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ink/ink237.xml" ContentType="application/inkml+xml"/>
  <Override PartName="/word/ink/ink238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42.xml" ContentType="application/inkml+xml"/>
  <Override PartName="/word/ink/ink243.xml" ContentType="application/inkml+xml"/>
  <Override PartName="/word/ink/ink244.xml" ContentType="application/inkml+xml"/>
  <Override PartName="/word/ink/ink245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252.xml" ContentType="application/inkml+xml"/>
  <Override PartName="/word/ink/ink253.xml" ContentType="application/inkml+xml"/>
  <Override PartName="/word/ink/ink254.xml" ContentType="application/inkml+xml"/>
  <Override PartName="/word/ink/ink255.xml" ContentType="application/inkml+xml"/>
  <Override PartName="/word/ink/ink256.xml" ContentType="application/inkml+xml"/>
  <Override PartName="/word/ink/ink257.xml" ContentType="application/inkml+xml"/>
  <Override PartName="/word/ink/ink258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65.xml" ContentType="application/inkml+xml"/>
  <Override PartName="/word/ink/ink266.xml" ContentType="application/inkml+xml"/>
  <Override PartName="/word/ink/ink267.xml" ContentType="application/inkml+xml"/>
  <Override PartName="/word/ink/ink268.xml" ContentType="application/inkml+xml"/>
  <Override PartName="/word/ink/ink269.xml" ContentType="application/inkml+xml"/>
  <Override PartName="/word/ink/ink270.xml" ContentType="application/inkml+xml"/>
  <Override PartName="/word/ink/ink271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78.xml" ContentType="application/inkml+xml"/>
  <Override PartName="/word/ink/ink279.xml" ContentType="application/inkml+xml"/>
  <Override PartName="/word/ink/ink280.xml" ContentType="application/inkml+xml"/>
  <Override PartName="/word/ink/ink281.xml" ContentType="application/inkml+xml"/>
  <Override PartName="/word/ink/ink282.xml" ContentType="application/inkml+xml"/>
  <Override PartName="/word/ink/ink283.xml" ContentType="application/inkml+xml"/>
  <Override PartName="/word/ink/ink284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88.xml" ContentType="application/inkml+xml"/>
  <Override PartName="/word/ink/ink289.xml" ContentType="application/inkml+xml"/>
  <Override PartName="/word/ink/ink290.xml" ContentType="application/inkml+xml"/>
  <Override PartName="/word/ink/ink291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295.xml" ContentType="application/inkml+xml"/>
  <Override PartName="/word/ink/ink296.xml" ContentType="application/inkml+xml"/>
  <Override PartName="/word/ink/ink297.xml" ContentType="application/inkml+xml"/>
  <Override PartName="/word/ink/ink298.xml" ContentType="application/inkml+xml"/>
  <Override PartName="/word/ink/ink299.xml" ContentType="application/inkml+xml"/>
  <Override PartName="/word/ink/ink300.xml" ContentType="application/inkml+xml"/>
  <Override PartName="/word/ink/ink301.xml" ContentType="application/inkml+xml"/>
  <Override PartName="/word/ink/ink302.xml" ContentType="application/inkml+xml"/>
  <Override PartName="/word/ink/ink303.xml" ContentType="application/inkml+xml"/>
  <Override PartName="/word/ink/ink304.xml" ContentType="application/inkml+xml"/>
  <Override PartName="/word/ink/ink305.xml" ContentType="application/inkml+xml"/>
  <Override PartName="/word/ink/ink306.xml" ContentType="application/inkml+xml"/>
  <Override PartName="/word/ink/ink307.xml" ContentType="application/inkml+xml"/>
  <Override PartName="/word/ink/ink308.xml" ContentType="application/inkml+xml"/>
  <Override PartName="/word/ink/ink309.xml" ContentType="application/inkml+xml"/>
  <Override PartName="/word/ink/ink310.xml" ContentType="application/inkml+xml"/>
  <Override PartName="/word/ink/ink311.xml" ContentType="application/inkml+xml"/>
  <Override PartName="/word/ink/ink312.xml" ContentType="application/inkml+xml"/>
  <Override PartName="/word/ink/ink313.xml" ContentType="application/inkml+xml"/>
  <Override PartName="/word/ink/ink314.xml" ContentType="application/inkml+xml"/>
  <Override PartName="/word/ink/ink315.xml" ContentType="application/inkml+xml"/>
  <Override PartName="/word/ink/ink316.xml" ContentType="application/inkml+xml"/>
  <Override PartName="/word/ink/ink317.xml" ContentType="application/inkml+xml"/>
  <Override PartName="/word/ink/ink318.xml" ContentType="application/inkml+xml"/>
  <Override PartName="/word/ink/ink319.xml" ContentType="application/inkml+xml"/>
  <Override PartName="/word/ink/ink320.xml" ContentType="application/inkml+xml"/>
  <Override PartName="/word/ink/ink321.xml" ContentType="application/inkml+xml"/>
  <Override PartName="/word/ink/ink322.xml" ContentType="application/inkml+xml"/>
  <Override PartName="/word/ink/ink323.xml" ContentType="application/inkml+xml"/>
  <Override PartName="/word/ink/ink324.xml" ContentType="application/inkml+xml"/>
  <Override PartName="/word/ink/ink325.xml" ContentType="application/inkml+xml"/>
  <Override PartName="/word/ink/ink326.xml" ContentType="application/inkml+xml"/>
  <Override PartName="/word/ink/ink327.xml" ContentType="application/inkml+xml"/>
  <Override PartName="/word/ink/ink328.xml" ContentType="application/inkml+xml"/>
  <Override PartName="/word/ink/ink329.xml" ContentType="application/inkml+xml"/>
  <Override PartName="/word/ink/ink330.xml" ContentType="application/inkml+xml"/>
  <Override PartName="/word/ink/ink331.xml" ContentType="application/inkml+xml"/>
  <Override PartName="/word/ink/ink332.xml" ContentType="application/inkml+xml"/>
  <Override PartName="/word/ink/ink333.xml" ContentType="application/inkml+xml"/>
  <Override PartName="/word/ink/ink334.xml" ContentType="application/inkml+xml"/>
  <Override PartName="/word/ink/ink335.xml" ContentType="application/inkml+xml"/>
  <Override PartName="/word/ink/ink336.xml" ContentType="application/inkml+xml"/>
  <Override PartName="/word/ink/ink337.xml" ContentType="application/inkml+xml"/>
  <Override PartName="/word/ink/ink338.xml" ContentType="application/inkml+xml"/>
  <Override PartName="/word/ink/ink339.xml" ContentType="application/inkml+xml"/>
  <Override PartName="/word/ink/ink340.xml" ContentType="application/inkml+xml"/>
  <Override PartName="/word/ink/ink341.xml" ContentType="application/inkml+xml"/>
  <Override PartName="/word/ink/ink342.xml" ContentType="application/inkml+xml"/>
  <Override PartName="/word/ink/ink343.xml" ContentType="application/inkml+xml"/>
  <Override PartName="/word/ink/ink344.xml" ContentType="application/inkml+xml"/>
  <Override PartName="/word/ink/ink345.xml" ContentType="application/inkml+xml"/>
  <Override PartName="/word/ink/ink346.xml" ContentType="application/inkml+xml"/>
  <Override PartName="/word/ink/ink347.xml" ContentType="application/inkml+xml"/>
  <Override PartName="/word/ink/ink348.xml" ContentType="application/inkml+xml"/>
  <Override PartName="/word/ink/ink349.xml" ContentType="application/inkml+xml"/>
  <Override PartName="/word/ink/ink350.xml" ContentType="application/inkml+xml"/>
  <Override PartName="/word/ink/ink351.xml" ContentType="application/inkml+xml"/>
  <Override PartName="/word/ink/ink352.xml" ContentType="application/inkml+xml"/>
  <Override PartName="/word/ink/ink353.xml" ContentType="application/inkml+xml"/>
  <Override PartName="/word/ink/ink354.xml" ContentType="application/inkml+xml"/>
  <Override PartName="/word/ink/ink355.xml" ContentType="application/inkml+xml"/>
  <Override PartName="/word/ink/ink356.xml" ContentType="application/inkml+xml"/>
  <Override PartName="/word/ink/ink357.xml" ContentType="application/inkml+xml"/>
  <Override PartName="/word/ink/ink358.xml" ContentType="application/inkml+xml"/>
  <Override PartName="/word/ink/ink359.xml" ContentType="application/inkml+xml"/>
  <Override PartName="/word/ink/ink360.xml" ContentType="application/inkml+xml"/>
  <Override PartName="/word/ink/ink361.xml" ContentType="application/inkml+xml"/>
  <Override PartName="/word/ink/ink362.xml" ContentType="application/inkml+xml"/>
  <Override PartName="/word/ink/ink363.xml" ContentType="application/inkml+xml"/>
  <Override PartName="/word/ink/ink364.xml" ContentType="application/inkml+xml"/>
  <Override PartName="/word/ink/ink365.xml" ContentType="application/inkml+xml"/>
  <Override PartName="/word/ink/ink366.xml" ContentType="application/inkml+xml"/>
  <Override PartName="/word/ink/ink367.xml" ContentType="application/inkml+xml"/>
  <Override PartName="/word/ink/ink368.xml" ContentType="application/inkml+xml"/>
  <Override PartName="/word/ink/ink369.xml" ContentType="application/inkml+xml"/>
  <Override PartName="/word/ink/ink370.xml" ContentType="application/inkml+xml"/>
  <Override PartName="/word/ink/ink371.xml" ContentType="application/inkml+xml"/>
  <Override PartName="/word/ink/ink372.xml" ContentType="application/inkml+xml"/>
  <Override PartName="/word/ink/ink373.xml" ContentType="application/inkml+xml"/>
  <Override PartName="/word/ink/ink374.xml" ContentType="application/inkml+xml"/>
  <Override PartName="/word/ink/ink375.xml" ContentType="application/inkml+xml"/>
  <Override PartName="/word/ink/ink376.xml" ContentType="application/inkml+xml"/>
  <Override PartName="/word/ink/ink377.xml" ContentType="application/inkml+xml"/>
  <Override PartName="/word/ink/ink378.xml" ContentType="application/inkml+xml"/>
  <Override PartName="/word/ink/ink379.xml" ContentType="application/inkml+xml"/>
  <Override PartName="/word/ink/ink380.xml" ContentType="application/inkml+xml"/>
  <Override PartName="/word/ink/ink381.xml" ContentType="application/inkml+xml"/>
  <Override PartName="/word/ink/ink382.xml" ContentType="application/inkml+xml"/>
  <Override PartName="/word/ink/ink383.xml" ContentType="application/inkml+xml"/>
  <Override PartName="/word/ink/ink384.xml" ContentType="application/inkml+xml"/>
  <Override PartName="/word/ink/ink385.xml" ContentType="application/inkml+xml"/>
  <Override PartName="/word/ink/ink386.xml" ContentType="application/inkml+xml"/>
  <Override PartName="/word/ink/ink387.xml" ContentType="application/inkml+xml"/>
  <Override PartName="/word/ink/ink388.xml" ContentType="application/inkml+xml"/>
  <Override PartName="/word/ink/ink389.xml" ContentType="application/inkml+xml"/>
  <Override PartName="/word/ink/ink390.xml" ContentType="application/inkml+xml"/>
  <Override PartName="/word/ink/ink391.xml" ContentType="application/inkml+xml"/>
  <Override PartName="/word/ink/ink392.xml" ContentType="application/inkml+xml"/>
  <Override PartName="/word/ink/ink393.xml" ContentType="application/inkml+xml"/>
  <Override PartName="/word/ink/ink394.xml" ContentType="application/inkml+xml"/>
  <Override PartName="/word/ink/ink395.xml" ContentType="application/inkml+xml"/>
  <Override PartName="/word/ink/ink396.xml" ContentType="application/inkml+xml"/>
  <Override PartName="/word/ink/ink397.xml" ContentType="application/inkml+xml"/>
  <Override PartName="/word/ink/ink398.xml" ContentType="application/inkml+xml"/>
  <Override PartName="/word/ink/ink399.xml" ContentType="application/inkml+xml"/>
  <Override PartName="/word/ink/ink400.xml" ContentType="application/inkml+xml"/>
  <Override PartName="/word/ink/ink401.xml" ContentType="application/inkml+xml"/>
  <Override PartName="/word/ink/ink402.xml" ContentType="application/inkml+xml"/>
  <Override PartName="/word/ink/ink403.xml" ContentType="application/inkml+xml"/>
  <Override PartName="/word/ink/ink404.xml" ContentType="application/inkml+xml"/>
  <Override PartName="/word/ink/ink405.xml" ContentType="application/inkml+xml"/>
  <Override PartName="/word/ink/ink406.xml" ContentType="application/inkml+xml"/>
  <Override PartName="/word/ink/ink407.xml" ContentType="application/inkml+xml"/>
  <Override PartName="/word/ink/ink408.xml" ContentType="application/inkml+xml"/>
  <Override PartName="/word/ink/ink409.xml" ContentType="application/inkml+xml"/>
  <Override PartName="/word/ink/ink410.xml" ContentType="application/inkml+xml"/>
  <Override PartName="/word/ink/ink411.xml" ContentType="application/inkml+xml"/>
  <Override PartName="/word/ink/ink412.xml" ContentType="application/inkml+xml"/>
  <Override PartName="/word/ink/ink413.xml" ContentType="application/inkml+xml"/>
  <Override PartName="/word/ink/ink414.xml" ContentType="application/inkml+xml"/>
  <Override PartName="/word/ink/ink415.xml" ContentType="application/inkml+xml"/>
  <Override PartName="/word/ink/ink416.xml" ContentType="application/inkml+xml"/>
  <Override PartName="/word/ink/ink417.xml" ContentType="application/inkml+xml"/>
  <Override PartName="/word/ink/ink418.xml" ContentType="application/inkml+xml"/>
  <Override PartName="/word/ink/ink419.xml" ContentType="application/inkml+xml"/>
  <Override PartName="/word/ink/ink420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218710387"/>
        <w:docPartObj>
          <w:docPartGallery w:val="Cover Pages"/>
          <w:docPartUnique/>
        </w:docPartObj>
      </w:sdtPr>
      <w:sdtEndPr/>
      <w:sdtContent>
        <w:p w14:paraId="04656733" w14:textId="77777777" w:rsidR="0049058E" w:rsidRDefault="0049058E">
          <w:r w:rsidRPr="00640A90">
            <w:rPr>
              <w:noProof/>
              <w:color w:val="066684" w:themeColor="accent6" w:themeShade="BF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4134B990" wp14:editId="001B94C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E09C5A1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549e39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8504770" wp14:editId="7AD1591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CAED845" w14:textId="697469B4" w:rsidR="0049058E" w:rsidRDefault="00CD6C76">
                                    <w:pPr>
                                      <w:pStyle w:val="Geenafstand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Floor bannink</w:t>
                                    </w:r>
                                  </w:p>
                                </w:sdtContent>
                              </w:sdt>
                              <w:p w14:paraId="6AABA5AC" w14:textId="32C2D016" w:rsidR="0049058E" w:rsidRDefault="00DE68AD">
                                <w:pPr>
                                  <w:pStyle w:val="Geenafstand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49058E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3850477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&#13;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4CAED845" w14:textId="697469B4" w:rsidR="0049058E" w:rsidRDefault="00CD6C76">
                              <w:pPr>
                                <w:pStyle w:val="Geenafstand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Floor bannink</w:t>
                              </w:r>
                            </w:p>
                          </w:sdtContent>
                        </w:sdt>
                        <w:p w14:paraId="6AABA5AC" w14:textId="32C2D016" w:rsidR="0049058E" w:rsidRDefault="00DE68AD">
                          <w:pPr>
                            <w:pStyle w:val="Geenafstand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49058E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FBC2FC0" wp14:editId="1602B1F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4B5DAE" w14:textId="16A8C32F" w:rsidR="0049058E" w:rsidRPr="0026185F" w:rsidRDefault="00DE68AD">
                                <w:pPr>
                                  <w:jc w:val="right"/>
                                  <w:rPr>
                                    <w:color w:val="3E762A" w:themeColor="accent1" w:themeShade="BF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3E762A" w:themeColor="accent1" w:themeShade="BF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49058E" w:rsidRPr="0026185F">
                                      <w:rPr>
                                        <w:caps/>
                                        <w:color w:val="3E762A" w:themeColor="accent1" w:themeShade="BF"/>
                                        <w:sz w:val="64"/>
                                        <w:szCs w:val="64"/>
                                      </w:rPr>
                                      <w:t>Nanoscience</w:t>
                                    </w:r>
                                    <w:r w:rsidR="00E768EA" w:rsidRPr="0026185F">
                                      <w:rPr>
                                        <w:caps/>
                                        <w:color w:val="3E762A" w:themeColor="accent1" w:themeShade="BF"/>
                                        <w:sz w:val="64"/>
                                        <w:szCs w:val="64"/>
                                      </w:rPr>
                                      <w:t xml:space="preserve"> and Nanotechnology</w:t>
                                    </w:r>
                                    <w:r w:rsidR="0049058E" w:rsidRPr="0026185F">
                                      <w:rPr>
                                        <w:caps/>
                                        <w:color w:val="3E762A" w:themeColor="accent1" w:themeShade="BF"/>
                                        <w:sz w:val="64"/>
                                        <w:szCs w:val="64"/>
                                      </w:rPr>
                                      <w:t xml:space="preserve"> Summar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955CF27" w14:textId="4FE21450" w:rsidR="0049058E" w:rsidRDefault="0049058E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FBC2FC0"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6F4B5DAE" w14:textId="16A8C32F" w:rsidR="0049058E" w:rsidRPr="0026185F" w:rsidRDefault="006E57D8">
                          <w:pPr>
                            <w:jc w:val="right"/>
                            <w:rPr>
                              <w:color w:val="3E762A" w:themeColor="accent1" w:themeShade="BF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3E762A" w:themeColor="accent1" w:themeShade="BF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  <w:color w:val="3E762A" w:themeColor="accent1" w:themeShade="BF"/>
                              </w:rPr>
                            </w:sdtEndPr>
                            <w:sdtContent>
                              <w:r w:rsidR="0049058E" w:rsidRPr="0026185F">
                                <w:rPr>
                                  <w:caps/>
                                  <w:color w:val="3E762A" w:themeColor="accent1" w:themeShade="BF"/>
                                  <w:sz w:val="64"/>
                                  <w:szCs w:val="64"/>
                                </w:rPr>
                                <w:t>Nanoscience</w:t>
                              </w:r>
                              <w:r w:rsidR="00E768EA" w:rsidRPr="0026185F">
                                <w:rPr>
                                  <w:caps/>
                                  <w:color w:val="3E762A" w:themeColor="accent1" w:themeShade="BF"/>
                                  <w:sz w:val="64"/>
                                  <w:szCs w:val="64"/>
                                </w:rPr>
                                <w:t xml:space="preserve"> and Nanotechnology</w:t>
                              </w:r>
                              <w:r w:rsidR="0049058E" w:rsidRPr="0026185F">
                                <w:rPr>
                                  <w:caps/>
                                  <w:color w:val="3E762A" w:themeColor="accent1" w:themeShade="BF"/>
                                  <w:sz w:val="64"/>
                                  <w:szCs w:val="64"/>
                                </w:rPr>
                                <w:t xml:space="preserve"> Summar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955CF27" w14:textId="4FE21450" w:rsidR="0049058E" w:rsidRDefault="0049058E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D0C216F" w14:textId="77777777" w:rsidR="0049058E" w:rsidRDefault="0049058E">
          <w: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GB"/>
        </w:rPr>
        <w:id w:val="-209855474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A713F6" w14:textId="374A88F7" w:rsidR="002D5BE0" w:rsidRDefault="002D5BE0">
          <w:pPr>
            <w:pStyle w:val="Kopvaninhoudsopgave"/>
          </w:pPr>
          <w:r>
            <w:t>Table of Contents</w:t>
          </w:r>
        </w:p>
        <w:p w14:paraId="482ECE90" w14:textId="58BE76FA" w:rsidR="00D71C95" w:rsidRDefault="002D5BE0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67363" w:history="1">
            <w:r w:rsidR="00D71C95" w:rsidRPr="00DA4D43">
              <w:rPr>
                <w:rStyle w:val="Hyperlink"/>
                <w:noProof/>
              </w:rPr>
              <w:t>Introduction to Nanoscience &amp; -technology – Lecture 1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63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3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46B736D0" w14:textId="6AC3B42B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64" w:history="1">
            <w:r w:rsidR="00D71C95" w:rsidRPr="00DA4D43">
              <w:rPr>
                <w:rStyle w:val="Hyperlink"/>
                <w:noProof/>
              </w:rPr>
              <w:t>Unit Calculation/Conversion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64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3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7DBEB4DB" w14:textId="6F01F7A9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65" w:history="1">
            <w:r w:rsidR="00D71C95" w:rsidRPr="00DA4D43">
              <w:rPr>
                <w:rStyle w:val="Hyperlink"/>
                <w:noProof/>
              </w:rPr>
              <w:t>Properties of nano particles (Scaling effect)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65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4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182D39F6" w14:textId="08FDC6BC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66" w:history="1">
            <w:r w:rsidR="00D71C95" w:rsidRPr="00DA4D43">
              <w:rPr>
                <w:rStyle w:val="Hyperlink"/>
                <w:noProof/>
              </w:rPr>
              <w:t>Crystal structures and fundamentals – Lecture 2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66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6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1A154459" w14:textId="2FB9C906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67" w:history="1">
            <w:r w:rsidR="00D71C95" w:rsidRPr="00DA4D43">
              <w:rPr>
                <w:rStyle w:val="Hyperlink"/>
                <w:noProof/>
              </w:rPr>
              <w:t>Cleanroom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67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6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3CEBC3BA" w14:textId="1123D5C3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68" w:history="1">
            <w:r w:rsidR="00D71C95" w:rsidRPr="00DA4D43">
              <w:rPr>
                <w:rStyle w:val="Hyperlink"/>
                <w:noProof/>
              </w:rPr>
              <w:t>Silicon Wafer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68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7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3BC095A8" w14:textId="06B64E7D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69" w:history="1">
            <w:r w:rsidR="00D71C95" w:rsidRPr="00DA4D43">
              <w:rPr>
                <w:rStyle w:val="Hyperlink"/>
                <w:noProof/>
              </w:rPr>
              <w:t>Crystal Structure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69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7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663A14C3" w14:textId="30701593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0" w:history="1">
            <w:r w:rsidR="00D71C95" w:rsidRPr="00DA4D43">
              <w:rPr>
                <w:rStyle w:val="Hyperlink"/>
                <w:noProof/>
              </w:rPr>
              <w:t>Crystal System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0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8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D3B68A9" w14:textId="16223C47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1" w:history="1">
            <w:r w:rsidR="00D71C95" w:rsidRPr="00DA4D43">
              <w:rPr>
                <w:rStyle w:val="Hyperlink"/>
                <w:noProof/>
              </w:rPr>
              <w:t>Planar density (PD)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1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0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4B2B03D8" w14:textId="54DF7D48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2" w:history="1">
            <w:r w:rsidR="00D71C95" w:rsidRPr="00DA4D43">
              <w:rPr>
                <w:rStyle w:val="Hyperlink"/>
                <w:noProof/>
              </w:rPr>
              <w:t>Summary coordination number, atoms/cell, APF, radiu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2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1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4C3F5740" w14:textId="5A6FC7CD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3" w:history="1">
            <w:r w:rsidR="00D71C95" w:rsidRPr="00DA4D43">
              <w:rPr>
                <w:rStyle w:val="Hyperlink"/>
                <w:noProof/>
              </w:rPr>
              <w:t>Fundamentals of nanomaterials – Tutorial 1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3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2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35030DAA" w14:textId="71A33F1A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4" w:history="1">
            <w:r w:rsidR="00D71C95" w:rsidRPr="00DA4D43">
              <w:rPr>
                <w:rStyle w:val="Hyperlink"/>
                <w:noProof/>
              </w:rPr>
              <w:t>Crystal structures and fundamentals - Lecture 3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4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3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12FFD50" w14:textId="329A329B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5" w:history="1">
            <w:r w:rsidR="00D71C95" w:rsidRPr="00DA4D43">
              <w:rPr>
                <w:rStyle w:val="Hyperlink"/>
                <w:noProof/>
              </w:rPr>
              <w:t>Silicon/diamond unit cell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5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3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3915B5A3" w14:textId="315AB267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6" w:history="1">
            <w:r w:rsidR="00D71C95" w:rsidRPr="00DA4D43">
              <w:rPr>
                <w:rStyle w:val="Hyperlink"/>
                <w:noProof/>
              </w:rPr>
              <w:t>Symmetry in crystal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6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4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10E60450" w14:textId="2760845A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7" w:history="1">
            <w:r w:rsidR="00D71C95" w:rsidRPr="00DA4D43">
              <w:rPr>
                <w:rStyle w:val="Hyperlink"/>
                <w:noProof/>
              </w:rPr>
              <w:t>Crystal defect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7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4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63401939" w14:textId="04843D84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8" w:history="1">
            <w:r w:rsidR="00D71C95" w:rsidRPr="00DA4D43">
              <w:rPr>
                <w:rStyle w:val="Hyperlink"/>
                <w:noProof/>
              </w:rPr>
              <w:t>Quantum effects in nanomaterials – Tutorial 2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8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5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2D148756" w14:textId="7659B507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79" w:history="1">
            <w:r w:rsidR="00D71C95" w:rsidRPr="00DA4D43">
              <w:rPr>
                <w:rStyle w:val="Hyperlink"/>
                <w:noProof/>
              </w:rPr>
              <w:t>Electron confinement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79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5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0798A9BD" w14:textId="37B16369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0" w:history="1">
            <w:r w:rsidR="00D71C95" w:rsidRPr="00DA4D43">
              <w:rPr>
                <w:rStyle w:val="Hyperlink"/>
                <w:noProof/>
              </w:rPr>
              <w:t>Particle in the box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0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5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06B473AE" w14:textId="3DAC2CC4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1" w:history="1">
            <w:r w:rsidR="00D71C95" w:rsidRPr="00DA4D43">
              <w:rPr>
                <w:rStyle w:val="Hyperlink"/>
                <w:noProof/>
              </w:rPr>
              <w:t>From sand 2 silicon monocrystalline wafers + wafer yield – Lecture 4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1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7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3C6A0A5" w14:textId="19C52156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2" w:history="1">
            <w:r w:rsidR="00D71C95" w:rsidRPr="00DA4D43">
              <w:rPr>
                <w:rStyle w:val="Hyperlink"/>
                <w:noProof/>
              </w:rPr>
              <w:t>Silicon wafer manufacturing – 4 main step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2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7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060DA9E5" w14:textId="24ECDF3B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3" w:history="1">
            <w:r w:rsidR="00D71C95" w:rsidRPr="00DA4D43">
              <w:rPr>
                <w:rStyle w:val="Hyperlink"/>
                <w:noProof/>
              </w:rPr>
              <w:t>Yield calculation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3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8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53B6266" w14:textId="689DA174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4" w:history="1">
            <w:r w:rsidR="00D71C95" w:rsidRPr="00DA4D43">
              <w:rPr>
                <w:rStyle w:val="Hyperlink"/>
                <w:noProof/>
              </w:rPr>
              <w:t>Oxidation and Lithography – Lecture 6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4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9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623AC356" w14:textId="19CEAA77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5" w:history="1">
            <w:r w:rsidR="00D71C95" w:rsidRPr="00DA4D43">
              <w:rPr>
                <w:rStyle w:val="Hyperlink"/>
                <w:noProof/>
              </w:rPr>
              <w:t>Thermal Oxidation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5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9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0364A3BF" w14:textId="292F5633" w:rsidR="00D71C95" w:rsidRDefault="00DE68AD">
          <w:pPr>
            <w:pStyle w:val="Inhopg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6" w:history="1">
            <w:r w:rsidR="00D71C95" w:rsidRPr="00DA4D43">
              <w:rPr>
                <w:rStyle w:val="Hyperlink"/>
                <w:noProof/>
              </w:rPr>
              <w:t>Dry Oxidation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6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9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46EA8046" w14:textId="6C31931D" w:rsidR="00D71C95" w:rsidRDefault="00DE68AD">
          <w:pPr>
            <w:pStyle w:val="Inhopg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7" w:history="1">
            <w:r w:rsidR="00D71C95" w:rsidRPr="00DA4D43">
              <w:rPr>
                <w:rStyle w:val="Hyperlink"/>
                <w:noProof/>
              </w:rPr>
              <w:t>Wet Oxidation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7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19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2D47C583" w14:textId="3CE28871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8" w:history="1">
            <w:r w:rsidR="00D71C95" w:rsidRPr="00DA4D43">
              <w:rPr>
                <w:rStyle w:val="Hyperlink"/>
                <w:noProof/>
              </w:rPr>
              <w:t>Photoresists and Lithography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8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0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35710264" w14:textId="65208A8F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89" w:history="1">
            <w:r w:rsidR="00D71C95" w:rsidRPr="00DA4D43">
              <w:rPr>
                <w:rStyle w:val="Hyperlink"/>
                <w:noProof/>
              </w:rPr>
              <w:t>MIDTERM CONTENT UNTIL HERE (2021)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89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1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4B757AF6" w14:textId="71C20318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0" w:history="1">
            <w:r w:rsidR="00D71C95" w:rsidRPr="00DA4D43">
              <w:rPr>
                <w:rStyle w:val="Hyperlink"/>
                <w:noProof/>
              </w:rPr>
              <w:t>Spin Coating – Process to form thing films of PR on Si wafer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0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2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74FB17E4" w14:textId="2D0B93D5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1" w:history="1">
            <w:r w:rsidR="00D71C95" w:rsidRPr="00DA4D43">
              <w:rPr>
                <w:rStyle w:val="Hyperlink"/>
                <w:noProof/>
              </w:rPr>
              <w:t>Soft bake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1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2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FD06E94" w14:textId="320F81BD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2" w:history="1">
            <w:r w:rsidR="00D71C95" w:rsidRPr="00DA4D43">
              <w:rPr>
                <w:rStyle w:val="Hyperlink"/>
                <w:noProof/>
              </w:rPr>
              <w:t>Hard Bake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2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2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A2EFB35" w14:textId="12E13DE0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3" w:history="1">
            <w:r w:rsidR="00D71C95" w:rsidRPr="00DA4D43">
              <w:rPr>
                <w:rStyle w:val="Hyperlink"/>
                <w:noProof/>
              </w:rPr>
              <w:t>Mask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3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2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767F91E" w14:textId="7BDE945E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4" w:history="1">
            <w:r w:rsidR="00D71C95" w:rsidRPr="00DA4D43">
              <w:rPr>
                <w:rStyle w:val="Hyperlink"/>
                <w:noProof/>
              </w:rPr>
              <w:t>Silicon Anisotropic Wet Etching - Tutorial 5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4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5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4ACCDE12" w14:textId="7B2FD55F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5" w:history="1">
            <w:r w:rsidR="00D71C95" w:rsidRPr="00DA4D43">
              <w:rPr>
                <w:rStyle w:val="Hyperlink"/>
                <w:noProof/>
              </w:rPr>
              <w:t>Anisotropic wet etching – Silicon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5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5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30704124" w14:textId="71F270BE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6" w:history="1">
            <w:r w:rsidR="00D71C95" w:rsidRPr="00DA4D43">
              <w:rPr>
                <w:rStyle w:val="Hyperlink"/>
                <w:noProof/>
              </w:rPr>
              <w:t>Etching – Lecture 8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6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6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5D7FCB6E" w14:textId="20861D1A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7" w:history="1">
            <w:r w:rsidR="00D71C95" w:rsidRPr="00DA4D43">
              <w:rPr>
                <w:rStyle w:val="Hyperlink"/>
                <w:noProof/>
              </w:rPr>
              <w:t>Wet etching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7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6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0AAC3480" w14:textId="18F58FF5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8" w:history="1">
            <w:r w:rsidR="00D71C95" w:rsidRPr="00DA4D43">
              <w:rPr>
                <w:rStyle w:val="Hyperlink"/>
                <w:noProof/>
              </w:rPr>
              <w:t>Exercise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8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8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0B66B771" w14:textId="683A31D1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399" w:history="1">
            <w:r w:rsidR="00D71C95" w:rsidRPr="00DA4D43">
              <w:rPr>
                <w:rStyle w:val="Hyperlink"/>
                <w:noProof/>
              </w:rPr>
              <w:t>Miller indice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399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8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7E983294" w14:textId="65F92BE7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400" w:history="1">
            <w:r w:rsidR="00D71C95" w:rsidRPr="00DA4D43">
              <w:rPr>
                <w:rStyle w:val="Hyperlink"/>
                <w:noProof/>
              </w:rPr>
              <w:t>Yield calculation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400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28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2FD95160" w14:textId="26C664DA" w:rsidR="00D71C95" w:rsidRDefault="00DE68AD">
          <w:pPr>
            <w:pStyle w:val="Inhopg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401" w:history="1">
            <w:r w:rsidR="00D71C95" w:rsidRPr="00DA4D43">
              <w:rPr>
                <w:rStyle w:val="Hyperlink"/>
                <w:noProof/>
              </w:rPr>
              <w:t>Cantilever production process flow methods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401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30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3F13A239" w14:textId="3C95BD80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402" w:history="1">
            <w:r w:rsidR="00D71C95" w:rsidRPr="00DA4D43">
              <w:rPr>
                <w:rStyle w:val="Hyperlink"/>
                <w:noProof/>
              </w:rPr>
              <w:t>Bulk micro machining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402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30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6F433015" w14:textId="58B96042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403" w:history="1">
            <w:r w:rsidR="00D71C95" w:rsidRPr="00DA4D43">
              <w:rPr>
                <w:rStyle w:val="Hyperlink"/>
                <w:noProof/>
              </w:rPr>
              <w:t>Bulk surface machining - SiO</w:t>
            </w:r>
            <w:r w:rsidR="00D71C95" w:rsidRPr="00DA4D43">
              <w:rPr>
                <w:rStyle w:val="Hyperlink"/>
                <w:noProof/>
                <w:vertAlign w:val="subscript"/>
              </w:rPr>
              <w:t>2</w:t>
            </w:r>
            <w:r w:rsidR="00D71C95" w:rsidRPr="00DA4D43">
              <w:rPr>
                <w:rStyle w:val="Hyperlink"/>
                <w:noProof/>
              </w:rPr>
              <w:t xml:space="preserve"> anchor, Poly Si cantilever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403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31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7F988B7D" w14:textId="79CC16DE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404" w:history="1">
            <w:r w:rsidR="00D71C95" w:rsidRPr="00DA4D43">
              <w:rPr>
                <w:rStyle w:val="Hyperlink"/>
                <w:noProof/>
              </w:rPr>
              <w:t>Bulk surface machining – Poly Si anchor and cantilever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404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32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1A2C2FFA" w14:textId="10393AD3" w:rsidR="00D71C95" w:rsidRDefault="00DE68AD">
          <w:pPr>
            <w:pStyle w:val="Inhopg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86667405" w:history="1">
            <w:r w:rsidR="00D71C95" w:rsidRPr="00DA4D43">
              <w:rPr>
                <w:rStyle w:val="Hyperlink"/>
                <w:noProof/>
              </w:rPr>
              <w:t>Bulk micro machining – Silicon on Insulator (SOI) cantilever</w:t>
            </w:r>
            <w:r w:rsidR="00D71C95">
              <w:rPr>
                <w:noProof/>
                <w:webHidden/>
              </w:rPr>
              <w:tab/>
            </w:r>
            <w:r w:rsidR="00D71C95">
              <w:rPr>
                <w:noProof/>
                <w:webHidden/>
              </w:rPr>
              <w:fldChar w:fldCharType="begin"/>
            </w:r>
            <w:r w:rsidR="00D71C95">
              <w:rPr>
                <w:noProof/>
                <w:webHidden/>
              </w:rPr>
              <w:instrText xml:space="preserve"> PAGEREF _Toc86667405 \h </w:instrText>
            </w:r>
            <w:r w:rsidR="00D71C95">
              <w:rPr>
                <w:noProof/>
                <w:webHidden/>
              </w:rPr>
            </w:r>
            <w:r w:rsidR="00D71C95">
              <w:rPr>
                <w:noProof/>
                <w:webHidden/>
              </w:rPr>
              <w:fldChar w:fldCharType="separate"/>
            </w:r>
            <w:r w:rsidR="00640A90">
              <w:rPr>
                <w:noProof/>
                <w:webHidden/>
              </w:rPr>
              <w:t>34</w:t>
            </w:r>
            <w:r w:rsidR="00D71C95">
              <w:rPr>
                <w:noProof/>
                <w:webHidden/>
              </w:rPr>
              <w:fldChar w:fldCharType="end"/>
            </w:r>
          </w:hyperlink>
        </w:p>
        <w:p w14:paraId="1BB5ABD8" w14:textId="2C393D26" w:rsidR="002D5BE0" w:rsidRDefault="002D5BE0">
          <w:r>
            <w:rPr>
              <w:b/>
              <w:bCs/>
              <w:noProof/>
            </w:rPr>
            <w:fldChar w:fldCharType="end"/>
          </w:r>
        </w:p>
      </w:sdtContent>
    </w:sdt>
    <w:p w14:paraId="374E3AFF" w14:textId="77777777" w:rsidR="0049058E" w:rsidRDefault="0049058E"/>
    <w:p w14:paraId="05A82438" w14:textId="77777777" w:rsidR="0049058E" w:rsidRDefault="0049058E"/>
    <w:p w14:paraId="021BFDAE" w14:textId="4F3A2B9E" w:rsidR="0049058E" w:rsidRDefault="0049058E">
      <w:r w:rsidRPr="0049058E">
        <w:rPr>
          <w:noProof/>
        </w:rPr>
        <w:drawing>
          <wp:inline distT="0" distB="0" distL="0" distR="0" wp14:anchorId="2413E633" wp14:editId="52826420">
            <wp:extent cx="4195763" cy="3088948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8271" cy="309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DE37A71" w14:textId="401D2231" w:rsidR="0049058E" w:rsidRDefault="0049058E" w:rsidP="0049058E">
      <w:pPr>
        <w:pStyle w:val="Kop1"/>
      </w:pPr>
      <w:bookmarkStart w:id="0" w:name="_Toc86667363"/>
      <w:r>
        <w:lastRenderedPageBreak/>
        <w:t>Introduction to Nanoscience &amp; -technology – Lecture 1</w:t>
      </w:r>
      <w:bookmarkEnd w:id="0"/>
    </w:p>
    <w:p w14:paraId="3CCA32E8" w14:textId="77777777" w:rsidR="0049058E" w:rsidRDefault="0049058E" w:rsidP="0049058E"/>
    <w:p w14:paraId="347CADA8" w14:textId="77777777" w:rsidR="0049058E" w:rsidRPr="0049058E" w:rsidRDefault="0049058E" w:rsidP="0049058E">
      <w:pPr>
        <w:rPr>
          <w:b/>
          <w:bCs/>
        </w:rPr>
      </w:pPr>
      <w:r w:rsidRPr="0049058E">
        <w:rPr>
          <w:b/>
          <w:bCs/>
        </w:rPr>
        <w:t>What is Nanotechnology?</w:t>
      </w:r>
    </w:p>
    <w:p w14:paraId="3FA67C7B" w14:textId="52435A74" w:rsidR="0049058E" w:rsidRDefault="0049058E" w:rsidP="0049058E">
      <w:r>
        <w:t>Nanotechnology involves manipulating matter at unprecedentedly small scales to create new or improved products that can be used in a wide variety of ways.</w:t>
      </w:r>
    </w:p>
    <w:p w14:paraId="0382528F" w14:textId="45385139" w:rsidR="0049058E" w:rsidRDefault="0049058E" w:rsidP="0049058E">
      <w:pPr>
        <w:pStyle w:val="Lijstalinea"/>
        <w:numPr>
          <w:ilvl w:val="0"/>
          <w:numId w:val="2"/>
        </w:numPr>
      </w:pPr>
      <w:r>
        <w:t>Interdisciplinary: Chemistry, Biology, Physics, Engineering, Medicine, Biotech., Material Science, IT</w:t>
      </w:r>
    </w:p>
    <w:p w14:paraId="1C90CB54" w14:textId="2E8B5EB8" w:rsidR="0049058E" w:rsidRDefault="0049058E" w:rsidP="0049058E"/>
    <w:p w14:paraId="33BD7948" w14:textId="771DC9CD" w:rsidR="0049058E" w:rsidRDefault="0049058E" w:rsidP="0049058E">
      <w:pPr>
        <w:pStyle w:val="Kop2"/>
      </w:pPr>
      <w:bookmarkStart w:id="1" w:name="_Toc86667364"/>
      <w:r>
        <w:t>Unit Calculation</w:t>
      </w:r>
      <w:r w:rsidR="006F7611">
        <w:t>/Conversion</w:t>
      </w:r>
      <w:bookmarkEnd w:id="1"/>
    </w:p>
    <w:p w14:paraId="253E9B8A" w14:textId="6B75F0DD" w:rsidR="0049058E" w:rsidRPr="0049058E" w:rsidRDefault="0049058E" w:rsidP="0049058E">
      <w:r w:rsidRPr="0049058E">
        <w:rPr>
          <w:noProof/>
        </w:rPr>
        <w:drawing>
          <wp:inline distT="0" distB="0" distL="0" distR="0" wp14:anchorId="777B931E" wp14:editId="77F6B798">
            <wp:extent cx="2342500" cy="1928812"/>
            <wp:effectExtent l="0" t="0" r="127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4899" cy="193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11010" w14:textId="7DAC5B04" w:rsidR="006F7611" w:rsidRDefault="006F7611" w:rsidP="0049058E">
      <w:r>
        <w:t>1 mm</w:t>
      </w:r>
      <w:r w:rsidRPr="00ED6D0E">
        <w:rPr>
          <w:vertAlign w:val="superscript"/>
        </w:rPr>
        <w:t>3</w:t>
      </w:r>
      <w:r>
        <w:t xml:space="preserve"> = 10</w:t>
      </w:r>
      <w:r w:rsidRPr="00ED6D0E">
        <w:rPr>
          <w:vertAlign w:val="superscript"/>
        </w:rPr>
        <w:t>18</w:t>
      </w:r>
      <w:r>
        <w:t xml:space="preserve"> nm</w:t>
      </w:r>
      <w:r w:rsidRPr="00ED6D0E">
        <w:rPr>
          <w:vertAlign w:val="superscript"/>
        </w:rPr>
        <w:t>3</w:t>
      </w:r>
      <w:r>
        <w:t>; 1cm</w:t>
      </w:r>
      <w:r w:rsidRPr="00ED6D0E">
        <w:rPr>
          <w:vertAlign w:val="superscript"/>
        </w:rPr>
        <w:t>3</w:t>
      </w:r>
      <w:r>
        <w:t xml:space="preserve"> = 1000 mm</w:t>
      </w:r>
      <w:r w:rsidRPr="00ED6D0E">
        <w:rPr>
          <w:vertAlign w:val="superscript"/>
        </w:rPr>
        <w:t>3</w:t>
      </w:r>
      <w:r>
        <w:t xml:space="preserve"> </w:t>
      </w:r>
    </w:p>
    <w:p w14:paraId="006F3399" w14:textId="77777777" w:rsidR="006F7611" w:rsidRDefault="006F7611" w:rsidP="006F7611">
      <w:pPr>
        <w:pStyle w:val="Lijstalinea"/>
        <w:numPr>
          <w:ilvl w:val="0"/>
          <w:numId w:val="2"/>
        </w:numPr>
      </w:pPr>
      <w:r>
        <w:t>factor of 10 in length is factor of 1000 in volume</w:t>
      </w:r>
    </w:p>
    <w:p w14:paraId="71826B64" w14:textId="673E90B8" w:rsidR="006F7611" w:rsidRDefault="00DA3A8D" w:rsidP="006F7611">
      <w:r w:rsidRPr="006F7611">
        <w:rPr>
          <w:noProof/>
        </w:rPr>
        <w:drawing>
          <wp:anchor distT="0" distB="0" distL="114300" distR="114300" simplePos="0" relativeHeight="251663360" behindDoc="0" locked="0" layoutInCell="1" allowOverlap="1" wp14:anchorId="4E434B82" wp14:editId="300B503F">
            <wp:simplePos x="0" y="0"/>
            <wp:positionH relativeFrom="column">
              <wp:posOffset>3065600</wp:posOffset>
            </wp:positionH>
            <wp:positionV relativeFrom="paragraph">
              <wp:posOffset>221899</wp:posOffset>
            </wp:positionV>
            <wp:extent cx="2881877" cy="1631552"/>
            <wp:effectExtent l="0" t="0" r="0" b="6985"/>
            <wp:wrapSquare wrapText="bothSides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877" cy="16315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17F83" w14:textId="1F53A71C" w:rsidR="006F7611" w:rsidRDefault="00DA3A8D" w:rsidP="006F7611">
      <w:r>
        <w:t>Scaling effect e</w:t>
      </w:r>
      <w:r w:rsidR="006F7611">
        <w:t xml:space="preserve">xample </w:t>
      </w:r>
      <w:r>
        <w:t>c</w:t>
      </w:r>
      <w:r w:rsidR="006F7611">
        <w:t>ube:</w:t>
      </w:r>
    </w:p>
    <w:p w14:paraId="1926609D" w14:textId="4E71F29F" w:rsidR="006F7611" w:rsidRDefault="006F7611" w:rsidP="006F7611">
      <w:r>
        <w:t>a1 = 1cm</w:t>
      </w:r>
      <w:r>
        <w:tab/>
      </w:r>
      <w:r>
        <w:tab/>
        <w:t>a2 = 1mm</w:t>
      </w:r>
    </w:p>
    <w:p w14:paraId="38B4E856" w14:textId="18A6D97A" w:rsidR="006F7611" w:rsidRDefault="006F7611" w:rsidP="006F7611">
      <w:r>
        <w:t xml:space="preserve">v1 = 1cm^3 </w:t>
      </w:r>
      <w:r>
        <w:tab/>
        <w:t>= 10^-6m^3</w:t>
      </w:r>
    </w:p>
    <w:p w14:paraId="5685F653" w14:textId="496062DC" w:rsidR="006F7611" w:rsidRDefault="006F7611" w:rsidP="006F7611">
      <w:r>
        <w:t xml:space="preserve">v2 = 1mm^3 </w:t>
      </w:r>
      <w:r>
        <w:tab/>
        <w:t>= 10^-9m^3</w:t>
      </w:r>
    </w:p>
    <w:p w14:paraId="11BD65B2" w14:textId="4855C5F3" w:rsidR="006F7611" w:rsidRDefault="006F7611" w:rsidP="006F7611">
      <w:r>
        <w:t xml:space="preserve">s1 = 6cm^2 </w:t>
      </w:r>
      <w:r>
        <w:tab/>
        <w:t>= 6 * 10^-4m^2</w:t>
      </w:r>
    </w:p>
    <w:p w14:paraId="3A34D3F6" w14:textId="50083B91" w:rsidR="006F7611" w:rsidRDefault="00DA3A8D" w:rsidP="006F7611">
      <w:pPr>
        <w:pBdr>
          <w:bottom w:val="single" w:sz="6" w:space="1" w:color="auto"/>
        </w:pBdr>
      </w:pPr>
      <w:r w:rsidRPr="00DA3A8D">
        <w:rPr>
          <w:noProof/>
        </w:rPr>
        <w:drawing>
          <wp:anchor distT="0" distB="0" distL="114300" distR="114300" simplePos="0" relativeHeight="251664384" behindDoc="0" locked="0" layoutInCell="1" allowOverlap="1" wp14:anchorId="76D7C077" wp14:editId="0C1AD809">
            <wp:simplePos x="0" y="0"/>
            <wp:positionH relativeFrom="column">
              <wp:posOffset>3063875</wp:posOffset>
            </wp:positionH>
            <wp:positionV relativeFrom="paragraph">
              <wp:posOffset>76200</wp:posOffset>
            </wp:positionV>
            <wp:extent cx="2849880" cy="1882775"/>
            <wp:effectExtent l="0" t="0" r="7620" b="3175"/>
            <wp:wrapSquare wrapText="bothSides"/>
            <wp:docPr id="4" name="Picture 4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whiteboar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88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611">
        <w:t xml:space="preserve">s2 = 6mm^2 </w:t>
      </w:r>
      <w:r w:rsidR="006F7611">
        <w:tab/>
        <w:t>= 6 * 10^-6m^2</w:t>
      </w:r>
    </w:p>
    <w:p w14:paraId="6DEBED5C" w14:textId="1B98CD49" w:rsidR="00DA3A8D" w:rsidRDefault="00DA3A8D" w:rsidP="006F7611">
      <w:r>
        <w:t>v2/v1 = 10^-9/10-6 = 10^-3</w:t>
      </w:r>
    </w:p>
    <w:p w14:paraId="3454EE6B" w14:textId="7DDB4224" w:rsidR="006F7611" w:rsidRDefault="00DA3A8D" w:rsidP="006F7611">
      <w:r>
        <w:t>s2/s1 = 10^-6/10^-4 = 10^-2</w:t>
      </w:r>
    </w:p>
    <w:p w14:paraId="67BFE8FB" w14:textId="29937258" w:rsidR="00DA3A8D" w:rsidRDefault="00DA3A8D" w:rsidP="00DA3A8D">
      <w:pPr>
        <w:pStyle w:val="Lijstalinea"/>
        <w:numPr>
          <w:ilvl w:val="0"/>
          <w:numId w:val="3"/>
        </w:numPr>
      </w:pPr>
      <w:r>
        <w:t>Volume &gt; Surface Area &gt; Length</w:t>
      </w:r>
    </w:p>
    <w:p w14:paraId="415C71B3" w14:textId="641C5AC5" w:rsidR="00DA3A8D" w:rsidRDefault="00DA3A8D" w:rsidP="00DA3A8D">
      <w:r>
        <w:t xml:space="preserve"> </w:t>
      </w:r>
    </w:p>
    <w:p w14:paraId="326CB0CE" w14:textId="6BE707E2" w:rsidR="0049058E" w:rsidRDefault="0049058E" w:rsidP="006F7611">
      <w:r>
        <w:br w:type="page"/>
      </w:r>
    </w:p>
    <w:p w14:paraId="0E8DD2A5" w14:textId="283E8E5F" w:rsidR="00DA3A8D" w:rsidRDefault="00DA3A8D" w:rsidP="00DA3A8D">
      <w:pPr>
        <w:pStyle w:val="Kop2"/>
      </w:pPr>
      <w:bookmarkStart w:id="2" w:name="_Toc86667365"/>
      <w:r>
        <w:lastRenderedPageBreak/>
        <w:t xml:space="preserve">Properties of nano particles </w:t>
      </w:r>
      <w:r w:rsidR="001D79F5">
        <w:t>(Scaling effect)</w:t>
      </w:r>
      <w:bookmarkEnd w:id="2"/>
    </w:p>
    <w:p w14:paraId="737D6AB5" w14:textId="77777777" w:rsidR="00DA3A8D" w:rsidRDefault="00DA3A8D" w:rsidP="00DA3A8D"/>
    <w:p w14:paraId="3AE231EC" w14:textId="5FC00BF4" w:rsidR="00DA3A8D" w:rsidRDefault="00DA3A8D" w:rsidP="00DA3A8D">
      <w:r w:rsidRPr="00DA3A8D">
        <w:rPr>
          <w:noProof/>
        </w:rPr>
        <w:drawing>
          <wp:anchor distT="0" distB="0" distL="114300" distR="114300" simplePos="0" relativeHeight="251665408" behindDoc="0" locked="0" layoutInCell="1" allowOverlap="1" wp14:anchorId="7162C29B" wp14:editId="795B6FA8">
            <wp:simplePos x="0" y="0"/>
            <wp:positionH relativeFrom="column">
              <wp:posOffset>2674526</wp:posOffset>
            </wp:positionH>
            <wp:positionV relativeFrom="paragraph">
              <wp:posOffset>213966</wp:posOffset>
            </wp:positionV>
            <wp:extent cx="3329305" cy="1215390"/>
            <wp:effectExtent l="0" t="0" r="4445" b="3810"/>
            <wp:wrapSquare wrapText="bothSides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30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mallness leads to change in:</w:t>
      </w:r>
      <w:r>
        <w:tab/>
      </w:r>
      <w:r>
        <w:tab/>
      </w:r>
      <w:r>
        <w:tab/>
        <w:t>Advantages of Miniaturization:</w:t>
      </w:r>
    </w:p>
    <w:p w14:paraId="1322C71D" w14:textId="1B344DC2" w:rsidR="00DA3A8D" w:rsidRDefault="00DA3A8D" w:rsidP="00DA3A8D">
      <w:pPr>
        <w:pStyle w:val="Lijstalinea"/>
        <w:numPr>
          <w:ilvl w:val="0"/>
          <w:numId w:val="4"/>
        </w:numPr>
      </w:pPr>
      <w:r>
        <w:t>Reactivity</w:t>
      </w:r>
    </w:p>
    <w:p w14:paraId="5FF31DE9" w14:textId="779C5999" w:rsidR="00DA3A8D" w:rsidRDefault="00DA3A8D" w:rsidP="00DA3A8D">
      <w:pPr>
        <w:pStyle w:val="Lijstalinea"/>
        <w:numPr>
          <w:ilvl w:val="0"/>
          <w:numId w:val="4"/>
        </w:numPr>
      </w:pPr>
      <w:r>
        <w:t>Melting point</w:t>
      </w:r>
    </w:p>
    <w:p w14:paraId="5F61CBD9" w14:textId="77777777" w:rsidR="00DA3A8D" w:rsidRDefault="00DA3A8D" w:rsidP="00DA3A8D">
      <w:pPr>
        <w:pStyle w:val="Lijstalinea"/>
        <w:numPr>
          <w:ilvl w:val="0"/>
          <w:numId w:val="4"/>
        </w:numPr>
      </w:pPr>
      <w:r>
        <w:t>Strength</w:t>
      </w:r>
    </w:p>
    <w:p w14:paraId="76FCD749" w14:textId="70E6C27C" w:rsidR="00DA3A8D" w:rsidRDefault="00DA3A8D" w:rsidP="00DA3A8D">
      <w:pPr>
        <w:pStyle w:val="Lijstalinea"/>
        <w:numPr>
          <w:ilvl w:val="0"/>
          <w:numId w:val="4"/>
        </w:numPr>
      </w:pPr>
      <w:r>
        <w:t>Conductivity</w:t>
      </w:r>
    </w:p>
    <w:p w14:paraId="65A63ACD" w14:textId="77777777" w:rsidR="00DA3A8D" w:rsidRDefault="00DA3A8D" w:rsidP="00DA3A8D"/>
    <w:p w14:paraId="407E1C45" w14:textId="77777777" w:rsidR="00DA3A8D" w:rsidRDefault="00DA3A8D" w:rsidP="00DA3A8D"/>
    <w:p w14:paraId="7F3C46F5" w14:textId="77777777" w:rsidR="001D79F5" w:rsidRDefault="00DA3A8D" w:rsidP="00DA3A8D">
      <w:r>
        <w:t xml:space="preserve">In general, smaller things are less effected by </w:t>
      </w:r>
      <w:r>
        <w:rPr>
          <w:b/>
          <w:bCs/>
        </w:rPr>
        <w:t>volume</w:t>
      </w:r>
      <w:r w:rsidR="001D79F5">
        <w:t xml:space="preserve"> dependent phenomena such as mass and inertia and are more effected by </w:t>
      </w:r>
      <w:r w:rsidR="001D79F5" w:rsidRPr="001D79F5">
        <w:rPr>
          <w:b/>
          <w:bCs/>
        </w:rPr>
        <w:t>surface area</w:t>
      </w:r>
      <w:r w:rsidR="001D79F5">
        <w:t xml:space="preserve"> dependent phenomena such as contact forces or heat transfer.</w:t>
      </w:r>
    </w:p>
    <w:p w14:paraId="7DA5701E" w14:textId="77777777" w:rsidR="001D79F5" w:rsidRDefault="001D79F5" w:rsidP="00DA3A8D"/>
    <w:p w14:paraId="414280E9" w14:textId="77777777" w:rsidR="001D79F5" w:rsidRDefault="001D79F5" w:rsidP="00DA3A8D">
      <w:r w:rsidRPr="001D79F5">
        <w:rPr>
          <w:b/>
          <w:bCs/>
        </w:rPr>
        <w:t>Thermal inertia</w:t>
      </w:r>
      <w:r>
        <w:t>: A measure on how fast we can heat or cool a solid. It is an important parameter in the design of a thermally actuated devices.</w:t>
      </w:r>
    </w:p>
    <w:p w14:paraId="6753C5B6" w14:textId="77777777" w:rsidR="001D79F5" w:rsidRDefault="001D79F5" w:rsidP="00DA3A8D"/>
    <w:p w14:paraId="61B452A1" w14:textId="689200EC" w:rsidR="001D79F5" w:rsidRPr="001D79F5" w:rsidRDefault="001D79F5" w:rsidP="00DA3A8D">
      <w:pPr>
        <w:rPr>
          <w:b/>
          <w:bCs/>
        </w:rPr>
      </w:pPr>
      <w:r w:rsidRPr="001D79F5">
        <w:rPr>
          <w:b/>
          <w:bCs/>
        </w:rPr>
        <w:t>Scaling effects on spring constant</w:t>
      </w:r>
    </w:p>
    <w:p w14:paraId="6E7890EF" w14:textId="543EBBF0" w:rsidR="001D79F5" w:rsidRDefault="001D79F5" w:rsidP="001D79F5">
      <w:r w:rsidRPr="001D79F5">
        <w:rPr>
          <w:noProof/>
        </w:rPr>
        <w:drawing>
          <wp:anchor distT="0" distB="0" distL="114300" distR="114300" simplePos="0" relativeHeight="251666432" behindDoc="0" locked="0" layoutInCell="1" allowOverlap="1" wp14:anchorId="6B71282C" wp14:editId="2D9BEACC">
            <wp:simplePos x="0" y="0"/>
            <wp:positionH relativeFrom="column">
              <wp:posOffset>4332814</wp:posOffset>
            </wp:positionH>
            <wp:positionV relativeFrom="paragraph">
              <wp:posOffset>686369</wp:posOffset>
            </wp:positionV>
            <wp:extent cx="1090930" cy="661670"/>
            <wp:effectExtent l="0" t="0" r="0" b="5080"/>
            <wp:wrapSquare wrapText="bothSides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093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79F5">
        <w:rPr>
          <w:noProof/>
        </w:rPr>
        <w:drawing>
          <wp:inline distT="0" distB="0" distL="0" distR="0" wp14:anchorId="466C3105" wp14:editId="42F7956B">
            <wp:extent cx="4022254" cy="2073176"/>
            <wp:effectExtent l="0" t="0" r="0" b="381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6368" cy="208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Spring constant proportional to length</w:t>
      </w:r>
    </w:p>
    <w:p w14:paraId="12AE77B1" w14:textId="696E4A20" w:rsidR="001D79F5" w:rsidRDefault="001D79F5" w:rsidP="00DA3A8D"/>
    <w:p w14:paraId="471E976C" w14:textId="23EAA539" w:rsidR="001D79F5" w:rsidRDefault="001D79F5" w:rsidP="00DA3A8D">
      <w:pPr>
        <w:rPr>
          <w:b/>
          <w:bCs/>
        </w:rPr>
      </w:pPr>
      <w:r>
        <w:rPr>
          <w:b/>
          <w:bCs/>
        </w:rPr>
        <w:t>Scaling effects on stress in a rod</w:t>
      </w:r>
    </w:p>
    <w:p w14:paraId="7BD14FB3" w14:textId="075A3231" w:rsidR="001D79F5" w:rsidRPr="001D79F5" w:rsidRDefault="001D79F5" w:rsidP="00DA3A8D">
      <w:pPr>
        <w:rPr>
          <w:b/>
          <w:bCs/>
        </w:rPr>
      </w:pPr>
      <w:r w:rsidRPr="001D79F5">
        <w:rPr>
          <w:b/>
          <w:bCs/>
          <w:noProof/>
        </w:rPr>
        <w:drawing>
          <wp:inline distT="0" distB="0" distL="0" distR="0" wp14:anchorId="35B0258A" wp14:editId="59B9FBF9">
            <wp:extent cx="1342226" cy="1262418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43914" cy="12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79F5">
        <w:rPr>
          <w:noProof/>
        </w:rPr>
        <w:t xml:space="preserve"> </w:t>
      </w:r>
      <w:r w:rsidRPr="001D79F5">
        <w:rPr>
          <w:b/>
          <w:bCs/>
          <w:noProof/>
        </w:rPr>
        <w:drawing>
          <wp:inline distT="0" distB="0" distL="0" distR="0" wp14:anchorId="5D8EE62F" wp14:editId="394416DB">
            <wp:extent cx="2398283" cy="1003537"/>
            <wp:effectExtent l="0" t="0" r="2540" b="635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99098" cy="1003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2DD4" w:rsidRPr="00A12DD4">
        <w:rPr>
          <w:noProof/>
        </w:rPr>
        <w:t xml:space="preserve"> </w:t>
      </w:r>
      <w:r w:rsidR="00A12DD4" w:rsidRPr="00A12DD4">
        <w:rPr>
          <w:noProof/>
        </w:rPr>
        <w:drawing>
          <wp:inline distT="0" distB="0" distL="0" distR="0" wp14:anchorId="54E94CB5" wp14:editId="1E2AF2D5">
            <wp:extent cx="1059711" cy="526150"/>
            <wp:effectExtent l="0" t="0" r="7620" b="7620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66205" cy="529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0A33C" w14:textId="61EF3352" w:rsidR="0049058E" w:rsidRDefault="0049058E" w:rsidP="00DA3A8D">
      <w:r>
        <w:br w:type="page"/>
      </w:r>
    </w:p>
    <w:p w14:paraId="54DC6A59" w14:textId="77777777" w:rsidR="00A12DD4" w:rsidRDefault="00A12DD4">
      <w:pPr>
        <w:rPr>
          <w:b/>
          <w:bCs/>
        </w:rPr>
      </w:pPr>
      <w:r>
        <w:rPr>
          <w:b/>
          <w:bCs/>
        </w:rPr>
        <w:lastRenderedPageBreak/>
        <w:t>Scaling effects on electrical resistance</w:t>
      </w:r>
    </w:p>
    <w:p w14:paraId="32DAFD15" w14:textId="77777777" w:rsidR="00A12DD4" w:rsidRDefault="00A12DD4">
      <w:r w:rsidRPr="00A12DD4">
        <w:rPr>
          <w:noProof/>
        </w:rPr>
        <w:drawing>
          <wp:inline distT="0" distB="0" distL="0" distR="0" wp14:anchorId="1693C6F5" wp14:editId="3E44667E">
            <wp:extent cx="3067478" cy="1257475"/>
            <wp:effectExtent l="0" t="0" r="0" b="0"/>
            <wp:docPr id="11" name="Picture 11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rectang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R = eL/A = eL/(pi*r^2) </w:t>
      </w:r>
    </w:p>
    <w:p w14:paraId="7E9B400E" w14:textId="5A2EDC32" w:rsidR="00A12DD4" w:rsidRPr="00ED6D0E" w:rsidRDefault="00A12DD4">
      <w:r>
        <w:t xml:space="preserve">Resistance proportional to </w:t>
      </w:r>
      <w:r w:rsidR="00ED6D0E">
        <w:t>L/r</w:t>
      </w:r>
      <w:r w:rsidR="00ED6D0E">
        <w:rPr>
          <w:vertAlign w:val="superscript"/>
        </w:rPr>
        <w:t>2</w:t>
      </w:r>
    </w:p>
    <w:p w14:paraId="72BD05A5" w14:textId="77777777" w:rsidR="00A12DD4" w:rsidRDefault="00A12DD4"/>
    <w:p w14:paraId="31980B48" w14:textId="77777777" w:rsidR="00A12DD4" w:rsidRDefault="00A12DD4">
      <w:pPr>
        <w:rPr>
          <w:b/>
          <w:bCs/>
        </w:rPr>
      </w:pPr>
      <w:r>
        <w:rPr>
          <w:b/>
          <w:bCs/>
        </w:rPr>
        <w:t>Scaling effects on capacitance</w:t>
      </w:r>
    </w:p>
    <w:p w14:paraId="714AE4B0" w14:textId="5CD1B420" w:rsidR="001A2BDF" w:rsidRDefault="001A2BDF">
      <w:r>
        <w:t>C = EA/d</w:t>
      </w:r>
    </w:p>
    <w:p w14:paraId="4AB0F550" w14:textId="43B0D0E6" w:rsidR="00A12DD4" w:rsidRDefault="00A12DD4">
      <w:r>
        <w:t>Capacitance proportional to length</w:t>
      </w:r>
    </w:p>
    <w:p w14:paraId="3900FCA0" w14:textId="77777777" w:rsidR="00A12DD4" w:rsidRDefault="00A12DD4"/>
    <w:p w14:paraId="58FECF81" w14:textId="77777777" w:rsidR="00A12DD4" w:rsidRDefault="00A12DD4">
      <w:pPr>
        <w:rPr>
          <w:b/>
          <w:bCs/>
        </w:rPr>
      </w:pPr>
      <w:r>
        <w:rPr>
          <w:b/>
          <w:bCs/>
        </w:rPr>
        <w:t>Scaling effects on fluid flow</w:t>
      </w:r>
    </w:p>
    <w:p w14:paraId="7B284E97" w14:textId="77777777" w:rsidR="00A12DD4" w:rsidRDefault="00A12DD4">
      <w:r>
        <w:t xml:space="preserve">Re = rho*v*l/mu </w:t>
      </w:r>
    </w:p>
    <w:p w14:paraId="360CDA8F" w14:textId="6DEA3963" w:rsidR="00A12DD4" w:rsidRDefault="00A12DD4">
      <w:r>
        <w:t xml:space="preserve">-&gt; Reynolds </w:t>
      </w:r>
      <w:r w:rsidR="005A5FD3">
        <w:t>N</w:t>
      </w:r>
      <w:r>
        <w:t>r. very small at nano scale, thus only laminar flow (no mixing possible)</w:t>
      </w:r>
    </w:p>
    <w:p w14:paraId="620613E0" w14:textId="59451564" w:rsidR="00646C2C" w:rsidRDefault="00646C2C">
      <w:pPr>
        <w:rPr>
          <w:rFonts w:eastAsiaTheme="majorEastAsia" w:cstheme="majorBidi"/>
          <w:color w:val="3E762A" w:themeColor="accent1" w:themeShade="BF"/>
          <w:sz w:val="32"/>
          <w:szCs w:val="32"/>
        </w:rPr>
      </w:pPr>
      <w:r>
        <w:br w:type="page"/>
      </w:r>
    </w:p>
    <w:p w14:paraId="06DD7765" w14:textId="4D73796C" w:rsidR="00E72A28" w:rsidRDefault="00E72A28" w:rsidP="00E72A28">
      <w:pPr>
        <w:pStyle w:val="Kop1"/>
      </w:pPr>
      <w:bookmarkStart w:id="3" w:name="_Toc86667366"/>
      <w:r>
        <w:lastRenderedPageBreak/>
        <w:t>Crystal structures and fundamentals</w:t>
      </w:r>
      <w:r w:rsidR="002D5BE0">
        <w:t xml:space="preserve"> – Lecture 2</w:t>
      </w:r>
      <w:bookmarkEnd w:id="3"/>
    </w:p>
    <w:p w14:paraId="71DD5340" w14:textId="033FC54F" w:rsidR="00E72A28" w:rsidRDefault="00E72A28" w:rsidP="00E72A28">
      <w:pPr>
        <w:pStyle w:val="Kop2"/>
      </w:pPr>
      <w:bookmarkStart w:id="4" w:name="_Toc86667367"/>
      <w:r>
        <w:t>Cleanrooms</w:t>
      </w:r>
      <w:bookmarkEnd w:id="4"/>
    </w:p>
    <w:p w14:paraId="40812AE9" w14:textId="0BE00EC2" w:rsidR="00E72A28" w:rsidRDefault="005707C5" w:rsidP="00E72A28">
      <w:r>
        <w:t xml:space="preserve">A cleanroom is an environment where the </w:t>
      </w:r>
      <w:r w:rsidRPr="006F7B9D">
        <w:rPr>
          <w:b/>
          <w:bCs/>
        </w:rPr>
        <w:t>particulate contamination &amp; bacterial contamination</w:t>
      </w:r>
      <w:r>
        <w:t xml:space="preserve"> are limited to prescribed levels.</w:t>
      </w:r>
    </w:p>
    <w:p w14:paraId="2DA2D67C" w14:textId="5B0B1AC0" w:rsidR="005707C5" w:rsidRDefault="005707C5" w:rsidP="00E72A28"/>
    <w:p w14:paraId="540E316F" w14:textId="445B350B" w:rsidR="005707C5" w:rsidRDefault="005707C5" w:rsidP="00E72A28">
      <w:r>
        <w:t>Class 100 (ISO 5) = Max. 100 particles of 0.5-micron</w:t>
      </w:r>
    </w:p>
    <w:p w14:paraId="21A46A8F" w14:textId="40F02125" w:rsidR="005707C5" w:rsidRDefault="005707C5" w:rsidP="00E72A28">
      <w:r>
        <w:t xml:space="preserve">Class 1000 (ISO 6) = Max. 1000 particles of 0.5-micron </w:t>
      </w:r>
    </w:p>
    <w:p w14:paraId="3CA65B96" w14:textId="7CC4A1FC" w:rsidR="005707C5" w:rsidRDefault="005707C5" w:rsidP="00E72A28"/>
    <w:p w14:paraId="1E873C08" w14:textId="4CA2113F" w:rsidR="006F7B9D" w:rsidRDefault="006F7B9D" w:rsidP="00E72A28">
      <w:r w:rsidRPr="006F7B9D">
        <w:rPr>
          <w:b/>
          <w:bCs/>
        </w:rPr>
        <w:t>Parameters to be controlled</w:t>
      </w:r>
    </w:p>
    <w:p w14:paraId="672E78E8" w14:textId="7F915D75" w:rsidR="006F7B9D" w:rsidRPr="00E72A28" w:rsidRDefault="006F7B9D" w:rsidP="00E72A28">
      <w:r>
        <w:t>Temperature, Humidity, Air Cleanliness, Room Pressure, Air Movement, Lighting</w:t>
      </w:r>
    </w:p>
    <w:p w14:paraId="4629D3D7" w14:textId="007C7FE6" w:rsidR="00E72A28" w:rsidRDefault="00E72A28"/>
    <w:p w14:paraId="43433E25" w14:textId="5FE5BDBD" w:rsidR="006F7B9D" w:rsidRDefault="006F7B9D">
      <w:pPr>
        <w:rPr>
          <w:b/>
          <w:bCs/>
        </w:rPr>
      </w:pPr>
      <w:r>
        <w:rPr>
          <w:b/>
          <w:bCs/>
        </w:rPr>
        <w:t>Costs</w:t>
      </w:r>
    </w:p>
    <w:p w14:paraId="0BACD50E" w14:textId="0F4D2B0D" w:rsidR="006F7B9D" w:rsidRDefault="006F7B9D">
      <w:pPr>
        <w:rPr>
          <w:b/>
          <w:bCs/>
        </w:rPr>
      </w:pPr>
      <w:r w:rsidRPr="006F7B9D">
        <w:rPr>
          <w:b/>
          <w:bCs/>
          <w:noProof/>
        </w:rPr>
        <w:drawing>
          <wp:inline distT="0" distB="0" distL="0" distR="0" wp14:anchorId="34D25AFC" wp14:editId="682284CA">
            <wp:extent cx="5773003" cy="2308736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 rotWithShape="1">
                    <a:blip r:embed="rId21"/>
                    <a:srcRect l="-1" t="4246" r="-724"/>
                    <a:stretch/>
                  </pic:blipFill>
                  <pic:spPr bwMode="auto">
                    <a:xfrm>
                      <a:off x="0" y="0"/>
                      <a:ext cx="5773003" cy="2308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795A41" w14:textId="0CDE1907" w:rsidR="006F7B9D" w:rsidRDefault="006F7B9D">
      <w:pPr>
        <w:rPr>
          <w:b/>
          <w:bCs/>
        </w:rPr>
      </w:pPr>
      <w:r>
        <w:rPr>
          <w:b/>
          <w:bCs/>
        </w:rPr>
        <w:t>How is it done?</w:t>
      </w:r>
    </w:p>
    <w:p w14:paraId="3F72CA87" w14:textId="4D0DB0A6" w:rsidR="006F7B9D" w:rsidRDefault="006F7B9D" w:rsidP="006F7B9D">
      <w:pPr>
        <w:pStyle w:val="Lijstalinea"/>
        <w:numPr>
          <w:ilvl w:val="0"/>
          <w:numId w:val="4"/>
        </w:numPr>
      </w:pPr>
      <w:r>
        <w:t xml:space="preserve">HEPA (high energy particulate air filter) </w:t>
      </w:r>
    </w:p>
    <w:p w14:paraId="213EC01A" w14:textId="2B3BF336" w:rsidR="006F7B9D" w:rsidRDefault="006F7B9D" w:rsidP="006F7B9D">
      <w:pPr>
        <w:pStyle w:val="Lijstalinea"/>
        <w:numPr>
          <w:ilvl w:val="0"/>
          <w:numId w:val="4"/>
        </w:numPr>
      </w:pPr>
      <w:r>
        <w:t>Temperature 68-72 °F</w:t>
      </w:r>
    </w:p>
    <w:p w14:paraId="35EE2BCC" w14:textId="4CA2D257" w:rsidR="006F7B9D" w:rsidRDefault="006F7B9D" w:rsidP="006F7B9D">
      <w:pPr>
        <w:pStyle w:val="Lijstalinea"/>
        <w:numPr>
          <w:ilvl w:val="0"/>
          <w:numId w:val="4"/>
        </w:numPr>
      </w:pPr>
      <w:r>
        <w:t>Humidity 40-46% RH</w:t>
      </w:r>
    </w:p>
    <w:p w14:paraId="1D6C2AE6" w14:textId="583A2481" w:rsidR="006F7B9D" w:rsidRDefault="006F7B9D" w:rsidP="006F7B9D">
      <w:pPr>
        <w:pStyle w:val="Lijstalinea"/>
        <w:numPr>
          <w:ilvl w:val="0"/>
          <w:numId w:val="4"/>
        </w:numPr>
      </w:pPr>
      <w:r>
        <w:t>Positive pressure</w:t>
      </w:r>
    </w:p>
    <w:p w14:paraId="49973C1C" w14:textId="0A2CBE3C" w:rsidR="006F7B9D" w:rsidRDefault="006F7B9D">
      <w:r>
        <w:br w:type="page"/>
      </w:r>
    </w:p>
    <w:p w14:paraId="718AC0F0" w14:textId="27E972D3" w:rsidR="006F7B9D" w:rsidRDefault="006F7B9D" w:rsidP="006F7B9D">
      <w:pPr>
        <w:pStyle w:val="Kop2"/>
      </w:pPr>
      <w:bookmarkStart w:id="5" w:name="_Toc86667368"/>
      <w:r w:rsidRPr="006F7B9D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60D48358" wp14:editId="7070043E">
            <wp:simplePos x="0" y="0"/>
            <wp:positionH relativeFrom="column">
              <wp:posOffset>2661314</wp:posOffset>
            </wp:positionH>
            <wp:positionV relativeFrom="paragraph">
              <wp:posOffset>-464</wp:posOffset>
            </wp:positionV>
            <wp:extent cx="3123565" cy="3564255"/>
            <wp:effectExtent l="0" t="0" r="635" b="0"/>
            <wp:wrapSquare wrapText="bothSides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3565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ilicon Wafer</w:t>
      </w:r>
      <w:bookmarkEnd w:id="5"/>
    </w:p>
    <w:p w14:paraId="44AEC414" w14:textId="7FA502C3" w:rsidR="006F7B9D" w:rsidRDefault="006F7B9D" w:rsidP="006F7B9D"/>
    <w:p w14:paraId="7867E853" w14:textId="5B20AD80" w:rsidR="006F7B9D" w:rsidRPr="006F7B9D" w:rsidRDefault="006F7B9D" w:rsidP="006F7B9D">
      <w:r>
        <w:t>Thickness: 100-500 micrometres</w:t>
      </w:r>
    </w:p>
    <w:p w14:paraId="11C4D5CB" w14:textId="10C735CE" w:rsidR="00E72A28" w:rsidRDefault="006F7B9D">
      <w:r>
        <w:t>Size: 4-12 inch (steps of 2 inch)</w:t>
      </w:r>
    </w:p>
    <w:p w14:paraId="4567D915" w14:textId="41E6CD4A" w:rsidR="006F7B9D" w:rsidRDefault="006F7B9D"/>
    <w:p w14:paraId="4E5E690C" w14:textId="41CEF259" w:rsidR="006F7B9D" w:rsidRPr="006F7B9D" w:rsidRDefault="006F7B9D">
      <w:pPr>
        <w:rPr>
          <w:b/>
          <w:bCs/>
        </w:rPr>
      </w:pPr>
      <w:r w:rsidRPr="006F7B9D">
        <w:rPr>
          <w:b/>
          <w:bCs/>
        </w:rPr>
        <w:t>Advantages Silicon</w:t>
      </w:r>
    </w:p>
    <w:p w14:paraId="6514F849" w14:textId="0F04316F" w:rsidR="006F7B9D" w:rsidRDefault="006F7B9D">
      <w:r w:rsidRPr="006F7B9D">
        <w:rPr>
          <w:noProof/>
        </w:rPr>
        <w:drawing>
          <wp:inline distT="0" distB="0" distL="0" distR="0" wp14:anchorId="2EE931A3" wp14:editId="557188E1">
            <wp:extent cx="2039420" cy="1467134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66325" cy="1486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35BDD" w14:textId="77777777" w:rsidR="006F7B9D" w:rsidRDefault="006F7B9D"/>
    <w:p w14:paraId="40B4096F" w14:textId="1C14EDFF" w:rsidR="006F7B9D" w:rsidRDefault="006F7B9D">
      <w:r w:rsidRPr="00F73043">
        <w:rPr>
          <w:b/>
          <w:bCs/>
        </w:rPr>
        <w:t>Types:</w:t>
      </w:r>
      <w:r>
        <w:t xml:space="preserve"> Single crystal (monocrystalline, ideal); Polycrystalline, Amorphous (non-crystalline)</w:t>
      </w:r>
    </w:p>
    <w:p w14:paraId="1FB8E0C1" w14:textId="31AB553B" w:rsidR="00F73043" w:rsidRDefault="00F73043">
      <w:r w:rsidRPr="00F73043">
        <w:rPr>
          <w:b/>
          <w:bCs/>
        </w:rPr>
        <w:t>Crystalline</w:t>
      </w:r>
      <w:r>
        <w:t xml:space="preserve"> = Periodic arrangement of atoms. Periodicity of atoms in crystalline solids can be described by a network of points in space called </w:t>
      </w:r>
      <w:r w:rsidRPr="00F73043">
        <w:rPr>
          <w:b/>
          <w:bCs/>
        </w:rPr>
        <w:t>lattice</w:t>
      </w:r>
      <w:r>
        <w:t>.</w:t>
      </w:r>
    </w:p>
    <w:p w14:paraId="14F18730" w14:textId="26BE5483" w:rsidR="00F73043" w:rsidRDefault="00F73043">
      <w:r>
        <w:rPr>
          <w:b/>
          <w:bCs/>
        </w:rPr>
        <w:t>Single crystal</w:t>
      </w:r>
      <w:r>
        <w:t xml:space="preserve"> = atomic structure that repeats periodically across whole volume</w:t>
      </w:r>
    </w:p>
    <w:p w14:paraId="6EBCFE61" w14:textId="6377B271" w:rsidR="00F73043" w:rsidRDefault="00F73043"/>
    <w:p w14:paraId="020585C7" w14:textId="38EE4A9F" w:rsidR="00F73043" w:rsidRDefault="00F73043" w:rsidP="00F73043">
      <w:pPr>
        <w:pStyle w:val="Kop2"/>
      </w:pPr>
      <w:bookmarkStart w:id="6" w:name="_Toc86667369"/>
      <w:r>
        <w:t>Crystal Structure</w:t>
      </w:r>
      <w:bookmarkEnd w:id="6"/>
    </w:p>
    <w:p w14:paraId="756EB226" w14:textId="7FCDA4B7" w:rsidR="0051040C" w:rsidRDefault="0051040C" w:rsidP="00F73043">
      <w:r w:rsidRPr="00F73043">
        <w:rPr>
          <w:noProof/>
        </w:rPr>
        <w:drawing>
          <wp:anchor distT="0" distB="0" distL="114300" distR="114300" simplePos="0" relativeHeight="251776000" behindDoc="0" locked="0" layoutInCell="1" allowOverlap="1" wp14:anchorId="30A8133A" wp14:editId="6604ED0E">
            <wp:simplePos x="0" y="0"/>
            <wp:positionH relativeFrom="column">
              <wp:posOffset>-17892</wp:posOffset>
            </wp:positionH>
            <wp:positionV relativeFrom="paragraph">
              <wp:posOffset>132296</wp:posOffset>
            </wp:positionV>
            <wp:extent cx="3477895" cy="1399540"/>
            <wp:effectExtent l="0" t="0" r="8255" b="0"/>
            <wp:wrapSquare wrapText="bothSides"/>
            <wp:docPr id="18" name="Picture 18" descr="Chart, 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diagram, schematic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7895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ABC4B9" w14:textId="012B0A38" w:rsidR="00F73043" w:rsidRPr="0051040C" w:rsidRDefault="0051040C" w:rsidP="00F73043">
      <w:pPr>
        <w:rPr>
          <w:u w:val="single"/>
        </w:rPr>
      </w:pPr>
      <w:r w:rsidRPr="0051040C">
        <w:rPr>
          <w:noProof/>
          <w:u w:val="single"/>
        </w:rPr>
        <w:drawing>
          <wp:anchor distT="0" distB="0" distL="114300" distR="114300" simplePos="0" relativeHeight="251777024" behindDoc="0" locked="0" layoutInCell="1" allowOverlap="1" wp14:anchorId="59084321" wp14:editId="1A4529B0">
            <wp:simplePos x="0" y="0"/>
            <wp:positionH relativeFrom="column">
              <wp:posOffset>3547745</wp:posOffset>
            </wp:positionH>
            <wp:positionV relativeFrom="paragraph">
              <wp:posOffset>274320</wp:posOffset>
            </wp:positionV>
            <wp:extent cx="2209165" cy="388620"/>
            <wp:effectExtent l="0" t="0" r="635" b="0"/>
            <wp:wrapSquare wrapText="bothSides"/>
            <wp:docPr id="20" name="Picture 2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16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1040C">
        <w:rPr>
          <w:u w:val="single"/>
        </w:rPr>
        <w:t>Angle between crystal planes:</w:t>
      </w:r>
    </w:p>
    <w:p w14:paraId="3C3A17A7" w14:textId="5C98758D" w:rsidR="0051040C" w:rsidRDefault="002D3BAB">
      <w:pPr>
        <w:rPr>
          <w:u w:val="single"/>
        </w:rPr>
      </w:pPr>
      <w:r>
        <w:rPr>
          <w:u w:val="single"/>
        </w:rPr>
        <w:t>Interplanar distance:</w:t>
      </w:r>
    </w:p>
    <w:p w14:paraId="69C89DC8" w14:textId="1E082A12" w:rsidR="0051040C" w:rsidRDefault="002D3BAB">
      <w:pPr>
        <w:rPr>
          <w:b/>
          <w:bCs/>
        </w:rPr>
      </w:pPr>
      <w:r w:rsidRPr="002D3BAB">
        <w:rPr>
          <w:b/>
          <w:bCs/>
          <w:noProof/>
        </w:rPr>
        <w:drawing>
          <wp:inline distT="0" distB="0" distL="0" distR="0" wp14:anchorId="3A42B85A" wp14:editId="1B19D284">
            <wp:extent cx="1190033" cy="391353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07356" cy="3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151C2" w14:textId="77777777" w:rsidR="002D3BAB" w:rsidRDefault="002D3BAB">
      <w:pPr>
        <w:rPr>
          <w:b/>
          <w:bCs/>
        </w:rPr>
      </w:pPr>
    </w:p>
    <w:p w14:paraId="7D73A70B" w14:textId="48ADDF6E" w:rsidR="00F73043" w:rsidRDefault="00F73043">
      <w:r>
        <w:rPr>
          <w:b/>
          <w:bCs/>
        </w:rPr>
        <w:t xml:space="preserve">Miller indices </w:t>
      </w:r>
      <w:r>
        <w:t>= Normal direction of planes. Describes with which axis the plane intersects.</w:t>
      </w:r>
    </w:p>
    <w:p w14:paraId="03F2BC5E" w14:textId="3ABDAFDF" w:rsidR="0051040C" w:rsidRDefault="00F73043">
      <w:r>
        <w:t>Example: (1 0 0) = (h, k, l)</w:t>
      </w:r>
    </w:p>
    <w:p w14:paraId="1A10CB6A" w14:textId="30FAFF8D" w:rsidR="0051040C" w:rsidRPr="0051040C" w:rsidRDefault="0051040C">
      <w:pPr>
        <w:rPr>
          <w:sz w:val="20"/>
          <w:szCs w:val="18"/>
        </w:rPr>
      </w:pPr>
      <w:r w:rsidRPr="0051040C">
        <w:rPr>
          <w:b/>
          <w:bCs/>
          <w:sz w:val="20"/>
          <w:szCs w:val="18"/>
        </w:rPr>
        <w:t>Note:</w:t>
      </w:r>
      <w:r w:rsidRPr="0051040C">
        <w:rPr>
          <w:sz w:val="20"/>
          <w:szCs w:val="18"/>
        </w:rPr>
        <w:t xml:space="preserve"> a bar above number denotes </w:t>
      </w:r>
      <w:r w:rsidRPr="0051040C">
        <w:rPr>
          <w:b/>
          <w:bCs/>
          <w:sz w:val="20"/>
          <w:szCs w:val="18"/>
        </w:rPr>
        <w:t>negative index</w:t>
      </w:r>
      <w:r w:rsidRPr="0051040C">
        <w:rPr>
          <w:sz w:val="20"/>
          <w:szCs w:val="18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0"/>
                <w:szCs w:val="18"/>
              </w:rPr>
            </m:ctrlPr>
          </m:dPr>
          <m:e>
            <m:r>
              <w:rPr>
                <w:rFonts w:ascii="Cambria Math" w:hAnsi="Cambria Math"/>
                <w:sz w:val="20"/>
                <w:szCs w:val="18"/>
              </w:rPr>
              <m:t>1,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sz w:val="20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20"/>
                    <w:szCs w:val="18"/>
                  </w:rPr>
                  <m:t>1</m:t>
                </m:r>
              </m:e>
            </m:acc>
            <m:r>
              <w:rPr>
                <w:rFonts w:ascii="Cambria Math" w:hAnsi="Cambria Math"/>
                <w:sz w:val="20"/>
                <w:szCs w:val="18"/>
              </w:rPr>
              <m:t>,1</m:t>
            </m:r>
          </m:e>
        </m:d>
        <m:r>
          <w:rPr>
            <w:rFonts w:ascii="Cambria Math" w:hAnsi="Cambria Math"/>
            <w:sz w:val="20"/>
            <w:szCs w:val="18"/>
          </w:rPr>
          <m:t>=(1,-1, 1)</m:t>
        </m:r>
      </m:oMath>
    </w:p>
    <w:p w14:paraId="07156C9D" w14:textId="7B6E6C39" w:rsidR="00F73043" w:rsidRDefault="00F73043">
      <w:r>
        <w:t xml:space="preserve">The space lattice points in a crystal are occupied by atoms. The position of any atom can be described by the vector </w:t>
      </w:r>
      <w:r>
        <w:rPr>
          <w:b/>
          <w:bCs/>
        </w:rPr>
        <w:t>r = ua + vb + wc</w:t>
      </w:r>
      <w:r>
        <w:t xml:space="preserve">. </w:t>
      </w:r>
    </w:p>
    <w:p w14:paraId="1F29D89E" w14:textId="3B697395" w:rsidR="00F73043" w:rsidRDefault="00F73043" w:rsidP="0051040C">
      <w:r>
        <w:t xml:space="preserve">The unit vectors define a cell that is known as </w:t>
      </w:r>
      <w:r w:rsidRPr="00F73043">
        <w:rPr>
          <w:b/>
          <w:bCs/>
        </w:rPr>
        <w:t>unit cell</w:t>
      </w:r>
      <w:r>
        <w:t>.</w:t>
      </w:r>
    </w:p>
    <w:p w14:paraId="062385A3" w14:textId="3347FADA" w:rsidR="00F73043" w:rsidRDefault="00460D3B" w:rsidP="00460D3B">
      <w:pPr>
        <w:pStyle w:val="Kop2"/>
      </w:pPr>
      <w:bookmarkStart w:id="7" w:name="_Toc86667370"/>
      <w:r>
        <w:lastRenderedPageBreak/>
        <w:t>Crystal Systems</w:t>
      </w:r>
      <w:bookmarkEnd w:id="7"/>
      <w:r>
        <w:t xml:space="preserve"> </w:t>
      </w:r>
    </w:p>
    <w:p w14:paraId="6B6F5A07" w14:textId="0D95C6C6" w:rsidR="00460D3B" w:rsidRDefault="00460D3B" w:rsidP="00460D3B">
      <w:r>
        <w:t>Remember by heart: drawing, side &amp; angle relations</w:t>
      </w:r>
    </w:p>
    <w:p w14:paraId="45F7477C" w14:textId="7F087A61" w:rsidR="00460D3B" w:rsidRDefault="00460D3B" w:rsidP="00460D3B"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006B36B4" wp14:editId="38F133C3">
                <wp:simplePos x="0" y="0"/>
                <wp:positionH relativeFrom="column">
                  <wp:posOffset>3930650</wp:posOffset>
                </wp:positionH>
                <wp:positionV relativeFrom="paragraph">
                  <wp:posOffset>-235800</wp:posOffset>
                </wp:positionV>
                <wp:extent cx="1439535" cy="829195"/>
                <wp:effectExtent l="38100" t="38100" r="46990" b="4762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439535" cy="829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05524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8" o:spid="_x0000_s1026" type="#_x0000_t75" style="position:absolute;margin-left:308.8pt;margin-top:-19.25pt;width:114.8pt;height:66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">
                <v:imagedata r:id="rId28" o:title=""/>
              </v:shape>
            </w:pict>
          </mc:Fallback>
        </mc:AlternateContent>
      </w:r>
      <w:r w:rsidRPr="00460D3B">
        <w:rPr>
          <w:noProof/>
        </w:rPr>
        <w:drawing>
          <wp:inline distT="0" distB="0" distL="0" distR="0" wp14:anchorId="090BEB6B" wp14:editId="679EC3A5">
            <wp:extent cx="4411683" cy="2897915"/>
            <wp:effectExtent l="0" t="0" r="8255" b="0"/>
            <wp:docPr id="19" name="Picture 19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radar chart&#10;&#10;Description automatically generated"/>
                    <pic:cNvPicPr/>
                  </pic:nvPicPr>
                  <pic:blipFill rotWithShape="1">
                    <a:blip r:embed="rId29"/>
                    <a:srcRect t="-1" r="1272" b="1390"/>
                    <a:stretch/>
                  </pic:blipFill>
                  <pic:spPr bwMode="auto">
                    <a:xfrm>
                      <a:off x="0" y="0"/>
                      <a:ext cx="4424698" cy="2906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4BCAE3" w14:textId="1BEDB9E1" w:rsidR="00460D3B" w:rsidRDefault="00460D3B" w:rsidP="00460D3B">
      <w:r w:rsidRPr="00460D3B">
        <w:rPr>
          <w:noProof/>
        </w:rPr>
        <w:drawing>
          <wp:inline distT="0" distB="0" distL="0" distR="0" wp14:anchorId="0395FDCC" wp14:editId="782209E5">
            <wp:extent cx="4916311" cy="3069772"/>
            <wp:effectExtent l="0" t="0" r="0" b="0"/>
            <wp:docPr id="39" name="Picture 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&#10;&#10;Description automatically generated"/>
                    <pic:cNvPicPr/>
                  </pic:nvPicPr>
                  <pic:blipFill rotWithShape="1">
                    <a:blip r:embed="rId30"/>
                    <a:srcRect t="2885" r="2609" b="3048"/>
                    <a:stretch/>
                  </pic:blipFill>
                  <pic:spPr bwMode="auto">
                    <a:xfrm>
                      <a:off x="0" y="0"/>
                      <a:ext cx="4960999" cy="3097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00B4BF" w14:textId="79662884" w:rsidR="00460D3B" w:rsidRPr="00460D3B" w:rsidRDefault="00460D3B" w:rsidP="00460D3B"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70F8568" wp14:editId="51FE1F19">
                <wp:simplePos x="0" y="0"/>
                <wp:positionH relativeFrom="column">
                  <wp:posOffset>4175125</wp:posOffset>
                </wp:positionH>
                <wp:positionV relativeFrom="paragraph">
                  <wp:posOffset>229870</wp:posOffset>
                </wp:positionV>
                <wp:extent cx="169200" cy="124920"/>
                <wp:effectExtent l="57150" t="57150" r="40640" b="4699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6920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010DF3" id="Ink 45" o:spid="_x0000_s1026" type="#_x0000_t75" style="position:absolute;margin-left:328.05pt;margin-top:17.4pt;width:14.7pt;height:11.3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15FB7C4F" wp14:editId="464899D8">
                <wp:simplePos x="0" y="0"/>
                <wp:positionH relativeFrom="column">
                  <wp:posOffset>3930733</wp:posOffset>
                </wp:positionH>
                <wp:positionV relativeFrom="paragraph">
                  <wp:posOffset>-211282</wp:posOffset>
                </wp:positionV>
                <wp:extent cx="1439535" cy="829195"/>
                <wp:effectExtent l="38100" t="38100" r="46990" b="4762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439535" cy="829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BA2BAC" id="Ink 41" o:spid="_x0000_s1026" type="#_x0000_t75" style="position:absolute;margin-left:308.8pt;margin-top:-17.35pt;width:114.8pt;height:66.7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">
                <v:imagedata r:id="rId34" o:title=""/>
              </v:shape>
            </w:pict>
          </mc:Fallback>
        </mc:AlternateContent>
      </w:r>
      <w:r w:rsidRPr="00460D3B">
        <w:rPr>
          <w:noProof/>
        </w:rPr>
        <w:drawing>
          <wp:inline distT="0" distB="0" distL="0" distR="0" wp14:anchorId="328EFFDE" wp14:editId="79ED6AE9">
            <wp:extent cx="4101676" cy="1911927"/>
            <wp:effectExtent l="0" t="0" r="0" b="0"/>
            <wp:docPr id="40" name="Picture 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"/>
                    <pic:cNvPicPr/>
                  </pic:nvPicPr>
                  <pic:blipFill rotWithShape="1">
                    <a:blip r:embed="rId35"/>
                    <a:srcRect t="5100" r="754"/>
                    <a:stretch/>
                  </pic:blipFill>
                  <pic:spPr bwMode="auto">
                    <a:xfrm>
                      <a:off x="0" y="0"/>
                      <a:ext cx="4125264" cy="1922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7C33C" w14:textId="059A10C6" w:rsidR="00F73043" w:rsidRDefault="000E4DC4">
      <w:r w:rsidRPr="000E4DC4">
        <w:rPr>
          <w:b/>
          <w:bCs/>
        </w:rPr>
        <w:lastRenderedPageBreak/>
        <w:t>Coordination number</w:t>
      </w:r>
      <w:r>
        <w:rPr>
          <w:b/>
          <w:bCs/>
        </w:rPr>
        <w:t xml:space="preserve"> </w:t>
      </w:r>
      <w:r>
        <w:t>= number of nearest neighbouring atoms to a particular atom in a crystal</w:t>
      </w:r>
    </w:p>
    <w:p w14:paraId="02822C90" w14:textId="277CA4CC" w:rsidR="000E4DC4" w:rsidRDefault="000E4DC4">
      <w:r w:rsidRPr="000E4DC4">
        <w:rPr>
          <w:noProof/>
        </w:rPr>
        <w:drawing>
          <wp:inline distT="0" distB="0" distL="0" distR="0" wp14:anchorId="02F592B8" wp14:editId="5B8564E6">
            <wp:extent cx="2582883" cy="1939308"/>
            <wp:effectExtent l="0" t="0" r="8255" b="3810"/>
            <wp:docPr id="2050" name="Picture 2" descr="Image result for coordination number F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Image result for coordination number FCC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936" cy="1943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CAE665" w14:textId="38AE43A4" w:rsidR="000E4DC4" w:rsidRDefault="000E4DC4">
      <w:r>
        <w:rPr>
          <w:b/>
          <w:bCs/>
        </w:rPr>
        <w:t xml:space="preserve">Atomic packing factor (APF) </w:t>
      </w:r>
      <w:r>
        <w:t>= Indicates how closely atoms are packed in a unit cell and is given by the ratio of volume of atoms in the unit cell and volume of the unit cell.</w:t>
      </w:r>
    </w:p>
    <w:p w14:paraId="1065C685" w14:textId="3EB8B862" w:rsidR="000E4DC4" w:rsidRDefault="000E4DC4">
      <w:r w:rsidRPr="000E4DC4">
        <w:rPr>
          <w:noProof/>
        </w:rPr>
        <w:drawing>
          <wp:anchor distT="0" distB="0" distL="114300" distR="114300" simplePos="0" relativeHeight="251693056" behindDoc="0" locked="0" layoutInCell="1" allowOverlap="1" wp14:anchorId="4103F2C4" wp14:editId="027C039F">
            <wp:simplePos x="0" y="0"/>
            <wp:positionH relativeFrom="column">
              <wp:posOffset>3034145</wp:posOffset>
            </wp:positionH>
            <wp:positionV relativeFrom="paragraph">
              <wp:posOffset>164259</wp:posOffset>
            </wp:positionV>
            <wp:extent cx="2790701" cy="1831919"/>
            <wp:effectExtent l="0" t="0" r="0" b="0"/>
            <wp:wrapSquare wrapText="bothSides"/>
            <wp:docPr id="47" name="Picture 4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701" cy="1831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E4DC4">
        <w:rPr>
          <w:noProof/>
        </w:rPr>
        <w:drawing>
          <wp:inline distT="0" distB="0" distL="0" distR="0" wp14:anchorId="263F49CF" wp14:editId="35CEE5C5">
            <wp:extent cx="1573481" cy="439319"/>
            <wp:effectExtent l="0" t="0" r="0" b="0"/>
            <wp:docPr id="46" name="Picture 4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shap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604659" cy="44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65D38" w14:textId="4E50EDB3" w:rsidR="000E4DC4" w:rsidRDefault="000E4DC4"/>
    <w:p w14:paraId="1811EA05" w14:textId="381221D2" w:rsidR="000E4DC4" w:rsidRPr="002D5BE0" w:rsidRDefault="002D5BE0">
      <w:pPr>
        <w:rPr>
          <w:b/>
          <w:bCs/>
        </w:rPr>
      </w:pPr>
      <w:r>
        <w:rPr>
          <w:b/>
          <w:bCs/>
        </w:rPr>
        <w:t xml:space="preserve"> </w:t>
      </w:r>
    </w:p>
    <w:p w14:paraId="1F6B2320" w14:textId="3CA76986" w:rsidR="002D5BE0" w:rsidRDefault="002D5BE0">
      <w:r>
        <w:t xml:space="preserve">Atoms per unit cell = </w:t>
      </w:r>
    </w:p>
    <w:p w14:paraId="2C7BC83E" w14:textId="3A1A563D" w:rsidR="002D5BE0" w:rsidRDefault="000E4DC4">
      <w:r>
        <w:t xml:space="preserve">8 * 1/8 </w:t>
      </w:r>
      <w:r w:rsidR="002D5BE0">
        <w:t>+ 6</w:t>
      </w:r>
      <w:r>
        <w:t xml:space="preserve"> * </w:t>
      </w:r>
      <w:r w:rsidR="002D5BE0">
        <w:t xml:space="preserve">1/2 </w:t>
      </w:r>
      <w:r>
        <w:t>=</w:t>
      </w:r>
      <w:r w:rsidR="002D5BE0">
        <w:t xml:space="preserve"> 1 + 3 = 4</w:t>
      </w:r>
    </w:p>
    <w:p w14:paraId="22693B72" w14:textId="7D88098D" w:rsidR="002D5BE0" w:rsidRDefault="002D5BE0"/>
    <w:p w14:paraId="6BA8BBD0" w14:textId="3A14C9B9" w:rsidR="002D5BE0" w:rsidRDefault="002D5BE0">
      <w:r w:rsidRPr="002D5BE0">
        <w:rPr>
          <w:noProof/>
        </w:rPr>
        <w:drawing>
          <wp:inline distT="0" distB="0" distL="0" distR="0" wp14:anchorId="383A595F" wp14:editId="304066AE">
            <wp:extent cx="2857500" cy="2162175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 rotWithShape="1">
                    <a:blip r:embed="rId39"/>
                    <a:srcRect l="1547" t="-1" r="880" b="6511"/>
                    <a:stretch/>
                  </pic:blipFill>
                  <pic:spPr bwMode="auto">
                    <a:xfrm>
                      <a:off x="0" y="0"/>
                      <a:ext cx="2877708" cy="2177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D5BE0">
        <w:rPr>
          <w:noProof/>
        </w:rPr>
        <w:drawing>
          <wp:inline distT="0" distB="0" distL="0" distR="0" wp14:anchorId="4CA517EC" wp14:editId="5A1130AC">
            <wp:extent cx="2802576" cy="2153942"/>
            <wp:effectExtent l="0" t="0" r="0" b="0"/>
            <wp:docPr id="49" name="Picture 4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10869" cy="216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FE369" w14:textId="170CE4DD" w:rsidR="0051040C" w:rsidRPr="0051040C" w:rsidRDefault="002D5BE0">
      <w:r w:rsidRPr="002D5BE0">
        <w:rPr>
          <w:noProof/>
        </w:rPr>
        <w:drawing>
          <wp:inline distT="0" distB="0" distL="0" distR="0" wp14:anchorId="1949C6CB" wp14:editId="07779988">
            <wp:extent cx="4111852" cy="1511667"/>
            <wp:effectExtent l="0" t="0" r="3175" b="0"/>
            <wp:docPr id="50" name="Picture 5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diagram&#10;&#10;Description automatically generated"/>
                    <pic:cNvPicPr/>
                  </pic:nvPicPr>
                  <pic:blipFill rotWithShape="1">
                    <a:blip r:embed="rId41"/>
                    <a:srcRect l="1" t="7781" r="597" b="9902"/>
                    <a:stretch/>
                  </pic:blipFill>
                  <pic:spPr bwMode="auto">
                    <a:xfrm>
                      <a:off x="0" y="0"/>
                      <a:ext cx="4111852" cy="15116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1040C">
        <w:br w:type="page"/>
      </w:r>
    </w:p>
    <w:p w14:paraId="08BE7C98" w14:textId="73F67992" w:rsidR="00A46F96" w:rsidRDefault="00D31F86" w:rsidP="00A46F96">
      <w:pPr>
        <w:pStyle w:val="Kop2"/>
      </w:pPr>
      <w:bookmarkStart w:id="8" w:name="_Toc86667371"/>
      <w:r>
        <w:rPr>
          <w:noProof/>
        </w:rPr>
        <w:lastRenderedPageBreak/>
        <w:drawing>
          <wp:anchor distT="0" distB="0" distL="114300" distR="114300" simplePos="0" relativeHeight="255619072" behindDoc="0" locked="0" layoutInCell="1" allowOverlap="1" wp14:anchorId="6805C455" wp14:editId="2556B5EE">
            <wp:simplePos x="0" y="0"/>
            <wp:positionH relativeFrom="column">
              <wp:posOffset>4956175</wp:posOffset>
            </wp:positionH>
            <wp:positionV relativeFrom="paragraph">
              <wp:posOffset>0</wp:posOffset>
            </wp:positionV>
            <wp:extent cx="1331595" cy="1183005"/>
            <wp:effectExtent l="0" t="0" r="1905" b="0"/>
            <wp:wrapSquare wrapText="bothSides"/>
            <wp:docPr id="61" name="Picture 61" descr="3: Crystal structure of Mercury telluride (reproduced using XCrySDen)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: Crystal structure of Mercury telluride (reproduced using XCrySDen) |  Download Scientific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79" t="16145" r="11771" b="16042"/>
                    <a:stretch/>
                  </pic:blipFill>
                  <pic:spPr bwMode="auto">
                    <a:xfrm>
                      <a:off x="0" y="0"/>
                      <a:ext cx="1331595" cy="118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F96">
        <w:t>Planar density (PD)</w:t>
      </w:r>
      <w:bookmarkEnd w:id="8"/>
    </w:p>
    <w:p w14:paraId="3E1CCE05" w14:textId="59124EC4" w:rsidR="00A46F96" w:rsidRDefault="00A46F96" w:rsidP="00A46F96">
      <w:r>
        <w:t>= number of atoms in plane/area of the plane</w:t>
      </w:r>
      <w:r>
        <w:tab/>
      </w:r>
      <w:r>
        <w:tab/>
      </w:r>
      <w:r>
        <w:tab/>
      </w:r>
    </w:p>
    <w:p w14:paraId="5D12ED43" w14:textId="33B03B2E" w:rsidR="00583FB9" w:rsidRDefault="00583FB9" w:rsidP="00A46F96">
      <w:r w:rsidRPr="00583FB9">
        <w:rPr>
          <w:noProof/>
        </w:rPr>
        <w:drawing>
          <wp:anchor distT="0" distB="0" distL="114300" distR="114300" simplePos="0" relativeHeight="252384256" behindDoc="0" locked="0" layoutInCell="1" allowOverlap="1" wp14:anchorId="001CC85F" wp14:editId="6BA241F9">
            <wp:simplePos x="0" y="0"/>
            <wp:positionH relativeFrom="column">
              <wp:posOffset>589012</wp:posOffset>
            </wp:positionH>
            <wp:positionV relativeFrom="paragraph">
              <wp:posOffset>280235</wp:posOffset>
            </wp:positionV>
            <wp:extent cx="4180840" cy="2090420"/>
            <wp:effectExtent l="0" t="0" r="0" b="5080"/>
            <wp:wrapSquare wrapText="bothSides"/>
            <wp:docPr id="2595" name="Picture 259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5" name="Picture 2595" descr="Text, letter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840" cy="2090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xample Silicon:</w:t>
      </w:r>
      <w:r w:rsidR="00D31F86" w:rsidRPr="00D31F86">
        <w:t xml:space="preserve"> </w:t>
      </w:r>
    </w:p>
    <w:p w14:paraId="76849767" w14:textId="011DE8F6" w:rsidR="00583FB9" w:rsidRDefault="00A46F96" w:rsidP="00A46F96">
      <w:r>
        <w:t>(100):</w:t>
      </w:r>
    </w:p>
    <w:p w14:paraId="5451C57C" w14:textId="36C30DD5" w:rsidR="00583FB9" w:rsidRDefault="00583FB9" w:rsidP="00A46F96">
      <w:r>
        <w:t xml:space="preserve"> </w:t>
      </w:r>
    </w:p>
    <w:p w14:paraId="38827A43" w14:textId="1E4B3575" w:rsidR="00583FB9" w:rsidRDefault="00583FB9" w:rsidP="00A46F96"/>
    <w:p w14:paraId="11362F15" w14:textId="0DC24C00" w:rsidR="00583FB9" w:rsidRDefault="00583FB9" w:rsidP="00A46F96"/>
    <w:p w14:paraId="62A21E50" w14:textId="77777777" w:rsidR="00583FB9" w:rsidRDefault="00583FB9" w:rsidP="00A46F96"/>
    <w:p w14:paraId="27DB8AE9" w14:textId="30B26E3A" w:rsidR="00583FB9" w:rsidRDefault="00583FB9" w:rsidP="00A46F96"/>
    <w:p w14:paraId="63D3D9C5" w14:textId="25521683" w:rsidR="00583FB9" w:rsidRDefault="00583FB9" w:rsidP="00A46F96"/>
    <w:p w14:paraId="3D037AF0" w14:textId="5B940555" w:rsidR="00583FB9" w:rsidRDefault="00583FB9" w:rsidP="00A46F96">
      <w:r>
        <w:rPr>
          <w:noProof/>
        </w:rPr>
        <mc:AlternateContent>
          <mc:Choice Requires="wpi">
            <w:drawing>
              <wp:anchor distT="0" distB="0" distL="114300" distR="114300" simplePos="0" relativeHeight="252395520" behindDoc="0" locked="0" layoutInCell="1" allowOverlap="1" wp14:anchorId="69750A8D" wp14:editId="69ECDB50">
                <wp:simplePos x="0" y="0"/>
                <wp:positionH relativeFrom="column">
                  <wp:posOffset>2951480</wp:posOffset>
                </wp:positionH>
                <wp:positionV relativeFrom="paragraph">
                  <wp:posOffset>-12065</wp:posOffset>
                </wp:positionV>
                <wp:extent cx="614525" cy="107280"/>
                <wp:effectExtent l="57150" t="38100" r="52705" b="45720"/>
                <wp:wrapNone/>
                <wp:docPr id="2608" name="Ink 26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614525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AD68F7" id="Ink 2608" o:spid="_x0000_s1026" type="#_x0000_t75" style="position:absolute;margin-left:231.7pt;margin-top:-1.65pt;width:49.85pt;height:9.9pt;z-index:25239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">
                <v:imagedata r:id="rId45" o:title=""/>
              </v:shape>
            </w:pict>
          </mc:Fallback>
        </mc:AlternateContent>
      </w:r>
    </w:p>
    <w:p w14:paraId="4D28FBDA" w14:textId="60DDEE15" w:rsidR="00583FB9" w:rsidRDefault="00583FB9" w:rsidP="00A46F96">
      <w:r w:rsidRPr="00583FB9">
        <w:rPr>
          <w:noProof/>
        </w:rPr>
        <w:drawing>
          <wp:anchor distT="0" distB="0" distL="114300" distR="114300" simplePos="0" relativeHeight="252385280" behindDoc="0" locked="0" layoutInCell="1" allowOverlap="1" wp14:anchorId="5F2E28EF" wp14:editId="2F3D4F3D">
            <wp:simplePos x="0" y="0"/>
            <wp:positionH relativeFrom="column">
              <wp:posOffset>516255</wp:posOffset>
            </wp:positionH>
            <wp:positionV relativeFrom="paragraph">
              <wp:posOffset>44450</wp:posOffset>
            </wp:positionV>
            <wp:extent cx="5262245" cy="2562860"/>
            <wp:effectExtent l="0" t="0" r="0" b="8890"/>
            <wp:wrapSquare wrapText="bothSides"/>
            <wp:docPr id="2596" name="Picture 259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6" name="Picture 2596" descr="Text, letter&#10;&#10;Description automatically generated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62245" cy="2562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(111):</w:t>
      </w:r>
      <w:r w:rsidRPr="00583FB9">
        <w:rPr>
          <w:noProof/>
        </w:rPr>
        <w:t xml:space="preserve"> </w:t>
      </w:r>
    </w:p>
    <w:p w14:paraId="5DDFAB90" w14:textId="77777777" w:rsidR="00A46F96" w:rsidRDefault="00A46F96" w:rsidP="00A46F96"/>
    <w:p w14:paraId="7522176F" w14:textId="499024D3" w:rsidR="00A46F96" w:rsidRDefault="00A46F96" w:rsidP="00A46F96"/>
    <w:p w14:paraId="39E1921D" w14:textId="30DDCC3E" w:rsidR="00583FB9" w:rsidRDefault="00583FB9" w:rsidP="00A46F96"/>
    <w:p w14:paraId="47F127A3" w14:textId="098A6C23" w:rsidR="00583FB9" w:rsidRDefault="00583FB9" w:rsidP="00A46F96"/>
    <w:p w14:paraId="1E633EFA" w14:textId="6073C281" w:rsidR="00583FB9" w:rsidRDefault="00583FB9" w:rsidP="00A46F96"/>
    <w:p w14:paraId="53F9A5DB" w14:textId="2B5C97FA" w:rsidR="00583FB9" w:rsidRDefault="00583FB9" w:rsidP="00A46F96"/>
    <w:p w14:paraId="1A3F2E5C" w14:textId="45B266A2" w:rsidR="00583FB9" w:rsidRDefault="004D3BE7" w:rsidP="00A46F96">
      <w:r>
        <w:rPr>
          <w:noProof/>
        </w:rPr>
        <mc:AlternateContent>
          <mc:Choice Requires="wpi">
            <w:drawing>
              <wp:anchor distT="0" distB="0" distL="114300" distR="114300" simplePos="0" relativeHeight="255632384" behindDoc="0" locked="0" layoutInCell="1" allowOverlap="1" wp14:anchorId="68184132" wp14:editId="02AB7059">
                <wp:simplePos x="0" y="0"/>
                <wp:positionH relativeFrom="column">
                  <wp:posOffset>3562160</wp:posOffset>
                </wp:positionH>
                <wp:positionV relativeFrom="paragraph">
                  <wp:posOffset>130270</wp:posOffset>
                </wp:positionV>
                <wp:extent cx="119160" cy="46440"/>
                <wp:effectExtent l="38100" t="38100" r="33655" b="48895"/>
                <wp:wrapNone/>
                <wp:docPr id="24853" name="Ink 248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19160" cy="4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B0B645" id="Ink 24853" o:spid="_x0000_s1026" type="#_x0000_t75" style="position:absolute;margin-left:280.15pt;margin-top:9.9pt;width:10.1pt;height:4.35pt;z-index:25563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">
                <v:imagedata r:id="rId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31360" behindDoc="0" locked="0" layoutInCell="1" allowOverlap="1" wp14:anchorId="6E5C9C34" wp14:editId="7978F76D">
                <wp:simplePos x="0" y="0"/>
                <wp:positionH relativeFrom="column">
                  <wp:posOffset>3453765</wp:posOffset>
                </wp:positionH>
                <wp:positionV relativeFrom="paragraph">
                  <wp:posOffset>176500</wp:posOffset>
                </wp:positionV>
                <wp:extent cx="246960" cy="150840"/>
                <wp:effectExtent l="0" t="38100" r="38735" b="40005"/>
                <wp:wrapNone/>
                <wp:docPr id="24851" name="Ink 248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47315" cy="1508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AEECE" id="Ink 24851" o:spid="_x0000_s1026" type="#_x0000_t75" style="position:absolute;margin-left:271.6pt;margin-top:13.55pt;width:20.2pt;height:12.6pt;z-index:25563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">
                <v:imagedata r:id="rId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22144" behindDoc="0" locked="0" layoutInCell="1" allowOverlap="1" wp14:anchorId="630346BB" wp14:editId="568A8994">
                <wp:simplePos x="0" y="0"/>
                <wp:positionH relativeFrom="column">
                  <wp:posOffset>3575050</wp:posOffset>
                </wp:positionH>
                <wp:positionV relativeFrom="paragraph">
                  <wp:posOffset>-19050</wp:posOffset>
                </wp:positionV>
                <wp:extent cx="188495" cy="203040"/>
                <wp:effectExtent l="38100" t="57150" r="2540" b="45085"/>
                <wp:wrapNone/>
                <wp:docPr id="24839" name="Ink 248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88495" cy="20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43CB7C" id="Ink 24839" o:spid="_x0000_s1026" type="#_x0000_t75" style="position:absolute;margin-left:280.8pt;margin-top:-2.2pt;width:16.3pt;height:17.45pt;z-index:25562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">
                <v:imagedata r:id="rId52" o:title=""/>
              </v:shape>
            </w:pict>
          </mc:Fallback>
        </mc:AlternateContent>
      </w:r>
    </w:p>
    <w:p w14:paraId="76A77DA0" w14:textId="392E7D4F" w:rsidR="00583FB9" w:rsidRDefault="00583FB9" w:rsidP="00A46F96">
      <w:r>
        <w:rPr>
          <w:noProof/>
        </w:rPr>
        <mc:AlternateContent>
          <mc:Choice Requires="wpi">
            <w:drawing>
              <wp:anchor distT="0" distB="0" distL="114300" distR="114300" simplePos="0" relativeHeight="252392448" behindDoc="0" locked="0" layoutInCell="1" allowOverlap="1" wp14:anchorId="481027EB" wp14:editId="2E77EBF9">
                <wp:simplePos x="0" y="0"/>
                <wp:positionH relativeFrom="column">
                  <wp:posOffset>5008880</wp:posOffset>
                </wp:positionH>
                <wp:positionV relativeFrom="paragraph">
                  <wp:posOffset>150495</wp:posOffset>
                </wp:positionV>
                <wp:extent cx="781685" cy="134055"/>
                <wp:effectExtent l="38100" t="38100" r="56515" b="56515"/>
                <wp:wrapNone/>
                <wp:docPr id="2605" name="Ink 26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781685" cy="1340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FE62D4" id="Ink 2605" o:spid="_x0000_s1026" type="#_x0000_t75" style="position:absolute;margin-left:393.7pt;margin-top:11.15pt;width:62.95pt;height:11.95pt;z-index:25239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">
                <v:imagedata r:id="rId54" o:title=""/>
              </v:shape>
            </w:pict>
          </mc:Fallback>
        </mc:AlternateContent>
      </w:r>
    </w:p>
    <w:p w14:paraId="08B63BF5" w14:textId="16ABEEA8" w:rsidR="00583FB9" w:rsidRDefault="00583FB9" w:rsidP="00A46F96">
      <w:r w:rsidRPr="00583FB9">
        <w:rPr>
          <w:noProof/>
        </w:rPr>
        <w:drawing>
          <wp:anchor distT="0" distB="0" distL="114300" distR="114300" simplePos="0" relativeHeight="252386304" behindDoc="0" locked="0" layoutInCell="1" allowOverlap="1" wp14:anchorId="2C8D5786" wp14:editId="03016CA8">
            <wp:simplePos x="0" y="0"/>
            <wp:positionH relativeFrom="column">
              <wp:posOffset>553085</wp:posOffset>
            </wp:positionH>
            <wp:positionV relativeFrom="paragraph">
              <wp:posOffset>250825</wp:posOffset>
            </wp:positionV>
            <wp:extent cx="5226050" cy="2541905"/>
            <wp:effectExtent l="0" t="0" r="0" b="0"/>
            <wp:wrapSquare wrapText="bothSides"/>
            <wp:docPr id="2597" name="Picture 259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7" name="Picture 2597" descr="Text&#10;&#10;Description automatically generated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605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FA150" w14:textId="2A06213F" w:rsidR="00583FB9" w:rsidRDefault="00583FB9" w:rsidP="00A46F96">
      <w:r>
        <w:t>(110):</w:t>
      </w:r>
    </w:p>
    <w:p w14:paraId="323B9E68" w14:textId="061587A5" w:rsidR="00583FB9" w:rsidRDefault="00583FB9" w:rsidP="00A46F96">
      <w:r>
        <w:rPr>
          <w:noProof/>
        </w:rPr>
        <mc:AlternateContent>
          <mc:Choice Requires="wpi">
            <w:drawing>
              <wp:anchor distT="0" distB="0" distL="114300" distR="114300" simplePos="0" relativeHeight="252389376" behindDoc="0" locked="0" layoutInCell="1" allowOverlap="1" wp14:anchorId="2F813EC4" wp14:editId="49AC14DC">
                <wp:simplePos x="0" y="0"/>
                <wp:positionH relativeFrom="column">
                  <wp:posOffset>4580890</wp:posOffset>
                </wp:positionH>
                <wp:positionV relativeFrom="paragraph">
                  <wp:posOffset>1974215</wp:posOffset>
                </wp:positionV>
                <wp:extent cx="643890" cy="71885"/>
                <wp:effectExtent l="38100" t="38100" r="41910" b="42545"/>
                <wp:wrapNone/>
                <wp:docPr id="2600" name="Ink 26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643890" cy="71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1A4584" id="Ink 2600" o:spid="_x0000_s1026" type="#_x0000_t75" style="position:absolute;margin-left:5in;margin-top:154.75pt;width:52.1pt;height:7.05pt;z-index:25238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">
                <v:imagedata r:id="rId57" o:title=""/>
              </v:shape>
            </w:pict>
          </mc:Fallback>
        </mc:AlternateContent>
      </w:r>
    </w:p>
    <w:p w14:paraId="473D078F" w14:textId="0EBE85B9" w:rsidR="00A46F96" w:rsidRDefault="00A46F96" w:rsidP="00A46F96">
      <w:pPr>
        <w:pStyle w:val="Kop2"/>
      </w:pPr>
      <w:bookmarkStart w:id="9" w:name="_Toc86667372"/>
      <w:r>
        <w:lastRenderedPageBreak/>
        <w:t>Summary coordination number, atoms/cell, APF, radius</w:t>
      </w:r>
      <w:bookmarkEnd w:id="9"/>
    </w:p>
    <w:p w14:paraId="5A5D7914" w14:textId="77777777" w:rsidR="00A46F96" w:rsidRDefault="00A46F96">
      <w:r w:rsidRPr="00A46F96">
        <w:rPr>
          <w:noProof/>
        </w:rPr>
        <w:drawing>
          <wp:inline distT="0" distB="0" distL="0" distR="0" wp14:anchorId="5184FE30" wp14:editId="09B66180">
            <wp:extent cx="5462133" cy="2544679"/>
            <wp:effectExtent l="0" t="0" r="5715" b="8255"/>
            <wp:docPr id="2594" name="Picture 259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4" name="Picture 2594" descr="A picture containing calendar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83147" cy="255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17D5A" w14:textId="4883530A" w:rsidR="00A46F96" w:rsidRPr="00A46F96" w:rsidRDefault="00A46F96">
      <w:pPr>
        <w:rPr>
          <w:rFonts w:eastAsiaTheme="majorEastAsia" w:cstheme="majorBidi"/>
          <w:b/>
          <w:bCs/>
          <w:color w:val="3E762A" w:themeColor="accent1" w:themeShade="BF"/>
          <w:sz w:val="32"/>
          <w:szCs w:val="32"/>
          <w:u w:val="single"/>
        </w:rPr>
      </w:pPr>
      <w:r w:rsidRPr="00A46F96">
        <w:rPr>
          <w:b/>
          <w:bCs/>
          <w:u w:val="single"/>
        </w:rPr>
        <w:t xml:space="preserve">NOTE: Silicon unit cell length   a = 5.43 </w:t>
      </w:r>
      <m:oMath>
        <m:acc>
          <m:accPr>
            <m:chr m:val="̇"/>
            <m:ctrlPr>
              <w:rPr>
                <w:rFonts w:ascii="Cambria Math" w:hAnsi="Cambria Math"/>
                <w:b/>
                <w:bCs/>
                <w:i/>
                <w:u w:val="single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u w:val="single"/>
              </w:rPr>
              <m:t>A</m:t>
            </m:r>
          </m:e>
        </m:acc>
      </m:oMath>
      <w:r w:rsidRPr="00A46F96">
        <w:rPr>
          <w:rFonts w:eastAsiaTheme="minorEastAsia"/>
          <w:b/>
          <w:bCs/>
          <w:u w:val="single"/>
        </w:rPr>
        <w:t xml:space="preserve"> </w:t>
      </w:r>
      <w:r w:rsidRPr="00A46F96">
        <w:rPr>
          <w:rFonts w:eastAsiaTheme="minorEastAsia"/>
          <w:b/>
          <w:bCs/>
          <w:u w:val="single"/>
        </w:rPr>
        <w:tab/>
      </w:r>
      <m:oMath>
        <m:acc>
          <m:accPr>
            <m:chr m:val="̇"/>
            <m:ctrlPr>
              <w:rPr>
                <w:rFonts w:ascii="Cambria Math" w:hAnsi="Cambria Math"/>
                <w:b/>
                <w:bCs/>
                <w:i/>
                <w:u w:val="single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u w:val="single"/>
              </w:rPr>
              <m:t>A</m:t>
            </m:r>
          </m:e>
        </m:acc>
      </m:oMath>
      <w:r w:rsidRPr="00A46F96">
        <w:rPr>
          <w:rFonts w:eastAsiaTheme="minorEastAsia"/>
          <w:b/>
          <w:bCs/>
          <w:u w:val="single"/>
        </w:rPr>
        <w:t xml:space="preserve"> = 0.1nm</w:t>
      </w:r>
      <w:r>
        <w:rPr>
          <w:rFonts w:eastAsiaTheme="minorEastAsia"/>
          <w:b/>
          <w:bCs/>
          <w:u w:val="single"/>
        </w:rPr>
        <w:t xml:space="preserve"> (Unit Angstrong)</w:t>
      </w:r>
      <w:r w:rsidRPr="00A46F96">
        <w:rPr>
          <w:b/>
          <w:bCs/>
          <w:u w:val="single"/>
        </w:rPr>
        <w:br w:type="page"/>
      </w:r>
    </w:p>
    <w:p w14:paraId="483B8972" w14:textId="56D795FA" w:rsidR="00641050" w:rsidRDefault="002D5BE0" w:rsidP="002D5BE0">
      <w:pPr>
        <w:pStyle w:val="Kop1"/>
      </w:pPr>
      <w:bookmarkStart w:id="10" w:name="_Toc86667373"/>
      <w:r>
        <w:lastRenderedPageBreak/>
        <w:t>Fundamentals of nanomaterials – Tutorial 1</w:t>
      </w:r>
      <w:bookmarkEnd w:id="10"/>
    </w:p>
    <w:p w14:paraId="6E35F8CA" w14:textId="77777777" w:rsidR="00641050" w:rsidRDefault="00641050" w:rsidP="00641050"/>
    <w:p w14:paraId="44F70F68" w14:textId="09D5A2FB" w:rsidR="00641050" w:rsidRDefault="00641050" w:rsidP="00641050">
      <w:r>
        <w:t xml:space="preserve">Common </w:t>
      </w:r>
      <w:r w:rsidRPr="007655F4">
        <w:rPr>
          <w:b/>
          <w:bCs/>
        </w:rPr>
        <w:t>definition</w:t>
      </w:r>
      <w:r>
        <w:t xml:space="preserve"> Nanomaterial: At least one dimension is within 100nm.</w:t>
      </w:r>
    </w:p>
    <w:p w14:paraId="379AAF19" w14:textId="58068E7F" w:rsidR="00641050" w:rsidRPr="007655F4" w:rsidRDefault="00641050" w:rsidP="00641050">
      <w:pPr>
        <w:rPr>
          <w:b/>
          <w:bCs/>
        </w:rPr>
      </w:pPr>
      <w:r w:rsidRPr="007655F4">
        <w:rPr>
          <w:b/>
          <w:bCs/>
        </w:rPr>
        <w:t>Synthesis nanomaterials</w:t>
      </w:r>
    </w:p>
    <w:p w14:paraId="3FBAEA42" w14:textId="77777777" w:rsidR="00641050" w:rsidRDefault="00641050" w:rsidP="00641050">
      <w:r>
        <w:t>Top-down approach: Bulk material is restructured (i.e. partially dismantled, machined, processed or deposited) (example microchips)</w:t>
      </w:r>
    </w:p>
    <w:p w14:paraId="7117CA74" w14:textId="1EDE543E" w:rsidR="007655F4" w:rsidRDefault="007655F4" w:rsidP="00641050">
      <w:r>
        <w:t>Bottom-up approach: Assembly from basic building blocks, such as molecules or nanoclusters (example soap &amp; dirt, plasma vapour deposition, etc.)</w:t>
      </w:r>
    </w:p>
    <w:p w14:paraId="52529315" w14:textId="44E16E30" w:rsidR="007655F4" w:rsidRDefault="007655F4" w:rsidP="00641050"/>
    <w:p w14:paraId="174CEDF3" w14:textId="1553E934" w:rsidR="007655F4" w:rsidRDefault="007655F4" w:rsidP="00641050">
      <w:pPr>
        <w:rPr>
          <w:b/>
          <w:bCs/>
        </w:rPr>
      </w:pPr>
      <w:r>
        <w:rPr>
          <w:b/>
          <w:bCs/>
        </w:rPr>
        <w:t>Classification of nanostructured materials</w:t>
      </w:r>
    </w:p>
    <w:p w14:paraId="4F263F3D" w14:textId="7BB6D0B7" w:rsidR="007655F4" w:rsidRDefault="007655F4" w:rsidP="00641050">
      <w:r w:rsidRPr="007655F4">
        <w:rPr>
          <w:noProof/>
        </w:rPr>
        <w:drawing>
          <wp:inline distT="0" distB="0" distL="0" distR="0" wp14:anchorId="2F4A3C9F" wp14:editId="029726C4">
            <wp:extent cx="5731510" cy="1378585"/>
            <wp:effectExtent l="0" t="0" r="2540" b="0"/>
            <wp:docPr id="51" name="Picture 51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ext, antenna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2006F" w14:textId="578426CB" w:rsidR="007655F4" w:rsidRDefault="007655F4" w:rsidP="00641050">
      <w:r w:rsidRPr="007655F4">
        <w:rPr>
          <w:noProof/>
        </w:rPr>
        <w:drawing>
          <wp:inline distT="0" distB="0" distL="0" distR="0" wp14:anchorId="6CFA71EE" wp14:editId="188593CF">
            <wp:extent cx="5731510" cy="927100"/>
            <wp:effectExtent l="0" t="0" r="2540" b="6350"/>
            <wp:docPr id="52" name="Picture 5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1153D" w14:textId="1299BA31" w:rsidR="007655F4" w:rsidRDefault="007655F4" w:rsidP="00641050">
      <w:pPr>
        <w:rPr>
          <w:b/>
          <w:bCs/>
        </w:rPr>
      </w:pPr>
      <w:r>
        <w:rPr>
          <w:b/>
          <w:bCs/>
        </w:rPr>
        <w:t>Compositional classification</w:t>
      </w:r>
    </w:p>
    <w:p w14:paraId="2E88964F" w14:textId="08661A99" w:rsidR="007655F4" w:rsidRDefault="007655F4" w:rsidP="00641050">
      <w:r w:rsidRPr="007655F4">
        <w:rPr>
          <w:noProof/>
        </w:rPr>
        <w:drawing>
          <wp:inline distT="0" distB="0" distL="0" distR="0" wp14:anchorId="0576DC64" wp14:editId="5FACEF53">
            <wp:extent cx="5731510" cy="2152015"/>
            <wp:effectExtent l="0" t="0" r="2540" b="635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71215" w14:textId="71B827D1" w:rsidR="007655F4" w:rsidRPr="007655F4" w:rsidRDefault="007655F4" w:rsidP="00641050">
      <w:r w:rsidRPr="007655F4">
        <w:rPr>
          <w:noProof/>
        </w:rPr>
        <w:drawing>
          <wp:inline distT="0" distB="0" distL="0" distR="0" wp14:anchorId="64C042BF" wp14:editId="64777744">
            <wp:extent cx="1519865" cy="1073426"/>
            <wp:effectExtent l="0" t="0" r="4445" b="0"/>
            <wp:docPr id="54" name="Picture 5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dia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534533" cy="108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55F4">
        <w:rPr>
          <w:noProof/>
        </w:rPr>
        <w:drawing>
          <wp:inline distT="0" distB="0" distL="0" distR="0" wp14:anchorId="40DC605B" wp14:editId="342BF91B">
            <wp:extent cx="2671662" cy="1086307"/>
            <wp:effectExtent l="0" t="0" r="0" b="0"/>
            <wp:docPr id="55" name="Picture 5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Diagram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684149" cy="1091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46937" w14:textId="71D211CD" w:rsidR="007655F4" w:rsidRPr="0059043E" w:rsidRDefault="0059043E" w:rsidP="00641050">
      <w:pPr>
        <w:rPr>
          <w:b/>
          <w:bCs/>
        </w:rPr>
      </w:pPr>
      <w:r w:rsidRPr="0059043E">
        <w:rPr>
          <w:b/>
          <w:bCs/>
        </w:rPr>
        <w:lastRenderedPageBreak/>
        <w:t>Carbon based nanomaterials</w:t>
      </w:r>
    </w:p>
    <w:p w14:paraId="2301D318" w14:textId="34241AD4" w:rsidR="0059043E" w:rsidRDefault="0059043E" w:rsidP="00641050">
      <w:r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3AE35224" wp14:editId="149A7A2B">
                <wp:simplePos x="0" y="0"/>
                <wp:positionH relativeFrom="column">
                  <wp:posOffset>4819650</wp:posOffset>
                </wp:positionH>
                <wp:positionV relativeFrom="paragraph">
                  <wp:posOffset>1631950</wp:posOffset>
                </wp:positionV>
                <wp:extent cx="1159865" cy="506660"/>
                <wp:effectExtent l="38100" t="38100" r="21590" b="46355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159865" cy="506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B15C78" id="Ink 177" o:spid="_x0000_s1026" type="#_x0000_t75" style="position:absolute;margin-left:378.8pt;margin-top:127.8pt;width:92.75pt;height:41.3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">
                <v:imagedata r:id="rId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2D3CD702" wp14:editId="51DC8B52">
                <wp:simplePos x="0" y="0"/>
                <wp:positionH relativeFrom="column">
                  <wp:posOffset>5596890</wp:posOffset>
                </wp:positionH>
                <wp:positionV relativeFrom="paragraph">
                  <wp:posOffset>452120</wp:posOffset>
                </wp:positionV>
                <wp:extent cx="438570" cy="181085"/>
                <wp:effectExtent l="38100" t="38100" r="57150" b="47625"/>
                <wp:wrapNone/>
                <wp:docPr id="157" name="Ink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438570" cy="181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A854C2" id="Ink 157" o:spid="_x0000_s1026" type="#_x0000_t75" style="position:absolute;margin-left:440pt;margin-top:34.9pt;width:35.95pt;height:15.6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">
                <v:imagedata r:id="rId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4DFBBF7A" wp14:editId="0D60D71E">
                <wp:simplePos x="0" y="0"/>
                <wp:positionH relativeFrom="column">
                  <wp:posOffset>4890135</wp:posOffset>
                </wp:positionH>
                <wp:positionV relativeFrom="paragraph">
                  <wp:posOffset>376555</wp:posOffset>
                </wp:positionV>
                <wp:extent cx="706460" cy="637620"/>
                <wp:effectExtent l="38100" t="38100" r="0" b="4826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706460" cy="637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C0B404" id="Ink 143" o:spid="_x0000_s1026" type="#_x0000_t75" style="position:absolute;margin-left:384.35pt;margin-top:28.95pt;width:57.05pt;height:51.6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">
                <v:imagedata r:id="rId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736B0E19" wp14:editId="2A745493">
                <wp:simplePos x="0" y="0"/>
                <wp:positionH relativeFrom="column">
                  <wp:posOffset>5286830</wp:posOffset>
                </wp:positionH>
                <wp:positionV relativeFrom="paragraph">
                  <wp:posOffset>709930</wp:posOffset>
                </wp:positionV>
                <wp:extent cx="325440" cy="172080"/>
                <wp:effectExtent l="38100" t="38100" r="36830" b="57150"/>
                <wp:wrapNone/>
                <wp:docPr id="134" name="Ink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325440" cy="172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D49B0" id="Ink 134" o:spid="_x0000_s1026" type="#_x0000_t75" style="position:absolute;margin-left:415.6pt;margin-top:55.2pt;width:27.05pt;height:1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">
                <v:imagedata r:id="rId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28D0C55" wp14:editId="1B06626E">
                <wp:simplePos x="0" y="0"/>
                <wp:positionH relativeFrom="column">
                  <wp:posOffset>5198846</wp:posOffset>
                </wp:positionH>
                <wp:positionV relativeFrom="paragraph">
                  <wp:posOffset>330948</wp:posOffset>
                </wp:positionV>
                <wp:extent cx="129240" cy="352440"/>
                <wp:effectExtent l="57150" t="57150" r="23495" b="47625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29240" cy="35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A501E1" id="Ink 131" o:spid="_x0000_s1026" type="#_x0000_t75" style="position:absolute;margin-left:408.65pt;margin-top:25.35pt;width:11.6pt;height:29.1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">
                <v:imagedata r:id="rId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60840EF5" wp14:editId="047A8871">
                <wp:simplePos x="0" y="0"/>
                <wp:positionH relativeFrom="column">
                  <wp:posOffset>5223686</wp:posOffset>
                </wp:positionH>
                <wp:positionV relativeFrom="paragraph">
                  <wp:posOffset>663588</wp:posOffset>
                </wp:positionV>
                <wp:extent cx="83880" cy="88200"/>
                <wp:effectExtent l="57150" t="57150" r="30480" b="4572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8388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F1F787" id="Ink 130" o:spid="_x0000_s1026" type="#_x0000_t75" style="position:absolute;margin-left:410.6pt;margin-top:51.55pt;width:8pt;height:8.4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">
                <v:imagedata r:id="rId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5A7BC03D" wp14:editId="7D7966A6">
                <wp:simplePos x="0" y="0"/>
                <wp:positionH relativeFrom="column">
                  <wp:posOffset>4899025</wp:posOffset>
                </wp:positionH>
                <wp:positionV relativeFrom="paragraph">
                  <wp:posOffset>64135</wp:posOffset>
                </wp:positionV>
                <wp:extent cx="824325" cy="177800"/>
                <wp:effectExtent l="38100" t="38100" r="33020" b="50800"/>
                <wp:wrapNone/>
                <wp:docPr id="129" name="Ink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824325" cy="17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7A9DB" id="Ink 129" o:spid="_x0000_s1026" type="#_x0000_t75" style="position:absolute;margin-left:385.05pt;margin-top:4.35pt;width:66.3pt;height:15.4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">
                <v:imagedata r:id="rId77" o:title=""/>
              </v:shape>
            </w:pict>
          </mc:Fallback>
        </mc:AlternateContent>
      </w:r>
      <w:r w:rsidRPr="0059043E">
        <w:rPr>
          <w:noProof/>
        </w:rPr>
        <w:drawing>
          <wp:inline distT="0" distB="0" distL="0" distR="0" wp14:anchorId="394348BF" wp14:editId="43757944">
            <wp:extent cx="4500748" cy="3230206"/>
            <wp:effectExtent l="0" t="0" r="0" b="8890"/>
            <wp:docPr id="56" name="Picture 5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&#10;&#10;Description automatically generated with low confidence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504145" cy="323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66528" w14:textId="1A7A1DD6" w:rsidR="0059043E" w:rsidRDefault="0059043E" w:rsidP="00641050"/>
    <w:p w14:paraId="59D7588F" w14:textId="2BC8BEAD" w:rsidR="00B550F9" w:rsidRDefault="00B550F9" w:rsidP="00641050"/>
    <w:p w14:paraId="4F47CB56" w14:textId="10508FF1" w:rsidR="00B550F9" w:rsidRDefault="00B550F9" w:rsidP="00641050"/>
    <w:p w14:paraId="7DAEC107" w14:textId="47DC73AB" w:rsidR="00B550F9" w:rsidRDefault="00B550F9" w:rsidP="00B550F9">
      <w:pPr>
        <w:pStyle w:val="Kop1"/>
      </w:pPr>
      <w:bookmarkStart w:id="11" w:name="_Toc86667374"/>
      <w:r>
        <w:t>Crystal structures and fundamentals - Lecture 3</w:t>
      </w:r>
      <w:bookmarkEnd w:id="11"/>
    </w:p>
    <w:p w14:paraId="2A4C95F4" w14:textId="719F25E4" w:rsidR="00B550F9" w:rsidRDefault="00B550F9" w:rsidP="00641050">
      <w:r w:rsidRPr="00B550F9">
        <w:rPr>
          <w:noProof/>
        </w:rPr>
        <w:drawing>
          <wp:anchor distT="0" distB="0" distL="114300" distR="114300" simplePos="0" relativeHeight="251746304" behindDoc="0" locked="0" layoutInCell="1" allowOverlap="1" wp14:anchorId="3102C093" wp14:editId="4F13EA99">
            <wp:simplePos x="0" y="0"/>
            <wp:positionH relativeFrom="column">
              <wp:posOffset>3538855</wp:posOffset>
            </wp:positionH>
            <wp:positionV relativeFrom="paragraph">
              <wp:posOffset>172987</wp:posOffset>
            </wp:positionV>
            <wp:extent cx="2496553" cy="2426556"/>
            <wp:effectExtent l="0" t="0" r="3810" b="0"/>
            <wp:wrapSquare wrapText="bothSides"/>
            <wp:docPr id="178" name="Picture 17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 descr="A picture containing chart&#10;&#10;Description automatically generated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553" cy="2426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12" w:name="_Toc86667375"/>
    <w:p w14:paraId="2E1A8ABB" w14:textId="51522943" w:rsidR="00B550F9" w:rsidRDefault="00B550F9" w:rsidP="00B550F9">
      <w:pPr>
        <w:pStyle w:val="Kop2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79F8A3E2" wp14:editId="62B3749B">
                <wp:simplePos x="0" y="0"/>
                <wp:positionH relativeFrom="column">
                  <wp:posOffset>4323715</wp:posOffset>
                </wp:positionH>
                <wp:positionV relativeFrom="paragraph">
                  <wp:posOffset>97790</wp:posOffset>
                </wp:positionV>
                <wp:extent cx="46665" cy="87300"/>
                <wp:effectExtent l="38100" t="38100" r="48895" b="46355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46665" cy="873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C800E" id="Ink 182" o:spid="_x0000_s1026" type="#_x0000_t75" style="position:absolute;margin-left:339.75pt;margin-top:7pt;width:5.05pt;height:8.2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">
                <v:imagedata r:id="rId81" o:title=""/>
              </v:shape>
            </w:pict>
          </mc:Fallback>
        </mc:AlternateContent>
      </w:r>
      <w:r>
        <w:t>Silicon/diamond unit cell</w:t>
      </w:r>
      <w:bookmarkEnd w:id="12"/>
    </w:p>
    <w:p w14:paraId="1C69A4D7" w14:textId="77777777" w:rsidR="00B550F9" w:rsidRDefault="00B550F9" w:rsidP="00B550F9">
      <w:r>
        <w:rPr>
          <w:noProof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72C244FC" wp14:editId="0D89B76D">
                <wp:simplePos x="0" y="0"/>
                <wp:positionH relativeFrom="column">
                  <wp:posOffset>3886200</wp:posOffset>
                </wp:positionH>
                <wp:positionV relativeFrom="paragraph">
                  <wp:posOffset>-215265</wp:posOffset>
                </wp:positionV>
                <wp:extent cx="515620" cy="685800"/>
                <wp:effectExtent l="38100" t="38100" r="55880" b="57150"/>
                <wp:wrapNone/>
                <wp:docPr id="2067" name="Ink 20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515620" cy="68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8D0492" id="Ink 2067" o:spid="_x0000_s1026" type="#_x0000_t75" style="position:absolute;margin-left:305.3pt;margin-top:-17.65pt;width:42pt;height:55.4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">
                <v:imagedata r:id="rId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2AA89F63" wp14:editId="633CC51D">
                <wp:simplePos x="0" y="0"/>
                <wp:positionH relativeFrom="column">
                  <wp:posOffset>4407535</wp:posOffset>
                </wp:positionH>
                <wp:positionV relativeFrom="paragraph">
                  <wp:posOffset>81280</wp:posOffset>
                </wp:positionV>
                <wp:extent cx="239030" cy="492760"/>
                <wp:effectExtent l="38100" t="38100" r="46990" b="40640"/>
                <wp:wrapNone/>
                <wp:docPr id="2057" name="Ink 20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239030" cy="49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618F7E" id="Ink 2057" o:spid="_x0000_s1026" type="#_x0000_t75" style="position:absolute;margin-left:346.35pt;margin-top:5.7pt;width:20.2pt;height:40.2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">
                <v:imagedata r:id="rId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77814F10" wp14:editId="4FA3FD27">
                <wp:simplePos x="0" y="0"/>
                <wp:positionH relativeFrom="column">
                  <wp:posOffset>5177155</wp:posOffset>
                </wp:positionH>
                <wp:positionV relativeFrom="paragraph">
                  <wp:posOffset>1795780</wp:posOffset>
                </wp:positionV>
                <wp:extent cx="112085" cy="236290"/>
                <wp:effectExtent l="38100" t="38100" r="40640" b="49530"/>
                <wp:wrapNone/>
                <wp:docPr id="2049" name="Ink 20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112085" cy="236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D37016" id="Ink 2049" o:spid="_x0000_s1026" type="#_x0000_t75" style="position:absolute;margin-left:406.95pt;margin-top:140.7pt;width:10.25pt;height:20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">
                <v:imagedata r:id="rId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2CDFC3B2" wp14:editId="61338E1E">
                <wp:simplePos x="0" y="0"/>
                <wp:positionH relativeFrom="column">
                  <wp:posOffset>4810760</wp:posOffset>
                </wp:positionH>
                <wp:positionV relativeFrom="paragraph">
                  <wp:posOffset>970280</wp:posOffset>
                </wp:positionV>
                <wp:extent cx="46080" cy="94680"/>
                <wp:effectExtent l="57150" t="38100" r="49530" b="57785"/>
                <wp:wrapNone/>
                <wp:docPr id="2051" name="Ink 2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4608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8A7D0A" id="Ink 2051" o:spid="_x0000_s1026" type="#_x0000_t75" style="position:absolute;margin-left:378.1pt;margin-top:75.7pt;width:5.05pt;height:8.8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">
                <v:imagedata r:id="rId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26AF7574" wp14:editId="51124A24">
                <wp:simplePos x="0" y="0"/>
                <wp:positionH relativeFrom="column">
                  <wp:posOffset>5052496</wp:posOffset>
                </wp:positionH>
                <wp:positionV relativeFrom="paragraph">
                  <wp:posOffset>1509712</wp:posOffset>
                </wp:positionV>
                <wp:extent cx="51840" cy="105480"/>
                <wp:effectExtent l="38100" t="38100" r="43815" b="46990"/>
                <wp:wrapNone/>
                <wp:docPr id="190" name="Ink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51840" cy="10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3F2D31" id="Ink 190" o:spid="_x0000_s1026" type="#_x0000_t75" style="position:absolute;margin-left:397.15pt;margin-top:118.15pt;width:5.55pt;height:9.7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">
                <v:imagedata r:id="rId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3329ED2B" wp14:editId="3CE0AEDD">
                <wp:simplePos x="0" y="0"/>
                <wp:positionH relativeFrom="column">
                  <wp:posOffset>4940896</wp:posOffset>
                </wp:positionH>
                <wp:positionV relativeFrom="paragraph">
                  <wp:posOffset>1239712</wp:posOffset>
                </wp:positionV>
                <wp:extent cx="29520" cy="70560"/>
                <wp:effectExtent l="38100" t="38100" r="46990" b="43815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29520" cy="7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2ABF94" id="Ink 189" o:spid="_x0000_s1026" type="#_x0000_t75" style="position:absolute;margin-left:388.35pt;margin-top:96.9pt;width:3.7pt;height:6.9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">
                <v:imagedata r:id="rId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6385C4F8" wp14:editId="4B51F71F">
                <wp:simplePos x="0" y="0"/>
                <wp:positionH relativeFrom="column">
                  <wp:posOffset>4718056</wp:posOffset>
                </wp:positionH>
                <wp:positionV relativeFrom="paragraph">
                  <wp:posOffset>741832</wp:posOffset>
                </wp:positionV>
                <wp:extent cx="17640" cy="44640"/>
                <wp:effectExtent l="38100" t="38100" r="40005" b="5080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1764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0381A8" id="Ink 186" o:spid="_x0000_s1026" type="#_x0000_t75" style="position:absolute;margin-left:370.8pt;margin-top:57.7pt;width:2.85pt;height:4.9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">
                <v:imagedata r:id="rId95" o:title=""/>
              </v:shape>
            </w:pict>
          </mc:Fallback>
        </mc:AlternateContent>
      </w:r>
      <w:r>
        <w:t xml:space="preserve">Silicon has an FCC lattice structure with 4 additional atoms. The additional atoms are displaced by ¼*a with respect to the original FCC lattice. </w:t>
      </w:r>
    </w:p>
    <w:p w14:paraId="51E2E031" w14:textId="77777777" w:rsidR="00B550F9" w:rsidRDefault="00B550F9" w:rsidP="00B550F9"/>
    <w:p w14:paraId="38F7D2C1" w14:textId="77777777" w:rsidR="00B550F9" w:rsidRDefault="00B550F9" w:rsidP="00B550F9">
      <w:r>
        <w:t>Atoms per unit cell:</w:t>
      </w:r>
    </w:p>
    <w:p w14:paraId="12BB70BA" w14:textId="77777777" w:rsidR="00B550F9" w:rsidRDefault="00B550F9" w:rsidP="00B550F9">
      <w:r>
        <w:t>= 8*1/8 + 6*1/2 + 4*1 = 1 + 3 + 4 = 8</w:t>
      </w:r>
    </w:p>
    <w:p w14:paraId="6E3297F3" w14:textId="6B61F069" w:rsidR="000F5D3A" w:rsidRDefault="004851CB" w:rsidP="00B550F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5646720" behindDoc="0" locked="0" layoutInCell="1" allowOverlap="1" wp14:anchorId="2750CAEE" wp14:editId="4F322BFD">
                <wp:simplePos x="0" y="0"/>
                <wp:positionH relativeFrom="column">
                  <wp:posOffset>137120</wp:posOffset>
                </wp:positionH>
                <wp:positionV relativeFrom="paragraph">
                  <wp:posOffset>2299870</wp:posOffset>
                </wp:positionV>
                <wp:extent cx="888480" cy="199440"/>
                <wp:effectExtent l="38100" t="38100" r="45085" b="48260"/>
                <wp:wrapNone/>
                <wp:docPr id="24871" name="Ink 248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888480" cy="19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951156" id="Ink 24871" o:spid="_x0000_s1026" type="#_x0000_t75" style="position:absolute;margin-left:10.45pt;margin-top:180.75pt;width:70.65pt;height:16.4pt;z-index:25564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">
                <v:imagedata r:id="rId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45696" behindDoc="0" locked="0" layoutInCell="1" allowOverlap="1" wp14:anchorId="0CEAA3AB" wp14:editId="307176D3">
                <wp:simplePos x="0" y="0"/>
                <wp:positionH relativeFrom="column">
                  <wp:posOffset>110020</wp:posOffset>
                </wp:positionH>
                <wp:positionV relativeFrom="paragraph">
                  <wp:posOffset>2275940</wp:posOffset>
                </wp:positionV>
                <wp:extent cx="906120" cy="199080"/>
                <wp:effectExtent l="38100" t="38100" r="46990" b="48895"/>
                <wp:wrapNone/>
                <wp:docPr id="24870" name="Ink 248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906120" cy="199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815A5" id="Ink 24870" o:spid="_x0000_s1026" type="#_x0000_t75" style="position:absolute;margin-left:8.3pt;margin-top:178.85pt;width:72.1pt;height:16.4pt;z-index:25564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">
                <v:imagedata r:id="rId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42624" behindDoc="0" locked="0" layoutInCell="1" allowOverlap="1" wp14:anchorId="704CEE59" wp14:editId="31E6274D">
                <wp:simplePos x="0" y="0"/>
                <wp:positionH relativeFrom="column">
                  <wp:posOffset>96080</wp:posOffset>
                </wp:positionH>
                <wp:positionV relativeFrom="paragraph">
                  <wp:posOffset>1584550</wp:posOffset>
                </wp:positionV>
                <wp:extent cx="649440" cy="363960"/>
                <wp:effectExtent l="57150" t="38100" r="0" b="55245"/>
                <wp:wrapNone/>
                <wp:docPr id="24866" name="Ink 248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649440" cy="36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2C3EAD" id="Ink 24866" o:spid="_x0000_s1026" type="#_x0000_t75" style="position:absolute;margin-left:6.85pt;margin-top:124.05pt;width:52.6pt;height:30.05pt;z-index:25564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">
                <v:imagedata r:id="rId1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41600" behindDoc="0" locked="0" layoutInCell="1" allowOverlap="1" wp14:anchorId="2032B22E" wp14:editId="3F8A34CA">
                <wp:simplePos x="0" y="0"/>
                <wp:positionH relativeFrom="column">
                  <wp:posOffset>1244480</wp:posOffset>
                </wp:positionH>
                <wp:positionV relativeFrom="paragraph">
                  <wp:posOffset>141670</wp:posOffset>
                </wp:positionV>
                <wp:extent cx="379800" cy="330120"/>
                <wp:effectExtent l="38100" t="38100" r="39370" b="51435"/>
                <wp:wrapNone/>
                <wp:docPr id="24865" name="Ink 248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379800" cy="33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D7155C" id="Ink 24865" o:spid="_x0000_s1026" type="#_x0000_t75" style="position:absolute;margin-left:97.3pt;margin-top:10.45pt;width:31.3pt;height:27.45pt;z-index:25564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">
                <v:imagedata r:id="rId1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40576" behindDoc="0" locked="0" layoutInCell="1" allowOverlap="1" wp14:anchorId="54DE7870" wp14:editId="4B898805">
                <wp:simplePos x="0" y="0"/>
                <wp:positionH relativeFrom="column">
                  <wp:posOffset>248285</wp:posOffset>
                </wp:positionH>
                <wp:positionV relativeFrom="paragraph">
                  <wp:posOffset>575310</wp:posOffset>
                </wp:positionV>
                <wp:extent cx="1062720" cy="167315"/>
                <wp:effectExtent l="19050" t="38100" r="42545" b="42545"/>
                <wp:wrapNone/>
                <wp:docPr id="24864" name="Ink 248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062720" cy="167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E55A63" id="Ink 24864" o:spid="_x0000_s1026" type="#_x0000_t75" style="position:absolute;margin-left:19.2pt;margin-top:44.95pt;width:84.4pt;height:13.85pt;z-index:25564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">
                <v:imagedata r:id="rId1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37504" behindDoc="0" locked="0" layoutInCell="1" allowOverlap="1" wp14:anchorId="76FEB37D" wp14:editId="594BD93B">
                <wp:simplePos x="0" y="0"/>
                <wp:positionH relativeFrom="column">
                  <wp:posOffset>3294380</wp:posOffset>
                </wp:positionH>
                <wp:positionV relativeFrom="paragraph">
                  <wp:posOffset>1880870</wp:posOffset>
                </wp:positionV>
                <wp:extent cx="883285" cy="70590"/>
                <wp:effectExtent l="38100" t="38100" r="31115" b="43815"/>
                <wp:wrapNone/>
                <wp:docPr id="24858" name="Ink 248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883285" cy="70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E39F26" id="Ink 24858" o:spid="_x0000_s1026" type="#_x0000_t75" style="position:absolute;margin-left:259.05pt;margin-top:147.75pt;width:70.25pt;height:6.25pt;z-index:25563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">
                <v:imagedata r:id="rId10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34432" behindDoc="0" locked="0" layoutInCell="1" allowOverlap="1" wp14:anchorId="74150C05" wp14:editId="77BAFF70">
                <wp:simplePos x="0" y="0"/>
                <wp:positionH relativeFrom="column">
                  <wp:posOffset>4315280</wp:posOffset>
                </wp:positionH>
                <wp:positionV relativeFrom="paragraph">
                  <wp:posOffset>1489150</wp:posOffset>
                </wp:positionV>
                <wp:extent cx="426600" cy="246600"/>
                <wp:effectExtent l="57150" t="57150" r="12065" b="39370"/>
                <wp:wrapNone/>
                <wp:docPr id="24855" name="Ink 248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426600" cy="24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3B71C7" id="Ink 24855" o:spid="_x0000_s1026" type="#_x0000_t75" style="position:absolute;margin-left:339.1pt;margin-top:116.55pt;width:35.05pt;height:20.8pt;z-index:25563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">
                <v:imagedata r:id="rId1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33408" behindDoc="0" locked="0" layoutInCell="1" allowOverlap="1" wp14:anchorId="75951213" wp14:editId="6ED4D287">
                <wp:simplePos x="0" y="0"/>
                <wp:positionH relativeFrom="column">
                  <wp:posOffset>4123760</wp:posOffset>
                </wp:positionH>
                <wp:positionV relativeFrom="paragraph">
                  <wp:posOffset>1553230</wp:posOffset>
                </wp:positionV>
                <wp:extent cx="216360" cy="128880"/>
                <wp:effectExtent l="38100" t="38100" r="12700" b="43180"/>
                <wp:wrapNone/>
                <wp:docPr id="24854" name="Ink 248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21636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A33DAD" id="Ink 24854" o:spid="_x0000_s1026" type="#_x0000_t75" style="position:absolute;margin-left:324pt;margin-top:121.6pt;width:18.5pt;height:11.6pt;z-index:25563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">
                <v:imagedata r:id="rId111" o:title=""/>
              </v:shape>
            </w:pict>
          </mc:Fallback>
        </mc:AlternateContent>
      </w:r>
      <w:r w:rsidR="000F5D3A" w:rsidRPr="000F5D3A">
        <w:rPr>
          <w:noProof/>
        </w:rPr>
        <w:drawing>
          <wp:inline distT="0" distB="0" distL="0" distR="0" wp14:anchorId="39993042" wp14:editId="31158C09">
            <wp:extent cx="5600700" cy="3426442"/>
            <wp:effectExtent l="0" t="0" r="0" b="3175"/>
            <wp:docPr id="2068" name="Picture 2068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" name="Picture 2068" descr="Text, whiteboard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604176" cy="342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13350" w14:textId="49EA69F7" w:rsidR="000F5D3A" w:rsidRDefault="000F5D3A" w:rsidP="00B550F9"/>
    <w:p w14:paraId="40F003C5" w14:textId="1DA04CEE" w:rsidR="000F5D3A" w:rsidRDefault="000F5D3A" w:rsidP="000F5D3A">
      <w:pPr>
        <w:pStyle w:val="Kop2"/>
      </w:pPr>
      <w:bookmarkStart w:id="13" w:name="_Toc86667376"/>
      <w:r>
        <w:t>Symmetry in crystals</w:t>
      </w:r>
      <w:bookmarkEnd w:id="13"/>
    </w:p>
    <w:p w14:paraId="29B405B4" w14:textId="4606CC3F" w:rsidR="000F5D3A" w:rsidRPr="000F5D3A" w:rsidRDefault="00060CDF" w:rsidP="000F5D3A">
      <w:r w:rsidRPr="00060CDF">
        <w:rPr>
          <w:noProof/>
        </w:rPr>
        <w:drawing>
          <wp:inline distT="0" distB="0" distL="0" distR="0" wp14:anchorId="68F7FBAD" wp14:editId="5471C713">
            <wp:extent cx="2695852" cy="1936650"/>
            <wp:effectExtent l="0" t="0" r="0" b="6985"/>
            <wp:docPr id="2069" name="Picture 2069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" name="Picture 2069" descr="Shape, polygon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2710121" cy="194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60CDF">
        <w:rPr>
          <w:noProof/>
        </w:rPr>
        <w:drawing>
          <wp:inline distT="0" distB="0" distL="0" distR="0" wp14:anchorId="0DD66827" wp14:editId="21B2F609">
            <wp:extent cx="2707105" cy="2006254"/>
            <wp:effectExtent l="0" t="0" r="0" b="0"/>
            <wp:docPr id="2070" name="Picture 2070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" name="Picture 2070" descr="Shape, polygon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721361" cy="201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6B6F1" w14:textId="77777777" w:rsidR="00060CDF" w:rsidRDefault="00060CDF" w:rsidP="00B550F9"/>
    <w:p w14:paraId="39F7AA22" w14:textId="77777777" w:rsidR="00060CDF" w:rsidRDefault="00060CDF" w:rsidP="00060CDF">
      <w:pPr>
        <w:pStyle w:val="Kop2"/>
      </w:pPr>
      <w:bookmarkStart w:id="14" w:name="_Toc86667377"/>
      <w:r>
        <w:t>Crystal defects</w:t>
      </w:r>
      <w:bookmarkEnd w:id="14"/>
    </w:p>
    <w:p w14:paraId="0C4D9786" w14:textId="77777777" w:rsidR="00060CDF" w:rsidRDefault="00060CDF" w:rsidP="00060CDF">
      <w:pPr>
        <w:rPr>
          <w:b/>
          <w:bCs/>
        </w:rPr>
      </w:pPr>
      <w:r>
        <w:rPr>
          <w:b/>
          <w:bCs/>
        </w:rPr>
        <w:t>Point imperfections, Line imperfections, Surface imperfections, Volume imperfections</w:t>
      </w:r>
    </w:p>
    <w:p w14:paraId="374B1ED1" w14:textId="77777777" w:rsidR="00060CDF" w:rsidRDefault="00060CDF" w:rsidP="00060CDF">
      <w:r>
        <w:t>“defect” or “imperfection” used to describe any deviation from the perfect periodic array of atoms in the crystal.</w:t>
      </w:r>
    </w:p>
    <w:p w14:paraId="25048797" w14:textId="15A46F32" w:rsidR="0049058E" w:rsidRDefault="00060CDF" w:rsidP="00060CDF">
      <w:r>
        <w:t>Point imperfections: vacancy defect (missing atom), substitutional impurity (foreign atom replaces), interstitial impurity (small atom occupies void space without disturbing parent atoms from regular sites)</w:t>
      </w:r>
      <w:r w:rsidR="0049058E">
        <w:br w:type="page"/>
      </w:r>
    </w:p>
    <w:p w14:paraId="5D62FA68" w14:textId="77777777" w:rsidR="002D3BAB" w:rsidRDefault="002D3BAB" w:rsidP="002D3BAB">
      <w:pPr>
        <w:pStyle w:val="Kop1"/>
      </w:pPr>
      <w:bookmarkStart w:id="15" w:name="_Toc86667378"/>
      <w:r>
        <w:lastRenderedPageBreak/>
        <w:t>Quantum effects in nanomaterials – Tutorial 2</w:t>
      </w:r>
      <w:bookmarkEnd w:id="15"/>
    </w:p>
    <w:p w14:paraId="15BF300E" w14:textId="77777777" w:rsidR="002B5524" w:rsidRDefault="002B5524" w:rsidP="002B5524">
      <w:pPr>
        <w:pStyle w:val="Kop2"/>
      </w:pPr>
      <w:bookmarkStart w:id="16" w:name="_Toc86667379"/>
      <w:r>
        <w:t>Electron confinement</w:t>
      </w:r>
      <w:bookmarkEnd w:id="16"/>
    </w:p>
    <w:p w14:paraId="75443152" w14:textId="77777777" w:rsidR="002B5524" w:rsidRDefault="002B5524" w:rsidP="002B5524">
      <w:r>
        <w:t xml:space="preserve">For 0-D nanomaterials the electrons are fully confined. For 3-D nanomaterials the electrons are fully delocalized. In 1-D and 2-D nanomaterials, electron confinement and delocalization coexist. </w:t>
      </w:r>
    </w:p>
    <w:p w14:paraId="5123755B" w14:textId="77777777" w:rsidR="002B5524" w:rsidRDefault="002B5524" w:rsidP="002B5524">
      <w:pPr>
        <w:pStyle w:val="Lijstalinea"/>
        <w:numPr>
          <w:ilvl w:val="0"/>
          <w:numId w:val="2"/>
        </w:numPr>
      </w:pPr>
      <w:r>
        <w:t>Confined in nano dimension, delocalization in in non-nano dimension (i.e. along tube)</w:t>
      </w:r>
    </w:p>
    <w:p w14:paraId="6549F57A" w14:textId="77777777" w:rsidR="002B5524" w:rsidRDefault="002B5524" w:rsidP="002B5524"/>
    <w:p w14:paraId="09DBD47D" w14:textId="77777777" w:rsidR="002B5524" w:rsidRDefault="002B5524" w:rsidP="002B5524">
      <w:pPr>
        <w:pStyle w:val="Kop2"/>
      </w:pPr>
      <w:bookmarkStart w:id="17" w:name="_Toc86667380"/>
      <w:r>
        <w:t>Particle in the box</w:t>
      </w:r>
      <w:bookmarkEnd w:id="17"/>
    </w:p>
    <w:p w14:paraId="013ACB7F" w14:textId="2CB341AE" w:rsidR="002B5524" w:rsidRDefault="002B5524" w:rsidP="002B5524">
      <w:r>
        <w:t>An electron is considered to exist inside of an infinitely deep potential well (region of negative energies), from which it cannot escape and is confined by the dimensions of the nanostructure.</w:t>
      </w:r>
    </w:p>
    <w:p w14:paraId="01AED11B" w14:textId="73EB7C43" w:rsidR="002B5524" w:rsidRDefault="002B5524" w:rsidP="002B5524"/>
    <w:p w14:paraId="3E301D08" w14:textId="635E064D" w:rsidR="002B5524" w:rsidRDefault="002B5524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 wp14:anchorId="2924B58E" wp14:editId="698B62FB">
                <wp:simplePos x="0" y="0"/>
                <wp:positionH relativeFrom="column">
                  <wp:posOffset>3495397</wp:posOffset>
                </wp:positionH>
                <wp:positionV relativeFrom="paragraph">
                  <wp:posOffset>87038</wp:posOffset>
                </wp:positionV>
                <wp:extent cx="190440" cy="78480"/>
                <wp:effectExtent l="38100" t="57150" r="57785" b="55245"/>
                <wp:wrapNone/>
                <wp:docPr id="169" name="Ink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19044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47598C" id="Ink 169" o:spid="_x0000_s1026" type="#_x0000_t75" style="position:absolute;margin-left:274.55pt;margin-top:6.15pt;width:16.45pt;height:7.6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">
                <v:imagedata r:id="rId116" o:title=""/>
              </v:shape>
            </w:pict>
          </mc:Fallback>
        </mc:AlternateContent>
      </w:r>
    </w:p>
    <w:p w14:paraId="7F0DEB25" w14:textId="209DEBBE" w:rsidR="002B5524" w:rsidRDefault="002B5524" w:rsidP="002B5524"/>
    <w:p w14:paraId="0DF39912" w14:textId="3C44E4EA" w:rsidR="002B5524" w:rsidRDefault="002B5524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63945847" wp14:editId="2D061CED">
                <wp:simplePos x="0" y="0"/>
                <wp:positionH relativeFrom="column">
                  <wp:posOffset>133985</wp:posOffset>
                </wp:positionH>
                <wp:positionV relativeFrom="paragraph">
                  <wp:posOffset>-949960</wp:posOffset>
                </wp:positionV>
                <wp:extent cx="3795120" cy="2143080"/>
                <wp:effectExtent l="38100" t="57150" r="34290" b="47625"/>
                <wp:wrapNone/>
                <wp:docPr id="183" name="Ink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3795120" cy="214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18C132" id="Ink 183" o:spid="_x0000_s1026" type="#_x0000_t75" style="position:absolute;margin-left:9.85pt;margin-top:-75.5pt;width:300.25pt;height:170.2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">
                <v:imagedata r:id="rId1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4B4D9EF4" wp14:editId="34E6F724">
                <wp:simplePos x="0" y="0"/>
                <wp:positionH relativeFrom="column">
                  <wp:posOffset>1218565</wp:posOffset>
                </wp:positionH>
                <wp:positionV relativeFrom="paragraph">
                  <wp:posOffset>-699135</wp:posOffset>
                </wp:positionV>
                <wp:extent cx="43200" cy="1549080"/>
                <wp:effectExtent l="57150" t="38100" r="52070" b="5143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43200" cy="154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F5866F" id="Ink 26" o:spid="_x0000_s1026" type="#_x0000_t75" style="position:absolute;margin-left:95.25pt;margin-top:-55.75pt;width:4.8pt;height:123.3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">
                <v:imagedata r:id="rId120" o:title=""/>
              </v:shape>
            </w:pict>
          </mc:Fallback>
        </mc:AlternateContent>
      </w:r>
    </w:p>
    <w:p w14:paraId="2F9690DF" w14:textId="77777777" w:rsidR="002B5524" w:rsidRDefault="002B5524" w:rsidP="002B5524"/>
    <w:p w14:paraId="4D00335C" w14:textId="7E6C1525" w:rsidR="002B5524" w:rsidRDefault="004851CB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5647744" behindDoc="0" locked="0" layoutInCell="1" allowOverlap="1" wp14:anchorId="13741FE9" wp14:editId="3BC06FE1">
                <wp:simplePos x="0" y="0"/>
                <wp:positionH relativeFrom="column">
                  <wp:posOffset>2411240</wp:posOffset>
                </wp:positionH>
                <wp:positionV relativeFrom="paragraph">
                  <wp:posOffset>100010</wp:posOffset>
                </wp:positionV>
                <wp:extent cx="69480" cy="91080"/>
                <wp:effectExtent l="38100" t="38100" r="45085" b="42545"/>
                <wp:wrapNone/>
                <wp:docPr id="24874" name="Ink 248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6948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6A9B21" id="Ink 24874" o:spid="_x0000_s1026" type="#_x0000_t75" style="position:absolute;margin-left:189.5pt;margin-top:7.5pt;width:6.15pt;height:7.85pt;z-index:25564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">
                <v:imagedata r:id="rId122" o:title=""/>
              </v:shape>
            </w:pict>
          </mc:Fallback>
        </mc:AlternateContent>
      </w:r>
    </w:p>
    <w:p w14:paraId="11C7A6DE" w14:textId="2B328A44" w:rsidR="002B5524" w:rsidRDefault="002B5524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3086B24B" wp14:editId="1090D291">
                <wp:simplePos x="0" y="0"/>
                <wp:positionH relativeFrom="column">
                  <wp:posOffset>4020820</wp:posOffset>
                </wp:positionH>
                <wp:positionV relativeFrom="paragraph">
                  <wp:posOffset>146685</wp:posOffset>
                </wp:positionV>
                <wp:extent cx="141605" cy="152110"/>
                <wp:effectExtent l="38100" t="38100" r="48895" b="5778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141605" cy="152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B5C42" id="Ink 34" o:spid="_x0000_s1026" type="#_x0000_t75" style="position:absolute;margin-left:315.9pt;margin-top:10.85pt;width:12.55pt;height:13.4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">
                <v:imagedata r:id="rId124" o:title=""/>
              </v:shape>
            </w:pict>
          </mc:Fallback>
        </mc:AlternateContent>
      </w:r>
    </w:p>
    <w:p w14:paraId="01827B35" w14:textId="1A5A4DF1" w:rsidR="002B5524" w:rsidRDefault="002B5524" w:rsidP="002B5524"/>
    <w:p w14:paraId="156CD87E" w14:textId="06342E8D" w:rsidR="002B5524" w:rsidRDefault="002B5524" w:rsidP="002B5524">
      <w:r>
        <w:t>Schrödinger Equation</w:t>
      </w:r>
      <w:r>
        <w:tab/>
      </w:r>
      <w:r>
        <w:tab/>
      </w:r>
      <w:r>
        <w:tab/>
      </w:r>
      <w:r>
        <w:tab/>
      </w:r>
      <w:r>
        <w:tab/>
        <w:t>General Solution</w:t>
      </w:r>
      <w:r>
        <w:tab/>
      </w:r>
    </w:p>
    <w:p w14:paraId="4C6A1149" w14:textId="516E98E9" w:rsidR="002B5524" w:rsidRDefault="002B5524" w:rsidP="002B5524">
      <w:r w:rsidRPr="002B5524">
        <w:rPr>
          <w:noProof/>
        </w:rPr>
        <w:drawing>
          <wp:anchor distT="0" distB="0" distL="114300" distR="114300" simplePos="0" relativeHeight="251845632" behindDoc="0" locked="0" layoutInCell="1" allowOverlap="1" wp14:anchorId="01E8858E" wp14:editId="30B765AF">
            <wp:simplePos x="0" y="0"/>
            <wp:positionH relativeFrom="column">
              <wp:posOffset>3145155</wp:posOffset>
            </wp:positionH>
            <wp:positionV relativeFrom="paragraph">
              <wp:posOffset>140335</wp:posOffset>
            </wp:positionV>
            <wp:extent cx="2581275" cy="285750"/>
            <wp:effectExtent l="0" t="0" r="9525" b="0"/>
            <wp:wrapSquare wrapText="bothSides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B5524">
        <w:rPr>
          <w:noProof/>
        </w:rPr>
        <w:drawing>
          <wp:inline distT="0" distB="0" distL="0" distR="0" wp14:anchorId="53D724BF" wp14:editId="3D192115">
            <wp:extent cx="2935705" cy="515859"/>
            <wp:effectExtent l="0" t="0" r="0" b="0"/>
            <wp:docPr id="184" name="Picture 18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84" descr="A picture containing text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971398" cy="52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</w:p>
    <w:p w14:paraId="6B0AB8BF" w14:textId="78913321" w:rsidR="002B5524" w:rsidRPr="002B5524" w:rsidRDefault="002B5524" w:rsidP="002B5524">
      <w:pPr>
        <w:rPr>
          <w:u w:val="single"/>
        </w:rPr>
      </w:pPr>
      <w:r>
        <w:rPr>
          <w:u w:val="single"/>
        </w:rPr>
        <w:t>II:</w:t>
      </w:r>
    </w:p>
    <w:p w14:paraId="138A5119" w14:textId="17104774" w:rsidR="002B5524" w:rsidRDefault="006A02B1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1922432" behindDoc="0" locked="0" layoutInCell="1" allowOverlap="1" wp14:anchorId="33EA2FBF" wp14:editId="70798A4C">
                <wp:simplePos x="0" y="0"/>
                <wp:positionH relativeFrom="column">
                  <wp:posOffset>3549015</wp:posOffset>
                </wp:positionH>
                <wp:positionV relativeFrom="paragraph">
                  <wp:posOffset>76200</wp:posOffset>
                </wp:positionV>
                <wp:extent cx="2690325" cy="357505"/>
                <wp:effectExtent l="38100" t="38100" r="34290" b="42545"/>
                <wp:wrapNone/>
                <wp:docPr id="2127" name="Ink 2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2690325" cy="357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F0FC38" id="Ink 2127" o:spid="_x0000_s1026" type="#_x0000_t75" style="position:absolute;margin-left:278.75pt;margin-top:5.3pt;width:213.3pt;height:29.55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">
                <v:imagedata r:id="rId128" o:title=""/>
              </v:shape>
            </w:pict>
          </mc:Fallback>
        </mc:AlternateContent>
      </w:r>
      <w:r w:rsidR="002B5524">
        <w:t>V(x) = u2 = 0</w:t>
      </w:r>
    </w:p>
    <w:p w14:paraId="2EFA75D8" w14:textId="4C2702A1" w:rsidR="002B5524" w:rsidRDefault="006A02B1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1883520" behindDoc="0" locked="0" layoutInCell="1" allowOverlap="1" wp14:anchorId="589CB2DD" wp14:editId="704CC289">
                <wp:simplePos x="0" y="0"/>
                <wp:positionH relativeFrom="column">
                  <wp:posOffset>2985135</wp:posOffset>
                </wp:positionH>
                <wp:positionV relativeFrom="paragraph">
                  <wp:posOffset>-62230</wp:posOffset>
                </wp:positionV>
                <wp:extent cx="211885" cy="257735"/>
                <wp:effectExtent l="38100" t="38100" r="55245" b="47625"/>
                <wp:wrapNone/>
                <wp:docPr id="2089" name="Ink 20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211885" cy="257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6480BE" id="Ink 2089" o:spid="_x0000_s1026" type="#_x0000_t75" style="position:absolute;margin-left:234.35pt;margin-top:-5.6pt;width:18.1pt;height:21.75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">
                <v:imagedata r:id="rId130" o:title=""/>
              </v:shape>
            </w:pict>
          </mc:Fallback>
        </mc:AlternateContent>
      </w:r>
      <w:r w:rsidR="002B5524">
        <w:rPr>
          <w:noProof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19332500" wp14:editId="7F930D26">
                <wp:simplePos x="0" y="0"/>
                <wp:positionH relativeFrom="column">
                  <wp:posOffset>2445385</wp:posOffset>
                </wp:positionH>
                <wp:positionV relativeFrom="paragraph">
                  <wp:posOffset>-19685</wp:posOffset>
                </wp:positionV>
                <wp:extent cx="423055" cy="252120"/>
                <wp:effectExtent l="57150" t="38100" r="53340" b="52705"/>
                <wp:wrapNone/>
                <wp:docPr id="2085" name="Ink 20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423055" cy="25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A186DC" id="Ink 2085" o:spid="_x0000_s1026" type="#_x0000_t75" style="position:absolute;margin-left:191.85pt;margin-top:-2.25pt;width:34.7pt;height:21.2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">
                <v:imagedata r:id="rId132" o:title=""/>
              </v:shape>
            </w:pict>
          </mc:Fallback>
        </mc:AlternateContent>
      </w:r>
      <w:r w:rsidR="002B5524">
        <w:rPr>
          <w:noProof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 wp14:anchorId="1FF4C9E0" wp14:editId="77E086A1">
                <wp:simplePos x="0" y="0"/>
                <wp:positionH relativeFrom="column">
                  <wp:posOffset>1616075</wp:posOffset>
                </wp:positionH>
                <wp:positionV relativeFrom="paragraph">
                  <wp:posOffset>-94615</wp:posOffset>
                </wp:positionV>
                <wp:extent cx="563885" cy="545465"/>
                <wp:effectExtent l="38100" t="57150" r="0" b="45085"/>
                <wp:wrapNone/>
                <wp:docPr id="2079" name="Ink 20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563885" cy="545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809568" id="Ink 2079" o:spid="_x0000_s1026" type="#_x0000_t75" style="position:absolute;margin-left:126.55pt;margin-top:-8.15pt;width:45.8pt;height:44.3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">
                <v:imagedata r:id="rId134" o:title=""/>
              </v:shape>
            </w:pict>
          </mc:Fallback>
        </mc:AlternateContent>
      </w:r>
      <w:r w:rsidR="002B5524">
        <w:rPr>
          <w:noProof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 wp14:anchorId="4B51D55D" wp14:editId="145CA6CB">
                <wp:simplePos x="0" y="0"/>
                <wp:positionH relativeFrom="column">
                  <wp:posOffset>949325</wp:posOffset>
                </wp:positionH>
                <wp:positionV relativeFrom="paragraph">
                  <wp:posOffset>-151130</wp:posOffset>
                </wp:positionV>
                <wp:extent cx="469265" cy="491650"/>
                <wp:effectExtent l="38100" t="38100" r="0" b="41910"/>
                <wp:wrapNone/>
                <wp:docPr id="2059" name="Ink 20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469265" cy="491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CE1040" id="Ink 2059" o:spid="_x0000_s1026" type="#_x0000_t75" style="position:absolute;margin-left:74.05pt;margin-top:-12.6pt;width:38.35pt;height:40.1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">
                <v:imagedata r:id="rId136" o:title=""/>
              </v:shape>
            </w:pict>
          </mc:Fallback>
        </mc:AlternateContent>
      </w:r>
      <w:r w:rsidR="002B5524">
        <w:rPr>
          <w:noProof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 wp14:anchorId="343F43B2" wp14:editId="0D78E6B8">
                <wp:simplePos x="0" y="0"/>
                <wp:positionH relativeFrom="column">
                  <wp:posOffset>953077</wp:posOffset>
                </wp:positionH>
                <wp:positionV relativeFrom="paragraph">
                  <wp:posOffset>99203</wp:posOffset>
                </wp:positionV>
                <wp:extent cx="105480" cy="23400"/>
                <wp:effectExtent l="38100" t="38100" r="46990" b="53340"/>
                <wp:wrapNone/>
                <wp:docPr id="187" name="Ink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10548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B66EC1" id="Ink 187" o:spid="_x0000_s1026" type="#_x0000_t75" style="position:absolute;margin-left:74.35pt;margin-top:7.1pt;width:9.7pt;height:3.3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">
                <v:imagedata r:id="rId138" o:title=""/>
              </v:shape>
            </w:pict>
          </mc:Fallback>
        </mc:AlternateContent>
      </w:r>
      <w:r w:rsidR="002B5524">
        <w:t>Thus,</w:t>
      </w:r>
    </w:p>
    <w:p w14:paraId="5BBC4922" w14:textId="42CE6FAC" w:rsidR="002B5524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137472" behindDoc="0" locked="0" layoutInCell="1" allowOverlap="1" wp14:anchorId="39B5328E" wp14:editId="32074C08">
                <wp:simplePos x="0" y="0"/>
                <wp:positionH relativeFrom="column">
                  <wp:posOffset>3641725</wp:posOffset>
                </wp:positionH>
                <wp:positionV relativeFrom="paragraph">
                  <wp:posOffset>-65405</wp:posOffset>
                </wp:positionV>
                <wp:extent cx="1599565" cy="691515"/>
                <wp:effectExtent l="19050" t="57150" r="38735" b="51435"/>
                <wp:wrapNone/>
                <wp:docPr id="2342" name="Ink 23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1599565" cy="691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DB281D" id="Ink 2342" o:spid="_x0000_s1026" type="#_x0000_t75" style="position:absolute;margin-left:286.05pt;margin-top:-5.85pt;width:127.35pt;height:55.85pt;z-index:25213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">
                <v:imagedata r:id="rId140" o:title=""/>
              </v:shape>
            </w:pict>
          </mc:Fallback>
        </mc:AlternateContent>
      </w:r>
      <w:r w:rsidR="006A02B1">
        <w:rPr>
          <w:noProof/>
        </w:rPr>
        <mc:AlternateContent>
          <mc:Choice Requires="wpi">
            <w:drawing>
              <wp:anchor distT="0" distB="0" distL="114300" distR="114300" simplePos="0" relativeHeight="251974656" behindDoc="0" locked="0" layoutInCell="1" allowOverlap="1" wp14:anchorId="376AF82D" wp14:editId="3EB19C5F">
                <wp:simplePos x="0" y="0"/>
                <wp:positionH relativeFrom="column">
                  <wp:posOffset>4805680</wp:posOffset>
                </wp:positionH>
                <wp:positionV relativeFrom="paragraph">
                  <wp:posOffset>-151765</wp:posOffset>
                </wp:positionV>
                <wp:extent cx="1785620" cy="373380"/>
                <wp:effectExtent l="38100" t="38100" r="43180" b="45720"/>
                <wp:wrapNone/>
                <wp:docPr id="2178" name="Ink 2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1785620" cy="373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FDC7D6" id="Ink 2178" o:spid="_x0000_s1026" type="#_x0000_t75" style="position:absolute;margin-left:377.7pt;margin-top:-12.65pt;width:142pt;height:30.8pt;z-index:25197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">
                <v:imagedata r:id="rId142" o:title=""/>
              </v:shape>
            </w:pict>
          </mc:Fallback>
        </mc:AlternateContent>
      </w:r>
      <w:r w:rsidR="006A02B1">
        <w:rPr>
          <w:noProof/>
        </w:rPr>
        <mc:AlternateContent>
          <mc:Choice Requires="wpi">
            <w:drawing>
              <wp:anchor distT="0" distB="0" distL="114300" distR="114300" simplePos="0" relativeHeight="251943936" behindDoc="0" locked="0" layoutInCell="1" allowOverlap="1" wp14:anchorId="6819D479" wp14:editId="7F2DDCCF">
                <wp:simplePos x="0" y="0"/>
                <wp:positionH relativeFrom="column">
                  <wp:posOffset>4697730</wp:posOffset>
                </wp:positionH>
                <wp:positionV relativeFrom="paragraph">
                  <wp:posOffset>117955</wp:posOffset>
                </wp:positionV>
                <wp:extent cx="47520" cy="5040"/>
                <wp:effectExtent l="38100" t="57150" r="48260" b="52705"/>
                <wp:wrapNone/>
                <wp:docPr id="2148" name="Ink 2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47520" cy="50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A3ABA" id="Ink 2148" o:spid="_x0000_s1026" type="#_x0000_t75" style="position:absolute;margin-left:369.2pt;margin-top:8.65pt;width:5.2pt;height:1.7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">
                <v:imagedata r:id="rId144" o:title=""/>
              </v:shape>
            </w:pict>
          </mc:Fallback>
        </mc:AlternateContent>
      </w:r>
    </w:p>
    <w:p w14:paraId="60B1384A" w14:textId="76F95709" w:rsidR="002B5524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115968" behindDoc="0" locked="0" layoutInCell="1" allowOverlap="1" wp14:anchorId="581CFAD1" wp14:editId="487F6663">
                <wp:simplePos x="0" y="0"/>
                <wp:positionH relativeFrom="column">
                  <wp:posOffset>4253130</wp:posOffset>
                </wp:positionH>
                <wp:positionV relativeFrom="paragraph">
                  <wp:posOffset>127000</wp:posOffset>
                </wp:positionV>
                <wp:extent cx="276840" cy="145080"/>
                <wp:effectExtent l="57150" t="38100" r="0" b="45720"/>
                <wp:wrapNone/>
                <wp:docPr id="2321" name="Ink 23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276840" cy="145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CF3C6" id="Ink 2321" o:spid="_x0000_s1026" type="#_x0000_t75" style="position:absolute;margin-left:334.2pt;margin-top:9.3pt;width:23.25pt;height:12.8pt;z-index:25211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">
                <v:imagedata r:id="rId146" o:title=""/>
              </v:shape>
            </w:pict>
          </mc:Fallback>
        </mc:AlternateContent>
      </w:r>
    </w:p>
    <w:p w14:paraId="0D840A04" w14:textId="5CFC8DC5" w:rsidR="002B5524" w:rsidRDefault="006A02B1" w:rsidP="002B5524">
      <w:pPr>
        <w:rPr>
          <w:u w:val="single"/>
        </w:rPr>
      </w:pPr>
      <w:r>
        <w:rPr>
          <w:u w:val="single"/>
        </w:rPr>
        <w:t>I &amp; III:</w:t>
      </w:r>
    </w:p>
    <w:p w14:paraId="40D46831" w14:textId="2F620858" w:rsidR="006A02B1" w:rsidRDefault="006A02B1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000256" behindDoc="0" locked="0" layoutInCell="1" allowOverlap="1" wp14:anchorId="54A78205" wp14:editId="7A26E0BA">
                <wp:simplePos x="0" y="0"/>
                <wp:positionH relativeFrom="column">
                  <wp:posOffset>5149215</wp:posOffset>
                </wp:positionH>
                <wp:positionV relativeFrom="paragraph">
                  <wp:posOffset>134620</wp:posOffset>
                </wp:positionV>
                <wp:extent cx="847890" cy="194945"/>
                <wp:effectExtent l="57150" t="57150" r="28575" b="52705"/>
                <wp:wrapNone/>
                <wp:docPr id="2203" name="Ink 2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847890" cy="194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7880F5" id="Ink 2203" o:spid="_x0000_s1026" type="#_x0000_t75" style="position:absolute;margin-left:404.75pt;margin-top:9.9pt;width:68.15pt;height:16.75pt;z-index:25200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">
                <v:imagedata r:id="rId148" o:title=""/>
              </v:shape>
            </w:pict>
          </mc:Fallback>
        </mc:AlternateContent>
      </w:r>
      <w:r>
        <w:t xml:space="preserve">V(x) = u1 = u3 = </w:t>
      </w:r>
      <w:r>
        <w:rPr>
          <w:rFonts w:cs="Times New Roman"/>
        </w:rPr>
        <w:t>∞</w:t>
      </w:r>
    </w:p>
    <w:p w14:paraId="6E465A74" w14:textId="33252D65" w:rsidR="006A02B1" w:rsidRPr="006A02B1" w:rsidRDefault="006A02B1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003328" behindDoc="0" locked="0" layoutInCell="1" allowOverlap="1" wp14:anchorId="2603834F" wp14:editId="7EAF41BE">
                <wp:simplePos x="0" y="0"/>
                <wp:positionH relativeFrom="column">
                  <wp:posOffset>3341370</wp:posOffset>
                </wp:positionH>
                <wp:positionV relativeFrom="paragraph">
                  <wp:posOffset>215900</wp:posOffset>
                </wp:positionV>
                <wp:extent cx="148960" cy="155985"/>
                <wp:effectExtent l="38100" t="38100" r="41910" b="53975"/>
                <wp:wrapNone/>
                <wp:docPr id="2206" name="Ink 2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148960" cy="155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22BABE" id="Ink 2206" o:spid="_x0000_s1026" type="#_x0000_t75" style="position:absolute;margin-left:262.4pt;margin-top:16.3pt;width:13.15pt;height:13.75pt;z-index:2520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">
                <v:imagedata r:id="rId1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86944" behindDoc="0" locked="0" layoutInCell="1" allowOverlap="1" wp14:anchorId="1D3B9325" wp14:editId="67D87D3B">
                <wp:simplePos x="0" y="0"/>
                <wp:positionH relativeFrom="column">
                  <wp:posOffset>3364230</wp:posOffset>
                </wp:positionH>
                <wp:positionV relativeFrom="paragraph">
                  <wp:posOffset>-86995</wp:posOffset>
                </wp:positionV>
                <wp:extent cx="911510" cy="238760"/>
                <wp:effectExtent l="38100" t="57150" r="22225" b="46990"/>
                <wp:wrapNone/>
                <wp:docPr id="2190" name="Ink 2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911510" cy="2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C7849E" id="Ink 2190" o:spid="_x0000_s1026" type="#_x0000_t75" style="position:absolute;margin-left:264.2pt;margin-top:-7.55pt;width:73.15pt;height:20.2pt;z-index:2519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">
                <v:imagedata r:id="rId152" o:title=""/>
              </v:shape>
            </w:pict>
          </mc:Fallback>
        </mc:AlternateContent>
      </w:r>
      <w:r>
        <w:t xml:space="preserve">Thus, other terms negligible (= 0) in relation to </w:t>
      </w:r>
      <w:r>
        <w:rPr>
          <w:rFonts w:cs="Times New Roman"/>
        </w:rPr>
        <w:t>∞</w:t>
      </w:r>
      <w:r>
        <w:t>:</w:t>
      </w:r>
    </w:p>
    <w:p w14:paraId="769A2F49" w14:textId="0C98BF4C" w:rsidR="002B5524" w:rsidRDefault="006A02B1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020736" behindDoc="0" locked="0" layoutInCell="1" allowOverlap="1" wp14:anchorId="0EA6E795" wp14:editId="1631B927">
                <wp:simplePos x="0" y="0"/>
                <wp:positionH relativeFrom="column">
                  <wp:posOffset>5171440</wp:posOffset>
                </wp:positionH>
                <wp:positionV relativeFrom="paragraph">
                  <wp:posOffset>-78740</wp:posOffset>
                </wp:positionV>
                <wp:extent cx="768095" cy="181920"/>
                <wp:effectExtent l="57150" t="38100" r="0" b="46990"/>
                <wp:wrapNone/>
                <wp:docPr id="2223" name="Ink 2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768095" cy="18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CD51BA" id="Ink 2223" o:spid="_x0000_s1026" type="#_x0000_t75" style="position:absolute;margin-left:406.5pt;margin-top:-6.9pt;width:61.9pt;height:15.7pt;z-index:25202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">
                <v:imagedata r:id="rId1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11520" behindDoc="0" locked="0" layoutInCell="1" allowOverlap="1" wp14:anchorId="310CD498" wp14:editId="15D33B7C">
                <wp:simplePos x="0" y="0"/>
                <wp:positionH relativeFrom="column">
                  <wp:posOffset>3655695</wp:posOffset>
                </wp:positionH>
                <wp:positionV relativeFrom="paragraph">
                  <wp:posOffset>-25400</wp:posOffset>
                </wp:positionV>
                <wp:extent cx="488265" cy="179705"/>
                <wp:effectExtent l="38100" t="38100" r="26670" b="48895"/>
                <wp:wrapNone/>
                <wp:docPr id="2214" name="Ink 2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488265" cy="179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91F11E" id="Ink 2214" o:spid="_x0000_s1026" type="#_x0000_t75" style="position:absolute;margin-left:287.15pt;margin-top:-2.7pt;width:39.9pt;height:15.55pt;z-index:2520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">
                <v:imagedata r:id="rId156" o:title=""/>
              </v:shape>
            </w:pict>
          </mc:Fallback>
        </mc:AlternateContent>
      </w:r>
    </w:p>
    <w:p w14:paraId="0314BACA" w14:textId="0D640E52" w:rsidR="002B5524" w:rsidRDefault="006A02B1" w:rsidP="002B5524">
      <w:r>
        <w:t>No wave function in region I &amp; III. Thus, no probability of particle being in the regions.</w:t>
      </w:r>
    </w:p>
    <w:p w14:paraId="67317BC7" w14:textId="5DFC19C4" w:rsidR="006A02B1" w:rsidRDefault="008370B3" w:rsidP="002B552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072960" behindDoc="0" locked="0" layoutInCell="1" allowOverlap="1" wp14:anchorId="6146F9F9" wp14:editId="0C2B4AE6">
                <wp:simplePos x="0" y="0"/>
                <wp:positionH relativeFrom="column">
                  <wp:posOffset>4173220</wp:posOffset>
                </wp:positionH>
                <wp:positionV relativeFrom="paragraph">
                  <wp:posOffset>139065</wp:posOffset>
                </wp:positionV>
                <wp:extent cx="988295" cy="219035"/>
                <wp:effectExtent l="38100" t="38100" r="21590" b="48260"/>
                <wp:wrapNone/>
                <wp:docPr id="2279" name="Ink 2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988295" cy="219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A8D75C" id="Ink 2279" o:spid="_x0000_s1026" type="#_x0000_t75" style="position:absolute;margin-left:327.9pt;margin-top:10.25pt;width:79.2pt;height:18.7pt;z-index:25207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">
                <v:imagedata r:id="rId158" o:title=""/>
              </v:shape>
            </w:pict>
          </mc:Fallback>
        </mc:AlternateContent>
      </w:r>
      <w:r w:rsidR="006A02B1">
        <w:t xml:space="preserve">Boundary Condition (BC): at x = 0 &amp; x = L   </w:t>
      </w:r>
      <w:r w:rsidR="006A02B1" w:rsidRPr="006A02B1">
        <w:rPr>
          <w:noProof/>
        </w:rPr>
        <w:drawing>
          <wp:inline distT="0" distB="0" distL="0" distR="0" wp14:anchorId="579D57C5" wp14:editId="1467B9DF">
            <wp:extent cx="179380" cy="144661"/>
            <wp:effectExtent l="0" t="0" r="0" b="8255"/>
            <wp:docPr id="2224" name="Picture 2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83780" cy="14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02B1">
        <w:t>= 0</w:t>
      </w:r>
    </w:p>
    <w:p w14:paraId="374804E1" w14:textId="56A77284" w:rsidR="006A02B1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059648" behindDoc="0" locked="0" layoutInCell="1" allowOverlap="1" wp14:anchorId="70E1189A" wp14:editId="1663E26C">
                <wp:simplePos x="0" y="0"/>
                <wp:positionH relativeFrom="column">
                  <wp:posOffset>2307397</wp:posOffset>
                </wp:positionH>
                <wp:positionV relativeFrom="paragraph">
                  <wp:posOffset>177216</wp:posOffset>
                </wp:positionV>
                <wp:extent cx="831600" cy="116640"/>
                <wp:effectExtent l="38100" t="57150" r="45085" b="55245"/>
                <wp:wrapNone/>
                <wp:docPr id="2266" name="Ink 2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831600" cy="11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6C4414" id="Ink 2266" o:spid="_x0000_s1026" type="#_x0000_t75" style="position:absolute;margin-left:181pt;margin-top:13.25pt;width:66.9pt;height:10.6pt;z-index:25205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">
                <v:imagedata r:id="rId1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58624" behindDoc="0" locked="0" layoutInCell="1" allowOverlap="1" wp14:anchorId="7583565C" wp14:editId="2CCFDF15">
                <wp:simplePos x="0" y="0"/>
                <wp:positionH relativeFrom="column">
                  <wp:posOffset>3463357</wp:posOffset>
                </wp:positionH>
                <wp:positionV relativeFrom="paragraph">
                  <wp:posOffset>-53904</wp:posOffset>
                </wp:positionV>
                <wp:extent cx="141840" cy="157320"/>
                <wp:effectExtent l="38100" t="57150" r="0" b="52705"/>
                <wp:wrapNone/>
                <wp:docPr id="2265" name="Ink 2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14184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C70BA2" id="Ink 2265" o:spid="_x0000_s1026" type="#_x0000_t75" style="position:absolute;margin-left:272pt;margin-top:-4.95pt;width:12.55pt;height:13.85pt;z-index:25205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">
                <v:imagedata r:id="rId1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57600" behindDoc="0" locked="0" layoutInCell="1" allowOverlap="1" wp14:anchorId="44B682A1" wp14:editId="18203551">
                <wp:simplePos x="0" y="0"/>
                <wp:positionH relativeFrom="column">
                  <wp:posOffset>2324100</wp:posOffset>
                </wp:positionH>
                <wp:positionV relativeFrom="paragraph">
                  <wp:posOffset>-80645</wp:posOffset>
                </wp:positionV>
                <wp:extent cx="993040" cy="238125"/>
                <wp:effectExtent l="57150" t="38100" r="0" b="47625"/>
                <wp:wrapNone/>
                <wp:docPr id="2264" name="Ink 2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993040" cy="238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9DCACD" id="Ink 2264" o:spid="_x0000_s1026" type="#_x0000_t75" style="position:absolute;margin-left:182.3pt;margin-top:-7.05pt;width:79.65pt;height:20.15pt;z-index:25205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">
                <v:imagedata r:id="rId1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43264" behindDoc="0" locked="0" layoutInCell="1" allowOverlap="1" wp14:anchorId="304EFD12" wp14:editId="15D1B755">
                <wp:simplePos x="0" y="0"/>
                <wp:positionH relativeFrom="column">
                  <wp:posOffset>2065655</wp:posOffset>
                </wp:positionH>
                <wp:positionV relativeFrom="paragraph">
                  <wp:posOffset>-14060</wp:posOffset>
                </wp:positionV>
                <wp:extent cx="136800" cy="188280"/>
                <wp:effectExtent l="38100" t="38100" r="34925" b="40640"/>
                <wp:wrapNone/>
                <wp:docPr id="2250" name="Ink 2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36800" cy="1882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7A524" id="Ink 2250" o:spid="_x0000_s1026" type="#_x0000_t75" style="position:absolute;margin-left:161.95pt;margin-top:-1.8pt;width:12.15pt;height:16.25pt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">
                <v:imagedata r:id="rId1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44288" behindDoc="0" locked="0" layoutInCell="1" allowOverlap="1" wp14:anchorId="6639561C" wp14:editId="29730030">
                <wp:simplePos x="0" y="0"/>
                <wp:positionH relativeFrom="column">
                  <wp:posOffset>1800860</wp:posOffset>
                </wp:positionH>
                <wp:positionV relativeFrom="paragraph">
                  <wp:posOffset>46355</wp:posOffset>
                </wp:positionV>
                <wp:extent cx="78840" cy="102235"/>
                <wp:effectExtent l="57150" t="38100" r="16510" b="50165"/>
                <wp:wrapNone/>
                <wp:docPr id="2251" name="Ink 2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78840" cy="102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AFC05F" id="Ink 2251" o:spid="_x0000_s1026" type="#_x0000_t75" style="position:absolute;margin-left:141.1pt;margin-top:2.95pt;width:7.6pt;height:9.45pt;z-index:25204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">
                <v:imagedata r:id="rId169" o:title=""/>
              </v:shape>
            </w:pict>
          </mc:Fallback>
        </mc:AlternateContent>
      </w:r>
      <w:r w:rsidR="006A02B1">
        <w:rPr>
          <w:noProof/>
        </w:rPr>
        <mc:AlternateContent>
          <mc:Choice Requires="wpi">
            <w:drawing>
              <wp:anchor distT="0" distB="0" distL="114300" distR="114300" simplePos="0" relativeHeight="252037120" behindDoc="0" locked="0" layoutInCell="1" allowOverlap="1" wp14:anchorId="196CB85F" wp14:editId="66A678DA">
                <wp:simplePos x="0" y="0"/>
                <wp:positionH relativeFrom="column">
                  <wp:posOffset>500380</wp:posOffset>
                </wp:positionH>
                <wp:positionV relativeFrom="paragraph">
                  <wp:posOffset>-67310</wp:posOffset>
                </wp:positionV>
                <wp:extent cx="1082525" cy="298925"/>
                <wp:effectExtent l="38100" t="38100" r="41910" b="44450"/>
                <wp:wrapNone/>
                <wp:docPr id="2244" name="Ink 2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1082525" cy="298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998097" id="Ink 2244" o:spid="_x0000_s1026" type="#_x0000_t75" style="position:absolute;margin-left:38.7pt;margin-top:-6pt;width:86.7pt;height:25pt;z-index:25203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">
                <v:imagedata r:id="rId171" o:title=""/>
              </v:shape>
            </w:pict>
          </mc:Fallback>
        </mc:AlternateContent>
      </w:r>
      <w:r w:rsidR="006A02B1">
        <w:rPr>
          <w:noProof/>
        </w:rPr>
        <mc:AlternateContent>
          <mc:Choice Requires="wpi">
            <w:drawing>
              <wp:anchor distT="0" distB="0" distL="114300" distR="114300" simplePos="0" relativeHeight="252024832" behindDoc="0" locked="0" layoutInCell="1" allowOverlap="1" wp14:anchorId="3526807F" wp14:editId="03CA800B">
                <wp:simplePos x="0" y="0"/>
                <wp:positionH relativeFrom="column">
                  <wp:posOffset>27305</wp:posOffset>
                </wp:positionH>
                <wp:positionV relativeFrom="paragraph">
                  <wp:posOffset>19685</wp:posOffset>
                </wp:positionV>
                <wp:extent cx="292825" cy="145440"/>
                <wp:effectExtent l="38100" t="38100" r="12065" b="45085"/>
                <wp:wrapNone/>
                <wp:docPr id="2232" name="Ink 2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292825" cy="14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5DABC3" id="Ink 2232" o:spid="_x0000_s1026" type="#_x0000_t75" style="position:absolute;margin-left:1.45pt;margin-top:.85pt;width:24.45pt;height:12.85pt;z-index:25202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">
                <v:imagedata r:id="rId173" o:title=""/>
              </v:shape>
            </w:pict>
          </mc:Fallback>
        </mc:AlternateContent>
      </w:r>
    </w:p>
    <w:p w14:paraId="7215DBD1" w14:textId="684C5036" w:rsidR="006A02B1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064768" behindDoc="0" locked="0" layoutInCell="1" allowOverlap="1" wp14:anchorId="5D50B1AB" wp14:editId="716E9375">
                <wp:simplePos x="0" y="0"/>
                <wp:positionH relativeFrom="column">
                  <wp:posOffset>2592705</wp:posOffset>
                </wp:positionH>
                <wp:positionV relativeFrom="paragraph">
                  <wp:posOffset>5080</wp:posOffset>
                </wp:positionV>
                <wp:extent cx="320755" cy="199765"/>
                <wp:effectExtent l="38100" t="38100" r="22225" b="48260"/>
                <wp:wrapNone/>
                <wp:docPr id="2271" name="Ink 2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320755" cy="199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9A7213" id="Ink 2271" o:spid="_x0000_s1026" type="#_x0000_t75" style="position:absolute;margin-left:203.45pt;margin-top:-.3pt;width:26.65pt;height:17.15pt;z-index:25206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">
                <v:imagedata r:id="rId175" o:title=""/>
              </v:shape>
            </w:pict>
          </mc:Fallback>
        </mc:AlternateContent>
      </w:r>
    </w:p>
    <w:p w14:paraId="25F965B9" w14:textId="0F63C5D5" w:rsidR="006A02B1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165120" behindDoc="0" locked="0" layoutInCell="1" allowOverlap="1" wp14:anchorId="4A52E55E" wp14:editId="4227203D">
                <wp:simplePos x="0" y="0"/>
                <wp:positionH relativeFrom="column">
                  <wp:posOffset>5177155</wp:posOffset>
                </wp:positionH>
                <wp:positionV relativeFrom="paragraph">
                  <wp:posOffset>206375</wp:posOffset>
                </wp:positionV>
                <wp:extent cx="214915" cy="136525"/>
                <wp:effectExtent l="38100" t="38100" r="13970" b="53975"/>
                <wp:wrapNone/>
                <wp:docPr id="2370" name="Ink 2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214915" cy="136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0EEBB7" id="Ink 2370" o:spid="_x0000_s1026" type="#_x0000_t75" style="position:absolute;margin-left:406.95pt;margin-top:15.55pt;width:18.3pt;height:12.15pt;z-index:25216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">
                <v:imagedata r:id="rId1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61024" behindDoc="0" locked="0" layoutInCell="1" allowOverlap="1" wp14:anchorId="64E4390B" wp14:editId="53196565">
                <wp:simplePos x="0" y="0"/>
                <wp:positionH relativeFrom="column">
                  <wp:posOffset>4491355</wp:posOffset>
                </wp:positionH>
                <wp:positionV relativeFrom="paragraph">
                  <wp:posOffset>-63500</wp:posOffset>
                </wp:positionV>
                <wp:extent cx="1122680" cy="302895"/>
                <wp:effectExtent l="57150" t="38100" r="58420" b="40005"/>
                <wp:wrapNone/>
                <wp:docPr id="2366" name="Ink 23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1122680" cy="302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35ABB" id="Ink 2366" o:spid="_x0000_s1026" type="#_x0000_t75" style="position:absolute;margin-left:352.95pt;margin-top:-5.7pt;width:89.8pt;height:25.25pt;z-index:2521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">
                <v:imagedata r:id="rId1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51808" behindDoc="0" locked="0" layoutInCell="1" allowOverlap="1" wp14:anchorId="39C96E78" wp14:editId="77094B4C">
                <wp:simplePos x="0" y="0"/>
                <wp:positionH relativeFrom="column">
                  <wp:posOffset>3432810</wp:posOffset>
                </wp:positionH>
                <wp:positionV relativeFrom="paragraph">
                  <wp:posOffset>163195</wp:posOffset>
                </wp:positionV>
                <wp:extent cx="856660" cy="144780"/>
                <wp:effectExtent l="38100" t="38100" r="635" b="45720"/>
                <wp:wrapNone/>
                <wp:docPr id="2357" name="Ink 23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856660" cy="144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302840" id="Ink 2357" o:spid="_x0000_s1026" type="#_x0000_t75" style="position:absolute;margin-left:269.6pt;margin-top:12.15pt;width:68.85pt;height:12.8pt;z-index:2521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">
                <v:imagedata r:id="rId1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92416" behindDoc="0" locked="0" layoutInCell="1" allowOverlap="1" wp14:anchorId="4BDDBB1A" wp14:editId="53899916">
                <wp:simplePos x="0" y="0"/>
                <wp:positionH relativeFrom="column">
                  <wp:posOffset>1905635</wp:posOffset>
                </wp:positionH>
                <wp:positionV relativeFrom="paragraph">
                  <wp:posOffset>149860</wp:posOffset>
                </wp:positionV>
                <wp:extent cx="380455" cy="140760"/>
                <wp:effectExtent l="38100" t="38100" r="38735" b="50165"/>
                <wp:wrapNone/>
                <wp:docPr id="2298" name="Ink 22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380455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EB2659" id="Ink 2298" o:spid="_x0000_s1026" type="#_x0000_t75" style="position:absolute;margin-left:149.35pt;margin-top:11.1pt;width:31.35pt;height:12.5pt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">
                <v:imagedata r:id="rId1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88320" behindDoc="0" locked="0" layoutInCell="1" allowOverlap="1" wp14:anchorId="2C503085" wp14:editId="6D7889B6">
                <wp:simplePos x="0" y="0"/>
                <wp:positionH relativeFrom="column">
                  <wp:posOffset>1511300</wp:posOffset>
                </wp:positionH>
                <wp:positionV relativeFrom="paragraph">
                  <wp:posOffset>80645</wp:posOffset>
                </wp:positionV>
                <wp:extent cx="239495" cy="288360"/>
                <wp:effectExtent l="57150" t="38100" r="46355" b="54610"/>
                <wp:wrapNone/>
                <wp:docPr id="2294" name="Ink 2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239495" cy="28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057731" id="Ink 2294" o:spid="_x0000_s1026" type="#_x0000_t75" style="position:absolute;margin-left:118.3pt;margin-top:5.65pt;width:20.25pt;height:24.1pt;z-index:25208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">
                <v:imagedata r:id="rId1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85248" behindDoc="0" locked="0" layoutInCell="1" allowOverlap="1" wp14:anchorId="6317D8D8" wp14:editId="6A33733D">
                <wp:simplePos x="0" y="0"/>
                <wp:positionH relativeFrom="column">
                  <wp:posOffset>701040</wp:posOffset>
                </wp:positionH>
                <wp:positionV relativeFrom="paragraph">
                  <wp:posOffset>81280</wp:posOffset>
                </wp:positionV>
                <wp:extent cx="749680" cy="265430"/>
                <wp:effectExtent l="38100" t="38100" r="0" b="58420"/>
                <wp:wrapNone/>
                <wp:docPr id="2291" name="Ink 2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749680" cy="265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31406F" id="Ink 2291" o:spid="_x0000_s1026" type="#_x0000_t75" style="position:absolute;margin-left:54.5pt;margin-top:5.7pt;width:60.45pt;height:22.3pt;z-index:25208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">
                <v:imagedata r:id="rId1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77056" behindDoc="0" locked="0" layoutInCell="1" allowOverlap="1" wp14:anchorId="127BEEF5" wp14:editId="1FCD7DBF">
                <wp:simplePos x="0" y="0"/>
                <wp:positionH relativeFrom="column">
                  <wp:posOffset>90805</wp:posOffset>
                </wp:positionH>
                <wp:positionV relativeFrom="paragraph">
                  <wp:posOffset>142875</wp:posOffset>
                </wp:positionV>
                <wp:extent cx="365275" cy="144720"/>
                <wp:effectExtent l="38100" t="38100" r="34925" b="46355"/>
                <wp:wrapNone/>
                <wp:docPr id="2283" name="Ink 22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365275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5887B" id="Ink 2283" o:spid="_x0000_s1026" type="#_x0000_t75" style="position:absolute;margin-left:6.45pt;margin-top:10.55pt;width:30.15pt;height:12.85pt;z-index:25207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">
                <v:imagedata r:id="rId189" o:title=""/>
              </v:shape>
            </w:pict>
          </mc:Fallback>
        </mc:AlternateContent>
      </w:r>
    </w:p>
    <w:p w14:paraId="34152A62" w14:textId="21719A3D" w:rsidR="008370B3" w:rsidRDefault="008370B3" w:rsidP="002B5524"/>
    <w:p w14:paraId="62EC988D" w14:textId="191CF0B5" w:rsidR="008370B3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168192" behindDoc="0" locked="0" layoutInCell="1" allowOverlap="1" wp14:anchorId="57CF24DA" wp14:editId="1248B214">
                <wp:simplePos x="0" y="0"/>
                <wp:positionH relativeFrom="column">
                  <wp:posOffset>3242285</wp:posOffset>
                </wp:positionH>
                <wp:positionV relativeFrom="paragraph">
                  <wp:posOffset>-186055</wp:posOffset>
                </wp:positionV>
                <wp:extent cx="1192320" cy="718920"/>
                <wp:effectExtent l="57150" t="38100" r="46355" b="43180"/>
                <wp:wrapNone/>
                <wp:docPr id="2377" name="Ink 23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1192320" cy="7188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DC461B" id="Ink 2377" o:spid="_x0000_s1026" type="#_x0000_t75" style="position:absolute;margin-left:254.6pt;margin-top:-15.35pt;width:95.3pt;height:58pt;z-index:252168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">
                <v:imagedata r:id="rId1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05728" behindDoc="0" locked="0" layoutInCell="1" allowOverlap="1" wp14:anchorId="04A079A9" wp14:editId="4CCAA75D">
                <wp:simplePos x="0" y="0"/>
                <wp:positionH relativeFrom="column">
                  <wp:posOffset>1290955</wp:posOffset>
                </wp:positionH>
                <wp:positionV relativeFrom="paragraph">
                  <wp:posOffset>-123190</wp:posOffset>
                </wp:positionV>
                <wp:extent cx="1138310" cy="376555"/>
                <wp:effectExtent l="38100" t="38100" r="43180" b="42545"/>
                <wp:wrapNone/>
                <wp:docPr id="2311" name="Ink 2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1138310" cy="376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11133E" id="Ink 2311" o:spid="_x0000_s1026" type="#_x0000_t75" style="position:absolute;margin-left:100.95pt;margin-top:-10.4pt;width:91.05pt;height:31.05pt;z-index:25210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">
                <v:imagedata r:id="rId193" o:title=""/>
              </v:shape>
            </w:pict>
          </mc:Fallback>
        </mc:AlternateContent>
      </w:r>
    </w:p>
    <w:p w14:paraId="452B55E0" w14:textId="1AA5197B" w:rsidR="008370B3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199936" behindDoc="0" locked="0" layoutInCell="1" allowOverlap="1" wp14:anchorId="030FFC67" wp14:editId="58B65FCC">
                <wp:simplePos x="0" y="0"/>
                <wp:positionH relativeFrom="column">
                  <wp:posOffset>2585085</wp:posOffset>
                </wp:positionH>
                <wp:positionV relativeFrom="paragraph">
                  <wp:posOffset>-165735</wp:posOffset>
                </wp:positionV>
                <wp:extent cx="2345055" cy="527055"/>
                <wp:effectExtent l="38100" t="38100" r="55245" b="44450"/>
                <wp:wrapNone/>
                <wp:docPr id="2409" name="Ink 24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2345055" cy="5270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401F74" id="Ink 2409" o:spid="_x0000_s1026" type="#_x0000_t75" style="position:absolute;margin-left:202.85pt;margin-top:-13.75pt;width:186.05pt;height:42.9pt;z-index:2521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">
                <v:imagedata r:id="rId1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3552" behindDoc="0" locked="0" layoutInCell="1" allowOverlap="1" wp14:anchorId="511D3730" wp14:editId="01338F8A">
                <wp:simplePos x="0" y="0"/>
                <wp:positionH relativeFrom="column">
                  <wp:posOffset>4200525</wp:posOffset>
                </wp:positionH>
                <wp:positionV relativeFrom="paragraph">
                  <wp:posOffset>-80010</wp:posOffset>
                </wp:positionV>
                <wp:extent cx="182495" cy="184785"/>
                <wp:effectExtent l="38100" t="38100" r="46355" b="43815"/>
                <wp:wrapNone/>
                <wp:docPr id="2393" name="Ink 23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182495" cy="184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846705" id="Ink 2393" o:spid="_x0000_s1026" type="#_x0000_t75" style="position:absolute;margin-left:330.05pt;margin-top:-7pt;width:15.75pt;height:15.95pt;z-index:25218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">
                <v:imagedata r:id="rId197" o:title=""/>
              </v:shape>
            </w:pict>
          </mc:Fallback>
        </mc:AlternateContent>
      </w:r>
    </w:p>
    <w:p w14:paraId="18161A96" w14:textId="74D7ECD2" w:rsidR="008370B3" w:rsidRDefault="008370B3" w:rsidP="002B5524"/>
    <w:p w14:paraId="4F1A0B70" w14:textId="05B4AE76" w:rsidR="008370B3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290048" behindDoc="0" locked="0" layoutInCell="1" allowOverlap="1" wp14:anchorId="77F53D9E" wp14:editId="5B9B42BC">
                <wp:simplePos x="0" y="0"/>
                <wp:positionH relativeFrom="column">
                  <wp:posOffset>5295265</wp:posOffset>
                </wp:positionH>
                <wp:positionV relativeFrom="paragraph">
                  <wp:posOffset>81280</wp:posOffset>
                </wp:positionV>
                <wp:extent cx="350830" cy="214920"/>
                <wp:effectExtent l="57150" t="38100" r="49530" b="52070"/>
                <wp:wrapNone/>
                <wp:docPr id="2498" name="Ink 2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35083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CCBAE2" id="Ink 2498" o:spid="_x0000_s1026" type="#_x0000_t75" style="position:absolute;margin-left:416.25pt;margin-top:5.7pt;width:29pt;height:18.3pt;z-index:25229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">
                <v:imagedata r:id="rId1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25536" behindDoc="0" locked="0" layoutInCell="1" allowOverlap="1" wp14:anchorId="6E4C1A0E" wp14:editId="5E16A939">
                <wp:simplePos x="0" y="0"/>
                <wp:positionH relativeFrom="column">
                  <wp:posOffset>2056130</wp:posOffset>
                </wp:positionH>
                <wp:positionV relativeFrom="paragraph">
                  <wp:posOffset>115570</wp:posOffset>
                </wp:positionV>
                <wp:extent cx="9655" cy="71100"/>
                <wp:effectExtent l="57150" t="38100" r="47625" b="43815"/>
                <wp:wrapNone/>
                <wp:docPr id="2435" name="Ink 24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9655" cy="71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027A1" id="Ink 2435" o:spid="_x0000_s1026" type="#_x0000_t75" style="position:absolute;margin-left:161.2pt;margin-top:8.4pt;width:2.15pt;height:7.05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">
                <v:imagedata r:id="rId2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21440" behindDoc="0" locked="0" layoutInCell="1" allowOverlap="1" wp14:anchorId="5ABC0187" wp14:editId="50FD975D">
                <wp:simplePos x="0" y="0"/>
                <wp:positionH relativeFrom="column">
                  <wp:posOffset>252095</wp:posOffset>
                </wp:positionH>
                <wp:positionV relativeFrom="paragraph">
                  <wp:posOffset>57785</wp:posOffset>
                </wp:positionV>
                <wp:extent cx="1532660" cy="303540"/>
                <wp:effectExtent l="57150" t="38100" r="48895" b="39370"/>
                <wp:wrapNone/>
                <wp:docPr id="2431" name="Ink 24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1532660" cy="303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C39099" id="Ink 2431" o:spid="_x0000_s1026" type="#_x0000_t75" style="position:absolute;margin-left:19.15pt;margin-top:3.85pt;width:122.1pt;height:25.3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">
                <v:imagedata r:id="rId2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22464" behindDoc="0" locked="0" layoutInCell="1" allowOverlap="1" wp14:anchorId="04B3C530" wp14:editId="2BA4B2F0">
                <wp:simplePos x="0" y="0"/>
                <wp:positionH relativeFrom="column">
                  <wp:posOffset>-497205</wp:posOffset>
                </wp:positionH>
                <wp:positionV relativeFrom="paragraph">
                  <wp:posOffset>157480</wp:posOffset>
                </wp:positionV>
                <wp:extent cx="578120" cy="230780"/>
                <wp:effectExtent l="57150" t="57150" r="50800" b="55245"/>
                <wp:wrapNone/>
                <wp:docPr id="2432" name="Ink 24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578120" cy="230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77E965" id="Ink 2432" o:spid="_x0000_s1026" type="#_x0000_t75" style="position:absolute;margin-left:-39.85pt;margin-top:11.7pt;width:46.9pt;height:19.55pt;z-index:25222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">
                <v:imagedata r:id="rId205" o:title=""/>
              </v:shape>
            </w:pict>
          </mc:Fallback>
        </mc:AlternateContent>
      </w:r>
    </w:p>
    <w:p w14:paraId="5804192D" w14:textId="5401DF42" w:rsidR="002B5524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285952" behindDoc="0" locked="0" layoutInCell="1" allowOverlap="1" wp14:anchorId="02AF58B4" wp14:editId="50E0C20F">
                <wp:simplePos x="0" y="0"/>
                <wp:positionH relativeFrom="column">
                  <wp:posOffset>3977640</wp:posOffset>
                </wp:positionH>
                <wp:positionV relativeFrom="paragraph">
                  <wp:posOffset>-158115</wp:posOffset>
                </wp:positionV>
                <wp:extent cx="1115795" cy="328295"/>
                <wp:effectExtent l="57150" t="38100" r="27305" b="52705"/>
                <wp:wrapNone/>
                <wp:docPr id="2494" name="Ink 24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1115795" cy="328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69577D" id="Ink 2494" o:spid="_x0000_s1026" type="#_x0000_t75" style="position:absolute;margin-left:312.5pt;margin-top:-13.15pt;width:89.25pt;height:27.25pt;z-index:25228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">
                <v:imagedata r:id="rId20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70592" behindDoc="0" locked="0" layoutInCell="1" allowOverlap="1" wp14:anchorId="173AE6EC" wp14:editId="264439E9">
                <wp:simplePos x="0" y="0"/>
                <wp:positionH relativeFrom="column">
                  <wp:posOffset>3689350</wp:posOffset>
                </wp:positionH>
                <wp:positionV relativeFrom="paragraph">
                  <wp:posOffset>-276860</wp:posOffset>
                </wp:positionV>
                <wp:extent cx="208280" cy="728980"/>
                <wp:effectExtent l="38100" t="57150" r="1270" b="52070"/>
                <wp:wrapNone/>
                <wp:docPr id="2479" name="Ink 24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208280" cy="728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9E8775" id="Ink 2479" o:spid="_x0000_s1026" type="#_x0000_t75" style="position:absolute;margin-left:289.8pt;margin-top:-22.5pt;width:17.8pt;height:58.8pt;z-index:25227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">
                <v:imagedata r:id="rId2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65472" behindDoc="0" locked="0" layoutInCell="1" allowOverlap="1" wp14:anchorId="704620CF" wp14:editId="2E9237A1">
                <wp:simplePos x="0" y="0"/>
                <wp:positionH relativeFrom="column">
                  <wp:posOffset>2576830</wp:posOffset>
                </wp:positionH>
                <wp:positionV relativeFrom="paragraph">
                  <wp:posOffset>-65405</wp:posOffset>
                </wp:positionV>
                <wp:extent cx="731295" cy="407035"/>
                <wp:effectExtent l="38100" t="38100" r="0" b="50165"/>
                <wp:wrapNone/>
                <wp:docPr id="2474" name="Ink 24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731295" cy="407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EBA7CB" id="Ink 2474" o:spid="_x0000_s1026" type="#_x0000_t75" style="position:absolute;margin-left:202.2pt;margin-top:-5.85pt;width:59pt;height:33.45pt;z-index:25226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">
                <v:imagedata r:id="rId211" o:title=""/>
              </v:shape>
            </w:pict>
          </mc:Fallback>
        </mc:AlternateContent>
      </w:r>
      <w:r w:rsidR="006A02B1">
        <w:t xml:space="preserve"> </w:t>
      </w:r>
    </w:p>
    <w:p w14:paraId="78D84950" w14:textId="6A0C8397" w:rsidR="002B5524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253184" behindDoc="0" locked="0" layoutInCell="1" allowOverlap="1" wp14:anchorId="6DADF21A" wp14:editId="2D8ED307">
                <wp:simplePos x="0" y="0"/>
                <wp:positionH relativeFrom="column">
                  <wp:posOffset>541020</wp:posOffset>
                </wp:positionH>
                <wp:positionV relativeFrom="paragraph">
                  <wp:posOffset>-113030</wp:posOffset>
                </wp:positionV>
                <wp:extent cx="1529830" cy="372745"/>
                <wp:effectExtent l="57150" t="38100" r="51435" b="46355"/>
                <wp:wrapNone/>
                <wp:docPr id="2462" name="Ink 2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1529830" cy="372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9DEE8" id="Ink 2462" o:spid="_x0000_s1026" type="#_x0000_t75" style="position:absolute;margin-left:41.9pt;margin-top:-9.6pt;width:121.85pt;height:30.75pt;z-index:25225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">
                <v:imagedata r:id="rId2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 wp14:anchorId="3494B518" wp14:editId="6F5056F1">
                <wp:simplePos x="0" y="0"/>
                <wp:positionH relativeFrom="column">
                  <wp:posOffset>90170</wp:posOffset>
                </wp:positionH>
                <wp:positionV relativeFrom="paragraph">
                  <wp:posOffset>-196215</wp:posOffset>
                </wp:positionV>
                <wp:extent cx="284480" cy="584255"/>
                <wp:effectExtent l="38100" t="57150" r="58420" b="44450"/>
                <wp:wrapNone/>
                <wp:docPr id="2441" name="Ink 24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284480" cy="584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268294" id="Ink 2441" o:spid="_x0000_s1026" type="#_x0000_t75" style="position:absolute;margin-left:6.4pt;margin-top:-16.15pt;width:23.8pt;height:47.4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">
                <v:imagedata r:id="rId215" o:title=""/>
              </v:shape>
            </w:pict>
          </mc:Fallback>
        </mc:AlternateContent>
      </w:r>
    </w:p>
    <w:p w14:paraId="2056DF48" w14:textId="73EECD11" w:rsidR="008370B3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319744" behindDoc="0" locked="0" layoutInCell="1" allowOverlap="1" wp14:anchorId="09C3DC24" wp14:editId="76A5ADE6">
                <wp:simplePos x="0" y="0"/>
                <wp:positionH relativeFrom="column">
                  <wp:posOffset>3258185</wp:posOffset>
                </wp:positionH>
                <wp:positionV relativeFrom="paragraph">
                  <wp:posOffset>1270</wp:posOffset>
                </wp:positionV>
                <wp:extent cx="1875155" cy="478790"/>
                <wp:effectExtent l="57150" t="38100" r="48895" b="54610"/>
                <wp:wrapNone/>
                <wp:docPr id="2527" name="Ink 25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1875155" cy="47879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2A52C3" id="Ink 2527" o:spid="_x0000_s1026" type="#_x0000_t75" style="position:absolute;margin-left:255.85pt;margin-top:-.6pt;width:149.05pt;height:39.1pt;z-index:25231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">
                <v:imagedata r:id="rId2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25888" behindDoc="0" locked="0" layoutInCell="1" allowOverlap="1" wp14:anchorId="0B2AD8CF" wp14:editId="739D5A7F">
                <wp:simplePos x="0" y="0"/>
                <wp:positionH relativeFrom="column">
                  <wp:posOffset>5126355</wp:posOffset>
                </wp:positionH>
                <wp:positionV relativeFrom="paragraph">
                  <wp:posOffset>-12700</wp:posOffset>
                </wp:positionV>
                <wp:extent cx="407670" cy="245745"/>
                <wp:effectExtent l="38100" t="38100" r="49530" b="40005"/>
                <wp:wrapNone/>
                <wp:docPr id="2533" name="Ink 25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407670" cy="245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32BA5A" id="Ink 2533" o:spid="_x0000_s1026" type="#_x0000_t75" style="position:absolute;margin-left:402.95pt;margin-top:-1.7pt;width:33.5pt;height:20.75pt;z-index:25232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">
                <v:imagedata r:id="rId2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29984" behindDoc="0" locked="0" layoutInCell="1" allowOverlap="1" wp14:anchorId="3D599CAF" wp14:editId="0C8F6188">
                <wp:simplePos x="0" y="0"/>
                <wp:positionH relativeFrom="column">
                  <wp:posOffset>5547995</wp:posOffset>
                </wp:positionH>
                <wp:positionV relativeFrom="paragraph">
                  <wp:posOffset>-158750</wp:posOffset>
                </wp:positionV>
                <wp:extent cx="250825" cy="505460"/>
                <wp:effectExtent l="38100" t="38100" r="0" b="46990"/>
                <wp:wrapNone/>
                <wp:docPr id="2537" name="Ink 25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250825" cy="505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76BDAF" id="Ink 2537" o:spid="_x0000_s1026" type="#_x0000_t75" style="position:absolute;margin-left:436.15pt;margin-top:-13.2pt;width:21.15pt;height:41.2pt;z-index:25232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">
                <v:imagedata r:id="rId2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34080" behindDoc="0" locked="0" layoutInCell="1" allowOverlap="1" wp14:anchorId="0A9D07C3" wp14:editId="67719C8B">
                <wp:simplePos x="0" y="0"/>
                <wp:positionH relativeFrom="column">
                  <wp:posOffset>5938520</wp:posOffset>
                </wp:positionH>
                <wp:positionV relativeFrom="paragraph">
                  <wp:posOffset>-64770</wp:posOffset>
                </wp:positionV>
                <wp:extent cx="339090" cy="206375"/>
                <wp:effectExtent l="38100" t="38100" r="41910" b="41275"/>
                <wp:wrapNone/>
                <wp:docPr id="2541" name="Ink 25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339090" cy="206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51CCB1" id="Ink 2541" o:spid="_x0000_s1026" type="#_x0000_t75" style="position:absolute;margin-left:466.9pt;margin-top:-5.8pt;width:28.1pt;height:17.65pt;z-index:25233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">
                <v:imagedata r:id="rId2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39200" behindDoc="0" locked="0" layoutInCell="1" allowOverlap="1" wp14:anchorId="4B890223" wp14:editId="3D4DA9A3">
                <wp:simplePos x="0" y="0"/>
                <wp:positionH relativeFrom="column">
                  <wp:posOffset>5350510</wp:posOffset>
                </wp:positionH>
                <wp:positionV relativeFrom="paragraph">
                  <wp:posOffset>594995</wp:posOffset>
                </wp:positionV>
                <wp:extent cx="479425" cy="217805"/>
                <wp:effectExtent l="38100" t="38100" r="0" b="48895"/>
                <wp:wrapNone/>
                <wp:docPr id="2546" name="Ink 25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479425" cy="217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DD305" id="Ink 2546" o:spid="_x0000_s1026" type="#_x0000_t75" style="position:absolute;margin-left:420.6pt;margin-top:46.15pt;width:39.15pt;height:18.55pt;z-index:25233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">
                <v:imagedata r:id="rId2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44320" behindDoc="0" locked="0" layoutInCell="1" allowOverlap="1" wp14:anchorId="41A0414D" wp14:editId="0BA7BEC1">
                <wp:simplePos x="0" y="0"/>
                <wp:positionH relativeFrom="column">
                  <wp:posOffset>6036310</wp:posOffset>
                </wp:positionH>
                <wp:positionV relativeFrom="paragraph">
                  <wp:posOffset>374015</wp:posOffset>
                </wp:positionV>
                <wp:extent cx="372110" cy="400685"/>
                <wp:effectExtent l="38100" t="38100" r="46990" b="56515"/>
                <wp:wrapNone/>
                <wp:docPr id="2551" name="Ink 25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372110" cy="400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02B522" id="Ink 2551" o:spid="_x0000_s1026" type="#_x0000_t75" style="position:absolute;margin-left:474.6pt;margin-top:28.75pt;width:30.7pt;height:32.95pt;z-index:25234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">
                <v:imagedata r:id="rId227" o:title=""/>
              </v:shape>
            </w:pict>
          </mc:Fallback>
        </mc:AlternateContent>
      </w:r>
    </w:p>
    <w:p w14:paraId="59A2FB09" w14:textId="77777777" w:rsidR="008370B3" w:rsidRDefault="008370B3" w:rsidP="002B5524"/>
    <w:p w14:paraId="06EBBD00" w14:textId="371271A7" w:rsidR="008370B3" w:rsidRDefault="008370B3" w:rsidP="002B5524"/>
    <w:p w14:paraId="4C3999A6" w14:textId="68019E85" w:rsidR="008370B3" w:rsidRDefault="008370B3" w:rsidP="002B5524">
      <w:r>
        <w:rPr>
          <w:noProof/>
        </w:rPr>
        <mc:AlternateContent>
          <mc:Choice Requires="wpi">
            <w:drawing>
              <wp:anchor distT="0" distB="0" distL="114300" distR="114300" simplePos="0" relativeHeight="252383232" behindDoc="0" locked="0" layoutInCell="1" allowOverlap="1" wp14:anchorId="247B0B74" wp14:editId="59A496DE">
                <wp:simplePos x="0" y="0"/>
                <wp:positionH relativeFrom="column">
                  <wp:posOffset>537210</wp:posOffset>
                </wp:positionH>
                <wp:positionV relativeFrom="paragraph">
                  <wp:posOffset>-80645</wp:posOffset>
                </wp:positionV>
                <wp:extent cx="2785300" cy="494665"/>
                <wp:effectExtent l="57150" t="38100" r="34290" b="57785"/>
                <wp:wrapNone/>
                <wp:docPr id="2593" name="Ink 25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2785300" cy="494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7D0AF6" id="Ink 2593" o:spid="_x0000_s1026" type="#_x0000_t75" style="position:absolute;margin-left:41.6pt;margin-top:-7.05pt;width:220.7pt;height:40.35pt;z-index:25238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">
                <v:imagedata r:id="rId2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48416" behindDoc="0" locked="0" layoutInCell="1" allowOverlap="1" wp14:anchorId="15227B92" wp14:editId="0A028684">
                <wp:simplePos x="0" y="0"/>
                <wp:positionH relativeFrom="column">
                  <wp:posOffset>-192405</wp:posOffset>
                </wp:positionH>
                <wp:positionV relativeFrom="paragraph">
                  <wp:posOffset>186055</wp:posOffset>
                </wp:positionV>
                <wp:extent cx="494180" cy="199800"/>
                <wp:effectExtent l="38100" t="38100" r="39370" b="48260"/>
                <wp:wrapNone/>
                <wp:docPr id="2559" name="Ink 25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494180" cy="19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63D5D" id="Ink 2559" o:spid="_x0000_s1026" type="#_x0000_t75" style="position:absolute;margin-left:-15.85pt;margin-top:13.95pt;width:40.3pt;height:17.15pt;z-index:25234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">
                <v:imagedata r:id="rId231" o:title=""/>
              </v:shape>
            </w:pict>
          </mc:Fallback>
        </mc:AlternateContent>
      </w:r>
    </w:p>
    <w:p w14:paraId="1962BB2A" w14:textId="370C2693" w:rsidR="008370B3" w:rsidRDefault="008370B3" w:rsidP="002B5524"/>
    <w:p w14:paraId="15801F68" w14:textId="77777777" w:rsidR="008370B3" w:rsidRDefault="008370B3" w:rsidP="002B5524"/>
    <w:p w14:paraId="3F6120A7" w14:textId="77777777" w:rsidR="008370B3" w:rsidRDefault="008370B3" w:rsidP="002B5524"/>
    <w:p w14:paraId="6BDFF11B" w14:textId="77777777" w:rsidR="008370B3" w:rsidRDefault="008370B3" w:rsidP="002B5524"/>
    <w:p w14:paraId="584F3E27" w14:textId="1A3CA8EE" w:rsidR="0049058E" w:rsidRDefault="0049058E" w:rsidP="002B5524">
      <w:r>
        <w:br w:type="page"/>
      </w:r>
    </w:p>
    <w:p w14:paraId="5FC4DCB2" w14:textId="38D01390" w:rsidR="00A46F96" w:rsidRDefault="00A46F96" w:rsidP="008370B3">
      <w:pPr>
        <w:pStyle w:val="Kop1"/>
      </w:pPr>
      <w:bookmarkStart w:id="18" w:name="_Toc86667381"/>
      <w:r>
        <w:lastRenderedPageBreak/>
        <w:t>From sand 2 silicon monocrystalline wafers + wafer yield – Lecture 4</w:t>
      </w:r>
      <w:bookmarkEnd w:id="18"/>
    </w:p>
    <w:p w14:paraId="579DABE0" w14:textId="77777777" w:rsidR="00A46F96" w:rsidRDefault="00A46F96" w:rsidP="00A46F96"/>
    <w:p w14:paraId="3A1AEE96" w14:textId="35C91A02" w:rsidR="00583FB9" w:rsidRDefault="00583FB9" w:rsidP="00583FB9">
      <w:pPr>
        <w:pStyle w:val="Kop2"/>
      </w:pPr>
      <w:bookmarkStart w:id="19" w:name="_Toc86667382"/>
      <w:r>
        <w:t>Silicon wafer manufacturing – 4 main steps</w:t>
      </w:r>
      <w:bookmarkEnd w:id="19"/>
    </w:p>
    <w:p w14:paraId="7C261E86" w14:textId="49AD6BDA" w:rsidR="00583FB9" w:rsidRDefault="00583FB9" w:rsidP="00583FB9">
      <w:pPr>
        <w:rPr>
          <w:b/>
          <w:bCs/>
        </w:rPr>
      </w:pPr>
    </w:p>
    <w:p w14:paraId="1D0F739F" w14:textId="0117E1B8" w:rsidR="009C164A" w:rsidRPr="001A2167" w:rsidRDefault="009C164A" w:rsidP="00121165">
      <w:pPr>
        <w:pStyle w:val="Lijstalinea"/>
        <w:numPr>
          <w:ilvl w:val="0"/>
          <w:numId w:val="5"/>
        </w:numPr>
        <w:rPr>
          <w:sz w:val="28"/>
          <w:szCs w:val="24"/>
        </w:rPr>
      </w:pPr>
      <w:r w:rsidRPr="001A2167">
        <w:rPr>
          <w:sz w:val="28"/>
          <w:szCs w:val="24"/>
        </w:rPr>
        <w:t xml:space="preserve">Obtain </w:t>
      </w:r>
      <w:r w:rsidRPr="001A2167">
        <w:rPr>
          <w:b/>
          <w:bCs/>
          <w:sz w:val="28"/>
          <w:szCs w:val="24"/>
        </w:rPr>
        <w:t xml:space="preserve">Metallurgical grade silicon (MGS) </w:t>
      </w:r>
      <w:r w:rsidRPr="001A2167">
        <w:rPr>
          <w:sz w:val="28"/>
          <w:szCs w:val="24"/>
        </w:rPr>
        <w:t xml:space="preserve">in </w:t>
      </w:r>
      <w:r w:rsidRPr="001A2167">
        <w:rPr>
          <w:b/>
          <w:bCs/>
          <w:sz w:val="28"/>
          <w:szCs w:val="24"/>
        </w:rPr>
        <w:t>electrode arc furnace</w:t>
      </w:r>
    </w:p>
    <w:p w14:paraId="5BDF130B" w14:textId="473282D8" w:rsidR="009C164A" w:rsidRDefault="009C164A" w:rsidP="00121165">
      <w:pPr>
        <w:pStyle w:val="Lijstalinea"/>
        <w:numPr>
          <w:ilvl w:val="1"/>
          <w:numId w:val="5"/>
        </w:numPr>
      </w:pPr>
      <w:r>
        <w:t>Temperature 1500-2000°C</w:t>
      </w:r>
    </w:p>
    <w:p w14:paraId="77D283EA" w14:textId="50D82735" w:rsidR="009C164A" w:rsidRDefault="009C164A" w:rsidP="00121165">
      <w:pPr>
        <w:pStyle w:val="Lijstalinea"/>
        <w:numPr>
          <w:ilvl w:val="1"/>
          <w:numId w:val="5"/>
        </w:numPr>
        <w:rPr>
          <w:b/>
          <w:bCs/>
        </w:rPr>
      </w:pPr>
      <w:r w:rsidRPr="009C164A">
        <w:rPr>
          <w:b/>
          <w:bCs/>
        </w:rPr>
        <w:t>SiO</w:t>
      </w:r>
      <w:r w:rsidRPr="009C164A">
        <w:rPr>
          <w:b/>
          <w:bCs/>
          <w:vertAlign w:val="subscript"/>
        </w:rPr>
        <w:t>2</w:t>
      </w:r>
      <w:r w:rsidRPr="009C164A">
        <w:rPr>
          <w:b/>
          <w:bCs/>
        </w:rPr>
        <w:t xml:space="preserve"> + 2C -&gt; Si + 2CO</w:t>
      </w:r>
    </w:p>
    <w:p w14:paraId="0F64F306" w14:textId="175E45B1" w:rsidR="009C164A" w:rsidRPr="001A2167" w:rsidRDefault="009C164A" w:rsidP="00121165">
      <w:pPr>
        <w:pStyle w:val="Lijstalinea"/>
        <w:numPr>
          <w:ilvl w:val="1"/>
          <w:numId w:val="5"/>
        </w:numPr>
        <w:rPr>
          <w:b/>
          <w:bCs/>
        </w:rPr>
      </w:pPr>
      <w:r>
        <w:t>Main impurities afterwards: Al &amp; Fe (</w:t>
      </w:r>
      <w:r w:rsidRPr="009C164A">
        <w:rPr>
          <w:b/>
          <w:bCs/>
        </w:rPr>
        <w:t>~1000-6000 ppm</w:t>
      </w:r>
      <w:r>
        <w:t>)</w:t>
      </w:r>
    </w:p>
    <w:p w14:paraId="16A462C2" w14:textId="77777777" w:rsidR="001A2167" w:rsidRPr="009C164A" w:rsidRDefault="001A2167" w:rsidP="00121165">
      <w:pPr>
        <w:pStyle w:val="Lijstalinea"/>
        <w:ind w:left="1440"/>
        <w:rPr>
          <w:b/>
          <w:bCs/>
        </w:rPr>
      </w:pPr>
    </w:p>
    <w:p w14:paraId="016E4EBE" w14:textId="6296FDF1" w:rsidR="009C164A" w:rsidRPr="001A2167" w:rsidRDefault="009C164A" w:rsidP="00121165">
      <w:pPr>
        <w:pStyle w:val="Lijstalinea"/>
        <w:numPr>
          <w:ilvl w:val="0"/>
          <w:numId w:val="5"/>
        </w:numPr>
        <w:rPr>
          <w:sz w:val="28"/>
          <w:szCs w:val="24"/>
        </w:rPr>
      </w:pPr>
      <w:r w:rsidRPr="001A2167">
        <w:rPr>
          <w:sz w:val="28"/>
          <w:szCs w:val="24"/>
        </w:rPr>
        <w:t xml:space="preserve">Obtain </w:t>
      </w:r>
      <w:r w:rsidRPr="001A2167">
        <w:rPr>
          <w:b/>
          <w:bCs/>
          <w:sz w:val="28"/>
          <w:szCs w:val="24"/>
        </w:rPr>
        <w:t>Electronic grade silicon (EGS)</w:t>
      </w:r>
      <w:r w:rsidRPr="001A2167">
        <w:rPr>
          <w:sz w:val="28"/>
          <w:szCs w:val="24"/>
        </w:rPr>
        <w:t xml:space="preserve"> by </w:t>
      </w:r>
      <w:r w:rsidRPr="001A2167">
        <w:rPr>
          <w:b/>
          <w:bCs/>
          <w:sz w:val="28"/>
          <w:szCs w:val="24"/>
        </w:rPr>
        <w:t>Siemen’s process (fluidized bed reactor)</w:t>
      </w:r>
    </w:p>
    <w:p w14:paraId="586F8585" w14:textId="2E6EB3B1" w:rsidR="009C164A" w:rsidRDefault="009C164A" w:rsidP="00121165">
      <w:pPr>
        <w:pStyle w:val="Lijstalinea"/>
        <w:numPr>
          <w:ilvl w:val="1"/>
          <w:numId w:val="5"/>
        </w:numPr>
      </w:pPr>
      <w:r>
        <w:t>Temperature 300°C</w:t>
      </w:r>
    </w:p>
    <w:p w14:paraId="67F06138" w14:textId="1708971D" w:rsidR="009C164A" w:rsidRDefault="009C164A" w:rsidP="00121165">
      <w:pPr>
        <w:pStyle w:val="Lijstalinea"/>
        <w:numPr>
          <w:ilvl w:val="1"/>
          <w:numId w:val="5"/>
        </w:numPr>
      </w:pPr>
      <w:r>
        <w:rPr>
          <w:b/>
          <w:bCs/>
        </w:rPr>
        <w:t>Si</w:t>
      </w:r>
      <w:r>
        <w:t xml:space="preserve">(s) + </w:t>
      </w:r>
      <w:r>
        <w:rPr>
          <w:b/>
          <w:bCs/>
        </w:rPr>
        <w:t>3HCl</w:t>
      </w:r>
      <w:r>
        <w:t xml:space="preserve">(g) -&gt; </w:t>
      </w:r>
      <w:r>
        <w:rPr>
          <w:b/>
          <w:bCs/>
        </w:rPr>
        <w:t>SiHCl</w:t>
      </w:r>
      <w:r>
        <w:rPr>
          <w:b/>
          <w:bCs/>
          <w:vertAlign w:val="subscript"/>
        </w:rPr>
        <w:t>3</w:t>
      </w:r>
      <w:r>
        <w:t xml:space="preserve">(g) + </w:t>
      </w:r>
      <w:r>
        <w:rPr>
          <w:b/>
          <w:bCs/>
        </w:rPr>
        <w:t>H</w:t>
      </w:r>
      <w:r>
        <w:rPr>
          <w:b/>
          <w:bCs/>
          <w:vertAlign w:val="subscript"/>
        </w:rPr>
        <w:t>2</w:t>
      </w:r>
      <w:r>
        <w:t xml:space="preserve">(g) -&gt; </w:t>
      </w:r>
      <w:r w:rsidRPr="009C164A">
        <w:rPr>
          <w:b/>
          <w:bCs/>
        </w:rPr>
        <w:t>Si</w:t>
      </w:r>
      <w:r>
        <w:t>(s)</w:t>
      </w:r>
      <w:r>
        <w:rPr>
          <w:b/>
          <w:bCs/>
        </w:rPr>
        <w:t xml:space="preserve"> + 3HCl</w:t>
      </w:r>
      <w:r>
        <w:t>(g)</w:t>
      </w:r>
    </w:p>
    <w:p w14:paraId="415EE4CF" w14:textId="3B6D5C95" w:rsidR="009C164A" w:rsidRPr="001A2167" w:rsidRDefault="009C164A" w:rsidP="00121165">
      <w:pPr>
        <w:pStyle w:val="Lijstalinea"/>
        <w:numPr>
          <w:ilvl w:val="1"/>
          <w:numId w:val="5"/>
        </w:numPr>
      </w:pPr>
      <w:r w:rsidRPr="009C164A">
        <w:t>Main impurities</w:t>
      </w:r>
      <w:r>
        <w:t xml:space="preserve"> afterwards:</w:t>
      </w:r>
      <w:r w:rsidR="00CD5E49">
        <w:t xml:space="preserve"> C &amp; O (</w:t>
      </w:r>
      <w:r w:rsidR="00CD5E49" w:rsidRPr="00CD5E49">
        <w:rPr>
          <w:b/>
          <w:bCs/>
        </w:rPr>
        <w:t>100-1000ppb</w:t>
      </w:r>
      <w:r w:rsidR="00CD5E49">
        <w:t xml:space="preserve">) also </w:t>
      </w:r>
      <w:r w:rsidR="00CD5E49" w:rsidRPr="00CD5E49">
        <w:rPr>
          <w:b/>
          <w:bCs/>
        </w:rPr>
        <w:t>Polycrystalline</w:t>
      </w:r>
    </w:p>
    <w:p w14:paraId="6D858B21" w14:textId="77777777" w:rsidR="001A2167" w:rsidRPr="00CD5E49" w:rsidRDefault="001A2167" w:rsidP="00121165">
      <w:pPr>
        <w:pStyle w:val="Lijstalinea"/>
        <w:ind w:left="1440"/>
      </w:pPr>
    </w:p>
    <w:p w14:paraId="532B76E2" w14:textId="6C705B5B" w:rsidR="00CD5E49" w:rsidRPr="001A2167" w:rsidRDefault="001A2167" w:rsidP="00121165">
      <w:pPr>
        <w:pStyle w:val="Lijstalinea"/>
        <w:numPr>
          <w:ilvl w:val="0"/>
          <w:numId w:val="5"/>
        </w:numPr>
        <w:rPr>
          <w:sz w:val="28"/>
          <w:szCs w:val="24"/>
        </w:rPr>
      </w:pPr>
      <w:r w:rsidRPr="001A2167">
        <w:rPr>
          <w:noProof/>
        </w:rPr>
        <w:drawing>
          <wp:anchor distT="0" distB="0" distL="114300" distR="114300" simplePos="0" relativeHeight="252396544" behindDoc="0" locked="0" layoutInCell="1" allowOverlap="1" wp14:anchorId="3A603B89" wp14:editId="35A0E542">
            <wp:simplePos x="0" y="0"/>
            <wp:positionH relativeFrom="column">
              <wp:posOffset>4489450</wp:posOffset>
            </wp:positionH>
            <wp:positionV relativeFrom="paragraph">
              <wp:posOffset>239562</wp:posOffset>
            </wp:positionV>
            <wp:extent cx="2080895" cy="1894840"/>
            <wp:effectExtent l="0" t="0" r="0" b="0"/>
            <wp:wrapSquare wrapText="bothSides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895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5E49" w:rsidRPr="001A2167">
        <w:rPr>
          <w:sz w:val="28"/>
          <w:szCs w:val="24"/>
        </w:rPr>
        <w:t xml:space="preserve">Obtain </w:t>
      </w:r>
      <w:r w:rsidR="00CD5E49" w:rsidRPr="001A2167">
        <w:rPr>
          <w:b/>
          <w:bCs/>
          <w:sz w:val="28"/>
          <w:szCs w:val="24"/>
        </w:rPr>
        <w:t>Single crystal silicon wafer</w:t>
      </w:r>
      <w:r w:rsidR="00CD5E49" w:rsidRPr="001A2167">
        <w:rPr>
          <w:sz w:val="28"/>
          <w:szCs w:val="24"/>
        </w:rPr>
        <w:t xml:space="preserve"> by </w:t>
      </w:r>
      <w:r>
        <w:rPr>
          <w:sz w:val="28"/>
          <w:szCs w:val="24"/>
        </w:rPr>
        <w:t xml:space="preserve">a) </w:t>
      </w:r>
      <w:r w:rsidRPr="001A2167">
        <w:rPr>
          <w:b/>
          <w:bCs/>
          <w:sz w:val="28"/>
          <w:szCs w:val="24"/>
        </w:rPr>
        <w:t xml:space="preserve">Czochralski </w:t>
      </w:r>
      <w:r>
        <w:rPr>
          <w:b/>
          <w:bCs/>
          <w:sz w:val="28"/>
          <w:szCs w:val="24"/>
        </w:rPr>
        <w:t xml:space="preserve">technique (CZ) </w:t>
      </w:r>
      <w:r>
        <w:rPr>
          <w:sz w:val="28"/>
          <w:szCs w:val="24"/>
        </w:rPr>
        <w:t>or</w:t>
      </w:r>
      <w:r w:rsidRPr="001A2167">
        <w:rPr>
          <w:b/>
          <w:bCs/>
          <w:sz w:val="28"/>
          <w:szCs w:val="24"/>
        </w:rPr>
        <w:t xml:space="preserve"> </w:t>
      </w:r>
      <w:r>
        <w:rPr>
          <w:sz w:val="28"/>
          <w:szCs w:val="24"/>
        </w:rPr>
        <w:t xml:space="preserve">b) </w:t>
      </w:r>
      <w:r w:rsidRPr="001A2167">
        <w:rPr>
          <w:b/>
          <w:bCs/>
          <w:sz w:val="28"/>
          <w:szCs w:val="24"/>
        </w:rPr>
        <w:t>Float zone technique</w:t>
      </w:r>
    </w:p>
    <w:p w14:paraId="56084C27" w14:textId="57969892" w:rsidR="001A2167" w:rsidRDefault="001A2167" w:rsidP="001A2167">
      <w:pPr>
        <w:pStyle w:val="Lijstalinea"/>
        <w:numPr>
          <w:ilvl w:val="0"/>
          <w:numId w:val="6"/>
        </w:numPr>
      </w:pPr>
      <w:r>
        <w:t>CZ</w:t>
      </w:r>
    </w:p>
    <w:p w14:paraId="353844D4" w14:textId="00B9C0F2" w:rsidR="001A2167" w:rsidRDefault="001A2167" w:rsidP="001A2167">
      <w:pPr>
        <w:pStyle w:val="Lijstalinea"/>
        <w:numPr>
          <w:ilvl w:val="1"/>
          <w:numId w:val="6"/>
        </w:numPr>
      </w:pPr>
      <w:r>
        <w:t>Widely used, best method for large-scale low-defect wafers</w:t>
      </w:r>
      <w:r w:rsidR="00121165">
        <w:t xml:space="preserve"> (up to </w:t>
      </w:r>
      <w:r w:rsidR="00121165" w:rsidRPr="00121165">
        <w:rPr>
          <w:b/>
          <w:bCs/>
        </w:rPr>
        <w:t>12”</w:t>
      </w:r>
      <w:r w:rsidR="00121165">
        <w:t xml:space="preserve"> possible)</w:t>
      </w:r>
    </w:p>
    <w:p w14:paraId="06084CE7" w14:textId="3523EED3" w:rsidR="001A2167" w:rsidRDefault="001A2167" w:rsidP="001A2167">
      <w:pPr>
        <w:pStyle w:val="Lijstalinea"/>
        <w:numPr>
          <w:ilvl w:val="1"/>
          <w:numId w:val="6"/>
        </w:numPr>
      </w:pPr>
      <w:r>
        <w:t>Main components: furnace, crystal pulling mechanism, ambient control, control system</w:t>
      </w:r>
    </w:p>
    <w:p w14:paraId="1FA918AA" w14:textId="5092A2E9" w:rsidR="001A2167" w:rsidRDefault="001A2167" w:rsidP="001A2167">
      <w:pPr>
        <w:pStyle w:val="Lijstalinea"/>
        <w:numPr>
          <w:ilvl w:val="1"/>
          <w:numId w:val="6"/>
        </w:numPr>
      </w:pPr>
      <w:r>
        <w:t xml:space="preserve">Temperature </w:t>
      </w:r>
      <w:r>
        <w:rPr>
          <w:b/>
          <w:bCs/>
        </w:rPr>
        <w:t>1500°C</w:t>
      </w:r>
    </w:p>
    <w:p w14:paraId="24809D49" w14:textId="07E16CD3" w:rsidR="001A2167" w:rsidRDefault="001A2167" w:rsidP="001A2167">
      <w:pPr>
        <w:pStyle w:val="Lijstalinea"/>
        <w:numPr>
          <w:ilvl w:val="1"/>
          <w:numId w:val="6"/>
        </w:numPr>
      </w:pPr>
      <w:r w:rsidRPr="001A2167">
        <w:rPr>
          <w:b/>
          <w:bCs/>
        </w:rPr>
        <w:t>Small seed crystal</w:t>
      </w:r>
      <w:r>
        <w:t xml:space="preserve"> of desired orientation </w:t>
      </w:r>
      <w:r w:rsidRPr="001A2167">
        <w:rPr>
          <w:b/>
          <w:bCs/>
        </w:rPr>
        <w:t>grows</w:t>
      </w:r>
      <w:r>
        <w:t xml:space="preserve"> in molten silicon</w:t>
      </w:r>
    </w:p>
    <w:p w14:paraId="6E1899AA" w14:textId="5906B9DF" w:rsidR="00121165" w:rsidRPr="00121165" w:rsidRDefault="00121165" w:rsidP="001A2167">
      <w:pPr>
        <w:pStyle w:val="Lijstalinea"/>
        <w:numPr>
          <w:ilvl w:val="1"/>
          <w:numId w:val="6"/>
        </w:numPr>
        <w:rPr>
          <w:b/>
          <w:bCs/>
        </w:rPr>
      </w:pPr>
      <w:r w:rsidRPr="00121165">
        <w:rPr>
          <w:b/>
          <w:bCs/>
        </w:rPr>
        <w:t xml:space="preserve">C &amp; O introduced by support &amp; crucible </w:t>
      </w:r>
    </w:p>
    <w:p w14:paraId="37662F23" w14:textId="218B5754" w:rsidR="00121165" w:rsidRDefault="00121165" w:rsidP="00121165">
      <w:pPr>
        <w:pStyle w:val="Lijstalinea"/>
        <w:numPr>
          <w:ilvl w:val="0"/>
          <w:numId w:val="6"/>
        </w:numPr>
      </w:pPr>
      <w:r w:rsidRPr="00121165">
        <w:rPr>
          <w:noProof/>
        </w:rPr>
        <w:drawing>
          <wp:anchor distT="0" distB="0" distL="114300" distR="114300" simplePos="0" relativeHeight="252397568" behindDoc="0" locked="0" layoutInCell="1" allowOverlap="1" wp14:anchorId="039174AA" wp14:editId="6553AF25">
            <wp:simplePos x="0" y="0"/>
            <wp:positionH relativeFrom="column">
              <wp:posOffset>5131435</wp:posOffset>
            </wp:positionH>
            <wp:positionV relativeFrom="paragraph">
              <wp:posOffset>57150</wp:posOffset>
            </wp:positionV>
            <wp:extent cx="1156970" cy="2009140"/>
            <wp:effectExtent l="0" t="0" r="5080" b="0"/>
            <wp:wrapSquare wrapText="bothSides"/>
            <wp:docPr id="24" name="Picture 2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, schematic&#10;&#10;Description automatically generated"/>
                    <pic:cNvPicPr/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97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loat Zone</w:t>
      </w:r>
    </w:p>
    <w:p w14:paraId="3CCF21B5" w14:textId="7C865FE9" w:rsidR="00121165" w:rsidRDefault="00121165" w:rsidP="00121165">
      <w:pPr>
        <w:pStyle w:val="Lijstalinea"/>
        <w:numPr>
          <w:ilvl w:val="1"/>
          <w:numId w:val="6"/>
        </w:numPr>
      </w:pPr>
      <w:r>
        <w:t xml:space="preserve">Rarely used, </w:t>
      </w:r>
      <w:r w:rsidRPr="00121165">
        <w:rPr>
          <w:b/>
          <w:bCs/>
        </w:rPr>
        <w:t xml:space="preserve">lower oxygen impurity </w:t>
      </w:r>
      <w:r>
        <w:t>(no crucible)</w:t>
      </w:r>
    </w:p>
    <w:p w14:paraId="12E90A25" w14:textId="6AB84B97" w:rsidR="00121165" w:rsidRPr="00121165" w:rsidRDefault="00121165" w:rsidP="00121165">
      <w:pPr>
        <w:pStyle w:val="Lijstalinea"/>
        <w:numPr>
          <w:ilvl w:val="1"/>
          <w:numId w:val="6"/>
        </w:numPr>
        <w:rPr>
          <w:b/>
          <w:bCs/>
        </w:rPr>
      </w:pPr>
      <w:r w:rsidRPr="00121165">
        <w:rPr>
          <w:b/>
          <w:bCs/>
        </w:rPr>
        <w:t>Polycrystalline EGS rod fused with single crystal Si seeds (des. orient.), then melted along rod</w:t>
      </w:r>
    </w:p>
    <w:p w14:paraId="12D6FBA1" w14:textId="3370A726" w:rsidR="00121165" w:rsidRPr="00121165" w:rsidRDefault="00121165" w:rsidP="00121165">
      <w:pPr>
        <w:pStyle w:val="Lijstalinea"/>
        <w:numPr>
          <w:ilvl w:val="1"/>
          <w:numId w:val="6"/>
        </w:numPr>
      </w:pPr>
      <w:r w:rsidRPr="00121165">
        <w:rPr>
          <w:b/>
          <w:bCs/>
        </w:rPr>
        <w:t>Max</w:t>
      </w:r>
      <w:r>
        <w:rPr>
          <w:b/>
          <w:bCs/>
        </w:rPr>
        <w:t>.</w:t>
      </w:r>
      <w:r w:rsidRPr="00121165">
        <w:rPr>
          <w:b/>
          <w:bCs/>
        </w:rPr>
        <w:t xml:space="preserve"> 6”</w:t>
      </w:r>
      <w:r>
        <w:t xml:space="preserve"> wafer due to </w:t>
      </w:r>
      <w:r w:rsidRPr="00121165">
        <w:rPr>
          <w:b/>
          <w:bCs/>
        </w:rPr>
        <w:t>defects caused by temperature profile</w:t>
      </w:r>
    </w:p>
    <w:p w14:paraId="03C93992" w14:textId="77777777" w:rsidR="00121165" w:rsidRDefault="00121165" w:rsidP="00121165">
      <w:pPr>
        <w:pStyle w:val="Lijstalinea"/>
        <w:ind w:left="1800"/>
      </w:pPr>
    </w:p>
    <w:p w14:paraId="474EFDAF" w14:textId="08FE85FB" w:rsidR="00121165" w:rsidRDefault="00121165" w:rsidP="00121165">
      <w:pPr>
        <w:pStyle w:val="Lijstalinea"/>
        <w:numPr>
          <w:ilvl w:val="0"/>
          <w:numId w:val="5"/>
        </w:numPr>
      </w:pPr>
      <w:r>
        <w:t xml:space="preserve">Further processing </w:t>
      </w:r>
      <w:r w:rsidR="002D17E1">
        <w:t>by cutting, polishing</w:t>
      </w:r>
    </w:p>
    <w:p w14:paraId="2766A15D" w14:textId="1E167673" w:rsidR="002D17E1" w:rsidRDefault="002D17E1" w:rsidP="002D17E1">
      <w:pPr>
        <w:pStyle w:val="Lijstalinea"/>
        <w:numPr>
          <w:ilvl w:val="1"/>
          <w:numId w:val="5"/>
        </w:numPr>
      </w:pPr>
      <w:r>
        <w:t>Seed end &amp; tang ends cut for uniform diameter</w:t>
      </w:r>
    </w:p>
    <w:p w14:paraId="5ECAD2A5" w14:textId="1769E0C0" w:rsidR="002D17E1" w:rsidRDefault="002D17E1" w:rsidP="002D17E1">
      <w:pPr>
        <w:pStyle w:val="Lijstalinea"/>
        <w:numPr>
          <w:ilvl w:val="1"/>
          <w:numId w:val="5"/>
        </w:numPr>
      </w:pPr>
      <w:r>
        <w:t>Primary flat (identify crystal orient.) &amp; Secondary flat (identify dopant type &amp; orient.) cut</w:t>
      </w:r>
    </w:p>
    <w:p w14:paraId="47A81CE9" w14:textId="15F90797" w:rsidR="002D17E1" w:rsidRDefault="002D17E1" w:rsidP="002D17E1">
      <w:pPr>
        <w:pStyle w:val="Lijstalinea"/>
        <w:numPr>
          <w:ilvl w:val="1"/>
          <w:numId w:val="5"/>
        </w:numPr>
      </w:pPr>
      <w:r>
        <w:t>Cutting into wafers (</w:t>
      </w:r>
      <w:r w:rsidRPr="002D17E1">
        <w:rPr>
          <w:b/>
          <w:bCs/>
        </w:rPr>
        <w:t>diamond</w:t>
      </w:r>
      <w:r>
        <w:t xml:space="preserve"> </w:t>
      </w:r>
      <w:r w:rsidRPr="002D17E1">
        <w:rPr>
          <w:b/>
          <w:bCs/>
        </w:rPr>
        <w:t>saw</w:t>
      </w:r>
      <w:r>
        <w:t>)</w:t>
      </w:r>
    </w:p>
    <w:p w14:paraId="0DA4DBBD" w14:textId="7450ECC5" w:rsidR="002D17E1" w:rsidRPr="009C164A" w:rsidRDefault="002D17E1" w:rsidP="002D17E1">
      <w:pPr>
        <w:pStyle w:val="Lijstalinea"/>
        <w:numPr>
          <w:ilvl w:val="1"/>
          <w:numId w:val="5"/>
        </w:numPr>
      </w:pPr>
      <w:r>
        <w:t xml:space="preserve">Chemical etching &amp; chemical mechanical </w:t>
      </w:r>
      <w:r w:rsidRPr="002D17E1">
        <w:rPr>
          <w:b/>
          <w:bCs/>
        </w:rPr>
        <w:t>polishing for surface quality</w:t>
      </w:r>
    </w:p>
    <w:p w14:paraId="33AFCB3A" w14:textId="320DC2F3" w:rsidR="002D17E1" w:rsidRDefault="002D17E1" w:rsidP="00583FB9">
      <w:pPr>
        <w:rPr>
          <w:b/>
          <w:bCs/>
        </w:rPr>
      </w:pPr>
      <w:r>
        <w:rPr>
          <w:b/>
          <w:bCs/>
        </w:rPr>
        <w:t>NOTE: Wafer thickness (usually) in steps of 100um and size in steps of 2”</w:t>
      </w:r>
    </w:p>
    <w:p w14:paraId="27468CA2" w14:textId="4420A6E7" w:rsidR="008370B3" w:rsidRDefault="008370B3" w:rsidP="00583FB9">
      <w:r>
        <w:br w:type="page"/>
      </w:r>
    </w:p>
    <w:p w14:paraId="3AD2E8A1" w14:textId="77777777" w:rsidR="002D17E1" w:rsidRDefault="002D17E1" w:rsidP="002D17E1">
      <w:pPr>
        <w:pStyle w:val="Kop2"/>
      </w:pPr>
      <w:bookmarkStart w:id="20" w:name="_Toc86667383"/>
      <w:r>
        <w:lastRenderedPageBreak/>
        <w:t>Yield calculation</w:t>
      </w:r>
      <w:bookmarkEnd w:id="20"/>
    </w:p>
    <w:p w14:paraId="521A6251" w14:textId="77777777" w:rsidR="002D17E1" w:rsidRDefault="002D17E1" w:rsidP="00A86D2A">
      <w:r w:rsidRPr="002D17E1">
        <w:rPr>
          <w:noProof/>
        </w:rPr>
        <w:drawing>
          <wp:inline distT="0" distB="0" distL="0" distR="0" wp14:anchorId="2121AD0E" wp14:editId="2B45B9C3">
            <wp:extent cx="5805237" cy="3276667"/>
            <wp:effectExtent l="0" t="0" r="0" b="0"/>
            <wp:docPr id="25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4" descr="Char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34"/>
                    <a:srcRect t="7159" r="-1286"/>
                    <a:stretch/>
                  </pic:blipFill>
                  <pic:spPr bwMode="auto">
                    <a:xfrm>
                      <a:off x="0" y="0"/>
                      <a:ext cx="5805237" cy="32766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D30058" w14:textId="77777777" w:rsidR="00774F51" w:rsidRDefault="00774F51" w:rsidP="00774F51">
      <w:pPr>
        <w:rPr>
          <w:b/>
          <w:bCs/>
        </w:rPr>
      </w:pPr>
    </w:p>
    <w:p w14:paraId="49DEC448" w14:textId="290BCD62" w:rsidR="00774F51" w:rsidRPr="00774F51" w:rsidRDefault="00774F51" w:rsidP="00774F51">
      <w:pPr>
        <w:rPr>
          <w:b/>
          <w:bCs/>
        </w:rPr>
      </w:pPr>
      <w:r>
        <w:rPr>
          <w:b/>
          <w:bCs/>
        </w:rPr>
        <w:t>Die cost:</w:t>
      </w:r>
    </w:p>
    <w:p w14:paraId="091C87A6" w14:textId="5C8BD23D" w:rsidR="00774F51" w:rsidRDefault="00774F51">
      <w:r>
        <w:t>cost-per-die = cost-per-wafer / (N</w:t>
      </w:r>
      <w:r w:rsidR="009E3C8D">
        <w:rPr>
          <w:vertAlign w:val="subscript"/>
        </w:rPr>
        <w:t>total</w:t>
      </w:r>
      <w:r>
        <w:t>*Y)</w:t>
      </w:r>
    </w:p>
    <w:p w14:paraId="38AFD308" w14:textId="45953B9B" w:rsidR="002D17E1" w:rsidRDefault="002D17E1">
      <w:pPr>
        <w:rPr>
          <w:rFonts w:eastAsiaTheme="majorEastAsia" w:cstheme="majorBidi"/>
          <w:color w:val="3E762A" w:themeColor="accent1" w:themeShade="BF"/>
          <w:sz w:val="26"/>
          <w:szCs w:val="26"/>
        </w:rPr>
      </w:pPr>
      <w:r>
        <w:br w:type="page"/>
      </w:r>
    </w:p>
    <w:p w14:paraId="37E834C0" w14:textId="77777777" w:rsidR="00774F51" w:rsidRDefault="00774F51" w:rsidP="00774F51">
      <w:pPr>
        <w:pStyle w:val="Kop1"/>
      </w:pPr>
      <w:bookmarkStart w:id="21" w:name="_Toc86667384"/>
      <w:r>
        <w:lastRenderedPageBreak/>
        <w:t>Oxidation and Lithography – Lecture 6</w:t>
      </w:r>
      <w:bookmarkEnd w:id="21"/>
    </w:p>
    <w:p w14:paraId="6DF5FFE0" w14:textId="77777777" w:rsidR="00774F51" w:rsidRDefault="00774F51" w:rsidP="00774F51">
      <w:pPr>
        <w:pStyle w:val="Kop2"/>
      </w:pPr>
      <w:bookmarkStart w:id="22" w:name="_Toc86667385"/>
      <w:r>
        <w:t>Thermal Oxidation</w:t>
      </w:r>
      <w:bookmarkEnd w:id="22"/>
    </w:p>
    <w:p w14:paraId="4607D0A7" w14:textId="1C13FF8E" w:rsidR="00774F51" w:rsidRDefault="00774F51" w:rsidP="00774F51">
      <w:r>
        <w:rPr>
          <w:b/>
          <w:bCs/>
        </w:rPr>
        <w:t xml:space="preserve">Native oxide </w:t>
      </w:r>
      <w:r w:rsidRPr="00774F51">
        <w:t>= Silicon oxide grown with oxygen and the silicon of the wafer</w:t>
      </w:r>
    </w:p>
    <w:p w14:paraId="5FD5A906" w14:textId="7742CBF8" w:rsidR="00774F51" w:rsidRDefault="00774F51" w:rsidP="00774F51">
      <w:pPr>
        <w:ind w:left="1440" w:hanging="1440"/>
      </w:pPr>
      <w:r>
        <w:t>Properties:</w:t>
      </w:r>
      <w:r>
        <w:tab/>
        <w:t>Easy to grow, few defects, stable over time, good adhesion, prevention penetration of dopants, resistant to most chemicals, easy to etch/remove</w:t>
      </w:r>
    </w:p>
    <w:p w14:paraId="5897EC24" w14:textId="5EFA5D28" w:rsidR="00774F51" w:rsidRDefault="006768F7" w:rsidP="00774F51">
      <w:pPr>
        <w:ind w:left="1440" w:hanging="1440"/>
      </w:pPr>
      <w:r w:rsidRPr="006768F7">
        <w:rPr>
          <w:b/>
          <w:bCs/>
        </w:rPr>
        <w:t>Applications:</w:t>
      </w:r>
      <w:r>
        <w:t xml:space="preserve"> </w:t>
      </w:r>
      <w:r>
        <w:tab/>
        <w:t>Surface passivation, doping barrier, masking barrier, etch stop layer, sacrificial layer, insulation (prevention of cross-talk)</w:t>
      </w:r>
    </w:p>
    <w:p w14:paraId="5DE220F1" w14:textId="45D4BC0B" w:rsidR="006768F7" w:rsidRDefault="006768F7" w:rsidP="00774F51">
      <w:pPr>
        <w:ind w:left="1440" w:hanging="1440"/>
      </w:pPr>
    </w:p>
    <w:p w14:paraId="0D3EDD26" w14:textId="4BD168A8" w:rsidR="006768F7" w:rsidRDefault="006768F7" w:rsidP="00774F51">
      <w:pPr>
        <w:ind w:left="1440" w:hanging="1440"/>
      </w:pPr>
      <w:r>
        <w:t xml:space="preserve">At </w:t>
      </w:r>
      <w:r w:rsidRPr="006768F7">
        <w:rPr>
          <w:b/>
          <w:bCs/>
        </w:rPr>
        <w:t>room temperature</w:t>
      </w:r>
      <w:r>
        <w:t xml:space="preserve"> oxidizes </w:t>
      </w:r>
      <w:r w:rsidRPr="006768F7">
        <w:rPr>
          <w:b/>
          <w:bCs/>
        </w:rPr>
        <w:t>0.5-10nm in 5 minutes</w:t>
      </w:r>
      <w:r>
        <w:t xml:space="preserve"> </w:t>
      </w:r>
    </w:p>
    <w:p w14:paraId="2EC894C6" w14:textId="60004AD1" w:rsidR="006768F7" w:rsidRDefault="006768F7" w:rsidP="00774F51">
      <w:pPr>
        <w:ind w:left="1440" w:hanging="1440"/>
      </w:pPr>
    </w:p>
    <w:p w14:paraId="1B3946E6" w14:textId="7F619D99" w:rsidR="006768F7" w:rsidRPr="006768F7" w:rsidRDefault="006768F7" w:rsidP="006768F7">
      <w:pPr>
        <w:pStyle w:val="Kop3"/>
      </w:pPr>
      <w:bookmarkStart w:id="23" w:name="_Toc86667386"/>
      <w:r>
        <w:t>Dry Oxidation</w:t>
      </w:r>
      <w:bookmarkEnd w:id="23"/>
    </w:p>
    <w:p w14:paraId="0399E421" w14:textId="05A70A17" w:rsidR="006768F7" w:rsidRDefault="006768F7" w:rsidP="006768F7">
      <w:pPr>
        <w:pStyle w:val="Lijstalinea"/>
        <w:numPr>
          <w:ilvl w:val="0"/>
          <w:numId w:val="5"/>
        </w:numPr>
      </w:pPr>
      <w:r w:rsidRPr="006768F7">
        <w:rPr>
          <w:b/>
          <w:bCs/>
        </w:rPr>
        <w:t>Si</w:t>
      </w:r>
      <w:r>
        <w:t xml:space="preserve">(s) + </w:t>
      </w:r>
      <w:r w:rsidRPr="006768F7">
        <w:rPr>
          <w:b/>
          <w:bCs/>
        </w:rPr>
        <w:t>O</w:t>
      </w:r>
      <w:r w:rsidRPr="006768F7">
        <w:rPr>
          <w:b/>
          <w:bCs/>
          <w:vertAlign w:val="subscript"/>
        </w:rPr>
        <w:t>2</w:t>
      </w:r>
      <w:r>
        <w:t xml:space="preserve">(g) -&gt; </w:t>
      </w:r>
      <w:r w:rsidRPr="006768F7">
        <w:rPr>
          <w:b/>
          <w:bCs/>
        </w:rPr>
        <w:t>SiO</w:t>
      </w:r>
      <w:r w:rsidRPr="006768F7">
        <w:rPr>
          <w:b/>
          <w:bCs/>
          <w:vertAlign w:val="subscript"/>
        </w:rPr>
        <w:t>2</w:t>
      </w:r>
      <w:r>
        <w:t>(s)</w:t>
      </w:r>
    </w:p>
    <w:p w14:paraId="743AC91A" w14:textId="11B0ED10" w:rsidR="006768F7" w:rsidRDefault="006768F7" w:rsidP="006768F7">
      <w:pPr>
        <w:pStyle w:val="Lijstalinea"/>
        <w:numPr>
          <w:ilvl w:val="0"/>
          <w:numId w:val="5"/>
        </w:numPr>
      </w:pPr>
      <w:r>
        <w:t xml:space="preserve">Temperature </w:t>
      </w:r>
      <w:r>
        <w:rPr>
          <w:b/>
          <w:bCs/>
        </w:rPr>
        <w:t>900-1200°C</w:t>
      </w:r>
    </w:p>
    <w:p w14:paraId="4B832DA4" w14:textId="3BA8D983" w:rsidR="006768F7" w:rsidRDefault="006768F7" w:rsidP="006768F7">
      <w:pPr>
        <w:pStyle w:val="Lijstalinea"/>
        <w:numPr>
          <w:ilvl w:val="0"/>
          <w:numId w:val="5"/>
        </w:numPr>
      </w:pPr>
      <w:r>
        <w:t>High quality, excellent insulator (use case</w:t>
      </w:r>
      <w:r w:rsidR="009E3C8D">
        <w:t>:</w:t>
      </w:r>
      <w:r>
        <w:t xml:space="preserve"> gate oxide in MOSFET)</w:t>
      </w:r>
    </w:p>
    <w:p w14:paraId="7FB41832" w14:textId="5C5DB101" w:rsidR="006768F7" w:rsidRPr="006768F7" w:rsidRDefault="006768F7" w:rsidP="006768F7">
      <w:pPr>
        <w:pStyle w:val="Lijstalinea"/>
        <w:numPr>
          <w:ilvl w:val="0"/>
          <w:numId w:val="5"/>
        </w:numPr>
      </w:pPr>
      <w:r>
        <w:rPr>
          <w:b/>
          <w:bCs/>
        </w:rPr>
        <w:t>Thin (5-500nm), usually &lt;100nm</w:t>
      </w:r>
    </w:p>
    <w:p w14:paraId="115C627C" w14:textId="19C05A79" w:rsidR="006768F7" w:rsidRDefault="006768F7" w:rsidP="006768F7">
      <w:pPr>
        <w:pStyle w:val="Kop3"/>
      </w:pPr>
      <w:bookmarkStart w:id="24" w:name="_Toc86667387"/>
      <w:r>
        <w:t>Wet Oxidation</w:t>
      </w:r>
      <w:bookmarkEnd w:id="24"/>
    </w:p>
    <w:p w14:paraId="035B979F" w14:textId="24551AE8" w:rsidR="006768F7" w:rsidRDefault="006768F7" w:rsidP="006768F7">
      <w:pPr>
        <w:pStyle w:val="Lijstalinea"/>
        <w:numPr>
          <w:ilvl w:val="0"/>
          <w:numId w:val="5"/>
        </w:numPr>
      </w:pPr>
      <w:r>
        <w:rPr>
          <w:b/>
          <w:bCs/>
        </w:rPr>
        <w:t>Si</w:t>
      </w:r>
      <w:r>
        <w:t xml:space="preserve">(s) + </w:t>
      </w:r>
      <w:r>
        <w:rPr>
          <w:b/>
          <w:bCs/>
        </w:rPr>
        <w:t>2H</w:t>
      </w:r>
      <w:r>
        <w:rPr>
          <w:b/>
          <w:bCs/>
          <w:vertAlign w:val="subscript"/>
        </w:rPr>
        <w:t>2</w:t>
      </w:r>
      <w:r>
        <w:rPr>
          <w:b/>
          <w:bCs/>
        </w:rPr>
        <w:t>O</w:t>
      </w:r>
      <w:r>
        <w:t xml:space="preserve">(g) -&gt; </w:t>
      </w:r>
      <w:r>
        <w:rPr>
          <w:b/>
          <w:bCs/>
        </w:rPr>
        <w:t>SiO</w:t>
      </w:r>
      <w:r>
        <w:rPr>
          <w:b/>
          <w:bCs/>
          <w:vertAlign w:val="subscript"/>
        </w:rPr>
        <w:t>2</w:t>
      </w:r>
      <w:r>
        <w:t xml:space="preserve">(s) + </w:t>
      </w:r>
      <w:r>
        <w:rPr>
          <w:b/>
          <w:bCs/>
        </w:rPr>
        <w:t>2H</w:t>
      </w:r>
      <w:r>
        <w:rPr>
          <w:b/>
          <w:bCs/>
          <w:vertAlign w:val="subscript"/>
        </w:rPr>
        <w:t>2</w:t>
      </w:r>
      <w:r>
        <w:t>(g)</w:t>
      </w:r>
    </w:p>
    <w:p w14:paraId="5D2C9908" w14:textId="57AD4051" w:rsidR="006768F7" w:rsidRDefault="006768F7" w:rsidP="006768F7">
      <w:pPr>
        <w:pStyle w:val="Lijstalinea"/>
        <w:numPr>
          <w:ilvl w:val="0"/>
          <w:numId w:val="5"/>
        </w:numPr>
      </w:pPr>
      <w:r>
        <w:t>Low quality (voids created by escaping H</w:t>
      </w:r>
      <w:r>
        <w:rPr>
          <w:vertAlign w:val="subscript"/>
        </w:rPr>
        <w:t>2</w:t>
      </w:r>
      <w:r>
        <w:t>)</w:t>
      </w:r>
      <w:r w:rsidR="00764980">
        <w:t>, good insulator (use case</w:t>
      </w:r>
      <w:r w:rsidR="009E3C8D">
        <w:t>:</w:t>
      </w:r>
      <w:r w:rsidR="00764980">
        <w:t xml:space="preserve"> field oxide in MOSFET) </w:t>
      </w:r>
    </w:p>
    <w:p w14:paraId="20A831D1" w14:textId="7CD4725E" w:rsidR="009137C6" w:rsidRDefault="009137C6" w:rsidP="009137C6">
      <w:pPr>
        <w:pStyle w:val="Lijstalinea"/>
        <w:numPr>
          <w:ilvl w:val="0"/>
          <w:numId w:val="5"/>
        </w:numPr>
      </w:pPr>
      <w:r w:rsidRPr="00764980">
        <w:rPr>
          <w:noProof/>
        </w:rPr>
        <w:drawing>
          <wp:anchor distT="0" distB="0" distL="114300" distR="114300" simplePos="0" relativeHeight="252398592" behindDoc="0" locked="0" layoutInCell="1" allowOverlap="1" wp14:anchorId="2C68E272" wp14:editId="61D3B260">
            <wp:simplePos x="0" y="0"/>
            <wp:positionH relativeFrom="column">
              <wp:posOffset>3027680</wp:posOffset>
            </wp:positionH>
            <wp:positionV relativeFrom="paragraph">
              <wp:posOffset>302293</wp:posOffset>
            </wp:positionV>
            <wp:extent cx="2989580" cy="1598930"/>
            <wp:effectExtent l="0" t="0" r="1270" b="1270"/>
            <wp:wrapSquare wrapText="bothSides"/>
            <wp:docPr id="28" name="Picture 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9" descr="Diagram, engineering drawing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14" t="13974" r="9205" b="43345"/>
                    <a:stretch/>
                  </pic:blipFill>
                  <pic:spPr bwMode="auto">
                    <a:xfrm>
                      <a:off x="0" y="0"/>
                      <a:ext cx="2989580" cy="1598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4980">
        <w:rPr>
          <w:noProof/>
        </w:rPr>
        <w:drawing>
          <wp:anchor distT="0" distB="0" distL="114300" distR="114300" simplePos="0" relativeHeight="252399616" behindDoc="0" locked="0" layoutInCell="1" allowOverlap="1" wp14:anchorId="2129E83C" wp14:editId="5B3945CC">
            <wp:simplePos x="0" y="0"/>
            <wp:positionH relativeFrom="column">
              <wp:posOffset>15775</wp:posOffset>
            </wp:positionH>
            <wp:positionV relativeFrom="paragraph">
              <wp:posOffset>302293</wp:posOffset>
            </wp:positionV>
            <wp:extent cx="3009900" cy="1600200"/>
            <wp:effectExtent l="0" t="0" r="0" b="0"/>
            <wp:wrapSquare wrapText="bothSides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980">
        <w:rPr>
          <w:b/>
          <w:bCs/>
        </w:rPr>
        <w:t xml:space="preserve">Thick (&lt; 2.5um) with rate ~600nm/h </w:t>
      </w:r>
      <w:r w:rsidR="00764980">
        <w:t>(OH diffuses quicker than O)</w:t>
      </w:r>
    </w:p>
    <w:p w14:paraId="2581BD77" w14:textId="41C65ACF" w:rsidR="00764980" w:rsidRDefault="00764980" w:rsidP="00764980">
      <w:pPr>
        <w:pStyle w:val="Lijstalinea"/>
        <w:numPr>
          <w:ilvl w:val="0"/>
          <w:numId w:val="5"/>
        </w:numPr>
      </w:pPr>
      <w:r>
        <w:t>Dummy bare wafers for uniform temperature profile</w:t>
      </w:r>
    </w:p>
    <w:p w14:paraId="5E3EAD0D" w14:textId="66FCB216" w:rsidR="00764980" w:rsidRPr="00764980" w:rsidRDefault="00764980" w:rsidP="00764980">
      <w:pPr>
        <w:pStyle w:val="Lijstalinea"/>
        <w:numPr>
          <w:ilvl w:val="0"/>
          <w:numId w:val="5"/>
        </w:numPr>
        <w:rPr>
          <w:b/>
          <w:bCs/>
        </w:rPr>
      </w:pPr>
      <w:r w:rsidRPr="00764980">
        <w:rPr>
          <w:b/>
          <w:bCs/>
        </w:rPr>
        <w:t xml:space="preserve">0.46 growth </w:t>
      </w:r>
      <w:r>
        <w:rPr>
          <w:b/>
          <w:bCs/>
        </w:rPr>
        <w:t>below original</w:t>
      </w:r>
      <w:r w:rsidRPr="00764980">
        <w:rPr>
          <w:b/>
          <w:bCs/>
        </w:rPr>
        <w:t xml:space="preserve"> silicon wafer</w:t>
      </w:r>
      <w:r>
        <w:rPr>
          <w:b/>
          <w:bCs/>
        </w:rPr>
        <w:t xml:space="preserve"> surface</w:t>
      </w:r>
    </w:p>
    <w:p w14:paraId="75280881" w14:textId="6BE8181C" w:rsidR="00764980" w:rsidRPr="006768F7" w:rsidRDefault="00764980" w:rsidP="00764980"/>
    <w:p w14:paraId="4A530771" w14:textId="019FB2DD" w:rsidR="006768F7" w:rsidRDefault="009137C6" w:rsidP="006768F7">
      <w:pPr>
        <w:rPr>
          <w:b/>
          <w:bCs/>
        </w:rPr>
      </w:pPr>
      <w:r w:rsidRPr="009137C6">
        <w:rPr>
          <w:noProof/>
        </w:rPr>
        <w:drawing>
          <wp:anchor distT="0" distB="0" distL="114300" distR="114300" simplePos="0" relativeHeight="252400640" behindDoc="0" locked="0" layoutInCell="1" allowOverlap="1" wp14:anchorId="799AEB35" wp14:editId="36388239">
            <wp:simplePos x="0" y="0"/>
            <wp:positionH relativeFrom="column">
              <wp:posOffset>3765483</wp:posOffset>
            </wp:positionH>
            <wp:positionV relativeFrom="paragraph">
              <wp:posOffset>17646</wp:posOffset>
            </wp:positionV>
            <wp:extent cx="2473325" cy="1450975"/>
            <wp:effectExtent l="0" t="0" r="3175" b="0"/>
            <wp:wrapSquare wrapText="bothSides"/>
            <wp:docPr id="30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325" cy="145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68F7">
        <w:t xml:space="preserve"> </w:t>
      </w:r>
      <w:r>
        <w:rPr>
          <w:b/>
          <w:bCs/>
        </w:rPr>
        <w:t>Growth stages:</w:t>
      </w:r>
    </w:p>
    <w:p w14:paraId="669D6DD2" w14:textId="6170451D" w:rsidR="009137C6" w:rsidRDefault="009137C6" w:rsidP="006768F7">
      <w:r>
        <w:t>Phase 1: Reaction rate based (linear growth)</w:t>
      </w:r>
    </w:p>
    <w:p w14:paraId="431A56ED" w14:textId="151192F1" w:rsidR="006768F7" w:rsidRDefault="009137C6" w:rsidP="00774F51">
      <w:pPr>
        <w:ind w:left="1440" w:hanging="1440"/>
      </w:pPr>
      <w:r>
        <w:t>Phase 2: Diffusion rate based (sqrt growth)</w:t>
      </w:r>
    </w:p>
    <w:p w14:paraId="2E88B5F5" w14:textId="32F15360" w:rsidR="00774F51" w:rsidRDefault="00774F51" w:rsidP="00774F51"/>
    <w:p w14:paraId="6F185540" w14:textId="2FC7F99E" w:rsidR="00774F51" w:rsidRDefault="009137C6" w:rsidP="00774F51">
      <w:r>
        <w:t>Note: Diffusion depends on plane. High PD (</w:t>
      </w:r>
      <w:r w:rsidR="00451CD2">
        <w:t>&lt;</w:t>
      </w:r>
      <w:r>
        <w:t>111</w:t>
      </w:r>
      <w:r w:rsidR="00451CD2">
        <w:t>&gt;</w:t>
      </w:r>
      <w:r>
        <w:t xml:space="preserve"> for example) results in faster reaction due to more atoms being available at surface.</w:t>
      </w:r>
    </w:p>
    <w:p w14:paraId="692B2395" w14:textId="014F1898" w:rsidR="009137C6" w:rsidRDefault="009137C6" w:rsidP="009137C6">
      <w:pPr>
        <w:pStyle w:val="Kop2"/>
      </w:pPr>
      <w:bookmarkStart w:id="25" w:name="_Toc86667388"/>
      <w:r>
        <w:lastRenderedPageBreak/>
        <w:t>Photoresists and Lithography</w:t>
      </w:r>
      <w:bookmarkEnd w:id="25"/>
    </w:p>
    <w:p w14:paraId="4227E520" w14:textId="0D21D631" w:rsidR="00AF46AC" w:rsidRPr="00AF46AC" w:rsidRDefault="00AF46AC" w:rsidP="00AF46AC"/>
    <w:p w14:paraId="5D601F81" w14:textId="526F3EC2" w:rsidR="009137C6" w:rsidRDefault="00AF46AC" w:rsidP="009137C6">
      <w:r w:rsidRPr="009137C6">
        <w:rPr>
          <w:noProof/>
        </w:rPr>
        <w:drawing>
          <wp:anchor distT="0" distB="0" distL="114300" distR="114300" simplePos="0" relativeHeight="252401664" behindDoc="0" locked="0" layoutInCell="1" allowOverlap="1" wp14:anchorId="7C73A7B1" wp14:editId="45926745">
            <wp:simplePos x="0" y="0"/>
            <wp:positionH relativeFrom="column">
              <wp:posOffset>4120783</wp:posOffset>
            </wp:positionH>
            <wp:positionV relativeFrom="paragraph">
              <wp:posOffset>153904</wp:posOffset>
            </wp:positionV>
            <wp:extent cx="1886213" cy="1381318"/>
            <wp:effectExtent l="0" t="0" r="0" b="9525"/>
            <wp:wrapSquare wrapText="bothSides"/>
            <wp:docPr id="31" name="Picture 31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Diagram&#10;&#10;Description automatically generated with low confidence"/>
                    <pic:cNvPicPr/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37C6">
        <w:rPr>
          <w:b/>
          <w:bCs/>
        </w:rPr>
        <w:t xml:space="preserve">Lithography </w:t>
      </w:r>
      <w:r w:rsidR="009137C6">
        <w:t>= mechanism to print 2-D patterns to a thin film layer on the wafer surface</w:t>
      </w:r>
    </w:p>
    <w:p w14:paraId="785A2F66" w14:textId="6642DB23" w:rsidR="009137C6" w:rsidRDefault="009137C6" w:rsidP="009137C6">
      <w:r>
        <w:rPr>
          <w:b/>
          <w:bCs/>
        </w:rPr>
        <w:t xml:space="preserve">Masks </w:t>
      </w:r>
      <w:r>
        <w:t>= Glass plates (soda lime or quartz glass) containing patterns</w:t>
      </w:r>
      <w:r w:rsidR="00AF46AC">
        <w:t xml:space="preserve"> (made with chrome)</w:t>
      </w:r>
    </w:p>
    <w:p w14:paraId="7F6398B3" w14:textId="28870E52" w:rsidR="009137C6" w:rsidRDefault="009137C6" w:rsidP="009137C6">
      <w:r>
        <w:rPr>
          <w:b/>
          <w:bCs/>
        </w:rPr>
        <w:t>Photoresist</w:t>
      </w:r>
      <w:r>
        <w:t xml:space="preserve"> </w:t>
      </w:r>
      <w:r>
        <w:rPr>
          <w:b/>
          <w:bCs/>
        </w:rPr>
        <w:t>(PR)</w:t>
      </w:r>
      <w:r>
        <w:t xml:space="preserve"> = light-sensitive polymer transferring pattern from mask to surface due to changes in chemical structure when exposed to UV light.</w:t>
      </w:r>
    </w:p>
    <w:p w14:paraId="5C14F878" w14:textId="27D92DC6" w:rsidR="00142780" w:rsidRDefault="00142780" w:rsidP="009137C6">
      <w:r>
        <w:t xml:space="preserve">Components: </w:t>
      </w:r>
      <w:r>
        <w:tab/>
        <w:t>Polymer: light-sensitive solubility</w:t>
      </w:r>
    </w:p>
    <w:p w14:paraId="64B4BD2E" w14:textId="5DE28582" w:rsidR="009137C6" w:rsidRDefault="00142780" w:rsidP="00142780">
      <w:pPr>
        <w:ind w:left="720" w:firstLine="720"/>
      </w:pPr>
      <w:r>
        <w:t xml:space="preserve">Solvent: makes thinner, removed during </w:t>
      </w:r>
      <w:r w:rsidR="00AF46AC">
        <w:t>soft bake</w:t>
      </w:r>
    </w:p>
    <w:p w14:paraId="5B017007" w14:textId="5BD73F6D" w:rsidR="00142780" w:rsidRDefault="00142780" w:rsidP="00142780">
      <w:pPr>
        <w:ind w:left="720" w:firstLine="720"/>
      </w:pPr>
      <w:r>
        <w:t>Sensitizers</w:t>
      </w:r>
      <w:r w:rsidR="00AF46AC">
        <w:t>: control chemical reaction during exposure</w:t>
      </w:r>
    </w:p>
    <w:p w14:paraId="01B4C48E" w14:textId="0EE52B2B" w:rsidR="00AF46AC" w:rsidRDefault="00142780" w:rsidP="00AF46AC">
      <w:pPr>
        <w:ind w:left="720" w:firstLine="720"/>
      </w:pPr>
      <w:r>
        <w:t>Additives</w:t>
      </w:r>
      <w:r w:rsidR="00AF46AC">
        <w:t>: chemicals for additional features (dyes)</w:t>
      </w:r>
    </w:p>
    <w:p w14:paraId="6BC7DFFC" w14:textId="54489734" w:rsidR="009137C6" w:rsidRDefault="00142780" w:rsidP="009137C6">
      <w:pPr>
        <w:rPr>
          <w:b/>
          <w:bCs/>
        </w:rPr>
      </w:pPr>
      <w:r w:rsidRPr="00142780">
        <w:rPr>
          <w:noProof/>
        </w:rPr>
        <w:drawing>
          <wp:anchor distT="0" distB="0" distL="114300" distR="114300" simplePos="0" relativeHeight="252402688" behindDoc="0" locked="0" layoutInCell="1" allowOverlap="1" wp14:anchorId="1B661E8C" wp14:editId="5770BEF8">
            <wp:simplePos x="0" y="0"/>
            <wp:positionH relativeFrom="column">
              <wp:posOffset>4101733</wp:posOffset>
            </wp:positionH>
            <wp:positionV relativeFrom="paragraph">
              <wp:posOffset>10795</wp:posOffset>
            </wp:positionV>
            <wp:extent cx="1848108" cy="590632"/>
            <wp:effectExtent l="0" t="0" r="0" b="0"/>
            <wp:wrapSquare wrapText="bothSides"/>
            <wp:docPr id="32" name="Picture 3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, histogram&#10;&#10;Description automatically generated"/>
                    <pic:cNvPicPr/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37C6">
        <w:rPr>
          <w:b/>
          <w:bCs/>
        </w:rPr>
        <w:t>Positive photoresist (PPR)</w:t>
      </w:r>
      <w:r>
        <w:rPr>
          <w:b/>
          <w:bCs/>
        </w:rPr>
        <w:t>:</w:t>
      </w:r>
    </w:p>
    <w:p w14:paraId="2CCACA96" w14:textId="4AC42C0A" w:rsidR="00142780" w:rsidRPr="00142780" w:rsidRDefault="00142780" w:rsidP="009137C6">
      <w:r>
        <w:t>Exposed regions will be removed (solubility in solvent (i.e., developer) of exposed regions is higher)</w:t>
      </w:r>
    </w:p>
    <w:p w14:paraId="311FFD7B" w14:textId="4B40A296" w:rsidR="00AF46AC" w:rsidRDefault="00AF46AC" w:rsidP="00AF46AC">
      <w:pPr>
        <w:pStyle w:val="Lijstalinea"/>
        <w:numPr>
          <w:ilvl w:val="0"/>
          <w:numId w:val="5"/>
        </w:numPr>
      </w:pPr>
      <w:r>
        <w:t>Thickness: 0.5-10um</w:t>
      </w:r>
    </w:p>
    <w:p w14:paraId="5746A8CE" w14:textId="744A2D67" w:rsidR="009137C6" w:rsidRDefault="00142780" w:rsidP="00AF46AC">
      <w:pPr>
        <w:spacing w:before="240"/>
      </w:pPr>
      <w:r w:rsidRPr="00142780">
        <w:rPr>
          <w:noProof/>
        </w:rPr>
        <w:drawing>
          <wp:anchor distT="0" distB="0" distL="114300" distR="114300" simplePos="0" relativeHeight="252403712" behindDoc="0" locked="0" layoutInCell="1" allowOverlap="1" wp14:anchorId="4E64C5F7" wp14:editId="7ED38DFE">
            <wp:simplePos x="0" y="0"/>
            <wp:positionH relativeFrom="column">
              <wp:posOffset>4122787</wp:posOffset>
            </wp:positionH>
            <wp:positionV relativeFrom="paragraph">
              <wp:posOffset>9759</wp:posOffset>
            </wp:positionV>
            <wp:extent cx="1828800" cy="600075"/>
            <wp:effectExtent l="0" t="0" r="0" b="9525"/>
            <wp:wrapSquare wrapText="bothSides"/>
            <wp:docPr id="33" name="Picture 3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&#10;&#10;Description automatically generated with low confidence"/>
                    <pic:cNvPicPr/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37C6">
        <w:rPr>
          <w:b/>
          <w:bCs/>
        </w:rPr>
        <w:t>Negative photoresist (NPR)</w:t>
      </w:r>
      <w:r>
        <w:t>:</w:t>
      </w:r>
    </w:p>
    <w:p w14:paraId="4BCC9326" w14:textId="7B9811E2" w:rsidR="00142780" w:rsidRDefault="00142780" w:rsidP="009137C6">
      <w:r>
        <w:t>Exposed regions stay (solubility of exposed regions lower)</w:t>
      </w:r>
    </w:p>
    <w:p w14:paraId="0C402992" w14:textId="26E5D074" w:rsidR="00142780" w:rsidRPr="00142780" w:rsidRDefault="00AF46AC" w:rsidP="00AF46AC">
      <w:pPr>
        <w:pStyle w:val="Lijstalinea"/>
        <w:numPr>
          <w:ilvl w:val="0"/>
          <w:numId w:val="5"/>
        </w:numPr>
      </w:pPr>
      <w:r>
        <w:t>Thickness: 1- 250um</w:t>
      </w:r>
    </w:p>
    <w:p w14:paraId="62504AC3" w14:textId="77777777" w:rsidR="00142780" w:rsidRDefault="00142780" w:rsidP="009137C6">
      <w:r w:rsidRPr="00142780">
        <w:rPr>
          <w:b/>
          <w:bCs/>
        </w:rPr>
        <w:t>Note:</w:t>
      </w:r>
      <w:r>
        <w:t xml:space="preserve"> </w:t>
      </w:r>
    </w:p>
    <w:p w14:paraId="38AD73CE" w14:textId="21080196" w:rsidR="00142780" w:rsidRDefault="00142780" w:rsidP="00142780">
      <w:pPr>
        <w:pStyle w:val="Lijstalinea"/>
        <w:numPr>
          <w:ilvl w:val="0"/>
          <w:numId w:val="5"/>
        </w:numPr>
      </w:pPr>
      <w:r>
        <w:t xml:space="preserve">Thickness of </w:t>
      </w:r>
      <w:r w:rsidRPr="00142780">
        <w:rPr>
          <w:b/>
          <w:bCs/>
        </w:rPr>
        <w:t>PR</w:t>
      </w:r>
      <w:r>
        <w:t xml:space="preserve"> should be </w:t>
      </w:r>
      <w:r w:rsidRPr="00142780">
        <w:rPr>
          <w:b/>
          <w:bCs/>
        </w:rPr>
        <w:t>similar</w:t>
      </w:r>
      <w:r>
        <w:t xml:space="preserve"> to </w:t>
      </w:r>
      <w:r w:rsidRPr="00142780">
        <w:rPr>
          <w:b/>
          <w:bCs/>
        </w:rPr>
        <w:t>thickness</w:t>
      </w:r>
      <w:r>
        <w:t xml:space="preserve"> of </w:t>
      </w:r>
      <w:r w:rsidRPr="00142780">
        <w:rPr>
          <w:b/>
          <w:bCs/>
        </w:rPr>
        <w:t>material</w:t>
      </w:r>
      <w:r>
        <w:t xml:space="preserve"> to be removed.</w:t>
      </w:r>
      <w:r w:rsidR="00AF46AC">
        <w:t xml:space="preserve"> Important for selection of PPR or NPR</w:t>
      </w:r>
    </w:p>
    <w:p w14:paraId="22B32783" w14:textId="30B26983" w:rsidR="00142780" w:rsidRDefault="00142780" w:rsidP="00142780">
      <w:pPr>
        <w:pStyle w:val="Lijstalinea"/>
        <w:numPr>
          <w:ilvl w:val="0"/>
          <w:numId w:val="5"/>
        </w:numPr>
      </w:pPr>
      <w:r>
        <w:t xml:space="preserve">After Lithography remaining PR is removed with </w:t>
      </w:r>
      <w:r w:rsidRPr="00142780">
        <w:rPr>
          <w:b/>
          <w:bCs/>
        </w:rPr>
        <w:t>Acetone</w:t>
      </w:r>
    </w:p>
    <w:p w14:paraId="5229E49F" w14:textId="77777777" w:rsidR="00142780" w:rsidRDefault="00142780" w:rsidP="009137C6"/>
    <w:p w14:paraId="3ADE4867" w14:textId="2D592739" w:rsidR="00AF46AC" w:rsidRDefault="008370B3" w:rsidP="00451CD2">
      <w:r>
        <w:br w:type="page"/>
      </w:r>
      <w:r w:rsidR="00AF46AC">
        <w:lastRenderedPageBreak/>
        <w:t>Lithography - Lecture 7</w:t>
      </w:r>
    </w:p>
    <w:p w14:paraId="30919D4A" w14:textId="77777777" w:rsidR="00AF46AC" w:rsidRDefault="00AF46AC" w:rsidP="00AF46AC"/>
    <w:p w14:paraId="7E13786D" w14:textId="77777777" w:rsidR="00AF46AC" w:rsidRDefault="00AF46AC" w:rsidP="00AF46AC">
      <w:r w:rsidRPr="00AF46AC">
        <w:rPr>
          <w:noProof/>
        </w:rPr>
        <w:drawing>
          <wp:inline distT="0" distB="0" distL="0" distR="0" wp14:anchorId="239DC5A5" wp14:editId="2811F466">
            <wp:extent cx="5731510" cy="3461385"/>
            <wp:effectExtent l="0" t="0" r="2540" b="5715"/>
            <wp:docPr id="23554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4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A8420" w14:textId="77777777" w:rsidR="00144B1D" w:rsidRDefault="00144B1D"/>
    <w:p w14:paraId="01B1ADF0" w14:textId="77777777" w:rsidR="00144B1D" w:rsidRDefault="00144B1D"/>
    <w:p w14:paraId="3000257D" w14:textId="7FF5D418" w:rsidR="00144B1D" w:rsidRDefault="00144B1D" w:rsidP="00144B1D">
      <w:pPr>
        <w:pStyle w:val="Kop1"/>
        <w:rPr>
          <w:sz w:val="26"/>
          <w:szCs w:val="26"/>
        </w:rPr>
      </w:pPr>
      <w:bookmarkStart w:id="26" w:name="_Toc86667389"/>
      <w:r>
        <w:t>MIDTERM CONTENT UNTIL HERE (2021)</w:t>
      </w:r>
      <w:bookmarkEnd w:id="26"/>
      <w:r>
        <w:br w:type="page"/>
      </w:r>
    </w:p>
    <w:p w14:paraId="6F7E4C9A" w14:textId="74F2B680" w:rsidR="00144B1D" w:rsidRDefault="00144B1D" w:rsidP="00144B1D">
      <w:pPr>
        <w:pStyle w:val="Kop2"/>
      </w:pPr>
      <w:bookmarkStart w:id="27" w:name="_Toc86667390"/>
      <w:r w:rsidRPr="00144B1D">
        <w:rPr>
          <w:noProof/>
        </w:rPr>
        <w:lastRenderedPageBreak/>
        <w:drawing>
          <wp:anchor distT="0" distB="0" distL="114300" distR="114300" simplePos="0" relativeHeight="252404736" behindDoc="0" locked="0" layoutInCell="1" allowOverlap="1" wp14:anchorId="2CBA44AC" wp14:editId="766D0DDE">
            <wp:simplePos x="0" y="0"/>
            <wp:positionH relativeFrom="column">
              <wp:posOffset>4190967</wp:posOffset>
            </wp:positionH>
            <wp:positionV relativeFrom="paragraph">
              <wp:posOffset>0</wp:posOffset>
            </wp:positionV>
            <wp:extent cx="1881505" cy="1281430"/>
            <wp:effectExtent l="0" t="0" r="4445" b="0"/>
            <wp:wrapSquare wrapText="bothSides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505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pin Coating – Process to form thing films of PR on Si wafer</w:t>
      </w:r>
      <w:bookmarkEnd w:id="27"/>
    </w:p>
    <w:p w14:paraId="7F237766" w14:textId="6B8BB076" w:rsidR="00144B1D" w:rsidRDefault="00144B1D" w:rsidP="00144B1D">
      <w:pPr>
        <w:pStyle w:val="Lijstalinea"/>
        <w:numPr>
          <w:ilvl w:val="0"/>
          <w:numId w:val="5"/>
        </w:numPr>
      </w:pPr>
      <w:r>
        <w:t>Thickness: 0.1nm to 10um</w:t>
      </w:r>
    </w:p>
    <w:p w14:paraId="68FD7D20" w14:textId="170C6372" w:rsidR="00144B1D" w:rsidRDefault="00144B1D" w:rsidP="00144B1D">
      <w:pPr>
        <w:pStyle w:val="Lijstalinea"/>
        <w:numPr>
          <w:ilvl w:val="0"/>
          <w:numId w:val="5"/>
        </w:numPr>
      </w:pPr>
      <w:r>
        <w:t>Advantages: simple process, wide range of thicknesses</w:t>
      </w:r>
    </w:p>
    <w:p w14:paraId="25539022" w14:textId="54163F53" w:rsidR="00144B1D" w:rsidRDefault="00144B1D" w:rsidP="00144B1D">
      <w:pPr>
        <w:pStyle w:val="Lijstalinea"/>
        <w:numPr>
          <w:ilvl w:val="0"/>
          <w:numId w:val="5"/>
        </w:numPr>
      </w:pPr>
      <w:r>
        <w:t>Disadvantages: shrinkage, less dense, more susceptible to chemical attack</w:t>
      </w:r>
    </w:p>
    <w:p w14:paraId="74884185" w14:textId="4864331A" w:rsidR="00B90B04" w:rsidRDefault="00B90B04" w:rsidP="00144B1D">
      <w:pPr>
        <w:pStyle w:val="Lijstalinea"/>
        <w:numPr>
          <w:ilvl w:val="0"/>
          <w:numId w:val="5"/>
        </w:numPr>
      </w:pPr>
      <w:r>
        <w:t xml:space="preserve">Physical properties: </w:t>
      </w:r>
    </w:p>
    <w:p w14:paraId="470958A4" w14:textId="76EE5101" w:rsidR="00B90B04" w:rsidRDefault="00B90B04" w:rsidP="00B90B04">
      <w:pPr>
        <w:pStyle w:val="Lijstalinea"/>
        <w:numPr>
          <w:ilvl w:val="1"/>
          <w:numId w:val="5"/>
        </w:numPr>
      </w:pPr>
      <w:r>
        <w:t>PR properties: viscosity, drying characteristics, dispense volume</w:t>
      </w:r>
    </w:p>
    <w:p w14:paraId="2FA680E9" w14:textId="0A9AA8AD" w:rsidR="00B90B04" w:rsidRDefault="00B90B04" w:rsidP="00B90B04">
      <w:pPr>
        <w:pStyle w:val="Lijstalinea"/>
        <w:numPr>
          <w:ilvl w:val="1"/>
          <w:numId w:val="5"/>
        </w:numPr>
      </w:pPr>
      <w:r>
        <w:t>Spin properties: spin speed, acceleration, duration</w:t>
      </w:r>
    </w:p>
    <w:p w14:paraId="6A45A6F9" w14:textId="30BD61A3" w:rsidR="00B90B04" w:rsidRDefault="00B90B04" w:rsidP="00B90B04">
      <w:r>
        <w:t>Other methods: Spray coating, contact roller coating, dry film lamination</w:t>
      </w:r>
    </w:p>
    <w:p w14:paraId="2477C840" w14:textId="6EAE5DE9" w:rsidR="00B90B04" w:rsidRDefault="00B90B04" w:rsidP="00B90B04">
      <w:pPr>
        <w:pStyle w:val="Lijstalinea"/>
        <w:numPr>
          <w:ilvl w:val="0"/>
          <w:numId w:val="2"/>
        </w:numPr>
      </w:pPr>
      <w:r>
        <w:t>For large areas and/or none-rigid substrates</w:t>
      </w:r>
    </w:p>
    <w:p w14:paraId="3255ACF4" w14:textId="77777777" w:rsidR="008A2F7F" w:rsidRDefault="008A2F7F" w:rsidP="008A2F7F"/>
    <w:p w14:paraId="13392CC3" w14:textId="2064E008" w:rsidR="00B90B04" w:rsidRPr="00B90B04" w:rsidRDefault="00B90B04" w:rsidP="00720A9C">
      <w:pPr>
        <w:pStyle w:val="Kop2"/>
      </w:pPr>
      <w:bookmarkStart w:id="28" w:name="_Toc86667391"/>
      <w:r w:rsidRPr="00B90B04">
        <w:t>Soft bake</w:t>
      </w:r>
      <w:bookmarkEnd w:id="28"/>
    </w:p>
    <w:p w14:paraId="0B32C8FF" w14:textId="0D6759F6" w:rsidR="00B90B04" w:rsidRDefault="00B90B04" w:rsidP="00B90B04">
      <w:pPr>
        <w:pStyle w:val="Lijstalinea"/>
        <w:numPr>
          <w:ilvl w:val="0"/>
          <w:numId w:val="5"/>
        </w:numPr>
      </w:pPr>
      <w:r>
        <w:t>After spin coating to remove excess solvent (otherwise sticking to mask plate)</w:t>
      </w:r>
    </w:p>
    <w:p w14:paraId="50F2FD85" w14:textId="1E042EF7" w:rsidR="00B90B04" w:rsidRDefault="00B90B04" w:rsidP="00B90B04">
      <w:pPr>
        <w:pStyle w:val="Lijstalinea"/>
        <w:numPr>
          <w:ilvl w:val="0"/>
          <w:numId w:val="5"/>
        </w:numPr>
      </w:pPr>
      <w:r>
        <w:t>Temperature: 100-120°C</w:t>
      </w:r>
    </w:p>
    <w:p w14:paraId="289826C9" w14:textId="0F4966E6" w:rsidR="00720A9C" w:rsidRDefault="00B90B04" w:rsidP="00720A9C">
      <w:pPr>
        <w:pStyle w:val="Lijstalinea"/>
        <w:numPr>
          <w:ilvl w:val="0"/>
          <w:numId w:val="5"/>
        </w:numPr>
      </w:pPr>
      <w:r>
        <w:t>Duration: 20 minutes</w:t>
      </w:r>
    </w:p>
    <w:p w14:paraId="0DFD3A88" w14:textId="77777777" w:rsidR="008A2F7F" w:rsidRDefault="008A2F7F" w:rsidP="008A2F7F"/>
    <w:p w14:paraId="0D2409BD" w14:textId="77777777" w:rsidR="008A2F7F" w:rsidRDefault="008A2F7F" w:rsidP="008A2F7F">
      <w:pPr>
        <w:pStyle w:val="Kop2"/>
      </w:pPr>
      <w:bookmarkStart w:id="29" w:name="_Toc86667392"/>
      <w:r>
        <w:t>Hard Bake</w:t>
      </w:r>
      <w:bookmarkEnd w:id="29"/>
    </w:p>
    <w:p w14:paraId="3A964C1C" w14:textId="111B5361" w:rsidR="008A2F7F" w:rsidRDefault="008A2F7F" w:rsidP="008A2F7F">
      <w:pPr>
        <w:pStyle w:val="Lijstalinea"/>
        <w:numPr>
          <w:ilvl w:val="0"/>
          <w:numId w:val="5"/>
        </w:numPr>
      </w:pPr>
      <w:r>
        <w:t>After developing</w:t>
      </w:r>
    </w:p>
    <w:p w14:paraId="32F2ADB5" w14:textId="0EC9030A" w:rsidR="008A2F7F" w:rsidRDefault="008A2F7F" w:rsidP="008A2F7F">
      <w:pPr>
        <w:pStyle w:val="Lijstalinea"/>
        <w:numPr>
          <w:ilvl w:val="0"/>
          <w:numId w:val="5"/>
        </w:numPr>
      </w:pPr>
      <w:r>
        <w:t xml:space="preserve">Temperature: </w:t>
      </w:r>
      <w:r w:rsidR="0013280A">
        <w:t>200-</w:t>
      </w:r>
      <w:r>
        <w:t>250°C</w:t>
      </w:r>
    </w:p>
    <w:p w14:paraId="22FEC2EF" w14:textId="77777777" w:rsidR="008A2F7F" w:rsidRDefault="008A2F7F" w:rsidP="008A2F7F">
      <w:pPr>
        <w:pStyle w:val="Lijstalinea"/>
        <w:numPr>
          <w:ilvl w:val="0"/>
          <w:numId w:val="5"/>
        </w:numPr>
      </w:pPr>
      <w:r>
        <w:t>Duration: 30 minutes</w:t>
      </w:r>
    </w:p>
    <w:p w14:paraId="7B13F460" w14:textId="77777777" w:rsidR="008A2F7F" w:rsidRDefault="008A2F7F" w:rsidP="008A2F7F"/>
    <w:p w14:paraId="778F827A" w14:textId="642114B2" w:rsidR="00720A9C" w:rsidRDefault="00720A9C" w:rsidP="00720A9C">
      <w:pPr>
        <w:pStyle w:val="Kop2"/>
      </w:pPr>
      <w:bookmarkStart w:id="30" w:name="_Toc86667393"/>
      <w:r>
        <w:t>Mask</w:t>
      </w:r>
      <w:bookmarkEnd w:id="30"/>
    </w:p>
    <w:p w14:paraId="111F3779" w14:textId="4B9B6BF3" w:rsidR="00720A9C" w:rsidRDefault="00720A9C" w:rsidP="00720A9C">
      <w:pPr>
        <w:pStyle w:val="Lijstalinea"/>
        <w:numPr>
          <w:ilvl w:val="0"/>
          <w:numId w:val="5"/>
        </w:numPr>
      </w:pPr>
      <w:r>
        <w:t xml:space="preserve">Types: </w:t>
      </w:r>
    </w:p>
    <w:p w14:paraId="142E9BA1" w14:textId="1B4C7610" w:rsidR="00720A9C" w:rsidRDefault="00720A9C" w:rsidP="00720A9C">
      <w:pPr>
        <w:pStyle w:val="Lijstalinea"/>
        <w:numPr>
          <w:ilvl w:val="1"/>
          <w:numId w:val="5"/>
        </w:numPr>
      </w:pPr>
      <w:r>
        <w:t>Glass-Chrome: High quality, fused quartz, written with electron beam</w:t>
      </w:r>
    </w:p>
    <w:p w14:paraId="2C232852" w14:textId="6A00EF74" w:rsidR="00720A9C" w:rsidRDefault="00720A9C" w:rsidP="00720A9C">
      <w:pPr>
        <w:pStyle w:val="Lijstalinea"/>
        <w:numPr>
          <w:ilvl w:val="1"/>
          <w:numId w:val="5"/>
        </w:numPr>
      </w:pPr>
      <w:r>
        <w:t>Plastic: Low resolution, cheap, fast, written with high-resolution printer</w:t>
      </w:r>
    </w:p>
    <w:p w14:paraId="6BC3B5C4" w14:textId="4F95D860" w:rsidR="00720A9C" w:rsidRDefault="005E4835" w:rsidP="00720A9C">
      <w:r w:rsidRPr="005E4835">
        <w:rPr>
          <w:noProof/>
        </w:rPr>
        <w:drawing>
          <wp:anchor distT="0" distB="0" distL="114300" distR="114300" simplePos="0" relativeHeight="252405760" behindDoc="0" locked="0" layoutInCell="1" allowOverlap="1" wp14:anchorId="697996CF" wp14:editId="2D8D835D">
            <wp:simplePos x="0" y="0"/>
            <wp:positionH relativeFrom="column">
              <wp:posOffset>795020</wp:posOffset>
            </wp:positionH>
            <wp:positionV relativeFrom="paragraph">
              <wp:posOffset>22189</wp:posOffset>
            </wp:positionV>
            <wp:extent cx="3552190" cy="1526540"/>
            <wp:effectExtent l="0" t="0" r="0" b="0"/>
            <wp:wrapSquare wrapText="bothSides"/>
            <wp:docPr id="2247" name="Picture 2247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7" name="Picture 2247" descr="A picture containing text, clipart, vector graphics&#10;&#10;Description automatically generated"/>
                    <pic:cNvPicPr/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19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-</w:t>
      </w:r>
    </w:p>
    <w:p w14:paraId="23E2FCB4" w14:textId="7B44D9D4" w:rsidR="005E4835" w:rsidRDefault="005E4835" w:rsidP="00720A9C"/>
    <w:p w14:paraId="1B6585D7" w14:textId="7ABB3A40" w:rsidR="005E4835" w:rsidRDefault="005E4835" w:rsidP="00720A9C"/>
    <w:p w14:paraId="7BB69BAA" w14:textId="277EB0AF" w:rsidR="005E4835" w:rsidRDefault="005E4835" w:rsidP="00720A9C"/>
    <w:p w14:paraId="424D0104" w14:textId="5BC39805" w:rsidR="005E4835" w:rsidRDefault="005E4835" w:rsidP="00720A9C"/>
    <w:p w14:paraId="79ABE0F0" w14:textId="66AB1D1D" w:rsidR="008A2F7F" w:rsidRDefault="008A2F7F">
      <w:r>
        <w:br w:type="page"/>
      </w:r>
    </w:p>
    <w:p w14:paraId="151A409A" w14:textId="5F906B50" w:rsidR="005E4835" w:rsidRDefault="005E4835" w:rsidP="005E4835">
      <w:pPr>
        <w:pStyle w:val="Lijstalinea"/>
        <w:numPr>
          <w:ilvl w:val="0"/>
          <w:numId w:val="5"/>
        </w:numPr>
      </w:pPr>
      <w:r>
        <w:lastRenderedPageBreak/>
        <w:t>Types of lithographic wafer exposure systems</w:t>
      </w:r>
    </w:p>
    <w:p w14:paraId="4ACB0429" w14:textId="1287548C" w:rsidR="005E4835" w:rsidRDefault="005E4835" w:rsidP="005E4835">
      <w:pPr>
        <w:pStyle w:val="Lijstalinea"/>
        <w:numPr>
          <w:ilvl w:val="1"/>
          <w:numId w:val="5"/>
        </w:numPr>
      </w:pPr>
      <w:r w:rsidRPr="005E4835">
        <w:rPr>
          <w:b/>
          <w:bCs/>
        </w:rPr>
        <w:t xml:space="preserve">Contact </w:t>
      </w:r>
      <w:r>
        <w:rPr>
          <w:b/>
          <w:bCs/>
        </w:rPr>
        <w:t>P</w:t>
      </w:r>
      <w:r w:rsidRPr="005E4835">
        <w:rPr>
          <w:b/>
          <w:bCs/>
        </w:rPr>
        <w:t>rinting:</w:t>
      </w:r>
      <w:r>
        <w:t xml:space="preserve"> high resolution, mask wear, defect generation</w:t>
      </w:r>
    </w:p>
    <w:p w14:paraId="0354EC62" w14:textId="4E574991" w:rsidR="005E4835" w:rsidRDefault="005E4835" w:rsidP="005E4835">
      <w:pPr>
        <w:pStyle w:val="Lijstalinea"/>
        <w:numPr>
          <w:ilvl w:val="1"/>
          <w:numId w:val="5"/>
        </w:numPr>
      </w:pPr>
      <w:r>
        <w:rPr>
          <w:b/>
          <w:bCs/>
        </w:rPr>
        <w:t>Proximity Printing:</w:t>
      </w:r>
      <w:r>
        <w:t xml:space="preserve"> less mask wear/contamination, lower resolution</w:t>
      </w:r>
    </w:p>
    <w:p w14:paraId="0CE45A41" w14:textId="02164C9D" w:rsidR="005E4835" w:rsidRDefault="005E4835" w:rsidP="00720A9C">
      <w:pPr>
        <w:pStyle w:val="Lijstalinea"/>
        <w:numPr>
          <w:ilvl w:val="1"/>
          <w:numId w:val="5"/>
        </w:numPr>
      </w:pPr>
      <w:r w:rsidRPr="005E4835">
        <w:rPr>
          <w:b/>
          <w:bCs/>
        </w:rPr>
        <w:t xml:space="preserve">Projection Printing: </w:t>
      </w:r>
      <w:r>
        <w:t>no mask wear/contamination, 4-5x magnification, expensive</w:t>
      </w:r>
    </w:p>
    <w:p w14:paraId="24D662B7" w14:textId="2C85D936" w:rsidR="005E4835" w:rsidRDefault="005E4835" w:rsidP="00720A9C">
      <w:r w:rsidRPr="005E4835">
        <w:rPr>
          <w:noProof/>
        </w:rPr>
        <w:drawing>
          <wp:anchor distT="0" distB="0" distL="114300" distR="114300" simplePos="0" relativeHeight="252406784" behindDoc="0" locked="0" layoutInCell="1" allowOverlap="1" wp14:anchorId="411A510E" wp14:editId="46909FE6">
            <wp:simplePos x="0" y="0"/>
            <wp:positionH relativeFrom="column">
              <wp:posOffset>792480</wp:posOffset>
            </wp:positionH>
            <wp:positionV relativeFrom="paragraph">
              <wp:posOffset>143510</wp:posOffset>
            </wp:positionV>
            <wp:extent cx="3552190" cy="1775460"/>
            <wp:effectExtent l="0" t="0" r="0" b="0"/>
            <wp:wrapSquare wrapText="bothSides"/>
            <wp:docPr id="2249" name="Picture 2249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" name="Picture 2249" descr="Shape&#10;&#10;Description automatically generated"/>
                    <pic:cNvPicPr/>
                  </pic:nvPicPr>
                  <pic:blipFill>
                    <a:blip r:embed="rId2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19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307AB2" w14:textId="43F9BD2E" w:rsidR="005E4835" w:rsidRDefault="005E4835" w:rsidP="00720A9C"/>
    <w:p w14:paraId="5EDB5E7B" w14:textId="20C48D8C" w:rsidR="005E4835" w:rsidRDefault="005E4835" w:rsidP="00720A9C"/>
    <w:p w14:paraId="2F76E6D0" w14:textId="7F8180D1" w:rsidR="005E4835" w:rsidRDefault="005E4835" w:rsidP="00720A9C"/>
    <w:p w14:paraId="2637C82A" w14:textId="4506BF03" w:rsidR="005E4835" w:rsidRDefault="005E4835" w:rsidP="00720A9C"/>
    <w:p w14:paraId="01CD22F9" w14:textId="77777777" w:rsidR="008A2F7F" w:rsidRDefault="008A2F7F" w:rsidP="008A2F7F"/>
    <w:p w14:paraId="21E657C9" w14:textId="77777777" w:rsidR="008A2F7F" w:rsidRDefault="008A2F7F" w:rsidP="008A2F7F"/>
    <w:p w14:paraId="6E7E7E4D" w14:textId="77777777" w:rsidR="008A2F7F" w:rsidRDefault="008A2F7F" w:rsidP="008A2F7F"/>
    <w:p w14:paraId="3A38C97B" w14:textId="77777777" w:rsidR="008A2F7F" w:rsidRDefault="008A2F7F" w:rsidP="008A2F7F"/>
    <w:p w14:paraId="51953D98" w14:textId="40F6F88F" w:rsidR="00896F72" w:rsidRDefault="00896F72" w:rsidP="008A2F7F">
      <w:pPr>
        <w:pStyle w:val="Lijstalinea"/>
        <w:numPr>
          <w:ilvl w:val="0"/>
          <w:numId w:val="5"/>
        </w:numPr>
      </w:pPr>
      <w:r w:rsidRPr="00896F72">
        <w:rPr>
          <w:noProof/>
        </w:rPr>
        <w:drawing>
          <wp:anchor distT="0" distB="0" distL="114300" distR="114300" simplePos="0" relativeHeight="252407808" behindDoc="0" locked="0" layoutInCell="1" allowOverlap="1" wp14:anchorId="57A32682" wp14:editId="5AF10CD4">
            <wp:simplePos x="0" y="0"/>
            <wp:positionH relativeFrom="column">
              <wp:posOffset>3280118</wp:posOffset>
            </wp:positionH>
            <wp:positionV relativeFrom="paragraph">
              <wp:posOffset>282</wp:posOffset>
            </wp:positionV>
            <wp:extent cx="2834005" cy="2686050"/>
            <wp:effectExtent l="0" t="0" r="4445" b="0"/>
            <wp:wrapSquare wrapText="bothSides"/>
            <wp:docPr id="2281" name="Picture 228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1" name="Picture 2281" descr="Shape&#10;&#10;Description automatically generated"/>
                    <pic:cNvPicPr/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00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 profiles in practical</w:t>
      </w:r>
    </w:p>
    <w:p w14:paraId="5B3F0B0D" w14:textId="310599B4" w:rsidR="00896F72" w:rsidRDefault="00896F72" w:rsidP="00896F72">
      <w:r>
        <w:t xml:space="preserve">Depends </w:t>
      </w:r>
      <w:r w:rsidR="008A2F7F">
        <w:t>on</w:t>
      </w:r>
      <w:r>
        <w:t xml:space="preserve"> exposure dose, resist tone (PPR or NPR), resist absorption</w:t>
      </w:r>
    </w:p>
    <w:p w14:paraId="2907DBD7" w14:textId="265306D5" w:rsidR="00896F72" w:rsidRDefault="00896F72" w:rsidP="00896F72">
      <w:r>
        <w:t>Overall difficult to predict, experiments needed</w:t>
      </w:r>
    </w:p>
    <w:p w14:paraId="5F176333" w14:textId="45456CE9" w:rsidR="00896F72" w:rsidRDefault="00896F72" w:rsidP="00896F72"/>
    <w:p w14:paraId="1979D9B1" w14:textId="2050F1FF" w:rsidR="00896F72" w:rsidRPr="00896F72" w:rsidRDefault="00896F72" w:rsidP="00896F72">
      <w:r>
        <w:rPr>
          <w:b/>
          <w:bCs/>
        </w:rPr>
        <w:t xml:space="preserve">Feature size = </w:t>
      </w:r>
      <w:r>
        <w:t xml:space="preserve">smallest feasible pattern in lithographic fabrication process </w:t>
      </w:r>
      <w:r w:rsidRPr="00F7610B">
        <w:rPr>
          <w:i/>
          <w:iCs/>
          <w:sz w:val="22"/>
          <w:szCs w:val="20"/>
        </w:rPr>
        <w:t>(min. length of MOS transistor channel between the drain and source)</w:t>
      </w:r>
    </w:p>
    <w:p w14:paraId="772CB6F3" w14:textId="29AD0BEA" w:rsidR="00896F72" w:rsidRDefault="00F7610B" w:rsidP="00896F72">
      <w:r w:rsidRPr="00F7610B">
        <w:rPr>
          <w:noProof/>
        </w:rPr>
        <w:drawing>
          <wp:inline distT="0" distB="0" distL="0" distR="0" wp14:anchorId="70CE54D6" wp14:editId="369988E8">
            <wp:extent cx="1356544" cy="666904"/>
            <wp:effectExtent l="0" t="0" r="0" b="0"/>
            <wp:docPr id="2282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2" name="Picture 7" descr="A picture containing 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1356544" cy="666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ED816" w14:textId="76A212DA" w:rsidR="00F7610B" w:rsidRDefault="00F7610B" w:rsidP="00896F72">
      <w:r w:rsidRPr="00F7610B">
        <w:rPr>
          <w:lang w:val="el-GR"/>
        </w:rPr>
        <w:t>σ</w:t>
      </w:r>
      <w:r>
        <w:rPr>
          <w:lang w:val="de-DE"/>
        </w:rPr>
        <w:t xml:space="preserve"> = feature size; k = Rayleigh constant; NA = numerical aperture of lens system,                   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λ</w:t>
      </w:r>
      <w:r>
        <w:t xml:space="preserve"> = wavelength (UV: 365nm), </w:t>
      </w:r>
      <w:r>
        <w:rPr>
          <w:rFonts w:cs="Times New Roman"/>
        </w:rPr>
        <w:t>µ = refractive index (µ</w:t>
      </w:r>
      <w:r w:rsidRPr="00F7610B">
        <w:rPr>
          <w:rFonts w:cs="Times New Roman"/>
          <w:vertAlign w:val="subscript"/>
        </w:rPr>
        <w:t>water</w:t>
      </w:r>
      <w:r>
        <w:rPr>
          <w:rFonts w:cs="Times New Roman"/>
          <w:vertAlign w:val="subscript"/>
        </w:rPr>
        <w:t xml:space="preserve"> </w:t>
      </w:r>
      <w:r>
        <w:rPr>
          <w:rFonts w:cs="Times New Roman"/>
        </w:rPr>
        <w:t>&gt;</w:t>
      </w:r>
      <w:r w:rsidRPr="00F7610B">
        <w:rPr>
          <w:rFonts w:cs="Times New Roman"/>
        </w:rPr>
        <w:t xml:space="preserve"> </w:t>
      </w:r>
      <w:r>
        <w:rPr>
          <w:rFonts w:cs="Times New Roman"/>
        </w:rPr>
        <w:t>µ</w:t>
      </w:r>
      <w:r w:rsidRPr="00F7610B">
        <w:rPr>
          <w:rFonts w:cs="Times New Roman"/>
          <w:vertAlign w:val="subscript"/>
        </w:rPr>
        <w:t>air</w:t>
      </w:r>
      <w:r>
        <w:rPr>
          <w:rFonts w:cs="Times New Roman"/>
        </w:rPr>
        <w:t>)</w:t>
      </w:r>
    </w:p>
    <w:p w14:paraId="02CF14DA" w14:textId="42BA1CD2" w:rsidR="00F7610B" w:rsidRDefault="00F7610B" w:rsidP="00896F72">
      <w:pPr>
        <w:rPr>
          <w:noProof/>
        </w:rPr>
      </w:pPr>
      <w:r>
        <w:t xml:space="preserve">NA = </w:t>
      </w:r>
      <w:r>
        <w:rPr>
          <w:rFonts w:cs="Times New Roman"/>
        </w:rPr>
        <w:t>µ</w:t>
      </w:r>
      <w:r>
        <w:t>*sin(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>)</w:t>
      </w:r>
      <w:r w:rsidRPr="00F7610B">
        <w:rPr>
          <w:noProof/>
        </w:rPr>
        <w:t xml:space="preserve"> </w:t>
      </w:r>
    </w:p>
    <w:p w14:paraId="78F08638" w14:textId="00C3C3D0" w:rsidR="00F7610B" w:rsidRPr="008A2F7F" w:rsidRDefault="00F7610B" w:rsidP="00896F72">
      <w:pPr>
        <w:rPr>
          <w:b/>
          <w:bCs/>
          <w:lang w:val="de-DE"/>
        </w:rPr>
      </w:pPr>
      <w:r w:rsidRPr="008A2F7F">
        <w:rPr>
          <w:b/>
          <w:bCs/>
          <w:noProof/>
        </w:rPr>
        <w:t>Methods to reduce</w:t>
      </w:r>
      <w:r w:rsidRPr="008A2F7F">
        <w:rPr>
          <w:b/>
          <w:bCs/>
          <w:lang w:val="el-GR"/>
        </w:rPr>
        <w:t xml:space="preserve"> σ</w:t>
      </w:r>
      <w:r w:rsidR="008A2F7F">
        <w:rPr>
          <w:b/>
          <w:bCs/>
          <w:lang w:val="de-DE"/>
        </w:rPr>
        <w:t>:</w:t>
      </w:r>
    </w:p>
    <w:p w14:paraId="624AA3B6" w14:textId="44EC9010" w:rsidR="008A2F7F" w:rsidRPr="008A2F7F" w:rsidRDefault="008A2F7F" w:rsidP="008A2F7F">
      <w:pPr>
        <w:pStyle w:val="Lijstalinea"/>
        <w:numPr>
          <w:ilvl w:val="0"/>
          <w:numId w:val="5"/>
        </w:numPr>
        <w:rPr>
          <w:lang w:val="de-DE"/>
        </w:rPr>
      </w:pPr>
      <w:r w:rsidRPr="008A2F7F">
        <w:rPr>
          <w:lang w:val="de-DE"/>
        </w:rPr>
        <w:t xml:space="preserve">Reduce wavelength: </w:t>
      </w:r>
    </w:p>
    <w:p w14:paraId="4388E192" w14:textId="0C4CDFAF" w:rsidR="008A2F7F" w:rsidRDefault="008A2F7F" w:rsidP="008A2F7F">
      <w:pPr>
        <w:pStyle w:val="Lijstalinea"/>
        <w:numPr>
          <w:ilvl w:val="1"/>
          <w:numId w:val="5"/>
        </w:numPr>
        <w:rPr>
          <w:lang w:val="de-DE"/>
        </w:rPr>
      </w:pPr>
      <w:r w:rsidRPr="008A2F7F">
        <w:rPr>
          <w:lang w:val="de-DE"/>
        </w:rPr>
        <w:t>Extreme UV lithography (135nm), 128nm resolution</w:t>
      </w:r>
    </w:p>
    <w:p w14:paraId="7C2DEBA0" w14:textId="411D2E64" w:rsidR="008A2F7F" w:rsidRDefault="008A2F7F" w:rsidP="008A2F7F">
      <w:pPr>
        <w:pStyle w:val="Lijstalinea"/>
        <w:numPr>
          <w:ilvl w:val="1"/>
          <w:numId w:val="5"/>
        </w:numPr>
        <w:rPr>
          <w:lang w:val="de-DE"/>
        </w:rPr>
      </w:pPr>
      <w:r>
        <w:rPr>
          <w:lang w:val="de-DE"/>
        </w:rPr>
        <w:t>X-ray lithography (few nm), different mask needed (gold) with physical holes, which cannot be small enough</w:t>
      </w:r>
    </w:p>
    <w:p w14:paraId="178997C9" w14:textId="2D441079" w:rsidR="008A2F7F" w:rsidRDefault="008A2F7F" w:rsidP="008A2F7F">
      <w:pPr>
        <w:pStyle w:val="Lijstalinea"/>
        <w:numPr>
          <w:ilvl w:val="0"/>
          <w:numId w:val="5"/>
        </w:numPr>
        <w:rPr>
          <w:lang w:val="de-DE"/>
        </w:rPr>
      </w:pPr>
      <w:r>
        <w:rPr>
          <w:lang w:val="de-DE"/>
        </w:rPr>
        <w:t>Increase refractive index:</w:t>
      </w:r>
    </w:p>
    <w:p w14:paraId="2738B76B" w14:textId="7E581901" w:rsidR="008A2F7F" w:rsidRPr="008A2F7F" w:rsidRDefault="008A2F7F" w:rsidP="008A2F7F">
      <w:pPr>
        <w:pStyle w:val="Lijstalinea"/>
        <w:numPr>
          <w:ilvl w:val="1"/>
          <w:numId w:val="5"/>
        </w:numPr>
        <w:rPr>
          <w:lang w:val="de-DE"/>
        </w:rPr>
      </w:pP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is lens specific</w:t>
      </w:r>
    </w:p>
    <w:p w14:paraId="14C42491" w14:textId="08C13345" w:rsidR="008A2F7F" w:rsidRPr="008A2F7F" w:rsidRDefault="008A2F7F" w:rsidP="008A2F7F">
      <w:pPr>
        <w:pStyle w:val="Lijstalinea"/>
        <w:numPr>
          <w:ilvl w:val="1"/>
          <w:numId w:val="5"/>
        </w:numPr>
        <w:rPr>
          <w:lang w:val="de-DE"/>
        </w:rPr>
      </w:pPr>
      <w:r>
        <w:rPr>
          <w:rFonts w:cs="Times New Roman"/>
        </w:rPr>
        <w:t>µ can be increased by using water as medium between lense and wafer</w:t>
      </w:r>
    </w:p>
    <w:p w14:paraId="72062DB8" w14:textId="77777777" w:rsidR="008A2F7F" w:rsidRPr="008A2F7F" w:rsidRDefault="008A2F7F" w:rsidP="00896F72">
      <w:pPr>
        <w:pStyle w:val="Lijstalinea"/>
        <w:numPr>
          <w:ilvl w:val="0"/>
          <w:numId w:val="2"/>
        </w:numPr>
        <w:rPr>
          <w:lang w:val="de-DE"/>
        </w:rPr>
      </w:pPr>
      <w:r>
        <w:rPr>
          <w:b/>
          <w:bCs/>
          <w:lang w:val="de-DE"/>
        </w:rPr>
        <w:t>Immersion Lithography</w:t>
      </w:r>
    </w:p>
    <w:p w14:paraId="07160EE7" w14:textId="0A797EE8" w:rsidR="00F7610B" w:rsidRPr="008A2F7F" w:rsidRDefault="00F7610B" w:rsidP="008A2F7F">
      <w:pPr>
        <w:rPr>
          <w:lang w:val="de-DE"/>
        </w:rPr>
      </w:pPr>
      <w:r w:rsidRPr="008A2F7F">
        <w:rPr>
          <w:b/>
          <w:bCs/>
        </w:rPr>
        <w:lastRenderedPageBreak/>
        <w:t xml:space="preserve">E-beam lithography: </w:t>
      </w:r>
    </w:p>
    <w:p w14:paraId="06D5FCFD" w14:textId="032F178E" w:rsidR="00F7610B" w:rsidRDefault="00F7610B" w:rsidP="00896F72">
      <w:r>
        <w:t>Advantages: High resolution (few nm wavelength of electron beams)</w:t>
      </w:r>
    </w:p>
    <w:p w14:paraId="40A76652" w14:textId="3F4FCF06" w:rsidR="00F7610B" w:rsidRDefault="00F7610B" w:rsidP="00896F72">
      <w:r>
        <w:t>Disadvantages: Time consuming (direct write process)</w:t>
      </w:r>
    </w:p>
    <w:p w14:paraId="73C5E262" w14:textId="098AB534" w:rsidR="008A2F7F" w:rsidRDefault="008A2F7F" w:rsidP="00896F72"/>
    <w:p w14:paraId="29563913" w14:textId="2168A0C0" w:rsidR="008A2F7F" w:rsidRDefault="008A2F7F" w:rsidP="00896F72">
      <w:pPr>
        <w:rPr>
          <w:b/>
          <w:bCs/>
        </w:rPr>
      </w:pPr>
      <w:r>
        <w:rPr>
          <w:b/>
          <w:bCs/>
        </w:rPr>
        <w:t>Double Patterning:</w:t>
      </w:r>
    </w:p>
    <w:p w14:paraId="45EB9A6D" w14:textId="740E7195" w:rsidR="008A2F7F" w:rsidRPr="008A2F7F" w:rsidRDefault="008A2F7F" w:rsidP="00896F72">
      <w:pPr>
        <w:rPr>
          <w:b/>
          <w:bCs/>
        </w:rPr>
      </w:pPr>
      <w:r w:rsidRPr="008A2F7F">
        <w:rPr>
          <w:b/>
          <w:bCs/>
          <w:noProof/>
        </w:rPr>
        <w:drawing>
          <wp:inline distT="0" distB="0" distL="0" distR="0" wp14:anchorId="69284B73" wp14:editId="49E37163">
            <wp:extent cx="3324544" cy="4838400"/>
            <wp:effectExtent l="0" t="0" r="9525" b="635"/>
            <wp:docPr id="22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3324544" cy="48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8A9BC" w14:textId="54014C5A" w:rsidR="008A1BE5" w:rsidRPr="008A1BE5" w:rsidRDefault="008A1BE5" w:rsidP="00896F72">
      <w:r>
        <w:t>Purple = SiO</w:t>
      </w:r>
      <w:r>
        <w:rPr>
          <w:vertAlign w:val="subscript"/>
        </w:rPr>
        <w:t>2</w:t>
      </w:r>
      <w:r>
        <w:t>, Orange = Si</w:t>
      </w:r>
      <w:r>
        <w:rPr>
          <w:vertAlign w:val="subscript"/>
        </w:rPr>
        <w:t>3</w:t>
      </w:r>
      <w:r>
        <w:t>N</w:t>
      </w:r>
      <w:r>
        <w:rPr>
          <w:vertAlign w:val="subscript"/>
        </w:rPr>
        <w:t>4</w:t>
      </w:r>
      <w:r>
        <w:t>, Green = Metal (Au)</w:t>
      </w:r>
    </w:p>
    <w:p w14:paraId="30EE60EE" w14:textId="101AED27" w:rsidR="00896F72" w:rsidRDefault="008A1BE5" w:rsidP="00896F72">
      <w:r>
        <w:t>Index repeating UV lithography steps (soft bake, lithography, development, hard bake) in first occurrence and refer in later repetitions to save time</w:t>
      </w:r>
    </w:p>
    <w:p w14:paraId="42F38CCE" w14:textId="6F6851E7" w:rsidR="008A1BE5" w:rsidRPr="00DF24A3" w:rsidRDefault="008A1BE5" w:rsidP="00896F72">
      <w:pPr>
        <w:rPr>
          <w:b/>
          <w:bCs/>
        </w:rPr>
      </w:pPr>
      <w:r w:rsidRPr="00DF24A3">
        <w:rPr>
          <w:b/>
          <w:bCs/>
        </w:rPr>
        <w:t>Note: Study process flow steps for double patterning</w:t>
      </w:r>
    </w:p>
    <w:p w14:paraId="370093A8" w14:textId="2C2D53B9" w:rsidR="00896F72" w:rsidRDefault="00896F72" w:rsidP="00896F72"/>
    <w:p w14:paraId="61F1A2D1" w14:textId="77777777" w:rsidR="00896F72" w:rsidRDefault="00896F72" w:rsidP="00896F72"/>
    <w:p w14:paraId="42705464" w14:textId="54FF19DF" w:rsidR="00757E34" w:rsidRDefault="00757E34">
      <w:r>
        <w:br w:type="page"/>
      </w:r>
    </w:p>
    <w:p w14:paraId="59905D25" w14:textId="63E49FC5" w:rsidR="00720A9C" w:rsidRDefault="00757E34" w:rsidP="00757E34">
      <w:pPr>
        <w:pStyle w:val="Kop1"/>
      </w:pPr>
      <w:bookmarkStart w:id="31" w:name="_Toc86667394"/>
      <w:r>
        <w:lastRenderedPageBreak/>
        <w:t>Silicon Anisotropic Wet Etching - Tutorial 5</w:t>
      </w:r>
      <w:bookmarkEnd w:id="31"/>
    </w:p>
    <w:p w14:paraId="1D45BD7D" w14:textId="1783351C" w:rsidR="00757E34" w:rsidRDefault="00757E34" w:rsidP="00757E34"/>
    <w:p w14:paraId="1F993EB4" w14:textId="6B0EECF8" w:rsidR="00757E34" w:rsidRDefault="00757E34" w:rsidP="00757E34">
      <w:r w:rsidRPr="00757E34">
        <w:rPr>
          <w:b/>
          <w:bCs/>
        </w:rPr>
        <w:t xml:space="preserve">Wet etching = </w:t>
      </w:r>
      <w:r>
        <w:t>Bulk micromachining process using liquid chemical solutions in contact with silicon</w:t>
      </w:r>
    </w:p>
    <w:p w14:paraId="3D95FE3C" w14:textId="0F0DB0DC" w:rsidR="00757E34" w:rsidRDefault="00757E34" w:rsidP="00757E34">
      <w:pPr>
        <w:rPr>
          <w:noProof/>
        </w:rPr>
      </w:pPr>
      <w:r>
        <w:rPr>
          <w:b/>
          <w:bCs/>
        </w:rPr>
        <w:t xml:space="preserve">Dry etching = </w:t>
      </w:r>
      <w:r>
        <w:rPr>
          <w:noProof/>
        </w:rPr>
        <w:t>Bulk micormachining process using plasma or vapor phase etchants to remove material</w:t>
      </w:r>
    </w:p>
    <w:p w14:paraId="1B469E06" w14:textId="3539D107" w:rsidR="00757E34" w:rsidRDefault="00757E34" w:rsidP="00757E34">
      <w:pPr>
        <w:rPr>
          <w:noProof/>
        </w:rPr>
      </w:pPr>
      <w:r>
        <w:rPr>
          <w:noProof/>
        </w:rPr>
        <w:t>Generally wet etching is cheaper</w:t>
      </w:r>
    </w:p>
    <w:p w14:paraId="63B95822" w14:textId="38037107" w:rsidR="00757E34" w:rsidRDefault="00757E34" w:rsidP="00757E34">
      <w:pPr>
        <w:rPr>
          <w:noProof/>
        </w:rPr>
      </w:pPr>
    </w:p>
    <w:p w14:paraId="6849BC0E" w14:textId="50EA3F5B" w:rsidR="00757E34" w:rsidRDefault="00757E34" w:rsidP="00757E34">
      <w:pPr>
        <w:rPr>
          <w:noProof/>
        </w:rPr>
      </w:pPr>
      <w:r>
        <w:rPr>
          <w:b/>
          <w:bCs/>
          <w:noProof/>
        </w:rPr>
        <w:t xml:space="preserve">Isotropic = </w:t>
      </w:r>
      <w:r>
        <w:rPr>
          <w:noProof/>
        </w:rPr>
        <w:t>Etch rates in all directions are identical</w:t>
      </w:r>
    </w:p>
    <w:p w14:paraId="458D55C8" w14:textId="7F915A1C" w:rsidR="00757E34" w:rsidRDefault="00757E34" w:rsidP="00757E34">
      <w:pPr>
        <w:rPr>
          <w:noProof/>
        </w:rPr>
      </w:pPr>
      <w:r>
        <w:rPr>
          <w:b/>
          <w:bCs/>
          <w:noProof/>
        </w:rPr>
        <w:t xml:space="preserve">Anistropic = </w:t>
      </w:r>
      <w:r>
        <w:rPr>
          <w:noProof/>
        </w:rPr>
        <w:t>Etch rate is orientation dependent</w:t>
      </w:r>
    </w:p>
    <w:p w14:paraId="063ADDB6" w14:textId="5EF7F198" w:rsidR="00757E34" w:rsidRDefault="00757E34" w:rsidP="00757E34">
      <w:pPr>
        <w:rPr>
          <w:noProof/>
        </w:rPr>
      </w:pPr>
    </w:p>
    <w:p w14:paraId="21D7ABB9" w14:textId="507A1C87" w:rsidR="00757E34" w:rsidRPr="00757E34" w:rsidRDefault="00757E34" w:rsidP="00757E34">
      <w:r w:rsidRPr="00757E34">
        <w:rPr>
          <w:noProof/>
        </w:rPr>
        <w:drawing>
          <wp:inline distT="0" distB="0" distL="0" distR="0" wp14:anchorId="33873E68" wp14:editId="18527FD0">
            <wp:extent cx="5731510" cy="1186815"/>
            <wp:effectExtent l="0" t="0" r="2540" b="0"/>
            <wp:docPr id="35" name="Picture 35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application&#10;&#10;Description automatically generated"/>
                    <pic:cNvPicPr/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EDCCB" w14:textId="34A749C7" w:rsidR="00720A9C" w:rsidRPr="00B90B04" w:rsidRDefault="00720A9C" w:rsidP="00720A9C"/>
    <w:p w14:paraId="6C29F7B9" w14:textId="1E24023C" w:rsidR="00B90B04" w:rsidRDefault="00865A93" w:rsidP="00757E34">
      <w:pPr>
        <w:pStyle w:val="Kop2"/>
      </w:pPr>
      <w:bookmarkStart w:id="32" w:name="_Toc86667395"/>
      <w:r w:rsidRPr="00865A93">
        <w:rPr>
          <w:noProof/>
        </w:rPr>
        <w:drawing>
          <wp:anchor distT="0" distB="0" distL="114300" distR="114300" simplePos="0" relativeHeight="252408832" behindDoc="0" locked="0" layoutInCell="1" allowOverlap="1" wp14:anchorId="74CFA3CA" wp14:editId="72687807">
            <wp:simplePos x="0" y="0"/>
            <wp:positionH relativeFrom="column">
              <wp:posOffset>3990975</wp:posOffset>
            </wp:positionH>
            <wp:positionV relativeFrom="paragraph">
              <wp:posOffset>164465</wp:posOffset>
            </wp:positionV>
            <wp:extent cx="2190750" cy="1291590"/>
            <wp:effectExtent l="0" t="0" r="0" b="3810"/>
            <wp:wrapSquare wrapText="bothSides"/>
            <wp:docPr id="36" name="Picture 36" descr="A picture containing text, businesscard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text, businesscard, envelope&#10;&#10;Description automatically generated"/>
                    <pic:cNvPicPr/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E34">
        <w:t>Anisotropic wet etching – Silicon</w:t>
      </w:r>
      <w:bookmarkEnd w:id="32"/>
    </w:p>
    <w:p w14:paraId="5FF9253C" w14:textId="5C4C99E6" w:rsidR="00757E34" w:rsidRDefault="00865A93" w:rsidP="00757E34">
      <w:pPr>
        <w:rPr>
          <w:b/>
          <w:bCs/>
        </w:rPr>
      </w:pPr>
      <w:r>
        <w:t xml:space="preserve">Typical etchant used: </w:t>
      </w:r>
      <w:r w:rsidRPr="00865A93">
        <w:rPr>
          <w:b/>
          <w:bCs/>
        </w:rPr>
        <w:t>Potassium hydroxide (KOH)</w:t>
      </w:r>
    </w:p>
    <w:p w14:paraId="3E1B288E" w14:textId="01AAEEBA" w:rsidR="00865A93" w:rsidRDefault="00865A93" w:rsidP="00757E34">
      <w:r>
        <w:t xml:space="preserve">In essence, </w:t>
      </w:r>
      <w:r w:rsidRPr="00865A93">
        <w:rPr>
          <w:b/>
          <w:bCs/>
        </w:rPr>
        <w:t>etch rate along &lt;111&gt; plane is significantly slower</w:t>
      </w:r>
      <w:r>
        <w:t xml:space="preserve"> than in &lt;100&gt; &amp; &lt;110&gt; planes. The </w:t>
      </w:r>
      <w:r w:rsidRPr="00865A93">
        <w:rPr>
          <w:b/>
          <w:bCs/>
        </w:rPr>
        <w:t>angle between &lt;100&gt; and &lt;111&gt; is 54,7°</w:t>
      </w:r>
      <w:r>
        <w:t>.</w:t>
      </w:r>
    </w:p>
    <w:p w14:paraId="4F53DED9" w14:textId="38F5337F" w:rsidR="00D93A8A" w:rsidRDefault="00865A93" w:rsidP="00757E34">
      <w:r>
        <w:t xml:space="preserve">When only &lt;111&gt; plane is accessible by the etchant, the result is a </w:t>
      </w:r>
      <w:r w:rsidRPr="00D93A8A">
        <w:rPr>
          <w:b/>
          <w:bCs/>
        </w:rPr>
        <w:t>self-limiting stable profile</w:t>
      </w:r>
      <w:r>
        <w:t xml:space="preserve"> (before </w:t>
      </w:r>
      <w:r w:rsidRPr="00D93A8A">
        <w:rPr>
          <w:b/>
          <w:bCs/>
        </w:rPr>
        <w:t>transitional profile</w:t>
      </w:r>
      <w:r>
        <w:t>)</w:t>
      </w:r>
      <w:r w:rsidR="00D93A8A">
        <w:t xml:space="preserve">. </w:t>
      </w:r>
      <w:r>
        <w:t>The</w:t>
      </w:r>
      <w:r w:rsidR="00D93A8A">
        <w:t>re are two types of</w:t>
      </w:r>
      <w:r>
        <w:t xml:space="preserve"> result</w:t>
      </w:r>
      <w:r w:rsidR="00D93A8A">
        <w:t>ing profiles, namely</w:t>
      </w:r>
      <w:r>
        <w:t xml:space="preserve"> of a square mask is a </w:t>
      </w:r>
      <w:r w:rsidRPr="00D93A8A">
        <w:rPr>
          <w:b/>
          <w:bCs/>
        </w:rPr>
        <w:t>perfect point</w:t>
      </w:r>
      <w:r>
        <w:t xml:space="preserve"> (pyramid cavity), and the result of a rectangle mask is a </w:t>
      </w:r>
      <w:r w:rsidRPr="00D93A8A">
        <w:rPr>
          <w:b/>
          <w:bCs/>
        </w:rPr>
        <w:t>knife-edge</w:t>
      </w:r>
      <w:r>
        <w:t>.</w:t>
      </w:r>
    </w:p>
    <w:p w14:paraId="722DB8AD" w14:textId="77777777" w:rsidR="00A372BA" w:rsidRDefault="00A372BA" w:rsidP="00757E34">
      <w:pPr>
        <w:rPr>
          <w:b/>
          <w:bCs/>
        </w:rPr>
      </w:pPr>
    </w:p>
    <w:p w14:paraId="0E8E328E" w14:textId="5F12AE58" w:rsidR="00D93A8A" w:rsidRDefault="00ED4B2D" w:rsidP="00757E34">
      <w:r w:rsidRPr="00ED4B2D">
        <w:rPr>
          <w:rFonts w:eastAsiaTheme="minorEastAsia"/>
          <w:noProof/>
        </w:rPr>
        <w:drawing>
          <wp:anchor distT="0" distB="0" distL="114300" distR="114300" simplePos="0" relativeHeight="252409856" behindDoc="0" locked="0" layoutInCell="1" allowOverlap="1" wp14:anchorId="39B3D103" wp14:editId="4D842A21">
            <wp:simplePos x="0" y="0"/>
            <wp:positionH relativeFrom="column">
              <wp:posOffset>4395470</wp:posOffset>
            </wp:positionH>
            <wp:positionV relativeFrom="paragraph">
              <wp:posOffset>365760</wp:posOffset>
            </wp:positionV>
            <wp:extent cx="1195070" cy="829310"/>
            <wp:effectExtent l="0" t="0" r="5080" b="8890"/>
            <wp:wrapSquare wrapText="bothSides"/>
            <wp:docPr id="37" name="Picture 37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text, clock&#10;&#10;Description automatically generated"/>
                    <pic:cNvPicPr/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070" cy="829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A8A">
        <w:rPr>
          <w:b/>
          <w:bCs/>
        </w:rPr>
        <w:t>Calculations:</w:t>
      </w:r>
    </w:p>
    <w:p w14:paraId="54CB3DE7" w14:textId="0C2B62AC" w:rsidR="00D93A8A" w:rsidRPr="00D93A8A" w:rsidRDefault="00D93A8A" w:rsidP="00757E34">
      <w:pPr>
        <w:rPr>
          <w:rFonts w:eastAsiaTheme="minorEastAsia"/>
          <w:sz w:val="18"/>
          <w:szCs w:val="16"/>
        </w:rPr>
      </w:pPr>
      <m:oMath>
        <m:r>
          <w:rPr>
            <w:rFonts w:ascii="Cambria Math" w:hAnsi="Cambria Math"/>
            <w:sz w:val="22"/>
            <w:szCs w:val="20"/>
          </w:rPr>
          <m:t>T ≥</m:t>
        </m:r>
        <m:f>
          <m:f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Pr>
          <m:num>
            <m:r>
              <w:rPr>
                <w:rFonts w:ascii="Cambria Math" w:hAnsi="Cambria Math"/>
                <w:sz w:val="22"/>
                <w:szCs w:val="20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2"/>
                    <w:szCs w:val="20"/>
                  </w:rPr>
                  <m:t>&lt;100&gt;</m:t>
                </m:r>
              </m:sub>
            </m:sSub>
          </m:den>
        </m:f>
        <m:r>
          <w:rPr>
            <w:rFonts w:ascii="Cambria Math" w:hAnsi="Cambria Math"/>
            <w:sz w:val="22"/>
            <w:szCs w:val="20"/>
          </w:rPr>
          <m:t xml:space="preserve"> </m:t>
        </m:r>
      </m:oMath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  <w:sz w:val="16"/>
            <w:szCs w:val="14"/>
          </w:rPr>
          <m:t>with t=</m:t>
        </m:r>
        <m:r>
          <w:rPr>
            <w:rFonts w:ascii="Cambria Math" w:hAnsi="Cambria Math"/>
            <w:sz w:val="14"/>
            <w:szCs w:val="12"/>
          </w:rPr>
          <m:t>thickness</m:t>
        </m:r>
        <m:r>
          <w:rPr>
            <w:rFonts w:ascii="Cambria Math" w:hAnsi="Cambria Math"/>
            <w:sz w:val="16"/>
            <w:szCs w:val="14"/>
          </w:rPr>
          <m:t xml:space="preserve"> &amp;  </m:t>
        </m:r>
        <m:sSub>
          <m:sSubPr>
            <m:ctrlPr>
              <w:rPr>
                <w:rFonts w:ascii="Cambria Math" w:hAnsi="Cambria Math"/>
                <w:i/>
                <w:sz w:val="16"/>
                <w:szCs w:val="14"/>
              </w:rPr>
            </m:ctrlPr>
          </m:sSubPr>
          <m:e>
            <m:r>
              <w:rPr>
                <w:rFonts w:ascii="Cambria Math" w:hAnsi="Cambria Math"/>
                <w:sz w:val="16"/>
                <w:szCs w:val="14"/>
              </w:rPr>
              <m:t>r</m:t>
            </m:r>
          </m:e>
          <m:sub>
            <m:r>
              <w:rPr>
                <w:rFonts w:ascii="Cambria Math" w:hAnsi="Cambria Math"/>
                <w:sz w:val="16"/>
                <w:szCs w:val="14"/>
              </w:rPr>
              <m:t>&lt;100&gt;</m:t>
            </m:r>
          </m:sub>
        </m:sSub>
        <m:r>
          <w:rPr>
            <w:rFonts w:ascii="Cambria Math" w:hAnsi="Cambria Math"/>
            <w:sz w:val="16"/>
            <w:szCs w:val="14"/>
          </w:rPr>
          <m:t>=etch rate</m:t>
        </m:r>
      </m:oMath>
      <w:r>
        <w:rPr>
          <w:rFonts w:eastAsiaTheme="minorEastAsia"/>
          <w:sz w:val="18"/>
          <w:szCs w:val="16"/>
        </w:rPr>
        <w:t xml:space="preserve">  </w:t>
      </w:r>
      <w:r>
        <w:rPr>
          <w:rFonts w:eastAsiaTheme="minorEastAsia"/>
        </w:rPr>
        <w:t xml:space="preserve">is the time needed to etch through the whole wafer. </w:t>
      </w:r>
    </w:p>
    <w:p w14:paraId="0B5C1935" w14:textId="4290F301" w:rsidR="00D93A8A" w:rsidRDefault="00A629D0" w:rsidP="00757E34">
      <w:r>
        <w:rPr>
          <w:noProof/>
        </w:rPr>
        <mc:AlternateContent>
          <mc:Choice Requires="wpi">
            <w:drawing>
              <wp:anchor distT="0" distB="0" distL="114300" distR="114300" simplePos="0" relativeHeight="252472320" behindDoc="0" locked="0" layoutInCell="1" allowOverlap="1" wp14:anchorId="52640127" wp14:editId="079303CF">
                <wp:simplePos x="0" y="0"/>
                <wp:positionH relativeFrom="column">
                  <wp:posOffset>4559300</wp:posOffset>
                </wp:positionH>
                <wp:positionV relativeFrom="paragraph">
                  <wp:posOffset>56515</wp:posOffset>
                </wp:positionV>
                <wp:extent cx="28620" cy="247745"/>
                <wp:effectExtent l="38100" t="38100" r="47625" b="38100"/>
                <wp:wrapNone/>
                <wp:docPr id="2314" name="Ink 23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28620" cy="247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CA115C" id="Ink 2314" o:spid="_x0000_s1026" type="#_x0000_t75" style="position:absolute;margin-left:358.65pt;margin-top:4.1pt;width:2.9pt;height:20.2pt;z-index:25247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">
                <v:imagedata r:id="rId2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6176" behindDoc="0" locked="0" layoutInCell="1" allowOverlap="1" wp14:anchorId="4D7F7093" wp14:editId="06C58AF1">
                <wp:simplePos x="0" y="0"/>
                <wp:positionH relativeFrom="column">
                  <wp:posOffset>4559855</wp:posOffset>
                </wp:positionH>
                <wp:positionV relativeFrom="paragraph">
                  <wp:posOffset>249090</wp:posOffset>
                </wp:positionV>
                <wp:extent cx="198000" cy="138240"/>
                <wp:effectExtent l="19050" t="0" r="31115" b="33655"/>
                <wp:wrapNone/>
                <wp:docPr id="2307" name="Ink 23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198000" cy="138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F838C" id="Ink 2307" o:spid="_x0000_s1026" type="#_x0000_t75" style="position:absolute;margin-left:358.7pt;margin-top:19.25pt;width:16.3pt;height:11.6pt;z-index:25246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">
                <v:imagedata r:id="rId2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44672" behindDoc="0" locked="0" layoutInCell="1" allowOverlap="1" wp14:anchorId="18B65C22" wp14:editId="2A6A3580">
                <wp:simplePos x="0" y="0"/>
                <wp:positionH relativeFrom="column">
                  <wp:posOffset>5152390</wp:posOffset>
                </wp:positionH>
                <wp:positionV relativeFrom="paragraph">
                  <wp:posOffset>56515</wp:posOffset>
                </wp:positionV>
                <wp:extent cx="217170" cy="444200"/>
                <wp:effectExtent l="19050" t="38100" r="30480" b="32385"/>
                <wp:wrapNone/>
                <wp:docPr id="2278" name="Ink 2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217170" cy="44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8D34B4" id="Ink 2278" o:spid="_x0000_s1026" type="#_x0000_t75" style="position:absolute;margin-left:405.35pt;margin-top:4.1pt;width:17.8pt;height:35.7pt;z-index:25244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">
                <v:imagedata r:id="rId256" o:title=""/>
              </v:shape>
            </w:pict>
          </mc:Fallback>
        </mc:AlternateContent>
      </w:r>
      <w:r w:rsidR="00D93A8A">
        <w:t xml:space="preserve">Case 1 (through-wafer hole): </w:t>
      </w:r>
      <w:r w:rsidR="00ED4B2D">
        <w:rPr>
          <w:rFonts w:eastAsiaTheme="minorEastAsia"/>
        </w:rPr>
        <w:tab/>
      </w:r>
      <m:oMath>
        <m:r>
          <w:rPr>
            <w:rFonts w:ascii="Cambria Math" w:hAnsi="Cambria Math"/>
          </w:rPr>
          <m:t>w&gt;</m:t>
        </m:r>
        <m:r>
          <w:rPr>
            <w:rFonts w:ascii="Cambria Math" w:hAnsi="Cambria Math"/>
            <w:color w:val="00B0F0"/>
          </w:rPr>
          <m:t>2t/</m:t>
        </m:r>
        <m:r>
          <m:rPr>
            <m:sty m:val="p"/>
          </m:rPr>
          <w:rPr>
            <w:rFonts w:ascii="Cambria Math" w:hAnsi="Cambria Math"/>
            <w:color w:val="00B0F0"/>
          </w:rPr>
          <m:t>tan⁡</m:t>
        </m:r>
        <m:r>
          <w:rPr>
            <w:rFonts w:ascii="Cambria Math" w:hAnsi="Cambria Math"/>
            <w:color w:val="00B0F0"/>
          </w:rPr>
          <m:t>(54.7°)</m:t>
        </m:r>
      </m:oMath>
      <w:r w:rsidR="00ED4B2D" w:rsidRPr="00A629D0">
        <w:rPr>
          <w:noProof/>
          <w:color w:val="00B0F0"/>
        </w:rPr>
        <w:t xml:space="preserve"> </w:t>
      </w:r>
    </w:p>
    <w:p w14:paraId="7DCF2B72" w14:textId="624C265D" w:rsidR="00ED4B2D" w:rsidRPr="00ED4B2D" w:rsidRDefault="00A629D0" w:rsidP="00757E34">
      <w:r>
        <w:rPr>
          <w:noProof/>
        </w:rPr>
        <mc:AlternateContent>
          <mc:Choice Requires="wpi">
            <w:drawing>
              <wp:anchor distT="0" distB="0" distL="114300" distR="114300" simplePos="0" relativeHeight="252462080" behindDoc="0" locked="0" layoutInCell="1" allowOverlap="1" wp14:anchorId="794BB638" wp14:editId="7364B7DE">
                <wp:simplePos x="0" y="0"/>
                <wp:positionH relativeFrom="column">
                  <wp:posOffset>4601845</wp:posOffset>
                </wp:positionH>
                <wp:positionV relativeFrom="paragraph">
                  <wp:posOffset>120015</wp:posOffset>
                </wp:positionV>
                <wp:extent cx="92075" cy="81000"/>
                <wp:effectExtent l="38100" t="38100" r="41275" b="33655"/>
                <wp:wrapNone/>
                <wp:docPr id="2303" name="Ink 23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92075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8F6527" id="Ink 2303" o:spid="_x0000_s1026" type="#_x0000_t75" style="position:absolute;margin-left:362pt;margin-top:9.1pt;width:7.95pt;height:7.1pt;z-index:25246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">
                <v:imagedata r:id="rId2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17024" behindDoc="0" locked="0" layoutInCell="1" allowOverlap="1" wp14:anchorId="0EAB987D" wp14:editId="407212C5">
                <wp:simplePos x="0" y="0"/>
                <wp:positionH relativeFrom="column">
                  <wp:posOffset>4966687</wp:posOffset>
                </wp:positionH>
                <wp:positionV relativeFrom="paragraph">
                  <wp:posOffset>147460</wp:posOffset>
                </wp:positionV>
                <wp:extent cx="79200" cy="95040"/>
                <wp:effectExtent l="38100" t="38100" r="35560" b="38735"/>
                <wp:wrapNone/>
                <wp:docPr id="2240" name="Ink 2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7920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B02320" id="Ink 2240" o:spid="_x0000_s1026" type="#_x0000_t75" style="position:absolute;margin-left:390.75pt;margin-top:11.25pt;width:6.95pt;height:8.2pt;z-index:25241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">
                <v:imagedata r:id="rId2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16000" behindDoc="0" locked="0" layoutInCell="1" allowOverlap="1" wp14:anchorId="07089EC2" wp14:editId="09315B3A">
                <wp:simplePos x="0" y="0"/>
                <wp:positionH relativeFrom="column">
                  <wp:posOffset>4856480</wp:posOffset>
                </wp:positionH>
                <wp:positionV relativeFrom="paragraph">
                  <wp:posOffset>95885</wp:posOffset>
                </wp:positionV>
                <wp:extent cx="79200" cy="80280"/>
                <wp:effectExtent l="38100" t="38100" r="35560" b="3429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79200" cy="802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05A04" id="Ink 63" o:spid="_x0000_s1026" type="#_x0000_t75" style="position:absolute;margin-left:382.05pt;margin-top:7.2pt;width:6.95pt;height:7pt;z-index:25241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">
                <v:imagedata r:id="rId262" o:title=""/>
              </v:shape>
            </w:pict>
          </mc:Fallback>
        </mc:AlternateContent>
      </w:r>
      <w:r w:rsidR="00ED4B2D">
        <w:t xml:space="preserve">To calculate depth after some time, solve time equation for </w:t>
      </w:r>
      <w:r w:rsidR="00ED4B2D">
        <w:rPr>
          <w:b/>
          <w:bCs/>
        </w:rPr>
        <w:t>t</w:t>
      </w:r>
    </w:p>
    <w:p w14:paraId="7B9E6468" w14:textId="04353A55" w:rsidR="00ED4B2D" w:rsidRDefault="00A629D0" w:rsidP="00A629D0">
      <w:r>
        <w:t xml:space="preserve">To calculate </w:t>
      </w:r>
      <w:r w:rsidRPr="00A629D0">
        <w:rPr>
          <w:b/>
          <w:bCs/>
        </w:rPr>
        <w:t>w</w:t>
      </w:r>
      <w:r w:rsidRPr="00A629D0">
        <w:rPr>
          <w:b/>
          <w:bCs/>
          <w:sz w:val="22"/>
          <w:szCs w:val="20"/>
          <w:vertAlign w:val="subscript"/>
        </w:rPr>
        <w:t>B</w:t>
      </w:r>
      <w:r w:rsidRPr="00A629D0">
        <w:rPr>
          <w:vertAlign w:val="subscript"/>
        </w:rPr>
        <w:t xml:space="preserve"> </w:t>
      </w:r>
      <w:r>
        <w:t>:</w:t>
      </w:r>
      <w:r>
        <w:tab/>
        <w:t>2</w:t>
      </w:r>
      <w:r w:rsidRPr="00A629D0">
        <w:t>x</w:t>
      </w:r>
      <w:r>
        <w:t xml:space="preserve"> = </w:t>
      </w:r>
      <w:r w:rsidRPr="00A629D0">
        <w:rPr>
          <w:color w:val="00B0F0"/>
        </w:rPr>
        <w:t>2t / tan(54.7</w:t>
      </w:r>
      <w:r>
        <w:rPr>
          <w:color w:val="00B0F0"/>
        </w:rPr>
        <w:t>°</w:t>
      </w:r>
      <w:r w:rsidRPr="00A629D0">
        <w:rPr>
          <w:color w:val="00B0F0"/>
        </w:rPr>
        <w:t>)</w:t>
      </w:r>
    </w:p>
    <w:p w14:paraId="4FB7BED2" w14:textId="3139D77E" w:rsidR="00A629D0" w:rsidRPr="00A629D0" w:rsidRDefault="00A629D0" w:rsidP="00A629D0">
      <w:pPr>
        <w:ind w:left="1440" w:firstLine="720"/>
      </w:pPr>
      <w:r>
        <w:t>w = 2x + w</w:t>
      </w:r>
      <w:r>
        <w:rPr>
          <w:vertAlign w:val="subscript"/>
        </w:rPr>
        <w:t>B</w:t>
      </w:r>
    </w:p>
    <w:p w14:paraId="3C445B63" w14:textId="741B13F5" w:rsidR="00ED4B2D" w:rsidRPr="00D93A8A" w:rsidRDefault="00ED4B2D" w:rsidP="00757E34">
      <w:r w:rsidRPr="00ED4B2D">
        <w:rPr>
          <w:rFonts w:eastAsiaTheme="minorEastAsia"/>
          <w:noProof/>
        </w:rPr>
        <w:lastRenderedPageBreak/>
        <w:drawing>
          <wp:anchor distT="0" distB="0" distL="114300" distR="114300" simplePos="0" relativeHeight="252410880" behindDoc="0" locked="0" layoutInCell="1" allowOverlap="1" wp14:anchorId="5827512D" wp14:editId="2F2D67AD">
            <wp:simplePos x="0" y="0"/>
            <wp:positionH relativeFrom="column">
              <wp:posOffset>4462145</wp:posOffset>
            </wp:positionH>
            <wp:positionV relativeFrom="paragraph">
              <wp:posOffset>-241935</wp:posOffset>
            </wp:positionV>
            <wp:extent cx="1066800" cy="800100"/>
            <wp:effectExtent l="0" t="0" r="0" b="0"/>
            <wp:wrapSquare wrapText="bothSides"/>
            <wp:docPr id="42" name="Picture 4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Case 2 (blind cavity): </w:t>
      </w:r>
      <w:r>
        <w:tab/>
      </w:r>
      <w:r>
        <w:tab/>
      </w:r>
      <m:oMath>
        <m:r>
          <w:rPr>
            <w:rFonts w:ascii="Cambria Math" w:hAnsi="Cambria Math"/>
          </w:rPr>
          <m:t>w ≤</m:t>
        </m:r>
        <m:r>
          <w:rPr>
            <w:rFonts w:ascii="Cambria Math" w:hAnsi="Cambria Math"/>
            <w:color w:val="00B0F0"/>
          </w:rPr>
          <m:t>2t/</m:t>
        </m:r>
        <m:r>
          <m:rPr>
            <m:sty m:val="p"/>
          </m:rPr>
          <w:rPr>
            <w:rFonts w:ascii="Cambria Math" w:hAnsi="Cambria Math"/>
            <w:color w:val="00B0F0"/>
          </w:rPr>
          <m:t>tan⁡</m:t>
        </m:r>
        <m:r>
          <w:rPr>
            <w:rFonts w:ascii="Cambria Math" w:hAnsi="Cambria Math"/>
            <w:color w:val="00B0F0"/>
          </w:rPr>
          <m:t>(54.7°)</m:t>
        </m:r>
      </m:oMath>
      <w:r w:rsidRPr="00A629D0">
        <w:rPr>
          <w:noProof/>
          <w:color w:val="00B0F0"/>
        </w:rPr>
        <w:t xml:space="preserve"> </w:t>
      </w:r>
    </w:p>
    <w:p w14:paraId="6AB2A840" w14:textId="492DF770" w:rsidR="00865A93" w:rsidRPr="00ED4B2D" w:rsidRDefault="00ED4B2D" w:rsidP="00757E34">
      <w:r>
        <w:t xml:space="preserve">To search for self-limited depth, solve </w:t>
      </w:r>
      <w:r w:rsidR="00A372BA">
        <w:t xml:space="preserve">equation above </w:t>
      </w:r>
      <w:r>
        <w:t xml:space="preserve">for </w:t>
      </w:r>
      <w:r>
        <w:rPr>
          <w:b/>
          <w:bCs/>
        </w:rPr>
        <w:t>t</w:t>
      </w:r>
    </w:p>
    <w:p w14:paraId="4509FBC5" w14:textId="7411CEBB" w:rsidR="0013280A" w:rsidRDefault="0013280A">
      <w:pPr>
        <w:rPr>
          <w:rFonts w:eastAsiaTheme="majorEastAsia" w:cstheme="majorBidi"/>
          <w:color w:val="3E762A" w:themeColor="accent1" w:themeShade="BF"/>
          <w:sz w:val="32"/>
          <w:szCs w:val="32"/>
        </w:rPr>
      </w:pPr>
    </w:p>
    <w:p w14:paraId="102D6383" w14:textId="77777777" w:rsidR="0013280A" w:rsidRDefault="0013280A" w:rsidP="00374584">
      <w:pPr>
        <w:pStyle w:val="Kop1"/>
      </w:pPr>
      <w:bookmarkStart w:id="33" w:name="_Toc86667396"/>
      <w:r>
        <w:t>Etching – Lecture 8</w:t>
      </w:r>
      <w:bookmarkEnd w:id="33"/>
    </w:p>
    <w:p w14:paraId="41431F64" w14:textId="691CF2D8" w:rsidR="00C34880" w:rsidRDefault="00C34880" w:rsidP="0013280A">
      <w:r>
        <w:rPr>
          <w:b/>
          <w:bCs/>
        </w:rPr>
        <w:t xml:space="preserve">Etching = </w:t>
      </w:r>
      <w:r>
        <w:t>selective removal of solid material through chemical (or physical) reaction.</w:t>
      </w:r>
    </w:p>
    <w:p w14:paraId="04E8DD02" w14:textId="77777777" w:rsidR="00C34880" w:rsidRDefault="00C34880" w:rsidP="0013280A"/>
    <w:p w14:paraId="6B4CABA3" w14:textId="77777777" w:rsidR="00C34880" w:rsidRDefault="00C34880" w:rsidP="00C34880">
      <w:pPr>
        <w:pStyle w:val="Kop2"/>
      </w:pPr>
      <w:bookmarkStart w:id="34" w:name="_Toc86667397"/>
      <w:r>
        <w:t>Wet etching</w:t>
      </w:r>
      <w:bookmarkEnd w:id="34"/>
    </w:p>
    <w:p w14:paraId="25FACA38" w14:textId="77777777" w:rsidR="00C34880" w:rsidRDefault="00C34880" w:rsidP="00C34880">
      <w:pPr>
        <w:pStyle w:val="Lijstalinea"/>
        <w:numPr>
          <w:ilvl w:val="0"/>
          <w:numId w:val="7"/>
        </w:numPr>
      </w:pPr>
      <w:r>
        <w:t xml:space="preserve">Procedure in </w:t>
      </w:r>
      <w:r w:rsidRPr="00C34880">
        <w:rPr>
          <w:b/>
          <w:bCs/>
        </w:rPr>
        <w:t>Wet Etch Bench</w:t>
      </w:r>
    </w:p>
    <w:p w14:paraId="674AB628" w14:textId="77777777" w:rsidR="00C34880" w:rsidRPr="00A84238" w:rsidRDefault="00C34880" w:rsidP="00C34880">
      <w:pPr>
        <w:pStyle w:val="Lijstalinea"/>
        <w:numPr>
          <w:ilvl w:val="0"/>
          <w:numId w:val="7"/>
        </w:numPr>
      </w:pPr>
      <w:r w:rsidRPr="00A84238">
        <w:rPr>
          <w:b/>
          <w:bCs/>
        </w:rPr>
        <w:t>Reaction rate limited</w:t>
      </w:r>
      <w:r w:rsidRPr="00A84238">
        <w:t xml:space="preserve"> by temperature or diffusion</w:t>
      </w:r>
    </w:p>
    <w:p w14:paraId="225017B5" w14:textId="0B45AEFF" w:rsidR="00A84238" w:rsidRDefault="00C34880" w:rsidP="00C34880">
      <w:pPr>
        <w:pStyle w:val="Lijstalinea"/>
        <w:numPr>
          <w:ilvl w:val="0"/>
          <w:numId w:val="7"/>
        </w:numPr>
      </w:pPr>
      <w:r w:rsidRPr="00A84238">
        <w:rPr>
          <w:b/>
          <w:bCs/>
        </w:rPr>
        <w:t>Temperature</w:t>
      </w:r>
      <w:r>
        <w:t xml:space="preserve"> easier to </w:t>
      </w:r>
      <w:r w:rsidRPr="00A84238">
        <w:rPr>
          <w:b/>
          <w:bCs/>
        </w:rPr>
        <w:t>control</w:t>
      </w:r>
    </w:p>
    <w:p w14:paraId="703A7C66" w14:textId="77777777" w:rsidR="00A84238" w:rsidRDefault="00A84238" w:rsidP="00C34880">
      <w:pPr>
        <w:pStyle w:val="Lijstalinea"/>
        <w:numPr>
          <w:ilvl w:val="0"/>
          <w:numId w:val="7"/>
        </w:numPr>
      </w:pPr>
      <w:r w:rsidRPr="00A84238">
        <w:rPr>
          <w:b/>
          <w:bCs/>
        </w:rPr>
        <w:t>Stirring</w:t>
      </w:r>
      <w:r>
        <w:t xml:space="preserve"> improves </w:t>
      </w:r>
      <w:r w:rsidRPr="00A84238">
        <w:t>diffusion</w:t>
      </w:r>
      <w:r>
        <w:t xml:space="preserve"> and avoids formation of bubbles on surface</w:t>
      </w:r>
    </w:p>
    <w:p w14:paraId="4007B659" w14:textId="1C34C50A" w:rsidR="00A84238" w:rsidRDefault="00A84238" w:rsidP="00A84238">
      <w:pPr>
        <w:ind w:left="2880" w:hanging="2880"/>
      </w:pPr>
      <w:r w:rsidRPr="00A84238">
        <w:rPr>
          <w:noProof/>
        </w:rPr>
        <w:drawing>
          <wp:inline distT="0" distB="0" distL="0" distR="0" wp14:anchorId="2E057FA8" wp14:editId="24E6E717">
            <wp:extent cx="1619476" cy="371527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  <w:t>(given in exam)</w:t>
      </w:r>
    </w:p>
    <w:p w14:paraId="2E6245BC" w14:textId="11F6E937" w:rsidR="00A84238" w:rsidRDefault="00A84238" w:rsidP="00A84238">
      <w:pPr>
        <w:ind w:left="2880" w:hanging="2880"/>
      </w:pPr>
      <w:r>
        <w:t>R</w:t>
      </w:r>
      <w:r w:rsidRPr="00A84238">
        <w:rPr>
          <w:vertAlign w:val="subscript"/>
        </w:rPr>
        <w:t>0</w:t>
      </w:r>
      <w:r>
        <w:t xml:space="preserve"> = rate constant, E</w:t>
      </w:r>
      <w:r>
        <w:rPr>
          <w:vertAlign w:val="subscript"/>
        </w:rPr>
        <w:t>A</w:t>
      </w:r>
      <w:r>
        <w:t xml:space="preserve"> = activation energy, k = Boltzmann constant, T = temperature</w:t>
      </w:r>
    </w:p>
    <w:p w14:paraId="46B3FD22" w14:textId="47B175DD" w:rsidR="00A84238" w:rsidRDefault="00A84238" w:rsidP="00A84238">
      <w:pPr>
        <w:ind w:left="2880" w:hanging="2880"/>
      </w:pPr>
    </w:p>
    <w:p w14:paraId="0F75AF89" w14:textId="18807BF2" w:rsidR="00A84238" w:rsidRDefault="00A84238" w:rsidP="00A84238">
      <w:pPr>
        <w:ind w:left="2880" w:hanging="2880"/>
        <w:rPr>
          <w:sz w:val="20"/>
          <w:szCs w:val="18"/>
        </w:rPr>
      </w:pPr>
      <w:r w:rsidRPr="00A84238">
        <w:rPr>
          <w:b/>
          <w:bCs/>
        </w:rPr>
        <w:t>Etching Selectivity (S</w:t>
      </w:r>
      <w:r w:rsidRPr="00A84238">
        <w:rPr>
          <w:b/>
          <w:bCs/>
          <w:vertAlign w:val="subscript"/>
        </w:rPr>
        <w:t>fm</w:t>
      </w:r>
      <w:r w:rsidRPr="00A84238">
        <w:rPr>
          <w:b/>
          <w:bCs/>
        </w:rPr>
        <w:t>) = V</w:t>
      </w:r>
      <w:r w:rsidRPr="00A84238">
        <w:rPr>
          <w:b/>
          <w:bCs/>
          <w:vertAlign w:val="subscript"/>
        </w:rPr>
        <w:t>f</w:t>
      </w:r>
      <w:r w:rsidRPr="00A84238">
        <w:rPr>
          <w:b/>
          <w:bCs/>
        </w:rPr>
        <w:t>/V</w:t>
      </w:r>
      <w:r w:rsidRPr="00A84238">
        <w:rPr>
          <w:b/>
          <w:bCs/>
          <w:vertAlign w:val="subscript"/>
        </w:rPr>
        <w:t>m</w:t>
      </w:r>
      <w:r>
        <w:tab/>
      </w:r>
      <w:r w:rsidRPr="00A84238">
        <w:rPr>
          <w:sz w:val="20"/>
          <w:szCs w:val="18"/>
        </w:rPr>
        <w:t>with V = etch rate, m = mask, f = film</w:t>
      </w:r>
    </w:p>
    <w:p w14:paraId="00850BC8" w14:textId="52407713" w:rsidR="00366993" w:rsidRPr="00366993" w:rsidRDefault="00A84238" w:rsidP="00366993">
      <w:pPr>
        <w:pStyle w:val="Lijstalinea"/>
        <w:numPr>
          <w:ilvl w:val="0"/>
          <w:numId w:val="2"/>
        </w:numPr>
        <w:rPr>
          <w:sz w:val="20"/>
          <w:szCs w:val="18"/>
        </w:rPr>
      </w:pPr>
      <w:r>
        <w:t>Large selectivity is good</w:t>
      </w:r>
    </w:p>
    <w:p w14:paraId="5A5E3ADD" w14:textId="0DDBEEEC" w:rsidR="00A84238" w:rsidRDefault="00366993" w:rsidP="00A84238">
      <w:r w:rsidRPr="00366993">
        <w:rPr>
          <w:b/>
          <w:bCs/>
        </w:rPr>
        <w:t>Etching u</w:t>
      </w:r>
      <w:r>
        <w:rPr>
          <w:b/>
          <w:bCs/>
        </w:rPr>
        <w:t xml:space="preserve">niformity = </w:t>
      </w:r>
      <w:r>
        <w:t>percentage variation of the etch rate across the wafer</w:t>
      </w:r>
    </w:p>
    <w:p w14:paraId="0DB0791F" w14:textId="2487FC3F" w:rsidR="00366993" w:rsidRPr="00366993" w:rsidRDefault="00366993" w:rsidP="00A84238">
      <w:r>
        <w:rPr>
          <w:b/>
          <w:bCs/>
        </w:rPr>
        <w:t>Etching anisotropy (A) = 1- R</w:t>
      </w:r>
      <w:r>
        <w:rPr>
          <w:b/>
          <w:bCs/>
          <w:vertAlign w:val="subscript"/>
        </w:rPr>
        <w:t>L</w:t>
      </w:r>
      <w:r>
        <w:rPr>
          <w:b/>
          <w:bCs/>
        </w:rPr>
        <w:t>/R</w:t>
      </w:r>
      <w:r>
        <w:rPr>
          <w:b/>
          <w:bCs/>
          <w:vertAlign w:val="subscript"/>
        </w:rPr>
        <w:t>V</w:t>
      </w:r>
      <w:r>
        <w:tab/>
      </w:r>
      <w:r w:rsidRPr="00366993">
        <w:rPr>
          <w:sz w:val="20"/>
          <w:szCs w:val="18"/>
        </w:rPr>
        <w:t>with L,V = lateral, vertical etch rate</w:t>
      </w:r>
    </w:p>
    <w:p w14:paraId="57342494" w14:textId="77777777" w:rsidR="00366993" w:rsidRDefault="00366993" w:rsidP="00A84238"/>
    <w:p w14:paraId="08D34852" w14:textId="7E8C0EF3" w:rsidR="00366993" w:rsidRDefault="00366993" w:rsidP="00A84238">
      <w:pPr>
        <w:rPr>
          <w:b/>
          <w:bCs/>
        </w:rPr>
      </w:pPr>
      <w:r w:rsidRPr="00366993">
        <w:rPr>
          <w:b/>
          <w:bCs/>
        </w:rPr>
        <w:t>Etch bias</w:t>
      </w:r>
      <w:r w:rsidRPr="00366993">
        <w:rPr>
          <w:b/>
          <w:bCs/>
        </w:rPr>
        <w:tab/>
      </w:r>
      <w:r w:rsidRPr="00366993">
        <w:rPr>
          <w:b/>
          <w:bCs/>
        </w:rPr>
        <w:tab/>
      </w:r>
      <w:r w:rsidRPr="00366993">
        <w:rPr>
          <w:b/>
          <w:bCs/>
        </w:rPr>
        <w:tab/>
      </w:r>
      <w:r w:rsidRPr="00366993">
        <w:rPr>
          <w:b/>
          <w:bCs/>
        </w:rPr>
        <w:tab/>
      </w:r>
      <w:r w:rsidRPr="00366993">
        <w:rPr>
          <w:b/>
          <w:bCs/>
        </w:rPr>
        <w:tab/>
        <w:t>Etch undercut</w:t>
      </w:r>
    </w:p>
    <w:p w14:paraId="058B356D" w14:textId="3457C4E6" w:rsidR="00366993" w:rsidRDefault="00366993" w:rsidP="00A84238">
      <w:pPr>
        <w:rPr>
          <w:b/>
          <w:bCs/>
        </w:rPr>
      </w:pPr>
      <w:r w:rsidRPr="00366993">
        <w:rPr>
          <w:b/>
          <w:bCs/>
          <w:noProof/>
        </w:rPr>
        <w:drawing>
          <wp:inline distT="0" distB="0" distL="0" distR="0" wp14:anchorId="1A41E0C6" wp14:editId="1EB08ABE">
            <wp:extent cx="2286000" cy="1414463"/>
            <wp:effectExtent l="0" t="0" r="0" b="0"/>
            <wp:docPr id="57" name="Picture 5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Diagram&#10;&#10;Description automatically generated"/>
                    <pic:cNvPicPr/>
                  </pic:nvPicPr>
                  <pic:blipFill rotWithShape="1">
                    <a:blip r:embed="rId265"/>
                    <a:srcRect l="2834" t="2302"/>
                    <a:stretch/>
                  </pic:blipFill>
                  <pic:spPr bwMode="auto">
                    <a:xfrm>
                      <a:off x="0" y="0"/>
                      <a:ext cx="2286319" cy="141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</w:rPr>
        <w:tab/>
      </w:r>
      <w:r w:rsidRPr="00366993">
        <w:rPr>
          <w:b/>
          <w:bCs/>
          <w:noProof/>
        </w:rPr>
        <w:drawing>
          <wp:inline distT="0" distB="0" distL="0" distR="0" wp14:anchorId="77DEFBAB" wp14:editId="1270FA69">
            <wp:extent cx="2154806" cy="1038224"/>
            <wp:effectExtent l="0" t="0" r="0" b="0"/>
            <wp:docPr id="44" name="Picture 44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, timeline&#10;&#10;Description automatically generated"/>
                    <pic:cNvPicPr/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2175497" cy="104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5E9DD" w14:textId="67987C3B" w:rsidR="00366993" w:rsidRDefault="00366993" w:rsidP="00A84238">
      <w:pPr>
        <w:rPr>
          <w:b/>
          <w:bCs/>
        </w:rPr>
      </w:pPr>
      <w:r>
        <w:rPr>
          <w:b/>
          <w:bCs/>
        </w:rPr>
        <w:t>Underetching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Overetching</w:t>
      </w:r>
    </w:p>
    <w:p w14:paraId="587163E1" w14:textId="0736A4CB" w:rsidR="0085348F" w:rsidRDefault="00366993" w:rsidP="00A84238">
      <w:pPr>
        <w:rPr>
          <w:b/>
          <w:bCs/>
        </w:rPr>
      </w:pPr>
      <w:r w:rsidRPr="00366993">
        <w:rPr>
          <w:b/>
          <w:bCs/>
          <w:noProof/>
        </w:rPr>
        <w:drawing>
          <wp:inline distT="0" distB="0" distL="0" distR="0" wp14:anchorId="5E41CC5E" wp14:editId="3B129D60">
            <wp:extent cx="2138363" cy="617310"/>
            <wp:effectExtent l="0" t="0" r="0" b="0"/>
            <wp:docPr id="58" name="Picture 5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shape&#10;&#10;Description automatically generated"/>
                    <pic:cNvPicPr/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2138363" cy="61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348F">
        <w:rPr>
          <w:b/>
          <w:bCs/>
        </w:rPr>
        <w:tab/>
      </w:r>
      <w:r w:rsidR="0085348F">
        <w:rPr>
          <w:b/>
          <w:bCs/>
        </w:rPr>
        <w:tab/>
      </w:r>
      <w:r w:rsidR="0085348F" w:rsidRPr="0085348F">
        <w:rPr>
          <w:b/>
          <w:bCs/>
          <w:noProof/>
        </w:rPr>
        <w:drawing>
          <wp:anchor distT="0" distB="0" distL="114300" distR="114300" simplePos="0" relativeHeight="252411904" behindDoc="0" locked="0" layoutInCell="1" allowOverlap="1" wp14:anchorId="61B120E3" wp14:editId="13FBB36A">
            <wp:simplePos x="0" y="0"/>
            <wp:positionH relativeFrom="column">
              <wp:posOffset>2743200</wp:posOffset>
            </wp:positionH>
            <wp:positionV relativeFrom="paragraph">
              <wp:posOffset>-1270</wp:posOffset>
            </wp:positionV>
            <wp:extent cx="2600325" cy="923925"/>
            <wp:effectExtent l="0" t="0" r="9525" b="9525"/>
            <wp:wrapSquare wrapText="bothSides"/>
            <wp:docPr id="59" name="Picture 5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Diagram&#10;&#10;Description automatically generated"/>
                    <pic:cNvPicPr/>
                  </pic:nvPicPr>
                  <pic:blipFill rotWithShape="1">
                    <a:blip r:embed="rId2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7" t="6881" r="840" b="4098"/>
                    <a:stretch/>
                  </pic:blipFill>
                  <pic:spPr bwMode="auto">
                    <a:xfrm>
                      <a:off x="0" y="0"/>
                      <a:ext cx="2600325" cy="923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41D19D9" w14:textId="23627F5B" w:rsidR="0085348F" w:rsidRDefault="0085348F" w:rsidP="00A84238">
      <w:pPr>
        <w:rPr>
          <w:b/>
          <w:bCs/>
        </w:rPr>
      </w:pPr>
    </w:p>
    <w:p w14:paraId="0592830F" w14:textId="77777777" w:rsidR="00A734A9" w:rsidRDefault="00A734A9" w:rsidP="00A84238">
      <w:pPr>
        <w:rPr>
          <w:b/>
          <w:bCs/>
        </w:rPr>
      </w:pPr>
    </w:p>
    <w:p w14:paraId="531D0814" w14:textId="6A34C5BB" w:rsidR="0085348F" w:rsidRPr="0085348F" w:rsidRDefault="0085348F" w:rsidP="00A84238">
      <w:pPr>
        <w:rPr>
          <w:b/>
          <w:bCs/>
        </w:rPr>
      </w:pPr>
      <w:r>
        <w:rPr>
          <w:b/>
          <w:bCs/>
        </w:rPr>
        <w:lastRenderedPageBreak/>
        <w:t>Etch stop layer</w:t>
      </w:r>
    </w:p>
    <w:p w14:paraId="33B48FB9" w14:textId="77777777" w:rsidR="004D18A1" w:rsidRDefault="0085348F" w:rsidP="00A84238">
      <w:r w:rsidRPr="0085348F">
        <w:rPr>
          <w:b/>
          <w:bCs/>
          <w:noProof/>
        </w:rPr>
        <w:drawing>
          <wp:anchor distT="0" distB="0" distL="114300" distR="114300" simplePos="0" relativeHeight="252412928" behindDoc="0" locked="0" layoutInCell="1" allowOverlap="1" wp14:anchorId="5052AFC6" wp14:editId="02F39822">
            <wp:simplePos x="0" y="0"/>
            <wp:positionH relativeFrom="column">
              <wp:posOffset>3005455</wp:posOffset>
            </wp:positionH>
            <wp:positionV relativeFrom="paragraph">
              <wp:posOffset>-264478</wp:posOffset>
            </wp:positionV>
            <wp:extent cx="2338070" cy="1156335"/>
            <wp:effectExtent l="0" t="0" r="5080" b="5715"/>
            <wp:wrapSquare wrapText="bothSides"/>
            <wp:docPr id="60" name="Picture 60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hart&#10;&#10;Description automatically generated with medium confidence"/>
                    <pic:cNvPicPr/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07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8A1">
        <w:t>can be used to slow etch rate, providing a stopping point of high absolute accuracy</w:t>
      </w:r>
    </w:p>
    <w:p w14:paraId="754F5061" w14:textId="77777777" w:rsidR="00A734A9" w:rsidRDefault="004D18A1">
      <w:pPr>
        <w:rPr>
          <w:b/>
          <w:bCs/>
        </w:rPr>
      </w:pPr>
      <w:r>
        <w:t>Example boron doping for silicon etching</w:t>
      </w:r>
    </w:p>
    <w:p w14:paraId="6166116B" w14:textId="77777777" w:rsidR="00A734A9" w:rsidRDefault="00A734A9">
      <w:pPr>
        <w:rPr>
          <w:b/>
          <w:bCs/>
        </w:rPr>
      </w:pPr>
    </w:p>
    <w:p w14:paraId="3F4D91D1" w14:textId="7ECB897A" w:rsidR="00CC659E" w:rsidRDefault="00CC659E">
      <w:pPr>
        <w:rPr>
          <w:b/>
          <w:bCs/>
        </w:rPr>
      </w:pPr>
      <w:r>
        <w:rPr>
          <w:b/>
          <w:bCs/>
        </w:rPr>
        <w:t>Other etch stop layer</w:t>
      </w:r>
      <w:r w:rsidR="000D1105">
        <w:rPr>
          <w:b/>
          <w:bCs/>
        </w:rPr>
        <w:t xml:space="preserve">                                            </w:t>
      </w:r>
    </w:p>
    <w:p w14:paraId="2DEADBA1" w14:textId="7886B671" w:rsidR="00CC659E" w:rsidRDefault="000D1105">
      <w:r>
        <w:t>Silicon-on-Insulator (SOI) wafer (has a buried oxide layer)</w:t>
      </w:r>
    </w:p>
    <w:p w14:paraId="63120F93" w14:textId="634F324C" w:rsidR="000D1105" w:rsidRPr="000D1105" w:rsidRDefault="000D1105">
      <w:r>
        <w:t>Silicon dioxide does not get etched easily by KOH</w:t>
      </w:r>
    </w:p>
    <w:p w14:paraId="1BE5A40D" w14:textId="77777777" w:rsidR="000D1105" w:rsidRDefault="000D1105">
      <w:pPr>
        <w:rPr>
          <w:b/>
          <w:bCs/>
        </w:rPr>
      </w:pPr>
    </w:p>
    <w:p w14:paraId="5FFBA889" w14:textId="1DDFCDE7" w:rsidR="004D18A1" w:rsidRDefault="004D18A1">
      <w:pPr>
        <w:rPr>
          <w:b/>
          <w:bCs/>
        </w:rPr>
      </w:pPr>
      <w:r>
        <w:rPr>
          <w:b/>
          <w:bCs/>
        </w:rPr>
        <w:t>Wet isotropic etching with HNA</w:t>
      </w:r>
    </w:p>
    <w:p w14:paraId="5766ADA2" w14:textId="0F98DDCF" w:rsidR="004D18A1" w:rsidRDefault="004D18A1">
      <w:r>
        <w:t>HNA = mixture of hydrofluoric acid (HF), nitric acid (HNO</w:t>
      </w:r>
      <w:r>
        <w:rPr>
          <w:vertAlign w:val="subscript"/>
        </w:rPr>
        <w:t>3</w:t>
      </w:r>
      <w:r>
        <w:t>), a</w:t>
      </w:r>
      <w:r w:rsidR="00CC659E">
        <w:t>c</w:t>
      </w:r>
      <w:r>
        <w:t>etic acid (CH</w:t>
      </w:r>
      <w:r>
        <w:rPr>
          <w:vertAlign w:val="subscript"/>
        </w:rPr>
        <w:t>3</w:t>
      </w:r>
      <w:r>
        <w:t>COOH)</w:t>
      </w:r>
    </w:p>
    <w:p w14:paraId="02148C96" w14:textId="3F59D34C" w:rsidR="004D18A1" w:rsidRDefault="004D18A1">
      <w:r>
        <w:t>Nitric acid oxidizes silicon and hydrofluoric acid for dissolution of SiO</w:t>
      </w:r>
      <w:r>
        <w:rPr>
          <w:vertAlign w:val="subscript"/>
        </w:rPr>
        <w:t>2</w:t>
      </w:r>
      <w:r>
        <w:t>.</w:t>
      </w:r>
      <w:r w:rsidR="00CC659E">
        <w:t>, acetic acid buffers solution</w:t>
      </w:r>
    </w:p>
    <w:p w14:paraId="184CFD7A" w14:textId="77777777" w:rsidR="00A629D0" w:rsidRDefault="00A629D0"/>
    <w:tbl>
      <w:tblPr>
        <w:tblStyle w:val="Tabelraster"/>
        <w:tblW w:w="10894" w:type="dxa"/>
        <w:tblInd w:w="-8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25"/>
        <w:gridCol w:w="2557"/>
        <w:gridCol w:w="2693"/>
        <w:gridCol w:w="3119"/>
      </w:tblGrid>
      <w:tr w:rsidR="00444367" w14:paraId="59B53BBD" w14:textId="77777777" w:rsidTr="00CC659E">
        <w:trPr>
          <w:trHeight w:val="598"/>
        </w:trPr>
        <w:tc>
          <w:tcPr>
            <w:tcW w:w="2525" w:type="dxa"/>
          </w:tcPr>
          <w:p w14:paraId="7E2D74E7" w14:textId="61F6FADE" w:rsidR="00A629D0" w:rsidRDefault="00A629D0">
            <w:r>
              <w:t>Film</w:t>
            </w:r>
          </w:p>
        </w:tc>
        <w:tc>
          <w:tcPr>
            <w:tcW w:w="2557" w:type="dxa"/>
          </w:tcPr>
          <w:p w14:paraId="30EAB589" w14:textId="6E9EFD28" w:rsidR="00A629D0" w:rsidRDefault="00A629D0">
            <w:r>
              <w:t>Masking Layer</w:t>
            </w:r>
          </w:p>
        </w:tc>
        <w:tc>
          <w:tcPr>
            <w:tcW w:w="2693" w:type="dxa"/>
          </w:tcPr>
          <w:p w14:paraId="374306BC" w14:textId="1AF1503D" w:rsidR="00A629D0" w:rsidRDefault="00A629D0" w:rsidP="00444367">
            <w:r>
              <w:t>Deposition Method</w:t>
            </w:r>
            <w:r w:rsidR="00444367">
              <w:t xml:space="preserve"> </w:t>
            </w:r>
            <w:r>
              <w:t>(Mask)</w:t>
            </w:r>
          </w:p>
        </w:tc>
        <w:tc>
          <w:tcPr>
            <w:tcW w:w="3119" w:type="dxa"/>
          </w:tcPr>
          <w:p w14:paraId="21663C75" w14:textId="38AA3E3D" w:rsidR="00A629D0" w:rsidRDefault="00A629D0">
            <w:r>
              <w:t>Etchant</w:t>
            </w:r>
            <w:r w:rsidR="00444367">
              <w:t xml:space="preserve"> (Film)</w:t>
            </w:r>
          </w:p>
        </w:tc>
      </w:tr>
      <w:tr w:rsidR="00444367" w14:paraId="08B67106" w14:textId="77777777" w:rsidTr="00CC659E">
        <w:trPr>
          <w:trHeight w:val="298"/>
        </w:trPr>
        <w:tc>
          <w:tcPr>
            <w:tcW w:w="2525" w:type="dxa"/>
          </w:tcPr>
          <w:p w14:paraId="18C1B9FF" w14:textId="1B76C571" w:rsidR="00A629D0" w:rsidRDefault="00A629D0">
            <w:r>
              <w:t>Silicon (Si)</w:t>
            </w:r>
          </w:p>
        </w:tc>
        <w:tc>
          <w:tcPr>
            <w:tcW w:w="2557" w:type="dxa"/>
          </w:tcPr>
          <w:p w14:paraId="593B0106" w14:textId="0BE61499" w:rsidR="00A629D0" w:rsidRDefault="00C20D09">
            <w:r>
              <w:t>Silicon dioxide</w:t>
            </w:r>
            <w:r w:rsidR="00A629D0">
              <w:t xml:space="preserve"> (SiO</w:t>
            </w:r>
            <w:r w:rsidR="00A629D0">
              <w:rPr>
                <w:vertAlign w:val="subscript"/>
              </w:rPr>
              <w:t>2</w:t>
            </w:r>
            <w:r w:rsidR="00A629D0">
              <w:t>)</w:t>
            </w:r>
          </w:p>
          <w:p w14:paraId="5B093A89" w14:textId="71592E93" w:rsidR="00A629D0" w:rsidRPr="00A629D0" w:rsidRDefault="00C20D09">
            <w:r>
              <w:t>Silicon nitride</w:t>
            </w:r>
            <w:r w:rsidR="00A629D0">
              <w:t xml:space="preserve"> (Si</w:t>
            </w:r>
            <w:r w:rsidR="00A629D0">
              <w:rPr>
                <w:vertAlign w:val="subscript"/>
              </w:rPr>
              <w:t>3</w:t>
            </w:r>
            <w:r w:rsidR="00A629D0">
              <w:t>N</w:t>
            </w:r>
            <w:r w:rsidR="00A629D0">
              <w:rPr>
                <w:vertAlign w:val="subscript"/>
              </w:rPr>
              <w:t>4</w:t>
            </w:r>
            <w:r w:rsidR="00A629D0">
              <w:t>)</w:t>
            </w:r>
          </w:p>
        </w:tc>
        <w:tc>
          <w:tcPr>
            <w:tcW w:w="2693" w:type="dxa"/>
          </w:tcPr>
          <w:p w14:paraId="13CD9B0F" w14:textId="77777777" w:rsidR="00A629D0" w:rsidRDefault="00A629D0">
            <w:r>
              <w:t>Growth (dry/wet)</w:t>
            </w:r>
          </w:p>
          <w:p w14:paraId="0C177DE1" w14:textId="55533F68" w:rsidR="00A629D0" w:rsidRDefault="00A629D0">
            <w:r>
              <w:t>Deposition (CVD, PVD, PECVD/LPCVD)</w:t>
            </w:r>
          </w:p>
        </w:tc>
        <w:tc>
          <w:tcPr>
            <w:tcW w:w="3119" w:type="dxa"/>
          </w:tcPr>
          <w:p w14:paraId="47E2986D" w14:textId="5AFE6D94" w:rsidR="00A629D0" w:rsidRDefault="00C20D09">
            <w:r>
              <w:t>KOH</w:t>
            </w:r>
            <w:r w:rsidRPr="00444367">
              <w:rPr>
                <w:b/>
                <w:bCs/>
                <w:sz w:val="28"/>
                <w:szCs w:val="24"/>
                <w:vertAlign w:val="superscript"/>
              </w:rPr>
              <w:t>1</w:t>
            </w:r>
            <w:r>
              <w:t xml:space="preserve"> (wet, anisotropic)</w:t>
            </w:r>
          </w:p>
          <w:p w14:paraId="1BE8FE0F" w14:textId="77777777" w:rsidR="00C20D09" w:rsidRDefault="00C20D09">
            <w:r>
              <w:t>HNA</w:t>
            </w:r>
            <w:r w:rsidRPr="00444367">
              <w:rPr>
                <w:b/>
                <w:bCs/>
                <w:sz w:val="28"/>
                <w:szCs w:val="24"/>
                <w:vertAlign w:val="superscript"/>
              </w:rPr>
              <w:t>2</w:t>
            </w:r>
            <w:r>
              <w:t xml:space="preserve"> (wet, isotropic)</w:t>
            </w:r>
          </w:p>
          <w:p w14:paraId="7C44C79F" w14:textId="78C2EAE1" w:rsidR="00C20D09" w:rsidRPr="00C20D09" w:rsidRDefault="00C20D09">
            <w:r>
              <w:t>Dry etching (dry, anisotropic)</w:t>
            </w:r>
          </w:p>
        </w:tc>
      </w:tr>
      <w:tr w:rsidR="00444367" w14:paraId="1BCD03A3" w14:textId="77777777" w:rsidTr="00CC659E">
        <w:trPr>
          <w:trHeight w:val="298"/>
        </w:trPr>
        <w:tc>
          <w:tcPr>
            <w:tcW w:w="2525" w:type="dxa"/>
          </w:tcPr>
          <w:p w14:paraId="3A208999" w14:textId="740BE917" w:rsidR="00A629D0" w:rsidRDefault="00A629D0" w:rsidP="00A629D0">
            <w:r>
              <w:t>Silicon</w:t>
            </w:r>
            <w:r w:rsidR="00CC659E">
              <w:t xml:space="preserve"> </w:t>
            </w:r>
            <w:r>
              <w:t>dioxide (SiO</w:t>
            </w:r>
            <w:r>
              <w:rPr>
                <w:vertAlign w:val="subscript"/>
              </w:rPr>
              <w:t>2</w:t>
            </w:r>
            <w:r>
              <w:t>)</w:t>
            </w:r>
          </w:p>
          <w:p w14:paraId="5A1A9831" w14:textId="77777777" w:rsidR="00A629D0" w:rsidRDefault="00A629D0"/>
        </w:tc>
        <w:tc>
          <w:tcPr>
            <w:tcW w:w="2557" w:type="dxa"/>
          </w:tcPr>
          <w:p w14:paraId="64A076EB" w14:textId="77777777" w:rsidR="00A629D0" w:rsidRDefault="00C20D09">
            <w:r>
              <w:t>Photoresist (PR)</w:t>
            </w:r>
          </w:p>
          <w:p w14:paraId="494D85AA" w14:textId="1C35BD5D" w:rsidR="00C20D09" w:rsidRDefault="00C20D09">
            <w:r>
              <w:t>(Silicon nitride (Si</w:t>
            </w:r>
            <w:r>
              <w:rPr>
                <w:vertAlign w:val="subscript"/>
              </w:rPr>
              <w:t>3</w:t>
            </w:r>
            <w:r>
              <w:t>N</w:t>
            </w:r>
            <w:r>
              <w:rPr>
                <w:vertAlign w:val="subscript"/>
              </w:rPr>
              <w:t>4</w:t>
            </w:r>
            <w:r>
              <w:t>))</w:t>
            </w:r>
          </w:p>
        </w:tc>
        <w:tc>
          <w:tcPr>
            <w:tcW w:w="2693" w:type="dxa"/>
          </w:tcPr>
          <w:p w14:paraId="6F5336E1" w14:textId="77777777" w:rsidR="00A629D0" w:rsidRDefault="00C20D09">
            <w:r>
              <w:t>Spin Coating</w:t>
            </w:r>
          </w:p>
          <w:p w14:paraId="3E0D99E2" w14:textId="11663D62" w:rsidR="00C20D09" w:rsidRPr="00C20D09" w:rsidRDefault="00C20D09">
            <w:r w:rsidRPr="00C20D09">
              <w:rPr>
                <w:color w:val="595959" w:themeColor="text1" w:themeTint="A6"/>
              </w:rPr>
              <w:t>“   See above   “</w:t>
            </w:r>
          </w:p>
        </w:tc>
        <w:tc>
          <w:tcPr>
            <w:tcW w:w="3119" w:type="dxa"/>
          </w:tcPr>
          <w:p w14:paraId="2AD545C0" w14:textId="504DADEB" w:rsidR="00A629D0" w:rsidRPr="00C20D09" w:rsidRDefault="00C20D09">
            <w:r>
              <w:t>BHF</w:t>
            </w:r>
            <w:r w:rsidRPr="00444367">
              <w:rPr>
                <w:b/>
                <w:bCs/>
                <w:sz w:val="28"/>
                <w:szCs w:val="24"/>
                <w:vertAlign w:val="superscript"/>
              </w:rPr>
              <w:t>3</w:t>
            </w:r>
            <w:r>
              <w:t xml:space="preserve"> (wet, isotropic)</w:t>
            </w:r>
          </w:p>
        </w:tc>
      </w:tr>
      <w:tr w:rsidR="00444367" w14:paraId="25D2A213" w14:textId="77777777" w:rsidTr="00CC659E">
        <w:trPr>
          <w:trHeight w:val="298"/>
        </w:trPr>
        <w:tc>
          <w:tcPr>
            <w:tcW w:w="2525" w:type="dxa"/>
          </w:tcPr>
          <w:p w14:paraId="23113346" w14:textId="4D0774D8" w:rsidR="00A629D0" w:rsidRPr="00444367" w:rsidRDefault="00C20D09">
            <w:r>
              <w:t>Au, Ag, Pt</w:t>
            </w:r>
            <w:r w:rsidR="00444367" w:rsidRPr="00444367">
              <w:rPr>
                <w:b/>
                <w:bCs/>
                <w:sz w:val="28"/>
                <w:szCs w:val="24"/>
                <w:vertAlign w:val="superscript"/>
              </w:rPr>
              <w:t>4</w:t>
            </w:r>
            <w:r w:rsidR="00444367">
              <w:t>, (Cr, FeO</w:t>
            </w:r>
            <w:r w:rsidR="00444367">
              <w:rPr>
                <w:vertAlign w:val="subscript"/>
              </w:rPr>
              <w:t>2</w:t>
            </w:r>
            <w:r w:rsidR="00444367">
              <w:t>)</w:t>
            </w:r>
          </w:p>
        </w:tc>
        <w:tc>
          <w:tcPr>
            <w:tcW w:w="2557" w:type="dxa"/>
          </w:tcPr>
          <w:p w14:paraId="65E8BA9A" w14:textId="67550133" w:rsidR="00A629D0" w:rsidRDefault="00C20D09">
            <w:r>
              <w:t>Photoresist (PR)</w:t>
            </w:r>
          </w:p>
        </w:tc>
        <w:tc>
          <w:tcPr>
            <w:tcW w:w="2693" w:type="dxa"/>
          </w:tcPr>
          <w:p w14:paraId="2C4B8C4D" w14:textId="6685BE2F" w:rsidR="00A629D0" w:rsidRDefault="00C20D09">
            <w:r>
              <w:t>Spin Coating</w:t>
            </w:r>
          </w:p>
        </w:tc>
        <w:tc>
          <w:tcPr>
            <w:tcW w:w="3119" w:type="dxa"/>
          </w:tcPr>
          <w:p w14:paraId="69521E17" w14:textId="4B86335C" w:rsidR="00A629D0" w:rsidRDefault="00444367">
            <w:r>
              <w:t>BHF (wet, isotropic)</w:t>
            </w:r>
          </w:p>
        </w:tc>
      </w:tr>
      <w:tr w:rsidR="00444367" w14:paraId="7755AAA3" w14:textId="77777777" w:rsidTr="00CC659E">
        <w:trPr>
          <w:trHeight w:val="298"/>
        </w:trPr>
        <w:tc>
          <w:tcPr>
            <w:tcW w:w="2525" w:type="dxa"/>
          </w:tcPr>
          <w:p w14:paraId="1D05A7B2" w14:textId="1DE8F6B5" w:rsidR="00444367" w:rsidRDefault="00444367">
            <w:r>
              <w:t>Photoresist (PR)</w:t>
            </w:r>
          </w:p>
        </w:tc>
        <w:tc>
          <w:tcPr>
            <w:tcW w:w="2557" w:type="dxa"/>
          </w:tcPr>
          <w:p w14:paraId="7CFF2B81" w14:textId="695C7BCE" w:rsidR="00444367" w:rsidRDefault="00444367">
            <w:r>
              <w:t>N/A</w:t>
            </w:r>
          </w:p>
        </w:tc>
        <w:tc>
          <w:tcPr>
            <w:tcW w:w="2693" w:type="dxa"/>
          </w:tcPr>
          <w:p w14:paraId="6434FDE1" w14:textId="719582C6" w:rsidR="00444367" w:rsidRDefault="00444367">
            <w:r>
              <w:t>N/A</w:t>
            </w:r>
          </w:p>
        </w:tc>
        <w:tc>
          <w:tcPr>
            <w:tcW w:w="3119" w:type="dxa"/>
          </w:tcPr>
          <w:p w14:paraId="34BEB89E" w14:textId="77777777" w:rsidR="00444367" w:rsidRDefault="00444367">
            <w:r>
              <w:t>PPR/NPR developer</w:t>
            </w:r>
          </w:p>
          <w:p w14:paraId="5FFC910E" w14:textId="0C144CC2" w:rsidR="00444367" w:rsidRDefault="00444367">
            <w:r>
              <w:t xml:space="preserve">Acetone </w:t>
            </w:r>
          </w:p>
        </w:tc>
      </w:tr>
    </w:tbl>
    <w:p w14:paraId="5504B897" w14:textId="77777777" w:rsidR="00444367" w:rsidRDefault="00444367">
      <w:pPr>
        <w:rPr>
          <w:b/>
          <w:bCs/>
        </w:rPr>
      </w:pPr>
    </w:p>
    <w:p w14:paraId="34DE9734" w14:textId="2D1335D3" w:rsidR="00C20D09" w:rsidRPr="005F29E1" w:rsidRDefault="00C20D09">
      <w:pPr>
        <w:rPr>
          <w:sz w:val="22"/>
          <w:szCs w:val="20"/>
        </w:rPr>
      </w:pPr>
      <w:r w:rsidRPr="005F29E1">
        <w:rPr>
          <w:b/>
          <w:bCs/>
          <w:sz w:val="22"/>
          <w:szCs w:val="20"/>
        </w:rPr>
        <w:t>KOH</w:t>
      </w:r>
      <w:r w:rsidRPr="005F29E1">
        <w:rPr>
          <w:b/>
          <w:bCs/>
          <w:sz w:val="22"/>
          <w:szCs w:val="20"/>
          <w:vertAlign w:val="superscript"/>
        </w:rPr>
        <w:t>1</w:t>
      </w:r>
      <w:r w:rsidRPr="005F29E1">
        <w:rPr>
          <w:sz w:val="22"/>
          <w:szCs w:val="20"/>
        </w:rPr>
        <w:t xml:space="preserve"> = Potassium Hydroxide, </w:t>
      </w:r>
      <w:r w:rsidRPr="005F29E1">
        <w:rPr>
          <w:b/>
          <w:bCs/>
          <w:sz w:val="22"/>
          <w:szCs w:val="20"/>
        </w:rPr>
        <w:t>HNA</w:t>
      </w:r>
      <w:r w:rsidRPr="005F29E1">
        <w:rPr>
          <w:b/>
          <w:bCs/>
          <w:sz w:val="22"/>
          <w:szCs w:val="20"/>
          <w:vertAlign w:val="superscript"/>
        </w:rPr>
        <w:t>2</w:t>
      </w:r>
      <w:r w:rsidRPr="005F29E1">
        <w:rPr>
          <w:sz w:val="22"/>
          <w:szCs w:val="20"/>
        </w:rPr>
        <w:t xml:space="preserve"> = see above table, </w:t>
      </w:r>
      <w:r w:rsidRPr="005F29E1">
        <w:rPr>
          <w:b/>
          <w:bCs/>
          <w:sz w:val="22"/>
          <w:szCs w:val="20"/>
        </w:rPr>
        <w:t>BHF</w:t>
      </w:r>
      <w:r w:rsidRPr="005F29E1">
        <w:rPr>
          <w:b/>
          <w:bCs/>
          <w:sz w:val="22"/>
          <w:szCs w:val="20"/>
          <w:vertAlign w:val="superscript"/>
        </w:rPr>
        <w:t>3</w:t>
      </w:r>
      <w:r w:rsidRPr="005F29E1">
        <w:rPr>
          <w:sz w:val="22"/>
          <w:szCs w:val="20"/>
        </w:rPr>
        <w:t xml:space="preserve"> = Buffered hydrofluoric acid</w:t>
      </w:r>
    </w:p>
    <w:p w14:paraId="0FAB9919" w14:textId="4CF671A6" w:rsidR="00444367" w:rsidRPr="005F29E1" w:rsidRDefault="00444367">
      <w:pPr>
        <w:rPr>
          <w:sz w:val="22"/>
          <w:szCs w:val="20"/>
        </w:rPr>
      </w:pPr>
      <w:r w:rsidRPr="005F29E1">
        <w:rPr>
          <w:b/>
          <w:bCs/>
          <w:sz w:val="22"/>
          <w:szCs w:val="20"/>
        </w:rPr>
        <w:t>Au, Ag, Pt</w:t>
      </w:r>
      <w:r w:rsidRPr="005F29E1">
        <w:rPr>
          <w:b/>
          <w:bCs/>
          <w:vertAlign w:val="superscript"/>
        </w:rPr>
        <w:t>4</w:t>
      </w:r>
      <w:r w:rsidRPr="005F29E1">
        <w:rPr>
          <w:sz w:val="22"/>
          <w:szCs w:val="20"/>
        </w:rPr>
        <w:t xml:space="preserve"> deposition with:</w:t>
      </w:r>
    </w:p>
    <w:p w14:paraId="080C2C11" w14:textId="34827111" w:rsidR="00444367" w:rsidRPr="005F29E1" w:rsidRDefault="00444367" w:rsidP="00444367">
      <w:pPr>
        <w:pStyle w:val="Lijstalinea"/>
        <w:numPr>
          <w:ilvl w:val="0"/>
          <w:numId w:val="5"/>
        </w:numPr>
        <w:rPr>
          <w:sz w:val="22"/>
          <w:szCs w:val="20"/>
        </w:rPr>
      </w:pPr>
      <w:r w:rsidRPr="005F29E1">
        <w:rPr>
          <w:sz w:val="22"/>
          <w:szCs w:val="20"/>
        </w:rPr>
        <w:t>Thermal evaporation (not for PR suitable due to temperature)</w:t>
      </w:r>
    </w:p>
    <w:p w14:paraId="0EA7A869" w14:textId="2A070307" w:rsidR="00444367" w:rsidRPr="005F29E1" w:rsidRDefault="00444367" w:rsidP="00444367">
      <w:pPr>
        <w:pStyle w:val="Lijstalinea"/>
        <w:numPr>
          <w:ilvl w:val="0"/>
          <w:numId w:val="5"/>
        </w:numPr>
        <w:rPr>
          <w:sz w:val="22"/>
          <w:szCs w:val="20"/>
        </w:rPr>
      </w:pPr>
      <w:r w:rsidRPr="005F29E1">
        <w:rPr>
          <w:sz w:val="22"/>
          <w:szCs w:val="20"/>
        </w:rPr>
        <w:t>Sputter or e-beam deposition</w:t>
      </w:r>
    </w:p>
    <w:p w14:paraId="30C065A0" w14:textId="1FA5C0B5" w:rsidR="004D18A1" w:rsidRDefault="004D18A1">
      <w:pPr>
        <w:rPr>
          <w:rFonts w:eastAsiaTheme="majorEastAsia" w:cstheme="majorBidi"/>
          <w:color w:val="3E762A" w:themeColor="accent1" w:themeShade="BF"/>
          <w:sz w:val="32"/>
          <w:szCs w:val="32"/>
        </w:rPr>
      </w:pPr>
      <w:r>
        <w:br w:type="page"/>
      </w:r>
    </w:p>
    <w:p w14:paraId="4F897EAD" w14:textId="6CCA8796" w:rsidR="00823B86" w:rsidRDefault="0051040C" w:rsidP="0051040C">
      <w:pPr>
        <w:pStyle w:val="Kop1"/>
      </w:pPr>
      <w:bookmarkStart w:id="35" w:name="_Toc86667398"/>
      <w:r>
        <w:lastRenderedPageBreak/>
        <w:t>Exercises</w:t>
      </w:r>
      <w:bookmarkEnd w:id="35"/>
      <w:r>
        <w:t xml:space="preserve"> </w:t>
      </w:r>
    </w:p>
    <w:p w14:paraId="31BC4470" w14:textId="317B6404" w:rsidR="0051040C" w:rsidRDefault="0051040C" w:rsidP="0051040C">
      <w:pPr>
        <w:pStyle w:val="Kop2"/>
      </w:pPr>
      <w:bookmarkStart w:id="36" w:name="_Toc86667399"/>
      <w:r>
        <w:t xml:space="preserve">Miller </w:t>
      </w:r>
      <w:r w:rsidR="00AF46AC">
        <w:t>indices</w:t>
      </w:r>
      <w:bookmarkEnd w:id="36"/>
    </w:p>
    <w:p w14:paraId="59CD2892" w14:textId="0073CC73" w:rsidR="0051040C" w:rsidRDefault="0051040C" w:rsidP="0051040C">
      <w:r w:rsidRPr="0051040C">
        <w:rPr>
          <w:noProof/>
        </w:rPr>
        <w:drawing>
          <wp:inline distT="0" distB="0" distL="0" distR="0" wp14:anchorId="225C2681" wp14:editId="51F364B1">
            <wp:extent cx="2511319" cy="2879715"/>
            <wp:effectExtent l="0" t="0" r="3810" b="0"/>
            <wp:docPr id="17" name="Picture 1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 with medium confidence"/>
                    <pic:cNvPicPr/>
                  </pic:nvPicPr>
                  <pic:blipFill>
                    <a:blip r:embed="rId270"/>
                    <a:stretch>
                      <a:fillRect/>
                    </a:stretch>
                  </pic:blipFill>
                  <pic:spPr>
                    <a:xfrm>
                      <a:off x="0" y="0"/>
                      <a:ext cx="2516676" cy="2885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3BAB" w:rsidRPr="002D3BAB">
        <w:rPr>
          <w:noProof/>
        </w:rPr>
        <w:drawing>
          <wp:inline distT="0" distB="0" distL="0" distR="0" wp14:anchorId="1A357816" wp14:editId="3AB658A7">
            <wp:extent cx="2297886" cy="2913475"/>
            <wp:effectExtent l="0" t="0" r="7620" b="1270"/>
            <wp:docPr id="21" name="Picture 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/>
                    <pic:cNvPicPr/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2314787" cy="293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6F9B8" w14:textId="6065118A" w:rsidR="002D3BAB" w:rsidRDefault="002D17E1" w:rsidP="002D17E1">
      <w:pPr>
        <w:pStyle w:val="Kop2"/>
      </w:pPr>
      <w:bookmarkStart w:id="37" w:name="_Toc86667400"/>
      <w:r>
        <w:t>Yield calculation</w:t>
      </w:r>
      <w:bookmarkEnd w:id="37"/>
    </w:p>
    <w:p w14:paraId="205ECA07" w14:textId="6381D4EF" w:rsidR="002D17E1" w:rsidRDefault="002D17E1" w:rsidP="002D17E1">
      <w:r w:rsidRPr="002D17E1">
        <w:rPr>
          <w:noProof/>
        </w:rPr>
        <w:drawing>
          <wp:inline distT="0" distB="0" distL="0" distR="0" wp14:anchorId="7CB07C27" wp14:editId="2259758A">
            <wp:extent cx="5731510" cy="3748405"/>
            <wp:effectExtent l="0" t="0" r="2540" b="4445"/>
            <wp:docPr id="27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5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B051" w14:textId="49BA4B58" w:rsidR="00A84238" w:rsidRDefault="00A84238" w:rsidP="002D17E1">
      <w:pPr>
        <w:rPr>
          <w:rFonts w:eastAsiaTheme="majorEastAsia" w:cstheme="majorBidi"/>
          <w:color w:val="3E762A" w:themeColor="accent1" w:themeShade="BF"/>
          <w:sz w:val="32"/>
          <w:szCs w:val="32"/>
        </w:rPr>
      </w:pPr>
      <w:r w:rsidRPr="00A84238">
        <w:rPr>
          <w:noProof/>
        </w:rPr>
        <w:lastRenderedPageBreak/>
        <w:drawing>
          <wp:inline distT="0" distB="0" distL="0" distR="0" wp14:anchorId="264CFBB7" wp14:editId="48AD506A">
            <wp:extent cx="5731510" cy="2647950"/>
            <wp:effectExtent l="0" t="0" r="2540" b="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95327" w14:textId="3427AD06" w:rsidR="004E69D1" w:rsidRPr="004E69D1" w:rsidRDefault="004E69D1" w:rsidP="004E69D1"/>
    <w:p w14:paraId="71259F4F" w14:textId="4B5D9BA0" w:rsidR="004E69D1" w:rsidRPr="004E69D1" w:rsidRDefault="004E69D1" w:rsidP="004E69D1"/>
    <w:p w14:paraId="612821C3" w14:textId="5BA43178" w:rsidR="004E69D1" w:rsidRPr="004E69D1" w:rsidRDefault="004E69D1" w:rsidP="004E69D1"/>
    <w:p w14:paraId="450ABD8F" w14:textId="4816DF2E" w:rsidR="004E69D1" w:rsidRDefault="004E69D1" w:rsidP="004E69D1">
      <w:pPr>
        <w:rPr>
          <w:rFonts w:eastAsiaTheme="majorEastAsia" w:cstheme="majorBidi"/>
          <w:color w:val="3E762A" w:themeColor="accent1" w:themeShade="BF"/>
          <w:sz w:val="32"/>
          <w:szCs w:val="32"/>
        </w:rPr>
      </w:pPr>
    </w:p>
    <w:p w14:paraId="307CC573" w14:textId="70D9CCFF" w:rsidR="004E69D1" w:rsidRDefault="004E69D1" w:rsidP="004E69D1">
      <w:pPr>
        <w:tabs>
          <w:tab w:val="left" w:pos="3870"/>
        </w:tabs>
      </w:pPr>
      <w:r>
        <w:tab/>
      </w:r>
    </w:p>
    <w:p w14:paraId="3FEE9751" w14:textId="77777777" w:rsidR="00BC5FB1" w:rsidRDefault="004E69D1" w:rsidP="00BC5FB1">
      <w:pPr>
        <w:pStyle w:val="Kop1"/>
      </w:pPr>
      <w:r>
        <w:br w:type="page"/>
      </w:r>
      <w:bookmarkStart w:id="38" w:name="_Toc86667401"/>
      <w:r w:rsidR="00BC5FB1">
        <w:lastRenderedPageBreak/>
        <w:t>Cantilever production process flow methods</w:t>
      </w:r>
      <w:bookmarkEnd w:id="38"/>
    </w:p>
    <w:p w14:paraId="693A47A0" w14:textId="7C076036" w:rsidR="00BC5FB1" w:rsidRDefault="00BC5FB1" w:rsidP="00BC5FB1">
      <w:pPr>
        <w:pStyle w:val="Kop2"/>
      </w:pPr>
      <w:bookmarkStart w:id="39" w:name="_Toc86667402"/>
      <w:r>
        <w:t>Bulk micro machining</w:t>
      </w:r>
      <w:bookmarkEnd w:id="39"/>
    </w:p>
    <w:p w14:paraId="37C575C0" w14:textId="3BFD1D46" w:rsidR="00BC5FB1" w:rsidRDefault="00BC5FB1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2909568" behindDoc="0" locked="0" layoutInCell="1" allowOverlap="1" wp14:anchorId="01C80E7F" wp14:editId="00A583B6">
                <wp:simplePos x="0" y="0"/>
                <wp:positionH relativeFrom="column">
                  <wp:posOffset>4547870</wp:posOffset>
                </wp:positionH>
                <wp:positionV relativeFrom="paragraph">
                  <wp:posOffset>-75565</wp:posOffset>
                </wp:positionV>
                <wp:extent cx="1861285" cy="401955"/>
                <wp:effectExtent l="38100" t="38100" r="24765" b="36195"/>
                <wp:wrapNone/>
                <wp:docPr id="2567" name="Ink 25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1861285" cy="401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4BAC27" id="Ink 2567" o:spid="_x0000_s1026" type="#_x0000_t75" style="position:absolute;margin-left:357.75pt;margin-top:-6.3pt;width:147.25pt;height:32.35pt;z-index:25290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">
                <v:imagedata r:id="rId2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91136" behindDoc="0" locked="0" layoutInCell="1" allowOverlap="1" wp14:anchorId="2A2ACFED" wp14:editId="01F49730">
                <wp:simplePos x="0" y="0"/>
                <wp:positionH relativeFrom="column">
                  <wp:posOffset>1529080</wp:posOffset>
                </wp:positionH>
                <wp:positionV relativeFrom="paragraph">
                  <wp:posOffset>-64770</wp:posOffset>
                </wp:positionV>
                <wp:extent cx="2471770" cy="389890"/>
                <wp:effectExtent l="38100" t="38100" r="24130" b="48260"/>
                <wp:wrapNone/>
                <wp:docPr id="2547" name="Ink 2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2471770" cy="389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6F500E" id="Ink 2547" o:spid="_x0000_s1026" type="#_x0000_t75" style="position:absolute;margin-left:120.05pt;margin-top:-5.45pt;width:195.35pt;height:31.4pt;z-index:25289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">
                <v:imagedata r:id="rId2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66560" behindDoc="0" locked="0" layoutInCell="1" allowOverlap="1" wp14:anchorId="6DF70766" wp14:editId="7171BB39">
                <wp:simplePos x="0" y="0"/>
                <wp:positionH relativeFrom="column">
                  <wp:posOffset>430530</wp:posOffset>
                </wp:positionH>
                <wp:positionV relativeFrom="paragraph">
                  <wp:posOffset>163195</wp:posOffset>
                </wp:positionV>
                <wp:extent cx="765665" cy="222480"/>
                <wp:effectExtent l="38100" t="38100" r="15875" b="44450"/>
                <wp:wrapNone/>
                <wp:docPr id="2518" name="Ink 25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765665" cy="22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7883EE" id="Ink 2518" o:spid="_x0000_s1026" type="#_x0000_t75" style="position:absolute;margin-left:33.55pt;margin-top:12.5pt;width:61pt;height:18.2pt;z-index:25286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">
                <v:imagedata r:id="rId2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8368" behindDoc="0" locked="0" layoutInCell="1" allowOverlap="1" wp14:anchorId="5581DF8A" wp14:editId="1327D1D4">
                <wp:simplePos x="0" y="0"/>
                <wp:positionH relativeFrom="column">
                  <wp:posOffset>-109220</wp:posOffset>
                </wp:positionH>
                <wp:positionV relativeFrom="paragraph">
                  <wp:posOffset>180975</wp:posOffset>
                </wp:positionV>
                <wp:extent cx="182340" cy="243205"/>
                <wp:effectExtent l="38100" t="38100" r="8255" b="42545"/>
                <wp:wrapNone/>
                <wp:docPr id="2510" name="Ink 2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182340" cy="243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26121" id="Ink 2510" o:spid="_x0000_s1026" type="#_x0000_t75" style="position:absolute;margin-left:-8.95pt;margin-top:13.9pt;width:15.05pt;height:19.85pt;z-index:25285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">
                <v:imagedata r:id="rId2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4272" behindDoc="0" locked="0" layoutInCell="1" allowOverlap="1" wp14:anchorId="67C995E2" wp14:editId="6EDAC72F">
                <wp:simplePos x="0" y="0"/>
                <wp:positionH relativeFrom="column">
                  <wp:posOffset>-650240</wp:posOffset>
                </wp:positionH>
                <wp:positionV relativeFrom="paragraph">
                  <wp:posOffset>147955</wp:posOffset>
                </wp:positionV>
                <wp:extent cx="146995" cy="343440"/>
                <wp:effectExtent l="38100" t="38100" r="43815" b="38100"/>
                <wp:wrapNone/>
                <wp:docPr id="2506" name="Ink 2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146995" cy="34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D7A979" id="Ink 2506" o:spid="_x0000_s1026" type="#_x0000_t75" style="position:absolute;margin-left:-51.55pt;margin-top:11.3pt;width:12.25pt;height:27.75pt;z-index:25285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">
                <v:imagedata r:id="rId283" o:title=""/>
              </v:shape>
            </w:pict>
          </mc:Fallback>
        </mc:AlternateContent>
      </w:r>
    </w:p>
    <w:p w14:paraId="694C452B" w14:textId="74488ACB" w:rsidR="00BC5FB1" w:rsidRDefault="00BC5FB1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2859392" behindDoc="0" locked="0" layoutInCell="1" allowOverlap="1" wp14:anchorId="73A36BA3" wp14:editId="628C8E29">
                <wp:simplePos x="0" y="0"/>
                <wp:positionH relativeFrom="column">
                  <wp:posOffset>175447</wp:posOffset>
                </wp:positionH>
                <wp:positionV relativeFrom="paragraph">
                  <wp:posOffset>35767</wp:posOffset>
                </wp:positionV>
                <wp:extent cx="86040" cy="6840"/>
                <wp:effectExtent l="38100" t="38100" r="47625" b="31750"/>
                <wp:wrapNone/>
                <wp:docPr id="2511" name="Ink 25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8604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25DE0A" id="Ink 2511" o:spid="_x0000_s1026" type="#_x0000_t75" style="position:absolute;margin-left:13.45pt;margin-top:2.45pt;width:7.45pt;height:1.25pt;z-index:25285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">
                <v:imagedata r:id="rId285" o:title=""/>
              </v:shape>
            </w:pict>
          </mc:Fallback>
        </mc:AlternateContent>
      </w:r>
    </w:p>
    <w:p w14:paraId="4920BDFB" w14:textId="011325CF" w:rsidR="00BC5FB1" w:rsidRDefault="00BC5FB1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3010944" behindDoc="0" locked="0" layoutInCell="1" allowOverlap="1" wp14:anchorId="60FFCA32" wp14:editId="37F5F8E3">
                <wp:simplePos x="0" y="0"/>
                <wp:positionH relativeFrom="column">
                  <wp:posOffset>5202555</wp:posOffset>
                </wp:positionH>
                <wp:positionV relativeFrom="paragraph">
                  <wp:posOffset>176530</wp:posOffset>
                </wp:positionV>
                <wp:extent cx="198345" cy="173160"/>
                <wp:effectExtent l="38100" t="38100" r="11430" b="36830"/>
                <wp:wrapNone/>
                <wp:docPr id="2165" name="Ink 2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198345" cy="17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D55C1E" id="Ink 2165" o:spid="_x0000_s1026" type="#_x0000_t75" style="position:absolute;margin-left:409.3pt;margin-top:13.55pt;width:16.3pt;height:14.35pt;z-index:25301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">
                <v:imagedata r:id="rId2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74080" behindDoc="0" locked="0" layoutInCell="1" allowOverlap="1" wp14:anchorId="00C6608D" wp14:editId="088E4585">
                <wp:simplePos x="0" y="0"/>
                <wp:positionH relativeFrom="column">
                  <wp:posOffset>5250180</wp:posOffset>
                </wp:positionH>
                <wp:positionV relativeFrom="paragraph">
                  <wp:posOffset>1270</wp:posOffset>
                </wp:positionV>
                <wp:extent cx="355865" cy="131730"/>
                <wp:effectExtent l="38100" t="38100" r="44450" b="40005"/>
                <wp:wrapNone/>
                <wp:docPr id="2128" name="Ink 2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355865" cy="131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F33D9" id="Ink 2128" o:spid="_x0000_s1026" type="#_x0000_t75" style="position:absolute;margin-left:412.7pt;margin-top:-.6pt;width:29.4pt;height:11.75pt;z-index:25297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">
                <v:imagedata r:id="rId2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67936" behindDoc="0" locked="0" layoutInCell="1" allowOverlap="1" wp14:anchorId="3A9E3AED" wp14:editId="550DBC3B">
                <wp:simplePos x="0" y="0"/>
                <wp:positionH relativeFrom="column">
                  <wp:posOffset>6145530</wp:posOffset>
                </wp:positionH>
                <wp:positionV relativeFrom="paragraph">
                  <wp:posOffset>-39370</wp:posOffset>
                </wp:positionV>
                <wp:extent cx="415870" cy="204470"/>
                <wp:effectExtent l="38100" t="38100" r="3810" b="43180"/>
                <wp:wrapNone/>
                <wp:docPr id="2121" name="Ink 2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415870" cy="204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5F13EA" id="Ink 2121" o:spid="_x0000_s1026" type="#_x0000_t75" style="position:absolute;margin-left:483.2pt;margin-top:-3.8pt;width:34.2pt;height:17.5pt;z-index:25296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">
                <v:imagedata r:id="rId2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58720" behindDoc="0" locked="0" layoutInCell="1" allowOverlap="1" wp14:anchorId="435D58E1" wp14:editId="0AFB1720">
                <wp:simplePos x="0" y="0"/>
                <wp:positionH relativeFrom="column">
                  <wp:posOffset>4563487</wp:posOffset>
                </wp:positionH>
                <wp:positionV relativeFrom="paragraph">
                  <wp:posOffset>-7048</wp:posOffset>
                </wp:positionV>
                <wp:extent cx="1499400" cy="122040"/>
                <wp:effectExtent l="57150" t="57150" r="43815" b="49530"/>
                <wp:wrapNone/>
                <wp:docPr id="2112" name="Ink 2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1499400" cy="12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8AF98" id="Ink 2112" o:spid="_x0000_s1026" type="#_x0000_t75" style="position:absolute;margin-left:358.65pt;margin-top:-1.25pt;width:119.45pt;height:11pt;z-index:25295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">
                <v:imagedata r:id="rId2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57696" behindDoc="0" locked="0" layoutInCell="1" allowOverlap="1" wp14:anchorId="2F695AC3" wp14:editId="5DB2EB7C">
                <wp:simplePos x="0" y="0"/>
                <wp:positionH relativeFrom="column">
                  <wp:posOffset>4569500</wp:posOffset>
                </wp:positionH>
                <wp:positionV relativeFrom="paragraph">
                  <wp:posOffset>84455</wp:posOffset>
                </wp:positionV>
                <wp:extent cx="1475640" cy="378000"/>
                <wp:effectExtent l="38100" t="38100" r="34925" b="41275"/>
                <wp:wrapNone/>
                <wp:docPr id="2623" name="Ink 2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1470600" cy="378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3D2C4E" id="Ink 2623" o:spid="_x0000_s1026" type="#_x0000_t75" style="position:absolute;margin-left:359.45pt;margin-top:6.3pt;width:116.55pt;height:30.45pt;z-index:25295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">
                <v:imagedata r:id="rId2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51552" behindDoc="0" locked="0" layoutInCell="1" allowOverlap="1" wp14:anchorId="4A530520" wp14:editId="3400CB1D">
                <wp:simplePos x="0" y="0"/>
                <wp:positionH relativeFrom="column">
                  <wp:posOffset>3228340</wp:posOffset>
                </wp:positionH>
                <wp:positionV relativeFrom="paragraph">
                  <wp:posOffset>13970</wp:posOffset>
                </wp:positionV>
                <wp:extent cx="650135" cy="366870"/>
                <wp:effectExtent l="38100" t="38100" r="36195" b="33655"/>
                <wp:wrapNone/>
                <wp:docPr id="2617" name="Ink 26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650135" cy="366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4B39C2" id="Ink 2617" o:spid="_x0000_s1026" type="#_x0000_t75" style="position:absolute;margin-left:253.85pt;margin-top:.75pt;width:51.9pt;height:29.6pt;z-index:25295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">
                <v:imagedata r:id="rId2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45408" behindDoc="0" locked="0" layoutInCell="1" allowOverlap="1" wp14:anchorId="16D86B6E" wp14:editId="1D7CF3ED">
                <wp:simplePos x="0" y="0"/>
                <wp:positionH relativeFrom="column">
                  <wp:posOffset>1528445</wp:posOffset>
                </wp:positionH>
                <wp:positionV relativeFrom="paragraph">
                  <wp:posOffset>102235</wp:posOffset>
                </wp:positionV>
                <wp:extent cx="1614385" cy="306705"/>
                <wp:effectExtent l="38100" t="38100" r="24130" b="36195"/>
                <wp:wrapNone/>
                <wp:docPr id="2611" name="Ink 26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1614385" cy="306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6CAAA7" id="Ink 2611" o:spid="_x0000_s1026" type="#_x0000_t75" style="position:absolute;margin-left:120pt;margin-top:7.7pt;width:127.8pt;height:24.85pt;z-index:25294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">
                <v:imagedata r:id="rId2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13664" behindDoc="0" locked="0" layoutInCell="1" allowOverlap="1" wp14:anchorId="41183795" wp14:editId="5DA67D26">
                <wp:simplePos x="0" y="0"/>
                <wp:positionH relativeFrom="column">
                  <wp:posOffset>-619760</wp:posOffset>
                </wp:positionH>
                <wp:positionV relativeFrom="paragraph">
                  <wp:posOffset>109855</wp:posOffset>
                </wp:positionV>
                <wp:extent cx="143775" cy="356040"/>
                <wp:effectExtent l="38100" t="38100" r="46990" b="44450"/>
                <wp:wrapNone/>
                <wp:docPr id="2572" name="Ink 25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143775" cy="35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035CB2" id="Ink 2572" o:spid="_x0000_s1026" type="#_x0000_t75" style="position:absolute;margin-left:-49.15pt;margin-top:8.3pt;width:12pt;height:28.75pt;z-index:25291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">
                <v:imagedata r:id="rId301" o:title=""/>
              </v:shape>
            </w:pict>
          </mc:Fallback>
        </mc:AlternateContent>
      </w:r>
    </w:p>
    <w:p w14:paraId="151C02E7" w14:textId="04A4DB17" w:rsidR="00BC5FB1" w:rsidRDefault="00BC5FB1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2926976" behindDoc="0" locked="0" layoutInCell="1" allowOverlap="1" wp14:anchorId="1C984ABE" wp14:editId="7D1525FB">
                <wp:simplePos x="0" y="0"/>
                <wp:positionH relativeFrom="column">
                  <wp:posOffset>651510</wp:posOffset>
                </wp:positionH>
                <wp:positionV relativeFrom="paragraph">
                  <wp:posOffset>-129540</wp:posOffset>
                </wp:positionV>
                <wp:extent cx="653275" cy="345470"/>
                <wp:effectExtent l="38100" t="38100" r="13970" b="35560"/>
                <wp:wrapNone/>
                <wp:docPr id="2585" name="Ink 25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653275" cy="345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67E430" id="Ink 2585" o:spid="_x0000_s1026" type="#_x0000_t75" style="position:absolute;margin-left:50.95pt;margin-top:-10.55pt;width:52.15pt;height:27.9pt;z-index:25292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">
                <v:imagedata r:id="rId3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28000" behindDoc="0" locked="0" layoutInCell="1" allowOverlap="1" wp14:anchorId="3595E728" wp14:editId="35CD8CCD">
                <wp:simplePos x="0" y="0"/>
                <wp:positionH relativeFrom="column">
                  <wp:posOffset>188595</wp:posOffset>
                </wp:positionH>
                <wp:positionV relativeFrom="paragraph">
                  <wp:posOffset>-69850</wp:posOffset>
                </wp:positionV>
                <wp:extent cx="253190" cy="270035"/>
                <wp:effectExtent l="38100" t="38100" r="33020" b="34925"/>
                <wp:wrapNone/>
                <wp:docPr id="2586" name="Ink 25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253190" cy="270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D82101" id="Ink 2586" o:spid="_x0000_s1026" type="#_x0000_t75" style="position:absolute;margin-left:14.5pt;margin-top:-5.85pt;width:20.65pt;height:21.95pt;z-index:25292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">
                <v:imagedata r:id="rId3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17760" behindDoc="0" locked="0" layoutInCell="1" allowOverlap="1" wp14:anchorId="3CCF0961" wp14:editId="7D0B602D">
                <wp:simplePos x="0" y="0"/>
                <wp:positionH relativeFrom="column">
                  <wp:posOffset>-50800</wp:posOffset>
                </wp:positionH>
                <wp:positionV relativeFrom="paragraph">
                  <wp:posOffset>-102235</wp:posOffset>
                </wp:positionV>
                <wp:extent cx="185425" cy="251460"/>
                <wp:effectExtent l="38100" t="38100" r="5080" b="34290"/>
                <wp:wrapNone/>
                <wp:docPr id="2576" name="Ink 25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185425" cy="251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984E6C" id="Ink 2576" o:spid="_x0000_s1026" type="#_x0000_t75" style="position:absolute;margin-left:-4.35pt;margin-top:-8.4pt;width:15.3pt;height:20.5pt;z-index:25291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">
                <v:imagedata r:id="rId307" o:title=""/>
              </v:shape>
            </w:pict>
          </mc:Fallback>
        </mc:AlternateContent>
      </w:r>
    </w:p>
    <w:p w14:paraId="3A6DB065" w14:textId="77777777" w:rsidR="00892BFF" w:rsidRDefault="00892BFF"/>
    <w:p w14:paraId="43284C91" w14:textId="30B13C83" w:rsidR="00BC5FB1" w:rsidRDefault="00892BFF">
      <w:r>
        <w:rPr>
          <w:noProof/>
        </w:rPr>
        <mc:AlternateContent>
          <mc:Choice Requires="wpi">
            <w:drawing>
              <wp:anchor distT="0" distB="0" distL="114300" distR="114300" simplePos="0" relativeHeight="253598720" behindDoc="0" locked="0" layoutInCell="1" allowOverlap="1" wp14:anchorId="0C24B331" wp14:editId="16255AAB">
                <wp:simplePos x="0" y="0"/>
                <wp:positionH relativeFrom="column">
                  <wp:posOffset>5780405</wp:posOffset>
                </wp:positionH>
                <wp:positionV relativeFrom="paragraph">
                  <wp:posOffset>5158740</wp:posOffset>
                </wp:positionV>
                <wp:extent cx="11285" cy="76200"/>
                <wp:effectExtent l="38100" t="38100" r="46355" b="57150"/>
                <wp:wrapNone/>
                <wp:docPr id="24151" name="Ink 24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11285" cy="7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1D24B" id="Ink 24151" o:spid="_x0000_s1026" type="#_x0000_t75" style="position:absolute;margin-left:454.4pt;margin-top:405.5pt;width:2.4pt;height:7.4pt;z-index:25359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">
                <v:imagedata r:id="rId3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95648" behindDoc="0" locked="0" layoutInCell="1" allowOverlap="1" wp14:anchorId="5C34079B" wp14:editId="67ECFD9C">
                <wp:simplePos x="0" y="0"/>
                <wp:positionH relativeFrom="column">
                  <wp:posOffset>6004567</wp:posOffset>
                </wp:positionH>
                <wp:positionV relativeFrom="paragraph">
                  <wp:posOffset>5084748</wp:posOffset>
                </wp:positionV>
                <wp:extent cx="219960" cy="134640"/>
                <wp:effectExtent l="38100" t="38100" r="46990" b="55880"/>
                <wp:wrapNone/>
                <wp:docPr id="24148" name="Ink 24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219960" cy="13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6892A1" id="Ink 24148" o:spid="_x0000_s1026" type="#_x0000_t75" style="position:absolute;margin-left:472.1pt;margin-top:399.65pt;width:18.7pt;height:12pt;z-index:25359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">
                <v:imagedata r:id="rId3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94624" behindDoc="0" locked="0" layoutInCell="1" allowOverlap="1" wp14:anchorId="45D3E479" wp14:editId="0E1D1C9E">
                <wp:simplePos x="0" y="0"/>
                <wp:positionH relativeFrom="column">
                  <wp:posOffset>5385727</wp:posOffset>
                </wp:positionH>
                <wp:positionV relativeFrom="paragraph">
                  <wp:posOffset>5066748</wp:posOffset>
                </wp:positionV>
                <wp:extent cx="413640" cy="127440"/>
                <wp:effectExtent l="19050" t="38100" r="24765" b="44450"/>
                <wp:wrapNone/>
                <wp:docPr id="24147" name="Ink 24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41364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FA0366" id="Ink 24147" o:spid="_x0000_s1026" type="#_x0000_t75" style="position:absolute;margin-left:423.35pt;margin-top:398.25pt;width:33.95pt;height:11.45pt;z-index:25359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">
                <v:imagedata r:id="rId3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93600" behindDoc="0" locked="0" layoutInCell="1" allowOverlap="1" wp14:anchorId="2BCD65D3" wp14:editId="12221EEF">
                <wp:simplePos x="0" y="0"/>
                <wp:positionH relativeFrom="column">
                  <wp:posOffset>4768687</wp:posOffset>
                </wp:positionH>
                <wp:positionV relativeFrom="paragraph">
                  <wp:posOffset>5097708</wp:posOffset>
                </wp:positionV>
                <wp:extent cx="304200" cy="109440"/>
                <wp:effectExtent l="38100" t="38100" r="57785" b="43180"/>
                <wp:wrapNone/>
                <wp:docPr id="24146" name="Ink 24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304200" cy="10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8C941" id="Ink 24146" o:spid="_x0000_s1026" type="#_x0000_t75" style="position:absolute;margin-left:374.8pt;margin-top:400.7pt;width:25.35pt;height:10pt;z-index:25359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">
                <v:imagedata r:id="rId3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92576" behindDoc="0" locked="0" layoutInCell="1" allowOverlap="1" wp14:anchorId="2503B287" wp14:editId="6B3A0D71">
                <wp:simplePos x="0" y="0"/>
                <wp:positionH relativeFrom="column">
                  <wp:posOffset>5957047</wp:posOffset>
                </wp:positionH>
                <wp:positionV relativeFrom="paragraph">
                  <wp:posOffset>4257850</wp:posOffset>
                </wp:positionV>
                <wp:extent cx="196200" cy="126000"/>
                <wp:effectExtent l="57150" t="38100" r="52070" b="45720"/>
                <wp:wrapNone/>
                <wp:docPr id="24145" name="Ink 24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19620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A302E5" id="Ink 24145" o:spid="_x0000_s1026" type="#_x0000_t75" style="position:absolute;margin-left:468.35pt;margin-top:334.55pt;width:16.9pt;height:11.3pt;z-index:25359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">
                <v:imagedata r:id="rId3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91552" behindDoc="0" locked="0" layoutInCell="1" allowOverlap="1" wp14:anchorId="3A5A60D9" wp14:editId="06D85006">
                <wp:simplePos x="0" y="0"/>
                <wp:positionH relativeFrom="column">
                  <wp:posOffset>5369527</wp:posOffset>
                </wp:positionH>
                <wp:positionV relativeFrom="paragraph">
                  <wp:posOffset>4247050</wp:posOffset>
                </wp:positionV>
                <wp:extent cx="359640" cy="130680"/>
                <wp:effectExtent l="38100" t="38100" r="21590" b="41275"/>
                <wp:wrapNone/>
                <wp:docPr id="24144" name="Ink 24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35964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D1A76" id="Ink 24144" o:spid="_x0000_s1026" type="#_x0000_t75" style="position:absolute;margin-left:422.1pt;margin-top:333.7pt;width:29.7pt;height:11.75pt;z-index:25359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">
                <v:imagedata r:id="rId3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90528" behindDoc="0" locked="0" layoutInCell="1" allowOverlap="1" wp14:anchorId="1A15625C" wp14:editId="1C468907">
                <wp:simplePos x="0" y="0"/>
                <wp:positionH relativeFrom="column">
                  <wp:posOffset>4722607</wp:posOffset>
                </wp:positionH>
                <wp:positionV relativeFrom="paragraph">
                  <wp:posOffset>4281250</wp:posOffset>
                </wp:positionV>
                <wp:extent cx="352080" cy="119160"/>
                <wp:effectExtent l="0" t="57150" r="48260" b="52705"/>
                <wp:wrapNone/>
                <wp:docPr id="24143" name="Ink 24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35208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C9D2DB" id="Ink 24143" o:spid="_x0000_s1026" type="#_x0000_t75" style="position:absolute;margin-left:371.15pt;margin-top:336.4pt;width:29.1pt;height:10.8pt;z-index:25359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">
                <v:imagedata r:id="rId3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9504" behindDoc="0" locked="0" layoutInCell="1" allowOverlap="1" wp14:anchorId="62EF56F1" wp14:editId="4F6BA1C7">
                <wp:simplePos x="0" y="0"/>
                <wp:positionH relativeFrom="column">
                  <wp:posOffset>5944807</wp:posOffset>
                </wp:positionH>
                <wp:positionV relativeFrom="paragraph">
                  <wp:posOffset>4369090</wp:posOffset>
                </wp:positionV>
                <wp:extent cx="227160" cy="94320"/>
                <wp:effectExtent l="38100" t="38100" r="40005" b="58420"/>
                <wp:wrapNone/>
                <wp:docPr id="24142" name="Ink 24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22716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7C7C9C" id="Ink 24142" o:spid="_x0000_s1026" type="#_x0000_t75" style="position:absolute;margin-left:467.4pt;margin-top:343.3pt;width:19.35pt;height:8.85pt;z-index:25358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">
                <v:imagedata r:id="rId3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8480" behindDoc="0" locked="0" layoutInCell="1" allowOverlap="1" wp14:anchorId="3E5C1CCE" wp14:editId="046F4F0A">
                <wp:simplePos x="0" y="0"/>
                <wp:positionH relativeFrom="column">
                  <wp:posOffset>5354407</wp:posOffset>
                </wp:positionH>
                <wp:positionV relativeFrom="paragraph">
                  <wp:posOffset>4371610</wp:posOffset>
                </wp:positionV>
                <wp:extent cx="407880" cy="141120"/>
                <wp:effectExtent l="0" t="38100" r="49530" b="49530"/>
                <wp:wrapNone/>
                <wp:docPr id="24141" name="Ink 24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40788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FFFDC7" id="Ink 24141" o:spid="_x0000_s1026" type="#_x0000_t75" style="position:absolute;margin-left:420.9pt;margin-top:343.5pt;width:33.5pt;height:12.5pt;z-index:25358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">
                <v:imagedata r:id="rId3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7456" behindDoc="0" locked="0" layoutInCell="1" allowOverlap="1" wp14:anchorId="5E460A2A" wp14:editId="0DA26804">
                <wp:simplePos x="0" y="0"/>
                <wp:positionH relativeFrom="column">
                  <wp:posOffset>4728367</wp:posOffset>
                </wp:positionH>
                <wp:positionV relativeFrom="paragraph">
                  <wp:posOffset>4377730</wp:posOffset>
                </wp:positionV>
                <wp:extent cx="346680" cy="96480"/>
                <wp:effectExtent l="38100" t="38100" r="53975" b="56515"/>
                <wp:wrapNone/>
                <wp:docPr id="24140" name="Ink 24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34668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3E9067" id="Ink 24140" o:spid="_x0000_s1026" type="#_x0000_t75" style="position:absolute;margin-left:371.6pt;margin-top:344pt;width:28.75pt;height:9.05pt;z-index:25358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">
                <v:imagedata r:id="rId3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6432" behindDoc="0" locked="0" layoutInCell="1" allowOverlap="1" wp14:anchorId="461AD897" wp14:editId="132A484E">
                <wp:simplePos x="0" y="0"/>
                <wp:positionH relativeFrom="column">
                  <wp:posOffset>5875687</wp:posOffset>
                </wp:positionH>
                <wp:positionV relativeFrom="paragraph">
                  <wp:posOffset>3194208</wp:posOffset>
                </wp:positionV>
                <wp:extent cx="252000" cy="137880"/>
                <wp:effectExtent l="38100" t="38100" r="53340" b="52705"/>
                <wp:wrapNone/>
                <wp:docPr id="24139" name="Ink 24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252000" cy="13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D56F3D" id="Ink 24139" o:spid="_x0000_s1026" type="#_x0000_t75" style="position:absolute;margin-left:461.95pt;margin-top:250.8pt;width:21.3pt;height:12.25pt;z-index:25358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">
                <v:imagedata r:id="rId3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5408" behindDoc="0" locked="0" layoutInCell="1" allowOverlap="1" wp14:anchorId="3C95E193" wp14:editId="6EAB681E">
                <wp:simplePos x="0" y="0"/>
                <wp:positionH relativeFrom="column">
                  <wp:posOffset>5334247</wp:posOffset>
                </wp:positionH>
                <wp:positionV relativeFrom="paragraph">
                  <wp:posOffset>3178368</wp:posOffset>
                </wp:positionV>
                <wp:extent cx="317520" cy="122400"/>
                <wp:effectExtent l="38100" t="57150" r="44450" b="49530"/>
                <wp:wrapNone/>
                <wp:docPr id="24138" name="Ink 24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317520" cy="12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6411A5" id="Ink 24138" o:spid="_x0000_s1026" type="#_x0000_t75" style="position:absolute;margin-left:419.3pt;margin-top:249.55pt;width:26.4pt;height:11.1pt;z-index:25358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">
                <v:imagedata r:id="rId3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4384" behindDoc="0" locked="0" layoutInCell="1" allowOverlap="1" wp14:anchorId="0E4FF61C" wp14:editId="3F205562">
                <wp:simplePos x="0" y="0"/>
                <wp:positionH relativeFrom="column">
                  <wp:posOffset>4659607</wp:posOffset>
                </wp:positionH>
                <wp:positionV relativeFrom="paragraph">
                  <wp:posOffset>3209688</wp:posOffset>
                </wp:positionV>
                <wp:extent cx="369360" cy="111240"/>
                <wp:effectExtent l="38100" t="38100" r="50165" b="41275"/>
                <wp:wrapNone/>
                <wp:docPr id="24137" name="Ink 24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369360" cy="11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BF8612" id="Ink 24137" o:spid="_x0000_s1026" type="#_x0000_t75" style="position:absolute;margin-left:366.2pt;margin-top:252.05pt;width:30.5pt;height:10.15pt;z-index:25358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">
                <v:imagedata r:id="rId3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3360" behindDoc="0" locked="0" layoutInCell="1" allowOverlap="1" wp14:anchorId="77ADC7F0" wp14:editId="46063379">
                <wp:simplePos x="0" y="0"/>
                <wp:positionH relativeFrom="column">
                  <wp:posOffset>4627207</wp:posOffset>
                </wp:positionH>
                <wp:positionV relativeFrom="paragraph">
                  <wp:posOffset>1583208</wp:posOffset>
                </wp:positionV>
                <wp:extent cx="1487520" cy="157680"/>
                <wp:effectExtent l="57150" t="57150" r="55880" b="52070"/>
                <wp:wrapNone/>
                <wp:docPr id="24136" name="Ink 24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1487520" cy="15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89A73" id="Ink 24136" o:spid="_x0000_s1026" type="#_x0000_t75" style="position:absolute;margin-left:363.65pt;margin-top:123.95pt;width:118.55pt;height:13.8pt;z-index:25358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">
                <v:imagedata r:id="rId3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82336" behindDoc="0" locked="0" layoutInCell="1" allowOverlap="1" wp14:anchorId="06A6C6F5" wp14:editId="662A66D5">
                <wp:simplePos x="0" y="0"/>
                <wp:positionH relativeFrom="column">
                  <wp:posOffset>4628515</wp:posOffset>
                </wp:positionH>
                <wp:positionV relativeFrom="paragraph">
                  <wp:posOffset>1300480</wp:posOffset>
                </wp:positionV>
                <wp:extent cx="1550670" cy="156210"/>
                <wp:effectExtent l="19050" t="38100" r="49530" b="34290"/>
                <wp:wrapNone/>
                <wp:docPr id="24135" name="Ink 24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6">
                      <w14:nvContentPartPr>
                        <w14:cNvContentPartPr/>
                      </w14:nvContentPartPr>
                      <w14:xfrm>
                        <a:off x="0" y="0"/>
                        <a:ext cx="1550670" cy="156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0B8F62" id="Ink 24135" o:spid="_x0000_s1026" type="#_x0000_t75" style="position:absolute;margin-left:364.1pt;margin-top:102.05pt;width:122.8pt;height:13pt;z-index:25358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">
                <v:imagedata r:id="rId3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71072" behindDoc="0" locked="0" layoutInCell="1" allowOverlap="1" wp14:anchorId="576860C0" wp14:editId="4696A8CB">
                <wp:simplePos x="0" y="0"/>
                <wp:positionH relativeFrom="column">
                  <wp:posOffset>498475</wp:posOffset>
                </wp:positionH>
                <wp:positionV relativeFrom="paragraph">
                  <wp:posOffset>1631315</wp:posOffset>
                </wp:positionV>
                <wp:extent cx="1703705" cy="1063625"/>
                <wp:effectExtent l="38100" t="38100" r="29845" b="41275"/>
                <wp:wrapNone/>
                <wp:docPr id="24124" name="Ink 24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8">
                      <w14:nvContentPartPr>
                        <w14:cNvContentPartPr/>
                      </w14:nvContentPartPr>
                      <w14:xfrm>
                        <a:off x="0" y="0"/>
                        <a:ext cx="1703705" cy="1063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A24FFC" id="Ink 24124" o:spid="_x0000_s1026" type="#_x0000_t75" style="position:absolute;margin-left:38.9pt;margin-top:128.1pt;width:134.85pt;height:84.45pt;z-index:25357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">
                <v:imagedata r:id="rId3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37280" behindDoc="0" locked="0" layoutInCell="1" allowOverlap="1" wp14:anchorId="01FCCCFA" wp14:editId="3C3E997C">
                <wp:simplePos x="0" y="0"/>
                <wp:positionH relativeFrom="column">
                  <wp:posOffset>1348327</wp:posOffset>
                </wp:positionH>
                <wp:positionV relativeFrom="paragraph">
                  <wp:posOffset>1910875</wp:posOffset>
                </wp:positionV>
                <wp:extent cx="7560" cy="6480"/>
                <wp:effectExtent l="38100" t="19050" r="31115" b="31750"/>
                <wp:wrapNone/>
                <wp:docPr id="24091" name="Ink 240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0">
                      <w14:nvContentPartPr>
                        <w14:cNvContentPartPr/>
                      </w14:nvContentPartPr>
                      <w14:xfrm>
                        <a:off x="0" y="0"/>
                        <a:ext cx="756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2A511" id="Ink 24091" o:spid="_x0000_s1026" type="#_x0000_t75" style="position:absolute;margin-left:105.8pt;margin-top:150.1pt;width:1.35pt;height:1.2pt;z-index:25353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">
                <v:imagedata r:id="rId341" o:title=""/>
              </v:shape>
            </w:pict>
          </mc:Fallback>
        </mc:AlternateContent>
      </w:r>
      <w:r w:rsidRPr="00892BFF">
        <w:rPr>
          <w:noProof/>
        </w:rPr>
        <w:drawing>
          <wp:anchor distT="0" distB="0" distL="114300" distR="114300" simplePos="0" relativeHeight="253536256" behindDoc="0" locked="0" layoutInCell="1" allowOverlap="1" wp14:anchorId="3E8BE42E" wp14:editId="4951AE5E">
            <wp:simplePos x="0" y="0"/>
            <wp:positionH relativeFrom="column">
              <wp:posOffset>4491672</wp:posOffset>
            </wp:positionH>
            <wp:positionV relativeFrom="paragraph">
              <wp:posOffset>5680075</wp:posOffset>
            </wp:positionV>
            <wp:extent cx="1788795" cy="1243965"/>
            <wp:effectExtent l="0" t="0" r="1905" b="0"/>
            <wp:wrapSquare wrapText="bothSides"/>
            <wp:docPr id="24090" name="Picture 2409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90" name="Picture 24090" descr="A picture containing text&#10;&#10;Description automatically generated"/>
                    <pic:cNvPicPr/>
                  </pic:nvPicPr>
                  <pic:blipFill>
                    <a:blip r:embed="rId3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795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35232" behindDoc="0" locked="0" layoutInCell="1" allowOverlap="1" wp14:anchorId="3FE558BE" wp14:editId="578EDCDE">
                <wp:simplePos x="0" y="0"/>
                <wp:positionH relativeFrom="column">
                  <wp:posOffset>2390140</wp:posOffset>
                </wp:positionH>
                <wp:positionV relativeFrom="paragraph">
                  <wp:posOffset>6418580</wp:posOffset>
                </wp:positionV>
                <wp:extent cx="624705" cy="387360"/>
                <wp:effectExtent l="38100" t="38100" r="42545" b="31750"/>
                <wp:wrapNone/>
                <wp:docPr id="24089" name="Ink 240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624705" cy="38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0EB001" id="Ink 24089" o:spid="_x0000_s1026" type="#_x0000_t75" style="position:absolute;margin-left:187.85pt;margin-top:505.05pt;width:49.9pt;height:31.2pt;z-index:25353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">
                <v:imagedata r:id="rId3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24992" behindDoc="0" locked="0" layoutInCell="1" allowOverlap="1" wp14:anchorId="25B03C6F" wp14:editId="16CA545C">
                <wp:simplePos x="0" y="0"/>
                <wp:positionH relativeFrom="column">
                  <wp:posOffset>2226945</wp:posOffset>
                </wp:positionH>
                <wp:positionV relativeFrom="paragraph">
                  <wp:posOffset>6500495</wp:posOffset>
                </wp:positionV>
                <wp:extent cx="226460" cy="339090"/>
                <wp:effectExtent l="38100" t="38100" r="2540" b="41910"/>
                <wp:wrapNone/>
                <wp:docPr id="24079" name="Ink 240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226460" cy="339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9DC847" id="Ink 24079" o:spid="_x0000_s1026" type="#_x0000_t75" style="position:absolute;margin-left:175pt;margin-top:511.5pt;width:18.55pt;height:27.4pt;z-index:25352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">
                <v:imagedata r:id="rId3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19872" behindDoc="0" locked="0" layoutInCell="1" allowOverlap="1" wp14:anchorId="70137050" wp14:editId="37357970">
                <wp:simplePos x="0" y="0"/>
                <wp:positionH relativeFrom="column">
                  <wp:posOffset>1216025</wp:posOffset>
                </wp:positionH>
                <wp:positionV relativeFrom="paragraph">
                  <wp:posOffset>6576695</wp:posOffset>
                </wp:positionV>
                <wp:extent cx="796565" cy="233045"/>
                <wp:effectExtent l="38100" t="38100" r="22860" b="33655"/>
                <wp:wrapNone/>
                <wp:docPr id="24074" name="Ink 240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796565" cy="233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4847F8" id="Ink 24074" o:spid="_x0000_s1026" type="#_x0000_t75" style="position:absolute;margin-left:95.4pt;margin-top:517.5pt;width:63.4pt;height:19.05pt;z-index:25351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">
                <v:imagedata r:id="rId3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20896" behindDoc="0" locked="0" layoutInCell="1" allowOverlap="1" wp14:anchorId="0931B7B7" wp14:editId="19809C06">
                <wp:simplePos x="0" y="0"/>
                <wp:positionH relativeFrom="column">
                  <wp:posOffset>543560</wp:posOffset>
                </wp:positionH>
                <wp:positionV relativeFrom="paragraph">
                  <wp:posOffset>6580505</wp:posOffset>
                </wp:positionV>
                <wp:extent cx="541465" cy="295800"/>
                <wp:effectExtent l="38100" t="38100" r="49530" b="47625"/>
                <wp:wrapNone/>
                <wp:docPr id="24075" name="Ink 240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541465" cy="29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F62CDF" id="Ink 24075" o:spid="_x0000_s1026" type="#_x0000_t75" style="position:absolute;margin-left:42.45pt;margin-top:517.8pt;width:43.35pt;height:24pt;z-index:25352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">
                <v:imagedata r:id="rId3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09632" behindDoc="0" locked="0" layoutInCell="1" allowOverlap="1" wp14:anchorId="0023D474" wp14:editId="6724D6BC">
                <wp:simplePos x="0" y="0"/>
                <wp:positionH relativeFrom="column">
                  <wp:posOffset>635</wp:posOffset>
                </wp:positionH>
                <wp:positionV relativeFrom="paragraph">
                  <wp:posOffset>6468745</wp:posOffset>
                </wp:positionV>
                <wp:extent cx="389525" cy="450360"/>
                <wp:effectExtent l="38100" t="38100" r="48895" b="45085"/>
                <wp:wrapNone/>
                <wp:docPr id="24064" name="Ink 24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389525" cy="45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09CDD5" id="Ink 24064" o:spid="_x0000_s1026" type="#_x0000_t75" style="position:absolute;margin-left:-.3pt;margin-top:509pt;width:31.35pt;height:36.15pt;z-index:25350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">
                <v:imagedata r:id="rId3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05536" behindDoc="0" locked="0" layoutInCell="1" allowOverlap="1" wp14:anchorId="3C314E59" wp14:editId="1C54CD6A">
                <wp:simplePos x="0" y="0"/>
                <wp:positionH relativeFrom="column">
                  <wp:posOffset>393700</wp:posOffset>
                </wp:positionH>
                <wp:positionV relativeFrom="paragraph">
                  <wp:posOffset>6013450</wp:posOffset>
                </wp:positionV>
                <wp:extent cx="1895595" cy="367665"/>
                <wp:effectExtent l="38100" t="38100" r="47625" b="32385"/>
                <wp:wrapNone/>
                <wp:docPr id="24060" name="Ink 240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3">
                      <w14:nvContentPartPr>
                        <w14:cNvContentPartPr/>
                      </w14:nvContentPartPr>
                      <w14:xfrm>
                        <a:off x="0" y="0"/>
                        <a:ext cx="1895595" cy="367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437789" id="Ink 24060" o:spid="_x0000_s1026" type="#_x0000_t75" style="position:absolute;margin-left:30.65pt;margin-top:473.15pt;width:149.95pt;height:29.65pt;z-index:25350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">
                <v:imagedata r:id="rId3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503488" behindDoc="0" locked="0" layoutInCell="1" allowOverlap="1" wp14:anchorId="5D39A34F" wp14:editId="7F3C140A">
                <wp:simplePos x="0" y="0"/>
                <wp:positionH relativeFrom="column">
                  <wp:posOffset>2695575</wp:posOffset>
                </wp:positionH>
                <wp:positionV relativeFrom="paragraph">
                  <wp:posOffset>5455920</wp:posOffset>
                </wp:positionV>
                <wp:extent cx="1668145" cy="528320"/>
                <wp:effectExtent l="38100" t="38100" r="8255" b="43180"/>
                <wp:wrapNone/>
                <wp:docPr id="24058" name="Ink 240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5">
                      <w14:nvContentPartPr>
                        <w14:cNvContentPartPr/>
                      </w14:nvContentPartPr>
                      <w14:xfrm>
                        <a:off x="0" y="0"/>
                        <a:ext cx="1668145" cy="52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A07739" id="Ink 24058" o:spid="_x0000_s1026" type="#_x0000_t75" style="position:absolute;margin-left:211.9pt;margin-top:429.25pt;width:132.05pt;height:42.3pt;z-index:25350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">
                <v:imagedata r:id="rId3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21568" behindDoc="0" locked="0" layoutInCell="1" allowOverlap="1" wp14:anchorId="38D610D9" wp14:editId="6CE41E50">
                <wp:simplePos x="0" y="0"/>
                <wp:positionH relativeFrom="column">
                  <wp:posOffset>3173095</wp:posOffset>
                </wp:positionH>
                <wp:positionV relativeFrom="paragraph">
                  <wp:posOffset>4900930</wp:posOffset>
                </wp:positionV>
                <wp:extent cx="104400" cy="356400"/>
                <wp:effectExtent l="38100" t="38100" r="48260" b="43815"/>
                <wp:wrapNone/>
                <wp:docPr id="23978" name="Ink 239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7">
                      <w14:nvContentPartPr>
                        <w14:cNvContentPartPr/>
                      </w14:nvContentPartPr>
                      <w14:xfrm>
                        <a:off x="0" y="0"/>
                        <a:ext cx="104400" cy="35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3F5796" id="Ink 23978" o:spid="_x0000_s1026" type="#_x0000_t75" style="position:absolute;margin-left:249.5pt;margin-top:385.55pt;width:8.9pt;height:28.75pt;z-index:25342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">
                <v:imagedata r:id="rId3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56384" behindDoc="0" locked="0" layoutInCell="1" allowOverlap="1" wp14:anchorId="67456CEF" wp14:editId="231E55AD">
                <wp:simplePos x="0" y="0"/>
                <wp:positionH relativeFrom="column">
                  <wp:posOffset>1995170</wp:posOffset>
                </wp:positionH>
                <wp:positionV relativeFrom="paragraph">
                  <wp:posOffset>5625465</wp:posOffset>
                </wp:positionV>
                <wp:extent cx="456090" cy="232920"/>
                <wp:effectExtent l="38100" t="38100" r="39370" b="34290"/>
                <wp:wrapNone/>
                <wp:docPr id="24011" name="Ink 240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9">
                      <w14:nvContentPartPr>
                        <w14:cNvContentPartPr/>
                      </w14:nvContentPartPr>
                      <w14:xfrm>
                        <a:off x="0" y="0"/>
                        <a:ext cx="456090" cy="23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DEC020" id="Ink 24011" o:spid="_x0000_s1026" type="#_x0000_t75" style="position:absolute;margin-left:156.75pt;margin-top:442.6pt;width:36.6pt;height:19.05pt;z-index:25345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">
                <v:imagedata r:id="rId3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54336" behindDoc="0" locked="0" layoutInCell="1" allowOverlap="1" wp14:anchorId="2BAFA6AF" wp14:editId="0137047F">
                <wp:simplePos x="0" y="0"/>
                <wp:positionH relativeFrom="column">
                  <wp:posOffset>864870</wp:posOffset>
                </wp:positionH>
                <wp:positionV relativeFrom="paragraph">
                  <wp:posOffset>5668010</wp:posOffset>
                </wp:positionV>
                <wp:extent cx="971715" cy="370080"/>
                <wp:effectExtent l="38100" t="38100" r="38100" b="49530"/>
                <wp:wrapNone/>
                <wp:docPr id="24009" name="Ink 240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1">
                      <w14:nvContentPartPr>
                        <w14:cNvContentPartPr/>
                      </w14:nvContentPartPr>
                      <w14:xfrm>
                        <a:off x="0" y="0"/>
                        <a:ext cx="971715" cy="37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6B95AD" id="Ink 24009" o:spid="_x0000_s1026" type="#_x0000_t75" style="position:absolute;margin-left:67.75pt;margin-top:445.95pt;width:77.2pt;height:29.85pt;z-index:25345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">
                <v:imagedata r:id="rId3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48192" behindDoc="0" locked="0" layoutInCell="1" allowOverlap="1" wp14:anchorId="3D515EF0" wp14:editId="424C82EC">
                <wp:simplePos x="0" y="0"/>
                <wp:positionH relativeFrom="column">
                  <wp:posOffset>451485</wp:posOffset>
                </wp:positionH>
                <wp:positionV relativeFrom="paragraph">
                  <wp:posOffset>5676900</wp:posOffset>
                </wp:positionV>
                <wp:extent cx="191020" cy="278130"/>
                <wp:effectExtent l="38100" t="38100" r="19050" b="45720"/>
                <wp:wrapNone/>
                <wp:docPr id="24003" name="Ink 240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3">
                      <w14:nvContentPartPr>
                        <w14:cNvContentPartPr/>
                      </w14:nvContentPartPr>
                      <w14:xfrm>
                        <a:off x="0" y="0"/>
                        <a:ext cx="191020" cy="278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A36E03" id="Ink 24003" o:spid="_x0000_s1026" type="#_x0000_t75" style="position:absolute;margin-left:35.2pt;margin-top:446.65pt;width:15.75pt;height:22.6pt;z-index:25344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">
                <v:imagedata r:id="rId36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36928" behindDoc="0" locked="0" layoutInCell="1" allowOverlap="1" wp14:anchorId="166CD898" wp14:editId="6134EA9B">
                <wp:simplePos x="0" y="0"/>
                <wp:positionH relativeFrom="column">
                  <wp:posOffset>-76835</wp:posOffset>
                </wp:positionH>
                <wp:positionV relativeFrom="paragraph">
                  <wp:posOffset>5655945</wp:posOffset>
                </wp:positionV>
                <wp:extent cx="324605" cy="347760"/>
                <wp:effectExtent l="38100" t="38100" r="37465" b="33655"/>
                <wp:wrapNone/>
                <wp:docPr id="23992" name="Ink 239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324605" cy="34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DCC8E7" id="Ink 23992" o:spid="_x0000_s1026" type="#_x0000_t75" style="position:absolute;margin-left:-6.4pt;margin-top:445pt;width:26.25pt;height:28.1pt;z-index:25343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">
                <v:imagedata r:id="rId3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32832" behindDoc="0" locked="0" layoutInCell="1" allowOverlap="1" wp14:anchorId="0BCBA20A" wp14:editId="14B951B8">
                <wp:simplePos x="0" y="0"/>
                <wp:positionH relativeFrom="column">
                  <wp:posOffset>4766310</wp:posOffset>
                </wp:positionH>
                <wp:positionV relativeFrom="paragraph">
                  <wp:posOffset>5102165</wp:posOffset>
                </wp:positionV>
                <wp:extent cx="1470600" cy="471960"/>
                <wp:effectExtent l="38100" t="38100" r="34925" b="42545"/>
                <wp:wrapNone/>
                <wp:docPr id="23988" name="Ink 239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1470600" cy="4719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F23D8" id="Ink 23988" o:spid="_x0000_s1026" type="#_x0000_t75" style="position:absolute;margin-left:374.95pt;margin-top:401.05pt;width:116.55pt;height:38.2pt;z-index:253432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">
                <v:imagedata r:id="rId36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30784" behindDoc="0" locked="0" layoutInCell="1" allowOverlap="1" wp14:anchorId="3E56D0D7" wp14:editId="4B8F8901">
                <wp:simplePos x="0" y="0"/>
                <wp:positionH relativeFrom="column">
                  <wp:posOffset>5790370</wp:posOffset>
                </wp:positionH>
                <wp:positionV relativeFrom="paragraph">
                  <wp:posOffset>4369375</wp:posOffset>
                </wp:positionV>
                <wp:extent cx="25920" cy="7200"/>
                <wp:effectExtent l="38100" t="38100" r="50800" b="50165"/>
                <wp:wrapNone/>
                <wp:docPr id="23987" name="Ink 239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25920" cy="72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27CF3" id="Ink 23987" o:spid="_x0000_s1026" type="#_x0000_t75" style="position:absolute;margin-left:455.25pt;margin-top:343.35pt;width:3.5pt;height:1.95pt;z-index:25343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">
                <v:imagedata r:id="rId37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20544" behindDoc="0" locked="0" layoutInCell="1" allowOverlap="1" wp14:anchorId="6A34D5BC" wp14:editId="6E34C24D">
                <wp:simplePos x="0" y="0"/>
                <wp:positionH relativeFrom="column">
                  <wp:posOffset>4729480</wp:posOffset>
                </wp:positionH>
                <wp:positionV relativeFrom="paragraph">
                  <wp:posOffset>4272915</wp:posOffset>
                </wp:positionV>
                <wp:extent cx="1470600" cy="565200"/>
                <wp:effectExtent l="38100" t="38100" r="34925" b="44450"/>
                <wp:wrapNone/>
                <wp:docPr id="23977" name="Ink 239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1">
                      <w14:nvContentPartPr>
                        <w14:cNvContentPartPr/>
                      </w14:nvContentPartPr>
                      <w14:xfrm>
                        <a:off x="0" y="0"/>
                        <a:ext cx="1470600" cy="5652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8F98AC" id="Ink 23977" o:spid="_x0000_s1026" type="#_x0000_t75" style="position:absolute;margin-left:372.05pt;margin-top:335.75pt;width:116.55pt;height:45.55pt;z-index:253420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">
                <v:imagedata r:id="rId3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17472" behindDoc="0" locked="0" layoutInCell="1" allowOverlap="1" wp14:anchorId="366E6C76" wp14:editId="24DB57A1">
                <wp:simplePos x="0" y="0"/>
                <wp:positionH relativeFrom="column">
                  <wp:posOffset>2085975</wp:posOffset>
                </wp:positionH>
                <wp:positionV relativeFrom="paragraph">
                  <wp:posOffset>4974590</wp:posOffset>
                </wp:positionV>
                <wp:extent cx="1087630" cy="282575"/>
                <wp:effectExtent l="38100" t="38100" r="36830" b="41275"/>
                <wp:wrapNone/>
                <wp:docPr id="23975" name="Ink 239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1087630" cy="282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B0FB19" id="Ink 23975" o:spid="_x0000_s1026" type="#_x0000_t75" style="position:absolute;margin-left:163.9pt;margin-top:391.35pt;width:86.35pt;height:22.95pt;z-index:25341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">
                <v:imagedata r:id="rId37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18496" behindDoc="0" locked="0" layoutInCell="1" allowOverlap="1" wp14:anchorId="4E128927" wp14:editId="0DBD79FB">
                <wp:simplePos x="0" y="0"/>
                <wp:positionH relativeFrom="column">
                  <wp:posOffset>424815</wp:posOffset>
                </wp:positionH>
                <wp:positionV relativeFrom="paragraph">
                  <wp:posOffset>5033010</wp:posOffset>
                </wp:positionV>
                <wp:extent cx="1522425" cy="281305"/>
                <wp:effectExtent l="38100" t="38100" r="20955" b="42545"/>
                <wp:wrapNone/>
                <wp:docPr id="23976" name="Ink 239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1522425" cy="2813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B17520" id="Ink 23976" o:spid="_x0000_s1026" type="#_x0000_t75" style="position:absolute;margin-left:33.1pt;margin-top:395.95pt;width:120.6pt;height:22.85pt;z-index:25341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">
                <v:imagedata r:id="rId37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395968" behindDoc="0" locked="0" layoutInCell="1" allowOverlap="1" wp14:anchorId="1A887092" wp14:editId="4A8EF150">
                <wp:simplePos x="0" y="0"/>
                <wp:positionH relativeFrom="column">
                  <wp:posOffset>-63500</wp:posOffset>
                </wp:positionH>
                <wp:positionV relativeFrom="paragraph">
                  <wp:posOffset>5005070</wp:posOffset>
                </wp:positionV>
                <wp:extent cx="264775" cy="414000"/>
                <wp:effectExtent l="38100" t="38100" r="40640" b="43815"/>
                <wp:wrapNone/>
                <wp:docPr id="23954" name="Ink 239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7">
                      <w14:nvContentPartPr>
                        <w14:cNvContentPartPr/>
                      </w14:nvContentPartPr>
                      <w14:xfrm>
                        <a:off x="0" y="0"/>
                        <a:ext cx="264775" cy="41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3CBF28" id="Ink 23954" o:spid="_x0000_s1026" type="#_x0000_t75" style="position:absolute;margin-left:-5.35pt;margin-top:393.75pt;width:21.6pt;height:33.35pt;z-index:25339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">
                <v:imagedata r:id="rId3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392896" behindDoc="0" locked="0" layoutInCell="1" allowOverlap="1" wp14:anchorId="1413509F" wp14:editId="259842DD">
                <wp:simplePos x="0" y="0"/>
                <wp:positionH relativeFrom="column">
                  <wp:posOffset>875030</wp:posOffset>
                </wp:positionH>
                <wp:positionV relativeFrom="paragraph">
                  <wp:posOffset>4495800</wp:posOffset>
                </wp:positionV>
                <wp:extent cx="954150" cy="384530"/>
                <wp:effectExtent l="38100" t="38100" r="36830" b="34925"/>
                <wp:wrapNone/>
                <wp:docPr id="23951" name="Ink 239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954150" cy="384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8A990E" id="Ink 23951" o:spid="_x0000_s1026" type="#_x0000_t75" style="position:absolute;margin-left:68.55pt;margin-top:353.65pt;width:75.85pt;height:31pt;z-index:25339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">
                <v:imagedata r:id="rId380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380608" behindDoc="0" locked="0" layoutInCell="1" allowOverlap="1" wp14:anchorId="14576610" wp14:editId="6862F7AA">
                <wp:simplePos x="0" y="0"/>
                <wp:positionH relativeFrom="column">
                  <wp:posOffset>262255</wp:posOffset>
                </wp:positionH>
                <wp:positionV relativeFrom="paragraph">
                  <wp:posOffset>4578985</wp:posOffset>
                </wp:positionV>
                <wp:extent cx="531900" cy="277495"/>
                <wp:effectExtent l="38100" t="38100" r="40005" b="46355"/>
                <wp:wrapNone/>
                <wp:docPr id="23939" name="Ink 239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1">
                      <w14:nvContentPartPr>
                        <w14:cNvContentPartPr/>
                      </w14:nvContentPartPr>
                      <w14:xfrm>
                        <a:off x="0" y="0"/>
                        <a:ext cx="531900" cy="277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60CC53" id="Ink 23939" o:spid="_x0000_s1026" type="#_x0000_t75" style="position:absolute;margin-left:20.3pt;margin-top:360.2pt;width:42.6pt;height:22.55pt;z-index:2533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">
                <v:imagedata r:id="rId382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372416" behindDoc="0" locked="0" layoutInCell="1" allowOverlap="1" wp14:anchorId="7ACA263D" wp14:editId="760FA1A1">
                <wp:simplePos x="0" y="0"/>
                <wp:positionH relativeFrom="column">
                  <wp:posOffset>2880360</wp:posOffset>
                </wp:positionH>
                <wp:positionV relativeFrom="paragraph">
                  <wp:posOffset>3928110</wp:posOffset>
                </wp:positionV>
                <wp:extent cx="1611630" cy="468760"/>
                <wp:effectExtent l="38100" t="38100" r="7620" b="45720"/>
                <wp:wrapNone/>
                <wp:docPr id="23931" name="Ink 239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1611630" cy="4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5AB856" id="Ink 23931" o:spid="_x0000_s1026" type="#_x0000_t75" style="position:absolute;margin-left:226.45pt;margin-top:308.95pt;width:127.6pt;height:37.6pt;z-index:2533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">
                <v:imagedata r:id="rId384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331456" behindDoc="0" locked="0" layoutInCell="1" allowOverlap="1" wp14:anchorId="66E094FF" wp14:editId="54D7CF19">
                <wp:simplePos x="0" y="0"/>
                <wp:positionH relativeFrom="column">
                  <wp:posOffset>2134870</wp:posOffset>
                </wp:positionH>
                <wp:positionV relativeFrom="paragraph">
                  <wp:posOffset>4034155</wp:posOffset>
                </wp:positionV>
                <wp:extent cx="498935" cy="236520"/>
                <wp:effectExtent l="38100" t="19050" r="34925" b="49530"/>
                <wp:wrapNone/>
                <wp:docPr id="23891" name="Ink 238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498935" cy="23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73971D" id="Ink 23891" o:spid="_x0000_s1026" type="#_x0000_t75" style="position:absolute;margin-left:167.75pt;margin-top:317.3pt;width:40pt;height:19.3pt;z-index:2533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">
                <v:imagedata r:id="rId386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325312" behindDoc="0" locked="0" layoutInCell="1" allowOverlap="1" wp14:anchorId="16454729" wp14:editId="5AA21697">
                <wp:simplePos x="0" y="0"/>
                <wp:positionH relativeFrom="column">
                  <wp:posOffset>1068070</wp:posOffset>
                </wp:positionH>
                <wp:positionV relativeFrom="paragraph">
                  <wp:posOffset>4073525</wp:posOffset>
                </wp:positionV>
                <wp:extent cx="881925" cy="384385"/>
                <wp:effectExtent l="38100" t="38100" r="33020" b="34925"/>
                <wp:wrapNone/>
                <wp:docPr id="23885" name="Ink 238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881925" cy="384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7A5D2A" id="Ink 23885" o:spid="_x0000_s1026" type="#_x0000_t75" style="position:absolute;margin-left:83.75pt;margin-top:320.4pt;width:70.15pt;height:30.95pt;z-index:2533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">
                <v:imagedata r:id="rId388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313024" behindDoc="0" locked="0" layoutInCell="1" allowOverlap="1" wp14:anchorId="0D63570F" wp14:editId="4F3299D9">
                <wp:simplePos x="0" y="0"/>
                <wp:positionH relativeFrom="column">
                  <wp:posOffset>306070</wp:posOffset>
                </wp:positionH>
                <wp:positionV relativeFrom="paragraph">
                  <wp:posOffset>4117975</wp:posOffset>
                </wp:positionV>
                <wp:extent cx="547375" cy="287850"/>
                <wp:effectExtent l="38100" t="38100" r="43180" b="36195"/>
                <wp:wrapNone/>
                <wp:docPr id="23868" name="Ink 238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9">
                      <w14:nvContentPartPr>
                        <w14:cNvContentPartPr/>
                      </w14:nvContentPartPr>
                      <w14:xfrm>
                        <a:off x="0" y="0"/>
                        <a:ext cx="547375" cy="287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FDB063" id="Ink 23868" o:spid="_x0000_s1026" type="#_x0000_t75" style="position:absolute;margin-left:23.75pt;margin-top:323.9pt;width:43.8pt;height:23.35pt;z-index:2533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">
                <v:imagedata r:id="rId390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306880" behindDoc="0" locked="0" layoutInCell="1" allowOverlap="1" wp14:anchorId="488B4E2F" wp14:editId="245418B4">
                <wp:simplePos x="0" y="0"/>
                <wp:positionH relativeFrom="column">
                  <wp:posOffset>-150495</wp:posOffset>
                </wp:positionH>
                <wp:positionV relativeFrom="paragraph">
                  <wp:posOffset>4075430</wp:posOffset>
                </wp:positionV>
                <wp:extent cx="206550" cy="400320"/>
                <wp:effectExtent l="38100" t="38100" r="41275" b="38100"/>
                <wp:wrapNone/>
                <wp:docPr id="23862" name="Ink 238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1">
                      <w14:nvContentPartPr>
                        <w14:cNvContentPartPr/>
                      </w14:nvContentPartPr>
                      <w14:xfrm>
                        <a:off x="0" y="0"/>
                        <a:ext cx="206550" cy="40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300C25" id="Ink 23862" o:spid="_x0000_s1026" type="#_x0000_t75" style="position:absolute;margin-left:-12.2pt;margin-top:320.55pt;width:16.95pt;height:32.2pt;z-index:2533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">
                <v:imagedata r:id="rId392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95616" behindDoc="0" locked="0" layoutInCell="1" allowOverlap="1" wp14:anchorId="4B43C69E" wp14:editId="03D99372">
                <wp:simplePos x="0" y="0"/>
                <wp:positionH relativeFrom="column">
                  <wp:posOffset>4665850</wp:posOffset>
                </wp:positionH>
                <wp:positionV relativeFrom="paragraph">
                  <wp:posOffset>3220720</wp:posOffset>
                </wp:positionV>
                <wp:extent cx="1499400" cy="567720"/>
                <wp:effectExtent l="57150" t="38100" r="43815" b="41910"/>
                <wp:wrapNone/>
                <wp:docPr id="23851" name="Ink 238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3">
                      <w14:nvContentPartPr>
                        <w14:cNvContentPartPr/>
                      </w14:nvContentPartPr>
                      <w14:xfrm>
                        <a:off x="0" y="0"/>
                        <a:ext cx="1499400" cy="567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B6C5ED" id="Ink 23851" o:spid="_x0000_s1026" type="#_x0000_t75" style="position:absolute;margin-left:366.7pt;margin-top:252.9pt;width:119.45pt;height:45.75pt;z-index:2532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">
                <v:imagedata r:id="rId394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93568" behindDoc="0" locked="0" layoutInCell="1" allowOverlap="1" wp14:anchorId="064DFE73" wp14:editId="666E308C">
                <wp:simplePos x="0" y="0"/>
                <wp:positionH relativeFrom="column">
                  <wp:posOffset>231140</wp:posOffset>
                </wp:positionH>
                <wp:positionV relativeFrom="paragraph">
                  <wp:posOffset>2006600</wp:posOffset>
                </wp:positionV>
                <wp:extent cx="282375" cy="290100"/>
                <wp:effectExtent l="38100" t="38100" r="3810" b="34290"/>
                <wp:wrapNone/>
                <wp:docPr id="23848" name="Ink 238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5">
                      <w14:nvContentPartPr>
                        <w14:cNvContentPartPr/>
                      </w14:nvContentPartPr>
                      <w14:xfrm>
                        <a:off x="0" y="0"/>
                        <a:ext cx="282375" cy="290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AC1539" id="Ink 23848" o:spid="_x0000_s1026" type="#_x0000_t75" style="position:absolute;margin-left:17.85pt;margin-top:157.65pt;width:22.95pt;height:23.55pt;z-index:2532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">
                <v:imagedata r:id="rId396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85376" behindDoc="0" locked="0" layoutInCell="1" allowOverlap="1" wp14:anchorId="2C1C6941" wp14:editId="51C60E87">
                <wp:simplePos x="0" y="0"/>
                <wp:positionH relativeFrom="column">
                  <wp:posOffset>74930</wp:posOffset>
                </wp:positionH>
                <wp:positionV relativeFrom="paragraph">
                  <wp:posOffset>2016760</wp:posOffset>
                </wp:positionV>
                <wp:extent cx="118080" cy="238320"/>
                <wp:effectExtent l="38100" t="38100" r="34925" b="47625"/>
                <wp:wrapNone/>
                <wp:docPr id="23840" name="Ink 238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7">
                      <w14:nvContentPartPr>
                        <w14:cNvContentPartPr/>
                      </w14:nvContentPartPr>
                      <w14:xfrm>
                        <a:off x="0" y="0"/>
                        <a:ext cx="11808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C4DED3" id="Ink 23840" o:spid="_x0000_s1026" type="#_x0000_t75" style="position:absolute;margin-left:5.55pt;margin-top:158.45pt;width:10.05pt;height:19.45pt;z-index:2532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">
                <v:imagedata r:id="rId398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64896" behindDoc="0" locked="0" layoutInCell="1" allowOverlap="1" wp14:anchorId="7E3A9B06" wp14:editId="074A23C3">
                <wp:simplePos x="0" y="0"/>
                <wp:positionH relativeFrom="column">
                  <wp:posOffset>4370705</wp:posOffset>
                </wp:positionH>
                <wp:positionV relativeFrom="paragraph">
                  <wp:posOffset>3413125</wp:posOffset>
                </wp:positionV>
                <wp:extent cx="239065" cy="330840"/>
                <wp:effectExtent l="38100" t="38100" r="46990" b="31115"/>
                <wp:wrapNone/>
                <wp:docPr id="23820" name="Ink 238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9">
                      <w14:nvContentPartPr>
                        <w14:cNvContentPartPr/>
                      </w14:nvContentPartPr>
                      <w14:xfrm>
                        <a:off x="0" y="0"/>
                        <a:ext cx="239065" cy="33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546AB1" id="Ink 23820" o:spid="_x0000_s1026" type="#_x0000_t75" style="position:absolute;margin-left:343.8pt;margin-top:268.4pt;width:19.5pt;height:26.75pt;z-index:2532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">
                <v:imagedata r:id="rId400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58752" behindDoc="0" locked="0" layoutInCell="1" allowOverlap="1" wp14:anchorId="29C0DE53" wp14:editId="274B27BB">
                <wp:simplePos x="0" y="0"/>
                <wp:positionH relativeFrom="column">
                  <wp:posOffset>3725047</wp:posOffset>
                </wp:positionH>
                <wp:positionV relativeFrom="paragraph">
                  <wp:posOffset>2822818</wp:posOffset>
                </wp:positionV>
                <wp:extent cx="360" cy="360"/>
                <wp:effectExtent l="38100" t="38100" r="38100" b="38100"/>
                <wp:wrapNone/>
                <wp:docPr id="23813" name="Ink 238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7091FC" id="Ink 23813" o:spid="_x0000_s1026" type="#_x0000_t75" style="position:absolute;margin-left:292.95pt;margin-top:221.9pt;width:.75pt;height:.75pt;z-index:2532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">
                <v:imagedata r:id="rId402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55680" behindDoc="0" locked="0" layoutInCell="1" allowOverlap="1" wp14:anchorId="6208A9B0" wp14:editId="4654B22B">
                <wp:simplePos x="0" y="0"/>
                <wp:positionH relativeFrom="column">
                  <wp:posOffset>5789287</wp:posOffset>
                </wp:positionH>
                <wp:positionV relativeFrom="paragraph">
                  <wp:posOffset>3088678</wp:posOffset>
                </wp:positionV>
                <wp:extent cx="360" cy="1800"/>
                <wp:effectExtent l="38100" t="38100" r="38100" b="36830"/>
                <wp:wrapNone/>
                <wp:docPr id="23811" name="Ink 238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3">
                      <w14:nvContentPartPr>
                        <w14:cNvContentPartPr/>
                      </w14:nvContentPartPr>
                      <w14:xfrm>
                        <a:off x="0" y="0"/>
                        <a:ext cx="36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8588A0" id="Ink 23811" o:spid="_x0000_s1026" type="#_x0000_t75" style="position:absolute;margin-left:455.5pt;margin-top:242.85pt;width:.75pt;height:.85pt;z-index:2532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">
                <v:imagedata r:id="rId404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54656" behindDoc="0" locked="0" layoutInCell="1" allowOverlap="1" wp14:anchorId="082AB13D" wp14:editId="46BEAB01">
                <wp:simplePos x="0" y="0"/>
                <wp:positionH relativeFrom="column">
                  <wp:posOffset>2339975</wp:posOffset>
                </wp:positionH>
                <wp:positionV relativeFrom="paragraph">
                  <wp:posOffset>3475335</wp:posOffset>
                </wp:positionV>
                <wp:extent cx="2048040" cy="308160"/>
                <wp:effectExtent l="38100" t="38100" r="9525" b="32385"/>
                <wp:wrapNone/>
                <wp:docPr id="23810" name="Ink 23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5">
                      <w14:nvContentPartPr>
                        <w14:cNvContentPartPr/>
                      </w14:nvContentPartPr>
                      <w14:xfrm>
                        <a:off x="0" y="0"/>
                        <a:ext cx="2048040" cy="3106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27E96" id="Ink 23810" o:spid="_x0000_s1026" type="#_x0000_t75" style="position:absolute;margin-left:183.9pt;margin-top:273.3pt;width:161.95pt;height:25.15pt;z-index:2532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">
                <v:imagedata r:id="rId406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33152" behindDoc="0" locked="0" layoutInCell="1" allowOverlap="1" wp14:anchorId="0AB8C285" wp14:editId="4B35819C">
                <wp:simplePos x="0" y="0"/>
                <wp:positionH relativeFrom="column">
                  <wp:posOffset>251460</wp:posOffset>
                </wp:positionH>
                <wp:positionV relativeFrom="paragraph">
                  <wp:posOffset>3526155</wp:posOffset>
                </wp:positionV>
                <wp:extent cx="2007135" cy="330835"/>
                <wp:effectExtent l="38100" t="38100" r="12700" b="31115"/>
                <wp:wrapNone/>
                <wp:docPr id="23789" name="Ink 237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7">
                      <w14:nvContentPartPr>
                        <w14:cNvContentPartPr/>
                      </w14:nvContentPartPr>
                      <w14:xfrm>
                        <a:off x="0" y="0"/>
                        <a:ext cx="2007135" cy="330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659AEF" id="Ink 23789" o:spid="_x0000_s1026" type="#_x0000_t75" style="position:absolute;margin-left:19.45pt;margin-top:277.3pt;width:158.75pt;height:26.75pt;z-index:2532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">
                <v:imagedata r:id="rId408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14720" behindDoc="0" locked="0" layoutInCell="1" allowOverlap="1" wp14:anchorId="47F88EF5" wp14:editId="6851375B">
                <wp:simplePos x="0" y="0"/>
                <wp:positionH relativeFrom="column">
                  <wp:posOffset>-239395</wp:posOffset>
                </wp:positionH>
                <wp:positionV relativeFrom="paragraph">
                  <wp:posOffset>3502025</wp:posOffset>
                </wp:positionV>
                <wp:extent cx="299785" cy="422280"/>
                <wp:effectExtent l="38100" t="38100" r="43180" b="34925"/>
                <wp:wrapNone/>
                <wp:docPr id="23771" name="Ink 237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9">
                      <w14:nvContentPartPr>
                        <w14:cNvContentPartPr/>
                      </w14:nvContentPartPr>
                      <w14:xfrm>
                        <a:off x="0" y="0"/>
                        <a:ext cx="299785" cy="42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DE271D" id="Ink 23771" o:spid="_x0000_s1026" type="#_x0000_t75" style="position:absolute;margin-left:-19.2pt;margin-top:275.4pt;width:24.3pt;height:33.95pt;z-index:2532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">
                <v:imagedata r:id="rId410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10624" behindDoc="0" locked="0" layoutInCell="1" allowOverlap="1" wp14:anchorId="1FD4C0AA" wp14:editId="11A987ED">
                <wp:simplePos x="0" y="0"/>
                <wp:positionH relativeFrom="column">
                  <wp:posOffset>842010</wp:posOffset>
                </wp:positionH>
                <wp:positionV relativeFrom="paragraph">
                  <wp:posOffset>2858135</wp:posOffset>
                </wp:positionV>
                <wp:extent cx="1339905" cy="392065"/>
                <wp:effectExtent l="38100" t="38100" r="12700" b="46355"/>
                <wp:wrapNone/>
                <wp:docPr id="23767" name="Ink 237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1">
                      <w14:nvContentPartPr>
                        <w14:cNvContentPartPr/>
                      </w14:nvContentPartPr>
                      <w14:xfrm>
                        <a:off x="0" y="0"/>
                        <a:ext cx="1339905" cy="392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CFA5D4" id="Ink 23767" o:spid="_x0000_s1026" type="#_x0000_t75" style="position:absolute;margin-left:65.95pt;margin-top:224.7pt;width:106.2pt;height:31.55pt;z-index:25321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">
                <v:imagedata r:id="rId412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200384" behindDoc="0" locked="0" layoutInCell="1" allowOverlap="1" wp14:anchorId="7A2B9763" wp14:editId="7CAF85E2">
                <wp:simplePos x="0" y="0"/>
                <wp:positionH relativeFrom="column">
                  <wp:posOffset>168910</wp:posOffset>
                </wp:positionH>
                <wp:positionV relativeFrom="paragraph">
                  <wp:posOffset>2945765</wp:posOffset>
                </wp:positionV>
                <wp:extent cx="469635" cy="196400"/>
                <wp:effectExtent l="38100" t="38100" r="0" b="32385"/>
                <wp:wrapNone/>
                <wp:docPr id="23757" name="Ink 237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3">
                      <w14:nvContentPartPr>
                        <w14:cNvContentPartPr/>
                      </w14:nvContentPartPr>
                      <w14:xfrm>
                        <a:off x="0" y="0"/>
                        <a:ext cx="469635" cy="19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C5F6E5" id="Ink 23757" o:spid="_x0000_s1026" type="#_x0000_t75" style="position:absolute;margin-left:12.95pt;margin-top:231.6pt;width:37.7pt;height:16.15pt;z-index:25320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">
                <v:imagedata r:id="rId414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96288" behindDoc="0" locked="0" layoutInCell="1" allowOverlap="1" wp14:anchorId="199BF521" wp14:editId="06590509">
                <wp:simplePos x="0" y="0"/>
                <wp:positionH relativeFrom="column">
                  <wp:posOffset>-270510</wp:posOffset>
                </wp:positionH>
                <wp:positionV relativeFrom="paragraph">
                  <wp:posOffset>2854325</wp:posOffset>
                </wp:positionV>
                <wp:extent cx="206800" cy="456480"/>
                <wp:effectExtent l="38100" t="38100" r="41275" b="39370"/>
                <wp:wrapNone/>
                <wp:docPr id="23753" name="Ink 237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5">
                      <w14:nvContentPartPr>
                        <w14:cNvContentPartPr/>
                      </w14:nvContentPartPr>
                      <w14:xfrm>
                        <a:off x="0" y="0"/>
                        <a:ext cx="206800" cy="45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EDDC93" id="Ink 23753" o:spid="_x0000_s1026" type="#_x0000_t75" style="position:absolute;margin-left:-21.65pt;margin-top:224.4pt;width:17pt;height:36.65pt;z-index:25319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">
                <v:imagedata r:id="rId416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70688" behindDoc="0" locked="0" layoutInCell="1" allowOverlap="1" wp14:anchorId="5E658B8A" wp14:editId="30432E64">
                <wp:simplePos x="0" y="0"/>
                <wp:positionH relativeFrom="column">
                  <wp:posOffset>4638367</wp:posOffset>
                </wp:positionH>
                <wp:positionV relativeFrom="paragraph">
                  <wp:posOffset>1317170</wp:posOffset>
                </wp:positionV>
                <wp:extent cx="1530000" cy="138960"/>
                <wp:effectExtent l="38100" t="38100" r="32385" b="33020"/>
                <wp:wrapNone/>
                <wp:docPr id="23728" name="Ink 237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7">
                      <w14:nvContentPartPr>
                        <w14:cNvContentPartPr/>
                      </w14:nvContentPartPr>
                      <w14:xfrm>
                        <a:off x="0" y="0"/>
                        <a:ext cx="1530000" cy="13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CD0931" id="Ink 23728" o:spid="_x0000_s1026" type="#_x0000_t75" style="position:absolute;margin-left:364.9pt;margin-top:103.35pt;width:121.15pt;height:11.65pt;z-index:25317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">
                <v:imagedata r:id="rId418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69664" behindDoc="0" locked="0" layoutInCell="1" allowOverlap="1" wp14:anchorId="0F973783" wp14:editId="0BF9DCDB">
                <wp:simplePos x="0" y="0"/>
                <wp:positionH relativeFrom="column">
                  <wp:posOffset>4611007</wp:posOffset>
                </wp:positionH>
                <wp:positionV relativeFrom="paragraph">
                  <wp:posOffset>1507250</wp:posOffset>
                </wp:positionV>
                <wp:extent cx="8280" cy="12240"/>
                <wp:effectExtent l="38100" t="38100" r="48895" b="45085"/>
                <wp:wrapNone/>
                <wp:docPr id="23722" name="Ink 237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9">
                      <w14:nvContentPartPr>
                        <w14:cNvContentPartPr/>
                      </w14:nvContentPartPr>
                      <w14:xfrm>
                        <a:off x="0" y="0"/>
                        <a:ext cx="828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103BFB" id="Ink 23722" o:spid="_x0000_s1026" type="#_x0000_t75" style="position:absolute;margin-left:362.7pt;margin-top:118.35pt;width:1.35pt;height:1.65pt;z-index:25316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">
                <v:imagedata r:id="rId420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68640" behindDoc="0" locked="0" layoutInCell="1" allowOverlap="1" wp14:anchorId="0E9CC40C" wp14:editId="150E0F27">
                <wp:simplePos x="0" y="0"/>
                <wp:positionH relativeFrom="column">
                  <wp:posOffset>6103567</wp:posOffset>
                </wp:positionH>
                <wp:positionV relativeFrom="paragraph">
                  <wp:posOffset>1254170</wp:posOffset>
                </wp:positionV>
                <wp:extent cx="20880" cy="12240"/>
                <wp:effectExtent l="38100" t="38100" r="36830" b="45085"/>
                <wp:wrapNone/>
                <wp:docPr id="23709" name="Ink 237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1">
                      <w14:nvContentPartPr>
                        <w14:cNvContentPartPr/>
                      </w14:nvContentPartPr>
                      <w14:xfrm>
                        <a:off x="0" y="0"/>
                        <a:ext cx="2088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6435D9" id="Ink 23709" o:spid="_x0000_s1026" type="#_x0000_t75" style="position:absolute;margin-left:480.25pt;margin-top:98.4pt;width:2.35pt;height:1.6pt;z-index:25316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">
                <v:imagedata r:id="rId422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67616" behindDoc="0" locked="0" layoutInCell="1" allowOverlap="1" wp14:anchorId="10A262C6" wp14:editId="00BC5721">
                <wp:simplePos x="0" y="0"/>
                <wp:positionH relativeFrom="column">
                  <wp:posOffset>4629020</wp:posOffset>
                </wp:positionH>
                <wp:positionV relativeFrom="paragraph">
                  <wp:posOffset>1610360</wp:posOffset>
                </wp:positionV>
                <wp:extent cx="1499400" cy="567720"/>
                <wp:effectExtent l="57150" t="38100" r="43815" b="41910"/>
                <wp:wrapNone/>
                <wp:docPr id="23708" name="Ink 237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3">
                      <w14:nvContentPartPr>
                        <w14:cNvContentPartPr/>
                      </w14:nvContentPartPr>
                      <w14:xfrm>
                        <a:off x="0" y="0"/>
                        <a:ext cx="1499400" cy="567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363676" id="Ink 23708" o:spid="_x0000_s1026" type="#_x0000_t75" style="position:absolute;margin-left:363.8pt;margin-top:126.1pt;width:119.45pt;height:45.75pt;z-index:25316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">
                <v:imagedata r:id="rId424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51232" behindDoc="0" locked="0" layoutInCell="1" allowOverlap="1" wp14:anchorId="777C61DF" wp14:editId="28FCEF3C">
                <wp:simplePos x="0" y="0"/>
                <wp:positionH relativeFrom="column">
                  <wp:posOffset>-57785</wp:posOffset>
                </wp:positionH>
                <wp:positionV relativeFrom="paragraph">
                  <wp:posOffset>1990725</wp:posOffset>
                </wp:positionV>
                <wp:extent cx="74295" cy="273050"/>
                <wp:effectExtent l="38100" t="38100" r="40005" b="31750"/>
                <wp:wrapNone/>
                <wp:docPr id="23689" name="Ink 236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5">
                      <w14:nvContentPartPr>
                        <w14:cNvContentPartPr/>
                      </w14:nvContentPartPr>
                      <w14:xfrm>
                        <a:off x="0" y="0"/>
                        <a:ext cx="74295" cy="2730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10647D" id="Ink 23689" o:spid="_x0000_s1026" type="#_x0000_t75" style="position:absolute;margin-left:-4.9pt;margin-top:156.4pt;width:6.55pt;height:22.2pt;z-index:25315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">
                <v:imagedata r:id="rId426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01056" behindDoc="0" locked="0" layoutInCell="1" allowOverlap="1" wp14:anchorId="5F983F50" wp14:editId="4CD7EB45">
                <wp:simplePos x="0" y="0"/>
                <wp:positionH relativeFrom="column">
                  <wp:posOffset>1082287</wp:posOffset>
                </wp:positionH>
                <wp:positionV relativeFrom="paragraph">
                  <wp:posOffset>1617050</wp:posOffset>
                </wp:positionV>
                <wp:extent cx="1155240" cy="1073520"/>
                <wp:effectExtent l="38100" t="38100" r="45085" b="31750"/>
                <wp:wrapNone/>
                <wp:docPr id="23640" name="Ink 236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7">
                      <w14:nvContentPartPr>
                        <w14:cNvContentPartPr/>
                      </w14:nvContentPartPr>
                      <w14:xfrm>
                        <a:off x="0" y="0"/>
                        <a:ext cx="1155240" cy="107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1CB00F" id="Ink 23640" o:spid="_x0000_s1026" type="#_x0000_t75" style="position:absolute;margin-left:84.85pt;margin-top:127pt;width:91.65pt;height:85.25pt;z-index:25310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">
                <v:imagedata r:id="rId428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100032" behindDoc="0" locked="0" layoutInCell="1" allowOverlap="1" wp14:anchorId="5437A97C" wp14:editId="0D75726C">
                <wp:simplePos x="0" y="0"/>
                <wp:positionH relativeFrom="column">
                  <wp:posOffset>106045</wp:posOffset>
                </wp:positionH>
                <wp:positionV relativeFrom="paragraph">
                  <wp:posOffset>1642110</wp:posOffset>
                </wp:positionV>
                <wp:extent cx="734765" cy="242570"/>
                <wp:effectExtent l="38100" t="38100" r="27305" b="43180"/>
                <wp:wrapNone/>
                <wp:docPr id="23639" name="Ink 236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9">
                      <w14:nvContentPartPr>
                        <w14:cNvContentPartPr/>
                      </w14:nvContentPartPr>
                      <w14:xfrm>
                        <a:off x="0" y="0"/>
                        <a:ext cx="734765" cy="242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8AB85A" id="Ink 23639" o:spid="_x0000_s1026" type="#_x0000_t75" style="position:absolute;margin-left:8pt;margin-top:128.95pt;width:58.55pt;height:19.8pt;z-index:25310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">
                <v:imagedata r:id="rId430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091840" behindDoc="0" locked="0" layoutInCell="1" allowOverlap="1" wp14:anchorId="0296EB15" wp14:editId="7ADC0E15">
                <wp:simplePos x="0" y="0"/>
                <wp:positionH relativeFrom="column">
                  <wp:posOffset>659130</wp:posOffset>
                </wp:positionH>
                <wp:positionV relativeFrom="paragraph">
                  <wp:posOffset>1232535</wp:posOffset>
                </wp:positionV>
                <wp:extent cx="1236685" cy="375855"/>
                <wp:effectExtent l="38100" t="38100" r="40005" b="43815"/>
                <wp:wrapNone/>
                <wp:docPr id="23631" name="Ink 236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1">
                      <w14:nvContentPartPr>
                        <w14:cNvContentPartPr/>
                      </w14:nvContentPartPr>
                      <w14:xfrm>
                        <a:off x="0" y="0"/>
                        <a:ext cx="1236685" cy="375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01858" id="Ink 23631" o:spid="_x0000_s1026" type="#_x0000_t75" style="position:absolute;margin-left:51.55pt;margin-top:96.7pt;width:98.1pt;height:30.35pt;z-index:25309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">
                <v:imagedata r:id="rId432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077504" behindDoc="0" locked="0" layoutInCell="1" allowOverlap="1" wp14:anchorId="22D542ED" wp14:editId="0AF73D8F">
                <wp:simplePos x="0" y="0"/>
                <wp:positionH relativeFrom="column">
                  <wp:posOffset>78740</wp:posOffset>
                </wp:positionH>
                <wp:positionV relativeFrom="paragraph">
                  <wp:posOffset>1285240</wp:posOffset>
                </wp:positionV>
                <wp:extent cx="396125" cy="269240"/>
                <wp:effectExtent l="38100" t="38100" r="4445" b="35560"/>
                <wp:wrapNone/>
                <wp:docPr id="23617" name="Ink 236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3">
                      <w14:nvContentPartPr>
                        <w14:cNvContentPartPr/>
                      </w14:nvContentPartPr>
                      <w14:xfrm>
                        <a:off x="0" y="0"/>
                        <a:ext cx="396125" cy="26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806C17" id="Ink 23617" o:spid="_x0000_s1026" type="#_x0000_t75" style="position:absolute;margin-left:5.85pt;margin-top:100.85pt;width:31.9pt;height:21.9pt;z-index:25307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">
                <v:imagedata r:id="rId434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074432" behindDoc="0" locked="0" layoutInCell="1" allowOverlap="1" wp14:anchorId="199DEF97" wp14:editId="198EDE09">
                <wp:simplePos x="0" y="0"/>
                <wp:positionH relativeFrom="column">
                  <wp:posOffset>-468630</wp:posOffset>
                </wp:positionH>
                <wp:positionV relativeFrom="paragraph">
                  <wp:posOffset>1226185</wp:posOffset>
                </wp:positionV>
                <wp:extent cx="270360" cy="422640"/>
                <wp:effectExtent l="38100" t="38100" r="34925" b="34925"/>
                <wp:wrapNone/>
                <wp:docPr id="2238" name="Ink 2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5">
                      <w14:nvContentPartPr>
                        <w14:cNvContentPartPr/>
                      </w14:nvContentPartPr>
                      <w14:xfrm>
                        <a:off x="0" y="0"/>
                        <a:ext cx="270360" cy="42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2999CA" id="Ink 2238" o:spid="_x0000_s1026" type="#_x0000_t75" style="position:absolute;margin-left:-37.25pt;margin-top:96.2pt;width:22pt;height:34pt;z-index:25307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">
                <v:imagedata r:id="rId436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070336" behindDoc="0" locked="0" layoutInCell="1" allowOverlap="1" wp14:anchorId="4772D9A4" wp14:editId="660A9ACD">
                <wp:simplePos x="0" y="0"/>
                <wp:positionH relativeFrom="column">
                  <wp:posOffset>73660</wp:posOffset>
                </wp:positionH>
                <wp:positionV relativeFrom="paragraph">
                  <wp:posOffset>520700</wp:posOffset>
                </wp:positionV>
                <wp:extent cx="3984085" cy="509905"/>
                <wp:effectExtent l="38100" t="38100" r="35560" b="42545"/>
                <wp:wrapNone/>
                <wp:docPr id="2234" name="Ink 2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7">
                      <w14:nvContentPartPr>
                        <w14:cNvContentPartPr/>
                      </w14:nvContentPartPr>
                      <w14:xfrm>
                        <a:off x="0" y="0"/>
                        <a:ext cx="3984085" cy="509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5D8418" id="Ink 2234" o:spid="_x0000_s1026" type="#_x0000_t75" style="position:absolute;margin-left:5.45pt;margin-top:40.65pt;width:314.4pt;height:40.85pt;z-index:25307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">
                <v:imagedata r:id="rId438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029376" behindDoc="0" locked="0" layoutInCell="1" allowOverlap="1" wp14:anchorId="6006F7D8" wp14:editId="524D8D6D">
                <wp:simplePos x="0" y="0"/>
                <wp:positionH relativeFrom="column">
                  <wp:posOffset>-508635</wp:posOffset>
                </wp:positionH>
                <wp:positionV relativeFrom="paragraph">
                  <wp:posOffset>655955</wp:posOffset>
                </wp:positionV>
                <wp:extent cx="236275" cy="518040"/>
                <wp:effectExtent l="38100" t="38100" r="49530" b="34925"/>
                <wp:wrapNone/>
                <wp:docPr id="2187" name="Ink 2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9">
                      <w14:nvContentPartPr>
                        <w14:cNvContentPartPr/>
                      </w14:nvContentPartPr>
                      <w14:xfrm>
                        <a:off x="0" y="0"/>
                        <a:ext cx="236275" cy="51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D527B9" id="Ink 2187" o:spid="_x0000_s1026" type="#_x0000_t75" style="position:absolute;margin-left:-40.4pt;margin-top:51.3pt;width:19.3pt;height:41.5pt;z-index:25302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">
                <v:imagedata r:id="rId440" o:title=""/>
              </v:shape>
            </w:pict>
          </mc:Fallback>
        </mc:AlternateContent>
      </w:r>
      <w:r w:rsidR="00A45A75">
        <w:rPr>
          <w:noProof/>
        </w:rPr>
        <mc:AlternateContent>
          <mc:Choice Requires="wpi">
            <w:drawing>
              <wp:anchor distT="0" distB="0" distL="114300" distR="114300" simplePos="0" relativeHeight="253026304" behindDoc="0" locked="0" layoutInCell="1" allowOverlap="1" wp14:anchorId="4462BF11" wp14:editId="5D61D2F8">
                <wp:simplePos x="0" y="0"/>
                <wp:positionH relativeFrom="column">
                  <wp:posOffset>6152515</wp:posOffset>
                </wp:positionH>
                <wp:positionV relativeFrom="paragraph">
                  <wp:posOffset>-26035</wp:posOffset>
                </wp:positionV>
                <wp:extent cx="428915" cy="189695"/>
                <wp:effectExtent l="57150" t="38100" r="9525" b="58420"/>
                <wp:wrapNone/>
                <wp:docPr id="2184" name="Ink 2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1">
                      <w14:nvContentPartPr>
                        <w14:cNvContentPartPr/>
                      </w14:nvContentPartPr>
                      <w14:xfrm>
                        <a:off x="0" y="0"/>
                        <a:ext cx="428915" cy="189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B0622" id="Ink 2184" o:spid="_x0000_s1026" type="#_x0000_t75" style="position:absolute;margin-left:483.75pt;margin-top:-2.75pt;width:35.15pt;height:16.35pt;z-index:25302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">
                <v:imagedata r:id="rId442" o:title=""/>
              </v:shape>
            </w:pict>
          </mc:Fallback>
        </mc:AlternateContent>
      </w:r>
      <w:r w:rsidR="00BC5FB1">
        <w:rPr>
          <w:noProof/>
        </w:rPr>
        <mc:AlternateContent>
          <mc:Choice Requires="wpi">
            <w:drawing>
              <wp:anchor distT="0" distB="0" distL="114300" distR="114300" simplePos="0" relativeHeight="253017088" behindDoc="0" locked="0" layoutInCell="1" allowOverlap="1" wp14:anchorId="530EB31C" wp14:editId="35AA155E">
                <wp:simplePos x="0" y="0"/>
                <wp:positionH relativeFrom="column">
                  <wp:posOffset>5314950</wp:posOffset>
                </wp:positionH>
                <wp:positionV relativeFrom="paragraph">
                  <wp:posOffset>7620</wp:posOffset>
                </wp:positionV>
                <wp:extent cx="180720" cy="112425"/>
                <wp:effectExtent l="38100" t="38100" r="48260" b="40005"/>
                <wp:wrapNone/>
                <wp:docPr id="2174" name="Ink 2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3">
                      <w14:nvContentPartPr>
                        <w14:cNvContentPartPr/>
                      </w14:nvContentPartPr>
                      <w14:xfrm>
                        <a:off x="0" y="0"/>
                        <a:ext cx="180720" cy="112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34C27F" id="Ink 2174" o:spid="_x0000_s1026" type="#_x0000_t75" style="position:absolute;margin-left:417.8pt;margin-top:-.1pt;width:15.65pt;height:10.25pt;z-index:25301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">
                <v:imagedata r:id="rId444" o:title=""/>
              </v:shape>
            </w:pict>
          </mc:Fallback>
        </mc:AlternateContent>
      </w:r>
      <w:r w:rsidR="00BC5FB1">
        <w:rPr>
          <w:noProof/>
        </w:rPr>
        <mc:AlternateContent>
          <mc:Choice Requires="wpi">
            <w:drawing>
              <wp:anchor distT="0" distB="0" distL="114300" distR="114300" simplePos="0" relativeHeight="253014016" behindDoc="0" locked="0" layoutInCell="1" allowOverlap="1" wp14:anchorId="66229547" wp14:editId="12C2384A">
                <wp:simplePos x="0" y="0"/>
                <wp:positionH relativeFrom="column">
                  <wp:posOffset>4570327</wp:posOffset>
                </wp:positionH>
                <wp:positionV relativeFrom="paragraph">
                  <wp:posOffset>5690</wp:posOffset>
                </wp:positionV>
                <wp:extent cx="1515600" cy="93600"/>
                <wp:effectExtent l="38100" t="38100" r="46990" b="40005"/>
                <wp:wrapNone/>
                <wp:docPr id="2167" name="Ink 2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5">
                      <w14:nvContentPartPr>
                        <w14:cNvContentPartPr/>
                      </w14:nvContentPartPr>
                      <w14:xfrm>
                        <a:off x="0" y="0"/>
                        <a:ext cx="1515600" cy="9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281C40" id="Ink 2167" o:spid="_x0000_s1026" type="#_x0000_t75" style="position:absolute;margin-left:359.15pt;margin-top:-.25pt;width:120.8pt;height:8.75pt;z-index:25301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">
                <v:imagedata r:id="rId446" o:title=""/>
              </v:shape>
            </w:pict>
          </mc:Fallback>
        </mc:AlternateContent>
      </w:r>
      <w:r w:rsidR="00BC5FB1">
        <w:rPr>
          <w:noProof/>
        </w:rPr>
        <mc:AlternateContent>
          <mc:Choice Requires="wpi">
            <w:drawing>
              <wp:anchor distT="0" distB="0" distL="114300" distR="114300" simplePos="0" relativeHeight="253012992" behindDoc="0" locked="0" layoutInCell="1" allowOverlap="1" wp14:anchorId="2C00F6CC" wp14:editId="63A23B6D">
                <wp:simplePos x="0" y="0"/>
                <wp:positionH relativeFrom="column">
                  <wp:posOffset>4569460</wp:posOffset>
                </wp:positionH>
                <wp:positionV relativeFrom="paragraph">
                  <wp:posOffset>103505</wp:posOffset>
                </wp:positionV>
                <wp:extent cx="1499235" cy="469265"/>
                <wp:effectExtent l="0" t="0" r="0" b="0"/>
                <wp:wrapNone/>
                <wp:docPr id="2166" name="Ink 2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7">
                      <w14:nvContentPartPr>
                        <w14:cNvContentPartPr/>
                      </w14:nvContentPartPr>
                      <w14:xfrm>
                        <a:off x="0" y="0"/>
                        <a:ext cx="1499235" cy="469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161924" id="Ink 2166" o:spid="_x0000_s1026" type="#_x0000_t75" style="position:absolute;margin-left:359.1pt;margin-top:7.45pt;width:119.45pt;height:38pt;z-index:25301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">
                <v:imagedata r:id="rId448" o:title=""/>
              </v:shape>
            </w:pict>
          </mc:Fallback>
        </mc:AlternateContent>
      </w:r>
      <w:r w:rsidR="00BC5FB1">
        <w:rPr>
          <w:noProof/>
        </w:rPr>
        <mc:AlternateContent>
          <mc:Choice Requires="wpi">
            <w:drawing>
              <wp:anchor distT="0" distB="0" distL="114300" distR="114300" simplePos="0" relativeHeight="253005824" behindDoc="0" locked="0" layoutInCell="1" allowOverlap="1" wp14:anchorId="7677BE5B" wp14:editId="1A34F913">
                <wp:simplePos x="0" y="0"/>
                <wp:positionH relativeFrom="column">
                  <wp:posOffset>1820545</wp:posOffset>
                </wp:positionH>
                <wp:positionV relativeFrom="paragraph">
                  <wp:posOffset>-49530</wp:posOffset>
                </wp:positionV>
                <wp:extent cx="1316565" cy="403445"/>
                <wp:effectExtent l="38100" t="38100" r="36195" b="34925"/>
                <wp:wrapNone/>
                <wp:docPr id="2160" name="Ink 21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9">
                      <w14:nvContentPartPr>
                        <w14:cNvContentPartPr/>
                      </w14:nvContentPartPr>
                      <w14:xfrm>
                        <a:off x="0" y="0"/>
                        <a:ext cx="1316565" cy="403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7A1A1F" id="Ink 2160" o:spid="_x0000_s1026" type="#_x0000_t75" style="position:absolute;margin-left:143pt;margin-top:-4.25pt;width:104.35pt;height:32.45pt;z-index:25300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">
                <v:imagedata r:id="rId450" o:title=""/>
              </v:shape>
            </w:pict>
          </mc:Fallback>
        </mc:AlternateContent>
      </w:r>
      <w:r w:rsidR="00BC5FB1">
        <w:rPr>
          <w:noProof/>
        </w:rPr>
        <mc:AlternateContent>
          <mc:Choice Requires="wpi">
            <w:drawing>
              <wp:anchor distT="0" distB="0" distL="114300" distR="114300" simplePos="0" relativeHeight="252991488" behindDoc="0" locked="0" layoutInCell="1" allowOverlap="1" wp14:anchorId="7D06D243" wp14:editId="0C288B96">
                <wp:simplePos x="0" y="0"/>
                <wp:positionH relativeFrom="column">
                  <wp:posOffset>617855</wp:posOffset>
                </wp:positionH>
                <wp:positionV relativeFrom="paragraph">
                  <wp:posOffset>35560</wp:posOffset>
                </wp:positionV>
                <wp:extent cx="1120125" cy="426720"/>
                <wp:effectExtent l="38100" t="19050" r="23495" b="49530"/>
                <wp:wrapNone/>
                <wp:docPr id="2145" name="Ink 2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1">
                      <w14:nvContentPartPr>
                        <w14:cNvContentPartPr/>
                      </w14:nvContentPartPr>
                      <w14:xfrm>
                        <a:off x="0" y="0"/>
                        <a:ext cx="1120125" cy="42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F781C" id="Ink 2145" o:spid="_x0000_s1026" type="#_x0000_t75" style="position:absolute;margin-left:48.3pt;margin-top:2.45pt;width:88.95pt;height:34.3pt;z-index:25299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">
                <v:imagedata r:id="rId452" o:title=""/>
              </v:shape>
            </w:pict>
          </mc:Fallback>
        </mc:AlternateContent>
      </w:r>
      <w:r w:rsidR="00BC5FB1">
        <w:rPr>
          <w:noProof/>
        </w:rPr>
        <mc:AlternateContent>
          <mc:Choice Requires="wpi">
            <w:drawing>
              <wp:anchor distT="0" distB="0" distL="114300" distR="114300" simplePos="0" relativeHeight="252980224" behindDoc="0" locked="0" layoutInCell="1" allowOverlap="1" wp14:anchorId="03D8B877" wp14:editId="5F956B46">
                <wp:simplePos x="0" y="0"/>
                <wp:positionH relativeFrom="column">
                  <wp:posOffset>-13335</wp:posOffset>
                </wp:positionH>
                <wp:positionV relativeFrom="paragraph">
                  <wp:posOffset>103505</wp:posOffset>
                </wp:positionV>
                <wp:extent cx="465145" cy="341000"/>
                <wp:effectExtent l="38100" t="38100" r="30480" b="40005"/>
                <wp:wrapNone/>
                <wp:docPr id="2134" name="Ink 2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3">
                      <w14:nvContentPartPr>
                        <w14:cNvContentPartPr/>
                      </w14:nvContentPartPr>
                      <w14:xfrm>
                        <a:off x="0" y="0"/>
                        <a:ext cx="465145" cy="34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2D6126" id="Ink 2134" o:spid="_x0000_s1026" type="#_x0000_t75" style="position:absolute;margin-left:-1.4pt;margin-top:7.8pt;width:37.35pt;height:27.55pt;z-index:25298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">
                <v:imagedata r:id="rId454" o:title=""/>
              </v:shape>
            </w:pict>
          </mc:Fallback>
        </mc:AlternateContent>
      </w:r>
      <w:r w:rsidR="00BC5FB1">
        <w:rPr>
          <w:noProof/>
        </w:rPr>
        <mc:AlternateContent>
          <mc:Choice Requires="wpi">
            <w:drawing>
              <wp:anchor distT="0" distB="0" distL="114300" distR="114300" simplePos="0" relativeHeight="252954624" behindDoc="0" locked="0" layoutInCell="1" allowOverlap="1" wp14:anchorId="01598CC3" wp14:editId="50FF4D3B">
                <wp:simplePos x="0" y="0"/>
                <wp:positionH relativeFrom="column">
                  <wp:posOffset>-582295</wp:posOffset>
                </wp:positionH>
                <wp:positionV relativeFrom="paragraph">
                  <wp:posOffset>51435</wp:posOffset>
                </wp:positionV>
                <wp:extent cx="189840" cy="423720"/>
                <wp:effectExtent l="38100" t="38100" r="39370" b="33655"/>
                <wp:wrapNone/>
                <wp:docPr id="2620" name="Ink 26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5">
                      <w14:nvContentPartPr>
                        <w14:cNvContentPartPr/>
                      </w14:nvContentPartPr>
                      <w14:xfrm>
                        <a:off x="0" y="0"/>
                        <a:ext cx="189840" cy="42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CAAA59" id="Ink 2620" o:spid="_x0000_s1026" type="#_x0000_t75" style="position:absolute;margin-left:-46.2pt;margin-top:3.7pt;width:15.7pt;height:34.05pt;z-index:25295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">
                <v:imagedata r:id="rId456" o:title=""/>
              </v:shape>
            </w:pict>
          </mc:Fallback>
        </mc:AlternateContent>
      </w:r>
      <w:r w:rsidR="00BC5FB1">
        <w:br w:type="page"/>
      </w:r>
    </w:p>
    <w:p w14:paraId="39B87C49" w14:textId="14549685" w:rsidR="00BC5FB1" w:rsidRDefault="00BC5FB1" w:rsidP="00BC5FB1">
      <w:pPr>
        <w:pStyle w:val="Kop2"/>
      </w:pPr>
      <w:bookmarkStart w:id="40" w:name="_Toc86667403"/>
      <w:r>
        <w:lastRenderedPageBreak/>
        <w:t>Bulk surface machining - SiO</w:t>
      </w:r>
      <w:r>
        <w:rPr>
          <w:vertAlign w:val="subscript"/>
        </w:rPr>
        <w:t>2</w:t>
      </w:r>
      <w:r>
        <w:t xml:space="preserve"> anchor</w:t>
      </w:r>
      <w:r w:rsidR="00E82CA5">
        <w:t>, Poly Si cantilever</w:t>
      </w:r>
      <w:bookmarkEnd w:id="40"/>
    </w:p>
    <w:p w14:paraId="0112ABE1" w14:textId="375F7DF8" w:rsidR="00BC5FB1" w:rsidRDefault="00BC5FB1" w:rsidP="00BC5FB1"/>
    <w:p w14:paraId="4A39370C" w14:textId="3ABD5D43" w:rsidR="00892BFF" w:rsidRDefault="00E82CA5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3600768" behindDoc="0" locked="0" layoutInCell="1" allowOverlap="1" wp14:anchorId="5BC816AF" wp14:editId="7F256F45">
                <wp:simplePos x="0" y="0"/>
                <wp:positionH relativeFrom="column">
                  <wp:posOffset>-657225</wp:posOffset>
                </wp:positionH>
                <wp:positionV relativeFrom="paragraph">
                  <wp:posOffset>-234235</wp:posOffset>
                </wp:positionV>
                <wp:extent cx="7212240" cy="1163520"/>
                <wp:effectExtent l="38100" t="38100" r="27305" b="36830"/>
                <wp:wrapNone/>
                <wp:docPr id="24152" name="Ink 24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7">
                      <w14:nvContentPartPr>
                        <w14:cNvContentPartPr/>
                      </w14:nvContentPartPr>
                      <w14:xfrm>
                        <a:off x="0" y="0"/>
                        <a:ext cx="7212240" cy="116352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00673" id="Ink 24152" o:spid="_x0000_s1026" type="#_x0000_t75" style="position:absolute;margin-left:-52.1pt;margin-top:-18.8pt;width:569pt;height:92.3pt;z-index:25360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">
                <v:imagedata r:id="rId4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68704" behindDoc="0" locked="0" layoutInCell="1" allowOverlap="1" wp14:anchorId="5371ADF7" wp14:editId="0DAF93A2">
                <wp:simplePos x="0" y="0"/>
                <wp:positionH relativeFrom="column">
                  <wp:posOffset>59690</wp:posOffset>
                </wp:positionH>
                <wp:positionV relativeFrom="paragraph">
                  <wp:posOffset>30480</wp:posOffset>
                </wp:positionV>
                <wp:extent cx="261355" cy="246380"/>
                <wp:effectExtent l="38100" t="38100" r="43815" b="39370"/>
                <wp:wrapNone/>
                <wp:docPr id="24325" name="Ink 243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9">
                      <w14:nvContentPartPr>
                        <w14:cNvContentPartPr/>
                      </w14:nvContentPartPr>
                      <w14:xfrm>
                        <a:off x="0" y="0"/>
                        <a:ext cx="261355" cy="246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7BB2EF" id="Ink 24325" o:spid="_x0000_s1026" type="#_x0000_t75" style="position:absolute;margin-left:4.35pt;margin-top:2.05pt;width:21.3pt;height:20.1pt;z-index:25376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">
                <v:imagedata r:id="rId460" o:title=""/>
              </v:shape>
            </w:pict>
          </mc:Fallback>
        </mc:AlternateContent>
      </w:r>
    </w:p>
    <w:p w14:paraId="28EE1A93" w14:textId="4CF7A53D" w:rsidR="00892BFF" w:rsidRDefault="00070675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3612032" behindDoc="0" locked="0" layoutInCell="1" allowOverlap="1" wp14:anchorId="4FC4BE47" wp14:editId="58BA89EA">
                <wp:simplePos x="0" y="0"/>
                <wp:positionH relativeFrom="column">
                  <wp:posOffset>6217920</wp:posOffset>
                </wp:positionH>
                <wp:positionV relativeFrom="paragraph">
                  <wp:posOffset>106680</wp:posOffset>
                </wp:positionV>
                <wp:extent cx="181130" cy="135575"/>
                <wp:effectExtent l="38100" t="38100" r="47625" b="55245"/>
                <wp:wrapNone/>
                <wp:docPr id="24167" name="Ink 24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1">
                      <w14:nvContentPartPr>
                        <w14:cNvContentPartPr/>
                      </w14:nvContentPartPr>
                      <w14:xfrm>
                        <a:off x="0" y="0"/>
                        <a:ext cx="181130" cy="135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4162E3" id="Ink 24167" o:spid="_x0000_s1026" type="#_x0000_t75" style="position:absolute;margin-left:488.9pt;margin-top:7.7pt;width:15.65pt;height:12.1pt;z-index:25361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">
                <v:imagedata r:id="rId462" o:title=""/>
              </v:shape>
            </w:pict>
          </mc:Fallback>
        </mc:AlternateContent>
      </w:r>
    </w:p>
    <w:p w14:paraId="71305E09" w14:textId="04AF7235" w:rsidR="00892BFF" w:rsidRDefault="00070675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3606912" behindDoc="0" locked="0" layoutInCell="1" allowOverlap="1" wp14:anchorId="1661F07D" wp14:editId="3E0E3E64">
                <wp:simplePos x="0" y="0"/>
                <wp:positionH relativeFrom="column">
                  <wp:posOffset>3234690</wp:posOffset>
                </wp:positionH>
                <wp:positionV relativeFrom="paragraph">
                  <wp:posOffset>-29845</wp:posOffset>
                </wp:positionV>
                <wp:extent cx="283200" cy="201600"/>
                <wp:effectExtent l="38100" t="38100" r="41275" b="46355"/>
                <wp:wrapNone/>
                <wp:docPr id="24162" name="Ink 24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3">
                      <w14:nvContentPartPr>
                        <w14:cNvContentPartPr/>
                      </w14:nvContentPartPr>
                      <w14:xfrm>
                        <a:off x="0" y="0"/>
                        <a:ext cx="283200" cy="2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7CBAE" id="Ink 24162" o:spid="_x0000_s1026" type="#_x0000_t75" style="position:absolute;margin-left:254.35pt;margin-top:-2.7pt;width:23.05pt;height:16.55pt;z-index:2536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">
                <v:imagedata r:id="rId464" o:title=""/>
              </v:shape>
            </w:pict>
          </mc:Fallback>
        </mc:AlternateContent>
      </w:r>
    </w:p>
    <w:p w14:paraId="4624BFB4" w14:textId="5F082679" w:rsidR="00892BFF" w:rsidRDefault="00070675" w:rsidP="00BC5FB1">
      <w:r>
        <w:rPr>
          <w:noProof/>
        </w:rPr>
        <mc:AlternateContent>
          <mc:Choice Requires="wpi">
            <w:drawing>
              <wp:anchor distT="0" distB="0" distL="114300" distR="114300" simplePos="0" relativeHeight="253654016" behindDoc="0" locked="0" layoutInCell="1" allowOverlap="1" wp14:anchorId="395DC084" wp14:editId="70A30F88">
                <wp:simplePos x="0" y="0"/>
                <wp:positionH relativeFrom="column">
                  <wp:posOffset>4612640</wp:posOffset>
                </wp:positionH>
                <wp:positionV relativeFrom="paragraph">
                  <wp:posOffset>153670</wp:posOffset>
                </wp:positionV>
                <wp:extent cx="1497330" cy="135890"/>
                <wp:effectExtent l="57150" t="38100" r="45720" b="54610"/>
                <wp:wrapNone/>
                <wp:docPr id="24208" name="Ink 24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5">
                      <w14:nvContentPartPr>
                        <w14:cNvContentPartPr/>
                      </w14:nvContentPartPr>
                      <w14:xfrm>
                        <a:off x="0" y="0"/>
                        <a:ext cx="1497330" cy="135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21E5B0" id="Ink 24208" o:spid="_x0000_s1026" type="#_x0000_t75" style="position:absolute;margin-left:362.5pt;margin-top:11.4pt;width:119.3pt;height:12.1pt;z-index:2536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">
                <v:imagedata r:id="rId4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15104" behindDoc="0" locked="0" layoutInCell="1" allowOverlap="1" wp14:anchorId="0F810EA5" wp14:editId="78084C05">
                <wp:simplePos x="0" y="0"/>
                <wp:positionH relativeFrom="column">
                  <wp:posOffset>-613410</wp:posOffset>
                </wp:positionH>
                <wp:positionV relativeFrom="paragraph">
                  <wp:posOffset>90805</wp:posOffset>
                </wp:positionV>
                <wp:extent cx="209625" cy="427680"/>
                <wp:effectExtent l="38100" t="19050" r="38100" b="48895"/>
                <wp:wrapNone/>
                <wp:docPr id="24170" name="Ink 24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7">
                      <w14:nvContentPartPr>
                        <w14:cNvContentPartPr/>
                      </w14:nvContentPartPr>
                      <w14:xfrm>
                        <a:off x="0" y="0"/>
                        <a:ext cx="209625" cy="42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32C347" id="Ink 24170" o:spid="_x0000_s1026" type="#_x0000_t75" style="position:absolute;margin-left:-48.65pt;margin-top:6.8pt;width:17.2pt;height:34.4pt;z-index:25361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">
                <v:imagedata r:id="rId468" o:title=""/>
              </v:shape>
            </w:pict>
          </mc:Fallback>
        </mc:AlternateContent>
      </w:r>
    </w:p>
    <w:p w14:paraId="0CD2B611" w14:textId="73E9FD5E" w:rsidR="00070675" w:rsidRDefault="00070675">
      <w:r>
        <w:rPr>
          <w:noProof/>
        </w:rPr>
        <mc:AlternateContent>
          <mc:Choice Requires="wpi">
            <w:drawing>
              <wp:anchor distT="0" distB="0" distL="114300" distR="114300" simplePos="0" relativeHeight="253647872" behindDoc="0" locked="0" layoutInCell="1" allowOverlap="1" wp14:anchorId="5E7FA8AC" wp14:editId="5DDB559E">
                <wp:simplePos x="0" y="0"/>
                <wp:positionH relativeFrom="column">
                  <wp:posOffset>4595495</wp:posOffset>
                </wp:positionH>
                <wp:positionV relativeFrom="paragraph">
                  <wp:posOffset>-34925</wp:posOffset>
                </wp:positionV>
                <wp:extent cx="1498855" cy="469600"/>
                <wp:effectExtent l="0" t="0" r="0" b="0"/>
                <wp:wrapNone/>
                <wp:docPr id="24201" name="Ink 24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9">
                      <w14:nvContentPartPr>
                        <w14:cNvContentPartPr/>
                      </w14:nvContentPartPr>
                      <w14:xfrm>
                        <a:off x="0" y="0"/>
                        <a:ext cx="1498855" cy="46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297066" id="Ink 24201" o:spid="_x0000_s1026" type="#_x0000_t75" style="position:absolute;margin-left:361.15pt;margin-top:-3.45pt;width:119.4pt;height:38.05pt;z-index:2536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">
                <v:imagedata r:id="rId47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45824" behindDoc="0" locked="0" layoutInCell="1" allowOverlap="1" wp14:anchorId="15E99E91" wp14:editId="077FE052">
                <wp:simplePos x="0" y="0"/>
                <wp:positionH relativeFrom="column">
                  <wp:posOffset>1915795</wp:posOffset>
                </wp:positionH>
                <wp:positionV relativeFrom="paragraph">
                  <wp:posOffset>-135890</wp:posOffset>
                </wp:positionV>
                <wp:extent cx="1500075" cy="397510"/>
                <wp:effectExtent l="38100" t="38100" r="5080" b="40640"/>
                <wp:wrapNone/>
                <wp:docPr id="24200" name="Ink 24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1">
                      <w14:nvContentPartPr>
                        <w14:cNvContentPartPr/>
                      </w14:nvContentPartPr>
                      <w14:xfrm>
                        <a:off x="0" y="0"/>
                        <a:ext cx="1500075" cy="397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DC4B8" id="Ink 24200" o:spid="_x0000_s1026" type="#_x0000_t75" style="position:absolute;margin-left:150.5pt;margin-top:-11.05pt;width:118.8pt;height:32pt;z-index:25364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">
                <v:imagedata r:id="rId4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33536" behindDoc="0" locked="0" layoutInCell="1" allowOverlap="1" wp14:anchorId="34B5B161" wp14:editId="3D2B8F25">
                <wp:simplePos x="0" y="0"/>
                <wp:positionH relativeFrom="column">
                  <wp:posOffset>1754047</wp:posOffset>
                </wp:positionH>
                <wp:positionV relativeFrom="paragraph">
                  <wp:posOffset>-82457</wp:posOffset>
                </wp:positionV>
                <wp:extent cx="84600" cy="274320"/>
                <wp:effectExtent l="38100" t="38100" r="48895" b="30480"/>
                <wp:wrapNone/>
                <wp:docPr id="24188" name="Ink 24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3">
                      <w14:nvContentPartPr>
                        <w14:cNvContentPartPr/>
                      </w14:nvContentPartPr>
                      <w14:xfrm>
                        <a:off x="0" y="0"/>
                        <a:ext cx="84600" cy="27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C9DE84" id="Ink 24188" o:spid="_x0000_s1026" type="#_x0000_t75" style="position:absolute;margin-left:137.75pt;margin-top:-6.85pt;width:7.35pt;height:22.3pt;z-index:25363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">
                <v:imagedata r:id="rId47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31488" behindDoc="0" locked="0" layoutInCell="1" allowOverlap="1" wp14:anchorId="2FBC248D" wp14:editId="65476D8B">
                <wp:simplePos x="0" y="0"/>
                <wp:positionH relativeFrom="column">
                  <wp:posOffset>960755</wp:posOffset>
                </wp:positionH>
                <wp:positionV relativeFrom="paragraph">
                  <wp:posOffset>-34925</wp:posOffset>
                </wp:positionV>
                <wp:extent cx="645990" cy="366495"/>
                <wp:effectExtent l="38100" t="38100" r="20955" b="33655"/>
                <wp:wrapNone/>
                <wp:docPr id="24186" name="Ink 24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5">
                      <w14:nvContentPartPr>
                        <w14:cNvContentPartPr/>
                      </w14:nvContentPartPr>
                      <w14:xfrm>
                        <a:off x="0" y="0"/>
                        <a:ext cx="645990" cy="366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2B40C5" id="Ink 24186" o:spid="_x0000_s1026" type="#_x0000_t75" style="position:absolute;margin-left:75.3pt;margin-top:-3.1pt;width:51.55pt;height:29.55pt;z-index:25363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">
                <v:imagedata r:id="rId47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32512" behindDoc="0" locked="0" layoutInCell="1" allowOverlap="1" wp14:anchorId="15EFF785" wp14:editId="004265E9">
                <wp:simplePos x="0" y="0"/>
                <wp:positionH relativeFrom="column">
                  <wp:posOffset>582295</wp:posOffset>
                </wp:positionH>
                <wp:positionV relativeFrom="paragraph">
                  <wp:posOffset>-37465</wp:posOffset>
                </wp:positionV>
                <wp:extent cx="217580" cy="230505"/>
                <wp:effectExtent l="38100" t="38100" r="11430" b="36195"/>
                <wp:wrapNone/>
                <wp:docPr id="24187" name="Ink 24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7">
                      <w14:nvContentPartPr>
                        <w14:cNvContentPartPr/>
                      </w14:nvContentPartPr>
                      <w14:xfrm>
                        <a:off x="0" y="0"/>
                        <a:ext cx="217580" cy="230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7251E1" id="Ink 24187" o:spid="_x0000_s1026" type="#_x0000_t75" style="position:absolute;margin-left:45.5pt;margin-top:-3.3pt;width:17.85pt;height:18.85pt;z-index:25363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">
                <v:imagedata r:id="rId4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21248" behindDoc="0" locked="0" layoutInCell="1" allowOverlap="1" wp14:anchorId="38D897DB" wp14:editId="54CA965D">
                <wp:simplePos x="0" y="0"/>
                <wp:positionH relativeFrom="column">
                  <wp:posOffset>-52070</wp:posOffset>
                </wp:positionH>
                <wp:positionV relativeFrom="paragraph">
                  <wp:posOffset>-85090</wp:posOffset>
                </wp:positionV>
                <wp:extent cx="427135" cy="336830"/>
                <wp:effectExtent l="38100" t="38100" r="49530" b="44450"/>
                <wp:wrapNone/>
                <wp:docPr id="24176" name="Ink 24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9">
                      <w14:nvContentPartPr>
                        <w14:cNvContentPartPr/>
                      </w14:nvContentPartPr>
                      <w14:xfrm>
                        <a:off x="0" y="0"/>
                        <a:ext cx="427135" cy="3368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768DAD" id="Ink 24176" o:spid="_x0000_s1026" type="#_x0000_t75" style="position:absolute;margin-left:-4.45pt;margin-top:-7.05pt;width:34.35pt;height:27.2pt;z-index:2536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">
                <v:imagedata r:id="rId480" o:title=""/>
              </v:shape>
            </w:pict>
          </mc:Fallback>
        </mc:AlternateContent>
      </w:r>
    </w:p>
    <w:p w14:paraId="1E826539" w14:textId="1B37C159" w:rsidR="00070675" w:rsidRDefault="00070675">
      <w:r>
        <w:rPr>
          <w:noProof/>
        </w:rPr>
        <mc:AlternateContent>
          <mc:Choice Requires="wpi">
            <w:drawing>
              <wp:anchor distT="0" distB="0" distL="114300" distR="114300" simplePos="0" relativeHeight="253687808" behindDoc="0" locked="0" layoutInCell="1" allowOverlap="1" wp14:anchorId="7A3BD92E" wp14:editId="635B23F4">
                <wp:simplePos x="0" y="0"/>
                <wp:positionH relativeFrom="column">
                  <wp:posOffset>2866390</wp:posOffset>
                </wp:positionH>
                <wp:positionV relativeFrom="paragraph">
                  <wp:posOffset>70485</wp:posOffset>
                </wp:positionV>
                <wp:extent cx="489610" cy="379230"/>
                <wp:effectExtent l="38100" t="38100" r="43815" b="40005"/>
                <wp:wrapNone/>
                <wp:docPr id="24242" name="Ink 24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1">
                      <w14:nvContentPartPr>
                        <w14:cNvContentPartPr/>
                      </w14:nvContentPartPr>
                      <w14:xfrm>
                        <a:off x="0" y="0"/>
                        <a:ext cx="489610" cy="3792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1E353A" id="Ink 24242" o:spid="_x0000_s1026" type="#_x0000_t75" style="position:absolute;margin-left:225.35pt;margin-top:5.2pt;width:39.25pt;height:30.55pt;z-index:2536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">
                <v:imagedata r:id="rId48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82688" behindDoc="0" locked="0" layoutInCell="1" allowOverlap="1" wp14:anchorId="78AFDB7A" wp14:editId="16502AD7">
                <wp:simplePos x="0" y="0"/>
                <wp:positionH relativeFrom="column">
                  <wp:posOffset>2417445</wp:posOffset>
                </wp:positionH>
                <wp:positionV relativeFrom="paragraph">
                  <wp:posOffset>136525</wp:posOffset>
                </wp:positionV>
                <wp:extent cx="395130" cy="295910"/>
                <wp:effectExtent l="38100" t="38100" r="5080" b="46990"/>
                <wp:wrapNone/>
                <wp:docPr id="24237" name="Ink 24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3">
                      <w14:nvContentPartPr>
                        <w14:cNvContentPartPr/>
                      </w14:nvContentPartPr>
                      <w14:xfrm>
                        <a:off x="0" y="0"/>
                        <a:ext cx="395130" cy="295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C75316" id="Ink 24237" o:spid="_x0000_s1026" type="#_x0000_t75" style="position:absolute;margin-left:190pt;margin-top:10.4pt;width:31.8pt;height:24pt;z-index:25368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">
                <v:imagedata r:id="rId48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79616" behindDoc="0" locked="0" layoutInCell="1" allowOverlap="1" wp14:anchorId="13810A67" wp14:editId="24ADFE1A">
                <wp:simplePos x="0" y="0"/>
                <wp:positionH relativeFrom="column">
                  <wp:posOffset>1801495</wp:posOffset>
                </wp:positionH>
                <wp:positionV relativeFrom="paragraph">
                  <wp:posOffset>183515</wp:posOffset>
                </wp:positionV>
                <wp:extent cx="442855" cy="210630"/>
                <wp:effectExtent l="38100" t="38100" r="33655" b="37465"/>
                <wp:wrapNone/>
                <wp:docPr id="24234" name="Ink 24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5">
                      <w14:nvContentPartPr>
                        <w14:cNvContentPartPr/>
                      </w14:nvContentPartPr>
                      <w14:xfrm>
                        <a:off x="0" y="0"/>
                        <a:ext cx="442855" cy="210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BFD034" id="Ink 24234" o:spid="_x0000_s1026" type="#_x0000_t75" style="position:absolute;margin-left:141.5pt;margin-top:14.1pt;width:35.55pt;height:17.3pt;z-index:25367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">
                <v:imagedata r:id="rId48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657088" behindDoc="0" locked="0" layoutInCell="1" allowOverlap="1" wp14:anchorId="018FB0D3" wp14:editId="35506254">
                <wp:simplePos x="0" y="0"/>
                <wp:positionH relativeFrom="column">
                  <wp:posOffset>-549910</wp:posOffset>
                </wp:positionH>
                <wp:positionV relativeFrom="paragraph">
                  <wp:posOffset>82550</wp:posOffset>
                </wp:positionV>
                <wp:extent cx="187740" cy="420840"/>
                <wp:effectExtent l="38100" t="38100" r="41275" b="36830"/>
                <wp:wrapNone/>
                <wp:docPr id="24211" name="Ink 24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7">
                      <w14:nvContentPartPr>
                        <w14:cNvContentPartPr/>
                      </w14:nvContentPartPr>
                      <w14:xfrm>
                        <a:off x="0" y="0"/>
                        <a:ext cx="187740" cy="42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3B9293" id="Ink 24211" o:spid="_x0000_s1026" type="#_x0000_t75" style="position:absolute;margin-left:-43.65pt;margin-top:6.15pt;width:15.5pt;height:33.85pt;z-index:25365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">
                <v:imagedata r:id="rId488" o:title=""/>
              </v:shape>
            </w:pict>
          </mc:Fallback>
        </mc:AlternateContent>
      </w:r>
    </w:p>
    <w:p w14:paraId="2E2821C8" w14:textId="45013232" w:rsidR="00070675" w:rsidRDefault="00E82CA5">
      <w:r>
        <w:rPr>
          <w:noProof/>
        </w:rPr>
        <mc:AlternateContent>
          <mc:Choice Requires="wpi">
            <w:drawing>
              <wp:anchor distT="0" distB="0" distL="114300" distR="114300" simplePos="0" relativeHeight="253817856" behindDoc="0" locked="0" layoutInCell="1" allowOverlap="1" wp14:anchorId="1BD51183" wp14:editId="3B715477">
                <wp:simplePos x="0" y="0"/>
                <wp:positionH relativeFrom="column">
                  <wp:posOffset>4691865</wp:posOffset>
                </wp:positionH>
                <wp:positionV relativeFrom="paragraph">
                  <wp:posOffset>-112395</wp:posOffset>
                </wp:positionV>
                <wp:extent cx="360" cy="360"/>
                <wp:effectExtent l="38100" t="38100" r="38100" b="38100"/>
                <wp:wrapNone/>
                <wp:docPr id="24381" name="Ink 243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42EEA" id="Ink 24381" o:spid="_x0000_s1026" type="#_x0000_t75" style="position:absolute;margin-left:369.1pt;margin-top:-9.2pt;width:.75pt;height:.75pt;z-index:25381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">
                <v:imagedata r:id="rId40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72800" behindDoc="0" locked="0" layoutInCell="1" allowOverlap="1" wp14:anchorId="327A626E" wp14:editId="43BAF50E">
                <wp:simplePos x="0" y="0"/>
                <wp:positionH relativeFrom="column">
                  <wp:posOffset>4625340</wp:posOffset>
                </wp:positionH>
                <wp:positionV relativeFrom="paragraph">
                  <wp:posOffset>93345</wp:posOffset>
                </wp:positionV>
                <wp:extent cx="1506855" cy="124460"/>
                <wp:effectExtent l="38100" t="57150" r="55245" b="46990"/>
                <wp:wrapNone/>
                <wp:docPr id="24337" name="Ink 24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0">
                      <w14:nvContentPartPr>
                        <w14:cNvContentPartPr/>
                      </w14:nvContentPartPr>
                      <w14:xfrm>
                        <a:off x="0" y="0"/>
                        <a:ext cx="1506855" cy="124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8DF9E" id="Ink 24337" o:spid="_x0000_s1026" type="#_x0000_t75" style="position:absolute;margin-left:363.5pt;margin-top:6.65pt;width:120.05pt;height:11.2pt;z-index:25377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">
                <v:imagedata r:id="rId4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33888" behindDoc="0" locked="0" layoutInCell="1" allowOverlap="1" wp14:anchorId="5D1AAAA5" wp14:editId="44D20675">
                <wp:simplePos x="0" y="0"/>
                <wp:positionH relativeFrom="column">
                  <wp:posOffset>4636135</wp:posOffset>
                </wp:positionH>
                <wp:positionV relativeFrom="paragraph">
                  <wp:posOffset>182880</wp:posOffset>
                </wp:positionV>
                <wp:extent cx="1510030" cy="138430"/>
                <wp:effectExtent l="38100" t="38100" r="52070" b="52070"/>
                <wp:wrapNone/>
                <wp:docPr id="24291" name="Ink 24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2">
                      <w14:nvContentPartPr>
                        <w14:cNvContentPartPr/>
                      </w14:nvContentPartPr>
                      <w14:xfrm>
                        <a:off x="0" y="0"/>
                        <a:ext cx="1510030" cy="138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2E451" id="Ink 24291" o:spid="_x0000_s1026" type="#_x0000_t75" style="position:absolute;margin-left:364.35pt;margin-top:13.7pt;width:120.3pt;height:12.3pt;z-index:25373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">
                <v:imagedata r:id="rId493" o:title="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3728768" behindDoc="0" locked="0" layoutInCell="1" allowOverlap="1" wp14:anchorId="2CA66A2C" wp14:editId="7C1B5859">
            <wp:simplePos x="0" y="0"/>
            <wp:positionH relativeFrom="column">
              <wp:posOffset>4594225</wp:posOffset>
            </wp:positionH>
            <wp:positionV relativeFrom="paragraph">
              <wp:posOffset>258445</wp:posOffset>
            </wp:positionV>
            <wp:extent cx="1580952" cy="552381"/>
            <wp:effectExtent l="0" t="0" r="635" b="635"/>
            <wp:wrapSquare wrapText="bothSides"/>
            <wp:docPr id="24286" name="Picture 24286" descr="Let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86" name="Picture 24286" descr="Letter&#10;&#10;Description automatically generated with low confidence"/>
                    <pic:cNvPicPr/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952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0675">
        <w:rPr>
          <w:noProof/>
        </w:rPr>
        <mc:AlternateContent>
          <mc:Choice Requires="wpi">
            <w:drawing>
              <wp:anchor distT="0" distB="0" distL="114300" distR="114300" simplePos="0" relativeHeight="253671424" behindDoc="0" locked="0" layoutInCell="1" allowOverlap="1" wp14:anchorId="191CFF43" wp14:editId="2D9B0D65">
                <wp:simplePos x="0" y="0"/>
                <wp:positionH relativeFrom="column">
                  <wp:posOffset>659765</wp:posOffset>
                </wp:positionH>
                <wp:positionV relativeFrom="paragraph">
                  <wp:posOffset>-107315</wp:posOffset>
                </wp:positionV>
                <wp:extent cx="991430" cy="389380"/>
                <wp:effectExtent l="38100" t="38100" r="37465" b="48895"/>
                <wp:wrapNone/>
                <wp:docPr id="24225" name="Ink 24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5">
                      <w14:nvContentPartPr>
                        <w14:cNvContentPartPr/>
                      </w14:nvContentPartPr>
                      <w14:xfrm>
                        <a:off x="0" y="0"/>
                        <a:ext cx="991430" cy="389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69309D" id="Ink 24225" o:spid="_x0000_s1026" type="#_x0000_t75" style="position:absolute;margin-left:51.6pt;margin-top:-8.8pt;width:78.75pt;height:31.35pt;z-index:25367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">
                <v:imagedata r:id="rId496" o:title=""/>
              </v:shape>
            </w:pict>
          </mc:Fallback>
        </mc:AlternateContent>
      </w:r>
      <w:r w:rsidR="00070675">
        <w:rPr>
          <w:noProof/>
        </w:rPr>
        <mc:AlternateContent>
          <mc:Choice Requires="wpi">
            <w:drawing>
              <wp:anchor distT="0" distB="0" distL="114300" distR="114300" simplePos="0" relativeHeight="253672448" behindDoc="0" locked="0" layoutInCell="1" allowOverlap="1" wp14:anchorId="74E414FF" wp14:editId="305DB11C">
                <wp:simplePos x="0" y="0"/>
                <wp:positionH relativeFrom="column">
                  <wp:posOffset>-77470</wp:posOffset>
                </wp:positionH>
                <wp:positionV relativeFrom="paragraph">
                  <wp:posOffset>-123825</wp:posOffset>
                </wp:positionV>
                <wp:extent cx="542810" cy="409800"/>
                <wp:effectExtent l="38100" t="38100" r="10160" b="47625"/>
                <wp:wrapNone/>
                <wp:docPr id="24226" name="Ink 24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7">
                      <w14:nvContentPartPr>
                        <w14:cNvContentPartPr/>
                      </w14:nvContentPartPr>
                      <w14:xfrm>
                        <a:off x="0" y="0"/>
                        <a:ext cx="542810" cy="4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5F569D" id="Ink 24226" o:spid="_x0000_s1026" type="#_x0000_t75" style="position:absolute;margin-left:-6.45pt;margin-top:-10.1pt;width:43.45pt;height:32.95pt;z-index:25367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">
                <v:imagedata r:id="rId498" o:title=""/>
              </v:shape>
            </w:pict>
          </mc:Fallback>
        </mc:AlternateContent>
      </w:r>
    </w:p>
    <w:p w14:paraId="4E32756B" w14:textId="56AF5E20" w:rsidR="00070675" w:rsidRDefault="00E82CA5">
      <w:r>
        <w:rPr>
          <w:noProof/>
        </w:rPr>
        <mc:AlternateContent>
          <mc:Choice Requires="wpi">
            <w:drawing>
              <wp:anchor distT="0" distB="0" distL="114300" distR="114300" simplePos="0" relativeHeight="253727744" behindDoc="0" locked="0" layoutInCell="1" allowOverlap="1" wp14:anchorId="346E9E2D" wp14:editId="417C5553">
                <wp:simplePos x="0" y="0"/>
                <wp:positionH relativeFrom="column">
                  <wp:posOffset>2007870</wp:posOffset>
                </wp:positionH>
                <wp:positionV relativeFrom="paragraph">
                  <wp:posOffset>-32385</wp:posOffset>
                </wp:positionV>
                <wp:extent cx="2168825" cy="397180"/>
                <wp:effectExtent l="38100" t="38100" r="22225" b="41275"/>
                <wp:wrapNone/>
                <wp:docPr id="24281" name="Ink 24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9">
                      <w14:nvContentPartPr>
                        <w14:cNvContentPartPr/>
                      </w14:nvContentPartPr>
                      <w14:xfrm>
                        <a:off x="0" y="0"/>
                        <a:ext cx="2168825" cy="397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96668C" id="Ink 24281" o:spid="_x0000_s1026" type="#_x0000_t75" style="position:absolute;margin-left:157.75pt;margin-top:-2.9pt;width:171.45pt;height:31.95pt;z-index:25372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">
                <v:imagedata r:id="rId50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08288" behindDoc="0" locked="0" layoutInCell="1" allowOverlap="1" wp14:anchorId="182041B6" wp14:editId="64762989">
                <wp:simplePos x="0" y="0"/>
                <wp:positionH relativeFrom="column">
                  <wp:posOffset>647700</wp:posOffset>
                </wp:positionH>
                <wp:positionV relativeFrom="paragraph">
                  <wp:posOffset>130175</wp:posOffset>
                </wp:positionV>
                <wp:extent cx="1140755" cy="283210"/>
                <wp:effectExtent l="38100" t="38100" r="2540" b="40640"/>
                <wp:wrapNone/>
                <wp:docPr id="24262" name="Ink 24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1">
                      <w14:nvContentPartPr>
                        <w14:cNvContentPartPr/>
                      </w14:nvContentPartPr>
                      <w14:xfrm>
                        <a:off x="0" y="0"/>
                        <a:ext cx="1140755" cy="283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A7553A" id="Ink 24262" o:spid="_x0000_s1026" type="#_x0000_t75" style="position:absolute;margin-left:50.65pt;margin-top:9.9pt;width:90.5pt;height:23pt;z-index:2537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">
                <v:imagedata r:id="rId50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02144" behindDoc="0" locked="0" layoutInCell="1" allowOverlap="1" wp14:anchorId="5BF3F918" wp14:editId="115CFB39">
                <wp:simplePos x="0" y="0"/>
                <wp:positionH relativeFrom="column">
                  <wp:posOffset>-28575</wp:posOffset>
                </wp:positionH>
                <wp:positionV relativeFrom="paragraph">
                  <wp:posOffset>149225</wp:posOffset>
                </wp:positionV>
                <wp:extent cx="538030" cy="260150"/>
                <wp:effectExtent l="38100" t="38100" r="14605" b="45085"/>
                <wp:wrapNone/>
                <wp:docPr id="24256" name="Ink 24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3">
                      <w14:nvContentPartPr>
                        <w14:cNvContentPartPr/>
                      </w14:nvContentPartPr>
                      <w14:xfrm>
                        <a:off x="0" y="0"/>
                        <a:ext cx="538030" cy="260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42D2B2" id="Ink 24256" o:spid="_x0000_s1026" type="#_x0000_t75" style="position:absolute;margin-left:-2.6pt;margin-top:11.4pt;width:43.05pt;height:21.2pt;z-index:25370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">
                <v:imagedata r:id="rId504" o:title=""/>
              </v:shape>
            </w:pict>
          </mc:Fallback>
        </mc:AlternateContent>
      </w:r>
      <w:r w:rsidR="00070675">
        <w:rPr>
          <w:noProof/>
        </w:rPr>
        <mc:AlternateContent>
          <mc:Choice Requires="wpi">
            <w:drawing>
              <wp:anchor distT="0" distB="0" distL="114300" distR="114300" simplePos="0" relativeHeight="253691904" behindDoc="0" locked="0" layoutInCell="1" allowOverlap="1" wp14:anchorId="48A73D58" wp14:editId="0A58ED54">
                <wp:simplePos x="0" y="0"/>
                <wp:positionH relativeFrom="column">
                  <wp:posOffset>-509270</wp:posOffset>
                </wp:positionH>
                <wp:positionV relativeFrom="paragraph">
                  <wp:posOffset>58420</wp:posOffset>
                </wp:positionV>
                <wp:extent cx="270365" cy="425160"/>
                <wp:effectExtent l="38100" t="38100" r="34925" b="32385"/>
                <wp:wrapNone/>
                <wp:docPr id="24246" name="Ink 24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5">
                      <w14:nvContentPartPr>
                        <w14:cNvContentPartPr/>
                      </w14:nvContentPartPr>
                      <w14:xfrm>
                        <a:off x="0" y="0"/>
                        <a:ext cx="270365" cy="42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BB232E" id="Ink 24246" o:spid="_x0000_s1026" type="#_x0000_t75" style="position:absolute;margin-left:-40.45pt;margin-top:4.25pt;width:22pt;height:34.2pt;z-index:25369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">
                <v:imagedata r:id="rId506" o:title=""/>
              </v:shape>
            </w:pict>
          </mc:Fallback>
        </mc:AlternateContent>
      </w:r>
    </w:p>
    <w:p w14:paraId="2D93216A" w14:textId="49E14A04" w:rsidR="00070675" w:rsidRDefault="00070675"/>
    <w:p w14:paraId="3C354C75" w14:textId="1ED05948" w:rsidR="00070675" w:rsidRDefault="00E82CA5">
      <w:r>
        <w:rPr>
          <w:noProof/>
        </w:rPr>
        <mc:AlternateContent>
          <mc:Choice Requires="wpi">
            <w:drawing>
              <wp:anchor distT="0" distB="0" distL="114300" distR="114300" simplePos="0" relativeHeight="253848576" behindDoc="0" locked="0" layoutInCell="1" allowOverlap="1" wp14:anchorId="39FDD88D" wp14:editId="792EE91A">
                <wp:simplePos x="0" y="0"/>
                <wp:positionH relativeFrom="column">
                  <wp:posOffset>5352607</wp:posOffset>
                </wp:positionH>
                <wp:positionV relativeFrom="paragraph">
                  <wp:posOffset>74008</wp:posOffset>
                </wp:positionV>
                <wp:extent cx="19080" cy="89640"/>
                <wp:effectExtent l="38100" t="38100" r="38100" b="43815"/>
                <wp:wrapNone/>
                <wp:docPr id="24408" name="Ink 244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7">
                      <w14:nvContentPartPr>
                        <w14:cNvContentPartPr/>
                      </w14:nvContentPartPr>
                      <w14:xfrm>
                        <a:off x="0" y="0"/>
                        <a:ext cx="1908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16E80F" id="Ink 24408" o:spid="_x0000_s1026" type="#_x0000_t75" style="position:absolute;margin-left:421.1pt;margin-top:5.5pt;width:2.2pt;height:7.75pt;z-index:25384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">
                <v:imagedata r:id="rId50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847552" behindDoc="0" locked="0" layoutInCell="1" allowOverlap="1" wp14:anchorId="451B3F4E" wp14:editId="7793FCE3">
                <wp:simplePos x="0" y="0"/>
                <wp:positionH relativeFrom="column">
                  <wp:posOffset>4708525</wp:posOffset>
                </wp:positionH>
                <wp:positionV relativeFrom="paragraph">
                  <wp:posOffset>66675</wp:posOffset>
                </wp:positionV>
                <wp:extent cx="1484630" cy="133985"/>
                <wp:effectExtent l="38100" t="38100" r="39370" b="37465"/>
                <wp:wrapNone/>
                <wp:docPr id="24407" name="Ink 24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9">
                      <w14:nvContentPartPr>
                        <w14:cNvContentPartPr/>
                      </w14:nvContentPartPr>
                      <w14:xfrm>
                        <a:off x="0" y="0"/>
                        <a:ext cx="1484630" cy="133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17F67A" id="Ink 24407" o:spid="_x0000_s1026" type="#_x0000_t75" style="position:absolute;margin-left:370.4pt;margin-top:4.9pt;width:117.6pt;height:11.25pt;z-index:25384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">
                <v:imagedata r:id="rId5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814784" behindDoc="0" locked="0" layoutInCell="1" allowOverlap="1" wp14:anchorId="71F57553" wp14:editId="348158AF">
                <wp:simplePos x="0" y="0"/>
                <wp:positionH relativeFrom="column">
                  <wp:posOffset>2366645</wp:posOffset>
                </wp:positionH>
                <wp:positionV relativeFrom="paragraph">
                  <wp:posOffset>66040</wp:posOffset>
                </wp:positionV>
                <wp:extent cx="1775825" cy="382270"/>
                <wp:effectExtent l="38100" t="38100" r="15240" b="36830"/>
                <wp:wrapNone/>
                <wp:docPr id="24378" name="Ink 243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1">
                      <w14:nvContentPartPr>
                        <w14:cNvContentPartPr/>
                      </w14:nvContentPartPr>
                      <w14:xfrm>
                        <a:off x="0" y="0"/>
                        <a:ext cx="1775825" cy="382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1D15BF" id="Ink 24378" o:spid="_x0000_s1026" type="#_x0000_t75" style="position:absolute;margin-left:186pt;margin-top:4.85pt;width:140.55pt;height:30.8pt;z-index:2538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">
                <v:imagedata r:id="rId5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48224" behindDoc="0" locked="0" layoutInCell="1" allowOverlap="1" wp14:anchorId="55232945" wp14:editId="75A2F51D">
                <wp:simplePos x="0" y="0"/>
                <wp:positionH relativeFrom="column">
                  <wp:posOffset>-78740</wp:posOffset>
                </wp:positionH>
                <wp:positionV relativeFrom="paragraph">
                  <wp:posOffset>174625</wp:posOffset>
                </wp:positionV>
                <wp:extent cx="448845" cy="252095"/>
                <wp:effectExtent l="38100" t="38100" r="8890" b="33655"/>
                <wp:wrapNone/>
                <wp:docPr id="24305" name="Ink 24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3">
                      <w14:nvContentPartPr>
                        <w14:cNvContentPartPr/>
                      </w14:nvContentPartPr>
                      <w14:xfrm>
                        <a:off x="0" y="0"/>
                        <a:ext cx="448845" cy="252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198652" id="Ink 24305" o:spid="_x0000_s1026" type="#_x0000_t75" style="position:absolute;margin-left:-6.55pt;margin-top:13.4pt;width:36.05pt;height:20.55pt;z-index:25374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">
                <v:imagedata r:id="rId5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49248" behindDoc="0" locked="0" layoutInCell="1" allowOverlap="1" wp14:anchorId="47EBF5C0" wp14:editId="07A23D32">
                <wp:simplePos x="0" y="0"/>
                <wp:positionH relativeFrom="column">
                  <wp:posOffset>-499745</wp:posOffset>
                </wp:positionH>
                <wp:positionV relativeFrom="paragraph">
                  <wp:posOffset>36195</wp:posOffset>
                </wp:positionV>
                <wp:extent cx="269795" cy="471960"/>
                <wp:effectExtent l="38100" t="38100" r="35560" b="42545"/>
                <wp:wrapNone/>
                <wp:docPr id="24306" name="Ink 24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5">
                      <w14:nvContentPartPr>
                        <w14:cNvContentPartPr/>
                      </w14:nvContentPartPr>
                      <w14:xfrm>
                        <a:off x="0" y="0"/>
                        <a:ext cx="269795" cy="47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9AC368" id="Ink 24306" o:spid="_x0000_s1026" type="#_x0000_t75" style="position:absolute;margin-left:-39.7pt;margin-top:2.5pt;width:21.95pt;height:37.85pt;z-index:25374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">
                <v:imagedata r:id="rId516" o:title=""/>
              </v:shape>
            </w:pict>
          </mc:Fallback>
        </mc:AlternateContent>
      </w:r>
    </w:p>
    <w:p w14:paraId="4BFBD3B0" w14:textId="0A7795D9" w:rsidR="00070675" w:rsidRDefault="00E82CA5">
      <w:r>
        <w:rPr>
          <w:noProof/>
        </w:rPr>
        <mc:AlternateContent>
          <mc:Choice Requires="wpi">
            <w:drawing>
              <wp:anchor distT="0" distB="0" distL="114300" distR="114300" simplePos="0" relativeHeight="253834240" behindDoc="0" locked="0" layoutInCell="1" allowOverlap="1" wp14:anchorId="0C59EFEF" wp14:editId="185DAE9C">
                <wp:simplePos x="0" y="0"/>
                <wp:positionH relativeFrom="column">
                  <wp:posOffset>4720590</wp:posOffset>
                </wp:positionH>
                <wp:positionV relativeFrom="paragraph">
                  <wp:posOffset>-12700</wp:posOffset>
                </wp:positionV>
                <wp:extent cx="1495425" cy="136525"/>
                <wp:effectExtent l="57150" t="38100" r="47625" b="53975"/>
                <wp:wrapNone/>
                <wp:docPr id="24394" name="Ink 243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7">
                      <w14:nvContentPartPr>
                        <w14:cNvContentPartPr/>
                      </w14:nvContentPartPr>
                      <w14:xfrm>
                        <a:off x="0" y="0"/>
                        <a:ext cx="1495425" cy="136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CE6651" id="Ink 24394" o:spid="_x0000_s1026" type="#_x0000_t75" style="position:absolute;margin-left:371pt;margin-top:-1.7pt;width:119.15pt;height:12.15pt;z-index:25383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">
                <v:imagedata r:id="rId5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830144" behindDoc="0" locked="0" layoutInCell="1" allowOverlap="1" wp14:anchorId="6A9C83D7" wp14:editId="0B92D900">
                <wp:simplePos x="0" y="0"/>
                <wp:positionH relativeFrom="column">
                  <wp:posOffset>5389880</wp:posOffset>
                </wp:positionH>
                <wp:positionV relativeFrom="paragraph">
                  <wp:posOffset>104775</wp:posOffset>
                </wp:positionV>
                <wp:extent cx="125145" cy="106045"/>
                <wp:effectExtent l="57150" t="38100" r="46355" b="46355"/>
                <wp:wrapNone/>
                <wp:docPr id="24390" name="Ink 24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9">
                      <w14:nvContentPartPr>
                        <w14:cNvContentPartPr/>
                      </w14:nvContentPartPr>
                      <w14:xfrm>
                        <a:off x="0" y="0"/>
                        <a:ext cx="125145" cy="106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C80BB0" id="Ink 24390" o:spid="_x0000_s1026" type="#_x0000_t75" style="position:absolute;margin-left:423.7pt;margin-top:7.55pt;width:11.25pt;height:9.75pt;z-index:25383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">
                <v:imagedata r:id="rId5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826048" behindDoc="0" locked="0" layoutInCell="1" allowOverlap="1" wp14:anchorId="3944C1A3" wp14:editId="10DB4DFA">
                <wp:simplePos x="0" y="0"/>
                <wp:positionH relativeFrom="column">
                  <wp:posOffset>4735927</wp:posOffset>
                </wp:positionH>
                <wp:positionV relativeFrom="paragraph">
                  <wp:posOffset>100338</wp:posOffset>
                </wp:positionV>
                <wp:extent cx="360" cy="360"/>
                <wp:effectExtent l="38100" t="38100" r="57150" b="57150"/>
                <wp:wrapNone/>
                <wp:docPr id="24386" name="Ink 243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18515F" id="Ink 24386" o:spid="_x0000_s1026" type="#_x0000_t75" style="position:absolute;margin-left:372.2pt;margin-top:7.2pt;width:1.45pt;height:1.45pt;z-index:25382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">
                <v:imagedata r:id="rId5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825024" behindDoc="0" locked="0" layoutInCell="1" allowOverlap="1" wp14:anchorId="5B7E357A" wp14:editId="3C4EA00C">
                <wp:simplePos x="0" y="0"/>
                <wp:positionH relativeFrom="column">
                  <wp:posOffset>4735927</wp:posOffset>
                </wp:positionH>
                <wp:positionV relativeFrom="paragraph">
                  <wp:posOffset>92058</wp:posOffset>
                </wp:positionV>
                <wp:extent cx="1494720" cy="99720"/>
                <wp:effectExtent l="57150" t="38100" r="48895" b="52705"/>
                <wp:wrapNone/>
                <wp:docPr id="24385" name="Ink 24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3">
                      <w14:nvContentPartPr>
                        <w14:cNvContentPartPr/>
                      </w14:nvContentPartPr>
                      <w14:xfrm>
                        <a:off x="0" y="0"/>
                        <a:ext cx="149472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78FDC5" id="Ink 24385" o:spid="_x0000_s1026" type="#_x0000_t75" style="position:absolute;margin-left:372.2pt;margin-top:6.55pt;width:119.15pt;height:9.25pt;z-index:25382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">
                <v:imagedata r:id="rId524" o:title="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3819904" behindDoc="0" locked="0" layoutInCell="1" allowOverlap="1" wp14:anchorId="365F9817" wp14:editId="139A10FC">
            <wp:simplePos x="0" y="0"/>
            <wp:positionH relativeFrom="column">
              <wp:posOffset>4690470</wp:posOffset>
            </wp:positionH>
            <wp:positionV relativeFrom="paragraph">
              <wp:posOffset>156210</wp:posOffset>
            </wp:positionV>
            <wp:extent cx="1580952" cy="552381"/>
            <wp:effectExtent l="0" t="0" r="635" b="635"/>
            <wp:wrapSquare wrapText="bothSides"/>
            <wp:docPr id="24382" name="Picture 24382" descr="Let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86" name="Picture 24286" descr="Letter&#10;&#10;Description automatically generated with low confidence"/>
                    <pic:cNvPicPr/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952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55392" behindDoc="0" locked="0" layoutInCell="1" allowOverlap="1" wp14:anchorId="55F791AD" wp14:editId="717A9EC0">
                <wp:simplePos x="0" y="0"/>
                <wp:positionH relativeFrom="column">
                  <wp:posOffset>591185</wp:posOffset>
                </wp:positionH>
                <wp:positionV relativeFrom="paragraph">
                  <wp:posOffset>-160020</wp:posOffset>
                </wp:positionV>
                <wp:extent cx="1590740" cy="396240"/>
                <wp:effectExtent l="38100" t="38100" r="28575" b="41910"/>
                <wp:wrapNone/>
                <wp:docPr id="24312" name="Ink 243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5">
                      <w14:nvContentPartPr>
                        <w14:cNvContentPartPr/>
                      </w14:nvContentPartPr>
                      <w14:xfrm>
                        <a:off x="0" y="0"/>
                        <a:ext cx="1590740" cy="39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5EB54E" id="Ink 24312" o:spid="_x0000_s1026" type="#_x0000_t75" style="position:absolute;margin-left:46.2pt;margin-top:-12.95pt;width:125.95pt;height:31.9pt;z-index:25375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">
                <v:imagedata r:id="rId526" o:title=""/>
              </v:shape>
            </w:pict>
          </mc:Fallback>
        </mc:AlternateContent>
      </w:r>
    </w:p>
    <w:p w14:paraId="4B90E1C4" w14:textId="28945C9D" w:rsidR="00070675" w:rsidRDefault="00E82CA5">
      <w:r>
        <w:rPr>
          <w:noProof/>
        </w:rPr>
        <mc:AlternateContent>
          <mc:Choice Requires="wpi">
            <w:drawing>
              <wp:anchor distT="0" distB="0" distL="114300" distR="114300" simplePos="0" relativeHeight="253765632" behindDoc="0" locked="0" layoutInCell="1" allowOverlap="1" wp14:anchorId="6E8C2E49" wp14:editId="0C50184A">
                <wp:simplePos x="0" y="0"/>
                <wp:positionH relativeFrom="column">
                  <wp:posOffset>118745</wp:posOffset>
                </wp:positionH>
                <wp:positionV relativeFrom="paragraph">
                  <wp:posOffset>-8890</wp:posOffset>
                </wp:positionV>
                <wp:extent cx="763905" cy="229870"/>
                <wp:effectExtent l="38100" t="38100" r="36195" b="36830"/>
                <wp:wrapNone/>
                <wp:docPr id="24322" name="Ink 24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7">
                      <w14:nvContentPartPr>
                        <w14:cNvContentPartPr/>
                      </w14:nvContentPartPr>
                      <w14:xfrm>
                        <a:off x="0" y="0"/>
                        <a:ext cx="763905" cy="229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6BC00F" id="Ink 24322" o:spid="_x0000_s1026" type="#_x0000_t75" style="position:absolute;margin-left:9pt;margin-top:-1.05pt;width:60.85pt;height:18.8pt;z-index:25376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">
                <v:imagedata r:id="rId528" o:title=""/>
              </v:shape>
            </w:pict>
          </mc:Fallback>
        </mc:AlternateContent>
      </w:r>
    </w:p>
    <w:p w14:paraId="68A76AEF" w14:textId="42DC48F4" w:rsidR="00070675" w:rsidRDefault="00070675"/>
    <w:p w14:paraId="102EA2A6" w14:textId="539818AB" w:rsidR="00070675" w:rsidRDefault="00E82CA5">
      <w:r>
        <w:rPr>
          <w:noProof/>
        </w:rPr>
        <mc:AlternateContent>
          <mc:Choice Requires="wpi">
            <w:drawing>
              <wp:anchor distT="0" distB="0" distL="114300" distR="114300" simplePos="0" relativeHeight="253797376" behindDoc="0" locked="0" layoutInCell="1" allowOverlap="1" wp14:anchorId="14391BA6" wp14:editId="3CB1448B">
                <wp:simplePos x="0" y="0"/>
                <wp:positionH relativeFrom="column">
                  <wp:posOffset>1513840</wp:posOffset>
                </wp:positionH>
                <wp:positionV relativeFrom="paragraph">
                  <wp:posOffset>-292100</wp:posOffset>
                </wp:positionV>
                <wp:extent cx="1141510" cy="665480"/>
                <wp:effectExtent l="38100" t="38100" r="40005" b="39370"/>
                <wp:wrapNone/>
                <wp:docPr id="24361" name="Ink 243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9">
                      <w14:nvContentPartPr>
                        <w14:cNvContentPartPr/>
                      </w14:nvContentPartPr>
                      <w14:xfrm>
                        <a:off x="0" y="0"/>
                        <a:ext cx="1141510" cy="66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9DA0E6" id="Ink 24361" o:spid="_x0000_s1026" type="#_x0000_t75" style="position:absolute;margin-left:118.85pt;margin-top:-23.35pt;width:90.6pt;height:53.1pt;z-index:25379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">
                <v:imagedata r:id="rId5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76896" behindDoc="0" locked="0" layoutInCell="1" allowOverlap="1" wp14:anchorId="4704D4D6" wp14:editId="7A1DBFBD">
                <wp:simplePos x="0" y="0"/>
                <wp:positionH relativeFrom="column">
                  <wp:posOffset>1513927</wp:posOffset>
                </wp:positionH>
                <wp:positionV relativeFrom="paragraph">
                  <wp:posOffset>-319552</wp:posOffset>
                </wp:positionV>
                <wp:extent cx="1191240" cy="706680"/>
                <wp:effectExtent l="19050" t="38100" r="47625" b="36830"/>
                <wp:wrapNone/>
                <wp:docPr id="24341" name="Ink 243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1">
                      <w14:nvContentPartPr>
                        <w14:cNvContentPartPr/>
                      </w14:nvContentPartPr>
                      <w14:xfrm>
                        <a:off x="0" y="0"/>
                        <a:ext cx="1191240" cy="70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1CDDC1" id="Ink 24341" o:spid="_x0000_s1026" type="#_x0000_t75" style="position:absolute;margin-left:118.85pt;margin-top:-25.5pt;width:94.55pt;height:56.35pt;z-index:25377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">
                <v:imagedata r:id="rId5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75872" behindDoc="0" locked="0" layoutInCell="1" allowOverlap="1" wp14:anchorId="1A0A98FC" wp14:editId="0D4CD32E">
                <wp:simplePos x="0" y="0"/>
                <wp:positionH relativeFrom="column">
                  <wp:posOffset>1203960</wp:posOffset>
                </wp:positionH>
                <wp:positionV relativeFrom="paragraph">
                  <wp:posOffset>-579755</wp:posOffset>
                </wp:positionV>
                <wp:extent cx="1723390" cy="1262380"/>
                <wp:effectExtent l="38100" t="38100" r="48260" b="33020"/>
                <wp:wrapNone/>
                <wp:docPr id="24340" name="Ink 243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3">
                      <w14:nvContentPartPr>
                        <w14:cNvContentPartPr/>
                      </w14:nvContentPartPr>
                      <w14:xfrm>
                        <a:off x="0" y="0"/>
                        <a:ext cx="1723390" cy="1262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2364CC" id="Ink 24340" o:spid="_x0000_s1026" type="#_x0000_t75" style="position:absolute;margin-left:94.45pt;margin-top:-46pt;width:136.4pt;height:100.1pt;z-index:25377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">
                <v:imagedata r:id="rId534" o:title=""/>
              </v:shape>
            </w:pict>
          </mc:Fallback>
        </mc:AlternateContent>
      </w:r>
    </w:p>
    <w:p w14:paraId="0BF1624C" w14:textId="0EA30696" w:rsidR="00070675" w:rsidRDefault="00070675"/>
    <w:p w14:paraId="3AD82221" w14:textId="143CC9A1" w:rsidR="00070675" w:rsidRDefault="00F36B39">
      <w:r>
        <w:rPr>
          <w:noProof/>
        </w:rPr>
        <mc:AlternateContent>
          <mc:Choice Requires="wpi">
            <w:drawing>
              <wp:anchor distT="0" distB="0" distL="114300" distR="114300" simplePos="0" relativeHeight="253915136" behindDoc="0" locked="0" layoutInCell="1" allowOverlap="1" wp14:anchorId="3AED8B84" wp14:editId="3DFEC1C8">
                <wp:simplePos x="0" y="0"/>
                <wp:positionH relativeFrom="column">
                  <wp:posOffset>5100955</wp:posOffset>
                </wp:positionH>
                <wp:positionV relativeFrom="paragraph">
                  <wp:posOffset>212725</wp:posOffset>
                </wp:positionV>
                <wp:extent cx="887730" cy="102000"/>
                <wp:effectExtent l="57150" t="38100" r="45720" b="50800"/>
                <wp:wrapNone/>
                <wp:docPr id="24474" name="Ink 244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5">
                      <w14:nvContentPartPr>
                        <w14:cNvContentPartPr/>
                      </w14:nvContentPartPr>
                      <w14:xfrm>
                        <a:off x="0" y="0"/>
                        <a:ext cx="887730" cy="10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2F7060" id="Ink 24474" o:spid="_x0000_s1026" type="#_x0000_t75" style="position:absolute;margin-left:400.95pt;margin-top:16.05pt;width:71.3pt;height:9.45pt;z-index:25391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">
                <v:imagedata r:id="rId536" o:title=""/>
              </v:shape>
            </w:pict>
          </mc:Fallback>
        </mc:AlternateContent>
      </w:r>
    </w:p>
    <w:p w14:paraId="36FC8E6A" w14:textId="3AD31B61" w:rsidR="00070675" w:rsidRDefault="00F36B39">
      <w:r>
        <w:rPr>
          <w:noProof/>
        </w:rPr>
        <mc:AlternateContent>
          <mc:Choice Requires="wpi">
            <w:drawing>
              <wp:anchor distT="0" distB="0" distL="114300" distR="114300" simplePos="0" relativeHeight="253911040" behindDoc="0" locked="0" layoutInCell="1" allowOverlap="1" wp14:anchorId="39A6286C" wp14:editId="31F0832F">
                <wp:simplePos x="0" y="0"/>
                <wp:positionH relativeFrom="column">
                  <wp:posOffset>4774565</wp:posOffset>
                </wp:positionH>
                <wp:positionV relativeFrom="paragraph">
                  <wp:posOffset>16510</wp:posOffset>
                </wp:positionV>
                <wp:extent cx="1501140" cy="119380"/>
                <wp:effectExtent l="57150" t="57150" r="41910" b="52070"/>
                <wp:wrapNone/>
                <wp:docPr id="24470" name="Ink 24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7">
                      <w14:nvContentPartPr>
                        <w14:cNvContentPartPr/>
                      </w14:nvContentPartPr>
                      <w14:xfrm>
                        <a:off x="0" y="0"/>
                        <a:ext cx="1501140" cy="119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879D4" id="Ink 24470" o:spid="_x0000_s1026" type="#_x0000_t75" style="position:absolute;margin-left:375.25pt;margin-top:.6pt;width:119.6pt;height:10.8pt;z-index:25391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">
                <v:imagedata r:id="rId538" o:title=""/>
              </v:shape>
            </w:pict>
          </mc:Fallback>
        </mc:AlternateContent>
      </w:r>
      <w:r w:rsidR="00E82CA5">
        <w:rPr>
          <w:noProof/>
        </w:rPr>
        <w:drawing>
          <wp:anchor distT="0" distB="0" distL="114300" distR="114300" simplePos="0" relativeHeight="253821952" behindDoc="0" locked="0" layoutInCell="1" allowOverlap="1" wp14:anchorId="4C702A16" wp14:editId="7A426EED">
            <wp:simplePos x="0" y="0"/>
            <wp:positionH relativeFrom="column">
              <wp:posOffset>4735830</wp:posOffset>
            </wp:positionH>
            <wp:positionV relativeFrom="paragraph">
              <wp:posOffset>80645</wp:posOffset>
            </wp:positionV>
            <wp:extent cx="1580515" cy="551815"/>
            <wp:effectExtent l="0" t="0" r="635" b="635"/>
            <wp:wrapSquare wrapText="bothSides"/>
            <wp:docPr id="24383" name="Picture 24383" descr="Let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86" name="Picture 24286" descr="Letter&#10;&#10;Description automatically generated with low confidence"/>
                    <pic:cNvPicPr/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515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2CA5">
        <w:rPr>
          <w:noProof/>
        </w:rPr>
        <mc:AlternateContent>
          <mc:Choice Requires="wpi">
            <w:drawing>
              <wp:anchor distT="0" distB="0" distL="114300" distR="114300" simplePos="0" relativeHeight="253852672" behindDoc="0" locked="0" layoutInCell="1" allowOverlap="1" wp14:anchorId="0C5CC2D9" wp14:editId="1469195B">
                <wp:simplePos x="0" y="0"/>
                <wp:positionH relativeFrom="column">
                  <wp:posOffset>-306070</wp:posOffset>
                </wp:positionH>
                <wp:positionV relativeFrom="paragraph">
                  <wp:posOffset>-110490</wp:posOffset>
                </wp:positionV>
                <wp:extent cx="288035" cy="364320"/>
                <wp:effectExtent l="38100" t="38100" r="36195" b="36195"/>
                <wp:wrapNone/>
                <wp:docPr id="24412" name="Ink 24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9">
                      <w14:nvContentPartPr>
                        <w14:cNvContentPartPr/>
                      </w14:nvContentPartPr>
                      <w14:xfrm>
                        <a:off x="0" y="0"/>
                        <a:ext cx="288035" cy="36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620FA0" id="Ink 24412" o:spid="_x0000_s1026" type="#_x0000_t75" style="position:absolute;margin-left:-24.45pt;margin-top:-9.05pt;width:23.4pt;height:29.4pt;z-index:25385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">
                <v:imagedata r:id="rId540" o:title=""/>
              </v:shape>
            </w:pict>
          </mc:Fallback>
        </mc:AlternateContent>
      </w:r>
    </w:p>
    <w:p w14:paraId="49214E32" w14:textId="2EDA1572" w:rsidR="00070675" w:rsidRDefault="00E82CA5">
      <w:r>
        <w:rPr>
          <w:noProof/>
        </w:rPr>
        <mc:AlternateContent>
          <mc:Choice Requires="wpi">
            <w:drawing>
              <wp:anchor distT="0" distB="0" distL="114300" distR="114300" simplePos="0" relativeHeight="253906944" behindDoc="0" locked="0" layoutInCell="1" allowOverlap="1" wp14:anchorId="4349AFCE" wp14:editId="3FD93496">
                <wp:simplePos x="0" y="0"/>
                <wp:positionH relativeFrom="column">
                  <wp:posOffset>1640840</wp:posOffset>
                </wp:positionH>
                <wp:positionV relativeFrom="paragraph">
                  <wp:posOffset>56515</wp:posOffset>
                </wp:positionV>
                <wp:extent cx="2193805" cy="347040"/>
                <wp:effectExtent l="38100" t="38100" r="35560" b="34290"/>
                <wp:wrapNone/>
                <wp:docPr id="24465" name="Ink 24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1">
                      <w14:nvContentPartPr>
                        <w14:cNvContentPartPr/>
                      </w14:nvContentPartPr>
                      <w14:xfrm>
                        <a:off x="0" y="0"/>
                        <a:ext cx="2193805" cy="34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ADD6E1" id="Ink 24465" o:spid="_x0000_s1026" type="#_x0000_t75" style="position:absolute;margin-left:128.85pt;margin-top:4.1pt;width:173.45pt;height:28.05pt;z-index:25390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">
                <v:imagedata r:id="rId5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886464" behindDoc="0" locked="0" layoutInCell="1" allowOverlap="1" wp14:anchorId="04D50DAE" wp14:editId="3A2EFF5A">
                <wp:simplePos x="0" y="0"/>
                <wp:positionH relativeFrom="column">
                  <wp:posOffset>-189230</wp:posOffset>
                </wp:positionH>
                <wp:positionV relativeFrom="paragraph">
                  <wp:posOffset>-311785</wp:posOffset>
                </wp:positionV>
                <wp:extent cx="2463165" cy="781685"/>
                <wp:effectExtent l="38100" t="38100" r="13335" b="37465"/>
                <wp:wrapNone/>
                <wp:docPr id="24445" name="Ink 244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3">
                      <w14:nvContentPartPr>
                        <w14:cNvContentPartPr/>
                      </w14:nvContentPartPr>
                      <w14:xfrm>
                        <a:off x="0" y="0"/>
                        <a:ext cx="2463165" cy="781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2C24D4" id="Ink 24445" o:spid="_x0000_s1026" type="#_x0000_t75" style="position:absolute;margin-left:-15.25pt;margin-top:-24.9pt;width:194.65pt;height:62.25pt;z-index:25388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">
                <v:imagedata r:id="rId544" o:title=""/>
              </v:shape>
            </w:pict>
          </mc:Fallback>
        </mc:AlternateContent>
      </w:r>
    </w:p>
    <w:p w14:paraId="01EDE080" w14:textId="4CF303B8" w:rsidR="00E82CA5" w:rsidRDefault="00F36B39">
      <w:r>
        <w:rPr>
          <w:noProof/>
        </w:rPr>
        <mc:AlternateContent>
          <mc:Choice Requires="wpi">
            <w:drawing>
              <wp:anchor distT="0" distB="0" distL="114300" distR="114300" simplePos="0" relativeHeight="253970432" behindDoc="0" locked="0" layoutInCell="1" allowOverlap="1" wp14:anchorId="3182A8E5" wp14:editId="296266A2">
                <wp:simplePos x="0" y="0"/>
                <wp:positionH relativeFrom="column">
                  <wp:posOffset>5201285</wp:posOffset>
                </wp:positionH>
                <wp:positionV relativeFrom="paragraph">
                  <wp:posOffset>69850</wp:posOffset>
                </wp:positionV>
                <wp:extent cx="805180" cy="111845"/>
                <wp:effectExtent l="57150" t="38100" r="13970" b="40640"/>
                <wp:wrapNone/>
                <wp:docPr id="24528" name="Ink 24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5">
                      <w14:nvContentPartPr>
                        <w14:cNvContentPartPr/>
                      </w14:nvContentPartPr>
                      <w14:xfrm>
                        <a:off x="0" y="0"/>
                        <a:ext cx="805180" cy="111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915A40" id="Ink 24528" o:spid="_x0000_s1026" type="#_x0000_t75" style="position:absolute;margin-left:408.85pt;margin-top:4.8pt;width:64.8pt;height:10.2pt;z-index:25397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">
                <v:imagedata r:id="rId5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966336" behindDoc="0" locked="0" layoutInCell="1" allowOverlap="1" wp14:anchorId="5F665BE9" wp14:editId="35F5033B">
                <wp:simplePos x="0" y="0"/>
                <wp:positionH relativeFrom="column">
                  <wp:posOffset>5184775</wp:posOffset>
                </wp:positionH>
                <wp:positionV relativeFrom="paragraph">
                  <wp:posOffset>165100</wp:posOffset>
                </wp:positionV>
                <wp:extent cx="801370" cy="107950"/>
                <wp:effectExtent l="38100" t="38100" r="55880" b="44450"/>
                <wp:wrapNone/>
                <wp:docPr id="24524" name="Ink 245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7">
                      <w14:nvContentPartPr>
                        <w14:cNvContentPartPr/>
                      </w14:nvContentPartPr>
                      <w14:xfrm>
                        <a:off x="0" y="0"/>
                        <a:ext cx="801370" cy="107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D5C484" id="Ink 24524" o:spid="_x0000_s1026" type="#_x0000_t75" style="position:absolute;margin-left:407.55pt;margin-top:12.3pt;width:64.5pt;height:9.9pt;z-index:25396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">
                <v:imagedata r:id="rId548" o:title="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3917184" behindDoc="0" locked="0" layoutInCell="1" allowOverlap="1" wp14:anchorId="140C5BF1" wp14:editId="062B2D3C">
            <wp:simplePos x="0" y="0"/>
            <wp:positionH relativeFrom="column">
              <wp:posOffset>4774565</wp:posOffset>
            </wp:positionH>
            <wp:positionV relativeFrom="paragraph">
              <wp:posOffset>230505</wp:posOffset>
            </wp:positionV>
            <wp:extent cx="1580515" cy="551815"/>
            <wp:effectExtent l="0" t="0" r="635" b="635"/>
            <wp:wrapSquare wrapText="bothSides"/>
            <wp:docPr id="24475" name="Picture 24475" descr="Let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86" name="Picture 24286" descr="Letter&#10;&#10;Description automatically generated with low confidence"/>
                    <pic:cNvPicPr/>
                  </pic:nvPicPr>
                  <pic:blipFill>
                    <a:blip r:embed="rId4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515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EAC12B" w14:textId="29592051" w:rsidR="00E82CA5" w:rsidRDefault="00F36B39">
      <w:r>
        <w:rPr>
          <w:noProof/>
        </w:rPr>
        <mc:AlternateContent>
          <mc:Choice Requires="wpi">
            <w:drawing>
              <wp:anchor distT="0" distB="0" distL="114300" distR="114300" simplePos="0" relativeHeight="253957120" behindDoc="0" locked="0" layoutInCell="1" allowOverlap="1" wp14:anchorId="2E335669" wp14:editId="5E5CAEB5">
                <wp:simplePos x="0" y="0"/>
                <wp:positionH relativeFrom="column">
                  <wp:posOffset>2259330</wp:posOffset>
                </wp:positionH>
                <wp:positionV relativeFrom="paragraph">
                  <wp:posOffset>-59690</wp:posOffset>
                </wp:positionV>
                <wp:extent cx="2069630" cy="414555"/>
                <wp:effectExtent l="38100" t="38100" r="26035" b="43180"/>
                <wp:wrapNone/>
                <wp:docPr id="24514" name="Ink 245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9">
                      <w14:nvContentPartPr>
                        <w14:cNvContentPartPr/>
                      </w14:nvContentPartPr>
                      <w14:xfrm>
                        <a:off x="0" y="0"/>
                        <a:ext cx="2069630" cy="414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470EE5" id="Ink 24514" o:spid="_x0000_s1026" type="#_x0000_t75" style="position:absolute;margin-left:177.55pt;margin-top:-5.05pt;width:163.65pt;height:33.35pt;z-index:25395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">
                <v:imagedata r:id="rId5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937664" behindDoc="0" locked="0" layoutInCell="1" allowOverlap="1" wp14:anchorId="7B07530C" wp14:editId="077CF8C5">
                <wp:simplePos x="0" y="0"/>
                <wp:positionH relativeFrom="column">
                  <wp:posOffset>245745</wp:posOffset>
                </wp:positionH>
                <wp:positionV relativeFrom="paragraph">
                  <wp:posOffset>16510</wp:posOffset>
                </wp:positionV>
                <wp:extent cx="1801490" cy="377420"/>
                <wp:effectExtent l="38100" t="38100" r="46990" b="41910"/>
                <wp:wrapNone/>
                <wp:docPr id="24495" name="Ink 24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1">
                      <w14:nvContentPartPr>
                        <w14:cNvContentPartPr/>
                      </w14:nvContentPartPr>
                      <w14:xfrm>
                        <a:off x="0" y="0"/>
                        <a:ext cx="1801490" cy="377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BEFD3D" id="Ink 24495" o:spid="_x0000_s1026" type="#_x0000_t75" style="position:absolute;margin-left:19pt;margin-top:.95pt;width:142.6pt;height:30.4pt;z-index:25393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">
                <v:imagedata r:id="rId5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920256" behindDoc="0" locked="0" layoutInCell="1" allowOverlap="1" wp14:anchorId="29C28264" wp14:editId="161DF863">
                <wp:simplePos x="0" y="0"/>
                <wp:positionH relativeFrom="column">
                  <wp:posOffset>-177165</wp:posOffset>
                </wp:positionH>
                <wp:positionV relativeFrom="paragraph">
                  <wp:posOffset>5715</wp:posOffset>
                </wp:positionV>
                <wp:extent cx="259220" cy="338400"/>
                <wp:effectExtent l="38100" t="38100" r="26670" b="43180"/>
                <wp:wrapNone/>
                <wp:docPr id="24478" name="Ink 24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3">
                      <w14:nvContentPartPr>
                        <w14:cNvContentPartPr/>
                      </w14:nvContentPartPr>
                      <w14:xfrm>
                        <a:off x="0" y="0"/>
                        <a:ext cx="259220" cy="3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45D24" id="Ink 24478" o:spid="_x0000_s1026" type="#_x0000_t75" style="position:absolute;margin-left:-14.3pt;margin-top:.1pt;width:21.1pt;height:27.4pt;z-index:25392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">
                <v:imagedata r:id="rId554" o:title=""/>
              </v:shape>
            </w:pict>
          </mc:Fallback>
        </mc:AlternateContent>
      </w:r>
    </w:p>
    <w:p w14:paraId="4961428A" w14:textId="2E0651D8" w:rsidR="00E82CA5" w:rsidRDefault="00E82CA5"/>
    <w:p w14:paraId="17929560" w14:textId="685C6007" w:rsidR="00E82CA5" w:rsidRDefault="00F36B39">
      <w:r>
        <w:rPr>
          <w:noProof/>
        </w:rPr>
        <mc:AlternateContent>
          <mc:Choice Requires="wpi">
            <w:drawing>
              <wp:anchor distT="0" distB="0" distL="114300" distR="114300" simplePos="0" relativeHeight="253974528" behindDoc="0" locked="0" layoutInCell="1" allowOverlap="1" wp14:anchorId="77A2F443" wp14:editId="79DE2AFF">
                <wp:simplePos x="0" y="0"/>
                <wp:positionH relativeFrom="column">
                  <wp:posOffset>93007</wp:posOffset>
                </wp:positionH>
                <wp:positionV relativeFrom="paragraph">
                  <wp:posOffset>-117525</wp:posOffset>
                </wp:positionV>
                <wp:extent cx="60120" cy="358560"/>
                <wp:effectExtent l="38100" t="38100" r="35560" b="41910"/>
                <wp:wrapNone/>
                <wp:docPr id="24532" name="Ink 245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5">
                      <w14:nvContentPartPr>
                        <w14:cNvContentPartPr/>
                      </w14:nvContentPartPr>
                      <w14:xfrm>
                        <a:off x="0" y="0"/>
                        <a:ext cx="60120" cy="35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C91723" id="Ink 24532" o:spid="_x0000_s1026" type="#_x0000_t75" style="position:absolute;margin-left:6.95pt;margin-top:-9.6pt;width:5.45pt;height:28.95pt;z-index:25397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">
                <v:imagedata r:id="rId5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973504" behindDoc="0" locked="0" layoutInCell="1" allowOverlap="1" wp14:anchorId="5E4A6BD5" wp14:editId="41258B46">
                <wp:simplePos x="0" y="0"/>
                <wp:positionH relativeFrom="column">
                  <wp:posOffset>-236220</wp:posOffset>
                </wp:positionH>
                <wp:positionV relativeFrom="paragraph">
                  <wp:posOffset>-3810</wp:posOffset>
                </wp:positionV>
                <wp:extent cx="311510" cy="193040"/>
                <wp:effectExtent l="38100" t="38100" r="12700" b="35560"/>
                <wp:wrapNone/>
                <wp:docPr id="24531" name="Ink 245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7">
                      <w14:nvContentPartPr>
                        <w14:cNvContentPartPr/>
                      </w14:nvContentPartPr>
                      <w14:xfrm>
                        <a:off x="0" y="0"/>
                        <a:ext cx="311510" cy="19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FD117A" id="Ink 24531" o:spid="_x0000_s1026" type="#_x0000_t75" style="position:absolute;margin-left:-18.95pt;margin-top:-.65pt;width:25.25pt;height:15.9pt;z-index:25397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">
                <v:imagedata r:id="rId558" o:title=""/>
              </v:shape>
            </w:pict>
          </mc:Fallback>
        </mc:AlternateContent>
      </w:r>
    </w:p>
    <w:p w14:paraId="60F96A96" w14:textId="00CB7145" w:rsidR="00E82CA5" w:rsidRDefault="00F36B39">
      <w:r>
        <w:rPr>
          <w:noProof/>
        </w:rPr>
        <mc:AlternateContent>
          <mc:Choice Requires="wpi">
            <w:drawing>
              <wp:anchor distT="0" distB="0" distL="114300" distR="114300" simplePos="0" relativeHeight="254083072" behindDoc="0" locked="0" layoutInCell="1" allowOverlap="1" wp14:anchorId="45DD7EE7" wp14:editId="6C69D088">
                <wp:simplePos x="0" y="0"/>
                <wp:positionH relativeFrom="column">
                  <wp:posOffset>350520</wp:posOffset>
                </wp:positionH>
                <wp:positionV relativeFrom="paragraph">
                  <wp:posOffset>-476250</wp:posOffset>
                </wp:positionV>
                <wp:extent cx="5584825" cy="958935"/>
                <wp:effectExtent l="38100" t="38100" r="34925" b="31750"/>
                <wp:wrapNone/>
                <wp:docPr id="24641" name="Ink 246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9">
                      <w14:nvContentPartPr>
                        <w14:cNvContentPartPr/>
                      </w14:nvContentPartPr>
                      <w14:xfrm>
                        <a:off x="0" y="0"/>
                        <a:ext cx="5584825" cy="958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28573B" id="Ink 24641" o:spid="_x0000_s1026" type="#_x0000_t75" style="position:absolute;margin-left:27.25pt;margin-top:-37.85pt;width:440.45pt;height:76.2pt;z-index:25408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">
                <v:imagedata r:id="rId5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24704" behindDoc="0" locked="0" layoutInCell="1" allowOverlap="1" wp14:anchorId="16441C27" wp14:editId="53EA9B3A">
                <wp:simplePos x="0" y="0"/>
                <wp:positionH relativeFrom="column">
                  <wp:posOffset>382270</wp:posOffset>
                </wp:positionH>
                <wp:positionV relativeFrom="paragraph">
                  <wp:posOffset>6350</wp:posOffset>
                </wp:positionV>
                <wp:extent cx="2572130" cy="363220"/>
                <wp:effectExtent l="38100" t="38100" r="19050" b="36830"/>
                <wp:wrapNone/>
                <wp:docPr id="24581" name="Ink 245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1">
                      <w14:nvContentPartPr>
                        <w14:cNvContentPartPr/>
                      </w14:nvContentPartPr>
                      <w14:xfrm>
                        <a:off x="0" y="0"/>
                        <a:ext cx="2572130" cy="363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7478B4" id="Ink 24581" o:spid="_x0000_s1026" type="#_x0000_t75" style="position:absolute;margin-left:29.75pt;margin-top:.15pt;width:203.25pt;height:29.3pt;z-index:25402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">
                <v:imagedata r:id="rId5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01152" behindDoc="0" locked="0" layoutInCell="1" allowOverlap="1" wp14:anchorId="7C5E8706" wp14:editId="066D7D40">
                <wp:simplePos x="0" y="0"/>
                <wp:positionH relativeFrom="column">
                  <wp:posOffset>-207645</wp:posOffset>
                </wp:positionH>
                <wp:positionV relativeFrom="paragraph">
                  <wp:posOffset>-8890</wp:posOffset>
                </wp:positionV>
                <wp:extent cx="389480" cy="325800"/>
                <wp:effectExtent l="38100" t="38100" r="29845" b="36195"/>
                <wp:wrapNone/>
                <wp:docPr id="24558" name="Ink 245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3">
                      <w14:nvContentPartPr>
                        <w14:cNvContentPartPr/>
                      </w14:nvContentPartPr>
                      <w14:xfrm>
                        <a:off x="0" y="0"/>
                        <a:ext cx="389480" cy="32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B32851" id="Ink 24558" o:spid="_x0000_s1026" type="#_x0000_t75" style="position:absolute;margin-left:-16.7pt;margin-top:-1.05pt;width:31.35pt;height:26.35pt;z-index:25400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">
                <v:imagedata r:id="rId564" o:title=""/>
              </v:shape>
            </w:pict>
          </mc:Fallback>
        </mc:AlternateContent>
      </w:r>
    </w:p>
    <w:p w14:paraId="14EA309F" w14:textId="2293B5E9" w:rsidR="00E82CA5" w:rsidRDefault="00E82CA5"/>
    <w:p w14:paraId="156076C2" w14:textId="5A87C127" w:rsidR="00892BFF" w:rsidRDefault="00F36B39">
      <w:r>
        <w:rPr>
          <w:noProof/>
        </w:rPr>
        <mc:AlternateContent>
          <mc:Choice Requires="wpi">
            <w:drawing>
              <wp:anchor distT="0" distB="0" distL="114300" distR="114300" simplePos="0" relativeHeight="254363648" behindDoc="0" locked="0" layoutInCell="1" allowOverlap="1" wp14:anchorId="4C981933" wp14:editId="071C0F6C">
                <wp:simplePos x="0" y="0"/>
                <wp:positionH relativeFrom="column">
                  <wp:posOffset>-305435</wp:posOffset>
                </wp:positionH>
                <wp:positionV relativeFrom="paragraph">
                  <wp:posOffset>234315</wp:posOffset>
                </wp:positionV>
                <wp:extent cx="4795520" cy="1144270"/>
                <wp:effectExtent l="38100" t="38100" r="43180" b="36830"/>
                <wp:wrapNone/>
                <wp:docPr id="24947" name="Ink 249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5">
                      <w14:nvContentPartPr>
                        <w14:cNvContentPartPr/>
                      </w14:nvContentPartPr>
                      <w14:xfrm>
                        <a:off x="0" y="0"/>
                        <a:ext cx="4795520" cy="1144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C77F53" id="Ink 24947" o:spid="_x0000_s1026" type="#_x0000_t75" style="position:absolute;margin-left:-24.4pt;margin-top:18.1pt;width:378.3pt;height:90.8pt;z-index:25436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">
                <v:imagedata r:id="rId5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86848" behindDoc="0" locked="0" layoutInCell="1" allowOverlap="1" wp14:anchorId="6FB2A45F" wp14:editId="67C6D622">
                <wp:simplePos x="0" y="0"/>
                <wp:positionH relativeFrom="column">
                  <wp:posOffset>1683385</wp:posOffset>
                </wp:positionH>
                <wp:positionV relativeFrom="paragraph">
                  <wp:posOffset>591185</wp:posOffset>
                </wp:positionV>
                <wp:extent cx="905855" cy="240120"/>
                <wp:effectExtent l="38100" t="38100" r="27940" b="45720"/>
                <wp:wrapNone/>
                <wp:docPr id="24872" name="Ink 248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7">
                      <w14:nvContentPartPr>
                        <w14:cNvContentPartPr/>
                      </w14:nvContentPartPr>
                      <w14:xfrm>
                        <a:off x="0" y="0"/>
                        <a:ext cx="905855" cy="24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F95770" id="Ink 24872" o:spid="_x0000_s1026" type="#_x0000_t75" style="position:absolute;margin-left:132.2pt;margin-top:46.2pt;width:72.05pt;height:19.6pt;z-index:25428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">
                <v:imagedata r:id="rId56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77632" behindDoc="0" locked="0" layoutInCell="1" allowOverlap="1" wp14:anchorId="70F64141" wp14:editId="3039C3D9">
                <wp:simplePos x="0" y="0"/>
                <wp:positionH relativeFrom="column">
                  <wp:posOffset>1721485</wp:posOffset>
                </wp:positionH>
                <wp:positionV relativeFrom="paragraph">
                  <wp:posOffset>615315</wp:posOffset>
                </wp:positionV>
                <wp:extent cx="21240" cy="205475"/>
                <wp:effectExtent l="38100" t="38100" r="36195" b="42545"/>
                <wp:wrapNone/>
                <wp:docPr id="24863" name="Ink 248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9">
                      <w14:nvContentPartPr>
                        <w14:cNvContentPartPr/>
                      </w14:nvContentPartPr>
                      <w14:xfrm>
                        <a:off x="0" y="0"/>
                        <a:ext cx="21240" cy="205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4DA74C" id="Ink 24863" o:spid="_x0000_s1026" type="#_x0000_t75" style="position:absolute;margin-left:135.2pt;margin-top:48.1pt;width:2.35pt;height:16.9pt;z-index:25427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">
                <v:imagedata r:id="rId57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73536" behindDoc="0" locked="0" layoutInCell="1" allowOverlap="1" wp14:anchorId="3EE80572" wp14:editId="2517B98E">
                <wp:simplePos x="0" y="0"/>
                <wp:positionH relativeFrom="column">
                  <wp:posOffset>1585927</wp:posOffset>
                </wp:positionH>
                <wp:positionV relativeFrom="paragraph">
                  <wp:posOffset>786665</wp:posOffset>
                </wp:positionV>
                <wp:extent cx="22320" cy="48600"/>
                <wp:effectExtent l="38100" t="38100" r="34925" b="46990"/>
                <wp:wrapNone/>
                <wp:docPr id="24859" name="Ink 248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1">
                      <w14:nvContentPartPr>
                        <w14:cNvContentPartPr/>
                      </w14:nvContentPartPr>
                      <w14:xfrm>
                        <a:off x="0" y="0"/>
                        <a:ext cx="22320" cy="4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A4042A" id="Ink 24859" o:spid="_x0000_s1026" type="#_x0000_t75" style="position:absolute;margin-left:124.55pt;margin-top:61.6pt;width:2.45pt;height:4.55pt;z-index:25427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">
                <v:imagedata r:id="rId5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03904" behindDoc="0" locked="0" layoutInCell="1" allowOverlap="1" wp14:anchorId="57EB8717" wp14:editId="2D3F9C69">
                <wp:simplePos x="0" y="0"/>
                <wp:positionH relativeFrom="column">
                  <wp:posOffset>-280035</wp:posOffset>
                </wp:positionH>
                <wp:positionV relativeFrom="paragraph">
                  <wp:posOffset>19050</wp:posOffset>
                </wp:positionV>
                <wp:extent cx="1642970" cy="324755"/>
                <wp:effectExtent l="38100" t="38100" r="33655" b="37465"/>
                <wp:wrapNone/>
                <wp:docPr id="24766" name="Ink 247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3">
                      <w14:nvContentPartPr>
                        <w14:cNvContentPartPr/>
                      </w14:nvContentPartPr>
                      <w14:xfrm>
                        <a:off x="0" y="0"/>
                        <a:ext cx="1642970" cy="324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38F625" id="Ink 24766" o:spid="_x0000_s1026" type="#_x0000_t75" style="position:absolute;margin-left:-22.4pt;margin-top:1.15pt;width:130.05pt;height:26.25pt;z-index:25420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">
                <v:imagedata r:id="rId57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86496" behindDoc="0" locked="0" layoutInCell="1" allowOverlap="1" wp14:anchorId="6E0373B4" wp14:editId="55D2AFB0">
                <wp:simplePos x="0" y="0"/>
                <wp:positionH relativeFrom="column">
                  <wp:posOffset>5122545</wp:posOffset>
                </wp:positionH>
                <wp:positionV relativeFrom="paragraph">
                  <wp:posOffset>195580</wp:posOffset>
                </wp:positionV>
                <wp:extent cx="1104120" cy="373320"/>
                <wp:effectExtent l="38100" t="38100" r="20320" b="46355"/>
                <wp:wrapNone/>
                <wp:docPr id="24748" name="Ink 247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5">
                      <w14:nvContentPartPr>
                        <w14:cNvContentPartPr/>
                      </w14:nvContentPartPr>
                      <w14:xfrm>
                        <a:off x="0" y="0"/>
                        <a:ext cx="1104120" cy="37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9DFAE2" id="Ink 24748" o:spid="_x0000_s1026" type="#_x0000_t75" style="position:absolute;margin-left:402.65pt;margin-top:14.7pt;width:88.4pt;height:30.85pt;z-index:25418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">
                <v:imagedata r:id="rId57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29152" behindDoc="0" locked="0" layoutInCell="1" allowOverlap="1" wp14:anchorId="19657C4B" wp14:editId="468507D9">
                <wp:simplePos x="0" y="0"/>
                <wp:positionH relativeFrom="column">
                  <wp:posOffset>5356860</wp:posOffset>
                </wp:positionH>
                <wp:positionV relativeFrom="paragraph">
                  <wp:posOffset>357505</wp:posOffset>
                </wp:positionV>
                <wp:extent cx="363855" cy="201930"/>
                <wp:effectExtent l="38100" t="38100" r="55245" b="45720"/>
                <wp:wrapNone/>
                <wp:docPr id="24686" name="Ink 246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7">
                      <w14:nvContentPartPr>
                        <w14:cNvContentPartPr/>
                      </w14:nvContentPartPr>
                      <w14:xfrm>
                        <a:off x="0" y="0"/>
                        <a:ext cx="363855" cy="201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5A366D" id="Ink 24686" o:spid="_x0000_s1026" type="#_x0000_t75" style="position:absolute;margin-left:421.1pt;margin-top:27.45pt;width:30.05pt;height:17.3pt;z-index:25412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">
                <v:imagedata r:id="rId5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02528" behindDoc="0" locked="0" layoutInCell="1" allowOverlap="1" wp14:anchorId="2CA4CAE8" wp14:editId="273CFAA9">
                <wp:simplePos x="0" y="0"/>
                <wp:positionH relativeFrom="column">
                  <wp:posOffset>5367007</wp:posOffset>
                </wp:positionH>
                <wp:positionV relativeFrom="paragraph">
                  <wp:posOffset>488060</wp:posOffset>
                </wp:positionV>
                <wp:extent cx="7560" cy="64440"/>
                <wp:effectExtent l="57150" t="38100" r="50165" b="50165"/>
                <wp:wrapNone/>
                <wp:docPr id="24660" name="Ink 246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9">
                      <w14:nvContentPartPr>
                        <w14:cNvContentPartPr/>
                      </w14:nvContentPartPr>
                      <w14:xfrm>
                        <a:off x="0" y="0"/>
                        <a:ext cx="7560" cy="6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99F6CB" id="Ink 24660" o:spid="_x0000_s1026" type="#_x0000_t75" style="position:absolute;margin-left:421.9pt;margin-top:37.75pt;width:2.05pt;height:6.45pt;z-index:25410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">
                <v:imagedata r:id="rId58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01504" behindDoc="0" locked="0" layoutInCell="1" allowOverlap="1" wp14:anchorId="43915502" wp14:editId="3FFED8D4">
                <wp:simplePos x="0" y="0"/>
                <wp:positionH relativeFrom="column">
                  <wp:posOffset>4799965</wp:posOffset>
                </wp:positionH>
                <wp:positionV relativeFrom="paragraph">
                  <wp:posOffset>287655</wp:posOffset>
                </wp:positionV>
                <wp:extent cx="1757160" cy="905040"/>
                <wp:effectExtent l="38100" t="38100" r="33655" b="47625"/>
                <wp:wrapNone/>
                <wp:docPr id="24659" name="Ink 246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1">
                      <w14:nvContentPartPr>
                        <w14:cNvContentPartPr/>
                      </w14:nvContentPartPr>
                      <w14:xfrm>
                        <a:off x="0" y="0"/>
                        <a:ext cx="1757160" cy="90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9953EF" id="Ink 24659" o:spid="_x0000_s1026" type="#_x0000_t75" style="position:absolute;margin-left:377.6pt;margin-top:22.3pt;width:139.05pt;height:71.95pt;z-index:25410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">
                <v:imagedata r:id="rId582" o:title=""/>
              </v:shape>
            </w:pict>
          </mc:Fallback>
        </mc:AlternateContent>
      </w:r>
      <w:r w:rsidR="00892BFF">
        <w:br w:type="page"/>
      </w:r>
    </w:p>
    <w:p w14:paraId="13FA6ED0" w14:textId="23B718B4" w:rsidR="00BC5FB1" w:rsidRDefault="00BC5FB1" w:rsidP="00BC5FB1">
      <w:pPr>
        <w:pStyle w:val="Kop2"/>
      </w:pPr>
      <w:bookmarkStart w:id="41" w:name="_Toc86667404"/>
      <w:r>
        <w:lastRenderedPageBreak/>
        <w:t>Bulk surface machining – Poly Si anchor</w:t>
      </w:r>
      <w:r w:rsidR="002321DE">
        <w:t xml:space="preserve"> and cantilever</w:t>
      </w:r>
      <w:bookmarkEnd w:id="41"/>
    </w:p>
    <w:p w14:paraId="75BF7605" w14:textId="64826580" w:rsidR="00A734A9" w:rsidRDefault="00A734A9">
      <w:r>
        <w:rPr>
          <w:noProof/>
        </w:rPr>
        <mc:AlternateContent>
          <mc:Choice Requires="wpi">
            <w:drawing>
              <wp:anchor distT="0" distB="0" distL="114300" distR="114300" simplePos="0" relativeHeight="254407680" behindDoc="0" locked="0" layoutInCell="1" allowOverlap="1" wp14:anchorId="2D1514FE" wp14:editId="3A7A9091">
                <wp:simplePos x="0" y="0"/>
                <wp:positionH relativeFrom="column">
                  <wp:posOffset>4796790</wp:posOffset>
                </wp:positionH>
                <wp:positionV relativeFrom="paragraph">
                  <wp:posOffset>-9207</wp:posOffset>
                </wp:positionV>
                <wp:extent cx="1587960" cy="595080"/>
                <wp:effectExtent l="38100" t="38100" r="31750" b="33655"/>
                <wp:wrapNone/>
                <wp:docPr id="24876" name="Ink 248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3">
                      <w14:nvContentPartPr>
                        <w14:cNvContentPartPr/>
                      </w14:nvContentPartPr>
                      <w14:xfrm>
                        <a:off x="0" y="0"/>
                        <a:ext cx="1587960" cy="59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B88FB5" id="Ink 24876" o:spid="_x0000_s1026" type="#_x0000_t75" style="position:absolute;margin-left:377.35pt;margin-top:-1.05pt;width:125.75pt;height:47.55pt;z-index:25440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">
                <v:imagedata r:id="rId58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376960" behindDoc="0" locked="0" layoutInCell="1" allowOverlap="1" wp14:anchorId="4326B283" wp14:editId="61D66CBD">
                <wp:simplePos x="0" y="0"/>
                <wp:positionH relativeFrom="column">
                  <wp:posOffset>-349250</wp:posOffset>
                </wp:positionH>
                <wp:positionV relativeFrom="paragraph">
                  <wp:posOffset>97790</wp:posOffset>
                </wp:positionV>
                <wp:extent cx="285685" cy="450720"/>
                <wp:effectExtent l="38100" t="38100" r="38735" b="45085"/>
                <wp:wrapNone/>
                <wp:docPr id="24843" name="Ink 248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5">
                      <w14:nvContentPartPr>
                        <w14:cNvContentPartPr/>
                      </w14:nvContentPartPr>
                      <w14:xfrm>
                        <a:off x="0" y="0"/>
                        <a:ext cx="285685" cy="45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88993B" id="Ink 24843" o:spid="_x0000_s1026" type="#_x0000_t75" style="position:absolute;margin-left:-27.85pt;margin-top:7.35pt;width:23.2pt;height:36.2pt;z-index:25437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">
                <v:imagedata r:id="rId586" o:title=""/>
              </v:shape>
            </w:pict>
          </mc:Fallback>
        </mc:AlternateContent>
      </w:r>
    </w:p>
    <w:p w14:paraId="51207603" w14:textId="59A33057" w:rsidR="00A734A9" w:rsidRDefault="00A734A9">
      <w:r>
        <w:rPr>
          <w:noProof/>
        </w:rPr>
        <mc:AlternateContent>
          <mc:Choice Requires="wpi">
            <w:drawing>
              <wp:anchor distT="0" distB="0" distL="114300" distR="114300" simplePos="0" relativeHeight="254394368" behindDoc="0" locked="0" layoutInCell="1" allowOverlap="1" wp14:anchorId="77822DBE" wp14:editId="327CB93D">
                <wp:simplePos x="0" y="0"/>
                <wp:positionH relativeFrom="column">
                  <wp:posOffset>2500630</wp:posOffset>
                </wp:positionH>
                <wp:positionV relativeFrom="paragraph">
                  <wp:posOffset>-142240</wp:posOffset>
                </wp:positionV>
                <wp:extent cx="1699815" cy="374600"/>
                <wp:effectExtent l="38100" t="38100" r="15240" b="45085"/>
                <wp:wrapNone/>
                <wp:docPr id="24861" name="Ink 248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7">
                      <w14:nvContentPartPr>
                        <w14:cNvContentPartPr/>
                      </w14:nvContentPartPr>
                      <w14:xfrm>
                        <a:off x="0" y="0"/>
                        <a:ext cx="1699815" cy="37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822B33" id="Ink 24861" o:spid="_x0000_s1026" type="#_x0000_t75" style="position:absolute;margin-left:196.55pt;margin-top:-11.55pt;width:134.55pt;height:30.25pt;z-index:25439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">
                <v:imagedata r:id="rId58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386176" behindDoc="0" locked="0" layoutInCell="1" allowOverlap="1" wp14:anchorId="0A8AE902" wp14:editId="60A17136">
                <wp:simplePos x="0" y="0"/>
                <wp:positionH relativeFrom="column">
                  <wp:posOffset>1797050</wp:posOffset>
                </wp:positionH>
                <wp:positionV relativeFrom="paragraph">
                  <wp:posOffset>-118745</wp:posOffset>
                </wp:positionV>
                <wp:extent cx="548715" cy="320675"/>
                <wp:effectExtent l="38100" t="38100" r="3810" b="41275"/>
                <wp:wrapNone/>
                <wp:docPr id="24852" name="Ink 248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9">
                      <w14:nvContentPartPr>
                        <w14:cNvContentPartPr/>
                      </w14:nvContentPartPr>
                      <w14:xfrm>
                        <a:off x="0" y="0"/>
                        <a:ext cx="548715" cy="320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93BA90" id="Ink 24852" o:spid="_x0000_s1026" type="#_x0000_t75" style="position:absolute;margin-left:141.15pt;margin-top:-9.7pt;width:43.9pt;height:25.95pt;z-index:25438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">
                <v:imagedata r:id="rId59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374912" behindDoc="0" locked="0" layoutInCell="1" allowOverlap="1" wp14:anchorId="2C2B6623" wp14:editId="33FAD23D">
                <wp:simplePos x="0" y="0"/>
                <wp:positionH relativeFrom="column">
                  <wp:posOffset>645160</wp:posOffset>
                </wp:positionH>
                <wp:positionV relativeFrom="paragraph">
                  <wp:posOffset>-86360</wp:posOffset>
                </wp:positionV>
                <wp:extent cx="867595" cy="269280"/>
                <wp:effectExtent l="38100" t="38100" r="8890" b="35560"/>
                <wp:wrapNone/>
                <wp:docPr id="24841" name="Ink 248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1">
                      <w14:nvContentPartPr>
                        <w14:cNvContentPartPr/>
                      </w14:nvContentPartPr>
                      <w14:xfrm>
                        <a:off x="0" y="0"/>
                        <a:ext cx="867595" cy="26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50EA01" id="Ink 24841" o:spid="_x0000_s1026" type="#_x0000_t75" style="position:absolute;margin-left:50.45pt;margin-top:-7.15pt;width:69pt;height:21.9pt;z-index:25437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">
                <v:imagedata r:id="rId59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375936" behindDoc="0" locked="0" layoutInCell="1" allowOverlap="1" wp14:anchorId="6A4DDFC8" wp14:editId="38604F7E">
                <wp:simplePos x="0" y="0"/>
                <wp:positionH relativeFrom="column">
                  <wp:posOffset>151765</wp:posOffset>
                </wp:positionH>
                <wp:positionV relativeFrom="paragraph">
                  <wp:posOffset>-106680</wp:posOffset>
                </wp:positionV>
                <wp:extent cx="240665" cy="276860"/>
                <wp:effectExtent l="38100" t="38100" r="0" b="46990"/>
                <wp:wrapNone/>
                <wp:docPr id="24842" name="Ink 248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3">
                      <w14:nvContentPartPr>
                        <w14:cNvContentPartPr/>
                      </w14:nvContentPartPr>
                      <w14:xfrm>
                        <a:off x="0" y="0"/>
                        <a:ext cx="240665" cy="276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D1555" id="Ink 24842" o:spid="_x0000_s1026" type="#_x0000_t75" style="position:absolute;margin-left:11.6pt;margin-top:-8.75pt;width:19.65pt;height:22.5pt;z-index:25437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">
                <v:imagedata r:id="rId594" o:title=""/>
              </v:shape>
            </w:pict>
          </mc:Fallback>
        </mc:AlternateContent>
      </w:r>
    </w:p>
    <w:p w14:paraId="1B386606" w14:textId="3738EFB6" w:rsidR="00A734A9" w:rsidRDefault="00A734A9">
      <w:r>
        <w:rPr>
          <w:noProof/>
        </w:rPr>
        <mc:AlternateContent>
          <mc:Choice Requires="wpi">
            <w:drawing>
              <wp:anchor distT="0" distB="0" distL="114300" distR="114300" simplePos="0" relativeHeight="254518272" behindDoc="0" locked="0" layoutInCell="1" allowOverlap="1" wp14:anchorId="0CEB8D85" wp14:editId="281148B8">
                <wp:simplePos x="0" y="0"/>
                <wp:positionH relativeFrom="column">
                  <wp:posOffset>4787900</wp:posOffset>
                </wp:positionH>
                <wp:positionV relativeFrom="paragraph">
                  <wp:posOffset>93980</wp:posOffset>
                </wp:positionV>
                <wp:extent cx="1801495" cy="182245"/>
                <wp:effectExtent l="38100" t="38100" r="8255" b="46355"/>
                <wp:wrapNone/>
                <wp:docPr id="23552" name="Ink 235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5">
                      <w14:nvContentPartPr>
                        <w14:cNvContentPartPr/>
                      </w14:nvContentPartPr>
                      <w14:xfrm>
                        <a:off x="0" y="0"/>
                        <a:ext cx="1801495" cy="182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B210C2" id="Ink 23552" o:spid="_x0000_s1026" type="#_x0000_t75" style="position:absolute;margin-left:376.3pt;margin-top:6.7pt;width:143.25pt;height:15.75pt;z-index:25451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">
                <v:imagedata r:id="rId59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10752" behindDoc="0" locked="0" layoutInCell="1" allowOverlap="1" wp14:anchorId="5EFE605C" wp14:editId="30578150">
                <wp:simplePos x="0" y="0"/>
                <wp:positionH relativeFrom="column">
                  <wp:posOffset>-180953</wp:posOffset>
                </wp:positionH>
                <wp:positionV relativeFrom="paragraph">
                  <wp:posOffset>224727</wp:posOffset>
                </wp:positionV>
                <wp:extent cx="360" cy="2880"/>
                <wp:effectExtent l="38100" t="38100" r="38100" b="35560"/>
                <wp:wrapNone/>
                <wp:docPr id="24878" name="Ink 248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7">
                      <w14:nvContentPartPr>
                        <w14:cNvContentPartPr/>
                      </w14:nvContentPartPr>
                      <w14:xfrm>
                        <a:off x="0" y="0"/>
                        <a:ext cx="36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22CAC" id="Ink 24878" o:spid="_x0000_s1026" type="#_x0000_t75" style="position:absolute;margin-left:-14.6pt;margin-top:17.35pt;width:.75pt;height:.95pt;z-index:25441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">
                <v:imagedata r:id="rId404" o:title=""/>
              </v:shape>
            </w:pict>
          </mc:Fallback>
        </mc:AlternateContent>
      </w:r>
    </w:p>
    <w:p w14:paraId="137EE5E2" w14:textId="462DA2E2" w:rsidR="00A734A9" w:rsidRDefault="00A734A9">
      <w:r>
        <w:rPr>
          <w:noProof/>
        </w:rPr>
        <mc:AlternateContent>
          <mc:Choice Requires="wpi">
            <w:drawing>
              <wp:anchor distT="0" distB="0" distL="114300" distR="114300" simplePos="0" relativeHeight="254452736" behindDoc="0" locked="0" layoutInCell="1" allowOverlap="1" wp14:anchorId="0B64157F" wp14:editId="5B5C79EF">
                <wp:simplePos x="0" y="0"/>
                <wp:positionH relativeFrom="column">
                  <wp:posOffset>1870075</wp:posOffset>
                </wp:positionH>
                <wp:positionV relativeFrom="paragraph">
                  <wp:posOffset>-70485</wp:posOffset>
                </wp:positionV>
                <wp:extent cx="2563145" cy="446405"/>
                <wp:effectExtent l="38100" t="38100" r="46990" b="48895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8">
                      <w14:nvContentPartPr>
                        <w14:cNvContentPartPr/>
                      </w14:nvContentPartPr>
                      <w14:xfrm>
                        <a:off x="0" y="0"/>
                        <a:ext cx="2563145" cy="446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A0620D" id="Ink 168" o:spid="_x0000_s1026" type="#_x0000_t75" style="position:absolute;margin-left:146.9pt;margin-top:-5.9pt;width:202.5pt;height:35.85pt;z-index:25445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">
                <v:imagedata r:id="rId5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30208" behindDoc="0" locked="0" layoutInCell="1" allowOverlap="1" wp14:anchorId="1BC70196" wp14:editId="05AD5645">
                <wp:simplePos x="0" y="0"/>
                <wp:positionH relativeFrom="column">
                  <wp:posOffset>924560</wp:posOffset>
                </wp:positionH>
                <wp:positionV relativeFrom="paragraph">
                  <wp:posOffset>73025</wp:posOffset>
                </wp:positionV>
                <wp:extent cx="775305" cy="353665"/>
                <wp:effectExtent l="38100" t="38100" r="6350" b="46990"/>
                <wp:wrapNone/>
                <wp:docPr id="133" name="Ink 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0">
                      <w14:nvContentPartPr>
                        <w14:cNvContentPartPr/>
                      </w14:nvContentPartPr>
                      <w14:xfrm>
                        <a:off x="0" y="0"/>
                        <a:ext cx="775305" cy="353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31CAEF" id="Ink 133" o:spid="_x0000_s1026" type="#_x0000_t75" style="position:absolute;margin-left:72.45pt;margin-top:5.4pt;width:61.8pt;height:28.6pt;z-index:25443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">
                <v:imagedata r:id="rId6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31232" behindDoc="0" locked="0" layoutInCell="1" allowOverlap="1" wp14:anchorId="432362F5" wp14:editId="65D33954">
                <wp:simplePos x="0" y="0"/>
                <wp:positionH relativeFrom="column">
                  <wp:posOffset>139065</wp:posOffset>
                </wp:positionH>
                <wp:positionV relativeFrom="paragraph">
                  <wp:posOffset>41910</wp:posOffset>
                </wp:positionV>
                <wp:extent cx="590320" cy="348405"/>
                <wp:effectExtent l="38100" t="38100" r="38735" b="33020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2">
                      <w14:nvContentPartPr>
                        <w14:cNvContentPartPr/>
                      </w14:nvContentPartPr>
                      <w14:xfrm>
                        <a:off x="0" y="0"/>
                        <a:ext cx="590320" cy="348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FF1342" id="Ink 135" o:spid="_x0000_s1026" type="#_x0000_t75" style="position:absolute;margin-left:10.6pt;margin-top:2.95pt;width:47.2pt;height:28.15pt;z-index:25443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">
                <v:imagedata r:id="rId6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18944" behindDoc="0" locked="0" layoutInCell="1" allowOverlap="1" wp14:anchorId="071090FB" wp14:editId="201B1650">
                <wp:simplePos x="0" y="0"/>
                <wp:positionH relativeFrom="column">
                  <wp:posOffset>-293370</wp:posOffset>
                </wp:positionH>
                <wp:positionV relativeFrom="paragraph">
                  <wp:posOffset>-108585</wp:posOffset>
                </wp:positionV>
                <wp:extent cx="248665" cy="577080"/>
                <wp:effectExtent l="38100" t="38100" r="37465" b="33020"/>
                <wp:wrapNone/>
                <wp:docPr id="24886" name="Ink 248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4">
                      <w14:nvContentPartPr>
                        <w14:cNvContentPartPr/>
                      </w14:nvContentPartPr>
                      <w14:xfrm>
                        <a:off x="0" y="0"/>
                        <a:ext cx="248665" cy="57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58C83" id="Ink 24886" o:spid="_x0000_s1026" type="#_x0000_t75" style="position:absolute;margin-left:-23.45pt;margin-top:-8.9pt;width:20.3pt;height:46.15pt;z-index:25441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">
                <v:imagedata r:id="rId6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09728" behindDoc="0" locked="0" layoutInCell="1" allowOverlap="1" wp14:anchorId="7AC86214" wp14:editId="1BCE5610">
                <wp:simplePos x="0" y="0"/>
                <wp:positionH relativeFrom="column">
                  <wp:posOffset>4796790</wp:posOffset>
                </wp:positionH>
                <wp:positionV relativeFrom="paragraph">
                  <wp:posOffset>-63500</wp:posOffset>
                </wp:positionV>
                <wp:extent cx="1587960" cy="595080"/>
                <wp:effectExtent l="0" t="0" r="0" b="0"/>
                <wp:wrapNone/>
                <wp:docPr id="24877" name="Ink 248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6">
                      <w14:nvContentPartPr>
                        <w14:cNvContentPartPr/>
                      </w14:nvContentPartPr>
                      <w14:xfrm>
                        <a:off x="0" y="0"/>
                        <a:ext cx="1587960" cy="59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581DE2" id="Ink 24877" o:spid="_x0000_s1026" type="#_x0000_t75" style="position:absolute;margin-left:377.35pt;margin-top:-5.35pt;width:125.75pt;height:47.55pt;z-index:25440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">
                <v:imagedata r:id="rId607" o:title=""/>
              </v:shape>
            </w:pict>
          </mc:Fallback>
        </mc:AlternateContent>
      </w:r>
    </w:p>
    <w:p w14:paraId="3E9C8A0C" w14:textId="1FBFB1EB" w:rsidR="00A734A9" w:rsidRDefault="00A734A9"/>
    <w:p w14:paraId="4E02F09F" w14:textId="60B9EC0C" w:rsidR="00A734A9" w:rsidRDefault="00A734A9">
      <w:r>
        <w:rPr>
          <w:noProof/>
        </w:rPr>
        <mc:AlternateContent>
          <mc:Choice Requires="wpi">
            <w:drawing>
              <wp:anchor distT="0" distB="0" distL="114300" distR="114300" simplePos="0" relativeHeight="254523392" behindDoc="0" locked="0" layoutInCell="1" allowOverlap="1" wp14:anchorId="022F8CBD" wp14:editId="00509E38">
                <wp:simplePos x="0" y="0"/>
                <wp:positionH relativeFrom="column">
                  <wp:posOffset>5417820</wp:posOffset>
                </wp:positionH>
                <wp:positionV relativeFrom="paragraph">
                  <wp:posOffset>195580</wp:posOffset>
                </wp:positionV>
                <wp:extent cx="253975" cy="98280"/>
                <wp:effectExtent l="38100" t="38100" r="51435" b="54610"/>
                <wp:wrapNone/>
                <wp:docPr id="23559" name="Ink 235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8">
                      <w14:nvContentPartPr>
                        <w14:cNvContentPartPr/>
                      </w14:nvContentPartPr>
                      <w14:xfrm>
                        <a:off x="0" y="0"/>
                        <a:ext cx="253975" cy="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B9D034" id="Ink 23559" o:spid="_x0000_s1026" type="#_x0000_t75" style="position:absolute;margin-left:425.9pt;margin-top:14.7pt;width:21.45pt;height:9.2pt;z-index:25452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">
                <v:imagedata r:id="rId6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519296" behindDoc="0" locked="0" layoutInCell="1" allowOverlap="1" wp14:anchorId="6CBCA2A1" wp14:editId="1513721D">
                <wp:simplePos x="0" y="0"/>
                <wp:positionH relativeFrom="column">
                  <wp:posOffset>4800007</wp:posOffset>
                </wp:positionH>
                <wp:positionV relativeFrom="paragraph">
                  <wp:posOffset>160670</wp:posOffset>
                </wp:positionV>
                <wp:extent cx="1533960" cy="158400"/>
                <wp:effectExtent l="57150" t="57150" r="47625" b="51435"/>
                <wp:wrapNone/>
                <wp:docPr id="23555" name="Ink 235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0">
                      <w14:nvContentPartPr>
                        <w14:cNvContentPartPr/>
                      </w14:nvContentPartPr>
                      <w14:xfrm>
                        <a:off x="0" y="0"/>
                        <a:ext cx="1533960" cy="15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D5E8B5" id="Ink 23555" o:spid="_x0000_s1026" type="#_x0000_t75" style="position:absolute;margin-left:377.25pt;margin-top:11.95pt;width:122.2pt;height:13.85pt;z-index:25451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">
                <v:imagedata r:id="rId6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74240" behindDoc="0" locked="0" layoutInCell="1" allowOverlap="1" wp14:anchorId="3CB86ECD" wp14:editId="62F83BDC">
                <wp:simplePos x="0" y="0"/>
                <wp:positionH relativeFrom="column">
                  <wp:posOffset>2157730</wp:posOffset>
                </wp:positionH>
                <wp:positionV relativeFrom="paragraph">
                  <wp:posOffset>157480</wp:posOffset>
                </wp:positionV>
                <wp:extent cx="487535" cy="223520"/>
                <wp:effectExtent l="38100" t="38100" r="46355" b="43180"/>
                <wp:wrapNone/>
                <wp:docPr id="24912" name="Ink 249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2">
                      <w14:nvContentPartPr>
                        <w14:cNvContentPartPr/>
                      </w14:nvContentPartPr>
                      <w14:xfrm>
                        <a:off x="0" y="0"/>
                        <a:ext cx="487535" cy="22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5F9BD3" id="Ink 24912" o:spid="_x0000_s1026" type="#_x0000_t75" style="position:absolute;margin-left:169.55pt;margin-top:12.05pt;width:39.1pt;height:18.3pt;z-index:25447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">
                <v:imagedata r:id="rId613" o:title=""/>
              </v:shape>
            </w:pict>
          </mc:Fallback>
        </mc:AlternateContent>
      </w:r>
    </w:p>
    <w:p w14:paraId="62F6E1E3" w14:textId="735E6F17" w:rsidR="00A734A9" w:rsidRDefault="00A734A9">
      <w:r>
        <w:rPr>
          <w:noProof/>
        </w:rPr>
        <mc:AlternateContent>
          <mc:Choice Requires="wpi">
            <w:drawing>
              <wp:anchor distT="0" distB="0" distL="114300" distR="114300" simplePos="0" relativeHeight="254469120" behindDoc="0" locked="0" layoutInCell="1" allowOverlap="1" wp14:anchorId="34010382" wp14:editId="1AD28411">
                <wp:simplePos x="0" y="0"/>
                <wp:positionH relativeFrom="column">
                  <wp:posOffset>987425</wp:posOffset>
                </wp:positionH>
                <wp:positionV relativeFrom="paragraph">
                  <wp:posOffset>-114935</wp:posOffset>
                </wp:positionV>
                <wp:extent cx="923040" cy="374325"/>
                <wp:effectExtent l="38100" t="38100" r="48895" b="45085"/>
                <wp:wrapNone/>
                <wp:docPr id="24906" name="Ink 249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4">
                      <w14:nvContentPartPr>
                        <w14:cNvContentPartPr/>
                      </w14:nvContentPartPr>
                      <w14:xfrm>
                        <a:off x="0" y="0"/>
                        <a:ext cx="923040" cy="374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C86306" id="Ink 24906" o:spid="_x0000_s1026" type="#_x0000_t75" style="position:absolute;margin-left:77.4pt;margin-top:-9.4pt;width:73.4pt;height:30.15pt;z-index:25446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">
                <v:imagedata r:id="rId6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70144" behindDoc="0" locked="0" layoutInCell="1" allowOverlap="1" wp14:anchorId="6B988BC7" wp14:editId="1921335B">
                <wp:simplePos x="0" y="0"/>
                <wp:positionH relativeFrom="column">
                  <wp:posOffset>287655</wp:posOffset>
                </wp:positionH>
                <wp:positionV relativeFrom="paragraph">
                  <wp:posOffset>-52070</wp:posOffset>
                </wp:positionV>
                <wp:extent cx="533490" cy="342000"/>
                <wp:effectExtent l="38100" t="38100" r="19050" b="39370"/>
                <wp:wrapNone/>
                <wp:docPr id="24907" name="Ink 249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6">
                      <w14:nvContentPartPr>
                        <w14:cNvContentPartPr/>
                      </w14:nvContentPartPr>
                      <w14:xfrm>
                        <a:off x="0" y="0"/>
                        <a:ext cx="533490" cy="34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BC119" id="Ink 24907" o:spid="_x0000_s1026" type="#_x0000_t75" style="position:absolute;margin-left:22.3pt;margin-top:-4.45pt;width:42.7pt;height:27.65pt;z-index:25447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">
                <v:imagedata r:id="rId6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455808" behindDoc="0" locked="0" layoutInCell="1" allowOverlap="1" wp14:anchorId="45C0C363" wp14:editId="3881B049">
                <wp:simplePos x="0" y="0"/>
                <wp:positionH relativeFrom="column">
                  <wp:posOffset>-273050</wp:posOffset>
                </wp:positionH>
                <wp:positionV relativeFrom="paragraph">
                  <wp:posOffset>-171450</wp:posOffset>
                </wp:positionV>
                <wp:extent cx="344190" cy="565920"/>
                <wp:effectExtent l="38100" t="38100" r="36830" b="43815"/>
                <wp:wrapNone/>
                <wp:docPr id="172" name="Ink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8">
                      <w14:nvContentPartPr>
                        <w14:cNvContentPartPr/>
                      </w14:nvContentPartPr>
                      <w14:xfrm>
                        <a:off x="0" y="0"/>
                        <a:ext cx="344190" cy="56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63A17E" id="Ink 172" o:spid="_x0000_s1026" type="#_x0000_t75" style="position:absolute;margin-left:-21.85pt;margin-top:-13.85pt;width:27.8pt;height:45.25pt;z-index:25445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">
                <v:imagedata r:id="rId619" o:title=""/>
              </v:shape>
            </w:pict>
          </mc:Fallback>
        </mc:AlternateContent>
      </w:r>
    </w:p>
    <w:p w14:paraId="46FE3165" w14:textId="3AB0DF39" w:rsidR="00A734A9" w:rsidRDefault="00A734A9">
      <w:r>
        <w:rPr>
          <w:noProof/>
        </w:rPr>
        <mc:AlternateContent>
          <mc:Choice Requires="wpi">
            <w:drawing>
              <wp:anchor distT="0" distB="0" distL="114300" distR="114300" simplePos="0" relativeHeight="254510080" behindDoc="0" locked="0" layoutInCell="1" allowOverlap="1" wp14:anchorId="666C57A9" wp14:editId="1AA7CEEA">
                <wp:simplePos x="0" y="0"/>
                <wp:positionH relativeFrom="column">
                  <wp:posOffset>4785995</wp:posOffset>
                </wp:positionH>
                <wp:positionV relativeFrom="paragraph">
                  <wp:posOffset>-299720</wp:posOffset>
                </wp:positionV>
                <wp:extent cx="1596960" cy="728640"/>
                <wp:effectExtent l="38100" t="38100" r="41910" b="52705"/>
                <wp:wrapNone/>
                <wp:docPr id="24948" name="Ink 249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0">
                      <w14:nvContentPartPr>
                        <w14:cNvContentPartPr/>
                      </w14:nvContentPartPr>
                      <w14:xfrm>
                        <a:off x="0" y="0"/>
                        <a:ext cx="1596960" cy="7286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D92BD" id="Ink 24948" o:spid="_x0000_s1026" type="#_x0000_t75" style="position:absolute;margin-left:376.15pt;margin-top:-24.3pt;width:126.85pt;height:58.4pt;z-index:25451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">
                <v:imagedata r:id="rId621" o:title=""/>
              </v:shape>
            </w:pict>
          </mc:Fallback>
        </mc:AlternateContent>
      </w:r>
    </w:p>
    <w:p w14:paraId="143E4385" w14:textId="5ED3A146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592000" behindDoc="0" locked="0" layoutInCell="1" allowOverlap="1" wp14:anchorId="19107BBA" wp14:editId="3F16F7F9">
                <wp:simplePos x="0" y="0"/>
                <wp:positionH relativeFrom="column">
                  <wp:posOffset>2288540</wp:posOffset>
                </wp:positionH>
                <wp:positionV relativeFrom="paragraph">
                  <wp:posOffset>-139065</wp:posOffset>
                </wp:positionV>
                <wp:extent cx="2147980" cy="839420"/>
                <wp:effectExtent l="38100" t="38100" r="43180" b="37465"/>
                <wp:wrapNone/>
                <wp:docPr id="23642" name="Ink 236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2">
                      <w14:nvContentPartPr>
                        <w14:cNvContentPartPr/>
                      </w14:nvContentPartPr>
                      <w14:xfrm>
                        <a:off x="0" y="0"/>
                        <a:ext cx="2147980" cy="839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39AE3" id="Ink 23642" o:spid="_x0000_s1026" type="#_x0000_t75" style="position:absolute;margin-left:179.85pt;margin-top:-11.3pt;width:169.85pt;height:66.85pt;z-index:25459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">
                <v:imagedata r:id="rId623" o:title=""/>
              </v:shape>
            </w:pict>
          </mc:Fallback>
        </mc:AlternateContent>
      </w:r>
      <w:r w:rsidR="00A734A9">
        <w:rPr>
          <w:noProof/>
        </w:rPr>
        <mc:AlternateContent>
          <mc:Choice Requires="wpi">
            <w:drawing>
              <wp:anchor distT="0" distB="0" distL="114300" distR="114300" simplePos="0" relativeHeight="254491648" behindDoc="0" locked="0" layoutInCell="1" allowOverlap="1" wp14:anchorId="46E9C50F" wp14:editId="5B856013">
                <wp:simplePos x="0" y="0"/>
                <wp:positionH relativeFrom="column">
                  <wp:posOffset>317500</wp:posOffset>
                </wp:positionH>
                <wp:positionV relativeFrom="paragraph">
                  <wp:posOffset>-16510</wp:posOffset>
                </wp:positionV>
                <wp:extent cx="1772375" cy="306765"/>
                <wp:effectExtent l="38100" t="38100" r="0" b="36195"/>
                <wp:wrapNone/>
                <wp:docPr id="24930" name="Ink 249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4">
                      <w14:nvContentPartPr>
                        <w14:cNvContentPartPr/>
                      </w14:nvContentPartPr>
                      <w14:xfrm>
                        <a:off x="0" y="0"/>
                        <a:ext cx="1772375" cy="306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FABEC8" id="Ink 24930" o:spid="_x0000_s1026" type="#_x0000_t75" style="position:absolute;margin-left:24.65pt;margin-top:-1.65pt;width:140.25pt;height:24.85pt;z-index:25449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">
                <v:imagedata r:id="rId625" o:title=""/>
              </v:shape>
            </w:pict>
          </mc:Fallback>
        </mc:AlternateContent>
      </w:r>
      <w:r w:rsidR="00A734A9">
        <w:rPr>
          <w:noProof/>
        </w:rPr>
        <mc:AlternateContent>
          <mc:Choice Requires="wpi">
            <w:drawing>
              <wp:anchor distT="0" distB="0" distL="114300" distR="114300" simplePos="0" relativeHeight="254478336" behindDoc="0" locked="0" layoutInCell="1" allowOverlap="1" wp14:anchorId="44B8E643" wp14:editId="76B4EA88">
                <wp:simplePos x="0" y="0"/>
                <wp:positionH relativeFrom="column">
                  <wp:posOffset>6247</wp:posOffset>
                </wp:positionH>
                <wp:positionV relativeFrom="paragraph">
                  <wp:posOffset>-32630</wp:posOffset>
                </wp:positionV>
                <wp:extent cx="92880" cy="446760"/>
                <wp:effectExtent l="38100" t="38100" r="40640" b="48895"/>
                <wp:wrapNone/>
                <wp:docPr id="24917" name="Ink 249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6">
                      <w14:nvContentPartPr>
                        <w14:cNvContentPartPr/>
                      </w14:nvContentPartPr>
                      <w14:xfrm>
                        <a:off x="0" y="0"/>
                        <a:ext cx="92880" cy="44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F0773A" id="Ink 24917" o:spid="_x0000_s1026" type="#_x0000_t75" style="position:absolute;margin-left:.15pt;margin-top:-2.9pt;width:8pt;height:35.9pt;z-index:25447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">
                <v:imagedata r:id="rId627" o:title=""/>
              </v:shape>
            </w:pict>
          </mc:Fallback>
        </mc:AlternateContent>
      </w:r>
      <w:r w:rsidR="00A734A9">
        <w:rPr>
          <w:noProof/>
        </w:rPr>
        <mc:AlternateContent>
          <mc:Choice Requires="wpi">
            <w:drawing>
              <wp:anchor distT="0" distB="0" distL="114300" distR="114300" simplePos="0" relativeHeight="254477312" behindDoc="0" locked="0" layoutInCell="1" allowOverlap="1" wp14:anchorId="6EE962C4" wp14:editId="7FEFA447">
                <wp:simplePos x="0" y="0"/>
                <wp:positionH relativeFrom="column">
                  <wp:posOffset>-189230</wp:posOffset>
                </wp:positionH>
                <wp:positionV relativeFrom="paragraph">
                  <wp:posOffset>30570</wp:posOffset>
                </wp:positionV>
                <wp:extent cx="162000" cy="304560"/>
                <wp:effectExtent l="38100" t="38100" r="47625" b="38735"/>
                <wp:wrapNone/>
                <wp:docPr id="24915" name="Ink 249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8">
                      <w14:nvContentPartPr>
                        <w14:cNvContentPartPr/>
                      </w14:nvContentPartPr>
                      <w14:xfrm>
                        <a:off x="0" y="0"/>
                        <a:ext cx="162000" cy="3045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952DA" id="Ink 24915" o:spid="_x0000_s1026" type="#_x0000_t75" style="position:absolute;margin-left:-15.25pt;margin-top:2.05pt;width:13.45pt;height:24.7pt;z-index:25447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">
                <v:imagedata r:id="rId629" o:title=""/>
              </v:shape>
            </w:pict>
          </mc:Fallback>
        </mc:AlternateContent>
      </w:r>
    </w:p>
    <w:p w14:paraId="26BE3B80" w14:textId="7DFE569C" w:rsidR="00A734A9" w:rsidRDefault="00A734A9"/>
    <w:p w14:paraId="134EF60A" w14:textId="224B8F31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616576" behindDoc="0" locked="0" layoutInCell="1" allowOverlap="1" wp14:anchorId="6378F2A7" wp14:editId="6157AA63">
                <wp:simplePos x="0" y="0"/>
                <wp:positionH relativeFrom="column">
                  <wp:posOffset>4730115</wp:posOffset>
                </wp:positionH>
                <wp:positionV relativeFrom="paragraph">
                  <wp:posOffset>75565</wp:posOffset>
                </wp:positionV>
                <wp:extent cx="1538605" cy="170180"/>
                <wp:effectExtent l="38100" t="38100" r="42545" b="39370"/>
                <wp:wrapNone/>
                <wp:docPr id="23666" name="Ink 236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0">
                      <w14:nvContentPartPr>
                        <w14:cNvContentPartPr/>
                      </w14:nvContentPartPr>
                      <w14:xfrm>
                        <a:off x="0" y="0"/>
                        <a:ext cx="1538605" cy="170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F1C72" id="Ink 23666" o:spid="_x0000_s1026" type="#_x0000_t75" style="position:absolute;margin-left:372.1pt;margin-top:5.6pt;width:121.85pt;height:14.1pt;z-index:25461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">
                <v:imagedata r:id="rId631" o:title=""/>
              </v:shape>
            </w:pict>
          </mc:Fallback>
        </mc:AlternateContent>
      </w:r>
      <w:r w:rsidR="00A734A9">
        <w:rPr>
          <w:noProof/>
        </w:rPr>
        <mc:AlternateContent>
          <mc:Choice Requires="wpi">
            <w:drawing>
              <wp:anchor distT="0" distB="0" distL="114300" distR="114300" simplePos="0" relativeHeight="254544896" behindDoc="0" locked="0" layoutInCell="1" allowOverlap="1" wp14:anchorId="1217C1D5" wp14:editId="124E1779">
                <wp:simplePos x="0" y="0"/>
                <wp:positionH relativeFrom="column">
                  <wp:posOffset>437515</wp:posOffset>
                </wp:positionH>
                <wp:positionV relativeFrom="paragraph">
                  <wp:posOffset>-98425</wp:posOffset>
                </wp:positionV>
                <wp:extent cx="2231525" cy="395500"/>
                <wp:effectExtent l="38100" t="38100" r="0" b="43180"/>
                <wp:wrapNone/>
                <wp:docPr id="23583" name="Ink 235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2">
                      <w14:nvContentPartPr>
                        <w14:cNvContentPartPr/>
                      </w14:nvContentPartPr>
                      <w14:xfrm>
                        <a:off x="0" y="0"/>
                        <a:ext cx="2231525" cy="395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DBC426" id="Ink 23583" o:spid="_x0000_s1026" type="#_x0000_t75" style="position:absolute;margin-left:34.1pt;margin-top:-8.1pt;width:176.4pt;height:31.85pt;z-index:25454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">
                <v:imagedata r:id="rId633" o:title=""/>
              </v:shape>
            </w:pict>
          </mc:Fallback>
        </mc:AlternateContent>
      </w:r>
      <w:r w:rsidR="00A734A9">
        <w:rPr>
          <w:noProof/>
        </w:rPr>
        <mc:AlternateContent>
          <mc:Choice Requires="wpi">
            <w:drawing>
              <wp:anchor distT="0" distB="0" distL="114300" distR="114300" simplePos="0" relativeHeight="254530560" behindDoc="0" locked="0" layoutInCell="1" allowOverlap="1" wp14:anchorId="39EF4C23" wp14:editId="77E4250B">
                <wp:simplePos x="0" y="0"/>
                <wp:positionH relativeFrom="column">
                  <wp:posOffset>-137160</wp:posOffset>
                </wp:positionH>
                <wp:positionV relativeFrom="paragraph">
                  <wp:posOffset>-109855</wp:posOffset>
                </wp:positionV>
                <wp:extent cx="285955" cy="392040"/>
                <wp:effectExtent l="38100" t="38100" r="38100" b="46355"/>
                <wp:wrapNone/>
                <wp:docPr id="23566" name="Ink 235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4">
                      <w14:nvContentPartPr>
                        <w14:cNvContentPartPr/>
                      </w14:nvContentPartPr>
                      <w14:xfrm>
                        <a:off x="0" y="0"/>
                        <a:ext cx="285955" cy="39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4307D" id="Ink 23566" o:spid="_x0000_s1026" type="#_x0000_t75" style="position:absolute;margin-left:-11.15pt;margin-top:-9pt;width:23.2pt;height:31.55pt;z-index:25453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">
                <v:imagedata r:id="rId635" o:title=""/>
              </v:shape>
            </w:pict>
          </mc:Fallback>
        </mc:AlternateContent>
      </w:r>
    </w:p>
    <w:p w14:paraId="091DF436" w14:textId="6C18ECAD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618624" behindDoc="0" locked="0" layoutInCell="1" allowOverlap="1" wp14:anchorId="3D0FA432" wp14:editId="6405FDA1">
                <wp:simplePos x="0" y="0"/>
                <wp:positionH relativeFrom="column">
                  <wp:posOffset>5440087</wp:posOffset>
                </wp:positionH>
                <wp:positionV relativeFrom="paragraph">
                  <wp:posOffset>72978</wp:posOffset>
                </wp:positionV>
                <wp:extent cx="20880" cy="107640"/>
                <wp:effectExtent l="38100" t="38100" r="55880" b="45085"/>
                <wp:wrapNone/>
                <wp:docPr id="23668" name="Ink 236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6">
                      <w14:nvContentPartPr>
                        <w14:cNvContentPartPr/>
                      </w14:nvContentPartPr>
                      <w14:xfrm>
                        <a:off x="0" y="0"/>
                        <a:ext cx="2088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0E2E25" id="Ink 23668" o:spid="_x0000_s1026" type="#_x0000_t75" style="position:absolute;margin-left:427.65pt;margin-top:5.05pt;width:3.1pt;height:9.9pt;z-index:25461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">
                <v:imagedata r:id="rId6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17600" behindDoc="0" locked="0" layoutInCell="1" allowOverlap="1" wp14:anchorId="195B206B" wp14:editId="32854ADF">
                <wp:simplePos x="0" y="0"/>
                <wp:positionH relativeFrom="column">
                  <wp:posOffset>5092327</wp:posOffset>
                </wp:positionH>
                <wp:positionV relativeFrom="paragraph">
                  <wp:posOffset>77298</wp:posOffset>
                </wp:positionV>
                <wp:extent cx="15480" cy="90720"/>
                <wp:effectExtent l="38100" t="38100" r="41910" b="43180"/>
                <wp:wrapNone/>
                <wp:docPr id="23667" name="Ink 236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8">
                      <w14:nvContentPartPr>
                        <w14:cNvContentPartPr/>
                      </w14:nvContentPartPr>
                      <w14:xfrm>
                        <a:off x="0" y="0"/>
                        <a:ext cx="1548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67715C" id="Ink 23667" o:spid="_x0000_s1026" type="#_x0000_t75" style="position:absolute;margin-left:400.25pt;margin-top:5.4pt;width:2.6pt;height:8.6pt;z-index:25461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">
                <v:imagedata r:id="rId639" o:title=""/>
              </v:shape>
            </w:pict>
          </mc:Fallback>
        </mc:AlternateContent>
      </w:r>
    </w:p>
    <w:p w14:paraId="5826CBE0" w14:textId="2B8E0615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594048" behindDoc="0" locked="0" layoutInCell="1" allowOverlap="1" wp14:anchorId="06D5CB88" wp14:editId="3EE92940">
                <wp:simplePos x="0" y="0"/>
                <wp:positionH relativeFrom="column">
                  <wp:posOffset>4736465</wp:posOffset>
                </wp:positionH>
                <wp:positionV relativeFrom="paragraph">
                  <wp:posOffset>-239395</wp:posOffset>
                </wp:positionV>
                <wp:extent cx="1596960" cy="849240"/>
                <wp:effectExtent l="38100" t="57150" r="41910" b="46355"/>
                <wp:wrapNone/>
                <wp:docPr id="23643" name="Ink 236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0">
                      <w14:nvContentPartPr>
                        <w14:cNvContentPartPr/>
                      </w14:nvContentPartPr>
                      <w14:xfrm>
                        <a:off x="0" y="0"/>
                        <a:ext cx="1596960" cy="849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5CE822" id="Ink 23643" o:spid="_x0000_s1026" type="#_x0000_t75" style="position:absolute;margin-left:372.25pt;margin-top:-19.55pt;width:126.85pt;height:67.9pt;z-index:254594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">
                <v:imagedata r:id="rId641" o:title=""/>
              </v:shape>
            </w:pict>
          </mc:Fallback>
        </mc:AlternateContent>
      </w:r>
    </w:p>
    <w:p w14:paraId="2E45105C" w14:textId="30850DF3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576640" behindDoc="0" locked="0" layoutInCell="1" allowOverlap="1" wp14:anchorId="2862665F" wp14:editId="206B5C12">
                <wp:simplePos x="0" y="0"/>
                <wp:positionH relativeFrom="column">
                  <wp:posOffset>1679527</wp:posOffset>
                </wp:positionH>
                <wp:positionV relativeFrom="paragraph">
                  <wp:posOffset>115480</wp:posOffset>
                </wp:positionV>
                <wp:extent cx="181800" cy="253800"/>
                <wp:effectExtent l="38100" t="38100" r="46990" b="32385"/>
                <wp:wrapNone/>
                <wp:docPr id="23624" name="Ink 236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2">
                      <w14:nvContentPartPr>
                        <w14:cNvContentPartPr/>
                      </w14:nvContentPartPr>
                      <w14:xfrm>
                        <a:off x="0" y="0"/>
                        <a:ext cx="181800" cy="25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424DB5" id="Ink 23624" o:spid="_x0000_s1026" type="#_x0000_t75" style="position:absolute;margin-left:131.9pt;margin-top:8.75pt;width:15pt;height:20.7pt;z-index:25457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">
                <v:imagedata r:id="rId6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575616" behindDoc="0" locked="0" layoutInCell="1" allowOverlap="1" wp14:anchorId="2D93863C" wp14:editId="058BBD29">
                <wp:simplePos x="0" y="0"/>
                <wp:positionH relativeFrom="column">
                  <wp:posOffset>1647825</wp:posOffset>
                </wp:positionH>
                <wp:positionV relativeFrom="paragraph">
                  <wp:posOffset>-529590</wp:posOffset>
                </wp:positionV>
                <wp:extent cx="1340485" cy="1153845"/>
                <wp:effectExtent l="38100" t="38100" r="31115" b="46355"/>
                <wp:wrapNone/>
                <wp:docPr id="23623" name="Ink 23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4">
                      <w14:nvContentPartPr>
                        <w14:cNvContentPartPr/>
                      </w14:nvContentPartPr>
                      <w14:xfrm>
                        <a:off x="0" y="0"/>
                        <a:ext cx="1340485" cy="1153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D6BB02" id="Ink 23623" o:spid="_x0000_s1026" type="#_x0000_t75" style="position:absolute;margin-left:129.4pt;margin-top:-42.05pt;width:106.25pt;height:91.55pt;z-index:25457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">
                <v:imagedata r:id="rId6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559232" behindDoc="0" locked="0" layoutInCell="1" allowOverlap="1" wp14:anchorId="498BC366" wp14:editId="489FC690">
                <wp:simplePos x="0" y="0"/>
                <wp:positionH relativeFrom="column">
                  <wp:posOffset>1870075</wp:posOffset>
                </wp:positionH>
                <wp:positionV relativeFrom="paragraph">
                  <wp:posOffset>-145415</wp:posOffset>
                </wp:positionV>
                <wp:extent cx="272160" cy="422280"/>
                <wp:effectExtent l="19050" t="38100" r="33020" b="34925"/>
                <wp:wrapNone/>
                <wp:docPr id="23599" name="Ink 235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6">
                      <w14:nvContentPartPr>
                        <w14:cNvContentPartPr/>
                      </w14:nvContentPartPr>
                      <w14:xfrm>
                        <a:off x="0" y="0"/>
                        <a:ext cx="272160" cy="42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2B0B4C" id="Ink 23599" o:spid="_x0000_s1026" type="#_x0000_t75" style="position:absolute;margin-left:146.9pt;margin-top:-11.8pt;width:22.15pt;height:33.95pt;z-index:25455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">
                <v:imagedata r:id="rId6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558208" behindDoc="0" locked="0" layoutInCell="1" allowOverlap="1" wp14:anchorId="2D540C70" wp14:editId="507FA957">
                <wp:simplePos x="0" y="0"/>
                <wp:positionH relativeFrom="column">
                  <wp:posOffset>405765</wp:posOffset>
                </wp:positionH>
                <wp:positionV relativeFrom="paragraph">
                  <wp:posOffset>-509270</wp:posOffset>
                </wp:positionV>
                <wp:extent cx="2627395" cy="1120775"/>
                <wp:effectExtent l="38100" t="38100" r="40005" b="41275"/>
                <wp:wrapNone/>
                <wp:docPr id="23597" name="Ink 23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8">
                      <w14:nvContentPartPr>
                        <w14:cNvContentPartPr/>
                      </w14:nvContentPartPr>
                      <w14:xfrm>
                        <a:off x="0" y="0"/>
                        <a:ext cx="2627395" cy="11207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47CA1E" id="Ink 23597" o:spid="_x0000_s1026" type="#_x0000_t75" style="position:absolute;margin-left:31.6pt;margin-top:-40.45pt;width:207.6pt;height:88.95pt;z-index:25455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">
                <v:imagedata r:id="rId649" o:title=""/>
              </v:shape>
            </w:pict>
          </mc:Fallback>
        </mc:AlternateContent>
      </w:r>
    </w:p>
    <w:p w14:paraId="288128B4" w14:textId="0737008D" w:rsidR="00A734A9" w:rsidRDefault="00A734A9"/>
    <w:p w14:paraId="602C0AFC" w14:textId="67977EE0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676992" behindDoc="0" locked="0" layoutInCell="1" allowOverlap="1" wp14:anchorId="39EB5195" wp14:editId="23F00D02">
                <wp:simplePos x="0" y="0"/>
                <wp:positionH relativeFrom="column">
                  <wp:posOffset>5499847</wp:posOffset>
                </wp:positionH>
                <wp:positionV relativeFrom="paragraph">
                  <wp:posOffset>194255</wp:posOffset>
                </wp:positionV>
                <wp:extent cx="784080" cy="121320"/>
                <wp:effectExtent l="0" t="57150" r="54610" b="50165"/>
                <wp:wrapNone/>
                <wp:docPr id="23732" name="Ink 23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0">
                      <w14:nvContentPartPr>
                        <w14:cNvContentPartPr/>
                      </w14:nvContentPartPr>
                      <w14:xfrm>
                        <a:off x="0" y="0"/>
                        <a:ext cx="784080" cy="12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F4A84C" id="Ink 23732" o:spid="_x0000_s1026" type="#_x0000_t75" style="position:absolute;margin-left:432.35pt;margin-top:14.6pt;width:63.2pt;height:10.95pt;z-index:25467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">
                <v:imagedata r:id="rId6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75968" behindDoc="0" locked="0" layoutInCell="1" allowOverlap="1" wp14:anchorId="46D59870" wp14:editId="68491D82">
                <wp:simplePos x="0" y="0"/>
                <wp:positionH relativeFrom="column">
                  <wp:posOffset>4782727</wp:posOffset>
                </wp:positionH>
                <wp:positionV relativeFrom="paragraph">
                  <wp:posOffset>232775</wp:posOffset>
                </wp:positionV>
                <wp:extent cx="397440" cy="108360"/>
                <wp:effectExtent l="38100" t="38100" r="41275" b="44450"/>
                <wp:wrapNone/>
                <wp:docPr id="23730" name="Ink 237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2">
                      <w14:nvContentPartPr>
                        <w14:cNvContentPartPr/>
                      </w14:nvContentPartPr>
                      <w14:xfrm>
                        <a:off x="0" y="0"/>
                        <a:ext cx="39744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74DE9C" id="Ink 23730" o:spid="_x0000_s1026" type="#_x0000_t75" style="position:absolute;margin-left:375.9pt;margin-top:17.65pt;width:32.75pt;height:9.95pt;z-index:25467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">
                <v:imagedata r:id="rId653" o:title=""/>
              </v:shape>
            </w:pict>
          </mc:Fallback>
        </mc:AlternateContent>
      </w:r>
    </w:p>
    <w:p w14:paraId="7F9F5E25" w14:textId="6F2B41E6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672896" behindDoc="0" locked="0" layoutInCell="1" allowOverlap="1" wp14:anchorId="72397C52" wp14:editId="3A87305F">
                <wp:simplePos x="0" y="0"/>
                <wp:positionH relativeFrom="column">
                  <wp:posOffset>-27940</wp:posOffset>
                </wp:positionH>
                <wp:positionV relativeFrom="paragraph">
                  <wp:posOffset>-254000</wp:posOffset>
                </wp:positionV>
                <wp:extent cx="4523105" cy="984250"/>
                <wp:effectExtent l="38100" t="38100" r="48895" b="44450"/>
                <wp:wrapNone/>
                <wp:docPr id="23725" name="Ink 237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4">
                      <w14:nvContentPartPr>
                        <w14:cNvContentPartPr/>
                      </w14:nvContentPartPr>
                      <w14:xfrm>
                        <a:off x="0" y="0"/>
                        <a:ext cx="4523105" cy="984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9967DE" id="Ink 23725" o:spid="_x0000_s1026" type="#_x0000_t75" style="position:absolute;margin-left:-2.55pt;margin-top:-20.35pt;width:356.85pt;height:78.2pt;z-index:25467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">
                <v:imagedata r:id="rId655" o:title=""/>
              </v:shape>
            </w:pict>
          </mc:Fallback>
        </mc:AlternateContent>
      </w:r>
    </w:p>
    <w:p w14:paraId="303E965D" w14:textId="6125396D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674944" behindDoc="0" locked="0" layoutInCell="1" allowOverlap="1" wp14:anchorId="2AEE833C" wp14:editId="1CC5D840">
                <wp:simplePos x="0" y="0"/>
                <wp:positionH relativeFrom="column">
                  <wp:posOffset>4787265</wp:posOffset>
                </wp:positionH>
                <wp:positionV relativeFrom="paragraph">
                  <wp:posOffset>-354680</wp:posOffset>
                </wp:positionV>
                <wp:extent cx="1596960" cy="828000"/>
                <wp:effectExtent l="38100" t="38100" r="41910" b="48895"/>
                <wp:wrapNone/>
                <wp:docPr id="23726" name="Ink 23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6">
                      <w14:nvContentPartPr>
                        <w14:cNvContentPartPr/>
                      </w14:nvContentPartPr>
                      <w14:xfrm>
                        <a:off x="0" y="0"/>
                        <a:ext cx="1596960" cy="8280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14356" id="Ink 23726" o:spid="_x0000_s1026" type="#_x0000_t75" style="position:absolute;margin-left:376.25pt;margin-top:-28.65pt;width:126.85pt;height:66.3pt;z-index:254674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">
                <v:imagedata r:id="rId657" o:title=""/>
              </v:shape>
            </w:pict>
          </mc:Fallback>
        </mc:AlternateContent>
      </w:r>
    </w:p>
    <w:p w14:paraId="6933A95C" w14:textId="2AC68F7E" w:rsidR="00A734A9" w:rsidRDefault="00A734A9"/>
    <w:p w14:paraId="41FF0250" w14:textId="2772E32C" w:rsidR="00A734A9" w:rsidRDefault="00C953D5">
      <w:r>
        <w:rPr>
          <w:noProof/>
        </w:rPr>
        <mc:AlternateContent>
          <mc:Choice Requires="wpi">
            <w:drawing>
              <wp:anchor distT="0" distB="0" distL="114300" distR="114300" simplePos="0" relativeHeight="254733312" behindDoc="0" locked="0" layoutInCell="1" allowOverlap="1" wp14:anchorId="751C8A38" wp14:editId="5BC73FDF">
                <wp:simplePos x="0" y="0"/>
                <wp:positionH relativeFrom="column">
                  <wp:posOffset>4192905</wp:posOffset>
                </wp:positionH>
                <wp:positionV relativeFrom="paragraph">
                  <wp:posOffset>-13970</wp:posOffset>
                </wp:positionV>
                <wp:extent cx="2383080" cy="309245"/>
                <wp:effectExtent l="38100" t="38100" r="36830" b="33655"/>
                <wp:wrapNone/>
                <wp:docPr id="23792" name="Ink 237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8">
                      <w14:nvContentPartPr>
                        <w14:cNvContentPartPr/>
                      </w14:nvContentPartPr>
                      <w14:xfrm>
                        <a:off x="0" y="0"/>
                        <a:ext cx="2383080" cy="309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38D7AB" id="Ink 23792" o:spid="_x0000_s1026" type="#_x0000_t75" style="position:absolute;margin-left:329.8pt;margin-top:-1.45pt;width:188.35pt;height:25.05pt;z-index:25473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">
                <v:imagedata r:id="rId6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08736" behindDoc="0" locked="0" layoutInCell="1" allowOverlap="1" wp14:anchorId="66A5455F" wp14:editId="10091502">
                <wp:simplePos x="0" y="0"/>
                <wp:positionH relativeFrom="column">
                  <wp:posOffset>3129915</wp:posOffset>
                </wp:positionH>
                <wp:positionV relativeFrom="paragraph">
                  <wp:posOffset>-16510</wp:posOffset>
                </wp:positionV>
                <wp:extent cx="907055" cy="246675"/>
                <wp:effectExtent l="38100" t="38100" r="26670" b="39370"/>
                <wp:wrapNone/>
                <wp:docPr id="23765" name="Ink 237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0">
                      <w14:nvContentPartPr>
                        <w14:cNvContentPartPr/>
                      </w14:nvContentPartPr>
                      <w14:xfrm>
                        <a:off x="0" y="0"/>
                        <a:ext cx="907055" cy="246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410870" id="Ink 23765" o:spid="_x0000_s1026" type="#_x0000_t75" style="position:absolute;margin-left:246.1pt;margin-top:-1.65pt;width:72.1pt;height:20.1pt;z-index:25470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">
                <v:imagedata r:id="rId6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99520" behindDoc="0" locked="0" layoutInCell="1" allowOverlap="1" wp14:anchorId="2981C879" wp14:editId="16F79469">
                <wp:simplePos x="0" y="0"/>
                <wp:positionH relativeFrom="column">
                  <wp:posOffset>2441575</wp:posOffset>
                </wp:positionH>
                <wp:positionV relativeFrom="paragraph">
                  <wp:posOffset>6985</wp:posOffset>
                </wp:positionV>
                <wp:extent cx="483750" cy="219710"/>
                <wp:effectExtent l="38100" t="38100" r="12065" b="46990"/>
                <wp:wrapNone/>
                <wp:docPr id="23755" name="Ink 237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2">
                      <w14:nvContentPartPr>
                        <w14:cNvContentPartPr/>
                      </w14:nvContentPartPr>
                      <w14:xfrm>
                        <a:off x="0" y="0"/>
                        <a:ext cx="483750" cy="219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914121" id="Ink 23755" o:spid="_x0000_s1026" type="#_x0000_t75" style="position:absolute;margin-left:191.9pt;margin-top:.2pt;width:38.8pt;height:18pt;z-index:25469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">
                <v:imagedata r:id="rId6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92352" behindDoc="0" locked="0" layoutInCell="1" allowOverlap="1" wp14:anchorId="28DBCC82" wp14:editId="3AF60CDB">
                <wp:simplePos x="0" y="0"/>
                <wp:positionH relativeFrom="column">
                  <wp:posOffset>1337310</wp:posOffset>
                </wp:positionH>
                <wp:positionV relativeFrom="paragraph">
                  <wp:posOffset>13970</wp:posOffset>
                </wp:positionV>
                <wp:extent cx="981275" cy="339440"/>
                <wp:effectExtent l="38100" t="38100" r="47625" b="41910"/>
                <wp:wrapNone/>
                <wp:docPr id="23747" name="Ink 237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4">
                      <w14:nvContentPartPr>
                        <w14:cNvContentPartPr/>
                      </w14:nvContentPartPr>
                      <w14:xfrm>
                        <a:off x="0" y="0"/>
                        <a:ext cx="981275" cy="33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CD682B" id="Ink 23747" o:spid="_x0000_s1026" type="#_x0000_t75" style="position:absolute;margin-left:104.95pt;margin-top:.75pt;width:77.95pt;height:27.45pt;z-index:25469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">
                <v:imagedata r:id="rId6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93376" behindDoc="0" locked="0" layoutInCell="1" allowOverlap="1" wp14:anchorId="015881E8" wp14:editId="0C580D78">
                <wp:simplePos x="0" y="0"/>
                <wp:positionH relativeFrom="column">
                  <wp:posOffset>548640</wp:posOffset>
                </wp:positionH>
                <wp:positionV relativeFrom="paragraph">
                  <wp:posOffset>95250</wp:posOffset>
                </wp:positionV>
                <wp:extent cx="582255" cy="257650"/>
                <wp:effectExtent l="38100" t="38100" r="46990" b="47625"/>
                <wp:wrapNone/>
                <wp:docPr id="23748" name="Ink 237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6">
                      <w14:nvContentPartPr>
                        <w14:cNvContentPartPr/>
                      </w14:nvContentPartPr>
                      <w14:xfrm>
                        <a:off x="0" y="0"/>
                        <a:ext cx="582255" cy="257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8BC2EA" id="Ink 23748" o:spid="_x0000_s1026" type="#_x0000_t75" style="position:absolute;margin-left:42.85pt;margin-top:7.15pt;width:46.6pt;height:21pt;z-index:25469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">
                <v:imagedata r:id="rId6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94400" behindDoc="0" locked="0" layoutInCell="1" allowOverlap="1" wp14:anchorId="126C9EE9" wp14:editId="29097B41">
                <wp:simplePos x="0" y="0"/>
                <wp:positionH relativeFrom="column">
                  <wp:posOffset>86995</wp:posOffset>
                </wp:positionH>
                <wp:positionV relativeFrom="paragraph">
                  <wp:posOffset>23495</wp:posOffset>
                </wp:positionV>
                <wp:extent cx="235630" cy="407520"/>
                <wp:effectExtent l="38100" t="38100" r="31115" b="31115"/>
                <wp:wrapNone/>
                <wp:docPr id="23749" name="Ink 237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8">
                      <w14:nvContentPartPr>
                        <w14:cNvContentPartPr/>
                      </w14:nvContentPartPr>
                      <w14:xfrm>
                        <a:off x="0" y="0"/>
                        <a:ext cx="235630" cy="40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A88C90" id="Ink 23749" o:spid="_x0000_s1026" type="#_x0000_t75" style="position:absolute;margin-left:6.5pt;margin-top:1.5pt;width:19.25pt;height:32.8pt;z-index:25469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">
                <v:imagedata r:id="rId669" o:title=""/>
              </v:shape>
            </w:pict>
          </mc:Fallback>
        </mc:AlternateContent>
      </w:r>
    </w:p>
    <w:p w14:paraId="423B7B45" w14:textId="20395A23" w:rsidR="00A734A9" w:rsidRDefault="00A62ACC">
      <w:r>
        <w:rPr>
          <w:noProof/>
        </w:rPr>
        <mc:AlternateContent>
          <mc:Choice Requires="wpi">
            <w:drawing>
              <wp:anchor distT="0" distB="0" distL="114300" distR="114300" simplePos="0" relativeHeight="254918656" behindDoc="0" locked="0" layoutInCell="1" allowOverlap="1" wp14:anchorId="3E8B8CA1" wp14:editId="32E2685E">
                <wp:simplePos x="0" y="0"/>
                <wp:positionH relativeFrom="column">
                  <wp:posOffset>3454400</wp:posOffset>
                </wp:positionH>
                <wp:positionV relativeFrom="paragraph">
                  <wp:posOffset>1710055</wp:posOffset>
                </wp:positionV>
                <wp:extent cx="1336240" cy="288780"/>
                <wp:effectExtent l="38100" t="38100" r="35560" b="35560"/>
                <wp:wrapNone/>
                <wp:docPr id="24025" name="Ink 240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0">
                      <w14:nvContentPartPr>
                        <w14:cNvContentPartPr/>
                      </w14:nvContentPartPr>
                      <w14:xfrm>
                        <a:off x="0" y="0"/>
                        <a:ext cx="1336240" cy="288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B7D9A3" id="Ink 24025" o:spid="_x0000_s1026" type="#_x0000_t75" style="position:absolute;margin-left:271.65pt;margin-top:134.3pt;width:105.9pt;height:23.45pt;z-index:2549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">
                <v:imagedata r:id="rId6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04320" behindDoc="0" locked="0" layoutInCell="1" allowOverlap="1" wp14:anchorId="4F25961B" wp14:editId="4F3807C0">
                <wp:simplePos x="0" y="0"/>
                <wp:positionH relativeFrom="column">
                  <wp:posOffset>2867660</wp:posOffset>
                </wp:positionH>
                <wp:positionV relativeFrom="paragraph">
                  <wp:posOffset>1783080</wp:posOffset>
                </wp:positionV>
                <wp:extent cx="571320" cy="280080"/>
                <wp:effectExtent l="38100" t="38100" r="19685" b="43815"/>
                <wp:wrapNone/>
                <wp:docPr id="24006" name="Ink 240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2">
                      <w14:nvContentPartPr>
                        <w14:cNvContentPartPr/>
                      </w14:nvContentPartPr>
                      <w14:xfrm>
                        <a:off x="0" y="0"/>
                        <a:ext cx="571320" cy="280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D7DE04" id="Ink 24006" o:spid="_x0000_s1026" type="#_x0000_t75" style="position:absolute;margin-left:225.45pt;margin-top:140.05pt;width:45.7pt;height:22.75pt;z-index:2549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">
                <v:imagedata r:id="rId6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91008" behindDoc="0" locked="0" layoutInCell="1" allowOverlap="1" wp14:anchorId="02968E4A" wp14:editId="47C34320">
                <wp:simplePos x="0" y="0"/>
                <wp:positionH relativeFrom="column">
                  <wp:posOffset>783590</wp:posOffset>
                </wp:positionH>
                <wp:positionV relativeFrom="paragraph">
                  <wp:posOffset>1854835</wp:posOffset>
                </wp:positionV>
                <wp:extent cx="1937385" cy="304800"/>
                <wp:effectExtent l="38100" t="38100" r="24765" b="38100"/>
                <wp:wrapNone/>
                <wp:docPr id="23991" name="Ink 239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4">
                      <w14:nvContentPartPr>
                        <w14:cNvContentPartPr/>
                      </w14:nvContentPartPr>
                      <w14:xfrm>
                        <a:off x="0" y="0"/>
                        <a:ext cx="1937385" cy="30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D0FBD8" id="Ink 23991" o:spid="_x0000_s1026" type="#_x0000_t75" style="position:absolute;margin-left:61.35pt;margin-top:145.7pt;width:153.25pt;height:24.7pt;z-index:2548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">
                <v:imagedata r:id="rId6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69504" behindDoc="0" locked="0" layoutInCell="1" allowOverlap="1" wp14:anchorId="5B4A3AE9" wp14:editId="0B7FB227">
                <wp:simplePos x="0" y="0"/>
                <wp:positionH relativeFrom="column">
                  <wp:posOffset>176530</wp:posOffset>
                </wp:positionH>
                <wp:positionV relativeFrom="paragraph">
                  <wp:posOffset>1812290</wp:posOffset>
                </wp:positionV>
                <wp:extent cx="442045" cy="360000"/>
                <wp:effectExtent l="38100" t="38100" r="34290" b="40640"/>
                <wp:wrapNone/>
                <wp:docPr id="23937" name="Ink 239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6">
                      <w14:nvContentPartPr>
                        <w14:cNvContentPartPr/>
                      </w14:nvContentPartPr>
                      <w14:xfrm>
                        <a:off x="0" y="0"/>
                        <a:ext cx="442045" cy="36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9137C5" id="Ink 23937" o:spid="_x0000_s1026" type="#_x0000_t75" style="position:absolute;margin-left:13.55pt;margin-top:142.35pt;width:35.5pt;height:29.1pt;z-index:2548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">
                <v:imagedata r:id="rId6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70528" behindDoc="0" locked="0" layoutInCell="1" allowOverlap="1" wp14:anchorId="6E210FA2" wp14:editId="3CE2429B">
                <wp:simplePos x="0" y="0"/>
                <wp:positionH relativeFrom="column">
                  <wp:posOffset>2640965</wp:posOffset>
                </wp:positionH>
                <wp:positionV relativeFrom="paragraph">
                  <wp:posOffset>1299845</wp:posOffset>
                </wp:positionV>
                <wp:extent cx="1334860" cy="374300"/>
                <wp:effectExtent l="38100" t="38100" r="36830" b="45085"/>
                <wp:wrapNone/>
                <wp:docPr id="23938" name="Ink 239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8">
                      <w14:nvContentPartPr>
                        <w14:cNvContentPartPr/>
                      </w14:nvContentPartPr>
                      <w14:xfrm>
                        <a:off x="0" y="0"/>
                        <a:ext cx="1334860" cy="3743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649FAE" id="Ink 23938" o:spid="_x0000_s1026" type="#_x0000_t75" style="position:absolute;margin-left:207.6pt;margin-top:102pt;width:105.8pt;height:30.15pt;z-index:2548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">
                <v:imagedata r:id="rId6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57216" behindDoc="0" locked="0" layoutInCell="1" allowOverlap="1" wp14:anchorId="212AF572" wp14:editId="6BDF26DE">
                <wp:simplePos x="0" y="0"/>
                <wp:positionH relativeFrom="column">
                  <wp:posOffset>522605</wp:posOffset>
                </wp:positionH>
                <wp:positionV relativeFrom="paragraph">
                  <wp:posOffset>1323975</wp:posOffset>
                </wp:positionV>
                <wp:extent cx="1879985" cy="404845"/>
                <wp:effectExtent l="38100" t="38100" r="44450" b="33655"/>
                <wp:wrapNone/>
                <wp:docPr id="23924" name="Ink 239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0">
                      <w14:nvContentPartPr>
                        <w14:cNvContentPartPr/>
                      </w14:nvContentPartPr>
                      <w14:xfrm>
                        <a:off x="0" y="0"/>
                        <a:ext cx="1879985" cy="404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3C5BB5" id="Ink 23924" o:spid="_x0000_s1026" type="#_x0000_t75" style="position:absolute;margin-left:40.8pt;margin-top:103.9pt;width:148.75pt;height:32.6pt;z-index:2548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">
                <v:imagedata r:id="rId6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41856" behindDoc="0" locked="0" layoutInCell="1" allowOverlap="1" wp14:anchorId="730A338B" wp14:editId="3104AC83">
                <wp:simplePos x="0" y="0"/>
                <wp:positionH relativeFrom="column">
                  <wp:posOffset>165735</wp:posOffset>
                </wp:positionH>
                <wp:positionV relativeFrom="paragraph">
                  <wp:posOffset>1435100</wp:posOffset>
                </wp:positionV>
                <wp:extent cx="334350" cy="212090"/>
                <wp:effectExtent l="38100" t="38100" r="46990" b="35560"/>
                <wp:wrapNone/>
                <wp:docPr id="23909" name="Ink 239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2">
                      <w14:nvContentPartPr>
                        <w14:cNvContentPartPr/>
                      </w14:nvContentPartPr>
                      <w14:xfrm>
                        <a:off x="0" y="0"/>
                        <a:ext cx="334350" cy="212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DC685D" id="Ink 23909" o:spid="_x0000_s1026" type="#_x0000_t75" style="position:absolute;margin-left:12.7pt;margin-top:112.65pt;width:27.05pt;height:17.4pt;z-index:2548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">
                <v:imagedata r:id="rId6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38784" behindDoc="0" locked="0" layoutInCell="1" allowOverlap="1" wp14:anchorId="44645F6F" wp14:editId="50A7F619">
                <wp:simplePos x="0" y="0"/>
                <wp:positionH relativeFrom="column">
                  <wp:posOffset>6002020</wp:posOffset>
                </wp:positionH>
                <wp:positionV relativeFrom="paragraph">
                  <wp:posOffset>1102995</wp:posOffset>
                </wp:positionV>
                <wp:extent cx="88375" cy="70485"/>
                <wp:effectExtent l="38100" t="38100" r="45085" b="43815"/>
                <wp:wrapNone/>
                <wp:docPr id="23906" name="Ink 239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4">
                      <w14:nvContentPartPr>
                        <w14:cNvContentPartPr/>
                      </w14:nvContentPartPr>
                      <w14:xfrm>
                        <a:off x="0" y="0"/>
                        <a:ext cx="88375" cy="70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582A7F" id="Ink 23906" o:spid="_x0000_s1026" type="#_x0000_t75" style="position:absolute;margin-left:471.9pt;margin-top:86.15pt;width:8.35pt;height:6.9pt;z-index:2548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">
                <v:imagedata r:id="rId6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34688" behindDoc="0" locked="0" layoutInCell="1" allowOverlap="1" wp14:anchorId="30CF1C4A" wp14:editId="71D95CF2">
                <wp:simplePos x="0" y="0"/>
                <wp:positionH relativeFrom="column">
                  <wp:posOffset>4851487</wp:posOffset>
                </wp:positionH>
                <wp:positionV relativeFrom="paragraph">
                  <wp:posOffset>1084565</wp:posOffset>
                </wp:positionV>
                <wp:extent cx="631080" cy="176760"/>
                <wp:effectExtent l="38100" t="38100" r="55245" b="52070"/>
                <wp:wrapNone/>
                <wp:docPr id="23902" name="Ink 239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6">
                      <w14:nvContentPartPr>
                        <w14:cNvContentPartPr/>
                      </w14:nvContentPartPr>
                      <w14:xfrm>
                        <a:off x="0" y="0"/>
                        <a:ext cx="63108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F4A6E8" id="Ink 23902" o:spid="_x0000_s1026" type="#_x0000_t75" style="position:absolute;margin-left:381.3pt;margin-top:84.7pt;width:51.15pt;height:15.3pt;z-index:2548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">
                <v:imagedata r:id="rId6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33664" behindDoc="0" locked="0" layoutInCell="1" allowOverlap="1" wp14:anchorId="5141BEB8" wp14:editId="67DDFDA6">
                <wp:simplePos x="0" y="0"/>
                <wp:positionH relativeFrom="column">
                  <wp:posOffset>5481225</wp:posOffset>
                </wp:positionH>
                <wp:positionV relativeFrom="paragraph">
                  <wp:posOffset>1071720</wp:posOffset>
                </wp:positionV>
                <wp:extent cx="802440" cy="163800"/>
                <wp:effectExtent l="57150" t="38100" r="55245" b="46355"/>
                <wp:wrapNone/>
                <wp:docPr id="23901" name="Ink 239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8">
                      <w14:nvContentPartPr>
                        <w14:cNvContentPartPr/>
                      </w14:nvContentPartPr>
                      <w14:xfrm>
                        <a:off x="0" y="0"/>
                        <a:ext cx="802440" cy="1638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C8950" id="Ink 23901" o:spid="_x0000_s1026" type="#_x0000_t75" style="position:absolute;margin-left:430.9pt;margin-top:83.7pt;width:64.6pt;height:14.35pt;z-index:2548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">
                <v:imagedata r:id="rId6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29568" behindDoc="0" locked="0" layoutInCell="1" allowOverlap="1" wp14:anchorId="67A2B4DB" wp14:editId="420BF8AF">
                <wp:simplePos x="0" y="0"/>
                <wp:positionH relativeFrom="column">
                  <wp:posOffset>5575087</wp:posOffset>
                </wp:positionH>
                <wp:positionV relativeFrom="paragraph">
                  <wp:posOffset>1170605</wp:posOffset>
                </wp:positionV>
                <wp:extent cx="727920" cy="107280"/>
                <wp:effectExtent l="57150" t="38100" r="53340" b="45720"/>
                <wp:wrapNone/>
                <wp:docPr id="23897" name="Ink 238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0">
                      <w14:nvContentPartPr>
                        <w14:cNvContentPartPr/>
                      </w14:nvContentPartPr>
                      <w14:xfrm>
                        <a:off x="0" y="0"/>
                        <a:ext cx="72792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0FE449" id="Ink 23897" o:spid="_x0000_s1026" type="#_x0000_t75" style="position:absolute;margin-left:438.3pt;margin-top:91.45pt;width:58.7pt;height:9.9pt;z-index:2548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">
                <v:imagedata r:id="rId6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28544" behindDoc="0" locked="0" layoutInCell="1" allowOverlap="1" wp14:anchorId="641BF7BF" wp14:editId="5AB5C0A4">
                <wp:simplePos x="0" y="0"/>
                <wp:positionH relativeFrom="column">
                  <wp:posOffset>4867687</wp:posOffset>
                </wp:positionH>
                <wp:positionV relativeFrom="paragraph">
                  <wp:posOffset>1163765</wp:posOffset>
                </wp:positionV>
                <wp:extent cx="364320" cy="142200"/>
                <wp:effectExtent l="38100" t="38100" r="55245" b="48895"/>
                <wp:wrapNone/>
                <wp:docPr id="23896" name="Ink 238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2">
                      <w14:nvContentPartPr>
                        <w14:cNvContentPartPr/>
                      </w14:nvContentPartPr>
                      <w14:xfrm>
                        <a:off x="0" y="0"/>
                        <a:ext cx="36432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7BB3B9" id="Ink 23896" o:spid="_x0000_s1026" type="#_x0000_t75" style="position:absolute;margin-left:382.6pt;margin-top:90.95pt;width:30.15pt;height:12.65pt;z-index:2548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">
                <v:imagedata r:id="rId6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27520" behindDoc="0" locked="0" layoutInCell="1" allowOverlap="1" wp14:anchorId="523E593F" wp14:editId="2978E634">
                <wp:simplePos x="0" y="0"/>
                <wp:positionH relativeFrom="column">
                  <wp:posOffset>4867275</wp:posOffset>
                </wp:positionH>
                <wp:positionV relativeFrom="paragraph">
                  <wp:posOffset>1259220</wp:posOffset>
                </wp:positionV>
                <wp:extent cx="1495080" cy="550800"/>
                <wp:effectExtent l="19050" t="38100" r="48260" b="40005"/>
                <wp:wrapNone/>
                <wp:docPr id="23895" name="Ink 238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4">
                      <w14:nvContentPartPr>
                        <w14:cNvContentPartPr/>
                      </w14:nvContentPartPr>
                      <w14:xfrm>
                        <a:off x="0" y="0"/>
                        <a:ext cx="1495080" cy="5508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D4CCA" id="Ink 23895" o:spid="_x0000_s1026" type="#_x0000_t75" style="position:absolute;margin-left:382.9pt;margin-top:98.8pt;width:118.4pt;height:44.05pt;z-index:254827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">
                <v:imagedata r:id="rId6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24448" behindDoc="0" locked="0" layoutInCell="1" allowOverlap="1" wp14:anchorId="6535CA6D" wp14:editId="39D09C98">
                <wp:simplePos x="0" y="0"/>
                <wp:positionH relativeFrom="column">
                  <wp:posOffset>4869487</wp:posOffset>
                </wp:positionH>
                <wp:positionV relativeFrom="paragraph">
                  <wp:posOffset>1204445</wp:posOffset>
                </wp:positionV>
                <wp:extent cx="19080" cy="20880"/>
                <wp:effectExtent l="38100" t="38100" r="38100" b="36830"/>
                <wp:wrapNone/>
                <wp:docPr id="23892" name="Ink 238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6">
                      <w14:nvContentPartPr>
                        <w14:cNvContentPartPr/>
                      </w14:nvContentPartPr>
                      <w14:xfrm>
                        <a:off x="0" y="0"/>
                        <a:ext cx="1908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3F1666" id="Ink 23892" o:spid="_x0000_s1026" type="#_x0000_t75" style="position:absolute;margin-left:383.05pt;margin-top:94.5pt;width:2.2pt;height:2.35pt;z-index:2548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">
                <v:imagedata r:id="rId6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23424" behindDoc="0" locked="0" layoutInCell="1" allowOverlap="1" wp14:anchorId="5E384552" wp14:editId="7293D857">
                <wp:simplePos x="0" y="0"/>
                <wp:positionH relativeFrom="column">
                  <wp:posOffset>3420745</wp:posOffset>
                </wp:positionH>
                <wp:positionV relativeFrom="paragraph">
                  <wp:posOffset>794385</wp:posOffset>
                </wp:positionV>
                <wp:extent cx="528800" cy="291240"/>
                <wp:effectExtent l="38100" t="38100" r="24130" b="33020"/>
                <wp:wrapNone/>
                <wp:docPr id="23889" name="Ink 238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8">
                      <w14:nvContentPartPr>
                        <w14:cNvContentPartPr/>
                      </w14:nvContentPartPr>
                      <w14:xfrm>
                        <a:off x="0" y="0"/>
                        <a:ext cx="528800" cy="29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566420" id="Ink 23889" o:spid="_x0000_s1026" type="#_x0000_t75" style="position:absolute;margin-left:269pt;margin-top:62.2pt;width:42.35pt;height:23.65pt;z-index:2548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">
                <v:imagedata r:id="rId699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820352" behindDoc="0" locked="0" layoutInCell="1" allowOverlap="1" wp14:anchorId="109274AC" wp14:editId="563DD5D3">
                <wp:simplePos x="0" y="0"/>
                <wp:positionH relativeFrom="column">
                  <wp:posOffset>2604770</wp:posOffset>
                </wp:positionH>
                <wp:positionV relativeFrom="paragraph">
                  <wp:posOffset>853440</wp:posOffset>
                </wp:positionV>
                <wp:extent cx="1232280" cy="302760"/>
                <wp:effectExtent l="38100" t="38100" r="5715" b="40005"/>
                <wp:wrapNone/>
                <wp:docPr id="23886" name="Ink 238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0">
                      <w14:nvContentPartPr>
                        <w14:cNvContentPartPr/>
                      </w14:nvContentPartPr>
                      <w14:xfrm>
                        <a:off x="0" y="0"/>
                        <a:ext cx="1232280" cy="30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032CA4" id="Ink 23886" o:spid="_x0000_s1026" type="#_x0000_t75" style="position:absolute;margin-left:204.75pt;margin-top:66.85pt;width:97.75pt;height:24.55pt;z-index:2548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">
                <v:imagedata r:id="rId701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810112" behindDoc="0" locked="0" layoutInCell="1" allowOverlap="1" wp14:anchorId="401B0371" wp14:editId="4F5FC352">
                <wp:simplePos x="0" y="0"/>
                <wp:positionH relativeFrom="column">
                  <wp:posOffset>180975</wp:posOffset>
                </wp:positionH>
                <wp:positionV relativeFrom="paragraph">
                  <wp:posOffset>869950</wp:posOffset>
                </wp:positionV>
                <wp:extent cx="2220580" cy="391160"/>
                <wp:effectExtent l="38100" t="19050" r="8890" b="46990"/>
                <wp:wrapNone/>
                <wp:docPr id="23875" name="Ink 238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2">
                      <w14:nvContentPartPr>
                        <w14:cNvContentPartPr/>
                      </w14:nvContentPartPr>
                      <w14:xfrm>
                        <a:off x="0" y="0"/>
                        <a:ext cx="2220580" cy="39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359035" id="Ink 23875" o:spid="_x0000_s1026" type="#_x0000_t75" style="position:absolute;margin-left:13.9pt;margin-top:68.15pt;width:175.6pt;height:31.5pt;z-index:2548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">
                <v:imagedata r:id="rId703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91680" behindDoc="0" locked="0" layoutInCell="1" allowOverlap="1" wp14:anchorId="04ED70E3" wp14:editId="361F4ADF">
                <wp:simplePos x="0" y="0"/>
                <wp:positionH relativeFrom="column">
                  <wp:posOffset>2494915</wp:posOffset>
                </wp:positionH>
                <wp:positionV relativeFrom="paragraph">
                  <wp:posOffset>323215</wp:posOffset>
                </wp:positionV>
                <wp:extent cx="1106290" cy="349250"/>
                <wp:effectExtent l="38100" t="38100" r="36830" b="31750"/>
                <wp:wrapNone/>
                <wp:docPr id="23855" name="Ink 238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4">
                      <w14:nvContentPartPr>
                        <w14:cNvContentPartPr/>
                      </w14:nvContentPartPr>
                      <w14:xfrm>
                        <a:off x="0" y="0"/>
                        <a:ext cx="1106290" cy="349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11B820" id="Ink 23855" o:spid="_x0000_s1026" type="#_x0000_t75" style="position:absolute;margin-left:196.1pt;margin-top:25.1pt;width:87.8pt;height:28.2pt;z-index:2547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">
                <v:imagedata r:id="rId705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80416" behindDoc="0" locked="0" layoutInCell="1" allowOverlap="1" wp14:anchorId="26C6B1A3" wp14:editId="32EF3513">
                <wp:simplePos x="0" y="0"/>
                <wp:positionH relativeFrom="column">
                  <wp:posOffset>2143567</wp:posOffset>
                </wp:positionH>
                <wp:positionV relativeFrom="paragraph">
                  <wp:posOffset>528568</wp:posOffset>
                </wp:positionV>
                <wp:extent cx="146880" cy="123120"/>
                <wp:effectExtent l="38100" t="38100" r="43815" b="48895"/>
                <wp:wrapNone/>
                <wp:docPr id="23842" name="Ink 238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6">
                      <w14:nvContentPartPr>
                        <w14:cNvContentPartPr/>
                      </w14:nvContentPartPr>
                      <w14:xfrm>
                        <a:off x="0" y="0"/>
                        <a:ext cx="146880" cy="12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10F44C" id="Ink 23842" o:spid="_x0000_s1026" type="#_x0000_t75" style="position:absolute;margin-left:168.45pt;margin-top:41.25pt;width:12.25pt;height:10.4pt;z-index:25478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">
                <v:imagedata r:id="rId707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79392" behindDoc="0" locked="0" layoutInCell="1" allowOverlap="1" wp14:anchorId="409281AF" wp14:editId="12BC2E1E">
                <wp:simplePos x="0" y="0"/>
                <wp:positionH relativeFrom="column">
                  <wp:posOffset>666750</wp:posOffset>
                </wp:positionH>
                <wp:positionV relativeFrom="paragraph">
                  <wp:posOffset>86360</wp:posOffset>
                </wp:positionV>
                <wp:extent cx="1743120" cy="599760"/>
                <wp:effectExtent l="38100" t="38100" r="47625" b="48260"/>
                <wp:wrapNone/>
                <wp:docPr id="23841" name="Ink 238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8">
                      <w14:nvContentPartPr>
                        <w14:cNvContentPartPr/>
                      </w14:nvContentPartPr>
                      <w14:xfrm>
                        <a:off x="0" y="0"/>
                        <a:ext cx="1743120" cy="59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AE259B" id="Ink 23841" o:spid="_x0000_s1026" type="#_x0000_t75" style="position:absolute;margin-left:52.15pt;margin-top:6.45pt;width:137.95pt;height:47.95pt;z-index:25477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">
                <v:imagedata r:id="rId709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61984" behindDoc="0" locked="0" layoutInCell="1" allowOverlap="1" wp14:anchorId="6113A479" wp14:editId="0C66891A">
                <wp:simplePos x="0" y="0"/>
                <wp:positionH relativeFrom="column">
                  <wp:posOffset>178435</wp:posOffset>
                </wp:positionH>
                <wp:positionV relativeFrom="paragraph">
                  <wp:posOffset>372110</wp:posOffset>
                </wp:positionV>
                <wp:extent cx="269975" cy="409320"/>
                <wp:effectExtent l="38100" t="38100" r="34925" b="48260"/>
                <wp:wrapNone/>
                <wp:docPr id="23823" name="Ink 238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0">
                      <w14:nvContentPartPr>
                        <w14:cNvContentPartPr/>
                      </w14:nvContentPartPr>
                      <w14:xfrm>
                        <a:off x="0" y="0"/>
                        <a:ext cx="269975" cy="40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0365AD" id="Ink 23823" o:spid="_x0000_s1026" type="#_x0000_t75" style="position:absolute;margin-left:13.7pt;margin-top:28.95pt;width:21.95pt;height:32.95pt;z-index:2547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">
                <v:imagedata r:id="rId711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58912" behindDoc="0" locked="0" layoutInCell="1" allowOverlap="1" wp14:anchorId="54C5B1D2" wp14:editId="2F6FBC99">
                <wp:simplePos x="0" y="0"/>
                <wp:positionH relativeFrom="column">
                  <wp:posOffset>5537835</wp:posOffset>
                </wp:positionH>
                <wp:positionV relativeFrom="paragraph">
                  <wp:posOffset>269875</wp:posOffset>
                </wp:positionV>
                <wp:extent cx="787705" cy="143510"/>
                <wp:effectExtent l="38100" t="38100" r="50800" b="46990"/>
                <wp:wrapNone/>
                <wp:docPr id="23819" name="Ink 238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2">
                      <w14:nvContentPartPr>
                        <w14:cNvContentPartPr/>
                      </w14:nvContentPartPr>
                      <w14:xfrm>
                        <a:off x="0" y="0"/>
                        <a:ext cx="787705" cy="143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C9F024" id="Ink 23819" o:spid="_x0000_s1026" type="#_x0000_t75" style="position:absolute;margin-left:435.35pt;margin-top:20.55pt;width:63.4pt;height:12.7pt;z-index:25475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">
                <v:imagedata r:id="rId713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53792" behindDoc="0" locked="0" layoutInCell="1" allowOverlap="1" wp14:anchorId="17B9C36D" wp14:editId="2579F741">
                <wp:simplePos x="0" y="0"/>
                <wp:positionH relativeFrom="column">
                  <wp:posOffset>4799287</wp:posOffset>
                </wp:positionH>
                <wp:positionV relativeFrom="paragraph">
                  <wp:posOffset>273530</wp:posOffset>
                </wp:positionV>
                <wp:extent cx="389520" cy="139320"/>
                <wp:effectExtent l="57150" t="38100" r="48895" b="51435"/>
                <wp:wrapNone/>
                <wp:docPr id="23814" name="Ink 238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4">
                      <w14:nvContentPartPr>
                        <w14:cNvContentPartPr/>
                      </w14:nvContentPartPr>
                      <w14:xfrm>
                        <a:off x="0" y="0"/>
                        <a:ext cx="38952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4BEEFF" id="Ink 23814" o:spid="_x0000_s1026" type="#_x0000_t75" style="position:absolute;margin-left:377.2pt;margin-top:20.85pt;width:32.05pt;height:12.35pt;z-index:25475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">
                <v:imagedata r:id="rId715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52768" behindDoc="0" locked="0" layoutInCell="1" allowOverlap="1" wp14:anchorId="15A6943E" wp14:editId="15E1BB6C">
                <wp:simplePos x="0" y="0"/>
                <wp:positionH relativeFrom="column">
                  <wp:posOffset>4813935</wp:posOffset>
                </wp:positionH>
                <wp:positionV relativeFrom="paragraph">
                  <wp:posOffset>403715</wp:posOffset>
                </wp:positionV>
                <wp:extent cx="1587240" cy="579960"/>
                <wp:effectExtent l="38100" t="19050" r="32385" b="48895"/>
                <wp:wrapNone/>
                <wp:docPr id="23812" name="Ink 238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6">
                      <w14:nvContentPartPr>
                        <w14:cNvContentPartPr/>
                      </w14:nvContentPartPr>
                      <w14:xfrm>
                        <a:off x="0" y="0"/>
                        <a:ext cx="1587240" cy="5799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18BEC" id="Ink 23812" o:spid="_x0000_s1026" type="#_x0000_t75" style="position:absolute;margin-left:378.7pt;margin-top:31.45pt;width:125.7pt;height:46.35pt;z-index:2547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">
                <v:imagedata r:id="rId717" o:title=""/>
              </v:shape>
            </w:pict>
          </mc:Fallback>
        </mc:AlternateContent>
      </w:r>
      <w:r w:rsidR="00C953D5">
        <w:rPr>
          <w:noProof/>
        </w:rPr>
        <mc:AlternateContent>
          <mc:Choice Requires="wpi">
            <w:drawing>
              <wp:anchor distT="0" distB="0" distL="114300" distR="114300" simplePos="0" relativeHeight="254740480" behindDoc="0" locked="0" layoutInCell="1" allowOverlap="1" wp14:anchorId="3F9AF979" wp14:editId="25ED2421">
                <wp:simplePos x="0" y="0"/>
                <wp:positionH relativeFrom="column">
                  <wp:posOffset>596265</wp:posOffset>
                </wp:positionH>
                <wp:positionV relativeFrom="paragraph">
                  <wp:posOffset>137160</wp:posOffset>
                </wp:positionV>
                <wp:extent cx="645120" cy="248760"/>
                <wp:effectExtent l="38100" t="38100" r="22225" b="37465"/>
                <wp:wrapNone/>
                <wp:docPr id="23799" name="Ink 237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8">
                      <w14:nvContentPartPr>
                        <w14:cNvContentPartPr/>
                      </w14:nvContentPartPr>
                      <w14:xfrm>
                        <a:off x="0" y="0"/>
                        <a:ext cx="645120" cy="24828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48098D" id="Ink 23799" o:spid="_x0000_s1026" type="#_x0000_t75" style="position:absolute;margin-left:46.6pt;margin-top:10.45pt;width:51.55pt;height:20.3pt;z-index:254740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">
                <v:imagedata r:id="rId719" o:title=""/>
              </v:shape>
            </w:pict>
          </mc:Fallback>
        </mc:AlternateContent>
      </w:r>
      <w:r w:rsidR="00A734A9">
        <w:br w:type="page"/>
      </w:r>
    </w:p>
    <w:p w14:paraId="0C5FE24D" w14:textId="4D954D9A" w:rsidR="00A62ACC" w:rsidRDefault="00A62ACC" w:rsidP="00D71C95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5025152" behindDoc="0" locked="0" layoutInCell="1" allowOverlap="1" wp14:anchorId="78B3AB1F" wp14:editId="2FF76362">
                <wp:simplePos x="0" y="0"/>
                <wp:positionH relativeFrom="column">
                  <wp:posOffset>4899660</wp:posOffset>
                </wp:positionH>
                <wp:positionV relativeFrom="paragraph">
                  <wp:posOffset>-103505</wp:posOffset>
                </wp:positionV>
                <wp:extent cx="1235075" cy="119380"/>
                <wp:effectExtent l="38100" t="38100" r="22225" b="33020"/>
                <wp:wrapNone/>
                <wp:docPr id="24095" name="Ink 240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0">
                      <w14:nvContentPartPr>
                        <w14:cNvContentPartPr/>
                      </w14:nvContentPartPr>
                      <w14:xfrm>
                        <a:off x="0" y="0"/>
                        <a:ext cx="1235075" cy="119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CB7F1A" id="Ink 24095" o:spid="_x0000_s1026" type="#_x0000_t75" style="position:absolute;margin-left:385.45pt;margin-top:-8.5pt;width:97.95pt;height:10.1pt;z-index:2550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">
                <v:imagedata r:id="rId7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11840" behindDoc="0" locked="0" layoutInCell="1" allowOverlap="1" wp14:anchorId="5000044D" wp14:editId="6E46745B">
                <wp:simplePos x="0" y="0"/>
                <wp:positionH relativeFrom="column">
                  <wp:posOffset>4900087</wp:posOffset>
                </wp:positionH>
                <wp:positionV relativeFrom="paragraph">
                  <wp:posOffset>-118110</wp:posOffset>
                </wp:positionV>
                <wp:extent cx="1250280" cy="144360"/>
                <wp:effectExtent l="38100" t="38100" r="45720" b="46355"/>
                <wp:wrapNone/>
                <wp:docPr id="24078" name="Ink 240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2">
                      <w14:nvContentPartPr>
                        <w14:cNvContentPartPr/>
                      </w14:nvContentPartPr>
                      <w14:xfrm>
                        <a:off x="0" y="0"/>
                        <a:ext cx="1250280" cy="14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D8B91C" id="Ink 24078" o:spid="_x0000_s1026" type="#_x0000_t75" style="position:absolute;margin-left:385.5pt;margin-top:-9.65pt;width:99.2pt;height:12.05pt;z-index:2550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">
                <v:imagedata r:id="rId7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10816" behindDoc="0" locked="0" layoutInCell="1" allowOverlap="1" wp14:anchorId="32B0E249" wp14:editId="01A8FC7B">
                <wp:simplePos x="0" y="0"/>
                <wp:positionH relativeFrom="column">
                  <wp:posOffset>5696585</wp:posOffset>
                </wp:positionH>
                <wp:positionV relativeFrom="paragraph">
                  <wp:posOffset>111125</wp:posOffset>
                </wp:positionV>
                <wp:extent cx="283395" cy="111125"/>
                <wp:effectExtent l="57150" t="38100" r="40640" b="41275"/>
                <wp:wrapNone/>
                <wp:docPr id="24077" name="Ink 240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4">
                      <w14:nvContentPartPr>
                        <w14:cNvContentPartPr/>
                      </w14:nvContentPartPr>
                      <w14:xfrm>
                        <a:off x="0" y="0"/>
                        <a:ext cx="283395" cy="111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BD9F37" id="Ink 24077" o:spid="_x0000_s1026" type="#_x0000_t75" style="position:absolute;margin-left:447.85pt;margin-top:8.05pt;width:23.7pt;height:10.15pt;z-index:2550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">
                <v:imagedata r:id="rId7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06720" behindDoc="0" locked="0" layoutInCell="1" allowOverlap="1" wp14:anchorId="29F73E46" wp14:editId="7776923D">
                <wp:simplePos x="0" y="0"/>
                <wp:positionH relativeFrom="column">
                  <wp:posOffset>4910887</wp:posOffset>
                </wp:positionH>
                <wp:positionV relativeFrom="paragraph">
                  <wp:posOffset>83130</wp:posOffset>
                </wp:positionV>
                <wp:extent cx="1234440" cy="178200"/>
                <wp:effectExtent l="38100" t="38100" r="41910" b="50800"/>
                <wp:wrapNone/>
                <wp:docPr id="24071" name="Ink 240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6">
                      <w14:nvContentPartPr>
                        <w14:cNvContentPartPr/>
                      </w14:nvContentPartPr>
                      <w14:xfrm>
                        <a:off x="0" y="0"/>
                        <a:ext cx="1234440" cy="17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8FC7B1" id="Ink 24071" o:spid="_x0000_s1026" type="#_x0000_t75" style="position:absolute;margin-left:386pt;margin-top:5.85pt;width:98.6pt;height:15.45pt;z-index:2550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">
                <v:imagedata r:id="rId7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99552" behindDoc="0" locked="0" layoutInCell="1" allowOverlap="1" wp14:anchorId="79116512" wp14:editId="415DDCFA">
                <wp:simplePos x="0" y="0"/>
                <wp:positionH relativeFrom="column">
                  <wp:posOffset>3284855</wp:posOffset>
                </wp:positionH>
                <wp:positionV relativeFrom="paragraph">
                  <wp:posOffset>-687705</wp:posOffset>
                </wp:positionV>
                <wp:extent cx="3078030" cy="472235"/>
                <wp:effectExtent l="38100" t="38100" r="46355" b="42545"/>
                <wp:wrapNone/>
                <wp:docPr id="2104" name="Ink 2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8">
                      <w14:nvContentPartPr>
                        <w14:cNvContentPartPr/>
                      </w14:nvContentPartPr>
                      <w14:xfrm>
                        <a:off x="0" y="0"/>
                        <a:ext cx="3078030" cy="472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6ADFB2" id="Ink 2104" o:spid="_x0000_s1026" type="#_x0000_t75" style="position:absolute;margin-left:258.3pt;margin-top:-54.5pt;width:243.05pt;height:37.9pt;z-index:2549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">
                <v:imagedata r:id="rId7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50400" behindDoc="0" locked="0" layoutInCell="1" allowOverlap="1" wp14:anchorId="47B4A996" wp14:editId="6D92B981">
                <wp:simplePos x="0" y="0"/>
                <wp:positionH relativeFrom="column">
                  <wp:posOffset>628650</wp:posOffset>
                </wp:positionH>
                <wp:positionV relativeFrom="paragraph">
                  <wp:posOffset>13970</wp:posOffset>
                </wp:positionV>
                <wp:extent cx="902970" cy="217170"/>
                <wp:effectExtent l="38100" t="38100" r="30480" b="30480"/>
                <wp:wrapNone/>
                <wp:docPr id="24056" name="Ink 240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0">
                      <w14:nvContentPartPr>
                        <w14:cNvContentPartPr/>
                      </w14:nvContentPartPr>
                      <w14:xfrm>
                        <a:off x="0" y="0"/>
                        <a:ext cx="902970" cy="217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BC4425" id="Ink 24056" o:spid="_x0000_s1026" type="#_x0000_t75" style="position:absolute;margin-left:49.15pt;margin-top:.75pt;width:71.8pt;height:17.8pt;z-index:2549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">
                <v:imagedata r:id="rId7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39136" behindDoc="0" locked="0" layoutInCell="1" allowOverlap="1" wp14:anchorId="5B510019" wp14:editId="0EC205AB">
                <wp:simplePos x="0" y="0"/>
                <wp:positionH relativeFrom="column">
                  <wp:posOffset>3122767</wp:posOffset>
                </wp:positionH>
                <wp:positionV relativeFrom="paragraph">
                  <wp:posOffset>-555173</wp:posOffset>
                </wp:positionV>
                <wp:extent cx="90720" cy="284760"/>
                <wp:effectExtent l="38100" t="38100" r="43180" b="39370"/>
                <wp:wrapNone/>
                <wp:docPr id="24045" name="Ink 240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2">
                      <w14:nvContentPartPr>
                        <w14:cNvContentPartPr/>
                      </w14:nvContentPartPr>
                      <w14:xfrm>
                        <a:off x="0" y="0"/>
                        <a:ext cx="90720" cy="28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F28942" id="Ink 24045" o:spid="_x0000_s1026" type="#_x0000_t75" style="position:absolute;margin-left:245.55pt;margin-top:-44.05pt;width:7.85pt;height:23.1pt;z-index:2549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">
                <v:imagedata r:id="rId7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37088" behindDoc="0" locked="0" layoutInCell="1" allowOverlap="1" wp14:anchorId="3FD0EC5D" wp14:editId="11509B79">
                <wp:simplePos x="0" y="0"/>
                <wp:positionH relativeFrom="column">
                  <wp:posOffset>1326515</wp:posOffset>
                </wp:positionH>
                <wp:positionV relativeFrom="paragraph">
                  <wp:posOffset>-520065</wp:posOffset>
                </wp:positionV>
                <wp:extent cx="1537940" cy="414520"/>
                <wp:effectExtent l="38100" t="38100" r="43815" b="43180"/>
                <wp:wrapNone/>
                <wp:docPr id="24043" name="Ink 24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4">
                      <w14:nvContentPartPr>
                        <w14:cNvContentPartPr/>
                      </w14:nvContentPartPr>
                      <w14:xfrm>
                        <a:off x="0" y="0"/>
                        <a:ext cx="1537940" cy="41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9BFA0F" id="Ink 24043" o:spid="_x0000_s1026" type="#_x0000_t75" style="position:absolute;margin-left:104.1pt;margin-top:-41.3pt;width:121.85pt;height:33.35pt;z-index:2549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">
                <v:imagedata r:id="rId7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38112" behindDoc="0" locked="0" layoutInCell="1" allowOverlap="1" wp14:anchorId="3E1271D3" wp14:editId="30F66F5E">
                <wp:simplePos x="0" y="0"/>
                <wp:positionH relativeFrom="column">
                  <wp:posOffset>763270</wp:posOffset>
                </wp:positionH>
                <wp:positionV relativeFrom="paragraph">
                  <wp:posOffset>-432435</wp:posOffset>
                </wp:positionV>
                <wp:extent cx="351675" cy="219710"/>
                <wp:effectExtent l="38100" t="38100" r="48895" b="46990"/>
                <wp:wrapNone/>
                <wp:docPr id="24044" name="Ink 240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6">
                      <w14:nvContentPartPr>
                        <w14:cNvContentPartPr/>
                      </w14:nvContentPartPr>
                      <w14:xfrm>
                        <a:off x="0" y="0"/>
                        <a:ext cx="351675" cy="219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16BE0E" id="Ink 24044" o:spid="_x0000_s1026" type="#_x0000_t75" style="position:absolute;margin-left:59.75pt;margin-top:-34.4pt;width:28.4pt;height:18pt;z-index:2549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">
                <v:imagedata r:id="rId7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22752" behindDoc="0" locked="0" layoutInCell="1" allowOverlap="1" wp14:anchorId="4F384AAD" wp14:editId="4247415F">
                <wp:simplePos x="0" y="0"/>
                <wp:positionH relativeFrom="column">
                  <wp:posOffset>197485</wp:posOffset>
                </wp:positionH>
                <wp:positionV relativeFrom="paragraph">
                  <wp:posOffset>-497840</wp:posOffset>
                </wp:positionV>
                <wp:extent cx="399550" cy="375120"/>
                <wp:effectExtent l="38100" t="38100" r="38735" b="44450"/>
                <wp:wrapNone/>
                <wp:docPr id="24029" name="Ink 240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8">
                      <w14:nvContentPartPr>
                        <w14:cNvContentPartPr/>
                      </w14:nvContentPartPr>
                      <w14:xfrm>
                        <a:off x="0" y="0"/>
                        <a:ext cx="399550" cy="37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1EFCB1" id="Ink 24029" o:spid="_x0000_s1026" type="#_x0000_t75" style="position:absolute;margin-left:15.2pt;margin-top:-39.55pt;width:32.15pt;height:30.25pt;z-index:2549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">
                <v:imagedata r:id="rId739" o:title=""/>
              </v:shape>
            </w:pict>
          </mc:Fallback>
        </mc:AlternateContent>
      </w:r>
    </w:p>
    <w:p w14:paraId="29875AB0" w14:textId="490D411D" w:rsidR="00A62ACC" w:rsidRDefault="00A62ACC" w:rsidP="00D71C95">
      <w:r>
        <w:rPr>
          <w:noProof/>
        </w:rPr>
        <mc:AlternateContent>
          <mc:Choice Requires="wpi">
            <w:drawing>
              <wp:anchor distT="0" distB="0" distL="114300" distR="114300" simplePos="0" relativeHeight="255005696" behindDoc="0" locked="0" layoutInCell="1" allowOverlap="1" wp14:anchorId="1C87D585" wp14:editId="4B29387B">
                <wp:simplePos x="0" y="0"/>
                <wp:positionH relativeFrom="column">
                  <wp:posOffset>4927807</wp:posOffset>
                </wp:positionH>
                <wp:positionV relativeFrom="paragraph">
                  <wp:posOffset>-16480</wp:posOffset>
                </wp:positionV>
                <wp:extent cx="1244880" cy="163080"/>
                <wp:effectExtent l="38100" t="38100" r="50800" b="46990"/>
                <wp:wrapNone/>
                <wp:docPr id="24070" name="Ink 240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0">
                      <w14:nvContentPartPr>
                        <w14:cNvContentPartPr/>
                      </w14:nvContentPartPr>
                      <w14:xfrm>
                        <a:off x="0" y="0"/>
                        <a:ext cx="1244880" cy="16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E0EB79" id="Ink 24070" o:spid="_x0000_s1026" type="#_x0000_t75" style="position:absolute;margin-left:387.3pt;margin-top:-2pt;width:99.4pt;height:14.3pt;z-index:2550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">
                <v:imagedata r:id="rId7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04672" behindDoc="0" locked="0" layoutInCell="1" allowOverlap="1" wp14:anchorId="326C8B4D" wp14:editId="5980852F">
                <wp:simplePos x="0" y="0"/>
                <wp:positionH relativeFrom="column">
                  <wp:posOffset>5626567</wp:posOffset>
                </wp:positionH>
                <wp:positionV relativeFrom="paragraph">
                  <wp:posOffset>77840</wp:posOffset>
                </wp:positionV>
                <wp:extent cx="561600" cy="129240"/>
                <wp:effectExtent l="38100" t="38100" r="48260" b="42545"/>
                <wp:wrapNone/>
                <wp:docPr id="24068" name="Ink 240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2">
                      <w14:nvContentPartPr>
                        <w14:cNvContentPartPr/>
                      </w14:nvContentPartPr>
                      <w14:xfrm>
                        <a:off x="0" y="0"/>
                        <a:ext cx="561600" cy="12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86C25A" id="Ink 24068" o:spid="_x0000_s1026" type="#_x0000_t75" style="position:absolute;margin-left:442.35pt;margin-top:5.45pt;width:45.6pt;height:11.6pt;z-index:2550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">
                <v:imagedata r:id="rId7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03648" behindDoc="0" locked="0" layoutInCell="1" allowOverlap="1" wp14:anchorId="1F6CFC52" wp14:editId="1BB47DD2">
                <wp:simplePos x="0" y="0"/>
                <wp:positionH relativeFrom="column">
                  <wp:posOffset>4938247</wp:posOffset>
                </wp:positionH>
                <wp:positionV relativeFrom="paragraph">
                  <wp:posOffset>103040</wp:posOffset>
                </wp:positionV>
                <wp:extent cx="344160" cy="132480"/>
                <wp:effectExtent l="38100" t="38100" r="56515" b="58420"/>
                <wp:wrapNone/>
                <wp:docPr id="24067" name="Ink 240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4">
                      <w14:nvContentPartPr>
                        <w14:cNvContentPartPr/>
                      </w14:nvContentPartPr>
                      <w14:xfrm>
                        <a:off x="0" y="0"/>
                        <a:ext cx="344160" cy="13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7F8121" id="Ink 24067" o:spid="_x0000_s1026" type="#_x0000_t75" style="position:absolute;margin-left:388.15pt;margin-top:7.4pt;width:28.55pt;height:11.85pt;z-index:2550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">
                <v:imagedata r:id="rId745" o:title=""/>
              </v:shape>
            </w:pict>
          </mc:Fallback>
        </mc:AlternateContent>
      </w:r>
    </w:p>
    <w:p w14:paraId="749E9C41" w14:textId="0859F6BB" w:rsidR="00A62ACC" w:rsidRDefault="00A62ACC" w:rsidP="00D71C95">
      <w:r>
        <w:rPr>
          <w:noProof/>
        </w:rPr>
        <mc:AlternateContent>
          <mc:Choice Requires="wpi">
            <w:drawing>
              <wp:anchor distT="0" distB="0" distL="114300" distR="114300" simplePos="0" relativeHeight="255002624" behindDoc="0" locked="0" layoutInCell="1" allowOverlap="1" wp14:anchorId="7E5B22A5" wp14:editId="36955157">
                <wp:simplePos x="0" y="0"/>
                <wp:positionH relativeFrom="column">
                  <wp:posOffset>4937760</wp:posOffset>
                </wp:positionH>
                <wp:positionV relativeFrom="paragraph">
                  <wp:posOffset>-45720</wp:posOffset>
                </wp:positionV>
                <wp:extent cx="1303655" cy="542925"/>
                <wp:effectExtent l="19050" t="38100" r="48895" b="47625"/>
                <wp:wrapNone/>
                <wp:docPr id="24066" name="Ink 240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6">
                      <w14:nvContentPartPr>
                        <w14:cNvContentPartPr/>
                      </w14:nvContentPartPr>
                      <w14:xfrm>
                        <a:off x="0" y="0"/>
                        <a:ext cx="1303655" cy="542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E0F73D" id="Ink 24066" o:spid="_x0000_s1026" type="#_x0000_t75" style="position:absolute;margin-left:388.45pt;margin-top:-3.95pt;width:103.35pt;height:43.45pt;z-index:2550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">
                <v:imagedata r:id="rId7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71904" behindDoc="0" locked="0" layoutInCell="1" allowOverlap="1" wp14:anchorId="62E10B7C" wp14:editId="29A5D8AD">
                <wp:simplePos x="0" y="0"/>
                <wp:positionH relativeFrom="column">
                  <wp:posOffset>2092960</wp:posOffset>
                </wp:positionH>
                <wp:positionV relativeFrom="paragraph">
                  <wp:posOffset>-195580</wp:posOffset>
                </wp:positionV>
                <wp:extent cx="919270" cy="509270"/>
                <wp:effectExtent l="38100" t="38100" r="14605" b="43180"/>
                <wp:wrapNone/>
                <wp:docPr id="2072" name="Ink 20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8">
                      <w14:nvContentPartPr>
                        <w14:cNvContentPartPr/>
                      </w14:nvContentPartPr>
                      <w14:xfrm>
                        <a:off x="0" y="0"/>
                        <a:ext cx="919270" cy="509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516D80" id="Ink 2072" o:spid="_x0000_s1026" type="#_x0000_t75" style="position:absolute;margin-left:164.45pt;margin-top:-15.75pt;width:73.1pt;height:40.8pt;z-index:2549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">
                <v:imagedata r:id="rId7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58592" behindDoc="0" locked="0" layoutInCell="1" allowOverlap="1" wp14:anchorId="03F77EBA" wp14:editId="3B39BD09">
                <wp:simplePos x="0" y="0"/>
                <wp:positionH relativeFrom="column">
                  <wp:posOffset>2060575</wp:posOffset>
                </wp:positionH>
                <wp:positionV relativeFrom="paragraph">
                  <wp:posOffset>-207645</wp:posOffset>
                </wp:positionV>
                <wp:extent cx="981710" cy="525145"/>
                <wp:effectExtent l="38100" t="38100" r="46990" b="46355"/>
                <wp:wrapNone/>
                <wp:docPr id="2053" name="Ink 20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0">
                      <w14:nvContentPartPr>
                        <w14:cNvContentPartPr/>
                      </w14:nvContentPartPr>
                      <w14:xfrm>
                        <a:off x="0" y="0"/>
                        <a:ext cx="981710" cy="525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85EDE" id="Ink 2053" o:spid="_x0000_s1026" type="#_x0000_t75" style="position:absolute;margin-left:161.9pt;margin-top:-16.7pt;width:78pt;height:42.05pt;z-index:2549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">
                <v:imagedata r:id="rId7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54496" behindDoc="0" locked="0" layoutInCell="1" allowOverlap="1" wp14:anchorId="0CCA2ECA" wp14:editId="08F4A0AB">
                <wp:simplePos x="0" y="0"/>
                <wp:positionH relativeFrom="column">
                  <wp:posOffset>1793875</wp:posOffset>
                </wp:positionH>
                <wp:positionV relativeFrom="paragraph">
                  <wp:posOffset>-453390</wp:posOffset>
                </wp:positionV>
                <wp:extent cx="1402715" cy="1130935"/>
                <wp:effectExtent l="38100" t="38100" r="45085" b="31115"/>
                <wp:wrapNone/>
                <wp:docPr id="24062" name="Ink 240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2">
                      <w14:nvContentPartPr>
                        <w14:cNvContentPartPr/>
                      </w14:nvContentPartPr>
                      <w14:xfrm>
                        <a:off x="0" y="0"/>
                        <a:ext cx="1402715" cy="1130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836F4C" id="Ink 24062" o:spid="_x0000_s1026" type="#_x0000_t75" style="position:absolute;margin-left:140.9pt;margin-top:-36.05pt;width:111.15pt;height:89.75pt;z-index:2549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">
                <v:imagedata r:id="rId753" o:title=""/>
              </v:shape>
            </w:pict>
          </mc:Fallback>
        </mc:AlternateContent>
      </w:r>
    </w:p>
    <w:p w14:paraId="5DC184CF" w14:textId="3B30B0EB" w:rsidR="00A62ACC" w:rsidRDefault="00A62ACC" w:rsidP="00D71C95"/>
    <w:p w14:paraId="784B6C76" w14:textId="77777777" w:rsidR="00A62ACC" w:rsidRDefault="00A62ACC" w:rsidP="00D71C95"/>
    <w:p w14:paraId="36AD5F89" w14:textId="4B98A61D" w:rsidR="00A62ACC" w:rsidRDefault="00A62ACC" w:rsidP="00D71C95"/>
    <w:p w14:paraId="3A297A61" w14:textId="7F536A22" w:rsidR="00A62ACC" w:rsidRDefault="00A52FA1" w:rsidP="00D71C95">
      <w:r>
        <w:rPr>
          <w:noProof/>
        </w:rPr>
        <mc:AlternateContent>
          <mc:Choice Requires="wpi">
            <w:drawing>
              <wp:anchor distT="0" distB="0" distL="114300" distR="114300" simplePos="0" relativeHeight="255041536" behindDoc="0" locked="0" layoutInCell="1" allowOverlap="1" wp14:anchorId="4554D127" wp14:editId="459E4175">
                <wp:simplePos x="0" y="0"/>
                <wp:positionH relativeFrom="column">
                  <wp:posOffset>1123950</wp:posOffset>
                </wp:positionH>
                <wp:positionV relativeFrom="paragraph">
                  <wp:posOffset>-80010</wp:posOffset>
                </wp:positionV>
                <wp:extent cx="2114600" cy="373610"/>
                <wp:effectExtent l="38100" t="38100" r="19050" b="45720"/>
                <wp:wrapNone/>
                <wp:docPr id="24111" name="Ink 24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4">
                      <w14:nvContentPartPr>
                        <w14:cNvContentPartPr/>
                      </w14:nvContentPartPr>
                      <w14:xfrm>
                        <a:off x="0" y="0"/>
                        <a:ext cx="2114600" cy="373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B61248" id="Ink 24111" o:spid="_x0000_s1026" type="#_x0000_t75" style="position:absolute;margin-left:88.15pt;margin-top:-6.65pt;width:167.2pt;height:30.1pt;z-index:2550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">
                <v:imagedata r:id="rId7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29248" behindDoc="0" locked="0" layoutInCell="1" allowOverlap="1" wp14:anchorId="71214CEA" wp14:editId="0A8C5317">
                <wp:simplePos x="0" y="0"/>
                <wp:positionH relativeFrom="column">
                  <wp:posOffset>683047</wp:posOffset>
                </wp:positionH>
                <wp:positionV relativeFrom="paragraph">
                  <wp:posOffset>-115103</wp:posOffset>
                </wp:positionV>
                <wp:extent cx="71280" cy="442080"/>
                <wp:effectExtent l="38100" t="38100" r="43180" b="34290"/>
                <wp:wrapNone/>
                <wp:docPr id="24099" name="Ink 240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6">
                      <w14:nvContentPartPr>
                        <w14:cNvContentPartPr/>
                      </w14:nvContentPartPr>
                      <w14:xfrm>
                        <a:off x="0" y="0"/>
                        <a:ext cx="71280" cy="44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4F8A16" id="Ink 24099" o:spid="_x0000_s1026" type="#_x0000_t75" style="position:absolute;margin-left:53.45pt;margin-top:-9.4pt;width:6.3pt;height:35.5pt;z-index:2550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">
                <v:imagedata r:id="rId7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28224" behindDoc="0" locked="0" layoutInCell="1" allowOverlap="1" wp14:anchorId="0495701B" wp14:editId="798443BB">
                <wp:simplePos x="0" y="0"/>
                <wp:positionH relativeFrom="column">
                  <wp:posOffset>336550</wp:posOffset>
                </wp:positionH>
                <wp:positionV relativeFrom="paragraph">
                  <wp:posOffset>-38735</wp:posOffset>
                </wp:positionV>
                <wp:extent cx="344660" cy="257810"/>
                <wp:effectExtent l="38100" t="38100" r="36830" b="46990"/>
                <wp:wrapNone/>
                <wp:docPr id="24098" name="Ink 240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8">
                      <w14:nvContentPartPr>
                        <w14:cNvContentPartPr/>
                      </w14:nvContentPartPr>
                      <w14:xfrm>
                        <a:off x="0" y="0"/>
                        <a:ext cx="344660" cy="257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BE4A17" id="Ink 24098" o:spid="_x0000_s1026" type="#_x0000_t75" style="position:absolute;margin-left:26.15pt;margin-top:-3.4pt;width:27.85pt;height:21pt;z-index:2550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">
                <v:imagedata r:id="rId759" o:title=""/>
              </v:shape>
            </w:pict>
          </mc:Fallback>
        </mc:AlternateContent>
      </w:r>
    </w:p>
    <w:p w14:paraId="55D020FF" w14:textId="294D6132" w:rsidR="00A62ACC" w:rsidRDefault="00A52FA1" w:rsidP="00A62ACC">
      <w:r>
        <w:rPr>
          <w:noProof/>
        </w:rPr>
        <mc:AlternateContent>
          <mc:Choice Requires="wpi">
            <w:drawing>
              <wp:anchor distT="0" distB="0" distL="114300" distR="114300" simplePos="0" relativeHeight="255081472" behindDoc="0" locked="0" layoutInCell="1" allowOverlap="1" wp14:anchorId="206437F7" wp14:editId="153DD2D4">
                <wp:simplePos x="0" y="0"/>
                <wp:positionH relativeFrom="column">
                  <wp:posOffset>4647565</wp:posOffset>
                </wp:positionH>
                <wp:positionV relativeFrom="paragraph">
                  <wp:posOffset>-90805</wp:posOffset>
                </wp:positionV>
                <wp:extent cx="846770" cy="406400"/>
                <wp:effectExtent l="38100" t="38100" r="48895" b="31750"/>
                <wp:wrapNone/>
                <wp:docPr id="24169" name="Ink 24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0">
                      <w14:nvContentPartPr>
                        <w14:cNvContentPartPr/>
                      </w14:nvContentPartPr>
                      <w14:xfrm>
                        <a:off x="0" y="0"/>
                        <a:ext cx="846770" cy="40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53C6EE" id="Ink 24169" o:spid="_x0000_s1026" type="#_x0000_t75" style="position:absolute;margin-left:365.6pt;margin-top:-7.5pt;width:67.35pt;height:32.7pt;z-index:2550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">
                <v:imagedata r:id="rId761" o:title=""/>
              </v:shape>
            </w:pict>
          </mc:Fallback>
        </mc:AlternateContent>
      </w:r>
    </w:p>
    <w:p w14:paraId="78996F8D" w14:textId="4BA7A670" w:rsidR="00A62ACC" w:rsidRDefault="00A52FA1" w:rsidP="00A62ACC">
      <w:r>
        <w:rPr>
          <w:noProof/>
        </w:rPr>
        <mc:AlternateContent>
          <mc:Choice Requires="wpi">
            <w:drawing>
              <wp:anchor distT="0" distB="0" distL="114300" distR="114300" simplePos="0" relativeHeight="255128576" behindDoc="0" locked="0" layoutInCell="1" allowOverlap="1" wp14:anchorId="21DEA4B6" wp14:editId="78786674">
                <wp:simplePos x="0" y="0"/>
                <wp:positionH relativeFrom="column">
                  <wp:posOffset>4114482</wp:posOffset>
                </wp:positionH>
                <wp:positionV relativeFrom="paragraph">
                  <wp:posOffset>67565</wp:posOffset>
                </wp:positionV>
                <wp:extent cx="1575735" cy="355020"/>
                <wp:effectExtent l="38100" t="38100" r="24765" b="45085"/>
                <wp:wrapNone/>
                <wp:docPr id="2146" name="Ink 2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2">
                      <w14:nvContentPartPr>
                        <w14:cNvContentPartPr/>
                      </w14:nvContentPartPr>
                      <w14:xfrm>
                        <a:off x="0" y="0"/>
                        <a:ext cx="1575735" cy="355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9FADB5" id="Ink 2146" o:spid="_x0000_s1026" type="#_x0000_t75" style="position:absolute;margin-left:323.6pt;margin-top:4.95pt;width:124.75pt;height:28.65pt;z-index:2551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">
                <v:imagedata r:id="rId7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86592" behindDoc="0" locked="0" layoutInCell="1" allowOverlap="1" wp14:anchorId="66ABC995" wp14:editId="273082DD">
                <wp:simplePos x="0" y="0"/>
                <wp:positionH relativeFrom="column">
                  <wp:posOffset>351790</wp:posOffset>
                </wp:positionH>
                <wp:positionV relativeFrom="paragraph">
                  <wp:posOffset>-186055</wp:posOffset>
                </wp:positionV>
                <wp:extent cx="512275" cy="803635"/>
                <wp:effectExtent l="38100" t="38100" r="40640" b="34925"/>
                <wp:wrapNone/>
                <wp:docPr id="24175" name="Ink 24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4">
                      <w14:nvContentPartPr>
                        <w14:cNvContentPartPr/>
                      </w14:nvContentPartPr>
                      <w14:xfrm>
                        <a:off x="0" y="0"/>
                        <a:ext cx="512275" cy="803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346CBF" id="Ink 24175" o:spid="_x0000_s1026" type="#_x0000_t75" style="position:absolute;margin-left:27.35pt;margin-top:-15pt;width:41.05pt;height:64pt;z-index:2550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">
                <v:imagedata r:id="rId765" o:title=""/>
              </v:shape>
            </w:pict>
          </mc:Fallback>
        </mc:AlternateContent>
      </w:r>
    </w:p>
    <w:p w14:paraId="4D92856A" w14:textId="79A8E390" w:rsidR="00A62ACC" w:rsidRDefault="00500E18" w:rsidP="00A62ACC">
      <w:r>
        <w:rPr>
          <w:noProof/>
        </w:rPr>
        <mc:AlternateContent>
          <mc:Choice Requires="wpi">
            <w:drawing>
              <wp:anchor distT="0" distB="0" distL="114300" distR="114300" simplePos="0" relativeHeight="255115264" behindDoc="0" locked="0" layoutInCell="1" allowOverlap="1" wp14:anchorId="4A641776" wp14:editId="3DFF6D45">
                <wp:simplePos x="0" y="0"/>
                <wp:positionH relativeFrom="column">
                  <wp:posOffset>3964940</wp:posOffset>
                </wp:positionH>
                <wp:positionV relativeFrom="paragraph">
                  <wp:posOffset>-121285</wp:posOffset>
                </wp:positionV>
                <wp:extent cx="84455" cy="255905"/>
                <wp:effectExtent l="38100" t="38100" r="48895" b="48895"/>
                <wp:wrapNone/>
                <wp:docPr id="2131" name="Ink 2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6">
                      <w14:nvContentPartPr>
                        <w14:cNvContentPartPr/>
                      </w14:nvContentPartPr>
                      <w14:xfrm>
                        <a:off x="0" y="0"/>
                        <a:ext cx="84455" cy="255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6AFE53" id="Ink 2131" o:spid="_x0000_s1026" type="#_x0000_t75" style="position:absolute;margin-left:311.85pt;margin-top:-9.9pt;width:7.35pt;height:20.85pt;z-index:2551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">
                <v:imagedata r:id="rId767" o:title=""/>
              </v:shape>
            </w:pict>
          </mc:Fallback>
        </mc:AlternateContent>
      </w:r>
      <w:r w:rsidR="00A52FA1">
        <w:rPr>
          <w:noProof/>
        </w:rPr>
        <mc:AlternateContent>
          <mc:Choice Requires="wpi">
            <w:drawing>
              <wp:anchor distT="0" distB="0" distL="114300" distR="114300" simplePos="0" relativeHeight="255155200" behindDoc="0" locked="0" layoutInCell="1" allowOverlap="1" wp14:anchorId="04D10ABC" wp14:editId="0B0FD719">
                <wp:simplePos x="0" y="0"/>
                <wp:positionH relativeFrom="column">
                  <wp:posOffset>1158240</wp:posOffset>
                </wp:positionH>
                <wp:positionV relativeFrom="paragraph">
                  <wp:posOffset>-525145</wp:posOffset>
                </wp:positionV>
                <wp:extent cx="3413160" cy="1205280"/>
                <wp:effectExtent l="38100" t="38100" r="34925" b="33020"/>
                <wp:wrapNone/>
                <wp:docPr id="24194" name="Ink 24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8">
                      <w14:nvContentPartPr>
                        <w14:cNvContentPartPr/>
                      </w14:nvContentPartPr>
                      <w14:xfrm>
                        <a:off x="0" y="0"/>
                        <a:ext cx="3413160" cy="120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5552AA" id="Ink 24194" o:spid="_x0000_s1026" type="#_x0000_t75" style="position:absolute;margin-left:90.85pt;margin-top:-41.7pt;width:269.45pt;height:95.6pt;z-index:25515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">
                <v:imagedata r:id="rId769" o:title=""/>
              </v:shape>
            </w:pict>
          </mc:Fallback>
        </mc:AlternateContent>
      </w:r>
      <w:r w:rsidR="00A52FA1">
        <w:rPr>
          <w:noProof/>
        </w:rPr>
        <mc:AlternateContent>
          <mc:Choice Requires="wpi">
            <w:drawing>
              <wp:anchor distT="0" distB="0" distL="114300" distR="114300" simplePos="0" relativeHeight="255091712" behindDoc="0" locked="0" layoutInCell="1" allowOverlap="1" wp14:anchorId="5CA65CE5" wp14:editId="5A16EE14">
                <wp:simplePos x="0" y="0"/>
                <wp:positionH relativeFrom="column">
                  <wp:posOffset>1144270</wp:posOffset>
                </wp:positionH>
                <wp:positionV relativeFrom="paragraph">
                  <wp:posOffset>24765</wp:posOffset>
                </wp:positionV>
                <wp:extent cx="448325" cy="316540"/>
                <wp:effectExtent l="38100" t="38100" r="27940" b="45720"/>
                <wp:wrapNone/>
                <wp:docPr id="24181" name="Ink 24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0">
                      <w14:nvContentPartPr>
                        <w14:cNvContentPartPr/>
                      </w14:nvContentPartPr>
                      <w14:xfrm>
                        <a:off x="0" y="0"/>
                        <a:ext cx="448325" cy="316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601FCE" id="Ink 24181" o:spid="_x0000_s1026" type="#_x0000_t75" style="position:absolute;margin-left:89.75pt;margin-top:1.6pt;width:36pt;height:25.6pt;z-index:2550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">
                <v:imagedata r:id="rId771" o:title=""/>
              </v:shape>
            </w:pict>
          </mc:Fallback>
        </mc:AlternateContent>
      </w:r>
    </w:p>
    <w:p w14:paraId="075A84C2" w14:textId="2DA3BD5E" w:rsidR="00A62ACC" w:rsidRDefault="00A52FA1" w:rsidP="00A62ACC">
      <w:r>
        <w:rPr>
          <w:noProof/>
        </w:rPr>
        <mc:AlternateContent>
          <mc:Choice Requires="wpi">
            <w:drawing>
              <wp:anchor distT="0" distB="0" distL="114300" distR="114300" simplePos="0" relativeHeight="255165440" behindDoc="0" locked="0" layoutInCell="1" allowOverlap="1" wp14:anchorId="5FBC0036" wp14:editId="4E3CCB9B">
                <wp:simplePos x="0" y="0"/>
                <wp:positionH relativeFrom="column">
                  <wp:posOffset>4742180</wp:posOffset>
                </wp:positionH>
                <wp:positionV relativeFrom="paragraph">
                  <wp:posOffset>-1905</wp:posOffset>
                </wp:positionV>
                <wp:extent cx="770540" cy="259080"/>
                <wp:effectExtent l="38100" t="38100" r="10795" b="45720"/>
                <wp:wrapNone/>
                <wp:docPr id="24206" name="Ink 24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2">
                      <w14:nvContentPartPr>
                        <w14:cNvContentPartPr/>
                      </w14:nvContentPartPr>
                      <w14:xfrm>
                        <a:off x="0" y="0"/>
                        <a:ext cx="770540" cy="25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88EC7" id="Ink 24206" o:spid="_x0000_s1026" type="#_x0000_t75" style="position:absolute;margin-left:373.05pt;margin-top:-.5pt;width:61.35pt;height:21.1pt;z-index:2551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">
                <v:imagedata r:id="rId7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66464" behindDoc="0" locked="0" layoutInCell="1" allowOverlap="1" wp14:anchorId="7B87B644" wp14:editId="0D5BC7D6">
                <wp:simplePos x="0" y="0"/>
                <wp:positionH relativeFrom="column">
                  <wp:posOffset>3957955</wp:posOffset>
                </wp:positionH>
                <wp:positionV relativeFrom="paragraph">
                  <wp:posOffset>-1905</wp:posOffset>
                </wp:positionV>
                <wp:extent cx="1554765" cy="295910"/>
                <wp:effectExtent l="38100" t="38100" r="7620" b="46990"/>
                <wp:wrapNone/>
                <wp:docPr id="24207" name="Ink 24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4">
                      <w14:nvContentPartPr>
                        <w14:cNvContentPartPr/>
                      </w14:nvContentPartPr>
                      <w14:xfrm>
                        <a:off x="0" y="0"/>
                        <a:ext cx="1554765" cy="295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74BB2" id="Ink 24207" o:spid="_x0000_s1026" type="#_x0000_t75" style="position:absolute;margin-left:311.3pt;margin-top:-.5pt;width:123.1pt;height:24pt;z-index:2551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">
                <v:imagedata r:id="rId775" o:title=""/>
              </v:shape>
            </w:pict>
          </mc:Fallback>
        </mc:AlternateContent>
      </w:r>
    </w:p>
    <w:p w14:paraId="42B9F075" w14:textId="291CF1BE" w:rsidR="00A62ACC" w:rsidRDefault="00A52FA1" w:rsidP="00A62ACC">
      <w:r>
        <w:rPr>
          <w:noProof/>
        </w:rPr>
        <mc:AlternateContent>
          <mc:Choice Requires="wpi">
            <w:drawing>
              <wp:anchor distT="0" distB="0" distL="114300" distR="114300" simplePos="0" relativeHeight="255172608" behindDoc="0" locked="0" layoutInCell="1" allowOverlap="1" wp14:anchorId="5672D286" wp14:editId="72793D71">
                <wp:simplePos x="0" y="0"/>
                <wp:positionH relativeFrom="column">
                  <wp:posOffset>5067127</wp:posOffset>
                </wp:positionH>
                <wp:positionV relativeFrom="paragraph">
                  <wp:posOffset>170295</wp:posOffset>
                </wp:positionV>
                <wp:extent cx="1157760" cy="237600"/>
                <wp:effectExtent l="0" t="38100" r="42545" b="48260"/>
                <wp:wrapNone/>
                <wp:docPr id="24215" name="Ink 24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6">
                      <w14:nvContentPartPr>
                        <w14:cNvContentPartPr/>
                      </w14:nvContentPartPr>
                      <w14:xfrm>
                        <a:off x="0" y="0"/>
                        <a:ext cx="1157760" cy="23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B9408E" id="Ink 24215" o:spid="_x0000_s1026" type="#_x0000_t75" style="position:absolute;margin-left:398.3pt;margin-top:12.7pt;width:92.55pt;height:20.1pt;z-index:2551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">
                <v:imagedata r:id="rId7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70560" behindDoc="0" locked="0" layoutInCell="1" allowOverlap="1" wp14:anchorId="51BC5D45" wp14:editId="1C31C8F3">
                <wp:simplePos x="0" y="0"/>
                <wp:positionH relativeFrom="column">
                  <wp:posOffset>4873087</wp:posOffset>
                </wp:positionH>
                <wp:positionV relativeFrom="paragraph">
                  <wp:posOffset>243375</wp:posOffset>
                </wp:positionV>
                <wp:extent cx="360" cy="360"/>
                <wp:effectExtent l="38100" t="38100" r="57150" b="57150"/>
                <wp:wrapNone/>
                <wp:docPr id="24213" name="Ink 24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AA65D8" id="Ink 24213" o:spid="_x0000_s1026" type="#_x0000_t75" style="position:absolute;margin-left:383pt;margin-top:18.45pt;width:1.45pt;height:1.45pt;z-index:2551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">
                <v:imagedata r:id="rId7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44960" behindDoc="0" locked="0" layoutInCell="1" allowOverlap="1" wp14:anchorId="741F0F78" wp14:editId="76DAA121">
                <wp:simplePos x="0" y="0"/>
                <wp:positionH relativeFrom="column">
                  <wp:posOffset>1135380</wp:posOffset>
                </wp:positionH>
                <wp:positionV relativeFrom="paragraph">
                  <wp:posOffset>-174625</wp:posOffset>
                </wp:positionV>
                <wp:extent cx="1855545" cy="365550"/>
                <wp:effectExtent l="38100" t="38100" r="30480" b="34925"/>
                <wp:wrapNone/>
                <wp:docPr id="2164" name="Ink 2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0">
                      <w14:nvContentPartPr>
                        <w14:cNvContentPartPr/>
                      </w14:nvContentPartPr>
                      <w14:xfrm>
                        <a:off x="0" y="0"/>
                        <a:ext cx="1855545" cy="365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A4E2F4" id="Ink 2164" o:spid="_x0000_s1026" type="#_x0000_t75" style="position:absolute;margin-left:89.05pt;margin-top:-14.1pt;width:146.8pt;height:29.5pt;z-index:2551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">
                <v:imagedata r:id="rId7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33696" behindDoc="0" locked="0" layoutInCell="1" allowOverlap="1" wp14:anchorId="61E230FE" wp14:editId="3B4EF99C">
                <wp:simplePos x="0" y="0"/>
                <wp:positionH relativeFrom="column">
                  <wp:posOffset>478155</wp:posOffset>
                </wp:positionH>
                <wp:positionV relativeFrom="paragraph">
                  <wp:posOffset>-178435</wp:posOffset>
                </wp:positionV>
                <wp:extent cx="457530" cy="398520"/>
                <wp:effectExtent l="38100" t="38100" r="38100" b="40005"/>
                <wp:wrapNone/>
                <wp:docPr id="2152" name="Ink 2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2">
                      <w14:nvContentPartPr>
                        <w14:cNvContentPartPr/>
                      </w14:nvContentPartPr>
                      <w14:xfrm>
                        <a:off x="0" y="0"/>
                        <a:ext cx="457530" cy="39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7DE75D" id="Ink 2152" o:spid="_x0000_s1026" type="#_x0000_t75" style="position:absolute;margin-left:37.3pt;margin-top:-14.4pt;width:36.75pt;height:32.1pt;z-index:2551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">
                <v:imagedata r:id="rId783" o:title=""/>
              </v:shape>
            </w:pict>
          </mc:Fallback>
        </mc:AlternateContent>
      </w:r>
    </w:p>
    <w:p w14:paraId="338F181D" w14:textId="653ACA2F" w:rsidR="00A62ACC" w:rsidRDefault="00A52FA1" w:rsidP="00A62ACC">
      <w:r>
        <w:rPr>
          <w:noProof/>
        </w:rPr>
        <mc:AlternateContent>
          <mc:Choice Requires="wpi">
            <w:drawing>
              <wp:anchor distT="0" distB="0" distL="114300" distR="114300" simplePos="0" relativeHeight="255171584" behindDoc="0" locked="0" layoutInCell="1" allowOverlap="1" wp14:anchorId="1B6B5D78" wp14:editId="39CE9F4F">
                <wp:simplePos x="0" y="0"/>
                <wp:positionH relativeFrom="column">
                  <wp:posOffset>5072167</wp:posOffset>
                </wp:positionH>
                <wp:positionV relativeFrom="paragraph">
                  <wp:posOffset>-84895</wp:posOffset>
                </wp:positionV>
                <wp:extent cx="225720" cy="179640"/>
                <wp:effectExtent l="38100" t="38100" r="41275" b="49530"/>
                <wp:wrapNone/>
                <wp:docPr id="24214" name="Ink 24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4">
                      <w14:nvContentPartPr>
                        <w14:cNvContentPartPr/>
                      </w14:nvContentPartPr>
                      <w14:xfrm>
                        <a:off x="0" y="0"/>
                        <a:ext cx="225720" cy="17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76C19" id="Ink 24214" o:spid="_x0000_s1026" type="#_x0000_t75" style="position:absolute;margin-left:398.7pt;margin-top:-7.4pt;width:19.15pt;height:15.6pt;z-index:2551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">
                <v:imagedata r:id="rId785" o:title=""/>
              </v:shape>
            </w:pict>
          </mc:Fallback>
        </mc:AlternateContent>
      </w:r>
    </w:p>
    <w:p w14:paraId="7718208A" w14:textId="5C9171DD" w:rsidR="00A62ACC" w:rsidRDefault="00A52FA1" w:rsidP="00D71C95">
      <w:r>
        <w:rPr>
          <w:noProof/>
        </w:rPr>
        <mc:AlternateContent>
          <mc:Choice Requires="wpi">
            <w:drawing>
              <wp:anchor distT="0" distB="0" distL="114300" distR="114300" simplePos="0" relativeHeight="255169536" behindDoc="0" locked="0" layoutInCell="1" allowOverlap="1" wp14:anchorId="6143F4BE" wp14:editId="2017ED17">
                <wp:simplePos x="0" y="0"/>
                <wp:positionH relativeFrom="column">
                  <wp:posOffset>4878070</wp:posOffset>
                </wp:positionH>
                <wp:positionV relativeFrom="paragraph">
                  <wp:posOffset>-197485</wp:posOffset>
                </wp:positionV>
                <wp:extent cx="1378585" cy="470535"/>
                <wp:effectExtent l="38100" t="38100" r="31115" b="43815"/>
                <wp:wrapNone/>
                <wp:docPr id="24212" name="Ink 24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6">
                      <w14:nvContentPartPr>
                        <w14:cNvContentPartPr/>
                      </w14:nvContentPartPr>
                      <w14:xfrm>
                        <a:off x="0" y="0"/>
                        <a:ext cx="1378585" cy="470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3E1289" id="Ink 24212" o:spid="_x0000_s1026" type="#_x0000_t75" style="position:absolute;margin-left:383.75pt;margin-top:-15.9pt;width:109.25pt;height:37.75pt;z-index:2551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">
                <v:imagedata r:id="rId787" o:title=""/>
              </v:shape>
            </w:pict>
          </mc:Fallback>
        </mc:AlternateContent>
      </w:r>
    </w:p>
    <w:p w14:paraId="71AEA59A" w14:textId="77777777" w:rsidR="00500E18" w:rsidRDefault="00500E18">
      <w:pPr>
        <w:rPr>
          <w:rFonts w:eastAsiaTheme="majorEastAsia" w:cstheme="majorBidi"/>
          <w:color w:val="3E762A" w:themeColor="accent1" w:themeShade="BF"/>
          <w:sz w:val="26"/>
          <w:szCs w:val="26"/>
        </w:rPr>
      </w:pPr>
      <w:r>
        <w:br w:type="page"/>
      </w:r>
    </w:p>
    <w:p w14:paraId="13CE527D" w14:textId="5AA471CD" w:rsidR="00A734A9" w:rsidRDefault="00A734A9" w:rsidP="00A734A9">
      <w:pPr>
        <w:pStyle w:val="Kop2"/>
      </w:pPr>
      <w:bookmarkStart w:id="42" w:name="_Toc86667405"/>
      <w:r>
        <w:lastRenderedPageBreak/>
        <w:t>Bulk micro machining – Silicon on Insulator (SOI) cantilever</w:t>
      </w:r>
      <w:bookmarkEnd w:id="42"/>
    </w:p>
    <w:p w14:paraId="1C500EF8" w14:textId="45848FAE" w:rsidR="00A734A9" w:rsidRPr="00A734A9" w:rsidRDefault="00A734A9" w:rsidP="00A734A9"/>
    <w:p w14:paraId="6E9B70CA" w14:textId="461214AF" w:rsidR="004E69D1" w:rsidRDefault="00500E18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307776" behindDoc="0" locked="0" layoutInCell="1" allowOverlap="1" wp14:anchorId="13A37E04" wp14:editId="7F06B071">
                <wp:simplePos x="0" y="0"/>
                <wp:positionH relativeFrom="column">
                  <wp:posOffset>5823585</wp:posOffset>
                </wp:positionH>
                <wp:positionV relativeFrom="paragraph">
                  <wp:posOffset>256540</wp:posOffset>
                </wp:positionV>
                <wp:extent cx="121815" cy="71855"/>
                <wp:effectExtent l="19050" t="38100" r="31115" b="42545"/>
                <wp:wrapNone/>
                <wp:docPr id="24317" name="Ink 243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8">
                      <w14:nvContentPartPr>
                        <w14:cNvContentPartPr/>
                      </w14:nvContentPartPr>
                      <w14:xfrm>
                        <a:off x="0" y="0"/>
                        <a:ext cx="121815" cy="71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115F0B" id="Ink 24317" o:spid="_x0000_s1026" type="#_x0000_t75" style="position:absolute;margin-left:458.2pt;margin-top:19.85pt;width:10.3pt;height:6.35pt;z-index:25530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">
                <v:imagedata r:id="rId7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17664" behindDoc="0" locked="0" layoutInCell="1" allowOverlap="1" wp14:anchorId="7B2420A6" wp14:editId="3BE3EDC3">
                <wp:simplePos x="0" y="0"/>
                <wp:positionH relativeFrom="column">
                  <wp:posOffset>-833120</wp:posOffset>
                </wp:positionH>
                <wp:positionV relativeFrom="paragraph">
                  <wp:posOffset>129540</wp:posOffset>
                </wp:positionV>
                <wp:extent cx="176530" cy="421640"/>
                <wp:effectExtent l="38100" t="38100" r="33020" b="35560"/>
                <wp:wrapNone/>
                <wp:docPr id="2189" name="Ink 2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0">
                      <w14:nvContentPartPr>
                        <w14:cNvContentPartPr/>
                      </w14:nvContentPartPr>
                      <w14:xfrm>
                        <a:off x="0" y="0"/>
                        <a:ext cx="176530" cy="4216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2F01E" id="Ink 2189" o:spid="_x0000_s1026" type="#_x0000_t75" style="position:absolute;margin-left:-65.95pt;margin-top:9.85pt;width:14.6pt;height:33.9pt;z-index:255217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">
                <v:imagedata r:id="rId7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05376" behindDoc="0" locked="0" layoutInCell="1" allowOverlap="1" wp14:anchorId="55017ADA" wp14:editId="54E76AD7">
                <wp:simplePos x="0" y="0"/>
                <wp:positionH relativeFrom="column">
                  <wp:posOffset>3287395</wp:posOffset>
                </wp:positionH>
                <wp:positionV relativeFrom="paragraph">
                  <wp:posOffset>207645</wp:posOffset>
                </wp:positionV>
                <wp:extent cx="830580" cy="259080"/>
                <wp:effectExtent l="38100" t="38100" r="7620" b="45720"/>
                <wp:wrapNone/>
                <wp:docPr id="24254" name="Ink 24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2">
                      <w14:nvContentPartPr>
                        <w14:cNvContentPartPr/>
                      </w14:nvContentPartPr>
                      <w14:xfrm>
                        <a:off x="0" y="0"/>
                        <a:ext cx="830580" cy="259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091B9" id="Ink 24254" o:spid="_x0000_s1026" type="#_x0000_t75" style="position:absolute;margin-left:258.5pt;margin-top:16pt;width:66.1pt;height:21.1pt;z-index:25520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">
                <v:imagedata r:id="rId7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06400" behindDoc="0" locked="0" layoutInCell="1" allowOverlap="1" wp14:anchorId="7CDA7F33" wp14:editId="459CEA7B">
                <wp:simplePos x="0" y="0"/>
                <wp:positionH relativeFrom="column">
                  <wp:posOffset>2278380</wp:posOffset>
                </wp:positionH>
                <wp:positionV relativeFrom="paragraph">
                  <wp:posOffset>212090</wp:posOffset>
                </wp:positionV>
                <wp:extent cx="847725" cy="332740"/>
                <wp:effectExtent l="38100" t="38100" r="47625" b="48260"/>
                <wp:wrapNone/>
                <wp:docPr id="24255" name="Ink 24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4">
                      <w14:nvContentPartPr>
                        <w14:cNvContentPartPr/>
                      </w14:nvContentPartPr>
                      <w14:xfrm>
                        <a:off x="0" y="0"/>
                        <a:ext cx="847725" cy="3327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1099F" id="Ink 24255" o:spid="_x0000_s1026" type="#_x0000_t75" style="position:absolute;margin-left:179.05pt;margin-top:16.35pt;width:67.45pt;height:26.85pt;z-index:2552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">
                <v:imagedata r:id="rId7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96160" behindDoc="0" locked="0" layoutInCell="1" allowOverlap="1" wp14:anchorId="542737D6" wp14:editId="4CFA9E6F">
                <wp:simplePos x="0" y="0"/>
                <wp:positionH relativeFrom="column">
                  <wp:posOffset>802640</wp:posOffset>
                </wp:positionH>
                <wp:positionV relativeFrom="paragraph">
                  <wp:posOffset>222885</wp:posOffset>
                </wp:positionV>
                <wp:extent cx="1304290" cy="251460"/>
                <wp:effectExtent l="38100" t="38100" r="29210" b="34290"/>
                <wp:wrapNone/>
                <wp:docPr id="24244" name="Ink 24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6">
                      <w14:nvContentPartPr>
                        <w14:cNvContentPartPr/>
                      </w14:nvContentPartPr>
                      <w14:xfrm>
                        <a:off x="0" y="0"/>
                        <a:ext cx="1304290" cy="2514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3F85C" id="Ink 24244" o:spid="_x0000_s1026" type="#_x0000_t75" style="position:absolute;margin-left:62.85pt;margin-top:17.2pt;width:103.4pt;height:20.45pt;z-index:2551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">
                <v:imagedata r:id="rId7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97184" behindDoc="0" locked="0" layoutInCell="1" allowOverlap="1" wp14:anchorId="17F4D8F9" wp14:editId="32251D72">
                <wp:simplePos x="0" y="0"/>
                <wp:positionH relativeFrom="column">
                  <wp:posOffset>382905</wp:posOffset>
                </wp:positionH>
                <wp:positionV relativeFrom="paragraph">
                  <wp:posOffset>340995</wp:posOffset>
                </wp:positionV>
                <wp:extent cx="270510" cy="102235"/>
                <wp:effectExtent l="38100" t="38100" r="34290" b="31115"/>
                <wp:wrapNone/>
                <wp:docPr id="24245" name="Ink 24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8">
                      <w14:nvContentPartPr>
                        <w14:cNvContentPartPr/>
                      </w14:nvContentPartPr>
                      <w14:xfrm>
                        <a:off x="0" y="0"/>
                        <a:ext cx="270510" cy="10223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C1C98" id="Ink 24245" o:spid="_x0000_s1026" type="#_x0000_t75" style="position:absolute;margin-left:29.8pt;margin-top:26.5pt;width:22pt;height:8.7pt;z-index:2551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">
                <v:imagedata r:id="rId7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98208" behindDoc="0" locked="0" layoutInCell="1" allowOverlap="1" wp14:anchorId="1568D5AD" wp14:editId="30D90BB7">
                <wp:simplePos x="0" y="0"/>
                <wp:positionH relativeFrom="column">
                  <wp:posOffset>-596265</wp:posOffset>
                </wp:positionH>
                <wp:positionV relativeFrom="paragraph">
                  <wp:posOffset>202565</wp:posOffset>
                </wp:positionV>
                <wp:extent cx="795020" cy="250825"/>
                <wp:effectExtent l="38100" t="38100" r="43180" b="34925"/>
                <wp:wrapNone/>
                <wp:docPr id="24247" name="Ink 24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0">
                      <w14:nvContentPartPr>
                        <w14:cNvContentPartPr/>
                      </w14:nvContentPartPr>
                      <w14:xfrm>
                        <a:off x="0" y="0"/>
                        <a:ext cx="795020" cy="25082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06144" id="Ink 24247" o:spid="_x0000_s1026" type="#_x0000_t75" style="position:absolute;margin-left:-47.3pt;margin-top:15.6pt;width:63.3pt;height:20.4pt;z-index:25519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">
                <v:imagedata r:id="rId8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14592" behindDoc="0" locked="0" layoutInCell="1" allowOverlap="1" wp14:anchorId="04F13E76" wp14:editId="2FDC4893">
                <wp:simplePos x="0" y="0"/>
                <wp:positionH relativeFrom="column">
                  <wp:posOffset>4182110</wp:posOffset>
                </wp:positionH>
                <wp:positionV relativeFrom="paragraph">
                  <wp:posOffset>177165</wp:posOffset>
                </wp:positionV>
                <wp:extent cx="923925" cy="370840"/>
                <wp:effectExtent l="38100" t="38100" r="28575" b="48260"/>
                <wp:wrapNone/>
                <wp:docPr id="2185" name="Ink 2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2">
                      <w14:nvContentPartPr>
                        <w14:cNvContentPartPr/>
                      </w14:nvContentPartPr>
                      <w14:xfrm>
                        <a:off x="0" y="0"/>
                        <a:ext cx="923925" cy="3708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3382B" id="Ink 2185" o:spid="_x0000_s1026" type="#_x0000_t75" style="position:absolute;margin-left:328.95pt;margin-top:13.6pt;width:73.45pt;height:29.9pt;z-index:2552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">
                <v:imagedata r:id="rId803" o:title=""/>
              </v:shape>
            </w:pict>
          </mc:Fallback>
        </mc:AlternateContent>
      </w:r>
    </w:p>
    <w:p w14:paraId="01F5BEBB" w14:textId="73C3C2D6" w:rsidR="00500E18" w:rsidRDefault="00500E18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308800" behindDoc="0" locked="0" layoutInCell="1" allowOverlap="1" wp14:anchorId="6A24634B" wp14:editId="3EABDBF5">
                <wp:simplePos x="0" y="0"/>
                <wp:positionH relativeFrom="column">
                  <wp:posOffset>5798820</wp:posOffset>
                </wp:positionH>
                <wp:positionV relativeFrom="paragraph">
                  <wp:posOffset>240665</wp:posOffset>
                </wp:positionV>
                <wp:extent cx="151820" cy="133985"/>
                <wp:effectExtent l="38100" t="38100" r="38735" b="37465"/>
                <wp:wrapNone/>
                <wp:docPr id="24318" name="Ink 243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4">
                      <w14:nvContentPartPr>
                        <w14:cNvContentPartPr/>
                      </w14:nvContentPartPr>
                      <w14:xfrm>
                        <a:off x="0" y="0"/>
                        <a:ext cx="151820" cy="133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94F8B" id="Ink 24318" o:spid="_x0000_s1026" type="#_x0000_t75" style="position:absolute;margin-left:456.25pt;margin-top:18.6pt;width:12.65pt;height:11.25pt;z-index:25530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">
                <v:imagedata r:id="rId8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27904" behindDoc="0" locked="0" layoutInCell="1" allowOverlap="1" wp14:anchorId="54806F44" wp14:editId="7DCFAEAF">
                <wp:simplePos x="0" y="0"/>
                <wp:positionH relativeFrom="column">
                  <wp:posOffset>5316220</wp:posOffset>
                </wp:positionH>
                <wp:positionV relativeFrom="paragraph">
                  <wp:posOffset>53975</wp:posOffset>
                </wp:positionV>
                <wp:extent cx="1188720" cy="127325"/>
                <wp:effectExtent l="38100" t="38100" r="0" b="44450"/>
                <wp:wrapNone/>
                <wp:docPr id="2208" name="Ink 2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6">
                      <w14:nvContentPartPr>
                        <w14:cNvContentPartPr/>
                      </w14:nvContentPartPr>
                      <w14:xfrm>
                        <a:off x="0" y="0"/>
                        <a:ext cx="1188720" cy="127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FA69C8" id="Ink 2208" o:spid="_x0000_s1026" type="#_x0000_t75" style="position:absolute;margin-left:417.9pt;margin-top:3.55pt;width:95pt;height:11.45pt;z-index:2552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">
                <v:imagedata r:id="rId80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20736" behindDoc="0" locked="0" layoutInCell="1" allowOverlap="1" wp14:anchorId="1FE16666" wp14:editId="603E5252">
                <wp:simplePos x="0" y="0"/>
                <wp:positionH relativeFrom="column">
                  <wp:posOffset>5274487</wp:posOffset>
                </wp:positionH>
                <wp:positionV relativeFrom="paragraph">
                  <wp:posOffset>20030</wp:posOffset>
                </wp:positionV>
                <wp:extent cx="1226160" cy="51840"/>
                <wp:effectExtent l="38100" t="38100" r="50800" b="43815"/>
                <wp:wrapNone/>
                <wp:docPr id="2197" name="Ink 2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8">
                      <w14:nvContentPartPr>
                        <w14:cNvContentPartPr/>
                      </w14:nvContentPartPr>
                      <w14:xfrm>
                        <a:off x="0" y="0"/>
                        <a:ext cx="1226160" cy="5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20C0C3" id="Ink 2197" o:spid="_x0000_s1026" type="#_x0000_t75" style="position:absolute;margin-left:414.6pt;margin-top:.9pt;width:98pt;height:5.5pt;z-index:25522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">
                <v:imagedata r:id="rId8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19712" behindDoc="0" locked="0" layoutInCell="1" allowOverlap="1" wp14:anchorId="0379F702" wp14:editId="66BA6B65">
                <wp:simplePos x="0" y="0"/>
                <wp:positionH relativeFrom="column">
                  <wp:posOffset>5273047</wp:posOffset>
                </wp:positionH>
                <wp:positionV relativeFrom="paragraph">
                  <wp:posOffset>-58810</wp:posOffset>
                </wp:positionV>
                <wp:extent cx="1263240" cy="139320"/>
                <wp:effectExtent l="38100" t="38100" r="32385" b="32385"/>
                <wp:wrapNone/>
                <wp:docPr id="2196" name="Ink 21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0">
                      <w14:nvContentPartPr>
                        <w14:cNvContentPartPr/>
                      </w14:nvContentPartPr>
                      <w14:xfrm>
                        <a:off x="0" y="0"/>
                        <a:ext cx="126324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8CD9C2" id="Ink 2196" o:spid="_x0000_s1026" type="#_x0000_t75" style="position:absolute;margin-left:414.85pt;margin-top:-5pt;width:100.15pt;height:11.65pt;z-index:25521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">
                <v:imagedata r:id="rId8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18688" behindDoc="0" locked="0" layoutInCell="1" allowOverlap="1" wp14:anchorId="115FE735" wp14:editId="4D5ED477">
                <wp:simplePos x="0" y="0"/>
                <wp:positionH relativeFrom="column">
                  <wp:posOffset>5255767</wp:posOffset>
                </wp:positionH>
                <wp:positionV relativeFrom="paragraph">
                  <wp:posOffset>-56290</wp:posOffset>
                </wp:positionV>
                <wp:extent cx="1269360" cy="554760"/>
                <wp:effectExtent l="38100" t="38100" r="45720" b="36195"/>
                <wp:wrapNone/>
                <wp:docPr id="2195" name="Ink 2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2">
                      <w14:nvContentPartPr>
                        <w14:cNvContentPartPr/>
                      </w14:nvContentPartPr>
                      <w14:xfrm>
                        <a:off x="0" y="0"/>
                        <a:ext cx="1269360" cy="55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C89717" id="Ink 2195" o:spid="_x0000_s1026" type="#_x0000_t75" style="position:absolute;margin-left:413.5pt;margin-top:-4.8pt;width:100.7pt;height:44.4pt;z-index:25521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">
                <v:imagedata r:id="rId813" o:title=""/>
              </v:shape>
            </w:pict>
          </mc:Fallback>
        </mc:AlternateContent>
      </w:r>
    </w:p>
    <w:p w14:paraId="3C375AEC" w14:textId="32A7D618" w:rsidR="00500E18" w:rsidRDefault="00500E18" w:rsidP="00500E18"/>
    <w:p w14:paraId="6BCD1FB2" w14:textId="73CA66C4" w:rsidR="00500E18" w:rsidRDefault="00500E18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318016" behindDoc="0" locked="0" layoutInCell="1" allowOverlap="1" wp14:anchorId="0BEDC79D" wp14:editId="58C8A707">
                <wp:simplePos x="0" y="0"/>
                <wp:positionH relativeFrom="column">
                  <wp:posOffset>5860415</wp:posOffset>
                </wp:positionH>
                <wp:positionV relativeFrom="paragraph">
                  <wp:posOffset>189865</wp:posOffset>
                </wp:positionV>
                <wp:extent cx="227655" cy="108400"/>
                <wp:effectExtent l="38100" t="38100" r="39370" b="44450"/>
                <wp:wrapNone/>
                <wp:docPr id="2253" name="Ink 2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4">
                      <w14:nvContentPartPr>
                        <w14:cNvContentPartPr/>
                      </w14:nvContentPartPr>
                      <w14:xfrm>
                        <a:off x="0" y="0"/>
                        <a:ext cx="227655" cy="10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60EA53" id="Ink 2253" o:spid="_x0000_s1026" type="#_x0000_t75" style="position:absolute;margin-left:460.75pt;margin-top:14.25pt;width:19.35pt;height:9.95pt;z-index:25531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">
                <v:imagedata r:id="rId8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300608" behindDoc="0" locked="0" layoutInCell="1" allowOverlap="1" wp14:anchorId="1EA62F59" wp14:editId="36ACD1DB">
                <wp:simplePos x="0" y="0"/>
                <wp:positionH relativeFrom="column">
                  <wp:posOffset>5163820</wp:posOffset>
                </wp:positionH>
                <wp:positionV relativeFrom="paragraph">
                  <wp:posOffset>157480</wp:posOffset>
                </wp:positionV>
                <wp:extent cx="1297305" cy="174625"/>
                <wp:effectExtent l="57150" t="38100" r="55245" b="53975"/>
                <wp:wrapNone/>
                <wp:docPr id="24309" name="Ink 24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6">
                      <w14:nvContentPartPr>
                        <w14:cNvContentPartPr/>
                      </w14:nvContentPartPr>
                      <w14:xfrm>
                        <a:off x="0" y="0"/>
                        <a:ext cx="1297305" cy="174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C30B2B" id="Ink 24309" o:spid="_x0000_s1026" type="#_x0000_t75" style="position:absolute;margin-left:405.9pt;margin-top:11.7pt;width:103.55pt;height:15.15pt;z-index:25530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">
                <v:imagedata r:id="rId8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54528" behindDoc="0" locked="0" layoutInCell="1" allowOverlap="1" wp14:anchorId="58D44BB2" wp14:editId="541AECA8">
                <wp:simplePos x="0" y="0"/>
                <wp:positionH relativeFrom="column">
                  <wp:posOffset>1591945</wp:posOffset>
                </wp:positionH>
                <wp:positionV relativeFrom="paragraph">
                  <wp:posOffset>-102870</wp:posOffset>
                </wp:positionV>
                <wp:extent cx="1320055" cy="395460"/>
                <wp:effectExtent l="38100" t="38100" r="13970" b="43180"/>
                <wp:wrapNone/>
                <wp:docPr id="24258" name="Ink 24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8">
                      <w14:nvContentPartPr>
                        <w14:cNvContentPartPr/>
                      </w14:nvContentPartPr>
                      <w14:xfrm>
                        <a:off x="0" y="0"/>
                        <a:ext cx="1320055" cy="395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E3EC69" id="Ink 24258" o:spid="_x0000_s1026" type="#_x0000_t75" style="position:absolute;margin-left:125pt;margin-top:-8.45pt;width:104.65pt;height:31.85pt;z-index:25525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">
                <v:imagedata r:id="rId8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44288" behindDoc="0" locked="0" layoutInCell="1" allowOverlap="1" wp14:anchorId="4848AF3E" wp14:editId="1DA407E2">
                <wp:simplePos x="0" y="0"/>
                <wp:positionH relativeFrom="column">
                  <wp:posOffset>411480</wp:posOffset>
                </wp:positionH>
                <wp:positionV relativeFrom="paragraph">
                  <wp:posOffset>-20320</wp:posOffset>
                </wp:positionV>
                <wp:extent cx="932715" cy="349545"/>
                <wp:effectExtent l="38100" t="38100" r="39370" b="31750"/>
                <wp:wrapNone/>
                <wp:docPr id="2228" name="Ink 2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0">
                      <w14:nvContentPartPr>
                        <w14:cNvContentPartPr/>
                      </w14:nvContentPartPr>
                      <w14:xfrm>
                        <a:off x="0" y="0"/>
                        <a:ext cx="932715" cy="349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ACA74A" id="Ink 2228" o:spid="_x0000_s1026" type="#_x0000_t75" style="position:absolute;margin-left:32.05pt;margin-top:-1.95pt;width:74.15pt;height:28.2pt;z-index:25524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">
                <v:imagedata r:id="rId8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45312" behindDoc="0" locked="0" layoutInCell="1" allowOverlap="1" wp14:anchorId="0B8E73CE" wp14:editId="38CF244C">
                <wp:simplePos x="0" y="0"/>
                <wp:positionH relativeFrom="column">
                  <wp:posOffset>-349250</wp:posOffset>
                </wp:positionH>
                <wp:positionV relativeFrom="paragraph">
                  <wp:posOffset>-37465</wp:posOffset>
                </wp:positionV>
                <wp:extent cx="560380" cy="364045"/>
                <wp:effectExtent l="38100" t="38100" r="11430" b="36195"/>
                <wp:wrapNone/>
                <wp:docPr id="2229" name="Ink 2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2">
                      <w14:nvContentPartPr>
                        <w14:cNvContentPartPr/>
                      </w14:nvContentPartPr>
                      <w14:xfrm>
                        <a:off x="0" y="0"/>
                        <a:ext cx="560380" cy="364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A103DE" id="Ink 2229" o:spid="_x0000_s1026" type="#_x0000_t75" style="position:absolute;margin-left:-27.85pt;margin-top:-3.3pt;width:44.8pt;height:29.35pt;z-index:25524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">
                <v:imagedata r:id="rId8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30976" behindDoc="0" locked="0" layoutInCell="1" allowOverlap="1" wp14:anchorId="08A52F0D" wp14:editId="1BA8EF6D">
                <wp:simplePos x="0" y="0"/>
                <wp:positionH relativeFrom="column">
                  <wp:posOffset>-818515</wp:posOffset>
                </wp:positionH>
                <wp:positionV relativeFrom="paragraph">
                  <wp:posOffset>-113030</wp:posOffset>
                </wp:positionV>
                <wp:extent cx="228440" cy="510480"/>
                <wp:effectExtent l="38100" t="38100" r="38735" b="42545"/>
                <wp:wrapNone/>
                <wp:docPr id="2211" name="Ink 2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4">
                      <w14:nvContentPartPr>
                        <w14:cNvContentPartPr/>
                      </w14:nvContentPartPr>
                      <w14:xfrm>
                        <a:off x="0" y="0"/>
                        <a:ext cx="228440" cy="51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838FE4" id="Ink 2211" o:spid="_x0000_s1026" type="#_x0000_t75" style="position:absolute;margin-left:-64.8pt;margin-top:-9.25pt;width:18.7pt;height:40.95pt;z-index:25523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">
                <v:imagedata r:id="rId825" o:title=""/>
              </v:shape>
            </w:pict>
          </mc:Fallback>
        </mc:AlternateContent>
      </w:r>
    </w:p>
    <w:p w14:paraId="10972ED5" w14:textId="462DB948" w:rsidR="00500E18" w:rsidRDefault="00500E18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312896" behindDoc="0" locked="0" layoutInCell="1" allowOverlap="1" wp14:anchorId="3AC9C75E" wp14:editId="4EDE3A92">
                <wp:simplePos x="0" y="0"/>
                <wp:positionH relativeFrom="column">
                  <wp:posOffset>5187315</wp:posOffset>
                </wp:positionH>
                <wp:positionV relativeFrom="paragraph">
                  <wp:posOffset>164465</wp:posOffset>
                </wp:positionV>
                <wp:extent cx="1203750" cy="34940"/>
                <wp:effectExtent l="38100" t="38100" r="53975" b="41275"/>
                <wp:wrapNone/>
                <wp:docPr id="2243" name="Ink 2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6">
                      <w14:nvContentPartPr>
                        <w14:cNvContentPartPr/>
                      </w14:nvContentPartPr>
                      <w14:xfrm>
                        <a:off x="0" y="0"/>
                        <a:ext cx="1203750" cy="34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3C59AE" id="Ink 2243" o:spid="_x0000_s1026" type="#_x0000_t75" style="position:absolute;margin-left:407.75pt;margin-top:12.25pt;width:96.2pt;height:4.15pt;z-index:25531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">
                <v:imagedata r:id="rId8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94464" behindDoc="0" locked="0" layoutInCell="1" allowOverlap="1" wp14:anchorId="1D727278" wp14:editId="3D2A24C3">
                <wp:simplePos x="0" y="0"/>
                <wp:positionH relativeFrom="column">
                  <wp:posOffset>5166995</wp:posOffset>
                </wp:positionH>
                <wp:positionV relativeFrom="paragraph">
                  <wp:posOffset>-28575</wp:posOffset>
                </wp:positionV>
                <wp:extent cx="1281600" cy="557640"/>
                <wp:effectExtent l="0" t="0" r="0" b="0"/>
                <wp:wrapNone/>
                <wp:docPr id="24300" name="Ink 24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8">
                      <w14:nvContentPartPr>
                        <w14:cNvContentPartPr/>
                      </w14:nvContentPartPr>
                      <w14:xfrm>
                        <a:off x="0" y="0"/>
                        <a:ext cx="1281600" cy="55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42A782" id="Ink 24300" o:spid="_x0000_s1026" type="#_x0000_t75" style="position:absolute;margin-left:406.5pt;margin-top:-2.6pt;width:101.6pt;height:44.6pt;z-index:25529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">
                <v:imagedata r:id="rId829" o:title=""/>
              </v:shape>
            </w:pict>
          </mc:Fallback>
        </mc:AlternateContent>
      </w:r>
    </w:p>
    <w:p w14:paraId="0DAB9C50" w14:textId="7045EEC8" w:rsidR="00500E18" w:rsidRDefault="00500E18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289344" behindDoc="0" locked="0" layoutInCell="1" allowOverlap="1" wp14:anchorId="630BDFB1" wp14:editId="060357AF">
                <wp:simplePos x="0" y="0"/>
                <wp:positionH relativeFrom="column">
                  <wp:posOffset>-332740</wp:posOffset>
                </wp:positionH>
                <wp:positionV relativeFrom="paragraph">
                  <wp:posOffset>-116205</wp:posOffset>
                </wp:positionV>
                <wp:extent cx="4361450" cy="410845"/>
                <wp:effectExtent l="38100" t="38100" r="39370" b="46355"/>
                <wp:wrapNone/>
                <wp:docPr id="24296" name="Ink 24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0">
                      <w14:nvContentPartPr>
                        <w14:cNvContentPartPr/>
                      </w14:nvContentPartPr>
                      <w14:xfrm>
                        <a:off x="0" y="0"/>
                        <a:ext cx="4361450" cy="410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61CCFC" id="Ink 24296" o:spid="_x0000_s1026" type="#_x0000_t75" style="position:absolute;margin-left:-26.55pt;margin-top:-9.5pt;width:344.1pt;height:33.05pt;z-index:25528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">
                <v:imagedata r:id="rId8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62720" behindDoc="0" locked="0" layoutInCell="1" allowOverlap="1" wp14:anchorId="716D721A" wp14:editId="6069D641">
                <wp:simplePos x="0" y="0"/>
                <wp:positionH relativeFrom="column">
                  <wp:posOffset>-808990</wp:posOffset>
                </wp:positionH>
                <wp:positionV relativeFrom="paragraph">
                  <wp:posOffset>-41275</wp:posOffset>
                </wp:positionV>
                <wp:extent cx="270310" cy="386640"/>
                <wp:effectExtent l="38100" t="38100" r="34925" b="33020"/>
                <wp:wrapNone/>
                <wp:docPr id="24267" name="Ink 24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2">
                      <w14:nvContentPartPr>
                        <w14:cNvContentPartPr/>
                      </w14:nvContentPartPr>
                      <w14:xfrm>
                        <a:off x="0" y="0"/>
                        <a:ext cx="270310" cy="38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1207F1" id="Ink 24267" o:spid="_x0000_s1026" type="#_x0000_t75" style="position:absolute;margin-left:-64.05pt;margin-top:-3.6pt;width:22pt;height:31.15pt;z-index:2552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">
                <v:imagedata r:id="rId833" o:title=""/>
              </v:shape>
            </w:pict>
          </mc:Fallback>
        </mc:AlternateContent>
      </w:r>
    </w:p>
    <w:p w14:paraId="71FFEAD3" w14:textId="7C2463B4" w:rsidR="00500E18" w:rsidRDefault="00500E18" w:rsidP="00500E18"/>
    <w:p w14:paraId="1F34BE01" w14:textId="194DB425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407104" behindDoc="0" locked="0" layoutInCell="1" allowOverlap="1" wp14:anchorId="5504AFBB" wp14:editId="2EF9B9A7">
                <wp:simplePos x="0" y="0"/>
                <wp:positionH relativeFrom="column">
                  <wp:posOffset>3744127</wp:posOffset>
                </wp:positionH>
                <wp:positionV relativeFrom="paragraph">
                  <wp:posOffset>-111185</wp:posOffset>
                </wp:positionV>
                <wp:extent cx="50760" cy="270000"/>
                <wp:effectExtent l="38100" t="38100" r="26035" b="34925"/>
                <wp:wrapNone/>
                <wp:docPr id="2309" name="Ink 2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4">
                      <w14:nvContentPartPr>
                        <w14:cNvContentPartPr/>
                      </w14:nvContentPartPr>
                      <w14:xfrm>
                        <a:off x="0" y="0"/>
                        <a:ext cx="50760" cy="27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62D0ED" id="Ink 2309" o:spid="_x0000_s1026" type="#_x0000_t75" style="position:absolute;margin-left:294.45pt;margin-top:-9.1pt;width:4.75pt;height:21.95pt;z-index:25540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">
                <v:imagedata r:id="rId8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01984" behindDoc="0" locked="0" layoutInCell="1" allowOverlap="1" wp14:anchorId="4AA2D15A" wp14:editId="21CF8C27">
                <wp:simplePos x="0" y="0"/>
                <wp:positionH relativeFrom="column">
                  <wp:posOffset>5136515</wp:posOffset>
                </wp:positionH>
                <wp:positionV relativeFrom="paragraph">
                  <wp:posOffset>217805</wp:posOffset>
                </wp:positionV>
                <wp:extent cx="1308735" cy="140335"/>
                <wp:effectExtent l="38100" t="38100" r="43815" b="31115"/>
                <wp:wrapNone/>
                <wp:docPr id="24379" name="Ink 243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6">
                      <w14:nvContentPartPr>
                        <w14:cNvContentPartPr/>
                      </w14:nvContentPartPr>
                      <w14:xfrm>
                        <a:off x="0" y="0"/>
                        <a:ext cx="1308735" cy="140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A98635" id="Ink 24379" o:spid="_x0000_s1026" type="#_x0000_t75" style="position:absolute;margin-left:404.1pt;margin-top:16.8pt;width:103.75pt;height:11.75pt;z-index:25540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">
                <v:imagedata r:id="rId837" o:title=""/>
              </v:shape>
            </w:pict>
          </mc:Fallback>
        </mc:AlternateContent>
      </w:r>
      <w:r w:rsidR="00500E18">
        <w:rPr>
          <w:noProof/>
        </w:rPr>
        <mc:AlternateContent>
          <mc:Choice Requires="wpi">
            <w:drawing>
              <wp:anchor distT="0" distB="0" distL="114300" distR="114300" simplePos="0" relativeHeight="255374336" behindDoc="0" locked="0" layoutInCell="1" allowOverlap="1" wp14:anchorId="0BE02043" wp14:editId="47E2CF08">
                <wp:simplePos x="0" y="0"/>
                <wp:positionH relativeFrom="column">
                  <wp:posOffset>2239645</wp:posOffset>
                </wp:positionH>
                <wp:positionV relativeFrom="paragraph">
                  <wp:posOffset>-126365</wp:posOffset>
                </wp:positionV>
                <wp:extent cx="1469945" cy="360115"/>
                <wp:effectExtent l="38100" t="38100" r="35560" b="40005"/>
                <wp:wrapNone/>
                <wp:docPr id="24349" name="Ink 243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8">
                      <w14:nvContentPartPr>
                        <w14:cNvContentPartPr/>
                      </w14:nvContentPartPr>
                      <w14:xfrm>
                        <a:off x="0" y="0"/>
                        <a:ext cx="1469945" cy="360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2AD75A" id="Ink 24349" o:spid="_x0000_s1026" type="#_x0000_t75" style="position:absolute;margin-left:176pt;margin-top:-10.3pt;width:116.45pt;height:29.05pt;z-index:2553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">
                <v:imagedata r:id="rId839" o:title=""/>
              </v:shape>
            </w:pict>
          </mc:Fallback>
        </mc:AlternateContent>
      </w:r>
      <w:r w:rsidR="00500E18">
        <w:rPr>
          <w:noProof/>
        </w:rPr>
        <mc:AlternateContent>
          <mc:Choice Requires="wpi">
            <w:drawing>
              <wp:anchor distT="0" distB="0" distL="114300" distR="114300" simplePos="0" relativeHeight="255332352" behindDoc="0" locked="0" layoutInCell="1" allowOverlap="1" wp14:anchorId="076A58AD" wp14:editId="6AD6A223">
                <wp:simplePos x="0" y="0"/>
                <wp:positionH relativeFrom="column">
                  <wp:posOffset>485140</wp:posOffset>
                </wp:positionH>
                <wp:positionV relativeFrom="paragraph">
                  <wp:posOffset>-54610</wp:posOffset>
                </wp:positionV>
                <wp:extent cx="1498145" cy="357710"/>
                <wp:effectExtent l="38100" t="38100" r="0" b="42545"/>
                <wp:wrapNone/>
                <wp:docPr id="2274" name="Ink 2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0">
                      <w14:nvContentPartPr>
                        <w14:cNvContentPartPr/>
                      </w14:nvContentPartPr>
                      <w14:xfrm>
                        <a:off x="0" y="0"/>
                        <a:ext cx="1498145" cy="357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A7F182" id="Ink 2274" o:spid="_x0000_s1026" type="#_x0000_t75" style="position:absolute;margin-left:37.85pt;margin-top:-4.65pt;width:118.65pt;height:28.85pt;z-index:25533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">
                <v:imagedata r:id="rId841" o:title=""/>
              </v:shape>
            </w:pict>
          </mc:Fallback>
        </mc:AlternateContent>
      </w:r>
      <w:r w:rsidR="00500E18">
        <w:rPr>
          <w:noProof/>
        </w:rPr>
        <mc:AlternateContent>
          <mc:Choice Requires="wpi">
            <w:drawing>
              <wp:anchor distT="0" distB="0" distL="114300" distR="114300" simplePos="0" relativeHeight="255333376" behindDoc="0" locked="0" layoutInCell="1" allowOverlap="1" wp14:anchorId="078D21CD" wp14:editId="4716FCDB">
                <wp:simplePos x="0" y="0"/>
                <wp:positionH relativeFrom="column">
                  <wp:posOffset>-244475</wp:posOffset>
                </wp:positionH>
                <wp:positionV relativeFrom="paragraph">
                  <wp:posOffset>-24130</wp:posOffset>
                </wp:positionV>
                <wp:extent cx="469085" cy="237490"/>
                <wp:effectExtent l="38100" t="19050" r="45720" b="48260"/>
                <wp:wrapNone/>
                <wp:docPr id="2275" name="Ink 2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2">
                      <w14:nvContentPartPr>
                        <w14:cNvContentPartPr/>
                      </w14:nvContentPartPr>
                      <w14:xfrm>
                        <a:off x="0" y="0"/>
                        <a:ext cx="469085" cy="237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7EC3E5" id="Ink 2275" o:spid="_x0000_s1026" type="#_x0000_t75" style="position:absolute;margin-left:-19.6pt;margin-top:-2.25pt;width:37.65pt;height:19.4pt;z-index:25533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">
                <v:imagedata r:id="rId843" o:title=""/>
              </v:shape>
            </w:pict>
          </mc:Fallback>
        </mc:AlternateContent>
      </w:r>
      <w:r w:rsidR="00500E18">
        <w:rPr>
          <w:noProof/>
        </w:rPr>
        <mc:AlternateContent>
          <mc:Choice Requires="wpi">
            <w:drawing>
              <wp:anchor distT="0" distB="0" distL="114300" distR="114300" simplePos="0" relativeHeight="255292416" behindDoc="0" locked="0" layoutInCell="1" allowOverlap="1" wp14:anchorId="6227FCA4" wp14:editId="0A0CF37D">
                <wp:simplePos x="0" y="0"/>
                <wp:positionH relativeFrom="column">
                  <wp:posOffset>-763270</wp:posOffset>
                </wp:positionH>
                <wp:positionV relativeFrom="paragraph">
                  <wp:posOffset>-109220</wp:posOffset>
                </wp:positionV>
                <wp:extent cx="277485" cy="409680"/>
                <wp:effectExtent l="38100" t="38100" r="46990" b="47625"/>
                <wp:wrapNone/>
                <wp:docPr id="24299" name="Ink 24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4">
                      <w14:nvContentPartPr>
                        <w14:cNvContentPartPr/>
                      </w14:nvContentPartPr>
                      <w14:xfrm>
                        <a:off x="0" y="0"/>
                        <a:ext cx="277485" cy="40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4F6D7E" id="Ink 24299" o:spid="_x0000_s1026" type="#_x0000_t75" style="position:absolute;margin-left:-60.45pt;margin-top:-8.95pt;width:22.6pt;height:32.95pt;z-index:2552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">
                <v:imagedata r:id="rId845" o:title=""/>
              </v:shape>
            </w:pict>
          </mc:Fallback>
        </mc:AlternateContent>
      </w:r>
    </w:p>
    <w:p w14:paraId="0B07B4E9" w14:textId="55769499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406080" behindDoc="0" locked="0" layoutInCell="1" allowOverlap="1" wp14:anchorId="33ADC2EE" wp14:editId="6AD99A40">
                <wp:simplePos x="0" y="0"/>
                <wp:positionH relativeFrom="column">
                  <wp:posOffset>6167120</wp:posOffset>
                </wp:positionH>
                <wp:positionV relativeFrom="paragraph">
                  <wp:posOffset>217170</wp:posOffset>
                </wp:positionV>
                <wp:extent cx="23495" cy="113665"/>
                <wp:effectExtent l="38100" t="38100" r="52705" b="57785"/>
                <wp:wrapNone/>
                <wp:docPr id="2306" name="Ink 2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6">
                      <w14:nvContentPartPr>
                        <w14:cNvContentPartPr/>
                      </w14:nvContentPartPr>
                      <w14:xfrm>
                        <a:off x="0" y="0"/>
                        <a:ext cx="23495" cy="113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282D4B" id="Ink 2306" o:spid="_x0000_s1026" type="#_x0000_t75" style="position:absolute;margin-left:484.9pt;margin-top:16.4pt;width:3.2pt;height:10.35pt;z-index:25540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">
                <v:imagedata r:id="rId8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03008" behindDoc="0" locked="0" layoutInCell="1" allowOverlap="1" wp14:anchorId="16B00B28" wp14:editId="418CF37A">
                <wp:simplePos x="0" y="0"/>
                <wp:positionH relativeFrom="column">
                  <wp:posOffset>5397967</wp:posOffset>
                </wp:positionH>
                <wp:positionV relativeFrom="paragraph">
                  <wp:posOffset>182265</wp:posOffset>
                </wp:positionV>
                <wp:extent cx="11880" cy="90720"/>
                <wp:effectExtent l="57150" t="38100" r="45720" b="43180"/>
                <wp:wrapNone/>
                <wp:docPr id="24380" name="Ink 243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8">
                      <w14:nvContentPartPr>
                        <w14:cNvContentPartPr/>
                      </w14:nvContentPartPr>
                      <w14:xfrm>
                        <a:off x="0" y="0"/>
                        <a:ext cx="1188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129150" id="Ink 24380" o:spid="_x0000_s1026" type="#_x0000_t75" style="position:absolute;margin-left:424.35pt;margin-top:13.65pt;width:2.35pt;height:8.6pt;z-index:25540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">
                <v:imagedata r:id="rId849" o:title=""/>
              </v:shape>
            </w:pict>
          </mc:Fallback>
        </mc:AlternateContent>
      </w:r>
      <w:r w:rsidR="00500E18">
        <w:rPr>
          <w:noProof/>
        </w:rPr>
        <mc:AlternateContent>
          <mc:Choice Requires="wpi">
            <w:drawing>
              <wp:anchor distT="0" distB="0" distL="114300" distR="114300" simplePos="0" relativeHeight="255341568" behindDoc="0" locked="0" layoutInCell="1" allowOverlap="1" wp14:anchorId="37E62913" wp14:editId="6A8E8FC5">
                <wp:simplePos x="0" y="0"/>
                <wp:positionH relativeFrom="column">
                  <wp:posOffset>632460</wp:posOffset>
                </wp:positionH>
                <wp:positionV relativeFrom="paragraph">
                  <wp:posOffset>180975</wp:posOffset>
                </wp:positionV>
                <wp:extent cx="40275" cy="91050"/>
                <wp:effectExtent l="38100" t="38100" r="36195" b="42545"/>
                <wp:wrapNone/>
                <wp:docPr id="2289" name="Ink 2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0">
                      <w14:nvContentPartPr>
                        <w14:cNvContentPartPr/>
                      </w14:nvContentPartPr>
                      <w14:xfrm>
                        <a:off x="0" y="0"/>
                        <a:ext cx="40275" cy="91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0D799D" id="Ink 2289" o:spid="_x0000_s1026" type="#_x0000_t75" style="position:absolute;margin-left:49.45pt;margin-top:13.9pt;width:3.85pt;height:7.85pt;z-index:25534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">
                <v:imagedata r:id="rId851" o:title=""/>
              </v:shape>
            </w:pict>
          </mc:Fallback>
        </mc:AlternateContent>
      </w:r>
      <w:r w:rsidR="00500E18">
        <w:rPr>
          <w:noProof/>
        </w:rPr>
        <mc:AlternateContent>
          <mc:Choice Requires="wpi">
            <w:drawing>
              <wp:anchor distT="0" distB="0" distL="114300" distR="114300" simplePos="0" relativeHeight="255338496" behindDoc="0" locked="0" layoutInCell="1" allowOverlap="1" wp14:anchorId="7DDAA7DE" wp14:editId="715980EA">
                <wp:simplePos x="0" y="0"/>
                <wp:positionH relativeFrom="column">
                  <wp:posOffset>-137160</wp:posOffset>
                </wp:positionH>
                <wp:positionV relativeFrom="paragraph">
                  <wp:posOffset>71755</wp:posOffset>
                </wp:positionV>
                <wp:extent cx="627970" cy="262890"/>
                <wp:effectExtent l="38100" t="38100" r="20320" b="41910"/>
                <wp:wrapNone/>
                <wp:docPr id="2285" name="Ink 2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2">
                      <w14:nvContentPartPr>
                        <w14:cNvContentPartPr/>
                      </w14:nvContentPartPr>
                      <w14:xfrm>
                        <a:off x="0" y="0"/>
                        <a:ext cx="627970" cy="262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257EDF" id="Ink 2285" o:spid="_x0000_s1026" type="#_x0000_t75" style="position:absolute;margin-left:-11.15pt;margin-top:5.3pt;width:50.2pt;height:21.4pt;z-index:25533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">
                <v:imagedata r:id="rId853" o:title=""/>
              </v:shape>
            </w:pict>
          </mc:Fallback>
        </mc:AlternateContent>
      </w:r>
    </w:p>
    <w:p w14:paraId="340C968D" w14:textId="066EFA8C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376384" behindDoc="0" locked="0" layoutInCell="1" allowOverlap="1" wp14:anchorId="551E55B9" wp14:editId="399D8497">
                <wp:simplePos x="0" y="0"/>
                <wp:positionH relativeFrom="column">
                  <wp:posOffset>5150485</wp:posOffset>
                </wp:positionH>
                <wp:positionV relativeFrom="paragraph">
                  <wp:posOffset>-120015</wp:posOffset>
                </wp:positionV>
                <wp:extent cx="1297440" cy="662760"/>
                <wp:effectExtent l="57150" t="38100" r="36195" b="42545"/>
                <wp:wrapNone/>
                <wp:docPr id="24350" name="Ink 243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4">
                      <w14:nvContentPartPr>
                        <w14:cNvContentPartPr/>
                      </w14:nvContentPartPr>
                      <w14:xfrm>
                        <a:off x="0" y="0"/>
                        <a:ext cx="1297440" cy="6627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DBB5" id="Ink 24350" o:spid="_x0000_s1026" type="#_x0000_t75" style="position:absolute;margin-left:404.85pt;margin-top:-10.15pt;width:103.55pt;height:53.3pt;z-index:25537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">
                <v:imagedata r:id="rId855" o:title=""/>
              </v:shape>
            </w:pict>
          </mc:Fallback>
        </mc:AlternateContent>
      </w:r>
    </w:p>
    <w:p w14:paraId="14B66793" w14:textId="6984118B" w:rsidR="00500E18" w:rsidRDefault="00500E18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361024" behindDoc="0" locked="0" layoutInCell="1" allowOverlap="1" wp14:anchorId="138899F2" wp14:editId="432D38B5">
                <wp:simplePos x="0" y="0"/>
                <wp:positionH relativeFrom="column">
                  <wp:posOffset>1381760</wp:posOffset>
                </wp:positionH>
                <wp:positionV relativeFrom="paragraph">
                  <wp:posOffset>-200660</wp:posOffset>
                </wp:positionV>
                <wp:extent cx="1035050" cy="678180"/>
                <wp:effectExtent l="19050" t="38100" r="31750" b="45720"/>
                <wp:wrapNone/>
                <wp:docPr id="24333" name="Ink 24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6">
                      <w14:nvContentPartPr>
                        <w14:cNvContentPartPr/>
                      </w14:nvContentPartPr>
                      <w14:xfrm>
                        <a:off x="0" y="0"/>
                        <a:ext cx="1035050" cy="678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92A473" id="Ink 24333" o:spid="_x0000_s1026" type="#_x0000_t75" style="position:absolute;margin-left:108.45pt;margin-top:-16.15pt;width:82.2pt;height:54.1pt;z-index:2553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">
                <v:imagedata r:id="rId8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343616" behindDoc="0" locked="0" layoutInCell="1" allowOverlap="1" wp14:anchorId="67ADAFA9" wp14:editId="7CDC4896">
                <wp:simplePos x="0" y="0"/>
                <wp:positionH relativeFrom="column">
                  <wp:posOffset>1173007</wp:posOffset>
                </wp:positionH>
                <wp:positionV relativeFrom="paragraph">
                  <wp:posOffset>-429972</wp:posOffset>
                </wp:positionV>
                <wp:extent cx="1488240" cy="1105920"/>
                <wp:effectExtent l="0" t="38100" r="36195" b="37465"/>
                <wp:wrapNone/>
                <wp:docPr id="2296" name="Ink 2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8">
                      <w14:nvContentPartPr>
                        <w14:cNvContentPartPr/>
                      </w14:nvContentPartPr>
                      <w14:xfrm>
                        <a:off x="0" y="0"/>
                        <a:ext cx="1488240" cy="110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89A1D8" id="Ink 2296" o:spid="_x0000_s1026" type="#_x0000_t75" style="position:absolute;margin-left:92pt;margin-top:-34.2pt;width:117.9pt;height:87.8pt;z-index:25534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">
                <v:imagedata r:id="rId8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342592" behindDoc="0" locked="0" layoutInCell="1" allowOverlap="1" wp14:anchorId="19F14957" wp14:editId="20085C3E">
                <wp:simplePos x="0" y="0"/>
                <wp:positionH relativeFrom="column">
                  <wp:posOffset>1079767</wp:posOffset>
                </wp:positionH>
                <wp:positionV relativeFrom="paragraph">
                  <wp:posOffset>-410532</wp:posOffset>
                </wp:positionV>
                <wp:extent cx="1387080" cy="1090440"/>
                <wp:effectExtent l="38100" t="38100" r="41910" b="33655"/>
                <wp:wrapNone/>
                <wp:docPr id="2293" name="Ink 2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0">
                      <w14:nvContentPartPr>
                        <w14:cNvContentPartPr/>
                      </w14:nvContentPartPr>
                      <w14:xfrm>
                        <a:off x="0" y="0"/>
                        <a:ext cx="1387080" cy="109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EE3BE9" id="Ink 2293" o:spid="_x0000_s1026" type="#_x0000_t75" style="position:absolute;margin-left:84.65pt;margin-top:-32.7pt;width:109.9pt;height:86.55pt;z-index:25534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">
                <v:imagedata r:id="rId861" o:title=""/>
              </v:shape>
            </w:pict>
          </mc:Fallback>
        </mc:AlternateContent>
      </w:r>
    </w:p>
    <w:p w14:paraId="6420009E" w14:textId="4ACC7252" w:rsidR="00500E18" w:rsidRDefault="00500E18" w:rsidP="00500E18"/>
    <w:p w14:paraId="2159B744" w14:textId="79ED0954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410176" behindDoc="0" locked="0" layoutInCell="1" allowOverlap="1" wp14:anchorId="435E14F3" wp14:editId="3007660F">
                <wp:simplePos x="0" y="0"/>
                <wp:positionH relativeFrom="column">
                  <wp:posOffset>-645160</wp:posOffset>
                </wp:positionH>
                <wp:positionV relativeFrom="paragraph">
                  <wp:posOffset>293460</wp:posOffset>
                </wp:positionV>
                <wp:extent cx="149760" cy="198000"/>
                <wp:effectExtent l="38100" t="38100" r="41275" b="31115"/>
                <wp:wrapNone/>
                <wp:docPr id="2313" name="Ink 2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2">
                      <w14:nvContentPartPr>
                        <w14:cNvContentPartPr/>
                      </w14:nvContentPartPr>
                      <w14:xfrm>
                        <a:off x="0" y="0"/>
                        <a:ext cx="149760" cy="198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11495" id="Ink 2313" o:spid="_x0000_s1026" type="#_x0000_t75" style="position:absolute;margin-left:-51.15pt;margin-top:22.75pt;width:12.5pt;height:16.3pt;z-index:25541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">
                <v:imagedata r:id="rId863" o:title=""/>
              </v:shape>
            </w:pict>
          </mc:Fallback>
        </mc:AlternateContent>
      </w:r>
    </w:p>
    <w:p w14:paraId="4D01B6CC" w14:textId="3BE2B471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498240" behindDoc="0" locked="0" layoutInCell="1" allowOverlap="1" wp14:anchorId="03311FEE" wp14:editId="7BCA9E4C">
                <wp:simplePos x="0" y="0"/>
                <wp:positionH relativeFrom="column">
                  <wp:posOffset>5358727</wp:posOffset>
                </wp:positionH>
                <wp:positionV relativeFrom="paragraph">
                  <wp:posOffset>45300</wp:posOffset>
                </wp:positionV>
                <wp:extent cx="785160" cy="142200"/>
                <wp:effectExtent l="38100" t="38100" r="53340" b="48895"/>
                <wp:wrapNone/>
                <wp:docPr id="2429" name="Ink 24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4">
                      <w14:nvContentPartPr>
                        <w14:cNvContentPartPr/>
                      </w14:nvContentPartPr>
                      <w14:xfrm>
                        <a:off x="0" y="0"/>
                        <a:ext cx="78516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42A64D" id="Ink 2429" o:spid="_x0000_s1026" type="#_x0000_t75" style="position:absolute;margin-left:421.25pt;margin-top:2.85pt;width:63.2pt;height:12.65pt;z-index:25549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">
                <v:imagedata r:id="rId8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26560" behindDoc="0" locked="0" layoutInCell="1" allowOverlap="1" wp14:anchorId="460C4289" wp14:editId="0D420B60">
                <wp:simplePos x="0" y="0"/>
                <wp:positionH relativeFrom="column">
                  <wp:posOffset>655955</wp:posOffset>
                </wp:positionH>
                <wp:positionV relativeFrom="paragraph">
                  <wp:posOffset>-60960</wp:posOffset>
                </wp:positionV>
                <wp:extent cx="1353125" cy="376105"/>
                <wp:effectExtent l="38100" t="38100" r="19050" b="43180"/>
                <wp:wrapNone/>
                <wp:docPr id="2336" name="Ink 2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6">
                      <w14:nvContentPartPr>
                        <w14:cNvContentPartPr/>
                      </w14:nvContentPartPr>
                      <w14:xfrm>
                        <a:off x="0" y="0"/>
                        <a:ext cx="1353125" cy="3761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0869A1" id="Ink 2336" o:spid="_x0000_s1026" type="#_x0000_t75" style="position:absolute;margin-left:51.3pt;margin-top:-5.15pt;width:107.3pt;height:30.3pt;z-index:25542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">
                <v:imagedata r:id="rId8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27584" behindDoc="0" locked="0" layoutInCell="1" allowOverlap="1" wp14:anchorId="0D27B00D" wp14:editId="39BB2B28">
                <wp:simplePos x="0" y="0"/>
                <wp:positionH relativeFrom="column">
                  <wp:posOffset>-92710</wp:posOffset>
                </wp:positionH>
                <wp:positionV relativeFrom="paragraph">
                  <wp:posOffset>-10795</wp:posOffset>
                </wp:positionV>
                <wp:extent cx="534740" cy="226755"/>
                <wp:effectExtent l="38100" t="38100" r="36830" b="40005"/>
                <wp:wrapNone/>
                <wp:docPr id="2337" name="Ink 2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8">
                      <w14:nvContentPartPr>
                        <w14:cNvContentPartPr/>
                      </w14:nvContentPartPr>
                      <w14:xfrm>
                        <a:off x="0" y="0"/>
                        <a:ext cx="534740" cy="226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33DDA3" id="Ink 2337" o:spid="_x0000_s1026" type="#_x0000_t75" style="position:absolute;margin-left:-7.65pt;margin-top:-1.2pt;width:42.8pt;height:18.55pt;z-index:2554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">
                <v:imagedata r:id="rId8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13248" behindDoc="0" locked="0" layoutInCell="1" allowOverlap="1" wp14:anchorId="793EFF34" wp14:editId="572A7551">
                <wp:simplePos x="0" y="0"/>
                <wp:positionH relativeFrom="column">
                  <wp:posOffset>-631190</wp:posOffset>
                </wp:positionH>
                <wp:positionV relativeFrom="paragraph">
                  <wp:posOffset>-82550</wp:posOffset>
                </wp:positionV>
                <wp:extent cx="251030" cy="357840"/>
                <wp:effectExtent l="38100" t="38100" r="34925" b="42545"/>
                <wp:wrapNone/>
                <wp:docPr id="2317" name="Ink 23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0">
                      <w14:nvContentPartPr>
                        <w14:cNvContentPartPr/>
                      </w14:nvContentPartPr>
                      <w14:xfrm>
                        <a:off x="0" y="0"/>
                        <a:ext cx="251030" cy="35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12022C" id="Ink 2317" o:spid="_x0000_s1026" type="#_x0000_t75" style="position:absolute;margin-left:-50.05pt;margin-top:-6.85pt;width:20.45pt;height:28.9pt;z-index:25541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">
                <v:imagedata r:id="rId871" o:title=""/>
              </v:shape>
            </w:pict>
          </mc:Fallback>
        </mc:AlternateContent>
      </w:r>
    </w:p>
    <w:p w14:paraId="6EA34B8D" w14:textId="0D0ACF0D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497216" behindDoc="0" locked="0" layoutInCell="1" allowOverlap="1" wp14:anchorId="61216369" wp14:editId="1B8AA515">
                <wp:simplePos x="0" y="0"/>
                <wp:positionH relativeFrom="column">
                  <wp:posOffset>5096575</wp:posOffset>
                </wp:positionH>
                <wp:positionV relativeFrom="paragraph">
                  <wp:posOffset>-155725</wp:posOffset>
                </wp:positionV>
                <wp:extent cx="1281600" cy="575280"/>
                <wp:effectExtent l="38100" t="19050" r="33020" b="53975"/>
                <wp:wrapNone/>
                <wp:docPr id="2425" name="Ink 2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2">
                      <w14:nvContentPartPr>
                        <w14:cNvContentPartPr/>
                      </w14:nvContentPartPr>
                      <w14:xfrm>
                        <a:off x="0" y="0"/>
                        <a:ext cx="1281600" cy="5752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381A8" id="Ink 2425" o:spid="_x0000_s1026" type="#_x0000_t75" style="position:absolute;margin-left:400.95pt;margin-top:-12.95pt;width:101.6pt;height:46.4pt;z-index:25549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">
                <v:imagedata r:id="rId873" o:title=""/>
              </v:shape>
            </w:pict>
          </mc:Fallback>
        </mc:AlternateContent>
      </w:r>
    </w:p>
    <w:p w14:paraId="67D314CB" w14:textId="495D0237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468544" behindDoc="0" locked="0" layoutInCell="1" allowOverlap="1" wp14:anchorId="5A43D95B" wp14:editId="2BD446D4">
                <wp:simplePos x="0" y="0"/>
                <wp:positionH relativeFrom="column">
                  <wp:posOffset>1577975</wp:posOffset>
                </wp:positionH>
                <wp:positionV relativeFrom="paragraph">
                  <wp:posOffset>-121285</wp:posOffset>
                </wp:positionV>
                <wp:extent cx="2397340" cy="334285"/>
                <wp:effectExtent l="38100" t="38100" r="22225" b="46990"/>
                <wp:wrapNone/>
                <wp:docPr id="2391" name="Ink 23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4">
                      <w14:nvContentPartPr>
                        <w14:cNvContentPartPr/>
                      </w14:nvContentPartPr>
                      <w14:xfrm>
                        <a:off x="0" y="0"/>
                        <a:ext cx="2397340" cy="334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6012A0" id="Ink 2391" o:spid="_x0000_s1026" type="#_x0000_t75" style="position:absolute;margin-left:123.9pt;margin-top:-9.9pt;width:189.45pt;height:27pt;z-index:25546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">
                <v:imagedata r:id="rId8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46016" behindDoc="0" locked="0" layoutInCell="1" allowOverlap="1" wp14:anchorId="113F9C6E" wp14:editId="2CF342A0">
                <wp:simplePos x="0" y="0"/>
                <wp:positionH relativeFrom="column">
                  <wp:posOffset>1386840</wp:posOffset>
                </wp:positionH>
                <wp:positionV relativeFrom="paragraph">
                  <wp:posOffset>-17145</wp:posOffset>
                </wp:positionV>
                <wp:extent cx="97200" cy="233280"/>
                <wp:effectExtent l="38100" t="38100" r="36195" b="33655"/>
                <wp:wrapNone/>
                <wp:docPr id="2358" name="Ink 23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6">
                      <w14:nvContentPartPr>
                        <w14:cNvContentPartPr/>
                      </w14:nvContentPartPr>
                      <w14:xfrm>
                        <a:off x="0" y="0"/>
                        <a:ext cx="97200" cy="2332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A83BE" id="Ink 2358" o:spid="_x0000_s1026" type="#_x0000_t75" style="position:absolute;margin-left:108.85pt;margin-top:-1.7pt;width:8.35pt;height:19.05pt;z-index:25544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">
                <v:imagedata r:id="rId8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47040" behindDoc="0" locked="0" layoutInCell="1" allowOverlap="1" wp14:anchorId="5E74ED00" wp14:editId="0B4FCD71">
                <wp:simplePos x="0" y="0"/>
                <wp:positionH relativeFrom="column">
                  <wp:posOffset>539750</wp:posOffset>
                </wp:positionH>
                <wp:positionV relativeFrom="paragraph">
                  <wp:posOffset>-5080</wp:posOffset>
                </wp:positionV>
                <wp:extent cx="591610" cy="242570"/>
                <wp:effectExtent l="38100" t="38100" r="0" b="43180"/>
                <wp:wrapNone/>
                <wp:docPr id="2360" name="Ink 2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8">
                      <w14:nvContentPartPr>
                        <w14:cNvContentPartPr/>
                      </w14:nvContentPartPr>
                      <w14:xfrm>
                        <a:off x="0" y="0"/>
                        <a:ext cx="591610" cy="242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3B943B" id="Ink 2360" o:spid="_x0000_s1026" type="#_x0000_t75" style="position:absolute;margin-left:42.15pt;margin-top:-.75pt;width:47.3pt;height:19.8pt;z-index:25544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">
                <v:imagedata r:id="rId8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39872" behindDoc="0" locked="0" layoutInCell="1" allowOverlap="1" wp14:anchorId="0944ACD5" wp14:editId="1B59A7AC">
                <wp:simplePos x="0" y="0"/>
                <wp:positionH relativeFrom="column">
                  <wp:posOffset>-200025</wp:posOffset>
                </wp:positionH>
                <wp:positionV relativeFrom="paragraph">
                  <wp:posOffset>-19685</wp:posOffset>
                </wp:positionV>
                <wp:extent cx="534470" cy="251460"/>
                <wp:effectExtent l="38100" t="38100" r="18415" b="34290"/>
                <wp:wrapNone/>
                <wp:docPr id="2351" name="Ink 23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0">
                      <w14:nvContentPartPr>
                        <w14:cNvContentPartPr/>
                      </w14:nvContentPartPr>
                      <w14:xfrm>
                        <a:off x="0" y="0"/>
                        <a:ext cx="534470" cy="251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85335A" id="Ink 2351" o:spid="_x0000_s1026" type="#_x0000_t75" style="position:absolute;margin-left:-16.1pt;margin-top:-1.9pt;width:42.8pt;height:20.5pt;z-index:2554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">
                <v:imagedata r:id="rId8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40896" behindDoc="0" locked="0" layoutInCell="1" allowOverlap="1" wp14:anchorId="42500F27" wp14:editId="5982312C">
                <wp:simplePos x="0" y="0"/>
                <wp:positionH relativeFrom="column">
                  <wp:posOffset>-641350</wp:posOffset>
                </wp:positionH>
                <wp:positionV relativeFrom="paragraph">
                  <wp:posOffset>-97790</wp:posOffset>
                </wp:positionV>
                <wp:extent cx="261270" cy="405360"/>
                <wp:effectExtent l="38100" t="38100" r="43815" b="33020"/>
                <wp:wrapNone/>
                <wp:docPr id="2352" name="Ink 2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2">
                      <w14:nvContentPartPr>
                        <w14:cNvContentPartPr/>
                      </w14:nvContentPartPr>
                      <w14:xfrm>
                        <a:off x="0" y="0"/>
                        <a:ext cx="261270" cy="40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EE4CA" id="Ink 2352" o:spid="_x0000_s1026" type="#_x0000_t75" style="position:absolute;margin-left:-50.85pt;margin-top:-8.05pt;width:21.25pt;height:32.6pt;z-index:2554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">
                <v:imagedata r:id="rId883" o:title=""/>
              </v:shape>
            </w:pict>
          </mc:Fallback>
        </mc:AlternateContent>
      </w:r>
    </w:p>
    <w:p w14:paraId="2E8F1A89" w14:textId="5AFDEB12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508480" behindDoc="0" locked="0" layoutInCell="1" allowOverlap="1" wp14:anchorId="5A2FECE0" wp14:editId="425B3324">
                <wp:simplePos x="0" y="0"/>
                <wp:positionH relativeFrom="column">
                  <wp:posOffset>5335687</wp:posOffset>
                </wp:positionH>
                <wp:positionV relativeFrom="paragraph">
                  <wp:posOffset>60420</wp:posOffset>
                </wp:positionV>
                <wp:extent cx="740160" cy="91800"/>
                <wp:effectExtent l="38100" t="38100" r="41275" b="41910"/>
                <wp:wrapNone/>
                <wp:docPr id="24398" name="Ink 243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4">
                      <w14:nvContentPartPr>
                        <w14:cNvContentPartPr/>
                      </w14:nvContentPartPr>
                      <w14:xfrm>
                        <a:off x="0" y="0"/>
                        <a:ext cx="740160" cy="9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122C3F" id="Ink 24398" o:spid="_x0000_s1026" type="#_x0000_t75" style="position:absolute;margin-left:419.45pt;margin-top:4.05pt;width:59.7pt;height:8.65pt;z-index:25550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">
                <v:imagedata r:id="rId8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07456" behindDoc="0" locked="0" layoutInCell="1" allowOverlap="1" wp14:anchorId="19C74CA3" wp14:editId="64D61807">
                <wp:simplePos x="0" y="0"/>
                <wp:positionH relativeFrom="column">
                  <wp:posOffset>5330190</wp:posOffset>
                </wp:positionH>
                <wp:positionV relativeFrom="paragraph">
                  <wp:posOffset>139700</wp:posOffset>
                </wp:positionV>
                <wp:extent cx="735720" cy="99585"/>
                <wp:effectExtent l="38100" t="38100" r="45720" b="34290"/>
                <wp:wrapNone/>
                <wp:docPr id="24396" name="Ink 243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6">
                      <w14:nvContentPartPr>
                        <w14:cNvContentPartPr/>
                      </w14:nvContentPartPr>
                      <w14:xfrm>
                        <a:off x="0" y="0"/>
                        <a:ext cx="735720" cy="99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336CB" id="Ink 24396" o:spid="_x0000_s1026" type="#_x0000_t75" style="position:absolute;margin-left:419.35pt;margin-top:10.65pt;width:58.65pt;height:8.55pt;z-index:25550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">
                <v:imagedata r:id="rId8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02336" behindDoc="0" locked="0" layoutInCell="1" allowOverlap="1" wp14:anchorId="2387EB68" wp14:editId="29E8D692">
                <wp:simplePos x="0" y="0"/>
                <wp:positionH relativeFrom="column">
                  <wp:posOffset>5064607</wp:posOffset>
                </wp:positionH>
                <wp:positionV relativeFrom="paragraph">
                  <wp:posOffset>229410</wp:posOffset>
                </wp:positionV>
                <wp:extent cx="1242000" cy="124560"/>
                <wp:effectExtent l="38100" t="38100" r="53975" b="46990"/>
                <wp:wrapNone/>
                <wp:docPr id="24389" name="Ink 243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8">
                      <w14:nvContentPartPr>
                        <w14:cNvContentPartPr/>
                      </w14:nvContentPartPr>
                      <w14:xfrm>
                        <a:off x="0" y="0"/>
                        <a:ext cx="1242000" cy="12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E7E2BD" id="Ink 24389" o:spid="_x0000_s1026" type="#_x0000_t75" style="position:absolute;margin-left:398.1pt;margin-top:17.35pt;width:99.25pt;height:11.2pt;z-index:25550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">
                <v:imagedata r:id="rId8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95168" behindDoc="0" locked="0" layoutInCell="1" allowOverlap="1" wp14:anchorId="5155ED0F" wp14:editId="54AB2731">
                <wp:simplePos x="0" y="0"/>
                <wp:positionH relativeFrom="column">
                  <wp:posOffset>1823720</wp:posOffset>
                </wp:positionH>
                <wp:positionV relativeFrom="paragraph">
                  <wp:posOffset>156210</wp:posOffset>
                </wp:positionV>
                <wp:extent cx="834190" cy="248920"/>
                <wp:effectExtent l="38100" t="38100" r="4445" b="36830"/>
                <wp:wrapNone/>
                <wp:docPr id="2424" name="Ink 24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0">
                      <w14:nvContentPartPr>
                        <w14:cNvContentPartPr/>
                      </w14:nvContentPartPr>
                      <w14:xfrm>
                        <a:off x="0" y="0"/>
                        <a:ext cx="834190" cy="24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C50D6A" id="Ink 2424" o:spid="_x0000_s1026" type="#_x0000_t75" style="position:absolute;margin-left:143.25pt;margin-top:11.95pt;width:66.4pt;height:20.3pt;z-index:25549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">
                <v:imagedata r:id="rId8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72640" behindDoc="0" locked="0" layoutInCell="1" allowOverlap="1" wp14:anchorId="13316469" wp14:editId="5FE159ED">
                <wp:simplePos x="0" y="0"/>
                <wp:positionH relativeFrom="column">
                  <wp:posOffset>-638175</wp:posOffset>
                </wp:positionH>
                <wp:positionV relativeFrom="paragraph">
                  <wp:posOffset>154305</wp:posOffset>
                </wp:positionV>
                <wp:extent cx="302685" cy="391680"/>
                <wp:effectExtent l="38100" t="19050" r="40640" b="46990"/>
                <wp:wrapNone/>
                <wp:docPr id="2397" name="Ink 23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2">
                      <w14:nvContentPartPr>
                        <w14:cNvContentPartPr/>
                      </w14:nvContentPartPr>
                      <w14:xfrm>
                        <a:off x="0" y="0"/>
                        <a:ext cx="302685" cy="39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80BF3E" id="Ink 2397" o:spid="_x0000_s1026" type="#_x0000_t75" style="position:absolute;margin-left:-50.6pt;margin-top:11.8pt;width:24.55pt;height:31.55pt;z-index:25547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">
                <v:imagedata r:id="rId893" o:title=""/>
              </v:shape>
            </w:pict>
          </mc:Fallback>
        </mc:AlternateContent>
      </w:r>
    </w:p>
    <w:p w14:paraId="008EEF05" w14:textId="4FB24FE9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501312" behindDoc="0" locked="0" layoutInCell="1" allowOverlap="1" wp14:anchorId="6C83BCA9" wp14:editId="2F0A5A19">
                <wp:simplePos x="0" y="0"/>
                <wp:positionH relativeFrom="column">
                  <wp:posOffset>5067300</wp:posOffset>
                </wp:positionH>
                <wp:positionV relativeFrom="paragraph">
                  <wp:posOffset>18415</wp:posOffset>
                </wp:positionV>
                <wp:extent cx="1252495" cy="455930"/>
                <wp:effectExtent l="38100" t="38100" r="43180" b="39370"/>
                <wp:wrapNone/>
                <wp:docPr id="24388" name="Ink 243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4">
                      <w14:nvContentPartPr>
                        <w14:cNvContentPartPr/>
                      </w14:nvContentPartPr>
                      <w14:xfrm>
                        <a:off x="0" y="0"/>
                        <a:ext cx="1252495" cy="455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E8D714" id="Ink 24388" o:spid="_x0000_s1026" type="#_x0000_t75" style="position:absolute;margin-left:398.65pt;margin-top:1.1pt;width:99.3pt;height:36.6pt;z-index:25550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">
                <v:imagedata r:id="rId8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85952" behindDoc="0" locked="0" layoutInCell="1" allowOverlap="1" wp14:anchorId="2799663A" wp14:editId="29F77D34">
                <wp:simplePos x="0" y="0"/>
                <wp:positionH relativeFrom="column">
                  <wp:posOffset>552450</wp:posOffset>
                </wp:positionH>
                <wp:positionV relativeFrom="paragraph">
                  <wp:posOffset>-130810</wp:posOffset>
                </wp:positionV>
                <wp:extent cx="979985" cy="407110"/>
                <wp:effectExtent l="38100" t="38100" r="48895" b="31115"/>
                <wp:wrapNone/>
                <wp:docPr id="2413" name="Ink 24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6">
                      <w14:nvContentPartPr>
                        <w14:cNvContentPartPr/>
                      </w14:nvContentPartPr>
                      <w14:xfrm>
                        <a:off x="0" y="0"/>
                        <a:ext cx="979985" cy="407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A5A753" id="Ink 2413" o:spid="_x0000_s1026" type="#_x0000_t75" style="position:absolute;margin-left:43.15pt;margin-top:-10.65pt;width:77.85pt;height:32.75pt;z-index:25548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">
                <v:imagedata r:id="rId8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86976" behindDoc="0" locked="0" layoutInCell="1" allowOverlap="1" wp14:anchorId="2AF6ABDA" wp14:editId="168AF335">
                <wp:simplePos x="0" y="0"/>
                <wp:positionH relativeFrom="column">
                  <wp:posOffset>-109855</wp:posOffset>
                </wp:positionH>
                <wp:positionV relativeFrom="paragraph">
                  <wp:posOffset>-52705</wp:posOffset>
                </wp:positionV>
                <wp:extent cx="465005" cy="266530"/>
                <wp:effectExtent l="38100" t="38100" r="30480" b="38735"/>
                <wp:wrapNone/>
                <wp:docPr id="2414" name="Ink 24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8">
                      <w14:nvContentPartPr>
                        <w14:cNvContentPartPr/>
                      </w14:nvContentPartPr>
                      <w14:xfrm>
                        <a:off x="0" y="0"/>
                        <a:ext cx="465005" cy="266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436ED9" id="Ink 2414" o:spid="_x0000_s1026" type="#_x0000_t75" style="position:absolute;margin-left:-9pt;margin-top:-4.5pt;width:37.3pt;height:21.7pt;z-index:25548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">
                <v:imagedata r:id="rId899" o:title=""/>
              </v:shape>
            </w:pict>
          </mc:Fallback>
        </mc:AlternateContent>
      </w:r>
    </w:p>
    <w:p w14:paraId="333E3980" w14:textId="1430DB73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535104" behindDoc="0" locked="0" layoutInCell="1" allowOverlap="1" wp14:anchorId="15A0E60C" wp14:editId="3E1BF420">
                <wp:simplePos x="0" y="0"/>
                <wp:positionH relativeFrom="column">
                  <wp:posOffset>2204720</wp:posOffset>
                </wp:positionH>
                <wp:positionV relativeFrom="paragraph">
                  <wp:posOffset>-46355</wp:posOffset>
                </wp:positionV>
                <wp:extent cx="1408290" cy="318960"/>
                <wp:effectExtent l="38100" t="38100" r="40005" b="43180"/>
                <wp:wrapNone/>
                <wp:docPr id="24427" name="Ink 244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0">
                      <w14:nvContentPartPr>
                        <w14:cNvContentPartPr/>
                      </w14:nvContentPartPr>
                      <w14:xfrm>
                        <a:off x="0" y="0"/>
                        <a:ext cx="1408290" cy="31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4C8EE5" id="Ink 24427" o:spid="_x0000_s1026" type="#_x0000_t75" style="position:absolute;margin-left:173.25pt;margin-top:-4pt;width:111.6pt;height:25.8pt;z-index:25553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">
                <v:imagedata r:id="rId9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21792" behindDoc="0" locked="0" layoutInCell="1" allowOverlap="1" wp14:anchorId="13EDE4A9" wp14:editId="1D4B330A">
                <wp:simplePos x="0" y="0"/>
                <wp:positionH relativeFrom="column">
                  <wp:posOffset>760095</wp:posOffset>
                </wp:positionH>
                <wp:positionV relativeFrom="paragraph">
                  <wp:posOffset>94615</wp:posOffset>
                </wp:positionV>
                <wp:extent cx="1093610" cy="238760"/>
                <wp:effectExtent l="38100" t="19050" r="11430" b="46990"/>
                <wp:wrapNone/>
                <wp:docPr id="24414" name="Ink 244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2">
                      <w14:nvContentPartPr>
                        <w14:cNvContentPartPr/>
                      </w14:nvContentPartPr>
                      <w14:xfrm>
                        <a:off x="0" y="0"/>
                        <a:ext cx="1093610" cy="2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30324" id="Ink 24414" o:spid="_x0000_s1026" type="#_x0000_t75" style="position:absolute;margin-left:59.5pt;margin-top:7.1pt;width:86.8pt;height:19.5pt;z-index:25552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">
                <v:imagedata r:id="rId9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22816" behindDoc="0" locked="0" layoutInCell="1" allowOverlap="1" wp14:anchorId="39BD6184" wp14:editId="68F1C366">
                <wp:simplePos x="0" y="0"/>
                <wp:positionH relativeFrom="column">
                  <wp:posOffset>-71120</wp:posOffset>
                </wp:positionH>
                <wp:positionV relativeFrom="paragraph">
                  <wp:posOffset>124460</wp:posOffset>
                </wp:positionV>
                <wp:extent cx="549550" cy="222250"/>
                <wp:effectExtent l="38100" t="38100" r="22225" b="44450"/>
                <wp:wrapNone/>
                <wp:docPr id="24415" name="Ink 244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4">
                      <w14:nvContentPartPr>
                        <w14:cNvContentPartPr/>
                      </w14:nvContentPartPr>
                      <w14:xfrm>
                        <a:off x="0" y="0"/>
                        <a:ext cx="549550" cy="222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93885D" id="Ink 24415" o:spid="_x0000_s1026" type="#_x0000_t75" style="position:absolute;margin-left:-5.95pt;margin-top:9.45pt;width:43.95pt;height:18.2pt;z-index:25552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">
                <v:imagedata r:id="rId9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23840" behindDoc="0" locked="0" layoutInCell="1" allowOverlap="1" wp14:anchorId="2F504814" wp14:editId="1DE205CF">
                <wp:simplePos x="0" y="0"/>
                <wp:positionH relativeFrom="column">
                  <wp:posOffset>-516255</wp:posOffset>
                </wp:positionH>
                <wp:positionV relativeFrom="paragraph">
                  <wp:posOffset>77470</wp:posOffset>
                </wp:positionV>
                <wp:extent cx="245130" cy="378720"/>
                <wp:effectExtent l="38100" t="38100" r="40640" b="40640"/>
                <wp:wrapNone/>
                <wp:docPr id="24416" name="Ink 244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6">
                      <w14:nvContentPartPr>
                        <w14:cNvContentPartPr/>
                      </w14:nvContentPartPr>
                      <w14:xfrm>
                        <a:off x="0" y="0"/>
                        <a:ext cx="245130" cy="37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E7064" id="Ink 24416" o:spid="_x0000_s1026" type="#_x0000_t75" style="position:absolute;margin-left:-41pt;margin-top:5.75pt;width:20pt;height:30.5pt;z-index:25552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">
                <v:imagedata r:id="rId907" o:title=""/>
              </v:shape>
            </w:pict>
          </mc:Fallback>
        </mc:AlternateContent>
      </w:r>
    </w:p>
    <w:p w14:paraId="6A060465" w14:textId="03E3801F" w:rsidR="00500E18" w:rsidRDefault="00500E18" w:rsidP="00500E18"/>
    <w:p w14:paraId="49B6C82E" w14:textId="01FAF889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537152" behindDoc="0" locked="0" layoutInCell="1" allowOverlap="1" wp14:anchorId="54394BF4" wp14:editId="6306CDC4">
                <wp:simplePos x="0" y="0"/>
                <wp:positionH relativeFrom="column">
                  <wp:posOffset>5050155</wp:posOffset>
                </wp:positionH>
                <wp:positionV relativeFrom="paragraph">
                  <wp:posOffset>-253180</wp:posOffset>
                </wp:positionV>
                <wp:extent cx="1255680" cy="626040"/>
                <wp:effectExtent l="38100" t="38100" r="40005" b="41275"/>
                <wp:wrapNone/>
                <wp:docPr id="24428" name="Ink 244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8">
                      <w14:nvContentPartPr>
                        <w14:cNvContentPartPr/>
                      </w14:nvContentPartPr>
                      <w14:xfrm>
                        <a:off x="0" y="0"/>
                        <a:ext cx="1255395" cy="6260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BB96F" id="Ink 24428" o:spid="_x0000_s1026" type="#_x0000_t75" style="position:absolute;margin-left:396.95pt;margin-top:-20.3pt;width:99.9pt;height:50pt;z-index:25553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">
                <v:imagedata r:id="rId909" o:title=""/>
              </v:shape>
            </w:pict>
          </mc:Fallback>
        </mc:AlternateContent>
      </w:r>
    </w:p>
    <w:p w14:paraId="67A1D86E" w14:textId="2DC31AF6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557632" behindDoc="0" locked="0" layoutInCell="1" allowOverlap="1" wp14:anchorId="155CB141" wp14:editId="164615C8">
                <wp:simplePos x="0" y="0"/>
                <wp:positionH relativeFrom="column">
                  <wp:posOffset>2125345</wp:posOffset>
                </wp:positionH>
                <wp:positionV relativeFrom="paragraph">
                  <wp:posOffset>137795</wp:posOffset>
                </wp:positionV>
                <wp:extent cx="510835" cy="259410"/>
                <wp:effectExtent l="38100" t="38100" r="3810" b="45720"/>
                <wp:wrapNone/>
                <wp:docPr id="2436" name="Ink 24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0">
                      <w14:nvContentPartPr>
                        <w14:cNvContentPartPr/>
                      </w14:nvContentPartPr>
                      <w14:xfrm>
                        <a:off x="0" y="0"/>
                        <a:ext cx="510835" cy="259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D047F8" id="Ink 2436" o:spid="_x0000_s1026" type="#_x0000_t75" style="position:absolute;margin-left:167pt;margin-top:10.5pt;width:40.9pt;height:21.15pt;z-index:25555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">
                <v:imagedata r:id="rId9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59680" behindDoc="0" locked="0" layoutInCell="1" allowOverlap="1" wp14:anchorId="57ED9E9D" wp14:editId="3656CF5E">
                <wp:simplePos x="0" y="0"/>
                <wp:positionH relativeFrom="column">
                  <wp:posOffset>-443230</wp:posOffset>
                </wp:positionH>
                <wp:positionV relativeFrom="paragraph">
                  <wp:posOffset>-22860</wp:posOffset>
                </wp:positionV>
                <wp:extent cx="1066470" cy="504190"/>
                <wp:effectExtent l="38100" t="19050" r="38735" b="48260"/>
                <wp:wrapNone/>
                <wp:docPr id="2438" name="Ink 24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2">
                      <w14:nvContentPartPr>
                        <w14:cNvContentPartPr/>
                      </w14:nvContentPartPr>
                      <w14:xfrm>
                        <a:off x="0" y="0"/>
                        <a:ext cx="1066470" cy="504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F1A7CE" id="Ink 2438" o:spid="_x0000_s1026" type="#_x0000_t75" style="position:absolute;margin-left:-35.25pt;margin-top:-2.15pt;width:84.65pt;height:40.4pt;z-index:25555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">
                <v:imagedata r:id="rId913" o:title=""/>
              </v:shape>
            </w:pict>
          </mc:Fallback>
        </mc:AlternateContent>
      </w:r>
    </w:p>
    <w:p w14:paraId="55155F73" w14:textId="1AB87125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608832" behindDoc="0" locked="0" layoutInCell="1" allowOverlap="1" wp14:anchorId="44BCDDE9" wp14:editId="06259F40">
                <wp:simplePos x="0" y="0"/>
                <wp:positionH relativeFrom="column">
                  <wp:posOffset>2918460</wp:posOffset>
                </wp:positionH>
                <wp:positionV relativeFrom="paragraph">
                  <wp:posOffset>-200025</wp:posOffset>
                </wp:positionV>
                <wp:extent cx="3650615" cy="591710"/>
                <wp:effectExtent l="38100" t="38100" r="26035" b="37465"/>
                <wp:wrapNone/>
                <wp:docPr id="24457" name="Ink 244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4">
                      <w14:nvContentPartPr>
                        <w14:cNvContentPartPr/>
                      </w14:nvContentPartPr>
                      <w14:xfrm>
                        <a:off x="0" y="0"/>
                        <a:ext cx="3650615" cy="591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3CA2D3" id="Ink 24457" o:spid="_x0000_s1026" type="#_x0000_t75" style="position:absolute;margin-left:229.45pt;margin-top:-16.1pt;width:288.15pt;height:47.3pt;z-index:25560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">
                <v:imagedata r:id="rId9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58656" behindDoc="0" locked="0" layoutInCell="1" allowOverlap="1" wp14:anchorId="7C168844" wp14:editId="19BE5886">
                <wp:simplePos x="0" y="0"/>
                <wp:positionH relativeFrom="column">
                  <wp:posOffset>910590</wp:posOffset>
                </wp:positionH>
                <wp:positionV relativeFrom="paragraph">
                  <wp:posOffset>-180975</wp:posOffset>
                </wp:positionV>
                <wp:extent cx="998750" cy="368820"/>
                <wp:effectExtent l="38100" t="38100" r="49530" b="31750"/>
                <wp:wrapNone/>
                <wp:docPr id="2437" name="Ink 24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6">
                      <w14:nvContentPartPr>
                        <w14:cNvContentPartPr/>
                      </w14:nvContentPartPr>
                      <w14:xfrm>
                        <a:off x="0" y="0"/>
                        <a:ext cx="998750" cy="368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9C2D16" id="Ink 2437" o:spid="_x0000_s1026" type="#_x0000_t75" style="position:absolute;margin-left:71.35pt;margin-top:-14.6pt;width:79.35pt;height:29.75pt;z-index:25555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">
                <v:imagedata r:id="rId917" o:title=""/>
              </v:shape>
            </w:pict>
          </mc:Fallback>
        </mc:AlternateContent>
      </w:r>
    </w:p>
    <w:p w14:paraId="640EE091" w14:textId="56B7D5E0" w:rsidR="00500E18" w:rsidRDefault="00500E18" w:rsidP="00500E18"/>
    <w:p w14:paraId="456B29F8" w14:textId="51A13230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618048" behindDoc="0" locked="0" layoutInCell="1" allowOverlap="1" wp14:anchorId="00D82E43" wp14:editId="6CCF913C">
                <wp:simplePos x="0" y="0"/>
                <wp:positionH relativeFrom="column">
                  <wp:posOffset>5191760</wp:posOffset>
                </wp:positionH>
                <wp:positionV relativeFrom="paragraph">
                  <wp:posOffset>80010</wp:posOffset>
                </wp:positionV>
                <wp:extent cx="1017360" cy="112395"/>
                <wp:effectExtent l="38100" t="38100" r="11430" b="40005"/>
                <wp:wrapNone/>
                <wp:docPr id="24467" name="Ink 24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8">
                      <w14:nvContentPartPr>
                        <w14:cNvContentPartPr/>
                      </w14:nvContentPartPr>
                      <w14:xfrm>
                        <a:off x="0" y="0"/>
                        <a:ext cx="1017360" cy="112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E53830" id="Ink 24467" o:spid="_x0000_s1026" type="#_x0000_t75" style="position:absolute;margin-left:408.45pt;margin-top:5.95pt;width:80.8pt;height:9.55pt;z-index:25561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">
                <v:imagedata r:id="rId9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13952" behindDoc="0" locked="0" layoutInCell="1" allowOverlap="1" wp14:anchorId="66B14C2D" wp14:editId="6C2A105F">
                <wp:simplePos x="0" y="0"/>
                <wp:positionH relativeFrom="column">
                  <wp:posOffset>5318407</wp:posOffset>
                </wp:positionH>
                <wp:positionV relativeFrom="paragraph">
                  <wp:posOffset>170023</wp:posOffset>
                </wp:positionV>
                <wp:extent cx="312480" cy="75240"/>
                <wp:effectExtent l="57150" t="38100" r="49530" b="58420"/>
                <wp:wrapNone/>
                <wp:docPr id="24462" name="Ink 24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0">
                      <w14:nvContentPartPr>
                        <w14:cNvContentPartPr/>
                      </w14:nvContentPartPr>
                      <w14:xfrm>
                        <a:off x="0" y="0"/>
                        <a:ext cx="31248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8C81B2" id="Ink 24462" o:spid="_x0000_s1026" type="#_x0000_t75" style="position:absolute;margin-left:418.05pt;margin-top:12.7pt;width:26pt;height:7.3pt;z-index:25561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">
                <v:imagedata r:id="rId921" o:title=""/>
              </v:shape>
            </w:pict>
          </mc:Fallback>
        </mc:AlternateContent>
      </w:r>
    </w:p>
    <w:p w14:paraId="1C41C100" w14:textId="38935665" w:rsidR="00500E18" w:rsidRDefault="00F33967" w:rsidP="00500E18">
      <w:r>
        <w:rPr>
          <w:noProof/>
        </w:rPr>
        <mc:AlternateContent>
          <mc:Choice Requires="wpi">
            <w:drawing>
              <wp:anchor distT="0" distB="0" distL="114300" distR="114300" simplePos="0" relativeHeight="255612928" behindDoc="0" locked="0" layoutInCell="1" allowOverlap="1" wp14:anchorId="21F0805F" wp14:editId="0A59ABBE">
                <wp:simplePos x="0" y="0"/>
                <wp:positionH relativeFrom="column">
                  <wp:posOffset>4999355</wp:posOffset>
                </wp:positionH>
                <wp:positionV relativeFrom="paragraph">
                  <wp:posOffset>-58420</wp:posOffset>
                </wp:positionV>
                <wp:extent cx="1290320" cy="480060"/>
                <wp:effectExtent l="38100" t="38100" r="43180" b="34290"/>
                <wp:wrapNone/>
                <wp:docPr id="24461" name="Ink 24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2">
                      <w14:nvContentPartPr>
                        <w14:cNvContentPartPr/>
                      </w14:nvContentPartPr>
                      <w14:xfrm>
                        <a:off x="0" y="0"/>
                        <a:ext cx="1290320" cy="4800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6EA9FB" id="Ink 24461" o:spid="_x0000_s1026" type="#_x0000_t75" style="position:absolute;margin-left:393.3pt;margin-top:-4.95pt;width:102.3pt;height:38.5pt;z-index:25561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">
                <v:imagedata r:id="rId923" o:title=""/>
              </v:shape>
            </w:pict>
          </mc:Fallback>
        </mc:AlternateContent>
      </w:r>
    </w:p>
    <w:p w14:paraId="0F53FCFD" w14:textId="241D409E" w:rsidR="00500E18" w:rsidRDefault="00500E18" w:rsidP="00500E18"/>
    <w:p w14:paraId="1144A48D" w14:textId="11695CB7" w:rsidR="00500E18" w:rsidRDefault="00500E18" w:rsidP="00500E18"/>
    <w:p w14:paraId="057186A6" w14:textId="77777777" w:rsidR="00500E18" w:rsidRPr="004E69D1" w:rsidRDefault="00500E18" w:rsidP="00500E18"/>
    <w:sectPr w:rsidR="00500E18" w:rsidRPr="004E69D1" w:rsidSect="0049058E">
      <w:footerReference w:type="default" r:id="rId92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3818F" w14:textId="77777777" w:rsidR="00DE68AD" w:rsidRDefault="00DE68AD" w:rsidP="0049058E">
      <w:pPr>
        <w:spacing w:after="0" w:line="240" w:lineRule="auto"/>
      </w:pPr>
      <w:r>
        <w:separator/>
      </w:r>
    </w:p>
  </w:endnote>
  <w:endnote w:type="continuationSeparator" w:id="0">
    <w:p w14:paraId="12490AEE" w14:textId="77777777" w:rsidR="00DE68AD" w:rsidRDefault="00DE68AD" w:rsidP="00490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28644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E3E6BF" w14:textId="61191AA4" w:rsidR="0049058E" w:rsidRDefault="00640A90">
        <w:pPr>
          <w:pStyle w:val="Voettekst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648765DA" wp14:editId="5AA4D4DA">
              <wp:simplePos x="0" y="0"/>
              <wp:positionH relativeFrom="column">
                <wp:posOffset>-10160</wp:posOffset>
              </wp:positionH>
              <wp:positionV relativeFrom="paragraph">
                <wp:posOffset>194945</wp:posOffset>
              </wp:positionV>
              <wp:extent cx="1325245" cy="422275"/>
              <wp:effectExtent l="0" t="0" r="8255" b="0"/>
              <wp:wrapSquare wrapText="bothSides"/>
              <wp:docPr id="24875" name="Picture 24875" descr="TBV Lugus | Constiagenda.nl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TBV Lugus | Constiagenda.nl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4976" t="17391" r="14492" b="15217"/>
                      <a:stretch/>
                    </pic:blipFill>
                    <pic:spPr bwMode="auto">
                      <a:xfrm>
                        <a:off x="0" y="0"/>
                        <a:ext cx="1325245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ab/>
        </w:r>
        <w:r>
          <w:tab/>
        </w:r>
        <w:r w:rsidR="0049058E">
          <w:fldChar w:fldCharType="begin"/>
        </w:r>
        <w:r w:rsidR="0049058E">
          <w:instrText xml:space="preserve"> PAGE   \* MERGEFORMAT </w:instrText>
        </w:r>
        <w:r w:rsidR="0049058E">
          <w:fldChar w:fldCharType="separate"/>
        </w:r>
        <w:r w:rsidR="0049058E">
          <w:rPr>
            <w:noProof/>
          </w:rPr>
          <w:t>2</w:t>
        </w:r>
        <w:r w:rsidR="0049058E">
          <w:rPr>
            <w:noProof/>
          </w:rPr>
          <w:fldChar w:fldCharType="end"/>
        </w:r>
        <w:r w:rsidR="0049058E">
          <w:t xml:space="preserve"> | </w:t>
        </w:r>
        <w:r w:rsidR="0049058E">
          <w:rPr>
            <w:color w:val="7F7F7F" w:themeColor="background1" w:themeShade="7F"/>
            <w:spacing w:val="60"/>
          </w:rPr>
          <w:t>Page</w:t>
        </w:r>
      </w:p>
    </w:sdtContent>
  </w:sdt>
  <w:p w14:paraId="7BEA2F59" w14:textId="1D9AFDE1" w:rsidR="0049058E" w:rsidRDefault="0049058E" w:rsidP="00640A90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EAABC" w14:textId="77777777" w:rsidR="00DE68AD" w:rsidRDefault="00DE68AD" w:rsidP="0049058E">
      <w:pPr>
        <w:spacing w:after="0" w:line="240" w:lineRule="auto"/>
      </w:pPr>
      <w:r>
        <w:separator/>
      </w:r>
    </w:p>
  </w:footnote>
  <w:footnote w:type="continuationSeparator" w:id="0">
    <w:p w14:paraId="3C532EC4" w14:textId="77777777" w:rsidR="00DE68AD" w:rsidRDefault="00DE68AD" w:rsidP="004905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B3A6B"/>
    <w:multiLevelType w:val="hybridMultilevel"/>
    <w:tmpl w:val="D2106B50"/>
    <w:lvl w:ilvl="0" w:tplc="25B4EC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B1164AC8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C24F83"/>
    <w:multiLevelType w:val="hybridMultilevel"/>
    <w:tmpl w:val="17E4EE4E"/>
    <w:lvl w:ilvl="0" w:tplc="ED98880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065E2"/>
    <w:multiLevelType w:val="hybridMultilevel"/>
    <w:tmpl w:val="58BECDA6"/>
    <w:lvl w:ilvl="0" w:tplc="D27A1380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E81998"/>
    <w:multiLevelType w:val="hybridMultilevel"/>
    <w:tmpl w:val="1B10A6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122CE"/>
    <w:multiLevelType w:val="hybridMultilevel"/>
    <w:tmpl w:val="3B44EEA2"/>
    <w:lvl w:ilvl="0" w:tplc="B1164AC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7F3FD5"/>
    <w:multiLevelType w:val="hybridMultilevel"/>
    <w:tmpl w:val="8362DA24"/>
    <w:lvl w:ilvl="0" w:tplc="B1164AC8">
      <w:start w:val="1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B1164AC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48961690"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FC03699"/>
    <w:multiLevelType w:val="hybridMultilevel"/>
    <w:tmpl w:val="3628ED14"/>
    <w:lvl w:ilvl="0" w:tplc="400A2FC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Y0MDcxNrAwNjdS0lEKTi0uzszPAykwNKgFAKKeH28tAAAA"/>
  </w:docVars>
  <w:rsids>
    <w:rsidRoot w:val="0049058E"/>
    <w:rsid w:val="00044381"/>
    <w:rsid w:val="00060CDF"/>
    <w:rsid w:val="000675DF"/>
    <w:rsid w:val="00070675"/>
    <w:rsid w:val="00097FB6"/>
    <w:rsid w:val="000D1105"/>
    <w:rsid w:val="000E4DC4"/>
    <w:rsid w:val="000F5D3A"/>
    <w:rsid w:val="00121165"/>
    <w:rsid w:val="0013280A"/>
    <w:rsid w:val="00142780"/>
    <w:rsid w:val="00144B1D"/>
    <w:rsid w:val="001A2167"/>
    <w:rsid w:val="001A2BDF"/>
    <w:rsid w:val="001A3CC3"/>
    <w:rsid w:val="001D79F5"/>
    <w:rsid w:val="002321DE"/>
    <w:rsid w:val="0025667B"/>
    <w:rsid w:val="0026185F"/>
    <w:rsid w:val="002B5524"/>
    <w:rsid w:val="002D17E1"/>
    <w:rsid w:val="002D3BAB"/>
    <w:rsid w:val="002D5BE0"/>
    <w:rsid w:val="00366993"/>
    <w:rsid w:val="00374584"/>
    <w:rsid w:val="00440936"/>
    <w:rsid w:val="00444367"/>
    <w:rsid w:val="00451CD2"/>
    <w:rsid w:val="00460D3B"/>
    <w:rsid w:val="004851CB"/>
    <w:rsid w:val="0049058E"/>
    <w:rsid w:val="004D18A1"/>
    <w:rsid w:val="004D3BE7"/>
    <w:rsid w:val="004E69D1"/>
    <w:rsid w:val="00500E18"/>
    <w:rsid w:val="0051040C"/>
    <w:rsid w:val="005707C5"/>
    <w:rsid w:val="005778BF"/>
    <w:rsid w:val="00583FB9"/>
    <w:rsid w:val="0059043E"/>
    <w:rsid w:val="005A47DA"/>
    <w:rsid w:val="005A5FD3"/>
    <w:rsid w:val="005E4835"/>
    <w:rsid w:val="005F29E1"/>
    <w:rsid w:val="00640A90"/>
    <w:rsid w:val="00641050"/>
    <w:rsid w:val="00646C2C"/>
    <w:rsid w:val="006768F7"/>
    <w:rsid w:val="006A02B1"/>
    <w:rsid w:val="006E57D8"/>
    <w:rsid w:val="006F7611"/>
    <w:rsid w:val="006F7B9D"/>
    <w:rsid w:val="00713E7A"/>
    <w:rsid w:val="00720A9C"/>
    <w:rsid w:val="00757E34"/>
    <w:rsid w:val="00764980"/>
    <w:rsid w:val="007655F4"/>
    <w:rsid w:val="007712C4"/>
    <w:rsid w:val="00774F51"/>
    <w:rsid w:val="007A7942"/>
    <w:rsid w:val="008370B3"/>
    <w:rsid w:val="0085348F"/>
    <w:rsid w:val="00865A93"/>
    <w:rsid w:val="00892BFF"/>
    <w:rsid w:val="00896F72"/>
    <w:rsid w:val="008A1BE5"/>
    <w:rsid w:val="008A2F7F"/>
    <w:rsid w:val="008C2142"/>
    <w:rsid w:val="008F110D"/>
    <w:rsid w:val="008F6F15"/>
    <w:rsid w:val="009038FD"/>
    <w:rsid w:val="009137C6"/>
    <w:rsid w:val="009C164A"/>
    <w:rsid w:val="009E3C8D"/>
    <w:rsid w:val="00A12DD4"/>
    <w:rsid w:val="00A372BA"/>
    <w:rsid w:val="00A45A75"/>
    <w:rsid w:val="00A46F96"/>
    <w:rsid w:val="00A479BD"/>
    <w:rsid w:val="00A52FA1"/>
    <w:rsid w:val="00A629D0"/>
    <w:rsid w:val="00A62ACC"/>
    <w:rsid w:val="00A734A9"/>
    <w:rsid w:val="00A84238"/>
    <w:rsid w:val="00A86D2A"/>
    <w:rsid w:val="00AF46AC"/>
    <w:rsid w:val="00AF70BC"/>
    <w:rsid w:val="00B156D3"/>
    <w:rsid w:val="00B520EA"/>
    <w:rsid w:val="00B550F9"/>
    <w:rsid w:val="00B74727"/>
    <w:rsid w:val="00B90B04"/>
    <w:rsid w:val="00BC5FB1"/>
    <w:rsid w:val="00C20D09"/>
    <w:rsid w:val="00C34880"/>
    <w:rsid w:val="00C953D5"/>
    <w:rsid w:val="00CC659E"/>
    <w:rsid w:val="00CD5E49"/>
    <w:rsid w:val="00CD6C76"/>
    <w:rsid w:val="00D071B0"/>
    <w:rsid w:val="00D31F86"/>
    <w:rsid w:val="00D328D7"/>
    <w:rsid w:val="00D71C95"/>
    <w:rsid w:val="00D93A8A"/>
    <w:rsid w:val="00DA3A8D"/>
    <w:rsid w:val="00DE68AD"/>
    <w:rsid w:val="00DF24A3"/>
    <w:rsid w:val="00E72A28"/>
    <w:rsid w:val="00E768EA"/>
    <w:rsid w:val="00E82CA5"/>
    <w:rsid w:val="00ED4B2D"/>
    <w:rsid w:val="00ED6D0E"/>
    <w:rsid w:val="00EF51F7"/>
    <w:rsid w:val="00F007B5"/>
    <w:rsid w:val="00F33967"/>
    <w:rsid w:val="00F36B39"/>
    <w:rsid w:val="00F73043"/>
    <w:rsid w:val="00F76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096BFF"/>
  <w15:chartTrackingRefBased/>
  <w15:docId w15:val="{C477A74C-1E1E-4AAE-9F06-64DCFC999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629D0"/>
    <w:rPr>
      <w:rFonts w:ascii="Times New Roman" w:hAnsi="Times New Roman"/>
      <w:sz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097FB6"/>
    <w:pPr>
      <w:keepNext/>
      <w:keepLines/>
      <w:spacing w:before="240" w:after="0"/>
      <w:outlineLvl w:val="0"/>
    </w:pPr>
    <w:rPr>
      <w:rFonts w:eastAsiaTheme="majorEastAsia" w:cstheme="majorBidi"/>
      <w:color w:val="3E762A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97FB6"/>
    <w:pPr>
      <w:keepNext/>
      <w:keepLines/>
      <w:spacing w:before="40" w:after="0"/>
      <w:outlineLvl w:val="1"/>
    </w:pPr>
    <w:rPr>
      <w:rFonts w:eastAsiaTheme="majorEastAsia" w:cstheme="majorBidi"/>
      <w:color w:val="3E762A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5104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94E1C" w:themeColor="accent1" w:themeShade="7F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097FB6"/>
    <w:rPr>
      <w:rFonts w:ascii="Times New Roman" w:eastAsiaTheme="majorEastAsia" w:hAnsi="Times New Roman" w:cstheme="majorBidi"/>
      <w:color w:val="3E762A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97FB6"/>
    <w:rPr>
      <w:rFonts w:ascii="Times New Roman" w:eastAsiaTheme="majorEastAsia" w:hAnsi="Times New Roman" w:cstheme="majorBidi"/>
      <w:color w:val="3E762A" w:themeColor="accent1" w:themeShade="BF"/>
      <w:sz w:val="26"/>
      <w:szCs w:val="26"/>
    </w:rPr>
  </w:style>
  <w:style w:type="paragraph" w:styleId="Geenafstand">
    <w:name w:val="No Spacing"/>
    <w:link w:val="GeenafstandChar"/>
    <w:uiPriority w:val="1"/>
    <w:qFormat/>
    <w:rsid w:val="0049058E"/>
    <w:pPr>
      <w:spacing w:after="0" w:line="240" w:lineRule="auto"/>
    </w:pPr>
    <w:rPr>
      <w:rFonts w:eastAsiaTheme="minorEastAsia"/>
      <w:lang w:val="en-US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49058E"/>
    <w:rPr>
      <w:rFonts w:eastAsiaTheme="minorEastAsia"/>
      <w:lang w:val="en-US"/>
    </w:rPr>
  </w:style>
  <w:style w:type="paragraph" w:styleId="Koptekst">
    <w:name w:val="header"/>
    <w:basedOn w:val="Standaard"/>
    <w:link w:val="KoptekstChar"/>
    <w:uiPriority w:val="99"/>
    <w:unhideWhenUsed/>
    <w:rsid w:val="004905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49058E"/>
    <w:rPr>
      <w:rFonts w:ascii="Times New Roman" w:hAnsi="Times New Roman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4905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49058E"/>
    <w:rPr>
      <w:rFonts w:ascii="Times New Roman" w:hAnsi="Times New Roman"/>
      <w:sz w:val="24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49058E"/>
    <w:pPr>
      <w:outlineLvl w:val="9"/>
    </w:pPr>
    <w:rPr>
      <w:rFonts w:asciiTheme="majorHAnsi" w:hAnsiTheme="majorHAnsi"/>
      <w:lang w:val="en-US"/>
    </w:rPr>
  </w:style>
  <w:style w:type="paragraph" w:styleId="Inhopg2">
    <w:name w:val="toc 2"/>
    <w:basedOn w:val="Standaard"/>
    <w:next w:val="Standaard"/>
    <w:autoRedefine/>
    <w:uiPriority w:val="39"/>
    <w:unhideWhenUsed/>
    <w:rsid w:val="0049058E"/>
    <w:pPr>
      <w:spacing w:after="100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49058E"/>
    <w:pPr>
      <w:spacing w:after="100"/>
    </w:pPr>
    <w:rPr>
      <w:rFonts w:asciiTheme="minorHAnsi" w:eastAsiaTheme="minorEastAsia" w:hAnsiTheme="minorHAnsi" w:cs="Times New Roman"/>
      <w:sz w:val="22"/>
      <w:lang w:val="en-US"/>
    </w:rPr>
  </w:style>
  <w:style w:type="paragraph" w:styleId="Inhopg3">
    <w:name w:val="toc 3"/>
    <w:basedOn w:val="Standaard"/>
    <w:next w:val="Standaard"/>
    <w:autoRedefine/>
    <w:uiPriority w:val="39"/>
    <w:unhideWhenUsed/>
    <w:rsid w:val="0049058E"/>
    <w:pPr>
      <w:spacing w:after="100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Lijstalinea">
    <w:name w:val="List Paragraph"/>
    <w:basedOn w:val="Standaard"/>
    <w:uiPriority w:val="34"/>
    <w:qFormat/>
    <w:rsid w:val="0049058E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2D5BE0"/>
    <w:rPr>
      <w:color w:val="6B9F25" w:themeColor="hyperlink"/>
      <w:u w:val="single"/>
    </w:rPr>
  </w:style>
  <w:style w:type="character" w:customStyle="1" w:styleId="Kop3Char">
    <w:name w:val="Kop 3 Char"/>
    <w:basedOn w:val="Standaardalinea-lettertype"/>
    <w:link w:val="Kop3"/>
    <w:uiPriority w:val="9"/>
    <w:rsid w:val="0051040C"/>
    <w:rPr>
      <w:rFonts w:asciiTheme="majorHAnsi" w:eastAsiaTheme="majorEastAsia" w:hAnsiTheme="majorHAnsi" w:cstheme="majorBidi"/>
      <w:color w:val="294E1C" w:themeColor="accent1" w:themeShade="7F"/>
      <w:sz w:val="24"/>
      <w:szCs w:val="24"/>
    </w:rPr>
  </w:style>
  <w:style w:type="character" w:styleId="Tekstvantijdelijkeaanduiding">
    <w:name w:val="Placeholder Text"/>
    <w:basedOn w:val="Standaardalinea-lettertype"/>
    <w:uiPriority w:val="99"/>
    <w:semiHidden/>
    <w:rsid w:val="0051040C"/>
    <w:rPr>
      <w:color w:val="808080"/>
    </w:rPr>
  </w:style>
  <w:style w:type="table" w:styleId="Tabelraster">
    <w:name w:val="Table Grid"/>
    <w:basedOn w:val="Standaardtabel"/>
    <w:uiPriority w:val="39"/>
    <w:rsid w:val="00A62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34.xml"/><Relationship Id="rId671" Type="http://schemas.openxmlformats.org/officeDocument/2006/relationships/image" Target="media/image370.png"/><Relationship Id="rId769" Type="http://schemas.openxmlformats.org/officeDocument/2006/relationships/image" Target="media/image419.png"/><Relationship Id="rId21" Type="http://schemas.openxmlformats.org/officeDocument/2006/relationships/image" Target="media/image14.png"/><Relationship Id="rId324" Type="http://schemas.openxmlformats.org/officeDocument/2006/relationships/customXml" Target="ink/ink121.xml"/><Relationship Id="rId531" Type="http://schemas.openxmlformats.org/officeDocument/2006/relationships/customXml" Target="ink/ink224.xml"/><Relationship Id="rId629" Type="http://schemas.openxmlformats.org/officeDocument/2006/relationships/image" Target="media/image349.png"/><Relationship Id="rId170" Type="http://schemas.openxmlformats.org/officeDocument/2006/relationships/customXml" Target="ink/ink59.xml"/><Relationship Id="rId836" Type="http://schemas.openxmlformats.org/officeDocument/2006/relationships/customXml" Target="ink/ink377.xml"/><Relationship Id="rId268" Type="http://schemas.openxmlformats.org/officeDocument/2006/relationships/image" Target="media/image166.png"/><Relationship Id="rId475" Type="http://schemas.openxmlformats.org/officeDocument/2006/relationships/customXml" Target="ink/ink196.xml"/><Relationship Id="rId682" Type="http://schemas.openxmlformats.org/officeDocument/2006/relationships/customXml" Target="ink/ink300.xml"/><Relationship Id="rId903" Type="http://schemas.openxmlformats.org/officeDocument/2006/relationships/image" Target="media/image486.png"/><Relationship Id="rId32" Type="http://schemas.openxmlformats.org/officeDocument/2006/relationships/image" Target="media/image23.png"/><Relationship Id="rId128" Type="http://schemas.openxmlformats.org/officeDocument/2006/relationships/image" Target="media/image83.png"/><Relationship Id="rId335" Type="http://schemas.openxmlformats.org/officeDocument/2006/relationships/image" Target="media/image202.png"/><Relationship Id="rId542" Type="http://schemas.openxmlformats.org/officeDocument/2006/relationships/image" Target="media/image306.png"/><Relationship Id="rId181" Type="http://schemas.openxmlformats.org/officeDocument/2006/relationships/image" Target="media/image110.png"/><Relationship Id="rId402" Type="http://schemas.openxmlformats.org/officeDocument/2006/relationships/image" Target="media/image236.png"/><Relationship Id="rId847" Type="http://schemas.openxmlformats.org/officeDocument/2006/relationships/image" Target="media/image458.png"/><Relationship Id="rId279" Type="http://schemas.openxmlformats.org/officeDocument/2006/relationships/image" Target="media/image174.png"/><Relationship Id="rId486" Type="http://schemas.openxmlformats.org/officeDocument/2006/relationships/image" Target="media/image278.png"/><Relationship Id="rId693" Type="http://schemas.openxmlformats.org/officeDocument/2006/relationships/image" Target="media/image381.png"/><Relationship Id="rId707" Type="http://schemas.openxmlformats.org/officeDocument/2006/relationships/image" Target="media/image388.png"/><Relationship Id="rId914" Type="http://schemas.openxmlformats.org/officeDocument/2006/relationships/customXml" Target="ink/ink416.xml"/><Relationship Id="rId43" Type="http://schemas.openxmlformats.org/officeDocument/2006/relationships/image" Target="media/image33.png"/><Relationship Id="rId139" Type="http://schemas.openxmlformats.org/officeDocument/2006/relationships/customXml" Target="ink/ink44.xml"/><Relationship Id="rId346" Type="http://schemas.openxmlformats.org/officeDocument/2006/relationships/image" Target="media/image208.png"/><Relationship Id="rId553" Type="http://schemas.openxmlformats.org/officeDocument/2006/relationships/customXml" Target="ink/ink235.xml"/><Relationship Id="rId760" Type="http://schemas.openxmlformats.org/officeDocument/2006/relationships/customXml" Target="ink/ink339.xml"/><Relationship Id="rId192" Type="http://schemas.openxmlformats.org/officeDocument/2006/relationships/customXml" Target="ink/ink70.xml"/><Relationship Id="rId206" Type="http://schemas.openxmlformats.org/officeDocument/2006/relationships/customXml" Target="ink/ink77.xml"/><Relationship Id="rId413" Type="http://schemas.openxmlformats.org/officeDocument/2006/relationships/customXml" Target="ink/ink165.xml"/><Relationship Id="rId858" Type="http://schemas.openxmlformats.org/officeDocument/2006/relationships/customXml" Target="ink/ink388.xml"/><Relationship Id="rId497" Type="http://schemas.openxmlformats.org/officeDocument/2006/relationships/customXml" Target="ink/ink207.xml"/><Relationship Id="rId620" Type="http://schemas.openxmlformats.org/officeDocument/2006/relationships/customXml" Target="ink/ink269.xml"/><Relationship Id="rId718" Type="http://schemas.openxmlformats.org/officeDocument/2006/relationships/customXml" Target="ink/ink318.xml"/><Relationship Id="rId925" Type="http://schemas.openxmlformats.org/officeDocument/2006/relationships/fontTable" Target="fontTable.xml"/><Relationship Id="rId357" Type="http://schemas.openxmlformats.org/officeDocument/2006/relationships/customXml" Target="ink/ink137.xml"/><Relationship Id="rId54" Type="http://schemas.openxmlformats.org/officeDocument/2006/relationships/image" Target="media/image39.png"/><Relationship Id="rId217" Type="http://schemas.openxmlformats.org/officeDocument/2006/relationships/image" Target="media/image128.png"/><Relationship Id="rId564" Type="http://schemas.openxmlformats.org/officeDocument/2006/relationships/image" Target="media/image317.png"/><Relationship Id="rId771" Type="http://schemas.openxmlformats.org/officeDocument/2006/relationships/image" Target="media/image420.png"/><Relationship Id="rId869" Type="http://schemas.openxmlformats.org/officeDocument/2006/relationships/image" Target="media/image469.png"/><Relationship Id="rId424" Type="http://schemas.openxmlformats.org/officeDocument/2006/relationships/image" Target="media/image247.png"/><Relationship Id="rId631" Type="http://schemas.openxmlformats.org/officeDocument/2006/relationships/image" Target="media/image350.png"/><Relationship Id="rId729" Type="http://schemas.openxmlformats.org/officeDocument/2006/relationships/image" Target="media/image399.png"/><Relationship Id="rId270" Type="http://schemas.openxmlformats.org/officeDocument/2006/relationships/image" Target="media/image168.png"/><Relationship Id="rId65" Type="http://schemas.openxmlformats.org/officeDocument/2006/relationships/image" Target="media/image48.png"/><Relationship Id="rId130" Type="http://schemas.openxmlformats.org/officeDocument/2006/relationships/image" Target="media/image84.png"/><Relationship Id="rId368" Type="http://schemas.openxmlformats.org/officeDocument/2006/relationships/image" Target="media/image219.png"/><Relationship Id="rId575" Type="http://schemas.openxmlformats.org/officeDocument/2006/relationships/customXml" Target="ink/ink246.xml"/><Relationship Id="rId782" Type="http://schemas.openxmlformats.org/officeDocument/2006/relationships/customXml" Target="ink/ink350.xml"/><Relationship Id="rId228" Type="http://schemas.openxmlformats.org/officeDocument/2006/relationships/customXml" Target="ink/ink88.xml"/><Relationship Id="rId435" Type="http://schemas.openxmlformats.org/officeDocument/2006/relationships/customXml" Target="ink/ink176.xml"/><Relationship Id="rId642" Type="http://schemas.openxmlformats.org/officeDocument/2006/relationships/customXml" Target="ink/ink280.xml"/><Relationship Id="rId281" Type="http://schemas.openxmlformats.org/officeDocument/2006/relationships/image" Target="media/image175.png"/><Relationship Id="rId502" Type="http://schemas.openxmlformats.org/officeDocument/2006/relationships/image" Target="media/image286.png"/><Relationship Id="rId76" Type="http://schemas.openxmlformats.org/officeDocument/2006/relationships/customXml" Target="ink/ink16.xml"/><Relationship Id="rId141" Type="http://schemas.openxmlformats.org/officeDocument/2006/relationships/customXml" Target="ink/ink45.xml"/><Relationship Id="rId379" Type="http://schemas.openxmlformats.org/officeDocument/2006/relationships/customXml" Target="ink/ink148.xml"/><Relationship Id="rId586" Type="http://schemas.openxmlformats.org/officeDocument/2006/relationships/image" Target="media/image328.png"/><Relationship Id="rId793" Type="http://schemas.openxmlformats.org/officeDocument/2006/relationships/image" Target="media/image431.png"/><Relationship Id="rId807" Type="http://schemas.openxmlformats.org/officeDocument/2006/relationships/image" Target="media/image438.png"/><Relationship Id="rId7" Type="http://schemas.openxmlformats.org/officeDocument/2006/relationships/endnotes" Target="endnotes.xml"/><Relationship Id="rId239" Type="http://schemas.openxmlformats.org/officeDocument/2006/relationships/image" Target="media/image143.png"/><Relationship Id="rId446" Type="http://schemas.openxmlformats.org/officeDocument/2006/relationships/image" Target="media/image258.png"/><Relationship Id="rId653" Type="http://schemas.openxmlformats.org/officeDocument/2006/relationships/image" Target="media/image361.png"/><Relationship Id="rId292" Type="http://schemas.openxmlformats.org/officeDocument/2006/relationships/customXml" Target="ink/ink105.xml"/><Relationship Id="rId306" Type="http://schemas.openxmlformats.org/officeDocument/2006/relationships/customXml" Target="ink/ink112.xml"/><Relationship Id="rId860" Type="http://schemas.openxmlformats.org/officeDocument/2006/relationships/customXml" Target="ink/ink389.xml"/><Relationship Id="rId87" Type="http://schemas.openxmlformats.org/officeDocument/2006/relationships/image" Target="media/image60.png"/><Relationship Id="rId513" Type="http://schemas.openxmlformats.org/officeDocument/2006/relationships/customXml" Target="ink/ink215.xml"/><Relationship Id="rId597" Type="http://schemas.openxmlformats.org/officeDocument/2006/relationships/customXml" Target="ink/ink257.xml"/><Relationship Id="rId720" Type="http://schemas.openxmlformats.org/officeDocument/2006/relationships/customXml" Target="ink/ink319.xml"/><Relationship Id="rId818" Type="http://schemas.openxmlformats.org/officeDocument/2006/relationships/customXml" Target="ink/ink368.xml"/><Relationship Id="rId152" Type="http://schemas.openxmlformats.org/officeDocument/2006/relationships/image" Target="media/image95.png"/><Relationship Id="rId457" Type="http://schemas.openxmlformats.org/officeDocument/2006/relationships/customXml" Target="ink/ink187.xml"/><Relationship Id="rId664" Type="http://schemas.openxmlformats.org/officeDocument/2006/relationships/customXml" Target="ink/ink291.xml"/><Relationship Id="rId871" Type="http://schemas.openxmlformats.org/officeDocument/2006/relationships/image" Target="media/image470.png"/><Relationship Id="rId14" Type="http://schemas.openxmlformats.org/officeDocument/2006/relationships/image" Target="media/image7.png"/><Relationship Id="rId317" Type="http://schemas.openxmlformats.org/officeDocument/2006/relationships/image" Target="media/image193.png"/><Relationship Id="rId524" Type="http://schemas.openxmlformats.org/officeDocument/2006/relationships/image" Target="media/image297.png"/><Relationship Id="rId731" Type="http://schemas.openxmlformats.org/officeDocument/2006/relationships/image" Target="media/image400.png"/><Relationship Id="rId98" Type="http://schemas.openxmlformats.org/officeDocument/2006/relationships/customXml" Target="ink/ink26.xml"/><Relationship Id="rId163" Type="http://schemas.openxmlformats.org/officeDocument/2006/relationships/image" Target="media/image101.png"/><Relationship Id="rId370" Type="http://schemas.openxmlformats.org/officeDocument/2006/relationships/image" Target="media/image220.png"/><Relationship Id="rId829" Type="http://schemas.openxmlformats.org/officeDocument/2006/relationships/image" Target="media/image449.png"/><Relationship Id="rId230" Type="http://schemas.openxmlformats.org/officeDocument/2006/relationships/customXml" Target="ink/ink89.xml"/><Relationship Id="rId468" Type="http://schemas.openxmlformats.org/officeDocument/2006/relationships/image" Target="media/image269.png"/><Relationship Id="rId675" Type="http://schemas.openxmlformats.org/officeDocument/2006/relationships/image" Target="media/image372.png"/><Relationship Id="rId882" Type="http://schemas.openxmlformats.org/officeDocument/2006/relationships/customXml" Target="ink/ink400.xml"/><Relationship Id="rId25" Type="http://schemas.openxmlformats.org/officeDocument/2006/relationships/image" Target="media/image18.png"/><Relationship Id="rId328" Type="http://schemas.openxmlformats.org/officeDocument/2006/relationships/customXml" Target="ink/ink123.xml"/><Relationship Id="rId535" Type="http://schemas.openxmlformats.org/officeDocument/2006/relationships/customXml" Target="ink/ink226.xml"/><Relationship Id="rId742" Type="http://schemas.openxmlformats.org/officeDocument/2006/relationships/customXml" Target="ink/ink330.xml"/><Relationship Id="rId174" Type="http://schemas.openxmlformats.org/officeDocument/2006/relationships/customXml" Target="ink/ink61.xml"/><Relationship Id="rId381" Type="http://schemas.openxmlformats.org/officeDocument/2006/relationships/customXml" Target="ink/ink149.xml"/><Relationship Id="rId602" Type="http://schemas.openxmlformats.org/officeDocument/2006/relationships/customXml" Target="ink/ink260.xml"/><Relationship Id="rId241" Type="http://schemas.openxmlformats.org/officeDocument/2006/relationships/image" Target="media/image145.png"/><Relationship Id="rId479" Type="http://schemas.openxmlformats.org/officeDocument/2006/relationships/customXml" Target="ink/ink198.xml"/><Relationship Id="rId686" Type="http://schemas.openxmlformats.org/officeDocument/2006/relationships/customXml" Target="ink/ink302.xml"/><Relationship Id="rId893" Type="http://schemas.openxmlformats.org/officeDocument/2006/relationships/image" Target="media/image481.png"/><Relationship Id="rId907" Type="http://schemas.openxmlformats.org/officeDocument/2006/relationships/image" Target="media/image488.png"/><Relationship Id="rId36" Type="http://schemas.openxmlformats.org/officeDocument/2006/relationships/image" Target="media/image26.jpeg"/><Relationship Id="rId339" Type="http://schemas.openxmlformats.org/officeDocument/2006/relationships/image" Target="media/image204.png"/><Relationship Id="rId546" Type="http://schemas.openxmlformats.org/officeDocument/2006/relationships/image" Target="media/image308.png"/><Relationship Id="rId753" Type="http://schemas.openxmlformats.org/officeDocument/2006/relationships/image" Target="media/image411.png"/><Relationship Id="rId101" Type="http://schemas.openxmlformats.org/officeDocument/2006/relationships/image" Target="media/image67.png"/><Relationship Id="rId185" Type="http://schemas.openxmlformats.org/officeDocument/2006/relationships/image" Target="media/image112.png"/><Relationship Id="rId406" Type="http://schemas.openxmlformats.org/officeDocument/2006/relationships/image" Target="media/image238.png"/><Relationship Id="rId392" Type="http://schemas.openxmlformats.org/officeDocument/2006/relationships/image" Target="media/image231.png"/><Relationship Id="rId613" Type="http://schemas.openxmlformats.org/officeDocument/2006/relationships/image" Target="media/image341.png"/><Relationship Id="rId697" Type="http://schemas.openxmlformats.org/officeDocument/2006/relationships/image" Target="media/image383.png"/><Relationship Id="rId820" Type="http://schemas.openxmlformats.org/officeDocument/2006/relationships/customXml" Target="ink/ink369.xml"/><Relationship Id="rId918" Type="http://schemas.openxmlformats.org/officeDocument/2006/relationships/customXml" Target="ink/ink418.xml"/><Relationship Id="rId252" Type="http://schemas.openxmlformats.org/officeDocument/2006/relationships/image" Target="media/image155.png"/><Relationship Id="rId47" Type="http://schemas.openxmlformats.org/officeDocument/2006/relationships/customXml" Target="ink/ink5.xml"/><Relationship Id="rId112" Type="http://schemas.openxmlformats.org/officeDocument/2006/relationships/image" Target="media/image73.png"/><Relationship Id="rId557" Type="http://schemas.openxmlformats.org/officeDocument/2006/relationships/customXml" Target="ink/ink237.xml"/><Relationship Id="rId764" Type="http://schemas.openxmlformats.org/officeDocument/2006/relationships/customXml" Target="ink/ink341.xml"/><Relationship Id="rId196" Type="http://schemas.openxmlformats.org/officeDocument/2006/relationships/customXml" Target="ink/ink72.xml"/><Relationship Id="rId417" Type="http://schemas.openxmlformats.org/officeDocument/2006/relationships/customXml" Target="ink/ink167.xml"/><Relationship Id="rId624" Type="http://schemas.openxmlformats.org/officeDocument/2006/relationships/customXml" Target="ink/ink271.xml"/><Relationship Id="rId831" Type="http://schemas.openxmlformats.org/officeDocument/2006/relationships/image" Target="media/image450.png"/><Relationship Id="rId263" Type="http://schemas.openxmlformats.org/officeDocument/2006/relationships/image" Target="media/image161.png"/><Relationship Id="rId470" Type="http://schemas.openxmlformats.org/officeDocument/2006/relationships/image" Target="media/image270.png"/><Relationship Id="rId58" Type="http://schemas.openxmlformats.org/officeDocument/2006/relationships/image" Target="media/image42.png"/><Relationship Id="rId123" Type="http://schemas.openxmlformats.org/officeDocument/2006/relationships/customXml" Target="ink/ink37.xml"/><Relationship Id="rId330" Type="http://schemas.openxmlformats.org/officeDocument/2006/relationships/customXml" Target="ink/ink124.xml"/><Relationship Id="rId568" Type="http://schemas.openxmlformats.org/officeDocument/2006/relationships/image" Target="media/image319.png"/><Relationship Id="rId775" Type="http://schemas.openxmlformats.org/officeDocument/2006/relationships/image" Target="media/image422.png"/><Relationship Id="rId428" Type="http://schemas.openxmlformats.org/officeDocument/2006/relationships/image" Target="media/image249.png"/><Relationship Id="rId635" Type="http://schemas.openxmlformats.org/officeDocument/2006/relationships/image" Target="media/image352.png"/><Relationship Id="rId842" Type="http://schemas.openxmlformats.org/officeDocument/2006/relationships/customXml" Target="ink/ink380.xml"/><Relationship Id="rId274" Type="http://schemas.openxmlformats.org/officeDocument/2006/relationships/customXml" Target="ink/ink96.xml"/><Relationship Id="rId481" Type="http://schemas.openxmlformats.org/officeDocument/2006/relationships/customXml" Target="ink/ink199.xml"/><Relationship Id="rId702" Type="http://schemas.openxmlformats.org/officeDocument/2006/relationships/customXml" Target="ink/ink310.xml"/><Relationship Id="rId69" Type="http://schemas.openxmlformats.org/officeDocument/2006/relationships/image" Target="media/image50.png"/><Relationship Id="rId134" Type="http://schemas.openxmlformats.org/officeDocument/2006/relationships/image" Target="media/image86.png"/><Relationship Id="rId579" Type="http://schemas.openxmlformats.org/officeDocument/2006/relationships/customXml" Target="ink/ink248.xml"/><Relationship Id="rId786" Type="http://schemas.openxmlformats.org/officeDocument/2006/relationships/customXml" Target="ink/ink352.xml"/><Relationship Id="rId341" Type="http://schemas.openxmlformats.org/officeDocument/2006/relationships/image" Target="media/image205.png"/><Relationship Id="rId439" Type="http://schemas.openxmlformats.org/officeDocument/2006/relationships/customXml" Target="ink/ink178.xml"/><Relationship Id="rId646" Type="http://schemas.openxmlformats.org/officeDocument/2006/relationships/customXml" Target="ink/ink282.xml"/><Relationship Id="rId201" Type="http://schemas.openxmlformats.org/officeDocument/2006/relationships/image" Target="media/image120.png"/><Relationship Id="rId285" Type="http://schemas.openxmlformats.org/officeDocument/2006/relationships/image" Target="media/image177.png"/><Relationship Id="rId506" Type="http://schemas.openxmlformats.org/officeDocument/2006/relationships/image" Target="media/image288.png"/><Relationship Id="rId853" Type="http://schemas.openxmlformats.org/officeDocument/2006/relationships/image" Target="media/image461.png"/><Relationship Id="rId492" Type="http://schemas.openxmlformats.org/officeDocument/2006/relationships/customXml" Target="ink/ink205.xml"/><Relationship Id="rId713" Type="http://schemas.openxmlformats.org/officeDocument/2006/relationships/image" Target="media/image391.png"/><Relationship Id="rId797" Type="http://schemas.openxmlformats.org/officeDocument/2006/relationships/image" Target="media/image433.png"/><Relationship Id="rId920" Type="http://schemas.openxmlformats.org/officeDocument/2006/relationships/customXml" Target="ink/ink419.xml"/><Relationship Id="rId145" Type="http://schemas.openxmlformats.org/officeDocument/2006/relationships/customXml" Target="ink/ink47.xml"/><Relationship Id="rId352" Type="http://schemas.openxmlformats.org/officeDocument/2006/relationships/image" Target="media/image211.png"/><Relationship Id="rId212" Type="http://schemas.openxmlformats.org/officeDocument/2006/relationships/customXml" Target="ink/ink80.xml"/><Relationship Id="rId657" Type="http://schemas.openxmlformats.org/officeDocument/2006/relationships/image" Target="media/image363.png"/><Relationship Id="rId864" Type="http://schemas.openxmlformats.org/officeDocument/2006/relationships/customXml" Target="ink/ink391.xml"/><Relationship Id="rId296" Type="http://schemas.openxmlformats.org/officeDocument/2006/relationships/customXml" Target="ink/ink107.xml"/><Relationship Id="rId517" Type="http://schemas.openxmlformats.org/officeDocument/2006/relationships/customXml" Target="ink/ink217.xml"/><Relationship Id="rId724" Type="http://schemas.openxmlformats.org/officeDocument/2006/relationships/customXml" Target="ink/ink321.xml"/><Relationship Id="rId60" Type="http://schemas.openxmlformats.org/officeDocument/2006/relationships/image" Target="media/image44.png"/><Relationship Id="rId156" Type="http://schemas.openxmlformats.org/officeDocument/2006/relationships/image" Target="media/image97.png"/><Relationship Id="rId363" Type="http://schemas.openxmlformats.org/officeDocument/2006/relationships/customXml" Target="ink/ink140.xml"/><Relationship Id="rId570" Type="http://schemas.openxmlformats.org/officeDocument/2006/relationships/image" Target="media/image320.png"/><Relationship Id="rId223" Type="http://schemas.openxmlformats.org/officeDocument/2006/relationships/image" Target="media/image131.png"/><Relationship Id="rId430" Type="http://schemas.openxmlformats.org/officeDocument/2006/relationships/image" Target="media/image250.png"/><Relationship Id="rId668" Type="http://schemas.openxmlformats.org/officeDocument/2006/relationships/customXml" Target="ink/ink293.xml"/><Relationship Id="rId875" Type="http://schemas.openxmlformats.org/officeDocument/2006/relationships/image" Target="media/image472.png"/><Relationship Id="rId18" Type="http://schemas.openxmlformats.org/officeDocument/2006/relationships/image" Target="media/image11.png"/><Relationship Id="rId528" Type="http://schemas.openxmlformats.org/officeDocument/2006/relationships/image" Target="media/image299.png"/><Relationship Id="rId735" Type="http://schemas.openxmlformats.org/officeDocument/2006/relationships/image" Target="media/image402.png"/><Relationship Id="rId167" Type="http://schemas.openxmlformats.org/officeDocument/2006/relationships/image" Target="media/image103.png"/><Relationship Id="rId374" Type="http://schemas.openxmlformats.org/officeDocument/2006/relationships/image" Target="media/image222.png"/><Relationship Id="rId581" Type="http://schemas.openxmlformats.org/officeDocument/2006/relationships/customXml" Target="ink/ink249.xml"/><Relationship Id="rId71" Type="http://schemas.openxmlformats.org/officeDocument/2006/relationships/image" Target="media/image51.png"/><Relationship Id="rId234" Type="http://schemas.openxmlformats.org/officeDocument/2006/relationships/image" Target="media/image138.png"/><Relationship Id="rId679" Type="http://schemas.openxmlformats.org/officeDocument/2006/relationships/image" Target="media/image374.png"/><Relationship Id="rId802" Type="http://schemas.openxmlformats.org/officeDocument/2006/relationships/customXml" Target="ink/ink360.xml"/><Relationship Id="rId886" Type="http://schemas.openxmlformats.org/officeDocument/2006/relationships/customXml" Target="ink/ink402.xml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441" Type="http://schemas.openxmlformats.org/officeDocument/2006/relationships/customXml" Target="ink/ink179.xml"/><Relationship Id="rId539" Type="http://schemas.openxmlformats.org/officeDocument/2006/relationships/customXml" Target="ink/ink228.xml"/><Relationship Id="rId746" Type="http://schemas.openxmlformats.org/officeDocument/2006/relationships/customXml" Target="ink/ink332.xml"/><Relationship Id="rId178" Type="http://schemas.openxmlformats.org/officeDocument/2006/relationships/customXml" Target="ink/ink63.xml"/><Relationship Id="rId301" Type="http://schemas.openxmlformats.org/officeDocument/2006/relationships/image" Target="media/image185.png"/><Relationship Id="rId82" Type="http://schemas.openxmlformats.org/officeDocument/2006/relationships/customXml" Target="ink/ink18.xml"/><Relationship Id="rId385" Type="http://schemas.openxmlformats.org/officeDocument/2006/relationships/customXml" Target="ink/ink151.xml"/><Relationship Id="rId592" Type="http://schemas.openxmlformats.org/officeDocument/2006/relationships/image" Target="media/image331.png"/><Relationship Id="rId606" Type="http://schemas.openxmlformats.org/officeDocument/2006/relationships/customXml" Target="ink/ink262.xml"/><Relationship Id="rId813" Type="http://schemas.openxmlformats.org/officeDocument/2006/relationships/image" Target="media/image441.png"/><Relationship Id="rId245" Type="http://schemas.openxmlformats.org/officeDocument/2006/relationships/image" Target="media/image149.png"/><Relationship Id="rId452" Type="http://schemas.openxmlformats.org/officeDocument/2006/relationships/image" Target="media/image261.png"/><Relationship Id="rId897" Type="http://schemas.openxmlformats.org/officeDocument/2006/relationships/image" Target="media/image483.png"/><Relationship Id="rId105" Type="http://schemas.openxmlformats.org/officeDocument/2006/relationships/image" Target="media/image69.png"/><Relationship Id="rId312" Type="http://schemas.openxmlformats.org/officeDocument/2006/relationships/customXml" Target="ink/ink115.xml"/><Relationship Id="rId757" Type="http://schemas.openxmlformats.org/officeDocument/2006/relationships/image" Target="media/image413.png"/><Relationship Id="rId93" Type="http://schemas.openxmlformats.org/officeDocument/2006/relationships/image" Target="media/image63.png"/><Relationship Id="rId189" Type="http://schemas.openxmlformats.org/officeDocument/2006/relationships/image" Target="media/image114.png"/><Relationship Id="rId396" Type="http://schemas.openxmlformats.org/officeDocument/2006/relationships/image" Target="media/image233.png"/><Relationship Id="rId617" Type="http://schemas.openxmlformats.org/officeDocument/2006/relationships/image" Target="media/image343.png"/><Relationship Id="rId824" Type="http://schemas.openxmlformats.org/officeDocument/2006/relationships/customXml" Target="ink/ink371.xml"/><Relationship Id="rId256" Type="http://schemas.openxmlformats.org/officeDocument/2006/relationships/image" Target="media/image157.png"/><Relationship Id="rId463" Type="http://schemas.openxmlformats.org/officeDocument/2006/relationships/customXml" Target="ink/ink190.xml"/><Relationship Id="rId670" Type="http://schemas.openxmlformats.org/officeDocument/2006/relationships/customXml" Target="ink/ink294.xml"/><Relationship Id="rId116" Type="http://schemas.openxmlformats.org/officeDocument/2006/relationships/image" Target="media/image76.png"/><Relationship Id="rId323" Type="http://schemas.openxmlformats.org/officeDocument/2006/relationships/image" Target="media/image196.png"/><Relationship Id="rId530" Type="http://schemas.openxmlformats.org/officeDocument/2006/relationships/image" Target="media/image300.png"/><Relationship Id="rId768" Type="http://schemas.openxmlformats.org/officeDocument/2006/relationships/customXml" Target="ink/ink343.xml"/><Relationship Id="rId20" Type="http://schemas.openxmlformats.org/officeDocument/2006/relationships/image" Target="media/image13.png"/><Relationship Id="rId628" Type="http://schemas.openxmlformats.org/officeDocument/2006/relationships/customXml" Target="ink/ink273.xml"/><Relationship Id="rId835" Type="http://schemas.openxmlformats.org/officeDocument/2006/relationships/image" Target="media/image452.png"/><Relationship Id="rId267" Type="http://schemas.openxmlformats.org/officeDocument/2006/relationships/image" Target="media/image165.png"/><Relationship Id="rId474" Type="http://schemas.openxmlformats.org/officeDocument/2006/relationships/image" Target="media/image272.png"/><Relationship Id="rId127" Type="http://schemas.openxmlformats.org/officeDocument/2006/relationships/customXml" Target="ink/ink38.xml"/><Relationship Id="rId681" Type="http://schemas.openxmlformats.org/officeDocument/2006/relationships/image" Target="media/image375.png"/><Relationship Id="rId779" Type="http://schemas.openxmlformats.org/officeDocument/2006/relationships/image" Target="media/image424.png"/><Relationship Id="rId902" Type="http://schemas.openxmlformats.org/officeDocument/2006/relationships/customXml" Target="ink/ink410.xml"/><Relationship Id="rId31" Type="http://schemas.openxmlformats.org/officeDocument/2006/relationships/customXml" Target="ink/ink2.xml"/><Relationship Id="rId334" Type="http://schemas.openxmlformats.org/officeDocument/2006/relationships/customXml" Target="ink/ink126.xml"/><Relationship Id="rId541" Type="http://schemas.openxmlformats.org/officeDocument/2006/relationships/customXml" Target="ink/ink229.xml"/><Relationship Id="rId639" Type="http://schemas.openxmlformats.org/officeDocument/2006/relationships/image" Target="media/image354.png"/><Relationship Id="rId180" Type="http://schemas.openxmlformats.org/officeDocument/2006/relationships/customXml" Target="ink/ink64.xml"/><Relationship Id="rId278" Type="http://schemas.openxmlformats.org/officeDocument/2006/relationships/customXml" Target="ink/ink98.xml"/><Relationship Id="rId401" Type="http://schemas.openxmlformats.org/officeDocument/2006/relationships/customXml" Target="ink/ink159.xml"/><Relationship Id="rId846" Type="http://schemas.openxmlformats.org/officeDocument/2006/relationships/customXml" Target="ink/ink382.xml"/><Relationship Id="rId485" Type="http://schemas.openxmlformats.org/officeDocument/2006/relationships/customXml" Target="ink/ink201.xml"/><Relationship Id="rId692" Type="http://schemas.openxmlformats.org/officeDocument/2006/relationships/customXml" Target="ink/ink305.xml"/><Relationship Id="rId706" Type="http://schemas.openxmlformats.org/officeDocument/2006/relationships/customXml" Target="ink/ink312.xml"/><Relationship Id="rId913" Type="http://schemas.openxmlformats.org/officeDocument/2006/relationships/image" Target="media/image491.png"/><Relationship Id="rId42" Type="http://schemas.openxmlformats.org/officeDocument/2006/relationships/image" Target="media/image32.jpeg"/><Relationship Id="rId138" Type="http://schemas.openxmlformats.org/officeDocument/2006/relationships/image" Target="media/image88.png"/><Relationship Id="rId345" Type="http://schemas.openxmlformats.org/officeDocument/2006/relationships/customXml" Target="ink/ink131.xml"/><Relationship Id="rId552" Type="http://schemas.openxmlformats.org/officeDocument/2006/relationships/image" Target="media/image311.png"/><Relationship Id="rId191" Type="http://schemas.openxmlformats.org/officeDocument/2006/relationships/image" Target="media/image115.png"/><Relationship Id="rId205" Type="http://schemas.openxmlformats.org/officeDocument/2006/relationships/image" Target="media/image122.png"/><Relationship Id="rId412" Type="http://schemas.openxmlformats.org/officeDocument/2006/relationships/image" Target="media/image241.png"/><Relationship Id="rId857" Type="http://schemas.openxmlformats.org/officeDocument/2006/relationships/image" Target="media/image463.png"/><Relationship Id="rId289" Type="http://schemas.openxmlformats.org/officeDocument/2006/relationships/image" Target="media/image179.png"/><Relationship Id="rId496" Type="http://schemas.openxmlformats.org/officeDocument/2006/relationships/image" Target="media/image283.png"/><Relationship Id="rId717" Type="http://schemas.openxmlformats.org/officeDocument/2006/relationships/image" Target="media/image393.png"/><Relationship Id="rId924" Type="http://schemas.openxmlformats.org/officeDocument/2006/relationships/footer" Target="footer1.xml"/><Relationship Id="rId53" Type="http://schemas.openxmlformats.org/officeDocument/2006/relationships/customXml" Target="ink/ink8.xml"/><Relationship Id="rId149" Type="http://schemas.openxmlformats.org/officeDocument/2006/relationships/customXml" Target="ink/ink49.xml"/><Relationship Id="rId356" Type="http://schemas.openxmlformats.org/officeDocument/2006/relationships/image" Target="media/image213.png"/><Relationship Id="rId563" Type="http://schemas.openxmlformats.org/officeDocument/2006/relationships/customXml" Target="ink/ink240.xml"/><Relationship Id="rId770" Type="http://schemas.openxmlformats.org/officeDocument/2006/relationships/customXml" Target="ink/ink344.xml"/><Relationship Id="rId216" Type="http://schemas.openxmlformats.org/officeDocument/2006/relationships/customXml" Target="ink/ink82.xml"/><Relationship Id="rId423" Type="http://schemas.openxmlformats.org/officeDocument/2006/relationships/customXml" Target="ink/ink170.xml"/><Relationship Id="rId868" Type="http://schemas.openxmlformats.org/officeDocument/2006/relationships/customXml" Target="ink/ink393.xml"/><Relationship Id="rId630" Type="http://schemas.openxmlformats.org/officeDocument/2006/relationships/customXml" Target="ink/ink274.xml"/><Relationship Id="rId728" Type="http://schemas.openxmlformats.org/officeDocument/2006/relationships/customXml" Target="ink/ink323.xml"/><Relationship Id="rId64" Type="http://schemas.openxmlformats.org/officeDocument/2006/relationships/customXml" Target="ink/ink10.xml"/><Relationship Id="rId367" Type="http://schemas.openxmlformats.org/officeDocument/2006/relationships/customXml" Target="ink/ink142.xml"/><Relationship Id="rId574" Type="http://schemas.openxmlformats.org/officeDocument/2006/relationships/image" Target="media/image322.png"/><Relationship Id="rId227" Type="http://schemas.openxmlformats.org/officeDocument/2006/relationships/image" Target="media/image133.png"/><Relationship Id="rId781" Type="http://schemas.openxmlformats.org/officeDocument/2006/relationships/image" Target="media/image425.png"/><Relationship Id="rId879" Type="http://schemas.openxmlformats.org/officeDocument/2006/relationships/image" Target="media/image474.png"/><Relationship Id="rId434" Type="http://schemas.openxmlformats.org/officeDocument/2006/relationships/image" Target="media/image252.png"/><Relationship Id="rId641" Type="http://schemas.openxmlformats.org/officeDocument/2006/relationships/image" Target="media/image355.png"/><Relationship Id="rId739" Type="http://schemas.openxmlformats.org/officeDocument/2006/relationships/image" Target="media/image404.png"/><Relationship Id="rId280" Type="http://schemas.openxmlformats.org/officeDocument/2006/relationships/customXml" Target="ink/ink99.xml"/><Relationship Id="rId501" Type="http://schemas.openxmlformats.org/officeDocument/2006/relationships/customXml" Target="ink/ink209.xml"/><Relationship Id="rId75" Type="http://schemas.openxmlformats.org/officeDocument/2006/relationships/image" Target="media/image53.png"/><Relationship Id="rId140" Type="http://schemas.openxmlformats.org/officeDocument/2006/relationships/image" Target="media/image89.png"/><Relationship Id="rId378" Type="http://schemas.openxmlformats.org/officeDocument/2006/relationships/image" Target="media/image224.png"/><Relationship Id="rId585" Type="http://schemas.openxmlformats.org/officeDocument/2006/relationships/customXml" Target="ink/ink251.xml"/><Relationship Id="rId792" Type="http://schemas.openxmlformats.org/officeDocument/2006/relationships/customXml" Target="ink/ink355.xml"/><Relationship Id="rId806" Type="http://schemas.openxmlformats.org/officeDocument/2006/relationships/customXml" Target="ink/ink362.xml"/><Relationship Id="rId6" Type="http://schemas.openxmlformats.org/officeDocument/2006/relationships/footnotes" Target="footnotes.xml"/><Relationship Id="rId238" Type="http://schemas.openxmlformats.org/officeDocument/2006/relationships/image" Target="media/image142.png"/><Relationship Id="rId445" Type="http://schemas.openxmlformats.org/officeDocument/2006/relationships/customXml" Target="ink/ink181.xml"/><Relationship Id="rId652" Type="http://schemas.openxmlformats.org/officeDocument/2006/relationships/customXml" Target="ink/ink285.xml"/><Relationship Id="rId291" Type="http://schemas.openxmlformats.org/officeDocument/2006/relationships/image" Target="media/image180.png"/><Relationship Id="rId305" Type="http://schemas.openxmlformats.org/officeDocument/2006/relationships/image" Target="media/image187.png"/><Relationship Id="rId512" Type="http://schemas.openxmlformats.org/officeDocument/2006/relationships/image" Target="media/image291.png"/><Relationship Id="rId86" Type="http://schemas.openxmlformats.org/officeDocument/2006/relationships/customXml" Target="ink/ink20.xml"/><Relationship Id="rId151" Type="http://schemas.openxmlformats.org/officeDocument/2006/relationships/customXml" Target="ink/ink50.xml"/><Relationship Id="rId389" Type="http://schemas.openxmlformats.org/officeDocument/2006/relationships/customXml" Target="ink/ink153.xml"/><Relationship Id="rId596" Type="http://schemas.openxmlformats.org/officeDocument/2006/relationships/image" Target="media/image333.png"/><Relationship Id="rId817" Type="http://schemas.openxmlformats.org/officeDocument/2006/relationships/image" Target="media/image443.png"/><Relationship Id="rId249" Type="http://schemas.openxmlformats.org/officeDocument/2006/relationships/image" Target="media/image153.png"/><Relationship Id="rId456" Type="http://schemas.openxmlformats.org/officeDocument/2006/relationships/image" Target="media/image263.png"/><Relationship Id="rId663" Type="http://schemas.openxmlformats.org/officeDocument/2006/relationships/image" Target="media/image366.png"/><Relationship Id="rId870" Type="http://schemas.openxmlformats.org/officeDocument/2006/relationships/customXml" Target="ink/ink394.xml"/><Relationship Id="rId13" Type="http://schemas.openxmlformats.org/officeDocument/2006/relationships/image" Target="media/image6.png"/><Relationship Id="rId109" Type="http://schemas.openxmlformats.org/officeDocument/2006/relationships/image" Target="media/image71.png"/><Relationship Id="rId316" Type="http://schemas.openxmlformats.org/officeDocument/2006/relationships/customXml" Target="ink/ink117.xml"/><Relationship Id="rId523" Type="http://schemas.openxmlformats.org/officeDocument/2006/relationships/customXml" Target="ink/ink220.xml"/><Relationship Id="rId97" Type="http://schemas.openxmlformats.org/officeDocument/2006/relationships/image" Target="media/image65.png"/><Relationship Id="rId730" Type="http://schemas.openxmlformats.org/officeDocument/2006/relationships/customXml" Target="ink/ink324.xml"/><Relationship Id="rId828" Type="http://schemas.openxmlformats.org/officeDocument/2006/relationships/customXml" Target="ink/ink373.xml"/><Relationship Id="rId162" Type="http://schemas.openxmlformats.org/officeDocument/2006/relationships/customXml" Target="ink/ink55.xml"/><Relationship Id="rId467" Type="http://schemas.openxmlformats.org/officeDocument/2006/relationships/customXml" Target="ink/ink192.xml"/><Relationship Id="rId674" Type="http://schemas.openxmlformats.org/officeDocument/2006/relationships/customXml" Target="ink/ink296.xml"/><Relationship Id="rId881" Type="http://schemas.openxmlformats.org/officeDocument/2006/relationships/image" Target="media/image475.png"/><Relationship Id="rId24" Type="http://schemas.openxmlformats.org/officeDocument/2006/relationships/image" Target="media/image17.png"/><Relationship Id="rId327" Type="http://schemas.openxmlformats.org/officeDocument/2006/relationships/image" Target="media/image198.png"/><Relationship Id="rId534" Type="http://schemas.openxmlformats.org/officeDocument/2006/relationships/image" Target="media/image302.png"/><Relationship Id="rId741" Type="http://schemas.openxmlformats.org/officeDocument/2006/relationships/image" Target="media/image405.png"/><Relationship Id="rId839" Type="http://schemas.openxmlformats.org/officeDocument/2006/relationships/image" Target="media/image454.png"/><Relationship Id="rId173" Type="http://schemas.openxmlformats.org/officeDocument/2006/relationships/image" Target="media/image106.png"/><Relationship Id="rId380" Type="http://schemas.openxmlformats.org/officeDocument/2006/relationships/image" Target="media/image225.png"/><Relationship Id="rId601" Type="http://schemas.openxmlformats.org/officeDocument/2006/relationships/image" Target="media/image335.png"/><Relationship Id="rId240" Type="http://schemas.openxmlformats.org/officeDocument/2006/relationships/image" Target="media/image144.png"/><Relationship Id="rId478" Type="http://schemas.openxmlformats.org/officeDocument/2006/relationships/image" Target="media/image274.png"/><Relationship Id="rId685" Type="http://schemas.openxmlformats.org/officeDocument/2006/relationships/image" Target="media/image377.png"/><Relationship Id="rId892" Type="http://schemas.openxmlformats.org/officeDocument/2006/relationships/customXml" Target="ink/ink405.xml"/><Relationship Id="rId906" Type="http://schemas.openxmlformats.org/officeDocument/2006/relationships/customXml" Target="ink/ink412.xml"/><Relationship Id="rId35" Type="http://schemas.openxmlformats.org/officeDocument/2006/relationships/image" Target="media/image25.png"/><Relationship Id="rId100" Type="http://schemas.openxmlformats.org/officeDocument/2006/relationships/customXml" Target="ink/ink27.xml"/><Relationship Id="rId338" Type="http://schemas.openxmlformats.org/officeDocument/2006/relationships/customXml" Target="ink/ink128.xml"/><Relationship Id="rId545" Type="http://schemas.openxmlformats.org/officeDocument/2006/relationships/customXml" Target="ink/ink231.xml"/><Relationship Id="rId752" Type="http://schemas.openxmlformats.org/officeDocument/2006/relationships/customXml" Target="ink/ink335.xml"/><Relationship Id="rId184" Type="http://schemas.openxmlformats.org/officeDocument/2006/relationships/customXml" Target="ink/ink66.xml"/><Relationship Id="rId391" Type="http://schemas.openxmlformats.org/officeDocument/2006/relationships/customXml" Target="ink/ink154.xml"/><Relationship Id="rId405" Type="http://schemas.openxmlformats.org/officeDocument/2006/relationships/customXml" Target="ink/ink161.xml"/><Relationship Id="rId612" Type="http://schemas.openxmlformats.org/officeDocument/2006/relationships/customXml" Target="ink/ink265.xml"/><Relationship Id="rId251" Type="http://schemas.openxmlformats.org/officeDocument/2006/relationships/customXml" Target="ink/ink90.xml"/><Relationship Id="rId489" Type="http://schemas.openxmlformats.org/officeDocument/2006/relationships/customXml" Target="ink/ink203.xml"/><Relationship Id="rId696" Type="http://schemas.openxmlformats.org/officeDocument/2006/relationships/customXml" Target="ink/ink307.xml"/><Relationship Id="rId917" Type="http://schemas.openxmlformats.org/officeDocument/2006/relationships/image" Target="media/image493.png"/><Relationship Id="rId46" Type="http://schemas.openxmlformats.org/officeDocument/2006/relationships/image" Target="media/image35.png"/><Relationship Id="rId349" Type="http://schemas.openxmlformats.org/officeDocument/2006/relationships/customXml" Target="ink/ink133.xml"/><Relationship Id="rId556" Type="http://schemas.openxmlformats.org/officeDocument/2006/relationships/image" Target="media/image313.png"/><Relationship Id="rId763" Type="http://schemas.openxmlformats.org/officeDocument/2006/relationships/image" Target="media/image416.png"/><Relationship Id="rId111" Type="http://schemas.openxmlformats.org/officeDocument/2006/relationships/image" Target="media/image72.png"/><Relationship Id="rId195" Type="http://schemas.openxmlformats.org/officeDocument/2006/relationships/image" Target="media/image117.png"/><Relationship Id="rId209" Type="http://schemas.openxmlformats.org/officeDocument/2006/relationships/image" Target="media/image124.png"/><Relationship Id="rId416" Type="http://schemas.openxmlformats.org/officeDocument/2006/relationships/image" Target="media/image243.png"/><Relationship Id="rId623" Type="http://schemas.openxmlformats.org/officeDocument/2006/relationships/image" Target="media/image346.png"/><Relationship Id="rId830" Type="http://schemas.openxmlformats.org/officeDocument/2006/relationships/customXml" Target="ink/ink374.xml"/><Relationship Id="rId57" Type="http://schemas.openxmlformats.org/officeDocument/2006/relationships/image" Target="media/image41.png"/><Relationship Id="rId262" Type="http://schemas.openxmlformats.org/officeDocument/2006/relationships/image" Target="media/image160.png"/><Relationship Id="rId567" Type="http://schemas.openxmlformats.org/officeDocument/2006/relationships/customXml" Target="ink/ink242.xml"/><Relationship Id="rId122" Type="http://schemas.openxmlformats.org/officeDocument/2006/relationships/image" Target="media/image79.png"/><Relationship Id="rId774" Type="http://schemas.openxmlformats.org/officeDocument/2006/relationships/customXml" Target="ink/ink346.xml"/><Relationship Id="rId427" Type="http://schemas.openxmlformats.org/officeDocument/2006/relationships/customXml" Target="ink/ink172.xml"/><Relationship Id="rId634" Type="http://schemas.openxmlformats.org/officeDocument/2006/relationships/customXml" Target="ink/ink276.xml"/><Relationship Id="rId841" Type="http://schemas.openxmlformats.org/officeDocument/2006/relationships/image" Target="media/image455.png"/><Relationship Id="rId273" Type="http://schemas.openxmlformats.org/officeDocument/2006/relationships/image" Target="media/image171.png"/><Relationship Id="rId480" Type="http://schemas.openxmlformats.org/officeDocument/2006/relationships/image" Target="media/image275.png"/><Relationship Id="rId701" Type="http://schemas.openxmlformats.org/officeDocument/2006/relationships/image" Target="media/image385.png"/><Relationship Id="rId68" Type="http://schemas.openxmlformats.org/officeDocument/2006/relationships/customXml" Target="ink/ink12.xml"/><Relationship Id="rId133" Type="http://schemas.openxmlformats.org/officeDocument/2006/relationships/customXml" Target="ink/ink41.xml"/><Relationship Id="rId340" Type="http://schemas.openxmlformats.org/officeDocument/2006/relationships/customXml" Target="ink/ink129.xml"/><Relationship Id="rId578" Type="http://schemas.openxmlformats.org/officeDocument/2006/relationships/image" Target="media/image324.png"/><Relationship Id="rId785" Type="http://schemas.openxmlformats.org/officeDocument/2006/relationships/image" Target="media/image427.png"/><Relationship Id="rId200" Type="http://schemas.openxmlformats.org/officeDocument/2006/relationships/customXml" Target="ink/ink74.xml"/><Relationship Id="rId438" Type="http://schemas.openxmlformats.org/officeDocument/2006/relationships/image" Target="media/image254.png"/><Relationship Id="rId645" Type="http://schemas.openxmlformats.org/officeDocument/2006/relationships/image" Target="media/image357.png"/><Relationship Id="rId852" Type="http://schemas.openxmlformats.org/officeDocument/2006/relationships/customXml" Target="ink/ink385.xml"/><Relationship Id="rId284" Type="http://schemas.openxmlformats.org/officeDocument/2006/relationships/customXml" Target="ink/ink101.xml"/><Relationship Id="rId491" Type="http://schemas.openxmlformats.org/officeDocument/2006/relationships/image" Target="media/image280.png"/><Relationship Id="rId505" Type="http://schemas.openxmlformats.org/officeDocument/2006/relationships/customXml" Target="ink/ink211.xml"/><Relationship Id="rId712" Type="http://schemas.openxmlformats.org/officeDocument/2006/relationships/customXml" Target="ink/ink315.xml"/><Relationship Id="rId79" Type="http://schemas.openxmlformats.org/officeDocument/2006/relationships/image" Target="media/image56.png"/><Relationship Id="rId144" Type="http://schemas.openxmlformats.org/officeDocument/2006/relationships/image" Target="media/image91.png"/><Relationship Id="rId589" Type="http://schemas.openxmlformats.org/officeDocument/2006/relationships/customXml" Target="ink/ink253.xml"/><Relationship Id="rId796" Type="http://schemas.openxmlformats.org/officeDocument/2006/relationships/customXml" Target="ink/ink357.xml"/><Relationship Id="rId351" Type="http://schemas.openxmlformats.org/officeDocument/2006/relationships/customXml" Target="ink/ink134.xml"/><Relationship Id="rId449" Type="http://schemas.openxmlformats.org/officeDocument/2006/relationships/customXml" Target="ink/ink183.xml"/><Relationship Id="rId656" Type="http://schemas.openxmlformats.org/officeDocument/2006/relationships/customXml" Target="ink/ink287.xml"/><Relationship Id="rId863" Type="http://schemas.openxmlformats.org/officeDocument/2006/relationships/image" Target="media/image466.png"/><Relationship Id="rId211" Type="http://schemas.openxmlformats.org/officeDocument/2006/relationships/image" Target="media/image125.png"/><Relationship Id="rId295" Type="http://schemas.openxmlformats.org/officeDocument/2006/relationships/image" Target="media/image182.png"/><Relationship Id="rId309" Type="http://schemas.openxmlformats.org/officeDocument/2006/relationships/image" Target="media/image189.png"/><Relationship Id="rId516" Type="http://schemas.openxmlformats.org/officeDocument/2006/relationships/image" Target="media/image293.png"/><Relationship Id="rId723" Type="http://schemas.openxmlformats.org/officeDocument/2006/relationships/image" Target="media/image396.png"/><Relationship Id="rId155" Type="http://schemas.openxmlformats.org/officeDocument/2006/relationships/customXml" Target="ink/ink52.xml"/><Relationship Id="rId197" Type="http://schemas.openxmlformats.org/officeDocument/2006/relationships/image" Target="media/image118.png"/><Relationship Id="rId362" Type="http://schemas.openxmlformats.org/officeDocument/2006/relationships/image" Target="media/image216.png"/><Relationship Id="rId418" Type="http://schemas.openxmlformats.org/officeDocument/2006/relationships/image" Target="media/image244.png"/><Relationship Id="rId625" Type="http://schemas.openxmlformats.org/officeDocument/2006/relationships/image" Target="media/image347.png"/><Relationship Id="rId832" Type="http://schemas.openxmlformats.org/officeDocument/2006/relationships/customXml" Target="ink/ink375.xml"/><Relationship Id="rId222" Type="http://schemas.openxmlformats.org/officeDocument/2006/relationships/customXml" Target="ink/ink85.xml"/><Relationship Id="rId264" Type="http://schemas.openxmlformats.org/officeDocument/2006/relationships/image" Target="media/image162.png"/><Relationship Id="rId471" Type="http://schemas.openxmlformats.org/officeDocument/2006/relationships/customXml" Target="ink/ink194.xml"/><Relationship Id="rId667" Type="http://schemas.openxmlformats.org/officeDocument/2006/relationships/image" Target="media/image368.png"/><Relationship Id="rId874" Type="http://schemas.openxmlformats.org/officeDocument/2006/relationships/customXml" Target="ink/ink396.xml"/><Relationship Id="rId17" Type="http://schemas.openxmlformats.org/officeDocument/2006/relationships/image" Target="media/image10.png"/><Relationship Id="rId59" Type="http://schemas.openxmlformats.org/officeDocument/2006/relationships/image" Target="media/image43.png"/><Relationship Id="rId124" Type="http://schemas.openxmlformats.org/officeDocument/2006/relationships/image" Target="media/image80.png"/><Relationship Id="rId527" Type="http://schemas.openxmlformats.org/officeDocument/2006/relationships/customXml" Target="ink/ink222.xml"/><Relationship Id="rId569" Type="http://schemas.openxmlformats.org/officeDocument/2006/relationships/customXml" Target="ink/ink243.xml"/><Relationship Id="rId734" Type="http://schemas.openxmlformats.org/officeDocument/2006/relationships/customXml" Target="ink/ink326.xml"/><Relationship Id="rId776" Type="http://schemas.openxmlformats.org/officeDocument/2006/relationships/customXml" Target="ink/ink347.xml"/><Relationship Id="rId70" Type="http://schemas.openxmlformats.org/officeDocument/2006/relationships/customXml" Target="ink/ink13.xml"/><Relationship Id="rId166" Type="http://schemas.openxmlformats.org/officeDocument/2006/relationships/customXml" Target="ink/ink57.xml"/><Relationship Id="rId331" Type="http://schemas.openxmlformats.org/officeDocument/2006/relationships/image" Target="media/image200.png"/><Relationship Id="rId373" Type="http://schemas.openxmlformats.org/officeDocument/2006/relationships/customXml" Target="ink/ink145.xml"/><Relationship Id="rId429" Type="http://schemas.openxmlformats.org/officeDocument/2006/relationships/customXml" Target="ink/ink173.xml"/><Relationship Id="rId580" Type="http://schemas.openxmlformats.org/officeDocument/2006/relationships/image" Target="media/image325.png"/><Relationship Id="rId636" Type="http://schemas.openxmlformats.org/officeDocument/2006/relationships/customXml" Target="ink/ink277.xml"/><Relationship Id="rId801" Type="http://schemas.openxmlformats.org/officeDocument/2006/relationships/image" Target="media/image435.png"/><Relationship Id="rId1" Type="http://schemas.openxmlformats.org/officeDocument/2006/relationships/customXml" Target="../customXml/item1.xml"/><Relationship Id="rId233" Type="http://schemas.openxmlformats.org/officeDocument/2006/relationships/image" Target="media/image137.png"/><Relationship Id="rId440" Type="http://schemas.openxmlformats.org/officeDocument/2006/relationships/image" Target="media/image255.png"/><Relationship Id="rId678" Type="http://schemas.openxmlformats.org/officeDocument/2006/relationships/customXml" Target="ink/ink298.xml"/><Relationship Id="rId843" Type="http://schemas.openxmlformats.org/officeDocument/2006/relationships/image" Target="media/image456.png"/><Relationship Id="rId885" Type="http://schemas.openxmlformats.org/officeDocument/2006/relationships/image" Target="media/image477.png"/><Relationship Id="rId28" Type="http://schemas.openxmlformats.org/officeDocument/2006/relationships/image" Target="media/image20.png"/><Relationship Id="rId275" Type="http://schemas.openxmlformats.org/officeDocument/2006/relationships/image" Target="media/image172.png"/><Relationship Id="rId300" Type="http://schemas.openxmlformats.org/officeDocument/2006/relationships/customXml" Target="ink/ink109.xml"/><Relationship Id="rId482" Type="http://schemas.openxmlformats.org/officeDocument/2006/relationships/image" Target="media/image276.png"/><Relationship Id="rId538" Type="http://schemas.openxmlformats.org/officeDocument/2006/relationships/image" Target="media/image304.png"/><Relationship Id="rId703" Type="http://schemas.openxmlformats.org/officeDocument/2006/relationships/image" Target="media/image386.png"/><Relationship Id="rId745" Type="http://schemas.openxmlformats.org/officeDocument/2006/relationships/image" Target="media/image407.png"/><Relationship Id="rId910" Type="http://schemas.openxmlformats.org/officeDocument/2006/relationships/customXml" Target="ink/ink414.xml"/><Relationship Id="rId81" Type="http://schemas.openxmlformats.org/officeDocument/2006/relationships/image" Target="media/image57.png"/><Relationship Id="rId135" Type="http://schemas.openxmlformats.org/officeDocument/2006/relationships/customXml" Target="ink/ink42.xml"/><Relationship Id="rId177" Type="http://schemas.openxmlformats.org/officeDocument/2006/relationships/image" Target="media/image108.png"/><Relationship Id="rId342" Type="http://schemas.openxmlformats.org/officeDocument/2006/relationships/image" Target="media/image206.png"/><Relationship Id="rId384" Type="http://schemas.openxmlformats.org/officeDocument/2006/relationships/image" Target="media/image227.png"/><Relationship Id="rId591" Type="http://schemas.openxmlformats.org/officeDocument/2006/relationships/customXml" Target="ink/ink254.xml"/><Relationship Id="rId605" Type="http://schemas.openxmlformats.org/officeDocument/2006/relationships/image" Target="media/image337.png"/><Relationship Id="rId787" Type="http://schemas.openxmlformats.org/officeDocument/2006/relationships/image" Target="media/image428.png"/><Relationship Id="rId812" Type="http://schemas.openxmlformats.org/officeDocument/2006/relationships/customXml" Target="ink/ink365.xml"/><Relationship Id="rId202" Type="http://schemas.openxmlformats.org/officeDocument/2006/relationships/customXml" Target="ink/ink75.xml"/><Relationship Id="rId244" Type="http://schemas.openxmlformats.org/officeDocument/2006/relationships/image" Target="media/image148.png"/><Relationship Id="rId647" Type="http://schemas.openxmlformats.org/officeDocument/2006/relationships/image" Target="media/image358.png"/><Relationship Id="rId689" Type="http://schemas.openxmlformats.org/officeDocument/2006/relationships/image" Target="media/image379.png"/><Relationship Id="rId854" Type="http://schemas.openxmlformats.org/officeDocument/2006/relationships/customXml" Target="ink/ink386.xml"/><Relationship Id="rId896" Type="http://schemas.openxmlformats.org/officeDocument/2006/relationships/customXml" Target="ink/ink407.xml"/><Relationship Id="rId39" Type="http://schemas.openxmlformats.org/officeDocument/2006/relationships/image" Target="media/image29.png"/><Relationship Id="rId286" Type="http://schemas.openxmlformats.org/officeDocument/2006/relationships/customXml" Target="ink/ink102.xml"/><Relationship Id="rId451" Type="http://schemas.openxmlformats.org/officeDocument/2006/relationships/customXml" Target="ink/ink184.xml"/><Relationship Id="rId493" Type="http://schemas.openxmlformats.org/officeDocument/2006/relationships/image" Target="media/image281.png"/><Relationship Id="rId507" Type="http://schemas.openxmlformats.org/officeDocument/2006/relationships/customXml" Target="ink/ink212.xml"/><Relationship Id="rId549" Type="http://schemas.openxmlformats.org/officeDocument/2006/relationships/customXml" Target="ink/ink233.xml"/><Relationship Id="rId714" Type="http://schemas.openxmlformats.org/officeDocument/2006/relationships/customXml" Target="ink/ink316.xml"/><Relationship Id="rId756" Type="http://schemas.openxmlformats.org/officeDocument/2006/relationships/customXml" Target="ink/ink337.xml"/><Relationship Id="rId921" Type="http://schemas.openxmlformats.org/officeDocument/2006/relationships/image" Target="media/image495.png"/><Relationship Id="rId50" Type="http://schemas.openxmlformats.org/officeDocument/2006/relationships/image" Target="media/image37.png"/><Relationship Id="rId104" Type="http://schemas.openxmlformats.org/officeDocument/2006/relationships/customXml" Target="ink/ink29.xml"/><Relationship Id="rId146" Type="http://schemas.openxmlformats.org/officeDocument/2006/relationships/image" Target="media/image92.png"/><Relationship Id="rId188" Type="http://schemas.openxmlformats.org/officeDocument/2006/relationships/customXml" Target="ink/ink68.xml"/><Relationship Id="rId311" Type="http://schemas.openxmlformats.org/officeDocument/2006/relationships/image" Target="media/image190.png"/><Relationship Id="rId353" Type="http://schemas.openxmlformats.org/officeDocument/2006/relationships/customXml" Target="ink/ink135.xml"/><Relationship Id="rId395" Type="http://schemas.openxmlformats.org/officeDocument/2006/relationships/customXml" Target="ink/ink156.xml"/><Relationship Id="rId409" Type="http://schemas.openxmlformats.org/officeDocument/2006/relationships/customXml" Target="ink/ink163.xml"/><Relationship Id="rId560" Type="http://schemas.openxmlformats.org/officeDocument/2006/relationships/image" Target="media/image315.png"/><Relationship Id="rId798" Type="http://schemas.openxmlformats.org/officeDocument/2006/relationships/customXml" Target="ink/ink358.xml"/><Relationship Id="rId92" Type="http://schemas.openxmlformats.org/officeDocument/2006/relationships/customXml" Target="ink/ink23.xml"/><Relationship Id="rId213" Type="http://schemas.openxmlformats.org/officeDocument/2006/relationships/image" Target="media/image126.png"/><Relationship Id="rId420" Type="http://schemas.openxmlformats.org/officeDocument/2006/relationships/image" Target="media/image245.png"/><Relationship Id="rId616" Type="http://schemas.openxmlformats.org/officeDocument/2006/relationships/customXml" Target="ink/ink267.xml"/><Relationship Id="rId658" Type="http://schemas.openxmlformats.org/officeDocument/2006/relationships/customXml" Target="ink/ink288.xml"/><Relationship Id="rId823" Type="http://schemas.openxmlformats.org/officeDocument/2006/relationships/image" Target="media/image446.png"/><Relationship Id="rId865" Type="http://schemas.openxmlformats.org/officeDocument/2006/relationships/image" Target="media/image467.png"/><Relationship Id="rId255" Type="http://schemas.openxmlformats.org/officeDocument/2006/relationships/customXml" Target="ink/ink92.xml"/><Relationship Id="rId297" Type="http://schemas.openxmlformats.org/officeDocument/2006/relationships/image" Target="media/image183.png"/><Relationship Id="rId462" Type="http://schemas.openxmlformats.org/officeDocument/2006/relationships/image" Target="media/image266.png"/><Relationship Id="rId518" Type="http://schemas.openxmlformats.org/officeDocument/2006/relationships/image" Target="media/image294.png"/><Relationship Id="rId725" Type="http://schemas.openxmlformats.org/officeDocument/2006/relationships/image" Target="media/image397.png"/><Relationship Id="rId115" Type="http://schemas.openxmlformats.org/officeDocument/2006/relationships/customXml" Target="ink/ink33.xml"/><Relationship Id="rId157" Type="http://schemas.openxmlformats.org/officeDocument/2006/relationships/customXml" Target="ink/ink53.xml"/><Relationship Id="rId322" Type="http://schemas.openxmlformats.org/officeDocument/2006/relationships/customXml" Target="ink/ink120.xml"/><Relationship Id="rId364" Type="http://schemas.openxmlformats.org/officeDocument/2006/relationships/image" Target="media/image217.png"/><Relationship Id="rId767" Type="http://schemas.openxmlformats.org/officeDocument/2006/relationships/image" Target="media/image418.png"/><Relationship Id="rId61" Type="http://schemas.openxmlformats.org/officeDocument/2006/relationships/image" Target="media/image45.png"/><Relationship Id="rId199" Type="http://schemas.openxmlformats.org/officeDocument/2006/relationships/image" Target="media/image119.png"/><Relationship Id="rId571" Type="http://schemas.openxmlformats.org/officeDocument/2006/relationships/customXml" Target="ink/ink244.xml"/><Relationship Id="rId627" Type="http://schemas.openxmlformats.org/officeDocument/2006/relationships/image" Target="media/image348.png"/><Relationship Id="rId669" Type="http://schemas.openxmlformats.org/officeDocument/2006/relationships/image" Target="media/image369.png"/><Relationship Id="rId834" Type="http://schemas.openxmlformats.org/officeDocument/2006/relationships/customXml" Target="ink/ink376.xml"/><Relationship Id="rId876" Type="http://schemas.openxmlformats.org/officeDocument/2006/relationships/customXml" Target="ink/ink397.xml"/><Relationship Id="rId19" Type="http://schemas.openxmlformats.org/officeDocument/2006/relationships/image" Target="media/image12.png"/><Relationship Id="rId224" Type="http://schemas.openxmlformats.org/officeDocument/2006/relationships/customXml" Target="ink/ink86.xml"/><Relationship Id="rId266" Type="http://schemas.openxmlformats.org/officeDocument/2006/relationships/image" Target="media/image164.png"/><Relationship Id="rId431" Type="http://schemas.openxmlformats.org/officeDocument/2006/relationships/customXml" Target="ink/ink174.xml"/><Relationship Id="rId473" Type="http://schemas.openxmlformats.org/officeDocument/2006/relationships/customXml" Target="ink/ink195.xml"/><Relationship Id="rId529" Type="http://schemas.openxmlformats.org/officeDocument/2006/relationships/customXml" Target="ink/ink223.xml"/><Relationship Id="rId680" Type="http://schemas.openxmlformats.org/officeDocument/2006/relationships/customXml" Target="ink/ink299.xml"/><Relationship Id="rId736" Type="http://schemas.openxmlformats.org/officeDocument/2006/relationships/customXml" Target="ink/ink327.xml"/><Relationship Id="rId901" Type="http://schemas.openxmlformats.org/officeDocument/2006/relationships/image" Target="media/image485.png"/><Relationship Id="rId30" Type="http://schemas.openxmlformats.org/officeDocument/2006/relationships/image" Target="media/image22.png"/><Relationship Id="rId126" Type="http://schemas.openxmlformats.org/officeDocument/2006/relationships/image" Target="media/image82.png"/><Relationship Id="rId168" Type="http://schemas.openxmlformats.org/officeDocument/2006/relationships/customXml" Target="ink/ink58.xml"/><Relationship Id="rId333" Type="http://schemas.openxmlformats.org/officeDocument/2006/relationships/image" Target="media/image201.png"/><Relationship Id="rId540" Type="http://schemas.openxmlformats.org/officeDocument/2006/relationships/image" Target="media/image305.png"/><Relationship Id="rId778" Type="http://schemas.openxmlformats.org/officeDocument/2006/relationships/customXml" Target="ink/ink348.xml"/><Relationship Id="rId72" Type="http://schemas.openxmlformats.org/officeDocument/2006/relationships/customXml" Target="ink/ink14.xml"/><Relationship Id="rId375" Type="http://schemas.openxmlformats.org/officeDocument/2006/relationships/customXml" Target="ink/ink146.xml"/><Relationship Id="rId582" Type="http://schemas.openxmlformats.org/officeDocument/2006/relationships/image" Target="media/image326.png"/><Relationship Id="rId638" Type="http://schemas.openxmlformats.org/officeDocument/2006/relationships/customXml" Target="ink/ink278.xml"/><Relationship Id="rId803" Type="http://schemas.openxmlformats.org/officeDocument/2006/relationships/image" Target="media/image436.png"/><Relationship Id="rId845" Type="http://schemas.openxmlformats.org/officeDocument/2006/relationships/image" Target="media/image457.png"/><Relationship Id="rId3" Type="http://schemas.openxmlformats.org/officeDocument/2006/relationships/styles" Target="styles.xml"/><Relationship Id="rId235" Type="http://schemas.openxmlformats.org/officeDocument/2006/relationships/image" Target="media/image139.png"/><Relationship Id="rId277" Type="http://schemas.openxmlformats.org/officeDocument/2006/relationships/image" Target="media/image173.png"/><Relationship Id="rId400" Type="http://schemas.openxmlformats.org/officeDocument/2006/relationships/image" Target="media/image235.png"/><Relationship Id="rId442" Type="http://schemas.openxmlformats.org/officeDocument/2006/relationships/image" Target="media/image256.png"/><Relationship Id="rId484" Type="http://schemas.openxmlformats.org/officeDocument/2006/relationships/image" Target="media/image277.png"/><Relationship Id="rId705" Type="http://schemas.openxmlformats.org/officeDocument/2006/relationships/image" Target="media/image387.png"/><Relationship Id="rId887" Type="http://schemas.openxmlformats.org/officeDocument/2006/relationships/image" Target="media/image478.png"/><Relationship Id="rId137" Type="http://schemas.openxmlformats.org/officeDocument/2006/relationships/customXml" Target="ink/ink43.xml"/><Relationship Id="rId302" Type="http://schemas.openxmlformats.org/officeDocument/2006/relationships/customXml" Target="ink/ink110.xml"/><Relationship Id="rId344" Type="http://schemas.openxmlformats.org/officeDocument/2006/relationships/image" Target="media/image207.png"/><Relationship Id="rId691" Type="http://schemas.openxmlformats.org/officeDocument/2006/relationships/image" Target="media/image380.png"/><Relationship Id="rId747" Type="http://schemas.openxmlformats.org/officeDocument/2006/relationships/image" Target="media/image408.png"/><Relationship Id="rId789" Type="http://schemas.openxmlformats.org/officeDocument/2006/relationships/image" Target="media/image429.png"/><Relationship Id="rId912" Type="http://schemas.openxmlformats.org/officeDocument/2006/relationships/customXml" Target="ink/ink415.xml"/><Relationship Id="rId41" Type="http://schemas.openxmlformats.org/officeDocument/2006/relationships/image" Target="media/image31.png"/><Relationship Id="rId83" Type="http://schemas.openxmlformats.org/officeDocument/2006/relationships/image" Target="media/image58.png"/><Relationship Id="rId179" Type="http://schemas.openxmlformats.org/officeDocument/2006/relationships/image" Target="media/image109.png"/><Relationship Id="rId386" Type="http://schemas.openxmlformats.org/officeDocument/2006/relationships/image" Target="media/image228.png"/><Relationship Id="rId551" Type="http://schemas.openxmlformats.org/officeDocument/2006/relationships/customXml" Target="ink/ink234.xml"/><Relationship Id="rId593" Type="http://schemas.openxmlformats.org/officeDocument/2006/relationships/customXml" Target="ink/ink255.xml"/><Relationship Id="rId607" Type="http://schemas.openxmlformats.org/officeDocument/2006/relationships/image" Target="media/image338.png"/><Relationship Id="rId649" Type="http://schemas.openxmlformats.org/officeDocument/2006/relationships/image" Target="media/image359.png"/><Relationship Id="rId814" Type="http://schemas.openxmlformats.org/officeDocument/2006/relationships/customXml" Target="ink/ink366.xml"/><Relationship Id="rId856" Type="http://schemas.openxmlformats.org/officeDocument/2006/relationships/customXml" Target="ink/ink387.xml"/><Relationship Id="rId190" Type="http://schemas.openxmlformats.org/officeDocument/2006/relationships/customXml" Target="ink/ink69.xml"/><Relationship Id="rId204" Type="http://schemas.openxmlformats.org/officeDocument/2006/relationships/customXml" Target="ink/ink76.xml"/><Relationship Id="rId246" Type="http://schemas.openxmlformats.org/officeDocument/2006/relationships/image" Target="media/image150.png"/><Relationship Id="rId288" Type="http://schemas.openxmlformats.org/officeDocument/2006/relationships/customXml" Target="ink/ink103.xml"/><Relationship Id="rId411" Type="http://schemas.openxmlformats.org/officeDocument/2006/relationships/customXml" Target="ink/ink164.xml"/><Relationship Id="rId453" Type="http://schemas.openxmlformats.org/officeDocument/2006/relationships/customXml" Target="ink/ink185.xml"/><Relationship Id="rId509" Type="http://schemas.openxmlformats.org/officeDocument/2006/relationships/customXml" Target="ink/ink213.xml"/><Relationship Id="rId660" Type="http://schemas.openxmlformats.org/officeDocument/2006/relationships/customXml" Target="ink/ink289.xml"/><Relationship Id="rId898" Type="http://schemas.openxmlformats.org/officeDocument/2006/relationships/customXml" Target="ink/ink408.xml"/><Relationship Id="rId106" Type="http://schemas.openxmlformats.org/officeDocument/2006/relationships/customXml" Target="ink/ink30.xml"/><Relationship Id="rId313" Type="http://schemas.openxmlformats.org/officeDocument/2006/relationships/image" Target="media/image191.png"/><Relationship Id="rId495" Type="http://schemas.openxmlformats.org/officeDocument/2006/relationships/customXml" Target="ink/ink206.xml"/><Relationship Id="rId716" Type="http://schemas.openxmlformats.org/officeDocument/2006/relationships/customXml" Target="ink/ink317.xml"/><Relationship Id="rId758" Type="http://schemas.openxmlformats.org/officeDocument/2006/relationships/customXml" Target="ink/ink338.xml"/><Relationship Id="rId923" Type="http://schemas.openxmlformats.org/officeDocument/2006/relationships/image" Target="media/image496.png"/><Relationship Id="rId10" Type="http://schemas.openxmlformats.org/officeDocument/2006/relationships/image" Target="media/image3.png"/><Relationship Id="rId52" Type="http://schemas.openxmlformats.org/officeDocument/2006/relationships/image" Target="media/image38.png"/><Relationship Id="rId94" Type="http://schemas.openxmlformats.org/officeDocument/2006/relationships/customXml" Target="ink/ink24.xml"/><Relationship Id="rId148" Type="http://schemas.openxmlformats.org/officeDocument/2006/relationships/image" Target="media/image93.png"/><Relationship Id="rId355" Type="http://schemas.openxmlformats.org/officeDocument/2006/relationships/customXml" Target="ink/ink136.xml"/><Relationship Id="rId397" Type="http://schemas.openxmlformats.org/officeDocument/2006/relationships/customXml" Target="ink/ink157.xml"/><Relationship Id="rId520" Type="http://schemas.openxmlformats.org/officeDocument/2006/relationships/image" Target="media/image295.png"/><Relationship Id="rId562" Type="http://schemas.openxmlformats.org/officeDocument/2006/relationships/image" Target="media/image316.png"/><Relationship Id="rId618" Type="http://schemas.openxmlformats.org/officeDocument/2006/relationships/customXml" Target="ink/ink268.xml"/><Relationship Id="rId825" Type="http://schemas.openxmlformats.org/officeDocument/2006/relationships/image" Target="media/image447.png"/><Relationship Id="rId215" Type="http://schemas.openxmlformats.org/officeDocument/2006/relationships/image" Target="media/image127.png"/><Relationship Id="rId257" Type="http://schemas.openxmlformats.org/officeDocument/2006/relationships/customXml" Target="ink/ink93.xml"/><Relationship Id="rId422" Type="http://schemas.openxmlformats.org/officeDocument/2006/relationships/image" Target="media/image246.png"/><Relationship Id="rId464" Type="http://schemas.openxmlformats.org/officeDocument/2006/relationships/image" Target="media/image267.png"/><Relationship Id="rId867" Type="http://schemas.openxmlformats.org/officeDocument/2006/relationships/image" Target="media/image468.png"/><Relationship Id="rId299" Type="http://schemas.openxmlformats.org/officeDocument/2006/relationships/image" Target="media/image184.png"/><Relationship Id="rId727" Type="http://schemas.openxmlformats.org/officeDocument/2006/relationships/image" Target="media/image398.png"/><Relationship Id="rId63" Type="http://schemas.openxmlformats.org/officeDocument/2006/relationships/image" Target="media/image47.png"/><Relationship Id="rId159" Type="http://schemas.openxmlformats.org/officeDocument/2006/relationships/image" Target="media/image99.png"/><Relationship Id="rId366" Type="http://schemas.openxmlformats.org/officeDocument/2006/relationships/image" Target="media/image218.png"/><Relationship Id="rId573" Type="http://schemas.openxmlformats.org/officeDocument/2006/relationships/customXml" Target="ink/ink245.xml"/><Relationship Id="rId780" Type="http://schemas.openxmlformats.org/officeDocument/2006/relationships/customXml" Target="ink/ink349.xml"/><Relationship Id="rId226" Type="http://schemas.openxmlformats.org/officeDocument/2006/relationships/customXml" Target="ink/ink87.xml"/><Relationship Id="rId433" Type="http://schemas.openxmlformats.org/officeDocument/2006/relationships/customXml" Target="ink/ink175.xml"/><Relationship Id="rId878" Type="http://schemas.openxmlformats.org/officeDocument/2006/relationships/customXml" Target="ink/ink398.xml"/><Relationship Id="rId640" Type="http://schemas.openxmlformats.org/officeDocument/2006/relationships/customXml" Target="ink/ink279.xml"/><Relationship Id="rId738" Type="http://schemas.openxmlformats.org/officeDocument/2006/relationships/customXml" Target="ink/ink328.xml"/><Relationship Id="rId74" Type="http://schemas.openxmlformats.org/officeDocument/2006/relationships/customXml" Target="ink/ink15.xml"/><Relationship Id="rId377" Type="http://schemas.openxmlformats.org/officeDocument/2006/relationships/customXml" Target="ink/ink147.xml"/><Relationship Id="rId500" Type="http://schemas.openxmlformats.org/officeDocument/2006/relationships/image" Target="media/image285.png"/><Relationship Id="rId584" Type="http://schemas.openxmlformats.org/officeDocument/2006/relationships/image" Target="media/image327.png"/><Relationship Id="rId805" Type="http://schemas.openxmlformats.org/officeDocument/2006/relationships/image" Target="media/image437.png"/><Relationship Id="rId5" Type="http://schemas.openxmlformats.org/officeDocument/2006/relationships/webSettings" Target="webSettings.xml"/><Relationship Id="rId237" Type="http://schemas.openxmlformats.org/officeDocument/2006/relationships/image" Target="media/image141.png"/><Relationship Id="rId791" Type="http://schemas.openxmlformats.org/officeDocument/2006/relationships/image" Target="media/image430.png"/><Relationship Id="rId889" Type="http://schemas.openxmlformats.org/officeDocument/2006/relationships/image" Target="media/image479.png"/><Relationship Id="rId444" Type="http://schemas.openxmlformats.org/officeDocument/2006/relationships/image" Target="media/image257.png"/><Relationship Id="rId651" Type="http://schemas.openxmlformats.org/officeDocument/2006/relationships/image" Target="media/image360.png"/><Relationship Id="rId749" Type="http://schemas.openxmlformats.org/officeDocument/2006/relationships/image" Target="media/image409.png"/><Relationship Id="rId290" Type="http://schemas.openxmlformats.org/officeDocument/2006/relationships/customXml" Target="ink/ink104.xml"/><Relationship Id="rId304" Type="http://schemas.openxmlformats.org/officeDocument/2006/relationships/customXml" Target="ink/ink111.xml"/><Relationship Id="rId388" Type="http://schemas.openxmlformats.org/officeDocument/2006/relationships/image" Target="media/image229.png"/><Relationship Id="rId511" Type="http://schemas.openxmlformats.org/officeDocument/2006/relationships/customXml" Target="ink/ink214.xml"/><Relationship Id="rId609" Type="http://schemas.openxmlformats.org/officeDocument/2006/relationships/image" Target="media/image339.png"/><Relationship Id="rId85" Type="http://schemas.openxmlformats.org/officeDocument/2006/relationships/image" Target="media/image59.png"/><Relationship Id="rId150" Type="http://schemas.openxmlformats.org/officeDocument/2006/relationships/image" Target="media/image94.png"/><Relationship Id="rId595" Type="http://schemas.openxmlformats.org/officeDocument/2006/relationships/customXml" Target="ink/ink256.xml"/><Relationship Id="rId816" Type="http://schemas.openxmlformats.org/officeDocument/2006/relationships/customXml" Target="ink/ink367.xml"/><Relationship Id="rId248" Type="http://schemas.openxmlformats.org/officeDocument/2006/relationships/image" Target="media/image152.png"/><Relationship Id="rId455" Type="http://schemas.openxmlformats.org/officeDocument/2006/relationships/customXml" Target="ink/ink186.xml"/><Relationship Id="rId662" Type="http://schemas.openxmlformats.org/officeDocument/2006/relationships/customXml" Target="ink/ink290.xml"/><Relationship Id="rId12" Type="http://schemas.openxmlformats.org/officeDocument/2006/relationships/image" Target="media/image5.png"/><Relationship Id="rId108" Type="http://schemas.openxmlformats.org/officeDocument/2006/relationships/customXml" Target="ink/ink31.xml"/><Relationship Id="rId315" Type="http://schemas.openxmlformats.org/officeDocument/2006/relationships/image" Target="media/image192.png"/><Relationship Id="rId522" Type="http://schemas.openxmlformats.org/officeDocument/2006/relationships/image" Target="media/image296.png"/><Relationship Id="rId96" Type="http://schemas.openxmlformats.org/officeDocument/2006/relationships/customXml" Target="ink/ink25.xml"/><Relationship Id="rId161" Type="http://schemas.openxmlformats.org/officeDocument/2006/relationships/image" Target="media/image100.png"/><Relationship Id="rId399" Type="http://schemas.openxmlformats.org/officeDocument/2006/relationships/customXml" Target="ink/ink158.xml"/><Relationship Id="rId827" Type="http://schemas.openxmlformats.org/officeDocument/2006/relationships/image" Target="media/image448.png"/><Relationship Id="rId259" Type="http://schemas.openxmlformats.org/officeDocument/2006/relationships/customXml" Target="ink/ink94.xml"/><Relationship Id="rId466" Type="http://schemas.openxmlformats.org/officeDocument/2006/relationships/image" Target="media/image268.png"/><Relationship Id="rId673" Type="http://schemas.openxmlformats.org/officeDocument/2006/relationships/image" Target="media/image371.png"/><Relationship Id="rId880" Type="http://schemas.openxmlformats.org/officeDocument/2006/relationships/customXml" Target="ink/ink399.xml"/><Relationship Id="rId23" Type="http://schemas.openxmlformats.org/officeDocument/2006/relationships/image" Target="media/image16.png"/><Relationship Id="rId119" Type="http://schemas.openxmlformats.org/officeDocument/2006/relationships/customXml" Target="ink/ink35.xml"/><Relationship Id="rId326" Type="http://schemas.openxmlformats.org/officeDocument/2006/relationships/customXml" Target="ink/ink122.xml"/><Relationship Id="rId533" Type="http://schemas.openxmlformats.org/officeDocument/2006/relationships/customXml" Target="ink/ink225.xml"/><Relationship Id="rId740" Type="http://schemas.openxmlformats.org/officeDocument/2006/relationships/customXml" Target="ink/ink329.xml"/><Relationship Id="rId838" Type="http://schemas.openxmlformats.org/officeDocument/2006/relationships/customXml" Target="ink/ink378.xml"/><Relationship Id="rId172" Type="http://schemas.openxmlformats.org/officeDocument/2006/relationships/customXml" Target="ink/ink60.xml"/><Relationship Id="rId477" Type="http://schemas.openxmlformats.org/officeDocument/2006/relationships/customXml" Target="ink/ink197.xml"/><Relationship Id="rId600" Type="http://schemas.openxmlformats.org/officeDocument/2006/relationships/customXml" Target="ink/ink259.xml"/><Relationship Id="rId684" Type="http://schemas.openxmlformats.org/officeDocument/2006/relationships/customXml" Target="ink/ink301.xml"/><Relationship Id="rId337" Type="http://schemas.openxmlformats.org/officeDocument/2006/relationships/image" Target="media/image203.png"/><Relationship Id="rId891" Type="http://schemas.openxmlformats.org/officeDocument/2006/relationships/image" Target="media/image480.png"/><Relationship Id="rId905" Type="http://schemas.openxmlformats.org/officeDocument/2006/relationships/image" Target="media/image487.png"/><Relationship Id="rId34" Type="http://schemas.openxmlformats.org/officeDocument/2006/relationships/image" Target="media/image24.png"/><Relationship Id="rId544" Type="http://schemas.openxmlformats.org/officeDocument/2006/relationships/image" Target="media/image307.png"/><Relationship Id="rId751" Type="http://schemas.openxmlformats.org/officeDocument/2006/relationships/image" Target="media/image410.png"/><Relationship Id="rId849" Type="http://schemas.openxmlformats.org/officeDocument/2006/relationships/image" Target="media/image459.png"/><Relationship Id="rId183" Type="http://schemas.openxmlformats.org/officeDocument/2006/relationships/image" Target="media/image111.png"/><Relationship Id="rId390" Type="http://schemas.openxmlformats.org/officeDocument/2006/relationships/image" Target="media/image230.png"/><Relationship Id="rId404" Type="http://schemas.openxmlformats.org/officeDocument/2006/relationships/image" Target="media/image237.png"/><Relationship Id="rId611" Type="http://schemas.openxmlformats.org/officeDocument/2006/relationships/image" Target="media/image340.png"/><Relationship Id="rId250" Type="http://schemas.openxmlformats.org/officeDocument/2006/relationships/image" Target="media/image154.png"/><Relationship Id="rId488" Type="http://schemas.openxmlformats.org/officeDocument/2006/relationships/image" Target="media/image279.png"/><Relationship Id="rId695" Type="http://schemas.openxmlformats.org/officeDocument/2006/relationships/image" Target="media/image382.png"/><Relationship Id="rId709" Type="http://schemas.openxmlformats.org/officeDocument/2006/relationships/image" Target="media/image389.png"/><Relationship Id="rId916" Type="http://schemas.openxmlformats.org/officeDocument/2006/relationships/customXml" Target="ink/ink417.xml"/><Relationship Id="rId45" Type="http://schemas.openxmlformats.org/officeDocument/2006/relationships/image" Target="media/image34.png"/><Relationship Id="rId110" Type="http://schemas.openxmlformats.org/officeDocument/2006/relationships/customXml" Target="ink/ink32.xml"/><Relationship Id="rId348" Type="http://schemas.openxmlformats.org/officeDocument/2006/relationships/image" Target="media/image209.png"/><Relationship Id="rId555" Type="http://schemas.openxmlformats.org/officeDocument/2006/relationships/customXml" Target="ink/ink236.xml"/><Relationship Id="rId762" Type="http://schemas.openxmlformats.org/officeDocument/2006/relationships/customXml" Target="ink/ink340.xml"/><Relationship Id="rId194" Type="http://schemas.openxmlformats.org/officeDocument/2006/relationships/customXml" Target="ink/ink71.xml"/><Relationship Id="rId208" Type="http://schemas.openxmlformats.org/officeDocument/2006/relationships/customXml" Target="ink/ink78.xml"/><Relationship Id="rId415" Type="http://schemas.openxmlformats.org/officeDocument/2006/relationships/customXml" Target="ink/ink166.xml"/><Relationship Id="rId622" Type="http://schemas.openxmlformats.org/officeDocument/2006/relationships/customXml" Target="ink/ink270.xml"/><Relationship Id="rId261" Type="http://schemas.openxmlformats.org/officeDocument/2006/relationships/customXml" Target="ink/ink95.xml"/><Relationship Id="rId499" Type="http://schemas.openxmlformats.org/officeDocument/2006/relationships/customXml" Target="ink/ink208.xml"/><Relationship Id="rId56" Type="http://schemas.openxmlformats.org/officeDocument/2006/relationships/customXml" Target="ink/ink9.xml"/><Relationship Id="rId359" Type="http://schemas.openxmlformats.org/officeDocument/2006/relationships/customXml" Target="ink/ink138.xml"/><Relationship Id="rId566" Type="http://schemas.openxmlformats.org/officeDocument/2006/relationships/image" Target="media/image318.png"/><Relationship Id="rId773" Type="http://schemas.openxmlformats.org/officeDocument/2006/relationships/image" Target="media/image421.png"/><Relationship Id="rId121" Type="http://schemas.openxmlformats.org/officeDocument/2006/relationships/customXml" Target="ink/ink36.xml"/><Relationship Id="rId219" Type="http://schemas.openxmlformats.org/officeDocument/2006/relationships/image" Target="media/image129.png"/><Relationship Id="rId426" Type="http://schemas.openxmlformats.org/officeDocument/2006/relationships/image" Target="media/image248.png"/><Relationship Id="rId633" Type="http://schemas.openxmlformats.org/officeDocument/2006/relationships/image" Target="media/image351.png"/><Relationship Id="rId840" Type="http://schemas.openxmlformats.org/officeDocument/2006/relationships/customXml" Target="ink/ink379.xml"/><Relationship Id="rId67" Type="http://schemas.openxmlformats.org/officeDocument/2006/relationships/image" Target="media/image49.png"/><Relationship Id="rId272" Type="http://schemas.openxmlformats.org/officeDocument/2006/relationships/image" Target="media/image170.png"/><Relationship Id="rId577" Type="http://schemas.openxmlformats.org/officeDocument/2006/relationships/customXml" Target="ink/ink247.xml"/><Relationship Id="rId700" Type="http://schemas.openxmlformats.org/officeDocument/2006/relationships/customXml" Target="ink/ink309.xml"/><Relationship Id="rId132" Type="http://schemas.openxmlformats.org/officeDocument/2006/relationships/image" Target="media/image85.png"/><Relationship Id="rId784" Type="http://schemas.openxmlformats.org/officeDocument/2006/relationships/customXml" Target="ink/ink351.xml"/><Relationship Id="rId437" Type="http://schemas.openxmlformats.org/officeDocument/2006/relationships/customXml" Target="ink/ink177.xml"/><Relationship Id="rId644" Type="http://schemas.openxmlformats.org/officeDocument/2006/relationships/customXml" Target="ink/ink281.xml"/><Relationship Id="rId851" Type="http://schemas.openxmlformats.org/officeDocument/2006/relationships/image" Target="media/image460.png"/><Relationship Id="rId283" Type="http://schemas.openxmlformats.org/officeDocument/2006/relationships/image" Target="media/image176.png"/><Relationship Id="rId490" Type="http://schemas.openxmlformats.org/officeDocument/2006/relationships/customXml" Target="ink/ink204.xml"/><Relationship Id="rId504" Type="http://schemas.openxmlformats.org/officeDocument/2006/relationships/image" Target="media/image287.png"/><Relationship Id="rId711" Type="http://schemas.openxmlformats.org/officeDocument/2006/relationships/image" Target="media/image390.png"/><Relationship Id="rId78" Type="http://schemas.openxmlformats.org/officeDocument/2006/relationships/image" Target="media/image55.png"/><Relationship Id="rId143" Type="http://schemas.openxmlformats.org/officeDocument/2006/relationships/customXml" Target="ink/ink46.xml"/><Relationship Id="rId350" Type="http://schemas.openxmlformats.org/officeDocument/2006/relationships/image" Target="media/image210.png"/><Relationship Id="rId588" Type="http://schemas.openxmlformats.org/officeDocument/2006/relationships/image" Target="media/image329.png"/><Relationship Id="rId795" Type="http://schemas.openxmlformats.org/officeDocument/2006/relationships/image" Target="media/image432.png"/><Relationship Id="rId809" Type="http://schemas.openxmlformats.org/officeDocument/2006/relationships/image" Target="media/image439.png"/><Relationship Id="rId9" Type="http://schemas.openxmlformats.org/officeDocument/2006/relationships/image" Target="media/image2.png"/><Relationship Id="rId210" Type="http://schemas.openxmlformats.org/officeDocument/2006/relationships/customXml" Target="ink/ink79.xml"/><Relationship Id="rId448" Type="http://schemas.openxmlformats.org/officeDocument/2006/relationships/image" Target="media/image259.png"/><Relationship Id="rId655" Type="http://schemas.openxmlformats.org/officeDocument/2006/relationships/image" Target="media/image362.png"/><Relationship Id="rId862" Type="http://schemas.openxmlformats.org/officeDocument/2006/relationships/customXml" Target="ink/ink390.xml"/><Relationship Id="rId294" Type="http://schemas.openxmlformats.org/officeDocument/2006/relationships/customXml" Target="ink/ink106.xml"/><Relationship Id="rId308" Type="http://schemas.openxmlformats.org/officeDocument/2006/relationships/customXml" Target="ink/ink113.xml"/><Relationship Id="rId515" Type="http://schemas.openxmlformats.org/officeDocument/2006/relationships/customXml" Target="ink/ink216.xml"/><Relationship Id="rId722" Type="http://schemas.openxmlformats.org/officeDocument/2006/relationships/customXml" Target="ink/ink320.xml"/><Relationship Id="rId89" Type="http://schemas.openxmlformats.org/officeDocument/2006/relationships/image" Target="media/image61.png"/><Relationship Id="rId154" Type="http://schemas.openxmlformats.org/officeDocument/2006/relationships/image" Target="media/image96.png"/><Relationship Id="rId361" Type="http://schemas.openxmlformats.org/officeDocument/2006/relationships/customXml" Target="ink/ink139.xml"/><Relationship Id="rId599" Type="http://schemas.openxmlformats.org/officeDocument/2006/relationships/image" Target="media/image334.png"/><Relationship Id="rId459" Type="http://schemas.openxmlformats.org/officeDocument/2006/relationships/customXml" Target="ink/ink188.xml"/><Relationship Id="rId666" Type="http://schemas.openxmlformats.org/officeDocument/2006/relationships/customXml" Target="ink/ink292.xml"/><Relationship Id="rId873" Type="http://schemas.openxmlformats.org/officeDocument/2006/relationships/image" Target="media/image471.png"/><Relationship Id="rId16" Type="http://schemas.openxmlformats.org/officeDocument/2006/relationships/image" Target="media/image9.png"/><Relationship Id="rId221" Type="http://schemas.openxmlformats.org/officeDocument/2006/relationships/image" Target="media/image130.png"/><Relationship Id="rId319" Type="http://schemas.openxmlformats.org/officeDocument/2006/relationships/image" Target="media/image194.png"/><Relationship Id="rId526" Type="http://schemas.openxmlformats.org/officeDocument/2006/relationships/image" Target="media/image298.png"/><Relationship Id="rId733" Type="http://schemas.openxmlformats.org/officeDocument/2006/relationships/image" Target="media/image401.png"/><Relationship Id="rId165" Type="http://schemas.openxmlformats.org/officeDocument/2006/relationships/image" Target="media/image102.png"/><Relationship Id="rId372" Type="http://schemas.openxmlformats.org/officeDocument/2006/relationships/image" Target="media/image221.png"/><Relationship Id="rId677" Type="http://schemas.openxmlformats.org/officeDocument/2006/relationships/image" Target="media/image373.png"/><Relationship Id="rId800" Type="http://schemas.openxmlformats.org/officeDocument/2006/relationships/customXml" Target="ink/ink359.xml"/><Relationship Id="rId232" Type="http://schemas.openxmlformats.org/officeDocument/2006/relationships/image" Target="media/image136.png"/><Relationship Id="rId884" Type="http://schemas.openxmlformats.org/officeDocument/2006/relationships/customXml" Target="ink/ink401.xml"/><Relationship Id="rId27" Type="http://schemas.openxmlformats.org/officeDocument/2006/relationships/customXml" Target="ink/ink1.xml"/><Relationship Id="rId537" Type="http://schemas.openxmlformats.org/officeDocument/2006/relationships/customXml" Target="ink/ink227.xml"/><Relationship Id="rId744" Type="http://schemas.openxmlformats.org/officeDocument/2006/relationships/customXml" Target="ink/ink331.xml"/><Relationship Id="rId80" Type="http://schemas.openxmlformats.org/officeDocument/2006/relationships/customXml" Target="ink/ink17.xml"/><Relationship Id="rId176" Type="http://schemas.openxmlformats.org/officeDocument/2006/relationships/customXml" Target="ink/ink62.xml"/><Relationship Id="rId383" Type="http://schemas.openxmlformats.org/officeDocument/2006/relationships/customXml" Target="ink/ink150.xml"/><Relationship Id="rId590" Type="http://schemas.openxmlformats.org/officeDocument/2006/relationships/image" Target="media/image330.png"/><Relationship Id="rId604" Type="http://schemas.openxmlformats.org/officeDocument/2006/relationships/customXml" Target="ink/ink261.xml"/><Relationship Id="rId811" Type="http://schemas.openxmlformats.org/officeDocument/2006/relationships/image" Target="media/image440.png"/><Relationship Id="rId243" Type="http://schemas.openxmlformats.org/officeDocument/2006/relationships/image" Target="media/image147.png"/><Relationship Id="rId450" Type="http://schemas.openxmlformats.org/officeDocument/2006/relationships/image" Target="media/image260.png"/><Relationship Id="rId688" Type="http://schemas.openxmlformats.org/officeDocument/2006/relationships/customXml" Target="ink/ink303.xml"/><Relationship Id="rId895" Type="http://schemas.openxmlformats.org/officeDocument/2006/relationships/image" Target="media/image482.png"/><Relationship Id="rId909" Type="http://schemas.openxmlformats.org/officeDocument/2006/relationships/image" Target="media/image489.png"/><Relationship Id="rId38" Type="http://schemas.openxmlformats.org/officeDocument/2006/relationships/image" Target="media/image28.png"/><Relationship Id="rId103" Type="http://schemas.openxmlformats.org/officeDocument/2006/relationships/image" Target="media/image68.png"/><Relationship Id="rId310" Type="http://schemas.openxmlformats.org/officeDocument/2006/relationships/customXml" Target="ink/ink114.xml"/><Relationship Id="rId548" Type="http://schemas.openxmlformats.org/officeDocument/2006/relationships/image" Target="media/image309.png"/><Relationship Id="rId755" Type="http://schemas.openxmlformats.org/officeDocument/2006/relationships/image" Target="media/image412.png"/><Relationship Id="rId91" Type="http://schemas.openxmlformats.org/officeDocument/2006/relationships/image" Target="media/image62.png"/><Relationship Id="rId187" Type="http://schemas.openxmlformats.org/officeDocument/2006/relationships/image" Target="media/image113.png"/><Relationship Id="rId394" Type="http://schemas.openxmlformats.org/officeDocument/2006/relationships/image" Target="media/image232.png"/><Relationship Id="rId408" Type="http://schemas.openxmlformats.org/officeDocument/2006/relationships/image" Target="media/image239.png"/><Relationship Id="rId615" Type="http://schemas.openxmlformats.org/officeDocument/2006/relationships/image" Target="media/image342.png"/><Relationship Id="rId822" Type="http://schemas.openxmlformats.org/officeDocument/2006/relationships/customXml" Target="ink/ink370.xml"/><Relationship Id="rId254" Type="http://schemas.openxmlformats.org/officeDocument/2006/relationships/image" Target="media/image156.png"/><Relationship Id="rId699" Type="http://schemas.openxmlformats.org/officeDocument/2006/relationships/image" Target="media/image384.png"/><Relationship Id="rId49" Type="http://schemas.openxmlformats.org/officeDocument/2006/relationships/customXml" Target="ink/ink6.xml"/><Relationship Id="rId114" Type="http://schemas.openxmlformats.org/officeDocument/2006/relationships/image" Target="media/image75.png"/><Relationship Id="rId461" Type="http://schemas.openxmlformats.org/officeDocument/2006/relationships/customXml" Target="ink/ink189.xml"/><Relationship Id="rId559" Type="http://schemas.openxmlformats.org/officeDocument/2006/relationships/customXml" Target="ink/ink238.xml"/><Relationship Id="rId766" Type="http://schemas.openxmlformats.org/officeDocument/2006/relationships/customXml" Target="ink/ink342.xml"/><Relationship Id="rId198" Type="http://schemas.openxmlformats.org/officeDocument/2006/relationships/customXml" Target="ink/ink73.xml"/><Relationship Id="rId321" Type="http://schemas.openxmlformats.org/officeDocument/2006/relationships/image" Target="media/image195.png"/><Relationship Id="rId419" Type="http://schemas.openxmlformats.org/officeDocument/2006/relationships/customXml" Target="ink/ink168.xml"/><Relationship Id="rId626" Type="http://schemas.openxmlformats.org/officeDocument/2006/relationships/customXml" Target="ink/ink272.xml"/><Relationship Id="rId833" Type="http://schemas.openxmlformats.org/officeDocument/2006/relationships/image" Target="media/image451.png"/><Relationship Id="rId265" Type="http://schemas.openxmlformats.org/officeDocument/2006/relationships/image" Target="media/image163.png"/><Relationship Id="rId472" Type="http://schemas.openxmlformats.org/officeDocument/2006/relationships/image" Target="media/image271.png"/><Relationship Id="rId900" Type="http://schemas.openxmlformats.org/officeDocument/2006/relationships/customXml" Target="ink/ink409.xml"/><Relationship Id="rId125" Type="http://schemas.openxmlformats.org/officeDocument/2006/relationships/image" Target="media/image81.png"/><Relationship Id="rId332" Type="http://schemas.openxmlformats.org/officeDocument/2006/relationships/customXml" Target="ink/ink125.xml"/><Relationship Id="rId777" Type="http://schemas.openxmlformats.org/officeDocument/2006/relationships/image" Target="media/image423.png"/><Relationship Id="rId637" Type="http://schemas.openxmlformats.org/officeDocument/2006/relationships/image" Target="media/image353.png"/><Relationship Id="rId844" Type="http://schemas.openxmlformats.org/officeDocument/2006/relationships/customXml" Target="ink/ink381.xml"/><Relationship Id="rId276" Type="http://schemas.openxmlformats.org/officeDocument/2006/relationships/customXml" Target="ink/ink97.xml"/><Relationship Id="rId483" Type="http://schemas.openxmlformats.org/officeDocument/2006/relationships/customXml" Target="ink/ink200.xml"/><Relationship Id="rId690" Type="http://schemas.openxmlformats.org/officeDocument/2006/relationships/customXml" Target="ink/ink304.xml"/><Relationship Id="rId704" Type="http://schemas.openxmlformats.org/officeDocument/2006/relationships/customXml" Target="ink/ink311.xml"/><Relationship Id="rId911" Type="http://schemas.openxmlformats.org/officeDocument/2006/relationships/image" Target="media/image490.png"/><Relationship Id="rId40" Type="http://schemas.openxmlformats.org/officeDocument/2006/relationships/image" Target="media/image30.png"/><Relationship Id="rId136" Type="http://schemas.openxmlformats.org/officeDocument/2006/relationships/image" Target="media/image87.png"/><Relationship Id="rId343" Type="http://schemas.openxmlformats.org/officeDocument/2006/relationships/customXml" Target="ink/ink130.xml"/><Relationship Id="rId550" Type="http://schemas.openxmlformats.org/officeDocument/2006/relationships/image" Target="media/image310.png"/><Relationship Id="rId788" Type="http://schemas.openxmlformats.org/officeDocument/2006/relationships/customXml" Target="ink/ink353.xml"/><Relationship Id="rId203" Type="http://schemas.openxmlformats.org/officeDocument/2006/relationships/image" Target="media/image121.png"/><Relationship Id="rId648" Type="http://schemas.openxmlformats.org/officeDocument/2006/relationships/customXml" Target="ink/ink283.xml"/><Relationship Id="rId855" Type="http://schemas.openxmlformats.org/officeDocument/2006/relationships/image" Target="media/image462.png"/><Relationship Id="rId287" Type="http://schemas.openxmlformats.org/officeDocument/2006/relationships/image" Target="media/image178.png"/><Relationship Id="rId410" Type="http://schemas.openxmlformats.org/officeDocument/2006/relationships/image" Target="media/image240.png"/><Relationship Id="rId494" Type="http://schemas.openxmlformats.org/officeDocument/2006/relationships/image" Target="media/image282.png"/><Relationship Id="rId508" Type="http://schemas.openxmlformats.org/officeDocument/2006/relationships/image" Target="media/image289.png"/><Relationship Id="rId715" Type="http://schemas.openxmlformats.org/officeDocument/2006/relationships/image" Target="media/image392.png"/><Relationship Id="rId922" Type="http://schemas.openxmlformats.org/officeDocument/2006/relationships/customXml" Target="ink/ink420.xml"/><Relationship Id="rId147" Type="http://schemas.openxmlformats.org/officeDocument/2006/relationships/customXml" Target="ink/ink48.xml"/><Relationship Id="rId354" Type="http://schemas.openxmlformats.org/officeDocument/2006/relationships/image" Target="media/image212.png"/><Relationship Id="rId799" Type="http://schemas.openxmlformats.org/officeDocument/2006/relationships/image" Target="media/image434.png"/><Relationship Id="rId51" Type="http://schemas.openxmlformats.org/officeDocument/2006/relationships/customXml" Target="ink/ink7.xml"/><Relationship Id="rId561" Type="http://schemas.openxmlformats.org/officeDocument/2006/relationships/customXml" Target="ink/ink239.xml"/><Relationship Id="rId659" Type="http://schemas.openxmlformats.org/officeDocument/2006/relationships/image" Target="media/image364.png"/><Relationship Id="rId866" Type="http://schemas.openxmlformats.org/officeDocument/2006/relationships/customXml" Target="ink/ink392.xml"/><Relationship Id="rId214" Type="http://schemas.openxmlformats.org/officeDocument/2006/relationships/customXml" Target="ink/ink81.xml"/><Relationship Id="rId298" Type="http://schemas.openxmlformats.org/officeDocument/2006/relationships/customXml" Target="ink/ink108.xml"/><Relationship Id="rId421" Type="http://schemas.openxmlformats.org/officeDocument/2006/relationships/customXml" Target="ink/ink169.xml"/><Relationship Id="rId519" Type="http://schemas.openxmlformats.org/officeDocument/2006/relationships/customXml" Target="ink/ink218.xml"/><Relationship Id="rId158" Type="http://schemas.openxmlformats.org/officeDocument/2006/relationships/image" Target="media/image98.png"/><Relationship Id="rId726" Type="http://schemas.openxmlformats.org/officeDocument/2006/relationships/customXml" Target="ink/ink322.xml"/><Relationship Id="rId62" Type="http://schemas.openxmlformats.org/officeDocument/2006/relationships/image" Target="media/image46.png"/><Relationship Id="rId365" Type="http://schemas.openxmlformats.org/officeDocument/2006/relationships/customXml" Target="ink/ink141.xml"/><Relationship Id="rId572" Type="http://schemas.openxmlformats.org/officeDocument/2006/relationships/image" Target="media/image321.png"/><Relationship Id="rId225" Type="http://schemas.openxmlformats.org/officeDocument/2006/relationships/image" Target="media/image132.png"/><Relationship Id="rId432" Type="http://schemas.openxmlformats.org/officeDocument/2006/relationships/image" Target="media/image251.png"/><Relationship Id="rId877" Type="http://schemas.openxmlformats.org/officeDocument/2006/relationships/image" Target="media/image473.png"/><Relationship Id="rId737" Type="http://schemas.openxmlformats.org/officeDocument/2006/relationships/image" Target="media/image403.png"/><Relationship Id="rId73" Type="http://schemas.openxmlformats.org/officeDocument/2006/relationships/image" Target="media/image52.png"/><Relationship Id="rId169" Type="http://schemas.openxmlformats.org/officeDocument/2006/relationships/image" Target="media/image104.png"/><Relationship Id="rId376" Type="http://schemas.openxmlformats.org/officeDocument/2006/relationships/image" Target="media/image223.png"/><Relationship Id="rId583" Type="http://schemas.openxmlformats.org/officeDocument/2006/relationships/customXml" Target="ink/ink250.xml"/><Relationship Id="rId790" Type="http://schemas.openxmlformats.org/officeDocument/2006/relationships/customXml" Target="ink/ink354.xml"/><Relationship Id="rId804" Type="http://schemas.openxmlformats.org/officeDocument/2006/relationships/customXml" Target="ink/ink361.xml"/><Relationship Id="rId4" Type="http://schemas.openxmlformats.org/officeDocument/2006/relationships/settings" Target="settings.xml"/><Relationship Id="rId236" Type="http://schemas.openxmlformats.org/officeDocument/2006/relationships/image" Target="media/image140.png"/><Relationship Id="rId443" Type="http://schemas.openxmlformats.org/officeDocument/2006/relationships/customXml" Target="ink/ink180.xml"/><Relationship Id="rId650" Type="http://schemas.openxmlformats.org/officeDocument/2006/relationships/customXml" Target="ink/ink284.xml"/><Relationship Id="rId888" Type="http://schemas.openxmlformats.org/officeDocument/2006/relationships/customXml" Target="ink/ink403.xml"/><Relationship Id="rId303" Type="http://schemas.openxmlformats.org/officeDocument/2006/relationships/image" Target="media/image186.png"/><Relationship Id="rId748" Type="http://schemas.openxmlformats.org/officeDocument/2006/relationships/customXml" Target="ink/ink333.xml"/><Relationship Id="rId84" Type="http://schemas.openxmlformats.org/officeDocument/2006/relationships/customXml" Target="ink/ink19.xml"/><Relationship Id="rId387" Type="http://schemas.openxmlformats.org/officeDocument/2006/relationships/customXml" Target="ink/ink152.xml"/><Relationship Id="rId510" Type="http://schemas.openxmlformats.org/officeDocument/2006/relationships/image" Target="media/image290.png"/><Relationship Id="rId594" Type="http://schemas.openxmlformats.org/officeDocument/2006/relationships/image" Target="media/image332.png"/><Relationship Id="rId608" Type="http://schemas.openxmlformats.org/officeDocument/2006/relationships/customXml" Target="ink/ink263.xml"/><Relationship Id="rId815" Type="http://schemas.openxmlformats.org/officeDocument/2006/relationships/image" Target="media/image442.png"/><Relationship Id="rId247" Type="http://schemas.openxmlformats.org/officeDocument/2006/relationships/image" Target="media/image151.emf"/><Relationship Id="rId899" Type="http://schemas.openxmlformats.org/officeDocument/2006/relationships/image" Target="media/image484.png"/><Relationship Id="rId107" Type="http://schemas.openxmlformats.org/officeDocument/2006/relationships/image" Target="media/image70.png"/><Relationship Id="rId454" Type="http://schemas.openxmlformats.org/officeDocument/2006/relationships/image" Target="media/image262.png"/><Relationship Id="rId661" Type="http://schemas.openxmlformats.org/officeDocument/2006/relationships/image" Target="media/image365.png"/><Relationship Id="rId759" Type="http://schemas.openxmlformats.org/officeDocument/2006/relationships/image" Target="media/image414.png"/><Relationship Id="rId11" Type="http://schemas.openxmlformats.org/officeDocument/2006/relationships/image" Target="media/image4.png"/><Relationship Id="rId314" Type="http://schemas.openxmlformats.org/officeDocument/2006/relationships/customXml" Target="ink/ink116.xml"/><Relationship Id="rId398" Type="http://schemas.openxmlformats.org/officeDocument/2006/relationships/image" Target="media/image234.png"/><Relationship Id="rId521" Type="http://schemas.openxmlformats.org/officeDocument/2006/relationships/customXml" Target="ink/ink219.xml"/><Relationship Id="rId619" Type="http://schemas.openxmlformats.org/officeDocument/2006/relationships/image" Target="media/image344.png"/><Relationship Id="rId95" Type="http://schemas.openxmlformats.org/officeDocument/2006/relationships/image" Target="media/image64.png"/><Relationship Id="rId160" Type="http://schemas.openxmlformats.org/officeDocument/2006/relationships/customXml" Target="ink/ink54.xml"/><Relationship Id="rId826" Type="http://schemas.openxmlformats.org/officeDocument/2006/relationships/customXml" Target="ink/ink372.xml"/><Relationship Id="rId258" Type="http://schemas.openxmlformats.org/officeDocument/2006/relationships/image" Target="media/image158.png"/><Relationship Id="rId465" Type="http://schemas.openxmlformats.org/officeDocument/2006/relationships/customXml" Target="ink/ink191.xml"/><Relationship Id="rId672" Type="http://schemas.openxmlformats.org/officeDocument/2006/relationships/customXml" Target="ink/ink295.xml"/><Relationship Id="rId22" Type="http://schemas.openxmlformats.org/officeDocument/2006/relationships/image" Target="media/image15.png"/><Relationship Id="rId118" Type="http://schemas.openxmlformats.org/officeDocument/2006/relationships/image" Target="media/image77.png"/><Relationship Id="rId325" Type="http://schemas.openxmlformats.org/officeDocument/2006/relationships/image" Target="media/image197.png"/><Relationship Id="rId532" Type="http://schemas.openxmlformats.org/officeDocument/2006/relationships/image" Target="media/image301.png"/><Relationship Id="rId171" Type="http://schemas.openxmlformats.org/officeDocument/2006/relationships/image" Target="media/image105.png"/><Relationship Id="rId837" Type="http://schemas.openxmlformats.org/officeDocument/2006/relationships/image" Target="media/image453.png"/><Relationship Id="rId269" Type="http://schemas.openxmlformats.org/officeDocument/2006/relationships/image" Target="media/image167.png"/><Relationship Id="rId476" Type="http://schemas.openxmlformats.org/officeDocument/2006/relationships/image" Target="media/image273.png"/><Relationship Id="rId683" Type="http://schemas.openxmlformats.org/officeDocument/2006/relationships/image" Target="media/image376.png"/><Relationship Id="rId890" Type="http://schemas.openxmlformats.org/officeDocument/2006/relationships/customXml" Target="ink/ink404.xml"/><Relationship Id="rId904" Type="http://schemas.openxmlformats.org/officeDocument/2006/relationships/customXml" Target="ink/ink411.xml"/><Relationship Id="rId33" Type="http://schemas.openxmlformats.org/officeDocument/2006/relationships/customXml" Target="ink/ink3.xml"/><Relationship Id="rId129" Type="http://schemas.openxmlformats.org/officeDocument/2006/relationships/customXml" Target="ink/ink39.xml"/><Relationship Id="rId336" Type="http://schemas.openxmlformats.org/officeDocument/2006/relationships/customXml" Target="ink/ink127.xml"/><Relationship Id="rId543" Type="http://schemas.openxmlformats.org/officeDocument/2006/relationships/customXml" Target="ink/ink230.xml"/><Relationship Id="rId182" Type="http://schemas.openxmlformats.org/officeDocument/2006/relationships/customXml" Target="ink/ink65.xml"/><Relationship Id="rId403" Type="http://schemas.openxmlformats.org/officeDocument/2006/relationships/customXml" Target="ink/ink160.xml"/><Relationship Id="rId750" Type="http://schemas.openxmlformats.org/officeDocument/2006/relationships/customXml" Target="ink/ink334.xml"/><Relationship Id="rId848" Type="http://schemas.openxmlformats.org/officeDocument/2006/relationships/customXml" Target="ink/ink383.xml"/><Relationship Id="rId487" Type="http://schemas.openxmlformats.org/officeDocument/2006/relationships/customXml" Target="ink/ink202.xml"/><Relationship Id="rId610" Type="http://schemas.openxmlformats.org/officeDocument/2006/relationships/customXml" Target="ink/ink264.xml"/><Relationship Id="rId694" Type="http://schemas.openxmlformats.org/officeDocument/2006/relationships/customXml" Target="ink/ink306.xml"/><Relationship Id="rId708" Type="http://schemas.openxmlformats.org/officeDocument/2006/relationships/customXml" Target="ink/ink313.xml"/><Relationship Id="rId915" Type="http://schemas.openxmlformats.org/officeDocument/2006/relationships/image" Target="media/image492.png"/><Relationship Id="rId347" Type="http://schemas.openxmlformats.org/officeDocument/2006/relationships/customXml" Target="ink/ink132.xml"/><Relationship Id="rId44" Type="http://schemas.openxmlformats.org/officeDocument/2006/relationships/customXml" Target="ink/ink4.xml"/><Relationship Id="rId554" Type="http://schemas.openxmlformats.org/officeDocument/2006/relationships/image" Target="media/image312.png"/><Relationship Id="rId761" Type="http://schemas.openxmlformats.org/officeDocument/2006/relationships/image" Target="media/image415.png"/><Relationship Id="rId859" Type="http://schemas.openxmlformats.org/officeDocument/2006/relationships/image" Target="media/image464.png"/><Relationship Id="rId193" Type="http://schemas.openxmlformats.org/officeDocument/2006/relationships/image" Target="media/image116.png"/><Relationship Id="rId207" Type="http://schemas.openxmlformats.org/officeDocument/2006/relationships/image" Target="media/image123.png"/><Relationship Id="rId414" Type="http://schemas.openxmlformats.org/officeDocument/2006/relationships/image" Target="media/image242.png"/><Relationship Id="rId498" Type="http://schemas.openxmlformats.org/officeDocument/2006/relationships/image" Target="media/image284.png"/><Relationship Id="rId621" Type="http://schemas.openxmlformats.org/officeDocument/2006/relationships/image" Target="media/image345.png"/><Relationship Id="rId260" Type="http://schemas.openxmlformats.org/officeDocument/2006/relationships/image" Target="media/image159.png"/><Relationship Id="rId719" Type="http://schemas.openxmlformats.org/officeDocument/2006/relationships/image" Target="media/image394.png"/><Relationship Id="rId926" Type="http://schemas.openxmlformats.org/officeDocument/2006/relationships/theme" Target="theme/theme1.xml"/><Relationship Id="rId55" Type="http://schemas.openxmlformats.org/officeDocument/2006/relationships/image" Target="media/image40.png"/><Relationship Id="rId120" Type="http://schemas.openxmlformats.org/officeDocument/2006/relationships/image" Target="media/image78.png"/><Relationship Id="rId358" Type="http://schemas.openxmlformats.org/officeDocument/2006/relationships/image" Target="media/image214.png"/><Relationship Id="rId565" Type="http://schemas.openxmlformats.org/officeDocument/2006/relationships/customXml" Target="ink/ink241.xml"/><Relationship Id="rId772" Type="http://schemas.openxmlformats.org/officeDocument/2006/relationships/customXml" Target="ink/ink345.xml"/><Relationship Id="rId218" Type="http://schemas.openxmlformats.org/officeDocument/2006/relationships/customXml" Target="ink/ink83.xml"/><Relationship Id="rId425" Type="http://schemas.openxmlformats.org/officeDocument/2006/relationships/customXml" Target="ink/ink171.xml"/><Relationship Id="rId632" Type="http://schemas.openxmlformats.org/officeDocument/2006/relationships/customXml" Target="ink/ink275.xml"/><Relationship Id="rId271" Type="http://schemas.openxmlformats.org/officeDocument/2006/relationships/image" Target="media/image169.png"/><Relationship Id="rId66" Type="http://schemas.openxmlformats.org/officeDocument/2006/relationships/customXml" Target="ink/ink11.xml"/><Relationship Id="rId131" Type="http://schemas.openxmlformats.org/officeDocument/2006/relationships/customXml" Target="ink/ink40.xml"/><Relationship Id="rId369" Type="http://schemas.openxmlformats.org/officeDocument/2006/relationships/customXml" Target="ink/ink143.xml"/><Relationship Id="rId576" Type="http://schemas.openxmlformats.org/officeDocument/2006/relationships/image" Target="media/image323.png"/><Relationship Id="rId783" Type="http://schemas.openxmlformats.org/officeDocument/2006/relationships/image" Target="media/image426.png"/><Relationship Id="rId229" Type="http://schemas.openxmlformats.org/officeDocument/2006/relationships/image" Target="media/image134.png"/><Relationship Id="rId436" Type="http://schemas.openxmlformats.org/officeDocument/2006/relationships/image" Target="media/image253.png"/><Relationship Id="rId643" Type="http://schemas.openxmlformats.org/officeDocument/2006/relationships/image" Target="media/image356.png"/><Relationship Id="rId850" Type="http://schemas.openxmlformats.org/officeDocument/2006/relationships/customXml" Target="ink/ink384.xml"/><Relationship Id="rId77" Type="http://schemas.openxmlformats.org/officeDocument/2006/relationships/image" Target="media/image54.png"/><Relationship Id="rId282" Type="http://schemas.openxmlformats.org/officeDocument/2006/relationships/customXml" Target="ink/ink100.xml"/><Relationship Id="rId503" Type="http://schemas.openxmlformats.org/officeDocument/2006/relationships/customXml" Target="ink/ink210.xml"/><Relationship Id="rId587" Type="http://schemas.openxmlformats.org/officeDocument/2006/relationships/customXml" Target="ink/ink252.xml"/><Relationship Id="rId710" Type="http://schemas.openxmlformats.org/officeDocument/2006/relationships/customXml" Target="ink/ink314.xml"/><Relationship Id="rId808" Type="http://schemas.openxmlformats.org/officeDocument/2006/relationships/customXml" Target="ink/ink363.xml"/><Relationship Id="rId8" Type="http://schemas.openxmlformats.org/officeDocument/2006/relationships/image" Target="media/image1.png"/><Relationship Id="rId142" Type="http://schemas.openxmlformats.org/officeDocument/2006/relationships/image" Target="media/image90.png"/><Relationship Id="rId447" Type="http://schemas.openxmlformats.org/officeDocument/2006/relationships/customXml" Target="ink/ink182.xml"/><Relationship Id="rId794" Type="http://schemas.openxmlformats.org/officeDocument/2006/relationships/customXml" Target="ink/ink356.xml"/><Relationship Id="rId654" Type="http://schemas.openxmlformats.org/officeDocument/2006/relationships/customXml" Target="ink/ink286.xml"/><Relationship Id="rId861" Type="http://schemas.openxmlformats.org/officeDocument/2006/relationships/image" Target="media/image465.png"/><Relationship Id="rId293" Type="http://schemas.openxmlformats.org/officeDocument/2006/relationships/image" Target="media/image181.png"/><Relationship Id="rId307" Type="http://schemas.openxmlformats.org/officeDocument/2006/relationships/image" Target="media/image188.png"/><Relationship Id="rId514" Type="http://schemas.openxmlformats.org/officeDocument/2006/relationships/image" Target="media/image292.png"/><Relationship Id="rId721" Type="http://schemas.openxmlformats.org/officeDocument/2006/relationships/image" Target="media/image395.png"/><Relationship Id="rId88" Type="http://schemas.openxmlformats.org/officeDocument/2006/relationships/customXml" Target="ink/ink21.xml"/><Relationship Id="rId153" Type="http://schemas.openxmlformats.org/officeDocument/2006/relationships/customXml" Target="ink/ink51.xml"/><Relationship Id="rId360" Type="http://schemas.openxmlformats.org/officeDocument/2006/relationships/image" Target="media/image215.png"/><Relationship Id="rId598" Type="http://schemas.openxmlformats.org/officeDocument/2006/relationships/customXml" Target="ink/ink258.xml"/><Relationship Id="rId819" Type="http://schemas.openxmlformats.org/officeDocument/2006/relationships/image" Target="media/image444.png"/><Relationship Id="rId220" Type="http://schemas.openxmlformats.org/officeDocument/2006/relationships/customXml" Target="ink/ink84.xml"/><Relationship Id="rId458" Type="http://schemas.openxmlformats.org/officeDocument/2006/relationships/image" Target="media/image264.png"/><Relationship Id="rId665" Type="http://schemas.openxmlformats.org/officeDocument/2006/relationships/image" Target="media/image367.png"/><Relationship Id="rId872" Type="http://schemas.openxmlformats.org/officeDocument/2006/relationships/customXml" Target="ink/ink395.xml"/><Relationship Id="rId15" Type="http://schemas.openxmlformats.org/officeDocument/2006/relationships/image" Target="media/image8.png"/><Relationship Id="rId318" Type="http://schemas.openxmlformats.org/officeDocument/2006/relationships/customXml" Target="ink/ink118.xml"/><Relationship Id="rId525" Type="http://schemas.openxmlformats.org/officeDocument/2006/relationships/customXml" Target="ink/ink221.xml"/><Relationship Id="rId732" Type="http://schemas.openxmlformats.org/officeDocument/2006/relationships/customXml" Target="ink/ink325.xml"/><Relationship Id="rId99" Type="http://schemas.openxmlformats.org/officeDocument/2006/relationships/image" Target="media/image66.png"/><Relationship Id="rId164" Type="http://schemas.openxmlformats.org/officeDocument/2006/relationships/customXml" Target="ink/ink56.xml"/><Relationship Id="rId371" Type="http://schemas.openxmlformats.org/officeDocument/2006/relationships/customXml" Target="ink/ink144.xml"/><Relationship Id="rId469" Type="http://schemas.openxmlformats.org/officeDocument/2006/relationships/customXml" Target="ink/ink193.xml"/><Relationship Id="rId676" Type="http://schemas.openxmlformats.org/officeDocument/2006/relationships/customXml" Target="ink/ink297.xml"/><Relationship Id="rId883" Type="http://schemas.openxmlformats.org/officeDocument/2006/relationships/image" Target="media/image476.png"/><Relationship Id="rId26" Type="http://schemas.openxmlformats.org/officeDocument/2006/relationships/image" Target="media/image19.png"/><Relationship Id="rId231" Type="http://schemas.openxmlformats.org/officeDocument/2006/relationships/image" Target="media/image135.png"/><Relationship Id="rId329" Type="http://schemas.openxmlformats.org/officeDocument/2006/relationships/image" Target="media/image199.png"/><Relationship Id="rId536" Type="http://schemas.openxmlformats.org/officeDocument/2006/relationships/image" Target="media/image303.png"/><Relationship Id="rId175" Type="http://schemas.openxmlformats.org/officeDocument/2006/relationships/image" Target="media/image107.png"/><Relationship Id="rId743" Type="http://schemas.openxmlformats.org/officeDocument/2006/relationships/image" Target="media/image406.png"/><Relationship Id="rId382" Type="http://schemas.openxmlformats.org/officeDocument/2006/relationships/image" Target="media/image226.png"/><Relationship Id="rId603" Type="http://schemas.openxmlformats.org/officeDocument/2006/relationships/image" Target="media/image336.png"/><Relationship Id="rId687" Type="http://schemas.openxmlformats.org/officeDocument/2006/relationships/image" Target="media/image378.png"/><Relationship Id="rId810" Type="http://schemas.openxmlformats.org/officeDocument/2006/relationships/customXml" Target="ink/ink364.xml"/><Relationship Id="rId908" Type="http://schemas.openxmlformats.org/officeDocument/2006/relationships/customXml" Target="ink/ink413.xml"/><Relationship Id="rId242" Type="http://schemas.openxmlformats.org/officeDocument/2006/relationships/image" Target="media/image146.png"/><Relationship Id="rId894" Type="http://schemas.openxmlformats.org/officeDocument/2006/relationships/customXml" Target="ink/ink406.xml"/><Relationship Id="rId37" Type="http://schemas.openxmlformats.org/officeDocument/2006/relationships/image" Target="media/image27.png"/><Relationship Id="rId102" Type="http://schemas.openxmlformats.org/officeDocument/2006/relationships/customXml" Target="ink/ink28.xml"/><Relationship Id="rId547" Type="http://schemas.openxmlformats.org/officeDocument/2006/relationships/customXml" Target="ink/ink232.xml"/><Relationship Id="rId754" Type="http://schemas.openxmlformats.org/officeDocument/2006/relationships/customXml" Target="ink/ink336.xml"/><Relationship Id="rId90" Type="http://schemas.openxmlformats.org/officeDocument/2006/relationships/customXml" Target="ink/ink22.xml"/><Relationship Id="rId186" Type="http://schemas.openxmlformats.org/officeDocument/2006/relationships/customXml" Target="ink/ink67.xml"/><Relationship Id="rId393" Type="http://schemas.openxmlformats.org/officeDocument/2006/relationships/customXml" Target="ink/ink155.xml"/><Relationship Id="rId407" Type="http://schemas.openxmlformats.org/officeDocument/2006/relationships/customXml" Target="ink/ink162.xml"/><Relationship Id="rId614" Type="http://schemas.openxmlformats.org/officeDocument/2006/relationships/customXml" Target="ink/ink266.xml"/><Relationship Id="rId821" Type="http://schemas.openxmlformats.org/officeDocument/2006/relationships/image" Target="media/image445.png"/><Relationship Id="rId253" Type="http://schemas.openxmlformats.org/officeDocument/2006/relationships/customXml" Target="ink/ink91.xml"/><Relationship Id="rId460" Type="http://schemas.openxmlformats.org/officeDocument/2006/relationships/image" Target="media/image265.png"/><Relationship Id="rId698" Type="http://schemas.openxmlformats.org/officeDocument/2006/relationships/customXml" Target="ink/ink308.xml"/><Relationship Id="rId919" Type="http://schemas.openxmlformats.org/officeDocument/2006/relationships/image" Target="media/image494.png"/><Relationship Id="rId48" Type="http://schemas.openxmlformats.org/officeDocument/2006/relationships/image" Target="media/image36.png"/><Relationship Id="rId113" Type="http://schemas.openxmlformats.org/officeDocument/2006/relationships/image" Target="media/image74.png"/><Relationship Id="rId320" Type="http://schemas.openxmlformats.org/officeDocument/2006/relationships/customXml" Target="ink/ink119.xml"/><Relationship Id="rId558" Type="http://schemas.openxmlformats.org/officeDocument/2006/relationships/image" Target="media/image314.png"/><Relationship Id="rId765" Type="http://schemas.openxmlformats.org/officeDocument/2006/relationships/image" Target="media/image41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9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09:21.9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9 587 2760 0 0,'0'0'15294'0'0,"-9"13"-14902"0"0,1-4-288 0 0,0 0 1 0 0,1 1-1 0 0,0 1 0 0 0,-6 12 0 0 0,6-10-24 0 0,-1 1 0 0 0,0-1 0 0 0,-20 22 0 0 0,-80 93 462 0 0,80-93-360 0 0,-32 52 38 0 0,-29 34-12 0 0,56-74-48 0 0,26-38-154 0 0,1 0-1 0 0,-9 18 1 0 0,0-2-7 0 0,4-2 686 0 0,6-12-1926 0 0,-3 6-4685 0 0</inkml:trace>
  <inkml:trace contextRef="#ctx0" brushRef="#br0" timeOffset="775.26">45 1109 4144 0 0,'0'0'14295'0'0,"0"2"-14152"0"0,0 20 350 0 0,-2-1 0 0 0,-5 31 0 0 0,3-21-236 0 0,4-23-206 0 0,-1 0-1 0 0,0 0 0 0 0,-3 8 0 0 0,0-1 42 0 0,-4 30 0 0 0,2-6 12 0 0,6-31-104 0 0,1-3-2 0 0,-7 29 68 0 0,4-31-58 0 0,2 1-23 0 0,6 11 158 0 0,-4-12-69 0 0,-1 0-1 0 0,1 0 0 0 0,0 0 1 0 0,0 0-1 0 0,0 0 0 0 0,0-1 1 0 0,4 5-1 0 0,-4-6-46 0 0,-1 0-1 0 0,1 0 1 0 0,-1 0-1 0 0,1 0 1 0 0,0-1 0 0 0,0 1-1 0 0,-1 0 1 0 0,1-1-1 0 0,0 1 1 0 0,0-1 0 0 0,0 0-1 0 0,0 1 1 0 0,0-1-1 0 0,-1 0 1 0 0,1 0-1 0 0,0 0 1 0 0,3-1 0 0 0,12-3 124 0 0,0 0 0 0 0,0-1 0 0 0,0-1 1 0 0,-1-1-1 0 0,27-14 0 0 0,2 0-124 0 0,3-3-30 0 0,-29 14-351 0 0,1 1 1 0 0,38-13-1 0 0,-44 18-746 0 0,-5 1-40 0 0</inkml:trace>
  <inkml:trace contextRef="#ctx0" brushRef="#br0" timeOffset="1805.95">1026 773 4144 0 0,'0'0'13954'0'0,"1"-6"-13357"0"0,1 1-419 0 0,3-7 150 0 0,-4 3-164 0 0,0 0 1 0 0,0 1 0 0 0,1-1 0 0 0,0 0 0 0 0,0 1-1 0 0,4-9 1 0 0,28-97 208 0 0,-9 28-120 0 0,-8 25-10 0 0,16-64 365 0 0,9-38-128 0 0,-26 106-416 0 0,-14 94-64 0 0,8 123 118 0 0,-6-36-33 0 0,-3-107-56 0 0,0-3 1 0 0,0-1-1 0 0,6 27 0 0 0,-3-25-13 0 0,-2-7 19 0 0,0 0 0 0 0,0-1-1 0 0,7 15 1 0 0,-9-22-33 0 0,1 0-1 0 0,-1 0 1 0 0,0 0-1 0 0,0 0 1 0 0,1 0 0 0 0,-1 1-1 0 0,0-1 1 0 0,1 0 0 0 0,-1 0-1 0 0,0 0 1 0 0,1 0-1 0 0,-1 0 1 0 0,0 0 0 0 0,0-1-1 0 0,1 1 1 0 0,-1 0-1 0 0,0 0 1 0 0,1 0 0 0 0,-1 0-1 0 0,0 0 1 0 0,0 0 0 0 0,1 0-1 0 0,-1-1 1 0 0,0 1-1 0 0,0 0 1 0 0,1 0 0 0 0,-1 0-1 0 0,0-1 1 0 0,0 1-1 0 0,0 0 1 0 0,1 0 0 0 0,-1-1-1 0 0,6-7-35 0 0,-1 0 0 0 0,0-1 0 0 0,7-15 0 0 0,-5 3-306 0 0,9-42 0 0 0,0-32-476 0 0,-11 54 575 0 0,3-10 97 0 0,-4 37 117 0 0,-1 4 61 0 0,-1 1 0 0 0,0-1 0 0 0,0 0 0 0 0,-1 1 0 0 0,-1-12 0 0 0,-5 91 360 0 0,4-4 44 0 0,-1-27-51 0 0,6 65 0 0 0,24 58-461 0 0,-23-120-1782 0 0,-1-25 764 0 0</inkml:trace>
  <inkml:trace contextRef="#ctx0" brushRef="#br0" timeOffset="2314.69">1619 432 12408 0 0,'-1'1'281'0'0,"-6"12"242"0"0,-15 20 1 0 0,12-21-456 0 0,-11 21 0 0 0,12-15 1274 0 0,-11 28 1 0 0,17-40-1108 0 0,2 0 1 0 0,-1 0 0 0 0,1 0 0 0 0,0 0-1 0 0,0 0 1 0 0,1 0 0 0 0,-1 0 0 0 0,1 0-1 0 0,2 10 1 0 0,-1-12-160 0 0,0 0 1 0 0,0-1-1 0 0,1 1 0 0 0,-1 0 0 0 0,1-1 0 0 0,0 0 1 0 0,0 1-1 0 0,0-1 0 0 0,1 0 0 0 0,2 3 0 0 0,30 27 691 0 0,-32-31-739 0 0,0 0 0 0 0,0 0 0 0 0,1 0 0 0 0,-1 0 0 0 0,1-1 0 0 0,-1 1 0 0 0,1-1 0 0 0,0 0 0 0 0,0 0 0 0 0,-1-1 0 0 0,1 1 0 0 0,0-1 0 0 0,0 1 0 0 0,0-1 0 0 0,-1-1 0 0 0,7 0 0 0 0,-1 0 38 0 0,0 0 0 0 0,-1-1 0 0 0,1-1 0 0 0,-1 0 0 0 0,16-7 0 0 0,-20 9-82 0 0,0-1-1 0 0,-1 0 0 0 0,1 0 0 0 0,-1 0 0 0 0,0-1 0 0 0,1 1 0 0 0,-1-1 1 0 0,0 0-1 0 0,-1 0 0 0 0,1 0 0 0 0,0 0 0 0 0,-1 0 0 0 0,0 0 1 0 0,0-1-1 0 0,0 1 0 0 0,0-1 0 0 0,0 0 0 0 0,-1 0 0 0 0,1 1 1 0 0,-1-1-1 0 0,0 0 0 0 0,0 0 0 0 0,-1 0 0 0 0,1 0 0 0 0,-1 0 1 0 0,0-6-1 0 0,0 6-7 0 0,0 1 0 0 0,0-1 0 0 0,0 0-1 0 0,-1 0 1 0 0,1 1 0 0 0,-1-1 0 0 0,0 1 0 0 0,0-1 0 0 0,0 0 0 0 0,-1 1 0 0 0,1 0 0 0 0,-1-1 0 0 0,0 1 0 0 0,0 0 0 0 0,0 0 0 0 0,0 0 0 0 0,0 0 0 0 0,-1 0-1 0 0,-3-2 1 0 0,-28-20-194 0 0,23 17-19 0 0,1 1 1 0 0,-13-12-1 0 0,22 18 8 0 0,-7-6-1120 0 0</inkml:trace>
  <inkml:trace contextRef="#ctx0" brushRef="#br0" timeOffset="3018.68">1830 398 12728 0 0,'-20'13'1353'0'0,"11"-9"-1335"0"0,9-3 30 0 0,-1-1 1 0 0,0 0-1 0 0,0 1 0 0 0,0-1 0 0 0,1 0 1 0 0,-1 1-1 0 0,0-1 0 0 0,1 1 0 0 0,-1-1 1 0 0,0 1-1 0 0,1-1 0 0 0,-1 1 0 0 0,0 0 1 0 0,1-1-1 0 0,-1 1 0 0 0,1 0 0 0 0,-1 1 1 0 0,0-1 915 0 0,0 1 41 0 0,1-2-660 0 0,-9 13 712 0 0,5-11 1985 0 0,12 10-2429 0 0,-2-4-531 0 0,-4-4-43 0 0,0-1-1 0 0,0 0 1 0 0,0 0 0 0 0,1 0 0 0 0,-1-1-1 0 0,1 1 1 0 0,0 0 0 0 0,0-1 0 0 0,4 3-1 0 0,1 1-38 0 0,1 0 0 0 0,0 0 0 0 0,1-1 0 0 0,13 6 0 0 0,7 1 30 0 0,-13-5 17 0 0,23 6 0 0 0,-26-9-21 0 0,0 0-1 0 0,18 8 0 0 0,-28-10-25 0 0,3 1 0 0 0,9 1 0 0 0,-16-4 0 0 0,1 1 0 0 0,0-1 0 0 0,-1 0 0 0 0,1 0 0 0 0,0 0 0 0 0,-1 1 0 0 0,1-1 0 0 0,-1 0 0 0 0,1 1 0 0 0,-1-1 0 0 0,1 0 0 0 0,-1 1 0 0 0,1-1 0 0 0,-1 1 0 0 0,1 0 0 0 0,1 10 0 0 0,-2-6 5 0 0,-1-1 0 0 0,1 0 0 0 0,-1 0 0 0 0,0 0 0 0 0,0 0 0 0 0,0 0 0 0 0,-1 0 0 0 0,1 0 0 0 0,-1 0 0 0 0,0 0-1 0 0,0-1 1 0 0,-5 7 0 0 0,3-4 4 0 0,-1-1 1 0 0,0 1-1 0 0,-1-1 0 0 0,1 0 0 0 0,-1 0 0 0 0,-8 4 0 0 0,3-1-57 0 0,10-6-22 0 0,-1-1 1 0 0,0 0 0 0 0,1 0-1 0 0,-1 1 1 0 0,0-1-1 0 0,0 0 1 0 0,0-1 0 0 0,1 1-1 0 0,-1 0 1 0 0,0 0 0 0 0,0-1-1 0 0,0 1 1 0 0,0-1-1 0 0,0 0 1 0 0,0 0 0 0 0,-3 1-1 0 0,-11 2-3235 0 0,6-6-3441 0 0</inkml:trace>
  <inkml:trace contextRef="#ctx0" brushRef="#br0" timeOffset="3418.25">2155 0 11744 0 0,'0'2'538'0'0,"8"125"2377"0"0,-6-104-1482 0 0,0 0 0 0 0,9 35 0 0 0,-2-8-55 0 0,10 38-317 0 0,7 20-635 0 0,-14-62-377 0 0,-3-13-29 0 0,9 48 13 0 0,-11-52-797 0 0,-5-19-645 0 0,0-1-1 0 0,0 1 0 0 0,1 16 1 0 0,-3-6-5500 0 0</inkml:trace>
  <inkml:trace contextRef="#ctx0" brushRef="#br0" timeOffset="3419.25">2111 539 6448 0 0,'0'0'585'0'0,"3"-1"-485"0"0,31-11 940 0 0,19-9 7674 0 0,0 0-5128 0 0,111-46-2894 0 0,-141 58-1610 0 0</inkml:trace>
  <inkml:trace contextRef="#ctx0" brushRef="#br0" timeOffset="4686.92">1239 1213 1376 0 0,'0'0'11798'0'0,"-16"-4"-8831"0"0,15 4-2886 0 0,-1-1-1 0 0,1 1 1 0 0,0 0 0 0 0,-1 0-1 0 0,1-1 1 0 0,-1 1 0 0 0,1 0-1 0 0,-1 0 1 0 0,1 1 0 0 0,0-1-1 0 0,-1 0 1 0 0,1 0 0 0 0,-1 1 0 0 0,1-1-1 0 0,0 1 1 0 0,-1-1 0 0 0,1 1-1 0 0,0-1 1 0 0,0 1 0 0 0,-1 0-1 0 0,1 0 1 0 0,0 0 0 0 0,-2 1 0 0 0,-3 4-52 0 0,0 0 1 0 0,1 0-1 0 0,-6 8 1 0 0,-1 1 165 0 0,-10 18 271 0 0,16-18-89 0 0,6-14-375 0 0,0-1 0 0 0,0 0 0 0 0,0 0 1 0 0,0 1-1 0 0,0-1 0 0 0,0 0 0 0 0,0 0 0 0 0,0 1 0 0 0,-1-1 0 0 0,1 0 0 0 0,0 0 0 0 0,0 1 1 0 0,0-1-1 0 0,0 0 0 0 0,0 0 0 0 0,1 1 0 0 0,-1-1 0 0 0,0 0 0 0 0,0 0 0 0 0,0 1 0 0 0,0-1 1 0 0,0 0-1 0 0,0 0 0 0 0,0 1 0 0 0,0-1 0 0 0,1 0 0 0 0,-1 0 0 0 0,0 1 0 0 0,0-1 0 0 0,0 0 1 0 0,1 0-1 0 0,2 7 90 0 0,-3-4-66 0 0,1 0 0 0 0,-1 0 1 0 0,1 0-1 0 0,0 0 0 0 0,0 0 0 0 0,1 0 0 0 0,-1-1 0 0 0,0 1 0 0 0,1 0 1 0 0,0-1-1 0 0,-1 0 0 0 0,4 4 0 0 0,31 32 171 0 0,-24-27-97 0 0,2 3 41 0 0,-4-5-75 0 0,-1 0 0 0 0,13 17 0 0 0,-3-5-11 0 0,-16-19-48 0 0,-1 0 0 0 0,1 0-1 0 0,-1 0 1 0 0,0 0 0 0 0,0 0 0 0 0,0 1 0 0 0,0-1-1 0 0,0 1 1 0 0,-1 0 0 0 0,1 0 0 0 0,-1-1 0 0 0,0 1-1 0 0,0 0 1 0 0,0 0 0 0 0,0 0 0 0 0,1 5 0 0 0,1 21 90 0 0,-3-27-72 0 0,-1 1-1 0 0,1-1 1 0 0,0 1-1 0 0,-1-1 1 0 0,1 1 0 0 0,-1-1-1 0 0,0 1 1 0 0,0-1-1 0 0,0 0 1 0 0,0 1 0 0 0,-1-1-1 0 0,1 0 1 0 0,-2 3-1 0 0,2-5-23 0 0,-2 7 84 0 0,2-5-72 0 0,0-1-1 0 0,0 1 0 0 0,0 0 0 0 0,0-1 1 0 0,0 1-1 0 0,0-1 0 0 0,0 0 1 0 0,0 1-1 0 0,-1-1 0 0 0,1 0 1 0 0,0 0-1 0 0,-1 0 0 0 0,1 0 0 0 0,-3 1 1 0 0,-5 3-3 0 0,-1-5-36 0 0,-4-5-1327 0 0,-28-11 0 0 0,32 12-3246 0 0,0 3-1405 0 0</inkml:trace>
  <inkml:trace contextRef="#ctx0" brushRef="#br0" timeOffset="5317.34">1392 1318 12264 0 0,'0'0'1112'0'0,"1"1"-918"0"0,3 11 279 0 0,-4-11-280 0 0,0 1-1 0 0,1-1 1 0 0,-1 0-1 0 0,0 0 1 0 0,1 1-1 0 0,-1-1 1 0 0,1 0-1 0 0,0 0 1 0 0,-1 0-1 0 0,2 2 1 0 0,11 12 532 0 0,0 0 1 0 0,1-1-1 0 0,1-1 1 0 0,0 0-1 0 0,0-1 1 0 0,27 15-1 0 0,42 19-4918 0 0,-75-41-2117 0 0</inkml:trace>
  <inkml:trace contextRef="#ctx0" brushRef="#br0" timeOffset="5762.92">1742 1342 13040 0 0,'0'0'597'0'0,"-1"2"-9"0"0,-12 16-359 0 0,9-12-40 0 0,0 0 0 0 0,0 0 0 0 0,-4 8 0 0 0,-5 7 959 0 0,-3 6 235 0 0,-2 19-89 0 0,5-16-705 0 0,-11 42 0 0 0,-3 16-306 0 0,6-26-164 0 0,-2 5-53 0 0,11-36-35 0 0,-7 33 0 0 0,-20 87-20 0 0,7-22 42 0 0,28-113-102 0 0,0 1 1 0 0,-1 29-1 0 0,4-13-5908 0 0,1-24-363 0 0</inkml:trace>
  <inkml:trace contextRef="#ctx0" brushRef="#br0" timeOffset="6201.29">1817 1382 10104 0 0,'0'0'6205'0'0,"-1"0"-6092"0"0,1 1 0 0 0,-1-1 0 0 0,1 1 0 0 0,0-1 0 0 0,-1 1 0 0 0,1-1 0 0 0,0 1 0 0 0,-1-1 0 0 0,1 1 0 0 0,0 0 0 0 0,-1-1 0 0 0,1 1 0 0 0,0 1 0 0 0,-5 38 582 0 0,4-26-471 0 0,0 1-1 0 0,-5 16 1 0 0,4-17-153 0 0,0-1 1 0 0,0 17-1 0 0,0 5 36 0 0,1-23-32 0 0,1 1 1 0 0,0 0-1 0 0,2 14 0 0 0,-2-27-71 0 0,0 0-1 0 0,0 1 1 0 0,0-1-1 0 0,0 0 0 0 0,0 0 1 0 0,0 0-1 0 0,0 1 1 0 0,0-1-1 0 0,0 0 0 0 0,0 0 1 0 0,0 0-1 0 0,0 1 1 0 0,0-1-1 0 0,0 0 1 0 0,1 0-1 0 0,-1 0 0 0 0,0 0 1 0 0,0 1-1 0 0,0-1 1 0 0,0 0-1 0 0,0 0 0 0 0,0 0 1 0 0,1 0-1 0 0,-1 0 1 0 0,0 1-1 0 0,0-1 0 0 0,0 0 1 0 0,0 0-1 0 0,1 0 1 0 0,-1 0-1 0 0,0 0 0 0 0,0 0 1 0 0,0 0-1 0 0,1 0 1 0 0,-1 0-1 0 0,0 0 0 0 0,0 0 1 0 0,0 0-1 0 0,1 0 1 0 0,-1 0-1 0 0,0 0 1 0 0,1 0-1 0 0,8-7 12 0 0,10-18-53 0 0,-18 23 50 0 0,4-7-101 0 0,-1 0 0 0 0,0 0 0 0 0,0-1 1 0 0,-1 1-1 0 0,3-13 0 0 0,-3 11 27 0 0,0 0 0 0 0,1 0-1 0 0,0 1 1 0 0,7-12 0 0 0,-4 9 20 0 0,-3 8 22 0 0,4-2-2 0 0,1 3 22 0 0,-8 4 10 0 0,1 0-1 0 0,-1 0 1 0 0,1 0-1 0 0,0 0 1 0 0,-1 0-1 0 0,1 0 1 0 0,-1 0-1 0 0,1 1 1 0 0,-1-1-1 0 0,1 1 1 0 0,-1-1-1 0 0,1 1 1 0 0,-1 0-1 0 0,0-1 0 0 0,1 1 1 0 0,-1 0-1 0 0,0 0 1 0 0,0 0-1 0 0,2 2 1 0 0,-1-2 11 0 0,-1 1 0 0 0,1 0 1 0 0,0 0-1 0 0,-1 0 0 0 0,0 0 1 0 0,1 0-1 0 0,-1 0 0 0 0,0 0 1 0 0,0 0-1 0 0,1 3 0 0 0,-2-4-12 0 0,0 0 0 0 0,0-1 0 0 0,0 1 0 0 0,1 0 0 0 0,-1 0 0 0 0,0-1 0 0 0,1 1-1 0 0,-1 0 1 0 0,0-1 0 0 0,1 1 0 0 0,-1 0 0 0 0,1-1 0 0 0,-1 1 0 0 0,2 0 0 0 0,-1 0 2 0 0,0 0 0 0 0,0 0 0 0 0,-1 1 1 0 0,1-1-1 0 0,0 0 0 0 0,0 0 0 0 0,-1 1 1 0 0,1-1-1 0 0,-1 0 0 0 0,1 1 0 0 0,-1-1 1 0 0,1 0-1 0 0,-1 3 0 0 0,0-3-12 0 0,0-1 1 0 0,0 1-1 0 0,0-1 0 0 0,0 1 1 0 0,0-1-1 0 0,0 0 0 0 0,0 1 1 0 0,1-1-1 0 0,-1 1 0 0 0,0-1 1 0 0,0 0-1 0 0,0 1 0 0 0,0-1 0 0 0,1 0 1 0 0,-1 1-1 0 0,0-1 0 0 0,0 0 1 0 0,1 1-1 0 0,-1-1 0 0 0,0 0 1 0 0,1 1-1 0 0,-1-1 0 0 0,0 0 1 0 0,1 0-1 0 0,-1 1 0 0 0,1-1 1 0 0,0-1-30 0 0,0 1 1 0 0,1-1 0 0 0,-1 0-1 0 0,0 0 1 0 0,0 0-1 0 0,0 0 1 0 0,0 0 0 0 0,0 0-1 0 0,0 0 1 0 0,0 0 0 0 0,1-2-1 0 0,8-10-114 0 0,12-21 0 0 0,-20 30 134 0 0,0 1-1 0 0,0-1 0 0 0,1 0 0 0 0,-1 1 1 0 0,1-1-1 0 0,0 1 0 0 0,0 0 0 0 0,0 0 0 0 0,0 0 1 0 0,1 0-1 0 0,-1 1 0 0 0,7-4 0 0 0,-8 5 10 0 0,-1 1 3 0 0,-1-1 0 0 0,1 1 1 0 0,0-1-1 0 0,0 1 0 0 0,0 0 1 0 0,0 0-1 0 0,0-1 0 0 0,0 1 1 0 0,-1 0-1 0 0,1 0 0 0 0,0 0 1 0 0,0 0-1 0 0,0 0 0 0 0,0 0 1 0 0,0 0-1 0 0,0 1 0 0 0,0-1 1 0 0,0 0-1 0 0,-1 0 0 0 0,1 1 1 0 0,0-1-1 0 0,1 1 0 0 0,1 0-5 0 0,-1 0-1 0 0,0 0 1 0 0,0 1-1 0 0,0-1 1 0 0,0 1-1 0 0,0-1 1 0 0,0 1-1 0 0,-1 0 0 0 0,1 0 1 0 0,0-1-1 0 0,-1 1 1 0 0,1 0-1 0 0,-1 1 1 0 0,0-1-1 0 0,0 0 1 0 0,0 0-1 0 0,0 0 0 0 0,0 1 1 0 0,0-1-1 0 0,0 4 1 0 0,4 15-243 0 0,-2 0 1 0 0,0 0 0 0 0,-1 26-1 0 0,-1-43-1062 0 0,4 7-391 0 0</inkml:trace>
  <inkml:trace contextRef="#ctx0" brushRef="#br0" timeOffset="6749.23">2207 1347 7832 0 0,'0'0'705'0'0,"0"2"-577"0"0,3 256 5783 0 0,-2-247-5850 0 0,-1-7-53 0 0,0-1 0 0 0,0 1 1 0 0,0-1-1 0 0,0 1 0 0 0,-1 0 1 0 0,1-1-1 0 0,-1 1 0 0 0,-2 5 1 0 0,-1-2-36 0 0,4-5-109 0 0,8-23-1707 0 0,-2-7 1200 0 0,-4 19 522 0 0,0-1 0 0 0,0 0 0 0 0,0-12-1 0 0,-1 17 144 0 0,-1 1-1 0 0,1-1 0 0 0,0 1 0 0 0,3-9 0 0 0,-2 9 79 0 0,-1-1 1 0 0,0 1-1 0 0,0-1 0 0 0,1-8 0 0 0,-2 11 115 0 0,7-3 573 0 0,-7 4-760 0 0,0 1-1 0 0,0 0 0 0 0,0-1 1 0 0,0 1-1 0 0,0 0 0 0 0,0 0 1 0 0,0-1-1 0 0,1 1 0 0 0,-1 0 1 0 0,0 0-1 0 0,0 0 0 0 0,0-1 0 0 0,0 1 1 0 0,0 0-1 0 0,1 0 0 0 0,-1 0 1 0 0,0-1-1 0 0,0 1 0 0 0,0 0 1 0 0,1 0-1 0 0,-1 0 0 0 0,0 0 1 0 0,0 0-1 0 0,1-1 0 0 0,-1 1 0 0 0,0 0 1 0 0,0 0-1 0 0,1 0 0 0 0,-1 0 1 0 0,0 0-1 0 0,0 0 0 0 0,1 0 1 0 0,-1 0-1 0 0,0 0 0 0 0,0 0 0 0 0,1 0 1 0 0,-1 0-1 0 0,0 0 0 0 0,1 0 1 0 0,-1 0-1 0 0,0 0 0 0 0,0 0 1 0 0,1 1-1 0 0,-1-1 0 0 0,0 0 1 0 0,0 0-1 0 0,0 0 0 0 0,1 0 0 0 0,-1 0 1 0 0,0 1-1 0 0,0-1 0 0 0,0 0 1 0 0,1 0-1 0 0,-1 0 0 0 0,0 1 1 0 0,0-1-1 0 0,0 0 0 0 0,1 1 1 0 0,-1-1-13 0 0,0 0 1 0 0,0 1-1 0 0,1-1 1 0 0,-1 0-1 0 0,0 1 1 0 0,1-1 0 0 0,-1 0-1 0 0,0 0 1 0 0,1 0-1 0 0,-1 1 1 0 0,0-1 0 0 0,1 0-1 0 0,-1 0 1 0 0,1 0-1 0 0,-1 0 1 0 0,0 1-1 0 0,1-1 1 0 0,-1 0 0 0 0,1 0-1 0 0,-1 0 1 0 0,1 0-1 0 0,0 0-4 0 0,0 0 0 0 0,-1 0-1 0 0,1 0 1 0 0,0 0 0 0 0,-1 0-1 0 0,1 0 1 0 0,0 1 0 0 0,-1-1-1 0 0,1 0 1 0 0,-1 1 0 0 0,1-1-1 0 0,0 0 1 0 0,-1 1 0 0 0,1-1-1 0 0,-1 0 1 0 0,1 1 0 0 0,0 0-1 0 0,2 2 79 0 0,0 0 0 0 0,-1 0 0 0 0,1 1 0 0 0,-1-1 0 0 0,0 0 0 0 0,0 1 0 0 0,0 0 0 0 0,0-1 0 0 0,1 5 0 0 0,-4-7-31 0 0,1 0 1 0 0,0 0-1 0 0,0 0 1 0 0,0 0-1 0 0,0 0 1 0 0,0 0-1 0 0,1 0 1 0 0,-1 0-1 0 0,0 0 1 0 0,0 0-1 0 0,1 0 1 0 0,-1 0-1 0 0,0 0 1 0 0,1 0-1 0 0,-1 0 1 0 0,2 1-1 0 0,-2-1-48 0 0,1-1-1 0 0,-1 0 0 0 0,0 0 1 0 0,1 0-1 0 0,-1 0 0 0 0,0 0 0 0 0,1 0 1 0 0,-1 0-1 0 0,1 0 0 0 0,-1 0 0 0 0,0 0 1 0 0,1-1-1 0 0,-1 1 0 0 0,1 0 1 0 0,-1 0-1 0 0,0 0 0 0 0,1 0 0 0 0,-1 0 1 0 0,0-1-1 0 0,1 1 0 0 0,-1 0 0 0 0,0 0 1 0 0,0-1-1 0 0,1 1 0 0 0,-1 0 1 0 0,0 0-1 0 0,1-1 0 0 0,-1 0 0 0 0,6-5-103 0 0,-1-2 1 0 0,9-12-1 0 0,-8 9 189 0 0,2-1-245 0 0,-6 10 137 0 0,-1 0-1 0 0,0 1 1 0 0,0-1 0 0 0,0 0 0 0 0,1 1-1 0 0,-1-1 1 0 0,1 1 0 0 0,-1-1-1 0 0,3-1 1 0 0,9-5 121 0 0,-4 4-80 0 0,-4 4-23 0 0,6 1-5 0 0,-9 0-2 0 0,-1-1-1 0 0,1 1 1 0 0,0-1-1 0 0,-1 1 1 0 0,1 0-1 0 0,-1-1 1 0 0,1 1-1 0 0,-1 0 1 0 0,1 0-1 0 0,-1 0 1 0 0,0 0-1 0 0,0 0 0 0 0,1 1 1 0 0,-1-1-1 0 0,0 0 1 0 0,0 0-1 0 0,0 1 1 0 0,0-1-1 0 0,0 1 1 0 0,0-1-1 0 0,-1 1 1 0 0,1-1-1 0 0,0 1 1 0 0,-1 0-1 0 0,1 1 0 0 0,1 4-19 0 0,3 5 7 0 0,-2 1-1 0 0,0-1 1 0 0,0 1-1 0 0,1 18 0 0 0,0 0-112 0 0,-3-27-78 0 0,-1 0-1 0 0,1 0 1 0 0,0 0 0 0 0,0 0-1 0 0,1 0 1 0 0,2 5 0 0 0,-2 3-2577 0 0,1 1 1345 0 0</inkml:trace>
  <inkml:trace contextRef="#ctx0" brushRef="#br0" timeOffset="7185.34">2644 1500 5840 0 0,'1'0'266'0'0,"3"-1"-231"0"0,0 0-1 0 0,0 0 0 0 0,-1-1 0 0 0,1 0 1 0 0,-1 0-1 0 0,0 0 0 0 0,1 0 0 0 0,-1 0 1 0 0,0-1-1 0 0,4-4 0 0 0,7-3 257 0 0,-8 5-31 0 0,-2 3-149 0 0,-1 0 0 0 0,0-1-1 0 0,0 1 1 0 0,0-1 0 0 0,0 0-1 0 0,0 1 1 0 0,-1-1 0 0 0,4-5-1 0 0,-6 8-87 0 0,1-1-1 0 0,-1 0 0 0 0,1 1 1 0 0,-1-1-1 0 0,0 1 0 0 0,1-1 0 0 0,-1 1 1 0 0,1 0-1 0 0,0-1 0 0 0,-1 1 0 0 0,1-1 1 0 0,-1 1-1 0 0,1 0 0 0 0,0-1 0 0 0,0 1 18 0 0,-1 0 0 0 0,0 0-1 0 0,0 0 1 0 0,1 0-1 0 0,-1 0 1 0 0,0 0-1 0 0,0 0 1 0 0,1 0-1 0 0,-1-1 1 0 0,0 1-1 0 0,0 0 1 0 0,0 0-1 0 0,1 0 1 0 0,-1 0-1 0 0,0 0 1 0 0,0-1-1 0 0,0 1 1 0 0,0 0-1 0 0,1 0 1 0 0,-1 0-1 0 0,0-1 1 0 0,0 1-1 0 0,0 0 1 0 0,0 0-1 0 0,0-1 1 0 0,0 1-1 0 0,0 0 1 0 0,0 0 0 0 0,1-1-1 0 0,-1 1 1 0 0,0 0-1 0 0,0 0 1 0 0,0-1-1 0 0,0 1 1 0 0,0 0-1 0 0,0 0 1 0 0,0-1-1 0 0,-1 1 1 0 0,1 0-1 0 0,0 0 1 0 0,0-1-1 0 0,0 1 1 0 0,0 0-1 0 0,0 0 1 0 0,0 0-1 0 0,0-1 1 0 0,0 1-1 0 0,-1 0 1 0 0,1 0-1 0 0,0 0 1 0 0,0-1-1 0 0,0 1 1 0 0,0 0-1 0 0,-1 0 1 0 0,1 0 0 0 0,0-1-1 0 0,-1 1 27 0 0,1 0-1 0 0,-1-1 1 0 0,1 1 0 0 0,-1-1 0 0 0,1 1-1 0 0,-1-1 1 0 0,0 1 0 0 0,1 0-1 0 0,-1 0 1 0 0,1-1 0 0 0,-1 1 0 0 0,0 0-1 0 0,1 0 1 0 0,-1 0 0 0 0,0-1-1 0 0,1 1 1 0 0,-1 0 0 0 0,0 0 0 0 0,1 0-1 0 0,-1 0 1 0 0,0 0 0 0 0,0 1-1 0 0,1-1 1 0 0,-2 0 0 0 0,-17 6 172 0 0,16-5-82 0 0,-7 4 26 0 0,1-1 0 0 0,0 1 0 0 0,0 1-1 0 0,1-1 1 0 0,-12 11 0 0 0,-36 39 529 0 0,50-47-415 0 0,0 0 0 0 0,1 0 0 0 0,0 1 1 0 0,-6 12-1 0 0,2-3-148 0 0,7-12-22 0 0,0 0 0 0 0,0 1 0 0 0,1-1 0 0 0,-1 0 0 0 0,2 1-1 0 0,-1-1 1 0 0,1 1 0 0 0,0 7 0 0 0,0-14-103 0 0,0 1 18 0 0,0 0 0 0 0,0 0 1 0 0,0 0-1 0 0,1 0 0 0 0,-1 0 1 0 0,0 0-1 0 0,0 0 1 0 0,1 0-1 0 0,-1 0 0 0 0,1 0 1 0 0,-1 0-1 0 0,1-1 0 0 0,-1 1 1 0 0,1 0-1 0 0,-1 0 0 0 0,1 0 1 0 0,0-1-1 0 0,0 1 0 0 0,-1 0 1 0 0,3 0-1 0 0,16 9 453 0 0,-11-7-451 0 0,-3-1-10 0 0,0-1 0 0 0,0 1 0 0 0,0-1-1 0 0,1 0 1 0 0,-1 0 0 0 0,0 0 0 0 0,1-1 0 0 0,-1 0-1 0 0,0 0 1 0 0,1 0 0 0 0,8-2 0 0 0,3-1-570 0 0,-1-2 1 0 0,24-8-1 0 0,-21 5-3743 0 0,0-4-1382 0 0</inkml:trace>
  <inkml:trace contextRef="#ctx0" brushRef="#br0" timeOffset="7605.74">2948 887 2304 0 0,'0'0'101'0'0,"0"2"389"0"0,-5 35 7099 0 0,3 14-1949 0 0,1-24-4480 0 0,1 27-1 0 0,3-7-410 0 0,7 68 152 0 0,50 180-285 0 0,-45-230-566 0 0,-11-46-253 0 0,1 30-1 0 0,-1-8-435 0 0,-3-25-415 0 0,-1-2-38 0 0</inkml:trace>
  <inkml:trace contextRef="#ctx0" brushRef="#br0" timeOffset="7606.74">2813 1560 1376 0 0,'2'0'2912'0'0,"2"2"-1718"0"0,-1-1 1 0 0,1 0-1 0 0,0-1 0 0 0,-1 1 0 0 0,1-1 1 0 0,5 1-1 0 0,25-6 2387 0 0,-15-1-3570 0 0,29-12 0 0 0,-9 3 390 0 0,8-7-2164 0 0,-6 7 682 0 0,-2-3-7 0 0</inkml:trace>
  <inkml:trace contextRef="#ctx0" brushRef="#br0" timeOffset="8115.45">3248 1481 5064 0 0,'0'0'232'0'0,"0"2"-14"0"0,0 9-370 0 0,-1-7 1216 0 0,1 1 1 0 0,0 0-1 0 0,0 0 1 0 0,0 0-1 0 0,1-1 1 0 0,-1 1-1 0 0,1 0 1 0 0,3 7-1 0 0,-1-5-650 0 0,-1 0-1 0 0,1 0 1 0 0,-1 0 0 0 0,-1 1-1 0 0,0-1 1 0 0,0 0 0 0 0,0 1-1 0 0,-1 11 1 0 0,5 16-57 0 0,-5-35-354 0 0,0 1-1 0 0,0-1 1 0 0,0 0 0 0 0,0 0-1 0 0,0 1 1 0 0,0-1 0 0 0,0 0-1 0 0,-1 1 1 0 0,1-1-1 0 0,0 0 1 0 0,0 0 0 0 0,0 1-1 0 0,0-1 1 0 0,-1 0 0 0 0,1 0-1 0 0,0 0 1 0 0,0 1-1 0 0,-1-1 1 0 0,1 0 0 0 0,0 0-1 0 0,0 0 1 0 0,-1 0 0 0 0,1 1-1 0 0,0-1 1 0 0,0 0-1 0 0,-1 0 1 0 0,1 0 0 0 0,0 0-1 0 0,-1 0 1 0 0,1 0 0 0 0,0 0-1 0 0,0 0 1 0 0,-1 0 0 0 0,1 0-1 0 0,0 0 1 0 0,-1 0-1 0 0,1 0 1 0 0,0 0 0 0 0,-1 0-1 0 0,1 0 1 0 0,0 0 0 0 0,0 0-1 0 0,-1-1 1 0 0,1 1-1 0 0,0 0 1 0 0,-16-5 59 0 0,11 1-47 0 0,-1 0 1 0 0,1-1 0 0 0,-1 0-1 0 0,1 0 1 0 0,-6-8 0 0 0,8 10 32 0 0,1 0 0 0 0,0 0 0 0 0,0 0 0 0 0,0-1 1 0 0,0 1-1 0 0,1-1 0 0 0,-1 1 0 0 0,1-1 0 0 0,0 1 0 0 0,0-1 0 0 0,0 0 1 0 0,0-6-1 0 0,1 7-36 0 0,1 1 1 0 0,-1-1-1 0 0,1 0 1 0 0,0 1-1 0 0,0-1 1 0 0,0 0-1 0 0,0 1 1 0 0,0-1 0 0 0,0 1-1 0 0,1-1 1 0 0,-1 1-1 0 0,1 0 1 0 0,0 0-1 0 0,-1-1 1 0 0,5-2-1 0 0,2-3 56 0 0,2 0-1 0 0,12-8 0 0 0,-16 13-60 0 0,0 0 0 0 0,0 0 0 0 0,0 1 0 0 0,1 0-1 0 0,-1 0 1 0 0,1 1 0 0 0,0-1 0 0 0,-1 2-1 0 0,1-1 1 0 0,7 0 0 0 0,30-4-32 0 0,-27 1-427 0 0,-1 2-1 0 0,1 0 1 0 0,0 1 0 0 0,0 0 0 0 0,0 2 0 0 0,28 3-1 0 0,-28-3-909 0 0,-3-1-271 0 0</inkml:trace>
  <inkml:trace contextRef="#ctx0" brushRef="#br0" timeOffset="8742.11">3536 1458 9296 0 0,'0'0'845'0'0,"0"2"-554"0"0,0 23 1498 0 0,-1-10 64 0 0,2 22 1 0 0,2-22-1518 0 0,0-1 0 0 0,1 1 1 0 0,0-1-1 0 0,11 21 1 0 0,-14-32-318 0 0,8 11 28 0 0,-8-13-109 0 0,-1 0 1 0 0,1 0 0 0 0,0 0-1 0 0,0 0 1 0 0,-1 0 0 0 0,1 0-1 0 0,0 0 1 0 0,-1 0 0 0 0,1 1-1 0 0,-1-1 1 0 0,0 0 0 0 0,1 0-1 0 0,-1 1 1 0 0,0-1 0 0 0,0 0-1 0 0,0 2 1 0 0</inkml:trace>
  <inkml:trace contextRef="#ctx0" brushRef="#br0" timeOffset="8743.11">3500 1175 10968 0 0,'0'0'1192'0'0,"9"-6"-1192"0"0,1 0 0 0 0,-1 6 0 0 0,-1 3 0 0 0,3 0 0 0 0,-2-3-104 0 0,1 6 16 0 0,-7 2 8 0 0</inkml:trace>
  <inkml:trace contextRef="#ctx0" brushRef="#br0" timeOffset="9195.98">3828 1393 3224 0 0,'0'0'13674'0'0,"-9"13"-11865"0"0,2-4-1459 0 0,-1-1 0 0 0,-1 0 0 0 0,1 0 0 0 0,-13 9 0 0 0,-20 17 536 0 0,37-31-779 0 0,1 1 0 0 0,-1 0 0 0 0,1 1 0 0 0,0-1 0 0 0,0 1 0 0 0,0-1 0 0 0,-2 6 0 0 0,0 1-83 0 0,3-6 41 0 0,0-1-1 0 0,0 1 1 0 0,0 0 0 0 0,1-1-1 0 0,0 1 1 0 0,0 0-1 0 0,0 0 1 0 0,0 10 0 0 0,1-12-9 0 0,0 1 1 0 0,1-1-1 0 0,0 1 1 0 0,-1-1-1 0 0,1 0 1 0 0,0 1 0 0 0,1-1-1 0 0,-1 0 1 0 0,1 0-1 0 0,-1 1 1 0 0,1-1-1 0 0,0-1 1 0 0,0 1-1 0 0,0 0 1 0 0,0 0 0 0 0,1-1-1 0 0,-1 1 1 0 0,5 2-1 0 0,1 1-31 0 0,0-1 1 0 0,0 0-1 0 0,1-1 0 0 0,-1 0 0 0 0,1 0 1 0 0,0-1-1 0 0,18 4 0 0 0,14 6-3 0 0,-36-12-76 0 0,0 0 0 0 0,0 0 0 0 0,0 0 0 0 0,0-1 0 0 0,1 0 0 0 0,-1 0 0 0 0,0 0 0 0 0,0-1 1 0 0,0 1-1 0 0,0-1 0 0 0,9-3 0 0 0,13-1-279 0 0,13-3-1011 0 0,-16 3 58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59:11.7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62 114 3224 0 0,'0'0'143'0'0,"-1"0"-3"0"0,-3 0 90 0 0,-5 0 2196 0 0,6 0-1639 0 0,1 0 0 0 0,-1 0 1 0 0,1 0-1 0 0,-1 0 1 0 0,1 0-1 0 0,-6-2 0 0 0,7 2-372 0 0,-18 0 2064 0 0,7 6-2453 0 0,0 0 1 0 0,1 1 0 0 0,-1 1 0 0 0,1 0 0 0 0,1 0 0 0 0,-10 11 0 0 0,13-11 98 0 0,0 0 1 0 0,1 0 0 0 0,-9 14 0 0 0,0 1 271 0 0,-25 42 845 0 0,11-6-710 0 0,23-45 52 0 0,0 0 1 0 0,1 0-1 0 0,0 1 0 0 0,-5 28 0 0 0,10-38-475 0 0,-1 0-1 0 0,1 0 0 0 0,-1 0 1 0 0,1 0-1 0 0,1 0 0 0 0,-1 0 0 0 0,1 0 1 0 0,0 0-1 0 0,0 0 0 0 0,0-1 0 0 0,1 1 1 0 0,-1 0-1 0 0,4 4 0 0 0,-4-7-85 0 0,0 1-1 0 0,0-1 1 0 0,0 0 0 0 0,1 0-1 0 0,-1 0 1 0 0,1-1-1 0 0,-1 1 1 0 0,1 0-1 0 0,0 0 1 0 0,0-1 0 0 0,0 1-1 0 0,0-1 1 0 0,0 0-1 0 0,0 1 1 0 0,0-1 0 0 0,0 0-1 0 0,1 0 1 0 0,-1-1-1 0 0,0 1 1 0 0,1 0-1 0 0,-1-1 1 0 0,0 1 0 0 0,1-1-1 0 0,-1 0 1 0 0,1 0-1 0 0,-1 0 1 0 0,0 0-1 0 0,5-1 1 0 0,0 0 13 0 0,-1 0 0 0 0,0 0 1 0 0,0-1-1 0 0,0 1 0 0 0,0-1 0 0 0,0-1 0 0 0,0 1 0 0 0,-1-1 1 0 0,1 0-1 0 0,-1-1 0 0 0,0 1 0 0 0,0-1 0 0 0,0 0 0 0 0,8-8 1 0 0,25-29-1411 0 0,-32 33 1270 0 0,1 0-80 0 0,-1-1 0 0 0,6-10 0 0 0,-12 18 173 0 0,1 0 0 0 0,-1 1 0 0 0,0-1 0 0 0,0 0 0 0 0,0 0 0 0 0,1 0 0 0 0,-1 0 0 0 0,0 1 0 0 0,0-1 0 0 0,0 0-1 0 0,-1 0 1 0 0,1 0 0 0 0,0 0 0 0 0,0 0 0 0 0,0 1 0 0 0,0-1 0 0 0,-1 0 0 0 0,1 0 0 0 0,0 0 0 0 0,-1 1 0 0 0,1-1 0 0 0,-1 0-1 0 0,0-1 1 0 0,-4-9-255 0 0,5 10 243 0 0,0 0 0 0 0,-1 1 0 0 0,1-1 0 0 0,-1 1 0 0 0,1-1 0 0 0,-1 1 0 0 0,1-1 0 0 0,-1 1 0 0 0,1-1 0 0 0,-1 1 0 0 0,1-1 0 0 0,-1 1 0 0 0,0 0 0 0 0,1-1 0 0 0,-1 1 0 0 0,0 0 0 0 0,1 0 0 0 0,-1-1 0 0 0,0 1 0 0 0,1 0-1 0 0,-1 0 1 0 0,-1 0 0 0 0,-16-3-431 0 0,12 3 478 0 0,0 1 0 0 0,0 0 0 0 0,0 0-1 0 0,-11 3 1 0 0,15-3-16 0 0,-1 0 0 0 0,0 0 0 0 0,1 0 0 0 0,-1 0 0 0 0,1 0-1 0 0,-1 1 1 0 0,1-1 0 0 0,0 1 0 0 0,-1 0 0 0 0,1 0 0 0 0,0 0 0 0 0,-2 3 0 0 0,3-5-30 0 0,22-5-226 0 0,-17 4 247 0 0,0 0 1 0 0,-1 0-1 0 0,1 0 0 0 0,0 0 0 0 0,-1-1 0 0 0,1 1 0 0 0,-1-1 0 0 0,1 0 0 0 0,3-3 0 0 0,-3 2 44 0 0,1 0-1 0 0,0 1 1 0 0,10-4 0 0 0,-4 3 112 0 0,-5 1-217 0 0,0 0 1 0 0,1 1-1 0 0,-1 0 0 0 0,9-1 0 0 0,-13 2 62 0 0,-1 0 0 0 0,0 0 0 0 0,1 0 0 0 0,-1 0 0 0 0,1 0 0 0 0,-1 0 0 0 0,1 1 0 0 0,-1-1 0 0 0,0 1 0 0 0,1-1 0 0 0,0 1 0 0 0,4 1 0 0 0,-5-2 0 0 0,1 1 0 0 0,-1-1 0 0 0,1 1 0 0 0,-1 0 0 0 0,1-1 0 0 0,-1 1 0 0 0,0 0 0 0 0,1 0 0 0 0,-1 0 0 0 0,0 0 0 0 0,0 0 0 0 0,0 0 0 0 0,1 0 0 0 0,-1 0 0 0 0,0 1 0 0 0,0-1 0 0 0,-1 0 0 0 0,1 1 0 0 0,1 1 0 0 0,0 5 0 0 0,1 0 0 0 0,-1 0 0 0 0,1 13 0 0 0,-2 3 0 0 0,-2 24 0 0 0,0-29 0 0 0,1 0 0 0 0,4 27 0 0 0,-2-14 0 0 0,-2-25 0 0 0,0 1 0 0 0,1 0 0 0 0,2 12 0 0 0,4 12 27 0 0,-6-23-188 0 0,0-1 1 0 0,1 0-1 0 0,4 13 0 0 0,-1-13-519 0 0</inkml:trace>
  <inkml:trace contextRef="#ctx0" brushRef="#br0" timeOffset="511.41">603 433 2304 0 0,'0'0'16325'0'0,"1"15"-15389"0"0,18 80 312 0 0,-20-103-1144 0 0,1 1 0 0 0,-1-1 1 0 0,1 1-1 0 0,1-1 1 0 0,0 1-1 0 0,3-15 0 0 0,0 7-104 0 0,-4 12 0 0 0,1 1 0 0 0,-1 0 0 0 0,1 0 0 0 0,0-1 0 0 0,-1 1 0 0 0,1 0 0 0 0,2-3 0 0 0,-1 2-18 0 0,0 0 1 0 0,0 0-1 0 0,0 0 0 0 0,1 0 0 0 0,-1 0 0 0 0,1 0 0 0 0,0 1 0 0 0,0-1 0 0 0,0 1 1 0 0,0 0-1 0 0,0 0 0 0 0,0 0 0 0 0,1 0 0 0 0,-1 1 0 0 0,1-1 0 0 0,-1 1 0 0 0,1 0 1 0 0,-1 0-1 0 0,1 0 0 0 0,0 1 0 0 0,6-1 0 0 0,27-4-3639 0 0,-26 5-2780 0 0</inkml:trace>
  <inkml:trace contextRef="#ctx0" brushRef="#br0" timeOffset="1013.95">917 334 5984 0 0,'0'0'464'0'0,"-13"0"1824"0"0,8 0-63 0 0,3 1-1279 0 0,0-1 1 0 0,0 0 0 0 0,0 0 0 0 0,0 1 0 0 0,0-1 0 0 0,0 1 0 0 0,0 0 0 0 0,-3 1 0 0 0,3 0-956 0 0,0-1 1 0 0,0 1-1 0 0,0-1 1 0 0,0 1 0 0 0,0 0-1 0 0,1 0 1 0 0,-3 2-1 0 0,2 1 104 0 0,-1 0 0 0 0,0 1 0 0 0,1 0 0 0 0,0-1 0 0 0,0 1-1 0 0,1 0 1 0 0,0 0 0 0 0,0 0 0 0 0,-1 7 0 0 0,1-3 104 0 0,1-8-160 0 0,0 1-1 0 0,0-1 0 0 0,0 1 0 0 0,0-1 0 0 0,0 1 1 0 0,1-1-1 0 0,-1 1 0 0 0,1-1 0 0 0,-1 1 0 0 0,1-1 1 0 0,0 0-1 0 0,0 1 0 0 0,0-1 0 0 0,0 0 0 0 0,1 0 1 0 0,-1 0-1 0 0,3 4 0 0 0,-1-3-17 0 0,0 0 0 0 0,0-1 1 0 0,0 1-1 0 0,0-1 0 0 0,0 1 0 0 0,1-1 1 0 0,-1 0-1 0 0,1 0 0 0 0,5 2 0 0 0,-8-3-27 0 0,1-1 0 0 0,0 1 0 0 0,-1-1 0 0 0,1 1 0 0 0,0-1 0 0 0,0 0 0 0 0,-1 1 0 0 0,1-1 0 0 0,0 0 0 0 0,0 0 0 0 0,0 0 0 0 0,-1 0 0 0 0,1-1 0 0 0,0 1 0 0 0,0-1 0 0 0,-1 1 0 0 0,1-1 0 0 0,0 1 0 0 0,0-1 0 0 0,-1 0 0 0 0,1 0 0 0 0,-1 0 0 0 0,1 0 0 0 0,-1 0 0 0 0,1 0 0 0 0,-1 0 0 0 0,0 0 0 0 0,1-1 0 0 0,-1 1 0 0 0,0 0 0 0 0,0-1 0 0 0,1-1 0 0 0,1-2-147 0 0,-1 1 0 0 0,0-1 0 0 0,0 1 0 0 0,0-1 0 0 0,-1 0 0 0 0,0 0 0 0 0,0 0 0 0 0,0 0 0 0 0,0 0 0 0 0,0-8 0 0 0,-2 8 174 0 0,1-1 1 0 0,-1 1-1 0 0,0 0 0 0 0,0-1 1 0 0,-4-7-1 0 0,2 8 197 0 0,1 6 394 0 0,4 10 319 0 0,2-2-886 0 0,1 1 175 0 0,0 0-1 0 0,0-1 1 0 0,1 0-1 0 0,13 16 1 0 0,-17-22-458 0 0,1 0 0 0 0,0 0 0 0 0,0 0 0 0 0,0 0 0 0 0,1-1 0 0 0,-1 1 0 0 0,1-1 0 0 0,-1 0 0 0 0,6 2 0 0 0,-4-1-973 0 0</inkml:trace>
  <inkml:trace contextRef="#ctx0" brushRef="#br0" timeOffset="1531.81">1099 384 10712 0 0,'0'0'970'0'0,"6"13"-630"0"0,6 41 5622 0 0,11 26-2624 0 0,-17-62-2944 0 0,-1 1 0 0 0,5 37-1 0 0,-7-38-244 0 0,6 24 0 0 0,-4-23-73 0 0,-5-17-70 0 0,3 12 54 0 0,0 0 0 0 0,-1 0 0 0 0,1 27 0 0 0,-11-54-235 0 0,2 5 30 0 0,-2-11-496 0 0,1-1-1 0 0,1-1 1 0 0,-4-23-1 0 0,-3-11-477 0 0,9 34 734 0 0,0-1-1 0 0,-1-31 1 0 0,4 46 312 0 0,1-2 77 0 0,-1-1-1 0 0,2 0 1 0 0,-1 0 0 0 0,1 0 0 0 0,1 1-1 0 0,0-1 1 0 0,0 1 0 0 0,1-1 0 0 0,5-12-1 0 0,-5 17 38 0 0,-1 0-1 0 0,1 0 1 0 0,-1 1 0 0 0,1-1-1 0 0,0 1 1 0 0,1 0-1 0 0,-1 0 1 0 0,1 0-1 0 0,0 0 1 0 0,0 1-1 0 0,0 0 1 0 0,0-1 0 0 0,1 2-1 0 0,-1-1 1 0 0,1 0-1 0 0,0 1 1 0 0,0 0-1 0 0,8-3 1 0 0,-1 2 105 0 0,0 0 0 0 0,0 1 0 0 0,17 0 0 0 0,-24 2-8 0 0,-1 0 1 0 0,1 0-1 0 0,0 0 1 0 0,0 1-1 0 0,-1 0 0 0 0,1 0 1 0 0,-1 1-1 0 0,1-1 1 0 0,-1 1-1 0 0,1 0 1 0 0,6 4-1 0 0,-9-5-120 0 0,-1 0 1 0 0,1 0-1 0 0,-1 1 1 0 0,1-1-1 0 0,-1 0 1 0 0,0 1-1 0 0,0-1 1 0 0,1 1-1 0 0,-1 0 0 0 0,0-1 1 0 0,0 1-1 0 0,-1 0 1 0 0,1 0-1 0 0,0 0 1 0 0,-1 0-1 0 0,1-1 0 0 0,-1 1 1 0 0,1 0-1 0 0,-1 0 1 0 0,0 0-1 0 0,0 0 1 0 0,0 0-1 0 0,0 0 0 0 0,0 0 1 0 0,0 0-1 0 0,0 0 1 0 0,-1 0-1 0 0,1 0 1 0 0,-2 3-1 0 0,-2 5 0 0 0,0 1 0 0 0,-1-1 0 0 0,0 1 0 0 0,-7 9 0 0 0,2-4 380 0 0,8-13-414 0 0,0 0 0 0 0,0 0 0 0 0,0 0 0 0 0,-1 0 0 0 0,1-1 0 0 0,-1 1 0 0 0,0-1 0 0 0,1 0-1 0 0,-1 0 1 0 0,-4 2 0 0 0,5-2-163 0 0,0-1 1 0 0,1 0-1 0 0,-1-1 0 0 0,0 1 0 0 0,0 0 0 0 0,0 0 0 0 0,0-1 0 0 0,0 1 0 0 0,0-1 0 0 0,0 0 1 0 0,0 0-1 0 0,0 0 0 0 0,0 0 0 0 0,0 0 0 0 0,0 0 0 0 0,0 0 0 0 0,0 0 0 0 0,-4-2 0 0 0,1 0-1269 0 0</inkml:trace>
  <inkml:trace contextRef="#ctx0" brushRef="#br0" timeOffset="2088.21">1374 0 5064 0 0,'0'0'232'0'0,"4"5"32"0"0,4 14 5003 0 0,9 25 0 0 0,2 22-1771 0 0,-17-61-3451 0 0,23 103 1926 0 0,-20-75-1443 0 0,-2-13-209 0 0,0 0 0 0 0,13 37 0 0 0,-2-13-1049 0 0,-14-43 478 0 0,2-13-1012 0 0,0-1 748 0 0,0-13-1 0 0,-1 13 248 0 0,4-23 0 0 0,-5 35 251 0 0,1 1-1 0 0,-1-1 1 0 0,0 0 0 0 0,0 1-1 0 0,0-1 1 0 0,0 1-1 0 0,1-1 1 0 0,-1 1 0 0 0,0-1-1 0 0,1 1 1 0 0,-1-1 0 0 0,0 1-1 0 0,1-1 1 0 0,-1 1-1 0 0,1-1 1 0 0,-1 1 0 0 0,1 0-1 0 0,-1-1 1 0 0,1 1 0 0 0,-1 0-1 0 0,1-1 1 0 0,-1 1-1 0 0,1 0 1 0 0,-1-1 0 0 0,1 1-1 0 0,0 0 1 0 0,-1 0 0 0 0,1 0-1 0 0,-1 0 1 0 0,1 0-1 0 0,0 0 1 0 0,-1 0 0 0 0,1 0-1 0 0,-1 0 1 0 0,1 0 0 0 0,0 0-1 0 0,0 0 1 0 0,1 1 21 0 0,-1-1 1 0 0,1 1 0 0 0,-1-1-1 0 0,1 1 1 0 0,-1-1-1 0 0,1 1 1 0 0,-1 0-1 0 0,1 0 1 0 0,-1 0-1 0 0,0 0 1 0 0,0 0 0 0 0,2 1-1 0 0,60 83 209 0 0,-59-80-396 0 0,1 0 1 0 0,-1-1-1 0 0,1 0 0 0 0,-1 0 1 0 0,1 0-1 0 0,0 0 0 0 0,9 4 0 0 0,-11-7-227 0 0,-1 0 0 0 0,1 0-1 0 0,0 0 1 0 0,0 0 0 0 0,0 0-1 0 0,0 0 1 0 0,0-1 0 0 0,0 0-1 0 0,1 1 1 0 0,-1-1 0 0 0,0 0-1 0 0,0-1 1 0 0,0 1 0 0 0,0 0-1 0 0,0-1 1 0 0,5-1 0 0 0,-3 0 159 0 0,0 0 0 0 0,0-1 0 0 0,9-5 0 0 0,-12 7 320 0 0,-1 0-1 0 0,1 0 1 0 0,0-1-1 0 0,-1 1 1 0 0,1-1-1 0 0,-1 1 1 0 0,1-1-1 0 0,-1 0 1 0 0,0 0-1 0 0,0 1 1 0 0,0-1-1 0 0,0 0 1 0 0,1-2-1 0 0,2-4 453 0 0,-1 0 0 0 0,2 0 0 0 0,-1 1-1 0 0,1 0 1 0 0,0 0 0 0 0,11-12 0 0 0,0 1 52 0 0,-11 11-410 0 0,-1 3-9 0 0,-1-1 0 0 0,0 1 0 0 0,0-1 0 0 0,5-9 1 0 0,-8 14-87 0 0,0-1 0 0 0,1 0 1 0 0,-1 1-1 0 0,0-1 1 0 0,0 0-1 0 0,0 1 0 0 0,1-1 1 0 0,-1 0-1 0 0,0 1 1 0 0,0-1-1 0 0,0 0 0 0 0,0 1 1 0 0,0-1-1 0 0,0 0 1 0 0,0 1-1 0 0,0-1 0 0 0,-1 0 1 0 0,1 1-1 0 0,0-1 1 0 0,0 0-1 0 0,-1 0 0 0 0,0 0-25 0 0,1 1-1 0 0,-1-1 0 0 0,1 1 0 0 0,-1 0 0 0 0,0-1 0 0 0,1 1 1 0 0,-1 0-1 0 0,1 0 0 0 0,-1-1 0 0 0,0 1 0 0 0,1 0 0 0 0,-1 0 0 0 0,0 0 1 0 0,0 0-1 0 0,1 0 0 0 0,-1 0 0 0 0,0 0 0 0 0,1 0 0 0 0,-1 0 1 0 0,0 0-1 0 0,1 0 0 0 0,-1 1 0 0 0,0-1 0 0 0,-1 1 0 0 0,-2 0 85 0 0,0 1-1 0 0,0 0 0 0 0,0 0 0 0 0,0 0 0 0 0,1 1 1 0 0,-1-1-1 0 0,1 1 0 0 0,-1 0 0 0 0,1 0 0 0 0,0 0 0 0 0,0 1 1 0 0,0-1-1 0 0,1 1 0 0 0,-1-1 0 0 0,1 1 0 0 0,0 0 1 0 0,-3 7-1 0 0,4-8-45 0 0,0 0-1 0 0,0 1 1 0 0,1-1 0 0 0,-1 0 0 0 0,1 0 0 0 0,0 1 0 0 0,0-1 0 0 0,0 0 0 0 0,1 1 0 0 0,-1-1-1 0 0,1 0 1 0 0,0 0 0 0 0,-1 0 0 0 0,2 0 0 0 0,-1 1 0 0 0,0-1 0 0 0,0 0 0 0 0,1-1 0 0 0,2 4-1 0 0,-2-2-32 0 0,1-1-1 0 0,0 1 1 0 0,-1-1-1 0 0,1 0 1 0 0,1 0-1 0 0,-1 0 1 0 0,0 0-1 0 0,1 0 0 0 0,0-1 1 0 0,-1 0-1 0 0,1 0 1 0 0,0 0-1 0 0,8 3 1 0 0,-7-4-96 0 0,1 0 0 0 0,-1 0 1 0 0,1 0-1 0 0,-1 0 1 0 0,1-1-1 0 0,0 0 0 0 0,-1 0 1 0 0,1-1-1 0 0,7-1 0 0 0,-9 1-265 0 0,-1 0-1 0 0,1 0 0 0 0,-1 0 1 0 0,0-1-1 0 0,1 1 0 0 0,-1-1 1 0 0,0 0-1 0 0,0 0 0 0 0,4-3 0 0 0,2-3-953 0 0</inkml:trace>
  <inkml:trace contextRef="#ctx0" brushRef="#br0" timeOffset="2542.9">2030 229 13272 0 0,'0'0'1333'0'0,"6"14"-1210"0"0,-2 26 3143 0 0,13 43 1566 0 0,-16-78-4666 0 0,-1-3-86 0 0,0-1 0 0 0,1 0 0 0 0,-1 1 0 0 0,0-1 0 0 0,1 0 0 0 0,-1 0-1 0 0,1 1 1 0 0,-1-1 0 0 0,1 0 0 0 0,0 0 0 0 0,1 2 0 0 0,-1-2 38 0 0,10-9-646 0 0,-9 4 349 0 0,0 1 1 0 0,0-1 0 0 0,0 0-1 0 0,-1 0 1 0 0,2-6 0 0 0,0 3 52 0 0,3-13-306 0 0,9-21-711 0 0,-14 38 1104 0 0,1 0-1 0 0,-1 0 1 0 0,1 0-1 0 0,0 1 1 0 0,0-1-1 0 0,0 1 1 0 0,0-1-1 0 0,0 1 1 0 0,0 0-1 0 0,5-4 0 0 0,-5 5 55 0 0,0 1-1 0 0,0-1 0 0 0,0 0 1 0 0,0 1-1 0 0,0-1 0 0 0,0 1 1 0 0,0 0-1 0 0,0-1 0 0 0,0 1 1 0 0,0 0-1 0 0,0 0 0 0 0,0 1 1 0 0,0-1-1 0 0,0 0 0 0 0,0 0 1 0 0,0 1-1 0 0,0 0 0 0 0,-1-1 1 0 0,1 1-1 0 0,0 0 0 0 0,0 0 1 0 0,0 0-1 0 0,2 1 0 0 0,-3 0 76 0 0,0 0 0 0 0,1 0 0 0 0,-1 0 0 0 0,0 0 0 0 0,0 1 0 0 0,0-1 0 0 0,1 4 0 0 0,0 0 22 0 0,8 19 15 0 0,21 43 451 0 0,-27-60-1530 0 0,1 0-1 0 0,0-1 1 0 0,7 9-1 0 0,-10-14-390 0 0</inkml:trace>
  <inkml:trace contextRef="#ctx0" brushRef="#br0" timeOffset="3054.81">2434 270 13016 0 0,'0'0'1178'0'0,"0"0"-971"0"0,12-11 1634 0 0,1-3-598 0 0,-13 13-937 0 0,12-14-311 0 0,-13 14-9 0 0,0 1-1 0 0,0-1 1 0 0,0 0 0 0 0,0 0-1 0 0,-1 1 1 0 0,1-1 0 0 0,0 0-1 0 0,0 1 1 0 0,-1-1 0 0 0,1 1-1 0 0,-1 0 1 0 0,1-1 0 0 0,0 1-1 0 0,-1 0 1 0 0,1 0 0 0 0,0 0-1 0 0,-1 0 1 0 0,1 0 0 0 0,-1 0-1 0 0,1 0 1 0 0,0 1 0 0 0,-1-1-1 0 0,1 0 1 0 0,0 1 0 0 0,-1-1-1 0 0,1 1 1 0 0,-2 1 0 0 0,-4 1 129 0 0,0 1 0 0 0,0 1-1 0 0,-10 8 1 0 0,9-7 8 0 0,2-1-93 0 0,0 1 0 0 0,0-1 0 0 0,1 1 0 0 0,0 0 0 0 0,0 0-1 0 0,1 0 1 0 0,-1 1 0 0 0,1-1 0 0 0,1 1 0 0 0,-6 14-1 0 0,8-18 123 0 0,0 1-1 0 0,0 0 0 0 0,0 0 0 0 0,1-1 0 0 0,-1 1 1 0 0,1 0-1 0 0,0 0 0 0 0,0 0 0 0 0,0 0 1 0 0,1-1-1 0 0,0 1 0 0 0,-1 0 0 0 0,1 0 0 0 0,0-1 1 0 0,1 1-1 0 0,-1 0 0 0 0,1-1 0 0 0,0 0 0 0 0,-1 1 1 0 0,1-1-1 0 0,1 0 0 0 0,2 4 0 0 0,-2-3-96 0 0,0-1 0 0 0,1 1-1 0 0,-1-1 1 0 0,1 0 0 0 0,-1 0-1 0 0,1-1 1 0 0,0 1 0 0 0,0-1 0 0 0,1 1-1 0 0,-1-1 1 0 0,0-1 0 0 0,1 1-1 0 0,-1-1 1 0 0,1 1 0 0 0,-1-1 0 0 0,1 0-1 0 0,9 0 1 0 0,14-1-1776 0 0,-13 0-5820 0 0</inkml:trace>
  <inkml:trace contextRef="#ctx0" brushRef="#br0" timeOffset="3527.81">2760 263 10592 0 0,'4'-2'9328'0'0,"7"-3"-7399"0"0,-11 5-2024 0 0,1-1 0 0 0,0 1 0 0 0,-1 0 0 0 0,1 0 0 0 0,0 0 0 0 0,-1-1 0 0 0,1 1 1 0 0,0 0-1 0 0,-1 0 0 0 0,1 0 0 0 0,0 0 0 0 0,-1 0 0 0 0,1 0 0 0 0,0 1 0 0 0,-1-1 0 0 0,1 0 0 0 0,-1 0 1 0 0,1 0-1 0 0,0 0 0 0 0,-1 1 0 0 0,1-1 0 0 0,-1 0 0 0 0,1 1 0 0 0,0-1 0 0 0,-1 1 0 0 0,1-1 0 0 0,-1 0 1 0 0,1 1-1 0 0,-1-1 0 0 0,1 2 0 0 0</inkml:trace>
  <inkml:trace contextRef="#ctx0" brushRef="#br0" timeOffset="3528.81">2789 449 14600 0 0,'0'0'1975'0'0</inkml:trace>
  <inkml:trace contextRef="#ctx0" brushRef="#br0" timeOffset="4443.62">1 1306 11976 0 0,'0'0'2117'0'0,"1"-1"-1206"0"0,68-19 3091 0 0,-12 2-3755 0 0,-39 12-263 0 0,0 2-5413 0 0,-7 1-507 0 0</inkml:trace>
  <inkml:trace contextRef="#ctx0" brushRef="#br0" timeOffset="5051.22">553 1207 3224 0 0,'-3'-8'9628'0'0,"2"5"-9304"0"0,-1 2-157 0 0,0 1 0 0 0,0-1 0 0 0,0 1 0 0 0,1 0 0 0 0,-1-1 0 0 0,0 1 0 0 0,0 0 0 0 0,0 0 0 0 0,0 0 0 0 0,0 0 0 0 0,0 0 0 0 0,0 1 0 0 0,1-1 0 0 0,-1 0 0 0 0,0 1 0 0 0,0 0 0 0 0,0-1 0 0 0,1 1 0 0 0,-1 0 0 0 0,0 0-1 0 0,1 0 1 0 0,-1 0 0 0 0,-1 2 0 0 0,-8 5 8 0 0,6-6-126 0 0,1 1 0 0 0,0 0 0 0 0,0 0 1 0 0,1 1-1 0 0,-1-1 0 0 0,1 1 0 0 0,-6 8 0 0 0,-5 8 744 0 0,9-13-509 0 0,1 0 1 0 0,-1 0 0 0 0,1 1-1 0 0,1 0 1 0 0,-5 11-1 0 0,7-17-243 0 0,1 0-1 0 0,-1 0 1 0 0,1 1 0 0 0,0-1 0 0 0,0 0-1 0 0,0 0 1 0 0,0 0 0 0 0,0 0 0 0 0,0 0-1 0 0,1 0 1 0 0,-1 0 0 0 0,1 0-1 0 0,-1 0 1 0 0,1 0 0 0 0,0 0 0 0 0,0 0-1 0 0,-1 0 1 0 0,2 0 0 0 0,-1 0 0 0 0,0-1-1 0 0,0 1 1 0 0,0 0 0 0 0,1-1-1 0 0,-1 1 1 0 0,1-1 0 0 0,-1 0 0 0 0,4 3-1 0 0,0-1 16 0 0,1 1 0 0 0,0-1 1 0 0,0 0-1 0 0,0 0 0 0 0,0-1 0 0 0,0 0 0 0 0,1 0 0 0 0,-1 0 0 0 0,10 0 0 0 0,22 2-923 0 0,0-4-4436 0 0,-36 0 4879 0 0,20 0-6174 0 0</inkml:trace>
  <inkml:trace contextRef="#ctx0" brushRef="#br0" timeOffset="5577.01">838 1241 13560 0 0,'0'0'658'0'0,"-6"6"48"0"0,3-4-494 0 0,0 0 1 0 0,0 0-1 0 0,1 0 1 0 0,-1 0-1 0 0,1 1 1 0 0,0-1 0 0 0,0 1-1 0 0,0 0 1 0 0,0-1-1 0 0,0 1 1 0 0,-2 5-1 0 0,-4 6 1121 0 0,7-12-1272 0 0,0-1-1 0 0,1 1 1 0 0,-1-1-1 0 0,0 1 1 0 0,1 0-1 0 0,-1-1 1 0 0,1 1-1 0 0,-1 0 0 0 0,1-1 1 0 0,0 1-1 0 0,0 0 1 0 0,0-1-1 0 0,0 1 1 0 0,0 0-1 0 0,0 0 1 0 0,0-1-1 0 0,1 1 0 0 0,-1 0 1 0 0,0-1-1 0 0,1 1 1 0 0,0 0-1 0 0,-1-1 1 0 0,1 1-1 0 0,0-1 1 0 0,0 1-1 0 0,0-1 0 0 0,0 1 1 0 0,0-1-1 0 0,0 0 1 0 0,0 1-1 0 0,2 0 1 0 0,-1 1-10 0 0,1 0 1 0 0,0-1-1 0 0,0 0 1 0 0,0 1-1 0 0,1-1 1 0 0,-1-1-1 0 0,0 1 1 0 0,1 0 0 0 0,-1-1-1 0 0,1 1 1 0 0,-1-1-1 0 0,1 0 1 0 0,4 0-1 0 0,-1 0 54 0 0,0 0 0 0 0,0-1 0 0 0,0 0 0 0 0,0-1 0 0 0,0 0-1 0 0,0 0 1 0 0,0 0 0 0 0,0-1 0 0 0,-1 0 0 0 0,1 0 0 0 0,-1 0-1 0 0,1-1 1 0 0,-1 0 0 0 0,0 0 0 0 0,0-1 0 0 0,0 0 0 0 0,-1 0-1 0 0,8-6 1 0 0,-12 8-201 0 0,0 1-1 0 0,1 0 0 0 0,-1-1 1 0 0,0 1-1 0 0,0-1 0 0 0,0 0 1 0 0,0 1-1 0 0,0-1 1 0 0,0 0-1 0 0,-1 1 0 0 0,1-1 1 0 0,0 0-1 0 0,-1 0 0 0 0,1 0 1 0 0,-1 0-1 0 0,0 0 0 0 0,0 1 1 0 0,0-5-1 0 0,0 5 88 0 0,-1-1 0 0 0,1 0 0 0 0,-1 0 0 0 0,0 0 0 0 0,0 1-1 0 0,1-1 1 0 0,-1 0 0 0 0,0 1 0 0 0,0-1 0 0 0,-1 1 0 0 0,1-1 0 0 0,0 1 0 0 0,-1 0-1 0 0,1-1 1 0 0,-3 0 0 0 0,-2-3-164 0 0,0 2 0 0 0,-1-1 0 0 0,0 1-1 0 0,0 0 1 0 0,0 0 0 0 0,0 1 0 0 0,-15-4-1 0 0,1 2-744 0 0,8 1-465 0 0,-1 1 1 0 0,-18-1 0 0 0</inkml:trace>
  <inkml:trace contextRef="#ctx0" brushRef="#br0" timeOffset="6058.31">1073 1200 9792 0 0,'0'0'882'0'0,"5"13"-708"0"0,-1 0 1533 0 0,0 0 0 0 0,2 20 1 0 0,-5-32-1614 0 0,-1 4 289 0 0,1-1 1 0 0,0 1 0 0 0,1-1 0 0 0,-1 0 0 0 0,1 1 0 0 0,2 4 0 0 0,-3-8 23 0 0,1 8 555 0 0,0-7-418 0 0,0-6-305 0 0,3-11-352 0 0,1-10-206 0 0,-4 19 266 0 0,-1 1-1 0 0,1-1 1 0 0,0 1-1 0 0,1 0 1 0 0,-1 0-1 0 0,1 0 0 0 0,0 0 1 0 0,0 0-1 0 0,1 1 1 0 0,5-7-1 0 0,-7 10 49 0 0,0-1 0 0 0,0 1 0 0 0,0-1 0 0 0,0 1 0 0 0,0 0 0 0 0,0 0 0 0 0,0 0 0 0 0,0 0-1 0 0,1 1 1 0 0,-1-1 0 0 0,0 1 0 0 0,0-1 0 0 0,1 1 0 0 0,-1 0 0 0 0,0 0 0 0 0,1 0 0 0 0,-1 0 0 0 0,0 0 0 0 0,1 0 0 0 0,-1 0 0 0 0,0 1 0 0 0,1 0 0 0 0,-1-1-1 0 0,3 2 1 0 0,3 1-21 0 0,0 1-1 0 0,0-1 0 0 0,0 1 0 0 0,-1 1 0 0 0,9 5 0 0 0,-13-7 17 0 0,0-1-1 0 0,-1 1 1 0 0,1 0-1 0 0,-1 0 1 0 0,1 0-1 0 0,-1 0 1 0 0,0 1-1 0 0,0-1 1 0 0,-1 0-1 0 0,3 5 1 0 0,10 18 10 0 0,-3-7 8 0 0,-9-16-416 0 0,-1 0 0 0 0,1 0 0 0 0,0 0-1 0 0,0 0 1 0 0,0 0 0 0 0,5 4 0 0 0,-1-2-614 0 0</inkml:trace>
  <inkml:trace contextRef="#ctx0" brushRef="#br0" timeOffset="6519.02">1571 1179 13184 0 0,'0'0'1326'0'0,"-5"0"-1204"0"0,-12 0 2563 0 0,5 7-2085 0 0,1 7-909 0 0,8-10 520 0 0,1-1 1 0 0,-1 1-1 0 0,1-1 1 0 0,0 1 0 0 0,0 0-1 0 0,-2 5 1 0 0,2-4-62 0 0,0 1 1 0 0,1-1-1 0 0,-1 1 1 0 0,1-1-1 0 0,0 1 1 0 0,1 0-1 0 0,-1-1 1 0 0,1 1 0 0 0,1 9-1 0 0,0-8-12 0 0,-1-5-117 0 0,0-1-1 0 0,0 1 1 0 0,0-1 0 0 0,1 0-1 0 0,-1 1 1 0 0,0-1-1 0 0,1 0 1 0 0,-1 1-1 0 0,1-1 1 0 0,-1 0-1 0 0,1 0 1 0 0,0 1 0 0 0,0-1-1 0 0,-1 0 1 0 0,1 0-1 0 0,0 0 1 0 0,0 0-1 0 0,0 0 1 0 0,0 0-1 0 0,0 0 1 0 0,0 0 0 0 0,0-1-1 0 0,1 1 1 0 0,-1 0-1 0 0,0-1 1 0 0,3 2-1 0 0,-3-2-43 0 0,0 1-1 0 0,1-1 0 0 0,-1 1 1 0 0,0-1-1 0 0,1 0 0 0 0,-1 0 1 0 0,0 1-1 0 0,1-1 0 0 0,-1 0 1 0 0,0 0-1 0 0,1 0 0 0 0,-1-1 1 0 0,1 1-1 0 0,-1 0 0 0 0,0 0 1 0 0,0-1-1 0 0,1 1 0 0 0,-1-1 1 0 0,2 0-1 0 0,7-4-3893 0 0,-8 3 1978 0 0</inkml:trace>
  <inkml:trace contextRef="#ctx0" brushRef="#br0" timeOffset="6519.19">1525 989 13216 0 0,'1'13'1008'0'0,"10"34"1721"0"0,32 81 0 0 0,-11-59-2484 0 0,-26-58-1309 0 0,0 0 0 0 0,11 13-1 0 0,-11-18-37 0 0</inkml:trace>
  <inkml:trace contextRef="#ctx0" brushRef="#br0" timeOffset="6965.78">1701 1185 13216 0 0,'0'0'5502'0'0,"0"1"-5235"0"0,1 8-114 0 0,0-1 0 0 0,0 0 0 0 0,1 0 0 0 0,0-1 1 0 0,0 1-1 0 0,1 0 0 0 0,5 9 0 0 0,-3-9-56 0 0,0 0 4 0 0,0 0 0 0 0,1 0 0 0 0,11 11 0 0 0,-16-17-117 0 0,0-1 1 0 0,1 0-1 0 0,-1 0 1 0 0,0 1-1 0 0,1-1 1 0 0,0 0-1 0 0,-1 0 1 0 0,1 0-1 0 0,0-1 1 0 0,-1 1-1 0 0,1 0 1 0 0,0-1-1 0 0,0 1 1 0 0,0-1-1 0 0,-1 0 1 0 0,1 1-1 0 0,0-1 1 0 0,0 0-1 0 0,0 0 1 0 0,0 0-1 0 0,0 0 1 0 0,0-1-1 0 0,-1 1 1 0 0,4-1-1 0 0,-3 0-90 0 0,0 0 0 0 0,0 0 0 0 0,0 0 0 0 0,0 0 0 0 0,0 0 0 0 0,0-1-1 0 0,0 1 1 0 0,-1-1 0 0 0,1 1 0 0 0,0-1 0 0 0,-1 0 0 0 0,1 1 0 0 0,-1-1 0 0 0,0 0-1 0 0,0 0 1 0 0,0 0 0 0 0,0 0 0 0 0,2-4 0 0 0,-1-1 366 0 0,-1 0 1 0 0,1 0-1 0 0,-1 1 1 0 0,0-1 0 0 0,-1-13-1 0 0,1 22-197 0 0,-1 0 1 0 0,1 0-1 0 0,0 0 1 0 0,0 0-1 0 0,0 0 0 0 0,0 0 1 0 0,0 0-1 0 0,3 2 0 0 0,2 5 151 0 0,-1 1-110 0 0,1-1-1 0 0,7 10 1 0 0,7 12-208 0 0,-11-20-370 0 0,0-7-5057 0 0,-1-1-853 0 0</inkml:trace>
  <inkml:trace contextRef="#ctx0" brushRef="#br0" timeOffset="7459.45">2028 1204 13184 0 0,'0'0'1326'0'0,"-17"14"-226"0"0,13-9-790 0 0,2 1 0 0 0,-1-1 0 0 0,0 1-1 0 0,1 0 1 0 0,0 0 0 0 0,1 0 0 0 0,-2 10 0 0 0,0 0-120 0 0,3-16-184 0 0,0 0-1 0 0,-1 1 1 0 0,1-1-1 0 0,0 1 0 0 0,0-1 1 0 0,0 1-1 0 0,0-1 0 0 0,0 1 1 0 0,0-1-1 0 0,-1 1 0 0 0,1-1 1 0 0,0 1-1 0 0,0-1 0 0 0,1 1 1 0 0,-1-1-1 0 0,0 1 1 0 0,0-1-1 0 0,0 1 0 0 0,0-1 1 0 0,0 1-1 0 0,0-1 0 0 0,1 1 1 0 0,-1-1-1 0 0,0 1 0 0 0,0-1 1 0 0,1 1-1 0 0,0 1 13 0 0,0 1 30 0 0,-1 0-1 0 0,1 0 1 0 0,0-1 0 0 0,0 1 0 0 0,0 0-1 0 0,1 0 1 0 0,-1 0 0 0 0,1-1-1 0 0,-1 1 1 0 0,1-1 0 0 0,0 1-1 0 0,2 2 1 0 0,-2-4-31 0 0,0 1 0 0 0,0-1 0 0 0,0 0 0 0 0,0 0 1 0 0,0 0-1 0 0,0 0 0 0 0,1 0 0 0 0,-1 0 0 0 0,0 0 0 0 0,1 0 0 0 0,-1-1 0 0 0,0 0 0 0 0,1 1 0 0 0,-1-1 0 0 0,5 0 0 0 0,0 0-167 0 0,0-1 0 0 0,0 1 0 0 0,0-1 0 0 0,9-3-1 0 0,3-3-5061 0 0,-8 2-544 0 0</inkml:trace>
  <inkml:trace contextRef="#ctx0" brushRef="#br0" timeOffset="7460.45">2222 887 10592 0 0,'0'2'818'0'0,"0"15"375"0"0,0 0-1 0 0,1-1 0 0 0,1 1 0 0 0,6 24 0 0 0,-2-14-132 0 0,-1 1 0 0 0,2 34-1 0 0,-1-8-879 0 0,-3-31-205 0 0,7 65-613 0 0,-10-73-1448 0 0,-2 27 1 0 0,0-22 453 0 0</inkml:trace>
  <inkml:trace contextRef="#ctx0" brushRef="#br0" timeOffset="7890.99">2196 1271 13392 0 0,'0'0'1392'0'0,"12"-3"-1320"0"0,-1 1-72 0 0,4 0 0 0 0,-4-3 0 0 0,3-1 336 0 0,1 1 48 0 0,-3 0 16 0 0,-1-3-6752 0 0</inkml:trace>
  <inkml:trace contextRef="#ctx0" brushRef="#br0" timeOffset="7891.99">2424 1182 1376 0 0,'0'0'65'0'0,"7"15"434"0"0,-6-11 1220 0 0,0 1 0 0 0,0-1 0 0 0,0 1 0 0 0,-1 0 0 0 0,1 0 1 0 0,-1-1-1 0 0,-1 10 0 0 0,2 15 745 0 0,-1-11-1885 0 0,0 2-521 0 0,4-6-5062 0 0</inkml:trace>
  <inkml:trace contextRef="#ctx0" brushRef="#br0" timeOffset="7892.99">2424 1017 13448 0 0,'0'0'1392'0'0,"-5"2"-1312"0"0,2 3 824 0 0,3 3-5088 0 0</inkml:trace>
  <inkml:trace contextRef="#ctx0" brushRef="#br0" timeOffset="8452.34">2611 1201 3224 0 0,'8'-4'1651'0'0,"8"-6"1981"0"0,-10 5-1709 0 0,1 1 0 0 0,-1 1-1 0 0,10-5 1 0 0,-15 7-946 0 0,1 2-714 0 0,-1-1-1 0 0,1 0 1 0 0,-1 0-1 0 0,1 1 1 0 0,-1-1-1 0 0,0 1 1 0 0,1-1-1 0 0,-1 1 0 0 0,0-1 1 0 0,1 1-1 0 0,-1 0 1 0 0,0 0-1 0 0,0 0 1 0 0,1 0-1 0 0,-1 0 1 0 0,0 0-1 0 0,0 0 0 0 0,0 0 1 0 0,0 0-1 0 0,1 3 1 0 0,2 2 270 0 0,0 1 1 0 0,5 14-1 0 0,-1-2 274 0 0,-7-18-798 0 0,2 6 170 0 0,1-1-1 0 0,0 0 1 0 0,9 12-1 0 0,-11-15-129 0 0,1-1-1 0 0,0 1 1 0 0,0-1-1 0 0,0 0 1 0 0,0 0-1 0 0,1 0 1 0 0,-1 0-1 0 0,0 0 1 0 0,1-1-1 0 0,-1 1 1 0 0,7 0-1 0 0,-8-1-107 0 0,0 0-1 0 0,1-1 1 0 0,-1 0-1 0 0,1 1 0 0 0,-1-1 1 0 0,1 0-1 0 0,-1 0 1 0 0,1 0-1 0 0,-1-1 1 0 0,1 1-1 0 0,-1-1 1 0 0,1 1-1 0 0,-1-1 0 0 0,0 0 1 0 0,1 0-1 0 0,-1 0 1 0 0,3-1-1 0 0,1-2-438 0 0,-1-1 1 0 0,0 1-1 0 0,0-1 0 0 0,8-9 0 0 0,2-2-827 0 0,-9 8-4087 0 0,-2 0-1537 0 0</inkml:trace>
  <inkml:trace contextRef="#ctx0" brushRef="#br0" timeOffset="9048.71">2998 1187 14568 0 0,'0'0'330'0'0,"12"0"797"0"0,-7-1-877 0 0,1-1 0 0 0,0 0 0 0 0,0-1 0 0 0,10-5 0 0 0,0-1 1264 0 0,-11 7-1292 0 0,-1-1 1 0 0,0-1-1 0 0,1 1 1 0 0,-1-1-1 0 0,-1 0 1 0 0,8-7-1 0 0,-1-1-9 0 0,-5 6-205 0 0,0 0-1 0 0,-1-1 0 0 0,1 0 0 0 0,4-11 0 0 0,-8 16-88 0 0,-7 1-1034 0 0,3 2 1059 0 0,1 0 0 0 0,0 0-1 0 0,0 0 1 0 0,0 1-1 0 0,0-1 1 0 0,0 1 0 0 0,1-1-1 0 0,-3 3 1 0 0,-5 4-45 0 0,1-1 157 0 0,1 0-1 0 0,0 1 0 0 0,0 0 1 0 0,-7 11-1 0 0,11-15 83 0 0,-1 1 185 0 0,1 0 0 0 0,0-1 0 0 0,0 1 0 0 0,1 0 1 0 0,0 1-1 0 0,-1-1 0 0 0,2 0 0 0 0,-3 11 0 0 0,3-15-230 0 0,1 1 0 0 0,0-1 0 0 0,0 1-1 0 0,0 0 1 0 0,0-1 0 0 0,0 1 0 0 0,0-1 0 0 0,1 1 0 0 0,-1-1-1 0 0,1 1 1 0 0,-1 0 0 0 0,1-1 0 0 0,-1 0 0 0 0,1 1 0 0 0,0-1 0 0 0,0 1-1 0 0,-1-1 1 0 0,1 0 0 0 0,0 1 0 0 0,0-1 0 0 0,0 0 0 0 0,1 0-1 0 0,-1 0 1 0 0,0 0 0 0 0,0 0 0 0 0,1 0 0 0 0,-1 0 0 0 0,0 0 0 0 0,1-1-1 0 0,-1 1 1 0 0,1 0 0 0 0,-1-1 0 0 0,1 0 0 0 0,-1 1 0 0 0,3 0 0 0 0,3 0 41 0 0,0 0 0 0 0,0 0 0 0 0,0 0 0 0 0,0-1 0 0 0,0 0 0 0 0,0 0 0 0 0,7-2 0 0 0,49-12-1539 0 0,-48 10 295 0 0,0 2 199 0 0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3:32.61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573 920 0 0,'0'0'10358'0'0,"1"-1"-9606"0"0,12-7 555 0 0,-12 7-766 0 0,1 0-11 0 0,13-16 954 0 0,29-25-1 0 0,-40 39-1395 0 0,-1 0 0 0 0,1 0-1 0 0,0-1 1 0 0,-1 0 0 0 0,0 0-1 0 0,0 0 1 0 0,0 0 0 0 0,0 0-1 0 0,-1 0 1 0 0,1-1 0 0 0,1-5-1 0 0,-3 7-63 0 0,0 1-1 0 0,0-1 1 0 0,1 0-1 0 0,0 0 1 0 0,-1 0-1 0 0,1 1 0 0 0,0-1 1 0 0,0 1-1 0 0,0 0 1 0 0,4-3-1 0 0,9-14 163 0 0,12-13 134 0 0,-2 8 312 0 0,-24 23-572 0 0,1 1-5 0 0,11-11 22 0 0,-7 7-66 0 0,-4 2 42 0 0,4 0 3683 0 0,-5 2-3721 0 0,-1 1-1 0 0,1-1 1 0 0,0 0 0 0 0,-1 1-1 0 0,1-1 1 0 0,-1 1-1 0 0,1-1 1 0 0,-1 1 0 0 0,1-1-1 0 0,-1 1 1 0 0,1-1-1 0 0,-1 1 1 0 0,1 0 0 0 0,-1-1-1 0 0,0 1 1 0 0,1-1-1 0 0,-1 1 1 0 0,0 0 0 0 0,1-1-1 0 0,-1 1 1 0 0,0 1-1 0 0,5 16 48 0 0,-4-7 59 0 0,0 1 1 0 0,0-1-1 0 0,-3 18 1 0 0,1-2-20 0 0,-1-6-39 0 0,0 4 145 0 0,1 8 183 0 0,-1-12-288 0 0,2-14-103 0 0,-1 0 0 0 0,0 0 0 0 0,-3 12 0 0 0,2-13 0 0 0,1 1 0 0 0,0 0 0 0 0,-1 10 0 0 0,1 3 0 0 0,-1-1 0 0 0,-1 0 0 0 0,-6 23 0 0 0,8-36-394 0 0,-1 4 994 0 0</inkml:trace>
  <inkml:trace contextRef="#ctx0" brushRef="#br0" timeOffset="1104">200 1 5064 0 0,'0'0'12887'0'0,"15"7"-11071"0"0,-12-4-1498 0 0,-1 0-1 0 0,1-1 0 0 0,0 0 1 0 0,-1 0-1 0 0,1 0 0 0 0,6 4 1 0 0,11 7 443 0 0,-2 2-465 0 0,-12-10-101 0 0,0 0 0 0 0,0 1 1 0 0,0-1-1 0 0,-1 1 1 0 0,5 7-1 0 0,0 0 50 0 0,-8-10-194 0 0,1 0 1 0 0,-1 0-1 0 0,0 1 1 0 0,-1-1-1 0 0,1 0 1 0 0,2 6-1 0 0,10 21 521 0 0,-10-24-337 0 0,-1 1 0 0 0,6 13 1 0 0,1 19-157 0 0,-2 0 1 0 0,-1 0 0 0 0,-2 0-1 0 0,-1 74 1 0 0,-3-66-55 0 0,-5 93 240 0 0,2-125-223 0 0,-4 40 61 0 0,-17 70 0 0 0,15-103-92 0 0,6-17-8 0 0,1-1 0 0 0,-1 1 0 0 0,-1 10 1 0 0,2-10 16 0 0,-1 1 1 0 0,1 0 0 0 0,-1-1 0 0 0,0 0 0 0 0,-1 1 0 0 0,-3 6 0 0 0,5-11-101 0 0,1 2-255 0 0,0 0-1529 0 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3:41.3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7 3224 0 0,'0'0'17759'0'0,"9"1"-15857"0"0,-1-1-1743 0 0,0 0-1 0 0,1 0 1 0 0,-1 0 0 0 0,14-3 0 0 0,21-2 523 0 0,-14 5-1505 0 0,51-6 0 0 0,-58 2-1101 0 0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7:13.72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7 37 8840 0 0,'0'0'3708'0'0,"0"-7"-3476"0"0</inkml:trace>
  <inkml:trace contextRef="#ctx0" brushRef="#br0" timeOffset="780.33">204 35 2304 0 0,'0'0'7562'0'0,"2"-17"-3919"0"0,-2 12 895 0 0,-6 1-2792 0 0,-1-3-929 0 0,5 7-708 0 0,0-1 1 0 0,0 1-1 0 0,0 0 1 0 0,-1 0-1 0 0,1-1 0 0 0,0 2 1 0 0,-5-1-1 0 0,6 0-37 0 0,-5 1 20 0 0,-1 0 0 0 0,1 1 0 0 0,-1-1 1 0 0,1 1-1 0 0,0 1 0 0 0,0-1 0 0 0,0 1 0 0 0,0 0 1 0 0,0 0-1 0 0,1 1 0 0 0,-6 4 0 0 0,2-1 93 0 0,1 1-1 0 0,1 0 0 0 0,-1 1 0 0 0,-11 17 1 0 0,5-8 44 0 0,12-16-198 0 0,-1 1 0 0 0,1-1 1 0 0,0 1-1 0 0,0 0 0 0 0,0 0 0 0 0,0 0 1 0 0,1 0-1 0 0,-3 6 0 0 0,2-3-1 0 0,2-5-16 0 0,0 0 0 0 0,-1 0 0 0 0,1-1 1 0 0,0 1-1 0 0,0 0 0 0 0,0 0 1 0 0,0 0-1 0 0,0 0 0 0 0,0 0 0 0 0,0-1 1 0 0,0 1-1 0 0,0 0 0 0 0,0 0 1 0 0,0 0-1 0 0,0 0 0 0 0,0-1 1 0 0,1 1-1 0 0,-1 0 0 0 0,0 0 0 0 0,1 0 1 0 0,-1-1-1 0 0,1 1 0 0 0,-1 0 1 0 0,1-1-1 0 0,-1 1 0 0 0,1 0 0 0 0,-1-1 1 0 0,1 1-1 0 0,-1 0 0 0 0,1-1 1 0 0,1 1-1 0 0,1 2 3 0 0,0-1 0 0 0,0 0 0 0 0,0 0-1 0 0,0 0 1 0 0,0 0 0 0 0,0-1 0 0 0,1 1 0 0 0,-1-1 0 0 0,6 1 0 0 0,37 8 250 0 0,-3-2-126 0 0,-28-3 23 0 0,0 0 0 0 0,-1 0 0 0 0,0 2 0 0 0,0-1 0 0 0,17 12 0 0 0,-14-6-164 0 0,-13-9 0 0 0,1 0 0 0 0,-1 0 0 0 0,1 0 0 0 0,-1 1 0 0 0,5 6 0 0 0,2 2 2 0 0,-7-9 7 0 0,-1 1 1 0 0,0 0 0 0 0,0 0 0 0 0,0 0-1 0 0,2 5 1 0 0,1-1 21 0 0,-6-8-26 0 0,1 1 0 0 0,-1 0 0 0 0,1-1 0 0 0,-1 1 0 0 0,1 0 1 0 0,-1-1-1 0 0,1 1 0 0 0,-1 0 0 0 0,0-1 0 0 0,1 1 0 0 0,-1 0 0 0 0,0 0 0 0 0,0-1 0 0 0,0 1 0 0 0,0 0 0 0 0,0 0 0 0 0,1 0 0 0 0,-1-1 0 0 0,-1 1 0 0 0,1 0 0 0 0,0 0 0 0 0,0 0 0 0 0,0 0 0 0 0,-1 4 22 0 0,0-1 0 0 0,0 0-1 0 0,0 0 1 0 0,-1 0 0 0 0,1 0-1 0 0,-1 0 1 0 0,-5 7 0 0 0,6-9-25 0 0,-1 2 16 0 0,-1 0 0 0 0,1 0 0 0 0,-1-1 0 0 0,0 1 0 0 0,0-1 0 0 0,-1 1 0 0 0,1-1 0 0 0,-1 0 0 0 0,-6 4 0 0 0,-2 0 2 0 0,0-1 0 0 0,-1-1 0 0 0,0 0 0 0 0,0-1 0 0 0,-1 0 0 0 0,1-1 0 0 0,-1-1 0 0 0,0 0 0 0 0,-22 0 0 0 0,31-2-36 0 0,0-1 0 0 0,0 0 0 0 0,0 0 0 0 0,1 0 0 0 0,-1-1 0 0 0,-6-2 0 0 0,-5-2-57 0 0,13 5 51 0 0,1 1 1 0 0,0-1 0 0 0,0 0-1 0 0,-1 0 1 0 0,1 0 0 0 0,0 0-1 0 0,0 0 1 0 0,-2-2-1 0 0,4 2 5 0 0,-1 1 0 0 0,1-1 0 0 0,-1 1 0 0 0,1-1 0 0 0,0 1 0 0 0,-1-1 0 0 0,1 1 0 0 0,0-1 0 0 0,0 1 0 0 0,-1-1 0 0 0,1 1 0 0 0,0-1 0 0 0,0 1 0 0 0,0-1 0 0 0,0 0 0 0 0,0 1 0 0 0,-1-1 0 0 0,1 1 0 0 0,0-1 0 0 0,1 0 0 0 0,-1 1-1 0 0,0-1 1 0 0,0 0 0 0 0,0 1 0 0 0,0-1 0 0 0,0 1 0 0 0,0-1 0 0 0,1 0 0 0 0,-1 0-7 0 0,0 0 1 0 0,0 1-1 0 0,0-1 0 0 0,0 0 0 0 0,0 1 0 0 0,0-1 1 0 0,0 1-1 0 0,-1-1 0 0 0,1 0 0 0 0,0 1 0 0 0,0-1 0 0 0,-1 0 1 0 0,1 1-1 0 0,0-1 0 0 0,-1 1 0 0 0,1-1 0 0 0,0 1 1 0 0,-1-1-1 0 0,1 1 0 0 0,-1-1 0 0 0,1 1 0 0 0,-1-1 1 0 0,1 1-1 0 0,-1 0 0 0 0,0-1 0 0 0,1 1 0 0 0,-1 0 1 0 0,1 0-1 0 0,-2-1 0 0 0,0-1-102 0 0,-11-13-1424 0 0,5 4-708 0 0,-1 4 418 0 0</inkml:trace>
  <inkml:trace contextRef="#ctx0" brushRef="#br0" timeOffset="1171.9">472 302 11400 0 0,'0'0'6571'0'0,"1"2"-6120"0"0,19 25 1062 0 0,-19-26-1445 0 0,0 0 0 0 0,-1 0 0 0 0,1 0 0 0 0,0 0 0 0 0,0 0 0 0 0,-1 0 0 0 0,1 0 0 0 0,-1 0 0 0 0,1 1 0 0 0,0 0 0 0 0,4 9 288 0 0,17 19 428 0 0,-17-23-650 0 0,-3-5-89 0 0,0 0-1 0 0,0 1 1 0 0,0-1-1 0 0,-1 0 1 0 0,1 1-1 0 0,1 4 1 0 0,1 6 4 0 0</inkml:trace>
  <inkml:trace contextRef="#ctx0" brushRef="#br0" timeOffset="1566.2">475 120 7368 0 0,'0'0'666'0'0,"-2"0"-546"0"0,-9-3 13925 0 0,14 4-14926 0 0,7 5-10749 0 0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6:23.77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83 0 1376 0 0,'0'0'13144'0'0,"-5"8"-12340"0"0,0-6-792 0 0,4-2-6 0 0,1 1 0 0 0,0-1 0 0 0,-1 0 0 0 0,1 0 0 0 0,0 0 0 0 0,-1 0 0 0 0,1 0 0 0 0,0 1 0 0 0,0-1 0 0 0,-1 0 1 0 0,1 0-1 0 0,0 0 0 0 0,0 1 0 0 0,-1-1 0 0 0,1 0 0 0 0,0 0 0 0 0,0 1 0 0 0,0-1 0 0 0,0 0 0 0 0,-1 1 0 0 0,1-1 1 0 0,0 0-1 0 0,0 1 0 0 0,0-1 0 0 0,0 0 0 0 0,0 1 0 0 0,0-1 0 0 0,0 0 0 0 0,0 1 0 0 0,0-1 0 0 0,0 0 0 0 0,0 1 1 0 0,0 1 70 0 0,-3 0 112 0 0,1 1-1 0 0,-1-1 0 0 0,1 1 1 0 0,-1-1-1 0 0,0 0 0 0 0,-6 4 0 0 0,6-4-126 0 0,-1 0-1 0 0,1 0 1 0 0,-1 1-1 0 0,-5 5 0 0 0,-10 9 1137 0 0,24-8-1026 0 0,-4-7-144 0 0,-1-1-1 0 0,1 1 0 0 0,0-1 1 0 0,-1 0-1 0 0,1 1 1 0 0,0-1-1 0 0,0 0 0 0 0,0 0 1 0 0,0 0-1 0 0,0 1 1 0 0,0-1-1 0 0,0 0 0 0 0,1 0 1 0 0,-1-1-1 0 0,2 2 0 0 0,12 7 331 0 0,-14-7-308 0 0,1-1 0 0 0,0 0 0 0 0,0 0-1 0 0,-1 0 1 0 0,1 0 0 0 0,0 0 0 0 0,0-1-1 0 0,0 1 1 0 0,0 0 0 0 0,4 0 0 0 0,-2 0-10 0 0,0 0-1 0 0,0 1 1 0 0,0-1 0 0 0,-1 1 0 0 0,1 0 0 0 0,-1 0 0 0 0,6 4 0 0 0,8 5-553 0 0,-15-10 568 0 0,1 1 0 0 0,0-1 0 0 0,0 1 0 0 0,-1 0 0 0 0,1 0 0 0 0,-1 1 0 0 0,0-1 0 0 0,0 0 0 0 0,1 1-1 0 0,2 5 1 0 0,-1 0 75 0 0,0 0 0 0 0,5 13 0 0 0,-3-6-209 0 0,-6-14 85 0 0,1-1 0 0 0,-1 1-1 0 0,0 0 1 0 0,1 0 0 0 0,-1-1 0 0 0,0 1 0 0 0,0 0 0 0 0,1 0-1 0 0,-1-1 1 0 0,0 1 0 0 0,0 0 0 0 0,0 0 0 0 0,0 0-1 0 0,0 0 1 0 0,0-1 0 0 0,0 1 0 0 0,0 0 0 0 0,0 0 0 0 0,-1 0-1 0 0,1-1 1 0 0,0 1 0 0 0,0 0 0 0 0,-1 0 0 0 0,1 0-1 0 0,-2 3 15 0 0,-1 5 60 0 0,0-2 15 0 0,3-5-84 0 0,-1-1-1 0 0,0 1 1 0 0,1-1 0 0 0,-1 0 0 0 0,0 1-1 0 0,0-1 1 0 0,0 0 0 0 0,0 1 0 0 0,0-1-1 0 0,0 0 1 0 0,0 0 0 0 0,0 0-1 0 0,0 0 1 0 0,-3 2 0 0 0,1-1-3 0 0,1-1-20 0 0,1 0-1 0 0,-1 1 1 0 0,0-1-1 0 0,1-1 1 0 0,-1 1-1 0 0,0 0 1 0 0,0 0-1 0 0,0 0 1 0 0,0-1-1 0 0,0 1 1 0 0,1-1-1 0 0,-1 0 1 0 0,0 0-1 0 0,0 1 1 0 0,-4-2-1 0 0,-14 8-472 0 0,12-7 247 0 0,6 0 163 0 0,0 0-1 0 0,0 0 1 0 0,0 0 0 0 0,0 0 0 0 0,0 0 0 0 0,0 1-1 0 0,0-1 1 0 0,0 1 0 0 0,1-1 0 0 0,-3 2 0 0 0,-1 1-45 0 0,-8-6-327 0 0,9 1-2265 0 0,1-5 1452 0 0,2 5-10 0 0</inkml:trace>
  <inkml:trace contextRef="#ctx0" brushRef="#br0" timeOffset="427.84">312 198 12064 0 0,'0'0'1210'0'0,"2"2"-1111"0"0,26 26 2276 0 0,-27-27-2214 0 0,-1 0-22 0 0,9 17-357 0 0,-1-9-4314 0 0</inkml:trace>
  <inkml:trace contextRef="#ctx0" brushRef="#br0" timeOffset="801.61">328 56 8752 0 0,'0'0'9663'0'0</inkml:trace>
  <inkml:trace contextRef="#ctx0" brushRef="#br0" timeOffset="1215.35">622 56 3224 0 0,'0'0'143'0'0,"-12"7"4359"0"0,2 1 608 0 0,8-7-4913 0 0,0 1 1 0 0,0-1 0 0 0,0 1 0 0 0,1 0 0 0 0,-1-1 0 0 0,0 1 0 0 0,1 0 0 0 0,-1 0 0 0 0,1 0 0 0 0,-2 3 0 0 0,-19 27 11 0 0,3-7 910 0 0,13-17-557 0 0,1 1 0 0 0,0 1 1 0 0,-6 14-1 0 0,10-19-368 0 0,0-1-1 0 0,0 0 0 0 0,0 0 1 0 0,0 0-1 0 0,1 1 1 0 0,-1-1-1 0 0,1 0 0 0 0,0 1 1 0 0,1-1-1 0 0,-1 0 1 0 0,2 7-1 0 0,-2-9-153 0 0,1 0 0 0 0,-1 0-1 0 0,1 0 1 0 0,0 0 0 0 0,0 1 0 0 0,0-1-1 0 0,0 0 1 0 0,0 0 0 0 0,0-1 0 0 0,0 1 0 0 0,1 0-1 0 0,-1 0 1 0 0,1 0 0 0 0,-1-1 0 0 0,1 1-1 0 0,-1-1 1 0 0,1 0 0 0 0,0 1 0 0 0,0-1 0 0 0,0 0-1 0 0,0 0 1 0 0,0 0 0 0 0,3 1 0 0 0,1 0 58 0 0,-1 0 1 0 0,0-1-1 0 0,1 1 1 0 0,-1-1 0 0 0,1 0-1 0 0,-1-1 1 0 0,1 1-1 0 0,-1-1 1 0 0,1 0-1 0 0,-1-1 1 0 0,1 1 0 0 0,-1-1-1 0 0,1 0 1 0 0,5-3-1 0 0,-8 3-98 0 0,0 0 0 0 0,0 0 0 0 0,0-1 0 0 0,0 1 0 0 0,-1-1 0 0 0,1 0 0 0 0,0 0 0 0 0,-1 0 0 0 0,0 0 0 0 0,1 0 0 0 0,-1 0 0 0 0,0-1 0 0 0,0 1 0 0 0,0-1 0 0 0,0 1 0 0 0,-1-1 0 0 0,1 0 0 0 0,-1 0 0 0 0,2-4 0 0 0,0 0 0 0 0,0 1 1 0 0,0 0-1 0 0,-1 0 1 0 0,0 0-1 0 0,-1 0 1 0 0,1 0-1 0 0,-1 0 1 0 0,0 0-1 0 0,0-1 1 0 0,-1 1-1 0 0,0-11 1 0 0,-1 13-5 0 0,1 0 1 0 0,-1 0-1 0 0,0 0 1 0 0,0 1-1 0 0,0-1 1 0 0,-1 0 0 0 0,1 1-1 0 0,-1-1 1 0 0,0 1-1 0 0,0-1 1 0 0,0 1-1 0 0,0 0 1 0 0,0 0-1 0 0,-1 0 1 0 0,0 0 0 0 0,1 0-1 0 0,-1 0 1 0 0,-4-2-1 0 0,-42-35-3848 0 0,45 38 1191 0 0</inkml:trace>
  <inkml:trace contextRef="#ctx0" brushRef="#br0" timeOffset="1702.21">796 229 8288 0 0,'0'0'190'0'0,"12"-8"445"0"0,-7 5-492 0 0,0-1 0 0 0,0 0 0 0 0,0 0-1 0 0,0-1 1 0 0,-1 1 0 0 0,5-7 953 0 0,-7 10-946 0 0,6-2-44 0 0,-8 3 29 0 0,1 0-1 0 0,-1-1 0 0 0,1 1 0 0 0,-1 0 0 0 0,1 0 1 0 0,-1 0-1 0 0,1 0 0 0 0,-1 0 0 0 0,1 0 0 0 0,0 0 1 0 0,-1 0-1 0 0,1 0 0 0 0,-1 0 0 0 0,1 0 0 0 0,-1 0 1 0 0,1 0-1 0 0,-1 0 0 0 0,1 0 0 0 0,0 1 0 0 0,-1-1 1 0 0,1 0-1 0 0,-1 0 0 0 0,1 1 0 0 0,-1-1 0 0 0,1 0 1 0 0,-1 1-1 0 0,1-1 0 0 0,0 1-81 0 0,-1 0 0 0 0,1 1 0 0 0,0-1 1 0 0,-1 0-1 0 0,1 0 0 0 0,-1 0 0 0 0,1 0 0 0 0,-1 1 0 0 0,0-1 0 0 0,1 0 0 0 0,-1 2 0 0 0,0 2-88 0 0,0 0 0 0 0,0 0 0 0 0,0 0 0 0 0,0 0-1 0 0,-2 6 1 0 0,-9 42 102 0 0,6-37 12 0 0,4-12 210 0 0,0 0-1 0 0,0 1 1 0 0,0-1-1 0 0,0 0 1 0 0,0 7-1 0 0,1-10-272 0 0,0 0-1 0 0,0 0 0 0 0,0 0 0 0 0,0 0 0 0 0,0 0 0 0 0,1-1 0 0 0,-1 1 0 0 0,0 0 0 0 0,0 0 0 0 0,1 0 0 0 0,-1 0 0 0 0,0-1 0 0 0,1 1 0 0 0,-1 0 0 0 0,1 0 0 0 0,-1-1 0 0 0,1 1 0 0 0,0 0 0 0 0,0 0 18 0 0,-1 1 104 0 0,10 2 53 0 0,-7-3-207 0 0,0 0 0 0 0,0 0 0 0 0,0 0 0 0 0,0 0 1 0 0,1-1-1 0 0,-1 0 0 0 0,0 1 0 0 0,0-1 0 0 0,1-1 0 0 0,-1 1 1 0 0,0 0-1 0 0,4-2 0 0 0,2 1-154 0 0,37-9-2774 0 0,-28 4 1835 0 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6:18.63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25 88 6448 0 0,'0'0'11230'0'0,"4"14"-10029"0"0,-2-1-537 0 0,0 0-1 0 0,0 14 0 0 0,0 3-69 0 0,2 1-292 0 0,-1-10-253 0 0,0 28 0 0 0,0-24 68 0 0,-1-14-5058 0 0</inkml:trace>
  <inkml:trace contextRef="#ctx0" brushRef="#br0" timeOffset="443.47">1 106 2760 0 0,'0'0'7354'0'0,"5"-6"-2502"0"0,10-4-2971 0 0,22-20-1 0 0,-25 17-1641 0 0,7-4-166 0 0,-14 14-53 0 0,-3 3 175 0 0,-2-1-106 0 0,3-1-31 0 0,-1 2-92 0 0,33 20 98 0 0,3 26 1026 0 0,-35-43-1070 0 0,-1 1 0 0 0,1-1 0 0 0,-1 1 0 0 0,0 0 0 0 0,3 6 0 0 0,4 10-272 0 0,0-8-352 0 0,-1 1-4853 0 0,-1-6-711 0 0</inkml:trace>
  <inkml:trace contextRef="#ctx0" brushRef="#br0" timeOffset="998.99">51 326 11976 0 0,'0'0'1200'0'0,"-1"-2"-1099"0"0,-2-13 6317 0 0,10 19-5974 0 0,-2 0-326 0 0,0 0-1 0 0,0 1 0 0 0,0 0 0 0 0,-1 0 0 0 0,0 0 1 0 0,0 0-1 0 0,0 1 0 0 0,-1-1 0 0 0,0 1 0 0 0,3 6 1 0 0,8-1-172 0 0,-13-9 66 0 0,0-1 0 0 0,0 1-1 0 0,0-1 1 0 0,1 1 0 0 0,-1-1 0 0 0,0 0-1 0 0,1 0 1 0 0,-1 0 0 0 0,1 0-1 0 0,0 0 1 0 0,-1 0 0 0 0,1 0-1 0 0,0-1 1 0 0,-1 1 0 0 0,1-1 0 0 0,0 1-1 0 0,0-1 1 0 0,0 1 0 0 0,-1-1-1 0 0,1 0 1 0 0,0 0 0 0 0,0 0 0 0 0,0 0-1 0 0,0 0 1 0 0,-1-1 0 0 0,4 0-1 0 0,25-7 0 0 0,-11 3-1691 0 0,-6 1-3117 0 0,2-3-1748 0 0</inkml:trace>
  <inkml:trace contextRef="#ctx0" brushRef="#br0" timeOffset="1612.65">336 6 10136 0 0,'0'0'769'0'0,"23"0"-405"0"0,4-3 1530 0 0,-23 3-1636 0 0,-1-1 0 0 0,1 0-1 0 0,0 1 1 0 0,0 0 0 0 0,0 0-1 0 0,0 0 1 0 0,0 0 0 0 0,0 1-1 0 0,0 0 1 0 0,-1-1 0 0 0,5 3 0 0 0,1-2 695 0 0,-3 0-863 0 0,15 12-30 0 0,-20-12-32 0 0,0-1 0 0 0,1 1-1 0 0,-1 0 1 0 0,0 0-1 0 0,0 0 1 0 0,0 0-1 0 0,0 1 1 0 0,0-1-1 0 0,0 0 1 0 0,0 0 0 0 0,-1 1-1 0 0,1-1 1 0 0,0 0-1 0 0,-1 1 1 0 0,1-1-1 0 0,0 0 1 0 0,-1 1-1 0 0,0-1 1 0 0,1 1 0 0 0,-1-1-1 0 0,0 1 1 0 0,0-1-1 0 0,0 1 1 0 0,0-1-1 0 0,0 3 1 0 0,-1 2 102 0 0,-1 0 0 0 0,1-1 1 0 0,-1 1-1 0 0,0-1 0 0 0,-3 6 0 0 0,1-2-949 0 0,-8 12 67 0 0,-3 5 487 0 0,1-1 78 0 0,2-5 104 0 0,-6 8 103 0 0,16-26 10 0 0,0 1-1 0 0,0-1 0 0 0,0 0 1 0 0,1 1-1 0 0,-1 0 0 0 0,1-1 1 0 0,-1 1-1 0 0,1 0 0 0 0,-1 2 1 0 0,2-3 176 0 0,1-2-202 0 0,-1 0 0 0 0,0 0-1 0 0,0 0 1 0 0,1 0 0 0 0,-1 0-1 0 0,0 0 1 0 0,0 0-1 0 0,0 0 1 0 0,1 0 0 0 0,-1 0-1 0 0,0 0 1 0 0,0 0-1 0 0,1 0 1 0 0,-1 0 0 0 0,0 0-1 0 0,0 1 1 0 0,0-1-1 0 0,1 0 1 0 0,-1 0 0 0 0,0 0-1 0 0,0 0 1 0 0,0 0 0 0 0,1 1-1 0 0,-1-1 1 0 0,0 0-1 0 0,0 0 1 0 0,0 0 0 0 0,0 1-1 0 0,0-1 1 0 0,1 0-1 0 0,12 14-11 0 0,-10-12 12 0 0,0 0 0 0 0,0 0 0 0 0,0 0-1 0 0,1 0 1 0 0,-1-1 0 0 0,0 1-1 0 0,1-1 1 0 0,0 0 0 0 0,5 1-1 0 0,36 2-342 0 0,-12-2-2152 0 0,-22-2 1469 0 0</inkml:trace>
  <inkml:trace contextRef="#ctx0" brushRef="#br0" timeOffset="2493">571 569 10136 0 0,'0'0'769'0'0,"0"-2"-530"0"0,14-30-191 0 0,-10 24-48 0 0,0-1 0 0 0,-1 1 0 0 0,0 0 0 0 0,0-1 0 0 0,1-12 0 0 0,3-5 0 0 0,4-5 141 0 0,-7 21-27 0 0,-1 1 1 0 0,0-1 0 0 0,2-11 0 0 0,13-62 931 0 0,-10 50-156 0 0,6-48 0 0 0,-5 40 901 0 0,-5 29-1399 0 0,-1 2-37 0 0,0 0 0 0 0,1 1 0 0 0,5-10-1 0 0,-7 15-269 0 0,0 1 0 0 0,0-1 0 0 0,1 0 0 0 0,-1 1-1 0 0,1-1 1 0 0,0 1 0 0 0,0 0 0 0 0,6-6-1 0 0,-8 9-72 0 0,-1 0-1 0 0,0 0 0 0 0,0 1 0 0 0,1-1 1 0 0,-1 0-1 0 0,0 0 0 0 0,0 0 1 0 0,1 0-1 0 0,-1 0 0 0 0,0 0 0 0 0,0 0 1 0 0,1 0-1 0 0,-1 0 0 0 0,0 1 0 0 0,0-1 1 0 0,0 0-1 0 0,1 0 0 0 0,-1 0 1 0 0,0 0-1 0 0,0 1 0 0 0,0-1 0 0 0,0 0 1 0 0,1 0-1 0 0,-1 1 0 0 0,0-1 0 0 0,0 0 1 0 0,0 0-1 0 0,0 0 0 0 0,0 1 0 0 0,0-1 1 0 0,0 0-1 0 0,0 0 0 0 0,0 1 1 0 0,0-1-1 0 0,0 0 0 0 0,0 1 0 0 0,0-1 1 0 0,0 0-1 0 0,0 0 0 0 0,0 1 0 0 0,0-1 1 0 0,2 12 74 0 0,2 101 522 0 0,-4-107-590 0 0,0-3-13 0 0,0 0-1 0 0,0 0 1 0 0,0-1 0 0 0,1 1 0 0 0,-1 0 0 0 0,1-1 0 0 0,0 1 0 0 0,0-1 0 0 0,0 1 0 0 0,0 0 0 0 0,0-1 0 0 0,3 4 0 0 0,0 1 65 0 0,-4-6-69 0 0,1 0-1 0 0,-1-1 0 0 0,0 1 1 0 0,1 0-1 0 0,-1 0 0 0 0,1 0 0 0 0,0-1 1 0 0,-1 1-1 0 0,1 0 0 0 0,-1-1 1 0 0,1 1-1 0 0,0 0 0 0 0,0-1 1 0 0,-1 1-1 0 0,1-1 0 0 0,0 1 0 0 0,0-1 1 0 0,0 1-1 0 0,0-1 0 0 0,-1 0 1 0 0,1 0-1 0 0,0 1 0 0 0,0-1 0 0 0,0 0 1 0 0,0 0-1 0 0,0 0 0 0 0,0 0 1 0 0,0 0-1 0 0,0 0 0 0 0,0 0 1 0 0,0 0-1 0 0,0 0 0 0 0,0 0 0 0 0,-1-1 1 0 0,1 1-1 0 0,0 0 0 0 0,0-1 1 0 0,0 1-1 0 0,1-1 0 0 0,1-1-69 0 0,0 0 0 0 0,0 0 0 0 0,0-1 0 0 0,-1 1 0 0 0,1-1-1 0 0,3-4 1 0 0,14-27-891 0 0,-19 32 875 0 0,0-1 0 0 0,1 0 0 0 0,-1 0-1 0 0,0 0 1 0 0,-1 0 0 0 0,1 0-1 0 0,0-3 1 0 0,-1 3 28 0 0,1 1 0 0 0,-1-1 1 0 0,1 0-1 0 0,0 0 0 0 0,0 1 0 0 0,0-1 0 0 0,0 0 0 0 0,0 1 1 0 0,3-5-1 0 0,7-8-23 0 0,-5 11 84 0 0,-4 4 77 0 0,2-2 317 0 0,-3 2-33 0 0,1 5-355 0 0,-1-2 43 0 0,0 1 1 0 0,0-1-1 0 0,0 0 0 0 0,-1 1 0 0 0,1 5 0 0 0,2 15 164 0 0,-3-22-205 0 0,0-1 0 0 0,1 1 0 0 0,-1-1-1 0 0,0 1 1 0 0,0-1 0 0 0,0 1-1 0 0,0-1 1 0 0,-1 1 0 0 0,1-1 0 0 0,0 1-1 0 0,-1 1 1 0 0,-1 14 69 0 0,4-7-63 0 0,-2-7-7 0 0,1 0 0 0 0,-1-1 0 0 0,1 1 0 0 0,-1-1 0 0 0,0 1 0 0 0,0-1 0 0 0,0 4 0 0 0,0-5-8 0 0,0 0 0 0 0,0 0-1 0 0,0 0 1 0 0,0 0 0 0 0,0 0-1 0 0,0 0 1 0 0,1 1 0 0 0,-1-1-1 0 0,0 0 1 0 0,1 0 0 0 0,-1 0-1 0 0,1 0 1 0 0,-1 0 0 0 0,2 1-1 0 0,-2-1 0 0 0,1 0-1 0 0,0 0 0 0 0,-1 0 1 0 0,1 0-1 0 0,-1 0 0 0 0,0 0 1 0 0,1 0-1 0 0,-1 0 0 0 0,0 0 1 0 0,1 0-1 0 0,-1 0 0 0 0,0 0 1 0 0,0 0-1 0 0,0 0 0 0 0,0 0 1 0 0,0 0-1 0 0,0 2 0 0 0,-1 0-197 0 0,0 0-1 0 0,1 0 0 0 0,0 0 1 0 0,-1 1-1 0 0,1-1 0 0 0,1 0 1 0 0,-1 0-1 0 0,0 0 0 0 0,1 0 1 0 0,-1 1-1 0 0,1-1 0 0 0,0 0 1 0 0,2 4-1 0 0,-2-6-777 0 0</inkml:trace>
  <inkml:trace contextRef="#ctx0" brushRef="#br0" timeOffset="3166.58">977 145 1840 0 0,'0'0'14626'0'0,"0"7"-13590"0"0,5 53 1501 0 0,-5-13-3793 0 0,0-49 1190 0 0,1 0-1 0 0,-1 0 1 0 0,1 0-1 0 0,0-1 1 0 0,0 1-1 0 0,0 0 1 0 0,0 0-1 0 0,1-1 1 0 0,5-10-248 0 0,-2-5-194 0 0,6-25 0 0 0,-5 17 432 0 0,-6 26 102 0 0,0-1-1 0 0,0 1 0 0 0,0-1 1 0 0,0 1-1 0 0,0-1 0 0 0,0 1 0 0 0,0-1 1 0 0,0 1-1 0 0,0-1 0 0 0,1 1 0 0 0,-1-1 1 0 0,0 1-1 0 0,0 0 0 0 0,0-1 0 0 0,1 1 1 0 0,-1-1-1 0 0,0 1 0 0 0,0-1 0 0 0,1 0 1 0 0,6 2 783 0 0,10 13 527 0 0,-14-11-1333 0 0,1 6 545 0 0,-3-7-526 0 0,0 1-1 0 0,-1-1 0 0 0,1 0 0 0 0,0 0 1 0 0,0 0-1 0 0,0 0 0 0 0,0 0 1 0 0,1-1-1 0 0,-1 1 0 0 0,0 0 1 0 0,1 0-1 0 0,-1-1 0 0 0,3 2 0 0 0,-3-2-98 0 0,-1-2-10 0 0,1 1 82 0 0,-1-1 0 0 0,0 0-1 0 0,1 0 1 0 0,-1 0 0 0 0,1 0-1 0 0,-1 0 1 0 0,1 1-1 0 0,0-1 1 0 0,-1 0 0 0 0,1 0-1 0 0,0 1 1 0 0,0-2 0 0 0,6-7-18 0 0,-1 0-102 0 0,0-3-190 0 0,-5 11 171 0 0,3-2 59 0 0,-2 2 10 0 0,2-2 59 0 0,-3 3 28 0 0,0-1 0 0 0,-1 1 0 0 0,1-1 0 0 0,0 1 0 0 0,0 0 0 0 0,-1 0 0 0 0,1-1 0 0 0,0 1 0 0 0,0 0-1 0 0,-1 0 1 0 0,1 0 0 0 0,0 0 0 0 0,0 0 0 0 0,0 0 0 0 0,-1 0 0 0 0,1 0 0 0 0,0 0 0 0 0,0 0 0 0 0,0 1-1 0 0,-1-1 1 0 0,1 0 0 0 0,0 0 0 0 0,0 1 0 0 0,-1-1 0 0 0,1 1 0 0 0,0-1 0 0 0,-1 0 0 0 0,1 1 0 0 0,0-1 0 0 0,-1 1-1 0 0,1 0 1 0 0,-1-1 0 0 0,1 1 0 0 0,-1-1 0 0 0,1 1 0 0 0,-1 0 0 0 0,1-1 0 0 0,-1 1 0 0 0,0 0 0 0 0,1 0-1 0 0,-1 0 1 0 0,1 1-25 0 0,2 2 86 0 0,-1 0-1 0 0,0 0 1 0 0,-1 0-1 0 0,1 0 1 0 0,-1 0-1 0 0,0 0 0 0 0,0 0 1 0 0,1 9-1 0 0,-1 34-358 0 0,-2-29-151 0 0,1-16 33 0 0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6:13.15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7 246 2592 0 0,'0'0'12192'0'0,"-3"-5"-9369"0"0,2 2-2741 0 0,0-1 0 0 0,1 0 0 0 0,-1 1 0 0 0,1-1 0 0 0,0 0 0 0 0,0 1 0 0 0,0-1 0 0 0,0 0-1 0 0,1 1 1 0 0,-1-1 0 0 0,3-6 0 0 0,-1 1-10 0 0,6-35 112 0 0,-7 37-67 0 0,1 0-1 0 0,-1-1 1 0 0,0-8 0 0 0,-1 14-249 0 0,0 1-144 0 0,-1-8 250 0 0,-1 1 38 0 0,1 5 47 0 0,1-3 12 0 0,0 4 14 0 0,-1 0-14 0 0,-2-5-2 0 0,3 3-2 0 0,3-2 25 0 0,-2 4 597 0 0,13-13 64 0 0,-12 13-694 0 0,0 1 0 0 0,0-1 0 0 0,0 1 0 0 0,1 0 0 0 0,-1 0 0 0 0,1 0 0 0 0,-1 0 0 0 0,0 0 0 0 0,1 0 0 0 0,4 0 0 0 0,0-1-224 0 0,-5 1 51 0 0,9-1 8 0 0,-7 1 106 0 0,17 0 0 0 0,10 5 0 0 0,-25-3 1 0 0,3-1 18 0 0,17-6 25 0 0,38-5 31 0 0,-44 11-22 0 0,-10-1-57 0 0,-4 1 27 0 0,-1 0 0 0 0,1 1 0 0 0,-1-1 0 0 0,1 1 0 0 0,5 1 0 0 0,-4-1-8 0 0,0 0 1 0 0,0 0-1 0 0,0-1 1 0 0,0 0-1 0 0,11-2 1 0 0,-6 1 37 0 0,-10 3-54 0 0,0-1 2 0 0,4 0-1 0 0,-1-1 1 0 0,1 0-1 0 0,-1 0 0 0 0,1-1 0 0 0,9-2 0 0 0,-9 2-1 0 0,-1 0-1 0 0,1 0 0 0 0,0 1 1 0 0,0 0-1 0 0,0 0 0 0 0,6 0 1 0 0,69 13 27 0 0,-72-11-26 0 0,0-1-1 0 0,0-1 0 0 0,12 0 1 0 0,27-5-14 0 0,-13 2-3 0 0,-26 2 17 0 0,0 0 0 0 0,0 0 1 0 0,0 1-1 0 0,0 1 0 0 0,9 0 0 0 0,19 5 0 0 0,-2-3 0 0 0,-19-2 102 0 0,0 0 0 0 0,17-2-1 0 0,-18 1 29 0 0,0-1 0 0 0,-1 2 0 0 0,16 2-1 0 0,-19-2-106 0 0,-1 0-1 0 0,21-1 1 0 0,14 1-27 0 0,55 4 314 0 0,90-3 291 0 0,-113 1-808 0 0,36 4 218 0 0,-95-6 7 0 0,0 0-1 0 0,28-4 1 0 0,2 1-2 0 0,-32 2 4 0 0,165-4 744 0 0,18 1-997 0 0,-123 3 178 0 0,-49 1 54 0 0,-13 0 60 0 0,22-2-1 0 0,19-2 103 0 0,-32 3-150 0 0,25-4 0 0 0,-19 3 41 0 0,-23 1-48 0 0,-1 0 1 0 0,1-1-1 0 0,9-1 0 0 0,-8 1 34 0 0,-1 1-1 0 0,1-1 0 0 0,11 2 0 0 0,-11-1-2 0 0,1 0 0 0 0,-1 0 0 0 0,8-2-1 0 0,-10 2-25 0 0,0-1-1 0 0,0 1 0 0 0,1 0 1 0 0,-1 0-1 0 0,8 2 0 0 0,-8-1 3 0 0,1 0 1 0 0,-1 0-1 0 0,0-1 0 0 0,0 0 0 0 0,10-1 1 0 0,-12-1 0 0 0,-2 2-12 0 0,1-1 0 0 0,-1 1-1 0 0,0 0 1 0 0,0-1 0 0 0,0 1 0 0 0,1 0 0 0 0,-1 0 0 0 0,0 0 0 0 0,0 0 0 0 0,1 0 0 0 0,-1 0-1 0 0,0 0 1 0 0,3 0 0 0 0,19-1 0 0 0,32 2 0 0 0,-30 1 19 0 0,-19-1-12 0 0,0-1 1 0 0,-1 0 0 0 0,1 0-1 0 0,-1 0 1 0 0,10-2-1 0 0,-8 1 8 0 0,0 0-1 0 0,1 1 0 0 0,-1-1 0 0 0,13 2 1 0 0,-13 0-6 0 0,0 0 1 0 0,0-1-1 0 0,0-1 0 0 0,0 1 1 0 0,7-2-1 0 0,-5 0-9 0 0,-1 1-1 0 0,1 1 1 0 0,-1-1-1 0 0,1 2 1 0 0,8 0-1 0 0,15 1 58 0 0,73-5 135 0 0,-101 3-151 0 0,1-1 1 0 0,0 1 0 0 0,0-1 0 0 0,6-2 0 0 0,-3 1-36 0 0,0 1 1 0 0,0-1 0 0 0,0 1-1 0 0,13 1 1 0 0,23 0-71 0 0,-4 4 328 0 0,-5-4-184 0 0,20-4 504 0 0,-45 5-743 0 0,-8-1 129 0 0,0 0-1 0 0,0 0 1 0 0,0 1 0 0 0,0-1-1 0 0,-1 0 1 0 0,1-1 0 0 0,0 1 0 0 0,2-1-1 0 0,4 1 31 0 0,52 10 64 0 0,-52-9-57 0 0,0 0-1 0 0,0 0 1 0 0,0-1-1 0 0,0 0 0 0 0,0 0 1 0 0,14-3-1 0 0,17 0 13 0 0,14 3 117 0 0,-44-1-100 0 0,-4 1-12 0 0,-1 0 1 0 0,1 1-1 0 0,-1-1 0 0 0,1 1 0 0 0,5 1 1 0 0,-7-1-19 0 0,0-1 1 0 0,0 0 0 0 0,0 0 0 0 0,0 1-1 0 0,0-2 1 0 0,0 1 0 0 0,0 0 0 0 0,0-1 0 0 0,0 1-1 0 0,4-3 1 0 0,-4 3-7 0 0,1 0 0 0 0,9 3 0 0 0,17-2 0 0 0,-19-1 0 0 0,1 0 0 0 0,-10 0 0 0 0,22 5 0 0 0,-13-5 0 0 0,0 0 0 0 0,0 0 0 0 0,0 0 0 0 0,-4 0 15 0 0,-4 0 54 0 0,5 0 5 0 0,-5 0 0 0 0,7 1-58 0 0,0 1-16 0 0,0-3 0 0 0,0 3 0 0 0,-2-1 0 0 0,2-1 0 0 0,-1 0 0 0 0,24 0 0 0 0,-20-2-98 0 0,-8 1 69 0 0,0 0 0 0 0,0 1 0 0 0,0-1 0 0 0,0 1 0 0 0,5 0 0 0 0,23 2 29 0 0,-21-1 0 0 0,0-1 0 0 0,0 0 0 0 0,18-2 0 0 0,-29 2 0 0 0,0-1 0 0 0,0 1 0 0 0,0-1 0 0 0,0 1 0 0 0,0 0 0 0 0,1 0 0 0 0,-1 0 0 0 0,0 0 0 0 0,0 0 0 0 0,0 0 0 0 0,1 0 0 0 0,-1 0 0 0 0,0 0 0 0 0,2 1 0 0 0,0-1 0 0 0,2 1 0 0 0,8 2 0 0 0,-1-2 0 0 0,11 11 266 0 0,-22-12-336 0 0,-1 0-61 0 0,0 1 132 0 0,0-1 0 0 0,0 0 0 0 0,0 0 0 0 0,0 1 0 0 0,0-1-1 0 0,0 0 1 0 0,1 0 0 0 0,-1 0 0 0 0,0 1 0 0 0,0-1 0 0 0,0 0 0 0 0,0 0 0 0 0,0 0 0 0 0,0 1 0 0 0,1-1-1 0 0,-1 0 1 0 0,0 0 0 0 0,0 0 0 0 0,0 0 0 0 0,1 1 0 0 0,-1-1 0 0 0,0 0 0 0 0,0 0 0 0 0,0 0 0 0 0,1 0-1 0 0,-1 0 1 0 0,0 0 0 0 0,0 0 0 0 0,1 0 0 0 0,-1 1 0 0 0,0-1 0 0 0,1 0 0 0 0,17 9 20 0 0,1 6 163 0 0,-17-14-249 0 0,12 22 94 0 0,-13-22-29 0 0,-1-1 0 0 0,1 0 0 0 0,-1 1 0 0 0,0-1 0 0 0,1 0 0 0 0,-1 1 0 0 0,1-1 0 0 0,-1 0 0 0 0,0 1 0 0 0,1-1 0 0 0,-1 1 0 0 0,0-1 0 0 0,0 1 0 0 0,1-1 0 0 0,-1 1 0 0 0,0-1 0 0 0,0 1 0 0 0,0-1 0 0 0,0 1 0 0 0,0-1 0 0 0,0 1 0 0 0,1-1 0 0 0,-1 1 0 0 0,0-1 0 0 0,0 1 0 0 0,-1-1 0 0 0,1 1 0 0 0,0-1 0 0 0,0 1 0 0 0,0-1 0 0 0,0 2 0 0 0,-1-1 0 0 0,2 9 0 0 0,-1-7 0 0 0,0 1 0 0 0,0-1 0 0 0,0 1 0 0 0,-1-1 0 0 0,1 1 0 0 0,-1-1 0 0 0,-1 6 0 0 0,-2 42-20 0 0,3-33-299 0 0,1-15 308 0 0,0-1-1 0 0,0 1 1 0 0,0-1-1 0 0,0 0 1 0 0,0 1 0 0 0,-1-1-1 0 0,1 0 1 0 0,-1 0-1 0 0,-1 5 1 0 0,2-6 41 0 0,-1 0 1 0 0,1 1-1 0 0,0-1 0 0 0,-1 0 1 0 0,1 0-1 0 0,0 1 0 0 0,0-1 1 0 0,0 1-1 0 0,0-1 0 0 0,0 0 1 0 0,0 1-1 0 0,1 1 0 0 0,-1 9-133 0 0,-1-8-17 0 0,1 0 0 0 0,-1 0 0 0 0,1 1 0 0 0,-1-1 0 0 0,1 0 0 0 0,1 0 0 0 0,-1 0 0 0 0,1 0 0 0 0,0 5 0 0 0,7 7-3015 0 0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5:50.5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 22 7344 0 0,'3'1'11511'0'0,"-4"2"-11381"0"0,0 0 0 0 0,0 1 0 0 0,0-1 0 0 0,0 1 0 0 0,0 0 0 0 0,1-1 0 0 0,0 1 0 0 0,0-1 0 0 0,0 1 0 0 0,0 5 0 0 0,-1 20 248 0 0,1 11 352 0 0,-2-3-287 0 0,0 0 0 0 0,3 0-1 0 0,1 0 1 0 0,6 36 0 0 0,-7-45-219 0 0,-1-21-154 0 0,1 0 0 0 0,-1 0 0 0 0,2 8 0 0 0,0-4-1 0 0,0 0 0 0 0,-1 15 0 0 0,2 3 4 0 0,-2-8 64 0 0,-1 33 0 0 0,-1-19-39 0 0,-3 22 42 0 0,0-4 122 0 0,8 8 140 0 0,-3-42-403 0 0,0-15 16 0 0,-1 0-1 0 0,0 0 1 0 0,0-1 0 0 0,0 1-1 0 0,0 0 1 0 0,-1 4 0 0 0,0-6-7 0 0,1 1 0 0 0,0-1 1 0 0,0 0-1 0 0,0 1 1 0 0,0-1-1 0 0,0 0 1 0 0,1 3-1 0 0,-1 11-75 0 0,-1-14 65 0 0,1-1 0 0 0,0 0 1 0 0,0 1-1 0 0,0-1 0 0 0,0 1 1 0 0,0-1-1 0 0,0 1 0 0 0,0-1 1 0 0,1 3-1 0 0,-1-2 2 0 0,1 0 1 0 0,-1 0-1 0 0,0 0 0 0 0,0 0 0 0 0,0 0 1 0 0,0 0-1 0 0,0 1 0 0 0,0-1 0 0 0,-1 0 1 0 0,1 0-1 0 0,-2 2 0 0 0,1-1 0 0 0,0 4 0 0 0,3-5 0 0 0,-1 13 0 0 0,0-6 0 0 0,2-1 0 0 0,1 1 0 0 0,-1-2 0 0 0,-2 0 0 0 0,1-1 0 0 0,-2-5 0 0 0,0-1 0 0 0,0 1 0 0 0,0-1 0 0 0,0 1 0 0 0,0-1 0 0 0,0 0 0 0 0,0 1 0 0 0,1-1 0 0 0,-1 1 0 0 0,0-1 0 0 0,0 0 0 0 0,0 1 0 0 0,1-1 0 0 0,-1 0 0 0 0,0 1 0 0 0,1-1 0 0 0,-1 0 0 0 0,0 1 0 0 0,1-1 0 0 0,-1 0 0 0 0,0 0 0 0 0,1 1 0 0 0,0-1 0 0 0,5 4 0 0 0,0 0 8 0 0,-1-2 0 0 0,1 1 0 0 0,-1-1-1 0 0,1 0 1 0 0,0 0 0 0 0,0 0 0 0 0,0-1-1 0 0,7 1 1 0 0,23 6 121 0 0,-6 1 617 0 0,-20-7-568 0 0,-1 1 1 0 0,15 7-1 0 0,-21-10-134 0 0,-1 1 1 0 0,1-1-1 0 0,-1 1 0 0 0,0-1 0 0 0,1 0 1 0 0,-1 0-1 0 0,1 0 0 0 0,-1 0 0 0 0,5-1 1 0 0,4 0-40 0 0,2 1-64 0 0,-3 1-115 0 0,1-2 1 0 0,-1 1 0 0 0,14-3 0 0 0,31 0 173 0 0,-43 2 0 0 0,1 1 0 0 0,17 1 0 0 0,6 1 0 0 0,-8-2 149 0 0,-3 1 146 0 0,36-4 0 0 0,-27-1-505 0 0,56 3 0 0 0,-54 1 618 0 0,88 7-919 0 0,66-20 312 0 0,-170 11 182 0 0,34-4 35 0 0,56-4 104 0 0,87 1-119 0 0,163-1 46 0 0,-305 11 20 0 0,-24 1-8 0 0,47-5 1 0 0,149-7 158 0 0,-75 3 11 0 0,7 10 307 0 0,-83 1-519 0 0,56 6-323 0 0,-73-7 304 0 0,35 1 201 0 0,-65-4-95 0 0,49 6-1 0 0,-64-4-49 0 0,27-2-1 0 0,11 2-90 0 0,-18 1 32 0 0,46-3 1 0 0,-34-1 60 0 0,8 8 17 0 0,-7-5-45 0 0,-19-1 24 0 0,44-4 1 0 0,-55 0-2 0 0,20-1 0 0 0,-2 5-18 0 0,0-1 57 0 0,59-6 0 0 0,-88 6-75 0 0,0 0 1 0 0,0 0-1 0 0,9 1 0 0 0,5 1 31 0 0,-12-2-43 0 0,0 0-1 0 0,14 3 1 0 0,-8 0-6 0 0,1-1 0 0 0,27-1 0 0 0,45 9 129 0 0,-78-7-128 0 0,-2-1 0 0 0,17-6 0 0 0,-15 3 0 0 0,-8 1 0 0 0,1 0 0 0 0,-1 0 0 0 0,1 0 0 0 0,-1 0 0 0 0,1 0 0 0 0,-1-1 0 0 0,1 1 0 0 0,-1 0 0 0 0,1-1 0 0 0,-1 1 0 0 0,1-1 0 0 0,-1 0 0 0 0,2-1 0 0 0,14-5 0 0 0,-14 6 0 0 0,-1 0 0 0 0,1 0 0 0 0,-1 0 0 0 0,0 0 0 0 0,0 0 0 0 0,0 0 0 0 0,0-1 0 0 0,4-2 0 0 0,5-6 0 0 0,-6 6 0 0 0,-1 0 0 0 0,0 0 0 0 0,6-8 0 0 0,-8 8 0 0 0,0-1-1 0 0,0 1 1 0 0,-1-1-1 0 0,1 0 1 0 0,0-8 0 0 0,6-15 13 0 0,-7 12 53 0 0,-1 14-58 0 0,0 0 0 0 0,0 1 0 0 0,0-1 0 0 0,0 0 0 0 0,1 0 0 0 0,-1 0 0 0 0,1-3 0 0 0,2-6 27 0 0,-1 0-1 0 0,0 0 0 0 0,-1 0 0 0 0,0-1 0 0 0,-2-18 0 0 0,1 14-87 0 0,-1 0-26 0 0,1 13 54 0 0,-1 0 0 0 0,1 0 1 0 0,0 0-1 0 0,0 0 0 0 0,0 1 0 0 0,2-6 0 0 0,-1-4 120 0 0,0 0 1 0 0,-1-22-1 0 0,0 18-45 0 0,-6-67-194 0 0,-1-5 144 0 0,7 77 16 0 0,-1 0 0 0 0,0 1 0 0 0,-4-18 0 0 0,5 16-16 0 0,0 11 0 0 0,0 0 0 0 0,0 0 0 0 0,0 1 0 0 0,1-1 0 0 0,-1 0 0 0 0,0 0 0 0 0,0 0 0 0 0,-1 0 0 0 0,1 0 0 0 0,0 0 0 0 0,0 0 0 0 0,0 1 0 0 0,-1-3 0 0 0,-1-2 0 0 0,0-1 0 0 0,0 0 0 0 0,0 1 0 0 0,1-1 0 0 0,0 0 0 0 0,0 0 0 0 0,1-8 0 0 0,0 9-2 0 0,0 0 1 0 0,0 0-1 0 0,-1 0 0 0 0,0 0 0 0 0,-2-9 0 0 0,1-11-51 0 0,2 1 53 0 0,0 23 0 0 0,0 1 1 0 0,0-1-1 0 0,0 0 0 0 0,0 0 0 0 0,0 1 1 0 0,1-1-1 0 0,-1 0 0 0 0,0 0 0 0 0,0 1 0 0 0,1-1 1 0 0,-1 0-1 0 0,0 1 0 0 0,1-1 0 0 0,-1 0 1 0 0,1 1-1 0 0,-1-1 0 0 0,1 1 0 0 0,-1-1 1 0 0,1 1-1 0 0,0-1 0 0 0,-1 1 0 0 0,2-1 1 0 0,-2 0-4 0 0,0 1 1 0 0,1 0 0 0 0,-1 0 0 0 0,0 0 0 0 0,0 0 0 0 0,1 0 0 0 0,-1-1 0 0 0,0 1 0 0 0,0 0 0 0 0,1 0 0 0 0,-1 0 0 0 0,0-1 0 0 0,0 1 0 0 0,0 0 0 0 0,0 0 0 0 0,1-1 0 0 0,-1 1 0 0 0,0 0 0 0 0,0 0 0 0 0,0-1 0 0 0,0 1 0 0 0,0 0 0 0 0,0-1 0 0 0,0 1-1 0 0,0 0 1 0 0,0 0 0 0 0,0-1 0 0 0,0 1 0 0 0,0 0 0 0 0,0-1 0 0 0,0 1 0 0 0,0 0 0 0 0,0-1 0 0 0,-2-7-101 0 0,2 8 230 0 0,1-16-178 0 0,1 10-101 0 0,-2-1 138 0 0,0-4 30 0 0,0 10-12 0 0,0 0 0 0 0,0 0 0 0 0,0 0 0 0 0,0-1 0 0 0,0 1 0 0 0,0 0 0 0 0,1 0 0 0 0,-1 0 0 0 0,0-1 0 0 0,1 1 0 0 0,-1 0 0 0 0,0 0 0 0 0,2-2 0 0 0,-2 2-3 0 0,1 0-1 0 0,-1 0 1 0 0,1 0 0 0 0,-1-1 0 0 0,1 1 0 0 0,-1 0 0 0 0,0-1 0 0 0,1 1 0 0 0,-1 0 0 0 0,0-1 0 0 0,0 1 0 0 0,0 0 0 0 0,-1-3 0 0 0,0 1 46 0 0,-1 0 11 0 0,5-8-31 0 0,-3 9-22 0 0,0 0 0 0 0,0-1 0 0 0,-1 1 0 0 0,1 0 0 0 0,-1-1 0 0 0,1 1 0 0 0,-1 0 0 0 0,0-1-1 0 0,-2-2 1 0 0,3 4-6 0 0,-1-1 0 0 0,1 1-1 0 0,-1 0 1 0 0,1-1 0 0 0,-1 1-1 0 0,1 0 1 0 0,0-1 0 0 0,-1 1-1 0 0,1-1 1 0 0,0 1 0 0 0,0-1-1 0 0,0 1 1 0 0,0 0 0 0 0,1-1-1 0 0,-1 1 1 0 0,0-1 0 0 0,1-2-1 0 0,1-4-150 0 0,-2 7 326 0 0,-2-7-170 0 0</inkml:trace>
  <inkml:trace contextRef="#ctx0" brushRef="#br0" timeOffset="2332.77">15 22 4664 0 0,'0'0'209'0'0,"2"0"123"0"0,0 1-310 0 0,3 1 655 0 0,0 0 0 0 0,0-1-1 0 0,0 0 1 0 0,0 0-1 0 0,0 0 1 0 0,0 0-1 0 0,0-1 1 0 0,0 0-1 0 0,6 0 1 0 0,-4-1-445 0 0,-1 0-1 0 0,0 1 1 0 0,1 0 0 0 0,11 1 0 0 0,18 1 464 0 0,-25-2-708 0 0,-5 0 62 0 0,-1 0 0 0 0,1 0 0 0 0,-1 0 0 0 0,1-1 0 0 0,9-2 0 0 0,-14 3-42 0 0,1-1 0 0 0,-1 1 0 0 0,1-1 0 0 0,-1 1 0 0 0,1 0 1 0 0,-1-1-1 0 0,1 1 0 0 0,0 0 0 0 0,-1 0 0 0 0,1 0 1 0 0,-1 1-1 0 0,1-1 0 0 0,-1 0 0 0 0,1 0 0 0 0,1 1 0 0 0,2 1 22 0 0,0-1-1 0 0,0 0 0 0 0,0-1 1 0 0,8 1-1 0 0,68 8 208 0 0,-42-8-168 0 0,-17 0-35 0 0,-1-1 0 0 0,40-5 0 0 0,-46 3-23 0 0,0 1-1 0 0,-1 1 1 0 0,19 1 0 0 0,1 0 87 0 0,-10 1-78 0 0,-1 0-1 0 0,0 2 0 0 0,37 9 1 0 0,-43-9 195 0 0,1 0 0 0 0,0-1 0 0 0,30 0 0 0 0,-32-4 16 0 0,10 1 221 0 0,72 6 268 0 0,-44-1-57 0 0,-28-7-469 0 0,-22 1-163 0 0,1 0-1 0 0,0 1 0 0 0,-1 0 0 0 0,10 0 0 0 0,49 7 352 0 0,117-3 0 0 0,-118-4-143 0 0,-21 3-180 0 0,-29-2-40 0 0,1 0 1 0 0,18-1-1 0 0,-7-1 30 0 0,0 1-1 0 0,24 3 0 0 0,-25-1 125 0 0,1-1 0 0 0,34-2 0 0 0,221-8 339 0 0,-226 9-512 0 0,35 5 152 0 0,-2 2 368 0 0,4-7 214 0 0,86-7-422 0 0,-148 5-232 0 0,46-5-14 0 0,-54 5-50 0 0,0 1 0 0 0,31 2-1 0 0,-6 1 13 0 0,75 7 215 0 0,-27-11 7 0 0,-68 2-231 0 0,19 0 26 0 0,56-3-45 0 0,-40-1 230 0 0,15-3 511 0 0,-44 5-1012 0 0,-24 2 309 0 0,-1 0 0 0 0,0 0 0 0 0,0-1 0 0 0,9-2 0 0 0,-9 2-28 0 0,-1 0 1 0 0,0 0-1 0 0,0 1 1 0 0,6-1 0 0 0,-5 1-56 0 0,0 0 0 0 0,0-1 1 0 0,9-1-1 0 0,26-4 157 0 0,-32 5-74 0 0,1 0 0 0 0,0 0 0 0 0,9-4 0 0 0,-11 4 72 0 0,0-1 1 0 0,16-1-1 0 0,-7 2 82 0 0,104-15 433 0 0,-109 15-636 0 0,-6 1-3 0 0,0 0 0 0 0,1-1 1 0 0,-1 0-1 0 0,9-3 0 0 0,0 2 14 0 0,-12 3 0 0 0,1 1 0 0 0,19-4 0 0 0,-12 1 0 0 0,-3 2 0 0 0,-1 0 0 0 0,-1 0 0 0 0,1-1 0 0 0,0 0 0 0 0,10-1 0 0 0,-17 1 0 0 0,3 0 0 0 0,13-1 0 0 0,11-1 0 0 0,7-2 0 0 0,41-9 0 0 0,-62 12 0 0 0,1 1 0 0 0,14 0 0 0 0,-8 1 0 0 0,5 3 6 0 0,-6-1-76 0 0,-17-3 17 0 0,5 2 42 0 0,-1-1 1 0 0,3 3 2546 0 0,-1 0-8566 0 0,-9 4 624 0 0,1-7 5518 0 0,-1-1 0 0 0,1 0 1 0 0,0 1-1 0 0,-1-1 0 0 0,1 0 0 0 0,0 1 1 0 0,0-1-1 0 0,-1 1 0 0 0,1-1 0 0 0,0 0 1 0 0,0 1-1 0 0,0-1 0 0 0,-1 1 0 0 0,1-1 1 0 0,0 1-1 0 0,0-1 0 0 0,0 0 0 0 0,0 1 0 0 0,0-1 1 0 0,0 1-1 0 0,0-1 0 0 0,0 1 0 0 0,0 0 1 0 0,0 14 1696 0 0,0-14-2072 0 0,-1 71 1974 0 0,-1-2-5145 0 0,2-57-3388 0 0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5:20.3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794 5840 0 0,'0'0'5804'0'0,"3"-7"-5148"0"0,1 4 5698 0 0,-5 32-5825 0 0,-5 40-1 0 0,5-41-350 0 0,2 14 94 0 0,-1-27-215 0 0,0-14-133 0 0</inkml:trace>
  <inkml:trace contextRef="#ctx0" brushRef="#br0" timeOffset="2095.47">228 319 3224 0 0,'0'0'11760'0'0,"9"-14"-10447"0"0,-4 9-1162 0 0,-1 1 1 0 0,1-1-1 0 0,0 1 1 0 0,0 0-1 0 0,1 1 1 0 0,-1-1-1 0 0,1 1 1 0 0,0 0-1 0 0,0 0 0 0 0,0 1 1 0 0,0-1-1 0 0,0 1 1 0 0,1 1-1 0 0,-1-1 1 0 0,12 0-1 0 0,4 0 305 0 0,-1 2 0 0 0,1 0 0 0 0,33 4-1 0 0,-52-3-390 0 0,1 0-1 0 0,0 0 0 0 0,-1 0 0 0 0,1 0 1 0 0,-1 0-1 0 0,1 0 0 0 0,-1 1 1 0 0,1 0-1 0 0,-1 0 0 0 0,0 0 0 0 0,0 0 1 0 0,0 0-1 0 0,0 1 0 0 0,0-1 0 0 0,-1 1 1 0 0,1 0-1 0 0,-1 0 0 0 0,1 0 1 0 0,-1 0-1 0 0,0 0 0 0 0,0 0 0 0 0,-1 1 1 0 0,1-1-1 0 0,-1 1 0 0 0,1-1 0 0 0,-1 1 1 0 0,0 0-1 0 0,0 4 0 0 0,-1-7-57 0 0,2 4 32 0 0,-1-1 0 0 0,-1 1 0 0 0,1 0 0 0 0,-1 0 0 0 0,0-1 0 0 0,0 1 0 0 0,0 0 0 0 0,-1 0 0 0 0,1-1-1 0 0,-1 1 1 0 0,0 0 0 0 0,-1-1 0 0 0,-1 5 0 0 0,-27 50 321 0 0,-25 17-214 0 0,47-65-124 0 0,-2-2 0 0 0,1 1 0 0 0,-1-1 0 0 0,-21 14 0 0 0,1-2-22 0 0,-8 5 0 0 0,34-23 1 0 0,0 1-1 0 0,0-1 0 0 0,1 1 0 0 0,0 0 1 0 0,0 0-1 0 0,0 0 0 0 0,0 0 0 0 0,-2 5 0 0 0,-2 2 28 0 0,5-8 96 0 0,0 1 0 0 0,-1-1 0 0 0,1 1 1 0 0,1 0-1 0 0,-1 0 0 0 0,1 0 0 0 0,-1-1 1 0 0,1 1-1 0 0,-1 6 0 0 0,0-2 267 0 0,2-7-370 0 0,0-1 1 0 0,-1 1-1 0 0,1-1 0 0 0,0 1 0 0 0,0 0 0 0 0,-1-1 0 0 0,1 1 1 0 0,0-1-1 0 0,0 1 0 0 0,0-1 0 0 0,0 1 0 0 0,0-1 0 0 0,0 1 1 0 0,0 0-1 0 0,0-1 0 0 0,0 1 0 0 0,0-1 0 0 0,0 1 0 0 0,1-1 0 0 0,-1 1 1 0 0,0-1-1 0 0,0 1 0 0 0,0-1 0 0 0,1 1 0 0 0,-1-1 0 0 0,0 1 1 0 0,1-1-1 0 0,-1 1 0 0 0,0-1 0 0 0,1 1 0 0 0,-1-1 0 0 0,1 1 1 0 0,1 0 19 0 0,0 1 34 0 0,0 0 0 0 0,1 0 1 0 0,-1 0-1 0 0,1 0 0 0 0,-1-1 1 0 0,1 1-1 0 0,0-1 0 0 0,-1 0 1 0 0,1 0-1 0 0,0 0 1 0 0,0 0-1 0 0,0 0 0 0 0,5 0 1 0 0,23 1 195 0 0,55-4 0 0 0,-57-1-325 0 0,0-2 1 0 0,-1-1-1 0 0,29-9 1 0 0,-34 2-1339 0 0,-12 9-74 0 0</inkml:trace>
  <inkml:trace contextRef="#ctx0" brushRef="#br0" timeOffset="3140.14">787 1019 2304 0 0,'0'0'7600'0'0,"7"-13"-4635"0"0,-4-2-1320 0 0,12-27 0 0 0,-10 28-933 0 0,0 0 0 0 0,5-23 0 0 0,-7 24-440 0 0,0 1-1 0 0,2 0 0 0 0,7-18 0 0 0,8-20-236 0 0,16-46-35 0 0,-5 25 101 0 0,2-6-79 0 0,-33 75-30 0 0,2-3 1 0 0,-1 0-1 0 0,1 0 1 0 0,0 0 0 0 0,1 0-1 0 0,-1 0 1 0 0,1 0 0 0 0,4-5-1 0 0,-3 4 8 0 0,-4 4 1 0 0,1 1 0 0 0,-1 0 1 0 0,1 0-1 0 0,-1 0 0 0 0,1 0 0 0 0,-1 0 1 0 0,1 0-1 0 0,0 0 0 0 0,0 0 1 0 0,0 0-1 0 0,0-1 0 0 0,0 2 74 0 0,0 0-55 0 0,-1 0 1 0 0,1 0-1 0 0,0 1 1 0 0,-1-1-1 0 0,1 0 0 0 0,0 0 1 0 0,-1 1-1 0 0,1-1 1 0 0,-1 1-1 0 0,1-1 1 0 0,-1 1-1 0 0,1-1 1 0 0,-1 1-1 0 0,1-1 0 0 0,-1 1 1 0 0,1-1-1 0 0,-1 1 1 0 0,1-1-1 0 0,-1 1 1 0 0,0 0-1 0 0,0-1 1 0 0,1 1-1 0 0,-1 0 1 0 0,0-1-1 0 0,0 1 0 0 0,1 1 1 0 0,3 20 482 0 0,-4-18-470 0 0,1 7 194 0 0,0 0 0 0 0,-1-1 1 0 0,-3 18-1 0 0,1 9 126 0 0,1-26-411 0 0,0 0 0 0 0,-3 14 0 0 0,2-15 169 0 0,1 0 1 0 0,-1 13-1 0 0,2-22 161 0 0,1-1-218 0 0,0 0-57 0 0,0 0 1 0 0,0 0 0 0 0,0 0-1 0 0,0 0 1 0 0,0 0 0 0 0,0 0-1 0 0,0 0 1 0 0,0-1 0 0 0,0 1-1 0 0,0 0 1 0 0,0-1 0 0 0,0 1-1 0 0,-1 0 1 0 0,1-1 0 0 0,0 1-1 0 0,0-1 1 0 0,0 0 0 0 0,-1 1-1 0 0,1-1 1 0 0,0 0 0 0 0,0 1-1 0 0,-1-1 1 0 0,1 0 0 0 0,-1 0-1 0 0,1 1 1 0 0,0-2 0 0 0,2-3-130 0 0,2-2 33 0 0,0 0 1 0 0,0 0 0 0 0,-1-1-1 0 0,0 0 1 0 0,4-10-1 0 0,9-17-586 0 0,-7 13 91 0 0,-8 17 571 0 0,0-1 1 0 0,1 0-1 0 0,0 1 0 0 0,7-10 0 0 0,-9 14 452 0 0,0 2-380 0 0,0 1-1 0 0,0-1 0 0 0,1 1 1 0 0,-1-1-1 0 0,0 1 0 0 0,0 0 1 0 0,1 3-1 0 0,-2-4-9 0 0,2 2 23 0 0,-1 0 1 0 0,0 0-1 0 0,0 1 1 0 0,-1-1-1 0 0,1 1 1 0 0,-1-1-1 0 0,1 5 1 0 0,0 6 179 0 0,0-10-172 0 0,-1-1-1 0 0,1 1 1 0 0,-1 0-1 0 0,-1-1 0 0 0,1 6 1 0 0,-1 16 241 0 0,4 7 85 0 0,-3-26-406 0 0,1 0-1 0 0,-1-1 1 0 0,1 1-1 0 0,0 0 1 0 0,0 0 0 0 0,0-1-1 0 0,1 1 1 0 0,0-1-1 0 0,0 1 1 0 0,1-1-1 0 0,3 6 1 0 0,-6-10-1185 0 0</inkml:trace>
  <inkml:trace contextRef="#ctx0" brushRef="#br0" timeOffset="3778.11">1253 546 12296 0 0,'0'0'4425'0'0,"1"2"-3384"0"0,23 36 1926 0 0,-20-25-2114 0 0,-3-9-634 0 0,2 8 94 0 0,0-1 0 0 0,-1 1 1 0 0,0 0-1 0 0,0 16 0 0 0,-2-26-218 0 0,0-11-1711 0 0,4-25 313 0 0,-4 29 1157 0 0,1 0-1 0 0,0 0 0 0 0,0 0 0 0 0,0 1 1 0 0,3-8-1 0 0,4-16-45 0 0,-8 24 184 0 0,0 2 8 0 0,1 0 1 0 0,-1 0-1 0 0,1 0 0 0 0,-1 1 1 0 0,1-1-1 0 0,0 0 1 0 0,0 0-1 0 0,0 1 0 0 0,0-1 1 0 0,0 1-1 0 0,1-3 0 0 0,-1 3 59 0 0,0 0 0 0 0,-1-1 0 0 0,1 1 0 0 0,0 0 0 0 0,0 0 0 0 0,0 0 0 0 0,0-1 0 0 0,0 1 0 0 0,2-1 0 0 0,-2 2-23 0 0,-1 0-1 0 0,1-1 1 0 0,0 1 0 0 0,-1 0-1 0 0,1 0 1 0 0,-1 0-1 0 0,1 0 1 0 0,0 0 0 0 0,-1 0-1 0 0,1 0 1 0 0,0 0-1 0 0,-1 0 1 0 0,1 1-1 0 0,-1-1 1 0 0,1 0 0 0 0,-1 0-1 0 0,1 0 1 0 0,0 1-1 0 0,-1-1 1 0 0,1 0 0 0 0,-1 1-1 0 0,1-1 1 0 0,0 1-1 0 0,0 0 201 0 0,0 0-17 0 0,2 2-75 0 0,-1 0 0 0 0,1 1-1 0 0,-1-1 1 0 0,0 1 0 0 0,0 0 0 0 0,0 0-1 0 0,2 5 1 0 0,3 8 650 0 0,-6-17-1013 0 0,0 2-33 0 0,2 3 39 0 0,1 1 200 0 0,11-8 639 0 0,-13 1-649 0 0,-1 1-1 0 0,0-1 0 0 0,0 0 0 0 0,0 1 1 0 0,0-1-1 0 0,0 0 0 0 0,0 0 0 0 0,0 0 1 0 0,0 0-1 0 0,1-2 0 0 0,1 0-137 0 0,0 0 0 0 0,-1 1 0 0 0,1-1-1 0 0,0 1 1 0 0,0-1 0 0 0,0 1 0 0 0,1 0 0 0 0,4-3-1 0 0,1 5 162 0 0,-4 1 249 0 0,1 1-1 0 0,-1 0 0 0 0,0 0 0 0 0,0 1 0 0 0,7 4 0 0 0,5 2 239 0 0,-15-8-485 0 0,-1 0 0 0 0,1 0-1 0 0,0 0 1 0 0,-1 0 0 0 0,1 1 0 0 0,-1-1-1 0 0,0 0 1 0 0,1 1 0 0 0,1 2-1 0 0,18 18-2 0 0,-19-21 1 0 0,-1 0 0 0 0,1 1 0 0 0,-1-1 0 0 0,0 0 0 0 0,0 1 0 0 0,1-1 0 0 0,-1 0 0 0 0,0 1 0 0 0,0 0 0 0 0,0-1 0 0 0,0 1 0 0 0,0 2 0 0 0,1 2 0 0 0,0-3 0 0 0,0 1 0 0 0,-1 0 0 0 0,1 0 0 0 0,-1 0 0 0 0,-1 0 0 0 0,1 0 0 0 0,0 0 0 0 0,-1 6 0 0 0,-1 37-546 0 0,0-21-1144 0 0,1-14-68 0 0,0-5-88 0 0</inkml:trace>
  <inkml:trace contextRef="#ctx0" brushRef="#br0" timeOffset="4323.58">1548 0 5064 0 0,'0'0'10561'0'0,"17"4"-7079"0"0,-12-3-3240 0 0,1-1-1 0 0,-1 1 1 0 0,0 0-1 0 0,0 1 0 0 0,0-1 1 0 0,0 1-1 0 0,0 0 0 0 0,0 0 1 0 0,0 1-1 0 0,0-1 0 0 0,-1 1 1 0 0,1 0-1 0 0,-1 0 1 0 0,0 1-1 0 0,0-1 0 0 0,0 1 1 0 0,0 0-1 0 0,4 6 0 0 0,3 4 234 0 0,-1 2-1 0 0,0-1 0 0 0,-1 1 0 0 0,7 18 1 0 0,-6-8-188 0 0,-1 1 1 0 0,8 36 0 0 0,-11-40-170 0 0,10 50 74 0 0,-4 0 1 0 0,5 81-1 0 0,-13 70-128 0 0,-4-222-64 0 0,0 17-834 0 0,-1 0 0 0 0,-1 0 1 0 0,-1 0-1 0 0,-9 32 0 0 0,11-44-7748 0 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5:08.32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8 7 5528 0 0,'0'0'3737'0'0,"-2"2"-2658"0"0,-5 6 5172 0 0,4-4-5911 0 0,-14 16 568 0 0,4-4-516 0 0,-1-3-72 0 0,12-11-229 0 0,0-1 0 0 0,-1 1 0 0 0,1 0 0 0 0,0 0 0 0 0,1 0 0 0 0,-3 3-1 0 0,3-4 70 0 0,-2 5 160 0 0,-3-1-117 0 0,-21 19 159 0 0,25-22-356 0 0,0 0-1 0 0,-1 0 1 0 0,2 0 0 0 0,-1 1 0 0 0,0-1-1 0 0,0 0 1 0 0,1 1 0 0 0,-3 5-1 0 0,-6 11 209 0 0,-1 1 60 0 0,10-16-180 0 0,-1 0 0 0 0,0 0 0 0 0,-1 0 0 0 0,1-1 0 0 0,-4 5-1 0 0,-7 12 627 0 0,12-18-663 0 0,-1 2 66 0 0,0 0 0 0 0,0 0 0 0 0,0 0 0 0 0,-1 9 0 0 0,3-13-111 0 0,-1 1 1 0 0,1 0-1 0 0,0-1 0 0 0,0 1 1 0 0,-1 0-1 0 0,1-1 1 0 0,0 1-1 0 0,-1 0 0 0 0,1-1 1 0 0,0 1-1 0 0,-1-1 1 0 0,1 1-1 0 0,-1-1 0 0 0,1 1 1 0 0,-2 0-1 0 0,2-1-1 0 0,-1 1 1 0 0,1-1-1 0 0,-1 1 1 0 0,1-1-1 0 0,-1 1 1 0 0,1-1-1 0 0,-1 1 1 0 0,1-1-1 0 0,0 1 1 0 0,-1 0-1 0 0,1-1 0 0 0,0 1 1 0 0,-1 0-1 0 0,1-1 1 0 0,0 2-1 0 0,-14 48 1097 0 0,12-38-998 0 0,-2 25 264 0 0,0-2-46 0 0,3 2 274 0 0,4-5-160 0 0,-2-18-372 0 0,0-1-1 0 0,1 1 1 0 0,1 0-1 0 0,0-1 1 0 0,7 20 0 0 0,-7-26-13 0 0,0 1 1 0 0,-1 0 0 0 0,0 0 0 0 0,1 10 0 0 0,0-3 103 0 0,7 9 27 0 0,3 22 176 0 0,-12-44-343 0 0,1 4 38 0 0,8 8 37 0 0,-2-2-38 0 0,-5-6-41 0 0,0-1 0 0 0,1 1 1 0 0,0-1-1 0 0,6 7 0 0 0,-6-5-17 0 0,-2-5 0 0 0,-1 0 0 0 0,0 0 0 0 0,1 0 0 0 0,-1 0 0 0 0,1-1 0 0 0,-1 1 0 0 0,1 0 0 0 0,0 0 0 0 0,3 1 0 0 0,2 3 0 0 0,8 7-135 0 0,-15-12 109 0 0,1-1-1 0 0,-1 1 0 0 0,1 0 1 0 0,0-1-1 0 0,-1 1 0 0 0,1-1 1 0 0,0 1-1 0 0,-1-1 0 0 0,1 0 1 0 0,0 1-1 0 0,0-1 1 0 0,-1 0-1 0 0,1 0 0 0 0,1 1 1 0 0,7 2-478 0 0,-7-2-35 0 0,0-1 0 0 0,0 1 0 0 0,1 0 1 0 0,-1-1-1 0 0,0 1 0 0 0,0-1 0 0 0,0 0 1 0 0,1 1-1 0 0,-1-1 0 0 0,0 0 0 0 0,0 0 0 0 0,4-1 1 0 0,-2-3-6843 0 0</inkml:trace>
  <inkml:trace contextRef="#ctx0" brushRef="#br0" timeOffset="979.71">388 269 3680 0 0,'7'-1'15403'0'0,"-6"27"-13661"0"0,6 46 0 0 0,-5-53-1001 0 0,1 28 0 0 0,0 7-36 0 0,11 12 21 0 0,-6-30-367 0 0,-6-28-301 0 0,0-1-1 0 0,0 1 0 0 0,1-1 1 0 0,0 0-1 0 0,0 1 0 0 0,1-1 1 0 0,0 0-1 0 0,0-1 0 0 0,1 1 1 0 0,10 11-1 0 0,-4-11 72 0 0,-3-2-62 0 0,2-4 10 0 0,5 0 119 0 0,-13 0-191 0 0,-1-1 0 0 0,1 0 1 0 0,0 1-1 0 0,0-1 0 0 0,-1 0 0 0 0,1 0 0 0 0,0 0 1 0 0,0 0-1 0 0,-1 0 0 0 0,1-1 0 0 0,0 1 0 0 0,0 0 0 0 0,-1-1 1 0 0,1 1-1 0 0,0-1 0 0 0,-1 0 0 0 0,1 1 0 0 0,-1-1 1 0 0,1 0-1 0 0,-1 0 0 0 0,1 0 0 0 0,-1 0 0 0 0,0 0 1 0 0,1-1-1 0 0,-1 1 0 0 0,2-2 0 0 0,1-4-5 0 0,0 0 0 0 0,-1 0 0 0 0,0-1 0 0 0,4-12 0 0 0,4-12 0 0 0,4-19-122 0 0,-11 35-373 0 0,10-24-1 0 0,-4 4-565 0 0,-9 35 899 0 0,3 12-406 0 0,3 3 649 0 0,7 25-1 0 0,6 11 87 0 0,-12-28 70 0 0,3 5 145 0 0,-10-25-336 0 0,-1-1 1 0 0,1 0 0 0 0,0 0 0 0 0,0 1 0 0 0,0-1 0 0 0,0 0 0 0 0,0 0-1 0 0,0 0 1 0 0,0 0 0 0 0,0 0 0 0 0,0 0 0 0 0,0-1 0 0 0,0 1 0 0 0,1 0-1 0 0,1 0 1 0 0,-2 0 153 0 0,-1-1-199 0 0,0 0-1 0 0,0 0 0 0 0,0 0 1 0 0,0 1-1 0 0,0-1 1 0 0,0 0-1 0 0,0 0 0 0 0,1 0 1 0 0,-1 0-1 0 0,0 0 0 0 0,0 1 1 0 0,0-1-1 0 0,0 0 1 0 0,0 0-1 0 0,0 0 0 0 0,0 0 1 0 0,0 0-1 0 0,0 0 1 0 0,1 1-1 0 0,-1-1 0 0 0,0 0 1 0 0,0 0-1 0 0,0 0 0 0 0,0 0 1 0 0,0 0-1 0 0,1 0 1 0 0,-1 0-1 0 0,0 0 0 0 0,0 0 1 0 0,0 0-1 0 0,0 0 1 0 0,0 0-1 0 0,1 0 0 0 0,-1 0 1 0 0,0 0-1 0 0,0 0 1 0 0,0 0-1 0 0,0 0 0 0 0,1 0 1 0 0,-1 0-1 0 0,0 0 0 0 0,0 0 1 0 0,0 0-1 0 0,0 0 1 0 0,1 0-1 0 0,6-3 177 0 0,-7 3-196 0 0,3-1 49 0 0,-1-1-1 0 0,1 1 0 0 0,-1-1 1 0 0,1 0-1 0 0,-1 1 1 0 0,0-1-1 0 0,0 0 0 0 0,0-1 1 0 0,0 1-1 0 0,0 0 1 0 0,0-1-1 0 0,0 1 0 0 0,-1-1 1 0 0,1 1-1 0 0,-1-1 1 0 0,0 1-1 0 0,0-1 0 0 0,0 0 1 0 0,0 0-1 0 0,0 0 0 0 0,0-3 1 0 0,5-15 5 0 0,4-15 3 0 0,-8 26-84 0 0,0-1 0 0 0,6-13-1 0 0,3-12-116 0 0,-8 16-425 0 0,0 0 1 0 0,-1 0-1 0 0,0-24 1 0 0,-3 22-1917 0 0,-5-26-1 0 0,6 35 870 0 0</inkml:trace>
  <inkml:trace contextRef="#ctx0" brushRef="#br0" timeOffset="1443.37">932 558 3680 0 0,'0'0'167'0'0,"14"-3"2622"0"0,6-6 6110 0 0,-2-3-6271 0 0,-1 1-1741 0 0,-11 8-810 0 0,-1 0 0 0 0,-1 0 0 0 0,1-1 0 0 0,0 0 1 0 0,-1 1-1 0 0,0-1 0 0 0,0-1 0 0 0,0 1 0 0 0,6-9 0 0 0,-3 3 79 0 0,2-3 20 0 0,-9 12-173 0 0,0 1-1 0 0,1-1 0 0 0,-1 1 0 0 0,0-1 1 0 0,0 1-1 0 0,0-1 0 0 0,0 1 0 0 0,0-1 1 0 0,0 1-1 0 0,0-1 0 0 0,0 1 0 0 0,0-1 0 0 0,0 1 1 0 0,0-1-1 0 0,0 1 0 0 0,0-1 0 0 0,0 1 1 0 0,0-1-1 0 0,0 1 0 0 0,0-1 0 0 0,-1 1 0 0 0,1-1 1 0 0,0 1-1 0 0,0 0 0 0 0,-1-1 0 0 0,0-1-7 0 0,-1 1-1 0 0,1-1 0 0 0,0 1 1 0 0,-1 0-1 0 0,1-1 0 0 0,-1 1 1 0 0,0 0-1 0 0,1 0 0 0 0,-1 0 1 0 0,0 1-1 0 0,0-1 1 0 0,1 0-1 0 0,-1 1 0 0 0,0-1 1 0 0,0 1-1 0 0,0-1 0 0 0,0 1 1 0 0,0 0-1 0 0,0 0 0 0 0,1 0 1 0 0,-1 0-1 0 0,0 0 0 0 0,0 0 1 0 0,0 0-1 0 0,0 1 0 0 0,0-1 1 0 0,0 1-1 0 0,-2 1 0 0 0,-2 0-66 0 0,0 0 0 0 0,1 1-1 0 0,-1 0 1 0 0,1 0 0 0 0,0 1-1 0 0,-9 7 1 0 0,2 0-29 0 0,-15 17 0 0 0,22-22 212 0 0,0 1-1 0 0,0-1 0 0 0,1 1 0 0 0,0 0 1 0 0,0 0-1 0 0,1 0 0 0 0,-1 0 0 0 0,-1 9 1 0 0,4-13-19 0 0,0-1 0 0 0,1 1-1 0 0,-1-1 1 0 0,1 1 0 0 0,0 0 0 0 0,0-1 0 0 0,0 1 0 0 0,0 0 0 0 0,0-1 0 0 0,0 1 0 0 0,1-1-1 0 0,-1 1 1 0 0,1 0 0 0 0,0-1 0 0 0,0 1 0 0 0,0-1 0 0 0,0 0 0 0 0,0 1 0 0 0,0-1 0 0 0,1 0-1 0 0,-1 0 1 0 0,1 1 0 0 0,0-1 0 0 0,0-1 0 0 0,-1 1 0 0 0,1 0 0 0 0,0 0 0 0 0,3 1 0 0 0,-1 0-2 0 0,1 0 0 0 0,0 0 0 0 0,0-1 0 0 0,0 1 0 0 0,0-1 1 0 0,0 0-1 0 0,0-1 0 0 0,0 1 0 0 0,1-1 0 0 0,-1 0 0 0 0,1-1 1 0 0,-1 1-1 0 0,1-1 0 0 0,-1 0 0 0 0,8-1 0 0 0,-3 0-184 0 0,0 0 0 0 0,0 0 0 0 0,0-1 1 0 0,-1 0-1 0 0,1-1 0 0 0,-1 0 0 0 0,15-7 0 0 0,12-13-7093 0 0,-21 12 78 0 0</inkml:trace>
  <inkml:trace contextRef="#ctx0" brushRef="#br0" timeOffset="1802.24">1222 141 15432 0 0,'0'0'1547'0'0,"0"9"-1399"0"0,-1-5 180 0 0,0 0-1 0 0,1 1 1 0 0,0-1-1 0 0,0 0 1 0 0,0 0-1 0 0,1 5 1 0 0,0 11 1058 0 0,0-16-1241 0 0,-1-1 1 0 0,1 0-1 0 0,-1 0 0 0 0,1 0 0 0 0,0-1 0 0 0,0 1 1 0 0,2 4-1 0 0,5 20 469 0 0,10 46 134 0 0,20 105 17 0 0,-26-136-1053 0 0,-8-30 31 0 0,-1 0-1 0 0,3 18 0 0 0,-2-9-2183 0 0,-3-11 1015 0 0</inkml:trace>
  <inkml:trace contextRef="#ctx0" brushRef="#br0" timeOffset="2205.21">1229 541 18887 0 0,'0'0'1895'0'0,"2"-1"-1735"0"0,7-1 234 0 0,-1 0 0 0 0,1-1 0 0 0,-1 0 1 0 0,0-1-1 0 0,13-7 0 0 0,8-3 666 0 0,6-1-2938 0 0,-20 10 804 0 0</inkml:trace>
  <inkml:trace contextRef="#ctx0" brushRef="#br0" timeOffset="3228.08">1874 455 3224 0 0,'0'0'2100'0'0,"5"-7"3950"0"0,-4 7-5889 0 0,-1 0-1 0 0,0-1 1 0 0,0 1-1 0 0,0 0 1 0 0,1 0-1 0 0,-1-1 0 0 0,0 1 1 0 0,0 0-1 0 0,0 0 1 0 0,1-1-1 0 0,-1 1 1 0 0,0 0-1 0 0,0-1 1 0 0,0 1-1 0 0,0 0 1 0 0,0-1-1 0 0,0 1 0 0 0,0 0 1 0 0,0 0-1 0 0,0-1 1 0 0,0 1-1 0 0,0 0 1 0 0,0-1-1 0 0,0 1 1 0 0,0 0-1 0 0,0-1 1 0 0,0 1-1 0 0,0 0 0 0 0,0-1 1 0 0,0 1-1 0 0,0 0 1 0 0,0-1-1 0 0,-1 1 1 0 0,1 0-1 0 0,0 0 1 0 0,0-1-1 0 0,0 1 0 0 0,0 0 1 0 0,-1 0-1 0 0,1-1 1 0 0,0 1-1 0 0,0 0 1 0 0,-1 0-1 0 0,1 0 1 0 0,0-1-1 0 0,-1 1 1 0 0,0 0-84 0 0,-1 0 1 0 0,1 0 0 0 0,0 0 0 0 0,0 0 0 0 0,-1 0 0 0 0,1 0-1 0 0,0 0 1 0 0,-1 1 0 0 0,1-1 0 0 0,0 0 0 0 0,0 1 0 0 0,-3 0-1 0 0,-2 2 10 0 0,4-2-80 0 0,1-1 0 0 0,-1 1 1 0 0,0 0-1 0 0,1 0 0 0 0,-1-1 1 0 0,1 1-1 0 0,-1 0 0 0 0,1 1 0 0 0,0-1 1 0 0,-1 0-1 0 0,1 0 0 0 0,-1 2 1 0 0,-22 22 43 0 0,18-19-21 0 0,1-1 0 0 0,0 0 0 0 0,-7 11 1 0 0,3-3 170 0 0,5-8-64 0 0,0 1-1 0 0,0 0 1 0 0,1 0-1 0 0,0 0 1 0 0,0 0 0 0 0,-2 7-1 0 0,1 4 405 0 0,2-14-377 0 0,1 1-1 0 0,0 0 1 0 0,0-1-1 0 0,0 1 1 0 0,0 0-1 0 0,1 0 1 0 0,0 0-1 0 0,-1-1 1 0 0,1 1-1 0 0,1 0 0 0 0,-1 0 1 0 0,1 0-1 0 0,-1-1 1 0 0,3 8-1 0 0,-2-8-88 0 0,-1-2-12 0 0,1 1-1 0 0,-1-1 0 0 0,0 1 0 0 0,1-1 0 0 0,-1 0 0 0 0,1 1 1 0 0,0-1-1 0 0,-1 1 0 0 0,1-1 0 0 0,0 0 0 0 0,0 0 0 0 0,0 1 1 0 0,0-1-1 0 0,0 0 0 0 0,0 0 0 0 0,0 0 0 0 0,0 0 1 0 0,1 0-1 0 0,-1-1 0 0 0,0 1 0 0 0,0 0 0 0 0,1 0 0 0 0,-1-1 1 0 0,1 1-1 0 0,-1-1 0 0 0,1 1 0 0 0,1 0 0 0 0,4-1 0 0 0,-1 1-23 0 0,1 0 0 0 0,-1 0-1 0 0,1-1 1 0 0,0 0 0 0 0,-1-1 0 0 0,1 1-1 0 0,-1-1 1 0 0,0 0 0 0 0,7-2 0 0 0,-5 0-37 0 0,0-1 0 0 0,0 0-1 0 0,0 0 1 0 0,-1 0 0 0 0,0-1 0 0 0,1 0 0 0 0,7-7 0 0 0,-12 8-2 0 0,1 0 0 0 0,0 0 0 0 0,-1 0 0 0 0,0 0 0 0 0,0-1 0 0 0,0 1 0 0 0,-1-1 0 0 0,1 0 0 0 0,-1 0-1 0 0,0 0 1 0 0,-1 0 0 0 0,3-10 0 0 0,-4 12-55 0 0,0-1 0 0 0,0 0 0 0 0,0 0 0 0 0,0 0 0 0 0,-1 0 0 0 0,0 0-1 0 0,0 1 1 0 0,0-1 0 0 0,0 0 0 0 0,-1 1 0 0 0,1-1 0 0 0,-1 0 0 0 0,0 1 0 0 0,0 0 0 0 0,0 0-1 0 0,0-1 1 0 0,-5-4 0 0 0,2 5-41 0 0,-1-1 0 0 0,1 1 0 0 0,0 0 1 0 0,-1 0-1 0 0,0 1 0 0 0,-11-4 0 0 0,14 5-26 0 0,-1 0 0 0 0,0 0-1 0 0,1 1 1 0 0,-1-1 0 0 0,0 1 0 0 0,0 0 0 0 0,1 0 0 0 0,-1 0-1 0 0,0 0 1 0 0,0 1 0 0 0,-6 1 0 0 0,9-2-327 0 0,-4 3-383 0 0,4-2-1123 0 0</inkml:trace>
  <inkml:trace contextRef="#ctx0" brushRef="#br0" timeOffset="3613.43">2032 444 13416 0 0,'0'0'1216'0'0,"1"1"-1000"0"0,21 16 34 0 0,5 6 3107 0 0,-7-8-1483 0 0,-17-13-1633 0 0,0 1 0 0 0,1-1 0 0 0,-1 0-1 0 0,0 1 1 0 0,-1 0 0 0 0,5 4 0 0 0,53 60 2154 0 0,-50-56-2228 0 0,0 0 0 0 0,17 15 0 0 0,-17-17-772 0 0,0 0 1 0 0,15 19-1 0 0,-22-25-902 0 0,4 3-76 0 0</inkml:trace>
  <inkml:trace contextRef="#ctx0" brushRef="#br0" timeOffset="3991.08">2092 642 14712 0 0,'0'0'1480'0'0,"5"-4"-438"0"0,8-5 527 0 0,-11 8-1332 0 0,0-1-1 0 0,1 1 1 0 0,-1-1 0 0 0,0 0 0 0 0,0 0 0 0 0,0 0-1 0 0,0 0 1 0 0,2-2 0 0 0,-1 0-110 0 0,1 0 0 0 0,0 0 0 0 0,0 0 0 0 0,0 1 0 0 0,1 0 1 0 0,-1 0-1 0 0,1 0 0 0 0,0 0 0 0 0,0 1 0 0 0,5-2 0 0 0,-3 0-138 0 0,1 1-1 0 0,-1-1 1 0 0,11-8-1 0 0,14-13-811 0 0,-11 11-5072 0 0,-9 7-801 0 0</inkml:trace>
  <inkml:trace contextRef="#ctx0" brushRef="#br0" timeOffset="3992.08">2386 454 13448 0 0,'0'0'1216'0'0,"1"14"1633"0"0,15 31 805 0 0,3-4-6892 0 0,-14-32 1634 0 0,-4-7-17 0 0</inkml:trace>
  <inkml:trace contextRef="#ctx0" brushRef="#br0" timeOffset="4375.88">2365 278 15056 0 0,'0'0'2879'0'0,"11"-3"-3431"0"0,0 0-176 0 0,0 3-31 0 0</inkml:trace>
  <inkml:trace contextRef="#ctx0" brushRef="#br0" timeOffset="4376.88">2756 468 15520 0 0,'6'-1'3273'0'0,"-25"-3"-2051"0"0,18 4-1216 0 0,-1 0 0 0 0,1 0-1 0 0,0-1 1 0 0,0 1-1 0 0,0 0 1 0 0,0 0 0 0 0,-1 0-1 0 0,1 0 1 0 0,0 0-1 0 0,0 1 1 0 0,0-1 0 0 0,0 0-1 0 0,-1 1 1 0 0,1-1-1 0 0,0 0 1 0 0,0 1 0 0 0,0-1-1 0 0,0 1 1 0 0,-1 1 0 0 0,-1-1 7 0 0,-5 4 3 0 0,0 1-1 0 0,0 0 1 0 0,1 0 0 0 0,-9 9 0 0 0,-4 3 363 0 0,19-17-167 0 0,-14 15 904 0 0,13-14-966 0 0,0 1 1 0 0,1 0-1 0 0,-1 0 0 0 0,1-1 0 0 0,-1 1 0 0 0,1 0 0 0 0,0 0 0 0 0,0 0 0 0 0,1 0 0 0 0,-1 1 0 0 0,0-1 0 0 0,1 0 0 0 0,0 5 0 0 0,0-6-113 0 0,0 0 0 0 0,0 0 0 0 0,1 0-1 0 0,-1 0 1 0 0,1 0 0 0 0,-1 0-1 0 0,1 0 1 0 0,0 0 0 0 0,0 0 0 0 0,0 0-1 0 0,0 0 1 0 0,0-1 0 0 0,0 1-1 0 0,0 0 1 0 0,1-1 0 0 0,-1 1-1 0 0,1-1 1 0 0,-1 1 0 0 0,1-1 0 0 0,2 3-1 0 0,-1-3-15 0 0,-1 1-18 0 0,0-1 0 0 0,0 1 0 0 0,0-1 0 0 0,1 1 0 0 0,-1-1 0 0 0,1 0 0 0 0,-1 0 0 0 0,1 0 0 0 0,-1 0 0 0 0,1 0 0 0 0,0-1 0 0 0,-1 1 0 0 0,1-1 0 0 0,0 0 0 0 0,-1 0-1 0 0,1 0 1 0 0,0 0 0 0 0,-1 0 0 0 0,4-1 0 0 0,2-1-168 0 0,0 0 1 0 0,0-1-1 0 0,0 0 0 0 0,14-8 0 0 0,-17 7-1852 0 0,1 1 0 0 0,-1-1 0 0 0,9-8 1 0 0,-3 0-4884 0 0</inkml:trace>
  <inkml:trace contextRef="#ctx0" brushRef="#br0" timeOffset="4740.25">2723 34 14368 0 0,'-1'53'1560'0'0,"6"-8"-1037"0"0,7 43 3724 0 0,3-1-1562 0 0,-9-48-2014 0 0,14 50 0 0 0,-9-45-643 0 0,-8-31-53 0 0,0 1-1 0 0,1-1 1 0 0,1 0-1 0 0,6 15 1 0 0,12 21-3032 0 0,-19-42 1487 0 0</inkml:trace>
  <inkml:trace contextRef="#ctx0" brushRef="#br0" timeOffset="5133.96">3116 390 2760 0 0,'0'0'10622'0'0,"-2"1"-9630"0"0,-4 0-297 0 0,1 1-286 0 0,0 0 1 0 0,-1 0 0 0 0,1 0-1 0 0,0 0 1 0 0,0 1 0 0 0,0 0-1 0 0,-7 6 1 0 0,-1 2 32 0 0,6-5-55 0 0,-1 0 1 0 0,1 1-1 0 0,1 0 1 0 0,-1 0-1 0 0,1 1 0 0 0,1 0 1 0 0,-9 14-1 0 0,9-13-83 0 0,4-7-198 0 0,0-1 1 0 0,0 1 0 0 0,0 0 0 0 0,0 0-1 0 0,1 0 1 0 0,-1-1 0 0 0,0 1 0 0 0,1 3-1 0 0,-1-5-97 0 0,0 7 337 0 0,1 0-1 0 0,-1 0 0 0 0,2 10 1 0 0,-1-15-317 0 0,0-1 0 0 0,0 1 0 0 0,0 0 0 0 0,1-1 0 0 0,-1 1 0 0 0,1-1 0 0 0,-1 1 0 0 0,1 0 0 0 0,0-1 0 0 0,-1 1 0 0 0,1-1 0 0 0,0 0 0 0 0,0 1 0 0 0,0-1 0 0 0,0 0 0 0 0,0 1 0 0 0,0-1 0 0 0,1 0 0 0 0,-1 0 0 0 0,3 2 0 0 0,6 0-29 0 0,-9-3 0 0 0,0 1 0 0 0,0-1 0 0 0,0 0 0 0 0,0 0 0 0 0,0 0 0 0 0,1 0 0 0 0,-1 0 0 0 0,0 0 0 0 0,0 0 0 0 0,0 0 0 0 0,0 0 0 0 0,0-1 0 0 0,0 1 0 0 0,0 0 0 0 0,0-1 0 0 0,0 1 0 0 0,0-1 0 0 0,0 1 0 0 0,0-1 0 0 0,1 0 0 0 0,1-1 0 0 0,0 0-19 0 0,0 1-1 0 0,0-1 1 0 0,-1 0-1 0 0,1 0 1 0 0,-1 0-1 0 0,1 0 1 0 0,-1 0-1 0 0,0 0 1 0 0,0-1-1 0 0,0 1 1 0 0,0-1-1 0 0,0 1 1 0 0,-1-1-1 0 0,2-3 1 0 0,1-2-104 0 0,0-1 0 0 0,-1 1 0 0 0,4-14 0 0 0,-6 3-523 0 0,-1 5 104 0 0,0 12 484 0 0,12 13 354 0 0,13 12 716 0 0,2-2-484 0 0,-22-16-359 0 0,1 0-1 0 0,-1-1 1 0 0,13 8-1 0 0,0-3 251 0 0,-8-4-508 0 0,-1 0 1 0 0,1 0-1 0 0,0-1 1 0 0,1-1 0 0 0,10 3-1 0 0,-20-5-141 0 0,1-1-1 0 0,-1 0 0 0 0,1 0 1 0 0,-1 1-1 0 0,1-1 0 0 0,-1 0 1 0 0,1 0-1 0 0,-1 0 0 0 0,0 0 1 0 0,1-1-1 0 0,-1 1 0 0 0,1 0 1 0 0,-1-1-1 0 0,1 1 0 0 0,-1-1 0 0 0,0 1 1 0 0,1-1-1 0 0,-1 1 0 0 0,0-1 1 0 0,0 0-1 0 0,1 0 0 0 0,-1 0 1 0 0,0 0-1 0 0,2-2 0 0 0,1 0 108 0 0,14-11-1891 0 0</inkml:trace>
  <inkml:trace contextRef="#ctx0" brushRef="#br0" timeOffset="5541.4">3352 0 18575 0 0,'0'0'1859'0'0,"0"2"-1703"0"0,1 11 185 0 0,1 0 0 0 0,0-1 1 0 0,1 1-1 0 0,0-1 0 0 0,1 0 0 0 0,1 1 0 0 0,6 12 0 0 0,10 28 690 0 0,0 5 40 0 0,-10-27-715 0 0,-1 0 0 0 0,8 43 1 0 0,8 105-290 0 0,-25-167-285 0 0,-1 1 0 0 0,-2 22 1 0 0,0 1-4802 0 0,2-29-2730 0 0</inkml:trace>
  <inkml:trace contextRef="#ctx0" brushRef="#br0" timeOffset="5911.46">3373 410 18887 0 0,'0'0'1895'0'0,"2"0"-1735"0"0,3 2 166 0 0,0-1 0 0 0,1 0 0 0 0,-1 0-1 0 0,0 0 1 0 0,1-1 0 0 0,8 0 0 0 0,37-5 1137 0 0,-34 3-1638 0 0,-3 0-1229 0 0,29-8-1 0 0,-32 6-114 0 0</inkml:trace>
  <inkml:trace contextRef="#ctx0" brushRef="#br0" timeOffset="5912.46">3667 340 15264 0 0,'0'0'696'0'0,"-1"1"-14"0"0,-1 0-656 0 0,0 1 0 0 0,1-1 0 0 0,0 1 0 0 0,-1-1 0 0 0,1 1 0 0 0,0 0 0 0 0,0 0 0 0 0,0-1 0 0 0,0 1 0 0 0,0 0 1 0 0,-1 3-1 0 0,-7 27 1363 0 0,4-14 220 0 0,4-12-1252 0 0,-1 1-1 0 0,1 0 1 0 0,0 1 0 0 0,1-1 0 0 0,0 0 0 0 0,0 0-1 0 0,0 0 1 0 0,1 0 0 0 0,0 0 0 0 0,1 0 0 0 0,-1 0-1 0 0,6 13 1 0 0,-1-3-179 0 0,-5-13-161 0 0,0-1-1 0 0,0 1 1 0 0,0-1 0 0 0,0 0-1 0 0,3 5 1 0 0,-3-7-150 0 0,7 9 174 0 0,-2-5-3029 0 0</inkml:trace>
  <inkml:trace contextRef="#ctx0" brushRef="#br0" timeOffset="6263.42">3612 211 20591 0 0,'-16'-7'2060'0'0,"1"7"-1214"0"0,11 0-3416 0 0</inkml:trace>
  <inkml:trace contextRef="#ctx0" brushRef="#br0" timeOffset="6947.19">3882 369 5064 0 0,'-7'0'9261'0'0,"0"-1"-3926"0"0,-3 1-2571 0 0,8 0-2795 0 0,1 0 1 0 0,-1 0-1 0 0,1 0 1 0 0,-1 0-1 0 0,0 1 1 0 0,1-1-1 0 0,-1 1 1 0 0,1-1-1 0 0,-1 1 1 0 0,1 0-1 0 0,-1-1 1 0 0,1 1-1 0 0,-3 2 1 0 0,-2 1 47 0 0,5-3-17 0 0,-1-1 1 0 0,0 1-1 0 0,1 1 0 0 0,0-1 0 0 0,-1 0 0 0 0,1 0 0 0 0,0 0 0 0 0,-1 1 0 0 0,0 1 0 0 0,-15 21 95 0 0,8-12 238 0 0,-14 25-1 0 0,23-35-307 0 0,-3 3 235 0 0,0 2 1 0 0,0-1-1 0 0,1 0 1 0 0,-2 8 0 0 0,3-12-217 0 0,1-1-1 0 0,0 1 1 0 0,0 0 0 0 0,0-1 0 0 0,-1 1 0 0 0,2-1 0 0 0,-1 1 0 0 0,0-1-1 0 0,0 1 1 0 0,0 0 0 0 0,1-1 0 0 0,-1 1 0 0 0,1-1 0 0 0,-1 1 0 0 0,1-1 0 0 0,0 0-1 0 0,-1 1 1 0 0,1-1 0 0 0,0 0 0 0 0,0 1 0 0 0,0-1 0 0 0,0 0 0 0 0,0 0-1 0 0,2 2 1 0 0,8 6 357 0 0,21 13 0 0 0,-28-20-349 0 0,0 1 1 0 0,0-1-1 0 0,0-1 0 0 0,0 1 0 0 0,1-1 0 0 0,-1 1 0 0 0,1-1 1 0 0,-1-1-1 0 0,1 1 0 0 0,4 0 0 0 0,8-1 89 0 0,-9 1-105 0 0,0-1 1 0 0,0-1-1 0 0,-1 1 0 0 0,14-3 1 0 0,-16 2-25 0 0,0-1 1 0 0,0 1 0 0 0,0-1-1 0 0,0 0 1 0 0,-1 0-1 0 0,1-1 1 0 0,-1 1 0 0 0,1-1-1 0 0,-1 0 1 0 0,0 0 0 0 0,0 0-1 0 0,0-1 1 0 0,-1 1-1 0 0,1-1 1 0 0,-1 0 0 0 0,0 0-1 0 0,0 0 1 0 0,0-1-1 0 0,0 1 1 0 0,-1-1 0 0 0,4-8-1 0 0,-4 8-58 0 0,-1 1 0 0 0,1-1 0 0 0,-1 1 0 0 0,1-1 0 0 0,-2 0 0 0 0,1 0 0 0 0,0 0 0 0 0,-1-8 0 0 0,0 10 13 0 0,-1 1 0 0 0,1-1 0 0 0,-1 0 0 0 0,1 1 0 0 0,-1-1 0 0 0,0 0 0 0 0,0 1 0 0 0,-1-1 0 0 0,1 1 0 0 0,-1-1 0 0 0,1 1 0 0 0,-1 0 0 0 0,1 0 0 0 0,-1-1 0 0 0,0 1 0 0 0,-2-1 1 0 0,0-1-103 0 0,1 1 1 0 0,-1 1-1 0 0,0-1 1 0 0,0 0-1 0 0,0 1 1 0 0,0 0-1 0 0,0 0 1 0 0,-1 0-1 0 0,-5-1 1 0 0,1 1-119 0 0,1 1 1 0 0,-1 0-1 0 0,-17 0 1 0 0,-49 1-1488 0 0,71-2 1297 0 0</inkml:trace>
  <inkml:trace contextRef="#ctx0" brushRef="#br0" timeOffset="7478.33">4084 381 6912 0 0,'0'0'528'0'0,"1"2"-342"0"0,47 102 11374 0 0,-42-89-10295 0 0,9 31 1 0 0,-14-45-1214 0 0,-1 0 0 0 0,0 0 1 0 0,1 0-1 0 0,-1 0 0 0 0,0 1 1 0 0,0-1-1 0 0,0 0 0 0 0,0 0 0 0 0,0 0 1 0 0,0 0-1 0 0,-1 0 0 0 0,1 1 1 0 0,0-1-1 0 0,0 0 0 0 0,-2 2 1 0 0,2-3-41 0 0,0 0 1 0 0,0 0 0 0 0,0 0-1 0 0,0 0 1 0 0,0 0 0 0 0,0 0-1 0 0,0 0 1 0 0,0 0-1 0 0,0 0 1 0 0,0 1 0 0 0,0-1-1 0 0,-1 0 1 0 0,1 0 0 0 0,0 0-1 0 0,0 0 1 0 0,0 0 0 0 0,0 0-1 0 0,0 0 1 0 0,0 0 0 0 0,0 0-1 0 0,0 0 1 0 0,-1 0 0 0 0,1 0-1 0 0,0 0 1 0 0,0 0 0 0 0,0 0-1 0 0,0 0 1 0 0,0 0-1 0 0,0 0 1 0 0,0 0 0 0 0,-1 0-1 0 0,1 0 1 0 0,0 0 0 0 0,0 0-1 0 0,0 0 1 0 0,0 0 0 0 0,0 0-1 0 0,0 0 1 0 0,0 0 0 0 0,0 0-1 0 0,-1-1 1 0 0,1 1 0 0 0,0 0-1 0 0,-4-10 113 0 0,3 7-126 0 0,0-1 8 0 0,-1 0 1 0 0,1 0 0 0 0,1-1 0 0 0,-1 1-1 0 0,1 0 1 0 0,0 0 0 0 0,0-1 0 0 0,0 1 0 0 0,1-8-1 0 0,2-13-49 0 0,-2 20 35 0 0,-1 0 0 0 0,1 0 0 0 0,-1 0 0 0 0,1 1-1 0 0,1-1 1 0 0,-1 0 0 0 0,1 1 0 0 0,2-7 0 0 0,-2 8 60 0 0,0-1 0 0 0,1 1 0 0 0,-1 0 1 0 0,1 0-1 0 0,-1 0 0 0 0,1 0 0 0 0,0 1 1 0 0,0-1-1 0 0,1 1 0 0 0,-1-1 0 0 0,0 1 1 0 0,1 0-1 0 0,-1 1 0 0 0,1-1 0 0 0,0 0 1 0 0,-1 1-1 0 0,1 0 0 0 0,0 0 0 0 0,0 0 1 0 0,0 0-1 0 0,0 1 0 0 0,0 0 0 0 0,0-1 1 0 0,0 1-1 0 0,0 1 0 0 0,0-1 0 0 0,0 1 1 0 0,0-1-1 0 0,0 1 0 0 0,-1 0 0 0 0,1 1 1 0 0,6 2-1 0 0,1 1 32 0 0,-1 0 0 0 0,0 1 0 0 0,0 1 0 0 0,0 0 0 0 0,-1 0 0 0 0,0 0 0 0 0,-1 1 0 0 0,14 17 0 0 0,12 14 73 0 0,-13-7-56 0 0,-15-24-70 0 0,-1 0 1 0 0,1 1 0 0 0,-2 0 0 0 0,1 0-1 0 0,4 14 1 0 0,6 20-481 0 0,-13-36 451 0 0,0 0-783 0 0,-1-3-3011 0 0,-1 2-3992 0 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4:48.07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 447 3224 0 0,'-4'5'8775'0'0,"7"-8"-4379"0"0,-2 1-5242 0 0,8-1 2959 0 0,1 1-1484 0 0,0-1 0 0 0,1 1 0 0 0,17 0 0 0 0,0 1 222 0 0,-19 0-462 0 0,0 0-1 0 0,-1 1 0 0 0,16 2 0 0 0,-20-1-373 0 0,-1-1 108 0 0,1 1 1 0 0,-1-1-1 0 0,0 1 1 0 0,0 0-1 0 0,0 0 1 0 0,0 0-1 0 0,5 3 1 0 0,-7-3 130 0 0,0 0-40 0 0,5 7-172 0 0,-1-1-42 0 0,-5-6 0 0 0,1-1 0 0 0,0 1 0 0 0,-1-1 0 0 0,1 1 0 0 0,-1 0 0 0 0,1-1 0 0 0,-1 1 0 0 0,1-1 0 0 0,-1 1 0 0 0,0 0 0 0 0,1 0 0 0 0,-1-1 0 0 0,0 1 0 0 0,1 0 0 0 0,-1 0 0 0 0,0-1 0 0 0,0 1 0 0 0,0 0 0 0 0,0 0 0 0 0,0-1 0 0 0,0 1 0 0 0,0 0 0 0 0,0 0 0 0 0,0 0 0 0 0,0 5 0 0 0,0-5 0 0 0,0 1 0 0 0,0-1 0 0 0,0 1 0 0 0,0-1 0 0 0,0 0 0 0 0,0 1 0 0 0,0-1 0 0 0,-1 0 0 0 0,1 1 0 0 0,-1-1 0 0 0,1 0 0 0 0,-1 1 0 0 0,1-1 0 0 0,-1 0 0 0 0,0 0 0 0 0,1 0 0 0 0,-1 1 0 0 0,-2 0 0 0 0,-21 24 0 0 0,12-14 0 0 0,-30 27-26 0 0,22-22-386 0 0,2-3-11 0 0,5-1 402 0 0,-22 16-1 0 0,29-25 35 0 0,1 1 1 0 0,-1-1-1 0 0,1 1 0 0 0,0 0 0 0 0,0 0 0 0 0,1 1 0 0 0,-6 7 1 0 0,9-10 96 0 0,0 0-103 0 0,0 0-1 0 0,1 0 0 0 0,-1 0 0 0 0,1 0 0 0 0,-1 0 1 0 0,1 0-1 0 0,0 0 0 0 0,0 0 0 0 0,0 1 1 0 0,1-1-1 0 0,-1 0 0 0 0,1 0 0 0 0,0 0 0 0 0,0 0 1 0 0,0 0-1 0 0,0 0 0 0 0,2 3 0 0 0,-2-4 86 0 0,0 0 1 0 0,0 0-1 0 0,1-1 0 0 0,-1 1 0 0 0,1 0 0 0 0,-1-1 0 0 0,1 1 0 0 0,0-1 0 0 0,-1 1 0 0 0,1-1 1 0 0,0 0-1 0 0,0 0 0 0 0,0 0 0 0 0,4 2 0 0 0,2 0 178 0 0,0-1 0 0 0,13 3 0 0 0,-2-1-414 0 0,-14-3 144 0 0,0-1 0 0 0,0 1 0 0 0,0-1 0 0 0,0 0 0 0 0,0 0 0 0 0,8-2 0 0 0,10 0 0 0 0,-17 2-178 0 0,0-2-1 0 0,0 1 1 0 0,0-1-1 0 0,0 0 1 0 0,-1 0 0 0 0,1-1-1 0 0,-1 1 1 0 0,1-1-1 0 0,-1 0 1 0 0,0-1-1 0 0,5-4 1 0 0,-2 1-1569 0 0</inkml:trace>
  <inkml:trace contextRef="#ctx0" brushRef="#br0" timeOffset="704.06">206 16 8840 0 0,'0'0'800'0'0,"3"-9"5470"0"0,-3 9-6171 0 0,0-1 1 0 0,0 1-1 0 0,0 0 0 0 0,0 0 0 0 0,0-1 1 0 0,0 1-1 0 0,0 0 0 0 0,0 0 0 0 0,0-1 1 0 0,1 1-1 0 0,-1 0 0 0 0,0 0 0 0 0,0-1 1 0 0,0 1-1 0 0,0 0 0 0 0,0 0 0 0 0,1 0 1 0 0,-1-1-1 0 0,0 1 0 0 0,0 0 0 0 0,0 0 0 0 0,1 0 1 0 0,-1-1-1 0 0,0 1 0 0 0,0 0 0 0 0,1 0 1 0 0,-1 0-1 0 0,0 0 0 0 0,0 0 0 0 0,1 0 1 0 0,-1 0-1 0 0,0 0 0 0 0,0-1 0 0 0,1 1 1 0 0,-1 0-1 0 0,1 0 0 0 0,14 3 1743 0 0,-10-1-1627 0 0,-1 0-1 0 0,0 0 1 0 0,0 0-1 0 0,0 1 1 0 0,6 4-1 0 0,-6-4-24 0 0,0 1 0 0 0,0 0-1 0 0,0 1 1 0 0,-1-1 0 0 0,1 1 0 0 0,-1-1-1 0 0,0 1 1 0 0,-1 0 0 0 0,5 10 0 0 0,4 8 73 0 0,-9-20-223 0 0,0 0 0 0 0,0 0 0 0 0,-1 0 0 0 0,1 1-1 0 0,1 6 1 0 0,12 49 360 0 0,8 32 31 0 0,-20-82-381 0 0,4 14 14 0 0,-1 0 0 0 0,-1 0 0 0 0,-2 0-1 0 0,2 27 1 0 0,3 46-49 0 0,-7-60 22 0 0,-10 64-1 0 0,7-76-36 0 0,2-17 0 0 0,-1 0 0 0 0,0 0 0 0 0,-3 10 0 0 0,-9 41 3 0 0,-3 5-16 0 0,-14 31-346 0 0,26-85-728 0 0,-1-1 1 0 0,0 1-1 0 0,-11 14 0 0 0,15-21-377 0 0,-3 1-172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58:16.4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82 1376 0 0,'0'0'17250'0'0,"8"-9"-15534"0"0,-2 3-1511 0 0,0-2 0 0 0,-1 1-1 0 0,0 0 1 0 0,0-1 0 0 0,0 0 0 0 0,4-12-1 0 0,-6 14-170 0 0,0 1 1 0 0,0 0-1 0 0,1-1 0 0 0,6-6 0 0 0,7-11-38 0 0,-9 11-78 0 0,0 0-107 0 0,0-1 0 0 0,-1 1-1 0 0,8-23 1 0 0,-10 25 166 0 0,-3 9 18 0 0,-1-1 0 0 0,0 0 0 0 0,0 0 0 0 0,0 0 0 0 0,0 0 0 0 0,0 0-1 0 0,0-4 1 0 0,0 4-5 0 0,-2 28 26 0 0,-1-1 1 0 0,-1 0-1 0 0,-1 0 1 0 0,-15 49-1 0 0,15-56-61 0 0,-4 33 0 0 0,6-13-119 0 0,2-34-368 0 0,0 0-1 0 0,0-1 1 0 0,0 1 0 0 0,1 0-1 0 0,-1-1 1 0 0,1 1 0 0 0,2 6-1 0 0,0-4-1001 0 0</inkml:trace>
  <inkml:trace contextRef="#ctx0" brushRef="#br0" timeOffset="717.37">240 93 5064 0 0,'0'0'2297'0'0,"-3"15"3720"0"0,1-9-5203 0 0,1 0 0 0 0,-1 0 1 0 0,-4 8-1 0 0,4-9-592 0 0,0 0 0 0 0,0 0 1 0 0,1 0-1 0 0,-1 0 0 0 0,0 6 1 0 0,1 1 179 0 0,0 1 1 0 0,0-1-1 0 0,1 1 1 0 0,1-1-1 0 0,3 23 0 0 0,-2-31-298 0 0,0 0 0 0 0,1 0 0 0 0,-1 0 0 0 0,1 0 0 0 0,0 0 0 0 0,-1 0-1 0 0,2-1 1 0 0,-1 1 0 0 0,4 2 0 0 0,-6-5-31 0 0,28 4 229 0 0,-26-6-300 0 0,-1 0 1 0 0,1 1 0 0 0,0-1-1 0 0,-1 0 1 0 0,1-1 0 0 0,-1 1-1 0 0,1 0 1 0 0,-1-1 0 0 0,0 1-1 0 0,1-1 1 0 0,-1 0 0 0 0,0 0-1 0 0,0 1 1 0 0,0-1 0 0 0,-1-1-1 0 0,1 1 1 0 0,0 0 0 0 0,-1 0-1 0 0,3-5 1 0 0,0-2-62 0 0,-1 1 1 0 0,0 0-1 0 0,-1-1 0 0 0,0 0 1 0 0,2-10-1 0 0,-3 11 15 0 0,-1 1 0 0 0,1-1 0 0 0,-2 0-1 0 0,1 1 1 0 0,-2-10 0 0 0,2 13-6 0 0,-1 1-1 0 0,0-1 1 0 0,0 1 0 0 0,0-1-1 0 0,0 1 1 0 0,0 0-1 0 0,-1-1 1 0 0,0 1 0 0 0,0 0-1 0 0,0 0 1 0 0,0 0-1 0 0,-4-5 1 0 0,3 6-212 0 0,1 1-1 0 0,0-1 1 0 0,-1 1 0 0 0,1 0 0 0 0,-1 0-1 0 0,1 0 1 0 0,-1 0 0 0 0,0 0-1 0 0,1 0 1 0 0,-1 1 0 0 0,0-1 0 0 0,0 1-1 0 0,0 0 1 0 0,1 0 0 0 0,-1 0-1 0 0,-4 0 1 0 0,1 0-1252 0 0</inkml:trace>
  <inkml:trace contextRef="#ctx0" brushRef="#br0" timeOffset="1539.54">532 54 4608 0 0,'-9'2'8294'0'0,"1"5"-4340"0"0,-6 13-3039 0 0,4-6-200 0 0,9-13-671 0 0,0 0-1 0 0,0 0 1 0 0,0 1 0 0 0,0-1-1 0 0,0 0 1 0 0,1 1-1 0 0,-1-1 1 0 0,0 0 0 0 0,1 1-1 0 0,-1-1 1 0 0,1 1 0 0 0,-1-1-1 0 0,1 1 1 0 0,0 0 0 0 0,-1-1-1 0 0,1 1 1 0 0,0 1-1 0 0,0-2 399 0 0,0 2-344 0 0,1-1 1 0 0,-1 0-1 0 0,1 1 1 0 0,-1-1-1 0 0,1 0 1 0 0,0 0-1 0 0,1 2 1 0 0,-2-2-76 0 0,0-1-20 0 0,0-1 1 0 0,0 1 0 0 0,0-1-1 0 0,1 1 1 0 0,-1-1 0 0 0,0 1-1 0 0,0-1 1 0 0,1 1-1 0 0,-1-1 1 0 0,0 1 0 0 0,1-1-1 0 0,-1 1 1 0 0,0-1 0 0 0,1 1-1 0 0,-1-1 1 0 0,0 0 0 0 0,1 1-1 0 0,-1-1 1 0 0,1 0-1 0 0,-1 1 1 0 0,1-1 0 0 0,-1 0-1 0 0,1 0 1 0 0,-1 1 0 0 0,1-1-1 0 0,-1 0 1 0 0,1 0 0 0 0,0 0-1 0 0,-1 0 1 0 0,1 0-1 0 0,-1 0 1 0 0,1 0 0 0 0,0 0-1 0 0,1 0-24 0 0,0 0-1 0 0,-1 1 0 0 0,1-2 1 0 0,0 1-1 0 0,0 0 1 0 0,0 0-1 0 0,-1-1 0 0 0,1 1 1 0 0,0-1-1 0 0,0 1 0 0 0,-1-1 1 0 0,1 0-1 0 0,0 1 0 0 0,-1-1 1 0 0,1 0-1 0 0,-1 0 0 0 0,1 0 1 0 0,-1-1-1 0 0,1 1 1 0 0,-1 0-1 0 0,0 0 0 0 0,0-1 1 0 0,0 1-1 0 0,0-1 0 0 0,0 1 1 0 0,0-1-1 0 0,0 1 0 0 0,0-1 1 0 0,0 0-1 0 0,-1 0 1 0 0,1 1-1 0 0,-1-1 0 0 0,1 0 1 0 0,-1 0-1 0 0,0 1 0 0 0,1-1 1 0 0,-1 0-1 0 0,-1-3 0 0 0,3 3 147 0 0,-2 1-124 0 0,0 1 0 0 0,1 0 0 0 0,-1 0 1 0 0,0 0-1 0 0,0 0 0 0 0,0 0 0 0 0,0-1 1 0 0,1 1-1 0 0,-1 0 0 0 0,0 0 0 0 0,0 0 0 0 0,0-1 1 0 0,0 1-1 0 0,0 0 0 0 0,0 0 0 0 0,0-1 1 0 0,1 1-1 0 0,-1 0 0 0 0,0 0 0 0 0,0-1 0 0 0,0 1 1 0 0,0 0-1 0 0,0 0 0 0 0,0-1 0 0 0,0 1 1 0 0,0 0-1 0 0,0 0 0 0 0,0-1 0 0 0,-1 1 0 0 0,1 0 1 0 0,0 0-1 0 0,0-1 0 0 0,0 1 0 0 0,0 0 1 0 0,0 0-1 0 0,0 0 0 0 0,0-1 0 0 0,-1 1 0 0 0,-2-5-1 0 0,0 0 672 0 0,-2 16 58 0 0,10 5-99 0 0,-4-12-539 0 0,0 0 0 0 0,1 0 0 0 0,-1 0 0 0 0,1 0-1 0 0,3 5 1 0 0,4 5 34 0 0,32 52 199 0 0,-37-58-316 0 0,0 0-1 0 0,0 1 1 0 0,-1-1 0 0 0,0 1 0 0 0,-1-1 0 0 0,3 14-1 0 0,-5-16 6 0 0,1-1-41 0 0,0 0 0 0 0,-1 1 0 0 0,0-1 0 0 0,0 0 0 0 0,-1 0-1 0 0,0 7 1 0 0,0-11 26 0 0,1 1 1 0 0,-1-1-1 0 0,0 1 0 0 0,1-1 0 0 0,-1 1 0 0 0,0-1 1 0 0,0 1-1 0 0,0-1 0 0 0,0 0 0 0 0,0 1 0 0 0,0-1 0 0 0,-2 2 1 0 0,2-3-60 0 0,-1 2-47 0 0,-1-1 1 0 0,1 0 0 0 0,-1 0 0 0 0,0 0-1 0 0,1 0 1 0 0,-6 1 0 0 0,-8-2-775 0 0,-6 1-762 0 0,9-3-4074 0 0</inkml:trace>
  <inkml:trace contextRef="#ctx0" brushRef="#br0" timeOffset="2045.06">790 351 11688 0 0,'0'0'1060'0'0,"-17"11"5085"0"0,12-2-5958 0 0,0 1 0 0 0,1 0 1 0 0,0 0-1 0 0,1 0 0 0 0,0 1 0 0 0,0-1 1 0 0,1 1-1 0 0,1 0 0 0 0,0-1 0 0 0,0 20 1 0 0,1-29-316 0 0,0-1 1 0 0,0 0-1 0 0,0 1 0 0 0,0-1 1 0 0,0 1-1 0 0,0-1 1 0 0,1 1-1 0 0,-1-1 1 0 0,0 0-1 0 0,0 1 0 0 0,0-1 1 0 0,0 0-1 0 0,1 1 1 0 0,-1-1-1 0 0,0 1 1 0 0,0-1-1 0 0,0 0 0 0 0,1 1 1 0 0</inkml:trace>
  <inkml:trace contextRef="#ctx0" brushRef="#br0" timeOffset="2509.06">821 82 10880 0 0,'0'0'986'0'0,"-13"12"4098"0"0,12-11-4996 0 0,0 0 0 0 0,0 1 0 0 0,0-1 0 0 0,0 0 1 0 0,1 0-1 0 0,-1 0 0 0 0,0 0 0 0 0,1 1 0 0 0,-1-1 0 0 0,1 0 0 0 0,-1 1 0 0 0,1-1 0 0 0,-1 1 0 0 0,1-1 0 0 0,0 0 1 0 0,0 1-1 0 0,0-1 0 0 0,0 1 0 0 0,0-1 0 0 0,0 0 0 0 0,0 1 0 0 0,0-1 0 0 0,1 1 0 0 0,-1-1 0 0 0,0 0 0 0 0,1 1 0 0 0,-1-1 1 0 0,1 0-1 0 0,0 1 0 0 0,-1-1 0 0 0,1 0 0 0 0,0 0 0 0 0,0 0 0 0 0,0 0 0 0 0,0 0 0 0 0,0 0 0 0 0,1 2 0 0 0,5 2 73 0 0,0 0 0 0 0,0-1 0 0 0,0 1 0 0 0,0-1 0 0 0,10 3 0 0 0,0 1 145 0 0,10 3 189 0 0,-22-9-471 0 0,0 0 0 0 0,0 0-1 0 0,0 0 1 0 0,-1 0 0 0 0,1 1 0 0 0,-1 0-1 0 0,8 6 1 0 0,-10-8 11 0 0,-1 1 1 0 0,1 0-1 0 0,-1 0 1 0 0,0 0-1 0 0,0 0 1 0 0,0 0-1 0 0,0 0 1 0 0,0 0-1 0 0,0 0 1 0 0,-1 1-1 0 0,1-1 1 0 0,-1 0-1 0 0,1 0 1 0 0,-1 1-1 0 0,0-1 1 0 0,0 0-1 0 0,0 0 1 0 0,0 1-1 0 0,-1-1 1 0 0,0 5-1 0 0,-17 34 69 0 0,17-37-83 0 0,-1 0-1 0 0,0-1 1 0 0,0 1-1 0 0,-1-1 1 0 0,1 1-1 0 0,-1-1 1 0 0,0 0-1 0 0,1 0 1 0 0,-1 0-1 0 0,0 0 1 0 0,-1-1-1 0 0,1 1 1 0 0,-1-1-1 0 0,1 0 1 0 0,-8 4-1 0 0,4-4-370 0 0,0 0 0 0 0,0 0 1 0 0,0-1-1 0 0,0 0 0 0 0,-1 0 0 0 0,-7-1 0 0 0,6 0-1158 0 0,0-2-343 0 0</inkml:trace>
  <inkml:trace contextRef="#ctx0" brushRef="#br0" timeOffset="2961.18">723 122 10592 0 0,'0'0'818'0'0,"8"-9"2252"0"0,-5 5-2525 0 0,1 1 0 0 0,-1 0 0 0 0,1 0 0 0 0,-1 0 1 0 0,1 0-1 0 0,0 0 0 0 0,0 1 0 0 0,0 0 1 0 0,1 0-1 0 0,-1 0 0 0 0,0 0 0 0 0,1 1 0 0 0,6-2 1 0 0,8 0-450 0 0,-1 1 0 0 0,22-1 1 0 0,4 0 36 0 0,19-2-4719 0 0,-51 2 2997 0 0</inkml:trace>
  <inkml:trace contextRef="#ctx0" brushRef="#br0" timeOffset="3437.82">1132 16 11376 0 0,'0'0'3817'0'0,"-7"15"-1943"0"0,5-10-1544 0 0,0 0 0 0 0,-1 0 0 0 0,2 0 0 0 0,-1 1 0 0 0,1-1 0 0 0,-2 7 0 0 0,3-11-28 0 0,4 13 938 0 0,-2-13-1169 0 0,0 0-1 0 0,0 0 1 0 0,0 0-1 0 0,0-1 1 0 0,1 1-1 0 0,-1 0 1 0 0,0-1-1 0 0,1 1 1 0 0,-1-1-1 0 0,0 0 1 0 0,1 0-1 0 0,-1 0 1 0 0,1 0-1 0 0,-1 0 1 0 0,3-1-1 0 0,-1-1-165 0 0,0 1-1 0 0,0-1 1 0 0,0 0-1 0 0,0 0 0 0 0,0-1 1 0 0,0 1-1 0 0,-1-1 0 0 0,1 0 1 0 0,-1 0-1 0 0,1 0 1 0 0,-1 0-1 0 0,0-1 0 0 0,-1 1 1 0 0,1-1-1 0 0,-1 0 1 0 0,4-5-1 0 0,-6 8 54 0 0,1 0 0 0 0,-1 0 1 0 0,0 0-1 0 0,1 0 0 0 0,-1 0 0 0 0,0 0 0 0 0,0 0 1 0 0,0 0-1 0 0,0 0 0 0 0,0 0 0 0 0,0 0 0 0 0,0 0 0 0 0,0 0 1 0 0,0 0-1 0 0,0 0 0 0 0,0 0 0 0 0,-1 0 0 0 0,1 0 1 0 0,0 0-1 0 0,-1 0 0 0 0,1 0 0 0 0,-1 0 0 0 0,1 0 0 0 0,-1 0 1 0 0,1 0-1 0 0,-1 1 0 0 0,0-1 0 0 0,1 0 0 0 0,-1 0 1 0 0,0 1-1 0 0,0-1 0 0 0,0 0 0 0 0,1 1 0 0 0,-3-2 1 0 0,-1 1-370 0 0,-1-1 0 0 0,0 1 1 0 0,1 0-1 0 0,-1 1 1 0 0,1-1-1 0 0,-8 1 1 0 0,-7-2-827 0 0,16 2 951 0 0,1 0 0 0 0,-1 0 0 0 0,1 0 0 0 0,0 0 1 0 0,-1 0-1 0 0,1 1 0 0 0,0-1 0 0 0,-1 1 0 0 0,1 0 0 0 0,-3 1 1 0 0,-1 1-611 0 0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5:02.85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5 23 7920 0 0,'0'0'713'0'0,"0"-2"-585"0"0,0 2-24 0 0,1-1 1 0 0,-1 0-1 0 0,0 1 0 0 0,0-1 1 0 0,0 0-1 0 0,0 1 0 0 0,0-1 1 0 0,0 0-1 0 0,0 1 0 0 0,-1-1 0 0 0,1 0 1 0 0,0 1-1 0 0,0-1 0 0 0,0 0 1 0 0,-1 1-1 0 0,1-1 0 0 0,0 0 1 0 0,-1 1-1 0 0,0-2 0 0 0,-2-4 7638 0 0,1 14-4392 0 0,2-3-4666 0 0,0 16 2186 0 0,-1-1-1 0 0,-5 33 0 0 0,0-21-129 0 0,2 0 0 0 0,2-1 0 0 0,2 58 0 0 0,0-81-712 0 0,0 1 0 0 0,0 0-1 0 0,-4 13 1 0 0,0 16 12 0 0,4-37-38 0 0,0 47 70 0 0,2-1-1 0 0,8 52 1 0 0,-6-80-81 0 0,-2-10-69 0 0,0 1-1 0 0,1 19 1 0 0,-3-29-106 0 0,2 12-69 0 0,2-10-3576 0 0,5-2 2003 0 0</inkml:trace>
  <inkml:trace contextRef="#ctx0" brushRef="#br0" timeOffset="569">358 353 5984 0 0,'0'0'541'0'0,"-19"-4"12904"0"0,17 4-13326 0 0,1 0 0 0 0,-1-1 0 0 0,1 1 0 0 0,-1 0 0 0 0,1 0 0 0 0,-1 0 0 0 0,1 0 0 0 0,-1 0 0 0 0,0 0 0 0 0,1 0 0 0 0,-1 0-1 0 0,1 1 1 0 0,-1-1 0 0 0,1 1 0 0 0,-1-1 0 0 0,1 1 0 0 0,-1 0 0 0 0,1-1 0 0 0,0 1 0 0 0,-1 0 0 0 0,1 0 0 0 0,-2 1 0 0 0,-2 4-65 0 0,1-1 0 0 0,-1 1-1 0 0,1 1 1 0 0,0-1 0 0 0,1 0 0 0 0,0 1 0 0 0,-3 7 0 0 0,2-5 133 0 0,1 1 0 0 0,0 0 1 0 0,1-1-1 0 0,0 1 1 0 0,0 0-1 0 0,0 18 0 0 0,2-23-87 0 0,0 0 1 0 0,0 1-1 0 0,1-1 0 0 0,0 0 0 0 0,0 1 0 0 0,0-1 1 0 0,0 0-1 0 0,1 0 0 0 0,0 0 0 0 0,0 0 0 0 0,0 0 1 0 0,1 0-1 0 0,0-1 0 0 0,3 6 0 0 0,-5-9-90 0 0,0 0 0 0 0,0-1-1 0 0,0 1 1 0 0,0 0 0 0 0,0 0-1 0 0,0 0 1 0 0,0-1 0 0 0,0 1 0 0 0,0-1-1 0 0,0 1 1 0 0,1-1 0 0 0,-1 1 0 0 0,2 0-1 0 0,-2-1-87 0 0,11 0-78 0 0,-9 0 172 0 0,0-1 1 0 0,0 1 0 0 0,0-1 0 0 0,-1 0-1 0 0,1 0 1 0 0,0 0 0 0 0,-1 0 0 0 0,1 0 0 0 0,0 0-1 0 0,-1-1 1 0 0,5-3 0 0 0,13-6-161 0 0,-18 9 59 0 0,0 1 1 0 0,1-1-1 0 0,-1 1 0 0 0,0-1 1 0 0,0 0-1 0 0,0 0 0 0 0,0 0 1 0 0,0 0-1 0 0,0 0 1 0 0,0 0-1 0 0,-1-1 0 0 0,2-2 1 0 0,13-32-944 0 0,-11 4-171 0 0,-5 29 993 0 0,0 0 0 0 0,0 0 0 0 0,0 0 0 0 0,0 1 0 0 0,-1-1 0 0 0,-1-7 0 0 0,-2-10-632 0 0,-7 5 1686 0 0,9 16-600 0 0,2 0-194 0 0,-1 0 0 0 0,1 0 0 0 0,0 0 0 0 0,-1 0-1 0 0,1 0 1 0 0,0 0 0 0 0,-1 0 0 0 0,1 1 0 0 0,0-1-1 0 0,-1 0 1 0 0,1 0 0 0 0,0 0 0 0 0,-1 0 0 0 0,1 1-1 0 0,0-1 1 0 0,0 0 0 0 0,-1 0 0 0 0,1 1 0 0 0,0-1-1 0 0,0 0 1 0 0,-1 0 0 0 0,1 1 0 0 0,0-1 0 0 0,0 0-1 0 0,0 1 1 0 0,-1-1 0 0 0,1 0 0 0 0,0 1 0 0 0,0-1-1 0 0,0 1 34 0 0,0 1-1 0 0,0-1 0 0 0,0 0 0 0 0,0 0 1 0 0,0 0-1 0 0,0 0 0 0 0,0 0 0 0 0,0 0 1 0 0,0 0-1 0 0,1 1 0 0 0,-1-1 0 0 0,1 0 1 0 0,-1 0-1 0 0,1 1 0 0 0,8 15 463 0 0,1 0 0 0 0,13 16-1 0 0,-18-25-443 0 0,1-1 1 0 0,0-1-1 0 0,0 1 0 0 0,0-1 0 0 0,1 0 1 0 0,0 0-1 0 0,9 5 0 0 0,108 65-239 0 0,-75-45-3244 0 0,-37-22-2446 0 0,-1-1-1699 0 0</inkml:trace>
  <inkml:trace contextRef="#ctx0" brushRef="#br0" timeOffset="1020.66">677 358 16927 0 0,'0'0'1982'0'0,"1"2"-1274"0"0,1 6 92 0 0,1 1 1 0 0,1 0-1 0 0,-1-1 0 0 0,1 0 1 0 0,7 10-1 0 0,-5-9-623 0 0,1-1-1 0 0,0 1 0 0 0,0-2 1 0 0,1 1-1 0 0,0-1 1 0 0,0 0-1 0 0,1-1 0 0 0,0 0 1 0 0,10 5-1 0 0,-6-6-149 0 0,-11-4-45 0 0,0-1 1 0 0,0 1-1 0 0,0 0 0 0 0,0 0 0 0 0,0-1 0 0 0,0 1 0 0 0,2 2 0 0 0,-2-2-138 0 0,0 1-1 0 0,-1-1 0 0 0,1 0 1 0 0,0-1-1 0 0,0 1 1 0 0,0 0-1 0 0,0 0 0 0 0,0-1 1 0 0,0 0-1 0 0,3 1 1 0 0,11 0-7071 0 0,-8-1-155 0 0</inkml:trace>
  <inkml:trace contextRef="#ctx0" brushRef="#br0" timeOffset="1396.15">1069 399 5528 0 0,'0'0'837'0'0,"-4"8"2455"0"0,-2 4-958 0 0,-1 0 1 0 0,-8 12-1 0 0,-7 11-827 0 0,-70 157 806 0 0,53-107-1754 0 0,25-54-280 0 0,2 1 1 0 0,-7 35-1 0 0,17-58-470 0 0,0 0 0 0 0,0 0 1 0 0,1 0-1 0 0,1 9 0 0 0,0-10-413 0 0</inkml:trace>
  <inkml:trace contextRef="#ctx0" brushRef="#br0" timeOffset="1823.06">1241 577 14600 0 0,'0'4'85'0'0,"0"-4"-48"0"0,0 1 1 0 0,0-1-1 0 0,0 0 1 0 0,0 1 0 0 0,0-1-1 0 0,0 1 1 0 0,-1-1-1 0 0,1 1 1 0 0,0-1-1 0 0,0 1 1 0 0,0-1 0 0 0,0 0-1 0 0,-1 1 1 0 0,1-1-1 0 0,0 1 1 0 0,0-1 0 0 0,-1 0-1 0 0,1 1 1 0 0,0-1-1 0 0,0 0 1 0 0,-1 1 0 0 0,1-1-1 0 0,0 0 1 0 0,-1 0-1 0 0,1 1 1 0 0,-1-1 0 0 0,0 1 319 0 0,1 2-229 0 0,0 3 3686 0 0,2-7-3120 0 0,7-1-407 0 0,0-1-1 0 0,0 0 1 0 0,0-1 0 0 0,0 1 0 0 0,-1-2 0 0 0,0 1 0 0 0,0-1 0 0 0,0-1 0 0 0,0 0 0 0 0,-1 0-1 0 0,13-13 1 0 0,-17 16-287 0 0,-1 1 0 0 0,0 0 0 0 0,0 0 0 0 0,-1 0 0 0 0,1 0 0 0 0,0-1 0 0 0,-1 1 0 0 0,0 0 0 0 0,1-1 0 0 0,-1 1 0 0 0,0-1 0 0 0,1-3 0 0 0,8-22 16 0 0,-7 23-94 0 0,-1 1-1 0 0,-1-1 1 0 0,1 0 0 0 0,-1 1 0 0 0,1-1 0 0 0,-1 0 0 0 0,-1 0-1 0 0,1-5 1 0 0,-1 10 74 0 0,0-2-10 0 0,0 1 0 0 0,0 0 0 0 0,0-1 0 0 0,0 1 0 0 0,0 0 0 0 0,-1 0 0 0 0,1-1 0 0 0,0 1-1 0 0,-1 0 1 0 0,1 0 0 0 0,-1-1 0 0 0,1 1 0 0 0,-1 0 0 0 0,0 0 0 0 0,1 0 0 0 0,-1 0 0 0 0,0 0-1 0 0,-1-2 1 0 0,-1 2 8 0 0,0 0-1 0 0,0 0 0 0 0,1 0 1 0 0,-1 0-1 0 0,0 1 1 0 0,0-1-1 0 0,0 1 0 0 0,0-1 1 0 0,0 1-1 0 0,0 0 1 0 0,0 0-1 0 0,0 1 0 0 0,0-1 1 0 0,0 1-1 0 0,0-1 1 0 0,0 1-1 0 0,0 0 0 0 0,1 0 1 0 0,-1 0-1 0 0,0 0 1 0 0,1 1-1 0 0,-4 1 0 0 0,-4 3-18 0 0,0 0-1 0 0,1 1 1 0 0,-1 0-1 0 0,-12 13 0 0 0,14-11 29 0 0,-1 0 0 0 0,2 0 0 0 0,-1 1 0 0 0,-5 10 0 0 0,10-15 86 0 0,1 0 0 0 0,-1 1-1 0 0,1-1 1 0 0,1 1 0 0 0,-1-1 0 0 0,1 1 0 0 0,0 0-1 0 0,1-1 1 0 0,-1 1 0 0 0,1 0 0 0 0,0 0 0 0 0,1 5-1 0 0,-1-7-5 0 0,1 0-1 0 0,0 0 1 0 0,0 0-1 0 0,0 0 1 0 0,1-1-1 0 0,-1 1 1 0 0,1 0-1 0 0,0-1 1 0 0,0 0-1 0 0,0 1 1 0 0,0-1-1 0 0,0 0 0 0 0,1 0 1 0 0,0 0-1 0 0,-1 0 1 0 0,1-1-1 0 0,0 1 1 0 0,5 2-1 0 0,0 0 25 0 0,-1 0 1 0 0,1-1-1 0 0,1 0 0 0 0,11 4 0 0 0,-16-7-109 0 0,1 0 0 0 0,-1 0 0 0 0,1 0-1 0 0,0-1 1 0 0,0 0 0 0 0,-1 0 0 0 0,1 0 0 0 0,0 0 0 0 0,-1-1-1 0 0,7-1 1 0 0,-1-1-302 0 0,-1 1-1 0 0,0-1 0 0 0,1-1 0 0 0,9-4 1 0 0,-14 5-1371 0 0,0-1 0 0 0,0 1 0 0 0,0-1 0 0 0,7-7 0 0 0,1-4-5346 0 0</inkml:trace>
  <inkml:trace contextRef="#ctx0" brushRef="#br0" timeOffset="2239.77">1513 459 14024 0 0,'0'0'3485'0'0,"1"1"-2401"0"0,3 3-621 0 0,-1-1-1 0 0,-1 1 1 0 0,1 0 0 0 0,0 0-1 0 0,3 8 1 0 0,7 10 613 0 0,-7-6-471 0 0,-6-15-555 0 0,1 0 0 0 0,-1 1 0 0 0,0-1 0 0 0,1 0 0 0 0,-1 1 0 0 0,1-1 0 0 0,-1 0 0 0 0,1 0 0 0 0,0 0 0 0 0,0 0 0 0 0,-1 0 1 0 0,3 2-1 0 0,3 4 315 0 0,1 0 0 0 0,10 15 0 0 0,-10-12-210 0 0,-6-8-88 0 0,1 3-42 0 0,11-15 175 0 0,36-40 584 0 0,-35 34-724 0 0,-6 7-43 0 0,-7 7-10 0 0,1 0 0 0 0,0 0-1 0 0,0 0 1 0 0,0 0 0 0 0,0 0 0 0 0,0 0 0 0 0,3-2 0 0 0,12-7 17 0 0,-12 8-51 0 0,-1 0 0 0 0,1 1 0 0 0,-1-1 0 0 0,8-2 1 0 0,5-2-693 0 0,4-2-1981 0 0,-8 5-2781 0 0,-1 0-1916 0 0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5:01.5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4 45 2760 0 0,'0'0'2576'0'0,"3"-22"2813"0"0,-3 21-5431 0 0,0 0 258 0 0,0 0-1 0 0,0 0 1 0 0,0 1-1 0 0,0-1 1 0 0,0 0-1 0 0,0 1 1 0 0,0-1-1 0 0,0 0 1 0 0,-1 0-1 0 0,1 1 1 0 0,0-1-1 0 0,0 0 1 0 0,-1 1-1 0 0,1-1 1 0 0,0 0-1 0 0,-1 1 1 0 0,1-1-1 0 0,0 0 1 0 0,-1 1-1 0 0,1-1 1 0 0,-1 1-1 0 0,-1-2 1 0 0,2 2-88 0 0,-11-4 520 0 0,11 4-366 0 0,-19 7-139 0 0,5 1 369 0 0,1 0 0 0 0,0 1 0 0 0,-16 14 0 0 0,16-11-13 0 0,0 2 1 0 0,1-1 0 0 0,0 2-1 0 0,1 0 1 0 0,1 0-1 0 0,-16 31 1 0 0,14-8 268 0 0,6-16-407 0 0,1-6 71 0 0,2 0 1 0 0,-4 28-1 0 0,-2 14 626 0 0,8-48-905 0 0,0 0 1 0 0,1-1 0 0 0,0 1-1 0 0,1 0 1 0 0,0 0-1 0 0,1-1 1 0 0,-1 1-1 0 0,2-1 1 0 0,0 0 0 0 0,7 18-1 0 0,-5-17-20 0 0,0-1 0 0 0,0 1 0 0 0,1-1 0 0 0,0 0 0 0 0,0-1 0 0 0,12 11 0 0 0,-14-14-107 0 0,1-1-1 0 0,-1 0 1 0 0,1-1 0 0 0,0 1-1 0 0,0-1 1 0 0,1 0-1 0 0,-1 0 1 0 0,1-1 0 0 0,-1 1-1 0 0,1-1 1 0 0,0 0 0 0 0,9 1-1 0 0,8 1 74 0 0,-14-2-69 0 0,-1-1 0 0 0,0 1 0 0 0,1-1 0 0 0,-1-1-1 0 0,1 0 1 0 0,-1 0 0 0 0,1-1 0 0 0,10-1 0 0 0,-4-2-25 0 0,-10 3-1 0 0,1 0 0 0 0,-1 0 0 0 0,0 0 1 0 0,0-1-1 0 0,0 0 0 0 0,0 0 0 0 0,0 0 1 0 0,0-1-1 0 0,-1 1 0 0 0,1-1 0 0 0,-1 0 1 0 0,1-1-1 0 0,6-6 0 0 0,3-7-7 0 0,-9 12 7 0 0,0-1-1 0 0,-1 0 1 0 0,1 0-1 0 0,3-8 1 0 0,3-7 30 0 0,-2-1 0 0 0,0 0 1 0 0,-2 0-1 0 0,0 0 0 0 0,-2-1 0 0 0,4-25 1 0 0,-9 38-76 0 0,-1 0-1 0 0,1 0 1 0 0,-2 0 0 0 0,-3-15 0 0 0,4 19 16 0 0,-2-1 10 0 0,1 0-1 0 0,-1 0 1 0 0,-1 0 0 0 0,1 0-1 0 0,-1 1 1 0 0,0-1-1 0 0,-7-7 1 0 0,1 0 15 0 0,-2-1-44 0 0,-1 2 0 0 0,0 0 0 0 0,0 1 0 0 0,-1 0 0 0 0,-1 1-1 0 0,-21-13 1 0 0,17 11-59 0 0,-35-18-226 0 0,21 18-110 0 0,32 12 388 0 0,-1 0 0 0 0,1 1-1 0 0,-1-1 1 0 0,1 1 0 0 0,-1-1 0 0 0,0 1-1 0 0,1-1 1 0 0,-4 1 0 0 0,4 0-85 0 0,0 0 1 0 0,0 0 0 0 0,0 0 0 0 0,0-1-1 0 0,0 1 1 0 0,0 0 0 0 0,0 0 0 0 0,0-1-1 0 0,0 1 1 0 0,0-1 0 0 0,0 1 0 0 0,0-1-1 0 0,0 1 1 0 0,-1-2 0 0 0,1 1-612 0 0</inkml:trace>
  <inkml:trace contextRef="#ctx0" brushRef="#br0" timeOffset="568.43">484 492 7368 0 0,'0'0'4449'0'0,"3"-8"727"0"0,0 5-4876 0 0,-1 0 1 0 0,1 0-1 0 0,-1 1 0 0 0,1-1 1 0 0,0 1-1 0 0,-1 0 0 0 0,1 0 1 0 0,1 0-1 0 0,-1 0 0 0 0,0 0 1 0 0,4-1-1 0 0,42-14 1230 0 0,-39 14-1516 0 0,26-4 94 0 0,-18 5-110 0 0,-16 1 2 0 0,0 1 0 0 0,0 1 0 0 0,0-1 0 0 0,-1 0 0 0 0,1 0 0 0 0,0 1 0 0 0,-1-1 0 0 0,1 1 0 0 0,0-1 0 0 0,-1 1 0 0 0,1 0 0 0 0,0 0 0 0 0,-1-1 0 0 0,1 1 0 0 0,1 2 0 0 0,-2-2 0 0 0,0-1 0 0 0,-1 1 0 0 0,1 0 0 0 0,-1-1 0 0 0,0 1 0 0 0,1 0 0 0 0,-1 0 0 0 0,1-1 0 0 0,-1 1 0 0 0,0 0 0 0 0,0 0 0 0 0,1-1 0 0 0,-1 1 0 0 0,0 0 0 0 0,0 0 0 0 0,0 0 0 0 0,0 0 0 0 0,0-1 0 0 0,0 1 0 0 0,0 0 0 0 0,0 0 0 0 0,0 0 0 0 0,0-1 0 0 0,-1 1 0 0 0,1 0 0 0 0,0 0 0 0 0,-1-1 0 0 0,1 1 0 0 0,0 0 0 0 0,-1 0 0 0 0,1-1 0 0 0,-1 2 0 0 0,0-1 0 0 0,1-1 0 0 0,0 1 0 0 0,-1 0 0 0 0,1 0 0 0 0,0 0 0 0 0,-1 0 0 0 0,1 0 0 0 0,0-1 0 0 0,0 1 0 0 0,0 0 0 0 0,0 0 0 0 0,0 0 0 0 0,0 0 0 0 0,0 0 0 0 0,0 1 0 0 0,0-1 0 0 0,0 0 0 0 0,0 0 0 0 0,0 0 0 0 0,0-1 0 0 0,0 1 0 0 0,0 0 0 0 0,0 0 0 0 0,0 0 0 0 0,0 0 0 0 0,-1 0 0 0 0,1 0 0 0 0,-1 1 0 0 0,-7 13-57 0 0,-1 1 0 0 0,-1-2-1 0 0,0 1 1 0 0,-1-1 0 0 0,-23 22-1 0 0,4 0 58 0 0,27-33 10 0 0,0 0 0 0 0,0 1 0 0 0,0-1 0 0 0,-4 8 0 0 0,6-8 27 0 0,-1-1-1 0 0,0 1 1 0 0,0 0 0 0 0,0 0-1 0 0,0-1 1 0 0,-1 0-1 0 0,-2 3 1 0 0,4-4 44 0 0,1 1-30 0 0,0-1 0 0 0,0 1 0 0 0,0 0 0 0 0,0-1 0 0 0,0 1 0 0 0,1 0 0 0 0,-1 0-1 0 0,1-1 1 0 0,-1 1 0 0 0,1 0 0 0 0,-1-1 0 0 0,1 1 0 0 0,0-1 0 0 0,0 1 0 0 0,0-1 0 0 0,0 1-1 0 0,0-1 1 0 0,0 0 0 0 0,0 1 0 0 0,0-1 0 0 0,0 0 0 0 0,1 0 0 0 0,-1 0 0 0 0,1 0 0 0 0,-1 0-1 0 0,1 0 1 0 0,-1 0 0 0 0,2 0 0 0 0,6 3 35 0 0,1 0 0 0 0,-1-1 1 0 0,19 4-1 0 0,-7-2-72 0 0,-17-5 3 0 0,0 1 0 0 0,0 0-1 0 0,0-1 1 0 0,0 0 0 0 0,0 0 0 0 0,1 0 0 0 0,-1-1-1 0 0,7-1 1 0 0,3 0-2112 0 0,1 1-3296 0 0,0 1-1844 0 0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4:55.84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3 0 11024 0 0,'0'0'8905'0'0,"-12"4"-8413"0"0,-20-1 74 0 0,31-3-559 0 0,0 1 0 0 0,0-1 0 0 0,0 0 0 0 0,0 1 0 0 0,0-1-1 0 0,0 0 1 0 0,0 1 0 0 0,0-1 0 0 0,0 1 0 0 0,0 0 0 0 0,-1 0 0 0 0,-5 4-14 0 0,-15 4 7 0 0,19-9 0 0 0,0 1 0 0 0,0 0 0 0 0,0 0 0 0 0,0 0 0 0 0,0 1 0 0 0,1-1 0 0 0,-1 1 0 0 0,0-1 0 0 0,1 1 0 0 0,0 0 0 0 0,-1 0 0 0 0,-2 4 0 0 0,-22 18 620 0 0,19-18-369 0 0,1 0 0 0 0,-12 14-1 0 0,9-10-60 0 0,-5 6 99 0 0,-4 8 247 0 0,16-20-450 0 0,1-1 0 0 0,-1 0-1 0 0,0 1 1 0 0,1 0 0 0 0,-1-1 0 0 0,1 1-1 0 0,0 0 1 0 0,-2 7 0 0 0,4-10-67 0 0,-1 1 0 0 0,0-1 0 0 0,1 0 0 0 0,-1 0 0 0 0,0 1 0 0 0,0-1-1 0 0,0 0 1 0 0,1 0 0 0 0,-3 2 0 0 0,-2 2 91 0 0,5-4 34 0 0,-3 15 329 0 0,2-15-449 0 0,0 0 1 0 0,1 1-1 0 0,0-1 0 0 0,-1 0 1 0 0,1 0-1 0 0,0 0 0 0 0,-1 1 1 0 0,1-1-1 0 0,0 0 0 0 0,0 1 1 0 0,0-1-1 0 0,0 0 0 0 0,0 0 1 0 0,0 1-1 0 0,1-1 0 0 0,-1 0 1 0 0,0 0-1 0 0,1 1 0 0 0,0 1 1 0 0,4 7 176 0 0,-5-9-189 0 0,0 0-1 0 0,0 0 1 0 0,1 0-1 0 0,-1 0 0 0 0,1 0 1 0 0,-1 0-1 0 0,1 0 1 0 0,-1-1-1 0 0,1 1 1 0 0,0 0-1 0 0,-1 0 1 0 0,1-1-1 0 0,0 1 1 0 0,-1 0-1 0 0,1-1 1 0 0,0 1-1 0 0,1 0 1 0 0,17 12 368 0 0,-11-7-163 0 0,0 0 0 0 0,17 8-1 0 0,-6-6-49 0 0,0 1-1 0 0,0 1 1 0 0,-1 0 0 0 0,-1 2-1 0 0,30 24 1 0 0,-16-13-115 0 0,-25-19-42 0 0,-1-1 0 0 0,0 1-1 0 0,0 0 1 0 0,0 1 0 0 0,0-1-1 0 0,-1 1 1 0 0,5 5-1 0 0,-6-6-66 0 0,-1 0 0 0 0,1 0 0 0 0,-1 0 0 0 0,0 0 0 0 0,-1 0 0 0 0,1 0 0 0 0,-1 1 0 0 0,2 7 0 0 0,0-2 57 0 0,-2-6 0 0 0,0 0 0 0 0,-1 1 0 0 0,1-1 0 0 0,-1 0 0 0 0,0 0 0 0 0,0 0 0 0 0,0 1 0 0 0,-1 7 0 0 0,-1-4 295 0 0,-1-1 1 0 0,1 0-1 0 0,-5 8 0 0 0,3-7-27 0 0,1-1 0 0 0,-4 15-1 0 0,5-19-267 0 0,1 0 0 0 0,-1 0 0 0 0,0 0 0 0 0,0 0 0 0 0,0 0 0 0 0,0-1 0 0 0,0 1 0 0 0,-1-1 0 0 0,1 1 0 0 0,-1-1 0 0 0,1 0 0 0 0,-1 0 0 0 0,0 0 0 0 0,-5 3 0 0 0,-1 0 0 0 0,5-3-39 0 0,0 0 0 0 0,0-1 0 0 0,1 0 0 0 0,-1 0-1 0 0,0 0 1 0 0,0-1 0 0 0,0 1 0 0 0,0-1 0 0 0,0 0 0 0 0,-7-1 0 0 0,4 1 13 0 0,-11 0-34 0 0,1-2 0 0 0,-1 0 0 0 0,1-1 0 0 0,0 0 0 0 0,0-1 0 0 0,0-1 0 0 0,-20-10 0 0 0,33 14-83 0 0,0-1 0 0 0,0 0 0 0 0,0-1 0 0 0,0 1 0 0 0,1-1 0 0 0,-1 1 0 0 0,-3-5 0 0 0,6 6-161 0 0,1 0-281 0 0,1-14-2568 0 0,6 4-4270 0 0,-2 5 449 0 0</inkml:trace>
  <inkml:trace contextRef="#ctx0" brushRef="#br0" timeOffset="472.53">486 405 14400 0 0,'0'0'1442'0'0,"0"2"-1322"0"0,3 92 7093 0 0,5-47-5857 0 0,-8-42-1282 0 0,0 4 6 0 0,1 0 0 0 0,-1 0 1 0 0,2 0-1 0 0,-1 0 0 0 0,1-1 1 0 0,1 1-1 0 0,3 8 0 0 0,-4-10-80 0 0,-1-1-105 0 0,-1-5-434 0 0</inkml:trace>
  <inkml:trace contextRef="#ctx0" brushRef="#br0" timeOffset="843.4">460 302 9216 0 0,'0'0'706'0'0,"0"-1"-463"0"0,0-6 0 0 0,0 6 296 0 0,0-1 0 0 0,0 1 0 0 0,0-1 0 0 0,0 1 0 0 0,-1-1 1 0 0,1 1-1 0 0,-1-1 0 0 0,1 1 0 0 0,-2-3 0 0 0,-2-10 8691 0 0,19 17-10204 0 0,-10-3-1859 0 0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7:22.474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5 0 2760 0 0,'0'0'6880'0'0,"0"17"-5920"0"0,-4 123 872 0 0,6-106-2001 0 0,0-20-3084 0 0,2-7-621 0 0</inkml:trace>
  <inkml:trace contextRef="#ctx0" brushRef="#br0" timeOffset="442.97">30 4 1376 0 0,'0'10'64'0'0,"0"-7"8"0"0,-4 7-72 0 0,1-3 0 0 0,3 2 0 0 0,-4-2 0 0 0,4 3 920 0 0,-4-3 168 0 0,4 4 32 0 0,-3-1-2872 0 0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7:21.37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373 1376 0 0,'0'0'6457'0'0,"5"-17"-3818"0"0,-8-1-1572 0 0,3 15-940 0 0,-1 0 1 0 0,1 0-1 0 0,-1 1 0 0 0,1-1 1 0 0,0 0-1 0 0,0 0 0 0 0,0 0 1 0 0,0 0-1 0 0,1 1 0 0 0,-1-1 1 0 0,1 0-1 0 0,1-4 0 0 0,1 1 26 0 0,-1 0 0 0 0,0 0 0 0 0,2-10 0 0 0,4-15-111 0 0,-5 23 1 0 0,-1-1 1 0 0,0 0-1 0 0,-1 0 1 0 0,0 0 0 0 0,0 0-1 0 0,-1 0 1 0 0,-1-13 0 0 0,0-3 417 0 0,4 17-272 0 0,-3 7-186 0 0,1 0-1 0 0,-1 0 1 0 0,1 0-1 0 0,-1 0 1 0 0,1 0-1 0 0,-1 0 1 0 0,0 0-1 0 0,1 0 1 0 0,-1 0-1 0 0,0 0 1 0 0,0-1 0 0 0,0 1-1 0 0,0 0 1 0 0,0 0-1 0 0,0-2 1 0 0,0-26 11 0 0,15 12 73 0 0,-15 16-23 0 0,12-10-137 0 0,-2-3 215 0 0,-9 12-88 0 0,6-3 660 0 0,-4-2-674 0 0,-2 5 16 0 0,1 2 23 0 0,5-2 9 0 0,5 0 312 0 0,0 0-1 0 0,1 1 1 0 0,-1 0 0 0 0,18 2-1 0 0,-4-1-249 0 0,-23 0-142 0 0,13 4 48 0 0,-10-1-45 0 0,1-1 1 0 0,-1-1 0 0 0,1 1 0 0 0,0-1-1 0 0,8 1 1 0 0,4 0-8 0 0,-17-2-4 0 0,13 1 0 0 0,2-2 0 0 0,-13 2 0 0 0,0-2 1 0 0,19-2 9 0 0,-13 0 33 0 0,-2 0-33 0 0,2 0-10 0 0,-1 3 0 0 0,1 0 0 0 0,-1 2 0 0 0,1-2 0 0 0,3-1 0 0 0,-10 2 0 0 0,17 3 0 0 0,-10-4 0 0 0,-8-2 0 0 0,-1 2 0 0 0,-1 0 0 0 0,1-1 0 0 0,0 1 0 0 0,-1 0 0 0 0,1 0 0 0 0,0-1 0 0 0,-1 1 0 0 0,1 0 0 0 0,0 0 0 0 0,-1 0 0 0 0,1 0 0 0 0,0 0 0 0 0,-1 0 0 0 0,1 0 0 0 0,0 0 0 0 0,-1 0 0 0 0,1 0 0 0 0,1 0 0 0 0,15 1 0 0 0,-5 3 0 0 0,-4-2 0 0 0,-1 1 0 0 0,-2 1 0 0 0,-4-3 5 0 0,0-1 0 0 0,-1 1 0 0 0,1-1 0 0 0,0 1-1 0 0,0-1 1 0 0,0 0 0 0 0,0 0 0 0 0,0 1 0 0 0,0-1 0 0 0,0 0-1 0 0,0 0 1 0 0,0 0 0 0 0,0 0 0 0 0,0 0 0 0 0,0 0-1 0 0,1 0 1 0 0,-1 0 0 0 0,0 0 0 0 0,0-1 0 0 0,0 1-1 0 0,0 0 1 0 0,0-1 0 0 0,5-1 12 0 0,1 2-27 0 0,-5 2-33 0 0,5 5 38 0 0,-7-5-4 0 0,1 0 13 0 0,19 16 49 0 0,-11-5-43 0 0,-8-12-10 0 0,0 1 0 0 0,-1 0 0 0 0,1 0 0 0 0,0 1 0 0 0,-1-1 0 0 0,1 0 0 0 0,-1 0 0 0 0,0 0 0 0 0,1 0 0 0 0,-1 0 0 0 0,0 1 0 0 0,0-1 0 0 0,0 0 0 0 0,-1 0 0 0 0,1 0 0 0 0,-1 3 0 0 0,0-2 0 0 0,-11 52-158 0 0,7-36-67 0 0,0 1 0 0 0,2 0 0 0 0,-2 33 0 0 0,5-30-1652 0 0,0-9-3819 0 0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7:19.36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2 354 1376 0 0,'2'-8'629'0'0,"-4"-23"1429"0"0,2 29-1465 0 0,0 1-268 0 0,1-4 77 0 0,0 0-1 0 0,-1 0 0 0 0,1 0 1 0 0,-1 0-1 0 0,0 0 1 0 0,-2-7-1 0 0,1-13 1302 0 0,-3-28-209 0 0,4 50-1441 0 0,0 0 0 0 0,0 0 0 0 0,-1 0 0 0 0,1 0 0 0 0,0 1 0 0 0,-1-1 0 0 0,0 0 0 0 0,0 0 0 0 0,0 1 0 0 0,0-1 0 0 0,-1-3 0 0 0,0 4-66 0 0,1-1 0 0 0,0 1 1 0 0,0-1-1 0 0,0 1 0 0 0,1-1 1 0 0,-1 0-1 0 0,1 1 0 0 0,-1-1 1 0 0,1 0-1 0 0,0 0 0 0 0,0-2 1 0 0,-3-2 325 0 0,3 7-289 0 0,0-1 0 0 0,-1 1 0 0 0,1-1 0 0 0,-1 1 0 0 0,1-1 0 0 0,0 1 0 0 0,0-1-1 0 0,-1 1 1 0 0,1-1 0 0 0,0 0 0 0 0,0 1 0 0 0,0-1 0 0 0,0 1 0 0 0,-1-1 0 0 0,1 0 0 0 0,0-1 0 0 0,1 1-18 0 0,-1 0 0 0 0,0 1 0 0 0,0-1 1 0 0,0 0-1 0 0,0 1 0 0 0,0-1 0 0 0,0 0 0 0 0,-1 1 0 0 0,1-1 0 0 0,0 0 0 0 0,0 1 0 0 0,0-1 0 0 0,-1 0 0 0 0,1 1 0 0 0,0-1 0 0 0,-1 1 0 0 0,1-1 1 0 0,-1 0-1 0 0,1 0 20 0 0,0 1-23 0 0,-1 0-1 0 0,1 0 1 0 0,0 0 0 0 0,0 0-1 0 0,0-1 1 0 0,0 1 0 0 0,0 0 0 0 0,0 0-1 0 0,-1-1 1 0 0,1 1 0 0 0,0 0-1 0 0,0 0 1 0 0,0 0 0 0 0,0-1 0 0 0,0 1-1 0 0,0 0 1 0 0,0 0 0 0 0,0-1-1 0 0,0 1 1 0 0,0 0 0 0 0,0 0 0 0 0,0-1-1 0 0,0 1 1 0 0,0 0 0 0 0,0 0-1 0 0,1 0 1 0 0,-1-1 0 0 0,0 1 0 0 0,0 0-1 0 0,0 0 1 0 0,0 0 0 0 0,0-1-1 0 0,0 1 1 0 0,1 0 0 0 0,-1 0 0 0 0,0-1 6 0 0,1 0 1 0 0,-1 0-1 0 0,0 0 0 0 0,1 0 1 0 0,-1 0-1 0 0,1 0 1 0 0,0 0-1 0 0,-1 0 1 0 0,1 0-1 0 0,0 0 1 0 0,0 0-1 0 0,-1 1 0 0 0,1-1 1 0 0,0 0-1 0 0,0 1 1 0 0,1-2-1 0 0,-2 2-5 0 0,1 0-1 0 0,-1 0 1 0 0,0 0-1 0 0,1 0 1 0 0,-1-1-1 0 0,0 1 1 0 0,0 0-1 0 0,1 0 0 0 0,-1-1 1 0 0,0 1-1 0 0,1 0 1 0 0,-1-1-1 0 0,0 1 1 0 0,0 0-1 0 0,0-1 1 0 0,1 1-1 0 0,-1 0 1 0 0,0-1-1 0 0,0 1 1 0 0,0 0-1 0 0,0-1 1 0 0,0 1-1 0 0,0 0 1 0 0,0-1-1 0 0,0 1 1 0 0,0 0-1 0 0,0-1 0 0 0,0 0 1 0 0,0 1-4 0 0,0 0 1 0 0,0-1-1 0 0,0 1 0 0 0,0 0 1 0 0,0 0-1 0 0,0-1 0 0 0,0 1 1 0 0,0 0-1 0 0,0-1 0 0 0,0 1 1 0 0,0 0-1 0 0,0 0 0 0 0,0-1 1 0 0,0 1-1 0 0,0 0 0 0 0,1-1 1 0 0,-1 1-1 0 0,0 0 0 0 0,0 0 1 0 0,0-1-1 0 0,0 1 0 0 0,1 0 1 0 0,-1 0-1 0 0,0-1 0 0 0,0 1 1 0 0,0 0-1 0 0,1 0 0 0 0,-1 0 1 0 0,0 0-1 0 0,0-1 0 0 0,1 1 1 0 0,-1 0-1 0 0,9-6 0 0 0,-9 6 0 0 0,0-1 0 0 0,1 1 0 0 0,-1 0 0 0 0,0-1 0 0 0,1 1 0 0 0,-1 0 0 0 0,0-1 0 0 0,1 1 0 0 0,-1 0 0 0 0,0 0 0 0 0,1 0 0 0 0,-1 0 0 0 0,1-1 0 0 0,-1 1 0 0 0,1 0 0 0 0,-1 0 0 0 0,0 0 0 0 0,2 0 0 0 0,1-1 0 0 0,15-12 0 0 0,-7 1-14 0 0,-11 11-39 0 0,-3-3 1189 0 0,12 1-805 0 0,-6 2-208 0 0,0 0 0 0 0,0 0 1 0 0,0 0-1 0 0,0 1 0 0 0,0 0 1 0 0,0-1-1 0 0,0 1 0 0 0,0 0 1 0 0,1 1-1 0 0,-1-1 0 0 0,3 1 1 0 0,23 5 170 0 0,-27-5-288 0 0,0 0-1 0 0,0-1 1 0 0,0 0 0 0 0,0 1 0 0 0,1-1 0 0 0,-1 0 0 0 0,0 0 0 0 0,0 0 0 0 0,0 0 0 0 0,0 0-1 0 0,1-1 1 0 0,2 0 0 0 0,-4 1 4 0 0,0-1-1 0 0,0 1 0 0 0,0 0 1 0 0,0 0-1 0 0,0-1 1 0 0,0 1-1 0 0,0 0 1 0 0,0 0-1 0 0,0 0 0 0 0,0 0 1 0 0,0 1-1 0 0,0-1 1 0 0,0 0-1 0 0,2 1 0 0 0,0 0-10 0 0,0 0 0 0 0,0-1 1 0 0,0 1-1 0 0,0-1 0 0 0,0 1 0 0 0,0-1 0 0 0,5-1 0 0 0,0 1 1 0 0,22 3 0 0 0,-22-3 0 0 0,-5-1 0 0 0,0 1 0 0 0,0-1 0 0 0,0 1 0 0 0,1 0 0 0 0,-1 0 0 0 0,0 1 0 0 0,0-1 0 0 0,4 2 0 0 0,43 7 0 0 0,-43-10 0 0 0,-5 1 0 0 0,0 0 0 0 0,1 0 0 0 0,-1 0 0 0 0,1 0 0 0 0,-1 1 0 0 0,1-1 0 0 0,-1 1 0 0 0,0-1 0 0 0,4 2 0 0 0,-4-1 1 0 0,0-1 1 0 0,-1 0 0 0 0,1 0 0 0 0,-1 0 0 0 0,1 0 0 0 0,0 0 0 0 0,-1-1 0 0 0,1 1 0 0 0,-1 0 0 0 0,1-1 0 0 0,-1 1 0 0 0,1-1 0 0 0,-1 1-1 0 0,1-1 1 0 0,-1 0 0 0 0,1 0 0 0 0,1-1 0 0 0,-1 0 1 0 0,1 1-1 0 0,0-1 0 0 0,0 1 1 0 0,0-1-1 0 0,0 1 1 0 0,0 0-1 0 0,0 1 1 0 0,0-1-1 0 0,1 0 1 0 0,-1 1-1 0 0,5-1 1 0 0,34 1-3 0 0,-8 0 0 0 0,-26 1-20 0 0,-1-1 0 0 0,14 4 1 0 0,-12-2 11 0 0,1-1 1 0 0,-1 0 0 0 0,10 0 0 0 0,-11-2 7 0 0,-6 1 0 0 0,0-1 0 0 0,1 1 0 0 0,-1 0 0 0 0,1 0 0 0 0,-1 0 0 0 0,0 0 0 0 0,1 0 0 0 0,-1 1 0 0 0,1-1 0 0 0,2 2 0 0 0,14 4 0 0 0,4-1 64 0 0,19-1-64 0 0,-32-3 10 0 0,5 0 48 0 0,-11 1-65 0 0,20-1 10 0 0,-7-1-3 0 0,10 0-12 0 0,-25-1-4 0 0,15 2-28 0 0,-12 1 44 0 0,14-4 0 0 0,-17 2 0 0 0,3-1 0 0 0,0 0 0 0 0,0 0 0 0 0,0 0 0 0 0,9 1 0 0 0,-6 0 0 0 0,8 4 2 0 0,-11-3-9 0 0,9 5 92 0 0,-4-4-85 0 0,-2-1 0 0 0,0-1 0 0 0,-1 0 0 0 0,0 0-15 0 0,4-2-63 0 0,-5 4 110 0 0,0 1-6 0 0,1 0-69 0 0,0 2 36 0 0,-3-3 8 0 0,-1 0 0 0 0,0 0 1 0 0,0 1-1 0 0,0-1 0 0 0,5 6 0 0 0,7 6 399 0 0,2 1-296 0 0,-15-11-54 0 0,0 0 0 0 0,-1 0-1 0 0,0 0 1 0 0,0 0 0 0 0,1 7 0 0 0,18 63 248 0 0,-19-69-300 0 0,1 0 0 0 0,0-1 0 0 0,0 1 0 0 0,3 5 0 0 0,-3-7-42 0 0,0 0-1 0 0,0 1 0 0 0,-1-1 1 0 0,1 0-1 0 0,-1 1 0 0 0,0 0 1 0 0,0-1-1 0 0,1 7 0 0 0,-2-2-135 0 0,4-1-4 0 0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7:17.064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271 3224 0 0,'0'0'3752'0'0,"2"0"-3279"0"0,3 0-615 0 0,-4-2 742 0 0,-5-5 2839 0 0,4 7-3434 0 0,0 0 0 0 0,0-1 0 0 0,0 1 0 0 0,0-1 0 0 0,0 1 0 0 0,0-1 0 0 0,0 1 0 0 0,0-1 0 0 0,0 1 0 0 0,0-1 0 0 0,0 1 0 0 0,0-1 0 0 0,0 1 0 0 0,0-1 0 0 0,0 1 0 0 0,1-1 0 0 0,-1 1 0 0 0,0 0 0 0 0,0-1 0 0 0,1 0 0 0 0,0 0 33 0 0,-1-7 211 0 0,0 6 21 0 0,0 0-28 0 0,4-41 96 0 0,-4 41-316 0 0,3-10 16 0 0,-2 10-38 0 0,0 1-8 0 0,-2-3-32 0 0,-2-3 14 0 0,4-1 46 0 0,-1 8-18 0 0,0-1-1 0 0,0 1 0 0 0,0 0 0 0 0,0-1 0 0 0,0 1 1 0 0,0 0-1 0 0,0 0 0 0 0,1-1 0 0 0,-1 1 0 0 0,0 0 1 0 0,0-1-1 0 0,0 1 0 0 0,0 0 0 0 0,0 0 0 0 0,0-1 1 0 0,-1 1-1 0 0,1 0 0 0 0,0-1 0 0 0,0 1 1 0 0,0 0-1 0 0,0 0 0 0 0,0-1 0 0 0,0 1 0 0 0,0 0 1 0 0,-1 0-1 0 0,1-1 0 0 0,0 1 0 0 0,0 0 0 0 0,0 0 1 0 0,0-1-1 0 0,-1 1 0 0 0,1 0 0 0 0,-4-3 20 0 0,2-1-4 0 0,6-4 77 0 0,-4 3-33 0 0,-1 4-57 0 0,1 0 0 0 0,-1 1-1 0 0,1-1 1 0 0,0 0 0 0 0,0 0 0 0 0,-1 0 0 0 0,1 0 0 0 0,0 0-1 0 0,0 1 1 0 0,0-1 0 0 0,0 0 0 0 0,0 0 0 0 0,0 0 0 0 0,0 0-1 0 0,0 0 1 0 0,1 0 0 0 0,-1 0 0 0 0,0 1 0 0 0,1-2 0 0 0,8-10 232 0 0,-8 12-207 0 0,-1-1 0 0 0,1 0-1 0 0,0 1 1 0 0,0-1 0 0 0,-1 0-1 0 0,1 0 1 0 0,0 1-1 0 0,-1-1 1 0 0,1 0 0 0 0,-1 0-1 0 0,1 0 1 0 0,-1 0-1 0 0,1 0 1 0 0,-1 0 0 0 0,0 0-1 0 0,0 0 1 0 0,1-1 0 0 0,-1 0-109 0 0,2-2 80 0 0,-2-2 78 0 0,-1 2 10 0 0,1 4-85 0 0,0 0 0 0 0,0-1 0 0 0,0 1 0 0 0,0-1 0 0 0,0 1 0 0 0,0 0 0 0 0,0-1-1 0 0,0 1 1 0 0,0 0 0 0 0,0-1 0 0 0,0 1 0 0 0,0 0 0 0 0,0-1 0 0 0,0 1 0 0 0,0-1 0 0 0,0 1 0 0 0,-1 0-1 0 0,1-1 1 0 0,0 1 0 0 0,0 0 0 0 0,0 0 0 0 0,-1-1 0 0 0,1 1 0 0 0,0 0 0 0 0,0-1 0 0 0,-1 1 0 0 0,1 0-1 0 0,0 0 1 0 0,-1-1 0 0 0,-1-2-12 0 0,4-9 13 0 0,4 8-4 0 0,27-2 830 0 0,-32 6-732 0 0,39-7 327 0 0,-20 3-357 0 0,-20 4-67 0 0,1 0-1 0 0,-1 0 1 0 0,1-1 0 0 0,-1 1 0 0 0,1 0-1 0 0,-1 0 1 0 0,1 0 0 0 0,-1 0 0 0 0,1 0-1 0 0,-1 0 1 0 0,1 0 0 0 0,-1 0 0 0 0,1 0-1 0 0,-1 0 1 0 0,1 0 0 0 0,0 0 0 0 0,-1 0-1 0 0,1 0 1 0 0,-1 0 0 0 0,1 1 0 0 0,-1-1-1 0 0,1 0 1 0 0,-1 0 0 0 0,1 1 0 0 0,-1-1-1 0 0,1 1 1 0 0,1 0 16 0 0,35 6 597 0 0,-36-6-614 0 0,0-1 0 0 0,0 0 0 0 0,0 1 0 0 0,1-1 0 0 0,-1 0 0 0 0,0 0 0 0 0,1 0 0 0 0,-1 0 0 0 0,0 0 0 0 0,0 0 0 0 0,1 0 0 0 0,-1 0 0 0 0,2-1 0 0 0,0 0 0 0 0,7-2-12 0 0,-9 3-13 0 0,1 0 0 0 0,-1 0 1 0 0,1 0-1 0 0,-1 0 1 0 0,0 1-1 0 0,1-1 0 0 0,-1 0 1 0 0,1 1-1 0 0,1 0 1 0 0,0 0-38 0 0,33 0-66 0 0,-9 1 128 0 0,15 0 0 0 0,-20-4 0 0 0,-14 1-5 0 0,4-1-96 0 0,0 1 1 0 0,20 2-1 0 0,-23-1 58 0 0,-8 0 42 0 0,0 0 1 0 0,0 0-1 0 0,-1 0 0 0 0,1 0 1 0 0,0 0-1 0 0,0 0 0 0 0,-1 0 0 0 0,1-1 1 0 0,0 1-1 0 0,0 0 0 0 0,-1 0 0 0 0,1-1 1 0 0,0 1-1 0 0,-1 0 0 0 0,2-1 0 0 0,-1 0 2 0 0,0 1-1 0 0,0-1 0 0 0,-1 1 0 0 0,1 0 0 0 0,0 0 0 0 0,0-1 0 0 0,0 1 0 0 0,0 0 0 0 0,-1 0 0 0 0,1 0 0 0 0,0 0 0 0 0,0 0 0 0 0,0 0 0 0 0,0 0 0 0 0,0 0 0 0 0,-1 0 0 0 0,1 1 0 0 0,0-1 0 0 0,0 0 0 0 0,0 0 1 0 0,0 1-1 0 0,5 0 0 0 0,-1 0 0 0 0,1 0 0 0 0,-1-1 0 0 0,10 0 0 0 0,7-6 0 0 0,2-4 0 0 0,-7 4-11 0 0,-15 5-42 0 0,0 0-1 0 0,40-7-20 0 0,-13 11 138 0 0,-24-2-75 0 0,-2 0-32 0 0,6-1 43 0 0,-2 0 32 0 0,0 0-53 0 0,43 13 117 0 0,-44-12-96 0 0,-3-1-43 0 0,8 5 32 0 0,-1 4 12 0 0,-8-7-1 0 0,15 5 0 0 0,-12-4-3 0 0,1-2 71 0 0,21 0 387 0 0,-23 0-431 0 0,1 0 0 0 0,-1 1 0 0 0,0 0 0 0 0,1 0 0 0 0,5 4 0 0 0,-9-5 40 0 0,0-1-53 0 0,-1 1 0 0 0,0-1 0 0 0,1 0 0 0 0,-1 1 1 0 0,0-1-1 0 0,1 1 0 0 0,-1-1 0 0 0,0 1 0 0 0,0-1 1 0 0,1 0-1 0 0,-1 1 0 0 0,0-1 0 0 0,0 1 0 0 0,0-1 1 0 0,1 1-1 0 0,-1-1 0 0 0,0 1 0 0 0,0-1 0 0 0,0 1 1 0 0,0 0-1 0 0,0-1 0 0 0,0 1 0 0 0,0-1 1 0 0,0 1-1 0 0,0-1 0 0 0,-1 1 0 0 0,1 0 0 0 0,1 10 108 0 0,-1-10-109 0 0,1 0 0 0 0,-1-1 1 0 0,0 1-1 0 0,1 0 1 0 0,-1 0-1 0 0,0 0 1 0 0,0 0-1 0 0,0 0 1 0 0,0 0-1 0 0,0 0 1 0 0,0 0-1 0 0,0 0 1 0 0,0 0-1 0 0,0 0 1 0 0,-1 1-1 0 0,0 14 89 0 0,2-7-74 0 0,0-1 0 0 0,-1 1-1 0 0,-1 14 1 0 0,-1 2 9 0 0,1-3-64 0 0,0-17-21 0 0,1 0 0 0 0,0 1 0 0 0,0-1 0 0 0,0 0 0 0 0,2 11 1 0 0,0 5-396 0 0,-2-12-627 0 0,3 7-4216 0 0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7:06.77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7 281 1840 0 0,'0'0'6582'0'0,"-13"-6"-2942"0"0,11 5-3528 0 0,1-1 0 0 0,-1 1-1 0 0,0-1 1 0 0,0 1 0 0 0,1-1-1 0 0,-1 1 1 0 0,1-1-1 0 0,-1 0 1 0 0,1 0 0 0 0,0 0-1 0 0,-1 0 1 0 0,1 0 0 0 0,0 0-1 0 0,0 0 1 0 0,1 0 0 0 0,-1-1-1 0 0,0 1 1 0 0,0-3 0 0 0,-2-6 211 0 0,2 9-288 0 0,1 1 0 0 0,-1-1 0 0 0,0 0 0 0 0,1 1 1 0 0,-1-1-1 0 0,1 0 0 0 0,-1 0 0 0 0,1 1 0 0 0,0-1 0 0 0,0 0 0 0 0,0 0 0 0 0,0-3 1 0 0,4-41 40 0 0,0 12 41 0 0,-3 28-106 0 0,1-3-11 0 0,-2 1 0 0 0,1 2 0 0 0,2-1 0 0 0,1-2 10 0 0,-4 7 39 0 0,6-3-48 0 0,-1 2 3 0 0,3-1-4 0 0,9-3-128 0 0,-4 4 16 0 0,-8 1 143 0 0,1 0 0 0 0,-1 1 0 0 0,0 0 0 0 0,1 0 0 0 0,-1 1 0 0 0,1-1 0 0 0,9 2 0 0 0,-13-1-31 0 0,0 0 0 0 0,0 0 0 0 0,0 0 0 0 0,1 0 0 0 0,-1 0 0 0 0,0 0 0 0 0,0-1 0 0 0,0 1 0 0 0,0-1 0 0 0,0 1 0 0 0,2-2 0 0 0,0 1 0 0 0,1-1 0 0 0,-1 1 0 0 0,0 0 0 0 0,1 0 0 0 0,-1 1 0 0 0,8-1 0 0 0,11-4 0 0 0,-9 1 0 0 0,-2 3 0 0 0,2 1 0 0 0,7 2-33 0 0,-14-2 3 0 0,21-4 21 0 0,7 0-5 0 0,-32 4-50 0 0,-1 0-2 0 0,6 0 23 0 0,-2 0 75 0 0,-5-1-22 0 0,0-1-9 0 0,23-5 87 0 0,-14 6-88 0 0,-1-1 0 0 0,2-2 0 0 0,0 4 0 0 0,16 4 0 0 0,-17-2 0 0 0,-2-1 0 0 0,0 3 0 0 0,-7-3 2 0 0,0-1 1 0 0,0 0 0 0 0,0 1-1 0 0,0-1 1 0 0,-1 1 0 0 0,1 0-1 0 0,0-1 1 0 0,0 1 0 0 0,-1 0-1 0 0,1-1 1 0 0,0 1 0 0 0,-1 0-1 0 0,1 0 1 0 0,0 0 0 0 0,-1 0-1 0 0,1-1 1 0 0,-1 1 0 0 0,0 0-1 0 0,1 0 1 0 0,-1 2 0 0 0,1 0 5 0 0,7 20 69 0 0,-6-17-36 0 0,0 11 51 0 0,6 7-53 0 0,-6-20 28 0 0,0 1 0 0 0,-1-1 0 0 0,1 1 0 0 0,-1-1 0 0 0,0 1 0 0 0,0 6 0 0 0,-1-10-90 0 0,0 1 1 0 0,1 0-1 0 0,-1-1 0 0 0,0 1 0 0 0,1-1 1 0 0,0 1-1 0 0,-1-1 0 0 0,1 1 1 0 0,1 1-1 0 0,0 1-36 0 0,0 2 40 0 0,-1-1 1 0 0,1 1 0 0 0,-1 0-1 0 0,-1 0 1 0 0,1-1 0 0 0,-1 10 0 0 0,4 40-262 0 0,-8-17-69 0 0,0-1-4642 0 0,4-27 747 0 0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7:05.16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363 1840 0 0,'0'0'1255'0'0,"4"-15"4176"0"0,1-33-1621 0 0,2-6-2994 0 0,-7 52-734 0 0,0-11 348 0 0,2 5-392 0 0,-1-1 0 0 0,0 0 0 0 0,-2-17 0 0 0,1 17 37 0 0,0 0 0 0 0,0 0 0 0 0,1 0 0 0 0,3-17 1 0 0,-1 15-19 0 0,-1 0 1 0 0,-1 0-1 0 0,0 0 1 0 0,-1-15 0 0 0,1 20-58 0 0,1 1 0 0 0,0-1 0 0 0,-2 6-1 0 0,0-1 0 0 0,0 1 0 0 0,0-1 0 0 0,0 1 0 0 0,0-1 0 0 0,0 1 0 0 0,0-1 1 0 0,0 1-1 0 0,1 0 0 0 0,-1-1 0 0 0,0 1 0 0 0,0-1 0 0 0,1 1 0 0 0,-1-1 0 0 0,0 1 1 0 0,0 0-1 0 0,1-1 0 0 0,-1 1 0 0 0,0 0 0 0 0,1-1 0 0 0,-1 1 0 0 0,0 0 0 0 0,1 0 1 0 0,-1-1-1 0 0,1 1 0 0 0,0 0-30 0 0,9-4 20 0 0,-6 3 12 0 0,8-1-1 0 0,23-7 0 0 0,-25 8 0 0 0,1 0 1 0 0,-1 0-1 0 0,0 1 0 0 0,12 1 1 0 0,10 0-57 0 0,-12-1 46 0 0,-16 0 10 0 0,-3-1 0 0 0,0 1 0 0 0,0 0 0 0 0,0 0 0 0 0,0 0 0 0 0,0 0 0 0 0,0 0 0 0 0,0 0 0 0 0,1 0 0 0 0,-1 0 0 0 0,0 0 0 0 0,0 1 0 0 0,0-1 0 0 0,1 1 0 0 0,34 8 0 0 0,-15-4 0 0 0,-10-3 0 0 0,1 2 0 0 0,2-1 0 0 0,5 0 0 0 0,0-4 0 0 0,-10-1-11 0 0,-5 2-32 0 0,5 0 21 0 0,9-1-74 0 0,-15 1 82 0 0,21 3-76 0 0,14-2 78 0 0,-30-1 12 0 0,2 0 0 0 0,24 0 0 0 0,-29-1 2 0 0,0 1 0 0 0,0 0 0 0 0,0 0 0 0 0,7 1 0 0 0,-8 1 18 0 0,-1-1-1 0 0,1 0 1 0 0,-1-1-1 0 0,1 1 1 0 0,0-1 0 0 0,-1 1-1 0 0,1-1 1 0 0,0 0-1 0 0,0-1 1 0 0,-1 1-1 0 0,1 0 1 0 0,0-1-1 0 0,-1 0 1 0 0,5-2 0 0 0,6-1-20 0 0,-12 4 0 0 0,0-1 0 0 0,0 1 0 0 0,0-1 0 0 0,0 1 0 0 0,0 0 0 0 0,0 0 0 0 0,0 0 0 0 0,3 0 0 0 0,3-1-7 0 0,33-2 78 0 0,-26 1-71 0 0,2 1 10 0 0,-9 0 17 0 0,-2-1-8 0 0,19 1-11 0 0,13 1-8 0 0,-28 1 0 0 0,2 2 0 0 0,-5 0 10 0 0,-4-2 33 0 0,5 2-22 0 0,0 0 37 0 0,-1-1 24 0 0,-4-1 0 0 0,4-1-2 0 0,-5 0 160 0 0,0 0-160 0 0,6 0 0 0 0,-8 0-63 0 0,1 0 0 0 0,0 0 0 0 0,0 0 1 0 0,-1 0-1 0 0,1 0 0 0 0,0 0 1 0 0,0 1-1 0 0,-1-1 0 0 0,1 0 0 0 0,0 0 1 0 0,0 1-1 0 0,-1-1 0 0 0,1 1 1 0 0,0-1-1 0 0,0 1 0 0 0,1 1-15 0 0,0-1-1 0 0,0 0 0 0 0,1 0 1 0 0,-1 0-1 0 0,0 0 1 0 0,1 0-1 0 0,2 1 1 0 0,5 1-18 0 0,-4 0 26 0 0,-3-2 33 0 0,2 1-22 0 0,-2-1 22 0 0,3 2-20 0 0,8 3 107 0 0,-13-6 26 0 0,0 1-97 0 0,10 17 5 0 0,-9-14-50 0 0,0 0 0 0 0,0-1 0 0 0,0 1 1 0 0,0 0-1 0 0,-1 0 0 0 0,0 0 0 0 0,1 0 0 0 0,-1 1 0 0 0,-1-1 1 0 0,1 0-1 0 0,-1 7 0 0 0,1 7 76 0 0,-5 27 0 0 0,1-1-54 0 0,3-35-310 0 0,1 33 317 0 0,2-15-4794 0 0,-3-14-194 0 0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7:02.96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8 280 1840 0 0,'-7'4'8840'0'0,"8"-5"-8435"0"0,2-7-242 0 0,-3 8-141 0 0,0-1 1 0 0,1 1 0 0 0,-1-1-1 0 0,0 1 1 0 0,0-1 0 0 0,0 0-1 0 0,0 1 1 0 0,1-1 0 0 0,-1 1-1 0 0,0-1 1 0 0,0 1-1 0 0,0-1 1 0 0,0 0 0 0 0,0 1-1 0 0,0-1 1 0 0,0 1 0 0 0,-1-1-1 0 0,1 1 1 0 0,0-1 0 0 0,0 0-1 0 0,-1 0 1 0 0,1 1 2 0 0,0-1 1 0 0,0 1-1 0 0,-1-1 0 0 0,1 1 0 0 0,0-1 1 0 0,0 1-1 0 0,0-1 0 0 0,0 1 1 0 0,0-1-1 0 0,0 1 0 0 0,0-1 0 0 0,0 0 1 0 0,0 1-1 0 0,0-1 0 0 0,0 1 1 0 0,0-1-1 0 0,0 1 0 0 0,1-1 0 0 0,-1 1 1 0 0,0 0-1 0 0,0-1 0 0 0,1 0 1 0 0,-1-1 1 0 0,0 1 0 0 0,0 0 0 0 0,1-1 0 0 0,-1 1 0 0 0,-1-1 0 0 0,1 1 0 0 0,0 0 0 0 0,0-1 1 0 0,0 1-1 0 0,-1 0 0 0 0,1-1 0 0 0,-1 1 0 0 0,1 0 0 0 0,-1-1 0 0 0,1 1 0 0 0,-1 0 0 0 0,-1-2 1 0 0,1 1 14 0 0,0 0 1 0 0,0 1 0 0 0,0-1 0 0 0,0 0 0 0 0,1 0-1 0 0,-1 1 1 0 0,1-1 0 0 0,-1-3 0 0 0,1 4 66 0 0,1-1-86 0 0,-1 1-1 0 0,1 0 1 0 0,-1-1-1 0 0,1 1 1 0 0,-1-1-1 0 0,1 1 1 0 0,-1-1-1 0 0,0 1 1 0 0,0 0-1 0 0,0-3 1 0 0,1 1 21 0 0,-1 1-15 0 0,1 0 0 0 0,-1 0-1 0 0,0 0 1 0 0,0 0 0 0 0,0 0-1 0 0,0 0 1 0 0,0 0 0 0 0,-1-2-1 0 0,0-3 153 0 0,1 5-114 0 0,0-1 1 0 0,0 0-1 0 0,0 0 1 0 0,1 1-1 0 0,-1-1 1 0 0,1 0-1 0 0,1-3 1 0 0,-6-11 79 0 0,3 9-137 0 0,-4-1 11 0 0,5 8-7 0 0,2-15 5 0 0,-3 14-9 0 0,1-1 23 0 0,5-6 0 0 0,-5 8-32 0 0,1 1 0 0 0,-1 0 1 0 0,0 0-1 0 0,0-1 1 0 0,1 1-1 0 0,-1 0 0 0 0,0-1 1 0 0,0 1-1 0 0,1-1 1 0 0,-1 1-1 0 0,0 0 0 0 0,0-1 1 0 0,0 1-1 0 0,0 0 1 0 0,0-1-1 0 0,0 1 0 0 0,0-1 1 0 0,0 1-1 0 0,0-1 1 0 0,0 1-1 0 0,0 0 0 0 0,0-1 1 0 0,0 1-1 0 0,0-1 1 0 0,0 1-1 0 0,0 0 0 0 0,0-1 1 0 0,0 1-1 0 0,0-1 0 0 0,-1 1 1 0 0,1 0-1 0 0,0-1 1 0 0,0 1-1 0 0,-1-1 0 0 0,1 1 3 0 0,0 0 0 0 0,0 0-1 0 0,0 0 1 0 0,0 0-1 0 0,-1 0 1 0 0,1 0-1 0 0,0 0 1 0 0,0 0-1 0 0,0-1 1 0 0,0 1-1 0 0,0 0 1 0 0,0 0-1 0 0,0 0 1 0 0,0 0-1 0 0,0 0 1 0 0,0 0-1 0 0,0 0 1 0 0,0 0-1 0 0,0 0 1 0 0,0-1-1 0 0,0 1 1 0 0,0 0-1 0 0,0 0 1 0 0,0 0-1 0 0,0 0 1 0 0,0 0-1 0 0,0 0 1 0 0,0 0-1 0 0,0 0 1 0 0,0-1-1 0 0,0 1 1 0 0,0 0-1 0 0,0 0 1 0 0,0 0-1 0 0,0 0 1 0 0,0 0-1 0 0,0 0 1 0 0,0 0-1 0 0,0 0 1 0 0,0 0-1 0 0,1-1 1 0 0,-1 1-1 0 0,0 0 1 0 0,0 0-1 0 0,0 0 1 0 0,0 0-1 0 0,0 0 1 0 0,0 0 0 0 0,0 0-1 0 0,0 0 1 0 0,3-1 38 0 0,0-1-19 0 0,9-16 152 0 0,-11 16 151 0 0,0 1-154 0 0,-1 1-168 0 0,1 0-1 0 0,0 0 1 0 0,0 0 0 0 0,0 0-1 0 0,0 0 1 0 0,-1 0 0 0 0,1 0-1 0 0,0 0 1 0 0,0-1 0 0 0,0 1-1 0 0,-1 0 1 0 0,1 0 0 0 0,0-1-1 0 0,0 1 1 0 0,-1-1 0 0 0,1 1-1 0 0,0-1 1 0 0,1 0 0 0 0,2-4-18 0 0,-3 4-59 0 0,7 0-275 0 0,-2-2 341 0 0,-5 3 338 0 0,29 1 36 0 0,-17 0-259 0 0,0-1 0 0 0,-1 0 0 0 0,1-1 0 0 0,-1 0 0 0 0,23-6-1 0 0,-30 7-107 0 0,-1-1-1 0 0,1 1 1 0 0,0-1-1 0 0,0 2 1 0 0,-1-1-1 0 0,1 0 1 0 0,0 1-1 0 0,6 1 1 0 0,22 3 58 0 0,-29-5-56 0 0,0 0 0 0 0,1 0-1 0 0,-1 1 1 0 0,0-1 0 0 0,6 3 0 0 0,9 0-3 0 0,-8-3 1 0 0,-10 2 0 0 0,2 1 0 0 0,17 1 0 0 0,-19-4 0 0 0,22 6 0 0 0,-4 1 0 0 0,1-3 0 0 0,-16-4-4 0 0,5 0 8 0 0,8-2-64 0 0,7 1-82 0 0,-19 1 113 0 0,-1 0 22 0 0,0 0 0 0 0,-1 0 0 0 0,1 0 0 0 0,-1 1 0 0 0,1-1 0 0 0,5 3 0 0 0,-6-1 7 0 0,7 2 0 0 0,43-7-14 0 0,-21-6-419 0 0,-12 5 367 0 0,6 3 4 0 0,3 1 66 0 0,-19 2 63 0 0,16 0 14 0 0,37-12-81 0 0,-52 9 0 0 0,-5 1-12 0 0,2-1-8 0 0,-7 1 26 0 0,0 0 1 0 0,1 0 0 0 0,-1 0 0 0 0,0 0-1 0 0,0 0 1 0 0,1 0 0 0 0,-1 0 0 0 0,0 0-1 0 0,0 0 1 0 0,1 1 0 0 0,-1-1 0 0 0,0 0-1 0 0,0 1 1 0 0,1-1 0 0 0,-1 1-1 0 0,2 1 1 0 0,0-1 52 0 0,10-2-48 0 0,-11 1-11 0 0,18 4 0 0 0,-16-4-2 0 0,16 7-50 0 0,16 12 42 0 0,-27-15 10 0 0,-3-2-11 0 0,6 9-44 0 0,-5-5 57 0 0,-6-5-2 0 0,0 0 0 0 0,0 0 0 0 0,0 1 0 0 0,0-1 0 0 0,0 0 0 0 0,0 0 0 0 0,0 0 0 0 0,0 1 0 0 0,0-1 0 0 0,-1 0 1 0 0,1 1-1 0 0,-1-1 0 0 0,1 0 0 0 0,-1 1 0 0 0,1-1 0 0 0,-1 1 0 0 0,0-1 0 0 0,1 3 0 0 0,-1 3-14 0 0,0-1 0 0 0,-1 1 0 0 0,-1 7 0 0 0,0 9-106 0 0,-3 44-389 0 0,2-41 104 0 0,2-23 349 0 0,0 0 0 0 0,1 0 0 0 0,0 1 0 0 0,-1-1 0 0 0,1 0 0 0 0,0 0 0 0 0,0 0 0 0 0,1 1 0 0 0,-1-1 1 0 0,1 4-1 0 0,3 16-4090 0 0,-4-14-30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58:03.1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80 890 4832 0 0,'0'0'7562'0'0,"-24"0"-5532"0"0,19 3-1801 0 0,4-2-161 0 0,0 0 0 0 0,0 0 0 0 0,0-1-1 0 0,0 1 1 0 0,-1 0 0 0 0,1-1 0 0 0,0 1 0 0 0,0-1 0 0 0,0 1 0 0 0,-1-1 0 0 0,1 0 0 0 0,0 1 0 0 0,0-1 0 0 0,-1 0 0 0 0,1 0 0 0 0,0 0 0 0 0,-1 0 0 0 0,-1-1 0 0 0,-1 1-31 0 0,0 0 0 0 0,1 0 1 0 0,-1 1-1 0 0,0-1 0 0 0,0 1 1 0 0,1 0-1 0 0,-1 0 0 0 0,-5 2 0 0 0,4-2 9 0 0,-18 4 176 0 0,16-3 69 0 0,0-1 0 0 0,0 1 0 0 0,-10 4 0 0 0,-55 14-39 0 0,63-19-144 0 0,8-1-97 0 0,-1 0 1 0 0,1-1-1 0 0,-1 1 0 0 0,1 0 0 0 0,-1 0 0 0 0,1 0 0 0 0,-1 0 0 0 0,1 1 0 0 0,-1-1 0 0 0,1 0 0 0 0,-1 1 0 0 0,-1 0 0 0 0,0 1-11 0 0,2-2 0 0 0,-1 1 0 0 0,1-1 0 0 0,0 1 0 0 0,0-1 0 0 0,0 0 0 0 0,0 1 0 0 0,-1-1 0 0 0,1 0 0 0 0,0 0 0 0 0,0 0 0 0 0,0 0 0 0 0,-1 0 0 0 0,-1 0 0 0 0,-2 1 0 0 0,4 0 0 0 0,0-1 0 0 0,0 0 0 0 0,0 1 0 0 0,0-1 0 0 0,0 1 0 0 0,0-1 0 0 0,0 0 0 0 0,0 0 0 0 0,0 0 0 0 0,0 0 0 0 0,0 0 0 0 0,0 0 0 0 0,0 0 0 0 0,0 0 0 0 0,0 0 0 0 0,-2 0 0 0 0,-6 0 0 0 0,0 2 0 0 0,0-1 0 0 0,0 1 0 0 0,0 1 0 0 0,-9 3 0 0 0,-14 2 0 0 0,9 2 27 0 0,17-6-18 0 0,0-1 1 0 0,0-1-1 0 0,-8 4 0 0 0,5-4 49 0 0,0 1-1 0 0,1 1 1 0 0,-13 6 0 0 0,12-5-4 0 0,0-1-1 0 0,-18 6 1 0 0,16-4-54 0 0,7-3 0 0 0,-62 36 64 0 0,30-11-64 0 0,34-26 0 0 0,0 0 0 0 0,0 0 0 0 0,0 0 0 0 0,1 0 0 0 0,-1 1 0 0 0,-1 2 0 0 0,0-1 0 0 0,0 0 0 0 0,0 0 0 0 0,0-1 0 0 0,-4 5 0 0 0,-5 3 0 0 0,-3-1 0 0 0,13-8 0 0 0,-14 11 0 0 0,6-5 270 0 0,4-3-287 0 0,1 0-1 0 0,-1 0 1 0 0,1 0 0 0 0,0 1-1 0 0,-4 6 1 0 0,3-4 49 0 0,2 0 13 0 0,2-4-48 0 0,-12 19 161 0 0,14-23-94 0 0,0 1-8 0 0,-1 4-34 0 0,-1 0 26 0 0,0 0-25 0 0,1-3 20 0 0,1-1-22 0 0,0 1 0 0 0,0-1 1 0 0,0 0-1 0 0,0 1 0 0 0,1-1 1 0 0,-1 0-1 0 0,0 1 1 0 0,1-1-1 0 0,-1 0 0 0 0,1 1 1 0 0,-1-1-1 0 0,1 0 0 0 0,0 0 1 0 0,-1 1-1 0 0,3 1 0 0 0,1 4 343 0 0,-3-5-344 0 0,0-1 1 0 0,0 1-1 0 0,0-1 0 0 0,1 0 1 0 0,-1 1-1 0 0,0-1 1 0 0,0 0-1 0 0,1 0 0 0 0,-1 0 1 0 0,1 0-1 0 0,-1 0 0 0 0,1 0 1 0 0,-1 0-1 0 0,1-1 0 0 0,-1 1 1 0 0,1 0-1 0 0,0-1 0 0 0,2 1 1 0 0,0 0 19 0 0,0 0-1 0 0,0 0 1 0 0,0-1 0 0 0,0 1 0 0 0,0-1 0 0 0,1 0 0 0 0,6-1 0 0 0,10 0 39 0 0,-14 1-20 0 0,0 0 0 0 0,0-1-1 0 0,11-2 1 0 0,-16 3 129 0 0,-1 0-175 0 0,1 0 0 0 0,0 0-1 0 0,-1-1 1 0 0,1 1 0 0 0,0 0 0 0 0,-1-1 0 0 0,1 1 0 0 0,0-1-1 0 0,-1 1 1 0 0,3-2 0 0 0,7-2 23 0 0,3 0-42 0 0,0 1 0 0 0,0-2 0 0 0,13-6 0 0 0,3-1 6 0 0,-29 11 0 0 0,0 0 0 0 0,1 1 0 0 0,-1-1 0 0 0,1 1 0 0 0,-1 0 0 0 0,1-1 0 0 0,-1 1 0 0 0,1 0 0 0 0,-1 0 0 0 0,1 0 0 0 0,-1 0 0 0 0,2 0 0 0 0,-1 0 0 0 0,-1 0 1 0 0,0 0-1 0 0,0 0 1 0 0,0 0 0 0 0,1 0-1 0 0,-1 0 1 0 0,0 0-1 0 0,0-1 1 0 0,0 1 0 0 0,0 0-1 0 0,1-1 1 0 0,-1 1-1 0 0,0-1 1 0 0,0 0 0 0 0,0 1-1 0 0,0-1 1 0 0,0 0-1 0 0,1 0 1 0 0,1-2 24 0 0,-3 2-24 0 0,1 0 1 0 0,0 1 0 0 0,0-1 0 0 0,0 1 0 0 0,0-1-1 0 0,0 1 1 0 0,0-1 0 0 0,0 1 0 0 0,0-1 0 0 0,0 1-1 0 0,0 0 1 0 0,0-1 0 0 0,0 1 0 0 0,0 0 0 0 0,2 0-1 0 0,1-1-1 0 0,12-3 0 0 0,22-12 0 0 0,-27 11 18 0 0,-6 2-9 0 0,0 0 0 0 0,0 1 1 0 0,0-1-1 0 0,8-1 0 0 0,23-7-62 0 0,-17 2 80 0 0,-9 4 3 0 0,0 0 0 0 0,14-4 0 0 0,-12 4 37 0 0,0 0 0 0 0,0-1-1 0 0,0 0 1 0 0,-1-1 0 0 0,18-13-1 0 0,1-10-66 0 0,-27 28 0 0 0,1 1 0 0 0,9-10 0 0 0,-7 6 0 0 0,15-11 0 0 0,-7 3 0 0 0,-5 8 0 0 0,-7 6 0 0 0,13-15 0 0 0,-13 12-8 0 0,12-7-224 0 0,-12 8 232 0 0,-1 0 0 0 0,1-1-1 0 0,0 1 1 0 0,-1 0 0 0 0,1 0-1 0 0,0-1 1 0 0,-1 1 0 0 0,0-1-1 0 0,1 1 1 0 0,-1-1-1 0 0,2-2 1 0 0,-2 3-6 0 0,-1 0-53 0 0</inkml:trace>
  <inkml:trace contextRef="#ctx0" brushRef="#br0" timeOffset="1751.33">861 1037 4144 0 0,'0'0'11640'0'0,"-4"11"-11112"0"0,5-9-499 0 0,-2 1 0 0 0,1-1 0 0 0,0 0 0 0 0,0 1 0 0 0,-1-1 0 0 0,1 0 0 0 0,-1 0 0 0 0,0 0 0 0 0,1 0 0 0 0,-2 3 0 0 0,-4 19 187 0 0,4-21-194 0 0,0 1-1 0 0,1 0 1 0 0,0 0-1 0 0,0 0 0 0 0,-1 5 1 0 0,-1 4 44 0 0,-2 8 59 0 0,5-18-106 0 0,0 0 0 0 0,-1 0 0 0 0,1 0 0 0 0,-1 0-1 0 0,0 0 1 0 0,0-1 0 0 0,0 1 0 0 0,0 0 0 0 0,-1-1 0 0 0,1 1 0 0 0,-2 2 0 0 0,1-2-3 0 0,0 0 0 0 0,1 0 0 0 0,-1 1 0 0 0,1-1 0 0 0,-1 1 0 0 0,0 4 0 0 0,-1 2 21 0 0,-17 57 27 0 0,-9 17-82 0 0,20-55-148 0 0,0 0 166 0 0,1-1 0 0 0,7-26-1 0 0,0 0-1 0 0,0 1 1 0 0,1-1-1 0 0,-1 0 0 0 0,0 1 1 0 0,1-1-1 0 0,0 0 1 0 0,-1 1-1 0 0,1-1 0 0 0,0 0 1 0 0,1 1-1 0 0,-1 2 0 0 0,0-3 32 0 0,1 0 0 0 0,-1 1 0 0 0,0-1 0 0 0,0 0-1 0 0,0 0 1 0 0,-1 0 0 0 0,0 4 0 0 0,-10 34 944 0 0,12-23-743 0 0,0-7-62 0 0,-3 34 543 0 0,2-42-642 0 0,8 20 95 0 0,-2-2 492 0 0,-6-19-579 0 0,6 13 639 0 0,-3-9-684 0 0,2 0-33 0 0,15 21 0 0 0,-16-21 0 0 0,1-3 75 0 0,-4-2 308 0 0,5 6 1066 0 0,0 0-1303 0 0,-3-5-121 0 0,14 2-31 0 0,-9-3 6 0 0,2 0 0 0 0,0-3 0 0 0,-7 2 0 0 0,0 0 0 0 0,0 0 0 0 0,0 0 0 0 0,0 0 0 0 0,-1 0 0 0 0,1 0 0 0 0,-1-1 0 0 0,1 1 0 0 0,-1-1 0 0 0,1 0 0 0 0,-1 0 0 0 0,0 0 0 0 0,0 0 0 0 0,0 0 0 0 0,4-5 0 0 0,-1 1 0 0 0,4-8-1 0 0,-7 10 7 0 0,1-1 1 0 0,0 1-1 0 0,-1 0 1 0 0,2 0-1 0 0,2-3 1 0 0,-2 2 349 0 0,-1 0 1 0 0,0 0-1 0 0,-1-1 1 0 0,3-6-1 0 0,1-1-276 0 0,29-70-628 0 0,-33 78 553 0 0,0 1 0 0 0,-1-1 1 0 0,0 0-1 0 0,0 0 0 0 0,0 0 0 0 0,-1 0 0 0 0,0-6 0 0 0,4-20 18 0 0,1-24-23 0 0,-4 48 9 0 0,0-1-1 0 0,0 1 1 0 0,-1-1 0 0 0,0 0-1 0 0,-1 1 1 0 0,-2-14 0 0 0,-1-18 18 0 0,-4-23 56 0 0,-1-2 978 0 0,9 62-1080 0 0,0 0 0 0 0,0-1 1 0 0,0 1-1 0 0,-1-1 0 0 0,1 1 0 0 0,-1 0 0 0 0,-1-3 0 0 0,0-9-164 0 0,2 10 202 0 0,0 3 9 0 0,0 0-1 0 0,0-1 1 0 0,0 1 0 0 0,0 0 0 0 0,0 0 0 0 0,0-1 0 0 0,-1 1-1 0 0,1 0 1 0 0,-1 0 0 0 0,0-3 0 0 0,0-9-7 0 0,1 12-21 0 0,0 1 0 0 0,1-1 0 0 0,-1 0-1 0 0,0 0 1 0 0,0 1 0 0 0,0-1 0 0 0,0 0 0 0 0,0 0 0 0 0,-1 0-1 0 0,1 1 1 0 0,0-1 0 0 0,0 0 0 0 0,0 0 0 0 0,-1 1 0 0 0,1-1-1 0 0,0 0 1 0 0,-1 1 0 0 0,1-1 0 0 0,-1 0 0 0 0,1 1 0 0 0,-1-1-1 0 0,0 0 1 0 0,0 0 0 0 0,1-1 0 0 0,-1 1 0 0 0,0 0 0 0 0,1 0 0 0 0,-1-1 0 0 0,1 1 0 0 0,-1 0 0 0 0,1-1 0 0 0,0 1 0 0 0,0-2 0 0 0,-3-7 0 0 0,0 8 0 0 0,-3-12 0 0 0,6 10-30 0 0,0 3-133 0 0,-5-7-1134 0 0</inkml:trace>
  <inkml:trace contextRef="#ctx0" brushRef="#br0" timeOffset="4339.26">802 1766 7024 0 0,'0'0'6090'0'0,"1"0"-5940"0"0,6 3-134 0 0,0-1-16 0 0,-4-3 141 0 0,0 1 0 0 0,1-1 1 0 0,-1 1-1 0 0,1-1 1 0 0,-1 0-1 0 0,0 0 1 0 0,0 0-1 0 0,1-1 0 0 0,-1 1 1 0 0,0-1-1 0 0,0 1 1 0 0,0-1-1 0 0,3-3 1 0 0,7-4 284 0 0,9-5-73 0 0,12-6 5 0 0,7 0-289 0 0,-32 15-49 0 0,0 0 0 0 0,1 1 1 0 0,-1 0-1 0 0,15-4 0 0 0,-5 2 180 0 0,0 0 0 0 0,-1-2-1 0 0,-1 0 1 0 0,25-14-1 0 0,21-11 255 0 0,-15 7-232 0 0,-32 17-118 0 0,32-14 1 0 0,15-2 19 0 0,63-20-120 0 0,-75 22 49 0 0,-35 18 97 0 0,0-1-1 0 0,-1 0 0 0 0,1-2 1 0 0,17-11-1 0 0,-18 11-15 0 0,0 0-1 0 0,0 1 1 0 0,18-5-1 0 0,31-14-179 0 0,-46 17 164 0 0,-9 5-80 0 0,0 0 0 0 0,0 0 1 0 0,0 1-1 0 0,18-4 0 0 0,-24 7-59 0 0,1-1-1 0 0,0 1 0 0 0,0-1 1 0 0,-1 1-1 0 0,1 0 0 0 0,0 0 1 0 0,4 1-1 0 0</inkml:trace>
  <inkml:trace contextRef="#ctx0" brushRef="#br0" timeOffset="5852.08">1065 6 2304 0 0,'0'0'15119'0'0,"0"9"-14507"0"0,2-5-538 0 0,1 1-1 0 0,-1-1 1 0 0,1 1-1 0 0,-1-1 0 0 0,1 0 1 0 0,0 0-1 0 0,6 5 1 0 0,10 15 238 0 0,-11-15-41 0 0,0 0-1 0 0,0 0 0 0 0,0-1 0 0 0,12 8 0 0 0,18 18-141 0 0,-15-6 155 0 0,35 52 0 0 0,-49-64 219 0 0,14 30-1 0 0,-6-10-468 0 0,-9-21 57 0 0,15 26 290 0 0,1-3-90 0 0,-13-21-72 0 0,15 21 0 0 0,5-6 122 0 0,-23-24-234 0 0,1 1 0 0 0,-2 0 0 0 0,8 10-1 0 0,-8-10-46 0 0,0 0-1 0 0,10 10 1 0 0,10 11 124 0 0,43 70 568 0 0,-51-77-701 0 0,-15-18 70 0 0,0-1 1 0 0,0 1 0 0 0,-1 0 0 0 0,1 0-1 0 0,4 10 1 0 0,-2-2-28 0 0,0-1-1 0 0,1-1 1 0 0,16 21 0 0 0,2 3 94 0 0,56 86-60 0 0,-3-6 267 0 0,-75-109-379 0 0,4 1-18 0 0,6 7 116 0 0,-8-10-107 0 0,-4-3-8 0 0,0 0 1 0 0,0 0-1 0 0,0 1 0 0 0,0-1 1 0 0,0 0-1 0 0,0 1 1 0 0,0-1-1 0 0,0 1 0 0 0,0-1 1 0 0,-1 1-1 0 0,1 1 0 0 0,0-2-41 0 0,3-1 27 0 0,-2 0 24 0 0,-2 1-15 0 0,1 0 0 0 0,-1 0 0 0 0,1-1 0 0 0,-1 1 0 0 0,1 0 0 0 0,0-1 0 0 0,-1 1 0 0 0,1 0 0 0 0,0-1 0 0 0,0 1 0 0 0,-1-1 0 0 0,1 1 0 0 0,0-1 0 0 0,1 1 0 0 0,2 2-176 0 0,3 0-418 0 0</inkml:trace>
  <inkml:trace contextRef="#ctx0" brushRef="#br0" timeOffset="6982.92">1071 1 1376 0 0,'0'0'10976'0'0,"4"8"-10096"0"0,-3-1-554 0 0,-1-1 0 0 0,0 0 0 0 0,0 0 1 0 0,-1 6-1 0 0,1 5 59 0 0,-1-14-304 0 0,1 1 1 0 0,-1-1 0 0 0,1 1 0 0 0,-1-1 0 0 0,0 0 0 0 0,-3 5 0 0 0,0 5 105 0 0,-19 72-43 0 0,21-78-129 0 0,1 0 1 0 0,-1 1-1 0 0,2-1 1 0 0,-1 9-1 0 0,-2 15 83 0 0,-1-8 86 0 0,1 35 0 0 0,-2 3 72 0 0,-4 22-68 0 0,-8 50-72 0 0,4-33-91 0 0,3-20 25 0 0,5-46-10 0 0,-16 80 292 0 0,-2 9 213 0 0,19-102-427 0 0,1 0-1 0 0,-1 37 0 0 0,3-36-90 0 0,-1 0-1 0 0,-6 22 0 0 0,-1 20 23 0 0,-1 11 79 0 0,1-34 19 0 0,-13 95 272 0 0,18-109-406 0 0,-1 13 152 0 0,5-35-116 0 0,-1 0 1 0 0,1 0-1 0 0,-1 0 0 0 0,-2 6 0 0 0,1-6-27 0 0,1 1 1 0 0,0-1-1 0 0,0 0 0 0 0,0 7 1 0 0,-1 5-10 0 0,1-15-13 0 0,0 0-1 0 0,0 0 1 0 0,0 0 0 0 0,0 0 0 0 0,1 0-1 0 0,-1 1 1 0 0,1-1 0 0 0,-1 3-1 0 0,1 3-2303 0 0</inkml:trace>
  <inkml:trace contextRef="#ctx0" brushRef="#br0" timeOffset="8539.89">70 1287 7488 0 0,'0'0'6152'0'0,"3"5"-4872"0"0,5-1-638 0 0,-1-1 0 0 0,13 9 0 0 0,2 2 285 0 0,62 32 1066 0 0,-28-13-1116 0 0,77 32 1 0 0,-115-56-391 0 0,30 18 0 0 0,-39-21-333 0 0,31 17 324 0 0,-17-13-254 0 0,35 18 382 0 0,-21-11-420 0 0,2 2-711 0 0,-38-18 714 0 0,5 2-5 0 0,1 0 0 0 0,-1 0-1 0 0,0 0 1 0 0,-1 1 0 0 0,10 7 0 0 0,-14-10 63 0 0,7 3-86 0 0,0-1 3 0 0,-7-3-489 0 0</inkml:trace>
  <inkml:trace contextRef="#ctx0" brushRef="#br0" timeOffset="10077.9">0 1271 5960 0 0,'0'0'442'0'0,"23"-5"3058"0"0,-20 4-3255 0 0,0 0 0 0 0,0 0 0 0 0,0-1 0 0 0,0 0 0 0 0,0 1 0 0 0,-1-1 0 0 0,1 0 1 0 0,-1 0-1 0 0,1 0 0 0 0,-1 0 0 0 0,0-1 0 0 0,4-4 0 0 0,-4 4-94 0 0,-1 1 1 0 0,1-1-1 0 0,0 1 1 0 0,0-1-1 0 0,-1 1 1 0 0,4-2-1 0 0,6-9 362 0 0,-2 1-285 0 0,1 0 0 0 0,1 0 0 0 0,13-12 1 0 0,-11 12 69 0 0,-1 0 0 0 0,13-17-1 0 0,21-26 305 0 0,-23 28-466 0 0,31-31 23 0 0,-34 37-163 0 0,0 0 0 0 0,20-30-1 0 0,45-66 453 0 0,-37 53-264 0 0,-39 52-135 0 0,2 1-1 0 0,15-15 0 0 0,-12 13 17 0 0,13-15 0 0 0,-16 16 120 0 0,1 0 1 0 0,25-18-1 0 0,-2 1 27 0 0,40-45-159 0 0,-43 43-11 0 0,-21 19-27 0 0,19-16 0 0 0,-1 1-15 0 0,-26 25 0 0 0,0-1 0 0 0,0 1 0 0 0,0-1 0 0 0,0 0 0 0 0,0 0 0 0 0,0 0 0 0 0,-1 0 0 0 0,0-1 0 0 0,1 1 0 0 0,1-6 0 0 0,17-22 0 0 0,-1 2 0 0 0,-13 18 0 0 0,1 0 0 0 0,12-14 0 0 0,-9 11 0 0 0,17-15 64 0 0,-23 24-64 0 0,0-1-4 0 0,-4 5 17 0 0,12-7-116 0 0,-12 8-84 0 0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6:58.86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0 248 1840 0 0,'0'0'9570'0'0,"-18"-15"-6252"0"0,17 2-2772 0 0,1 8-449 0 0,0-1 1 0 0,0 0-1 0 0,1 0 0 0 0,-1 0 1 0 0,3-8-1 0 0,0-9-195 0 0,2 4 246 0 0,-5 11-136 0 0,0-40 236 0 0,0 39-248 0 0,2-1-6 0 0,1 3 73 0 0,-1 3-11 0 0,3-1-45 0 0,-4 4-3 0 0,0 0 0 0 0,0 0 0 0 0,0 0 1 0 0,0 1-1 0 0,0-1 0 0 0,0 0 1 0 0,1 1-1 0 0,-1-1 0 0 0,0 1 0 0 0,1-1 1 0 0,-1 1-1 0 0,0-1 0 0 0,1 1 1 0 0,-1 0-1 0 0,3 0 0 0 0,3-2 17 0 0,-1 1 54 0 0,0-1 1 0 0,-1 1-1 0 0,1 0 0 0 0,0 0 1 0 0,0 1-1 0 0,0 0 1 0 0,10 1-1 0 0,22-2 560 0 0,-31 0-584 0 0,1 1-1 0 0,0 0 1 0 0,13 1-1 0 0,29 1-32 0 0,-29-7-22 0 0,-19 5 0 0 0,0-1 0 0 0,0 0 0 0 0,0 1 0 0 0,0-1 0 0 0,0 1 0 0 0,0-1 0 0 0,0 1 0 0 0,0 0 0 0 0,4 0 0 0 0,-5 1 6 0 0,1-1-1 0 0,-1 1 0 0 0,1-1 0 0 0,0 0 0 0 0,0 1 1 0 0,-1-1-1 0 0,1 0 0 0 0,0 0 0 0 0,-1 0 0 0 0,1 0 1 0 0,0-1-1 0 0,-1 1 0 0 0,1 0 0 0 0,0-1 0 0 0,2 0 1 0 0,17-6 166 0 0,32-5-406 0 0,-51 11 403 0 0,0 1-94 0 0,7 1-61 0 0,3 0-14 0 0,-4 1 0 0 0,2 3 0 0 0,-1-1 0 0 0,2 0 0 0 0,0-1 0 0 0,-10-3 0 0 0,1 1 0 0 0,-1-1 0 0 0,0 0 0 0 0,1 1-1 0 0,-1 0 1 0 0,0-1 0 0 0,0 1 0 0 0,1 0 0 0 0,-1 0 0 0 0,0 0-1 0 0,0-1 1 0 0,0 1 0 0 0,0 0 0 0 0,2 3 0 0 0,-1-2-12 0 0,-1-1-58 0 0,-1 0-1 0 0,1 0 68 0 0,-1 0 0 0 0,0 0 0 0 0,1 0-1 0 0,0-1 1 0 0,-1 1 0 0 0,1 0 0 0 0,-1 0 0 0 0,1-1-1 0 0,0 1 1 0 0,0 0 0 0 0,-1-1 0 0 0,1 1-1 0 0,0-1 1 0 0,0 1 0 0 0,0-1 0 0 0,-1 1 0 0 0,1-1-1 0 0,0 0 1 0 0,0 1 0 0 0,2-1 0 0 0,6 0-72 0 0,1-4 52 0 0,11-1 159 0 0,-15 4-146 0 0,-3 1-33 0 0,5 0 32 0 0,-2 0 11 0 0,0 0 0 0 0,2 0 0 0 0,-7 1 2 0 0,-1-1-1 0 0,0 0 0 0 0,1 0 0 0 0,-1 0 1 0 0,1 0-1 0 0,-1 0 0 0 0,0 0 0 0 0,1 0 0 0 0,-1 0 1 0 0,1 0-1 0 0,-1 0 0 0 0,1 0 0 0 0,-1 0 1 0 0,0 0-1 0 0,1 0 0 0 0,-1 0 0 0 0,1 0 0 0 0,-1-1 1 0 0,0 1-1 0 0,1 0 0 0 0,-1 0 0 0 0,0 0 1 0 0,1-1-1 0 0,-1 1 0 0 0,1-1 0 0 0,-1 1 1 0 0,1 0-1 0 0,-1 0 0 0 0,0-1 0 0 0,1 1 0 0 0,-1 0 1 0 0,0 0-1 0 0,1-1 0 0 0,-1 1 0 0 0,1 0 1 0 0,-1 0-1 0 0,0 0 0 0 0,1 0 0 0 0,-1 0 1 0 0,1 0-1 0 0,-1-1 0 0 0,1 1 0 0 0,-1 0 1 0 0,0 0-1 0 0,1 0 0 0 0,-1 1 0 0 0,1-1 1 0 0,-1 0-1 0 0,1 0 0 0 0,-1 0 0 0 0,1 0 0 0 0,0 0 2 0 0,-1 1 0 0 0,1-1-1 0 0,0 0 1 0 0,-1 0 0 0 0,1 1 0 0 0,-1-1-1 0 0,1 0 1 0 0,-1 1 0 0 0,1-1-1 0 0,-1 0 1 0 0,1 1 0 0 0,-1-1-1 0 0,1 1 1 0 0,-1-1 0 0 0,0 1-1 0 0,1-1 1 0 0,-1 1 0 0 0,1-1-1 0 0,-1 1 1 0 0,0 0 0 0 0,0-1-1 0 0,1 1 1 0 0,-1-1 0 0 0,0 1-1 0 0,0 0 1 0 0,0 0 0 0 0,1 1-4 0 0,0 1 17 0 0,0 1-1 0 0,-1 0 1 0 0,0 0-1 0 0,1 0 0 0 0,-1 0 1 0 0,0 0-1 0 0,-1-1 1 0 0,1 1-1 0 0,-1 0 0 0 0,-1 4 1 0 0,-1 19 46 0 0,3 14-8 0 0,0-38-53 0 0,0 1 0 0 0,0 0 0 0 0,0-1 1 0 0,1 1-1 0 0,0-1 0 0 0,-1 0 0 0 0,1 1 0 0 0,2 4 0 0 0,1 5-1 0 0,-1 5-17 0 0,0 4-5221 0 0,0-15-426 0 0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6:55.47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327 6336 0 0,'0'0'942'0'0,"0"-13"226"0"0,3-68-502 0 0,-5 69-533 0 0,2 11-122 0 0,0 0 0 0 0,-1 1 0 0 0,1-1 1 0 0,0 0-1 0 0,0 0 0 0 0,0 0 1 0 0,0 0-1 0 0,0 0 0 0 0,0 0 0 0 0,0 0 1 0 0,0 0-1 0 0,0 1 0 0 0,0-1 1 0 0,1 0-1 0 0,-1 0 0 0 0,0 0 0 0 0,1-1 1 0 0,-3-18 334 0 0,1 9-250 0 0,1 7-63 0 0,0 1-1 0 0,0-1 1 0 0,0 0-1 0 0,1 1 1 0 0,-1-1-1 0 0,1 0 1 0 0,0 1-1 0 0,0-1 1 0 0,1 1-1 0 0,1-4 1 0 0,-1 1-33 0 0,2-11 0 0 0,-3 11 13 0 0,-1-6 267 0 0,1 5-269 0 0,1-7 6 0 0,-2 13 64 0 0,1 0 3 0 0,1 0 0 0 0,-1 0 0 0 0,0 0 0 0 0,0 0-1 0 0,1 0 1 0 0,-1-1 0 0 0,0 1 0 0 0,0 0 0 0 0,0-1-1 0 0,0 1 1 0 0,-1-1 0 0 0,1 1 0 0 0,0-1 0 0 0,0-2-1 0 0,2-1 60 0 0,-3 4 132 0 0,18-4 56 0 0,-17 4-187 0 0,-1 1-74 0 0,3-3 1 0 0,-2 2 14 0 0,15-6 131 0 0,-12 8-202 0 0,13-4-14 0 0,-16 3 5 0 0,0 0 0 0 0,0-1 0 0 0,0 1 1 0 0,0 0-1 0 0,0 0 0 0 0,0 0 0 0 0,0 0 1 0 0,0 0-1 0 0,0 0 0 0 0,0 1 0 0 0,0-1 0 0 0,0 0 1 0 0,2 1-1 0 0,1 0 34 0 0,17 0 630 0 0,-8-1-639 0 0,-1 0 0 0 0,24-3 1 0 0,18 0 33 0 0,-47 1-64 0 0,-4 2 0 0 0,0-1 0 0 0,0 0 0 0 0,0 1 0 0 0,0-1 0 0 0,0 1 0 0 0,0 0 0 0 0,0 0 0 0 0,0 0 0 0 0,4 1 0 0 0,4-1 0 0 0,20-3 0 0 0,-29 3 0 0 0,0 0 1 0 0,1 0 0 0 0,-1 0 0 0 0,0 0 0 0 0,0 0-1 0 0,1 0 1 0 0,-1-1 0 0 0,0 1 0 0 0,0-1 0 0 0,0 0 0 0 0,0 1-1 0 0,4-3 1 0 0,1-1 63 0 0,-4 4-21 0 0,6 2-32 0 0,3-1-11 0 0,0-1 0 0 0,-1 3 0 0 0,-1 0 0 0 0,-2-2 0 0 0,1 1 0 0 0,2-1 0 0 0,9 0 29 0 0,-18 0-26 0 0,1 0 1 0 0,-1-1-1 0 0,0 1 1 0 0,1-1-1 0 0,-1 0 1 0 0,1 1-1 0 0,-1-1 1 0 0,1 0-1 0 0,3-1 1 0 0,10 3-4 0 0,21-1 0 0 0,-30-1 0 0 0,-4 0 0 0 0,0 0 0 0 0,0 0 0 0 0,0-1 0 0 0,0 1 0 0 0,0-1 0 0 0,-1 0 0 0 0,1 1 0 0 0,5-4 0 0 0,-6 4 0 0 0,-2-1 0 0 0,1 1 0 0 0,0 0 0 0 0,-1 0 0 0 0,1 0 0 0 0,0 0 0 0 0,-1 0 0 0 0,1 0 0 0 0,0 0 0 0 0,0 0 0 0 0,-1 0 0 0 0,1 0 0 0 0,0 0 0 0 0,-1 1 0 0 0,1-1 0 0 0,0 0 0 0 0,-1 0 0 0 0,2 1 0 0 0,5 1 0 0 0,1 0 14 0 0,0-1 0 0 0,-1 0 0 0 0,1-1 0 0 0,0 1 0 0 0,12-2 0 0 0,19 1 38 0 0,-25 1-52 0 0,-1-2 0 0 0,46 1 148 0 0,-58 0 104 0 0,1 0-152 0 0,7 2-80 0 0,4 1-20 0 0,2-1 0 0 0,21-2 552 0 0,-33-1-400 0 0,9-3 8 0 0,3 2-168 0 0,-7-1 8 0 0,0-1 0 0 0,3 4 0 0 0,-3-1 0 0 0,11 0 186 0 0,-2-4-322 0 0,-16 5 284 0 0,1 0-86 0 0,4 0-50 0 0,0 0-27 0 0,-4 0-54 0 0,-1 0-53 0 0,4 0 122 0 0,-4 0 55 0 0,0 0 4 0 0,1-1-50 0 0,1 1 0 0 0,-1 0 0 0 0,0 1 0 0 0,0-1 0 0 0,0 0 0 0 0,1 1 0 0 0,-1-1 0 0 0,2 2 0 0 0,1-1 39 0 0,1 2-37 0 0,1 0-11 0 0,-3-2 10 0 0,-2-1 45 0 0,2 2 25 0 0,-2-1 462 0 0,7 2-104 0 0,-7 0-423 0 0,1 0 0 0 0,-1 0 0 0 0,0 0 0 0 0,0 0 0 0 0,-1 0 0 0 0,1 0 0 0 0,-1 0 0 0 0,1 1 0 0 0,-1-1 0 0 0,0 0 0 0 0,0 1 0 0 0,-1-1 0 0 0,1 1 0 0 0,-1-1 0 0 0,1 1 0 0 0,-1-1 0 0 0,-1 5 0 0 0,1-8-17 0 0,0 18-10 0 0,-1-10 28 0 0,1 0 1 0 0,0-1-1 0 0,1 1 0 0 0,0 0 1 0 0,0 0-1 0 0,0-1 0 0 0,3 9 0 0 0,-1-6 3 0 0,0 0-1 0 0,-1 1 0 0 0,0-1 1 0 0,-1 1-1 0 0,0 19 0 0 0,-1-14 91 0 0,4 22-1 0 0,0-15-44 0 0,-4-16-368 0 0,1-1-1 0 0,0 1 1 0 0,1 0 0 0 0,-1-1-1 0 0,1 1 1 0 0,5 10 0 0 0,-6-16-668 0 0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6:52.93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267 2760 0 0,'0'0'2621'0'0,"4"-13"507"0"0,-2 10-3038 0 0,-2 2-23 0 0,1 0 0 0 0,-1-1-1 0 0,1 1 1 0 0,-1 0 0 0 0,1 0 0 0 0,-1-1 0 0 0,0 1 0 0 0,0 0-1 0 0,0 0 1 0 0,0-1 0 0 0,0 1 0 0 0,0 0 0 0 0,0-1-1 0 0,0 1 1 0 0,0 0 0 0 0,0-1 0 0 0,-1 1 0 0 0,1 0 0 0 0,-1 0-1 0 0,1-1 1 0 0,-2-1 0 0 0,1 2 18 0 0,1 0-1 0 0,-1 0 1 0 0,1 0-1 0 0,0 0 1 0 0,-1 0 0 0 0,1-1-1 0 0,0 1 1 0 0,-1 0-1 0 0,1 0 1 0 0,0 0 0 0 0,0 0-1 0 0,0-1 1 0 0,0 1-1 0 0,0 0 1 0 0,0 0 0 0 0,0 0-1 0 0,1 0 1 0 0,-1-1-1 0 0,0 1 1 0 0,1 0 0 0 0,0-1-1 0 0,-1 2-81 0 0,0-1-1 0 0,0 1 1 0 0,0 0-1 0 0,0 0 1 0 0,0 0-1 0 0,0 0 1 0 0,0 0-1 0 0,0 0 1 0 0,0 0-1 0 0,0 0 1 0 0,0 0-1 0 0,1 0 1 0 0,-1 0 0 0 0,0 0-1 0 0,0 0 1 0 0,0-1-1 0 0,0 1 1 0 0,0 0-1 0 0,0 0 1 0 0,0 0-1 0 0,0 0 1 0 0,0 0-1 0 0,0 0 1 0 0,0 0-1 0 0,0 0 1 0 0,0 0-1 0 0,0-1 1 0 0,0 1-1 0 0,0 0 1 0 0,0 0-1 0 0,0 0 1 0 0,0 0-1 0 0,0 0 1 0 0,0 0-1 0 0,0 0 1 0 0,0 0-1 0 0,0 0 1 0 0,-1 0-1 0 0,1 0 1 0 0,0-1-1 0 0,0 1 1 0 0,0 0-1 0 0,0 0 1 0 0,0 0 0 0 0,0 0-1 0 0,0 0 1 0 0,0 0-1 0 0,0 0 1 0 0,0 0-1 0 0,0 0 1 0 0,0 0-1 0 0,0 0 1 0 0,-1 0-1 0 0,1 0 1 0 0,0 0-1 0 0,0 0 1 0 0,0 0-1 0 0,0 0 2 0 0,-1-1-1 0 0,1 1 1 0 0,0 0-1 0 0,0 0 1 0 0,-1 0-1 0 0,1 0 1 0 0,0 0-1 0 0,0-1 1 0 0,0 1-1 0 0,-1 0 1 0 0,1 0-1 0 0,0-1 1 0 0,0 1-1 0 0,0 0 1 0 0,0 0-1 0 0,-1-1 1 0 0,1 1-1 0 0,0 0 1 0 0,0 0-1 0 0,0-1 1 0 0,0 1-1 0 0,0 0 1 0 0,0 0 0 0 0,0-1-1 0 0,0 1 1 0 0,0 0-1 0 0,0-1 1 0 0,0 1-1 0 0,0 0 1 0 0,0 0-1 0 0,0-1 1 0 0,0 1-1 0 0,0 0 1 0 0,0-1-1 0 0,0 1 1 0 0,0 0-1 0 0,0 0 1 0 0,1-1-1 0 0,-1 1 1 0 0,0 0-1 0 0,0 0 1 0 0,0-1-1 0 0,0 1 1 0 0,1 0-1 0 0,-1-1-1 0 0,0 1-1 0 0,0-1 1 0 0,0 1-1 0 0,0-1 1 0 0,0 1-1 0 0,1-1 1 0 0,-1 1-1 0 0,0 0 1 0 0,0-1-1 0 0,0 1 1 0 0,1-1-1 0 0,-1 1 1 0 0,0 0-1 0 0,0-1 1 0 0,1 1-1 0 0,-1-1 1 0 0,0 1-1 0 0,1 0 1 0 0,-1 0-1 0 0,1-1 1 0 0,0 1-1 0 0,0-2 14 0 0,0-7-9 0 0,-2 5-6 0 0,0-7 0 0 0,2 8 0 0 0,0-1 0 0 0,0 1 0 0 0,1 0 0 0 0,-1 0 0 0 0,4-6 0 0 0,-1 1 0 0 0,0-5 0 0 0,-4 8 0 0 0,-3 2 18 0 0,3 2 445 0 0,-3-9 226 0 0,3 9-395 0 0,0-11-481 0 0,-1 7 174 0 0,-1-1 13 0 0,4 1 10 0 0,1 2 57 0 0,0-6 102 0 0,-2 6-167 0 0,0-3 8 0 0,-1 4 33 0 0,0-3-43 0 0,0 4-43 0 0,3-1 21 0 0,-2 1 58 0 0,1 1 60 0 0,5 0 0 0 0,-5 0 96 0 0,6 0 392 0 0,12-2 48 0 0,-3 0-399 0 0,25-1-1 0 0,-22 3-81 0 0,-18 0-71 0 0,-1 0-14 0 0,22-2-53 0 0,-17 1-12 0 0,-5 1 0 0 0,0 0 0 0 0,0 0 1 0 0,-1 0-1 0 0,1 0 1 0 0,0 0-1 0 0,-1 0 1 0 0,1 0-1 0 0,0-1 1 0 0,0 1-1 0 0,-1 0 0 0 0,1 0 1 0 0,0-1-1 0 0,-1 1 1 0 0,1 0-1 0 0,0-1 1 0 0,-1 1-1 0 0,1-1 1 0 0,-1 1-1 0 0,1 0 0 0 0,-1-1 1 0 0,2 0-1 0 0,0-1 11 0 0,10 2 9 0 0,0-1-21 0 0,-9 2 0 0 0,12 1 0 0 0,-8-2 0 0 0,17 6 0 0 0,-11-4 5 0 0,-11-2-28 0 0,-1 0 1 0 0,1 1-1 0 0,0-1 1 0 0,0 0-1 0 0,0 1 0 0 0,0-1 1 0 0,-1 1-1 0 0,1 0 1 0 0,0-1-1 0 0,2 2 1 0 0,9 3-89 0 0,4-1-101 0 0,-15-3 205 0 0,0 0-1 0 0,0 0 0 0 0,0-1 0 0 0,0 1 1 0 0,0 0-1 0 0,0-1 0 0 0,0 0 1 0 0,4 1-1 0 0,2 0 11 0 0,-5 1-3 0 0,1 0 0 0 0,0 0 0 0 0,0-1 0 0 0,0 0 0 0 0,0 0 0 0 0,0 0 0 0 0,0 0 0 0 0,0 0 0 0 0,5-1 0 0 0,-6 0 0 0 0,10 5 0 0 0,2-1 0 0 0,-11-4 0 0 0,-2-1 0 0 0,20-1 158 0 0,-10 3-115 0 0,-10 0-112 0 0,15-1-49 0 0,-11 0 112 0 0,0-1-1 0 0,0 0 1 0 0,11-2 0 0 0,-9 1 17 0 0,1 2 3 0 0,-1 0 126 0 0,-6 1-132 0 0,0-1 0 0 0,0 0-1 0 0,0 0 1 0 0,0 0 0 0 0,0 0-1 0 0,0-1 1 0 0,4 0 0 0 0,19-5 37 0 0,-23 6-134 0 0,13 0-83 0 0,24 0 452 0 0,-29-1-280 0 0,0 1 0 0 0,0-2 0 0 0,0 1 0 0 0,10-4 0 0 0,-18 3 0 0 0,-2 2 0 0 0,23 1 0 0 0,0-1 0 0 0,-19 1 0 0 0,17-2 0 0 0,-12-2 0 0 0,-7 2 0 0 0,-1 1 0 0 0,-1-1 0 0 0,1 1 0 0 0,0-1 0 0 0,-1 1 0 0 0,1-1 0 0 0,0 1 0 0 0,-1 0 0 0 0,1 0 0 0 0,0-1 0 0 0,0 1 0 0 0,0 0 0 0 0,-1 0 0 0 0,1 0 0 0 0,0 0 0 0 0,0 0 0 0 0,1 0 0 0 0,12 1 0 0 0,5-3 0 0 0,-15 2 0 0 0,13-1 0 0 0,-8-2 0 0 0,2 0 0 0 0,-1 2-12 0 0,14 6-48 0 0,-15-3 72 0 0,-8-2 4 0 0,0 1 1 0 0,0-1-1 0 0,0 1 1 0 0,0-1-1 0 0,0 1 1 0 0,0 0-1 0 0,0-1 1 0 0,0 1-1 0 0,-1 0 1 0 0,1 0-1 0 0,0 0 1 0 0,-1 0-1 0 0,1-1 1 0 0,0 1-1 0 0,-1 0 1 0 0,1 0-1 0 0,-1 0 1 0 0,0 0-1 0 0,1 2 1 0 0,5 20 117 0 0,-6-23-138 0 0,1 7 27 0 0,0 0 0 0 0,0 0 0 0 0,-1 0 0 0 0,0 0 0 0 0,-1 0 0 0 0,1 0 0 0 0,-1 0 0 0 0,-3 12 0 0 0,-1 14-23 0 0,4-26-9 0 0,-1-1-1 0 0,1 0 0 0 0,0 0 0 0 0,1 0 0 0 0,0 1 1 0 0,0-1-1 0 0,1 7 0 0 0,-1 6-795 0 0,1-8-2998 0 0,2-1-1286 0 0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6:29.76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54 252 2472 0 0,'0'0'597'0'0,"-10"8"2198"0"0,9-7-2294 0 0,-1-1-311 0 0,2 0-22 0 0,1 3-129 0 0,-14 8 343 0 0,12-11-596 0 0,0 1 71 0 0,1 0 172 0 0,0-1 0 0 0,0 0 0 0 0,0 0 0 0 0,0 0-1 0 0,0 0 1 0 0,0 1 0 0 0,0-1 0 0 0,0 0 0 0 0,0 0-1 0 0,0 0 1 0 0,0 0 0 0 0,0 1 0 0 0,0-1 0 0 0,0 0-1 0 0,-1 0 1 0 0,1 0 0 0 0,0 0 0 0 0,0 0 0 0 0,0 1-1 0 0,0-1 1 0 0,0 0 0 0 0,0 0 0 0 0,0 0 0 0 0,-1 0-1 0 0,1 0 1 0 0,0 0 0 0 0,0 0 0 0 0,0 0 0 0 0,0 0-1 0 0,-1 0 1 0 0,1 0 0 0 0,0 0 0 0 0,0 1 0 0 0,0-1-1 0 0,0 0 1 0 0,-1 0 0 0 0,1 0 0 0 0,0 0-1 0 0,0 0 1 0 0,0 0 0 0 0,0-1 0 0 0,-1 1 0 0 0,1 0-1 0 0,0 0 1 0 0,0 0 0 0 0,0 0 0 0 0,0 0 0 0 0,0 0-1 0 0,-1 0 1 0 0,1 0 0 0 0,0 0 0 0 0,0 0 0 0 0,0 0-1 0 0,0-1 1 0 0,0 1 0 0 0,-1 0 0 0 0,1 0 0 0 0,0 0-1 0 0,-1-1 530 0 0,0 0-62 0 0,-1 0 0 0 0,0 0 1 0 0,1 0-1 0 0,-1 0 0 0 0,1-1 1 0 0,0 1-1 0 0,-1 0 0 0 0,1-1 1 0 0,0 1-1 0 0,0-1 0 0 0,-2-2 1 0 0,6-19 670 0 0,-2 17-1038 0 0,0 1 0 0 0,-1 0 0 0 0,1 0 0 0 0,-1-1 0 0 0,0 1 0 0 0,-1 0 0 0 0,0-7 0 0 0,-1 6-86 0 0,1 1-1 0 0,1-1 1 0 0,-1 0-1 0 0,1 1 0 0 0,0-1 1 0 0,0 1-1 0 0,0-1 1 0 0,1 1-1 0 0,2-11 0 0 0,-3 15-34 0 0,0 0 0 0 0,0 1 0 0 0,0-1 0 0 0,1 0 0 0 0,-1 0 0 0 0,0 0 0 0 0,0 1-1 0 0,0-1 1 0 0,-1 0 0 0 0,1 0 0 0 0,0 0 0 0 0,0 1 0 0 0,0-1 0 0 0,-1 0 0 0 0,1 0 0 0 0,-1-1-1 0 0,1 2-4 0 0,0-1-1 0 0,-1 1 0 0 0,1-1 0 0 0,0 0 0 0 0,0 1 0 0 0,-1-1 0 0 0,1 0 0 0 0,0 1 0 0 0,0-1 0 0 0,0 0 1 0 0,0 1-1 0 0,0-1 0 0 0,0 0 0 0 0,0 1 0 0 0,0-1 0 0 0,0 0 0 0 0,0 1 0 0 0,1-1 0 0 0,-1 0 0 0 0,1-2 17 0 0,0 0 0 0 0,-1 1-1 0 0,1-1 1 0 0,-1 0-1 0 0,1 0 1 0 0,-1 1-1 0 0,0-1 1 0 0,0-5-1 0 0,-1-4 43 0 0,0 8-1 0 0,1 4-58 0 0,-1 0 1 0 0,1-1-1 0 0,0 1 1 0 0,0 0 0 0 0,0 0-1 0 0,-1 0 1 0 0,1 0-1 0 0,0-1 1 0 0,0 1 0 0 0,0 0-1 0 0,0 0 1 0 0,-1-1 0 0 0,1 1-1 0 0,0 0 1 0 0,0 0-1 0 0,0-1 1 0 0,0 1 0 0 0,0 0-1 0 0,0 0 1 0 0,0-1-1 0 0,0 1 1 0 0,0 0 0 0 0,0 0-1 0 0,0-1 1 0 0,0 1-1 0 0,0 0 1 0 0,0 0 0 0 0,0-1-1 0 0,0 1 1 0 0,0 0-1 0 0,1-3 62 0 0,2-3-62 0 0,-1 4-72 0 0,2 2 2 0 0,-2 0 15 0 0,-1-1 53 0 0,-1 1-1 0 0,1 0 1 0 0,-1 0-1 0 0,1-1 1 0 0,-1 1-1 0 0,1 0 1 0 0,-1 0-1 0 0,1 0 1 0 0,0 0-1 0 0,-1 0 1 0 0,1 0-1 0 0,-1 0 0 0 0,1 0 1 0 0,0 0-1 0 0,-1 0 1 0 0,1 0-1 0 0,-1 0 1 0 0,1 0-1 0 0,-1 0 1 0 0,2 1-1 0 0,3 0 1 0 0,21-1-64 0 0,-24 0 64 0 0,0 0 0 0 0,0 0 0 0 0,0 0 0 0 0,0 0 0 0 0,-1 1 0 0 0,1-1 0 0 0,0 1 0 0 0,3 0 0 0 0,-5 0 0 0 0,1-1 0 0 0,-1 0 0 0 0,1 0 0 0 0,0 0 0 0 0,-1 0 0 0 0,1 1 0 0 0,-1-1 0 0 0,1 0 0 0 0,-1 0 0 0 0,1 0 0 0 0,0 0 0 0 0,-1 0 0 0 0,1 0 0 0 0,-1-1 0 0 0,1 1 0 0 0,-1 0 0 0 0,2 0 0 0 0,1-1 0 0 0,-1 0 0 0 0,1 1 0 0 0,0-1 0 0 0,-1 1 0 0 0,1 0 0 0 0,0 0 0 0 0,5 0 0 0 0,-6 0 0 0 0,0 1 0 0 0,1-1 0 0 0,-1-1 0 0 0,0 1 0 0 0,1 0 0 0 0,-1 0 0 0 0,0-1 0 0 0,0 1 0 0 0,1-1 0 0 0,-1 0 0 0 0,0 0 0 0 0,4-2 0 0 0,3 2 0 0 0,-7 1 0 0 0,1 0 0 0 0,-1-1 0 0 0,0 1 0 0 0,0 0 0 0 0,1-1 0 0 0,-1 1 0 0 0,0-1 0 0 0,0 0 0 0 0,4-1 0 0 0,8-4-12 0 0,-14 6 14 0 0,1 0-1 0 0,0-1 1 0 0,0 1 0 0 0,-1 0-1 0 0,1 0 1 0 0,0-1-1 0 0,0 1 1 0 0,-1 0 0 0 0,1 0-1 0 0,0 0 1 0 0,0 0-1 0 0,0 0 1 0 0,-1 0 0 0 0,3 0-1 0 0,37 2-167 0 0,-35-2 143 0 0,-5 0 18 0 0,33-8-21 0 0,-26 6 26 0 0,-2 2 0 0 0,1 0 0 0 0,2 0 0 0 0,-1 0-10 0 0,7 4-48 0 0,3-3 62 0 0,6-1-4 0 0,-13 0 0 0 0,42-2 16 0 0,-50 2 135 0 0,0 0-86 0 0,1-1-55 0 0,-1 1-22 0 0,0 0-1 0 0,0 1 1 0 0,-1-1-1 0 0,1 0 1 0 0,0 1-1 0 0,0-1 1 0 0,-1 1 0 0 0,1-1-1 0 0,0 1 1 0 0,-1 0-1 0 0,1-1 1 0 0,1 2-1 0 0,6 1 13 0 0,1-3 0 0 0,-2 1 0 0 0,3 3-10 0 0,-11-4 9 0 0,11 0 203 0 0,-10 0-261 0 0,1 0-62 0 0,7 2 110 0 0,-1 1 11 0 0,-1-3 0 0 0,17 0 132 0 0,1 0-48 0 0,-19-1-113 0 0,-5 1 31 0 0,1 0 0 0 0,-1 0 0 0 0,1 0 0 0 0,-1 0 0 0 0,1 0 0 0 0,-1 0 0 0 0,1 0 0 0 0,-1 1 0 0 0,1-1 0 0 0,-1 0 0 0 0,0 1 0 0 0,1-1 0 0 0,-1 1 0 0 0,3 1-1 0 0,4 1-1 0 0,-1 1 0 0 0,1-1 0 0 0,-6-2 4 0 0,1 0 0 0 0,-1 0-1 0 0,0 1 1 0 0,0-1-1 0 0,0 0 1 0 0,0 1-1 0 0,0-1 1 0 0,0 1-1 0 0,-1 0 1 0 0,1 0 0 0 0,-1 0-1 0 0,1 0 1 0 0,-1 0-1 0 0,1 0 1 0 0,-1 0-1 0 0,0 0 1 0 0,0 0 0 0 0,0 1-1 0 0,0-1 1 0 0,-1 0-1 0 0,1 1 1 0 0,-1-1-1 0 0,1 1 1 0 0,-1 2-1 0 0,2 5-100 0 0,-1-4 85 0 0,0 0 0 0 0,0 0-1 0 0,-2 12 1 0 0,2 10-299 0 0,7 40 353 0 0,-5-44-1119 0 0,-1 1 1 0 0,-1 0-1 0 0,-4 34 0 0 0,1-38-113 0 0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6:26.42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6 339 5184 0 0,'0'0'8928'0'0,"-11"-11"-7896"0"0,7-36 280 0 0,4 39-1187 0 0,-1 2 114 0 0,1 0 0 0 0,1-1 0 0 0,-1 1 0 0 0,3-10-1 0 0,-2 8-219 0 0,0 1-1 0 0,0 0 0 0 0,-1 0 0 0 0,0 0 0 0 0,-1-11 0 0 0,0-5-159 0 0,1-24 465 0 0,-1 39-243 0 0,3-4 147 0 0,12-19-101 0 0,-13 29-133 0 0,1 0 1 0 0,-1-1-1 0 0,1 1 0 0 0,0 0 0 0 0,0 0 0 0 0,-1 0 0 0 0,1 0 0 0 0,1 0 0 0 0,-1 0 0 0 0,0 1 0 0 0,0-1 0 0 0,1 1 0 0 0,-1 0 0 0 0,0-1 0 0 0,1 1 0 0 0,0 0 0 0 0,-1 0 0 0 0,1 1 0 0 0,0-1 0 0 0,3 0 0 0 0,32 1-5 0 0,10-3 11 0 0,-32 0 0 0 0,22-4 0 0 0,-22 4 0 0 0,1 5 0 0 0,4-4 0 0 0,-13 1 0 0 0,0 0 0 0 0,1 0 0 0 0,-1 1 0 0 0,0 0 0 0 0,10 2 0 0 0,11 1 0 0 0,-3-4 0 0 0,-10-1 0 0 0,-14 2 0 0 0,3 1 0 0 0,0-2 0 0 0,0 1 0 0 0,0 0 0 0 0,0-1 0 0 0,6-1 0 0 0,-4-1 0 0 0,-2 2 0 0 0,2 1 0 0 0,0 0 0 0 0,1 0 0 0 0,2 0 0 0 0,-5 0 0 0 0,0 1 0 0 0,0-1 0 0 0,0 1 0 0 0,7 1 0 0 0,-10-1 0 0 0,10 1 0 0 0,-14-2 0 0 0,7-2 0 0 0,31 1 0 0 0,8 1 0 0 0,-36 1 0 0 0,-1 1 0 0 0,0-2 0 0 0,1 0 0 0 0,3 1-2 0 0,12 1 68 0 0,-15-2-66 0 0,-1 1 12 0 0,-2 2 3 0 0,-1 1 0 0 0,1 0 0 0 0,7 7 0 0 0,-7-6-15 0 0,8 4 75 0 0,15-1-22 0 0,-17-7-53 0 0,-7 1 3 0 0,3 1 5 0 0,-6-2 112 0 0,1-2-56 0 0,7-2-35 0 0,-3 2 51 0 0,-5 1 11 0 0,26 0 170 0 0,-26 2-207 0 0,3 2-17 0 0,-2-3 239 0 0,-1 0-139 0 0,5 1-42 0 0,-5-2-163 0 0,0 0-21 0 0,1 0 98 0 0,-1 1 0 0 0,1-1 0 0 0,-1 0-1 0 0,0 1 1 0 0,1-1 0 0 0,-1 1-1 0 0,0-1 1 0 0,0 1 0 0 0,1 0-1 0 0,-1-1 1 0 0,0 1 0 0 0,0 0 0 0 0,0 0-1 0 0,0 0 1 0 0,0 0 0 0 0,0 0-1 0 0,0 0 1 0 0,1 1 0 0 0,0 2 4 0 0,1-1 0 0 0,-1 1 0 0 0,0 0 0 0 0,-1-1 0 0 0,1 1 0 0 0,-1 0 0 0 0,2 6 0 0 0,-2-5-13 0 0,0 1 0 0 0,-1-1 0 0 0,0 1 0 0 0,0-1 0 0 0,0 1 0 0 0,-1 0 0 0 0,-1 5 0 0 0,0 17 0 0 0,-3 40-576 0 0,5-18-613 0 0,-2-33-2047 0 0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6:24.03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309 2304 0 0,'0'0'6577'0'0,"8"-19"-5026"0"0,-8 18-1247 0 0,0 0-231 0 0,1 0 0 0 0,-1 0 0 0 0,0 0 1 0 0,0 0-1 0 0,1 0 0 0 0,-1 0 0 0 0,1 0 1 0 0,-1 0-1 0 0,1 0 0 0 0,-1 0 0 0 0,2-1 1 0 0,-1 1-34 0 0,-1 0 1 0 0,1 0 0 0 0,-1 0 0 0 0,1 0-1 0 0,-1 0 1 0 0,1 0 0 0 0,-1 0 0 0 0,1 0-1 0 0,-1 0 1 0 0,0-1 0 0 0,0 0 0 0 0,0-1 73 0 0,0 1 1 0 0,0-1 0 0 0,0 0 0 0 0,1 1 0 0 0,-1-1-1 0 0,1 1 1 0 0,-1-1 0 0 0,1 1 0 0 0,0-1-1 0 0,2-4 1 0 0,0-7 334 0 0,-2 5-250 0 0,0-12 202 0 0,-1 19-369 0 0,0 0 0 0 0,0 0 0 0 0,0 0 0 0 0,0 0 0 0 0,0 0 0 0 0,1 0 0 0 0,-1 0 0 0 0,1 0 0 0 0,-1 0 0 0 0,2-2 1 0 0,-1 1 29 0 0,0-1 1 0 0,0 1 0 0 0,0-1-1 0 0,0 0 1 0 0,0 0 0 0 0,-1-4 0 0 0,4-15 291 0 0,-3 1 312 0 0,-1 15-565 0 0,0 6 178 0 0,0 1-267 0 0,-1-1 0 0 0,1 1-1 0 0,0 0 1 0 0,-1 0 0 0 0,1 0-1 0 0,0 0 1 0 0,0-1 0 0 0,-1 1-1 0 0,1 0 1 0 0,0 0 0 0 0,0-1-1 0 0,-1 1 1 0 0,1 0 0 0 0,0 0-1 0 0,0-1 1 0 0,0 1 0 0 0,0 0-1 0 0,-1-1 1 0 0,1 1 0 0 0,0 0-1 0 0,0-1 1 0 0,0 1 0 0 0,0 0-1 0 0,0-1 1 0 0,0 1 0 0 0,0 0-1 0 0,0-1 1 0 0,0 1 0 0 0,0 0-1 0 0,0-1 1 0 0,0 1 0 0 0,0 0-1 0 0,0-1 1 0 0,0 1 0 0 0,0 0-1 0 0,0 0 1 0 0,1-1 0 0 0,-1 1-1 0 0,0-1 1 0 0,4-11 201 0 0,2 9-213 0 0,1-3 0 0 0,-1 5 0 0 0,1 1 0 0 0,-2 0 2 0 0,0-1-1 0 0,0 1 0 0 0,0-1 0 0 0,0-1 0 0 0,0 1 1 0 0,-1-1-1 0 0,1 1 0 0 0,6-4 0 0 0,20-5 52 0 0,-29 8-53 0 0,9-3 0 0 0,-2 5 0 0 0,24 0 0 0 0,4-2 0 0 0,-27 3 1 0 0,-7-1 2 0 0,1 0 0 0 0,-1 0 0 0 0,0 0 0 0 0,1 0 0 0 0,-1 0 0 0 0,5-2 0 0 0,1 1 3 0 0,-1 1-1 0 0,0 0 1 0 0,0 0 0 0 0,1 1 0 0 0,8 1-1 0 0,-10-1 9 0 0,0 0 0 0 0,0-1 0 0 0,0 0 0 0 0,10-1-1 0 0,-2 1 153 0 0,-13 0-17 0 0,16 0-357 0 0,-18-1 201 0 0,1 1-1 0 0,-1 0 0 0 0,0-1 1 0 0,1 1-1 0 0,-1 0 0 0 0,1 0 0 0 0,-1-1 1 0 0,0 1-1 0 0,1 0 0 0 0,-1 0 0 0 0,1 0 1 0 0,-1 0-1 0 0,1 0 0 0 0,-1 0 1 0 0,0 0-1 0 0,1-1 0 0 0,-1 1 0 0 0,1 1 1 0 0,15-4 9 0 0,-14 2-2 0 0,14 2 0 0 0,-9 0 0 0 0,-5-1 0 0 0,0 0 0 0 0,0 0 0 0 0,1 0 0 0 0,-1 1 0 0 0,0-1 0 0 0,1 1 0 0 0,-1-1 0 0 0,4 3 0 0 0,-3-1 0 0 0,15 2 0 0 0,9-3 0 0 0,-23-1 0 0 0,0-1 0 0 0,1 1 0 0 0,-1-1 0 0 0,0 1 0 0 0,0-1 0 0 0,8-3 0 0 0,-1 0 0 0 0,1 1 0 0 0,19-2 0 0 0,-27 4 0 0 0,-1 1 0 0 0,0 0 0 0 0,0-1 0 0 0,0 2 0 0 0,1-1 0 0 0,-1 0 0 0 0,0 1 0 0 0,0-1 0 0 0,5 3 0 0 0,28 2 147 0 0,-24-2-48 0 0,9 4 17 0 0,-18-5-107 0 0,7 0 180 0 0,-4-1 27 0 0,2 1-207 0 0,12-1 2 0 0,4-1 97 0 0,14 0-108 0 0,-17 0 11 0 0,-20 0 42 0 0,0 0 1 0 0,6 0-44 0 0,10 5-13 0 0,-15-5 10 0 0,0 1 0 0 0,0-1-1 0 0,0 1 1 0 0,0-1 0 0 0,0 0 0 0 0,0 0-1 0 0,0 0 1 0 0,0 0 0 0 0,3-1-1 0 0,20 1 58 0 0,5 0 275 0 0,3 3 280 0 0,-31-2-619 0 0,-1 0 1 0 0,1 1 0 0 0,-1-1 0 0 0,1 0-1 0 0,-1 0 1 0 0,0 1 0 0 0,1-1-1 0 0,-1 1 1 0 0,0-1 0 0 0,0 1 0 0 0,0 0-1 0 0,1 2 1 0 0,-3-1-8 0 0,1 1-1 0 0,-1-1 1 0 0,0 0 0 0 0,0 0-1 0 0,0 0 1 0 0,-1 0-1 0 0,1 0 1 0 0,-1 0 0 0 0,0 0-1 0 0,-2 4 1 0 0,-2 1 1 0 0,-24 59 121 0 0,30-65-124 0 0,-1 0 0 0 0,0 0 0 0 0,1 0 0 0 0,0 0 0 0 0,-1 0-1 0 0,1-1 1 0 0,0 1 0 0 0,0 0 0 0 0,0 0 0 0 0,0 0 0 0 0,0 0 0 0 0,1 0 0 0 0,-1 0 0 0 0,1 0-1 0 0,-1 0 1 0 0,1 0 0 0 0,-1 0 0 0 0,1-1 0 0 0,0 1 0 0 0,0 0 0 0 0,0-1 0 0 0,0 1 0 0 0,2 2 0 0 0,7 16-252 0 0,-10-16-33 0 0,0 0 0 0 0,0 0 0 0 0,0 0 0 0 0,-1 0-1 0 0,1-1 1 0 0,-1 1 0 0 0,0 0 0 0 0,-3 5 0 0 0,4-8 12 0 0,0 5-992 0 0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6:01.95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327 1376 0 0,'0'0'6776'0'0,"2"-1"-6264"0"0,0-2-167 0 0,0 1 0 0 0,0-1 0 0 0,-1 0 0 0 0,1 0 1 0 0,-1 0-1 0 0,1 0 0 0 0,-1-1 0 0 0,0 1 0 0 0,1-5 0 0 0,-1 4-314 0 0,0-2 28 0 0,2-25 489 0 0,-2 31-507 0 0,-1-1 0 0 0,0 1-1 0 0,0-1 1 0 0,1 1 0 0 0,-1-1 0 0 0,0 0 0 0 0,0 1-1 0 0,0-1 1 0 0,0 1 0 0 0,0-1 0 0 0,0 0 0 0 0,0 1-1 0 0,0-1 1 0 0,0 1 0 0 0,0-1 0 0 0,0 0 0 0 0,0 1-1 0 0,0-1 1 0 0,-1 1 0 0 0,1-1 0 0 0,0 0 0 0 0,-1 0-30 0 0,1 1 1 0 0,0 0 0 0 0,0-1 0 0 0,0 1 0 0 0,0 0 0 0 0,0-1-1 0 0,-1 1 1 0 0,1 0 0 0 0,0-1 0 0 0,0 1 0 0 0,0 0-1 0 0,0-1 1 0 0,0 1 0 0 0,0-1 0 0 0,0 1 0 0 0,0 0 0 0 0,0-1-1 0 0,1 1 1 0 0,-1 0 0 0 0,0-1 0 0 0,0 1 0 0 0,0 0-1 0 0,0-1 1 0 0,1 0 7 0 0,-1 1-1 0 0,0-1 0 0 0,1 1 1 0 0,-1-1-1 0 0,0 0 1 0 0,0 1-1 0 0,0-1 0 0 0,1 1 1 0 0,-1-1-1 0 0,0 0 1 0 0,0 1-1 0 0,0-1 0 0 0,0 1 1 0 0,0-1-1 0 0,0 0 1 0 0,0 0-1 0 0,-1 0-5 0 0,1 0 0 0 0,0 1-1 0 0,0-1 1 0 0,0 0 0 0 0,0 0 0 0 0,0 0 0 0 0,1 1-1 0 0,-1-1 1 0 0,0 0 0 0 0,0 0 0 0 0,0 0 0 0 0,1 1-1 0 0,0-2 1 0 0,1-4 13 0 0,-2-1 22 0 0,-2 2-36 0 0,1 4-13 0 0,1 1 1 0 0,0 0 0 0 0,0 0-1 0 0,0-1 1 0 0,-1 1 0 0 0,1 0 0 0 0,0 0-1 0 0,0-1 1 0 0,0 1 0 0 0,0 0-1 0 0,0-1 1 0 0,-1 1 0 0 0,1 0-1 0 0,0-1 1 0 0,0 1 0 0 0,0 0 0 0 0,0-1-1 0 0,0 1 1 0 0,0 0 0 0 0,0-1-1 0 0,0 1 1 0 0,0 0 0 0 0,0-1 0 0 0,0 1-1 0 0,1 0 1 0 0,-1-1 0 0 0,0 1-1 0 0,0 0 1 0 0,0-1 0 0 0,1 0 6 0 0,-1 1 0 0 0,0-1 0 0 0,1 0 1 0 0,-1 0-1 0 0,0 1 0 0 0,0-1 0 0 0,0 0 1 0 0,1 0-1 0 0,-1 0 0 0 0,0 1 0 0 0,0-1 0 0 0,0 0 1 0 0,0 0-1 0 0,0 0 0 0 0,-1 0 0 0 0,1 1 0 0 0,0-1 1 0 0,0 0-1 0 0,0 0 0 0 0,-1 0 0 0 0,0 0 1 0 0,0-4 3 0 0,2 2 53 0 0,-1-1-47 0 0,0 1 0 0 0,0-1 0 0 0,1 1 0 0 0,-1-1 0 0 0,1 1-1 0 0,0-1 1 0 0,0 1 0 0 0,0 0 0 0 0,1 0 0 0 0,-1-1 0 0 0,3-3 0 0 0,-3 6-16 0 0,7-5 0 0 0,-1 3 0 0 0,-2 1 0 0 0,0 0 0 0 0,0 0 0 0 0,0 1 0 0 0,9-1 0 0 0,-4-1 0 0 0,-8 1 0 0 0,16-4 0 0 0,1 3 0 0 0,-15 2 3 0 0,1-1 6 0 0,0 1 0 0 0,0 1 0 0 0,0-1 0 0 0,0 1 0 0 0,0 0 0 0 0,6 0 0 0 0,18 0 69 0 0,-2 5-78 0 0,7 4-64 0 0,-25-9 31 0 0,-8-1 29 0 0,1 1 0 0 0,-1 0 0 0 0,1-1-1 0 0,-1 1 1 0 0,1 0 0 0 0,-1 0 0 0 0,0 0 0 0 0,1 0-1 0 0,-1 0 1 0 0,1 1 0 0 0,1 0 0 0 0,52-3-164 0 0,-36 1-56 0 0,9 1 248 0 0,16-4-173 0 0,-36 1 149 0 0,-7 2 0 0 0,1 0 0 0 0,10-1 0 0 0,1 0 8 0 0,0 0 11 0 0,-1 1-1 0 0,17 0 1 0 0,10-3-19 0 0,-2 8 64 0 0,-27-2-64 0 0,-6-2 0 0 0,15-5 0 0 0,-16 4 0 0 0,-2 1 0 0 0,-1-1 0 0 0,1 1 0 0 0,0 0 0 0 0,0 0 0 0 0,0 0 0 0 0,0 0 0 0 0,0 0 0 0 0,0 0 0 0 0,-1 0 0 0 0,1 0 0 0 0,0 0 0 0 0,0 0 0 0 0,0 0 0 0 0,0 0 0 0 0,0 1 0 0 0,-1-1 0 0 0,3 1 0 0 0,1 1-17 0 0,25-1-30 0 0,-27-1 74 0 0,1-1 39 0 0,10 3 1 0 0,-5 0-12 0 0,0-1 1 0 0,1 0-1 0 0,-1-1 1 0 0,1 0-1 0 0,9-1 1 0 0,25 0-45 0 0,-38 1 6 0 0,0 0 3 0 0,1 0 1 0 0,0 0-1 0 0,0 0 1 0 0,0 1-1 0 0,-1 0 1 0 0,1 0-1 0 0,11 4 1 0 0,-15-4-15 0 0,12 0-2 0 0,-5-1-3 0 0,39 0 127 0 0,-6-1 58 0 0,-3 2 284 0 0,-12-1-454 0 0,10 0-16 0 0,-16 0 0 0 0,-13 0 0 0 0,17-2 16 0 0,-15 0 44 0 0,12-1 40 0 0,76 3-12 0 0,-94 0-86 0 0,5 1 11 0 0,1 2 25 0 0,30 0 47 0 0,-23-2-27 0 0,1-2-62 0 0,3-4 26 0 0,9 0 147 0 0,-25 5-117 0 0,0 0 0 0 0,-1-1 0 0 0,1 0 0 0 0,0 0 0 0 0,6-3 0 0 0,-6 3-10 0 0,-1-1 0 0 0,1 1 0 0 0,0 0 0 0 0,0 0 0 0 0,7 0 0 0 0,1 0-29 0 0,-10 1-12 0 0,0-1 1 0 0,1 1-1 0 0,-1 0 0 0 0,0 0 0 0 0,0 0 1 0 0,0 1-1 0 0,4 0 0 0 0,-5-1 52 0 0,18-2 178 0 0,-12 1-79 0 0,0 0 0 0 0,15 0 0 0 0,-1 1-143 0 0,-1-2-1 0 0,43-7 0 0 0,-48 7-52 0 0,0 0-1 0 0,0 1 0 0 0,17 1 0 0 0,-29 0 56 0 0,5 2 0 0 0,-8-2-5 0 0,0 1-1 0 0,0-1 1 0 0,0 1-1 0 0,0-1 1 0 0,0 1 0 0 0,0-1-1 0 0,0 0 1 0 0,0 0-1 0 0,0 0 1 0 0,0 0 0 0 0,1 1-1 0 0,-1-1 1 0 0,0-1-1 0 0,0 1 1 0 0,0 0 0 0 0,0 0-1 0 0,2-1 1 0 0,-2 1-2 0 0,0 0 0 0 0,0 0 0 0 0,0-1 0 0 0,0 1 0 0 0,0 0 0 0 0,0 0 1 0 0,0 0-1 0 0,0 0 0 0 0,1 0 0 0 0,-1 0 0 0 0,0 0 0 0 0,0 0 0 0 0,0 1 0 0 0,0-1 1 0 0,0 0-1 0 0,1 1 0 0 0,8 3 7 0 0,-6-3-11 0 0,0-1 0 0 0,-1 1 0 0 0,1 0 0 0 0,0-1 0 0 0,-1 0 0 0 0,1 0 0 0 0,0 0-1 0 0,3 0 1 0 0,36-3 140 0 0,-36 2-78 0 0,-6 0-55 0 0,1 1 0 0 0,-1-1 0 0 0,1 1 0 0 0,-1-1 0 0 0,1 1 0 0 0,0 0 0 0 0,-1 0 0 0 0,1 0 0 0 0,0 0 0 0 0,2 0 0 0 0,13-1 58 0 0,10-2 52 0 0,-18 3-82 0 0,0-1-1 0 0,0-1 0 0 0,0 1 0 0 0,9-4 0 0 0,-13 4-16 0 0,-1 0 0 0 0,1 0 0 0 0,0 0 0 0 0,-1 1 0 0 0,9 0 0 0 0,-7 0-13 0 0,0 0 0 0 0,1 0 0 0 0,10-3 0 0 0,-12 2-5 0 0,0 0 0 0 0,0 0 0 0 0,10 0 0 0 0,8-1 0 0 0,-20 1 0 0 0,0 1 0 0 0,0-1 0 0 0,0 1 0 0 0,0-1 0 0 0,-1 1 0 0 0,1 0 0 0 0,0 1 0 0 0,4-1 0 0 0,9 1 0 0 0,3-4 0 0 0,-15 1 0 0 0,2 0 0 0 0,13 6 0 0 0,0 0 0 0 0,-10-3 0 0 0,-1 0 0 0 0,17 0 0 0 0,-20-3 18 0 0,0 1-1 0 0,0 1 1 0 0,0-1-1 0 0,0 1 0 0 0,7 0 1 0 0,11 0 5 0 0,-12 1-12 0 0,3 3 45 0 0,3-1-59 0 0,-13-2 3 0 0,14 0 0 0 0,20 0 75 0 0,-29 2-32 0 0,-1-1-41 0 0,0 0 0 0 0,0-1 0 0 0,0 0 0 0 0,14 0 0 0 0,17-1 46 0 0,-19-1 21 0 0,1 1 1 0 0,36 6-1 0 0,-31-5 255 0 0,4-1 0 0 0,109-3-260 0 0,-63 0 64 0 0,-69 2-128 0 0,-5 0 1 0 0,0 0 0 0 0,0 1 0 0 0,0-1 0 0 0,1 1 1 0 0,-1 0-1 0 0,0 0 0 0 0,0 0 0 0 0,0 0 0 0 0,2 0 0 0 0,68-3 184 0 0,-34-1-34 0 0,195 1 442 0 0,-165 10-615 0 0,-48-7 25 0 0,4-1 59 0 0,39 4 1 0 0,-37 4-31 0 0,-22-6-6 0 0,0 0 1 0 0,0 0 0 0 0,0 0-1 0 0,0-1 1 0 0,0 0 0 0 0,0 1-1 0 0,0-2 1 0 0,6 1 0 0 0,-3 0 4 0 0,25-3 108 0 0,4 1-75 0 0,-24 0-56 0 0,-11 2-22 0 0,20 1 138 0 0,41-1 140 0 0,-57 0-284 0 0,11 0 81 0 0,0 1 0 0 0,23 3-1 0 0,-27-4-60 0 0,-11-1 0 0 0,1 1 0 0 0,-1 0 0 0 0,1 0 0 0 0,-1 0 0 0 0,1 0 0 0 0,-1 0 0 0 0,1 0 0 0 0,-1 0 0 0 0,1 0 0 0 0,0 1 0 0 0,-1-1 0 0 0,3 1 0 0 0,-2 1 1 0 0,1-1-5 0 0,15 0 61 0 0,23-6 17 0 0,-38 4-74 0 0,21 0 64 0 0,21-3-64 0 0,-37 2 0 0 0,2 1 0 0 0,-1 1 0 0 0,2 1 0 0 0,0 1 0 0 0,2 0 0 0 0,-1 4 0 0 0,-7-3 0 0 0,0 0 0 0 0,2 3 0 0 0,1 8 0 0 0,-6-12 0 0 0,1 0 0 0 0,2 11 0 0 0,3 2 73 0 0,-8-14-71 0 0,1 1 1 0 0,0-1 0 0 0,0 1-1 0 0,0-1 1 0 0,-1 1 0 0 0,1 0-1 0 0,-1-1 1 0 0,1 1 0 0 0,-1 0-1 0 0,0-1 1 0 0,0 1-1 0 0,0 0 1 0 0,0-1 0 0 0,0 1-1 0 0,0 0 1 0 0,0-1 0 0 0,0 1-1 0 0,-1 0 1 0 0,0 2 0 0 0,-4 15 35 0 0,-3 25 0 0 0,-1 7-40 0 0,4-21 2 0 0,-1 41 0 0 0,4-45 0 0 0,3 1 0 0 0,1-14-71 0 0,-1 4-1606 0 0,-4-7 833 0 0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2:41.0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1 3224 0 0,'0'0'8328'0'0,"7"-3"-7200"0"0,-7 2-1054 0 0,1 1 1 0 0,0-1 0 0 0,-1 1-1 0 0,1-1 1 0 0,0 1 0 0 0,-1 0-1 0 0,1 0 1 0 0,0-1 0 0 0,0 1-1 0 0,-1 0 1 0 0,1 0 0 0 0,0 0-1 0 0,0-1 1 0 0,-1 1 0 0 0,1 0-1 0 0,0 0 1 0 0,0 0 0 0 0,-1 0-1 0 0,1 1 1 0 0,0-1 0 0 0,0 0-1 0 0,-1 0 1 0 0,1 0 0 0 0,0 1-1 0 0,0-1 1 0 0,-1 0 0 0 0,1 1-1 0 0,1 0 1 0 0,-1 0 374 0 0,8-5 780 0 0,18 1-45 0 0,-24 3-1087 0 0,0 1-1 0 0,-1-1 0 0 0,1 0 1 0 0,0 1-1 0 0,0 0 0 0 0,0-1 1 0 0,4 3-1 0 0,-6-2 25 0 0,7-1 159 0 0,86 10 1143 0 0,-82-11-1345 0 0,-1 0 1 0 0,12-3-1 0 0,2 0 54 0 0,19-3-27 0 0,-24 3-94 0 0,1 2 0 0 0,35-2 0 0 0,-27 3-11 0 0,10 5 0 0 0,-33-4 0 0 0,0 1 0 0 0,-1-1 0 0 0,12-1 0 0 0,-11 0 0 0 0,0 0 0 0 0,-1 1 0 0 0,1 0 0 0 0,11 2 0 0 0,-16-2 0 0 0,10 3 0 0 0,0-2 0 0 0,1 1 0 0 0,18-1 0 0 0,-27 0 0 0 0,15-3 0 0 0,18-3 0 0 0,-35 4 0 0 0,1 1 0 0 0,-1 0 0 0 0,1 0 0 0 0,-1 0 0 0 0,1 0 0 0 0,0 0 0 0 0,-1 0 0 0 0,1 1 0 0 0,-1-1 0 0 0,4 1-1 0 0,-1 1 3 0 0,1-1 0 0 0,-1-1 0 0 0,1 1 0 0 0,-1 0 0 0 0,6-1 0 0 0,-1 0 44 0 0,-1 0-1 0 0,1 1 1 0 0,-1 0-1 0 0,14 4 1 0 0,4-2 153 0 0,2 1 8 0 0,0-1 1 0 0,57-3-1 0 0,-43 0-316 0 0,0 0 710 0 0,-41 0-502 0 0,1 0-34 0 0,22 0 11 0 0,38-2 52 0 0,-52 4-128 0 0,-8-2 0 0 0,1 1 0 0 0,-1-1 0 0 0,0 0 0 0 0,0 0 0 0 0,0 0 0 0 0,0 0 0 0 0,0 0 0 0 0,0 0 0 0 0,0 0 0 0 0,0-1 0 0 0,0 1 0 0 0,1-1 0 0 0,-1 1 0 0 0,3-2 0 0 0,-2 1 0 0 0,-1 0 0 0 0,1 0 0 0 0,0 1 0 0 0,-1-1 0 0 0,1 1 0 0 0,0 0 0 0 0,0-1 0 0 0,-1 1 0 0 0,1 1 0 0 0,0-1 0 0 0,0 0 0 0 0,-1 1 0 0 0,1-1 0 0 0,2 2 0 0 0,5-1 0 0 0,-5 0 1 0 0,20 1 9 0 0,-24-3-7 0 0,1 1 1 0 0,-1 0-1 0 0,1 0 1 0 0,-1 0-1 0 0,1 0 1 0 0,-1 0-1 0 0,1 1 1 0 0,-1-1-1 0 0,1 0 1 0 0,-1 1-1 0 0,0-1 1 0 0,1 1-1 0 0,-1-1 1 0 0,3 2-1 0 0,1 1-2 0 0,0-3 23 0 0,-1 1-1 0 0,1-1 1 0 0,-1 0-1 0 0,7 0 0 0 0,15 1 39 0 0,-12 1-133 0 0,7-4 75 0 0,10 6 57 0 0,-15-1 28 0 0,24-3-79 0 0,-37 0-10 0 0,-1 0 0 0 0,1 0 0 0 0,-1 0 0 0 0,1 1 0 0 0,-1-1 0 0 0,0 1 0 0 0,4 0 0 0 0,2 1 0 0 0,11 0 0 0 0,79 1 0 0 0,-77 0 0 0 0,-17-2 0 0 0,1-1 0 0 0,-1 1 0 0 0,1-1 0 0 0,0 0 0 0 0,-1 0 0 0 0,1 0 0 0 0,6-1 0 0 0,-6-1 0 0 0,16 0 0 0 0,17 2 11 0 0,2 1 27 0 0,59-7 1 0 0,-24 6-39 0 0,-50-1 20 0 0,2 1 158 0 0,31 3 0 0 0,-51-2-115 0 0,1-1 0 0 0,0 1 1 0 0,-1-2-1 0 0,1 1 0 0 0,12-3 0 0 0,-4 1 48 0 0,27-1-1 0 0,22 8-110 0 0,-54-6 0 0 0,-5 1 0 0 0,0 0 0 0 0,0 0 0 0 0,0 1 0 0 0,11 2 0 0 0,-14-2 0 0 0,13 0 0 0 0,22 6 0 0 0,-37-7 0 0 0,1 0 1 0 0,-1 1-1 0 0,1-1 0 0 0,-1 0 0 0 0,1 0 0 0 0,-1 0 0 0 0,1 0 1 0 0,-1 0-1 0 0,1 0 0 0 0,-1 0 0 0 0,0 0 0 0 0,1-1 1 0 0,2 0-1 0 0,3-1-16 0 0,90 2 421 0 0,-84 0-405 0 0,23 4 0 0 0,-14-2 89 0 0,-19-2-69 0 0,0 0-1 0 0,0 0 1 0 0,0 0-1 0 0,0 0 1 0 0,0 1-1 0 0,0 0 1 0 0,5 1 0 0 0,-8-2-20 0 0,1 1 1 0 0,-1-1-1 0 0,1 0 1 0 0,-1 1-1 0 0,1-1 1 0 0,-1 0 0 0 0,1 0-1 0 0,0 0 1 0 0,-1 0-1 0 0,1 1 1 0 0,-1-1-1 0 0,1 0 1 0 0,-1 0 0 0 0,1 0-1 0 0,0 0 1 0 0,-1 0-1 0 0,1 0 1 0 0,-1 0-1 0 0,2-1 1 0 0,19-1-2 0 0,-8 3 1 0 0,12-1 0 0 0,-17-1 0 0 0,-1 0 0 0 0,1 1 0 0 0,11 1 0 0 0,-9 0 0 0 0,0-1 0 0 0,0 0 0 0 0,0 0 0 0 0,13-3 0 0 0,12 1-4 0 0,-28 2 18 0 0,0 0 1 0 0,0 0-1 0 0,8-2 1 0 0,2 0 43 0 0,8 3-42 0 0,46-1-16 0 0,-33 0 0 0 0,-8 0 0 0 0,2 0 0 0 0,57-6 0 0 0,-74 4 0 0 0,1 0 0 0 0,0 1 0 0 0,21 2 0 0 0,-12-1 0 0 0,77-2 0 0 0,-57-3 0 0 0,-11 5 64 0 0,-19-1-64 0 0,-13 0 0 0 0,0 1 0 0 0,-1 0 0 0 0,1 0 0 0 0,-1 0 0 0 0,1 0 0 0 0,0 0 0 0 0,-1 1 0 0 0,1-1 0 0 0,0 0 0 0 0,-1 1 0 0 0,3 0 0 0 0,3 1 0 0 0,14 0 0 0 0,-14-2 12 0 0,-1 1-5 0 0,1-1 1 0 0,0 1-1 0 0,-1-2 1 0 0,10 0 0 0 0,51 1-82 0 0,-67 0 74 0 0,1 0 0 0 0,-1 0 0 0 0,1 0 0 0 0,-1 0 0 0 0,1 0 0 0 0,-1 0 0 0 0,1 0 0 0 0,-1 0 0 0 0,1 0 0 0 0,-1 0 0 0 0,1 0 0 0 0,-1 0 0 0 0,0 0 0 0 0,1 0 0 0 0,-1 0 0 0 0,1 0 0 0 0,-1 0 0 0 0,1-1 0 0 0,-1 1 0 0 0,1 0 0 0 0,-1 0 0 0 0,0-1 0 0 0,1 1 0 0 0,2-2 0 0 0,9 1 0 0 0,60-1 54 0 0,-56-3 16 0 0,3 7-28 0 0,-18-2-39 0 0,0 0 0 0 0,0 1 0 0 0,0-1 0 0 0,0 0-1 0 0,0 0 1 0 0,0 0 0 0 0,0 0 0 0 0,0-1 0 0 0,0 1 0 0 0,0 0-1 0 0,2-1 1 0 0,-1 0 7 0 0,0 1-1 0 0,-1 0 1 0 0,1-1-1 0 0,0 1 1 0 0,0 0-1 0 0,0-1 1 0 0,0 1-1 0 0,-1 0 1 0 0,1 1-1 0 0,0-1 1 0 0,2 1-1 0 0,2-1 21 0 0,189 0 1110 0 0,-164 0-1128 0 0,-21 1-12 0 0,-6 0 0 0 0,-1-1 0 0 0,1 0 0 0 0,0 0 0 0 0,-1 0 0 0 0,1 0 0 0 0,7-2 0 0 0,-8 1 0 0 0,13 0 11 0 0,-13 1 2 0 0,16-1 38 0 0,18-5 258 0 0,-29 6-309 0 0,29 0 0 0 0,-30-1 41 0 0,21-1 46 0 0,-18 2-87 0 0,-2 0 0 0 0,6 0 28 0 0,-13 0 496 0 0,1 0-384 0 0,5 2-217 0 0,-5-1-92 0 0,0-1-21 0 0,4 0 30 0 0,3 0 97 0 0,-1 1 422 0 0,4 4-708 0 0,-11-4 248 0 0,6 3-1236 0 0,-2-1-2809 0 0,4 0 879 0 0,-4 1 1603 0 0</inkml:trace>
  <inkml:trace contextRef="#ctx0" brushRef="#br0" timeOffset="460.82">4309 36 9560 0 0,'0'0'12046'0'0,"-1"9"-11781"0"0,-13 70 408 0 0,10-43-728 0 0,1 23-2128 0 0,2-52 1156 0 0</inkml:trace>
  <inkml:trace contextRef="#ctx0" brushRef="#br0" timeOffset="3331.43">1101 82 1840 0 0,'9'-3'18789'0'0,"-7"43"-17104"0"0,0-31-1261 0 0,-2-8-414 0 0,0-1 0 0 0,0 0 1 0 0,0 1-1 0 0,0-1 0 0 0,0 1 0 0 0,0-1 1 0 0,0 1-1 0 0,0-1 0 0 0,0 1 0 0 0,0-1 1 0 0,0 0-1 0 0,0 1 0 0 0,0-1 0 0 0,0 1 1 0 0,-1-1-1 0 0,1 1 0 0 0,0-1 0 0 0,0 0 1 0 0,0 1-1 0 0,-1-1 0 0 0,1 1 0 0 0,-3 5 86 0 0,0 1-1 0 0,0 0 1 0 0,1 0 0 0 0,0-1-1 0 0,1 1 1 0 0,-1 1-1 0 0,1-1 1 0 0,0 8-1 0 0,1-11-65 0 0,1-1 0 0 0,-1 1-1 0 0,1-1 1 0 0,-1 0-1 0 0,3 5 1 0 0,-3-6-17 0 0,1 1 1 0 0,0-1-1 0 0,-1 1 1 0 0,1-1-1 0 0,-1 1 1 0 0,0 0-1 0 0,0-1 0 0 0,0 1 1 0 0,0 3-1 0 0,0-4-7 0 0,0 1 1 0 0,0-1-1 0 0,0 0 0 0 0,0 1 0 0 0,0-1 1 0 0,1 0-1 0 0,-1 0 0 0 0,1 1 0 0 0,1 3 1 0 0,-1-4-1 0 0,0 0 0 0 0,-1 1 0 0 0,1-1 0 0 0,-1 0 0 0 0,1 1 1 0 0,-1-1-1 0 0,0 1 0 0 0,0-1 0 0 0,0 4 0 0 0,0-4-5 0 0,0-1 0 0 0,0 1 0 0 0,0-1 0 0 0,0 1 0 0 0,0-1 0 0 0,0 1 0 0 0,1-1 0 0 0,-1 1 0 0 0,1-1 0 0 0,-1 1 0 0 0,1-1 0 0 0,-1 0 0 0 0,1 1 0 0 0,1 1 0 0 0,-1-1-3 0 0,0-1 0 0 0,0 1 0 0 0,0 0 0 0 0,-1-1 0 0 0,1 1 0 0 0,0 0 0 0 0,-1 0 0 0 0,0 0 1 0 0,1 0-1 0 0,-1-1 0 0 0,0 1 0 0 0,0 0 0 0 0,0 0 0 0 0,0 0 0 0 0,0 0 0 0 0,0 0 0 0 0,-1 0 0 0 0,1 0 0 0 0,-1-1 0 0 0,1 1 0 0 0,-1 0 0 0 0,0 0 0 0 0,0 1 0 0 0,-1 3-18 0 0</inkml:trace>
  <inkml:trace contextRef="#ctx0" brushRef="#br0" timeOffset="4676.82">3224 135 2304 0 0,'-4'0'19789'0'0,"3"2"-19729"0"0,1-1 0 0 0,-1 1 1 0 0,0 0-1 0 0,1 0 0 0 0,-1-1 0 0 0,1 1 1 0 0,0 0-1 0 0,0 0 0 0 0,-1 0 1 0 0,2 2-1 0 0,-2-3 7 0 0,1 7 101 0 0,-2 3 130 0 0,1 0 1 0 0,0 1-1 0 0,1 0 1 0 0,1 15-1 0 0,0 6 55 0 0,-1-27-302 0 0,0-1 0 0 0,0 1 0 0 0,0-1 0 0 0,1 1 0 0 0,1 7 0 0 0,3 19 141 0 0,-5-27-195 0 0,0 0 0 0 0,1 0 0 0 0,0 0-1 0 0,3 9 1 0 0,-4-13-109 0 0,4 2-2711 0 0</inkml:trace>
  <inkml:trace contextRef="#ctx0" brushRef="#br0" timeOffset="5393.46">3393 394 5672 0 0,'0'0'6780'0'0,"13"-7"-4815"0"0,2 0-1315 0 0,2-1-118 0 0,-16 8-505 0 0,-1-1 0 0 0,1 1 0 0 0,-1-1 0 0 0,1 1 0 0 0,-1-1-1 0 0,1 1 1 0 0,-1-1 0 0 0,1 1 0 0 0,-1-1 0 0 0,1 0 0 0 0,-1 1 0 0 0,0-1 0 0 0,0 0 0 0 0,1 1 0 0 0,-1-1 0 0 0,0 0 0 0 0,0 1 0 0 0,1-1 0 0 0,-1 0 0 0 0,0 0 0 0 0,0 0 0 0 0,0 0 44 0 0,0-1 0 0 0,0 1 0 0 0,1 0 0 0 0,-1 0 0 0 0,0 0 0 0 0,1 0 0 0 0,-1 0 0 0 0,1-1 0 0 0,-1 1 0 0 0,1 0 0 0 0,-1 0 0 0 0,1 0 0 0 0,0 0 0 0 0,0 0 0 0 0,-1 1 0 0 0,1-1 0 0 0,0 0 0 0 0,0 0 0 0 0,0 0 0 0 0,0 1 0 0 0,0-1 0 0 0,0 0 0 0 0,2 0 0 0 0,10-10 386 0 0,-7 3-230 0 0,15-16 591 0 0,-16 19-627 0 0,0-1-1 0 0,-1 1 0 0 0,6-9 1 0 0,10-11 227 0 0,57-54 281 0 0,-69 70-768 0 0,1 0 1 0 0,1 1-1 0 0,-1 1 1 0 0,1-1-1 0 0,18-9 1 0 0,-17 7-221 0 0,-10 9 116 0 0,0 0-1 0 0,0 0 0 0 0,0 0 1 0 0,0 0-1 0 0,0 0 0 0 0,1 0 1 0 0,-1 0-1 0 0,0 0 0 0 0,3-1 1 0 0,2 0-1173 0 0</inkml:trace>
  <inkml:trace contextRef="#ctx0" brushRef="#br0" timeOffset="5921.75">3679 433 7776 0 0,'0'0'7301'0'0,"16"-7"-5120"0"0,-14 6-2103 0 0,-1 0 0 0 0,1 0 0 0 0,-1 0 0 0 0,1-1 0 0 0,-1 1 0 0 0,0 0 0 0 0,1 0 0 0 0,-1-1 0 0 0,1-2 0 0 0,9-7 281 0 0,-5 5-168 0 0,-1 0-1 0 0,10-12 1 0 0,-11 11-100 0 0,1 1 0 0 0,0 0 0 0 0,11-9 0 0 0,4-2 32 0 0,-2-1 0 0 0,25-31 0 0 0,-28 31-121 0 0,0 0 1 0 0,1 1-1 0 0,34-26 0 0 0,-45 40-2 0 0,-1-1 0 0 0,0 1 0 0 0,0 0 0 0 0,-1-1 0 0 0,1 0 0 0 0,-1 0 0 0 0,0 0 0 0 0,0 0 0 0 0,3-7 0 0 0,-3 8-39 0 0,-1 0-1 0 0,1 0 0 0 0,0 1 0 0 0,0-1 1 0 0,0 0-1 0 0,0 1 0 0 0,0 0 0 0 0,4-3 1 0 0,28-12-4035 0 0,-32 14 2255 0 0,8-5-18 0 0</inkml:trace>
  <inkml:trace contextRef="#ctx0" brushRef="#br0" timeOffset="7325.64">154 366 1840 0 0,'-15'-14'160'0'0,"8"11"592"0"0,3 3-288 0 0,-3-2 136 0 0</inkml:trace>
  <inkml:trace contextRef="#ctx0" brushRef="#br0" timeOffset="8166.5">395 416 1376 0 0,'9'5'7798'0'0,"-2"-10"-6356"0"0,15-12 2804 0 0,13-7-2756 0 0,-29 20-1367 0 0,0-1 0 0 0,-1 0 1 0 0,1 0-1 0 0,-1 0 1 0 0,0-1-1 0 0,-1 0 1 0 0,7-9-1 0 0,-5 6 53 0 0,0 1 0 0 0,1 0-1 0 0,8-8 1 0 0,52-51 1025 0 0,-44 37-2319 0 0,-7 9 776 0 0,14-25 342 0 0,-23 38-136 0 0</inkml:trace>
  <inkml:trace contextRef="#ctx0" brushRef="#br0" timeOffset="8937.94">796 426 5672 0 0,'0'0'1648'0'0,"0"0"-1538"0"0,0 0 1 0 0,1 0-1 0 0,-1 0 1 0 0,0 0-1 0 0,0 1 1 0 0,1-1 0 0 0,-1 0-1 0 0,0 0 1 0 0,0 0-1 0 0,0 0 1 0 0,1 0-1 0 0,-1 0 1 0 0,0 0-1 0 0,0 0 1 0 0,1 0-1 0 0,-1-1 1 0 0,0 1-1 0 0,0 0 1 0 0,0 0 0 0 0,1 0-1 0 0,-1 0 1 0 0,0 0-1 0 0,0 0 1 0 0,0 0-1 0 0,0 0 1 0 0,1-1-1 0 0,-1 1 1 0 0,0 0-1 0 0,0 0 1 0 0,0 0-1 0 0,1-1 1 0 0,-1 0 41 0 0,0-1 0 0 0,0 1 0 0 0,0-1 0 0 0,0 1 0 0 0,0-1 0 0 0,1 1 0 0 0,-1-1 0 0 0,1 1 1 0 0,-1-1-1 0 0,1 1 0 0 0,0-1 0 0 0,-1 1 0 0 0,1 0 0 0 0,0-1 0 0 0,0 1 0 0 0,1-2 0 0 0,9-15 862 0 0,-8 9-715 0 0,1 1 0 0 0,0 0 0 0 0,1 0 0 0 0,0 0 0 0 0,0 1 0 0 0,7-8 0 0 0,-5 6-74 0 0,-1 1-1 0 0,1-1 1 0 0,-2 0-1 0 0,7-14 0 0 0,-11 21-185 0 0,0 1-1 0 0,0-1 0 0 0,0 0 1 0 0,0 1-1 0 0,0-1 0 0 0,1 1 1 0 0,-1-1-1 0 0,0 1 0 0 0,3-2 1 0 0,8-11 337 0 0,-10 11-275 0 0,0 0-1 0 0,1-1 0 0 0,-1 1 1 0 0,1 0-1 0 0,4-4 0 0 0,-4 4-1 0 0,1 0 0 0 0,-2 0 0 0 0,1-1 0 0 0,4-6-1 0 0,-4 6-1 0 0,0-1-1 0 0,1 1 0 0 0,6-7 0 0 0,-7 8-65 0 0,0 0 0 0 0,0 0-1 0 0,0-1 1 0 0,-1 1 0 0 0,1-1 0 0 0,3-7-1 0 0,-5 9-31 0 0,1-1-1 0 0,0 0 1 0 0,0 1 0 0 0,0-1-1 0 0,0 1 1 0 0,0-1-1 0 0,5-3 1 0 0,-4 4-50 0 0,0-1 1 0 0,0 1 0 0 0,-1-1 0 0 0,1 0-1 0 0,3-5 1 0 0,-5 6-42 0 0,0 0-1 0 0,0 0 1 0 0,0 0-1 0 0,1 0 0 0 0,-1 0 1 0 0,1 1-1 0 0,-1-1 1 0 0,1 0-1 0 0,0 1 1 0 0,0 0-1 0 0,-1-1 1 0 0,1 1-1 0 0,0 0 1 0 0,0 0-1 0 0,0 0 1 0 0,1 0-1 0 0,1-1 1 0 0,9-3-1330 0 0</inkml:trace>
  <inkml:trace contextRef="#ctx0" brushRef="#br0" timeOffset="-89226.74">1969 75 5328 0 0,'0'0'7624'0'0,"8"-11"-6348"0"0,-8 10-1191 0 0,0 1 0 0 0,0 0 0 0 0,0-1 0 0 0,0 1 1 0 0,0-1-1 0 0,1 1 0 0 0,-1 0 0 0 0,0-1 0 0 0,0 1 1 0 0,0 0-1 0 0,1-1 0 0 0,-1 1 0 0 0,0 0 1 0 0,1 0-1 0 0,-1-1 0 0 0,0 1 0 0 0,0 0 0 0 0,1 0 1 0 0,-1-1-1 0 0,0 1 0 0 0,1 0 0 0 0,-1 0 0 0 0,1 0 1 0 0,-1 0-1 0 0,0-1 0 0 0,1 1 0 0 0,0 0 1 0 0,5 14 763 0 0,-4-7-766 0 0,0 0 0 0 0,-1 1 0 0 0,0-1-1 0 0,1 11 1 0 0,1 14 287 0 0,1 45 569 0 0,-4-73-825 0 0,0-1-1 0 0,0 1 0 0 0,0 0 1 0 0,0-1-1 0 0,-2 6 1 0 0,1 7 10 0 0,1 31-124 0 0,-2-30 3 0 0,3-6 48 0 0,-3 2-41 0 0,3-10-10 0 0,0 0 1 0 0,0 13-14 0 0,-1-15-55 0 0,0 4-14 0 0</inkml:trace>
  <inkml:trace contextRef="#ctx0" brushRef="#br0" timeOffset="-88443.38">2639 75 1376 0 0,'0'0'2152'0'0</inkml:trace>
  <inkml:trace contextRef="#ctx0" brushRef="#br0" timeOffset="-87524.3">2654 87 1840 0 0,'0'0'2461'0'0,"3"-7"-371"0"0,1 1 6792 0 0,0 13-8738 0 0,0 0 0 0 0,-1 0-1 0 0,0 1 1 0 0,-1-1 0 0 0,1 1 0 0 0,-2-1 0 0 0,3 12 0 0 0,2 17 167 0 0,0 27 123 0 0,-1 1-169 0 0,4-17-169 0 0,-9-46-78 0 0,0 0 0 0 0,0 0 0 0 0,0 0 0 0 0,1 0 0 0 0,-1 0 0 0 0,0 0 0 0 0,1 0 0 0 0,-1 1 0 0 0,1-2 0 0 0,-1 1 0 0 0,1 0 0 0 0,0 0 0 0 0,1 2 0 0 0,-2-3-191 0 0,1 1 1 0 0,0 0 0 0 0,-1 0-1 0 0,1 0 1 0 0,0 0 0 0 0,-1 0-1 0 0,1 0 1 0 0,-1 0 0 0 0,0 0-1 0 0,1 0 1 0 0,-1 0 0 0 0,0 0-1 0 0,1 2 1 0 0</inkml:trace>
  <inkml:trace contextRef="#ctx0" brushRef="#br0" timeOffset="-86539.81">2032 346 2848 0 0,'0'0'6448'0'0,"3"-13"-5248"0"0,1 6-907 0 0,0 1 1 0 0,0 0-1 0 0,1 0 1 0 0,-1 0-1 0 0,1 0 0 0 0,1 1 1 0 0,10-9-1 0 0,8-9 600 0 0,-5 4-393 0 0,-12 13-304 0 0,0-1 1 0 0,-1 0 0 0 0,8-11-1 0 0,-13 16-159 0 0,4-6 103 0 0,0 0 0 0 0,0 0 0 0 0,1 1 0 0 0,0 0-1 0 0,0 0 1 0 0,1 0 0 0 0,0 1 0 0 0,0 0-1 0 0,0 0 1 0 0,13-6 0 0 0,-14 9-130 0 0,11-11-10 0 0,-16 13-247 0 0,4-3 667 0 0,-3 2-3450 0 0</inkml:trace>
  <inkml:trace contextRef="#ctx0" brushRef="#br0" timeOffset="-86054.79">2266 374 7080 0 0,'0'0'324'0'0,"8"-4"108"0"0,0 0-144 0 0,0-1-1 0 0,0-1 1 0 0,0 0 0 0 0,-1 0 0 0 0,0 0 0 0 0,0-1 0 0 0,7-9 0 0 0,13-12 981 0 0,-13 14-356 0 0,19-27 0 0 0,-8 9-235 0 0,7-8-316 0 0,28-26-578 0 0</inkml:trace>
  <inkml:trace contextRef="#ctx0" brushRef="#br0" timeOffset="-85656.2">2559 293 1376 0 0,'0'0'128'0'0,"8"-7"-128"0"0,3 1 0 0 0,-7-1 0 0 0,3 1 1264 0 0,0-5 232 0 0,6 5 40 0 0,-6-5 16 0 0,0 4-1192 0 0,1 2-232 0 0,-1-2-56 0 0,2 0-3232 0 0</inkml:trace>
  <inkml:trace contextRef="#ctx0" brushRef="#br0" timeOffset="-84812.85">2548 368 1376 0 0,'0'0'65'0'0,"11"-11"4431"0"0,-4 4-3578 0 0,0 1 1 0 0,0-1-1 0 0,-1 0 0 0 0,0-1 0 0 0,8-15 1 0 0,-7 14-457 0 0,5-12 158 0 0,11-25 1 0 0,-10 20-625 0 0,-9 20-944 0 0,0 2-3426 0 0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0:52.1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375 11976 0 0,'3'0'222'0'0,"1"0"1"0"0,0-1 0 0 0,-1 0-1 0 0,1 0 1 0 0,-1 0 0 0 0,1-1-1 0 0,-1 1 1 0 0,0-1 0 0 0,1 1-1 0 0,-1-1 1 0 0,4-3 0 0 0,-3 2 245 0 0,1 0 205 0 0,-3 2-495 0 0,0 0 0 0 0,-1 0 0 0 0,1 0 0 0 0,-1 0 0 0 0,1-1 0 0 0,-1 1 0 0 0,0 0 0 0 0,1-1 0 0 0,-1 1 0 0 0,2-3 0 0 0,-2 2-72 0 0,0 1-1 0 0,1 0 0 0 0,-1 0 1 0 0,1 1-1 0 0,-1-1 0 0 0,1 0 1 0 0,-1 0-1 0 0,1 1 0 0 0,0-1 0 0 0,-1 1 1 0 0,1-1-1 0 0,0 1 0 0 0,-1 0 1 0 0,3-1-1 0 0,12-3-9 0 0,-14 4-208 0 0,0-1 1 0 0,0 1-1 0 0,-1 0 0 0 0,1 0 0 0 0,0 0 0 0 0,0 0 0 0 0,0 0 0 0 0,3 0 0 0 0,-3 1-67 0 0,0-1 1 0 0,-1 0-1 0 0,1 0 1 0 0,0 0-1 0 0,0 0 1 0 0,0 0-1 0 0,-1-1 0 0 0,1 1 1 0 0,3-1-1 0 0,7-4-843 0 0</inkml:trace>
  <inkml:trace contextRef="#ctx0" brushRef="#br0" timeOffset="427.15">475 926 9672 0 0,'0'0'874'0'0,"-7"-3"-700"0"0,0 3 76 0 0,5 0 1052 0 0,-6 0 4977 0 0,-13-3-4331 0 0,20 3-1537 0 0,-6 3 237 0 0,-2 4-379 0 0,7-6-128 0 0,0 0 0 0 0,0 0 0 0 0,0 0-1 0 0,0 0 1 0 0,1 1 0 0 0,-1-1 0 0 0,0 1 0 0 0,1 0-1 0 0,0-1 1 0 0,-1 1 0 0 0,1 0 0 0 0,0 0 0 0 0,0 0-1 0 0,-2 3 1 0 0,-15 35 1384 0 0,11-25-1508 0 0,0 0 1 0 0,1 0-1 0 0,1 1 0 0 0,0 0 0 0 0,-4 29 0 0 0,2 74 1866 0 0,14-44-1718 0 0,-5-54-300 0 0,0 0-1 0 0,1 0 1 0 0,9 31-1 0 0,3 17-194 0 0,-14-64 7 0 0,0 1 0 0 0,1-1 1 0 0,-1 1-1 0 0,1-1 0 0 0,0 0 0 0 0,4 6 0 0 0,-2 2-14560 0 0</inkml:trace>
  <inkml:trace contextRef="#ctx0" brushRef="#br0" timeOffset="832.33">246 1433 13880 0 0,'0'0'1389'0'0,"8"0"-450"0"0,28-5 2506 0 0,-18 5-2488 0 0,0 0 1 0 0,0-2 0 0 0,31-6-1 0 0,-9-10-2703 0 0,-28 17 736 0 0</inkml:trace>
  <inkml:trace contextRef="#ctx0" brushRef="#br0" timeOffset="833.33">566 1268 8752 0 0,'0'1'112'0'0,"-1"0"1"0"0,0-1-1 0 0,0 1 0 0 0,0 0 1 0 0,1 0-1 0 0,-1-1 1 0 0,0 1-1 0 0,1 0 0 0 0,-1 0 1 0 0,1 0-1 0 0,-1 0 1 0 0,1 0-1 0 0,0 0 0 0 0,-1 0 1 0 0,1 0-1 0 0,0 0 1 0 0,-1 0-1 0 0,1 0 0 0 0,0 0 1 0 0,0 2-1 0 0,-1 28 6238 0 0,1-24-3922 0 0,4 58 608 0 0,-4-63-3015 0 0,1 5 46 0 0,-1-1-1 0 0,0 1 1 0 0,-1 0-1 0 0,0-1 1 0 0,0 1-1 0 0,0-1 1 0 0,-4 10-1 0 0,1 1-2979 0 0</inkml:trace>
  <inkml:trace contextRef="#ctx0" brushRef="#br0" timeOffset="1175.82">533 1137 19351 0 0,'0'0'6699'0'0,"12"-3"-6239"0"0,-11 3-622 0 0,0-1 0 0 0,1 0 0 0 0,-1 1 0 0 0,1-1 0 0 0,-1 1 0 0 0,1 0 0 0 0,-1 0 0 0 0,1-1 0 0 0,-1 1 0 0 0,1 0 0 0 0,1 0 0 0 0,14-1-3322 0 0,9-4 951 0 0,-3 2-24 0 0</inkml:trace>
  <inkml:trace contextRef="#ctx0" brushRef="#br0" timeOffset="1565.57">672 1314 13824 0 0,'0'0'674'0'0,"0"3"-292"0"0,3 31 246 0 0,-3-33 264 0 0,10 9 3695 0 0,-7-11-4415 0 0,1 1 0 0 0,-1 0-1 0 0,1-1 1 0 0,0 0-1 0 0,-1 0 1 0 0,1 0-1 0 0,-1 0 1 0 0,0 0 0 0 0,1-1-1 0 0,-1 0 1 0 0,0 1-1 0 0,0-1 1 0 0,0 0-1 0 0,0-1 1 0 0,5-4 0 0 0,-2 1-204 0 0,-1 0 0 0 0,0 0 1 0 0,0-1-1 0 0,-1 1 1 0 0,0-1-1 0 0,4-10 0 0 0,-1 4 32 0 0,-4 9 0 0 0,-1-1 0 0 0,0 0 0 0 0,0 1 0 0 0,2-8 0 0 0,-4 2 0 0 0,0 2-64 0 0,0 6-272 0 0,0 2 298 0 0,0-1-1 0 0,0 1 1 0 0,0 0-1 0 0,0 0 1 0 0,0-1-1 0 0,0 1 1 0 0,0 0-1 0 0,0-1 1 0 0,0 1-1 0 0,0 0 0 0 0,0-1 1 0 0,0 1-1 0 0,0 0 1 0 0,-1 0-1 0 0,1-1 1 0 0,0 1-1 0 0,0 0 1 0 0,0 0-1 0 0,0-1 1 0 0,-1 1-1 0 0,1 0 1 0 0,0 0-1 0 0,0 0 1 0 0,-1-1-1 0 0,1 1 1 0 0,0 0-1 0 0,0 0 1 0 0,-1 0-1 0 0,1 0 0 0 0,-1-1 1 0 0,-11 2-353 0 0,-9 9 392 0 0,16-5-1 0 0,-1 0 0 0 0,1 1 0 0 0,0-1 0 0 0,1 1 0 0 0,-1 0 0 0 0,1 1 0 0 0,-5 10 0 0 0,1 0 0 0 0,-11 33 0 0 0,16-42-13 0 0,1 0 0 0 0,0 0 1 0 0,0 14-1 0 0,1-19 132 0 0,1 1 1 0 0,0-1-1 0 0,1 1 1 0 0,-1-1 0 0 0,0 1-1 0 0,1-1 1 0 0,0 1 0 0 0,0-1-1 0 0,0 0 1 0 0,0 1 0 0 0,2 2-1 0 0,-1-2-31 0 0,0 0 0 0 0,1-1-1 0 0,-1 1 1 0 0,1-1-1 0 0,0 0 1 0 0,0 1 0 0 0,5 3-1 0 0,-6-5-200 0 0,0-1-1 0 0,-1 0 0 0 0,1-1 1 0 0,0 1-1 0 0,0 0 0 0 0,0-1 1 0 0,-1 1-1 0 0,1 0 1 0 0,0-1-1 0 0,0 0 0 0 0,0 0 1 0 0,0 1-1 0 0,0-1 0 0 0,0 0 1 0 0,0-1-1 0 0,0 1 1 0 0,0 0-1 0 0,-1 0 0 0 0,1-1 1 0 0,3 0-1 0 0,6-4-5127 0 0,0-1-1640 0 0</inkml:trace>
  <inkml:trace contextRef="#ctx0" brushRef="#br0" timeOffset="1956.46">904 781 15984 0 0,'0'7'771'0'0,"0"-6"-710"0"0,-4 81 2070 0 0,1-63-273 0 0,-1 13 398 0 0,-3 139 250 0 0,3-45-2506 0 0,2-73 3 0 0,0-30-799 0 0,2 0 0 0 0,3 30 0 0 0,-1-43-4923 0 0,5-4-1800 0 0</inkml:trace>
  <inkml:trace contextRef="#ctx0" brushRef="#br0" timeOffset="1957.46">1063 1189 10136 0 0,'0'0'3581'0'0,"-6"0"-909"0"0,3 1-2434 0 0,-1-1 1 0 0,1 1-1 0 0,-1 0 0 0 0,0 0 1 0 0,1 0-1 0 0,-1 0 0 0 0,1 0 1 0 0,0 1-1 0 0,0 0 1 0 0,-1-1-1 0 0,1 1 0 0 0,0 1 1 0 0,0-1-1 0 0,1 0 1 0 0,-1 1-1 0 0,0-1 0 0 0,1 1 1 0 0,-3 3-1 0 0,-4 5 166 0 0,0 1 0 0 0,1 1 0 0 0,0 0 1 0 0,0 0-1 0 0,2 0 0 0 0,0 1 0 0 0,0 0 0 0 0,1 0 0 0 0,-5 26 0 0 0,9-3 204 0 0,4-24-608 0 0,1-11 0 0 0,-3-1 0 0 0,0 0 0 0 0,0 0 0 0 0,1 0 0 0 0,-1 0 0 0 0,1-1 0 0 0,0 1-1 0 0,-1 0 1 0 0,1 0 0 0 0,-1-1 0 0 0,1 1 0 0 0,0-1 0 0 0,0 0 0 0 0,-1 1-1 0 0,1-1 1 0 0,0 0 0 0 0,0 0 0 0 0,-1 0 0 0 0,1 0 0 0 0,0-1 0 0 0,0 1 0 0 0,1-1-1 0 0,1 0-35 0 0,0 0 0 0 0,0 0-1 0 0,0-1 1 0 0,-1 0 0 0 0,1 1-1 0 0,5-5 1 0 0,2-2-970 0 0,-1-1 1 0 0,1 0-1 0 0,-2 0 1 0 0,1-1-1 0 0,14-20 1 0 0,-5 2-1057 0 0</inkml:trace>
  <inkml:trace contextRef="#ctx0" brushRef="#br0" timeOffset="2375.3">1123 852 10136 0 0,'0'2'777'0'0,"-4"24"-846"0"0,-11 13 5065 0 0,10-29-3649 0 0,1-1-1 0 0,1 1 1 0 0,-4 14-1 0 0,1 12 226 0 0,0-6-655 0 0,1 0 1 0 0,0 38-1 0 0,4-33-899 0 0,0-15-18 0 0,2 22-1 0 0,5 59 1 0 0,-5-87-133 0 0,0-1-228 0 0,1-1 1 0 0,0 1 0 0 0,6 14 0 0 0,-8-25-1444 0 0</inkml:trace>
  <inkml:trace contextRef="#ctx0" brushRef="#br0" timeOffset="32994.49">1168 780 6912 0 0,'0'0'3338'0'0,"1"-11"-731"0"0,1 8 919 0 0,7 6 666 0 0,-5-1-4306 0 0,-1-1 87 0 0,12 11-148 0 0,-10-8-7 0 0,0 2 244 0 0,1 0 1 0 0,-1 0 0 0 0,7 13-1 0 0,-8-13 197 0 0,5 21-58 0 0,-4-17-141 0 0,0-1 0 0 0,5 19 0 0 0,0-2 24 0 0,4 21 152 0 0,-10-39-133 0 0,-1 1 1 0 0,0 0-1 0 0,-1 0 0 0 0,1 0 0 0 0,-2 0 0 0 0,1 0 0 0 0,-1 0 0 0 0,-1 10 0 0 0,5 19-135 0 0,-5 3-581 0 0,0-27 712 0 0,2 1-1 0 0,5 23 1 0 0,-4-23-15 0 0,-1 0 1 0 0,2 25-1 0 0,0-2 352 0 0,-4-37-425 0 0,3 8 54 0 0,-7 9 53 0 0,3-8-79 0 0,0-3 106 0 0,-1 0-1 0 0,1 0 1 0 0,-5 11 0 0 0,1-8-162 0 0,3 5-54 0 0,2-14 70 0 0,0-1 2 0 0,0 1-1 0 0,0-1 1 0 0,0 1-1 0 0,-1-1 1 0 0,1 1-1 0 0,0-1 1 0 0,0 0-1 0 0,0 1 1 0 0,-1-1-1 0 0,1 1 1 0 0,0-1-1 0 0,0 0 1 0 0,-1 1-1 0 0,1-1 1 0 0,0 0-1 0 0,-1 0 1 0 0,1 1-1 0 0,0-1 1 0 0,-1 0-1 0 0,1 1 1 0 0,-1-1-1 0 0,1 0 0 0 0,-1 0 1 0 0,1 0 2 0 0,0 1-1 0 0,-1-1 1 0 0,1 0 0 0 0,0 0 0 0 0,-1 1-1 0 0,1-1 1 0 0,0 0 0 0 0,0 0-1 0 0,-1 1 1 0 0,1-1 0 0 0,0 0 0 0 0,0 1-1 0 0,0-1 1 0 0,-1 0 0 0 0,1 1 0 0 0,0-1-1 0 0,0 1 1 0 0,0-1 0 0 0,0 0-1 0 0,0 1 1 0 0,-8 16-7 0 0,0 4 4 0 0,5-17 6 0 0,-7 17 52 0 0,9-19-58 0 0,-6 10-2 0 0,6-8 5 0 0,-2 9 7 0 0,-1-7 82 0 0,1-4-77 0 0,0 10-6 0 0,3-10-14 0 0,0 1-1 0 0,-1-1 0 0 0,1 0 0 0 0,-1 0 1 0 0,0 1-1 0 0,1-1 0 0 0,-1 0 0 0 0,0 0 1 0 0,0 0-1 0 0,-3 3 0 0 0,-3 23 6 0 0,4-23 11 0 0,2-4 116 0 0,1 0-62 0 0,-3 4-65 0 0,2 0-53 0 0,-1 0 50 0 0,1-4 455 0 0,15-12-21 0 0,-12 5-391 0 0,-1 5-25 0 0,-1-1 0 0 0,0 1-1 0 0,1-1 1 0 0,0 1 0 0 0,-1 0 0 0 0,1 0 0 0 0,0-1-1 0 0,0 1 1 0 0,-1 0 0 0 0,1 0 0 0 0,0 0 0 0 0,0 0 0 0 0,0 0-1 0 0,1 0 1 0 0,0-1 0 0 0,0-1 30 0 0,0 1 0 0 0,0-1 0 0 0,-1 1 0 0 0,1-1 0 0 0,-1 0 1 0 0,0 1-1 0 0,0-1 0 0 0,0 0 0 0 0,1-5 0 0 0,-1 4 18 0 0,0-1 0 0 0,1 1-1 0 0,0 0 1 0 0,3-7 0 0 0,-3 7-39 0 0,0 0 0 0 0,0 0 0 0 0,-1 0 1 0 0,1 0-1 0 0,-1-1 0 0 0,0 1 0 0 0,0-1 0 0 0,0-4 0 0 0,-1 4-17 0 0,1 0-1 0 0,0-1 1 0 0,1 1-1 0 0,-1 0 1 0 0,4-6-1 0 0,-3 6-14 0 0,0 0 0 0 0,0 0 0 0 0,0 0-1 0 0,0 0 1 0 0,1-8 0 0 0,-2 7-32 0 0,10-44 247 0 0,-10 46-190 0 0,0 1 0 0 0,-1-1 1 0 0,0 1-1 0 0,1-1 0 0 0,-1 0 1 0 0,-1 1-1 0 0,0-6 0 0 0,5-21-17 0 0,0-4 319 0 0,-4-52 478 0 0,-4 44-582 0 0,0 16-45 0 0,4 25-166 0 0,0 1-1 0 0,-1-1 1 0 0,1 1-1 0 0,0-1 0 0 0,0 1 1 0 0,0-1-1 0 0,-1 0 0 0 0,1 1 1 0 0,0-1-1 0 0,0 1 0 0 0,0-1 1 0 0,0 1-1 0 0,0-1 0 0 0,0 0 1 0 0,0 1-1 0 0,0-1 0 0 0,0 1 1 0 0,0-1-1 0 0,0 0 0 0 0,0 1 1 0 0,1-1-1 0 0,-1-3-2 0 0,-1-1 0 0 0,-4-14 51 0 0,-1 7-39 0 0,7 8-13 0 0,-1 1-2 0 0,-10-37 2 0 0,6 23 108 0 0,3 13-54 0 0,0-1 0 0 0,0 1 1 0 0,0 0-1 0 0,-1 0 0 0 0,1-1 1 0 0,-4-3-1 0 0,4 4-103 0 0,-1 0 4 0 0,0-1 0 0 0,0 1 0 0 0,-1 0 0 0 0,1 0-1 0 0,-4-4 1 0 0,1 2 45 0 0,0 2 0 0 0,-11-16 0 0 0,14 19-2 0 0,-12-16 15 0 0,0-5 57 0 0,13 21 12 0 0,-2-3 49 0 0,2-11-262 0 0,-1 3 117 0 0,1 11 6 0 0,1 0-50 0 0,0-5 11 0 0,-7 12-10762 0 0,3 1 3431 0 0</inkml:trace>
  <inkml:trace contextRef="#ctx0" brushRef="#br0" timeOffset="-60823.71">2278 622 3600 0 0,'0'0'9384'0'0,"4"18"-7432"0"0,3 32-1835 0 0,-2-20 1 0 0,-3-23-89 0 0,-1-1 0 0 0,1 1 0 0 0,-1 9 1 0 0,-1 3 99 0 0,1 0 1 0 0,6 30 0 0 0,-5-36 229 0 0,-1 0 1 0 0,0 22-1 0 0,-2-21-149 0 0,2 0-1 0 0,2 15 0 0 0,1 45 583 0 0,-2-61-512 0 0,0 25-1 0 0,-2-24-197 0 0,3 24 0 0 0,-1-1 316 0 0,-2-29-358 0 0,0 0 0 0 0,2 16-1 0 0,1-1 112 0 0,-1 0 0 0 0,-1 1-1 0 0,-2 27 1 0 0,0-5 686 0 0,1-40-767 0 0,0 16 81 0 0,0-1 2 0 0,0 0 0 0 0,-7 40 0 0 0,6-50-153 0 0,0 0 0 0 0,0 0 0 0 0,1 0 0 0 0,1 12 0 0 0,1 8 0 0 0,-2 58 0 0 0,-5-68 11 0 0,9 9 42 0 0,-4-30-55 0 0,0 1 0 0 0,1-1 0 0 0,-1 1 0 0 0,0 0 0 0 0,0-1 0 0 0,0 1 0 0 0,0-1 0 0 0,0 1 0 0 0,0-1-1 0 0,1 1 1 0 0,-2 0 0 0 0,1-1 0 0 0,0 1 0 0 0,0-1 0 0 0,0 1 0 0 0,0 0 0 0 0,0-1 0 0 0,0 1 0 0 0,-1-1-1 0 0,1 1 1 0 0,0-1 0 0 0,0 1 0 0 0,-1-1 0 0 0,1 1 0 0 0,-1 0 0 0 0,0 0-10 0 0,0 46 80 0 0,6-12-134 0 0,-5 81 169 0 0,0-115 1170 0 0,0 19-665 0 0,0 80-1061 0 0,0-60 628 0 0,0-2 103 0 0,-4-22-358 0 0,4-6 80 0 0,3-4 11 0 0,-2 2 32 0 0,-1 1-33 0 0,0-1-10 0 0,0 2 0 0 0,0-2 12 0 0,0 9 147 0 0,0-16 102 0 0,0 0-232 0 0,0 0-51 0 0,0-1 0 0 0,-1 1 1 0 0,1 0-1 0 0,0 0 0 0 0,0 0 1 0 0,0 0-1 0 0,0 0 0 0 0,0 0 1 0 0,0-1-1 0 0,0 1 0 0 0,0 0 1 0 0,0 0-1 0 0,0 0 0 0 0,0 0 1 0 0,1 0-1 0 0,-1 1 0 0 0,3 4 29 0 0,-2-5 134 0 0,0 1 152 0 0,0-1-250 0 0,0 11 428 0 0,-1-10 258 0 0,1-2-535 0 0,-1 0-129 0 0,11 19-88 0 0,3-3-665 0 0,-14-15 928 0 0,1 0-76 0 0,1 1-142 0 0,0-1-1 0 0,0 0 0 0 0,0 1 1 0 0,0-1-1 0 0,0 0 0 0 0,1 0 1 0 0,-1 0-1 0 0,0 0 0 0 0,0-1 1 0 0,1 1-1 0 0,2 0 0 0 0,14 11-286 0 0,-18-12 372 0 0,1 2-109 0 0,1-1 1 0 0,-1 1-1 0 0,0-1 1 0 0,1 0 0 0 0,-1 0-1 0 0,4 1 1 0 0,-4-1-40 0 0,-1 0 46 0 0,0-1 0 0 0,-1 1 0 0 0,1-1 0 0 0,-1 1 0 0 0,1-1 1 0 0,0 0-1 0 0,0 1 0 0 0,-1-1 0 0 0,1 0 0 0 0,0 0 0 0 0,0 0 0 0 0,-1 1 0 0 0,1-1 0 0 0,0 0 1 0 0,0 0-1 0 0,-1 0 0 0 0,1 0 0 0 0,0 0 0 0 0,0 0 0 0 0,0-1 0 0 0,1 1 0 0 0,0-1 7 0 0,-1 1-1 0 0,1-1 1 0 0,0 1-1 0 0,0 0 1 0 0,-1 0-1 0 0,1 0 1 0 0,0 0-1 0 0,0 0 1 0 0,0 0-1 0 0,-1 0 1 0 0,1 0-1 0 0,0 1 1 0 0,2 0-1 0 0,-1-1-13 0 0,28 2-154 0 0,-27-2 154 0 0,9 3 2 0 0,-12-2 0 0 0,1-1 0 0 0,0 1 0 0 0,-1-1 0 0 0,1 1 0 0 0,0-1 0 0 0,0 0 0 0 0,0 1 0 0 0,-1-1 0 0 0,1 0 0 0 0,0 0 0 0 0,0-1 0 0 0,0 1 0 0 0,0 0 0 0 0,2-1 0 0 0,30-4 0 0 0,-22 4 29 0 0,-8 0-15 0 0,0 1 1 0 0,0 0 0 0 0,0 0-1 0 0,0 0 1 0 0,0 0-1 0 0,6 2 1 0 0,11-2-2 0 0,6 0-13 0 0,-1 5 0 0 0,-25-5 0 0 0,0 0 0 0 0,0 1 0 0 0,0-1 0 0 0,-1 0 0 0 0,1 0 0 0 0,0 0 0 0 0,0 0 0 0 0,0 0 0 0 0,0 0 0 0 0,0 0 0 0 0,0 0 0 0 0,-1 0 0 0 0,1 0 0 0 0,0-1 0 0 0,0 1 0 0 0,0 0 0 0 0,0-1 0 0 0,-1 1 0 0 0,2-1 0 0 0,7-2 0 0 0,13 3 0 0 0,-14 1 0 0 0,1-2 0 0 0,-1 1 0 0 0,12-3 0 0 0,29-4 0 0 0,-34 5 0 0 0,-11 1 0 0 0,0 0 0 0 0,0 0 0 0 0,0 0 0 0 0,0 0 0 0 0,1 1 0 0 0,-1 0 0 0 0,0 0 0 0 0,5 0 0 0 0,32 0-80 0 0,-39 0 84 0 0,0 0-1 0 0,0-1 0 0 0,0 1 1 0 0,0-1-1 0 0,-1 1 0 0 0,1-1 1 0 0,0 0-1 0 0,0 0 0 0 0,-1 1 1 0 0,1-2-1 0 0,-1 1 0 0 0,1 0 1 0 0,-1 0-1 0 0,1 0 0 0 0,1-3 1 0 0,-2 4-7 0 0,-1 0 1 0 0,0 0 0 0 0,1 0 0 0 0,-1 0 0 0 0,0 0 0 0 0,0 0 0 0 0,1 0 0 0 0,-1 0 0 0 0,0 0 0 0 0,1 0-1 0 0,-1 0 1 0 0,0 0 0 0 0,0 1 0 0 0,1-1 0 0 0,-1 0 0 0 0,0 0 0 0 0,0 0 0 0 0,1 0 0 0 0,-1 1 0 0 0,0-1 0 0 0,0 0-1 0 0,0 0 1 0 0,0 0 0 0 0,1 1 0 0 0,-1-1 0 0 0,0 0 0 0 0,0 0 0 0 0,0 1 0 0 0,1-1 0 0 0,-1 1 5 0 0,0-1 0 0 0,0 0 0 0 0,0 1 0 0 0,0-1 0 0 0,0 0 0 0 0,1 0 0 0 0,-1 1 0 0 0,0-1 0 0 0,0 0 0 0 0,0 0 0 0 0,1 1 0 0 0,-1-1 0 0 0,0 0 0 0 0,1 0 0 0 0,-1 0 0 0 0,0 0 1 0 0,0 1-1 0 0,1-1 0 0 0,-1 0 0 0 0,0 0 0 0 0,1 0 0 0 0,-1 0 0 0 0,0 0 0 0 0,1 0 0 0 0,1-2 4 0 0,-1 1-10 0 0,0 1 1 0 0,-1-1-1 0 0,1 0 0 0 0,0 1 1 0 0,-1-1-1 0 0,1 0 0 0 0,0 1 1 0 0,0-1-1 0 0,0 1 1 0 0,-1 0-1 0 0,1-1 0 0 0,0 1 1 0 0,0-1-1 0 0,0 1 1 0 0,0 0-1 0 0,0 0 0 0 0,0 0 1 0 0,0 0-1 0 0,0 0 0 0 0,0 0 1 0 0,0 0-1 0 0,1 0 1 0 0,13 1-6 0 0,-14-1 13 0 0,0 1 1 0 0,0-1 0 0 0,1 0-1 0 0,-1 0 1 0 0,0 0 0 0 0,1 0-1 0 0,-1-1 1 0 0,0 1 0 0 0,0 0-1 0 0,1 0 1 0 0,1-2 0 0 0,2 0-54 0 0,1-2 76 0 0,6-9-18 0 0,-9 9 1 0 0,-1-1-1 0 0,0 1 1 0 0,0-1-1 0 0,0 0 1 0 0,2-7-1 0 0,-4 11-9 0 0,2-7-11 0 0,-1 0 0 0 0,1-1 1 0 0,-2 1-1 0 0,1 0 0 0 0,-1-1 0 0 0,-1-12 0 0 0,-1-6 5 0 0,7-51 65 0 0,-1 2-318 0 0,-4 53 232 0 0,-1 1-1 0 0,-6-37 0 0 0,7 56 16 0 0,0 1-1 0 0,0-1 1 0 0,0 1 0 0 0,0-1-1 0 0,0 1 1 0 0,2-5-1 0 0,0-8-20 0 0,-2 5 32 0 0,-1 2 0 0 0,1 1 0 0 0,1 0 0 0 0,-1 0 0 0 0,3-11 0 0 0,-2 12 34 0 0,0-1 0 0 0,0 1-1 0 0,-1-1 1 0 0,0 1 0 0 0,-1-9-1 0 0,0-5-29 0 0,4-67-242 0 0,-3 79 230 0 0,1-1 0 0 0,0 1 0 0 0,3-10 0 0 0,-2 10 0 0 0,0 0 0 0 0,-1 0 0 0 0,0-8 0 0 0,1-17 152 0 0,-1 23-65 0 0,0-1-1 0 0,-1 0 0 0 0,-1 0 1 0 0,-1-14-1 0 0,1 10-74 0 0,1-17-24 0 0,0 31-69 0 0,0-21 34 0 0,0 1 215 0 0,3-9-160 0 0,-3 29 0 0 0,0 0 0 0 0,-1 0 0 0 0,1 0 0 0 0,0-1 0 0 0,0 1 0 0 0,0 0 0 0 0,1 0 0 0 0,-1 0 0 0 0,0 0 0 0 0,0 0 0 0 0,1 0 0 0 0,-1 0 0 0 0,0 0 0 0 0,2-2 0 0 0,-1-2 0 0 0,-1 2 0 0 0,1-3 0 0 0,2-2 0 0 0,-1 0 0 0 0,-3 7 0 0 0,0-1 0 0 0,8-20 0 0 0,-7 17 0 0 0,-1 4 0 0 0,1 0 0 0 0,0 0 0 0 0,0 0 0 0 0,0 0 0 0 0,0 1 0 0 0,0-1 0 0 0,0 0 0 0 0,0 0 0 0 0,1 0 0 0 0,-1 0 0 0 0,0 0 0 0 0,0 0 0 0 0,1 1 0 0 0,-1-1 0 0 0,0 0 0 0 0,1 0 0 0 0,-1 0 0 0 0,1 1 0 0 0,0-2 0 0 0,1-1 0 0 0,1-18 0 0 0,0 14 0 0 0,1 0 0 0 0,0 1 0 0 0,-1 1 0 0 0,1-1 0 0 0,2 1 0 0 0,0 0 0 0 0,-4 4 0 0 0,1-1 0 0 0,0 1 0 0 0,0 0 0 0 0,0 0 0 0 0,0 0 0 0 0,1 0 0 0 0,5 0 0 0 0,-6 0 0 0 0,0 0 0 0 0,-1 0 0 0 0,1 0 0 0 0,0 1 0 0 0,0-1 0 0 0,0 1 0 0 0,-1 0 0 0 0,1 0 0 0 0,3 0 0 0 0,-4 0 0 0 0,6-2 0 0 0,-6 2 0 0 0,-1 0 0 0 0,0 0 0 0 0,1 0 0 0 0,-1 0 0 0 0,1 0 0 0 0,-1 0 0 0 0,0 0 0 0 0,1 1 0 0 0,-1-1 0 0 0,1 1 0 0 0,1 0 0 0 0,16 5 0 0 0,18-2 0 0 0,-2 0-24 0 0,-26-2-64 0 0,0-1 0 0 0,1 0 0 0 0,-1-1 0 0 0,15 0 0 0 0,9-1 500 0 0,-21 3-473 0 0,-10-1 18 0 0,-1-1-147 0 0,23 4 322 0 0,-18-1 33 0 0,1 0-132 0 0,1 1-33 0 0,-2-1 0 0 0,-1 1 0 0 0,2 5 0 0 0,-5-6-71 0 0,0 0 0 0 0,0 0 0 0 0,-1 0-1 0 0,1 0 1 0 0,-1 1 0 0 0,0-1 0 0 0,0 1 0 0 0,0-1-1 0 0,-1 1 1 0 0,1-1 0 0 0,-1 1 0 0 0,0-1 0 0 0,0 1-1 0 0,0 4 1 0 0,1 17 729 0 0,0-16-943 0 0,0 1 1 0 0,-1 0-1 0 0,-1 14 1 0 0,0 21-136 0 0,1-43 420 0 0,0 1 0 0 0,0-1 0 0 0,0 1 0 0 0,0 0 0 0 0,-1-1 0 0 0,1 1 0 0 0,-1-1 0 0 0,-1 5 0 0 0,-1 6 0 0 0,-1 71 0 0 0,1-8 0 0 0,6-38 0 0 0,-3-5 0 0 0,1-26 0 0 0,0-6 0 0 0,0 1 0 0 0,-1-1 0 0 0,0 1 0 0 0,1-1 0 0 0,-1 1 0 0 0,0-1 0 0 0,0 1 0 0 0,0-1 0 0 0,0 1 0 0 0,0 2 0 0 0,0 5 0 0 0,1-1 0 0 0,2 16 0 0 0,-5-4 399 0 0,0-3 12 0 0,2-10-306 0 0,0-1 1 0 0,0 0-1 0 0,1 0 1 0 0,0 0-1 0 0,0 0 1 0 0,3 7-1 0 0,-4-11-77 0 0,1-1 0 0 0,-1 1 0 0 0,0 0 0 0 0,0 0 0 0 0,0-1 1 0 0,0 1-1 0 0,0 0 0 0 0,0 3 0 0 0,0 10 155 0 0,4 14-195 0 0,3 12 16 0 0,-7-30 12 0 0,0-10-23 0 0,0 1 1 0 0,0-1 0 0 0,-1 1 0 0 0,1-1 0 0 0,1 0 0 0 0,-1 1 0 0 0,0-1 0 0 0,0 1 0 0 0,0-1 0 0 0,1 0 0 0 0,-1 1 0 0 0,1-1 0 0 0,0 2 0 0 0,7 35 49 0 0,-7-37-49 0 0,-1 1 1 0 0,0-1 0 0 0,1 1 0 0 0,-1-1 0 0 0,0 0 0 0 0,0 1 0 0 0,1-1 0 0 0,-1 1 0 0 0,0-1 0 0 0,-1 3 0 0 0,0 15 7 0 0,3 2-2 0 0,2 2 54 0 0,-4-16-42 0 0,-1-1-12 0 0,6 20-2 0 0,-2-8 2 0 0,-3-15 0 0 0,6 27 0 0 0,8-2 0 0 0,-13-22 0 0 0,5 4 0 0 0,-2-5 12 0 0,-3-3-1 0 0,0-1 0 0 0,0 1 0 0 0,0-1 0 0 0,1 0 0 0 0,-1 0 0 0 0,1 1 0 0 0,-1-1 0 0 0,1 0-1 0 0,-1 0 1 0 0,1 0 0 0 0,0-1 0 0 0,-1 1 0 0 0,1 0 0 0 0,0-1 0 0 0,2 1 0 0 0,30 14-48 0 0,-29-14 69 0 0,0 1 1 0 0,0-1 0 0 0,0 0 0 0 0,10 0 0 0 0,0 0-112 0 0,-12 0 49 0 0,9 4-83 0 0,-4-2 100 0 0,-6-3 13 0 0,1 1 0 0 0,-1 0 0 0 0,0-1 0 0 0,0 1 0 0 0,1-1 1 0 0,-1 0-1 0 0,1 1 0 0 0,-1-1 0 0 0,3-1 0 0 0,18 6 0 0 0,-22-5 0 0 0,0 0 0 0 0,0 0 0 0 0,0 0 0 0 0,0 0 0 0 0,0 0 0 0 0,0 0 0 0 0,0 1 0 0 0,0-1 0 0 0,0 0 0 0 0,0 1 0 0 0,0-1 0 0 0,0 1 0 0 0,0-1 0 0 0,-1 1 0 0 0,2 0 0 0 0,12 0 0 0 0,4 1 0 0 0,-1-3 0 0 0,-10 0 0 0 0,1 0 0 0 0,-1 1 0 0 0,0 0 0 0 0,1 0 0 0 0,-1 1 0 0 0,12 2 0 0 0,-16-1 0 0 0,13-1 0 0 0,17 5 0 0 0,-25-4 0 0 0,-7-2 0 0 0,4 2 0 0 0,-1 0 0 0 0,0-1 0 0 0,1 0 0 0 0,-1 1 0 0 0,7-1 0 0 0,15-7 0 0 0,-16 2-9 0 0,-9 4 6 0 0,0-1 0 0 0,-1 1 1 0 0,1 0-1 0 0,0-1 1 0 0,0 1-1 0 0,0 0 1 0 0,-1 0-1 0 0,1 0 0 0 0,0 0 1 0 0,0 0-1 0 0,0 0 1 0 0,-1 0-1 0 0,1 0 1 0 0,0 0-1 0 0,0 0 0 0 0,0 0 1 0 0,0 1-1 0 0,-1-1 1 0 0,1 0-1 0 0,1 1 1 0 0,0 0 1 0 0,6 2 1 0 0,-1-2 0 0 0,0 1 0 0 0,1 1 0 0 0,4-2 0 0 0,-10 0 0 0 0,0 0 0 0 0,14 0 0 0 0,-12-2 0 0 0,17 5 0 0 0,-10 2 28 0 0,-11-5-27 0 0,1-1 0 0 0,-1 0 0 0 0,0 0 1 0 0,1 0-1 0 0,-1 1 0 0 0,0-1 0 0 0,1 0 0 0 0,-1 0 1 0 0,1 0-1 0 0,-1 0 0 0 0,0 0 0 0 0,1 0 1 0 0,-1 0-1 0 0,0 0 0 0 0,1 0 0 0 0,-1 0 0 0 0,1 0 1 0 0,-1 0-1 0 0,0 0 0 0 0,1 0 0 0 0,-1 0 0 0 0,0 0 1 0 0,1 0-1 0 0,-1 0 0 0 0,0-1 0 0 0,1 1 1 0 0,-1 0-1 0 0,0 0 0 0 0,1-1 0 0 0,2-1 13 0 0,3 0 55 0 0,-4 1-56 0 0,-1 0-1 0 0,1 1 1 0 0,0-1-1 0 0,0 0 1 0 0,-1 0-1 0 0,1 0 1 0 0,0-1-1 0 0,-1 1 1 0 0,2-2-1 0 0,1 0-12 0 0,11-14 0 0 0,-12 13 6 0 0,-2 3-2 0 0,-1 0 1 0 0,1 0-1 0 0,0 0 0 0 0,0-1 0 0 0,-1 1 0 0 0,1 0 0 0 0,0 0 0 0 0,-1-1 1 0 0,1 1-1 0 0,-1 0 0 0 0,0-1 0 0 0,1 1 0 0 0,-1-2 0 0 0,0 2-1 0 0,0 0 0 0 0,0 0 0 0 0,0 0 0 0 0,0 0 0 0 0,0 0-1 0 0,0 0 1 0 0,0 0 0 0 0,0 0 0 0 0,1 0 0 0 0,-1 0 0 0 0,0 0 0 0 0,1 0 0 0 0,0-1-1 0 0,0-3 33 0 0,0-3 28 0 0,-1-1 1 0 0,2 1-1 0 0,3-15 0 0 0,0 11 14 0 0,-4 11-70 0 0,0-1 1 0 0,0 0-1 0 0,-1 0 1 0 0,1 0 0 0 0,0 0-1 0 0,-1 0 1 0 0,1 1-1 0 0,-1-1 1 0 0,1-3-1 0 0,6-42 65 0 0,-3 11-72 0 0,-2-99 64 0 0,-1 118-61 0 0,4-22 1 0 0,-2 22-20 0 0,0-23 0 0 0,1 7-649 0 0,-4 31 877 0 0,-4-13 269 0 0,1 1-474 0 0,1 1 0 0 0,0-1 1 0 0,0 0-1 0 0,1 0 0 0 0,1 0 0 0 0,2-14 1 0 0,-1-9 5 0 0,-4 24 41 0 0,3 11-53 0 0,-1 1 0 0 0,1-1-1 0 0,0 1 1 0 0,-1-1 0 0 0,1 0 0 0 0,0 1 0 0 0,0-1 0 0 0,0 1-1 0 0,0-1 1 0 0,1 0 0 0 0,-1-1 0 0 0,7-61 128 0 0,-7 63-124 0 0,0 0 0 0 0,1 0 1 0 0,-1-1-1 0 0,0 1 0 0 0,0 0 0 0 0,-1 0 0 0 0,1-1 0 0 0,0 1 0 0 0,0 0 0 0 0,-1-2 1 0 0,-1-13 9 0 0,4 9 19 0 0,-1 4-28 0 0,-1 0-1 0 0,1 0 1 0 0,-1 0-1 0 0,1 0 0 0 0,-1 0 1 0 0,-1-5-1 0 0,0-16 63 0 0,1 17-54 0 0,0 1 0 0 0,0-1 0 0 0,-3-9 0 0 0,3 14-14 0 0,0-1 0 0 0,0 0 0 0 0,0 1 0 0 0,0-1 0 0 0,0 0 0 0 0,2-4 0 0 0,0-9 0 0 0,-2-25 64 0 0,-1 29-64 0 0,0 0 0 0 0,2-23 0 0 0,0 8 0 0 0,6-79 0 0 0,-6 88 0 0 0,0 15 0 0 0,-1 0 0 0 0,1 0 0 0 0,-1 0 0 0 0,0 0 0 0 0,0 0 0 0 0,-1 0 0 0 0,1 0 0 0 0,-1-4 0 0 0,-1 2 0 0 0,2 0 0 0 0,-1 0 0 0 0,1 0 0 0 0,0-8 0 0 0,-2-14 0 0 0,1 15 0 0 0,-1 0 0 0 0,2-1 0 0 0,-1 1 0 0 0,2 0 0 0 0,0 0 0 0 0,4-23 0 0 0,-2 15 0 0 0,2-10 0 0 0,-3 21 0 0 0,-2 0 0 0 0,1-1 0 0 0,-2-14 0 0 0,0 6 0 0 0,4-47 0 0 0,-3 60 0 0 0,1 0 0 0 0,-1-1 0 0 0,1 1 0 0 0,2-6 0 0 0,-1 4 0 0 0,-1-1 0 0 0,0 1 0 0 0,0-1 0 0 0,0-10 0 0 0,0-3 11 0 0,0 15 17 0 0,-1 4-25 0 0,0 0 0 0 0,0-1 0 0 0,-1 1-1 0 0,1 0 1 0 0,0 0 0 0 0,-1 0 0 0 0,0-1-1 0 0,0-1 1 0 0,0 3-3 0 0,1 1 0 0 0,0-1 0 0 0,0 0 0 0 0,-1 0 0 0 0,1 1 0 0 0,0-1 0 0 0,0 0 0 0 0,0 0 0 0 0,0 0 0 0 0,0 1 0 0 0,0-1 0 0 0,0 0 0 0 0,0 0 0 0 0,0 0 0 0 0,0 1 0 0 0,0-1 0 0 0,1 0 0 0 0,-1-1 0 0 0,3-13 0 0 0,1-18 0 0 0,-4 10 0 0 0,0 19 0 0 0,-4-2 0 0 0,-3 1 0 0 0,-34-11 208 0 0,39 15-196 0 0,0 0 1 0 0,0 0-1 0 0,0 1 0 0 0,0-1 0 0 0,0 1 0 0 0,0-1 1 0 0,0 1-1 0 0,-4-1 0 0 0,2 1 6 0 0,2 0-4 0 0,1 0 1 0 0,-1 0-1 0 0,0 0 0 0 0,0 0 1 0 0,0 0-1 0 0,1 0 0 0 0,-1 0 1 0 0,-3 1-1 0 0,-5 1 78 0 0,-8-3 169 0 0,0 0-1 0 0,-30-7 1 0 0,40 8-242 0 0,0-1-1 0 0,0 1 1 0 0,0 0 0 0 0,-8 2 0 0 0,-2 0 4 0 0,-113 5 185 0 0,54-5 320 0 0,52-7-275 0 0,-24-2-42 0 0,36 7-195 0 0,-1 0 0 0 0,1 2 0 0 0,-16 2 0 0 0,-31 0 48 0 0,56-3-53 0 0,0-1-1 0 0,0 1 1 0 0,0-1 0 0 0,-1 0-1 0 0,1 0 1 0 0,0-1 0 0 0,0 1-1 0 0,-1-1 1 0 0,1 0 0 0 0,0 0-1 0 0,0-1 1 0 0,-4-1 0 0 0,-10-1 48 0 0,5 1-12 0 0,8 1-45 0 0,1 1 0 0 0,0 0 0 0 0,-1 0 0 0 0,1 0 0 0 0,-1 1 0 0 0,-7-1-1 0 0,-14-1-3 0 0,-6 0 2 0 0,4 1 0 0 0,19 0 0 0 0,0 1 0 0 0,-14 1 0 0 0,14-1 0 0 0,0 1 0 0 0,-14-2 0 0 0,-78-7 64 0 0,80 7-64 0 0,15 1 0 0 0,1-1 0 0 0,-1 1 0 0 0,1 0 0 0 0,-7 2 0 0 0,-44 0 0 0 0,25 2 0 0 0,-59 0 0 0 0,30 0 0 0 0,41-3 0 0 0,13-1 0 0 0,1 1 0 0 0,-1-1 0 0 0,1 0 0 0 0,-1 0 0 0 0,1-1 0 0 0,-1 0 0 0 0,1 0 0 0 0,-7-2 0 0 0,-1-2 0 0 0,-24-7 0 0 0,28 10 10 0 0,-1 1 1 0 0,0 0-1 0 0,-10 1 0 0 0,-24-3 40 0 0,11 0-110 0 0,26 4 36 0 0,1-2 0 0 0,-1 1 1 0 0,-12-3-1 0 0,17 2 13 0 0,0 1-1 0 0,0-1 1 0 0,0 1-1 0 0,0-1 1 0 0,0 1-1 0 0,0 0 1 0 0,-1 0-1 0 0,-2 0 1 0 0,-3 0-94 0 0,-2-2 45 0 0,-1 1 1 0 0,1 0-1 0 0,-18 1 0 0 0,0 1 27 0 0,19-1 35 0 0,0 1 0 0 0,-1 0 0 0 0,1 1 1 0 0,-9 3-1 0 0,-3-1 210 0 0,19-3-202 0 0,-1 0 0 0 0,1 0 0 0 0,-1 0 0 0 0,1-1 0 0 0,-1 1 0 0 0,1-1 0 0 0,-1 0 0 0 0,1 1 0 0 0,-1-1 0 0 0,1 0 0 0 0,-4-1 0 0 0,2 1 5 0 0,-30-2-13 0 0,28 2-15 0 0,-2 1-125 0 0,5-1 126 0 0,0 0 1 0 0,0 0 0 0 0,0-1 0 0 0,0 1 0 0 0,0-1-1 0 0,1 1 1 0 0,-1-1 0 0 0,0 0 0 0 0,0 0 0 0 0,-3-2-1 0 0,-16-6 135 0 0,17 9-123 0 0,-1 0-16 0 0,2 0-61 0 0,1-1 12 0 0,-9 4-25 0 0,11-2 90 0 0,-5 2-18 0 0,-2 7-17 0 0,3-3-7 0 0,4-7 41 0 0,1 1 0 0 0,0-1 1 0 0,0 0-1 0 0,-1 1 0 0 0,1-1 1 0 0,0 0-1 0 0,0 1 0 0 0,-1-1 0 0 0,1 0 1 0 0,0 1-1 0 0,-1-1 0 0 0,1 0 1 0 0,0 0-1 0 0,-1 0 0 0 0,1 1 0 0 0,0-1 1 0 0,-1 0-1 0 0,1 0 0 0 0,-1 0 0 0 0,1 0 1 0 0,-1 0-1 0 0,1 0 0 0 0,0 0 1 0 0,-1 1-1 0 0,1-1 0 0 0,-1-1 0 0 0,-1 3 55 0 0,0 3-41 0 0,-2-1-30 0 0,0-2-99 0 0,2 0 103 0 0,-3 12-134 0 0,5-14 144 0 0,0 1 0 0 0,0-1 1 0 0,-1 1-1 0 0,1 0 0 0 0,0-1 1 0 0,0 1-1 0 0,0 0 0 0 0,0-1 1 0 0,0 1-1 0 0,0-1 0 0 0,0 1 1 0 0,1 0-1 0 0,-1-1 0 0 0,0 1 1 0 0,0 0-1 0 0,0-1 0 0 0,1 2 1 0 0,2 9-25 0 0,-4-3 68 0 0,2 1 0 0 0,-1-1 1 0 0,1 1-1 0 0,3 11 0 0 0,-2-11-215 0 0,9 29-79 0 0,-6-21 143 0 0,-4-11 50 0 0,1 1 0 0 0,-1-1 0 0 0,1 13 0 0 0,-1-5-419 0 0,3 23-1 0 0,-1-24-60 0 0,0 25 1 0 0,-3-28-735 0 0,1 0 1 0 0,3 12-1 0 0,-1-7-4585 0 0,-3-2-1467 0 0</inkml:trace>
  <inkml:trace contextRef="#ctx0" brushRef="#br0" timeOffset="-59074.74">1794 2483 5672 0 0,'1'-4'9653'0'0,"62"99"-9312"0"0,-39-57 514 0 0,47 58-1 0 0,-14-35-854 0 0,-54-58 60 0 0,0 1-1 0 0,1-1 0 0 0,-1 0 0 0 0,1 0 0 0 0,0 0 1 0 0,0 0-1 0 0,0-1 0 0 0,0 1 0 0 0,0-1 0 0 0,0 0 0 0 0,1-1 1 0 0,5 3-1 0 0,-2-5-1471 0 0,-5-5-97 0 0</inkml:trace>
  <inkml:trace contextRef="#ctx0" brushRef="#br0" timeOffset="-58633.56">1718 1851 1376 0 0,'0'0'65'0'0,"0"2"-6"0"0,1 9-395 0 0,0-6 2001 0 0,0-1-1 0 0,0 0 1 0 0,0 0-1 0 0,0 0 1 0 0,4 7-1 0 0,3 2-503 0 0,79 142 3498 0 0,-73-129-4189 0 0,2-1 0 0 0,0-1 0 0 0,2 0 0 0 0,29 30 0 0 0,-36-41-337 0 0,101 106 683 0 0,-58-64-623 0 0,30 32-41 0 0,13 13 175 0 0,-35-34 93 0 0,-46-48-670 0 0,18 19-775 0 0,-7-8 531 0 0,-21-21-218 0 0,1-1-1 0 0,-1 0 1 0 0,15 11-1 0 0,-20-17-808 0 0</inkml:trace>
  <inkml:trace contextRef="#ctx0" brushRef="#br0" timeOffset="-57925.62">1857 1536 8288 0 0,'0'0'901'0'0,"0"8"1584"0"0,0-2-2318 0 0,1 0 0 0 0,0 0 0 0 0,0 0 1 0 0,1 0-1 0 0,0 0 0 0 0,0-1 0 0 0,0 1 0 0 0,0 0 0 0 0,7 9 0 0 0,-1 7 991 0 0,3 3-349 0 0,18 28 1089 0 0,-16-36-1733 0 0,17 15-165 0 0,14 21 0 0 0,3 1 219 0 0,-31-37 224 0 0,17 23 1 0 0,113 144 690 0 0,-93-120-1278 0 0,-36-43 206 0 0,16 24 0 0 0,-15-20 305 0 0,37 59 293 0 0,-46-69-683 0 0,69 101 810 0 0,-77-114-1112 0 0,5-12-6236 0 0,-1-1 317 0 0</inkml:trace>
  <inkml:trace contextRef="#ctx0" brushRef="#br0" timeOffset="-56889.56">2465 2374 1376 0 0,'0'0'10368'0'0,"15"8"-8487"0"0,8 11-677 0 0,20 26-1 0 0,19 15 28 0 0,-17-14-1119 0 0,6 8 1483 0 0,-25-26-1279 0 0,23 35 1 0 0,-23-30-211 0 0,-19-23-59 0 0,-1 0 1 0 0,7 13-1 0 0,10 10 451 0 0,-19-26-477 0 0,9 0 15 0 0</inkml:trace>
  <inkml:trace contextRef="#ctx0" brushRef="#br0" timeOffset="-55111.47">1730 973 1840 0 0,'0'0'5005'0'0,"1"2"-4301"0"0,14 36 2323 0 0,-11-30-2506 0 0,0 1 0 0 0,0-1 0 0 0,10 13 0 0 0,2 6 412 0 0,-7-13-178 0 0,19 25 0 0 0,-8-14-364 0 0,10 13 153 0 0,44 42 0 0 0,-6-8-89 0 0,71 92-213 0 0,-70-86-1023 0 0,-69-77 606 0 0,13 10-375 0 0,-7-9-4097 0 0</inkml:trace>
  <inkml:trace contextRef="#ctx0" brushRef="#br0" timeOffset="-54487.76">1730 580 3680 0 0,'0'0'8758'0'0,"2"1"-8151"0"0,2 0-440 0 0,0 0 0 0 0,0 1 0 0 0,-1-1 1 0 0,1 1-1 0 0,-1 0 0 0 0,0 0 0 0 0,1 1 0 0 0,-1-1 0 0 0,4 4 0 0 0,27 30 598 0 0,-13-14 124 0 0,80 94 1886 0 0,-15-17-2529 0 0,-31-32-270 0 0,7 5 1010 0 0,7-11-691 0 0,-45-42-3607 0 0,30 32 0 0 0,-49-47 1744 0 0</inkml:trace>
  <inkml:trace contextRef="#ctx0" brushRef="#br0" timeOffset="-53720.34">1730 28 1376 0 0,'0'0'10576'0'0,"0"9"-6590"0"0,0-5-3300 0 0,1 0 0 0 0,-1 0 0 0 0,0 0 0 0 0,3 7-1 0 0,-2-9-561 0 0,0 4 739 0 0,10 10 160 0 0,22 26 1 0 0,-7-15-451 0 0,-16-18-461 0 0,-1 1-1 0 0,10 12 1 0 0,-1 0 18 0 0,43 55-42 0 0,-29-37-88 0 0,12 14 0 0 0,11 5 14 0 0,18 18 44 0 0,-33-33 109 0 0,-27-28-179 0 0,0-1 1 0 0,29 23-1 0 0,-41-37-81 0 0,-1-3-3235 0 0,0-8 2153 0 0</inkml:trace>
  <inkml:trace contextRef="#ctx0" brushRef="#br0" timeOffset="-53155.86">2202 72 6448 0 0,'0'0'756'0'0,"-9"-5"607"0"0,5 3 5175 0 0,6 7-1999 0 0,9 10-3220 0 0,18 19-659 0 0,51 63 794 0 0,-69-83-1325 0 0,8 8-71 0 0,41 36 0 0 0,-53-52-43 0 0,0-1-1 0 0,1 1 1 0 0,15 7 0 0 0,11 1-4962 0 0,-27-14-1927 0 0</inkml:trace>
  <inkml:trace contextRef="#ctx0" brushRef="#br0" timeOffset="-52601.64">2631 140 10136 0 0,'0'0'1948'0'0,"8"1"48"0"0,-4 1-1382 0 0,1 1 0 0 0,-1 0 0 0 0,1 1 1 0 0,-1-1-1 0 0,-1 1 0 0 0,1 0 0 0 0,0 0 1 0 0,4 7-1 0 0,11 10-663 0 0,8 6 606 0 0,-2 1 0 0 0,29 41 0 0 0,-47-59-533 0 0,26 37 304 0 0,-18-23-241 0 0,23 25 1 0 0,-28-37-110 0 0,-2-2 58 0 0,0-1 1 0 0,11 8-1 0 0,-17-15-60 0 0,0 0-1 0 0,1 0 1 0 0,-1 0-1 0 0,1-1 1 0 0,-1 1-1 0 0,1-1 1 0 0,0 0-1 0 0,-1 0 0 0 0,1 0 1 0 0,0 0-1 0 0,0 0 1 0 0,0-1-1 0 0,5 1 1 0 0,-6-1-149 0 0,0-1 1 0 0,0 0 0 0 0,-1 1 0 0 0,1-1 0 0 0,0 0-1 0 0,0 0 1 0 0,-1 0 0 0 0,1 0 0 0 0,-1 0 0 0 0,1-1-1 0 0,2-1 1 0 0,0-6-1647 0 0</inkml:trace>
  <inkml:trace contextRef="#ctx0" brushRef="#br0" timeOffset="-51550.03">3133 89 3680 0 0,'0'0'13343'0'0,"-4"1"-11093"0"0,5 1-2242 0 0,-1 1 1 0 0,1-1-1 0 0,-1 1 1 0 0,1-1 0 0 0,0 1-1 0 0,0-1 1 0 0,1 1-1 0 0,-1-1 1 0 0,0 0-1 0 0,1 0 1 0 0,-1 0-1 0 0,1 0 1 0 0,0 0 0 0 0,0 0-1 0 0,-1 0 1 0 0,1 0-1 0 0,3 1 1 0 0,-4-2-5 0 0,20 20 614 0 0,-1 1-1 0 0,-1 1 0 0 0,28 43 0 0 0,-22-30-768 0 0,-18-26 95 0 0,31 39-110 0 0,-15-20 166 0 0,-18-21 0 0 0,1-1 0 0 0,0 0 0 0 0,10 10 0 0 0,-15-16-391 0 0,9 9 985 0 0,-5-6-2717 0 0,0-4-4060 0 0,1-5 383 0 0</inkml:trace>
  <inkml:trace contextRef="#ctx0" brushRef="#br0" timeOffset="-50664.75">3612 38 1376 0 0,'0'0'12268'0'0,"-4"0"-11584"0"0,3 2 2201 0 0,2 1-2855 0 0,-1-1 1 0 0,0 1-1 0 0,1-1 0 0 0,-1 1 1 0 0,1-1-1 0 0,0 1 1 0 0,0-1-1 0 0,0 1 0 0 0,0-1 1 0 0,1 0-1 0 0,1 4 1 0 0,22 24 819 0 0,-8-11-435 0 0,-8-8-150 0 0,21 19-1 0 0,-1-3-229 0 0,-12-6 354 0 0,0 0 0 0 0,-2 1 0 0 0,15 27 0 0 0,-8-14-467 0 0,1-1-1 0 0,2-2 0 0 0,2 0 1 0 0,49 46-1 0 0,-59-65-1126 0 0,-9-7-4092 0 0</inkml:trace>
  <inkml:trace contextRef="#ctx0" brushRef="#br0" timeOffset="-49445.71">4012 83 1376 0 0,'-3'-10'107'0'0,"3"-7"17657"0"0,3 20-17643 0 0,-1 0-1 0 0,1 0 1 0 0,0 0-1 0 0,0 0 0 0 0,5 3 1 0 0,11 10 188 0 0,23 22 520 0 0,-32-29-691 0 0,16 17 328 0 0,-1 0 1 0 0,-2 2-1 0 0,23 33 0 0 0,15 31-1004 0 0,80 106 1411 0 0,-67-103-1397 0 0,-25-35 217 0 0,-42-52 305 0 0,0-1 0 0 0,1 1 0 0 0,15 11 0 0 0,6 5 48 0 0,-25-21 180 0 0,-3-4-173 0 0,1 0-5 0 0,11 13 406 0 0,2 5-2345 0 0,-12-10 1861 0 0,0 0-42 0 0,-2-4 57 0 0,1-1-1 0 0,-1 0 1 0 0,0 0 0 0 0,0 1 0 0 0,0-1 0 0 0,0 1 0 0 0,0-1 0 0 0,1 5-1 0 0,1 5-517 0 0,3 2 385 0 0,-6-13-92 0 0,0 0-336 0 0,0 4 95 0 0,0-4-814 0 0</inkml:trace>
  <inkml:trace contextRef="#ctx0" brushRef="#br0" timeOffset="-48733.72">4359 1 6848 0 0,'0'0'11953'0'0,"1"1"-11652"0"0,17 15 269 0 0,-11-9-330 0 0,1-1-1 0 0,-2 1 1 0 0,11 13 0 0 0,-8-8-37 0 0,2 0 0 0 0,-1 0-1 0 0,20 15 1 0 0,-15-14 24 0 0,22 26-1 0 0,-26-26-153 0 0,91 123-314 0 0,-92-121 149 0 0,14 19 0 0 0,-19-29 72 0 0,-4-3-146 0 0,-1-1-1 0 0,1 0 1 0 0,0 0-1 0 0,0 0 0 0 0,0 1 1 0 0,0-1-1 0 0,0 0 1 0 0,1 0-1 0 0,-1-1 1 0 0,1 2-1 0 0,0-1-845 0 0</inkml:trace>
  <inkml:trace contextRef="#ctx0" brushRef="#br0" timeOffset="-47822.45">4373 1108 2760 0 0,'0'0'3016'0'0,"19"0"3054"0"0,-18 0-5323 0 0,0 1 12 0 0,19 15 904 0 0,-16-13-1538 0 0,0-1 1 0 0,-1 1-1 0 0,1 1 0 0 0,0-1 0 0 0,-1 0 0 0 0,0 1 1 0 0,0 0-1 0 0,5 6 0 0 0,26 45 380 0 0,-24-40-199 0 0,1-1 0 0 0,24 27 0 0 0,6 5 272 0 0,-3 2-334 0 0,48 45 0 0 0,-81-88-278 0 0,-2-2-137 0 0,0 0 0 0 0,0 0 0 0 0,0-1 0 0 0,6 5 0 0 0,-7-6-164 0 0</inkml:trace>
  <inkml:trace contextRef="#ctx0" brushRef="#br0" timeOffset="-46243.68">4344 1738 2760 0 0,'0'0'195'0'0,"-10"-11"2293"0"0,7 9-2881 0 0,2 1 849 0 0,0 0 1 0 0,0 0-1 0 0,1 0 1 0 0,-1 0-1 0 0,0 1 0 0 0,1-1 1 0 0,-1 0-1 0 0,0-1 0 0 0,1 1 1 0 0,-1 0-1 0 0,1 0 1 0 0,0 0-1 0 0,-1 0 0 0 0,1-3 5648 0 0,-2 4-6050 0 0,-3-2-62 0 0,3 1-79 0 0,-1-1-50 0 0,3 2 154 0 0,0 0 0 0 0,0 0 0 0 0,0 0 0 0 0,0-1 0 0 0,0 1 0 0 0,0 0 1 0 0,0 0-1 0 0,-1 0 0 0 0,1 0 0 0 0,0 0 0 0 0,0 0 0 0 0,0 0 0 0 0,0 0 0 0 0,0 0 0 0 0,0 0 1 0 0,0 0-1 0 0,0 0 0 0 0,0 0 0 0 0,0 0 0 0 0,0 0 0 0 0,0 0 0 0 0,0 0 0 0 0,0 0 0 0 0,0 0 1 0 0,0 0-1 0 0,0 0 0 0 0,0 0 0 0 0,-1 0 0 0 0,1 0 0 0 0,0 0 0 0 0,0 0 0 0 0,0 0 1 0 0,0 0-1 0 0,0 0 0 0 0,0 0 0 0 0,0 0 0 0 0,0 0 0 0 0,0 0 0 0 0,0 0 0 0 0,0 0 0 0 0,0 0 1 0 0,0 0-1 0 0,0 0 0 0 0,-1 0 0 0 0,1 0 0 0 0,0 0 0 0 0,0 0 0 0 0,0 0 0 0 0,0 0 0 0 0,0 0 1 0 0,0 0-1 0 0,0 0 0 0 0,0 0 0 0 0,0 0 0 0 0,0 0 0 0 0,0 0 0 0 0,0 0 0 0 0,0 0 0 0 0,0 0 1 0 0,0 1-1 0 0,0-1 0 0 0,0 0 0 0 0,0 0 0 0 0,0 0 0 0 0,0 0 0 0 0,0 0 0 0 0,4 13 114 0 0,1-1 0 0 0,1 0 0 0 0,0 0-1 0 0,11 16 1 0 0,-3-5 7 0 0,11 11 14 0 0,-5-8-144 0 0,29 43 162 0 0,-26-32 12 0 0,23 38-488 0 0,15 29 623 0 0,-51-89-470 0 0,-1-1 80 0 0,3 4-769 0 0,-1 1 0 0 0,9 21 0 0 0,-16-35 779 0 0,0 4-2874 0 0</inkml:trace>
  <inkml:trace contextRef="#ctx0" brushRef="#br0" timeOffset="-45394.13">4260 2160 6448 0 0,'0'0'9944'0'0,"0"2"-9606"0"0,0 7-157 0 0,0-6-70 0 0,0-2-14 0 0,-2 6-2 0 0,2-6-84 0 0,-1 1 0 0 0,1-1 1 0 0,0 0-1 0 0,-1 1 0 0 0,1-1 0 0 0,0 0 0 0 0,0 1 0 0 0,0-1 0 0 0,0 0 1 0 0,1 1-1 0 0,-1 1 0 0 0,12 22 24 0 0,18 38 1559 0 0,-22-47-1472 0 0,0-1 0 0 0,12 16 0 0 0,-9-14 48 0 0,13 27 0 0 0,-15-28 210 0 0,1 1 0 0 0,22 28 0 0 0,-7-11 12 0 0,13 27-773 0 0,36 77 0 0 0,-50-88-25 0 0,1 5-258 0 0,-23-52 605 0 0,0-1 16 0 0,9 21-199 0 0,-10-22 42 0 0,6 6-2573 0 0</inkml:trace>
  <inkml:trace contextRef="#ctx0" brushRef="#br0" timeOffset="-44387.12">3849 2399 1840 0 0,'-5'-8'309'0'0,"3"6"629"0"0,10-16 6147 0 0,1 2-6204 0 0,-7 11 5009 0 0,22 31-5818 0 0,-18-18-66 0 0,0-1-1 0 0,1 1 1 0 0,7 5-1 0 0,-6-5 84 0 0,-1-1 0 0 0,8 11-1 0 0,24 32 428 0 0,24 36 406 0 0,15 40-248 0 0,-25-36-518 0 0,-19-35-96 0 0,4 5-310 0 0,-12-18-1117 0 0,-25-41 968 0 0</inkml:trace>
  <inkml:trace contextRef="#ctx0" brushRef="#br0" timeOffset="-42760.14">3107 1901 2760 0 0,'0'0'9094'0'0,"9"14"-7428"0"0,46 63 126 0 0,-46-62-1792 0 0,14 32 0 0 0,-7-13 0 0 0,-8-16 208 0 0,7 19 1 0 0,-11-23-48 0 0,1-2 0 0 0,1 1 0 0 0,10 18 0 0 0,9 7-129 0 0,-9-11-19 0 0,1-1-1 0 0,2-1 1 0 0,25 27 0 0 0,-31-38-1 0 0,0 0 1 0 0,0 1 0 0 0,-2 1 0 0 0,15 25-1 0 0,-12-18-12 0 0,-7-13 0 0 0,9 21 0 0 0,3 2 1 0 0,-4-9-2 0 0,30 46 1 0 0,-33-52 0 0 0,-7-11 0 0 0,1 1 0 0 0,-1 0 0 0 0,4 11 1 0 0,25 61-2 0 0,-18-49 2 0 0,-8-18-2 0 0,4 6 23 0 0,-2-10-606 0 0</inkml:trace>
  <inkml:trace contextRef="#ctx0" brushRef="#br0" timeOffset="-41526.36">2935 2393 6336 0 0,'0'0'10602'0'0,"-3"-5"-8391"0"0,32 41-2025 0 0,-23-28-162 0 0,1 0 0 0 0,5 11 0 0 0,4 5-24 0 0,-1-5 71 0 0,-2 1 0 0 0,0 1-1 0 0,18 40 1 0 0,-14-29 503 0 0,1 1-180 0 0,-15-26-374 0 0,0 0 0 0 0,1 0 0 0 0,7 8 0 0 0,6 12 329 0 0,6 12-1242 0 0,36 46 0 0 0,-58-84 853 0 0,-1 0 1 0 0,1 0-1 0 0,0 1 1 0 0,-1-1-1 0 0,1 0 1 0 0,-1 1-1 0 0,1-1 1 0 0,-1 1-1 0 0,0-1 1 0 0,1 1-1 0 0,-1-1 1 0 0,0 1-1 0 0,0-1 0 0 0,0 0 1 0 0,0 1-1 0 0,0-1 1 0 0,-1 1-1 0 0,0 2 1 0 0,0 11-1340 0 0,2-16 1094 0 0,2-5-10 0 0</inkml:trace>
  <inkml:trace contextRef="#ctx0" brushRef="#br0" timeOffset="-40362.86">3157 1613 5120 0 0,'0'0'10526'0'0,"4"3"-9717"0"0,3 2-556 0 0,-1 1-1 0 0,1 0 1 0 0,-1 0-1 0 0,0 0 0 0 0,-1 1 1 0 0,0 0-1 0 0,0 0 0 0 0,0 0 1 0 0,-1 0-1 0 0,5 13 0 0 0,-7-13-146 0 0,1 0-1 0 0,0-1 1 0 0,1 1-1 0 0,-1 0 1 0 0,1-1-1 0 0,8 11 1 0 0,33 31 483 0 0,-39-43-498 0 0,89 101 102 0 0,-70-77-229 0 0,-14-14 39 0 0,0 1 0 0 0,-1 1-1 0 0,0 0 1 0 0,-1 0 0 0 0,10 30 0 0 0,-9-22 34 0 0,23 42-27 0 0,-29-61-64 0 0,-4-5-221 0 0,1-9-2560 0 0,2-1-3528 0 0</inkml:trace>
  <inkml:trace contextRef="#ctx0" brushRef="#br0" timeOffset="-38990.97">3190 1227 5440 0 0,'0'0'11206'0'0,"-3"-5"-10763"0"0,8 9-383 0 0,0 0 1 0 0,-1 1 0 0 0,1-1-1 0 0,-1 1 1 0 0,-1 0 0 0 0,1 0-1 0 0,-1 1 1 0 0,1-1 0 0 0,4 12-1 0 0,-7-14 27 0 0,0 0 0 0 0,1-1-1 0 0,-1 1 1 0 0,1 0-1 0 0,0 0 1 0 0,0-1 0 0 0,0 1-1 0 0,0-1 1 0 0,0 0-1 0 0,5 4 1 0 0,10 12 215 0 0,84 113 542 0 0,-40-59-829 0 0,-55-66-227 0 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3:59.65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7 12816 0 0,'0'0'1384'0'0,"8"-4"-1384"0"0,-1-3 0 0 0,-2 1-5664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57:55.6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38 0 1840 0 0,'0'0'5826'0'0,"7"4"-4220"0"0,0 2-472 0 0,7 2 366 0 0,-8-7-1023 0 0,-1-1 1 0 0,1 1-1 0 0,10-1 1 0 0,-15 0-395 0 0,8 2 414 0 0,18 7-357 0 0,-7-4-11 0 0,-19-5 14 0 0,14 0 155 0 0,-9 0-226 0 0,1 0 6 0 0,14 3 447 0 0,-15-1-459 0 0,0-1 0 0 0,0 1-1 0 0,1-1 1 0 0,8 0 0 0 0,-1 1 114 0 0,-11-1-153 0 0,-1-1 0 0 0,0 1-1 0 0,1-1 1 0 0,-1 0 0 0 0,1 0-1 0 0,3 0 1 0 0,30 1 129 0 0,-17-5 192 0 0,-18 3-344 0 0,-1 1 0 0 0,0 0 0 0 0,1 0 0 0 0,-1 0 1 0 0,0 0-1 0 0,1 0 0 0 0,-1 0 0 0 0,1-1 0 0 0,-1 1 0 0 0,0 0 1 0 0,1 0-1 0 0,-1 0 0 0 0,0 0 0 0 0,1 0 0 0 0,-1 0 0 0 0,1 1 1 0 0,-1-1-1 0 0,0 0 0 0 0,1 0 0 0 0,-1 0 0 0 0,0 0 0 0 0,1 0 0 0 0,-1 0 1 0 0,0 1-1 0 0,1-1 0 0 0,-1 0 0 0 0,1 1 0 0 0,0 0 13 0 0,8-1 20 0 0,-6 0-31 0 0,-1 0-1 0 0,1 0 1 0 0,0 0 0 0 0,0 1 0 0 0,-1-1 0 0 0,5 2-1 0 0,33 8 14 0 0,-33-9 266 0 0,0 0 0 0 0,-1-1-1 0 0,13 0 1 0 0,-12 0-275 0 0,13 5 262 0 0,-19-4-208 0 0,0-1-41 0 0,0 1 0 0 0,0-1 0 0 0,0 1 0 0 0,0-1 0 0 0,0 1 0 0 0,1-1 0 0 0,-1 1 0 0 0,0-1 0 0 0,0 0 0 0 0,3 0 0 0 0,0 1 172 0 0,32 12 677 0 0,-28-11-872 0 0,-1-2 11 0 0,-1 3 46 0 0,37 10 539 0 0,-30-6-427 0 0,0 0-50 0 0,-7-6-28 0 0,-2-1-37 0 0,-4 0-52 0 0,0 0 0 0 0,0 0 1 0 0,1 0-1 0 0,-1 0 0 0 0,0 0 0 0 0,0 0 0 0 0,1 0 0 0 0,-1 0 0 0 0,0 0 0 0 0,0 0 0 0 0,1 0 0 0 0,-1 0 0 0 0,0 0 0 0 0,0 0 0 0 0,1 0 0 0 0,-1 0 0 0 0,0 0 0 0 0,0 0 0 0 0,1 0 0 0 0,-1 0 0 0 0,0 1 0 0 0,0-1 0 0 0,1 0 0 0 0,-1 0 0 0 0,0 0 0 0 0,0 1 1 0 0,6 4 90 0 0,12 0 793 0 0,-13-3-770 0 0,-4-3-112 0 0,0 1 0 0 0,0 0 1 0 0,0 0-1 0 0,0 1 0 0 0,0-1 1 0 0,0 0-1 0 0,0 0 1 0 0,0 0-1 0 0,0 0 0 0 0,-1 1 1 0 0,1-1-1 0 0,0 0 0 0 0,0 1 1 0 0,0-1-1 0 0,0 1 0 0 0,-1-1 1 0 0,1 1-1 0 0,0-1 0 0 0,0 1 1 0 0,0 0-1 0 0,8 2 49 0 0,-8-3-47 0 0,1 0 0 0 0,-1 0 0 0 0,1 1 0 0 0,-1-1-1 0 0,0 0 1 0 0,1 1 0 0 0,-1-1 0 0 0,0 1 0 0 0,1 0 0 0 0,1 1-1 0 0,-2-2-4 0 0,-1 0 1 0 0,0 1-1 0 0,0-1 0 0 0,1 0 0 0 0,-1 0 0 0 0,0 1 0 0 0,1-1 0 0 0,-1 0 0 0 0,1 0 0 0 0,-1 0 0 0 0,0 1 0 0 0,1-1 1 0 0,-1 0-1 0 0,0 0 0 0 0,1 0 0 0 0,-1 0 0 0 0,1 0 0 0 0,-1 0 0 0 0,1 0 0 0 0,-1 0 0 0 0,0 0 0 0 0,1 0 1 0 0,-1 0-1 0 0,1 0 0 0 0,-1 0 0 0 0,1 0 0 0 0,-1-1 1 0 0,1 1 0 0 0,-1 0 0 0 0,1 0 0 0 0,-1 0 0 0 0,1 0 0 0 0,-1 0 0 0 0,1 0 0 0 0,-1 0 0 0 0,1 0 0 0 0,-1 0 0 0 0,1 0 0 0 0,0 0 0 0 0,-1 0 0 0 0,1 0 0 0 0,-1 0 0 0 0,0 1 0 0 0,1-1 0 0 0,-1 0 0 0 0,1 0 0 0 0,-1 0 0 0 0,1 1 0 0 0,0-1 0 0 0,20 12 142 0 0,-5-1-92 0 0,-13-9-27 0 0,-1-1 0 0 0,0 1-1 0 0,0 0 1 0 0,0 0 0 0 0,0 0-1 0 0,0 0 1 0 0,0 0 0 0 0,0 0-1 0 0,2 4 1 0 0,-4-5 80 0 0,10 8 6 0 0,-2 0-106 0 0,-4-4 37 0 0,1-1-1 0 0,-1 1 0 0 0,0 0 1 0 0,0 0-1 0 0,4 8 0 0 0,-2-4-29 0 0,-3-4-1 0 0,-3-4-8 0 0,1-1-1 0 0,0 0 1 0 0,-1 1-1 0 0,1-1 1 0 0,-1 0 0 0 0,1 1-1 0 0,-1-1 1 0 0,1 1-1 0 0,-1-1 1 0 0,1 1 0 0 0,-1 0-1 0 0,1-1 1 0 0,-1 1 0 0 0,0-1-1 0 0,1 1 1 0 0,-1 0-1 0 0,0-1 1 0 0,1 1 0 0 0,-1 0-1 0 0,0 1 12 0 0,1 0 0 0 0,-1 0 0 0 0,1 0 0 0 0,0 0 0 0 0,-1 0 0 0 0,1 0 1 0 0,0 0-1 0 0,2 3 0 0 0,-2-3-2 0 0,0 1 0 0 0,0 0 0 0 0,-1 0 0 0 0,1-1 0 0 0,-1 1 0 0 0,1 0 0 0 0,-1 0 0 0 0,0 0 0 0 0,0 0 0 0 0,-1-1 0 0 0,0 5 0 0 0,0 14 217 0 0,1-20-160 0 0,-1-1 11 0 0,-2 3-31 0 0,-2 12-50 0 0,5-15 1 0 0,0 3 1 0 0,-1-1 0 0 0,1 0-1 0 0,-1 0 1 0 0,0 0-1 0 0,0 0 1 0 0,0 0 0 0 0,0 0-1 0 0,0 0 1 0 0,-1 0 0 0 0,1-1-1 0 0,0 1 1 0 0,-1 0-1 0 0,1-1 1 0 0,-1 1 0 0 0,0-1-1 0 0,-2 3 1 0 0,-25 20 191 0 0,25-21-184 0 0,0-1 1 0 0,1 0-1 0 0,-1 0 0 0 0,0 0 1 0 0,0-1-1 0 0,0 1 0 0 0,-1-1 1 0 0,-4 1-1 0 0,3-1 1 0 0,1 0-1 0 0,0 1 0 0 0,0 0 1 0 0,-8 4-1 0 0,10-5 1 0 0,-1 1 0 0 0,1 0 0 0 0,-1-1 0 0 0,1 0-1 0 0,-1 0 1 0 0,0 0 0 0 0,0 0 0 0 0,1-1 0 0 0,-1 0 0 0 0,0 1-1 0 0,0-1 1 0 0,-4-1 0 0 0,2 1 0 0 0,-7 0 83 0 0,0-1 0 0 0,-22-4 0 0 0,26 3-72 0 0,0 0-1 0 0,0-1 0 0 0,-10-5 1 0 0,11 4 4 0 0,-1 1 1 0 0,1 0 0 0 0,-11-3-1 0 0,-18-8 88 0 0,30 11-112 0 0,0 1 0 0 0,1-1 0 0 0,-1-1 0 0 0,-9-6 0 0 0,-8-4 0 0 0,-28-6 0 0 0,38 15 0 0 0,11 5 0 0 0,1-1 0 0 0,0 0 0 0 0,-1 0 0 0 0,1 0 0 0 0,0 0 0 0 0,-1 0 0 0 0,1 0 0 0 0,-2-3 0 0 0,2 3 0 0 0,1 0 0 0 0,-1 0 0 0 0,0 0 0 0 0,1 0 0 0 0,-1 0 0 0 0,0 0 0 0 0,0 0 0 0 0,0 1 0 0 0,1-1 0 0 0,-1 1 0 0 0,0-1 0 0 0,0 1 0 0 0,0 0 0 0 0,0-1 0 0 0,-2 1 0 0 0,-13-2 0 0 0,1-5 0 0 0,15 6 0 0 0,0 1 0 0 0,0-1 0 0 0,0 1 0 0 0,0-1 0 0 0,0 1 0 0 0,0 0 0 0 0,0-1 0 0 0,0 1 0 0 0,-1 0 0 0 0,1 0 0 0 0,0 0 0 0 0,-1 0 0 0 0,-21-9 155 0 0,13 4 195 0 0,8 4-298 0 0,-1 0 0 0 0,1 0-1 0 0,0-1 1 0 0,0 1 0 0 0,0 0 0 0 0,0-1 0 0 0,-3-2 0 0 0,-24-15-52 0 0,4 7-226 0 0,9 5 47 0 0,16 7 173 0 0,-1 0 1 0 0,1 0-1 0 0,-1 0 0 0 0,1 0 0 0 0,-1 0 0 0 0,1 0 0 0 0,-1-1 0 0 0,1 1 1 0 0,-1 0-1 0 0,1 0 0 0 0,-1-1 0 0 0,1 1 0 0 0,-1 0 0 0 0,1-1 0 0 0,-1 1 1 0 0,1 0-1 0 0,0-1 0 0 0,-1 1 0 0 0,1-1 0 0 0,-1 0 0 0 0,1 1 6 0 0,0 0 0 0 0,0-1 0 0 0,0 1 0 0 0,0 0 0 0 0,0 0 0 0 0,0 0 0 0 0,-1-1 0 0 0,1 1 0 0 0,0 0 0 0 0,0 0 0 0 0,0 0 0 0 0,0-1 0 0 0,0 1 0 0 0,-1 0 0 0 0,1 0 0 0 0,0 0 0 0 0,0 0 0 0 0,0 0 0 0 0,-1 0 0 0 0,1-1 0 0 0,0 1 0 0 0,0 0 0 0 0,0 0 0 0 0,-1 0 0 0 0,1 0 0 0 0,0 0 0 0 0,0 0 0 0 0,-1 0 0 0 0,1 0 0 0 0,0 0 0 0 0,0 0 0 0 0,0 0 0 0 0,-1 0 0 0 0,1 0 0 0 0,0 0 0 0 0,0 0 0 0 0,-1 0 0 0 0,1 0 0 0 0,0 0 0 0 0,-5 0 0 0 0,-12-14 0 0 0,14 11 0 0 0,-2 0 0 0 0,-1-1 0 0 0,-6-2 0 0 0,8 5 0 0 0,0 0 19 0 0,-2-1 201 0 0,3 1-159 0 0,0 0 1 0 0,0 0-1 0 0,0-1 0 0 0,0 1 1 0 0,0-1-1 0 0,-5-3 0 0 0,7 5-170 0 0,-25-19 260 0 0,23 16-117 0 0,-1 1-55 0 0,3 2-96 0 0,1-1-438 0 0,-5-15 517 0 0,1 10 41 0 0,-8-5-94 0 0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2:31.76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9 443 1840 0 0,'0'0'1155'0'0,"4"-13"2978"0"0,-4 9 2091 0 0,0 2-6078 0 0,0 0 155 0 0,0 0 0 0 0,0-1 0 0 0,1 1 0 0 0,-1-1 0 0 0,0 1 0 0 0,1 0 0 0 0,-1-1 0 0 0,2-2 1 0 0,-1 2 1632 0 0,0-4 103 0 0,0 15 5153 0 0,-1 26-6935 0 0,-1-7 431 0 0,6 55 0 0 0,-1-51-501 0 0,-3-14-55 0 0,6 21 1 0 0,-1-8-17 0 0,2 33 0 0 0,1 1-9 0 0,-9-40-52 0 0,3 22-31 0 0,1-10 20 0 0,-4-34-100 0 0,2-5 167 0 0,0 1-2393 0 0</inkml:trace>
  <inkml:trace contextRef="#ctx0" brushRef="#br0" timeOffset="798.26">5 457 10136 0 0,'0'-7'1301'0'0,"-1"4"-699"0"0,0-1 0 0 0,0 0 0 0 0,0 0 0 0 0,1 1 0 0 0,-1-1 0 0 0,1 0 0 0 0,0 0 1 0 0,0 0-1 0 0,1 0 0 0 0,-1 1 0 0 0,1-1 0 0 0,0 0 0 0 0,0 0 0 0 0,0 1 0 0 0,3-7 0 0 0,-4 9-322 0 0,2-1-15 0 0,0 0-189 0 0,1 0 0 0 0,-1 0 0 0 0,1 1 0 0 0,0-1-1 0 0,-1 0 1 0 0,1 1 0 0 0,0 0 0 0 0,0-1 0 0 0,0 1-1 0 0,1 1 1 0 0,-1-1 0 0 0,5-1 0 0 0,16-5 362 0 0,-23 7-411 0 0,0-1-1 0 0,0 1 0 0 0,0 0 1 0 0,0 0-1 0 0,0 0 0 0 0,0-1 1 0 0,0 1-1 0 0,0 0 0 0 0,0 0 1 0 0,0 0-1 0 0,0 1 0 0 0,0-1 1 0 0,1 0-1 0 0,-1 1-2 0 0,0-1-1 0 0,-1 0 1 0 0,1 0 0 0 0,0 0 0 0 0,0 0-1 0 0,-1 0 1 0 0,1 0 0 0 0,0 0-1 0 0,0 0 1 0 0,-1 0 0 0 0,1 0-1 0 0,0 0 1 0 0,0 0 0 0 0,-1 0-1 0 0,1-1 1 0 0,0 1 0 0 0,-1 0-1 0 0,1 0 1 0 0,0-1 0 0 0,-1 1-1 0 0,1-1 1 0 0,0 1 0 0 0,-1-1 0 0 0,1 1-1 0 0,-1-1 1 0 0,1 1 0 0 0,0-1-1 0 0,5-7 234 0 0,-5 5-186 0 0,1 1 1 0 0,-1 0 0 0 0,1 0 0 0 0,0 0 0 0 0,0 0-1 0 0,2-2 1 0 0,-3 4-57 0 0,-1-1-1 0 0,1 1 1 0 0,-1 0 0 0 0,0 0-1 0 0,1 0 1 0 0,-1-1 0 0 0,1 1-1 0 0,-1 0 1 0 0,1 0 0 0 0,-1 0-1 0 0,1 0 1 0 0,-1 0 0 0 0,1 0-1 0 0,-1 0 1 0 0,0 0 0 0 0,1 0-1 0 0,-1 0 1 0 0,1 0 0 0 0,-1 1-1 0 0,1-1 1 0 0,-1 0 0 0 0,1 0-1 0 0,-1 0 1 0 0,1 0 0 0 0,-1 1-1 0 0,0-1 1 0 0,1 0 0 0 0,-1 1-1 0 0,0-1 1 0 0,1 0 0 0 0,-1 0-1 0 0,0 1 1 0 0,1-1 0 0 0,-1 1-1 0 0,0-1 1 0 0,1 0 0 0 0,-1 1-1 0 0,0-1 1 0 0,0 1 0 0 0,0-1-1 0 0,1 1 1 0 0,0 1 14 0 0,0-1 0 0 0,0 1 0 0 0,0-1 0 0 0,1 0 0 0 0,-1 1 0 0 0,1-1 0 0 0,-1 0 1 0 0,1 0-1 0 0,-1 0 0 0 0,1 0 0 0 0,0 0 0 0 0,-1 0 0 0 0,1 0 0 0 0,0-1 0 0 0,0 1 0 0 0,0-1 0 0 0,0 1 0 0 0,-1-1 0 0 0,1 0 0 0 0,3 1 1 0 0,-4-1-20 0 0,0 1 1 0 0,0-1-1 0 0,0 1 1 0 0,-1-1-1 0 0,1 1 1 0 0,0 0-1 0 0,0-1 1 0 0,-1 1-1 0 0,1 0 1 0 0,-1 0 0 0 0,1-1-1 0 0,0 1 1 0 0,-1 0-1 0 0,1 0 1 0 0,-1 0-1 0 0,0 0 1 0 0,1 0-1 0 0,-1 0 1 0 0,0 0-1 0 0,0 0 1 0 0,1 0 0 0 0,-1 0-1 0 0,0 0 1 0 0,0 0-1 0 0,0 0 1 0 0,0 0-1 0 0,0 0 1 0 0,0 0-1 0 0,-1 0 1 0 0,1-1-1 0 0,0 1 1 0 0,-1 1 0 0 0,-6 10 39 0 0,7-10-41 0 0,-1 0 0 0 0,0 0-1 0 0,0-1 1 0 0,0 1-1 0 0,0-1 1 0 0,0 1-1 0 0,0-1 1 0 0,-2 3 0 0 0,-3 3 29 0 0,0 0 0 0 0,0 0 1 0 0,1 1-1 0 0,0 0 1 0 0,0 0-1 0 0,1 0 0 0 0,0 1 1 0 0,-3 10-1 0 0,-9 16 234 0 0,9-14 49 0 0,11-9 63 0 0,6-3-258 0 0,-8-7-94 0 0,0 0-1 0 0,0 0 1 0 0,0 0 0 0 0,0 0-1 0 0,0 0 1 0 0,0-1-1 0 0,1 1 1 0 0,-1-1-1 0 0,1 1 1 0 0,-1-1-1 0 0,1 0 1 0 0,-1 0 0 0 0,4 0-1 0 0,34 5 323 0 0,-26-4-313 0 0,-1-1-1 0 0,1 2 0 0 0,-1 0 1 0 0,1 1-1 0 0,24 9 0 0 0,-28-6-30 0 0,0 1 0 0 0,0 0 0 0 0,-1 0 0 0 0,0 1 0 0 0,9 11 0 0 0,-16-18-10 0 0,3 4 26 0 0,0 0 1 0 0,0 0-1 0 0,-1 0 0 0 0,0 1 0 0 0,4 8 0 0 0,-8-13 120 0 0,0 7 104 0 0,0-1-275 0 0,-2 0-1 0 0,1 0 1 0 0,-1 0-1 0 0,0 0 1 0 0,0-1-1 0 0,-6 13 0 0 0,1-3-4 0 0,5-13 39 0 0,0 0 0 0 0,0 0 0 0 0,0 0 0 0 0,0 0 0 0 0,-1 0-1 0 0,0-1 1 0 0,0 0 0 0 0,0 1 0 0 0,0-1 0 0 0,0 0 0 0 0,-5 3 0 0 0,-4 2 58 0 0,-26 14 1 0 0,28-17-62 0 0,4-3-35 0 0,1 1 0 0 0,-1-1 1 0 0,1 0-1 0 0,-1-1 0 0 0,0 1 0 0 0,0-1 0 0 0,1 0 0 0 0,-10 0 0 0 0,-1-1-170 0 0,-28-4-1 0 0,27 2 139 0 0,14 2-32 0 0,0-1 1 0 0,-1 0-1 0 0,1 0 0 0 0,0 0 1 0 0,0 0-1 0 0,0 0 0 0 0,0-1 1 0 0,0 1-1 0 0,0-1 0 0 0,1 0 1 0 0,-1 0-1 0 0,0 0 0 0 0,1 0 1 0 0,-1 0-1 0 0,-3-5 0 0 0,-1 2-871 0 0,2 2-1817 0 0,2-4-3595 0 0,1-2-1123 0 0</inkml:trace>
  <inkml:trace contextRef="#ctx0" brushRef="#br0" timeOffset="1187.4">476 320 17359 0 0,'0'0'1743'0'0,"1"2"-1598"0"0,-1-1-77 0 0,0 0 0 0 0,1 0 0 0 0,-1 1-1 0 0,0-1 1 0 0,1 0 0 0 0,-1 0 0 0 0,1 0-1 0 0,-1 0 1 0 0,1 0 0 0 0,-1 0 0 0 0,1 0-1 0 0,0 0 1 0 0,0 0 0 0 0,-1-1 0 0 0,2 2-1 0 0,3 3 767 0 0,20 35 1496 0 0,-18-22-1888 0 0,-1 0 0 0 0,-1 0 0 0 0,0 1-1 0 0,3 36 1 0 0,-4-20-507 0 0,6 48 1688 0 0,-6-47-1663 0 0,12 59 0 0 0,-15-93-12 0 0,-1 0 0 0 0,1 0 0 0 0,0-1-1 0 0,0 1 1 0 0,-1 0 0 0 0,1 0 0 0 0,0-1 0 0 0,1 1 0 0 0,-1 0 0 0 0,0-1 0 0 0,0 1 0 0 0,1-1 0 0 0,-1 1 0 0 0,4 1 0 0 0,-5-2-1002 0 0</inkml:trace>
  <inkml:trace contextRef="#ctx0" brushRef="#br0" timeOffset="1576.24">747 258 8752 0 0,'0'0'10066'0'0,"1"2"-9182"0"0,5 7-117 0 0,-1 0-1 0 0,0 0 1 0 0,7 19-1 0 0,9 17 440 0 0,-18-39-1076 0 0,0 1 0 0 0,-1 0 0 0 0,0 0 0 0 0,0 0 0 0 0,2 10 0 0 0,2 8 187 0 0,-2-7-3 0 0,-1 1 0 0 0,3 37 0 0 0,0-1-24 0 0,1 7-719 0 0,11 55 1065 0 0,-13-105-255 0 0,-2-7-2588 0 0</inkml:trace>
  <inkml:trace contextRef="#ctx0" brushRef="#br0" timeOffset="1969.89">464 691 19351 0 0,'0'0'52'0'0,"0"0"-1"0"0,-1 0 0 0 0,1 0 0 0 0,0-1 0 0 0,0 1 0 0 0,-1 0 0 0 0,1 0 0 0 0,0-1 0 0 0,0 1 0 0 0,-1 0 0 0 0,1-1 1 0 0,0 1-1 0 0,0 0 0 0 0,0-1 0 0 0,0 1 0 0 0,0 0 0 0 0,-1-1 0 0 0,1 1 0 0 0,0 0 0 0 0,0-1 0 0 0,0 1 1 0 0,0 0-1 0 0,0-1 0 0 0,0 1 0 0 0,0-1 0 0 0,0 1 0 0 0,0 0 0 0 0,0-1 0 0 0,1 1 0 0 0,8-8 807 0 0,-4 5-989 0 0,18-11 1936 0 0,0 2-1 0 0,32-13 1 0 0,-27 14-1772 0 0,1 2 1 0 0,0 1 0 0 0,48-7-1 0 0,-8 2-2526 0 0,-48 12 1218 0 0</inkml:trace>
  <inkml:trace contextRef="#ctx0" brushRef="#br0" timeOffset="2504.85">992 254 10136 0 0,'0'0'7463'0'0,"1"2"-7020"0"0,19 53 1158 0 0,-2 2 1 0 0,-2 0-1 0 0,8 64 0 0 0,7 0-479 0 0,-27-109-1124 0 0,-2 3 5 0 0,-1-12-20 0 0,-1 1 0 0 0,1-1 0 0 0,-1 0 0 0 0,1 1 0 0 0,0-1 0 0 0,0 0 0 0 0,3 5 0 0 0,-4-6-679 0 0</inkml:trace>
  <inkml:trace contextRef="#ctx0" brushRef="#br0" timeOffset="2873.64">1029 201 16559 0 0,'0'0'802'0'0,"4"7"54"0"0,6 7-688 0 0,-3-12-151 0 0,-2-2 131 0 0,52 23 5176 0 0,-55-22-5219 0 0,0 0 0 0 0,0-1 0 0 0,1 1 0 0 0,-1-1 0 0 0,0 1 0 0 0,0-1 0 0 0,0 0-1 0 0,1 1 1 0 0,-1-1 0 0 0,0 0 0 0 0,0-1 0 0 0,1 1 0 0 0,3-1 0 0 0,30-12 1251 0 0,-29 10-1131 0 0,0 0 0 0 0,0 1-1 0 0,10-3 1 0 0,12-1-203 0 0,-23 4-91 0 0,1 0-1 0 0,-1 1 0 0 0,1 0 0 0 0,0 0 0 0 0,0 0 0 0 0,0 1 1 0 0,7 0-1 0 0,20 5-5098 0 0,-26-2 3217 0 0</inkml:trace>
  <inkml:trace contextRef="#ctx0" brushRef="#br0" timeOffset="3400.34">1083 443 17623 0 0,'0'0'858'0'0,"0"2"-377"0"0,1 1-405 0 0,-1 1 0 0 0,1-1-1 0 0,-1 0 1 0 0,1 0 0 0 0,0 0 0 0 0,0 1-1 0 0,2 3 1 0 0,-2-4 86 0 0,0-1-1 0 0,1 1 0 0 0,-1-1 1 0 0,0 0-1 0 0,1 1 1 0 0,0-1-1 0 0,-1 0 1 0 0,1 0-1 0 0,0 0 1 0 0,0 0-1 0 0,0-1 0 0 0,1 1 1 0 0,-1 0-1 0 0,0-1 1 0 0,1 0-1 0 0,2 2 1 0 0,8 0 596 0 0,-1 0 1 0 0,1-1-1 0 0,0-1 1 0 0,13 0 0 0 0,-11 0-262 0 0,0 0 0 0 0,18 4 1 0 0,-25-4-724 0 0,0 0 1 0 0,0-1 0 0 0,0 0 0 0 0,0 0-1 0 0,0-1 1 0 0,1 0 0 0 0,-1 0-1 0 0,11-4 1 0 0,-2 1-2024 0 0,-1 0-6280 0 0</inkml:trace>
  <inkml:trace contextRef="#ctx0" brushRef="#br0" timeOffset="3836.17">1403 0 2760 0 0,'0'0'17685'0'0,"9"14"-16084"0"0,-3-7-1009 0 0,0-1 0 0 0,1-1 0 0 0,0 1 1 0 0,10 5-1 0 0,-1 1-86 0 0,26 14 483 0 0,-32-21-837 0 0,-1 0 0 0 0,-1 0 0 0 0,1 1 1 0 0,-1 0-1 0 0,12 12 0 0 0,-8-4-48 0 0,-1 1-1 0 0,0 0 1 0 0,-1 0-1 0 0,0 1 1 0 0,-2 0-1 0 0,8 20 1 0 0,-3-2 365 0 0,-2 0 0 0 0,7 42 0 0 0,-7-26-529 0 0,-3-16-16 0 0,-1 0 0 0 0,-2 1 0 0 0,1 43 0 0 0,-6-41 58 0 0,-8 55 0 0 0,5-73 6 0 0,-1 0 0 0 0,-1-1-1 0 0,-1 1 1 0 0,-12 28 0 0 0,8-26-36 0 0,-9 21-611 0 0,-27 40-1 0 0,40-70 307 0 0,-6 10 168 0 0,12-21 54 0 0,-1 0 0 0 0,1 0 0 0 0,-1-1 0 0 0,1 1 1 0 0,-1 0-1 0 0,0 0 0 0 0,1-1 0 0 0,-1 1 0 0 0,0 0 0 0 0,1-1 0 0 0,-1 1 0 0 0,0-1 0 0 0,0 1 1 0 0,0-1-1 0 0,0 0 0 0 0,1 1 0 0 0,-1-1 0 0 0,0 0 0 0 0,-1 1 0 0 0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2:24.19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2 1 2760 0 0,'0'0'10848'0'0,"-3"8"-8688"0"0,-1-2-1704 0 0,0 0 0 0 0,1-1 0 0 0,-2 1 1 0 0,1-1-1 0 0,-1 0 0 0 0,-7 7 1 0 0,2-2-252 0 0,8-9 58 0 0,1 3-74 0 0,0 1 0 0 0,-1 0 0 0 0,1-1 0 0 0,-1 1-1 0 0,0-1 1 0 0,-1 1 0 0 0,1-1 0 0 0,-1 0 0 0 0,0 0 0 0 0,-4 5 0 0 0,-3 4-154 0 0,-18 33 1845 0 0,16-30-1936 0 0,9-12 57 0 0,0-1 0 0 0,0 1-1 0 0,1 0 1 0 0,-1 0 0 0 0,1 1 0 0 0,-3 6 0 0 0,-6 12 237 0 0,9-20-152 0 0,0 1-1 0 0,0-1 0 0 0,1 1 0 0 0,-1 0 0 0 0,1-1 0 0 0,-1 7 0 0 0,-14 41 411 0 0,-5 81 88 0 0,20-118-426 0 0,1-1-1 0 0,0 0 1 0 0,1 0 0 0 0,0 0-1 0 0,1 0 1 0 0,0 0-1 0 0,2 0 1 0 0,-1 0 0 0 0,7 15-1 0 0,-5-19 33 0 0,-1 1 0 0 0,2-1 0 0 0,8 11 0 0 0,10 18 207 0 0,-22-34-372 0 0,0-1-1 0 0,1 1 1 0 0,0-1-1 0 0,-1 0 0 0 0,1 0 1 0 0,0 0-1 0 0,6 5 1 0 0,13 12 35 0 0,-2 6 36 0 0,-14-17-74 0 0,0-1 0 0 0,0 0 1 0 0,1-1-1 0 0,9 8 0 0 0,5 5-342 0 0,25 27 0 0 0,-32-31 740 0 0,-10-12-450 0 0,1 0-1 0 0,-1-1 1 0 0,0 1-1 0 0,1-1 1 0 0,0 0-1 0 0,6 3 1 0 0,5 1-4377 0 0,-9-3-4252 0 0</inkml:trace>
  <inkml:trace contextRef="#ctx0" brushRef="#br0" timeOffset="2055.48">515 133 3224 0 0,'0'0'11044'0'0,"0"7"-9615"0"0,6 30 698 0 0,-4-28-1754 0 0,-1 0 0 0 0,1 15 0 0 0,1 20 996 0 0,13 75 0 0 0,-4-44-351 0 0,8 20 113 0 0,0-7 70 0 0,-20-85-1155 0 0,0-3-38 0 0,0 1 0 0 0,0 0 0 0 0,0-1 0 0 0,0 1 1 0 0,0-1-1 0 0,0 1 0 0 0,0-1 0 0 0,0 1 0 0 0,1 0 1 0 0,-1-1-1 0 0,0 1 0 0 0,0-1 0 0 0,0 1 0 0 0,1-1 1 0 0,-1 1-1 0 0,0-1 0 0 0,1 1 0 0 0,-1-1 0 0 0,1 1 1 0 0,0 0 60 0 0,4-2-737 0 0,-1-2 131 0 0,5-8-1813 0 0,-5 1-3035 0 0,0-5-1673 0 0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2:16.62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1 178 9792 0 0,'0'0'744'0'0,"0"1"-518"0"0,0 18 1328 0 0,5 28 0 0 0,-1-19 704 0 0,-3-19-1797 0 0,1 1 1 0 0,1 0 0 0 0,-1-1-1 0 0,2 0 1 0 0,-1 0 0 0 0,10 17-1 0 0,-10-21-200 0 0,-1 0 0 0 0,0 1-1 0 0,0-1 1 0 0,1 6 0 0 0,5 12 749 0 0,34 90 1160 0 0,-16-25-476 0 0,-24-80-1672 0 0,-3-1-22 0 0,1-7 0 0 0,0 1 0 0 0,0-1 0 0 0,0 0 0 0 0,0 0 0 0 0,0 0 0 0 0,0 0 0 0 0,0 0 0 0 0,0 0 0 0 0,0 0 0 0 0,0 0 0 0 0,0 0 0 0 0,0 0 0 0 0,0 0 0 0 0,0 0 0 0 0,0 0 0 0 0,-1 0 0 0 0,1 0 0 0 0,0 0 0 0 0,0 0 0 0 0,0 1 0 0 0,0-1 0 0 0,0 0 0 0 0,0 0 0 0 0,0 0 0 0 0,0 0 0 0 0,0 0 0 0 0,0 0 0 0 0,0 0 0 0 0,0 0 0 0 0,0 0 0 0 0,0 0 0 0 0,0 0 0 0 0,0 0 0 0 0,0 0 0 0 0,-1 0 0 0 0,1 0 0 0 0,0 0 0 0 0,0 0 0 0 0,0 0 0 0 0,0 0 0 0 0,0 0 0 0 0,0 0 0 0 0,0 0 0 0 0,0 0 0 0 0,0 0 0 0 0,0 0 0 0 0,0 0 0 0 0,0 0 0 0 0,0 0 0 0 0,0 0 0 0 0,0 0 0 0 0,0-1 0 0 0,-1 1 0 0 0,1 0 0 0 0,0 0 0 0 0,0 0 0 0 0,0 0 0 0 0,0 0 0 0 0,0 0 0 0 0,-4-5 0 0 0,-2-6 0 0 0,3 6 0 0 0,1 0 0 0 0,-1 1 0 0 0,-1 0 0 0 0,1 0 0 0 0,-6-6 0 0 0,-5-6 0 0 0,-16-18 16 0 0,22 27-36 0 0,0-2 0 0 0,1 1 0 0 0,-8-11 0 0 0,11 11-103 0 0,0 3-75 0 0,0-1 0 0 0,1 0 0 0 0,0 0 0 0 0,0-1-1 0 0,-2-5 1 0 0,-7-24-70 0 0,6 21 200 0 0,1 0 0 0 0,1 0 0 0 0,0 0 0 0 0,-1-19 0 0 0,2 10 68 0 0,2 19 0 0 0,0 0 0 0 0,0-1 0 0 0,1 1 0 0 0,0-10 0 0 0,2-5-16 0 0,-2 17 0 0 0,0 0 1 0 0,0 0-1 0 0,1-1 0 0 0,-1 1 1 0 0,1 0-1 0 0,0 0 0 0 0,0-1 1 0 0,0 1-1 0 0,0 0 1 0 0,0 0-1 0 0,3-3 0 0 0,7-13-301 0 0,-5 8 279 0 0,1 0 0 0 0,10-11 0 0 0,-14 18 116 0 0,1 0 1 0 0,0 0-1 0 0,0 1 0 0 0,0 0 0 0 0,0-1 1 0 0,0 2-1 0 0,1-1 0 0 0,8-4 1 0 0,-6 5-27 0 0,-1 0 0 0 0,0 0 0 0 0,1 1 0 0 0,-1 0 0 0 0,1 0 0 0 0,0 1 0 0 0,-1 0 0 0 0,1 0 0 0 0,0 0 0 0 0,-1 1 0 0 0,1 0 0 0 0,-1 0 0 0 0,1 1 0 0 0,-1-1 0 0 0,1 1 0 0 0,-1 1 0 0 0,0-1 0 0 0,0 1 0 0 0,0 0 0 0 0,-1 1 0 0 0,11 7 0 0 0,-14-9-5 0 0,0-1 0 0 0,0 1 0 0 0,-1 0 0 0 0,1 0 0 0 0,0 0 0 0 0,-1 0 0 0 0,0 0 0 0 0,1 0-1 0 0,-1 1 1 0 0,0-1 0 0 0,0 0 0 0 0,0 1 0 0 0,0-1 0 0 0,0 5 0 0 0,0 0-37 0 0,-1-1-1 0 0,0 1 0 0 0,0 0 0 0 0,-1 6 1 0 0,0 10-7 0 0,0-14-3 0 0,1 0 0 0 0,-1 0 0 0 0,-1-1 0 0 0,0 1 0 0 0,0 0 0 0 0,0-1 0 0 0,-1 1 0 0 0,0-1 0 0 0,-1 0 0 0 0,0 0 0 0 0,0-1 0 0 0,-1 1 0 0 0,0-1 0 0 0,0 0 0 0 0,-1 0 0 0 0,0 0 0 0 0,0-1 0 0 0,0 0 0 0 0,-1 0 0 0 0,0 0 0 0 0,0-1 0 0 0,-12 6 0 0 0,-28 14 0 0 0,47-25 0 0 0,0 0 0 0 0,-1 0 0 0 0,1 0 0 0 0,0 0 0 0 0,0 0 0 0 0,0 0 0 0 0,0 0 0 0 0,-1 1 0 0 0,1-1 0 0 0,0 0 0 0 0,0 0 0 0 0,0 0 0 0 0,0 0 0 0 0,-1 1 0 0 0,1-1 0 0 0,0 0 0 0 0,0 0 0 0 0,0 0 0 0 0,0 1 0 0 0,0-1 0 0 0,0 0 0 0 0,0 0 0 0 0,0 1 0 0 0,0-1 0 0 0,0 0 0 0 0,0 0 0 0 0,0 0 0 0 0,0 1 0 0 0,0-1 0 0 0,0 0 0 0 0,0 1 0 0 0,3 4 0 0 0,0-1 0 0 0,0 1 0 0 0,1-1 0 0 0,-1 0 0 0 0,1 0 0 0 0,0 0 0 0 0,8 6 0 0 0,100 76 2256 0 0,-81-63-2323 0 0,52 35-520 0 0,-76-54-118 0 0,-1-1 0 0 0,1 0 0 0 0,0 0 0 0 0,14 4 1 0 0,-13-6-1150 0 0</inkml:trace>
  <inkml:trace contextRef="#ctx0" brushRef="#br0" timeOffset="932.14">551 462 15144 0 0,'0'0'1518'0'0,"1"-12"-1239"0"0,4 2 519 0 0,-1 0 0 0 0,2 1 0 0 0,0 0 1 0 0,0 0-1 0 0,7-8 0 0 0,-12 16-745 0 0,0-1 0 0 0,-1 1 1 0 0,1-1-1 0 0,0 1 0 0 0,-1-1 0 0 0,0 1 0 0 0,1-1 0 0 0,-1 1 1 0 0,0-1-1 0 0,0 1 0 0 0,0-1 0 0 0,0 1 0 0 0,0-1 1 0 0,0 1-1 0 0,0-1 0 0 0,-1-2 0 0 0,-7-22 152 0 0,8 26-205 0 0,0 0 0 0 0,0-1 0 0 0,0 1 0 0 0,0 0 0 0 0,-1 0 0 0 0,1-1 0 0 0,0 1 0 0 0,0 0 0 0 0,0 0 0 0 0,-1 0 0 0 0,1-1 0 0 0,0 1 0 0 0,0 0 0 0 0,-1 0 0 0 0,1 0 0 0 0,0 0 0 0 0,0-1 0 0 0,-1 1 0 0 0,1 0 0 0 0,0 0 0 0 0,-1 0 0 0 0,1 0 0 0 0,0 0 0 0 0,-1 0 0 0 0,1 0 0 0 0,-4 1 0 0 0,-1-1-61 0 0,0 1 1 0 0,0 0-1 0 0,0 0 0 0 0,0 0 0 0 0,0 0 0 0 0,1 1 0 0 0,-1 0 0 0 0,1 0 0 0 0,-1 0 1 0 0,1 1-1 0 0,-6 4 0 0 0,-3 2-37 0 0,1 1 1 0 0,-14 14 0 0 0,21-18 207 0 0,0 0 1 0 0,0 0 0 0 0,1 1 0 0 0,-1 0 0 0 0,2-1 0 0 0,-1 1-1 0 0,1 1 1 0 0,0-1 0 0 0,0 0 0 0 0,1 1 0 0 0,0-1 0 0 0,0 1-1 0 0,1 0 1 0 0,0 0 0 0 0,1-1 0 0 0,0 14 0 0 0,1-17-36 0 0,0 0 0 0 0,0 0 0 0 0,0 0 0 0 0,1-1 0 0 0,0 1 0 0 0,0 0 0 0 0,0-1 0 0 0,0 1 1 0 0,0-1-1 0 0,1 0 0 0 0,0 0 0 0 0,-1 0 0 0 0,1 0 0 0 0,0 0 0 0 0,1-1 0 0 0,-1 1 0 0 0,0-1 1 0 0,1 0-1 0 0,-1 0 0 0 0,1 0 0 0 0,0 0 0 0 0,-1-1 0 0 0,1 1 0 0 0,0-1 0 0 0,0 0 0 0 0,7 1 1 0 0,9 0 29 0 0,51 2 316 0 0,-65-4-557 0 0,0-1 0 0 0,0 0 1 0 0,0-1-1 0 0,0 0 0 0 0,-1 0 0 0 0,1 0 0 0 0,-1 0 0 0 0,9-6 0 0 0,13-4-490 0 0,7-5-1609 0 0,-20 7 575 0 0</inkml:trace>
  <inkml:trace contextRef="#ctx0" brushRef="#br0" timeOffset="933.14">710 366 13824 0 0,'0'0'2368'0'0,"3"7"-383"0"0,0 12 657 0 0,9 28 1 0 0,-5-25-2648 0 0,-2-6 756 0 0,10 27 0 0 0,0-3-143 0 0,-11-35-608 0 0,-1-7 0 0 0,-2 2-5 0 0,0-1 0 0 0,0 0-1 0 0,0 0 1 0 0,0 1-1 0 0,0-1 1 0 0,-1 0 0 0 0,1 0-1 0 0,0 0 1 0 0,-1 0 0 0 0,1 0-1 0 0,0 0 1 0 0,-1-1 0 0 0,0 1-1 0 0,1 0 1 0 0,-1 0-1 0 0,1 0 1 0 0,-1 0 0 0 0,0-1-1 0 0,0 1 1 0 0,0-2 0 0 0,-2-27-959 0 0,0 12 214 0 0,0-54 584 0 0,2 66 143 0 0,1 1 0 0 0,-1-1-1 0 0,1 1 1 0 0,1-1 0 0 0,-1 1 0 0 0,1-1-1 0 0,0 1 1 0 0,0 0 0 0 0,1 0 0 0 0,4-8-1 0 0,-5 11 37 0 0,-1 1-1 0 0,1 0 0 0 0,-1-1 0 0 0,1 1 1 0 0,-1 0-1 0 0,1 0 0 0 0,0 0 0 0 0,0 0 1 0 0,-1 0-1 0 0,1 0 0 0 0,0 0 0 0 0,0 1 1 0 0,0-1-1 0 0,0 1 0 0 0,0-1 0 0 0,0 1 1 0 0,0 0-1 0 0,0 0 0 0 0,4 0 0 0 0,11-2 874 0 0,-15 2-820 0 0,1 0 0 0 0,-1 1-1 0 0,1-1 1 0 0,-1 1 0 0 0,0-1 0 0 0,0 1 0 0 0,1 0 0 0 0,-1 0-1 0 0,0 0 1 0 0,0 0 0 0 0,0 0 0 0 0,0 0 0 0 0,0 1 0 0 0,0-1-1 0 0,0 1 1 0 0,-1-1 0 0 0,4 4 0 0 0,-1-1-76 0 0,0 0 1 0 0,0 1-1 0 0,0 0 0 0 0,-1-1 1 0 0,1 1-1 0 0,3 8 0 0 0,-1-3 95 0 0,-5-9-45 0 0,0 1 1 0 0,0-1-1 0 0,0 1 1 0 0,0-1 0 0 0,0 0-1 0 0,-1 1 1 0 0,1-1-1 0 0,-1 1 1 0 0,1-1-1 0 0,-1 1 1 0 0,1 0-1 0 0,-1-1 1 0 0,0 1 0 0 0,0-1-1 0 0,0 1 1 0 0,0 0-1 0 0,0 1 1 0 0,9-25-270 0 0,8-35-293 0 0,-17 56 538 0 0,1-1-1 0 0,0 1 1 0 0,0-1 0 0 0,0 0-1 0 0,0 1 1 0 0,0-1-1 0 0,0 1 1 0 0,0 0 0 0 0,0-1-1 0 0,0 1 1 0 0,1 0-1 0 0,-1 0 1 0 0,1 0 0 0 0,-1 0-1 0 0,1 0 1 0 0,-1 0-1 0 0,1 0 1 0 0,-1 0 0 0 0,1 1-1 0 0,0-1 1 0 0,-1 1-1 0 0,1-1 1 0 0,0 1 0 0 0,0 0-1 0 0,-1-1 1 0 0,1 1 0 0 0,0 0-1 0 0,0 0 1 0 0,-1 0-1 0 0,1 0 1 0 0,0 1 0 0 0,0-1-1 0 0,-1 0 1 0 0,1 1-1 0 0,0-1 1 0 0,2 2 0 0 0,0 2 72 0 0,0-1 0 0 0,0 1 0 0 0,0 0 0 0 0,-1 0 0 0 0,0 0 0 0 0,0 0 0 0 0,5 9 0 0 0,13 34 198 0 0,16 56-108 0 0,-36-101-412 0 0,15-8-1778 0 0,-9 1 909 0 0,-1 0 1 0 0,1-1-1 0 0,-1 0 0 0 0,-1-1 0 0 0,1 1 1 0 0,-1-1-1 0 0,0 0 0 0 0,6-12 0 0 0,-3-2-927 0 0</inkml:trace>
  <inkml:trace contextRef="#ctx0" brushRef="#br0" timeOffset="1420.66">1256 337 3224 0 0,'0'0'13894'0'0,"-8"-8"-11522"0"0,4 6 1289 0 0,3 2-3569 0 0,-2-1 53 0 0,-7 5-38 0 0,5 0 41 0 0,0 0-1 0 0,1 0 0 0 0,-1 0 0 0 0,1 0 1 0 0,0 1-1 0 0,1 0 0 0 0,-1 0 0 0 0,1 0 1 0 0,0 0-1 0 0,0 0 0 0 0,0 1 0 0 0,1-1 1 0 0,0 1-1 0 0,0 0 0 0 0,0-1 0 0 0,1 1 1 0 0,-2 11-1 0 0,3-12-19 0 0,0 0-1 0 0,0 1 1 0 0,0-1 0 0 0,0 0 0 0 0,1 1-1 0 0,0-1 1 0 0,0 0 0 0 0,0 0-1 0 0,3 7 1 0 0,9 8 557 0 0,-13-19-665 0 0,1 0 0 0 0,0 1 0 0 0,-1-1 0 0 0,1 0-1 0 0,0 0 1 0 0,0 0 0 0 0,0-1 0 0 0,0 1 0 0 0,0 0-1 0 0,0 0 1 0 0,0 0 0 0 0,0-1 0 0 0,0 1 0 0 0,0 0-1 0 0,0-1 1 0 0,1 1 0 0 0,-1-1 0 0 0,0 0 0 0 0,3 1-1 0 0,25 1 254 0 0,-21-2-243 0 0,-6 0-22 0 0,-1 0 0 0 0,1 0 0 0 0,-1 0-1 0 0,1 0 1 0 0,-1 0 0 0 0,1 0 0 0 0,-1-1 0 0 0,1 1-1 0 0,-1 0 1 0 0,1-1 0 0 0,-1 1 0 0 0,0-1 0 0 0,1 1-1 0 0,-1-1 1 0 0,1 0 0 0 0,-1 0 0 0 0,0 0 0 0 0,0 1-1 0 0,0-1 1 0 0,1 0 0 0 0,0-2 0 0 0,3-2 31 0 0,0 2-32 0 0,-1-1 0 0 0,0 1-1 0 0,-1-1 1 0 0,1 0 0 0 0,0 0 0 0 0,-1 0 0 0 0,0-1 0 0 0,0 1 0 0 0,0-1-1 0 0,-1 0 1 0 0,0 0 0 0 0,1 0 0 0 0,0-5 0 0 0,-2 7-11 0 0,0 0 0 0 0,-1 0 0 0 0,1 1 0 0 0,-1-1 0 0 0,0 0 1 0 0,0 0-1 0 0,0 0 0 0 0,0 0 0 0 0,0 0 0 0 0,-1 0 0 0 0,1 0 0 0 0,-1 1 0 0 0,0-1 0 0 0,1 0 0 0 0,-1 0 0 0 0,-1 1 1 0 0,1-1-1 0 0,0 1 0 0 0,-1-1 0 0 0,1 1 0 0 0,-1-1 0 0 0,0 1 0 0 0,0 0 0 0 0,0 0 0 0 0,-4-4 0 0 0,-8-8-299 0 0,12 11 130 0 0,0 1-1 0 0,-1-1 1 0 0,0 1-1 0 0,0-1 1 0 0,-4-2-1 0 0,6 4-68 0 0,0 1-1 0 0,-1-1 0 0 0,1 1 1 0 0,0 0-1 0 0,0 0 0 0 0,-1-1 1 0 0,1 1-1 0 0,0 0 0 0 0,0 0 0 0 0,-1 0 1 0 0,1 0-1 0 0,0 0 0 0 0,0 1 1 0 0,-1-1-1 0 0,1 0 0 0 0,0 1 0 0 0,0-1 1 0 0,0 0-1 0 0,-2 2 0 0 0,-17 13-4760 0 0,14-10 3177 0 0</inkml:trace>
  <inkml:trace contextRef="#ctx0" brushRef="#br0" timeOffset="2206.77">1476 270 15664 0 0,'0'0'1843'0'0,"0"9"-139"0"0,1-4-1269 0 0,0 0 0 0 0,0 0-1 0 0,0 0 1 0 0,1 0 0 0 0,0 0-1 0 0,0 0 1 0 0,0-1 0 0 0,5 8-1 0 0,4 8 370 0 0,-1 6 294 0 0,14 28 876 0 0,-19-44-1770 0 0,-2-4-122 0 0,0-1 1 0 0,0 0-1 0 0,0 1 1 0 0,6 5-1 0 0,-6-7 48 0 0,0-1-1 0 0,0 1 1 0 0,-1 0 0 0 0,0 0-1 0 0,1 0 1 0 0,1 5-1 0 0,-1-3-75 0 0,4-17 465 0 0,-2-1-479 0 0,0 0 0 0 0,2-15-1 0 0,3-9-298 0 0,-9 33 219 0 0,1 0 0 0 0,-1 0 0 0 0,0 0 0 0 0,1 0 0 0 0,-1 0 0 0 0,1 0 0 0 0,0 1 0 0 0,0-1 0 0 0,3-2 0 0 0,1-3-100 0 0,-1 2-675 0 0,-1 1-1 0 0,1-1 0 0 0,0 1 1 0 0,0 0-1 0 0,1 1 1 0 0,7-6-1 0 0,-5 7-1155 0 0</inkml:trace>
  <inkml:trace contextRef="#ctx0" brushRef="#br0" timeOffset="2207.77">1849 333 6912 0 0,'-3'0'16607'0'0,"-5"4"-16607"0"0,2 1 176 0 0,1-1 0 0 0,0 1 0 0 0,0 0 0 0 0,0 1 0 0 0,1-1 0 0 0,0 1 0 0 0,0 0 0 0 0,-5 9 0 0 0,4-5-3 0 0,0 1 0 0 0,1 0-1 0 0,0 1 1 0 0,-2 13 0 0 0,2 5 533 0 0,4-29-683 0 0,0 0 1 0 0,0 0 0 0 0,0 0 0 0 0,0 0 0 0 0,0 0 0 0 0,0 0 0 0 0,1 0 0 0 0,-1 0 0 0 0,0 0 0 0 0,0 0 0 0 0,1 0 0 0 0,-1 0-1 0 0,1 0 1 0 0,-1 0 0 0 0,1-1 0 0 0,-1 1 0 0 0,1 0 0 0 0,-1 0 0 0 0,1 0 0 0 0,0 0 0 0 0,16 15 412 0 0,-15-14-424 0 0,8 4-12 0 0,-6-8 0 0 0,-3 1 0 0 0,36-13 0 0 0,-33 10-53 0 0,0 1 0 0 0,0-1 1 0 0,0 0-1 0 0,0 0 0 0 0,3-6 0 0 0,-5 7 6 0 0,0 1 0 0 0,0-1-1 0 0,-1 1 1 0 0,0-1 0 0 0,1 0 0 0 0,-1 0-1 0 0,0 1 1 0 0,0-1 0 0 0,-1 0 0 0 0,1 0-1 0 0,0-4 1 0 0,1-7-840 0 0,-2 13 872 0 0,1 1 1 0 0,-1-1 0 0 0,0 0-1 0 0,1-1 1 0 0,-1 1 0 0 0,0 0 0 0 0,0 0-1 0 0,0 0 1 0 0,0 0 0 0 0,0 0-1 0 0,0 0 1 0 0,0 0 0 0 0,0 0-1 0 0,-1 0 1 0 0,1 0 0 0 0,0 0-1 0 0,-1 0 1 0 0,1 0 0 0 0,0 0 0 0 0,-1-1-1 0 0,0 2-355 0 0,-2-4-1236 0 0,-1 1 2990 0 0,5 4-1201 0 0,1 1 1 0 0,-1 0-1 0 0,1-1 0 0 0,-1 1 0 0 0,1-1 0 0 0,0 1 0 0 0,-1-1 0 0 0,5 2 1 0 0,-1 1 215 0 0,76 50 226 0 0,-76-51-570 0 0,36 24 1688 0 0,-26-17-2130 0 0,-13-8 204 0 0,1 0 1 0 0,-1 0 0 0 0,1-1 0 0 0,-1 1 0 0 0,1-1-1 0 0,3 2 1 0 0,5 1-1104 0 0,-11-4 1218 0 0,1 0 0 0 0,-1 0-1 0 0,0 1 1 0 0,1-1 0 0 0,-1 0-1 0 0,1 0 1 0 0,-1 0 0 0 0,0 0-1 0 0,1 0 1 0 0,-1 0 0 0 0,1 0-1 0 0,-1 0 1 0 0,1 0 0 0 0,-1 0-1 0 0,1 0 1 0 0,-1 0 0 0 0,0 0-1 0 0,1 0 1 0 0,-1 0 0 0 0,1-1 0 0 0,-1 1-1 0 0,0 0 1 0 0,1 0 0 0 0,-1 0-1 0 0,1-1 1 0 0,-1 1 0 0 0,0 0-1 0 0,1 0 1 0 0,-1-1 0 0 0,1 0-1 0 0,3 0-1399 0 0</inkml:trace>
  <inkml:trace contextRef="#ctx0" brushRef="#br0" timeOffset="4301.8">1966 6 17191 0 0,'-6'-6'2416'0'0,"15"13"1150"0"0,0 4-3122 0 0,0 1 0 0 0,-1 0 1 0 0,0 0-1 0 0,0 1 1 0 0,8 20-1 0 0,7 15 500 0 0,-11-26-661 0 0,-2 1 0 0 0,8 25 0 0 0,9 21 1140 0 0,-1-10-815 0 0,-18-29-608 0 0,-3-13 0 0 0,0 0 0 0 0,11 26 0 0 0,-10-30-29 0 0,-1 1-1 0 0,0 0 0 0 0,4 18 1 0 0,-2 1-6040 0 0,-5-23 1958 0 0,-1 0-4238 0 0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2: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6 11 12176 0 0,'-12'-5'8765'0'0,"11"5"-8677"0"0,0-1 1 0 0,0 0-1 0 0,0 1 0 0 0,0-1 0 0 0,0 1 0 0 0,-1-1 1 0 0,1 1-1 0 0,0 0 0 0 0,0-1 0 0 0,0 1 1 0 0,0 0-1 0 0,0 0 0 0 0,-1 0 0 0 0,1 0 0 0 0,0 0 1 0 0,0 0-1 0 0,0 0 0 0 0,0 0 0 0 0,0 0 0 0 0,-1 1 1 0 0,1-1-1 0 0,0 0 0 0 0,0 1 0 0 0,0-1 0 0 0,0 1 1 0 0,0-1-1 0 0,0 1 0 0 0,-2 1 0 0 0,-4 2-83 0 0,1 1 0 0 0,-1-1 0 0 0,-11 11 0 0 0,12-7-5 0 0,0 0 0 0 0,0 0 0 0 0,1 0 0 0 0,0 0 0 0 0,-7 18 0 0 0,-5 8 0 0 0,11-23 299 0 0,0 0 0 0 0,1 1-1 0 0,0 0 1 0 0,1 0 0 0 0,0 0-1 0 0,1 0 1 0 0,0 1 0 0 0,-1 24-1 0 0,4-35-189 0 0,0 1 1 0 0,1-1-1 0 0,0 0 0 0 0,-1-1 0 0 0,1 1 0 0 0,0 0 0 0 0,0 0 1 0 0,0 0-1 0 0,3 2 0 0 0,0 4 119 0 0,-3-6-222 0 0,0 0 1 0 0,1-1-1 0 0,-1 1 0 0 0,0-1 1 0 0,1 1-1 0 0,-1-1 0 0 0,1 0 1 0 0,-1 0-1 0 0,1 1 0 0 0,0-1 1 0 0,0 0-1 0 0,-1 0 0 0 0,1-1 1 0 0,4 2-1 0 0,-3 0 3 0 0,52 20-28 0 0,-31-14 243 0 0,30 17 0 0 0,-29-11 605 0 0,31 22 0 0 0,-47-29-837 0 0,0 0 1 0 0,-1 0-1 0 0,1 1 0 0 0,-2 1 0 0 0,1-1 0 0 0,8 14 0 0 0,-11-13 36 0 0,-1-1 0 0 0,0 1 0 0 0,0 0-1 0 0,-1 0 1 0 0,0 0 0 0 0,0 0 0 0 0,-1 0 0 0 0,0 1-1 0 0,-1-1 1 0 0,0 1 0 0 0,0-1 0 0 0,-1 1 0 0 0,-1-1-1 0 0,1 1 1 0 0,-2 0 0 0 0,1-1 0 0 0,-1 0 0 0 0,-1 1-1 0 0,1-1 1 0 0,-6 11 0 0 0,5-14-23 0 0,0 0 1 0 0,-1-1-1 0 0,1 1 0 0 0,-1-1 1 0 0,0 0-1 0 0,0-1 0 0 0,-1 1 1 0 0,1-1-1 0 0,-1 1 0 0 0,0-1 1 0 0,0-1-1 0 0,0 1 0 0 0,-1-1 1 0 0,1 0-1 0 0,-1 0 0 0 0,0 0 1 0 0,0-1-1 0 0,0 0 0 0 0,0 0 1 0 0,0-1-1 0 0,-1 1 0 0 0,1-1 1 0 0,-8 0-1 0 0,-20 2-59 0 0,17-1-33 0 0,0 0 0 0 0,-24-2 0 0 0,3-1-181 0 0,30 2 180 0 0,-1-1 0 0 0,1 0 0 0 0,-1-1-1 0 0,1 0 1 0 0,-18-4 0 0 0,20 3-119 0 0,0 0 0 0 0,0 0 0 0 0,0-1 0 0 0,0 0-1 0 0,-9-6 1 0 0,14 8 96 0 0,0 1 1 0 0,0-1-1 0 0,0 0 0 0 0,0 0 0 0 0,0 0 0 0 0,0 0 1 0 0,0-1-1 0 0,0 1 0 0 0,0 0 0 0 0,1 0 0 0 0,-1 0 0 0 0,0-1 1 0 0,1 1-1 0 0,-1 0 0 0 0,1-1 0 0 0,-1 1 0 0 0,1 0 1 0 0,0-1-1 0 0,0 1 0 0 0,0-1 0 0 0,-1 1 0 0 0,1-1 0 0 0,1 1 1 0 0,-1 0-1 0 0,0-1 0 0 0,0 1 0 0 0,0-1 0 0 0,1 1 1 0 0,-1 0-1 0 0,1-1 0 0 0,-1 1 0 0 0,2-2 0 0 0,10-15-2886 0 0,-2 9 1462 0 0</inkml:trace>
  <inkml:trace contextRef="#ctx0" brushRef="#br0" timeOffset="568.47">572 422 4144 0 0,'0'0'319'0'0,"-1"1"-210"0"0,1 0 62 0 0,-1 0 0 0 0,1 0 0 0 0,-1 0 1 0 0,1 0-1 0 0,-1-1 0 0 0,1 1 0 0 0,0 0 0 0 0,-1 0 1 0 0,1 0-1 0 0,0 0 0 0 0,0 0 0 0 0,-1 0 0 0 0,1 0 0 0 0,0 0 1 0 0,0 1-1 0 0,0-1 0 0 0,1 0 0 0 0,-1 0 0 0 0,0 1 1 0 0,1 3 1181 0 0,4 37 6451 0 0,-1-14-5407 0 0,-1 0-397 0 0,2 0-1 0 0,13 44 1 0 0,-15-59-1981 0 0,4 9 22 0 0,-5-18-202 0 0,9 17 1320 0 0,-8-8-4243 0 0</inkml:trace>
  <inkml:trace contextRef="#ctx0" brushRef="#br0" timeOffset="1176.96">377 255 19007 0 0,'0'0'930'0'0,"5"-13"203"0"0,-4 10-990 0 0,0 0 0 0 0,0 0 0 0 0,0 0 0 0 0,1 0 0 0 0,0 0 0 0 0,-1 0 0 0 0,1 0 0 0 0,0 1 0 0 0,1-1 0 0 0,-1 1 0 0 0,0-1 0 0 0,1 1 0 0 0,-1 0 0 0 0,1 0 1 0 0,0 0-1 0 0,-1 0 0 0 0,6-2 0 0 0,-1 1-582 0 0,0 1 0 0 0,1 0 0 0 0,-1 1 0 0 0,0-1 0 0 0,1 1 1 0 0,12 0-1 0 0,-9 4-895 0 0</inkml:trace>
  <inkml:trace contextRef="#ctx0" brushRef="#br0" timeOffset="1177.96">931 152 18223 0 0,'0'0'414'0'0,"-8"-8"1155"0"0,7 7-1476 0 0,0-1-1 0 0,0 1 1 0 0,0 0-1 0 0,0 0 1 0 0,0 0 0 0 0,-1 0-1 0 0,1 0 1 0 0,0 0-1 0 0,0 0 1 0 0,-1 0-1 0 0,1 0 1 0 0,-1 1 0 0 0,1-1-1 0 0,-1 0 1 0 0,1 1-1 0 0,-1 0 1 0 0,1-1 0 0 0,-1 1-1 0 0,1 0 1 0 0,-1 0-1 0 0,1-1 1 0 0,-1 1-1 0 0,0 0 1 0 0,-2 1 0 0 0,1-1 77 0 0,-1 1 1 0 0,0-1 0 0 0,1 1 0 0 0,-1 0 0 0 0,1 0-1 0 0,-1 0 1 0 0,1 1 0 0 0,0-1 0 0 0,-1 1-1 0 0,1 0 1 0 0,0-1 0 0 0,0 2 0 0 0,0-1 0 0 0,0 0-1 0 0,0 1 1 0 0,-2 3 0 0 0,2-4-197 0 0,-5 6 59 0 0,0 1 1 0 0,1 0-1 0 0,0 0 1 0 0,-9 14-1 0 0,10-12 36 0 0,2-5 131 0 0,0 1 0 0 0,1 0 0 0 0,-3 8 0 0 0,-3 7 373 0 0,5-13-469 0 0,1-1 0 0 0,0 1 0 0 0,1 0 0 0 0,-2 11 0 0 0,-3 9-16 0 0,4-16 248 0 0,0 1 1 0 0,-2 17-1 0 0,5-26-221 0 0,-1 1 0 0 0,1 0 0 0 0,1 0 1 0 0,-1-1-1 0 0,1 1 0 0 0,0 0 0 0 0,0-1 0 0 0,3 7 0 0 0,7 38-21 0 0,-9-45-31 0 0,1 0 1 0 0,0 0-1 0 0,0 0 0 0 0,0 0 1 0 0,1-1-1 0 0,-1 1 1 0 0,1-1-1 0 0,0 0 0 0 0,0 0 1 0 0,1 0-1 0 0,-1 0 1 0 0,1-1-1 0 0,0 0 0 0 0,8 4 1 0 0,-7-4 19 0 0,1 0 1 0 0,-1 0 0 0 0,1 0-1 0 0,0-1 1 0 0,0 0 0 0 0,0-1-1 0 0,0 1 1 0 0,1-2-1 0 0,-1 1 1 0 0,0-1 0 0 0,11 0-1 0 0,90-4-239 0 0,-89 4-54 0 0,-13-1 174 0 0,0 0 0 0 0,-1 0 1 0 0,1-1-1 0 0,0 1 1 0 0,-1-1-1 0 0,0 0 0 0 0,1-1 1 0 0,-1 1-1 0 0,0-1 1 0 0,8-6-1 0 0,9-5-19 0 0,-18 13 54 0 0,-1-1-1 0 0,1 0 1 0 0,-1-1-1 0 0,0 1 1 0 0,0-1-1 0 0,0 1 1 0 0,0-1 0 0 0,-1 0-1 0 0,1 0 1 0 0,-1 0-1 0 0,0 0 1 0 0,0 0-1 0 0,0-1 1 0 0,0 1-1 0 0,1-5 1 0 0,-1 3-5 0 0,0-1 0 0 0,-1 0 0 0 0,0 1 0 0 0,0-1 1 0 0,-1 0-1 0 0,1 0 0 0 0,-1 0 0 0 0,0 0 0 0 0,-2-6 0 0 0,-2-8-27 0 0,0 0 0 0 0,-2 0-1 0 0,0 1 1 0 0,-15-30 0 0 0,15 38-99 0 0,0 2 0 0 0,-1-1 0 0 0,0 0 0 0 0,0 1 0 0 0,-1 1 0 0 0,0-1-1 0 0,-10-6 1 0 0,6 3-91 0 0,5 6-27 0 0,0 1 0 0 0,1-1 0 0 0,-2 2 0 0 0,1-1 0 0 0,-1 1 0 0 0,1 0 0 0 0,-1 1 0 0 0,0 0 0 0 0,-1 0-1 0 0,-11-2 1 0 0,0 1-983 0 0,0 1 0 0 0,0 1 0 0 0,-24 1-1 0 0,25 3-1646 0 0,18-1 1348 0 0</inkml:trace>
  <inkml:trace contextRef="#ctx0" brushRef="#br0" timeOffset="2885.8">1247 576 10912 0 0,'0'0'986'0'0,"2"0"-808"0"0,2-2 68 0 0,0 0 0 0 0,0 0 1 0 0,0 0-1 0 0,-1 0 0 0 0,1-1 1 0 0,-1 0-1 0 0,0 0 0 0 0,0 0 1 0 0,4-4-1 0 0,17-14 2438 0 0,-8 8-1586 0 0,22-23-1 0 0,-35 33-1144 0 0,-2 2 163 0 0,0 1 0 0 0,0-1 0 0 0,0 0 0 0 0,1 0-1 0 0,-1 1 1 0 0,0-1 0 0 0,1 1 0 0 0,-1-1-1 0 0,0 1 1 0 0,1 0 0 0 0,-1-1 0 0 0,1 1-1 0 0,-1 0 1 0 0,1 0 0 0 0,-1 0 0 0 0,0 0 0 0 0,4 0-1 0 0,-5 0-114 0 0,0 0 0 0 0,1 0-1 0 0,-1 1 1 0 0,1-1-1 0 0,-1 0 1 0 0,0 0-1 0 0,1 0 1 0 0,-1 0 0 0 0,0 0-1 0 0,1 1 1 0 0,-1-1-1 0 0,1 0 1 0 0,-1 0-1 0 0,0 1 1 0 0,0-1 0 0 0,1 0-1 0 0,-1 0 1 0 0,0 1-1 0 0,1-1 1 0 0,-1 0-1 0 0,0 1 1 0 0,0-1 0 0 0,0 0-1 0 0,1 1 1 0 0,-1 0-1 0 0,3 14 3 0 0,-5 16-5 0 0,0-17 2 0 0,-2 0 0 0 0,0-1 0 0 0,-1 1 0 0 0,-9 17 0 0 0,2-4 61 0 0,4-9 628 0 0,-20 35 1 0 0,21-37-46 0 0,6-14-570 0 0,0 0 0 0 0,1 0 1 0 0,-1 0-1 0 0,1 0 0 0 0,-1 0 0 0 0,1 0 0 0 0,0 1 0 0 0,0-1 0 0 0,0 0 0 0 0,1 0 0 0 0,-1 0 0 0 0,0 0 0 0 0,1 1 1 0 0,-1-1-1 0 0,1 0 0 0 0,0 0 0 0 0,0 0 0 0 0,0 0 0 0 0,0 0 0 0 0,0 0 0 0 0,0-1 0 0 0,0 1 0 0 0,0 0 1 0 0,1 0-1 0 0,-1-1 0 0 0,3 3 0 0 0,2 0-26 0 0,-1 1 1 0 0,1-1 0 0 0,1 1-1 0 0,-1-2 1 0 0,13 7-1 0 0,-13-8-91 0 0,0 0-1 0 0,0-1 0 0 0,1 1 1 0 0,-1-1-1 0 0,0-1 1 0 0,12 1-1 0 0,-10-1-743 0 0,0 1 1 0 0,14 3-1 0 0,-9-3-4932 0 0,1-1-1800 0 0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2:01.16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5 663 4608 0 0,'0'0'208'0'0,"-1"2"-9"0"0,1 0-170 0 0,-6 10 67 0 0,6-11 332 0 0,-16 12 1168 0 0,-2-4-1520 0 0,18-8-76 0 0,-1-1 0 0 0,1 1 0 0 0,0-1 0 0 0,-1 0 0 0 0,1 0 0 0 0,-1 1 0 0 0,1-1 0 0 0,-1 0 0 0 0,1 0 0 0 0,0 1 0 0 0,-1-1 0 0 0,1 0 0 0 0,-1 0 0 0 0,1 0 0 0 0,-1 0 0 0 0,1 0 0 0 0,-1 1 0 0 0,1-1 0 0 0,-1 0 0 0 0,0-1 0 0 0,-1 2 0 0 0,-11 5 28 0 0,-37 4 1632 0 0,46-6-1415 0 0,-33 22 1835 0 0,36-25-1363 0 0,-6 1 6192 0 0,9-3-6600 0 0,0-1-1 0 0,0 1 0 0 0,0-1 0 0 0,0 1 0 0 0,0-1 0 0 0,-1 0 1 0 0,1 0-1 0 0,-1 0 0 0 0,1 0 0 0 0,-1 0 0 0 0,2-2 1 0 0,8-12 1004 0 0,83-82 363 0 0,-86 89-1655 0 0,0-1-1 0 0,0 0 1 0 0,-1 0-1 0 0,9-17 1 0 0,-7 11 208 0 0,14-18-1 0 0,-5 9-39 0 0,-11 15-182 0 0,16-18 0 0 0,-17 21-37 0 0,-1 0 0 0 0,1 0 0 0 0,-1 0 0 0 0,-1 0 0 0 0,1-1 0 0 0,-1 0 0 0 0,0 1 0 0 0,4-16 1 0 0,-8 22 74 0 0,0 0 0 0 0,0 0 0 0 0,1 0 0 0 0,-1 0 0 0 0,0 0 0 0 0,1 0 0 0 0,-1 0 1 0 0,1 0-1 0 0,-1 0 0 0 0,1 0 0 0 0,-1 0 0 0 0,1 1 0 0 0,0-1 0 0 0,0 0 0 0 0,-1 0 0 0 0,1 1 1 0 0,0-1-1 0 0,1-1 0 0 0,-1 3-31 0 0,0 0 0 0 0,0 0 0 0 0,0 0 0 0 0,0 0 0 0 0,-1 0 0 0 0,1 0 0 0 0,0 0 0 0 0,-1 0 0 0 0,1 0 0 0 0,-1 0 0 0 0,1 0-1 0 0,-1 0 1 0 0,1 0 0 0 0,-1 1 0 0 0,1 1 0 0 0,-1-1 22 0 0,2 1 32 0 0,-1-2-48 0 0,-1-1-1 0 0,1 1 1 0 0,-1 0-1 0 0,1 0 1 0 0,-1 0-1 0 0,1-1 0 0 0,-1 1 1 0 0,0 0-1 0 0,0 0 1 0 0,1 0-1 0 0,-1 0 1 0 0,0 0-1 0 0,0 0 1 0 0,0 0-1 0 0,0 1 0 0 0,2 11 2 0 0,0-1-19 0 0,0 0 0 0 0,-1 0 0 0 0,0 0 0 0 0,-1 0 0 0 0,-1 0 0 0 0,-2 15 0 0 0,-8 68-2 0 0,-13 68-219 0 0,18-119 190 0 0,-5 54 29 0 0,11-97 0 0 0,-1 10-113 0 0,0 1 0 0 0,1-1 1 0 0,0 1-1 0 0,2 14 0 0 0,2-20-2744 0 0</inkml:trace>
  <inkml:trace contextRef="#ctx0" brushRef="#br0" timeOffset="657.17">527 602 5064 0 0,'0'0'809'0'0,"-1"2"667"0"0,0 1-226 0 0,-1 0 0 0 0,1-1 0 0 0,-7 8 13047 0 0,18-17-11872 0 0,7-7-2879 0 0,-6 2 598 0 0,-3 4-51 0 0,-1 0 0 0 0,-1 0 0 0 0,1-1-1 0 0,8-16 1 0 0,2-1-26 0 0,-1 2-199 0 0,-10 13 92 0 0,-1 0 0 0 0,1 1 0 0 0,1 0 1 0 0,0 1-1 0 0,8-10 0 0 0,-11 14 40 0 0,0 0 0 0 0,0 0 0 0 0,-1-1 0 0 0,0 1 0 0 0,3-6 0 0 0,-4 6 0 0 0,0 0 0 0 0,0 1 0 0 0,1-1 0 0 0,0 1 0 0 0,0 0 0 0 0,0-1 0 0 0,0 2 0 0 0,5-5 0 0 0,-3 3 40 0 0,-1 1 1 0 0,0-1-1 0 0,-1 1 0 0 0,1-1 0 0 0,-1 0 1 0 0,4-7-1 0 0,3-5 41 0 0,4 5-303 0 0,-8 8 100 0 0,-2 3 124 0 0,-4 1 208 0 0,0 8-53 0 0,0 9-94 0 0,-6 23 0 0 0,4-22 16 0 0,-2 25 0 0 0,3-22 70 0 0,-7 41-1 0 0,-1-6-10 0 0,-6 135 579 0 0,14-177-850 0 0,0 1-1 0 0,1-1 1 0 0,0 0 0 0 0,1 0-1 0 0,0 1 1 0 0,6 20 0 0 0,-4-29-117 0 0</inkml:trace>
  <inkml:trace contextRef="#ctx0" brushRef="#br0" timeOffset="1685.31">859 1 3680 0 0,'3'12'24861'0'0,"0"-9"-26948"0"0,56 63 3648 0 0,-22-16-817 0 0,-35-46-715 0 0,1 0 1 0 0,-1 0-1 0 0,1 1 0 0 0,-1-1 1 0 0,-1 1-1 0 0,1-1 0 0 0,0 1 1 0 0,-1 0-1 0 0,1 8 0 0 0,2 5 38 0 0,14 28 11 0 0,-6-16-24 0 0,10 34-42 0 0,-3 3 52 0 0,-10-29-64 0 0,-5-27 0 0 0,-2 0 0 0 0,1-1 0 0 0,-1 1 0 0 0,0 16 0 0 0,-1 3 17 0 0,0-21-4 0 0,0 0 0 0 0,-1 0 0 0 0,0 0 1 0 0,-3 15-1 0 0,-1 18 44 0 0,4-34-45 0 0,-1 0 0 0 0,0 0 0 0 0,0 0 0 0 0,-4 13 0 0 0,-1 2-12 0 0,-6 41 0 0 0,-2 6 0 0 0,2-18 3 0 0,-4 19-18 0 0,1-20-97 0 0,-19 55-404 0 0,12-25-599 0 0,19-65 566 0 0,3-15 252 0 0,-9 11-4092 0 0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1:42.9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0 115 9296 0 0,'0'0'705'0'0,"0"-6"-463"0"0,0 4 3096 0 0,0 1-3186 0 0,0 1 1 0 0,1 0-1 0 0,-1 0 1 0 0,0 0-1 0 0,0-1 0 0 0,0 1 1 0 0,0 0-1 0 0,0 0 1 0 0,0-1-1 0 0,0 1 1 0 0,0 0-1 0 0,0 0 0 0 0,0-1 1 0 0,0 1-1 0 0,0 0 1 0 0,0 0-1 0 0,0-1 1 0 0,0 1-1 0 0,0 0 0 0 0,0 0 1 0 0,0 0-1 0 0,0-1 1 0 0,0 1-1 0 0,-1 0 0 0 0,1 0 1 0 0,0-1-1 0 0,0 1 1 0 0,0 0-1 0 0,0 0 1 0 0,0 0-1 0 0,-1 0 0 0 0,1-1 1 0 0,0 1-1 0 0,0 0 1 0 0,-11-1 982 0 0,9 1-1022 0 0,1 0 1 0 0,-1 1-1 0 0,0-1 1 0 0,1 1 0 0 0,-1-1-1 0 0,1 1 1 0 0,-1 0-1 0 0,1-1 1 0 0,-1 1 0 0 0,1 0-1 0 0,-1 0 1 0 0,-1 2-1 0 0,-27 44 585 0 0,19-32-419 0 0,-3 3-42 0 0,-14 25 0 0 0,5 18 160 0 0,3-24-79 0 0,3 0-1 0 0,1 2 0 0 0,1 0 1 0 0,3 1-1 0 0,-13 66 0 0 0,22-80-84 0 0,2 0-1 0 0,0 0 1 0 0,2-1-1 0 0,1 1 1 0 0,1 0-1 0 0,1 0 1 0 0,10 31-1 0 0,-11-49-192 0 0,0 1 0 0 0,1-1-1 0 0,0 1 1 0 0,0-1 0 0 0,1-1-1 0 0,0 1 1 0 0,1-1 0 0 0,7 9-1 0 0,3 4 21 0 0,-11-15-167 0 0,-1-1-1 0 0,1 1 0 0 0,0-1 1 0 0,1-1-1 0 0,-1 1 1 0 0,0-1-1 0 0,1 1 0 0 0,0-2 1 0 0,0 1-1 0 0,0-1 0 0 0,0 1 1 0 0,0-2-1 0 0,0 1 0 0 0,0-1 1 0 0,9 1-1 0 0,0 0-903 0 0</inkml:trace>
  <inkml:trace contextRef="#ctx0" brushRef="#br0" timeOffset="765.24">298 596 15664 0 0,'0'0'4137'0'0,"0"1"-3363"0"0,7 112 2070 0 0,-6-106-2632 0 0,1 0-1 0 0,0 0 0 0 0,1 0 1 0 0,-1 0-1 0 0,6 10 0 0 0,5 13 245 0 0,-12-27-417 0 0,0-1 0 0 0,0 1 0 0 0,0-1 0 0 0,0 0 0 0 0,1 0 0 0 0,-1 0 0 0 0,1 0 0 0 0,0 0 0 0 0,-1 0-1 0 0,1 0 1 0 0,0 0 0 0 0,0 0 0 0 0,0-1 0 0 0,0 1 0 0 0,0-1 0 0 0,3 2 0 0 0,9 6 169 0 0,-13-9-191 0 0,0 1 1 0 0,0-1-1 0 0,0 0 1 0 0,0 1-1 0 0,0-1 1 0 0,0 0 0 0 0,0 0-1 0 0,1 0 1 0 0,-1 0-1 0 0,0 0 1 0 0,0 0 0 0 0,0 0-1 0 0,0 0 1 0 0,0 0-1 0 0,3-1 1 0 0,13-5 77 0 0,-14 2-93 0 0,1 1 0 0 0,-1-1 1 0 0,-1 0-1 0 0,1 0 1 0 0,-1 0-1 0 0,1 0 1 0 0,-1 0-1 0 0,0 0 1 0 0,0-1-1 0 0,-1 1 1 0 0,1-1-1 0 0,0-8 1 0 0,2-2-240 0 0,-3 10 127 0 0,0 0-1 0 0,0 0 1 0 0,0 0-1 0 0,0 0 1 0 0,-1 0-1 0 0,0 0 1 0 0,0 0-1 0 0,-1-5 1 0 0,1 7-15 0 0,-1 0 0 0 0,1 1 1 0 0,0-1-1 0 0,-1 0 0 0 0,1 1 0 0 0,1-6 1 0 0,0-6-602 0 0,1 13 710 0 0,1 4 12 0 0,3 6 8 0 0,6 27-4 0 0,-4-15 320 0 0,-6-14-9 0 0,1 0 1 0 0,0 1-1 0 0,0-1 0 0 0,1-1 0 0 0,-1 1 0 0 0,2 0 1 0 0,-1-1-1 0 0,1 0 0 0 0,9 10 0 0 0,-11-13-283 0 0,0-1 0 0 0,1 1 0 0 0,-1 0 0 0 0,1-1 0 0 0,-1 0-1 0 0,1 0 1 0 0,0 0 0 0 0,0 0 0 0 0,0-1 0 0 0,0 0 0 0 0,0 0 0 0 0,0 0-1 0 0,0 0 1 0 0,0 0 0 0 0,0-1 0 0 0,1 1 0 0 0,-1-1 0 0 0,0-1 0 0 0,5 0-1 0 0,-5 1-26 0 0,-1 0 0 0 0,0-1-1 0 0,1 0 1 0 0,-1 0-1 0 0,0 0 1 0 0,0 0-1 0 0,0 0 1 0 0,0-1-1 0 0,0 0 1 0 0,0 1-1 0 0,0-1 1 0 0,0 0-1 0 0,-1 0 1 0 0,1-1-1 0 0,-1 1 1 0 0,0 0 0 0 0,1-1-1 0 0,-1 1 1 0 0,3-6-1 0 0,-1 1 0 0 0,-1 1 0 0 0,1-1 0 0 0,-1 0 0 0 0,-1 0 0 0 0,1-1 0 0 0,-1 1 0 0 0,1-8 0 0 0,-1-2 0 0 0,0 0 0 0 0,-1-18 0 0 0,-3 12-150 0 0,1 18-88 0 0,0 0-1 0 0,1-1 0 0 0,0 1 0 0 0,1-8 0 0 0,-1-13-2565 0 0,0 21 1584 0 0</inkml:trace>
  <inkml:trace contextRef="#ctx0" brushRef="#br0" timeOffset="1187.58">804 713 6912 0 0,'0'0'11871'0'0,"2"-1"-10369"0"0,11-3-497 0 0,0-1 0 0 0,-1 0-1 0 0,20-11 1 0 0,-28 14-887 0 0,3-2-29 0 0,0-1 1 0 0,-1 1-1 0 0,0-1 0 0 0,1 0 1 0 0,-2-1-1 0 0,1 0 0 0 0,-1 1 1 0 0,0-2-1 0 0,0 1 0 0 0,4-8 1 0 0,-4 6-23 0 0,0 1 0 0 0,7-17 0 0 0,-11 22-70 0 0,-1 0 0 0 0,1 0 0 0 0,0 0 1 0 0,-1 0-1 0 0,1 0 0 0 0,-1 0 0 0 0,0 0 0 0 0,1 0 0 0 0,-1 0 0 0 0,0 0 0 0 0,0 0 0 0 0,-1 0 1 0 0,1 0-1 0 0,0 0 0 0 0,-1 0 0 0 0,1 0 0 0 0,-1 0 0 0 0,-1-3 0 0 0,2 4-74 0 0,-18 0-284 0 0,13 2 271 0 0,2-1 23 0 0,-1 1 0 0 0,0 0-1 0 0,0 0 1 0 0,1 0 0 0 0,-1 0 0 0 0,1 0-1 0 0,-1 1 1 0 0,1 0 0 0 0,-1-1 0 0 0,-3 4-1 0 0,0 0-97 0 0,1 0 0 0 0,-1 0 0 0 0,-9 11 0 0 0,-48 56 165 0 0,57-63 21 0 0,1 0 0 0 0,0 1-1 0 0,1 0 1 0 0,-5 10 0 0 0,-7 14 86 0 0,14-29-13 0 0,1 0 1 0 0,1-1-1 0 0,-1 1 0 0 0,0 0 0 0 0,1 0 1 0 0,0 0-1 0 0,0 0 0 0 0,1 0 1 0 0,0 1-1 0 0,0 7 0 0 0,0-13-67 0 0,1 1 0 0 0,0-1-1 0 0,-1 1 1 0 0,1-1 0 0 0,0 1-1 0 0,-1-1 1 0 0,1 0 0 0 0,0 0 0 0 0,-1 1-1 0 0,1-1 1 0 0,0 0 0 0 0,0 0-1 0 0,-1 0 1 0 0,3 0 0 0 0,-3 1 12 0 0,3 0 18 0 0,0 0-1 0 0,0 0 1 0 0,0 1-1 0 0,0-1 1 0 0,0 1-1 0 0,4 4 1 0 0,-5-4-17 0 0,1 0 1 0 0,0 0-1 0 0,0 0 1 0 0,0-1 0 0 0,0 1-1 0 0,0-1 1 0 0,5 2-1 0 0,0-1 27 0 0,0-1 0 0 0,0 0 0 0 0,0-1 0 0 0,0 1-1 0 0,0-2 1 0 0,0 1 0 0 0,13-3 0 0 0,55-17 192 0 0,-72 19-253 0 0,21-7-460 0 0,-1-1-1 0 0,-1-1 0 0 0,44-26 1 0 0,-14-1-7096 0 0,-33 20 31 0 0</inkml:trace>
  <inkml:trace contextRef="#ctx0" brushRef="#br0" timeOffset="1754.66">1063 190 9672 0 0,'0'0'748'0'0,"-4"8"-464"0"0,3-1 844 0 0,-1 1 0 0 0,1-1 0 0 0,0 1 0 0 0,1-1 0 0 0,0 1 0 0 0,0 0 0 0 0,1-1 0 0 0,1 10 0 0 0,0-4-169 0 0,11 70 2339 0 0,-12-71-3137 0 0,1 0 0 0 0,1-1 0 0 0,-1 1 0 0 0,2-1 0 0 0,4 12 0 0 0,29 53 274 0 0,-12-25-280 0 0,8 25-56 0 0,44 86-1920 0 0,-68-145 1998 0 0,-8-13-226 0 0,1 0 0 0 0,0 0 1 0 0,0-1-1 0 0,0 1 0 0 0,0-1 0 0 0,0 0 1 0 0,5 5-1 0 0,0 1-1096 0 0,-5-4-2138 0 0</inkml:trace>
  <inkml:trace contextRef="#ctx0" brushRef="#br0" timeOffset="1755.66">1086 679 17503 0 0,'0'0'2786'0'0,"1"1"-1816"0"0,6 1-593 0 0,-1-1 0 0 0,0 1 1 0 0,1-1-1 0 0,-1-1 0 0 0,0 1 0 0 0,1-1 0 0 0,-1 0 0 0 0,1-1 0 0 0,-1 1 0 0 0,0-1 0 0 0,10-3 0 0 0,9-3-464 0 0,35-16 0 0 0,-46 18 100 0 0,22-11 6 0 0,33-11-1811 0 0,-43 20-195 0 0</inkml:trace>
  <inkml:trace contextRef="#ctx0" brushRef="#br0" timeOffset="2329.49">1646 770 8288 0 0,'-5'10'889'0'0,"0"2"-530"0"0,-2 0 5993 0 0,2-1-3638 0 0,-6 25 517 0 0,5-20-2745 0 0,0 1 0 0 0,2 0 0 0 0,0 0 0 0 0,1 1 0 0 0,-1 24 0 0 0,4-35-911 0 0,0 7 788 0 0,4-4-7523 0 0,4 3-375 0 0</inkml:trace>
  <inkml:trace contextRef="#ctx0" brushRef="#br0" timeOffset="2963.13">1973 640 9008 0 0,'0'0'413'0'0,"4"-4"134"0"0,-3 3-454 0 0,0-1 1 0 0,1 1-1 0 0,-1-1 1 0 0,0 1-1 0 0,0-1 1 0 0,0 0-1 0 0,0 0 1 0 0,-1 0-1 0 0,1 1 0 0 0,0-4 1 0 0,-1 5 69 0 0,1-1 0 0 0,-1 0 0 0 0,0 1 0 0 0,0-1 0 0 0,0 0 0 0 0,1 1 0 0 0,-1-1 0 0 0,0 1 0 0 0,1-1 0 0 0,-1 1 0 0 0,0-1 0 0 0,1 1 0 0 0,-1-1 0 0 0,1 1 0 0 0,-1-1 0 0 0,1 1 0 0 0,-1-1 0 0 0,2 0 2035 0 0,-1-1-1816 0 0,-1 1 0 0 0,1-1 1 0 0,-1 1-1 0 0,1-1 1 0 0,-1 1-1 0 0,0-1 1 0 0,0 1-1 0 0,0-1 1 0 0,0 1-1 0 0,0-1 1 0 0,0 0-1 0 0,0 1 1 0 0,0-1-1 0 0,0 1 1 0 0,-1-1-1 0 0,1 1 1 0 0,-1-1-1 0 0,-1-2 1 0 0,-1-2-120 0 0,-1-1 1 0 0,-8-10 0 0 0,-2-4 29 0 0,13 19-293 0 0,-1 1-1 0 0,1-1 1 0 0,0 1-1 0 0,0-1 0 0 0,0 1 1 0 0,-1 0-1 0 0,1-1 1 0 0,-1 1-1 0 0,1 0 1 0 0,-1 0-1 0 0,1 0 0 0 0,-1 0 1 0 0,1 0-1 0 0,-1 1 1 0 0,0-1-1 0 0,0 0 1 0 0,1 1-1 0 0,-1 0 0 0 0,0-1 1 0 0,0 1-1 0 0,0 0 1 0 0,0 0-1 0 0,1 0 1 0 0,-1 0-1 0 0,0 0 0 0 0,0 0 1 0 0,0 0-1 0 0,0 1 1 0 0,1-1-1 0 0,-1 1 1 0 0,0-1-1 0 0,0 1 0 0 0,1 0 1 0 0,-4 1-1 0 0,-1 2-65 0 0,1 0 1 0 0,0 0-1 0 0,0 1 0 0 0,0-1 0 0 0,0 1 0 0 0,0 0 1 0 0,1 0-1 0 0,0 1 0 0 0,0-1 0 0 0,-5 13 0 0 0,0-1 23 0 0,4-9 33 0 0,1 0-1 0 0,0 0 0 0 0,0 0 0 0 0,1 1 0 0 0,0 0 0 0 0,1-1 0 0 0,-1 1 0 0 0,2 0 0 0 0,-2 15 0 0 0,3-21 60 0 0,0 1 1 0 0,0-1-1 0 0,0 0 0 0 0,1 0 0 0 0,-1 1 0 0 0,1-1 0 0 0,0 0 0 0 0,0 0 1 0 0,0 0-1 0 0,0 0 0 0 0,0 0 0 0 0,1 0 0 0 0,-1 0 0 0 0,1 0 0 0 0,0-1 1 0 0,0 1-1 0 0,0-1 0 0 0,0 1 0 0 0,0-1 0 0 0,1 0 0 0 0,-1 1 0 0 0,1-1 1 0 0,0 0-1 0 0,-1-1 0 0 0,1 1 0 0 0,0-1 0 0 0,6 3 0 0 0,0-1 15 0 0,0 0 0 0 0,0 0-1 0 0,1-1 1 0 0,-1-1-1 0 0,1 1 1 0 0,0-2 0 0 0,-1 1-1 0 0,14-2 1 0 0,-10 1-17 0 0,-1-1-26 0 0,-1 0 0 0 0,0-1 0 0 0,0-1 0 0 0,0 0 0 0 0,19-7 0 0 0,-10 3-37 0 0,-15 5-4 0 0,-1 0 0 0 0,0 0 1 0 0,0 0-1 0 0,0-1 1 0 0,0 1-1 0 0,0-1 1 0 0,-1 0-1 0 0,1 0 1 0 0,-1 0-1 0 0,0 0 1 0 0,0-1-1 0 0,0 1 1 0 0,0-1-1 0 0,3-5 0 0 0,-4 5-337 0 0,0 0-1 0 0,-1 1 1 0 0,1-1-1 0 0,-1 0 1 0 0,1 0 0 0 0,-1 0-1 0 0,0 1 1 0 0,-1-1-1 0 0,1 0 1 0 0,-1-1-1 0 0,0 1 1 0 0,0 0-1 0 0,0 0 1 0 0,0 0-1 0 0,0 0 1 0 0,-2-5-1 0 0,0 4-170 0 0,0-1 0 0 0,0 1 0 0 0,0 0-1 0 0,0 0 1 0 0,-1 1 0 0 0,0-1 0 0 0,0 0 0 0 0,0 1 0 0 0,-6-7 0 0 0,6 9 556 0 0,1 0 1 0 0,-1 0-1 0 0,0 0 0 0 0,1 0 1 0 0,-1 0-1 0 0,0 0 1 0 0,0 1-1 0 0,0 0 1 0 0,0-1-1 0 0,0 1 1 0 0,-1 0-1 0 0,1 0 1 0 0,0 1-1 0 0,0-1 1 0 0,-1 1-1 0 0,-3 0 1 0 0,6-1 142 0 0,1 1 0 0 0,-1 0 0 0 0,1 0 1 0 0,-1 0-1 0 0,1 0 0 0 0,-1 0 0 0 0,1 0 1 0 0,-1 0-1 0 0,1 0 0 0 0,-1 0 0 0 0,0 0 0 0 0,1 0 1 0 0,-1 0-1 0 0,1 0 0 0 0,-1 1 0 0 0,1-1 0 0 0,-1 0 1 0 0,1 0-1 0 0,0 0 0 0 0,-1 1 0 0 0,1-1 0 0 0,-1 0 1 0 0,1 1-1 0 0,-1-1 0 0 0,1 0 0 0 0,0 1 0 0 0,-1-1 1 0 0,1 1-1 0 0,0-1 0 0 0,-1 0 0 0 0,1 1 0 0 0,0-1 1 0 0,0 1-1 0 0,-1-1 0 0 0,1 1 0 0 0,0 0 0 0 0,0 0 331 0 0,4 13 380 0 0,1-4-680 0 0,0 0 0 0 0,1-1-1 0 0,0 1 1 0 0,0-1 0 0 0,1-1-1 0 0,0 1 1 0 0,1-1 0 0 0,-1 0-1 0 0,13 8 1 0 0,-5-4 36 0 0,2-1-1 0 0,-1 0 0 0 0,1-2 1 0 0,27 11-1 0 0,-31-15-579 0 0,0-1 0 0 0,1-1-1 0 0,22 4 1 0 0,-22-5-1753 0 0,-1-2 73 0 0,-1-4-24 0 0</inkml:trace>
  <inkml:trace contextRef="#ctx0" brushRef="#br0" timeOffset="3403.38">2248 532 13128 0 0,'0'0'597'0'0,"0"1"-8"0"0,-1 0-431 0 0,0 0 0 0 0,1 1 0 0 0,-1-1 0 0 0,1 0 0 0 0,-1 1 0 0 0,1-1 0 0 0,-1 0 1 0 0,1 1-1 0 0,0-1 0 0 0,0 1 0 0 0,0-1 0 0 0,0 0 0 0 0,0 1 0 0 0,0-1 0 0 0,0 1 0 0 0,0-1 0 0 0,0 0 0 0 0,1 1 0 0 0,-1-1 0 0 0,0 1 0 0 0,1-1 0 0 0,0 0 0 0 0,-1 0 0 0 0,1 1 0 0 0,1 1 0 0 0,1 4 1076 0 0,0-2-694 0 0,0 1 0 0 0,1-1 0 0 0,-1 1 0 0 0,1-1 1 0 0,0 0-1 0 0,0-1 0 0 0,5 6 0 0 0,36 26 793 0 0,-3-8-1069 0 0,-35-22-264 0 0,-16-31-294 0 0,5 15-112 0 0,1-1 0 0 0,-6-10 0 0 0,8 19 392 0 0,-1 0 0 0 0,1 0-1 0 0,0 0 1 0 0,1 0 0 0 0,-1 0-1 0 0,0-1 1 0 0,1 1 0 0 0,-1 0-1 0 0,1-1 1 0 0,-1 1-1 0 0,1 0 1 0 0,0-1 0 0 0,0 1-1 0 0,0 0 1 0 0,1-1 0 0 0,-1 1-1 0 0,0 0 1 0 0,1-1 0 0 0,0 1-1 0 0,-1 0 1 0 0,1 0 0 0 0,0-1-1 0 0,0 1 1 0 0,0 0 0 0 0,1 0-1 0 0,-1 0 1 0 0,0 0 0 0 0,3-2-1 0 0,-3 3 50 0 0,1-1-1 0 0,-1 1 1 0 0,1 0 0 0 0,0-1-1 0 0,0 1 1 0 0,-1 0 0 0 0,1 0-1 0 0,0 0 1 0 0,0 1-1 0 0,0-1 1 0 0,0 0 0 0 0,0 1-1 0 0,0-1 1 0 0,0 1-1 0 0,0 0 1 0 0,0 0 0 0 0,0 0-1 0 0,0 0 1 0 0,0 0-1 0 0,0 0 1 0 0,0 0 0 0 0,2 1-1 0 0,3 1 175 0 0,-1 0 0 0 0,1 0 0 0 0,-1 1 0 0 0,11 6 0 0 0,-9-5-146 0 0,5 3-60 0 0,1 0 0 0 0,-2 1-1 0 0,1 0 1 0 0,-1 1 0 0 0,21 18-1 0 0,-25-18-2 0 0,-2-2 0 0 0,1 0 0 0 0,9 15 0 0 0,-11-15-15 0 0,20 35-138 0 0,-23-37-297 0 0,2 3-232 0 0,2-4-2816 0 0</inkml:trace>
  <inkml:trace contextRef="#ctx0" brushRef="#br0" timeOffset="4156.36">2629 580 16783 0 0,'0'0'1928'0'0,"1"2"-1414"0"0,3 3-72 0 0,-1-2-137 0 0,-1 0 0 0 0,0-1 0 0 0,1 1 0 0 0,0-1 0 0 0,0 1 0 0 0,3 1 0 0 0,2 3 433 0 0,1 0 1 0 0,8 8-1 0 0,-6-4 140 0 0,-4-4-642 0 0,0 0-1 0 0,8 14 1 0 0,5 4-1147 0 0,-3-5-2778 0 0,-16-19 2253 0 0</inkml:trace>
  <inkml:trace contextRef="#ctx0" brushRef="#br0" timeOffset="4157.36">2554 389 17503 0 0,'0'0'1920'0'0,"-5"-7"-1920"0"0,10 0 104 0 0,-5 4 0 0 0,7 1 0 0 0,5-2 0 0 0,-5 4-984 0 0,4-3-200 0 0,5 3-40 0 0,-1 0 1 0 0</inkml:trace>
  <inkml:trace contextRef="#ctx0" brushRef="#br0" timeOffset="4158.36">2874 389 15664 0 0,'0'0'1187'0'0,"-7"3"-669"0"0,2-3 120 0 0,1 1-1 0 0,-1 0 1 0 0,1 0 0 0 0,0 1 0 0 0,-1-1-1 0 0,1 1 1 0 0,0 0 0 0 0,0 0 0 0 0,0 0-1 0 0,0 1 1 0 0,-6 4 0 0 0,8-3-530 0 0,-1-1 1 0 0,1 0-1 0 0,0 1 1 0 0,0-1 0 0 0,0 1-1 0 0,1 0 1 0 0,-1 0-1 0 0,1 0 1 0 0,-1 4-1 0 0,1-6-78 0 0,1 1-1 0 0,-1 0 0 0 0,1 0 1 0 0,0-1-1 0 0,0 1 1 0 0,0 0-1 0 0,0 0 1 0 0,0 0-1 0 0,1-1 0 0 0,-1 1 1 0 0,1 0-1 0 0,-1 0 1 0 0,1-1-1 0 0,0 1 1 0 0,0 0-1 0 0,1-1 0 0 0,-1 1 1 0 0,0-1-1 0 0,1 0 1 0 0,0 1-1 0 0,-1-1 1 0 0,1 0-1 0 0,0 0 0 0 0,0 0 1 0 0,0 0-1 0 0,0 0 1 0 0,1-1-1 0 0,2 3 1 0 0,2 1 41 0 0,1-1 0 0 0,-1 0 0 0 0,1 0 0 0 0,0-1 0 0 0,0 0 1 0 0,0 0-1 0 0,1-1 0 0 0,-1 0 0 0 0,10 1 0 0 0,-13-3-68 0 0,0 1-1 0 0,0 0 0 0 0,0 0 0 0 0,0 0 1 0 0,-1 1-1 0 0,1-1 0 0 0,0 1 0 0 0,-1 0 1 0 0,1 1-1 0 0,-1-1 0 0 0,0 1 0 0 0,0 0 1 0 0,0 0-1 0 0,0 0 0 0 0,-1 0 0 0 0,1 1 1 0 0,-1-1-1 0 0,0 1 0 0 0,0 0 0 0 0,0 0 0 0 0,0 0 1 0 0,-1 1-1 0 0,1-1 0 0 0,-1 0 0 0 0,0 1 1 0 0,-1 0-1 0 0,3 9 0 0 0,-3-7-8 0 0,0 1 0 0 0,-1-1 0 0 0,0 0-1 0 0,-1 1 1 0 0,1-1 0 0 0,-1 0 0 0 0,-1 0 0 0 0,1 1-1 0 0,-4 8 1 0 0,4-13-49 0 0,-1 1-1 0 0,1-1 1 0 0,-1 0 0 0 0,0 1-1 0 0,0-1 1 0 0,0 0 0 0 0,0 0 0 0 0,0 0-1 0 0,-1 0 1 0 0,1-1 0 0 0,-1 1-1 0 0,0-1 1 0 0,0 1 0 0 0,0-1-1 0 0,0 0 1 0 0,0 0 0 0 0,0-1-1 0 0,0 1 1 0 0,-1 0 0 0 0,-4 1-1 0 0,3-2-540 0 0,0 0-1 0 0,1-1 1 0 0,-1 1-1 0 0,0-1 1 0 0,1 0 0 0 0,-1 0-1 0 0,0 0 1 0 0,-6-2-1 0 0,-4-3-7218 0 0</inkml:trace>
  <inkml:trace contextRef="#ctx0" brushRef="#br0" timeOffset="5368.88">3176 462 13416 0 0,'0'0'613'0'0,"0"0"-10"0"0,0-3 2843 0 0,-8 16-1701 0 0,1 1-1116 0 0,0 0 0 0 0,1 0-1 0 0,-4 17 1 0 0,2-10 286 0 0,7-18-817 0 0,1 1 1 0 0,-1-1 0 0 0,1 0-1 0 0,-1 1 1 0 0,1-1 0 0 0,0 1-1 0 0,0-1 1 0 0,0 1 0 0 0,1-1-1 0 0,-1 1 1 0 0,1-1 0 0 0,0 0-1 0 0,0 1 1 0 0,0-1 0 0 0,3 5-1 0 0,0 0 101 0 0,-1-1 0 0 0,2-1 0 0 0,-1 1 0 0 0,1-1-1 0 0,0 1 1 0 0,6 5 0 0 0,-8-11-146 0 0,-1 1 1 0 0,0 0-1 0 0,1-1 0 0 0,-1 0 1 0 0,1 0-1 0 0,-1 1 0 0 0,1-1 1 0 0,0-1-1 0 0,-1 1 0 0 0,1 0 0 0 0,0-1 1 0 0,0 1-1 0 0,-1-1 0 0 0,1 0 1 0 0,0 0-1 0 0,0 0 0 0 0,4-1 0 0 0,-3 1-18 0 0,0-1-1 0 0,0 0 1 0 0,0 0-1 0 0,0 0 1 0 0,-1 0 0 0 0,1 0-1 0 0,0-1 1 0 0,-1 0-1 0 0,0 0 1 0 0,1 0-1 0 0,-1 0 1 0 0,5-4-1 0 0,-7 4-17 0 0,1 0 1 0 0,-1 0-1 0 0,0 0 0 0 0,0 0 0 0 0,0 0 1 0 0,0 0-1 0 0,-1 0 0 0 0,1-1 0 0 0,-1 1 1 0 0,1 0-1 0 0,-1-3 0 0 0,2-27 92 0 0,-2 25-96 0 0,-1 0 0 0 0,1 0-1 0 0,-2 0 1 0 0,1 0 0 0 0,-1 1 0 0 0,0-1-1 0 0,0 0 1 0 0,-1 1 0 0 0,0-1 0 0 0,-4-6-1 0 0,4 8-183 0 0,0 0 0 0 0,0 1 0 0 0,-1 0 0 0 0,0-1 0 0 0,1 1-1 0 0,-1 0 1 0 0,-1 1 0 0 0,1-1 0 0 0,0 1 0 0 0,-1 0 0 0 0,0 0 0 0 0,0 0-1 0 0,-7-3 1 0 0,9 6-413 0 0,1-1 1 0 0,-1 0-1 0 0,0 1 0 0 0,0-1 0 0 0,0 1 0 0 0,-5 0 0 0 0,8 0 337 0 0,-13 0-7694 0 0</inkml:trace>
  <inkml:trace contextRef="#ctx0" brushRef="#br0" timeOffset="5904.67">3324 131 9072 0 0,'0'0'1830'0'0,"-3"-7"1026"0"0,2 2 5804 0 0,17 43-7924 0 0,-6-11-211 0 0,-6-16-272 0 0,0 0-1 0 0,3 16 0 0 0,1 5 175 0 0,3 9 21 0 0,-6-24-196 0 0,9 26 0 0 0,31 84 620 0 0,-30-86-748 0 0,-12-29-80 0 0,2 1 0 0 0,10 21 0 0 0,-5-18-506 0 0,-7-12-337 0 0,1 1 0 0 0,-2 0-1 0 0,1 0 1 0 0,-1 0 0 0 0,4 9 0 0 0</inkml:trace>
  <inkml:trace contextRef="#ctx0" brushRef="#br0" timeOffset="5905.67">3346 516 3680 0 0,'0'0'9642'0'0,"2"0"-6618"0"0,71-3 3057 0 0,-63 2-5878 0 0,0 0 0 0 0,0-1 0 0 0,-1 0 1 0 0,1-1-1 0 0,12-5 0 0 0,-8 3-122 0 0,0 0 0 0 0,16-3 1 0 0,-5 1-2024 0 0,-1-1-3804 0 0,-10 1-1240 0 0</inkml:trace>
  <inkml:trace contextRef="#ctx0" brushRef="#br0" timeOffset="6692.44">3606 391 3224 0 0,'0'0'143'0'0,"-4"14"26"0"0,3-8 254 0 0,0-4 558 0 0,0 1 1 0 0,0 0-1 0 0,1 0 1 0 0,0-1-1 0 0,0 1 1 0 0,-1 0-1 0 0,1 0 0 0 0,1 0 1 0 0,-1-1-1 0 0,0 1 1 0 0,1 0-1 0 0,-1 0 1 0 0,1-1-1 0 0,1 5 1 0 0,3 6 411 0 0,-3-9-917 0 0,0 1-1 0 0,-1-1 0 0 0,1 0 1 0 0,5 8-1 0 0,1-1 184 0 0,1 0 0 0 0,16 15 1 0 0,-17-19-501 0 0,-5-4-75 0 0,1 0-1 0 0,-1 0 1 0 0,0 0 0 0 0,0 1 0 0 0,0-1 0 0 0,0 1 0 0 0,-1-1-1 0 0,1 1 1 0 0,-1 0 0 0 0,2 5 0 0 0,-4-8-82 0 0,1 1 1 0 0,-1-1-1 0 0,1 0 0 0 0,-1 0 1 0 0,1 0-1 0 0,-1 0 0 0 0,1 0 1 0 0,0 0-1 0 0,0 0 0 0 0,-1 0 1 0 0,1 0-1 0 0,0 0 1 0 0,0 0-1 0 0,1 1 0 0 0,-2-2-2 0 0,1 0 0 0 0,-1 0 0 0 0,0 1 0 0 0,0-1 0 0 0,1 0 0 0 0,-1 0 0 0 0,0 1 0 0 0,0-1-1 0 0,1 0 1 0 0,-1 0 0 0 0,0 1 0 0 0,0-1 0 0 0,0 0 0 0 0,0 1 0 0 0,0-1 0 0 0,0 0 0 0 0,1 0 0 0 0,-1 1 0 0 0,0-1 0 0 0,0 0-1 0 0,0 1 1 0 0,0-1 0 0 0,0 1 0 0 0,-1 1-2 0 0,1-1-1 0 0,0 0 0 0 0,0-1 1 0 0,0 1-1 0 0,0-1 0 0 0,0 1 0 0 0,0 0 0 0 0,1-1 0 0 0,-1 1 1 0 0,0-1-1 0 0,0 1 0 0 0,0 0 0 0 0,0-1 0 0 0,1 1 1 0 0,-1-1-1 0 0,0 1 0 0 0,1-1 0 0 0,-1 1 0 0 0,0-1 1 0 0,1 1-1 0 0,0 0 0 0 0,-1 0-322 0 0,-1-1 218 0 0,0-1 0 0 0,1 0 1 0 0,-1 0-1 0 0,0 0 1 0 0,0 1-1 0 0,0-1 1 0 0,0 0-1 0 0,1 0 0 0 0,-1 0 1 0 0,-1-2-1 0 0,-2-3-302 0 0,2 4 410 0 0,1 0-1 0 0,0 1 0 0 0,0-1 1 0 0,-1 0-1 0 0,1 0 1 0 0,0 0-1 0 0,1 0 0 0 0,-1 0 1 0 0,0 0-1 0 0,1 0 1 0 0,-2-4-1 0 0,-1-24-23 0 0,3 24-23 0 0,0 0 0 0 0,1 0 0 0 0,0 1 1 0 0,2-10-1 0 0,-3 13 34 0 0,1 0 0 0 0,0 0 1 0 0,-1 0-1 0 0,1 0 0 0 0,0 1 0 0 0,0-1 0 0 0,0 0 1 0 0,0 0-1 0 0,0 1 0 0 0,1-1 0 0 0,-1 1 0 0 0,0-1 1 0 0,1 1-1 0 0,-1 0 0 0 0,1-1 0 0 0,2 0 0 0 0,7-6 15 0 0,4 0-18 0 0,27-8-180 0 0,-33 12-303 0 0,0 0-1 0 0,0 1 0 0 0,0 0 0 0 0,0 1 0 0 0,10-2 0 0 0,-7 4-957 0 0</inkml:trace>
  <inkml:trace contextRef="#ctx0" brushRef="#br0" timeOffset="6693.44">4013 405 4144 0 0,'0'0'191'0'0,"-7"-14"450"0"0,6 13-35 0 0,1 0-1 0 0,-1-1 1 0 0,0 1 0 0 0,0 0 0 0 0,0 0-1 0 0,0 0 1 0 0,0-1 0 0 0,-1 1-1 0 0,1 1 1 0 0,0-1 0 0 0,-1 0 0 0 0,1 0-1 0 0,0 0 1 0 0,-1 1 0 0 0,1-1 0 0 0,-1 0-1 0 0,1 1 1 0 0,-1 0 0 0 0,1-1 0 0 0,-2 1-1 0 0,1 0-373 0 0,0 0-1 0 0,0 0 1 0 0,0 0 0 0 0,0 1-1 0 0,0-1 1 0 0,0 1-1 0 0,0 0 1 0 0,0-1-1 0 0,1 1 1 0 0,-1 0 0 0 0,0 0-1 0 0,0 0 1 0 0,-2 2-1 0 0,-1 1-197 0 0,0 1-1 0 0,1-1 1 0 0,-1 1-1 0 0,1 0 1 0 0,0 0-1 0 0,0 1 0 0 0,1-1 1 0 0,-5 9-1 0 0,-1 9 443 0 0,1 1 0 0 0,-6 28 0 0 0,12-44-377 0 0,1-4 47 0 0,0 1 1 0 0,1 0-1 0 0,-1 0 1 0 0,1-1-1 0 0,0 1 1 0 0,0 0-1 0 0,1 0 1 0 0,-1-1-1 0 0,1 1 1 0 0,0 0-1 0 0,1-1 0 0 0,2 9 1 0 0,2-1 229 0 0,-6-11-336 0 0,1 0-1 0 0,-1 0 1 0 0,1 0 0 0 0,-1 0-1 0 0,1 0 1 0 0,0 0 0 0 0,-1 0-1 0 0,1 0 1 0 0,0 0 0 0 0,0 0-1 0 0,0 0 1 0 0,0 0-1 0 0,0-1 1 0 0,0 1 0 0 0,0 0-1 0 0,0 0 1 0 0,0-1 0 0 0,0 1-1 0 0,0-1 1 0 0,0 1 0 0 0,0-1-1 0 0,2 1 1 0 0,2 0 0 0 0,0 0-1 0 0,0-1 1 0 0,-1 1 0 0 0,1-1 0 0 0,0 0 0 0 0,0 0-1 0 0,0 0 1 0 0,-1-1 0 0 0,1 0 0 0 0,0 0-1 0 0,-1 0 1 0 0,1 0 0 0 0,-1-1 0 0 0,8-4 0 0 0,2-1 15 0 0,-1 0 0 0 0,0-2 0 0 0,15-12 0 0 0,-23 18-58 0 0,-1-1 0 0 0,0 0 0 0 0,0 0 0 0 0,0 0 1 0 0,-1 0-1 0 0,1-1 0 0 0,-1 1 0 0 0,0-1 0 0 0,0 0 0 0 0,-1 0 0 0 0,1 0 0 0 0,-1 0 0 0 0,0 0 0 0 0,1-9 0 0 0,-2 6-55 0 0,0 1 0 0 0,-1 0 0 0 0,0-1 0 0 0,-2-11 0 0 0,1 15-3 0 0,0 1 1 0 0,0 0 0 0 0,0 0 0 0 0,0 1 0 0 0,0-1-1 0 0,-1 0 1 0 0,0 0 0 0 0,1 1 0 0 0,-1-1 0 0 0,0 1-1 0 0,0-1 1 0 0,-1 1 0 0 0,-3-4 0 0 0,2 3-123 0 0,1 1 1 0 0,-1-1-1 0 0,0 1 1 0 0,0 0-1 0 0,0 0 1 0 0,0 0-1 0 0,0 0 1 0 0,0 1 0 0 0,0 0-1 0 0,-1-1 1 0 0,1 2-1 0 0,-6-2 1 0 0,7 2-280 0 0,-1 0-1 0 0,1 0 1 0 0,0 0 0 0 0,0 0 0 0 0,0 1 0 0 0,0-1 0 0 0,-1 1 0 0 0,1 0 0 0 0,0 0 0 0 0,0 0 0 0 0,1 0 0 0 0,-1 1 0 0 0,0-1 0 0 0,0 1 0 0 0,0-1 0 0 0,1 1 0 0 0,-5 4 0 0 0</inkml:trace>
  <inkml:trace contextRef="#ctx0" brushRef="#br0" timeOffset="7396.05">4118 455 15120 0 0,'0'0'1145'0'0,"4"7"-649"0"0,11 30 1122 0 0,12 36 1153 0 0,15 33-754 0 0,5 8-1222 0 0,-1-6 810 0 0,-44-99-1607 0 0,-2-7 9 0 0,0-1 1 0 0,0 1-1 0 0,1 0 1 0 0,-1-1-1 0 0,0 1 0 0 0,1-1 1 0 0,0 1-1 0 0,-1-1 1 0 0,2 3 1810 0 0,-9 2-1653 0 0,6-5-164 0 0,0-1-1 0 0,0 0 1 0 0,-1 1-1 0 0,1-1 1 0 0,0 0 0 0 0,0 0-1 0 0,-1 0 1 0 0,1 1-1 0 0,0-1 1 0 0,0-1-1 0 0,-1 1 1 0 0,1 0-1 0 0,0 0 1 0 0,0 0 0 0 0,-1-1-1 0 0,1 1 1 0 0,0 0-1 0 0,0-1 1 0 0,0 1-1 0 0,0-1 1 0 0,0 0-1 0 0,-1 1 1 0 0,1-1 0 0 0,0 0-1 0 0,0 0 1 0 0,-1-1-1 0 0,-3-3-9 0 0,0 0 1 0 0,0-1-1 0 0,-5-9 0 0 0,3 7-35 0 0,-12-18-1070 0 0,0-1 1 0 0,-25-50-1 0 0,37 61 677 0 0,0 0 1 0 0,1 0-1 0 0,1-1 0 0 0,0 0 0 0 0,1 0 0 0 0,-2-32 1 0 0,4 27-136 0 0,0 10 451 0 0,1 0 0 0 0,1 0 0 0 0,0 0-1 0 0,0 0 1 0 0,4-16 0 0 0,-2 3 413 0 0,-2 23-236 0 0,-1 0 0 0 0,1 0 0 0 0,0 0 0 0 0,0-1 0 0 0,1 1 0 0 0,-1 0 0 0 0,0 0 1 0 0,1 0-1 0 0,0 0 0 0 0,-1 0 0 0 0,1 0 0 0 0,0 0 0 0 0,0 0 0 0 0,0 0 0 0 0,2-3 0 0 0,-1 2 108 0 0,1-1-1 0 0,0 1 0 0 0,0-1 0 0 0,0 1 0 0 0,0 0 0 0 0,0 0 0 0 0,1 0 1 0 0,-1 1-1 0 0,1-1 0 0 0,0 1 0 0 0,0 0 0 0 0,0 0 0 0 0,0 0 1 0 0,0 1-1 0 0,4-2 0 0 0,3 0-102 0 0,-1 1-1 0 0,1 1 1 0 0,-1 0 0 0 0,1 0-1 0 0,-1 1 1 0 0,1 0 0 0 0,-1 1-1 0 0,1 0 1 0 0,-1 1 0 0 0,1 0-1 0 0,-1 1 1 0 0,0 0 0 0 0,15 6-1 0 0,-20-6-11 0 0,0 0-1 0 0,0 1 1 0 0,0 0-1 0 0,0 0 1 0 0,0 0-1 0 0,-1 0 1 0 0,0 1-1 0 0,0 0 1 0 0,0 0-1 0 0,0 0 1 0 0,-1 0 0 0 0,0 0-1 0 0,0 1 1 0 0,0 0-1 0 0,-1-1 1 0 0,0 1-1 0 0,3 10 1 0 0,-3-6-24 0 0,0 0 1 0 0,0-1-1 0 0,-1 1 0 0 0,-1 0 1 0 0,1 0-1 0 0,-1 0 1 0 0,-1 0-1 0 0,0 0 1 0 0,0 0-1 0 0,-5 14 1 0 0,4-19-28 0 0,0 0 0 0 0,0 0 0 0 0,0 0 0 0 0,0-1 0 0 0,-1 1 0 0 0,0-1 1 0 0,0 1-1 0 0,0-1 0 0 0,-1 0 0 0 0,1 0 0 0 0,-1-1 0 0 0,0 1 0 0 0,0-1 0 0 0,-1 0 1 0 0,1 0-1 0 0,-9 4 0 0 0,5-3 3 0 0,-1 0-1 0 0,0-1 1 0 0,0-1 0 0 0,0 1-1 0 0,0-2 1 0 0,0 1 0 0 0,-1-1 0 0 0,-14 0-1 0 0,2-1-430 0 0,-28 0-2270 0 0,47 0 2482 0 0,-1-1 0 0 0,1 1-1 0 0,0-1 1 0 0,-1 0 0 0 0,1 0 0 0 0,0 0 0 0 0,0 0 0 0 0,0-1 0 0 0,0 1 0 0 0,0-1 0 0 0,-5-3-1 0 0,-2-7-3096 0 0,8 9 2609 0 0,1 0-1340 0 0</inkml:trace>
  <inkml:trace contextRef="#ctx0" brushRef="#br0" timeOffset="7853.18">4454 427 18255 0 0,'0'0'1828'0'0,"6"6"-989"0"0,2 3-105 0 0,-1 1 0 0 0,-1 0 0 0 0,0 1 0 0 0,8 16 0 0 0,-9-14-656 0 0,2 0 0 0 0,0-1-1 0 0,9 13 1 0 0,-13-21-138 0 0,0 1 0 0 0,0-1 0 0 0,0 1-1 0 0,-1-1 1 0 0,1 1 0 0 0,-1 0 0 0 0,-1 0-1 0 0,1-1 1 0 0,-1 1 0 0 0,0 1 0 0 0,1 8 0 0 0,-2-13-714 0 0</inkml:trace>
  <inkml:trace contextRef="#ctx0" brushRef="#br0" timeOffset="7854.18">4397 222 18311 0 0,'-6'-6'896'0'0,"3"3"2765"0"0,12 3-2156 0 0,-3 1-2256 0 0,0 0 1 0 0,0 0-1 0 0,0 1 1 0 0,7 2 0 0 0,-2 3-6799 0 0</inkml:trace>
  <inkml:trace contextRef="#ctx0" brushRef="#br0" timeOffset="9028.7">4823 328 14368 0 0,'0'0'6167'0'0,"-11"4"-4169"0"0,5-1-1703 0 0,0 1 1 0 0,0 0 0 0 0,1 0 0 0 0,-1 0 0 0 0,1 1-1 0 0,-9 9 1 0 0,10-9-156 0 0,-7 7 184 0 0,1 2 0 0 0,1-1-1 0 0,0 2 1 0 0,1-1-1 0 0,-10 25 1 0 0,11-25-222 0 0,6-10 24 0 0,-1 0 0 0 0,1 0 0 0 0,0 0 0 0 0,0 1-1 0 0,1-1 1 0 0,-1 0 0 0 0,1 0 0 0 0,0 1 0 0 0,0-1 0 0 0,0 0-1 0 0,1 0 1 0 0,0 5 0 0 0,0-6-88 0 0,0-1-1 0 0,0 1 1 0 0,1-1-1 0 0,-1 1 1 0 0,0-1-1 0 0,1 0 1 0 0,0 0-1 0 0,0 0 1 0 0,-1 1-1 0 0,1-2 0 0 0,0 1 1 0 0,1 0-1 0 0,-1 0 1 0 0,0-1-1 0 0,0 1 1 0 0,1-1-1 0 0,-1 1 1 0 0,1-1-1 0 0,-1 0 1 0 0,1 0-1 0 0,0 0 1 0 0,-1-1-1 0 0,1 1 1 0 0,4 0-1 0 0,8 1 70 0 0,1 0-1 0 0,-1-1 1 0 0,18-1-1 0 0,-19 0-22 0 0,60-2 712 0 0,-37 1-2435 0 0,-3 1-8023 0 0</inkml:trace>
  <inkml:trace contextRef="#ctx0" brushRef="#br0" timeOffset="11247.73">4934 1 4144 0 0,'-6'1'17223'0'0,"24"12"-16461"0"0,0 1-1 0 0,22 22 1 0 0,18 16 463 0 0,-40-39-1045 0 0,-1 1 0 0 0,-1 1 0 0 0,0 0 1 0 0,-1 1-1 0 0,-1 0 0 0 0,0 2 0 0 0,-1-1 1 0 0,-1 2-1 0 0,16 31 0 0 0,-21-31-116 0 0,0 1-1 0 0,-1-1 1 0 0,-1 2-1 0 0,-1-1 1 0 0,3 29 0 0 0,-2 107 175 0 0,-5-136-208 0 0,-2-3-2 0 0,1 0-1 0 0,-2-1 1 0 0,0 1-1 0 0,-8 20 1 0 0,4-11-4 0 0,5-20-77 0 0,0 0 0 0 0,0 0 1 0 0,0 0-1 0 0,-1-1 0 0 0,0 1 0 0 0,0-1 0 0 0,-1 0 0 0 0,-5 7 1 0 0,4-4-238 0 0,-1 0-1350 0 0,5-7 561 0 0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1:27.23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13 219 2304 0 0,'0'0'552'0'0,"6"15"6964"0"0,-1 15-2129 0 0,-2-10-4091 0 0,5 23 0 0 0,-1-2 69 0 0,-3-5-250 0 0,11 57 698 0 0,8 35-324 0 0,-19-106-1363 0 0,-4-15-72 0 0,1-1 0 0 0,1 1 1 0 0,-1-1-1 0 0,1 1 0 0 0,3 7 1 0 0,-5-12 14 0 0,0-4-14 0 0,0-15 1 0 0,0 1-384 0 0,0 0 1 0 0,0-1 0 0 0,2 1 0 0 0,0 0-1 0 0,1 0 1 0 0,6-21 0 0 0,-9 37 326 0 0,3-8-23 0 0,0 0 0 0 0,0 0 1 0 0,1 1-1 0 0,5-8 0 0 0,-8 13 30 0 0,0 1 0 0 0,0-1 1 0 0,1 0-1 0 0,-1 1 1 0 0,1-1-1 0 0,-1 1 1 0 0,1 0-1 0 0,0-1 1 0 0,0 1-1 0 0,-1 0 0 0 0,1 0 1 0 0,0 0-1 0 0,0 0 1 0 0,0 0-1 0 0,0 0 1 0 0,0 1-1 0 0,0-1 1 0 0,0 1-1 0 0,0 0 0 0 0,1-1 1 0 0,1 1-1 0 0,0 0 66 0 0,0 0 0 0 0,0 1 1 0 0,0-1-1 0 0,1 1 0 0 0,-1 0 0 0 0,0 0 0 0 0,-1 0 0 0 0,1 0 0 0 0,0 1 0 0 0,0 0 0 0 0,0 0 0 0 0,-1 0 0 0 0,1 0 0 0 0,-1 0 0 0 0,0 1 0 0 0,0-1 0 0 0,0 1 0 0 0,0 0 0 0 0,0 0 1 0 0,4 6-1 0 0,6 9 129 0 0,-9-14-175 0 0,-1 0 0 0 0,1 1 0 0 0,-1-1 0 0 0,0 1 0 0 0,-1 0 0 0 0,1 0 1 0 0,-1 0-1 0 0,2 6 0 0 0,8 26 15 0 0,-7-27-30 0 0,-2 0 0 0 0,4 14 0 0 0,-3 29-2056 0 0,-1-43 962 0 0</inkml:trace>
  <inkml:trace contextRef="#ctx0" brushRef="#br0" timeOffset="374.79">3002 383 11576 0 0,'0'0'529'0'0,"-1"2"-12"0"0,0-1-205 0 0,0 1 0 0 0,0 0-1 0 0,0 0 1 0 0,0 0 0 0 0,0 0-1 0 0,0 0 1 0 0,1 0-1 0 0,-1 0 1 0 0,0 4 0 0 0,-2 7 1547 0 0,3-10-1593 0 0,-1 1 0 0 0,0 0 0 0 0,1 0 0 0 0,0-1 0 0 0,0 1 0 0 0,0 0 0 0 0,0 0 0 0 0,1 0 0 0 0,-1-1 0 0 0,1 1 0 0 0,0 0 0 0 0,0-1 0 0 0,3 8 1 0 0,2 9 617 0 0,-3-10-572 0 0,0-1 0 0 0,0 1 0 0 0,1-1 0 0 0,0 0 0 0 0,1 0 0 0 0,7 11-1 0 0,1-1-386 0 0,27 28-1 0 0,-39-46 212 0 0,0 0-343 0 0,-1-1 1 0 0,0 1-1 0 0,1 0 1 0 0,-1-1 0 0 0,1 1-1 0 0,0-1 1 0 0,-1 1 0 0 0,1-1-1 0 0,-1 0 1 0 0,1 1 0 0 0,0-1-1 0 0,-1 0 1 0 0,1 1 0 0 0,0-1-1 0 0,-1 0 1 0 0,1 0-1 0 0,0 1 1 0 0,-1-1 0 0 0,2 0-1 0 0,-1 0-1297 0 0</inkml:trace>
  <inkml:trace contextRef="#ctx0" brushRef="#br0" timeOffset="758.11">3213 457 15200 0 0,'0'0'1161'0'0,"-1"2"-795"0"0,-12 18 177 0 0,-14 32 0 0 0,9-16 646 0 0,-31 66-142 0 0,7-12-689 0 0,22-53-362 0 0,-3 6-20 0 0,-30 78-1 0 0,46-92-1044 0 0,4-17-97 0 0</inkml:trace>
  <inkml:trace contextRef="#ctx0" brushRef="#br0" timeOffset="1155.51">3352 473 12440 0 0,'0'0'1125'0'0,"0"-1"-928"0"0,-1-2 298 0 0,0 0 0 0 0,0 0 0 0 0,-1 0 0 0 0,1 0 1 0 0,-1 0-1 0 0,1 0 0 0 0,-1 1 0 0 0,0-1 0 0 0,0 0 0 0 0,0 1 0 0 0,0 0 0 0 0,-4-4 0 0 0,1 2 1051 0 0,5 3-1519 0 0,-1 1-1 0 0,1 0 1 0 0,0 0-1 0 0,0-1 0 0 0,-1 1 1 0 0,1 0-1 0 0,0 0 1 0 0,-1 0-1 0 0,1-1 0 0 0,0 1 1 0 0,-1 0-1 0 0,1 0 1 0 0,0 0-1 0 0,-1 0 0 0 0,1-1 1 0 0,0 1-1 0 0,-1 0 0 0 0,1 0 1 0 0,0 0-1 0 0,-1 0 1 0 0,1 0-1 0 0,0 0 0 0 0,-1 0 1 0 0,1 0-1 0 0,0 0 1 0 0,-1 0-1 0 0,1 0 0 0 0,0 1 1 0 0,-1-1-1 0 0,1 0 1 0 0,0 0-1 0 0,-1 0 0 0 0,-1 1 4 0 0,-1 0 0 0 0,1 0 0 0 0,0 1-1 0 0,0-1 1 0 0,0 0 0 0 0,0 1 0 0 0,1-1 0 0 0,-1 1-1 0 0,0-1 1 0 0,1 1 0 0 0,-1 0 0 0 0,-1 2-1 0 0,-17 27-30 0 0,17-25 26 0 0,-2 5 70 0 0,0 1 1 0 0,0-1-1 0 0,-4 21 0 0 0,0 1 577 0 0,7-26-500 0 0,0 0-1 0 0,0 0 0 0 0,1 0 1 0 0,0 0-1 0 0,0 0 0 0 0,0 1 1 0 0,1-1-1 0 0,0 0 0 0 0,1 0 1 0 0,0 0-1 0 0,2 9 0 0 0,-2-13-29 0 0,-1-2-139 0 0,1 0-1 0 0,-1 0 1 0 0,1 0-1 0 0,0 0 1 0 0,-1 0-1 0 0,1 0 1 0 0,0 0-1 0 0,0 0 0 0 0,0-1 1 0 0,-1 1-1 0 0,1 0 1 0 0,0-1-1 0 0,0 1 1 0 0,0 0-1 0 0,0-1 1 0 0,2 1-1 0 0,-1 0-14 0 0,1 0 0 0 0,-1 0 0 0 0,0 0 0 0 0,1 0 0 0 0,-1 0 0 0 0,1-1 0 0 0,-1 0 0 0 0,1 1 0 0 0,-1-1 0 0 0,1 0 0 0 0,-1 0 0 0 0,1 0 0 0 0,-1 0 0 0 0,1-1 0 0 0,-1 1 0 0 0,0-1 0 0 0,5-1 0 0 0,-1 0-510 0 0,-1 0 0 0 0,1 0 1 0 0,-1-1-1 0 0,0 1 1 0 0,0-1-1 0 0,9-7 0 0 0,-3-2-5123 0 0,1 1-1601 0 0</inkml:trace>
  <inkml:trace contextRef="#ctx0" brushRef="#br0" timeOffset="1542.02">3310 1 1376 0 0,'-1'1'107'0'0,"-6"20"3638"0"0,5-16-2438 0 0,0 0 0 0 0,0 0 0 0 0,1 0 0 0 0,0 1 1 0 0,0-1-1 0 0,0 1 0 0 0,0 5 0 0 0,3 33 1651 0 0,10 52 1 0 0,-6-53-2053 0 0,1 55 1 0 0,-6-64-675 0 0,1 0-1 0 0,2 0 0 0 0,11 44 1 0 0,19 40-3183 0 0,-30-108-2362 0 0,0-3-1612 0 0</inkml:trace>
  <inkml:trace contextRef="#ctx0" brushRef="#br0" timeOffset="1543.02">3450 430 4608 0 0,'-15'18'-894'0'0,"10"-13"3319"0"0,1 1 0 0 0,-1-1 0 0 0,-3 7 0 0 0,7-10-1907 0 0,1 0 1 0 0,-1 0 0 0 0,0 0 0 0 0,0 0 0 0 0,1 0-1 0 0,-1 0 1 0 0,1 0 0 0 0,-1 0 0 0 0,1 0-1 0 0,0 0 1 0 0,0 0 0 0 0,0 0 0 0 0,0 0 0 0 0,1 4-1 0 0,4 14 1166 0 0,13 35-1 0 0,-11-36-1374 0 0,-6-17-246 0 0,0 0-1 0 0,0 0 1 0 0,1 0 0 0 0,-1 0-1 0 0,0 0 1 0 0,1 0-1 0 0,2 3 1 0 0,9 11 671 0 0,-13-15-530 0 0,2 0-139 0 0,-2-1-63 0 0,0 0-1 0 0,1 0 0 0 0,-1 1 1 0 0,1-1-1 0 0,-1 0 0 0 0,0 0 1 0 0,1 0-1 0 0,-1 0 0 0 0,1 0 1 0 0,-1 0-1 0 0,0 0 0 0 0,1 0 1 0 0,-1 0-1 0 0,1 0 0 0 0,-1 0 1 0 0,0 0-1 0 0,1-1 0 0 0,-1 1 1 0 0,1 0-1 0 0,-1 0 1 0 0,0 0-1 0 0,1 0 0 0 0,-1-1 1 0 0,0 1-1 0 0,1 0 0 0 0,-1 0 1 0 0,0-1-1 0 0,1 1 0 0 0,-1 0 1 0 0,0-1-1 0 0,1 1 0 0 0,-1 0 1 0 0,0-1-1 0 0,0 1 0 0 0,0 0 1 0 0,1-1-1 0 0,-1 1 0 0 0,0 0 1 0 0,0-1-1 0 0,0 1 1 0 0,0-1-1 0 0,0 1 0 0 0,0-1 1 0 0,0 1-1 0 0,0 0 0 0 0,0-1 1 0 0,1-1 9 0 0,0-1-5 0 0,0-1 0 0 0,0 1 1 0 0,0-1-1 0 0,0 0 0 0 0,-1 0 0 0 0,0-5 0 0 0,2-7 4 0 0,1-15-358 0 0,-3 26 239 0 0,0 0-1 0 0,1 0 1 0 0,-1 0-1 0 0,1 0 1 0 0,0 0-1 0 0,0 0 0 0 0,1 1 1 0 0,-1-1-1 0 0,1 0 1 0 0,0 1-1 0 0,3-6 1 0 0,-2 6-121 0 0,0-1 0 0 0,1 1 0 0 0,-1 0 0 0 0,1 0 0 0 0,0 1 0 0 0,8-7 0 0 0,10-1-2239 0 0,-20 11 1765 0 0,1-1 0 0 0,-1 1 0 0 0,0 0 0 0 0,0-1 0 0 0,1 1 0 0 0,-1 0 0 0 0,0 0 0 0 0,4 1 0 0 0,6 3-5522 0 0</inkml:trace>
  <inkml:trace contextRef="#ctx0" brushRef="#br0" timeOffset="1947.39">3687 458 14600 0 0,'0'0'664'0'0,"-1"-3"229"0"0,1 1-721 0 0,-1 0 0 0 0,0 0 1 0 0,0 1-1 0 0,0-1 0 0 0,0 1 1 0 0,-1-1-1 0 0,1 1 0 0 0,0-1 0 0 0,-1 1 1 0 0,1 0-1 0 0,-3-2 0 0 0,3 2-65 0 0,1 1-1 0 0,-1-1 0 0 0,0 1 0 0 0,0 0 0 0 0,0 0 1 0 0,1-1-1 0 0,-1 1 0 0 0,0 0 0 0 0,0 0 1 0 0,0 0-1 0 0,1 0 0 0 0,-1 0 0 0 0,0 0 0 0 0,0 0 1 0 0,0 0-1 0 0,0 0 0 0 0,1 0 0 0 0,-1 0 0 0 0,0 1 1 0 0,0-1-1 0 0,0 0 0 0 0,1 1 0 0 0,-1-1 1 0 0,0 0-1 0 0,0 1 0 0 0,1-1 0 0 0,-1 1 0 0 0,0-1 1 0 0,1 1-1 0 0,-1 0 0 0 0,0 0 0 0 0,-5 5-54 0 0,0-1-1 0 0,0 1 1 0 0,1 1 0 0 0,0-1-1 0 0,0 1 1 0 0,1 0-1 0 0,0 0 1 0 0,-4 8-1 0 0,3-3 31 0 0,1 0 0 0 0,-3 14 0 0 0,6-23 23 0 0,1 0 0 0 0,-1 0 1 0 0,1 0-1 0 0,0 0 0 0 0,0 0 0 0 0,0 0 1 0 0,0 0-1 0 0,0 1 0 0 0,0-1 0 0 0,1 0 0 0 0,0-1 1 0 0,0 1-1 0 0,0 0 0 0 0,2 5 0 0 0,0-2 362 0 0,-2-4-425 0 0,0 0 1 0 0,0 0-1 0 0,0-1 0 0 0,1 1 0 0 0,-1 0 0 0 0,0-1 0 0 0,1 1 1 0 0,-1-1-1 0 0,1 0 0 0 0,0 1 0 0 0,-1-1 0 0 0,1 0 1 0 0,0 0-1 0 0,0 0 0 0 0,0 0 0 0 0,2 1 0 0 0,-1-1-12 0 0,0 0 0 0 0,0-1 0 0 0,0 1 0 0 0,0 0 0 0 0,0-1 0 0 0,0 0 0 0 0,0 0 0 0 0,0 0 0 0 0,0 0 0 0 0,0 0 0 0 0,0 0 0 0 0,0-1-1 0 0,0 1 1 0 0,0-1 0 0 0,0 0 0 0 0,0 0 0 0 0,-1 0 0 0 0,1-1 0 0 0,0 1 0 0 0,-1 0 0 0 0,1-1 0 0 0,-1 0 0 0 0,1 0 0 0 0,-1 0 0 0 0,0 0 0 0 0,1 0 0 0 0,-1 0 0 0 0,0 0 0 0 0,-1-1 0 0 0,1 1-1 0 0,0-1 1 0 0,-1 1 0 0 0,1-1 0 0 0,0-3 0 0 0,1-3-127 0 0,0-1 0 0 0,-1 1-1 0 0,0 0 1 0 0,-1-1 0 0 0,0 0-1 0 0,0 1 1 0 0,-1-1 0 0 0,-1 0-1 0 0,1 1 1 0 0,-4-13 0 0 0,3 2-104 0 0,1 16-447 0 0,0 1 0 0 0,0-1 1 0 0,0 1-1 0 0,0-1 0 0 0,-1 1 1 0 0,-1-5-1 0 0</inkml:trace>
  <inkml:trace contextRef="#ctx0" brushRef="#br0" timeOffset="2399.98">3759 399 13824 0 0,'0'0'1246'0'0,"9"11"-863"0"0,1-2 1760 0 0,-1 1 0 0 0,10 14 0 0 0,6 6 182 0 0,21 12-695 0 0,-2-1-1200 0 0,-34-31-638 0 0,0 0-1 0 0,0-2 1 0 0,1 1-1 0 0,0-1 1 0 0,17 9 0 0 0,-20-13-1274 0 0,3-3-422 0 0</inkml:trace>
  <inkml:trace contextRef="#ctx0" brushRef="#br0" timeOffset="2768.2">3793 684 14888 0 0,'5'-11'1122'0'0,"0"1"-788"0"0,0 0 0 0 0,1 0 0 0 0,1 0-1 0 0,0 1 1 0 0,12-14 0 0 0,6-7 1624 0 0,-13 17-1614 0 0,0 0-1 0 0,1 1 1 0 0,0 0-1 0 0,17-11 0 0 0,-7 6-312 0 0,-6 4-1780 0 0,37-19 0 0 0,-44 27 455 0 0</inkml:trace>
  <inkml:trace contextRef="#ctx0" brushRef="#br0" timeOffset="2769.2">4083 453 12896 0 0,'0'0'4046'0'0,"0"2"-2581"0"0,4 50 2731 0 0,-4-46-4116 0 0,1 1-1 0 0,0 0 1 0 0,0-1-1 0 0,4 11 1 0 0,3 14 30 0 0,-3-11-574 0 0,0 0-468 0 0</inkml:trace>
  <inkml:trace contextRef="#ctx0" brushRef="#br0" timeOffset="2770.2">4056 260 10592 0 0,'0'-14'1040'0'0,"0"8"-928"0"0,0 2 1312 0 0,0-3 1999 0 0,4 4-1671 0 0,1-4-1168 0 0,2 11-472 0 0,4-1-7719 0 0</inkml:trace>
  <inkml:trace contextRef="#ctx0" brushRef="#br0" timeOffset="3182.77">4287 358 3224 0 0,'15'-10'17527'0'0,"-17"10"-17440"0"0,0 0-1 0 0,0 0 0 0 0,0 0 1 0 0,0 0-1 0 0,0 1 0 0 0,0-1 1 0 0,0 0-1 0 0,0 1 0 0 0,0 0 1 0 0,0-1-1 0 0,1 1 1 0 0,-1 0-1 0 0,0 0 0 0 0,0 0 1 0 0,1 0-1 0 0,-1 0 0 0 0,1 1 1 0 0,-1-1-1 0 0,1 0 0 0 0,-1 1 1 0 0,1-1-1 0 0,0 1 0 0 0,0-1 1 0 0,-2 4-1 0 0,-16 21 90 0 0,11-17-101 0 0,1 1 1 0 0,1 0 0 0 0,-12 21 0 0 0,15-23 155 0 0,0-1 1 0 0,1 0 0 0 0,-1 1 0 0 0,-1 12-1 0 0,2-6-14 0 0,1-11-135 0 0,1 0 0 0 0,-1 0 0 0 0,1 1 0 0 0,0-1 0 0 0,0 0 0 0 0,0 1-1 0 0,1 4 1 0 0,-1-7-21 0 0,1 1 0 0 0,-1 0 0 0 0,1-1 0 0 0,-1 1 0 0 0,1 0 0 0 0,0-1 0 0 0,0 1 0 0 0,-1-1 0 0 0,1 1 0 0 0,0-1 0 0 0,0 1 0 0 0,1-1 0 0 0,-1 0 0 0 0,0 0 0 0 0,0 1 0 0 0,1-1 0 0 0,-1 0 0 0 0,3 1 0 0 0,-1-1-32 0 0,-1 1 0 0 0,1-1-1 0 0,0 0 1 0 0,0-1 0 0 0,-1 1-1 0 0,1-1 1 0 0,0 1-1 0 0,0-1 1 0 0,0 0 0 0 0,4 0-1 0 0,-1 0-69 0 0,-1-1 0 0 0,1 0 0 0 0,-1 0 0 0 0,0 0-1 0 0,0-1 1 0 0,0 0 0 0 0,0 0 0 0 0,0 0 0 0 0,0 0 0 0 0,0-1-1 0 0,8-5 1 0 0,-9 4-539 0 0,1 0-1 0 0,-1 0 1 0 0,0-1-1 0 0,0 1 1 0 0,5-9 0 0 0,-2-1-1266 0 0</inkml:trace>
  <inkml:trace contextRef="#ctx0" brushRef="#br0" timeOffset="3544.68">4273 79 14600 0 0,'0'0'1320'0'0,"-1"8"-1056"0"0,1-2 171 0 0,-1 1 0 0 0,1 0 0 0 0,-1-1 0 0 0,2 1 0 0 0,-1 0 0 0 0,2 6 1 0 0,1 21 2012 0 0,-3-26-2005 0 0,1 0 0 0 0,0-1 0 0 0,1 1 1 0 0,2 9-1 0 0,3 12 380 0 0,37 150 1030 0 0,-30-130-1648 0 0,-11-41-436 0 0,0 0 0 0 0,0 0 0 0 0,1 0-1 0 0,5 8 1 0 0,2 3-1411 0 0,-4-8-4300 0 0,1-5-1829 0 0</inkml:trace>
  <inkml:trace contextRef="#ctx0" brushRef="#br0" timeOffset="3924.8">4488 423 14912 0 0,'0'0'1144'0'0,"11"-8"-649"0"0,14-20 1306 0 0,-9 7 568 0 0,2-5-1239 0 0,-9 11-759 0 0,-5 9-344 0 0,-1-1-1 0 0,1 1 1 0 0,-1 0-1 0 0,-1-1 1 0 0,1 0-1 0 0,-1 0 1 0 0,0 1-1 0 0,-1-1 1 0 0,2-10-1 0 0,-4 15-26 0 0,1-1 0 0 0,0 1 0 0 0,-1 0 0 0 0,1-1 0 0 0,-1 1 0 0 0,-1-4 0 0 0,-3 2-21 0 0,3 3-2 0 0,-1 1 0 0 0,1 0 0 0 0,-1-1 1 0 0,1 1-1 0 0,-1 0 0 0 0,1 0 0 0 0,-1 0 0 0 0,0 0 0 0 0,1 1 0 0 0,0-1 0 0 0,-1 1 1 0 0,1 0-1 0 0,-1-1 0 0 0,1 1 0 0 0,-1 0 0 0 0,1 0 0 0 0,0 1 0 0 0,0-1 1 0 0,0 0-1 0 0,0 1 0 0 0,0-1 0 0 0,0 1 0 0 0,0 0 0 0 0,0-1 0 0 0,-2 5 1 0 0,-5 4-22 0 0,0 1 1 0 0,1 1 0 0 0,-9 16 0 0 0,15-25 43 0 0,-3 6 80 0 0,0 0-1 0 0,0 0 1 0 0,1 1 0 0 0,0-1-1 0 0,1 1 1 0 0,0 0-1 0 0,0 0 1 0 0,-1 12-1 0 0,2-3 518 0 0,1-14-335 0 0,0 0 0 0 0,1 0 1 0 0,-1 0-1 0 0,1 0 0 0 0,1 0 0 0 0,0 10 0 0 0,0-13-177 0 0,-1 0 50 0 0,0 1-1 0 0,1 0 1 0 0,-1-1 0 0 0,1 1 0 0 0,0-1 0 0 0,0 1 0 0 0,0-1 0 0 0,0 0-1 0 0,0 1 1 0 0,0-1 0 0 0,1 0 0 0 0,-1 0 0 0 0,1 0 0 0 0,-1 0 0 0 0,1 0-1 0 0,0 0 1 0 0,2 1 0 0 0,-1 0-75 0 0,1-1 1 0 0,-1 0-1 0 0,1 0 0 0 0,-1 0 0 0 0,1 0 0 0 0,0-1 1 0 0,0 1-1 0 0,-1-1 0 0 0,1 0 0 0 0,0 0 0 0 0,0 0 1 0 0,8 0-1 0 0,-4 0-49 0 0,0-1 1 0 0,0 1 0 0 0,0-1-1 0 0,0-1 1 0 0,0 0 0 0 0,16-3-1 0 0,12-3-287 0 0,-33 6-1153 0 0,3 1-474 0 0</inkml:trace>
  <inkml:trace contextRef="#ctx0" brushRef="#br0" timeOffset="-26212.6">670 403 6448 0 0,'-1'-1'145'0'0,"0"0"0"0"0,0 1-1 0 0,0-1 1 0 0,0 1 0 0 0,0-1 0 0 0,0 1 0 0 0,0-1 0 0 0,0 1-1 0 0,0-1 1 0 0,0 1 0 0 0,0 0 0 0 0,-1 0 0 0 0,1-1 0 0 0,0 1 0 0 0,0 0-1 0 0,0 0 1 0 0,0 0 0 0 0,-1 0 0 0 0,1 0 0 0 0,0 1 0 0 0,0-1 0 0 0,-2 1-1 0 0,-8 0 8258 0 0,16 6-7497 0 0,1 10-679 0 0,6 9-52 0 0,-1-8 900 0 0,15 34-1 0 0,-13-23-307 0 0,0 1-191 0 0,10 35 0 0 0,-14-36-605 0 0,47 157-204 0 0,-53-173-992 0 0,-3 1-442 0 0</inkml:trace>
  <inkml:trace contextRef="#ctx0" brushRef="#br0" timeOffset="-26211.6">621 804 15664 0 0,'0'0'1417'0'0,"8"0"-1139"0"0,8-1 500 0 0,0 0 0 0 0,0-1-1 0 0,32-9 1 0 0,44-20-565 0 0,-73 24-5203 0 0,0 0-1751 0 0</inkml:trace>
  <inkml:trace contextRef="#ctx0" brushRef="#br0" timeOffset="-25656.7">1017 643 6448 0 0,'0'0'498'0'0,"-11"0"1340"0"0,-1 2 4779 0 0,2-1-3752 0 0,7-3-2093 0 0,1 1-4140 0 0</inkml:trace>
  <inkml:trace contextRef="#ctx0" brushRef="#br0" timeOffset="-25655.7">833 318 1840 0 0,'0'0'15019'0'0,"-1"10"-13631"0"0,0-3-1057 0 0,0 0-1 0 0,0 0 1 0 0,1 0 0 0 0,-1 0-1 0 0,2 1 1 0 0,-1-1-1 0 0,2 8 1 0 0,14 51 848 0 0,-11-49-867 0 0,11 34 441 0 0,3-1-1 0 0,43 82 1 0 0,22 19-1395 0 0,-75-136-521 0 0,0-2-5755 0 0,-6-7 48 0 0</inkml:trace>
  <inkml:trace contextRef="#ctx0" brushRef="#br0" timeOffset="-25076.7">889 770 7832 0 0,'1'-1'10589'0'0,"6"-8"-8884"0"0,-4 6-1467 0 0,0 0-1 0 0,0 1 1 0 0,1-1 0 0 0,-1 1-1 0 0,0 0 1 0 0,1 0 0 0 0,6-3-1 0 0,6-3 49 0 0,5-4-539 0 0,34-13 1 0 0,-18 8-1662 0 0,-15 8 891 0 0</inkml:trace>
  <inkml:trace contextRef="#ctx0" brushRef="#br0" timeOffset="-25075.7">1198 579 11976 0 0,'0'0'1082'0'0,"-1"0"-890"0"0,-1 0-46 0 0,0 0-1 0 0,0 0 0 0 0,0-1 0 0 0,0 1 1 0 0,0 0-1 0 0,1-1 0 0 0,-1 1 1 0 0,0-1-1 0 0,0 0 0 0 0,0 1 0 0 0,1-1 1 0 0,-3-1-1 0 0,3 1 162 0 0,0 0 1 0 0,0 1-1 0 0,0-1 1 0 0,0 1-1 0 0,0-1 0 0 0,-1 1 1 0 0,1-1-1 0 0,0 1 0 0 0,0 0 1 0 0,-1 0-1 0 0,-1-1 0 0 0,1 1-206 0 0,0 0-1 0 0,1 0 0 0 0,-1 0 0 0 0,0 0 0 0 0,0 0 0 0 0,1 0 1 0 0,-1 1-1 0 0,0-1 0 0 0,0 0 0 0 0,1 1 0 0 0,-1 0 0 0 0,0-1 1 0 0,1 1-1 0 0,-1 0 0 0 0,1 0 0 0 0,-1 0 0 0 0,1 0 0 0 0,-1 0 1 0 0,1 0-1 0 0,-1 0 0 0 0,1 0 0 0 0,0 1 0 0 0,-1 1 0 0 0,-7 11 30 0 0,7-12-110 0 0,0 0 0 0 0,1 0 0 0 0,-1 1 1 0 0,1-1-1 0 0,0 1 0 0 0,0-1 0 0 0,0 1 0 0 0,0 0 0 0 0,0-1 1 0 0,0 1-1 0 0,1 0 0 0 0,0-1 0 0 0,-1 6 0 0 0,1 73 1758 0 0,1-79-1720 0 0,0-1 0 0 0,-1 1 0 0 0,1 0 0 0 0,0-1 1 0 0,0 1-1 0 0,1 0 0 0 0,-1-1 0 0 0,0 0 0 0 0,0 1 0 0 0,3 1 1 0 0,1 2 223 0 0,-4-4-30 0 0,0 0-156 0 0,3-1-164 0 0,0 1 1 0 0,0-1-1 0 0,0 0 0 0 0,0 0 0 0 0,0 0 0 0 0,0 0 0 0 0,0-1 0 0 0,0 1 0 0 0,6-3 1 0 0,-4-10-2275 0 0,-4 8 2044 0 0,-1-1-1 0 0,1 1 0 0 0,-1-1 0 0 0,0 0 0 0 0,-1 0 1 0 0,1 1-1 0 0,-1-1 0 0 0,-1-8 0 0 0,0-2 3904 0 0,3 17-3575 0 0,-1 0-1 0 0,1 0 0 0 0,-1 0 1 0 0,0 0-1 0 0,1 0 0 0 0,-1 0 1 0 0,0 0-1 0 0,0 1 0 0 0,0-1 1 0 0,0 0-1 0 0,0 1 0 0 0,0-1 1 0 0,0 1-1 0 0,-1-1 0 0 0,1 1 1 0 0,0 1-1 0 0,0 2-13 0 0,1-1 1 0 0,-1 0-1 0 0,1 0 0 0 0,-1 0 0 0 0,1 0 1 0 0,0-1-1 0 0,1 1 0 0 0,-1-1 1 0 0,1 1-1 0 0,2 2 0 0 0,5 4-162 0 0,19 15-1 0 0,-17-15-342 0 0,-5-7-4546 0 0,-5-3 3515 0 0,8 1-5336 0 0</inkml:trace>
  <inkml:trace contextRef="#ctx0" brushRef="#br0" timeOffset="-24354.32">1387 499 15032 0 0,'-1'0'113'0'0,"-1"-1"0"0"0,1 1 0 0 0,0-1 0 0 0,-1 1 1 0 0,1 0-1 0 0,-1-1 0 0 0,1 1 0 0 0,-1 0 1 0 0,1 0-1 0 0,-1 0 0 0 0,1 0 0 0 0,-1 0 1 0 0,1 1-1 0 0,0-1 0 0 0,-1 0 0 0 0,1 1 1 0 0,-1-1-1 0 0,1 1 0 0 0,0-1 0 0 0,-1 1 0 0 0,1 0 1 0 0,0 0-1 0 0,0-1 0 0 0,0 1 0 0 0,-1 0 1 0 0,1 0-1 0 0,0 0 0 0 0,0 0 0 0 0,0 0 1 0 0,-1 2-1 0 0,-12 9 1592 0 0,12-10-1461 0 0,0-1 0 0 0,0 0 0 0 0,1 0 0 0 0,-1 1 0 0 0,0-1 0 0 0,1 1 0 0 0,-1 0 0 0 0,1-1 0 0 0,0 1 0 0 0,-2 2 0 0 0,2-1-188 0 0,-1 0 1 0 0,1 1-1 0 0,0-1 1 0 0,1 0-1 0 0,-1 1 1 0 0,0-1-1 0 0,1 0 0 0 0,0 1 1 0 0,0 4-1 0 0,0-5-56 0 0,2 4 0 0 0,7 10 0 0 0,-6-14 79 0 0,-1 0 0 0 0,0 1-1 0 0,1-1 1 0 0,0 0 0 0 0,0 0-1 0 0,0 0 1 0 0,0-1-1 0 0,5 4 1 0 0,-4-3 161 0 0,-1-1 0 0 0,1 1-1 0 0,-1 0 1 0 0,6 7 0 0 0,32 45-75 0 0,-37-46-165 0 0,-2-4 0 0 0,0 1 0 0 0,0 0 0 0 0,-1 0 0 0 0,1 0 0 0 0,0 8 0 0 0,-2-4 0 0 0,-2 5 0 0 0,1-11 0 0 0,-3 3 0 0 0,2-5-52 0 0,0 0 0 0 0,0 0 0 0 0,0 1 0 0 0,-1-1 0 0 0,1-1 0 0 0,0 1-1 0 0,-1 0 1 0 0,1-1 0 0 0,-5 3 0 0 0,5-4-158 0 0,1 1 0 0 0,-1-1 0 0 0,1 0 0 0 0,-1 1-1 0 0,1-1 1 0 0,-1 0 0 0 0,0 0 0 0 0,1 0 0 0 0,-1 0 0 0 0,0 0 0 0 0,1-1-1 0 0,-1 1 1 0 0,1 0 0 0 0,-3-1 0 0 0,0 0-1733 0 0</inkml:trace>
  <inkml:trace contextRef="#ctx0" brushRef="#br0" timeOffset="-24353.32">1504 489 8288 0 0,'0'0'6321'0'0,"-8"10"-2497"0"0,7-6-3527 0 0,-1 0 0 0 0,1 0 1 0 0,0 1-1 0 0,0-1 0 0 0,1 0 1 0 0,-1 0-1 0 0,1 1 0 0 0,0-1 1 0 0,0 0-1 0 0,0 6 0 0 0,3 0-59 0 0,0 0 0 0 0,1 0 1 0 0,0-1-1 0 0,0 1 0 0 0,1-1 0 0 0,0 0 0 0 0,1-1 0 0 0,-1 1 0 0 0,2-1 0 0 0,8 9 0 0 0,-11-13-217 0 0,-3-3-13 0 0,0 1-1 0 0,1-1 0 0 0,-1 1 1 0 0,0-1-1 0 0,0 1 1 0 0,0 0-1 0 0,0-1 0 0 0,0 1 1 0 0,-1 0-1 0 0,1 0 1 0 0,0-1-1 0 0,-1 1 1 0 0,1 0-1 0 0,-1 0 0 0 0,0 0 1 0 0,1 0-1 0 0,-1 2 1 0 0,1 23 33 0 0,-2 0 3 0 0,1-25-37 0 0,0 0 0 0 0,0 0 0 0 0,-1 0 0 0 0,1 0 0 0 0,-1-1 0 0 0,1 1 1 0 0,-1 0-1 0 0,0 0 0 0 0,1 0 0 0 0,-3 1 0 0 0,-17 25 24 0 0,9-20-497 0 0,1-2-1201 0 0,9-6 528 0 0</inkml:trace>
  <inkml:trace contextRef="#ctx0" brushRef="#br0" timeOffset="-23614.01">1684 523 3224 0 0,'0'0'143'0'0,"0"7"26"0"0,3 19 2088 0 0,1-10 4137 0 0,12 28 1 0 0,-5-13-3151 0 0,-6-15-2877 0 0,-2-6-345 0 0,0 0 1 0 0,9 17 0 0 0,-9-24-1095 0 0</inkml:trace>
  <inkml:trace contextRef="#ctx0" brushRef="#br0" timeOffset="-23613.01">1673 399 6448 0 0,'0'0'288'0'0,"-7"-3"56"0"0,-1 3 11783 0 0,19 3-12007 0 0,4-3-7839 0 0</inkml:trace>
  <inkml:trace contextRef="#ctx0" brushRef="#br0" timeOffset="-23612.01">1782 482 6912 0 0,'0'0'622'0'0,"7"15"-500"0"0,-4 16 3465 0 0,-1-3 1483 0 0,12 43 1271 0 0,-11-61-5655 0 0,-2-6-417 0 0,0 0-1 0 0,0 0 1 0 0,1 0-1 0 0,-1 0 1 0 0,5 6-1 0 0,0 3 331 0 0,0-6-582 0 0,2-4-17 0 0,-5-3 0 0 0,4-1 0 0 0,12-11 0 0 0,-15 10-5 0 0,-3 1 0 0 0,1-1 0 0 0,-1 1 0 0 0,1 0 0 0 0,-1-1 0 0 0,0 1 0 0 0,1-1 1 0 0,-1 0-1 0 0,0 1 0 0 0,0-1 0 0 0,0 0 0 0 0,1-3 0 0 0,0 2-160 0 0,-1 1 0 0 0,1-1 0 0 0,-1 0 0 0 0,0 0 0 0 0,0 0 0 0 0,0 0 0 0 0,1-5 0 0 0,-2 6-347 0 0,1-2-210 0 0,-2-7-620 0 0,1 9 3310 0 0,2 3-1785 0 0,0 0 0 0 0,-1 0-1 0 0,1 0 1 0 0,0 1 0 0 0,0-1-1 0 0,-1 0 1 0 0,1 1 0 0 0,-1-1-1 0 0,2 3 1 0 0,10 19-8 0 0,-11-18-176 0 0,1 0 0 0 0,-1 0 0 0 0,1 0 0 0 0,0 0 0 0 0,1-1 0 0 0,-1 1 0 0 0,1-1 0 0 0,0 0 0 0 0,5 4 0 0 0,-3-3-98 0 0,1 0 303 0 0,7-1-1443 0 0,-3-2-4665 0 0,0-1-2057 0 0</inkml:trace>
  <inkml:trace contextRef="#ctx0" brushRef="#br0" timeOffset="-23134.14">2058 560 11056 0 0,'0'0'1434'0'0,"0"9"4214"0"0,0 18-781 0 0,7 14-2827 0 0,-5-30-1648 0 0,1 0 0 0 0,0 12 1 0 0,-2-19-297 0 0,2 4-11 0 0,-1 0-46 0 0,-1-6-118 0 0,10-9-837 0 0,-6-1 582 0 0,-1 0-1 0 0,-1 0 1 0 0,0 0-1 0 0,0-1 0 0 0,0 1 1 0 0,-1-1-1 0 0,2-16 1 0 0,-1 12 26 0 0,-1 0 0 0 0,8-19 0 0 0,-8 26 279 0 0,5-12-168 0 0,-6 18 230 0 0,-1 0-1 0 0,1-1 1 0 0,-1 1 0 0 0,0 0 0 0 0,1-1-1 0 0,-1 1 1 0 0,1 0 0 0 0,-1-1 0 0 0,1 1 0 0 0,-1 0-1 0 0,1 0 1 0 0,-1 0 0 0 0,1-1 0 0 0,-1 1-1 0 0,1 0 1 0 0,-1 0 0 0 0,1 0 0 0 0,-1 0 0 0 0,1 0-1 0 0,-1 0 1 0 0,1 0 0 0 0,0 0 0 0 0,-1 0-1 0 0,1 0 1 0 0,-1 0 0 0 0,1 1 0 0 0,-1-1 0 0 0,1 0-1 0 0,-1 0 1 0 0,1 0 0 0 0,-1 1 0 0 0,1-1-1 0 0,0 1 1 0 0,4 2 211 0 0,-1 0-1 0 0,0 1 0 0 0,1 0 0 0 0,-1 0 1 0 0,-1 0-1 0 0,1 0 0 0 0,0 0 1 0 0,-1 1-1 0 0,0 0 0 0 0,5 8 0 0 0,-6-9-88 0 0,0 0 2 0 0,-1-1-88 0 0,1-1 0 0 0,-1 1 0 0 0,1-1 1 0 0,-1 0-1 0 0,1 0 0 0 0,0 1 0 0 0,4 2 1 0 0,-6-5-73 0 0,1 1 1 0 0,-1-1 0 0 0,0 1-1 0 0,1-1 1 0 0,-1 0 0 0 0,0 1 0 0 0,1-1-1 0 0,-1 0 1 0 0,1 1 0 0 0,-1-1-1 0 0,1 0 1 0 0,-1 1 0 0 0,1-1 0 0 0,-1 0-1 0 0,1 0 1 0 0,-1 0 0 0 0,1 0-1 0 0,-1 0 1 0 0,1 1 0 0 0,-1-1 0 0 0,1 0-1 0 0,-1 0 1 0 0,1 0 0 0 0,-1 0-1 0 0,1 0 1 0 0,-1-1 0 0 0,1 1-1 0 0,-1 0 1 0 0,1 0 0 0 0,-1 0 0 0 0,1 0-1 0 0,-1-1 1 0 0,1 1 0 0 0,-1 0-1 0 0,1 0 1 0 0,-1-1 0 0 0,1 1 0 0 0,-1 0-1 0 0,0-1 1 0 0,1 1 0 0 0,-1 0-1 0 0,1-1 1 0 0,-1 1 0 0 0,0-1 0 0 0,0 1-1 0 0,1 0 1 0 0,-1-1 0 0 0,0 1-1 0 0,0-1 1 0 0,1 1 0 0 0,-1-1 0 0 0,0 1-1 0 0,0-2 1 0 0,4-4-156 0 0,-2 4 110 0 0,0 0 0 0 0,-1 0 0 0 0,1-1 0 0 0,-1 1 0 0 0,1 0-1 0 0,-1-1 1 0 0,0 1 0 0 0,0-1 0 0 0,0 1 0 0 0,0-1 0 0 0,-1 1 0 0 0,1-1 0 0 0,-1 0-1 0 0,1-4 1 0 0,5-18-242 0 0,-6 24 286 0 0,1-2-48 0 0,0-1 0 0 0,1 1 1 0 0,-1 0-1 0 0,1-1 1 0 0,0 1-1 0 0,0 0 0 0 0,0 0 1 0 0,0 0-1 0 0,0 1 1 0 0,1-1-1 0 0,2-2 0 0 0,-4 4-28 0 0,17 5 199 0 0,-16-2-88 0 0,0-1 1 0 0,0 1-1 0 0,0-1 0 0 0,0 1 1 0 0,0 0-1 0 0,0-1 0 0 0,0 1 1 0 0,-1 0-1 0 0,1 0 0 0 0,-1 1 1 0 0,1-1-1 0 0,-1 0 0 0 0,0 0 1 0 0,1 4-1 0 0,11 34 372 0 0,-8 5-148 0 0,-4-34-254 0 0,0 1-1 0 0,3 11 0 0 0,15 28-801 0 0,-10-39-2516 0 0</inkml:trace>
  <inkml:trace contextRef="#ctx0" brushRef="#br0" timeOffset="-1746.67">1 541 6448 0 0,'0'0'3400'0'0,"1"-8"-202"0"0,8-2-1580 0 0,-6 7 1460 0 0,-2 17-1602 0 0,-1-14-1479 0 0,4 47 2243 0 0,-3-33-2007 0 0,0-1-1 0 0,5 20 1 0 0,-4-20 150 0 0,0 1 1 0 0,1 20-1 0 0,1 1-178 0 0,-3-26-208 0 0,0-1 0 0 0,0 1-1 0 0,-1 16 1 0 0,-5 0 3 0 0,4-21 128 0 0,0 1 0 0 0,0-1-1 0 0,1 1 1 0 0,-1-1 0 0 0,1 1-1 0 0,0-1 1 0 0,0 1 0 0 0,2 8 0 0 0,-2-8-43 0 0,0-5-72 0 0,0 0-1 0 0,0 0 0 0 0,0 0 1 0 0,0 0-1 0 0,1 0 1 0 0,-1 1-1 0 0,0-1 0 0 0,0 0 1 0 0,0 0-1 0 0,0 0 1 0 0,1 0-1 0 0,-1 0 0 0 0,0 0 1 0 0,0 0-1 0 0,0 0 1 0 0,1 0-1 0 0,-1 0 0 0 0,0 0 1 0 0,0 0-1 0 0,0 0 1 0 0,1 0-1 0 0,-1 0 0 0 0,0 0 1 0 0,0 0-1 0 0,0 0 1 0 0,0 0-1 0 0,1 0 0 0 0,-1 0 1 0 0,0 0-1 0 0,0 0 1 0 0,0 0-1 0 0,1-1 0 0 0,-1 1 1 0 0,0 0-1 0 0,0 0 1 0 0,0 0-1 0 0,0 0 0 0 0,0 0 1 0 0,1-1-1 0 0,-1 1 1 0 0,0 0-1 0 0,0 0 0 0 0,0 0 1 0 0,0 0-1 0 0,0-1 1 0 0,0 1-1 0 0,0 0 0 0 0,0 0 1 0 0,2-3-11 0 0,0 1-1 0 0,0 0 1 0 0,-1 0 0 0 0,1-1-1 0 0,-1 1 1 0 0,0-1 0 0 0,0 1-1 0 0,0-1 1 0 0,0 1 0 0 0,0-1-1 0 0,0 0 1 0 0,-1 1 0 0 0,1-1-1 0 0,-1 0 1 0 0,0 0 0 0 0,0 0-1 0 0,0 1 1 0 0,0-1 0 0 0,-1-4-1 0 0,1 6-50 0 0,0-1 0 0 0,0 1 0 0 0,-1-1-1 0 0,1 0 1 0 0,0 1 0 0 0,0-1 0 0 0,1 0-1 0 0,0-2 1 0 0,-1 3 13 0 0,0 0 0 0 0,0 0 1 0 0,0 0-1 0 0,0 0 0 0 0,1 0 0 0 0,-1 0 0 0 0,0 0 0 0 0,-1 0 0 0 0,1 0 0 0 0,0 0 0 0 0,0 0 1 0 0,0 0-1 0 0,-1 0 0 0 0,1-1 0 0 0,-7-10-375 0 0,-12-20-1 0 0,18 30 412 0 0,0 0 0 0 0,0 0 0 0 0,0 1 0 0 0,0-2 0 0 0,0 1 0 0 0,1 0 0 0 0,-1 0 0 0 0,1 0 0 0 0,0 0 0 0 0,-1-5 0 0 0,-3-15 0 0 0,0 14-44 0 0,1-1 0 0 0,0 0-1 0 0,1 0 1 0 0,0 0 0 0 0,0 0 0 0 0,1-1-1 0 0,0 1 1 0 0,1 0 0 0 0,0-1-1 0 0,0 1 1 0 0,1 0 0 0 0,1 0 0 0 0,2-12-1 0 0,1 1 10 0 0,-4 13 21 0 0,1 1-1 0 0,0-1 1 0 0,4-9 0 0 0,-5 14 24 0 0,0 1-1 0 0,0-1 0 0 0,0 0 1 0 0,0 1-1 0 0,0-1 1 0 0,0 1-1 0 0,1-1 1 0 0,-1 1-1 0 0,1-1 0 0 0,-1 1 1 0 0,1 0-1 0 0,0 0 1 0 0,-1 0-1 0 0,1 0 0 0 0,0 0 1 0 0,2-1-1 0 0,13-3 77 0 0,0 2-1 0 0,1-1 0 0 0,-1 2 1 0 0,1 0-1 0 0,18 2 0 0 0,-18-2 96 0 0,-15 2-110 0 0,1 0-1 0 0,0-1 1 0 0,-1 2 0 0 0,1-1 0 0 0,0 0-1 0 0,-1 0 1 0 0,5 2 0 0 0,-3-1-44 0 0,-1 0 0 0 0,0 1 0 0 0,1-1 0 0 0,-1 1 0 0 0,0 0 0 0 0,0 0-1 0 0,6 5 1 0 0,-8-6-19 0 0,0 1-1 0 0,-1-1 0 0 0,0 0 1 0 0,1 1-1 0 0,-1 0 1 0 0,0-1-1 0 0,0 1 0 0 0,0 0 1 0 0,0 0-1 0 0,0 0 0 0 0,0-1 1 0 0,0 1-1 0 0,-1 0 0 0 0,1 0 1 0 0,-1 0-1 0 0,1 0 0 0 0,-1 0 1 0 0,0 0-1 0 0,0 3 1 0 0,0 9 53 0 0,1-2 53 0 0,-2 1 0 0 0,-2 20 0 0 0,2-29-93 0 0,0 1 0 0 0,0-1 0 0 0,-1 0 0 0 0,0 1 0 0 0,1-1 0 0 0,-2 0 0 0 0,1 0 0 0 0,0 0 0 0 0,-1-1 0 0 0,-5 8 0 0 0,-2-2 16 0 0,1 0 0 0 0,-2-1 0 0 0,1 0-1 0 0,-1-1 1 0 0,0 0 0 0 0,-1 0 0 0 0,0-2 0 0 0,0 1-1 0 0,-17 5 1 0 0,18-7-98 0 0,0 0 0 0 0,0-1-1 0 0,0 0 1 0 0,0-1 0 0 0,-1 0-1 0 0,-12 0 1 0 0,23-2-622 0 0,-5-2-1051 0 0</inkml:trace>
  <inkml:trace contextRef="#ctx0" brushRef="#br0" timeOffset="-1141.64">389 683 1376 0 0,'0'0'15631'0'0,"-7"15"-14727"0"0,3-6-348 0 0,0 0 0 0 0,0 0-1 0 0,1 1 1 0 0,0 0-1 0 0,0-1 1 0 0,1 1-1 0 0,1 0 1 0 0,-1 18-1 0 0,1-7 107 0 0,0-16-540 0 0,1 1 0 0 0,0-1 0 0 0,0 0-1 0 0,1 8 1 0 0,0-11-60 0 0,-1 1 0 0 0,1-1 0 0 0,0 0 0 0 0,0 1 0 0 0,0-1 0 0 0,0 0-1 0 0,1 0 1 0 0,-1 0 0 0 0,0 0 0 0 0,1 0 0 0 0,0 0 0 0 0,-1 0 0 0 0,3 1 0 0 0,-2-1-33 0 0,0-1-1 0 0,0 1 1 0 0,1-1 0 0 0,-1 1 0 0 0,0-1 0 0 0,1 0 0 0 0,-1 0 0 0 0,1 0 0 0 0,-1 0 0 0 0,1-1 0 0 0,-1 1 0 0 0,1-1 0 0 0,0 1 0 0 0,-1-1 0 0 0,1 0 0 0 0,-1 0 0 0 0,1 0 0 0 0,0 0 0 0 0,-1-1 0 0 0,1 1 0 0 0,0-1 0 0 0,-1 1 0 0 0,1-1 0 0 0,-1 0 0 0 0,4-2 0 0 0,0 0-46 0 0,-1 0 1 0 0,0 0 0 0 0,0 0 0 0 0,0-1-1 0 0,0 1 1 0 0,0-1 0 0 0,-1 0 0 0 0,0-1 0 0 0,0 1-1 0 0,6-9 1 0 0,-8 9 16 0 0,0 0 0 0 0,0-1 0 0 0,-1 1 0 0 0,1-1 0 0 0,-1 0 0 0 0,0 1 0 0 0,0-1 0 0 0,-1 0 0 0 0,1 0 0 0 0,-1 0 0 0 0,0 0 0 0 0,0 1 0 0 0,-2-9 0 0 0,2 8 0 0 0,-1 1 0 0 0,0 0 0 0 0,0 0 0 0 0,0 1 0 0 0,0-1 0 0 0,-1 0 0 0 0,1 0 0 0 0,-1 0 0 0 0,0 1 0 0 0,0-1 0 0 0,0 1 0 0 0,-1 0 0 0 0,1-1 0 0 0,-1 1 0 0 0,0 0 0 0 0,-5-4 0 0 0,4 5-93 0 0,1 0 0 0 0,-1 0 0 0 0,0 1 0 0 0,1-1 0 0 0,-1 1 0 0 0,0 0 0 0 0,0 0 0 0 0,0 0-1 0 0,0 1 1 0 0,-7-1 0 0 0,9 1 36 0 0,-1 0 0 0 0,0 0 1 0 0,1 0-1 0 0,-1 1 0 0 0,1-1 0 0 0,-1 1 0 0 0,1 0 0 0 0,-1 0 0 0 0,1-1 0 0 0,-1 2 0 0 0,1-1 1 0 0,0 0-1 0 0,-1 0 0 0 0,1 1 0 0 0,0-1 0 0 0,0 1 0 0 0,-2 2 0 0 0,-3 2-55 0 0,5-5 72 0 0,1 0 0 0 0,0-1 0 0 0,0 1 0 0 0,0 0-1 0 0,0 0 1 0 0,0 0 0 0 0,0 0 0 0 0,0 0 0 0 0,0 1 0 0 0,1-1-1 0 0,-1 0 1 0 0,0 0 0 0 0,1 0 0 0 0,-2 2 0 0 0,2 7-366 0 0</inkml:trace>
  <inkml:trace contextRef="#ctx0" brushRef="#br0">2613 219 2304 0 0,'0'0'552'0'0,"6"15"6964"0"0,-1 15-2129 0 0,-2-10-4091 0 0,5 23 0 0 0,-1-2 69 0 0,-3-5-250 0 0,11 57 698 0 0,8 35-324 0 0,-19-106-1363 0 0,-4-15-72 0 0,1-1 0 0 0,1 1 1 0 0,-1-1-1 0 0,1 1 0 0 0,3 7 1 0 0,-5-12 14 0 0,0-4-14 0 0,0-15 1 0 0,0 1-384 0 0,0 0 1 0 0,0-1 0 0 0,2 1 0 0 0,0 0-1 0 0,1 0 1 0 0,6-21 0 0 0,-9 37 326 0 0,3-8-23 0 0,0 0 0 0 0,0 0 1 0 0,1 1-1 0 0,5-8 0 0 0,-8 13 30 0 0,0 1 0 0 0,0-1 1 0 0,1 0-1 0 0,-1 1 1 0 0,1-1-1 0 0,-1 1 1 0 0,1 0-1 0 0,0-1 1 0 0,0 1-1 0 0,-1 0 0 0 0,1 0 1 0 0,0 0-1 0 0,0 0 1 0 0,0 0-1 0 0,0 0 1 0 0,0 1-1 0 0,0-1 1 0 0,0 1-1 0 0,0 0 0 0 0,1-1 1 0 0,1 1-1 0 0,0 0 66 0 0,0 0 0 0 0,0 1 1 0 0,0-1-1 0 0,1 1 0 0 0,-1 0 0 0 0,0 0 0 0 0,-1 0 0 0 0,1 0 0 0 0,0 1 0 0 0,0 0 0 0 0,0 0 0 0 0,-1 0 0 0 0,1 0 0 0 0,-1 0 0 0 0,0 1 0 0 0,0-1 0 0 0,0 1 0 0 0,0 0 0 0 0,0 0 1 0 0,4 6-1 0 0,6 9 129 0 0,-9-14-175 0 0,-1 0 0 0 0,1 1 0 0 0,-1-1 0 0 0,0 1 0 0 0,-1 0 0 0 0,1 0 1 0 0,-1 0-1 0 0,2 6 0 0 0,8 26 15 0 0,-7-27-30 0 0,-2 0 0 0 0,4 14 0 0 0,-3 29-2056 0 0,-1-43 962 0 0</inkml:trace>
  <inkml:trace contextRef="#ctx0" brushRef="#br0" timeOffset="374.79">3002 383 11576 0 0,'0'0'529'0'0,"-1"2"-12"0"0,0-1-205 0 0,0 1 0 0 0,0 0-1 0 0,0 0 1 0 0,0 0 0 0 0,0 0-1 0 0,0 0 1 0 0,1 0-1 0 0,-1 0 1 0 0,0 4 0 0 0,-2 7 1547 0 0,3-10-1593 0 0,-1 1 0 0 0,0 0 0 0 0,1 0 0 0 0,0-1 0 0 0,0 1 0 0 0,0 0 0 0 0,0 0 0 0 0,1 0 0 0 0,-1-1 0 0 0,1 1 0 0 0,0 0 0 0 0,0-1 0 0 0,3 8 1 0 0,2 9 617 0 0,-3-10-572 0 0,0-1 0 0 0,0 1 0 0 0,1-1 0 0 0,0 0 0 0 0,1 0 0 0 0,7 11-1 0 0,1-1-386 0 0,27 28-1 0 0,-39-46 212 0 0,0 0-343 0 0,-1-1 1 0 0,0 1-1 0 0,1 0 1 0 0,-1-1 0 0 0,1 1-1 0 0,0-1 1 0 0,-1 1 0 0 0,1-1-1 0 0,-1 0 1 0 0,1 1 0 0 0,0-1-1 0 0,-1 0 1 0 0,1 1 0 0 0,0-1-1 0 0,-1 0 1 0 0,1 0-1 0 0,0 1 1 0 0,-1-1 0 0 0,2 0-1 0 0,-1 0-1297 0 0</inkml:trace>
  <inkml:trace contextRef="#ctx0" brushRef="#br0" timeOffset="758.11">3213 457 15200 0 0,'0'0'1161'0'0,"-1"2"-795"0"0,-12 18 177 0 0,-14 32 0 0 0,9-16 646 0 0,-31 66-142 0 0,7-12-689 0 0,22-53-362 0 0,-3 6-20 0 0,-30 78-1 0 0,46-92-1044 0 0,4-17-97 0 0</inkml:trace>
  <inkml:trace contextRef="#ctx0" brushRef="#br0" timeOffset="1155.51">3352 473 12440 0 0,'0'0'1125'0'0,"0"-1"-928"0"0,-1-2 298 0 0,0 0 0 0 0,0 0 0 0 0,-1 0 0 0 0,1 0 1 0 0,-1 0-1 0 0,1 0 0 0 0,-1 1 0 0 0,0-1 0 0 0,0 0 0 0 0,0 1 0 0 0,0 0 0 0 0,-4-4 0 0 0,1 2 1051 0 0,5 3-1519 0 0,-1 1-1 0 0,1 0 1 0 0,0 0-1 0 0,0-1 0 0 0,-1 1 1 0 0,1 0-1 0 0,0 0 1 0 0,-1 0-1 0 0,1-1 0 0 0,0 1 1 0 0,-1 0-1 0 0,1 0 1 0 0,0 0-1 0 0,-1 0 0 0 0,1-1 1 0 0,0 1-1 0 0,-1 0 0 0 0,1 0 1 0 0,0 0-1 0 0,-1 0 1 0 0,1 0-1 0 0,0 0 0 0 0,-1 0 1 0 0,1 0-1 0 0,0 0 1 0 0,-1 0-1 0 0,1 0 0 0 0,0 1 1 0 0,-1-1-1 0 0,1 0 1 0 0,0 0-1 0 0,-1 0 0 0 0,-1 1 4 0 0,-1 0 0 0 0,1 0 0 0 0,0 1-1 0 0,0-1 1 0 0,0 0 0 0 0,0 1 0 0 0,1-1 0 0 0,-1 1-1 0 0,0-1 1 0 0,1 1 0 0 0,-1 0 0 0 0,-1 2-1 0 0,-17 27-30 0 0,17-25 26 0 0,-2 5 70 0 0,0 1 1 0 0,0-1-1 0 0,-4 21 0 0 0,0 1 577 0 0,7-26-500 0 0,0 0-1 0 0,0 0 0 0 0,1 0 1 0 0,0 0-1 0 0,0 0 0 0 0,0 1 1 0 0,1-1-1 0 0,0 0 0 0 0,1 0 1 0 0,0 0-1 0 0,2 9 0 0 0,-2-13-29 0 0,-1-2-139 0 0,1 0-1 0 0,-1 0 1 0 0,1 0-1 0 0,0 0 1 0 0,-1 0-1 0 0,1 0 1 0 0,0 0-1 0 0,0 0 0 0 0,0-1 1 0 0,-1 1-1 0 0,1 0 1 0 0,0-1-1 0 0,0 1 1 0 0,0 0-1 0 0,0-1 1 0 0,2 1-1 0 0,-1 0-14 0 0,1 0 0 0 0,-1 0 0 0 0,0 0 0 0 0,1 0 0 0 0,-1 0 0 0 0,1-1 0 0 0,-1 0 0 0 0,1 1 0 0 0,-1-1 0 0 0,1 0 0 0 0,-1 0 0 0 0,1 0 0 0 0,-1 0 0 0 0,1-1 0 0 0,-1 1 0 0 0,0-1 0 0 0,5-1 0 0 0,-1 0-510 0 0,-1 0 0 0 0,1 0 1 0 0,-1-1-1 0 0,0 1 1 0 0,0-1-1 0 0,9-7 0 0 0,-3-2-5123 0 0,1 1-1601 0 0</inkml:trace>
  <inkml:trace contextRef="#ctx0" brushRef="#br0" timeOffset="1542.02">3310 1 1376 0 0,'-1'1'107'0'0,"-6"20"3638"0"0,5-16-2438 0 0,0 0 0 0 0,0 0 0 0 0,1 0 0 0 0,0 1 1 0 0,0-1-1 0 0,0 1 0 0 0,0 5 0 0 0,3 33 1651 0 0,10 52 1 0 0,-6-53-2053 0 0,1 55 1 0 0,-6-64-675 0 0,1 0-1 0 0,2 0 0 0 0,11 44 1 0 0,19 40-3183 0 0,-30-108-2362 0 0,0-3-1612 0 0</inkml:trace>
  <inkml:trace contextRef="#ctx0" brushRef="#br0" timeOffset="1543.02">3450 430 4608 0 0,'-15'18'-894'0'0,"10"-13"3319"0"0,1 1 0 0 0,-1-1 0 0 0,-3 7 0 0 0,7-10-1907 0 0,1 0 1 0 0,-1 0 0 0 0,0 0 0 0 0,0 0 0 0 0,1 0-1 0 0,-1 0 1 0 0,1 0 0 0 0,-1 0 0 0 0,1 0-1 0 0,0 0 1 0 0,0 0 0 0 0,0 0 0 0 0,0 0 0 0 0,1 4-1 0 0,4 14 1166 0 0,13 35-1 0 0,-11-36-1374 0 0,-6-17-246 0 0,0 0-1 0 0,0 0 1 0 0,1 0 0 0 0,-1 0-1 0 0,0 0 1 0 0,1 0-1 0 0,2 3 1 0 0,9 11 671 0 0,-13-15-530 0 0,2 0-139 0 0,-2-1-63 0 0,0 0-1 0 0,1 0 0 0 0,-1 1 1 0 0,1-1-1 0 0,-1 0 0 0 0,0 0 1 0 0,1 0-1 0 0,-1 0 0 0 0,1 0 1 0 0,-1 0-1 0 0,0 0 0 0 0,1 0 1 0 0,-1 0-1 0 0,1 0 0 0 0,-1 0 1 0 0,0 0-1 0 0,1-1 0 0 0,-1 1 1 0 0,1 0-1 0 0,-1 0 1 0 0,0 0-1 0 0,1 0 0 0 0,-1-1 1 0 0,0 1-1 0 0,1 0 0 0 0,-1 0 1 0 0,0-1-1 0 0,1 1 0 0 0,-1 0 1 0 0,0-1-1 0 0,1 1 0 0 0,-1 0 1 0 0,0-1-1 0 0,0 1 0 0 0,0 0 1 0 0,1-1-1 0 0,-1 1 0 0 0,0 0 1 0 0,0-1-1 0 0,0 1 1 0 0,0-1-1 0 0,0 1 0 0 0,0-1 1 0 0,0 1-1 0 0,0 0 0 0 0,0-1 1 0 0,1-1 9 0 0,0-1-5 0 0,0-1 0 0 0,0 1 1 0 0,0-1-1 0 0,0 0 0 0 0,-1 0 0 0 0,0-5 0 0 0,2-7 4 0 0,1-15-358 0 0,-3 26 239 0 0,0 0-1 0 0,1 0 1 0 0,-1 0-1 0 0,1 0 1 0 0,0 0-1 0 0,0 0 0 0 0,1 1 1 0 0,-1-1-1 0 0,1 0 1 0 0,0 1-1 0 0,3-6 1 0 0,-2 6-121 0 0,0-1 0 0 0,1 1 0 0 0,-1 0 0 0 0,1 0 0 0 0,0 1 0 0 0,8-7 0 0 0,10-1-2239 0 0,-20 11 1765 0 0,1-1 0 0 0,-1 1 0 0 0,0 0 0 0 0,0-1 0 0 0,1 1 0 0 0,-1 0 0 0 0,0 0 0 0 0,4 1 0 0 0,6 3-5522 0 0</inkml:trace>
  <inkml:trace contextRef="#ctx0" brushRef="#br0" timeOffset="1947.39">3687 458 14600 0 0,'0'0'664'0'0,"-1"-3"229"0"0,1 1-721 0 0,-1 0 0 0 0,0 0 1 0 0,0 1-1 0 0,0-1 0 0 0,0 1 1 0 0,-1-1-1 0 0,1 1 0 0 0,0-1 0 0 0,-1 1 1 0 0,1 0-1 0 0,-3-2 0 0 0,3 2-65 0 0,1 1-1 0 0,-1-1 0 0 0,0 1 0 0 0,0 0 0 0 0,0 0 1 0 0,1-1-1 0 0,-1 1 0 0 0,0 0 0 0 0,0 0 1 0 0,0 0-1 0 0,1 0 0 0 0,-1 0 0 0 0,0 0 0 0 0,0 0 1 0 0,0 0-1 0 0,0 0 0 0 0,1 0 0 0 0,-1 0 0 0 0,0 1 1 0 0,0-1-1 0 0,0 0 0 0 0,1 1 0 0 0,-1-1 1 0 0,0 0-1 0 0,0 1 0 0 0,1-1 0 0 0,-1 1 0 0 0,0-1 1 0 0,1 1-1 0 0,-1 0 0 0 0,0 0 0 0 0,-5 5-54 0 0,0-1-1 0 0,0 1 1 0 0,1 1 0 0 0,0-1-1 0 0,0 1 1 0 0,1 0-1 0 0,0 0 1 0 0,-4 8-1 0 0,3-3 31 0 0,1 0 0 0 0,-3 14 0 0 0,6-23 23 0 0,1 0 0 0 0,-1 0 1 0 0,1 0-1 0 0,0 0 0 0 0,0 0 0 0 0,0 0 1 0 0,0 0-1 0 0,0 1 0 0 0,0-1 0 0 0,1 0 0 0 0,0-1 1 0 0,0 1-1 0 0,0 0 0 0 0,2 5 0 0 0,0-2 362 0 0,-2-4-425 0 0,0 0 1 0 0,0 0-1 0 0,0-1 0 0 0,1 1 0 0 0,-1 0 0 0 0,0-1 0 0 0,1 1 1 0 0,-1-1-1 0 0,1 0 0 0 0,0 1 0 0 0,-1-1 0 0 0,1 0 1 0 0,0 0-1 0 0,0 0 0 0 0,0 0 0 0 0,2 1 0 0 0,-1-1-12 0 0,0 0 0 0 0,0-1 0 0 0,0 1 0 0 0,0 0 0 0 0,0-1 0 0 0,0 0 0 0 0,0 0 0 0 0,0 0 0 0 0,0 0 0 0 0,0 0 0 0 0,0 0 0 0 0,0-1-1 0 0,0 1 1 0 0,0-1 0 0 0,0 0 0 0 0,0 0 0 0 0,-1 0 0 0 0,1-1 0 0 0,0 1 0 0 0,-1 0 0 0 0,1-1 0 0 0,-1 0 0 0 0,1 0 0 0 0,-1 0 0 0 0,0 0 0 0 0,1 0 0 0 0,-1 0 0 0 0,0 0 0 0 0,-1-1 0 0 0,1 1-1 0 0,0-1 1 0 0,-1 1 0 0 0,1-1 0 0 0,0-3 0 0 0,1-3-127 0 0,0-1 0 0 0,-1 1-1 0 0,0 0 1 0 0,-1-1 0 0 0,0 0-1 0 0,0 1 1 0 0,-1-1 0 0 0,-1 0-1 0 0,1 1 1 0 0,-4-13 0 0 0,3 2-104 0 0,1 16-447 0 0,0 1 0 0 0,0-1 1 0 0,0 1-1 0 0,0-1 0 0 0,-1 1 1 0 0,-1-5-1 0 0</inkml:trace>
  <inkml:trace contextRef="#ctx0" brushRef="#br0" timeOffset="2399.98">3759 399 13824 0 0,'0'0'1246'0'0,"9"11"-863"0"0,1-2 1760 0 0,-1 1 0 0 0,10 14 0 0 0,6 6 182 0 0,21 12-695 0 0,-2-1-1200 0 0,-34-31-638 0 0,0 0-1 0 0,0-2 1 0 0,1 1-1 0 0,0-1 1 0 0,17 9 0 0 0,-20-13-1274 0 0,3-3-422 0 0</inkml:trace>
  <inkml:trace contextRef="#ctx0" brushRef="#br0" timeOffset="2768.2">3793 684 14888 0 0,'5'-11'1122'0'0,"0"1"-788"0"0,0 0 0 0 0,1 0 0 0 0,1 0-1 0 0,0 1 1 0 0,12-14 0 0 0,6-7 1624 0 0,-13 17-1614 0 0,0 0-1 0 0,1 1 1 0 0,0 0-1 0 0,17-11 0 0 0,-7 6-312 0 0,-6 4-1780 0 0,37-19 0 0 0,-44 27 455 0 0</inkml:trace>
  <inkml:trace contextRef="#ctx0" brushRef="#br0" timeOffset="2769.2">4083 453 12896 0 0,'0'0'4046'0'0,"0"2"-2581"0"0,4 50 2731 0 0,-4-46-4116 0 0,1 1-1 0 0,0 0 1 0 0,0-1-1 0 0,4 11 1 0 0,3 14 30 0 0,-3-11-574 0 0,0 0-468 0 0</inkml:trace>
  <inkml:trace contextRef="#ctx0" brushRef="#br0" timeOffset="2770.2">4056 260 10592 0 0,'0'-14'1040'0'0,"0"8"-928"0"0,0 2 1312 0 0,0-3 1999 0 0,4 4-1671 0 0,1-4-1168 0 0,2 11-472 0 0,4-1-7719 0 0</inkml:trace>
  <inkml:trace contextRef="#ctx0" brushRef="#br0" timeOffset="3182.77">4287 358 3224 0 0,'15'-10'17527'0'0,"-17"10"-17440"0"0,0 0-1 0 0,0 0 0 0 0,0 0 1 0 0,0 0-1 0 0,0 1 0 0 0,0-1 1 0 0,0 0-1 0 0,0 1 0 0 0,0 0 1 0 0,0-1-1 0 0,1 1 1 0 0,-1 0-1 0 0,0 0 0 0 0,0 0 1 0 0,1 0-1 0 0,-1 0 0 0 0,1 1 1 0 0,-1-1-1 0 0,1 0 0 0 0,-1 1 1 0 0,1-1-1 0 0,0 1 0 0 0,0-1 1 0 0,-2 4-1 0 0,-16 21 90 0 0,11-17-101 0 0,1 1 1 0 0,1 0 0 0 0,-12 21 0 0 0,15-23 155 0 0,0-1 1 0 0,1 0 0 0 0,-1 1 0 0 0,-1 12-1 0 0,2-6-14 0 0,1-11-135 0 0,1 0 0 0 0,-1 0 0 0 0,1 1 0 0 0,0-1 0 0 0,0 0 0 0 0,0 1-1 0 0,1 4 1 0 0,-1-7-21 0 0,1 1 0 0 0,-1 0 0 0 0,1-1 0 0 0,-1 1 0 0 0,1 0 0 0 0,0-1 0 0 0,0 1 0 0 0,-1-1 0 0 0,1 1 0 0 0,0-1 0 0 0,0 1 0 0 0,1-1 0 0 0,-1 0 0 0 0,0 0 0 0 0,0 1 0 0 0,1-1 0 0 0,-1 0 0 0 0,3 1 0 0 0,-1-1-32 0 0,-1 1 0 0 0,1-1-1 0 0,0 0 1 0 0,0-1 0 0 0,-1 1-1 0 0,1-1 1 0 0,0 1-1 0 0,0-1 1 0 0,0 0 0 0 0,4 0-1 0 0,-1 0-69 0 0,-1-1 0 0 0,1 0 0 0 0,-1 0 0 0 0,0 0-1 0 0,0-1 1 0 0,0 0 0 0 0,0 0 0 0 0,0 0 0 0 0,0 0 0 0 0,0-1-1 0 0,8-5 1 0 0,-9 4-539 0 0,1 0-1 0 0,-1 0 1 0 0,0-1-1 0 0,0 1 1 0 0,5-9 0 0 0,-2-1-1266 0 0</inkml:trace>
  <inkml:trace contextRef="#ctx0" brushRef="#br0" timeOffset="3544.68">4273 79 14600 0 0,'0'0'1320'0'0,"-1"8"-1056"0"0,1-2 171 0 0,-1 1 0 0 0,1 0 0 0 0,-1-1 0 0 0,2 1 0 0 0,-1 0 0 0 0,2 6 1 0 0,1 21 2012 0 0,-3-26-2005 0 0,1 0 0 0 0,0-1 0 0 0,1 1 1 0 0,2 9-1 0 0,3 12 380 0 0,37 150 1030 0 0,-30-130-1648 0 0,-11-41-436 0 0,0 0 0 0 0,0 0 0 0 0,1 0-1 0 0,5 8 1 0 0,2 3-1411 0 0,-4-8-4300 0 0,1-5-1829 0 0</inkml:trace>
  <inkml:trace contextRef="#ctx0" brushRef="#br0" timeOffset="3924.8">4488 423 14912 0 0,'0'0'1144'0'0,"11"-8"-649"0"0,14-20 1306 0 0,-9 7 568 0 0,2-5-1239 0 0,-9 11-759 0 0,-5 9-344 0 0,-1-1-1 0 0,1 1 1 0 0,-1 0-1 0 0,-1-1 1 0 0,1 0-1 0 0,-1 0 1 0 0,0 1-1 0 0,-1-1 1 0 0,2-10-1 0 0,-4 15-26 0 0,1-1 0 0 0,0 1 0 0 0,-1 0 0 0 0,1-1 0 0 0,-1 1 0 0 0,-1-4 0 0 0,-3 2-21 0 0,3 3-2 0 0,-1 1 0 0 0,1 0 0 0 0,-1-1 1 0 0,1 1-1 0 0,-1 0 0 0 0,1 0 0 0 0,-1 0 0 0 0,0 0 0 0 0,1 1 0 0 0,0-1 0 0 0,-1 1 1 0 0,1 0-1 0 0,-1-1 0 0 0,1 1 0 0 0,-1 0 0 0 0,1 0 0 0 0,0 1 0 0 0,0-1 1 0 0,0 0-1 0 0,0 1 0 0 0,0-1 0 0 0,0 1 0 0 0,0 0 0 0 0,0-1 0 0 0,-2 5 1 0 0,-5 4-22 0 0,0 1 1 0 0,1 1 0 0 0,-9 16 0 0 0,15-25 43 0 0,-3 6 80 0 0,0 0-1 0 0,0 0 1 0 0,1 1 0 0 0,0-1-1 0 0,1 1 1 0 0,0 0-1 0 0,0 0 1 0 0,-1 12-1 0 0,2-3 518 0 0,1-14-335 0 0,0 0 0 0 0,1 0 1 0 0,-1 0-1 0 0,1 0 0 0 0,1 0 0 0 0,0 10 0 0 0,0-13-177 0 0,-1 0 50 0 0,0 1-1 0 0,1 0 1 0 0,-1-1 0 0 0,1 1 0 0 0,0-1 0 0 0,0 1 0 0 0,0-1 0 0 0,0 0-1 0 0,0 1 1 0 0,0-1 0 0 0,1 0 0 0 0,-1 0 0 0 0,1 0 0 0 0,-1 0 0 0 0,1 0-1 0 0,0 0 1 0 0,2 1 0 0 0,-1 0-75 0 0,1-1 1 0 0,-1 0-1 0 0,1 0 0 0 0,-1 0 0 0 0,1 0 0 0 0,0-1 1 0 0,0 1-1 0 0,-1-1 0 0 0,1 0 0 0 0,0 0 0 0 0,0 0 1 0 0,8 0-1 0 0,-4 0-49 0 0,0-1 1 0 0,0 1 0 0 0,0-1-1 0 0,0-1 1 0 0,0 0 0 0 0,16-3-1 0 0,12-3-287 0 0,-33 6-1153 0 0,3 1-474 0 0</inkml:trace>
  <inkml:trace contextRef="#ctx0" brushRef="#br0" timeOffset="9135.18">2255 915 3224 0 0,'0'0'20143'0'0,"-1"2"-19999"0"0,0 1-77 0 0,-1-1 0 0 0,0 1 0 0 0,0 0 0 0 0,0 0 0 0 0,0-1 0 0 0,0 1 0 0 0,-4 2-1 0 0,-12 16-11 0 0,11-12 14 0 0,6-8-62 0 0,0 0 0 0 0,0 1-1 0 0,0-1 1 0 0,1 1 0 0 0,-1-1 0 0 0,0 1-1 0 0,0-1 1 0 0,1 1 0 0 0,-1 0 0 0 0,0 1 0 0 0,-4 14 140 0 0,-12 25 0 0 0,9-24-7 0 0,-28 55 640 0 0,-2 5 464 0 0,36-72-1166 0 0,-1 0-1 0 0,2 0 1 0 0,-1 0 0 0 0,1 0-1 0 0,0 0 1 0 0,0 0-1 0 0,1 1 1 0 0,-1-1-1 0 0,1 0 1 0 0,1 0 0 0 0,-1 0-1 0 0,1 1 1 0 0,0-1-1 0 0,1 0 1 0 0,0 0 0 0 0,-1 0-1 0 0,2-1 1 0 0,-1 1-1 0 0,1 0 1 0 0,0-1 0 0 0,0 1-1 0 0,0-1 1 0 0,1 0-1 0 0,0 0 1 0 0,5 5-1 0 0,-3-3-36 0 0,1 0-1 0 0,1 0 1 0 0,-1-1-1 0 0,1 0 1 0 0,0 0-1 0 0,1-1 1 0 0,-1 0-1 0 0,16 6 0 0 0,-2-2-96 0 0,44 10 0 0 0,-56-17-612 0 0,0 0 1 0 0,0-1-1 0 0,0 0 1 0 0,0-1-1 0 0,1 0 1 0 0,18-3-1 0 0,-14 0-928 0 0</inkml:trace>
  <inkml:trace contextRef="#ctx0" brushRef="#br0" timeOffset="9921.11">2421 996 11976 0 0,'0'0'10415'0'0,"0"2"-9903"0"0,7 18 165 0 0,0 1-1 0 0,-2-1 0 0 0,3 27 0 0 0,2 7-717 0 0,-7-39 310 0 0,1-1 0 0 0,0 0 0 0 0,0 0 0 0 0,2-1 0 0 0,0 1 0 0 0,11 18 0 0 0,-15-29-120 0 0,2 5-133 0 0,2 0-16 0 0,3-2 0 0 0,0-4 0 0 0,-6-4 0 0 0,0 0 0 0 0,0 0 0 0 0,-1 0 0 0 0,1 0 0 0 0,-1 0 0 0 0,0-1 0 0 0,0 1 0 0 0,0-1 0 0 0,0 1 0 0 0,2-4 0 0 0,109-199 0 0 0,-45 99 0 0 0,-56 90-1858 0 0,-10 14 787 0 0,0-1 0 0 0,0 1 1 0 0,0 0-1 0 0,0 0 0 0 0,1 0 1 0 0,4-3-1 0 0</inkml:trace>
  <inkml:trace contextRef="#ctx0" brushRef="#br0" timeOffset="10738.92">2606 1177 15408 0 0,'0'0'1541'0'0,"4"7"-580"0"0,2 5 654 0 0,1-1 1 0 0,0 0-1 0 0,13 15 0 0 0,-7-12-1220 0 0,1 0-1 0 0,0-1 0 0 0,26 19 1 0 0,1-9-2485 0 0,-33-19-318 0 0,-1 0-5459 0 0</inkml:trace>
  <inkml:trace contextRef="#ctx0" brushRef="#br0" timeOffset="10739.92">2930 983 4608 0 0,'0'0'729'0'0,"-8"3"4248"0"0,6-2-4373 0 0,0 0 0 0 0,0 0 0 0 0,0 0 0 0 0,0 0-1 0 0,0 0 1 0 0,1 0 0 0 0,-1 0 0 0 0,0 1 0 0 0,1-1-1 0 0,-2 3 1 0 0,0-1-73 0 0,1 0 1 0 0,0 0-1 0 0,0 0 0 0 0,0 1 0 0 0,-2 3 1 0 0,0 6 178 0 0,-1-1 0 0 0,-2 19 0 0 0,3-15 323 0 0,0 0-687 0 0,1 0 0 0 0,1 0 0 0 0,0 0 0 0 0,1 0 0 0 0,0 0 0 0 0,4 26 0 0 0,-3-39-268 0 0,1 0 0 0 0,0 0 0 0 0,0-1 0 0 0,0 1 0 0 0,0 0 0 0 0,1 0 0 0 0,-1-1 0 0 0,1 1 0 0 0,0 0 0 0 0,-1-1 0 0 0,1 0 0 0 0,0 1 1 0 0,0-1-1 0 0,1 0 0 0 0,-1 0 0 0 0,0 0 0 0 0,1 0 0 0 0,-1-1 0 0 0,1 1 0 0 0,3 1 0 0 0,-3-1-74 0 0,1-1-1 0 0,1 1 1 0 0,-1-1 0 0 0,0 0-1 0 0,0 0 1 0 0,0 0 0 0 0,1 0-1 0 0,-1-1 1 0 0,0 1 0 0 0,1-1-1 0 0,-1 0 1 0 0,0-1 0 0 0,7 0-1 0 0,-1-2 13 0 0,0 0 0 0 0,0 0 0 0 0,0-1 0 0 0,0 0-1 0 0,0 0 1 0 0,12-10 0 0 0,-17 11-11 0 0,-1 0-1 0 0,1 0 0 0 0,-1-1 1 0 0,0 0-1 0 0,0 0 0 0 0,0 0 1 0 0,-1-1-1 0 0,0 1 0 0 0,0-1 1 0 0,0 1-1 0 0,0-1 0 0 0,-1 0 1 0 0,4-10-1 0 0,-4 10-3 0 0,-1 0 1 0 0,0 0-1 0 0,0 0 0 0 0,0-1 1 0 0,-1 1-1 0 0,0 0 0 0 0,0 0 0 0 0,0 0 1 0 0,0-1-1 0 0,-1 1 0 0 0,-2-7 0 0 0,2 8-5 0 0,-1 0-1 0 0,1 1 0 0 0,-1-1 0 0 0,0 1 1 0 0,0 0-1 0 0,0-1 0 0 0,-1 1 0 0 0,1 0 0 0 0,-1 0 1 0 0,1 0-1 0 0,-1 1 0 0 0,0-1 0 0 0,0 1 0 0 0,0-1 1 0 0,-7-2-1 0 0,-1-1-618 0 0,-1 0 1 0 0,0 1 0 0 0,0 0-1 0 0,-1 1 1 0 0,-19-4-1 0 0,8 2-1287 0 0,18 4 1109 0 0,0 0-1 0 0,0 1 0 0 0,0 0 1 0 0,-10-1-1 0 0,15 2-572 0 0</inkml:trace>
  <inkml:trace contextRef="#ctx0" brushRef="#br0" timeOffset="11288.02">3152 930 15632 0 0,'0'0'356'0'0,"11"12"1007"0"0,-8-8-1148 0 0,-1 0-1 0 0,0 0 0 0 0,0 0 0 0 0,-1 0 0 0 0,1 1 0 0 0,-1-1 0 0 0,2 8 0 0 0,0 1 931 0 0,5 26 955 0 0,3 50 0 0 0,-10-88-2070 0 0,10 59 1081 0 0,-9-48-1105 0 0,0 0 0 0 0,7 16-1 0 0,0 1-5 0 0,6 18 0 0 0,-9-34-372 0 0,-3-12 502 0 0,-1 2-4046 0 0</inkml:trace>
  <inkml:trace contextRef="#ctx0" brushRef="#br0" timeOffset="11289.02">3307 925 16128 0 0,'0'0'2581'0'0,"1"1"-1655"0"0,5 4-211 0 0,-1 1 0 0 0,1-1 0 0 0,-1 1 1 0 0,0 1-1 0 0,6 9 0 0 0,20 40 903 0 0,-22-38-1093 0 0,1 5 88 0 0,-1 1 1 0 0,13 46 0 0 0,-18-54-489 0 0,8 22-33 0 0,-7-25-207 0 0,-1-1 1 0 0,0 1-1 0 0,2 19 0 0 0,-5-28-77 0 0,0 1-1 0 0,0 0 0 0 0,0-1 0 0 0,1 0 0 0 0,0 1 0 0 0,4 7 0 0 0,-5-11-1244 0 0</inkml:trace>
  <inkml:trace contextRef="#ctx0" brushRef="#br0" timeOffset="11290.02">3220 1249 18223 0 0,'0'0'1828'0'0,"15"-7"12"0"0,-8 1-1029 0 0,-1 2-426 0 0,0-1 0 0 0,0 1 0 0 0,1 1 0 0 0,6-4 0 0 0,33-16 456 0 0,-32 15-803 0 0,0 1 0 0 0,18-6 0 0 0,58-16-187 0 0,-52 18-7855 0 0,-27 7 495 0 0</inkml:trace>
  <inkml:trace contextRef="#ctx0" brushRef="#br0" timeOffset="13179.25">3560 798 2304 0 0,'0'0'7374'0'0,"-17"0"-3648"0"0,9 2-829 0 0,8-2-2764 0 0,0 0 0 0 0,-1 1 0 0 0,1-1 0 0 0,0 0 0 0 0,-1 0 0 0 0,1 0 0 0 0,0 0 0 0 0,-1 0 0 0 0,1 1-1 0 0,-1-1 1 0 0,1 0 0 0 0,0 0 0 0 0,-1 0 0 0 0,1 0 0 0 0,0 0 0 0 0,-1 0 0 0 0,1 0 0 0 0,-1 0 0 0 0,1-1 0 0 0,0 1 0 0 0,-1 0 0 0 0,1 0 0 0 0,-1 0 0 0 0,1 0 0 0 0,0 0 0 0 0,-1-1 0 0 0,1 1 0 0 0,0 0 0 0 0,-1 0 0 0 0,1 0 0 0 0,0-1 0 0 0,0 1 0 0 0,-2-1 1457 0 0,3 1-1571 0 0,0 1-1 0 0,-1 0 1 0 0,1-1-1 0 0,-1 1 0 0 0,1 0 1 0 0,-1-1-1 0 0,1 1 1 0 0,-1 0-1 0 0,1 0 0 0 0,-1 0 1 0 0,0-1-1 0 0,0 1 1 0 0,1 0-1 0 0,-1 1 0 0 0,6 11 308 0 0,42 46 1535 0 0,-39-47-1688 0 0,-5-6-10 0 0,0 0-1 0 0,0-1 0 0 0,1 0 1 0 0,10 10-1 0 0,-7-8-46 0 0,0 0 1 0 0,0 1-1 0 0,-1 0 0 0 0,0 0 0 0 0,0 0 1 0 0,-1 1-1 0 0,0 0 0 0 0,-1 1 0 0 0,5 9 1 0 0,4 14 121 0 0,12 46 0 0 0,-22-64-183 0 0,-1 1 1 0 0,-1 0 0 0 0,1 31-1 0 0,0 3 20 0 0,-2-40-60 0 0,-1 0-1 0 0,0 0 1 0 0,-1 0-1 0 0,0 0 1 0 0,-2 10-1 0 0,0-7 3 0 0,0 25-1 0 0,3-35-56 0 0,-1 0-1 0 0,1 1 1 0 0,-1-1 0 0 0,0 0-1 0 0,-2 6 1 0 0,-2 12-1042 0 0,5-20 486 0 0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9:27.1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760 0 0,'0'0'13749'0'0,"17"0"-12817"0"0,17 16-198 0 0,-27-11-679 0 0,1 1-1 0 0,-1 0 1 0 0,0 0-1 0 0,8 11 0 0 0,6 10 322 0 0,32 58 0 0 0,-47-75-352 0 0,4 10 136 0 0,0 1 0 0 0,10 35 0 0 0,-8-20 8 0 0,-8-26 13 0 0,0 1 1 0 0,-1-1-1 0 0,0 1 0 0 0,-1 0 0 0 0,1 17 0 0 0,-2-12 136 0 0,4 22-1 0 0,-3-23-136 0 0,1 24 0 0 0,-3-24-133 0 0,0 7 94 0 0,4 34-1 0 0,-1-23-14 0 0,-3-23-72 0 0,1 0 0 0 0,4 18 0 0 0,7 40 339 0 0,-7-28-194 0 0,-3-31-157 0 0,-2 1 0 0 0,1-1-1 0 0,-1 1 1 0 0,-3 16-1 0 0,0 33 71 0 0,4-56-90 0 0,0 1 31 0 0,-6 9-10 0 0,3-11-36 0 0,0-1-6 0 0,-3 12 125 0 0,5-10-112 0 0,-10 15 56 0 0,-7 8-175 0 0,15-25 28 0 0,-2-5-4983 0 0,0 1-1777 0 0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0:50.3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72 4608 0 0,'0'0'6334'0'0,"10"-9"-3552"0"0,-9 8-1626 0 0,0-1 40 0 0,0-1-1 0 0,1 0 1 0 0,-1 1 0 0 0,1 0 0 0 0,3-4 0 0 0,-4 8-1138 0 0,-1 1 0 0 0,1 0-1 0 0,0-1 1 0 0,-1 1 0 0 0,1 0-1 0 0,-1-1 1 0 0,0 6 0 0 0,3 14 308 0 0,0-14-147 0 0,-1 0 0 0 0,-1 0-1 0 0,2 9 1 0 0,-3-11-71 0 0,1-1-1 0 0,0 1 1 0 0,0 0 0 0 0,0 0 0 0 0,1-1 0 0 0,0 1 0 0 0,4 7 0 0 0,-4-10-82 0 0,0 0 1 0 0,0 0-1 0 0,1 0 1 0 0,-1 0-1 0 0,1 0 1 0 0,0-1-1 0 0,0 1 0 0 0,0-1 1 0 0,0 0-1 0 0,0 0 1 0 0,0 0-1 0 0,0 0 1 0 0,1-1-1 0 0,-1 1 1 0 0,1-1-1 0 0,-1 0 1 0 0,1 0-1 0 0,-1 0 1 0 0,1 0-1 0 0,0-1 1 0 0,7 1-1 0 0,-7-1-46 0 0,0-1-1 0 0,0 1 1 0 0,1 0-1 0 0,-1-1 0 0 0,0 0 1 0 0,0 0-1 0 0,0 0 0 0 0,0-1 1 0 0,0 1-1 0 0,-1-1 1 0 0,1 0-1 0 0,0 0 0 0 0,-1 0 1 0 0,1-1-1 0 0,-1 1 1 0 0,0-1-1 0 0,0 0 0 0 0,0 0 1 0 0,5-6-1 0 0,-3 2-21 0 0,-3 5 0 0 0,0 0 0 0 0,-1 0-1 0 0,1 0 1 0 0,-1 0 0 0 0,0-1 0 0 0,1 1-1 0 0,-1 0 1 0 0,0-1 0 0 0,-1 1 0 0 0,2-5 0 0 0,-1 2-70 0 0,0 0 1 0 0,0 0 0 0 0,1 1-1 0 0,2-7 1 0 0,-2 7-5 0 0,-1 1 1 0 0,1-1-1 0 0,-1 1 1 0 0,0-1-1 0 0,-1 0 0 0 0,1 0 1 0 0,0-3-1 0 0,-2 3-59 0 0,-5-5 36 0 0,6 8 619 0 0,7 18-431 0 0,-5-13-39 0 0,1 1 0 0 0,0-1 0 0 0,0 0 0 0 0,0 0 0 0 0,1 0 0 0 0,0 0 0 0 0,-1 0 0 0 0,1-1 0 0 0,0 0 0 0 0,1 1 0 0 0,-1-2 0 0 0,1 1 0 0 0,5 2 0 0 0,5 5 77 0 0,3 0 31 0 0,0-3-39 0 0,-14-6-101 0 0,0 1 0 0 0,-1 0 0 0 0,1-1 0 0 0,0 0 0 0 0,0 0 1 0 0,0 0-1 0 0,0-1 0 0 0,0 1 0 0 0,0-1 0 0 0,0 0 0 0 0,0 0 0 0 0,0 0 0 0 0,0-1 0 0 0,0 1 0 0 0,6-3 0 0 0,-8 3-5 0 0,1-1 23 0 0,0 0-1 0 0,-1 0 1 0 0,0 0-1 0 0,1 0 1 0 0,-1 0-1 0 0,0 0 0 0 0,1-1 1 0 0,-1 1-1 0 0,0-1 1 0 0,0 0-1 0 0,0 1 0 0 0,0-1 1 0 0,-1 0-1 0 0,1 0 1 0 0,1-3-1 0 0,1 0-100 0 0,-1 0 0 0 0,0-1 0 0 0,0 1 0 0 0,0-1 1 0 0,3-11-1 0 0,-6 15-15 0 0,1-1 0 0 0,-1 1 1 0 0,1-1-1 0 0,-1 1 1 0 0,0-1-1 0 0,0 0 0 0 0,0 1 1 0 0,-1-1-1 0 0,1 0 1 0 0,-1 1-1 0 0,1-1 1 0 0,-1 1-1 0 0,0-1 0 0 0,0 1 1 0 0,0-1-1 0 0,-2-3 1 0 0,-16-21-5381 0 0,15 21 3502 0 0</inkml:trace>
  <inkml:trace contextRef="#ctx0" brushRef="#br0" timeOffset="565.32">551 403 6912 0 0,'-4'7'622'0'0,"-14"29"-51"0"0,16-31 1102 0 0,1-1 1 0 0,-1 0-1 0 0,1 0 0 0 0,-2 9 1 0 0,1-3 1779 0 0,1-6-3055 0 0,1 0 1 0 0,-1 0 0 0 0,1 0 0 0 0,0 0 0 0 0,0 0-1 0 0,0 0 1 0 0,1 0 0 0 0,-1 0 0 0 0,1-1-1 0 0,0 1 1 0 0,0 0 0 0 0,0 0 0 0 0,2 3-1 0 0,1 2-81 0 0,1-1 0 0 0,0 0 0 0 0,0 0-1 0 0,8 9 1 0 0,5-1 31 0 0,-2-12-404 0 0,1-4-838 0 0,-16 0-25 0 0,7-1-2705 0 0,-5-4 1853 0 0</inkml:trace>
  <inkml:trace contextRef="#ctx0" brushRef="#br0" timeOffset="566.32">449 189 16703 0 0,'-4'-3'442'0'0,"0"0"0"0"0,0-1 0 0 0,0 1 0 0 0,0-1 0 0 0,1 1 0 0 0,0-1 0 0 0,-1 0 0 0 0,1-1 0 0 0,1 1 0 0 0,-1 0 0 0 0,-2-7 0 0 0,3 9 224 0 0,3-1 2213 0 0,3 4-2148 0 0,12 6-3220 0 0,-3-2-679 0 0,-5-2-4506 0 0</inkml:trace>
  <inkml:trace contextRef="#ctx0" brushRef="#br0" timeOffset="1051.1">583 26 5984 0 0,'0'2'11954'0'0,"3"10"-10502"0"0,42 117 5099 0 0,-22-68-5427 0 0,-13-36-803 0 0,2-2 0 0 0,13 24 1 0 0,6 10-72 0 0,-19-35-194 0 0,1 0 0 0 0,22 28 0 0 0,-29-42-56 0 0,-1 1 0 0 0,9 19 0 0 0,0 1 0 0 0,11 11-267 0 0,-20-30 91 0 0,-4-9 122 0 0,-1 0 0 0 0,0 0-1 0 0,1-1 1 0 0,-1 1-1 0 0,0 0 1 0 0,1 0 0 0 0,-1-1-1 0 0,1 1 1 0 0,-1 0 0 0 0,1-1-1 0 0,-1 1 1 0 0,1-1 0 0 0,0 1-1 0 0,-1-1 1 0 0,1 1 0 0 0,0-1-1 0 0,0 1 1 0 0,0 0-823 0 0,-1 4-583 0 0</inkml:trace>
  <inkml:trace contextRef="#ctx0" brushRef="#br0" timeOffset="1052.1">631 426 8288 0 0,'0'0'16438'0'0,"2"1"-15575"0"0,2 2-733 0 0,0-1 1 0 0,1 1-1 0 0,-1-1 1 0 0,1 0-1 0 0,-1 0 1 0 0,1 0-1 0 0,0-1 1 0 0,0 0 0 0 0,0 0-1 0 0,0 0 1 0 0,0-1-1 0 0,6 1 1 0 0,5-1 312 0 0,0-1 0 0 0,27-4 0 0 0,-30 3-1802 0 0,-1-2 0 0 0,0 0 0 0 0,0 0 0 0 0,18-11 0 0 0,-11 6-1458 0 0,4-3-5378 0 0</inkml:trace>
  <inkml:trace contextRef="#ctx0" brushRef="#br0" timeOffset="3729.47">831 1 10592 0 0,'0'0'818'0'0,"-1"0"-532"0"0,-5 0 103 0 0,6 0-154 0 0,-1 0 0 0 0,1 0 0 0 0,-1 1 0 0 0,1-1 0 0 0,0 0 0 0 0,-1 0 0 0 0,1 1 0 0 0,0-1 0 0 0,0 0 0 0 0,-1 1 0 0 0,1-1 0 0 0,0 0 0 0 0,0 1 0 0 0,-1-1 0 0 0,1 1 0 0 0,0-1 0 0 0,0 1 0 0 0,0-1 0 0 0,0 0 0 0 0,0 1-1 0 0,-1-1 1 0 0,1 1 0 0 0,0 0 0 0 0,-2 12 2765 0 0,2-12-2303 0 0,0 2-371 0 0,0 1 1 0 0,0-1 0 0 0,0 1 0 0 0,1-1-1 0 0,-1 0 1 0 0,1 1 0 0 0,0-1 0 0 0,0 0-1 0 0,0 0 1 0 0,1 1 0 0 0,-1-1-1 0 0,4 4 1 0 0,4 14 470 0 0,99 239 1724 0 0,-96-233-2405 0 0,2 11-46 0 0,-12-30-53 0 0,0 1-1 0 0,1-1 1 0 0,1 0 0 0 0,6 12-1 0 0,-5-14-37 0 0,-4-6 15 0 0,-1 0 1 0 0,0 0-1 0 0,0 0 1 0 0,0 0-1 0 0,1 0 1 0 0,-1 0-1 0 0,0 0 0 0 0,0 0 1 0 0,1 0-1 0 0,-1 0 1 0 0,0 0-1 0 0,0 0 1 0 0,0 0-1 0 0,1 0 1 0 0,-1 0-1 0 0,0 0 1 0 0,0 0-1 0 0,0-1 1 0 0,1 1-1 0 0,-1 0 1 0 0,0 0-1 0 0,0 0 0 0 0,0 0 1 0 0,1 0-1 0 0,-1-1 1 0 0,0 1-1 0 0,0 0 1 0 0,0 0-1 0 0,0 0 1 0 0,0 0-1 0 0,0-1 1 0 0,1 1-1 0 0,-1 0 1 0 0,6-9-66 0 0,-5 8 32 0 0,43-66-530 0 0,-41 64 561 0 0,-1 0-1 0 0,1 1 1 0 0,-1-1 0 0 0,1 1-1 0 0,0-1 1 0 0,0 1 0 0 0,0 0-1 0 0,0 0 1 0 0,1 0 0 0 0,-1 0-1 0 0,0 1 1 0 0,1 0 0 0 0,-1-1-1 0 0,1 1 1 0 0,0 0 0 0 0,-1 1-1 0 0,1-1 1 0 0,0 1 0 0 0,0-1-1 0 0,-1 1 1 0 0,1 0-1 0 0,7 1 1 0 0,-9 0 8 0 0,0 0 0 0 0,0-1 0 0 0,0 1 0 0 0,0 0 0 0 0,0 0 0 0 0,0 0 0 0 0,0 1 0 0 0,0-1 0 0 0,0 0 0 0 0,-1 1 0 0 0,1-1 0 0 0,2 4 0 0 0,18 22 0 0 0,-21-25 0 0 0,4 5 15 0 0,-1 0 0 0 0,0 0-1 0 0,-1 0 1 0 0,0 0 0 0 0,0 1 0 0 0,2 10 0 0 0,9 52 152 0 0,-6-31-126 0 0,-5-26-680 0 0,1 1 0 0 0,7 16 0 0 0,-7-23-1968 0 0,3-4-6164 0 0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0:44.37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2 181 9416 0 0,'9'0'852'0'0,"-9"0"-847"0"0,1 0 1 0 0,-1-1-1 0 0,0 1 1 0 0,0 0-1 0 0,0 0 0 0 0,0 0 1 0 0,1 0-1 0 0,-1 0 1 0 0,0-1-1 0 0,0 1 1 0 0,0 0-1 0 0,0 0 1 0 0,0 0-1 0 0,0 0 1 0 0,1-1-1 0 0,-1 1 1 0 0,0 0-1 0 0,0 0 0 0 0,0 0 1 0 0,0-1-1 0 0,0 1 1 0 0,0 0-1 0 0,0 0 1 0 0,0 0-1 0 0,0-1 1 0 0,0 1-1 0 0,2-4 7502 0 0,-3 10-3284 0 0,-7 17-2188 0 0,-15 28-2352 0 0,11-27 585 0 0,1 1 1 0 0,-13 41-1 0 0,15-40-15 0 0,4-11-50 0 0,1 0 0 0 0,1 0 1 0 0,1 0-1 0 0,0 0 0 0 0,0 1 1 0 0,2-1-1 0 0,1 22 0 0 0,0-31-139 0 0,0 0-1 0 0,1-1 1 0 0,-1 1-1 0 0,1-1 1 0 0,0 1-1 0 0,1-1 1 0 0,-1 0-1 0 0,1 1 1 0 0,0-1-1 0 0,1-1 1 0 0,-1 1-1 0 0,1 0 1 0 0,0-1-1 0 0,0 0 1 0 0,6 6-1 0 0,0-2 121 0 0,1 0 0 0 0,0 0 0 0 0,0-1 0 0 0,0-1 0 0 0,23 10 0 0 0,-23-12-135 0 0,1-1 0 0 0,0 0 0 0 0,-1 0 0 0 0,1-1 0 0 0,0-1 0 0 0,13 1 0 0 0,7-3 86 0 0,33-4-1 0 0,-59 4-415 0 0,0 0 0 0 0,0-1 0 0 0,0 0 0 0 0,-1 0 0 0 0,1 0 0 0 0,-1-1 0 0 0,1 0 0 0 0,4-3 0 0 0,6-3-504 0 0,-13 7 364 0 0,-1 1-1 0 0,0-1 1 0 0,0 1 0 0 0,0-1 0 0 0,0 0 0 0 0,0 0 0 0 0,-1 0 0 0 0,1 0 0 0 0,0 0 0 0 0,-1 0 0 0 0,0 0 0 0 0,1-1 0 0 0,0-2 0 0 0,5-8-1714 0 0</inkml:trace>
  <inkml:trace contextRef="#ctx0" brushRef="#br0" timeOffset="643.31">34 446 2760 0 0,'-2'4'16205'0'0,"9"-7"-15437"0"0,0 0 1 0 0,0 1 0 0 0,0 0 0 0 0,1 0-1 0 0,-1 0 1 0 0,15 0 0 0 0,2-2 48 0 0,1 1-193 0 0,0 1 0 0 0,-1 1 1 0 0,41 5-1 0 0,-34-2-455 0 0,40-3 1 0 0,-61 0-351 0 0,-1 0 1 0 0,1-1-1 0 0,0 0 0 0 0,-1 0 1 0 0,11-5-1 0 0,6-7-8281 0 0,-18 8 505 0 0</inkml:trace>
  <inkml:trace contextRef="#ctx0" brushRef="#br0" timeOffset="644.31">1 176 17999 0 0,'0'0'1803'0'0,"0"-1"-1654"0"0,1 0-67 0 0,1 0 1 0 0,-1 0-1 0 0,1 0 0 0 0,-1 0 0 0 0,1 0 0 0 0,-1 0 0 0 0,1 0 0 0 0,0 0 0 0 0,-1 1 0 0 0,1-1 0 0 0,0 1 0 0 0,-1-1 0 0 0,1 1 0 0 0,0 0 0 0 0,2-1 0 0 0,5 0 595 0 0,14-6 614 0 0,-1 1 1 0 0,34-4-1 0 0,-41 8-1135 0 0,129-12 956 0 0,-111 13-1492 0 0,-1 1-1 0 0,46 7 1 0 0,-57-4-1407 0 0,-1-1 1 0 0,33-1-1 0 0,-26-4 36 0 0</inkml:trace>
  <inkml:trace contextRef="#ctx0" brushRef="#br0" timeOffset="1105.07">690 8 12528 0 0,'0'0'572'0'0,"0"-1"-11"0"0,0-1 611 0 0,0 4-112 0 0,-2 8-209 0 0,1 1 0 0 0,0 0-1 0 0,0-1 1 0 0,1 1 0 0 0,2 10 0 0 0,10 58 1512 0 0,-6-40-1477 0 0,26 124 1161 0 0,-28-137-2053 0 0,2 0 0 0 0,1 0 0 0 0,20 47 0 0 0,3-10-3490 0 0,-30-62 2473 0 0</inkml:trace>
  <inkml:trace contextRef="#ctx0" brushRef="#br0" timeOffset="1106.07">637 470 10592 0 0,'0'0'3346'0'0,"2"0"-855"0"0,1 0-1307 0 0,1 0 1 0 0,-1-1-1 0 0,1 1 1 0 0,-1-1-1 0 0,5-2 0 0 0,32-15 1596 0 0,-4 1-1505 0 0,-26 13-1064 0 0,2-1-281 0 0,2 0 0 0 0,-1 1 0 0 0,0 1 0 0 0,20-3 0 0 0,-13 3-867 0 0,-2 0-1280 0 0,-1 2-3570 0 0,2 1-2195 0 0</inkml:trace>
  <inkml:trace contextRef="#ctx0" brushRef="#br0" timeOffset="1904.64">1154 356 5984 0 0,'0'0'2688'0'0,"-16"-3"5802"0"0,14 2-8151 0 0,0 0 0 0 0,0 0 0 0 0,-1 0 1 0 0,1 1-1 0 0,0-1 0 0 0,0 1 0 0 0,0 0 0 0 0,0 0 0 0 0,0-1 0 0 0,0 1 0 0 0,-1 1 0 0 0,1-1 0 0 0,0 0 1 0 0,-4 1-1 0 0,4 0-274 0 0,0 1 1 0 0,-1-1 0 0 0,1 0 0 0 0,0 1 0 0 0,0-1-1 0 0,0 1 1 0 0,0 0 0 0 0,0 0 0 0 0,0-1-1 0 0,0 1 1 0 0,-2 5 0 0 0,-2 2 148 0 0,1 0 1 0 0,0 0-1 0 0,0 0 1 0 0,1 1-1 0 0,0 0 1 0 0,1 0-1 0 0,0 0 1 0 0,1 0-1 0 0,0 1 1 0 0,0-1-1 0 0,1 0 1 0 0,1 1-1 0 0,0 12 1 0 0,0-20-153 0 0,1 0 0 0 0,0 1 0 0 0,-1-1 0 0 0,1 0 0 0 0,1 0 0 0 0,-1 0 0 0 0,0-1 0 0 0,1 1 1 0 0,-1 0-1 0 0,1 0 0 0 0,0-1 0 0 0,0 1 0 0 0,0-1 0 0 0,0 0 0 0 0,0 0 0 0 0,1 1 1 0 0,-1-1-1 0 0,1 0 0 0 0,-1-1 0 0 0,1 1 0 0 0,4 1 0 0 0,6 2 62 0 0,0-3-221 0 0,0 0 1 0 0,0-2-1 0 0,0 1 0 0 0,1-2 1 0 0,-1 0-1 0 0,0 0 0 0 0,0-1 1 0 0,0-1-1 0 0,17-6 0 0 0,-21 6-1648 0 0,0-1 0 0 0,0 0 0 0 0,-1-1 0 0 0,15-9 0 0 0,-4 0-5950 0 0</inkml:trace>
  <inkml:trace contextRef="#ctx0" brushRef="#br0" timeOffset="1905.64">1275 1 16903 0 0,'-1'0'129'0'0,"1"0"0"0"0,-1 0-1 0 0,0 0 1 0 0,0 0 0 0 0,0 0-1 0 0,0 0 1 0 0,0 0 0 0 0,1 1-1 0 0,-1-1 1 0 0,0 0 0 0 0,0 1-1 0 0,0-1 1 0 0,1 1 0 0 0,-1-1-1 0 0,0 1 1 0 0,1-1 0 0 0,-1 1-1 0 0,0-1 1 0 0,1 1 0 0 0,-1-1-1 0 0,1 1 1 0 0,-2 1 0 0 0,1 0 48 0 0,0 0 0 0 0,1 0 1 0 0,-1 0-1 0 0,0 0 1 0 0,1 0-1 0 0,0 0 0 0 0,-1 0 1 0 0,1 0-1 0 0,0 3 0 0 0,0 6 361 0 0,1-1 0 0 0,0 1 0 0 0,4 10-1 0 0,-4-16-202 0 0,63 264 2310 0 0,-38-155-2501 0 0,-21-95 86 0 0,1 0-1 0 0,10 22 0 0 0,-16-41-229 0 0,0 1 0 0 0,0-1 0 0 0,0 0 0 0 0,0 0 0 0 0,1 0 0 0 0,-1 1 0 0 0,0-1 0 0 0,0 0 0 0 0,0 0 0 0 0,1 0 0 0 0,-1 0 0 0 0,0 0 0 0 0,0 0 0 0 0,1 1 0 0 0,-1-1 0 0 0,0 0 0 0 0,0 0 0 0 0,0 0 0 0 0,1 0 0 0 0,-1 0 0 0 0,0 0 0 0 0,0 0 0 0 0,1 0 0 0 0,-1 0 0 0 0,0 0 0 0 0,0 0 0 0 0,1 0 0 0 0,-1 0 0 0 0,0 0 0 0 0,0-1 0 0 0,1 1 0 0 0,-1 0 0 0 0,0 0 0 0 0,0 0 0 0 0,0 0 0 0 0,1 0 0 0 0,-1 0 0 0 0,0 0 0 0 0,0-1 0 0 0,0 1 0 0 0,1 0 0 0 0,-1 0 0 0 0,0 0 0 0 0,0-1 0 0 0,0 1 0 0 0,0 0 0 0 0,0 0 0 0 0,1 0 0 0 0,-1-1 0 0 0,8-10 0 0 0,10-28 112 0 0,-15 31-138 0 0,0-1-1 0 0,1 1 1 0 0,0 0 0 0 0,0 0 0 0 0,1 1-1 0 0,7-10 1 0 0,-9 15 49 0 0,-1 0-1 0 0,0 0 1 0 0,1 1-1 0 0,0-1 1 0 0,-1 1 0 0 0,1-1-1 0 0,0 1 1 0 0,0 0-1 0 0,0 0 1 0 0,0 0-1 0 0,0 0 1 0 0,0 1 0 0 0,0-1-1 0 0,0 1 1 0 0,0 0-1 0 0,0 0 1 0 0,0 0-1 0 0,0 0 1 0 0,0 1 0 0 0,1-1-1 0 0,-1 1 1 0 0,0-1-1 0 0,0 1 1 0 0,-1 0-1 0 0,1 0 1 0 0,0 1 0 0 0,5 2-1 0 0,10 6-6 0 0,-15-9-11 0 0,0 0 0 0 0,0 1 0 0 0,0 0-1 0 0,0 0 1 0 0,0 0 0 0 0,0 0 0 0 0,-1 0 0 0 0,1 0-1 0 0,3 5 1 0 0,-4-4-5 0 0,1 0 0 0 0,-1-1 0 0 0,0 1 0 0 0,1-1 0 0 0,4 4 0 0 0,1 0 0 0 0,-6-4 1 0 0,0 0 0 0 0,0 1 0 0 0,-1-1 0 0 0,1 0 0 0 0,-1 1 0 0 0,3 5 0 0 0,7 9-144 0 0,-2-3-62 0 0,-7-12 95 0 0,-1 0 0 0 0,0 0-1 0 0,1 0 1 0 0,-1 0 0 0 0,1 0 0 0 0,-1 0 0 0 0,1 0 0 0 0,0-1 0 0 0,0 1 0 0 0,0-1 0 0 0,0 0 0 0 0,0 1 0 0 0,0-1 0 0 0,4 2 0 0 0,-5-3 287 0 0,0 0-320 0 0,-1 1 1 0 0,0-1-1 0 0,0 0 0 0 0,1 0 0 0 0,-1 0 0 0 0,0 0 1 0 0,1 0-1 0 0,-1 0 0 0 0,0 1 0 0 0,0-1 0 0 0,1 0 1 0 0,-1 0-1 0 0,0 0 0 0 0,1 0 0 0 0,-1 0 0 0 0,0 0 1 0 0,0 0-1 0 0,1 0 0 0 0,-1 0 0 0 0,0-1 0 0 0,1 1 1 0 0,-1 0-1 0 0,0 0 0 0 0,0 0 0 0 0,1 0 0 0 0,-1 0 0 0 0,0 0 1 0 0,0-1-1 0 0,1 1 0 0 0,-1 0 0 0 0,0 0 0 0 0,0 0 1 0 0,1 0-1 0 0,-1-1 0 0 0,3-5-7707 0 0</inkml:trace>
  <inkml:trace contextRef="#ctx0" brushRef="#br0" timeOffset="1906.64">1791 350 16847 0 0,'-2'2'199'0'0,"1"-1"-1"0"0,0 0 0 0 0,0 1 0 0 0,-1-1 0 0 0,1 1 0 0 0,0-1 0 0 0,0 1 0 0 0,1 0 0 0 0,-1 0 1 0 0,0-1-1 0 0,1 1 0 0 0,-1 0 0 0 0,1 0 0 0 0,-1 0 0 0 0,1-1 0 0 0,0 1 0 0 0,-1 0 0 0 0,1 0 0 0 0,0 0 1 0 0,1 0-1 0 0,-1 3 0 0 0,-1 18 1854 0 0,1-17-1817 0 0,-1 0-1 0 0,1 0 1 0 0,1 0 0 0 0,-1 0 0 0 0,1 0 0 0 0,0 0-1 0 0,1-1 1 0 0,-1 1 0 0 0,1 0 0 0 0,0 0-1 0 0,1-1 1 0 0,3 8 0 0 0,-5-11-887 0 0,5 9 1636 0 0,-4-9-3746 0 0</inkml:trace>
  <inkml:trace contextRef="#ctx0" brushRef="#br0" timeOffset="2484.55">1713 145 23583 0 0,'0'0'1155'0'0,"-2"-5"58"0"0,-2 3-1057 0 0,3 1-148 0 0,0 1 0 0 0,0-1-1 0 0,0 1 1 0 0,1-1 0 0 0,-1 1 0 0 0,0-1-1 0 0,0 0 1 0 0,0 1 0 0 0,1-1 0 0 0,-1 0 0 0 0,0 1-1 0 0,1-1 1 0 0,-1 0 0 0 0,1 0 0 0 0,-1 0-1 0 0,0-1 1 0 0,0 1 1740 0 0,12 5-6881 0 0,0-1 3406 0 0</inkml:trace>
  <inkml:trace contextRef="#ctx0" brushRef="#br0" timeOffset="3004.42">2009 367 3680 0 0,'0'0'167'0'0,"-4"-1"2243"0"0,3 0-1292 0 0,-8-1 10328 0 0,8 2-11261 0 0,0 1 1 0 0,0-1-1 0 0,0 1 1 0 0,0 0-1 0 0,0-1 0 0 0,0 1 1 0 0,0 0-1 0 0,0 0 1 0 0,0-1-1 0 0,-1 2 1 0 0,1 20 857 0 0,0-17-839 0 0,0 1-1 0 0,1-1 1 0 0,0 1-1 0 0,0-1 1 0 0,1 1-1 0 0,1 9 1 0 0,10 37 648 0 0,-10-39-676 0 0,-1 27 0 0 0,1-32-23 0 0,2-9 188 0 0,-3 0-318 0 0,-1 0 1 0 0,1 0-1 0 0,-1-1 0 0 0,1 1 1 0 0,0 0-1 0 0,-1 0 0 0 0,0 0 1 0 0,1-1-1 0 0,-1 1 0 0 0,0 0 1 0 0,0-3-1 0 0,1-8-69 0 0,1 1-1 0 0,0-1 0 0 0,0 1 1 0 0,5-12-1 0 0,3-14-156 0 0,-6 23 146 0 0,0 0 0 0 0,2 0 0 0 0,9-18-1 0 0,-7 16 39 0 0,9-15 375 0 0,-15 29-311 0 0,-1 0-1 0 0,1 0 0 0 0,0-1 1 0 0,-1 1-1 0 0,1 0 1 0 0,0 1-1 0 0,0-1 0 0 0,0 0 1 0 0,5-2-1 0 0,-5 4-6 0 0,0 0 0 0 0,-1 0 0 0 0,1 0 1 0 0,0 0-1 0 0,0 1 0 0 0,-1-1 0 0 0,1 1 0 0 0,0-1 0 0 0,-1 1 0 0 0,1 0 0 0 0,0-1 0 0 0,-1 1 0 0 0,1 0 0 0 0,-1 0 0 0 0,1 0 0 0 0,-1 0 0 0 0,3 3 1 0 0,1 1-17 0 0,0 0 0 0 0,-1 0 0 0 0,1 1 1 0 0,-1 0-1 0 0,0 0 0 0 0,0 0 0 0 0,4 10 1 0 0,0 4 4 0 0,6 24 1 0 0,1 0 21 0 0,-9-27-367 0 0,1-1 1 0 0,16 28-1 0 0,-22-43-226 0 0</inkml:trace>
  <inkml:trace contextRef="#ctx0" brushRef="#br0" timeOffset="4687.56">2500 260 12872 0 0,'0'0'1510'0'0,"-17"-5"2177"0"0,16 5-3592 0 0,-1 0 0 0 0,0-1 0 0 0,0 1 0 0 0,1 0 0 0 0,-1 1-1 0 0,0-1 1 0 0,0 0 0 0 0,1 0 0 0 0,-1 1 0 0 0,0-1 0 0 0,1 1 0 0 0,-1-1 0 0 0,0 1 0 0 0,1 0 0 0 0,-1 0 0 0 0,1-1 0 0 0,-1 1 0 0 0,1 0 0 0 0,0 0 0 0 0,-1 1 0 0 0,1-1 0 0 0,0 0 0 0 0,-2 2-1 0 0,-6 6 157 0 0,1 0-1 0 0,-7 12 1 0 0,12-17-147 0 0,-7 9 263 0 0,0 1-1 0 0,1 1 1 0 0,1-1-1 0 0,1 1 1 0 0,-11 30-1 0 0,17-43-290 0 0,1 1 0 0 0,-1-1 0 0 0,1 0 0 0 0,0 1 0 0 0,0-1-1 0 0,0 1 1 0 0,0-1 0 0 0,0 0 0 0 0,1 1 0 0 0,-1-1 0 0 0,1 0 0 0 0,0 1 0 0 0,-1-1 0 0 0,1 0 0 0 0,0 1 0 0 0,0-1-1 0 0,0 0 1 0 0,1 0 0 0 0,-1 0 0 0 0,1 0 0 0 0,-1 0 0 0 0,1-1 0 0 0,-1 1 0 0 0,1 0 0 0 0,3 2 0 0 0,-4-3-53 0 0,1 0 0 0 0,-1 0 0 0 0,1 0 1 0 0,-1 0-1 0 0,1 0 0 0 0,-1 0 1 0 0,1-1-1 0 0,0 1 0 0 0,-1 0 0 0 0,1-1 1 0 0,0 0-1 0 0,0 1 0 0 0,-1-1 0 0 0,1 0 1 0 0,0 0-1 0 0,0 0 0 0 0,0 0 0 0 0,-1 0 1 0 0,1 0-1 0 0,0 0 0 0 0,0-1 0 0 0,0 1 1 0 0,-1-1-1 0 0,1 1 0 0 0,0-1 0 0 0,-1 1 1 0 0,1-1-1 0 0,0 0 0 0 0,-1 0 0 0 0,1 0 1 0 0,-1 0-1 0 0,3-2 0 0 0,5-6-76 0 0,-6 7 8 0 0,0-1 1 0 0,0 0-1 0 0,0 0 0 0 0,0 0 0 0 0,0 0 0 0 0,-1 0 1 0 0,1-1-1 0 0,-1 1 0 0 0,0-1 0 0 0,0 0 0 0 0,0 1 1 0 0,0-1-1 0 0,-1 0 0 0 0,0 0 0 0 0,1 0 1 0 0,-1 0-1 0 0,-1-1 0 0 0,1-4 0 0 0,0 6 45 0 0,-1 0 0 0 0,0 0 0 0 0,0 1 0 0 0,-1-1 0 0 0,1 0 0 0 0,-1 0 0 0 0,0-4 0 0 0,0 5 0 0 0,-2-4 27 0 0,2 5 1016 0 0,16 14-939 0 0,-10-7-39 0 0,0 1 0 0 0,0 0 1 0 0,-1 0-1 0 0,-1 0 1 0 0,1 0-1 0 0,3 13 1 0 0,-3-10 48 0 0,0-1 0 0 0,8 14 1 0 0,14 28 558 0 0,35 56-73 0 0,-43-78-582 0 0,-1 1 0 0 0,19 45-1 0 0,-35-70-6 0 0,1 1 0 0 0,-1-1 0 0 0,0 0 0 0 0,0 1-1 0 0,-1-1 1 0 0,1 1 0 0 0,-1-1 0 0 0,-1 0 0 0 0,1 1 0 0 0,-1-1-1 0 0,0 1 1 0 0,0-1 0 0 0,0 0 0 0 0,-1 0 0 0 0,0 1-1 0 0,0-1 1 0 0,0 0 0 0 0,-3 5 0 0 0,-3 3 20 0 0,0-1 1 0 0,0 1-1 0 0,-1-2 1 0 0,0 1 0 0 0,-18 15-1 0 0,20-20-46 0 0,0-2 0 0 0,0 1 0 0 0,-1-1 0 0 0,1 0 0 0 0,-1 0 0 0 0,-1-1 0 0 0,1 0 0 0 0,-13 3 0 0 0,15-5-10 0 0,0 0 0 0 0,0-1 0 0 0,-1 0 0 0 0,1 0 0 0 0,0 0 0 0 0,-1-1 0 0 0,1 0-1 0 0,0-1 1 0 0,-1 1 0 0 0,1-1 0 0 0,0 0 0 0 0,-13-4 0 0 0,13 2-240 0 0,-1 0 0 0 0,1-1 0 0 0,0 0 0 0 0,0 0 0 0 0,0 0 0 0 0,-7-7 0 0 0,-16-16-8074 0 0,26 23 6397 0 0,-6-5-5132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57:51.6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2 944 1376 0 0,'0'0'9104'0'0,"0"-17"-7734"0"0,-2-41 1788 0 0,1 38-2756 0 0,0 0 1 0 0,-6-20 0 0 0,-13-38 743 0 0,3 19-371 0 0,6-2-497 0 0,7 35-207 0 0,2 15-5 0 0,0 0 0 0 0,0-21-1 0 0,1 21 109 0 0,-3-24 0 0 0,2 23-82 0 0,-2-25 0 0 0,1-63 111 0 0,-2 55 60 0 0,1-13 223 0 0,8 19 77 0 0,-4 37-552 0 0,-1 1 0 0 0,1 0-1 0 0,1-1 1 0 0,-1 1 0 0 0,0-1 0 0 0,0 1-1 0 0,0 0 1 0 0,1-1 0 0 0,-1 1 0 0 0,1 0-1 0 0,-1 0 1 0 0,2-3 0 0 0,-2 3-7 0 0,1-1 0 0 0,0 1 0 0 0,-1-1 0 0 0,1 1-1 0 0,-1-1 1 0 0,1 1 0 0 0,-1-1 0 0 0,0 0 0 0 0,0 1 0 0 0,0-1 0 0 0,0 0 0 0 0,0-2 0 0 0,1 3-63 0 0,0-4 44 0 0,6-20 79 0 0,-7 24-58 0 0,0 0 0 0 0,1 0 0 0 0,-1 0-1 0 0,0 0 1 0 0,1 0 0 0 0,-1 0 0 0 0,0 0-1 0 0,1 0 1 0 0,0 0 0 0 0,-1 0-1 0 0,2-2 1 0 0,12-23-11 0 0,-14 24 5 0 0,12-10 0 0 0,2-4 0 0 0,-11 11 0 0 0,12-6 0 0 0,-10 9-10 0 0,3-1-20 0 0,1 1 1 0 0,-1 0 0 0 0,16-2-1 0 0,-2 4 9 0 0,17 0-38 0 0,-30 1-66 0 0,-5 0-11 0 0,0-1-1 0 0,0 1 1 0 0,-1 0-1 0 0,1 0 1 0 0,0 0-1 0 0,0 1 1 0 0,4 1-1 0 0,-5 0 98 0 0,14 14 39 0 0,-2-10 60 0 0,-12-5 4 0 0,1 0-1 0 0,-1 1 1 0 0,0 0-1 0 0,0 0 1 0 0,3 3-1 0 0,8 9 567 0 0,-13-13-535 0 0,28 54 675 0 0,-20-26-1013 0 0,-7-18 204 0 0,-1-10 60 0 0,-1 0 1 0 0,1 0 0 0 0,-1 0 0 0 0,0-1-1 0 0,1 1 1 0 0,-1 0 0 0 0,0 0-1 0 0,0 0 1 0 0,0 0 0 0 0,-1 3-1 0 0,0 3 47 0 0,1 11-65 0 0,-1 0 0 0 0,-5 23-1 0 0,5-29-2 0 0,-2 16 0 0 0,3-20 0 0 0,-1 0 0 0 0,-3 16 0 0 0,-13 57 0 0 0,13-65 0 0 0,3-13 0 0 0,0 1 0 0 0,0-1 0 0 0,1 1 0 0 0,-1 7 0 0 0,-7 26 0 0 0,-2-8 0 0 0,-16 58 0 0 0,25-66 0 0 0,2-19 0 0 0,-1-1 0 0 0,0 1 0 0 0,0-1 0 0 0,0 1 0 0 0,0-1 0 0 0,0 1 0 0 0,-1-1 0 0 0,1 1 0 0 0,-2 3 0 0 0,-24 67 0 0 0,18-51 0 0 0,6-16 0 0 0,0 1 0 0 0,-1-1 0 0 0,0 1 0 0 0,-4 6 0 0 0,5-10 0 0 0,0 1 0 0 0,0 0 0 0 0,1 0 0 0 0,-3 7 0 0 0,4-7 0 0 0,-1-1 0 0 0,0 0 0 0 0,0 0 0 0 0,-1 0 0 0 0,1-1 0 0 0,-1 1 0 0 0,-2 5 0 0 0,-8 12 0 0 0,-6 18 64 0 0,15-29-64 0 0,4-6 0 0 0,-5 7 0 0 0,2-6 59 0 0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0:41.53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7 26 1840 0 0,'-3'0'959'0'0,"-10"-4"9654"0"0,9 1-9114 0 0,-1 0 0 0 0,1 0 0 0 0,-1 1 0 0 0,0-1 0 0 0,-9-2 0 0 0,13 5-1456 0 0,0 0 0 0 0,0-1-1 0 0,0 1 1 0 0,0 0 0 0 0,0-1 0 0 0,-1 1 0 0 0,1 0-1 0 0,0 0 1 0 0,0 0 0 0 0,0 0 0 0 0,-1 0-1 0 0,1 0 1 0 0,0 0 0 0 0,0 1 0 0 0,0-1 0 0 0,-1 0-1 0 0,1 1 1 0 0,0-1 0 0 0,0 1 0 0 0,0-1 0 0 0,0 1-1 0 0,0 0 1 0 0,0-1 0 0 0,0 1 0 0 0,0 0 0 0 0,0 0-1 0 0,0-1 1 0 0,0 1 0 0 0,1 0 0 0 0,-1 0-1 0 0,-1 2 1 0 0,-1 2 55 0 0,0-1 0 0 0,0 1 0 0 0,-1-1-1 0 0,-7 8 1 0 0,-6 5 35 0 0,7-3 105 0 0,-14 29 0 0 0,-5 5 276 0 0,26-44-402 0 0,1 1-1 0 0,0-1 0 0 0,0 1 1 0 0,0 0-1 0 0,1 0 0 0 0,-1 0 1 0 0,0 8-1 0 0,-2 4-14 0 0,4-13-46 0 0,-1 0 0 0 0,0 0-1 0 0,1 0 1 0 0,0 0 0 0 0,0 0 0 0 0,0 0 0 0 0,0 0-1 0 0,1 0 1 0 0,0 0 0 0 0,1 6 0 0 0,-1-7-17 0 0,0-1 1 0 0,0 0 0 0 0,0 1 0 0 0,0-1 0 0 0,0 0 0 0 0,1 0 0 0 0,-1 0 0 0 0,1 0 0 0 0,-1 0 0 0 0,1 0 0 0 0,0 0-1 0 0,0-1 1 0 0,0 1 0 0 0,0-1 0 0 0,0 1 0 0 0,0-1 0 0 0,4 3 0 0 0,2 0 70 0 0,-1 0-1 0 0,0 0 1 0 0,0 1 0 0 0,0 0-1 0 0,9 10 1 0 0,11 8-41 0 0,-22-19-19 0 0,69 54 166 0 0,-65-49-37 0 0,1 0 0 0 0,-1 1 0 0 0,-1 0 1 0 0,0 1-1 0 0,8 12 0 0 0,-6-6-443 0 0,-2-5 18 0 0,9 23 0 0 0,-15-31 250 0 0,-1-1 0 0 0,1 1 0 0 0,-1 1 0 0 0,0-1 0 0 0,-1 0 0 0 0,1 0 0 0 0,-1 0 0 0 0,0 0 0 0 0,0 0 0 0 0,-1 6-1 0 0,-1 18 90 0 0,2-23-38 0 0,1-1-1 0 0,-2 0 0 0 0,1 0 1 0 0,-1 1-1 0 0,1-1 0 0 0,-1 0 1 0 0,0 0-1 0 0,-1 0 0 0 0,1 0 1 0 0,-1 0-1 0 0,1 0 0 0 0,-1 0 1 0 0,-4 5-1 0 0,3-5-65 0 0,0 1 1 0 0,0-1-1 0 0,-1 0 0 0 0,0 0 1 0 0,0 0-1 0 0,0 0 0 0 0,0-1 0 0 0,0 0 1 0 0,-1 0-1 0 0,0 0 0 0 0,1 0 1 0 0,-1-1-1 0 0,0 0 0 0 0,0 0 1 0 0,-1 0-1 0 0,1 0 0 0 0,-6 0 0 0 0,3-1 7 0 0,-1 0 0 0 0,1-1 0 0 0,-1 0 0 0 0,0 0-1 0 0,1-1 1 0 0,-1 0 0 0 0,-9-3 0 0 0,3 0-344 0 0,0-1-1 0 0,0-1 1 0 0,-16-8 0 0 0,24 10 295 0 0,0 0 1 0 0,0 0-1 0 0,1 0 1 0 0,-1-1-1 0 0,1 0 1 0 0,-6-7-1 0 0,9 9-228 0 0,0 0 0 0 0,1-1 0 0 0,-1 1 0 0 0,1-1 0 0 0,0 1-1 0 0,0-1 1 0 0,0 0 0 0 0,0 0 0 0 0,0 0 0 0 0,1 0 0 0 0,0 0-1 0 0,-1-8 1 0 0,0-1-1442 0 0,1-1-252 0 0</inkml:trace>
  <inkml:trace contextRef="#ctx0" brushRef="#br0" timeOffset="441.97">460 461 4144 0 0,'0'0'12703'0'0,"1"1"-10907"0"0,-1 1-1608 0 0,1-1-1 0 0,-1 0 0 0 0,1 0 0 0 0,-1 0 0 0 0,0 0 0 0 0,1 0 0 0 0,-1 0 0 0 0,0 1 0 0 0,0-1 0 0 0,0 0 0 0 0,0 0 0 0 0,0 1 1 0 0,0-1-1 0 0,0 0 0 0 0,0 0 0 0 0,0 0 0 0 0,0 1 0 0 0,-1-1 0 0 0,1 0 0 0 0,-1 0 0 0 0,0 2 0 0 0,1-3-149 0 0,0 1-1 0 0,0-1 1 0 0,0 0-1 0 0,0 1 1 0 0,0-1-1 0 0,0 0 1 0 0,0 1-1 0 0,0-1 1 0 0,0 0-1 0 0,0 1 1 0 0,0-1-1 0 0,0 0 1 0 0,0 1-1 0 0,0-1 1 0 0,0 0-1 0 0,0 1 1 0 0,1-1-1 0 0,-1 0 1 0 0,0 1-1 0 0,0-1 1 0 0,0 0-1 0 0,1 0 1 0 0,-1 1-1 0 0,1 0 118 0 0,13 45 1262 0 0,-4-10-1197 0 0,-8-29-194 0 0,0 0 1 0 0,0 1-1 0 0,0-1 1 0 0,7 11-1 0 0,1 10-621 0 0,-1-2-539 0 0,-3-23-1545 0 0,-5-3 1303 0 0</inkml:trace>
  <inkml:trace contextRef="#ctx0" brushRef="#br0" timeOffset="2350.39">428 190 14744 0 0,'-36'0'3005'0'0,"35"0"-2690"0"0,1 0 1 0 0,0 0-1 0 0,-1 0 1 0 0,1 0-1 0 0,-1 0 1 0 0,1 0-1 0 0,0 0 1 0 0,-1 0-1 0 0,1 0 1 0 0,-1 0-1 0 0,1 0 0 0 0,0 0 1 0 0,-1 0-1 0 0,1 0 1 0 0,0 0-1 0 0,-1-1 1 0 0,1 1-1 0 0,-1 0 1 0 0,1 0-1 0 0,0 0 1 0 0,-1-1-1 0 0,1 1 1 0 0,0 0-1 0 0,0 0 1 0 0,-1-1-1 0 0,1 1-300 0 0,0-1-1 0 0,0 1 1 0 0,0 0 0 0 0,0 0 0 0 0,0-1-1 0 0,0 1 1 0 0,0 0 0 0 0,0 0 0 0 0,0-1-1 0 0,0 1 1 0 0,0 0 0 0 0,0 0 0 0 0,0-1-1 0 0,0 1 1 0 0,1 0 0 0 0,-1 0 0 0 0,0 0-1 0 0,0-1 1 0 0,0 1 0 0 0,0 0 0 0 0,0 0-1 0 0,1 0 1 0 0,-1-1 0 0 0,0 1-1 0 0,0 0 1 0 0,0 0 0 0 0,1 0 0 0 0,-1 0-1 0 0,0 0 1 0 0,0-1 0 0 0,1 1 0 0 0,-1 0-1 0 0,0 0 1 0 0,0 0 0 0 0,1 0 0 0 0,-1 0-1 0 0,0 0 1 0 0,0 0 0 0 0,1 0 0 0 0,22-5-1369 0 0,-7 3-2876 0 0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0:38.86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 607 10136 0 0,'0'0'769'0'0,"0"0"-530"0"0,-4 3-191 0 0,1 1 3849 0 0,3-5-3790 0 0,0 1-1 0 0,0 0 1 0 0,0 0 0 0 0,1 0 0 0 0,-1 0 0 0 0,0 0-1 0 0,-1-1 1 0 0,1 1 0 0 0,0 0 0 0 0,0 0-1 0 0,0 0 1 0 0,0 0 0 0 0,0 0 0 0 0,0-1 0 0 0,0 1-1 0 0,0 0 1 0 0,0 0 0 0 0,0 0 0 0 0,0 0 0 0 0,0 0-1 0 0,0 0 1 0 0,0-1 0 0 0,0 1 0 0 0,-1 0-1 0 0,1 0 1 0 0,0 0 0 0 0,0 0 0 0 0,0 0 0 0 0,0 0-1 0 0,0 0 1 0 0,0 0 0 0 0,-1 0 0 0 0,1 0 0 0 0,0 0-1 0 0,0-1 1 0 0,0 1 0 0 0,0 0 0 0 0,0 0-1 0 0,-1 0 1 0 0,1 0 0 0 0,0 0 0 0 0,0 0 0 0 0,0 0-1 0 0,0 0 1 0 0,0 0 0 0 0,-1 0 0 0 0,1 0-1 0 0,0 1 1 0 0,0-1 0 0 0,0 0 0 0 0,0 0 0 0 0,0 0-1 0 0,0 0 1 0 0,-1 0 0 0 0,1 0 0 0 0,0 0 0 0 0,0 0-1 0 0,0 0 1 0 0,0 0 0 0 0,0 0 0 0 0,0 1-1 0 0,0-1 1 0 0,-1 0 0 0 0,1 0 0 0 0,0 0 0 0 0,1-8 3094 0 0,0 4-4005 0 0,0 3 827 0 0,3-8 183 0 0,0 1-1 0 0,1-1 1 0 0,0 1 0 0 0,1 0-1 0 0,11-13 1 0 0,69-76 162 0 0,-66 76-368 0 0,32-44 0 0 0,-38 48 0 0 0,-10 13 0 0 0,-1 1 0 0 0,1-1 0 0 0,-1 0 0 0 0,3-7 0 0 0,-6 11 0 0 0,9-14 0 0 0,5-1 0 0 0,-11 10 0 0 0,-4 5-5 0 0,1 1 0 0 0,-1-1 0 0 0,1 0 0 0 0,-1 0 0 0 0,1 0 0 0 0,-1 1 0 0 0,1-1 0 0 0,-1 0 0 0 0,1 1 0 0 0,-1-1 0 0 0,1 0 0 0 0,0 1-1 0 0,-1-1 1 0 0,1 1 0 0 0,-1-1 0 0 0,1 1 0 0 0,0-1 0 0 0,-1 1 0 0 0,1-1 0 0 0,0 1 0 0 0,0-1 0 0 0,-1 1 0 0 0,1 0 0 0 0,-2 32 143 0 0,2-26-115 0 0,0 0-1 0 0,-1-1 1 0 0,0 1-1 0 0,0 0 1 0 0,-3 10-1 0 0,1-7-4 0 0,1-1-1 0 0,1 1 0 0 0,-1 0 1 0 0,2 0-1 0 0,-1 0 1 0 0,3 19-1 0 0,-1-13 41 0 0,-2 22 0 0 0,-1-25 25 0 0,-7 112 138 0 0,10-106-20 0 0,1 0 1 0 0,6 28-1 0 0,-4-25-635 0 0,3 4-1250 0 0</inkml:trace>
  <inkml:trace contextRef="#ctx0" brushRef="#br0" timeOffset="656.76">517 319 11376 0 0,'0'0'1030'0'0,"-1"0"-848"0"0,-2-4 5868 0 0,-12 5-2633 0 0,8 2-2683 0 0,5-2-563 0 0,0 0 1 0 0,0 0-1 0 0,0 1 1 0 0,1-1-1 0 0,-1 0 0 0 0,0 1 1 0 0,0-1-1 0 0,1 1 1 0 0,-1-1-1 0 0,1 1 0 0 0,-3 3 1 0 0,-23 35 1435 0 0,17-19-1353 0 0,1 0 1 0 0,-6 24 0 0 0,13-38-206 0 0,-2 4 117 0 0,0 1 1 0 0,2 0 0 0 0,-1 0-1 0 0,0 21 1 0 0,3-15-296 0 0,-1-11 115 0 0,1 0 0 0 0,0 0 0 0 0,1 0-1 0 0,2 12 1 0 0,-1-11 145 0 0,0-1 1 0 0,0 1-1 0 0,1 0 0 0 0,0-1 0 0 0,1 0 1 0 0,-1 1-1 0 0,1-1 0 0 0,6 6 1 0 0,-9-10-116 0 0,1-1 1 0 0,0 0-1 0 0,0 0 1 0 0,1 0-1 0 0,-1 0 0 0 0,0 0 1 0 0,0 0-1 0 0,1-1 1 0 0,-1 1-1 0 0,1-1 1 0 0,0 0-1 0 0,-1 1 1 0 0,1-1-1 0 0,0-1 1 0 0,0 1-1 0 0,0 0 1 0 0,0-1-1 0 0,-1 1 1 0 0,1-1-1 0 0,0 0 1 0 0,0 0-1 0 0,0 0 1 0 0,0 0-1 0 0,0 0 1 0 0,0-1-1 0 0,3 0 1 0 0,4-3-6 0 0,0 1 0 0 0,-1-1 0 0 0,1-1 0 0 0,-1 1 0 0 0,0-2 0 0 0,0 1 0 0 0,-1-1 0 0 0,0 0 0 0 0,0-1 0 0 0,0 0 0 0 0,-1 0 0 0 0,0-1 0 0 0,0 0 0 0 0,-1 0 0 0 0,0-1 0 0 0,0 0 0 0 0,7-15 0 0 0,-8 11-8 0 0,0 0-1 0 0,-1 0 0 0 0,-1 0 1 0 0,3-15-1 0 0,-5 23-2 0 0,0-1 0 0 0,-1 1 0 0 0,0 0 0 0 0,0 0 0 0 0,-1 0 0 0 0,1 0 0 0 0,-1 0 0 0 0,0 0-1 0 0,0 0 1 0 0,-1 0 0 0 0,1 0 0 0 0,-1 0 0 0 0,0 0 0 0 0,-4-5 0 0 0,-3-6-51 0 0,6 10-28 0 0,-1 0 0 0 0,1 0-1 0 0,-8-7 1 0 0,3 3-57 0 0,2 4-40 0 0,1 1 0 0 0,-1-1 0 0 0,-11-8 0 0 0,9 9-36 0 0,4 1-13 0 0,0 1 0 0 0,-1 0-1 0 0,0 0 1 0 0,1 0 0 0 0,-1 1-1 0 0,0-1 1 0 0,0 1 0 0 0,-1 1-1 0 0,-8-3 1 0 0,-23-3-3708 0 0,30 7 2307 0 0</inkml:trace>
  <inkml:trace contextRef="#ctx0" brushRef="#br0" timeOffset="1095.36">566 14 1840 0 0,'-3'-14'22814'0'0,"5"14"-22748"0"0,-1 1 0 0 0,1-1-1 0 0,0 0 1 0 0,-1 1 0 0 0,1-1 0 0 0,0 1 0 0 0,-1 0 0 0 0,1-1 0 0 0,-1 1-1 0 0,1 0 1 0 0,-1 0 0 0 0,1 0 0 0 0,1 2 0 0 0,19 20 567 0 0,-12-12-363 0 0,42 51 706 0 0,-29-37-502 0 0,38 51 0 0 0,-43-52-329 0 0,31 49 153 0 0,-40-61-294 0 0,-1 1 1 0 0,-1-1 0 0 0,0 1-1 0 0,0 1 1 0 0,-1-1 0 0 0,7 28-1 0 0,-6-14 76 0 0,-1 1-1 0 0,3 48 0 0 0,-9-57 86 0 0,-1 0-1 0 0,-5 33 1 0 0,2-22-155 0 0,-1 4-201 0 0,-15 47-1 0 0,7-28 194 0 0,-3-7 14 0 0,12-36-92 0 0,0 0-1 0 0,1 0 0 0 0,-4 20 0 0 0,3-21 82 0 0,1 0-3844 0 0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4:00:10.992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6 627 7344 0 0,'3'2'11511'0'0,"-4"1"-11381"0"0,0 0 0 0 0,0 1 0 0 0,0-1 0 0 0,0 1 0 0 0,0 0 0 0 0,1-1 0 0 0,0 1 0 0 0,0-1 0 0 0,0 1 0 0 0,0 5 0 0 0,-1 20 248 0 0,1 11 352 0 0,-2-3-287 0 0,0 0 0 0 0,3 0-1 0 0,1-1 1 0 0,6 38 0 0 0,-7-46-219 0 0,-1-21-154 0 0,1 0 0 0 0,-1 0 0 0 0,2 8 0 0 0,0-4-1 0 0,0 0 0 0 0,-1 14 0 0 0,2 5 4 0 0,-2-9 64 0 0,-1 33 0 0 0,-1-19-39 0 0,-3 22 42 0 0,0-4 122 0 0,8 8 140 0 0,-3-42-403 0 0,0-15 16 0 0,-1 0-1 0 0,0-1 1 0 0,0 1 0 0 0,0 0-1 0 0,0 0 1 0 0,-1 4 0 0 0,0-6-7 0 0,1 1 0 0 0,0-1 1 0 0,0 0-1 0 0,0 1 1 0 0,0-1-1 0 0,0 0 1 0 0,1 3-1 0 0,-1 11-75 0 0,-1-14 65 0 0,1-1 0 0 0,0 0 1 0 0,0 1-1 0 0,0-1 0 0 0,0 1 1 0 0,0-1-1 0 0,0 0 0 0 0,0 1 1 0 0,1 2-1 0 0,-1-2 2 0 0,1 0 1 0 0,-1 0-1 0 0,0 0 0 0 0,0 0 0 0 0,0 0 1 0 0,0 0-1 0 0,0 0 0 0 0,0 1 0 0 0,-1-1 1 0 0,1 0-1 0 0,-2 2 0 0 0,1-1 0 0 0,0 4 0 0 0,3-5 0 0 0,-1 13 0 0 0,0-6 0 0 0,2-1 0 0 0,1 1 0 0 0,-1-2 0 0 0,-2 0 0 0 0,1-1 0 0 0,-2-5 0 0 0,0-1 0 0 0,0 1 0 0 0,0-1 0 0 0,0 0 0 0 0,0 1 0 0 0,0-1 0 0 0,0 1 0 0 0,1-1 0 0 0,-1 0 0 0 0,0 1 0 0 0,0-1 0 0 0,0 1 0 0 0,1-1 0 0 0,-1 0 0 0 0,0 1 0 0 0,1-1 0 0 0,-1 0 0 0 0,0 0 0 0 0,1 1 0 0 0,-1-1 0 0 0,0 0 0 0 0,1 0 0 0 0,0 1 0 0 0,5 3 0 0 0,0-1 8 0 0,-1 0 0 0 0,1 0 0 0 0,-1-1-1 0 0,1 0 1 0 0,0 0 0 0 0,0 0 0 0 0,0-1-1 0 0,7 1 1 0 0,23 6 121 0 0,-6 1 617 0 0,-20-7-568 0 0,-1 1 1 0 0,15 6-1 0 0,-21-8-134 0 0,-1 0 1 0 0,1-1-1 0 0,-1 1 0 0 0,0-1 0 0 0,1 0 1 0 0,-1 0-1 0 0,1 0 0 0 0,-1 0 0 0 0,5-1 1 0 0,4 0-40 0 0,2 1-64 0 0,-3 1-115 0 0,1-2 1 0 0,-1 1 0 0 0,14-3 0 0 0,31 0 173 0 0,-43 2 0 0 0,1 1 0 0 0,17 1 0 0 0,6 1 0 0 0,-8-2 149 0 0,-3 1 146 0 0,36-4 0 0 0,-27-1-505 0 0,56 3 0 0 0,-54 1 618 0 0,88 7-919 0 0,66-20 312 0 0,-170 11 182 0 0,34-4 35 0 0,56-4 104 0 0,87 1-119 0 0,163-1 46 0 0,-305 11 20 0 0,-24 1-8 0 0,47-5 1 0 0,149-7 158 0 0,-75 3 11 0 0,7 10 307 0 0,-83 1-519 0 0,56 6-323 0 0,-73-7 304 0 0,35 1 201 0 0,-65-4-95 0 0,49 6-1 0 0,-64-4-49 0 0,27-2-1 0 0,11 2-90 0 0,-18 1 32 0 0,46-3 1 0 0,-34-1 60 0 0,9 8 17 0 0,-9-6-45 0 0,-18 1 24 0 0,44-5 1 0 0,-55 0-2 0 0,20-1 0 0 0,-2 5-18 0 0,0-1 57 0 0,59-6 0 0 0,-88 6-75 0 0,0 0 1 0 0,0 0-1 0 0,9 1 0 0 0,5 1 31 0 0,-12-2-43 0 0,0 0-1 0 0,14 3 1 0 0,-8 0-6 0 0,1-1 0 0 0,27-1 0 0 0,45 9 129 0 0,-78-7-128 0 0,-2-1 0 0 0,17-6 0 0 0,-15 3 0 0 0,-8 1 0 0 0,1 0 0 0 0,-1 0 0 0 0,1 0 0 0 0,-1 0 0 0 0,1 0 0 0 0,-1-1 0 0 0,1 1 0 0 0,-1 0 0 0 0,1-1 0 0 0,-1 0 0 0 0,1 1 0 0 0,-1-1 0 0 0,2-1 0 0 0,14-5 0 0 0,-14 6 0 0 0,-1 0 0 0 0,1 0 0 0 0,-1 0 0 0 0,0 0 0 0 0,0 0 0 0 0,0 0 0 0 0,0-1 0 0 0,4-2 0 0 0,5-6 0 0 0,-6 6 0 0 0,-1 0 0 0 0,0 0 0 0 0,6-8 0 0 0,-8 8 0 0 0,0-1-1 0 0,0 1 1 0 0,-1-1-1 0 0,1 0 1 0 0,0-8 0 0 0,6-15 13 0 0,-7 12 53 0 0,-1 14-58 0 0,0 0 0 0 0,0 1 0 0 0,0-1 0 0 0,0 0 0 0 0,1 0 0 0 0,-1 0 0 0 0,1-3 0 0 0,2-6 27 0 0,-1 0-1 0 0,0 0 0 0 0,-1 0 0 0 0,0-1 0 0 0,-2-18 0 0 0,1 14-87 0 0,-1 0-26 0 0,1 13 54 0 0,-1 0 0 0 0,1 0 1 0 0,0 0-1 0 0,0 0 0 0 0,0 0 0 0 0,2-4 0 0 0,-1-5 120 0 0,0 0 1 0 0,-1-22-1 0 0,0 18-45 0 0,-6-67-194 0 0,-1-5 144 0 0,7 77 16 0 0,-1 0 0 0 0,0 1 0 0 0,-4-18 0 0 0,5 16-16 0 0,0 11 0 0 0,0 0 0 0 0,0 0 0 0 0,0 1 0 0 0,1-1 0 0 0,-1 0 0 0 0,0 0 0 0 0,0 0 0 0 0,-1 0 0 0 0,1 0 0 0 0,0 0 0 0 0,0 0 0 0 0,0 1 0 0 0,-1-3 0 0 0,-1-2 0 0 0,0-1 0 0 0,0 0 0 0 0,0 1 0 0 0,1-1 0 0 0,0 0 0 0 0,0 0 0 0 0,1-8 0 0 0,0 9-2 0 0,0 0 1 0 0,0 0-1 0 0,-1 0 0 0 0,0 0 0 0 0,-2-9 0 0 0,1-11-51 0 0,2 1 53 0 0,0 23 0 0 0,0 1 1 0 0,0-1-1 0 0,0 0 0 0 0,0 0 0 0 0,0 1 1 0 0,1-1-1 0 0,-1 0 0 0 0,0 0 0 0 0,0 1 0 0 0,1-1 1 0 0,-1 0-1 0 0,0 1 0 0 0,1-1 0 0 0,-1 0 1 0 0,1 1-1 0 0,-1-1 0 0 0,1 1 0 0 0,-1-1 1 0 0,1 0-1 0 0,0 1 0 0 0,-1 0 0 0 0,2-2 1 0 0,-2 2-4 0 0,0 0 1 0 0,1 0 0 0 0,-1 0 0 0 0,0 0 0 0 0,0 0 0 0 0,1 0 0 0 0,-1-1 0 0 0,0 1 0 0 0,0 0 0 0 0,1 0 0 0 0,-1 0 0 0 0,0-1 0 0 0,0 1 0 0 0,0 0 0 0 0,0 0 0 0 0,1-1 0 0 0,-1 1 0 0 0,0 0 0 0 0,0 0 0 0 0,0-1 0 0 0,0 1 0 0 0,0 0 0 0 0,0-1 0 0 0,0 1-1 0 0,0 0 1 0 0,0 0 0 0 0,0-1 0 0 0,0 1 0 0 0,0 0 0 0 0,0-1 0 0 0,0 1 0 0 0,0 0 0 0 0,0-1 0 0 0,-2-7-101 0 0,2 7 230 0 0,1-14-178 0 0,1 9-101 0 0,-2-1 138 0 0,0-4 30 0 0,0 10-12 0 0,0 0 0 0 0,0 0 0 0 0,0-1 0 0 0,0 1 0 0 0,0 0 0 0 0,0 0 0 0 0,1 0 0 0 0,-1 0 0 0 0,0-1 0 0 0,1 1 0 0 0,-1 0 0 0 0,0 0 0 0 0,2-2 0 0 0,-2 2-3 0 0,1 0-1 0 0,-1 0 1 0 0,1 0 0 0 0,-1-1 0 0 0,1 1 0 0 0,-1 0 0 0 0,0-1 0 0 0,1 1 0 0 0,-1 0 0 0 0,0-1 0 0 0,0 1 0 0 0,0 0 0 0 0,-1-3 0 0 0,0 1 46 0 0,-1 0 11 0 0,5-8-31 0 0,-3 9-22 0 0,0 0 0 0 0,0-1 0 0 0,-1 1 0 0 0,1-1 0 0 0,-1 1 0 0 0,1 0 0 0 0,-1 0 0 0 0,0-1-1 0 0,-2-2 1 0 0,3 4-6 0 0,-1-1 0 0 0,1 1-1 0 0,-1 0 1 0 0,1-1 0 0 0,-1 1-1 0 0,1 0 1 0 0,0-1 0 0 0,-1 1-1 0 0,1-1 1 0 0,0 1 0 0 0,0-1-1 0 0,0 1 1 0 0,0 0 0 0 0,1-1-1 0 0,-1 1 1 0 0,0-1 0 0 0,1-2-1 0 0,1-4-150 0 0,-2 7 326 0 0,-2-7-170 0 0</inkml:trace>
  <inkml:trace contextRef="#ctx0" brushRef="#br0" timeOffset="1">33 627 4664 0 0,'0'0'209'0'0,"2"1"123"0"0,0 0-310 0 0,3 1 655 0 0,0 0 0 0 0,0-1-1 0 0,0 0 1 0 0,0 0-1 0 0,0 0 1 0 0,0 0-1 0 0,0-1 1 0 0,0 0-1 0 0,6 0 1 0 0,-4-1-445 0 0,-1 0-1 0 0,0 1 1 0 0,1 0 0 0 0,11 1 0 0 0,18 1 464 0 0,-25-2-708 0 0,-5 0 62 0 0,-1 0 0 0 0,1 0 0 0 0,-1 0 0 0 0,1-1 0 0 0,9-2 0 0 0,-14 3-42 0 0,1-1 0 0 0,-1 1 0 0 0,1-1 0 0 0,-1 1 0 0 0,1 0 1 0 0,-1-1-1 0 0,1 1 0 0 0,0 0 0 0 0,-1 0 0 0 0,1 0 1 0 0,-1 1-1 0 0,1-1 0 0 0,-1 0 0 0 0,1 0 0 0 0,1 1 0 0 0,2 1 22 0 0,0-1-1 0 0,0 0 0 0 0,0-1 1 0 0,8 1-1 0 0,68 8 208 0 0,-42-8-168 0 0,-17 0-35 0 0,-1-1 0 0 0,40-5 0 0 0,-46 3-23 0 0,0 1-1 0 0,-1 1 1 0 0,19 1 0 0 0,1 0 87 0 0,-10 1-78 0 0,-1 0-1 0 0,0 1 0 0 0,37 11 1 0 0,-43-10 195 0 0,1 0 0 0 0,0-1 0 0 0,30 0 0 0 0,-32-4 16 0 0,10 1 221 0 0,72 6 268 0 0,-44-1-57 0 0,-28-7-469 0 0,-22 1-163 0 0,1 0-1 0 0,0 1 0 0 0,-1 0 0 0 0,10 0 0 0 0,49 7 352 0 0,117-3 0 0 0,-118-4-143 0 0,-21 3-180 0 0,-29-2-40 0 0,1 0 1 0 0,18-1-1 0 0,-7-1 30 0 0,0 1-1 0 0,24 3 0 0 0,-25-1 125 0 0,1-1 0 0 0,34-2 0 0 0,221-8 339 0 0,-226 9-512 0 0,35 5 152 0 0,-2 2 368 0 0,4-7 214 0 0,86-7-422 0 0,-148 5-232 0 0,46-5-14 0 0,-54 5-50 0 0,0 1 0 0 0,31 2-1 0 0,-6 1 13 0 0,75 7 215 0 0,-27-11 7 0 0,-68 2-231 0 0,19 0 26 0 0,56-3-45 0 0,-40-1 230 0 0,15-3 511 0 0,-44 5-1012 0 0,-24 2 309 0 0,-1 0 0 0 0,0 0 0 0 0,0-1 0 0 0,10-2 0 0 0,-11 2-28 0 0,0 0 1 0 0,0 0-1 0 0,0 1 1 0 0,6-1 0 0 0,-5 1-56 0 0,0 0 0 0 0,0-1 1 0 0,9-1-1 0 0,26-4 157 0 0,-32 5-74 0 0,1 0 0 0 0,0 0 0 0 0,9-4 0 0 0,-11 3 72 0 0,0 1 1 0 0,16-2-1 0 0,-7 2 82 0 0,104-15 433 0 0,-109 15-636 0 0,-6 1-3 0 0,0 0 0 0 0,1-1 1 0 0,-1 0-1 0 0,9-3 0 0 0,0 2 14 0 0,-12 3 0 0 0,1 1 0 0 0,19-4 0 0 0,-12 1 0 0 0,-3 2 0 0 0,-1 0 0 0 0,-1 0 0 0 0,1-1 0 0 0,0 0 0 0 0,10-1 0 0 0,-17 0 0 0 0,3 2 0 0 0,13-2 0 0 0,11-1 0 0 0,7-2 0 0 0,41-9 0 0 0,-62 12 0 0 0,1 1 0 0 0,14 0 0 0 0,-8 1 0 0 0,5 3 6 0 0,-6-1-76 0 0,-17-3 17 0 0,5 2 42 0 0,-1-1 1 0 0,3 3 2546 0 0,-1 0-8566 0 0,-9 4 624 0 0,1-7 5518 0 0,-1-1 0 0 0,1 0 1 0 0,0 1-1 0 0,-1-1 0 0 0,1 0 0 0 0,0 1 1 0 0,0-1-1 0 0,-1 1 0 0 0,1-1 0 0 0,0 0 1 0 0,0 1-1 0 0,0-1 0 0 0,-1 1 0 0 0,1-1 1 0 0,0 1-1 0 0,0-1 0 0 0,0 0 0 0 0,0 1 0 0 0,0-1 1 0 0,0 1-1 0 0,0-1 0 0 0,0 1 0 0 0,0 0 1 0 0,0 14 1696 0 0,0-14-2072 0 0,-1 71 1974 0 0,-1-2-5145 0 0,2-57-3388 0 0</inkml:trace>
  <inkml:trace contextRef="#ctx0" brushRef="#br0" timeOffset="2">1944 899 8840 0 0,'0'0'3708'0'0,"0"-7"-3476"0"0</inkml:trace>
  <inkml:trace contextRef="#ctx0" brushRef="#br0" timeOffset="3">1981 897 2304 0 0,'0'0'7562'0'0,"2"-17"-3919"0"0,-2 12 895 0 0,-6 1-2792 0 0,-1-3-929 0 0,5 7-708 0 0,0-1 1 0 0,0 1-1 0 0,0 0 1 0 0,-1 0-1 0 0,1-1 0 0 0,0 1 1 0 0,-5 1-1 0 0,6-1-37 0 0,-5 1 20 0 0,-1 0 0 0 0,1 1 0 0 0,-1-1 1 0 0,1 1-1 0 0,0 1 0 0 0,0-1 0 0 0,0 1 0 0 0,0 0 1 0 0,0 0-1 0 0,1 1 0 0 0,-6 4 0 0 0,2-1 93 0 0,1 1-1 0 0,1 0 0 0 0,-1 1 0 0 0,-11 17 1 0 0,5-8 44 0 0,12-16-198 0 0,-1 1 0 0 0,1-1 1 0 0,0 1-1 0 0,0 0 0 0 0,0 0 0 0 0,0 0 1 0 0,1 0-1 0 0,-3 6 0 0 0,2-3-1 0 0,2-5-16 0 0,0 0 0 0 0,-1 0 0 0 0,1-1 1 0 0,0 1-1 0 0,0 0 0 0 0,0 0 1 0 0,0 0-1 0 0,0 0 0 0 0,0-1 0 0 0,0 1 1 0 0,0 0-1 0 0,0 0 0 0 0,0 0 1 0 0,0 0-1 0 0,0 0 0 0 0,0-1 1 0 0,1 1-1 0 0,-1 0 0 0 0,0 0 0 0 0,1 0 1 0 0,-1-1-1 0 0,1 1 0 0 0,-1 0 1 0 0,1-1-1 0 0,-1 1 0 0 0,1 0 0 0 0,-1-1 1 0 0,1 1-1 0 0,-1-1 0 0 0,1 1 1 0 0,1 0-1 0 0,1 2 3 0 0,0-1 0 0 0,0 0 0 0 0,0 0-1 0 0,0 0 1 0 0,0 0 0 0 0,0-1 0 0 0,1 1 0 0 0,-1-1 0 0 0,6 1 0 0 0,37 8 250 0 0,-3-2-126 0 0,-28-3 23 0 0,0 0 0 0 0,-1 0 0 0 0,0 1 0 0 0,0 1 0 0 0,17 11 0 0 0,-14-6-164 0 0,-13-9 0 0 0,1 0 0 0 0,-1 0 0 0 0,1 0 0 0 0,-1 1 0 0 0,6 6 0 0 0,0 2 2 0 0,-6-9 7 0 0,-1 1 1 0 0,0 0 0 0 0,0 0 0 0 0,0 0-1 0 0,2 5 1 0 0,1-1 21 0 0,-6-8-26 0 0,1 1 0 0 0,-1 0 0 0 0,1-1 0 0 0,-1 1 0 0 0,1 0 1 0 0,-1-1-1 0 0,1 1 0 0 0,-1 0 0 0 0,0-1 0 0 0,1 1 0 0 0,-1 0 0 0 0,0 0 0 0 0,0-1 0 0 0,0 1 0 0 0,0 0 0 0 0,0 0 0 0 0,1 0 0 0 0,-1-1 0 0 0,-1 1 0 0 0,1 0 0 0 0,0 0 0 0 0,0-1 0 0 0,0 2 0 0 0,-1 2 22 0 0,0 1 0 0 0,0-1-1 0 0,0 0 1 0 0,-1 0 0 0 0,1 0-1 0 0,-1 0 1 0 0,-5 7 0 0 0,6-9-25 0 0,-1 2 16 0 0,-1 0 0 0 0,1 0 0 0 0,-1-1 0 0 0,0 1 0 0 0,0-1 0 0 0,-1 1 0 0 0,1-1 0 0 0,-1 0 0 0 0,-6 4 0 0 0,-2-1 2 0 0,0 0 0 0 0,-1 0 0 0 0,0-1 0 0 0,0-1 0 0 0,-1 0 0 0 0,1-1 0 0 0,-1-1 0 0 0,0 0 0 0 0,-22 0 0 0 0,31-2-36 0 0,0-1 0 0 0,0 0 0 0 0,0 0 0 0 0,1 0 0 0 0,-1-1 0 0 0,-6-2 0 0 0,-5-2-57 0 0,13 5 51 0 0,1 1 1 0 0,0-1 0 0 0,0 0-1 0 0,-1 0 1 0 0,1 0 0 0 0,0 0-1 0 0,0 0 1 0 0,-2-2-1 0 0,4 2 5 0 0,-1 1 0 0 0,1-1 0 0 0,-1 1 0 0 0,1-1 0 0 0,0 1 0 0 0,-1-1 0 0 0,1 1 0 0 0,0-1 0 0 0,0 1 0 0 0,-1-1 0 0 0,1 1 0 0 0,0-1 0 0 0,0 0 0 0 0,0 1 0 0 0,0-1 0 0 0,0 1 0 0 0,-1-1 0 0 0,1 0 0 0 0,0 1 0 0 0,1-1 0 0 0,-1 1-1 0 0,0-1 1 0 0,0 0 0 0 0,0 1 0 0 0,0-1 0 0 0,0 1 0 0 0,0-1 0 0 0,1 0 0 0 0,-1 0-7 0 0,0 0 1 0 0,0 1-1 0 0,0-1 0 0 0,0 0 0 0 0,0 1 0 0 0,0-1 1 0 0,0 0-1 0 0,-1 1 0 0 0,1-1 0 0 0,0 1 0 0 0,0-1 0 0 0,-1 0 1 0 0,1 1-1 0 0,0-1 0 0 0,-1 1 0 0 0,1-1 0 0 0,0 1 1 0 0,-1-1-1 0 0,1 1 0 0 0,-1-1 0 0 0,1 1 0 0 0,-1-1 1 0 0,1 1-1 0 0,-1 0 0 0 0,0-1 0 0 0,1 1 0 0 0,-1 0 1 0 0,1-1-1 0 0,-2 1 0 0 0,0-2-102 0 0,-11-14-1424 0 0,5 6-708 0 0,-1 3 418 0 0</inkml:trace>
  <inkml:trace contextRef="#ctx0" brushRef="#br0" timeOffset="4">2249 1164 11400 0 0,'0'0'6571'0'0,"1"1"-6120"0"0,19 27 1062 0 0,-19-27-1445 0 0,0 0 0 0 0,-1 0 0 0 0,1 0 0 0 0,0 0 0 0 0,0 0 0 0 0,-1 0 0 0 0,1 0 0 0 0,-1 0 0 0 0,1 0 0 0 0,0 2 0 0 0,4 8 288 0 0,17 19 428 0 0,-17-23-650 0 0,-3-5-89 0 0,0 0-1 0 0,0 0 1 0 0,0 1-1 0 0,-1-1 1 0 0,1 1-1 0 0,1 4 1 0 0,1 6 4 0 0</inkml:trace>
  <inkml:trace contextRef="#ctx0" brushRef="#br0" timeOffset="5">2252 982 7368 0 0,'0'0'666'0'0,"-2"0"-546"0"0,-9-3 13925 0 0,14 4-14926 0 0,7 5-10749 0 0</inkml:trace>
  <inkml:trace contextRef="#ctx0" brushRef="#br1" timeOffset="6">1992 375 1376 0 0,'0'0'13144'0'0,"-5"8"-12340"0"0,0-6-792 0 0,4-2-6 0 0,1 1 0 0 0,0-1 0 0 0,-1 0 0 0 0,1 0 0 0 0,0 0 0 0 0,-1 0 0 0 0,1 0 0 0 0,0 1 0 0 0,0-1 0 0 0,-1 0 1 0 0,1 0-1 0 0,0 0 0 0 0,0 1 0 0 0,-1-1 0 0 0,1 0 0 0 0,0 0 0 0 0,0 1 0 0 0,0-1 0 0 0,0 0 0 0 0,-1 1 0 0 0,1-1 1 0 0,0 0-1 0 0,0 1 0 0 0,0-1 0 0 0,0 0 0 0 0,0 0 0 0 0,0 1 0 0 0,0-1 0 0 0,0 0 0 0 0,0 1 0 0 0,0-1 0 0 0,0 1 1 0 0,0 1 70 0 0,-3 0 112 0 0,1 1-1 0 0,-1-1 0 0 0,1 1 1 0 0,-1-1-1 0 0,0 0 0 0 0,-6 4 0 0 0,6-4-126 0 0,-1 0-1 0 0,1 0 1 0 0,-1 1-1 0 0,-5 5 0 0 0,-10 9 1137 0 0,24-8-1026 0 0,-4-7-144 0 0,-1-1-1 0 0,1 1 0 0 0,0-1 1 0 0,-1 0-1 0 0,1 1 1 0 0,0-1-1 0 0,0 0 0 0 0,0 0 1 0 0,0 0-1 0 0,0 1 1 0 0,0-1-1 0 0,1 0 0 0 0,-1-1 1 0 0,0 1-1 0 0,2 1 0 0 0,12 7 331 0 0,-14-7-308 0 0,1-1 0 0 0,0 0 0 0 0,0 0-1 0 0,-1 0 1 0 0,1 0 0 0 0,0 0 0 0 0,0-1-1 0 0,0 1 1 0 0,0 0 0 0 0,4 0 0 0 0,-2 0-10 0 0,0 0-1 0 0,0 1 1 0 0,0-1 0 0 0,-1 1 0 0 0,1 0 0 0 0,-1 0 0 0 0,6 4 0 0 0,8 4-553 0 0,-15-8 568 0 0,1 0 0 0 0,0-1 0 0 0,0 1 0 0 0,-1 0 0 0 0,1 0 0 0 0,-1 1 0 0 0,0-1 0 0 0,0 0 0 0 0,1 1-1 0 0,2 5 1 0 0,-1 0 75 0 0,0 0 0 0 0,5 13 0 0 0,-3-6-209 0 0,-6-14 85 0 0,1-1 0 0 0,-1 1-1 0 0,0 0 1 0 0,1 0 0 0 0,-1-1 0 0 0,0 1 0 0 0,0 0 0 0 0,1 0-1 0 0,-1-1 1 0 0,0 1 0 0 0,0 0 0 0 0,0 0 0 0 0,0 0-1 0 0,0-1 1 0 0,0 1 0 0 0,0 0 0 0 0,0 0 0 0 0,0 0 0 0 0,0-1-1 0 0,-1 1 1 0 0,1 0 0 0 0,0 0 0 0 0,-1 0 0 0 0,1 0-1 0 0,-2 3 15 0 0,-1 5 60 0 0,0-2 15 0 0,3-5-84 0 0,-1-1-1 0 0,0 0 1 0 0,1 1 0 0 0,-1-1 0 0 0,0 1-1 0 0,0-1 1 0 0,0 0 0 0 0,0 1 0 0 0,0-1-1 0 0,0 0 1 0 0,0 0 0 0 0,0 0-1 0 0,0 0 1 0 0,-3 2 0 0 0,1-1-3 0 0,1-1-20 0 0,1 0-1 0 0,-1 0 1 0 0,0 1-1 0 0,1-2 1 0 0,-1 1-1 0 0,0 0 1 0 0,0 0-1 0 0,0-1 1 0 0,0 1-1 0 0,0 0 1 0 0,1-1-1 0 0,-1 0 1 0 0,0 0-1 0 0,0 1 1 0 0,-4-2-1 0 0,-14 8-472 0 0,12-7 247 0 0,6 0 163 0 0,0 0-1 0 0,0 0 1 0 0,0 0 0 0 0,0 0 0 0 0,0 0 0 0 0,0 1-1 0 0,0-1 1 0 0,0 1 0 0 0,1-1 0 0 0,-3 2 0 0 0,-1 1-45 0 0,-8-7-327 0 0,9 3-2265 0 0,1-6 1452 0 0,2 5-10 0 0</inkml:trace>
  <inkml:trace contextRef="#ctx0" brushRef="#br1" timeOffset="7">2221 573 12064 0 0,'0'0'1210'0'0,"2"2"-1111"0"0,26 26 2276 0 0,-27-27-2214 0 0,-1 0-22 0 0,9 17-357 0 0,-1-9-4314 0 0</inkml:trace>
  <inkml:trace contextRef="#ctx0" brushRef="#br1" timeOffset="8">2237 431 8752 0 0,'0'0'9663'0'0</inkml:trace>
  <inkml:trace contextRef="#ctx0" brushRef="#br1" timeOffset="9">2531 431 3224 0 0,'0'0'143'0'0,"-12"7"4359"0"0,2 1 608 0 0,8-7-4913 0 0,0 1 1 0 0,0-1 0 0 0,0 1 0 0 0,1-1 0 0 0,-1 1 0 0 0,0 0 0 0 0,1 0 0 0 0,-1 0 0 0 0,1 0 0 0 0,-2 3 0 0 0,-19 27 11 0 0,3-7 910 0 0,13-17-557 0 0,1 1 0 0 0,0 1 1 0 0,-6 14-1 0 0,10-19-368 0 0,0-1-1 0 0,0 0 0 0 0,0 0 1 0 0,0 0-1 0 0,1 1 1 0 0,-1-1-1 0 0,1 0 0 0 0,0 1 1 0 0,1-1-1 0 0,-1 0 1 0 0,2 7-1 0 0,-2-9-153 0 0,1 0 0 0 0,-1 0-1 0 0,1 0 1 0 0,0 0 0 0 0,0 1 0 0 0,0-1-1 0 0,0 0 1 0 0,0 0 0 0 0,0-1 0 0 0,0 1 0 0 0,1 0-1 0 0,-1 0 1 0 0,1-1 0 0 0,-1 1 0 0 0,1 0-1 0 0,-1-1 1 0 0,1 0 0 0 0,0 1 0 0 0,0-1 0 0 0,0 0-1 0 0,0 0 1 0 0,0 0 0 0 0,3 1 0 0 0,1 0 58 0 0,-1 0 1 0 0,0-1-1 0 0,1 1 1 0 0,-1-1 0 0 0,1 0-1 0 0,-1-1 1 0 0,1 1-1 0 0,-1-1 1 0 0,1 0-1 0 0,-1-1 1 0 0,1 1 0 0 0,-1-1-1 0 0,1 0 1 0 0,5-3-1 0 0,-8 3-98 0 0,0 0 0 0 0,0 0 0 0 0,0-1 0 0 0,0 1 0 0 0,-1-1 0 0 0,1 0 0 0 0,0 0 0 0 0,-1 0 0 0 0,0 0 0 0 0,1 0 0 0 0,-1 0 0 0 0,0-1 0 0 0,0 1 0 0 0,0-1 0 0 0,0 0 0 0 0,-1 1 0 0 0,1-1 0 0 0,-1 0 0 0 0,2-4 0 0 0,0 0 0 0 0,0 1 1 0 0,0 0-1 0 0,-1 0 1 0 0,0 0-1 0 0,-1 0 1 0 0,1 0-1 0 0,-1 0 1 0 0,0 0-1 0 0,0-1 1 0 0,-1 1-1 0 0,0-11 1 0 0,-1 13-5 0 0,1 0 1 0 0,-1 0-1 0 0,0 0 1 0 0,0 1-1 0 0,0-1 1 0 0,-1 0 0 0 0,1 1-1 0 0,-1-1 1 0 0,0 1-1 0 0,0-1 1 0 0,0 1-1 0 0,0 0 1 0 0,0 0-1 0 0,-1 0 1 0 0,0 0 0 0 0,1 0-1 0 0,-1 0 1 0 0,-4-2-1 0 0,-42-35-3848 0 0,45 38 1191 0 0</inkml:trace>
  <inkml:trace contextRef="#ctx0" brushRef="#br1" timeOffset="10">2705 604 8288 0 0,'0'0'190'0'0,"12"-8"445"0"0,-7 5-492 0 0,0-1 0 0 0,0 0 0 0 0,0 0-1 0 0,0-1 1 0 0,-1 1 0 0 0,5-7 953 0 0,-7 10-946 0 0,6-2-44 0 0,-8 3 29 0 0,1 0-1 0 0,-1-1 0 0 0,1 1 0 0 0,-1 0 0 0 0,1 0 1 0 0,-1 0-1 0 0,1 0 0 0 0,-1 0 0 0 0,1 0 0 0 0,0 0 1 0 0,-1 0-1 0 0,1 0 0 0 0,-1 0 0 0 0,1 0 0 0 0,-1 0 1 0 0,1 0-1 0 0,-1 0 0 0 0,1 0 0 0 0,0 1 0 0 0,-1-1 1 0 0,1 0-1 0 0,-1 0 0 0 0,1 1 0 0 0,-1-1 0 0 0,1 0 1 0 0,-1 1-1 0 0,1-1 0 0 0,0 1-81 0 0,-1 0 0 0 0,1 1 0 0 0,0-1 1 0 0,-1 0-1 0 0,1 0 0 0 0,-1 0 0 0 0,1 0 0 0 0,-1 1 0 0 0,0-1 0 0 0,1 0 0 0 0,-1 2 0 0 0,0 2-88 0 0,0 0 0 0 0,0 0 0 0 0,0 0 0 0 0,0 0-1 0 0,-2 6 1 0 0,-9 42 102 0 0,6-37 12 0 0,4-12 210 0 0,0 0-1 0 0,0 0 1 0 0,0 1-1 0 0,0-1 1 0 0,0 7-1 0 0,1-10-272 0 0,0 0-1 0 0,0 0 0 0 0,0 0 0 0 0,0 0 0 0 0,0-1 0 0 0,1 1 0 0 0,-1 0 0 0 0,0 0 0 0 0,0 0 0 0 0,1 0 0 0 0,-1-1 0 0 0,0 1 0 0 0,1 0 0 0 0,-1 0 0 0 0,1 0 0 0 0,-1-1 0 0 0,1 1 0 0 0,0 0 0 0 0,0 0 18 0 0,-1 1 104 0 0,10 2 53 0 0,-7-3-207 0 0,0 0 0 0 0,0 0 0 0 0,0 0 0 0 0,0 0 1 0 0,1-1-1 0 0,-1 0 0 0 0,0 0 0 0 0,0 1 0 0 0,1-2 0 0 0,-1 1 1 0 0,0 0-1 0 0,4-2 0 0 0,2 1-154 0 0,37-9-2774 0 0,-28 4 1835 0 0</inkml:trace>
  <inkml:trace contextRef="#ctx0" brushRef="#br1" timeOffset="17">2950 346 6504 0 0,'0'0'298'0'0,"1"1"-4"0"0,2 5-193 0 0,0-3-52 0 0,10 4 907 0 0,-12-7-954 0 0,0 1-1 0 0,-1-1 0 0 0,1 0 0 0 0,0 1 0 0 0,-1-1 0 0 0,1 0 1 0 0,0 0-1 0 0,0 0 0 0 0,-1 0 0 0 0,1 0 0 0 0,0 0 0 0 0,0 0 1 0 0,-1 0-1 0 0,1 0 0 0 0,0 0 0 0 0,0 0 0 0 0,-1 0 0 0 0,1 0 1 0 0,0-1-1 0 0,0 1 0 0 0,-1 0 0 0 0,1-1 0 0 0,0 1 0 0 0,-1 0 1 0 0,2-2-1 0 0,1 1-30 0 0,6-1-12 0 0,5 0-2942 0 0,-9-1 739 0 0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9:49.706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926 39 6504 0 0,'0'0'298'0'0,"1"1"-4"0"0,2 5-193 0 0,0-3-52 0 0,10 4 907 0 0,-12-7-954 0 0,0 1-1 0 0,-1-1 0 0 0,1 0 0 0 0,0 1 0 0 0,-1-1 0 0 0,1 0 1 0 0,0 0-1 0 0,0 0 0 0 0,-1 0 0 0 0,1 0 0 0 0,0 0 0 0 0,0 0 1 0 0,-1 0-1 0 0,1 0 0 0 0,0 0 0 0 0,0 0 0 0 0,-1 0 0 0 0,1 0 1 0 0,0-1-1 0 0,0 1 0 0 0,-1 0 0 0 0,1-1 0 0 0,0 1 0 0 0,-1 0 1 0 0,2-2-1 0 0,1 1-30 0 0,6-1-12 0 0,5 0-2942 0 0,-9-1 739 0 0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9:04.603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  <inkml:brush xml:id="br2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6 549 7344 0 0,'3'2'11511'0'0,"-4"1"-11381"0"0,0 0 0 0 0,0 1 0 0 0,0-1 0 0 0,0 1 0 0 0,0 0 0 0 0,1-1 0 0 0,0 1 0 0 0,0-1 0 0 0,0 1 0 0 0,0 5 0 0 0,-1 20 248 0 0,1 11 352 0 0,-2-3-287 0 0,0 0 0 0 0,3 0-1 0 0,1-1 1 0 0,6 38 0 0 0,-7-46-219 0 0,-1-21-154 0 0,1 0 0 0 0,-1 0 0 0 0,2 8 0 0 0,0-4-1 0 0,0 0 0 0 0,-1 14 0 0 0,2 5 4 0 0,-2-9 64 0 0,-1 33 0 0 0,-1-19-39 0 0,-3 22 42 0 0,0-4 122 0 0,8 8 140 0 0,-3-42-403 0 0,0-15 16 0 0,-1 0-1 0 0,0-1 1 0 0,0 1 0 0 0,0 0-1 0 0,0 0 1 0 0,-1 4 0 0 0,0-6-7 0 0,1 1 0 0 0,0-1 1 0 0,0 0-1 0 0,0 1 1 0 0,0-1-1 0 0,0 0 1 0 0,1 3-1 0 0,-1 11-75 0 0,-1-14 65 0 0,1-1 0 0 0,0 0 1 0 0,0 1-1 0 0,0-1 0 0 0,0 1 1 0 0,0-1-1 0 0,0 0 0 0 0,0 1 1 0 0,1 2-1 0 0,-1-2 2 0 0,1 0 1 0 0,-1 0-1 0 0,0 0 0 0 0,0 0 0 0 0,0 0 1 0 0,0 0-1 0 0,0 0 0 0 0,0 1 0 0 0,-1-1 1 0 0,1 0-1 0 0,-2 2 0 0 0,1-1 0 0 0,0 4 0 0 0,3-5 0 0 0,-1 13 0 0 0,0-6 0 0 0,2-1 0 0 0,1 1 0 0 0,-1-2 0 0 0,-2 0 0 0 0,1-1 0 0 0,-2-5 0 0 0,0-1 0 0 0,0 1 0 0 0,0-1 0 0 0,0 0 0 0 0,0 1 0 0 0,0-1 0 0 0,0 1 0 0 0,1-1 0 0 0,-1 0 0 0 0,0 1 0 0 0,0-1 0 0 0,0 1 0 0 0,1-1 0 0 0,-1 0 0 0 0,0 1 0 0 0,1-1 0 0 0,-1 0 0 0 0,0 0 0 0 0,1 1 0 0 0,-1-1 0 0 0,0 0 0 0 0,1 0 0 0 0,0 1 0 0 0,5 3 0 0 0,0-1 8 0 0,-1 0 0 0 0,1 0 0 0 0,-1-1-1 0 0,1 0 1 0 0,0 0 0 0 0,0 0 0 0 0,0-1-1 0 0,7 1 1 0 0,23 6 121 0 0,-6 1 617 0 0,-20-7-568 0 0,-1 1 1 0 0,15 6-1 0 0,-21-8-134 0 0,-1 0 1 0 0,1-1-1 0 0,-1 1 0 0 0,0-1 0 0 0,1 0 1 0 0,-1 0-1 0 0,1 0 0 0 0,-1 0 0 0 0,5-1 1 0 0,4 0-40 0 0,2 1-64 0 0,-3 1-115 0 0,1-2 1 0 0,-1 1 0 0 0,14-3 0 0 0,31 0 173 0 0,-43 2 0 0 0,1 1 0 0 0,17 1 0 0 0,6 1 0 0 0,-8-2 149 0 0,-3 1 146 0 0,36-4 0 0 0,-27-1-505 0 0,56 3 0 0 0,-54 1 618 0 0,88 7-919 0 0,66-20 312 0 0,-170 11 182 0 0,34-4 35 0 0,56-4 104 0 0,87 1-119 0 0,163-1 46 0 0,-305 11 20 0 0,-24 1-8 0 0,47-5 1 0 0,149-7 158 0 0,-75 3 11 0 0,7 10 307 0 0,-83 1-519 0 0,56 6-323 0 0,-73-7 304 0 0,35 1 201 0 0,-65-4-95 0 0,49 6-1 0 0,-64-4-49 0 0,27-2-1 0 0,11 2-90 0 0,-18 1 32 0 0,46-3 1 0 0,-34-1 60 0 0,8 8 17 0 0,-7-6-45 0 0,-19 1 24 0 0,44-5 1 0 0,-55 0-2 0 0,20-1 0 0 0,-2 5-18 0 0,0-1 57 0 0,59-6 0 0 0,-88 6-75 0 0,0 0 1 0 0,0 0-1 0 0,9 1 0 0 0,5 1 31 0 0,-12-2-43 0 0,0 0-1 0 0,14 3 1 0 0,-8 0-6 0 0,1-1 0 0 0,27-1 0 0 0,45 9 129 0 0,-78-7-128 0 0,-2-1 0 0 0,17-6 0 0 0,-15 3 0 0 0,-8 1 0 0 0,1 0 0 0 0,-1 0 0 0 0,1 0 0 0 0,-1 0 0 0 0,1 0 0 0 0,-1-1 0 0 0,1 1 0 0 0,-1 0 0 0 0,1-1 0 0 0,-1 0 0 0 0,1 1 0 0 0,-1-1 0 0 0,2-1 0 0 0,14-5 0 0 0,-14 6 0 0 0,-1 0 0 0 0,1 0 0 0 0,-1 0 0 0 0,0 0 0 0 0,0 0 0 0 0,0 0 0 0 0,0-1 0 0 0,4-2 0 0 0,5-6 0 0 0,-6 6 0 0 0,-1 0 0 0 0,0 0 0 0 0,6-8 0 0 0,-8 8 0 0 0,0-1-1 0 0,0 1 1 0 0,-1-1-1 0 0,1 0 1 0 0,0-8 0 0 0,6-15 13 0 0,-7 12 53 0 0,-1 14-58 0 0,0 0 0 0 0,0 1 0 0 0,0-1 0 0 0,0 0 0 0 0,1 0 0 0 0,-1 0 0 0 0,1-3 0 0 0,2-6 27 0 0,-1 0-1 0 0,0 0 0 0 0,-1 0 0 0 0,0-1 0 0 0,-2-18 0 0 0,1 14-87 0 0,-1 0-26 0 0,1 13 54 0 0,-1 0 0 0 0,1 0 1 0 0,0 0-1 0 0,0 0 0 0 0,0 0 0 0 0,2-4 0 0 0,-1-5 120 0 0,0 0 1 0 0,-1-22-1 0 0,0 18-45 0 0,-6-67-194 0 0,-1-5 144 0 0,7 77 16 0 0,-1 0 0 0 0,0 1 0 0 0,-4-18 0 0 0,5 16-16 0 0,0 11 0 0 0,0 0 0 0 0,0 0 0 0 0,0 1 0 0 0,1-1 0 0 0,-1 0 0 0 0,0 0 0 0 0,0 0 0 0 0,-1 0 0 0 0,1 0 0 0 0,0 0 0 0 0,0 0 0 0 0,0 1 0 0 0,-1-3 0 0 0,-1-2 0 0 0,0-1 0 0 0,0 0 0 0 0,0 1 0 0 0,1-1 0 0 0,0 0 0 0 0,0 0 0 0 0,1-8 0 0 0,0 9-2 0 0,0 0 1 0 0,0 0-1 0 0,-1 0 0 0 0,0 0 0 0 0,-2-9 0 0 0,1-11-51 0 0,2 1 53 0 0,0 23 0 0 0,0 1 1 0 0,0-1-1 0 0,0 0 0 0 0,0 0 0 0 0,0 1 1 0 0,1-1-1 0 0,-1 0 0 0 0,0 0 0 0 0,0 1 0 0 0,1-1 1 0 0,-1 0-1 0 0,0 1 0 0 0,1-1 0 0 0,-1 0 1 0 0,1 1-1 0 0,-1-1 0 0 0,1 1 0 0 0,-1-1 1 0 0,1 0-1 0 0,0 1 0 0 0,-1 0 0 0 0,2-2 1 0 0,-2 2-4 0 0,0 0 1 0 0,1 0 0 0 0,-1 0 0 0 0,0 0 0 0 0,0 0 0 0 0,1 0 0 0 0,-1-1 0 0 0,0 1 0 0 0,0 0 0 0 0,1 0 0 0 0,-1 0 0 0 0,0-1 0 0 0,0 1 0 0 0,0 0 0 0 0,0 0 0 0 0,1-1 0 0 0,-1 1 0 0 0,0 0 0 0 0,0 0 0 0 0,0-1 0 0 0,0 1 0 0 0,0 0 0 0 0,0-1 0 0 0,0 1-1 0 0,0 0 1 0 0,0 0 0 0 0,0-1 0 0 0,0 1 0 0 0,0 0 0 0 0,0-1 0 0 0,0 1 0 0 0,0 0 0 0 0,0-1 0 0 0,-2-7-101 0 0,2 7 230 0 0,1-14-178 0 0,1 9-101 0 0,-2-1 138 0 0,0-4 30 0 0,0 10-12 0 0,0 0 0 0 0,0 0 0 0 0,0-1 0 0 0,0 1 0 0 0,0 0 0 0 0,0 0 0 0 0,1 0 0 0 0,-1 0 0 0 0,0-1 0 0 0,1 1 0 0 0,-1 0 0 0 0,0 0 0 0 0,2-2 0 0 0,-2 2-3 0 0,1 0-1 0 0,-1 0 1 0 0,1 0 0 0 0,-1-1 0 0 0,1 1 0 0 0,-1 0 0 0 0,0-1 0 0 0,1 1 0 0 0,-1 0 0 0 0,0-1 0 0 0,0 1 0 0 0,0 0 0 0 0,-1-3 0 0 0,0 1 46 0 0,-1 0 11 0 0,5-8-31 0 0,-3 9-22 0 0,0 0 0 0 0,0-1 0 0 0,-1 1 0 0 0,1-1 0 0 0,-1 1 0 0 0,1 0 0 0 0,-1 0 0 0 0,0-1-1 0 0,-2-2 1 0 0,3 4-6 0 0,-1-1 0 0 0,1 1-1 0 0,-1 0 1 0 0,1-1 0 0 0,-1 1-1 0 0,1 0 1 0 0,0-1 0 0 0,-1 1-1 0 0,1-1 1 0 0,0 1 0 0 0,0-1-1 0 0,0 1 1 0 0,0 0 0 0 0,1-1-1 0 0,-1 1 1 0 0,0-1 0 0 0,1-2-1 0 0,1-4-150 0 0,-2 7 326 0 0,-2-7-170 0 0</inkml:trace>
  <inkml:trace contextRef="#ctx0" brushRef="#br0" timeOffset="1">33 549 4664 0 0,'0'0'209'0'0,"2"1"123"0"0,0 0-310 0 0,3 1 655 0 0,0 0 0 0 0,0-1-1 0 0,0 0 1 0 0,0 0-1 0 0,0 0 1 0 0,0 0-1 0 0,0-1 1 0 0,0 0-1 0 0,6 0 1 0 0,-4-1-445 0 0,-1 0-1 0 0,0 1 1 0 0,1 0 0 0 0,11 1 0 0 0,18 1 464 0 0,-25-2-708 0 0,-5 0 62 0 0,-1 0 0 0 0,1 0 0 0 0,-1 0 0 0 0,1-1 0 0 0,9-2 0 0 0,-14 3-42 0 0,1-1 0 0 0,-1 1 0 0 0,1-1 0 0 0,-1 1 0 0 0,1 0 1 0 0,-1-1-1 0 0,1 1 0 0 0,0 0 0 0 0,-1 0 0 0 0,1 0 1 0 0,-1 1-1 0 0,1-1 0 0 0,-1 0 0 0 0,1 0 0 0 0,1 1 0 0 0,2 1 22 0 0,0-1-1 0 0,0 0 0 0 0,0-1 1 0 0,8 1-1 0 0,68 8 208 0 0,-42-8-168 0 0,-17 0-35 0 0,-1-1 0 0 0,40-5 0 0 0,-46 3-23 0 0,0 1-1 0 0,-1 1 1 0 0,19 1 0 0 0,1 0 87 0 0,-10 1-78 0 0,-1 0-1 0 0,0 1 0 0 0,37 11 1 0 0,-43-10 195 0 0,1 0 0 0 0,0-1 0 0 0,30 0 0 0 0,-32-4 16 0 0,10 1 221 0 0,72 6 268 0 0,-44-1-57 0 0,-28-7-469 0 0,-22 1-163 0 0,1 0-1 0 0,0 1 0 0 0,-1 0 0 0 0,10 0 0 0 0,49 7 352 0 0,117-3 0 0 0,-118-4-143 0 0,-21 3-180 0 0,-29-2-40 0 0,1 0 1 0 0,18-1-1 0 0,-7-1 30 0 0,0 1-1 0 0,24 3 0 0 0,-25-1 125 0 0,1-1 0 0 0,34-2 0 0 0,221-8 339 0 0,-226 9-512 0 0,35 5 152 0 0,-2 2 368 0 0,4-7 214 0 0,86-7-422 0 0,-148 5-232 0 0,46-5-14 0 0,-54 5-50 0 0,0 1 0 0 0,31 2-1 0 0,-6 1 13 0 0,75 7 215 0 0,-27-11 7 0 0,-68 2-231 0 0,19 0 26 0 0,56-3-45 0 0,-40-1 230 0 0,15-3 511 0 0,-44 5-1012 0 0,-24 2 309 0 0,-1 0 0 0 0,0 0 0 0 0,0-1 0 0 0,9-2 0 0 0,-9 2-28 0 0,-1 0 1 0 0,0 0-1 0 0,0 1 1 0 0,6-1 0 0 0,-5 1-56 0 0,0 0 0 0 0,0-1 1 0 0,9-1-1 0 0,26-4 157 0 0,-32 5-74 0 0,1 0 0 0 0,0 0 0 0 0,9-4 0 0 0,-11 3 72 0 0,0 1 1 0 0,16-2-1 0 0,-7 2 82 0 0,104-15 433 0 0,-109 15-636 0 0,-6 1-3 0 0,0 0 0 0 0,1-1 1 0 0,-1 0-1 0 0,9-3 0 0 0,0 2 14 0 0,-12 3 0 0 0,1 1 0 0 0,19-4 0 0 0,-12 1 0 0 0,-3 2 0 0 0,-1 0 0 0 0,-1 0 0 0 0,1-1 0 0 0,0 0 0 0 0,10-1 0 0 0,-17 0 0 0 0,3 2 0 0 0,13-2 0 0 0,11-1 0 0 0,7-2 0 0 0,41-9 0 0 0,-62 12 0 0 0,1 1 0 0 0,14 0 0 0 0,-8 1 0 0 0,5 3 6 0 0,-6-1-76 0 0,-17-3 17 0 0,5 2 42 0 0,-1-1 1 0 0,3 3 2546 0 0,-1 0-8566 0 0,-9 4 624 0 0,1-7 5518 0 0,-1-1 0 0 0,1 0 1 0 0,0 1-1 0 0,-1-1 0 0 0,1 0 0 0 0,0 1 1 0 0,0-1-1 0 0,-1 1 0 0 0,1-1 0 0 0,0 0 1 0 0,0 1-1 0 0,0-1 0 0 0,-1 1 0 0 0,1-1 1 0 0,0 1-1 0 0,0-1 0 0 0,0 0 0 0 0,0 1 0 0 0,0-1 1 0 0,0 1-1 0 0,0-1 0 0 0,0 1 0 0 0,0 0 1 0 0,0 14 1696 0 0,0-14-2072 0 0,-1 71 1974 0 0,-1-2-5145 0 0,2-57-3388 0 0</inkml:trace>
  <inkml:trace contextRef="#ctx0" brushRef="#br0" timeOffset="2">1944 821 8840 0 0,'0'0'3708'0'0,"0"-7"-3476"0"0</inkml:trace>
  <inkml:trace contextRef="#ctx0" brushRef="#br0" timeOffset="3">1981 819 2304 0 0,'0'0'7562'0'0,"2"-17"-3919"0"0,-2 12 895 0 0,-6 1-2792 0 0,-1-3-929 0 0,5 7-708 0 0,0-1 1 0 0,0 1-1 0 0,0 0 1 0 0,-1 0-1 0 0,1-1 0 0 0,0 1 1 0 0,-5 1-1 0 0,6-1-37 0 0,-5 1 20 0 0,-1 0 0 0 0,1 1 0 0 0,-1-1 1 0 0,1 1-1 0 0,0 1 0 0 0,0-1 0 0 0,0 1 0 0 0,0 0 1 0 0,0 0-1 0 0,1 1 0 0 0,-6 4 0 0 0,2-1 93 0 0,1 1-1 0 0,1 0 0 0 0,-1 1 0 0 0,-11 17 1 0 0,5-8 44 0 0,12-16-198 0 0,-1 1 0 0 0,1-1 1 0 0,0 1-1 0 0,0 0 0 0 0,0 0 0 0 0,0 0 1 0 0,1 0-1 0 0,-3 6 0 0 0,2-3-1 0 0,2-5-16 0 0,0 0 0 0 0,-1 0 0 0 0,1-1 1 0 0,0 1-1 0 0,0 0 0 0 0,0 0 1 0 0,0 0-1 0 0,0 0 0 0 0,0-1 0 0 0,0 1 1 0 0,0 0-1 0 0,0 0 0 0 0,0 0 1 0 0,0 0-1 0 0,0 0 0 0 0,0-1 1 0 0,1 1-1 0 0,-1 0 0 0 0,0 0 0 0 0,1 0 1 0 0,-1-1-1 0 0,1 1 0 0 0,-1 0 1 0 0,1-1-1 0 0,-1 1 0 0 0,1 0 0 0 0,-1-1 1 0 0,1 1-1 0 0,-1-1 0 0 0,1 1 1 0 0,1 0-1 0 0,1 2 3 0 0,0-1 0 0 0,0 0 0 0 0,0 0-1 0 0,0 0 1 0 0,0 0 0 0 0,0-1 0 0 0,1 1 0 0 0,-1-1 0 0 0,6 1 0 0 0,37 8 250 0 0,-3-2-126 0 0,-28-3 23 0 0,0 0 0 0 0,-1 0 0 0 0,0 1 0 0 0,0 1 0 0 0,17 11 0 0 0,-14-6-164 0 0,-13-9 0 0 0,1 0 0 0 0,-1 0 0 0 0,1 0 0 0 0,-1 1 0 0 0,5 6 0 0 0,2 2 2 0 0,-7-9 7 0 0,-1 1 1 0 0,0 0 0 0 0,0 0 0 0 0,0 0-1 0 0,2 5 1 0 0,1-1 21 0 0,-6-8-26 0 0,1 1 0 0 0,-1 0 0 0 0,1-1 0 0 0,-1 1 0 0 0,1 0 1 0 0,-1-1-1 0 0,1 1 0 0 0,-1 0 0 0 0,0-1 0 0 0,1 1 0 0 0,-1 0 0 0 0,0 0 0 0 0,0-1 0 0 0,0 1 0 0 0,0 0 0 0 0,0 0 0 0 0,1 0 0 0 0,-1-1 0 0 0,-1 1 0 0 0,1 0 0 0 0,0 0 0 0 0,0-1 0 0 0,0 2 0 0 0,-1 2 22 0 0,0 1 0 0 0,0-1-1 0 0,0 0 1 0 0,-1 0 0 0 0,1 0-1 0 0,-1 0 1 0 0,-5 7 0 0 0,6-9-25 0 0,-1 2 16 0 0,-1 0 0 0 0,1 0 0 0 0,-1-1 0 0 0,0 1 0 0 0,0-1 0 0 0,-1 1 0 0 0,1-1 0 0 0,-1 0 0 0 0,-6 4 0 0 0,-2-1 2 0 0,0 0 0 0 0,-1 0 0 0 0,0-1 0 0 0,0-1 0 0 0,-1 0 0 0 0,1-1 0 0 0,-1-1 0 0 0,0 0 0 0 0,-22 0 0 0 0,31-2-36 0 0,0-1 0 0 0,0 0 0 0 0,0 0 0 0 0,1 0 0 0 0,-1-1 0 0 0,-6-2 0 0 0,-5-2-57 0 0,13 5 51 0 0,1 1 1 0 0,0-1 0 0 0,0 0-1 0 0,-1 0 1 0 0,1 0 0 0 0,0 0-1 0 0,0 0 1 0 0,-2-2-1 0 0,4 2 5 0 0,-1 1 0 0 0,1-1 0 0 0,-1 1 0 0 0,1-1 0 0 0,0 1 0 0 0,-1-1 0 0 0,1 1 0 0 0,0-1 0 0 0,0 1 0 0 0,-1-1 0 0 0,1 1 0 0 0,0-1 0 0 0,0 0 0 0 0,0 1 0 0 0,0-1 0 0 0,0 1 0 0 0,-1-1 0 0 0,1 0 0 0 0,0 1 0 0 0,1-1 0 0 0,-1 1-1 0 0,0-1 1 0 0,0 0 0 0 0,0 1 0 0 0,0-1 0 0 0,0 1 0 0 0,0-1 0 0 0,1 0 0 0 0,-1 0-7 0 0,0 0 1 0 0,0 1-1 0 0,0-1 0 0 0,0 0 0 0 0,0 1 0 0 0,0-1 1 0 0,0 0-1 0 0,-1 1 0 0 0,1-1 0 0 0,0 1 0 0 0,0-1 0 0 0,-1 0 1 0 0,1 1-1 0 0,0-1 0 0 0,-1 1 0 0 0,1-1 0 0 0,0 1 1 0 0,-1-1-1 0 0,1 1 0 0 0,-1-1 0 0 0,1 1 0 0 0,-1-1 1 0 0,1 1-1 0 0,-1 0 0 0 0,0-1 0 0 0,1 1 0 0 0,-1 0 1 0 0,1-1-1 0 0,-2 1 0 0 0,0-2-102 0 0,-11-14-1424 0 0,5 6-708 0 0,-1 3 418 0 0</inkml:trace>
  <inkml:trace contextRef="#ctx0" brushRef="#br0" timeOffset="4">2249 1086 11400 0 0,'0'0'6571'0'0,"1"1"-6120"0"0,19 27 1062 0 0,-19-27-1445 0 0,0 0 0 0 0,-1 0 0 0 0,1 0 0 0 0,0 0 0 0 0,0 0 0 0 0,-1 0 0 0 0,1 0 0 0 0,-1 0 0 0 0,1 0 0 0 0,0 2 0 0 0,4 8 288 0 0,17 19 428 0 0,-17-23-650 0 0,-3-5-89 0 0,0 0-1 0 0,0 0 1 0 0,0 1-1 0 0,-1-1 1 0 0,1 1-1 0 0,1 4 1 0 0,1 6 4 0 0</inkml:trace>
  <inkml:trace contextRef="#ctx0" brushRef="#br0" timeOffset="5">2252 904 7368 0 0,'0'0'666'0'0,"-2"0"-546"0"0,-9-3 13925 0 0,14 4-14926 0 0,7 5-10749 0 0</inkml:trace>
  <inkml:trace contextRef="#ctx0" brushRef="#br1" timeOffset="6">1992 297 1376 0 0,'0'0'13144'0'0,"-5"8"-12340"0"0,0-6-792 0 0,4-2-6 0 0,1 1 0 0 0,0-1 0 0 0,-1 0 0 0 0,1 0 0 0 0,0 0 0 0 0,-1 0 0 0 0,1 0 0 0 0,0 1 0 0 0,0-1 0 0 0,-1 0 1 0 0,1 0-1 0 0,0 0 0 0 0,0 1 0 0 0,-1-1 0 0 0,1 0 0 0 0,0 0 0 0 0,0 1 0 0 0,0-1 0 0 0,0 0 0 0 0,-1 1 0 0 0,1-1 1 0 0,0 0-1 0 0,0 1 0 0 0,0-1 0 0 0,0 0 0 0 0,0 0 0 0 0,0 1 0 0 0,0-1 0 0 0,0 0 0 0 0,0 1 0 0 0,0-1 0 0 0,0 1 1 0 0,0 1 70 0 0,-3 0 112 0 0,1 1-1 0 0,-1-1 0 0 0,1 1 1 0 0,-1-1-1 0 0,0 0 0 0 0,-6 4 0 0 0,6-4-126 0 0,-1 0-1 0 0,1 0 1 0 0,-1 1-1 0 0,-5 5 0 0 0,-10 9 1137 0 0,24-8-1026 0 0,-4-7-144 0 0,-1-1-1 0 0,1 1 0 0 0,0-1 1 0 0,-1 0-1 0 0,1 1 1 0 0,0-1-1 0 0,0 0 0 0 0,0 0 1 0 0,0 0-1 0 0,0 1 1 0 0,0-1-1 0 0,0 0 0 0 0,1-1 1 0 0,-1 1-1 0 0,2 1 0 0 0,12 7 331 0 0,-14-7-308 0 0,1-1 0 0 0,0 0 0 0 0,0 0-1 0 0,-1 0 1 0 0,1 0 0 0 0,0 0 0 0 0,0-1-1 0 0,0 1 1 0 0,0 0 0 0 0,4 0 0 0 0,-2 0-10 0 0,0 0-1 0 0,0 1 1 0 0,0-1 0 0 0,-1 1 0 0 0,1 0 0 0 0,-1 0 0 0 0,6 4 0 0 0,8 4-553 0 0,-15-8 568 0 0,1 0 0 0 0,0-1 0 0 0,0 1 0 0 0,-1 0 0 0 0,1 0 0 0 0,-1 1 0 0 0,0-1 0 0 0,0 0 0 0 0,1 1-1 0 0,2 5 1 0 0,-1 0 75 0 0,0 0 0 0 0,5 13 0 0 0,-3-6-209 0 0,-6-14 85 0 0,1-1 0 0 0,-1 1-1 0 0,0 0 1 0 0,1 0 0 0 0,-1-1 0 0 0,0 1 0 0 0,0 0 0 0 0,1 0-1 0 0,-1-1 1 0 0,0 1 0 0 0,0 0 0 0 0,0 0 0 0 0,0 0-1 0 0,0-1 1 0 0,0 1 0 0 0,0 0 0 0 0,0 0 0 0 0,0 0 0 0 0,-1-1-1 0 0,1 1 1 0 0,0 0 0 0 0,0 0 0 0 0,-1 0 0 0 0,1 0-1 0 0,-2 3 15 0 0,-1 5 60 0 0,0-2 15 0 0,3-5-84 0 0,-1-1-1 0 0,0 0 1 0 0,1 1 0 0 0,-1-1 0 0 0,0 1-1 0 0,0-1 1 0 0,0 0 0 0 0,0 1 0 0 0,0-1-1 0 0,0 0 1 0 0,0 0 0 0 0,0 0-1 0 0,0 0 1 0 0,-3 2 0 0 0,1-1-3 0 0,1-1-20 0 0,1 0-1 0 0,-1 0 1 0 0,0 1-1 0 0,1-2 1 0 0,-1 1-1 0 0,0 0 1 0 0,0 0-1 0 0,0-1 1 0 0,0 1-1 0 0,0 0 1 0 0,1-1-1 0 0,-1 0 1 0 0,0 0-1 0 0,0 1 1 0 0,-4-2-1 0 0,-14 8-472 0 0,12-7 247 0 0,6 0 163 0 0,0 0-1 0 0,0 0 1 0 0,0 0 0 0 0,0 0 0 0 0,0 0 0 0 0,0 1-1 0 0,0-1 1 0 0,0 1 0 0 0,1-1 0 0 0,-3 2 0 0 0,-1 1-45 0 0,-8-7-327 0 0,9 3-2265 0 0,1-6 1452 0 0,2 5-10 0 0</inkml:trace>
  <inkml:trace contextRef="#ctx0" brushRef="#br1" timeOffset="7">2221 495 12064 0 0,'0'0'1210'0'0,"2"2"-1111"0"0,26 26 2276 0 0,-27-27-2214 0 0,-1 0-22 0 0,9 17-357 0 0,-1-9-4314 0 0</inkml:trace>
  <inkml:trace contextRef="#ctx0" brushRef="#br1" timeOffset="8">2237 353 8752 0 0,'0'0'9663'0'0</inkml:trace>
  <inkml:trace contextRef="#ctx0" brushRef="#br1" timeOffset="9">2531 353 3224 0 0,'0'0'143'0'0,"-12"7"4359"0"0,2 1 608 0 0,8-7-4913 0 0,0 1 1 0 0,0-1 0 0 0,0 1 0 0 0,1-1 0 0 0,-1 1 0 0 0,0 0 0 0 0,1 0 0 0 0,-1 0 0 0 0,1 0 0 0 0,-2 3 0 0 0,-19 27 11 0 0,3-7 910 0 0,13-17-557 0 0,1 1 0 0 0,0 1 1 0 0,-6 14-1 0 0,10-19-368 0 0,0-1-1 0 0,0 0 0 0 0,0 0 1 0 0,0 0-1 0 0,1 1 1 0 0,-1-1-1 0 0,1 0 0 0 0,0 1 1 0 0,1-1-1 0 0,-1 0 1 0 0,2 7-1 0 0,-2-9-153 0 0,1 0 0 0 0,-1 0-1 0 0,1 0 1 0 0,0 0 0 0 0,0 1 0 0 0,0-1-1 0 0,0 0 1 0 0,0 0 0 0 0,0-1 0 0 0,0 1 0 0 0,1 0-1 0 0,-1 0 1 0 0,1-1 0 0 0,-1 1 0 0 0,1 0-1 0 0,-1-1 1 0 0,1 0 0 0 0,0 1 0 0 0,0-1 0 0 0,0 0-1 0 0,0 0 1 0 0,0 0 0 0 0,3 1 0 0 0,1 0 58 0 0,-1 0 1 0 0,0-1-1 0 0,1 1 1 0 0,-1-1 0 0 0,1 0-1 0 0,-1-1 1 0 0,1 1-1 0 0,-1-1 1 0 0,1 0-1 0 0,-1-1 1 0 0,1 1 0 0 0,-1-1-1 0 0,1 0 1 0 0,5-3-1 0 0,-8 3-98 0 0,0 0 0 0 0,0 0 0 0 0,0-1 0 0 0,0 1 0 0 0,-1-1 0 0 0,1 0 0 0 0,0 0 0 0 0,-1 0 0 0 0,0 0 0 0 0,1 0 0 0 0,-1 0 0 0 0,0-1 0 0 0,0 1 0 0 0,0-1 0 0 0,0 0 0 0 0,-1 1 0 0 0,1-1 0 0 0,-1 0 0 0 0,2-4 0 0 0,0 0 0 0 0,0 1 1 0 0,0 0-1 0 0,-1 0 1 0 0,0 0-1 0 0,-1 0 1 0 0,1 0-1 0 0,-1 0 1 0 0,0 0-1 0 0,0-1 1 0 0,-1 1-1 0 0,0-11 1 0 0,-1 13-5 0 0,1 0 1 0 0,-1 0-1 0 0,0 0 1 0 0,0 1-1 0 0,0-1 1 0 0,-1 0 0 0 0,1 1-1 0 0,-1-1 1 0 0,0 1-1 0 0,0-1 1 0 0,0 1-1 0 0,0 0 1 0 0,0 0-1 0 0,-1 0 1 0 0,0 0 0 0 0,1 0-1 0 0,-1 0 1 0 0,-4-2-1 0 0,-42-35-3848 0 0,45 38 1191 0 0</inkml:trace>
  <inkml:trace contextRef="#ctx0" brushRef="#br1" timeOffset="10">2705 526 8288 0 0,'0'0'190'0'0,"12"-8"445"0"0,-7 5-492 0 0,0-1 0 0 0,0 0 0 0 0,0 0-1 0 0,0-1 1 0 0,-1 1 0 0 0,5-7 953 0 0,-7 10-946 0 0,6-2-44 0 0,-8 3 29 0 0,1 0-1 0 0,-1-1 0 0 0,1 1 0 0 0,-1 0 0 0 0,1 0 1 0 0,-1 0-1 0 0,1 0 0 0 0,-1 0 0 0 0,1 0 0 0 0,0 0 1 0 0,-1 0-1 0 0,1 0 0 0 0,-1 0 0 0 0,1 0 0 0 0,-1 0 1 0 0,1 0-1 0 0,-1 0 0 0 0,1 0 0 0 0,0 1 0 0 0,-1-1 1 0 0,1 0-1 0 0,-1 0 0 0 0,1 1 0 0 0,-1-1 0 0 0,1 0 1 0 0,-1 1-1 0 0,1-1 0 0 0,0 1-81 0 0,-1 0 0 0 0,1 1 0 0 0,0-1 1 0 0,-1 0-1 0 0,1 0 0 0 0,-1 0 0 0 0,1 0 0 0 0,-1 1 0 0 0,0-1 0 0 0,1 0 0 0 0,-1 2 0 0 0,0 2-88 0 0,0 0 0 0 0,0 0 0 0 0,0 0 0 0 0,0 0-1 0 0,-2 6 1 0 0,-9 42 102 0 0,6-37 12 0 0,4-12 210 0 0,0 0-1 0 0,0 0 1 0 0,0 1-1 0 0,0-1 1 0 0,0 7-1 0 0,1-10-272 0 0,0 0-1 0 0,0 0 0 0 0,0 0 0 0 0,0 0 0 0 0,0-1 0 0 0,1 1 0 0 0,-1 0 0 0 0,0 0 0 0 0,0 0 0 0 0,1 0 0 0 0,-1-1 0 0 0,0 1 0 0 0,1 0 0 0 0,-1 0 0 0 0,1 0 0 0 0,-1-1 0 0 0,1 1 0 0 0,0 0 0 0 0,0 0 18 0 0,-1 1 104 0 0,10 2 53 0 0,-7-3-207 0 0,0 0 0 0 0,0 0 0 0 0,0 0 0 0 0,0 0 1 0 0,1-1-1 0 0,-1 0 0 0 0,0 0 0 0 0,0 1 0 0 0,1-2 0 0 0,-1 1 1 0 0,0 0-1 0 0,4-2 0 0 0,2 1-154 0 0,37-9-2774 0 0,-28 4 1835 0 0</inkml:trace>
  <inkml:trace contextRef="#ctx0" brushRef="#br2" timeOffset="12">2080 79 2472 0 0,'0'0'4504'0'0,"-8"-20"12095"0"0,8 21-16212 0 0,2 2-181 0 0,-1-1-107 0 0,-1 0 1 0 0,1-1-1 0 0,-1 1 1 0 0,0 0-1 0 0,1-1 1 0 0,-1 1-1 0 0,0 0 1 0 0,0 0-1 0 0,0-1 1 0 0,0 1-1 0 0,-1 2 1 0 0,1 109 97 0 0,0-106-197 0 0,1 1 0 0 0,1 0 0 0 0,-1-1 32 0 0,-1-6 728 0 0,1 0-682 0 0,0 4-57 0 0,0-4 32 0 0,-2-15-62 0 0,2-2-159 0 0,-1 13 122 0 0,-2-8-478 0 0,-2-2 407 0 0,7-25 183 0 0,0 3 76 0 0,2 23-291 0 0,-1 3 66 0 0,-4 6 88 0 0,10-22 70 0 0,6 0-75 0 0,0 7 0 0 0,-11 13-10 0 0,1 4-10 0 0,-1 1 1 0 0,1 0 0 0 0,0 0 0 0 0,-1 1 0 0 0,9 1 0 0 0,-14-2 16 0 0,6 0 4 0 0,18 10 122 0 0,-24-10-122 0 0,0 1-1 0 0,0-1 0 0 0,1 0 1 0 0,-1 0-1 0 0,0 0 0 0 0,0 0 1 0 0,1 0-1 0 0,-1 1 0 0 0,0-1 1 0 0,0 0-1 0 0,1 0 0 0 0,-1 1 1 0 0,0-1-1 0 0,0 0 1 0 0,0 0-1 0 0,0 1 0 0 0,1-1 1 0 0,-1 0-1 0 0,0 0 0 0 0,0 1 1 0 0,0-1-1 0 0,0 0 0 0 0,0 0 1 0 0,0 1-1 0 0,0-1 0 0 0,0 1 1 0 0,0-1 1 0 0,0 1 1 0 0,1-1 0 0 0,-1 1-1 0 0,0-1 1 0 0,0 1 0 0 0,0-1-1 0 0,0 0 1 0 0,1 1 0 0 0,-1-1-1 0 0,0 1 1 0 0,0-1 0 0 0,1 1-1 0 0,-1-1 1 0 0,0 0 0 0 0,1 1-1 0 0,-1-1 1 0 0,1 0 0 0 0,-1 1-1 0 0,0-1 1 0 0,1 0 0 0 0,-1 0-1 0 0,1 1 1 0 0,-1-1 0 0 0,1 0-1 0 0,-1 0 1 0 0,1 0 0 0 0,-1 0-1 0 0,1 1 1 0 0,1 0 40 0 0,2 5-22 0 0,4 13 34 0 0,-5-12-57 0 0,0 1 2 0 0,-2 1 0 0 0,-1-3 11 0 0,-1-4 32 0 0,-2 3-22 0 0,3-4 32 0 0,-1 0 1 0 0,-5 6-43 0 0,5-7-11 0 0,0 0 0 0 0,0 0 0 0 0,1 0 0 0 0,-1 0 0 0 0,0 0 0 0 0,0 0 0 0 0,1 0 0 0 0,-1 1 0 0 0,0-1 0 0 0,1 0 0 0 0,-1 0 0 0 0,0 1 0 0 0,1-1-1 0 0,-1 0 1 0 0,0 1 0 0 0,1-1 0 0 0,-1 1 0 0 0,1-1 0 0 0,-1 1 0 0 0,-4 2 0 0 0,4-1 0 0 0,-1-1 0 0 0,0 1 0 0 0,0-1 0 0 0,0 0 0 0 0,0 0 0 0 0,0 0 0 0 0,-4 1 0 0 0,2-1-60 0 0,0 0 0 0 0,0 1 0 0 0,0 0 0 0 0,0-1 0 0 0,-6 5 0 0 0,-12-6-44 0 0,17 0 104 0 0,-10-2-664 0 0,15 2 620 0 0,0 0-1 0 0,0 0 0 0 0,0 0 1 0 0,-1 0-1 0 0,1 0 0 0 0,0 0 1 0 0,0 0-1 0 0,-1 0 0 0 0,1 0 1 0 0,0 0-1 0 0,0 0 0 0 0,-1 0 1 0 0,1 0-1 0 0,0 0 0 0 0,0 0 1 0 0,-1 0-1 0 0,1 0 0 0 0,0 0 1 0 0,0 0-1 0 0,0 1 0 0 0,-1-1 1 0 0,1 0-1 0 0,0 0 0 0 0,0 0 1 0 0,0 0-1 0 0,-1 0 0 0 0,1 1 1 0 0,-27 12-3472 0 0</inkml:trace>
  <inkml:trace contextRef="#ctx0" brushRef="#br2" timeOffset="13">2325 79 6448 0 0,'0'0'11285'0'0,"4"11"-9896"0"0,-2-6-1149 0 0,-1-1-1 0 0,0 0 0 0 0,1 1 1 0 0,-2-1-1 0 0,1 1 1 0 0,0-1-1 0 0,-1 1 1 0 0,0 7-1 0 0,2 13 1355 0 0,-1 6-1122 0 0,2 5-461 0 0,-3-34 24 0 0,0 0-1 0 0,0-1 1 0 0,0 1 0 0 0,0 0-1 0 0,0 0 1 0 0,0 0 0 0 0,-2 3 0 0 0,0 11 228 0 0,2-11-194 0 0,0-5-57 0 0,-1 1 0 0 0,1-1 0 0 0,0 1 0 0 0,0-1 0 0 0,0 1 0 0 0,-1-1 1 0 0,1 1-1 0 0,0-1 0 0 0,0 1 0 0 0,0-1 0 0 0,0 1 0 0 0,0-1 0 0 0,0 1 1 0 0,0-1-1 0 0,0 1 0 0 0,0-1 0 0 0,1 1 0 0 0,-1 0 0 0 0,0-1 1 0 0,0 1-1 0 0,0-1 0 0 0,1 0 0 0 0,-1 1 0 0 0,0-1 0 0 0,0 1 0 0 0,1-1 1 0 0,-1 1-1 0 0,0-1 0 0 0,1 1 0 0 0,-1-1 0 0 0,1 0 0 0 0,-1 1 0 0 0,0-1 1 0 0,1 0-1 0 0,-1 0 0 0 0,1 1 0 0 0,-1-1 0 0 0,1 0 0 0 0,-1 0 0 0 0,1 1 1 0 0,-1-1-1 0 0,2 0 0 0 0,-3-23-7 0 0,-1 9-156 0 0,0 1-1 0 0,1-1 0 0 0,1 0 0 0 0,1-16 1 0 0,-1 0-7 0 0,5-29-1786 0 0,-5 38 1840 0 0,0 19 150 0 0,0 0-1 0 0,0 0 1 0 0,1 0-1 0 0,-1 0 1 0 0,1-1 0 0 0,-1 1-1 0 0,1 0 1 0 0,0 0-1 0 0,0 0 1 0 0,0 0-1 0 0,0 0 1 0 0,1-1-1 0 0,0 0 153 0 0,-1-3-108 0 0,5-1 5 0 0,-4 6-16 0 0,-1 0-1 0 0,1-1 1 0 0,-1 1 0 0 0,1 0-1 0 0,0 0 1 0 0,0 0-1 0 0,0 0 1 0 0,0 0 0 0 0,3 0-1 0 0,-2 0-53 0 0,0 1 0 0 0,1 0 0 0 0,-1 0 0 0 0,0 0 0 0 0,1 1 0 0 0,-1-1-1 0 0,5 2 1 0 0,23 4-25 0 0,-19 0 0 0 0,-12-5 0 0 0,1-1 0 0 0,-1 1 0 0 0,1-1 0 0 0,-1 1 0 0 0,1 0 0 0 0,0-1 0 0 0,-1 1 0 0 0,1-1 0 0 0,0 1 0 0 0,0-1 0 0 0,-1 0 0 0 0,1 1 0 0 0,0-1 0 0 0,0 0 0 0 0,0 0 0 0 0,-1 1 0 0 0,1-1 0 0 0,1 0 0 0 0,1 0 0 0 0,10 6 0 0 0,-6 1 0 0 0,-6-6-13 0 0,0 1 0 0 0,1-1 0 0 0,-1 1 0 0 0,0 0 0 0 0,0 0-1 0 0,0-1 1 0 0,0 1 0 0 0,0 0 0 0 0,-1 0 0 0 0,1 0 0 0 0,-1 0-1 0 0,1 0 1 0 0,-1 0 0 0 0,1 4 0 0 0,1 4 96 0 0,-2-8-2 0 0,-4 19-8 0 0,3-19-73 0 0,0 0 0 0 0,0-1 0 0 0,0 1 0 0 0,0-1 0 0 0,0 0 0 0 0,0 1 0 0 0,0-1 0 0 0,-1 0 0 0 0,-1 3 0 0 0,-6 5 0 0 0,9-8 0 0 0,-1-1 0 0 0,1 1 0 0 0,-1 0 0 0 0,1-1 0 0 0,-1 1 0 0 0,1-1 0 0 0,-1 1 0 0 0,0-1 0 0 0,1 1 0 0 0,-1-1 0 0 0,0 1 0 0 0,1-1 0 0 0,-1 0 0 0 0,0 1 0 0 0,1-1 0 0 0,-1 0 0 0 0,0 1 0 0 0,0-1 0 0 0,-1 0 0 0 0,0 1 0 0 0,2-1 0 0 0,0 0 0 0 0,-1 0 0 0 0,1 0 0 0 0,0 0 0 0 0,-1 1 0 0 0,1-1 0 0 0,0 0 0 0 0,-1 0 0 0 0,1 0 0 0 0,0 0 0 0 0,-1 0 0 0 0,1 0 0 0 0,0 0 0 0 0,-1 0 0 0 0,1 0 0 0 0,0 0 0 0 0,-1 0 0 0 0,1 0 0 0 0,0 0 0 0 0,-1 0 0 0 0,1 0 0 0 0,0 0 0 0 0,-1-1 0 0 0,1 1 0 0 0,0 0 0 0 0,0 0 0 0 0,-1 0 0 0 0,1 0 0 0 0,0-1 0 0 0,-1 1 0 0 0,1 0 0 0 0,-1-1 0 0 0,-1 0-8 0 0,-1 0-184 0 0,1 1 0 0 0,0-1 0 0 0,0 1-1 0 0,0-1 1 0 0,0 1 0 0 0,-1 0 0 0 0,-2 0-1 0 0,-13 0-261 0 0,10 1 454 0 0,1 1 0 0 0,0 2 0 0 0,6-4 100 0 0,0 1 0 0 0,0 0 0 0 0,0 0 0 0 0,1 0 0 0 0,-1 0 0 0 0,0-1 0 0 0,0 1 0 0 0,1 0 0 0 0,-1 0 0 0 0,1 0 0 0 0,-1 1 0 0 0,1-1 0 0 0,-1 0-1 0 0,1 0 1 0 0,0 0 0 0 0,0 0 0 0 0,-1 0 0 0 0,1 0 0 0 0,0 2 0 0 0,0-2-288 0 0,0 0 188 0 0,-1-1 1 0 0,1 1-1 0 0,0-1 0 0 0,0 1 0 0 0,0 0 1 0 0,0-1-1 0 0,-1 1 0 0 0,1-1 1 0 0,0 1-1 0 0,0 0 0 0 0,0-1 0 0 0,0 1 1 0 0,0-1-1 0 0,1 1 0 0 0,-1-1 1 0 0,0 1-1 0 0,0 0 0 0 0,0-1 1 0 0,0 1-1 0 0,1-1 0 0 0,-1 1 0 0 0,0-1 1 0 0,0 1-1 0 0,1-1 0 0 0,-1 1 1 0 0,1 0-1 0 0,0 0-9 0 0,2 8 5 0 0,-3-8 68 0 0,2 0 2 0 0,4 5 20 0 0,-3-3 120 0 0,1 0-1 0 0,-1 0 1 0 0,0-1 0 0 0,1 0 0 0 0,0 1 0 0 0,-1-1 0 0 0,1 0 0 0 0,7 2 0 0 0,36 20-41 0 0,-41-22-165 0 0,0 2 0 0 0,0-1 0 0 0,0 1 0 0 0,-1-1 0 0 0,1 1 0 0 0,-1 1 0 0 0,7 7 0 0 0,-3-3 0 0 0,12 6-1782 0 0,-17-11-594 0 0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8:57.54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8 69 12496 0 0,'0'0'1517'0'0,"-7"13"2119"0"0,1-5-2577 0 0,-1-2 1 0 0,1 1-1 0 0,-1-1 0 0 0,0 0 1 0 0,-11 7-1 0 0,10-7-884 0 0,0-1 0 0 0,1 2 0 0 0,0-1 0 0 0,0 1 0 0 0,-7 8 0 0 0,-47 75 859 0 0,4-11-1402 0 0,49-66 538 0 0,0 1 0 0 0,1-1 0 0 0,0 1 0 0 0,1 0 0 0 0,1 1 0 0 0,0-1 0 0 0,1 1 0 0 0,1 0 0 0 0,0 0 0 0 0,-1 25 0 0 0,4-32-164 0 0,0 6 93 0 0,0 0-1 0 0,3 16 1 0 0,-2-24-66 0 0,1 0 0 0 0,-1-1 1 0 0,1 0-1 0 0,0 1 0 0 0,0-1 0 0 0,1 0 0 0 0,0 0 0 0 0,5 7 0 0 0,3 1-43 0 0,0 0-1 0 0,1-1 0 0 0,0-1 1 0 0,1 0-1 0 0,0-1 1 0 0,1 0-1 0 0,0-1 1 0 0,0 0-1 0 0,1-2 0 0 0,0 1 1 0 0,1-2-1 0 0,0 0 1 0 0,26 6-1 0 0,-38-11-431 0 0,1 0-1 0 0,0-1 1 0 0,0 0 0 0 0,0 1-1 0 0,0-2 1 0 0,0 1-1 0 0,0-1 1 0 0,0 1 0 0 0,8-4-1 0 0,7 1-8216 0 0</inkml:trace>
  <inkml:trace contextRef="#ctx0" brushRef="#br0" timeOffset="511.95">514 649 5984 0 0,'0'0'464'0'0,"0"1"-306"0"0,1 15 615 0 0,1 0 9345 0 0,3-11-5264 0 0,-5-5-4759 0 0,1 0 0 0 0,-1 0-1 0 0,0 0 1 0 0,1 0-1 0 0,-1 0 1 0 0,0 0 0 0 0,0 0-1 0 0,1 0 1 0 0,-1 0 0 0 0,0 0-1 0 0,1 0 1 0 0,-1 0-1 0 0,0 0 1 0 0,1 0 0 0 0,-1 0-1 0 0,0 0 1 0 0,1 0 0 0 0,-1 0-1 0 0,0 0 1 0 0,1-1-1 0 0,-1 1 1 0 0,0 0 0 0 0,0 0-1 0 0,1 0 1 0 0,-1-1 0 0 0,0 1-1 0 0,0 0 1 0 0,1 0-1 0 0,-1 0 1 0 0,0-1 0 0 0,0 1-1 0 0,6-14 351 0 0,-6 9-453 0 0,1 0 0 0 0,0 0 0 0 0,-1-1 0 0 0,-1-5 1 0 0,-1-15-16 0 0,0 0 1 0 0,1 1 0 0 0,4-35-1 0 0,-1 35 95 0 0,-1-32-1 0 0,0-8-134 0 0,29-178-641 0 0,-29 232 799 0 0,2 0 1 0 0,-1 1-1 0 0,2-1 0 0 0,-1 1 0 0 0,1-1 0 0 0,1 1 0 0 0,10-17 1 0 0,-14 26-61 0 0,1 0 0 0 0,-1 0 0 0 0,0 0 1 0 0,0 0-1 0 0,1 0 0 0 0,-1 1 1 0 0,0-1-1 0 0,1 1 0 0 0,-1-1 1 0 0,1 1-1 0 0,-1-1 0 0 0,1 1 0 0 0,-1 0 1 0 0,1 0-1 0 0,-1-1 0 0 0,1 1 1 0 0,-1 0-1 0 0,3 1 0 0 0,1-1 53 0 0,1 1 0 0 0,0-1-1 0 0,9 4 1 0 0,-6-1 11 0 0,0 0-1 0 0,-1 1 1 0 0,0 0 0 0 0,1 1 0 0 0,-1 0 0 0 0,-1 0-1 0 0,1 1 1 0 0,-1 0 0 0 0,0 0 0 0 0,0 0-1 0 0,-1 1 1 0 0,0 0 0 0 0,10 16 0 0 0,-5-6-15 0 0,0 2 1 0 0,-2-1-1 0 0,0 1 0 0 0,-2 1 1 0 0,8 25-1 0 0,30 184 811 0 0,-41-201-894 0 0,2 40-369 0 0,-1-12-1067 0 0,-5-49 1447 0 0,0 0 0 0 0,0 0 0 0 0,-2 10 0 0 0,0 8-2757 0 0</inkml:trace>
  <inkml:trace contextRef="#ctx0" brushRef="#br0" timeOffset="896.64">496 508 17247 0 0,'0'0'1566'0'0,"8"0"-1108"0"0,3-1 389 0 0,0-1-1 0 0,-1 0 1 0 0,0-1 0 0 0,1 0-1 0 0,-1 0 1 0 0,11-6-1 0 0,16-4 615 0 0,-4 4-1561 0 0,2 1 1 0 0,36-2-1 0 0,-22 3-7368 0 0,-26 3-663 0 0</inkml:trace>
  <inkml:trace contextRef="#ctx0" brushRef="#br0" timeOffset="1283.59">1163 421 14480 0 0,'0'0'4649'0'0,"-1"7"-2725"0"0,-1-1-1607 0 0,0-1 1 0 0,-1 1 0 0 0,1-1-1 0 0,-1 0 1 0 0,0 0 0 0 0,-1 0-1 0 0,-7 9 1 0 0,-11 18-401 0 0,15-19 134 0 0,-1 1 309 0 0,0 0 0 0 0,2 0 0 0 0,0 1 0 0 0,0 0 0 0 0,-6 27 0 0 0,12-40-360 0 0,0 1 1 0 0,0-1-1 0 0,1 1 1 0 0,-1 0-1 0 0,0-1 1 0 0,1 0-1 0 0,0 1 1 0 0,-1-1-1 0 0,1 1 1 0 0,0-1-1 0 0,0 0 0 0 0,1 1 1 0 0,-1-1-1 0 0,0 0 1 0 0,1 0-1 0 0,-1 0 1 0 0,1 0-1 0 0,0 0 1 0 0,-1 0-1 0 0,1-1 1 0 0,0 1-1 0 0,3 1 1 0 0,-1 0-10 0 0,0 0 1 0 0,0 0-1 0 0,0-1 1 0 0,0 0-1 0 0,1 0 1 0 0,-1 0-1 0 0,1 0 1 0 0,0-1-1 0 0,-1 1 1 0 0,9 0-1 0 0,-2-1-568 0 0,1-1 0 0 0,0 0 0 0 0,11-2 0 0 0,-14 1-596 0 0,-1-1-1 0 0,1 0 1 0 0,-1-1-1 0 0,13-5 0 0 0,-3-1-6345 0 0</inkml:trace>
  <inkml:trace contextRef="#ctx0" brushRef="#br0" timeOffset="1654.36">1380 522 19351 0 0,'0'0'1943'0'0,"2"1"-1643"0"0,0 1-129 0 0,0 0 1 0 0,0-1-1 0 0,1 1 1 0 0,-1 0-1 0 0,0-1 1 0 0,1 0-1 0 0,0 0 1 0 0,-1 1-1 0 0,1-2 1 0 0,0 1-1 0 0,-1 0 0 0 0,1 0 1 0 0,0-1-1 0 0,0 0 1 0 0,0 1-1 0 0,0-1 1 0 0,0 0-1 0 0,-1 0 1 0 0,1-1-1 0 0,0 1 1 0 0,0-1-1 0 0,0 1 0 0 0,-1-1 1 0 0,5-2-1 0 0,-1 1-197 0 0,0 0 1 0 0,-1-1-1 0 0,0 0 0 0 0,0 0 0 0 0,1-1 0 0 0,-2 0 0 0 0,1 1 0 0 0,0-1 0 0 0,-1-1 0 0 0,0 1 0 0 0,0-1 0 0 0,5-7 0 0 0,-1-6 26 0 0,-9 10 0 0 0,0 4 0 0 0,-1-6 0 0 0,2 9 0 0 0,-1 1 0 0 0,1-1 0 0 0,0 1 0 0 0,0-1 0 0 0,0 0 0 0 0,-1 1 0 0 0,1-1 0 0 0,0 1 0 0 0,-1-1 0 0 0,1 1 0 0 0,0-1 0 0 0,-1 1 0 0 0,1-1 0 0 0,-1 1 0 0 0,1-1 0 0 0,-1 1 0 0 0,1 0 0 0 0,-1-1 0 0 0,1 1 0 0 0,-1 0 0 0 0,0-1 0 0 0,-5 3 0 0 0,6-2 0 0 0,-7 2-9 0 0,0 1 1 0 0,1 1-1 0 0,0-1 0 0 0,0 1 0 0 0,0 0 1 0 0,-6 6-1 0 0,-5 3-363 0 0,1 0 0 0 0,1 2 0 0 0,0 0 0 0 0,-19 25 0 0 0,30-34 523 0 0,1 0 0 0 0,0 0 1 0 0,0 0-1 0 0,0 0 0 0 0,1 0 1 0 0,0 0-1 0 0,0 1 0 0 0,1-1 0 0 0,0 1 1 0 0,-1 9-1 0 0,2-11-39 0 0,1 0-1 0 0,0 0 1 0 0,0 0 0 0 0,1 0 0 0 0,-1 0-1 0 0,1 0 1 0 0,0 0 0 0 0,1-1 0 0 0,3 7-1 0 0,-2-4 103 0 0,1 0 0 0 0,1 0-1 0 0,-1 0 1 0 0,12 10-1 0 0,-14-13-188 0 0,1-1 0 0 0,0-1-1 0 0,0 1 1 0 0,1-1 0 0 0,-1 1-1 0 0,1-1 1 0 0,-1 0 0 0 0,1-1-1 0 0,0 1 1 0 0,-1-1 0 0 0,1 0-1 0 0,0 0 1 0 0,0 0 0 0 0,0-1-1 0 0,0 0 1 0 0,0 0 0 0 0,0 0-1 0 0,0-1 1 0 0,-1 1 0 0 0,1-1 0 0 0,0 0-1 0 0,0-1 1 0 0,0 1 0 0 0,6-4-1 0 0,6-3-712 0 0,-1 0-1 0 0,0-1 0 0 0,0-1 1 0 0,-1-1-1 0 0,16-14 1 0 0,-12 8-1302 0 0</inkml:trace>
  <inkml:trace contextRef="#ctx0" brushRef="#br0" timeOffset="2075.32">1759 103 4144 0 0,'0'0'16519'0'0,"-1"1"-15953"0"0,-1 1-427 0 0,1 0 1 0 0,1 0 0 0 0,-1 0-1 0 0,0 0 1 0 0,0 0 0 0 0,1 0-1 0 0,-1 0 1 0 0,1 0 0 0 0,0 0-1 0 0,-1 0 1 0 0,1 0 0 0 0,1 4-1 0 0,2 30 1381 0 0,-3-32-1431 0 0,19 99 1880 0 0,-9-40-1250 0 0,4 42-429 0 0,-1 0-290 0 0,-3-34 0 0 0,-5-40 231 0 0,-1-5-935 0 0,-3-8-4371 0 0</inkml:trace>
  <inkml:trace contextRef="#ctx0" brushRef="#br0" timeOffset="2477.06">1746 500 20935 0 0,'0'0'1587'0'0,"-1"1"-1076"0"0,-3 4-199 0 0,2-4 396 0 0,3-1-568 0 0,-1 1 0 0 0,0-1 1 0 0,0 1-1 0 0,0-1 0 0 0,1 1 1 0 0,-1-1-1 0 0,0 1 0 0 0,1-1 0 0 0,-1 1 1 0 0,0-1-1 0 0,1 1 0 0 0,-1-1 1 0 0,0 0-1 0 0,1 1 0 0 0,-1-1 1 0 0,1 0-1 0 0,-1 1 0 0 0,1-1 1 0 0,-1 0-1 0 0,1 0 0 0 0,-1 0 1 0 0,1 1-1 0 0,0-1 0 0 0,12 6 431 0 0,-6-3-642 0 0,1-2-1 0 0,-1 1 1 0 0,11 0-1 0 0,11-1-2923 0 0,-15-1 1220 0 0</inkml:trace>
  <inkml:trace contextRef="#ctx0" brushRef="#br0" timeOffset="2918.83">2040 458 9992 0 0,'0'0'904'0'0,"-14"13"3042"0"0,4-3-1686 0 0,7-8-1874 0 0,0 0-1 0 0,1 1 0 0 0,-1-1 1 0 0,1 1-1 0 0,0-1 1 0 0,0 1-1 0 0,0 0 1 0 0,0 0-1 0 0,0 0 0 0 0,0 0 1 0 0,0 3-1 0 0,-6 16 515 0 0,3-10-291 0 0,1 0 1 0 0,0 1 0 0 0,1 0-1 0 0,0-1 1 0 0,-1 26 0 0 0,4-35-488 0 0,0 1 1 0 0,0 0-1 0 0,1 0 1 0 0,-1-1 0 0 0,3 7-1 0 0,-3-8-89 0 0,1-1-1 0 0,-1 0 1 0 0,1 0-1 0 0,0 1 1 0 0,-1-1-1 0 0,1 0 1 0 0,0 0-1 0 0,0 0 1 0 0,0 0-1 0 0,0 0 1 0 0,0 0-1 0 0,0 0 1 0 0,0 0-1 0 0,0-1 1 0 0,0 1-1 0 0,0 0 1 0 0,1 0-1 0 0,1 0 1 0 0,14 7 263 0 0,-15-6-270 0 0,0-1-1 0 0,0 0 0 0 0,0 0 1 0 0,1 0-1 0 0,-1 0 0 0 0,0 0 1 0 0,0 0-1 0 0,0-1 0 0 0,1 1 0 0 0,-1-1 1 0 0,0 0-1 0 0,0 1 0 0 0,1-1 1 0 0,-1 0-1 0 0,0 0 0 0 0,1-1 1 0 0,-1 1-1 0 0,5-1 0 0 0,-1-2 64 0 0,1 1 1 0 0,0-1-1 0 0,-1-1 1 0 0,0 1-1 0 0,1-1 0 0 0,-1 0 1 0 0,-1-1-1 0 0,11-9 0 0 0,-13 11-121 0 0,0 0 0 0 0,0 0 0 0 0,0-1 0 0 0,0 1 0 0 0,-1-1 0 0 0,0 0 0 0 0,0 0 0 0 0,0 0-1 0 0,0 0 1 0 0,0 0 0 0 0,-1 0 0 0 0,0-1 0 0 0,0 1 0 0 0,0 0 0 0 0,0-8 0 0 0,-1 9-27 0 0,0 0-1 0 0,-1 1 1 0 0,1-1 0 0 0,-1 0 0 0 0,0 1-1 0 0,0-1 1 0 0,0 1 0 0 0,0-1 0 0 0,0 1 0 0 0,0-1-1 0 0,-1 1 1 0 0,1 0 0 0 0,-1 0 0 0 0,0 0-1 0 0,1 0 1 0 0,-1 0 0 0 0,0 0 0 0 0,0 0 0 0 0,-1 0-1 0 0,1 1 1 0 0,0-1 0 0 0,0 1 0 0 0,-1 0-1 0 0,1-1 1 0 0,-1 1 0 0 0,1 0 0 0 0,-1 1 0 0 0,1-1-1 0 0,-1 0 1 0 0,0 1 0 0 0,0-1 0 0 0,1 1-1 0 0,-1 0 1 0 0,0 0 0 0 0,1 0 0 0 0,-1 0 0 0 0,0 1-1 0 0,1-1 1 0 0,-1 1 0 0 0,0-1 0 0 0,1 1-1 0 0,-5 2 1 0 0,-8 3-1520 0 0,8-3-7212 0 0</inkml:trace>
  <inkml:trace contextRef="#ctx0" brushRef="#br0" timeOffset="3306.86">2309 514 13824 0 0,'0'0'1246'0'0,"1"1"-1022"0"0,4 4-57 0 0,-1 0 614 0 0,0 0 1 0 0,0 0-1 0 0,-1 1 1 0 0,0-1-1 0 0,0 1 1 0 0,0 0-1 0 0,3 12 0 0 0,-4-13-222 0 0,3 13 917 0 0,3 7-272 0 0,5 15-588 0 0,-14-43-616 0 0,1-1 0 0 0,-1 1 0 0 0,1-1 0 0 0,0 1 0 0 0,0-1 0 0 0,0 1 0 0 0,0 0 0 0 0,1-1 0 0 0,-1 1 0 0 0,1-1 0 0 0,0 1 0 0 0,2-4 0 0 0,18-49 0 0 0,-16 44 0 0 0,-3 7 79 0 0,1 1 0 0 0,-1 1 0 0 0,0-1-1 0 0,1 0 1 0 0,0 1 0 0 0,0-1 0 0 0,0 1-1 0 0,0 0 1 0 0,0 0 0 0 0,1 0 0 0 0,0 0-1 0 0,5-3 1 0 0,-7 5-38 0 0,0-1 0 0 0,0 1 0 0 0,1 0 0 0 0,-1 0 0 0 0,0 1 0 0 0,1-1 0 0 0,-1 0 0 0 0,1 1 0 0 0,-1-1 0 0 0,1 1 0 0 0,-1 0 0 0 0,0 0 0 0 0,1 0 0 0 0,-1 0 0 0 0,1 0 0 0 0,-1 1-1 0 0,1-1 1 0 0,-1 1 0 0 0,1-1 0 0 0,-1 1 0 0 0,0 0 0 0 0,1 0 0 0 0,-1 0 0 0 0,3 2 0 0 0,5 5-41 0 0,0 0 0 0 0,-1 1 0 0 0,0 0 0 0 0,0 1 0 0 0,-1 0 0 0 0,0 0 0 0 0,8 15 0 0 0,-7-6-2295 0 0,0 1 0 0 0,11 41 0 0 0,-10-31-1180 0 0</inkml:trace>
  <inkml:trace contextRef="#ctx0" brushRef="#br0" timeOffset="3735.45">2727 635 2760 0 0,'1'-1'207'0'0,"4"-4"3284"0"0,-1-1 1 0 0,0 1 0 0 0,4-8 0 0 0,5-6 1358 0 0,2 2-3787 0 0,-10 12-928 0 0,0 1 0 0 0,0-1 0 0 0,-1 0 0 0 0,1 0-1 0 0,-1 0 1 0 0,0-1 0 0 0,-1 0 0 0 0,7-11 0 0 0,-6 6-86 0 0,0 1 0 0 0,9-15 1 0 0,-12 24 32 0 0,-5-4 81 0 0,-4-5-18 0 0,3 9-128 0 0,1 1 0 0 0,-1-1 1 0 0,1 1-1 0 0,-1 0 0 0 0,1 0 0 0 0,-1 0 0 0 0,1 0 0 0 0,-1 1 0 0 0,1 0 0 0 0,-1 0 0 0 0,1 0 0 0 0,0 1 0 0 0,-1-1 1 0 0,1 1-1 0 0,0 0 0 0 0,0 0 0 0 0,0 1 0 0 0,0-1 0 0 0,-3 4 0 0 0,-4 2-9 0 0,1 0 0 0 0,-1 1 0 0 0,2 1 0 0 0,-1 0 0 0 0,-10 15 0 0 0,14-17 75 0 0,0 1 1 0 0,0-1 0 0 0,1 1 0 0 0,1 1 0 0 0,-5 11-1 0 0,7-17 61 0 0,1 0-1 0 0,0 0 1 0 0,0 1-1 0 0,1-1 1 0 0,-1 0-1 0 0,1 1 1 0 0,0-1-1 0 0,0 0 1 0 0,0 1-1 0 0,1-1 1 0 0,-1 0-1 0 0,1 1 1 0 0,0-1-1 0 0,1 0 1 0 0,1 4-1 0 0,-1-2-23 0 0,1-1 1 0 0,0 1-1 0 0,0-1 0 0 0,0 0 0 0 0,1 0 0 0 0,-1 0 1 0 0,1-1-1 0 0,1 1 0 0 0,-1-1 0 0 0,1 0 0 0 0,-1 0 1 0 0,1-1-1 0 0,0 1 0 0 0,0-1 0 0 0,1 0 0 0 0,-1-1 0 0 0,1 1 1 0 0,-1-1-1 0 0,12 3 0 0 0,-14-4-98 0 0,22 5 224 0 0,33 5 1 0 0,-50-10-232 0 0,0 0-1 0 0,0-1 0 0 0,0 0 0 0 0,0-1 0 0 0,0 0 0 0 0,0 0 0 0 0,0 0 1 0 0,12-5-1 0 0,19-6 38 0 0,2 0-838 0 0,-14 0-3199 0 0,-17 5-5539 0 0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8:51.6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5 271 10136 0 0,'0'0'5976'0'0,"-1"8"1259"0"0,0-2-7112 0 0,-1 0-1 0 0,1-1 1 0 0,1 1-1 0 0,-1 0 1 0 0,1 0-1 0 0,0 0 1 0 0,1 0-1 0 0,0 6 1 0 0,26 102 1572 0 0,-3 14-651 0 0,-11-51-642 0 0,-1-39-402 0 0,-9-30 0 0 0,0-1 0 0 0,-1 0 0 0 0,4 15 0 0 0,-6-19 0 0 0,0 0 0 0 0,1 0 0 0 0,-1 0 0 0 0,1 0 0 0 0,0 0 0 0 0,0-1 0 0 0,2 6 0 0 0,2 2 0 0 0,-4-7 21 0 0,-1-2 318 0 0,-12-11-227 0 0,1-8-230 0 0,-11-25 0 0 0,-1-3-38 0 0,21 43 157 0 0,1 0-1 0 0,0 0 0 0 0,0 0 1 0 0,0 0-1 0 0,0-1 1 0 0,0 1-1 0 0,1 0 0 0 0,-1-6 1 0 0,-3-14-22 0 0,-14-35-251 0 0,9 34 337 0 0,-9-42 0 0 0,7 17-508 0 0,7 31 81 0 0,0 1 1 0 0,1-1 0 0 0,-1-28-1 0 0,4 42 362 0 0,-1 0 0 0 0,1 1 0 0 0,0-1 0 0 0,0 1 0 0 0,0-1 0 0 0,0 1 0 0 0,1-1 0 0 0,-1 1 0 0 0,1-1 0 0 0,0 1 0 0 0,0 0 0 0 0,0-1 0 0 0,1 1 0 0 0,-1 0 0 0 0,1 0 0 0 0,0-1 0 0 0,0 2 0 0 0,4-6 0 0 0,0-2 11 0 0,-6 9 17 0 0,1 0 1 0 0,-1 0-1 0 0,1 0 1 0 0,-1 0-1 0 0,1 0 0 0 0,-1 0 1 0 0,1 1-1 0 0,-1-1 1 0 0,1 0-1 0 0,0 1 1 0 0,-1-1-1 0 0,1 0 1 0 0,0 1-1 0 0,0-1 1 0 0,0 1-1 0 0,-1-1 0 0 0,3 0 1 0 0,4-1 61 0 0,-1 0 1 0 0,1 1-1 0 0,0 0 1 0 0,0 0-1 0 0,0 0 1 0 0,-1 1-1 0 0,1 0 1 0 0,14 2 0 0 0,-6 1 74 0 0,0 0 1 0 0,0 1-1 0 0,16 5 1 0 0,-25-6-141 0 0,1 0 0 0 0,0 0 0 0 0,-1 1 0 0 0,1 0 1 0 0,-1 0-1 0 0,0 0 0 0 0,0 1 0 0 0,-1-1 0 0 0,1 2 0 0 0,-1-1 0 0 0,0 0 0 0 0,0 1 0 0 0,-1 0 0 0 0,0 0 0 0 0,5 10 0 0 0,-4-5 259 0 0,-1-1 0 0 0,4 20-1 0 0,-7-26-203 0 0,-1 1-1 0 0,1-1 0 0 0,-1 1 1 0 0,0-1-1 0 0,0 1 0 0 0,0 0 0 0 0,-1-1 1 0 0,0 1-1 0 0,-1 6 0 0 0,-2-1-67 0 0,0 5-95 0 0,-1 0-1 0 0,-1 0 1 0 0,-9 16 0 0 0,14-27 95 0 0,-2-1 0 0 0,1 1 0 0 0,0-1 0 0 0,-1 0-1 0 0,1 0 1 0 0,-1 0 0 0 0,0 0 0 0 0,0-1 0 0 0,0 1 0 0 0,0-1-1 0 0,-1 1 1 0 0,1-1 0 0 0,-1 0 0 0 0,1-1 0 0 0,-1 1 0 0 0,0-1 0 0 0,-6 3-1 0 0,8-4-9 0 0,1 0 0 0 0,0 0 0 0 0,-1 0 0 0 0,1 0 0 0 0,-1 0 0 0 0,1 0 0 0 0,0 0 0 0 0,-1-1 0 0 0,1 1-1 0 0,-1 0 1 0 0,1-1 0 0 0,-2 0 0 0 0,2 0-14 0 0,1 1 1 0 0,-1 0-1 0 0,0-1 1 0 0,0 1-1 0 0,0 0 0 0 0,1 0 1 0 0,-1-1-1 0 0,0 1 1 0 0,0 0-1 0 0,0 0 0 0 0,1 0 1 0 0,-1 0-1 0 0,0 0 1 0 0,0 0-1 0 0,0 0 1 0 0,1 0-1 0 0,-1 1 0 0 0,0-1 1 0 0,0 0-1 0 0,0 0 1 0 0,1 1-1 0 0,-1-1 0 0 0,0 0 1 0 0,-1 2-1 0 0,0-1-48 0 0,0 0 1 0 0,0 0-1 0 0,0 0 1 0 0,0-1-1 0 0,0 1 0 0 0,0 0 1 0 0,0-1-1 0 0,0 0 0 0 0,0 1 1 0 0,-1-1-1 0 0,1 0 0 0 0,0 0 1 0 0,0 0-1 0 0,0 0 1 0 0,0-1-1 0 0,-1 1 0 0 0,1 0 1 0 0,-3-2-1 0 0,1 1-548 0 0,0-1 0 0 0,0 1 0 0 0,1-1 0 0 0,-1 0 1 0 0,1 0-1 0 0,-1 0 0 0 0,1-1 0 0 0,0 1 0 0 0,-6-6 0 0 0,2-2-7579 0 0</inkml:trace>
  <inkml:trace contextRef="#ctx0" brushRef="#br0" timeOffset="575.04">410 289 9216 0 0,'0'0'10909'0'0,"1"1"-9809"0"0,7 9-403 0 0,-1 0 1 0 0,-1 0 0 0 0,1 0 0 0 0,-1 1-1 0 0,-1 0 1 0 0,4 12 0 0 0,5 9 192 0 0,-7-14-758 0 0,0 0-1 0 0,-1 0 1 0 0,3 20-1 0 0,4 10-41 0 0,-6-20-90 0 0,-3-14 0 0 0,0 0 0 0 0,7 15 0 0 0,-5-16 89 0 0,-1 0 0 0 0,0 1 0 0 0,-1 0 0 0 0,-1 0 0 0 0,0 0 0 0 0,-1 0 0 0 0,1 16 0 0 0,-4-29-84 0 0,1-1 0 0 0,0 0 1 0 0,0 0-1 0 0,0 1 0 0 0,0-1 0 0 0,0 0 0 0 0,-1 1 0 0 0,1-1 0 0 0,0 0 1 0 0,0 0-1 0 0,-1 0 0 0 0,1 1 0 0 0,0-1 0 0 0,0 0 0 0 0,-1 0 0 0 0,1 0 1 0 0,0 1-1 0 0,0-1 0 0 0,-1 0 0 0 0,1 0 0 0 0,0 0 0 0 0,-1 0 1 0 0,1 0-1 0 0,0 0 0 0 0,0 0 0 0 0,-1 0 0 0 0,1 0 0 0 0,0 0 0 0 0,-1 0 1 0 0,1 0-1 0 0,0 0 0 0 0,-1 0 0 0 0,1 0 0 0 0,0 0 0 0 0,-1 0 0 0 0,1 0 1 0 0,0 0-1 0 0,0 0 0 0 0,-1-1 0 0 0,1 1 0 0 0,0 0 0 0 0,-1 0 0 0 0,-5-12 59 0 0,0 1-1 0 0,1-1 0 0 0,0 0 1 0 0,1 0-1 0 0,-4-13 0 0 0,-3-21-246 0 0,-4-13-330 0 0,-8-70 0 0 0,17 76 404 0 0,-6-95-488 0 0,12 142 582 0 0,0 0 0 0 0,0 1 0 0 0,1-1 0 0 0,0 1 1 0 0,0 0-1 0 0,1-1 0 0 0,2-6 0 0 0,-4 10 22 0 0,1 1 0 0 0,0-1-1 0 0,0 0 1 0 0,0 1 0 0 0,0-1-1 0 0,0 1 1 0 0,0 0 0 0 0,0-1-1 0 0,1 1 1 0 0,-1 0-1 0 0,0-1 1 0 0,1 1 0 0 0,-1 0-1 0 0,1 0 1 0 0,-1 0 0 0 0,1 0-1 0 0,-1 1 1 0 0,1-1 0 0 0,0 0-1 0 0,0 1 1 0 0,-1-1 0 0 0,1 1-1 0 0,0-1 1 0 0,0 1 0 0 0,-1 0-1 0 0,3 0 1 0 0,4 0 41 0 0,-1 0-1 0 0,0 1 1 0 0,0 0 0 0 0,0 0 0 0 0,0 1-1 0 0,0 0 1 0 0,0 0 0 0 0,-1 0 0 0 0,1 1-1 0 0,6 4 1 0 0,55 20-48 0 0,-59-23-19 0 0,-1 1 1 0 0,1 1-1 0 0,-1 0 0 0 0,0 0 1 0 0,7 7-1 0 0,-12-10 13 0 0,0 0-1 0 0,-1 0 0 0 0,0 0 1 0 0,0 0-1 0 0,0 1 1 0 0,0-1-1 0 0,0 1 0 0 0,0-1 1 0 0,-1 1-1 0 0,0-1 1 0 0,0 1-1 0 0,0 0 1 0 0,0 0-1 0 0,0-1 0 0 0,-1 1 1 0 0,0 4-1 0 0,0-3 20 0 0,0-1-1 0 0,-1 0 1 0 0,0 0-1 0 0,0 1 1 0 0,0-1-1 0 0,-1 0 0 0 0,1 0 1 0 0,-1 0-1 0 0,0-1 1 0 0,0 1-1 0 0,0 0 1 0 0,-1-1-1 0 0,1 1 1 0 0,-5 4-1 0 0,-8 12 37 0 0,12-16-47 0 0,0 0 0 0 0,-1 0 0 0 0,1 0 0 0 0,-1-1 0 0 0,0 1 1 0 0,-7 4-1 0 0,-10 8-5 0 0,11-8-381 0 0,0-1 1 0 0,0 0-1 0 0,-1 0 0 0 0,1-1 1 0 0,-2 0-1 0 0,1-1 0 0 0,0-1 1 0 0,-20 6-1 0 0,15-9-7260 0 0,5-1 502 0 0</inkml:trace>
  <inkml:trace contextRef="#ctx0" brushRef="#br0" timeOffset="1349.51">770 219 11520 0 0,'0'0'1040'0'0,"0"2"-854"0"0,7 11 3775 0 0,16 25 1 0 0,26 51 593 0 0,-27-47-4212 0 0,-10-16-103 0 0,-2 1 0 0 0,0 0 0 0 0,11 55 0 0 0,-1 28-90 0 0,-19-101-90 0 0,0 0 1 0 0,-1 0-1 0 0,0 0 1 0 0,-1 11-1 0 0,0 7 432 0 0,-10-33-356 0 0,8 3-136 0 0,0 1 0 0 0,0-1 0 0 0,1 1 0 0 0,-1-1 0 0 0,1 0 0 0 0,-1 0 0 0 0,1 0 0 0 0,0 0 0 0 0,-2-4 0 0 0,-14-33 0 0 0,10 21 0 0 0,-4-11-193 0 0,-15-64 0 0 0,12 40-243 0 0,6 17 143 0 0,-5-48 0 0 0,7 37 140 0 0,7 42 136 0 0,-1-1 1 0 0,1 0-1 0 0,0 1 1 0 0,0-1-1 0 0,0 0 1 0 0,1 1-1 0 0,0-1 1 0 0,1 1-1 0 0,-1-1 1 0 0,1 1-1 0 0,1 0 1 0 0,4-10-1 0 0,-6 14 8 0 0,2-7-35 0 0,0 1-1 0 0,1-1 1 0 0,1 1-1 0 0,8-12 1 0 0,-11 17 58 0 0,0 1 0 0 0,0 0 0 0 0,0 0 0 0 0,0 1 0 0 0,0-1 0 0 0,1 0 0 0 0,-1 1 0 0 0,1-1 0 0 0,-1 1 0 0 0,1 0 0 0 0,-1 0 0 0 0,1 0 0 0 0,0 0 0 0 0,-1 0 0 0 0,1 1 0 0 0,0-1 0 0 0,0 1 0 0 0,0-1 0 0 0,3 1 1 0 0,2 1-14 0 0,0-1 1 0 0,-1 1 0 0 0,1 1-1 0 0,-1-1 1 0 0,0 1 0 0 0,1 0 0 0 0,12 7-1 0 0,1 2 99 0 0,23 15 0 0 0,-39-23-28 0 0,-3-2-101 0 0,0 1 0 0 0,0 0 0 0 0,1-1 0 0 0,-2 1 0 0 0,1 0 0 0 0,0 0 0 0 0,0 0 0 0 0,-1 0 0 0 0,1 0 0 0 0,-1 1 0 0 0,1-1 0 0 0,-1 0 0 0 0,0 1 0 0 0,0-1 0 0 0,0 1 0 0 0,0-1 0 0 0,0 5 0 0 0,0 2 81 0 0,0 0 0 0 0,-1 0-1 0 0,0-1 1 0 0,-2 10 0 0 0,1 10 283 0 0,1-20-331 0 0,-1 0 1 0 0,1 0-1 0 0,-2-1 0 0 0,1 1 1 0 0,-1 0-1 0 0,0-1 0 0 0,0 1 1 0 0,-1-1-1 0 0,0 1 0 0 0,0-1 1 0 0,-1 0-1 0 0,0 0 0 0 0,0-1 1 0 0,-10 12-1 0 0,11-15-75 0 0,0 0 0 0 0,-1-1-1 0 0,1 1 1 0 0,-1-1 0 0 0,0 0 0 0 0,-4 2 0 0 0,-8 5-8 0 0,15-8 344 0 0,1-1-264 0 0,0 0 1 0 0,-1 0-1 0 0,1 1 0 0 0,0-1 0 0 0,0 0 1 0 0,-1 0-1 0 0,1 0 0 0 0,0 0 0 0 0,0 0 1 0 0,-1 0-1 0 0,1 1 0 0 0,0-1 0 0 0,0 0 1 0 0,-1 0-1 0 0,1 0 0 0 0,0 0 0 0 0,-1 0 1 0 0,1 0-1 0 0,0 0 0 0 0,-1 0 0 0 0,1 0 0 0 0,0 0 1 0 0,0-1-1 0 0,-1 1 0 0 0,1 0 0 0 0,1 3-226 0 0,1 0 202 0 0,9 11 269 0 0,0-1 0 0 0,0-1 0 0 0,1 1 0 0 0,1-2 0 0 0,0 0 0 0 0,1 0 0 0 0,15 9 0 0 0,29 14 161 0 0,50 24-1051 0 0,-86-51-2120 0 0,-13-6 1117 0 0</inkml:trace>
  <inkml:trace contextRef="#ctx0" brushRef="#br0" timeOffset="2770.7">1665 295 4608 0 0,'0'0'13175'0'0,"-2"-4"-12596"0"0,2 4-529 0 0,0 0 1 0 0,0 0-1 0 0,0 0 0 0 0,0-1 0 0 0,0 1 1 0 0,0 0-1 0 0,0 0 0 0 0,0 0 0 0 0,0 0 1 0 0,0 0-1 0 0,0 0 0 0 0,0 0 0 0 0,0 0 1 0 0,0 0-1 0 0,0 0 0 0 0,0 0 0 0 0,0 0 0 0 0,0 0 1 0 0,0-1-1 0 0,0 1 0 0 0,0 0 0 0 0,0 0 1 0 0,0 0-1 0 0,0 0 0 0 0,0 0 0 0 0,0 0 1 0 0,-1 0-1 0 0,1 0 0 0 0,0 0 0 0 0,0 0 0 0 0,0 0 1 0 0,0 0-1 0 0,0 0 0 0 0,0 0 0 0 0,0 0 1 0 0,0 0-1 0 0,0 0 0 0 0,0 0 0 0 0,0 0 1 0 0,0 0-1 0 0,0 0 0 0 0,-1 0 0 0 0,1 0 0 0 0,0 0 1 0 0,0 0-1 0 0,0 0 0 0 0,0 0 0 0 0,0 0 1 0 0,0 0-1 0 0,0 0 0 0 0,0 0 0 0 0,0 0 1 0 0,0 0-1 0 0,0 0 0 0 0,0 0 0 0 0,0 0 1 0 0,0 0-1 0 0,-1 0 0 0 0,1 0 0 0 0,0 0 0 0 0,0 1 1 0 0,-1 5 158 0 0,0 0 0 0 0,0 0 0 0 0,1 0 0 0 0,0 1 0 0 0,0-1 0 0 0,0 0 0 0 0,1 0 0 0 0,0 0 0 0 0,2 11 1 0 0,2 16-203 0 0,-3-21 234 0 0,1-1-1 0 0,0 1 0 0 0,0-1 0 0 0,1 0 1 0 0,5 11-1 0 0,10 30 189 0 0,8 39 886 0 0,-24-81-1118 0 0,1 0 1 0 0,8 16 0 0 0,1 0-65 0 0,-4-11-67 0 0,-7-12-53 0 0,1 0-1 0 0,-1 0 1 0 0,0 1 0 0 0,0-1 0 0 0,2 6 0 0 0,-4-7 116 0 0,0-8-116 0 0,-1-1-1 0 0,-1 1 0 0 0,1 0 1 0 0,-1 0-1 0 0,0 1 1 0 0,-1-1-1 0 0,1 0 1 0 0,-5-7-1 0 0,-10-24-269 0 0,-7-25-518 0 0,14 40 212 0 0,-7-28 1 0 0,9 22 706 0 0,3 13-143 0 0,1 0 1 0 0,-4-27-1 0 0,6 15-580 0 0,2 0 0 0 0,0 0 0 0 0,6-32 0 0 0,-5 53 559 0 0,1 0 1 0 0,0 0-1 0 0,0 0 0 0 0,0 0 1 0 0,1 0-1 0 0,0 1 0 0 0,0-1 1 0 0,0 1-1 0 0,1 0 1 0 0,7-10-1 0 0,-3 5 82 0 0,-7 8-50 0 0,0 1 1 0 0,0-1-1 0 0,0 1 0 0 0,0-1 1 0 0,0 1-1 0 0,1-1 0 0 0,-1 1 0 0 0,0 0 1 0 0,1 0-1 0 0,1-2 0 0 0,2 1-8 0 0,-1 0 0 0 0,0 0 1 0 0,1 0-1 0 0,-1 1 0 0 0,1-1 0 0 0,0 1 0 0 0,-1 0 0 0 0,1 0 0 0 0,5 1 0 0 0,48 0 46 0 0,-26 1-59 0 0,-29-1 5 0 0,0 1 1 0 0,0-1 0 0 0,0 1-1 0 0,0 0 1 0 0,-1 0 0 0 0,1 0 0 0 0,0 0-1 0 0,0 1 1 0 0,-1-1 0 0 0,1 1-1 0 0,-1-1 1 0 0,1 1 0 0 0,-1 0-1 0 0,0 0 1 0 0,0 0 0 0 0,0 0 0 0 0,0 0-1 0 0,3 4 1 0 0,1 2 90 0 0,-1 0 1 0 0,0 1-1 0 0,0 0 1 0 0,5 11-1 0 0,-9-14 75 0 0,0 1 0 0 0,0-1 0 0 0,0 1 0 0 0,0-1 0 0 0,-1 1-1 0 0,0 0 1 0 0,-1-1 0 0 0,0 1 0 0 0,-2 10 0 0 0,2-12-197 0 0,0 3 35 0 0,-1-1 0 0 0,0 1 0 0 0,-1 0 0 0 0,-4 10 0 0 0,5-15 0 0 0,1 0 0 0 0,-1 0 0 0 0,0 0 0 0 0,0 0 0 0 0,0 0 0 0 0,0 0 0 0 0,0 0 0 0 0,-1-1 0 0 0,1 1 0 0 0,-1-1 0 0 0,0 0 0 0 0,-4 3 0 0 0,-27 21 0 0 0,21-20 0 0 0,0 0 0 0 0,0 0 0 0 0,-1-2 0 0 0,-23 6 0 0 0,27-9 0 0 0,7-1 0 0 0,0 0 0 0 0,-1 1 0 0 0,1-1 0 0 0,0 1 0 0 0,0 0 0 0 0,0 0 0 0 0,0 0 0 0 0,-4 2 0 0 0,1 1 0 0 0,5 2 0 0 0,1-5 0 0 0,1 0 0 0 0,0 1 0 0 0,-1-1 0 0 0,1 0 0 0 0,0 0 0 0 0,0 0 0 0 0,0 1 0 0 0,0-1 0 0 0,0 0 0 0 0,0 0 0 0 0,0-1 0 0 0,0 1 0 0 0,0 0 0 0 0,3 1 0 0 0,20 9 0 0 0,-12-6 0 0 0,17 5 307 0 0,-23-8-24 0 0,1 0 0 0 0,-1 1 1 0 0,10 4-1 0 0,19 12-33 0 0,-24-14-206 0 0,0 0 1 0 0,-1 1 0 0 0,1 0 0 0 0,-1 1 0 0 0,-1 0 0 0 0,1 1-1 0 0,9 10 1 0 0,-13-11-45 0 0,0 0 0 0 0,0 0 0 0 0,1-1 0 0 0,1 0 0 0 0,-1 0 0 0 0,12 7 0 0 0,-4-5-422 0 0,-10-4-220 0 0,1-1-1 0 0,0 0 0 0 0,12 3 0 0 0,-8-3-1044 0 0</inkml:trace>
  <inkml:trace contextRef="#ctx0" brushRef="#br0" timeOffset="3206.56">2241 487 19319 0 0,'0'0'1474'0'0,"2"-2"-1005"0"0,17-7-324 0 0,-15 7 64 0 0,0 1-1 0 0,0-1 1 0 0,0 0 0 0 0,-1 0 0 0 0,1-1 0 0 0,-1 1 0 0 0,1-1 0 0 0,-1 0-1 0 0,3-3 1 0 0,28-30 1777 0 0,-27 27-1929 0 0,-4 6-50 0 0,-1 1 0 0 0,0-1 1 0 0,0 0-1 0 0,0 1 0 0 0,2-7 1 0 0,-3 7-8 0 0,-1 1 0 0 0,0 0 0 0 0,1-1 0 0 0,-1 1 0 0 0,0-1 0 0 0,0 1 0 0 0,0 0 0 0 0,0-1 0 0 0,0 1 0 0 0,0-1 1 0 0,0 1-1 0 0,0 0 0 0 0,-1-1 0 0 0,1 1 0 0 0,0-1 0 0 0,-1 1 0 0 0,0 0 0 0 0,1-1 0 0 0,-2-1 0 0 0,1 1-22 0 0,0 1-1 0 0,1 0 1 0 0,-1-1 0 0 0,0 1-1 0 0,0 0 1 0 0,0-1 0 0 0,0 1-1 0 0,0 0 1 0 0,0 0-1 0 0,0 0 1 0 0,0 0 0 0 0,-1 0-1 0 0,1 0 1 0 0,0 0-1 0 0,-1 0 1 0 0,1 1 0 0 0,0-1-1 0 0,-1 0 1 0 0,1 1-1 0 0,-1-1 1 0 0,1 1 0 0 0,-1-1-1 0 0,-2 1 1 0 0,2 0-12 0 0,0-1 0 0 0,0 1 0 0 0,0 0 0 0 0,0 0 0 0 0,0 1 0 0 0,0-1 0 0 0,0 0 0 0 0,0 1-1 0 0,0-1 1 0 0,0 1 0 0 0,0 0 0 0 0,-2 0 0 0 0,-23 15-209 0 0,21-13 169 0 0,-3 3-13 0 0,-1 1 0 0 0,1 0 0 0 0,1 0 0 0 0,-1 1 0 0 0,1 0 0 0 0,0 0 0 0 0,1 1 0 0 0,-11 15 0 0 0,11-12 53 0 0,3-7 78 0 0,0 1-1 0 0,1-1 1 0 0,0 1 0 0 0,0 0 0 0 0,1 0-1 0 0,-1 0 1 0 0,1 0 0 0 0,0 0-1 0 0,1 1 1 0 0,-1 6 0 0 0,1-8 21 0 0,1 0 0 0 0,-1 0 0 0 0,1 0 0 0 0,1 0-1 0 0,-1 0 1 0 0,1 0 0 0 0,0 0 0 0 0,0 0 0 0 0,0 0 0 0 0,1 0 0 0 0,0 0 0 0 0,-1-1 0 0 0,2 1 0 0 0,-1-1-1 0 0,1 1 1 0 0,-1-1 0 0 0,1 0 0 0 0,0 0 0 0 0,1 0 0 0 0,-1 0 0 0 0,1-1 0 0 0,-1 0 0 0 0,1 1 0 0 0,0-1 0 0 0,0 0-1 0 0,1-1 1 0 0,7 5 0 0 0,-2-3-158 0 0,0 0 0 0 0,1 0-1 0 0,-1-1 1 0 0,1-1 0 0 0,0 1 0 0 0,0-2-1 0 0,0 1 1 0 0,0-2 0 0 0,0 1 0 0 0,0-2-1 0 0,0 1 1 0 0,0-1 0 0 0,0-1 0 0 0,0 0-1 0 0,0-1 1 0 0,15-5 0 0 0,-7-2-1530 0 0,0-4-73 0 0</inkml:trace>
  <inkml:trace contextRef="#ctx0" brushRef="#br0" timeOffset="3755.32">2501 424 18631 0 0,'0'0'2534'0'0,"3"6"-1412"0"0,0 3-721 0 0,0-1 0 0 0,0 0 0 0 0,0 0 0 0 0,6 10 0 0 0,20 42 866 0 0,-30-64-1309 0 0,1-1-1 0 0,0 0 0 0 0,0 1 1 0 0,0-1-1 0 0,0 0 0 0 0,0 0 1 0 0,2-5-1 0 0,9-45-316 0 0,-10 53 354 0 0,0-1 0 0 0,0 0 0 0 0,0 1 0 0 0,1-1 0 0 0,-1 1 0 0 0,1 0 0 0 0,0-1 0 0 0,0 1 0 0 0,0 0 0 0 0,0 0 0 0 0,3-2 0 0 0,-2-1 28 0 0,-1 5 14 0 0,0 0-1 0 0,0 1 1 0 0,0-1-1 0 0,-1 0 1 0 0,1 1-1 0 0,0-1 1 0 0,0 1 0 0 0,3 1-1 0 0,0 1 49 0 0,0 1 0 0 0,0 0 0 0 0,0 0 0 0 0,0 0 0 0 0,-1 0 0 0 0,0 1 0 0 0,0 0 0 0 0,0 0 0 0 0,0 0-1 0 0,-1 0 1 0 0,0 0 0 0 0,3 7 0 0 0,9 13 219 0 0,-9-18-240 0 0,-1-1-1 0 0,1 0 0 0 0,9 8 1 0 0,-14-13-62 0 0,-1-1-2 0 0,1 0 0 0 0,-1 0 0 0 0,1 1 0 0 0,-1-1 0 0 0,1 0 0 0 0,-1 0 0 0 0,1 1 0 0 0,0-1 0 0 0,-1 0 0 0 0,1 0 0 0 0,-1 0 0 0 0,1 0 0 0 0,-1 0 0 0 0,1 0 0 0 0,-1 0 0 0 0,1 0 0 0 0,0 0 0 0 0,-1 0 0 0 0,1 0 0 0 0,-1 0 0 0 0,1 0 0 0 0,-1-1 0 0 0,1 1 0 0 0,-1 0 0 0 0,1 0 0 0 0,-1 0 0 0 0,1-1 0 0 0,-1 1 0 0 0,1 0 0 0 0,-1-1 0 0 0,1 0 0 0 0,9-10 0 0 0,9-16-221 0 0,-15 22 152 0 0,-1-1-1 0 0,1 1 1 0 0,-1 0 0 0 0,5-11-1 0 0,-6 13 58 0 0,-1 0-1 0 0,1 1 1 0 0,0-1-1 0 0,0 0 1 0 0,0 1-1 0 0,0 0 1 0 0,1-1-1 0 0,-1 1 1 0 0,1 0 0 0 0,0 0-1 0 0,-1 0 1 0 0,1 0-1 0 0,0 1 1 0 0,0-1-1 0 0,0 1 1 0 0,0 0-1 0 0,0 0 1 0 0,0 0-1 0 0,4-1 1 0 0,-5 1 12 0 0,0 1-1 0 0,1-1 1 0 0,-1 1 0 0 0,1-1 0 0 0,-1 1-1 0 0,1 0 1 0 0,-1 0 0 0 0,0 0 0 0 0,1 0-1 0 0,-1 0 1 0 0,1 1 0 0 0,-1-1 0 0 0,1 1-1 0 0,-1-1 1 0 0,0 1 0 0 0,1 0 0 0 0,-1 0-1 0 0,0 0 1 0 0,0 0 0 0 0,0 1 0 0 0,0-1-1 0 0,0 0 1 0 0,0 1 0 0 0,0 0-1 0 0,3 3 1 0 0,-1 2 35 0 0,0 1-1 0 0,-1 0 1 0 0,0 0-1 0 0,-1 0 1 0 0,0 0 0 0 0,0 0-1 0 0,-1 0 1 0 0,1 17-1 0 0,0-11 33 0 0,4 24-1 0 0,-2-16-61 0 0,-4-19-73 0 0,1-1-1 0 0,-1 1 1 0 0,0 0 0 0 0,1 0-1 0 0,-1-1 1 0 0,1 1 0 0 0,0-1-1 0 0,0 1 1 0 0,0-1 0 0 0,0 1-1 0 0,1-1 1 0 0,-1 1 0 0 0,2 1-1 0 0,0-3-1109 0 0,4-5-64 0 0</inkml:trace>
  <inkml:trace contextRef="#ctx0" brushRef="#br0" timeOffset="4162.99">3166 419 15664 0 0,'0'0'1571'0'0,"-2"0"-1437"0"0,-3 3 79 0 0,3-2 417 0 0,0 0-1 0 0,0-1 1 0 0,0 1 0 0 0,0-1-1 0 0,0 1 1 0 0,0-1 0 0 0,0 0-1 0 0,0 0 1 0 0,-1 0 0 0 0,-1 0-1 0 0,-2 0 754 0 0,5 0-1319 0 0,0 0 0 0 0,0 0 0 0 0,0 0-1 0 0,-1 1 1 0 0,1-1 0 0 0,0 0 0 0 0,0 1 0 0 0,0-1 0 0 0,0 1-1 0 0,0-1 1 0 0,0 1 0 0 0,0 0 0 0 0,0-1 0 0 0,0 1-1 0 0,0 0 1 0 0,0 0 0 0 0,0 0 0 0 0,0 0 0 0 0,1 0-1 0 0,-1 0 1 0 0,-1 1 0 0 0,-11 28-115 0 0,7-15 178 0 0,5-11-101 0 0,0-1 0 0 0,0 1-1 0 0,0 0 1 0 0,0 0 0 0 0,0 0 0 0 0,1 6-1 0 0,-2 5 79 0 0,2-10-35 0 0,0 0 0 0 0,0 0-1 0 0,1 0 1 0 0,-1 0 0 0 0,1 0-1 0 0,0 0 1 0 0,0 0 0 0 0,1 0-1 0 0,-1 0 1 0 0,1 0 0 0 0,0-1 0 0 0,1 1-1 0 0,-1-1 1 0 0,1 1 0 0 0,0-1-1 0 0,5 7 1 0 0,18 15 491 0 0,-25-26-545 0 0,0 0-1 0 0,0 0 0 0 0,1 0 1 0 0,-1 1-1 0 0,0-1 1 0 0,0 0-1 0 0,0 0 0 0 0,0 0 1 0 0,0-1-1 0 0,0 1 1 0 0,0 0-1 0 0,1 0 0 0 0,-1-1 1 0 0,0 1-1 0 0,0 0 1 0 0,0-1-1 0 0,1 0 1 0 0,0 0-3 0 0,18-5-12 0 0,8-9-12 0 0,-19 7-36 0 0,-6 3 64 0 0,-1 1 0 0 0,1 0 1 0 0,-1-1-1 0 0,0 1 0 0 0,0-1 0 0 0,0 1 0 0 0,-1-1 0 0 0,0 0 0 0 0,0 0 1 0 0,0 0-1 0 0,0 0 0 0 0,-1 0 0 0 0,0 0 0 0 0,0 0 0 0 0,0 0 0 0 0,-1 1 1 0 0,-1-10-1 0 0,1 10-218 0 0,-1 0 0 0 0,1 0 1 0 0,0 0-1 0 0,-1 0 1 0 0,0 0-1 0 0,0 0 0 0 0,0 1 1 0 0,0-1-1 0 0,-1 1 0 0 0,1 0 1 0 0,-1 0-1 0 0,0 0 1 0 0,0 0-1 0 0,0 0 0 0 0,0 0 1 0 0,-1 1-1 0 0,1 0 0 0 0,-1-1 1 0 0,1 1-1 0 0,-1 1 1 0 0,-5-3-1 0 0,5 0-1592 0 0</inkml:trace>
  <inkml:trace contextRef="#ctx0" brushRef="#br0" timeOffset="4596.75">3295 409 16759 0 0,'0'0'2871'0'0,"17"3"1250"0"0,-12 0-3849 0 0,1 0-1 0 0,0 1 1 0 0,-1 0-1 0 0,0 0 1 0 0,0 0-1 0 0,0 0 1 0 0,0 1-1 0 0,-1 0 1 0 0,0 0-1 0 0,0 0 1 0 0,6 10-1 0 0,16 18 786 0 0,-24-31-997 0 0,0 0 1 0 0,0 0 0 0 0,1-1-1 0 0,-1 1 1 0 0,1-1-1 0 0,-1 1 1 0 0,1-1 0 0 0,0 0-1 0 0,5 1 1 0 0,14 8 311 0 0,-20-9-340 0 0,-1 0-1 0 0,0 0 1 0 0,1 0-1 0 0,-1-1 1 0 0,1 1-1 0 0,-1 0 1 0 0,1-1-1 0 0,-1 1 1 0 0,1-1-1 0 0,-1 0 1 0 0,1 0-1 0 0,0 1 1 0 0,-1-1-1 0 0,1 0 1 0 0,0 0-1 0 0,-1 0 1 0 0,3-1-1 0 0,0 0 46 0 0,0-1 0 0 0,0 1 0 0 0,0-1 1 0 0,7-3-1 0 0,6-3-56 0 0,-15 6-16 0 0,0 1 1 0 0,0-1-1 0 0,1 0 1 0 0,-1 1-1 0 0,0-1 1 0 0,-1 0-1 0 0,1 0 1 0 0,2-3-1 0 0,-1 1-1 0 0,40-41-4341 0 0,-35 35 2610 0 0</inkml:trace>
  <inkml:trace contextRef="#ctx0" brushRef="#br0" timeOffset="5019.08">3794 396 13760 0 0,'0'0'9503'0'0,"0"14"-8317"0"0,0-11-1076 0 0,-1-1 0 0 0,1 1 0 0 0,-1-1 1 0 0,0 0-1 0 0,1 1 0 0 0,-1-1 0 0 0,0 0 1 0 0,-1 0-1 0 0,-1 4 0 0 0,-17 21-126 0 0,12-17 48 0 0,-1 2-33 0 0,6-9 75 0 0,0 0 0 0 0,1 0 0 0 0,-1 1 0 0 0,1-1 0 0 0,-2 5 0 0 0,-5 5 630 0 0,8-11-614 0 0,-1 0 1 0 0,0 1-1 0 0,1-1 0 0 0,0 0 0 0 0,-1 1 0 0 0,1-1 0 0 0,0 1 0 0 0,0-1 0 0 0,-1 5 0 0 0,2-7-90 0 0,0 1 0 0 0,0-1 0 0 0,0 1 0 0 0,-1-1 0 0 0,1 1 0 0 0,0-1 0 0 0,0 1 0 0 0,0-1 0 0 0,0 1 0 0 0,0-1 0 0 0,1 1 0 0 0,-1 0 0 0 0,0-1 0 0 0,0 1 0 0 0,0-1 0 0 0,0 1 0 0 0,0-1 0 0 0,1 2 0 0 0,2 6 0 0 0,-3-7 0 0 0,0 0 0 0 0,1-1 0 0 0,-1 1 0 0 0,0-1 0 0 0,0 1 0 0 0,0 0 0 0 0,0-1 0 0 0,1 1 0 0 0,-1-1 0 0 0,0 1 0 0 0,0-1 0 0 0,1 1 0 0 0,-1-1 0 0 0,0 1 0 0 0,1-1 0 0 0,-1 1 0 0 0,1-1 0 0 0,-1 0 0 0 0,1 1 0 0 0,-1-1 0 0 0,0 0 0 0 0,1 1 0 0 0,0-1 0 0 0,-1 0 0 0 0,2 1 0 0 0,-1-1 0 0 0,12 7 0 0 0,-11-7 0 0 0,6 0 0 0 0,-4 0 0 0 0,-2-1 0 0 0,0 0 0 0 0,0 0 0 0 0,1 1 0 0 0,-1-1 0 0 0,0-1 0 0 0,0 1 0 0 0,0 0 0 0 0,3-3 0 0 0,0 1 0 0 0,-4 2 0 0 0,0 0 0 0 0,1 0 0 0 0,-1 0 0 0 0,0 0 0 0 0,0 0 0 0 0,0-1 0 0 0,1 1 0 0 0,-1 0 0 0 0,-1-1 0 0 0,1 1 0 0 0,0-1 0 0 0,1-1 0 0 0,4-7-16 0 0,0-1 0 0 0,0-1 0 0 0,5-14 0 0 0,-11 20-442 0 0,0 5 357 0 0,0 0 1 0 0,0 0-1 0 0,0 0 1 0 0,0 0 0 0 0,0 0-1 0 0,0 0 1 0 0,1 0 0 0 0,-1 1-1 0 0,0-1 1 0 0,0 0-1 0 0,1 0 1 0 0,-1 0 0 0 0,1-1-1 0 0,-1 1 439 0 0,9 2 644 0 0,-6 0-927 0 0,-1 1 1 0 0,1-1-1 0 0,0 1 0 0 0,0-1 1 0 0,-1 1-1 0 0,1 0 0 0 0,-1 0 0 0 0,0 0 1 0 0,1 0-1 0 0,1 4 0 0 0,26 20 169 0 0,-23-19-253 0 0,-1 0-1 0 0,1-1 1 0 0,0 1 0 0 0,1-2-1 0 0,13 10 1 0 0,-4-4-97 0 0,-14-7-86 0 0,1-2 0 0 0,0 1 0 0 0,0 0-1 0 0,9 3 1 0 0,-12-5 103 0 0,0-1 1 0 0,0 0-1 0 0,0 0 0 0 0,0 1 0 0 0,0-1 0 0 0,0 0 1 0 0,0 0-1 0 0,0 0 0 0 0,0 0 0 0 0,0 0 1 0 0,0 0-1 0 0,1 0 0 0 0,-1 0 0 0 0,0-1 1 0 0,0 1-1 0 0,0 0 0 0 0,0-1 0 0 0,0 1 0 0 0,0-1 1 0 0,0 1-1 0 0,0-1 0 0 0,0 1 0 0 0,0-1 1 0 0,-1 0-1 0 0,1 1 0 0 0,1-2 0 0 0,4-4-8534 0 0</inkml:trace>
  <inkml:trace contextRef="#ctx0" brushRef="#br0" timeOffset="5412.31">4028 1 11520 0 0,'0'0'886'0'0,"0"7"-288"0"0,0 6 1957 0 0,1 0 1 0 0,4 21 0 0 0,-1-18-491 0 0,9 27 1 0 0,-1-1-585 0 0,2 3-290 0 0,11 8 1 0 0,-14-32-860 0 0,-1 2 1 0 0,9 28-1 0 0,4 16-332 0 0,3 13 0 0 0,8 61-829 0 0,-30-134-1135 0 0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8:45.0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6 274 4608 0 0,'0'0'18295'0'0,"-5"-12"-15735"0"0,4 11-2434 0 0,0 0-1 0 0,0 1 0 0 0,0-1 0 0 0,0 0 1 0 0,0 0-1 0 0,0 0 0 0 0,0 0 1 0 0,0 1-1 0 0,0-1 0 0 0,1 0 1 0 0,-1-1-1 0 0,0 1 0 0 0,1 0 1 0 0,-1 0-1 0 0,1 0 0 0 0,-1 0 0 0 0,0-2 1 0 0,-5-8-35 0 0,5 10-22 0 0,1 0-63 0 0,0 1 0 0 0,0-1 0 0 0,0 0-1 0 0,0 0 1 0 0,0 1 0 0 0,0-1 0 0 0,0 0 0 0 0,-1 0 0 0 0,1 1-1 0 0,0-1 1 0 0,0 0 0 0 0,-1 1 0 0 0,1-1 0 0 0,-1 0 0 0 0,1 1-1 0 0,-1-1 1 0 0,1 1 0 0 0,-1-1 0 0 0,1 0 0 0 0,-2 0 0 0 0,2 1-1 0 0,0-1-5 0 0,-1 1 0 0 0,1 0 0 0 0,0 0 0 0 0,-1 0 0 0 0,1-1 0 0 0,0 1 0 0 0,-1 0 0 0 0,1 0 0 0 0,0 0 0 0 0,-1 0 0 0 0,1 0 0 0 0,0 0 0 0 0,-1 0 0 0 0,1 0 0 0 0,-1 0 0 0 0,1 0 0 0 0,0 0 0 0 0,-1 0 0 0 0,1 0 0 0 0,0 0 0 0 0,-1 0 0 0 0,1 0 0 0 0,0 0 0 0 0,-1 0 0 0 0,1 1 0 0 0,0-1 0 0 0,-1 0 0 0 0,1 0 0 0 0,0 0 0 0 0,-1 1 0 0 0,1-1 0 0 0,0 0 0 0 0,0 0 0 0 0,-1 1 0 0 0,1-1 0 0 0,0 1 0 0 0,-1-1 0 0 0,-18 5 0 0 0,17-5 0 0 0,0 1 0 0 0,0-1 0 0 0,0 1 0 0 0,-1-1 0 0 0,1 1 0 0 0,0 0 0 0 0,0 0 0 0 0,-4 2 0 0 0,-3 4 8 0 0,-1 0-1 0 0,1 0 1 0 0,0 1 0 0 0,1 1-1 0 0,0-1 1 0 0,0 1 0 0 0,-12 20-1 0 0,-2 5-208 0 0,16-25 198 0 0,0 0-1 0 0,-9 19 0 0 0,14-26 39 0 0,0 0 0 0 0,0 0 0 0 0,0 0 0 0 0,0 0 0 0 0,1 0-1 0 0,-1 1 1 0 0,1-1 0 0 0,0 0 0 0 0,-1 0 0 0 0,1 1-1 0 0,0-1 1 0 0,0 0 0 0 0,1 0 0 0 0,-1 1 0 0 0,0-1-1 0 0,1 0 1 0 0,-1 0 0 0 0,1 0 0 0 0,0 0 0 0 0,0 0-1 0 0,0 1 1 0 0,0-1 0 0 0,0-1 0 0 0,0 1 0 0 0,0 0 0 0 0,1 0-1 0 0,1 2 1 0 0,0-1-7 0 0,1 0-1 0 0,0 0 0 0 0,0-1 1 0 0,1 1-1 0 0,-1-1 1 0 0,0 0-1 0 0,1 0 1 0 0,-1 0-1 0 0,1-1 1 0 0,0 1-1 0 0,0-1 1 0 0,-1 0-1 0 0,1-1 0 0 0,0 1 1 0 0,6-1-1 0 0,2 0-15 0 0,0-1 0 0 0,1 0 0 0 0,-2-1 0 0 0,24-6 0 0 0,-26 5 6 0 0,0-1 1 0 0,-1 0 0 0 0,0 0-1 0 0,0-1 1 0 0,0 0 0 0 0,0 0-1 0 0,-1-1 1 0 0,0 0 0 0 0,0-1-1 0 0,-1 0 1 0 0,0 0 0 0 0,0 0-1 0 0,7-10 1 0 0,-12 12-214 0 0,0 0 0 0 0,-1 0 0 0 0,1 0 0 0 0,-1 0 0 0 0,0-1 0 0 0,0 1 0 0 0,-1 0 0 0 0,1-7 0 0 0,-1 10 189 0 0,-1 0-1 0 0,1 0 0 0 0,-1 1 0 0 0,1-1 0 0 0,-1 0 0 0 0,0 0 0 0 0,0 0 0 0 0,0 0 0 0 0,0 1 1 0 0,0-1-1 0 0,0 0 0 0 0,0 1 0 0 0,-1-1 0 0 0,1 1 0 0 0,0 0 0 0 0,-1-1 0 0 0,1 1 0 0 0,-1 0 0 0 0,0 0 1 0 0,1 0-1 0 0,-1 0 0 0 0,-2-1 0 0 0,0 0 6 0 0,-1 0 0 0 0,1 0 1 0 0,0 0-1 0 0,-1 1 0 0 0,1 0 0 0 0,-1 0 1 0 0,1 0-1 0 0,-7 0 0 0 0,-23-6-12 0 0,31 9-30 0 0,2-2 147 0 0,1 1-95 0 0,0-1 0 0 0,-1 0 0 0 0,1 1 0 0 0,-1-1 0 0 0,1 0 0 0 0,0 1 0 0 0,-1-1 0 0 0,1 0-1 0 0,0 1 1 0 0,-1-1 0 0 0,1 1 0 0 0,0-1 0 0 0,0 1 0 0 0,0-1 0 0 0,-1 1 0 0 0,1-1 0 0 0,0 1 0 0 0,0-1 0 0 0,0 1 0 0 0,0-1-1 0 0,0 1 1 0 0,0-1 0 0 0,0 1 0 0 0,0-1 0 0 0,0 1 0 0 0,0-1 0 0 0,0 1 0 0 0,0-1 0 0 0,0 1 0 0 0,0-1 0 0 0,0 0 0 0 0,1 2 0 0 0,3 16-281 0 0,-1-12 358 0 0,0-1 1 0 0,0 0-1 0 0,0 0 1 0 0,0 0-1 0 0,1-1 1 0 0,8 9-1 0 0,30 24 904 0 0,-13-13-680 0 0,-8-5-261 0 0,0 1-1 0 0,-2 1 0 0 0,0 1 1 0 0,-2 1-1 0 0,18 29 1 0 0,-28-39-10 0 0,0 0 0 0 0,0 0 1 0 0,-2 1-1 0 0,1-1 0 0 0,5 29 0 0 0,-9-34 3 0 0,-1 0 0 0 0,-1 0 0 0 0,1-1 0 0 0,-1 1 0 0 0,0 0 0 0 0,-1 0 0 0 0,0 0 0 0 0,0 0 0 0 0,-1 0 0 0 0,0 0 0 0 0,0-1 0 0 0,-6 13 0 0 0,5-13-18 0 0,-1 0-1 0 0,0 0 1 0 0,0 0 0 0 0,-1 0-1 0 0,1-1 1 0 0,-2 1 0 0 0,1-1-1 0 0,-1 0 1 0 0,0-1 0 0 0,0 0-1 0 0,-8 6 1 0 0,7-7-18 0 0,0 0-1 0 0,0-1 1 0 0,0 0-1 0 0,-1 0 1 0 0,1 0-1 0 0,-1-1 1 0 0,-10 1-1 0 0,4-1-115 0 0,0 0 0 0 0,0-1 0 0 0,0-1 0 0 0,-1 0 1 0 0,1-1-1 0 0,0-1 0 0 0,-24-6 0 0 0,25 5-578 0 0,1-1 1 0 0,-1-1-1 0 0,1-1 0 0 0,-23-13 1 0 0,13 5-3066 0 0,13 4-4680 0 0</inkml:trace>
  <inkml:trace contextRef="#ctx0" brushRef="#br0" timeOffset="513.07">348 1 13128 0 0,'0'0'7001'0'0,"6"8"-4507"0"0,3-2-1667 0 0,0 1 0 0 0,0 1 0 0 0,0-1-1 0 0,-1 1 1 0 0,14 18 0 0 0,30 51 708 0 0,79 162 155 0 0,-82-145-876 0 0,-35-65-920 0 0,-1 2 0 0 0,-2 0 0 0 0,-1 0 0 0 0,-2 1 0 0 0,-1 0 0 0 0,-1 0 0 0 0,2 45 0 0 0,-6-48 105 0 0,0-11-2 0 0,-1-1 1 0 0,-1 1-1 0 0,-2 23 0 0 0,-24 86-273 0 0,20-99 185 0 0,2-11-800 0 0,-12 32 1 0 0,12-40 457 0 0,4-7 109 0 0,-1 0-1 0 0,0 0 1 0 0,1 0-1 0 0,-1 0 1 0 0,0-1 0 0 0,0 1-1 0 0,0 0 1 0 0,0-1-1 0 0,-3 3 1 0 0,3-3-1327 0 0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8:34.3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1 548 10136 0 0,'0'0'7647'0'0,"0"2"-7135"0"0,1 15 350 0 0,0-11-601 0 0,-1 0 0 0 0,0-1 1 0 0,0 1-1 0 0,-1 6 0 0 0,0-5 39 0 0,0-1 0 0 0,1 0 0 0 0,0 0 0 0 0,0 1 0 0 0,1-1 0 0 0,0 0 0 0 0,0 0 0 0 0,0 0 0 0 0,3 8 0 0 0,-3-12-304 0 0,-1 0 0 0 0,1 0-1 0 0,0 0 1 0 0,0 0 0 0 0,0 0 0 0 0,0 0-1 0 0,0 0 1 0 0,0 0 0 0 0,1 0 0 0 0,-1 0-1 0 0,0-1 1 0 0,4 4 0 0 0,-4-5 5 0 0,0 1 0 0 0,0 0 0 0 0,-1-1 0 0 0,1 1 0 0 0,0 0 0 0 0,-1 0 0 0 0,1 0 0 0 0,0-1 0 0 0,-1 1 0 0 0,1 0 0 0 0,-1 0 0 0 0,1 1 0 0 0,0 0 3 0 0,0 1 1 0 0,0-1 0 0 0,0 0 0 0 0,0 0-1 0 0,1 0 1 0 0,-1 0 0 0 0,1 0 0 0 0,-1-1-1 0 0,1 1 1 0 0,0 0 0 0 0,0-1 0 0 0,-1 1 0 0 0,4 1-1 0 0,-3-1-216 0 0,2 0 313 0 0</inkml:trace>
  <inkml:trace contextRef="#ctx0" brushRef="#br0" timeOffset="353.66">40 365 7368 0 0,'0'0'333'0'0,"-12"-10"134"0"0,12 10-167 0 0,-1 0 1 0 0,0-1-1 0 0,0 1 1 0 0,0 0-1 0 0,0 0 1 0 0,1-1-1 0 0,-1 1 1 0 0,0-1 0 0 0,0 1-1 0 0,1-1 1 0 0,-1 1-1 0 0,0-1 1 0 0,1 1-1 0 0,-1-1 1 0 0,0 0-1 0 0,1 1 1 0 0,-1-1-1 0 0,1 0 1 0 0,-1 1-1 0 0,1-1 1 0 0,-5-5 9506 0 0,0-1-7379 0 0,1 3-2630 0 0</inkml:trace>
  <inkml:trace contextRef="#ctx0" brushRef="#br0" timeOffset="749.07">187 506 17071 0 0,'0'0'1712'0'0,"-1"0"-1568"0"0,-5-5 3978 0 0,5 3-3535 0 0,1 0 109 0 0,6 2-357 0 0,-1 0-290 0 0,1 1-1 0 0,-1 0 0 0 0,1 0 0 0 0,-1 1 1 0 0,1 0-1 0 0,-1 0 0 0 0,9 5 0 0 0,-8-4 26 0 0,1-1-1 0 0,-1 1 0 0 0,0-1 0 0 0,14 3 0 0 0,-18-5-47 0 0,0 1-1 0 0,-1-1 0 0 0,1 1 1 0 0,0 0-1 0 0,0-1 0 0 0,-1 1 1 0 0,1 0-1 0 0,0 0 0 0 0,2 2 1 0 0,-3-2-2 0 0,0 0-1 0 0,1 0 1 0 0,-1 0 0 0 0,1 0 0 0 0,-1 0-1 0 0,1 0 1 0 0,0-1 0 0 0,-1 1 0 0 0,1-1 0 0 0,0 1-1 0 0,-1-1 1 0 0,4 1 0 0 0,9 13-275 0 0,-13-13 303 0 0,1 1-1 0 0,-1 0 0 0 0,0 0 1 0 0,1-1-1 0 0,-1 1 0 0 0,0 0 1 0 0,0 0-1 0 0,0 0 0 0 0,-1 0 0 0 0,1 1 1 0 0,0-1-1 0 0,-1 0 0 0 0,1 0 1 0 0,-1 0-1 0 0,0 0 0 0 0,0 1 1 0 0,0-1-1 0 0,0 0 0 0 0,0 0 1 0 0,0 0-1 0 0,0 1 0 0 0,-1-1 1 0 0,0 3-1 0 0,-1 0-38 0 0,0 1-1 0 0,0-1 0 0 0,0-1 1 0 0,0 1-1 0 0,-1 0 1 0 0,0 0-1 0 0,0-1 1 0 0,-6 7-1 0 0,3-4-138 0 0,-1-1 1 0 0,0 0-1 0 0,0-1 0 0 0,-1 0 0 0 0,0 0 0 0 0,0 0 0 0 0,0-1 1 0 0,0 0-1 0 0,-1-1 0 0 0,-16 5 0 0 0,24-8 93 0 0,0 0 0 0 0,0 0 0 0 0,-1 0 0 0 0,1 1-1 0 0,0-1 1 0 0,0-1 0 0 0,-1 1 0 0 0,1 0 0 0 0,0 0-1 0 0,0 0 1 0 0,-1 0 0 0 0,-1-1 0 0 0,-6-8-3789 0 0,5 2-4052 0 0</inkml:trace>
  <inkml:trace contextRef="#ctx0" brushRef="#br0" timeOffset="1178.25">505 441 14888 0 0,'0'0'1487'0'0,"-1"0"-1357"0"0,-5 7 1058 0 0,0 0 1 0 0,0 0-1 0 0,0 1 1 0 0,-4 8-1 0 0,4-5-881 0 0,1-1 0 0 0,1 1 0 0 0,-1 1 0 0 0,-3 16 0 0 0,7-22-218 0 0,0 0 1 0 0,0 0-1 0 0,0 0 1 0 0,1 0-1 0 0,0 0 1 0 0,0-1-1 0 0,0 1 0 0 0,1 0 1 0 0,0 0-1 0 0,0 0 1 0 0,1 0-1 0 0,3 8 1 0 0,-5-11-38 0 0,1-1-1 0 0,0 1 1 0 0,0 0 0 0 0,1-1 0 0 0,-1 1 0 0 0,1-1 0 0 0,-1 1 0 0 0,1-1 0 0 0,0 0 0 0 0,0 1 0 0 0,0-1 0 0 0,0 0 0 0 0,0 0 0 0 0,0 0 0 0 0,0-1 0 0 0,1 1 0 0 0,-1-1 0 0 0,1 1 0 0 0,-1-1 0 0 0,1 0-1 0 0,0 0 1 0 0,-1 0 0 0 0,1 0 0 0 0,0 0 0 0 0,4 0 0 0 0,2 0-108 0 0,0 0-1 0 0,0 0 1 0 0,0-1-1 0 0,0-1 1 0 0,0 1-1 0 0,0-2 0 0 0,0 1 1 0 0,0-1-1 0 0,15-5 1 0 0,-22 6 124 0 0,0 0-1 0 0,0 1 1 0 0,0-1 0 0 0,-1 0 0 0 0,1-1 0 0 0,0 1 0 0 0,0 0-1 0 0,-1 0 1 0 0,1-1 0 0 0,0 1 0 0 0,-1-1 0 0 0,1 1-1 0 0,-1-1 1 0 0,0 0 0 0 0,0 0 0 0 0,0 1 0 0 0,0-1-1 0 0,0 0 1 0 0,0 0 0 0 0,0 0 0 0 0,1-4 0 0 0,-2 3-70 0 0,1-1 0 0 0,-1 1 1 0 0,0 0-1 0 0,0-1 1 0 0,0 1-1 0 0,0-1 0 0 0,0 1 1 0 0,-1 0-1 0 0,0-1 0 0 0,0 1 1 0 0,0 0-1 0 0,-1-5 1 0 0,-2 0-196 0 0,1 1 0 0 0,-1-1 0 0 0,0 1 1 0 0,-1 0-1 0 0,1 0 0 0 0,-1 0 0 0 0,-1 0 1 0 0,-9-9-1 0 0,15 16 199 0 0,-15-13-382 0 0,-17-14-1 0 0,27 24-283 0 0,-1-1-1 0 0,1 1 1 0 0,-1 0-1 0 0,-7-3 1 0 0,-2 5-2370 0 0,7 2-2069 0 0,4 1-701 0 0</inkml:trace>
  <inkml:trace contextRef="#ctx0" brushRef="#br0" timeOffset="1629.66">800 166 16352 0 0,'0'0'3471'0'0,"0"2"-2888"0"0,1 6-196 0 0,0 0 0 0 0,1 0 1 0 0,-1 0-1 0 0,5 11 0 0 0,3 13 430 0 0,13 92 543 0 0,-12-70-991 0 0,-1-7-247 0 0,1-1 1 0 0,18 47-1 0 0,1-16-1558 0 0,-24-66-552 0 0</inkml:trace>
  <inkml:trace contextRef="#ctx0" brushRef="#br0" timeOffset="1630.66">798 569 5984 0 0,'0'0'8371'0'0,"3"-1"-5857"0"0,18-7 3461 0 0,0-2-3480 0 0,27-12-1468 0 0,36-4-4410 0 0,-58 19-4976 0 0</inkml:trace>
  <inkml:trace contextRef="#ctx0" brushRef="#br0" timeOffset="2306.19">1114 523 2304 0 0,'5'-11'17390'0'0,"-2"31"-16612"0"0,-2-15-661 0 0,-1 0 0 0 0,1 0 0 0 0,0 0 0 0 0,3 7 0 0 0,8 21 1001 0 0,-10-24-938 0 0,1 0 0 0 0,1 0-1 0 0,-1-1 1 0 0,7 11 0 0 0,8 16-141 0 0,-17-33 807 0 0,-2-3-840 0 0,1 1-1 0 0,-1-1 1 0 0,0 1-1 0 0,0-1 0 0 0,1 1 1 0 0,-1-1-1 0 0,0 1 1 0 0,1-1-1 0 0,-1 0 1 0 0,1 1-1 0 0,-1-1 1 0 0,1 0-1 0 0,-1 0 1 0 0,1 1-1 0 0,-1-1 0 0 0,1 0 1 0 0,0 0-1 0 0,0 0 1 0 0,-1-1-1 0 0,-7-22 44 0 0,7 19-47 0 0,0-1-2 0 0,-1-1 0 0 0,2 1 0 0 0,-1-1 0 0 0,1-12 0 0 0,0 7 0 0 0,1 10 0 0 0,-1-1 0 0 0,1 1 0 0 0,0-1 0 0 0,-1 1 0 0 0,1 0 0 0 0,0-1 0 0 0,0 1 0 0 0,1 0 0 0 0,-1 0 0 0 0,0 0 0 0 0,1 0 0 0 0,2-3 0 0 0,22-23 0 0 0,-23 27-30 0 0,-1-1 0 0 0,0 0 1 0 0,0 1-1 0 0,0-1 0 0 0,1 1 0 0 0,-1 0 0 0 0,1 0 0 0 0,-1 0 0 0 0,1 0 0 0 0,0 0 0 0 0,-1 0 0 0 0,1 1 0 0 0,0-1 1 0 0,-1 1-1 0 0,4 0 0 0 0,2 0-202 0 0,1 1 0 0 0,-1 0 0 0 0,12 4 0 0 0,-7-3-12 0 0,-1 1-650 0 0</inkml:trace>
  <inkml:trace contextRef="#ctx0" brushRef="#br0" timeOffset="2711.55">1544 472 3224 0 0,'0'0'143'0'0,"-4"-6"410"0"0,3 6 153 0 0,-1-1 1 0 0,0 0 0 0 0,1 1-1 0 0,-1-1 1 0 0,0 1-1 0 0,0-1 1 0 0,1 1 0 0 0,-1 0-1 0 0,0 0 1 0 0,0-1-1 0 0,1 1 1 0 0,-1 1 0 0 0,0-1-1 0 0,0 0 1 0 0,0 0-1 0 0,1 1 1 0 0,-4 0 0 0 0,1 0-320 0 0,1 1 1 0 0,-1-1 0 0 0,1 1 0 0 0,-1 0-1 0 0,1 0 1 0 0,-1 0 0 0 0,-4 5 0 0 0,1 1-232 0 0,0 0 0 0 0,0 0 0 0 0,1 0 0 0 0,0 1 1 0 0,0 0-1 0 0,1 0 0 0 0,1 1 0 0 0,-1 0 0 0 0,2-1 0 0 0,-1 1 1 0 0,1 1-1 0 0,1-1 0 0 0,0 0 0 0 0,0 1 0 0 0,0 19 0 0 0,2-27-81 0 0,0 0-1 0 0,0 0 1 0 0,0-1-1 0 0,1 1 1 0 0,-1 0-1 0 0,1 0 0 0 0,0 0 1 0 0,-1-1-1 0 0,1 1 1 0 0,1 0-1 0 0,-1-1 1 0 0,0 1-1 0 0,1-1 1 0 0,-1 0-1 0 0,1 1 0 0 0,-1-1 1 0 0,1 0-1 0 0,0 0 1 0 0,0 0-1 0 0,0 0 1 0 0,1 0-1 0 0,-1 0 1 0 0,4 1-1 0 0,-3-1-34 0 0,0-1 0 0 0,0 0 0 0 0,0 0 0 0 0,1 0 0 0 0,-1 0 0 0 0,0 0 0 0 0,1-1 0 0 0,-1 0 0 0 0,1 1 0 0 0,-1-1 0 0 0,0-1 0 0 0,1 1 0 0 0,-1 0 0 0 0,1-1 0 0 0,-1 0 0 0 0,0 1 0 0 0,1-1 0 0 0,5-3 0 0 0,-3 1 3 0 0,0 0 0 0 0,-1 0 0 0 0,1-1 0 0 0,0 1 0 0 0,9-10 0 0 0,-12 11-35 0 0,-1-1 0 0 0,1 0 0 0 0,-1 0 0 0 0,0 0 0 0 0,0 0 0 0 0,0 0 0 0 0,0 0 0 0 0,-1 0 0 0 0,1 0 0 0 0,-1-1 0 0 0,0 1 1 0 0,2-8-1 0 0,1-7 4 0 0,-3 11-13 0 0,1 0 1 0 0,-1 0 0 0 0,0-9-1 0 0,-1 11-36 0 0,0 1 1 0 0,-1-1-1 0 0,1 1 0 0 0,-1 0 0 0 0,0-1 0 0 0,0 1 1 0 0,0 0-1 0 0,-1 0 0 0 0,-3-7 0 0 0,4 8 12 0 0,-1 1 1 0 0,1 0-1 0 0,-1 0 0 0 0,1 0 0 0 0,-1 0 0 0 0,0 1 0 0 0,0-1 1 0 0,0 0-1 0 0,0 1 0 0 0,0-1 0 0 0,0 1 0 0 0,0 0 0 0 0,0-1 0 0 0,-1 1 1 0 0,1 0-1 0 0,0 1 0 0 0,-1-1 0 0 0,-3-1 0 0 0,2 2-256 0 0,0 0-1 0 0,0 0 0 0 0,0 1 1 0 0,0-1-1 0 0,-7 2 0 0 0,3 0-712 0 0,5-2 230 0 0,-4 1 617 0 0,2 4-7591 0 0,2 1 2112 0 0</inkml:trace>
  <inkml:trace contextRef="#ctx0" brushRef="#br0" timeOffset="3343.96">1686 491 14336 0 0,'0'0'1442'0'0,"1"2"-1322"0"0,5 25 997 0 0,-5-20-605 0 0,0-1-1 0 0,1 1 0 0 0,3 11 1 0 0,14 52 1598 0 0,-6-29-1213 0 0,-2 0-1 0 0,7 43 0 0 0,3 85-10 0 0,-16-125-691 0 0,-4-25-110 0 0,-1-13-19 0 0,1 0 1 0 0,-1 0 0 0 0,1 0 0 0 0,3 10-1 0 0,-3-14 174 0 0,-12-17 704 0 0,4 3-780 0 0,1 0-1 0 0,0-1 0 0 0,-6-20 1 0 0,-20-103-613 0 0,21 84 140 0 0,8 34 156 0 0,-2 0-67 0 0,1-1-1 0 0,1 1 1 0 0,1-1-1 0 0,0 0 1 0 0,1 0 0 0 0,4-31-1 0 0,-2 39 165 0 0,1-3 1 0 0,1 0 0 0 0,0 1 0 0 0,6-19 0 0 0,-7 29 53 0 0,0-1 0 0 0,0 0-1 0 0,0 0 1 0 0,0 1 0 0 0,0-1 0 0 0,1 1-1 0 0,-1 0 1 0 0,1 0 0 0 0,0 0 0 0 0,0 0-1 0 0,0 0 1 0 0,0 1 0 0 0,1-1 0 0 0,-1 1-1 0 0,7-3 1 0 0,-3 2 2 0 0,0 0 0 0 0,0 0 0 0 0,0 1 0 0 0,14-2 0 0 0,-18 3 0 0 0,1 1 0 0 0,-1 0 0 0 0,1-1 0 0 0,-1 2 0 0 0,1-1 0 0 0,-1 0 0 0 0,1 1 0 0 0,-1-1 0 0 0,1 1 0 0 0,-1 0 0 0 0,0 0 0 0 0,5 3 0 0 0,9 3 18 0 0,-15-7-15 0 0,0 1 1 0 0,0-1-1 0 0,0 1 0 0 0,0 0 1 0 0,0 0-1 0 0,0 0 0 0 0,0 0 0 0 0,0 1 1 0 0,-1-1-1 0 0,1 0 0 0 0,0 1 1 0 0,-1-1-1 0 0,3 4 0 0 0,0 0 13 0 0,-1 1-1 0 0,0 0 1 0 0,4 11 0 0 0,-2-5 9 0 0,-3-6-13 0 0,0 0 1 0 0,0 0-1 0 0,-1 0 0 0 0,0 1 0 0 0,0-1 0 0 0,-1 0 0 0 0,1 0 1 0 0,-2 1-1 0 0,0 10 0 0 0,-1-2 69 0 0,-1-1 1 0 0,-1 1 0 0 0,-5 15-1 0 0,7-27-76 0 0,0 0-1 0 0,0 0 1 0 0,0 0 0 0 0,0 0-1 0 0,0 0 1 0 0,-1 0-1 0 0,1 0 1 0 0,-1-1-1 0 0,0 1 1 0 0,0-1 0 0 0,0 0-1 0 0,0 1 1 0 0,-5 1-1 0 0,4-1 3 0 0,-1-1-1 0 0,1 0 0 0 0,-1 0 1 0 0,0 0-1 0 0,0-1 1 0 0,0 1-1 0 0,0-1 0 0 0,0 0 1 0 0,-6 0-1 0 0,7-1-259 0 0,0 0 0 0 0,1-1 0 0 0,-1 1 0 0 0,0-1 0 0 0,1 1 0 0 0,-1-1 0 0 0,0 0 0 0 0,1-1-1 0 0,-1 1 1 0 0,1-1 0 0 0,-1 1 0 0 0,1-1 0 0 0,-5-3 0 0 0,7 3 73 0 0,-1 1 1 0 0,0-1-1 0 0,1 0 0 0 0,0 1 1 0 0,-1-1-1 0 0,1 0 0 0 0,0 0 1 0 0,0 0-1 0 0,0 0 1 0 0,0 0-1 0 0,0 0 0 0 0,0 0 1 0 0,1 0-1 0 0,-1 0 0 0 0,1-1 1 0 0,-1 1-1 0 0,1 0 0 0 0,0 0 1 0 0,0 0-1 0 0,0-1 0 0 0,0 1 1 0 0,0 0-1 0 0,1 0 0 0 0,0-3 1 0 0,6-16-1722 0 0</inkml:trace>
  <inkml:trace contextRef="#ctx0" brushRef="#br0" timeOffset="3737.59">2008 518 12440 0 0,'0'0'1125'0'0,"12"10"1003"0"0,-9-7-1610 0 0,0 1 1 0 0,-1-1-1 0 0,1 1 1 0 0,-1 0-1 0 0,0 0 0 0 0,0 0 1 0 0,3 7-1 0 0,8 35 2010 0 0,1 0-1218 0 0,0-18-763 0 0,-13-26-868 0 0,1 4 734 0 0</inkml:trace>
  <inkml:trace contextRef="#ctx0" brushRef="#br0" timeOffset="4153.89">2004 326 20039 0 0,'-1'-2'5419'0'0,"2"-1"-5758"0"0,1 2 189 0 0,1-1 1 0 0,-1 1-1 0 0,1 0 0 0 0,-1-1 0 0 0,1 1 1 0 0,0 1-1 0 0,0-1 0 0 0,-1 0 0 0 0,1 1 0 0 0,0-1 1 0 0,0 1-1 0 0,0 0 0 0 0,0 0 0 0 0,4 0 1 0 0,4 4-1133 0 0</inkml:trace>
  <inkml:trace contextRef="#ctx0" brushRef="#br0" timeOffset="4154.89">2316 431 13128 0 0,'0'0'7875'0'0,"-7"3"-6727"0"0,-15 18-500 0 0,10-9-338 0 0,4-4-49 0 0,1 0 0 0 0,1 0 1 0 0,0 1-1 0 0,0 0 0 0 0,0 0 1 0 0,1 0-1 0 0,1 1 0 0 0,0-1 1 0 0,0 1-1 0 0,-4 20 0 0 0,5-23-100 0 0,1-1-1 0 0,1 1 1 0 0,-1 1-1 0 0,1 8 1 0 0,1-13-134 0 0,0 0 0 0 0,0 0 0 0 0,1 0 0 0 0,0 1 0 0 0,-1-1 0 0 0,1 0 1 0 0,0 0-1 0 0,0 0 0 0 0,1 0 0 0 0,-1 0 0 0 0,4 5 0 0 0,-2-4 56 0 0,0 0 1 0 0,0 0-1 0 0,0 0 0 0 0,0-1 0 0 0,1 1 0 0 0,0-1 0 0 0,-1 0 0 0 0,1 0 1 0 0,0 0-1 0 0,5 2 0 0 0,-1-2-47 0 0,-1 1 1 0 0,1-2-1 0 0,0 1 1 0 0,-1-1-1 0 0,14 2 0 0 0,-19-4-18 0 0,4 1-87 0 0,1 0 0 0 0,-1 0 1 0 0,0 0-1 0 0,0-1 0 0 0,1 0 0 0 0,-1 0 0 0 0,0-1 0 0 0,1 0 1 0 0,6-2-1 0 0,13-5-1787 0 0,-15-1 137 0 0</inkml:trace>
  <inkml:trace contextRef="#ctx0" brushRef="#br0" timeOffset="4593.25">2275 11 14944 0 0,'0'0'5823'0'0,"2"-1"-4401"0"0,5-1-727 0 0,1 0 0 0 0,0 0 1 0 0,0 1-1 0 0,0 0 1 0 0,11 0-1 0 0,-11 1-567 0 0,1 1 0 0 0,-1-1 0 0 0,1 2 0 0 0,-1-1 0 0 0,1 1 0 0 0,-1 1 0 0 0,0 0 0 0 0,0 0 0 0 0,0 0 1 0 0,0 1-1 0 0,-1 0 0 0 0,1 0 0 0 0,-1 1 0 0 0,9 8 0 0 0,-2-2-57 0 0,-1 2 1 0 0,-1 0 0 0 0,0 0-1 0 0,-1 1 1 0 0,0 1 0 0 0,-1 0-1 0 0,13 26 1 0 0,-8-12-56 0 0,-9-17-16 0 0,1 1 0 0 0,-2 0 0 0 0,7 23 0 0 0,-1 9 13 0 0,-2 1 1 0 0,-3 1-1 0 0,2 72 0 0 0,-8-79-10 0 0,0-1-1 0 0,-3 1 0 0 0,-2-1 0 0 0,-10 44 0 0 0,13-75-876 0 0,-1 1-1 0 0,-1-1 1 0 0,1 0 0 0 0,-7 9-1 0 0,6-10-8088 0 0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8:11.9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8 4 3224 0 0,'0'0'19983'0'0,"0"0"-19947"0"0,0 0 0 0 0,0-1 0 0 0,0 1 0 0 0,0 0 0 0 0,0 0 0 0 0,0 0 0 0 0,0 0 0 0 0,0 0 0 0 0,0-1 0 0 0,-1 1 0 0 0,1 0 0 0 0,0 0 0 0 0,0 0-1 0 0,0 0 1 0 0,0 0 0 0 0,0 0 0 0 0,0 0 0 0 0,0-1 0 0 0,0 1 0 0 0,0 0 0 0 0,0 0 0 0 0,0 0 0 0 0,0 0 0 0 0,-1 0 0 0 0,1 0 0 0 0,0 0 0 0 0,0 0 0 0 0,0 0 0 0 0,0-1 0 0 0,0 1-1 0 0,0 0 1 0 0,0 0 0 0 0,-1 0 0 0 0,1 0 0 0 0,0 0 0 0 0,0 0 0 0 0,0 0 0 0 0,0 0 0 0 0,0 0 0 0 0,0 0 0 0 0,-1 0 0 0 0,1 0 0 0 0,0 0 0 0 0,0 0 0 0 0,-3 2 21 0 0,-1 0-1 0 0,1-1 1 0 0,0 1 0 0 0,0 1 0 0 0,0-1 0 0 0,1 0 0 0 0,-1 1 0 0 0,-4 5 0 0 0,-19 26-168 0 0,23-29 278 0 0,-17 25 34 0 0,1 0 1 0 0,-21 46 0 0 0,23-41 427 0 0,11-24-382 0 0,0 0 0 0 0,1 0 0 0 0,-6 19 0 0 0,5-4-15 0 0,1 0-1 0 0,-2 29 1 0 0,6-39-74 0 0,1 0 0 0 0,0 0 0 0 0,1 0-1 0 0,6 27 1 0 0,-2-19 51 0 0,3 9-82 0 0,0 0 1 0 0,16 35-1 0 0,-15-43-165 0 0,-7-18-80 0 0,0 0 0 0 0,1-1 0 0 0,0 1 1 0 0,0-1-1 0 0,0 1 0 0 0,1-1 0 0 0,-1 0 0 0 0,2 0 0 0 0,-1-1 0 0 0,6 6 0 0 0,-10-11-217 0 0,1 1 0 0 0,-1-1 0 0 0,1 0 0 0 0,-1 0 0 0 0,1 0 0 0 0,-1 1 0 0 0,1-1 0 0 0,-1 0 0 0 0,1 0 0 0 0,-1 0 0 0 0,1 0 0 0 0,-1 0 0 0 0,1 0 0 0 0,-1 0-1 0 0,1 0 1 0 0,-1 0 0 0 0,1 0 0 0 0,0-1 0 0 0,1 1-1749 0 0,11 0-6493 0 0</inkml:trace>
  <inkml:trace contextRef="#ctx0" brushRef="#br0" timeOffset="684.26">269 363 14912 0 0,'0'0'686'0'0,"0"-2"-15"0"0,0-6 7577 0 0,0 10-7982 0 0,4 8 99 0 0,-3-6-235 0 0,1 0-1 0 0,-1 0 1 0 0,0 0 0 0 0,0 0 0 0 0,0 7 0 0 0,1 6 227 0 0,0 0-1 0 0,1-1 1 0 0,1 1-1 0 0,1-1 0 0 0,9 25 1 0 0,-6-22-215 0 0,-7-14-58 0 0,2 0 0 0 0,-1 0-1 0 0,0 0 1 0 0,1-1-1 0 0,4 7 1 0 0,-6-10-76 0 0,0 0-1 0 0,-1 0 1 0 0,1 0 0 0 0,0 0-1 0 0,0 0 1 0 0,0 0 0 0 0,0 0 0 0 0,0-1-1 0 0,0 1 1 0 0,0 0 0 0 0,0-1-1 0 0,0 1 1 0 0,0 0 0 0 0,1-1-1 0 0,-1 1 1 0 0,0-1 0 0 0,0 0-1 0 0,1 1 1 0 0,-1-1 0 0 0,0 0-1 0 0,0 0 1 0 0,1 0 0 0 0,-1 0-1 0 0,0 0 1 0 0,2 0 0 0 0,-1 0 6 0 0,-1-1 0 0 0,0 1 0 0 0,1 0 0 0 0,-1 0 1 0 0,1 0-1 0 0,-1 0 0 0 0,0 0 0 0 0,1 1 0 0 0,-1-1 0 0 0,3 1 0 0 0,-3-1-7 0 0,0 1 0 0 0,0-1 0 0 0,0 0 0 0 0,0 1 0 0 0,0-1 0 0 0,0 0 0 0 0,0 0-1 0 0,1 0 1 0 0,-1 0 0 0 0,0 0 0 0 0,0 0 0 0 0,0 0 0 0 0,0-1 0 0 0,0 1 0 0 0,0 0-1 0 0,0-1 1 0 0,0 1 0 0 0,0 0 0 0 0,0-1 0 0 0,2 0 0 0 0,1-4-12 0 0,1 0 1 0 0,-1 0 0 0 0,-1 0-1 0 0,1 0 1 0 0,-1-1-1 0 0,4-6 1 0 0,-5 7-56 0 0,0 0 0 0 0,1 0 0 0 0,-2 0 1 0 0,1-1-1 0 0,-1 1 0 0 0,1 0 0 0 0,-2-1 0 0 0,1 1 0 0 0,0-1 0 0 0,-1-5 0 0 0,0 8 24 0 0,1-1-1 0 0,0 0 0 0 0,-1 1 1 0 0,2-1-1 0 0,1-4 0 0 0,0-4-32 0 0,-2 9-3 0 0,-1 4 59 0 0,0 0-1 0 0,0-1 1 0 0,0 1-1 0 0,0-1 1 0 0,0 1 0 0 0,1-1-1 0 0,-1 1 1 0 0,0 0-1 0 0,0-1 1 0 0,0 1-1 0 0,1-1 1 0 0,-1 1 0 0 0,0-1-1 0 0,1 1 1 0 0,-1-1-1 0 0,0 0 1 0 0,1 1-1 0 0,-1-1 1 0 0,1 1 0 0 0,-1-1-1 0 0,1 0 1 0 0,-1 1-1 0 0,1-1 1 0 0,0 1-1 0 0,3 3-58 0 0,3 3 14 0 0,-7-7 57 0 0,0 0 0 0 0,1 1 0 0 0,-1-1 0 0 0,0 0 0 0 0,1 0 0 0 0,-1 1 0 0 0,0-1 0 0 0,1 0 0 0 0,-1 1 0 0 0,0-1 0 0 0,0 0 0 0 0,1 1 0 0 0,-1-1 0 0 0,0 1 0 0 0,0-1 0 0 0,0 0 0 0 0,0 1 0 0 0,1-1 0 0 0,-1 1 0 0 0,0-1-1 0 0,0 0 1 0 0,0 1 0 0 0,0-1 0 0 0,0 1 0 0 0,0-1 0 0 0,0 1 0 0 0,0-1 0 0 0,0 1 0 0 0,0 4 1 0 0,-1 7 0 0 0,2-1 0 0 0,1 13 0 0 0,-1-20 0 0 0,0 1 0 0 0,0-1 0 0 0,0 0 0 0 0,1 0 0 0 0,0 0 0 0 0,-1-1 0 0 0,1 1 0 0 0,1 0 0 0 0,3 4 0 0 0,1 2 178 0 0,0-1 0 0 0,17 15 0 0 0,-21-22-140 0 0,0 0 0 0 0,0 0 0 0 0,0 0 0 0 0,0 0 0 0 0,0 0 0 0 0,0-1 0 0 0,0 0 0 0 0,0 1 0 0 0,1-1 0 0 0,-1 0 0 0 0,0-1 0 0 0,1 1 0 0 0,-1 0 0 0 0,5-1 0 0 0,-8 0-36 0 0,0 0 0 0 0,1 0 0 0 0,-1 0-1 0 0,0 0 1 0 0,1 0 0 0 0,-1 0 0 0 0,0 0-1 0 0,1 0 1 0 0,-1 0 0 0 0,0 0 0 0 0,0 0 0 0 0,1 0-1 0 0,-1 0 1 0 0,0 0 0 0 0,1 0 0 0 0,-1-1 0 0 0,0 1-1 0 0,0 0 1 0 0,1 0 0 0 0,-1 0 0 0 0,0 0 0 0 0,0-1-1 0 0,1 1 1 0 0,-1 0 0 0 0,0 0 0 0 0,0-1 0 0 0,0 1-1 0 0,1 0 1 0 0,-1 0 0 0 0,0-1 0 0 0,0 1 0 0 0,0-1-1 0 0,1 0 8 0 0,0-1-1 0 0,0 1 1 0 0,0 0-1 0 0,0-1 0 0 0,0 1 1 0 0,0 0-1 0 0,1 0 0 0 0,-1 0 1 0 0,0 0-1 0 0,0 0 0 0 0,1 0 1 0 0,1-1-1 0 0,1-1 35 0 0,1 0-1 0 0,-1-1 1 0 0,0 1-1 0 0,-1-1 1 0 0,1 0-1 0 0,-1 0 1 0 0,0-1-1 0 0,0 1 1 0 0,0 0-1 0 0,0-1 1 0 0,-1 0-1 0 0,1 0 1 0 0,-1 0-1 0 0,1-5 1 0 0,2-8-88 0 0,-1 0 1 0 0,3-30-1 0 0,-4-12-131 0 0,-5 20-3273 0 0</inkml:trace>
  <inkml:trace contextRef="#ctx0" brushRef="#br0" timeOffset="1154.77">744 486 7368 0 0,'0'0'9290'0'0,"19"-3"-4154"0"0,-11-2-4689 0 0,1-1-1 0 0,-1 0 1 0 0,0 0 0 0 0,0-1-1 0 0,-1 0 1 0 0,9-10 0 0 0,-14 14-440 0 0,1 1-8 0 0,-1 0 1 0 0,0-1-1 0 0,-1 1 1 0 0,1 0-1 0 0,0-1 0 0 0,-1 0 1 0 0,3-5-1 0 0,-2 3-97 0 0,-2 4 58 0 0,1-1 1 0 0,-1 1-1 0 0,0-1 1 0 0,0 1-1 0 0,0-1 1 0 0,1 1-1 0 0,-2-1 0 0 0,1 1 1 0 0,0-1-1 0 0,0 1 1 0 0,0-1-1 0 0,-1 1 1 0 0,1 0-1 0 0,-1-1 1 0 0,1 1-1 0 0,-1-1 1 0 0,1 1-1 0 0,-1 0 1 0 0,0-1-1 0 0,0 1 1 0 0,0 0-1 0 0,0 0 1 0 0,0 0-1 0 0,0-1 1 0 0,0 1-1 0 0,0 0 1 0 0,0 0-1 0 0,0 1 1 0 0,-3-2-1 0 0,2 1 38 0 0,0 0-1 0 0,0 1 1 0 0,0-1 0 0 0,0 1-1 0 0,0-1 1 0 0,0 1-1 0 0,0 0 1 0 0,0 0-1 0 0,0 0 1 0 0,0 0-1 0 0,0 0 1 0 0,0 1 0 0 0,0-1-1 0 0,0 1 1 0 0,0-1-1 0 0,0 1 1 0 0,0 0-1 0 0,0-1 1 0 0,0 1 0 0 0,-2 2-1 0 0,0-1-21 0 0,0 0-1 0 0,0 1 0 0 0,0-1 1 0 0,0 1-1 0 0,1 0 1 0 0,-1 0-1 0 0,-5 7 0 0 0,4-3 100 0 0,0-1-1 0 0,0 1 1 0 0,1 0 0 0 0,0 0-1 0 0,0 1 1 0 0,1-1-1 0 0,0 1 1 0 0,0 0-1 0 0,1 0 1 0 0,0 0-1 0 0,0 0 1 0 0,-1 15 0 0 0,3-16 114 0 0,0 0 0 0 0,1 0 1 0 0,-1 0-1 0 0,1 0 0 0 0,1-1 1 0 0,-1 1-1 0 0,5 11 0 0 0,-5-17-117 0 0,0 1 0 0 0,0 0-1 0 0,1-1 1 0 0,-1 1-1 0 0,0-1 1 0 0,1 1 0 0 0,-1-1-1 0 0,1 1 1 0 0,-1-1 0 0 0,1 0-1 0 0,0 0 1 0 0,-1 0 0 0 0,3 1-1 0 0,24 8 393 0 0,-19-8-402 0 0,1-1-1 0 0,0-1 1 0 0,0 1 0 0 0,0-1-1 0 0,0-1 1 0 0,0 0 0 0 0,0-1-1 0 0,12-2 1 0 0,-6-1-97 0 0,1-1-1 0 0,-1 0 1 0 0,-1-1 0 0 0,17-9-1 0 0,5-1-427 0 0,-28 15 114 0 0,-1-2 0 0 0,0 1 0 0 0,0-1 0 0 0,-1-1 0 0 0,1 1 0 0 0,7-7 0 0 0,3-8-666 0 0</inkml:trace>
  <inkml:trace contextRef="#ctx0" brushRef="#br0" timeOffset="1546.92">1038 25 15664 0 0,'0'0'1417'0'0,"0"3"-1065"0"0,1 17 1064 0 0,1 0 1 0 0,1 0 0 0 0,8 26-1 0 0,1 14-97 0 0,0-11-689 0 0,2 0 0 0 0,25 62 0 0 0,-32-93-581 0 0,28 55-535 0 0,-23-51 104 0 0,1 2-1050 0 0,-8-6-5379 0 0,-3-7-619 0 0</inkml:trace>
  <inkml:trace contextRef="#ctx0" brushRef="#br0" timeOffset="1914.31">1004 400 19119 0 0,'0'0'1735'0'0,"9"0"-462"0"0,29-11 1918 0 0,-9 2-2026 0 0,58-16 83 0 0,-16 3-2317 0 0,-46 15-26 0 0,-4-3-65 0 0</inkml:trace>
  <inkml:trace contextRef="#ctx0" brushRef="#br0" timeOffset="2627.03">1478 497 5528 0 0,'0'0'6690'0'0,"0"2"-4698"0"0,-12 66 2340 0 0,9-46-4038 0 0,2 0 0 0 0,1 42-1 0 0,1-46-293 0 0,-2-14-22 0 0,1 0 1 0 0,0 0-1 0 0,1-1 1 0 0,-1 1 0 0 0,1 0-1 0 0,1 6 1 0 0,-1-8-767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57:47.4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55 5616 0 0,'0'0'505'0'0,"1"1"-413"0"0,2 4 3272 0 0,-3-5-3304 0 0,0 0 0 0 0,0 0 0 0 0,1 0 0 0 0,-1 1 0 0 0,0-1 1 0 0,0 0-1 0 0,0 0 0 0 0,1 1 0 0 0,-1-1 0 0 0,0 0 0 0 0,0 0 0 0 0,0 1 0 0 0,0-1 0 0 0,0 0 0 0 0,1 1 0 0 0,-1-1 0 0 0,0 0 1 0 0,0 0-1 0 0,0 1 0 0 0,0-1 0 0 0,0 0 0 0 0,0 1 0 0 0,0-1 0 0 0,0 0 0 0 0,0 1 0 0 0,0-1 0 0 0,0 0 0 0 0,-1 1 0 0 0,1 11 1335 0 0,-1-14-1545 0 0,0 2 141 0 0,0-1 0 0 0,0 0 0 0 0,0 0 0 0 0,0 0 0 0 0,0 0 0 0 0,0 0 0 0 0,0 0 0 0 0,1 0 0 0 0,-1 0 0 0 0,0 0 0 0 0,1 0 0 0 0,-1 0 0 0 0,1-1 0 0 0,-1 1 0 0 0,1 0 0 0 0,-1 0 0 0 0,1-1 0 0 0,0 1 0 0 0,0 0 0 0 0,0 0 0 0 0,0-1 0 0 0,-1 1 0 0 0,2 0 0 0 0,-1-1 0 0 0,0 1 0 0 0,0 0 0 0 0,0 0 0 0 0,1-1 0 0 0,-1 1 0 0 0,0 0 0 0 0,1 0 0 0 0,-1-1 0 0 0,1 1 0 0 0,0 0 0 0 0,0-1 0 0 0,0 0 498 0 0,17-9 2171 0 0,-16 11-2613 0 0,-1 0 0 0 0,1 0 0 0 0,-1 0 0 0 0,0 0 0 0 0,1 0 0 0 0,-1 1 0 0 0,0-1 1 0 0,1 0-1 0 0,-1 1 0 0 0,0-1 0 0 0,1 1 0 0 0,-1-1 0 0 0,0 1 0 0 0,0-1 0 0 0,1 1 0 0 0,-1 0 0 0 0,0 0 0 0 0,0 0 0 0 0,0 0 0 0 0,0 0 1 0 0,0 0-1 0 0,0 0 0 0 0,0 0 0 0 0,-1 0 0 0 0,1 0 0 0 0,0 0 0 0 0,-1 1 0 0 0,1-1 0 0 0,0 0 0 0 0,-1 0 0 0 0,1 1 0 0 0,-1-1 1 0 0,0 0-1 0 0,0 1 0 0 0,1-1 0 0 0,-1 0 0 0 0,0 1 0 0 0,0-1 0 0 0,0 1 0 0 0,0-1 0 0 0,0 0 0 0 0,-1 1 0 0 0,1-1 0 0 0,-1 2 0 0 0,-8 25 29 0 0,-3-8-108 0 0,12-19 42 0 0,-1 0 0 0 0,1 0 0 0 0,-1-1 0 0 0,1 1 0 0 0,-1 0 0 0 0,0-1 0 0 0,1 1 0 0 0,-1-1 0 0 0,0 1 0 0 0,1-1 0 0 0,-1 1 0 0 0,0-1 0 0 0,0 1 0 0 0,0-1 0 0 0,1 0 0 0 0,-1 1 0 0 0,0-1 0 0 0,0 0 0 0 0,0 0 0 0 0,0 0 0 0 0,0 0 0 0 0,0 0 0 0 0,-1 0 0 0 0,-1-1-23 0 0,3 1-51 0 0,-7-8-67 0 0,6 3 109 0 0,1 0-1 0 0,-1 0 0 0 0,1 0 0 0 0,0-6 0 0 0,0 0 1 0 0,0 11 61 0 0,0-1-1 0 0,0 1 1 0 0,0-1-1 0 0,1 1 1 0 0,-1-1-1 0 0,0 0 1 0 0,0 1-1 0 0,0-1 0 0 0,0 1 1 0 0,1-1-1 0 0,-1 1 1 0 0,0-1-1 0 0,1 1 1 0 0,-1-1-1 0 0,0 1 0 0 0,1 0 1 0 0,-1-1-1 0 0,0 1 1 0 0,1-1-1 0 0,-1 1 1 0 0,1 0-1 0 0,-1-1 1 0 0,1 1-1 0 0,-1 0 0 0 0,1-1 1 0 0,-1 1-1 0 0,1 0 1 0 0,-1 0-1 0 0,1 0 1 0 0,-1-1-1 0 0,1 1 0 0 0,-1 0 1 0 0,1 0-1 0 0,-1 0 1 0 0,1 0-1 0 0,0 0 1 0 0,-1 0-1 0 0,1 0 1 0 0,-1 0-1 0 0,2 1 0 0 0,-2-1 198 0 0,6 10 182 0 0,-5-8-410 0 0,4 9 48 0 0,-5-10-52 0 0,0 0 0 0 0,1 0 0 0 0,-1 0 0 0 0,0 1 0 0 0,0-1 1 0 0,0 0-1 0 0,0 0 0 0 0,0 0 0 0 0,0 0 0 0 0,0 0 0 0 0,0 1 0 0 0,0-1 0 0 0,0 0 1 0 0,-1 0-1 0 0,1 0 0 0 0,0 0 0 0 0,-1 1 0 0 0,-1 4 8 0 0,1-4 36 0 0,-6 14-25 0 0,6-15 9 0 0,0-2-79 0 0,-1 0-1 0 0,0 0 1 0 0,0-1 0 0 0,1 1-1 0 0,-1 0 1 0 0,1-1 0 0 0,-3-2-1 0 0,4 1 12 0 0,0 1 0 0 0,1-1 0 0 0,-1 0 0 0 0,0 0 0 0 0,1 0 0 0 0,0 1 0 0 0,-1-1 0 0 0,1 0 0 0 0,3-5 0 0 0,0-2 79 0 0,-2 9 24 0 0,-1 0 1 0 0,1-1-1 0 0,0 1 0 0 0,0 0 1 0 0,0 0-1 0 0,0 1 0 0 0,0-1 1 0 0,0 0-1 0 0,0 1 0 0 0,0-1 1 0 0,3 0-1 0 0,-5 1-51 0 0,2-1 49 0 0,0 0-77 0 0,9 9 642 0 0,-10-8-619 0 0,0 1 1 0 0,0-1-1 0 0,0 1 1 0 0,-1 0-1 0 0,1 0 1 0 0,0 0-1 0 0,-1-1 1 0 0,1 1-1 0 0,-1 0 1 0 0,1 0-1 0 0,-1 0 1 0 0,1 0-1 0 0,0 1 0 0 0,1 22 231 0 0,-3-22-175 0 0,-6 11 12 0 0,1-4-61 0 0,4-7 30 0 0,0 2-36 0 0,2-3-12 0 0,0-1 0 0 0,-1 1 1 0 0,1-1-1 0 0,-1 1 0 0 0,1-1 0 0 0,0 1 0 0 0,-1-1 0 0 0,1 1 0 0 0,-1-1 0 0 0,1 0 0 0 0,-1 0 0 0 0,1 1 0 0 0,-1-1 0 0 0,0 0 0 0 0,1 0 1 0 0,-1 1-1 0 0,1-1 0 0 0,-1 0 0 0 0,0 0 0 0 0,1 0 0 0 0,-1 0 0 0 0,1 0 0 0 0,-1 0 0 0 0,0 0 0 0 0,1 0 0 0 0,-1 0 0 0 0,1 0 0 0 0,-1 0 1 0 0,0 0-1 0 0,0-1 0 0 0,-10-3-103 0 0,9 2 70 0 0,1 1 0 0 0,-1-1-1 0 0,1 1 1 0 0,0-1-1 0 0,-1 0 1 0 0,1 1 0 0 0,0-1-1 0 0,0 0 1 0 0,0 0 0 0 0,0 0-1 0 0,0 0 1 0 0,1 0-1 0 0,-1 0 1 0 0,1 0 0 0 0,-1 0-1 0 0,1 0 1 0 0,0 0-1 0 0,-1 0 1 0 0,1-1 0 0 0,0 1-1 0 0,0 0 1 0 0,1 0 0 0 0,-1 0-1 0 0,0 0 1 0 0,2-3-1 0 0,-2 3 14 0 0,6-12-32 0 0,-6 13 70 0 0,1 1 0 0 0,-1-1 0 0 0,1 0 1 0 0,-1 0-1 0 0,1 1 0 0 0,-1-1 0 0 0,1 0 0 0 0,-1 1 0 0 0,1-1 0 0 0,0 0 0 0 0,-1 1 0 0 0,1-1 0 0 0,0 1 0 0 0,-1-1 0 0 0,1 1 0 0 0,0-1 0 0 0,0 1 0 0 0,0 0 0 0 0,-1-1 0 0 0,1 1 0 0 0,0 0 0 0 0,0 0 0 0 0,0 0 0 0 0,0 0 0 0 0,0 0 0 0 0,0-1 0 0 0,-1 1 0 0 0,1 1 0 0 0,0-1 0 0 0,0 0 1 0 0,0 0-1 0 0,0 0 0 0 0,0 0 0 0 0,-1 1 0 0 0,1-1 0 0 0,0 0 0 0 0,0 1 0 0 0,0-1 0 0 0,-1 1 0 0 0,1-1 0 0 0,0 1 0 0 0,0-1 0 0 0,0 1 0 0 0,2 1 36 0 0,-2-1-32 0 0,0 0 0 0 0,0 0 0 0 0,0 0 0 0 0,0-1 0 0 0,-1 1 0 0 0,1 0 1 0 0,0 0-1 0 0,-1 0 0 0 0,1 1 0 0 0,-1-1 0 0 0,1 0 0 0 0,-1 0 0 0 0,1 0 0 0 0,-1 0 0 0 0,0 0 0 0 0,0 3 0 0 0,3 4 97 0 0,-3-7-53 0 0,0-1-58 0 0,0 1 0 0 0,-1-1 0 0 0,1 1-1 0 0,0-1 1 0 0,-1 1 0 0 0,1-1-1 0 0,0 1 1 0 0,-1 0 0 0 0,1-1 0 0 0,0 1-1 0 0,0-1 1 0 0,0 1 0 0 0,0 0 0 0 0,0-1-1 0 0,0 1 1 0 0,0 0 0 0 0,0-1 0 0 0,0 1-1 0 0,0 0 1 0 0,0-1 0 0 0,0 2 0 0 0,0 8 67 0 0,-5-2-47 0 0,4-7-24 0 0,1 0 0 0 0,-1 1 0 0 0,0-1 0 0 0,1 0 0 0 0,-1 0 1 0 0,0 0-1 0 0,0 0 0 0 0,1 0 0 0 0,-1 0 0 0 0,0 0 0 0 0,0-1 0 0 0,0 1 0 0 0,0 0 0 0 0,0 0 0 0 0,0-1 0 0 0,-1 1 0 0 0,1 0 0 0 0,0-1 1 0 0,0 0-1 0 0,0 1 0 0 0,-1-1 0 0 0,1 1 0 0 0,0-1 0 0 0,0 0 0 0 0,-1 0 0 0 0,1 0 0 0 0,0 0 0 0 0,-3 0 0 0 0,3 0-5 0 0,0 0 0 0 0,1-1 0 0 0,-1 1 0 0 0,0 0 0 0 0,1 0 0 0 0,-1-1-1 0 0,0 1 1 0 0,1 0 0 0 0,-1-1 0 0 0,0 1 0 0 0,1-1 0 0 0,-1 1 0 0 0,0-1 0 0 0,1 1-1 0 0,-1-1 1 0 0,1 0 0 0 0,-1 1 0 0 0,1-1 0 0 0,0 1 0 0 0,-1-1 0 0 0,1 0 0 0 0,-1 1-1 0 0,1-1 1 0 0,0 0 0 0 0,-1-1 0 0 0,-3-15-44 0 0,4 9-1 0 0,1 0 1 0 0,-1 1 0 0 0,1-1-1 0 0,3-10 1 0 0,-4 16 35 0 0,1 0 0 0 0,0 0 0 0 0,-1 0 0 0 0,1 0 0 0 0,0 0 0 0 0,0 0 0 0 0,0 0 0 0 0,0 0 0 0 0,1 0 0 0 0,-1 1 0 0 0,1-1 0 0 0,-1 0 0 0 0,1 1 0 0 0,-1 0 0 0 0,1-1 0 0 0,0 1-1 0 0,-1 0 1 0 0,1-1 0 0 0,0 1 0 0 0,3-1 0 0 0,-1 1 37 0 0,0 0 0 0 0,-1-1-1 0 0,1 2 1 0 0,0-1 0 0 0,0 0-1 0 0,0 1 1 0 0,0 0 0 0 0,0 0-1 0 0,0 0 1 0 0,0 0 0 0 0,4 1-1 0 0,-5 0-6 0 0,0 0 0 0 0,-1 0 0 0 0,1 0 0 0 0,-1 0 0 0 0,1 1 0 0 0,-1-1 0 0 0,0 0 0 0 0,1 1 0 0 0,-1 0 0 0 0,0 0 0 0 0,0-1 0 0 0,0 1 0 0 0,0 1 0 0 0,-1-1 0 0 0,1 0 0 0 0,-1 0 0 0 0,3 4 0 0 0,-3-4 4 0 0,-1-1 0 0 0,1 0 0 0 0,-1 1 0 0 0,0-1 0 0 0,1 0 0 0 0,-1 1 0 0 0,0-1 0 0 0,0 1 0 0 0,0-1 0 0 0,0 1 0 0 0,0-1 0 0 0,0 0 0 0 0,0 1 0 0 0,0-1 0 0 0,-1 1 0 0 0,1-1 0 0 0,-1 0 0 0 0,1 1 0 0 0,-1 1 0 0 0,-16 25 200 0 0,12-21-197 0 0,3-4-24 0 0,0 0 1 0 0,-1-1-1 0 0,1 1 0 0 0,-1-1 1 0 0,1 1-1 0 0,-1-1 0 0 0,0 0 1 0 0,0 0-1 0 0,1 0 0 0 0,-1-1 1 0 0,-1 1-1 0 0,1-1 0 0 0,0 1 1 0 0,0-1-1 0 0,-6 1 0 0 0,7-2-25 0 0,0 0 0 0 0,0 0 0 0 0,0 0 0 0 0,-1 0 0 0 0,1 0 0 0 0,0-1 0 0 0,0 1-1 0 0,-1-1 1 0 0,1 0 0 0 0,0 1 0 0 0,0-1 0 0 0,0 0 0 0 0,0 0 0 0 0,0 0 0 0 0,0-1 0 0 0,1 1 0 0 0,-1 0-1 0 0,0-1 1 0 0,0 1 0 0 0,1-1 0 0 0,-1 1 0 0 0,1-1 0 0 0,0 0 0 0 0,-1 0 0 0 0,1 0 0 0 0,0 0 0 0 0,0 0-1 0 0,0 0 1 0 0,0 0 0 0 0,0 0 0 0 0,1 0 0 0 0,-2-4 0 0 0,2 4 19 0 0,0 0 0 0 0,0 0 0 0 0,0 0 0 0 0,0 0 1 0 0,1 1-1 0 0,-1-1 0 0 0,0 0 0 0 0,1 0 0 0 0,-1 0 0 0 0,1 1 0 0 0,0-1 0 0 0,-1 0 1 0 0,1 0-1 0 0,0 1 0 0 0,0-1 0 0 0,0 1 0 0 0,0-1 0 0 0,0 1 0 0 0,1-1 0 0 0,-1 1 0 0 0,0 0 1 0 0,1 0-1 0 0,-1-1 0 0 0,3 0 0 0 0,-2 0 33 0 0,1 1-1 0 0,-1-1 1 0 0,1 1-1 0 0,-1-1 1 0 0,1 1 0 0 0,0 0-1 0 0,0 0 1 0 0,-1 0-1 0 0,1 1 1 0 0,0-1 0 0 0,0 1-1 0 0,0-1 1 0 0,0 1 0 0 0,0 0-1 0 0,0 0 1 0 0,0 1-1 0 0,-1-1 1 0 0,1 0 0 0 0,0 1-1 0 0,0 0 1 0 0,0-1-1 0 0,0 1 1 0 0,2 2 0 0 0,-1 0 60 0 0,-4-2-81 0 0,1 0 0 0 0,-1 0 0 0 0,1 1 0 0 0,-1-1 0 0 0,1 0 0 0 0,-1 0 0 0 0,1 1 0 0 0,-1-1 0 0 0,0 0-1 0 0,0 0 1 0 0,0 1 0 0 0,0-1 0 0 0,0 0 0 0 0,0 1 0 0 0,0-1 0 0 0,0 0 0 0 0,0 1 0 0 0,-1 1 0 0 0,0-1 1 0 0,0 2 10 0 0,0 0-1 0 0,-1 1 1 0 0,1-1-1 0 0,-1 0 1 0 0,0 0 0 0 0,-1 0-1 0 0,1 0 1 0 0,-1 0-1 0 0,0-1 1 0 0,1 1-1 0 0,-7 5 1 0 0,7-7-25 0 0,0 0 0 0 0,0-1 0 0 0,-1 1 0 0 0,1 0 0 0 0,-1-1 1 0 0,1 1-1 0 0,-1-1 0 0 0,1 0 0 0 0,-1 0 0 0 0,0 0 0 0 0,1 0 0 0 0,-1-1 0 0 0,0 1 1 0 0,0-1-1 0 0,0 1 0 0 0,1-1 0 0 0,-1 0 0 0 0,0 0 0 0 0,0 0 0 0 0,-4-1 0 0 0,6 0-8 0 0,0 1 0 0 0,-1-1 0 0 0,1 1 0 0 0,0-1 0 0 0,-1 0 0 0 0,1 1 0 0 0,0-1 0 0 0,0 0 0 0 0,-1 0 0 0 0,1 0 0 0 0,0 0 0 0 0,0 0 1 0 0,0 0-1 0 0,0 0 0 0 0,1 0 0 0 0,-1-1 0 0 0,0 1 0 0 0,0 0 0 0 0,1-1 0 0 0,-1 1 0 0 0,1 0 0 0 0,-1-1 0 0 0,0-1 0 0 0,0-3-32 0 0,0 0 0 0 0,0 0 1 0 0,0 1-1 0 0,1-10 1 0 0,0 11 25 0 0,0 0 0 0 0,0 0 0 0 0,1 0 0 0 0,-1-1 0 0 0,1 1 0 0 0,0 0 0 0 0,2-5 0 0 0,-2 7 12 0 0,0 1 1 0 0,-1-1 0 0 0,1 1-1 0 0,0-1 1 0 0,1 1-1 0 0,-1-1 1 0 0,0 1-1 0 0,0 0 1 0 0,0 0-1 0 0,1 0 1 0 0,-1-1-1 0 0,1 1 1 0 0,-1 0-1 0 0,1 1 1 0 0,-1-1-1 0 0,1 0 1 0 0,0 0-1 0 0,-1 1 1 0 0,3-1-1 0 0,-1 0 23 0 0,-1 1 0 0 0,1 0-1 0 0,0 0 1 0 0,-1 0 0 0 0,1 0-1 0 0,-1 0 1 0 0,1 1 0 0 0,-1-1-1 0 0,1 1 1 0 0,-1 0 0 0 0,0-1-1 0 0,1 1 1 0 0,-1 0 0 0 0,0 1-1 0 0,1-1 1 0 0,-1 0 0 0 0,0 1-1 0 0,0-1 1 0 0,0 1 0 0 0,0 0-1 0 0,0-1 1 0 0,-1 1 0 0 0,3 3-1 0 0,-1-1 23 0 0,1 0 0 0 0,-1 0 0 0 0,0 0 0 0 0,-1 1-1 0 0,1-1 1 0 0,-1 1 0 0 0,0-1 0 0 0,0 1 0 0 0,0 0-1 0 0,2 10 1 0 0,-4-12-18 0 0,0 0-1 0 0,0 0 0 0 0,0 0 0 0 0,-1 0 0 0 0,1 0 1 0 0,-1 0-1 0 0,0 0 0 0 0,1 0 0 0 0,-1-1 0 0 0,0 1 1 0 0,-1 0-1 0 0,1 0 0 0 0,-3 3 0 0 0,1-1-1 0 0,1-2-1 0 0,-1 1 0 0 0,-1 0 0 0 0,1-1 0 0 0,0 1 1 0 0,-1-1-1 0 0,0 0 0 0 0,-4 3 0 0 0,7-5-12 0 0,-1 0-1 0 0,1 0 0 0 0,0-1 0 0 0,-1 1 1 0 0,1 0-1 0 0,-1-1 0 0 0,1 1 0 0 0,-1-1 1 0 0,1 1-1 0 0,-1-1 0 0 0,1 0 0 0 0,-1 0 1 0 0,1 0-1 0 0,-1 0 0 0 0,1 0 1 0 0,-1 0-1 0 0,0 0 0 0 0,1 0 0 0 0,-1 0 1 0 0,1-1-1 0 0,-1 1 0 0 0,1-1 0 0 0,-1 1 1 0 0,1-1-1 0 0,0 0 0 0 0,-1 1 0 0 0,1-1 1 0 0,0 0-1 0 0,-1 0 0 0 0,1 0 0 0 0,-2-2 1 0 0,2 2-12 0 0,-1-1 1 0 0,1 0 0 0 0,0 0-1 0 0,0 1 1 0 0,0-1-1 0 0,0 0 1 0 0,0 0 0 0 0,0 0-1 0 0,1 0 1 0 0,-1 0-1 0 0,1 0 1 0 0,-1 0 0 0 0,1 0-1 0 0,0 0 1 0 0,-1 0-1 0 0,1 0 1 0 0,0-1 0 0 0,1 1-1 0 0,-1 0 1 0 0,0 0-1 0 0,0 0 1 0 0,2-4 0 0 0,2-8-51 0 0,3-6-68 0 0,-3 13 102 0 0,3-5-18 0 0,0 0 0 0 0,10-13 0 0 0,-14 22 55 0 0,-1 0 1 0 0,1 1-1 0 0,-1-1 0 0 0,1 1 1 0 0,0-1-1 0 0,0 1 1 0 0,0 0-1 0 0,0 0 1 0 0,0 0-1 0 0,0 0 1 0 0,1 1-1 0 0,-1-1 1 0 0,5 0-1 0 0,-6 1-2 0 0,0 1 1 0 0,0-1-1 0 0,0 1 0 0 0,0 0 0 0 0,0 0 0 0 0,0 0 0 0 0,0 0 0 0 0,0 0 1 0 0,0 1-1 0 0,0-1 0 0 0,0 0 0 0 0,0 1 0 0 0,-1-1 0 0 0,1 1 0 0 0,0 0 0 0 0,0 0 1 0 0,0 0-1 0 0,-1 0 0 0 0,1 0 0 0 0,0 0 0 0 0,-1 0 0 0 0,1 0 0 0 0,-1 1 1 0 0,0-1-1 0 0,1 0 0 0 0,-1 1 0 0 0,0-1 0 0 0,2 3 0 0 0,-1 0-42 0 0,-1-1 0 0 0,1 1-1 0 0,-1-1 1 0 0,0 1 0 0 0,0-1 0 0 0,0 1-1 0 0,0 0 1 0 0,-1 0 0 0 0,1-1-1 0 0,-1 1 1 0 0,0 0 0 0 0,0 0 0 0 0,-1 5-1 0 0,-1 1 32 0 0,2-7 22 0 0,0 0 1 0 0,-1-1-1 0 0,1 1 1 0 0,-1 0-1 0 0,1-1 1 0 0,-1 1 0 0 0,0-1-1 0 0,0 1 1 0 0,0-1-1 0 0,-1 0 1 0 0,1 1-1 0 0,-3 2 1 0 0,2-2-7 0 0,-1 1 19 0 0,0 1 0 0 0,0-1-1 0 0,-1 0 1 0 0,0 0 0 0 0,1-1-1 0 0,-1 1 1 0 0,0-1 0 0 0,-1 0-1 0 0,1 0 1 0 0,0 0 0 0 0,-10 4-1 0 0,3-3-23 0 0,9-3-4 0 0,0 0 0 0 0,0 0 0 0 0,0 0 0 0 0,0 0 0 0 0,0-1 0 0 0,0 1 0 0 0,0 0 0 0 0,0-1 0 0 0,0 0 0 0 0,-1 1 0 0 0,1-1-1 0 0,0 0 1 0 0,0 0 0 0 0,0 0 0 0 0,-1-1 0 0 0,1 1 0 0 0,0 0 0 0 0,0-1 0 0 0,0 0 0 0 0,0 1 0 0 0,0-1 0 0 0,0 0 0 0 0,-4-2 0 0 0,4 1-2 0 0,0 0 0 0 0,0 0 1 0 0,0 0-1 0 0,0-1 0 0 0,0 1 0 0 0,1-1 0 0 0,-1 1 1 0 0,1-1-1 0 0,-1 0 0 0 0,1 0 0 0 0,0 1 0 0 0,0-1 1 0 0,0 0-1 0 0,1 0 0 0 0,-1 0 0 0 0,1 0 1 0 0,-1 0-1 0 0,1 0 0 0 0,0-4 0 0 0,0-4-48 0 0,0 1 0 0 0,1-1 0 0 0,0 1-1 0 0,4-14 1 0 0,8-19-39 0 0,-12 41 76 0 0,0-1 0 0 0,1 1 0 0 0,-1 0 0 0 0,0 0 0 0 0,1-1 0 0 0,-1 1 0 0 0,1 0 0 0 0,0 0 0 0 0,-1 0 0 0 0,1 0 0 0 0,0 1 0 0 0,0-1 0 0 0,0 0 0 0 0,4-1 0 0 0,-4 2 5 0 0,0 1 0 0 0,0-1-1 0 0,1 1 1 0 0,-1-1 0 0 0,0 1-1 0 0,1 0 1 0 0,-1 0 0 0 0,0 0-1 0 0,0 0 1 0 0,1 0 0 0 0,-1 0-1 0 0,0 1 1 0 0,1-1 0 0 0,-1 1-1 0 0,0 0 1 0 0,0 0 0 0 0,0 0-1 0 0,1 0 1 0 0,-1 0 0 0 0,0 0 0 0 0,-1 0-1 0 0,1 1 1 0 0,0-1 0 0 0,2 2-1 0 0,2 2 16 0 0,-1 1-1 0 0,0-1 1 0 0,0 1-1 0 0,0 0 1 0 0,0 0-1 0 0,3 8 1 0 0,-5-9 3 0 0,0 1 1 0 0,-1 0-1 0 0,0 0 1 0 0,0 0-1 0 0,0 0 1 0 0,-1 0-1 0 0,0 1 1 0 0,0-1-1 0 0,-1 0 1 0 0,0 1-1 0 0,0-1 1 0 0,0 1-1 0 0,-1-1 1 0 0,0 0-1 0 0,0 0 1 0 0,0 1-1 0 0,-3 5 1 0 0,2-7-6 0 0,0-1 1 0 0,0 0-1 0 0,-1 0 0 0 0,1 0 0 0 0,-1 0 1 0 0,0-1-1 0 0,0 1 0 0 0,0-1 1 0 0,0 0-1 0 0,-1 0 0 0 0,1 0 1 0 0,-9 5-1 0 0,10-7-10 0 0,0 1 1 0 0,-1-1-1 0 0,1 0 1 0 0,-1 1-1 0 0,1-1 1 0 0,-1 0-1 0 0,0-1 1 0 0,1 1-1 0 0,-1 0 1 0 0,0-1-1 0 0,0 0 1 0 0,1 0-1 0 0,-1 0 1 0 0,0 0-1 0 0,0 0 1 0 0,0 0-1 0 0,1 0 1 0 0,-1-1-1 0 0,0 0 1 0 0,1 1-1 0 0,-1-1 1 0 0,-4-2-1 0 0,4 1-17 0 0,0 0 1 0 0,0 0-1 0 0,1-1 0 0 0,-1 1 0 0 0,1-1 0 0 0,-1 1 0 0 0,1-1 0 0 0,0 0 1 0 0,0 0-1 0 0,0 0 0 0 0,0 0 0 0 0,1 0 0 0 0,-1 0 0 0 0,1-1 0 0 0,0 1 1 0 0,0 0-1 0 0,0-1 0 0 0,0 1 0 0 0,0-1 0 0 0,1 1 0 0 0,0-6 0 0 0,-1 3-19 0 0,1 0-1 0 0,1-1 1 0 0,-1 1-1 0 0,1-1 0 0 0,1 1 1 0 0,-1 0-1 0 0,1 0 0 0 0,0-1 1 0 0,0 1-1 0 0,6-10 1 0 0,-6 12-16 0 0,1 0 0 0 0,0-1 0 0 0,0 1 0 0 0,0 0 1 0 0,1 1-1 0 0,-1-1 0 0 0,1 1 0 0 0,0-1 1 0 0,6-3-1 0 0,-7 5 66 0 0,0 1 1 0 0,0-1-1 0 0,0 1 1 0 0,0 0 0 0 0,0 0-1 0 0,0 0 1 0 0,1 0-1 0 0,-1 1 1 0 0,0-1-1 0 0,0 1 1 0 0,1 0 0 0 0,-1 0-1 0 0,0 0 1 0 0,1 0-1 0 0,5 2 1 0 0,-5-1-15 0 0,7 1-87 0 0,-1 0 0 0 0,17 7 0 0 0,-23-7 63 0 0,-1-1-1 0 0,1 1 1 0 0,-1 0 0 0 0,0 0 0 0 0,0 1 0 0 0,0-1 0 0 0,0 1 0 0 0,-1-1 0 0 0,1 1 0 0 0,-1 0-1 0 0,4 4 1 0 0,-5-5 29 0 0,1 0 140 0 0,-1 1 0 0 0,1-1-1 0 0,-1 0 1 0 0,0 1 0 0 0,0-1 0 0 0,2 5 0 0 0,-3-3-15 0 0,1 0 0 0 0,-1 0 1 0 0,0 1-1 0 0,0-1 0 0 0,0 0 1 0 0,-1 5-1 0 0,1-8-133 0 0,0 0 0 0 0,0 1 0 0 0,0-1 0 0 0,-1 0 0 0 0,1 0 0 0 0,0 0 0 0 0,0 0 0 0 0,-1 0 0 0 0,1 0 0 0 0,-1 1 0 0 0,1-1 0 0 0,-1 0 0 0 0,1 0 0 0 0,-1 0 0 0 0,0 0 0 0 0,0-1 0 0 0,1 1 0 0 0,-1 0 0 0 0,-2 1 0 0 0,0 1 0 0 0,0 1-49 0 0,1-1-1 0 0,-1 1 1 0 0,-1-1-1 0 0,1 0 1 0 0,0 0-1 0 0,-1 0 1 0 0,1-1-1 0 0,-1 1 1 0 0,0-1-1 0 0,0 0 1 0 0,0 0-1 0 0,0 0 1 0 0,-6 1-1 0 0,3-2-43 0 0,0 0 0 0 0,0 0 0 0 0,0-1-1 0 0,0 1 1 0 0,1-2 0 0 0,-11 0 0 0 0,14 0 66 0 0,0 1 0 0 0,0-1 0 0 0,-1 1 0 0 0,1-1 0 0 0,0 0 0 0 0,0 0 0 0 0,0-1 0 0 0,0 1 0 0 0,0-1 0 0 0,0 1 0 0 0,0-1 0 0 0,1 0 0 0 0,-1 0 0 0 0,0 0 0 0 0,1-1 0 0 0,0 1 0 0 0,0 0 0 0 0,-1-1 0 0 0,1 0 0 0 0,1 1 0 0 0,-1-1 0 0 0,0 0 0 0 0,1 0 0 0 0,-1 0 0 0 0,1 0 0 0 0,0 0 0 0 0,0 0 0 0 0,0 0 0 0 0,0-1 0 0 0,1 1 0 0 0,-1-4 0 0 0,1 5 11 0 0,0-1 0 0 0,1 1 0 0 0,-1-1 0 0 0,0 1 0 0 0,1-1 0 0 0,0 1 0 0 0,0-1 0 0 0,-1 1 0 0 0,1-1 0 0 0,1 1 0 0 0,-1 0 0 0 0,2-4 0 0 0,3-1-30 0 0,0 0 0 0 0,1 0 1 0 0,7-6-1 0 0,-13 12 54 0 0,-1 0-2 0 0,1 1 0 0 0,-1-1 0 0 0,0 1 0 0 0,1-1 0 0 0,-1 1 0 0 0,1-1 0 0 0,-1 1 0 0 0,0-1 0 0 0,1 1 0 0 0,-1-1 0 0 0,1 1 0 0 0,-1 0 0 0 0,1-1 0 0 0,-1 1 0 0 0,1 0 0 0 0,-1 0 0 0 0,1-1 0 0 0,0 1 0 0 0,-1 0 0 0 0,1 0 0 0 0,-1 0 0 0 0,1 0 0 0 0,-1 0 0 0 0,1 0 0 0 0,0 0 0 0 0,-1 0 0 0 0,1 0 0 0 0,-1 0 0 0 0,1 0 0 0 0,0 0 0 0 0,-1 0 0 0 0,1 0 0 0 0,-1 0 0 0 0,1 1 0 0 0,-1-1 0 0 0,1 0 0 0 0,0 0 0 0 0,-1 1 0 0 0,1-1 0 0 0,-1 0 0 0 0,1 1 0 0 0,-1-1 0 0 0,0 1 0 0 0,1-1 0 0 0,-1 0 0 0 0,1 2 0 0 0,0-1 63 0 0,0 0-54 0 0,0 0 1 0 0,-1 1-1 0 0,1-1 0 0 0,0 1 1 0 0,-1-1-1 0 0,1 1 0 0 0,-1-1 1 0 0,1 1-1 0 0,-1-1 0 0 0,0 1 1 0 0,1-1-1 0 0,-1 1 0 0 0,0-1 1 0 0,0 1-1 0 0,0 0 0 0 0,0-1 1 0 0,-1 2-1 0 0,-6 3-182 0 0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7:43.94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 380 4608 0 0,'0'0'7356'0'0,"-1"-8"2115"0"0,0 10-9398 0 0,1 0 0 0 0,-1 1 0 0 0,1-1 0 0 0,0 1 0 0 0,0-1 0 0 0,0 1 0 0 0,0-1-1 0 0,0 1 1 0 0,1 3 0 0 0,1 12 265 0 0,-2-11-250 0 0,1 0 0 0 0,0 0 0 0 0,2 10 0 0 0,3 15 211 0 0,1 16-87 0 0,17 61 1 0 0,-17-80 395 0 0,2-1 0 0 0,12 29 0 0 0,-20-55-544 0 0,0-1-61 0 0,-1 0 1 0 0,1-1-1 0 0,-1 1 1 0 0,0 0-1 0 0,0-1 1 0 0,1 1-1 0 0,-1 0 1 0 0,0 0 0 0 0,0-1-1 0 0,0 1 1 0 0,0 0-1 0 0,0 0 1 0 0,1-1-1 0 0,-2 1 1 0 0,1 0-1 0 0,0 0 1 0 0,0 0-223 0 0,1-2-534 0 0,-1-1 637 0 0,1 0 0 0 0,-1 1 0 0 0,1-1 0 0 0,-1 1 0 0 0,0-1 0 0 0,0 0 0 0 0,0 0 0 0 0,0 1 0 0 0,0-1 0 0 0,0 0 0 0 0,0-2 0 0 0,-3-6-754 0 0,0 0 0 0 0,-8-19 1 0 0,-1-5-689 0 0,3 7 782 0 0,-9-39-1841 0 0,15 51 1614 0 0,-1-8 590 0 0,-2 0 0 0 0,-11-30 0 0 0,5 6 902 0 0,11 43-257 0 0,0 0 1 0 0,0 0-1 0 0,1 0 1 0 0,-1 0-1 0 0,1 0 0 0 0,0-4 1 0 0,-2-17 1442 0 0,2 24-1601 0 0,0 0-1 0 0,0 0 0 0 0,0 0 0 0 0,0 0 0 0 0,0 0 0 0 0,0 0 0 0 0,0 0 0 0 0,0 0 0 0 0,1 0 0 0 0,-1 0 0 0 0,0 0 0 0 0,1 0 0 0 0,0-1 0 0 0,2-11 704 0 0,-3 13-724 0 0,2-7 290 0 0,8-2-259 0 0,-9 8-23 0 0,1 0 0 0 0,-1 0 0 0 0,1 0 0 0 0,0 0 0 0 0,-1 1-1 0 0,1-1 1 0 0,0 1 0 0 0,0-1 0 0 0,0 1 0 0 0,0 0 0 0 0,-1-1 0 0 0,1 1-1 0 0,0 0 1 0 0,0 0 0 0 0,0 0 0 0 0,0 0 0 0 0,0 1 0 0 0,-1-1-1 0 0,1 1 1 0 0,0-1 0 0 0,0 1 0 0 0,-1-1 0 0 0,1 1 0 0 0,2 1 0 0 0,1 1 8 0 0,0-1 1 0 0,0 1 0 0 0,-1 0 0 0 0,1 1 0 0 0,-1-1 0 0 0,8 8 0 0 0,-11-9-67 0 0,0-1-1 0 0,0 1 1 0 0,0-1-1 0 0,0 1 1 0 0,0-1 0 0 0,0 1-1 0 0,0 0 1 0 0,-1-1-1 0 0,1 1 1 0 0,-1 0-1 0 0,1 0 1 0 0,-1-1 0 0 0,1 1-1 0 0,-1 0 1 0 0,0 2-1 0 0,4 14 322 0 0,-4-7-192 0 0,0 0 0 0 0,-1 0 0 0 0,-1 0 0 0 0,0 0-1 0 0,0 0 1 0 0,-1 0 0 0 0,-5 11 0 0 0,7-19-71 0 0,0 0 0 0 0,1 0 0 0 0,-1-1 1 0 0,1 1-1 0 0,-1 0 0 0 0,1 0 0 0 0,0 4 0 0 0,0-4-62 0 0,0-1 258 0 0,8 7-226 0 0,21 6 782 0 0,58 59 303 0 0,-84-71-1116 0 0,-1-1 0 0 0,0 1 0 0 0,0 0-1 0 0,-1 0 1 0 0,1 0 0 0 0,0 0 0 0 0,-1 0-1 0 0,0 0 1 0 0,0 0 0 0 0,0 1 0 0 0,1 3 0 0 0,0 1 30 0 0,-1 1 0 0 0,0 0 0 0 0,0 10 0 0 0,-1-12-24 0 0,0 0 1 0 0,-1 0-1 0 0,0 0 1 0 0,0 0-1 0 0,-1 0 1 0 0,-3 9-1 0 0,4-12-5 0 0,0-1-1 0 0,-1 0 1 0 0,1 0-1 0 0,-1 0 1 0 0,0 0-1 0 0,0-1 1 0 0,0 1-1 0 0,0 0 1 0 0,-1-1-1 0 0,1 1 1 0 0,-1-1-1 0 0,1 0 0 0 0,-1 0 1 0 0,0 0-1 0 0,-3 2 1 0 0,5-4-14 0 0,0 1-1 0 0,0-1 1 0 0,0 1 0 0 0,0-1 0 0 0,0 0 0 0 0,0 1-1 0 0,0-1 1 0 0,-1 0 0 0 0,1 0 0 0 0,0 0-1 0 0,0 0 1 0 0,0 0 0 0 0,0 0 0 0 0,0 0 0 0 0,0 0-1 0 0,0 0 1 0 0,0-1 0 0 0,0 1 0 0 0,0 0-1 0 0,0-1 1 0 0,0 1 0 0 0,0-1 0 0 0,0 1 0 0 0,0-1-1 0 0,-2-1 1 0 0,0-1-325 0 0,0 0-1 0 0,0 0 0 0 0,0 0 1 0 0,0-1-1 0 0,-2-4 1 0 0,-2-2-1370 0 0,4 6 972 0 0,1 1-1 0 0,0-1 1 0 0,0 0-1 0 0,1 1 1 0 0,-2-6-1 0 0,1 6-149 0 0,-2-11-5256 0 0</inkml:trace>
  <inkml:trace contextRef="#ctx0" brushRef="#br0" timeOffset="440.89">298 615 16064 0 0,'0'0'1619'0'0,"0"18"665"0"0,1-12-2019 0 0,0-1 0 0 0,0 1 0 0 0,0-1 0 0 0,1 0 0 0 0,-1 0 1 0 0,1 0-1 0 0,1 0 0 0 0,-1 0 0 0 0,6 9 0 0 0,7 16 131 0 0,-14-29-245 0 0,1-1-95 0 0,0 0-78 0 0,0 0 1 0 0,0 0-1 0 0,0 0 0 0 0,-1 0 1 0 0,1 0-1 0 0,0-1 1 0 0,0 1-1 0 0,0 0 1 0 0,0-1-1 0 0,0 0 1 0 0,-1 1-1 0 0,1-1 1 0 0,0 0-1 0 0,-1 0 1 0 0,1 0-1 0 0,0 0 0 0 0,-1 0 1 0 0,1-1-1 0 0,-1 1 1 0 0,0 0-1 0 0,1-1 1 0 0,-1 1-1 0 0,0-1 1 0 0,1-1-1 0 0,0-2-185 0 0,0 1 1 0 0,-1-1-1 0 0,1 1 0 0 0,-1-1 0 0 0,0 1 0 0 0,-1-1 1 0 0,1-5-1 0 0,1-6-375 0 0,-1 5 252 0 0,-1 2 1134 0 0,0 9-788 0 0,0 0 0 0 0,1 0 0 0 0,-1 0 0 0 0,0-1 0 0 0,0 1 0 0 0,0 0 0 0 0,0 0 0 0 0,1 0 0 0 0,-1 0 1 0 0,0 0-1 0 0,0 0 0 0 0,0 0 0 0 0,1 0 0 0 0,-1 0 0 0 0,0 0 0 0 0,0 0 0 0 0,0 0 0 0 0,1 0 0 0 0,-1 0 0 0 0,0 0 0 0 0,0 0 0 0 0,0 0 0 0 0,1 0 0 0 0,-1 0 0 0 0,0 0 0 0 0,0 1 0 0 0,0-1 0 0 0,0 0 0 0 0,1 0 1 0 0,-1 0-1 0 0,0 0 0 0 0,0 0 0 0 0,0 0 0 0 0,0 1 0 0 0,0-1 0 0 0,1 0 0 0 0,-1 0 0 0 0,0 0 0 0 0,0 0 0 0 0,0 1 0 0 0,6 5 169 0 0,0 0-1 0 0,0 0 0 0 0,8 12 1 0 0,-9-11-26 0 0,0 0 0 0 0,0 0-1 0 0,12 10 1 0 0,0 0-82 0 0,-15-15-155 0 0,-1 0 1 0 0,1 0-1 0 0,-1 0 0 0 0,1 0 1 0 0,0 0-1 0 0,0-1 0 0 0,0 1 0 0 0,0 0 1 0 0,0-1-1 0 0,0 0 0 0 0,0 1 1 0 0,1-1-1 0 0,-1 0 0 0 0,0 0 1 0 0,1-1-1 0 0,-1 1 0 0 0,1 0 0 0 0,-1-1 1 0 0,4 1-1 0 0,4-1-2051 0 0,-3 0-4960 0 0</inkml:trace>
  <inkml:trace contextRef="#ctx0" brushRef="#br0" timeOffset="866.13">671 197 7832 0 0,'0'0'602'0'0,"-8"4"-372"0"0,-13 8 1503 0 0,16-10-983 0 0,1 1 0 0 0,-1-1 0 0 0,1 1 0 0 0,0 0-1 0 0,0 0 1 0 0,0 0 0 0 0,0 1 0 0 0,0-1 0 0 0,-5 8-1 0 0,6-7-520 0 0,0 1 119 0 0,-1 0 0 0 0,1 0 0 0 0,0 1 0 0 0,0-1 0 0 0,1 1 0 0 0,-1-1-1 0 0,1 1 1 0 0,-2 8 0 0 0,2 3 36 0 0,1 1 0 0 0,1 0 1 0 0,0-1-1 0 0,1 1 0 0 0,1-1 0 0 0,1 1 0 0 0,0-1 0 0 0,10 31 0 0 0,0-15-237 0 0,1 0 0 0 0,2 0-1 0 0,24 38 1 0 0,-14-23 11 0 0,-19-34-576 0 0,0 0 0 0 0,1 0 0 0 0,16 20 0 0 0,-16-24-634 0 0,6 6-5288 0 0,-5-9-741 0 0</inkml:trace>
  <inkml:trace contextRef="#ctx0" brushRef="#br0" timeOffset="1285.97">531 669 5984 0 0,'1'0'9962'0'0,"6"-3"-8186"0"0,15-5-218 0 0,0-1 0 0 0,29-17-1 0 0,18-9-544 0 0,-37 20-2283 0 0,-2-1-4222 0 0,-7 4-1658 0 0</inkml:trace>
  <inkml:trace contextRef="#ctx0" brushRef="#br0" timeOffset="1286.97">984 197 1840 0 0,'-11'0'647'0'0,"4"0"2032"0"0,1 0 1 0 0,0 1 0 0 0,0 0-1 0 0,-11 3 1 0 0,10-1-1872 0 0,0-1 1 0 0,0 1-1 0 0,0 0 0 0 0,1 1 1 0 0,-1 0-1 0 0,-10 8 0 0 0,11-8-636 0 0,1 1 0 0 0,-1 0 0 0 0,1 0 0 0 0,0 0 0 0 0,1 0 0 0 0,-1 1 0 0 0,1 0 0 0 0,0 0 0 0 0,1 0 0 0 0,-1 0 0 0 0,1 0 0 0 0,0 1 0 0 0,-3 11 0 0 0,4-8 24 0 0,1-1-1 0 0,0 1 0 0 0,1 0 0 0 0,0-1 1 0 0,0 1-1 0 0,1-1 0 0 0,0 1 1 0 0,3 11-1 0 0,26 75-468 0 0,-21-69 404 0 0,3 7-282 0 0,10 33 797 0 0,58 120 1 0 0,-79-186-647 0 0,3 7-495 0 0,0-1 0 0 0,0 0 1 0 0,9 10-1 0 0,-5-9-564 0 0</inkml:trace>
  <inkml:trace contextRef="#ctx0" brushRef="#br0" timeOffset="1683.11">811 685 19351 0 0,'0'0'1943'0'0,"1"-1"-1643"0"0,82-32 3704 0 0,-2-6-8849 0 0,-65 32-2764 0 0</inkml:trace>
  <inkml:trace contextRef="#ctx0" brushRef="#br0" timeOffset="2087.02">1048 586 14168 0 0,'0'0'1646'0'0,"7"-3"15"0"0,2-7-735 0 0,1 0-1 0 0,-2 0 1 0 0,13-18-1 0 0,-8 9-863 0 0,-11 16-107 0 0,-1 0 0 0 0,1 0 0 0 0,-1 0 0 0 0,0 0 0 0 0,0 0 0 0 0,0 0 0 0 0,0-1-1 0 0,0 1 1 0 0,-1 0 0 0 0,0 0 0 0 0,1-5 0 0 0,-2 8 16 0 0,1-1 1 0 0,0 1-1 0 0,0 0 0 0 0,0-1 0 0 0,-1 1 1 0 0,1 0-1 0 0,0 0 0 0 0,0-1 0 0 0,-1 1 1 0 0,1 0-1 0 0,0 0 0 0 0,-1-1 0 0 0,1 1 1 0 0,0 0-1 0 0,-1 0 0 0 0,1 0 0 0 0,0 0 1 0 0,-1 0-1 0 0,1-1 0 0 0,0 1 0 0 0,-1 0 1 0 0,1 0-1 0 0,0 0 0 0 0,-1 0 0 0 0,1 0 1 0 0,-1 0-1 0 0,1 0 0 0 0,0 0 0 0 0,-1 0 1 0 0,1 0-1 0 0,0 0 0 0 0,-1 1 0 0 0,0-1 74 0 0,-3 0-33 0 0,1 1 1 0 0,-1-1-1 0 0,0 1 0 0 0,1 0 0 0 0,-1 1 1 0 0,1-1-1 0 0,-1 1 0 0 0,1-1 0 0 0,0 1 1 0 0,-1 0-1 0 0,1 0 0 0 0,0 1 0 0 0,0-1 1 0 0,1 0-1 0 0,-1 1 0 0 0,0 0 0 0 0,1 0 1 0 0,-1 0-1 0 0,-2 5 0 0 0,0-1 152 0 0,1-1 1 0 0,0 1-1 0 0,1 1 1 0 0,-1-1-1 0 0,1 1 1 0 0,1-1-1 0 0,-1 1 1 0 0,-1 11-1 0 0,4-15-83 0 0,0 0-1 0 0,1 0 0 0 0,-1 0 1 0 0,1 0-1 0 0,-1 0 0 0 0,1 0 1 0 0,1-1-1 0 0,-1 1 0 0 0,0 0 1 0 0,1-1-1 0 0,0 1 0 0 0,0 0 0 0 0,0-1 1 0 0,0 0-1 0 0,1 0 0 0 0,-1 0 1 0 0,1 0-1 0 0,-1 0 0 0 0,1 0 1 0 0,0 0-1 0 0,1-1 0 0 0,-1 0 1 0 0,0 1-1 0 0,6 2 0 0 0,1-1-149 0 0,-7-2-84 0 0,1 0 1 0 0,0-1 0 0 0,-1 1 0 0 0,1-1 0 0 0,0 0 0 0 0,0 0-1 0 0,0 0 1 0 0,0 0 0 0 0,0-1 0 0 0,0 0 0 0 0,0 0 0 0 0,0 0 0 0 0,5-1-1 0 0,6-2-1087 0 0</inkml:trace>
  <inkml:trace contextRef="#ctx0" brushRef="#br0" timeOffset="2088.02">1225 563 5064 0 0,'-1'2'11291'0'0,"-4"16"-6196"0"0,-4 7-3334 0 0,9-19-1274 0 0,1-6-461 0 0,-1 1-1 0 0,1-1 1 0 0,-1 1 0 0 0,0-1 0 0 0,1 1 0 0 0,-1 0 0 0 0,0-1-1 0 0,0 1 1 0 0,1 0 0 0 0,-1-1 0 0 0,0 1 0 0 0,0 0 0 0 0,0-1 0 0 0,0 1-1 0 0,0 0 1 0 0,0-1 0 0 0,0 1 0 0 0,0 0 0 0 0,0-1 0 0 0,0 2 0 0 0,0 0-145 0 0,6-8-652 0 0,16-25 580 0 0,-5 5 249 0 0,-8 13-199 0 0,-7 10 120 0 0,0 1-1 0 0,-1-1 1 0 0,1 1 0 0 0,1-1-1 0 0,-1 1 1 0 0,0 0 0 0 0,1-1 0 0 0,-1 1-1 0 0,1 0 1 0 0,-1 1 0 0 0,1-1 0 0 0,0 0-1 0 0,0 1 1 0 0,0 0 0 0 0,4-2 0 0 0,5 0-989 0 0,-1 1 1 0 0,0 1 0 0 0,0 0 0 0 0,18 1-1 0 0,-26 0 590 0 0,0 0-1114 0 0</inkml:trace>
  <inkml:trace contextRef="#ctx0" brushRef="#br0" timeOffset="2466.09">1455 527 10592 0 0,'0'0'4601'0'0,"5"-4"-2105"0"0,19-18 730 0 0,-19 16-3137 0 0,0 1 0 0 0,0-1-1 0 0,-1 1 1 0 0,0-1 0 0 0,4-7-1 0 0,-8 12-5 0 0,1 1-1 0 0,-1-1 0 0 0,0 0 0 0 0,1 1 0 0 0,-1-1 0 0 0,0 1 1 0 0,0-1-1 0 0,0 0 0 0 0,1 1 0 0 0,-1-1 0 0 0,0 1 0 0 0,0-1 1 0 0,0 0-1 0 0,0 1 0 0 0,0-1 0 0 0,0 0 0 0 0,0 1 0 0 0,-1-2 1 0 0,1 2-66 0 0,-1-1 0 0 0,1 1 0 0 0,-1 0 0 0 0,1 0 0 0 0,-1 0 0 0 0,1 0 0 0 0,-1 0 0 0 0,1 0 0 0 0,-1 0 0 0 0,1 0 0 0 0,-1 0 0 0 0,1 0 0 0 0,-1 0 0 0 0,1 0 0 0 0,-1 0 0 0 0,1 0 0 0 0,-1 0 0 0 0,1 0 0 0 0,-1 1 0 0 0,1-1 0 0 0,-1 0 0 0 0,1 0 0 0 0,-1 0 0 0 0,1 1 0 0 0,0-1 0 0 0,-1 0 0 0 0,1 1 0 0 0,-1-1 0 0 0,1 1 0 0 0,-13 8-17 0 0,1 1 0 0 0,0 0 0 0 0,0 1 0 0 0,1 0 0 0 0,1 0 0 0 0,-16 23 0 0 0,21-27 0 0 0,0 1 0 0 0,1-1 0 0 0,0 1 0 0 0,0 0 0 0 0,-5 15 0 0 0,9-21 0 0 0,-1-1 0 0 0,1 1 0 0 0,0-1 0 0 0,-1 1 0 0 0,1-1 0 0 0,0 1 0 0 0,0-1 0 0 0,0 1 0 0 0,0-1 0 0 0,0 1 0 0 0,1-1 0 0 0,-1 1 0 0 0,0-1 0 0 0,1 1 0 0 0,-1-1 0 0 0,1 1 0 0 0,-1-1 0 0 0,1 1 0 0 0,0-1 0 0 0,0 0 0 0 0,-1 1 0 0 0,1-1 0 0 0,2 2 0 0 0,-1-1 0 0 0,2 1 182 0 0,0-1-1 0 0,0 0 1 0 0,0 0-1 0 0,1 0 1 0 0,-1-1-1 0 0,0 1 1 0 0,1-1-1 0 0,-1 0 0 0 0,9 1 1 0 0,-5-2-749 0 0,1 0 1 0 0,0 0-1 0 0,-1-1 1 0 0,1 0-1 0 0,-1 0 1 0 0,1-1 0 0 0,12-4-1 0 0,-9 1-980 0 0</inkml:trace>
  <inkml:trace contextRef="#ctx0" brushRef="#br0" timeOffset="2879.29">1647 388 13560 0 0,'0'0'1033'0'0,"-7"11"-578"0"0,3-6 220 0 0,1-1 0 0 0,-1 1 0 0 0,0-1 0 0 0,-7 5 0 0 0,8-7-414 0 0,1 0 0 0 0,0 0 0 0 0,-1 1 0 0 0,1-1 0 0 0,0 0 0 0 0,0 1 0 0 0,-2 4 0 0 0,-7 12 682 0 0,-11 25 438 0 0,19-38-1119 0 0,1 1 1 0 0,-1-1-1 0 0,2 1 0 0 0,-1 0 0 0 0,-1 11 0 0 0,3-15-194 0 0,0 0 0 0 0,0 0 1 0 0,1 0-1 0 0,-1 0 0 0 0,1-1 0 0 0,-1 1 0 0 0,1 0 0 0 0,0 0 1 0 0,0-1-1 0 0,0 1 0 0 0,1 0 0 0 0,-1-1 0 0 0,0 1 1 0 0,1-1-1 0 0,0 1 0 0 0,2 2 0 0 0,5 3-68 0 0,-5-9 0 0 0,-2 1 0 0 0,4 0-129 0 0,-1 0-1 0 0,1 0 1 0 0,0-1-1 0 0,-1 0 1 0 0,1 0-1 0 0,0 0 1 0 0,-1-1-1 0 0,6-2 1 0 0,-6 2-519 0 0,-1-1 0 0 0,0 1-1 0 0,0-1 1 0 0,0 0 0 0 0,0 0 0 0 0,4-5 0 0 0,1-1-6697 0 0</inkml:trace>
  <inkml:trace contextRef="#ctx0" brushRef="#br0" timeOffset="2880.29">1663 127 17503 0 0,'0'0'858'0'0,"-1"2"-378"0"0,-2 11-116 0 0,0-1 1 0 0,1 2-1 0 0,0-1 1 0 0,1 0-1 0 0,1 21 1 0 0,0-32-150 0 0,1 63 1795 0 0,17 112-1 0 0,-15-154-1975 0 0,0-5 11 0 0,5 24 0 0 0,-5-32-343 0 0,8 27 285 0 0,-2-14-3712 0 0,-9-22 1796 0 0</inkml:trace>
  <inkml:trace contextRef="#ctx0" brushRef="#br0" timeOffset="3695.89">1923 154 5528 0 0,'0'0'12169'0'0,"3"7"-10981"0"0,1 4-446 0 0,-1 0 1 0 0,4 22 0 0 0,-2-4 86 0 0,10 54 306 0 0,26 124 819 0 0,-28-141-1826 0 0,-11-59-146 0 0,-2-10-30 0 0,0 1 1 0 0,0-1 0 0 0,0 1-1 0 0,0-1 1 0 0,1 1 0 0 0,-1-1 0 0 0,1 1-1 0 0,0-3 1 0 0,1-2-129 0 0,4-21-866 0 0,15-61-200 0 0,-20 88 1252 0 0,-1-1 0 0 0,0 1 0 0 0,1-1 0 0 0,-1 1 0 0 0,1-1 0 0 0,0 1 0 0 0,0-1 0 0 0,-1 1 0 0 0,1 0 0 0 0,0 0 0 0 0,0-1 0 0 0,0 1 0 0 0,0 0 0 0 0,0 0 0 0 0,1 0 0 0 0,-1 0 0 0 0,0 0 0 0 0,0 0 0 0 0,1 0 0 0 0,-1 1 0 0 0,0-1 0 0 0,1 0 0 0 0,-1 1 0 0 0,1-1 0 0 0,-1 1 0 0 0,1 0 0 0 0,-1-1 0 0 0,3 1 0 0 0,-2 0 21 0 0,1 0 1 0 0,-1 1 0 0 0,1-1-1 0 0,-1 1 1 0 0,0 0 0 0 0,0-1-1 0 0,1 1 1 0 0,-1 0 0 0 0,0 0-1 0 0,0 1 1 0 0,0-1-1 0 0,0 0 1 0 0,0 1 0 0 0,0-1-1 0 0,0 1 1 0 0,-1-1 0 0 0,1 1-1 0 0,1 2 1 0 0,3 3 129 0 0,-2-1 0 0 0,1 1 0 0 0,-1 0 0 0 0,1 1 0 0 0,-2-1 0 0 0,1 1 0 0 0,3 13 0 0 0,6 27-86 0 0,-7-26-569 0 0,12 35 0 0 0,-10-35-3234 0 0</inkml:trace>
  <inkml:trace contextRef="#ctx0" brushRef="#br0" timeOffset="4148">2262 408 13016 0 0,'0'0'1178'0'0,"-1"1"-971"0"0,0 1 40 0 0,0 1 0 0 0,1-1 0 0 0,-1 0 0 0 0,1 1 0 0 0,-1-1 1 0 0,1 0-1 0 0,0 1 0 0 0,0-1 0 0 0,0 0 0 0 0,0 1 0 0 0,0-1 0 0 0,1 1 0 0 0,-1-1 1 0 0,1 0-1 0 0,-1 0 0 0 0,1 1 0 0 0,0-1 0 0 0,0 0 0 0 0,0 0 0 0 0,0 0 0 0 0,1 0 1 0 0,-1 0-1 0 0,3 3 0 0 0,2 6 178 0 0,-3-8-187 0 0,-1 1 0 0 0,0-1 1 0 0,1 0-1 0 0,0 0 0 0 0,-1 0 0 0 0,7 5 1 0 0,8 10 127 0 0,-14-16-350 0 0,-1 1 0 0 0,1 0 0 0 0,0-1 0 0 0,0 1 0 0 0,-1-1 0 0 0,1 0 0 0 0,1 0 0 0 0,-1 0 0 0 0,0-1 0 0 0,0 1 0 0 0,8 2-1 0 0,-7-3-561 0 0,1 0-1 0 0,-1 0 0 0 0,1 0 0 0 0,0 0 0 0 0,5-1 0 0 0,-3 0-651 0 0</inkml:trace>
  <inkml:trace contextRef="#ctx0" brushRef="#br0" timeOffset="4597.56">2481 393 13040 0 0,'0'0'597'0'0,"-1"1"-9"0"0,-8 14 752 0 0,0-1-1 0 0,1 1 1 0 0,-10 27-1 0 0,-14 55 1929 0 0,12-33-3136 0 0,-5 13-45 0 0,-34 89-14 0 0,52-148-509 0 0,-7 25-1 0 0,13-37-436 0 0,1-6-29 0 0</inkml:trace>
  <inkml:trace contextRef="#ctx0" brushRef="#br0" timeOffset="5023.6">2631 364 16208 0 0,'0'0'1627'0'0,"-12"7"-1387"0"0,-7 4 1420 0 0,12-7-1177 0 0,0 0 0 0 0,0 0 1 0 0,1 1-1 0 0,-7 5 0 0 0,10-6-373 0 0,0 0 0 0 0,0 0-1 0 0,0 0 1 0 0,0 0 0 0 0,1 1-1 0 0,-1-1 1 0 0,1 1 0 0 0,0 0 0 0 0,1 0-1 0 0,-1-1 1 0 0,1 1 0 0 0,0 0-1 0 0,0 0 1 0 0,1 0 0 0 0,-1 1-1 0 0,1-1 1 0 0,0 0 0 0 0,0 0 0 0 0,1 0-1 0 0,0 0 1 0 0,2 9 0 0 0,-2-12-103 0 0,-1 0 0 0 0,1 1 1 0 0,0-1-1 0 0,0 0 0 0 0,1 0 1 0 0,-1 0-1 0 0,0 0 0 0 0,1 0 1 0 0,-1 0-1 0 0,1 0 0 0 0,0 0 0 0 0,-1 0 1 0 0,1-1-1 0 0,0 1 0 0 0,0-1 1 0 0,0 1-1 0 0,0-1 0 0 0,0 0 1 0 0,1 0-1 0 0,-1 0 0 0 0,0 0 1 0 0,0 0-1 0 0,4 0 0 0 0,-3 0-39 0 0,1 0-1 0 0,-1-1 0 0 0,1 1 0 0 0,-1-1 0 0 0,1 0 0 0 0,-1 0 0 0 0,1 0 0 0 0,-1-1 1 0 0,1 1-1 0 0,-1-1 0 0 0,1 0 0 0 0,-1 0 0 0 0,0 0 0 0 0,7-3 0 0 0,-7 2-179 0 0,16-11-2120 0 0,-10 0 812 0 0</inkml:trace>
  <inkml:trace contextRef="#ctx0" brushRef="#br0" timeOffset="5024.6">2624 27 15344 0 0,'0'0'704'0'0,"-4"6"229"0"0,1 2-529 0 0,0 1 0 0 0,0-1-1 0 0,1 1 1 0 0,0-1 0 0 0,1 1 0 0 0,0 0 0 0 0,0-1 0 0 0,1 1 0 0 0,0 0 0 0 0,0 0 0 0 0,1-1-1 0 0,2 13 1 0 0,35 179 2191 0 0,-24-114-2494 0 0,-3-10-214 0 0,-7-56-102 0 0,-3-13-277 0 0,0-1 1 0 0,0 1-1 0 0,5 12 1 0 0,-2-12-1327 0 0</inkml:trace>
  <inkml:trace contextRef="#ctx0" brushRef="#br0" timeOffset="5381.49">2757 354 5528 0 0,'0'0'249'0'0,"-1"2"-1"0"0,0 2-64 0 0,0 1-1 0 0,0-1 1 0 0,0 0-1 0 0,1 1 1 0 0,0-1-1 0 0,0 7 1 0 0,-3 17 7500 0 0,3-23-6866 0 0,0 0 0 0 0,0-1 0 0 0,0 1 0 0 0,0 0 0 0 0,1-1 0 0 0,0 1 0 0 0,1 5-1 0 0,2 16 859 0 0,4-11-715 0 0,-5-11-1244 0 0,-1-10-43 0 0,0-18-300 0 0,-1 13 360 0 0,0 3 155 0 0,1 1 0 0 0,-1 0 0 0 0,1-1 1 0 0,7-12-1 0 0,-8 16 8 0 0,1 1 0 0 0,0 0 0 0 0,0 0 0 0 0,0 1 0 0 0,0-1 0 0 0,1 0 0 0 0,-1 1 0 0 0,1-1 0 0 0,0 1 0 0 0,0 0 0 0 0,-1 0 0 0 0,1 0 0 0 0,4-2 0 0 0,19-5-1527 0 0,-8 6-3551 0 0,-6 3-797 0 0</inkml:trace>
  <inkml:trace contextRef="#ctx0" brushRef="#br0" timeOffset="5818.41">3005 357 16328 0 0,'0'0'1234'0'0,"-7"3"-693"0"0,3-3-360 0 0,0 1 0 0 0,0 0 0 0 0,-1 0 0 0 0,1 0 0 0 0,1 1 0 0 0,-1 0 0 0 0,0-1 0 0 0,0 1 0 0 0,1 0 0 0 0,-1 1 0 0 0,-3 2 0 0 0,-7 5 406 0 0,10-7-439 0 0,0 1-1 0 0,0 0 1 0 0,0-1 0 0 0,0 2-1 0 0,1-1 1 0 0,0 0 0 0 0,-5 9-1 0 0,-4 4 305 0 0,10-14-321 0 0,1 1 0 0 0,-1-1-1 0 0,1 1 1 0 0,0 0 0 0 0,0 0-1 0 0,0 0 1 0 0,0-1 0 0 0,1 1-1 0 0,-1 0 1 0 0,1 0 0 0 0,0 0-1 0 0,0 0 1 0 0,0 0 0 0 0,1 0-1 0 0,0 0 1 0 0,0 0 0 0 0,1 4-1 0 0,-2-6-88 0 0,1-1-1 0 0,0 1 1 0 0,0 0-1 0 0,0-1 0 0 0,0 1 1 0 0,0-1-1 0 0,0 1 1 0 0,0-1-1 0 0,0 0 1 0 0,0 1-1 0 0,1-1 1 0 0,-1 0-1 0 0,0 0 0 0 0,1 0 1 0 0,-1 0-1 0 0,1 0 1 0 0,0 0-1 0 0,-1 0 1 0 0,1 0-1 0 0,0-1 0 0 0,-1 1 1 0 0,1-1-1 0 0,0 1 1 0 0,0-1-1 0 0,0 0 1 0 0,-1 1-1 0 0,1-1 1 0 0,0 0-1 0 0,0 0 0 0 0,2-1 1 0 0,0 1-19 0 0,-1 0 0 0 0,1 0 1 0 0,-1-1-1 0 0,0 0 0 0 0,1 0 1 0 0,-1 1-1 0 0,0-2 0 0 0,0 1 0 0 0,0 0 1 0 0,0-1-1 0 0,0 1 0 0 0,0-1 1 0 0,0 0-1 0 0,0 0 0 0 0,4-4 1 0 0,0-2-21 0 0,3-4-26 0 0,-1 0 0 0 0,10-16 0 0 0,-18 25-26 0 0,0 0-1 0 0,0 0 0 0 0,0 0 1 0 0,-1 0-1 0 0,1 0 1 0 0,-1 0-1 0 0,0-1 0 0 0,0 1 1 0 0,0 0-1 0 0,0 0 1 0 0,-1 0-1 0 0,1-1 0 0 0,-1 1 1 0 0,0 0-1 0 0,0 0 1 0 0,0 0-1 0 0,0 0 0 0 0,0 0 1 0 0,-4-4-1 0 0,-4-13-465 0 0,8 18 413 0 0,0 0 0 0 0,0-1 0 0 0,0 1 0 0 0,0 0-1 0 0,0 0 1 0 0,0 0 0 0 0,-1-1 0 0 0,1 1 0 0 0,-1 1-1 0 0,0-1 1 0 0,-2-2 0 0 0,-5-4-943 0 0,-8-5-1921 0 0,10 10 1494 0 0</inkml:trace>
  <inkml:trace contextRef="#ctx0" brushRef="#br0" timeOffset="6848.3">3265 5 3224 0 0,'0'0'9930'0'0,"-6"-1"-7399"0"0,5 1-2399 0 0,-1-1 1 0 0,1 1 0 0 0,0-1-1 0 0,-1 1 1 0 0,1-1 0 0 0,-1 1-1 0 0,1 0 1 0 0,-1 0-1 0 0,0 0 1 0 0,1 0 0 0 0,-1 0-1 0 0,1 0 1 0 0,-1 0 0 0 0,1 0-1 0 0,-1 0 1 0 0,1 1-1 0 0,-1-1 1 0 0,1 1 0 0 0,-1-1-1 0 0,1 1 1 0 0,0 0-1 0 0,-1-1 1 0 0,1 1 0 0 0,0 0-1 0 0,-1 0 1 0 0,1 0 0 0 0,0 0-1 0 0,0 0 1 0 0,-2 2-1 0 0,-3 5 56 0 0,0-1 0 0 0,0 1 0 0 0,1 1 0 0 0,0-1 0 0 0,-7 16 0 0 0,8-16-4 0 0,0 0 46 0 0,2 0-1 0 0,-5 16 0 0 0,0 0 203 0 0,0-1-123 0 0,1 0 0 0 0,1 1 0 0 0,1 0 0 0 0,2 0 0 0 0,0 0 0 0 0,1 0 0 0 0,3 28 0 0 0,4-15-167 0 0,18 66-1 0 0,-2-20-88 0 0,-3-16 427 0 0,-4 14-3176 0 0,-12-75 2005 0 0</inkml:trace>
  <inkml:trace contextRef="#ctx0" brushRef="#br0" timeOffset="7280.58">3088 355 8288 0 0,'0'0'756'0'0,"2"1"-623"0"0,7 4 2244 0 0,0-1 0 0 0,0 0 0 0 0,1-1 0 0 0,13 4 0 0 0,1 0-1088 0 0,-17-5-1222 0 0,1-1 0 0 0,-1 1-1 0 0,1-1 1 0 0,0 0 0 0 0,-1-1-1 0 0,1 0 1 0 0,-1 0 0 0 0,1-1-1 0 0,10-2 1 0 0,-6 2-1051 0 0,4-1-2219 0 0,-6-2-3756 0 0</inkml:trace>
  <inkml:trace contextRef="#ctx0" brushRef="#br0" timeOffset="7711.44">3363 15 11288 0 0,'0'0'6511'0'0,"1"2"-6089"0"0,0 3-258 0 0,0 1 1 0 0,0-1-1 0 0,-1 1 1 0 0,1 0-1 0 0,-1-1 1 0 0,-1 1-1 0 0,1 0 1 0 0,-3 10 0 0 0,0 12 348 0 0,-13 135 1374 0 0,11-126-1715 0 0,1 0 0 0 0,2 67 0 0 0,3-91-195 0 0,1 0 0 0 0,0 0 0 0 0,1-1 0 0 0,0 1-1 0 0,9 20 1 0 0,-5-22-1487 0 0,0-5-3309 0 0,0 1-2123 0 0</inkml:trace>
  <inkml:trace contextRef="#ctx0" brushRef="#br0" timeOffset="8173.73">3457 311 4144 0 0,'0'0'8521'0'0,"-1"2"-5918"0"0,0 1-2121 0 0,0 1 1 0 0,0 0 0 0 0,0 0 0 0 0,0 0 0 0 0,1 0 0 0 0,-1 0 0 0 0,1 0-1 0 0,0 0 1 0 0,1 6 0 0 0,8 36 911 0 0,-9-46-1381 0 0,5 26 736 0 0,-5-21-649 0 0,1-1 0 0 0,0 1 0 0 0,0-1 0 0 0,0 1 0 0 0,0-1-1 0 0,1 0 1 0 0,2 6 0 0 0,-3-8-83 0 0,0 0-4 0 0,-1-1 1 0 0,1 0 0 0 0,-1 1 0 0 0,1-1 0 0 0,0 0 0 0 0,0 0 0 0 0,0 1 0 0 0,0-1 0 0 0,0 0 0 0 0,0 0 0 0 0,0 0 0 0 0,0 0 0 0 0,0 0-1 0 0,0 0 1 0 0,1-1 0 0 0,-1 1 0 0 0,0 0 0 0 0,1 0 0 0 0,1 0 0 0 0,-3-1-13 0 0,2 0-39 0 0,0 0 0 0 0,0 0 0 0 0,0 0 0 0 0,-1 0-1 0 0,1 0 1 0 0,0 0 0 0 0,0-1 0 0 0,-1 1 0 0 0,1-1 0 0 0,0 1 0 0 0,-1-1 0 0 0,1 1 0 0 0,0-1 0 0 0,-1 0 0 0 0,1 0 0 0 0,-1 0-1 0 0,1 0 1 0 0,1-2 0 0 0,6-3-412 0 0,-7 5 345 0 0,0-1-1 0 0,0 1 0 0 0,0 0 1 0 0,0-1-1 0 0,-1 0 0 0 0,1 1 0 0 0,0-1 1 0 0,-1 0-1 0 0,1 0 0 0 0,-1 0 1 0 0,0 0-1 0 0,2-3 0 0 0,1-14-1097 0 0,0 2 858 0 0,1 9 3083 0 0,-1 24-2320 0 0,4-2-261 0 0,-6-11-115 0 0,0 0 0 0 0,-1-1 0 0 0,1 1-1 0 0,-1 0 1 0 0,2 5 0 0 0,-1-3-25 0 0,1 0-1 0 0,0-1 0 0 0,0 1 0 0 0,0-1 1 0 0,1 0-1 0 0,-1 0 0 0 0,1 0 1 0 0,4 4-1 0 0,-6-6-215 0 0,0 0 0 0 0,0-1 0 0 0,0 1 0 0 0,0 0 0 0 0,1-1 0 0 0,-1 0 0 0 0,1 1 0 0 0,-1-1 0 0 0,1 0 0 0 0,-1 0 1 0 0,1 0-1 0 0,-1-1 0 0 0,5 2 0 0 0,-2-2-1235 0 0</inkml:trace>
  <inkml:trace contextRef="#ctx0" brushRef="#br0" timeOffset="10063.15">3777 343 7688 0 0,'0'0'10299'0'0,"-5"-6"-8952"0"0,4 6-1307 0 0,0-1 0 0 0,1 0 0 0 0,-1 0 0 0 0,0 1 0 0 0,0-1 0 0 0,0 0 0 0 0,0 1 0 0 0,0-1 0 0 0,0 1 0 0 0,0 0 1 0 0,0-1-1 0 0,0 1 0 0 0,0 0 0 0 0,0-1 0 0 0,0 1 0 0 0,0 0 0 0 0,0 0 0 0 0,-1 0 0 0 0,1 0 0 0 0,0 0 0 0 0,0 0 0 0 0,0 0 0 0 0,0 1 0 0 0,0-1 0 0 0,0 0 0 0 0,0 0 0 0 0,0 1 0 0 0,0-1 0 0 0,0 1 0 0 0,0-1 0 0 0,-2 2 0 0 0,-2 2-31 0 0,0 0-1 0 0,0 0 0 0 0,0 1 0 0 0,-6 7 1 0 0,-9 6 776 0 0,20-17-741 0 0,-1 0 1 0 0,1-1-1 0 0,-1 1 1 0 0,1 0-1 0 0,-1 0 1 0 0,1-1-1 0 0,-1 1 1 0 0,1 0-1 0 0,0 0 0 0 0,0 0 1 0 0,-1 0-1 0 0,1-1 1 0 0,0 1-1 0 0,0 0 1 0 0,0 0-1 0 0,0 0 1 0 0,0 0-1 0 0,0 0 0 0 0,0 0 1 0 0,0 0-1 0 0,0 1 1 0 0,1 3 92 0 0,3 20 528 0 0,7-10-270 0 0,-9-12-350 0 0,0 0 0 0 0,0-1 0 0 0,0 1 0 0 0,1 0 0 0 0,-1-1 0 0 0,1 0 0 0 0,0 1 0 0 0,-1-1 0 0 0,1 0 1 0 0,0 0-1 0 0,0-1 0 0 0,0 1 0 0 0,0 0 0 0 0,1-1 0 0 0,-1 0 0 0 0,0 0 0 0 0,1 0 0 0 0,-1 0 0 0 0,7 0 1 0 0,-5 0-24 0 0,0-1 1 0 0,0 1-1 0 0,-1-1 1 0 0,1 0 0 0 0,0-1-1 0 0,0 1 1 0 0,0-1-1 0 0,0 0 1 0 0,0 0 0 0 0,0-1-1 0 0,-1 1 1 0 0,1-1 0 0 0,4-3-1 0 0,-7 4-8 0 0,0 0-1 0 0,-1 0 0 0 0,0-1 1 0 0,1 1-1 0 0,-1-1 1 0 0,0 0-1 0 0,0 1 0 0 0,0-1 1 0 0,0 0-1 0 0,0 1 0 0 0,0-1 1 0 0,0 0-1 0 0,-1 0 1 0 0,1-2-1 0 0,2-2 12 0 0,-3 4-23 0 0,1-1 0 0 0,0 1 1 0 0,-1 0-1 0 0,0 0 1 0 0,1-1-1 0 0,-1 1 0 0 0,0 0 1 0 0,0 0-1 0 0,0-1 0 0 0,-1 1 1 0 0,1 0-1 0 0,0 0 1 0 0,-1-1-1 0 0,1 1 0 0 0,-1 0 1 0 0,0 0-1 0 0,0 0 1 0 0,0 0-1 0 0,0 0 0 0 0,0 0 1 0 0,0 0-1 0 0,-1 0 0 0 0,1 0 1 0 0,-3-2-1 0 0,-2-3-52 0 0,-1 1 0 0 0,1-1-1 0 0,-1 2 1 0 0,-15-11 0 0 0,4-1-661 0 0,17 17 376 0 0</inkml:trace>
  <inkml:trace contextRef="#ctx0" brushRef="#br0" timeOffset="10515.28">3912 341 13040 0 0,'0'0'1185'0'0,"9"6"183"0"0,-1 8-34 0 0,-2-1 1 0 0,6 17 0 0 0,-11-25-742 0 0,3 9-601 0 0,-2-14 668 0 0,-2-9 1241 0 0,1 6-1908 0 0,-1-1-1 0 0,1 1 1 0 0,0 0-1 0 0,0-1 0 0 0,1 1 1 0 0,-1 0-1 0 0,1 0 1 0 0,-1 0-1 0 0,1 0 0 0 0,0 0 1 0 0,0 0-1 0 0,1 0 1 0 0,-1 0-1 0 0,0 1 0 0 0,1 0 1 0 0,-1-1-1 0 0,1 1 1 0 0,0 0-1 0 0,5-3 0 0 0,-6 5-31 0 0,1-1-1 0 0,0 1 1 0 0,0 0-1 0 0,0-1 0 0 0,0 1 1 0 0,0 1-1 0 0,0-1 1 0 0,0 0-1 0 0,0 1 0 0 0,0-1 1 0 0,0 1-1 0 0,0 0 1 0 0,3 2-1 0 0,9 0-262 0 0,45 11-6099 0 0,-58-13 4675 0 0</inkml:trace>
  <inkml:trace contextRef="#ctx0" brushRef="#br0" timeOffset="10902.87">4182 311 5984 0 0,'0'0'9786'0'0,"0"2"-8890"0"0,-1-1-687 0 0,0 1 1 0 0,1 0-1 0 0,0 0 0 0 0,-1 0 0 0 0,1 0 1 0 0,0 0-1 0 0,0 0 0 0 0,0 0 0 0 0,0 0 1 0 0,0 0-1 0 0,0-1 0 0 0,2 5 0 0 0,8 23 1202 0 0,-1-7-1091 0 0,-8-19 61 0 0,2 5-6726 0 0</inkml:trace>
  <inkml:trace contextRef="#ctx0" brushRef="#br0" timeOffset="10903.87">4125 173 16783 0 0,'0'0'744'0'0,"-4"-5"152"0"0,1 0-712 0 0,-5-2 1448 0 0,4 5 968 0 0,12 2-4480 0 0,3 0 800 0 0,0 0-6983 0 0</inkml:trace>
  <inkml:trace contextRef="#ctx0" brushRef="#br0" timeOffset="11292.92">4366 220 4144 0 0,'0'0'9426'0'0,"-2"3"-5523"0"0,-8 9-459 0 0,-4 1-2883 0 0,1 0 1 0 0,0 1-1 0 0,1 0 1 0 0,1 1-1 0 0,-11 18 1 0 0,21-30-498 0 0,-1 0 0 0 0,1-1 0 0 0,-1 1 0 0 0,1 0 0 0 0,0 0 0 0 0,0 0 0 0 0,1 0 0 0 0,-1 1 0 0 0,1-1 1 0 0,-1 0-1 0 0,1 0 0 0 0,0 0 0 0 0,0 0 0 0 0,1 1 0 0 0,-1-1 0 0 0,0 0 0 0 0,1 0 0 0 0,0 0 0 0 0,0 0 0 0 0,2 4 0 0 0,-1-2 13 0 0,1 0-1 0 0,-1-1 0 0 0,1 1 1 0 0,1-1-1 0 0,-1 0 1 0 0,0 0-1 0 0,1 0 0 0 0,0 0 1 0 0,0-1-1 0 0,6 4 1 0 0,-7-5-61 0 0,0 0 1 0 0,0 0 0 0 0,1-1 0 0 0,-1 0 0 0 0,0 1 0 0 0,1-1 0 0 0,-1 0 0 0 0,1-1 0 0 0,-1 1 0 0 0,1-1 0 0 0,-1 1 0 0 0,1-1 0 0 0,-1 0-1 0 0,1-1 1 0 0,-1 1 0 0 0,6-2 0 0 0,18-2 35 0 0,-17 2-375 0 0,-1 1 1 0 0,16-6-1 0 0,-18 4-148 0 0,12-3-6654 0 0,-10 2-730 0 0</inkml:trace>
  <inkml:trace contextRef="#ctx0" brushRef="#br0" timeOffset="13541.18">1022 1114 12384 0 0,'0'0'7871'0'0,"-1"-12"-6304"0"0,0 7-1364 0 0,1 3-210 0 0,-1 1 1 0 0,1-1 0 0 0,0 0-1 0 0,-1 1 1 0 0,1-1 0 0 0,-1 0 0 0 0,1 1-1 0 0,-1-1 1 0 0,0 1 0 0 0,0-1-1 0 0,0 1 1 0 0,0-1 0 0 0,-2-2 0 0 0,-6-7 848 0 0,9 10-794 0 0,-1-1 0 0 0,0 1 0 0 0,0 0 0 0 0,0-1 0 0 0,0 1-1 0 0,0 0 1 0 0,0 0 0 0 0,0 0 0 0 0,-2-1 0 0 0,-4-5-640 0 0,7 7 572 0 0,-1-1 0 0 0,1 1 0 0 0,-1-1 0 0 0,1 1 0 0 0,-1-1 0 0 0,1 1 0 0 0,-1-1 1 0 0,1 1-1 0 0,-1 0 0 0 0,0-1 0 0 0,1 1 0 0 0,-1 0 0 0 0,0-1 0 0 0,1 1 0 0 0,-2 0 0 0 0,1 0 14 0 0,1 0 5 0 0,0 0 1 0 0,-1 0-1 0 0,1 0 0 0 0,0 0 0 0 0,-1 0 1 0 0,1 0-1 0 0,0 0 0 0 0,-1 0 1 0 0,1 0-1 0 0,0 0 0 0 0,-1 0 1 0 0,1 0-1 0 0,0 0 0 0 0,-1 0 1 0 0,1 0-1 0 0,0-1 0 0 0,-1 1 0 0 0,1 0 1 0 0,0 0-1 0 0,0 0 0 0 0,-1 0 1 0 0,1-1-1 0 0,0 1 0 0 0,0 0 1 0 0,-1 0-1 0 0,1-1 0 0 0,0 1 0 0 0,0 0 1 0 0,0 0-1 0 0,-1-1 0 0 0,-15 5-159 0 0,12-3 164 0 0,1 0 0 0 0,-1 0 0 0 0,1 0 0 0 0,-1 1-1 0 0,0-1 1 0 0,1 1 0 0 0,0 0 0 0 0,0 0 0 0 0,-1 0-1 0 0,1 1 1 0 0,0-1 0 0 0,1 1 0 0 0,-1 0 0 0 0,0-1-1 0 0,1 1 1 0 0,0 1 0 0 0,-1-1 0 0 0,1 0 0 0 0,0 0-1 0 0,-2 8 1 0 0,0 1 154 0 0,3-9-55 0 0,0 1 1 0 0,0 0-1 0 0,0 0 1 0 0,1 0-1 0 0,-1 0 0 0 0,1 0 1 0 0,0 0-1 0 0,1 5 0 0 0,0-4-29 0 0,0 1 0 0 0,0-1 0 0 0,1 0 0 0 0,0 1 0 0 0,0-1-1 0 0,1 0 1 0 0,0-1 0 0 0,-1 1 0 0 0,1 0 0 0 0,1-1 0 0 0,-1 1 0 0 0,1-1 0 0 0,5 5-1 0 0,-4-5-17 0 0,-1 0 0 0 0,1 0 0 0 0,0 0 0 0 0,0-1-1 0 0,0 1 1 0 0,1-1 0 0 0,-1-1 0 0 0,1 1 0 0 0,0-1 0 0 0,-1 0-1 0 0,11 2 1 0 0,-12-4-102 0 0,-1 1 0 0 0,0-1 0 0 0,1 0 0 0 0,-1-1 0 0 0,1 1 0 0 0,-1-1 1 0 0,0 1-1 0 0,1-1 0 0 0,-1 0 0 0 0,0 0 0 0 0,0 0 0 0 0,0-1 0 0 0,0 1 0 0 0,0-1 0 0 0,0 0 0 0 0,0 0 0 0 0,0 0 0 0 0,-1 0 0 0 0,1 0 0 0 0,-1 0 0 0 0,1-1 0 0 0,-1 1 0 0 0,0-1 0 0 0,0 0 0 0 0,0 0 0 0 0,0 0 0 0 0,-1 1 0 0 0,1-2 0 0 0,-1 1 0 0 0,0 0 0 0 0,0 0 1 0 0,0 0-1 0 0,1-6 0 0 0,0-3-497 0 0,0 6-132 0 0,-1 1 1 0 0,0-1-1 0 0,-1 0 0 0 0,1 1 1 0 0,-1-1-1 0 0,0 0 0 0 0,-1 1 1 0 0,-1-12-1 0 0,0 12 21 0 0,1 0-1 0 0,-1 0 0 0 0,-1 0 1 0 0,-4-7-1 0 0,-4-9 5724 0 0,11 21-4996 0 0,0 0-1 0 0,0 0 1 0 0,0 0-1 0 0,0 0 1 0 0,0 0-1 0 0,0 0 1 0 0,-1-1-1 0 0,1 1 1 0 0,0 0-1 0 0,0 0 1 0 0,0 0-1 0 0,0 0 1 0 0,0 0-1 0 0,0 0 1 0 0,0 0-1 0 0,-1 0 0 0 0,1 0 1 0 0,0 0-1 0 0,0 1 1 0 0,0-1-1 0 0,0 0 1 0 0,0 0-1 0 0,0 0 1 0 0,0 0-1 0 0,-1 0 1 0 0,1 0-1 0 0,0 0 1 0 0,0 0-1 0 0,0 0 1 0 0,0 0-1 0 0,0 0 1 0 0,0 0-1 0 0,0 0 1 0 0,0 1-1 0 0,0-1 1 0 0,-1 0-1 0 0,1 0 1 0 0,0 0-1 0 0,0 0 1 0 0,0 0-1 0 0,0 0 1 0 0,0 1-1 0 0,0 5 124 0 0,1-1 1 0 0,0 1-1 0 0,0 0 0 0 0,0 0 0 0 0,1 0 0 0 0,0 0 0 0 0,0-1 0 0 0,0 1 0 0 0,1-1 1 0 0,5 10-1 0 0,5 3 359 0 0,24 27 1 0 0,-23-29-345 0 0,-8-9-167 0 0,1 0-1 0 0,1 0 1 0 0,-1-1 0 0 0,1 0-1 0 0,0-1 1 0 0,17 9 0 0 0,-15-9-38 0 0,0 2-258 0 0,-6-5-66 0 0,0 0-1 0 0,-1 1 1 0 0,1-1-1 0 0,0-1 1 0 0,0 1-1 0 0,1 0 1 0 0,6 0-1 0 0,0-1-1145 0 0</inkml:trace>
  <inkml:trace contextRef="#ctx0" brushRef="#br0" timeOffset="13968.59">1455 1030 6912 0 0,'0'0'622'0'0,"-19"8"2909"0"0,15-7-2851 0 0,1 0 0 0 0,-1 1 0 0 0,0 0 1 0 0,1 0-1 0 0,0 0 0 0 0,-1 0 0 0 0,1 0 0 0 0,0 0 0 0 0,0 1 0 0 0,-3 3 0 0 0,-25 31 1127 0 0,26-29-1519 0 0,1-1-1 0 0,0 0 1 0 0,0 1 0 0 0,1 0 0 0 0,0 0 0 0 0,0 0 0 0 0,1 0 0 0 0,0 1 0 0 0,0-1-1 0 0,0 17 1 0 0,3-22-180 0 0,0 1-1 0 0,0-1 0 0 0,0 0 1 0 0,1 0-1 0 0,-1 0 1 0 0,1 0-1 0 0,0 0 0 0 0,0 0 1 0 0,0 0-1 0 0,0 0 0 0 0,0-1 1 0 0,5 5-1 0 0,1 1 380 0 0,-5-4-452 0 0,1 0 1 0 0,0 0-1 0 0,0 0 1 0 0,0-1-1 0 0,1 0 1 0 0,-1 0-1 0 0,1 0 1 0 0,-1 0-1 0 0,1-1 0 0 0,0 1 1 0 0,0-1-1 0 0,0-1 1 0 0,1 1-1 0 0,-1-1 1 0 0,7 1-1 0 0,-4-1-407 0 0,-1 0 0 0 0,1-1-1 0 0,0 0 1 0 0,7-2 0 0 0,-4 0-2200 0 0,0 0 0 0 0,14-5 1 0 0,-6 1-4510 0 0</inkml:trace>
  <inkml:trace contextRef="#ctx0" brushRef="#br0" timeOffset="14327.79">1674 1075 12064 0 0,'-8'15'1282'0'0,"5"-7"-549"0"0,0 1-1 0 0,-3 13 0 0 0,5-18-285 0 0,1-1 0 0 0,-1 1 0 0 0,1-1 0 0 0,0 1 0 0 0,0-1 0 0 0,0 1 0 0 0,1-1 0 0 0,-1 0 0 0 0,2 7 0 0 0,2 3 444 0 0,-3-10-678 0 0,0 0-1 0 0,0 0 1 0 0,0 0-1 0 0,0 0 1 0 0,0-1-1 0 0,3 5 0 0 0,1 1 369 0 0,1 1-444 0 0,0 0 0 0 0,0-1-1 0 0,14 14 1 0 0,-18-20-154 0 0,5 1-74 0 0,-3-1-49 0 0,-1-2-1153 0 0,3 0-462 0 0</inkml:trace>
  <inkml:trace contextRef="#ctx0" brushRef="#br0" timeOffset="14328.79">1557 885 18743 0 0,'0'0'2944'0'0,"8"0"-2464"0"0,3 4 8 0 0,-4-1-872 0 0,4 1-168 0 0,5-4-40 0 0,-1 2-5119 0 0,-4 1-1025 0 0</inkml:trace>
  <inkml:trace contextRef="#ctx0" brushRef="#br0" timeOffset="14702.99">1885 1008 11976 0 0,'0'0'8354'0'0,"-4"13"-7230"0"0,-2-4-772 0 0,0 1 0 0 0,0 0 0 0 0,1 0 0 0 0,0 0-1 0 0,-7 21 1 0 0,-4 10-286 0 0,15-38 36 0 0,-1 0 0 0 0,1 0-1 0 0,0 1 1 0 0,0-1-1 0 0,1 0 1 0 0,-1 1 0 0 0,0-1-1 0 0,1 0 1 0 0,0 1-1 0 0,0-1 1 0 0,0 0 0 0 0,0 1-1 0 0,1-1 1 0 0,0 1-1 0 0,-1-1 1 0 0,1 0 0 0 0,0 0-1 0 0,2 5 1 0 0,-2-7-102 0 0,-1 0 1 0 0,0-1 0 0 0,0 1-1 0 0,1 0 1 0 0,-1-1-1 0 0,0 1 1 0 0,1 0-1 0 0,-1-1 1 0 0,1 1-1 0 0,-1-1 1 0 0,1 1-1 0 0,-1-1 1 0 0,1 1-1 0 0,-1-1 1 0 0,1 1 0 0 0,0-1-1 0 0,-1 0 1 0 0,1 1-1 0 0,0-1 1 0 0,-1 0-1 0 0,1 0 1 0 0,1 1-1 0 0,0 0 1 0 0,1 0-1 0 0,0 0 0 0 0,1 1 0 0 0,-1-1 0 0 0,0-1 0 0 0,0 1 0 0 0,1 0 0 0 0,-1-1 0 0 0,1 0 0 0 0,4 1 0 0 0,32-5 0 0 0,-35 4 0 0 0,10-2 50 0 0,-9 2-581 0 0,0-1 0 0 0,0 0 0 0 0,0 0 0 0 0,0 0 0 0 0,0 0 0 0 0,-1-1 0 0 0,1 0 0 0 0,8-4 0 0 0,-3-5-7163 0 0</inkml:trace>
  <inkml:trace contextRef="#ctx0" brushRef="#br0" timeOffset="15068.08">1859 821 17503 0 0,'0'0'399'0'0,"-1"1"60"0"0,-1 0-391 0 0,1 0 0 0 0,0 1 0 0 0,0-1 0 0 0,0 0 1 0 0,1 1-1 0 0,-1-1 0 0 0,0 1 0 0 0,0-1 0 0 0,1 1 0 0 0,-1 0 1 0 0,1-1-1 0 0,0 1 0 0 0,-1 0 0 0 0,1-1 0 0 0,0 3 0 0 0,-3 9-96 0 0,3-9 299 0 0,-1 0-1 0 0,1 0 0 0 0,0 0 0 0 0,0 1 0 0 0,0-1 1 0 0,1 0-1 0 0,0 0 0 0 0,0 0 0 0 0,0 0 0 0 0,2 7 1 0 0,20 41 1984 0 0,-18-42-2195 0 0,51 100 790 0 0,-45-86-1148 0 0,1-1 1 0 0,2 0 0 0 0,0-1 0 0 0,1-1 0 0 0,32 36 0 0 0,-36-45-1746 0 0</inkml:trace>
  <inkml:trace contextRef="#ctx0" brushRef="#br0" timeOffset="15640.93">2601 770 12528 0 0,'0'0'4014'0'0,"-11"6"-2245"0"0,-3 5-671 0 0,10-8-769 0 0,1-1 0 0 0,0 1 0 0 0,-1-1-1 0 0,0 0 1 0 0,-6 3 0 0 0,6-3-103 0 0,0 0 1 0 0,0 0-1 0 0,0 1 0 0 0,1-1 1 0 0,-1 1-1 0 0,0 0 1 0 0,1 0-1 0 0,-6 7 0 0 0,-23 31 631 0 0,29-36-815 0 0,-3 4 54 0 0,0 0 0 0 0,0 1 1 0 0,2 0-1 0 0,-1 0 0 0 0,1 0 0 0 0,0 0 0 0 0,1 1 1 0 0,0-1-1 0 0,1 1 0 0 0,0 0 0 0 0,0 11 1 0 0,0 4 335 0 0,1-23-390 0 0,1 1 0 0 0,-1-1 0 0 0,1 1 0 0 0,0 0-1 0 0,0-1 1 0 0,0 1 0 0 0,1-1 0 0 0,-1 1 0 0 0,1 0 0 0 0,2 6 0 0 0,0-2 7 0 0,2 3 38 0 0,0 0 0 0 0,8 13 0 0 0,-11-20-65 0 0,0-1 0 0 0,1 0 0 0 0,0 1 0 0 0,-1-1 0 0 0,1-1 0 0 0,0 1 0 0 0,1 0 0 0 0,-1-1 0 0 0,0 1 0 0 0,7 2 0 0 0,15 7 74 0 0,0-2 1 0 0,31 9-1 0 0,-45-16-287 0 0,1-1-1 0 0,14 1 1 0 0,8-4-3275 0 0,-20 0-4989 0 0</inkml:trace>
  <inkml:trace contextRef="#ctx0" brushRef="#br0" timeOffset="16184.95">2801 847 6448 0 0,'0'0'9856'0'0,"-1"2"-9241"0"0,0 2-391 0 0,0-1-1 0 0,0 1 0 0 0,0-1 0 0 0,0 1 0 0 0,1 0 0 0 0,-1 0 0 0 0,1-1 1 0 0,0 1-1 0 0,0 0 0 0 0,1 0 0 0 0,1 6 0 0 0,1 4 532 0 0,10 24-1 0 0,-5-16-93 0 0,52 123 2203 0 0,-59-142-2846 0 0,0-1-22 0 0,-1-1 0 0 0,1 1 1 0 0,0-1-1 0 0,-1 0 0 0 0,1 1 1 0 0,0-1-1 0 0,0 0 0 0 0,0 1 1 0 0,0-1-1 0 0,0 0 0 0 0,1 0 1 0 0,-1 0-1 0 0,0 0 0 0 0,0 0 1 0 0,1 0-1 0 0,-1-1 0 0 0,0 1 1 0 0,1 0-1 0 0,1 0 0 0 0,-1-1-817 0 0,3-2-2636 0 0</inkml:trace>
  <inkml:trace contextRef="#ctx0" brushRef="#br0" timeOffset="16650.68">2764 839 13416 0 0,'0'0'1601'0'0,"5"-13"1679"0"0,1 6-2788 0 0,1 1 0 0 0,1 0 1 0 0,-1 0-1 0 0,1 1 0 0 0,0-1 0 0 0,0 2 1 0 0,14-7-1 0 0,1 2-235 0 0,41-11 1 0 0,-57 18-240 0 0,0 0 0 0 0,1 1 0 0 0,-1-1 0 0 0,0 2 0 0 0,0-1 0 0 0,1 1-1 0 0,-1 0 1 0 0,9 1 0 0 0,-14-1-11 0 0,0 1 1 0 0,0-1-1 0 0,0 1 0 0 0,0 0 0 0 0,0 0 0 0 0,0 0 0 0 0,-1 0 0 0 0,1 0 1 0 0,0 0-1 0 0,-1 0 0 0 0,1 0 0 0 0,0 1 0 0 0,1 1 0 0 0,-3-2-2 0 0,1 0 0 0 0,-1 1 0 0 0,1-1 0 0 0,-1 0 0 0 0,1 1 0 0 0,-1-1 0 0 0,0 1 0 0 0,0-1 0 0 0,1 0 0 0 0,-1 1 0 0 0,0-1 0 0 0,0 1 0 0 0,-1-1 0 0 0,1 1 0 0 0,0-1 0 0 0,0 0 0 0 0,-1 1 0 0 0,1-1 0 0 0,-1 2 0 0 0,-6 17 174 0 0,-1-1 0 0 0,-19 34-1 0 0,-32 41 470 0 0,58-93-619 0 0,1-1 0 0 0,0 1 0 0 0,-1 0 0 0 0,1-1 0 0 0,0 1 0 0 0,0-1 0 0 0,0 1 0 0 0,-1 0 0 0 0,1-1 0 0 0,0 1 0 0 0,0 0-1 0 0,0-1 1 0 0,0 1 0 0 0,0 0 0 0 0,0-1 0 0 0,0 1 0 0 0,1 0 0 0 0,-1-1 0 0 0,0 1 0 0 0,0 0 0 0 0,0-1 0 0 0,1 1 0 0 0,-1 0 0 0 0,0-1 0 0 0,1 1 0 0 0,-1-1-1 0 0,0 1 1 0 0,1-1 0 0 0,-1 1 0 0 0,1-1 0 0 0,-1 1 0 0 0,1-1 0 0 0,-1 1 0 0 0,1-1 0 0 0,-1 0 0 0 0,1 1 0 0 0,1 0 0 0 0,0 0 49 0 0,0 0 1 0 0,0 0 0 0 0,0 0 0 0 0,1 0-1 0 0,-1-1 1 0 0,0 1 0 0 0,1 0-1 0 0,-1-1 1 0 0,4 1 0 0 0,-2-1 23 0 0,0 0 0 0 0,0 1 1 0 0,0 0-1 0 0,0 0 0 0 0,4 2 0 0 0,13 2 146 0 0,-1 1-186 0 0,-17-5-58 0 0,-1 0-1 0 0,1 0 1 0 0,-1 0 0 0 0,1 0 0 0 0,0-1 0 0 0,-1 1-1 0 0,5-1 1 0 0,-6 0-4 0 0,-1 0 0 0 0,1 0 0 0 0,0 0 0 0 0,0 0 0 0 0,0 1 0 0 0,0-1 0 0 0,0 0 0 0 0,0 0 0 0 0,0 1 0 0 0,0-1 0 0 0,-1 0 0 0 0,1 1 0 0 0,0-1 0 0 0,0 1 0 0 0,0 0 0 0 0,1 1 0 0 0,-1-1 0 0 0,1 1 0 0 0,-1 0 0 0 0,0 0 0 0 0,0-1 0 0 0,0 1 0 0 0,0 0 0 0 0,0 0 0 0 0,0 0 0 0 0,0 3 0 0 0,2-1 0 0 0,-2-3 0 0 0,-1-1 0 0 0,1 1 0 0 0,-1 0 0 0 0,1-1 0 0 0,-1 1 0 0 0,0 0 0 0 0,1-1 0 0 0,-1 1 0 0 0,0 0 0 0 0,1 0 0 0 0,-1-1 0 0 0,0 1 0 0 0,0 0 0 0 0,0 0 0 0 0,0-1 0 0 0,0 1 0 0 0,0 0 0 0 0,0 0 0 0 0,0 0 0 0 0,0-1 0 0 0,0 1 0 0 0,0 0 0 0 0,0 0 0 0 0,-1 0 0 0 0,0 4 17 0 0,-1-1-1 0 0,1 1 0 0 0,-1-1 1 0 0,0 0-1 0 0,0 1 1 0 0,-1-1-1 0 0,1 0 0 0 0,-1 0 1 0 0,-5 5-1 0 0,-1-1-23 0 0,0 1 0 0 0,-14 9 0 0 0,15-13 24 0 0,0 0 0 0 0,1-1-1 0 0,-1 0 1 0 0,-1-1 0 0 0,1 0 0 0 0,0 0 0 0 0,-1-1 0 0 0,-16 3 0 0 0,20-4-442 0 0,-1 0 0 0 0,1-1-1 0 0,0 1 1 0 0,-1-1 0 0 0,1-1 0 0 0,0 1 0 0 0,-7-2 0 0 0,7-2-5555 0 0,1-2-1797 0 0</inkml:trace>
  <inkml:trace contextRef="#ctx0" brushRef="#br0" timeOffset="17048.55">3206 830 14568 0 0,'0'0'4102'0'0,"0"7"-1405"0"0,0-1-2149 0 0,1 0-1 0 0,0 0 1 0 0,1 0 0 0 0,2 9-1 0 0,0-4-183 0 0,10 29 230 0 0,-9-26-264 0 0,0 0 0 0 0,-1 1 0 0 0,4 21 0 0 0,8 55-346 0 0,-9-68-1196 0 0,0-9-2392 0 0</inkml:trace>
  <inkml:trace contextRef="#ctx0" brushRef="#br0" timeOffset="17409.62">3405 776 8752 0 0,'0'0'793'0'0,"-1"8"1878"0"0,-3 6 4839 0 0,5 2-4134 0 0,9 17-2554 0 0,-5-17 28 0 0,15 35 127 0 0,-14-38-758 0 0,0 1 0 0 0,4 19-1 0 0,10 35-37 0 0,1 9-58 0 0,-14-52-100 0 0,-5-16-1011 0 0,0 0 0 0 0,0 0 0 0 0,1 18 0 0 0</inkml:trace>
  <inkml:trace contextRef="#ctx0" brushRef="#br0" timeOffset="17879.52">3228 1028 20239 0 0,'0'0'1540'0'0,"7"-4"-874"0"0,8-4 87 0 0,1 1 1 0 0,-1 1-1 0 0,1 0 1 0 0,28-5-1 0 0,-40 10-755 0 0,101-22-415 0 0,-60 18-7341 0 0,-25 3-5 0 0</inkml:trace>
  <inkml:trace contextRef="#ctx0" brushRef="#br0" timeOffset="18260.45">3661 783 16671 0 0,'0'0'1274'0'0,"0"1"-873"0"0,-4 2 5303 0 0,4 4-4204 0 0,1 1-1401 0 0,-1-1 1 0 0,2 1 0 0 0,2 12-1 0 0,-1-12-41 0 0,-1 0-1 0 0,-1 0 0 0 0,1 16 1 0 0,6 65 767 0 0,0 1-749 0 0,-8-82-93 0 0,0-1 0 0 0,1 0 0 0 0,0 0 0 0 0,1 0 0 0 0,-1 1 0 0 0,1-1 0 0 0,1-1 0 0 0,-1 1 0 0 0,5 7 0 0 0,-7-13-693 0 0,8-2-2639 0 0,2-2-4997 0 0</inkml:trace>
  <inkml:trace contextRef="#ctx0" brushRef="#br0" timeOffset="18261.45">3628 807 2760 0 0,'0'0'14127'0'0,"8"-3"-12143"0"0,47-18 1480 0 0,96-22 0 0 0,-126 37-3189 0 0,14-2-607 0 0,-1-1-2208 0 0,-27 8 1233 0 0</inkml:trace>
  <inkml:trace contextRef="#ctx0" brushRef="#br0" timeOffset="18650.82">3737 1005 14656 0 0,'0'0'1789'0'0,"1"-1"-604"0"0,86-29 7408 0 0,48-11-9613 0 0,-129 39 379 0 0,1 0 0 0 0,-1-1 1 0 0,0 0-1 0 0,0 0 0 0 0,5-5 0 0 0,6-4-1342 0 0</inkml:trace>
  <inkml:trace contextRef="#ctx0" brushRef="#br0" timeOffset="19048.62">3965 527 14832 0 0,'0'0'3421'0'0,"2"1"-2425"0"0,39 24 2690 0 0,-4-5-2267 0 0,-21-10-829 0 0,-14-8-488 0 0,1-1 1 0 0,0 1 0 0 0,-1 0 0 0 0,1 0 0 0 0,-1 0-1 0 0,4 4 1 0 0,15 16 483 0 0,-17-18-512 0 0,1 0-1 0 0,-1 0 1 0 0,0 1 0 0 0,0 0 0 0 0,-1 0-1 0 0,1 0 1 0 0,-1 0 0 0 0,2 7 0 0 0,2 8 403 0 0,6 26 1 0 0,5 15-20 0 0,-13-45-377 0 0,5 21 1 0 0,-3-6-31 0 0,-5-23-39 0 0,-1 0-1 0 0,0 0 1 0 0,0 0-1 0 0,-1 0 1 0 0,0 15-1 0 0,-9 41 62 0 0,6-47-68 0 0,-20 76 59 0 0,19-75-400 0 0,-1-1 0 0 0,0 0-1 0 0,-2 0 1 0 0,0 0 0 0 0,0-1 0 0 0,-13 19-1 0 0,20-35 337 0 0,-6 12-1460 0 0,0 0-62 0 0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7:19.1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 433 1376 0 0,'0'0'17543'0'0,"1"-6"-14903"0"0,-5 20-1732 0 0,3-12 0 0 0,1 3-772 0 0,0-5-137 0 0,1 0 0 0 0,-1 1-1 0 0,0-1 1 0 0,0 1 0 0 0,0-1 0 0 0,0 0-1 0 0,0 1 1 0 0,0-1 0 0 0,0 1-1 0 0,0-1 1 0 0,0 0 0 0 0,0 1 0 0 0,0-1-1 0 0,0 1 1 0 0,0-1 0 0 0,-1 1 0 0 0,1-1-1 0 0,0 0 1 0 0,0 1 0 0 0,0-1-1 0 0,-1 0 1 0 0,1 1 0 0 0,0-1 0 0 0,0 0-1 0 0,-1 1 1 0 0,1-1 0 0 0,0 0-1 0 0,-1 1 1 0 0,1-1 18 0 0,-1 1 1 0 0,1-1-1 0 0,-1 0 1 0 0,1 1-1 0 0,0-1 0 0 0,0 1 1 0 0,-1-1-1 0 0,1 0 0 0 0,0 1 1 0 0,0-1-1 0 0,-1 1 1 0 0,1-1-1 0 0,0 1 0 0 0,0-1 1 0 0,0 1-1 0 0,0-1 0 0 0,0 1 1 0 0,0-1-1 0 0,-1 1 1 0 0,1-1-1 0 0,0 1 0 0 0,1-1 1 0 0,-1 1-1 0 0,0-1 0 0 0,0 1 1 0 0,0-1-1 0 0,0 1 1 0 0,0 7 111 0 0,0-1 1 0 0,0 0-1 0 0,1 0 0 0 0,0 0 1 0 0,0 0-1 0 0,1 0 1 0 0,0 0-1 0 0,0 0 1 0 0,0 0-1 0 0,5 8 1 0 0,-4-6 5 0 0,-3-8-128 0 0,0 1-1 0 0,0-1 0 0 0,1 0 0 0 0,-1 1 0 0 0,0-1 1 0 0,1 0-1 0 0,-1 1 0 0 0,1-1 0 0 0,0 0 1 0 0,-1 0-1 0 0,1 0 0 0 0,0 0 0 0 0,0 1 1 0 0,-1-1-1 0 0,1 0 0 0 0,0-1 0 0 0,2 2 1 0 0,18 31 282 0 0,-20-31-320 0 0,15 5-219 0 0,-15-6 249 0 0,1-1 0 0 0,-1 1 0 0 0,1-1 1 0 0,-1 1-1 0 0,0-1 0 0 0,1 0 0 0 0,-1 0 1 0 0,1 0-1 0 0,-1 0 0 0 0,1 0 0 0 0,-1 0 1 0 0,1 0-1 0 0,-1 0 0 0 0,1 0 1 0 0,-1-1-1 0 0,1 1 0 0 0,-1-1 0 0 0,0 1 1 0 0,1-1-1 0 0,-1 1 0 0 0,1-1 0 0 0,-1 0 1 0 0,0 0-1 0 0,0 1 0 0 0,2-3 1 0 0,-1 1 0 0 0,1-1 0 0 0,-1 0 1 0 0,0 0-1 0 0,0 0 0 0 0,-1-1 1 0 0,1 1-1 0 0,1-4 1 0 0,-1 1-3 0 0,8-15 2 0 0,-2-1 0 0 0,9-32 0 0 0,-3 24 96 0 0,-14 26-108 0 0,11 21-48 0 0,-9-8 60 0 0,1-1 0 0 0,0 0 0 0 0,1 0 0 0 0,0 0 0 0 0,0-1 0 0 0,0 0 0 0 0,1 1 0 0 0,8 8 0 0 0,-9-12 187 0 0,1 0 1 0 0,-1 0-1 0 0,1-1 0 0 0,-1 1 0 0 0,1-1 0 0 0,0 0 1 0 0,1-1-1 0 0,-1 1 0 0 0,10 2 0 0 0,-7-3-207 0 0,-5-1 3 0 0,0 0 1 0 0,0 0-1 0 0,0-1 0 0 0,0 0 1 0 0,0 1-1 0 0,0-1 0 0 0,0 0 1 0 0,0 0-1 0 0,0-1 0 0 0,0 1 1 0 0,4-1-1 0 0,4-3 50 0 0,0-1-1 0 0,-1 0 1 0 0,1 0 0 0 0,-1-1-1 0 0,0 0 1 0 0,-1-1 0 0 0,16-13-1 0 0,-22 17-286 0 0,1 0 1 0 0,-1-1-1 0 0,0 1 0 0 0,-1-1 0 0 0,4-4 0 0 0,-5 5-323 0 0,1-1 1 0 0,0 2 0 0 0,1-1 0 0 0,-1 0 0 0 0,0 0 0 0 0,1 1 0 0 0,0-1-1 0 0,4-3 1 0 0,1 1-956 0 0</inkml:trace>
  <inkml:trace contextRef="#ctx0" brushRef="#br0" timeOffset="405.47">541 413 16208 0 0,'0'0'1627'0'0,"1"1"-1376"0"0,4 11 505 0 0,0-1 1 0 0,1 1-1 0 0,0-2 1 0 0,1 1-1 0 0,0-1 0 0 0,11 12 1 0 0,-17-21-751 0 0,-1-1 0 0 0,1 1 1 0 0,-1-1-1 0 0,1 1 0 0 0,-1 0 1 0 0,1-1-1 0 0,-1 1 0 0 0,1 0 1 0 0,-1 0-1 0 0,0-1 0 0 0,0 1 1 0 0,1 0-1 0 0,-1 1 0 0 0,1 0 2 0 0,0 1-1 0 0,0-1 0 0 0,0 0 0 0 0,0 1 1 0 0,0-1-1 0 0,0 0 0 0 0,2 2 0 0 0,3 18 299 0 0,-4-13-132 0 0,-1-7-80 0 0,-1 5-3298 0 0</inkml:trace>
  <inkml:trace contextRef="#ctx0" brushRef="#br0" timeOffset="406.47">455 131 16208 0 0,'-15'7'1583'0'0,"6"-4"-1407"0"0,2 0-176 0 0,3 1 0 0 0,-3 3 0 0 0,-1-4 2992 0 0,12-1-3496 0 0,7 3-144 0 0,-2-5-32 0 0,2-5-7039 0 0</inkml:trace>
  <inkml:trace contextRef="#ctx0" brushRef="#br0" timeOffset="804.49">620 24 3224 0 0,'0'0'709'0'0,"0"6"4728"0"0,0-3-1733 0 0,5 10-101 0 0,10 24-1 0 0,12 14-812 0 0,-15-28-1923 0 0,19 45-1 0 0,34 131 117 0 0,-25-95-470 0 0,-32-86-325 0 0,-2-4-181 0 0,1 0 1 0 0,9 15 0 0 0,-15-28-27 0 0,-1 0 0 0 0,1-1 1 0 0,-1 1-1 0 0,1 0 1 0 0,-1 0-1 0 0,1-1 0 0 0,0 1 1 0 0,-1-1-1 0 0,1 1 1 0 0,0-1-1 0 0,0 1 1 0 0,0-1-1 0 0,-1 1 0 0 0,3 0 1 0 0,-3-1-25 0 0,0 1 0 0 0,0-1 0 0 0,1 1-1 0 0,-1-1 1 0 0,0 1 0 0 0,0-1 0 0 0,0 1 0 0 0,0-1 0 0 0,0 1 0 0 0,1-1 0 0 0,-1 1 0 0 0,0 0-1 0 0,0-1 1 0 0,0 1 0 0 0,-1-1 0 0 0,1 1 0 0 0,0 0 0 0 0,0 3-2853 0 0</inkml:trace>
  <inkml:trace contextRef="#ctx0" brushRef="#br0" timeOffset="1192.44">713 442 18143 0 0,'0'0'1820'0'0,"2"0"-1672"0"0,12-1 734 0 0,1-1-1 0 0,-1 0 0 0 0,0-1 1 0 0,19-6-1 0 0,14-4 151 0 0,-38 11-1046 0 0,0-1 0 0 0,0 0-1 0 0,9-5 1 0 0,5-2-1329 0 0,-17 8 866 0 0,-1-1 1 0 0,0 1-1 0 0,0-1 1 0 0,0 0-1 0 0,0 0 1 0 0,5-5-1 0 0,10-12-1250 0 0</inkml:trace>
  <inkml:trace contextRef="#ctx0" brushRef="#br0" timeOffset="1642.66">921 0 12896 0 0,'0'0'997'0'0,"-1"2"-656"0"0,-3 6-229 0 0,4-8 20 0 0,-1 1 1 0 0,1 0-1 0 0,-1 0 1 0 0,1 0-1 0 0,-1 0 1 0 0,1 0-1 0 0,0 0 1 0 0,0 0 0 0 0,-1 0-1 0 0,1 0 1 0 0,0 1-1 0 0,0-1 1 0 0,0 0-1 0 0,0 0 1 0 0,0 0-1 0 0,0 0 1 0 0,0 0-1 0 0,1 0 1 0 0,-1 0-1 0 0,0 0 1 0 0,1 0-1 0 0,-1 0 1 0 0,0 0-1 0 0,1 0 1 0 0,0 1-1 0 0,6 25 2211 0 0,-6-22-2015 0 0,-1 0 1 0 0,2 0-1 0 0,-1 0 0 0 0,2 5 0 0 0,86 208 3318 0 0,-59-141-3502 0 0,-23-58-135 0 0,-4-10-9 0 0,0 0 1 0 0,1-1-1 0 0,0 0 0 0 0,0 0 0 0 0,8 12 0 0 0,-12-20 0 0 0,0 0 0 0 0,1 1 0 0 0,-1-1 0 0 0,0 0 0 0 0,0 1 0 0 0,0-1 0 0 0,1 0 0 0 0,-1 1 0 0 0,0-1 0 0 0,0 0 0 0 0,1 0 0 0 0,-1 1 0 0 0,0-1 0 0 0,0 0 0 0 0,1 0 0 0 0,-1 1 0 0 0,0-1 0 0 0,1 0 0 0 0,-1 0 0 0 0,0 0 0 0 0,1 0 0 0 0,-1 0 0 0 0,0 0 0 0 0,1 1 0 0 0,-1-1 0 0 0,1 0 0 0 0,-1 0 0 0 0,0 0 0 0 0,1 0 0 0 0,-1 0 0 0 0,0 0 0 0 0,1 0 0 0 0,-1-1 0 0 0,1 1 0 0 0,-1 0 0 0 0,0 0 0 0 0,1 0 0 0 0,-1 0 0 0 0,0 0 0 0 0,1-1 0 0 0,-1 1 0 0 0,0 0 0 0 0,1 0 0 0 0,-1 0 0 0 0,0-1 0 0 0,1 1 0 0 0,-1-1 0 0 0,13-8 0 0 0,-11 5 0 0 0,-1 1 0 0 0,26-31 0 0 0,-22 29 0 0 0,-1 0 0 0 0,1 0 0 0 0,1 1 0 0 0,8-7 0 0 0,-3 6 0 0 0,-7 5 0 0 0,0-1 0 0 0,0 1 0 0 0,1 0 0 0 0,-1 0 0 0 0,0 1 0 0 0,0-1 0 0 0,0 1 0 0 0,0 0 0 0 0,0 0 0 0 0,0 0 0 0 0,0 1 0 0 0,0-1 0 0 0,0 1 0 0 0,0 0 0 0 0,-1 0 0 0 0,1 1 0 0 0,-1-1 0 0 0,0 1 0 0 0,1-1 0 0 0,-1 1 0 0 0,3 4 0 0 0,4 4 0 0 0,-1 0 0 0 0,0 1 0 0 0,0 0 0 0 0,10 20 0 0 0,-9-15 0 0 0,-6-12 0 0 0,-1 1 0 0 0,0 0 0 0 0,0-1 0 0 0,0 1 0 0 0,-1 1 0 0 0,0-1 0 0 0,3 12 0 0 0,4 29-499 0 0,-4-22-2472 0 0,-1-15-5070 0 0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7:11.9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6 158 8840 0 0,'0'0'10053'0'0,"2"2"-9595"0"0,-1 1-358 0 0,0 0 0 0 0,0 0 1 0 0,0 0-1 0 0,-1 0 0 0 0,1 0 0 0 0,-1 1 0 0 0,0-1 0 0 0,0 0 0 0 0,0 0 0 0 0,0 1 0 0 0,0-1 0 0 0,-1 0 0 0 0,1 0 0 0 0,-1 0 0 0 0,0 1 0 0 0,-2 3 0 0 0,-2 21 87 0 0,3-20-157 0 0,0 0-1 0 0,0 0 0 0 0,-1 0 0 0 0,-4 9 1 0 0,-4 14 121 0 0,-1 7 642 0 0,6-22-206 0 0,-5 27-1 0 0,5-16-678 0 0,3-17 322 0 0,1 0 0 0 0,0 0 0 0 0,0 20 0 0 0,2-27-164 0 0,0 0 0 0 0,0 0 1 0 0,1 0-1 0 0,-1 0 1 0 0,1 0-1 0 0,0 0 1 0 0,0 0-1 0 0,0 0 1 0 0,0 0-1 0 0,1-1 1 0 0,-1 1-1 0 0,1 0 1 0 0,-1-1-1 0 0,1 1 1 0 0,0-1-1 0 0,0 1 1 0 0,3 2-1 0 0,5 3 27 0 0,-1-1-1 0 0,1 0 1 0 0,1-1-1 0 0,-1 1 1 0 0,1-2-1 0 0,0 0 1 0 0,1 0-1 0 0,-1-1 1 0 0,1 0-1 0 0,0-1 1 0 0,0-1-1 0 0,0 0 1 0 0,0 0-1 0 0,0-1 1 0 0,13-1-1 0 0,-6 0-55 0 0,0-1 0 0 0,0 0 0 0 0,27-7 0 0 0,-42 7-315 0 0,1 0 0 0 0,-1 1 0 0 0,1-1 1 0 0,6 1-1 0 0,2 0-846 0 0,-11-1-19 0 0</inkml:trace>
  <inkml:trace contextRef="#ctx0" brushRef="#br0" timeOffset="397.14">50 421 15664 0 0,'0'0'761'0'0,"1"0"-335"0"0,8-2-226 0 0,0 0-1 0 0,0 1 0 0 0,13 0 0 0 0,7-2 1364 0 0,-8 2 192 0 0,30 0-1 0 0,5 0-35 0 0,-14 0-815 0 0,29-4-512 0 0,-64 4-622 0 0,0 0 0 0 0,0-1 0 0 0,0 0 0 0 0,-1 0-1 0 0,1 0 1 0 0,0-1 0 0 0,9-5 0 0 0,-13 5-413 0 0,1 0 0 0 0,-1 0 0 0 0,0 0 1 0 0,5-6-1 0 0,-3 3-80 0 0,7-7-1323 0 0</inkml:trace>
  <inkml:trace contextRef="#ctx0" brushRef="#br0" timeOffset="763.33">5 135 3224 0 0,'0'0'2701'0'0,"3"0"4"0"0,5-2-1460 0 0,0 0-1 0 0,0 1 0 0 0,0 0 0 0 0,0 0 1 0 0,0 1-1 0 0,1 0 0 0 0,7 1 0 0 0,59 13 2087 0 0,-51-9-2495 0 0,34 4-1 0 0,-54-8-800 0 0,13 0 69 0 0,0 0 0 0 0,21-3 0 0 0,83-5-1707 0 0,-99 4 656 0 0</inkml:trace>
  <inkml:trace contextRef="#ctx0" brushRef="#br0" timeOffset="1147.63">545 0 13216 0 0,'2'1'96'0'0,"-1"-1"0"0"0,1 1 1 0 0,-1 0-1 0 0,1 0 1 0 0,-1-1-1 0 0,0 1 0 0 0,1 0 1 0 0,-1 0-1 0 0,0 0 0 0 0,0 0 1 0 0,0 0-1 0 0,0 1 1 0 0,0-1-1 0 0,0 0 0 0 0,0 0 1 0 0,0 1-1 0 0,0-1 1 0 0,-1 1-1 0 0,1-1 0 0 0,0 1 1 0 0,-1-1-1 0 0,1 3 0 0 0,12 40 2862 0 0,16 56 906 0 0,6 31-2808 0 0,-1-11 593 0 0,-32-115-1489 0 0,-1 3-86 0 0,1-1 1 0 0,1 0 0 0 0,0 0 0 0 0,0 0-1 0 0,6 10 1 0 0,-6-10-300 0 0,0-1 0 0 0,-1 0-1 0 0,1 1 1 0 0,-1-1 0 0 0,1 8-1 0 0,2 8-5219 0 0,-4-18 3068 0 0,0 6-4704 0 0</inkml:trace>
  <inkml:trace contextRef="#ctx0" brushRef="#br0" timeOffset="1148.63">564 389 14280 0 0,'0'0'2311'0'0,"1"1"-1457"0"0,2 1-544 0 0,1 1 0 0 0,-1-1 0 0 0,1-1 1 0 0,-1 1-1 0 0,1 0 0 0 0,0-1 0 0 0,0 0 0 0 0,0 0 1 0 0,7 1-1 0 0,43 2 1285 0 0,-29-3-834 0 0,-10 0-537 0 0,1-2 1 0 0,28-4-1 0 0,-2 0-1110 0 0,-35 5 395 0 0,0-1 0 0 0,-1 0 0 0 0,11-3 0 0 0,-1-3-532 0 0</inkml:trace>
  <inkml:trace contextRef="#ctx0" brushRef="#br0" timeOffset="1537.71">1046 310 8752 0 0,'0'0'398'0'0,"-1"0"-3"0"0,-20 4-299 0 0,16-3 722 0 0,0 0 0 0 0,1 0 0 0 0,-1 0 1 0 0,-7 3-1 0 0,-15 11 4751 0 0,24-12-5275 0 0,0-1 0 0 0,0 1 0 0 0,0 0 0 0 0,0-1 0 0 0,1 1 0 0 0,-1 0 0 0 0,1 1 0 0 0,0-1 0 0 0,-4 6 0 0 0,-2 5 138 0 0,6-12-367 0 0,1 0 0 0 0,0 0 1 0 0,0 0-1 0 0,0 0 0 0 0,0 0 1 0 0,0 0-1 0 0,-1 4 0 0 0,-1 3 58 0 0,1 0-3 0 0,0 0 0 0 0,0 0 0 0 0,0 1 1 0 0,1-1-1 0 0,1 0 0 0 0,0 11 0 0 0,0-17-97 0 0,1-1-1 0 0,-1 0 1 0 0,1 0-1 0 0,-1 1 1 0 0,1-1-1 0 0,0 0 0 0 0,0 0 1 0 0,0 0-1 0 0,0 0 1 0 0,0 0-1 0 0,1 0 1 0 0,-1-1-1 0 0,1 1 1 0 0,-1 0-1 0 0,1-1 0 0 0,-1 1 1 0 0,1-1-1 0 0,0 1 1 0 0,0-1-1 0 0,0 0 1 0 0,0 0-1 0 0,0 1 1 0 0,3 0-1 0 0,4 0 108 0 0,-1 1-1 0 0,1-2 1 0 0,0 1-1 0 0,17 0 1 0 0,7 1 62 0 0,-26-2-249 0 0,0-1-1 0 0,-1 1 1 0 0,1-1 0 0 0,-1 0 0 0 0,1-1 0 0 0,0 0-1 0 0,-1 0 1 0 0,1 0 0 0 0,-1-1 0 0 0,0 0 0 0 0,1 0-1 0 0,-1 0 1 0 0,8-5 0 0 0,-7 2-1776 0 0,0 1 1 0 0,0-1-1 0 0,9-8 0 0 0,2-3-5661 0 0</inkml:trace>
  <inkml:trace contextRef="#ctx0" brushRef="#br0" timeOffset="1884.66">1139 11 16439 0 0,'0'0'374'0'0,"2"2"54"0"0,-1 1-345 0 0,1-1 1 0 0,-1 1-1 0 0,0-1 1 0 0,0 1-1 0 0,0 0 1 0 0,0-1-1 0 0,-1 1 1 0 0,1 0-1 0 0,-1 0 0 0 0,0 0 1 0 0,1 5-1 0 0,3 19 53 0 0,3-4 1189 0 0,50 178 2282 0 0,-34-107-3398 0 0,-8-31-209 0 0,-8-43 0 0 0,-7-20 0 0 0,0 1 0 0 0,0-1 0 0 0,0 0 0 0 0,0 0 0 0 0,0 1 0 0 0,0-1 0 0 0,0 0 0 0 0,1 0 0 0 0,-1 1 0 0 0,0-1 0 0 0,0 0 0 0 0,0 0 0 0 0,1 0 0 0 0,-1 0 0 0 0,0 1 0 0 0,0-1 0 0 0,0 0 0 0 0,1 0 0 0 0,-1 0 0 0 0,0 0 0 0 0,0 0 0 0 0,1 1 0 0 0,-1-1 0 0 0,0 0 0 0 0,0 0 0 0 0,1 0 0 0 0,-1 0 0 0 0,0 0 0 0 0,1 0 0 0 0,-1 0 0 0 0,0 0 0 0 0,0 0 0 0 0,1 0 0 0 0,-1 0 0 0 0,0 0 0 0 0,0 0 0 0 0,1 0 0 0 0,-1-1 0 0 0,0 1 0 0 0,0 0 0 0 0,1 0 0 0 0,-1 0 0 0 0,0 0 0 0 0,0 0 0 0 0,1-1 0 0 0,-1 1 0 0 0,0 0 0 0 0,0 0 0 0 0,0 0 0 0 0,1-1 0 0 0,-1 1 0 0 0,0 0 0 0 0,0 0 0 0 0,0 0 0 0 0,0-1 0 0 0,1 1 0 0 0,3-5 0 0 0,1-1 0 0 0,-1 1 0 0 0,0 0 0 0 0,0-1 0 0 0,-1 0 0 0 0,4-7 0 0 0,-1 2 0 0 0,-4 7-67 0 0,0 1 0 0 0,0 0 0 0 0,0 0 0 0 0,1 0 0 0 0,-1 0 0 0 0,1 1 0 0 0,4-4 0 0 0,-1 0-94 0 0,-5 5 151 0 0,1 0 1 0 0,0 1-1 0 0,0-1 0 0 0,0 0 1 0 0,0 1-1 0 0,0-1 1 0 0,0 1-1 0 0,0 0 0 0 0,0-1 1 0 0,1 1-1 0 0,-1 0 1 0 0,0 0-1 0 0,0 1 0 0 0,4 0 1 0 0,3-1 66 0 0,-5 1-4 0 0,0-1 0 0 0,0 1 0 0 0,0-1-1 0 0,0 1 1 0 0,-1 1 0 0 0,1-1 0 0 0,0 0-1 0 0,-1 1 1 0 0,1 0 0 0 0,-1 0 0 0 0,1 0-1 0 0,-1 0 1 0 0,0 1 0 0 0,0-1 0 0 0,0 1-1 0 0,0-1 1 0 0,0 1 0 0 0,-1 0 0 0 0,1 0 0 0 0,-1 1-1 0 0,0-1 1 0 0,3 7 0 0 0,2 3 33 0 0,-1 0 0 0 0,-1 0 0 0 0,0 1 1 0 0,-1 0-1 0 0,3 14 0 0 0,17 68 191 0 0,-13-74-424 0 0,-4-8-202 0 0,-6-13 280 0 0,-1-1 0 0 0,0 1 0 0 0,0-1 0 0 0,0 0 0 0 0,0 1-1 0 0,0-1 1 0 0,0 0 0 0 0,1 1 0 0 0,-1-1 0 0 0,0 0 0 0 0,0 1 0 0 0,0-1-1 0 0,1 0 1 0 0,-1 0 0 0 0,0 1 0 0 0,0-1 0 0 0,1 0 0 0 0,-1 0 0 0 0,0 1-1 0 0,1-1 1 0 0,0 0 0 0 0,0 1-1007 0 0</inkml:trace>
  <inkml:trace contextRef="#ctx0" brushRef="#br0" timeOffset="2306.65">1536 297 16208 0 0,'0'0'365'0'0,"-8"-15"2881"0"0,6 12 1012 0 0,5 6-3434 0 0,4 9-870 0 0,10 25 606 0 0,-13-28-416 0 0,0-1 0 0 0,0 1 0 0 0,-1-1 0 0 0,3 12 0 0 0,5 35-905 0 0,-3-30-800 0 0,-5-17-157 0 0,1 7-6361 0 0</inkml:trace>
  <inkml:trace contextRef="#ctx0" brushRef="#br0" timeOffset="2701.59">1533 162 12672 0 0,'0'0'12710'0'0</inkml:trace>
  <inkml:trace contextRef="#ctx0" brushRef="#br0" timeOffset="3393.82">1663 350 7368 0 0,'0'0'568'0'0,"3"5"610"0"0,-1-2 2782 0 0,6 8-1940 0 0,1-1 0 0 0,10 11 0 0 0,-19-20-1932 0 0,1-1 0 0 0,-1 1 0 0 0,0 0 0 0 0,0 0 0 0 0,1 0-1 0 0,-1-1 1 0 0,0 1 0 0 0,0 0 0 0 0,0 0 0 0 0,0 0 0 0 0,0 0 0 0 0,0-1 0 0 0,0 1 0 0 0,0 2 0 0 0,0 1 142 0 0,9 26 951 0 0,-6-22-739 0 0,-1-1 1 0 0,3 15-1 0 0,8 13 454 0 0,-13-34-890 0 0,0 0-1 0 0,0-1 0 0 0,0 1 0 0 0,0-1 1 0 0,0 1-1 0 0,0-1 0 0 0,0 1 1 0 0,1 0-1 0 0,-1-1 0 0 0,0 1 0 0 0,0-1 1 0 0,0 1-1 0 0,1-1 0 0 0,-1 1 1 0 0,0-1-1 0 0,1 1 0 0 0,-1-1 0 0 0,1 0 1 0 0,-1 1-1 0 0,0-1 0 0 0,1 1 1 0 0,0 0-1 0 0,-1-2-2 0 0,1 1 0 0 0,-1 0 0 0 0,1 0 0 0 0,-1 0 0 0 0,1 0 0 0 0,-1 0 0 0 0,0 0 0 0 0,1 0 0 0 0,-1 0 0 0 0,1-1 0 0 0,-1 1 0 0 0,0 0 0 0 0,1 0 0 0 0,-1-1 0 0 0,0 1 0 0 0,1 0 0 0 0,-1 0 0 0 0,0-1 0 0 0,0 1 0 0 0,1 0 0 0 0,-1-1 0 0 0,12-19-95 0 0,-8 4-106 0 0,3-4-66 0 0,-2 0-1 0 0,4-28 0 0 0,-9 44 265 0 0,1 0 0 0 0,-1 0 0 0 0,1 0 0 0 0,0-1 0 0 0,0 1 0 0 0,0 1 0 0 0,0-1 0 0 0,1 0 0 0 0,0 0 0 0 0,0 0 0 0 0,0 1 0 0 0,0-1 0 0 0,0 1 0 0 0,1 0 0 0 0,5-6 0 0 0,-6 7 28 0 0,-1 1-1 0 0,1 0 1 0 0,0-1 0 0 0,0 1-1 0 0,-1 0 1 0 0,1 0-1 0 0,0 1 1 0 0,0-1 0 0 0,0 0-1 0 0,0 1 1 0 0,0-1-1 0 0,0 1 1 0 0,1-1 0 0 0,-1 1-1 0 0,0 0 1 0 0,0 0-1 0 0,0 0 1 0 0,0 0 0 0 0,0 0-1 0 0,0 1 1 0 0,0-1-1 0 0,0 1 1 0 0,0-1 0 0 0,0 1-1 0 0,0 0 1 0 0,0 0-1 0 0,0 0 1 0 0,0 0 0 0 0,3 2-1 0 0,1 2 14 0 0,-1 0 0 0 0,1 1 1 0 0,-1 0-1 0 0,0 0 0 0 0,-1 0 0 0 0,5 8 0 0 0,-2-3 67 0 0,-1-3-97 0 0,0 1 0 0 0,0 0-1 0 0,-1 1 1 0 0,-1-1 0 0 0,1 1-1 0 0,-1 0 1 0 0,-1 0 0 0 0,3 12-1 0 0,2 17-617 0 0,0-15-2852 0 0,-4-14-4042 0 0</inkml:trace>
  <inkml:trace contextRef="#ctx0" brushRef="#br0" timeOffset="3947.15">2214 323 5528 0 0,'0'0'905'0'0,"-8"-5"3879"0"0,4 3 757 0 0,1 2-5263 0 0,0 1 1 0 0,0 0-1 0 0,0-1 0 0 0,0 1 0 0 0,1 0 1 0 0,-1 0-1 0 0,0 0 0 0 0,0 1 0 0 0,1-1 0 0 0,-1 1 1 0 0,1-1-1 0 0,-1 1 0 0 0,1 0 0 0 0,-1 0 1 0 0,1 0-1 0 0,0 0 0 0 0,-3 4 0 0 0,-3 5-21 0 0,0 0-1 0 0,-10 18 1 0 0,14-23-138 0 0,3-2-56 0 0,-1-1-1 0 0,1 0 1 0 0,0 0 0 0 0,0 1-1 0 0,0 5 1 0 0,-4 10 192 0 0,5-18-223 0 0,0 0-1 0 0,0 1 1 0 0,-1-1-1 0 0,1 1 1 0 0,0-1 0 0 0,1 0-1 0 0,-1 1 1 0 0,0-1-1 0 0,0 1 1 0 0,0-1 0 0 0,1 1-1 0 0,-1-1 1 0 0,1 0 0 0 0,-1 1-1 0 0,1-1 1 0 0,1 2-1 0 0,0 3 145 0 0,-1-4-150 0 0,-1-1-1 0 0,1 0 1 0 0,-1 0-1 0 0,1 1 1 0 0,0-1-1 0 0,0 0 1 0 0,0 0-1 0 0,-1 0 0 0 0,1 0 1 0 0,0 0-1 0 0,0 0 1 0 0,0 0-1 0 0,0 0 1 0 0,1-1-1 0 0,-1 1 1 0 0,0 0-1 0 0,0 0 1 0 0,0-1-1 0 0,1 1 1 0 0,-1-1-1 0 0,0 1 0 0 0,1-1 1 0 0,-1 0-1 0 0,0 0 1 0 0,1 1-1 0 0,-1-1 1 0 0,0 0-1 0 0,1 0 1 0 0,2-1-1 0 0,0 1-1 0 0,0 0 0 0 0,0 0 0 0 0,1-1 0 0 0,-1 0 0 0 0,0 0-1 0 0,0 0 1 0 0,0-1 0 0 0,0 1 0 0 0,4-3 0 0 0,-5 1-9 0 0,1 0 0 0 0,-1 0-1 0 0,0 0 1 0 0,0-1 0 0 0,0 1 0 0 0,3-7 0 0 0,2-1-15 0 0,-6 7 4 0 0,-1 1 1 0 0,0 0-1 0 0,0-1 1 0 0,0 1-1 0 0,0-1 0 0 0,0 1 1 0 0,-1-1-1 0 0,0 0 1 0 0,1 1-1 0 0,-1-1 0 0 0,-1-6 1 0 0,1 6-5 0 0,0 4 0 0 0,0 0 0 0 0,0 0 0 0 0,0 0 0 0 0,0 0 0 0 0,0-1 0 0 0,-1 1 1 0 0,1 0-1 0 0,0 0 0 0 0,0 0 0 0 0,0 0 0 0 0,0 0 0 0 0,0-1 0 0 0,1 1 0 0 0,-1 0 0 0 0,0 0 0 0 0,0 0 0 0 0,0 0 0 0 0,0 0 0 0 0,0 0 0 0 0,0-1 0 0 0,0 1 0 0 0,0 0 0 0 0,0 0 0 0 0,0 0 0 0 0,0 0 0 0 0,0 0 0 0 0,0 0 0 0 0,0 0 0 0 0,1-1 1 0 0,-1 1-1 0 0,0 0 0 0 0,0 0 0 0 0,0 0 0 0 0,0 0 0 0 0,0 0 0 0 0,0 0 0 0 0,0 0 0 0 0,1 0 0 0 0,-1 0 0 0 0,0 0 0 0 0,0 0 0 0 0,0 0 0 0 0,0 0 0 0 0,0 0 0 0 0,1 0 0 0 0,-1 0 0 0 0,0 0 0 0 0,0 0 0 0 0,0 0 0 0 0,0 0 0 0 0,0 0 0 0 0,0 0 1 0 0,1 0-1 0 0,-1 0 0 0 0,0 0 0 0 0,0 0 0 0 0,0 0 0 0 0,0 0 0 0 0,0 0 0 0 0,0 0 0 0 0,1 0 0 0 0,-1 1 0 0 0,0-1 0 0 0,0 0 0 0 0,0 0 0 0 0,0 0 0 0 0,0 0 0 0 0,0 0 0 0 0,5 6-15 0 0,1-1 34 0 0,-1 1 0 0 0,0 0 0 0 0,7 11 0 0 0,25 26 669 0 0,-17-18-331 0 0,-10-13-200 0 0,-1 1 0 0 0,0 0 0 0 0,8 15-1 0 0,0 4-33 0 0,-11-21-105 0 0,0-1-1 0 0,-1 1 1 0 0,0 0 0 0 0,-1 1 0 0 0,5 21-1 0 0,14 64 161 0 0,-22-86-119 0 0,1 0 0 0 0,0 17 1 0 0,-2-23-46 0 0,-1-1 0 0 0,1 0 1 0 0,-1 0-1 0 0,0 1 0 0 0,0-1 1 0 0,0 0-1 0 0,0 0 0 0 0,-1 0 1 0 0,-3 7-1 0 0,-3 0 2 0 0,-1 1-1 0 0,-1-1 1 0 0,0 0-1 0 0,0-1 1 0 0,-1-1-1 0 0,-1 1 0 0 0,-15 9 1 0 0,11-8 24 0 0,-55 35 340 0 0,67-44-451 0 0,-6 4-204 0 0,0-1-1 0 0,0 0 1 0 0,-1-1-1 0 0,-16 5 1 0 0,20-8-422 0 0,0 1 0 0 0,1-1 0 0 0,-1-1 0 0 0,0 1 0 0 0,-8-1 0 0 0,-4-3-7576 0 0</inkml:trace>
  <inkml:trace contextRef="#ctx0" brushRef="#br0" timeOffset="4608.59">1521 84 5064 0 0,'0'0'5802'0'0,"-11"5"-2258"0"0,6-3 1869 0 0,2-3-2537 0 0,3 1-2814 0 0,0 0 0 0 0,-1 1 0 0 0,1-1 0 0 0,0 0 0 0 0,0 0 0 0 0,0 0 0 0 0,0 1 0 0 0,-1-1 0 0 0,1 0 0 0 0,0 0 0 0 0,0 1 0 0 0,0-1 0 0 0,0 0 0 0 0,0 0 0 0 0,0 1-1 0 0,0-1 1 0 0,0 0 0 0 0,0 1 0 0 0,0-1 0 0 0,0 0 0 0 0,0 0 0 0 0,0 1 0 0 0,0-1 0 0 0,0 0 0 0 0,0 0 0 0 0,0 1 0 0 0,0-1 0 0 0,0 0 0 0 0,0 0 0 0 0,0 1 0 0 0,0-1 0 0 0,1 0 0 0 0,-1 0 0 0 0,0 1 0 0 0,0-1-1 0 0,0 0 1 0 0,0 0 0 0 0,1 1 0 0 0,-1-1 0 0 0,1 0 0 0 0,5 20-83 0 0,-6-18-80 0 0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6:59.0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1 6 3680 0 0,'0'0'2570'0'0,"-15"-5"6517"0"0,9 5-7555 0 0,3 0-1012 0 0,0 0 0 0 0,0 0 0 0 0,0 0 0 0 0,0 0 0 0 0,0 1 0 0 0,0-1 0 0 0,1 1 1 0 0,-1-1-1 0 0,0 1 0 0 0,0 0 0 0 0,-4 3 0 0 0,-12 2 388 0 0,17-5-884 0 0,-1 0 0 0 0,0 0 1 0 0,0 0-1 0 0,0 0 0 0 0,0 1 0 0 0,-3 1 0 0 0,-2 3-4 0 0,1 1 0 0 0,-1-1 0 0 0,1 1 0 0 0,1 1 0 0 0,-1 0 0 0 0,-6 10 0 0 0,-3 2-20 0 0,12-16 0 0 0,0 1 0 0 0,0-1 0 0 0,1 1 0 0 0,0 0 0 0 0,-4 7 0 0 0,-13 23 0 0 0,14-26 0 0 0,1 1 0 0 0,-9 19 0 0 0,13-27 26 0 0,0 1 0 0 0,0 0-1 0 0,0-1 1 0 0,0 1 0 0 0,1 0-1 0 0,-1-1 1 0 0,1 1 0 0 0,-1 0 0 0 0,1 0-1 0 0,0-1 1 0 0,0 1 0 0 0,0 0-1 0 0,1 0 1 0 0,-1 0 0 0 0,1-1 0 0 0,-1 1-1 0 0,1 0 1 0 0,0-1 0 0 0,0 1-1 0 0,0 0 1 0 0,0-1 0 0 0,1 0 0 0 0,-1 1-1 0 0,3 3 1 0 0,3 0 127 0 0,-1-1 1 0 0,0 0-1 0 0,1 0 0 0 0,0 0 1 0 0,11 5-1 0 0,-12-7-44 0 0,16 8 259 0 0,39 14 0 0 0,-4-3-65 0 0,-18-5-137 0 0,-24-12-144 0 0,-1 1 0 0 0,0 0 0 0 0,0 1 0 0 0,18 14 0 0 0,6 3 103 0 0,-29-18-8 0 0,1 0-1 0 0,-1 0 1 0 0,17 16 0 0 0,-23-20-100 0 0,-1 1 0 0 0,1 0-1 0 0,-1 0 1 0 0,0 0 0 0 0,0 0 0 0 0,0 1-1 0 0,-1-1 1 0 0,1 0 0 0 0,-1 1 0 0 0,0-1 0 0 0,0 1-1 0 0,0 0 1 0 0,0-1 0 0 0,-1 1 0 0 0,1 0-1 0 0,-1 4 1 0 0,0-2 13 0 0,0 0 0 0 0,-1-1 0 0 0,0 1 0 0 0,0-1 0 0 0,0 0-1 0 0,-1 1 1 0 0,0-1 0 0 0,0 0 0 0 0,0 0 0 0 0,0 0 0 0 0,-1 0 0 0 0,0 0 0 0 0,0 0 0 0 0,0-1 0 0 0,-1 0-1 0 0,0 1 1 0 0,0-1 0 0 0,-8 6 0 0 0,4-2 60 0 0,0 0 1 0 0,-12 15-1 0 0,16-17-61 0 0,-1-1 0 0 0,0 1 0 0 0,0-1 0 0 0,0 0-1 0 0,-1 0 1 0 0,0 0 0 0 0,0-1 0 0 0,-10 6 0 0 0,7-5 6 0 0,-1-1-1 0 0,1 0 1 0 0,-1-1 0 0 0,0 0 0 0 0,0 0 0 0 0,0-1-1 0 0,0-1 1 0 0,0 0 0 0 0,-11 0 0 0 0,13 0-111 0 0,1-1 0 0 0,0-1 1 0 0,0 0-1 0 0,-1 0 0 0 0,1 0 1 0 0,0-1-1 0 0,0 0 0 0 0,0 0 0 0 0,0 0 1 0 0,0-1-1 0 0,1 0 0 0 0,-1-1 1 0 0,1 0-1 0 0,0 0 0 0 0,0 0 1 0 0,0 0-1 0 0,-7-8 0 0 0,8 7-90 0 0,1-1 0 0 0,-1 0 0 0 0,1 0 0 0 0,0 0 0 0 0,-4-8 0 0 0,0-10-2441 0 0,8 21 1458 0 0,-1 0-1 0 0,1 0 0 0 0,0 0 1 0 0,0 0-1 0 0,0 0 0 0 0,1-4 1 0 0,0-5-6044 0 0</inkml:trace>
  <inkml:trace contextRef="#ctx0" brushRef="#br0" timeOffset="422.18">585 389 10680 0 0,'-2'3'290'0'0,"1"1"0"0"0,-1-1 0 0 0,1 1 0 0 0,-1-1-1 0 0,1 1 1 0 0,0 0 0 0 0,0 0 0 0 0,1-1 0 0 0,-1 1 0 0 0,1 0 0 0 0,0 0 0 0 0,0 0 0 0 0,0 0 0 0 0,0-1 0 0 0,2 8 0 0 0,0 14 2852 0 0,3-3-560 0 0,1-5-1222 0 0,-5-9-818 0 0,1-1-1 0 0,0 1 1 0 0,5 9-1 0 0,1 3 152 0 0,25 72-180 0 0,-30-84-908 0 0,-1 0 0 0 0,0 1 1 0 0,1 12-1 0 0,-2-1-6955 0 0</inkml:trace>
  <inkml:trace contextRef="#ctx0" brushRef="#br0" timeOffset="775.9">471 216 18631 0 0,'-7'-1'1684'0'0,"-12"-11"-1218"0"0,17 10-148 0 0,1 0 0 0 0,0 0-1 0 0,0 0 1 0 0,0-1 0 0 0,0 1 0 0 0,0 0 0 0 0,0 0 0 0 0,0-6 0 0 0,1 7-170 0 0,1 0 0 0 0,-1 0-1 0 0,0-1 1 0 0,1 1 0 0 0,-1 0 0 0 0,1 0 0 0 0,-1 0 0 0 0,1 0 0 0 0,0 0-1 0 0,-1 0 1 0 0,1 0 0 0 0,0 0 0 0 0,0 0 0 0 0,0 0 0 0 0,0 0 0 0 0,0 0-1 0 0,1 0 1 0 0,6-8-322 0 0,-7 8-30 0 0,0 0 0 0 0,0 0 0 0 0,0 0 0 0 0,0 0 0 0 0,0 0 0 0 0,0 0 0 0 0,0 1 0 0 0,0-1-1 0 0,0 0 1 0 0,0 0 0 0 0,1 1 0 0 0,-1-1 0 0 0,0 1 0 0 0,0-1 0 0 0,1 1 0 0 0,-1-1 0 0 0,0 1-1 0 0,3-1 1 0 0,7 1-7919 0 0</inkml:trace>
  <inkml:trace contextRef="#ctx0" brushRef="#br0" timeOffset="1202.58">970 222 3224 0 0,'9'0'547'0'0,"-7"0"1086"0"0,-2-1-1309 0 0,0 1 0 0 0,0 0 1 0 0,1-1-1 0 0,-1 1 0 0 0,0-1 1 0 0,0 1-1 0 0,0 0 0 0 0,0-1 1 0 0,0 1-1 0 0,0-1 0 0 0,0 1 1 0 0,0-1-1 0 0,0 1 0 0 0,0 0 0 0 0,0-1 1 0 0,-1 1-1 0 0,1-1 0 0 0,0 1 1 0 0,0 0-1 0 0,-1-1 0 0 0,-2-9 1968 0 0,2 8-2104 0 0,-1 1-1 0 0,1 0 1 0 0,0 0 0 0 0,-1 0-1 0 0,1-1 1 0 0,0 2-1 0 0,-1-1 1 0 0,0 0-1 0 0,1 0 1 0 0,-1 0 0 0 0,1 1-1 0 0,-1-1 1 0 0,0 1-1 0 0,1-1 1 0 0,-1 1-1 0 0,0 0 1 0 0,0-1 0 0 0,1 1-1 0 0,-1 0 1 0 0,0 0-1 0 0,0 0 1 0 0,1 1-1 0 0,-1-1 1 0 0,0 0 0 0 0,1 1-1 0 0,-3 0 1 0 0,0 0 219 0 0,1 1 0 0 0,-1-1 0 0 0,0 1 0 0 0,1 0 0 0 0,0 0-1 0 0,-1 1 1 0 0,1-1 0 0 0,0 1 0 0 0,0-1 0 0 0,-4 6 0 0 0,-7 10-293 0 0,0 0-1 0 0,2 0 1 0 0,0 1 0 0 0,-13 28-1 0 0,19-33-31 0 0,0-2 197 0 0,1 1 1 0 0,0 1 0 0 0,-6 24-1 0 0,6-17 18 0 0,3-15-224 0 0,1 1 0 0 0,-1 0 0 0 0,1 0 0 0 0,1 0 0 0 0,-1-1 0 0 0,2 11 0 0 0,0-6 31 0 0,0 0 0 0 0,2 0 1 0 0,4 17-1 0 0,-5-23-64 0 0,0-1-1 0 0,0 1 1 0 0,0-1 0 0 0,1 0 0 0 0,-1 0 0 0 0,1 0 0 0 0,0 0-1 0 0,1 0 1 0 0,-1 0 0 0 0,8 5 0 0 0,-5-4-3 0 0,0-1 0 0 0,0 0 0 0 0,1-1 0 0 0,-1 0 1 0 0,1 0-1 0 0,0 0 0 0 0,-1-1 0 0 0,2 0 0 0 0,-1 0 0 0 0,0-1 0 0 0,0 0 1 0 0,0 0-1 0 0,1 0 0 0 0,-1-1 0 0 0,0 0 0 0 0,0-1 0 0 0,1 0 1 0 0,-1 0-1 0 0,0 0 0 0 0,0-1 0 0 0,9-3 0 0 0,0 0 7 0 0,0-1-1 0 0,0 0 0 0 0,0-2 1 0 0,-1 1-1 0 0,-1-2 1 0 0,25-18-1 0 0,-29 19-30 0 0,0 0-1 0 0,-1-1 1 0 0,-1 0 0 0 0,1-1-1 0 0,9-14 1 0 0,-15 18-9 0 0,1 0 1 0 0,-1 0-1 0 0,0-1 0 0 0,0 1 1 0 0,-1-1-1 0 0,0 0 0 0 0,0 1 1 0 0,-1-1-1 0 0,1 0 0 0 0,-1 0 1 0 0,-1-9-1 0 0,0 9-50 0 0,-1 0-1 0 0,0-1 1 0 0,0 1 0 0 0,-1 0-1 0 0,0 0 1 0 0,-1 0 0 0 0,1 0-1 0 0,-1 1 1 0 0,0-1-1 0 0,-1 1 1 0 0,0-1 0 0 0,-7-8-1 0 0,-6-7-394 0 0,-41-37-1 0 0,36 37 328 0 0,18 18 55 0 0,-46-42-508 0 0,43 40 282 0 0,0 1 0 0 0,-1 0 0 0 0,0 1 0 0 0,0 0 0 0 0,-13-6 0 0 0,20 10-545 0 0,-5-2 1905 0 0,5 1-3871 0 0</inkml:trace>
  <inkml:trace contextRef="#ctx0" brushRef="#br0" timeOffset="1675.28">1236 554 3224 0 0,'12'-5'3720'0'0,"-8"3"468"0"0,10-6 295 0 0,13-1-2031 0 0,-20 7-1824 0 0,-3 0-414 0 0,0 1-1 0 0,0 0 1 0 0,0 0-1 0 0,0 0 1 0 0,0 0-1 0 0,0 0 1 0 0,0 1-1 0 0,1 0 1 0 0,-1 0-1 0 0,0 0 1 0 0,0 0-1 0 0,0 1 1 0 0,1 0-1 0 0,5 1 1 0 0,-5 0-152 0 0,-4-2-48 0 0,0 0 0 0 0,0 1 0 0 0,0-1 0 0 0,-1 0 0 0 0,1 0 0 0 0,0 1 0 0 0,0-1-1 0 0,-1 1 1 0 0,1-1 0 0 0,0 0 0 0 0,-1 1 0 0 0,1-1 0 0 0,0 1 0 0 0,-1 0 0 0 0,1-1 0 0 0,0 2 0 0 0,4 4 69 0 0,-2 2-33 0 0,-2-4-29 0 0,-1 0 0 0 0,0-1 0 0 0,1 1 0 0 0,-2 0 0 0 0,1 0 0 0 0,0 0 0 0 0,-1 0 0 0 0,0 0 0 0 0,0 0 0 0 0,0 0 0 0 0,0-1 0 0 0,-1 1 0 0 0,0 0 0 0 0,1-1 0 0 0,-6 7 0 0 0,-3 9 118 0 0,1 0 237 0 0,-19 28 1 0 0,23-37 123 0 0,5-9-457 0 0,0-1 1 0 0,0 1 0 0 0,-1 0-1 0 0,1 0 1 0 0,0-1 0 0 0,-1 1-1 0 0,1 0 1 0 0,0-1 0 0 0,-1 1-1 0 0,1 0 1 0 0,-1-1 0 0 0,1 1-1 0 0,-1-1 1 0 0,0 2 0 0 0,-1-1 226 0 0,4 0 2 0 0,-1-1-257 0 0,-1 1-1 0 0,1 0 0 0 0,-1-1 0 0 0,1 1 1 0 0,-1 0-1 0 0,1-1 0 0 0,-1 1 1 0 0,1 0-1 0 0,-1 0 0 0 0,0-1 1 0 0,1 1-1 0 0,-1 0 0 0 0,0 0 1 0 0,0 0-1 0 0,1 0 0 0 0,-1 0 1 0 0,0-1-1 0 0,0 3 0 0 0,0-2-16 0 0,0 0 0 0 0,0-1 0 0 0,0 1 0 0 0,0 0 0 0 0,1 0 0 0 0,-1 0 0 0 0,0 0 0 0 0,1 0-1 0 0,-1-1 1 0 0,0 1 0 0 0,1 0 0 0 0,-1 0 0 0 0,1-1 0 0 0,-1 1 0 0 0,1 0 0 0 0,0-1 0 0 0,-1 1 0 0 0,1 0 0 0 0,0-1-1 0 0,-1 1 1 0 0,1-1 0 0 0,0 1 0 0 0,0-1 0 0 0,-1 1 0 0 0,1-1 0 0 0,0 0 0 0 0,1 1 0 0 0,0 0-32 0 0,7 4-41 0 0,0 0-1 0 0,0-1 0 0 0,0 0 0 0 0,1-1 1 0 0,-1 0-1 0 0,20 3 0 0 0,-13-2 13 0 0,22 2-459 0 0,-25-6-1887 0 0,0 1-3294 0 0,-2-1-1289 0 0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6:55.4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7 324 5984 0 0,'1'1'320'0'0,"-1"0"1"0"0,0 0-1 0 0,1 1 1 0 0,-1-1-1 0 0,0 0 1 0 0,0 0-1 0 0,0 0 1 0 0,0 0-1 0 0,0 0 1 0 0,0 3-1 0 0,0-4-181 0 0,-1 0-1 0 0,1 0 0 0 0,0 1 0 0 0,0-1 1 0 0,0 0-1 0 0,0 0 0 0 0,-1 1 0 0 0,1-1 1 0 0,0 0-1 0 0,0 0 0 0 0,0 1 1 0 0,-1-1-1 0 0,1 0 0 0 0,0 0 0 0 0,0 0 1 0 0,-1 0-1 0 0,1 1 0 0 0,0-1 1 0 0,-1 0-1 0 0,1 0 0 0 0,0 0 0 0 0,-1 0 1 0 0,1 0-1 0 0,0 0 0 0 0,0 0 0 0 0,-1 0 1 0 0,1 0-1 0 0,0 0 0 0 0,-1 0 1 0 0,1 0-1 0 0,0 0 0 0 0,-1 0 0 0 0,1 0 1 0 0,0 0-1 0 0,-1 0 0 0 0,1 0 0 0 0,0-1 1 0 0,0 1-1 0 0,-1 0 0 0 0,1 0 1 0 0,-1-1-1 0 0,-19 3 4324 0 0,5-3-3071 0 0,14 2-1224 0 0,-1-1 1 0 0,0 0-1 0 0,1 0 1 0 0,-1-1-1 0 0,0 1 1 0 0,1 0-1 0 0,-1-1 1 0 0,1 1 0 0 0,-1 0-1 0 0,1-1 1 0 0,-1 0-1 0 0,1 1 1 0 0,-2-2-1 0 0,2 2-163 0 0,1 0 0 0 0,0-1-1 0 0,0 1 1 0 0,0 0-1 0 0,0 0 1 0 0,-1-1 0 0 0,1 1-1 0 0,0 0 1 0 0,0 0 0 0 0,0 0-1 0 0,-1 0 1 0 0,1-1 0 0 0,0 1-1 0 0,0 0 1 0 0,-1 0 0 0 0,1 0-1 0 0,0 0 1 0 0,0 0-1 0 0,-1 0 1 0 0,1 0 0 0 0,0 0-1 0 0,-1 0 1 0 0,1 0 0 0 0,0 0-1 0 0,0 0 1 0 0,-1 0 0 0 0,1 0-1 0 0,0 0 1 0 0,-1 0 0 0 0,1 0-1 0 0,0 0 1 0 0,0 0-1 0 0,-1 0 1 0 0,1 0 0 0 0,0 0-1 0 0,-1 1 1 0 0,-1-1 17 0 0,2 0-20 0 0,-1-1-1 0 0,0 1 1 0 0,1 0-1 0 0,-1 0 0 0 0,0-1 1 0 0,0 1-1 0 0,0 0 1 0 0,1 0-1 0 0,-1 0 1 0 0,0 0-1 0 0,0 0 0 0 0,0 0 1 0 0,1 0-1 0 0,-1 0 1 0 0,0 0-1 0 0,0 1 1 0 0,0-1-1 0 0,1 0 1 0 0,-1 0-1 0 0,0 1 0 0 0,0-1 1 0 0,1 0-1 0 0,-1 1 1 0 0,0-1-1 0 0,1 1 1 0 0,-1-1-1 0 0,0 1 0 0 0,1-1 1 0 0,-1 1-1 0 0,1-1 1 0 0,-1 1-1 0 0,1 0 1 0 0,-1-1-1 0 0,1 1 0 0 0,-1 0 1 0 0,1 0-1 0 0,-2 1 3 0 0,1-1 0 0 0,0 0 0 0 0,-1 0 0 0 0,1 0 0 0 0,-1 0 1 0 0,1 0-1 0 0,-1 0 0 0 0,1 0 0 0 0,-1 0 0 0 0,0-1 0 0 0,-2 2 0 0 0,3-2 12 0 0,-1 0 0 0 0,1 1 1 0 0,0-1-1 0 0,-1 1 0 0 0,1 0 1 0 0,0-1-1 0 0,-1 1 1 0 0,1 0-1 0 0,0 0 0 0 0,0 0 1 0 0,0 0-1 0 0,0 0 0 0 0,-1 0 1 0 0,0 2-1 0 0,1-2 11 0 0,1 0 1 0 0,-1 0-1 0 0,0 0 1 0 0,0-1 0 0 0,1 1-1 0 0,-1 0 1 0 0,0 0-1 0 0,0-1 1 0 0,0 1-1 0 0,0-1 1 0 0,0 1-1 0 0,0-1 1 0 0,0 1-1 0 0,0-1 1 0 0,0 1-1 0 0,0-1 1 0 0,0 0-1 0 0,-1 1 1 0 0,0-1 15 0 0,1 0 0 0 0,0 0 0 0 0,0 0 0 0 0,0 1 0 0 0,0-1 0 0 0,0 1 0 0 0,0-1 0 0 0,0 1 0 0 0,0-1-1 0 0,0 1 1 0 0,0 0 0 0 0,0-1 0 0 0,0 1 0 0 0,0 0 0 0 0,0 0 0 0 0,1 0 0 0 0,-1 0 0 0 0,-1 1 0 0 0,-9 12 308 0 0,8-5 13 0 0,-2 2 1168 0 0,4-10-1536 0 0,1 0 1 0 0,-1-1-1 0 0,1 1 0 0 0,-1 0 0 0 0,1 0 0 0 0,0 0 0 0 0,-1 0 1 0 0,1-1-1 0 0,0 1 0 0 0,0 0 0 0 0,-1 0 0 0 0,1 0 1 0 0,0 0-1 0 0,0 0 0 0 0,0 0 0 0 0,0 0 0 0 0,0 0 1 0 0,1 0-1 0 0,-1 0 0 0 0,0 0 0 0 0,0 0 0 0 0,0-1 1 0 0,1 1-1 0 0,-1 0 0 0 0,0 0 0 0 0,1 0 0 0 0,-1 0 1 0 0,1-1-1 0 0,-1 1 0 0 0,1 0 0 0 0,1 1 0 0 0,-1 1 67 0 0,0-2 42 0 0,6 12 0 0 0,-5-9-104 0 0,0 0 0 0 0,1 1 0 0 0,-1-1 0 0 0,1-1 0 0 0,0 1 0 0 0,1 0 0 0 0,-1-1 0 0 0,8 7 0 0 0,0-3 0 0 0,21 12 0 0 0,-22-14 0 0 0,0 1 0 0 0,-1 0 0 0 0,15 11 0 0 0,-7-3 346 0 0,-12-10-72 0 0,1 1-1 0 0,-1 0 1 0 0,8 7-1 0 0,-6-4 169 0 0,-5-6-455 0 0,0 1 0 0 0,0-1 0 0 0,-1 1 0 0 0,1-1 0 0 0,0 1 0 0 0,2 4 0 0 0,2 6-43 0 0,-5-11 52 0 0,0 0 0 0 0,0 0-1 0 0,0 0 1 0 0,0 0 0 0 0,0 0 0 0 0,0 1-1 0 0,-1-1 1 0 0,1 0 0 0 0,-1 0-1 0 0,1 4 1 0 0,0 20 110 0 0,-1-14-19 0 0,1 0 1 0 0,-3 11-1 0 0,1-11-87 0 0,0-6 0 0 0,1 0 0 0 0,-1 0 0 0 0,-1 0 0 0 0,-1 6 0 0 0,-1 0 0 0 0,4-9 0 0 0,-1-1 0 0 0,1 1 0 0 0,-1-1 0 0 0,0 1 0 0 0,0-1 0 0 0,0 0 0 0 0,-2 3 0 0 0,-1 2 0 0 0,-13 15 0 0 0,16-21 0 0 0,0 0 0 0 0,0 0 0 0 0,0 0 0 0 0,0 0 0 0 0,0 0 0 0 0,-1-1 0 0 0,1 1 0 0 0,0 0 0 0 0,-1-1 0 0 0,1 1 0 0 0,0-1 0 0 0,-1 1 0 0 0,1-1 0 0 0,0 1 0 0 0,-1-1 0 0 0,-1 0 0 0 0,-36 7-80 0 0,33-7 35 0 0,0 0-1 0 0,0 0 1 0 0,0-1 0 0 0,1 1-1 0 0,-1-1 1 0 0,-11-4 0 0 0,-6 0-290 0 0,20 5 298 0 0,0-1 0 0 0,0 1 0 0 0,-1-1 0 0 0,1 1 1 0 0,0-1-1 0 0,1 0 0 0 0,-1 0 0 0 0,-3-2 0 0 0,3 2 10 0 0,-1-1 0 0 0,1 1 0 0 0,0-1 0 0 0,0 0 0 0 0,-4-2-1 0 0,6 2-40 0 0,0-1 0 0 0,0 0-1 0 0,1 0 1 0 0,-1 0-1 0 0,0 1 1 0 0,1-1-1 0 0,0 0 1 0 0,0 0-1 0 0,0 0 1 0 0,0 0 0 0 0,1-5-1 0 0,7-33 348 0 0,-3 21-3 0 0,2 0 0 0 0,0 1 0 0 0,1 0 0 0 0,18-33 0 0 0,-23 49-269 0 0,-1 0 0 0 0,1 0 1 0 0,0 0-1 0 0,1 1 0 0 0,-1-1 0 0 0,0 1 1 0 0,7-4-1 0 0,-6 3-4 0 0,1 1 0 0 0,-1-2-1 0 0,8-6 1 0 0,0-2-3 0 0,1-1 0 0 0,0 2 0 0 0,29-20 0 0 0,-36 26 37 0 0,1 0 0 0 0,-1-1 0 0 0,0 0 0 0 0,0-1-1 0 0,0 1 1 0 0,-1-1 0 0 0,9-14 0 0 0,-10 15-25 0 0,-2 2 1 0 0,0 1 1 0 0,-1 0-1 0 0,1-1 1 0 0,-1 1-1 0 0,0-1 1 0 0,0 1-1 0 0,0-1 1 0 0,0 0-1 0 0,-1 1 1 0 0,1-1-1 0 0,-1 0 1 0 0,0 0-1 0 0,0 1 1 0 0,-1-1-1 0 0,1 0 1 0 0,-1 0-1 0 0,0 1 1 0 0,0-1-1 0 0,0 1 1 0 0,-2-6-1 0 0,-1-5-163 0 0,-17-80-138 0 0,11 70 285 0 0,10 22 93 0 0,-6-5-3247 0 0</inkml:trace>
  <inkml:trace contextRef="#ctx0" brushRef="#br0" timeOffset="571.49">287 0 11688 0 0,'0'0'9310'0'0,"8"3"-7869"0"0,5-4-642 0 0,17 1 927 0 0,-28 0-1677 0 0,-1 0-1 0 0,1 0 0 0 0,-1 0 1 0 0,0 0-1 0 0,1 0 0 0 0,-1 1 1 0 0,0-1-1 0 0,1 1 0 0 0,-1-1 1 0 0,0 1-1 0 0,1-1 0 0 0,-1 1 1 0 0,0 0-1 0 0,0 0 1 0 0,2 1-1 0 0,31 33 703 0 0,-23-25-600 0 0,16 19 0 0 0,-22-21-102 0 0,0-1 1 0 0,-1 1-1 0 0,0-1 0 0 0,-1 1 0 0 0,0 0 1 0 0,4 14-1 0 0,8 21 190 0 0,49 130 146 0 0,-56-143-307 0 0,-1 1 0 0 0,-1 0-1 0 0,-1 1 1 0 0,-2-1-1 0 0,-1 1 1 0 0,-3 33-1 0 0,-2-13-18 0 0,-16 88 1 0 0,11-92-516 0 0,5-31 628 0 0,0 0-1 0 0,-10 30 0 0 0,8-32 28 0 0,-1 0-654 0 0,-12 25 1 0 0,2-5 403 0 0,8-20-411 0 0,7-13 334 0 0,0 0 0 0 0,0 0 0 0 0,0 0-1 0 0,0 0 1 0 0,0 0 0 0 0,0 0 0 0 0,-1 0 0 0 0,1 0 0 0 0,-1 0 0 0 0,0-1-1 0 0,-3 3 1 0 0,-14 13-2078 0 0,17-15 1668 0 0,2-2 380 0 0,0 1-1 0 0,-1-1 1 0 0,1 1-1 0 0,-1-1 1 0 0,1 1-1 0 0,-1-1 1 0 0,1 0-1 0 0,-1 1 1 0 0,1-1 0 0 0,-1 0-1 0 0,1 1 1 0 0,-1-1-1 0 0,1 0 1 0 0,-1 0-1 0 0,0 1 1 0 0,1-1-1 0 0,-1 0 1 0 0,1 0 0 0 0,-1 0-1 0 0,0 0 1 0 0,1 0-1 0 0,-1 0 1 0 0,0 0-1 0 0,1 0 1 0 0,-2 0-1 0 0,-10-6-1537 0 0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6:30.845"/>
    </inkml:context>
    <inkml:brush xml:id="br0">
      <inkml:brushProperty name="width" value="0.05" units="cm"/>
      <inkml:brushProperty name="height" value="0.05" units="cm"/>
      <inkml:brushProperty name="color" value="#F6630D"/>
    </inkml:brush>
    <inkml:brush xml:id="br1">
      <inkml:brushProperty name="width" value="0.025" units="cm"/>
      <inkml:brushProperty name="height" value="0.025" units="cm"/>
    </inkml:brush>
    <inkml:brush xml:id="br2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098 141 4952 0 0,'0'0'232'0'0,"4"12"48"0"0,-12 2-280 0 0,5-7 0 0 0,-1 3 0 0 0,4-3 0 0 0,4 3 0 0 0,3-3 0 0 0,-3 3-2176 0 0</inkml:trace>
  <inkml:trace contextRef="#ctx0" brushRef="#br1" timeOffset="1">26 552 7344 0 0,'3'1'11511'0'0,"-4"2"-11381"0"0,0 1 0 0 0,0-1 0 0 0,0 1 0 0 0,0-1 0 0 0,0 1 0 0 0,1 0 0 0 0,0-1 0 0 0,0 1 0 0 0,0 0 0 0 0,0 5 0 0 0,-1 20 248 0 0,1 11 352 0 0,-2-3-287 0 0,0 0 0 0 0,3 0-1 0 0,1 0 1 0 0,6 37 0 0 0,-7-46-219 0 0,-1-21-154 0 0,1 0 0 0 0,-1 0 0 0 0,2 8 0 0 0,0-4-1 0 0,0 0 0 0 0,-1 15 0 0 0,2 3 4 0 0,-2-8 64 0 0,-1 34 0 0 0,-1-20-39 0 0,-3 23 42 0 0,0-5 122 0 0,8 8 140 0 0,-3-42-403 0 0,0-15 16 0 0,-1 0-1 0 0,0-1 1 0 0,0 1 0 0 0,0 0-1 0 0,0 0 1 0 0,-1 4 0 0 0,0-6-7 0 0,1 1 0 0 0,0-1 1 0 0,0 0-1 0 0,0 1 1 0 0,0-1-1 0 0,0 0 1 0 0,1 3-1 0 0,-1 11-75 0 0,-1-14 65 0 0,1-1 0 0 0,0 1 1 0 0,0-1-1 0 0,0 0 0 0 0,0 1 1 0 0,0-1-1 0 0,0 1 0 0 0,0-1 1 0 0,1 3-1 0 0,-1-2 2 0 0,1 0 1 0 0,-1 0-1 0 0,0 0 0 0 0,0 0 0 0 0,0 1 1 0 0,0-1-1 0 0,0 0 0 0 0,0 0 0 0 0,-1 0 1 0 0,1 0-1 0 0,-2 3 0 0 0,1-2 0 0 0,0 3 0 0 0,3-3 0 0 0,-1 12 0 0 0,0-6 0 0 0,2-2 0 0 0,1 2 0 0 0,-1-1 0 0 0,-2-1 0 0 0,1-1 0 0 0,-2-6 0 0 0,0 1 0 0 0,0-1 0 0 0,0 1 0 0 0,0-1 0 0 0,0 1 0 0 0,0-1 0 0 0,0 0 0 0 0,1 1 0 0 0,-1-1 0 0 0,0 1 0 0 0,0-1 0 0 0,0 0 0 0 0,1 1 0 0 0,-1-1 0 0 0,0 0 0 0 0,1 1 0 0 0,-1-1 0 0 0,0 0 0 0 0,1 0 0 0 0,-1 1 0 0 0,0-1 0 0 0,1 0 0 0 0,0 1 0 0 0,5 3 0 0 0,0-1 8 0 0,-1 0 0 0 0,1 0 0 0 0,-1-1-1 0 0,1 0 1 0 0,0 0 0 0 0,0-1 0 0 0,0 1-1 0 0,7 0 1 0 0,23 6 121 0 0,-6 1 617 0 0,-20-7-568 0 0,-1 1 1 0 0,15 6-1 0 0,-21-8-134 0 0,-1 0 1 0 0,1-1-1 0 0,-1 1 0 0 0,0-1 0 0 0,1 0 1 0 0,-1 0-1 0 0,1 0 0 0 0,-1 0 0 0 0,5-1 1 0 0,4 0-40 0 0,2 1-64 0 0,-3 1-115 0 0,1-2 1 0 0,-1 1 0 0 0,14-3 0 0 0,31 0 173 0 0,-43 2 0 0 0,1 1 0 0 0,17 1 0 0 0,6 1 0 0 0,-8-2 149 0 0,-3 1 146 0 0,36-4 0 0 0,-27-1-505 0 0,56 3 0 0 0,-54 1 618 0 0,88 7-919 0 0,66-20 312 0 0,-170 11 182 0 0,34-4 35 0 0,56-4 104 0 0,87 0-119 0 0,163 1 46 0 0,-305 10 20 0 0,-24 0-8 0 0,47-3 1 0 0,149-8 158 0 0,-75 3 11 0 0,7 10 307 0 0,-83 1-519 0 0,56 6-323 0 0,-73-8 304 0 0,35 3 201 0 0,-65-5-95 0 0,49 6-1 0 0,-64-5-49 0 0,27 0-1 0 0,11 1-90 0 0,-18 0 32 0 0,46-1 1 0 0,-34-2 60 0 0,8 8 17 0 0,-7-6-45 0 0,-19 0 24 0 0,44-3 1 0 0,-55-1-2 0 0,20-1 0 0 0,-2 4-18 0 0,0 1 57 0 0,59-7 0 0 0,-88 6-75 0 0,0-1 1 0 0,0 1-1 0 0,9 2 0 0 0,5-1 31 0 0,-12 0-43 0 0,0-1-1 0 0,14 3 1 0 0,-8 0-6 0 0,1-1 0 0 0,27-1 0 0 0,45 9 129 0 0,-78-7-128 0 0,-2-1 0 0 0,17-6 0 0 0,-15 3 0 0 0,-8 1 0 0 0,1 0 0 0 0,-1 0 0 0 0,1 0 0 0 0,-1 0 0 0 0,1 0 0 0 0,-1-1 0 0 0,1 1 0 0 0,-1-1 0 0 0,1 1 0 0 0,-1-1 0 0 0,1 1 0 0 0,-1-1 0 0 0,2-1 0 0 0,14-5 0 0 0,-14 6 0 0 0,-1 0 0 0 0,1 0 0 0 0,-1 0 0 0 0,0 0 0 0 0,0 0 0 0 0,0 0 0 0 0,0-1 0 0 0,4-2 0 0 0,5-7 0 0 0,-6 8 0 0 0,-1-1 0 0 0,0 0 0 0 0,6-8 0 0 0,-8 7 0 0 0,0 1-1 0 0,0-1 1 0 0,-1 1-1 0 0,1-1 1 0 0,0-9 0 0 0,6-14 13 0 0,-7 12 53 0 0,-1 15-58 0 0,0-1 0 0 0,0 0 0 0 0,0 0 0 0 0,0 0 0 0 0,1 0 0 0 0,-1 0 0 0 0,1-3 0 0 0,2-6 27 0 0,-1 0-1 0 0,0 0 0 0 0,-1 0 0 0 0,0-1 0 0 0,-2-18 0 0 0,1 13-87 0 0,-1 2-26 0 0,1 12 54 0 0,-1 0 0 0 0,1 0 1 0 0,0 0-1 0 0,0 0 0 0 0,0 0 0 0 0,2-4 0 0 0,-1-5 120 0 0,0 0 1 0 0,-1-22-1 0 0,0 17-45 0 0,-6-66-194 0 0,-1-6 144 0 0,7 78 16 0 0,-1 1 0 0 0,0-1 0 0 0,-4-17 0 0 0,5 16-16 0 0,0 11 0 0 0,0 0 0 0 0,0 1 0 0 0,0-1 0 0 0,1 0 0 0 0,-1 0 0 0 0,0 0 0 0 0,0 0 0 0 0,-1 0 0 0 0,1 0 0 0 0,0 0 0 0 0,0 1 0 0 0,0-1 0 0 0,-1-2 0 0 0,-1-2 0 0 0,0-1 0 0 0,0 0 0 0 0,0 1 0 0 0,1-1 0 0 0,0 0 0 0 0,0 0 0 0 0,1-8 0 0 0,0 9-2 0 0,0 0 1 0 0,0 0-1 0 0,-1 0 0 0 0,0 0 0 0 0,-2-10 0 0 0,1-9-51 0 0,2 0 53 0 0,0 23 0 0 0,0 0 1 0 0,0 0-1 0 0,0 1 0 0 0,0-1 0 0 0,0 0 1 0 0,1 0-1 0 0,-1 1 0 0 0,0-1 0 0 0,0 0 0 0 0,1 0 1 0 0,-1 1-1 0 0,0-1 0 0 0,1 0 0 0 0,-1 1 1 0 0,1-1-1 0 0,-1 1 0 0 0,1-1 0 0 0,-1 0 1 0 0,1 1-1 0 0,0-1 0 0 0,-1 1 0 0 0,2-1 1 0 0,-2 1-4 0 0,0 0 1 0 0,1 0 0 0 0,-1-1 0 0 0,0 1 0 0 0,0 0 0 0 0,1 0 0 0 0,-1 0 0 0 0,0 0 0 0 0,0-1 0 0 0,1 1 0 0 0,-1 0 0 0 0,0 0 0 0 0,0-1 0 0 0,0 1 0 0 0,0 0 0 0 0,1 0 0 0 0,-1-1 0 0 0,0 1 0 0 0,0 0 0 0 0,0 0 0 0 0,0-1 0 0 0,0 1 0 0 0,0 0 0 0 0,0-1-1 0 0,0 1 1 0 0,0 0 0 0 0,0 0 0 0 0,0-1 0 0 0,0 1 0 0 0,0 0 0 0 0,0-1 0 0 0,0 1 0 0 0,0-1 0 0 0,-2-7-101 0 0,2 8 230 0 0,1-16-178 0 0,1 10-101 0 0,-2-1 138 0 0,0-4 30 0 0,0 10-12 0 0,0 0 0 0 0,0 0 0 0 0,0 0 0 0 0,0-1 0 0 0,0 1 0 0 0,0 0 0 0 0,1 0 0 0 0,-1 0 0 0 0,0 0 0 0 0,1-1 0 0 0,-1 1 0 0 0,0 0 0 0 0,2-2 0 0 0,-2 2-3 0 0,1 0-1 0 0,-1 0 1 0 0,1 0 0 0 0,-1-1 0 0 0,1 1 0 0 0,-1 0 0 0 0,0-1 0 0 0,1 1 0 0 0,-1 0 0 0 0,0-1 0 0 0,0 1 0 0 0,0 0 0 0 0,-1-3 0 0 0,0 1 46 0 0,-1 0 11 0 0,5-8-31 0 0,-3 9-22 0 0,0-1 0 0 0,0 1 0 0 0,-1 0 0 0 0,1-1 0 0 0,-1 1 0 0 0,1 0 0 0 0,-1-1 0 0 0,0 1-1 0 0,-2-3 1 0 0,3 3-6 0 0,-1 1 0 0 0,1 0-1 0 0,-1-1 1 0 0,1 1 0 0 0,-1 0-1 0 0,1-1 1 0 0,0 1 0 0 0,-1-1-1 0 0,1 1 1 0 0,0 0 0 0 0,0-1-1 0 0,0 1 1 0 0,0-1 0 0 0,1 1-1 0 0,-1-1 1 0 0,0 1 0 0 0,1-3-1 0 0,1-5-150 0 0,-2 9 326 0 0,-2-8-170 0 0</inkml:trace>
  <inkml:trace contextRef="#ctx0" brushRef="#br1" timeOffset="2">33 552 4664 0 0,'0'0'209'0'0,"2"1"123"0"0,0-1-310 0 0,3 2 655 0 0,0 0 0 0 0,0 0-1 0 0,0-1 1 0 0,0 0-1 0 0,0 0 1 0 0,0-1-1 0 0,0 1 1 0 0,0-1-1 0 0,6-1 1 0 0,-4 0-445 0 0,-1 1-1 0 0,0-1 1 0 0,1 1 0 0 0,11 1 0 0 0,18 1 464 0 0,-25-2-708 0 0,-5 1 62 0 0,-1-1 0 0 0,1 0 0 0 0,-1-1 0 0 0,1 0 0 0 0,9-1 0 0 0,-14 1-42 0 0,1 0 0 0 0,-1 1 0 0 0,1 0 0 0 0,-1-1 0 0 0,1 1 1 0 0,-1 0-1 0 0,1 0 0 0 0,0 0 0 0 0,-1 0 0 0 0,1 0 1 0 0,-1 0-1 0 0,1 0 0 0 0,-1 0 0 0 0,1 1 0 0 0,1 0 0 0 0,2 0 22 0 0,0 0-1 0 0,0 0 0 0 0,0 0 1 0 0,8-1-1 0 0,68 10 208 0 0,-42-9-168 0 0,-17 0-35 0 0,-1-1 0 0 0,40-6 0 0 0,-46 5-23 0 0,0 0-1 0 0,-1 0 1 0 0,19 3 0 0 0,1-1 87 0 0,-10 0-78 0 0,-1 2-1 0 0,0 0 0 0 0,37 11 1 0 0,-43-10 195 0 0,1-1 0 0 0,0 0 0 0 0,30 1 0 0 0,-32-5 16 0 0,10 1 221 0 0,72 6 268 0 0,-44-2-57 0 0,-28-6-469 0 0,-22 1-163 0 0,1 1-1 0 0,0-1 0 0 0,-1 1 0 0 0,10 1 0 0 0,49 6 352 0 0,117-3 0 0 0,-118-5-143 0 0,-21 4-180 0 0,-29-1-40 0 0,1-1 1 0 0,18-1-1 0 0,-7-1 30 0 0,0 1-1 0 0,24 3 0 0 0,-25-1 125 0 0,1-1 0 0 0,34-2 0 0 0,221-9 339 0 0,-226 10-512 0 0,35 6 152 0 0,-2 1 368 0 0,4-7 214 0 0,86-7-422 0 0,-148 5-232 0 0,46-5-14 0 0,-54 5-50 0 0,0 1 0 0 0,31 2-1 0 0,-6 0 13 0 0,75 9 215 0 0,-27-13 7 0 0,-68 4-231 0 0,19-1 26 0 0,56-3-45 0 0,-40-1 230 0 0,15-3 511 0 0,-44 5-1012 0 0,-24 2 309 0 0,-1 0 0 0 0,0-1 0 0 0,0 0 0 0 0,9-2 0 0 0,-9 2-28 0 0,-1 0 1 0 0,0 1-1 0 0,0-1 1 0 0,6 1 0 0 0,-5 0-56 0 0,0 0 0 0 0,0-1 1 0 0,9-2-1 0 0,26-2 157 0 0,-32 4-74 0 0,1 0 0 0 0,0-1 0 0 0,9-2 0 0 0,-11 2 72 0 0,0 0 1 0 0,16 0-1 0 0,-7 0 82 0 0,104-13 433 0 0,-109 14-636 0 0,-6 1-3 0 0,0-1 0 0 0,1 0 1 0 0,-1 0-1 0 0,9-2 0 0 0,0 0 14 0 0,-12 4 0 0 0,1 1 0 0 0,19-4 0 0 0,-12 1 0 0 0,-3 2 0 0 0,-1 0 0 0 0,-1 0 0 0 0,1-1 0 0 0,0 0 0 0 0,10-1 0 0 0,-17 1 0 0 0,3 1 0 0 0,13-3 0 0 0,11 0 0 0 0,7-1 0 0 0,41-10 0 0 0,-62 12 0 0 0,1 0 0 0 0,14 2 0 0 0,-8-1 0 0 0,5 4 6 0 0,-6-1-76 0 0,-17-2 17 0 0,5 1 42 0 0,-1-1 1 0 0,3 2 2546 0 0,-1 2-8566 0 0,-9 3 624 0 0,1-8 5518 0 0,-1 0 0 0 0,1 1 1 0 0,0-1-1 0 0,-1 0 0 0 0,1 1 0 0 0,0-1 1 0 0,0 1-1 0 0,-1-1 0 0 0,1 0 0 0 0,0 1 1 0 0,0-1-1 0 0,0 1 0 0 0,-1-1 0 0 0,1 1 1 0 0,0-1-1 0 0,0 0 0 0 0,0 1 0 0 0,0-1 0 0 0,0 1 1 0 0,0-1-1 0 0,0 1 0 0 0,0-1 0 0 0,0 2 1 0 0,0 13 1696 0 0,0-14-2072 0 0,-1 71 1974 0 0,-1-2-5145 0 0,2-57-3388 0 0</inkml:trace>
  <inkml:trace contextRef="#ctx0" brushRef="#br1" timeOffset="3">1944 825 8840 0 0,'0'0'3708'0'0,"0"-7"-3476"0"0</inkml:trace>
  <inkml:trace contextRef="#ctx0" brushRef="#br1" timeOffset="4">1981 822 2304 0 0,'0'0'7562'0'0,"2"-16"-3919"0"0,-2 11 895 0 0,-6 0-2792 0 0,-1-1-929 0 0,5 5-708 0 0,0 1 1 0 0,0-1-1 0 0,0 1 1 0 0,-1 0-1 0 0,1 0 0 0 0,0 0 1 0 0,-5 1-1 0 0,6-1-37 0 0,-5 1 20 0 0,-1 0 0 0 0,1 0 0 0 0,-1 1 1 0 0,1 0-1 0 0,0 0 0 0 0,0 1 0 0 0,0-1 0 0 0,0 2 1 0 0,0-1-1 0 0,1 0 0 0 0,-6 6 0 0 0,2-2 93 0 0,1 1-1 0 0,1 0 0 0 0,-1 0 0 0 0,-11 19 1 0 0,5-9 44 0 0,12-16-198 0 0,-1 1 0 0 0,1-1 1 0 0,0 1-1 0 0,0 0 0 0 0,0 0 0 0 0,0 0 1 0 0,1 0-1 0 0,-3 7 0 0 0,2-5-1 0 0,2-4-16 0 0,0 0 0 0 0,-1 0 0 0 0,1 0 1 0 0,0-1-1 0 0,0 1 0 0 0,0 0 1 0 0,0 0-1 0 0,0 0 0 0 0,0 0 0 0 0,0-1 1 0 0,0 1-1 0 0,0 0 0 0 0,0 0 1 0 0,0 0-1 0 0,0 0 0 0 0,0 0 1 0 0,1-1-1 0 0,-1 1 0 0 0,0 0 0 0 0,1 0 1 0 0,-1-1-1 0 0,1 1 0 0 0,-1 0 1 0 0,1 0-1 0 0,-1-1 0 0 0,1 1 0 0 0,-1 0 1 0 0,1-1-1 0 0,-1 1 0 0 0,1-1 1 0 0,1 2-1 0 0,1 0 3 0 0,0 0 0 0 0,0 0 0 0 0,0 0-1 0 0,0 0 1 0 0,0 0 0 0 0,0-1 0 0 0,1 1 0 0 0,-1-1 0 0 0,6 2 0 0 0,37 6 250 0 0,-3 0-126 0 0,-28-5 23 0 0,0 1 0 0 0,-1 1 0 0 0,0 0 0 0 0,0 1 0 0 0,17 11 0 0 0,-14-7-164 0 0,-13-8 0 0 0,1 0 0 0 0,-1 1 0 0 0,1-1 0 0 0,-1 1 0 0 0,5 6 0 0 0,2 2 2 0 0,-7-9 7 0 0,-1 1 1 0 0,0 0 0 0 0,0 0 0 0 0,0 0-1 0 0,2 5 1 0 0,1-1 21 0 0,-6-8-26 0 0,1 1 0 0 0,-1 0 0 0 0,1-1 0 0 0,-1 1 0 0 0,1 0 1 0 0,-1-1-1 0 0,1 1 0 0 0,-1 0 0 0 0,0-1 0 0 0,1 1 0 0 0,-1 0 0 0 0,0 0 0 0 0,0-1 0 0 0,0 1 0 0 0,0 0 0 0 0,0 0 0 0 0,1 0 0 0 0,-1-1 0 0 0,-1 1 0 0 0,1 0 0 0 0,0 0 0 0 0,0 0 0 0 0,0 0 0 0 0,-1 4 22 0 0,0-1 0 0 0,0 0-1 0 0,0 0 1 0 0,-1 0 0 0 0,1 0-1 0 0,-1 0 1 0 0,-5 7 0 0 0,6-9-25 0 0,-1 2 16 0 0,-1 0 0 0 0,1 0 0 0 0,-1 0 0 0 0,0-1 0 0 0,0 1 0 0 0,-1-1 0 0 0,1 0 0 0 0,-1 0 0 0 0,-6 4 0 0 0,-2 0 2 0 0,0-1 0 0 0,-1-1 0 0 0,0 0 0 0 0,0 0 0 0 0,-1-2 0 0 0,1 0 0 0 0,-1 0 0 0 0,0-1 0 0 0,-22 0 0 0 0,31-2-36 0 0,0-1 0 0 0,0 0 0 0 0,0 0 0 0 0,1-1 0 0 0,-1 1 0 0 0,-6-4 0 0 0,-5-1-57 0 0,13 6 51 0 0,1-1 1 0 0,0 0 0 0 0,0 1-1 0 0,-1-1 1 0 0,1 0 0 0 0,0-1-1 0 0,0 1 1 0 0,-2-2-1 0 0,4 3 5 0 0,-1-1 0 0 0,1 1 0 0 0,-1-1 0 0 0,1 1 0 0 0,0-1 0 0 0,-1 1 0 0 0,1-1 0 0 0,0 1 0 0 0,0-1 0 0 0,-1 1 0 0 0,1-1 0 0 0,0 0 0 0 0,0 1 0 0 0,0-1 0 0 0,0 1 0 0 0,0-1 0 0 0,-1 0 0 0 0,1 1 0 0 0,0-1 0 0 0,1 1 0 0 0,-1-1-1 0 0,0 0 1 0 0,0 1 0 0 0,0-1 0 0 0,0 1 0 0 0,0-1 0 0 0,0 1 0 0 0,1-2 0 0 0,-1 1-7 0 0,0 1 1 0 0,0-1-1 0 0,0 0 0 0 0,0 1 0 0 0,0-1 0 0 0,0 1 1 0 0,0-1-1 0 0,-1 0 0 0 0,1 1 0 0 0,0-1 0 0 0,0 0 0 0 0,-1 1 1 0 0,1-1-1 0 0,0 1 0 0 0,-1-1 0 0 0,1 1 0 0 0,0-1 1 0 0,-1 1-1 0 0,1-1 0 0 0,-1 1 0 0 0,1-1 0 0 0,-1 1 1 0 0,1-1-1 0 0,-1 1 0 0 0,0 0 0 0 0,1-1 0 0 0,-1 1 1 0 0,1 0-1 0 0,-2-1 0 0 0,0 0-102 0 0,-11-15-1424 0 0,5 5-708 0 0,-1 4 418 0 0</inkml:trace>
  <inkml:trace contextRef="#ctx0" brushRef="#br1" timeOffset="5">2249 1091 11400 0 0,'0'0'6571'0'0,"1"1"-6120"0"0,19 27 1062 0 0,-19-28-1445 0 0,0 1 0 0 0,-1 0 0 0 0,1 1 0 0 0,0-1 0 0 0,0 0 0 0 0,-1 0 0 0 0,1 0 0 0 0,-1 0 0 0 0,1 0 0 0 0,0 2 0 0 0,4 8 288 0 0,17 20 428 0 0,-17-25-650 0 0,-3-4-89 0 0,0 0-1 0 0,0 1 1 0 0,0-1-1 0 0,-1 1 1 0 0,1-1-1 0 0,1 5 1 0 0,1 6 4 0 0</inkml:trace>
  <inkml:trace contextRef="#ctx0" brushRef="#br1" timeOffset="6">2252 908 7368 0 0,'0'0'666'0'0,"-2"0"-546"0"0,-9-3 13925 0 0,14 4-14926 0 0,7 5-10749 0 0</inkml:trace>
  <inkml:trace contextRef="#ctx0" brushRef="#br2" timeOffset="7">1992 299 1376 0 0,'0'0'13144'0'0,"-5"7"-12340"0"0,0-4-792 0 0,4-3-6 0 0,1 0 0 0 0,0 0 0 0 0,-1 0 0 0 0,1 0 0 0 0,0 0 0 0 0,-1 1 0 0 0,1-1 0 0 0,0 0 0 0 0,0 0 0 0 0,-1 0 1 0 0,1 1-1 0 0,0-1 0 0 0,0 0 0 0 0,-1 0 0 0 0,1 1 0 0 0,0-1 0 0 0,0 0 0 0 0,0 0 0 0 0,0 1 0 0 0,-1-1 0 0 0,1 0 1 0 0,0 1-1 0 0,0-1 0 0 0,0 0 0 0 0,0 1 0 0 0,0-1 0 0 0,0 0 0 0 0,0 1 0 0 0,0-1 0 0 0,0 0 0 0 0,0 1 0 0 0,0-1 1 0 0,0 2 70 0 0,-3 1 112 0 0,1-1-1 0 0,-1 1 0 0 0,1-1 1 0 0,-1 0-1 0 0,0 0 0 0 0,-6 4 0 0 0,6-4-126 0 0,-1 0-1 0 0,1 1 1 0 0,-1-1-1 0 0,-5 7 0 0 0,-10 8 1137 0 0,24-8-1026 0 0,-4-7-144 0 0,-1-1-1 0 0,1 0 0 0 0,0 1 1 0 0,-1-1-1 0 0,1 0 1 0 0,0 1-1 0 0,0-1 0 0 0,0 0 1 0 0,0 0-1 0 0,0 0 1 0 0,0 0-1 0 0,0 0 0 0 0,1 0 1 0 0,-1 0-1 0 0,2 1 0 0 0,12 7 331 0 0,-14-8-308 0 0,1 1 0 0 0,0-1 0 0 0,0 0-1 0 0,-1 0 1 0 0,1 0 0 0 0,0 0 0 0 0,0-1-1 0 0,0 1 1 0 0,0 0 0 0 0,4 0 0 0 0,-2 0-10 0 0,0 0-1 0 0,0 1 1 0 0,0-1 0 0 0,-1 1 0 0 0,1 0 0 0 0,-1 0 0 0 0,6 4 0 0 0,8 4-553 0 0,-15-8 568 0 0,1 0 0 0 0,0-1 0 0 0,0 1 0 0 0,-1 0 0 0 0,1 0 0 0 0,-1 1 0 0 0,0-1 0 0 0,0 0 0 0 0,1 1-1 0 0,2 5 1 0 0,-1 0 75 0 0,0 0 0 0 0,5 13 0 0 0,-3-6-209 0 0,-6-14 85 0 0,1 0 0 0 0,-1-1-1 0 0,0 1 1 0 0,1 0 0 0 0,-1 0 0 0 0,0-1 0 0 0,0 1 0 0 0,1 0-1 0 0,-1 0 1 0 0,0 0 0 0 0,0-1 0 0 0,0 1 0 0 0,0 0-1 0 0,0 0 1 0 0,0 0 0 0 0,0-1 0 0 0,0 1 0 0 0,0 0 0 0 0,-1 0-1 0 0,1 0 1 0 0,0-1 0 0 0,0 1 0 0 0,-1 0 0 0 0,1 0-1 0 0,-2 3 15 0 0,-1 5 60 0 0,0-2 15 0 0,3-5-84 0 0,-1 0-1 0 0,0-1 1 0 0,1 0 0 0 0,-1 1 0 0 0,0-1-1 0 0,0 1 1 0 0,0-1 0 0 0,0 0 0 0 0,0 0-1 0 0,0 1 1 0 0,0-1 0 0 0,0 0-1 0 0,0 0 1 0 0,-3 1 0 0 0,1 1-3 0 0,1-2-20 0 0,1 0-1 0 0,-1 0 1 0 0,0 0-1 0 0,1 0 1 0 0,-1 0-1 0 0,0 0 1 0 0,0-1-1 0 0,0 1 1 0 0,0 0-1 0 0,0-1 1 0 0,1 1-1 0 0,-1-1 1 0 0,0 0-1 0 0,0 0 1 0 0,-4 0-1 0 0,-14 7-472 0 0,12-7 247 0 0,6 0 163 0 0,0 0-1 0 0,0 0 1 0 0,0 0 0 0 0,0 0 0 0 0,0 0 0 0 0,0 0-1 0 0,0 1 1 0 0,0-1 0 0 0,1 1 0 0 0,-3 1 0 0 0,-1 0-45 0 0,-8-5-327 0 0,9 1-2265 0 0,1-4 1452 0 0,2 4-10 0 0</inkml:trace>
  <inkml:trace contextRef="#ctx0" brushRef="#br2" timeOffset="8">2221 497 12064 0 0,'0'0'1210'0'0,"2"2"-1111"0"0,26 26 2276 0 0,-27-27-2214 0 0,-1 1-22 0 0,9 15-357 0 0,-1-7-4314 0 0</inkml:trace>
  <inkml:trace contextRef="#ctx0" brushRef="#br2" timeOffset="9">2237 355 8752 0 0,'0'0'9663'0'0</inkml:trace>
  <inkml:trace contextRef="#ctx0" brushRef="#br2" timeOffset="10">2531 354 3224 0 0,'0'0'143'0'0,"-12"7"4359"0"0,2 2 608 0 0,8-8-4913 0 0,0 0 1 0 0,0 1 0 0 0,0-1 0 0 0,1 1 0 0 0,-1 0 0 0 0,0 0 0 0 0,1 0 0 0 0,-1 0 0 0 0,1 0 0 0 0,-2 3 0 0 0,-19 27 11 0 0,3-7 910 0 0,13-17-557 0 0,1 1 0 0 0,0 1 1 0 0,-6 15-1 0 0,10-21-368 0 0,0 0-1 0 0,0 0 0 0 0,0 0 1 0 0,0 1-1 0 0,1-1 1 0 0,-1 0-1 0 0,1 1 0 0 0,0-1 1 0 0,1 0-1 0 0,-1 1 1 0 0,2 5-1 0 0,-2-8-153 0 0,1 0 0 0 0,-1 1-1 0 0,1-1 1 0 0,0 0 0 0 0,0 0 0 0 0,0 0-1 0 0,0 0 1 0 0,0 0 0 0 0,0 0 0 0 0,0 0 0 0 0,1 0-1 0 0,-1-1 1 0 0,1 1 0 0 0,-1 0 0 0 0,1-1-1 0 0,-1 1 1 0 0,1-1 0 0 0,0 0 0 0 0,0 1 0 0 0,0-1-1 0 0,0 0 1 0 0,0 0 0 0 0,3 1 0 0 0,1 0 58 0 0,-1 0 1 0 0,0-1-1 0 0,1 0 1 0 0,-1 0 0 0 0,1 0-1 0 0,-1 0 1 0 0,1-1-1 0 0,-1 0 1 0 0,1 0-1 0 0,-1 0 1 0 0,1-1 0 0 0,-1 0-1 0 0,1 0 1 0 0,5-2-1 0 0,-8 2-98 0 0,0 0 0 0 0,0-1 0 0 0,0 1 0 0 0,0-1 0 0 0,-1 1 0 0 0,1-1 0 0 0,0 0 0 0 0,-1 0 0 0 0,0 0 0 0 0,1 0 0 0 0,-1-1 0 0 0,0 1 0 0 0,0-1 0 0 0,0 1 0 0 0,0-1 0 0 0,-1 0 0 0 0,1 0 0 0 0,-1 1 0 0 0,2-6 0 0 0,0 1 0 0 0,0 1 1 0 0,0 1-1 0 0,-1-1 1 0 0,0 0-1 0 0,-1 0 1 0 0,1-1-1 0 0,-1 1 1 0 0,0 0-1 0 0,0-1 1 0 0,-1 1-1 0 0,0-11 1 0 0,-1 13-5 0 0,1 0 1 0 0,-1 0-1 0 0,0 0 1 0 0,0 1-1 0 0,0-1 1 0 0,-1 0 0 0 0,1 1-1 0 0,-1-1 1 0 0,0 0-1 0 0,0 1 1 0 0,0 0-1 0 0,0 0 1 0 0,0-1-1 0 0,-1 1 1 0 0,0 1 0 0 0,1-1-1 0 0,-1 0 1 0 0,-4-2-1 0 0,-42-35-3848 0 0,45 37 1191 0 0</inkml:trace>
  <inkml:trace contextRef="#ctx0" brushRef="#br2" timeOffset="11">2705 528 8288 0 0,'0'0'190'0'0,"12"-8"445"0"0,-7 5-492 0 0,0-1 0 0 0,0 0 0 0 0,0 0-1 0 0,0-1 1 0 0,-1 1 0 0 0,5-7 953 0 0,-7 10-946 0 0,6-2-44 0 0,-8 3 29 0 0,1 0-1 0 0,-1 0 0 0 0,1-1 0 0 0,-1 1 0 0 0,1 0 1 0 0,-1 0-1 0 0,1 0 0 0 0,-1 0 0 0 0,1 0 0 0 0,0 0 1 0 0,-1 0-1 0 0,1 0 0 0 0,-1 0 0 0 0,1 0 0 0 0,-1 0 1 0 0,1 0-1 0 0,-1 0 0 0 0,1 0 0 0 0,0 1 0 0 0,-1-1 1 0 0,1 0-1 0 0,-1 0 0 0 0,1 1 0 0 0,-1-1 0 0 0,1 0 1 0 0,-1 1-1 0 0,1-1 0 0 0,0 2-81 0 0,-1-1 0 0 0,1 0 0 0 0,0 0 1 0 0,-1 0-1 0 0,1 0 0 0 0,-1 0 0 0 0,1 1 0 0 0,-1-1 0 0 0,0 0 0 0 0,1 0 0 0 0,-1 3 0 0 0,0 1-88 0 0,0 0 0 0 0,0 0 0 0 0,0 0 0 0 0,0 0-1 0 0,-2 6 1 0 0,-9 41 102 0 0,6-36 12 0 0,4-11 210 0 0,0-1-1 0 0,0 0 1 0 0,0 1-1 0 0,0-1 1 0 0,0 7-1 0 0,1-10-272 0 0,0 0-1 0 0,0 0 0 0 0,0 0 0 0 0,0-1 0 0 0,0 1 0 0 0,1 0 0 0 0,-1 0 0 0 0,0 0 0 0 0,0 0 0 0 0,1 0 0 0 0,-1-1 0 0 0,0 1 0 0 0,1 0 0 0 0,-1 0 0 0 0,1-1 0 0 0,-1 1 0 0 0,1 0 0 0 0,0 0 0 0 0,0 0 18 0 0,-1 0 104 0 0,10 4 53 0 0,-7-4-207 0 0,0 0 0 0 0,0 0 0 0 0,0 0 0 0 0,0-1 1 0 0,1 1-1 0 0,-1-1 0 0 0,0 0 0 0 0,0 0 0 0 0,1 0 0 0 0,-1 0 1 0 0,0 0-1 0 0,4-2 0 0 0,2 1-154 0 0,37-9-2774 0 0,-28 4 1835 0 0</inkml:trace>
  <inkml:trace contextRef="#ctx0" brushRef="#br2" timeOffset="12">7 522 2592 0 0,'0'0'12192'0'0,"-3"-5"-9369"0"0,2 2-2741 0 0,0-1 0 0 0,1 1 0 0 0,-1-1 0 0 0,1 0 0 0 0,0 0 0 0 0,0 1 0 0 0,0-1 0 0 0,0 0-1 0 0,1 1 1 0 0,-1-1 0 0 0,3-6 0 0 0,-1 1-10 0 0,6-35 112 0 0,-7 37-67 0 0,1-1-1 0 0,-1 1 1 0 0,0-10 0 0 0,-1 16-249 0 0,0-1-144 0 0,-1-6 250 0 0,-1 0 38 0 0,1 5 47 0 0,1-4 12 0 0,0 5 14 0 0,-1 1-14 0 0,-2-7-2 0 0,3 5-2 0 0,3-4 25 0 0,-2 5 597 0 0,13-13 64 0 0,-12 14-694 0 0,0-1 0 0 0,0 1 0 0 0,0-1 0 0 0,1 1 0 0 0,-1 0 0 0 0,1 0 0 0 0,-1 0 0 0 0,0 0 0 0 0,1 0 0 0 0,4 0 0 0 0,0-1-224 0 0,-5 2 51 0 0,9-3 8 0 0,-7 2 106 0 0,17 0 0 0 0,10 5 0 0 0,-25-3 1 0 0,3-1 18 0 0,17-6 25 0 0,38-4 31 0 0,-44 9-22 0 0,-10 0-57 0 0,-4 1 27 0 0,-1 0 0 0 0,1 1 0 0 0,-1-1 0 0 0,1 1 0 0 0,5 1 0 0 0,-4 0-8 0 0,0-2 1 0 0,0 1-1 0 0,0-1 1 0 0,0 0-1 0 0,11-1 1 0 0,-6 0 37 0 0,-10 2-54 0 0,0 0 2 0 0,4 0-1 0 0,-1-1 1 0 0,1 0-1 0 0,-1 0 0 0 0,1-1 0 0 0,9-2 0 0 0,-9 2-1 0 0,-1 0-1 0 0,1 0 0 0 0,0 1 1 0 0,0 0-1 0 0,0 0 0 0 0,6 1 1 0 0,69 11 27 0 0,-72-10-26 0 0,0-1-1 0 0,0 0 0 0 0,12-1 1 0 0,27-6-14 0 0,-13 3-3 0 0,-26 2 17 0 0,0 0 0 0 0,0 1 1 0 0,0-1-1 0 0,0 2 0 0 0,9 1 0 0 0,19 3 0 0 0,-2-2 0 0 0,-19-1 102 0 0,0-2 0 0 0,17 0-1 0 0,-18-1 29 0 0,0 1 0 0 0,-1 0 0 0 0,16 3-1 0 0,-19-2-106 0 0,-1 0-1 0 0,21-1 1 0 0,14 1-27 0 0,55 4 314 0 0,90-2 291 0 0,-113-1-808 0 0,36 5 218 0 0,-95-6 7 0 0,0 0-1 0 0,28-3 1 0 0,2 0-2 0 0,-32 2 4 0 0,165-5 744 0 0,18 2-997 0 0,-123 4 178 0 0,-49-1 54 0 0,-13 1 60 0 0,22-2-1 0 0,19-1 103 0 0,-32 1-150 0 0,25-3 0 0 0,-19 3 41 0 0,-23 1-48 0 0,-1 0 1 0 0,1 0-1 0 0,9-2 0 0 0,-8 1 34 0 0,-1 0-1 0 0,1 0 0 0 0,11 2 0 0 0,-11-1-2 0 0,1 0 0 0 0,-1 0 0 0 0,8-2-1 0 0,-10 2-25 0 0,0-1-1 0 0,0 1 0 0 0,1 0 1 0 0,-1 1-1 0 0,8 1 0 0 0,-8-1 3 0 0,1-1 1 0 0,-1 1-1 0 0,0-1 0 0 0,0 0 0 0 0,10-1 1 0 0,-12 0 0 0 0,-2 0-12 0 0,1 1 0 0 0,-1-1-1 0 0,0 1 1 0 0,0-1 0 0 0,0 1 0 0 0,1 0 0 0 0,-1 0 0 0 0,0 0 0 0 0,0 0 0 0 0,1 0 0 0 0,-1 0-1 0 0,0 0 1 0 0,3 1 0 0 0,19-3 0 0 0,32 4 0 0 0,-30-1 19 0 0,-19 0-12 0 0,0-1 1 0 0,-1 1 0 0 0,1-2-1 0 0,-1 1 1 0 0,10-2-1 0 0,-8 1 8 0 0,0 0-1 0 0,1 1 0 0 0,-1 0 0 0 0,13 1 1 0 0,-13-1-6 0 0,0 1 1 0 0,0-1-1 0 0,0 0 0 0 0,0-1 1 0 0,7-1-1 0 0,-5 0-9 0 0,-1 2-1 0 0,1-1 1 0 0,-1 1-1 0 0,1 0 1 0 0,8 1-1 0 0,15 1 58 0 0,73-5 135 0 0,-101 3-151 0 0,1 0 1 0 0,0-1 0 0 0,0 0 0 0 0,6-2 0 0 0,-3 2-36 0 0,0-1 1 0 0,0 1 0 0 0,0 0-1 0 0,13 0 1 0 0,23 1-71 0 0,-4 4 328 0 0,-5-4-184 0 0,20-4 504 0 0,-45 5-743 0 0,-8-1 129 0 0,0 0-1 0 0,0 1 1 0 0,0-1 0 0 0,0 0-1 0 0,-1 0 1 0 0,1 0 0 0 0,0-1 0 0 0,2 1-1 0 0,4 0 31 0 0,52 9 64 0 0,-52-7-57 0 0,0-1-1 0 0,0-1 1 0 0,0 1-1 0 0,0-1 0 0 0,0-1 1 0 0,14-2-1 0 0,17 0 13 0 0,14 3 117 0 0,-44 0-100 0 0,-4 0-12 0 0,-1 0 1 0 0,1 0-1 0 0,-1 0 0 0 0,1 1 0 0 0,5 1 1 0 0,-7-1-19 0 0,0-1 1 0 0,0 1 0 0 0,0-1 0 0 0,0 0-1 0 0,0 0 1 0 0,0-1 0 0 0,0 1 0 0 0,0-1 0 0 0,0 1-1 0 0,4-2 1 0 0,-4 1-7 0 0,1 1 0 0 0,9 3 0 0 0,17-2 0 0 0,-19-1 0 0 0,1 0 0 0 0,-10 0 0 0 0,22 5 0 0 0,-13-4 0 0 0,0-1 0 0 0,0 0 0 0 0,0 0 0 0 0,-4 0 15 0 0,-4 0 54 0 0,5 0 5 0 0,-5 0 0 0 0,7 0-58 0 0,0 2-16 0 0,0-3 0 0 0,0 3 0 0 0,-2-1 0 0 0,2-1 0 0 0,-1 0 0 0 0,24 0 0 0 0,-20-2-98 0 0,-8 1 69 0 0,0 0 0 0 0,0 1 0 0 0,0-1 0 0 0,0 1 0 0 0,5 1 0 0 0,23 0 29 0 0,-21 0 0 0 0,0 0 0 0 0,0-1 0 0 0,18-3 0 0 0,-29 3 0 0 0,0-1 0 0 0,0 1 0 0 0,0 0 0 0 0,0-1 0 0 0,0 1 0 0 0,1 0 0 0 0,-1 0 0 0 0,0 0 0 0 0,0 0 0 0 0,0 0 0 0 0,1 0 0 0 0,-1 0 0 0 0,0 0 0 0 0,2 1 0 0 0,0 0 0 0 0,2-1 0 0 0,8 3 0 0 0,-1-2 0 0 0,11 11 266 0 0,-22-12-336 0 0,-1 1-61 0 0,0-1 132 0 0,0 0 0 0 0,0 0 0 0 0,0 1 0 0 0,0-1 0 0 0,0 0-1 0 0,0 0 1 0 0,1 1 0 0 0,-1-1 0 0 0,0 0 0 0 0,0 0 0 0 0,0 0 0 0 0,0 1 0 0 0,0-1 0 0 0,0 0 0 0 0,1 0-1 0 0,-1 0 1 0 0,0 1 0 0 0,0-1 0 0 0,0 0 0 0 0,1 0 0 0 0,-1 0 0 0 0,0 0 0 0 0,0 0 0 0 0,0 0 0 0 0,1 1-1 0 0,-1-1 1 0 0,0 0 0 0 0,0 0 0 0 0,1 0 0 0 0,-1 0 0 0 0,0 0 0 0 0,1 0 0 0 0,17 9 20 0 0,1 6 163 0 0,-17-14-249 0 0,12 23 94 0 0,-13-24-29 0 0,-1 1 0 0 0,1-1 0 0 0,-1 0 0 0 0,0 1 0 0 0,1-1 0 0 0,-1 0 0 0 0,1 1 0 0 0,-1-1 0 0 0,0 0 0 0 0,1 1 0 0 0,-1-1 0 0 0,0 1 0 0 0,0-1 0 0 0,1 1 0 0 0,-1-1 0 0 0,0 1 0 0 0,0-1 0 0 0,0 1 0 0 0,0-1 0 0 0,0 1 0 0 0,0-1 0 0 0,1 1 0 0 0,-1-1 0 0 0,0 1 0 0 0,0-1 0 0 0,-1 1 0 0 0,1-1 0 0 0,0 1 0 0 0,0-1 0 0 0,0 1 0 0 0,0 0 0 0 0,-1 0 0 0 0,2 9 0 0 0,-1-6 0 0 0,0-1 0 0 0,0 1 0 0 0,0-1 0 0 0,-1 1 0 0 0,1-1 0 0 0,-1 1 0 0 0,-1 5 0 0 0,-2 42-20 0 0,3-32-299 0 0,1-17 308 0 0,0 0-1 0 0,0 1 1 0 0,0-1-1 0 0,0 0 1 0 0,0 1 0 0 0,-1-1-1 0 0,1 0 1 0 0,-1 1-1 0 0,-1 3 1 0 0,2-5 41 0 0,-1 0 1 0 0,1 1-1 0 0,0-1 0 0 0,-1 0 1 0 0,1 1-1 0 0,0-1 0 0 0,0 0 1 0 0,0 1-1 0 0,0-1 0 0 0,0 1 1 0 0,0-1-1 0 0,1 3 0 0 0,-1 8-133 0 0,-1-8-17 0 0,1 0 0 0 0,-1 0 0 0 0,1 0 0 0 0,-1 0 0 0 0,1 0 0 0 0,1 0 0 0 0,-1 1 0 0 0,1-1 0 0 0,0 4 0 0 0,7 9-3015 0 0</inkml:trace>
  <inkml:trace contextRef="#ctx0" brushRef="#br0" timeOffset="13">2080 80 2472 0 0,'0'0'4504'0'0,"-8"-21"12095"0"0,8 23-16212 0 0,2 1-181 0 0,-1-2-107 0 0,-1 1 1 0 0,1 0-1 0 0,-1-1 1 0 0,0 1-1 0 0,1 0 1 0 0,-1 0-1 0 0,0-1 1 0 0,0 1-1 0 0,0 0 1 0 0,0-1-1 0 0,-1 3 1 0 0,1 110 97 0 0,0-107-197 0 0,1 1 0 0 0,1 0 0 0 0,-1-1 32 0 0,-1-6 728 0 0,1 0-682 0 0,0 4-57 0 0,0-4 32 0 0,-2-15-62 0 0,2-2-159 0 0,-1 13 122 0 0,-2-8-478 0 0,-2-3 407 0 0,7-23 183 0 0,0 1 76 0 0,2 24-291 0 0,-1 3 66 0 0,-4 6 88 0 0,10-22 70 0 0,6 0-75 0 0,0 7 0 0 0,-11 13-10 0 0,1 4-10 0 0,-1 1 1 0 0,1 0 0 0 0,0 0 0 0 0,-1 1 0 0 0,9 1 0 0 0,-14-2 16 0 0,6 0 4 0 0,18 10 122 0 0,-24-10-122 0 0,0 1-1 0 0,0-1 0 0 0,1 0 1 0 0,-1 0-1 0 0,0 0 0 0 0,0 0 1 0 0,1 1-1 0 0,-1-1 0 0 0,0 0 1 0 0,0 0-1 0 0,1 0 0 0 0,-1 1 1 0 0,0-1-1 0 0,0 0 1 0 0,0 0-1 0 0,0 1 0 0 0,1-1 1 0 0,-1 0-1 0 0,0 0 0 0 0,0 1 1 0 0,0-1-1 0 0,0 0 0 0 0,0 1 1 0 0,0-1-1 0 0,0 0 0 0 0,0 1 1 0 0,0-1 1 0 0,0 1 1 0 0,1-1 0 0 0,-1 1-1 0 0,0-1 1 0 0,0 1 0 0 0,0-1-1 0 0,0 1 1 0 0,1-1 0 0 0,-1 0-1 0 0,0 1 1 0 0,0-1 0 0 0,1 1-1 0 0,-1-1 1 0 0,0 0 0 0 0,1 1-1 0 0,-1-1 1 0 0,1 0 0 0 0,-1 1-1 0 0,0-1 1 0 0,1 0 0 0 0,-1 0-1 0 0,1 1 1 0 0,-1-1 0 0 0,1 0-1 0 0,-1 0 1 0 0,1 0 0 0 0,-1 0-1 0 0,1 1 1 0 0,1 0 40 0 0,2 5-22 0 0,4 13 34 0 0,-5-11-57 0 0,0-1 2 0 0,-2 2 0 0 0,-1-3 11 0 0,-1-3 32 0 0,-2 1-22 0 0,3-2 32 0 0,-1-2 1 0 0,-5 7-43 0 0,5-7-11 0 0,0 0 0 0 0,0 0 0 0 0,1 0 0 0 0,-1 0 0 0 0,0 0 0 0 0,0 1 0 0 0,1-1 0 0 0,-1 0 0 0 0,0 0 0 0 0,1 0 0 0 0,-1 1 0 0 0,0-1 0 0 0,1 0-1 0 0,-1 1 1 0 0,0-1 0 0 0,1 1 0 0 0,-1-1 0 0 0,1 1 0 0 0,-1 0 0 0 0,-4 2 0 0 0,4-2 0 0 0,-1 1 0 0 0,0-1 0 0 0,0 0 0 0 0,0 0 0 0 0,0 0 0 0 0,0 0 0 0 0,-4 2 0 0 0,2-2-60 0 0,0 0 0 0 0,0 0 0 0 0,0 1 0 0 0,0 0 0 0 0,-6 4 0 0 0,-12-6-44 0 0,17 0 104 0 0,-10-2-664 0 0,15 2 620 0 0,0 0-1 0 0,0 0 0 0 0,0 0 1 0 0,-1 0-1 0 0,1 0 0 0 0,0 0 1 0 0,0 0-1 0 0,-1-1 0 0 0,1 1 1 0 0,0 0-1 0 0,0 1 0 0 0,-1-1 1 0 0,1 0-1 0 0,0 0 0 0 0,0 0 1 0 0,-1 0-1 0 0,1 0 0 0 0,0 0 1 0 0,0 0-1 0 0,0 0 0 0 0,-1 0 1 0 0,1 0-1 0 0,0 1 0 0 0,0-1 1 0 0,0 0-1 0 0,-1 0 0 0 0,1 0 1 0 0,-27 13-3472 0 0</inkml:trace>
  <inkml:trace contextRef="#ctx0" brushRef="#br0" timeOffset="14">2325 80 6448 0 0,'0'0'11285'0'0,"4"11"-9896"0"0,-2-7-1149 0 0,-1 0-1 0 0,0 1 0 0 0,1-1 1 0 0,-2 1-1 0 0,1-1 1 0 0,0 1-1 0 0,-1-1 1 0 0,0 8-1 0 0,2 14 1355 0 0,-1 4-1122 0 0,2 7-461 0 0,-3-35 24 0 0,0 0-1 0 0,0-1 1 0 0,0 1 0 0 0,0 0-1 0 0,0 0 1 0 0,0 0 0 0 0,-2 3 0 0 0,0 12 228 0 0,2-13-194 0 0,0-4-57 0 0,-1 1 0 0 0,1-1 0 0 0,0 1 0 0 0,0-1 0 0 0,0 1 0 0 0,-1-1 1 0 0,1 1-1 0 0,0-1 0 0 0,0 1 0 0 0,0-1 0 0 0,0 1 0 0 0,0 0 0 0 0,0-1 1 0 0,0 1-1 0 0,0-1 0 0 0,0 1 0 0 0,1-1 0 0 0,-1 1 0 0 0,0-1 1 0 0,0 1-1 0 0,0-1 0 0 0,1 1 0 0 0,-1-1 0 0 0,0 1 0 0 0,0-1 0 0 0,1 1 1 0 0,-1-1-1 0 0,0 0 0 0 0,1 1 0 0 0,-1-1 0 0 0,1 0 0 0 0,-1 1 0 0 0,0-1 1 0 0,1 0-1 0 0,-1 1 0 0 0,1-1 0 0 0,-1 0 0 0 0,1 0 0 0 0,-1 1 0 0 0,1-1 1 0 0,-1 0-1 0 0,2 0 0 0 0,-3-23-7 0 0,-1 9-156 0 0,0 1-1 0 0,1-1 0 0 0,1 0 0 0 0,1-16 1 0 0,-1 0-7 0 0,5-29-1786 0 0,-5 38 1840 0 0,0 18 150 0 0,0 1-1 0 0,0 0 1 0 0,1 0-1 0 0,-1 0 1 0 0,1 0 0 0 0,-1 0-1 0 0,1-1 1 0 0,0 1-1 0 0,0 0 1 0 0,0 0-1 0 0,0 1 1 0 0,1-3-1 0 0,0 1 153 0 0,-1-3-108 0 0,5-1 5 0 0,-4 6-16 0 0,-1 0-1 0 0,1-1 1 0 0,-1 1 0 0 0,1 0-1 0 0,0 0 1 0 0,0 0-1 0 0,0 0 1 0 0,0 0 0 0 0,3 0-1 0 0,-2 0-53 0 0,0 1 0 0 0,1 0 0 0 0,-1 0 0 0 0,0 0 0 0 0,1 1 0 0 0,-1-1-1 0 0,5 2 1 0 0,23 4-25 0 0,-19 0 0 0 0,-12-5 0 0 0,1-1 0 0 0,-1 1 0 0 0,1 0 0 0 0,-1-1 0 0 0,1 1 0 0 0,0-1 0 0 0,-1 1 0 0 0,1-1 0 0 0,0 1 0 0 0,0-1 0 0 0,-1 0 0 0 0,1 1 0 0 0,0-1 0 0 0,0 0 0 0 0,0 1 0 0 0,-1-1 0 0 0,1 0 0 0 0,1 0 0 0 0,1 0 0 0 0,10 7 0 0 0,-6-1 0 0 0,-6-5-13 0 0,0 1 0 0 0,1 0 0 0 0,-1-1 0 0 0,0 1 0 0 0,0 0-1 0 0,0 0 1 0 0,0-1 0 0 0,0 1 0 0 0,-1 0 0 0 0,1 0 0 0 0,-1 0-1 0 0,1 0 1 0 0,-1 0 0 0 0,1 4 0 0 0,1 5 96 0 0,-2-10-2 0 0,-4 21-8 0 0,3-21-73 0 0,0 1 0 0 0,0 0 0 0 0,0-1 0 0 0,0 1 0 0 0,0-1 0 0 0,0 0 0 0 0,0 1 0 0 0,-1-1 0 0 0,-1 2 0 0 0,-6 6 0 0 0,9-8 0 0 0,-1 0 0 0 0,1-1 0 0 0,-1 1 0 0 0,1 0 0 0 0,-1-1 0 0 0,1 1 0 0 0,-1-1 0 0 0,0 1 0 0 0,1-1 0 0 0,-1 1 0 0 0,0-1 0 0 0,1 1 0 0 0,-1-1 0 0 0,0 0 0 0 0,1 1 0 0 0,-1-1 0 0 0,0 0 0 0 0,0 0 0 0 0,-1 1 0 0 0,0-1 0 0 0,2 0 0 0 0,0 1 0 0 0,-1-1 0 0 0,1 0 0 0 0,0 0 0 0 0,-1 0 0 0 0,1 0 0 0 0,0 0 0 0 0,-1 0 0 0 0,1 1 0 0 0,0-1 0 0 0,-1 0 0 0 0,1 0 0 0 0,0 0 0 0 0,-1 0 0 0 0,1 0 0 0 0,0 0 0 0 0,-1 0 0 0 0,1 0 0 0 0,0-1 0 0 0,-1 1 0 0 0,1 0 0 0 0,0 0 0 0 0,-1 0 0 0 0,1 0 0 0 0,0 0 0 0 0,0 0 0 0 0,-1-1 0 0 0,1 1 0 0 0,0 0 0 0 0,-1 0 0 0 0,1-1 0 0 0,-1 0 0 0 0,-1 1-8 0 0,-1-1-184 0 0,1 0 0 0 0,0 1 0 0 0,0-1-1 0 0,0 1 1 0 0,0 0 0 0 0,-1 0 0 0 0,-2 0-1 0 0,-13 0-261 0 0,10 1 454 0 0,1 1 0 0 0,0 1 0 0 0,6-2 100 0 0,0 0 0 0 0,0 0 0 0 0,0-1 0 0 0,1 1 0 0 0,-1 0 0 0 0,0 0 0 0 0,0 0 0 0 0,1 0 0 0 0,-1 0 0 0 0,1 0 0 0 0,-1 0 0 0 0,1 0 0 0 0,-1 0-1 0 0,1 0 1 0 0,0 1 0 0 0,0-1 0 0 0,-1 0 0 0 0,1 0 0 0 0,0 2 0 0 0,0-2-288 0 0,0 0 188 0 0,-1-1 1 0 0,1 1-1 0 0,0-1 0 0 0,0 1 0 0 0,0-1 1 0 0,0 1-1 0 0,-1-1 0 0 0,1 1 1 0 0,0 0-1 0 0,0-1 0 0 0,0 1 0 0 0,0-1 1 0 0,0 1-1 0 0,1 0 0 0 0,-1-1 1 0 0,0 1-1 0 0,0-1 0 0 0,0 1 1 0 0,0-1-1 0 0,1 1 0 0 0,-1 0 0 0 0,0-1 1 0 0,0 1-1 0 0,1-1 0 0 0,-1 1 1 0 0,1 0-1 0 0,0 0-9 0 0,2 7 5 0 0,-3-6 68 0 0,2-1 2 0 0,4 5 20 0 0,-3-3 120 0 0,1 0-1 0 0,-1 0 1 0 0,0-1 0 0 0,1 0 0 0 0,0 1 0 0 0,-1-1 0 0 0,1 0 0 0 0,7 2 0 0 0,36 20-41 0 0,-41-22-165 0 0,0 2 0 0 0,0-1 0 0 0,0 1 0 0 0,-1 0 0 0 0,1 0 0 0 0,-1 0 0 0 0,7 8 0 0 0,-3-3 0 0 0,12 6-1782 0 0,-17-10-594 0 0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6:13.91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79 1840 0 0,'8'-9'5030'0'0,"-8"8"-4165"0"0,1-1 0 0 0,-1 1 0 0 0,1 0 0 0 0,-1 0 0 0 0,0 0-1 0 0,1 0 1 0 0,-1-1 0 0 0,0 1 0 0 0,0 0 0 0 0,0 0 0 0 0,0-1-1 0 0,0 1 1 0 0,0 0 0 0 0,-1-2 0 0 0,-5-8 4843 0 0,5 29-5028 0 0,9 35 591 0 0,-1-23-1387 0 0,-5-22 135 0 0,0 0 1 0 0,0 0-1 0 0,0 13 0 0 0,-2-20-14 0 0,0-1 0 0 0,0 0 0 0 0,0 1 0 0 0,0-1 0 0 0,0 1 0 0 0,0-1 0 0 0,0 1 0 0 0,0-1 0 0 0,0 1-1 0 0,0-1 1 0 0,0 1 0 0 0,0-1 0 0 0,0 1 0 0 0,0-1 0 0 0,1 0 0 0 0,-1 1 0 0 0,0-1 0 0 0,0 1 0 0 0,0-1 0 0 0,1 1 0 0 0,12 21 27 0 0,-9-13-21 0 0,-3-8 107 0 0,-2-1-49 0 0,-2 0-67 0 0,-1-7-2 0 0,0-7-67 0 0,4 12 31 0 0,-1 0-1 0 0,1-1 0 0 0,-1 1 1 0 0,0 0-1 0 0,1 0 0 0 0,-1 0 1 0 0,-2-2-1 0 0,3 2 14 0 0,-1-1-1 0 0,0 1 0 0 0,1-1 1 0 0,-1 1-1 0 0,1 0 0 0 0,-1-1 1 0 0,1 1-1 0 0,0-6 0 0 0,0-5-40 0 0,-1 13 61 0 0,1-1 0 0 0,0 0 1 0 0,-1 0-1 0 0,1 1 0 0 0,0-1 1 0 0,0 0-1 0 0,0 0 0 0 0,-1 1 1 0 0,1-1-1 0 0,0 0 0 0 0,0 0 0 0 0,0 1 1 0 0,0-1-1 0 0,1 0 0 0 0,-1 0 1 0 0,0 1-1 0 0,0-1 0 0 0,0 0 1 0 0,1 0-1 0 0,-1 1 0 0 0,0-1 0 0 0,1 0 1 0 0,-1 1-1 0 0,0-1 0 0 0,1 0 1 0 0,-1 1-1 0 0,1-1 0 0 0,0 0 1 0 0,6-8-47 0 0,-6 7 48 0 0,0 1-1 0 0,-1 0 1 0 0,1-1 0 0 0,-1 1-1 0 0,1-1 1 0 0,-1 1 0 0 0,0-1-1 0 0,1 1 1 0 0,-1 0 0 0 0,0-3-1 0 0,0 3 2 0 0,0 0 1 0 0,0 0-1 0 0,0-1 0 0 0,0 1 0 0 0,0 0 0 0 0,1 0 0 0 0,-1-1 1 0 0,0 1-1 0 0,1 0 0 0 0,-1 0 0 0 0,1 0 0 0 0,-1 0 0 0 0,1 0 1 0 0,-1 0-1 0 0,1 0 0 0 0,0 0 0 0 0,1-2 0 0 0,5-1 0 0 0,0-1 0 0 0,0 1 0 0 0,1 1 0 0 0,-1-1 0 0 0,1 1 0 0 0,14-3 0 0 0,-17 4 0 0 0,11-1-7 0 0,-10 4-19 0 0,-3 1-10 0 0,3-2-3 0 0,1 1-234 0 0,0 0 0 0 0,1-1 1 0 0,-1 0-1 0 0,11-1 0 0 0,-8 0-884 0 0,-8 1-54 0 0</inkml:trace>
  <inkml:trace contextRef="#ctx0" brushRef="#br0" timeOffset="395.1">166 377 5528 0 0,'1'11'589'0'0,"6"6"-897"0"0,-4 2 4366 0 0,-2-13-1538 0 0,0 1 0 0 0,1-1 0 0 0,3 10 0 0 0,-4-12-2170 0 0,0 0-1 0 0,0 0 0 0 0,0-1 0 0 0,-1 1 0 0 0,1 7 0 0 0,-1-8-140 0 0,1 1 0 0 0,-1 0 0 0 0,0-1 0 0 0,1 1 0 0 0,0-1 0 0 0,2 7 0 0 0,-1-5-149 0 0,0-1 1 0 0,-1 1 0 0 0,0-1-1 0 0,0 1 1 0 0,0 0 0 0 0,0 6 0 0 0,-1-7-131 0 0,0 1 1 0 0,1 0 0 0 0,0-1 0 0 0,3 9-1 0 0,-4-11-327 0 0</inkml:trace>
  <inkml:trace contextRef="#ctx0" brushRef="#br0" timeOffset="737.91">129 175 23063 0 0,'-2'0'208'0'0,"-8"-4"658"0"0,9 4-839 0 0,1 0 0 0 0,0 0 0 0 0,0 0 0 0 0,0 0 0 0 0,0 0 0 0 0,-1 0 0 0 0,1 0 0 0 0,0 0 0 0 0,0 0 0 0 0,0 0 0 0 0,-1 0 0 0 0,1 0 0 0 0,0 0 0 0 0,0 0 0 0 0,0 0-1 0 0,0 0 1 0 0,-1 0 0 0 0,1 0 0 0 0,0 0 0 0 0,0 0 0 0 0,0 0 0 0 0,0 0 0 0 0,-1 0 0 0 0,1 0 0 0 0,0 1 0 0 0,0-1 0 0 0,0 0 0 0 0,0 0 0 0 0,0 0 0 0 0,0 0 0 0 0,-1 0 0 0 0,1 0 0 0 0,0 1 0 0 0,0-1 0 0 0,0 0 0 0 0,0 0 0 0 0,0 0 0 0 0,0 0 0 0 0,0 1 0 0 0,0-1 0 0 0,0 0 0 0 0,0 0 0 0 0,0 0 0 0 0,0 0 0 0 0,0 1 0 0 0,-1-1 165 0 0,-3 0 1119 0 0,12 1-1535 0 0,0-1 1 0 0,-1-1 0 0 0,1 1 0 0 0,-1-2 0 0 0,1 1 0 0 0,-1-1 0 0 0,1 0 0 0 0,7-3 0 0 0,0-1-2413 0 0,0 2-5553 0 0</inkml:trace>
  <inkml:trace contextRef="#ctx0" brushRef="#br0" timeOffset="1155.32">356 360 8288 0 0,'0'0'3066'0'0,"-16"1"10062"0"0,4 1-11763 0 0,9 0-1379 0 0,-1 0 0 0 0,1 0 0 0 0,0 1-1 0 0,0-1 1 0 0,0 1 0 0 0,0 0 0 0 0,1 0-1 0 0,-1 0 1 0 0,1 0 0 0 0,0 1 0 0 0,0-1 0 0 0,0 1-1 0 0,0-1 1 0 0,-1 6 0 0 0,0-3 51 0 0,-2 4 50 0 0,1 0-1 0 0,-4 15 0 0 0,7-23-78 0 0,0 0 0 0 0,1 1-1 0 0,0-1 1 0 0,-1 1 0 0 0,1-1 0 0 0,0 1-1 0 0,0-1 1 0 0,0 1 0 0 0,1-1 0 0 0,-1 1-1 0 0,0-1 1 0 0,1 1 0 0 0,0-1 0 0 0,0 0-1 0 0,-1 1 1 0 0,3 1 0 0 0,-1-2 64 0 0,12 10 9 0 0,-13-12-81 0 0,-1 1 0 0 0,1 0 0 0 0,0-1 0 0 0,-1 1 0 0 0,1-1 0 0 0,0 1 0 0 0,0-1 0 0 0,-1 0 0 0 0,1 1 0 0 0,0-1 0 0 0,0 0 0 0 0,-1 1 0 0 0,1-1 0 0 0,0 0 0 0 0,0 0 0 0 0,0 0 0 0 0,1 0 0 0 0,0-3 0 0 0,-2 3 0 0 0,7-10-5 0 0,-6 8-2 0 0,1 0-1 0 0,-1 0 1 0 0,1 0-1 0 0,-1 0 1 0 0,1 1-1 0 0,-1-1 1 0 0,1 0-1 0 0,0 1 1 0 0,0-1-1 0 0,0 1 1 0 0,0 0-1 0 0,3-2 1 0 0,-4 2-35 0 0,1 0 0 0 0,0 0 0 0 0,0-1 0 0 0,-1 1 0 0 0,1 0 0 0 0,-1-1 0 0 0,1 0 0 0 0,-1 1 1 0 0,0-1-1 0 0,1 0 0 0 0,-1 0 0 0 0,0 1 0 0 0,0-1 0 0 0,0 0 0 0 0,-1 0 0 0 0,1 0 1 0 0,0 0-1 0 0,-1-1 0 0 0,1 1 0 0 0,-1 0 0 0 0,0 0 0 0 0,1-3 0 0 0,-1 2-37 0 0,0 0-1 0 0,1 0 1 0 0,0 0-1 0 0,-1 1 1 0 0,1-1 0 0 0,0 0-1 0 0,1 0 1 0 0,-1 0-1 0 0,0 1 1 0 0,3-4-1 0 0,-3 6 13 0 0,1-2 50 0 0,-4-5-449 0 0,1 6 1339 0 0,12 14-565 0 0,-9-12-264 0 0,-1 0 0 0 0,1 1 0 0 0,-1-1 0 0 0,0 0 0 0 0,0 1 1 0 0,0-1-1 0 0,0 1 0 0 0,0-1 0 0 0,0 1 0 0 0,0 0 0 0 0,0-1 0 0 0,-1 1 0 0 0,1 0 1 0 0,0 2-1 0 0,0-2 13 0 0,0 1 0 0 0,0-1 1 0 0,0 1-1 0 0,0-1 0 0 0,0 1 0 0 0,1-1 1 0 0,1 3-1 0 0,0-2-10 0 0,-2 1-1 0 0,1-1 1 0 0,0 1 0 0 0,-1 0-1 0 0,0-1 1 0 0,1 1 0 0 0,-2 0-1 0 0,1 0 1 0 0,0 0 0 0 0,-1 0-1 0 0,1 0 1 0 0,-1 0 0 0 0,0 0-1 0 0,-2 6 1 0 0,3 21 154 0 0,0-26-170 0 0,0 0 10 0 0,-1 1 1 0 0,1-1-1 0 0,-1 1 0 0 0,0-1 1 0 0,0 0-1 0 0,-2 9 0 0 0,-1 1 99 0 0,1 0 0 0 0,1 20 0 0 0,-4 20 352 0 0,5-53-477 0 0,0 0 0 0 0,-1 0-1 0 0,1 0 1 0 0,0 0 0 0 0,0 0 0 0 0,0 1-1 0 0,0-1 1 0 0,0 0 0 0 0,1 0 0 0 0,-1 0 0 0 0,1 0-1 0 0,-1 0 1 0 0,2 3 0 0 0,-13 7 138 0 0,-6 9-142 0 0,16-21-23 0 0,1 1 0 0 0,-1 0 0 0 0,0-1 0 0 0,0 1-1 0 0,1-1 1 0 0,-1 1 0 0 0,0-1 0 0 0,0 1 0 0 0,0-1 0 0 0,0 0-1 0 0,0 1 1 0 0,0-1 0 0 0,0 0 0 0 0,0 0 0 0 0,0 1 0 0 0,1-1-1 0 0,-1 0 1 0 0,0 0 0 0 0,0 0 0 0 0,0 0 0 0 0,0 0-1 0 0,0-1 1 0 0,0 1 0 0 0,0 0 0 0 0,-1-1 0 0 0,1 1-47 0 0,0-1 0 0 0,0 1 1 0 0,0 0-1 0 0,0 0 0 0 0,0-1 0 0 0,-1 1 1 0 0,1 0-1 0 0,0 0 0 0 0,0 0 0 0 0,0 0 1 0 0,0 0-1 0 0,0 0 0 0 0,0 0 0 0 0,0 1 1 0 0,0-1-1 0 0,0 0 0 0 0,0 1 0 0 0,0-1 1 0 0,0 0-1 0 0,-2 2 0 0 0,-11 3-1319 0 0,14-5 1155 0 0,-1 0 0 0 0,0 0-1 0 0,0 0 1 0 0,1 0 0 0 0,-1 0 0 0 0,0 0 0 0 0,1 0-1 0 0,-1 0 1 0 0,0-1 0 0 0,0 1 0 0 0,1 0 0 0 0,-1 0 0 0 0,0-1-1 0 0,1 1 1 0 0,-1 0 0 0 0,0-1 0 0 0,1 1 0 0 0,-1-1 0 0 0,1 1-1 0 0,-1-1 1 0 0,1 1 0 0 0,-1-1 0 0 0,1 1 0 0 0,-1-1 0 0 0,1 1-1 0 0,-1-1 1 0 0,1 0 0 0 0,0 1 0 0 0,-1-2 0 0 0,-1-1-1146 0 0,-12-16-6201 0 0</inkml:trace>
  <inkml:trace contextRef="#ctx0" brushRef="#br0" timeOffset="1523.42">328 58 10136 0 0,'0'0'1368'0'0,"1"2"150"0"0,15 41 5767 0 0,4 1-4921 0 0,-11-16-1563 0 0,12 43 625 0 0,-18-54-1285 0 0,30 167 1086 0 0,-26-147-1162 0 0,-4-27-17 0 0,1-4-52 0 0,-4-5-78 0 0,0-4-223 0 0,0-5 94 0 0,0 0-1 0 0,0-1 0 0 0,1 1 0 0 0,0 0 0 0 0,0 0 0 0 0,1 0 0 0 0,4-11 0 0 0,-2 6 50 0 0,-3 9 93 0 0,1 0 0 0 0,-1 0 1 0 0,1 0-1 0 0,0 0 0 0 0,0 1 1 0 0,3-6-1 0 0,10-10 30 0 0,-15 19 38 0 0,0-1 0 0 0,0 1 0 0 0,0 0 0 0 0,1 0 0 0 0,-1-1-1 0 0,0 1 1 0 0,0 0 0 0 0,0 0 0 0 0,0-1 0 0 0,1 1 0 0 0,-1 0-1 0 0,0 0 1 0 0,0 0 0 0 0,0 0 0 0 0,1-1 0 0 0,-1 1 0 0 0,0 0 0 0 0,0 0-1 0 0,1 0 1 0 0,-1 0 0 0 0,0 0 0 0 0,0 0 0 0 0,1 0 0 0 0,-1-1-1 0 0,0 1 1 0 0,1 0 0 0 0,-1 0 0 0 0,0 0 0 0 0,0 0 0 0 0,1 0 0 0 0,-1 0-1 0 0,0 0 1 0 0,1 0 0 0 0,-1 1 0 0 0,0-1 0 0 0,0 0 0 0 0,1 0-1 0 0,-1 0 1 0 0,0 0 0 0 0,0 0 0 0 0,1 0 0 0 0,-1 1 0 0 0,0-1-1 0 0,0 0 1 0 0,1 0 0 0 0,-1 0 0 0 0,0 0 0 0 0,0 1 0 0 0,0-1 0 0 0,0 0-1 0 0,1 1 1 0 0,1 0 85 0 0,1 1 0 0 0,-1 0 0 0 0,1-1 0 0 0,-1 1-1 0 0,0 1 1 0 0,0-1 0 0 0,0 0 0 0 0,0 0 0 0 0,0 1 0 0 0,0-1 0 0 0,-1 1-1 0 0,1-1 1 0 0,-1 1 0 0 0,0 0 0 0 0,1-1 0 0 0,-1 1 0 0 0,-1 0-1 0 0,1 0 1 0 0,0 4 0 0 0,2 2 30 0 0,3 17 362 0 0,-5-21-397 0 0,0 1-1 0 0,0 0 0 0 0,1-1 0 0 0,-1 1 1 0 0,1-1-1 0 0,1 0 0 0 0,3 8 1 0 0,3-4 0 0 0,-7-7-78 0 0,0 0 1 0 0,0 1-1 0 0,0-1 1 0 0,0 0-1 0 0,0 0 0 0 0,-1 1 1 0 0,3 3-1 0 0,-3-5-82 0 0,-1 0 1 0 0,1 0-1 0 0,0 0 0 0 0,0 0 0 0 0,0-1 1 0 0,1 1-1 0 0,-1 0 0 0 0,0 0 0 0 0,0-1 1 0 0,0 1-1 0 0,0-1 0 0 0,1 1 0 0 0,-1-1 1 0 0,0 1-1 0 0,1-1 0 0 0,1 0 0 0 0,0 1-231 0 0,-1 0-1513 0 0,6-11-11376 0 0</inkml:trace>
  <inkml:trace contextRef="#ctx0" brushRef="#br0" timeOffset="1956.94">618 0 17071 0 0,'0'0'1551'0'0,"0"14"-1115"0"0,0-10 69 0 0,0 0 1 0 0,0-1-1 0 0,-1 1 0 0 0,0 0 1 0 0,1-1-1 0 0,-1 1 0 0 0,-3 6 1 0 0,4-9-430 0 0,-1 0 1 0 0,1 0-1 0 0,0 1 1 0 0,0-1-1 0 0,-1 0 1 0 0,1 0 0 0 0,0 0-1 0 0,0 0 1 0 0,1 1-1 0 0,-1-1 1 0 0,0 0-1 0 0,0 0 1 0 0,0 0-1 0 0,1 0 1 0 0,-1 1 0 0 0,1 0-1 0 0,11 20 624 0 0,-3-7-196 0 0,8 15 178 0 0,-12-23-541 0 0,0 2 1 0 0,-1-1-1 0 0,6 16 1 0 0,32 99 443 0 0,-4-10-673 0 0,-36-104-23 0 0,0-1 0 0 0,-1 1 1 0 0,1 12-1 0 0,2 16-2873 0 0,4-14-4371 0 0,-4-15 194 0 0</inkml:trace>
  <inkml:trace contextRef="#ctx0" brushRef="#br0" timeOffset="2386.09">587 316 11056 0 0,'0'0'1001'0'0,"2"1"371"0"0,7 3 8401 0 0,-6-3-9255 0 0,0-1-254 0 0,0 1-1 0 0,-1 0 1 0 0,1-1-1 0 0,0 1 1 0 0,0-1 0 0 0,0 0-1 0 0,0 0 1 0 0,-1 0-1 0 0,1 0 1 0 0,0-1 0 0 0,3 0-1 0 0,21-5 332 0 0,-20 5-495 0 0,0 0 0 0 0,0-1 0 0 0,0 0 0 0 0,12-5 0 0 0,-13 3-138 0 0,6-2-418 0 0,1 0-1 0 0,13-5 1 0 0,-11 7-1212 0 0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6:10.16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137 10800 0 0,'0'0'6822'0'0,"0"1"-6230"0"0,4 54 2337 0 0,-3-34-1546 0 0,5 31 0 0 0,0 0-563 0 0,10 56-276 0 0,-5-45-626 0 0,-11-47-355 0 0,0-12-3774 0 0</inkml:trace>
  <inkml:trace contextRef="#ctx0" brushRef="#br0" timeOffset="507.84">5 175 7832 0 0,'-1'-2'10'0'0,"0"-1"0"0"0,0 1-1 0 0,1-1 1 0 0,-1 1 0 0 0,1-1 0 0 0,0 0 0 0 0,0 1 0 0 0,0-4 0 0 0,1 2 537 0 0,-1 0 0 0 0,1 0 0 0 0,0 0 1 0 0,0 0-1 0 0,1 0 0 0 0,-1 1 0 0 0,1-1 0 0 0,2-4 1 0 0,1 1 440 0 0,0 0 1 0 0,0 1-1 0 0,0-1 0 0 0,1 1 1 0 0,0 0-1 0 0,9-7 1 0 0,-7 6-809 0 0,0 1 0 0 0,1 0-1 0 0,0 1 1 0 0,0 0 0 0 0,0 0 0 0 0,0 1 0 0 0,1 0 0 0 0,0 0 0 0 0,0 1 0 0 0,0 1 0 0 0,0 0-1 0 0,19-2 1 0 0,-19 3-150 0 0,1 1-1 0 0,-1 1 0 0 0,1-1 0 0 0,-1 1 0 0 0,1 1 1 0 0,-1 0-1 0 0,0 1 0 0 0,0 0 0 0 0,12 5 0 0 0,-14-3-3 0 0,-4 4 40 0 0,-5-1-29 0 0,1-1 0 0 0,-1 1-1 0 0,-1-1 1 0 0,1 0 0 0 0,-1 1-1 0 0,-1-1 1 0 0,1 0 0 0 0,-8 13-1 0 0,-3 2 35 0 0,-19 27-1 0 0,23-38-45 0 0,-72 100 47 0 0,60-80 161 0 0,16-21-80 0 0,-1-1 0 0 0,-12 13 0 0 0,18-22-123 0 0,-1 1 1 0 0,1-1-1 0 0,-1 1 0 0 0,1-1 0 0 0,-1 0 0 0 0,1 1 0 0 0,0-1 0 0 0,-1 1 0 0 0,1-1 0 0 0,0 1 1 0 0,-1-1-1 0 0,1 1 0 0 0,0-1 0 0 0,-1 1 0 0 0,1-1 0 0 0,0 1 0 0 0,0 0 0 0 0,0-1 1 0 0,0 1-1 0 0,0-1 0 0 0,-1 1 0 0 0,1 0 0 0 0,0-1 0 0 0,0 1 0 0 0,1-1 0 0 0,-1 1 0 0 0,0 0 1 0 0,0 0-1 0 0,1 0 10 0 0,0 0 0 0 0,1 0 0 0 0,-1 0 1 0 0,0-1-1 0 0,1 1 0 0 0,-1 0 0 0 0,0-1 1 0 0,1 1-1 0 0,-1-1 0 0 0,4 2 0 0 0,63 13 161 0 0,-61-13-124 0 0,30 11 205 0 0,-32-12-252 0 0,0 1-1 0 0,0 0 1 0 0,0 0-1 0 0,0 0 1 0 0,0 1 0 0 0,-1-1-1 0 0,1 1 1 0 0,-1 0-1 0 0,0 1 1 0 0,1-1-1 0 0,-2 1 1 0 0,1-1-1 0 0,0 1 1 0 0,-1 0 0 0 0,1 1-1 0 0,-1-1 1 0 0,3 7-1 0 0,-5-9-66 0 0,-9 17 278 0 0,6-15-208 0 0,1 0-1 0 0,-1 0 1 0 0,0-1 0 0 0,0 1-1 0 0,0-1 1 0 0,0 1 0 0 0,-1-1-1 0 0,1 1 1 0 0,-1-1 0 0 0,-6 5-1 0 0,-1 1 47 0 0,-24 13 0 0 0,14-9-17 0 0,-41 20 5 0 0,54-29-81 0 0,0 0 1 0 0,0-1 0 0 0,0 0 0 0 0,-10 3 0 0 0,14-5-92 0 0,-1 0 0 0 0,0 0 0 0 0,0 0 0 0 0,0-1 0 0 0,1 0 0 0 0,-1 0 0 0 0,0 0-1 0 0,0 0 1 0 0,0 0 0 0 0,-6-2 0 0 0,8 1-205 0 0,0 0 0 0 0,0 0-1 0 0,0 0 1 0 0,0-1 0 0 0,0 1-1 0 0,0 0 1 0 0,0-1 0 0 0,1 0-1 0 0,-1 1 1 0 0,-1-3 0 0 0,2 3-302 0 0,0 0 0 0 0,0 0 0 0 0,1 0 0 0 0,-1 0-1 0 0,0 0 1 0 0,1-1 0 0 0,-1 1 0 0 0,1 0 0 0 0,-1 0 0 0 0,1 0 0 0 0,-1-3 0 0 0,4-8-5901 0 0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4:41.83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2 462 6448 0 0,'0'0'1550'0'0,"-5"-6"1736"0"0,1 1 2701 0 0,3 1-2764 0 0,2 10-2169 0 0,4 22-200 0 0,-1 14 263 0 0,3 3-186 0 0,-2-18 170 0 0,-3-2-1075 0 0,2-8-136 0 0,-4-15-412 0 0,10-5-2519 0 0,-5 0-1953 0 0,0-1-2300 0 0</inkml:trace>
  <inkml:trace contextRef="#ctx0" brushRef="#br0" timeOffset="518.72">33 313 5528 0 0,'-5'-2'-867'0'0,"-3"-1"3914"0"0,7 3-2429 0 0,0 0 0 0 0,0 0 0 0 0,0 0-1 0 0,0-1 1 0 0,0 1 0 0 0,0 0-1 0 0,0-1 1 0 0,0 1 0 0 0,0-1-1 0 0,0 1 1 0 0,-1-2 0 0 0,1 2-392 0 0,1-1 1 0 0,-1 1-1 0 0,1-1 1 0 0,-1 1 0 0 0,1-1-1 0 0,0 1 1 0 0,-1-1-1 0 0,1 1 1 0 0,0-1-1 0 0,-1 1 1 0 0,1-1-1 0 0,0 0 1 0 0,0 1-1 0 0,-1-1 1 0 0,1 0-1 0 0,0 1 1 0 0,0-1-1 0 0,0 1 1 0 0,0-1 0 0 0,0 0-1 0 0,0 1 1 0 0,0-1-1 0 0,0 0 1 0 0,0 1-1 0 0,0-1 1 0 0,0 0-1 0 0,1 1 1 0 0,-1-1-1 0 0,0 0 1 0 0,0 1-1 0 0,1-1 1 0 0,0-1 1818 0 0,5-1-1961 0 0,-2 0-330 0 0,-3 2-792 0 0,0 1-320 0 0,5 0-60 0 0</inkml:trace>
  <inkml:trace contextRef="#ctx0" brushRef="#br0" timeOffset="989.32">155 462 13392 0 0,'0'0'7406'0'0,"0"2"-7173"0"0,0 3-33 0 0,1 1-1 0 0,-1-2 0 0 0,1 1 0 0 0,0 0 1 0 0,1 0-1 0 0,-1 0 0 0 0,5 9 1 0 0,12 39 693 0 0,-18-50-883 0 0,0 0-1 0 0,1 0 1 0 0,0 0-1 0 0,0 0 1 0 0,0 0-1 0 0,0 0 1 0 0,0-1-1 0 0,0 1 1 0 0,3 3-1 0 0,-1-3 67 0 0,-2-1 424 0 0,-1-3-1034 0 0,1-1 558 0 0,0 1 0 0 0,-1-1 0 0 0,1 1 0 0 0,-1 0-1 0 0,1-1 1 0 0,-1 1 0 0 0,0-1 0 0 0,0 1-1 0 0,0-1 1 0 0,0 1 0 0 0,0-1 0 0 0,0-2 0 0 0,0 3-45 0 0,0-8-40 0 0,0-1-1 0 0,1 1 1 0 0,1-1 0 0 0,3-15 0 0 0,-4 20 56 0 0,1 1-1 0 0,0-1 1 0 0,0 0-1 0 0,0 1 0 0 0,1 0 1 0 0,0-1-1 0 0,-1 1 1 0 0,1 0-1 0 0,1 0 1 0 0,6-7-1 0 0,1-2 74 0 0,-10 13-65 0 0,-1 0 0 0 0,0-1 0 0 0,0 1 0 0 0,1 0 0 0 0,-1-1 0 0 0,0 1 0 0 0,1 0 0 0 0,-1-1-1 0 0,0 1 1 0 0,1 0 0 0 0,-1 0 0 0 0,1-1 0 0 0,-1 1 0 0 0,1 0 0 0 0,-1 0 0 0 0,0 0 0 0 0,1-1 0 0 0,-1 1 0 0 0,1 0 0 0 0,-1 0 0 0 0,1 0 0 0 0,-1 0 0 0 0,1 0 0 0 0,-1 0 0 0 0,1 0 0 0 0,3 3-7 0 0,-3-2 12 0 0,0-1 0 0 0,0 1-1 0 0,0 0 1 0 0,0-1 0 0 0,0 1 0 0 0,-1 0-1 0 0,1 0 1 0 0,0 0 0 0 0,0 0 0 0 0,-1 0-1 0 0,1 0 1 0 0,0 1 0 0 0,14 19 169 0 0,-13-17-181 0 0,0 0 1 0 0,0-1-1 0 0,0 2 1 0 0,0-1-1 0 0,-1 0 1 0 0,1 0-1 0 0,-1 0 1 0 0,0 1-1 0 0,1 7 1 0 0,4 16-334 0 0,2 8 721 0 0,-6-27-235 0 0,0-5 384 0 0,-2-4-606 0 0,0 0 0 0 0,0 0 0 0 0,0 1 0 0 0,0-1 0 0 0,0 0-1 0 0,0 1 1 0 0,0-1 0 0 0,0 0 0 0 0,0 0 0 0 0,0 1-1 0 0,0-1 1 0 0,0 0 0 0 0,0 0 0 0 0,1 1 0 0 0,-1-1-1 0 0,0 0 1 0 0,0 0 0 0 0,0 0 0 0 0,0 1 0 0 0,1-1-1 0 0,-1 0 1 0 0,0 0 0 0 0,0 0 0 0 0,0 0 0 0 0,1 1 0 0 0,-1-1-1 0 0,0 0 1 0 0,0 0 0 0 0,1 0 0 0 0,-1 0 0 0 0,0 0-1 0 0,0 0 1 0 0,1 0 0 0 0,-1 0 0 0 0,0 0 0 0 0,0 1-1 0 0,1-1 1 0 0,-1 0 0 0 0,0 0 0 0 0,0 0 0 0 0,1-1-1 0 0,-1 1 1 0 0,0 0 0 0 0,1 0 0 0 0,-1 0 0 0 0,0 0 0 0 0,0 0-1 0 0,1 0 1 0 0,-1 0 0 0 0,0 0 0 0 0,0 0 0 0 0,0-1-1 0 0,1 1 1 0 0,-1 0 0 0 0,0 0 0 0 0,0 0 0 0 0,0-1-1 0 0,1 1 1 0 0,-1 0 0 0 0,0 0 0 0 0,0 0 0 0 0,0-1-1 0 0,0 1 1 0 0,1-1 0 0 0,12-12-2839 0 0,-1 2-3566 0 0</inkml:trace>
  <inkml:trace contextRef="#ctx0" brushRef="#br0" timeOffset="1425.91">440 369 8288 0 0,'0'0'756'0'0,"-1"0"-623"0"0,-4 2 163 0 0,3-1 589 0 0,0 0 1 0 0,0-1-1 0 0,0 1 1 0 0,1 0-1 0 0,-1 1 1 0 0,0-1-1 0 0,1 0 0 0 0,-1 0 1 0 0,1 1-1 0 0,-2 1 1 0 0,-4 8 442 0 0,6-9-1034 0 0,-11 17 1117 0 0,12-17-1316 0 0,-1 0 0 0 0,1 0 0 0 0,-1 0-1 0 0,1 0 1 0 0,0 0 0 0 0,0 0 0 0 0,0 0 0 0 0,0 0 0 0 0,0 0-1 0 0,0 1 1 0 0,0-1 0 0 0,1 0 0 0 0,-1 0 0 0 0,1 0 0 0 0,0 0-1 0 0,-1 0 1 0 0,1 0 0 0 0,0 0 0 0 0,0-1 0 0 0,0 1 0 0 0,0 0-1 0 0,1 0 1 0 0,-1-1 0 0 0,0 1 0 0 0,1-1 0 0 0,-1 1 0 0 0,3 1-1 0 0,4 3 41 0 0,1 0 0 0 0,-1 0 0 0 0,1 0-1 0 0,12 4 1 0 0,-18-8-135 0 0,1 1 0 0 0,-1 0 0 0 0,1-1 0 0 0,-1 1 0 0 0,0 0 0 0 0,0 1 0 0 0,3 4 0 0 0,11 11 0 0 0,-9-12 0 0 0,-5-4 0 0 0,1 6 0 0 0,2 15 0 0 0,-6-21 32 0 0,-1-1-1 0 0,1 1 1 0 0,-1-1-1 0 0,0 0 0 0 0,1 1 1 0 0,-1-1-1 0 0,0 0 1 0 0,-1 0-1 0 0,1 1 1 0 0,0-1-1 0 0,-1 0 0 0 0,1 0 1 0 0,-1 0-1 0 0,1-1 1 0 0,-1 1-1 0 0,0 0 1 0 0,-2 1-1 0 0,2-1-34 0 0,0 0-1 0 0,0-1 1 0 0,-1 1 0 0 0,1-1-1 0 0,0 1 1 0 0,-1-1-1 0 0,1 0 1 0 0,-1 0 0 0 0,1 0-1 0 0,-1-1 1 0 0,0 1 0 0 0,1 0-1 0 0,-1-1 1 0 0,0 0 0 0 0,-4 1-1 0 0,2-2-282 0 0,0 1 1 0 0,0 0-1 0 0,0 0 0 0 0,-1 0 0 0 0,1 1 0 0 0,0-1 1 0 0,0 1-1 0 0,0 1 0 0 0,0-1 0 0 0,-8 4 0 0 0,6-5-2408 0 0,0-2-4835 0 0</inkml:trace>
  <inkml:trace contextRef="#ctx0" brushRef="#br0" timeOffset="2091.64">359 1 12408 0 0,'0'0'8622'0'0,"8"8"-7487"0"0,-2-3-638 0 0,100 88 3220 0 0,-98-84-3587 0 0,5 3 18 0 0,-1 1 1 0 0,0 0 0 0 0,11 19-1 0 0,-9-11 18 0 0,-2 1-1 0 0,0 1 0 0 0,-1 0 0 0 0,-2 1 1 0 0,9 30-1 0 0,-4-12-302 0 0,-8-24 42 0 0,-1-1-1 0 0,3 19 0 0 0,-4-16 137 0 0,-2 0 0 0 0,-1 0 0 0 0,0 1 0 0 0,-1-1 0 0 0,-2 1 1 0 0,0-1-1 0 0,-1 0 0 0 0,-1 0 0 0 0,-12 37 0 0 0,9-26 296 0 0,6-24-499 0 0,-1 0-1 0 0,1-1 0 0 0,-5 13 0 0 0,0 1 550 0 0,6-18-385 0 0,0 0 0 0 0,-1 0 0 0 0,1 0 0 0 0,-1 0 0 0 0,1 0-1 0 0,-1 0 1 0 0,0 0 0 0 0,0 0 0 0 0,-1 3 0 0 0,-2 2-366 0 0,-3 0 257 0 0,6-6 77 0 0,0-1 0 0 0,0 1 0 0 0,0 0 0 0 0,0 0 1 0 0,1 0-1 0 0,-1 0 0 0 0,0 0 0 0 0,0 0 0 0 0,0 0 0 0 0,1 0 0 0 0,-1 0 0 0 0,1 0 0 0 0,-1 0 0 0 0,1 0 0 0 0,-1 2 0 0 0,-2 3-452 0 0,1-1-365 0 0,-1 0 1 0 0,1 0-1 0 0,-2 10 0 0 0,-1 6-7191 0 0,2-8 1401 0 0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4:27.0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1376 0 0,'0'0'136'0'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57:38.3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 143 920 0 0,'0'0'2921'0'0,"6"-18"2794"0"0,-3 1 5479 0 0,5 27-10698 0 0,-6-4-411 0 0,-1-1-1 0 0,1 0 1 0 0,-1 1-1 0 0,0-1 1 0 0,-1 0-1 0 0,1 1 1 0 0,-1 8-1 0 0,1 6 129 0 0,10 101 650 0 0,-2 31-398 0 0,-5-136-411 0 0,-4-16-54 0 0,0 0 0 0 0,0 0 0 0 0,0 0 0 0 0,-1 0 0 0 0,1 0 0 0 0,0 0 0 0 0,0 0 1 0 0,0 0-1 0 0,0 0 0 0 0,0 0 0 0 0,0 0 0 0 0,0 0 0 0 0,0 0 0 0 0,0 0 0 0 0,0 0 1 0 0,0 0-1 0 0,0 0 0 0 0,0 0 0 0 0,0 0 0 0 0,0 0 0 0 0,0 0 0 0 0,0 0 0 0 0,0 0 1 0 0,0 0-1 0 0,0 0 0 0 0,0 0 0 0 0,0 0 0 0 0,-1 0 0 0 0,1 0 0 0 0,0 0 0 0 0,0 0 1 0 0,0 0-1 0 0,0 0 0 0 0,0 0 0 0 0,0 0 0 0 0,0 0 0 0 0,0 0 0 0 0,0 0 0 0 0,0 0 1 0 0,0 0-1 0 0,0 0 0 0 0,0 0 0 0 0,0 0 0 0 0,0 0 0 0 0,0 0 0 0 0,0 0 0 0 0,0 0 1 0 0,0 0-1 0 0,0 0 0 0 0,0 0 0 0 0,0 0 0 0 0,0 0 0 0 0,0 0 0 0 0,0 1 0 0 0,0-1 1 0 0,0 0-1 0 0,0 0 0 0 0,0 0 0 0 0,0 0 0 0 0,0 0 0 0 0,0 0 0 0 0,0 0 0 0 0,0 0 1 0 0,0 0-1 0 0,0 0 0 0 0,0 0 0 0 0,0 0 0 0 0,0 0 0 0 0,0 0 0 0 0,-4-4 5 0 0,-3-7-33 0 0,0-6-362 0 0,0-1 0 0 0,1 0 1 0 0,-7-33-1 0 0,1 3 138 0 0,3 6 135 0 0,-2-9 30 0 0,9 41 4 0 0,0 1-1 0 0,0-1 0 0 0,1 0 0 0 0,1-1 0 0 0,0 1 1 0 0,2-18-1 0 0,-1-9-22 0 0,-1 35 143 0 0,0 0-1 0 0,0 0 1 0 0,0 1-1 0 0,0-1 0 0 0,1 0 1 0 0,-1 0-1 0 0,1 0 1 0 0,-1 1-1 0 0,1-1 0 0 0,-1 0 1 0 0,1 0-1 0 0,0 1 1 0 0,0-1-1 0 0,0 0 1 0 0,0 1-1 0 0,0-1 0 0 0,2-1 1 0 0,-2 2-1 0 0,0 0 0 0 0,1 1 1 0 0,-1-1-1 0 0,0 0 0 0 0,0 1 1 0 0,1 0-1 0 0,-1-1 1 0 0,0 1-1 0 0,1 0 0 0 0,-1-1 1 0 0,0 1-1 0 0,1 0 0 0 0,-1 0 1 0 0,1 0-1 0 0,-1 0 0 0 0,0 1 1 0 0,1-1-1 0 0,-1 0 0 0 0,0 0 1 0 0,1 1-1 0 0,-1-1 0 0 0,0 1 1 0 0,0-1-1 0 0,3 2 0 0 0,21 11 579 0 0,28 19-1 0 0,-13-8-477 0 0,-34-19-115 0 0,1 1 1 0 0,-1-1 0 0 0,0 1-1 0 0,0 0 1 0 0,6 9 0 0 0,1-1-197 0 0,-7-7 169 0 0,0 0 0 0 0,-1 0 0 0 0,0 1 0 0 0,0-1 0 0 0,0 1 0 0 0,-1 0 0 0 0,0 1 0 0 0,0-1-1 0 0,-1 1 1 0 0,0-1 0 0 0,-1 1 0 0 0,0 0 0 0 0,0 0 0 0 0,-1 0 0 0 0,0 0 0 0 0,-1 0 0 0 0,0 0 0 0 0,0 1 0 0 0,-1-1-1 0 0,0 0 1 0 0,-4 13 0 0 0,4-16 5 0 0,-1 0 0 0 0,0-1 0 0 0,-1 1 0 0 0,1 0 0 0 0,-1-1 0 0 0,0 1 0 0 0,-1-1 0 0 0,1 0 0 0 0,-1 0 0 0 0,0 0 0 0 0,-7 7 0 0 0,7-8 10 0 0,-1-1 1 0 0,1 1-1 0 0,-1-1 0 0 0,0 0 0 0 0,1 0 0 0 0,-1 0 1 0 0,0-1-1 0 0,-1 1 0 0 0,-8 2 0 0 0,11-5-22 0 0,1 1 0 0 0,-1 0 1 0 0,1-1-1 0 0,-1 0 0 0 0,1 1 0 0 0,-1-1 0 0 0,0 0 0 0 0,1-1 0 0 0,-1 1 0 0 0,1 0 0 0 0,-1-1 0 0 0,1 1 0 0 0,-1-1 0 0 0,1 0 1 0 0,-1 0-1 0 0,1 0 0 0 0,0 0 0 0 0,-1 0 0 0 0,1 0 0 0 0,0-1 0 0 0,0 1 0 0 0,0-1 0 0 0,-4-3 0 0 0,-3-10-2794 0 0,3 5 1148 0 0</inkml:trace>
  <inkml:trace contextRef="#ctx0" brushRef="#br0" timeOffset="509.05">490 308 13880 0 0,'0'0'7022'0'0,"7"13"-6397"0"0,-4-4-358 0 0,-1 0-1 0 0,1 0 0 0 0,1 14 0 0 0,-3-15-333 0 0,1 1-1 0 0,0-1 1 0 0,4 11-1 0 0,-6-13-2689 0 0</inkml:trace>
  <inkml:trace contextRef="#ctx0" brushRef="#br0" timeOffset="510.05">482 128 18055 0 0,'0'0'1364'0'0,"-1"1"-924"0"0,-4 0 1240 0 0,6 1-1755 0 0,1 0 0 0 0,-1 0 0 0 0,1 0 0 0 0,0-1 0 0 0,-1 1 1 0 0,1-1-1 0 0,0 1 0 0 0,0-1 0 0 0,0 0 0 0 0,0 0 0 0 0,0 0 0 0 0,3 2 0 0 0,7 0-1291 0 0,-1 2-74 0 0</inkml:trace>
  <inkml:trace contextRef="#ctx0" brushRef="#br0" timeOffset="1024.8">766 218 9672 0 0,'0'0'748'0'0,"-7"12"-264"0"0,4-8 2108 0 0,3-3-1883 0 0,-1 1 1 0 0,0-1 0 0 0,0 0-1 0 0,1 1 1 0 0,-1-1 0 0 0,0 0-1 0 0,0 0 1 0 0,0 0 0 0 0,-2 2 0 0 0,-11 6 2003 0 0,12-8-2699 0 0,0 0-1 0 0,0 0 1 0 0,1 0 0 0 0,-1 0 0 0 0,0 0 0 0 0,1 0 0 0 0,-1 0 0 0 0,1 1-1 0 0,-1-1 1 0 0,1 1 0 0 0,0-1 0 0 0,0 1 0 0 0,0-1 0 0 0,0 1-1 0 0,-2 2 1 0 0,-8 20 35 0 0,9-21-40 0 0,0 0 0 0 0,0 0 1 0 0,1 0-1 0 0,-1 0 0 0 0,1 0 1 0 0,0 1-1 0 0,0-1 0 0 0,0 0 0 0 0,1 0 1 0 0,-1 1-1 0 0,1 4 0 0 0,-1 0-18 0 0,1-4-1 0 0,0-1 0 0 0,0 0 0 0 0,1 1 0 0 0,-1-1-1 0 0,1 0 1 0 0,1 5 0 0 0,-1 9 8 0 0,-1-15-1 0 0,-1-1 1 0 0,1 1-1 0 0,0-1 0 0 0,0 1 1 0 0,0-1-1 0 0,0 1 1 0 0,1 0-1 0 0,-1-1 0 0 0,0 1 1 0 0,1-1-1 0 0,-1 1 0 0 0,1-1 1 0 0,-1 1-1 0 0,1-1 0 0 0,0 1 1 0 0,-1-1-1 0 0,1 0 1 0 0,0 1-1 0 0,0-1 0 0 0,0 0 1 0 0,0 0-1 0 0,0 0 0 0 0,0 0 1 0 0,1 0-1 0 0,-1 0 1 0 0,0 0-1 0 0,2 1 0 0 0,-2-1-135 0 0,0-1 0 0 0,0 0-1 0 0,1 1 1 0 0,-1-1-1 0 0,0 0 1 0 0,0 1 0 0 0,0-1-1 0 0,1 0 1 0 0,-1 0 0 0 0,0 0-1 0 0,0 0 1 0 0,1 0-1 0 0,-1 0 1 0 0,0-1 0 0 0,0 1-1 0 0,0 0 1 0 0,1-1 0 0 0,-1 1-1 0 0,0 0 1 0 0,0-1-1 0 0,0 0 1 0 0,0 1 0 0 0,0-1-1 0 0,0 0 1 0 0,0 1 0 0 0,0-1-1 0 0,0 0 1 0 0,1-1-1 0 0,0-1-840 0 0,1 1 0 0 0,-1-1 0 0 0,1-1-1 0 0,-1 1 1 0 0,0 0 0 0 0,3-7 0 0 0,13-49-6672 0 0,-12 37 7756 0 0,-2-2 13441 0 0,1 26-11009 0 0,2 3-2788 0 0,55 69 772 0 0,-48-61-2045 0 0,-8-8 786 0 0,0 0-536 0 0</inkml:trace>
  <inkml:trace contextRef="#ctx0" brushRef="#br0" timeOffset="1510.49">911 278 13560 0 0,'0'0'1230'0'0,"3"14"-988"0"0,22 63 6079 0 0,9-1-5093 0 0,-33-75-1315 0 0,0-4-1647 0 0,0 1 1575 0 0,-1 1-1 0 0,1-1 1 0 0,0 1-1 0 0,0-1 0 0 0,0 1 1 0 0,1-2-1 0 0,0 2 66 0 0,-1-1 0 0 0,0 1-1 0 0,0 0 1 0 0,-1-1 0 0 0,1 1-1 0 0,0 0 1 0 0,0-1 0 0 0,-1 1-1 0 0,1-1 1 0 0,-1 1 0 0 0,1-3-1 0 0,10-60-2340 0 0,-11 63 2491 0 0,0 0 0 0 0,0 1 0 0 0,0-1 1 0 0,0 1-1 0 0,1-1 0 0 0,-1 0 1 0 0,0 1-1 0 0,0-1 0 0 0,0 0 1 0 0,1 1-1 0 0,-1-1 0 0 0,0 1 0 0 0,1-1 1 0 0,-1 1-1 0 0,0-1 0 0 0,1 1 1 0 0,-1-1-1 0 0,1 1 0 0 0,-1-1 1 0 0,1 1-1 0 0,-1-1 0 0 0,1 1 0 0 0,-1 0 1 0 0,1-1-1 0 0,0 1 0 0 0,0 0 108 0 0,0 0-1 0 0,1 0 0 0 0,-1 0 0 0 0,0 0 0 0 0,0 0 0 0 0,0 1 1 0 0,0-1-1 0 0,1 0 0 0 0,-1 1 0 0 0,1 0 0 0 0,0-1-274 0 0,-1 1 534 0 0,16 9 849 0 0,4 7-655 0 0,-16-14-617 0 0,-4-2-57 0 0,0-1 0 0 0,-1 0-1 0 0,1 0 1 0 0,0 0-1 0 0,-1 1 1 0 0,1-1 0 0 0,0 0-1 0 0,-1 0 1 0 0,1 0 0 0 0,0 0-1 0 0,-1 0 1 0 0,1 0-1 0 0,0-1 1 0 0,0 1 0 0 0,-1 0-1 0 0,1 0 1 0 0,0 0 0 0 0,-1-1-1 0 0,1 1 1 0 0,-1 0-1 0 0,1-1 1 0 0,0 1 0 0 0,-1 0-1 0 0,1-1 1 0 0,-1 1 0 0 0,1-1-1 0 0,-1 1 1 0 0,1-1-1 0 0,-1 1 1 0 0,1-1 0 0 0,-1 0-1 0 0,1-1-105 0 0,0 0-1 0 0,0 0 1 0 0,0 0 0 0 0,-1-1-1 0 0,1 1 1 0 0,-1 0-1 0 0,1-3 1 0 0,-1 1 192 0 0,1 1-79 0 0,0 1 1 0 0,-1-1 0 0 0,1 1-1 0 0,0 0 1 0 0,0-1 0 0 0,0 1-1 0 0,1 0 1 0 0,-1 0 0 0 0,2-3-1 0 0,-2 5 45 0 0,-1-1-1 0 0,1 1 0 0 0,-1-1 1 0 0,1 1-1 0 0,-1 0 1 0 0,1-1-1 0 0,-1 1 0 0 0,1-1 1 0 0,-1 1-1 0 0,1 0 0 0 0,0-1 1 0 0,-1 1-1 0 0,1 0 0 0 0,0 0 1 0 0,-1 0-1 0 0,1-1 0 0 0,0 1 1 0 0,-1 0-1 0 0,1 0 0 0 0,0 0 1 0 0,-1 0-1 0 0,1 0 0 0 0,0 0 1 0 0,-1 0-1 0 0,1 0 0 0 0,0 1 1 0 0,-1-1-1 0 0,1 0 0 0 0,0 1 1 0 0,15 8 21 0 0,-13-6 122 0 0,1 0 0 0 0,-1 0 0 0 0,0 0 1 0 0,0 0-1 0 0,0 1 0 0 0,0 0 0 0 0,-1-1 0 0 0,1 1 0 0 0,-1 0 0 0 0,0 0 0 0 0,2 6 0 0 0,-2-4-425 0 0,0 0 0 0 0,0-1 0 0 0,1 0 0 0 0,0 1-1 0 0,6 8 1 0 0,-7-12 96 0 0,0 1-1 0 0,0-1 1 0 0,0 0 0 0 0,0 0-1 0 0,0 0 1 0 0,1 0 0 0 0,-1 0 0 0 0,1-1-1 0 0,-1 1 1 0 0,1-1 0 0 0,0 1-1 0 0,4 1 1 0 0,-5-3-1342 0 0</inkml:trace>
  <inkml:trace contextRef="#ctx0" brushRef="#br0" timeOffset="1907.46">1345 276 8752 0 0,'0'0'673'0'0,"-4"-4"-69"0"0,-5-4 5388 0 0,9 8-5900 0 0,0 0 0 0 0,-1 0 0 0 0,1-1 0 0 0,-1 1 0 0 0,1 0 0 0 0,-1 0 0 0 0,1-1 0 0 0,0 1 0 0 0,-1 0 1 0 0,1 0-1 0 0,-1 0 0 0 0,1 0 0 0 0,-1-1 0 0 0,1 1 0 0 0,-1 0 0 0 0,1 0 0 0 0,-1 0 0 0 0,1 0 0 0 0,-1 0 0 0 0,1 1 0 0 0,-1-1 0 0 0,1 0 0 0 0,-1 0 1 0 0,1 0-1 0 0,-1 0 0 0 0,1 0 0 0 0,-1 1 0 0 0,1-1 0 0 0,0 0 0 0 0,-1 0 0 0 0,1 1 0 0 0,-1-1 0 0 0,1 1 0 0 0,-2 0 56 0 0,0 1-1 0 0,1 0 0 0 0,-1 0 0 0 0,1 0 0 0 0,0 0 1 0 0,0 0-1 0 0,-2 4 0 0 0,-1 4 199 0 0,0 0 0 0 0,-2 16 0 0 0,5-22-252 0 0,1 1-1 0 0,0-1 1 0 0,0 1 0 0 0,0-1-1 0 0,0 1 1 0 0,1 0-1 0 0,0-1 1 0 0,0 1-1 0 0,0-1 1 0 0,0 0 0 0 0,1 1-1 0 0,-1-1 1 0 0,1 0-1 0 0,1 0 1 0 0,-1 0-1 0 0,0 0 1 0 0,1 0-1 0 0,0 0 1 0 0,0-1 0 0 0,0 0-1 0 0,0 1 1 0 0,6 4-1 0 0,-8-8-93 0 0,-1 1 0 0 0,1-1 0 0 0,-1 0 0 0 0,1 1 0 0 0,0-1 0 0 0,-1 1 0 0 0,1-1 0 0 0,0 0 0 0 0,-1 0 0 0 0,1 1 0 0 0,0-1 0 0 0,0 0 0 0 0,-1 0 0 0 0,1 0 0 0 0,0 0 0 0 0,-1 0 0 0 0,1 0 0 0 0,0 0 0 0 0,0 0 0 0 0,-1 0 0 0 0,1 0 0 0 0,0 0 0 0 0,0 0 0 0 0,-1-1 0 0 0,1 1 0 0 0,0 0 0 0 0,-1 0 0 0 0,2-1 0 0 0,1-1 0 0 0,-1 2-49 0 0,0 0-1 0 0,0 0 0 0 0,0-1 1 0 0,-1 1-1 0 0,1-1 0 0 0,0 0 1 0 0,0 1-1 0 0,0-1 0 0 0,0 0 0 0 0,0 0 1 0 0,-1 0-1 0 0,1 0 0 0 0,0-1 1 0 0,-1 1-1 0 0,1 0 0 0 0,-1-1 1 0 0,0 1-1 0 0,2-3 0 0 0,-1 1-91 0 0,1 0-1 0 0,-1 0 1 0 0,0 0-1 0 0,0-1 1 0 0,0 1-1 0 0,2-7 1 0 0,-4 1 107 0 0,0 9 23 0 0,0-1 1 0 0,0 0-1 0 0,0 1 0 0 0,0-1 0 0 0,0 0 0 0 0,0 1 0 0 0,0-1 0 0 0,0 0 1 0 0,0 1-1 0 0,-1-1 0 0 0,1 1 0 0 0,0-1 0 0 0,-1 0 0 0 0,1 1 1 0 0,0-1-1 0 0,-1 1 0 0 0,1-1 0 0 0,-1 1 0 0 0,1-1 0 0 0,0 1 0 0 0,-1-1 1 0 0,0 1-1 0 0,0-1 0 0 0,-4-3-370 0 0,2 0-239 0 0,-1 1 0 0 0,0-1 1 0 0,0 1-1 0 0,-5-3 0 0 0,-11-11-4017 0 0,18 16 3103 0 0</inkml:trace>
  <inkml:trace contextRef="#ctx0" brushRef="#br0" timeOffset="2334.23">1485 274 1840 0 0,'0'0'83'0'0,"0"5"3057"0"0,2 12 5740 0 0,4-1-4659 0 0,-2-8-3644 0 0,1-1 1 0 0,-1 0-1 0 0,1 0 1 0 0,8 8-1 0 0,-7-6-274 0 0,4 2 286 0 0,-9-11-445 0 0,-1 1-24 0 0,2 3-108 0 0,-2-3-73 0 0,0-1-116 0 0,1 0 158 0 0,-1-1 1 0 0,1 1-1 0 0,-1 0 0 0 0,1 0 1 0 0,-1-1-1 0 0,1 1 1 0 0,-1 0-1 0 0,1 0 0 0 0,-1-1 1 0 0,1 1-1 0 0,-1 0 1 0 0,0-1-1 0 0,1 1 0 0 0,-1-1 1 0 0,0 1-1 0 0,1-1 1 0 0,-1 1-1 0 0,0 0 0 0 0,0-1 1 0 0,0 1-1 0 0,1-1 1 0 0,-1 1-1 0 0,0-1 0 0 0,0 1 1 0 0,0-1-1 0 0,0 1 1 0 0,0-2-1 0 0,3-17-311 0 0,-3 13 223 0 0,1 3 89 0 0,0 0 0 0 0,0-1 0 0 0,1 1 0 0 0,-1 0 0 0 0,1 0 0 0 0,-1 0 0 0 0,1 0 0 0 0,0 0 0 0 0,0 0 0 0 0,0 1 0 0 0,1-1 0 0 0,-1 1 0 0 0,1-1 0 0 0,-1 1 0 0 0,1 0 0 0 0,3-2 0 0 0,-5 3 56 0 0,1 0-1 0 0,0 0 1 0 0,-1 0-1 0 0,1 0 1 0 0,0 0-1 0 0,0 0 0 0 0,-1 0 1 0 0,1 1-1 0 0,0-1 1 0 0,0 1-1 0 0,0-1 1 0 0,0 1-1 0 0,0 0 1 0 0,0 0-1 0 0,0 0 0 0 0,0 0 1 0 0,0 0-1 0 0,0 0 1 0 0,0 1-1 0 0,-1-1 1 0 0,1 1-1 0 0,0-1 1 0 0,0 1-1 0 0,0 0 0 0 0,0-1 1 0 0,-1 1-1 0 0,1 0 1 0 0,0 0-1 0 0,2 2 1 0 0,0 1 40 0 0,0-1 0 0 0,-1 1 0 0 0,1 0 1 0 0,-1 0-1 0 0,1 0 0 0 0,-1 0 0 0 0,0 1 0 0 0,-1-1 1 0 0,1 1-1 0 0,-1 0 0 0 0,3 9 0 0 0,-2-6-214 0 0,1 0-1 0 0,-1 1 0 0 0,2-1 1 0 0,-1-1-1 0 0,6 9 0 0 0,-4-8-893 0 0,2-3-60 0 0</inkml:trace>
  <inkml:trace contextRef="#ctx0" brushRef="#br0" timeOffset="2850.56">1988 261 10680 0 0,'0'0'970'0'0,"-18"2"-23"0"0,15-2-501 0 0,0 0 1 0 0,0 0-1 0 0,0 1 1 0 0,0-1-1 0 0,0 1 1 0 0,0-1-1 0 0,0 1 1 0 0,0 0-1 0 0,0 0 1 0 0,1 0-1 0 0,-1 1 1 0 0,0-1-1 0 0,-3 3 1 0 0,1 0-189 0 0,1 1 1 0 0,-1 0-1 0 0,0 0 1 0 0,-5 8-1 0 0,1-1 721 0 0,-2 1-240 0 0,8-10-603 0 0,-1 1 1 0 0,1 0-1 0 0,0 0 0 0 0,1 0 1 0 0,-1 1-1 0 0,-2 4 1 0 0,4-6-16 0 0,0 1 1 0 0,-1 0-1 0 0,1 0 1 0 0,1 0-1 0 0,-1 0 1 0 0,1 0 0 0 0,-1 0-1 0 0,1 0 1 0 0,0 0-1 0 0,1 4 1 0 0,-1-6-104 0 0,1-1 0 0 0,-1 1 0 0 0,0-1 0 0 0,0 0 1 0 0,1 0-1 0 0,-1 1 0 0 0,1-1 0 0 0,-1 0 0 0 0,1 0 0 0 0,0 1 1 0 0,-1-1-1 0 0,1 0 0 0 0,0 0 0 0 0,0 0 0 0 0,0 0 0 0 0,0 0 1 0 0,0 0-1 0 0,0 0 0 0 0,0 0 0 0 0,0-1 0 0 0,0 1 0 0 0,0 0 0 0 0,0 0 1 0 0,1-1-1 0 0,-1 1 0 0 0,0-1 0 0 0,0 1 0 0 0,1-1 0 0 0,-1 0 1 0 0,0 0-1 0 0,1 1 0 0 0,-1-1 0 0 0,3 0 0 0 0,6 0-46 0 0,-3 0-302 0 0,0 0 0 0 0,0 0 0 0 0,0-1 0 0 0,12-2 0 0 0,-17 2-52 0 0,1 0 0 0 0,0 0 0 0 0,-1 0 0 0 0,1 0 0 0 0,-1-1-1 0 0,0 1 1 0 0,1-1 0 0 0,-1 1 0 0 0,0-1 0 0 0,0 0 0 0 0,0 0 0 0 0,0 0 0 0 0,0 0 0 0 0,0 0 0 0 0,-1-1 0 0 0,3-2 0 0 0,4-12-1542 0 0,4-1-10 0 0</inkml:trace>
  <inkml:trace contextRef="#ctx0" brushRef="#br0" timeOffset="2851.56">1964 1 13360 0 0,'0'2'1026'0'0,"-3"7"-338"0"0,0 1-1 0 0,1 0 1 0 0,1 0-1 0 0,0 0 1 0 0,0 1-1 0 0,1-1 0 0 0,0 0 1 0 0,2 12-1 0 0,0-5 561 0 0,2 1 0 0 0,0-1 0 0 0,13 32 0 0 0,-8-16-808 0 0,-8-27-381 0 0,0 0 1 0 0,1 0-1 0 0,0 0 1 0 0,0 0-1 0 0,4 8 1 0 0,0-5-53 0 0,-3-3-86 0 0,0 0-1 0 0,1 0 1 0 0,0 0-1 0 0,8 8 0 0 0,1 2-761 0 0,-11-14 400 0 0,-1 1 1 0 0,1-1-1 0 0,0 0 0 0 0,0 0 0 0 0,0 0 0 0 0,0 0 0 0 0,0 0 0 0 0,0-1 0 0 0,0 1 1 0 0,0-1-1 0 0,1 1 0 0 0,-1-1 0 0 0,5 2 0 0 0,5 0-1446 0 0</inkml:trace>
  <inkml:trace contextRef="#ctx0" brushRef="#br0" timeOffset="3579.77">2229 186 14600 0 0,'0'0'9081'0'0,"17"-7"-6092"0"0,-16 7-3000 0 0,-1-1 0 0 0,1 1 1 0 0,0 0-1 0 0,0 0 0 0 0,-1 0 1 0 0,1 0-1 0 0,0 0 0 0 0,-1 0 1 0 0,1 0-1 0 0,0 0 0 0 0,0 1 1 0 0,-1-1-1 0 0,1 0 0 0 0,0 0 0 0 0,-1 0 1 0 0,1 1-1 0 0,0-1 0 0 0,-1 0 1 0 0,1 1-1 0 0,0-1 0 0 0,-1 1 1 0 0,1-1-1 0 0,-1 1 0 0 0,1-1 1 0 0,-1 1-1 0 0,1 0 0 0 0,0 0-85 0 0,1 1-386 0 0,0 0 1 0 0,0 1 0 0 0,0-1 0 0 0,-1 1 0 0 0,1-1 0 0 0,-1 1 0 0 0,0 0-1 0 0,1-1 1 0 0,-1 1 0 0 0,0 0 0 0 0,-1 0 0 0 0,1 0 0 0 0,0 0 0 0 0,-1 4-1 0 0,0 2-6625 0 0</inkml:trace>
  <inkml:trace contextRef="#ctx0" brushRef="#br0" timeOffset="3580.77">2290 376 17191 0 0,'0'0'6770'0'0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4:11.0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 19495 0 0,'0'0'2112'0'0,"0"-4"-2208"0"0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3:42.83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3 460 4144 0 0,'0'0'17214'0'0,"-4"11"-15445"0"0,3-8-1725 0 0,0 0 1 0 0,-1 0-1 0 0,1 0 0 0 0,-1-1 0 0 0,1 1 0 0 0,-5 4 0 0 0,-7 13 47 0 0,8-11-15 0 0,-1 0 0 0 0,0 0-1 0 0,0-1 1 0 0,-13 13-1 0 0,-5 8 163 0 0,9-10 15 0 0,1 2 0 0 0,1 0 0 0 0,1 0-1 0 0,-18 46 1 0 0,25-55-144 0 0,-1 0 0 0 0,-10 15-1 0 0,10-20-73 0 0,1 1-1 0 0,1 0 0 0 0,0 0 0 0 0,0 1 1 0 0,0-1-1 0 0,1 1 0 0 0,-3 13 0 0 0,5-12-85 0 0,0-1 0 0 0,0 0 0 0 0,1 0-1 0 0,2 16 1 0 0,-2-18 129 0 0,0 0-1 0 0,0 0 1 0 0,-1 0-1 0 0,-2 13 1 0 0,2-13 91 0 0,0 0 1 0 0,0 0-1 0 0,0 0 0 0 0,2 13 1 0 0,1-3-9 0 0,5 27 250 0 0,-6-40-380 0 0,0-1-1 0 0,0 1 0 0 0,0-1 1 0 0,1 0-1 0 0,0 0 0 0 0,-1 1 1 0 0,1-1-1 0 0,0 0 0 0 0,5 5 1 0 0,-4-4 14 0 0,1 0 0 0 0,-1 0 0 0 0,0 0 0 0 0,4 9 0 0 0,-5-8-6 0 0,1-1-1 0 0,-1 1 1 0 0,1-1 0 0 0,0 0-1 0 0,7 7 1 0 0,79 81-507 0 0,-88-90 673 0 0,-1-2-194 0 0,1 0-1 0 0,-1 0 1 0 0,0 0-1 0 0,1 0 1 0 0,-1 0-1 0 0,1 0 0 0 0,-1 0 1 0 0,0 0-1 0 0,1 0 1 0 0,-1 0-1 0 0,0 1 1 0 0,1-1-1 0 0,-1 0 0 0 0,0 0 1 0 0,1 0-1 0 0,-1 1 1 0 0,0-1-1 0 0,1 0 1 0 0,-1 1-1 0 0,0-1 0 0 0,1 0 1 0 0,-1 0-1 0 0,0 1 1 0 0,1 1 2 0 0,0-1 1 0 0,0 0 0 0 0,0 0-1 0 0,0 0 1 0 0,0-1-1 0 0,0 1 1 0 0,0 0 0 0 0,1 0-1 0 0,-1-1 1 0 0,0 1 0 0 0,0 0-1 0 0,1-1 1 0 0,-1 1-1 0 0,2 0 1 0 0,15 8-14 0 0,-7-5 0 0 0,-9-4-302 0 0,0 0 0 0 0,0 0 0 0 0,1 0 0 0 0,-1 0 0 0 0,0 0 0 0 0,0 0 0 0 0,0 0 0 0 0,0-1 0 0 0,0 1-1 0 0,0-1 1 0 0,0 0 0 0 0,0 0 0 0 0,0 0 0 0 0,0 0 0 0 0,0 0 0 0 0,0 0 0 0 0,3-3 0 0 0,1 0-8164 0 0</inkml:trace>
  <inkml:trace contextRef="#ctx0" brushRef="#br0" timeOffset="2134.6">382 788 6848 0 0,'-3'3'-887'0'0,"-1"1"4814"0"0,4-11 2565 0 0,1 6-6193 0 0,10-7-36 0 0,-9 6-190 0 0,1 0 0 0 0,-1 0 0 0 0,1 0 0 0 0,0 0 0 0 0,-1 1 0 0 0,1 0 0 0 0,4-2 0 0 0,31-10 375 0 0,26-6 25 0 0,11-3-193 0 0,-69 21-268 0 0,0 0-1 0 0,0 0 1 0 0,0 1-1 0 0,1 0 0 0 0,-1 1 1 0 0,0-1-1 0 0,7 2 0 0 0,22 1 74 0 0,-34-3-73 0 0,1 0 0 0 0,0 0 0 0 0,-1 1 0 0 0,1-1 0 0 0,0 0-1 0 0,0 0 1 0 0,-1 1 0 0 0,1-1 0 0 0,-1 1 0 0 0,1 0 0 0 0,-1-1-1 0 0,1 1 1 0 0,-1 0 0 0 0,1 0 0 0 0,-1 0 0 0 0,1 0 0 0 0,-1 0-1 0 0,0 0 1 0 0,2 2 0 0 0,-2-1 6 0 0,1 0 0 0 0,-1 0 0 0 0,0 1 0 0 0,0-1 1 0 0,0 0-1 0 0,0 1 0 0 0,0-1 0 0 0,-1 0 0 0 0,1 1 0 0 0,-1-1 0 0 0,1 6 0 0 0,-1-1 4 0 0,0 1-1 0 0,-1-1 0 0 0,0 1 0 0 0,0-1 1 0 0,-1 0-1 0 0,0 1 0 0 0,-4 11 0 0 0,-1-4-9 0 0,-1 0 0 0 0,0 0 0 0 0,-1-1 0 0 0,0-1 0 0 0,-1 1 0 0 0,-1-1 0 0 0,-18 16 0 0 0,-10 22 144 0 0,30-41-89 0 0,1 0 0 0 0,-8 13-1 0 0,-2-2 99 0 0,15-19-134 0 0,1 1 1 0 0,0-1-1 0 0,0 1 1 0 0,-1-1 0 0 0,1 1-1 0 0,1 0 1 0 0,-1 0 0 0 0,0 0-1 0 0,1 0 1 0 0,-2 4-1 0 0,1-1 111 0 0,0-1 0 0 0,-1 1 0 0 0,0-1 0 0 0,-5 8 0 0 0,4-6 160 0 0,3-5-217 0 0,1 0-1 0 0,0 0 0 0 0,-1 0 1 0 0,1-1-1 0 0,0 1 1 0 0,0 0-1 0 0,0 0 0 0 0,0 0 1 0 0,0-1-1 0 0,1 4 0 0 0,0-5-40 0 0,0 0 0 0 0,0 0-1 0 0,0 0 1 0 0,0 1 0 0 0,0-1-1 0 0,0 0 1 0 0,0 1-1 0 0,0-1 1 0 0,0 1 0 0 0,0-1-1 0 0,0 1 1 0 0,0-1 0 0 0,0 1-1 0 0,0 0 1 0 0,6 5 183 0 0,-1-2 0 0 0,1 1 0 0 0,0-1 0 0 0,0 0 0 0 0,0-1 0 0 0,0 1 0 0 0,1-1 1 0 0,-1-1-1 0 0,1 1 0 0 0,0-1 0 0 0,0-1 0 0 0,11 2 0 0 0,-13-3-151 0 0,-1 0 1 0 0,1 0-1 0 0,11-2 1 0 0,4 0-682 0 0,-4 1-56 0 0,0 0 0 0 0,31-8 1 0 0,-5 0-1831 0 0,-23 7 1208 0 0</inkml:trace>
  <inkml:trace contextRef="#ctx0" brushRef="#br0" timeOffset="2614.93">1045 683 7832 0 0,'-5'7'809'0'0,"2"-2"-812"0"0,1-3 161 0 0,1 1 1 0 0,0-1-1 0 0,-1 0 1 0 0,0 0-1 0 0,1 0 0 0 0,-1 0 1 0 0,0 0-1 0 0,-4 2 1 0 0,1 0 666 0 0,0 0 1 0 0,1 0-1 0 0,-1 1 1 0 0,1-1 0 0 0,0 1-1 0 0,0 0 1 0 0,0 0-1 0 0,-5 11 1 0 0,4-8 85 0 0,-1 1-1 0 0,-10 11 1 0 0,12-14-708 0 0,-1 1-1 0 0,1-1 1 0 0,0 1-1 0 0,1 0 1 0 0,0 1-1 0 0,0-1 1 0 0,-4 14-1 0 0,-2 6 439 0 0,3-10-400 0 0,0 0 1 0 0,2 1-1 0 0,0-1 0 0 0,-2 21 0 0 0,5-30-133 0 0,0 1 1 0 0,1 0-1 0 0,0 0 0 0 0,1-1 1 0 0,0 1-1 0 0,0 0 0 0 0,1-1 1 0 0,0 1-1 0 0,1-1 0 0 0,4 12 1 0 0,-5-16-86 0 0,0-1 1 0 0,-1 1 0 0 0,1-1 0 0 0,1 0 0 0 0,-1 0 0 0 0,0 0 0 0 0,1 0 0 0 0,-1 0 0 0 0,1-1 0 0 0,0 1 0 0 0,0-1 0 0 0,0 1-1 0 0,0-1 1 0 0,1 0 0 0 0,-1-1 0 0 0,0 1 0 0 0,1 0 0 0 0,0-1 0 0 0,-1 0 0 0 0,1 0 0 0 0,0 0 0 0 0,-1 0 0 0 0,1-1-1 0 0,0 1 1 0 0,0-1 0 0 0,-1 0 0 0 0,1 0 0 0 0,0 0 0 0 0,0-1 0 0 0,5-1 0 0 0,0 1-6 0 0,1-1 0 0 0,-1-1 0 0 0,0 1 0 0 0,0-2 1 0 0,0 1-1 0 0,-1-1 0 0 0,1-1 0 0 0,-1 1 0 0 0,10-8 0 0 0,-2 1 163 0 0,-11 7-101 0 0,0 1 0 0 0,0 0-1 0 0,-1-1 1 0 0,1 0-1 0 0,-1 0 1 0 0,0-1 0 0 0,0 1-1 0 0,0-1 1 0 0,4-5 0 0 0,-2-2-102 0 0,0 1 0 0 0,0-1 0 0 0,-1 1 0 0 0,0-1 0 0 0,-1-1 0 0 0,0 1 0 0 0,-1-1 0 0 0,-1 0 0 0 0,3-23 0 0 0,-5 30 37 0 0,0 0 0 0 0,0 0 1 0 0,-1 0-1 0 0,1 0 0 0 0,-1 0 1 0 0,0 1-1 0 0,-1-1 0 0 0,1 0 1 0 0,-1 0-1 0 0,-1 1 0 0 0,1-1 1 0 0,-1 1-1 0 0,1 0 0 0 0,-2 0 1 0 0,-5-9-1 0 0,1 5-310 0 0,1 0 0 0 0,-2 1-1 0 0,1-1 1 0 0,-1 2 0 0 0,-11-8 0 0 0,15 11 207 0 0,0 1 1 0 0,-1 0-1 0 0,1 0 0 0 0,-1 1 0 0 0,0-1 1 0 0,0 1-1 0 0,0 1 0 0 0,0-1 0 0 0,0 1 0 0 0,0 0 1 0 0,-9 0-1 0 0,-16 4-3012 0 0,24 0 284 0 0</inkml:trace>
  <inkml:trace contextRef="#ctx0" brushRef="#br0" timeOffset="3082.26">1386 736 2760 0 0,'-3'-10'248'0'0,"0"1"2118"0"0,3 8-1718 0 0,-1 0 0 0 0,1 1 1 0 0,0-1-1 0 0,0 0 0 0 0,-1 0 0 0 0,1 0 0 0 0,-1 0 1 0 0,1 1-1 0 0,-1-1 0 0 0,1 0 0 0 0,-1 0 0 0 0,1 1 1 0 0,-1-1-1 0 0,0 0 0 0 0,1 1 0 0 0,-1-1 0 0 0,0 1 1 0 0,1-1-1 0 0,-3 0 0 0 0,-5-3 1935 0 0,1 2-172 0 0,-1 13-2153 0 0,-10 22-134 0 0,-22 55 1 0 0,33-70 267 0 0,2 0 1 0 0,0 1 0 0 0,0 0-1 0 0,-2 38 1 0 0,6-48-236 0 0,1 1 0 0 0,0-1 0 0 0,1 0 0 0 0,0 0 0 0 0,0 0 0 0 0,5 17 0 0 0,-4-20-80 0 0,0 1 0 0 0,1-1 1 0 0,0 0-1 0 0,0 0 0 0 0,0 0 1 0 0,1-1-1 0 0,0 1 0 0 0,7 8 1 0 0,-7-11-47 0 0,-1 0 1 0 0,0 0-1 0 0,1-1 1 0 0,0 1-1 0 0,0-1 0 0 0,-1 0 1 0 0,1 0-1 0 0,1 0 1 0 0,-1 0-1 0 0,0-1 1 0 0,0 0-1 0 0,1 0 1 0 0,-1 0-1 0 0,5 0 0 0 0,-2 0-8 0 0,1-1-1 0 0,0 0 0 0 0,-1 0 0 0 0,1-1 0 0 0,-1 0 0 0 0,1-1 0 0 0,-1 1 1 0 0,0-1-1 0 0,1-1 0 0 0,-1 1 0 0 0,8-5 0 0 0,-4 1-7 0 0,0-1 0 0 0,-1 0 0 0 0,0-1-1 0 0,0 0 1 0 0,18-19 0 0 0,-17 16-15 0 0,-8 8 0 0 0,1 0 0 0 0,-1 0 0 0 0,0 0 0 0 0,-1 0 0 0 0,1-1 0 0 0,-1 0 0 0 0,4-5 0 0 0,0-5-47 0 0,0 0-1 0 0,-1-1 1 0 0,0 0-1 0 0,4-22 1 0 0,-8 30-9 0 0,-1-1 1 0 0,1 0 0 0 0,-1 1-1 0 0,0-1 1 0 0,-1 0-1 0 0,0 0 1 0 0,0 1 0 0 0,-1-1-1 0 0,0 1 1 0 0,-5-14-1 0 0,1 10-142 0 0,0-1-1 0 0,-1 1 1 0 0,0 0-1 0 0,-1 0 1 0 0,0 1-1 0 0,0 0 1 0 0,-2 0-1 0 0,1 1 1 0 0,-1 0-1 0 0,0 1 0 0 0,-14-9 1 0 0,21 15-6 0 0,0 0 0 0 0,-1 1-1 0 0,1-1 1 0 0,-1 1 0 0 0,1 0 0 0 0,-8-2 0 0 0,-9 2-6098 0 0,7 1-1217 0 0</inkml:trace>
  <inkml:trace contextRef="#ctx0" brushRef="#br0" timeOffset="3625.88">1734 861 14400 0 0,'16'-3'1534'0'0,"26"-21"954"0"0,-19 12-239 0 0,-17 9-1803 0 0,0-1 1 0 0,0 1-1 0 0,1 1 0 0 0,8-4 0 0 0,5 2 10 0 0,-12 1-517 0 0,1 1-1 0 0,0 0 1 0 0,-1 1 0 0 0,1 0 0 0 0,0 0 0 0 0,9 1 0 0 0,5 0-2396 0 0,-12-2-4968 0 0</inkml:trace>
  <inkml:trace contextRef="#ctx0" brushRef="#br0" timeOffset="4265.59">2133 615 3224 0 0,'0'0'8746'0'0,"2"0"-5197"0"0,12 0-2626 0 0,-2 0-451 0 0,0 1-1 0 0,0 0 1 0 0,0 1 0 0 0,0 0-1 0 0,0 1 1 0 0,-1 0 0 0 0,22 9-1 0 0,-26-9-292 0 0,0 0-1 0 0,-1 0 1 0 0,0 1-1 0 0,1 0 1 0 0,-1 0-1 0 0,9 8 1 0 0,-13-9-159 0 0,0 0-1 0 0,0-1 1 0 0,0 1 0 0 0,0 0-1 0 0,0 0 1 0 0,0 0 0 0 0,-1 0-1 0 0,0 0 1 0 0,1 1 0 0 0,-1-1-1 0 0,-1 0 1 0 0,1 1 0 0 0,0-1-1 0 0,-1 0 1 0 0,1 1 0 0 0,-1 5-1 0 0,-1-1-47 0 0,1 0-1 0 0,-1 0 1 0 0,-1 1 0 0 0,0-1-1 0 0,0 0 1 0 0,0-1-1 0 0,-1 1 1 0 0,-6 12-1 0 0,3 0 12 0 0,5-17 17 0 0,0 0 0 0 0,1 0 0 0 0,-1 0 1 0 0,0 0-1 0 0,-1 0 0 0 0,-2 5 0 0 0,-34 37-72 0 0,29-35 72 0 0,7-9 0 0 0,1 0 0 0 0,0 0 0 0 0,0 0 0 0 0,0 0 0 0 0,0 0 0 0 0,0 1 0 0 0,0-1 0 0 0,0 0 0 0 0,-1 4 0 0 0,-11 20 0 0 0,9-18 0 0 0,0 0 0 0 0,1-1 0 0 0,-4 15 0 0 0,-4 29 456 0 0,11-49-383 0 0,0 1-1 0 0,0-1 1 0 0,0 1-1 0 0,1-1 1 0 0,-1 1 0 0 0,0-1-1 0 0,1 1 1 0 0,-1-1-1 0 0,1 1 1 0 0,-1-1-1 0 0,1 0 1 0 0,0 1-1 0 0,0-1 1 0 0,-1 0-1 0 0,1 0 1 0 0,0 0-1 0 0,0 0 1 0 0,2 2-1 0 0,23 18 158 0 0,-21-18-230 0 0,-1-1 0 0 0,2 0 0 0 0,-1 0 0 0 0,0 0 0 0 0,0-1 0 0 0,1 1 0 0 0,-1-1 0 0 0,0-1 0 0 0,1 1 0 0 0,7-1 0 0 0,9-1 0 0 0,27-4 0 0 0,-47 5 0 0 0,8-1-227 0 0,0-1-1 0 0,0-1 1 0 0,0 0 0 0 0,-1 0-1 0 0,1 0 1 0 0,10-7-1 0 0,3-5-1588 0 0</inkml:trace>
  <inkml:trace contextRef="#ctx0" brushRef="#br0" timeOffset="4670.02">2605 656 11056 0 0,'-12'-14'1438'0'0,"16"26"4276"0"0,8 10-395 0 0,-1-7-4824 0 0,1-1 0 0 0,25 23-1 0 0,-14-15-96 0 0,-10-8-268 0 0,12 10 236 0 0,35 46 0 0 0,-49-55-248 0 0,-7-11 31 0 0,0 1 0 0 0,-1-1-1 0 0,5 10 1 0 0,-7-13-119 0 0,0 1 0 0 0,-1 0 1 0 0,1 0-1 0 0,-1 0 0 0 0,1 0 0 0 0,-1-1 1 0 0,0 1-1 0 0,0 0 0 0 0,1 0 0 0 0,-1 0 1 0 0,0 0-1 0 0,-1 0 0 0 0,1 0 1 0 0,-1 3-1 0 0,-2 13 163 0 0,3-16-179 0 0,0 0-1 0 0,0 0 1 0 0,-1 0-1 0 0,1 0 1 0 0,-1 0 0 0 0,1 0-1 0 0,-1 0 1 0 0,1 0 0 0 0,-1-1-1 0 0,0 1 1 0 0,0 0-1 0 0,0 0 1 0 0,0-1 0 0 0,-2 3-1 0 0,-8 9 44 0 0,9-10-187 0 0,-1 0 0 0 0,1 0-1 0 0,-1 0 1 0 0,0 0 0 0 0,0 0 0 0 0,0-1-1 0 0,0 0 1 0 0,0 1 0 0 0,-7 2 0 0 0,-4 2-860 0 0,11-5 450 0 0,0-1 0 0 0,0 1 0 0 0,0-1 0 0 0,0 0 0 0 0,0 0 0 0 0,0 0 0 0 0,0 0 0 0 0,0 0-1 0 0,-4 0 1 0 0,-5-1-7003 0 0</inkml:trace>
  <inkml:trace contextRef="#ctx0" brushRef="#br0" timeOffset="5083.89">2619 609 18255 0 0,'0'0'414'0'0,"2"1"56"0"0,1-1-402 0 0,1 0-1 0 0,-1 0 0 0 0,1 0 0 0 0,0 0 1 0 0,-1 0-1 0 0,1-1 0 0 0,-1 1 0 0 0,1-1 0 0 0,-1 0 1 0 0,1 0-1 0 0,-1 0 0 0 0,0-1 0 0 0,1 1 1 0 0,-1-1-1 0 0,3-2 0 0 0,0 1 148 0 0,1 0 1 0 0,-1 1-1 0 0,11-4 1 0 0,-3 4 681 0 0,0 1 1 0 0,17 0-1 0 0,16-2-72 0 0,23 1-294 0 0,-46 2-583 0 0,34-4 0 0 0,-20 1-2675 0 0,-21 3 1064 0 0</inkml:trace>
  <inkml:trace contextRef="#ctx0" brushRef="#br0" timeOffset="5485.39">3223 578 2760 0 0,'-14'-4'260'0'0,"9"3"2588"0"0,4 1-2310 0 0,0 0 0 0 0,0 0 0 0 0,0 0 0 0 0,0 0 0 0 0,0 1 0 0 0,0-1 0 0 0,1 0 0 0 0,-1 1 0 0 0,0-1 0 0 0,0 0 0 0 0,0 1 0 0 0,1-1 0 0 0,-2 2 0 0 0,-10 11 3028 0 0,-7 20-1615 0 0,16-28-1521 0 0,-2 6-121 0 0,-4 4 137 0 0,2 1 0 0 0,0-1-1 0 0,-8 26 1 0 0,7-8 467 0 0,4-24-615 0 0,2 1 0 0 0,-1 0 1 0 0,1 0-1 0 0,1 0 0 0 0,0 0 0 0 0,0 13 0 0 0,2-10 51 0 0,0 6 210 0 0,4 27-1 0 0,-4-41-458 0 0,1 0 0 0 0,-1 1 0 0 0,1-1 0 0 0,0 0 0 0 0,0 0 0 0 0,1 0 0 0 0,-1 0 0 0 0,1 0 0 0 0,5 6 0 0 0,-4-6-12 0 0,-1-1 0 0 0,1 0 0 0 0,0 0 0 0 0,9 6 0 0 0,-11-8-70 0 0,0-1 1 0 0,0 0 0 0 0,0 0-1 0 0,0-1 1 0 0,0 1-1 0 0,0 0 1 0 0,0-1-1 0 0,1 1 1 0 0,-1-1-1 0 0,0 0 1 0 0,0 0-1 0 0,1 0 1 0 0,-1 0 0 0 0,4-1-1 0 0,-3 1-15 0 0,1 0 0 0 0,-1 0 0 0 0,0 0 0 0 0,1 1 0 0 0,-1-1-1 0 0,7 3 1 0 0,-7-2 2 0 0,0-1-1 0 0,0 1 1 0 0,0 0-1 0 0,0-1 0 0 0,0 0 1 0 0,0 0-1 0 0,0 0 1 0 0,3 0-1 0 0,-3-1 0 0 0,2 1 14 0 0,0-1 0 0 0,1 0 0 0 0,-1-1-1 0 0,0 1 1 0 0,0-1 0 0 0,0 0 0 0 0,-1 0-1 0 0,10-6 1 0 0,-4 1 14 0 0,0 0-1 0 0,0-1 1 0 0,13-14 0 0 0,-19 18-29 0 0,-1 0 1 0 0,0 0 0 0 0,0 0-1 0 0,0-1 1 0 0,-1 1 0 0 0,0-1-1 0 0,0 0 1 0 0,0 0 0 0 0,0 0-1 0 0,-1 0 1 0 0,2-6 0 0 0,-1-7-16 0 0,0 0 0 0 0,0 0 0 0 0,-2 0 0 0 0,0-1 0 0 0,-1 1 0 0 0,-1 0 0 0 0,-8-34 0 0 0,7 39-153 0 0,-1 0 1 0 0,0 0 0 0 0,0 1-1 0 0,-1-1 1 0 0,-1 1-1 0 0,0 1 1 0 0,-1-1 0 0 0,0 1-1 0 0,-12-15 1 0 0,13 19-308 0 0,-1 0 0 0 0,1 1 0 0 0,-1 0 0 0 0,-8-6 0 0 0,12 10 191 0 0,1 0 1 0 0,-1 1 0 0 0,0-1-1 0 0,0 1 1 0 0,0-1 0 0 0,0 1 0 0 0,0 0-1 0 0,0 0 1 0 0,-1 0 0 0 0,1 1-1 0 0,0-1 1 0 0,0 1 0 0 0,-1 0-1 0 0,1 0 1 0 0,-4 0 0 0 0,0 3-1226 0 0</inkml:trace>
  <inkml:trace contextRef="#ctx0" brushRef="#br0" timeOffset="5890.53">3611 550 3224 0 0,'0'0'143'0'0,"0"-1"-3"0"0,-3-3 428 0 0,-6-4 9587 0 0,0 8-4101 0 0,8 0-5824 0 0,-1 1 1 0 0,1 0 0 0 0,-1-1-1 0 0,1 1 1 0 0,-1 0 0 0 0,1 0-1 0 0,0 0 1 0 0,-1 0-1 0 0,0 1 1 0 0,1 0 41 0 0,1-1-151 0 0,-1 1-55 0 0,1 0 0 0 0,0 0 0 0 0,0 0 0 0 0,0 0-1 0 0,0 0 1 0 0,0 0 0 0 0,1 0 0 0 0,-1 0 0 0 0,1 0 0 0 0,-1 0 0 0 0,1-1-1 0 0,-1 1 1 0 0,1 0 0 0 0,0 0 0 0 0,0-1 0 0 0,0 1 0 0 0,0 0-1 0 0,0-1 1 0 0,1 1 0 0 0,2 2 0 0 0,-3-3 159 0 0,8 0 86 0 0,-8-1-277 0 0,0 0-1 0 0,0 0 1 0 0,0 1 0 0 0,0-1-1 0 0,-1 0 1 0 0,1 0-1 0 0,0-1 1 0 0,0 1 0 0 0,0 0-1 0 0,0 0 1 0 0,0 0 0 0 0,0-1-1 0 0,0 1 1 0 0,-1 0-1 0 0,1-1 1 0 0,0 1 0 0 0,1-1-1 0 0,-1 0-49 0 0,0 0 0 0 0,0 0 0 0 0,0 1 0 0 0,0-1 1 0 0,0 0-1 0 0,-1 0 0 0 0,1 0 0 0 0,0 0 0 0 0,-1 0 0 0 0,1 0 0 0 0,0 0 0 0 0,-1 0 0 0 0,1 0 0 0 0,-1 0 0 0 0,0 0 0 0 0,1-1 0 0 0,-1 1 0 0 0,0 0 0 0 0,0 0 0 0 0,0 0 1 0 0,0-1-1 0 0,0 1 0 0 0,0 0 0 0 0,0 0 0 0 0,0 0 0 0 0,0 0 0 0 0,0-1 0 0 0,-1 1 0 0 0,1 0 0 0 0,0 0 0 0 0,-1 0 0 0 0,1 0 0 0 0,-1 0 0 0 0,1 0 0 0 0,-1 0 0 0 0,0 0 0 0 0,1 0 1 0 0,-1 0-1 0 0,0 0 0 0 0,0 0 0 0 0,0 0 0 0 0,0 0 0 0 0,0 1 0 0 0,1-1 0 0 0,-1 0 0 0 0,0 1 0 0 0,-1-1 0 0 0,1 1 0 0 0,0-1 0 0 0,0 1 0 0 0,0-1 0 0 0,0 1 0 0 0,0 0 1 0 0,0 0-1 0 0,-1-1 0 0 0,1 1 0 0 0,0 0 0 0 0,0 0 0 0 0,0 0 0 0 0,-1 0 0 0 0,1 1 0 0 0,0-1 0 0 0,0 0 0 0 0,0 0 0 0 0,-2 1 0 0 0</inkml:trace>
  <inkml:trace contextRef="#ctx0" brushRef="#br0" timeOffset="6302.79">3951 510 10104 0 0,'0'0'7431'0'0,"7"8"-5335"0"0,-7-1-1761 0 0,-1-1-1 0 0,0 1 1 0 0,0-1-1 0 0,-1 1 1 0 0,0-1-1 0 0,0 1 0 0 0,-1-1 1 0 0,-2 6-1 0 0,-32 52 672 0 0,19-35-703 0 0,6 0 468 0 0,9-22-583 0 0,0 0-1 0 0,0 0 1 0 0,-6 9-1 0 0,4-8-206 0 0,1 0-1 0 0,0 0 1 0 0,0 1-1 0 0,-4 14 1 0 0,-8 40 155 0 0,12-42-71 0 0,2-15-7 0 0,1 1 0 0 0,0-1-1 0 0,0 0 1 0 0,1 1-1 0 0,0-1 1 0 0,0 0 0 0 0,1 1-1 0 0,1 11 1 0 0,-1-15-26 0 0,0-1 0 0 0,0 1 0 0 0,0-1-1 0 0,0 1 1 0 0,0-1 0 0 0,0 1 0 0 0,1-1 0 0 0,-1 1-1 0 0,1-1 1 0 0,-1 0 0 0 0,1 0 0 0 0,0 0 0 0 0,0 0-1 0 0,0 0 1 0 0,0-1 0 0 0,0 1 0 0 0,1 0 0 0 0,-1-1 0 0 0,0 0-1 0 0,1 1 1 0 0,-1-1 0 0 0,4 1 0 0 0,0-1-31 0 0,0 0 1 0 0,0 0-1 0 0,0 0 0 0 0,-1-1 1 0 0,1 0-1 0 0,0 0 1 0 0,0-1-1 0 0,0 0 0 0 0,0 0 1 0 0,8-2-1 0 0,14-3-532 0 0,-23 6-15 0 0,0-1 1 0 0,0-1 0 0 0,-1 1-1 0 0,1-1 1 0 0,-1 0-1 0 0,8-4 1 0 0,-2 1-3788 0 0,5 1-3490 0 0</inkml:trace>
  <inkml:trace contextRef="#ctx0" brushRef="#br0" timeOffset="6758.7">4350 1010 3224 0 0,'0'1'240'0'0,"0"4"231"0"0,-1-3 1078 0 0,0 1 1 0 0,1 0 0 0 0,-1-1-1 0 0,0 1 1 0 0,0-1 0 0 0,0 1-1 0 0,-1-1 1 0 0,1 1 0 0 0,-3 1-1 0 0,-1 6-585 0 0,-1 10-173 0 0,0 0 0 0 0,-3 28-1 0 0,2-11-983 0 0,7-36 39 0 0,0 1 0 0 0,-1-1 0 0 0,1 0 0 0 0,0 0 0 0 0,0 0 0 0 0,0 1-1 0 0,0-1 1 0 0,0 0 0 0 0,0 0 0 0 0,0 1 0 0 0,1-1 0 0 0,-1 1 0 0 0,0-1 137 0 0,1 5-1178 0 0</inkml:trace>
  <inkml:trace contextRef="#ctx0" brushRef="#br0" timeOffset="7315.69">4487 588 1840 0 0,'-1'-7'160'0'0,"1"7"-159"0"0,1 0-1 0 0,-1-1 1 0 0,0 1-1 0 0,0-1 1 0 0,-1 1 0 0 0,1 0-1 0 0,0-1 1 0 0,0 1-1 0 0,0-1 1 0 0,0 1 0 0 0,0 0-1 0 0,0-1 1 0 0,0 1 0 0 0,-1 0-1 0 0,1-1 1 0 0,0 1-1 0 0,-9-10 17960 0 0,16 5-16947 0 0,-1 2-795 0 0,0-1-1 0 0,1 2 1 0 0,-1-1-1 0 0,0 1 1 0 0,1 0-1 0 0,0 0 1 0 0,-1 0 0 0 0,1 1-1 0 0,8 0 1 0 0,-3 0-115 0 0,-1 1 1 0 0,1 1-1 0 0,-1 0 1 0 0,21 4 0 0 0,-30-4-93 0 0,-1-1 1 0 0,1 1 0 0 0,0-1 0 0 0,-1 1 0 0 0,1 0 0 0 0,-1 0-1 0 0,1-1 1 0 0,-1 1 0 0 0,1 0 0 0 0,-1 1 0 0 0,0-1 0 0 0,0 0 0 0 0,1 0-1 0 0,-1 0 1 0 0,0 1 0 0 0,0-1 0 0 0,0 1 0 0 0,0-1 0 0 0,-1 1-1 0 0,1-1 1 0 0,0 1 0 0 0,-1-1 0 0 0,1 1 0 0 0,0 0 0 0 0,-1-1-1 0 0,0 1 1 0 0,1 0 0 0 0,-1 0 0 0 0,0-1 0 0 0,0 1 0 0 0,0 0-1 0 0,-1 2 1 0 0,1 0-21 0 0,0 0 1 0 0,-1 0-1 0 0,0 0 0 0 0,0 0 0 0 0,0 0 0 0 0,0 0 0 0 0,-1-1 0 0 0,1 1 1 0 0,-1 0-1 0 0,0-1 0 0 0,0 1 0 0 0,-1-1 0 0 0,-2 4 0 0 0,-7 6 32 0 0,0 0 0 0 0,1 1-1 0 0,1 1 1 0 0,0 0 0 0 0,-14 28-1 0 0,23-41 50 0 0,2 7 38 0 0,0-6-131 0 0,0-1 1 0 0,0 0 0 0 0,0 1 0 0 0,0-1-1 0 0,0 0 1 0 0,0 0 0 0 0,1 0-1 0 0,-1 0 1 0 0,1 0 0 0 0,0 0 0 0 0,-1 0-1 0 0,1-1 1 0 0,0 1 0 0 0,0 0 0 0 0,0-1-1 0 0,4 3 1 0 0,4 0 469 0 0,-1 1-1 0 0,19 5 1 0 0,8 4-273 0 0,-6 1-109 0 0,-20-11-57 0 0,-1 0 0 0 0,0 1 0 0 0,0 1 0 0 0,0 0 0 0 0,-1 0 0 0 0,10 9 0 0 0,-16-14-10 0 0,-1 0 0 0 0,0 0 0 0 0,0 1 0 0 0,1-1 0 0 0,-1 1 0 0 0,0-1 0 0 0,0 1 0 0 0,0-1 0 0 0,0 1 0 0 0,-1-1 0 0 0,1 1 0 0 0,0 0 0 0 0,-1-1 0 0 0,2 4 0 0 0,-2-4 0 0 0,0 1 0 0 0,0-1 0 0 0,0 0 0 0 0,-1 0 0 0 0,1 1 0 0 0,0-1 0 0 0,0 0 0 0 0,-1 0 0 0 0,1 0 0 0 0,-1 0 0 0 0,1 0 0 0 0,-1 1 0 0 0,1-1 0 0 0,-1 0 0 0 0,1 0 0 0 0,-2 1 0 0 0,-1 1 0 0 0,0 0 0 0 0,-1 0 0 0 0,1 0 0 0 0,-1-1 0 0 0,1 1 0 0 0,-1-1 0 0 0,-7 3 0 0 0,-7 3 324 0 0,-30 8-1 0 0,30-10-672 0 0,-30 12 1 0 0,35-11-343 0 0,8-4 173 0 0,-1 0 1 0 0,1-1-1 0 0,0 1 0 0 0,-1-1 1 0 0,0 0-1 0 0,0-1 0 0 0,-10 2 1 0 0,5-3-897 0 0</inkml:trace>
  <inkml:trace contextRef="#ctx0" brushRef="#br0" timeOffset="7743.61">5032 566 7832 0 0,'-6'6'809'0'0,"-7"5"573"0"0,-9 2 5036 0 0,16-9-5080 0 0,0-1 0 0 0,1 0 1 0 0,-8 7-1 0 0,7-4-1015 0 0,1 0 0 0 0,0 1 1 0 0,0-1-1 0 0,0 1 0 0 0,1 0 0 0 0,0 0 0 0 0,0 0 1 0 0,1 1-1 0 0,-4 9 0 0 0,2 1-143 0 0,0 0 1 0 0,-4 36-1 0 0,8-48-179 0 0,1 0-1 0 0,0 1 1 0 0,1-1 0 0 0,0 0-1 0 0,0 0 1 0 0,3 11 0 0 0,0 1 66 0 0,-2-12-13 0 0,-1 0-1 0 0,1-1 0 0 0,0 1 1 0 0,0-1-1 0 0,1 1 0 0 0,0-1 1 0 0,0 0-1 0 0,0 0 0 0 0,0 0 1 0 0,1 0-1 0 0,0-1 0 0 0,0 1 1 0 0,0-1-1 0 0,1 0 0 0 0,-1-1 1 0 0,1 1-1 0 0,0-1 0 0 0,0 0 1 0 0,0 0-1 0 0,0 0 0 0 0,0 0 1 0 0,1-1-1 0 0,-1 0 0 0 0,1-1 1 0 0,0 1-1 0 0,0-1 0 0 0,-1 0 1 0 0,1 0-1 0 0,11-1 0 0 0,-8 0 14 0 0,0 0 0 0 0,0-1 0 0 0,0-1 1 0 0,0 0-1 0 0,0 0 0 0 0,-1-1 0 0 0,1 1 0 0 0,11-7 0 0 0,-18 8-64 0 0,0 0 1 0 0,0 0-1 0 0,0-1 0 0 0,0 1 0 0 0,0 0 1 0 0,0-1-1 0 0,-1 0 0 0 0,1 1 1 0 0,0-1-1 0 0,-1 0 0 0 0,0 0 0 0 0,1 0 1 0 0,-1 0-1 0 0,0 0 0 0 0,0 0 0 0 0,0 0 1 0 0,0 0-1 0 0,0 0 0 0 0,0 0 1 0 0,-1-1-1 0 0,1 1 0 0 0,-1 0 0 0 0,0-1 1 0 0,1 1-1 0 0,-1 0 0 0 0,0-1 0 0 0,0 1 1 0 0,-1 0-1 0 0,1-1 0 0 0,0 1 0 0 0,-2-3 1 0 0,0-3-53 0 0,0 0 0 0 0,-1 0 0 0 0,0 0-1 0 0,-1 0 1 0 0,0 0 0 0 0,0 1 0 0 0,-7-10 0 0 0,-11-15-341 0 0,12 17 7 0 0,0 0 0 0 0,-21-22-1 0 0,15 22-323 0 0,-21-16-1 0 0,13 13-6429 0 0,12 11-382 0 0</inkml:trace>
  <inkml:trace contextRef="#ctx0" brushRef="#br0" timeOffset="8688.61">5293 838 3224 0 0,'0'0'4561'0'0,"-6"2"-2265"0"0,3 0 1739 0 0,2 0-3778 0 0,0-1 0 0 0,1 1 0 0 0,-1 0 1 0 0,0-1-1 0 0,0 1 0 0 0,1 0 1 0 0,-1-1-1 0 0,1 1 0 0 0,-1 0 0 0 0,1 0 1 0 0,0-1-1 0 0,0 1 0 0 0,0 0 1 0 0,0 0-1 0 0,0 0 0 0 0,0 3 0 0 0,0 1 187 0 0,9 22 1685 0 0,-9-24-1954 0 0,1 0-1 0 0,-1 0 1 0 0,1 1 0 0 0,0-1-1 0 0,1 0 1 0 0,1 6 0 0 0,2 4-49 0 0,-4-14-103 0 0,-1 1 0 0 0,0-1 0 0 0,1 1 0 0 0,-1 0 0 0 0,1-1 1 0 0,-1 1-1 0 0,1-1 0 0 0,-1 1 0 0 0,1-1 0 0 0,-1 0 0 0 0,1 1 0 0 0,-1-1 0 0 0,1 1 0 0 0,0-1 0 0 0,-1 0 0 0 0,1 0 0 0 0,0 1 0 0 0,-1-1 0 0 0,1 0 0 0 0,0 0 0 0 0,-1 0 0 0 0,1 0 0 0 0,0 0 0 0 0,-1 0 0 0 0,1 0 0 0 0,0 0 0 0 0,-1 0 0 0 0,1 0 0 0 0,0 0 0 0 0,-1 0 0 0 0,1 0 0 0 0,0 0 0 0 0,-1-1 0 0 0,1 1 0 0 0,0 0 0 0 0,-1-1 1 0 0,1 1-1 0 0,0 0 0 0 0,0-1 0 0 0,7-13-267 0 0,-1 0 0 0 0,12-30 1 0 0,-9 18 30 0 0,-2 10 119 0 0,0 0 1 0 0,1 0 0 0 0,19-24-1 0 0,-27 39 109 0 0,0-1 0 0 0,1 1 0 0 0,-1-1 0 0 0,0 1 0 0 0,1-1-1 0 0,-1 1 1 0 0,1 0 0 0 0,-1 0 0 0 0,1 0 0 0 0,0 0 0 0 0,0 0 0 0 0,-1 0-1 0 0,4-1 1 0 0,4 1 93 0 0,-1 3-17 0 0,-5 0-28 0 0,0-1-1 0 0,0 1 1 0 0,0 0 0 0 0,0 1 0 0 0,-1-1 0 0 0,1 0-1 0 0,-1 1 1 0 0,0-1 0 0 0,4 6 0 0 0,13 26 766 0 0,-15-27-642 0 0,0 2-150 0 0,-1-3-51 0 0,-2-5-57 0 0,4-5-190 0 0,9-19-20 0 0,-12 20 237 0 0,0 0-1 0 0,0-1 1 0 0,0 1 0 0 0,0 0-1 0 0,0 0 1 0 0,4-4 0 0 0,6-11-117 0 0,-11 17 168 0 0,0 1 0 0 0,0-1 1 0 0,0 1-1 0 0,0 0 0 0 0,1-1 1 0 0,-1 1-1 0 0,0 0 1 0 0,0-1-1 0 0,0 1 0 0 0,0 0 1 0 0,1 0-1 0 0,-1 0 0 0 0,0 0 1 0 0,0 0-1 0 0,0 0 1 0 0,0 1-1 0 0,1-1 0 0 0,-1 0 1 0 0,0 1-1 0 0,0-1 0 0 0,0 0 1 0 0,0 1-1 0 0,0-1 1 0 0,0 1-1 0 0,0 0 0 0 0,2 1 1 0 0,-1-1 38 0 0,0 0-1 0 0,0 0-1 0 0,1 1 1 0 0,-1-1 0 0 0,0 1-1 0 0,0 0 1 0 0,-1-1 0 0 0,1 1-1 0 0,0 0 1 0 0,0 0 0 0 0,1 3-1 0 0,7 8 157 0 0,-8-10-166 0 0,0 0 0 0 0,0 1 0 0 0,0-1 0 0 0,0 1 0 0 0,-1-1 0 0 0,1 1 0 0 0,-1 0 0 0 0,0 0 0 0 0,1 6 0 0 0,3 12 11 0 0,3 5-138 0 0,-2-4-1697 0 0,1-8-4159 0 0,-1-6-1161 0 0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3:28.11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32 1840 0 0,'0'0'83'0'0,"1"1"-6"0"0,4 2 250 0 0,-4-2 1285 0 0,-1-2-1510 0 0,-1 1 1 0 0,1 0 0 0 0,0 0 0 0 0,0 0 0 0 0,0 0 0 0 0,0 0-1 0 0,0 0 1 0 0,-1 0 0 0 0,1 0 0 0 0,0 0 0 0 0,0 0 0 0 0,0 0 0 0 0,0 0-1 0 0,0 0 1 0 0,0-1 0 0 0,0 1 0 0 0,-1 0 0 0 0,1 0 0 0 0,0 0-1 0 0,0 0 1 0 0,0 0 0 0 0,0 0 0 0 0,0-1 0 0 0,0 1 0 0 0,0 0-1 0 0,0 0 1 0 0,0 0 0 0 0,0 0 0 0 0,0 0 0 0 0,0-1 0 0 0,0 1 0 0 0,0 0-1 0 0,0 0 1 0 0,0 0 0 0 0,0 0 0 0 0,0 0 0 0 0,0-1 0 0 0,0 1-1 0 0,0 0 1 0 0,0 0 0 0 0,0 0 0 0 0,0 0 0 0 0,0 0 0 0 0,0-1 0 0 0,4-9 1809 0 0,-2 3 642 0 0,-2 6-2346 0 0,-1 0 0 0 0,1 0 0 0 0,0 0 0 0 0,0 0-1 0 0,-1 0 1 0 0,1 0 0 0 0,0 0 0 0 0,0 0 0 0 0,0 0 0 0 0,0 0 0 0 0,0 0 0 0 0,1 0 0 0 0,-1-1 0 0 0,0 1-1 0 0,0 0 1 0 0,1 0 0 0 0,-1 0 0 0 0,1 0 0 0 0,-1 0 0 0 0,1 0 0 0 0,-1 0 0 0 0,1 1 0 0 0,1-3-1 0 0,1-3 2282 0 0,9 3-702 0 0,-10-5 633 0 0,2 11-1524 0 0,-3-1-872 0 0,0-1 0 0 0,-1 1 0 0 0,1 0 0 0 0,0-1 1 0 0,-1 1-1 0 0,1 0 0 0 0,-1 0 0 0 0,1 2 0 0 0,-1 43 345 0 0,0 40 178 0 0,1-24 149 0 0,0-23-564 0 0,0-24-161 0 0,1 0 0 0 0,1 0-1 0 0,0 0 1 0 0,6 18 0 0 0,-3-12 57 0 0,4 24 1 0 0,2 55 55 0 0,-10-89-66 0 0,-1 1 0 0 0,-1 19 0 0 0,2 14-8 0 0,0-38 43 0 0,-2-7-86 0 0,0-1-1 0 0,0 1 1 0 0,0-1 0 0 0,0 1-1 0 0,0-1 1 0 0,0 0 0 0 0,0 1-1 0 0,0-1 1 0 0,0 1 0 0 0,0-1-1 0 0,0 1 1 0 0,0-1 0 0 0,0 0-1 0 0,-1 1 1 0 0,1-1 0 0 0,0 1-1 0 0,0-1 1 0 0,0 0 0 0 0,-1 1-1 0 0,1-1 1 0 0,0 0 0 0 0,0 1-1 0 0,-1-1 1 0 0,1 0 0 0 0,0 1 0 0 0,-1-1-1 0 0,1 0 1 0 0,0 0 0 0 0,-1 1-1 0 0,1-1 1 0 0,0 0 0 0 0,-1 0-1 0 0,1 0 1 0 0,-1 1 0 0 0,1-1-1 0 0,0 0 1 0 0,-1 0 0 0 0,1 0-1 0 0,-1 0 1 0 0,1 0 0 0 0,-1 0-1 0 0,1 0 1 0 0,0 0 0 0 0,-1 0-1 0 0,1 0 1 0 0,-1 0 0 0 0,1 0-1 0 0,-1 0 1 0 0,1-1 0 0 0,0 1-1 0 0,-1 0 1 0 0,1 0 0 0 0,-1 0-1 0 0,1 0 1 0 0,0-1 0 0 0,-1 1-1 0 0,1 0 1 0 0,0 0 0 0 0,-1-1-1 0 0,1 1 1 0 0,0 0 0 0 0,0-1-1 0 0,-1 0 1 0 0,-3-6-2475 0 0,0-6-5930 0 0</inkml:trace>
  <inkml:trace contextRef="#ctx0" brushRef="#br0" timeOffset="374.82">246 102 11720 0 0,'0'0'532'0'0,"0"2"-4"0"0,2 25 423 0 0,-1-2 1775 0 0,2-7-1403 0 0,0-1 0 0 0,2 0 0 0 0,0 0-1 0 0,13 32 1 0 0,-11-33-451 0 0,9 29-1 0 0,4 11 141 0 0,-10-33-730 0 0,47 111 600 0 0,-41-94-833 0 0,-8-20 7 0 0,9 30 0 0 0,-7-11 96 0 0,0-2-91 0 0,7 44 0 0 0,-17-75-186 0 0,0 0 1 0 0,0 0 0 0 0,-2 11 0 0 0,0 3-557 0 0,3-14 273 0 0,-1-3-231 0 0,0 0 0 0 0,0 0 0 0 0,0 0-1 0 0,-1 1 1 0 0,1-1 0 0 0,-2 4 0 0 0</inkml:trace>
  <inkml:trace contextRef="#ctx0" brushRef="#br0" timeOffset="718.14">8 679 9672 0 0,'2'0'9694'0'0,"5"0"-7425"0"0,-4-2-1869 0 0,0 0 0 0 0,0 1 1 0 0,1 0-1 0 0,-1 0 0 0 0,1 0 0 0 0,4-1 0 0 0,16-5 118 0 0,-6-1-99 0 0,0 1 0 0 0,1 1 0 0 0,29-6 1 0 0,58-4 146 0 0,-68 11-1294 0 0,9 1-1975 0 0,-21-2 1296 0 0</inkml:trace>
  <inkml:trace contextRef="#ctx0" brushRef="#br0" timeOffset="1215.58">830 623 3680 0 0,'0'-13'167'0'0,"-1"10"-7"0"0,-2-3 2502 0 0,-2-1 3105 0 0,-5 0-2037 0 0,9 6-3524 0 0,0 0 0 0 0,0 0 0 0 0,0 0 0 0 0,0 0 0 0 0,0 1 0 0 0,0-1 0 0 0,-1 0 0 0 0,1 1 0 0 0,0-1 0 0 0,0 1 0 0 0,-1-1 0 0 0,1 1 0 0 0,0-1 0 0 0,-1 1 0 0 0,1 0 0 0 0,0 0-1 0 0,-1 0 1 0 0,-1 0 0 0 0,2 0-113 0 0,0 0 0 0 0,1 0-1 0 0,-1 0 1 0 0,0 0 0 0 0,1 0 0 0 0,-1 0-1 0 0,0 0 1 0 0,1 0 0 0 0,-1-1-1 0 0,1 1 1 0 0,-1 0 0 0 0,1 0 0 0 0,-1-1-1 0 0,0 1 1 0 0,1 0 0 0 0,-1-1-1 0 0,1 1 1 0 0,-1-1 0 0 0,0 1-28 0 0,0-1-1 0 0,0 0 1 0 0,0 1 0 0 0,1 0 0 0 0,-1-1 0 0 0,0 1 0 0 0,0-1-1 0 0,0 1 1 0 0,0 0 0 0 0,0 0 0 0 0,0-1 0 0 0,0 1-1 0 0,0 0 1 0 0,0 0 0 0 0,-1 0 0 0 0,-12 3 139 0 0,0 0 1 0 0,-1 1-1 0 0,-17 8 0 0 0,27-10-190 0 0,0 0-1 0 0,0 0 1 0 0,1 1-1 0 0,-1 0 1 0 0,1 0-1 0 0,0 0 1 0 0,0 0-1 0 0,0 1 1 0 0,0 0 0 0 0,1 0-1 0 0,0 0 1 0 0,-1 0-1 0 0,-2 5 1 0 0,2-2-64 0 0,0 0 0 0 0,-1-1 1 0 0,-6 7-1 0 0,-11 15-53 0 0,12-15 371 0 0,9-12-230 0 0,0-1 0 0 0,0 1 0 0 0,1 0 0 0 0,-1 0-1 0 0,0 0 1 0 0,1-1 0 0 0,-1 1 0 0 0,0 0 0 0 0,1 0 0 0 0,-1 0-1 0 0,1 0 1 0 0,0 0 0 0 0,-1 0 0 0 0,1 0 0 0 0,0 0 0 0 0,0 0-1 0 0,-1 0 1 0 0,1 0 0 0 0,0 0 0 0 0,0 0 0 0 0,0 0 0 0 0,0 0-1 0 0,1 2 1 0 0,-1 14 569 0 0,0-16-592 0 0,-1 0 1 0 0,1 1-1 0 0,0-1 0 0 0,0 0 1 0 0,0 0-1 0 0,0 0 0 0 0,0 1 1 0 0,0-1-1 0 0,1 0 0 0 0,-1 0 1 0 0,0 0-1 0 0,1 0 1 0 0,-1 0-1 0 0,1 1 0 0 0,-1-1 1 0 0,1 0-1 0 0,-1 0 0 0 0,1 0 1 0 0,0 0-1 0 0,-1 0 0 0 0,1-1 1 0 0,0 1-1 0 0,0 0 0 0 0,0 0 1 0 0,0 0-1 0 0,1 1 1 0 0,3 0 28 0 0,1 1 1 0 0,-1-1-1 0 0,1 1 0 0 0,-1-2 1 0 0,1 1-1 0 0,0 0 1 0 0,0-1-1 0 0,-1 0 1 0 0,1-1-1 0 0,0 1 1 0 0,7-1-1 0 0,11 1 73 0 0,-20-1-154 0 0,-1 0 0 0 0,1 0 0 0 0,0-1 0 0 0,0 1-1 0 0,0-1 1 0 0,0 0 0 0 0,-1 0 0 0 0,1-1 0 0 0,0 1 0 0 0,-1-1 0 0 0,4-2-1 0 0,-3 2-17 0 0,1 0 0 0 0,-1 0 0 0 0,1 0 0 0 0,0 1 0 0 0,9-2 0 0 0,-12 2 9 0 0,1 1 1 0 0,-1-1-1 0 0,0 0 0 0 0,1 0 0 0 0,-1 0 1 0 0,0 0-1 0 0,1 0 0 0 0,-1 0 0 0 0,0-1 0 0 0,0 1 1 0 0,0-1-1 0 0,0 0 0 0 0,0 1 0 0 0,-1-1 0 0 0,1 0 1 0 0,0 0-1 0 0,-1 0 0 0 0,2-3 0 0 0,1-1-173 0 0,-1 0-1 0 0,0 0 0 0 0,0-1 1 0 0,4-12-1 0 0,-7 17-200 0 0,2 0 32 0 0,0-5 149 0 0,-1 1-1 0 0,0 0 0 0 0,1-1 1 0 0,-2 1-1 0 0,1-1 1 0 0,-1-10-1 0 0,0 16 244 0 0,-1 1 0 0 0,1-1 1 0 0,0 1-1 0 0,0-1 0 0 0,0 0 0 0 0,0 1 1 0 0,-1-1-1 0 0,1 1 0 0 0,0-1 0 0 0,-1 1 1 0 0,1-1-1 0 0,0 1 0 0 0,-1-1 0 0 0,1 1 0 0 0,-1-1 1 0 0,1 1-1 0 0,-1 0 0 0 0,1-1 0 0 0,-1 1 1 0 0,1 0-1 0 0,-1-1 0 0 0,1 1 0 0 0,-1 0 1 0 0,1 0-1 0 0,-2-1 0 0 0,-2-1 2198 0 0,9 14-2040 0 0,-5-10-110 0 0,1 0 0 0 0,0 0 0 0 0,0 0 0 0 0,-1 0 0 0 0,1 0 0 0 0,0 0 0 0 0,0-1-1 0 0,2 3 1 0 0,3 3 102 0 0,6 6 115 0 0,0-1-1 0 0,23 19 1 0 0,-23-21-101 0 0,-9-7-133 0 0,0-1 1 0 0,-1 1-1 0 0,1-1 0 0 0,0 0 0 0 0,0 0 1 0 0,6 2-1 0 0,-1 0-78 0 0,-1 1 0 0 0,1-1 0 0 0,-1 1-1 0 0,9 8 1 0 0,-11-9-462 0 0,0 0 0 0 0,0 0 0 0 0,1 0-1 0 0,0 0 1 0 0,0-1 0 0 0,0 0 0 0 0,0 0 0 0 0,12 3-1 0 0,-4-5-7113 0 0</inkml:trace>
  <inkml:trace contextRef="#ctx0" brushRef="#br0" timeOffset="1655.3">1072 636 17247 0 0,'0'0'2595'0'0,"5"5"-964"0"0,-3-1-1129 0 0,0 0 1 0 0,1-1 0 0 0,-1 1-1 0 0,0 0 1 0 0,-1 0 0 0 0,1 0-1 0 0,-1 0 1 0 0,0 0 0 0 0,2 8-1 0 0,7 20 149 0 0,-8-27-724 0 0,-1-1 0 0 0,1 1 0 0 0,-1 0 0 0 0,0 1 0 0 0,1 7 0 0 0,5 18-878 0 0,-4-21 861 0 0,5 12 33 0 0,-7-21 104 0 0,-1 1 1 0 0,1-1-1 0 0,-1 0 0 0 0,1 0 1 0 0,-1-1-1 0 0,1 1 0 0 0,0 0 1 0 0,0 0-1 0 0,0 0 0 0 0,-1 0 1 0 0,1-1-1 0 0,0 1 0 0 0,0 0 1 0 0,0-1-1 0 0,2 2 0 0 0,-2-2 389 0 0,0 0-405 0 0,-1 1 0 0 0,0-1 0 0 0,0 0-1 0 0,1 0 1 0 0,-1 0 0 0 0,0 0 0 0 0,0 1-1 0 0,1-1 1 0 0,-1 0 0 0 0,0 0 0 0 0,1 0 0 0 0,-1 0-1 0 0,0 0 1 0 0,1 0 0 0 0,-1 0 0 0 0,0 0-1 0 0,1 0 1 0 0,-1 0 0 0 0,0 0 0 0 0,1 0-1 0 0,-1 0 1 0 0,0 0 0 0 0,1-1 0 0 0,0-2-166 0 0,1 0-1 0 0,-1-1 1 0 0,0 1 0 0 0,0-1 0 0 0,0 0 0 0 0,-1 1 0 0 0,1-1-1 0 0,-1 0 1 0 0,0 1 0 0 0,0-1 0 0 0,0 0 0 0 0,-2-4 0 0 0,2 6 125 0 0,0 1 0 0 0,-1-1 0 0 0,1 1 0 0 0,0-1 0 0 0,0 0 1 0 0,0 0-1 0 0,0 1 0 0 0,0-1 0 0 0,1 0 0 0 0,-1 1 1 0 0,0-1-1 0 0,1 1 0 0 0,-1-1 0 0 0,1 0 0 0 0,0 1 0 0 0,-1-1 1 0 0,2-1-1 0 0,0 0 14 0 0,1 0-1 0 0,0 0 1 0 0,0 0-1 0 0,0 1 1 0 0,5-4 0 0 0,7-7-15 0 0,-11 10 11 0 0,-1 0 0 0 0,1 1 0 0 0,0-1 0 0 0,0 1 0 0 0,0 0 0 0 0,0 0 0 0 0,0 1 0 0 0,7-3 0 0 0,11-4 0 0 0,-12 4-39 0 0,-5 1-161 0 0,0 1-1 0 0,0 0 1 0 0,0 0-1 0 0,0 1 1 0 0,1-1-1 0 0,5 0 1 0 0,2 0-1422 0 0,1-1-74 0 0</inkml:trace>
  <inkml:trace contextRef="#ctx0" brushRef="#br0" timeOffset="2032.37">1652 735 13824 0 0,'0'0'1246'0'0,"-4"-14"-831"0"0,4 10-32 0 0,-1 1 1 0 0,1-1-1 0 0,0 1 0 0 0,0-1 1 0 0,0 1-1 0 0,1-4 0 0 0,0 4-111 0 0,-1 0 0 0 0,0-1 0 0 0,0 1 0 0 0,0 0 0 0 0,0 0 0 0 0,0 0 0 0 0,-1-3-1 0 0,0 2-162 0 0,0 2-30 0 0,0 0-1 0 0,0 0 0 0 0,1-1 0 0 0,-1 1 0 0 0,1 0 0 0 0,0 0 1 0 0,-1-1-1 0 0,1 1 0 0 0,0 0 0 0 0,1 0 0 0 0,-1-1 1 0 0,1-3-1 0 0,-1 5-79 0 0,0 0-1 0 0,0 1 1 0 0,0-1 0 0 0,0 0 0 0 0,0 0 0 0 0,0 0 0 0 0,0 0-1 0 0,0 1 1 0 0,0-1 0 0 0,0 0 0 0 0,0 0 0 0 0,-1 0 0 0 0,1 1-1 0 0,0-1 1 0 0,-1 0 0 0 0,1 0 0 0 0,0 1 0 0 0,-1-1 0 0 0,1 0-1 0 0,-1 1 1 0 0,1-1 0 0 0,-1 0 0 0 0,0 1 0 0 0,1-1 0 0 0,-1 1-1 0 0,0-1 1 0 0,1 1 0 0 0,-1-1 0 0 0,0 1 0 0 0,1-1 0 0 0,-1 1-1 0 0,0 0 1 0 0,0-1 0 0 0,0 1 0 0 0,-1 0 0 0 0,-1-1-9 0 0,0 0 0 0 0,0 0 0 0 0,0 1-1 0 0,0 0 1 0 0,0-1 0 0 0,0 1 0 0 0,-5 1 0 0 0,0 0 7 0 0,-3 0 96 0 0,-1 2-1 0 0,-17 4 1 0 0,26-6-32 0 0,-1 1 0 0 0,0 0 0 0 0,1 0 0 0 0,-1 0 0 0 0,1 0 0 0 0,0 0 0 0 0,0 1 0 0 0,0-1 0 0 0,0 1 0 0 0,0 0 0 0 0,-3 3 0 0 0,-7 7 320 0 0,11-11-325 0 0,0 0 0 0 0,0 0 1 0 0,0 0-1 0 0,0 0 0 0 0,1 0 0 0 0,-1 1 0 0 0,-2 4 0 0 0,1-2-22 0 0,-2 7 271 0 0,0-1 0 0 0,-4 13 0 0 0,8-20-187 0 0,0 0 0 0 0,0 1 0 0 0,1-1-1 0 0,-1 1 1 0 0,1-1 0 0 0,0 1 0 0 0,0-1 0 0 0,1 0 0 0 0,1 7 0 0 0,-1-7-91 0 0,1 1 1 0 0,0-1-1 0 0,0 0 0 0 0,0 0 0 0 0,1 0 0 0 0,0 0 0 0 0,-1-1 1 0 0,1 1-1 0 0,6 5 0 0 0,-3-3 84 0 0,-4-4-128 0 0,1 0 0 0 0,-1 0 0 0 0,1 0 0 0 0,0 0 0 0 0,0-1-1 0 0,0 1 1 0 0,0-1 0 0 0,0 0 0 0 0,0 1 0 0 0,0-1 0 0 0,1-1 0 0 0,-1 1 0 0 0,0 0 0 0 0,1-1 0 0 0,-1 0 0 0 0,0 0 0 0 0,1 0 0 0 0,-1 0 0 0 0,0 0 0 0 0,1 0 0 0 0,-1-1-1 0 0,0 0 1 0 0,1 0 0 0 0,-1 0 0 0 0,0 0 0 0 0,0 0 0 0 0,0-1 0 0 0,0 1 0 0 0,5-4 0 0 0,16-12-782 0 0,-21 15 576 0 0,0 0 1 0 0,1-1 0 0 0,-1 1-1 0 0,0-1 1 0 0,0 1 0 0 0,0-1-1 0 0,0 0 1 0 0,0 0-1 0 0,-1 0 1 0 0,3-4 0 0 0,4-10-1668 0 0</inkml:trace>
  <inkml:trace contextRef="#ctx0" brushRef="#br0" timeOffset="2421.27">1568 225 16040 0 0,'0'0'1451'0'0,"2"1"-1255"0"0,-1 0-1 0 0,0-1 0 0 0,0 1 0 0 0,0 0 0 0 0,0 0 0 0 0,0 0 0 0 0,0 0 0 0 0,-1 0 0 0 0,2 2 0 0 0,47 100 5873 0 0,-43-85-6060 0 0,0 0 1 0 0,-1 0-1 0 0,5 29 0 0 0,-5-16-8 0 0,-2-18 0 0 0,0 0 0 0 0,0 19 0 0 0,-4-19 0 0 0,2 0 0 0 0,0 0 0 0 0,0 0 0 0 0,5 19 0 0 0,-3-19 0 0 0,3 27 0 0 0,1 8 0 0 0,-2-19 0 0 0,-4-21 0 0 0,0 0 0 0 0,1 0 0 0 0,0 0 0 0 0,5 12 0 0 0,7 19-3017 0 0,-13-38 1305 0 0</inkml:trace>
  <inkml:trace contextRef="#ctx0" brushRef="#br0" timeOffset="2826.52">2303 141 2304 0 0,'1'-1'5464'0'0,"5"-10"10239"0"0,-12 16-15372 0 0,1 0 1 0 0,0 1-1 0 0,0 0 0 0 0,1 0 0 0 0,0 0 0 0 0,0 1 1 0 0,-5 9-1 0 0,2 1 274 0 0,-11 36 0 0 0,-24 68-1324 0 0,20-59-119 0 0,-27 72 679 0 0,47-129 159 0 0,-8 26 0 0 0,0 2 0 0 0,2-1 0 0 0,-3 36 0 0 0,6-13 0 0 0,5-53-17 0 0,0 0 0 0 0,-1 0 0 0 0,1-1 0 0 0,1 1 0 0 0,-1 0 0 0 0,0 0 0 0 0,0 0 0 0 0,1-1 0 0 0,-1 1 0 0 0,1 0 0 0 0,-1-1 0 0 0,1 1 0 0 0,0 0 0 0 0,0-1 0 0 0,0 1 0 0 0,0-1 0 0 0,0 1 0 0 0,1 0 0 0 0,2 4-140 0 0,-3-5 46 0 0,0 0 0 0 0,0-1 0 0 0,0 1 1 0 0,0 0-1 0 0,-1-1 0 0 0,1 1 0 0 0,0-1 0 0 0,0 1 0 0 0,0-1 0 0 0,0 0 0 0 0,0 1 0 0 0,0-1 0 0 0,0 0 0 0 0,0 0 0 0 0,0 0 1 0 0,0 0-1 0 0,0 0 0 0 0,0 0 0 0 0,0 0 0 0 0,0 0 0 0 0,1 0 0 0 0,0-1 0 0 0,0 1-1026 0 0,0 0-649 0 0</inkml:trace>
  <inkml:trace contextRef="#ctx0" brushRef="#br0" timeOffset="3427.69">2531 250 15896 0 0,'0'0'1209'0'0,"-1"1"-823"0"0,-2 8-76 0 0,1-1 0 0 0,0 1-1 0 0,0-1 1 0 0,0 1 0 0 0,2 0-1 0 0,-1 0 1 0 0,1-1-1 0 0,1 15 1 0 0,13 75 2994 0 0,-9-75-3456 0 0,3 16 433 0 0,16 41 0 0 0,4 15 22 0 0,-12-34-303 0 0,-16-59 3 0 0,6 11-28 0 0,-5-12-97 0 0,-5-27 608 0 0,3 9-552 0 0,-1 0 1 0 0,-6-29 0 0 0,0 5-89 0 0,-7-44-139 0 0,5 30-52 0 0,2 0 0 0 0,0-57 0 0 0,8 104 337 0 0,0 1 1 0 0,1 0-1 0 0,0-1 0 0 0,0 1 0 0 0,0 0 0 0 0,5-12 0 0 0,-5 16 57 0 0,1 0 1 0 0,-1 1-1 0 0,0-1 0 0 0,1 0 1 0 0,0 1-1 0 0,0-1 0 0 0,0 1 0 0 0,0-1 1 0 0,0 1-1 0 0,0 0 0 0 0,0 0 1 0 0,1 0-1 0 0,-1 0 0 0 0,1 1 0 0 0,0-1 1 0 0,-1 1-1 0 0,6-3 0 0 0,-6 3-30 0 0,1 0 25 0 0,0 0 0 0 0,0 0 0 0 0,0 0-1 0 0,1 0 1 0 0,-1 0 0 0 0,0 0-1 0 0,0 1 1 0 0,0-1 0 0 0,1 1 0 0 0,-1 0-1 0 0,0 0 1 0 0,1 1 0 0 0,-1-1-1 0 0,0 1 1 0 0,4 0 0 0 0,10 5-189 0 0,5 0 497 0 0,0 2 1 0 0,-1 0 0 0 0,31 17 0 0 0,-47-22-358 0 0,0 0 1 0 0,0 0 0 0 0,-1 0-1 0 0,1 1 1 0 0,-1-1 0 0 0,0 1-1 0 0,0 0 1 0 0,0 0 0 0 0,-1 1-1 0 0,0-1 1 0 0,1 1 0 0 0,-2 0-1 0 0,1 0 1 0 0,0 0 0 0 0,-1 0-1 0 0,0 0 1 0 0,0 0 0 0 0,-1 1-1 0 0,1-1 1 0 0,0 6 0 0 0,-2-5-32 0 0,0 0 1 0 0,-1-1 0 0 0,1 1-1 0 0,-1 0 1 0 0,0-1 0 0 0,-1 1 0 0 0,1-1-1 0 0,-1 1 1 0 0,0-1 0 0 0,-1 0 0 0 0,1 0-1 0 0,-1 0 1 0 0,0 0 0 0 0,0 0 0 0 0,-1-1-1 0 0,1 1 1 0 0,-7 6 0 0 0,1-3 21 0 0,1 0 1 0 0,-2 0-1 0 0,1-1 1 0 0,-1 0-1 0 0,0-1 1 0 0,0 0-1 0 0,-19 8 1 0 0,9-5-385 0 0,15-6 208 0 0,0 0 0 0 0,-1-1 0 0 0,0 0 0 0 0,0 0 0 0 0,0 0 0 0 0,-7 1 0 0 0,-33 3-2542 0 0,32-5 889 0 0</inkml:trace>
  <inkml:trace contextRef="#ctx0" brushRef="#br0" timeOffset="4284.46">2998 524 1840 0 0,'0'-19'459'0'0,"-1"3"7780"0"0,0 14-7942 0 0,1 0 1 0 0,-1 1-1 0 0,0-1 1 0 0,1 0 0 0 0,-1 0-1 0 0,0 0 1 0 0,-2-2-1 0 0,2 3-19 0 0,0 0 0 0 0,0-1-1 0 0,0 1 1 0 0,1 0 0 0 0,-1 1 0 0 0,0-1-1 0 0,0 0 1 0 0,0 0 0 0 0,-1 0 0 0 0,1 1-1 0 0,0-1 1 0 0,0 0 0 0 0,0 1 0 0 0,0-1-1 0 0,-1 1 1 0 0,1-1 0 0 0,0 1-1 0 0,-1 0 1 0 0,1 0 0 0 0,0-1 0 0 0,-1 1-1 0 0,-1 0 1 0 0,-1 1-221 0 0,0-1 1 0 0,0 1-1 0 0,0-1 0 0 0,0 1 0 0 0,0 0 0 0 0,0 1 1 0 0,0-1-1 0 0,1 1 0 0 0,-1 0 0 0 0,0-1 1 0 0,1 2-1 0 0,-1-1 0 0 0,1 0 0 0 0,0 1 1 0 0,0-1-1 0 0,-5 6 0 0 0,-2 4 329 0 0,0 0 0 0 0,1 0 1 0 0,-8 15-1 0 0,10-17-371 0 0,3-3 145 0 0,0 1-1 0 0,0-1 0 0 0,1 1 0 0 0,0 0 0 0 0,1 0 1 0 0,-1 0-1 0 0,1 0 0 0 0,1 0 0 0 0,0 1 1 0 0,0-1-1 0 0,0 0 0 0 0,1 1 0 0 0,0-1 0 0 0,1 1 1 0 0,0-1-1 0 0,0 0 0 0 0,1 0 0 0 0,3 10 1 0 0,-4-16-84 0 0,0 0 0 0 0,1 0 0 0 0,-1 0 0 0 0,0 0 0 0 0,1-1 0 0 0,0 1 0 0 0,-1-1 0 0 0,1 1 0 0 0,0-1 0 0 0,0 1 0 0 0,0-1 0 0 0,0 0 0 0 0,0 0 0 0 0,0 0 0 0 0,0 0 0 0 0,4 1 0 0 0,-1 0 94 0 0,1-1-1 0 0,0 1 1 0 0,0-1 0 0 0,-1-1 0 0 0,9 1-1 0 0,-6-1-161 0 0,0-1 1 0 0,0 0-1 0 0,0-1 0 0 0,0 0 0 0 0,0 0 0 0 0,0-1 0 0 0,0 0 1 0 0,11-6-1 0 0,6-5-95 0 0,24-17 0 0 0,-48 30 94 0 0,5-3 44 0 0,0-1 0 0 0,0-1 1 0 0,-1 1-1 0 0,0-1 0 0 0,0 0 1 0 0,0 0-1 0 0,-1 0 0 0 0,5-8 0 0 0,-7 10-71 0 0,1-1-1 0 0,-1 1 1 0 0,0-1-1 0 0,0 1 0 0 0,-1-1 1 0 0,1 0-1 0 0,-1 0 1 0 0,0 0-1 0 0,0 0 1 0 0,-1 0-1 0 0,1 0 0 0 0,-1 0 1 0 0,-1-6-1 0 0,0 8 4 0 0,1 0 1 0 0,-1 1-1 0 0,0-1 0 0 0,-1 0 0 0 0,1 0 0 0 0,0 1 0 0 0,-1-1 1 0 0,0 1-1 0 0,1-1 0 0 0,-1 1 0 0 0,0-1 0 0 0,0 1 0 0 0,0 0 1 0 0,-1 0-1 0 0,1 0 0 0 0,0 0 0 0 0,-1 1 0 0 0,1-1 0 0 0,-5-2 1 0 0,1 2-40 0 0,0-1 0 0 0,0 1 0 0 0,0 1 0 0 0,0-1 1 0 0,0 1-1 0 0,0 0 0 0 0,0 0 0 0 0,-9 0 1 0 0,7 1-45 0 0,3 0 157 0 0,0-1 1 0 0,0 2-1 0 0,0-1 1 0 0,0 1 0 0 0,0-1-1 0 0,0 1 1 0 0,0 0-1 0 0,1 1 1 0 0,-8 2 0 0 0,5-1-466 0 0</inkml:trace>
  <inkml:trace contextRef="#ctx0" brushRef="#br0" timeOffset="4693.63">3243 407 18743 0 0,'0'0'430'0'0,"-12"10"1179"0"0,9-8-1410 0 0,0 0-1 0 0,0 0 1 0 0,0 0-1 0 0,0 0 1 0 0,1 1-1 0 0,-1-1 1 0 0,0 1-1 0 0,1 0 1 0 0,-3 3-1 0 0,5-5 816 0 0,-4 2-516 0 0,3-2-471 0 0,1-1 0 0 0,-1 1 0 0 0,1-1 0 0 0,-1 1 0 0 0,1 0 0 0 0,-1-1 0 0 0,1 1 0 0 0,-1 0 0 0 0,1-1 0 0 0,-1 1 0 0 0,1 0 0 0 0,0-1 0 0 0,-1 1 0 0 0,1 0 0 0 0,0 0 0 0 0,0 0 0 0 0,0-1 0 0 0,0 1 0 0 0,-1 0 0 0 0,1 0 0 0 0,0 0-1 0 0,0-1 1 0 0,0 1 0 0 0,1 0 0 0 0,-1 0 0 0 0,0 0 0 0 0,0-1 0 0 0,0 1 0 0 0,1 1 0 0 0,0 0-15 0 0,0-1 0 0 0,0 1 0 0 0,0-1 0 0 0,0 1 0 0 0,1-1 0 0 0,-1 1 0 0 0,0-1 0 0 0,1 0 0 0 0,-1 0-1 0 0,1 0 1 0 0,-1 0 0 0 0,1 0 0 0 0,2 1 0 0 0,13 5 125 0 0,-1-2 0 0 0,1 0-1 0 0,32 5 1 0 0,11 3 324 0 0,-43-8-391 0 0,27 12-1 0 0,-38-14-70 0 0,0 0-1 0 0,0 0 1 0 0,0 1 0 0 0,0 0-1 0 0,0 0 1 0 0,-1 1 0 0 0,6 5-1 0 0,-4-3 14 0 0,-6-6-9 0 0,1 0 0 0 0,-1 0 0 0 0,0 0 0 0 0,0 0 0 0 0,0 1 0 0 0,0-1 0 0 0,0 0 0 0 0,0 0 0 0 0,0 1 0 0 0,0-1 0 0 0,-1 0 0 0 0,1 1 0 0 0,0-1 0 0 0,-1 1 0 0 0,1-1 0 0 0,-1 1 0 0 0,0 0 0 0 0,1-1 0 0 0,-1 1 0 0 0,0-1 0 0 0,0 1 0 0 0,0-1 0 0 0,0 1 0 0 0,0 2 0 0 0,-2 1-132 0 0,1 1 0 0 0,-1-1 0 0 0,0 0 0 0 0,0 0 0 0 0,0 0 0 0 0,-1 0 0 0 0,1 0 0 0 0,-1-1 0 0 0,0 1 0 0 0,-5 4 0 0 0,-4 4 208 0 0,-25 21 0 0 0,21-20 63 0 0,9-8 28 0 0,-1-1-1 0 0,0 0 1 0 0,1-1-1 0 0,-2 0 1 0 0,-12 6 0 0 0,-16 7 835 0 0,34-15-1115 0 0,0-1 1 0 0,0 0-1 0 0,0 1 1 0 0,-1-1-1 0 0,1-1 0 0 0,0 1 1 0 0,0 0-1 0 0,-1-1 1 0 0,1 0-1 0 0,0 0 1 0 0,-1 0-1 0 0,1 0 0 0 0,0 0 1 0 0,0 0-1 0 0,-5-2 1 0 0,6 1-255 0 0,0 1 0 0 0,0-1 0 0 0,0 0 0 0 0,0 0 1 0 0,-1 0-1 0 0,1 0 0 0 0,0 0 0 0 0,1-1 0 0 0,-1 1 0 0 0,0-1 1 0 0,0 1-1 0 0,1-1 0 0 0,-1 0 0 0 0,-2-3 0 0 0,0-4-7143 0 0</inkml:trace>
  <inkml:trace contextRef="#ctx0" brushRef="#br0" timeOffset="5116.22">3408 68 11720 0 0,'0'0'1060'0'0,"1"9"-848"0"0,14 34 5047 0 0,15 20-2647 0 0,-12-28-2140 0 0,-5-9-136 0 0,111 207 4358 0 0,-84-161-4881 0 0,-10-15 120 0 0,-20-38-301 0 0,-1 0-1 0 0,7 22 1 0 0,-6-16-97 0 0,-9-24-342 0 0</inkml:trace>
  <inkml:trace contextRef="#ctx0" brushRef="#br0" timeOffset="5551.55">3524 572 19519 0 0,'0'0'1967'0'0,"1"-14"328"0"0,0 13-2055 0 0,0 0 0 0 0,0 0 1 0 0,0-1-1 0 0,0 1 1 0 0,0 0-1 0 0,1 0 0 0 0,-1 0 1 0 0,0 0-1 0 0,1 0 1 0 0,-1 1-1 0 0,3-2 0 0 0,19-8 781 0 0,-21 10-893 0 0,23-8 27 0 0,52-9 0 0 0,-28 7-8689 0 0,-24 5 96 0 0</inkml:trace>
  <inkml:trace contextRef="#ctx0" brushRef="#br0" timeOffset="6057.13">3964 151 2760 0 0,'-1'-1'7922'0'0,"-5"-6"3019"0"0,-3 63-10087 0 0,10-44-701 0 0,0 1 0 0 0,4 14 1 0 0,0 7 323 0 0,-4-22-142 0 0,0-3 33 0 0,0 0 1 0 0,0 0-1 0 0,1-1 1 0 0,3 10-1 0 0,3 6 277 0 0,7 18-943 0 0,11 15-323 0 0,4 11 1239 0 0,-26-61-505 0 0,-1 0-1 0 0,0 0 1 0 0,0 1 0 0 0,0 0-1 0 0,-1-1 1 0 0,-1 1-1 0 0,1 0 1 0 0,-1 11 0 0 0,-1-17 61 0 0,-3 3-154 0 0,-1-5-20 0 0,2-1-1 0 0,0 0 0 0 0,0 0 1 0 0,1-1-1 0 0,-1 1 0 0 0,0 0 0 0 0,1-1 0 0 0,-1 1 0 0 0,1-1 0 0 0,-1 0 0 0 0,1 0 0 0 0,0 1 1 0 0,0-1-1 0 0,0 0 0 0 0,0 0 0 0 0,0 0 0 0 0,0 0 0 0 0,0 0 0 0 0,1 0 0 0 0,-1 0 0 0 0,1 0 1 0 0,-1-1-1 0 0,1 1 0 0 0,0 0 0 0 0,0 0 0 0 0,0 0 0 0 0,0-4 0 0 0,1 0-7 0 0,-1 0 0 0 0,1 0 0 0 0,0 1 0 0 0,0-1 0 0 0,0 0 0 0 0,1 0 0 0 0,0 1 0 0 0,5-11 0 0 0,-3 10-24 0 0,0 1-1 0 0,0 0 0 0 0,0 0 1 0 0,0 0-1 0 0,1 1 1 0 0,0-1-1 0 0,0 1 1 0 0,0 0-1 0 0,0 1 0 0 0,1-1 1 0 0,5-2-1 0 0,-1 2 10 0 0,-1 0 0 0 0,1 0-1 0 0,0 1 1 0 0,0 0-1 0 0,0 1 1 0 0,13-2 0 0 0,-17 4 8 0 0,1 0 1 0 0,-1 1 0 0 0,0-1 0 0 0,1 1 0 0 0,-1 1 0 0 0,1-1 0 0 0,-1 1 0 0 0,8 3 0 0 0,-4-1 26 0 0,-1 0 0 0 0,0 1 0 0 0,0 0 0 0 0,12 9 0 0 0,-16-10-13 0 0,-1 0 1 0 0,1 0-1 0 0,-1 0 0 0 0,0 1 1 0 0,0 0-1 0 0,-1 0 0 0 0,0 0 1 0 0,0 0-1 0 0,0 0 1 0 0,0 0-1 0 0,-1 1 0 0 0,1 0 1 0 0,-2-1-1 0 0,1 1 0 0 0,0 0 1 0 0,0 11-1 0 0,-2-14 20 0 0,0 0-1 0 0,0 0 1 0 0,0 1-1 0 0,0-1 1 0 0,0 0-1 0 0,-3 6 1 0 0,0 10 59 0 0,2-11-40 0 0,-1-1-1 0 0,0 0 1 0 0,0 1-1 0 0,-1-1 1 0 0,0 0-1 0 0,0-1 1 0 0,-1 1-1 0 0,0 0 1 0 0,0-1 0 0 0,0 0-1 0 0,-1 0 1 0 0,-8 9-1 0 0,10-13-19 0 0,0 1-1 0 0,0-1 0 0 0,-1 0 1 0 0,1 1-1 0 0,0-1 0 0 0,-1-1 1 0 0,1 1-1 0 0,-1 0 0 0 0,0-1 1 0 0,1 0-1 0 0,-1 0 1 0 0,0 0-1 0 0,-7 1 0 0 0,4-2-6 0 0,-1 1 0 0 0,0-1 0 0 0,0-1 0 0 0,1 1 0 0 0,-1-1 0 0 0,-7-2 0 0 0,-15-3-219 0 0,18 4-67 0 0,0 0 1 0 0,-20-7-1 0 0,29 8 105 0 0,0-1 1 0 0,0 1 0 0 0,0-1-1 0 0,0 0 1 0 0,0 1-1 0 0,0-1 1 0 0,1 0 0 0 0,-1-1-1 0 0,1 1 1 0 0,-1 0 0 0 0,1-1-1 0 0,0 1 1 0 0,0-1-1 0 0,-3-4 1 0 0,5 6-2 0 0,-1 0 1 0 0,1 0 0 0 0,0 0-1 0 0,-1 0 1 0 0,1 0-1 0 0,0 0 1 0 0,-1 0-1 0 0,1-1 1 0 0,0 1-1 0 0,0 0 1 0 0,0 0-1 0 0,0 0 1 0 0,0 0-1 0 0,0 0 1 0 0,0 0-1 0 0,1 0 1 0 0,-1 0-1 0 0,0 0 1 0 0,0 0-1 0 0,1 0 1 0 0,-1 0-1 0 0,1 0 1 0 0,-1 0-1 0 0,1 0 1 0 0,-1 0 0 0 0,1 0-1 0 0,0 0 1 0 0,1-1-1 0 0,8-5-1200 0 0</inkml:trace>
  <inkml:trace contextRef="#ctx0" brushRef="#br0" timeOffset="6610.11">4683 407 6448 0 0,'0'0'921'0'0,"-3"-1"4073"0"0,-2-5-3331 0 0,5 2-871 0 0,-1 1-1 0 0,0 0 0 0 0,0-1 1 0 0,-1 1-1 0 0,1 0 1 0 0,-4-5-1 0 0,5 7-304 0 0,-1 0-419 0 0,1 1 1 0 0,0-1-1 0 0,0 0 1 0 0,0 1-1 0 0,-1-1 1 0 0,1 0-1 0 0,0 1 1 0 0,-1-1 0 0 0,1 1-1 0 0,0-1 1 0 0,-1 1-1 0 0,1-1 1 0 0,-1 1-1 0 0,1-1 1 0 0,-1 1-1 0 0,1-1 1 0 0,-1 1-1 0 0,1-1 1 0 0,-1 1-1 0 0,1 0 1 0 0,-2-1-1 0 0,-6-7 677 0 0,6 8-629 0 0,1-1 1 0 0,0 1 0 0 0,-1 0 0 0 0,1 0-1 0 0,-1-1 1 0 0,1 1 0 0 0,-1 0 0 0 0,0 0-1 0 0,1 0 1 0 0,-2 1 0 0 0,1-1 53 0 0,-3 0-115 0 0,1 1-1 0 0,-1 0 0 0 0,1 0 0 0 0,-1 0 1 0 0,1 1-1 0 0,-1-1 0 0 0,1 1 0 0 0,0 0 1 0 0,0 0-1 0 0,0 0 0 0 0,0 1 0 0 0,0 0 1 0 0,1 0-1 0 0,-1 0 0 0 0,1 0 0 0 0,-1 0 1 0 0,1 0-1 0 0,-3 5 0 0 0,-4 6-54 0 0,0 0 0 0 0,0 1 0 0 0,-9 22 0 0 0,13-26 86 0 0,4-9-51 0 0,1 1 0 0 0,-1 0 0 0 0,1 0 0 0 0,-1 0 0 0 0,1-1 0 0 0,0 1 0 0 0,1 0 0 0 0,-2 5 0 0 0,2-3 14 0 0,-1-1-2 0 0,0 0 1 0 0,1 0 0 0 0,0 0 0 0 0,0 0 0 0 0,0 0-1 0 0,0 0 1 0 0,0 0 0 0 0,1 0 0 0 0,0-1-1 0 0,0 1 1 0 0,0 0 0 0 0,0 0 0 0 0,4 6 0 0 0,-2-6-1 0 0,0 1 1 0 0,0-1 0 0 0,0 0 0 0 0,1 0-1 0 0,0-1 1 0 0,-1 1 0 0 0,1-1 0 0 0,1 0 0 0 0,-1 0-1 0 0,7 4 1 0 0,-8-6-40 0 0,0 0-1 0 0,1 0 1 0 0,-1 0 0 0 0,0 0-1 0 0,0-1 1 0 0,1 1-1 0 0,-1-1 1 0 0,0 0 0 0 0,1 0-1 0 0,-1 0 1 0 0,0-1 0 0 0,1 1-1 0 0,-1-1 1 0 0,0 0-1 0 0,0 0 1 0 0,1 0 0 0 0,4-3-1 0 0,-3 3-24 0 0,-1-1 0 0 0,0 0-1 0 0,0-1 1 0 0,-1 1 0 0 0,1-1 0 0 0,0 1-1 0 0,-1-1 1 0 0,0 0 0 0 0,1 0 0 0 0,-1-1-1 0 0,0 1 1 0 0,-1-1 0 0 0,1 0 0 0 0,3-6-1 0 0,-4 5-70 0 0,0 0 0 0 0,-1 0 0 0 0,1 0 0 0 0,-1 0-1 0 0,0 0 1 0 0,-1 0 0 0 0,1 0 0 0 0,-1 0 0 0 0,0 0 0 0 0,-1 0-1 0 0,1 0 1 0 0,-1 0 0 0 0,-1-5 0 0 0,0 3 55 0 0,0 0-1 0 0,-7-13 1 0 0,3 7 38 0 0,17 25 283 0 0,-3-4-284 0 0,15 18 0 0 0,-19-21 111 0 0,0 1 0 0 0,0-1-1 0 0,1 0 1 0 0,10 7 0 0 0,-9-7-43 0 0,0 1 1 0 0,-1-1 0 0 0,6 7-1 0 0,-1 1-135 0 0,0-1 0 0 0,1-1-1 0 0,1 0 1 0 0,0 0 0 0 0,0-1 0 0 0,19 11 0 0 0,-20-16-87 0 0,-3-5-2 0 0</inkml:trace>
  <inkml:trace contextRef="#ctx0" brushRef="#br0" timeOffset="7088.41">4882 1 2304 0 0,'1'1'14339'0'0,"0"3"-13716"0"0,3 4 93 0 0,-1 0 1 0 0,1 0-1 0 0,-2 0 0 0 0,1 1 0 0 0,1 16 0 0 0,0 19 53 0 0,1 36 314 0 0,-13 87 245 0 0,7-149-1222 0 0,1 1 0 0 0,0 0 0 0 0,1 0-1 0 0,1 0 1 0 0,7 30 0 0 0,-8-48-75 0 0,-1-1 0 0 0,0 1 0 0 0,0 0 0 0 0,0 0 0 0 0,1-1 0 0 0,-1 1-1 0 0,0 0 1 0 0,1-1 0 0 0,-1 1 0 0 0,1-1 0 0 0,-1 1 0 0 0,0-1 0 0 0,1 1 0 0 0,0 0 0 0 0,-1-1 0 0 0,1 0 0 0 0,-1 1 0 0 0,1-1 0 0 0,-1 1 0 0 0,1-1 0 0 0,0 0 0 0 0,-1 1 0 0 0,2-1-1 0 0,-1 1-13 0 0,1-1 0 0 0,-1 0-1 0 0,1 0 1 0 0,0 0 0 0 0,-1 0-1 0 0,1 0 1 0 0,-1 0 0 0 0,1 0-1 0 0,-1-1 1 0 0,3 0 0 0 0,2-1 3 0 0,-1 0 1 0 0,0 0 0 0 0,0-1 0 0 0,0 1 0 0 0,6-6 0 0 0,0-2-36 0 0,-1 0 0 0 0,0-1 0 0 0,0 0 0 0 0,-1 0 0 0 0,0-1 1 0 0,-1-1-1 0 0,-1 1 0 0 0,6-15 0 0 0,-12 25 16 0 0,-1 2-1 0 0,0-1 1 0 0,0 1-1 0 0,1-1 0 0 0,-1 1 1 0 0,0-1-1 0 0,0 1 1 0 0,1-1-1 0 0,-1 1 1 0 0,0-1-1 0 0,1 1 0 0 0,-1 0 1 0 0,0-1-1 0 0,1 1 1 0 0,-1-1-1 0 0,1 1 0 0 0,-1 0 1 0 0,1 0-1 0 0,-1-1 1 0 0,0 1-1 0 0,1 0 1 0 0,-1-1-1 0 0,1 1 0 0 0,0 0 1 0 0,1-1 52 0 0,-7 11 11 0 0,0 0-19 0 0,0 0 0 0 0,1 1 0 0 0,0-1 0 0 0,-4 20 0 0 0,-5 46 261 0 0,12-62-285 0 0,0-9 11 0 0,0 0 0 0 0,1 0 0 0 0,0 1-1 0 0,0-1 1 0 0,0 0 0 0 0,1 0 0 0 0,0 1 0 0 0,0-1 0 0 0,0 0-1 0 0,0 0 1 0 0,1 0 0 0 0,0 0 0 0 0,0 0 0 0 0,4 5-1 0 0,-4-8-41 0 0,0 0 0 0 0,0 0-1 0 0,1 0 1 0 0,-1 0-1 0 0,1-1 1 0 0,-1 1 0 0 0,1-1-1 0 0,0 1 1 0 0,0-1-1 0 0,-1 0 1 0 0,1 0 0 0 0,0 0-1 0 0,0-1 1 0 0,0 1-1 0 0,0-1 1 0 0,0 0-1 0 0,0 1 1 0 0,0-1 0 0 0,0-1-1 0 0,6 0 1 0 0,-1-1-518 0 0,-1-1 1 0 0,0-1-1 0 0,0 1 0 0 0,-1-1 1 0 0,1 0-1 0 0,11-10 0 0 0,-8 6 123 0 0,26-20-1131 0 0</inkml:trace>
  <inkml:trace contextRef="#ctx0" brushRef="#br0" timeOffset="7502.42">5323 445 6448 0 0,'0'-1'8344'0'0,"7"-3"-6847"0"0,17-20 2196 0 0,-6 5-2008 0 0,-16 18-1615 0 0,5-6 161 0 0,1 1-1 0 0,-1-1 0 0 0,-1-1 1 0 0,1 1-1 0 0,-1-1 1 0 0,0 0-1 0 0,4-9 1 0 0,2-1-65 0 0,-12 17-142 0 0,1 0 1 0 0,-1 0-1 0 0,0-1 0 0 0,1 1 0 0 0,-1 0 1 0 0,0 0-1 0 0,0-1 0 0 0,0 1 0 0 0,0 0 0 0 0,0 0 1 0 0,0-1-1 0 0,0 1 0 0 0,0 0 0 0 0,-1-3 0 0 0,-1-2 17 0 0,2 6-40 0 0,0-1-1 0 0,0 1 0 0 0,0 0 1 0 0,0-1-1 0 0,0 1 1 0 0,0-1-1 0 0,0 1 0 0 0,0 0 1 0 0,0-1-1 0 0,-1 1 1 0 0,1-1-1 0 0,0 1 0 0 0,0 0 1 0 0,0-1-1 0 0,-1 1 0 0 0,1 0 1 0 0,0-1-1 0 0,0 1 1 0 0,-1 0-1 0 0,1-1 0 0 0,0 1 1 0 0,-1 0-1 0 0,1 0 1 0 0,0 0-1 0 0,-1-1 0 0 0,1 1 1 0 0,0 0-1 0 0,-1 0 0 0 0,1 0 1 0 0,-1 0-1 0 0,1-1 1 0 0,0 1-1 0 0,-1 0 0 0 0,1 0 1 0 0,-1 0-1 0 0,1 0 1 0 0,-1 0-1 0 0,1 0 1 0 0,-2-1-23 0 0,1 1 0 0 0,-1-1 0 0 0,1 0-1 0 0,-1 1 1 0 0,1-1 0 0 0,-1 1 0 0 0,0 0-1 0 0,1-1 1 0 0,-1 1 0 0 0,0 0 0 0 0,1 0-1 0 0,-1 0 1 0 0,0 0 0 0 0,-1 1-1 0 0,0 0 7 0 0,1 0 0 0 0,-1 0 0 0 0,1 0 0 0 0,0 1-1 0 0,-1-1 1 0 0,1 1 0 0 0,0-1 0 0 0,-3 4-1 0 0,-2 1 92 0 0,-1 1 0 0 0,1-1 0 0 0,0 2 0 0 0,0-1 0 0 0,1 1 0 0 0,0 0 0 0 0,0 1 0 0 0,1-1 1 0 0,0 1-1 0 0,-5 14 0 0 0,4-5 271 0 0,-5 20 0 0 0,9-32-158 0 0,1 0-1 0 0,0 0 1 0 0,1 1 0 0 0,0-1-1 0 0,0 0 1 0 0,0 0-1 0 0,2 7 1 0 0,-1-5-27 0 0,0-1-1 0 0,0 0 1 0 0,1 0 0 0 0,0 1 0 0 0,1-1-1 0 0,-1 0 1 0 0,1-1 0 0 0,1 1 0 0 0,-1-1-1 0 0,1 1 1 0 0,1-1 0 0 0,-1 0 0 0 0,6 6-1 0 0,-6-8-144 0 0,1 0-1 0 0,0-1 0 0 0,-1 1 1 0 0,1-1-1 0 0,0 0 0 0 0,1-1 1 0 0,-1 1-1 0 0,0-1 0 0 0,1 0 0 0 0,0 0 1 0 0,-1 0-1 0 0,1-1 0 0 0,0 0 1 0 0,0 0-1 0 0,0-1 0 0 0,0 0 1 0 0,-1 0-1 0 0,12-1 0 0 0,8-2-110 0 0,22-4-698 0 0,-9-4-2899 0 0,-20 2-5335 0 0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3:25.56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243 19319 0 0,'-15'20'1751'0'0,"14"-19"-118"0"0,7 3-837 0 0,11-1-174 0 0,-14-3-528 0 0,-1 0 1 0 0,1 1-1 0 0,0-1 1 0 0,-1 1-1 0 0,1-1 0 0 0,4 3 1 0 0,-4-2-16 0 0,1 0-1 0 0,-1 0 1 0 0,0 0 0 0 0,0-1-1 0 0,0 1 1 0 0,0-1 0 0 0,1 1-1 0 0,4-2 1 0 0,14 3 324 0 0,-17-1-318 0 0,0 0 1 0 0,0-1 0 0 0,0 0 0 0 0,0 0-1 0 0,0 0 1 0 0,7-2 0 0 0,15 0 154 0 0,40-3 145 0 0,-61 5-360 0 0,1-1 1 0 0,-1 0-1 0 0,12-3 1 0 0,8-2 25 0 0,-10 5-49 0 0,0-1 0 0 0,0-1 1 0 0,-1 0-1 0 0,17-6 0 0 0,-23 6 41 0 0,5 2-32 0 0,-13 1-12 0 0,11-5 40 0 0,-10 4-98 0 0,-1 0-62 0 0,5 0 125 0 0,-5 0 325 0 0,0 3-317 0 0,-1-1-1 0 0,1 0 1 0 0,0 1 0 0 0,-1-1-1 0 0,0 1 1 0 0,1-1 0 0 0,-1 1-1 0 0,0-1 1 0 0,0 1 0 0 0,0 2-1 0 0,-4 21 114 0 0,1-13-63 0 0,2-10-47 0 0,0 0 1 0 0,0 1-1 0 0,1-1 0 0 0,-1 0 1 0 0,1 1-1 0 0,-1-1 0 0 0,1 1 1 0 0,0-1-1 0 0,0 5 0 0 0,-1-5-34 0 0,1 1 0 0 0,0 0-1 0 0,-1-1 1 0 0,0 1 0 0 0,1-1 0 0 0,-1 1 0 0 0,-2 4-1 0 0,2-5-1 0 0,-1 1 0 0 0,1-1 0 0 0,1 0-1 0 0,-1 1 1 0 0,0 0 0 0 0,1-1-1 0 0,-1 5 1 0 0,-8 47 664 0 0,9-48-630 0 0,-1 0 1 0 0,1-1-1 0 0,-2 1 0 0 0,1 0 1 0 0,-3 7-1 0 0,-3 16 24 0 0,6-25-72 0 0,-1 0 1 0 0,1 0-1 0 0,-1-1 0 0 0,1 1 0 0 0,-1 0 0 0 0,0-1 0 0 0,-1 1 1 0 0,1-1-1 0 0,-1 0 0 0 0,-3 5 0 0 0,2-4 8 0 0,1 0 0 0 0,-1 0-1 0 0,1 1 1 0 0,0 0 0 0 0,-3 6-1 0 0,3-2 154 0 0,1-3-25 0 0,0 1 0 0 0,-1-1 0 0 0,0 0 0 0 0,0-1 0 0 0,0 1 0 0 0,-8 10-1 0 0,9-14-98 0 0,0 1-1 0 0,0-1 0 0 0,1 1 0 0 0,-1 0 0 0 0,1 0 0 0 0,0-1 1 0 0,-1 1-1 0 0,0 5 0 0 0,-8 15 10 0 0,-34 61 95 0 0,28-59-100 0 0,12-19 43 0 0,-1 1 1 0 0,1 0-1 0 0,-4 10 0 0 0,-2 4 215 0 0,-6 20-51 0 0,13-32-434 0 0,0-1-1 0 0,0 0 0 0 0,-1 1 0 0 0,0-1 0 0 0,0 0 0 0 0,-8 10 0 0 0,10-14 255 0 0,0 0 0 0 0,0 0 0 0 0,1 1-1 0 0,-1-1 1 0 0,1 0 0 0 0,0 1 0 0 0,0 5 0 0 0,-3 9 32 0 0,4-17 280 0 0,1 2-117 0 0,5 8-5 0 0,-4-10-223 0 0,0 0 1 0 0,5 13-25 0 0,-7-14-84 0 0,1-1-243 0 0,0 0 108 0 0,0 0 0 0 0,-1 0 0 0 0,1 0 0 0 0,0 0 0 0 0,0 0-1 0 0,0 0 1 0 0,0 0 0 0 0,-1-1 0 0 0,1 1 0 0 0,0 0 0 0 0,0 0-1 0 0,0-1 1 0 0,-1 1 0 0 0,1 0 0 0 0,0-1 0 0 0,-1 1 0 0 0,2-1 0 0 0,4-8-1659 0 0</inkml:trace>
  <inkml:trace contextRef="#ctx0" brushRef="#br0" timeOffset="405.02">39 753 5984 0 0,'0'0'11731'0'0,"1"-10"-8165"0"0,1 8-3380 0 0,0-1 0 0 0,0 0 0 0 0,-1 1 0 0 0,2-1 0 0 0,-1 1 0 0 0,0-1 0 0 0,0 1 0 0 0,1 0 0 0 0,-1 0 0 0 0,1 0 0 0 0,0 0 0 0 0,-1 1 0 0 0,1-1 0 0 0,0 1 0 0 0,0 0 0 0 0,0-1 0 0 0,0 1 0 0 0,6-1 0 0 0,81-16 1606 0 0,-6 13-1000 0 0,-69 5-682 0 0,-1 0 0 0 0,22 3-1 0 0,-21-1-65 0 0,0-1 0 0 0,24-1-1 0 0,29 0 17 0 0,-65 0-244 0 0,0-1 0 0 0,0 0 0 0 0,0 0 0 0 0,-1 0 0 0 0,1 0 0 0 0,0 0 0 0 0,0-1 0 0 0,4-3 0 0 0,-5 4-51 0 0,-1 0 1 0 0,1 0-1 0 0,0 0 1 0 0,0 0-1 0 0,0 0 1 0 0,0 0-1 0 0,0 0 1 0 0,0 1-1 0 0,0-1 1 0 0,4 0-1 0 0</inkml:trace>
  <inkml:trace contextRef="#ctx0" brushRef="#br0" timeOffset="996.04">454 1 12984 0 0,'0'0'1178'0'0,"-4"3"-948"0"0,-3 1 4976 0 0,12 12-942 0 0,-2-12-3944 0 0,0 1 0 0 0,1-1-1 0 0,0 0 1 0 0,0-1 0 0 0,0 1 0 0 0,0-1 0 0 0,9 6 0 0 0,38 16 500 0 0,-18-8-395 0 0,-8-3-232 0 0,-1 1 0 0 0,-1 1 1 0 0,22 19-1 0 0,-39-28-150 0 0,0-1 0 0 0,-1 1-1 0 0,7 9 1 0 0,0 1 7 0 0,-4-5-25 0 0,-1-1 0 0 0,0 2 0 0 0,-1-1 0 0 0,0 1 0 0 0,-1 0 0 0 0,0 0 0 0 0,2 14 0 0 0,8 20 18 0 0,-7-22 76 0 0,-1-1 0 0 0,0 1 0 0 0,-2 0 0 0 0,-1 1 0 0 0,2 44-1 0 0,-8-37-132 0 0,-2 1 0 0 0,-14 59-1 0 0,5-26-223 0 0,9-52 189 0 0,-10 30 1 0 0,9-31 32 0 0,-7 27 1 0 0,5-7-15 0 0,-2 0-1 0 0,-2 0 1 0 0,-26 58 0 0 0,33-81-158 0 0,3-7 33 0 0,-1 0 0 0 0,1 0 0 0 0,-1-1 0 0 0,-4 7 0 0 0,6-9 23 0 0,-1-1-1 0 0,1 1 0 0 0,-1 0 1 0 0,0-1-1 0 0,1 1 0 0 0,-1 0 1 0 0,0-1-1 0 0,0 1 1 0 0,1-1-1 0 0,-1 1 0 0 0,0-1 1 0 0,0 1-1 0 0,0-1 1 0 0,0 0-1 0 0,0 1 0 0 0,1-1 1 0 0,-1 0-1 0 0,0 0 1 0 0,0 0-1 0 0,0 0 0 0 0,0 1 1 0 0,0-1-1 0 0,0-1 0 0 0,0 1 1 0 0,-1 0-1 0 0,1 0-176 0 0,1 0 0 0 0,0 0 0 0 0,-1-1 0 0 0,1 1 0 0 0,-1 0 0 0 0,1 0 0 0 0,0-1 0 0 0,-1 1 0 0 0,1 0 0 0 0,0-1 0 0 0,-1 1 0 0 0,1 0 0 0 0,0-1 0 0 0,-1 1 0 0 0,1 0 0 0 0,0-1 0 0 0,0 1 0 0 0,0-1 0 0 0,-1 0 0 0 0,-4-14-7666 0 0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3:13.31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58 9128 0 0,'0'0'8482'0'0,"1"2"-7677"0"0,4 14-431 0 0,2 25-1 0 0,4 10 288 0 0,1 19 102 0 0,-3-16-414 0 0,1 2-47 0 0,-9-39-11 0 0,2 0 0 0 0,0-1 1 0 0,8 23-1 0 0,-1-11 406 0 0,-5-12-342 0 0,1 0-1 0 0,10 17 0 0 0,-5-3 185 0 0,-10-29 225 0 0,-17-22-680 0 0,11 14-153 0 0,1-1 1 0 0,-1 1-1 0 0,2-1 1 0 0,-1 0-1 0 0,1 0 1 0 0,1 0-1 0 0,-1 0 1 0 0,1-1-1 0 0,1 1 1 0 0,-2-13-1 0 0,3 0-438 0 0,-6-29 1 0 0,-1-7 149 0 0,-3-24-103 0 0,6 51 141 0 0,-2-43 0 0 0,6 69 324 0 0,0 0 0 0 0,0 1 0 0 0,1-1-1 0 0,-1 0 1 0 0,1 1 0 0 0,0-1 0 0 0,0 1 0 0 0,0-1-1 0 0,0 1 1 0 0,1-1 0 0 0,-1 1 0 0 0,1 0-1 0 0,0 0 1 0 0,0 0 0 0 0,5-6 0 0 0,-5 7 17 0 0,1 0 1 0 0,-1 0-1 0 0,1 1 1 0 0,-1-1 0 0 0,1 0-1 0 0,0 1 1 0 0,-1 0-1 0 0,1-1 1 0 0,0 1-1 0 0,0 0 1 0 0,0 1 0 0 0,0-1-1 0 0,0 0 1 0 0,0 1-1 0 0,0 0 1 0 0,0 0 0 0 0,1 0-1 0 0,-1 0 1 0 0,5 1-1 0 0,5 0 154 0 0,0 1 0 0 0,0 0 0 0 0,0 1 0 0 0,0 1 0 0 0,-1 0 0 0 0,20 9 0 0 0,-13-3-47 0 0,0 1 0 0 0,0 1 0 0 0,-1 0 0 0 0,-1 1 0 0 0,0 1 0 0 0,-1 0 0 0 0,20 24 0 0 0,-12-9 68 0 0,-12-16-105 0 0,-2 0 1 0 0,16 26 0 0 0,-7-7-30 0 0,-11-19 9 0 0,0 0-1 0 0,-1 0 1 0 0,7 19-1 0 0,-11-23-115 0 0,-1-1 0 0 0,0 1-1 0 0,0 0 1 0 0,0 0 0 0 0,-1 0-1 0 0,-1 0 1 0 0,1 0 0 0 0,-1 0-1 0 0,-1 0 1 0 0,0 0 0 0 0,0-1 0 0 0,-5 17-1 0 0,4-17-20 0 0,2-6 96 0 0,-1 1 0 0 0,0 0 0 0 0,0-1-1 0 0,0 1 1 0 0,0-1 0 0 0,0 1 0 0 0,0-1-1 0 0,-1 0 1 0 0,-3 5 0 0 0,-3 3 507 0 0,5-7-419 0 0,0 1-1 0 0,-1-1 1 0 0,1 1-1 0 0,0-1 1 0 0,-1 0-1 0 0,0 0 1 0 0,0-1-1 0 0,0 1 0 0 0,0-1 1 0 0,0 1-1 0 0,-7 1 1 0 0,-3 1-58 0 0,7-3-27 0 0,0 1 0 0 0,0-1 1 0 0,-1-1-1 0 0,1 1 0 0 0,-14 0 0 0 0,9-2-67 0 0,1 0 0 0 0,-1-1-1 0 0,1 0 1 0 0,-1 0 0 0 0,1-1-1 0 0,-1-1 1 0 0,1 0 0 0 0,0 0 0 0 0,-10-6-1 0 0,-3-1-247 0 0,18 8 120 0 0,1 0 0 0 0,0-1 0 0 0,0 0 0 0 0,0 1-1 0 0,-7-6 1 0 0,6 3-103 0 0,-12-8-1192 0 0,17 12 1205 0 0,1 1 0 0 0,-1-1 0 0 0,1 1 0 0 0,-1-1 0 0 0,1 0 0 0 0,-1 1 0 0 0,1-1 0 0 0,0 1 0 0 0,-1-1 0 0 0,1 0 0 0 0,0 1-1 0 0,0-1 1 0 0,-1 0 0 0 0,1 0 0 0 0,0 0 0 0 0,0-8-7363 0 0</inkml:trace>
  <inkml:trace contextRef="#ctx0" brushRef="#br0" timeOffset="592.78">633 710 2760 0 0,'0'0'541'0'0,"2"-1"1233"0"0,9-7 1070 0 0,14-8 2759 0 0,-17 12-4667 0 0,0 0-1 0 0,-1-1 0 0 0,14-11 0 0 0,5-3 176 0 0,-8 7-477 0 0,0-1 0 0 0,-1 0 0 0 0,17-18 0 0 0,-29 25-503 0 0,0-1 0 0 0,-1 1 1 0 0,6-11-1 0 0,0 0 89 0 0,-9 16-187 0 0,0-1 1 0 0,0 0-1 0 0,0 1 0 0 0,-1-1 0 0 0,1 0 0 0 0,-1 0 0 0 0,1 0 0 0 0,-1 1 0 0 0,0-1 0 0 0,0 0 0 0 0,1-3 0 0 0,1-12 290 0 0,1 12-232 0 0,-3 3 201 0 0,-8-10 105 0 0,6 8 199 0 0,1 4-444 0 0,0 0-151 0 0,0-1-1 0 0,0 1 0 0 0,0 0 0 0 0,-1 0 0 0 0,1-1 1 0 0,0 1-1 0 0,0-1 0 0 0,0 1 0 0 0,0-1 1 0 0,0 1-1 0 0,0-1 0 0 0,0 0 0 0 0,0 0 1 0 0,0 1-1 0 0,0-1 0 0 0,1 0 0 0 0,-1 0 1 0 0,-1-2-1 0 0,-8-6 19 0 0,8 8-2 0 0,1 1-1 0 0,-1 0 1 0 0,0-1-1 0 0,0 1 1 0 0,0 0-1 0 0,0 0 0 0 0,1 0 1 0 0,-1 0-1 0 0,-3 1 1 0 0,0-1 13 0 0,-3 0-17 0 0,6 0-10 0 0,0 0 1 0 0,0 0-1 0 0,0 0 1 0 0,0 0 0 0 0,0 0-1 0 0,0 0 1 0 0,-1 1-1 0 0,1-1 1 0 0,0 0 0 0 0,0 1-1 0 0,0 0 1 0 0,0 0-1 0 0,0-1 1 0 0,1 1 0 0 0,-1 0-1 0 0,0 1 1 0 0,-2 0-1 0 0,2 0 11 0 0,0 0 0 0 0,-1-1 0 0 0,1 0 0 0 0,-1 1 0 0 0,1-1 0 0 0,-1 0 0 0 0,-2 1 0 0 0,2-1-3 0 0,0 0 1 0 0,0 0-1 0 0,0 1 1 0 0,0-1-1 0 0,1 1 1 0 0,-5 2-1 0 0,-5 8-3 0 0,1 0-1 0 0,0 0 0 0 0,1 1 1 0 0,0 0-1 0 0,1 1 1 0 0,0 0-1 0 0,1 0 1 0 0,-9 25-1 0 0,16-35 30 0 0,0 0 1 0 0,0 0-1 0 0,0-1 0 0 0,0 1 1 0 0,0 5-1 0 0,-1 7 168 0 0,2-14-170 0 0,0 0 0 0 0,0 1 0 0 0,0-1 0 0 0,1 0 0 0 0,-1 0-1 0 0,1 0 1 0 0,-1 1 0 0 0,1-1 0 0 0,0 0 0 0 0,-1 0 0 0 0,1 0 0 0 0,0 0-1 0 0,1 0 1 0 0,-1 0 0 0 0,0 0 0 0 0,0 0 0 0 0,4 2 0 0 0,-1 1 78 0 0,1 0 0 0 0,0 0-1 0 0,0-1 1 0 0,10 7 0 0 0,1-1-30 0 0,0-1 0 0 0,0 0-1 0 0,1-1 1 0 0,0-1 0 0 0,1-1-1 0 0,-1 0 1 0 0,1-1 0 0 0,19 2-1 0 0,-29-6-692 0 0,1-1 0 0 0,-1 0 0 0 0,11-2 1 0 0,23-6-5545 0 0,-33 4-1692 0 0</inkml:trace>
  <inkml:trace contextRef="#ctx0" brushRef="#br0" timeOffset="1073.13">1037 418 15056 0 0,'0'0'340'0'0,"-11"22"1823"0"0,11-17-1811 0 0,0-1-1 0 0,0 0 1 0 0,1 0-1 0 0,0 0 1 0 0,-1 0-1 0 0,2 0 0 0 0,-1 0 1 0 0,0 0-1 0 0,1 0 1 0 0,0 0-1 0 0,0-1 0 0 0,0 1 1 0 0,2 3-1 0 0,11 14 589 0 0,-6-7-346 0 0,0-1-1 0 0,19 20 0 0 0,2-5 258 0 0,16 18-102 0 0,-39-40-692 0 0,0 1-1 0 0,1-1 1 0 0,9 7-1 0 0,13 11 526 0 0,-29-24-557 0 0,-1 1 0 0 0,1-1-1 0 0,-1 1 1 0 0,1-1 0 0 0,0 0 0 0 0,-1 1 0 0 0,1-1-1 0 0,0 0 1 0 0,-1 1 0 0 0,1-1 0 0 0,0 0-1 0 0,-1 0 1 0 0,1 0 0 0 0,0 1 0 0 0,-1-1-1 0 0,1 0 1 0 0,0 0 0 0 0,-1 0 0 0 0,1 0 0 0 0,0 0-1 0 0,0 0 1 0 0,-1-1 0 0 0,2 1 0 0 0,13 0 185 0 0,5-3-198 0 0,-13-3-13 0 0,-3 2 1 0 0,-1 1 6 0 0,0 0 0 0 0,0 0-1 0 0,0-1 1 0 0,0 1 0 0 0,-1-1 0 0 0,1 1 0 0 0,-1-1-1 0 0,0 0 1 0 0,2-5 0 0 0,14-39-58 0 0,-15 38-15 0 0,1-3 40 0 0,3-10-1245 0 0,11-25 0 0 0,-6 20-2620 0 0,-12 26 2256 0 0</inkml:trace>
  <inkml:trace contextRef="#ctx0" brushRef="#br0" timeOffset="1456.36">1473 665 16871 0 0,'0'0'1688'0'0,"2"-1"-1412"0"0,3-3 408 0 0,0 0-1 0 0,0-1 0 0 0,0 0 0 0 0,4-6 1 0 0,9-9 443 0 0,1 0-394 0 0,-6 7-424 0 0,27-24-1 0 0,-35 33-302 0 0,1-1 1 0 0,-1 0 0 0 0,-1 0-1 0 0,7-8 1 0 0,8-9 38 0 0,7-10 340 0 0,-24 29-280 0 0,0 1 0 0 0,0-1 0 0 0,-1 0 0 0 0,1 0 0 0 0,-1 0 0 0 0,0 0 0 0 0,0 0 0 0 0,0 0 0 0 0,0 0 0 0 0,0-4 0 0 0,0 4-765 0 0,-1 0 532 0 0,-8-5-773 0 0,7 7 893 0 0,-1 0 0 0 0,1 0-1 0 0,-1 1 1 0 0,1-1 0 0 0,-1 0 0 0 0,0 1 0 0 0,1 0 0 0 0,-1-1 0 0 0,1 1-1 0 0,-1 0 1 0 0,0 0 0 0 0,1 0 0 0 0,-1 0 0 0 0,0 0 0 0 0,-3 1 0 0 0,3-1-3 0 0,-1 0 0 0 0,0 1 0 0 0,0 0 1 0 0,1 0-1 0 0,-1 0 0 0 0,0 0 1 0 0,-2 2-1 0 0,-2 1 3 0 0,1 0 1 0 0,0 1 0 0 0,0-1-1 0 0,0 2 1 0 0,0-1-1 0 0,1 0 1 0 0,0 1-1 0 0,0 0 1 0 0,-4 8-1 0 0,-9 15 64 0 0,13-22-23 0 0,1 0 0 0 0,0 0 1 0 0,0 1-1 0 0,0-1 1 0 0,-2 10-1 0 0,3-8 135 0 0,1 0 0 0 0,0 1 0 0 0,1-1 0 0 0,0 1 0 0 0,0-1 0 0 0,1 1-1 0 0,0-1 1 0 0,1 1 0 0 0,0 0 0 0 0,3 11 0 0 0,-3-18-147 0 0,1 0 0 0 0,-1 0 0 0 0,1 0 0 0 0,0 0 0 0 0,0 0 0 0 0,0-1 0 0 0,0 1 0 0 0,0-1 1 0 0,1 1-1 0 0,-1-1 0 0 0,1 0 0 0 0,0 0 0 0 0,-1 0 0 0 0,1 0 0 0 0,0-1 0 0 0,0 1 0 0 0,6 2 0 0 0,-2-2-140 0 0,1 1-1 0 0,-1-1 1 0 0,1 0-1 0 0,-1-1 1 0 0,1 0-1 0 0,13 1 1 0 0,-7-2 117 0 0,-1-1 1 0 0,1 0 0 0 0,-1-1-1 0 0,0-1 1 0 0,1 0 0 0 0,-1 0-1 0 0,0-1 1 0 0,19-10-1 0 0,-21 9-985 0 0,0-1 0 0 0,-1-1 0 0 0,11-9-1 0 0,-1 0-7111 0 0</inkml:trace>
  <inkml:trace contextRef="#ctx0" brushRef="#br0" timeOffset="1831.99">1953 0 3224 0 0,'0'2'240'0'0,"-4"36"3296"0"0,2-29-1444 0 0,1 1 0 0 0,0 0 1 0 0,1 19-1 0 0,6 67 3087 0 0,7 49-1456 0 0,5 5-2411 0 0,-6-76-736 0 0,-1-15-969 0 0,-9-35-1504 0 0,-2-10-4066 0 0,-1-4-1743 0 0</inkml:trace>
  <inkml:trace contextRef="#ctx0" brushRef="#br0" timeOffset="2452.23">2341 519 2760 0 0,'-1'-1'125'0'0,"0"-4"-3"0"0,1 0 7053 0 0,5-4-5596 0 0,-4 5 4203 0 0,-1 3-5637 0 0,0 0-1 0 0,0-1 1 0 0,-1 1-1 0 0,1 0 1 0 0,0 0-1 0 0,-1-1 1 0 0,1 1-1 0 0,-1 0 1 0 0,1 0-1 0 0,-1 0 1 0 0,1 0-1 0 0,-1 0 0 0 0,0 0 1 0 0,0 0-1 0 0,0 0 1 0 0,1 0-1 0 0,-1 0 1 0 0,0 0-1 0 0,0 0 1 0 0,0 1-1 0 0,0-1 1 0 0,-1 0-1 0 0,1 1 1 0 0,0-1-1 0 0,0 1 1 0 0,0-1-1 0 0,0 1 0 0 0,-1-1 1 0 0,1 1-1 0 0,0 0 1 0 0,0 0-1 0 0,-1-1 1 0 0,0 1-1 0 0,-1 0-108 0 0,-1 0 0 0 0,1 0 1 0 0,0 0-1 0 0,0 0 0 0 0,-1 0 0 0 0,1 0 0 0 0,0 1 0 0 0,0 0 0 0 0,0 0 0 0 0,0 0 0 0 0,0 0 1 0 0,-5 2-1 0 0,-3 5-33 0 0,1 0 0 0 0,0 1 0 0 0,0 0 0 0 0,1 0 0 0 0,-16 20 0 0 0,21-24 69 0 0,1 0 0 0 0,-1 1 0 0 0,1-1 0 0 0,0 1 0 0 0,1 0 0 0 0,-1 0 0 0 0,1 0 0 0 0,0 0 0 0 0,1 1 0 0 0,-1-1 0 0 0,1 0 0 0 0,1 1 0 0 0,-1 11 0 0 0,1-17-48 0 0,0 0 0 0 0,0 0 0 0 0,0 1 0 0 0,0-1 0 0 0,1 0 0 0 0,-1 0 0 0 0,0 0-1 0 0,1 0 1 0 0,-1 0 0 0 0,0 0 0 0 0,1 0 0 0 0,0 0 0 0 0,-1 0 0 0 0,1 0 0 0 0,-1 0 0 0 0,1 0-1 0 0,0-1 1 0 0,0 1 0 0 0,-1 0 0 0 0,1 0 0 0 0,1 0 0 0 0,1 1 31 0 0,-1-1 0 0 0,0 0 1 0 0,1 0-1 0 0,-1 0 0 0 0,1 0 0 0 0,-1-1 0 0 0,1 1 1 0 0,4 0-1 0 0,2 0 36 0 0,0-1 0 0 0,0 0 0 0 0,0-1 0 0 0,11-2 0 0 0,-10 1-52 0 0,-1-1 1 0 0,1 0 0 0 0,-1-1 0 0 0,0 0 0 0 0,-1 0 0 0 0,1-1 0 0 0,-1 0 0 0 0,15-11-1 0 0,-23 16-37 0 0,4-3 13 0 0,-1 1 1 0 0,0 0 0 0 0,0-1 0 0 0,0 0-1 0 0,0 1 1 0 0,0-1 0 0 0,-1 0 0 0 0,1 0-1 0 0,-1-1 1 0 0,0 1 0 0 0,0-1 0 0 0,0 1-1 0 0,0-1 1 0 0,0 1 0 0 0,-1-1-1 0 0,0 0 1 0 0,0 0 0 0 0,0 0 0 0 0,0 0-1 0 0,0-5 1 0 0,-1-5 40 0 0,1 10-61 0 0,-1-1-1 0 0,0 0 0 0 0,-1 1 0 0 0,1-1 0 0 0,-2-7 0 0 0,1 10-7 0 0,0 0-1 0 0,0 0 0 0 0,0 0 0 0 0,0 1 0 0 0,0-1 0 0 0,0 0 0 0 0,0 0 0 0 0,-1 1 0 0 0,1-1 0 0 0,-1 1 0 0 0,1-1 0 0 0,-1 1 0 0 0,0 0 0 0 0,1-1 0 0 0,-1 1 0 0 0,-2-1 0 0 0,-32-8-554 0 0,34 9 547 0 0,0 1 0 0 0,0-1-1 0 0,1 1 1 0 0,-1 0 0 0 0,0 0-1 0 0,0 0 1 0 0,0 0 0 0 0,0 0 0 0 0,0 0-1 0 0,0 1 1 0 0,0-1 0 0 0,-2 1-1 0 0,-11 2-358 0 0,14-3 276 0 0,0 0 1 0 0,1 0-1 0 0,-1 1 0 0 0,0-1 1 0 0,1 0-1 0 0,-1 1 1 0 0,1-1-1 0 0,-1 1 0 0 0,0-1 1 0 0,1 1-1 0 0,-1-1 1 0 0,1 1-1 0 0,-1-1 0 0 0,1 1 1 0 0,-1-1-1 0 0,1 1 0 0 0,0 0 1 0 0,-1-1-1 0 0,1 1 1 0 0,0 0-1 0 0,-1-1 0 0 0,1 1 1 0 0,0 0-1 0 0,0 0 1 0 0,-3 16-7005 0 0,6-7 640 0 0</inkml:trace>
  <inkml:trace contextRef="#ctx0" brushRef="#br0" timeOffset="3084.68">2567 556 6448 0 0,'0'0'8530'0'0,"1"3"-7902"0"0,13 49 1799 0 0,-2 2-1 0 0,9 86 1 0 0,-16-66-1362 0 0,13 113 521 0 0,-18-184-1628 0 0,2 14 734 0 0,-4-14-252 0 0,-2-10-300 0 0,0-4-105 0 0,0-1 1 0 0,0 1-1 0 0,1-1 0 0 0,0 0 0 0 0,-1-19 0 0 0,1-64-494 0 0,14-110-1173 0 0,-10 186 1517 0 0,2 0-1 0 0,1 0 1 0 0,0 0 0 0 0,1 0-1 0 0,1 1 1 0 0,8-19-1 0 0,-13 35 116 0 0,3-5 0 0 0,0 0 0 0 0,0 1 0 0 0,0-1 0 0 0,6-6 0 0 0,-9 12 0 0 0,1-1 0 0 0,-1 1 0 0 0,0 0 0 0 0,1-1 0 0 0,0 1 0 0 0,-1 0 0 0 0,1 0 0 0 0,-1 0 0 0 0,1 0 0 0 0,0 1 0 0 0,0-1 0 0 0,0 0 0 0 0,-1 1 0 0 0,1-1 0 0 0,0 1 0 0 0,0 0 0 0 0,0-1 0 0 0,0 1 0 0 0,0 0 0 0 0,0 0 0 0 0,0 0 0 0 0,2 1 0 0 0,6 1 28 0 0,1 0 0 0 0,0 1 0 0 0,-1 0 0 0 0,1 1 0 0 0,-1 0 0 0 0,0 1 0 0 0,0 0 0 0 0,-1 1 0 0 0,1-1 0 0 0,-1 2 0 0 0,16 14 0 0 0,-15-12 5 0 0,-4-4-9 0 0,0 0-1 0 0,-1 1 0 0 0,9 10 0 0 0,-12-14-3 0 0,-1 0 0 0 0,0 0-1 0 0,0 0 1 0 0,0 1 0 0 0,0-1 0 0 0,0 0 0 0 0,0 1 0 0 0,0-1 0 0 0,-1 0 0 0 0,0 1 0 0 0,1-1 0 0 0,-1 1 0 0 0,0-1 0 0 0,0 1-1 0 0,0-1 1 0 0,-1 4 0 0 0,1-4-21 0 0,-9 39 225 0 0,8-39-171 0 0,0 1-1 0 0,0 0 1 0 0,0 0-1 0 0,0-1 0 0 0,-1 1 1 0 0,1-1-1 0 0,-1 1 1 0 0,0-1-1 0 0,1 1 0 0 0,-1-1 1 0 0,-4 4-1 0 0,-4 0 78 0 0,0 1-1 0 0,-18 8 1 0 0,24-14-145 0 0,0 1-1 0 0,1-1 1 0 0,-1 1-1 0 0,0-1 1 0 0,0 0 0 0 0,0-1-1 0 0,0 1 1 0 0,0-1-1 0 0,0 0 1 0 0,0 0 0 0 0,-7 0-1 0 0,0-2-81 0 0,8 1-14 0 0,0 1 1 0 0,0-1 0 0 0,1 1 0 0 0,-1-1-1 0 0,0 0 1 0 0,1 0 0 0 0,-1 0 0 0 0,1 0-1 0 0,-1 0 1 0 0,1-1 0 0 0,-1 1 0 0 0,-2-4 0 0 0,-3 0-1199 0 0,-4-6-2900 0 0,9 5-2862 0 0</inkml:trace>
  <inkml:trace contextRef="#ctx0" brushRef="#br0" timeOffset="3508.85">3024 646 6912 0 0,'0'0'1001'0'0,"1"-1"507"0"0,4-2 221 0 0,1-1-1 0 0,-1 0 1 0 0,6-5-1 0 0,10-8 775 0 0,2-4-638 0 0,-20 17-1619 0 0,1 0 0 0 0,1 0 0 0 0,-1 0 0 0 0,0 1 0 0 0,1-1 0 0 0,-1 1 0 0 0,8-3 0 0 0,-9 4-210 0 0,1-1 0 0 0,-1 1 0 0 0,0-1-1 0 0,0 0 1 0 0,0 0 0 0 0,0-1 0 0 0,-1 1-1 0 0,1 0 1 0 0,-1-1 0 0 0,2-3 0 0 0,0 0-22 0 0,2-14-16 0 0,-6 19 2 0 0,0 1 1 0 0,1 0 0 0 0,-1-1-1 0 0,0 1 1 0 0,0 0 0 0 0,0-1 0 0 0,0 1-1 0 0,-1 0 1 0 0,1-1 0 0 0,0 1-1 0 0,-1 0 1 0 0,1-1 0 0 0,0 1-1 0 0,-1 0 1 0 0,0 0 0 0 0,1 0 0 0 0,-1-1-1 0 0,-1 0 1 0 0,0 1 2 0 0,0-1 1 0 0,0 1-1 0 0,0 0 1 0 0,0 0-1 0 0,0 0 0 0 0,-1 0 1 0 0,1 0-1 0 0,0 1 1 0 0,-1-1-1 0 0,1 1 1 0 0,0-1-1 0 0,-1 1 0 0 0,1 0 1 0 0,-1 0-1 0 0,1 0 1 0 0,-4 1-1 0 0,1 0-4 0 0,0-1 1 0 0,0 1-1 0 0,0 1 1 0 0,0-1-1 0 0,1 1 0 0 0,-1 0 1 0 0,-5 3-1 0 0,5-2 31 0 0,0 0-1 0 0,0 1 1 0 0,1-1-1 0 0,-1 1 1 0 0,1 0-1 0 0,0 1 1 0 0,0-1 0 0 0,-6 10-1 0 0,2-1 214 0 0,1 1 1 0 0,-7 15-1 0 0,12-23-199 0 0,1-1-1 0 0,-1 1 1 0 0,1-1 0 0 0,1 1-1 0 0,-1-1 1 0 0,1 1-1 0 0,0 7 1 0 0,-1 16 389 0 0,1-26-358 0 0,-1 1 1 0 0,2 0-1 0 0,-1-1 1 0 0,0 1-1 0 0,1-1 1 0 0,0 1-1 0 0,0-1 1 0 0,0 1-1 0 0,2 6 1 0 0,-1-5 61 0 0,0 0-1 0 0,0 0 1 0 0,-1 0 0 0 0,1 7-1 0 0,-1-8-97 0 0,0-1 0 0 0,0 1 1 0 0,0 0-1 0 0,0-1 0 0 0,0 1 0 0 0,1-1 0 0 0,0 0 0 0 0,-1 0 0 0 0,1 1 0 0 0,0-1 1 0 0,1 0-1 0 0,-1-1 0 0 0,1 1 0 0 0,-1 0 0 0 0,1-1 0 0 0,4 4 0 0 0,-2-2-25 0 0,1 0-1 0 0,0 0 1 0 0,0-1-1 0 0,0 0 1 0 0,1 0-1 0 0,-1 0 1 0 0,1-1-1 0 0,6 2 1 0 0,-7-3 18 0 0,-1 0 1 0 0,1 0 0 0 0,-1 0-1 0 0,1-1 1 0 0,0 0 0 0 0,-1 0-1 0 0,1-1 1 0 0,0 0-1 0 0,-1 0 1 0 0,1 0 0 0 0,-1 0-1 0 0,0-1 1 0 0,1 0 0 0 0,7-4-1 0 0,-2 1-711 0 0,10-7-6512 0 0,-9 0-1310 0 0</inkml:trace>
  <inkml:trace contextRef="#ctx0" brushRef="#br0" timeOffset="3888.43">3393 549 14192 0 0,'0'0'1290'0'0,"11"7"-1036"0"0,-9-6-20 0 0,0-1 0 0 0,-1 1 1 0 0,1 0-1 0 0,-1 0 0 0 0,1 0 1 0 0,-1-1-1 0 0,1 1 0 0 0,-1 1 1 0 0,0-1-1 0 0,0 0 0 0 0,1 0 1 0 0,-1 0-1 0 0,0 1 0 0 0,0-1 1 0 0,0 1-1 0 0,0-1 1 0 0,0 1-1 0 0,-1-1 0 0 0,1 1 1 0 0,0-1-1 0 0,-1 1 0 0 0,1 0 1 0 0,-1-1-1 0 0,1 1 0 0 0,-1 3 1 0 0,8 13 1363 0 0,-2-6-1039 0 0,5 22 508 0 0,31 60-1 0 0,-15-150 414 0 0,-23 50-1382 0 0,-1 1 0 0 0,2-1-1 0 0,-1 1 1 0 0,0 0 0 0 0,1 0 0 0 0,0 0-1 0 0,0 1 1 0 0,1 0 0 0 0,-1 0 0 0 0,11-5 0 0 0,-8 4-92 0 0,0 1 1 0 0,1 0-1 0 0,0 1 1 0 0,0 0-1 0 0,0 0 1 0 0,0 1 0 0 0,10-1-1 0 0,33-2-4487 0 0,-51 5 3074 0 0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3:10.32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3 162 10392 0 0,'0'0'473'0'0,"-1"8"163"0"0,-4 19 788 0 0,1 1 0 0 0,1 0 1 0 0,1 0-1 0 0,2-1 0 0 0,3 30 0 0 0,0-35-928 0 0,-1-16-350 0 0,-1 0 1 0 0,0 1 0 0 0,-1-1 0 0 0,0 0-1 0 0,0 9 1 0 0,-1-11-142 0 0,1 0-1 0 0,0 0 1 0 0,1-1-1 0 0,-1 1 1 0 0,0 0-1 0 0,1 0 1 0 0,0-1-1 0 0,0 1 1 0 0,0 0-1 0 0,0-1 1 0 0,4 7-1 0 0,4 12 311 0 0,-6-11 46 0 0,5 12 686 0 0,-7-22-665 0 0,-1-8-336 0 0,0 1 1 0 0,0-1-1 0 0,-1 1 1 0 0,0-1-1 0 0,0 1 0 0 0,-4-13 1 0 0,1-7-222 0 0,5 22 129 0 0,-2 0 1 0 0,1 0-1 0 0,0 0 0 0 0,-1 1 1 0 0,0-1-1 0 0,-1-4 0 0 0,-23-78-805 0 0,6 15 738 0 0,17 63 113 0 0,0 0 0 0 0,0 0 0 0 0,1 0 0 0 0,0 0 0 0 0,1 0 0 0 0,0 0 0 0 0,0 0 0 0 0,1 0 0 0 0,1-10 0 0 0,-1 3-1 0 0,-1 13 8 0 0,0 1 0 0 0,0-1 1 0 0,0 0-1 0 0,0 1 0 0 0,0-1 1 0 0,0 0-1 0 0,0 1 0 0 0,1-1 0 0 0,-1 1 1 0 0,1-1-1 0 0,-1 1 0 0 0,2-3 1 0 0,-1 3 2 0 0,1-4 46 0 0,1 1 1 0 0,0 0-1 0 0,0 0 1 0 0,1 0-1 0 0,-1 0 1 0 0,1 0 0 0 0,-1 1-1 0 0,1 0 1 0 0,0-1-1 0 0,7-2 1 0 0,-7 3 2 0 0,0 1 0 0 0,0-1 0 0 0,1 1 0 0 0,-1 1 0 0 0,0-1 1 0 0,1 0-1 0 0,0 1 0 0 0,-1 0 0 0 0,1 0 0 0 0,0 1 0 0 0,0-1 1 0 0,-1 1-1 0 0,1 0 0 0 0,0 0 0 0 0,6 2 0 0 0,-4-1 39 0 0,3 0 5 0 0,1 1 1 0 0,-1 1 0 0 0,0 0 0 0 0,17 7-1 0 0,4 2 343 0 0,-21-8-133 0 0,0 0 0 0 0,18 10-1 0 0,-24-11-308 0 0,0 0 0 0 0,0 1 0 0 0,0-1 1 0 0,-1 1-1 0 0,1 0 0 0 0,-1 0 0 0 0,0 0 0 0 0,0 1 0 0 0,3 5 0 0 0,-4-8 19 0 0,-1 1-1 0 0,0 0 1 0 0,1-1 0 0 0,-1 1-1 0 0,0 0 1 0 0,-1 0 0 0 0,1 0 0 0 0,0 0-1 0 0,-1 0 1 0 0,0 0 0 0 0,0 0-1 0 0,1 0 1 0 0,-2 0 0 0 0,1 0-1 0 0,0 0 1 0 0,-1 0 0 0 0,-1 5 0 0 0,-6 14 174 0 0,7-16-141 0 0,-1 0 1 0 0,0-1 0 0 0,0 1 0 0 0,0-1 0 0 0,-1 0-1 0 0,0 1 1 0 0,0-1 0 0 0,-1-1 0 0 0,1 1 0 0 0,-1 0-1 0 0,-5 4 1 0 0,-15 13 29 0 0,10-9-53 0 0,-26 19 0 0 0,11-12-37 0 0,20-12-11 0 0,-1-1 1 0 0,0-1-1 0 0,0 0 0 0 0,-1 0 1 0 0,-20 7-1 0 0,24-10-49 0 0,-26 6-270 0 0,31-9 299 0 0,1 0 0 0 0,0 0 0 0 0,0 0-1 0 0,0 0 1 0 0,0 0 0 0 0,0 0 0 0 0,0 0 0 0 0,0 0 0 0 0,-1 0-1 0 0,1 0 1 0 0,0-1 0 0 0,0 1 0 0 0,0 0 0 0 0,0-1 0 0 0,0 1-1 0 0,0-1 1 0 0,0 1 0 0 0,0-1 0 0 0,0 0 0 0 0,0 1 0 0 0,1-1-1 0 0,-1 0 1 0 0,0 0 0 0 0,-1-1 0 0 0,-3-1-1576 0 0,4 3 1551 0 0,1 0 0 0 0,0 0 0 0 0,-1 0 0 0 0,1 0 0 0 0,0 0 0 0 0,0 0 0 0 0,-1 0 0 0 0,1-1 0 0 0,0 1 0 0 0,-1 0 1 0 0,1 0-1 0 0,0 0 0 0 0,0 0 0 0 0,-1 0 0 0 0,1-1 0 0 0,0 1 0 0 0,0 0 0 0 0,0 0 0 0 0,-1-1 0 0 0,1 1 0 0 0,0 0 0 0 0,0 0 0 0 0,0 0 0 0 0,0-1 0 0 0,-1 1 1 0 0,1-1-1 0 0,-2-8-2715 0 0,1 2-4763 0 0</inkml:trace>
  <inkml:trace contextRef="#ctx0" brushRef="#br0" timeOffset="655.5">493 185 14888 0 0,'0'0'1122'0'0,"1"2"-757"0"0,1 5-100 0 0,1-1 0 0 0,-1 1 0 0 0,0 0-1 0 0,0-1 1 0 0,0 10 0 0 0,4 10 1082 0 0,-4-16-1021 0 0,0 0-1 0 0,-1 1 0 0 0,1-1 1 0 0,-2 17-1 0 0,4 22 480 0 0,0-12-259 0 0,-4-27-312 0 0,1 1-1 0 0,5 18 1 0 0,1 9 341 0 0,-6-35-488 0 0,-1 0-1 0 0,0 0 1 0 0,0 0 0 0 0,0 0 0 0 0,-1 0-1 0 0,1 0 1 0 0,-1 0 0 0 0,1 0 0 0 0,-1 0-1 0 0,-1 3 1 0 0,2-6-53 0 0,-1 0 0 0 0,1 1-1 0 0,0-1 1 0 0,0 0 0 0 0,0 0-1 0 0,0 1 1 0 0,0-1 0 0 0,-1 0-1 0 0,1 0 1 0 0,0 1 0 0 0,0-1-1 0 0,0 0 1 0 0,-1 0 0 0 0,1 0 0 0 0,0 1-1 0 0,0-1 1 0 0,-1 0 0 0 0,1 0-1 0 0,0 0 1 0 0,0 0 0 0 0,-1 0-1 0 0,1 0 1 0 0,0 1 0 0 0,-1-1-1 0 0,1 0 1 0 0,0 0 0 0 0,0 0-1 0 0,-1 0 1 0 0,1 0 0 0 0,0 0-1 0 0,-1 0 1 0 0,1 0 0 0 0,-1 0 0 0 0,-9-8 456 0 0,-5-17-251 0 0,7 5-268 0 0,0 0 1 0 0,2-1-1 0 0,1 0 0 0 0,0-1 1 0 0,-1-23-1 0 0,4 31-48 0 0,-1-9-72 0 0,2-1 0 0 0,1 1 0 0 0,1 0 1 0 0,0 0-1 0 0,2 0 0 0 0,10-39 0 0 0,-12 57 133 0 0,1-1 0 0 0,0 1 0 0 0,0 0 0 0 0,0 0 0 0 0,1 0 0 0 0,-1 0 0 0 0,1 1 0 0 0,7-9 0 0 0,-9 11 8 0 0,1 0 0 0 0,0 0 0 0 0,1 0 0 0 0,-1 0 0 0 0,0 1 0 0 0,1-1 0 0 0,-1 0 0 0 0,1 1 0 0 0,-1 0 0 0 0,1-1 0 0 0,-1 1 0 0 0,1 0 0 0 0,0 1 0 0 0,0-1 0 0 0,0 0 0 0 0,-1 1 0 0 0,7-1 0 0 0,3 2 86 0 0,0 1-1 0 0,1 0 0 0 0,-1 0 0 0 0,0 1 1 0 0,14 6-1 0 0,26 5 187 0 0,-46-12-176 0 0,-1-1 0 0 0,0 1-1 0 0,1 0 1 0 0,-1 0-1 0 0,9 5 1 0 0,-12-6-83 0 0,-1 0-1 0 0,1 0 0 0 0,-1 0 1 0 0,1 0-1 0 0,-1 0 1 0 0,1 0-1 0 0,-1 1 1 0 0,0-1-1 0 0,0 0 1 0 0,0 1-1 0 0,0-1 1 0 0,0 1-1 0 0,0 0 1 0 0,0-1-1 0 0,0 1 0 0 0,-1 0 1 0 0,1-1-1 0 0,-1 1 1 0 0,1 0-1 0 0,-1-1 1 0 0,1 5-1 0 0,-2-1-4 0 0,1 0 0 0 0,-1-1 0 0 0,0 1 0 0 0,-1 0 0 0 0,1-1 0 0 0,-1 1 0 0 0,0 0 0 0 0,0-1 0 0 0,0 0 0 0 0,-4 5 0 0 0,-5 12 0 0 0,5-9 0 0 0,0-2-1 0 0,-8 12 0 0 0,6-11-9 0 0,2-5-2 0 0,1 1 0 0 0,-2-1 0 0 0,1 0 0 0 0,-8 6-1 0 0,-8 7 68 0 0,15-12-55 0 0,1-1 0 0 0,-1-1 0 0 0,0 1 0 0 0,0-1 0 0 0,-1 0 0 0 0,0-1 0 0 0,-10 5 0 0 0,17-8-76 0 0,-1-1 1 0 0,1 1 0 0 0,-1-1 0 0 0,0 1 0 0 0,1-1 0 0 0,-1 0 0 0 0,0 1 0 0 0,1-1 0 0 0,-1 0 0 0 0,0 0 0 0 0,1 0-1 0 0,-1-1 1 0 0,0 1 0 0 0,1 0 0 0 0,-1 0 0 0 0,1-1 0 0 0,-4-1 0 0 0,-5 0-1961 0 0,4 1 570 0 0</inkml:trace>
  <inkml:trace contextRef="#ctx0" brushRef="#br0" timeOffset="1453.92">872 117 12872 0 0,'-8'-5'1387'0'0,"15"7"1613"0"0,17 8-597 0 0,-24-10-2385 0 0,9 5 576 0 0,-1 1 1 0 0,11 8-1 0 0,-17-11-515 0 0,1-1 0 0 0,-1 1 1 0 0,1 0-1 0 0,-1 0 0 0 0,0 0 0 0 0,0 0 0 0 0,0 0 0 0 0,-1 0 1 0 0,1 0-1 0 0,1 4 0 0 0,5 19 243 0 0,25 85 1079 0 0,-7-21-724 0 0,-18-55-323 0 0,-5-22-8 0 0,0-1 0 0 0,-1 1-1 0 0,2 18 1 0 0,-4-30 22 0 0,-1-1-348 0 0,0 0 1 0 0,1 0-1 0 0,-1 0 0 0 0,1 1 0 0 0,-1-1 0 0 0,1 0 0 0 0,-1 0 0 0 0,1 1 1 0 0,0-1-1 0 0,-1 0 0 0 0,1 0 0 0 0,-1 1 0 0 0,1-1 0 0 0,-1 0 1 0 0,1 1-1 0 0,0-1 0 0 0,-1 1 0 0 0,1-1 0 0 0,-1 1 0 0 0,1 0-9 0 0,0-1 1 0 0,-1 0-1 0 0,1 1 0 0 0,0-1 0 0 0,-1 1 0 0 0,1-1 0 0 0,-1 1 0 0 0,1-1 0 0 0,0 0 0 0 0,-1 1 0 0 0,1-1 0 0 0,-1 0 0 0 0,0 0 0 0 0,1 1 0 0 0,-1-1 0 0 0,1 0 0 0 0,-1 0 0 0 0,1 0 0 0 0,-2 1 0 0 0,-2-2 2 0 0,0 1-1 0 0,0-1 1 0 0,0 0 0 0 0,0 0-1 0 0,0-1 1 0 0,0 1 0 0 0,0-1-1 0 0,1 0 1 0 0,-1 0 0 0 0,1 0-1 0 0,-1 0 1 0 0,1 0 0 0 0,0-1-1 0 0,0 0 1 0 0,0 1 0 0 0,0-1-1 0 0,-3-4 1 0 0,-4-5 7 0 0,1-1-1 0 0,0 0 1 0 0,-9-17 0 0 0,13 20-29 0 0,0-1 0 0 0,1 0 0 0 0,1 0 0 0 0,-1 0 0 0 0,-1-17 0 0 0,-5-60-189 0 0,9 82 143 0 0,0-10-81 0 0,1 1 0 0 0,0-1 0 0 0,1 0 0 0 0,0 1 0 0 0,2 0 0 0 0,7-29 0 0 0,-7 33 117 0 0,-2 7 15 0 0,0 0 0 0 0,1 0 0 0 0,-1 0 0 0 0,1 0 0 0 0,-1 0 0 0 0,1 0 0 0 0,1 0 0 0 0,-1 1-1 0 0,0-1 1 0 0,5-3 0 0 0,8-13 4 0 0,-12 16 0 0 0,0-1 0 0 0,0 1 0 0 0,8-7 0 0 0,-10 10 0 0 0,1 0 0 0 0,-1-1 0 0 0,1 1 0 0 0,0 0 0 0 0,-1 1 0 0 0,1-1 0 0 0,0 0 0 0 0,0 0 0 0 0,0 1 0 0 0,-1-1 0 0 0,1 1 0 0 0,0 0 0 0 0,0-1 0 0 0,3 1 0 0 0,4 0-6 0 0,-1 1 1 0 0,0-1-1 0 0,0 2 0 0 0,0-1 0 0 0,0 1 0 0 0,0 0 0 0 0,0 0 1 0 0,-1 1-1 0 0,1 0 0 0 0,10 7 0 0 0,-4-2 6 0 0,20 15 0 0 0,-31-21 0 0 0,-1 0 0 0 0,0 0 0 0 0,0 0 0 0 0,0 1 0 0 0,0-1 0 0 0,0 1 0 0 0,0-1 0 0 0,0 1 0 0 0,-1 0 0 0 0,2 4 0 0 0,-1-3 0 0 0,-2-3 0 0 0,1 1 0 0 0,0 0 0 0 0,-1-1 0 0 0,1 1 0 0 0,-1 0 0 0 0,0-1 0 0 0,0 1 0 0 0,1 0 0 0 0,-1-1 0 0 0,0 1 0 0 0,0 0 0 0 0,-1 0 0 0 0,1 1 0 0 0,0 45 0 0 0,-2-35 12 0 0,-1 1 0 0 0,-8 23 0 0 0,10-33-17 0 0,-1 0 1 0 0,0 1 0 0 0,0-1 0 0 0,0 0 0 0 0,0-1 0 0 0,-1 1 0 0 0,1 0 0 0 0,-1-1 0 0 0,0 1 0 0 0,0-1 0 0 0,0 0 0 0 0,-1 0 0 0 0,-3 2 0 0 0,-9 9-577 0 0,14-12 855 0 0,0 1 0 0 0,0-1-1 0 0,-1 0 1 0 0,0 0 0 0 0,-4 3-1 0 0,6-4-265 0 0,0-1 0 0 0,0 1 0 0 0,0-1 0 0 0,0 1 0 0 0,1-1 0 0 0,-1 1 0 0 0,0-1 0 0 0,1 1 0 0 0,-1 0 0 0 0,0 0 0 0 0,1-1 0 0 0,-1 1 0 0 0,1 0 0 0 0,-1 0 0 0 0,1 0 0 0 0,-1-1 0 0 0,1 1 0 0 0,0 0 0 0 0,-1 0 0 0 0,1 2 0 0 0,0-3-8 0 0,0 1 3 0 0,-1 0 0 0 0,1 0 0 0 0,0 0 0 0 0,0 0 0 0 0,0 0 0 0 0,0 0 0 0 0,0-1 0 0 0,0 1 0 0 0,0 0 0 0 0,1 0 0 0 0,-1 0 0 0 0,0 0 0 0 0,0 0 0 0 0,1 0 0 0 0,-1 0 0 0 0,1 0 0 0 0,-1-1 0 0 0,1 1 0 0 0,-1 0 0 0 0,1 0 0 0 0,-1-1 0 0 0,1 1 0 0 0,0 0 0 0 0,-1-1 0 0 0,1 1 0 0 0,1 0 0 0 0,1 2 40 0 0,11 17 197 0 0,-11-15-164 0 0,0 0 0 0 0,1 0 0 0 0,0-1 0 0 0,0 1 0 0 0,0-1 0 0 0,0 0 0 0 0,8 5 0 0 0,10 10 409 0 0,-20-16-403 0 0,1 0 0 0 0,0-1 0 0 0,0 1 1 0 0,0-1-1 0 0,0 1 0 0 0,7 2 0 0 0,14 6-226 0 0,-9-4-325 0 0,1 0 1 0 0,0 0-1 0 0,31 6 0 0 0,-32-8-2001 0 0,-4-1 1199 0 0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3:08.17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4 383 6448 0 0,'0'0'498'0'0,"2"6"9159"0"0,-3-6-9396 0 0,0 0 0 0 0,0 0 0 0 0,0 0 0 0 0,0 0 0 0 0,0 0 0 0 0,0 0-1 0 0,0 0 1 0 0,0 0 0 0 0,0 0 0 0 0,0 1 0 0 0,0-1 0 0 0,0 0-1 0 0,0 1 1 0 0,0-1 0 0 0,-1 2 0 0 0,0-1 156 0 0,-2 1-246 0 0,-1 0-1 0 0,1 0 1 0 0,0 1 0 0 0,1-1-1 0 0,-1 1 1 0 0,0 0 0 0 0,1 0-1 0 0,-6 6 1 0 0,-7 8 126 0 0,10-12-290 0 0,0 1-1 0 0,0 1 1 0 0,-4 6-1 0 0,5-6 15 0 0,-1 0 0 0 0,-11 11-1 0 0,8-8 13 0 0,0 0-1 0 0,0 0 0 0 0,1 1 0 0 0,1 0 1 0 0,0 0-1 0 0,0 1 0 0 0,1 0 1 0 0,-6 17-1 0 0,-20 36 393 0 0,25-54-319 0 0,4-8-63 0 0,1 1 0 0 0,0-1 0 0 0,0 1 0 0 0,1-1 0 0 0,-1 1 0 0 0,-1 5 0 0 0,1-1 58 0 0,0 0-1 0 0,1 0 1 0 0,-1 0-1 0 0,2 1 1 0 0,-1-1 0 0 0,1 0-1 0 0,1 1 1 0 0,0-1-1 0 0,0 0 1 0 0,4 16 0 0 0,-4-18-6 0 0,1 0 1 0 0,0 0 0 0 0,0 0 0 0 0,1 0 0 0 0,0 0 0 0 0,0-1 0 0 0,0 1-1 0 0,4 5 1 0 0,1-3 6 0 0,0 2 4 0 0,0-2-1 0 0,13 12 1 0 0,-17-18-82 0 0,-1 1 0 0 0,1-1-1 0 0,0 0 1 0 0,0 0 0 0 0,0 0 0 0 0,0 0-1 0 0,0-1 1 0 0,0 1 0 0 0,0-1-1 0 0,6 0 1 0 0,6 2 66 0 0,-7-1-39 0 0,-1-1-1 0 0,1 0 1 0 0,15-1 0 0 0,-21 0-36 0 0,1-1 1 0 0,-1 0-1 0 0,0 1 1 0 0,1-1 0 0 0,-1-1-1 0 0,0 1 1 0 0,1 0 0 0 0,-1-1-1 0 0,0 0 1 0 0,0 1 0 0 0,0-1-1 0 0,4-4 1 0 0,10-10-47 0 0,16-19 0 0 0,-28 28 161 0 0,0 0 0 0 0,0 0 0 0 0,-1-1 0 0 0,0 0 0 0 0,5-15 1 0 0,-3 8-42 0 0,-5 14-92 0 0,-1-1 0 0 0,1 1-1 0 0,-1 0 1 0 0,0 0 0 0 0,1 0-1 0 0,-1 0 1 0 0,0-1 0 0 0,0 1 0 0 0,0 0-1 0 0,0 0 1 0 0,0 0 0 0 0,0 0-1 0 0,0-1 1 0 0,0 1 0 0 0,-1 0 0 0 0,1 0-1 0 0,0 0 1 0 0,-1 0 0 0 0,1-1-1 0 0,-1 1 1 0 0,1 0 0 0 0,-1 0 0 0 0,0 0-1 0 0,1 0 1 0 0,-1 0 0 0 0,0 0-1 0 0,0 1 1 0 0,0-1 0 0 0,1 0 0 0 0,-3-1-1 0 0,-3-2-26 0 0,1 1-1 0 0,-1-1 0 0 0,0 1 0 0 0,-10-3 1 0 0,-7-4 10 0 0,17 7 21 0 0,1 0-1 0 0,-1 0 0 0 0,0 1 0 0 0,0 0 0 0 0,0 0 0 0 0,0 1 0 0 0,0 0 1 0 0,0 0-1 0 0,-1 0 0 0 0,1 1 0 0 0,0 0 0 0 0,-1 0 0 0 0,1 0 0 0 0,0 1 0 0 0,0 0 1 0 0,-1 0-1 0 0,1 1 0 0 0,0-1 0 0 0,-11 6 0 0 0,-6 4 0 0 0,12-7 0 0 0,0 2 0 0 0,-18 10 0 0 0,10-1 0 0 0,1 0 0 0 0,-29 32 0 0 0,46-46-4 0 0,0 0 0 0 0,1-1 0 0 0,-1 1 0 0 0,0 0 0 0 0,1 0 0 0 0,-1 0 0 0 0,0 0 0 0 0,1 0 0 0 0,-1 0 0 0 0,0 3-1 0 0,-5 11-39 0 0,5-13-80 0 0,17-6-2084 0 0,10-9-5640 0 0,-11 4 230 0 0</inkml:trace>
  <inkml:trace contextRef="#ctx0" brushRef="#br0" timeOffset="653.27">352 0 920 0 0,'-2'0'511'0'0,"-9"1"10458"0"0,-2 2-7332 0 0,2 9-83 0 0,9-2-2858 0 0,1-9-608 0 0,1-1 1 0 0,0 1 0 0 0,-1 0 0 0 0,1 0 0 0 0,0 0-1 0 0,0 0 1 0 0,0 0 0 0 0,0 0 0 0 0,0 0 0 0 0,0 0 0 0 0,0 0-1 0 0,0 0 1 0 0,0 0 0 0 0,0 0 0 0 0,1 0 0 0 0,-1 0 0 0 0,0 0-1 0 0,1 0 1 0 0,-1 0 0 0 0,0 0 0 0 0,2 1 0 0 0,10 18 1048 0 0,-8-13-864 0 0,0 0 0 0 0,0-1-1 0 0,0 0 1 0 0,8 8 0 0 0,3 3 116 0 0,-1-1 0 0 0,14 24 0 0 0,-6-9-100 0 0,-6-5-107 0 0,-1 0-1 0 0,-1 0 1 0 0,12 34 0 0 0,-17-35-127 0 0,-1 1-1 0 0,5 28 1 0 0,-4-12 98 0 0,1-2 46 0 0,-3 1 0 0 0,-1 0 0 0 0,1 67 0 0 0,-8-52-12 0 0,-9 62 0 0 0,7-89-156 0 0,1-16-17 0 0,1-1 1 0 0,-4 15 0 0 0,-14 56 6 0 0,14-55-6 0 0,-1 0-1 0 0,-17 45 0 0 0,7-20-518 0 0,13-38-560 0 0,3-13 68 0 0,-7 1-7024 0 0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2:37.8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 2384 0 0,'4'-3'20325'0'0,"-4"48"-19347"0"0,0-44-787 0 0,3 6-56 0 0,-1 9 91 0 0,0 31 1 0 0,-1-41-146 0 0,-1 0-1 0 0,1 1 1 0 0,3 7-1 0 0,-3-7-55 0 0,1 0-1 0 0,-1 0 1 0 0,0 10-1 0 0,0 7 193 0 0,6 21 295 0 0,-6-43-512 0 0,-1 0 0 0 0,0-1 0 0 0,1 1 0 0 0,-1 0 0 0 0,0-1 0 0 0,0 1 0 0 0,0 0 0 0 0,0 0 0 0 0,0-1 0 0 0,0 1 0 0 0,-1 3 0 0 0,1 22 0 0 0,0-21 0 0 0,0 2 0 0 0,0 0 0 0 0,0-1 11 0 0,0-6 346 0 0,-1 0-340 0 0,-1 4 19 0 0,2-1-429 0 0,4-4 388 0 0,-3 0 85 0 0,19 0-32 0 0,8 0 352 0 0,-27 0-561 0 0,16 0 329 0 0,7 0-158 0 0,-5-3-402 0 0,-17 3 276 0 0,5-5 350 0 0,12 3 52 0 0,1 1-368 0 0,-8 0-36 0 0,-1 0-1 0 0,1 1 1 0 0,23 3-1 0 0,-32-2 116 0 0,11 1 24 0 0,5 2 401 0 0,-17-4-292 0 0,9 2-350 0 0,-4-2 225 0 0,0 1 0 0 0,0-2 1 0 0,0 1-1 0 0,0-1 1 0 0,7-2-1 0 0,1 0 231 0 0,-9 1-195 0 0,3 1-7 0 0,0 0 0 0 0,18 0 0 0 0,-26 1-23 0 0,19-1-249 0 0,0 0 0 0 0,32-8-1 0 0,-34 6 198 0 0,-1-1 222 0 0,14-2 130 0 0,-30 6-555 0 0,1 0 38 0 0,34-6 164 0 0,-28 5 42 0 0,11 1 123 0 0,-17 0-30 0 0,1 0 0 0 0,0-1 0 0 0,0 1 0 0 0,-1 1 0 0 0,1-1 0 0 0,0 0 0 0 0,0 1 0 0 0,-1-1 0 0 0,1 1 0 0 0,0 0 0 0 0,-1 0 0 0 0,5 2 0 0 0,-5-3 111 0 0,7 1-275 0 0,1 0 1 0 0,15 4-1 0 0,4 1 270 0 0,15-6 166 0 0,-24 3-285 0 0,-17-4-80 0 0,-2 0 0 0 0,0 1 0 0 0,0 0 0 0 0,0-1 0 0 0,0 1 0 0 0,0 0 0 0 0,0 0 0 0 0,0-1 0 0 0,1 1 0 0 0,-1 0 0 0 0,0 0 0 0 0,0 0 0 0 0,0 0 0 0 0,0 0 0 0 0,2 1 0 0 0,51-7 0 0 0,-27 9 67 0 0,-16-3-13 0 0,-5 1-58 0 0,0-1 1 0 0,0-1-1 0 0,0 1 0 0 0,0-1 0 0 0,0 0 1 0 0,-1 0-1 0 0,1-1 0 0 0,0 1 1 0 0,0-1-1 0 0,5-4 0 0 0,20-3 4 0 0,-2 5 0 0 0,-18 1 0 0 0,-8 5 0 0 0,0-1 0 0 0,2 1 0 0 0,0-2 0 0 0,0 1 0 0 0,1-1 0 0 0,6 0 0 0 0,18 5 0 0 0,-23-5 1 0 0,4 1 2 0 0,0-1 0 0 0,-1-1 0 0 0,1 1 0 0 0,13-4 0 0 0,-19 4 10 0 0,0 0 0 0 0,-1 1 0 0 0,1-1 0 0 0,0 1 0 0 0,8 2 0 0 0,-8-2-11 0 0,1 0-4 0 0,0 0-1 0 0,0 0 0 0 0,-1-1 1 0 0,1 0-1 0 0,0 0 0 0 0,0-1 1 0 0,11-1-1 0 0,-7 0-17 0 0,-8 2 25 0 0,0-1-1 0 0,0 1 1 0 0,0 0 0 0 0,0-1 0 0 0,0 1-1 0 0,0 0 1 0 0,0 0 0 0 0,0 1 0 0 0,0-1-1 0 0,3 1 1 0 0,15 1-8 0 0,-14-1 3 0 0,18-4 0 0 0,30 5 0 0 0,-22-4 0 0 0,-22 1 0 0 0,-3 1 0 0 0,-1 0 0 0 0,1 0 0 0 0,-1 1 0 0 0,8 1 0 0 0,-8-1-16 0 0,0 0-1 0 0,-1-1 1 0 0,1 0-1 0 0,0 0 0 0 0,8-1 1 0 0,-2 0 39 0 0,-10 1 36 0 0,3 0 10 0 0,-2 0-74 0 0,11 4-161 0 0,1 2 161 0 0,-14-6 72 0 0,1 1 39 0 0,60 11-222 0 0,-59-11 114 0 0,0-1-1 0 0,0 1 0 0 0,1-1 1 0 0,-1 0-1 0 0,0 0 0 0 0,0 0 1 0 0,1-1-1 0 0,-1 1 0 0 0,0-1 1 0 0,3-1-1 0 0,21-2-37 0 0,-19 3 208 0 0,-5 1-97 0 0,0 0 0 0 0,0-1-1 0 0,0 1 1 0 0,0 0 0 0 0,0 1 0 0 0,4 0 0 0 0,-2-1-167 0 0,-3 0 44 0 0,0 0 0 0 0,0 1-1 0 0,0-1 1 0 0,-1 1-1 0 0,1-1 1 0 0,0 1-1 0 0,0 0 1 0 0,0 0 0 0 0,2 1-1 0 0,7 0 22 0 0,-10-2 32 0 0,-1 0 1 0 0,1 0-1 0 0,0 1 1 0 0,0-1-1 0 0,0 0 1 0 0,-1 0-1 0 0,1 0 1 0 0,0 1-1 0 0,0-1 1 0 0,-1 0-1 0 0,1 1 1 0 0,0-1-1 0 0,1 1 0 0 0,-1 0 24 0 0,0-1 0 0 0,-1 0-1 0 0,1 0 1 0 0,0 1-1 0 0,0-1 1 0 0,0 0-1 0 0,0 0 1 0 0,0 0-1 0 0,0 0 1 0 0,0 0-1 0 0,-1 0 1 0 0,1-1 0 0 0,0 1-1 0 0,0 0 1 0 0,0 0-1 0 0,0-1 1 0 0,1 1-1 0 0,8-2 133 0 0,-8 2-157 0 0,-1 1 0 0 0,1-1 0 0 0,-1 0 0 0 0,1 1 1 0 0,-1-1-1 0 0,1 0 0 0 0,-1 0 0 0 0,1 0 0 0 0,-1 0 0 0 0,1 0 0 0 0,-1 0 0 0 0,1-1 0 0 0,-1 1 0 0 0,1 0 0 0 0,-1-1 1 0 0,1 1-1 0 0,-1-1 0 0 0,0 0 0 0 0,1 1 0 0 0,-1-1 0 0 0,0 0 0 0 0,1 0 0 0 0,0-1 0 0 0,3-1 9 0 0,3 0 33 0 0,-1 2-31 0 0,1 1-11 0 0,37 3 0 0 0,50 0-32 0 0,-94-3 32 0 0,0 0 0 0 0,0-1 0 0 0,-1 1 0 0 0,1 0 0 0 0,0 0 0 0 0,0 0 0 0 0,0 0 0 0 0,0 0 0 0 0,0 1 0 0 0,0-1 0 0 0,0 0 0 0 0,0 0 0 0 0,-1 0 0 0 0,1 1 0 0 0,0-1 0 0 0,0 1 0 0 0,1 0 0 0 0,2 0 0 0 0,35-5 0 0 0,-10 9 0 0 0,-8-2-136 0 0,25 3-327 0 0,-36-5 598 0 0,1 0-1 0 0,12 3 0 0 0,-17-3-158 0 0,-1 1 0 0 0,1-1-1 0 0,0 0 1 0 0,0-1-1 0 0,0 1 1 0 0,-1-1 0 0 0,1-1-1 0 0,0 1 1 0 0,0-1 0 0 0,9-2-1 0 0,-12 3-128 0 0,6 2 122 0 0,-5-1 31 0 0,1 0 0 0 0,-1-1 0 0 0,1 0 0 0 0,0 0 0 0 0,4 0 0 0 0,17-1 0 0 0,-2-2 121 0 0,-10 5 299 0 0,-9-1-344 0 0,57 3-410 0 0,-30-3 486 0 0,-22 0-109 0 0,1 0-1 0 0,-1-1 1 0 0,0-1 0 0 0,11-1-1 0 0,16 5-42 0 0,-25-4-94 0 0,-8 0 42 0 0,0 1-1 0 0,0 0 1 0 0,0 0 0 0 0,0 0-1 0 0,0 0 1 0 0,0 1 0 0 0,0 0-1 0 0,0-1 1 0 0,5 3 0 0 0,-7-3 48 0 0,0 0 0 0 0,0 0 0 0 0,0 0 0 0 0,0 0 1 0 0,0-1-1 0 0,0 1 0 0 0,3-2 0 0 0,2 1 4 0 0,-1 0 0 0 0,0 1 0 0 0,1 0 0 0 0,-1 0 0 0 0,7 1 0 0 0,7 0 0 0 0,-6 0 19 0 0,-12-1 0 0 0,0 1 0 0 0,1-1 0 0 0,-1 0 0 0 0,0 0 1 0 0,1 0-1 0 0,-1 0 0 0 0,5-2 0 0 0,-6 2-3 0 0,0 0 28 0 0,1-1-1 0 0,0 1 1 0 0,0 0 0 0 0,0-1 0 0 0,0 1 0 0 0,0 0-1 0 0,0 0 1 0 0,0 0 0 0 0,0 1 0 0 0,-1-1-1 0 0,1 0 1 0 0,0 1 0 0 0,0-1 0 0 0,0 1-1 0 0,3 1 1 0 0,-3-1-44 0 0,0 0 0 0 0,-1-1 0 0 0,0 0 0 0 0,1 1 0 0 0,-1-1 0 0 0,0 0 0 0 0,1 0 0 0 0,-1 0 0 0 0,0 0 0 0 0,1 0 0 0 0,-1 0 0 0 0,0-1 0 0 0,0 1 0 0 0,1 0 0 0 0,-1-1 0 0 0,2 0 0 0 0,5-1 0 0 0,17 1 0 0 0,-15 1 0 0 0,-6-1-2 0 0,3 3-10 0 0,4 0-27 0 0,-1 0 49 0 0,0 0 1 0 0,1-1 0 0 0,0 0-1 0 0,19-1 1 0 0,-28 1-11 0 0,1 0 0 0 0,10 0 0 0 0,-5-3 0 0 0,-6 1 0 0 0,0 1 0 0 0,-1-1 0 0 0,1 1 0 0 0,0 0 0 0 0,-1 0 0 0 0,1-1 0 0 0,0 1 0 0 0,0 0 0 0 0,-1 0 0 0 0,1 0 0 0 0,0 1 0 0 0,2-1 0 0 0,1 1 0 0 0,23 1 0 0 0,-11-3 0 0 0,-9 1 0 0 0,4 3 0 0 0,0-1-1 0 0,1 0 0 0 0,-1-1 1 0 0,0 0-1 0 0,24-3 1 0 0,-5 1-56 0 0,-12 4 145 0 0,-14-2-103 0 0,-1 0-1 0 0,1 0 1 0 0,-1 0 0 0 0,1-1-1 0 0,6 0 1 0 0,124 3 86 0 0,-119-5-72 0 0,22 1 0 0 0,-28 1 0 0 0,-1 0 0 0 0,36 3 0 0 0,-19-3 0 0 0,-3-2 0 0 0,14-1 0 0 0,-36 3 0 0 0,-1-1 0 0 0,0 1 0 0 0,1 0 0 0 0,-1 0 0 0 0,1 0 0 0 0,-1 0 0 0 0,0-1 0 0 0,1 1 0 0 0,-1 0 0 0 0,1 0 0 0 0,-1 0 0 0 0,1 0 0 0 0,-1 0 0 0 0,1 0 0 0 0,-1 0 0 0 0,0 0 0 0 0,1 0 0 0 0,-1 0 0 0 0,1 1 0 0 0,-1-1 0 0 0,1 0 0 0 0,-1 0 0 0 0,1 0 0 0 0,-1 0 0 0 0,1 1 0 0 0,-1-1 0 0 0,0 0 0 0 0,1 1 0 0 0,-1-1 0 0 0,1 0 0 0 0,-1 1 0 0 0,1-1 0 0 0,-1 0 0 0 0,1 0 0 0 0,-1 0 0 0 0,0 0 0 0 0,1 1 0 0 0,-1-1 0 0 0,1 0 0 0 0,-1 0 0 0 0,1 0 0 0 0,-1 0 0 0 0,1 0 0 0 0,-1 0 0 0 0,1 0 0 0 0,-1 0 0 0 0,1 0 0 0 0,0-1 0 0 0,18 3 116 0 0,-11-1-102 0 0,1-1 0 0 0,-1 1 0 0 0,0-1 0 0 0,1 0 0 0 0,-1-1 0 0 0,9-2-1 0 0,-16 3-8 0 0,1-1-1 0 0,-1 0 0 0 0,1 1 0 0 0,0 0 0 0 0,-1-1 0 0 0,1 1 0 0 0,0 0 1 0 0,-1 0-1 0 0,1 0 0 0 0,0 0 0 0 0,0 0 0 0 0,-1 0 0 0 0,1 0 0 0 0,3 1 1 0 0,9 2-1 0 0,27 3-4 0 0,9-6 128 0 0,-28 0-128 0 0,64-4 12 0 0,-78 4 36 0 0,37 0-89 0 0,-36 0 30 0 0,-1-2 22 0 0,-3 0 36 0 0,16 3 76 0 0,-11-1-112 0 0,-2 0 0 0 0,0 1 31 0 0,2 1-31 0 0,-2-1-11 0 0,0 2 0 0 0,3-3 0 0 0,-3 0 0 0 0,-1-4 0 0 0,1 1 0 0 0,-4 2 9 0 0,-4 1-2 0 0,1 0 1 0 0,0 0 0 0 0,-1 0 0 0 0,1 0 0 0 0,-1-1 0 0 0,1 1-1 0 0,-1 0 1 0 0,1 0 0 0 0,-1 0 0 0 0,1-1 0 0 0,0 1 0 0 0,-1 0-1 0 0,1-1 1 0 0,-1 1 0 0 0,0 0 0 0 0,1-1 0 0 0,-1 1 0 0 0,1-1-1 0 0,-1 1 1 0 0,0-1 0 0 0,1 1 0 0 0,0-1 0 0 0,5-9 303 0 0,-4 8-242 0 0,-2 2-68 0 0,1 0-1 0 0,-1 0 0 0 0,1 0 1 0 0,-1-1-1 0 0,1 1 1 0 0,-1 0-1 0 0,0 0 0 0 0,1-1 1 0 0,-1 1-1 0 0,1 0 0 0 0,-1 0 1 0 0,0-1-1 0 0,1 1 0 0 0,-1-1 1 0 0,1 1-1 0 0,-1 0 0 0 0,0-1 1 0 0,0 1-1 0 0,1-1 1 0 0,-1 1-1 0 0,0-1 0 0 0,0 1 1 0 0,1-1-1 0 0,-1 0-6 0 0,1 0 401 0 0,-1-1-434 0 0,14-31-226 0 0,-13 31 371 0 0,-1 1 13 0 0,4-69-359 0 0,-5 46 431 0 0,0 21-156 0 0,-1-20-192 0 0,-2-51 193 0 0,3 73 75 0 0,-1-2-42 0 0,2 2-97 0 0,0-1-91 0 0,1-1 92 0 0,1-11-45 0 0,0 6 692 0 0,-1 3-2024 0 0,0 2-3727 0 0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26T13:52:16.09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7024,'7'7'624,"-3"0"-496,0 0 8,-1-2-8,1 2-304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1:50.2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8 0 16583 0 0,'0'0'1768'0'0,"-7"0"-1704"0"0,-1 3-64 0 0,-4 1 440 0 0,5 3 72 0 0,-4-1 24 0 0,-1 8-8447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3:37.554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0 3224 0 0,'0'0'288'0'0,"9"4"3144"0"0,0 1-2376 0 0,1 4-1056 0 0,-5-2 0 0 0,4 2-4752 0 0</inkml:trace>
  <inkml:trace contextRef="#ctx0" brushRef="#br0" timeOffset="623.22">48 65 8464 0 0,'0'0'765'0'0,"1"2"-517"0"0,16 44 4941 0 0,-6-16-4087 0 0,-5-15-741 0 0,-5-9-281 0 0,0-1 0 0 0,1 0 0 0 0,0 0 0 0 0,0 0 0 0 0,1 0 0 0 0,-1 0 0 0 0,1 0 0 0 0,6 7 0 0 0,-8-11-58 0 0,-1-1 0 0 0,1 1 1 0 0,-1-1-1 0 0,1 1 0 0 0,-1-1 1 0 0,1 1-1 0 0,-1-1 0 0 0,0 1 0 0 0,1 0 1 0 0,-1-1-1 0 0,0 1 0 0 0,0 0 1 0 0,1-1-1 0 0,-1 1 0 0 0,0 0 1 0 0,0 1-1 0 0,0-2-60 0 0,0 1 0 0 0,0 0-1 0 0,1 0 1 0 0,-1-1 0 0 0,0 1 0 0 0,0 0 0 0 0,1 0 0 0 0,-1-1 0 0 0,0 1-1 0 0,1 0 1 0 0,-1-1 0 0 0,1 1 0 0 0,-1 0 0 0 0,1-1 0 0 0,-1 1 0 0 0,2 0 0 0 0,6 6-550 0 0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1:44.943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  <inkml:brush xml:id="br2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6 552 7344 0 0,'3'1'11511'0'0,"-4"2"-11381"0"0,0 1 0 0 0,0-1 0 0 0,0 1 0 0 0,0-1 0 0 0,0 1 0 0 0,1 0 0 0 0,0-1 0 0 0,0 1 0 0 0,0 0 0 0 0,0 5 0 0 0,-1 20 248 0 0,1 11 352 0 0,-2-3-287 0 0,0 0 0 0 0,3 0-1 0 0,1 0 1 0 0,6 37 0 0 0,-7-46-219 0 0,-1-21-154 0 0,1 0 0 0 0,-1 0 0 0 0,2 8 0 0 0,0-4-1 0 0,0 0 0 0 0,-1 15 0 0 0,2 3 4 0 0,-2-8 64 0 0,-1 34 0 0 0,-1-20-39 0 0,-3 23 42 0 0,0-5 122 0 0,8 8 140 0 0,-3-42-403 0 0,0-15 16 0 0,-1 0-1 0 0,0-1 1 0 0,0 1 0 0 0,0 0-1 0 0,0 0 1 0 0,-1 4 0 0 0,0-6-7 0 0,1 1 0 0 0,0-1 1 0 0,0 0-1 0 0,0 1 1 0 0,0-1-1 0 0,0 0 1 0 0,1 3-1 0 0,-1 11-75 0 0,-1-14 65 0 0,1-1 0 0 0,0 1 1 0 0,0-1-1 0 0,0 0 0 0 0,0 1 1 0 0,0-1-1 0 0,0 1 0 0 0,0-1 1 0 0,1 3-1 0 0,-1-2 2 0 0,1 0 1 0 0,-1 0-1 0 0,0 0 0 0 0,0 0 0 0 0,0 1 1 0 0,0-1-1 0 0,0 0 0 0 0,0 0 0 0 0,-1 0 1 0 0,1 0-1 0 0,-2 3 0 0 0,1-2 0 0 0,0 3 0 0 0,3-3 0 0 0,-1 12 0 0 0,0-6 0 0 0,2-2 0 0 0,1 2 0 0 0,-1-1 0 0 0,-2-1 0 0 0,1-1 0 0 0,-2-6 0 0 0,0 1 0 0 0,0-1 0 0 0,0 1 0 0 0,0-1 0 0 0,0 1 0 0 0,0-1 0 0 0,0 0 0 0 0,1 1 0 0 0,-1-1 0 0 0,0 1 0 0 0,0-1 0 0 0,0 0 0 0 0,1 1 0 0 0,-1-1 0 0 0,0 0 0 0 0,1 1 0 0 0,-1-1 0 0 0,0 0 0 0 0,1 0 0 0 0,-1 1 0 0 0,0-1 0 0 0,1 0 0 0 0,0 1 0 0 0,5 3 0 0 0,0-1 8 0 0,-1 0 0 0 0,1 0 0 0 0,-1-1-1 0 0,1 0 1 0 0,0 0 0 0 0,0-1 0 0 0,0 1-1 0 0,7 0 1 0 0,23 6 121 0 0,-6 1 617 0 0,-20-7-568 0 0,-1 1 1 0 0,15 6-1 0 0,-21-8-134 0 0,-1 0 1 0 0,1-1-1 0 0,-1 1 0 0 0,0-1 0 0 0,1 0 1 0 0,-1 0-1 0 0,1 0 0 0 0,-1 0 0 0 0,5-1 1 0 0,4 0-40 0 0,2 1-64 0 0,-3 1-115 0 0,1-2 1 0 0,-1 1 0 0 0,14-3 0 0 0,31 0 173 0 0,-43 2 0 0 0,1 1 0 0 0,17 1 0 0 0,6 1 0 0 0,-8-2 149 0 0,-3 1 146 0 0,36-4 0 0 0,-27-1-505 0 0,56 3 0 0 0,-54 1 618 0 0,88 7-919 0 0,66-20 312 0 0,-170 11 182 0 0,34-4 35 0 0,56-4 104 0 0,87 0-119 0 0,163 1 46 0 0,-305 10 20 0 0,-24 0-8 0 0,47-3 1 0 0,149-8 158 0 0,-75 3 11 0 0,7 10 307 0 0,-83 1-519 0 0,56 6-323 0 0,-73-8 304 0 0,35 3 201 0 0,-65-5-95 0 0,49 6-1 0 0,-64-5-49 0 0,27 0-1 0 0,11 1-90 0 0,-18 0 32 0 0,46-1 1 0 0,-34-2 60 0 0,8 8 17 0 0,-7-6-45 0 0,-19 0 24 0 0,44-3 1 0 0,-55-1-2 0 0,20-1 0 0 0,-2 4-18 0 0,0 1 57 0 0,59-7 0 0 0,-88 6-75 0 0,0-1 1 0 0,0 1-1 0 0,9 2 0 0 0,5-1 31 0 0,-12 0-43 0 0,0-1-1 0 0,14 3 1 0 0,-8 0-6 0 0,1-1 0 0 0,27-1 0 0 0,45 9 129 0 0,-78-7-128 0 0,-2-1 0 0 0,17-6 0 0 0,-15 3 0 0 0,-8 1 0 0 0,1 0 0 0 0,-1 0 0 0 0,1 0 0 0 0,-1 0 0 0 0,1 0 0 0 0,-1-1 0 0 0,1 1 0 0 0,-1-1 0 0 0,1 1 0 0 0,-1-1 0 0 0,1 1 0 0 0,-1-1 0 0 0,2-1 0 0 0,14-5 0 0 0,-14 6 0 0 0,-1 0 0 0 0,1 0 0 0 0,-1 0 0 0 0,0 0 0 0 0,0 0 0 0 0,0 0 0 0 0,0-1 0 0 0,4-2 0 0 0,5-7 0 0 0,-6 8 0 0 0,-1-1 0 0 0,0 0 0 0 0,6-8 0 0 0,-8 7 0 0 0,0 1-1 0 0,0-1 1 0 0,-1 1-1 0 0,1-1 1 0 0,0-9 0 0 0,6-14 13 0 0,-7 12 53 0 0,-1 15-58 0 0,0-1 0 0 0,0 0 0 0 0,0 0 0 0 0,0 0 0 0 0,1 0 0 0 0,-1 0 0 0 0,1-3 0 0 0,2-6 27 0 0,-1 0-1 0 0,0 0 0 0 0,-1 0 0 0 0,0-1 0 0 0,-2-18 0 0 0,1 13-87 0 0,-1 2-26 0 0,1 12 54 0 0,-1 0 0 0 0,1 0 1 0 0,0 0-1 0 0,0 0 0 0 0,0 0 0 0 0,2-4 0 0 0,-1-5 120 0 0,0 0 1 0 0,-1-22-1 0 0,0 17-45 0 0,-6-66-194 0 0,-1-6 144 0 0,7 78 16 0 0,-1 1 0 0 0,0-1 0 0 0,-4-17 0 0 0,5 16-16 0 0,0 11 0 0 0,0 0 0 0 0,0 1 0 0 0,0-1 0 0 0,1 0 0 0 0,-1 0 0 0 0,0 0 0 0 0,0 0 0 0 0,-1 0 0 0 0,1 0 0 0 0,0 0 0 0 0,0 1 0 0 0,0-1 0 0 0,-1-2 0 0 0,-1-2 0 0 0,0-1 0 0 0,0 0 0 0 0,0 1 0 0 0,1-1 0 0 0,0 0 0 0 0,0 0 0 0 0,1-8 0 0 0,0 9-2 0 0,0 0 1 0 0,0 0-1 0 0,-1 0 0 0 0,0 0 0 0 0,-2-10 0 0 0,1-9-51 0 0,2 0 53 0 0,0 23 0 0 0,0 0 1 0 0,0 0-1 0 0,0 1 0 0 0,0-1 0 0 0,0 0 1 0 0,1 0-1 0 0,-1 1 0 0 0,0-1 0 0 0,0 0 0 0 0,1 0 1 0 0,-1 1-1 0 0,0-1 0 0 0,1 0 0 0 0,-1 1 1 0 0,1-1-1 0 0,-1 1 0 0 0,1-1 0 0 0,-1 0 1 0 0,1 1-1 0 0,0-1 0 0 0,-1 1 0 0 0,2-1 1 0 0,-2 1-4 0 0,0 0 1 0 0,1 0 0 0 0,-1-1 0 0 0,0 1 0 0 0,0 0 0 0 0,1 0 0 0 0,-1 0 0 0 0,0 0 0 0 0,0-1 0 0 0,1 1 0 0 0,-1 0 0 0 0,0 0 0 0 0,0-1 0 0 0,0 1 0 0 0,0 0 0 0 0,1 0 0 0 0,-1-1 0 0 0,0 1 0 0 0,0 0 0 0 0,0 0 0 0 0,0-1 0 0 0,0 1 0 0 0,0 0 0 0 0,0-1-1 0 0,0 1 1 0 0,0 0 0 0 0,0 0 0 0 0,0-1 0 0 0,0 1 0 0 0,0 0 0 0 0,0-1 0 0 0,0 1 0 0 0,0-1 0 0 0,-2-7-101 0 0,2 8 230 0 0,1-16-178 0 0,1 10-101 0 0,-2-1 138 0 0,0-4 30 0 0,0 10-12 0 0,0 0 0 0 0,0 0 0 0 0,0 0 0 0 0,0-1 0 0 0,0 1 0 0 0,0 0 0 0 0,1 0 0 0 0,-1 0 0 0 0,0 0 0 0 0,1-1 0 0 0,-1 1 0 0 0,0 0 0 0 0,2-2 0 0 0,-2 2-3 0 0,1 0-1 0 0,-1 0 1 0 0,1 0 0 0 0,-1-1 0 0 0,1 1 0 0 0,-1 0 0 0 0,0-1 0 0 0,1 1 0 0 0,-1 0 0 0 0,0-1 0 0 0,0 1 0 0 0,0 0 0 0 0,-1-3 0 0 0,0 1 46 0 0,-1 0 11 0 0,5-8-31 0 0,-3 9-22 0 0,0-1 0 0 0,0 1 0 0 0,-1 0 0 0 0,1-1 0 0 0,-1 1 0 0 0,1 0 0 0 0,-1-1 0 0 0,0 1-1 0 0,-2-3 1 0 0,3 3-6 0 0,-1 1 0 0 0,1 0-1 0 0,-1-1 1 0 0,1 1 0 0 0,-1 0-1 0 0,1-1 1 0 0,0 1 0 0 0,-1-1-1 0 0,1 1 1 0 0,0 0 0 0 0,0-1-1 0 0,0 1 1 0 0,0-1 0 0 0,1 1-1 0 0,-1-1 1 0 0,0 1 0 0 0,1-3-1 0 0,1-5-150 0 0,-2 9 326 0 0,-2-8-170 0 0</inkml:trace>
  <inkml:trace contextRef="#ctx0" brushRef="#br0" timeOffset="1">33 552 4664 0 0,'0'0'209'0'0,"2"1"123"0"0,0-1-310 0 0,3 2 655 0 0,0 0 0 0 0,0 0-1 0 0,0-1 1 0 0,0 0-1 0 0,0 0 1 0 0,0-1-1 0 0,0 1 1 0 0,0-1-1 0 0,6-1 1 0 0,-4 0-445 0 0,-1 1-1 0 0,0-1 1 0 0,1 1 0 0 0,11 1 0 0 0,18 1 464 0 0,-25-2-708 0 0,-5 1 62 0 0,-1-1 0 0 0,1 0 0 0 0,-1-1 0 0 0,1 0 0 0 0,9-1 0 0 0,-14 1-42 0 0,1 0 0 0 0,-1 1 0 0 0,1 0 0 0 0,-1-1 0 0 0,1 1 1 0 0,-1 0-1 0 0,1 0 0 0 0,0 0 0 0 0,-1 0 0 0 0,1 0 1 0 0,-1 0-1 0 0,1 0 0 0 0,-1 0 0 0 0,1 1 0 0 0,1 0 0 0 0,2 0 22 0 0,0 0-1 0 0,0 0 0 0 0,0 0 1 0 0,8-1-1 0 0,68 10 208 0 0,-42-9-168 0 0,-17 0-35 0 0,-1-1 0 0 0,40-6 0 0 0,-46 5-23 0 0,0 0-1 0 0,-1 0 1 0 0,19 3 0 0 0,1-1 87 0 0,-10 0-78 0 0,-1 2-1 0 0,0 0 0 0 0,37 11 1 0 0,-43-10 195 0 0,1-1 0 0 0,0 0 0 0 0,30 1 0 0 0,-32-5 16 0 0,10 1 221 0 0,72 6 268 0 0,-44-2-57 0 0,-28-6-469 0 0,-22 1-163 0 0,1 1-1 0 0,0-1 0 0 0,-1 1 0 0 0,10 1 0 0 0,49 6 352 0 0,117-3 0 0 0,-118-5-143 0 0,-21 4-180 0 0,-29-1-40 0 0,1-1 1 0 0,18-1-1 0 0,-7-1 30 0 0,0 1-1 0 0,24 3 0 0 0,-25-1 125 0 0,1-1 0 0 0,34-2 0 0 0,221-9 339 0 0,-226 10-512 0 0,35 6 152 0 0,-2 1 368 0 0,4-7 214 0 0,86-7-422 0 0,-148 5-232 0 0,46-5-14 0 0,-54 5-50 0 0,0 1 0 0 0,31 2-1 0 0,-6 0 13 0 0,75 9 215 0 0,-27-13 7 0 0,-68 4-231 0 0,19-1 26 0 0,56-3-45 0 0,-40-1 230 0 0,15-3 511 0 0,-44 5-1012 0 0,-24 2 309 0 0,-1 0 0 0 0,0-1 0 0 0,0 0 0 0 0,9-2 0 0 0,-9 2-28 0 0,-1 0 1 0 0,0 1-1 0 0,0-1 1 0 0,6 1 0 0 0,-5 0-56 0 0,0 0 0 0 0,0-1 1 0 0,9-2-1 0 0,26-2 157 0 0,-32 4-74 0 0,1 0 0 0 0,0-1 0 0 0,9-2 0 0 0,-11 2 72 0 0,0 0 1 0 0,16 0-1 0 0,-7 0 82 0 0,104-13 433 0 0,-109 14-636 0 0,-6 1-3 0 0,0-1 0 0 0,1 0 1 0 0,-1 0-1 0 0,9-2 0 0 0,0 0 14 0 0,-12 4 0 0 0,1 1 0 0 0,19-4 0 0 0,-12 1 0 0 0,-3 2 0 0 0,-1 0 0 0 0,-1 0 0 0 0,1-1 0 0 0,0 0 0 0 0,10-1 0 0 0,-17 1 0 0 0,3 1 0 0 0,13-3 0 0 0,11 0 0 0 0,7-1 0 0 0,41-10 0 0 0,-62 12 0 0 0,1 0 0 0 0,14 2 0 0 0,-8-1 0 0 0,5 4 6 0 0,-6-1-76 0 0,-17-2 17 0 0,5 1 42 0 0,-1-1 1 0 0,3 2 2546 0 0,-1 2-8566 0 0,-9 3 624 0 0,1-8 5518 0 0,-1 0 0 0 0,1 1 1 0 0,0-1-1 0 0,-1 0 0 0 0,1 1 0 0 0,0-1 1 0 0,0 1-1 0 0,-1-1 0 0 0,1 0 0 0 0,0 1 1 0 0,0-1-1 0 0,0 1 0 0 0,-1-1 0 0 0,1 1 1 0 0,0-1-1 0 0,0 0 0 0 0,0 1 0 0 0,0-1 0 0 0,0 1 1 0 0,0-1-1 0 0,0 1 0 0 0,0-1 0 0 0,0 2 1 0 0,0 13 1696 0 0,0-14-2072 0 0,-1 71 1974 0 0,-1-2-5145 0 0,2-57-3388 0 0</inkml:trace>
  <inkml:trace contextRef="#ctx0" brushRef="#br0" timeOffset="2">1944 825 8840 0 0,'0'0'3708'0'0,"0"-7"-3476"0"0</inkml:trace>
  <inkml:trace contextRef="#ctx0" brushRef="#br0" timeOffset="3">1981 822 2304 0 0,'0'0'7562'0'0,"2"-16"-3919"0"0,-2 11 895 0 0,-6 0-2792 0 0,-1-1-929 0 0,5 5-708 0 0,0 1 1 0 0,0-1-1 0 0,0 1 1 0 0,-1 0-1 0 0,1 0 0 0 0,0 0 1 0 0,-5 1-1 0 0,6-1-37 0 0,-5 1 20 0 0,-1 0 0 0 0,1 0 0 0 0,-1 1 1 0 0,1 0-1 0 0,0 0 0 0 0,0 1 0 0 0,0-1 0 0 0,0 2 1 0 0,0-1-1 0 0,1 0 0 0 0,-6 6 0 0 0,2-2 93 0 0,1 1-1 0 0,1 0 0 0 0,-1 0 0 0 0,-11 19 1 0 0,5-9 44 0 0,12-16-198 0 0,-1 1 0 0 0,1-1 1 0 0,0 1-1 0 0,0 0 0 0 0,0 0 0 0 0,0 0 1 0 0,1 0-1 0 0,-3 7 0 0 0,2-5-1 0 0,2-4-16 0 0,0 0 0 0 0,-1 0 0 0 0,1 0 1 0 0,0-1-1 0 0,0 1 0 0 0,0 0 1 0 0,0 0-1 0 0,0 0 0 0 0,0 0 0 0 0,0-1 1 0 0,0 1-1 0 0,0 0 0 0 0,0 0 1 0 0,0 0-1 0 0,0 0 0 0 0,0 0 1 0 0,1-1-1 0 0,-1 1 0 0 0,0 0 0 0 0,1 0 1 0 0,-1-1-1 0 0,1 1 0 0 0,-1 0 1 0 0,1 0-1 0 0,-1-1 0 0 0,1 1 0 0 0,-1 0 1 0 0,1-1-1 0 0,-1 1 0 0 0,1-1 1 0 0,1 2-1 0 0,1 0 3 0 0,0 0 0 0 0,0 0 0 0 0,0 0-1 0 0,0 0 1 0 0,0 0 0 0 0,0-1 0 0 0,1 1 0 0 0,-1-1 0 0 0,6 2 0 0 0,37 6 250 0 0,-3 0-126 0 0,-28-5 23 0 0,0 1 0 0 0,-1 1 0 0 0,0 0 0 0 0,0 1 0 0 0,17 11 0 0 0,-14-7-164 0 0,-13-8 0 0 0,1 0 0 0 0,-1 1 0 0 0,1-1 0 0 0,-1 1 0 0 0,5 6 0 0 0,2 2 2 0 0,-7-9 7 0 0,-1 1 1 0 0,0 0 0 0 0,0 0 0 0 0,0 0-1 0 0,2 5 1 0 0,1-1 21 0 0,-6-8-26 0 0,1 1 0 0 0,-1 0 0 0 0,1-1 0 0 0,-1 1 0 0 0,1 0 1 0 0,-1-1-1 0 0,1 1 0 0 0,-1 0 0 0 0,0-1 0 0 0,1 1 0 0 0,-1 0 0 0 0,0 0 0 0 0,0-1 0 0 0,0 1 0 0 0,0 0 0 0 0,0 0 0 0 0,1 0 0 0 0,-1-1 0 0 0,-1 1 0 0 0,1 0 0 0 0,0 0 0 0 0,0 0 0 0 0,0 0 0 0 0,-1 4 22 0 0,0-1 0 0 0,0 0-1 0 0,0 0 1 0 0,-1 0 0 0 0,1 0-1 0 0,-1 0 1 0 0,-5 7 0 0 0,6-9-25 0 0,-1 2 16 0 0,-1 0 0 0 0,1 0 0 0 0,-1 0 0 0 0,0-1 0 0 0,0 1 0 0 0,-1-1 0 0 0,1 0 0 0 0,-1 0 0 0 0,-6 4 0 0 0,-2 0 2 0 0,0-1 0 0 0,-1-1 0 0 0,0 0 0 0 0,0 0 0 0 0,-1-2 0 0 0,1 0 0 0 0,-1 0 0 0 0,0-1 0 0 0,-22 0 0 0 0,31-2-36 0 0,0-1 0 0 0,0 0 0 0 0,0 0 0 0 0,1-1 0 0 0,-1 1 0 0 0,-6-4 0 0 0,-5-1-57 0 0,13 6 51 0 0,1-1 1 0 0,0 0 0 0 0,0 1-1 0 0,-1-1 1 0 0,1 0 0 0 0,0-1-1 0 0,0 1 1 0 0,-2-2-1 0 0,4 3 5 0 0,-1-1 0 0 0,1 1 0 0 0,-1-1 0 0 0,1 1 0 0 0,0-1 0 0 0,-1 1 0 0 0,1-1 0 0 0,0 1 0 0 0,0-1 0 0 0,-1 1 0 0 0,1-1 0 0 0,0 0 0 0 0,0 1 0 0 0,0-1 0 0 0,0 1 0 0 0,0-1 0 0 0,-1 0 0 0 0,1 1 0 0 0,0-1 0 0 0,1 1 0 0 0,-1-1-1 0 0,0 0 1 0 0,0 1 0 0 0,0-1 0 0 0,0 1 0 0 0,0-1 0 0 0,0 1 0 0 0,1-2 0 0 0,-1 1-7 0 0,0 1 1 0 0,0-1-1 0 0,0 0 0 0 0,0 1 0 0 0,0-1 0 0 0,0 1 1 0 0,0-1-1 0 0,-1 0 0 0 0,1 1 0 0 0,0-1 0 0 0,0 0 0 0 0,-1 1 1 0 0,1-1-1 0 0,0 1 0 0 0,-1-1 0 0 0,1 1 0 0 0,0-1 1 0 0,-1 1-1 0 0,1-1 0 0 0,-1 1 0 0 0,1-1 0 0 0,-1 1 1 0 0,1-1-1 0 0,-1 1 0 0 0,0 0 0 0 0,1-1 0 0 0,-1 1 1 0 0,1 0-1 0 0,-2-1 0 0 0,0 0-102 0 0,-11-15-1424 0 0,5 5-708 0 0,-1 4 418 0 0</inkml:trace>
  <inkml:trace contextRef="#ctx0" brushRef="#br0" timeOffset="4">2249 1091 11400 0 0,'0'0'6571'0'0,"1"1"-6120"0"0,19 27 1062 0 0,-19-28-1445 0 0,0 1 0 0 0,-1 0 0 0 0,1 1 0 0 0,0-1 0 0 0,0 0 0 0 0,-1 0 0 0 0,1 0 0 0 0,-1 0 0 0 0,1 0 0 0 0,0 2 0 0 0,4 8 288 0 0,17 20 428 0 0,-17-25-650 0 0,-3-4-89 0 0,0 0-1 0 0,0 1 1 0 0,0-1-1 0 0,-1 1 1 0 0,1-1-1 0 0,1 5 1 0 0,1 6 4 0 0</inkml:trace>
  <inkml:trace contextRef="#ctx0" brushRef="#br0" timeOffset="5">2252 908 7368 0 0,'0'0'666'0'0,"-2"0"-546"0"0,-9-3 13925 0 0,14 4-14926 0 0,7 5-10749 0 0</inkml:trace>
  <inkml:trace contextRef="#ctx0" brushRef="#br1" timeOffset="6">1992 299 1376 0 0,'0'0'13144'0'0,"-5"7"-12340"0"0,0-4-792 0 0,4-3-6 0 0,1 0 0 0 0,0 0 0 0 0,-1 0 0 0 0,1 0 0 0 0,0 0 0 0 0,-1 1 0 0 0,1-1 0 0 0,0 0 0 0 0,0 0 0 0 0,-1 0 1 0 0,1 1-1 0 0,0-1 0 0 0,0 0 0 0 0,-1 0 0 0 0,1 1 0 0 0,0-1 0 0 0,0 0 0 0 0,0 0 0 0 0,0 1 0 0 0,-1-1 0 0 0,1 0 1 0 0,0 1-1 0 0,0-1 0 0 0,0 0 0 0 0,0 1 0 0 0,0-1 0 0 0,0 0 0 0 0,0 1 0 0 0,0-1 0 0 0,0 0 0 0 0,0 1 0 0 0,0-1 1 0 0,0 2 70 0 0,-3 1 112 0 0,1-1-1 0 0,-1 1 0 0 0,1-1 1 0 0,-1 0-1 0 0,0 0 0 0 0,-6 4 0 0 0,6-4-126 0 0,-1 0-1 0 0,1 1 1 0 0,-1-1-1 0 0,-5 7 0 0 0,-10 8 1137 0 0,24-8-1026 0 0,-4-7-144 0 0,-1-1-1 0 0,1 0 0 0 0,0 1 1 0 0,-1-1-1 0 0,1 0 1 0 0,0 1-1 0 0,0-1 0 0 0,0 0 1 0 0,0 0-1 0 0,0 0 1 0 0,0 0-1 0 0,0 0 0 0 0,1 0 1 0 0,-1 0-1 0 0,2 1 0 0 0,12 7 331 0 0,-14-8-308 0 0,1 1 0 0 0,0-1 0 0 0,0 0-1 0 0,-1 0 1 0 0,1 0 0 0 0,0 0 0 0 0,0-1-1 0 0,0 1 1 0 0,0 0 0 0 0,4 0 0 0 0,-2 0-10 0 0,0 0-1 0 0,0 1 1 0 0,0-1 0 0 0,-1 1 0 0 0,1 0 0 0 0,-1 0 0 0 0,6 4 0 0 0,8 4-553 0 0,-15-8 568 0 0,1 0 0 0 0,0-1 0 0 0,0 1 0 0 0,-1 0 0 0 0,1 0 0 0 0,-1 1 0 0 0,0-1 0 0 0,0 0 0 0 0,1 1-1 0 0,2 5 1 0 0,-1 0 75 0 0,0 0 0 0 0,5 13 0 0 0,-3-6-209 0 0,-6-14 85 0 0,1 0 0 0 0,-1-1-1 0 0,0 1 1 0 0,1 0 0 0 0,-1 0 0 0 0,0-1 0 0 0,0 1 0 0 0,1 0-1 0 0,-1 0 1 0 0,0 0 0 0 0,0-1 0 0 0,0 1 0 0 0,0 0-1 0 0,0 0 1 0 0,0 0 0 0 0,0-1 0 0 0,0 1 0 0 0,0 0 0 0 0,-1 0-1 0 0,1 0 1 0 0,0-1 0 0 0,0 1 0 0 0,-1 0 0 0 0,1 0-1 0 0,-2 3 15 0 0,-1 5 60 0 0,0-2 15 0 0,3-5-84 0 0,-1 0-1 0 0,0-1 1 0 0,1 0 0 0 0,-1 1 0 0 0,0-1-1 0 0,0 1 1 0 0,0-1 0 0 0,0 0 0 0 0,0 0-1 0 0,0 1 1 0 0,0-1 0 0 0,0 0-1 0 0,0 0 1 0 0,-3 1 0 0 0,1 1-3 0 0,1-2-20 0 0,1 0-1 0 0,-1 0 1 0 0,0 0-1 0 0,1 0 1 0 0,-1 0-1 0 0,0 0 1 0 0,0-1-1 0 0,0 1 1 0 0,0 0-1 0 0,0-1 1 0 0,1 1-1 0 0,-1-1 1 0 0,0 0-1 0 0,0 0 1 0 0,-4 0-1 0 0,-14 7-472 0 0,12-7 247 0 0,6 0 163 0 0,0 0-1 0 0,0 0 1 0 0,0 0 0 0 0,0 0 0 0 0,0 0 0 0 0,0 0-1 0 0,0 1 1 0 0,0-1 0 0 0,1 1 0 0 0,-3 1 0 0 0,-1 0-45 0 0,-8-5-327 0 0,9 1-2265 0 0,1-4 1452 0 0,2 4-10 0 0</inkml:trace>
  <inkml:trace contextRef="#ctx0" brushRef="#br1" timeOffset="7">2221 497 12064 0 0,'0'0'1210'0'0,"2"2"-1111"0"0,26 26 2276 0 0,-27-27-2214 0 0,-1 1-22 0 0,9 15-357 0 0,-1-7-4314 0 0</inkml:trace>
  <inkml:trace contextRef="#ctx0" brushRef="#br1" timeOffset="8">2237 355 8752 0 0,'0'0'9663'0'0</inkml:trace>
  <inkml:trace contextRef="#ctx0" brushRef="#br1" timeOffset="9">2531 354 3224 0 0,'0'0'143'0'0,"-12"7"4359"0"0,2 2 608 0 0,8-8-4913 0 0,0 0 1 0 0,0 1 0 0 0,0-1 0 0 0,1 1 0 0 0,-1 0 0 0 0,0 0 0 0 0,1 0 0 0 0,-1 0 0 0 0,1 0 0 0 0,-2 3 0 0 0,-19 27 11 0 0,3-7 910 0 0,13-17-557 0 0,1 1 0 0 0,0 1 1 0 0,-6 15-1 0 0,10-21-368 0 0,0 0-1 0 0,0 0 0 0 0,0 0 1 0 0,0 1-1 0 0,1-1 1 0 0,-1 0-1 0 0,1 1 0 0 0,0-1 1 0 0,1 0-1 0 0,-1 1 1 0 0,2 5-1 0 0,-2-8-153 0 0,1 0 0 0 0,-1 1-1 0 0,1-1 1 0 0,0 0 0 0 0,0 0 0 0 0,0 0-1 0 0,0 0 1 0 0,0 0 0 0 0,0 0 0 0 0,0 0 0 0 0,1 0-1 0 0,-1-1 1 0 0,1 1 0 0 0,-1 0 0 0 0,1-1-1 0 0,-1 1 1 0 0,1-1 0 0 0,0 0 0 0 0,0 1 0 0 0,0-1-1 0 0,0 0 1 0 0,0 0 0 0 0,3 1 0 0 0,1 0 58 0 0,-1 0 1 0 0,0-1-1 0 0,1 0 1 0 0,-1 0 0 0 0,1 0-1 0 0,-1 0 1 0 0,1-1-1 0 0,-1 0 1 0 0,1 0-1 0 0,-1 0 1 0 0,1-1 0 0 0,-1 0-1 0 0,1 0 1 0 0,5-2-1 0 0,-8 2-98 0 0,0 0 0 0 0,0-1 0 0 0,0 1 0 0 0,0-1 0 0 0,-1 1 0 0 0,1-1 0 0 0,0 0 0 0 0,-1 0 0 0 0,0 0 0 0 0,1 0 0 0 0,-1-1 0 0 0,0 1 0 0 0,0-1 0 0 0,0 1 0 0 0,0-1 0 0 0,-1 0 0 0 0,1 0 0 0 0,-1 1 0 0 0,2-6 0 0 0,0 1 0 0 0,0 1 1 0 0,0 1-1 0 0,-1-1 1 0 0,0 0-1 0 0,-1 0 1 0 0,1-1-1 0 0,-1 1 1 0 0,0 0-1 0 0,0-1 1 0 0,-1 1-1 0 0,0-11 1 0 0,-1 13-5 0 0,1 0 1 0 0,-1 0-1 0 0,0 0 1 0 0,0 1-1 0 0,0-1 1 0 0,-1 0 0 0 0,1 1-1 0 0,-1-1 1 0 0,0 0-1 0 0,0 1 1 0 0,0 0-1 0 0,0 0 1 0 0,0-1-1 0 0,-1 1 1 0 0,0 1 0 0 0,1-1-1 0 0,-1 0 1 0 0,-4-2-1 0 0,-42-35-3848 0 0,45 37 1191 0 0</inkml:trace>
  <inkml:trace contextRef="#ctx0" brushRef="#br1" timeOffset="10">2705 528 8288 0 0,'0'0'190'0'0,"12"-8"445"0"0,-7 5-492 0 0,0-1 0 0 0,0 0 0 0 0,0 0-1 0 0,0-1 1 0 0,-1 1 0 0 0,5-7 953 0 0,-7 10-946 0 0,6-2-44 0 0,-8 3 29 0 0,1 0-1 0 0,-1 0 0 0 0,1-1 0 0 0,-1 1 0 0 0,1 0 1 0 0,-1 0-1 0 0,1 0 0 0 0,-1 0 0 0 0,1 0 0 0 0,0 0 1 0 0,-1 0-1 0 0,1 0 0 0 0,-1 0 0 0 0,1 0 0 0 0,-1 0 1 0 0,1 0-1 0 0,-1 0 0 0 0,1 0 0 0 0,0 1 0 0 0,-1-1 1 0 0,1 0-1 0 0,-1 0 0 0 0,1 1 0 0 0,-1-1 0 0 0,1 0 1 0 0,-1 1-1 0 0,1-1 0 0 0,0 2-81 0 0,-1-1 0 0 0,1 0 0 0 0,0 0 1 0 0,-1 0-1 0 0,1 0 0 0 0,-1 0 0 0 0,1 1 0 0 0,-1-1 0 0 0,0 0 0 0 0,1 0 0 0 0,-1 3 0 0 0,0 1-88 0 0,0 0 0 0 0,0 0 0 0 0,0 0 0 0 0,0 0-1 0 0,-2 6 1 0 0,-9 41 102 0 0,6-36 12 0 0,4-11 210 0 0,0-1-1 0 0,0 0 1 0 0,0 1-1 0 0,0-1 1 0 0,0 7-1 0 0,1-10-272 0 0,0 0-1 0 0,0 0 0 0 0,0 0 0 0 0,0-1 0 0 0,0 1 0 0 0,1 0 0 0 0,-1 0 0 0 0,0 0 0 0 0,0 0 0 0 0,1 0 0 0 0,-1-1 0 0 0,0 1 0 0 0,1 0 0 0 0,-1 0 0 0 0,1-1 0 0 0,-1 1 0 0 0,1 0 0 0 0,0 0 0 0 0,0 0 18 0 0,-1 0 104 0 0,10 4 53 0 0,-7-4-207 0 0,0 0 0 0 0,0 0 0 0 0,0 0 0 0 0,0-1 1 0 0,1 1-1 0 0,-1-1 0 0 0,0 0 0 0 0,0 0 0 0 0,1 0 0 0 0,-1 0 1 0 0,0 0-1 0 0,4-2 0 0 0,2 1-154 0 0,37-9-2774 0 0,-28 4 1835 0 0</inkml:trace>
  <inkml:trace contextRef="#ctx0" brushRef="#br1" timeOffset="11">7 522 2592 0 0,'0'0'12192'0'0,"-3"-5"-9369"0"0,2 2-2741 0 0,0-1 0 0 0,1 1 0 0 0,-1-1 0 0 0,1 0 0 0 0,0 0 0 0 0,0 1 0 0 0,0-1 0 0 0,0 0-1 0 0,1 1 1 0 0,-1-1 0 0 0,3-6 0 0 0,-1 1-10 0 0,6-35 112 0 0,-7 37-67 0 0,1-1-1 0 0,-1 1 1 0 0,0-10 0 0 0,-1 16-249 0 0,0-1-144 0 0,-1-6 250 0 0,-1 0 38 0 0,1 5 47 0 0,1-4 12 0 0,0 5 14 0 0,-1 1-14 0 0,-2-7-2 0 0,3 5-2 0 0,3-4 25 0 0,-2 5 597 0 0,13-13 64 0 0,-12 14-694 0 0,0-1 0 0 0,0 1 0 0 0,0-1 0 0 0,1 1 0 0 0,-1 0 0 0 0,1 0 0 0 0,-1 0 0 0 0,0 0 0 0 0,1 0 0 0 0,4 0 0 0 0,0-1-224 0 0,-5 2 51 0 0,9-3 8 0 0,-7 2 106 0 0,17 0 0 0 0,10 5 0 0 0,-25-3 1 0 0,3-1 18 0 0,17-6 25 0 0,38-4 31 0 0,-44 9-22 0 0,-10 0-57 0 0,-4 1 27 0 0,-1 0 0 0 0,1 1 0 0 0,-1-1 0 0 0,1 1 0 0 0,5 1 0 0 0,-4 0-8 0 0,0-2 1 0 0,0 1-1 0 0,0-1 1 0 0,0 0-1 0 0,11-1 1 0 0,-6 0 37 0 0,-10 2-54 0 0,0 0 2 0 0,4 0-1 0 0,-1-1 1 0 0,1 0-1 0 0,-1 0 0 0 0,1-1 0 0 0,9-2 0 0 0,-9 2-1 0 0,-1 0-1 0 0,1 0 0 0 0,0 1 1 0 0,0 0-1 0 0,0 0 0 0 0,6 1 1 0 0,69 11 27 0 0,-72-10-26 0 0,0-1-1 0 0,0 0 0 0 0,12-1 1 0 0,27-6-14 0 0,-13 3-3 0 0,-26 2 17 0 0,0 0 0 0 0,0 1 1 0 0,0-1-1 0 0,0 2 0 0 0,9 1 0 0 0,19 3 0 0 0,-2-2 0 0 0,-19-1 102 0 0,0-2 0 0 0,17 0-1 0 0,-18-1 29 0 0,0 1 0 0 0,-1 0 0 0 0,16 3-1 0 0,-19-2-106 0 0,-1 0-1 0 0,21-1 1 0 0,14 1-27 0 0,55 4 314 0 0,90-2 291 0 0,-113-1-808 0 0,36 5 218 0 0,-95-6 7 0 0,0 0-1 0 0,28-3 1 0 0,2 0-2 0 0,-32 2 4 0 0,165-5 744 0 0,18 2-997 0 0,-123 4 178 0 0,-49-1 54 0 0,-13 1 60 0 0,22-2-1 0 0,19-1 103 0 0,-32 1-150 0 0,25-3 0 0 0,-19 3 41 0 0,-23 1-48 0 0,-1 0 1 0 0,1 0-1 0 0,9-2 0 0 0,-8 1 34 0 0,-1 0-1 0 0,1 0 0 0 0,11 2 0 0 0,-11-1-2 0 0,1 0 0 0 0,-1 0 0 0 0,8-2-1 0 0,-10 2-25 0 0,0-1-1 0 0,0 1 0 0 0,1 0 1 0 0,-1 1-1 0 0,8 1 0 0 0,-8-1 3 0 0,1-1 1 0 0,-1 1-1 0 0,0-1 0 0 0,0 0 0 0 0,10-1 1 0 0,-12 0 0 0 0,-2 0-12 0 0,1 1 0 0 0,-1-1-1 0 0,0 1 1 0 0,0-1 0 0 0,0 1 0 0 0,1 0 0 0 0,-1 0 0 0 0,0 0 0 0 0,0 0 0 0 0,1 0 0 0 0,-1 0-1 0 0,0 0 1 0 0,3 1 0 0 0,19-3 0 0 0,32 4 0 0 0,-30-1 19 0 0,-19 0-12 0 0,0-1 1 0 0,-1 1 0 0 0,1-2-1 0 0,-1 1 1 0 0,10-2-1 0 0,-8 1 8 0 0,0 0-1 0 0,1 1 0 0 0,-1 0 0 0 0,13 1 1 0 0,-13-1-6 0 0,0 1 1 0 0,0-1-1 0 0,0 0 0 0 0,0-1 1 0 0,7-1-1 0 0,-5 0-9 0 0,-1 2-1 0 0,1-1 1 0 0,-1 1-1 0 0,1 0 1 0 0,8 1-1 0 0,15 1 58 0 0,73-5 135 0 0,-101 3-151 0 0,1 0 1 0 0,0-1 0 0 0,0 0 0 0 0,6-2 0 0 0,-3 2-36 0 0,0-1 1 0 0,0 1 0 0 0,0 0-1 0 0,13 0 1 0 0,23 1-71 0 0,-4 4 328 0 0,-5-4-184 0 0,20-4 504 0 0,-45 5-743 0 0,-8-1 129 0 0,0 0-1 0 0,0 1 1 0 0,0-1 0 0 0,0 0-1 0 0,-1 0 1 0 0,1 0 0 0 0,0-1 0 0 0,2 1-1 0 0,4 0 31 0 0,52 9 64 0 0,-52-7-57 0 0,0-1-1 0 0,0-1 1 0 0,0 1-1 0 0,0-1 0 0 0,0-1 1 0 0,14-2-1 0 0,17 0 13 0 0,14 3 117 0 0,-44 0-100 0 0,-4 0-12 0 0,-1 0 1 0 0,1 0-1 0 0,-1 0 0 0 0,1 1 0 0 0,5 1 1 0 0,-7-1-19 0 0,0-1 1 0 0,0 1 0 0 0,0-1 0 0 0,0 0-1 0 0,0 0 1 0 0,0-1 0 0 0,0 1 0 0 0,0-1 0 0 0,0 1-1 0 0,4-2 1 0 0,-4 1-7 0 0,1 1 0 0 0,9 3 0 0 0,17-2 0 0 0,-19-1 0 0 0,1 0 0 0 0,-10 0 0 0 0,22 5 0 0 0,-13-4 0 0 0,0-1 0 0 0,0 0 0 0 0,0 0 0 0 0,-4 0 15 0 0,-4 0 54 0 0,5 0 5 0 0,-5 0 0 0 0,7 0-58 0 0,0 2-16 0 0,0-3 0 0 0,0 3 0 0 0,-2-1 0 0 0,2-1 0 0 0,-1 0 0 0 0,24 0 0 0 0,-20-2-98 0 0,-8 1 69 0 0,0 0 0 0 0,0 1 0 0 0,0-1 0 0 0,0 1 0 0 0,5 1 0 0 0,23 0 29 0 0,-21 0 0 0 0,0 0 0 0 0,0-1 0 0 0,18-3 0 0 0,-29 3 0 0 0,0-1 0 0 0,0 1 0 0 0,0 0 0 0 0,0-1 0 0 0,0 1 0 0 0,1 0 0 0 0,-1 0 0 0 0,0 0 0 0 0,0 0 0 0 0,0 0 0 0 0,1 0 0 0 0,-1 0 0 0 0,0 0 0 0 0,2 1 0 0 0,0 0 0 0 0,2-1 0 0 0,8 3 0 0 0,-1-2 0 0 0,11 11 266 0 0,-22-12-336 0 0,-1 1-61 0 0,0-1 132 0 0,0 0 0 0 0,0 0 0 0 0,0 1 0 0 0,0-1 0 0 0,0 0-1 0 0,0 0 1 0 0,1 1 0 0 0,-1-1 0 0 0,0 0 0 0 0,0 0 0 0 0,0 0 0 0 0,0 1 0 0 0,0-1 0 0 0,0 0 0 0 0,1 0-1 0 0,-1 0 1 0 0,0 1 0 0 0,0-1 0 0 0,0 0 0 0 0,1 0 0 0 0,-1 0 0 0 0,0 0 0 0 0,0 0 0 0 0,0 0 0 0 0,1 1-1 0 0,-1-1 1 0 0,0 0 0 0 0,0 0 0 0 0,1 0 0 0 0,-1 0 0 0 0,0 0 0 0 0,1 0 0 0 0,17 9 20 0 0,1 6 163 0 0,-17-14-249 0 0,12 23 94 0 0,-13-24-29 0 0,-1 1 0 0 0,1-1 0 0 0,-1 0 0 0 0,0 1 0 0 0,1-1 0 0 0,-1 0 0 0 0,1 1 0 0 0,-1-1 0 0 0,0 0 0 0 0,1 1 0 0 0,-1-1 0 0 0,0 1 0 0 0,0-1 0 0 0,1 1 0 0 0,-1-1 0 0 0,0 1 0 0 0,0-1 0 0 0,0 1 0 0 0,0-1 0 0 0,0 1 0 0 0,0-1 0 0 0,1 1 0 0 0,-1-1 0 0 0,0 1 0 0 0,0-1 0 0 0,-1 1 0 0 0,1-1 0 0 0,0 1 0 0 0,0-1 0 0 0,0 1 0 0 0,0 0 0 0 0,-1 0 0 0 0,2 9 0 0 0,-1-6 0 0 0,0-1 0 0 0,0 1 0 0 0,0-1 0 0 0,-1 1 0 0 0,1-1 0 0 0,-1 1 0 0 0,-1 5 0 0 0,-2 42-20 0 0,3-32-299 0 0,1-17 308 0 0,0 0-1 0 0,0 1 1 0 0,0-1-1 0 0,0 0 1 0 0,0 1 0 0 0,-1-1-1 0 0,1 0 1 0 0,-1 1-1 0 0,-1 3 1 0 0,2-5 41 0 0,-1 0 1 0 0,1 1-1 0 0,0-1 0 0 0,-1 0 1 0 0,1 1-1 0 0,0-1 0 0 0,0 0 1 0 0,0 1-1 0 0,0-1 0 0 0,0 1 1 0 0,0-1-1 0 0,1 3 0 0 0,-1 8-133 0 0,-1-8-17 0 0,1 0 0 0 0,-1 0 0 0 0,1 0 0 0 0,-1 0 0 0 0,1 0 0 0 0,1 0 0 0 0,-1 1 0 0 0,1-1 0 0 0,0 4 0 0 0,7 9-3015 0 0</inkml:trace>
  <inkml:trace contextRef="#ctx0" brushRef="#br2" timeOffset="12">2080 80 2472 0 0,'0'0'4504'0'0,"-8"-21"12095"0"0,8 23-16212 0 0,2 1-181 0 0,-1-2-107 0 0,-1 1 1 0 0,1 0-1 0 0,-1-1 1 0 0,0 1-1 0 0,1 0 1 0 0,-1 0-1 0 0,0-1 1 0 0,0 1-1 0 0,0 0 1 0 0,0-1-1 0 0,-1 3 1 0 0,1 110 97 0 0,0-107-197 0 0,1 1 0 0 0,1 0 0 0 0,-1-1 32 0 0,-1-6 728 0 0,1 0-682 0 0,0 4-57 0 0,0-4 32 0 0,-2-15-62 0 0,2-2-159 0 0,-1 13 122 0 0,-2-8-478 0 0,-2-3 407 0 0,7-23 183 0 0,0 1 76 0 0,2 24-291 0 0,-1 3 66 0 0,-4 6 88 0 0,10-22 70 0 0,6 0-75 0 0,0 7 0 0 0,-11 13-10 0 0,1 4-10 0 0,-1 1 1 0 0,1 0 0 0 0,0 0 0 0 0,-1 1 0 0 0,9 1 0 0 0,-14-2 16 0 0,6 0 4 0 0,18 10 122 0 0,-24-10-122 0 0,0 1-1 0 0,0-1 0 0 0,1 0 1 0 0,-1 0-1 0 0,0 0 0 0 0,0 0 1 0 0,1 1-1 0 0,-1-1 0 0 0,0 0 1 0 0,0 0-1 0 0,1 0 0 0 0,-1 1 1 0 0,0-1-1 0 0,0 0 1 0 0,0 0-1 0 0,0 1 0 0 0,1-1 1 0 0,-1 0-1 0 0,0 0 0 0 0,0 1 1 0 0,0-1-1 0 0,0 0 0 0 0,0 1 1 0 0,0-1-1 0 0,0 0 0 0 0,0 1 1 0 0,0-1 1 0 0,0 1 1 0 0,1-1 0 0 0,-1 1-1 0 0,0-1 1 0 0,0 1 0 0 0,0-1-1 0 0,0 1 1 0 0,1-1 0 0 0,-1 0-1 0 0,0 1 1 0 0,0-1 0 0 0,1 1-1 0 0,-1-1 1 0 0,0 0 0 0 0,1 1-1 0 0,-1-1 1 0 0,1 0 0 0 0,-1 1-1 0 0,0-1 1 0 0,1 0 0 0 0,-1 0-1 0 0,1 1 1 0 0,-1-1 0 0 0,1 0-1 0 0,-1 0 1 0 0,1 0 0 0 0,-1 0-1 0 0,1 1 1 0 0,1 0 40 0 0,2 5-22 0 0,4 13 34 0 0,-5-11-57 0 0,0-1 2 0 0,-2 2 0 0 0,-1-3 11 0 0,-1-3 32 0 0,-2 1-22 0 0,3-2 32 0 0,-1-2 1 0 0,-5 7-43 0 0,5-7-11 0 0,0 0 0 0 0,0 0 0 0 0,1 0 0 0 0,-1 0 0 0 0,0 0 0 0 0,0 1 0 0 0,1-1 0 0 0,-1 0 0 0 0,0 0 0 0 0,1 0 0 0 0,-1 1 0 0 0,0-1 0 0 0,1 0-1 0 0,-1 1 1 0 0,0-1 0 0 0,1 1 0 0 0,-1-1 0 0 0,1 1 0 0 0,-1 0 0 0 0,-4 2 0 0 0,4-2 0 0 0,-1 1 0 0 0,0-1 0 0 0,0 0 0 0 0,0 0 0 0 0,0 0 0 0 0,0 0 0 0 0,-4 2 0 0 0,2-2-60 0 0,0 0 0 0 0,0 0 0 0 0,0 1 0 0 0,0 0 0 0 0,-6 4 0 0 0,-12-6-44 0 0,17 0 104 0 0,-10-2-664 0 0,15 2 620 0 0,0 0-1 0 0,0 0 0 0 0,0 0 1 0 0,-1 0-1 0 0,1 0 0 0 0,0 0 1 0 0,0 0-1 0 0,-1-1 0 0 0,1 1 1 0 0,0 0-1 0 0,0 1 0 0 0,-1-1 1 0 0,1 0-1 0 0,0 0 0 0 0,0 0 1 0 0,-1 0-1 0 0,1 0 0 0 0,0 0 1 0 0,0 0-1 0 0,0 0 0 0 0,-1 0 1 0 0,1 0-1 0 0,0 1 0 0 0,0-1 1 0 0,0 0-1 0 0,-1 0 0 0 0,1 0 1 0 0,-27 13-3472 0 0</inkml:trace>
  <inkml:trace contextRef="#ctx0" brushRef="#br2" timeOffset="13">2325 80 6448 0 0,'0'0'11285'0'0,"4"11"-9896"0"0,-2-7-1149 0 0,-1 0-1 0 0,0 1 0 0 0,1-1 1 0 0,-2 1-1 0 0,1-1 1 0 0,0 1-1 0 0,-1-1 1 0 0,0 8-1 0 0,2 14 1355 0 0,-1 4-1122 0 0,2 7-461 0 0,-3-35 24 0 0,0 0-1 0 0,0-1 1 0 0,0 1 0 0 0,0 0-1 0 0,0 0 1 0 0,0 0 0 0 0,-2 3 0 0 0,0 12 228 0 0,2-13-194 0 0,0-4-57 0 0,-1 1 0 0 0,1-1 0 0 0,0 1 0 0 0,0-1 0 0 0,0 1 0 0 0,-1-1 1 0 0,1 1-1 0 0,0-1 0 0 0,0 1 0 0 0,0-1 0 0 0,0 1 0 0 0,0 0 0 0 0,0-1 1 0 0,0 1-1 0 0,0-1 0 0 0,0 1 0 0 0,1-1 0 0 0,-1 1 0 0 0,0-1 1 0 0,0 1-1 0 0,0-1 0 0 0,1 1 0 0 0,-1-1 0 0 0,0 1 0 0 0,0-1 0 0 0,1 1 1 0 0,-1-1-1 0 0,0 0 0 0 0,1 1 0 0 0,-1-1 0 0 0,1 0 0 0 0,-1 1 0 0 0,0-1 1 0 0,1 0-1 0 0,-1 1 0 0 0,1-1 0 0 0,-1 0 0 0 0,1 0 0 0 0,-1 1 0 0 0,1-1 1 0 0,-1 0-1 0 0,2 0 0 0 0,-3-23-7 0 0,-1 9-156 0 0,0 1-1 0 0,1-1 0 0 0,1 0 0 0 0,1-16 1 0 0,-1 0-7 0 0,5-29-1786 0 0,-5 38 1840 0 0,0 18 150 0 0,0 1-1 0 0,0 0 1 0 0,1 0-1 0 0,-1 0 1 0 0,1 0 0 0 0,-1 0-1 0 0,1-1 1 0 0,0 1-1 0 0,0 0 1 0 0,0 0-1 0 0,0 1 1 0 0,1-3-1 0 0,0 1 153 0 0,-1-3-108 0 0,5-1 5 0 0,-4 6-16 0 0,-1 0-1 0 0,1-1 1 0 0,-1 1 0 0 0,1 0-1 0 0,0 0 1 0 0,0 0-1 0 0,0 0 1 0 0,0 0 0 0 0,3 0-1 0 0,-2 0-53 0 0,0 1 0 0 0,1 0 0 0 0,-1 0 0 0 0,0 0 0 0 0,1 1 0 0 0,-1-1-1 0 0,5 2 1 0 0,23 4-25 0 0,-19 0 0 0 0,-12-5 0 0 0,1-1 0 0 0,-1 1 0 0 0,1 0 0 0 0,-1-1 0 0 0,1 1 0 0 0,0-1 0 0 0,-1 1 0 0 0,1-1 0 0 0,0 1 0 0 0,0-1 0 0 0,-1 0 0 0 0,1 1 0 0 0,0-1 0 0 0,0 0 0 0 0,0 1 0 0 0,-1-1 0 0 0,1 0 0 0 0,1 0 0 0 0,1 0 0 0 0,10 7 0 0 0,-6-1 0 0 0,-6-5-13 0 0,0 1 0 0 0,1 0 0 0 0,-1-1 0 0 0,0 1 0 0 0,0 0-1 0 0,0 0 1 0 0,0-1 0 0 0,0 1 0 0 0,-1 0 0 0 0,1 0 0 0 0,-1 0-1 0 0,1 0 1 0 0,-1 0 0 0 0,1 4 0 0 0,1 5 96 0 0,-2-10-2 0 0,-4 21-8 0 0,3-21-73 0 0,0 1 0 0 0,0 0 0 0 0,0-1 0 0 0,0 1 0 0 0,0-1 0 0 0,0 0 0 0 0,0 1 0 0 0,-1-1 0 0 0,-1 2 0 0 0,-6 6 0 0 0,9-8 0 0 0,-1 0 0 0 0,1-1 0 0 0,-1 1 0 0 0,1 0 0 0 0,-1-1 0 0 0,1 1 0 0 0,-1-1 0 0 0,0 1 0 0 0,1-1 0 0 0,-1 1 0 0 0,0-1 0 0 0,1 1 0 0 0,-1-1 0 0 0,0 0 0 0 0,1 1 0 0 0,-1-1 0 0 0,0 0 0 0 0,0 0 0 0 0,-1 1 0 0 0,0-1 0 0 0,2 0 0 0 0,0 1 0 0 0,-1-1 0 0 0,1 0 0 0 0,0 0 0 0 0,-1 0 0 0 0,1 0 0 0 0,0 0 0 0 0,-1 0 0 0 0,1 1 0 0 0,0-1 0 0 0,-1 0 0 0 0,1 0 0 0 0,0 0 0 0 0,-1 0 0 0 0,1 0 0 0 0,0 0 0 0 0,-1 0 0 0 0,1 0 0 0 0,0-1 0 0 0,-1 1 0 0 0,1 0 0 0 0,0 0 0 0 0,-1 0 0 0 0,1 0 0 0 0,0 0 0 0 0,0 0 0 0 0,-1-1 0 0 0,1 1 0 0 0,0 0 0 0 0,-1 0 0 0 0,1-1 0 0 0,-1 0 0 0 0,-1 1-8 0 0,-1-1-184 0 0,1 0 0 0 0,0 1 0 0 0,0-1-1 0 0,0 1 1 0 0,0 0 0 0 0,-1 0 0 0 0,-2 0-1 0 0,-13 0-261 0 0,10 1 454 0 0,1 1 0 0 0,0 1 0 0 0,6-2 100 0 0,0 0 0 0 0,0 0 0 0 0,0-1 0 0 0,1 1 0 0 0,-1 0 0 0 0,0 0 0 0 0,0 0 0 0 0,1 0 0 0 0,-1 0 0 0 0,1 0 0 0 0,-1 0 0 0 0,1 0 0 0 0,-1 0-1 0 0,1 0 1 0 0,0 1 0 0 0,0-1 0 0 0,-1 0 0 0 0,1 0 0 0 0,0 2 0 0 0,0-2-288 0 0,0 0 188 0 0,-1-1 1 0 0,1 1-1 0 0,0-1 0 0 0,0 1 0 0 0,0-1 1 0 0,0 1-1 0 0,-1-1 0 0 0,1 1 1 0 0,0 0-1 0 0,0-1 0 0 0,0 1 0 0 0,0-1 1 0 0,0 1-1 0 0,1 0 0 0 0,-1-1 1 0 0,0 1-1 0 0,0-1 0 0 0,0 1 1 0 0,0-1-1 0 0,1 1 0 0 0,-1 0 0 0 0,0-1 1 0 0,0 1-1 0 0,1-1 0 0 0,-1 1 1 0 0,1 0-1 0 0,0 0-9 0 0,2 7 5 0 0,-3-6 68 0 0,2-1 2 0 0,4 5 20 0 0,-3-3 120 0 0,1 0-1 0 0,-1 0 1 0 0,0-1 0 0 0,1 0 0 0 0,0 1 0 0 0,-1-1 0 0 0,1 0 0 0 0,7 2 0 0 0,36 20-41 0 0,-41-22-165 0 0,0 2 0 0 0,0-1 0 0 0,0 1 0 0 0,-1 0 0 0 0,1 0 0 0 0,-1 0 0 0 0,7 8 0 0 0,-3-3 0 0 0,12 6-1782 0 0,-17-10-594 0 0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50:44.1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5 120 1376 0 0,'0'0'289'0'0,"4"-8"1949"0"0,15-24 4889 0 0,-18 31-6109 0 0,0 0-868 0 0,0 0 0 0 0,0 0 0 0 0,1 0 1 0 0,-1 0-1 0 0,0 0 0 0 0,-1-1 0 0 0,1 1 1 0 0,0 0-1 0 0,0 0 0 0 0,0-1 0 0 0,-1 1 1 0 0,1-1-1 0 0,-1 1 0 0 0,1-3 0 0 0,0 2 69 0 0,3-5 788 0 0,-3 5-748 0 0,0 1 1 0 0,0-1-1 0 0,-1 0 0 0 0,1 1 1 0 0,0-1-1 0 0,-1 0 0 0 0,1 1 1 0 0,-1-1-1 0 0,1 0 0 0 0,-1-2 0 0 0,3-17 465 0 0,-2 20 299 0 0,6-5 2402 0 0,-17 17-2992 0 0,6-7-388 0 0,0 0 0 0 0,1 1-1 0 0,-1-1 1 0 0,-4 9-1 0 0,-41 91 290 0 0,35-74-57 0 0,-13 43 0 0 0,14-33 129 0 0,7-25-294 0 0,1 1 0 0 0,0 1 1 0 0,1-1-1 0 0,1 0 1 0 0,-2 29-1 0 0,5-21 293 0 0,6 44 0 0 0,-4-59-344 0 0,0 1 0 0 0,0-1-1 0 0,1 1 1 0 0,0-1-1 0 0,1 0 1 0 0,0 0-1 0 0,7 11 1 0 0,-8-15-56 0 0,3 6 13 0 0,1-1 1 0 0,0-1-1 0 0,0 1 1 0 0,1-1-1 0 0,0 0 1 0 0,0-1 0 0 0,17 13-1 0 0,-23-19-38 0 0,1 0 0 0 0,0 1 0 0 0,-1 0-1 0 0,1-1 1 0 0,3 7 0 0 0,13 13-312 0 0,-11-16-756 0 0,0 0 0 0 0,1 0 0 0 0,11 6 0 0 0,-13-9-475 0 0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9:39.0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 165 2304 0 0,'0'0'2284'0'0,"1"2"-1143"0"0,1 10 512 0 0,0 1 0 0 0,0 20 0 0 0,5 24-1101 0 0,-1 35 705 0 0,-1 0 128 0 0,-4-77-912 0 0,5 28 0 0 0,0 4 23 0 0,-1-9-484 0 0,-2-24-6 0 0,0 25 1 0 0,-2 50 102 0 0,-2 85 1643 0 0,2-55-1229 0 0,0-75 101 0 0,-4 52 1 0 0,2-86-567 0 0,-5 83 325 0 0,11-9-383 0 0,-3-67 0 0 0,9 144 1495 0 0,1 33-498 0 0,-10-106 434 0 0,0-1-1439 0 0,2-13 302 0 0,3 22-227 0 0,-5-70-145 0 0,0 27-1 0 0,1 13 563 0 0,-1 2 300 0 0,-3-45-422 0 0,4 26 1 0 0,-1-29-345 0 0,-2 30-1 0 0,-1-32 3 0 0,1 0-1 0 0,3 25 1 0 0,1 36 94 0 0,-7 14 224 0 0,-1-59 280 0 0,0 24-494 0 0,4-43-113 0 0,8 17 42 0 0,-8-29-137 0 0,1 0-1 0 0,-1 1 1 0 0,1-1 0 0 0,0 0-1 0 0,-1 1 1 0 0,4 4 0 0 0,-3-4 264 0 0,1-1 0 0 0,-1 0 1 0 0,0 1-1 0 0,-1-1 0 0 0,1 1 1 0 0,0 3-1 0 0,0-4-180 0 0,0-1 0 0 0,0 1 0 0 0,1 0 0 0 0,-1-1 0 0 0,1 1 0 0 0,-1-1 0 0 0,1 1 0 0 0,0-1 0 0 0,4 4 0 0 0,-4-3-29 0 0,1 0-1 0 0,-1 0 0 0 0,1-1 1 0 0,0 1-1 0 0,0-1 1 0 0,0 0-1 0 0,0 0 1 0 0,0 0-1 0 0,0 0 0 0 0,6 1 1 0 0,-6-1 38 0 0,-1-1 0 0 0,1 0 0 0 0,0 1 0 0 0,0-1 1 0 0,-1 1-1 0 0,4 3 0 0 0,-5-5-5 0 0,0 0-1 0 0,0 1 1 0 0,0-1 0 0 0,0 0 0 0 0,0 1-1 0 0,0-1 1 0 0,0 0 0 0 0,0 0 0 0 0,0 0 0 0 0,0 0-1 0 0,0 0 1 0 0,0 0 0 0 0,2-1 0 0 0,2 1 7 0 0,32 3 42 0 0,35-9 11 0 0,-71 6-64 0 0,1 0 0 0 0,-1 0 0 0 0,0 1 0 0 0,1-1 0 0 0,-1-1 0 0 0,0 1 0 0 0,1 0 0 0 0,-1 0 0 0 0,0 0 0 0 0,0-1 0 0 0,3 0 0 0 0,12-1 0 0 0,-2 2 4 0 0,-5 0 8 0 0,-1 1 0 0 0,0-2 0 0 0,1 1-1 0 0,-1-1 1 0 0,17-4 0 0 0,14-1 41 0 0,-34 6-53 0 0,0 0 0 0 0,19-4 0 0 0,-20 3 0 0 0,1 0 0 0 0,-1 1 0 0 0,0-1 0 0 0,1 1 0 0 0,6 0 0 0 0,5 0 0 0 0,-14-1 0 0 0,-1 1 0 0 0,0 0 0 0 0,0 0 0 0 0,0 0 0 0 0,0 0 0 0 0,0-1 0 0 0,0 1 0 0 0,1 1 0 0 0,-1-1 0 0 0,0 0 0 0 0,0 0 0 0 0,2 1 0 0 0,-2-1 0 0 0,0 0 0 0 0,0 1 0 0 0,0-1 0 0 0,0 0 0 0 0,0 0 0 0 0,0 0 0 0 0,0 0 0 0 0,0 0 0 0 0,0 0 0 0 0,0 0 0 0 0,0-1 0 0 0,0 1 0 0 0,0 0 0 0 0,0 0 0 0 0,1-1 0 0 0,31-6 0 0 0,-9 7 0 0 0,-6 3 0 0 0,5-3 0 0 0,0-3 0 0 0,11 6 0 0 0,-28-3-10 0 0,1 0 1 0 0,-1 0-1 0 0,1 0 0 0 0,11-2 1 0 0,-14 1-38 0 0,7-1-15 0 0,3 0-16 0 0,27-1 0 0 0,29 1 399 0 0,-3-5-2147 0 0,-20 7 1660 0 0,-33-1 606 0 0,0 2 0 0 0,0 0-1 0 0,23 4 1 0 0,-27-2-736 0 0,0-1 0 0 0,0-1 0 0 0,1 0 0 0 0,-1 0 0 0 0,12-1 0 0 0,25 2 313 0 0,-11 0-17 0 0,-24-2 0 0 0,-1 1 0 0 0,14 3 0 0 0,-12-3 0 0 0,0 1 0 0 0,25-2 0 0 0,-24 0 0 0 0,5 1 245 0 0,22 3-1 0 0,-29-2-46 0 0,6-1-251 0 0,28-1 0 0 0,-28-1-225 0 0,30 3-1 0 0,-29 1 279 0 0,1-2 0 0 0,-1 0 0 0 0,1-1 0 0 0,25-3 0 0 0,38-7 123 0 0,-52 9 247 0 0,-23 1-325 0 0,-1 0 0 0 0,1-1-1 0 0,9-1 1 0 0,6-2-45 0 0,1 2 0 0 0,0 0 0 0 0,39 3 0 0 0,-20-1 0 0 0,36 10 0 0 0,-27-5 0 0 0,-29-2 0 0 0,24 0-190 0 0,-29-3 27 0 0,-1 2 0 0 0,33 6-1 0 0,-44-7 208 0 0,0 0 0 0 0,0-1-1 0 0,-1 1 1 0 0,9-1 0 0 0,-8 0 6 0 0,0 0 1 0 0,-1 0 0 0 0,1 1 0 0 0,8 1-1 0 0,1 2-44 0 0,1-1 0 0 0,0-1 0 0 0,23 2 0 0 0,-9-5 4 0 0,-15 0 4 0 0,0 1-1 0 0,1 1 1 0 0,28 4-1 0 0,-42-5-13 0 0,-1 1 0 0 0,0-1 0 0 0,1 0 0 0 0,-1 0 0 0 0,1 0 0 0 0,-1 0 0 0 0,1 0 0 0 0,-1 0 0 0 0,0 0 0 0 0,1 0 0 0 0,1-1 0 0 0,5 1 0 0 0,-1 1 0 0 0,1-1 0 0 0,0 1 0 0 0,-1-1 0 0 0,1-1 0 0 0,8-1 0 0 0,16 0 0 0 0,-18 0-10 0 0,-11 2-2 0 0,-1 0 0 0 0,0 0 0 0 0,1 0 0 0 0,-1 0 0 0 0,0 0 1 0 0,1 0-1 0 0,3 1 0 0 0,13-3-424 0 0,-15 4 406 0 0,-3-2 30 0 0,-1 0 0 0 0,1 1 0 0 0,0-1 1 0 0,0 0-1 0 0,0 0 0 0 0,-1 0 0 0 0,1 1 0 0 0,0-1 1 0 0,0 0-1 0 0,0 0 0 0 0,0 0 0 0 0,0 0 0 0 0,-1-1 0 0 0,1 1 1 0 0,0 0-1 0 0,0 0 0 0 0,1-1 0 0 0,9 0 0 0 0,0 1 0 0 0,-1-1 0 0 0,15 3 0 0 0,-12-1 0 0 0,-1 0 0 0 0,1-1 0 0 0,-1 0 0 0 0,20-4 0 0 0,-30 4 0 0 0,90-20 0 0 0,-79 17 0 0 0,-3-1 0 0 0,1-1 0 0 0,-10 5 0 0 0,-1 0 0 0 0,1 0 0 0 0,-1 0 0 0 0,1-1 0 0 0,-1 1 0 0 0,1 0 0 0 0,0 0 0 0 0,-1 0 0 0 0,1-1 0 0 0,-1 1 0 0 0,0 0 0 0 0,1 0 0 0 0,-1-1 0 0 0,1 1 0 0 0,-1-1 0 0 0,1 1 0 0 0,-1 0 0 0 0,0-1 0 0 0,1 1 0 0 0,-1-1 0 0 0,0 1 0 0 0,1-2 0 0 0,0 1 0 0 0,3-3 32 0 0,-1 0-1 0 0,0 0 1 0 0,0-1-1 0 0,0 1 0 0 0,0-1 1 0 0,0 1-1 0 0,-1-1 1 0 0,0 0-1 0 0,3-9 1 0 0,-1-1 89 0 0,-1 1 0 0 0,3-19 1 0 0,-5 12-78 0 0,-1-29 0 0 0,-1 19-35 0 0,-6-56 209 0 0,0-1 46 0 0,-1 5 254 0 0,13-53-79 0 0,1 0-54 0 0,-5 107-339 0 0,6-29 0 0 0,0-28 70 0 0,1-56 516 0 0,0 2-197 0 0,-7 112-384 0 0,7-38 0 0 0,0-4-12 0 0,-3-44 25 0 0,-4 85-45 0 0,0 15 3 0 0,-2-24 1 0 0,3-21 52 0 0,-3 46-49 0 0,1 0 1 0 0,0 0 0 0 0,1-13-1 0 0,0 12 8 0 0,-3-25 0 0 0,0 2 26 0 0,-5-161 143 0 0,-1 67-139 0 0,-3 8-8 0 0,7 88-48 0 0,1 16-8 0 0,-2-14 0 0 0,4 13 0 0 0,-7-38 0 0 0,5 39 0 0 0,-3-38 0 0 0,6 51 0 0 0,-1-1 0 0 0,0 1 0 0 0,0 0 0 0 0,-2-8 0 0 0,-3-8 0 0 0,6-9 0 0 0,-4-25 0 0 0,-10-19 0 0 0,10 42 0 0 0,3 30 0 0 0,1 0 0 0 0,-1-1 0 0 0,1 1 0 0 0,0 0 0 0 0,0-6 0 0 0,-1-12 0 0 0,0 11 0 0 0,1 7 0 0 0,0 0 0 0 0,-1 0 0 0 0,1-1 0 0 0,-1 1 0 0 0,0 0 0 0 0,0 0 0 0 0,-2-5 0 0 0,-1-2-11 0 0,-4-8-42 0 0,8 18 53 0 0,-1-1 0 0 0,1 1 0 0 0,0 0 0 0 0,-1 0 0 0 0,1-1 0 0 0,0 1 0 0 0,0 0 0 0 0,-1-1 0 0 0,1 1 0 0 0,0 0 0 0 0,0-1 0 0 0,-1 1 0 0 0,1 0 0 0 0,0-1 1 0 0,0 1-1 0 0,0-1 0 0 0,0 1 0 0 0,0-1 0 0 0,0 1 0 0 0,0 0 0 0 0,0-1 0 0 0,0 1 0 0 0,0-1 0 0 0,-1-2-1 0 0,-9-4-10 0 0,-9-16-98 0 0,1 10 120 0 0,13 9 5 0 0,-7 0 18 0 0,2 1-31 0 0,-17 0 27 0 0,20 3-19 0 0,-1-1 1 0 0,-15-2-1 0 0,9 1 33 0 0,0 0 0 0 0,-21 1 0 0 0,22 1-24 0 0,0 0 0 0 0,-25-5 0 0 0,31 4-20 0 0,-1 0 0 0 0,1 1 0 0 0,-16 0 0 0 0,16 0 0 0 0,-1 0 0 0 0,1 0 0 0 0,-12-2 0 0 0,-3-1 26 0 0,0 1 0 0 0,1 1 0 0 0,-38 2 0 0 0,7 1 51 0 0,-46 3-66 0 0,85-4-11 0 0,-14 0 35 0 0,-14 3 169 0 0,-16 1 339 0 0,26-3-389 0 0,-59 3-154 0 0,25-1-23 0 0,27-3-393 0 0,-36-1 47 0 0,24-2 471 0 0,-96 9 0 0 0,81-2 474 0 0,-6 0-535 0 0,-73 3-46 0 0,83-6-375 0 0,-73 12 0 0 0,114-12 518 0 0,-1-1 0 0 0,-28-3 0 0 0,27 1 35 0 0,-34 2 0 0 0,15 2-173 0 0,-52-4 0 0 0,25-1 0 0 0,-127-5-739 0 0,55 10 1262 0 0,51 4-307 0 0,88-7-216 0 0,-13 0 0 0 0,-1 0 0 0 0,0-1 0 0 0,-21-5 0 0 0,30 5 0 0 0,-1 1 0 0 0,1-1 0 0 0,-9 1 0 0 0,-14-1 0 0 0,27 1 0 0 0,0 0 0 0 0,0-1 0 0 0,0 1 0 0 0,1 0 0 0 0,-1 0 0 0 0,0 0 0 0 0,0 0 0 0 0,0 0 0 0 0,0 1 0 0 0,-3 0 0 0 0,-10 1 0 0 0,13-2 0 0 0,-4-1 0 0 0,1 1 0 0 0,0 0 0 0 0,-1 1 0 0 0,1-1 0 0 0,0 1 0 0 0,-5 1 0 0 0,-32 1 0 0 0,41-3 0 0 0,0 1 0 0 0,0-1 0 0 0,1 0 0 0 0,-1 0 0 0 0,0 0 0 0 0,0 0 0 0 0,0 0 0 0 0,0 0 0 0 0,1 0 0 0 0,-1 0 0 0 0,0 0 0 0 0,0 0 0 0 0,0 0 0 0 0,1-1 0 0 0,-1 1 0 0 0,0 0 0 0 0,0-1 0 0 0,0 0 0 0 0,-2 0 0 0 0,-12-3-10 0 0,11 2 6 0 0,0 1 0 0 0,0 0-1 0 0,0 0 1 0 0,0 0 0 0 0,-1 0-1 0 0,1 1 1 0 0,0-1 0 0 0,-1 1-1 0 0,1 0 1 0 0,-6 1 0 0 0,6 0-46 0 0,1-1 1 0 0,-1 0 0 0 0,0 0-1 0 0,1 0 1 0 0,-1 0-1 0 0,-3-2 1 0 0,4 2 103 0 0,0-1 1 0 0,0 1-1 0 0,0 0 0 0 0,1 0 1 0 0,-1 0-1 0 0,-4 0 0 0 0,0 1-50 0 0,0 0 0 0 0,-1-1 0 0 0,1 0-1 0 0,0 0 1 0 0,-10-3 0 0 0,-2-2-4 0 0,11 4 0 0 0,1 1 0 0 0,-4 1 0 0 0,0 3 0 0 0,7-3-28 0 0,3 0-125 0 0,-14 13-677 0 0,9-12 777 0 0,4-1 0 0 0,0 1 31 0 0,1-2-31 0 0,-6 25-128 0 0,7 14 103 0 0,0-28 9 0 0,-1 1-1 0 0,3 18 0 0 0,-1-19-645 0 0,0 1 1 0 0,-2 16-1 0 0,0-17-1362 0 0,-1-1-4364 0 0,-1-1-1908 0 0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9:30.5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674 1840 0 0,'0'0'19311'0'0,"8"-4"-18503"0"0,-4 1-689 0 0,-1-1 1 0 0,1 0-1 0 0,-1 0 0 0 0,0 0 0 0 0,0 0 0 0 0,0 0 0 0 0,-1-1 0 0 0,1 1 0 0 0,-1-1 0 0 0,0 0 0 0 0,0 0 0 0 0,1-5 1 0 0,5-12 59 0 0,12-26-35 0 0,12-25-366 0 0,26-54 832 0 0,-38 79-904 0 0,9-15-32 0 0,-4 13 529 0 0,-12 23 83 0 0,1 1-1 0 0,32-45 0 0 0,-32 58-221 0 0,-14 12 557 0 0,1 3-467 0 0,0 3-198 0 0,0 1 1 0 0,0-1-1 0 0,0 0 1 0 0,-1 1 0 0 0,0-1-1 0 0,0 1 1 0 0,-1 5 0 0 0,-9 42-37 0 0,1-9 237 0 0,7-30-92 0 0,0-1 0 0 0,-1 1 0 0 0,-8 19 0 0 0,6-17 4 0 0,1 0-1 0 0,1 1 1 0 0,0-1-1 0 0,-1 30 0 0 0,-1 7 84 0 0,-5 39 18 0 0,10-85-154 0 0,0 0 0 0 0,0 0 0 0 0,1 0 0 0 0,0 0 1 0 0,1 0-1 0 0,2 8 0 0 0,-1-4 3 0 0,0-5 5 0 0,-1-4 24 0 0,-1-1-45 0 0,-1 0 0 0 0,1 0 0 0 0,0-1 0 0 0,0 1 0 0 0,0 0 0 0 0,0-1 0 0 0,0 1 0 0 0,0-1 0 0 0,1 1 0 0 0,-1-1 0 0 0,0 1 0 0 0,0-1 0 0 0,0 0 0 0 0,0 0 0 0 0,0 1 0 0 0,1-1 0 0 0,-1 0 0 0 0,0 0 0 0 0,0 0 0 0 0,0 0 0 0 0,1-1 0 0 0,-1 1 0 0 0,0 0 0 0 0,0 0 0 0 0,0-1 0 0 0,0 1 0 0 0,0 0 0 0 0,0-1 0 0 0,0 0 0 0 0,1 1 0 0 0,0-2 0 0 0,0 1-24 0 0,0-1-1 0 0,0 0 1 0 0,0-1 0 0 0,0 1-1 0 0,0 0 1 0 0,0-1 0 0 0,-1 1 0 0 0,3-5-1 0 0,10-24-215 0 0,-2-1 0 0 0,10-40 1 0 0,9-24-1138 0 0,-5 16 774 0 0,3-10 645 0 0,-6 13-10 0 0,-7 30 45 0 0,-16 46-5 0 0,2-3 1 0 0,-2 4-77 0 0,0 0-1 0 0,0 0 1 0 0,0 0 0 0 0,0 0-1 0 0,0 0 1 0 0,0 0 0 0 0,0 0-1 0 0,0 0 1 0 0,0 0 0 0 0,0 0-1 0 0,1 0 1 0 0,-1 1 0 0 0,0-1-1 0 0,0 0 1 0 0,0 0 0 0 0,0 0-1 0 0,0 0 1 0 0,0 0 0 0 0,0 0-1 0 0,0 0 1 0 0,0 0 0 0 0,0 0-1 0 0,0 0 1 0 0,0 0 0 0 0,0 0-1 0 0,0 0 1 0 0,0 0 0 0 0,0 0-1 0 0,1 0 1 0 0,-1 0 0 0 0,0 0-1 0 0,0 0 1 0 0,0 0 0 0 0,0 0-1 0 0,0 0 1 0 0,0 0 0 0 0,0 0-1 0 0,0 0 1 0 0,0 0 0 0 0,0 0-1 0 0,0 0 1 0 0,0 0 0 0 0,0 0-1 0 0,0 0 1 0 0,1 0 0 0 0,-1 0-1 0 0,0 0 1 0 0,0 0 0 0 0,0 0-1 0 0,0-1 1 0 0,0 1 0 0 0,0 0-1 0 0,0 0 1 0 0,0 0 0 0 0,0 0-1 0 0,0 0 1 0 0,0 0 0 0 0,0 0-1 0 0,0 0 1 0 0,0 0 0 0 0,0 0-1 0 0,0 0 1 0 0,0 0 0 0 0,0 0-1 0 0,0 0 1 0 0,0 0 0 0 0,0-1-1 0 0,0 1 1 0 0,0 0 0 0 0,3 16 254 0 0,-1 0 1 0 0,0 0 0 0 0,-1 0 0 0 0,-2 24-1 0 0,0-11-83 0 0,1-3-148 0 0,3 128 205 0 0,0-116-176 0 0,1-1-1 0 0,10 39 0 0 0,-13-72-567 0 0,0 0-1 0 0,1 0 1 0 0,-1 1-1 0 0,1-1 1 0 0,0-1 0 0 0,0 1-1 0 0,1 0 1 0 0,-1 0-1 0 0,1-1 1 0 0,4 5-1 0 0,-4-1-6925 0 0</inkml:trace>
  <inkml:trace contextRef="#ctx0" brushRef="#br0" timeOffset="529.04">766 336 13616 0 0,'0'0'2476'0'0,"-12"-13"3753"0"0,11 12-6196 0 0,-5-2 488 0 0,5 3-476 0 0,-1 1 0 0 0,1-1 1 0 0,0 0-1 0 0,0 1 0 0 0,-1-1 0 0 0,1 1 1 0 0,0-1-1 0 0,0 1 0 0 0,0-1 0 0 0,0 1 1 0 0,-2 1-1 0 0,-2 3 39 0 0,0-1 1 0 0,1 1 0 0 0,-1-1-1 0 0,1 1 1 0 0,1 1-1 0 0,-1-1 1 0 0,1 0-1 0 0,-1 1 1 0 0,2 0-1 0 0,-1 0 1 0 0,1-1-1 0 0,0 2 1 0 0,0-1 0 0 0,0 0-1 0 0,1 0 1 0 0,0 0-1 0 0,0 1 1 0 0,1-1-1 0 0,-1 1 1 0 0,2-1-1 0 0,0 9 1 0 0,3-5-14 0 0,15 15 41 0 0,-18-24-110 0 0,-1 0 0 0 0,1 0 0 0 0,0 0 0 0 0,0 0 0 0 0,0 0 0 0 0,0 0 0 0 0,0-1 0 0 0,0 1 0 0 0,1 0 0 0 0,-1-1 0 0 0,0 1 0 0 0,0-1 0 0 0,0 1 0 0 0,1-1 0 0 0,-1 0 0 0 0,0 1 0 0 0,0-1 0 0 0,1 0 0 0 0,-1 0 0 0 0,2 0 0 0 0,11-1 36 0 0,-13 1-36 0 0,1 0-1 0 0,-1 0 1 0 0,0 0-1 0 0,1-1 1 0 0,-1 1-1 0 0,1 0 0 0 0,-1 0 1 0 0,0-1-1 0 0,0 1 1 0 0,1-1-1 0 0,-1 1 1 0 0,0-1-1 0 0,0 0 0 0 0,1 1 1 0 0,-1-1-1 0 0,0 0 1 0 0,2-2-1 0 0,3-3-6 0 0,1-2 0 0 0,9-14-1 0 0,-12 15-31 0 0,-1 1-1 0 0,-1-1 0 0 0,1 0 1 0 0,-1 0-1 0 0,0 0 1 0 0,1-10-1 0 0,1-5 139 0 0,-3 13-320 0 0,0 0 1 0 0,-1-13 0 0 0,0 18 179 0 0,1-2 50 0 0,0 5 42 0 0,22 12 71 0 0,-16-7-61 0 0,1-1 0 0 0,-1 2 0 0 0,1-1 0 0 0,-1 1 0 0 0,-1 0 0 0 0,1 0 0 0 0,-1 1 0 0 0,0 0 0 0 0,7 7 0 0 0,1 5 161 0 0,-10-13-240 0 0,0 1 0 0 0,1-1 0 0 0,0 1 1 0 0,0-1-1 0 0,0-1 0 0 0,7 5 0 0 0,-4-3 13 0 0,0 0-1 0 0,-1 1 1 0 0,9 8 0 0 0,-9-7 3 0 0,1 0 1 0 0,12 8 0 0 0,-15-11-695 0 0,-5-4 469 0 0,1 0 1 0 0,-1-1 0 0 0,1 1 0 0 0,0 0-1 0 0,-1-1 1 0 0,1 1 0 0 0,0 0-1 0 0,-1-1 1 0 0,1 1 0 0 0,0-1 0 0 0,0 1-1 0 0,0-1 1 0 0,1 1 0 0 0,5-1-1910 0 0</inkml:trace>
  <inkml:trace contextRef="#ctx0" brushRef="#br0" timeOffset="899.41">1166 317 11056 0 0,'-1'-1'852'0'0,"-9"-5"1068"0"0,10 6-1703 0 0,0 0 1 0 0,0 0 0 0 0,-1 0-1 0 0,1-1 1 0 0,0 1-1 0 0,0 0 1 0 0,-1 0 0 0 0,1 0-1 0 0,0 0 1 0 0,0 0 0 0 0,0 0-1 0 0,-1-1 1 0 0,1 1-1 0 0,0 0 1 0 0,0 0 0 0 0,0 0-1 0 0,-1-1 1 0 0,1 1 0 0 0,0 0-1 0 0,0 0 1 0 0,0-1 0 0 0,0 1-1 0 0,0 0 1 0 0,0 0-1 0 0,0 0 1 0 0,-1-1 0 0 0,1 1-1 0 0,0 0 1 0 0,0-1 0 0 0,0 1-1 0 0,0 0 1 0 0,0 0-1 0 0,0-1 1 0 0,0 1 0 0 0,1 0-142 0 0,-1 0 0 0 0,0 0 1 0 0,0 0-1 0 0,0 0 0 0 0,0 0 1 0 0,1 0-1 0 0,-1 0 0 0 0,0 0 1 0 0,0 0-1 0 0,0 0 0 0 0,0 0 1 0 0,1 0-1 0 0,-1 0 0 0 0,0 0 1 0 0,0 0-1 0 0,0 0 0 0 0,0 0 1 0 0,0 1-1 0 0,1-1 0 0 0,-1 0 1 0 0,0 0-1 0 0,0 0 0 0 0,0 0 1 0 0,0 0-1 0 0,0 0 0 0 0,0 1 1 0 0,0-1-1 0 0,0 0 0 0 0,1 0 1 0 0,-1 0-1 0 0,0 0 0 0 0,0 0 1 0 0,0 1-1 0 0,0-1 0 0 0,0 0 1 0 0,0 0-1 0 0,0 0 0 0 0,0 0 1 0 0,0 1-1 0 0,0-1 0 0 0,0 0 1 0 0,0 0-1 0 0,0 0 0 0 0,0 0 1 0 0,0 1-1 0 0,0-1 0 0 0,0 0 1 0 0,0 0-1 0 0,0 0 0 0 0,-1 0 1 0 0,1 1-1 0 0,0-1 0 0 0,0 0 1 0 0,0 0-1 0 0,0 0 0 0 0,0 0 1 0 0,0 0-1 0 0,0 0 0 0 0,0 1 1 0 0,-1-1-1 0 0,1 0 0 0 0,0 0 1 0 0,0 0-1 0 0,0 0 0 0 0,0 0 1 0 0,-1 0-1 0 0,5 2-10 0 0,-1-1-1 0 0,0 1 1 0 0,0 0 0 0 0,0 0-1 0 0,0 0 1 0 0,0 0-1 0 0,0 0 1 0 0,0 1 0 0 0,4 4-1 0 0,-4-3-3 0 0,0-1 0 0 0,0 0-1 0 0,1 0 1 0 0,-1-1 0 0 0,1 1-1 0 0,7 3 1 0 0,-4-2-62 0 0,1 0 0 0 0,-1 0 0 0 0,0 1 0 0 0,0 0 0 0 0,-1 0 0 0 0,11 11 0 0 0,-1-5 0 0 0,-14-11 0 0 0,-1 1 0 0 0,1 0 0 0 0,0 0 0 0 0,-1 0 0 0 0,1 0 0 0 0,-1 0 0 0 0,1 1 0 0 0,1 1 0 0 0,2 1 0 0 0,-3-3 0 0 0,-1 0 0 0 0,1 0 0 0 0,-1 0 0 0 0,1 0 0 0 0,-1 0 0 0 0,1 1 0 0 0,-1-1 0 0 0,0 0 0 0 0,0 1 0 0 0,2 2 0 0 0,-2-3 0 0 0,0 1 0 0 0,0 0 0 0 0,0-1 0 0 0,0 1 0 0 0,-1 0 0 0 0,1 0 0 0 0,0 0 0 0 0,-1 0 0 0 0,1 0 0 0 0,-1 0 0 0 0,0 0 0 0 0,0 0 0 0 0,0 0 0 0 0,0 0 0 0 0,0 0 0 0 0,0 0 0 0 0,0 0 0 0 0,0 0 0 0 0,-1 2 0 0 0,-2 4 0 0 0,1-1 0 0 0,-1 1 0 0 0,-5 9 0 0 0,5-10 0 0 0,0-3 0 0 0,0 0 0 0 0,0 0 0 0 0,0 0 0 0 0,-1 0 0 0 0,1 0 0 0 0,-1-1 0 0 0,-6 5 0 0 0,-2 3 0 0 0,9-9-193 0 0,-1 1-1 0 0,1-1 1 0 0,-1 0-1 0 0,1 1 1 0 0,-1-2-1 0 0,1 1 1 0 0,-1 0-1 0 0,0-1 1 0 0,0 0-1 0 0,-6 2 1 0 0,9-3 93 0 0,-1 0 1 0 0,1 1 0 0 0,-1-1-1 0 0,1 0 1 0 0,-1 0-1 0 0,1 0 1 0 0,-1 0 0 0 0,1 0-1 0 0,-1 0 1 0 0,1-1-1 0 0,-1 1 1 0 0,1 0 0 0 0,-1-1-1 0 0,1 1 1 0 0,-1-1-1 0 0,1 0 1 0 0,0 1 0 0 0,-1-1-1 0 0,1 0 1 0 0,0 0-1 0 0,-1 0 1 0 0,1 0 0 0 0,0 0-1 0 0,0 0 1 0 0,0 0-1 0 0,0 0 1 0 0,0-1-1 0 0,0 1 1 0 0,-1-2 0 0 0,-4-11-1623 0 0,2 1-6 0 0</inkml:trace>
  <inkml:trace contextRef="#ctx0" brushRef="#br0" timeOffset="1404.49">1308 1 13824 0 0,'0'0'2500'0'0,"1"2"-1379"0"0,5 4 51 0 0,-5-4-32 0 0,0-1-179 0 0,5 6-507 0 0,-1 0 0 0 0,-1 0 0 0 0,1 1 0 0 0,-1 0 0 0 0,-1 0 0 0 0,1 0 0 0 0,-1 0 0 0 0,-1 1 0 0 0,3 11 0 0 0,-1 4-180 0 0,2 43 1 0 0,2 11-267 0 0,-1-8 712 0 0,-5-46-462 0 0,5 29 0 0 0,-7-53-247 0 0,0 1-1 0 0,0-1 0 0 0,1 1 0 0 0,-1-1 1 0 0,0 0-1 0 0,0 1 0 0 0,0-1 1 0 0,0 1-1 0 0,1-1 0 0 0,-1 0 1 0 0,0 1-1 0 0,1-1 0 0 0,-1 0 1 0 0,0 1-1 0 0,0-1 0 0 0,1 0 1 0 0,-1 0-1 0 0,0 1 0 0 0,1-1 1 0 0,-1 0-1 0 0,1 0 0 0 0,-1 0 1 0 0,0 1-1 0 0,1-1 0 0 0,-1 0 1 0 0,1 0-1 0 0,-1 0 0 0 0,1 0 1 0 0,-1 0-1 0 0,0 0 0 0 0,1 0 1 0 0,-1 0-1 0 0,1 0 0 0 0,-1 0 1 0 0,1 0-1 0 0,0 0 0 0 0,1 0-82 0 0,12-2-36 0 0,-11-1 121 0 0,-1 1-12 0 0,7-6 13 0 0,0-1 0 0 0,-1 0 0 0 0,0 0-1 0 0,0-1 1 0 0,-1 0 0 0 0,0 0 0 0 0,-1-1-1 0 0,7-14 1 0 0,-12 22-14 0 0,0 1 0 0 0,1 0 0 0 0,-1-1 0 0 0,1 1 0 0 0,0 0 0 0 0,-1 0 0 0 0,1 0 0 0 0,2-2 0 0 0,14-14 0 0 0,-18 17 0 0 0,0 1 0 0 0,0 0 0 0 0,1 0 0 0 0,-1 0 0 0 0,0-1 0 0 0,0 1 0 0 0,0 0 0 0 0,1 0 0 0 0,-1 0 0 0 0,0 0 0 0 0,0 0 0 0 0,1-1 0 0 0,-1 1 0 0 0,0 0 0 0 0,1 0 0 0 0,-1 0 0 0 0,0 0 0 0 0,0 0 0 0 0,1 0 0 0 0,-1 0 0 0 0,0 0 0 0 0,1 0 0 0 0,-1 0 0 0 0,0 0 0 0 0,1 0 0 0 0,-1 0 0 0 0,0 0 0 0 0,0 1 0 0 0,1-1 0 0 0,-1 0 0 0 0,0 0 0 0 0,0 0 0 0 0,1 0 0 0 0,-1 0 0 0 0,0 1 0 0 0,0-1 0 0 0,1 0 0 0 0,-1 0 0 0 0,0 0 0 0 0,0 1 0 0 0,0-1 0 0 0,1 0 0 0 0,-1 0 0 0 0,0 1 0 0 0,0-1 0 0 0,0 0 0 0 0,0 0 0 0 0,0 1 0 0 0,0-1 0 0 0,0 0 0 0 0,1 0 0 0 0,-1 1 0 0 0,0-1 0 0 0,0 0 0 0 0,0 1 0 0 0,0-1 0 0 0,3 17 0 0 0,-11 52 11 0 0,7-30 60 0 0,0-23 13 0 0,0 0 0 0 0,5 31 1 0 0,-1-24 164 0 0,-2-13-137 0 0,5 4-4 0 0,-4-12-104 0 0,0-2 0 0 0,-1 1-34 0 0,0 1 0 0 0,0-1 0 0 0,1 1 0 0 0,-1-1 0 0 0,0 0 0 0 0,1 0 0 0 0,0 0 0 0 0,-1 0 0 0 0,1 0-1 0 0,-1 0 1 0 0,1 0 0 0 0,0-1 0 0 0,0 1 0 0 0,0 0 0 0 0,-1-1 0 0 0,1 1 0 0 0,0-1 0 0 0,4 0 0 0 0,13-1-1898 0 0,-1-3-4827 0 0,-7 0-1402 0 0</inkml:trace>
  <inkml:trace contextRef="#ctx0" brushRef="#br0" timeOffset="2685.55">1961 212 2304 0 0,'-9'-6'21198'0'0,"40"16"-24841"0"0,-29-10 1582 0 0</inkml:trace>
  <inkml:trace contextRef="#ctx0" brushRef="#br0" timeOffset="3082.77">2003 399 8288 0 0,'0'0'15059'0'0,"1"1"-14904"0"0,27 1-2826 0 0,-26-1 1157 0 0,4 2-20 0 0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9:03.46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1 164 9008 0 0,'0'0'816'0'0,"1"-14"-571"0"0,5-6 6140 0 0,-10 33-5368 0 0,1-5-579 0 0,-2 4 421 0 0,0 0 1 0 0,-11 17-1 0 0,-11 17-364 0 0,6-16 89 0 0,2 1-1 0 0,-28 60 1 0 0,46-89-566 0 0,-10 21 204 0 0,2 0-1 0 0,-7 25 0 0 0,15-43-138 0 0,0 1-1 0 0,0 0 0 0 0,1-1 1 0 0,0 1-1 0 0,0 0 0 0 0,0-1 1 0 0,1 1-1 0 0,0 0 1 0 0,0-1-1 0 0,0 1 0 0 0,1-1 1 0 0,0 1-1 0 0,0-1 0 0 0,0 1 1 0 0,1-1-1 0 0,-1 0 1 0 0,1 0-1 0 0,1-1 0 0 0,-1 1 1 0 0,1-1-1 0 0,-1 1 0 0 0,1-1 1 0 0,0 0-1 0 0,1 0 1 0 0,-1-1-1 0 0,9 6 0 0 0,-4-4 269 0 0,7 4-136 0 0,1-1 0 0 0,0 0 1 0 0,1-1-1 0 0,24 6 0 0 0,-27-10-197 0 0,0 0-1 0 0,24 0 1 0 0,-33-3-194 0 0,0 0-1 0 0,0 0 1 0 0,0-1 0 0 0,0 1-1 0 0,0-1 1 0 0,0-1-1 0 0,0 1 1 0 0,0-1 0 0 0,7-4-1 0 0,-6 0-619 0 0</inkml:trace>
  <inkml:trace contextRef="#ctx0" brushRef="#br0" timeOffset="375.9">488 468 3224 0 0,'0'0'14381'0'0,"9"7"-11081"0"0,-4 0-2627 0 0,-4-6-602 0 0,-1 0-1 0 0,1 0 1 0 0,0 0 0 0 0,-1 0 0 0 0,1 0 0 0 0,-1 0 0 0 0,1 0 0 0 0,-1 0 0 0 0,1 0-1 0 0,-1 1 1 0 0,0-1 0 0 0,1 0 0 0 0,-1 0 0 0 0,0 0 0 0 0,0 1 0 0 0,0-1-1 0 0,0 0 1 0 0,0 0 0 0 0,0 1 0 0 0,-1 1 0 0 0,1 2 33 0 0,-1 1 0 0 0,1-1 0 0 0,0 1 0 0 0,1 0 0 0 0,0-1 0 0 0,1 6 0 0 0,1 22 1061 0 0,-2-28-1343 0 0,0 1-1 0 0,0-1 0 0 0,0 1 1 0 0,1-1-1 0 0,0 1 0 0 0,0-1 1 0 0,0 0-1 0 0,5 8 0 0 0,-6-12-110 0 0</inkml:trace>
  <inkml:trace contextRef="#ctx0" brushRef="#br0" timeOffset="739.12">503 317 4144 0 0,'-4'-1'371'0'0,"-4"-1"-2316"0"0,-6-4 7839 0 0,13 6-5277 0 0,0-1 0 0 0,0 1 0 0 0,0-1 0 0 0,1 0 0 0 0,-1 1 0 0 0,0-1 0 0 0,0 0 0 0 0,0 1 0 0 0,1-1 0 0 0,-1 0 0 0 0,0 0 0 0 0,1 1 0 0 0,-1-1 0 0 0,1 0 0 0 0,-1 0 0 0 0,1 0 0 0 0,-1 0 0 0 0,1 0 0 0 0,-1 0 0 0 0,1-2 0 0 0,15-11 517 0 0,13 2-4226 0 0,-27 12 1908 0 0</inkml:trace>
  <inkml:trace contextRef="#ctx0" brushRef="#br0" timeOffset="1480.1">754 83 4144 0 0,'0'0'11030'0'0,"0"7"-9629"0"0,4 14-256 0 0,3 12 157 0 0,3 12 242 0 0,-5-17-639 0 0,19 138 1027 0 0,-10-54-1653 0 0,0 29-395 0 0,-12-111-510 0 0,-3-17-2860 0 0</inkml:trace>
  <inkml:trace contextRef="#ctx0" brushRef="#br0" timeOffset="1900.46">737 455 15632 0 0,'0'0'761'0'0,"2"0"-335"0"0,10 3-107 0 0,1 0-1 0 0,0-1 0 0 0,0-1 0 0 0,0-1 1 0 0,1 1-1 0 0,-1-2 0 0 0,0 0 0 0 0,0 0 0 0 0,0-2 1 0 0,-1 1-1 0 0,21-8 0 0 0,-21 4-1818 0 0,3-1-5366 0 0</inkml:trace>
  <inkml:trace contextRef="#ctx0" brushRef="#br0" timeOffset="2268.34">1014 56 9672 0 0,'0'0'7243'0'0,"0"2"-6407"0"0,1 11-229 0 0,0-1-1 0 0,4 14 0 0 0,-1-4-209 0 0,15 76 593 0 0,8 6-646 0 0,-6-23-238 0 0,-17-65-105 0 0,-1 2 4 0 0,9 25 0 0 0,-11-37 51 0 0,-1-5 436 0 0,0-1-499 0 0,0-1 0 0 0,0 1 0 0 0,0 0 0 0 0,1-1-1 0 0,-1 1 1 0 0,0-1 0 0 0,0 1 0 0 0,0 0 0 0 0,1-1 0 0 0,-1 1 0 0 0,0 0 0 0 0,1 0-1 0 0,-1-1 1 0 0,0 1 0 0 0,1 0 0 0 0,-1 0 0 0 0,0-1 0 0 0,1 1 0 0 0,-1 0 0 0 0,1 0-1 0 0,-1 0 1 0 0,0 0 0 0 0,1 0 0 0 0,-1 0 0 0 0,1-1 0 0 0,-1 1 0 0 0,0 0 0 0 0,1 0-1 0 0,0 0 1 0 0,0 0 4 0 0,-1 0 0 0 0,0 0 0 0 0,1 0 0 0 0,-1 0 0 0 0,1 0 0 0 0,-1 0 0 0 0,1 0 0 0 0,-1 0-1 0 0,1 0 1 0 0,-1-1 0 0 0,1 1 0 0 0,-1 0 0 0 0,1 0 0 0 0,-1-1 0 0 0,0 1 0 0 0,1 0 0 0 0,-1-1 0 0 0,0 1 0 0 0,1 0-1 0 0,0-1 1 0 0,0-3 59 0 0,0 1 0 0 0,1 0 0 0 0,0 0 0 0 0,0 0 0 0 0,0 0-1 0 0,0 0 1 0 0,0 1 0 0 0,0-1 0 0 0,4-3 0 0 0,26-19 29 0 0,-30 24-59 0 0,0 0-1 0 0,-1 0 0 0 0,1 1 1 0 0,0-1-1 0 0,0 0 0 0 0,0 1 1 0 0,0 0-1 0 0,0-1 0 0 0,0 1 1 0 0,-1 0-1 0 0,1 0 0 0 0,0 0 1 0 0,0 0-1 0 0,0 0 0 0 0,0 1 1 0 0,0-1-1 0 0,0 0 0 0 0,0 1 1 0 0,0 0-1 0 0,-1-1 0 0 0,4 2 1 0 0,-2 0 43 0 0,0 0 1 0 0,1-1-1 0 0,-1 2 1 0 0,0-1-1 0 0,0 0 0 0 0,0 0 1 0 0,0 1-1 0 0,-1 0 1 0 0,5 4-1 0 0,9 12 7 0 0,-13-16-82 0 0,0 0 0 0 0,-1 0 0 0 0,1 0 1 0 0,-1 0-1 0 0,0 0 0 0 0,0 0 0 0 0,0 0 0 0 0,0 1 1 0 0,-1-1-1 0 0,1 1 0 0 0,-1 0 0 0 0,1 4 0 0 0,2 13-702 0 0,0 41 0 0 0,-1-55-2063 0 0,-2-7 2300 0 0,-1 1-1207 0 0</inkml:trace>
  <inkml:trace contextRef="#ctx0" brushRef="#br0" timeOffset="2659.5">1447 409 18543 0 0,'0'0'900'0'0,"5"-8"215"0"0,-5 7-978 0 0,0-1 0 0 0,0 1 0 0 0,0 0 0 0 0,0 0 0 0 0,-1 0 0 0 0,1 0 0 0 0,0 0 0 0 0,0 0 0 0 0,-1 0 0 0 0,1 0 0 0 0,0 0 0 0 0,-2-1 0 0 0,2 1-83 0 0,0 1 0 0 0,0 0 0 0 0,0 0 0 0 0,0 0 0 0 0,-1 0 0 0 0,1 0 1 0 0,0-1-1 0 0,0 1 0 0 0,0 0 0 0 0,-1 0 0 0 0,1 0 0 0 0,0 0 0 0 0,0 0 0 0 0,0 0 0 0 0,-1 0 0 0 0,1 0 0 0 0,0 0 0 0 0,0 0 0 0 0,-1 0 0 0 0,1 0 0 0 0,0 0 0 0 0,0 0 0 0 0,-1 0 0 0 0,1 0 0 0 0,0 0 1 0 0,0 0-1 0 0,0 0 0 0 0,-1 0 0 0 0,1 0 0 0 0,0 0 0 0 0,0 1 0 0 0,-1-1 0 0 0,0 1 14 0 0,0 0 0 0 0,0 0 0 0 0,0 0 0 0 0,-1 0 0 0 0,1 0 0 0 0,1 0 0 0 0,-1 0 0 0 0,0 1 0 0 0,0-1 0 0 0,0 0 0 0 0,0 1 0 0 0,0 1 0 0 0,-2 7 11 0 0,-1 1-33 0 0,0 0-1 0 0,1 1 1 0 0,0 0-1 0 0,1 0 1 0 0,-1 14-1 0 0,2-11 71 0 0,1 7-24 0 0,0-12-92 0 0,0-9 0 0 0,0 1 0 0 0,0 0 0 0 0,0-1 0 0 0,0 1 0 0 0,0-1 0 0 0,0 1 0 0 0,1 0 0 0 0,-1-1 0 0 0,0 1 0 0 0,1-1 0 0 0,-1 1 0 0 0,1-1 0 0 0,0 1 0 0 0,0-1 0 0 0,-1 1 0 0 0,1-1 0 0 0,0 0 0 0 0,0 1 0 0 0,0-1 0 0 0,2 2 0 0 0,-2-2 1 0 0,0 0-1 0 0,0 0 0 0 0,1 0 1 0 0,-1 0-1 0 0,0 0 1 0 0,0-1-1 0 0,0 1 1 0 0,0 0-1 0 0,1-1 0 0 0,-1 1 1 0 0,0-1-1 0 0,1 1 1 0 0,-1-1-1 0 0,0 1 0 0 0,1-1 1 0 0,-1 0-1 0 0,1 0 1 0 0,-1 0-1 0 0,1 0 1 0 0,-1 0-1 0 0,0 0 0 0 0,1 0 1 0 0,-1 0-1 0 0,1 0 1 0 0,-1-1-1 0 0,0 1 1 0 0,1-1-1 0 0,-1 1 0 0 0,0-1 1 0 0,1 1-1 0 0,-1-1 1 0 0,1-1-1 0 0,3 0 22 0 0,5-2 137 0 0,-7 3-114 0 0,0 0 1 0 0,0 0 0 0 0,0 0 0 0 0,0-1 0 0 0,-1 1 0 0 0,1-1-1 0 0,0 1 1 0 0,-1-1 0 0 0,1 0 0 0 0,-1 0 0 0 0,0 0 0 0 0,1 0 0 0 0,-1-1-1 0 0,0 1 1 0 0,2-5 0 0 0,-2 4-45 0 0,0 1-1 0 0,-1-1 0 0 0,1 0 1 0 0,0 1-1 0 0,0 0 1 0 0,0 0-1 0 0,1-1 0 0 0,2-1 1 0 0,-3 2-10 0 0,0 0 1 0 0,1 0-1 0 0,-1 0 1 0 0,0 0-1 0 0,0-1 0 0 0,0 1 1 0 0,-1-1-1 0 0,3-2 1 0 0,-1-2-31 0 0,0-1 1 0 0,0 1-1 0 0,3-14 1 0 0,-5 18 16 0 0,-1-1 0 0 0,1 1 0 0 0,-1-1 0 0 0,0 1 0 0 0,0-1 0 0 0,-1 0 0 0 0,1 1 0 0 0,-1-1 0 0 0,0 1 0 0 0,-2-6 0 0 0,2 5-28 0 0,0-1-1 0 0,-1 1 1 0 0,0 0-1 0 0,0 0 1 0 0,0 0 0 0 0,-1 0-1 0 0,1 0 1 0 0,-1 0 0 0 0,0 0-1 0 0,0 1 1 0 0,0 0-1 0 0,-1-1 1 0 0,1 1 0 0 0,-1 1-1 0 0,1-1 1 0 0,-1 0 0 0 0,-6-2-1 0 0,-3-1-368 0 0,12 5 264 0 0,0 0 0 0 0,-1 1 0 0 0,1-1 0 0 0,0 0-1 0 0,0 1 1 0 0,-1-1 0 0 0,1 1 0 0 0,0-1 0 0 0,-1 1 0 0 0,1 0 0 0 0,-1-1 0 0 0,1 1 0 0 0,0 0 0 0 0,-1 0 0 0 0,1 0 0 0 0,-1 0 0 0 0,1 0 0 0 0,0 0 0 0 0,-1 1 0 0 0,1-1 0 0 0,-3 1 0 0 0,-1 10-13078 0 0</inkml:trace>
  <inkml:trace contextRef="#ctx0" brushRef="#br0" timeOffset="3418.54">1835 429 5984 0 0,'0'0'10534'0'0,"-15"0"-8013"0"0,9 0-1901 0 0,1-1-1 0 0,0 1 0 0 0,-1-2 1 0 0,-4 0-1 0 0,-19-4 836 0 0,26 6-1359 0 0,0 1-1 0 0,0-1 1 0 0,-1 0-1 0 0,1 1 1 0 0,0 0-1 0 0,0 0 1 0 0,0 0-1 0 0,0 0 1 0 0,0 0 0 0 0,0 1-1 0 0,0-1 1 0 0,0 1-1 0 0,0 0 1 0 0,1 0-1 0 0,-1 0 1 0 0,-2 3-1 0 0,-8 9 63 0 0,10-12-145 0 0,0 1 1 0 0,1-1-1 0 0,0 1 1 0 0,-1 0-1 0 0,1-1 1 0 0,-3 7-1 0 0,1 0 26 0 0,1 0 0 0 0,0 0 0 0 0,-3 11 0 0 0,6-18-29 0 0,0 0 0 0 0,0 0 0 0 0,0 0 0 0 0,0 0 0 0 0,0-1 0 0 0,0 1 0 0 0,0 0 0 0 0,1 0 0 0 0,-1 0 0 0 0,0 0 0 0 0,1 0 0 0 0,0 0 0 0 0,0 0 0 0 0,-1-1 0 0 0,1 1 0 0 0,0 0 0 0 0,0-1 0 0 0,0 1 1 0 0,1 0-1 0 0,-1-1 0 0 0,0 1 0 0 0,1-1 0 0 0,-1 0 0 0 0,1 0 0 0 0,-1 1 0 0 0,1-1 0 0 0,-1 0 0 0 0,1 0 0 0 0,0 0 0 0 0,0 0 0 0 0,2 0 0 0 0,1 1-2 0 0,0 0 0 0 0,0-1 0 0 0,0 1 0 0 0,0-1 1 0 0,0 0-1 0 0,1 0 0 0 0,-1-1 0 0 0,0 0 0 0 0,1 0 1 0 0,6-1-1 0 0,-5 0-35 0 0,0-1 0 0 0,0 0 0 0 0,0-1 0 0 0,0 1 0 0 0,-1-1 0 0 0,1-1 0 0 0,-1 1-1 0 0,0-1 1 0 0,0 0 0 0 0,0 0 0 0 0,-1-1 0 0 0,1 0 0 0 0,5-7 0 0 0,-7 7 11 0 0,0 0-1 0 0,0 0 0 0 0,-1-1 1 0 0,0 0-1 0 0,5-10 0 0 0,-7 13 10 0 0,0-1-1 0 0,-1 1 0 0 0,1 0 0 0 0,-1-1 1 0 0,1 1-1 0 0,-1-1 0 0 0,0 1 1 0 0,0-1-1 0 0,-1 1 0 0 0,1 0 1 0 0,-1-1-1 0 0,-1-5 0 0 0,1 8-1 0 0,1 0-11 0 0,-1 0 0 0 0,0-1 1 0 0,1 1-1 0 0,-1 0 0 0 0,0 0 1 0 0,1 0-1 0 0,-1 1 1 0 0,0-1-1 0 0,0 0 0 0 0,0 0 1 0 0,-1-1-1 0 0,2 2 20 0 0,-1 0-1 0 0,1 1 1 0 0,0-1 0 0 0,0 0-1 0 0,-1 0 1 0 0,1 0 0 0 0,0 0-1 0 0,0 1 1 0 0,0-1-1 0 0,-1 0 1 0 0,1 0 0 0 0,0 0-1 0 0,0 1 1 0 0,0-1 0 0 0,0 0-1 0 0,-1 0 1 0 0,1 1 0 0 0,0-1-1 0 0,0 0 1 0 0,0 0 0 0 0,0 1-1 0 0,0-1 1 0 0,0 0 0 0 0,0 0-1 0 0,0 1 1 0 0,0-1 0 0 0,0 0-1 0 0,0 0 1 0 0,0 1 0 0 0,0-1-1 0 0,0 0 1 0 0,0 1 0 0 0,0-1-1 0 0,1 8 2 0 0,1-3 1 0 0,-1-1-1 0 0,1-1 1 0 0,0 1-1 0 0,5 7 1 0 0,1 3 57 0 0,6 14 6 0 0,-3-8 0 0 0,-1 1 0 0 0,8 22 0 0 0,38 103 80 0 0,-50-133-145 0 0,-1 1-1 0 0,3 14 1 0 0,-4-15 6 0 0,0-1 0 0 0,10 23 1 0 0,-11-26 52 0 0,1 0 0 0 0,-1 0-1 0 0,2 11 1 0 0,3 9-24 0 0,1 3-280 0 0,-9-30 237 0 0,1 1 1 0 0,-1-1-1 0 0,0 0 1 0 0,1 1-1 0 0,-1-1 1 0 0,0 1-1 0 0,-1-1 0 0 0,1 0 1 0 0,0 1-1 0 0,-1-1 1 0 0,0 4-1 0 0,-4 7 32 0 0,5-12 14 0 0,0 1 1 0 0,0-1-1 0 0,-1 0 1 0 0,1 0-1 0 0,0 1 1 0 0,-1-1-1 0 0,1 0 1 0 0,-1 0-1 0 0,0 1 1 0 0,1-1-1 0 0,-1 0 1 0 0,0 0-1 0 0,0 0 1 0 0,0 0-1 0 0,1 0 1 0 0,-1 0-1 0 0,0 0 1 0 0,0 0-1 0 0,-1-1 1 0 0,-1 2-1 0 0,0 0-1 0 0,-1 0 0 0 0,1-1-1 0 0,-1 1 1 0 0,1-1 0 0 0,-1 0-1 0 0,0 0 1 0 0,0-1 0 0 0,1 1 0 0 0,-1-1-1 0 0,0 0 1 0 0,0 0 0 0 0,0 0-1 0 0,1 0 1 0 0,-1-1 0 0 0,0 1-1 0 0,-7-3 1 0 0,-23-5-49 0 0,24 6-204 0 0,1 0 1 0 0,-18-6 0 0 0,-9-4-625 0 0,26 9 380 0 0,0 0 0 0 0,1 0 0 0 0,-14-7 0 0 0,21 8 165 0 0,-1 1 0 0 0,0-1 0 0 0,0 0 1 0 0,1 0-1 0 0,0 0 0 0 0,-1-1 0 0 0,1 1 0 0 0,0-1 0 0 0,0 1 0 0 0,0-1 1 0 0,0 0-1 0 0,1 1 0 0 0,-1-1 0 0 0,-2-6 0 0 0,0-7-1240 0 0</inkml:trace>
  <inkml:trace contextRef="#ctx0" brushRef="#br0" timeOffset="3794.28">2005 480 13824 0 0,'0'0'1388'0'0,"0"10"-1135"0"0,2-7 290 0 0,-1 1 1 0 0,0-1 0 0 0,1 1-1 0 0,0-1 1 0 0,3 5-1 0 0,5 11 984 0 0,-4-3-615 0 0,1-1 1 0 0,13 20-1 0 0,-19-33-213 0 0,0-4-696 0 0,0 0 0 0 0,-1 0 0 0 0,1 0 1 0 0,0 0-1 0 0,-1 0 0 0 0,1 0 0 0 0,-1 0 1 0 0,1 0-1 0 0,-1-3 0 0 0,0 4 25 0 0,1-2 28 0 0,-1 1 0 0 0,0-1 0 0 0,0 1 0 0 0,-1-1 0 0 0,1 1 0 0 0,-1-5 0 0 0,0 5-46 0 0,1 0 0 0 0,-1-1-1 0 0,1 1 1 0 0,0-1 0 0 0,0 1 0 0 0,0 0-1 0 0,0-4 1 0 0,3-22-457 0 0,-3 23 491 0 0,0 0-1 0 0,1-1 1 0 0,-1 1-1 0 0,1 0 1 0 0,0 0-1 0 0,1-1 1 0 0,3-7 0 0 0,-3 8 23 0 0,0-1-125 0 0,1 0 1 0 0,-1 1-1 0 0,1-1 1 0 0,1 0-1 0 0,-1 1 1 0 0,1 0-1 0 0,-1 0 0 0 0,2 0 1 0 0,-1 0-1 0 0,0 1 1 0 0,1 0-1 0 0,0 0 1 0 0,6-5-1 0 0,18-5-2631 0 0,36-11-1 0 0,-47 18-4001 0 0</inkml:trace>
  <inkml:trace contextRef="#ctx0" brushRef="#br0" timeOffset="4241.66">2427 315 3224 0 0,'0'0'17287'0'0,"-7"-10"-15451"0"0,6 9-1810 0 0,0 1 0 0 0,0-1 0 0 0,0 0-1 0 0,0 1 1 0 0,0-1 0 0 0,0 1 0 0 0,-1-1-1 0 0,1 1 1 0 0,0-1 0 0 0,0 1 0 0 0,0 0 0 0 0,0 0-1 0 0,-1-1 1 0 0,1 1 0 0 0,0 0 0 0 0,0 0-1 0 0,-1 0 1 0 0,1 0 0 0 0,0 1 0 0 0,0-1-1 0 0,0 0 1 0 0,-1 0 0 0 0,1 1 0 0 0,0-1-1 0 0,0 1 1 0 0,0-1 0 0 0,0 1 0 0 0,0-1 0 0 0,-1 2-1 0 0,-4 1-39 0 0,1 1 0 0 0,1 1 0 0 0,-1-1 1 0 0,-6 8-1 0 0,2-2 58 0 0,5-5-27 0 0,0 1 0 0 0,0-1 0 0 0,0 1 0 0 0,1 0 0 0 0,0 1 0 0 0,1-1 0 0 0,-1 0 0 0 0,1 1 0 0 0,-3 13-1 0 0,-3 9 535 0 0,7-25-450 0 0,0-1 0 0 0,0 1 1 0 0,0-1-1 0 0,1 1 0 0 0,0 7 0 0 0,0-10 812 0 0,1 1-739 0 0,6 3-140 0 0,4-2-34 0 0,13-6-278 0 0,-15 0 128 0 0,-8 3 144 0 0,0 0 0 0 0,0-1 1 0 0,-1 1-1 0 0,1 0 0 0 0,0-1 1 0 0,0 1-1 0 0,0-1 0 0 0,0 1 1 0 0,0-1-1 0 0,-1 1 1 0 0,1-1-1 0 0,0 0 0 0 0,0-1 1 0 0,6-4-64 0 0,4-17 41 0 0,-5 9-85 0 0,-3 10 102 0 0,4 3 11 0 0,-2 2 0 0 0,-1 0 0 0 0,0 1 0 0 0,0-1 0 0 0,0 1 0 0 0,0 0 0 0 0,0 0 0 0 0,0 1 0 0 0,0-1 0 0 0,0 1 0 0 0,-1 0 0 0 0,0-1 0 0 0,1 2 0 0 0,-1-1 0 0 0,0 0 0 0 0,-1 1 0 0 0,4 4 0 0 0,-2-2-349 0 0,1-1-1 0 0,0 0 0 0 0,10 9 1 0 0,-7-7 19 0 0,4 1-767 0 0,-3-6-5056 0 0</inkml:trace>
  <inkml:trace contextRef="#ctx0" brushRef="#br0" timeOffset="4744.56">2579 314 3224 0 0,'-1'2'10723'0'0,"-3"10"-8235"0"0,2-7-2010 0 0,1 0 0 0 0,-1 0-1 0 0,1 0 1 0 0,0 1-1 0 0,0-1 1 0 0,1 0-1 0 0,-1 9 1 0 0,4 42 1373 0 0,-3-51-1691 0 0,7 74 1490 0 0,23 105 0 0 0,-27-172-1650 0 0,0 3 0 0 0,0-1 0 0 0,-1 1 0 0 0,0 0 0 0 0,-1 17 0 0 0,-1-31 0 0 0,0-1 0 0 0,0 0 0 0 0,0 0 0 0 0,0 0 0 0 0,0 0 0 0 0,1 1 0 0 0,-1-1 0 0 0,0 0 0 0 0,0 0 0 0 0,0 0 0 0 0,0 1 0 0 0,0-1 0 0 0,0 0 0 0 0,0 0 0 0 0,0 0 0 0 0,0 1 0 0 0,0-1 0 0 0,-1 0 0 0 0,1 0 0 0 0,0 0 0 0 0,0 0 0 0 0,0 1 0 0 0,0-1 0 0 0,0 0 0 0 0,0 0 0 0 0,0 0 0 0 0,0 0 0 0 0,0 1 0 0 0,-1-1 0 0 0,1 0 0 0 0,0 0 0 0 0,0 0 0 0 0,0 0 0 0 0,0 0 0 0 0,0 0 0 0 0,-1 0 0 0 0,1 1 0 0 0,0-1 0 0 0,0 0 0 0 0,-1 0 0 0 0,-2-3 0 0 0,3 3 0 0 0,-1-5 0 0 0,-1 0 0 0 0,1 0 0 0 0,0 0 0 0 0,0 0 0 0 0,1 0 0 0 0,-1 0 0 0 0,1-7 0 0 0,0-4 0 0 0,-11-91 39 0 0,-5-126-1458 0 0,16 216 1409 0 0,-1-3 9 0 0,5-35 0 0 0,-3 51 10 0 0,-1 1-1 0 0,1-1 1 0 0,0 1 0 0 0,1-1-1 0 0,-1 1 1 0 0,0 0 0 0 0,1-1-1 0 0,0 1 1 0 0,0 0-1 0 0,4-6 1 0 0,-5 8-4 0 0,1 0 0 0 0,-1-1 0 0 0,0 1 0 0 0,1 0 0 0 0,0 0 0 0 0,-1 0 0 0 0,1 0 0 0 0,-1 0 0 0 0,1 0 0 0 0,0 0 0 0 0,0 0 0 0 0,0 1 0 0 0,-1-1 0 0 0,1 1 0 0 0,0 0 0 0 0,0-1 0 0 0,0 1 0 0 0,0 0 1 0 0,0 0-1 0 0,0 0 0 0 0,3 1 0 0 0,0 0-4 0 0,1 0 1 0 0,-1 1-1 0 0,0 0 1 0 0,0 0-1 0 0,0 0 1 0 0,6 5-1 0 0,3 0 11 0 0,-9-4 5 0 0,0 0 0 0 0,-1 0 0 0 0,0 0 0 0 0,1 0 0 0 0,-1 1-1 0 0,-1 0 1 0 0,1 0 0 0 0,0 0 0 0 0,-1 0 0 0 0,0 1 0 0 0,0-1 0 0 0,0 1-1 0 0,-1 0 1 0 0,1-1 0 0 0,-1 1 0 0 0,2 8 0 0 0,-4-8-7 0 0,0-1 0 0 0,0 0 0 0 0,0 0 0 0 0,0 0 0 0 0,-1 0 0 0 0,0 0 0 0 0,-2 6 0 0 0,0 6 6 0 0,1-11 9 0 0,-1 1 0 0 0,1-1 0 0 0,-1 0 0 0 0,0 0 0 0 0,-1 0 0 0 0,1 0 0 0 0,-1-1 0 0 0,0 1 0 0 0,0-1 0 0 0,0 0 0 0 0,0 0 0 0 0,-8 5 0 0 0,9-8-135 0 0,0 1-1 0 0,0-1 1 0 0,0 0-1 0 0,0 0 1 0 0,-1 0-1 0 0,1 0 1 0 0,0 0-1 0 0,0-1 1 0 0,0 1-1 0 0,-1-1 1 0 0,1 0-1 0 0,0 0 1 0 0,-1-1-1 0 0,-5 0 1 0 0,-11-4-4929 0 0</inkml:trace>
  <inkml:trace contextRef="#ctx0" brushRef="#br0" timeOffset="5273.13">2777 46 11600 0 0,'2'-3'245'0'0,"1"-1"1"0"0,-1 0 0 0 0,0 1-1 0 0,0-1 1 0 0,0 0-1 0 0,0 0 1 0 0,-1 0 0 0 0,2-9 2166 0 0,5 11 1196 0 0,-4 4-3473 0 0,-1-1 1 0 0,1 1-1 0 0,-1 1 1 0 0,0-1 0 0 0,0 0-1 0 0,0 1 1 0 0,0 0-1 0 0,0-1 1 0 0,-1 1 0 0 0,1 0-1 0 0,-1 0 1 0 0,0 1-1 0 0,0-1 1 0 0,0 0 0 0 0,0 1-1 0 0,-1 0 1 0 0,1-1-1 0 0,-1 1 1 0 0,0 0-1 0 0,0-1 1 0 0,0 1 0 0 0,0 0-1 0 0,-1 0 1 0 0,0 0-1 0 0,0 5 1 0 0,2 20 306 0 0,0 0 1 0 0,2 0-1 0 0,7 29 0 0 0,-6-39-372 0 0,-1 2 0 0 0,-2-1 0 0 0,2 30 0 0 0,0 3-78 0 0,0 14 48 0 0,-4-66 624 0 0,-12-6-408 0 0,9 2-309 0 0,0-1 0 0 0,1 0 1 0 0,-1 1-1 0 0,1-1 0 0 0,0 0 0 0 0,0 0 0 0 0,1-1 0 0 0,-1 1 1 0 0,1 0-1 0 0,0-1 0 0 0,0 1 0 0 0,0 0 0 0 0,0-6 0 0 0,0-3-148 0 0,1 0 0 0 0,0 0 0 0 0,3-18 0 0 0,-2 28 187 0 0,-1 0 1 0 0,2 0-1 0 0,-1 0 0 0 0,0 0 0 0 0,1 0 0 0 0,-1 0 1 0 0,1 0-1 0 0,0 1 0 0 0,0-1 0 0 0,3-3 0 0 0,-4 5 22 0 0,0 0-1 0 0,0-1 0 0 0,0 1 1 0 0,0 0-1 0 0,1 0 0 0 0,-1 0 0 0 0,0 0 1 0 0,1 0-1 0 0,-1 0 0 0 0,1 0 1 0 0,-1 0-1 0 0,1 1 0 0 0,0-1 1 0 0,-1 1-1 0 0,1-1 0 0 0,0 1 0 0 0,-1-1 1 0 0,1 1-1 0 0,0 0 0 0 0,-1 0 1 0 0,1 0-1 0 0,2 0 0 0 0,10 2 81 0 0,-12-2-65 0 0,1 0-1 0 0,-1 1 0 0 0,1-1 0 0 0,-1 1 0 0 0,1-1 1 0 0,-1 1-1 0 0,1 0 0 0 0,4 2 0 0 0,30 18 494 0 0,-35-19-461 0 0,3 0 15 0 0,-1 1 0 0 0,0 0 1 0 0,1 1-1 0 0,-2-1 0 0 0,1 1 0 0 0,0-1 0 0 0,-1 1 0 0 0,1 0 0 0 0,3 8 0 0 0,2 5-106 0 0,-1 1 0 0 0,-1 1 0 0 0,5 23 0 0 0,-7-25-216 0 0,2 1-231 0 0,-6-14-16 0 0,1 0 0 0 0,-1-1 0 0 0,0 1 1 0 0,0 0-1 0 0,0 0 0 0 0,0 5 1 0 0</inkml:trace>
  <inkml:trace contextRef="#ctx0" brushRef="#br0" timeOffset="5738.62">3173 307 15984 0 0,'0'0'1597'0'0,"17"-7"429"0"0,-9 8-1361 0 0,0-1 0 0 0,0 2 0 0 0,11 2 0 0 0,-11-2-309 0 0,1 0 1 0 0,-1-1 0 0 0,13 1 0 0 0,1-1 119 0 0,-17 0-409 0 0,0-1 0 0 0,0 0 1 0 0,0 0-1 0 0,1 0 1 0 0,-1 0-1 0 0,0-1 1 0 0,0 0-1 0 0,8-3 1 0 0,1 0-24 0 0,-11 3-19 0 0,0 0 1 0 0,0 0-1 0 0,0 0 1 0 0,0 0-1 0 0,0-1 1 0 0,5-3-1 0 0,-7 4 2 0 0,1 0-15 0 0,0-1 0 0 0,-1 1 0 0 0,1 0 0 0 0,0 0 0 0 0,0 0 0 0 0,0 0 0 0 0,3-2 0 0 0,8-2-7 0 0,-7 2-23 0 0,-5 3-69 0 0,-1 11 20 0 0,-1 4 219 0 0,0-1-1 0 0,-2 1 0 0 0,-4 20 1 0 0,-4 12 365 0 0,6-23-452 0 0,-2 0 0 0 0,0-1 0 0 0,-2 0 0 0 0,-15 29 0 0 0,19-41-61 0 0,-18 34 7 0 0,12-23 10 0 0,-15 37 1 0 0,9-13-265 0 0,7-21-38 0 0,-8 30-1 0 0,10-30-228 0 0,6-19 201 0 0,0-1 1 0 0,0 1-1 0 0,1 0 0 0 0,0 0 1 0 0,0 0-1 0 0,0 7 1 0 0,1-12-1158 0 0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9:00.7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6 142 2760 0 0,'0'0'16990'0'0,"0"6"-15933"0"0,-3 1-770 0 0,0 0 0 0 0,1-1-1 0 0,0 1 1 0 0,1 0 0 0 0,-1 0 0 0 0,2 0-1 0 0,-1 0 1 0 0,0 9 0 0 0,-3 24 834 0 0,0 6-329 0 0,3-32-529 0 0,0 0 1 0 0,-4 15-1 0 0,2-16-330 0 0,2-1-1 0 0,0 1 1 0 0,0 0 0 0 0,2 16-1 0 0,-1-2 563 0 0,2-12-270 0 0,0 1 0 0 0,0-1 1 0 0,2 0-1 0 0,6 21 0 0 0,-5-19-119 0 0,1-1 1 0 0,1 1-1 0 0,0-2 0 0 0,0 1 1 0 0,2-1-1 0 0,14 21 0 0 0,-14-25-41 0 0,-7-8-40 0 0,-1 0-1 0 0,1 0 0 0 0,0-1 1 0 0,0 1-1 0 0,1-1 0 0 0,-1 1 1 0 0,1-1-1 0 0,-1 0 0 0 0,1 0 1 0 0,0 0-1 0 0,-1 0 1 0 0,1 0-1 0 0,0-1 0 0 0,0 1 1 0 0,0-1-1 0 0,0 0 0 0 0,1 0 1 0 0,5 1-1 0 0,-2-1 35 0 0,0-1 0 0 0,0-1 0 0 0,0 1 0 0 0,-1-1 0 0 0,1 0 0 0 0,12-4 0 0 0,-2 0 87 0 0,22-10 0 0 0,-26 9-88 0 0,0-1 1 0 0,-1 0-1 0 0,1 0 0 0 0,-1-1 0 0 0,-1-1 0 0 0,0 0 0 0 0,0-1 0 0 0,0 0 0 0 0,-1 0 0 0 0,-1-1 0 0 0,0-1 0 0 0,14-22 0 0 0,-20 28-55 0 0,-1 1 0 0 0,1-1 0 0 0,-1 1 0 0 0,1-7 0 0 0,4-10-6 0 0,-3 8 3 0 0,0 0 0 0 0,0 0 0 0 0,-2-1 0 0 0,1 1 0 0 0,-1-20 0 0 0,-2-1 0 0 0,-4-38 0 0 0,-1 44-337 0 0,-1 0 0 0 0,-1 0 0 0 0,-12-32 0 0 0,-5-15-420 0 0,14 46-1446 0 0,7 23 737 0 0,0-1 0 0 0,1 1 0 0 0,-3-12 0 0 0,2 6-571 0 0,3 10-9 0 0</inkml:trace>
  <inkml:trace contextRef="#ctx0" brushRef="#br0" timeOffset="713.33">665 121 10800 0 0,'0'0'978'0'0,"-3"0"-788"0"0,2 0 433 0 0,0 0 1 0 0,0 0 0 0 0,0 0 0 0 0,1 0 0 0 0,-1 0 0 0 0,0-1-1 0 0,0 1 1 0 0,1 0 0 0 0,-1 0 0 0 0,0-1 0 0 0,0 1 0 0 0,1 0-1 0 0,-1-1 1 0 0,0 1 0 0 0,1-1 0 0 0,-1 1 0 0 0,0-1 0 0 0,4 6-431 0 0,0-2-68 0 0,-1 1 1 0 0,0-1 0 0 0,-1 0-1 0 0,1 1 1 0 0,2 6-1 0 0,15 55 1043 0 0,12 51 70 0 0,-18-76-779 0 0,30 56 1 0 0,-39-88-425 0 0,-4-8-32 0 0,1 4 19 0 0,0-1-1 0 0,1 1 0 0 0,0-1 1 0 0,-1 0-1 0 0,1 0 1 0 0,0 1-1 0 0,1-1 0 0 0,-1 0 1 0 0,1-1-1 0 0,-1 1 1 0 0,1 0-1 0 0,0-1 0 0 0,0 0 1 0 0,0 1-1 0 0,5 2 0 0 0,-4-2 50 0 0,0-1-1 0 0,1 1 1 0 0,0-1-1 0 0,-1 0 1 0 0,1 0-1 0 0,0-1 0 0 0,0 1 1 0 0,0-1-1 0 0,0 0 1 0 0,0 0-1 0 0,0-1 0 0 0,0 1 1 0 0,0-1-1 0 0,0 0 1 0 0,7-2-1 0 0,-8 0-4 0 0,1 0-1 0 0,-1-1 1 0 0,0 1-1 0 0,5-4 1 0 0,1-2 2 0 0,-4 3-60 0 0,0-1-1 0 0,0 1 1 0 0,-1-2 0 0 0,0 1-1 0 0,0-1 1 0 0,0 1-1 0 0,-1-1 1 0 0,0 0 0 0 0,3-10-1 0 0,0 1-7 0 0,-1 0 0 0 0,-1-1 0 0 0,6-26 0 0 0,-6 21 0 0 0,11-32 0 0 0,-9 32-176 0 0,7-32 0 0 0,-9 29-40 0 0,10-26 0 0 0,-10 39-41 0 0,6-20-621 0 0,-8 11-2797 0 0,-3 14-5050 0 0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8:58.5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 349 7832 0 0,'0'0'9617'0'0,"-1"1"-8907"0"0,0 0-572 0 0,0 0-1 0 0,0 0 0 0 0,0 0 0 0 0,0 0 0 0 0,1 0 0 0 0,-1 0 0 0 0,0 0 0 0 0,1 0 0 0 0,-1 0 0 0 0,1 1 0 0 0,-1-1 0 0 0,1 0 1 0 0,0 0-1 0 0,-1 1 0 0 0,1-1 0 0 0,0 0 0 0 0,0 0 0 0 0,0 1 0 0 0,0-1 0 0 0,0 0 0 0 0,0 2 0 0 0,-4 17 418 0 0,0 7 442 0 0,1 54 1723 0 0,3-80-2577 0 0,1 1-103 0 0,-1 0 1 0 0,1-1 0 0 0,0 1-1 0 0,0-1 1 0 0,0 1 0 0 0,0-1-1 0 0,0 0 1 0 0,0 1-1 0 0,1-1 1 0 0,-1 0 0 0 0,0 0-1 0 0,1 0 1 0 0,1 1-1 0 0,0 0 54 0 0,0 1-1 0 0,0-2 1 0 0,0 1-1 0 0,0 0 1 0 0,7 2-1 0 0,129 32 1490 0 0,-130-32-1529 0 0,-1 0 1 0 0,1 0-1 0 0,-1 1 1 0 0,0 0-1 0 0,0 0 1 0 0,11 11-1 0 0,-2-2 22 0 0,-12-11-55 0 0,-1 1 1 0 0,0 1-1 0 0,0-1 0 0 0,-1 0 1 0 0,1 1-1 0 0,-1 0 0 0 0,0 0 1 0 0,0 0-1 0 0,-1 0 0 0 0,1 0 1 0 0,1 6-1 0 0,-4-7 14 0 0,0 1 0 0 0,1-1 0 0 0,-2 0-1 0 0,1 1 1 0 0,0-1 0 0 0,-2 5 0 0 0,0 13 225 0 0,2-20-249 0 0,0-1 0 0 0,0 1 0 0 0,-1-1-1 0 0,1 1 1 0 0,0-1 0 0 0,-1 1 0 0 0,1-1 0 0 0,-1 1 0 0 0,0 0 0 0 0,-4 12 16 0 0,4-11-29 0 0,0 0 1 0 0,0-1-1 0 0,0 1 0 0 0,0 0 0 0 0,-1 0 1 0 0,1-1-1 0 0,-1 1 0 0 0,0-1 0 0 0,0 0 1 0 0,0 1-1 0 0,0-1 0 0 0,0 0 0 0 0,-4 3 1 0 0,-34 24-70 0 0,34-25 65 0 0,-1 0 0 0 0,0-1 0 0 0,1 1 0 0 0,-1-1-1 0 0,0-1 1 0 0,-1 1 0 0 0,1-1 0 0 0,0 0 0 0 0,-1-1-1 0 0,1 0 1 0 0,-1 0 0 0 0,1-1 0 0 0,-1 0 0 0 0,1 0-1 0 0,-1 0 1 0 0,-9-3 0 0 0,8 1-27 0 0,5 1-46 0 0,-1 0-1 0 0,1 0 1 0 0,0 0-1 0 0,0 0 1 0 0,1-1 0 0 0,-1 1-1 0 0,0-1 1 0 0,0 0-1 0 0,1 0 1 0 0,-1-1-1 0 0,1 1 1 0 0,0-1-1 0 0,-1 1 1 0 0,1-1 0 0 0,-4-5-1 0 0,4 3-281 0 0,0 1 0 0 0,0-1 0 0 0,0 0 0 0 0,-3-9 0 0 0,-2-10-7638 0 0,4 14 92 0 0</inkml:trace>
  <inkml:trace contextRef="#ctx0" brushRef="#br0" timeOffset="417.55">72 399 18023 0 0,'0'0'407'0'0,"9"0"550"0"0,-1-1-813 0 0,0 0 0 0 0,0 0 0 0 0,0-1 0 0 0,1 0-1 0 0,-2-1 1 0 0,10-4 0 0 0,-6 3 688 0 0,0 0-1 0 0,14-3 1 0 0,19-2 1191 0 0,-29 5-1586 0 0,0 1-1 0 0,1 0 0 0 0,-1 1 0 0 0,1 1 1 0 0,22 0-1 0 0,-36 1-423 0 0,13 1-126 0 0,0 1 0 0 0,-1 0 0 0 0,1 1 0 0 0,-1 1 0 0 0,16 5 0 0 0,-25-7-853 0 0,0 0 1 0 0,1 0 0 0 0,-1-1 0 0 0,9 2 0 0 0,0-3-7162 0 0</inkml:trace>
  <inkml:trace contextRef="#ctx0" brushRef="#br0" timeOffset="788.12">381 1 13904 0 0,'0'0'8719'0'0,"2"0"-8065"0"0,7 0-444 0 0,1 1 1 0 0,-1 1 0 0 0,0-1-1 0 0,0 2 1 0 0,0-1-1 0 0,0 1 1 0 0,-1 1 0 0 0,1-1-1 0 0,-1 1 1 0 0,1 1 0 0 0,-1 0-1 0 0,-1 0 1 0 0,1 0 0 0 0,10 11-1 0 0,8 9 220 0 0,-1 2 0 0 0,31 41-1 0 0,-47-56-363 0 0,0 0-41 0 0,-1 1-1 0 0,0 0 0 0 0,-1 0 1 0 0,-1 1-1 0 0,0 0 0 0 0,5 20 1 0 0,18 91 138 0 0,-23-93-153 0 0,3 20 9 0 0,-2 1-1 0 0,-2-1 1 0 0,-4 86 0 0 0,-5-104-9 0 0,-1 0 0 0 0,-14 50 0 0 0,10-47-92 0 0,-27 77-376 0 0,27-88 548 0 0,5-17-178 0 0,0 0-1 0 0,-1-1 1 0 0,1 0 0 0 0,-11 13 0 0 0,2-3-919 0 0,13-17 888 0 0,-1 0 1 0 0,1-1 0 0 0,-1 1-1 0 0,1 0 1 0 0,-1-1-1 0 0,1 1 1 0 0,-1 0-1 0 0,0-1 1 0 0,1 1-1 0 0,-1-1 1 0 0,0 1 0 0 0,0-1-1 0 0,1 0 1 0 0,-1 1-1 0 0,0-1 1 0 0,0 0-1 0 0,1 1 1 0 0,-3-1 0 0 0,2 1-28 0 0,-10 3-1801 0 0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8:36.1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8 670 6448 0 0,'0'0'2354'0'0,"3"-9"3406"0"0,-3 9-5415 0 0,0-1-1 0 0,-1 0 1 0 0,1 0 0 0 0,0 0-1 0 0,0 0 1 0 0,0 0-1 0 0,0 0 1 0 0,0 0 0 0 0,0 0-1 0 0,0 0 1 0 0,0 0 0 0 0,1 1-1 0 0,-1-3 1 0 0,0 3-221 0 0,1-1 0 0 0,-1 0 1 0 0,0 1-1 0 0,0-1 0 0 0,0 0 1 0 0,1 1-1 0 0,-1-1 0 0 0,0 0 1 0 0,0 1-1 0 0,0-1 0 0 0,0 0 1 0 0,0 1-1 0 0,-1-1 0 0 0,1 0 1 0 0,0 0-1 0 0,0 1 0 0 0,0-1 1 0 0,-1 0-1 0 0,1 1 0 0 0,0-1 1 0 0,0 1-1 0 0,-1-1 0 0 0,1 0 1 0 0,-1 1-1 0 0,0-1 0 0 0,1 0-55 0 0,0 1-1 0 0,0 0 0 0 0,0 0 1 0 0,0 0-1 0 0,0-1 0 0 0,-1 1 0 0 0,1 0 1 0 0,0 0-1 0 0,0-1 0 0 0,0 1 1 0 0,0 0-1 0 0,0 0 0 0 0,0 0 1 0 0,0-1-1 0 0,0 1 0 0 0,0 0 0 0 0,0-1 1 0 0,0 1-1 0 0,0 0 0 0 0,0 0 1 0 0,0-1-1 0 0,0 1 0 0 0,0 0 1 0 0,0 0-1 0 0,0-1 0 0 0,1 1 0 0 0,-1-1-1 0 0,0 1 0 0 0,0 0 0 0 0,0-1 0 0 0,0 1-1 0 0,0 0 1 0 0,0-1 0 0 0,0 1 0 0 0,0 0-1 0 0,0-1 1 0 0,0 1 0 0 0,0-1 0 0 0,0 1-1 0 0,0 0 1 0 0,0-1 0 0 0,0 1 0 0 0,0 0 0 0 0,0-1-1 0 0,0 1 1 0 0,-1 0 0 0 0,1-1 0 0 0,0 1-1 0 0,0-1 1 0 0,-3-2 380 0 0,3 3-410 0 0,-1-1 0 0 0,1 1 0 0 0,0-1 0 0 0,-1 1 0 0 0,1-1 0 0 0,-1 1 0 0 0,1-1 0 0 0,0 1 0 0 0,-1 0 0 0 0,1-1 0 0 0,-1 1 0 0 0,1 0 0 0 0,-1-1 0 0 0,1 1 0 0 0,-1 0 0 0 0,0 0 0 0 0,1-1 0 0 0,-1 1 0 0 0,1 0 0 0 0,-1 0 0 0 0,0 0 0 0 0,1 0 0 0 0,-1 0 0 0 0,1 0 0 0 0,-1 0 0 0 0,0 0 0 0 0,1 0 0 0 0,-1 0 0 0 0,1 0 0 0 0,-1 0 0 0 0,0 0 0 0 0,1 1 0 0 0,-1-1 0 0 0,0 1-1 0 0,-3 0-41 0 0,1 1-1 0 0,0 0 0 0 0,-1 0 0 0 0,1 1 0 0 0,0-1 0 0 0,0 1 0 0 0,0-1 1 0 0,1 1-1 0 0,-1 0 0 0 0,1 0 0 0 0,-1 1 0 0 0,1-1 0 0 0,0 0 0 0 0,-3 8 0 0 0,-16 26-48 0 0,11-20 54 0 0,0 0 1 0 0,-13 36-1 0 0,23-52 1 0 0,-1 1 0 0 0,1-1 0 0 0,-1 1 0 0 0,1-1 1 0 0,0 1-1 0 0,0 0 0 0 0,0-1 0 0 0,0 1 0 0 0,0 0 0 0 0,0-1 0 0 0,1 1 0 0 0,-1-1 0 0 0,1 3 0 0 0,0 2 37 0 0,1 1-26 0 0,0 0-1 0 0,0 0 0 0 0,0-1 0 0 0,1 1 0 0 0,0-1 0 0 0,4 8 0 0 0,27 38-77 0 0,-22-35 106 0 0,18 22 472 0 0,47 49-1 0 0,-8-11-31 0 0,-66-73-477 0 0,0 0 1 0 0,0 1-1 0 0,-1-1 0 0 0,0 1 0 0 0,0-1 0 0 0,0 1 1 0 0,0 0-1 0 0,-1-1 0 0 0,0 1 0 0 0,0 0 0 0 0,0 0 1 0 0,0 0-1 0 0,-1 0 0 0 0,0 0 0 0 0,0 0 0 0 0,0 0 1 0 0,-1 0-1 0 0,0 0 0 0 0,-1 6 0 0 0,-2 14 16 0 0,3-20-13 0 0,1 0 1 0 0,-1 0-1 0 0,0 0 1 0 0,-1 0-1 0 0,1 0 1 0 0,-4 6-1 0 0,-2 2-6 0 0,-16 25 0 0 0,21-34-2 0 0,-4 4 4 0 0,0 0 0 0 0,-1 0-1 0 0,-11 10 1 0 0,16-16-6 0 0,-1 0 0 0 0,0 0 0 0 0,0 0 1 0 0,0-1-1 0 0,0 1 0 0 0,0-1 0 0 0,0 0 0 0 0,0 1 0 0 0,0-1 0 0 0,0-1 0 0 0,-1 1 0 0 0,1 0 1 0 0,0-1-1 0 0,-6 0 0 0 0,0 0 19 0 0,0 0 0 0 0,0-1-1 0 0,0 0 1 0 0,0 0 0 0 0,0-1 0 0 0,-17-6 0 0 0,7 0-734 0 0,0 0 1 0 0,0-1 0 0 0,-33-23 0 0 0,51 31 555 0 0,-1 0 1 0 0,1 0-1 0 0,0 0 1 0 0,0 0-1 0 0,0-1 1 0 0,0 1-1 0 0,0 0 1 0 0,0-1-1 0 0,0 1 1 0 0,0-1-1 0 0,0 0 1 0 0,1 1-1 0 0,-1-1 1 0 0,1 1-1 0 0,-1-1 1 0 0,1 0 0 0 0,0 1-1 0 0,-1-1 1 0 0,1 0-1 0 0,0-2 1 0 0,0-7-1660 0 0</inkml:trace>
  <inkml:trace contextRef="#ctx0" brushRef="#br0" timeOffset="518.3">577 988 13824 0 0,'0'0'674'0'0,"-19"10"164"0"0,9-4 446 0 0,1 1 0 0 0,0 0 0 0 0,0 0 0 0 0,1 1 1 0 0,0 0-1 0 0,-11 15 0 0 0,8-11-658 0 0,6-4-520 0 0,0-1 0 0 0,0 1 0 0 0,1 0 0 0 0,0 0 0 0 0,0 0-1 0 0,1 0 1 0 0,0 1 0 0 0,1-1 0 0 0,-2 11 0 0 0,-1 27 1347 0 0,5-41-1412 0 0,0 0-1 0 0,0-1 1 0 0,0 1 0 0 0,1 0-1 0 0,0-1 1 0 0,0 1-1 0 0,0 0 1 0 0,0-1 0 0 0,0 1-1 0 0,5 6 1 0 0,-5-7-40 0 0,1-1-1 0 0,-1 0 1 0 0,1 0 0 0 0,0 0 0 0 0,0 0 0 0 0,0 0 0 0 0,1-1-1 0 0,-1 1 1 0 0,1-1 0 0 0,0 1 0 0 0,-1-1 0 0 0,1 0 0 0 0,0 0-1 0 0,0 0 1 0 0,4 1 0 0 0,1 0 81 0 0,0 0 0 0 0,0-1 0 0 0,0 0 0 0 0,0-1 0 0 0,0 0 0 0 0,0 0-1 0 0,1-1 1 0 0,-1 0 0 0 0,13-1 0 0 0,-17 0-48 0 0,1 0 0 0 0,-1 0 0 0 0,0 0 0 0 0,0-1 0 0 0,0 1 0 0 0,0-1 0 0 0,0 0 1 0 0,0 0-1 0 0,-1 0 0 0 0,1-1 0 0 0,-1 1 0 0 0,1-1 0 0 0,-1 0 0 0 0,0 0 0 0 0,0 0 0 0 0,0 0 0 0 0,0 0 0 0 0,-1-1 0 0 0,5-6 0 0 0,-4 2-42 0 0,1 0-1 0 0,-1 1 1 0 0,0-1 0 0 0,-1 0-1 0 0,1 0 1 0 0,-2-1 0 0 0,1 1-1 0 0,0-16 1 0 0,-2 18-2 0 0,0-1 0 0 0,-1 1 0 0 0,0 0 0 0 0,0 0 0 0 0,0 0 1 0 0,-1 0-1 0 0,0 0 0 0 0,0 0 0 0 0,0 1 0 0 0,-1-1 0 0 0,1 0 0 0 0,-8-9 0 0 0,7 11-46 0 0,-1 0 1 0 0,1 0-1 0 0,-1 0 0 0 0,0 1 0 0 0,0-1 0 0 0,0 1 1 0 0,-1 0-1 0 0,1 0 0 0 0,-1 0 0 0 0,0 1 0 0 0,-6-3 1 0 0,3 2-732 0 0,-1 1 1 0 0,1 0 0 0 0,0 0 0 0 0,-1 1-1 0 0,1 0 1 0 0,-13 0 0 0 0,20 1-491 0 0</inkml:trace>
  <inkml:trace contextRef="#ctx0" brushRef="#br0" timeOffset="888.22">989 512 9672 0 0,'0'0'748'0'0,"-1"0"-692"0"0,0-1 1 0 0,0 1 0 0 0,-1-1 0 0 0,1 1 0 0 0,0 0-1 0 0,0-1 1 0 0,0 1 0 0 0,0 0 0 0 0,-3 0 0 0 0,-2 2 1650 0 0,-1 1-1 0 0,0 0 1 0 0,1 1 0 0 0,0 0 0 0 0,-10 6 0 0 0,12-6-1455 0 0,0 0 1 0 0,0 1-1 0 0,0-1 1 0 0,0 1-1 0 0,0 0 1 0 0,1 0 0 0 0,0 0-1 0 0,0 0 1 0 0,0 0-1 0 0,1 1 1 0 0,-4 9-1 0 0,3-3 15 0 0,0 0 0 0 0,0 0 0 0 0,1 1 0 0 0,-1 21 0 0 0,0 7 176 0 0,2-32-363 0 0,0-1 1 0 0,0 1 0 0 0,1 0 0 0 0,0 0 0 0 0,2 10 0 0 0,6 15 137 0 0,3 27 113 0 0,-7-34-197 0 0,1 0 1 0 0,15 48-1 0 0,27 51-27 0 0,-29-82-76 0 0,0-3-16 0 0,-10-26-115 0 0,8 23 0 0 0,-15-32-109 0 0,1-1 1 0 0,-1 0-1 0 0,0 1 0 0 0,0 0 0 0 0,0-1 1 0 0,-1 1-1 0 0,0-1 0 0 0,-1 9 1 0 0,-5 6-4438 0 0</inkml:trace>
  <inkml:trace contextRef="#ctx0" brushRef="#br0" timeOffset="1251.64">783 1101 1840 0 0,'0'0'19189'0'0,"2"0"-17839"0"0,16-5 77 0 0,1 1 0 0 0,36-3-1 0 0,0 0-1032 0 0,-27 3-366 0 0,-6 1-354 0 0,0-2 1 0 0,0 0 0 0 0,22-9-1 0 0,-18 5-5931 0 0,-3 1-2129 0 0</inkml:trace>
  <inkml:trace contextRef="#ctx0" brushRef="#br0" timeOffset="1621.58">1218 534 3224 0 0,'0'2'240'0'0,"-3"35"12152"0"0,2-19-7114 0 0,5 1-3737 0 0,-2-13-1162 0 0,-1 1 1 0 0,1-1-1 0 0,0 0 1 0 0,0 1-1 0 0,4 7 0 0 0,4 6-127 0 0,-2 0 1 0 0,-1 1-1 0 0,9 40 0 0 0,-15-59-202 0 0,14 76 1113 0 0,4 14-886 0 0,9 27-300 0 0,4 17-574 0 0,-26-105-467 0 0,-4-12-3007 0 0</inkml:trace>
  <inkml:trace contextRef="#ctx0" brushRef="#br0" timeOffset="2034.94">1253 1072 12440 0 0,'0'0'11172'0'0,"7"-4"-10306"0"0,10-7 1767 0 0,-12 6-2339 0 0,0 2-1 0 0,1-1 1 0 0,-1 1 0 0 0,1 0 0 0 0,11-4 0 0 0,62-13-253 0 0,-36 12-1887 0 0,-15 2-5912 0 0,-12 3-569 0 0</inkml:trace>
  <inkml:trace contextRef="#ctx0" brushRef="#br0" timeOffset="3064.74">1897 509 10224 0 0,'0'0'8910'0'0,"2"12"-8029"0"0,-1 2-652 0 0,-2 0-1 0 0,0 0 0 0 0,-5 23 1 0 0,-3 15 345 0 0,7-37-290 0 0,-6 24 0 0 0,-20 80 721 0 0,15-56-579 0 0,-47 170 994 0 0,36-155-1283 0 0,3-7 267 0 0,20-66-631 0 0,2-4-1634 0 0,5-7-3795 0 0,-1-4-1975 0 0</inkml:trace>
  <inkml:trace contextRef="#ctx0" brushRef="#br0" timeOffset="3828.38">2076 671 16495 0 0,'0'0'1252'0'0,"-3"5"-704"0"0,2-4-531 0 0,0 0-1 0 0,0 0 1 0 0,1-1-1 0 0,-1 1 1 0 0,0 0-1 0 0,1 0 1 0 0,-1 0-1 0 0,1 0 1 0 0,-1-1-1 0 0,1 1 1 0 0,-1 0-1 0 0,1 0 1 0 0,-1 0-1 0 0,1 0 1 0 0,0 0-1 0 0,0 0 1 0 0,0 0-1 0 0,0 1 1 0 0,-1-1-1 0 0,1 0 0 0 0,0 0 1 0 0,1 0-1 0 0,-1 0 1 0 0,0 1-1 0 0,1 3 363 0 0,-7 16 1128 0 0,5-19-1355 0 0,0 0-1 0 0,1 0 1 0 0,-1 0 0 0 0,0 1-1 0 0,1-1 1 0 0,0 1-1 0 0,-1-1 1 0 0,1 0 0 0 0,0 1-1 0 0,0-1 1 0 0,1 4 0 0 0,0 28 965 0 0,-1-26-872 0 0,0 1 1 0 0,0-1 0 0 0,2 10 0 0 0,7 37 608 0 0,-6-32-750 0 0,7 29 0 0 0,6 42 1771 0 0,-6-44-1710 0 0,-7-42-165 0 0,-1 0 0 0 0,-1 1 0 0 0,0-1 0 0 0,0 1 0 0 0,-1 15 0 0 0,0-20 0 0 0,0 0 0 0 0,0-3 0 0 0,0 1 0 0 0,0-1 0 0 0,0 1 0 0 0,0-1 0 0 0,-1 1 0 0 0,1-1 0 0 0,0 1 0 0 0,-1-1 0 0 0,-1 3 0 0 0,2-3 0 0 0,0-1 0 0 0,0 0 0 0 0,0 0 0 0 0,0 1 0 0 0,0-1 0 0 0,0 0 0 0 0,0 0 0 0 0,0 0 0 0 0,0 1 0 0 0,0-1 0 0 0,0 0 0 0 0,0 0 0 0 0,0 0 0 0 0,-1 1 0 0 0,1-1 0 0 0,0 0 0 0 0,0 0 0 0 0,0 0 0 0 0,0 0 0 0 0,0 0 0 0 0,-1 1 0 0 0,1-1 0 0 0,0 0 0 0 0,0 0 0 0 0,0 0 0 0 0,-1 0 0 0 0,1 0 0 0 0,0 0 0 0 0,0 0 0 0 0,0 0 0 0 0,-1 0 0 0 0,1 1 0 0 0,0-1 0 0 0,0 0 0 0 0,-1 0 0 0 0,1 0 0 0 0,0 0 0 0 0,0 0 0 0 0,0-1 0 0 0,-1 1 0 0 0,1 0 0 0 0,0 0 0 0 0,0 0 0 0 0,-4-3 0 0 0,1-2-39 0 0,-1 0-1 0 0,0-1 1 0 0,1 1-1 0 0,0-1 1 0 0,1 0 0 0 0,-1 0-1 0 0,1 0 1 0 0,-2-11-1 0 0,-2-1-45 0 0,-2-11-269 0 0,-8-57 0 0 0,10 44 102 0 0,4 29 153 0 0,1 1 0 0 0,1-20 0 0 0,-1-15-68 0 0,1 35 145 0 0,0 0 0 0 0,1 0 0 0 0,1 1 0 0 0,-1-1 0 0 0,5-14 0 0 0,3-17-50 0 0,-9 39 70 0 0,2 0 0 0 0,-1 0 0 0 0,0 1 0 0 0,1-1 0 0 0,0 0-1 0 0,2-3 1 0 0,-2 3 3 0 0,0 1-1 0 0,0-1 1 0 0,-1 1-1 0 0,1-1 0 0 0,-1 0 1 0 0,2-6-1 0 0,-2 6 27 0 0,0 1-1 0 0,0 0 0 0 0,0 0 1 0 0,0-1-1 0 0,1 1 0 0 0,-1 0 1 0 0,1 0-1 0 0,0 0 0 0 0,0 1 1 0 0,0-1-1 0 0,0 0 0 0 0,0 1 1 0 0,1-1-1 0 0,-1 1 0 0 0,1 0 1 0 0,0 0-1 0 0,0 0 0 0 0,0 0 1 0 0,0 0-1 0 0,0 0 0 0 0,0 1 1 0 0,0 0-1 0 0,5-2 0 0 0,0 3-26 0 0,4 2 0 0 0,2 1 0 0 0,0 0 0 0 0,0 1 0 0 0,15 7 0 0 0,-9-3 0 0 0,-14-6 0 0 0,1 1 0 0 0,-1 0 0 0 0,12 7 0 0 0,-8-3-23 0 0,-1-1 72 0 0,-1 0 1 0 0,13 12-1 0 0,-19-16-32 0 0,1 1 0 0 0,-1 0-1 0 0,0 0 1 0 0,0 0 0 0 0,0 0-1 0 0,0 0 1 0 0,-1 1 0 0 0,1-1-1 0 0,-1 0 1 0 0,0 1 0 0 0,1 3 0 0 0,0-1-17 0 0,-2-1 1 0 0,1 1-1 0 0,0-1 1 0 0,-1 1-1 0 0,0 0 1 0 0,-1-1-1 0 0,1 1 1 0 0,-1-1-1 0 0,0 1 1 0 0,0-1-1 0 0,-1 0 1 0 0,1 1-1 0 0,-1-1 1 0 0,-1 0-1 0 0,-2 6 1 0 0,-2 4 671 0 0,6-13-636 0 0,0 0 0 0 0,0 0 0 0 0,1 0 1 0 0,-2 0-1 0 0,1-1 0 0 0,0 1 1 0 0,0 0-1 0 0,-3 2 0 0 0,-20 26-339 0 0,19-23 288 0 0,0 0-1 0 0,0-1 1 0 0,-9 8 0 0 0,3-4 34 0 0,7-6 34 0 0,-1 0 0 0 0,1 0 0 0 0,-1 0 0 0 0,1-1 0 0 0,-10 5 1 0 0,-1-1 42 0 0,7-3-196 0 0,0 0 0 0 0,-13 4 1 0 0,16-6-169 0 0,0-1 1 0 0,0 0 0 0 0,0 0-1 0 0,0 0 1 0 0,0-1 0 0 0,0 0-1 0 0,0 0 1 0 0,0 0-1 0 0,0-1 1 0 0,0 1 0 0 0,0-1-1 0 0,-6-2 1 0 0,11 3 211 0 0,-1 0-146 0 0,0 0 0 0 0,1 0 0 0 0,-1-1 0 0 0,0 1 0 0 0,1 0 0 0 0,-1 0 0 0 0,0-1 0 0 0,1 1 0 0 0,-1 0-1 0 0,0-1 1 0 0,1 1 0 0 0,-1 0 0 0 0,1-1 0 0 0,-1 1 0 0 0,1-1 0 0 0,-1 1 0 0 0,1-1 0 0 0,-1 1 0 0 0,1-1 0 0 0,0 0-1 0 0,-1 1 1 0 0,1-1 0 0 0,0 1 0 0 0,-1-1 0 0 0,1 0 0 0 0,0 1 0 0 0,0-1 0 0 0,0 0 0 0 0,-1 1 0 0 0,1-1 0 0 0,0-1-1 0 0,4-12-1332 0 0</inkml:trace>
  <inkml:trace contextRef="#ctx0" brushRef="#br0" timeOffset="4287.76">2420 975 8288 0 0,'0'0'3632'0'0,"3"7"532"0"0,-3-4-3751 0 0,0 1 0 0 0,1-1 0 0 0,-1 0 0 0 0,1 0 0 0 0,-1 0 1 0 0,1 1-1 0 0,0-1 0 0 0,0 0 0 0 0,3 4 0 0 0,11 43 3526 0 0,-5-11-3393 0 0,-8-30-398 0 0,0 0 0 0 0,1 1 0 0 0,0-1-1 0 0,6 12 1 0 0,-7-19-143 0 0,-2-2-3 0 0,0 0 1 0 0,1 1-1 0 0,-1-1 1 0 0,0 0-1 0 0,0 1 1 0 0,1-1-1 0 0,-1 0 1 0 0,0 1-1 0 0,0-1 1 0 0,0 1 0 0 0,0-1-1 0 0,0 0 1 0 0,1 1-1 0 0,-1-1 1 0 0,0 1-1 0 0,0-1 1 0 0,0 1-1 0 0,0-1 1 0 0,0 0-1 0 0,0 1 1 0 0,0-1-1 0 0,0 1 1 0 0,-1 0 0 0 0,1 0 379 0 0,-7-18-298 0 0,4 10-84 0 0,1 0 0 0 0,0 0 0 0 0,0-1-1 0 0,1 1 1 0 0,0-1 0 0 0,0 1 0 0 0,1-1-1 0 0,0 1 1 0 0,0-1 0 0 0,1 1 0 0 0,0-1-1 0 0,0 1 1 0 0,1-1 0 0 0,0 1 0 0 0,0 0-1 0 0,4-8 1 0 0,-4 9-14 0 0,0 0-1 0 0,1 1 1 0 0,0-1 0 0 0,0 1-1 0 0,1 0 1 0 0,-1 0-1 0 0,1 0 1 0 0,0 0-1 0 0,1 1 1 0 0,5-5 0 0 0,-6 6 3 0 0,0 0 0 0 0,0 1 1 0 0,0-1-1 0 0,0 1 0 0 0,1 0 1 0 0,-1 0-1 0 0,1 1 0 0 0,0 0 1 0 0,-1-1-1 0 0,1 2 0 0 0,0-1 1 0 0,0 0-1 0 0,7 1 0 0 0,14 1-1174 0 0,-13 1 438 0 0</inkml:trace>
  <inkml:trace contextRef="#ctx0" brushRef="#br0" timeOffset="4765.86">2768 1030 7832 0 0,'0'0'2662'0'0,"1"-1"-616"0"0,10-24 3474 0 0,14-11-3237 0 0,-22 32-2121 0 0,-1 1-1 0 0,1-1 0 0 0,-1 0 0 0 0,0 1 0 0 0,0-1 0 0 0,3-7 0 0 0,-5 3-161 0 0,0-6 0 0 0,0 14 0 0 0,0 0 0 0 0,0-1 0 0 0,0 1 0 0 0,0-1 0 0 0,0 1 0 0 0,-1 0 0 0 0,1-1 0 0 0,0 1 0 0 0,0 0 0 0 0,0-1 0 0 0,0 1 0 0 0,0 0 0 0 0,0-1 0 0 0,-1 1 0 0 0,1 0 0 0 0,0-1 0 0 0,0 1 0 0 0,0 0 0 0 0,-1-1 0 0 0,1 1 0 0 0,0 0 0 0 0,-1 0 0 0 0,1-1 0 0 0,0 1 0 0 0,-1 0 0 0 0,1 0 0 0 0,0-1 0 0 0,-1 1 0 0 0,1 0 0 0 0,0 0 0 0 0,-1 0 0 0 0,1 0 0 0 0,0 0 0 0 0,-1 0 0 0 0,1 0 0 0 0,-1 0 0 0 0,1 0 0 0 0,0 0 0 0 0,-1 0 0 0 0,-1-1-50 0 0,1 0 0 0 0,-1 0 0 0 0,1 1-1 0 0,-1-1 1 0 0,1 1 0 0 0,-1-1 0 0 0,1 1-1 0 0,-1 0 1 0 0,1 0 0 0 0,-1-1 0 0 0,1 1 0 0 0,-1 0-1 0 0,1 0 1 0 0,-1 1 0 0 0,0-1 0 0 0,1 0-1 0 0,-1 0 1 0 0,1 1 0 0 0,-1-1 0 0 0,1 1-1 0 0,-1-1 1 0 0,1 1 0 0 0,0 0 0 0 0,-1-1-1 0 0,1 1 1 0 0,0 0 0 0 0,-1 0 0 0 0,1 0 0 0 0,0 0-1 0 0,-1 2 1 0 0,-20 11 1034 0 0,18-12-939 0 0,0 0-1 0 0,1 0 0 0 0,-1 0 0 0 0,0 1 0 0 0,1 0 0 0 0,0 0 0 0 0,0 0 0 0 0,-1 0 0 0 0,2 0 0 0 0,-1 1 0 0 0,0-1 0 0 0,-2 6 0 0 0,-5 12-129 0 0,7-14 281 0 0,-1 0 0 0 0,1 1-1 0 0,1-1 1 0 0,-1 1 0 0 0,1-1-1 0 0,1 1 1 0 0,-1 0 0 0 0,0 12-1 0 0,2-13-49 0 0,0 1 0 0 0,1-1 0 0 0,0 0 0 0 0,0 0 0 0 0,0 0 0 0 0,1 0 0 0 0,0 0 0 0 0,0 0 0 0 0,1 0 0 0 0,0-1 0 0 0,0 1 0 0 0,0-1 0 0 0,1 1-1 0 0,0-1 1 0 0,0-1 0 0 0,1 1 0 0 0,-1 0 0 0 0,1-1 0 0 0,1 0 0 0 0,-1 0 0 0 0,1-1 0 0 0,0 0 0 0 0,11 7 0 0 0,-9-7-184 0 0,1-1 1 0 0,-1 0-1 0 0,0-1 1 0 0,1 0-1 0 0,0-1 1 0 0,-1 1-1 0 0,1-2 1 0 0,0 1-1 0 0,0-1 1 0 0,-1-1-1 0 0,1 1 1 0 0,13-4-1 0 0,-13 2-2066 0 0,1 0 1 0 0,-1-1-1 0 0,14-7 0 0 0,-7 1-5547 0 0</inkml:trace>
  <inkml:trace contextRef="#ctx0" brushRef="#br0" timeOffset="6161.3">3001 612 1840 0 0,'0'0'13990'0'0,"3"8"-13258"0"0,29 132 4184 0 0,-29-108-4171 0 0,1 6-45 0 0,9 30-274 0 0,4 18 675 0 0,-16-79-865 0 0,0-1 1 0 0,0 1-1 0 0,0 13 0 0 0,-1-15-200 0 0,1 1-1 0 0,-1 0 1 0 0,1-1 0 0 0,0 1-1 0 0,0-1 1 0 0,2 6 0 0 0,4 21-23 0 0,-3-12-16 0 0,-3-12 3 0 0,-1-2 11 0 0,0-5 173 0 0,7-25 797 0 0,-8 8-984 0 0,2 1-1 0 0,0-1 0 0 0,6-27 1 0 0,-4 28-48 0 0,-2 10 31 0 0,0 0 0 0 0,1 0 0 0 0,-1 0 0 0 0,1 0 0 0 0,4-8 0 0 0,5-6-31 0 0,-7 10 19 0 0,1 0 0 0 0,0 0 1 0 0,1 1-1 0 0,0 0 0 0 0,0 0 0 0 0,1 1 0 0 0,14-14 1 0 0,-17 19 21 0 0,0 0 0 0 0,0 0 0 0 0,0 0 0 0 0,0 0 0 0 0,0 1 0 0 0,0 0 1 0 0,9-2-1 0 0,-2 1-6 0 0,0 1 1 0 0,12 0-1 0 0,-9 1-9 0 0,0 0 0 0 0,0 2 0 0 0,0 0-1 0 0,0 0 1 0 0,-1 1 0 0 0,1 1 0 0 0,-1 0 0 0 0,17 8 0 0 0,-26-10 2 0 0,-1 0 1 0 0,1 1-1 0 0,-1-1 1 0 0,1 1-1 0 0,-1 0 1 0 0,0 0-1 0 0,0 0 1 0 0,0 0-1 0 0,-1 1 1 0 0,1-1-1 0 0,-1 1 1 0 0,0 0-1 0 0,0-1 1 0 0,0 1-1 0 0,0 0 1 0 0,-1 0-1 0 0,1 0 1 0 0,0 7-1 0 0,-1-4 116 0 0,0-1 0 0 0,0 0 0 0 0,-1 1-1 0 0,0-1 1 0 0,0 0 0 0 0,-1 1 0 0 0,0-1 0 0 0,0 0 0 0 0,0 1-1 0 0,-1-1 1 0 0,-3 9 0 0 0,1-5 31 0 0,3-7-90 0 0,0 0-1 0 0,-1 0 0 0 0,1 0 1 0 0,-1 0-1 0 0,1 0 0 0 0,-1 0 1 0 0,-3 4-1 0 0,2-4-24 0 0,1 0 0 0 0,-1 0 1 0 0,0 0-1 0 0,0 0 0 0 0,0 0 1 0 0,0-1-1 0 0,-1 1 1 0 0,1-1-1 0 0,-1 0 0 0 0,1 0 1 0 0,-1 0-1 0 0,0-1 0 0 0,1 1 1 0 0,-1-1-1 0 0,0 0 0 0 0,0 0 1 0 0,0 0-1 0 0,0 0 0 0 0,-6-1 1 0 0,-7 0-213 0 0,1-1 1 0 0,-1-1-1 0 0,1 0 1 0 0,0-1-1 0 0,0-1 1 0 0,0 0-1 0 0,0-1 1 0 0,1-1 0 0 0,0-1-1 0 0,0 0 1 0 0,-14-9-1 0 0,27 14-96 0 0,0 1 0 0 0,0-1 0 0 0,0 0 0 0 0,0 0-1 0 0,0 0 1 0 0,1-1 0 0 0,-3-2 0 0 0,-1-9-7082 0 0,8 7 876 0 0</inkml:trace>
  <inkml:trace contextRef="#ctx0" brushRef="#br0" timeOffset="6715.37">3678 857 2304 0 0,'3'-10'10113'0'0,"-5"9"-9743"0"0,1 0 1 0 0,-1 0-1 0 0,0 0 1 0 0,0 0-1 0 0,0 0 1 0 0,0 1-1 0 0,0-1 0 0 0,0 1 1 0 0,0-1-1 0 0,0 1 1 0 0,0 0-1 0 0,0 0 1 0 0,0 0-1 0 0,0 0 1 0 0,-3 0-1 0 0,2 1-82 0 0,-1 0 0 0 0,1 0 0 0 0,0 0 0 0 0,0 0 0 0 0,0 0 0 0 0,0 1 0 0 0,0 0 0 0 0,-5 3 0 0 0,1 0-16 0 0,1 1 0 0 0,0 0-1 0 0,0 0 1 0 0,0 1 0 0 0,1 0-1 0 0,-8 13 1 0 0,3-6-22 0 0,8-12-199 0 0,0 1-1 0 0,0-1 1 0 0,1 0 0 0 0,-1 1 0 0 0,1-1-1 0 0,0 1 1 0 0,-2 3 0 0 0,-8 24 456 0 0,8-24-374 0 0,1 0 0 0 0,-1 1 0 0 0,1-1-1 0 0,1 0 1 0 0,-1 1 0 0 0,1 0-1 0 0,0 9 1 0 0,0-12-97 0 0,1 0 0 0 0,0 1 0 0 0,1-1 0 0 0,-1 0 0 0 0,1 1 0 0 0,0-1 0 0 0,0 0 0 0 0,0 0 0 0 0,0 0 0 0 0,1 0 0 0 0,0 0 0 0 0,0 0 0 0 0,3 5 0 0 0,2-2-36 0 0,-4-5 17 0 0,1 0 0 0 0,-1 0 0 0 0,1-1 1 0 0,-1 1-1 0 0,1-1 0 0 0,0 1 0 0 0,0-1 0 0 0,-1 0 0 0 0,1-1 0 0 0,0 1 0 0 0,0-1 0 0 0,0 1 0 0 0,0-1 0 0 0,0 0 0 0 0,0-1 0 0 0,0 1 0 0 0,-1-1 1 0 0,1 0-1 0 0,5-1 0 0 0,-4 0-107 0 0,0-1 0 0 0,0 1 0 0 0,0-1 0 0 0,0 0 0 0 0,-1 0 0 0 0,1 0 0 0 0,-1-1 0 0 0,0 0 0 0 0,0 0 1 0 0,0 0-1 0 0,0 0 0 0 0,-1-1 0 0 0,4-5 0 0 0,-5 6-198 0 0,0 0 1 0 0,0-1-1 0 0,0 1 0 0 0,0-1 0 0 0,-1 0 1 0 0,1 1-1 0 0,-1-1 0 0 0,0 0 1 0 0,-1 0-1 0 0,1 0 0 0 0,-1 0 0 0 0,0 0 1 0 0,0 0-1 0 0,-1 0 0 0 0,0 0 1 0 0,-1-6-1 0 0,0 3-172 0 0,-1-1 1 0 0,0 1 0 0 0,0-1-1 0 0,-1 1 1 0 0,0 0-1 0 0,0 1 1 0 0,-1-1-1 0 0,-7-8 1 0 0,12 15 563 0 0,-1 0 0 0 0,1 0 0 0 0,-1 1 1 0 0,1-1-1 0 0,-1 0 0 0 0,0 1 0 0 0,0-1 1 0 0,1 1-1 0 0,-1-1 0 0 0,0 1 0 0 0,0-1 1 0 0,0 1-1 0 0,1-1 0 0 0,-1 1 0 0 0,0 0 1 0 0,0 0-1 0 0,0-1 0 0 0,0 1 0 0 0,0 0 0 0 0,-1 0 1 0 0,1 0 0 0 0,1 0 0 0 0,-1 0 0 0 0,1 1 1 0 0,-1-1-1 0 0,0 0 0 0 0,1 0 0 0 0,-1 1 0 0 0,1-1 0 0 0,-1 0 1 0 0,1 1-1 0 0,-1-1 0 0 0,1 1 0 0 0,-1-1 0 0 0,1 1 1 0 0,-1-1-1 0 0,1 1 0 0 0,0-1 0 0 0,-1 1 0 0 0,1-1 1 0 0,0 1-1 0 0,0-1 0 0 0,-1 1 0 0 0,1 0 0 0 0,0-1 1 0 0,0 1-1 0 0,0 0 0 0 0,0-1 0 0 0,-1 2 0 0 0,1 0 43 0 0,0 0-1 0 0,0 0 1 0 0,-1 0 0 0 0,2 0-1 0 0,-1 1 1 0 0,0-1-1 0 0,0 0 1 0 0,1 0-1 0 0,-1 0 1 0 0,1 0-1 0 0,-1 0 1 0 0,1 0-1 0 0,0 0 1 0 0,0 0 0 0 0,0 0-1 0 0,2 3 1 0 0,2 1 188 0 0,0 0 0 0 0,0 0 0 0 0,8 6 0 0 0,3 3 403 0 0,-6-6-361 0 0,0-1 1 0 0,1 1-1 0 0,14 7 0 0 0,-2-1-89 0 0,45 30 98 0 0,18 13-56 0 0,-78-52-534 0 0,-1-1-1 0 0,1 0 1 0 0,0 0-1 0 0,0-1 1 0 0,0 0 0 0 0,13 5-1 0 0,-20-9 99 0 0,-1 0 0 0 0,1 0-1 0 0,0 0 1 0 0,0 0 0 0 0,-1 0-1 0 0,1 0 1 0 0,0 0 0 0 0,0 0-1 0 0,-1 0 1 0 0,1-1 0 0 0,0 1-1 0 0,-1 0 1 0 0,1 0 0 0 0,0-1-1 0 0,-1 1 1 0 0,1 0 0 0 0,0-1-1 0 0,-1 1 1 0 0,2-1 0 0 0,6-6-1629 0 0</inkml:trace>
  <inkml:trace contextRef="#ctx0" brushRef="#br0" timeOffset="7259.33">3891 411 6912 0 0,'0'0'5661'0'0,"0"2"-2918"0"0,3 28 2197 0 0,10 17-2167 0 0,-8-30-2132 0 0,5 26 0 0 0,-4 4-13 0 0,26 234-40 0 0,-25-235-294 0 0,-4-36 8 0 0,-1 1-1 0 0,1 19 1 0 0,0-4-185 0 0,-3-25-55 0 0,1-2 3 0 0,4-1-133 0 0,0-1 0 0 0,0 0 0 0 0,-1 0 0 0 0,1 0 0 0 0,-1-1 0 0 0,0 1 0 0 0,0-1 0 0 0,0 0 0 0 0,-1-1 0 0 0,1 1 0 0 0,-1 0 0 0 0,0-1 0 0 0,0 0 0 0 0,-1 0 0 0 0,4-7 0 0 0,11-21 778 0 0,-13 27-667 0 0,0 0 1 0 0,-1 0 0 0 0,5-13 0 0 0,-6 13-48 0 0,-1 4-2 0 0,-1 0 0 0 0,1-1-1 0 0,0 1 1 0 0,0 0 0 0 0,1 0 0 0 0,-1-1-1 0 0,0 1 1 0 0,1 0 0 0 0,2-3 0 0 0,10-7-109 0 0,-13 11-76 0 0,5 18-549 0 0,-4 2 780 0 0,-2 1 0 0 0,-1-1-1 0 0,0 0 1 0 0,-4 21 0 0 0,4-35 24 0 0,1 0 0 0 0,1 0 0 0 0,-1-1-1 0 0,1 1 1 0 0,-1 0 0 0 0,2 0 0 0 0,-1 0 0 0 0,0-1 0 0 0,1 1 0 0 0,0 0 0 0 0,0-1 0 0 0,4 7 0 0 0,4 3 6 0 0,-9-12-71 0 0,0 0 0 0 0,0-1 0 0 0,1 1 0 0 0,-1-1 0 0 0,0 1-1 0 0,0-1 1 0 0,1 1 0 0 0,-1-1 0 0 0,1 0 0 0 0,-1 0 0 0 0,1 0 0 0 0,3 2 0 0 0,10 2-183 0 0,-8-5 42 0 0</inkml:trace>
  <inkml:trace contextRef="#ctx0" brushRef="#br0" timeOffset="7691.35">4393 931 9672 0 0,'0'0'748'0'0,"6"-3"-168"0"0,-1-2 1177 0 0,0 0 0 0 0,-1 0 1 0 0,5-7-1 0 0,12-19 1172 0 0,-11 15-2389 0 0,-7 12-464 0 0,16-31-74 0 0,-18 33 12 0 0,0 0 0 0 0,0 0 0 0 0,-1 0 0 0 0,1 0 1 0 0,0 0-1 0 0,-1 0 0 0 0,0 0 0 0 0,1 0 0 0 0,-1-1 0 0 0,0 1 1 0 0,0 0-1 0 0,0 0 0 0 0,-1 0 0 0 0,1 0 0 0 0,0 0 0 0 0,-2-3 1 0 0,-9-11 339 0 0,7 13-306 0 0,-1 3-37 0 0,1 0 0 0 0,0 0-1 0 0,0 0 1 0 0,0 1 0 0 0,0 0-1 0 0,-1 0 1 0 0,1 0 0 0 0,-5 3-1 0 0,-7 1 80 0 0,11-4-33 0 0,0 1 1 0 0,1 0-1 0 0,-1 0 1 0 0,1 0 0 0 0,0 1-1 0 0,-1 0 1 0 0,1 0 0 0 0,0 0-1 0 0,1 0 1 0 0,-1 0-1 0 0,0 1 1 0 0,1-1 0 0 0,0 1-1 0 0,0 0 1 0 0,0 0-1 0 0,-4 9 1 0 0,1-2 25 0 0,1 0-1 0 0,1 0 1 0 0,-1 0 0 0 0,2 0 0 0 0,0 1 0 0 0,-2 12-1 0 0,4-15 196 0 0,1-1-1 0 0,0 1 1 0 0,1-1 0 0 0,0 0-1 0 0,4 16 1 0 0,-1-5-268 0 0,-3-14 223 0 0,1 1-1 0 0,1 0 1 0 0,-1-1 0 0 0,1 1-1 0 0,0-1 1 0 0,0 0-1 0 0,0 0 1 0 0,8 8-1 0 0,-8-9-190 0 0,1-1 0 0 0,0 1 0 0 0,0-1 0 0 0,0 0 0 0 0,0 0-1 0 0,1 0 1 0 0,-1-1 0 0 0,9 4 0 0 0,-4-2-143 0 0,0-1 0 0 0,0 0 0 0 0,16 3-1 0 0,-13-5-33 0 0,0 1 0 0 0,0-2-1 0 0,0 0 1 0 0,0 0 0 0 0,14-3-1 0 0,9-4-7807 0 0,-16 0-214 0 0</inkml:trace>
  <inkml:trace contextRef="#ctx0" brushRef="#br0" timeOffset="9828.67">5086 113 3224 0 0,'0'0'11405'0'0,"-8"18"-8587"0"0,2-8-2309 0 0,5-9-480 0 0,1 0-1 0 0,-1 0 1 0 0,1 1 0 0 0,-1-1-1 0 0,1 0 1 0 0,-1 0 0 0 0,0 0-1 0 0,0 0 1 0 0,1 0 0 0 0,-3 1-1 0 0,-7 10 196 0 0,-8 6 330 0 0,7-5-153 0 0,6-6-272 0 0,-1 0 4 0 0,1 0 0 0 0,0 0 0 0 0,1 1 0 0 0,-1-1 0 0 0,-3 10 0 0 0,3-6 17 0 0,-67 144 2152 0 0,64-135-1864 0 0,0 1 0 0 0,-7 28 0 0 0,2-3-176 0 0,5-8 132 0 0,3-9-50 0 0,3-17-126 0 0,1 0-1 0 0,-1 0 1 0 0,2 16-1 0 0,-1 3 252 0 0,-1 4 7 0 0,7 70 0 0 0,3-72-307 0 0,-1-9 11 0 0,-5-13-118 0 0,1 0 1 0 0,1 0-1 0 0,0 0 0 0 0,0 0 1 0 0,1-1-1 0 0,6 11 0 0 0,5 1 56 0 0,33 35-1 0 0,-15-19-73 0 0,3-1 16 0 0,-15-16-219 0 0,0-8-1123 0 0,-21-13 943 0 0,-1 0 1 0 0,1 0 0 0 0,-1 0 0 0 0,1 1 0 0 0,0-1 0 0 0,-1 0 0 0 0,1 0 0 0 0,-1 0 0 0 0,1 0 0 0 0,0 0 0 0 0,-1-1 0 0 0,1 1 0 0 0,0 0 0 0 0,-1 0 0 0 0,1 0 0 0 0,-1 0 0 0 0,1-1 0 0 0,-1 1 0 0 0,2-1 0 0 0,-2 1-931 0 0,12-4-6954 0 0</inkml:trace>
  <inkml:trace contextRef="#ctx0" brushRef="#br0" timeOffset="10821.74">5241 783 11664 0 0,'0'0'7071'0'0,"1"0"-6981"0"0,0 0 0 0 0,-1 0 0 0 0,1 0 0 0 0,0 0 0 0 0,0-1-1 0 0,-1 1 1 0 0,1 0 0 0 0,0-1 0 0 0,-1 1 0 0 0,1-1 0 0 0,0 1-1 0 0,-1-1 1 0 0,1 1 0 0 0,-1-1 0 0 0,2 0 0 0 0,31-39 1143 0 0,7-18-711 0 0,59-119 0 0 0,-94 166-517 0 0,1-1 0 0 0,0 1 0 0 0,0 0 1 0 0,1 1-1 0 0,0 0 0 0 0,1 0 0 0 0,15-15 0 0 0,-23 25-6 0 0,1 0 0 0 0,-1-1-1 0 0,0 1 1 0 0,0 0-1 0 0,0 0 1 0 0,0 0 0 0 0,1 0-1 0 0,-1 0 1 0 0,0 0-1 0 0,0-1 1 0 0,0 1 0 0 0,1 0-1 0 0,-1 0 1 0 0,0 0-1 0 0,0 0 1 0 0,0 0 0 0 0,1 0-1 0 0,-1 0 1 0 0,0 0-1 0 0,0 0 1 0 0,0 0 0 0 0,1 0-1 0 0,-1 0 1 0 0,0 0-1 0 0,0 0 1 0 0,1 0 0 0 0,-1 0-1 0 0,0 0 1 0 0,0 0-1 0 0,0 0 1 0 0,1 1 0 0 0,-1-1-1 0 0,0 0 1 0 0,0 0-1 0 0,0 0 1 0 0,1 0 0 0 0,-1 0-1 0 0,0 0 1 0 0,0 1-1 0 0,0-1 1 0 0,0 0 0 0 0,0 0-1 0 0,1 0 1 0 0,-1 1-1 0 0,0-1 1 0 0,0 0 0 0 0,3 8 10 0 0,-3-7-13 0 0,1 3 4 0 0,2 4 57 0 0,0 0-1 0 0,-1 0 0 0 0,0 0 1 0 0,-1 1-1 0 0,0-1 1 0 0,1 14-1 0 0,-3 5 235 0 0,1 26 255 0 0,1-35-301 0 0,-3 26-1 0 0,0-3-49 0 0,1 2-98 0 0,0-18 9 0 0,2 28-1 0 0,0-34-39 0 0,0-12-100 0 0,-1 0 0 0 0,1 1 0 0 0,0-1 0 0 0,4 12 0 0 0,-3-9-592 0 0,-1-4-2232 0 0</inkml:trace>
  <inkml:trace contextRef="#ctx0" brushRef="#br0" timeOffset="11272.82">5787 446 3224 0 0,'0'0'143'0'0,"0"-1"-3"0"0,0-4-111 0 0,-7 4 530 0 0,4 2 1255 0 0,1-1-850 0 0,0 1 1 0 0,1-1-1 0 0,-1 1 0 0 0,0 0 0 0 0,1 0 0 0 0,-1 0 1 0 0,1 0-1 0 0,-3 2 0 0 0,-11 13 2155 0 0,9-8-2437 0 0,1 0 0 0 0,-6 14-1 0 0,-7 11 838 0 0,13-25-1244 0 0,1 0-1 0 0,-1 0 0 0 0,2 0 0 0 0,-1 0 1 0 0,1 0-1 0 0,0 1 0 0 0,1 0 0 0 0,0-1 1 0 0,0 1-1 0 0,0 9 0 0 0,2-9-138 0 0,0-1-1 0 0,0 1 0 0 0,1 0 1 0 0,0-1-1 0 0,0 1 1 0 0,1-1-1 0 0,1 0 0 0 0,-1 1 1 0 0,1-1-1 0 0,0 0 0 0 0,1 0 1 0 0,0-1-1 0 0,0 1 0 0 0,6 6 1 0 0,-2-4-135 0 0,-3-3 19 0 0,0 0 0 0 0,1 0 0 0 0,0-1 0 0 0,0 0 1 0 0,0 0-1 0 0,1 0 0 0 0,0-1 0 0 0,9 6 1 0 0,-11-9 44 0 0,1 1 100 0 0,1 0 0 0 0,0-1-1 0 0,8 3 1 0 0,-13-4-139 0 0,1-1 0 0 0,-1 0 0 0 0,0 0 0 0 0,0 0 0 0 0,1 0 0 0 0,-1 0 0 0 0,0 0 0 0 0,0 0 0 0 0,0-1 0 0 0,1 1 0 0 0,-1-1 0 0 0,0 0 0 0 0,0 1 0 0 0,3-3 0 0 0,1 0-25 0 0,-1 0-1 0 0,1-1 0 0 0,-1 1 1 0 0,0-1-1 0 0,0 0 0 0 0,0-1 1 0 0,0 1-1 0 0,-1-1 1 0 0,0 0-1 0 0,0 0 0 0 0,0 0 1 0 0,-1-1-1 0 0,0 1 0 0 0,0-1 1 0 0,0 0-1 0 0,-1 0 1 0 0,1 0-1 0 0,-2 0 0 0 0,1 0 1 0 0,1-12-1 0 0,4-15 59 0 0,-5 26-53 0 0,-1 0-1 0 0,0 0 0 0 0,1-12 0 0 0,-2 10-14 0 0,0-1-1 0 0,-1 1 1 0 0,-1-1-1 0 0,1 1 1 0 0,-2-1-1 0 0,1 1 1 0 0,-1 0-1 0 0,-8-17 1 0 0,10 24 8 0 0,-2-5-71 0 0,0 1 1 0 0,0-1 0 0 0,0 1-1 0 0,-1 0 1 0 0,0-1-1 0 0,0 2 1 0 0,0-1-1 0 0,-1 0 1 0 0,0 1 0 0 0,-9-8-1 0 0,-1 4-1304 0 0,-28-14 0 0 0,27 15-280 0 0,14 7 766 0 0</inkml:trace>
  <inkml:trace contextRef="#ctx0" brushRef="#br0" timeOffset="11772.7">6213 428 12496 0 0,'-2'-2'7847'0'0,"2"2"-7837"0"0,-3 0 71 0 0,1 1 1 0 0,-1-1-1 0 0,1 1 1 0 0,-1 0-1 0 0,1 0 1 0 0,0 0-1 0 0,-1 0 1 0 0,1 0-1 0 0,0 1 1 0 0,0-1-1 0 0,0 1 1 0 0,0-1-1 0 0,0 1 1 0 0,-3 3-1 0 0,-15 13 188 0 0,17-16-237 0 0,0 0-1 0 0,0 0 1 0 0,0 0-1 0 0,1 1 1 0 0,-1-1-1 0 0,1 1 1 0 0,0 0-1 0 0,0-1 1 0 0,-3 6-1 0 0,-19 35 477 0 0,15-30-194 0 0,1 1-1 0 0,1-1 0 0 0,0 1 1 0 0,1 1-1 0 0,1-1 0 0 0,0 1 1 0 0,-4 22-1 0 0,8-27-52 0 0,0 0 0 0 0,0 0 0 0 0,2 15 0 0 0,0-21-189 0 0,-1 0 1 0 0,1 1-1 0 0,0-1 1 0 0,1 0-1 0 0,-1 0 1 0 0,1 0-1 0 0,-1 0 0 0 0,1 0 1 0 0,0-1-1 0 0,1 1 1 0 0,3 4-1 0 0,-3-4-42 0 0,1 1 0 0 0,0-1 0 0 0,0-1 0 0 0,0 1 0 0 0,0 0 0 0 0,1-1 0 0 0,-1 0 0 0 0,1 0 0 0 0,0-1 0 0 0,0 1 0 0 0,0-1 0 0 0,0 0 0 0 0,0 0 0 0 0,1-1 0 0 0,-1 1 0 0 0,0-1 0 0 0,1 0 0 0 0,-1-1 0 0 0,1 1 0 0 0,-1-1 0 0 0,1 0 0 0 0,-1-1 0 0 0,1 1 0 0 0,8-3-1 0 0,-5 1-30 0 0,0 0-1 0 0,0 0 0 0 0,0-1 0 0 0,0 0 0 0 0,0-1 1 0 0,-1 0-1 0 0,1-1 0 0 0,-1 1 0 0 0,0-1 0 0 0,12-11 0 0 0,-18 14 39 0 0,1 0 10 0 0,0-1-1 0 0,0 0 1 0 0,0 1-1 0 0,-1-1 1 0 0,1 0-1 0 0,-1 0 1 0 0,0 0-1 0 0,0-1 1 0 0,0 1-1 0 0,0-1 1 0 0,-1 1-1 0 0,2-5 1 0 0,3-7-22 0 0,-4 10-6 0 0,0 0 0 0 0,-1 0 0 0 0,1 0 0 0 0,1-8 0 0 0,-2-1-2 0 0,0 0 0 0 0,-1 0 0 0 0,-2-21 1 0 0,1 29-45 0 0,0 0 0 0 0,0 0 0 0 0,0 0 1 0 0,-1 0-1 0 0,0 1 0 0 0,-1-1 0 0 0,1 0 1 0 0,-1 1-1 0 0,0 0 0 0 0,-6-8 0 0 0,2 4-427 0 0,-2 1 0 0 0,1 0 0 0 0,-1 0 0 0 0,0 1 0 0 0,0 1 0 0 0,-1-1 0 0 0,0 2 0 0 0,-13-7 0 0 0,22 12 238 0 0,-1-1-1 0 0,0 0 1 0 0,1 1 0 0 0,-1 0-1 0 0,0-1 1 0 0,1 1 0 0 0,-1 0-1 0 0,0 0 1 0 0,0 0 0 0 0,1 0-1 0 0,-1 0 1 0 0,0 0 0 0 0,-1 1-1 0 0,-15 3-5711 0 0,17-3 5009 0 0,-7 2-5311 0 0</inkml:trace>
  <inkml:trace contextRef="#ctx0" brushRef="#br0" timeOffset="12230.78">6549 694 14744 0 0,'0'0'2611'0'0,"2"0"-1481"0"0,39-3 3249 0 0,-6 0-3926 0 0,-1 5-3396 0 0,-26-2-4455 0 0</inkml:trace>
  <inkml:trace contextRef="#ctx0" brushRef="#br0" timeOffset="12982.1">6782 626 920 0 0,'1'-2'10516'0'0,"20"-18"-4873"0"0,3-5-3929 0 0,51-58-276 0 0,-19 10-1590 0 0,-37 35 232 0 0,-15 32-78 0 0,0 0-1 0 0,-1 0 1 0 0,1-1-1 0 0,-1 1 1 0 0,2-10-1 0 0,-3 11 4 0 0,-1 4 288 0 0,0 2-268 0 0,-1 0-1 0 0,1 0 1 0 0,0 0-1 0 0,-1 0 1 0 0,1 0 0 0 0,0 0-1 0 0,-1 0 1 0 0,1 0-1 0 0,-1 0 1 0 0,1 1-1 0 0,-1-2-17 0 0,2 10 140 0 0,0-1 0 0 0,-1 1 0 0 0,0 0 0 0 0,-1-1 0 0 0,0 1 0 0 0,0 0 0 0 0,-1-1 0 0 0,-3 16 0 0 0,-1 9 186 0 0,-13 142 829 0 0,18-161-1133 0 0,0 0 0 0 0,1 0 0 0 0,0 0 0 0 0,1 0 0 0 0,6 20 0 0 0,6-5 105 0 0,-14-29-693 0 0</inkml:trace>
  <inkml:trace contextRef="#ctx0" brushRef="#br0" timeOffset="13400.9">7132 367 2760 0 0,'0'0'125'0'0,"12"-1"1148"0"0,-3-1 8077 0 0,-8 1-8872 0 0,1 1 0 0 0,0-1 0 0 0,0 1 0 0 0,-1-1 0 0 0,1 1 0 0 0,0 0 0 0 0,0 0 0 0 0,0 0 0 0 0,0 0 0 0 0,-1 0 0 0 0,1 0 0 0 0,0 0 0 0 0,2 1 0 0 0,29 7 1034 0 0,-19-4-1042 0 0,-9-2-405 0 0,0 0 0 0 0,1 0 1 0 0,-1 1-1 0 0,0-1 0 0 0,-1 1 0 0 0,1 0 1 0 0,0 0-1 0 0,-1 1 0 0 0,1-1 0 0 0,-1 1 0 0 0,7 8 1 0 0,-10-9-64 0 0,1 0 0 0 0,-1 0 0 0 0,0 0 1 0 0,0 0-1 0 0,0 0 0 0 0,-1 0 0 0 0,1 0 0 0 0,-1 0 1 0 0,0 0-1 0 0,1 1 0 0 0,-2-1 0 0 0,1 0 1 0 0,0 0-1 0 0,0 0 0 0 0,-1 0 0 0 0,-1 5 0 0 0,-2 4 10 0 0,0 0-1 0 0,-11 20 0 0 0,6-14-8 0 0,-48 100 61 0 0,45-95 53 0 0,-3 10 126 0 0,9-18-5 0 0,4-11-56 0 0,0 1 0 0 0,1-1-1 0 0,0 1 1 0 0,-1-1 0 0 0,2 1 0 0 0,-2 5-1 0 0,2-9-162 0 0,0 0-1 0 0,0 1 0 0 0,1-1 0 0 0,-1 0 0 0 0,0 1 1 0 0,1-1-1 0 0,-1 0 0 0 0,0 1 0 0 0,1-1 1 0 0,0 0-1 0 0,-1 0 0 0 0,1 0 0 0 0,0 0 1 0 0,-1 0-1 0 0,1 1 0 0 0,0-1 0 0 0,0 0 1 0 0,0-1-1 0 0,0 1 0 0 0,0 0 0 0 0,0 0 1 0 0,0 0-1 0 0,0-1 0 0 0,0 1 0 0 0,1 0 1 0 0,1 0-1 0 0,14 6 73 0 0,34 10-1 0 0,-44-15-507 0 0,1 0 0 0 0,0-1 0 0 0,0 0 0 0 0,0 0 1 0 0,0-1-1 0 0,16-1 0 0 0,-13-2-1033 0 0</inkml:trace>
  <inkml:trace contextRef="#ctx0" brushRef="#br0" timeOffset="13798.68">7650 378 1840 0 0,'-7'6'433'0'0,"-2"-3"966"0"0,0 1 0 0 0,1 1 0 0 0,0-1-1 0 0,0 1 1 0 0,0 0 0 0 0,0 1 0 0 0,1 0-1 0 0,-8 8 1 0 0,-8 9 778 0 0,-6 7-147 0 0,23-22-1712 0 0,0 0 1 0 0,1 1 0 0 0,0 0-1 0 0,0 0 1 0 0,1 0 0 0 0,0 0-1 0 0,0 0 1 0 0,1 1 0 0 0,1 0-1 0 0,-1 0 1 0 0,2-1 0 0 0,-1 1-1 0 0,1 0 1 0 0,1 1 0 0 0,0-1-1 0 0,1 10 1 0 0,0-11-154 0 0,0-1 1 0 0,1 0-1 0 0,0 0 0 0 0,1 0 0 0 0,4 10 1 0 0,-5-13-127 0 0,0-1 0 0 0,1 0 0 0 0,-1 0 0 0 0,1-1 0 0 0,0 1 0 0 0,0-1 1 0 0,0 1-1 0 0,1-1 0 0 0,-1 0 0 0 0,1 0 0 0 0,4 3 0 0 0,2 0-94 0 0,-2-1-36 0 0,0 0 0 0 0,0-1 1 0 0,11 5-1 0 0,-16-8 196 0 0,0 0 1 0 0,0 0 0 0 0,1 0-1 0 0,-1-1 1 0 0,0 1-1 0 0,0-1 1 0 0,1 0 0 0 0,-1 0-1 0 0,0 0 1 0 0,0-1-1 0 0,1 1 1 0 0,-1-1 0 0 0,4-1-1 0 0,-3 1 51 0 0,5-1 2 0 0,-1-1 0 0 0,13-7 1 0 0,-18 9-192 0 0,0-1 0 0 0,0 0 1 0 0,0-1-1 0 0,0 1 0 0 0,0 0 1 0 0,-1-1-1 0 0,1 0 0 0 0,-1 1 1 0 0,3-6-1 0 0,4-8 234 0 0,-1 1 1 0 0,-1-1-1 0 0,8-23 0 0 0,-14 36-214 0 0,2-5-5 0 0,0 1 1 0 0,-1-1-1 0 0,0 0 1 0 0,0 0-1 0 0,-1 0 1 0 0,0 0-1 0 0,0 0 1 0 0,0 0-1 0 0,-1-1 1 0 0,-1 1-1 0 0,-1-9 0 0 0,0 5-80 0 0,2 8 40 0 0,-1 0 1 0 0,0 0-1 0 0,0 1 1 0 0,0-1-1 0 0,0 1 1 0 0,-3-6-1 0 0,1 2-281 0 0,-1 1 0 0 0,0 0-1 0 0,0-1 1 0 0,-1 2 0 0 0,0-1 0 0 0,0 0-1 0 0,0 1 1 0 0,-1 0 0 0 0,1 0 0 0 0,-1 1 0 0 0,-1-1-1 0 0,1 1 1 0 0,0 1 0 0 0,-1-1 0 0 0,-9-3-1 0 0,-1 0-653 0 0,15 5 572 0 0,0 1 1 0 0,0 0-1 0 0,0 0 0 0 0,0 0 0 0 0,-1 0 0 0 0,1 0 1 0 0,0 1-1 0 0,-1-1 0 0 0,-2 0 0 0 0,-2 1-1432 0 0,3-2-16 0 0</inkml:trace>
  <inkml:trace contextRef="#ctx0" brushRef="#br0" timeOffset="14533.67">7917 299 920 0 0,'5'-6'9682'0'0,"-5"6"-9425"0"0,0 0-1 0 0,0-1 0 0 0,0 1 1 0 0,0 0-1 0 0,0-1 0 0 0,0 1 1 0 0,0 0-1 0 0,0 0 0 0 0,0-1 1 0 0,0 1-1 0 0,0 0 0 0 0,0-1 1 0 0,-1 1-1 0 0,1 0 0 0 0,0-1 1 0 0,0 1-1 0 0,0 0 1 0 0,0 0-1 0 0,0-1 0 0 0,-1 1 1 0 0,1 0-1 0 0,0 0 0 0 0,0-1 1 0 0,0 1-1 0 0,-1 0 0 0 0,1 0 1 0 0,0 0-1 0 0,0-1 0 0 0,-1 1 1 0 0,1 0-1 0 0,0 0 0 0 0,0 0 1 0 0,-1 0-1 0 0,1 0 0 0 0,-12 4 1872 0 0,-9 15-2179 0 0,17-15 107 0 0,1-1 1 0 0,-1 1-1 0 0,1 0 0 0 0,0 1 0 0 0,1-1 0 0 0,-1 0 0 0 0,1 1 0 0 0,0 0 0 0 0,0-1 0 0 0,0 1 0 0 0,0 0 0 0 0,1 0 1 0 0,-1 6-1 0 0,2-9-11 0 0,0-1 1 0 0,0 0 0 0 0,0 0-1 0 0,1 0 1 0 0,-1 1 0 0 0,0-1 0 0 0,1 0-1 0 0,-1 0 1 0 0,1 0 0 0 0,-1 0-1 0 0,1 0 1 0 0,-1 0 0 0 0,1 0 0 0 0,0 0-1 0 0,0 0 1 0 0,-1 0 0 0 0,1 0-1 0 0,0 0 1 0 0,0 0 0 0 0,0 0 0 0 0,0-1-1 0 0,0 1 1 0 0,0 0 0 0 0,0-1-1 0 0,0 1 1 0 0,0-1 0 0 0,2 1 0 0 0,0 0 52 0 0,1 1 0 0 0,0-2 0 0 0,0 1 1 0 0,0 0-1 0 0,0-1 0 0 0,6 1 1 0 0,-6-1-81 0 0,0-1 1 0 0,0 1-1 0 0,0-1 1 0 0,-1 0-1 0 0,1 0 1 0 0,0 0-1 0 0,0 0 0 0 0,-1-1 1 0 0,1 0-1 0 0,-1 1 1 0 0,1-1-1 0 0,4-4 1 0 0,-5 4-12 0 0,-1 0 0 0 0,0 1 0 0 0,0-1-1 0 0,-1 0 1 0 0,1 0 0 0 0,0 0 0 0 0,-1-1 0 0 0,1 1 0 0 0,-1 0 0 0 0,1-1-1 0 0,-1 1 1 0 0,0 0 0 0 0,0-1 0 0 0,0 1 0 0 0,-1-1 0 0 0,1 0 0 0 0,0 1-1 0 0,-1-6 1 0 0,1 5-30 0 0,-1 0 0 0 0,0 0 1 0 0,0 0-1 0 0,0 0 0 0 0,-1 0 0 0 0,1 0 0 0 0,-1 0 0 0 0,1 0 0 0 0,-1 0 0 0 0,0 0 0 0 0,0 0 0 0 0,-1 0 0 0 0,1 1 1 0 0,0-1-1 0 0,-1 1 0 0 0,0-1 0 0 0,1 1 0 0 0,-1-1 0 0 0,0 1 0 0 0,0 0 0 0 0,-5-4 0 0 0,3 2-159 0 0,1 1-824 0 0,-1 3-4612 0 0</inkml:trace>
  <inkml:trace contextRef="#ctx0" brushRef="#br0" timeOffset="14946.82">8185 275 2304 0 0,'0'13'792'0'0,"-1"-8"5250"0"0,-20 33-204 0 0,17-30-5188 0 0,0 1-1 0 0,0-1 0 0 0,-1-1 0 0 0,-9 13 0 0 0,10-15-436 0 0,1 0-1 0 0,-1 0 0 0 0,1 0 1 0 0,-3 7-1 0 0,3-7-13 0 0,1 0 0 0 0,-1 0-1 0 0,0 0 1 0 0,0-1 0 0 0,-1 1 0 0 0,-3 4-1 0 0,-1-1 176 0 0,1 1 0 0 0,0-1-1 0 0,1 2 1 0 0,-7 9-1 0 0,-14 23 463 0 0,20-33-675 0 0,0 0 0 0 0,1 0 0 0 0,0 1 0 0 0,1 0 0 0 0,0 0-1 0 0,0 0 1 0 0,1 1 0 0 0,1 0 0 0 0,-1 0 0 0 0,2 0 0 0 0,0 0 0 0 0,0 0-1 0 0,0 18 1 0 0,3-23-159 0 0,-1 0-1 0 0,2 0 1 0 0,-1 1-1 0 0,1-1 1 0 0,-1 0-1 0 0,2 0 1 0 0,-1-1-1 0 0,1 1 1 0 0,0 0-1 0 0,0-1 1 0 0,0 0-1 0 0,1 1 1 0 0,0-1-1 0 0,0-1 1 0 0,0 1-1 0 0,10 8 1 0 0,-12-12 7 0 0,2 4 36 0 0,1-1 1 0 0,1 0 0 0 0,-1 0-1 0 0,1 0 1 0 0,0-1 0 0 0,-1 0-1 0 0,9 3 1 0 0,-7-3 293 0 0,0 0-399 0 0,1 0 1 0 0,-1 0 0 0 0,1-1 0 0 0,0 0 0 0 0,-1-1 0 0 0,1 1 0 0 0,0-1 0 0 0,0-1-1 0 0,0 0 1 0 0,9 0 0 0 0,19-7-1228 0 0,-12 0-5682 0 0,-9 1-550 0 0</inkml:trace>
  <inkml:trace contextRef="#ctx0" brushRef="#br0" timeOffset="16017.28">8584 857 5984 0 0,'0'0'464'0'0,"-12"8"7328"0"0,9-5-7244 0 0,0 1 1 0 0,0 0 0 0 0,0 0 0 0 0,1 0 0 0 0,0 0 0 0 0,-1 0-1 0 0,2 1 1 0 0,-1-1 0 0 0,-2 8 0 0 0,0 6-867 0 0,-3 21 0 0 0,3-13 916 0 0,4-22-739 0 0,0 1 0 0 0,0-1 0 0 0,0 1 0 0 0,0-1 0 0 0,1 1 0 0 0,-1-1 0 0 0,3 7 0 0 0</inkml:trace>
  <inkml:trace contextRef="#ctx0" brushRef="#br0" timeOffset="16726.12">8749 516 2304 0 0,'0'0'101'0'0,"-3"-11"834"0"0,3 8 4711 0 0,1 2-5355 0 0,-1 0-1 0 0,1 0 0 0 0,0 0 0 0 0,-1 1 0 0 0,1-1 0 0 0,-1 0 0 0 0,1 0 1 0 0,-1 0-1 0 0,0 0 0 0 0,1 0 0 0 0,-1 0 0 0 0,0 0 0 0 0,1 0 0 0 0,-1-2 1 0 0,0 2-172 0 0,0 0 1 0 0,0 0 0 0 0,1-1 0 0 0,-1 1-1 0 0,1 0 1 0 0,-1 0 0 0 0,1-1 0 0 0,-1 1-1 0 0,1 0 1 0 0,0 0 0 0 0,-1 0 0 0 0,3-2 0 0 0,13-11 1026 0 0,-9 8-409 0 0,0 0 0 0 0,15-10 0 0 0,-18 15-603 0 0,-1-1 0 0 0,1 0 0 0 0,0 1 0 0 0,0 0 0 0 0,0-1 0 0 0,0 2 0 0 0,0-1 0 0 0,0 0 0 0 0,0 1 0 0 0,4 0 0 0 0,5 0 170 0 0,0 1 0 0 0,15 2 0 0 0,-23-2-243 0 0,1 1 1 0 0,-1-1-1 0 0,0 1 0 0 0,1 0 1 0 0,-1 0-1 0 0,0 0 1 0 0,8 6-1 0 0,-10-6-44 0 0,0-1-1 0 0,-1 1 1 0 0,1 0-1 0 0,-1 1 0 0 0,1-1 1 0 0,-1 0-1 0 0,0 1 1 0 0,0-1-1 0 0,2 5 1 0 0,-3-6-15 0 0,-1 0 0 0 0,0 0-1 0 0,0 0 1 0 0,0 0 0 0 0,1 0 0 0 0,-1 0-1 0 0,0 0 1 0 0,0 0 0 0 0,0 0 0 0 0,-1 0-1 0 0,1 0 1 0 0,0 0 0 0 0,0 0 0 0 0,-1 0-1 0 0,1 0 1 0 0,-1 1 0 0 0,-1 6-8 0 0,0-1 18 0 0,-1 0-1 0 0,1-1 1 0 0,-1 1 0 0 0,-1-1-1 0 0,-5 9 1 0 0,-3 4-18 0 0,-21 37 60 0 0,9-12-33 0 0,10-19 630 0 0,-23 54-1 0 0,36-76-567 0 0,0 0 0 0 0,0 0 0 0 0,0 0 0 0 0,0-1 0 0 0,0 1 0 0 0,1 0 0 0 0,-1 0 0 0 0,1 0 0 0 0,0 1 0 0 0,0-1 0 0 0,0 0 0 0 0,0 0 0 0 0,1 0 0 0 0,-1 0 0 0 0,2 4 0 0 0,1 2 124 0 0,0 0 21 0 0,0 0 1 0 0,8 14-1 0 0,-9-21-210 0 0,0 1-1 0 0,0 0 1 0 0,0 0-1 0 0,0-1 0 0 0,0 1 1 0 0,1-1-1 0 0,-1 0 1 0 0,1 0-1 0 0,0 0 1 0 0,0 0-1 0 0,4 2 1 0 0,0 0-10 0 0,1-1 0 0 0,0 0 0 0 0,0-1 0 0 0,-1 1 0 0 0,2-2 0 0 0,-1 1 0 0 0,11 0 0 0 0,-14-2-181 0 0,0 0 0 0 0,0 0 0 0 0,1 0 0 0 0,-1-1 1 0 0,0 0-1 0 0,0 0 0 0 0,0 0 0 0 0,0-1 0 0 0,0 1 0 0 0,0-1 1 0 0,0 0-1 0 0,7-5 0 0 0,3-5-1482 0 0</inkml:trace>
  <inkml:trace contextRef="#ctx0" brushRef="#br0" timeOffset="17201.53">9383 372 13104 0 0,'0'0'297'0'0,"-8"5"394"0"0,2-3-391 0 0,3-1-278 0 0,0 0-1 0 0,1 0 1 0 0,-1 0 0 0 0,1 0 0 0 0,0 1 0 0 0,-1-1 0 0 0,1 1 0 0 0,0-1-1 0 0,-4 5 1 0 0,-11 11 1304 0 0,-18 24 0 0 0,5-6 186 0 0,20-21-819 0 0,0 0 0 0 0,0 1 0 0 0,-13 31 0 0 0,16-32-280 0 0,2-2-22 0 0,0-1-1 0 0,2 1 0 0 0,-1 0 1 0 0,-1 13-1 0 0,4-20-338 0 0,0 0 1 0 0,1 0-1 0 0,0 0 0 0 0,0 1 0 0 0,0-1 0 0 0,0 0 0 0 0,1 0 0 0 0,0 0 0 0 0,0 0 0 0 0,0 0 1 0 0,1 0-1 0 0,0 0 0 0 0,0-1 0 0 0,0 1 0 0 0,0-1 0 0 0,1 1 0 0 0,-1-1 0 0 0,1 0 1 0 0,1 0-1 0 0,-1 0 0 0 0,0 0 0 0 0,1 0 0 0 0,0-1 0 0 0,0 1 0 0 0,0-1 0 0 0,0 0 0 0 0,0-1 1 0 0,1 1-1 0 0,-1-1 0 0 0,1 0 0 0 0,0 0 0 0 0,7 2 0 0 0,-5-2 47 0 0,1-1 1 0 0,-1 0-1 0 0,0-1 0 0 0,0 1 0 0 0,1-1 0 0 0,-1-1 1 0 0,0 0-1 0 0,1 0 0 0 0,-1 0 0 0 0,0-1 0 0 0,0 0 1 0 0,0 0-1 0 0,0 0 0 0 0,0-1 0 0 0,-1-1 0 0 0,1 1 1 0 0,-1-1-1 0 0,0 0 0 0 0,9-7 0 0 0,-8 5-44 0 0,-1 0-1 0 0,0 0 1 0 0,0 0-1 0 0,0-1 1 0 0,-1 0-1 0 0,0 0 1 0 0,0-1 0 0 0,0 1-1 0 0,-1-1 1 0 0,5-15-1 0 0,-1 3-60 0 0,-5 13-3 0 0,-1 1 0 0 0,1-1 0 0 0,-1 0 0 0 0,-1 0 0 0 0,1 0-1 0 0,-1 0 1 0 0,0 0 0 0 0,-1 0 0 0 0,0-11 0 0 0,-1 9-175 0 0,-1 1 1 0 0,0 0-1 0 0,0 0 1 0 0,0 0-1 0 0,-1 0 1 0 0,0 0-1 0 0,-1 1 1 0 0,0 0-1 0 0,0-1 1 0 0,0 1-1 0 0,-1 0 1 0 0,0 1-1 0 0,0-1 1 0 0,-1 1-1 0 0,-7-6 1 0 0,-13-9-4098 0 0,14 11-3492 0 0</inkml:trace>
  <inkml:trace contextRef="#ctx0" brushRef="#br0" timeOffset="18091.46">9645 639 11688 0 0,'0'0'532'0'0,"0"1"-4"0"0,1 20-191 0 0,0-20-173 0 0,-1 1 0 0 0,0 0 1 0 0,0 0-1 0 0,0-1 1 0 0,0 1-1 0 0,0 0 0 0 0,0-1 1 0 0,-1 1-1 0 0,1 0 1 0 0,-1 2-1 0 0,0 0 233 0 0,0-1 0 0 0,0 1 0 0 0,1-1 0 0 0,0 1 0 0 0,0 0 0 0 0,0 5 0 0 0,-1 18 1282 0 0,1-23-1505 0 0,0 0 0 0 0,0 0 0 0 0,1 0 0 0 0,-1 0 0 0 0,1 0 0 0 0,0 0 0 0 0,0 0 1 0 0,0 0-1 0 0,3 4 0 0 0,-2-3-51 0 0,-1 0 0 0 0,1 0 0 0 0,-1 1 1 0 0,0-1-1 0 0,1 7 0 0 0,-2-12-117 0 0,0 0-1 0 0,0 0 1 0 0,0 0-1 0 0,0 0 1 0 0,0 0-1 0 0,0 0 0 0 0,0 0 1 0 0,0 0-1 0 0,0 0 1 0 0,0 0-1 0 0,0 0 1 0 0,0 0-1 0 0,0 0 1 0 0,0 0-1 0 0,0 0 1 0 0,0 0-1 0 0,1 0 0 0 0,-1 0 1 0 0,0 0-1 0 0,0 0 1 0 0,0 0-1 0 0,0 0 1 0 0,0 0-1 0 0,0 0 1 0 0,0 0-1 0 0,0 0 1 0 0,0 0-1 0 0,0 0 0 0 0,0 0 1 0 0,0 0-1 0 0,0 0 1 0 0,0 0-1 0 0,0 0 1 0 0,0 0-1 0 0,0 0 1 0 0,1 0-1 0 0,3-12 317 0 0,5-9-14 0 0,-7 17-301 0 0,0-1-1 0 0,0 0 0 0 0,0 0 1 0 0,1-7-1 0 0,-2 7 1 0 0,1 0-1 0 0,-1 0 0 0 0,1 0 1 0 0,4-7-1 0 0,35-71-6 0 0,-36 76 0 0 0,5 4 16 0 0,-8 4 1 0 0,0-1 0 0 0,-1 0 0 0 0,1 1 0 0 0,0-1 0 0 0,-1 1 0 0 0,1-1 0 0 0,-1 1 0 0 0,1 0 0 0 0,-1 0 0 0 0,0 0 0 0 0,1 0 0 0 0,-1 0 0 0 0,0 0 0 0 0,1 0 0 0 0,-1 0 0 0 0,0 0 0 0 0,0 0 0 0 0,0 1 0 0 0,0-1 0 0 0,0 1-1 0 0,0-1 1 0 0,1 3 0 0 0,2 4 48 0 0,-1 1-1 0 0,5 15 0 0 0,-6-17-33 0 0,13 42 451 0 0,-14-48-268 0 0,22-30-172 0 0,-20 24-42 0 0,1 0 0 0 0,0 0 0 0 0,8-7 0 0 0,2-5 0 0 0,-13 15 0 0 0,0 2 0 0 0,-1-1 0 0 0,1 0 0 0 0,-1 1 0 0 0,1-1 0 0 0,-1 1 0 0 0,1-1 0 0 0,0 1 0 0 0,-1-1 0 0 0,1 1 0 0 0,-1 0 0 0 0,1-1 0 0 0,0 1 0 0 0,0 0 0 0 0,-1-1 0 0 0,1 1 0 0 0,0 0 0 0 0,-1 0 0 0 0,1 0 0 0 0,1-1 0 0 0,4-1-2 0 0,5-1-18 0 0,10 8-23 0 0,-18-3 42 0 0,1 1 0 0 0,0-1 1 0 0,-1 1-1 0 0,1-1 0 0 0,-1 1 0 0 0,0 0 0 0 0,0 0 1 0 0,0 0-1 0 0,0 1 0 0 0,-1-1 0 0 0,5 7 1 0 0,-6-8 4 0 0,1 0 1 0 0,-1 1 0 0 0,0-1 0 0 0,1 0 0 0 0,-1 1 0 0 0,0-1 0 0 0,-1 1 0 0 0,1-1 0 0 0,0 1-1 0 0,-1-1 1 0 0,1 1 0 0 0,-1-1 0 0 0,0 1 0 0 0,0 0 0 0 0,0-1 0 0 0,0 1 0 0 0,-1 4 0 0 0,1 14-155 0 0,1-13-57 0 0,-1-5-258 0 0,1 0 0 0 0,-1 0-1 0 0,1 0 1 0 0,0 0 0 0 0,2 6 0 0 0,0-1-881 0 0</inkml:trace>
  <inkml:trace contextRef="#ctx0" brushRef="#br0" timeOffset="18523.62">10099 670 4144 0 0,'0'0'9476'0'0,"2"0"-8407"0"0,33 19 3491 0 0,-26-7-3337 0 0,-6-7-888 0 0,-1-2-173 0 0,-1 0-1 0 0,1 0 1 0 0,-1 0-1 0 0,1 1 0 0 0,-1-1 1 0 0,0 0-1 0 0,0 1 1 0 0,-1-1-1 0 0,1 5 1 0 0,2 5-17 0 0,-3-7-106 0 0,0-5-274 0 0</inkml:trace>
  <inkml:trace contextRef="#ctx0" brushRef="#br0" timeOffset="18524.62">10062 427 16527 0 0,'0'0'1816'0'0,"0"11"-1096"0"0,4-4-320 0 0,-1-1 0 0 0,5 1-600 0 0,-1-3 16 0 0,1 2-5031 0 0,-1 1-1017 0 0</inkml:trace>
  <inkml:trace contextRef="#ctx0" brushRef="#br0" timeOffset="18929">10277 626 2304 0 0,'0'1'11'0'0,"-1"0"0"0"0,1 0 0 0 0,-1 0 0 0 0,1 0 0 0 0,0 0 0 0 0,-1 0 0 0 0,1 0 0 0 0,0 0 0 0 0,0 0 0 0 0,-1 0 0 0 0,1 0 0 0 0,0 0 0 0 0,0 0 1 0 0,0 0-1 0 0,0 0 0 0 0,1 0 0 0 0,-1 0 0 0 0,0 0 0 0 0,0 0 0 0 0,1 0 0 0 0,-1 1 0 0 0,3 9-30 0 0,-1 2 354 0 0,5 33 10354 0 0,-6-25-8900 0 0,4 0 3175 0 0,-5-23-4887 0 0,7-23 50 0 0,-7 17-103 0 0,1 0 0 0 0,1 0 0 0 0,-1 1 0 0 0,4-9 0 0 0,2-11-6 0 0,-6 21 30 0 0,0 1 1 0 0,0-1-1 0 0,1 1 0 0 0,0-1 0 0 0,0 1 0 0 0,1 0 0 0 0,-1 0 0 0 0,1 0 0 0 0,0 0 0 0 0,1 0 0 0 0,-1 0 0 0 0,1 1 0 0 0,0 0 1 0 0,0 0-1 0 0,5-4 0 0 0,-7 7 95 0 0,0 0 1 0 0,-1 0-1 0 0,1 1 1 0 0,0-1-1 0 0,0 1 1 0 0,0 0-1 0 0,0 0 1 0 0,0-1 0 0 0,0 1-1 0 0,0 1 1 0 0,0-1-1 0 0,0 0 1 0 0,0 0-1 0 0,3 1 1 0 0,7 1 328 0 0,-10-2-432 0 0,-1 1 0 0 0,1 0 0 0 0,-1-1 0 0 0,1 1 0 0 0,-1 0 0 0 0,1 0 0 0 0,-1 0 1 0 0,0 0-1 0 0,1 0 0 0 0,-1 1 0 0 0,0-1 0 0 0,0 0 0 0 0,0 0 0 0 0,0 1 0 0 0,0-1 0 0 0,1 3 0 0 0,3 3 92 0 0,1 1-16 0 0,-1 1 0 0 0,0-1 0 0 0,-1 1 0 0 0,1 0 0 0 0,-2 1 0 0 0,4 10 0 0 0,-4-12 104 0 0,14 56-136 0 0,-16-62-308 0 0,6 9-1272 0 0</inkml:trace>
  <inkml:trace contextRef="#ctx0" brushRef="#br0" timeOffset="20053.5">10662 549 4608 0 0,'0'0'208'0'0,"-13"7"395"0"0,8-5 680 0 0,2 0 468 0 0,-1 0-1 0 0,0-1 1 0 0,1 1 0 0 0,-1 0 0 0 0,1 1-1 0 0,-5 3 1 0 0,0 7-1725 0 0,2 0 480 0 0,4-10-361 0 0,0 0 1 0 0,1 0-1 0 0,0 1 0 0 0,0-1 0 0 0,0 0 1 0 0,0 0-1 0 0,0 5 0 0 0,1-7 323 0 0,0 6 10 0 0,1-5-408 0 0,-1 0 0 0 0,0-1 1 0 0,1 1-1 0 0,0 0 0 0 0,-1-1 0 0 0,1 1 1 0 0,0-1-1 0 0,0 1 0 0 0,0-1 1 0 0,0 0-1 0 0,0 1 0 0 0,0-1 0 0 0,0 0 1 0 0,0 0-1 0 0,1 0 0 0 0,-1 0 1 0 0,3 2-1 0 0,1 0 81 0 0,1 0 0 0 0,1 0 0 0 0,7 2 0 0 0,6 4 270 0 0,-3-3-145 0 0,-14-5-245 0 0,1 0 0 0 0,-1 1 1 0 0,1-1-1 0 0,-1 1 1 0 0,5 2-1 0 0,41 23 135 0 0,-31-19-106 0 0,-13-7-48 0 0,0 1 0 0 0,0 0 0 0 0,-1 1 0 0 0,10 5 0 0 0,-9-2 9 0 0,-3-2-11 0 0,-1-3 3 0 0,0 0 0 0 0,0 0 0 0 0,-1 1 0 0 0,1-1 0 0 0,-1 0 0 0 0,1 0 0 0 0,-1 0 0 0 0,1 1 0 0 0,-1-1 0 0 0,0 0 0 0 0,1 0 0 0 0,-1 1 0 0 0,0-1 0 0 0,0 0 0 0 0,0 1 0 0 0,0-1 0 0 0,0 0 0 0 0,0 0 0 0 0,-1 1-1 0 0,1-1 1 0 0,0 0 0 0 0,-1 1 0 0 0,1-1 0 0 0,0 0 0 0 0,-1 0 0 0 0,0 0 0 0 0,-1 2 0 0 0,1 1 11 0 0,-1-1-1 0 0,0 0 0 0 0,0 0 1 0 0,-1 0-1 0 0,1 0 0 0 0,0 0 1 0 0,-1 0-1 0 0,0-1 0 0 0,0 1 1 0 0,0-1-1 0 0,0 0 0 0 0,0 0 0 0 0,0 0 1 0 0,-1 0-1 0 0,1-1 0 0 0,0 1 1 0 0,-7 1-1 0 0,0-1-722 0 0,-1 0 0 0 0,0 0 0 0 0,-1-1-1 0 0,-17-1 1 0 0,28 0 456 0 0,1 0 54 0 0,-1 0 0 0 0,0 0 0 0 0,1 0-1 0 0,-1 0 1 0 0,1 0 0 0 0,-1 0 0 0 0,1 0-1 0 0,-1 0 1 0 0,1 0 0 0 0,-1 0 0 0 0,0-1-1 0 0,1 1 1 0 0,-1 0 0 0 0,1 0 0 0 0,-1-1-1 0 0,1 1 1 0 0,-1 0 0 0 0,0-1 0 0 0,-5-5-6560 0 0</inkml:trace>
  <inkml:trace contextRef="#ctx0" brushRef="#br0" timeOffset="20578.68">10624 33 2760 0 0,'0'0'553'0'0,"8"-11"6207"0"0,-6 9-6363 0 0,-1 0-1 0 0,1 1 1 0 0,-1-1 0 0 0,1 1 0 0 0,0-1-1 0 0,-1 1 1 0 0,1-1 0 0 0,0 1-1 0 0,0 0 1 0 0,0 0 0 0 0,0 0-1 0 0,0 0 1 0 0,0 0 0 0 0,1 1 0 0 0,-1-1-1 0 0,0 1 1 0 0,0-1 0 0 0,0 1-1 0 0,1 0 1 0 0,-1-1 0 0 0,0 1-1 0 0,0 1 1 0 0,5-1 0 0 0,0 1-2 0 0,0 0 0 0 0,1 0 0 0 0,-1 1 0 0 0,0 0 0 0 0,0 0 0 0 0,8 4 0 0 0,-5-1-156 0 0,0 1-1 0 0,-1 1 1 0 0,0-1-1 0 0,0 1 0 0 0,0 1 1 0 0,-1 0-1 0 0,9 10 1 0 0,49 69 375 0 0,-41-51-440 0 0,-9-12 236 0 0,24 53 1 0 0,-32-61-248 0 0,6 16 99 0 0,-1 0 0 0 0,16 64 0 0 0,-18-38 155 0 0,-3 0 1 0 0,1 72 0 0 0,-6-70-289 0 0,-2 73-129 0 0,-1-72 0 0 0,0-47 13 0 0,0 0 0 0 0,-1 0 0 0 0,-1 0 0 0 0,0 0 0 0 0,0 0 0 0 0,-2 0 0 0 0,0 0 0 0 0,-8 18 0 0 0,12-31-121 0 0,-1 0-1 0 0,1 0 0 0 0,-1-1 1 0 0,1 1-1 0 0,-1 0 0 0 0,0-1 0 0 0,1 1 1 0 0,-1 0-1 0 0,0-1 0 0 0,0 1 0 0 0,1-1 1 0 0,-1 1-1 0 0,0-1 0 0 0,0 1 0 0 0,0-1 1 0 0,1 0-1 0 0,-1 1 0 0 0,0-1 0 0 0,0 0 1 0 0,-1 1-1 0 0,-12 0-8149 0 0,7-1 579 0 0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8:32.4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 427 2760 0 0,'4'-15'12269'0'0,"-4"-3"-4755"0"0,0 20-7354 0 0,-4 9 45 0 0,1 0-1 0 0,0 1 1 0 0,-1 17 0 0 0,-1-1-170 0 0,4-18-15 0 0,0 0 0 0 0,1 1 0 0 0,1 12 0 0 0,0 1 416 0 0,-1-16-300 0 0,1 0 1 0 0,0 0 0 0 0,0-1 0 0 0,1 1-1 0 0,-1-1 1 0 0,5 8 0 0 0,-3 2 154 0 0,-3-15-133 0 0,11-2-64 0 0,-6 2-69 0 0,-4-2-20 0 0,0 0 1 0 0,0 1 0 0 0,0-1 0 0 0,0 0 0 0 0,0 0-1 0 0,0 0 1 0 0,0 0 0 0 0,0 0 0 0 0,0 0-1 0 0,0 0 1 0 0,0 0 0 0 0,0 0 0 0 0,0-1 0 0 0,0 1-1 0 0,0 0 1 0 0,0-1 0 0 0,0 1 0 0 0,0 0 0 0 0,0-1-1 0 0,1-1 1 0 0,2 0 11 0 0,-1-1 0 0 0,1 0 0 0 0,-1 0 0 0 0,0-1 0 0 0,0 1-1 0 0,0-1 1 0 0,0 1 0 0 0,0-1 0 0 0,-1 0 0 0 0,4-7 0 0 0,2-4 5 0 0,4-3-46 0 0,-3 6-36 0 0,-1 0 0 0 0,0-1 0 0 0,-1 0 0 0 0,-1-1 0 0 0,9-27 0 0 0,-7 29 60 0 0,-7 12 0 0 0,0-1 0 0 0,-1 0 0 0 0,1 0 0 0 0,0 0 0 0 0,-1 1 0 0 0,1-1 0 0 0,-1 0 0 0 0,1 0 0 0 0,-1 0 0 0 0,1 0 0 0 0,0-2 0 0 0,-1 3 0 0 0,0-1 0 0 0,0 0 0 0 0,0 1 0 0 0,0-1 0 0 0,0 1 0 0 0,0-1 0 0 0,0 1 0 0 0,0-1 0 0 0,1 1 0 0 0,-1-1 0 0 0,0 1 0 0 0,0-1 0 0 0,1 1 0 0 0,-1-1 0 0 0,0 1 0 0 0,1 0 0 0 0,-1-1 0 0 0,0 1 0 0 0,1 0 0 0 0,-1-1 0 0 0,1 1 0 0 0,-1 0 0 0 0,0-1 0 0 0,1 1 0 0 0,0-1 0 0 0,10-6 0 0 0,0-1 0 0 0,-10 8 2 0 0,-1 0 0 0 0,0 0 0 0 0,1 0 0 0 0,-1-1-1 0 0,0 1 1 0 0,1 0 0 0 0,-1 0 0 0 0,0 0 0 0 0,1 0 0 0 0,-1 0 0 0 0,1 0-1 0 0,-1 0 1 0 0,0 0 0 0 0,1 0 0 0 0,-1 0 0 0 0,0 0 0 0 0,1 0 0 0 0,-1 0-1 0 0,1 0 1 0 0,-1 0 0 0 0,0 0 0 0 0,1 0 0 0 0,-1 0 0 0 0,1 0-1 0 0,-1 1 1 0 0,0-1 0 0 0,1 0 0 0 0,-1 0 0 0 0,0 0 0 0 0,0 1 0 0 0,1-1-1 0 0,-1 0 1 0 0,0 1 0 0 0,1-1 0 0 0,-1 0 0 0 0,0 0 0 0 0,0 1 0 0 0,0-1-1 0 0,1 0 1 0 0,-1 1 0 0 0,0-1 0 0 0,0 1 0 0 0,0-1 0 0 0,0 0-1 0 0,0 1 1 0 0,1-1 0 0 0,-1 0 0 0 0,0 1 0 0 0,2 3 41 0 0,-1-1 0 0 0,1 0 0 0 0,-1 1 0 0 0,1 0 0 0 0,-1-1-1 0 0,0 1 1 0 0,0 0 0 0 0,-1-1 0 0 0,2 8 0 0 0,-3 37 79 0 0,0-35-51 0 0,1 25 0 0 0,2-17 31 0 0,-2 0 0 0 0,-5 36 1 0 0,1 13 150 0 0,-5 24-49 0 0,9-75-171 0 0,1 0 0 0 0,0-1 0 0 0,5 20 0 0 0,-2 6-218 0 0,-3-11-1235 0 0,-1-19-864 0 0,0-4 565 0 0</inkml:trace>
  <inkml:trace contextRef="#ctx0" brushRef="#br0" timeOffset="931.92">363 15 1376 0 0,'-7'-4'-496'0'0,"-5"-3"10329"0"0,9 5-8492 0 0,3 2-1124 0 0,-1-1-1 0 0,1 1 1 0 0,0 0-1 0 0,-1 0 1 0 0,1 0-1 0 0,-1 0 1 0 0,1-1-1 0 0,-1 1 1 0 0,1 0 0 0 0,-1 0-1 0 0,1 0 1 0 0,-1 0-1 0 0,1 0 1 0 0,-1 0-1 0 0,1 1 1 0 0,-1-1-1 0 0,1 0 1 0 0,0 0-1 0 0,-2 0 1 0 0,2 0-72 0 0,0 0 1 0 0,0 0-1 0 0,0 0 1 0 0,-1 0-1 0 0,1 0 1 0 0,0 0-1 0 0,0 0 0 0 0,0 1 1 0 0,-1-1-1 0 0,1 0 1 0 0,0 0-1 0 0,0 0 1 0 0,0 0-1 0 0,0 0 1 0 0,-1 0-1 0 0,1 0 1 0 0,0 0-1 0 0,0 0 0 0 0,0 1 1 0 0,0-1-1 0 0,0 0 1 0 0,-1 0-1 0 0,1 0 1 0 0,0 0-1 0 0,0 1 1 0 0,0-1-1 0 0,0 0 1 0 0,0 0-1 0 0,0 0 0 0 0,0 0 1 0 0,0 1-1 0 0,0-1 1 0 0,0 0-1 0 0,0 0 1 0 0,0 0-1 0 0,0 1 1 0 0,0-1-1 0 0,0 0 1 0 0,0 0-1 0 0,0 0 1 0 0,0 1-1 0 0,45 44 1442 0 0,-12-14-901 0 0,-12-12-386 0 0,-13-12-151 0 0,0 0 0 0 0,0 1 0 0 0,6 8 0 0 0,1 3 31 0 0,-1 1 0 0 0,-1 1 0 0 0,-1 0 0 0 0,-1 1 0 0 0,11 31 0 0 0,-6-4 132 0 0,11 57 0 0 0,-15-59-168 0 0,2 16 24 0 0,7 54 36 0 0,-18-100-171 0 0,0 30-1 0 0,0 3 16 0 0,1-19-19 0 0,-2 1 0 0 0,-4 57-1 0 0,-15 63-30 0 0,11-103-135 0 0,-24 93 397 0 0,26-127-205 0 0,-8 27-329 0 0,6-27-1177 0 0,2 0-1 0 0,-5 30 1 0 0,6-32-418 0 0,-1-6-61 0 0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8:23.48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84 98 10136 0 0,'0'0'1510'0'0,"1"-2"-734"0"0,0 0 1 0 0,0 1-1 0 0,0 0 0 0 0,1-1 0 0 0,-1 1 0 0 0,1 0 0 0 0,1-2 0 0 0,-1 33 156 0 0,-1-28-721 0 0,-1 0-10 0 0,4 45 1209 0 0,-4-46-1176 0 0,1 8 170 0 0,0-3-417 0 0,0 0 0 0 0,-1-1 0 0 0,1 1 0 0 0,-1 0-1 0 0,0-1 1 0 0,-1 1 0 0 0,1 0 0 0 0,-2 6 0 0 0,1-3-18 0 0,5 14-260 0 0,-4-21 66 0 0</inkml:trace>
  <inkml:trace contextRef="#ctx0" brushRef="#br0" timeOffset="571.91">0 82 10136 0 0,'0'0'8142'0'0,"4"-8"-7511"0"0,7-16 99 0 0,-10 22-306 0 0,-1 1-233 0 0,1-2-113 0 0,1 0 1 0 0,0 0-1 0 0,-1 0 0 0 0,1 1 1 0 0,0-1-1 0 0,0 0 0 0 0,0 1 0 0 0,0 0 1 0 0,1 0-1 0 0,3-3 0 0 0,3-8 272 0 0,-3 10-336 0 0,-1 7-14 0 0,8 6 117 0 0,20 23-1 0 0,0-3-74 0 0,-1-1-454 0 0,-4 3-5382 0 0,-20-25-106 0 0</inkml:trace>
  <inkml:trace contextRef="#ctx0" brushRef="#br0" timeOffset="1018.11">0 308 10136 0 0,'0'0'918'0'0,"1"1"-758"0"0,1 1 165 0 0,0 0 1 0 0,0 0-1 0 0,0-1 0 0 0,0 1 0 0 0,0-1 0 0 0,1 1 0 0 0,-1-1 0 0 0,3 1 0 0 0,3 3 1040 0 0,-4-3-1171 0 0,0 0 0 0 0,0-1-1 0 0,0 1 1 0 0,0-1 0 0 0,1 0 0 0 0,-1 0 0 0 0,0 0 0 0 0,0 0-1 0 0,1-1 1 0 0,6 0 0 0 0,17 4 402 0 0,-12-3-542 0 0,-14-1-78 0 0,1 0 1 0 0,-1 0-1 0 0,0 0 0 0 0,0 0 1 0 0,0 1-1 0 0,0-1 1 0 0,3 2-1 0 0,13 1-3260 0 0</inkml:trace>
  <inkml:trace contextRef="#ctx0" brushRef="#br0" timeOffset="2465.11">337 94 8288 0 0,'0'0'2916'0'0,"13"-10"1225"0"0,-13 10-4082 0 0,1 0 1 0 0,-1 0-1 0 0,0 0 0 0 0,0 0 1 0 0,1 0-1 0 0,-1 0 1 0 0,0-1-1 0 0,0 1 0 0 0,1 0 1 0 0,-1 0-1 0 0,0 0 1 0 0,0 0-1 0 0,1 0 0 0 0,-1 0 1 0 0,0 1-1 0 0,1-1 0 0 0,-1 0 1 0 0,0 0-1 0 0,0 0 1 0 0,1 0-1 0 0,-1 0 0 0 0,0 0 1 0 0,0 0-1 0 0,0 0 1 0 0,1 1-1 0 0,-1-1 0 0 0,0 0 1 0 0,0 0-1 0 0,0 0 1 0 0,1 0-1 0 0,-1 1 0 0 0,0-1 1 0 0,0 0-1 0 0,0 0 0 0 0,1 1 1 0 0,-1 11 2306 0 0,0-6-2961 0 0,1-3 625 0 0,-2 12 103 0 0,0-14-63 0 0,1 0-1 0 0,0 1 1 0 0,0-1 0 0 0,0 0 0 0 0,-1 1-1 0 0,1-1 1 0 0,1 0 0 0 0,-1 1 0 0 0,0-1 0 0 0,0 0-1 0 0,0 1 1 0 0,1-1 0 0 0,-1 0 0 0 0,1 1-1 0 0,-1-1 1 0 0,1 0 0 0 0,-1 0 0 0 0,1 0 0 0 0,0 1-1 0 0,0-1 1 0 0,-1 0 0 0 0,1 0 0 0 0,0 0-1 0 0,0 0 1 0 0,0 0 0 0 0,0 0 0 0 0,0-1 0 0 0,0 1-1 0 0,2 1 1 0 0,1 0-109 0 0,2 3 39 0 0,-3-4 0 0 0,-1 0 0 0 0,0 1 0 0 0,0-1 0 0 0,0 1 0 0 0,0-1 0 0 0,0 1 0 0 0,-1 0 0 0 0,3 3 0 0 0,19 17 817 0 0,-12-10-509 0 0,0-1 0 0 0,-1 1-1 0 0,18 27 1 0 0,-24-33-308 0 0,-1 2 0 0 0,-3-8 0 0 0,1 1 0 0 0,-1 0 0 0 0,0 0 0 0 0,1 0 0 0 0,-1 0 0 0 0,0 0 0 0 0,0 0 0 0 0,0 0 0 0 0,0 0 0 0 0,0-1 0 0 0,0 1 0 0 0,0 0 0 0 0,0 0 0 0 0,0 0 0 0 0,0 0 0 0 0,-1 0 0 0 0,0 1 0 0 0,0 0 0 0 0,-4 4 0 0 0,2-4-76 0 0,1-1 0 0 0,-1 0 1 0 0,1 0-1 0 0,-1 0 0 0 0,1-1 0 0 0,-1 1 0 0 0,0-1 0 0 0,1 1 0 0 0,-1-1 0 0 0,0 0 0 0 0,1 0 0 0 0,-1 0 0 0 0,0 0 0 0 0,1 0 1 0 0,-1-1-1 0 0,0 1 0 0 0,1-1 0 0 0,-6-2 0 0 0,-6 0-890 0 0,12 2 626 0 0,-1 0-1 0 0,0 0 0 0 0,0-1 0 0 0,1 1 0 0 0,-1-1 0 0 0,1 0 1 0 0,-1 0-1 0 0,1 0 0 0 0,0 0 0 0 0,-1 0 0 0 0,1 0 1 0 0,0 0-1 0 0,0-1 0 0 0,1 1 0 0 0,-1-1 0 0 0,-1-4 0 0 0,-1 2-538 0 0,-5-8-4575 0 0</inkml:trace>
  <inkml:trace contextRef="#ctx0" brushRef="#br0" timeOffset="2817.96">393 77 13824 0 0,'0'0'672'0'0,"11"0"-288"0"0,4-3 0 0 0,-4-1-312 0 0,5-2-72 0 0,-5 2 0 0 0,0-3 0 0 0,2 7 368 0 0,-2 0 56 0 0,4-3 15 0 0,-4-4 1 0 0,3 4-344 0 0,-1-1-96 0 0,-2 4 0 0 0,0-3-4527 0 0,0 1-953 0 0</inkml:trace>
  <inkml:trace contextRef="#ctx0" brushRef="#br0" timeOffset="3507.81">625 527 10136 0 0,'0'0'230'0'0,"4"-8"309"0"0,2-7-225 0 0,0 0 0 0 0,-1-1 0 0 0,4-22 0 0 0,33-125 2621 0 0,-38 146-2663 0 0,2 0 0 0 0,-1 1 1 0 0,14-25-1 0 0,-1 10 2892 0 0,-11 39-2982 0 0,-5-6-154 0 0,-1 1-1 0 0,-1-1 1 0 0,1 0-1 0 0,0 1 1 0 0,-1-1-1 0 0,1 1 1 0 0,-1-1-1 0 0,0 1 0 0 0,1-1 1 0 0,-1 1-1 0 0,-1 0 1 0 0,1-1-1 0 0,0 1 1 0 0,-1-1-1 0 0,0 5 0 0 0,-2 12 162 0 0,3-13-75 0 0,-1 1 0 0 0,1-1 0 0 0,-2 0 0 0 0,-1 7 0 0 0,1-6-56 0 0,1-1-1 0 0,0 0 0 0 0,0 1 0 0 0,0-1 1 0 0,1 1-1 0 0,-1-1 0 0 0,2 1 0 0 0,1 10 1 0 0,-3-17-59 0 0,1 1 1 0 0,0-1 0 0 0,0 0 0 0 0,0 1-1 0 0,1-1 1 0 0,-1 0 0 0 0,0 1 0 0 0,0-1-1 0 0,0 0 1 0 0,0 1 0 0 0,0-1-1 0 0,0 0 1 0 0,0 1 0 0 0,0-1 0 0 0,1 0-1 0 0,-1 0 1 0 0,0 1 0 0 0,0-1 0 0 0,0 0-1 0 0,1 0 1 0 0,-1 1 0 0 0,0-1-1 0 0,0 0 1 0 0,1 0 0 0 0,-1 0 0 0 0,0 1-1 0 0,1-1 1 0 0,-1 0 0 0 0,0 0 0 0 0,0 0-1 0 0,1 0 1 0 0,-1 0 0 0 0,0 0-1 0 0,1 1 1 0 0,-1-1 0 0 0,0 0 0 0 0,1 0-1 0 0,-1 0 1 0 0,0 0 0 0 0,1 0 0 0 0,-1 0-1 0 0,0 0 1 0 0,1-1 0 0 0,-1 1-1 0 0,0 0 1 0 0,1 0 0 0 0,-1 0 0 0 0,1 0-1 0 0,1 0-32 0 0,0 0 0 0 0,0-1 0 0 0,0 1 0 0 0,1-1-1 0 0,-1 1 1 0 0,0-1 0 0 0,0 0 0 0 0,0 1 0 0 0,0-1 0 0 0,0 0-1 0 0,0 0 1 0 0,0-1 0 0 0,-1 1 0 0 0,1 0 0 0 0,0-1-1 0 0,2-1 1 0 0,2-4-292 0 0,-1 0 0 0 0,0 0 0 0 0,5-8-1 0 0,-6 9 75 0 0,0-1 0 0 0,1 1 0 0 0,10-11 0 0 0,-13 15 190 0 0,0-1 0 0 0,0 1 0 0 0,0-1 0 0 0,0 0 0 0 0,0 0 0 0 0,2-5 0 0 0,5-8-283 0 0,-5 7 381 0 0,-4 9-6 0 0,0-1 1 0 0,0 1-1 0 0,0 0 0 0 0,0 0 0 0 0,0 0 1 0 0,0 0-1 0 0,0 0 0 0 0,0-1 0 0 0,1 1 1 0 0,-1 0-1 0 0,0 0 0 0 0,0 0 1 0 0,0 0-1 0 0,0 0 0 0 0,0-1 0 0 0,0 1 1 0 0,0 0-1 0 0,0 0 0 0 0,0 0 0 0 0,0 0 1 0 0,1 0-1 0 0,-1 0 0 0 0,0 0 1 0 0,0 0-1 0 0,0-1 0 0 0,0 1 0 0 0,0 0 1 0 0,0 0-1 0 0,1 0 0 0 0,-1 0 0 0 0,0 0 1 0 0,0 0-1 0 0,0 0 0 0 0,0 0 1 0 0,1 0-1 0 0,-1 0 0 0 0,0 0 0 0 0,0 0 1 0 0,0 0-1 0 0,0 0 0 0 0,0 0 0 0 0,1 0 1 0 0,-1 0-1 0 0,0 0 0 0 0,0 0 1 0 0,0 0-1 0 0,0 0 0 0 0,0 0 0 0 0,1 1 1 0 0,-1-1-1 0 0,0 0 0 0 0,0 0 0 0 0,0 0 1 0 0,0 0-1 0 0,0 0 0 0 0,0 0 0 0 0,0 0 1 0 0,1 0-1 0 0,-1 1 0 0 0,0-1 1 0 0,0 0-1 0 0,0 0 0 0 0,1 1 170 0 0,0 0-1 0 0,2 6-199 0 0,0 0 0 0 0,0 1-1 0 0,-1-1 1 0 0,0 0-1 0 0,0 1 1 0 0,0 12-1 0 0,-1-17-287 0 0,0-1 0 0 0,-1 1 0 0 0,1 0 0 0 0,0-1-1 0 0,0 1 1 0 0,0-1 0 0 0,2 3 0 0 0,-1-1-788 0 0</inkml:trace>
  <inkml:trace contextRef="#ctx0" brushRef="#br0" timeOffset="4069.55">976 202 13824 0 0,'0'0'1388'0'0,"0"1"-1276"0"0,3 48 2729 0 0,-3-49-2814 0 0,0 1 1 0 0,0-1-1 0 0,0 1 0 0 0,0 0 1 0 0,1-1-1 0 0,-1 1 0 0 0,0-1 1 0 0,0 1-1 0 0,1-1 1 0 0,-1 1-1 0 0,0-1 0 0 0,1 0 1 0 0,-1 1-1 0 0,0-1 0 0 0,1 1 1 0 0,0 0-1 0 0,0-1-3 0 0,-1 1-1 0 0,1-1 1 0 0,-1 1 0 0 0,1 0-1 0 0,-1-1 1 0 0,1 1-1 0 0,-1 0 1 0 0,1-1 0 0 0,-1 1-1 0 0,1 0 1 0 0,-1 0-1 0 0,0-1 1 0 0,0 1 0 0 0,1 0-1 0 0,-1 0 1 0 0,0 1-1 0 0,3 13 215 0 0,-3-9-153 0 0,0-5-64 0 0,8-12-1590 0 0,-6 5 1196 0 0,0-1 0 0 0,1 1 0 0 0,0 0 1 0 0,0-1-1 0 0,6-6 0 0 0,-9 13 465 0 0,0 0 1 0 0,0 0-1 0 0,0 0 1 0 0,0 0-1 0 0,1-1 1 0 0,-1 1-1 0 0,0 0 1 0 0,0 0-1 0 0,1 0 0 0 0,-1 0 1 0 0,0 0-1 0 0,0 0 1 0 0,1 0-1 0 0,-1-1 1 0 0,0 1-1 0 0,0 0 1 0 0,1 0-1 0 0,-1 0 1 0 0,0 0-1 0 0,0 0 1 0 0,1 0-1 0 0,-1 0 0 0 0,0 0 1 0 0,0 0-1 0 0,1 1 1 0 0,-1-1-1 0 0,0 0 1 0 0,0 0-1 0 0,1 0 1 0 0,-1 0-1 0 0,0 0 1 0 0,0 0-1 0 0,1 0 1 0 0,-1 1-1 0 0,0-1 1 0 0,0 0-1 0 0,0 0 0 0 0,1 1 1 0 0,7 10-477 0 0,-5-7 643 0 0,12 15-264 0 0,-12-14-313 0 0,-2-6 272 0 0,0 0 0 0 0,0 0 0 0 0,-1 0 0 0 0,1 1-1 0 0,0-1 1 0 0,0 0 0 0 0,0 1 0 0 0,0-1 0 0 0,0 1 0 0 0,0-1-1 0 0,0 1 1 0 0,2-1 0 0 0,2-2-138 0 0,4-8-562 0 0,-8 9 725 0 0,0 0 0 0 0,0 0-1 0 0,0 0 1 0 0,0 1 0 0 0,1-1-1 0 0,-1 1 1 0 0,1-1-1 0 0,-1 1 1 0 0,1-1 0 0 0,-1 1-1 0 0,1 0 1 0 0,2-1-1 0 0,-3 1 67 0 0,-1 1-1 0 0,1 0 0 0 0,0 0 0 0 0,0-1 0 0 0,0 1 0 0 0,0 0 0 0 0,-1 0 0 0 0,1 0 0 0 0,0 0 0 0 0,0 0 0 0 0,0 0 0 0 0,0 0 0 0 0,-1 0 0 0 0,1 0 0 0 0,0 1 0 0 0,0-1 0 0 0,0 0 0 0 0,-1 0 0 0 0,1 1 0 0 0,1 0 0 0 0,17 11 743 0 0,-10-6-477 0 0,-4 12 232 0 0,1-10-482 0 0,-4-5-53 0 0,0 0 1 0 0,0 0-1 0 0,0 0 1 0 0,0 0-1 0 0,0 0 1 0 0,-1 1-1 0 0,0-1 1 0 0,2 5-1 0 0,0 2-129 0 0,0 6-5329 0 0,-3-7-586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4:20.94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568 208 1376 0 0,'0'0'19991'0'0,"1"2"-19924"0"0,-1 5-54 0 0,0-5-13 0 0,0 1 0 0 0,1-1 0 0 0,-1 0 0 0 0,0 1 0 0 0,1-1 0 0 0,-1 0 0 0 0,1 0 0 0 0,0 1 0 0 0,0-1 0 0 0,-1 0 0 0 0,3 3 0 0 0,12 26 0 0 0,-11-25 0 0 0,1 8 0 0 0,-4-9 147 0 0,2 12 254 0 0,1 1-1 0 0,12 30 0 0 0,3 15-212 0 0,-11-42-159 0 0,-5-13 3 0 0,0 0 0 0 0,1 0 0 0 0,6 10 1 0 0,-5-8 19 0 0,1 0 0 0 0,-1 1 0 0 0,6 20 0 0 0,1 1 60 0 0,40 108 146 0 0,-49-132-251 0 0,-2-4 5 0 0,0 0-1 0 0,1 0 0 0 0,-1 0 1 0 0,5 5-1 0 0,-3-3-27 0 0,-1-1 0 0 0,1 0 1 0 0,-1 1-1 0 0,0 0 0 0 0,0-1 0 0 0,2 9 0 0 0,-3-7-7 0 0,1-1 0 0 0,0 1 0 0 0,4 7 1 0 0,-4-11 12 0 0,2 16 6 0 0,10 27 316 0 0,-14-42-294 0 0,1-1-1 0 0,-1 0 1 0 0,1 0 0 0 0,0 1-1 0 0,0-1 1 0 0,0 0 0 0 0,1 0-1 0 0,-1 0 1 0 0,1 0-1 0 0,2 2 1 0 0,-3-3-26 0 0,0-1-1 0 0,0 1 1 0 0,0-1-1 0 0,-1 1 1 0 0,1-1-1 0 0,0 1 1 0 0,-1-1-1 0 0,1 1 1 0 0,0 1 0 0 0,-1 2-20 0 0,1-1 0 0 0,1 1 1 0 0,-1-1-1 0 0,1 0 0 0 0,0 0 1 0 0,3 8-1 0 0,7 10 422 0 0,-6-11-341 0 0,6 16-24 0 0,-6-9 4 0 0,3 7-2 0 0,-4 0-31 0 0,0-13 0 0 0,3 6 0 0 0,-2-2 0 0 0,5 8 0 0 0,2 3 0 0 0,-6-17 0 0 0,-5-5 0 0 0,2 9 0 0 0,-3-6 0 0 0,0-5 0 0 0,-1 1 0 0 0,1-1 0 0 0,0 0 0 0 0,0-1 0 0 0,0 1 0 0 0,3 6 0 0 0,2 5 0 0 0,-2-7 0 0 0,9 10 0 0 0,3 11-344 0 0,-14-23 290 0 0,0 0 0 0 0,1 0 0 0 0,-1-1 0 0 0,7 8 0 0 0,-5-6 133 0 0,0-1 1 0 0,0 1-1 0 0,4 8 1 0 0,-5-8-22 0 0,0 0 0 0 0,1-1 0 0 0,5 7 0 0 0,7 16-58 0 0,-5-7 0 0 0,4 6 28 0 0,-13-24-81 0 0,1 1 0 0 0,-1 0 0 0 0,0-1 0 0 0,0 1 0 0 0,-1 0 0 0 0,1 0 0 0 0,1 6 0 0 0,8 17-223 0 0,-9-25 339 0 0,-1 1 0 0 0,0 0 0 0 0,1-1-1 0 0,-1 1 1 0 0,0 0 0 0 0,0 0-1 0 0,0 5 1 0 0,3 5 190 0 0,10 9-769 0 0,-12-19 324 0 0,2 4 153 0 0,-3-4 74 0 0,1-1 0 0 0,-1 0-1 0 0,0 0 1 0 0,1 0 0 0 0,-1 0-1 0 0,1 0 1 0 0,2 2 0 0 0,1 1 177 0 0,-4-4-35 0 0,-2 1-82 0 0,-3 6-43 0 0,3-6-106 0 0,6 5-384 0 0</inkml:trace>
  <inkml:trace contextRef="#ctx0" brushRef="#br0" timeOffset="595.24">991 1899 4144 0 0,'0'0'7018'0'0,"2"1"-6248"0"0,1 0-592 0 0,-1 0 1 0 0,1 0 0 0 0,0-1 0 0 0,-1 1-1 0 0,1-1 1 0 0,0 0 0 0 0,-1 0 0 0 0,1 0-1 0 0,0 0 1 0 0,-1 0 0 0 0,1 0 0 0 0,0-1-1 0 0,-1 1 1 0 0,1-1 0 0 0,4-2 0 0 0,10-1 263 0 0,-8 2-187 0 0,0 0 1 0 0,0 0 0 0 0,-1-1 0 0 0,1 0 0 0 0,-1-1-1 0 0,0 0 1 0 0,1 0 0 0 0,-2-1 0 0 0,13-9-1 0 0,-1 0 289 0 0,-1 0 0 0 0,25-13 0 0 0,10-6-168 0 0,-12 6-241 0 0,-26 19-137 0 0,0-2 0 0 0,19-17-1 0 0,-27 21 2 0 0,-4 3 0 0 0,-1 1 0 0 0,1-1 0 0 0,0 1 0 0 0,0 0 0 0 0,0 0 0 0 0,0 0 0 0 0,0 1 0 0 0,0-1 0 0 0,6-1-1 0 0,-8 2-56 0 0,-10 8-274 0 0,-20 20 414 0 0,6-7-267 0 0,10-9 65 0 0,0 0 44 0 0,-68 35-7 0 0,59-35 84 0 0,10-7 64 0 0,1 2-1 0 0,-18 10 1 0 0,20-11-98 0 0,1-1 1 0 0,0 0-1 0 0,-11 3 0 0 0,-8 4 133 0 0,13-7-54 0 0,13-4-22 0 0,-1 0 0 0 0,1 0 0 0 0,-1 1-1 0 0,1-1 1 0 0,-1 1 0 0 0,1-1-1 0 0,0 1 1 0 0,-1 0 0 0 0,1-1 0 0 0,0 1-1 0 0,-3 2 1 0 0,3-3-19 0 0,1 1 1 0 0,-1-1-1 0 0,1 1 1 0 0,-1-1-1 0 0,0 1 1 0 0,0-1-1 0 0,1 0 0 0 0,-1 0 1 0 0,0 1-1 0 0,0-1 1 0 0,1 0-1 0 0,-1 0 1 0 0,0 0-1 0 0,0 0 0 0 0,1 0 1 0 0,-2 0-1 0 0,0 0 22 0 0,1 0 0 0 0,0 0-1 0 0,0 1 1 0 0,0-1 0 0 0,0 0-1 0 0,0 0 1 0 0,0 1-1 0 0,-1-1 1 0 0,1 0 0 0 0,0 1-1 0 0,0-1 1 0 0,0 1 0 0 0,0-1-1 0 0,0 1 1 0 0,0 0 0 0 0,1-1-1 0 0,-2 2 1 0 0,1-1-144 0 0</inkml:trace>
  <inkml:trace contextRef="#ctx0" brushRef="#br0" timeOffset="1857.34">273 169 4144 0 0,'0'0'15577'0'0,"2"0"-15219"0"0,6 0-191 0 0,1-1 0 0 0,-1 0-1 0 0,0-1 1 0 0,0 1 0 0 0,0-2-1 0 0,0 1 1 0 0,0-1 0 0 0,-1 0-1 0 0,1-1 1 0 0,13-8 0 0 0,56-31 1251 0 0,-35 19-1625 0 0,-26 15 78 0 0,1 0-1 0 0,24-21 0 0 0,-28 22 141 0 0,-3 2 32 0 0,-2 0-47 0 0,-6 4-70 0 0,-8 16-878 0 0,-1-4 766 0 0,5-8 119 0 0,0 1-1 0 0,1-1 1 0 0,-1 0 0 0 0,0 0 0 0 0,0 0-1 0 0,0 0 1 0 0,0 0 0 0 0,-1-1-1 0 0,1 1 1 0 0,-4 2 0 0 0,-4 1-121 0 0,1 0 1 0 0,0 1-1 0 0,-11 9 1 0 0,-18 12-381 0 0,1 3 418 0 0,3-9 20 0 0,14-8 35 0 0,-27 12 0 0 0,44-24 82 0 0,0 0-3 0 0,-10 10 2 0 0,11-9 92 0 0,0 0 0 0 0,1-1 1 0 0,-1 1-1 0 0,0-1 0 0 0,0 1 0 0 0,0-1 0 0 0,0 0 1 0 0,-1 0-1 0 0,-1 1 0 0 0,3-2-24 0 0,1 0-1 0 0,0 1 1 0 0,-1-1-1 0 0,1 0 1 0 0,0 0-1 0 0,0 0 1 0 0,-1 0 0 0 0,1 1-1 0 0,0-1 1 0 0,-1 0-1 0 0,1 0 1 0 0,0 1 0 0 0,0-1-1 0 0,0 0 1 0 0,-1 0-1 0 0,1 1 1 0 0,0-1 0 0 0,0 0-1 0 0,0 1 1 0 0,-1-1-1 0 0,1 0 1 0 0,0 1-1 0 0,0-1 1 0 0,1-6 144 0 0,-1 5-192 0 0,0 1 0 0 0,0-1 0 0 0,0 1 0 0 0,0-1 0 0 0,0 1 0 0 0,1-1 0 0 0,-1 0 0 0 0,0 1 0 0 0,0-1 0 0 0,0 1 0 0 0,0-1 0 0 0,1 1 0 0 0,-1-1 0 0 0,0 1 0 0 0,1 0-1 0 0,-1-1 1 0 0,1 0 0 0 0,5-4 100 0 0,0 0-1 0 0,0 0 0 0 0,1 0 0 0 0,-1 1 1 0 0,1 0-1 0 0,14-6 0 0 0,13-7 44 0 0,37-22-522 0 0,-2 1-1664 0 0,-50 26 1113 0 0</inkml:trace>
  <inkml:trace contextRef="#ctx0" brushRef="#br0" timeOffset="2887.08">1 957 1840 0 0,'0'0'14080'0'0,"9"-14"-12473"0"0,-7 12-1513 0 0,-1 0-1 0 0,0 0 0 0 0,0-1 1 0 0,0 1-1 0 0,-1 0 0 0 0,1-1 1 0 0,-1 1-1 0 0,1-4 0 0 0,-1 6-71 0 0,1-1 0 0 0,-1 1 0 0 0,0-1-1 0 0,1 0 1 0 0,-1 1 0 0 0,0-1-1 0 0,1 1 1 0 0,-1-1 0 0 0,0 1-1 0 0,1-1 1 0 0,-1 1 0 0 0,1-1-1 0 0,-1 1 1 0 0,1 0 0 0 0,-1-1-1 0 0,2 1 1 0 0,0-2 37 0 0,11-29 217 0 0,-12 29-265 0 0,0 1-1 0 0,0-1 0 0 0,0 1 0 0 0,-1-1 0 0 0,1 1 0 0 0,0-1 0 0 0,-1 1 0 0 0,0-1 1 0 0,1 0-1 0 0,-1 1 0 0 0,0-1 0 0 0,0-3 0 0 0,1-3 5 0 0,3-4 40 0 0,4 0 13 0 0,-7 10-67 0 0,0-4 71 0 0,-1 5-69 0 0,0 1 0 0 0,0 0 0 0 0,0-1 0 0 0,0 1-1 0 0,1-1 1 0 0,-1 1 0 0 0,0 0 0 0 0,0-1 0 0 0,0 1 0 0 0,1-1 0 0 0,-1 1 0 0 0,0 0-1 0 0,1-1 1 0 0,-1 1 0 0 0,0 0 0 0 0,1-1 0 0 0,-1 1 0 0 0,1 0 0 0 0,11 2 7 0 0,-6 1-10 0 0,-5-2 2 0 0,0-1-1 0 0,0 1 1 0 0,0-1-1 0 0,0 1 1 0 0,0-1-1 0 0,0 1 1 0 0,0-1-1 0 0,0 1 0 0 0,0 0 1 0 0,-1-1-1 0 0,1 1 1 0 0,0 0-1 0 0,-1 0 1 0 0,1 0-1 0 0,0 0 1 0 0,-1 0-1 0 0,1-1 1 0 0,-1 1-1 0 0,1 0 0 0 0,-1 0 1 0 0,0 0-1 0 0,1 0 1 0 0,-1 0-1 0 0,0 1 1 0 0,1 0-1 0 0,0 3 15 0 0,0 1-10 0 0,1 0-1 0 0,-1 1 1 0 0,0 0 0 0 0,0-1 0 0 0,0 1 0 0 0,-1 0 0 0 0,0-1 0 0 0,-2 10-1 0 0,1-6 1 0 0,1-1-1 0 0,0 1 1 0 0,2 15-1 0 0,0 7-196 0 0,-2-26 34 0 0,0 1 0 0 0,1-1 0 0 0,-1 0 0 0 0,1 1 0 0 0,1-1 0 0 0,-1 0 0 0 0,4 9-1 0 0,-4-13-259 0 0,-1 3-532 0 0</inkml:trace>
  <inkml:trace contextRef="#ctx0" brushRef="#br0" timeOffset="3438.08">320 760 1376 0 0,'0'0'12029'0'0,"0"2"-11265"0"0,-1 8-430 0 0,0 0 0 0 0,-1 0-1 0 0,0 0 1 0 0,0 0 0 0 0,-2 0 0 0 0,1-1 0 0 0,-5 10-1 0 0,2-5-300 0 0,-4 24 0 0 0,2-10-19 0 0,-16 70-34 0 0,14-66-164 0 0,-8 49-1 0 0,15-69 96 0 0,3-10 70 0 0,-1 0 0 0 0,1 0 1 0 0,-1 0-1 0 0,1 0 0 0 0,0 0 0 0 0,0 0 1 0 0,0 0-1 0 0,0 0 0 0 0,0 0 0 0 0,0 0 1 0 0,0 0-1 0 0,1 0 0 0 0,-1 0 0 0 0,1 0 1 0 0,1 4-1 0 0,-1-4-440 0 0,1 2 1032 0 0,1 3-5827 0 0,0 0 517 0 0</inkml:trace>
  <inkml:trace contextRef="#ctx0" brushRef="#br0" timeOffset="4018.08">329 960 5064 0 0,'0'0'5612'0'0,"-5"7"-2451"0"0,4-7-3066 0 0,0 1 1 0 0,0 0-1 0 0,0 0 1 0 0,0-1-1 0 0,0 1 1 0 0,1 0-1 0 0,-1 0 1 0 0,0 0-1 0 0,1 0 1 0 0,-1 0-1 0 0,0 0 1 0 0,1 0 0 0 0,0 0-1 0 0,-1 0 1 0 0,1 1-1 0 0,-1-1 1 0 0,1 0-1 0 0,0 0 1 0 0,0 1-1 0 0,-3 9 182 0 0,0 1-146 0 0,1 0 0 0 0,0 0 0 0 0,1 1 0 0 0,1 15 0 0 0,-3-9-22 0 0,3-17-86 0 0,-1 1 0 0 0,1 0 0 0 0,0 0-1 0 0,-1-1 1 0 0,1 1 0 0 0,0 0 0 0 0,1 0 0 0 0,-1-1-1 0 0,0 1 1 0 0,1 0 0 0 0,0-1 0 0 0,-1 1-1 0 0,1 0 1 0 0,0-1 0 0 0,0 1 0 0 0,3 3-1 0 0,-4-4-7 0 0,0-2-11 0 0,0 1 0 0 0,0-1 0 0 0,1 1 1 0 0,-1-1-1 0 0,0 0 0 0 0,0 1 0 0 0,0-1 1 0 0,0 0-1 0 0,0 1 0 0 0,1-1 1 0 0,-1 1-1 0 0,0-1 0 0 0,0 0 0 0 0,1 1 1 0 0,-1-1-1 0 0,0 0 0 0 0,1 0 0 0 0,-1 1 1 0 0,0-1-1 0 0,1 0 0 0 0,-1 1 0 0 0,1-1-3 0 0,0 0-1 0 0,0 1 0 0 0,0-1 0 0 0,0 0 0 0 0,0 1 0 0 0,0-1 0 0 0,0 0 1 0 0,-1 0-1 0 0,1 0 0 0 0,0 0 0 0 0,0 0 0 0 0,0 0 0 0 0,0 0 0 0 0,0 0 0 0 0,0 0 1 0 0,0-1-1 0 0,0 1 0 0 0,0 0 0 0 0,0-1 0 0 0,-1 1 0 0 0,1 0 0 0 0,0-1 0 0 0,0 1 1 0 0,0-1-1 0 0,-1 1 0 0 0,1-1 0 0 0,1 0 0 0 0,-1 0-24 0 0,3-1-88 0 0,-1 0 0 0 0,1-1-1 0 0,-1 1 1 0 0,7-6 0 0 0,-9 7 56 0 0,0 0 0 0 0,0 0 0 0 0,0 0 0 0 0,0 0 0 0 0,-1 0 0 0 0,1 0 0 0 0,0 0 0 0 0,0-1 0 0 0,-1 1 0 0 0,1 0 0 0 0,-1 0 0 0 0,1-1 0 0 0,-1 1 0 0 0,0 0 0 0 0,1-3 0 0 0,-1 2-280 0 0,1 1 94 0 0,2-5 110 0 0,-2 3 84 0 0,1 1 1 0 0,-1-1-1 0 0,0 0 0 0 0,0 0 1 0 0,0 0-1 0 0,0 0 0 0 0,0 0 0 0 0,-1 0 1 0 0,1 0-1 0 0,-1 0 0 0 0,0-3 1 0 0,4-44-893 0 0,-4 49 954 0 0,-1 1-1 0 0,1 0 1 0 0,0-1 0 0 0,0 1 0 0 0,0 0 0 0 0,0-1 0 0 0,0 1 0 0 0,0 0 0 0 0,0-1 0 0 0,0 1 0 0 0,1 0 0 0 0,-1-1 0 0 0,0 1 0 0 0,0 0-1 0 0,0-1 1 0 0,0 1 0 0 0,0 0 0 0 0,0-1 0 0 0,1 1 0 0 0,-1 0 0 0 0,0-1 0 0 0,0 1 0 0 0,1 0 0 0 0,-1 0 0 0 0,0-1 0 0 0,7 5 1059 0 0,3 11-283 0 0,-7-8-714 0 0,-1-3-13 0 0,0-1-1 0 0,-1 2 0 0 0,1-1 0 0 0,-1 0 1 0 0,0 0-1 0 0,0 0 0 0 0,0 8 1 0 0,0-5-52 0 0,-1 0 1 0 0,2-1 0 0 0,-1 1-1 0 0,1 0 1 0 0,3 7 0 0 0,-4-10-10 0 0,2 0-3 0 0,-2-3 4 0 0,0-1 1 0 0,-1 1-1 0 0,1 0 0 0 0,0 0 0 0 0,-1 0 0 0 0,1 0 0 0 0,0-1 0 0 0,-1 1 1 0 0,0 0-1 0 0,1 0 0 0 0,-1 0 0 0 0,1 0 0 0 0,-1 0 0 0 0,0 0 1 0 0,0 0-1 0 0,1 2 0 0 0,4 29-122 0 0,-1-11-1739 0 0</inkml:trace>
  <inkml:trace contextRef="#ctx0" brushRef="#br0" timeOffset="5024.08">649 860 3680 0 0,'0'0'9296'0'0,"-6"-15"-7264"0"0,3 10-1970 0 0,1 3 43 0 0,0-1 1 0 0,0 0-1 0 0,0 0 1 0 0,-1 1-1 0 0,1-1 1 0 0,-1 1-1 0 0,0 0 1 0 0,1 0-1 0 0,-7-4 1 0 0,-5-1-42 0 0,9 6-53 0 0,3 1-17 0 0,0 0 0 0 0,0 0 0 0 0,1 0 1 0 0,-1 0-1 0 0,0 1 0 0 0,0-1 1 0 0,1 1-1 0 0,-1-1 0 0 0,0 1 1 0 0,1-1-1 0 0,-1 1 0 0 0,1 0 1 0 0,-1 0-1 0 0,1 0 0 0 0,-1 0 0 0 0,-1 2 1 0 0,1-1 0 0 0,-4 6-61 0 0,6-8 65 0 0,-5 9-164 0 0,1 0 0 0 0,-5 13 0 0 0,9-19 133 0 0,-1-2 43 0 0,0 1-1 0 0,1-1 1 0 0,-1 1 0 0 0,1 0 0 0 0,0-1-1 0 0,0 1 1 0 0,-1 0 0 0 0,1-1 0 0 0,0 1-1 0 0,0 0 1 0 0,1-1 0 0 0,-1 1 0 0 0,0 0 0 0 0,0-1-1 0 0,1 1 1 0 0,0 1 0 0 0,-1-2-10 0 0,4 35 319 0 0,-3-36-315 0 0,-1 1 0 0 0,0-1 0 0 0,0 1 0 0 0,0 0 1 0 0,1-1-1 0 0,-1 1 0 0 0,0-1 0 0 0,1 1 1 0 0,-1-1-1 0 0,1 1 0 0 0,-1-1 0 0 0,0 1 1 0 0,1-1-1 0 0,-1 0 0 0 0,1 1 0 0 0,-1-1 1 0 0,1 0-1 0 0,-1 1 0 0 0,2-1 0 0 0,-1 1 8 0 0,7 9 106 0 0,17 12 91 0 0,-22-20-149 0 0,5 1-49 0 0,-7-3-18 0 0,0 1 0 0 0,0-1 0 0 0,0 0-1 0 0,0 1 1 0 0,1-1 0 0 0,-1 0 0 0 0,0 0-1 0 0,0 0 1 0 0,0 0 0 0 0,1 0 0 0 0,-1 0-1 0 0,0 0 1 0 0,0 0 0 0 0,2-1 0 0 0,-1 0-35 0 0,1 1-87 0 0,10-10-184 0 0,-12 8 247 0 0,0 1-79 0 0,0 0 130 0 0,0 0-1 0 0,0 0 1 0 0,0 0 0 0 0,0 0-1 0 0,0-1 1 0 0,0 1 0 0 0,0 0-1 0 0,0 0 1 0 0,-1-1 0 0 0,1 1-1 0 0,0-1 1 0 0,-1 1 0 0 0,1-2 0 0 0,0-2-60 0 0,0 0 1 0 0,0 0-1 0 0,0 0 1 0 0,-1 1-1 0 0,0-1 1 0 0,0 0-1 0 0,0 0 1 0 0,-1 0-1 0 0,1 0 1 0 0,-3-7 0 0 0,-3 0-267 0 0,5 11 323 0 0,0-1 1 0 0,0 1-1 0 0,0-1 0 0 0,0 1 0 0 0,1-1 0 0 0,-1 1 0 0 0,1-1 1 0 0,-1 0-1 0 0,1 1 0 0 0,0-1 0 0 0,-1 0 0 0 0,1 0 1 0 0,0 1-1 0 0,0-1 0 0 0,0 0 0 0 0,1-2 0 0 0,-4-9 1428 0 0,11 20 11 0 0,-3-3-1274 0 0,0 0-1 0 0,-1 0 1 0 0,0 0-1 0 0,0 1 0 0 0,0 0 1 0 0,0 0-1 0 0,3 7 0 0 0,13 15 234 0 0,-12-13-236 0 0,-7-12-119 0 0,1 1 0 0 0,-1-1 0 0 0,1 1-1 0 0,-1-1 1 0 0,1 0 0 0 0,4 4 0 0 0,-1-2-18 0 0,-4-3-1 0 0,26 31 60 0 0,5 9-1971 0 0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8:16.76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9 71 2472 0 0,'0'0'4504'0'0,"-8"-20"12095"0"0,8 21-16212 0 0,2 2-181 0 0,-1-1-107 0 0,-1 0 1 0 0,1-1-1 0 0,-1 1 1 0 0,0 0-1 0 0,1-1 1 0 0,-1 1-1 0 0,0 0 1 0 0,0 0-1 0 0,0-1 1 0 0,0 1-1 0 0,-1 2 1 0 0,1 109 97 0 0,0-106-197 0 0,1 1 0 0 0,1 0 0 0 0,-1-1 32 0 0,-1-6 728 0 0,1 0-682 0 0,0 4-57 0 0,0-4 32 0 0,-2-15-62 0 0,2-2-159 0 0,-1 13 122 0 0,-2-7-478 0 0,-2-4 407 0 0,7-24 183 0 0,0 3 76 0 0,2 23-291 0 0,-1 3 66 0 0,-4 6 88 0 0,10-22 70 0 0,6 0-75 0 0,0 7 0 0 0,-11 13-10 0 0,1 4-10 0 0,-1 1 1 0 0,1 0 0 0 0,0 0 0 0 0,-1 1 0 0 0,9 1 0 0 0,-14-2 16 0 0,6 0 4 0 0,18 10 122 0 0,-24-10-122 0 0,0 1-1 0 0,0-1 0 0 0,1 0 1 0 0,-1 0-1 0 0,0 0 0 0 0,0 0 1 0 0,1 0-1 0 0,-1 1 0 0 0,0-1 1 0 0,0 0-1 0 0,1 0 0 0 0,-1 1 1 0 0,0-1-1 0 0,0 0 1 0 0,0 0-1 0 0,0 1 0 0 0,1-1 1 0 0,-1 0-1 0 0,0 0 0 0 0,0 1 1 0 0,0-1-1 0 0,0 0 0 0 0,0 0 1 0 0,0 1-1 0 0,0-1 0 0 0,0 1 1 0 0,0-1 1 0 0,0 1 1 0 0,1-1 0 0 0,-1 1-1 0 0,0-1 1 0 0,0 1 0 0 0,0-1-1 0 0,0 0 1 0 0,1 1 0 0 0,-1-1-1 0 0,0 1 1 0 0,0-1 0 0 0,1 1-1 0 0,-1-1 1 0 0,0 0 0 0 0,1 1-1 0 0,-1-1 1 0 0,1 0 0 0 0,-1 1-1 0 0,0-1 1 0 0,1 0 0 0 0,-1 0-1 0 0,1 1 1 0 0,-1-1 0 0 0,1 0-1 0 0,-1 0 1 0 0,1 0 0 0 0,-1 0-1 0 0,1 1 1 0 0,1 0 40 0 0,2 5-22 0 0,4 13 34 0 0,-5-12-57 0 0,0 1 2 0 0,-2 1 0 0 0,-1-3 11 0 0,-1-4 32 0 0,-2 3-22 0 0,3-4 32 0 0,-1 0 1 0 0,-5 6-43 0 0,5-7-11 0 0,0 0 0 0 0,0 0 0 0 0,1 0 0 0 0,-1 0 0 0 0,0 0 0 0 0,0 0 0 0 0,1 0 0 0 0,-1 1 0 0 0,0-1 0 0 0,1 0 0 0 0,-1 0 0 0 0,0 1 0 0 0,1-1-1 0 0,-1 0 1 0 0,0 1 0 0 0,1-1 0 0 0,-1 1 0 0 0,1-1 0 0 0,-1 1 0 0 0,-4 2 0 0 0,4-1 0 0 0,-1-1 0 0 0,0 1 0 0 0,0-1 0 0 0,0 0 0 0 0,0 0 0 0 0,0 0 0 0 0,-4 1 0 0 0,2-1-60 0 0,0 0 0 0 0,0 1 0 0 0,0 0 0 0 0,0-1 0 0 0,-6 5 0 0 0,-12-6-44 0 0,17 0 104 0 0,-10-2-664 0 0,15 2 620 0 0,0 0-1 0 0,0 0 0 0 0,0 0 1 0 0,-1 0-1 0 0,1 0 0 0 0,0 0 1 0 0,0 0-1 0 0,-1 0 0 0 0,1 0 1 0 0,0 0-1 0 0,0 0 0 0 0,-1 0 1 0 0,1 0-1 0 0,0 0 0 0 0,0 0 1 0 0,-1 0-1 0 0,1 0 0 0 0,0 0 1 0 0,0 0-1 0 0,0 1 0 0 0,-1-1 1 0 0,1 0-1 0 0,0 0 0 0 0,0 0 1 0 0,0 0-1 0 0,-1 0 0 0 0,1 1 1 0 0,-27 12-3472 0 0</inkml:trace>
  <inkml:trace contextRef="#ctx0" brushRef="#br0" timeOffset="1110.16">254 71 6448 0 0,'0'0'11285'0'0,"4"11"-9896"0"0,-2-6-1149 0 0,-1-1-1 0 0,0 0 0 0 0,1 1 1 0 0,-2-1-1 0 0,1 1 1 0 0,0-1-1 0 0,-1 1 1 0 0,0 7-1 0 0,2 13 1355 0 0,-1 6-1122 0 0,2 5-461 0 0,-3-34 24 0 0,0 0-1 0 0,0-1 1 0 0,0 1 0 0 0,0 0-1 0 0,0 0 1 0 0,0 0 0 0 0,-2 3 0 0 0,0 11 228 0 0,2-11-194 0 0,0-5-57 0 0,-1 1 0 0 0,1-1 0 0 0,0 1 0 0 0,0-1 0 0 0,0 1 0 0 0,-1-1 1 0 0,1 1-1 0 0,0-1 0 0 0,0 1 0 0 0,0-1 0 0 0,0 1 0 0 0,0-1 0 0 0,0 1 1 0 0,0-1-1 0 0,0 1 0 0 0,0-1 0 0 0,1 1 0 0 0,-1 0 0 0 0,0-1 1 0 0,0 1-1 0 0,0-1 0 0 0,1 1 0 0 0,-1-1 0 0 0,0 0 0 0 0,0 1 0 0 0,1-1 1 0 0,-1 1-1 0 0,0-1 0 0 0,1 1 0 0 0,-1-1 0 0 0,1 0 0 0 0,-1 1 0 0 0,0-1 1 0 0,1 0-1 0 0,-1 0 0 0 0,1 1 0 0 0,-1-1 0 0 0,1 0 0 0 0,-1 0 0 0 0,1 1 1 0 0,-1-1-1 0 0,2 0 0 0 0,-3-23-7 0 0,-1 9-156 0 0,0 1-1 0 0,1-1 0 0 0,1 0 0 0 0,1-16 1 0 0,-1 0-7 0 0,5-29-1786 0 0,-5 38 1840 0 0,0 19 150 0 0,0 0-1 0 0,0 0 1 0 0,1 0-1 0 0,-1 0 1 0 0,1-1 0 0 0,-1 1-1 0 0,1 0 1 0 0,0 0-1 0 0,0 0 1 0 0,0 0-1 0 0,0 0 1 0 0,1-1-1 0 0,0 0 153 0 0,-1-3-108 0 0,5-1 5 0 0,-4 6-16 0 0,-1 0-1 0 0,1-1 1 0 0,-1 1 0 0 0,1 0-1 0 0,0 0 1 0 0,0 0-1 0 0,0 0 1 0 0,0 0 0 0 0,3 0-1 0 0,-2 0-53 0 0,0 1 0 0 0,1 0 0 0 0,-1 0 0 0 0,0 0 0 0 0,1 1 0 0 0,-1-1-1 0 0,5 2 1 0 0,23 4-25 0 0,-19 0 0 0 0,-12-5 0 0 0,1-1 0 0 0,-1 1 0 0 0,1-1 0 0 0,-1 1 0 0 0,1 0 0 0 0,0-1 0 0 0,-1 1 0 0 0,1-1 0 0 0,0 1 0 0 0,0-1 0 0 0,-1 0 0 0 0,1 1 0 0 0,0-1 0 0 0,0 0 0 0 0,0 0 0 0 0,-1 1 0 0 0,1-1 0 0 0,1 0 0 0 0,1 0 0 0 0,10 6 0 0 0,-6 1 0 0 0,-6-6-13 0 0,0 1 0 0 0,1-1 0 0 0,-1 1 0 0 0,0 0 0 0 0,0 0-1 0 0,0-1 1 0 0,0 1 0 0 0,0 0 0 0 0,-1 0 0 0 0,1 0 0 0 0,-1 0-1 0 0,1 0 1 0 0,-1 0 0 0 0,1 4 0 0 0,1 4 96 0 0,-2-8-2 0 0,-4 19-8 0 0,3-19-73 0 0,0 0 0 0 0,0-1 0 0 0,0 1 0 0 0,0-1 0 0 0,0 0 0 0 0,0 1 0 0 0,0-1 0 0 0,-1 0 0 0 0,-1 3 0 0 0,-6 5 0 0 0,9-8 0 0 0,-1-1 0 0 0,1 1 0 0 0,-1 0 0 0 0,1-1 0 0 0,-1 1 0 0 0,1-1 0 0 0,-1 1 0 0 0,0-1 0 0 0,1 1 0 0 0,-1-1 0 0 0,0 1 0 0 0,1-1 0 0 0,-1 1 0 0 0,0-1 0 0 0,1 0 0 0 0,-1 0 0 0 0,0 1 0 0 0,0-1 0 0 0,-1 0 0 0 0,0 1 0 0 0,2-1 0 0 0,0 0 0 0 0,-1 0 0 0 0,1 0 0 0 0,0 0 0 0 0,-1 1 0 0 0,1-1 0 0 0,0 0 0 0 0,-1 0 0 0 0,1 0 0 0 0,0 0 0 0 0,-1 0 0 0 0,1 0 0 0 0,0 0 0 0 0,-1 0 0 0 0,1 0 0 0 0,0 0 0 0 0,-1 0 0 0 0,1 0 0 0 0,0 0 0 0 0,-1 0 0 0 0,1 0 0 0 0,0 0 0 0 0,-1-1 0 0 0,1 1 0 0 0,0 0 0 0 0,0 0 0 0 0,-1 0 0 0 0,1 0 0 0 0,0-1 0 0 0,-1 1 0 0 0,1 0 0 0 0,-1-1 0 0 0,-1 0-8 0 0,-1 0-184 0 0,1 1 0 0 0,0-1 0 0 0,0 1-1 0 0,0-1 1 0 0,0 1 0 0 0,-1 0 0 0 0,-2 0-1 0 0,-13 0-261 0 0,10 1 454 0 0,1 1 0 0 0,0 2 0 0 0,6-4 100 0 0,0 1 0 0 0,0 0 0 0 0,0 0 0 0 0,1 0 0 0 0,-1 0 0 0 0,0-1 0 0 0,0 1 0 0 0,1 0 0 0 0,-1 0 0 0 0,1 0 0 0 0,-1 1 0 0 0,1-1 0 0 0,-1 0-1 0 0,1 0 1 0 0,0 0 0 0 0,0 0 0 0 0,-1 0 0 0 0,1 0 0 0 0,0 2 0 0 0,0-2-288 0 0,0 0 188 0 0,-1-1 1 0 0,1 1-1 0 0,0-1 0 0 0,0 1 0 0 0,0 0 1 0 0,0-1-1 0 0,-1 1 0 0 0,1-1 1 0 0,0 1-1 0 0,0 0 0 0 0,0-1 0 0 0,0 1 1 0 0,0-1-1 0 0,1 1 0 0 0,-1-1 1 0 0,0 1-1 0 0,0 0 0 0 0,0-1 1 0 0,0 1-1 0 0,1-1 0 0 0,-1 1 0 0 0,0-1 1 0 0,0 1-1 0 0,1-1 0 0 0,-1 1 1 0 0,1 0-1 0 0,0 0-9 0 0,2 8 5 0 0,-3-8 68 0 0,2 0 2 0 0,4 5 20 0 0,-3-3 120 0 0,1 0-1 0 0,-1 0 1 0 0,0-1 0 0 0,1 0 0 0 0,0 1 0 0 0,-1-1 0 0 0,1 0 0 0 0,7 2 0 0 0,36 20-41 0 0,-41-22-165 0 0,0 2 0 0 0,0-1 0 0 0,0 1 0 0 0,-1-1 0 0 0,1 2 0 0 0,-1-1 0 0 0,7 8 0 0 0,-3-3 0 0 0,12 6-1782 0 0,-17-11-594 0 0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8:00.56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30 254 1840 0 0,'0'0'15825'0'0,"-8"5"-13147"0"0,7-5-2586 0 0,0-1 22 0 0,0 1 0 0 0,0 0 0 0 0,0 0 1 0 0,1 0-1 0 0,-1 0 0 0 0,0-1 0 0 0,0 1 1 0 0,0 0-1 0 0,0-1 0 0 0,1 1 0 0 0,-1 0 1 0 0,0-1-1 0 0,0 1 0 0 0,1-1 0 0 0,-1 0 1 0 0,0 1-1 0 0,1-1 0 0 0,-1 1 0 0 0,1-1 1 0 0,-1 0-1 0 0,1 0 0 0 0,-1 1 0 0 0,1-1 1 0 0,-1 0-1 0 0,1 0 0 0 0,-1-1 0 0 0,0-4-114 0 0,1-1 0 0 0,0 0-228 0 0,0 1 0 0 0,1-1 0 0 0,1-10 0 0 0,2 10 358 0 0,-3 7-117 0 0,-1-1-1 0 0,0 0 1 0 0,1 0-1 0 0,-1 1 0 0 0,1-1 1 0 0,-1 0-1 0 0,0 0 0 0 0,1 0 1 0 0,-1 0-1 0 0,0 0 1 0 0,0 0-1 0 0,0 0 0 0 0,0 1 1 0 0,0-2-1 0 0,-4-30-1376 0 0,3 28 1687 0 0,0 3-338 0 0,1 0-1 0 0,-1 0 1 0 0,1 1 0 0 0,0-1-1 0 0,-1 0 1 0 0,1 0 0 0 0,0 0-1 0 0,0 0 1 0 0,-1 1 0 0 0,1-1-1 0 0,0 0 1 0 0,0 0 0 0 0,0 0-1 0 0,0 0 1 0 0,0 0 0 0 0,0 0-1 0 0,1-1 1681 0 0,-1-4-2778 0 0,0 5 1010 0 0,0-1-240 0 0,0-4 190 0 0,10-37 122 0 0,-9 37 31 0 0,-1 1 16 0 0,0 4 486 0 0,5-16 964 0 0,-1 11-1466 0 0,-2 4 0 0 0,1 0 0 0 0,14-1 0 0 0,-12 2 0 0 0,17-5 0 0 0,-4-1 0 0 0,-18 7 0 0 0,15-3-47 0 0,6 5-90 0 0,22-4-401 0 0,8-1 444 0 0,-50 3 188 0 0,1 0 118 0 0,22 5 101 0 0,-23-5-525 0 0,1 0-219 0 0,3 0 399 0 0,1 1 24 0 0,22 6-2 0 0,-20-4-33 0 0,-8-3 42 0 0,1 0 1 0 0,-1 1-1 0 0,1-1 1 0 0,-1 0-1 0 0,1 0 1 0 0,0 1-1 0 0,-1-1 0 0 0,1 0 1 0 0,-1 0-1 0 0,1 0 1 0 0,-1 0-1 0 0,1 0 0 0 0,-1 0 1 0 0,1 0-1 0 0,0 0 1 0 0,-1 0-1 0 0,1 0 1 0 0,-1 0-1 0 0,1 0 0 0 0,-1 0 1 0 0,1 0-1 0 0,0-1 1 0 0,2 0 1 0 0,11 4 0 0 0,-9 0-1 0 0,4-3 0 0 0,8 0 0 0 0,-10 1 0 0 0,-5 0 0 0 0,-1 0 0 0 0,1-1 0 0 0,0 1 0 0 0,0-1 0 0 0,0 0 0 0 0,-1 0 0 0 0,1 1 0 0 0,0-1 0 0 0,0 0 0 0 0,2-1 0 0 0,1 2 0 0 0,22-5 0 0 0,0 3 0 0 0,-9 1 268 0 0,34-5-1 0 0,-48 4-272 0 0,0 1-1 0 0,0 0 1 0 0,0 0 0 0 0,0 0-1 0 0,8 1 1 0 0,29 1 406 0 0,-18 1-401 0 0,-2 1 0 0 0,-15-4 0 0 0,1 1 0 0 0,0-1 0 0 0,-1 0 0 0 0,1-1 0 0 0,0 0 0 0 0,6-1 0 0 0,-11 1 0 0 0,-1 1 0 0 0,1-1 0 0 0,-1 1 0 0 0,1-1 0 0 0,0 1 0 0 0,-1 0 0 0 0,1 0 0 0 0,0 0 0 0 0,-1 0 0 0 0,1 0 0 0 0,0 0 0 0 0,-1 0 0 0 0,4 2 0 0 0,-1-1 0 0 0,0 0 0 0 0,12 1-24 0 0,3-6-752 0 0,-11 7 734 0 0,0-1 45 0 0,20-6-4 0 0,-25 3 1 0 0,-1 1 0 0 0,16 4 0 0 0,4-1 0 0 0,-14-1 0 0 0,-7-1 0 0 0,0-1 0 0 0,1 0 0 0 0,-1 1 0 0 0,1-1 0 0 0,-1 0 0 0 0,1 0 0 0 0,-1 0 0 0 0,1 0 0 0 0,-1 0 0 0 0,1 0 0 0 0,-1-1 0 0 0,1 1 0 0 0,-1 0 0 0 0,1-1 0 0 0,1 0 0 0 0,6 1-10 0 0,8 4-11 0 0,-13-4 1 0 0,20-1 7 0 0,33-3 13 0 0,24 3 32 0 0,-62-2-38 0 0,-15 1 11 0 0,0 1-1 0 0,0 0 1 0 0,0 0-1 0 0,0 1 1 0 0,1-1-1 0 0,6 1 1 0 0,44-2 815 0 0,-54 2-966 0 0,11 2-400 0 0,7-1 902 0 0,10-2 6 0 0,31 4-388 0 0,-42 1-344 0 0,-17-4 118 0 0,1 0 39 0 0,39 3 158 0 0,-20 2-5 0 0,6-1 60 0 0,13 3 0 0 0,-33-6 0 0 0,0 0 0 0 0,-1-1 0 0 0,1 0 0 0 0,7-1 0 0 0,-13 1 0 0 0,30-3 0 0 0,-13 3 0 0 0,17-4 0 0 0,2 4 0 0 0,0-5 0 0 0,-18 3 0 0 0,-3 3 0 0 0,-2-2 0 0 0,-10 0 0 0 0,-1 1 0 0 0,0-1 0 0 0,1 1 0 0 0,-1 0 0 0 0,1 0 0 0 0,-1 0 0 0 0,1 1 0 0 0,3 1 0 0 0,56 1 844 0 0,-2 0-1474 0 0,-35 0 625 0 0,-17-2 10 0 0,-1 0 0 0 0,17 1 0 0 0,16 1-171 0 0,-38-2 150 0 0,21-1 14 0 0,36 3 2 0 0,-7-4 0 0 0,-18-1 0 0 0,-17-2 0 0 0,-7 3 0 0 0,1 0 0 0 0,-1 0 0 0 0,23 3 0 0 0,-4-1 0 0 0,88 3 60 0 0,-62-4 16 0 0,-31 0-76 0 0,-2 0 0 0 0,-3 0 0 0 0,-13 0-14 0 0,23 2-60 0 0,-22-2 74 0 0,17 1 0 0 0,-4 1 0 0 0,24-1 0 0 0,-27-1 0 0 0,20-1 0 0 0,-32 2 0 0 0,0 0 0 0 0,1-1 0 0 0,-1 0 0 0 0,0 0 0 0 0,0 0 0 0 0,1-1 0 0 0,8-2 0 0 0,-12 2 0 0 0,0 0 0 0 0,0 1 0 0 0,0 0 0 0 0,0-1 0 0 0,0 1 0 0 0,0 0 0 0 0,3 1 0 0 0,14-2 0 0 0,18-1 0 0 0,-29 2 0 0 0,0 0 0 0 0,0-1 0 0 0,0 0 0 0 0,-1-1 0 0 0,12-3 0 0 0,-15 4 0 0 0,0 1 0 0 0,0-1 0 0 0,1 1 0 0 0,-1-1 0 0 0,0 2 0 0 0,9 0 0 0 0,5 0 0 0 0,7-1 40 0 0,41-5 0 0 0,-35 4-40 0 0,-24 2 0 0 0,0-1 0 0 0,0 0 0 0 0,0-1 0 0 0,15-2 0 0 0,6 2-96 0 0,-14 3 96 0 0,-10-1 0 0 0,0 0 0 0 0,0-1 0 0 0,0 0 0 0 0,1 0 0 0 0,-1 0 0 0 0,0 0 0 0 0,0-1 0 0 0,7-1 0 0 0,-1 1 0 0 0,6 1 0 0 0,5-1 0 0 0,37-6 0 0 0,-34 3 0 0 0,33-1 0 0 0,67 3 0 0 0,-99 2 0 0 0,-23 0-2 0 0,12-4 18 0 0,-8 3 55 0 0,7 1-92 0 0,-12-1 2 0 0,4 0 7 0 0,-1 0 0 0 0,1 0 0 0 0,0 0 0 0 0,10 1-1 0 0,-12-1 13 0 0,22 4 0 0 0,-18-2 0 0 0,43-4-82 0 0,-48 3 39 0 0,7 0 32 0 0,0 3 11 0 0,4-1 0 0 0,-11-2 0 0 0,19 4 0 0 0,-19-3 0 0 0,4-2 0 0 0,2-2 0 0 0,17 2 0 0 0,-19 1 0 0 0,1 1 0 0 0,-4 0 0 0 0,0 0 0 0 0,1 0 0 0 0,-1 0 0 0 0,10 0 0 0 0,0 0 0 0 0,-7-1 0 0 0,17 0 0 0 0,5-2 0 0 0,9 4-64 0 0,-28-1 32 0 0,-1 3 0 0 0,25 5 32 0 0,-27-9-16 0 0,-6 0-65 0 0,1 1-4 0 0,7 1 67 0 0,2 2 18 0 0,1-4 0 0 0,-1 1 0 0 0,0 1 0 0 0,-1 0 0 0 0,5-1 0 0 0,1 4 0 0 0,-8 0 0 0 0,-7-4 0 0 0,0-1 0 0 0,-1 0 0 0 0,1 1 0 0 0,0-1 0 0 0,0 1 0 0 0,0 0 0 0 0,-1-1 0 0 0,1 1 0 0 0,0 0 0 0 0,-1-1 0 0 0,1 1 0 0 0,-1 0 0 0 0,1 0 0 0 0,-1-1 0 0 0,1 1 0 0 0,-1 0 0 0 0,1 0 0 0 0,-1 0 0 0 0,0 0 0 0 0,1 0 0 0 0,-1 0 0 0 0,3 6 0 0 0,-2-5 0 0 0,0 0 0 0 0,0 0 0 0 0,0 0 0 0 0,0 0 0 0 0,0 0 0 0 0,0 0 0 0 0,-1 0 0 0 0,1 0 0 0 0,-1 1 0 0 0,0-1 0 0 0,1 0 0 0 0,-1 0 0 0 0,0 4 0 0 0,-5 31 3 0 0,0-2-70 0 0,5-23 65 0 0,2-10 6 0 0,-1 1-6 0 0,0 18-30 0 0,1-15-306 0 0,-2-5 104 0 0,1 0 0 0 0,-1 1-1 0 0,0-1 1 0 0,1 0 0 0 0,-1 0 0 0 0,0 0-1 0 0,0 0 1 0 0,0 1 0 0 0,0-1 0 0 0,0 0-1 0 0,0 2 1 0 0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7:40.276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6 276 7344 0 0,'3'1'11511'0'0,"-4"2"-11381"0"0,0 0 0 0 0,0 1 0 0 0,0-1 0 0 0,0 1 0 0 0,0 0 0 0 0,1-1 0 0 0,0 1 0 0 0,0-1 0 0 0,0 1 0 0 0,0 5 0 0 0,-1 20 248 0 0,1 11 352 0 0,-2-3-287 0 0,0 0 0 0 0,3 0-1 0 0,1 0 1 0 0,6 36 0 0 0,-7-45-219 0 0,-1-21-154 0 0,1 0 0 0 0,-1 0 0 0 0,2 8 0 0 0,0-4-1 0 0,0 0 0 0 0,-1 15 0 0 0,2 3 4 0 0,-2-8 64 0 0,-1 33 0 0 0,-1-19-39 0 0,-3 22 42 0 0,0-4 122 0 0,8 8 140 0 0,-3-42-403 0 0,0-15 16 0 0,-1 0-1 0 0,0 0 1 0 0,0-1 0 0 0,0 1-1 0 0,0 0 1 0 0,-1 4 0 0 0,0-6-7 0 0,1 1 0 0 0,0-1 1 0 0,0 0-1 0 0,0 1 1 0 0,0-1-1 0 0,0 0 1 0 0,1 3-1 0 0,-1 11-75 0 0,-1-14 65 0 0,1-1 0 0 0,0 0 1 0 0,0 1-1 0 0,0-1 0 0 0,0 1 1 0 0,0-1-1 0 0,0 1 0 0 0,0-1 1 0 0,1 3-1 0 0,-1-2 2 0 0,1 0 1 0 0,-1 0-1 0 0,0 0 0 0 0,0 0 0 0 0,0 0 1 0 0,0 0-1 0 0,0 1 0 0 0,0-1 0 0 0,-1 0 1 0 0,1 0-1 0 0,-2 2 0 0 0,1-1 0 0 0,0 4 0 0 0,3-5 0 0 0,-1 13 0 0 0,0-6 0 0 0,2-1 0 0 0,1 1 0 0 0,-1-2 0 0 0,-2 0 0 0 0,1-1 0 0 0,-2-5 0 0 0,0-1 0 0 0,0 1 0 0 0,0-1 0 0 0,0 1 0 0 0,0-1 0 0 0,0 0 0 0 0,0 1 0 0 0,1-1 0 0 0,-1 1 0 0 0,0-1 0 0 0,0 0 0 0 0,0 1 0 0 0,1-1 0 0 0,-1 0 0 0 0,0 1 0 0 0,1-1 0 0 0,-1 0 0 0 0,0 1 0 0 0,1-1 0 0 0,-1 0 0 0 0,0 0 0 0 0,1 1 0 0 0,0-1 0 0 0,5 4 0 0 0,0 0 8 0 0,-1-2 0 0 0,1 1 0 0 0,-1-1-1 0 0,1 0 1 0 0,0 0 0 0 0,0 0 0 0 0,0-1-1 0 0,7 1 1 0 0,23 6 121 0 0,-6 1 617 0 0,-20-7-568 0 0,-1 1 1 0 0,15 7-1 0 0,-21-10-134 0 0,-1 1 1 0 0,1-1-1 0 0,-1 1 0 0 0,0-1 0 0 0,1 0 1 0 0,-1 0-1 0 0,1 0 0 0 0,-1 0 0 0 0,5-1 1 0 0,4 0-40 0 0,2 1-64 0 0,-3 1-115 0 0,1-2 1 0 0,-1 1 0 0 0,14-3 0 0 0,31 0 173 0 0,-43 2 0 0 0,1 1 0 0 0,17 1 0 0 0,6 1 0 0 0,-8-2 149 0 0,-3 1 146 0 0,36-4 0 0 0,-27-1-505 0 0,56 3 0 0 0,-54 1 618 0 0,88 7-919 0 0,66-20 312 0 0,-170 11 182 0 0,34-4 35 0 0,56-4 104 0 0,87 1-119 0 0,163-1 46 0 0,-305 11 20 0 0,-24 1-8 0 0,47-5 1 0 0,149-7 158 0 0,-75 3 11 0 0,7 10 307 0 0,-83 1-519 0 0,56 6-323 0 0,-73-7 304 0 0,35 1 201 0 0,-65-4-95 0 0,49 6-1 0 0,-64-4-49 0 0,27-2-1 0 0,11 2-90 0 0,-18 1 32 0 0,46-3 1 0 0,-34-1 60 0 0,8 8 17 0 0,-7-5-45 0 0,-19-1 24 0 0,44-4 1 0 0,-55 0-2 0 0,20-1 0 0 0,-2 5-18 0 0,0-1 57 0 0,59-6 0 0 0,-88 6-75 0 0,0 0 1 0 0,0 0-1 0 0,9 1 0 0 0,5 1 31 0 0,-12-2-43 0 0,0 0-1 0 0,14 3 1 0 0,-8 0-6 0 0,1-1 0 0 0,27-1 0 0 0,45 9 129 0 0,-78-7-128 0 0,-2-1 0 0 0,17-6 0 0 0,-15 3 0 0 0,-8 1 0 0 0,1 0 0 0 0,-1 0 0 0 0,1 0 0 0 0,-1 0 0 0 0,1 0 0 0 0,-1-1 0 0 0,1 1 0 0 0,-1 0 0 0 0,1-1 0 0 0,-1 1 0 0 0,1-1 0 0 0,-1 0 0 0 0,2-1 0 0 0,14-5 0 0 0,-14 6 0 0 0,-1 0 0 0 0,1 0 0 0 0,-1 0 0 0 0,0 0 0 0 0,0 0 0 0 0,0 0 0 0 0,0-1 0 0 0,4-2 0 0 0,5-6 0 0 0,-6 6 0 0 0,-1 0 0 0 0,0 0 0 0 0,6-8 0 0 0,-8 8 0 0 0,0-1-1 0 0,0 1 1 0 0,-1-1-1 0 0,1 0 1 0 0,0-8 0 0 0,6-15 13 0 0,-7 12 53 0 0,-1 14-58 0 0,0 0 0 0 0,0 1 0 0 0,0-1 0 0 0,0 0 0 0 0,1 0 0 0 0,-1 0 0 0 0,1-3 0 0 0,2-6 27 0 0,-1 0-1 0 0,0 0 0 0 0,-1 0 0 0 0,0-1 0 0 0,-2-18 0 0 0,1 14-87 0 0,-1 0-26 0 0,1 13 54 0 0,-1 0 0 0 0,1 0 1 0 0,0 0-1 0 0,0 0 0 0 0,0 1 0 0 0,2-6 0 0 0,-1-4 120 0 0,0 0 1 0 0,-1-22-1 0 0,0 18-45 0 0,-6-67-194 0 0,-1-5 144 0 0,7 77 16 0 0,-1 0 0 0 0,0 1 0 0 0,-4-18 0 0 0,5 16-16 0 0,0 11 0 0 0,0 0 0 0 0,0 0 0 0 0,0 1 0 0 0,1-1 0 0 0,-1 0 0 0 0,0 0 0 0 0,0 0 0 0 0,-1 0 0 0 0,1 0 0 0 0,0 0 0 0 0,0 0 0 0 0,0 1 0 0 0,-1-3 0 0 0,-1-2 0 0 0,0-1 0 0 0,0 0 0 0 0,0 1 0 0 0,1-1 0 0 0,0 0 0 0 0,0 0 0 0 0,1-8 0 0 0,0 9-2 0 0,0 0 1 0 0,0 0-1 0 0,-1 0 0 0 0,0 0 0 0 0,-2-9 0 0 0,1-11-51 0 0,2 1 53 0 0,0 23 0 0 0,0 1 1 0 0,0-1-1 0 0,0 0 0 0 0,0 0 0 0 0,0 1 1 0 0,1-1-1 0 0,-1 0 0 0 0,0 0 0 0 0,0 1 0 0 0,1-1 1 0 0,-1 0-1 0 0,0 1 0 0 0,1-1 0 0 0,-1 0 1 0 0,1 1-1 0 0,-1-1 0 0 0,1 1 0 0 0,-1-1 1 0 0,1 1-1 0 0,0-1 0 0 0,-1 1 0 0 0,2-1 1 0 0,-2 0-4 0 0,0 1 1 0 0,1 0 0 0 0,-1 0 0 0 0,0 0 0 0 0,0 0 0 0 0,1 0 0 0 0,-1-1 0 0 0,0 1 0 0 0,0 0 0 0 0,1 0 0 0 0,-1 0 0 0 0,0-1 0 0 0,0 1 0 0 0,0 0 0 0 0,0 0 0 0 0,1-1 0 0 0,-1 1 0 0 0,0 0 0 0 0,0 0 0 0 0,0-1 0 0 0,0 1 0 0 0,0 0 0 0 0,0-1 0 0 0,0 1-1 0 0,0 0 1 0 0,0 0 0 0 0,0-1 0 0 0,0 1 0 0 0,0 0 0 0 0,0-1 0 0 0,0 1 0 0 0,0 0 0 0 0,0-1 0 0 0,-2-7-101 0 0,2 8 230 0 0,1-16-178 0 0,1 10-101 0 0,-2-1 138 0 0,0-4 30 0 0,0 10-12 0 0,0 0 0 0 0,0 0 0 0 0,0 0 0 0 0,0-1 0 0 0,0 1 0 0 0,0 0 0 0 0,1 0 0 0 0,-1 0 0 0 0,0-1 0 0 0,1 1 0 0 0,-1 0 0 0 0,0 0 0 0 0,2-2 0 0 0,-2 2-3 0 0,1 0-1 0 0,-1 0 1 0 0,1 0 0 0 0,-1-1 0 0 0,1 1 0 0 0,-1 0 0 0 0,0-1 0 0 0,1 1 0 0 0,-1 0 0 0 0,0-1 0 0 0,0 1 0 0 0,0 0 0 0 0,-1-3 0 0 0,0 1 46 0 0,-1 0 11 0 0,5-8-31 0 0,-3 9-22 0 0,0 0 0 0 0,0-1 0 0 0,-1 1 0 0 0,1 0 0 0 0,-1-1 0 0 0,1 1 0 0 0,-1 0 0 0 0,0-1-1 0 0,-2-2 1 0 0,3 4-6 0 0,-1-1 0 0 0,1 1-1 0 0,-1 0 1 0 0,1-1 0 0 0,-1 1-1 0 0,1 0 1 0 0,0-1 0 0 0,-1 1-1 0 0,1-1 1 0 0,0 1 0 0 0,0-1-1 0 0,0 1 1 0 0,0 0 0 0 0,1-1-1 0 0,-1 1 1 0 0,0-1 0 0 0,1-2-1 0 0,1-4-150 0 0,-2 7 326 0 0,-2-7-170 0 0</inkml:trace>
  <inkml:trace contextRef="#ctx0" brushRef="#br0" timeOffset="1">33 276 4664 0 0,'0'0'209'0'0,"2"0"123"0"0,0 1-310 0 0,3 1 655 0 0,0 0 0 0 0,0-1-1 0 0,0 0 1 0 0,0 0-1 0 0,0 0 1 0 0,0 0-1 0 0,0-1 1 0 0,0 0-1 0 0,6 0 1 0 0,-4-1-445 0 0,-1 0-1 0 0,0 1 1 0 0,1 0 0 0 0,11 1 0 0 0,18 1 464 0 0,-25-2-708 0 0,-5 0 62 0 0,-1 0 0 0 0,1 0 0 0 0,-1 0 0 0 0,1-1 0 0 0,9-2 0 0 0,-14 3-42 0 0,1-1 0 0 0,-1 1 0 0 0,1-1 0 0 0,-1 1 0 0 0,1 0 1 0 0,-1-1-1 0 0,1 1 0 0 0,0 0 0 0 0,-1 0 0 0 0,1 0 1 0 0,-1 1-1 0 0,1-1 0 0 0,-1 0 0 0 0,1 0 0 0 0,1 1 0 0 0,2 1 22 0 0,0-1-1 0 0,0 0 0 0 0,0-1 1 0 0,8 1-1 0 0,68 8 208 0 0,-42-8-168 0 0,-17 0-35 0 0,-1-1 0 0 0,40-5 0 0 0,-46 3-23 0 0,0 1-1 0 0,-1 1 1 0 0,19 1 0 0 0,1 0 87 0 0,-10 1-78 0 0,-1 0-1 0 0,0 2 0 0 0,37 9 1 0 0,-43-9 195 0 0,1 0 0 0 0,0-1 0 0 0,30 0 0 0 0,-32-4 16 0 0,10 1 221 0 0,72 6 268 0 0,-44-1-57 0 0,-28-7-469 0 0,-22 1-163 0 0,1 0-1 0 0,0 1 0 0 0,-1 0 0 0 0,10 0 0 0 0,49 7 352 0 0,117-3 0 0 0,-118-4-143 0 0,-21 3-180 0 0,-29-2-40 0 0,1 0 1 0 0,18-1-1 0 0,-7-1 30 0 0,0 1-1 0 0,24 3 0 0 0,-25-1 125 0 0,1-1 0 0 0,34-2 0 0 0,221-8 339 0 0,-226 9-512 0 0,35 5 152 0 0,-2 2 368 0 0,4-7 214 0 0,86-7-422 0 0,-148 5-232 0 0,46-5-14 0 0,-54 5-50 0 0,0 1 0 0 0,31 2-1 0 0,-6 1 13 0 0,75 7 215 0 0,-27-11 7 0 0,-68 2-231 0 0,19 0 26 0 0,56-3-45 0 0,-40-1 230 0 0,15-3 511 0 0,-44 5-1012 0 0,-24 2 309 0 0,-1 0 0 0 0,0 0 0 0 0,0-1 0 0 0,9-2 0 0 0,-9 2-28 0 0,-1 0 1 0 0,0 0-1 0 0,0 1 1 0 0,6-1 0 0 0,-5 1-56 0 0,0 0 0 0 0,0-1 1 0 0,9-1-1 0 0,26-4 157 0 0,-32 5-74 0 0,1 0 0 0 0,0 0 0 0 0,9-4 0 0 0,-11 4 72 0 0,0-1 1 0 0,16-1-1 0 0,-7 2 82 0 0,104-15 433 0 0,-109 15-636 0 0,-6 1-3 0 0,0 0 0 0 0,1-1 1 0 0,-1 0-1 0 0,9-3 0 0 0,0 2 14 0 0,-12 3 0 0 0,1 1 0 0 0,19-4 0 0 0,-12 1 0 0 0,-3 2 0 0 0,-1 0 0 0 0,-1 0 0 0 0,1-1 0 0 0,0 0 0 0 0,10-1 0 0 0,-17 1 0 0 0,3 0 0 0 0,13-1 0 0 0,11-1 0 0 0,7-2 0 0 0,41-9 0 0 0,-62 12 0 0 0,1 1 0 0 0,14 0 0 0 0,-8 1 0 0 0,5 3 6 0 0,-6-1-76 0 0,-17-3 17 0 0,5 2 42 0 0,-1-1 1 0 0,3 3 2546 0 0,-1 0-8566 0 0,-9 4 624 0 0,1-7 5518 0 0,-1-1 0 0 0,1 0 1 0 0,0 1-1 0 0,-1-1 0 0 0,1 0 0 0 0,0 1 1 0 0,0-1-1 0 0,-1 1 0 0 0,1-1 0 0 0,0 0 1 0 0,0 1-1 0 0,0-1 0 0 0,-1 1 0 0 0,1-1 1 0 0,0 1-1 0 0,0-1 0 0 0,0 0 0 0 0,0 1 0 0 0,0-1 1 0 0,0 1-1 0 0,0-1 0 0 0,0 1 0 0 0,0 0 1 0 0,0 14 1696 0 0,0-14-2072 0 0,-1 71 1974 0 0,-1-2-5145 0 0,2-57-3388 0 0</inkml:trace>
  <inkml:trace contextRef="#ctx0" brushRef="#br0" timeOffset="2">1944 547 8840 0 0,'0'0'3708'0'0,"0"-7"-3476"0"0</inkml:trace>
  <inkml:trace contextRef="#ctx0" brushRef="#br0" timeOffset="3">1981 545 2304 0 0,'0'0'7562'0'0,"2"-17"-3919"0"0,-2 12 895 0 0,-6 1-2792 0 0,-1-3-929 0 0,5 7-708 0 0,0-1 1 0 0,0 1-1 0 0,0 0 1 0 0,-1 0-1 0 0,1-1 0 0 0,0 2 1 0 0,-5-1-1 0 0,6 0-37 0 0,-5 1 20 0 0,-1 0 0 0 0,1 1 0 0 0,-1-1 1 0 0,1 1-1 0 0,0 1 0 0 0,0-1 0 0 0,0 1 0 0 0,0 0 1 0 0,0 0-1 0 0,1 1 0 0 0,-6 4 0 0 0,2-1 93 0 0,1 1-1 0 0,1 0 0 0 0,-1 1 0 0 0,-11 17 1 0 0,5-8 44 0 0,12-16-198 0 0,-1 1 0 0 0,1-1 1 0 0,0 1-1 0 0,0 0 0 0 0,0 0 0 0 0,0 0 1 0 0,1 0-1 0 0,-3 6 0 0 0,2-3-1 0 0,2-5-16 0 0,0 0 0 0 0,-1 0 0 0 0,1-1 1 0 0,0 1-1 0 0,0 0 0 0 0,0 0 1 0 0,0 0-1 0 0,0 0 0 0 0,0 0 0 0 0,0-1 1 0 0,0 1-1 0 0,0 0 0 0 0,0 0 1 0 0,0 0-1 0 0,0 0 0 0 0,0-1 1 0 0,1 1-1 0 0,-1 0 0 0 0,0 0 0 0 0,1 0 1 0 0,-1-1-1 0 0,1 1 0 0 0,-1 0 1 0 0,1-1-1 0 0,-1 1 0 0 0,1 0 0 0 0,-1-1 1 0 0,1 1-1 0 0,-1 0 0 0 0,1-1 1 0 0,1 1-1 0 0,1 2 3 0 0,0-1 0 0 0,0 0 0 0 0,0 0-1 0 0,0 0 1 0 0,0 0 0 0 0,0-1 0 0 0,1 1 0 0 0,-1-1 0 0 0,6 1 0 0 0,37 8 250 0 0,-3-2-126 0 0,-28-3 23 0 0,0 0 0 0 0,-1 0 0 0 0,0 2 0 0 0,0-1 0 0 0,17 12 0 0 0,-14-6-164 0 0,-13-9 0 0 0,1 0 0 0 0,-1 0 0 0 0,1 0 0 0 0,-1 1 0 0 0,5 6 0 0 0,2 2 2 0 0,-7-9 7 0 0,-1 1 1 0 0,0 0 0 0 0,0 0 0 0 0,0 0-1 0 0,2 5 1 0 0,1-1 21 0 0,-6-8-26 0 0,1 1 0 0 0,-1 0 0 0 0,1-1 0 0 0,-1 1 0 0 0,1 0 1 0 0,-1-1-1 0 0,1 1 0 0 0,-1 0 0 0 0,0-1 0 0 0,1 1 0 0 0,-1 0 0 0 0,0 0 0 0 0,0-1 0 0 0,0 1 0 0 0,0 0 0 0 0,0 0 0 0 0,1 0 0 0 0,-1-1 0 0 0,-1 1 0 0 0,1 0 0 0 0,0 0 0 0 0,0 0 0 0 0,0 0 0 0 0,-1 4 22 0 0,0-1 0 0 0,0 0-1 0 0,0 0 1 0 0,-1 0 0 0 0,1 0-1 0 0,-1 0 1 0 0,-5 7 0 0 0,6-9-25 0 0,-1 2 16 0 0,-1 0 0 0 0,1 0 0 0 0,-1-1 0 0 0,0 1 0 0 0,0-1 0 0 0,-1 1 0 0 0,1-1 0 0 0,-1 0 0 0 0,-6 4 0 0 0,-2 0 2 0 0,0-1 0 0 0,-1-1 0 0 0,0 0 0 0 0,0-1 0 0 0,-1 0 0 0 0,1-1 0 0 0,-1-1 0 0 0,0 0 0 0 0,-22 0 0 0 0,31-2-36 0 0,0-1 0 0 0,0 0 0 0 0,0 0 0 0 0,1 0 0 0 0,-1-1 0 0 0,-6-2 0 0 0,-5-2-57 0 0,13 5 51 0 0,1 1 1 0 0,0-1 0 0 0,0 0-1 0 0,-1 0 1 0 0,1 0 0 0 0,0 0-1 0 0,0 0 1 0 0,-2-2-1 0 0,4 2 5 0 0,-1 1 0 0 0,1-1 0 0 0,-1 1 0 0 0,1-1 0 0 0,0 1 0 0 0,-1-1 0 0 0,1 1 0 0 0,0-1 0 0 0,0 1 0 0 0,-1-1 0 0 0,1 1 0 0 0,0-1 0 0 0,0 1 0 0 0,0-1 0 0 0,0 0 0 0 0,0 1 0 0 0,-1-1 0 0 0,1 1 0 0 0,0-1 0 0 0,1 0 0 0 0,-1 1-1 0 0,0-1 1 0 0,0 0 0 0 0,0 1 0 0 0,0-1 0 0 0,0 1 0 0 0,0-1 0 0 0,1 0 0 0 0,-1 0-7 0 0,0 0 1 0 0,0 1-1 0 0,0-1 0 0 0,0 0 0 0 0,0 1 0 0 0,0-1 1 0 0,0 1-1 0 0,-1-1 0 0 0,1 0 0 0 0,0 1 0 0 0,0-1 0 0 0,-1 0 1 0 0,1 1-1 0 0,0-1 0 0 0,-1 1 0 0 0,1-1 0 0 0,0 1 1 0 0,-1-1-1 0 0,1 1 0 0 0,-1-1 0 0 0,1 1 0 0 0,-1-1 1 0 0,1 1-1 0 0,-1 0 0 0 0,0-1 0 0 0,1 1 0 0 0,-1 0 1 0 0,1 0-1 0 0,-2-1 0 0 0,0-1-102 0 0,-11-13-1424 0 0,5 4-708 0 0,-1 4 418 0 0</inkml:trace>
  <inkml:trace contextRef="#ctx0" brushRef="#br0" timeOffset="4">2249 812 11400 0 0,'0'0'6571'0'0,"1"2"-6120"0"0,19 25 1062 0 0,-19-26-1445 0 0,0 0 0 0 0,-1 0 0 0 0,1 0 0 0 0,0 0 0 0 0,0 0 0 0 0,-1 0 0 0 0,1 0 0 0 0,-1 0 0 0 0,1 1 0 0 0,0 0 0 0 0,4 9 288 0 0,17 19 428 0 0,-17-23-650 0 0,-3-5-89 0 0,0 0-1 0 0,0 1 1 0 0,0-1-1 0 0,-1 0 1 0 0,1 1-1 0 0,1 4 1 0 0,1 6 4 0 0</inkml:trace>
  <inkml:trace contextRef="#ctx0" brushRef="#br0" timeOffset="5">2252 630 7368 0 0,'0'0'666'0'0,"-2"0"-546"0"0,-9-3 13925 0 0,14 4-14926 0 0,7 5-10749 0 0</inkml:trace>
  <inkml:trace contextRef="#ctx0" brushRef="#br1" timeOffset="6">1992 23 1376 0 0,'0'0'13144'0'0,"-5"8"-12340"0"0,0-6-792 0 0,4-2-6 0 0,1 1 0 0 0,0-1 0 0 0,-1 0 0 0 0,1 0 0 0 0,0 0 0 0 0,-1 0 0 0 0,1 0 0 0 0,0 1 0 0 0,0-1 0 0 0,-1 0 1 0 0,1 0-1 0 0,0 0 0 0 0,0 1 0 0 0,-1-1 0 0 0,1 0 0 0 0,0 0 0 0 0,0 1 0 0 0,0-1 0 0 0,0 0 0 0 0,-1 1 0 0 0,1-1 1 0 0,0 0-1 0 0,0 1 0 0 0,0-1 0 0 0,0 0 0 0 0,0 1 0 0 0,0-1 0 0 0,0 0 0 0 0,0 1 0 0 0,0-1 0 0 0,0 0 0 0 0,0 1 1 0 0,0 1 70 0 0,-3 0 112 0 0,1 1-1 0 0,-1-1 0 0 0,1 1 1 0 0,-1-1-1 0 0,0 0 0 0 0,-6 4 0 0 0,6-4-126 0 0,-1 0-1 0 0,1 0 1 0 0,-1 1-1 0 0,-5 5 0 0 0,-10 9 1137 0 0,24-8-1026 0 0,-4-7-144 0 0,-1-1-1 0 0,1 1 0 0 0,0-1 1 0 0,-1 0-1 0 0,1 1 1 0 0,0-1-1 0 0,0 0 0 0 0,0 0 1 0 0,0 0-1 0 0,0 1 1 0 0,0-1-1 0 0,0 0 0 0 0,1 0 1 0 0,-1-1-1 0 0,2 2 0 0 0,12 7 331 0 0,-14-7-308 0 0,1-1 0 0 0,0 0 0 0 0,0 0-1 0 0,-1 0 1 0 0,1 0 0 0 0,0 0 0 0 0,0-1-1 0 0,0 1 1 0 0,0 0 0 0 0,4 0 0 0 0,-2 0-10 0 0,0 0-1 0 0,0 1 1 0 0,0-1 0 0 0,-1 1 0 0 0,1 0 0 0 0,-1 0 0 0 0,6 4 0 0 0,8 5-553 0 0,-15-10 568 0 0,1 1 0 0 0,0-1 0 0 0,0 1 0 0 0,-1 0 0 0 0,1 0 0 0 0,-1 1 0 0 0,0-1 0 0 0,0 0 0 0 0,1 1-1 0 0,2 5 1 0 0,-1 0 75 0 0,0 0 0 0 0,5 13 0 0 0,-3-6-209 0 0,-6-14 85 0 0,1-1 0 0 0,-1 1-1 0 0,0 0 1 0 0,1 0 0 0 0,-1-1 0 0 0,0 1 0 0 0,0 0 0 0 0,1 0-1 0 0,-1-1 1 0 0,0 1 0 0 0,0 0 0 0 0,0 0 0 0 0,0 0-1 0 0,0 0 1 0 0,0-1 0 0 0,0 1 0 0 0,0 0 0 0 0,0 0 0 0 0,-1 0-1 0 0,1-1 1 0 0,0 1 0 0 0,0 0 0 0 0,-1 0 0 0 0,1 0-1 0 0,-2 3 15 0 0,-1 5 60 0 0,0-2 15 0 0,3-5-84 0 0,-1-1-1 0 0,0 1 1 0 0,1-1 0 0 0,-1 0 0 0 0,0 1-1 0 0,0-1 1 0 0,0 0 0 0 0,0 1 0 0 0,0-1-1 0 0,0 0 1 0 0,0 0 0 0 0,0 0-1 0 0,0 0 1 0 0,-3 2 0 0 0,1-1-3 0 0,1-1-20 0 0,1 0-1 0 0,-1 1 1 0 0,0-1-1 0 0,1-1 1 0 0,-1 1-1 0 0,0 0 1 0 0,0 0-1 0 0,0 0 1 0 0,0-1-1 0 0,0 1 1 0 0,1-1-1 0 0,-1 0 1 0 0,0 0-1 0 0,0 1 1 0 0,-4-2-1 0 0,-14 8-472 0 0,12-7 247 0 0,6 0 163 0 0,0 0-1 0 0,0 0 1 0 0,0 0 0 0 0,0 0 0 0 0,0 0 0 0 0,0 1-1 0 0,0-1 1 0 0,0 1 0 0 0,1-1 0 0 0,-3 2 0 0 0,-1 1-45 0 0,-8-6-327 0 0,9 1-2265 0 0,1-5 1452 0 0,2 5-10 0 0</inkml:trace>
  <inkml:trace contextRef="#ctx0" brushRef="#br1" timeOffset="7">2221 221 12064 0 0,'0'0'1210'0'0,"2"2"-1111"0"0,26 26 2276 0 0,-27-27-2214 0 0,-1 0-22 0 0,9 17-357 0 0,-1-9-4314 0 0</inkml:trace>
  <inkml:trace contextRef="#ctx0" brushRef="#br1" timeOffset="8">2237 79 8752 0 0,'0'0'9663'0'0</inkml:trace>
  <inkml:trace contextRef="#ctx0" brushRef="#br1" timeOffset="9">2531 79 3224 0 0,'0'0'143'0'0,"-12"7"4359"0"0,2 1 608 0 0,8-7-4913 0 0,0 1 1 0 0,0-1 0 0 0,0 1 0 0 0,1 0 0 0 0,-1-1 0 0 0,0 1 0 0 0,1 0 0 0 0,-1 0 0 0 0,1 0 0 0 0,-2 3 0 0 0,-19 27 11 0 0,3-7 910 0 0,13-17-557 0 0,1 1 0 0 0,0 1 1 0 0,-6 14-1 0 0,10-19-368 0 0,0-1-1 0 0,0 0 0 0 0,0 0 1 0 0,0 0-1 0 0,1 1 1 0 0,-1-1-1 0 0,1 0 0 0 0,0 1 1 0 0,1-1-1 0 0,-1 0 1 0 0,2 7-1 0 0,-2-9-153 0 0,1 0 0 0 0,-1 0-1 0 0,1 0 1 0 0,0 0 0 0 0,0 1 0 0 0,0-1-1 0 0,0 0 1 0 0,0 0 0 0 0,0-1 0 0 0,0 1 0 0 0,1 0-1 0 0,-1 0 1 0 0,1 0 0 0 0,-1-1 0 0 0,1 1-1 0 0,-1-1 1 0 0,1 0 0 0 0,0 1 0 0 0,0-1 0 0 0,0 0-1 0 0,0 0 1 0 0,0 0 0 0 0,3 1 0 0 0,1 0 58 0 0,-1 0 1 0 0,0-1-1 0 0,1 1 1 0 0,-1-1 0 0 0,1 0-1 0 0,-1-1 1 0 0,1 1-1 0 0,-1-1 1 0 0,1 0-1 0 0,-1-1 1 0 0,1 1 0 0 0,-1-1-1 0 0,1 0 1 0 0,5-3-1 0 0,-8 3-98 0 0,0 0 0 0 0,0 0 0 0 0,0-1 0 0 0,0 1 0 0 0,-1-1 0 0 0,1 0 0 0 0,0 0 0 0 0,-1 0 0 0 0,0 0 0 0 0,1 0 0 0 0,-1 0 0 0 0,0-1 0 0 0,0 1 0 0 0,0-1 0 0 0,0 1 0 0 0,-1-1 0 0 0,1 0 0 0 0,-1 0 0 0 0,2-4 0 0 0,0 0 0 0 0,0 1 1 0 0,0 0-1 0 0,-1 0 1 0 0,0 0-1 0 0,-1 0 1 0 0,1 0-1 0 0,-1 0 1 0 0,0 0-1 0 0,0-1 1 0 0,-1 1-1 0 0,0-11 1 0 0,-1 13-5 0 0,1 0 1 0 0,-1 0-1 0 0,0 0 1 0 0,0 1-1 0 0,0-1 1 0 0,-1 0 0 0 0,1 1-1 0 0,-1-1 1 0 0,0 1-1 0 0,0-1 1 0 0,0 1-1 0 0,0 0 1 0 0,0 0-1 0 0,-1 0 1 0 0,0 0 0 0 0,1 0-1 0 0,-1 0 1 0 0,-4-2-1 0 0,-42-35-3848 0 0,45 38 1191 0 0</inkml:trace>
  <inkml:trace contextRef="#ctx0" brushRef="#br1" timeOffset="10">2705 252 8288 0 0,'0'0'190'0'0,"12"-8"445"0"0,-7 5-492 0 0,0-1 0 0 0,0 0 0 0 0,0 0-1 0 0,0-1 1 0 0,-1 1 0 0 0,5-7 953 0 0,-7 10-946 0 0,6-2-44 0 0,-8 3 29 0 0,1 0-1 0 0,-1-1 0 0 0,1 1 0 0 0,-1 0 0 0 0,1 0 1 0 0,-1 0-1 0 0,1 0 0 0 0,-1 0 0 0 0,1 0 0 0 0,0 0 1 0 0,-1 0-1 0 0,1 0 0 0 0,-1 0 0 0 0,1 0 0 0 0,-1 0 1 0 0,1 0-1 0 0,-1 0 0 0 0,1 0 0 0 0,0 1 0 0 0,-1-1 1 0 0,1 0-1 0 0,-1 0 0 0 0,1 1 0 0 0,-1-1 0 0 0,1 0 1 0 0,-1 1-1 0 0,1-1 0 0 0,0 1-81 0 0,-1 0 0 0 0,1 1 0 0 0,0-1 1 0 0,-1 0-1 0 0,1 0 0 0 0,-1 0 0 0 0,1 0 0 0 0,-1 1 0 0 0,0-1 0 0 0,1 0 0 0 0,-1 2 0 0 0,0 2-88 0 0,0 0 0 0 0,0 0 0 0 0,0 0 0 0 0,0 0-1 0 0,-2 6 1 0 0,-9 42 102 0 0,6-37 12 0 0,4-12 210 0 0,0 0-1 0 0,0 1 1 0 0,0-1-1 0 0,0 0 1 0 0,0 7-1 0 0,1-10-272 0 0,0 0-1 0 0,0 0 0 0 0,0 0 0 0 0,0 0 0 0 0,0 0 0 0 0,1-1 0 0 0,-1 1 0 0 0,0 0 0 0 0,0 0 0 0 0,1 0 0 0 0,-1 0 0 0 0,0-1 0 0 0,1 1 0 0 0,-1 0 0 0 0,1 0 0 0 0,-1-1 0 0 0,1 1 0 0 0,0 0 0 0 0,0 0 18 0 0,-1 1 104 0 0,10 2 53 0 0,-7-3-207 0 0,0 0 0 0 0,0 0 0 0 0,0 0 0 0 0,0 0 1 0 0,1-1-1 0 0,-1 0 0 0 0,0 1 0 0 0,0-1 0 0 0,1-1 0 0 0,-1 1 1 0 0,0 0-1 0 0,4-2 0 0 0,2 1-154 0 0,37-9-2774 0 0,-28 4 1835 0 0</inkml:trace>
  <inkml:trace contextRef="#ctx0" brushRef="#br1" timeOffset="11">7 246 2592 0 0,'0'0'12192'0'0,"-3"-5"-9369"0"0,2 2-2741 0 0,0-1 0 0 0,1 0 0 0 0,-1 1 0 0 0,1-1 0 0 0,0 0 0 0 0,0 1 0 0 0,0-1 0 0 0,0 0-1 0 0,1 1 1 0 0,-1-1 0 0 0,3-6 0 0 0,-1 1-10 0 0,6-35 112 0 0,-7 37-67 0 0,1 0-1 0 0,-1-1 1 0 0,0-8 0 0 0,-1 14-249 0 0,0 1-144 0 0,-1-8 250 0 0,-1 1 38 0 0,1 5 47 0 0,1-3 12 0 0,0 4 14 0 0,-1 0-14 0 0,-2-5-2 0 0,3 3-2 0 0,3-2 25 0 0,-2 4 597 0 0,13-13 64 0 0,-12 13-694 0 0,0 1 0 0 0,0-1 0 0 0,0 1 0 0 0,1 0 0 0 0,-1 0 0 0 0,1 0 0 0 0,-1 0 0 0 0,0 0 0 0 0,1 0 0 0 0,4 0 0 0 0,0-1-224 0 0,-5 1 51 0 0,9-1 8 0 0,-7 1 106 0 0,17 0 0 0 0,10 5 0 0 0,-25-3 1 0 0,3-1 18 0 0,17-6 25 0 0,38-5 31 0 0,-44 11-22 0 0,-10-1-57 0 0,-4 1 27 0 0,-1 0 0 0 0,1 1 0 0 0,-1-1 0 0 0,1 1 0 0 0,5 1 0 0 0,-4-1-8 0 0,0 0 1 0 0,0 0-1 0 0,0-1 1 0 0,0 0-1 0 0,11-2 1 0 0,-6 1 37 0 0,-10 3-54 0 0,0-1 2 0 0,4 0-1 0 0,-1-1 1 0 0,1 0-1 0 0,-1 0 0 0 0,1-1 0 0 0,9-2 0 0 0,-9 2-1 0 0,-1 0-1 0 0,1 0 0 0 0,0 1 1 0 0,0 0-1 0 0,0 0 0 0 0,6 0 1 0 0,69 13 27 0 0,-72-11-26 0 0,0-1-1 0 0,0-1 0 0 0,12 0 1 0 0,27-5-14 0 0,-13 2-3 0 0,-26 2 17 0 0,0 0 0 0 0,0 0 1 0 0,0 1-1 0 0,0 1 0 0 0,9 0 0 0 0,19 5 0 0 0,-2-3 0 0 0,-19-2 102 0 0,0 0 0 0 0,17-2-1 0 0,-18 1 29 0 0,0-1 0 0 0,-1 2 0 0 0,16 2-1 0 0,-19-2-106 0 0,-1 0-1 0 0,21-1 1 0 0,14 1-27 0 0,55 4 314 0 0,90-3 291 0 0,-113 1-808 0 0,36 4 218 0 0,-95-6 7 0 0,0 0-1 0 0,28-4 1 0 0,2 1-2 0 0,-32 2 4 0 0,165-4 744 0 0,18 1-997 0 0,-123 3 178 0 0,-49 1 54 0 0,-13 0 60 0 0,22-2-1 0 0,19-2 103 0 0,-32 3-150 0 0,25-4 0 0 0,-19 3 41 0 0,-23 1-48 0 0,-1 0 1 0 0,1-1-1 0 0,9-1 0 0 0,-8 1 34 0 0,-1 1-1 0 0,1-1 0 0 0,11 2 0 0 0,-11-1-2 0 0,1 0 0 0 0,-1 0 0 0 0,8-2-1 0 0,-10 2-25 0 0,0-1-1 0 0,0 1 0 0 0,1 0 1 0 0,-1 0-1 0 0,8 2 0 0 0,-8-1 3 0 0,1 0 1 0 0,-1 0-1 0 0,0-1 0 0 0,0 0 0 0 0,10-1 1 0 0,-12-1 0 0 0,-2 2-12 0 0,1-1 0 0 0,-1 1-1 0 0,0 0 1 0 0,0-1 0 0 0,0 1 0 0 0,1 0 0 0 0,-1 0 0 0 0,0 0 0 0 0,0 0 0 0 0,1 0 0 0 0,-1 0-1 0 0,0 0 1 0 0,3 0 0 0 0,19-1 0 0 0,32 2 0 0 0,-30 1 19 0 0,-19-1-12 0 0,0-1 1 0 0,-1 0 0 0 0,1 0-1 0 0,-1 0 1 0 0,10-2-1 0 0,-8 1 8 0 0,0 0-1 0 0,1 1 0 0 0,-1-1 0 0 0,13 2 1 0 0,-13 0-6 0 0,0 0 1 0 0,0-1-1 0 0,0-1 0 0 0,0 1 1 0 0,7-2-1 0 0,-5 0-9 0 0,-1 1-1 0 0,1 1 1 0 0,-1-1-1 0 0,1 2 1 0 0,8 0-1 0 0,15 1 58 0 0,73-5 135 0 0,-101 3-151 0 0,1-1 1 0 0,0 1 0 0 0,0-1 0 0 0,6-2 0 0 0,-3 1-36 0 0,0 1 1 0 0,0-1 0 0 0,0 1-1 0 0,13 1 1 0 0,23 0-71 0 0,-4 4 328 0 0,-5-4-184 0 0,20-4 504 0 0,-45 5-743 0 0,-8-1 129 0 0,0 0-1 0 0,0 0 1 0 0,0 1 0 0 0,0-1-1 0 0,-1 0 1 0 0,1-1 0 0 0,0 1 0 0 0,2-1-1 0 0,4 1 31 0 0,52 10 64 0 0,-52-9-57 0 0,0 0-1 0 0,0 0 1 0 0,0-1-1 0 0,0 0 0 0 0,0 0 1 0 0,14-3-1 0 0,17 0 13 0 0,14 3 117 0 0,-44-1-100 0 0,-4 1-12 0 0,-1 0 1 0 0,1 1-1 0 0,-1-1 0 0 0,1 1 0 0 0,5 1 1 0 0,-7-1-19 0 0,0-1 1 0 0,0 0 0 0 0,0 0 0 0 0,0 1-1 0 0,0-2 1 0 0,0 1 0 0 0,0 0 0 0 0,0-1 0 0 0,0 1-1 0 0,4-3 1 0 0,-4 3-7 0 0,1 0 0 0 0,9 3 0 0 0,17-2 0 0 0,-19-1 0 0 0,1 0 0 0 0,-10 0 0 0 0,22 5 0 0 0,-13-5 0 0 0,0 0 0 0 0,0 0 0 0 0,0 0 0 0 0,-4 0 15 0 0,-4 0 54 0 0,5 0 5 0 0,-5 0 0 0 0,7 1-58 0 0,0 1-16 0 0,0-3 0 0 0,0 3 0 0 0,-2-1 0 0 0,2-1 0 0 0,-1 0 0 0 0,24 0 0 0 0,-20-2-98 0 0,-8 1 69 0 0,0 0 0 0 0,0 1 0 0 0,0-1 0 0 0,0 1 0 0 0,5 0 0 0 0,23 2 29 0 0,-21-1 0 0 0,0-1 0 0 0,0 0 0 0 0,18-2 0 0 0,-29 2 0 0 0,0-1 0 0 0,0 1 0 0 0,0-1 0 0 0,0 1 0 0 0,0 0 0 0 0,1 0 0 0 0,-1 0 0 0 0,0 0 0 0 0,0 0 0 0 0,0 0 0 0 0,1 0 0 0 0,-1 0 0 0 0,0 0 0 0 0,2 1 0 0 0,0-1 0 0 0,2 1 0 0 0,8 2 0 0 0,-1-2 0 0 0,11 11 266 0 0,-22-12-336 0 0,-1 0-61 0 0,0 1 132 0 0,0-1 0 0 0,0 0 0 0 0,0 0 0 0 0,0 1 0 0 0,0-1-1 0 0,0 0 1 0 0,1 0 0 0 0,-1 0 0 0 0,0 1 0 0 0,0-1 0 0 0,0 0 0 0 0,0 0 0 0 0,0 0 0 0 0,0 1 0 0 0,1-1-1 0 0,-1 0 1 0 0,0 0 0 0 0,0 0 0 0 0,0 0 0 0 0,1 1 0 0 0,-1-1 0 0 0,0 0 0 0 0,0 0 0 0 0,0 0 0 0 0,1 0-1 0 0,-1 0 1 0 0,0 0 0 0 0,0 0 0 0 0,1 0 0 0 0,-1 1 0 0 0,0-1 0 0 0,1 0 0 0 0,17 9 20 0 0,1 6 163 0 0,-17-14-249 0 0,12 22 94 0 0,-13-22-29 0 0,-1-1 0 0 0,1 0 0 0 0,-1 1 0 0 0,0-1 0 0 0,1 0 0 0 0,-1 1 0 0 0,1-1 0 0 0,-1 0 0 0 0,0 1 0 0 0,1-1 0 0 0,-1 1 0 0 0,0-1 0 0 0,0 1 0 0 0,1-1 0 0 0,-1 1 0 0 0,0-1 0 0 0,0 1 0 0 0,0-1 0 0 0,0 1 0 0 0,0-1 0 0 0,0 1 0 0 0,1-1 0 0 0,-1 1 0 0 0,0-1 0 0 0,0 1 0 0 0,-1-1 0 0 0,1 1 0 0 0,0-1 0 0 0,0 1 0 0 0,0-1 0 0 0,0 2 0 0 0,-1-1 0 0 0,2 9 0 0 0,-1-7 0 0 0,0 1 0 0 0,0-1 0 0 0,0 1 0 0 0,-1-1 0 0 0,1 1 0 0 0,-1-1 0 0 0,-1 6 0 0 0,-2 42-20 0 0,3-33-299 0 0,1-15 308 0 0,0-1-1 0 0,0 1 1 0 0,0-1-1 0 0,0 0 1 0 0,0 1 0 0 0,-1-1-1 0 0,1 0 1 0 0,-1 0-1 0 0,-1 5 1 0 0,2-6 41 0 0,-1 0 1 0 0,1 1-1 0 0,0-1 0 0 0,-1 0 1 0 0,1 0-1 0 0,0 1 0 0 0,0-1 1 0 0,0 1-1 0 0,0-1 0 0 0,0 0 1 0 0,0 1-1 0 0,1 1 0 0 0,-1 9-133 0 0,-1-8-17 0 0,1 0 0 0 0,-1 0 0 0 0,1 1 0 0 0,-1-1 0 0 0,1 0 0 0 0,1 0 0 0 0,-1 0 0 0 0,1 0 0 0 0,0 5 0 0 0,7 7-3015 0 0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6:53.39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405 8264 0 0,'0'0'748'0'0,"-5"14"2769"0"0,1-7 1093 0 0,3-5-4324 0 0,0-1 0 0 0,1 1-1 0 0,-1-1 1 0 0,0 0-1 0 0,1 1 1 0 0,-1-1-1 0 0,1 1 1 0 0,-1 0-1 0 0,1-1 1 0 0,0 1-1 0 0,-1 2 1 0 0,1 23 1074 0 0,1-19-1112 0 0,0 1 0 0 0,0 0 0 0 0,3 8 0 0 0,1 15 137 0 0,11 95 823 0 0,-16-112-1060 0 0,2 0 1 0 0,0 0-1 0 0,1 0 0 0 0,0-1 0 0 0,1 1 0 0 0,8 17 1 0 0,-9-25-137 0 0,-1-3 12 0 0,-1 0 0 0 0,1-1 0 0 0,0 1 0 0 0,1 0 0 0 0,2 3 0 0 0,-1-4 229 0 0,-4-9 200 0 0,0-1-493 0 0,-1 1 41 0 0,1 1-1 0 0,-1 0 1 0 0,0-1 0 0 0,0 1-1 0 0,-1 0 1 0 0,-2-6 0 0 0,-5-17-171 0 0,3-10-79 0 0,-6-21-261 0 0,6 31 328 0 0,-4-31-1 0 0,7-2 161 0 0,-1-3-145 0 0,4 55 187 0 0,0-1 0 0 0,0 0 0 0 0,0 1 0 0 0,3-12 0 0 0,1-18 433 0 0,0 18-893 0 0,-3 20 457 0 0,0 0 0 0 0,0 1 0 0 0,0-1 0 0 0,0 0 0 0 0,0 0 0 0 0,0 0-1 0 0,0 1 1 0 0,0-1 0 0 0,0 0 0 0 0,0 1 0 0 0,0-1 0 0 0,1 1 0 0 0,-1-1 0 0 0,2 1 0 0 0,-3 0 0 0 0,6-2 7 0 0,-1 1 0 0 0,0 0 1 0 0,0 0-1 0 0,1 1 1 0 0,-1-1-1 0 0,1 1 1 0 0,-1 1-1 0 0,0-1 0 0 0,1 1 1 0 0,-1 0-1 0 0,6 1 1 0 0,14 2-20 0 0,-23-3-5 0 0,0 0 0 0 0,0-1 0 0 0,0 1 0 0 0,0 0 0 0 0,0 0 0 0 0,-1 0 0 0 0,4 2 0 0 0,11 5 0 0 0,-12-7 89 0 0,-1 0-1 0 0,1 1 1 0 0,-1-1 0 0 0,0 1-1 0 0,1 0 1 0 0,-1 0-1 0 0,0 0 1 0 0,0 0 0 0 0,-1 1-1 0 0,1-1 1 0 0,0 1-1 0 0,-1 0 1 0 0,1-1-1 0 0,2 7 1 0 0,1-1 14 0 0,-1 1 1 0 0,-1 0-1 0 0,0-1 0 0 0,5 14 0 0 0,-8-16-90 0 0,0-1 0 0 0,0 1 0 0 0,-1-1 0 0 0,0 1 0 0 0,0-1 0 0 0,0 1 0 0 0,0-1 0 0 0,-1 1 0 0 0,0-1 0 0 0,-3 9 0 0 0,3-5 7 0 0,-1 0 0 0 0,-1 15 0 0 0,3-19-14 0 0,0-1 0 0 0,-1 0 0 0 0,0 0-1 0 0,0 1 1 0 0,0-1 0 0 0,0 0 0 0 0,-1 0 0 0 0,0 0 0 0 0,0 0-1 0 0,-2 4 1 0 0,-1 0 10 0 0,0-1 0 0 0,-1 1 0 0 0,-11 10 0 0 0,9-9 30 0 0,4-5-41 0 0,1-1 0 0 0,0 0 1 0 0,-1 0-1 0 0,-5 5 0 0 0,-2-2-72 0 0,1 0 1 0 0,-21 9-1 0 0,28-14-53 0 0,0 0 1 0 0,0 0-1 0 0,-1 0 0 0 0,1 0 0 0 0,0 0 1 0 0,-1-1-1 0 0,1 1 0 0 0,-1-1 1 0 0,1 0-1 0 0,0 0 0 0 0,-1-1 0 0 0,1 1 1 0 0,-1 0-1 0 0,-4-3 0 0 0,7 3-172 0 0,0 0 0 0 0,0-1 0 0 0,0 1 0 0 0,1-1-1 0 0,-1 0 1 0 0,0 1 0 0 0,1-1 0 0 0,-1 1 0 0 0,0-1 0 0 0,1 0-1 0 0,-1 0 1 0 0,1 1 0 0 0,-1-3 0 0 0,-2-1-3818 0 0,-5-6-3485 0 0</inkml:trace>
  <inkml:trace contextRef="#ctx0" brushRef="#br0" timeOffset="948.91">442 445 11976 0 0,'0'0'8862'0'0,"0"9"-8426"0"0,-1 8-169 0 0,0-15-144 0 0,1 1 1 0 0,0-1-1 0 0,0 1 1 0 0,0-1-1 0 0,0 1 1 0 0,0-1-1 0 0,0 1 0 0 0,1 0 1 0 0,0 2-1 0 0,13 59 684 0 0,-8-44 16 0 0,4 30 0 0 0,0 2-484 0 0,3 10-340 0 0,-9-39 20 0 0,0-1-1 0 0,2 0 0 0 0,9 23 0 0 0,-15-44 1793 0 0,-3-8-1646 0 0,-7-5-318 0 0,2-1 0 0 0,0 0 0 0 0,0-1 0 0 0,-7-19 0 0 0,-19-63-944 0 0,23 62 967 0 0,6 14-211 0 0,1 1 0 0 0,1 0 0 0 0,1-1 0 0 0,0 0 0 0 0,2-29 0 0 0,0 46 339 0 0,1-2 2 0 0,-1-1 0 0 0,1 1 0 0 0,0 0 0 0 0,1 0 0 0 0,-1-1 0 0 0,1 1 0 0 0,4-7 0 0 0,3-12 0 0 0,-7 20 0 0 0,0 0 0 0 0,0-1 0 0 0,0 1 0 0 0,1 1 0 0 0,-1-1 0 0 0,1 0 0 0 0,0 1 0 0 0,6-6 0 0 0,4-6 0 0 0,-8 10 64 0 0,0 0 0 0 0,1 0-1 0 0,10-7 1 0 0,-14 10-37 0 0,1 0 0 0 0,0 0-1 0 0,0 0 1 0 0,0 1 0 0 0,0-1 0 0 0,1 1-1 0 0,-1 0 1 0 0,0 0 0 0 0,0 0 0 0 0,7 0 0 0 0,-6 1-48 0 0,0 0 1 0 0,0 1 0 0 0,0-1 0 0 0,0 1-1 0 0,0 0 1 0 0,-1 0 0 0 0,1 1 0 0 0,0-1-1 0 0,0 1 1 0 0,-1-1 0 0 0,1 1 0 0 0,5 4 0 0 0,-3 0-29 0 0,1-1 1 0 0,-1 1-1 0 0,0 0 1 0 0,9 13-1 0 0,-13-15 125 0 0,0-1 0 0 0,0 1 0 0 0,0 0 1 0 0,-1 0-1 0 0,1 0 0 0 0,-1 0 0 0 0,0 0 0 0 0,0 0 0 0 0,-1 0 0 0 0,1 0 0 0 0,-1 0 0 0 0,0 1 0 0 0,0-1 0 0 0,0 0 0 0 0,0 0 0 0 0,-1 0 0 0 0,0 1 1 0 0,-1 3-1 0 0,1-4-28 0 0,-1 0 1 0 0,0 0-1 0 0,0 0 1 0 0,0 0 0 0 0,-1 0-1 0 0,1-1 1 0 0,-5 6-1 0 0,6-8-74 0 0,-19 29-264 0 0,6-19 448 0 0,14-11-201 0 0,-1 1-1 0 0,0 0 1 0 0,1 0-1 0 0,-1-1 0 0 0,0 1 1 0 0,0 0-1 0 0,0-1 1 0 0,1 1-1 0 0,-1-1 1 0 0,0 1-1 0 0,0-1 0 0 0,0 0 1 0 0,0 1-1 0 0,0-1 1 0 0,0 0-1 0 0,0 1 1 0 0,0-1-1 0 0,0 0 0 0 0,0 0 1 0 0,0 0-1 0 0,0 0 1 0 0,0 0-1 0 0,0 0 1 0 0,0 0-1 0 0,0 0 0 0 0,0-1 1 0 0,0 1-1 0 0,0 0 1 0 0,0 0-1 0 0,0-1 1 0 0,0 1-1 0 0,0-1 1 0 0,0 1-1 0 0,1-1 0 0 0,-1 1 1 0 0,-1-2-1 0 0,0 2-103 0 0,0-1-1 0 0,0 1 1 0 0,1 0-1 0 0,-1-1 0 0 0,0 1 1 0 0,0 0-1 0 0,0 0 1 0 0,1 0-1 0 0,-3 1 0 0 0,1-1-217 0 0,0 1 36 0 0,0-1 1 0 0,-1 1-1 0 0,1-1 1 0 0,0 1-1 0 0,0 0 0 0 0,0 1 1 0 0,0-1-1 0 0,0 0 1 0 0,0 1-1 0 0,-3 2 0 0 0,5-4 39 0 0</inkml:trace>
  <inkml:trace contextRef="#ctx0" brushRef="#br0" timeOffset="2243.12">882 333 1840 0 0,'-7'6'13358'0'0,"8"-4"-13173"0"0,0-1 0 0 0,0 0-1 0 0,-1 1 1 0 0,1-1 0 0 0,-1 1 0 0 0,1-1-1 0 0,-1 1 1 0 0,1-1 0 0 0,-1 1 0 0 0,0-1-1 0 0,0 3 1 0 0,2 3 183 0 0,5 24 1136 0 0,-5-23-1078 0 0,-1 0 0 0 0,2 0 0 0 0,2 8 0 0 0,2 1 552 0 0,8 34 0 0 0,-3-9-544 0 0,34 113 1374 0 0,-34-108-1570 0 0,-9-42-179 0 0,-2-4 9 0 0,-14-12 141 0 0,10 9-211 0 0,1 0-1 0 0,0 0 1 0 0,1 0-1 0 0,-1 0 1 0 0,0-1-1 0 0,1 1 1 0 0,-1-1-1 0 0,1 1 1 0 0,0-1-1 0 0,0 0 1 0 0,0 0-1 0 0,0 1 1 0 0,-1-5-1 0 0,-6-17-182 0 0,-1-3 36 0 0,0 0-477 0 0,-10-44 0 0 0,3 9 314 0 0,9 41 173 0 0,-5-39-1 0 0,5 29 140 0 0,6 16 0 0 0,1 12 0 0 0,-1 0 0 0 0,1 1 0 0 0,0-1 0 0 0,0 1 0 0 0,0-1 0 0 0,1 0 0 0 0,0-2 0 0 0,0 0-2 0 0,0 1 0 0 0,1-1 1 0 0,0 1-1 0 0,0-1 0 0 0,0 1 0 0 0,0-1 0 0 0,1 1 0 0 0,0 0 0 0 0,4-5 0 0 0,-5 6 2 0 0,1 1 0 0 0,-1 0 0 0 0,0 1 0 0 0,0-1 0 0 0,1 0 0 0 0,-1 1 0 0 0,1-1 0 0 0,-1 1 0 0 0,1 0 0 0 0,0 0 0 0 0,-1 0 0 0 0,1 0 0 0 0,0 0 0 0 0,0 1-1 0 0,0-1 1 0 0,0 1 0 0 0,3 0 0 0 0,13-2 36 0 0,-16 2-29 0 0,1-1 0 0 0,-1 1 0 0 0,1 0 0 0 0,-1 0 0 0 0,1 0 0 0 0,-1 1 0 0 0,7 1 0 0 0,49 18 839 0 0,-50-18-659 0 0,-7-1-171 0 0,0 0-1 0 0,0-1 0 0 0,-1 1 0 0 0,1 0 1 0 0,0 0-1 0 0,0 0 0 0 0,-1 0 0 0 0,1 0 1 0 0,-1 1-1 0 0,1-1 0 0 0,2 3 0 0 0,-2-2-1 0 0,0 1 0 0 0,1-1 0 0 0,-1 1 0 0 0,0 0 0 0 0,-1 0 0 0 0,1 0-1 0 0,0 0 1 0 0,-1 0 0 0 0,0 0 0 0 0,1 0 0 0 0,-1 0 0 0 0,-1 0 0 0 0,1 1 0 0 0,0-1-1 0 0,0 7 1 0 0,-1-4-7 0 0,0 0 0 0 0,0-1 0 0 0,0 1 0 0 0,-1 0 0 0 0,0 0 0 0 0,0 0 1 0 0,0-1-1 0 0,-4 9 0 0 0,0 5 6 0 0,-1-5-16 0 0,5-13-1 0 0,1 0 0 0 0,-1 0 0 0 0,0 0 0 0 0,0 0-1 0 0,0 0 1 0 0,0 0 0 0 0,0 0 0 0 0,0 0 0 0 0,0 0 0 0 0,0-1-1 0 0,0 1 1 0 0,0 0 0 0 0,0-1 0 0 0,-1 1 0 0 0,-1 0 0 0 0,1 0-2 0 0,-1-1 0 0 0,1 1 0 0 0,-1-1 0 0 0,1 0 0 0 0,-1 0 0 0 0,1 0 0 0 0,-1 0 0 0 0,1-1 0 0 0,-1 1 1 0 0,1-1-1 0 0,0 1 0 0 0,-1-1 0 0 0,-3-2 0 0 0,3 2 2 0 0,1 0-24 0 0,0 0-1 0 0,1 1 1 0 0,-1-1-1 0 0,0 0 1 0 0,0 1 0 0 0,0-1-1 0 0,0 1 1 0 0,1 0-1 0 0,-1-1 1 0 0,0 1-1 0 0,0 0 1 0 0,0 0 0 0 0,0 0-1 0 0,0 0 1 0 0,-2 1-1 0 0,1 1-35 0 0,2 0 11 0 0,-2 2 32 0 0,3-3 19 0 0,-1 1 0 0 0,1-1 1 0 0,-1 0-1 0 0,1 1 1 0 0,0-1-1 0 0,0 0 1 0 0,0 1-1 0 0,0-1 1 0 0,0 0-1 0 0,0 0 0 0 0,0 1 1 0 0,0-1-1 0 0,0 0 1 0 0,1 1-1 0 0,-1-1 1 0 0,0 0-1 0 0,1 0 1 0 0,-1 1-1 0 0,1-1 0 0 0,1 2 1 0 0,13 20 294 0 0,19 23 449 0 0,-20-26-346 0 0,32 35 0 0 0,-17-22-242 0 0,-18-21-124 0 0,16 16 0 0 0,-24-25-93 0 0,47 38 227 0 0,-44-37-638 0 0,0-1-1 0 0,-1 0 1 0 0,1 1 0 0 0,0-2-1 0 0,0 1 1 0 0,1-1 0 0 0,9 3-1 0 0,-9-5-1149 0 0</inkml:trace>
  <inkml:trace contextRef="#ctx0" brushRef="#br0" timeOffset="3530.3">1644 729 9472 0 0,'0'0'2844'0'0,"0"12"1583"0"0,1 10-2431 0 0,-1-2-1152 0 0,0 0-1 0 0,-4 23 1 0 0,3-36-689 0 0,0 1 0 0 0,1-1 0 0 0,0 14 0 0 0,1-9-44 0 0,-1 1 1 0 0,-2 21 0 0 0,1-20-345 0 0,1-9-3568 0 0</inkml:trace>
  <inkml:trace contextRef="#ctx0" brushRef="#br0" timeOffset="7410.09">2051 320 10136 0 0,'0'0'918'0'0,"0"0"-911"0"0,0 1-1 0 0,0-1 1 0 0,0 0 0 0 0,0 0-1 0 0,0 1 1 0 0,0-1-1 0 0,0 0 1 0 0,0 1-1 0 0,0-1 1 0 0,0 0 0 0 0,0 0-1 0 0,0 1 1 0 0,-1-1-1 0 0,1 0 1 0 0,0 1-1 0 0,0-1 1 0 0,0 0 0 0 0,0 0-1 0 0,-1 0 1 0 0,1 1-1 0 0,0-1 1 0 0,0 0-1 0 0,0 0 1 0 0,-1 0 0 0 0,1 1-1 0 0,-1-1 1 0 0,1 0 165 0 0,-1 0 0 0 0,0 0 1 0 0,1 0-1 0 0,-1 1 1 0 0,0-1-1 0 0,0 0 1 0 0,1 0-1 0 0,-1 1 0 0 0,1-1 1 0 0,-1 0-1 0 0,0 1 1 0 0,1-1-1 0 0,-1 1 0 0 0,1-1 1 0 0,-1 1-1 0 0,1-1 1 0 0,-1 1-1 0 0,1-1 0 0 0,-1 1 1 0 0,1-1-1 0 0,-1 1 1 0 0,1 0-1 0 0,0-1 0 0 0,-1 1 1 0 0,1 1-1 0 0,-8 8 2225 0 0,8-10-1839 0 0,0 18 707 0 0,-1-9-280 0 0,1-8-905 0 0,0 0 1 0 0,0 0 0 0 0,0 1-1 0 0,0-1 1 0 0,0 0 0 0 0,0 0-1 0 0,0 1 1 0 0,1-1 0 0 0,-1 0-1 0 0,0 0 1 0 0,1 0 0 0 0,-1 1-1 0 0,1-1 1 0 0,0 1 0 0 0,0 0 85 0 0,0 1-79 0 0,0 0 0 0 0,1-1 0 0 0,-1 1 0 0 0,1 0 0 0 0,0 0 0 0 0,0-1 1 0 0,0 1-1 0 0,0-1 0 0 0,0 1 0 0 0,1-1 0 0 0,3 3 0 0 0,3 2 173 0 0,0-1-1 0 0,11 7 1 0 0,-13-10-14 0 0,1 1 0 0 0,14 3 0 0 0,-17-6-183 0 0,-1 0 1 0 0,1 0 0 0 0,-1 1 0 0 0,0-1 0 0 0,1 1 0 0 0,-1 0 0 0 0,0 0 0 0 0,0 1 0 0 0,0-1 0 0 0,0 1-1 0 0,-1 0 1 0 0,4 4 0 0 0,17 16 98 0 0,-21-20-140 0 0,1 0-1 0 0,-1 0 0 0 0,0 1 1 0 0,0-1-1 0 0,0 0 1 0 0,0 1-1 0 0,4 7 1 0 0,1 6 79 0 0,-5-14-55 0 0,-1 1 0 0 0,0 0 0 0 0,0 0 0 0 0,0 1 0 0 0,0-1-1 0 0,-1 0 1 0 0,0 1 0 0 0,2 8 0 0 0,-1 2 131 0 0,-2-13-158 0 0,1 1 1 0 0,-1-1-1 0 0,1 0 1 0 0,-1 0-1 0 0,0 1 1 0 0,0-1-1 0 0,0 0 1 0 0,-1 3-1 0 0,-2 23 123 0 0,3-22-110 0 0,0 0 1 0 0,-1 0-1 0 0,0 0 0 0 0,0 0 1 0 0,-3 9-1 0 0,1-6 16 0 0,2-4-24 0 0,-1-1 0 0 0,1 1 0 0 0,-1-1 0 0 0,0 1 0 0 0,0-1 0 0 0,-4 7 0 0 0,4-9-17 0 0,2-2-4 0 0,-1 1 0 0 0,1 0 0 0 0,-1-1 0 0 0,1 1 0 0 0,-1 0 1 0 0,0-1-1 0 0,1 1 0 0 0,-1-1 0 0 0,0 1 0 0 0,0-1 0 0 0,1 0 0 0 0,-1 1 1 0 0,0-1-1 0 0,0 0 0 0 0,0 1 0 0 0,-1-1 0 0 0,-6 3 30 0 0,1 0-1 0 0,-1-1 1 0 0,-10 1-1 0 0,-5 2-6 0 0,22-4-28 0 0,-1-1 0 0 0,1 0 0 0 0,0 0-1 0 0,0 0 1 0 0,-1 0 0 0 0,1 0 0 0 0,0 0 0 0 0,-1 0-1 0 0,1 0 1 0 0,0-1 0 0 0,0 1 0 0 0,-1 0 0 0 0,1-1 0 0 0,0 1-1 0 0,0-1 1 0 0,0 1 0 0 0,-2-2 0 0 0,-18-16-149 0 0,4 4-100 0 0,10 8 27 0 0,0 1 0 0 0,-1-1 1 0 0,2-1-1 0 0,-10-9 0 0 0,-22-22-3457 0 0,31 29 2317 0 0,4-2-183 0 0</inkml:trace>
  <inkml:trace contextRef="#ctx0" brushRef="#br0" timeOffset="8243.84">2097 260 5064 0 0,'0'0'16005'0'0,"2"0"-15587"0"0,11 4 161 0 0,0 0 0 0 0,17 1 0 0 0,10 3-36 0 0,-22-5-202 0 0,22 3-1 0 0,-9-2-102 0 0,12-1-144 0 0,-33-2-81 0 0,0-1-1 0 0,0 1 0 0 0,0 1 1 0 0,16 4-1 0 0,-13-2 46 0 0,5 1-329 0 0,-18-4-43 0 0,15-1-4502 0 0</inkml:trace>
  <inkml:trace contextRef="#ctx0" brushRef="#br0" timeOffset="9437.12">2497 1099 10136 0 0,'2'12'230'0'0,"-1"-10"309"0"0,-1-1-300 0 0,3 4-46 0 0,4-18 2550 0 0,-3-8-549 0 0,14-39 0 0 0,31-55-1307 0 0,-45 106-843 0 0,12-26 303 0 0,-1-1 0 0 0,19-73-1 0 0,-16 49-346 0 0,-5 24 0 0 0,-11 27 47 0 0,2 1 0 0 0,-1 0 0 0 0,7-11 0 0 0,-10 17 49 0 0,12-15 980 0 0,-10 30-898 0 0,0-1 0 0 0,0 1-1 0 0,-2 0 1 0 0,0 22-1 0 0,-5 16 23 0 0,3 51 0 0 0,2-92-188 0 0,0-1 47 0 0,16-19-116 0 0,-13 6-78 0 0,1-1 1 0 0,0 0 0 0 0,-1-1 0 0 0,0 1-1 0 0,-1-1 1 0 0,4-7 0 0 0,10-39-1095 0 0,-9 27 816 0 0,-3 3 39 0 0,-4 20 351 0 0,1-1-1 0 0,-1 1 1 0 0,0-1 0 0 0,1 1-1 0 0,0-1 1 0 0,-1 1 0 0 0,1 0-1 0 0,0 0 1 0 0,2-3-1 0 0,12-29 199 0 0,-14 33-141 0 0,-1 1 0 0 0,0 0-1 0 0,0-1 1 0 0,0 1 0 0 0,0 0 0 0 0,0-1-1 0 0,1 1 1 0 0,-1 0 0 0 0,0-1 0 0 0,0 1-1 0 0,1 0 1 0 0,-1-1 0 0 0,0 1-1 0 0,0 0 1 0 0,1 0 0 0 0,-1 0 0 0 0,0-1-1 0 0,1 1 1 0 0,-1 0 0 0 0,0 0 0 0 0,1 0-1 0 0,-1 0 1 0 0,0-1 0 0 0,1 1 0 0 0,-1 0-1 0 0,1 0 1 0 0,-1 0 0 0 0,0 0 0 0 0,1 0-1 0 0,-1 0 1 0 0,0 0 0 0 0,1 0 0 0 0,0 0-1 0 0,7 11 593 0 0,-5-6-607 0 0,-3-4 110 0 0,6 10 125 0 0,-2 9-107 0 0,0 0 0 0 0,-2 0 1 0 0,0 32-1 0 0,-2-45-217 0 0,2 13 303 0 0,12 16-1456 0 0,-10-28 72 0 0</inkml:trace>
  <inkml:trace contextRef="#ctx0" brushRef="#br0" timeOffset="10138.19">3012 559 8288 0 0,'0'0'6613'0'0,"-3"7"-2551"0"0,1-2-3882 0 0,0-1 0 0 0,1 1-1 0 0,0 0 1 0 0,-1 0-1 0 0,2 0 1 0 0,-1 0-1 0 0,1 0 1 0 0,-1 0 0 0 0,1 0-1 0 0,1 1 1 0 0,-1-1-1 0 0,3 9 1 0 0,-1 18-31 0 0,5 33 627 0 0,-7-63-704 0 0,0-2-61 0 0,0 1 1 0 0,0-1 0 0 0,0 1 0 0 0,0-1-1 0 0,0 1 1 0 0,0 0 0 0 0,0-1 0 0 0,0 1-1 0 0,0-1 1 0 0,0 1 0 0 0,0-1-1 0 0,0 1 1 0 0,0 0 0 0 0,1-1 0 0 0,-1 1-1 0 0,0-1 1 0 0,0 1 0 0 0,1-1 0 0 0,-1 1-1 0 0,0-1 1 0 0,1 1 0 0 0,0 0 0 0 0,0 0 842 0 0,-2-9-2023 0 0,-1-2 1050 0 0,1 0 1 0 0,0-1-1 0 0,1 1 0 0 0,1 0 1 0 0,-1-1-1 0 0,1 1 0 0 0,1 0 1 0 0,0 0-1 0 0,0-1 0 0 0,1 1 1 0 0,1 1-1 0 0,4-11 0 0 0,4 0 59 0 0,-12 18 107 0 0,1 2-10 0 0,0 0-1 0 0,0 0 1 0 0,-1 0-1 0 0,1 0 1 0 0,0 0 0 0 0,0 0-1 0 0,0 0 1 0 0,-1 0 0 0 0,1 0-1 0 0,0 0 1 0 0,0 1-1 0 0,0-1 1 0 0,-1 0 0 0 0,1 0-1 0 0,0 1 1 0 0,0-1-1 0 0,-1 0 1 0 0,1 1 0 0 0,0-1-1 0 0,-1 1 1 0 0,1-1-1 0 0,0 1 1 0 0,-1-1 0 0 0,1 1-1 0 0,-1 0 1 0 0,1-1 0 0 0,-1 1-1 0 0,1 0 1 0 0,0 0-1 0 0,15 25 1259 0 0,-14-21-1028 0 0,0-3-247 0 0,-1 1 0 0 0,0 0 0 0 0,0-1 0 0 0,0 1 0 0 0,0 0 0 0 0,-1 0 0 0 0,1 0 0 0 0,0 3 1 0 0,-1 0-24 0 0,1 0 0 0 0,1 0 1 0 0,-1 0-1 0 0,1 0 1 0 0,3 7-1 0 0,-1-3 3 0 0,-1-3 0 0 0,2-11 0 0 0,-1-1-181 0 0,0 0 0 0 0,-1 0 0 0 0,1 0 0 0 0,-1 0 0 0 0,0-1 0 0 0,-1 1 0 0 0,1-1 0 0 0,-1 0 0 0 0,0 1-1 0 0,1-9 1 0 0,0 8 245 0 0,-3 6-37 0 0,1-1 0 0 0,-1 1-1 0 0,0 0 1 0 0,1 0 0 0 0,-1 0-1 0 0,0-1 1 0 0,1 1 0 0 0,-1 0-1 0 0,0 0 1 0 0,1 0 0 0 0,-1 0-1 0 0,0 0 1 0 0,1 0 0 0 0,-1 0-1 0 0,1 0 1 0 0,-1 0 0 0 0,0 0-1 0 0,1 0 1 0 0,-1 0 0 0 0,0 0-1 0 0,1 0 1 0 0,-1 0 0 0 0,1 0-1 0 0,4 1 1097 0 0,-4-2-1118 0 0,0 1 1 0 0,1 0-1 0 0,-1 0 1 0 0,0 0-1 0 0,0 0 1 0 0,0 0-1 0 0,1 0 1 0 0,-1 0 0 0 0,0 1-1 0 0,0-1 1 0 0,0 0-1 0 0,1 1 1 0 0,-1-1-1 0 0,0 1 1 0 0,0-1-1 0 0,0 1 1 0 0,0-1-1 0 0,0 1 1 0 0,0 0-1 0 0,0 0 1 0 0,0-1-1 0 0,0 1 1 0 0,0 0-1 0 0,-1 0 1 0 0,1 0-1 0 0,0 0 1 0 0,0 0-1 0 0,0 1 1 0 0,12 15-1 0 0,-5-5-5 0 0,-6-9 0 0 0,-1 1 0 0 0,2-1 0 0 0,-1 0 0 0 0,0 0 0 0 0,1 0 0 0 0,2 3 0 0 0,-2-2 2 0 0,-1 0-1 0 0,1 0 0 0 0,-1 0 0 0 0,0 0 1 0 0,-1 0-1 0 0,1 0 0 0 0,-1 0 0 0 0,1 1 0 0 0,0 7 1 0 0,4 11-1116 0 0,-5-21-877 0 0</inkml:trace>
  <inkml:trace contextRef="#ctx0" brushRef="#br0" timeOffset="10956.92">3291 13 4144 0 0,'0'0'6602'0'0,"-4"-11"1458"0"0,3 9-6084 0 0,6 7-1026 0 0,9 12-509 0 0,-3-4 377 0 0,17 15 750 0 0,-19-21-1202 0 0,0 1 1 0 0,-1 1-1 0 0,11 15 1 0 0,67 122 718 0 0,-84-143-1073 0 0,26 53 237 0 0,22 63-1 0 0,-41-93-147 0 0,15 50 154 0 0,14 117 9 0 0,-12-49-220 0 0,-22-118-417 0 0,-4-25-255 0 0,-4 13-8201 0 0,1-8 872 0 0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6:39.50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4 220 6992 0 0,'43'-5'14289'0'0,"-49"5"-14213"0"0,1 1 0 0 0,-1 0 0 0 0,1 1 0 0 0,0-1 0 0 0,-1 1 0 0 0,1 0 0 0 0,0 0 0 0 0,0 0 1 0 0,0 1-1 0 0,0 0 0 0 0,0 0 0 0 0,1 0 0 0 0,-1 1 0 0 0,-5 6 0 0 0,-4 3 0 0 0,0 2 1 0 0,2 0-1 0 0,-12 16 0 0 0,20-25-47 0 0,1-3-9 0 0,1 0 0 0 0,0 0 0 0 0,0 0 0 0 0,0 0 0 0 0,1 0-1 0 0,-1 0 1 0 0,1 0 0 0 0,0 1 0 0 0,-1-1 0 0 0,1 0 0 0 0,1 1 0 0 0,-2 6 0 0 0,2-6 6 0 0,-1 0 1 0 0,1-1-1 0 0,-1 1 0 0 0,0 0 0 0 0,-1-1 0 0 0,1 1 1 0 0,0-1-1 0 0,-5 7 0 0 0,-5 16 138 0 0,11-25-164 0 0,-25 67 1544 0 0,24-64-1448 0 0,0-1-1 0 0,0 1 1 0 0,0 0-1 0 0,1 0 1 0 0,-1 6-1 0 0,-2 11-60 0 0,0-10-4 0 0,1 0 0 0 0,0 0 1 0 0,1 0-1 0 0,0 1 0 0 0,2 21 0 0 0,0-25 129 0 0,0 0 0 0 0,0 0 0 0 0,1 0 0 0 0,0-1 0 0 0,0 1 0 0 0,1 0 0 0 0,0-1 0 0 0,8 14 0 0 0,3 3 47 0 0,-12-18-178 0 0,0-1 0 0 0,1 0 0 0 0,0 0 1 0 0,0-1-1 0 0,1 1 0 0 0,0-1 0 0 0,-1 1 0 0 0,1-1 1 0 0,0 0-1 0 0,1 0 0 0 0,6 4 0 0 0,1-2-5 0 0,0 0 0 0 0,0-1 0 0 0,0 0-1 0 0,1-1 1 0 0,0-1 0 0 0,0 0 0 0 0,20 2 0 0 0,-23-4-388 0 0,0 0 0 0 0,0-1 1 0 0,0 0-1 0 0,0-1 1 0 0,0 0-1 0 0,0 0 0 0 0,-1-1 1 0 0,1-1-1 0 0,0 1 1 0 0,15-8-1 0 0,-10 1-1579 0 0</inkml:trace>
  <inkml:trace contextRef="#ctx0" brushRef="#br0" timeOffset="395.29">558 503 3224 0 0,'-20'-2'1208'0'0,"20"2"-903"0"0,-1 0 0 0 0,0 0 0 0 0,0 0 0 0 0,0 0 0 0 0,1 0 0 0 0,-1 0 0 0 0,0 0 0 0 0,0 0-1 0 0,0 0 1 0 0,1 0 0 0 0,-1 0 0 0 0,0 1 0 0 0,-3 0 6161 0 0,-3 3-5474 0 0,-1 0-64 0 0,1 1-1 0 0,0 0 0 0 0,0 0 1 0 0,-11 12-1 0 0,12-12-563 0 0,3-2-150 0 0,0 1 0 0 0,1 0 0 0 0,-1-1 0 0 0,1 1-1 0 0,0 0 1 0 0,-2 5 0 0 0,-4 6 337 0 0,2-3-143 0 0,-1 1 0 0 0,1 0 0 0 0,1 0 0 0 0,1 1 0 0 0,-5 17 0 0 0,8-25-193 0 0,0-1 1 0 0,1 1-1 0 0,0-1 0 0 0,-1 1 0 0 0,2 0 0 0 0,-1-1 1 0 0,1 1-1 0 0,0-1 0 0 0,2 9 0 0 0,-1-12-94 0 0,-1-1-112 0 0,0 1-1 0 0,0-1 0 0 0,0 0 0 0 0,0 0 0 0 0,1 0 0 0 0,-1 0 0 0 0,0 0 0 0 0,1-1 0 0 0,-1 1 0 0 0,0 0 0 0 0,1-1 0 0 0,-1 1 0 0 0,1-1 0 0 0,-1 1 0 0 0,1-1 0 0 0,-1 0 0 0 0,4 1 0 0 0,4 1 69 0 0,-6-2-79 0 0,0 1 1 0 0,0-1 0 0 0,-1 0-1 0 0,1 1 1 0 0,0-1-1 0 0,0-1 1 0 0,0 1 0 0 0,0 0-1 0 0,0-1 1 0 0,0 1-1 0 0,0-1 1 0 0,0 0 0 0 0,-1 0-1 0 0,1 0 1 0 0,3-2-1 0 0,-1 0 38 0 0,0 1-1 0 0,0-1 0 0 0,0 0 0 0 0,-1-1 0 0 0,1 1 0 0 0,-1-1 0 0 0,5-5 0 0 0,-4 2-30 0 0,-1 0 0 0 0,1 0-1 0 0,-2 0 1 0 0,1-1 0 0 0,-1 1-1 0 0,0-1 1 0 0,0 0 0 0 0,-1 0-1 0 0,3-15 1 0 0,-5 21 1 0 0,0 0 1 0 0,0 0-1 0 0,0 0 0 0 0,0 0 1 0 0,-1 0-1 0 0,1 1 0 0 0,0-1 1 0 0,-1 0-1 0 0,1 0 0 0 0,-1 0 1 0 0,-1-2-1 0 0,1 2-51 0 0,0 0 1 0 0,0-1-1 0 0,0 1 1 0 0,1 0 0 0 0,-1 0-1 0 0,1-1 1 0 0,-1-2-1 0 0,1 2-107 0 0,0 1-1 0 0,-1 0 1 0 0,1 0-1 0 0,-1 0 1 0 0,1 0 0 0 0,-1-1-1 0 0,0 1 1 0 0,0 0-1 0 0,0 0 1 0 0,0 1-1 0 0,0-1 1 0 0,0 0-1 0 0,-1 0 1 0 0,1 0 0 0 0,-1 1-1 0 0,1-1 1 0 0,-1 1-1 0 0,0-1 1 0 0,1 1-1 0 0,-1 0 1 0 0,-2-2 0 0 0,-11-9-8292 0 0</inkml:trace>
  <inkml:trace contextRef="#ctx0" brushRef="#br0" timeOffset="984.25">830 563 10136 0 0,'0'0'7573'0'0,"-16"4"-5533"0"0,-8 7-940 0 0,18-9-1035 0 0,0 1 1 0 0,0 0-1 0 0,0 0 0 0 0,-6 5 0 0 0,-44 37 239 0 0,54-42-230 0 0,-1 0-1 0 0,1 0 1 0 0,0 0-1 0 0,0 0 1 0 0,0 1-1 0 0,-2 3 1 0 0,-7 12 843 0 0,10-17-863 0 0,0 0 0 0 0,0 0 0 0 0,1 1-1 0 0,-1-1 1 0 0,1 0 0 0 0,-1 1 0 0 0,1-1-1 0 0,0 1 1 0 0,0-1 0 0 0,1 4 0 0 0,-1-2-38 0 0,0-3-16 0 0,0 1 0 0 0,1-1 0 0 0,0 0 0 0 0,-1 1 0 0 0,1-1 0 0 0,0 0 0 0 0,-1 0 0 0 0,1 0 0 0 0,0 0 0 0 0,0 1 0 0 0,0-1 0 0 0,0-1 0 0 0,0 1 0 0 0,0 0 0 0 0,0 0 0 0 0,3 1 0 0 0,20 12 0 0 0,-21-13 0 0 0,0 0 0 0 0,0 0 0 0 0,0 0 0 0 0,0-1 0 0 0,1 1 0 0 0,-1-1 0 0 0,0 0 0 0 0,0 0 0 0 0,1 0 0 0 0,-1 0 0 0 0,0-1 0 0 0,0 1 0 0 0,0-1 0 0 0,1 1 0 0 0,3-3 0 0 0,2 0 0 0 0,-1-1 0 0 0,0 0 0 0 0,0-1 0 0 0,9-6 0 0 0,-14 9-70 0 0,0-1-1 0 0,0 0 1 0 0,0 1-1 0 0,0-1 1 0 0,-1 0-1 0 0,0-1 0 0 0,1 1 1 0 0,-1 0-1 0 0,0-1 1 0 0,-1 1-1 0 0,1-1 1 0 0,0 0-1 0 0,-1 0 1 0 0,1-5-1 0 0,1-2-381 0 0,-1-1 0 0 0,-1 1 0 0 0,0-22 0 0 0,0 32 441 0 0,-1 0 8 0 0,0 1-1 0 0,0-1 1 0 0,0 1 0 0 0,0-1 0 0 0,0 1 0 0 0,0-1 0 0 0,0 1 0 0 0,0-1 0 0 0,0 1 0 0 0,0-1-1 0 0,-1 1 1 0 0,1-1 0 0 0,0 1 0 0 0,0-1 0 0 0,0 1 0 0 0,-1 0 0 0 0,1-1 0 0 0,0 1 0 0 0,-1-1-1 0 0,1 1 1 0 0,0 0 0 0 0,-1-1 0 0 0,0-1 936 0 0,6 13-497 0 0,28 46 1400 0 0,-26-46-1697 0 0,1-2-1 0 0,1 1 0 0 0,-1-1 1 0 0,1 0-1 0 0,1-1 1 0 0,0 0-1 0 0,0-1 0 0 0,0 0 1 0 0,23 11-1 0 0,-28-16-361 0 0,-1-1 0 0 0,1 0-1 0 0,-1 0 1 0 0,1-1 0 0 0,-1 1 0 0 0,1-1-1 0 0,-1 0 1 0 0,1 0 0 0 0,-1-1-1 0 0,1 0 1 0 0,-1 1 0 0 0,1-1-1 0 0,-1-1 1 0 0,0 1 0 0 0,1 0 0 0 0,4-4-1 0 0,3-1-7579 0 0</inkml:trace>
  <inkml:trace contextRef="#ctx0" brushRef="#br0" timeOffset="1332.57">1079 198 11056 0 0,'0'0'852'0'0,"0"17"689"0"0,0-13-714 0 0,0 0 1 0 0,1 0 0 0 0,-1 0-1 0 0,1 0 1 0 0,0 0-1 0 0,3 8 1 0 0,1-3-59 0 0,0 0 0 0 0,0 0 1 0 0,8 10-1 0 0,10 16 535 0 0,67 115 1592 0 0,-5-15-2105 0 0,-50-81-721 0 0,-9-2-140 0 0,-23-47 0 0 0,-1-3-185 0 0,-1 1 0 0 0,1-1-1 0 0,-1 1 1 0 0,0 0-1 0 0,0-1 1 0 0,0 1-1 0 0,0 0 1 0 0,0 0-1 0 0,0 5 1 0 0,-1-7-738 0 0</inkml:trace>
  <inkml:trace contextRef="#ctx0" brushRef="#br0" timeOffset="1729.39">1132 614 10136 0 0,'0'0'8670'0'0,"2"0"-7335"0"0,7 0-660 0 0,1 0 0 0 0,-1-1 0 0 0,1-1 1 0 0,-1 0-1 0 0,0 0 0 0 0,14-5 0 0 0,53-14-547 0 0,-22 7-3758 0 0,-35 9 2096 0 0</inkml:trace>
  <inkml:trace contextRef="#ctx0" brushRef="#br0" timeOffset="1730.39">1438 524 15432 0 0,'0'0'348'0'0,"1"1"49"0"0,49 140 4447 0 0,-46-132-4917 0 0,-1-1 0 0 0,1 0 0 0 0,1 0 1 0 0,-1 0-1 0 0,1 0 0 0 0,7 7 0 0 0,-10-13-876 0 0,2 0-46 0 0</inkml:trace>
  <inkml:trace contextRef="#ctx0" brushRef="#br0" timeOffset="2104">1429 369 17999 0 0,'0'0'392'0'0,"-7"4"88"0"0,-4-1 8 0 0,-2-3 24 0 0,2 3-416 0 0,4-3-96 0 0,0 0 0 0 0,3 0 1408 0 0,11 4-1864 0 0,4-1-7935 0 0</inkml:trace>
  <inkml:trace contextRef="#ctx0" brushRef="#br0" timeOffset="2593.89">1580 604 10712 0 0,'0'0'10927'0'0,"8"6"-10311"0"0,-2 10-428 0 0,-5-12-111 0 0,0 1-1 0 0,1-1 1 0 0,-1 0 0 0 0,1 0 0 0 0,4 6-1 0 0,1 4 177 0 0,-6-11-175 0 0,1 0 1 0 0,-1 0-1 0 0,1 0 0 0 0,-1-1 1 0 0,1 1-1 0 0,0-1 1 0 0,3 4-1 0 0,6 4 171 0 0,-6-5-170 0 0,-1-1 0 0 0,1 0 0 0 0,11 7-1 0 0,-5-6-40 0 0,-9-6-20 0 0,0 1 4 0 0,0 1-29 0 0,-1-1 27 0 0,0 0 0 0 0,-1 1 0 0 0,1-1 0 0 0,0 0 0 0 0,0 0 1 0 0,0 1-1 0 0,-1-1 0 0 0,1 0 0 0 0,0 0 0 0 0,0 0 0 0 0,0 0 0 0 0,-1 0 0 0 0,3 0 0 0 0,3-5-8 0 0,-5 1-78 0 0,0-1 1 0 0,0 1-1 0 0,0-1 0 0 0,0 1 0 0 0,-1-1 0 0 0,1 0 1 0 0,-1 1-1 0 0,0-1 0 0 0,-1 0 0 0 0,1 1 0 0 0,-1-1 1 0 0,-1-5-1 0 0,-2-24-837 0 0,2 5 634 0 0,1 24 274 0 0,0 1-1 0 0,0-1 1 0 0,1 0-1 0 0,0 0 1 0 0,0 1 0 0 0,0-1-1 0 0,1 0 1 0 0,-1 1-1 0 0,1-1 1 0 0,0 0-1 0 0,1 1 1 0 0,-1-1 0 0 0,1 1-1 0 0,3-7 1 0 0,-4 10 43 0 0,-1 0 1 0 0,1 0-1 0 0,0 0 1 0 0,0 0-1 0 0,-1 0 0 0 0,1 0 1 0 0,0 0-1 0 0,0 0 1 0 0,0 1-1 0 0,0-1 1 0 0,0 0-1 0 0,0 1 1 0 0,0-1-1 0 0,1 0 1 0 0,-1 1-1 0 0,0 0 1 0 0,0-1-1 0 0,0 1 1 0 0,1 0-1 0 0,-1-1 1 0 0,0 1-1 0 0,0 0 1 0 0,2 0-1 0 0,0 0-3 0 0,0 1 1 0 0,0-1-1 0 0,0 1 1 0 0,-1 0-1 0 0,1 0 1 0 0,0 0-1 0 0,0 0 0 0 0,-1 0 1 0 0,5 4-1 0 0,2 0 45 0 0,-1 2 1 0 0,0-1-1 0 0,-1 1 0 0 0,1 0 0 0 0,6 9 0 0 0,50 72 1309 0 0,-19-22-1270 0 0,-40-60-129 0 0,7 4-162 0 0,-10-8-1458 0 0</inkml:trace>
  <inkml:trace contextRef="#ctx0" brushRef="#br0" timeOffset="3196.76">2146 590 15120 0 0,'0'0'730'0'0,"-2"-5"51"0"0,2 4-696 0 0,-1-1-1 0 0,1 1 0 0 0,0-1 0 0 0,-1 0 1 0 0,1 1-1 0 0,-1-1 0 0 0,0 1 0 0 0,1-1 1 0 0,-1 1-1 0 0,0-1 0 0 0,0 1 0 0 0,-2-3 1 0 0,3 4-5 0 0,0 0 0 0 0,-1-1 0 0 0,1 1 0 0 0,0 0 0 0 0,-1-1 0 0 0,1 1 0 0 0,0 0 0 0 0,0-1 1 0 0,0 1-1 0 0,-1-1 0 0 0,1 1 0 0 0,0-1 0 0 0,0 1 0 0 0,0 0 0 0 0,0-1 0 0 0,0 1 0 0 0,0-1 1 0 0,0 1-1 0 0,0-2 0 0 0,0 1 1336 0 0,-1 1-1271 0 0,0-1 0 0 0,0 1 0 0 0,0 0 1 0 0,-1-1-1 0 0,1 1 0 0 0,0 0 0 0 0,0-1 0 0 0,0 1 1 0 0,0 0-1 0 0,-2 0 0 0 0,-1 1-44 0 0,0 1 1 0 0,0 0-1 0 0,0 0 1 0 0,1 0-1 0 0,-1 0 0 0 0,1 0 1 0 0,-1 1-1 0 0,1-1 1 0 0,0 1-1 0 0,0 0 0 0 0,0 0 1 0 0,0 1-1 0 0,1-1 1 0 0,-1 0-1 0 0,1 1 0 0 0,0-1 1 0 0,0 1-1 0 0,-3 7 1 0 0,5-8-44 0 0,0-1 1 0 0,0 0-1 0 0,0 1 1 0 0,0-1-1 0 0,1 1 1 0 0,-1-1-1 0 0,1 0 1 0 0,-1 0-1 0 0,1 1 1 0 0,0-1-1 0 0,0 0 1 0 0,0 0-1 0 0,0 0 1 0 0,0 0-1 0 0,0 0 1 0 0,1 0-1 0 0,-1 0 1 0 0,3 3 0 0 0,-1-3-35 0 0,1 0 1 0 0,-1 0-1 0 0,0 0 1 0 0,1 0 0 0 0,0-1-1 0 0,-1 0 1 0 0,1 1-1 0 0,0-1 1 0 0,0 0 0 0 0,0-1-1 0 0,0 1 1 0 0,-1-1-1 0 0,1 0 1 0 0,0 0 0 0 0,0 0-1 0 0,0 0 1 0 0,0-1-1 0 0,0 1 1 0 0,0-1 0 0 0,0 0-1 0 0,-1 0 1 0 0,1-1-1 0 0,0 1 1 0 0,-1-1 0 0 0,1 0-1 0 0,-1 0 1 0 0,0 0-1 0 0,1 0 1 0 0,-1-1 0 0 0,3-2-1 0 0,-5 3-95 0 0,1 0 0 0 0,-1-1 0 0 0,0 1 0 0 0,0-1 0 0 0,0 1 0 0 0,0-1 0 0 0,0 1 0 0 0,0-1 0 0 0,-1 1 0 0 0,1-1 0 0 0,-1 0 0 0 0,0 1 0 0 0,0-1 0 0 0,0-4 0 0 0,1-2 20 0 0,-1 1-3 0 0,-7-15-58 0 0,6 22 500 0 0,17 14-324 0 0,-7-6 211 0 0,1 0 0 0 0,9 10 0 0 0,11 10-30 0 0,-10-12 14 0 0,0 2 0 0 0,-1 0-1 0 0,19 23 1 0 0,-9-8 206 0 0,6 7-178 0 0,-14-9-151 0 0,-2 2 0 0 0,22 47 0 0 0,-37-68-20 0 0,-1-1 0 0 0,-1 1 0 0 0,0 0 0 0 0,0 0 1 0 0,-1 0-1 0 0,0 1 0 0 0,-1-1 0 0 0,-3 21 0 0 0,2-28-116 0 0,0 0 0 0 0,0 0 0 0 0,0 0 0 0 0,0-1 0 0 0,-1 1 0 0 0,0 0 0 0 0,0-1 0 0 0,0 1 0 0 0,0-1 0 0 0,0 0 0 0 0,-1 1 0 0 0,0-1 0 0 0,1-1 0 0 0,-1 1 0 0 0,0 0 0 0 0,-5 3 0 0 0,-3 2 0 0 0,0-1 0 0 0,-1 0 0 0 0,-19 8 0 0 0,15-8-455 0 0,0-1-1 0 0,0-1 1 0 0,0 0 0 0 0,-30 4-1 0 0,38-8 208 0 0,-1 0-1 0 0,0-1 0 0 0,1 0 1 0 0,-1 0-1 0 0,1-1 1 0 0,-1 0-1 0 0,1-1 1 0 0,-1 0-1 0 0,1 0 0 0 0,0-1 1 0 0,-11-4-1 0 0,3-3-1219 0 0</inkml:trace>
  <inkml:trace contextRef="#ctx0" brushRef="#br0" timeOffset="6170.66">2978 0 3680 0 0,'-11'4'-655'0'0,"-6"-2"8975"0"0,12-2-3537 0 0,5 2-4728 0 0,-1 0 1 0 0,1 0-1 0 0,-1 0 1 0 0,1 0 0 0 0,-1 0-1 0 0,0 0 1 0 0,1-1 0 0 0,-1 1-1 0 0,0 0 1 0 0,0 0 0 0 0,0-1-1 0 0,-3 4 1 0 0,-7 13 708 0 0,9-10-556 0 0,-1-2 0 0 0,0 1 0 0 0,0 0 0 0 0,-1 0-1 0 0,-7 10 1 0 0,2-4 231 0 0,1 0-1 0 0,1 1 0 0 0,-12 27 1 0 0,6-10-12 0 0,10-24-246 0 0,1 0 0 0 0,0 0 0 0 0,0 1 0 0 0,1-1 1 0 0,0 14-1 0 0,-1-4-105 0 0,-2 22 482 0 0,2 41 0 0 0,2-63-372 0 0,1 0 0 0 0,1 0 0 0 0,1 0 1 0 0,0-1-1 0 0,6 17 0 0 0,-2-12 6 0 0,-2-4 14 0 0,1 0-1 0 0,1-1 0 0 0,1 1 1 0 0,12 20-1 0 0,-8-19-66 0 0,1-1 0 0 0,14 17 0 0 0,-21-28-103 0 0,0 0 1 0 0,0-1 0 0 0,1 0 0 0 0,-1 0 0 0 0,1-1 0 0 0,0 1 0 0 0,0-2 0 0 0,14 6 0 0 0,19 2-2318 0 0,-34-10 1085 0 0,1 0 1 0 0,-1 0 0 0 0,0-1-1 0 0,11-1 1 0 0,-5-1-6618 0 0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6:35.8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4 32 11312 0 0,'0'0'1030'0'0,"0"-15"2251"0"0,-1 11 2158 0 0,-2 2-5328 0 0,-1 0 1 0 0,0 0-1 0 0,1 1 0 0 0,-1-1 1 0 0,0 1-1 0 0,0 0 0 0 0,0 1 1 0 0,0-1-1 0 0,0 1 1 0 0,0-1-1 0 0,0 1 0 0 0,0 0 1 0 0,0 1-1 0 0,0-1 0 0 0,-7 2 1 0 0,5-1 28 0 0,1 1 1 0 0,-1 0 0 0 0,1 0-1 0 0,0 0 1 0 0,-1 0 0 0 0,1 1-1 0 0,0 0 1 0 0,0 0 0 0 0,1 0 0 0 0,-9 8-1 0 0,11-9-137 0 0,0 1-1 0 0,0 0 1 0 0,0 0 0 0 0,0-1-1 0 0,1 1 1 0 0,-1 0-1 0 0,0 4 1 0 0,0-3 3 0 0,0 0 1 0 0,1-1-1 0 0,-1 1 1 0 0,-5 6 0 0 0,3-5 34 0 0,-1 2 0 0 0,1-1 1 0 0,0 0-1 0 0,0 1 0 0 0,1 0 1 0 0,0 0-1 0 0,0 0 0 0 0,1 0 1 0 0,-3 13-1 0 0,-2 6 303 0 0,6-24-291 0 0,0 0 0 0 0,0 0 0 0 0,0 1 0 0 0,1-1 0 0 0,-1 0-1 0 0,1 1 1 0 0,-1-1 0 0 0,1 1 0 0 0,0-1 0 0 0,0 1 0 0 0,0-1 0 0 0,0 0 0 0 0,1 5 0 0 0,1-3 23 0 0,-1 0 0 0 0,1 1 0 0 0,0-1 0 0 0,0 0 1 0 0,0 0-1 0 0,1-1 0 0 0,-1 1 0 0 0,1 0 0 0 0,0-1 0 0 0,4 4 0 0 0,5 5 170 0 0,20 13 0 0 0,-17-13-79 0 0,49 31 73 0 0,-52-35-240 0 0,1 1-1 0 0,21 9 0 0 0,6 4 24 0 0,-20-11 154 0 0,-15-9-125 0 0,0 1-1 0 0,0-1 1 0 0,-1 1-1 0 0,1 0 1 0 0,-1 1-1 0 0,8 5 1 0 0,7 7-268 0 0,-16-14 333 0 0,1 0 0 0 0,-2 0 1 0 0,1 0-1 0 0,0 0 0 0 0,0 1 0 0 0,-1-1 0 0 0,1 1 1 0 0,-1 0-1 0 0,0 0 0 0 0,1 0 0 0 0,-1 0 1 0 0,-1 0-1 0 0,3 5 0 0 0,-3-5-93 0 0,0 0 0 0 0,0 0 0 0 0,0 0 0 0 0,-1 0 0 0 0,1 0 0 0 0,-1 0 0 0 0,0 0-1 0 0,0 0 1 0 0,0 0 0 0 0,-1 0 0 0 0,1 0 0 0 0,-1 0 0 0 0,1 0 0 0 0,-1 0 0 0 0,0 0 0 0 0,0 0 0 0 0,0-1 0 0 0,0 1 0 0 0,-1 0 0 0 0,1 0 0 0 0,-1-1-1 0 0,0 1 1 0 0,0-1 0 0 0,-2 3 0 0 0,-2 2 22 0 0,-1-1 0 0 0,1 0-1 0 0,-1 0 1 0 0,-1-1 0 0 0,1 0 0 0 0,-1 0-1 0 0,-8 4 1 0 0,7-6-42 0 0,1 0 0 0 0,-17 3 0 0 0,8-2 7 0 0,-5 1-367 0 0,0-2-1 0 0,-1-1 1 0 0,0 0 0 0 0,-25-3 0 0 0,24 1-1731 0 0,13-2-1146 0 0</inkml:trace>
  <inkml:trace contextRef="#ctx0" brushRef="#br0" timeOffset="697.8">408 437 5984 0 0,'0'0'12878'0'0,"-3"7"-11921"0"0,1 0-425 0 0,1-1 0 0 0,0 1 0 0 0,0 0 0 0 0,0 0 0 0 0,1-1 0 0 0,0 1 0 0 0,1 0 0 0 0,-1 0 0 0 0,3 8 0 0 0,0 10 336 0 0,1 12 68 0 0,11 40-1 0 0,-9-52-693 0 0,-2-4-92 0 0,-2-7-50 0 0,1-1 1 0 0,0 0-1 0 0,1 0 1 0 0,9 21-1 0 0,-8-27-74 0 0,-2 1 0 0 0,1 0 0 0 0,-1 0-1 0 0,0 0 1 0 0,-1 0 0 0 0,0 1 0 0 0,0-1-1 0 0,-1 1 1 0 0,0-1 0 0 0,-1 1 0 0 0,0 0-1 0 0,-1 13 1 0 0,1 12 171 0 0,-13-54-66 0 0,3 0-325 0 0,2-1-1 0 0,1 0 1 0 0,-10-43-1 0 0,8 25-127 0 0,3 6-32 0 0,1 0 0 0 0,2-1-1 0 0,1-57 1 0 0,2 82 291 0 0,1 0 29 0 0,0 1 0 0 0,0-1 0 0 0,1 1-1 0 0,0 0 1 0 0,1-1 0 0 0,0 1 0 0 0,0 0 0 0 0,1 1 0 0 0,0-1-1 0 0,9-13 1 0 0,-9 16 12 0 0,-1 1 0 0 0,1 0 0 0 0,0 0 0 0 0,1 0 0 0 0,-1 0 0 0 0,1 1 0 0 0,-1-1 0 0 0,1 1 0 0 0,0 1 0 0 0,0-1 0 0 0,0 0 0 0 0,10-2 0 0 0,-12 4 102 0 0,1 1 0 0 0,-1 0 1 0 0,1 0-1 0 0,-1 0 1 0 0,1 0-1 0 0,-1 0 1 0 0,0 0-1 0 0,1 1 0 0 0,-1 0 1 0 0,1 0-1 0 0,-1 0 1 0 0,6 2-1 0 0,0 2 14 0 0,0 0 1 0 0,15 12-1 0 0,-14-10 45 0 0,16 16-120 0 0,4 8-19 0 0,-28-30 0 0 0,0 1 0 0 0,-1-1 0 0 0,1 1 0 0 0,0 0 0 0 0,-1 0 0 0 0,1-1 0 0 0,-1 1 0 0 0,2 3 0 0 0,3 5 0 0 0,-5-10 0 0 0,0 1 1 0 0,0 0-1 0 0,0 0 0 0 0,-1 0 0 0 0,1 0 0 0 0,0 0 0 0 0,0 0 1 0 0,-1 0-1 0 0,1 0 0 0 0,-1 0 0 0 0,1 0 0 0 0,-1 0 0 0 0,0 0 1 0 0,1 1-1 0 0,-1-1 0 0 0,0 0 0 0 0,0 0 0 0 0,0 0 0 0 0,0 1 1 0 0,0-1-1 0 0,0 0 0 0 0,0 0 0 0 0,0 2 0 0 0,-1 1 29 0 0,1-3 14 0 0,-1 0-1 0 0,0 0 0 0 0,1 0 0 0 0,-1 0 0 0 0,0-1 1 0 0,1 1-1 0 0,-1 0 0 0 0,0 0 0 0 0,0-1 0 0 0,0 1 0 0 0,0 0 1 0 0,-2 0-1 0 0,0 2 136 0 0,-10 10 149 0 0,11-11-317 0 0,0 1 1 0 0,0-1 0 0 0,-1 1-1 0 0,1-1 1 0 0,-1 0-1 0 0,0 0 1 0 0,1 0-1 0 0,-1 0 1 0 0,-5 2-1 0 0,-8 2-4 0 0,-6 2 8 0 0,-27 7 0 0 0,42-14-100 0 0,1 1 1 0 0,-1-1 0 0 0,1-1-1 0 0,-1 1 1 0 0,0-1 0 0 0,1 0-1 0 0,-1-1 1 0 0,0 1 0 0 0,-7-3-1 0 0,11 2-29 0 0,1 0-1 0 0,-1 0 1 0 0,1 0-1 0 0,-1-1 1 0 0,1 1 0 0 0,0-1-1 0 0,-1 1 1 0 0,1-1-1 0 0,0 0 1 0 0,-4-4-1 0 0,-3-10-2683 0 0,8 15 2128 0 0,1-1 0 0 0,0 1 0 0 0,-1 0 0 0 0,1-1 0 0 0,0 1 0 0 0,0 0 0 0 0,0-1 0 0 0,0 1 0 0 0,0-1 0 0 0,0-1 0 0 0,4-7-6498 0 0</inkml:trace>
  <inkml:trace contextRef="#ctx0" brushRef="#br0" timeOffset="1116.08">733 408 13824 0 0,'0'0'1246'0'0,"8"9"-996"0"0,-6-5 411 0 0,0 0 1 0 0,1 0 0 0 0,0-1-1 0 0,4 6 1 0 0,10 11 2515 0 0,-8-4-2398 0 0,5 6 713 0 0,19 41-1 0 0,-29-57-1043 0 0,1 1-1745 0 0,0 3-6239 0 0</inkml:trace>
  <inkml:trace contextRef="#ctx0" brushRef="#br0" timeOffset="1537.86">680 243 20703 0 0,'0'0'456'0'0,"-7"0"3944"0"0,14 3-4400 0 0,4-3 0 0 0,1 7 0 0 0,2 0-1696 0 0,6 0-360 0 0</inkml:trace>
  <inkml:trace contextRef="#ctx0" brushRef="#br0" timeOffset="1914.96">993 454 12384 0 0,'0'0'1453'0'0,"1"1"-717"0"0,8 19 3992 0 0,-6-15-4243 0 0,-1 0-1 0 0,1 0 1 0 0,2 9-1 0 0,4 6 362 0 0,-8-18-779 0 0,1 0 1 0 0,-1 0 0 0 0,0 0-1 0 0,0 0 1 0 0,0 1-1 0 0,-1-1 1 0 0,1 0 0 0 0,0 0-1 0 0,-1 1 1 0 0,1 2 0 0 0,-1 5 312 0 0,0-14 119 0 0,-1-19-425 0 0,0 16-127 0 0,-2-7 26 0 0,0-1 0 0 0,1 1 0 0 0,1 0 0 0 0,0-1 0 0 0,2-16 0 0 0,10-1 639 0 0,-10 31-512 0 0,1 0-1 0 0,-1 0 0 0 0,0 1 1 0 0,1-1-1 0 0,-1 0 1 0 0,1 1-1 0 0,0-1 0 0 0,-1 1 1 0 0,1-1-1 0 0,2 0 1 0 0,2 1 13 0 0,-1 0 1 0 0,0 0 0 0 0,1 0 0 0 0,-1 1-1 0 0,0 0 1 0 0,0 0 0 0 0,0 0-1 0 0,0 0 1 0 0,1 1 0 0 0,-2 0 0 0 0,1 0-1 0 0,0 0 1 0 0,0 1 0 0 0,-1 0 0 0 0,1-1-1 0 0,3 5 1 0 0,8 6 335 0 0,-1 1 0 0 0,25 30 0 0 0,-24-26-283 0 0,-11-12-148 0 0,-1-1 1 0 0,0 1-1 0 0,0 0 0 0 0,-1 0 0 0 0,0 1 0 0 0,0-1 0 0 0,0 1 1 0 0,-1-1-1 0 0,0 1 0 0 0,2 12 0 0 0,3 3 3 0 0,-6-19-131 0 0,0-1-1 0 0,0 1 0 0 0,0 0 0 0 0,-1-1 0 0 0,1 1 0 0 0,0 5 0 0 0,-1-7-22 0 0,0 1 0 0 0,1-1 0 0 0,-1 0 0 0 0,0 0 0 0 0,1 0 0 0 0,-1 0 0 0 0,1 1 0 0 0,-1-1 0 0 0,1 0 0 0 0,-1 0 0 0 0,1 0-1 0 0,1 1 1 0 0,1 4-599 0 0,-2-5-563 0 0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5:26.8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8 395 3600 0 0,'-15'10'368'0'0,"6"-2"-170"0"0,8-7-175 0 0,1 0-1 0 0,0-1 1 0 0,-1 1-1 0 0,1-1 1 0 0,-1 1-1 0 0,1-1 1 0 0,-1 1-1 0 0,-8 2 15942 0 0,27-12-13675 0 0,-2 3-1830 0 0,0 1-1 0 0,28-5 0 0 0,8-3 658 0 0,-48 12-1056 0 0,5-2 146 0 0,0 0 1 0 0,20-2-1 0 0,-27 4-213 0 0,0 1-1 0 0,1 0 1 0 0,-1 0-1 0 0,1 0 1 0 0,-1 0-1 0 0,1 1 1 0 0,-1-1-1 0 0,0 1 1 0 0,1-1-1 0 0,-1 1 1 0 0,0 0-1 0 0,1 0 1 0 0,-1 0-1 0 0,0 0 1 0 0,0 1-1 0 0,3 1 1 0 0,2 0 198 0 0,-3 0 1 0 0,2 12-202 0 0,-5-12 8 0 0,-1 0 0 0 0,1 0 0 0 0,-1 0 0 0 0,1 0 1 0 0,-1 1-1 0 0,0-1 0 0 0,0 0 0 0 0,0 0 0 0 0,0 0 0 0 0,-1 0 0 0 0,0 0 0 0 0,1 1 0 0 0,-3 4 0 0 0,-1 2-57 0 0,-1-1-1 0 0,-11 17 0 0 0,4-6 0 0 0,10-16 56 0 0,-1 0 1 0 0,0-1 0 0 0,0 1-1 0 0,-4 4 1 0 0,3-5 3 0 0,1 0 1 0 0,0 0 0 0 0,0 1-1 0 0,0 0 1 0 0,-4 7-1 0 0,7-11 0 0 0,0 1 0 0 0,-1 0 0 0 0,1 0-1 0 0,-1 0 1 0 0,1-1 0 0 0,-1 1 0 0 0,0 0 0 0 0,1 0-1 0 0,-1-1 1 0 0,0 1 0 0 0,1-1 0 0 0,-1 1 0 0 0,-1 0 0 0 0,-15 14 13 0 0,11-10 13 0 0,3-1 460 0 0,9 2-225 0 0,31 23 59 0 0,19 15-168 0 0,-13-9-105 0 0,-32-27-13 0 0,0 1-1 0 0,0-1 1 0 0,-1 2-1 0 0,-1 0 1 0 0,9 11-1 0 0,-15-18-32 0 0,-2-1 0 0 0,-1-1-1 0 0,1 1 0 0 0,0-1 1 0 0,0 1-1 0 0,1-1 1 0 0,-1 0-1 0 0,0 1 1 0 0,0-1-1 0 0,1 0 1 0 0,-1 0-1 0 0,1 0 1 0 0,-1 0-1 0 0,1 0 1 0 0,-1 0-1 0 0,1 0 1 0 0,-1 0-1 0 0,1-1 0 0 0,0 1 1 0 0,-1-1-1 0 0,3 1 1 0 0,-3 1 10 0 0,-1-1-1 0 0,0 1 1 0 0,0-1 0 0 0,0 1-1 0 0,0 0 1 0 0,-1-1 0 0 0,1 1-1 0 0,0-1 1 0 0,-1 1 0 0 0,1-1-1 0 0,-2 3 1 0 0,-4 6 23 0 0,-1-2 0 0 0,1 1 0 0 0,-2-1 0 0 0,-10 10 0 0 0,4-4-7 0 0,10-11-20 0 0,1 1 0 0 0,-1-1-1 0 0,0 0 1 0 0,0 1 0 0 0,0-2 0 0 0,-8 5 0 0 0,-112 43-243 0 0,112-47-254 0 0,-1 0 0 0 0,1-1 0 0 0,-1-1 0 0 0,0 0 0 0 0,1 0 0 0 0,-1-1 0 0 0,-24-4 0 0 0,20-2-3035 0 0</inkml:trace>
  <inkml:trace contextRef="#ctx0" brushRef="#br0" timeOffset="656.27">204 38 6968 0 0,'0'0'528'0'0,"-11"-4"-336"0"0,7 1-136 0 0,2 1 318 0 0,0-1 1 0 0,0 1-1 0 0,0-1 1 0 0,0 0 0 0 0,0 0-1 0 0,-2-5 1 0 0,1 2 235 0 0,2 5 735 0 0,8 4 7608 0 0,2 6-5351 0 0,10 13-4074 0 0,-8-9 1538 0 0,23 26 78 0 0,52 77 0 0 0,-72-92-1062 0 0,0 1 1 0 0,17 43 0 0 0,13 58 193 0 0,-30-82-247 0 0,3 18-11 0 0,-3 1 0 0 0,10 91 0 0 0,-11-57-8 0 0,-10-80-10 0 0,-1 1 0 0 0,-1-1 0 0 0,-1 0 0 0 0,-1 0 0 0 0,-4 31 0 0 0,-2-6-144 0 0,4-20 236 0 0,-7 26 0 0 0,8-42-516 0 0,1-1 0 0 0,-1 1 0 0 0,-1-1 0 0 0,1 0 1 0 0,-1 1-1 0 0,0-1 0 0 0,0 0 0 0 0,-1-1 0 0 0,-5 8 1 0 0,7-11-2405 0 0,-4 4-5105 0 0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2:29.436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1194 920 0 0,'0'0'10358'0'0,"1"-1"-9606"0"0,12-7 555 0 0,-12 7-766 0 0,1 0-11 0 0,13-16 954 0 0,29-25-1 0 0,-40 39-1395 0 0,-1 0 0 0 0,1 0-1 0 0,0-1 1 0 0,-1 0 0 0 0,0 0-1 0 0,0 0 1 0 0,0 0 0 0 0,0 0-1 0 0,-1 0 1 0 0,1-1 0 0 0,1-5-1 0 0,-3 7-63 0 0,0 1-1 0 0,0-1 1 0 0,1 0-1 0 0,0 0 1 0 0,-1 0-1 0 0,1 1 0 0 0,0-1 1 0 0,0 1-1 0 0,0 0 1 0 0,4-3-1 0 0,9-14 163 0 0,12-13 134 0 0,-2 8 312 0 0,-24 23-572 0 0,1 1-5 0 0,11-11 22 0 0,-7 7-66 0 0,-4 2 42 0 0,4 0 3683 0 0,-5 2-3721 0 0,-1 1-1 0 0,1-1 1 0 0,0 0 0 0 0,-1 1-1 0 0,1-1 1 0 0,-1 1-1 0 0,1-1 1 0 0,-1 1 0 0 0,1-1-1 0 0,-1 1 1 0 0,1-1-1 0 0,-1 1 1 0 0,1 0 0 0 0,-1-1-1 0 0,0 1 1 0 0,1-1-1 0 0,-1 1 1 0 0,0 0 0 0 0,1-1-1 0 0,-1 1 1 0 0,0 1-1 0 0,5 16 48 0 0,-4-7 59 0 0,0 1 1 0 0,0-1-1 0 0,-3 18 1 0 0,1-2-20 0 0,-1-6-39 0 0,0 4 145 0 0,1 8 183 0 0,-1-12-288 0 0,2-14-103 0 0,-1 0 0 0 0,0 0 0 0 0,-3 12 0 0 0,2-13 0 0 0,1 1 0 0 0,0 0 0 0 0,-1 10 0 0 0,1 3 0 0 0,-1-1 0 0 0,-1 0 0 0 0,-6 23 0 0 0,8-36-394 0 0,-1 4 994 0 0</inkml:trace>
  <inkml:trace contextRef="#ctx0" brushRef="#br0" timeOffset="1">200 622 5064 0 0,'0'0'12887'0'0,"15"7"-11071"0"0,-12-4-1498 0 0,-1 0-1 0 0,1-1 0 0 0,0 0 1 0 0,-1 0-1 0 0,1 0 0 0 0,6 4 1 0 0,11 7 443 0 0,-2 2-465 0 0,-12-10-101 0 0,0 0 0 0 0,0 1 1 0 0,0-1-1 0 0,-1 1 1 0 0,5 7-1 0 0,0 0 50 0 0,-8-10-194 0 0,1 0 1 0 0,-1 0-1 0 0,0 1 1 0 0,-1-1-1 0 0,1 0 1 0 0,2 6-1 0 0,10 21 521 0 0,-10-24-337 0 0,-1 1 0 0 0,6 13 1 0 0,1 19-157 0 0,-2 0 1 0 0,-1 0 0 0 0,-2 0-1 0 0,-1 74 1 0 0,-3-66-55 0 0,-5 93 240 0 0,2-125-223 0 0,-4 40 61 0 0,-17 70 0 0 0,15-103-92 0 0,6-17-8 0 0,1-1 0 0 0,-1 1 0 0 0,-1 10 1 0 0,2-10 16 0 0,-1 1 1 0 0,1 0 0 0 0,-1-1 0 0 0,0 0 0 0 0,-1 1 0 0 0,-3 6 0 0 0,5-11-101 0 0,1 2-255 0 0,0 0-1529 0 0</inkml:trace>
  <inkml:trace contextRef="#ctx0" brushRef="#br0" timeOffset="2">1749 714 1376 0 0,'0'0'19663'0'0,"-17"4"-18823"0"0,16-2-792 0 0,0-1-30 0 0,0 0 0 0 0,1 0 1 0 0,-1 0-1 0 0,0-1 0 0 0,0 1 1 0 0,1 0-1 0 0,-1 0 1 0 0,0-1-1 0 0,0 1 0 0 0,0-1 1 0 0,0 1-1 0 0,0-1 1 0 0,0 1-1 0 0,0-1 0 0 0,-2 1 1 0 0,-7 4 45 0 0,0 1 0 0 0,-12 9 0 0 0,0 0 22 0 0,13-9-15 0 0,0 2 0 0 0,-11 9 0 0 0,12-9 91 0 0,-1 0 1 0 0,-12 8-1 0 0,16-12-68 0 0,1 0-1 0 0,0 0 1 0 0,0 1-1 0 0,0-1 1 0 0,0 1 0 0 0,1 0-1 0 0,-1 0 1 0 0,1 0-1 0 0,0 0 1 0 0,-3 9-1 0 0,-10 16 124 0 0,15-27-162 0 0,-1 0 1 0 0,1-1-1 0 0,0 1 1 0 0,1 0 0 0 0,-1-1-1 0 0,0 1 1 0 0,1 0-1 0 0,0 0 1 0 0,-1 0-1 0 0,1 0 1 0 0,1 5 0 0 0,-1-2 18 0 0,0-4-23 0 0,0-1 0 0 0,1 1 0 0 0,-1-1 0 0 0,1 0 0 0 0,-1 1 0 0 0,1-1 0 0 0,0 0 0 0 0,-1 0 0 0 0,1 1 1 0 0,0-1-1 0 0,0 0 0 0 0,0 0 0 0 0,0 0 0 0 0,1 1 0 0 0,17 13 130 0 0,-8-8-206 0 0,113 66 388 0 0,-111-65-360 0 0,-1-1 1 0 0,0 1-1 0 0,0 1 0 0 0,-1 0 0 0 0,0 1 1 0 0,0 0-1 0 0,-1 1 0 0 0,11 15 1 0 0,5 2 955 0 0,-22-24-967 0 0,0-1 0 0 0,0 1 1 0 0,0 0-1 0 0,-1 0 0 0 0,0 0 1 0 0,1 0-1 0 0,-2 0 0 0 0,1 1 1 0 0,0 0-1 0 0,-1-1 0 0 0,0 1 1 0 0,0 0-1 0 0,1 6 0 0 0,-1-7 115 0 0,-2-3-99 0 0,1 1 0 0 0,-1-1-1 0 0,0 0 1 0 0,1 0 0 0 0,-1 0 0 0 0,0 1-1 0 0,0-1 1 0 0,0 0 0 0 0,0 0 0 0 0,0 1-1 0 0,0-1 1 0 0,0 0 0 0 0,-1 0 0 0 0,1 0-1 0 0,-1 3 1 0 0,-2 12-8 0 0,2-12-12 0 0,-1-1 0 0 0,1 0 0 0 0,-1 0 0 0 0,0 1 0 0 0,1-1 0 0 0,-2 0 0 0 0,1-1 0 0 0,0 1 0 0 0,0 0 0 0 0,-1-1 0 0 0,0 1 0 0 0,1-1 0 0 0,-1 0 0 0 0,-6 4 0 0 0,3-3-14 0 0,0 1 1 0 0,-1-1-1 0 0,0 0 0 0 0,1 0 1 0 0,-1-1-1 0 0,-10 2 0 0 0,9-2 27 0 0,-1-2 1 0 0,1 1-1 0 0,-1-1 0 0 0,1-1 0 0 0,0 0 0 0 0,-1 0 0 0 0,-11-3 1 0 0,1-1-13 0 0,0-1 1 0 0,-19-9 0 0 0,-3-11-506 0 0,-11-5-2360 0 0,47 26 309 0 0,3 0-2082 0 0,1-1-3105 0 0</inkml:trace>
  <inkml:trace contextRef="#ctx0" brushRef="#br0" timeOffset="5">2575 2483 2760 0 0,'0'0'2576'0'0,"3"-22"2813"0"0,-3 21-5431 0 0,0 0 258 0 0,0 0-1 0 0,0 0 1 0 0,0 1-1 0 0,0-1 1 0 0,0 0-1 0 0,0 1 1 0 0,0-1-1 0 0,0 0 1 0 0,-1 0-1 0 0,1 1 1 0 0,0-1-1 0 0,0 0 1 0 0,-1 1-1 0 0,1-1 1 0 0,0 0-1 0 0,-1 1 1 0 0,1-1-1 0 0,0 0 1 0 0,-1 1-1 0 0,1-1 1 0 0,-1 1-1 0 0,-1-2 1 0 0,2 2-88 0 0,-11-4 520 0 0,11 4-366 0 0,-19 7-139 0 0,5 1 369 0 0,1 0 0 0 0,0 1 0 0 0,-16 14 0 0 0,16-11-13 0 0,0 2 1 0 0,1-1 0 0 0,0 2-1 0 0,1 0 1 0 0,1 0-1 0 0,-16 31 1 0 0,14-8 268 0 0,6-16-407 0 0,1-6 71 0 0,2 0 1 0 0,-4 28-1 0 0,-2 14 626 0 0,8-48-905 0 0,0 0 1 0 0,1-1 0 0 0,0 1-1 0 0,1 0 1 0 0,0 0-1 0 0,1-1 1 0 0,-1 1-1 0 0,2-1 1 0 0,0 0 0 0 0,7 18-1 0 0,-5-17-20 0 0,0-1 0 0 0,0 1 0 0 0,1-1 0 0 0,0 0 0 0 0,0-1 0 0 0,12 11 0 0 0,-14-14-107 0 0,1-1-1 0 0,-1 0 1 0 0,1-1 0 0 0,0 1-1 0 0,0-1 1 0 0,1 0-1 0 0,-1 0 1 0 0,1-1 0 0 0,-1 1-1 0 0,1-1 1 0 0,0 0 0 0 0,9 1-1 0 0,8 1 74 0 0,-14-2-69 0 0,-1-1 0 0 0,0 1 0 0 0,1-1 0 0 0,-1-1-1 0 0,1 0 1 0 0,-1 0 0 0 0,1-1 0 0 0,10-1 0 0 0,-4-2-25 0 0,-10 3-1 0 0,1 0 0 0 0,-1 0 0 0 0,0 0 1 0 0,0-1-1 0 0,0 0 0 0 0,0 0 0 0 0,0 0 1 0 0,0-1-1 0 0,-1 1 0 0 0,1-1 0 0 0,-1 0 1 0 0,1-1-1 0 0,6-6 0 0 0,3-7-7 0 0,-9 12 7 0 0,0-1-1 0 0,-1 0 1 0 0,1 0-1 0 0,3-8 1 0 0,3-7 30 0 0,-2-1 0 0 0,0 0 1 0 0,-2 0-1 0 0,0 0 0 0 0,-2-1 0 0 0,4-25 1 0 0,-9 38-76 0 0,-1 0-1 0 0,1 0 1 0 0,-2 0 0 0 0,-3-15 0 0 0,4 19 16 0 0,-2-1 10 0 0,1 0-1 0 0,-1 0 1 0 0,-1 0 0 0 0,1 0-1 0 0,-1 1 1 0 0,0-1-1 0 0,-7-7 1 0 0,1 0 15 0 0,-2-1-44 0 0,-1 2 0 0 0,0 0 0 0 0,0 1 0 0 0,-1 0 0 0 0,-1 1-1 0 0,-21-13 1 0 0,17 11-59 0 0,-35-18-226 0 0,21 18-110 0 0,32 12 388 0 0,-1 0 0 0 0,1 1-1 0 0,-1-1 1 0 0,1 1 0 0 0,-1-1 0 0 0,0 1-1 0 0,1-1 1 0 0,-4 1 0 0 0,4 0-85 0 0,0 0 1 0 0,0 0 0 0 0,0 0 0 0 0,0-1-1 0 0,0 1 1 0 0,0 0 0 0 0,0 0 0 0 0,0-1-1 0 0,0 1 1 0 0,0-1 0 0 0,0 1 0 0 0,0-1-1 0 0,0 1 1 0 0,-1-2 0 0 0,1 1-612 0 0</inkml:trace>
  <inkml:trace contextRef="#ctx0" brushRef="#br0" timeOffset="6">2815 2930 7368 0 0,'0'0'4449'0'0,"3"-8"727"0"0,0 5-4876 0 0,-1 0 1 0 0,1 0-1 0 0,-1 1 0 0 0,1-1 1 0 0,0 1-1 0 0,-1 0 0 0 0,1 0 1 0 0,1 0-1 0 0,-1 0 0 0 0,0 0 1 0 0,4-1-1 0 0,42-14 1230 0 0,-39 14-1516 0 0,26-4 94 0 0,-18 5-110 0 0,-16 1 2 0 0,0 1 0 0 0,0 1 0 0 0,0-1 0 0 0,-1 0 0 0 0,1 0 0 0 0,0 1 0 0 0,-1-1 0 0 0,1 1 0 0 0,0-1 0 0 0,-1 1 0 0 0,1 0 0 0 0,0 0 0 0 0,-1-1 0 0 0,1 1 0 0 0,1 2 0 0 0,-2-2 0 0 0,0-1 0 0 0,-1 1 0 0 0,1 0 0 0 0,-1-1 0 0 0,0 1 0 0 0,1 0 0 0 0,-1 0 0 0 0,1-1 0 0 0,-1 1 0 0 0,0 0 0 0 0,0 0 0 0 0,1-1 0 0 0,-1 1 0 0 0,0 0 0 0 0,0 0 0 0 0,0 0 0 0 0,0 0 0 0 0,0-1 0 0 0,0 1 0 0 0,0 0 0 0 0,0 0 0 0 0,0 0 0 0 0,0-1 0 0 0,-1 1 0 0 0,1 0 0 0 0,0 0 0 0 0,-1-1 0 0 0,1 1 0 0 0,0 0 0 0 0,-1 0 0 0 0,1-1 0 0 0,-1 2 0 0 0,0-1 0 0 0,1-1 0 0 0,0 1 0 0 0,-1 0 0 0 0,1 0 0 0 0,0 0 0 0 0,-1 0 0 0 0,1 0 0 0 0,0-1 0 0 0,0 1 0 0 0,0 0 0 0 0,0 0 0 0 0,0 0 0 0 0,0 0 0 0 0,0 0 0 0 0,0 1 0 0 0,0-1 0 0 0,0 0 0 0 0,0 0 0 0 0,0 0 0 0 0,0-1 0 0 0,0 1 0 0 0,0 0 0 0 0,0 0 0 0 0,0 0 0 0 0,0 0 0 0 0,-1 0 0 0 0,1 0 0 0 0,-1 1 0 0 0,-7 13-57 0 0,-1 1 0 0 0,-1-2-1 0 0,0 1 1 0 0,-1-1 0 0 0,-23 22-1 0 0,4 0 58 0 0,27-33 10 0 0,0 0 0 0 0,0 1 0 0 0,0-1 0 0 0,-4 8 0 0 0,6-8 27 0 0,-1-1-1 0 0,0 1 1 0 0,0 0 0 0 0,0 0-1 0 0,0-1 1 0 0,-1 0-1 0 0,-2 3 1 0 0,4-4 44 0 0,1 1-30 0 0,0-1 0 0 0,0 1 0 0 0,0 0 0 0 0,0-1 0 0 0,0 1 0 0 0,1 0 0 0 0,-1 0-1 0 0,1-1 1 0 0,-1 1 0 0 0,1 0 0 0 0,-1-1 0 0 0,1 1 0 0 0,0-1 0 0 0,0 1 0 0 0,0-1 0 0 0,0 1-1 0 0,0-1 1 0 0,0 0 0 0 0,0 1 0 0 0,0-1 0 0 0,0 0 0 0 0,1 0 0 0 0,-1 0 0 0 0,1 0 0 0 0,-1 0-1 0 0,1 0 1 0 0,-1 0 0 0 0,2 0 0 0 0,6 3 35 0 0,1 0 0 0 0,-1-1 1 0 0,19 4-1 0 0,-7-2-72 0 0,-17-5 3 0 0,0 1 0 0 0,0 0-1 0 0,0-1 1 0 0,0 0 0 0 0,0 0 0 0 0,1 0 0 0 0,-1-1-1 0 0,7-1 1 0 0,3 0-2112 0 0,1 1-3296 0 0,0 1-1844 0 0</inkml:trace>
  <inkml:trace contextRef="#ctx0" brushRef="#br0" timeOffset="7">6245 450 3224 0 0,'0'0'7038'0'0,"-4"8"-4126"0"0,-11 14 375 0 0,-7 12-2758 0 0,7-10 352 0 0,13-20-772 0 0,0 1-1 0 0,0-1 0 0 0,-1 1 0 0 0,0-1 0 0 0,-5 7 0 0 0,-10 17 399 0 0,10-13 68 0 0,-14 19-1 0 0,12-20-298 0 0,-10 21-1 0 0,13-19 144 0 0,0 0-1 0 0,1 0 0 0 0,-6 27 0 0 0,11-34-236 0 0,-1 1 0 0 0,1-1-1 0 0,1 1 1 0 0,0-1 0 0 0,0 1-1 0 0,1-1 1 0 0,0 1 0 0 0,3 9-1 0 0,1 0-90 0 0,2 1 0 0 0,0-1-1 0 0,1 0 1 0 0,1 0 0 0 0,0-1-1 0 0,2-1 1 0 0,23 32 0 0 0,6-9-2555 0 0,-34-35-7 0 0,4 0-4859 0 0</inkml:trace>
  <inkml:trace contextRef="#ctx0" brushRef="#br0" timeOffset="19">9699 198 2304 0 0,'0'0'224'0'0,"-4"6"1408"0"0</inkml:trace>
  <inkml:trace contextRef="#ctx0" brushRef="#br0" timeOffset="21">6412 586 11600 0 0,'0'0'2988'0'0,"15"0"-417"0"0,-6-1-1949 0 0,0 0 0 0 0,0 0 0 0 0,0-1-1 0 0,10-3 1 0 0,21-4 748 0 0,42 5-318 0 0,-78 4-992 0 0,6-3 73 0 0,-9 3-125 0 0,0-1 1 0 0,0 1 0 0 0,0 0 0 0 0,0-1 0 0 0,0 1-1 0 0,0 0 1 0 0,1 0 0 0 0,-1 0 0 0 0,0 0 0 0 0,0 0-1 0 0,0 0 1 0 0,0 0 0 0 0,0 0 0 0 0,0 0 0 0 0,0 0 0 0 0,0 0-1 0 0,0 1 1 0 0,0-1 0 0 0,0 0 0 0 0,0 1 0 0 0,0-1-1 0 0,0 1 1 0 0,2 1 0 0 0,-11 14 64 0 0,2-8-73 0 0,0-1 0 0 0,-1 0 0 0 0,0-1 0 0 0,-11 9 0 0 0,-4 3 0 0 0,-24 29 30 0 0,43-44 115 0 0,0 1 0 0 0,1 0 1 0 0,-1-1-1 0 0,1 1 0 0 0,-3 6 1 0 0,5-9-28 0 0,3 20 334 0 0,-1-17-411 0 0,1-1 0 0 0,-1 0 0 0 0,1 1-1 0 0,0-1 1 0 0,0 0 0 0 0,0 0 0 0 0,1-1 0 0 0,-1 1-1 0 0,1-1 1 0 0,-1 0 0 0 0,7 3 0 0 0,6 2 179 0 0,25 8 1 0 0,-35-13-128 0 0,20 7 8 0 0,-1 2-1 0 0,25 15 1 0 0,-13-1-91 0 0,-17-10 1 0 0,-19-14-5 0 0,1 1 1 0 0,0-1-1 0 0,-1 1 1 0 0,1 0-1 0 0,-1 0 0 0 0,1 0 1 0 0,-1-1-1 0 0,0 1 1 0 0,0 0-1 0 0,0 1 0 0 0,0-1 1 0 0,0 0-1 0 0,0 0 1 0 0,-1 0-1 0 0,1 0 1 0 0,-1 1-1 0 0,1-1 0 0 0,-1 0 1 0 0,0 1-1 0 0,0-1 1 0 0,0 0-1 0 0,-1 5 0 0 0,1-4 15 0 0,0 1-1 0 0,-1-1 0 0 0,0 0 1 0 0,0 1-1 0 0,0-1 0 0 0,0 0 1 0 0,-1 0-1 0 0,1 0 0 0 0,-1 0 0 0 0,0 0 1 0 0,1 0-1 0 0,-1 0 0 0 0,-1-1 1 0 0,-2 4-1 0 0,4-5-18 0 0,-11 10 36 0 0,-1 0 1 0 0,0-2-1 0 0,-26 16 0 0 0,34-23-49 0 0,1 0-1 0 0,-1 0 1 0 0,0 0 0 0 0,0-1-1 0 0,0 0 1 0 0,0 0-1 0 0,0 0 1 0 0,-1 0 0 0 0,1-1-1 0 0,0 0 1 0 0,0 0-1 0 0,0 0 1 0 0,-1-1-1 0 0,1 0 1 0 0,0 0 0 0 0,-6-2-1 0 0,0 0-249 0 0,0-1 0 0 0,-15-8 0 0 0,22 10-202 0 0,0 0 0 0 0,0-1 1 0 0,0 0-1 0 0,1 1 0 0 0,-1-1 1 0 0,1-1-1 0 0,0 1 0 0 0,0 0 0 0 0,-4-5 1 0 0,1 0-4843 0 0,-2-2-1467 0 0</inkml:trace>
  <inkml:trace contextRef="#ctx0" brushRef="#br0" timeOffset="22">7154 528 13184 0 0,'0'0'642'0'0,"-7"1"42"0"0,-2 2-365 0 0,2 0 0 0 0,-1 1 0 0 0,0-1 0 0 0,1 2 0 0 0,-1-1 0 0 0,1 1 0 0 0,1 0 0 0 0,-1 0 0 0 0,1 1 0 0 0,-1 0 0 0 0,-9 12 0 0 0,2 3-31 0 0,0-2 440 0 0,1 2 0 0 0,-13 26 0 0 0,19-33-347 0 0,4-8-171 0 0,0 0 1 0 0,1 1-1 0 0,-1-1 0 0 0,-2 11 0 0 0,4-11-115 0 0,-2 11 464 0 0,0 1 0 0 0,-1 25 0 0 0,4-37-444 0 0,1 0 0 0 0,-1 1 0 0 0,1-1 0 0 0,0 0 0 0 0,1 0 1 0 0,-1 0-1 0 0,1 0 0 0 0,0 0 0 0 0,1-1 0 0 0,0 1 0 0 0,-1-1 0 0 0,8 10 0 0 0,-8-12-63 0 0,1 0 0 0 0,0 0-1 0 0,0 0 1 0 0,0 0 0 0 0,0 0-1 0 0,1-1 1 0 0,-1 1-1 0 0,1-1 1 0 0,-1 0 0 0 0,1 0-1 0 0,0 0 1 0 0,0-1 0 0 0,0 1-1 0 0,0-1 1 0 0,0 0 0 0 0,0 0-1 0 0,0 0 1 0 0,0-1 0 0 0,7 1-1 0 0,-2-2-20 0 0,0 1 0 0 0,0-2 1 0 0,0 1-1 0 0,0-1 0 0 0,0 0 0 0 0,0-1 0 0 0,-1 0 0 0 0,1-1 0 0 0,-1 0 0 0 0,0 0 1 0 0,0 0-1 0 0,0-1 0 0 0,0 0 0 0 0,-1-1 0 0 0,13-12 0 0 0,-12 10 0 0 0,-1 0 0 0 0,-1 0-1 0 0,1-1 1 0 0,-1 0 0 0 0,-1 0-1 0 0,1 0 1 0 0,-2-1 0 0 0,1 1 0 0 0,-1-1-1 0 0,-1-1 1 0 0,0 1 0 0 0,0 0-1 0 0,1-15 1 0 0,-3 20-41 0 0,-1 0 1 0 0,1 0-1 0 0,-1 0 0 0 0,0-1 1 0 0,-1 1-1 0 0,1 0 0 0 0,-1 0 0 0 0,0 0 1 0 0,-1 0-1 0 0,1 0 0 0 0,-1 0 1 0 0,0 0-1 0 0,-3-6 0 0 0,-3-5-70 0 0,5 11 37 0 0,0-1 0 0 0,0 1 0 0 0,0 0 1 0 0,0 0-1 0 0,-6-6 0 0 0,3 5-72 0 0,0 0-1 0 0,0 1 1 0 0,-12-9 0 0 0,15 12-11 0 0,0 0 0 0 0,0 1-1 0 0,0-1 1 0 0,0 1 0 0 0,-1 0 0 0 0,1 0 0 0 0,0 0 0 0 0,-1 0 0 0 0,1 0-1 0 0,-1 1 1 0 0,-4 0 0 0 0,5-1-242 0 0,-1 2 1 0 0,1-1-1 0 0,-1 0 0 0 0,1 1 1 0 0,-1-1-1 0 0,1 1 0 0 0,-1 0 0 0 0,1 0 1 0 0,0 1-1 0 0,-6 2 0 0 0,8-3-1304 0 0</inkml:trace>
  <inkml:trace contextRef="#ctx0" brushRef="#br0" timeOffset="23">7604 522 11544 0 0,'0'0'1046'0'0,"-15"3"3045"0"0,1 4-1800 0 0,-23 17-1 0 0,25-15-1825 0 0,0 1-1 0 0,1 1 1 0 0,-19 21 0 0 0,19-17-22 0 0,1 0 1 0 0,1 1 0 0 0,-13 32-1 0 0,20-43-342 0 0,0-1 0 0 0,1 1-1 0 0,0 0 1 0 0,0-1 0 0 0,0 1-1 0 0,0 0 1 0 0,1 0 0 0 0,-1 0-1 0 0,1-1 1 0 0,1 1 0 0 0,-1 0-1 0 0,1 0 1 0 0,-1-1 0 0 0,1 1-1 0 0,1 0 1 0 0,-1-1 0 0 0,1 1-1 0 0,0-1 1 0 0,2 6 0 0 0,0-4-33 0 0,-1-1 0 0 0,1 1 1 0 0,0-1-1 0 0,1 0 1 0 0,0 0-1 0 0,-1 0 0 0 0,1-1 1 0 0,1 0-1 0 0,-1 0 1 0 0,1 0-1 0 0,0 0 0 0 0,11 4 1 0 0,-9-5-25 0 0,0 0 1 0 0,1 0-1 0 0,-1-1 0 0 0,1 0 1 0 0,0-1-1 0 0,0 0 0 0 0,-1 0 1 0 0,1-1-1 0 0,0 0 0 0 0,12-2 1 0 0,-9 0-13 0 0,-1 0-1 0 0,0-1 1 0 0,-1 0 0 0 0,1-1 0 0 0,-1 0 0 0 0,1 0 0 0 0,16-11-1 0 0,-19 9-15 0 0,0 0 0 0 0,-1-1-1 0 0,-1 0 1 0 0,1 0-1 0 0,-1-1 1 0 0,0 0 0 0 0,-1 0-1 0 0,1 0 1 0 0,-2 0-1 0 0,1-1 1 0 0,-1 0 0 0 0,5-17-1 0 0,-7 19-38 0 0,0 0 0 0 0,-1 0 0 0 0,0 0 0 0 0,0 0 0 0 0,-1 0 0 0 0,0 0 0 0 0,0-1 0 0 0,-1 1 0 0 0,0 0 0 0 0,0 0 0 0 0,-2-7-1 0 0,1 9-30 0 0,1 0-1 0 0,-1 1 1 0 0,0-1-1 0 0,-1 1 1 0 0,1-1-1 0 0,-1 1 1 0 0,0 0-1 0 0,0 0 0 0 0,0 0 1 0 0,0 0-1 0 0,-1 1 1 0 0,1-1-1 0 0,-1 1 1 0 0,0 0-1 0 0,0 0 1 0 0,0 0-1 0 0,-5-2 1 0 0,3 3-292 0 0,0-1 0 0 0,-1 1 0 0 0,1 0 1 0 0,0 0-1 0 0,-1 1 0 0 0,0 0 1 0 0,1 0-1 0 0,-1 0 0 0 0,0 1 1 0 0,1 0-1 0 0,-1 0 0 0 0,-8 2 1 0 0,0 1-881 0 0,1 0 0 0 0,0 1 1 0 0,0 1-1 0 0,-17 8 0 0 0,9-4-412 0 0</inkml:trace>
  <inkml:trace contextRef="#ctx0" brushRef="#br0" timeOffset="24">7943 1185 2760 0 0,'9'11'20067'0'0,"-5"-15"-22436"0"0,57-61 5509 0 0,-38 39-2579 0 0,1-7-242 0 0,-10 12-151 0 0,-4 5-64 0 0,-1 1 0 0 0,10-22 0 0 0,4-8-20 0 0,7-18 5 0 0,-15 29-61 0 0,22-50-28 0 0,-6 24 0 0 0,-28 54-14 0 0,-3 5-56 0 0,1 4-7 0 0,-1 0 68 0 0,1-1 0 0 0,0 1 0 0 0,0-1 0 0 0,0 1-1 0 0,2 4 1 0 0,-1-4 40 0 0,0 1-1 0 0,-1 0 0 0 0,0-1 1 0 0,0 1-1 0 0,0 0 1 0 0,0 0-1 0 0,-1 0 1 0 0,1-1-1 0 0,-1 6 0 0 0,-4 38 533 0 0,1-9-272 0 0,3-30-259 0 0,0-3-30 0 0,1 0 0 0 0,-1 1 0 0 0,1-1 0 0 0,2 10 0 0 0,2-7-2 0 0,-4-7 8 0 0,0-1-1 0 0,-1 0 0 0 0,1 1 1 0 0,0-1-1 0 0,0 0 0 0 0,0 1 1 0 0,0-1-1 0 0,0 0 0 0 0,0 0 1 0 0,0 0-1 0 0,0 1 1 0 0,0-1-1 0 0,0 0 0 0 0,0-1 1 0 0,0 1-1 0 0,0 0 0 0 0,0 0 1 0 0,-1 0-1 0 0,3-1 0 0 0,-1 0 7 0 0,0 0-1 0 0,1 0 0 0 0,-1 0 0 0 0,0-1 0 0 0,0 1 0 0 0,0-1 0 0 0,2-2 0 0 0,2-2-62 0 0,-1 0 1 0 0,0-1-1 0 0,7-11 1 0 0,-1-1-92 0 0,50-93-1090 0 0,-58 105 1199 0 0,0 0 1 0 0,9-12-1 0 0,-11 18 33 0 0,1-1 0 0 0,-1 0 1 0 0,1 1-1 0 0,-1-1 0 0 0,1 1 1 0 0,0-1-1 0 0,-1 1 0 0 0,1 0 0 0 0,0 0 1 0 0,0 0-1 0 0,0 0 0 0 0,0 0 0 0 0,0 0 1 0 0,0 0-1 0 0,2 0 0 0 0,3 1 78 0 0,-6 0-68 0 0,-1 0 0 0 0,1 0 0 0 0,0 1-1 0 0,-1-1 1 0 0,1 0 0 0 0,0 1 0 0 0,0-1-1 0 0,-1 0 1 0 0,1 1 0 0 0,-1-1 0 0 0,1 1-1 0 0,0-1 1 0 0,-1 1 0 0 0,1-1 0 0 0,-1 1 0 0 0,1 0-1 0 0,-1-1 1 0 0,0 1 0 0 0,1 1 0 0 0,6 11 160 0 0,-5-4-58 0 0,0 0 0 0 0,-1 0 0 0 0,0 0 0 0 0,0 0 0 0 0,0 0 0 0 0,-2 0 0 0 0,-1 18 0 0 0,2-26-120 0 0,0 0 1 0 0,0 0-1 0 0,0 0 0 0 0,0 1 0 0 0,0-1 1 0 0,0 0-1 0 0,1 0 0 0 0,-1 0 0 0 0,0 0 1 0 0,1 0-1 0 0,-1 0 0 0 0,1 2 0 0 0,2 7-147 0 0,-3-9-91 0 0,4 1-1164 0 0</inkml:trace>
  <inkml:trace contextRef="#ctx0" brushRef="#br0" timeOffset="25">8644 612 16208 0 0,'0'0'1873'0'0,"5"7"173"0"0,-2-5-1831 0 0,-1 0-1 0 0,0 0 0 0 0,0 1 0 0 0,0-1 0 0 0,-1 1 0 0 0,1 0 1 0 0,-1-1-1 0 0,1 1 0 0 0,-1 0 0 0 0,2 5 0 0 0,4 8 409 0 0,-3-7-351 0 0,-1-1-1 0 0,0 1 1 0 0,3 10-1 0 0,2 7-82 0 0,-8-24-187 0 0,1-1-1 0 0,0 1 0 0 0,-1-1 0 0 0,0 1 0 0 0,1 0-1 0 0,-1-1 1 0 0,0 1 0 0 0,0 0 0 0 0,0-1-1 0 0,0 1 1 0 0,0 1 0 0 0,0 11 9 0 0,1-8 83 0 0,0-8 6 0 0,1-10-139 0 0,-1 7-28 0 0,-1 0 1 0 0,1 0-1 0 0,0-1 0 0 0,1 1 1 0 0,1-5-1 0 0,4-11-378 0 0,11-45-346 0 0,-18 65 1221 0 0,2 2-368 0 0,0 0-1 0 0,-1 0 0 0 0,1 0 1 0 0,-1 1-1 0 0,1-1 0 0 0,-1 0 1 0 0,0 1-1 0 0,0-1 1 0 0,0 1-1 0 0,0 0 0 0 0,0-1 1 0 0,1 4-1 0 0,-1-4 3 0 0,0 0 12 0 0,5 10 44 0 0,-3-8-108 0 0,3 20-12 0 0,-6-21 14 0 0,-1-1-11 0 0,1-1 0 0 0,0 1-1 0 0,0-1 1 0 0,0 1 0 0 0,0-1 0 0 0,0 0 0 0 0,0 1 0 0 0,0-1 0 0 0,0 1 0 0 0,1-1 0 0 0,-1 1 0 0 0,0-1 0 0 0,0 0 0 0 0,0 1-1 0 0,0-1 1 0 0,0 1 0 0 0,1-1 0 0 0,-1 0 0 0 0,0 1 0 0 0,0-1 0 0 0,1 1 0 0 0,11 4-18 0 0,-8-7 18 0 0,-3 1-3 0 0,2-1 1 0 0,0 1 0 0 0,0-1 0 0 0,0 0 0 0 0,0 1 0 0 0,0-1 0 0 0,0-1 0 0 0,0 1 0 0 0,3-4 0 0 0,1-1 0 0 0,-4 1 0 0 0,-3 5 0 0 0,0 1 0 0 0,1-1 0 0 0,-1 0 0 0 0,0 0 0 0 0,1 0 0 0 0,-1 0 0 0 0,1 1 0 0 0,-1-1 0 0 0,1 0 0 0 0,-1 1 0 0 0,1-1 0 0 0,0 0 0 0 0,-1 1 0 0 0,1-1 0 0 0,0 1 0 0 0,0-1 0 0 0,-1 1 0 0 0,1-1 0 0 0,0 1 0 0 0,1-1 0 0 0,-1 0 1 0 0,0 0 0 0 0,0 0-1 0 0,0 0 1 0 0,0 0-1 0 0,0 0 1 0 0,0 0-1 0 0,1 1 1 0 0,-1-1-1 0 0,0 0 1 0 0,0 1-1 0 0,1-1 1 0 0,-1 1-1 0 0,0 0 1 0 0,1-1-1 0 0,-1 1 1 0 0,0 0-1 0 0,1 0 1 0 0,-1-1-1 0 0,2 2 1 0 0,-1-1 12 0 0,-1 0 0 0 0,0 0 0 0 0,1 0-1 0 0,-1 1 1 0 0,1-1 0 0 0,-1 1 0 0 0,0-1 0 0 0,1 1 0 0 0,-1 0 0 0 0,0-1 0 0 0,1 1-1 0 0,-1 0 1 0 0,0 0 0 0 0,0 0 0 0 0,0 0 0 0 0,0 0 0 0 0,0 0 0 0 0,0 0 0 0 0,0 0-1 0 0,0 0 1 0 0,0 1 0 0 0,-1-1 0 0 0,2 2 0 0 0,1 5 83 0 0,1 0 1 0 0,-2-1-1 0 0,3 10 0 0 0,-2-8-73 0 0,-1 0-44 0 0,0 0 0 0 0,-1 0 0 0 0,0 0 0 0 0,0 0 0 0 0,-1 17 0 0 0,4-9-1438 0 0,-4-15 375 0 0</inkml:trace>
  <inkml:trace contextRef="#ctx0" brushRef="#br0" timeOffset="26">8904 234 3224 0 0,'0'0'18415'0'0,"-3"-5"-15735"0"0,43 39-1958 0 0,-27-24-368 0 0,-1 0 0 0 0,21 23 0 0 0,-19-16-281 0 0,8 8 159 0 0,-1 2 0 0 0,-1 0-1 0 0,18 36 1 0 0,-14-19-232 0 0,-15-28 0 0 0,0 0 0 0 0,-1 0 0 0 0,11 33 0 0 0,-6-4 6 0 0,-7-28 4 0 0,-1 1-1 0 0,-1-1 1 0 0,0 1-1 0 0,2 33 1 0 0,-6-31-2 0 0,1-11-8 0 0,-1 0 0 0 0,0 1 1 0 0,-1-1-1 0 0,0 0 0 0 0,0 0 0 0 0,-1 0 1 0 0,0 0-1 0 0,-3 10 0 0 0,-1-7-38 0 0,3-5-127 0 0,0 0-1 0 0,-1 0 0 0 0,0 0 1 0 0,0-1-1 0 0,-10 12 0 0 0,6-6-627 0 0,1-3-1653 0 0,2-3-2936 0 0,-2-3-2172 0 0</inkml:trace>
  <inkml:trace contextRef="#ctx0" brushRef="#br0" timeOffset="27">3003 1014 7888 0 0,'0'0'4424'0'0,"3"-2"-3240"0"0,-2 2-670 0 0,-1-1 0 0 0,1 1-1 0 0,-1 0 1 0 0,1-1-1 0 0,-1 1 1 0 0,1 0-1 0 0,0 0 1 0 0,-1-1-1 0 0,1 1 1 0 0,-1 0-1 0 0,1 0 1 0 0,0 0-1 0 0,-1 0 1 0 0,1 0 0 0 0,0 0-1 0 0,-1 0 1 0 0,1 0-1 0 0,0 0 1 0 0,0 0-1 0 0,4 13-280 0 0,-2-8-188 0 0,-1 0 0 0 0,0 0 1 0 0,0 0-1 0 0,-1 0 0 0 0,0 0 0 0 0,1 0 0 0 0,-2 1 0 0 0,1-1 0 0 0,-1 1 0 0 0,1-1 0 0 0,-1 0 0 0 0,-1 1 0 0 0,0 6 0 0 0,0-8 25 0 0,1 1-1 0 0,0 0 1 0 0,0 0-1 0 0,1-1 1 0 0,-1 1-1 0 0,1 0 1 0 0,0 0-1 0 0,0-1 1 0 0,1 1-1 0 0,-1-1 1 0 0,3 5-1 0 0,1 4 9 0 0,-5-10-78 0 0,1 1 0 0 0,9 6 0 0 0,9 3 0 0 0,-10-7 0 0 0,4-6 0 0 0,-9 0 0 0 0,0-1 0 0 0,-1 0 0 0 0,1 0 0 0 0,0-1 0 0 0,-1 1 0 0 0,1-1 0 0 0,-1 0 0 0 0,1 0 0 0 0,-1 0 0 0 0,0 0 0 0 0,0-1 0 0 0,0 1 0 0 0,0-1 0 0 0,-1 0 0 0 0,1 1 0 0 0,0-1 0 0 0,2-5 0 0 0,3-5 0 0 0,-6 10 0 0 0,0 0 0 0 0,0 0 0 0 0,0 0 0 0 0,-1 0 0 0 0,1 0 0 0 0,-1 0 0 0 0,2-6 0 0 0,-2 5-58 0 0,0 1 0 0 0,-1-1 0 0 0,1 0 0 0 0,-1 0 0 0 0,0-6 0 0 0,0 9 0 0 0,2 2-8 0 0,4 5 125 0 0,-1 0 0 0 0,1 0-1 0 0,-1 1 1 0 0,6 9 0 0 0,16 19 2 0 0,-22-29-22 0 0,0-1-1 0 0,0 0 1 0 0,1 0-1 0 0,-1-1 1 0 0,1 0 0 0 0,12 7-1 0 0,-15-10-12 0 0,0 0-1 0 0,0 0 0 0 0,0 0 0 0 0,0 0 1 0 0,0-1-1 0 0,0 1 0 0 0,0-1 1 0 0,0 1-1 0 0,0-1 0 0 0,0 0 0 0 0,1 0 1 0 0,-1-1-1 0 0,0 1 0 0 0,0-1 0 0 0,0 1 1 0 0,0-1-1 0 0,0 0 0 0 0,4-2 1 0 0,-5 2 55 0 0,0 0 0 0 0,0-1 0 0 0,-1 1 0 0 0,1 0 0 0 0,0-1 1 0 0,-1 0-1 0 0,1 1 0 0 0,-1-1 0 0 0,1 0 0 0 0,-1 1 0 0 0,0-1 1 0 0,0 0-1 0 0,1-2 0 0 0,11-30 224 0 0,-7 17-418 0 0,-1-14-278 0 0,-3 25-101 0 0,0 1 0 0 0,0-1 0 0 0,-1 0 0 0 0,0 0 0 0 0,0 1 0 0 0,0-1 0 0 0,-1-8 0 0 0,1 6-2145 0 0,2 1-4976 0 0</inkml:trace>
  <inkml:trace contextRef="#ctx0" brushRef="#br0" timeOffset="28">3686 975 3224 0 0,'0'0'12446'0'0,"-9"-6"-9582"0"0,5 5 797 0 0,-1 1-3611 0 0,1 0 0 0 0,-1 0 0 0 0,1 1-1 0 0,-1 0 1 0 0,1 0 0 0 0,0 0 0 0 0,-1 0 0 0 0,1 1-1 0 0,0 0 1 0 0,0 0 0 0 0,-6 4 0 0 0,8-5 84 0 0,-7 5 230 0 0,3 2-168 0 0,1 0 0 0 0,0 0-1 0 0,1 1 1 0 0,-4 8 0 0 0,6-13-136 0 0,1-1-1 0 0,0 0 1 0 0,0 0-1 0 0,0 1 1 0 0,0-1 0 0 0,0 0-1 0 0,1 1 1 0 0,-1-1 0 0 0,1 1-1 0 0,0-1 1 0 0,0 1-1 0 0,0-1 1 0 0,0 1 0 0 0,1-1-1 0 0,0 0 1 0 0,0 1 0 0 0,1 4-1 0 0,0-4 81 0 0,-2-3-134 0 0,0 0 0 0 0,0-1 0 0 0,1 1-1 0 0,-1 0 1 0 0,0-1 0 0 0,1 1 0 0 0,-1 0-1 0 0,1-1 1 0 0,-1 1 0 0 0,1-1 0 0 0,-1 1-1 0 0,1-1 1 0 0,-1 1 0 0 0,2 0 0 0 0,7 9 162 0 0,-8-10-62 0 0,4 4 67 0 0,9-4 67 0 0,-9 0-239 0 0,-1-1 0 0 0,1 1 0 0 0,0-1 0 0 0,5-2 0 0 0,13-2-345 0 0,-22 5 302 0 0,0 0 0 0 0,1 0 1 0 0,-1-1-1 0 0,0 1 0 0 0,0-1 1 0 0,1 1-1 0 0,-1-1 0 0 0,0 1 0 0 0,0-1 1 0 0,0 0-1 0 0,0 1 0 0 0,1-1 1 0 0,-1 0-1 0 0,0 0 0 0 0,0 0 0 0 0,-1 0 1 0 0,1 0-1 0 0,1-2 0 0 0,12-20-591 0 0,-12 20 510 0 0,21-51-1600 0 0,-22 52 1684 0 0,0 0 0 0 0,-1 0 0 0 0,1 0 0 0 0,0 0 0 0 0,-1 0 0 0 0,0 1 0 0 0,1-1 1 0 0,-1 0-1 0 0,0 0 0 0 0,0 0 0 0 0,0 0 0 0 0,0 0 0 0 0,0-3 0 0 0,-2-2-221 0 0,1 0 0 0 0,-1 1 0 0 0,-4-10 0 0 0,5 15 958 0 0,2 2-446 0 0,5 41 700 0 0,-3-34-729 0 0,-1 0-1 0 0,1 0 0 0 0,0-1 1 0 0,1 0-1 0 0,0 1 1 0 0,0-1-1 0 0,1 0 0 0 0,-1-1 1 0 0,2 1-1 0 0,-1-1 0 0 0,1 0 1 0 0,-1-1-1 0 0,10 7 1 0 0,-2 0-352 0 0,-11-10 94 0 0,1 1 0 0 0,0-1-1 0 0,0 1 1 0 0,0-1 0 0 0,0 0 0 0 0,0 0 0 0 0,0-1-1 0 0,7 3 1 0 0,-1-1-463 0 0,1-1-1 0 0,-1-1 0 0 0,1 1 1 0 0,0-2-1 0 0,-1 1 0 0 0,1-1 1 0 0,16-3-1 0 0,-8 3-7415 0 0</inkml:trace>
  <inkml:trace contextRef="#ctx0" brushRef="#br0" timeOffset="29">4233 665 3224 0 0,'-32'4'830'0'0,"18"-3"2311"0"0,-1 1 5170 0 0,13-1-7528 0 0,-1 0-1 0 0,0 0 0 0 0,0 0 1 0 0,0 0-1 0 0,1 1 0 0 0,-1-1 1 0 0,-3 3-1 0 0,4-2-647 0 0,0-1 0 0 0,0 1 0 0 0,1 0 0 0 0,-1 0 0 0 0,0 0 0 0 0,0 0 0 0 0,1 0 0 0 0,0 0 1 0 0,-1 0-1 0 0,1 1 0 0 0,0-1 0 0 0,0 0 0 0 0,0 1 0 0 0,0-1 0 0 0,1 1 0 0 0,-1-1 0 0 0,0 1 0 0 0,1 0 0 0 0,0-1 0 0 0,0 1 0 0 0,0-1 0 0 0,0 1 0 0 0,0 3 0 0 0,1-1 6 0 0,-1-1 1 0 0,0 1-1 0 0,0-1 1 0 0,0 1-1 0 0,-2 4 0 0 0,0 16 302 0 0,0 7-157 0 0,1-25-230 0 0,0 1 0 0 0,1 0 0 0 0,0-1 0 0 0,1 1 0 0 0,-1 0 0 0 0,3 11 0 0 0,8 27 45 0 0,-7-30-60 0 0,0 1 0 0 0,11 28 0 0 0,1-1 55 0 0,-12-30-24 0 0,1-1 0 0 0,10 20 0 0 0,2-3-364 0 0,27 43-1102 0 0,-35-59-909 0 0,17 17 0 0 0,-19-21-5492 0 0</inkml:trace>
  <inkml:trace contextRef="#ctx0" brushRef="#br0" timeOffset="30">3985 1130 16759 0 0,'0'0'1514'0'0,"15"0"-1212"0"0,-6-1 502 0 0,-1-1-1 0 0,1 1 0 0 0,0-2 1 0 0,-1 1-1 0 0,12-6 0 0 0,7-1 273 0 0,12-5-425 0 0,-18 7-124 0 0,35-8-1 0 0,11-2-1783 0 0,-24 6-55 0 0,-16 5-143 0 0</inkml:trace>
  <inkml:trace contextRef="#ctx0" brushRef="#br0" timeOffset="31">4402 1063 3224 0 0,'0'0'14429'0'0,"7"4"-12804"0"0,-5-5-1422 0 0,0 0 0 0 0,0 0-1 0 0,0 0 1 0 0,0 1 0 0 0,0-1 0 0 0,0 1 0 0 0,1 0-1 0 0,-1-1 1 0 0,0 1 0 0 0,0 0 0 0 0,4 1 0 0 0,15-3 475 0 0,1-4-224 0 0,-14 4-348 0 0,1-1-1 0 0,0 0 1 0 0,-1 0-1 0 0,1-1 1 0 0,-1 0 0 0 0,12-7-1 0 0,-8 3-63 0 0,-9 6-37 0 0,0 0 0 0 0,-1 1 0 0 0,1-1 0 0 0,-1 0 0 0 0,5-5 0 0 0,5-6-52 0 0,-8 10 6 0 0,-1 0 1 0 0,0 0 0 0 0,0-1-1 0 0,5-7 1 0 0,-5 7-71 0 0,0-3-8 0 0,1 1 1 0 0,-1 0-1 0 0,0-1 1 0 0,3-8-1 0 0,-6 14 93 0 0,0-1-1 0 0,1 1 1 0 0,-1 0-1 0 0,0 0 1 0 0,0 0-1 0 0,1 0 1 0 0,-1-1-1 0 0,0 1 1 0 0,0 0-1 0 0,0 0 1 0 0,-1 0-1 0 0,1-1 1 0 0,0 1-1 0 0,0 0 0 0 0,-1 0 1 0 0,1 0-1 0 0,0 0 1 0 0,-1 0-1 0 0,1 0 1 0 0,-1 0-1 0 0,0 0 1 0 0,1 0-1 0 0,-1 0 1 0 0,0 0-1 0 0,0 0 1 0 0,1 0-1 0 0,-1 0 1 0 0,0 0-1 0 0,0 1 1 0 0,0-1-1 0 0,0 0 1 0 0,0 1-1 0 0,-2-2 1 0 0,1 1-121 0 0,-1-1 37 0 0,0 1 0 0 0,0-1-1 0 0,0 1 1 0 0,0 0 0 0 0,0 0 0 0 0,0 0 0 0 0,0 0 0 0 0,0 0 0 0 0,0 1 0 0 0,-1 0 0 0 0,1-1 0 0 0,0 1 0 0 0,0 0 0 0 0,-1 1 0 0 0,1-1 0 0 0,0 0 0 0 0,-6 3 0 0 0,-12 2-186 0 0,16-4 254 0 0,0 0-1 0 0,1 1 1 0 0,-1-1-1 0 0,-7 5 1 0 0,3-2 117 0 0,0 2 0 0 0,0-1 1 0 0,1 1-1 0 0,0 1 0 0 0,0-1 1 0 0,0 1-1 0 0,-9 13 0 0 0,0 0 344 0 0,10-13-48 0 0,1 2 0 0 0,-8 11 1 0 0,12-17-249 0 0,0 0 1 0 0,1 1-1 0 0,-1-1 1 0 0,1 1-1 0 0,0 0 1 0 0,0-1-1 0 0,0 1 0 0 0,0 0 1 0 0,1 0-1 0 0,-1 4 1 0 0,2-5-35 0 0,-1 0 1 0 0,1 0-1 0 0,0 0 0 0 0,0 0 0 0 0,0 0 1 0 0,0 0-1 0 0,0 0 0 0 0,1 0 1 0 0,-1-1-1 0 0,1 1 0 0 0,0-1 1 0 0,0 1-1 0 0,0-1 0 0 0,0 0 0 0 0,0 1 1 0 0,0-1-1 0 0,5 3 0 0 0,3 3 39 0 0,1-1-1 0 0,20 11 0 0 0,-23-14-86 0 0,0-1 0 0 0,0 0 0 0 0,1 0 1 0 0,-1-1-1 0 0,1 0 0 0 0,-1 0 0 0 0,1-1 0 0 0,0-1 0 0 0,10 1 0 0 0,10-3-528 0 0,41-6 1 0 0,-63 7 235 0 0,15-4-1742 0 0,-7 1-3146 0 0,0-1-2059 0 0</inkml:trace>
  <inkml:trace contextRef="#ctx0" brushRef="#br0" timeOffset="32">4857 921 15288 0 0,'0'0'348'0'0,"1"2"49"0"0,9 20 392 0 0,18 48 1492 0 0,-26-64-2079 0 0,0-1-1 0 0,0-1 1 0 0,0 1-1 0 0,1 0 1 0 0,0 0-1 0 0,0-1 1 0 0,4 5-1 0 0,-6-8-46 0 0,4 9 237 0 0,-2-4 301 0 0,-2-12-377 0 0,-2 0-264 0 0,1-1 0 0 0,1 1-1 0 0,-1 0 1 0 0,1 0-1 0 0,0 0 1 0 0,0 0 0 0 0,1 0-1 0 0,-1 1 1 0 0,1-1 0 0 0,4-7-1 0 0,-5 12-49 0 0,1-4-1 0 0,1 1 0 0 0,0-1 0 0 0,0 1 0 0 0,0 0 0 0 0,0 0 1 0 0,1 1-1 0 0,-1-1 0 0 0,1 1 0 0 0,0 0 0 0 0,0 0 0 0 0,0 0 0 0 0,9-4 0 0 0,8-2-19 0 0,-16 6-37 0 0,1 1 1 0 0,0-1-1 0 0,0 1 0 0 0,0 1 0 0 0,11-3 1 0 0,29 2-2864 0 0,-28-1 1830 0 0</inkml:trace>
  <inkml:trace contextRef="#ctx0" brushRef="#br0" timeOffset="33">10776 2657 5840 0 0,'0'0'5804'0'0,"3"-7"-5148"0"0,1 4 5698 0 0,-5 32-5825 0 0,-5 40-1 0 0,5-41-350 0 0,2 14 94 0 0,-1-27-215 0 0,0-14-133 0 0</inkml:trace>
  <inkml:trace contextRef="#ctx0" brushRef="#br0" timeOffset="35">11561 2882 2304 0 0,'0'0'7600'0'0,"7"-13"-4635"0"0,-4-2-1320 0 0,12-27 0 0 0,-10 28-933 0 0,0 0 0 0 0,5-23 0 0 0,-7 24-440 0 0,0 1-1 0 0,2 0 0 0 0,7-18 0 0 0,8-20-236 0 0,16-46-35 0 0,-5 25 101 0 0,2-6-79 0 0,-33 75-30 0 0,2-3 1 0 0,-1 0-1 0 0,1 0 1 0 0,0 0 0 0 0,1 0-1 0 0,-1 0 1 0 0,1 0 0 0 0,4-5-1 0 0,-3 4 8 0 0,-4 4 1 0 0,1 1 0 0 0,-1 0 1 0 0,1 0-1 0 0,-1 0 0 0 0,1 0 0 0 0,-1 0 1 0 0,1 0-1 0 0,0 0 0 0 0,0 0 1 0 0,0 0-1 0 0,0-1 0 0 0,0 2 74 0 0,0 0-55 0 0,-1 0 1 0 0,1 0-1 0 0,0 1 1 0 0,-1-1-1 0 0,1 0 0 0 0,0 0 1 0 0,-1 1-1 0 0,1-1 1 0 0,-1 1-1 0 0,1-1 1 0 0,-1 1-1 0 0,1-1 1 0 0,-1 1-1 0 0,1-1 0 0 0,-1 1 1 0 0,1-1-1 0 0,-1 1 1 0 0,1-1-1 0 0,-1 1 1 0 0,0 0-1 0 0,0-1 1 0 0,1 1-1 0 0,-1 0 1 0 0,0-1-1 0 0,0 1 0 0 0,1 1 1 0 0,3 20 482 0 0,-4-18-470 0 0,1 7 194 0 0,0 0 0 0 0,-1-1 1 0 0,-3 18-1 0 0,1 9 126 0 0,1-26-411 0 0,0 0 0 0 0,-3 14 0 0 0,2-15 169 0 0,1 0 1 0 0,-1 13-1 0 0,2-22 161 0 0,1-1-218 0 0,0 0-57 0 0,0 0 1 0 0,0 0 0 0 0,0 0-1 0 0,0 0 1 0 0,0 0 0 0 0,0 0-1 0 0,0 0 1 0 0,0-1 0 0 0,0 1-1 0 0,0 0 1 0 0,0-1 0 0 0,0 1-1 0 0,-1 0 1 0 0,1-1 0 0 0,0 1-1 0 0,0-1 1 0 0,0 0 0 0 0,-1 1-1 0 0,1-1 1 0 0,0 0 0 0 0,0 1-1 0 0,-1-1 1 0 0,1 0 0 0 0,-1 0-1 0 0,1 1 1 0 0,0-2 0 0 0,2-3-130 0 0,2-2 33 0 0,0 0 1 0 0,0 0 0 0 0,-1-1-1 0 0,0 0 1 0 0,4-10-1 0 0,9-17-586 0 0,-7 13 91 0 0,-8 17 571 0 0,0-1 1 0 0,1 0-1 0 0,0 1 0 0 0,7-10 0 0 0,-9 14 452 0 0,0 2-380 0 0,0 1-1 0 0,0-1 0 0 0,1 1 1 0 0,-1-1-1 0 0,0 1 0 0 0,0 0 1 0 0,1 3-1 0 0,-2-4-9 0 0,2 2 23 0 0,-1 0 1 0 0,0 0-1 0 0,0 1 1 0 0,-1-1-1 0 0,1 1 1 0 0,-1-1-1 0 0,1 5 1 0 0,0 6 179 0 0,0-10-172 0 0,-1-1-1 0 0,1 1 1 0 0,-1 0-1 0 0,-1-1 0 0 0,1 6 1 0 0,-1 16 241 0 0,4 7 85 0 0,-3-26-406 0 0,1 0-1 0 0,-1-1 1 0 0,1 1-1 0 0,0 0 1 0 0,0 0 0 0 0,0-1-1 0 0,1 1 1 0 0,0-1-1 0 0,0 1 1 0 0,1-1-1 0 0,3 6 1 0 0,-6-10-1185 0 0</inkml:trace>
  <inkml:trace contextRef="#ctx0" brushRef="#br0" timeOffset="36">12027 2409 12296 0 0,'0'0'4425'0'0,"1"2"-3384"0"0,23 36 1926 0 0,-20-25-2114 0 0,-3-9-634 0 0,2 8 94 0 0,0-1 0 0 0,-1 1 1 0 0,0 0-1 0 0,0 16 0 0 0,-2-26-218 0 0,0-11-1711 0 0,4-25 313 0 0,-4 29 1157 0 0,1 0-1 0 0,0 0 0 0 0,0 0 0 0 0,0 1 1 0 0,3-8-1 0 0,4-16-45 0 0,-8 24 184 0 0,0 2 8 0 0,1 0 1 0 0,-1 0-1 0 0,1 0 0 0 0,-1 1 1 0 0,1-1-1 0 0,0 0 1 0 0,0 0-1 0 0,0 1 0 0 0,0-1 1 0 0,0 1-1 0 0,1-3 0 0 0,-1 3 59 0 0,0 0 0 0 0,-1-1 0 0 0,1 1 0 0 0,0 0 0 0 0,0 0 0 0 0,0 0 0 0 0,0-1 0 0 0,0 1 0 0 0,2-1 0 0 0,-2 2-23 0 0,-1 0-1 0 0,1-1 1 0 0,0 1 0 0 0,-1 0-1 0 0,1 0 1 0 0,-1 0-1 0 0,1 0 1 0 0,0 0 0 0 0,-1 0-1 0 0,1 0 1 0 0,0 0-1 0 0,-1 0 1 0 0,1 1-1 0 0,-1-1 1 0 0,1 0 0 0 0,-1 0-1 0 0,1 0 1 0 0,0 1-1 0 0,-1-1 1 0 0,1 0 0 0 0,-1 1-1 0 0,1-1 1 0 0,0 1-1 0 0,0 0 201 0 0,0 0-17 0 0,2 2-75 0 0,-1 0 0 0 0,1 1-1 0 0,-1-1 1 0 0,0 1 0 0 0,0 0 0 0 0,0 0-1 0 0,2 5 1 0 0,3 8 650 0 0,-6-17-1013 0 0,0 2-33 0 0,2 3 39 0 0,1 1 200 0 0,11-8 639 0 0,-13 1-649 0 0,-1 1-1 0 0,0-1 0 0 0,0 0 0 0 0,0 1 1 0 0,0-1-1 0 0,0 0 0 0 0,0 0 0 0 0,0 0 1 0 0,0 0-1 0 0,1-2 0 0 0,1 0-137 0 0,0 0 0 0 0,-1 1 0 0 0,1-1-1 0 0,0 1 1 0 0,0-1 0 0 0,0 1 0 0 0,1 0 0 0 0,4-3-1 0 0,1 5 162 0 0,-4 1 249 0 0,1 1-1 0 0,-1 0 0 0 0,0 0 0 0 0,0 1 0 0 0,7 4 0 0 0,5 2 239 0 0,-15-8-485 0 0,-1 0 0 0 0,1 0-1 0 0,0 0 1 0 0,-1 0 0 0 0,1 1 0 0 0,-1-1-1 0 0,0 0 1 0 0,1 1 0 0 0,1 2-1 0 0,18 18-2 0 0,-19-21 1 0 0,-1 0 0 0 0,1 1 0 0 0,-1-1 0 0 0,0 0 0 0 0,0 1 0 0 0,1-1 0 0 0,-1 0 0 0 0,0 1 0 0 0,0 0 0 0 0,0-1 0 0 0,0 1 0 0 0,0 2 0 0 0,1 2 0 0 0,0-3 0 0 0,0 1 0 0 0,-1 0 0 0 0,1 0 0 0 0,-1 0 0 0 0,-1 0 0 0 0,1 0 0 0 0,0 0 0 0 0,-1 6 0 0 0,-1 37-546 0 0,0-21-1144 0 0,1-14-68 0 0,0-5-88 0 0</inkml:trace>
  <inkml:trace contextRef="#ctx0" brushRef="#br0" timeOffset="37">12322 1863 5064 0 0,'0'0'10561'0'0,"17"4"-7079"0"0,-12-3-3240 0 0,1-1-1 0 0,-1 1 1 0 0,0 0-1 0 0,0 1 0 0 0,0-1 1 0 0,0 1-1 0 0,0 0 0 0 0,0 0 1 0 0,0 1-1 0 0,0-1 0 0 0,-1 1 1 0 0,1 0-1 0 0,-1 0 1 0 0,0 1-1 0 0,0-1 0 0 0,0 1 1 0 0,0 0-1 0 0,4 6 0 0 0,3 4 234 0 0,-1 2-1 0 0,0-1 0 0 0,-1 1 0 0 0,7 18 1 0 0,-6-8-188 0 0,-1 1 1 0 0,8 36 0 0 0,-11-40-170 0 0,10 50 74 0 0,-4 0 1 0 0,5 81-1 0 0,-13 70-128 0 0,-4-222-64 0 0,0 17-834 0 0,-1 0 0 0 0,-1 0 1 0 0,-1 0-1 0 0,-9 32 0 0 0,11-44-7748 0 0</inkml:trace>
  <inkml:trace contextRef="#ctx0" brushRef="#br0" timeOffset="39">109 2577 3224 0 0,'-4'5'8775'0'0,"7"-8"-4379"0"0,-2 1-5242 0 0,8-1 2959 0 0,1 1-1484 0 0,0-1 0 0 0,1 1 0 0 0,17 0 0 0 0,0 1 222 0 0,-19 0-462 0 0,0 0-1 0 0,-1 1 0 0 0,16 2 0 0 0,-20-1-373 0 0,-1-1 108 0 0,1 1 1 0 0,-1-1-1 0 0,0 1 1 0 0,0 0-1 0 0,0 0 1 0 0,0 0-1 0 0,5 3 1 0 0,-7-3 130 0 0,0 0-40 0 0,5 7-172 0 0,-1-1-42 0 0,-5-6 0 0 0,1-1 0 0 0,0 1 0 0 0,-1-1 0 0 0,1 1 0 0 0,-1 0 0 0 0,1-1 0 0 0,-1 1 0 0 0,1-1 0 0 0,-1 1 0 0 0,0 0 0 0 0,1 0 0 0 0,-1-1 0 0 0,0 1 0 0 0,1 0 0 0 0,-1 0 0 0 0,0-1 0 0 0,0 1 0 0 0,0 0 0 0 0,0 0 0 0 0,0-1 0 0 0,0 1 0 0 0,0 0 0 0 0,0 0 0 0 0,0 0 0 0 0,0 5 0 0 0,0-5 0 0 0,0 1 0 0 0,0-1 0 0 0,0 1 0 0 0,0-1 0 0 0,0 0 0 0 0,0 1 0 0 0,0-1 0 0 0,-1 0 0 0 0,1 1 0 0 0,-1-1 0 0 0,1 0 0 0 0,-1 1 0 0 0,1-1 0 0 0,-1 0 0 0 0,0 0 0 0 0,1 0 0 0 0,-1 1 0 0 0,-2 0 0 0 0,-21 24 0 0 0,12-14 0 0 0,-30 27-26 0 0,22-22-386 0 0,2-3-11 0 0,5-1 402 0 0,-22 16-1 0 0,29-25 35 0 0,1 1 1 0 0,-1-1-1 0 0,1 1 0 0 0,0 0 0 0 0,0 0 0 0 0,1 1 0 0 0,-6 7 1 0 0,9-10 96 0 0,0 0-103 0 0,0 0-1 0 0,1 0 0 0 0,-1 0 0 0 0,1 0 0 0 0,-1 0 1 0 0,1 0-1 0 0,0 0 0 0 0,0 0 0 0 0,0 1 1 0 0,1-1-1 0 0,-1 0 0 0 0,1 0 0 0 0,0 0 0 0 0,0 0 1 0 0,0 0-1 0 0,0 0 0 0 0,2 3 0 0 0,-2-4 86 0 0,0 0 1 0 0,0 0-1 0 0,1-1 0 0 0,-1 1 0 0 0,1 0 0 0 0,-1-1 0 0 0,1 1 0 0 0,0-1 0 0 0,-1 1 0 0 0,1-1 1 0 0,0 0-1 0 0,0 0 0 0 0,0 0 0 0 0,4 2 0 0 0,2 0 178 0 0,0-1 0 0 0,13 3 0 0 0,-2-1-414 0 0,-14-3 144 0 0,0-1 0 0 0,0 1 0 0 0,0-1 0 0 0,0 0 0 0 0,0 0 0 0 0,8-2 0 0 0,10 0 0 0 0,-17 2-178 0 0,0-2-1 0 0,0 1 1 0 0,0-1-1 0 0,0 0 1 0 0,-1 0 0 0 0,1-1-1 0 0,-1 1 1 0 0,1-1-1 0 0,-1 0 1 0 0,0-1-1 0 0,5-4 1 0 0,-2 1-1569 0 0</inkml:trace>
  <inkml:trace contextRef="#ctx0" brushRef="#br0" timeOffset="40">291 2146 8840 0 0,'0'0'800'0'0,"3"-9"5470"0"0,-3 9-6171 0 0,0-1 1 0 0,0 1-1 0 0,0 0 0 0 0,0 0 0 0 0,0-1 1 0 0,0 1-1 0 0,0 0 0 0 0,0 0 0 0 0,0-1 1 0 0,1 1-1 0 0,-1 0 0 0 0,0 0 0 0 0,0-1 1 0 0,0 1-1 0 0,0 0 0 0 0,0 0 0 0 0,1 0 1 0 0,-1-1-1 0 0,0 1 0 0 0,0 0 0 0 0,0 0 0 0 0,1 0 1 0 0,-1-1-1 0 0,0 1 0 0 0,0 0 0 0 0,1 0 1 0 0,-1 0-1 0 0,0 0 0 0 0,0 0 0 0 0,1 0 1 0 0,-1 0-1 0 0,0 0 0 0 0,0-1 0 0 0,1 1 1 0 0,-1 0-1 0 0,1 0 0 0 0,14 3 1743 0 0,-10-1-1627 0 0,-1 0-1 0 0,0 0 1 0 0,0 0-1 0 0,0 1 1 0 0,6 4-1 0 0,-6-4-24 0 0,0 1 0 0 0,0 0-1 0 0,0 1 1 0 0,-1-1 0 0 0,1 1 0 0 0,-1-1-1 0 0,0 1 1 0 0,-1 0 0 0 0,5 10 0 0 0,4 8 73 0 0,-9-20-223 0 0,0 0 0 0 0,0 0 0 0 0,-1 0 0 0 0,1 1-1 0 0,1 6 1 0 0,12 49 360 0 0,8 32 31 0 0,-20-82-381 0 0,4 14 14 0 0,-1 0 0 0 0,-1 0 0 0 0,-2 0-1 0 0,2 27 1 0 0,3 46-49 0 0,-7-60 22 0 0,-10 64-1 0 0,7-76-36 0 0,2-17 0 0 0,-1 0 0 0 0,0 0 0 0 0,-3 10 0 0 0,-9 41 3 0 0,-3 5-16 0 0,-14 31-346 0 0,26-85-728 0 0,-1-1 1 0 0,0 1-1 0 0,-11 14 0 0 0,15-21-377 0 0,-3 1-172 0 0</inkml:trace>
  <inkml:trace contextRef="#ctx0" brushRef="#br1" timeOffset="41">16474 1828 1376 0 0,'0'0'13144'0'0,"-5"8"-12340"0"0,0-6-792 0 0,4-2-6 0 0,1 1 0 0 0,0-1 0 0 0,-1 0 0 0 0,1 0 0 0 0,0 0 0 0 0,-1 0 0 0 0,1 0 0 0 0,0 1 0 0 0,0-1 0 0 0,-1 0 1 0 0,1 0-1 0 0,0 0 0 0 0,0 1 0 0 0,-1-1 0 0 0,1 0 0 0 0,0 0 0 0 0,0 1 0 0 0,0-1 0 0 0,0 0 0 0 0,-1 1 0 0 0,1-1 1 0 0,0 0-1 0 0,0 1 0 0 0,0-1 0 0 0,0 0 0 0 0,0 1 0 0 0,0-1 0 0 0,0 0 0 0 0,0 1 0 0 0,0-1 0 0 0,0 0 0 0 0,0 1 1 0 0,0 1 70 0 0,-3 0 112 0 0,1 1-1 0 0,-1-1 0 0 0,1 1 1 0 0,-1-1-1 0 0,0 0 0 0 0,-6 4 0 0 0,6-4-126 0 0,-1 0-1 0 0,1 0 1 0 0,-1 1-1 0 0,-5 5 0 0 0,-10 9 1137 0 0,24-8-1026 0 0,-4-7-144 0 0,-1-1-1 0 0,1 1 0 0 0,0-1 1 0 0,-1 0-1 0 0,1 1 1 0 0,0-1-1 0 0,0 0 0 0 0,0 0 1 0 0,0 0-1 0 0,0 1 1 0 0,0-1-1 0 0,0 0 0 0 0,1 0 1 0 0,-1-1-1 0 0,2 2 0 0 0,12 7 331 0 0,-14-7-308 0 0,1-1 0 0 0,0 0 0 0 0,0 0-1 0 0,-1 0 1 0 0,1 0 0 0 0,0 0 0 0 0,0-1-1 0 0,0 1 1 0 0,0 0 0 0 0,4 0 0 0 0,-2 0-10 0 0,0 0-1 0 0,0 1 1 0 0,0-1 0 0 0,-1 1 0 0 0,1 0 0 0 0,-1 0 0 0 0,6 4 0 0 0,8 5-553 0 0,-15-10 568 0 0,1 1 0 0 0,0-1 0 0 0,0 1 0 0 0,-1 0 0 0 0,1 0 0 0 0,-1 1 0 0 0,0-1 0 0 0,0 0 0 0 0,1 1-1 0 0,2 5 1 0 0,-1 0 75 0 0,0 0 0 0 0,5 13 0 0 0,-3-6-209 0 0,-6-14 85 0 0,1-1 0 0 0,-1 1-1 0 0,0 0 1 0 0,1 0 0 0 0,-1-1 0 0 0,0 1 0 0 0,0 0 0 0 0,1 0-1 0 0,-1-1 1 0 0,0 1 0 0 0,0 0 0 0 0,0 0 0 0 0,0 0-1 0 0,0 0 1 0 0,0-1 0 0 0,0 1 0 0 0,0 0 0 0 0,0 0 0 0 0,-1 0-1 0 0,1-1 1 0 0,0 1 0 0 0,0 0 0 0 0,-1 0 0 0 0,1 0-1 0 0,-2 3 15 0 0,-1 5 60 0 0,0-2 15 0 0,3-5-84 0 0,-1-1-1 0 0,0 1 1 0 0,1-1 0 0 0,-1 0 0 0 0,0 1-1 0 0,0-1 1 0 0,0 0 0 0 0,0 1 0 0 0,0-1-1 0 0,0 0 1 0 0,0 0 0 0 0,0 0-1 0 0,0 0 1 0 0,-3 2 0 0 0,1-1-3 0 0,1-1-20 0 0,1 0-1 0 0,-1 1 1 0 0,0-1-1 0 0,1-1 1 0 0,-1 1-1 0 0,0 0 1 0 0,0 0-1 0 0,0 0 1 0 0,0-1-1 0 0,0 1 1 0 0,1-1-1 0 0,-1 0 1 0 0,0 0-1 0 0,0 1 1 0 0,-4-2-1 0 0,-14 8-472 0 0,12-7 247 0 0,6 0 163 0 0,0 0-1 0 0,0 0 1 0 0,0 0 0 0 0,0 0 0 0 0,0 0 0 0 0,0 1-1 0 0,0-1 1 0 0,0 1 0 0 0,1-1 0 0 0,-3 2 0 0 0,-1 1-45 0 0,-8-6-327 0 0,9 1-2265 0 0,1-5 1452 0 0,2 5-10 0 0</inkml:trace>
  <inkml:trace contextRef="#ctx0" brushRef="#br1" timeOffset="42">16703 2026 12064 0 0,'0'0'1210'0'0,"2"2"-1111"0"0,26 26 2276 0 0,-27-27-2214 0 0,-1 0-22 0 0,9 17-357 0 0,-1-9-4314 0 0</inkml:trace>
  <inkml:trace contextRef="#ctx0" brushRef="#br1" timeOffset="43">16719 1884 8752 0 0,'0'0'9663'0'0</inkml:trace>
  <inkml:trace contextRef="#ctx0" brushRef="#br1" timeOffset="44">17013 1884 3224 0 0,'0'0'143'0'0,"-12"7"4359"0"0,2 1 608 0 0,8-7-4913 0 0,0 1 1 0 0,0-1 0 0 0,0 1 0 0 0,1 0 0 0 0,-1-1 0 0 0,0 1 0 0 0,1 0 0 0 0,-1 0 0 0 0,1 0 0 0 0,-2 3 0 0 0,-19 27 11 0 0,3-7 910 0 0,13-17-557 0 0,1 1 0 0 0,0 1 1 0 0,-6 14-1 0 0,10-19-368 0 0,0-1-1 0 0,0 0 0 0 0,0 0 1 0 0,0 0-1 0 0,1 1 1 0 0,-1-1-1 0 0,1 0 0 0 0,0 1 1 0 0,1-1-1 0 0,-1 0 1 0 0,2 7-1 0 0,-2-9-153 0 0,1 0 0 0 0,-1 0-1 0 0,1 0 1 0 0,0 0 0 0 0,0 1 0 0 0,0-1-1 0 0,0 0 1 0 0,0 0 0 0 0,0-1 0 0 0,0 1 0 0 0,1 0-1 0 0,-1 0 1 0 0,1 0 0 0 0,-1-1 0 0 0,1 1-1 0 0,-1-1 1 0 0,1 0 0 0 0,0 1 0 0 0,0-1 0 0 0,0 0-1 0 0,0 0 1 0 0,0 0 0 0 0,3 1 0 0 0,1 0 58 0 0,-1 0 1 0 0,0-1-1 0 0,1 1 1 0 0,-1-1 0 0 0,1 0-1 0 0,-1-1 1 0 0,1 1-1 0 0,-1-1 1 0 0,1 0-1 0 0,-1-1 1 0 0,1 1 0 0 0,-1-1-1 0 0,1 0 1 0 0,5-3-1 0 0,-8 3-98 0 0,0 0 0 0 0,0 0 0 0 0,0-1 0 0 0,0 1 0 0 0,-1-1 0 0 0,1 0 0 0 0,0 0 0 0 0,-1 0 0 0 0,0 0 0 0 0,1 0 0 0 0,-1 0 0 0 0,0-1 0 0 0,0 1 0 0 0,0-1 0 0 0,0 1 0 0 0,-1-1 0 0 0,1 0 0 0 0,-1 0 0 0 0,2-4 0 0 0,0 0 0 0 0,0 1 1 0 0,0 0-1 0 0,-1 0 1 0 0,0 0-1 0 0,-1 0 1 0 0,1 0-1 0 0,-1 0 1 0 0,0 0-1 0 0,0-1 1 0 0,-1 1-1 0 0,0-11 1 0 0,-1 13-5 0 0,1 0 1 0 0,-1 0-1 0 0,0 0 1 0 0,0 1-1 0 0,0-1 1 0 0,-1 0 0 0 0,1 1-1 0 0,-1-1 1 0 0,0 1-1 0 0,0-1 1 0 0,0 1-1 0 0,0 0 1 0 0,0 0-1 0 0,-1 0 1 0 0,0 0 0 0 0,1 0-1 0 0,-1 0 1 0 0,-4-2-1 0 0,-42-35-3848 0 0,45 38 1191 0 0</inkml:trace>
  <inkml:trace contextRef="#ctx0" brushRef="#br1" timeOffset="45">17187 2057 8288 0 0,'0'0'190'0'0,"12"-8"445"0"0,-7 5-492 0 0,0-1 0 0 0,0 0 0 0 0,0 0-1 0 0,0-1 1 0 0,-1 1 0 0 0,5-7 953 0 0,-7 10-946 0 0,6-2-44 0 0,-8 3 29 0 0,1 0-1 0 0,-1-1 0 0 0,1 1 0 0 0,-1 0 0 0 0,1 0 1 0 0,-1 0-1 0 0,1 0 0 0 0,-1 0 0 0 0,1 0 0 0 0,0 0 1 0 0,-1 0-1 0 0,1 0 0 0 0,-1 0 0 0 0,1 0 0 0 0,-1 0 1 0 0,1 0-1 0 0,-1 0 0 0 0,1 0 0 0 0,0 1 0 0 0,-1-1 1 0 0,1 0-1 0 0,-1 0 0 0 0,1 1 0 0 0,-1-1 0 0 0,1 0 1 0 0,-1 1-1 0 0,1-1 0 0 0,0 1-81 0 0,-1 0 0 0 0,1 1 0 0 0,0-1 1 0 0,-1 0-1 0 0,1 0 0 0 0,-1 0 0 0 0,1 0 0 0 0,-1 1 0 0 0,0-1 0 0 0,1 0 0 0 0,-1 2 0 0 0,0 2-88 0 0,0 0 0 0 0,0 0 0 0 0,0 0 0 0 0,0 0-1 0 0,-2 6 1 0 0,-9 42 102 0 0,6-37 12 0 0,4-12 210 0 0,0 0-1 0 0,0 1 1 0 0,0-1-1 0 0,0 0 1 0 0,0 7-1 0 0,1-10-272 0 0,0 0-1 0 0,0 0 0 0 0,0 0 0 0 0,0 0 0 0 0,0 0 0 0 0,1-1 0 0 0,-1 1 0 0 0,0 0 0 0 0,0 0 0 0 0,1 0 0 0 0,-1 0 0 0 0,0-1 0 0 0,1 1 0 0 0,-1 0 0 0 0,1 0 0 0 0,-1-1 0 0 0,1 1 0 0 0,0 0 0 0 0,0 0 18 0 0,-1 1 104 0 0,10 2 53 0 0,-7-3-207 0 0,0 0 0 0 0,0 0 0 0 0,0 0 0 0 0,0 0 1 0 0,1-1-1 0 0,-1 0 0 0 0,0 1 0 0 0,0-1 0 0 0,1-1 0 0 0,-1 1 1 0 0,0 0-1 0 0,4-2 0 0 0,2 1-154 0 0,37-9-2774 0 0,-28 4 1835 0 0</inkml:trace>
  <inkml:trace contextRef="#ctx0" brushRef="#br0" timeOffset="46">14508 2081 7344 0 0,'3'1'11511'0'0,"-4"2"-11381"0"0,0 0 0 0 0,0 1 0 0 0,0-1 0 0 0,0 1 0 0 0,0 0 0 0 0,1-1 0 0 0,0 1 0 0 0,0-1 0 0 0,0 1 0 0 0,0 5 0 0 0,-1 20 248 0 0,1 11 352 0 0,-2-3-287 0 0,0 0 0 0 0,3 0-1 0 0,1 0 1 0 0,6 36 0 0 0,-7-45-219 0 0,-1-21-154 0 0,1 0 0 0 0,-1 0 0 0 0,2 8 0 0 0,0-4-1 0 0,0 0 0 0 0,-1 15 0 0 0,2 3 4 0 0,-2-8 64 0 0,-1 33 0 0 0,-1-19-39 0 0,-3 22 42 0 0,0-4 122 0 0,8 8 140 0 0,-3-42-403 0 0,0-15 16 0 0,-1 0-1 0 0,0 0 1 0 0,0-1 0 0 0,0 1-1 0 0,0 0 1 0 0,-1 4 0 0 0,0-6-7 0 0,1 1 0 0 0,0-1 1 0 0,0 0-1 0 0,0 1 1 0 0,0-1-1 0 0,0 0 1 0 0,1 3-1 0 0,-1 11-75 0 0,-1-14 65 0 0,1-1 0 0 0,0 0 1 0 0,0 1-1 0 0,0-1 0 0 0,0 1 1 0 0,0-1-1 0 0,0 1 0 0 0,0-1 1 0 0,1 3-1 0 0,-1-2 2 0 0,1 0 1 0 0,-1 0-1 0 0,0 0 0 0 0,0 0 0 0 0,0 0 1 0 0,0 0-1 0 0,0 1 0 0 0,0-1 0 0 0,-1 0 1 0 0,1 0-1 0 0,-2 2 0 0 0,1-1 0 0 0,0 4 0 0 0,3-5 0 0 0,-1 13 0 0 0,0-6 0 0 0,2-1 0 0 0,1 1 0 0 0,-1-2 0 0 0,-2 0 0 0 0,1-1 0 0 0,-2-5 0 0 0,0-1 0 0 0,0 1 0 0 0,0-1 0 0 0,0 1 0 0 0,0-1 0 0 0,0 0 0 0 0,0 1 0 0 0,1-1 0 0 0,-1 1 0 0 0,0-1 0 0 0,0 0 0 0 0,0 1 0 0 0,1-1 0 0 0,-1 0 0 0 0,0 1 0 0 0,1-1 0 0 0,-1 0 0 0 0,0 1 0 0 0,1-1 0 0 0,-1 0 0 0 0,0 0 0 0 0,1 1 0 0 0,0-1 0 0 0,5 4 0 0 0,0 0 8 0 0,-1-2 0 0 0,1 1 0 0 0,-1-1-1 0 0,1 0 1 0 0,0 0 0 0 0,0 0 0 0 0,0-1-1 0 0,7 1 1 0 0,23 6 121 0 0,-6 1 617 0 0,-20-7-568 0 0,-1 1 1 0 0,15 7-1 0 0,-21-10-134 0 0,-1 1 1 0 0,1-1-1 0 0,-1 1 0 0 0,0-1 0 0 0,1 0 1 0 0,-1 0-1 0 0,1 0 0 0 0,-1 0 0 0 0,5-1 1 0 0,4 0-40 0 0,2 1-64 0 0,-3 1-115 0 0,1-2 1 0 0,-1 1 0 0 0,14-3 0 0 0,31 0 173 0 0,-43 2 0 0 0,1 1 0 0 0,17 1 0 0 0,6 1 0 0 0,-8-2 149 0 0,-3 1 146 0 0,36-4 0 0 0,-27-1-505 0 0,56 3 0 0 0,-54 1 618 0 0,88 7-919 0 0,66-20 312 0 0,-170 11 182 0 0,34-4 35 0 0,56-4 104 0 0,87 1-119 0 0,163-1 46 0 0,-305 11 20 0 0,-24 1-8 0 0,47-5 1 0 0,149-7 158 0 0,-75 3 11 0 0,7 10 307 0 0,-83 1-519 0 0,56 6-323 0 0,-73-7 304 0 0,35 1 201 0 0,-65-4-95 0 0,49 6-1 0 0,-64-4-49 0 0,27-2-1 0 0,11 2-90 0 0,-18 1 32 0 0,46-3 1 0 0,-34-1 60 0 0,8 8 17 0 0,-7-5-45 0 0,-19-1 24 0 0,44-4 1 0 0,-55 0-2 0 0,20-1 0 0 0,-2 5-18 0 0,0-1 57 0 0,59-6 0 0 0,-88 6-75 0 0,0 0 1 0 0,0 0-1 0 0,9 1 0 0 0,5 1 31 0 0,-12-2-43 0 0,0 0-1 0 0,14 3 1 0 0,-8 0-6 0 0,1-1 0 0 0,27-1 0 0 0,45 9 129 0 0,-78-7-128 0 0,-2-1 0 0 0,17-6 0 0 0,-15 3 0 0 0,-8 1 0 0 0,1 0 0 0 0,-1 0 0 0 0,1 0 0 0 0,-1 0 0 0 0,1 0 0 0 0,-1-1 0 0 0,1 1 0 0 0,-1 0 0 0 0,1-1 0 0 0,-1 1 0 0 0,1-1 0 0 0,-1 0 0 0 0,2-1 0 0 0,14-5 0 0 0,-14 6 0 0 0,-1 0 0 0 0,1 0 0 0 0,-1 0 0 0 0,0 0 0 0 0,0 0 0 0 0,0 0 0 0 0,0-1 0 0 0,4-2 0 0 0,5-6 0 0 0,-6 6 0 0 0,-1 0 0 0 0,0 0 0 0 0,6-8 0 0 0,-8 8 0 0 0,0-1-1 0 0,0 1 1 0 0,-1-1-1 0 0,1 0 1 0 0,0-8 0 0 0,6-15 13 0 0,-7 12 53 0 0,-1 14-58 0 0,0 0 0 0 0,0 1 0 0 0,0-1 0 0 0,0 0 0 0 0,1 0 0 0 0,-1 0 0 0 0,1-3 0 0 0,2-6 27 0 0,-1 0-1 0 0,0 0 0 0 0,-1 0 0 0 0,0-1 0 0 0,-2-18 0 0 0,1 14-87 0 0,-1 0-26 0 0,1 13 54 0 0,-1 0 0 0 0,1 0 1 0 0,0 0-1 0 0,0 0 0 0 0,0 1 0 0 0,2-6 0 0 0,-1-4 120 0 0,0 0 1 0 0,-1-22-1 0 0,0 18-45 0 0,-6-67-194 0 0,-1-5 144 0 0,7 77 16 0 0,-1 0 0 0 0,0 1 0 0 0,-4-18 0 0 0,5 16-16 0 0,0 11 0 0 0,0 0 0 0 0,0 0 0 0 0,0 1 0 0 0,1-1 0 0 0,-1 0 0 0 0,0 0 0 0 0,0 0 0 0 0,-1 0 0 0 0,1 0 0 0 0,0 0 0 0 0,0 0 0 0 0,0 1 0 0 0,-1-3 0 0 0,-1-2 0 0 0,0-1 0 0 0,0 0 0 0 0,0 1 0 0 0,1-1 0 0 0,0 0 0 0 0,0 0 0 0 0,1-8 0 0 0,0 9-2 0 0,0 0 1 0 0,0 0-1 0 0,-1 0 0 0 0,0 0 0 0 0,-2-9 0 0 0,1-11-51 0 0,2 1 53 0 0,0 23 0 0 0,0 1 1 0 0,0-1-1 0 0,0 0 0 0 0,0 0 0 0 0,0 1 1 0 0,1-1-1 0 0,-1 0 0 0 0,0 0 0 0 0,0 1 0 0 0,1-1 1 0 0,-1 0-1 0 0,0 1 0 0 0,1-1 0 0 0,-1 0 1 0 0,1 1-1 0 0,-1-1 0 0 0,1 1 0 0 0,-1-1 1 0 0,1 1-1 0 0,0-1 0 0 0,-1 1 0 0 0,2-1 1 0 0,-2 0-4 0 0,0 1 1 0 0,1 0 0 0 0,-1 0 0 0 0,0 0 0 0 0,0 0 0 0 0,1 0 0 0 0,-1-1 0 0 0,0 1 0 0 0,0 0 0 0 0,1 0 0 0 0,-1 0 0 0 0,0-1 0 0 0,0 1 0 0 0,0 0 0 0 0,0 0 0 0 0,1-1 0 0 0,-1 1 0 0 0,0 0 0 0 0,0 0 0 0 0,0-1 0 0 0,0 1 0 0 0,0 0 0 0 0,0-1 0 0 0,0 1-1 0 0,0 0 1 0 0,0 0 0 0 0,0-1 0 0 0,0 1 0 0 0,0 0 0 0 0,0-1 0 0 0,0 1 0 0 0,0 0 0 0 0,0-1 0 0 0,-2-7-101 0 0,2 8 230 0 0,1-16-178 0 0,1 10-101 0 0,-2-1 138 0 0,0-4 30 0 0,0 10-12 0 0,0 0 0 0 0,0 0 0 0 0,0 0 0 0 0,0-1 0 0 0,0 1 0 0 0,0 0 0 0 0,1 0 0 0 0,-1 0 0 0 0,0-1 0 0 0,1 1 0 0 0,-1 0 0 0 0,0 0 0 0 0,2-2 0 0 0,-2 2-3 0 0,1 0-1 0 0,-1 0 1 0 0,1 0 0 0 0,-1-1 0 0 0,1 1 0 0 0,-1 0 0 0 0,0-1 0 0 0,1 1 0 0 0,-1 0 0 0 0,0-1 0 0 0,0 1 0 0 0,0 0 0 0 0,-1-3 0 0 0,0 1 46 0 0,-1 0 11 0 0,5-8-31 0 0,-3 9-22 0 0,0 0 0 0 0,0-1 0 0 0,-1 1 0 0 0,1 0 0 0 0,-1-1 0 0 0,1 1 0 0 0,-1 0 0 0 0,0-1-1 0 0,-2-2 1 0 0,3 4-6 0 0,-1-1 0 0 0,1 1-1 0 0,-1 0 1 0 0,1-1 0 0 0,-1 1-1 0 0,1 0 1 0 0,0-1 0 0 0,-1 1-1 0 0,1-1 1 0 0,0 1 0 0 0,0-1-1 0 0,0 1 1 0 0,0 0 0 0 0,1-1-1 0 0,-1 1 1 0 0,0-1 0 0 0,1-2-1 0 0,1-4-150 0 0,-2 7 326 0 0,-2-7-170 0 0</inkml:trace>
  <inkml:trace contextRef="#ctx0" brushRef="#br0" timeOffset="47">14515 2081 4664 0 0,'0'0'209'0'0,"2"0"123"0"0,0 1-310 0 0,3 1 655 0 0,0 0 0 0 0,0-1-1 0 0,0 0 1 0 0,0 0-1 0 0,0 0 1 0 0,0 0-1 0 0,0-1 1 0 0,0 0-1 0 0,6 0 1 0 0,-4-1-445 0 0,-1 0-1 0 0,0 1 1 0 0,1 0 0 0 0,11 1 0 0 0,18 1 464 0 0,-25-2-708 0 0,-5 0 62 0 0,-1 0 0 0 0,1 0 0 0 0,-1 0 0 0 0,1-1 0 0 0,9-2 0 0 0,-14 3-42 0 0,1-1 0 0 0,-1 1 0 0 0,1-1 0 0 0,-1 1 0 0 0,1 0 1 0 0,-1-1-1 0 0,1 1 0 0 0,0 0 0 0 0,-1 0 0 0 0,1 0 1 0 0,-1 1-1 0 0,1-1 0 0 0,-1 0 0 0 0,1 0 0 0 0,1 1 0 0 0,2 1 22 0 0,0-1-1 0 0,0 0 0 0 0,0-1 1 0 0,8 1-1 0 0,68 8 208 0 0,-42-8-168 0 0,-17 0-35 0 0,-1-1 0 0 0,40-5 0 0 0,-46 3-23 0 0,0 1-1 0 0,-1 1 1 0 0,19 1 0 0 0,1 0 87 0 0,-10 1-78 0 0,-1 0-1 0 0,0 2 0 0 0,37 9 1 0 0,-43-9 195 0 0,1 0 0 0 0,0-1 0 0 0,30 0 0 0 0,-32-4 16 0 0,10 1 221 0 0,72 6 268 0 0,-44-1-57 0 0,-28-7-469 0 0,-22 1-163 0 0,1 0-1 0 0,0 1 0 0 0,-1 0 0 0 0,10 0 0 0 0,49 7 352 0 0,117-3 0 0 0,-118-4-143 0 0,-21 3-180 0 0,-29-2-40 0 0,1 0 1 0 0,18-1-1 0 0,-7-1 30 0 0,0 1-1 0 0,24 3 0 0 0,-25-1 125 0 0,1-1 0 0 0,34-2 0 0 0,221-8 339 0 0,-226 9-512 0 0,35 5 152 0 0,-2 2 368 0 0,4-7 214 0 0,86-7-422 0 0,-148 5-232 0 0,46-5-14 0 0,-54 5-50 0 0,0 1 0 0 0,31 2-1 0 0,-6 1 13 0 0,75 7 215 0 0,-27-11 7 0 0,-68 2-231 0 0,19 0 26 0 0,56-3-45 0 0,-40-1 230 0 0,15-3 511 0 0,-44 5-1012 0 0,-24 2 309 0 0,-1 0 0 0 0,0 0 0 0 0,0-1 0 0 0,9-2 0 0 0,-9 2-28 0 0,-1 0 1 0 0,0 0-1 0 0,0 1 1 0 0,6-1 0 0 0,-5 1-56 0 0,0 0 0 0 0,0-1 1 0 0,9-1-1 0 0,26-4 157 0 0,-32 5-74 0 0,1 0 0 0 0,0 0 0 0 0,9-4 0 0 0,-11 4 72 0 0,0-1 1 0 0,16-1-1 0 0,-7 2 82 0 0,104-15 433 0 0,-109 15-636 0 0,-6 1-3 0 0,0 0 0 0 0,1-1 1 0 0,-1 0-1 0 0,9-3 0 0 0,0 2 14 0 0,-12 3 0 0 0,1 1 0 0 0,19-4 0 0 0,-12 1 0 0 0,-3 2 0 0 0,-1 0 0 0 0,-1 0 0 0 0,1-1 0 0 0,0 0 0 0 0,10-1 0 0 0,-17 1 0 0 0,3 0 0 0 0,13-1 0 0 0,11-1 0 0 0,7-2 0 0 0,41-9 0 0 0,-62 12 0 0 0,1 1 0 0 0,14 0 0 0 0,-8 1 0 0 0,5 3 6 0 0,-6-1-76 0 0,-17-3 17 0 0,5 2 42 0 0,-1-1 1 0 0,3 3 2546 0 0,-1 0-8566 0 0,-9 4 624 0 0,1-7 5518 0 0,-1-1 0 0 0,1 0 1 0 0,0 1-1 0 0,-1-1 0 0 0,1 0 0 0 0,0 1 1 0 0,0-1-1 0 0,-1 1 0 0 0,1-1 0 0 0,0 0 1 0 0,0 1-1 0 0,0-1 0 0 0,-1 1 0 0 0,1-1 1 0 0,0 1-1 0 0,0-1 0 0 0,0 0 0 0 0,0 1 0 0 0,0-1 1 0 0,0 1-1 0 0,0-1 0 0 0,0 1 0 0 0,0 0 1 0 0,0 14 1696 0 0,0-14-2072 0 0,-1 71 1974 0 0,-1-2-5145 0 0,2-57-3388 0 0</inkml:trace>
  <inkml:trace contextRef="#ctx0" brushRef="#br0" timeOffset="48">3651 2295 7920 0 0,'0'0'713'0'0,"0"-2"-585"0"0,0 2-24 0 0,1-1 1 0 0,-1 0-1 0 0,0 1 0 0 0,0-1 1 0 0,0 0-1 0 0,0 1 0 0 0,0-1 1 0 0,0 0-1 0 0,0 1 0 0 0,-1-1 0 0 0,1 0 1 0 0,0 1-1 0 0,0-1 0 0 0,0 0 1 0 0,-1 1-1 0 0,1-1 0 0 0,0 0 1 0 0,-1 1-1 0 0,0-2 0 0 0,-2-4 7638 0 0,1 14-4392 0 0,2-3-4666 0 0,0 16 2186 0 0,-1-1-1 0 0,-5 33 0 0 0,0-21-129 0 0,2 0 0 0 0,2-1 0 0 0,2 58 0 0 0,0-81-712 0 0,0 1 0 0 0,0 0-1 0 0,-4 13 1 0 0,0 16 12 0 0,4-37-38 0 0,0 47 70 0 0,2-1-1 0 0,8 52 1 0 0,-6-80-81 0 0,-2-10-69 0 0,0 1-1 0 0,1 19 1 0 0,-3-29-106 0 0,2 12-69 0 0,2-10-3576 0 0,5-2 2003 0 0</inkml:trace>
  <inkml:trace contextRef="#ctx0" brushRef="#br0" timeOffset="49">3974 2625 5984 0 0,'0'0'541'0'0,"-19"-4"12904"0"0,17 4-13326 0 0,1 0 0 0 0,-1-1 0 0 0,1 1 0 0 0,-1 0 0 0 0,1 0 0 0 0,-1 0 0 0 0,1 0 0 0 0,-1 0 0 0 0,0 0 0 0 0,1 0 0 0 0,-1 0-1 0 0,1 1 1 0 0,-1-1 0 0 0,1 1 0 0 0,-1-1 0 0 0,1 1 0 0 0,-1 0 0 0 0,1-1 0 0 0,0 1 0 0 0,-1 0 0 0 0,1 0 0 0 0,-2 1 0 0 0,-2 4-65 0 0,1-1 0 0 0,-1 1-1 0 0,1 1 1 0 0,0-1 0 0 0,1 0 0 0 0,0 1 0 0 0,-3 7 0 0 0,2-5 133 0 0,1 1 0 0 0,0 0 1 0 0,1-1-1 0 0,0 1 1 0 0,0 0-1 0 0,0 18 0 0 0,2-23-87 0 0,0 0 1 0 0,0 1-1 0 0,1-1 0 0 0,0 0 0 0 0,0 1 0 0 0,0-1 1 0 0,0 0-1 0 0,1 0 0 0 0,0 0 0 0 0,0 0 0 0 0,0 0 1 0 0,1 0-1 0 0,0-1 0 0 0,3 6 0 0 0,-5-9-90 0 0,0 0 0 0 0,0-1-1 0 0,0 1 1 0 0,0 0 0 0 0,0 0-1 0 0,0 0 1 0 0,0-1 0 0 0,0 1 0 0 0,0-1-1 0 0,0 1 1 0 0,1-1 0 0 0,-1 1 0 0 0,2 0-1 0 0,-2-1-87 0 0,11 0-78 0 0,-9 0 172 0 0,0-1 1 0 0,0 1 0 0 0,0-1 0 0 0,-1 0-1 0 0,1 0 1 0 0,0 0 0 0 0,-1 0 0 0 0,1 0 0 0 0,0 0-1 0 0,-1-1 1 0 0,5-3 0 0 0,13-6-161 0 0,-18 9 59 0 0,0 1 1 0 0,1-1-1 0 0,-1 1 0 0 0,0-1 1 0 0,0 0-1 0 0,0 0 0 0 0,0 0 1 0 0,0 0-1 0 0,0 0 1 0 0,0 0-1 0 0,-1-1 0 0 0,2-2 1 0 0,13-32-944 0 0,-11 4-171 0 0,-5 29 993 0 0,0 0 0 0 0,0 0 0 0 0,0 0 0 0 0,0 1 0 0 0,-1-1 0 0 0,-1-7 0 0 0,-2-10-632 0 0,-7 5 1686 0 0,9 16-600 0 0,2 0-194 0 0,-1 0 0 0 0,1 0 0 0 0,0 0 0 0 0,-1 0-1 0 0,1 0 1 0 0,0 0 0 0 0,-1 0 0 0 0,1 1 0 0 0,0-1-1 0 0,-1 0 1 0 0,1 0 0 0 0,0 0 0 0 0,-1 0 0 0 0,1 1-1 0 0,0-1 1 0 0,0 0 0 0 0,-1 0 0 0 0,1 1 0 0 0,0-1-1 0 0,0 0 1 0 0,-1 0 0 0 0,1 1 0 0 0,0-1 0 0 0,0 0-1 0 0,0 1 1 0 0,-1-1 0 0 0,1 0 0 0 0,0 1 0 0 0,0-1-1 0 0,0 1 34 0 0,0 1-1 0 0,0-1 0 0 0,0 0 0 0 0,0 0 1 0 0,0 0-1 0 0,0 0 0 0 0,0 0 0 0 0,0 0 1 0 0,0 0-1 0 0,1 1 0 0 0,-1-1 0 0 0,1 0 1 0 0,-1 0-1 0 0,1 1 0 0 0,8 15 463 0 0,1 0 0 0 0,13 16-1 0 0,-18-25-443 0 0,1-1 1 0 0,0-1-1 0 0,0 1 0 0 0,0-1 0 0 0,1 0 1 0 0,0 0-1 0 0,9 5 0 0 0,108 65-239 0 0,-75-45-3244 0 0,-37-22-2446 0 0,-1-1-1699 0 0</inkml:trace>
  <inkml:trace contextRef="#ctx0" brushRef="#br0" timeOffset="50">4293 2630 16927 0 0,'0'0'1982'0'0,"1"2"-1274"0"0,1 6 92 0 0,1 1 1 0 0,1 0-1 0 0,-1-1 0 0 0,1 0 1 0 0,7 10-1 0 0,-5-9-623 0 0,1-1-1 0 0,0 1 0 0 0,0-2 1 0 0,1 1-1 0 0,0-1 1 0 0,0 0-1 0 0,1-1 0 0 0,0 0 1 0 0,10 5-1 0 0,-6-6-149 0 0,-11-4-45 0 0,0-1 1 0 0,0 1-1 0 0,0 0 0 0 0,0 0 0 0 0,0-1 0 0 0,0 1 0 0 0,2 2 0 0 0,-2-2-138 0 0,0 1-1 0 0,-1-1 0 0 0,1 0 1 0 0,0-1-1 0 0,0 1 1 0 0,0 0-1 0 0,0 0 0 0 0,0-1 1 0 0,0 0-1 0 0,3 1 1 0 0,11 0-7071 0 0,-8-1-155 0 0</inkml:trace>
  <inkml:trace contextRef="#ctx0" brushRef="#br0" timeOffset="51">4685 2671 5528 0 0,'0'0'837'0'0,"-4"8"2455"0"0,-2 4-958 0 0,-1 0 1 0 0,-8 12-1 0 0,-7 11-827 0 0,-70 157 806 0 0,53-107-1754 0 0,25-54-280 0 0,2 1 1 0 0,-7 35-1 0 0,17-58-470 0 0,0 0 0 0 0,0 0 1 0 0,1 0-1 0 0,1 9 0 0 0,0-10-413 0 0</inkml:trace>
  <inkml:trace contextRef="#ctx0" brushRef="#br0" timeOffset="52">4857 2849 14600 0 0,'0'4'85'0'0,"0"-4"-48"0"0,0 1 1 0 0,0-1-1 0 0,0 0 1 0 0,0 1 0 0 0,0-1-1 0 0,0 1 1 0 0,-1-1-1 0 0,1 1 1 0 0,0-1-1 0 0,0 1 1 0 0,0-1 0 0 0,0 0-1 0 0,-1 1 1 0 0,1-1-1 0 0,0 1 1 0 0,0-1 0 0 0,-1 0-1 0 0,1 1 1 0 0,0-1-1 0 0,0 0 1 0 0,-1 1 0 0 0,1-1-1 0 0,0 0 1 0 0,-1 0-1 0 0,1 1 1 0 0,-1-1 0 0 0,0 1 319 0 0,1 2-229 0 0,0 3 3686 0 0,2-7-3120 0 0,7-1-407 0 0,0-1-1 0 0,0 0 1 0 0,0-1 0 0 0,0 1 0 0 0,-1-2 0 0 0,0 1 0 0 0,0-1 0 0 0,0-1 0 0 0,0 0 0 0 0,-1 0-1 0 0,13-13 1 0 0,-17 16-287 0 0,-1 1 0 0 0,0 0 0 0 0,0 0 0 0 0,-1 0 0 0 0,1 0 0 0 0,0-1 0 0 0,-1 1 0 0 0,0 0 0 0 0,1-1 0 0 0,-1 1 0 0 0,0-1 0 0 0,1-3 0 0 0,8-22 16 0 0,-7 23-94 0 0,-1 1-1 0 0,-1-1 1 0 0,1 0 0 0 0,-1 1 0 0 0,1-1 0 0 0,-1 0 0 0 0,-1 0-1 0 0,1-5 1 0 0,-1 10 74 0 0,0-2-10 0 0,0 1 0 0 0,0 0 0 0 0,0-1 0 0 0,0 1 0 0 0,0 0 0 0 0,-1 0 0 0 0,1-1 0 0 0,0 1-1 0 0,-1 0 1 0 0,1 0 0 0 0,-1-1 0 0 0,1 1 0 0 0,-1 0 0 0 0,0 0 0 0 0,1 0 0 0 0,-1 0 0 0 0,0 0-1 0 0,-1-2 1 0 0,-1 2 8 0 0,0 0-1 0 0,0 0 0 0 0,1 0 1 0 0,-1 0-1 0 0,0 1 1 0 0,0-1-1 0 0,0 1 0 0 0,0-1 1 0 0,0 1-1 0 0,0 0 1 0 0,0 0-1 0 0,0 1 0 0 0,0-1 1 0 0,0 1-1 0 0,0-1 1 0 0,0 1-1 0 0,0 0 0 0 0,1 0 1 0 0,-1 0-1 0 0,0 0 1 0 0,1 1-1 0 0,-4 1 0 0 0,-4 3-18 0 0,0 0-1 0 0,1 1 1 0 0,-1 0-1 0 0,-12 13 0 0 0,14-11 29 0 0,-1 0 0 0 0,2 0 0 0 0,-1 1 0 0 0,-5 10 0 0 0,10-15 86 0 0,1 0 0 0 0,-1 1-1 0 0,1-1 1 0 0,1 1 0 0 0,-1-1 0 0 0,1 1 0 0 0,0 0-1 0 0,1-1 1 0 0,-1 1 0 0 0,1 0 0 0 0,0 0 0 0 0,1 5-1 0 0,-1-7-5 0 0,1 0-1 0 0,0 0 1 0 0,0 0-1 0 0,0 0 1 0 0,1-1-1 0 0,-1 1 1 0 0,1 0-1 0 0,0-1 1 0 0,0 0-1 0 0,0 1 1 0 0,0-1-1 0 0,0 0 0 0 0,1 0 1 0 0,0 0-1 0 0,-1 0 1 0 0,1-1-1 0 0,0 1 1 0 0,5 2-1 0 0,0 0 25 0 0,-1 0 1 0 0,1-1-1 0 0,1 0 0 0 0,11 4 0 0 0,-16-7-109 0 0,1 0 0 0 0,-1 0 0 0 0,1 0-1 0 0,0-1 1 0 0,0 0 0 0 0,-1 0 0 0 0,1 0 0 0 0,0 0 0 0 0,-1-1-1 0 0,7-1 1 0 0,-1-1-302 0 0,-1 1-1 0 0,0-1 0 0 0,1-1 0 0 0,9-4 1 0 0,-14 5-1371 0 0,0-1 0 0 0,0 1 0 0 0,0-1 0 0 0,7-7 0 0 0,1-4-5346 0 0</inkml:trace>
  <inkml:trace contextRef="#ctx0" brushRef="#br0" timeOffset="53">5129 2731 14024 0 0,'0'0'3485'0'0,"1"1"-2401"0"0,3 3-621 0 0,-1-1-1 0 0,-1 1 1 0 0,1 0 0 0 0,0 0-1 0 0,3 8 1 0 0,7 10 613 0 0,-7-6-471 0 0,-6-15-555 0 0,1 0 0 0 0,-1 1 0 0 0,0-1 0 0 0,1 0 0 0 0,-1 1 0 0 0,1-1 0 0 0,-1 0 0 0 0,1 0 0 0 0,0 0 0 0 0,0 0 0 0 0,-1 0 1 0 0,3 2-1 0 0,3 4 315 0 0,1 0 0 0 0,10 15 0 0 0,-10-12-210 0 0,-6-8-88 0 0,1 3-42 0 0,11-15 175 0 0,36-40 584 0 0,-35 34-724 0 0,-6 7-43 0 0,-7 7-10 0 0,1 0 0 0 0,0 0-1 0 0,0 0 1 0 0,0 0 0 0 0,0 0 0 0 0,0 0 0 0 0,3-2 0 0 0,12-7 17 0 0,-12 8-51 0 0,-1 0 0 0 0,1 1 0 0 0,-1-1 0 0 0,8-2 1 0 0,5-2-693 0 0,4-2-1981 0 0,-8 5-2781 0 0,-1 0-1916 0 0</inkml:trace>
  <inkml:trace contextRef="#ctx0" brushRef="#br1" timeOffset="54">14489 2051 2592 0 0,'0'0'12192'0'0,"-3"-5"-9369"0"0,2 2-2741 0 0,0-1 0 0 0,1 0 0 0 0,-1 1 0 0 0,1-1 0 0 0,0 0 0 0 0,0 1 0 0 0,0-1 0 0 0,0 0-1 0 0,1 1 1 0 0,-1-1 0 0 0,3-6 0 0 0,-1 1-10 0 0,6-35 112 0 0,-7 37-67 0 0,1 0-1 0 0,-1-1 1 0 0,0-8 0 0 0,-1 14-249 0 0,0 1-144 0 0,-1-8 250 0 0,-1 1 38 0 0,1 5 47 0 0,1-3 12 0 0,0 4 14 0 0,-1 0-14 0 0,-2-5-2 0 0,3 3-2 0 0,3-2 25 0 0,-2 4 597 0 0,13-13 64 0 0,-12 13-694 0 0,0 1 0 0 0,0-1 0 0 0,0 1 0 0 0,1 0 0 0 0,-1 0 0 0 0,1 0 0 0 0,-1 0 0 0 0,0 0 0 0 0,1 0 0 0 0,4 0 0 0 0,0-1-224 0 0,-5 1 51 0 0,9-1 8 0 0,-7 1 106 0 0,17 0 0 0 0,10 5 0 0 0,-25-3 1 0 0,3-1 18 0 0,17-6 25 0 0,38-5 31 0 0,-44 11-22 0 0,-10-1-57 0 0,-4 1 27 0 0,-1 0 0 0 0,1 1 0 0 0,-1-1 0 0 0,1 1 0 0 0,5 1 0 0 0,-4-1-8 0 0,0 0 1 0 0,0 0-1 0 0,0-1 1 0 0,0 0-1 0 0,11-2 1 0 0,-6 1 37 0 0,-10 3-54 0 0,0-1 2 0 0,4 0-1 0 0,-1-1 1 0 0,1 0-1 0 0,-1 0 0 0 0,1-1 0 0 0,9-2 0 0 0,-9 2-1 0 0,-1 0-1 0 0,1 0 0 0 0,0 1 1 0 0,0 0-1 0 0,0 0 0 0 0,6 0 1 0 0,69 13 27 0 0,-72-11-26 0 0,0-1-1 0 0,0-1 0 0 0,12 0 1 0 0,27-5-14 0 0,-13 2-3 0 0,-26 2 17 0 0,0 0 0 0 0,0 0 1 0 0,0 1-1 0 0,0 1 0 0 0,9 0 0 0 0,19 5 0 0 0,-2-3 0 0 0,-19-2 102 0 0,0 0 0 0 0,17-2-1 0 0,-18 1 29 0 0,0-1 0 0 0,-1 2 0 0 0,16 2-1 0 0,-19-2-106 0 0,-1 0-1 0 0,21-1 1 0 0,14 1-27 0 0,55 4 314 0 0,90-3 291 0 0,-113 1-808 0 0,36 4 218 0 0,-95-6 7 0 0,0 0-1 0 0,28-4 1 0 0,2 1-2 0 0,-32 2 4 0 0,165-4 744 0 0,18 1-997 0 0,-123 3 178 0 0,-49 1 54 0 0,-13 0 60 0 0,22-2-1 0 0,19-2 103 0 0,-32 3-150 0 0,25-4 0 0 0,-19 3 41 0 0,-23 1-48 0 0,-1 0 1 0 0,1-1-1 0 0,9-1 0 0 0,-8 1 34 0 0,-1 1-1 0 0,1-1 0 0 0,11 2 0 0 0,-11-1-2 0 0,1 0 0 0 0,-1 0 0 0 0,8-2-1 0 0,-10 2-25 0 0,0-1-1 0 0,0 1 0 0 0,1 0 1 0 0,-1 0-1 0 0,8 2 0 0 0,-8-1 3 0 0,1 0 1 0 0,-1 0-1 0 0,0-1 0 0 0,0 0 0 0 0,10-1 1 0 0,-12-1 0 0 0,-2 2-12 0 0,1-1 0 0 0,-1 1-1 0 0,0 0 1 0 0,0-1 0 0 0,0 1 0 0 0,1 0 0 0 0,-1 0 0 0 0,0 0 0 0 0,0 0 0 0 0,1 0 0 0 0,-1 0-1 0 0,0 0 1 0 0,3 0 0 0 0,19-1 0 0 0,32 2 0 0 0,-30 1 19 0 0,-19-1-12 0 0,0-1 1 0 0,-1 0 0 0 0,1 0-1 0 0,-1 0 1 0 0,10-2-1 0 0,-8 1 8 0 0,0 0-1 0 0,1 1 0 0 0,-1-1 0 0 0,13 2 1 0 0,-13 0-6 0 0,0 0 1 0 0,0-1-1 0 0,0-1 0 0 0,0 1 1 0 0,7-2-1 0 0,-5 0-9 0 0,-1 1-1 0 0,1 1 1 0 0,-1-1-1 0 0,1 2 1 0 0,8 0-1 0 0,15 1 58 0 0,73-5 135 0 0,-101 3-151 0 0,1-1 1 0 0,0 1 0 0 0,0-1 0 0 0,6-2 0 0 0,-3 1-36 0 0,0 1 1 0 0,0-1 0 0 0,0 1-1 0 0,13 1 1 0 0,23 0-71 0 0,-4 4 328 0 0,-5-4-184 0 0,20-4 504 0 0,-45 5-743 0 0,-8-1 129 0 0,0 0-1 0 0,0 0 1 0 0,0 1 0 0 0,0-1-1 0 0,-1 0 1 0 0,1-1 0 0 0,0 1 0 0 0,2-1-1 0 0,4 1 31 0 0,52 10 64 0 0,-52-9-57 0 0,0 0-1 0 0,0 0 1 0 0,0-1-1 0 0,0 0 0 0 0,0 0 1 0 0,14-3-1 0 0,17 0 13 0 0,14 3 117 0 0,-44-1-100 0 0,-4 1-12 0 0,-1 0 1 0 0,1 1-1 0 0,-1-1 0 0 0,1 1 0 0 0,5 1 1 0 0,-7-1-19 0 0,0-1 1 0 0,0 0 0 0 0,0 0 0 0 0,0 1-1 0 0,0-2 1 0 0,0 1 0 0 0,0 0 0 0 0,0-1 0 0 0,0 1-1 0 0,4-3 1 0 0,-4 3-7 0 0,1 0 0 0 0,9 3 0 0 0,17-2 0 0 0,-19-1 0 0 0,1 0 0 0 0,-10 0 0 0 0,22 5 0 0 0,-13-5 0 0 0,0 0 0 0 0,0 0 0 0 0,0 0 0 0 0,-4 0 15 0 0,-4 0 54 0 0,5 0 5 0 0,-5 0 0 0 0,7 1-58 0 0,0 1-16 0 0,0-3 0 0 0,0 3 0 0 0,-2-1 0 0 0,2-1 0 0 0,-1 0 0 0 0,24 0 0 0 0,-20-2-98 0 0,-8 1 69 0 0,0 0 0 0 0,0 1 0 0 0,0-1 0 0 0,0 1 0 0 0,5 0 0 0 0,23 2 29 0 0,-21-1 0 0 0,0-1 0 0 0,0 0 0 0 0,18-2 0 0 0,-29 2 0 0 0,0-1 0 0 0,0 1 0 0 0,0-1 0 0 0,0 1 0 0 0,0 0 0 0 0,1 0 0 0 0,-1 0 0 0 0,0 0 0 0 0,0 0 0 0 0,0 0 0 0 0,1 0 0 0 0,-1 0 0 0 0,0 0 0 0 0,2 1 0 0 0,0-1 0 0 0,2 1 0 0 0,8 2 0 0 0,-1-2 0 0 0,11 11 266 0 0,-22-12-336 0 0,-1 0-61 0 0,0 1 132 0 0,0-1 0 0 0,0 0 0 0 0,0 0 0 0 0,0 1 0 0 0,0-1-1 0 0,0 0 1 0 0,1 0 0 0 0,-1 0 0 0 0,0 1 0 0 0,0-1 0 0 0,0 0 0 0 0,0 0 0 0 0,0 0 0 0 0,0 1 0 0 0,1-1-1 0 0,-1 0 1 0 0,0 0 0 0 0,0 0 0 0 0,0 0 0 0 0,1 1 0 0 0,-1-1 0 0 0,0 0 0 0 0,0 0 0 0 0,0 0 0 0 0,1 0-1 0 0,-1 0 1 0 0,0 0 0 0 0,0 0 0 0 0,1 0 0 0 0,-1 1 0 0 0,0-1 0 0 0,1 0 0 0 0,17 9 20 0 0,1 6 163 0 0,-17-14-249 0 0,12 22 94 0 0,-13-22-29 0 0,-1-1 0 0 0,1 0 0 0 0,-1 1 0 0 0,0-1 0 0 0,1 0 0 0 0,-1 1 0 0 0,1-1 0 0 0,-1 0 0 0 0,0 1 0 0 0,1-1 0 0 0,-1 1 0 0 0,0-1 0 0 0,0 1 0 0 0,1-1 0 0 0,-1 1 0 0 0,0-1 0 0 0,0 1 0 0 0,0-1 0 0 0,0 1 0 0 0,0-1 0 0 0,0 1 0 0 0,1-1 0 0 0,-1 1 0 0 0,0-1 0 0 0,0 1 0 0 0,-1-1 0 0 0,1 1 0 0 0,0-1 0 0 0,0 1 0 0 0,0-1 0 0 0,0 2 0 0 0,-1-1 0 0 0,2 9 0 0 0,-1-7 0 0 0,0 1 0 0 0,0-1 0 0 0,0 1 0 0 0,-1-1 0 0 0,1 1 0 0 0,-1-1 0 0 0,-1 6 0 0 0,-2 42-20 0 0,3-33-299 0 0,1-15 308 0 0,0-1-1 0 0,0 1 1 0 0,0-1-1 0 0,0 0 1 0 0,0 1 0 0 0,-1-1-1 0 0,1 0 1 0 0,-1 0-1 0 0,-1 5 1 0 0,2-6 41 0 0,-1 0 1 0 0,1 1-1 0 0,0-1 0 0 0,-1 0 1 0 0,1 0-1 0 0,0 1 0 0 0,0-1 1 0 0,0 1-1 0 0,0-1 0 0 0,0 0 1 0 0,0 1-1 0 0,1 1 0 0 0,-1 9-133 0 0,-1-8-17 0 0,1 0 0 0 0,-1 0 0 0 0,1 1 0 0 0,-1-1 0 0 0,1 0 0 0 0,1 0 0 0 0,-1 0 0 0 0,1 0 0 0 0,0 5 0 0 0,7 7-3015 0 0</inkml:trace>
  <inkml:trace contextRef="#ctx0" brushRef="#br0" timeOffset="55">16425 2352 8840 0 0,'0'0'3708'0'0,"0"-7"-3476"0"0</inkml:trace>
  <inkml:trace contextRef="#ctx0" brushRef="#br0" timeOffset="56">16462 2350 2304 0 0,'0'0'7562'0'0,"2"-17"-3919"0"0,-2 12 895 0 0,-6 1-2792 0 0,-1-3-929 0 0,5 7-708 0 0,0-1 1 0 0,0 1-1 0 0,0 0 1 0 0,-1 0-1 0 0,1-1 0 0 0,0 2 1 0 0,-5-1-1 0 0,6 0-37 0 0,-5 1 20 0 0,-1 0 0 0 0,1 1 0 0 0,-1-1 1 0 0,1 1-1 0 0,0 1 0 0 0,0-1 0 0 0,0 1 0 0 0,0 0 1 0 0,0 0-1 0 0,1 1 0 0 0,-6 4 0 0 0,2-1 93 0 0,1 1-1 0 0,1 0 0 0 0,-1 1 0 0 0,-11 17 1 0 0,5-8 44 0 0,12-16-198 0 0,-1 1 0 0 0,1-1 1 0 0,0 1-1 0 0,0 0 0 0 0,0 0 0 0 0,0 0 1 0 0,1 0-1 0 0,-3 6 0 0 0,2-3-1 0 0,2-5-16 0 0,0 0 0 0 0,-1 0 0 0 0,1-1 1 0 0,0 1-1 0 0,0 0 0 0 0,0 0 1 0 0,0 0-1 0 0,0 0 0 0 0,0 0 0 0 0,0-1 1 0 0,0 1-1 0 0,0 0 0 0 0,0 0 1 0 0,0 0-1 0 0,0 0 0 0 0,0-1 1 0 0,1 1-1 0 0,-1 0 0 0 0,0 0 0 0 0,1 0 1 0 0,-1-1-1 0 0,1 1 0 0 0,-1 0 1 0 0,1-1-1 0 0,-1 1 0 0 0,1 0 0 0 0,-1-1 1 0 0,1 1-1 0 0,-1 0 0 0 0,1-1 1 0 0,1 1-1 0 0,1 2 3 0 0,0-1 0 0 0,0 0 0 0 0,0 0-1 0 0,0 0 1 0 0,0 0 0 0 0,0-1 0 0 0,1 1 0 0 0,-1-1 0 0 0,6 1 0 0 0,37 8 250 0 0,-3-2-126 0 0,-28-3 23 0 0,0 0 0 0 0,-1 0 0 0 0,0 2 0 0 0,0-1 0 0 0,17 12 0 0 0,-14-6-164 0 0,-13-9 0 0 0,1 0 0 0 0,-1 0 0 0 0,1 0 0 0 0,-1 1 0 0 0,5 6 0 0 0,2 2 2 0 0,-7-9 7 0 0,-1 1 1 0 0,0 0 0 0 0,0 0 0 0 0,0 0-1 0 0,2 5 1 0 0,1-1 21 0 0,-6-8-26 0 0,1 1 0 0 0,-1 0 0 0 0,1-1 0 0 0,-1 1 0 0 0,1 0 1 0 0,-1-1-1 0 0,1 1 0 0 0,-1 0 0 0 0,0-1 0 0 0,1 1 0 0 0,-1 0 0 0 0,0 0 0 0 0,0-1 0 0 0,0 1 0 0 0,0 0 0 0 0,0 0 0 0 0,1 0 0 0 0,-1-1 0 0 0,-1 1 0 0 0,1 0 0 0 0,0 0 0 0 0,0 0 0 0 0,0 0 0 0 0,-1 4 22 0 0,0-1 0 0 0,0 0-1 0 0,0 0 1 0 0,-1 0 0 0 0,1 0-1 0 0,-1 0 1 0 0,-5 7 0 0 0,6-9-25 0 0,-1 2 16 0 0,-1 0 0 0 0,1 0 0 0 0,-1-1 0 0 0,0 1 0 0 0,0-1 0 0 0,-1 1 0 0 0,1-1 0 0 0,-1 0 0 0 0,-6 4 0 0 0,-2 0 2 0 0,0-1 0 0 0,-1-1 0 0 0,0 0 0 0 0,0-1 0 0 0,-1 0 0 0 0,1-1 0 0 0,-1-1 0 0 0,0 0 0 0 0,-22 0 0 0 0,31-2-36 0 0,0-1 0 0 0,0 0 0 0 0,0 0 0 0 0,1 0 0 0 0,-1-1 0 0 0,-6-2 0 0 0,-5-2-57 0 0,13 5 51 0 0,1 1 1 0 0,0-1 0 0 0,0 0-1 0 0,-1 0 1 0 0,1 0 0 0 0,0 0-1 0 0,0 0 1 0 0,-2-2-1 0 0,4 2 5 0 0,-1 1 0 0 0,1-1 0 0 0,-1 1 0 0 0,1-1 0 0 0,0 1 0 0 0,-1-1 0 0 0,1 1 0 0 0,0-1 0 0 0,0 1 0 0 0,-1-1 0 0 0,1 1 0 0 0,0-1 0 0 0,0 1 0 0 0,0-1 0 0 0,0 0 0 0 0,0 1 0 0 0,-1-1 0 0 0,1 1 0 0 0,0-1 0 0 0,1 0 0 0 0,-1 1-1 0 0,0-1 1 0 0,0 0 0 0 0,0 1 0 0 0,0-1 0 0 0,0 1 0 0 0,0-1 0 0 0,1 0 0 0 0,-1 0-7 0 0,0 0 1 0 0,0 1-1 0 0,0-1 0 0 0,0 0 0 0 0,0 1 0 0 0,0-1 1 0 0,0 1-1 0 0,-1-1 0 0 0,1 0 0 0 0,0 1 0 0 0,0-1 0 0 0,-1 0 1 0 0,1 1-1 0 0,0-1 0 0 0,-1 1 0 0 0,1-1 0 0 0,0 1 1 0 0,-1-1-1 0 0,1 1 0 0 0,-1-1 0 0 0,1 1 0 0 0,-1-1 1 0 0,1 1-1 0 0,-1 0 0 0 0,0-1 0 0 0,1 1 0 0 0,-1 0 1 0 0,1 0-1 0 0,-2-1 0 0 0,0-1-102 0 0,-11-13-1424 0 0,5 4-708 0 0,-1 4 418 0 0</inkml:trace>
  <inkml:trace contextRef="#ctx0" brushRef="#br0" timeOffset="57">16730 2617 11400 0 0,'0'0'6571'0'0,"1"2"-6120"0"0,19 25 1062 0 0,-19-26-1445 0 0,0 0 0 0 0,-1 0 0 0 0,1 0 0 0 0,0 0 0 0 0,0 0 0 0 0,-1 0 0 0 0,1 0 0 0 0,-1 0 0 0 0,1 1 0 0 0,0 0 0 0 0,4 9 288 0 0,17 19 428 0 0,-17-23-650 0 0,-3-5-89 0 0,0 0-1 0 0,0 1 1 0 0,0-1-1 0 0,-1 0 1 0 0,1 1-1 0 0,1 4 1 0 0,1 6 4 0 0</inkml:trace>
  <inkml:trace contextRef="#ctx0" brushRef="#br0" timeOffset="58">16733 2435 7368 0 0,'0'0'666'0'0,"-2"0"-546"0"0,-9-3 13925 0 0,14 4-14926 0 0,7 5-10749 0 0</inkml:trace>
  <inkml:trace contextRef="#ctx0" brushRef="#br1" timeOffset="59">19003 1803 6448 0 0,'0'0'11230'0'0,"4"14"-10029"0"0,-2-1-537 0 0,0 0-1 0 0,0 14 0 0 0,0 3-69 0 0,2 1-292 0 0,-1-10-253 0 0,0 28 0 0 0,0-24 68 0 0,-1-14-5058 0 0</inkml:trace>
  <inkml:trace contextRef="#ctx0" brushRef="#br1" timeOffset="60">18879 1821 2760 0 0,'0'0'7354'0'0,"5"-6"-2502"0"0,10-4-2971 0 0,22-20-1 0 0,-25 17-1641 0 0,7-4-166 0 0,-14 14-53 0 0,-3 3 175 0 0,-2-1-106 0 0,3-1-31 0 0,-1 2-92 0 0,33 20 98 0 0,3 26 1026 0 0,-35-43-1070 0 0,-1 1 0 0 0,1-1 0 0 0,-1 1 0 0 0,0 0 0 0 0,3 6 0 0 0,4 10-272 0 0,0-8-352 0 0,-1 1-4853 0 0,-1-6-711 0 0</inkml:trace>
  <inkml:trace contextRef="#ctx0" brushRef="#br1" timeOffset="61">18929 2041 11976 0 0,'0'0'1200'0'0,"-1"-2"-1099"0"0,-2-13 6317 0 0,10 19-5974 0 0,-2 0-326 0 0,0 0-1 0 0,0 1 0 0 0,0 0 0 0 0,-1 0 0 0 0,0 0 1 0 0,0 0-1 0 0,0 1 0 0 0,-1-1 0 0 0,0 1 0 0 0,3 6 1 0 0,8-1-172 0 0,-13-9 66 0 0,0-1 0 0 0,0 1-1 0 0,0-1 1 0 0,1 1 0 0 0,-1-1 0 0 0,0 0-1 0 0,1 0 1 0 0,-1 0 0 0 0,1 0-1 0 0,0 0 1 0 0,-1 0 0 0 0,1 0-1 0 0,0-1 1 0 0,-1 1 0 0 0,1-1 0 0 0,0 1-1 0 0,0-1 1 0 0,0 1 0 0 0,-1-1-1 0 0,1 0 1 0 0,0 0 0 0 0,0 0 0 0 0,0 0-1 0 0,0 0 1 0 0,-1-1 0 0 0,4 0-1 0 0,25-7 0 0 0,-11 3-1691 0 0,-6 1-3117 0 0,2-3-1748 0 0</inkml:trace>
  <inkml:trace contextRef="#ctx0" brushRef="#br1" timeOffset="63">19449 2284 10136 0 0,'0'0'769'0'0,"0"-2"-530"0"0,14-30-191 0 0,-10 24-48 0 0,0-1 0 0 0,-1 1 0 0 0,0 0 0 0 0,0-1 0 0 0,1-12 0 0 0,3-5 0 0 0,4-5 141 0 0,-7 21-27 0 0,-1 1 1 0 0,0-1 0 0 0,2-11 0 0 0,13-62 931 0 0,-10 50-156 0 0,6-48 0 0 0,-5 40 901 0 0,-5 29-1399 0 0,-1 2-37 0 0,0 0 0 0 0,1 1 0 0 0,5-10-1 0 0,-7 15-269 0 0,0 1 0 0 0,0-1 0 0 0,1 0 0 0 0,-1 1-1 0 0,1-1 1 0 0,0 1 0 0 0,0 0 0 0 0,6-6-1 0 0,-8 9-72 0 0,-1 0-1 0 0,0 0 0 0 0,0 1 0 0 0,1-1 1 0 0,-1 0-1 0 0,0 0 0 0 0,0 0 1 0 0,1 0-1 0 0,-1 0 0 0 0,0 0 0 0 0,0 0 1 0 0,1 0-1 0 0,-1 0 0 0 0,0 1 0 0 0,0-1 1 0 0,0 0-1 0 0,1 0 0 0 0,-1 0 1 0 0,0 0-1 0 0,0 1 0 0 0,0-1 0 0 0,0 0 1 0 0,1 0-1 0 0,-1 1 0 0 0,0-1 0 0 0,0 0 1 0 0,0 0-1 0 0,0 0 0 0 0,0 1 0 0 0,0-1 1 0 0,0 0-1 0 0,0 0 0 0 0,0 1 1 0 0,0-1-1 0 0,0 0 0 0 0,0 1 0 0 0,0-1 1 0 0,0 0-1 0 0,0 0 0 0 0,0 1 0 0 0,0-1 1 0 0,2 12 74 0 0,2 101 522 0 0,-4-107-590 0 0,0-3-13 0 0,0 0-1 0 0,0 0 1 0 0,0-1 0 0 0,1 1 0 0 0,-1 0 0 0 0,1-1 0 0 0,0 1 0 0 0,0-1 0 0 0,0 1 0 0 0,0 0 0 0 0,0-1 0 0 0,3 4 0 0 0,0 1 65 0 0,-4-6-69 0 0,1 0-1 0 0,-1-1 0 0 0,0 1 1 0 0,1 0-1 0 0,-1 0 0 0 0,1 0 0 0 0,0-1 1 0 0,-1 1-1 0 0,1 0 0 0 0,-1-1 1 0 0,1 1-1 0 0,0 0 0 0 0,0-1 1 0 0,-1 1-1 0 0,1-1 0 0 0,0 1 0 0 0,0-1 1 0 0,0 1-1 0 0,0-1 0 0 0,-1 0 1 0 0,1 0-1 0 0,0 1 0 0 0,0-1 0 0 0,0 0 1 0 0,0 0-1 0 0,0 0 0 0 0,0 0 1 0 0,0 0-1 0 0,0 0 0 0 0,0 0 1 0 0,0 0-1 0 0,0 0 0 0 0,0 0 0 0 0,-1-1 1 0 0,1 1-1 0 0,0 0 0 0 0,0-1 1 0 0,0 1-1 0 0,1-1 0 0 0,1-1-69 0 0,0 0 0 0 0,0 0 0 0 0,0-1 0 0 0,-1 1 0 0 0,1-1-1 0 0,3-4 1 0 0,14-27-891 0 0,-19 32 875 0 0,0-1 0 0 0,1 0 0 0 0,-1 0-1 0 0,0 0 1 0 0,-1 0 0 0 0,1 0-1 0 0,0-3 1 0 0,-1 3 28 0 0,1 1 0 0 0,-1-1 1 0 0,1 0-1 0 0,0 0 0 0 0,0 1 0 0 0,0-1 0 0 0,0 0 0 0 0,0 1 1 0 0,3-5-1 0 0,7-8-23 0 0,-5 11 84 0 0,-4 4 77 0 0,2-2 317 0 0,-3 2-33 0 0,1 5-355 0 0,-1-2 43 0 0,0 1 1 0 0,0-1-1 0 0,0 0 0 0 0,-1 1 0 0 0,1 5 0 0 0,2 15 164 0 0,-3-22-205 0 0,0-1 0 0 0,1 1 0 0 0,-1-1-1 0 0,0 1 1 0 0,0-1 0 0 0,0 1-1 0 0,0-1 1 0 0,-1 1 0 0 0,1-1 0 0 0,0 1-1 0 0,-1 1 1 0 0,-1 14 69 0 0,4-7-63 0 0,-2-7-7 0 0,1 0 0 0 0,-1-1 0 0 0,1 1 0 0 0,-1-1 0 0 0,0 1 0 0 0,0-1 0 0 0,0 4 0 0 0,0-5-8 0 0,0 0 0 0 0,0 0-1 0 0,0 0 1 0 0,0 0 0 0 0,0 0-1 0 0,0 0 1 0 0,1 1 0 0 0,-1-1-1 0 0,0 0 1 0 0,1 0 0 0 0,-1 0-1 0 0,1 0 1 0 0,-1 0 0 0 0,2 1-1 0 0,-2-1 0 0 0,1 0-1 0 0,0 0 0 0 0,-1 0 1 0 0,1 0-1 0 0,-1 0 0 0 0,0 0 1 0 0,1 0-1 0 0,-1 0 0 0 0,0 0 1 0 0,1 0-1 0 0,-1 0 0 0 0,0 0 1 0 0,0 0-1 0 0,0 0 0 0 0,0 0 1 0 0,0 0-1 0 0,0 2 0 0 0,-1 0-197 0 0,0 0-1 0 0,1 0 0 0 0,0 0 1 0 0,-1 1-1 0 0,1-1 0 0 0,1 0 1 0 0,-1 0-1 0 0,0 0 0 0 0,1 0 1 0 0,-1 1-1 0 0,1-1 0 0 0,0 0 1 0 0,2 4-1 0 0,-2-6-777 0 0</inkml:trace>
  <inkml:trace contextRef="#ctx0" brushRef="#br1" timeOffset="64">19855 1860 1840 0 0,'0'0'14626'0'0,"0"7"-13590"0"0,5 53 1501 0 0,-5-13-3793 0 0,0-49 1190 0 0,1 0-1 0 0,-1 0 1 0 0,1 0-1 0 0,0-1 1 0 0,0 1-1 0 0,0 0 1 0 0,0 0-1 0 0,1-1 1 0 0,5-10-248 0 0,-2-5-194 0 0,6-25 0 0 0,-5 17 432 0 0,-6 26 102 0 0,0-1-1 0 0,0 1 0 0 0,0-1 1 0 0,0 1-1 0 0,0-1 0 0 0,0 1 0 0 0,0-1 1 0 0,0 1-1 0 0,0-1 0 0 0,1 1 0 0 0,-1-1 1 0 0,0 1-1 0 0,0 0 0 0 0,0-1 0 0 0,1 1 1 0 0,-1-1-1 0 0,0 1 0 0 0,0-1 0 0 0,1 0 1 0 0,6 2 783 0 0,10 13 527 0 0,-14-11-1333 0 0,1 6 545 0 0,-3-7-526 0 0,0 1-1 0 0,-1-1 0 0 0,1 0 0 0 0,0 0 1 0 0,0 0-1 0 0,0 0 0 0 0,0 0 1 0 0,1-1-1 0 0,-1 1 0 0 0,0 0 1 0 0,1 0-1 0 0,-1-1 0 0 0,3 2 0 0 0,-3-2-98 0 0,-1-2-10 0 0,1 1 82 0 0,-1-1 0 0 0,0 0-1 0 0,1 0 1 0 0,-1 0 0 0 0,1 0-1 0 0,-1 0 1 0 0,1 1-1 0 0,0-1 1 0 0,-1 0 0 0 0,1 0-1 0 0,0 1 1 0 0,0-2 0 0 0,6-7-18 0 0,-1 0-102 0 0,0-3-190 0 0,-5 11 171 0 0,3-2 59 0 0,-2 2 10 0 0,2-2 59 0 0,-3 3 28 0 0,0-1 0 0 0,-1 1 0 0 0,1-1 0 0 0,0 1 0 0 0,0 0 0 0 0,-1 0 0 0 0,1-1 0 0 0,0 1 0 0 0,0 0-1 0 0,-1 0 1 0 0,1 0 0 0 0,0 0 0 0 0,0 0 0 0 0,0 0 0 0 0,-1 0 0 0 0,1 0 0 0 0,0 0 0 0 0,0 0 0 0 0,0 1-1 0 0,-1-1 1 0 0,1 0 0 0 0,0 0 0 0 0,0 1 0 0 0,-1-1 0 0 0,1 1 0 0 0,0-1 0 0 0,-1 0 0 0 0,1 1 0 0 0,0-1 0 0 0,-1 1-1 0 0,1 0 1 0 0,-1-1 0 0 0,1 1 0 0 0,-1-1 0 0 0,1 1 0 0 0,-1 0 0 0 0,1-1 0 0 0,-1 1 0 0 0,0 0 0 0 0,1 0-1 0 0,-1 0 1 0 0,1 1-25 0 0,2 2 86 0 0,-1 0-1 0 0,0 0 1 0 0,-1 0-1 0 0,1 0 1 0 0,-1 0-1 0 0,0 0 0 0 0,0 0 1 0 0,1 9-1 0 0,-1 34-358 0 0,-2-29-151 0 0,1-16 33 0 0</inkml:trace>
  <inkml:trace contextRef="#ctx0" brushRef="#br0" timeOffset="65">6280 2115 5528 0 0,'0'0'3737'0'0,"-2"2"-2658"0"0,-5 6 5172 0 0,4-4-5911 0 0,-14 16 568 0 0,4-4-516 0 0,-1-3-72 0 0,12-11-229 0 0,0-1 0 0 0,-1 1 0 0 0,1 0 0 0 0,0 0 0 0 0,1 0 0 0 0,-3 3-1 0 0,3-4 70 0 0,-2 5 160 0 0,-3-1-117 0 0,-21 19 159 0 0,25-22-356 0 0,0 0-1 0 0,-1 0 1 0 0,2 0 0 0 0,-1 1 0 0 0,0-1-1 0 0,0 0 1 0 0,1 1 0 0 0,-3 5-1 0 0,-6 11 209 0 0,-1 1 60 0 0,10-16-180 0 0,-1 0 0 0 0,0 0 0 0 0,-1 0 0 0 0,1-1 0 0 0,-4 5-1 0 0,-7 12 627 0 0,12-18-663 0 0,-1 2 66 0 0,0 0 0 0 0,0 0 0 0 0,0 0 0 0 0,-1 9 0 0 0,3-13-111 0 0,-1 1 1 0 0,1 0-1 0 0,0-1 0 0 0,0 1 1 0 0,-1 0-1 0 0,1-1 1 0 0,0 1-1 0 0,-1 0 0 0 0,1-1 1 0 0,0 1-1 0 0,-1-1 1 0 0,1 1-1 0 0,-1-1 0 0 0,1 1 1 0 0,-2 0-1 0 0,2-1-1 0 0,-1 1 1 0 0,1-1-1 0 0,-1 1 1 0 0,1-1-1 0 0,-1 1 1 0 0,1-1-1 0 0,-1 1 1 0 0,1-1-1 0 0,0 1 1 0 0,-1 0-1 0 0,1-1 0 0 0,0 1 1 0 0,-1 0-1 0 0,1-1 1 0 0,0 2-1 0 0,-14 48 1097 0 0,12-38-998 0 0,-2 25 264 0 0,0-2-46 0 0,3 2 274 0 0,4-5-160 0 0,-2-18-372 0 0,0-1-1 0 0,1 1 1 0 0,1 0-1 0 0,0-1 1 0 0,7 20 0 0 0,-7-26-13 0 0,0 1 1 0 0,-1 0 0 0 0,0 0 0 0 0,1 10 0 0 0,0-3 103 0 0,7 9 27 0 0,3 22 176 0 0,-12-44-343 0 0,1 4 38 0 0,8 8 37 0 0,-2-2-38 0 0,-5-6-41 0 0,0-1 0 0 0,1 1 1 0 0,0-1-1 0 0,6 7 0 0 0,-6-5-17 0 0,-2-5 0 0 0,-1 0 0 0 0,0 0 0 0 0,1 0 0 0 0,-1 0 0 0 0,1-1 0 0 0,-1 1 0 0 0,1 0 0 0 0,0 0 0 0 0,3 1 0 0 0,2 3 0 0 0,8 7-135 0 0,-15-12 109 0 0,1-1-1 0 0,-1 1 0 0 0,1 0 1 0 0,0-1-1 0 0,-1 1 0 0 0,1-1 1 0 0,0 1-1 0 0,-1-1 0 0 0,1 0 1 0 0,0 1-1 0 0,0-1 1 0 0,-1 0-1 0 0,1 0 0 0 0,1 1 1 0 0,7 2-478 0 0,-7-2-35 0 0,0-1 0 0 0,0 1 0 0 0,1 0 1 0 0,-1-1-1 0 0,0 1 0 0 0,0-1 0 0 0,0 0 1 0 0,1 1-1 0 0,-1-1 0 0 0,0 0 0 0 0,0 0 0 0 0,4-1 1 0 0,-2-3-6843 0 0</inkml:trace>
  <inkml:trace contextRef="#ctx0" brushRef="#br0" timeOffset="66">6440 2377 3680 0 0,'7'-1'15403'0'0,"-6"27"-13661"0"0,6 46 0 0 0,-5-53-1001 0 0,1 28 0 0 0,0 7-36 0 0,11 12 21 0 0,-6-30-367 0 0,-6-28-301 0 0,0-1-1 0 0,0 1 0 0 0,1-1 1 0 0,0 0-1 0 0,0 1 0 0 0,1-1 1 0 0,0 0-1 0 0,0-1 0 0 0,1 1 1 0 0,10 11-1 0 0,-4-11 72 0 0,-3-2-62 0 0,2-4 10 0 0,5 0 119 0 0,-13 0-191 0 0,-1-1 0 0 0,1 0 1 0 0,0 1-1 0 0,0-1 0 0 0,-1 0 0 0 0,1 0 0 0 0,0 0 1 0 0,0 0-1 0 0,-1 0 0 0 0,1-1 0 0 0,0 1 0 0 0,0 0 0 0 0,-1-1 1 0 0,1 1-1 0 0,0-1 0 0 0,-1 0 0 0 0,1 1 0 0 0,-1-1 1 0 0,1 0-1 0 0,-1 0 0 0 0,1 0 0 0 0,-1 0 0 0 0,0 0 1 0 0,1-1-1 0 0,-1 1 0 0 0,2-2 0 0 0,1-4-5 0 0,0 0 0 0 0,-1 0 0 0 0,0-1 0 0 0,4-12 0 0 0,4-12 0 0 0,4-19-122 0 0,-11 35-373 0 0,10-24-1 0 0,-4 4-565 0 0,-9 35 899 0 0,3 12-406 0 0,3 3 649 0 0,7 25-1 0 0,6 11 87 0 0,-12-28 70 0 0,3 5 145 0 0,-10-25-336 0 0,-1-1 1 0 0,1 0 0 0 0,0 0 0 0 0,0 1 0 0 0,0-1 0 0 0,0 0 0 0 0,0 0-1 0 0,0 0 1 0 0,0 0 0 0 0,0 0 0 0 0,0 0 0 0 0,0-1 0 0 0,0 1 0 0 0,1 0-1 0 0,1 0 1 0 0,-2 0 153 0 0,-1-1-199 0 0,0 0-1 0 0,0 0 0 0 0,0 0 1 0 0,0 1-1 0 0,0-1 1 0 0,0 0-1 0 0,0 0 0 0 0,1 0 1 0 0,-1 0-1 0 0,0 0 0 0 0,0 1 1 0 0,0-1-1 0 0,0 0 1 0 0,0 0-1 0 0,0 0 0 0 0,0 0 1 0 0,0 0-1 0 0,0 0 1 0 0,1 1-1 0 0,-1-1 0 0 0,0 0 1 0 0,0 0-1 0 0,0 0 0 0 0,0 0 1 0 0,0 0-1 0 0,1 0 1 0 0,-1 0-1 0 0,0 0 0 0 0,0 0 1 0 0,0 0-1 0 0,0 0 1 0 0,0 0-1 0 0,1 0 0 0 0,-1 0 1 0 0,0 0-1 0 0,0 0 1 0 0,0 0-1 0 0,0 0 0 0 0,1 0 1 0 0,-1 0-1 0 0,0 0 0 0 0,0 0 1 0 0,0 0-1 0 0,0 0 1 0 0,1 0-1 0 0,6-3 177 0 0,-7 3-196 0 0,3-1 49 0 0,-1-1-1 0 0,1 1 0 0 0,-1-1 1 0 0,1 0-1 0 0,-1 1 1 0 0,0-1-1 0 0,0 0 0 0 0,0-1 1 0 0,0 1-1 0 0,0 0 1 0 0,0-1-1 0 0,0 1 0 0 0,-1-1 1 0 0,1 1-1 0 0,-1-1 1 0 0,0 1-1 0 0,0-1 0 0 0,0 0 1 0 0,0 0-1 0 0,0 0 0 0 0,0-3 1 0 0,5-15 5 0 0,4-15 3 0 0,-8 26-84 0 0,0-1 0 0 0,6-13-1 0 0,3-12-116 0 0,-8 16-425 0 0,0 0 1 0 0,-1 0-1 0 0,0-24 1 0 0,-3 22-1917 0 0,-5-26-1 0 0,6 35 870 0 0</inkml:trace>
  <inkml:trace contextRef="#ctx0" brushRef="#br0" timeOffset="67">6984 2666 3680 0 0,'0'0'167'0'0,"14"-3"2622"0"0,6-6 6110 0 0,-2-3-6271 0 0,-1 1-1741 0 0,-11 8-810 0 0,-1 0 0 0 0,-1 0 0 0 0,1-1 0 0 0,0 0 1 0 0,-1 1-1 0 0,0-1 0 0 0,0-1 0 0 0,0 1 0 0 0,6-9 0 0 0,-3 3 79 0 0,2-3 20 0 0,-9 12-173 0 0,0 1-1 0 0,1-1 0 0 0,-1 1 0 0 0,0-1 1 0 0,0 1-1 0 0,0-1 0 0 0,0 1 0 0 0,0-1 1 0 0,0 1-1 0 0,0-1 0 0 0,0 1 0 0 0,0-1 0 0 0,0 1 1 0 0,0-1-1 0 0,0 1 0 0 0,0-1 0 0 0,0 1 1 0 0,0-1-1 0 0,0 1 0 0 0,0-1 0 0 0,-1 1 0 0 0,1-1 1 0 0,0 1-1 0 0,0 0 0 0 0,-1-1 0 0 0,0-1-7 0 0,-1 1-1 0 0,1-1 0 0 0,0 1 1 0 0,-1 0-1 0 0,1-1 0 0 0,-1 1 1 0 0,0 0-1 0 0,1 0 0 0 0,-1 0 1 0 0,0 1-1 0 0,0-1 1 0 0,1 0-1 0 0,-1 1 0 0 0,0-1 1 0 0,0 1-1 0 0,0-1 0 0 0,0 1 1 0 0,0 0-1 0 0,0 0 0 0 0,1 0 1 0 0,-1 0-1 0 0,0 0 0 0 0,0 0 1 0 0,0 0-1 0 0,0 1 0 0 0,0-1 1 0 0,0 1-1 0 0,-2 1 0 0 0,-2 0-66 0 0,0 0 0 0 0,1 1-1 0 0,-1 0 1 0 0,1 0 0 0 0,0 1-1 0 0,-9 7 1 0 0,2 0-29 0 0,-15 17 0 0 0,22-22 212 0 0,0 1-1 0 0,0-1 0 0 0,1 1 0 0 0,0 0 1 0 0,0 0-1 0 0,1 0 0 0 0,-1 0 0 0 0,-1 9 1 0 0,4-13-19 0 0,0-1 0 0 0,1 1-1 0 0,-1-1 1 0 0,1 1 0 0 0,0 0 0 0 0,0-1 0 0 0,0 1 0 0 0,0 0 0 0 0,0-1 0 0 0,0 1 0 0 0,1-1-1 0 0,-1 1 1 0 0,1 0 0 0 0,0-1 0 0 0,0 1 0 0 0,0-1 0 0 0,0 0 0 0 0,0 1 0 0 0,0-1 0 0 0,1 0-1 0 0,-1 0 1 0 0,1 1 0 0 0,0-1 0 0 0,0-1 0 0 0,-1 1 0 0 0,1 0 0 0 0,0 0 0 0 0,3 1 0 0 0,-1 0-2 0 0,1 0 0 0 0,0 0 0 0 0,0-1 0 0 0,0 1 0 0 0,0-1 1 0 0,0 0-1 0 0,0-1 0 0 0,0 1 0 0 0,1-1 0 0 0,-1 0 0 0 0,1-1 1 0 0,-1 1-1 0 0,1-1 0 0 0,-1 0 0 0 0,8-1 0 0 0,-3 0-184 0 0,0 0 0 0 0,0 0 0 0 0,0-1 1 0 0,-1 0-1 0 0,1-1 0 0 0,-1 0 0 0 0,15-7 0 0 0,12-13-7093 0 0,-21 12 78 0 0</inkml:trace>
  <inkml:trace contextRef="#ctx0" brushRef="#br0" timeOffset="68">7274 2249 15432 0 0,'0'0'1547'0'0,"0"9"-1399"0"0,-1-5 180 0 0,0 0-1 0 0,1 1 1 0 0,0-1-1 0 0,0 0 1 0 0,0 0-1 0 0,1 5 1 0 0,0 11 1058 0 0,0-16-1241 0 0,-1-1 1 0 0,1 0-1 0 0,-1 0 0 0 0,1 0 0 0 0,0-1 0 0 0,0 1 1 0 0,2 4-1 0 0,5 20 469 0 0,10 46 134 0 0,20 105 17 0 0,-26-136-1053 0 0,-8-30 31 0 0,-1 0-1 0 0,3 18 0 0 0,-2-9-2183 0 0,-3-11 1015 0 0</inkml:trace>
  <inkml:trace contextRef="#ctx0" brushRef="#br0" timeOffset="69">7281 2649 18887 0 0,'0'0'1895'0'0,"2"-1"-1735"0"0,7-1 234 0 0,-1 0 0 0 0,1-1 0 0 0,-1 0 1 0 0,0-1-1 0 0,13-7 0 0 0,8-3 666 0 0,6-1-2938 0 0,-20 10 804 0 0</inkml:trace>
  <inkml:trace contextRef="#ctx0" brushRef="#br0" timeOffset="70">7926 2563 3224 0 0,'0'0'2100'0'0,"5"-7"3950"0"0,-4 7-5889 0 0,-1 0-1 0 0,0-1 1 0 0,0 1-1 0 0,0 0 1 0 0,1 0-1 0 0,-1-1 0 0 0,0 1 1 0 0,0 0-1 0 0,0 0 1 0 0,1-1-1 0 0,-1 1 1 0 0,0 0-1 0 0,0-1 1 0 0,0 1-1 0 0,0 0 1 0 0,0-1-1 0 0,0 1 0 0 0,0 0 1 0 0,0 0-1 0 0,0-1 1 0 0,0 1-1 0 0,0 0 1 0 0,0-1-1 0 0,0 1 1 0 0,0 0-1 0 0,0-1 1 0 0,0 1-1 0 0,0 0 0 0 0,0-1 1 0 0,0 1-1 0 0,0 0 1 0 0,0-1-1 0 0,-1 1 1 0 0,1 0-1 0 0,0 0 1 0 0,0-1-1 0 0,0 1 0 0 0,0 0 1 0 0,-1 0-1 0 0,1-1 1 0 0,0 1-1 0 0,0 0 1 0 0,-1 0-1 0 0,1 0 1 0 0,0-1-1 0 0,-1 1 1 0 0,0 0-84 0 0,-1 0 1 0 0,1 0 0 0 0,0 0 0 0 0,0 0 0 0 0,-1 0 0 0 0,1 0-1 0 0,0 0 1 0 0,-1 1 0 0 0,1-1 0 0 0,0 0 0 0 0,0 1 0 0 0,-3 0-1 0 0,-2 2 10 0 0,4-2-80 0 0,1-1 0 0 0,-1 1 1 0 0,0 0-1 0 0,1 0 0 0 0,-1-1 1 0 0,1 1-1 0 0,-1 0 0 0 0,1 1 0 0 0,0-1 1 0 0,-1 0-1 0 0,1 0 0 0 0,-1 2 1 0 0,-22 22 43 0 0,18-19-21 0 0,1-1 0 0 0,0 0 0 0 0,-7 11 1 0 0,3-3 170 0 0,5-8-64 0 0,0 1-1 0 0,0 0 1 0 0,1 0-1 0 0,0 0 1 0 0,0 0 0 0 0,-2 7-1 0 0,1 4 405 0 0,2-14-377 0 0,1 1-1 0 0,0 0 1 0 0,0-1-1 0 0,0 1 1 0 0,0 0-1 0 0,1 0 1 0 0,0 0-1 0 0,-1-1 1 0 0,1 1-1 0 0,1 0 0 0 0,-1 0 1 0 0,1 0-1 0 0,-1-1 1 0 0,3 8-1 0 0,-2-8-88 0 0,-1-2-12 0 0,1 1-1 0 0,-1-1 0 0 0,0 1 0 0 0,1-1 0 0 0,-1 0 0 0 0,1 1 1 0 0,0-1-1 0 0,-1 1 0 0 0,1-1 0 0 0,0 0 0 0 0,0 0 0 0 0,0 1 1 0 0,0-1-1 0 0,0 0 0 0 0,0 0 0 0 0,0 0 0 0 0,0 0 1 0 0,1 0-1 0 0,-1-1 0 0 0,0 1 0 0 0,0 0 0 0 0,1 0 0 0 0,-1-1 1 0 0,1 1-1 0 0,-1-1 0 0 0,1 1 0 0 0,1 0 0 0 0,4-1 0 0 0,-1 1-23 0 0,1 0 0 0 0,-1 0-1 0 0,1-1 1 0 0,0 0 0 0 0,-1-1 0 0 0,1 1-1 0 0,-1-1 1 0 0,0 0 0 0 0,7-2 0 0 0,-5 0-37 0 0,0-1 0 0 0,0 0-1 0 0,0 0 1 0 0,-1 0 0 0 0,0-1 0 0 0,1 0 0 0 0,7-7 0 0 0,-12 8-2 0 0,1 0 0 0 0,0 0 0 0 0,-1 0 0 0 0,0 0 0 0 0,0-1 0 0 0,0 1 0 0 0,-1-1 0 0 0,1 0 0 0 0,-1 0-1 0 0,0 0 1 0 0,-1 0 0 0 0,3-10 0 0 0,-4 12-55 0 0,0-1 0 0 0,0 0 0 0 0,0 0 0 0 0,0 0 0 0 0,-1 0 0 0 0,0 0-1 0 0,0 1 1 0 0,0-1 0 0 0,0 0 0 0 0,-1 1 0 0 0,1-1 0 0 0,-1 0 0 0 0,0 1 0 0 0,0 0 0 0 0,0 0-1 0 0,0-1 1 0 0,-5-4 0 0 0,2 5-41 0 0,-1-1 0 0 0,1 1 0 0 0,0 0 1 0 0,-1 0-1 0 0,0 1 0 0 0,-11-4 0 0 0,14 5-26 0 0,-1 0 0 0 0,0 0-1 0 0,1 1 1 0 0,-1-1 0 0 0,0 1 0 0 0,0 0 0 0 0,1 0 0 0 0,-1 0-1 0 0,0 0 1 0 0,0 1 0 0 0,-6 1 0 0 0,9-2-327 0 0,-4 3-383 0 0,4-2-1123 0 0</inkml:trace>
  <inkml:trace contextRef="#ctx0" brushRef="#br0" timeOffset="71">8084 2552 13416 0 0,'0'0'1216'0'0,"1"1"-1000"0"0,21 16 34 0 0,5 6 3107 0 0,-7-8-1483 0 0,-17-13-1633 0 0,0 1 0 0 0,1-1 0 0 0,-1 0-1 0 0,0 1 1 0 0,-1 0 0 0 0,5 4 0 0 0,53 60 2154 0 0,-50-56-2228 0 0,0 0 0 0 0,17 15 0 0 0,-17-17-772 0 0,0 0 1 0 0,15 19-1 0 0,-22-25-902 0 0,4 3-76 0 0</inkml:trace>
  <inkml:trace contextRef="#ctx0" brushRef="#br0" timeOffset="72">8144 2750 14712 0 0,'0'0'1480'0'0,"5"-4"-438"0"0,8-5 527 0 0,-11 8-1332 0 0,0-1-1 0 0,1 1 1 0 0,-1-1 0 0 0,0 0 0 0 0,0 0 0 0 0,0 0-1 0 0,0 0 1 0 0,2-2 0 0 0,-1 0-110 0 0,1 0 0 0 0,0 0 0 0 0,0 0 0 0 0,0 1 0 0 0,1 0 1 0 0,-1 0-1 0 0,1 0 0 0 0,0 0 0 0 0,0 1 0 0 0,5-2 0 0 0,-3 0-138 0 0,1 1-1 0 0,-1-1 1 0 0,11-8-1 0 0,14-13-811 0 0,-11 11-5072 0 0,-9 7-801 0 0</inkml:trace>
  <inkml:trace contextRef="#ctx0" brushRef="#br0" timeOffset="73">8438 2562 13448 0 0,'0'0'1216'0'0,"1"14"1633"0"0,15 31 805 0 0,3-4-6892 0 0,-14-32 1634 0 0,-4-7-17 0 0</inkml:trace>
  <inkml:trace contextRef="#ctx0" brushRef="#br0" timeOffset="74">8417 2386 15056 0 0,'0'0'2879'0'0,"11"-3"-3431"0"0,0 0-176 0 0,0 3-31 0 0</inkml:trace>
  <inkml:trace contextRef="#ctx0" brushRef="#br0" timeOffset="75">8808 2576 15520 0 0,'6'-1'3273'0'0,"-25"-3"-2051"0"0,18 4-1216 0 0,-1 0 0 0 0,1 0-1 0 0,0-1 1 0 0,0 1-1 0 0,0 0 1 0 0,0 0 0 0 0,-1 0-1 0 0,1 0 1 0 0,0 0-1 0 0,0 1 1 0 0,0-1 0 0 0,0 0-1 0 0,-1 1 1 0 0,1-1-1 0 0,0 0 1 0 0,0 1 0 0 0,0-1-1 0 0,0 1 1 0 0,-1 1 0 0 0,-1-1 7 0 0,-5 4 3 0 0,0 1-1 0 0,0 0 1 0 0,1 0 0 0 0,-9 9 0 0 0,-4 3 363 0 0,19-17-167 0 0,-14 15 904 0 0,13-14-966 0 0,0 1 1 0 0,1 0-1 0 0,-1 0 0 0 0,1-1 0 0 0,-1 1 0 0 0,1 0 0 0 0,0 0 0 0 0,0 0 0 0 0,1 0 0 0 0,-1 1 0 0 0,0-1 0 0 0,1 0 0 0 0,0 5 0 0 0,0-6-113 0 0,0 0 0 0 0,0 0 0 0 0,1 0-1 0 0,-1 0 1 0 0,1 0 0 0 0,-1 0-1 0 0,1 0 1 0 0,0 0 0 0 0,0 0 0 0 0,0 0-1 0 0,0 0 1 0 0,0-1 0 0 0,0 1-1 0 0,0 0 1 0 0,1-1 0 0 0,-1 1-1 0 0,1-1 1 0 0,-1 1 0 0 0,1-1 0 0 0,2 3-1 0 0,-1-3-15 0 0,-1 1-18 0 0,0-1 0 0 0,0 1 0 0 0,0-1 0 0 0,1 1 0 0 0,-1-1 0 0 0,1 0 0 0 0,-1 0 0 0 0,1 0 0 0 0,-1 0 0 0 0,1 0 0 0 0,0-1 0 0 0,-1 1 0 0 0,1-1 0 0 0,0 0 0 0 0,-1 0-1 0 0,1 0 1 0 0,0 0 0 0 0,-1 0 0 0 0,4-1 0 0 0,2-1-168 0 0,0 0 1 0 0,0-1-1 0 0,0 0 0 0 0,14-8 0 0 0,-17 7-1852 0 0,1 1 0 0 0,-1-1 0 0 0,9-8 1 0 0,-3 0-4884 0 0</inkml:trace>
  <inkml:trace contextRef="#ctx0" brushRef="#br0" timeOffset="76">8775 2142 14368 0 0,'-1'53'1560'0'0,"6"-8"-1037"0"0,7 43 3724 0 0,3-1-1562 0 0,-9-48-2014 0 0,14 50 0 0 0,-9-45-643 0 0,-8-31-53 0 0,0 1-1 0 0,1-1 1 0 0,1 0-1 0 0,6 15 1 0 0,12 21-3032 0 0,-19-42 1487 0 0</inkml:trace>
  <inkml:trace contextRef="#ctx0" brushRef="#br0" timeOffset="77">9168 2498 2760 0 0,'0'0'10622'0'0,"-2"1"-9630"0"0,-4 0-297 0 0,1 1-286 0 0,0 0 1 0 0,-1 0 0 0 0,1 0-1 0 0,0 0 1 0 0,0 1 0 0 0,0 0-1 0 0,-7 6 1 0 0,-1 2 32 0 0,6-5-55 0 0,-1 0 1 0 0,1 1-1 0 0,1 0 1 0 0,-1 0-1 0 0,1 1 0 0 0,1 0 1 0 0,-9 14-1 0 0,9-13-83 0 0,4-7-198 0 0,0-1 1 0 0,0 1 0 0 0,0 0 0 0 0,0 0-1 0 0,1 0 1 0 0,-1-1 0 0 0,0 1 0 0 0,1 3-1 0 0,-1-5-97 0 0,0 7 337 0 0,1 0-1 0 0,-1 0 0 0 0,2 10 1 0 0,-1-15-317 0 0,0-1 0 0 0,0 1 0 0 0,0 0 0 0 0,1-1 0 0 0,-1 1 0 0 0,1-1 0 0 0,-1 1 0 0 0,1 0 0 0 0,0-1 0 0 0,-1 1 0 0 0,1-1 0 0 0,0 0 0 0 0,0 1 0 0 0,0-1 0 0 0,0 0 0 0 0,0 1 0 0 0,0-1 0 0 0,1 0 0 0 0,-1 0 0 0 0,3 2 0 0 0,6 0-29 0 0,-9-3 0 0 0,0 1 0 0 0,0-1 0 0 0,0 0 0 0 0,0 0 0 0 0,0 0 0 0 0,1 0 0 0 0,-1 0 0 0 0,0 0 0 0 0,0 0 0 0 0,0 0 0 0 0,0 0 0 0 0,0-1 0 0 0,0 1 0 0 0,0 0 0 0 0,0-1 0 0 0,0 1 0 0 0,0-1 0 0 0,0 1 0 0 0,0-1 0 0 0,1 0 0 0 0,1-1 0 0 0,0 0-19 0 0,0 1-1 0 0,0-1 1 0 0,-1 0-1 0 0,1 0 1 0 0,-1 0-1 0 0,1 0 1 0 0,-1 0-1 0 0,0 0 1 0 0,0-1-1 0 0,0 1 1 0 0,0-1-1 0 0,0 1 1 0 0,-1-1-1 0 0,2-3 1 0 0,1-2-104 0 0,0-1 0 0 0,-1 1 0 0 0,4-14 0 0 0,-6 3-523 0 0,-1 5 104 0 0,0 12 484 0 0,12 13 354 0 0,13 12 716 0 0,2-2-484 0 0,-22-16-359 0 0,1 0-1 0 0,-1-1 1 0 0,13 8-1 0 0,0-3 251 0 0,-8-4-508 0 0,-1 0 1 0 0,1 0-1 0 0,0-1 1 0 0,1-1 0 0 0,10 3-1 0 0,-20-5-141 0 0,1-1-1 0 0,-1 0 0 0 0,1 0 1 0 0,-1 1-1 0 0,1-1 0 0 0,-1 0 1 0 0,1 0-1 0 0,-1 0 0 0 0,0 0 1 0 0,1-1-1 0 0,-1 1 0 0 0,1 0 1 0 0,-1-1-1 0 0,1 1 0 0 0,-1-1 0 0 0,0 1 1 0 0,1-1-1 0 0,-1 1 0 0 0,0-1 1 0 0,0 0-1 0 0,1 0 0 0 0,-1 0 1 0 0,0 0-1 0 0,2-2 0 0 0,1 0 108 0 0,14-11-1891 0 0</inkml:trace>
  <inkml:trace contextRef="#ctx0" brushRef="#br0" timeOffset="78">9404 2108 18575 0 0,'0'0'1859'0'0,"0"2"-1703"0"0,1 11 185 0 0,1 0 0 0 0,0-1 1 0 0,1 1-1 0 0,0-1 0 0 0,1 0 0 0 0,1 1 0 0 0,6 12 0 0 0,10 28 690 0 0,0 5 40 0 0,-10-27-715 0 0,-1 0 0 0 0,8 43 1 0 0,8 105-290 0 0,-25-167-285 0 0,-1 1 0 0 0,-2 22 1 0 0,0 1-4802 0 0,2-29-2730 0 0</inkml:trace>
  <inkml:trace contextRef="#ctx0" brushRef="#br0" timeOffset="79">9425 2518 18887 0 0,'0'0'1895'0'0,"2"0"-1735"0"0,3 2 166 0 0,0-1 0 0 0,1 0 0 0 0,-1 0-1 0 0,0 0 1 0 0,1-1 0 0 0,8 0 0 0 0,37-5 1137 0 0,-34 3-1638 0 0,-3 0-1229 0 0,29-8-1 0 0,-32 6-114 0 0</inkml:trace>
  <inkml:trace contextRef="#ctx0" brushRef="#br0" timeOffset="80">9719 2448 15264 0 0,'0'0'696'0'0,"-1"1"-14"0"0,-1 0-656 0 0,0 1 0 0 0,1-1 0 0 0,0 1 0 0 0,-1-1 0 0 0,1 1 0 0 0,0 0 0 0 0,0 0 0 0 0,0-1 0 0 0,0 1 0 0 0,0 0 1 0 0,-1 3-1 0 0,-7 27 1363 0 0,4-14 220 0 0,4-12-1252 0 0,-1 1-1 0 0,1 0 1 0 0,0 1 0 0 0,1-1 0 0 0,0 0 0 0 0,0 0-1 0 0,0 0 1 0 0,1 0 0 0 0,0 0 0 0 0,1 0 0 0 0,-1 0-1 0 0,6 13 1 0 0,-1-3-179 0 0,-5-13-161 0 0,0-1-1 0 0,0 1 1 0 0,0-1 0 0 0,0 0-1 0 0,3 5 1 0 0,-3-7-150 0 0,7 9 174 0 0,-2-5-3029 0 0</inkml:trace>
  <inkml:trace contextRef="#ctx0" brushRef="#br0" timeOffset="81">9664 2319 20591 0 0,'-16'-7'2060'0'0,"1"7"-1214"0"0,11 0-3416 0 0</inkml:trace>
  <inkml:trace contextRef="#ctx0" brushRef="#br0" timeOffset="82">9934 2477 5064 0 0,'-7'0'9261'0'0,"0"-1"-3926"0"0,-3 1-2571 0 0,8 0-2795 0 0,1 0 1 0 0,-1 0-1 0 0,1 0 1 0 0,-1 0-1 0 0,0 1 1 0 0,1-1-1 0 0,-1 1 1 0 0,1-1-1 0 0,-1 1 1 0 0,1 0-1 0 0,-1-1 1 0 0,1 1-1 0 0,-3 2 1 0 0,-2 1 47 0 0,5-3-17 0 0,-1-1 1 0 0,0 1-1 0 0,1 1 0 0 0,0-1 0 0 0,-1 0 0 0 0,1 0 0 0 0,0 0 0 0 0,-1 1 0 0 0,0 1 0 0 0,-15 21 95 0 0,8-12 238 0 0,-14 25-1 0 0,23-35-307 0 0,-3 3 235 0 0,0 2 1 0 0,0-1-1 0 0,1 0 1 0 0,-2 8 0 0 0,3-12-217 0 0,1-1-1 0 0,0 1 1 0 0,0 0 0 0 0,0-1 0 0 0,-1 1 0 0 0,2-1 0 0 0,-1 1 0 0 0,0-1-1 0 0,0 1 1 0 0,0 0 0 0 0,1-1 0 0 0,-1 1 0 0 0,1-1 0 0 0,-1 1 0 0 0,1-1 0 0 0,0 0-1 0 0,-1 1 1 0 0,1-1 0 0 0,0 0 0 0 0,0 1 0 0 0,0-1 0 0 0,0 0 0 0 0,0 0-1 0 0,2 2 1 0 0,8 6 357 0 0,21 13 0 0 0,-28-20-349 0 0,0 1 1 0 0,0-1-1 0 0,0-1 0 0 0,0 1 0 0 0,1-1 0 0 0,-1 1 0 0 0,1-1 1 0 0,-1-1-1 0 0,1 1 0 0 0,4 0 0 0 0,8-1 89 0 0,-9 1-105 0 0,0-1 1 0 0,0-1-1 0 0,-1 1 0 0 0,14-3 1 0 0,-16 2-25 0 0,0-1 1 0 0,0 1 0 0 0,0-1-1 0 0,0 0 1 0 0,-1 0-1 0 0,1-1 1 0 0,-1 1 0 0 0,1-1-1 0 0,-1 0 1 0 0,0 0 0 0 0,0 0-1 0 0,0-1 1 0 0,-1 1-1 0 0,1-1 1 0 0,-1 0 0 0 0,0 0-1 0 0,0 0 1 0 0,0-1-1 0 0,0 1 1 0 0,-1-1 0 0 0,4-8-1 0 0,-4 8-58 0 0,-1 1 0 0 0,1-1 0 0 0,-1 1 0 0 0,1-1 0 0 0,-2 0 0 0 0,1 0 0 0 0,0 0 0 0 0,-1-8 0 0 0,0 10 13 0 0,-1 1 0 0 0,1-1 0 0 0,-1 0 0 0 0,1 1 0 0 0,-1-1 0 0 0,0 0 0 0 0,0 1 0 0 0,-1-1 0 0 0,1 1 0 0 0,-1-1 0 0 0,1 1 0 0 0,-1 0 0 0 0,1 0 0 0 0,-1-1 0 0 0,0 1 0 0 0,-2-1 1 0 0,0-1-103 0 0,1 1 1 0 0,-1 1-1 0 0,0-1 1 0 0,0 0-1 0 0,0 1 1 0 0,0 0-1 0 0,0 0 1 0 0,-1 0-1 0 0,-5-1 1 0 0,1 1-119 0 0,1 1 1 0 0,-1 0-1 0 0,-17 0 1 0 0,-49 1-1488 0 0,71-2 1297 0 0</inkml:trace>
  <inkml:trace contextRef="#ctx0" brushRef="#br0" timeOffset="83">10136 2489 6912 0 0,'0'0'528'0'0,"1"2"-342"0"0,47 102 11374 0 0,-42-89-10295 0 0,9 31 1 0 0,-14-45-1214 0 0,-1 0 0 0 0,0 0 1 0 0,1 0-1 0 0,-1 0 0 0 0,0 1 1 0 0,0-1-1 0 0,0 0 0 0 0,0 0 0 0 0,0 0 1 0 0,0 0-1 0 0,-1 0 0 0 0,1 1 1 0 0,0-1-1 0 0,0 0 0 0 0,-2 2 1 0 0,2-3-41 0 0,0 0 1 0 0,0 0 0 0 0,0 0-1 0 0,0 0 1 0 0,0 0 0 0 0,0 0-1 0 0,0 0 1 0 0,0 0-1 0 0,0 0 1 0 0,0 1 0 0 0,0-1-1 0 0,-1 0 1 0 0,1 0 0 0 0,0 0-1 0 0,0 0 1 0 0,0 0 0 0 0,0 0-1 0 0,0 0 1 0 0,0 0 0 0 0,0 0-1 0 0,0 0 1 0 0,-1 0 0 0 0,1 0-1 0 0,0 0 1 0 0,0 0 0 0 0,0 0-1 0 0,0 0 1 0 0,0 0-1 0 0,0 0 1 0 0,0 0 0 0 0,-1 0-1 0 0,1 0 1 0 0,0 0 0 0 0,0 0-1 0 0,0 0 1 0 0,0 0 0 0 0,0 0-1 0 0,0 0 1 0 0,0 0 0 0 0,0 0-1 0 0,-1-1 1 0 0,1 1 0 0 0,0 0-1 0 0,-4-10 113 0 0,3 7-126 0 0,0-1 8 0 0,-1 0 1 0 0,1 0 0 0 0,1-1 0 0 0,-1 1-1 0 0,1 0 1 0 0,0 0 0 0 0,0-1 0 0 0,0 1 0 0 0,1-8-1 0 0,2-13-49 0 0,-2 20 35 0 0,-1 0 0 0 0,1 0 0 0 0,-1 0 0 0 0,1 1-1 0 0,1-1 1 0 0,-1 0 0 0 0,1 1 0 0 0,2-7 0 0 0,-2 8 60 0 0,0-1 0 0 0,1 1 0 0 0,-1 0 1 0 0,1 0-1 0 0,-1 0 0 0 0,1 0 0 0 0,0 1 1 0 0,0-1-1 0 0,1 1 0 0 0,-1-1 0 0 0,0 1 1 0 0,1 0-1 0 0,-1 1 0 0 0,1-1 0 0 0,0 0 1 0 0,-1 1-1 0 0,1 0 0 0 0,0 0 0 0 0,0 0 1 0 0,0 0-1 0 0,0 1 0 0 0,0 0 0 0 0,0-1 1 0 0,0 1-1 0 0,0 1 0 0 0,0-1 0 0 0,0 1 1 0 0,0-1-1 0 0,0 1 0 0 0,-1 0 0 0 0,1 1 1 0 0,6 2-1 0 0,1 1 32 0 0,-1 0 0 0 0,0 1 0 0 0,0 1 0 0 0,0 0 0 0 0,-1 0 0 0 0,0 0 0 0 0,-1 1 0 0 0,14 17 0 0 0,12 14 73 0 0,-13-7-56 0 0,-15-24-70 0 0,-1 0 1 0 0,1 1 0 0 0,-2 0 0 0 0,1 0-1 0 0,4 14 1 0 0,6 20-481 0 0,-13-36 451 0 0,0 0-783 0 0,-1-3-3011 0 0,-1 2-3992 0 0</inkml:trace>
  <inkml:trace contextRef="#ctx0" brushRef="#br0" timeOffset="84">14447 43 4144 0 0,'0'0'319'0'0,"-7"0"9042"0"0,8 0-9296 0 0,-1 0 0 0 0,1 1 0 0 0,-1-1 0 0 0,1 0 0 0 0,-1 1 0 0 0,1-1 0 0 0,-1 1 0 0 0,1-1 0 0 0,-1 0 0 0 0,0 1 0 0 0,1-1 0 0 0,-1 1 0 0 0,0-1 0 0 0,1 1 0 0 0,-1 0 0 0 0,0 7 157 0 0,0-6 1971 0 0,4 4-1169 0 0,-4 2-512 0 0,0-6-74 0 0,1 5-300 0 0,10 63-138 0 0,-6-53 132 0 0,-4-14-45 0 0,0 0 1 0 0,0-1 0 0 0,0 1 0 0 0,0 0-1 0 0,-1-1 1 0 0,1 5 0 0 0,-1-2 31 0 0,0 0-1 0 0,0-1 1 0 0,0 1 0 0 0,1 0 0 0 0,0-1 0 0 0,0 1 0 0 0,2 6-1 0 0,-1-4-62 0 0,0 0 0 0 0,-1 1 0 0 0,0-1 0 0 0,-1 1-1 0 0,0-1 1 0 0,-1 12 0 0 0,1 2-63 0 0,-5 9 49 0 0,3-25 85 0 0,1-1 0 0 0,0 1 0 0 0,0 0 0 0 0,1 0 0 0 0,-1-1 0 0 0,1 9 0 0 0,1-4 148 0 0,0 1 1 0 0,-1 0-1 0 0,-2 18 0 0 0,2-21-271 0 0,0 0 1 0 0,0 0-1 0 0,2 8 0 0 0,0 11-5 0 0,-2-26 2 0 0,0 57-420 0 0,11 94 0 0 0,-8-129 580 0 0,-1 0 0 0 0,-1 0 0 0 0,-1 1 0 0 0,-5 35 0 0 0,4-54-161 0 0,1 1 0 0 0,0-1 0 0 0,0 1 0 0 0,2 5 0 0 0,-2-8 0 0 0,1 0 0 0 0,-1 0 0 0 0,0 1 0 0 0,1-1 0 0 0,-1 0 0 0 0,0 0 0 0 0,0 0 0 0 0,-1 0 0 0 0,1 0 0 0 0,0 0 0 0 0,-1 0 0 0 0,1 0 0 0 0,-1 0 0 0 0,0 0 0 0 0,1 0 0 0 0,-1 0 0 0 0,0 0 0 0 0,0 0 0 0 0,0 0 0 0 0,-3 3 0 0 0,0-3 0 0 0,4-1 0 0 0,-1-1 0 0 0,0 1 0 0 0,0 0 0 0 0,1-1 0 0 0,-1 1 0 0 0,0 0 0 0 0,1 0 0 0 0,-1 0 0 0 0,1-1 0 0 0,-1 1 0 0 0,1 0 0 0 0,-1 0 0 0 0,1 0 0 0 0,-1 0 0 0 0,1 0 0 0 0,0 0 0 0 0,0 0 0 0 0,0 0 0 0 0,-1 0 0 0 0,1 1 0 0 0,0 15 0 0 0,0-16 0 0 0,0-1 0 0 0,-1 0 0 0 0,1 1 0 0 0,0-1 0 0 0,0 1 0 0 0,0-1 0 0 0,0 0 0 0 0,0 1 0 0 0,0-1 0 0 0,0 1 0 0 0,1-1 0 0 0,-1 1 0 0 0,0-1 0 0 0,0 0 0 0 0,0 1 0 0 0,0-1 0 0 0,0 1 0 0 0,1-1 0 0 0,-1 0 0 0 0,0 1 0 0 0,0-1 0 0 0,1 0 0 0 0,-1 1 0 0 0,0-1 0 0 0,0 0 0 0 0,1 1 0 0 0,-1-1 0 0 0,0 0 0 0 0,1 0 0 0 0,-1 1 0 0 0,1-1 0 0 0,-1 0 0 0 0,0 0 0 0 0,1 0 0 0 0,-1 0 0 0 0,1 1 0 0 0,-1-1 0 0 0,0 0 0 0 0,1 0 0 0 0,-1 0 0 0 0,2 0 0 0 0,-2 0 0 0 0,7 7 0 0 0,-2 6 10 0 0,-5-12-1 0 0,0-1 0 0 0,0 1 0 0 0,0-1 0 0 0,0 0 0 0 0,0 1 0 0 0,0-1 0 0 0,0 0 0 0 0,0 1 0 0 0,0-1-1 0 0,0 1 1 0 0,1-1 0 0 0,-1 0 0 0 0,0 1 0 0 0,0-1 0 0 0,0 0 0 0 0,0 1 0 0 0,1-1 0 0 0,-1 0 0 0 0,0 0-1 0 0,1 1 1 0 0,-1-1 0 0 0,0 0 0 0 0,0 0 0 0 0,1 1 0 0 0,-1-1 0 0 0,0 0 0 0 0,1 0 0 0 0,-1 0 0 0 0,0 0 0 0 0,1 1-1 0 0,-1-1 1 0 0,1 0 0 0 0,-1 1-26 0 0,0 0-1 0 0,0 0 1 0 0,0 0 0 0 0,0 0-1 0 0,-1 0 1 0 0,1 0-1 0 0,0 0 1 0 0,-1 0-1 0 0,1 0 1 0 0,-1 0-1 0 0,0 2 1 0 0,0-2 8 0 0,-10 7 3 0 0,11-8 20 0 0,0 1-1 0 0,0-1 0 0 0,-1 0 0 0 0,1 0 0 0 0,0 1 1 0 0,0-1-1 0 0,0 0 0 0 0,0 0 0 0 0,0 1 0 0 0,0-1 1 0 0,0 0-1 0 0,-1 0 0 0 0,1 1 0 0 0,0-1 1 0 0,0 0-1 0 0,0 0 0 0 0,0 1 0 0 0,0-1 0 0 0,0 0 1 0 0,0 1-1 0 0,0-1 0 0 0,0 0 0 0 0,1 0 1 0 0,-1 1-1 0 0,0-1 0 0 0,0 0 0 0 0,0 0 0 0 0,0 1 1 0 0,0-1-1 0 0,0 0 0 0 0,0 0 0 0 0,1 1 0 0 0,-1-1 1 0 0,0 0-1 0 0,0 0 0 0 0,0 0 0 0 0,1 1 1 0 0,-1-1-1 0 0,0 0 0 0 0,0 0 0 0 0,0 0 0 0 0,1 0 1 0 0,-1 1-1 0 0,0-1 0 0 0,0 0 0 0 0,1 0 1 0 0,-1 0-1 0 0,1 0 0 0 0,13 9 689 0 0,-12-9-829 0 0,0 2 187 0 0,1-1 0 0 0,-1 0 0 0 0,1 1 0 0 0,-1-1 0 0 0,1 0 0 0 0,0 0 0 0 0,0-1 0 0 0,-1 1 0 0 0,1-1 0 0 0,0 1 0 0 0,5-1 0 0 0,6-1-43 0 0,25-5 0 0 0,-38 5-18 0 0,29-4 177 0 0,0 0 0 0 0,46-1 0 0 0,24 14-176 0 0,-76-5 0 0 0,-17-2 0 0 0,1 0 0 0 0,-1 1 0 0 0,0 0 0 0 0,1 0 0 0 0,8 5 0 0 0,-5-3 0 0 0,1-1 22 0 0,1 0-1 0 0,0-1 1 0 0,0 0-1 0 0,0-1 1 0 0,0 0-1 0 0,24-3 1 0 0,-4 1-81 0 0,-18 1-113 0 0,-9 0 192 0 0,-1-1 0 0 0,0 1 0 0 0,1 1 0 0 0,-1-1 0 0 0,0 1 0 0 0,0 0 0 0 0,0 0 0 0 0,0 0 0 0 0,6 3 0 0 0,-5-2-98 0 0,1-1-1 0 0,-1 1 1 0 0,1-1 0 0 0,10 0-1 0 0,-1 1-73 0 0,-3-1 413 0 0,1-1-1 0 0,-1-1 0 0 0,1 0 1 0 0,12-2-1 0 0,-7 0-48 0 0,22 0 1 0 0,17 3-343 0 0,49 0-43 0 0,-20-1 173 0 0,-8 0 0 0 0,139 10 0 0 0,-51-8 30 0 0,13 1 4 0 0,-95-2 22 0 0,31 4 75 0 0,-55-1 162 0 0,-46-3-285 0 0,1 0 0 0 0,-1-1 0 0 0,19-4 0 0 0,2 1 13 0 0,-2 0 16 0 0,40-1 9 0 0,-25 5-36 0 0,91-4 44 0 0,-47-1-47 0 0,2 0 15 0 0,-68 3-3 0 0,-1 2 0 0 0,1 0-1 0 0,33 5 1 0 0,41 1-19 0 0,-81-5 0 0 0,-1 0 0 0 0,28-2 0 0 0,-29 0 0 0 0,0 1 0 0 0,0 1 0 0 0,20 2 0 0 0,-23-1-40 0 0,-1 0 0 0 0,15-2 0 0 0,22 3-83 0 0,-34-1 246 0 0,22-1-1 0 0,-27-1-109 0 0,1 1 1 0 0,0 0 0 0 0,19 4-1 0 0,-18-3-13 0 0,-1 0-1 0 0,1-1 1 0 0,0 0 0 0 0,0-1-1 0 0,18-3 1 0 0,16 0 55 0 0,111 6-252 0 0,-127-7 48 0 0,-22 2 146 0 0,1 2 3 0 0,-3 1 0 0 0,-1 0 0 0 0,1 0 0 0 0,14-1 0 0 0,-18-2 0 0 0,-3 2 0 0 0,0-1 0 0 0,0 1 0 0 0,0-1 0 0 0,0 1 0 0 0,1 0 0 0 0,-1 0 0 0 0,0-1 0 0 0,0 1 0 0 0,0 0 0 0 0,1 0 0 0 0,-1 0 0 0 0,0 1 0 0 0,2-1 0 0 0,3 1 0 0 0,0-1 0 0 0,24-10 0 0 0,-8 3 154 0 0,-18 7-103 0 0,1-1-1 0 0,-1-1 0 0 0,0 1 1 0 0,0 0-1 0 0,0-1 0 0 0,0 0 0 0 0,0 0 1 0 0,0 0-1 0 0,0-1 0 0 0,-1 1 1 0 0,1-1-1 0 0,5-6 0 0 0,7-5-24 0 0,-12 11-14 0 0,-1 1-1 0 0,0-1 1 0 0,0 0-1 0 0,0 0 1 0 0,-1 0 0 0 0,1 0-1 0 0,-1 0 1 0 0,1 0-1 0 0,-1-1 1 0 0,0 1-1 0 0,0-1 1 0 0,-1 0 0 0 0,3-5-1 0 0,8-47 76 0 0,-2 12-52 0 0,-7 32-21 0 0,0-1-1 0 0,-1 0 1 0 0,0 0 0 0 0,-1 0-1 0 0,-1-21 1 0 0,-2-72 15 0 0,-1-14 6 0 0,1 97-35 0 0,2 0 0 0 0,5-40 0 0 0,-4 54 0 0 0,4-16 0 0 0,-4 20 0 0 0,0 1 0 0 0,0 0 0 0 0,0 0 0 0 0,0-8 0 0 0,0 7-4 0 0,-1 1 0 0 0,1-1-1 0 0,0 1 1 0 0,0 0 0 0 0,0-1 0 0 0,1 1 0 0 0,0 0-1 0 0,3-7 1 0 0,-2 6-1 0 0,-1 0 0 0 0,0 0 0 0 0,0 0-1 0 0,2-9 1 0 0,3-4 5 0 0,-8 17-5 0 0,1 0 3 0 0,0 1 0 0 0,0-1 0 0 0,0 1 1 0 0,0 0-1 0 0,0-1 0 0 0,0 1 0 0 0,0-1 0 0 0,0 1 0 0 0,0-1 0 0 0,0 1 1 0 0,0 0-1 0 0,1-1 0 0 0,-1 1 0 0 0,0-1 0 0 0,0 1 0 0 0,0-1 0 0 0,1 1 1 0 0,-1 0-1 0 0,0-1 0 0 0,0 1 0 0 0,1 0 0 0 0,-1-1 0 0 0,0 1 0 0 0,1 0 1 0 0,0-1-1 0 0,4-20-9 0 0,-3 4 11 0 0,7-2 0 0 0,-7 16 0 0 0,-1 1 0 0 0,1-1 0 0 0,-1 0 0 0 0,0 0 0 0 0,0 1 0 0 0,0-1 0 0 0,0-5 0 0 0,0-2 0 0 0,1-31 0 0 0,-2 34 0 0 0,0 6 0 0 0,-1 0 0 0 0,1-1 0 0 0,-1 1 0 0 0,0 0 0 0 0,1-1 0 0 0,-1 1 0 0 0,0 0 0 0 0,0 0 0 0 0,0-1 0 0 0,1 1 0 0 0,-2 0 0 0 0,1 0 0 0 0,0 0 0 0 0,0 0 0 0 0,0 0 0 0 0,0 0 0 0 0,-2 0 0 0 0,1 0 0 0 0,-35-13 0 0 0,11 8 0 0 0,15 4 0 0 0,0-1 0 0 0,0 2 0 0 0,-13-1 0 0 0,5 4 0 0 0,16-1 1 0 0,0 0 0 0 0,0-1 1 0 0,0 0-1 0 0,0 1 1 0 0,1-1-1 0 0,-1 0 0 0 0,-4-1 1 0 0,-34-4 22 0 0,17 3-9 0 0,-30-8-1 0 0,-82-24-14 0 0,96 28 0 0 0,-56-2 0 0 0,25 2 0 0 0,51 5 0 0 0,-1 1 0 0 0,-21 3 0 0 0,20-1 0 0 0,-32-2 0 0 0,-86-3 0 0 0,15 1 0 0 0,72-1 0 0 0,-63-3 0 0 0,-222 6-64 0 0,221-3 64 0 0,29-1 0 0 0,-5-3 0 0 0,-78 1 0 0 0,139 5 0 0 0,19 0 0 0 0,0 1 0 0 0,-23 2 0 0 0,-7 2-28 0 0,-74-1 1 0 0,70-4 18 0 0,-5 3-426 0 0,-77 14-1 0 0,88-10 312 0 0,13-1 72 0 0,-24 1 59 0 0,-90 13 714 0 0,82-9-522 0 0,-160 27 56 0 0,188-32-249 0 0,0-2 0 0 0,-40-1 0 0 0,-61 6-145 0 0,83-3 125 0 0,-94 11-50 0 0,67-12 64 0 0,50-4 20 0 0,23-1-12 0 0,-1 1 0 0 0,1 0 0 0 0,-1 0-1 0 0,1 0 1 0 0,-7 1 0 0 0,1 1-15 0 0,0-2 0 0 0,0 1 1 0 0,0-1-1 0 0,0-1 0 0 0,-13-1 0 0 0,-16-1-19 0 0,5-2 26 0 0,3 0 0 0 0,21 1 0 0 0,8 3 0 0 0,0 0 0 0 0,0 0 0 0 0,-1 0 0 0 0,1 0 0 0 0,0 1 0 0 0,0 0 0 0 0,0-1 0 0 0,0 1 0 0 0,0 0 0 0 0,0 0 0 0 0,-1 0 0 0 0,-2 0 0 0 0,-11-2 0 0 0,10 4-11 0 0,3-2-81 0 0,-1 1 0 0 0,1-1 0 0 0,-1 1 0 0 0,0-1 0 0 0,1 0 0 0 0,-7-1 0 0 0,-2-2-347 0 0,12 3 437 0 0,0 0 0 0 0,0 0 0 0 0,0 0 0 0 0,0 0 1 0 0,0 0-1 0 0,0 0 0 0 0,0 0 0 0 0,-1 0 0 0 0,1 0 0 0 0,0 0 0 0 0,0 0 1 0 0,0 0-1 0 0,0-1 0 0 0,0 1 0 0 0,0 0 0 0 0,0 0 0 0 0,0 0 0 0 0,0 0 1 0 0,0 0-1 0 0,0 0 0 0 0,0 0 0 0 0,0 0 0 0 0,-1 0 0 0 0,1 0 0 0 0,0 0 1 0 0,0 0-1 0 0,0 0 0 0 0,0 0 0 0 0,0-1 0 0 0,0 1 0 0 0,0 0 1 0 0,0 0-1 0 0,0 0 0 0 0,0 0 0 0 0,0 0 0 0 0,0 0 0 0 0,0 0 0 0 0,0 0 1 0 0,0 0-1 0 0,0 0 0 0 0,0-1 0 0 0,0 1 0 0 0,0 0 0 0 0,0 0 0 0 0,0 0 1 0 0,0 0-1 0 0,0 0 0 0 0,0 0 0 0 0,0 0 0 0 0,1 0 0 0 0,-1 0 0 0 0,0 0 1 0 0,0 0-1 0 0,0 0 0 0 0,0-1 0 0 0,0 1 0 0 0,0 0 0 0 0,0 0 1 0 0,0 0-1 0 0,0 0 0 0 0,0 0 0 0 0,0 0 0 0 0,0 0 0 0 0,0 0 0 0 0,1 0 1 0 0,-1 0-1 0 0,0 0 0 0 0,0 0 0 0 0,0 0 0 0 0,1-1-107 0 0,-3 0-403 0 0,1-1 505 0 0,0 1 7 0 0,1 1-1 0 0,-1-1 1 0 0,0 0 0 0 0,0 1 0 0 0,1-1 0 0 0,-1 1-1 0 0,0-1 1 0 0,0 0 0 0 0,0 1 0 0 0,1 0-1 0 0,-1-1 1 0 0,0 1 0 0 0,0 0 0 0 0,0-1 0 0 0,0 1-1 0 0,-2 0 1 0 0,-8-2-668 0 0,11 2 590 0 0,0 0 1 0 0,-1 0-1 0 0,1 0 0 0 0,0 0 0 0 0,0 0 1 0 0,0 0-1 0 0,0 0 0 0 0,0 0 1 0 0,0 0-1 0 0,0 0 0 0 0,-1 0 0 0 0,1 0 1 0 0,0 0-1 0 0,0 0 0 0 0,0 0 1 0 0,0 0-1 0 0,0 0 0 0 0,0 0 0 0 0,-1 0 1 0 0,1 0-1 0 0,0 0 0 0 0,0 0 0 0 0,0 0 1 0 0,0 0-1 0 0,0 0 0 0 0,0 0 1 0 0,0 0-1 0 0,-1 0 0 0 0,1 0 0 0 0,0 0 1 0 0,0 0-1 0 0,0 0 0 0 0,0 0 0 0 0,0 0 1 0 0,0 0-1 0 0,0 1 0 0 0,0-1 1 0 0,0 0-1 0 0,-1 0 0 0 0,1 0 0 0 0,0 0 1 0 0,0 0-1 0 0,0 0 0 0 0,0 0 0 0 0,0 1 1 0 0,0-1-1 0 0,0 0 0 0 0,0 0 1 0 0,0 0-1 0 0,0 0 0 0 0,0 0 0 0 0,0 0 1 0 0,0 1-1 0 0,0-1 0 0 0,0 0 0 0 0,0 0 1 0 0</inkml:trace>
  <inkml:trace contextRef="#ctx0" brushRef="#br0" timeOffset="85">16179 385 5528 0 0,'0'0'3561'0'0,"9"-7"7236"0"0,-11 6-10697 0 0,-1 1 1 0 0,0-1-1 0 0,1 1 0 0 0,-1 0 0 0 0,0 0 1 0 0,0 1-1 0 0,1-1 0 0 0,-1 0 1 0 0,0 1-1 0 0,1 0 0 0 0,-1-1 0 0 0,1 1 1 0 0,-1 0-1 0 0,1 0 0 0 0,-1 1 1 0 0,1-1-1 0 0,-1 0 0 0 0,-2 3 0 0 0,-3 2-25 0 0,1-1-1 0 0,0 1 0 0 0,1 0 0 0 0,-10 10 0 0 0,13-13-18 0 0,-4 5 142 0 0,0 0 0 0 0,0 1 0 0 0,0 0 0 0 0,1 0 0 0 0,1 0 1 0 0,0 1-1 0 0,0 0 0 0 0,1 0 0 0 0,-5 13 0 0 0,6-8 121 0 0,3-13-199 0 0,3 4 101 0 0,-2-3-189 0 0,0 0-1 0 0,1 0 1 0 0,-1 0-1 0 0,1 0 1 0 0,-1-1-1 0 0,1 1 1 0 0,0 0-1 0 0,4 4 1 0 0,23 20 202 0 0,-21-20-184 0 0,0 1 0 0 0,9 9 0 0 0,10 14 94 0 0,-5-4-144 0 0,-16-20 0 0 0,0 0 0 0 0,0 0 0 0 0,-1 1 0 0 0,5 9 0 0 0,-2-2 1 0 0,-6-12 2 0 0,-1-1 1 0 0,1 1-1 0 0,-1 0 0 0 0,0-1 0 0 0,0 1 1 0 0,0 0-1 0 0,0 0 0 0 0,0 0 0 0 0,0 5 1 0 0,0 6 387 0 0,0-13-347 0 0,-1 1-1 0 0,0-1 1 0 0,0 0 0 0 0,0 0-1 0 0,0 1 1 0 0,0-1-1 0 0,0 0 1 0 0,0 0 0 0 0,0 1-1 0 0,0-1 1 0 0,-1 0 0 0 0,1 0-1 0 0,0 1 1 0 0,-1-1-1 0 0,1 0 1 0 0,-1 0 0 0 0,0 0-1 0 0,1 0 1 0 0,-2 2 0 0 0,-2 3 14 0 0,0 0 0 0 0,-1 0 0 0 0,0-1 1 0 0,0 0-1 0 0,0 1 0 0 0,-1-2 0 0 0,0 1 1 0 0,1-1-1 0 0,-2 1 0 0 0,-8 3 0 0 0,11-6-75 0 0,0 0 0 0 0,0-1 0 0 0,0 1 0 0 0,-1-1 0 0 0,1 0 0 0 0,0-1 0 0 0,-1 1 0 0 0,1-1 0 0 0,-1 0-1 0 0,1 0 1 0 0,-1 0 0 0 0,1 0 0 0 0,0-1 0 0 0,-1 0 0 0 0,1 0 0 0 0,0 0 0 0 0,-1 0 0 0 0,-4-3 0 0 0,4 2-180 0 0,1-1 1 0 0,-1 1 0 0 0,1-1 0 0 0,0 0 0 0 0,0 0-1 0 0,1 0 1 0 0,-1 0 0 0 0,0-1 0 0 0,-3-5 0 0 0,-4-6-3069 0 0,1-3-3841 0 0,6 8 634 0 0</inkml:trace>
  <inkml:trace contextRef="#ctx0" brushRef="#br0" timeOffset="86">16326 693 6448 0 0,'0'0'498'0'0,"1"2"-50"0"0,8 16 4407 0 0,-7-16-4224 0 0,-1 1 0 0 0,1-1 0 0 0,-1 1 0 0 0,0-1 0 0 0,0 1 1 0 0,0-1-1 0 0,0 1 0 0 0,0 0 0 0 0,0 0 0 0 0,-1 3 0 0 0,7 20 3397 0 0,4-2-1744 0 0,-10-23-2621 0 0</inkml:trace>
  <inkml:trace contextRef="#ctx0" brushRef="#br0" timeOffset="87">16284 587 10136 0 0,'-10'4'580'0'0,"9"-4"-525"0"0,-1 1 1 0 0,0-1-1 0 0,1 1 1 0 0,-1 0-1 0 0,1 0 1 0 0,-1-1 0 0 0,1 1-1 0 0,-3 2 1 0 0,2-1 771 0 0,-1-1 0 0 0,1 1 0 0 0,-1-1 1 0 0,1 0-1 0 0,-1 0 0 0 0,1-1 0 0 0,-1 1 1 0 0,0 0-1 0 0,1-1 0 0 0,-1 0 0 0 0,0 1 1 0 0,1-1-1 0 0,-1 0 0 0 0,-4-1 0 0 0,5 1 1668 0 0,14-3-3400 0 0,20 0-1712 0 0,-16-1 1251 0 0</inkml:trace>
  <inkml:trace contextRef="#ctx0" brushRef="#br0" timeOffset="88">18745 136 7344 0 0,'0'0'13785'0'0,"0"2"-13489"0"0,0 6-144 0 0,-1 16 376 0 0,2 0 0 0 0,0 1 0 0 0,2-1 1 0 0,8 37-1 0 0,-8-49-441 0 0,-1 0 0 0 0,-1-1-1 0 0,0 1 1 0 0,-1 21 0 0 0,1 21 47 0 0,4 3-33 0 0,9 66 171 0 0,-6-66-280 0 0,6 31 54 0 0,-12-79 166 0 0,-1 0 0 0 0,1 13 1 0 0,-1-11-136 0 0,0-1 0 0 0,0 0 1 0 0,6 19-1 0 0,-7-21-77 0 0,0-1 16 0 0,0-5 198 0 0,0 5-10485 0 0</inkml:trace>
  <inkml:trace contextRef="#ctx0" brushRef="#br0" timeOffset="89">18844 781 6912 0 0,'-2'1'7665'0'0,"1"6"-4624"0"0,1 18-3502 0 0,0-23 1183 0 0,0 0-342 0 0,-1 0-337 0 0,0-1 0 0 0,1 1 0 0 0,-1-1 0 0 0,1 1 0 0 0,-1-1 0 0 0,1 1 0 0 0,0-1 0 0 0,0 1 0 0 0,0-1 0 0 0,0 1 0 0 0,0 1 0 0 0,0-3-4 0 0,0 38 1093 0 0,1 2-796 0 0,-2 13-5973 0 0</inkml:trace>
  <inkml:trace contextRef="#ctx0" brushRef="#br0" timeOffset="90">18802 679 9184 0 0,'0'0'830'0'0,"0"8"-668"0"0,-4 48 4346 0 0,4-35-3304 0 0,2-1-1 0 0,6 40 1 0 0,-5-46-1111 0 0,-1 0-1 0 0,-1 0 0 0 0,-1 0 0 0 0,0 0 0 0 0,-1 0 1 0 0,-2 16-1 0 0,2-23-82 0 0,0 1 1 0 0,0 0-1 0 0,1 0 0 0 0,0 0 1 0 0,0 0-1 0 0,1 0 0 0 0,0 0 1 0 0,3 9-1 0 0,-1-6 114 0 0,-3-6-5648 0 0</inkml:trace>
  <inkml:trace contextRef="#ctx0" brushRef="#br0" timeOffset="91">18689 981 6912 0 0,'-1'0'117'0'0,"0"-1"0"0"0,0 0 0 0 0,1 1 0 0 0,-1-1 0 0 0,0 0 0 0 0,0 1 0 0 0,1-1-1 0 0,-1 0 1 0 0,1 0 0 0 0,-1 0 0 0 0,0 1 0 0 0,1-1 0 0 0,-2-7 11826 0 0,3 10-11592 0 0,4 2-29 0 0,-1 1 1 0 0,1 0-1 0 0,5 11 1 0 0,-6-11-129 0 0,0 0 1 0 0,-1 0-1 0 0,10 9 1 0 0,-13-14-190 0 0,0 0 0 0 0,0 0 0 0 0,0 0 0 0 0,1 0 0 0 0,-1 0 0 0 0,0 0 0 0 0,0 1 0 0 0,0-1 1 0 0,0 0-1 0 0,0 0 0 0 0,1 0 0 0 0,-1 0 0 0 0,0 1 0 0 0,0-1 0 0 0,0 0 0 0 0,0 0 0 0 0,0 0 0 0 0,0 1 0 0 0,0-1 0 0 0,0 0 0 0 0,0 0 0 0 0,0 1 0 0 0,1-1 0 0 0,-1 0 0 0 0,0 0 1 0 0,0 0-1 0 0,0 1 0 0 0,-1-1 0 0 0,1 0 0 0 0,0 1 0 0 0,0-1-2 0 0,0 0 0 0 0,0 0 0 0 0,0 1 0 0 0,0-1 0 0 0,0 0 1 0 0,0 0-1 0 0,0 0 0 0 0,0 1 0 0 0,0-1 0 0 0,0 0 0 0 0,0 0 0 0 0,0 1 0 0 0,0-1 0 0 0,0 0 1 0 0,1 0-1 0 0,-1 0 0 0 0,0 1 0 0 0,0-1 0 0 0,0 0 0 0 0,0 0 0 0 0,0 0 0 0 0,0 0 0 0 0,1 1 1 0 0,-1-1-1 0 0,0 0 0 0 0,0 0 0 0 0,0 0 0 0 0,0 0 0 0 0,1 0 0 0 0,-1 1 0 0 0,2 0 18 0 0,9 12 60 0 0,-10-12 109 0 0,-1-1-187 0 0,3 5 350 0 0,8 3 343 0 0,-8-7-632 0 0,5-1 6 0 0,-3-1-24 0 0,1 1 1 0 0,-1-2 0 0 0,10-2-1 0 0,12-16 72 0 0,-20 14-147 0 0,0-1 0 0 0,-1 0 1 0 0,0 0-1 0 0,9-14 1 0 0,5-15-3883 0 0,-16 26-3680 0 0</inkml:trace>
  <inkml:trace contextRef="#ctx0" brushRef="#br0" timeOffset="92">18611 150 2304 0 0,'0'0'8685'0'0,"13"-4"-5634"0"0,7-9-1555 0 0,-19 11-1391 0 0,1 0 0 0 0,-1 1 0 0 0,1-1 0 0 0,-1 0 0 0 0,0 0 0 0 0,0 0 0 0 0,0 0 0 0 0,0-1 0 0 0,0 1 0 0 0,1-3 0 0 0,0-2 179 0 0,1 0-42 0 0,1 0 0 0 0,0 0-1 0 0,0 0 1 0 0,6-8-1 0 0,-8 12-187 0 0,-1-6-44 0 0,1 3-10 0 0,4 0 16 0 0,-5 5 164 0 0,5-3 64 0 0,-5 4-196 0 0,1 0-1 0 0,-1 0 0 0 0,1 0 1 0 0,-1 0-1 0 0,1 0 0 0 0,-1 0 1 0 0,1 0-1 0 0,-1 0 0 0 0,1 1 1 0 0,-1-1-1 0 0,1 0 1 0 0,-1 1-1 0 0,1-1 0 0 0,-1 1 1 0 0,1 0-1 0 0,-1-1 0 0 0,0 1 1 0 0,0 0-1 0 0,1 0 0 0 0,-1 0 1 0 0,0 0-1 0 0,1 1 0 0 0,4 5 155 0 0,0-1 0 0 0,9 16 0 0 0,2 0-171 0 0,-12-17-43 0 0,0 2 0 0 0,-1-1 0 0 0,1 1 0 0 0,-1-1 1 0 0,-1 1-1 0 0,5 11 0 0 0,15 26-3789 0 0,-19-34-2288 0 0</inkml:trace>
  <inkml:trace contextRef="#ctx0" brushRef="#br0" timeOffset="93">18920 446 5984 0 0,'0'0'9081'0'0,"4"-7"-8137"0"0,-1 4-846 0 0,0 0 0 0 0,1 0 0 0 0,-1 0 0 0 0,1 0 0 0 0,0 0 0 0 0,0 1 0 0 0,0-1 1 0 0,0 1-1 0 0,0 0 0 0 0,0 0 0 0 0,6-1 0 0 0,5-1 517 0 0,32-5-1 0 0,-41 7-544 0 0,-5 2-58 0 0,0-1-1 0 0,0 1 1 0 0,0-1-1 0 0,1 1 1 0 0,-1 0-1 0 0,0-1 0 0 0,0 1 1 0 0,0 0-1 0 0,1 0 1 0 0,-1 0-1 0 0,0 0 1 0 0,0 0-1 0 0,0 0 1 0 0,1 0-1 0 0,-1 0 0 0 0,0 1 1 0 0,0-1-1 0 0,0 0 1 0 0,1 1-1 0 0,-1-1 1 0 0,0 1-1 0 0,0-1 1 0 0,0 1-1 0 0,1 0 0 0 0,-2 1-5 0 0,1-1 0 0 0,-1 0-1 0 0,0 1 1 0 0,0-1 0 0 0,0 0-1 0 0,0 1 1 0 0,0-1 0 0 0,0 0-1 0 0,0 1 1 0 0,0 0 0 0 0,-1 0-1 0 0,1 1 6 0 0,0 0-1 0 0,-1 0 0 0 0,1 0 0 0 0,-1 0 1 0 0,0 0-1 0 0,0-1 0 0 0,0 1 0 0 0,0 0 1 0 0,-1 0-1 0 0,1-1 0 0 0,-1 1 0 0 0,0-1 1 0 0,-3 4-1 0 0,-10 19 54 0 0,13-21-64 0 0,1-1 0 0 0,-1 0 0 0 0,0 0 0 0 0,0 0 0 0 0,-4 4 0 0 0,4-4 0 0 0,0 0 0 0 0,-1 0 0 0 0,1 0 0 0 0,0 0 0 0 0,-2 6 0 0 0,-5 10 109 0 0,7-16 6 0 0,1-2 888 0 0,1 2-830 0 0,0-3-155 0 0,0 1 0 0 0,0-1 1 0 0,0 0-1 0 0,0 0 0 0 0,0 0 1 0 0,0 0-1 0 0,0 0 0 0 0,0 1 1 0 0,0-1-1 0 0,0 0 0 0 0,0 0 1 0 0,0 0-1 0 0,0 0 0 0 0,0 0 1 0 0,0 1-1 0 0,0-1 0 0 0,0 0 1 0 0,0 0-1 0 0,0 0 0 0 0,0 0 1 0 0,0 1-1 0 0,0-1 0 0 0,0 0 1 0 0,0 0-1 0 0,0 0 0 0 0,0 0 1 0 0,0 0-1 0 0,0 0 0 0 0,0 1 1 0 0,1-1-1 0 0,-1 0 0 0 0,0 0 1 0 0,0 0-1 0 0,0 0 0 0 0,0 0 1 0 0,0 0-1 0 0,1 0 0 0 0,49 40 990 0 0,-44-35-954 0 0,-4-4-49 0 0,0 1 0 0 0,0 0 1 0 0,0 0-1 0 0,0 0 0 0 0,0 0 1 0 0,0 0-1 0 0,0 0 0 0 0,-1 1 1 0 0,1-1-1 0 0,-1 1 0 0 0,0-1 1 0 0,1 1-1 0 0,0 4 0 0 0,-1-5-5 0 0,-1 0 0 0 0,0 0 0 0 0,1 0 0 0 0,-1 1 0 0 0,0-1 0 0 0,0 0 0 0 0,-1 3 0 0 0,1 5 0 0 0,0-10 0 0 0,0 1 0 0 0,0 0 0 0 0,0 0 1 0 0,0 0-1 0 0,0-1 0 0 0,0 1 0 0 0,0 0 0 0 0,0 0 0 0 0,0 0 0 0 0,0-1 0 0 0,-1 1 0 0 0,1 0 0 0 0,0 0 0 0 0,-1-1 0 0 0,1 1 0 0 0,0 0 0 0 0,-1-1 0 0 0,1 1 0 0 0,-1 0 0 0 0,1-1 1 0 0,-1 1-1 0 0,1 0 0 0 0,-1-1 0 0 0,0 1 0 0 0,-8 8 52 0 0,7-7-42 0 0,0 0 0 0 0,0 0 0 0 0,0 0 0 0 0,-1 0 0 0 0,1 0 1 0 0,-1-1-1 0 0,1 1 0 0 0,-1-1 0 0 0,1 1 0 0 0,-1-1 0 0 0,0 0 1 0 0,0 0-1 0 0,0 0 0 0 0,0-1 0 0 0,-3 1 0 0 0,-10 4 5 0 0,12-4-346 0 0,0 0 1 0 0,-1 0 0 0 0,1 0-1 0 0,-8 1 1 0 0,11-2 181 0 0,1 0 0 0 0,-1-1-1 0 0,1 1 1 0 0,-1 0 0 0 0,1 0 0 0 0,0 0 0 0 0,-1 0-1 0 0,1 0 1 0 0,-1-1 0 0 0,1 1 0 0 0,0 0 0 0 0,-1 0-1 0 0,1-1 1 0 0,-1 1 0 0 0,1 0 0 0 0,0-1 0 0 0,-1 1-1 0 0,1 0 1 0 0,0-1 0 0 0,-1 0 0 0 0,-2-4-6320 0 0</inkml:trace>
  <inkml:trace contextRef="#ctx0" brushRef="#br0" timeOffset="94">19213 439 11312 0 0,'-17'10'1349'0'0,"8"-7"-450"0"0,8-3-830 0 0,1 0 0 0 0,-1 1 0 0 0,0-1 0 0 0,1 0 0 0 0,-1 0 0 0 0,0 0 0 0 0,1 0 0 0 0,-1 1 0 0 0,0-1 0 0 0,1 0 0 0 0,-1 0 0 0 0,1 1-1 0 0,-1-1 1 0 0,0 1 0 0 0,1-1 0 0 0,-1 0 0 0 0,1 1 0 0 0,-1-1 0 0 0,1 1 0 0 0,0-1 0 0 0,-1 1 0 0 0,1 0 0 0 0,-1-1 0 0 0,1 1 0 0 0,0-1 0 0 0,-1 1 0 0 0,1 0 0 0 0,0-1 0 0 0,0 1 0 0 0,0 0 0 0 0,0-1 0 0 0,-1 1 0 0 0,1 0 0 0 0,0-1 0 0 0,0 1 0 0 0,0 0 0 0 0,0 1-33 0 0,0-1 0 0 0,0 0 0 0 0,0 0 0 0 0,-1 0 1 0 0,1 0-1 0 0,0 0 0 0 0,-1 0 0 0 0,1 0 1 0 0,-1 0-1 0 0,1-1 0 0 0,-2 3 0 0 0,-3 11 353 0 0,4-10-237 0 0,0 0-1 0 0,-1 1 0 0 0,1-1 0 0 0,-1 0 0 0 0,0 0 0 0 0,-2 5 0 0 0,-7 16 574 0 0,0-5-31 0 0,10-18-621 0 0,0 0-1 0 0,0-1 0 0 0,-1 1 0 0 0,1 0 0 0 0,0 0 1 0 0,1 0-1 0 0,-1 0 0 0 0,0 0 0 0 0,0 0 0 0 0,1 0 1 0 0,0 1-1 0 0,-1-1 0 0 0,1 0 0 0 0,0 4 0 0 0,1 2 155 0 0,8 29 1162 0 0,-9-35-1133 0 0,0-2-236 0 0,1 1 0 0 0,-1 0-1 0 0,0-1 1 0 0,0 1 0 0 0,0 0 0 0 0,0-1-1 0 0,1 1 1 0 0,-1-1 0 0 0,0 1-1 0 0,1 0 1 0 0,-1-1 0 0 0,0 1 0 0 0,1-1-1 0 0,-1 1 1 0 0,1-1 0 0 0,-1 1-1 0 0,1-1 1 0 0,-1 1 0 0 0,1-1 0 0 0,-1 0-1 0 0,1 1 1 0 0,0-1 0 0 0,-1 0-1 0 0,1 1 1 0 0,-1-1 0 0 0,1 0-1 0 0,1 1 1 0 0,15 1 108 0 0,-16-2-40 0 0,12-4 568 0 0,-9 2-511 0 0,-2 1-138 0 0,0 0 0 0 0,-1 0-1 0 0,1 0 1 0 0,-1 0 0 0 0,1 0 0 0 0,-1-1 0 0 0,1 1-1 0 0,-1 0 1 0 0,0-1 0 0 0,0 1 0 0 0,0-1 0 0 0,0 1-1 0 0,2-3 1 0 0,-1 0-12 0 0,0 0 1 0 0,1 0-1 0 0,-1-1 0 0 0,-1 1 0 0 0,1-1 0 0 0,-1 1 1 0 0,0-1-1 0 0,0 1 0 0 0,1-6 0 0 0,0-44-786 0 0,-2 47 609 0 0,0 1 37 0 0,0 0 0 0 0,0 1 1 0 0,-1-1-1 0 0,0 0 0 0 0,0 1 0 0 0,-4-11 1 0 0,0 0-856 0 0,4 14 823 0 0,1 0 0 0 0,-1 0 0 0 0,1 1 0 0 0,-1-1 0 0 0,0 0-1 0 0,1 0 1 0 0,-1 0 0 0 0,0 1 0 0 0,0-1 0 0 0,-2-1 0 0 0,-8-12-3426 0 0,8 10-2187 0 0</inkml:trace>
  <inkml:trace contextRef="#ctx0" brushRef="#br0" timeOffset="95">19323 429 12752 0 0,'0'0'4003'0'0,"-1"0"-3611"0"0,-3 4-249 0 0,1 0 0 0 0,0 1 0 0 0,0-1 0 0 0,0 0 0 0 0,0 1 0 0 0,-3 9 0 0 0,-6 8 156 0 0,8-14-71 0 0,-1 0 0 0 0,1 0 0 0 0,1 1-1 0 0,0 0 1 0 0,0 0 0 0 0,1-1 0 0 0,0 2-1 0 0,0-1 1 0 0,1 0 0 0 0,0 16 0 0 0,1-23-163 0 0,0 0 1 0 0,1 0-1 0 0,-1 0 1 0 0,1 0 0 0 0,-1 0-1 0 0,1-1 1 0 0,0 1-1 0 0,0 0 1 0 0,0 0 0 0 0,0-1-1 0 0,0 1 1 0 0,0 0-1 0 0,0-1 1 0 0,1 1 0 0 0,-1-1-1 0 0,1 0 1 0 0,-1 1-1 0 0,2 0 1 0 0,12 14 334 0 0,-15-15-269 0 0,2-2-74 0 0,0 0-1 0 0,0 1 1 0 0,0-1-1 0 0,0 1 1 0 0,0-1-1 0 0,0 1 1 0 0,0 0-1 0 0,0 0 1 0 0,2 0-1 0 0,-3 0-47 0 0,-1 0 0 0 0,1 0-1 0 0,0 0 1 0 0,0 0 0 0 0,-1 0 0 0 0,1 0-1 0 0,0 0 1 0 0,0 0 0 0 0,-1 0-1 0 0,1 0 1 0 0,0 0 0 0 0,0-1 0 0 0,-1 1-1 0 0,1 0 1 0 0,0-1 0 0 0,-1 1-1 0 0,1 0 1 0 0,0-1 0 0 0,-1 1-1 0 0,1-1 1 0 0,0 0 0 0 0,2-1-1 0 0,1 1-9 0 0,0-1 4 0 0,7-11-26 0 0,-7 4-102 0 0,1 1-1 0 0,-1-1 1 0 0,-1 0 0 0 0,0 0-1 0 0,0 0 1 0 0,-1 0 0 0 0,0-1-1 0 0,-1 1 1 0 0,0-1 0 0 0,0 1-1 0 0,-1-1 1 0 0,0 0 0 0 0,-1 1-1 0 0,0-1 1 0 0,0 1 0 0 0,-5-17-1 0 0,5 22-487 0 0,-7-16 541 0 0,0 9-6709 0 0,-2 6 800 0 0</inkml:trace>
  <inkml:trace contextRef="#ctx0" brushRef="#br0" timeOffset="96">19262 912 11720 0 0,'0'0'1170'0'0,"1"-2"-970"0"0,10-10 620 0 0,-1-1 0 0 0,-1 0 0 0 0,0 0 0 0 0,8-17-1 0 0,-7 12-585 0 0,0 1-90 0 0,-2 4-104 0 0,-1 0 0 0 0,0-1 0 0 0,10-26 0 0 0,4-17-83 0 0,-8 21-63 0 0,-8 23 128 0 0,1 0 1 0 0,9-18-1 0 0,-14 30 1263 0 0,-2 3-1264 0 0,0 0 1 0 0,1-1-1 0 0,-1 1 1 0 0,1 0-1 0 0,-1-1 0 0 0,1 1 1 0 0,0 0-1 0 0,-1 0 1 0 0,1 0-1 0 0,0 2 0 0 0,0-2 5 0 0,-2 8 84 0 0,0 0-1 0 0,-4 14 1 0 0,-2 1 73 0 0,-7 40 61 0 0,11-56-185 0 0,1-3-32 0 0,2-5-166 0 0,2-2-1054 0 0,4-3 627 0 0,-1-1 1 0 0,1 0 0 0 0,-1-1-1 0 0,-1 1 1 0 0,1-1 0 0 0,-1 1-1 0 0,5-12 1 0 0,0 1-43 0 0,7-24 1039 0 0,-15 40-350 0 0,0 0 0 0 0,0 0 1 0 0,0 0-1 0 0,0 0 0 0 0,0-1 0 0 0,1 1 0 0 0,-1 0 1 0 0,0 0-1 0 0,0 0 0 0 0,0 0 0 0 0,0 0 0 0 0,0 0 1 0 0,0 0-1 0 0,0-1 0 0 0,0 1 0 0 0,0 0 0 0 0,0 0 1 0 0,0 0-1 0 0,0 0 0 0 0,0 0 0 0 0,0 0 0 0 0,0 0 1 0 0,1 0-1 0 0,-1 0 0 0 0,0 0 0 0 0,0 0 1 0 0,0-1-1 0 0,0 1 0 0 0,0 0 0 0 0,0 0 0 0 0,0 0 1 0 0,1 0-1 0 0,-1 0 0 0 0,0 0 0 0 0,0 0 0 0 0,0 0 1 0 0,0 0-1 0 0,0 0 0 0 0,0 0 0 0 0,0 0 0 0 0,1 0 1 0 0,-1 0-1 0 0,0 0 0 0 0,0 0 0 0 0,0 0 0 0 0,0 0 1 0 0,0 0-1 0 0,0 1 0 0 0,0-1 0 0 0,0 0 1 0 0,1 0-1 0 0,-1 0 0 0 0,0 0 0 0 0,0 0 0 0 0,0 0 1 0 0,0 0-1 0 0,2 10 1173 0 0,-1 18-1554 0 0,-1-24 771 0 0,0 2-360 0 0,0-3-79 0 0,0 1 1 0 0,0-1-1 0 0,0 0 0 0 0,-1 1 0 0 0,1-1 0 0 0,-2 5 0 0 0,0 5 498 0 0,3-11-1807 0 0</inkml:trace>
  <inkml:trace contextRef="#ctx0" brushRef="#br0" timeOffset="97">19525 620 5064 0 0,'0'0'14282'0'0,"0"7"-13750"0"0,-4 59 300 0 0,4-63-811 0 0,-2 10 5 0 0,1-11-113 0 0,1-19-1930 0 0,7-19 939 0 0,-6 32 1018 0 0,9-40 0 0 0,-10 43 1180 0 0,0 1-1114 0 0,0 0-1 0 0,0 0 0 0 0,0 0 0 0 0,0 0 0 0 0,0 0 1 0 0,0 0-1 0 0,0 0 0 0 0,0 0 0 0 0,0 0 0 0 0,0-1 1 0 0,0 1-1 0 0,1 0 0 0 0,-1 0 0 0 0,0 0 0 0 0,0 0 1 0 0,0 0-1 0 0,0 0 0 0 0,0 0 0 0 0,0 0 0 0 0,0 0 1 0 0,0 0-1 0 0,0 0 0 0 0,0 0 0 0 0,0 0 0 0 0,0 0 1 0 0,0 0-1 0 0,0 0 0 0 0,0-1 0 0 0,0 1 0 0 0,0 0 1 0 0,1 0-1 0 0,-1 0 0 0 0,0 0 0 0 0,0 0 0 0 0,0 0 1 0 0,0 0-1 0 0,0 0 0 0 0,0 0 0 0 0,0 0 0 0 0,0 0 1 0 0,0 0-1 0 0,0 0 0 0 0,0 0 0 0 0,0 0 0 0 0,1 0 1 0 0,-1 0-1 0 0,0 0 0 0 0,0 1 0 0 0,0-1 0 0 0,0 0 1 0 0,0 0-1 0 0,0 0 0 0 0,0 0 0 0 0,0 0 0 0 0,0 0 1 0 0,0 0-1 0 0,0 0 0 0 0,0 0 0 0 0,14 1 890 0 0,7 6-1361 0 0,-20-7 468 0 0,-1 0-1 0 0,0 0 1 0 0,1 0-1 0 0,-1 0 0 0 0,1 0 1 0 0,-1 0-1 0 0,0 0 1 0 0,1 0-1 0 0,-1 0 0 0 0,1 0 1 0 0,-1 0-1 0 0,0 0 1 0 0,1 0-1 0 0,-1 0 0 0 0,1 1 1 0 0,-1-1-1 0 0,0 0 1 0 0,1 0-1 0 0,-1 0 0 0 0,0 1 1 0 0,1-1-1 0 0,-1 0 1 0 0,0 1-1 0 0,0-1 0 0 0,1 0 1 0 0,-1 1-1 0 0,0-1 1 0 0,0 0-1 0 0,1 1 0 0 0,-1-1 1 0 0,0 0-1 0 0,0 1 1 0 0,0-1-1 0 0,0 1 0 0 0,1 1 17 0 0,1 1 11 0 0,0 0 0 0 0,0 0 1 0 0,0 0-1 0 0,0 1 0 0 0,-1-1 0 0 0,1 1 0 0 0,-1-1 1 0 0,0 1-1 0 0,0-1 0 0 0,0 5 0 0 0,1 38 58 0 0,-2-31-82 0 0,4 11-1142 0 0,-4-25-22 0 0</inkml:trace>
  <inkml:trace contextRef="#ctx0" brushRef="#br0" timeOffset="98">1949 2348 11024 0 0,'0'0'8905'0'0,"-12"4"-8413"0"0,-20-1 74 0 0,31-3-559 0 0,0 1 0 0 0,0-1 0 0 0,0 0 0 0 0,0 1 0 0 0,0-1-1 0 0,0 0 1 0 0,0 1 0 0 0,0-1 0 0 0,0 1 0 0 0,0 0 0 0 0,-1 0 0 0 0,-5 4-14 0 0,-15 4 7 0 0,19-9 0 0 0,0 1 0 0 0,0 0 0 0 0,0 0 0 0 0,0 0 0 0 0,0 1 0 0 0,1-1 0 0 0,-1 1 0 0 0,0-1 0 0 0,1 1 0 0 0,0 0 0 0 0,-1 0 0 0 0,-2 4 0 0 0,-22 18 620 0 0,19-18-369 0 0,1 0 0 0 0,-12 14-1 0 0,9-10-60 0 0,-5 6 99 0 0,-4 8 247 0 0,16-20-450 0 0,1-1 0 0 0,-1 0-1 0 0,0 1 1 0 0,1 0 0 0 0,-1-1 0 0 0,1 1-1 0 0,0 0 1 0 0,-2 7 0 0 0,4-10-67 0 0,-1 1 0 0 0,0-1 0 0 0,1 0 0 0 0,-1 0 0 0 0,0 1 0 0 0,0-1-1 0 0,0 0 1 0 0,1 0 0 0 0,-3 2 0 0 0,-2 2 91 0 0,5-4 34 0 0,-3 15 329 0 0,2-15-449 0 0,0 0 1 0 0,1 1-1 0 0,0-1 0 0 0,-1 0 1 0 0,1 0-1 0 0,0 0 0 0 0,-1 1 1 0 0,1-1-1 0 0,0 0 0 0 0,0 1 1 0 0,0-1-1 0 0,0 0 0 0 0,0 0 1 0 0,0 1-1 0 0,1-1 0 0 0,-1 0 1 0 0,0 0-1 0 0,1 1 0 0 0,0 1 1 0 0,4 7 176 0 0,-5-9-189 0 0,0 0-1 0 0,0 0 1 0 0,1 0-1 0 0,-1 0 0 0 0,1 0 1 0 0,-1 0-1 0 0,1 0 1 0 0,-1-1-1 0 0,1 1 1 0 0,0 0-1 0 0,-1 0 1 0 0,1-1-1 0 0,0 1 1 0 0,-1 0-1 0 0,1-1 1 0 0,0 1-1 0 0,1 0 1 0 0,17 12 368 0 0,-11-7-163 0 0,0 0 0 0 0,17 8-1 0 0,-6-6-49 0 0,0 1-1 0 0,0 1 1 0 0,-1 0 0 0 0,-1 2-1 0 0,30 24 1 0 0,-16-13-115 0 0,-25-19-42 0 0,-1-1 0 0 0,0 1-1 0 0,0 0 1 0 0,0 1 0 0 0,0-1-1 0 0,-1 1 1 0 0,5 5-1 0 0,-6-6-66 0 0,-1 0 0 0 0,1 0 0 0 0,-1 0 0 0 0,0 0 0 0 0,-1 0 0 0 0,1 0 0 0 0,-1 1 0 0 0,2 7 0 0 0,0-2 57 0 0,-2-6 0 0 0,0 0 0 0 0,-1 1 0 0 0,1-1 0 0 0,-1 0 0 0 0,0 0 0 0 0,0 0 0 0 0,0 1 0 0 0,-1 7 0 0 0,-1-4 295 0 0,-1-1 1 0 0,1 0-1 0 0,-5 8 0 0 0,3-7-27 0 0,1-1 0 0 0,-4 15-1 0 0,5-19-267 0 0,1 0 0 0 0,-1 0 0 0 0,0 0 0 0 0,0 0 0 0 0,0 0 0 0 0,0-1 0 0 0,0 1 0 0 0,-1-1 0 0 0,1 1 0 0 0,-1-1 0 0 0,1 0 0 0 0,-1 0 0 0 0,0 0 0 0 0,-5 3 0 0 0,-1 0 0 0 0,5-3-39 0 0,0 0 0 0 0,0-1 0 0 0,1 0 0 0 0,-1 0-1 0 0,0 0 1 0 0,0-1 0 0 0,0 1 0 0 0,0-1 0 0 0,0 0 0 0 0,-7-1 0 0 0,4 1 13 0 0,-11 0-34 0 0,1-2 0 0 0,-1 0 0 0 0,1-1 0 0 0,0 0 0 0 0,0-1 0 0 0,0-1 0 0 0,-20-10 0 0 0,33 14-83 0 0,0-1 0 0 0,0 0 0 0 0,0-1 0 0 0,0 1 0 0 0,1-1 0 0 0,-1 1 0 0 0,-3-5 0 0 0,6 6-161 0 0,1 0-281 0 0,1-14-2568 0 0,6 4-4270 0 0,-2 5 449 0 0</inkml:trace>
  <inkml:trace contextRef="#ctx0" brushRef="#br0" timeOffset="99">2152 2753 14400 0 0,'0'0'1442'0'0,"0"2"-1322"0"0,3 92 7093 0 0,5-47-5857 0 0,-8-42-1282 0 0,0 4 6 0 0,1 0 0 0 0,-1 0 1 0 0,2 0-1 0 0,-1 0 0 0 0,1-1 1 0 0,1 1-1 0 0,3 8 0 0 0,-4-10-80 0 0,-1-1-105 0 0,-1-5-434 0 0</inkml:trace>
  <inkml:trace contextRef="#ctx0" brushRef="#br0" timeOffset="100">2126 2650 9216 0 0,'0'0'706'0'0,"0"-1"-463"0"0,0-6 0 0 0,0 6 296 0 0,0-1 0 0 0,0 1 0 0 0,0-1 0 0 0,0 1 0 0 0,-1-1 1 0 0,1 1-1 0 0,-1-1 0 0 0,1 1 0 0 0,-2-3 0 0 0,-2-10 8691 0 0,19 17-10204 0 0,-10-3-1859 0 0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5:25.7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1 44 4144 0 0,'0'0'11584'0'0,"-7"3"-10705"0"0,-18 13 1008 0 0,23-16-1646 0 0,-14 12 1101 0 0,9-6-1145 0 0,0 1-1 0 0,0-1 1 0 0,1 1 0 0 0,-10 14 0 0 0,-5 5 277 0 0,14-17-199 0 0,0 1 0 0 0,-10 18-1 0 0,-7 12 78 0 0,6-4-218 0 0,15-29-107 0 0,0 0 1 0 0,0-1 0 0 0,0 1 0 0 0,-9 10-1 0 0,5-1 63 0 0,2-2-52 0 0,4-12 15 0 0,0 1-1 0 0,1 0 0 0 0,-1-1 0 0 0,0 1 1 0 0,1 0-1 0 0,0 0 0 0 0,-1 3 1 0 0,0 8 256 0 0,-2 3-114 0 0,1-9-134 0 0,-1 1-61 0 0,6 19 0 0 0,-4-16 146 0 0,0-1 0 0 0,-1 1 0 0 0,-5 17 0 0 0,6-26-132 0 0,0-1 23 0 0,1-1 1 0 0,-1 1-1 0 0,1 0 1 0 0,-1-1-1 0 0,1 1 1 0 0,0 0-1 0 0,-1 0 1 0 0,1-1 0 0 0,0 1-1 0 0,0 0 1 0 0,1 2-1 0 0,-1 1 17 0 0,-1 1 233 0 0,2 7 330 0 0,3-4-575 0 0,-1-1-42 0 0,1 13 190 0 0,1-9 172 0 0,-5-10-340 0 0,8 12 84 0 0,-4-9-40 0 0,-1-4-58 0 0,-1 1 0 0 0,1-1 0 0 0,-1 1-1 0 0,0-1 1 0 0,1 1 0 0 0,-1 0-1 0 0,3 3 1 0 0,2 1-8 0 0,-6-5 0 0 0,1 1-1 0 0,0-1 1 0 0,0 0 0 0 0,0 0-1 0 0,0 0 1 0 0,0 0-1 0 0,4 1 1 0 0,0 0 21 0 0,-5-1 61 0 0,14 6 88 0 0,-10-4-145 0 0,0-2 1 0 0,1 1 0 0 0,-1 0-1 0 0,0-1 1 0 0,1 0 0 0 0,-1-1-1 0 0,0 1 1 0 0,1-1 0 0 0,-1 0 0 0 0,1 0-1 0 0,-1 0 1 0 0,1-1 0 0 0,-1 0-1 0 0,0 0 1 0 0,1-1 0 0 0,-1 1-1 0 0,6-4 1 0 0,-9 4-17 0 0,1 0 6 0 0,0 0 0 0 0,0-1 1 0 0,0 1-1 0 0,0-1 0 0 0,0 0 0 0 0,-1 0 0 0 0,1 0 0 0 0,2-3 0 0 0,8-6 151 0 0,23-17-1 0 0,3-1-106 0 0,-25 18-131 0 0,-9 8 58 0 0,-1 0 1 0 0,1-1-1 0 0,-1 0 0 0 0,1 0 0 0 0,-1 0 1 0 0,7-10-1 0 0,0 0 28 0 0,-10 13-13 0 0,1-1 0 0 0,-1 1 0 0 0,0-1 0 0 0,0 1 0 0 0,1-1 0 0 0,-1 0-1 0 0,0 1 1 0 0,0-1 0 0 0,-1 0 0 0 0,1 0 0 0 0,1-3 0 0 0,13-44 123 0 0,-14 43-132 0 0,1 1-1 0 0,0 0 1 0 0,0-1 0 0 0,3-5-1 0 0,-2 6 1 0 0,-1 0 1 0 0,0 1-1 0 0,0-1 0 0 0,-1 0 1 0 0,2-6-1 0 0,-3 8 8 0 0,0 1 0 0 0,1-1 0 0 0,0 0 0 0 0,-1 0 0 0 0,1 1 0 0 0,0-1 0 0 0,0 1 0 0 0,1-1 0 0 0,0-2 0 0 0,-1 4 4 0 0,0-1 0 0 0,0 0 0 0 0,-1 1 0 0 0,1-1 0 0 0,-1 0 0 0 0,1 1 0 0 0,-1-1 0 0 0,1 0 0 0 0,-1 1 0 0 0,0-4 0 0 0,2-9 16 0 0,-2 12-19 0 0,1 0 0 0 0,-1 0-1 0 0,0-1 1 0 0,0 1 0 0 0,0 0-1 0 0,0 0 1 0 0,0 0 0 0 0,0-1-1 0 0,-1 1 1 0 0,1 0 0 0 0,-1 0-1 0 0,1 0 1 0 0,-1 0 0 0 0,0 0-1 0 0,0 0 1 0 0,0 0 0 0 0,0 0-1 0 0,0 0 1 0 0,0 0 0 0 0,0 0 0 0 0,-1 0-1 0 0,-1-1 1 0 0,-4-6 70 0 0,-2-17 90 0 0,8 25-161 0 0,0-1 0 0 0,0 0 0 0 0,0 0 0 0 0,0 0 0 0 0,1 0 0 0 0,-1 0 0 0 0,0 0 0 0 0,1 0 0 0 0,-1-4 0 0 0,1 4 0 0 0,0 0 0 0 0,0 0 0 0 0,-1 1 0 0 0,1-1 0 0 0,-1 0 0 0 0,1 0 0 0 0,-1 0 0 0 0,0 0 0 0 0,0 1 0 0 0,-2-4 0 0 0,2 4 1 0 0,1 0 0 0 0,-1 0-1 0 0,0-1 1 0 0,1 1 0 0 0,-1 0 0 0 0,1 0-1 0 0,-1 0 1 0 0,1-1 0 0 0,-1 1 0 0 0,1 0 0 0 0,0-1-1 0 0,0 1 1 0 0,-1-3 0 0 0,1 2 15 0 0,-1 0 0 0 0,0 0 0 0 0,0 0 0 0 0,-1-1 1 0 0,1 1-1 0 0,0 0 0 0 0,-3-2 0 0 0,-8-7 87 0 0,8 7-83 0 0,0 0-1 0 0,0 0 1 0 0,-1 1 0 0 0,1 0-1 0 0,-1-1 1 0 0,0 2-1 0 0,-7-5 1 0 0,9 6-20 0 0,1 0 0 0 0,0 0 0 0 0,0 0 0 0 0,0-1 0 0 0,0 1 0 0 0,0-1 0 0 0,0 1 0 0 0,0-1 0 0 0,0 0 0 0 0,1 0 0 0 0,-1 0 0 0 0,1 0 0 0 0,-1 0 0 0 0,1 0 0 0 0,-1-4 0 0 0,-4-1 0 0 0,0-3 0 0 0,5 8 0 0 0,0-1 0 0 0,0 1 0 0 0,0 0 0 0 0,0 0 0 0 0,-1 0 0 0 0,1 0 0 0 0,-3-2 0 0 0,2 1 0 0 0,0 0 0 0 0,-1 0 0 0 0,1 0 0 0 0,0 0 0 0 0,-2-7 0 0 0,4 10-1 0 0,0 0 0 0 0,0-1-1 0 0,0 1 1 0 0,0 0 0 0 0,-1 0-1 0 0,1-1 1 0 0,0 1 0 0 0,0 0 0 0 0,0-1-1 0 0,0 1 1 0 0,0 0 0 0 0,0-1-1 0 0,0 1 1 0 0,0 0 0 0 0,-1 0 0 0 0,1-1-1 0 0,0 1 1 0 0,0 0 0 0 0,0 0-1 0 0,-1-1 1 0 0,1 1 0 0 0,0 0-1 0 0,0 0 1 0 0,-1 0 0 0 0,1-1 0 0 0,0 1-1 0 0,0 0 1 0 0,-1 0 0 0 0,1 0-1 0 0,0 0 1 0 0,-1 0 0 0 0,1-1 0 0 0,-3 0-45 0 0,2 0-44 0 0,0 0 0 0 0,0 1 0 0 0,0-1 0 0 0,0 0 0 0 0,-1 1 0 0 0,1-1 0 0 0,0 1 0 0 0,-1-1 0 0 0,1 1 0 0 0,0 0 0 0 0,-3-1 0 0 0,-4-1-754 0 0,2 1 325 0 0</inkml:trace>
  <inkml:trace contextRef="#ctx0" brushRef="#br0" timeOffset="1003.81">725 56 2304 0 0,'0'0'12940'0'0,"-1"-1"-12006"0"0,0 0 1 0 0,0 0 0 0 0,1 0 0 0 0,-1 1-1 0 0,0-1 1 0 0,0 0 0 0 0,-1 0 0 0 0,1 0-1 0 0,-2-1 1 0 0,-1 9-582 0 0,0 0-1 0 0,1 0 0 0 0,0 0 0 0 0,-4 12 1 0 0,4 6-102 0 0,0 1 0 0 0,2 0 0 0 0,2 27 1 0 0,0-5 538 0 0,-5 36-580 0 0,0-28 63 0 0,3-35-132 0 0,0 0-1 0 0,-7 34 0 0 0,7-51-129 0 0,0 1 0 0 0,1-1 0 0 0,0 1 0 0 0,0-1 0 0 0,1 6 0 0 0,-1-2-27 0 0,1 0 1 0 0,-1 0-1 0 0,-1 0 0 0 0,-1 12 0 0 0,1 19 31 0 0,1-38 186 0 0,0 16-161 0 0,0-12-51 0 0,0-3-31 0 0,0 1 20 0 0,0-2-40 0 0,4-9-4618 0 0,6-1-4246 0 0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8:48.90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212 7368 0 0,'0'0'333'0'0,"2"-1"0"0"0,-1 0-300 0 0,1 0 0 0 0,0 0-1 0 0,0 0 1 0 0,0 1 0 0 0,0-1-1 0 0,0 0 1 0 0,0 1-1 0 0,0-1 1 0 0,4 1 0 0 0,-1-1 366 0 0,0-1 76 0 0,0-1 0 0 0,1 1 0 0 0,-1-1 1 0 0,-1 0-1 0 0,1 0 0 0 0,0 0 0 0 0,-1-1 0 0 0,1 0 1 0 0,-1 0-1 0 0,0 0 0 0 0,4-6 0 0 0,9-12 670 0 0,0-1-1 0 0,25-46 0 0 0,-23 32-1096 0 0,-16 32-30 0 0,-3 3 268 0 0,3 18-122 0 0,-3-14-135 0 0,1 0-1 0 0,-1 0 0 0 0,1 0 1 0 0,-1 1-1 0 0,0-1 1 0 0,0 0-1 0 0,0 0 1 0 0,0 0-1 0 0,-1 4 0 0 0,-17 61 382 0 0,10-43-397 0 0,2 1 0 0 0,-4 26-1 0 0,9-42-17 0 0,-2 0 0 0 0,1 1 0 0 0,-1-1 0 0 0,-5 12 0 0 0,-7 22 242 0 0,14-38-302 0 0,1-4-170 0 0</inkml:trace>
  <inkml:trace contextRef="#ctx0" brushRef="#br0" timeOffset="354.71">169 377 5064 0 0,'0'0'14974'0'0,"5"-9"-16315"0"0,2 4 475 0 0</inkml:trace>
  <inkml:trace contextRef="#ctx0" brushRef="#br0" timeOffset="767.45">272 95 9960 0 0,'0'0'4888'0'0,"-4"17"-3546"0"0,4-6-974 0 0,0-1-16 0 0,0-1 1 0 0,0 1-1 0 0,3 13 0 0 0,-2-4-323 0 0,-1-16 7 0 0,0-1 1 0 0,0 1-1 0 0,0 0 1 0 0,1-1-1 0 0,-1 1 0 0 0,1 0 1 0 0,0 2-1 0 0,1 1 50 0 0,0 0-1 0 0,0 0 1 0 0,-1-1-1 0 0,2 12 0 0 0,3 17-64 0 0,-3-23-10 0 0,1-2 42 0 0,-3 1 15 0 0,-1-2 18 0 0,0-6 15 0 0,-5 2 474 0 0,5-3-547 0 0,0-1 1 0 0,-1 1-1 0 0,1-1 0 0 0,0 1 1 0 0,-1-1-1 0 0,1 1 1 0 0,-1-1-1 0 0,1 0 1 0 0,0 1-1 0 0,-1-1 1 0 0,1 0-1 0 0,-1 1 0 0 0,1-1 1 0 0,-1 0-1 0 0,1 0 1 0 0,-1 1-1 0 0,0-1 1 0 0,-2 0-39 0 0,1 0 1 0 0,0-1-1 0 0,0 1 1 0 0,-1-1 0 0 0,1 0-1 0 0,0 0 1 0 0,0 0-1 0 0,0 0 1 0 0,0 0 0 0 0,0 0-1 0 0,0 0 1 0 0,0 0-1 0 0,1-1 1 0 0,-1 1-1 0 0,-2-3 1 0 0,-24-30-3199 0 0,16 18 608 0 0,1 5 746 0 0</inkml:trace>
  <inkml:trace contextRef="#ctx0" brushRef="#br0" timeOffset="1220.46">208 109 2304 0 0,'2'-1'167'0'0,"22"-4"10600"0"0,1 2-6206 0 0,22-5-1885 0 0,-23 3-2496 0 0,0-1-1 0 0,-1-1 0 0 0,40-18 1 0 0,-16 5-2151 0 0,-32 9 948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3:40.36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547 1183 6216 0 0,'0'0'4384'0'0,"1"2"-3808"0"0,4 9-64 0 0,-1 1 0 0 0,2-1 1 0 0,7 13-1 0 0,-6-3-315 0 0,20 32-107 0 0,-24-47-284 0 0,0 0 0 0 0,0 0 0 0 0,3 8 0 0 0,-2-3-920 0 0,1-2-3116 0 0</inkml:trace>
  <inkml:trace contextRef="#ctx0" brushRef="#br0" timeOffset="-1419.25">0 1 1840 0 0,'0'0'13024'0'0,"3"2"-12684"0"0,28 26-184 0 0,-23-19-82 0 0,0 0 0 0 0,0 1 0 0 0,-1 0 0 0 0,0 1 0 0 0,-1-1 0 0 0,0 1 0 0 0,-1 1 1 0 0,5 12-1 0 0,-4-9-93 0 0,7 7-474 0 0,-3-7-298 0 0,-4 1 163 0 0</inkml:trace>
  <inkml:trace contextRef="#ctx0" brushRef="#br0" timeOffset="-808.15">172 386 5064 0 0,'0'0'4834'0'0,"1"2"-3443"0"0,14 22-145 0 0,20 44 0 0 0,-11-21-2151 0 0,-19-35-2239 0 0,-1-3-1044 0 0</inkml:trace>
  <inkml:trace contextRef="#ctx0" brushRef="#br0" timeOffset="26244.46">271 479 5784 0 0,'0'0'10911'0'0,"-9"-9"-9951"0"0,7 8-830 0 0,1 0-91 0 0,0 0 0 0 0,0 0 0 0 0,0 1 0 0 0,0-1 0 0 0,0 0 0 0 0,-1 1 0 0 0,1-1 0 0 0,0 1 0 0 0,0-1 0 0 0,0 1 0 0 0,-1-1 0 0 0,1 1 0 0 0,0 0 0 0 0,-1 0 0 0 0,1 0 0 0 0,0-1 0 0 0,-1 1 0 0 0,1 0 0 0 0,0 1 0 0 0,0-1 0 0 0,-1 0 0 0 0,1 0-1 0 0,0 1 1 0 0,-2 0 0 0 0,1 0-16 0 0,-13 5 146 0 0,14-5-102 0 0,-5 9 170 0 0,-16 10-9 0 0,17-13-140 0 0,3-4-24 0 0,-5 3-40 0 0,6-5-19 0 0,0-1 1 0 0,1 1-1 0 0,-1 0 0 0 0,0 0 0 0 0,0-1 0 0 0,1 1 0 0 0,-1 0 0 0 0,1 0 0 0 0,-1 0 0 0 0,1 0 0 0 0,-1-1 0 0 0,1 1 1 0 0,-1 0-1 0 0,1 0 0 0 0,-1 2 0 0 0,1-3-3 0 0,0 0 0 0 0,0 1 0 0 0,0-1 1 0 0,0 0-1 0 0,0 1 0 0 0,0-1 0 0 0,-1 1 0 0 0,1-1 1 0 0,0 0-1 0 0,0 1 0 0 0,-1-1 0 0 0,1 0 0 0 0,0 1 1 0 0,0-1-1 0 0,-1 0 0 0 0,1 0 0 0 0,0 1 0 0 0,-1-1 1 0 0,1 0-1 0 0,0 0 0 0 0,-1 0 0 0 0,0 1 0 0 0,-1-1 14 0 0,-2 1 23 0 0,-3 13-44 0 0,-2 3-314 0 0,-6 4 798 0 0,15-19-303 0 0,-1-1-100 0 0,-3 5-55 0 0,3-4-76 0 0,0-1 1 0 0,1 1-1 0 0,-1-1 0 0 0,-1 1 1 0 0,1-1-1 0 0,0 1 0 0 0,0-1 1 0 0,-1 0-1 0 0,-1 2 0 0 0,1 0-131 0 0,2-2 197 0 0,-1-1 0 0 0,1 1 0 0 0,0 0 0 0 0,0-1 0 0 0,0 1 0 0 0,-1 0 0 0 0,1 0 0 0 0,0-1 0 0 0,-1 1 0 0 0,1-1 0 0 0,0 1 0 0 0,-1 0 0 0 0,1-1 0 0 0,-1 1 0 0 0,1-1 0 0 0,-1 1 0 0 0,1-1 0 0 0,-1 1 0 0 0,1-1 0 0 0,-1 1 0 0 0,0-1 0 0 0,0 1 0 0 0,-1 0 85 0 0,0 0 371 0 0,2 0 39 0 0,-3 5-116 0 0,3-4-488 0 0,-1 0-272 0 0,-4 8 348 0 0,1 0 82 0 0,3-8 12 0 0,1 1-1 0 0,0 9-6 0 0,0-9-1 0 0,-1-1 0 0 0,-2 6 0 0 0,0-3 4 0 0,3-3-84 0 0,2 20 250 0 0,-2 4 56 0 0,0-24-156 0 0,0 10-301 0 0,0-10 48 0 0,0 1 19 0 0,0 10 80 0 0,0 0 20 0 0,1-4 0 0 0,2 2 32 0 0,-2-9 387 0 0,0 0-290 0 0,0 0-1 0 0,0 1 1 0 0,-1-1 0 0 0,1 0-1 0 0,-1 1 1 0 0,1-1 0 0 0,-1 5-1 0 0,0-5 112 0 0,0 0-40 0 0,0 6-184 0 0,1-2-195 0 0,0-6 170 0 0,0 1-1 0 0,-1-1 1 0 0,1 1 0 0 0,-1 0 0 0 0,1-1-1 0 0,-1 1 1 0 0,1 0 0 0 0,-1-1 0 0 0,1 1 0 0 0,-1 0-1 0 0,0 0 1 0 0,1-1 0 0 0,-1 1 0 0 0,0 0-1 0 0,0 0 1 0 0,0 0 0 0 0,0 0 0 0 0,1 1 0 0 0,-1 2 62 0 0,0 1-29 0 0,0-2-11 0 0,1 2 166 0 0,8 10-30 0 0,-4-6-149 0 0,4-1 0 0 0,-5-2 12 0 0,-4-4 48 0 0,11 6 63 0 0,-10-6-204 0 0,3 5 19 0 0,-1 1 70 0 0,-2-7 49 0 0,1 1 0 0 0,-1 0 1 0 0,1-1-1 0 0,-1 1 0 0 0,1 0 0 0 0,0-1 0 0 0,0 0 0 0 0,-1 1 0 0 0,1-1 0 0 0,3 1 0 0 0,10 8 189 0 0,1 2-440 0 0,-15-11-26 0 0,6 6 160 0 0,2-4 442 0 0,-7-2-339 0 0,0 0 1 0 0,0-1 0 0 0,0 1 0 0 0,0 0-1 0 0,0-1 1 0 0,1 1 0 0 0,-1-1 0 0 0,0 0-1 0 0,0 1 1 0 0,4-1 0 0 0,6 0 18 0 0,-10 2-53 0 0,1 0-9 0 0,18-1 62 0 0,-12-1-62 0 0,1 3 0 0 0,0-3 0 0 0,18 4 0 0 0,-13-4 0 0 0,-14 0 2 0 0,0-1-1 0 0,0 1 1 0 0,0 0-1 0 0,0 0 1 0 0,0 0-1 0 0,0 0 1 0 0,0 0-1 0 0,-1 0 1 0 0,1 0-1 0 0,0 0 1 0 0,0 1-1 0 0,0-1 1 0 0,0 0 0 0 0,0 1-1 0 0,0-1 1 0 0,1 1-1 0 0,4 1 25 0 0,23-1-14 0 0,-4 2-12 0 0,1-6 11 0 0,-26 3-10 0 0,0 0 0 0 0,0 0 0 0 0,0 0 0 0 0,0 0 0 0 0,0 1 0 0 0,0-1 0 0 0,1 0 0 0 0,-1 0 0 0 0,0 0 0 0 0,0 0 0 0 0,0 0 0 0 0,0 0 0 0 0,0 0 0 0 0,0 0 0 0 0,0 0 0 0 0,0 0 0 0 0,1 0-1 0 0,-1 0 1 0 0,0 0 0 0 0,0 0 0 0 0,0 0 0 0 0,0 0 0 0 0,0 0 0 0 0,0 0 0 0 0,0 0 0 0 0,0 0 0 0 0,0-1 0 0 0,1 1 0 0 0,-1 0 0 0 0,0 0 0 0 0,0 0 0 0 0,0 0 0 0 0,0 0 0 0 0,0 0 0 0 0,0 0 0 0 0,0 0 0 0 0,0 0 0 0 0,0 0 0 0 0,0 0 0 0 0,0 0 0 0 0,0 0 0 0 0,0-1 0 0 0,0 1 0 0 0,0 0 0 0 0,0 0 0 0 0,1 0 0 0 0,-1 0 0 0 0,0 0 0 0 0,0 0 0 0 0,0 0 0 0 0,0 0 0 0 0,0-1 0 0 0,1-1 0 0 0,11 1 123 0 0,25 1-112 0 0,-34 1-21 0 0,0-1-18 0 0,12-5-3 0 0,-7 2 16 0 0,6-3 28 0 0,-2 2-17 0 0,-1 1-8 0 0,-3 1 11 0 0,4-1 0 0 0,-3-1 0 0 0,-1 0 12 0 0,-6 3 36 0 0,3 1-36 0 0,5-3-12 0 0,-1-3 0 0 0,-2 1-12 0 0,-4 2-3 0 0,0 0-19 0 0,3-8 23 0 0,-4 8 11 0 0,0 0 0 0 0,0 0 0 0 0,0-1 0 0 0,-1 1 0 0 0,0-1 0 0 0,2-3 0 0 0,-2 3 0 0 0,5-2 7 0 0,-6 5-6 0 0,1 1 0 0 0,-1 0 1 0 0,0 0-1 0 0,1-1 1 0 0,-1 1-1 0 0,0 0 1 0 0,0-1-1 0 0,0 1 0 0 0,1 0 1 0 0,-1-1-1 0 0,0 1 1 0 0,0 0-1 0 0,0-1 1 0 0,0 1-1 0 0,0 0 0 0 0,0-1 1 0 0,1 1-1 0 0,-1 0 1 0 0,0-1-1 0 0,0 1 0 0 0,0-1 1 0 0,0 1-1 0 0,0 0 1 0 0,0-1-1 0 0,-1 1 1 0 0,1 0-1 0 0,0-1 0 0 0,0-12 11 0 0,0 11 114 0 0,-5-28-72 0 0,5 29-59 0 0,-1 0 1 0 0,0 0 0 0 0,1-1 0 0 0,-1 1-1 0 0,1 0 1 0 0,-1 0 0 0 0,1 0 0 0 0,0 0-1 0 0,-1-1 1 0 0,1 1 0 0 0,0 0-1 0 0,0 0 1 0 0,0-1 0 0 0,0 1 0 0 0,0 0-1 0 0,0 0 1 0 0,0-1 0 0 0,1-1 0 0 0,-1-6-158 0 0,-1 2 143 0 0,-11-30 223 0 0,9 18-243 0 0,1 3-104 0 0,0 14 160 0 0,1 0-1 0 0,0 0 1 0 0,0 0 0 0 0,0 0 0 0 0,0-1 0 0 0,0 1 0 0 0,0-1 0 0 0,1 1 0 0 0,-1-3 0 0 0,1 4 36 0 0,0 0-71 0 0,0-1 1 0 0,-1 1-1 0 0,1-1 0 0 0,0 1 1 0 0,-1 0-1 0 0,1-1 0 0 0,-1 1 0 0 0,1-1 1 0 0,-2-1-1 0 0,-4-6 117 0 0,-3-4 7 0 0,1 8-106 0 0,6-3 0 0 0,-2-12 11 0 0,4 19 42 0 0,-6-8-141 0 0,5 8 74 0 0,1 0 0 0 0,-1 0 0 0 0,1 0 0 0 0,-1 0 0 0 0,1 0 0 0 0,-1 0 0 0 0,0 0 0 0 0,1 1 0 0 0,-1-1 0 0 0,0 0 0 0 0,-1-1 0 0 0,-5-1 12 0 0,5 3 132 0 0,1-1-76 0 0,-1-5-44 0 0,1-3-24 0 0,1 7-56 0 0,-6-3-103 0 0,-3-10 529 0 0,8 14-459 0 0,1-1-85 0 0,-13-18 172 0 0,-15-13 224 0 0,5 7-208 0 0,22 25 0 0 0,1 0 0 0 0,-1 1 0 0 0,1-1 1 0 0,-1 0-1 0 0,0 1 0 0 0,1-1 0 0 0,-1 0 0 0 0,0 1 0 0 0,0-1 0 0 0,0 1 0 0 0,0-1 0 0 0,1 1 0 0 0,-1-1 0 0 0,0 1 1 0 0,0-1-1 0 0,0 1 0 0 0,-2 0 0 0 0,-1-1-18 0 0,0 0 1 0 0,0-1 0 0 0,0 1-1 0 0,-7-4 1 0 0,-10 0 70 0 0,12 2-53 0 0,-9-2-47 0 0,2 4-43 0 0,-12 1 75 0 0,19 0 15 0 0,3 0 0 0 0,-2 0 0 0 0,-13 0 0 0 0,13 1 0 0 0,6 0-7 0 0,0-1 0 0 0,0 1 0 0 0,1-1 0 0 0,-1 1 0 0 0,0 0 0 0 0,1-1 0 0 0,-1 1 0 0 0,0 0 0 0 0,1 0 0 0 0,-2 2 0 0 0,-5-1-97 0 0,8-2 5 0 0,-19 17-2103 0 0,16-13 1482 0 0,-1 1 190 0 0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3:01.1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260 5728 0 0,'0'0'4932'0'0,"5"-7"-3968"0"0,-3 3-776 0 0,0 0 0 0 0,0 1 1 0 0,1-1-1 0 0,-1 1 0 0 0,4-4 0 0 0,6-10 364 0 0,11-27 455 0 0,-2 13-722 0 0,-9 13-276 0 0,-10 15-1 0 0,-1 0 0 0 0,1 1 0 0 0,0-1-1 0 0,0 0 1 0 0,0 1 0 0 0,3-4 0 0 0,14-11 56 0 0,-9 10 199 0 0,-6 2-1 0 0,-4 5 192 0 0,1-1-321 0 0,2-2-96 0 0,0 2 6 0 0,4 1-19 0 0,-5 0 120 0 0,0 3 17 0 0,1-1-66 0 0,0 0 0 0 0,-1 1-1 0 0,1-1 1 0 0,-1 1 0 0 0,0-1 0 0 0,0 1-1 0 0,0 0 1 0 0,0 0 0 0 0,0 0 0 0 0,0 0-1 0 0,-1 0 1 0 0,1 1 0 0 0,-1-1-1 0 0,0 0 1 0 0,0 1 0 0 0,-1-1 0 0 0,2 7-1 0 0,-2 120 82 0 0,7-7 688 0 0,-8-119-853 0 0,1-4-11 0 0,0 1 0 0 0,0 0 1 0 0,0 0-1 0 0,0 0 0 0 0,0 0 1 0 0,0 0-1 0 0,0 0 0 0 0,0 0 0 0 0,1 0 1 0 0,-1 0-1 0 0,0 0 0 0 0,1 0 1 0 0,-1 0-1 0 0,0-1 0 0 0,1 1 1 0 0,-1 0-1 0 0,2 1 0 0 0,1 5-1624 0 0</inkml:trace>
  <inkml:trace contextRef="#ctx0" brushRef="#br0" timeOffset="2227.49">12 228 4176 0 0,'0'0'3408'0'0,"-4"18"2760"0"0,0-7-5138 0 0,2-8 54 0 0,1-7 1361 0 0,9-17-1837 0 0,10-10-184 0 0,12-45-272 0 0,-4 42 64 0 0,-6 10 482 0 0,-3 14-438 0 0,11-19-178 0 0,-18 22-22 0 0,-6 0-37 0 0,-4 5-9 0 0,0 0-4 0 0,8-7 86 0 0,-7 9-21 0 0,-1-1-19 0 0,2-1-30 0 0,-1 2 302 0 0,0 1-221 0 0,1 4-75 0 0,-1-3 11 0 0,-1 1-22 0 0,0-2 383 0 0,-5 5-2019 0 0,0 1 1263 0 0,0-1 0 0 0,-6 12 0 0 0,7-10 298 0 0,1-3 36 0 0,0 0 0 0 0,0 0 0 0 0,0 0 0 0 0,-4 5 0 0 0,-24 27 18 0 0,13-13-3 0 0,10-12 109 0 0,-18 18-1 0 0,26-29-33 0 0,-8 9 272 0 0,1-6 1 0 0,7-4-286 0 0,-1 1 1 0 0,0-1-1 0 0,0 1 1 0 0,1-1-1 0 0,-1 1 1 0 0,0 0-1 0 0,1 0 0 0 0,-1-1 1 0 0,1 1-1 0 0,-1 0 1 0 0,1 0-1 0 0,-1 0 1 0 0,0 1-1 0 0,-9 13 143 0 0,6-5-150 0 0,4-10-49 0 0,0 1-1 0 0,0 0 1 0 0,0-1-1 0 0,-1 1 1 0 0,1-1 0 0 0,0 1-1 0 0,0-1 1 0 0,-1 1-1 0 0,1-1 1 0 0,0 1 0 0 0,-1-1-1 0 0,1 1 1 0 0,0-1-1 0 0,-1 1 1 0 0,1-1 0 0 0,-1 0-1 0 0,1 1 1 0 0,-1-1-1 0 0,1 0 1 0 0,-2 1 0 0 0,22-45 679 0 0,-19 41-659 0 0,0 0 0 0 0,1 0 0 0 0,0 0 0 0 0,-1 0 0 0 0,5-4 0 0 0,7-15 99 0 0,-6 7-42 0 0,1 1 0 0 0,15-23-1 0 0,-15 26-66 0 0,24-34 62 0 0,-30 43-32 0 0,1-1-22 0 0,6-3 79 0 0,-1-2-83 0 0,4-4-5 0 0,-12 11 50 0 0,1 3 3 0 0,2 2-36 0 0,-2-3 47 0 0,2 6 0 0 0,-2-2-41 0 0,-1-4 142 0 0,0-1-169 0 0,0 0-1 0 0,0 0 0 0 0,0 1 0 0 0,0-1 1 0 0,0 0-1 0 0,0 0 0 0 0,-1 0 1 0 0,1 0-1 0 0,0 0 0 0 0,0 0 1 0 0,0 1-1 0 0,0-1 0 0 0,0 0 0 0 0,0 0 1 0 0,1 0-1 0 0,-1 0 0 0 0,0 0 1 0 0,0 1-1 0 0,0-1 0 0 0,0 0 0 0 0,0 0 1 0 0,0 0-1 0 0,0 0 0 0 0,0 0 1 0 0,0 1-1 0 0,0-1 0 0 0,0 0 1 0 0,0 0-1 0 0,0 0 0 0 0,1 0 0 0 0,-1 0 1 0 0,0 0-1 0 0,0 0 0 0 0,0 0 1 0 0,0 0-1 0 0,0 1 0 0 0,0-1 0 0 0,1 0 1 0 0,-1 0-1 0 0,3 3 317 0 0,-1 20-168 0 0,2 74-38 0 0,-3-72-34 0 0,0-18-44 0 0,-1 1 0 0 0,0 0 0 0 0,-1 11 0 0 0,-1-2 61 0 0,1 1 0 0 0,2 22 0 0 0,0-8-32 0 0,0-13-33 0 0,-1 8 66 0 0,-2-12-49 0 0,2 25 0 0 0,1-27-24 0 0,-1-1 0 0 0,-3 22-1 0 0,-1 20-28 0 0,4-46 0 0 0,0-4 11 0 0,0-3 17 0 0,3-10-2457 0 0,1-1 859 0 0</inkml:trace>
  <inkml:trace contextRef="#ctx0" brushRef="#br0" timeOffset="2938.03">316 540 4144 0 0,'0'0'13557'0'0,"10"-17"-11381"0"0,-6 17-2138 0 0,0 1 1 0 0,1 0 0 0 0,-1 0 0 0 0,0 1-1 0 0,0-1 1 0 0,6 4 0 0 0,-3-3 130 0 0,-6-1-56 0 0,3 0 667 0 0,-2-1 1065 0 0,-14-7-1870 0 0,11 6-68 0 0</inkml:trace>
  <inkml:trace contextRef="#ctx0" brushRef="#br0" timeOffset="3697.26">483 132 12120 0 0,'0'0'8571'0'0,"0"12"-7839"0"0,-3 102 2932 0 0,3-113-3552 0 0,1 1-6 0 0,31 54 564 0 0,2-23-46 0 0,-32-31-588 0 0,0 0 0 0 0,0 1 0 0 0,1-1 0 0 0,-1 0 0 0 0,1 0 0 0 0,3 1 0 0 0,-2 0-18 0 0,0-1-1 0 0,-1 1 0 0 0,1-1 1 0 0,-1 1-1 0 0,0 0 0 0 0,4 5 1 0 0,3 0 14 0 0,-9-7-29 0 0,1 1 0 0 0,0-1 0 0 0,-1 0 0 0 0,0 0 0 0 0,1 1 0 0 0,-1-1 0 0 0,0 1 0 0 0,0-1 0 0 0,0 1 0 0 0,0 0 0 0 0,0-1 0 0 0,0 1 0 0 0,1 2 0 0 0,0 1 3 0 0,-1-1 1 0 0,1 1-1 0 0,-1 0 0 0 0,0 0 0 0 0,1 8 0 0 0,3 13 32 0 0,-5-26-36 0 0,1 1 0 0 0,-1-1 1 0 0,0 1-1 0 0,1 0 0 0 0,-1-1 1 0 0,0 1-1 0 0,0 0 0 0 0,0-1 1 0 0,0 1-1 0 0,0 0 0 0 0,0-1 1 0 0,0 1-1 0 0,0 0 0 0 0,0-1 1 0 0,0 1-1 0 0,0 0 0 0 0,0-1 1 0 0,0 1-1 0 0,-1 0 0 0 0,1 2 5 0 0,-1 5 4 0 0,0-5 5 0 0,1-2-13 0 0,0 1-1 0 0,0-1 0 0 0,0 0 1 0 0,0 0-1 0 0,-1 0 0 0 0,1 0 0 0 0,0 0 1 0 0,-1 0-1 0 0,1 0 0 0 0,-1 0 1 0 0,1 0-1 0 0,-1 0 0 0 0,1 0 0 0 0,-2 1 1 0 0,-5 7 64 0 0,5-7-71 0 0,1 0 0 0 0,-1-1-1 0 0,0 1 1 0 0,0-1-1 0 0,1 1 1 0 0,-1-1-1 0 0,0 0 1 0 0,0 0 0 0 0,0 0-1 0 0,0 0 1 0 0,-1 0-1 0 0,1 0 1 0 0,0-1-1 0 0,0 1 1 0 0,0-1 0 0 0,-1 1-1 0 0,1-1 1 0 0,0 0-1 0 0,-1 0 1 0 0,1 0-1 0 0,0 0 1 0 0,-1 0 0 0 0,1 0-1 0 0,0-1 1 0 0,0 1-1 0 0,-1-1 1 0 0,1 0-1 0 0,0 1 1 0 0,0-1 0 0 0,0 0-1 0 0,0 0 1 0 0,0-1-1 0 0,0 1 1 0 0,0 0-1 0 0,0-1 1 0 0,-3-2 0 0 0,-2-5-807 0 0,0 0 1 0 0,1 0 0 0 0,0 0-1 0 0,0-1 1 0 0,0 1 0 0 0,2-2-1 0 0,-6-12 1 0 0,6 12-721 0 0</inkml:trace>
  <inkml:trace contextRef="#ctx0" brushRef="#br0" timeOffset="4062.31">467 101 16272 0 0,'0'0'1233'0'0,"0"1"-839"0"0,1 0-385 0 0,-1 0-1 0 0,1-1 1 0 0,-1 1-1 0 0,1 0 1 0 0,0 0-1 0 0,-1-1 1 0 0,1 1-1 0 0,-1 0 1 0 0,1-1-1 0 0,0 1 0 0 0,0-1 1 0 0,-1 1-1 0 0,1-1 1 0 0,0 1-1 0 0,0-1 1 0 0,0 0-1 0 0,0 1 1 0 0,-1-1-1 0 0,1 0 1 0 0,2 1-1 0 0,0 0 128 0 0,1 0 269 0 0,0-1 0 0 0,0 1 0 0 0,0-1 0 0 0,0 1 0 0 0,0-1 0 0 0,0 0 0 0 0,1 0 0 0 0,-1-1 0 0 0,0 1 0 0 0,0-1 0 0 0,4-1 0 0 0,2-1 146 0 0,-1 0 0 0 0,1-1 0 0 0,13-7 0 0 0,107-52 633 0 0,-73 38-8623 0 0,-49 21-743 0 0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0:53.008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7 275 5008 0 0,'-7'7'13735'0'0,"7"-8"-13607"0"0,0 0-21 0 0,0-4-86 0 0,3-27 154 0 0,-3 31 386 0 0,-1 0-387 0 0,-1-5-188 0 0,1 4 45 0 0,1 1 0 0 0,-1-1 0 0 0,0 1 1 0 0,1-1-1 0 0,0 0 0 0 0,-1 1 0 0 0,1-1 0 0 0,0 0 1 0 0,0 1-1 0 0,0-1 0 0 0,0-2 0 0 0,0-2-5 0 0,0 6-26 0 0,0 0 0 0 0,0-1 0 0 0,0 1 0 0 0,-1 0 0 0 0,1-1 0 0 0,0 1 0 0 0,0 0 0 0 0,0-1 0 0 0,0 1 0 0 0,0 0 0 0 0,0-1 0 0 0,0 1 0 0 0,0 0 0 0 0,1-1 0 0 0,-1 1 0 0 0,0 0 0 0 0,0-1 0 0 0,0 1 0 0 0,0 0 0 0 0,0-1 0 0 0,0 1 0 0 0,1 0 0 0 0,-1-1 0 0 0,0 1 0 0 0,0 0 0 0 0,0 0 0 0 0,1-1 0 0 0,-1 1 0 0 0,1 0 0 0 0,-1-1 0 0 0,0 1 0 0 0,0 0 0 0 0,1-1 0 0 0,-1 1 0 0 0,0 0 0 0 0,0-1 0 0 0,0 1 0 0 0,0-1 0 0 0,1 1 0 0 0,-1 0 0 0 0,0-1 0 0 0,0 1 0 0 0,0-1 0 0 0,0 1 0 0 0,0 0 0 0 0,0-1 0 0 0,0 1 0 0 0,0-1 0 0 0,0 1 0 0 0,0 0 0 0 0,0-1 0 0 0,0 1 0 0 0,-1-1 0 0 0,1 1 0 0 0,-1-7 0 0 0,-1 0 0 0 0,0 1 0 0 0,-1-1 0 0 0,3 0 0 0 0,0 0 12 0 0,0 0 36 0 0,0 1-25 0 0,0-4 34 0 0,3 5 29 0 0,-1 3-8 0 0,0-3-51 0 0,-2 3 16 0 0,-2-4-33 0 0,1 0 1 0 0,1 5 136 0 0,0 1-110 0 0,-2-2 41 0 0,0-15 85 0 0,2 15-211 0 0,0-3 36 0 0,0-1 31 0 0,0 5 200 0 0,-1-1-406 0 0,10-3 1384 0 0,-6 5-1197 0 0,3 0 0 0 0,8 3 0 0 0,22-6 0 0 0,25-4 160 0 0,-58 6-160 0 0,16 5 0 0 0,-8-2-21 0 0,0-2 1 0 0,-1 1-1 0 0,1-1 0 0 0,-1-1 0 0 0,1 0 0 0 0,-1 0 0 0 0,13-3 0 0 0,-17 2 220 0 0,1 2-199 0 0,-2 0 0 0 0,96-3-118 0 0,-69-1 8 0 0,-30 4-106 0 0,13 3-152 0 0,-6-2 618 0 0,-5-1-215 0 0,-1 0 0 0 0,1 0 0 0 0,-1 1 0 0 0,0-1 0 0 0,1 1 0 0 0,-1-1-1 0 0,0 1 1 0 0,6 2 0 0 0,4 0-35 0 0,-1-1 0 0 0,1-1 0 0 0,22 0 0 0 0,-10-1 64 0 0,21-3 64 0 0,2 3-128 0 0,-27-2 0 0 0,-16 1 0 0 0,-1 0 0 0 0,1 1 0 0 0,-1 0 0 0 0,1 0 0 0 0,-1 0 0 0 0,1 1 0 0 0,-1-1 0 0 0,6 2 0 0 0,-6-2 0 0 0,0 0 0 0 0,-1 0 0 0 0,1 0 0 0 0,0 0 0 0 0,4-2 0 0 0,0 1 0 0 0,26 1 0 0 0,-1 0 0 0 0,-1 0 0 0 0,23-6 0 0 0,-46 5 0 0 0,0-1 0 0 0,12-4 0 0 0,-15 5 0 0 0,-5 0 0 0 0,0 1 0 0 0,0 0 0 0 0,0-1 0 0 0,0 1 0 0 0,1 0 0 0 0,-1 0 0 0 0,0 0 0 0 0,0 0 0 0 0,0 0 0 0 0,0 0 0 0 0,0 0 0 0 0,0 0 0 0 0,0 0 0 0 0,2 1 0 0 0,-2-1 0 0 0,0 0 0 0 0,1 1 0 0 0,-1-1 0 0 0,1 0 0 0 0,-1 0 0 0 0,1 0 0 0 0,-1 0 0 0 0,1 0 0 0 0,-1 0 0 0 0,1 0 0 0 0,-1-1 0 0 0,2 1 0 0 0,2-1 0 0 0,9-1 0 0 0,-1 0 0 0 0,24 1 0 0 0,-25 0 2 0 0,15-2-30 0 0,20-2-778 0 0,-29 3 758 0 0,2-1 48 0 0,13-4 0 0 0,-4 1 20 0 0,-15 8 346 0 0,-8 0-238 0 0,93 1-60 0 0,-53 1-271 0 0,-11-2 1350 0 0,-34-2-1598 0 0,8 0-490 0 0,13 0 775 0 0,26 0 734 0 0,-41 0-356 0 0,0 1-223 0 0,2 1 26 0 0,40 2-15 0 0,-47-4 11 0 0,0 0 0 0 0,0 0 0 0 0,0 0 0 0 0,0 0 0 0 0,0 1 0 0 0,0-1 0 0 0,0 0-1 0 0,0 1 1 0 0,0 0 0 0 0,3 0 0 0 0,-4 0 69 0 0,0-1 0 0 0,0 1 0 0 0,0-1 0 0 0,0 1 0 0 0,1-1 0 0 0,-1 0 0 0 0,0 0 0 0 0,0 0 0 0 0,0 0 0 0 0,0 1 0 0 0,2-2 0 0 0,24 4-302 0 0,-26-3 415 0 0,1 0-457 0 0,120-7-905 0 0,-107 6 2209 0 0,-13 1-1078 0 0,0-1 1 0 0,1 1 0 0 0,-1 0 0 0 0,0 0 0 0 0,0 0 0 0 0,0 0-1 0 0,1 1 1 0 0,2 0 0 0 0,0 0-194 0 0,0 0 0 0 0,0 0 1 0 0,0 0-1 0 0,10 0 0 0 0,11 1 278 0 0,-22-2-47 0 0,3 1 0 0 0,8-2 0 0 0,50 0 1326 0 0,10-1-2044 0 0,-49 3 645 0 0,-16 0-98 0 0,1-1 1 0 0,16-1 0 0 0,3 0 232 0 0,-28 1 263 0 0,-1 0 142 0 0,7 0 39 0 0,-6 0-63 0 0,-1 0-294 0 0,2-2-184 0 0,0 1 0 0 0,0 0 0 0 0,0 0 0 0 0,0 0-1 0 0,0 1 1 0 0,1-1 0 0 0,-1 1 0 0 0,4 0 0 0 0,32 0-1006 0 0,-21 0 2249 0 0,32 0-1043 0 0,-18 0-165 0 0,-6 0 0 0 0,-2 0 0 0 0,56 3 0 0 0,-76-3 0 0 0,21 4 0 0 0,-14-4 0 0 0,0 0 0 0 0,-4 2 0 0 0,18 9 0 0 0,-22-10 0 0 0,-1 0 0 0 0,1-1 0 0 0,0 1 0 0 0,0-1 0 0 0,-1 1 0 0 0,1-1 0 0 0,4 0 0 0 0,26 2 0 0 0,-30-1 0 0 0,-1-1 0 0 0,0 0 0 0 0,1 1 0 0 0,-1-1 0 0 0,1-1 0 0 0,-1 1 0 0 0,0 0 0 0 0,1 0 0 0 0,-1-1 0 0 0,3-1 0 0 0,-3 2 0 0 0,6 0 0 0 0,0 0 0 0 0,0 0 0 0 0,0-1 0 0 0,14-3 0 0 0,-18 4 0 0 0,1-1 0 0 0,-1 1 0 0 0,1 0 0 0 0,6 0 0 0 0,-8 1 0 0 0,0-1 0 0 0,0 0 0 0 0,0 0 0 0 0,0-1 0 0 0,0 1 0 0 0,0 0 0 0 0,0-1 0 0 0,0 0 0 0 0,4-1 0 0 0,26 1 0 0 0,4 1 0 0 0,-6 0 0 0 0,-10 0 0 0 0,27 5 0 0 0,-25-1 0 0 0,6-2 0 0 0,-10-3 0 0 0,-9 1 0 0 0,1 0 0 0 0,-1 0 0 0 0,0 1 0 0 0,20 4 0 0 0,4-4 0 0 0,-30-1 0 0 0,4-1 0 0 0,0 2 0 0 0,0-1 0 0 0,0 1 0 0 0,0 0 0 0 0,0 0 0 0 0,0 1 0 0 0,8 3 0 0 0,-12-4 0 0 0,-1 0 0 0 0,20-2 0 0 0,-19 1 0 0 0,19-4 0 0 0,3 2 0 0 0,-20 2 0 0 0,-1 0 0 0 0,0 0 0 0 0,0-1 0 0 0,1 0 0 0 0,5-2 0 0 0,19 2 0 0 0,-28 1 0 0 0,0-1 0 0 0,0 1 0 0 0,0 0 0 0 0,0-1 0 0 0,0 1 0 0 0,1 0 0 0 0,-1 1 0 0 0,2-1 0 0 0,23 2 0 0 0,110-8 0 0 0,-130 6 0 0 0,23-3 0 0 0,-1 2 0 0 0,1 1 0 0 0,84-3-24 0 0,-106 2 24 0 0,-1-1 0 0 0,-3 1 0 0 0,-1 0 0 0 0,1 1 0 0 0,-1 0 0 0 0,1-1 0 0 0,-1 1 0 0 0,1 1 0 0 0,-1-1 0 0 0,7 2 0 0 0,-7-1-56 0 0,-1 0 0 0 0,1-1 0 0 0,0 1 0 0 0,-1-1 0 0 0,1 1 0 0 0,0-1 0 0 0,0 0 0 0 0,4 0 0 0 0,13-1 18 0 0,12-3 475 0 0,-28 5-509 0 0,1 0-15 0 0,15-5-257 0 0,-18 3 344 0 0,0 1 0 0 0,0-1 0 0 0,-1 1 0 0 0,1 0 0 0 0,0-1 0 0 0,0 1 0 0 0,0 0 0 0 0,-1 0 0 0 0,1 0 0 0 0,0 1 0 0 0,3 0 0 0 0,-1-1 0 0 0,-1 1 0 0 0,1-1 0 0 0,0 1 0 0 0,0-1 0 0 0,-1 0 0 0 0,1 0 0 0 0,0-1 0 0 0,4 0 0 0 0,-5-1 0 0 0,21 4-96 0 0,-10-3 96 0 0,-11 0 0 0 0,-1 0 0 0 0,0 1 0 0 0,0 0 0 0 0,0 0 0 0 0,1-1 0 0 0,-1 1 0 0 0,0 0 0 0 0,0 1 0 0 0,1-1 0 0 0,2 1 0 0 0,-3 0 0 0 0,-1-1 0 0 0,-1 1 0 0 0,1-1 0 0 0,0 0 0 0 0,-1 1 0 0 0,1-1 0 0 0,0 0 0 0 0,0 0 0 0 0,-1 0 0 0 0,1 0 0 0 0,0 0 0 0 0,0 0 0 0 0,-1 0 0 0 0,1 0 0 0 0,0 0 0 0 0,-1 0 0 0 0,1 0 0 0 0,0 0 0 0 0,0 0 0 0 0,-1 0 0 0 0,2-1 0 0 0,29-5 0 0 0,-31 6 3 0 0,17-3-40 0 0,1 5 463 0 0,-5-2-128 0 0,-12 0-422 0 0,-1 13 337 0 0,-1-11-149 0 0,1 0-67 0 0,-1-1-1 0 0,1 0 1 0 0,-1 0-1 0 0,1 1 1 0 0,0-1 0 0 0,0 0-1 0 0,-1 1 1 0 0,1-1-1 0 0,0 1 1 0 0,0-1 0 0 0,0 0-1 0 0,1 1 1 0 0,-1-1-1 0 0,0 0 1 0 0,0 1 0 0 0,1-1-1 0 0,-1 0 1 0 0,1 0 0 0 0,-1 1-1 0 0,1-1 1 0 0,0 0-1 0 0,0 2 1 0 0,0-2 14 0 0,5 9-11 0 0,-6-9 0 0 0,1 0 0 0 0,0 0 0 0 0,-1 1 0 0 0,1-1 0 0 0,-1 0 0 0 0,1 0 0 0 0,-1 0 0 0 0,1 0 0 0 0,-1 0 0 0 0,0 1 0 0 0,1-1 0 0 0,-1 0 0 0 0,0 0 0 0 0,0 1 0 0 0,0-1 0 0 0,0 0 0 0 0,-1 2 0 0 0,0 0 0 0 0,1 0 0 0 0,8 11 0 0 0,-6-12 0 0 0,-2-2 0 0 0,1 1 0 0 0,-1 0 0 0 0,1 0 0 0 0,-1 0 0 0 0,0 0 0 0 0,1 0 0 0 0,-1 0 0 0 0,0 0 0 0 0,0 0 0 0 0,1 0 0 0 0,-1 1 0 0 0,0 0 0 0 0,2 12 0 0 0,-2-11 52 0 0,0-2 51 0 0,0 0 0 0 0,0 1 0 0 0,0-1 0 0 0,0 0 0 0 0,0 0 0 0 0,1 0 0 0 0,-1 0 1 0 0,0 1-1 0 0,1-1 0 0 0,-1 0 0 0 0,1 0 0 0 0,0 2 0 0 0,-5-1 484 0 0,4-1-585 0 0,-1 0-1 0 0,1 0 1 0 0,0 0-1 0 0,-1 0 1 0 0,1 0 0 0 0,0 0-1 0 0,0 0 1 0 0,-1 0 0 0 0,1 0-1 0 0,0 0 1 0 0,0 0 0 0 0,0 2-1 0 0,3 34-1 0 0,-3-4 0 0 0,0-32 0 0 0,0 0 0 0 0,0-1 0 0 0,0 1 0 0 0,0 0 0 0 0,-1 0 0 0 0,1 0 0 0 0,0-1 0 0 0,0 1 0 0 0,0 0 0 0 0,-1 0 0 0 0,1-1 0 0 0,0 1 0 0 0,-1 0 0 0 0,1 0 0 0 0,-1-1 0 0 0,1 1 0 0 0,-1 0 0 0 0,1-1 0 0 0,-1 1 0 0 0,1-1 0 0 0,-2 1 0 0 0,2 0 0 0 0,-1 0 0 0 0,0-1 0 0 0,1 1 0 0 0,-1 0 0 0 0,1-1 0 0 0,-1 1 0 0 0,1 0 0 0 0,-1 0 0 0 0,1 0 0 0 0,-1-1 0 0 0,1 1 0 0 0,0 0 0 0 0,-1 0 0 0 0,1 0 0 0 0,0 0 0 0 0,0 1 0 0 0,0 0-7 0 0,-1 0 0 0 0,1 1 0 0 0,-1-1 0 0 0,1 0 0 0 0,-1 0 0 0 0,0 1-1 0 0,0-1 1 0 0,0 0 0 0 0,0 0 0 0 0,-2 2 0 0 0,2-2-40 0 0,0 0 1 0 0,0 0-1 0 0,0 0 1 0 0,0-1-1 0 0,0 1 1 0 0,1 0-1 0 0,-1 0 0 0 0,1 0 1 0 0,-1 4-1 0 0,-3 6-272 0 0,1-3 118 0 0,1-1-772 0 0,2 1-1623 0 0</inkml:trace>
  <inkml:trace contextRef="#ctx0" brushRef="#br0" timeOffset="1562.91">2148 64 2304 0 0,'16'-1'4490'0'0,"-14"0"-4013"0"0,0 1-1 0 0,0-1 0 0 0,0 0 0 0 0,0 0 1 0 0,0 0-1 0 0,0-1 0 0 0,0 1 0 0 0,-1 0 1 0 0,3-2-1 0 0,-3 2-59 0 0,1 0-7 0 0,15-8 5097 0 0,-25 10-5415 0 0,-10 2-92 0 0,16-3 2 0 0,1 0 0 0 0,0 0 1 0 0,0 0-1 0 0,-1 0 0 0 0,1 0 0 0 0,0 0 0 0 0,0 1 0 0 0,0-1 0 0 0,-1 0 0 0 0,1 1 0 0 0,0-1 0 0 0,0 1 0 0 0,-2 0 0 0 0,-2 1 29 0 0,2-1 3 0 0,0 1-1 0 0,-1-1 1 0 0,1 1-1 0 0,0-1 1 0 0,0 1-1 0 0,0 0 1 0 0,-3 2-1 0 0,5-3 34 0 0,-12 11 252 0 0,11-11-298 0 0,-2 1 89 0 0,-4 11 141 0 0,8-12-229 0 0,0-1 0 0 0,-1 1 0 0 0,1 0 0 0 0,0-1 0 0 0,0 1 0 0 0,0 0 0 0 0,0-1 0 0 0,-1 1 0 0 0,1 0 0 0 0,0-1-1 0 0,0 1 1 0 0,0 0 0 0 0,0-1 0 0 0,1 1 0 0 0,-1 0 0 0 0,0 0 0 0 0,0-1 0 0 0,0 1 0 0 0,1 0 0 0 0,-1-1 0 0 0,0 1 0 0 0,0-1-1 0 0,1 1 1 0 0,-1 0 0 0 0,1-1 0 0 0,-1 1 0 0 0,0-1 0 0 0,1 1 0 0 0,-1-1 0 0 0,2 1 0 0 0,22 16 231 0 0,-4-4-2 0 0,-13-6-251 0 0,16 4 0 0 0,-21-10-51 0 0,1 1 1 0 0,-1-1-1 0 0,1 0 0 0 0,0 1 0 0 0,-1-1 0 0 0,1 0 0 0 0,0 0 0 0 0,0-1 0 0 0,0 1 0 0 0,3 0 0 0 0,-3 1-161 0 0,5 8 244 0 0,-7-8 79 0 0,8 1 486 0 0,-9-3-613 0 0,1 0 0 0 0,-1 1 0 0 0,1-1 0 0 0,-1 0 0 0 0,0 0 0 0 0,1 1 0 0 0,-1-1 0 0 0,1 0 0 0 0,-1 1 0 0 0,0-1 0 0 0,1 0 0 0 0,-1 1 0 0 0,0-1 0 0 0,0 0 0 0 0,1 1 0 0 0,-1-1 0 0 0,0 1 0 0 0,0-1 0 0 0,1 0 0 0 0,-1 1 0 0 0,0-1 0 0 0,0 1 0 0 0,0-1 0 0 0,0 1 0 0 0,0-1 0 0 0,0 1 0 0 0,0-1 0 0 0,0 1 0 0 0,0-1 0 0 0,0 1 0 0 0,0 1 39 0 0,-1-1 0 0 0,1 0-1 0 0,-1 1 1 0 0,1-1-1 0 0,-1 0 1 0 0,0 0-1 0 0,0 1 1 0 0,0-1-1 0 0,1 0 1 0 0,-3 2-1 0 0,-1 0-2 0 0,0 1 0 0 0,-1-1-1 0 0,1 1 1 0 0,-1-1-1 0 0,-6 3 1 0 0,9-5-13 0 0,-1 1 1 0 0,0-1-1 0 0,0 0 1 0 0,0 0-1 0 0,1 0 0 0 0,-1 0 1 0 0,0-1-1 0 0,0 1 1 0 0,0-1-1 0 0,0 0 1 0 0,0 0-1 0 0,0 0 1 0 0,0 0-1 0 0,0 0 0 0 0,0-1 1 0 0,-6-1-1 0 0,8 2-5 0 0,1 0-1 0 0,0 0 0 0 0,0-1 1 0 0,-1 1-1 0 0,1 0 0 0 0,0 0 1 0 0,0 0-1 0 0,-1 0 0 0 0,1 0 1 0 0,0 0-1 0 0,-1-1 0 0 0,1 1 0 0 0,0 0 1 0 0,-1 0-1 0 0,1 0 0 0 0,0 0 1 0 0,-1 0-1 0 0,1 0 0 0 0,0 0 1 0 0,0 0-1 0 0,-1 0 0 0 0,1 0 1 0 0,0 1-1 0 0,-1-1 0 0 0,1 0 1 0 0,0 0-1 0 0,-1 0 0 0 0,1 0 1 0 0,0 0-1 0 0,-1 1 0 0 0,-2 0-8 0 0,-8-5-9 0 0,5-4-587 0 0,1 1-1637 0 0</inkml:trace>
  <inkml:trace contextRef="#ctx0" brushRef="#br0" timeOffset="2003.83">2399 131 2760 0 0,'2'0'207'0'0,"3"0"-43"0"0,-4 0 129 0 0,0 0 1 0 0,0 0-1 0 0,0 0 1 0 0,0 0 0 0 0,0 0-1 0 0,0 0 1 0 0,0 1-1 0 0,-1-1 1 0 0,1 0 0 0 0,0 0-1 0 0,0 1 1 0 0,0-1-1 0 0,0 0 1 0 0,-1 1 0 0 0,1-1-1 0 0,0 1 1 0 0,0-1-1 0 0,-1 1 1 0 0,1-1 0 0 0,0 1-1 0 0,-1 0 1 0 0,1-1-1 0 0,0 1 1 0 0,-1 0 0 0 0,1 1-1 0 0,0 0 309 0 0,0 0-1 0 0,-1 0 1 0 0,1 0 0 0 0,-1 0-1 0 0,0 0 1 0 0,0 0-1 0 0,0 0 1 0 0,0 3 0 0 0,0-1-1015 0 0,4 13 1126 0 0,-3-14-546 0 0,4 0-263 0 0,-4-2-584 0 0</inkml:trace>
  <inkml:trace contextRef="#ctx0" brushRef="#br0" timeOffset="2393.02">2469 31 11376 0 0,'0'0'1112'0'0,"-5"-3"-992"0"0,-2 3 5799 0 0</inkml:trace>
  <inkml:trace contextRef="#ctx0" brushRef="#br0" timeOffset="3017.96">2452 67 11600 0 0,'0'0'5285'0'0,"2"0"-6452"0"0,5 0-4471 0 0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8:53.5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6 330 12528 0 0,'1'-1'2699'0'0,"-6"0"-985"0"0,-6-3-1013 0 0,11 4-635 0 0,0 0-1 0 0,0 0 0 0 0,0 0 0 0 0,0 0 0 0 0,0 0 0 0 0,0 0 0 0 0,0 0 0 0 0,-1 0 1 0 0,1 0-1 0 0,0 0 0 0 0,0 0 0 0 0,0 0 0 0 0,0 0 0 0 0,0 0 0 0 0,0 0 1 0 0,0 0-1 0 0,-1 0 0 0 0,1-1 0 0 0,0 1 0 0 0,0 0 0 0 0,0 0 0 0 0,0 0 0 0 0,0 0 1 0 0,0 0-1 0 0,0 0 0 0 0,0 0 0 0 0,0 0 0 0 0,0 0 0 0 0,0 0 0 0 0,-1-1 1 0 0,1 1-1 0 0,0 0 0 0 0,0 0 0 0 0,0 0 0 0 0,0 0 0 0 0,0 0 0 0 0,0 0 0 0 0,0 0 1 0 0,0-1-1 0 0,0 1 0 0 0,0 0 0 0 0,0 0 0 0 0,0 0 0 0 0,0 0 0 0 0,0 0 1 0 0,0 0-1 0 0,0 0 0 0 0,0-1 0 0 0,0 1 0 0 0,0 0 0 0 0,0 0 0 0 0,1 0 0 0 0,-1 0 1 0 0,0 0-1 0 0,3-2-4 0 0,0 1 0 0 0,0-1 0 0 0,0 1 0 0 0,0 0 0 0 0,0 0 0 0 0,0 0 0 0 0,0 1 0 0 0,0-1 0 0 0,1 1 0 0 0,-1 0 0 0 0,0 0 0 0 0,0 0 0 0 0,7 1 0 0 0,4 1-18 0 0,-1 1 1 0 0,16 6-1 0 0,-18-5 52 0 0,-1-1 1 0 0,1 0 0 0 0,13 1-1 0 0,3 1 82 0 0,-18-4-87 0 0,0 1 1 0 0,14 0-1 0 0,8 2 198 0 0,-29-4-217 0 0,2 8 85 0 0,-3-6-149 0 0,0-1-1 0 0,-1 1 1 0 0,0-1-1 0 0,1 1 1 0 0,-1-1 0 0 0,0 0-1 0 0,0 1 1 0 0,0-1 0 0 0,0 1-1 0 0,0-1 1 0 0,0 1 0 0 0,0-1-1 0 0,0 1 1 0 0,-1-1-1 0 0,1 1 1 0 0,0-1 0 0 0,-1 1-1 0 0,-1 1 1 0 0,-2 13 62 0 0,3-14-62 0 0,1 1 0 0 0,-1-1 1 0 0,0 0-1 0 0,-1 0 0 0 0,1 0 1 0 0,0 0-1 0 0,0 0 0 0 0,-1-1 1 0 0,1 1-1 0 0,-1 0 0 0 0,0-1 1 0 0,1 1-1 0 0,-4 2 0 0 0,-13 14 83 0 0,4-5-80 0 0,12-13-9 0 0,1 1 0 0 0,0 0 1 0 0,0 0-1 0 0,0 0 0 0 0,0 0 0 0 0,-1 0 0 0 0,2 0 0 0 0,-1 0 0 0 0,-2 3 0 0 0,3-4 1 0 0,0 0 0 0 0,0 1 0 0 0,0-1 0 0 0,0 0 0 0 0,-1 0 0 0 0,1 1 0 0 0,0-1 0 0 0,0 0-1 0 0,0 0 1 0 0,0 1 0 0 0,-1-1 0 0 0,1 0 0 0 0,0 0 0 0 0,0 0 0 0 0,0 0 0 0 0,-1 1 0 0 0,1-1 0 0 0,0 0 0 0 0,0 0 0 0 0,-1 0 0 0 0,1 0 0 0 0,0 0 0 0 0,-1 0 0 0 0,1 0 0 0 0,0 0 0 0 0,-1 1 0 0 0,-7 2 72 0 0,6-3 164 0 0,-1 4-116 0 0,2-4-111 0 0,1 0-1 0 0,0 0 0 0 0,0 0 0 0 0,-1 1 0 0 0,1-1 0 0 0,0 0 0 0 0,-1 0 0 0 0,1 0 0 0 0,0 1 0 0 0,0-1 0 0 0,-1 0 0 0 0,1 0 0 0 0,0 0 0 0 0,0 1 0 0 0,0-1 0 0 0,0 0 0 0 0,-1 1 0 0 0,1-1 0 0 0,0 0 0 0 0,0 0 0 0 0,0 1 0 0 0,0-1 0 0 0,0 0 0 0 0,0 1 0 0 0,0-1 0 0 0,0 0 0 0 0,-1 1 0 0 0,1-1 0 0 0,0 0 0 0 0,0 1 0 0 0,1-1 0 0 0,-1 0 0 0 0,0 1 0 0 0,0-1 0 0 0,0 0 0 0 0,0 0 0 0 0,0 1 1 0 0,0-1-1 0 0,0 0 0 0 0,1 1 0 0 0,2 4 6 0 0,0 0 1 0 0,1 0-1 0 0,0 0 1 0 0,5 4-1 0 0,0-1 21 0 0,0 0-1 0 0,18 9 1 0 0,-24-14 10 0 0,1 0 0 0 0,-1 0 1 0 0,0 0-1 0 0,1 1 0 0 0,-1-1 1 0 0,-1 1-1 0 0,1 0 0 0 0,0 0 1 0 0,1 4-1 0 0,-3-7 42 0 0,-1 1 2 0 0,1 2-7 0 0,-1 0-1 0 0,1 0 1 0 0,-1-1 0 0 0,0 1 0 0 0,-1 0-1 0 0,1 0 1 0 0,-1 0 0 0 0,0 0-1 0 0,-2 6 1 0 0,2-8-64 0 0,0-1-1 0 0,0 0 1 0 0,0 0-1 0 0,0 0 1 0 0,0 0-1 0 0,-1 0 0 0 0,1 0 1 0 0,0 0-1 0 0,-1 0 1 0 0,1 0-1 0 0,-1-1 1 0 0,1 1-1 0 0,-1 0 1 0 0,1-1-1 0 0,-4 1 1 0 0,-8 4 84 0 0,2 0-72 0 0,0-1 0 0 0,0 0 0 0 0,-1-1 0 0 0,-19 3 0 0 0,28-6-32 0 0,-34 6-412 0 0,-1-3 0 0 0,-41-1 0 0 0,60-4-3181 0 0</inkml:trace>
  <inkml:trace contextRef="#ctx0" brushRef="#br0" timeOffset="520.98">263 1 13040 0 0,'0'0'4953'0'0,"-3"8"3037"0"0,6-4-7559 0 0,0 1-1 0 0,1-1 0 0 0,0 0 0 0 0,0 0 1 0 0,7 5-1 0 0,-7-6-418 0 0,0 1 0 0 0,0 0 0 0 0,0 0 0 0 0,0 0 0 0 0,0 0 0 0 0,2 6-1 0 0,16 33 168 0 0,33 90 0 0 0,-22-45 91 0 0,-11-36 86 0 0,3 4-26 0 0,-3 2 1 0 0,22 89-1 0 0,-29-84-156 0 0,7 38 385 0 0,-21-88-504 0 0,1 0 0 0 0,-2 0 0 0 0,0 0 1 0 0,-1 0-1 0 0,-4 25 0 0 0,0-8-49 0 0,2-12-19 0 0,-1-1-1 0 0,0-1 1 0 0,-1 1-1 0 0,-8 16 1 0 0,3-11-880 0 0,-20 40 547 0 0,12-34-2760 0 0,-3-4-4810 0 0,14-19-433 0 0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0:16.945"/>
    </inkml:context>
    <inkml:brush xml:id="br0">
      <inkml:brushProperty name="width" value="0.05" units="cm"/>
      <inkml:brushProperty name="height" value="0.05" units="cm"/>
      <inkml:brushProperty name="color" value="#66CC00"/>
    </inkml:brush>
    <inkml:brush xml:id="br1">
      <inkml:brushProperty name="width" value="0.025" units="cm"/>
      <inkml:brushProperty name="height" value="0.025" units="cm"/>
    </inkml:brush>
  </inkml:definitions>
  <inkml:trace contextRef="#ctx0" brushRef="#br0">16475 1828 1376 0 0,'0'0'13144'0'0,"-5"8"-12340"0"0,-1-6-792 0 0,6-2-6 0 0,0 1 0 0 0,-1-1 0 0 0,1 0 0 0 0,0 0 0 0 0,-1 0 0 0 0,1 0 0 0 0,0 0 0 0 0,0 1 0 0 0,-1-1 0 0 0,1 0 1 0 0,0 0-1 0 0,0 0 0 0 0,-1 1 0 0 0,1-1 0 0 0,0 0 0 0 0,0 1 0 0 0,0-1 0 0 0,-1 0 0 0 0,1 0 0 0 0,0 1 0 0 0,0-1 1 0 0,0 0-1 0 0,0 1 0 0 0,0-1 0 0 0,0 0 0 0 0,-1 1 0 0 0,1-1 0 0 0,0 0 0 0 0,0 1 0 0 0,0-1 0 0 0,0 0 0 0 0,0 1 1 0 0,0 1 70 0 0,-2 0 112 0 0,0 1-1 0 0,-1-1 0 0 0,0 1 1 0 0,1-1-1 0 0,-1 0 0 0 0,-6 4 0 0 0,5-4-126 0 0,1 0-1 0 0,-1 0 1 0 0,1 1-1 0 0,-6 5 0 0 0,-10 9 1137 0 0,24-7-1026 0 0,-5-9-144 0 0,1 0-1 0 0,0 1 0 0 0,-1-1 1 0 0,1 1-1 0 0,0-1 1 0 0,0 0-1 0 0,0 0 0 0 0,0 0 1 0 0,0 1-1 0 0,0-1 1 0 0,0 0-1 0 0,0 0 0 0 0,0 0 1 0 0,1 0-1 0 0,1 0 0 0 0,11 8 331 0 0,-12-7-308 0 0,0-1 0 0 0,-1 0 0 0 0,1 0-1 0 0,0 0 1 0 0,0 0 0 0 0,0 0 0 0 0,0 0-1 0 0,0-1 1 0 0,0 1 0 0 0,4 0 0 0 0,-2 0-10 0 0,0 0-1 0 0,0 1 1 0 0,-1 0 0 0 0,1-1 0 0 0,0 1 0 0 0,-1 0 0 0 0,6 4 0 0 0,7 5-553 0 0,-13-10 568 0 0,0 1 0 0 0,0 0 0 0 0,-1 0 0 0 0,1 0 0 0 0,-1 0 0 0 0,1 0 0 0 0,-1 0 0 0 0,0 1 0 0 0,0-1-1 0 0,4 6 1 0 0,-2 0 75 0 0,0 0 0 0 0,4 13 0 0 0,-2-6-209 0 0,-5-14 85 0 0,-1 0 0 0 0,1 0-1 0 0,-1-1 1 0 0,0 1 0 0 0,1 0 0 0 0,-1 0 0 0 0,0-1 0 0 0,0 1-1 0 0,1 0 1 0 0,-1 0 0 0 0,0-1 0 0 0,0 1 0 0 0,0 0-1 0 0,0 0 1 0 0,0 0 0 0 0,0 0 0 0 0,0-1 0 0 0,-1 1 0 0 0,1 0-1 0 0,0 0 1 0 0,0-1 0 0 0,-1 1 0 0 0,1 0 0 0 0,-1 0-1 0 0,0 3 15 0 0,-2 5 60 0 0,0-2 15 0 0,2-5-84 0 0,1-1-1 0 0,-1 1 1 0 0,0-1 0 0 0,1 1 0 0 0,-1-1-1 0 0,0 1 1 0 0,0-1 0 0 0,0 0 0 0 0,0 0-1 0 0,0 0 1 0 0,0 1 0 0 0,0-1-1 0 0,-1 0 1 0 0,-1 1 0 0 0,0 0-3 0 0,1 0-20 0 0,0-1-1 0 0,1 0 1 0 0,-1 0-1 0 0,0 0 1 0 0,1 0-1 0 0,-1 0 1 0 0,0-1-1 0 0,0 1 1 0 0,0 0-1 0 0,0-1 1 0 0,0 0-1 0 0,0 1 1 0 0,0-1-1 0 0,0 0 1 0 0,-3 0-1 0 0,-15 6-472 0 0,11-5 247 0 0,7-2 163 0 0,0 1-1 0 0,1 0 1 0 0,-1 0 0 0 0,0 1 0 0 0,0-1 0 0 0,0 0-1 0 0,0 1 1 0 0,0-1 0 0 0,0 1 0 0 0,-2 0 0 0 0,0 2-45 0 0,-10-6-327 0 0,10 1-2265 0 0,2-4 1452 0 0,1 4-10 0 0</inkml:trace>
  <inkml:trace contextRef="#ctx0" brushRef="#br0" timeOffset="1">16704 2026 12064 0 0,'0'0'1210'0'0,"2"2"-1111"0"0,26 26 2276 0 0,-27-27-2214 0 0,-1 1-22 0 0,9 15-357 0 0,-1-7-4314 0 0</inkml:trace>
  <inkml:trace contextRef="#ctx0" brushRef="#br0" timeOffset="2">16720 1885 8752 0 0,'0'0'9663'0'0</inkml:trace>
  <inkml:trace contextRef="#ctx0" brushRef="#br0" timeOffset="3">17014 1884 3224 0 0,'0'0'143'0'0,"-12"7"4359"0"0,2 1 608 0 0,8-7-4913 0 0,0 1 1 0 0,0-1 0 0 0,0 1 0 0 0,0 0 0 0 0,1-1 0 0 0,-1 1 0 0 0,1 0 0 0 0,-1 0 0 0 0,1 0 0 0 0,-2 3 0 0 0,-19 27 11 0 0,3-7 910 0 0,13-16-557 0 0,1 0 0 0 0,0 0 1 0 0,-6 16-1 0 0,10-21-368 0 0,0 0-1 0 0,-1 0 0 0 0,2 1 1 0 0,-1-1-1 0 0,0 0 1 0 0,1 0-1 0 0,0 1 0 0 0,0-1 1 0 0,0 1-1 0 0,1-1 1 0 0,1 6-1 0 0,-2-8-153 0 0,1 0 0 0 0,-1 1-1 0 0,1-1 1 0 0,0 0 0 0 0,-1 0 0 0 0,1 0-1 0 0,0 0 1 0 0,1 0 0 0 0,-1 0 0 0 0,0 0 0 0 0,0 0-1 0 0,1-1 1 0 0,-1 1 0 0 0,1 0 0 0 0,0-1-1 0 0,-1 1 1 0 0,1-1 0 0 0,0 0 0 0 0,0 0 0 0 0,0 1-1 0 0,0-1 1 0 0,0 0 0 0 0,3 1 0 0 0,0 0 58 0 0,1-1 1 0 0,-1 1-1 0 0,0-1 1 0 0,1 0 0 0 0,-1 0-1 0 0,1 0 1 0 0,0-1-1 0 0,-1 0 1 0 0,1 0-1 0 0,-1 0 1 0 0,1-1 0 0 0,-1 0-1 0 0,1 0 1 0 0,5-2-1 0 0,-8 2-98 0 0,0 0 0 0 0,0-1 0 0 0,0 1 0 0 0,0-1 0 0 0,-1 1 0 0 0,1-1 0 0 0,-1 0 0 0 0,1 0 0 0 0,-1 0 0 0 0,1 0 0 0 0,-1-1 0 0 0,0 1 0 0 0,0-1 0 0 0,0 1 0 0 0,0-1 0 0 0,-1 0 0 0 0,1 0 0 0 0,-1 0 0 0 0,2-4 0 0 0,0 0 0 0 0,0 1 1 0 0,-1 1-1 0 0,1-1 1 0 0,-1 0-1 0 0,-1 0 1 0 0,1-1-1 0 0,-1 1 1 0 0,0 0-1 0 0,0 0 1 0 0,-1-1-1 0 0,-1-10 1 0 0,1 13-5 0 0,0 0 1 0 0,-1 1-1 0 0,0-1 1 0 0,0 0-1 0 0,0 0 1 0 0,-1 0 0 0 0,1 1-1 0 0,-1-1 1 0 0,0 1-1 0 0,0-1 1 0 0,0 1-1 0 0,0 0 1 0 0,-1 0-1 0 0,1 0 1 0 0,-1 0 0 0 0,0 0-1 0 0,1 1 1 0 0,-5-4-1 0 0,-42-33-3848 0 0,45 36 1191 0 0</inkml:trace>
  <inkml:trace contextRef="#ctx0" brushRef="#br0" timeOffset="4">17188 2057 8288 0 0,'0'0'190'0'0,"11"-7"445"0"0,-5 3-492 0 0,-1 0 0 0 0,0 0 0 0 0,0 0-1 0 0,0 0 1 0 0,-1-1 0 0 0,5-6 953 0 0,-7 10-946 0 0,6-2-44 0 0,-8 3 29 0 0,1 0-1 0 0,-1 0 0 0 0,1 0 0 0 0,-1-1 0 0 0,1 1 1 0 0,-1 0-1 0 0,1 0 0 0 0,-1 0 0 0 0,1 0 0 0 0,0 0 1 0 0,-1 0-1 0 0,1 0 0 0 0,-1 0 0 0 0,1 0 0 0 0,-1 0 1 0 0,1 0-1 0 0,-1 0 0 0 0,1 1 0 0 0,0-1 0 0 0,-1 0 1 0 0,1 0-1 0 0,-1 1 0 0 0,1-1 0 0 0,-1 0 0 0 0,0 1 1 0 0,1-1-1 0 0,0 1 0 0 0,0 0-81 0 0,-1 0 0 0 0,1 0 0 0 0,0 0 1 0 0,-1 0-1 0 0,1 0 0 0 0,-1 0 0 0 0,1 1 0 0 0,-1-1 0 0 0,0 0 0 0 0,0 0 0 0 0,1 3 0 0 0,-1 1-88 0 0,0 0 0 0 0,0 0 0 0 0,0 0 0 0 0,0 0-1 0 0,-2 6 1 0 0,-9 41 102 0 0,6-36 12 0 0,4-12 210 0 0,0 1-1 0 0,0-1 1 0 0,0 0-1 0 0,0 1 1 0 0,0 6-1 0 0,1-10-272 0 0,0 0-1 0 0,0-1 0 0 0,0 1 0 0 0,0 0 0 0 0,0 0 0 0 0,1 0 0 0 0,-1 0 0 0 0,0 0 0 0 0,0-1 0 0 0,1 1 0 0 0,-1 0 0 0 0,0 0 0 0 0,1 0 0 0 0,-1-1 0 0 0,1 1 0 0 0,-1 0 0 0 0,1 0 0 0 0,0 0 0 0 0,0 0 18 0 0,-1 0 104 0 0,10 4 53 0 0,-7-4-207 0 0,0 0 0 0 0,0 0 0 0 0,0 0 0 0 0,0-1 1 0 0,1 1-1 0 0,-1-1 0 0 0,0 0 0 0 0,0 0 0 0 0,1 0 0 0 0,-1 0 1 0 0,0-1-1 0 0,4 0 0 0 0,2 0-154 0 0,37-9-2774 0 0,-28 3 1835 0 0</inkml:trace>
  <inkml:trace contextRef="#ctx0" brushRef="#br1" timeOffset="5">14508 2081 7344 0 0,'3'1'11511'0'0,"-4"2"-11381"0"0,0 1 0 0 0,0-1 0 0 0,0 1 0 0 0,0-1 0 0 0,0 1 0 0 0,1 0 0 0 0,0-1 0 0 0,0 1 0 0 0,0-1 0 0 0,0 7 0 0 0,-1 19 248 0 0,1 11 352 0 0,-2-3-287 0 0,0 0 0 0 0,3-1-1 0 0,1 1 1 0 0,6 37 0 0 0,-6-46-219 0 0,-3-21-154 0 0,2 0 0 0 0,-1 0 0 0 0,2 8 0 0 0,0-4-1 0 0,0 0 0 0 0,-1 15 0 0 0,2 3 4 0 0,-2-8 64 0 0,-1 33 0 0 0,-1-19-39 0 0,-3 23 42 0 0,0-5 122 0 0,8 8 140 0 0,-3-42-403 0 0,0-16 16 0 0,-1 1-1 0 0,0 0 1 0 0,0 0 0 0 0,0 0-1 0 0,0 0 1 0 0,-1 4 0 0 0,0-6-7 0 0,1 0 0 0 0,0 1 1 0 0,0-1-1 0 0,0 0 1 0 0,0 1-1 0 0,0-1 1 0 0,1 2-1 0 0,-1 13-75 0 0,-1-16 65 0 0,1 1 0 0 0,0-1 1 0 0,0 0-1 0 0,0 1 0 0 0,0-1 1 0 0,0 1-1 0 0,0-1 0 0 0,0 1 1 0 0,1 1-1 0 0,-1-1 2 0 0,1 1 1 0 0,-1-1-1 0 0,0 0 0 0 0,0 0 0 0 0,0 0 1 0 0,0 0-1 0 0,0 0 0 0 0,0 0 0 0 0,-1 0 1 0 0,1 0-1 0 0,-2 3 0 0 0,1-2 0 0 0,0 4 0 0 0,3-5 0 0 0,-1 13 0 0 0,0-6 0 0 0,2-1 0 0 0,1 1 0 0 0,-1-2 0 0 0,-2 0 0 0 0,1-1 0 0 0,-2-5 0 0 0,0-1 0 0 0,0 0 0 0 0,0 1 0 0 0,0-1 0 0 0,0 1 0 0 0,0-1 0 0 0,0 1 0 0 0,1-1 0 0 0,-1 0 0 0 0,0 1 0 0 0,0-1 0 0 0,0 0 0 0 0,1 1 0 0 0,-1-1 0 0 0,0 0 0 0 0,1 1 0 0 0,-1-1 0 0 0,0 0 0 0 0,1 1 0 0 0,-1-1 0 0 0,0 0 0 0 0,1 0 0 0 0,0 1 0 0 0,5 3 0 0 0,0-1 8 0 0,-1 0 0 0 0,1 0 0 0 0,-1-1-1 0 0,1 0 1 0 0,0 0 0 0 0,0-1 0 0 0,0 1-1 0 0,7 0 1 0 0,23 6 121 0 0,-6 1 617 0 0,-20-7-568 0 0,-1 1 1 0 0,15 6-1 0 0,-21-8-134 0 0,-1 0 1 0 0,1-1-1 0 0,-1 1 0 0 0,0-1 0 0 0,1 0 1 0 0,-1 0-1 0 0,1 0 0 0 0,-1 0 0 0 0,5-1 1 0 0,4 0-40 0 0,2 1-64 0 0,-3 0-115 0 0,1 0 1 0 0,0 0 0 0 0,12-3 0 0 0,32 0 173 0 0,-43 2 0 0 0,1 0 0 0 0,18 3 0 0 0,4 0 0 0 0,-7-2 149 0 0,-3 1 146 0 0,36-4 0 0 0,-27-1-505 0 0,56 3 0 0 0,-53 1 618 0 0,86 7-919 0 0,67-20 312 0 0,-170 11 182 0 0,34-4 35 0 0,57-4 104 0 0,85 0-119 0 0,164 1 46 0 0,-304 10 20 0 0,-26 0-8 0 0,49-3 1 0 0,148-8 158 0 0,-75 3 11 0 0,7 10 307 0 0,-83 1-519 0 0,55 6-323 0 0,-72-8 304 0 0,36 3 201 0 0,-66-5-95 0 0,49 6-1 0 0,-64-5-49 0 0,27 0-1 0 0,12 1-90 0 0,-20 1 32 0 0,47-3 1 0 0,-34-1 60 0 0,9 8 17 0 0,-8-6-45 0 0,-20 1 24 0 0,46-5 1 0 0,-56 0-2 0 0,19-1 0 0 0,-1 5-18 0 0,0-1 57 0 0,59-6 0 0 0,-88 6-75 0 0,0-1 1 0 0,0 2-1 0 0,9 0 0 0 0,5 0 31 0 0,-12 0-43 0 0,0-1-1 0 0,14 3 1 0 0,-8 0-6 0 0,1-1 0 0 0,27-1 0 0 0,45 9 129 0 0,-78-7-128 0 0,-1-1 0 0 0,16-6 0 0 0,-16 3 0 0 0,-6 1 0 0 0,-1 0 0 0 0,1 0 0 0 0,-1 0 0 0 0,1 0 0 0 0,-1 0 0 0 0,1-1 0 0 0,-1 1 0 0 0,1-1 0 0 0,-1 1 0 0 0,1-1 0 0 0,-1 1 0 0 0,0-1 0 0 0,3-1 0 0 0,13-5 0 0 0,-15 6 0 0 0,1 0 0 0 0,-1 0 0 0 0,0 0 0 0 0,0 0 0 0 0,1 0 0 0 0,-1 0 0 0 0,0-1 0 0 0,4-2 0 0 0,5-7 0 0 0,-7 8 0 0 0,0-1 0 0 0,0 0 0 0 0,6-8 0 0 0,-8 8 0 0 0,0-1-1 0 0,0 0 1 0 0,0 1-1 0 0,-1-1 1 0 0,2-8 0 0 0,4-16 13 0 0,-5 14 53 0 0,-2 13-58 0 0,0 0 0 0 0,-1 0 0 0 0,2 0 0 0 0,-1 0 0 0 0,0 1 0 0 0,0-1 0 0 0,2-4 0 0 0,0-5 27 0 0,0 0-1 0 0,0 0 0 0 0,-1 0 0 0 0,0 0 0 0 0,-1-19 0 0 0,0 13-87 0 0,-1 2-26 0 0,0 12 54 0 0,1 0 0 0 0,0 0 1 0 0,0 0-1 0 0,0 0 0 0 0,0 0 0 0 0,1-4 0 0 0,1-5 120 0 0,-1 0 1 0 0,-1-22-1 0 0,-1 17-45 0 0,-5-66-194 0 0,0-5 144 0 0,5 77 16 0 0,1 0 0 0 0,-2 1 0 0 0,-3-18 0 0 0,5 16-16 0 0,0 11 0 0 0,1 0 0 0 0,-1 0 0 0 0,0 1 0 0 0,0-1 0 0 0,0 0 0 0 0,0 0 0 0 0,0 0 0 0 0,0 0 0 0 0,0 0 0 0 0,0 0 0 0 0,-1 0 0 0 0,1 1 0 0 0,-1-3 0 0 0,-1-2 0 0 0,0-1 0 0 0,0 0 0 0 0,1 1 0 0 0,0-1 0 0 0,0 0 0 0 0,0 0 0 0 0,0-8 0 0 0,1 9-2 0 0,0 0 1 0 0,0 0-1 0 0,-1 0 0 0 0,1 0 0 0 0,-4-10 0 0 0,2-9-51 0 0,2 0 53 0 0,0 23 0 0 0,0 0 1 0 0,0 1-1 0 0,0-1 0 0 0,1 0 0 0 0,-1 0 1 0 0,0 1-1 0 0,0-1 0 0 0,0 0 0 0 0,1 0 0 0 0,-1 1 1 0 0,0-1-1 0 0,1 0 0 0 0,-1 1 0 0 0,1-1 1 0 0,-1 0-1 0 0,1 1 0 0 0,-1-1 0 0 0,1 1 1 0 0,-1-1-1 0 0,1 1 0 0 0,0-1 0 0 0,0 0 1 0 0,-1 1-4 0 0,1 0 1 0 0,-1 0 0 0 0,0 0 0 0 0,1 0 0 0 0,-1-1 0 0 0,0 1 0 0 0,0 0 0 0 0,1 0 0 0 0,-1 0 0 0 0,0-1 0 0 0,0 1 0 0 0,0 0 0 0 0,1 0 0 0 0,-1 0 0 0 0,0-1 0 0 0,0 1 0 0 0,0 0 0 0 0,0 0 0 0 0,0-1 0 0 0,0 1 0 0 0,1 0 0 0 0,-1-1 0 0 0,0 1 0 0 0,0 0-1 0 0,0 0 1 0 0,0-1 0 0 0,0 1 0 0 0,0 0 0 0 0,0-1 0 0 0,0 1 0 0 0,0 0 0 0 0,0-1 0 0 0,0 1 0 0 0,-3-8-101 0 0,3 7 230 0 0,2-14-178 0 0,-1 8-101 0 0,0 0 138 0 0,-1-3 30 0 0,0 9-12 0 0,-1 0 0 0 0,1-1 0 0 0,0 1 0 0 0,0 0 0 0 0,1 0 0 0 0,-1 0 0 0 0,0-1 0 0 0,0 1 0 0 0,1 0 0 0 0,-1 0 0 0 0,0 0 0 0 0,1 0 0 0 0,0-2 0 0 0,0 2-3 0 0,-1 0-1 0 0,1-1 1 0 0,-1 1 0 0 0,1 0 0 0 0,-1 0 0 0 0,0-1 0 0 0,1 1 0 0 0,-1 0 0 0 0,0-1 0 0 0,0 1 0 0 0,0 0 0 0 0,0-1 0 0 0,0-2 0 0 0,-2 2 46 0 0,0-1 11 0 0,6-8-31 0 0,-4 9-22 0 0,-1-1 0 0 0,1 1 0 0 0,0-1 0 0 0,-1 1 0 0 0,1 0 0 0 0,-1-1 0 0 0,0 1 0 0 0,0 0-1 0 0,-1-3 1 0 0,1 3-6 0 0,0 1 0 0 0,1 0-1 0 0,-1-1 1 0 0,1 1 0 0 0,0-1-1 0 0,-1 1 1 0 0,1 0 0 0 0,0-1-1 0 0,0 1 1 0 0,0-1 0 0 0,0 1-1 0 0,0-1 1 0 0,0 1 0 0 0,0 0-1 0 0,0-1 1 0 0,1 1 0 0 0,0-3-1 0 0,0-5-150 0 0,-1 9 326 0 0,-1-8-170 0 0</inkml:trace>
  <inkml:trace contextRef="#ctx0" brushRef="#br1" timeOffset="6">14515 2081 4664 0 0,'0'0'209'0'0,"2"1"123"0"0,0-1-310 0 0,3 2 655 0 0,0 0 0 0 0,0-1-1 0 0,0 1 1 0 0,0-1-1 0 0,0 0 1 0 0,0-1-1 0 0,0 1 1 0 0,0-1-1 0 0,6-1 1 0 0,-4 0-445 0 0,-1 1-1 0 0,0-1 1 0 0,1 1 0 0 0,11 1 0 0 0,18 1 464 0 0,-25-2-708 0 0,-5 1 62 0 0,-1-1 0 0 0,1 0 0 0 0,0-1 0 0 0,-1 0 0 0 0,10-1 0 0 0,-14 1-42 0 0,1 0 0 0 0,-1 1 0 0 0,1 0 0 0 0,-1-1 0 0 0,1 1 1 0 0,0 0-1 0 0,-1 0 0 0 0,1 0 0 0 0,-1 0 0 0 0,1 0 1 0 0,-1 0-1 0 0,1 0 0 0 0,0 0 0 0 0,-1 1 0 0 0,2 0 0 0 0,2 0 22 0 0,0 0-1 0 0,0 0 0 0 0,0 0 1 0 0,8-1-1 0 0,69 10 208 0 0,-44-9-168 0 0,-16 0-35 0 0,-1-1 0 0 0,41-6 0 0 0,-48 5-23 0 0,1 0-1 0 0,-1 0 1 0 0,19 2 0 0 0,1 1 87 0 0,-10-1-78 0 0,-1 1-1 0 0,1 2 0 0 0,35 10 1 0 0,-42-10 195 0 0,1-1 0 0 0,0 0 0 0 0,30 1 0 0 0,-32-5 16 0 0,11 1 221 0 0,70 6 268 0 0,-42-2-57 0 0,-30-6-469 0 0,-20 1-163 0 0,-1 1-1 0 0,1-1 0 0 0,0 1 0 0 0,8 1 0 0 0,50 6 352 0 0,117-3 0 0 0,-117-5-143 0 0,-23 4-180 0 0,-27-1-40 0 0,-1-1 1 0 0,19-2-1 0 0,-7 0 30 0 0,0 1-1 0 0,25 4 0 0 0,-26-2 125 0 0,0-1 0 0 0,36-3 0 0 0,220-7 339 0 0,-227 9-512 0 0,37 6 152 0 0,-3 1 368 0 0,3-7 214 0 0,88-8-422 0 0,-149 7-232 0 0,46-6-14 0 0,-54 5-50 0 0,0 1 0 0 0,30 2-1 0 0,-4 0 13 0 0,74 9 215 0 0,-27-13 7 0 0,-68 4-231 0 0,19-1 26 0 0,56-3-45 0 0,-39-1 230 0 0,14-3 511 0 0,-44 5-1012 0 0,-25 2 309 0 0,0-1 0 0 0,0 1 0 0 0,1-1 0 0 0,8-2 0 0 0,-10 2-28 0 0,0 0 1 0 0,0 0-1 0 0,0 1 1 0 0,6 0 0 0 0,-5 0-56 0 0,0-1 0 0 0,0 1 1 0 0,9-3-1 0 0,26-2 157 0 0,-31 4-74 0 0,-1 0 0 0 0,1-1 0 0 0,10-2 0 0 0,-13 2 72 0 0,1 0 1 0 0,16 0-1 0 0,-7 0 82 0 0,105-13 433 0 0,-111 14-636 0 0,-5 1-3 0 0,1-1 0 0 0,-1 0 1 0 0,0 0-1 0 0,10-2 0 0 0,-2 0 14 0 0,-11 4 0 0 0,1 1 0 0 0,20-4 0 0 0,-14 1 0 0 0,-1 2 0 0 0,-3 0 0 0 0,1 0 0 0 0,-1-1 0 0 0,1 0 0 0 0,10-1 0 0 0,-16 1 0 0 0,2 1 0 0 0,12-3 0 0 0,12 0 0 0 0,8-1 0 0 0,39-10 0 0 0,-60 12 0 0 0,-1 0 0 0 0,15 2 0 0 0,-8-1 0 0 0,5 4 6 0 0,-5-1-76 0 0,-19-2 17 0 0,6 1 42 0 0,0-1 1 0 0,2 3 2546 0 0,-2 0-8566 0 0,-7 4 624 0 0,-1-8 5518 0 0,1 0 0 0 0,0 1 1 0 0,-1-1-1 0 0,1 0 0 0 0,0 1 0 0 0,-1-1 1 0 0,1 1-1 0 0,0-1 0 0 0,0 0 0 0 0,-1 1 1 0 0,1-1-1 0 0,0 1 0 0 0,0-1 0 0 0,0 0 1 0 0,0 1-1 0 0,-1-1 0 0 0,1 1 0 0 0,0-1 0 0 0,0 1 1 0 0,0-1-1 0 0,0 1 0 0 0,0-1 0 0 0,0 2 1 0 0,0 12 1696 0 0,0-12-2072 0 0,-1 70 1974 0 0,0-3-5145 0 0,1-56-3388 0 0</inkml:trace>
  <inkml:trace contextRef="#ctx0" brushRef="#br0" timeOffset="7">14489 2051 2592 0 0,'0'0'12192'0'0,"-3"-4"-9369"0"0,2 0-2741 0 0,0 0 0 0 0,1 1 0 0 0,-1-1 0 0 0,1 0 0 0 0,0 1 0 0 0,0-1 0 0 0,0 0 0 0 0,0 1-1 0 0,1-1 1 0 0,-1 0 0 0 0,3-6 0 0 0,-1 1-10 0 0,6-35 112 0 0,-7 37-67 0 0,1 0-1 0 0,-1-1 1 0 0,0-8 0 0 0,-1 14-249 0 0,0 1-144 0 0,-1-7 250 0 0,-1-1 38 0 0,1 6 47 0 0,1-3 12 0 0,0 4 14 0 0,-1 0-14 0 0,-2-5-2 0 0,3 3-2 0 0,3-2 25 0 0,-2 4 597 0 0,13-13 64 0 0,-12 13-694 0 0,0 1 0 0 0,0-1 0 0 0,0 1 0 0 0,1 0 0 0 0,-1 0 0 0 0,1 0 0 0 0,-1 0 0 0 0,0 0 0 0 0,1 0 0 0 0,4 0 0 0 0,0-1-224 0 0,-5 1 51 0 0,9-1 8 0 0,-7 1 106 0 0,17 0 0 0 0,10 5 0 0 0,-25-3 1 0 0,3-1 18 0 0,17-6 25 0 0,39-5 31 0 0,-45 11-22 0 0,-11-1-57 0 0,-3 1 27 0 0,-1 0 0 0 0,1 1 0 0 0,-1-1 0 0 0,1 1 0 0 0,5 1 0 0 0,-4-1-8 0 0,0 0 1 0 0,0 0-1 0 0,0-1 1 0 0,0 0-1 0 0,11-2 1 0 0,-6 1 37 0 0,-10 3-54 0 0,0-1 2 0 0,4 0-1 0 0,-1-1 1 0 0,1 0-1 0 0,-1 0 0 0 0,1-1 0 0 0,9-2 0 0 0,-9 2-1 0 0,-1 0-1 0 0,1 0 0 0 0,0 1 1 0 0,0 0-1 0 0,0 0 0 0 0,6 0 1 0 0,69 13 27 0 0,-72-11-26 0 0,0-1-1 0 0,0-1 0 0 0,13 0 1 0 0,25-5-14 0 0,-12 2-3 0 0,-26 2 17 0 0,0 0 0 0 0,0 0 1 0 0,0 1-1 0 0,0 1 0 0 0,10 0 0 0 0,17 5 0 0 0,-1-3 0 0 0,-19-2 102 0 0,1 0 0 0 0,16-2-1 0 0,-19 1 29 0 0,1-1 0 0 0,0 2 0 0 0,14 2-1 0 0,-18-2-106 0 0,0 0-1 0 0,20-1 1 0 0,14 1-27 0 0,55 4 314 0 0,89-3 291 0 0,-111 1-808 0 0,34 4 218 0 0,-94-6 7 0 0,1 0-1 0 0,27-3 1 0 0,2-1-2 0 0,-33 3 4 0 0,167-4 744 0 0,17 1-997 0 0,-123 3 178 0 0,-49 1 54 0 0,-13 0 60 0 0,21-2-1 0 0,21-2 103 0 0,-33 3-150 0 0,25-4 0 0 0,-19 3 41 0 0,-23 1-48 0 0,-1 0 1 0 0,1-1-1 0 0,9-1 0 0 0,-9 1 34 0 0,1 1-1 0 0,-1-1 0 0 0,13 2 0 0 0,-12-1-2 0 0,1 0 0 0 0,-1 0 0 0 0,8-2-1 0 0,-10 2-25 0 0,0-1-1 0 0,0 1 0 0 0,0 0 1 0 0,0 1-1 0 0,9 1 0 0 0,-9-2 3 0 0,1 1 1 0 0,-1 0-1 0 0,0-1 0 0 0,0 0 0 0 0,10-1 1 0 0,-12-1 0 0 0,-2 2-12 0 0,0-1 0 0 0,1 1-1 0 0,-1 0 1 0 0,0-1 0 0 0,0 1 0 0 0,1 0 0 0 0,-1 0 0 0 0,0 0 0 0 0,0 0 0 0 0,1 0 0 0 0,-1 0-1 0 0,0 0 1 0 0,3 0 0 0 0,19-1 0 0 0,32 2 0 0 0,-30 1 19 0 0,-19-1-12 0 0,-1-1 1 0 0,1 0 0 0 0,0 0-1 0 0,-1 0 1 0 0,10-2-1 0 0,-8 1 8 0 0,0 0-1 0 0,1 1 0 0 0,-1-1 0 0 0,13 3 1 0 0,-13-2-6 0 0,0 1 1 0 0,0-1-1 0 0,0-1 0 0 0,0 1 1 0 0,7-2-1 0 0,-5 0-9 0 0,-1 1-1 0 0,1 1 1 0 0,-1-1-1 0 0,1 2 1 0 0,8 0-1 0 0,15 1 58 0 0,73-5 135 0 0,-101 3-151 0 0,1-1 1 0 0,0 1 0 0 0,0-1 0 0 0,6-2 0 0 0,-3 1-36 0 0,0 1 1 0 0,0-1 0 0 0,0 1-1 0 0,13 1 1 0 0,23 0-71 0 0,-4 4 328 0 0,-5-4-184 0 0,20-4 504 0 0,-45 5-743 0 0,-8-1 129 0 0,0 0-1 0 0,0 0 1 0 0,0 1 0 0 0,0-1-1 0 0,0 0 1 0 0,-1-1 0 0 0,1 1 0 0 0,2-1-1 0 0,4 1 31 0 0,52 10 64 0 0,-52-9-57 0 0,0 0-1 0 0,0 0 1 0 0,0-1-1 0 0,0 0 0 0 0,0 0 1 0 0,14-3-1 0 0,17 0 13 0 0,14 3 117 0 0,-44-1-100 0 0,-4 1-12 0 0,-1 0 1 0 0,1 1-1 0 0,0-1 0 0 0,-1 1 0 0 0,6 1 1 0 0,-7-1-19 0 0,0-1 1 0 0,0 0 0 0 0,0 1 0 0 0,0-1-1 0 0,0-1 1 0 0,0 1 0 0 0,0 0 0 0 0,0-1 0 0 0,0 1-1 0 0,5-3 1 0 0,-6 3-7 0 0,2 0 0 0 0,9 3 0 0 0,17-2 0 0 0,-19-1 0 0 0,2 0 0 0 0,-12 0 0 0 0,23 5 0 0 0,-13-5 0 0 0,0 0 0 0 0,0 0 0 0 0,0 0 0 0 0,-4 0 15 0 0,-4 0 54 0 0,5 0 5 0 0,-4 0 0 0 0,5 1-58 0 0,2 1-16 0 0,-2-3 0 0 0,1 3 0 0 0,-2-1 0 0 0,2-1 0 0 0,-1 0 0 0 0,24 0 0 0 0,-19-2-98 0 0,-9 1 69 0 0,-1 0 0 0 0,1 1 0 0 0,0-1 0 0 0,0 1 0 0 0,6 0 0 0 0,22 2 29 0 0,-22-1 0 0 0,1-1 0 0 0,0 0 0 0 0,18-2 0 0 0,-29 2 0 0 0,0-1 0 0 0,0 1 0 0 0,1-1 0 0 0,-1 1 0 0 0,0 0 0 0 0,0 0 0 0 0,0 0 0 0 0,0 0 0 0 0,1 0 0 0 0,-1 0 0 0 0,0 0 0 0 0,0 0 0 0 0,0 0 0 0 0,2 1 0 0 0,1-1 0 0 0,0 1 0 0 0,10 2 0 0 0,-3-2 0 0 0,13 11 266 0 0,-24-12-336 0 0,0 0-61 0 0,1 1 132 0 0,-1-1 0 0 0,0 0 0 0 0,0 0 0 0 0,0 1 0 0 0,0-1-1 0 0,0 0 1 0 0,0 0 0 0 0,0 1 0 0 0,0-1 0 0 0,0 0 0 0 0,0 0 0 0 0,1 0 0 0 0,-1 1 0 0 0,0-1 0 0 0,0 0-1 0 0,0 0 1 0 0,0 0 0 0 0,1 0 0 0 0,-1 1 0 0 0,0-1 0 0 0,0 0 0 0 0,0 0 0 0 0,1 0 0 0 0,-1 0 0 0 0,0 0-1 0 0,0 0 1 0 0,1 0 0 0 0,-1 0 0 0 0,0 1 0 0 0,0-1 0 0 0,1 0 0 0 0,-1 0 0 0 0,18 9 20 0 0,2 6 163 0 0,-19-14-249 0 0,14 23 94 0 0,-15-24-29 0 0,1 0 0 0 0,-1 0 0 0 0,0 1 0 0 0,1-1 0 0 0,-1 0 0 0 0,1 1 0 0 0,-1-1 0 0 0,0 1 0 0 0,1-1 0 0 0,-1 0 0 0 0,0 1 0 0 0,0-1 0 0 0,1 1 0 0 0,-1-1 0 0 0,0 1 0 0 0,0-1 0 0 0,0 1 0 0 0,1-1 0 0 0,-1 1 0 0 0,0-1 0 0 0,0 1 0 0 0,0-1 0 0 0,0 1 0 0 0,0-1 0 0 0,0 1 0 0 0,0-1 0 0 0,0 1 0 0 0,0-1 0 0 0,0 1 0 0 0,0-1 0 0 0,-1 2 0 0 0,1-1 0 0 0,0 9 0 0 0,0-7 0 0 0,0 1 0 0 0,0-1 0 0 0,0 1 0 0 0,0-1 0 0 0,-1 1 0 0 0,1-1 0 0 0,-3 6 0 0 0,-1 42-20 0 0,3-32-299 0 0,1-17 308 0 0,1 0-1 0 0,-1 1 1 0 0,0-1-1 0 0,-1 1 1 0 0,1-1 0 0 0,0 0-1 0 0,-1 0 1 0 0,1 1-1 0 0,-2 3 1 0 0,1-5 41 0 0,1 1 1 0 0,-1-1-1 0 0,1 0 0 0 0,0 1 1 0 0,0-1-1 0 0,-1 0 0 0 0,1 1 1 0 0,0-1-1 0 0,0 0 0 0 0,0 1 1 0 0,1-1-1 0 0,-1 3 0 0 0,1 8-133 0 0,-2-8-17 0 0,0 0 0 0 0,0 0 0 0 0,1 0 0 0 0,0 0 0 0 0,0 0 0 0 0,0 0 0 0 0,0 0 0 0 0,1 1 0 0 0,1 3 0 0 0,6 9-3015 0 0</inkml:trace>
  <inkml:trace contextRef="#ctx0" brushRef="#br1" timeOffset="8">16425 2353 8840 0 0,'0'0'3708'0'0,"0"-7"-3476"0"0</inkml:trace>
  <inkml:trace contextRef="#ctx0" brushRef="#br1" timeOffset="9">16463 2350 2304 0 0,'0'0'7562'0'0,"2"-16"-3919"0"0,-2 11 895 0 0,-6 1-2792 0 0,-1-3-929 0 0,5 7-708 0 0,0-1 1 0 0,-1 1-1 0 0,1-1 1 0 0,0 1-1 0 0,0 0 0 0 0,-1 0 1 0 0,-3 1-1 0 0,5-1-37 0 0,-6 1 20 0 0,1 0 0 0 0,-1 0 0 0 0,1 1 1 0 0,0 0-1 0 0,0 0 0 0 0,-1 1 0 0 0,1 0 0 0 0,1 0 1 0 0,-1 0-1 0 0,0 1 0 0 0,-5 4 0 0 0,3-1 93 0 0,0 1-1 0 0,0 0 0 0 0,1 1 0 0 0,-12 17 1 0 0,5-8 44 0 0,11-16-198 0 0,1 1 0 0 0,0-1 1 0 0,0 1-1 0 0,0 0 0 0 0,0 0 0 0 0,0 0 1 0 0,0 0-1 0 0,-1 6 0 0 0,1-3-1 0 0,2-5-16 0 0,-1 0 0 0 0,1 0 0 0 0,0-1 1 0 0,0 1-1 0 0,-1 0 0 0 0,1 0 1 0 0,0 0-1 0 0,0 0 0 0 0,0-1 0 0 0,0 1 1 0 0,0 0-1 0 0,0 0 0 0 0,0 0 1 0 0,1 0-1 0 0,-1 0 0 0 0,0-1 1 0 0,0 1-1 0 0,1 0 0 0 0,-1 0 0 0 0,0 0 1 0 0,1-1-1 0 0,-1 1 0 0 0,1 0 1 0 0,-1-1-1 0 0,1 1 0 0 0,-1 0 0 0 0,1-1 1 0 0,-1 1-1 0 0,1-1 0 0 0,0 1 1 0 0,1 0-1 0 0,0 2 3 0 0,1-1 0 0 0,0 0 0 0 0,0 0-1 0 0,1 0 1 0 0,-1 0 0 0 0,0-1 0 0 0,0 1 0 0 0,1-1 0 0 0,4 1 0 0 0,39 8 250 0 0,-4-2-126 0 0,-28-3 23 0 0,0 0 0 0 0,-1 0 0 0 0,0 2 0 0 0,0-1 0 0 0,16 12 0 0 0,-13-6-164 0 0,-12-9 0 0 0,0 0 0 0 0,-1 0 0 0 0,0 1 0 0 0,1-1 0 0 0,4 7 0 0 0,2 2 2 0 0,-8-8 7 0 0,1-1 1 0 0,-1 1 0 0 0,0 0 0 0 0,0 0-1 0 0,2 5 1 0 0,1-1 21 0 0,-6-7-26 0 0,1-1 0 0 0,-1 1 0 0 0,1-1 0 0 0,-1 1 0 0 0,1 0 1 0 0,-1-1-1 0 0,0 1 0 0 0,1 0 0 0 0,-1 0 0 0 0,0-1 0 0 0,0 1 0 0 0,1 0 0 0 0,-1 0 0 0 0,0-1 0 0 0,0 1 0 0 0,0 0 0 0 0,0 0 0 0 0,0 0 0 0 0,0-1 0 0 0,0 1 0 0 0,0 0 0 0 0,0 0 0 0 0,-1 0 0 0 0,1 4 22 0 0,-1-1 0 0 0,0 0-1 0 0,-1 0 1 0 0,1 0 0 0 0,-1 0-1 0 0,1 0 1 0 0,-6 7 0 0 0,6-9-25 0 0,-1 2 16 0 0,-1 0 0 0 0,0 0 0 0 0,1 0 0 0 0,-1-1 0 0 0,-1 1 0 0 0,1-1 0 0 0,0 0 0 0 0,-1 0 0 0 0,-6 4 0 0 0,-2 0 2 0 0,-1-1 0 0 0,0-1 0 0 0,0 0 0 0 0,0-1 0 0 0,0 0 0 0 0,-1-1 0 0 0,1 0 0 0 0,-1-1 0 0 0,-22 0 0 0 0,31-3-36 0 0,0 1 0 0 0,0-1 0 0 0,0 0 0 0 0,0-1 0 0 0,0 1 0 0 0,-5-4 0 0 0,-7-1-57 0 0,15 6 51 0 0,0-1 1 0 0,-1 0 0 0 0,1 1-1 0 0,0-1 1 0 0,0 0 0 0 0,0-1-1 0 0,0 1 1 0 0,-2-2-1 0 0,3 3 5 0 0,1-1 0 0 0,-1 1 0 0 0,1-1 0 0 0,0 1 0 0 0,-1-1 0 0 0,1 1 0 0 0,0-1 0 0 0,-1 1 0 0 0,1-1 0 0 0,0 1 0 0 0,0-1 0 0 0,0 0 0 0 0,-1 1 0 0 0,1-1 0 0 0,0 1 0 0 0,0-1 0 0 0,0 0 0 0 0,0 1 0 0 0,0-1 0 0 0,0 1 0 0 0,0-1-1 0 0,0 0 1 0 0,0 1 0 0 0,1-1 0 0 0,-1 1 0 0 0,0-1 0 0 0,0 1 0 0 0,1-2 0 0 0,-1 1-7 0 0,0 1 1 0 0,0-1-1 0 0,0 1 0 0 0,0-1 0 0 0,0 0 0 0 0,-1 1 1 0 0,1-1-1 0 0,0 0 0 0 0,0 1 0 0 0,0-1 0 0 0,-1 0 0 0 0,1 1 1 0 0,0-1-1 0 0,-1 1 0 0 0,1-1 0 0 0,0 1 0 0 0,-1-1 1 0 0,1 1-1 0 0,-1-1 0 0 0,1 1 0 0 0,-1-1 0 0 0,1 1 1 0 0,-1-1-1 0 0,1 1 0 0 0,-1 0 0 0 0,0-1 0 0 0,1 1 1 0 0,-1 0-1 0 0,0-1 0 0 0,-2 0-102 0 0,-10-15-1424 0 0,6 5-708 0 0,-3 4 418 0 0</inkml:trace>
  <inkml:trace contextRef="#ctx0" brushRef="#br1" timeOffset="10">16730 2619 11400 0 0,'0'0'6571'0'0,"2"1"-6120"0"0,18 26 1062 0 0,-20-26-1445 0 0,1 0 0 0 0,0 0 0 0 0,0 0 0 0 0,0 0 0 0 0,-1 0 0 0 0,1 0 0 0 0,0 0 0 0 0,-1 1 0 0 0,1-1 0 0 0,-1 2 0 0 0,6 8 288 0 0,16 19 428 0 0,-17-24-650 0 0,-3-4-89 0 0,0 0-1 0 0,0 1 1 0 0,-1-1-1 0 0,1 1 1 0 0,-1-1-1 0 0,3 5 1 0 0,0 6 4 0 0</inkml:trace>
  <inkml:trace contextRef="#ctx0" brushRef="#br1" timeOffset="11">16734 2436 7368 0 0,'0'0'666'0'0,"-2"-1"-546"0"0,-9-1 13925 0 0,13 3-14926 0 0,9 5-10749 0 0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9:52.23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0 279 1376 0 0,'0'0'6024'0'0,"9"0"-5568"0"0,-2 0-332 0 0,-5 0 648 0 0,6-3-771 0 0,4-6 4288 0 0,-8 6-288 0 0,-12 10-3010 0 0,-7 10-610 0 0,14-16-309 0 0,0-1-50 0 0,0 0-1 0 0,0 1 0 0 0,0-1 0 0 0,0 0 0 0 0,0 1 0 0 0,0-1 0 0 0,0 1 1 0 0,0-1-1 0 0,0 1 0 0 0,0 0 0 0 0,1-1 0 0 0,-1 1 0 0 0,0 0 0 0 0,0-1 0 0 0,1 1 1 0 0,-1 0-1 0 0,0 1 0 0 0,-11 16 439 0 0,10-15-315 0 0,1-2 85 0 0,-2 2-211 0 0,0 0 0 0 0,0-1 0 0 0,0 1 0 0 0,1 1 0 0 0,-4 3 0 0 0,4-5 27 0 0,1 0-9 0 0,-1 1-1 0 0,0-1 0 0 0,0 1 1 0 0,0-1-1 0 0,0 0 0 0 0,-4 4 0 0 0,5-6-26 0 0,0 1-1 0 0,0 0 1 0 0,0-1-1 0 0,0 1 0 0 0,1 0 1 0 0,-1-1-1 0 0,0 1 0 0 0,1 0 1 0 0,-1 0-1 0 0,0 0 0 0 0,1 0 1 0 0,-1 0-1 0 0,1-1 1 0 0,-1 1-1 0 0,1 0 0 0 0,0 0 1 0 0,-1 0-1 0 0,1 2 0 0 0,0-3-8 0 0,0 0 0 0 0,0 0 0 0 0,0 0-1 0 0,0 1 1 0 0,0-1 0 0 0,0 0 0 0 0,0 0-1 0 0,0 0 1 0 0,0 0 0 0 0,1 0 0 0 0,-1 1-1 0 0,0-1 1 0 0,0 0 0 0 0,0 0 0 0 0,0 0-1 0 0,0 0 1 0 0,-1 0 0 0 0,1 1 0 0 0,0-1-1 0 0,0 0 1 0 0,0 0 0 0 0,0 0 0 0 0,0 0-1 0 0,0 0 1 0 0,0 1 0 0 0,0-1 0 0 0,0 0-1 0 0,0 0 1 0 0,0 0 0 0 0,0 0 0 0 0,0 0-1 0 0,-1 0 1 0 0,1 0 0 0 0,0 1 0 0 0,0-1-1 0 0,0 0 1 0 0,0 0 0 0 0,0 0 0 0 0,0 0-1 0 0,-1 0 1 0 0,1 0 0 0 0,0 0 0 0 0,0 0-1 0 0,0 0 1 0 0,0 0 0 0 0,-2 1 22 0 0,1-1 1 0 0,-1 1 0 0 0,1-1-1 0 0,0 1 1 0 0,0-1 0 0 0,-1 1-1 0 0,1 0 1 0 0,0 0 0 0 0,0-1-1 0 0,0 1 1 0 0,0 0-1 0 0,0 0 1 0 0,-2 2 0 0 0,-10 13 58 0 0,12-15-60 0 0,0 1 0 0 0,0 0 0 0 0,-1-1 0 0 0,1 1 0 0 0,0 0-1 0 0,-1-1 1 0 0,-2 3 0 0 0,-3 2 70 0 0,-10 15 389 0 0,15-20-101 0 0,2 0-372 0 0,0 0-1 0 0,0 0 0 0 0,0 0 0 0 0,0 0 1 0 0,0 0-1 0 0,-1 0 0 0 0,1 0 0 0 0,0 0 1 0 0,-1 0-1 0 0,1 0 0 0 0,-1 0 0 0 0,1 0 0 0 0,-1-1 1 0 0,1 1-1 0 0,-1 0 0 0 0,1 0 0 0 0,-1 0 1 0 0,0-1-1 0 0,0 1 0 0 0,1 0 0 0 0,-1-1 1 0 0,0 1-1 0 0,0 0 0 0 0,-1 0 0 0 0,-6 5 4 0 0,7-6-11 0 0,1 0 0 0 0,-1 1 1 0 0,1-1-1 0 0,-1 0 0 0 0,1 0 0 0 0,-1 1 0 0 0,1-1 0 0 0,0 0 0 0 0,-1 1 0 0 0,1-1 0 0 0,0 1 0 0 0,-1-1 0 0 0,1 0 0 0 0,0 1 0 0 0,-1-1 0 0 0,1 1 1 0 0,0-1-1 0 0,0 1 0 0 0,0-1 0 0 0,-1 1 0 0 0,1-1 0 0 0,0 1 0 0 0,0-1 0 0 0,0 1 0 0 0,0-1 0 0 0,0 1 0 0 0,0-1 0 0 0,0 2 0 0 0,0 3 13 0 0,-5 2 134 0 0,-5 5-18 0 0,-10 21 244 0 0,17-25-362 0 0,-1 1 123 0 0,1-3 105 0 0,0 0 1 0 0,1 1-1 0 0,-1-1 0 0 0,-1 10 1 0 0,4-15-122 0 0,-3 14 76 0 0,2 4-19 0 0,1-17-145 0 0,0 0-1 0 0,0 0 0 0 0,0 0 1 0 0,0-1-1 0 0,0 1 0 0 0,0 0 1 0 0,0 0-1 0 0,-1 0 1 0 0,0 3-1 0 0,0-4 24 0 0,5 16 241 0 0,-4-15-197 0 0,1 1 1 0 0,0 0 0 0 0,-1-1 0 0 0,1 1 0 0 0,0-1 0 0 0,1 1 0 0 0,-1-1 0 0 0,0 1 0 0 0,1-1 0 0 0,0 0 0 0 0,-1 1-1 0 0,1-1 1 0 0,0 0 0 0 0,0 0 0 0 0,0-1 0 0 0,4 4 0 0 0,-1-1 24 0 0,-3-3 88 0 0,7 8 293 0 0,21 3 18 0 0,-7-3-308 0 0,4 2 223 0 0,14-1 73 0 0,-33-7-522 0 0,-7-2-30 0 0,-1-1 51 0 0,1 1 1 0 0,-1-1-1 0 0,0 1 0 0 0,1-1 0 0 0,-1 0 0 0 0,0 1 1 0 0,1-1-1 0 0,-1 0 0 0 0,1 1 0 0 0,-1-1 0 0 0,0 0 1 0 0,1 1-1 0 0,-1-1 0 0 0,1 0 0 0 0,-1 0 0 0 0,1 1 1 0 0,0-1-1 0 0,8 5 171 0 0,-9-4-164 0 0,1 0-13 0 0,-1-1 0 0 0,0 1 1 0 0,1 0-1 0 0,-1-1 0 0 0,1 1 0 0 0,-1-1 1 0 0,1 1-1 0 0,-1-1 0 0 0,1 1 0 0 0,0-1 0 0 0,-1 1 1 0 0,1-1-1 0 0,0 1 0 0 0,-1-1 0 0 0,1 0 0 0 0,0 1 1 0 0,-1-1-1 0 0,1 0 0 0 0,0 0 0 0 0,0 0 1 0 0,-1 0-1 0 0,1 1 0 0 0,0-1 0 0 0,0 0 0 0 0,34 11 38 0 0,-9-2-5 0 0,-18-8-35 0 0,21 2 0 0 0,-12 0 0 0 0,-12-2 0 0 0,-1 0 0 0 0,0 0 0 0 0,1 0 0 0 0,-1-1 0 0 0,0 0 0 0 0,1 1 0 0 0,-1-2 0 0 0,8 0 0 0 0,4-8-15 0 0,-10 6-201 0 0,1 0-3063 0 0,-1-1-4709 0 0</inkml:trace>
  <inkml:trace contextRef="#ctx0" brushRef="#br0" timeOffset="1003.89">520 318 1376 0 0,'0'0'8810'0'0,"-4"-17"1866"0"0,6 35-3659 0 0,12 36-6556 0 0,-10-45-412 0 0,0-1-1 0 0,9 13 0 0 0,-10-15-21 0 0,1-1 0 0 0,-1 1 1 0 0,0 0-1 0 0,0 0 0 0 0,-1 0 0 0 0,1 0 0 0 0,-1 0 1 0 0,1 9-1 0 0,10 52 242 0 0,-1-18-72 0 0,-10-37-87 0 0,0-1-1 0 0,4 14 0 0 0,2 6 102 0 0,-7-28-188 0 0,-1 0 0 0 0,1 0 0 0 0,0 0 1 0 0,0 0-1 0 0,0 0 0 0 0,0 0 0 0 0,1 0 0 0 0,-1 0 0 0 0,1-1 0 0 0,0 1 0 0 0,-1-1 0 0 0,1 1 1 0 0,0-1-1 0 0,1 1 0 0 0,-1-1 0 0 0,0 0 0 0 0,1 0 0 0 0,-1 0 0 0 0,1 0 0 0 0,0-1 0 0 0,-1 1 1 0 0,1-1-1 0 0,4 2 0 0 0,-6-3-20 0 0,10 5 34 0 0,-17 3 40 0 0,3-6 67 0 0,4-2-140 0 0,-1 1 0 0 0,0-1 1 0 0,0 1-1 0 0,0-1 0 0 0,0 0 0 0 0,0 1 0 0 0,1-1 0 0 0,-1 1 0 0 0,0-1 1 0 0,0 0-1 0 0,1 1 0 0 0,-1-1 0 0 0,0 1 0 0 0,1-1 0 0 0,-1 0 0 0 0,0 0 1 0 0,1 1-1 0 0,-1-1 0 0 0,0 0 0 0 0,1 1 0 0 0,-1-1 0 0 0,1 0 0 0 0,-1 0 1 0 0,0 0-1 0 0,1 0 0 0 0,0 1 0 0 0,10 1-4 0 0,-7-5 25 0 0,1 1-1 0 0,-1-1 1 0 0,0 0-1 0 0,1 0 1 0 0,-1 0-1 0 0,-1-1 1 0 0,1 1-1 0 0,0-1 1 0 0,4-7-1 0 0,9-16 15 0 0,-2 0 0 0 0,-1 0 0 0 0,16-45 0 0 0,-7 22-136 0 0,7-1 97 0 0,-28 48-18 0 0,-1 1 0 0 0,1 0 0 0 0,-1 0 0 0 0,1-1 0 0 0,0 1 0 0 0,0 1 0 0 0,0-1 0 0 0,5-3 0 0 0,10-10-132 0 0,-7 4-10 0 0,2-1-80 0 0,-11 11 164 0 0,-1 0 0 0 0,1 0 1 0 0,0 0-1 0 0,0 0 0 0 0,0 0 0 0 0,0 0 0 0 0,0 1 1 0 0,0-1-1 0 0,0 0 0 0 0,0 1 0 0 0,1-1 0 0 0,-1 0 1 0 0,0 1-1 0 0,0 0 0 0 0,0-1 0 0 0,1 1 0 0 0,2-1 1 0 0,9-4-1353 0 0,5 2-3985 0 0,-10-1-2749 0 0</inkml:trace>
  <inkml:trace contextRef="#ctx0" brushRef="#br0" timeOffset="1624.56">1172 418 2304 0 0,'0'-2'10098'0'0,"0"-5"983"0"0,5 27-10265 0 0,-2-1 1 0 0,0 1-1 0 0,0 21 0 0 0,5 37 67 0 0,-4-47-608 0 0,-1 1-1 0 0,-2 43 1 0 0,-1-55-243 0 0,-1-10-34 0 0,1-9 2 0 0,0 0 1 0 0,-1-1 0 0 0,1 1 0 0 0,0 0-1 0 0,0-1 1 0 0,0 1 0 0 0,0 0 0 0 0,0-1-1 0 0,0 1 1 0 0,0-1 0 0 0,0 1-1 0 0,0 0 1 0 0,0-1 0 0 0,1 1 0 0 0,-1 0-1 0 0,0-1 1 0 0,1 2 0 0 0,-1-1 92 0 0,1-3-2915 0 0,1-7 56 0 0,2-4-5717 0 0</inkml:trace>
  <inkml:trace contextRef="#ctx0" brushRef="#br0" timeOffset="2083.55">1141 415 13416 0 0,'0'0'1341'0'0,"4"-8"-1210"0"0,0 0 17 0 0,3-6 1870 0 0,1 1-48 0 0,-8 12-1812 0 0,0 0 0 0 0,1-1 0 0 0,0 1 0 0 0,-1 0 0 0 0,1 0 0 0 0,0 0 0 0 0,0-1 0 0 0,-1 1 0 0 0,1 0 0 0 0,0 0 1 0 0,0 0-1 0 0,0 1 0 0 0,2-3 0 0 0,18-11 1670 0 0,-16 11-1534 0 0,-1-1 0 0 0,1 1 0 0 0,0 0 0 0 0,8-3 0 0 0,4-5 475 0 0,-15 10-698 0 0,-1 0 0 0 0,0 0 0 0 0,1 0 0 0 0,-1 0 0 0 0,1 0-1 0 0,-1 0 1 0 0,1 1 0 0 0,-1-1 0 0 0,1 0 0 0 0,0 1 0 0 0,-1 0 0 0 0,1-1-1 0 0,0 1 1 0 0,3-1 0 0 0,42 6 1345 0 0,-40-4-1310 0 0,-1 1 0 0 0,1-1 0 0 0,0 1 0 0 0,-1 1 0 0 0,0-1 0 0 0,9 6 0 0 0,38 24 109 0 0,-30-17-143 0 0,30 26 6 0 0,-49-37-62 0 0,1 0 0 0 0,0 1 0 0 0,-1-1 0 0 0,0 1-1 0 0,0 0 1 0 0,-1 0 0 0 0,5 9 0 0 0,-1-1 31 0 0,-1-1 0 0 0,5 17 0 0 0,-8-20-20 0 0,0 0 0 0 0,-1 0 0 0 0,0 1-1 0 0,-1-1 1 0 0,1 0 0 0 0,-2 1 0 0 0,1-1 0 0 0,-1 1 0 0 0,-1-1 0 0 0,0 0 0 0 0,0 1 0 0 0,-1-1 0 0 0,0 0 0 0 0,0 0 0 0 0,-6 13-1 0 0,3-9 49 0 0,-1 0 1 0 0,0-1-1 0 0,-1 1 0 0 0,0-1 0 0 0,-1 0 0 0 0,0-1 0 0 0,-1 0 0 0 0,0 0 0 0 0,-13 11 0 0 0,20-20-64 0 0,-7 6 82 0 0,0-1-1 0 0,-1 0 0 0 0,0 0 0 0 0,0-1 0 0 0,-12 5 0 0 0,15-8-122 0 0,0-1-1 0 0,0-1 1 0 0,0 1-1 0 0,0-1 1 0 0,0 0 0 0 0,-1-1-1 0 0,1 0 1 0 0,0 0-1 0 0,0 0 1 0 0,-1-1-1 0 0,1 0 1 0 0,0-1 0 0 0,0 1-1 0 0,0-2 1 0 0,0 1-1 0 0,0-1 1 0 0,1 1 0 0 0,-1-2-1 0 0,1 1 1 0 0,-1-1-1 0 0,1 0 1 0 0,1 0-1 0 0,-1-1 1 0 0,0 0 0 0 0,1 0-1 0 0,-9-10 1 0 0,13 13-404 0 0,0 0 1 0 0,-1 0 0 0 0,1 0-1 0 0,0 0 1 0 0,0 0 0 0 0,0-1 0 0 0,1 1-1 0 0,-2-4 1 0 0,1-1-1038 0 0</inkml:trace>
  <inkml:trace contextRef="#ctx0" brushRef="#br0" timeOffset="2574.52">1918 726 9672 0 0,'0'0'7878'0'0,"1"7"-5597"0"0,1 3-1515 0 0,-1-1 0 0 0,0 0 1 0 0,-1 1-1 0 0,0-1 0 0 0,-1 1 0 0 0,0-1 0 0 0,-2 11 0 0 0,-1 13-376 0 0,-5 13 451 0 0,4-25-2073 0 0,2 0-5489 0 0,2-8-1541 0 0</inkml:trace>
  <inkml:trace contextRef="#ctx0" brushRef="#br0" timeOffset="4620.76">2287 577 4608 0 0,'0'0'15159'0'0,"10"-4"-13975"0"0,-5 2-1020 0 0,0 0-1 0 0,-1 0 1 0 0,1 0-1 0 0,-1 0 0 0 0,1-1 1 0 0,7-5-1 0 0,26-25 173 0 0,-20 17-208 0 0,0 0-77 0 0,-1-2-1 0 0,0 0 0 0 0,-1-1 0 0 0,-1 0 1 0 0,-1-2-1 0 0,21-37 0 0 0,-25 40-50 0 0,21-27 0 0 0,-28 39 0 0 0,24-21-64 0 0,-24 22 80 0 0,-2 4 59 0 0,4-3 648 0 0,-5 4-710 0 0,0 0 0 0 0,0 0 0 0 0,1 0 0 0 0,-1-1 1 0 0,0 1-1 0 0,0 0 0 0 0,0 0 0 0 0,0 0 0 0 0,0 0 1 0 0,0 0-1 0 0,1 0 0 0 0,-1 0 0 0 0,0 0 0 0 0,0 0 0 0 0,0 0 1 0 0,0 0-1 0 0,0 0 0 0 0,0 0 0 0 0,1 0 0 0 0,-1 0 0 0 0,0 0 1 0 0,0 0-1 0 0,0 0 0 0 0,0 0 0 0 0,1 0 0 0 0,-1 0 0 0 0,0 0 1 0 0,0 0-1 0 0,0 0 0 0 0,0 0 0 0 0,0 0 0 0 0,0 0 0 0 0,1 0 1 0 0,-1 0-1 0 0,0 0 0 0 0,0 0 0 0 0,0 0 0 0 0,0 0 0 0 0,0 0 1 0 0,0 0-1 0 0,1 1 0 0 0,-1-1 0 0 0,0 0 0 0 0,0 0 0 0 0,0 0 1 0 0,0 0-1 0 0,0 0 0 0 0,0 0 0 0 0,0 1 0 0 0,7 35 651 0 0,-9 10 279 0 0,-14 75-1 0 0,1-20-611 0 0,0 6 618 0 0,11-50-938 0 0,0-27-1627 0 0,4-29 563 0 0</inkml:trace>
  <inkml:trace contextRef="#ctx0" brushRef="#br0" timeOffset="5902.84">2732 1105 2760 0 0,'0'0'8372'0'0,"5"-8"-5464"0"0,10-20-646 0 0,-9 15-1253 0 0,1 0-1 0 0,10-13 0 0 0,-2 5-507 0 0,-2 0-1 0 0,14-29 1 0 0,0 0 189 0 0,-19 35-367 0 0,10-31-1 0 0,-2 6-139 0 0,-2 7 33 0 0,-9 19-78 0 0,1 1 0 0 0,1-1 0 0 0,14-20 0 0 0,12-17 1546 0 0,-33 51-1678 0 0,0 0-1 0 0,0 0 1 0 0,0 0-1 0 0,0 0 0 0 0,0 0 1 0 0,0 0-1 0 0,0 0 1 0 0,0 0-1 0 0,0 0 1 0 0,0 0-1 0 0,0 0 0 0 0,0 0 1 0 0,0 0-1 0 0,0 0 1 0 0,0 0-1 0 0,0-1 1 0 0,1 1-1 0 0,-1 0 0 0 0,0 0 1 0 0,0 0-1 0 0,0 0 1 0 0,0 0-1 0 0,0 0 1 0 0,0 0-1 0 0,0 0 1 0 0,0 0-1 0 0,0 0 0 0 0,0 0 1 0 0,0 0-1 0 0,0 0 1 0 0,0 0-1 0 0,1 0 1 0 0,-1 0-1 0 0,0 0 0 0 0,0 0 1 0 0,0 0-1 0 0,0 0 1 0 0,0 0-1 0 0,0 0 1 0 0,0 0-1 0 0,0 0 0 0 0,0 0 1 0 0,0 0-1 0 0,0 0 1 0 0,0 0-1 0 0,0 1 1 0 0,0-1-1 0 0,0 0 0 0 0,1 0 1 0 0,-1 0-1 0 0,0 0 1 0 0,0 0-1 0 0,0 0 1 0 0,0 0-1 0 0,0 0 1 0 0,0 0-1 0 0,0 0 0 0 0,0 0 1 0 0,0 0-1 0 0,0 0 1 0 0,0 0-1 0 0,2 8 139 0 0,-1-6-105 0 0,-1 0 0 0 0,0 0 1 0 0,0 0-1 0 0,0 0 0 0 0,0 0 0 0 0,0 0 0 0 0,0-1 0 0 0,-1 3 1 0 0,-3 6 139 0 0,1 0 1 0 0,-3 15 0 0 0,-4 14-209 0 0,8-35 29 0 0,1-2 0 0 0,1-1 0 0 0,-1 0 0 0 0,1 0 0 0 0,0 1 0 0 0,-1-1 0 0 0,1 0 0 0 0,0 0 0 0 0,0 1 0 0 0,0-1 0 0 0,0 0 0 0 0,0 1 0 0 0,0-1 0 0 0,0 0 0 0 0,0 1 0 0 0,0-1 0 0 0,1 0 0 0 0,-1 0 0 0 0,1 1 0 0 0,-1-1 0 0 0,1 0 0 0 0,-1 0 0 0 0,2 2 0 0 0,1 5 0 0 0,-2-8 0 0 0,-1 1 0 0 0,0-1 0 0 0,0 0 0 0 0,0 1 0 0 0,0-1 0 0 0,1 0 0 0 0,-1 1 0 0 0,0-1 0 0 0,0 0 0 0 0,0 0 0 0 0,1 1 0 0 0,-1-1 0 0 0,0 0 0 0 0,1 0 0 0 0,-1 1 0 0 0,0-1 0 0 0,0 0 0 0 0,1 0 0 0 0,-1 0 0 0 0,0 1 0 0 0,1-1 0 0 0,-1 0 0 0 0,0 0 0 0 0,1 0 0 0 0,-1 0 0 0 0,1 0 0 0 0,-1 0 0 0 0,0 0 0 0 0,1 0 0 0 0,-1 0 0 0 0,0 0 0 0 0,1 0 0 0 0,-1 0 0 0 0,1 0 0 0 0,-1 0 0 0 0,0 0 0 0 0,1 0 0 0 0,-1 0 0 0 0,0 0 0 0 0,1-1 0 0 0,-1 1 0 0 0,0 0 0 0 0,1 0 0 0 0,-1 0 0 0 0,0-1 0 0 0,0 1 0 0 0,1-1 0 0 0,3-1-64 0 0,0 0-1 0 0,-1-1 0 0 0,1 1 1 0 0,-1-1-1 0 0,0 0 0 0 0,0 0 1 0 0,0 0-1 0 0,4-5 1 0 0,18-32-468 0 0,-9 15 456 0 0,27-48-63 0 0,-14 32 139 0 0,-29 41 8 0 0,1 0-1 0 0,-1-1 0 0 0,0 1 1 0 0,0 0-1 0 0,0 0 1 0 0,0-1-1 0 0,1 1 0 0 0,-1 0 1 0 0,0 0-1 0 0,0-1 1 0 0,0 1-1 0 0,1 0 0 0 0,-1 0 1 0 0,0-1-1 0 0,0 1 1 0 0,1 0-1 0 0,-1 0 0 0 0,0 0 1 0 0,1 0-1 0 0,-1 0 0 0 0,0-1 1 0 0,1 1-1 0 0,-1 0 1 0 0,0 0-1 0 0,1 0 0 0 0,-1 0 1 0 0,0 0-1 0 0,1 0 1 0 0,-1 0-1 0 0,1 0 0 0 0,1 10 413 0 0,-1-1-251 0 0,0 4 88 0 0,0 1 0 0 0,-2 17 1 0 0,0-19-189 0 0,1-1 0 0 0,0 1 1 0 0,4 19-1 0 0,-4-27-51 0 0,0-1 0 0 0,0 1 0 0 0,0-1-1 0 0,0 1 1 0 0,-1-1 0 0 0,1 1 0 0 0,-3 5 0 0 0,-1 13 44 0 0,4 52-1282 0 0,0-73 163 0 0</inkml:trace>
  <inkml:trace contextRef="#ctx0" brushRef="#br0" timeOffset="6663.79">3344 575 6448 0 0,'0'0'13182'0'0,"0"8"-10563"0"0,3 21-941 0 0,0-13-1287 0 0,-2 14 82 0 0,-1-23-375 0 0,0-1-1 0 0,1 0 1 0 0,1 12 0 0 0,-1-4 167 0 0,-1-14-267 0 0,0 0 1 0 0,0 0-1 0 0,0 0 0 0 0,0 0 0 0 0,0 0 0 0 0,0-1 0 0 0,0 1 0 0 0,1 0 1 0 0,-1 0-1 0 0,0 0 0 0 0,0 0 0 0 0,0 0 0 0 0,0 0 0 0 0,0 0 1 0 0,1 0-1 0 0,-1-1 0 0 0,0 1 0 0 0,0 0 0 0 0,0 0 0 0 0,0 0 1 0 0,0 0-1 0 0,1 0 0 0 0,-1 0 0 0 0,0 0 0 0 0,0 0 0 0 0,0 0 0 0 0,0 0 1 0 0,1 0-1 0 0,-1 0 0 0 0,0 0 0 0 0,0 0 0 0 0,0 0 0 0 0,0 0 1 0 0,1 0-1 0 0,-1 0 0 0 0,0 0 0 0 0,0 1 0 0 0,0-1 0 0 0,0 0 0 0 0,0 0 1 0 0,1 0-1 0 0,-1 0 0 0 0,0 0 0 0 0,0 0 0 0 0,0 0 0 0 0,0 0 1 0 0,0 1-1 0 0,0-1 0 0 0,0 0 0 0 0,1 0 0 0 0,-1 0 0 0 0,0 0 1 0 0,0 0-1 0 0,0 1 0 0 0,0-1 0 0 0,0 0 0 0 0,0 0 0 0 0,0 0 0 0 0,0 0 1 0 0,0 0-1 0 0,0 1 0 0 0,0-1 0 0 0,0 0 0 0 0,0 0 0 0 0,0 0 1 0 0,0 0-1 0 0,0 1 0 0 0,0-1 0 0 0,0 0 0 0 0,7-8-101 0 0,-5 5 76 0 0,2-1 0 0 0,-1-1 1 0 0,0 0 0 0 0,0 0 0 0 0,-1 0 0 0 0,1 0 0 0 0,-1 0-1 0 0,0-1 1 0 0,-1 1 0 0 0,2-7 0 0 0,-2 8 2 0 0,0 0 0 0 0,0 0-1 0 0,0 0 1 0 0,1 0 0 0 0,3-5 0 0 0,-4 6 23 0 0,1 0 0 0 0,0-1 1 0 0,-1 1-1 0 0,0-1 1 0 0,0 1-1 0 0,0-1 0 0 0,0 1 1 0 0,0-6-1 0 0,-1 7 1 0 0,0 0 1 0 0,0 0-1 0 0,1 0 0 0 0,-1 0 1 0 0,1 0-1 0 0,-1 0 0 0 0,1 1 0 0 0,1-3 1 0 0,-1 0 10 0 0,0 2 295 0 0,0 4-252 0 0,2 0-42 0 0,-1 0 0 0 0,0 1 0 0 0,0-1 1 0 0,1 1-1 0 0,-2 0 0 0 0,1 0 1 0 0,0 0-1 0 0,-1 0 0 0 0,1 0 1 0 0,1 6-1 0 0,7 37 700 0 0,-6-22-415 0 0,5 2-191 0 0,-7-20-94 0 0,-1-5 47 0 0,2-1-63 0 0,0-1 0 0 0,0 1 0 0 0,-1-1 0 0 0,1 0 0 0 0,0 1 0 0 0,-1-1 0 0 0,1-1 0 0 0,0 1 0 0 0,-1 0 0 0 0,1-1 0 0 0,-1 1 0 0 0,0-1 0 0 0,1 0 0 0 0,-1 1 0 0 0,2-4 0 0 0,3-2-160 0 0,-1 0 0 0 0,0 0 0 0 0,7-12 0 0 0,0-5-62 0 0,-11 18 186 0 0,1 1-1 0 0,-1 0 0 0 0,1 0 0 0 0,0 1 1 0 0,1-1-1 0 0,6-7 0 0 0,-5 5 41 0 0,-5 7 1 0 0,0 0-1 0 0,1-1 1 0 0,-1 1-1 0 0,1 0 0 0 0,-1-1 1 0 0,0 1-1 0 0,1 0 1 0 0,-1 0-1 0 0,1-1 1 0 0,-1 1-1 0 0,1 0 1 0 0,-1 0-1 0 0,1 0 0 0 0,-1 0 1 0 0,1 0-1 0 0,-1-1 1 0 0,1 1-1 0 0,-1 0 1 0 0,1 0-1 0 0,-1 0 0 0 0,1 0 1 0 0,-1 0-1 0 0,1 1 1 0 0,-1-1-1 0 0,0 0 1 0 0,1 0-1 0 0,-1 0 1 0 0,1 0-1 0 0,-1 1 0 0 0,1-1 1 0 0,-1 0-1 0 0,1 0 1 0 0,-1 1-1 0 0,0-1 1 0 0,1 0-1 0 0,-1 0 0 0 0,1 1 1 0 0,-1-1-1 0 0,0 1 1 0 0,0-1-1 0 0,1 0 1 0 0,-1 1-1 0 0,1 0 1 0 0,-1-1 14 0 0,4 4 129 0 0,-1 0 1 0 0,0 1-1 0 0,0-1 1 0 0,0 1-1 0 0,-1-1 1 0 0,1 1 0 0 0,-1 0-1 0 0,0 0 1 0 0,-1 0-1 0 0,1 0 1 0 0,1 8-1 0 0,4 11 473 0 0,3 19 404 0 0,-9-42-1231 0 0,0 1 1 0 0,-1-1-1 0 0,1 1 0 0 0,0-1 1 0 0,0 1-1 0 0,0-1 1 0 0,0 0-1 0 0,0 1 0 0 0,2 1 1 0 0,-2-2-1670 0 0</inkml:trace>
  <inkml:trace contextRef="#ctx0" brushRef="#br0" timeOffset="8040.9">3954 14 5960 0 0,'0'0'737'0'0,"1"-1"-2388"0"0,10-9 18118 0 0,-9 8-14365 0 0,0 2-2064 0 0,-1 0-1 0 0,0 0 1 0 0,0 0-1 0 0,0 1 1 0 0,0-1-1 0 0,0 1 1 0 0,0-1-1 0 0,0 1 1 0 0,0-1-1 0 0,0 1 1 0 0,0-1-1 0 0,-1 1 1 0 0,1 0-1 0 0,1 1 1 0 0,6 4 86 0 0,-4-4-67 0 0,0 1 1 0 0,-1 0-1 0 0,0 0 0 0 0,1 0 1 0 0,5 7-1 0 0,13 11 280 0 0,-8-9-50 0 0,-1 0-1 0 0,-1 0 1 0 0,1 1-1 0 0,-2 0 1 0 0,0 1-1 0 0,13 22 1 0 0,-21-30-255 0 0,0 1 1 0 0,0-1-1 0 0,-1 1 1 0 0,1 0-1 0 0,-2 0 1 0 0,2 8 0 0 0,5 42 589 0 0,-6 89-209 0 0,-3-80-190 0 0,-8 9-94 0 0,9-67-113 0 0,-1 0 0 0 0,0 0 0 0 0,-1 0 0 0 0,1-1 0 0 0,-2 1 0 0 0,-3 11-1 0 0,-25 44 61 0 0,21-42-41 0 0,-58 99 93 0 0,57-93-57 0 0,9-21-52 0 0,0-1 1 0 0,-1 1 0 0 0,1-1-1 0 0,-1 0 1 0 0,0 0 0 0 0,0 0-1 0 0,-1 0 1 0 0,-6 7 0 0 0,9-12-14 0 0,1 1-5 0 0,-1-1 0 0 0,1 0 0 0 0,0 0 0 0 0,-1 1 0 0 0,1-1 0 0 0,0 0 0 0 0,-1 0 0 0 0,1 1 1 0 0,0-1-1 0 0,-1 0 0 0 0,1 1 0 0 0,0-1 0 0 0,0 0 0 0 0,-1 1 0 0 0,1-1 0 0 0,0 0 0 0 0,0 1 0 0 0,0-1 1 0 0,0 1-1 0 0,-1-1 0 0 0,1 1 0 0 0,0-1 0 0 0,0 0 0 0 0,0 1 0 0 0,0-1 0 0 0,0 1 0 0 0,0-1 0 0 0,0 1 1 0 0,0-1-1 0 0,0 1 0 0 0,0-1-31 0 0,0 1 0 0 0,0-1 0 0 0,0 0 0 0 0,-1 1 0 0 0,1-1 0 0 0,0 0 1 0 0,0 0-1 0 0,-1 1 0 0 0,1-1 0 0 0,0 0 0 0 0,0 0 0 0 0,-1 0 0 0 0,1 0 0 0 0,0 1 0 0 0,-1-1 0 0 0,1 0 1 0 0,0 0-1 0 0,-1 0 0 0 0,1 0 0 0 0,0 0 0 0 0,-1 0 0 0 0,1 0 0 0 0,0 0 0 0 0,-1 0 0 0 0,1 0 1 0 0,-1 0-1 0 0,0 0 0 0 0,-9-1-2738 0 0,4-4 1277 0 0,5-1-48 0 0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9:21.1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4 1 11720 0 0,'0'0'8175'0'0,"-7"14"-7295"0"0,-19 21 888 0 0,4-18-872 0 0,6 1-386 0 0,1 0-1 0 0,-22 34 0 0 0,10-1 411 0 0,-26 39-177 0 0,50-82-705 0 0,-1-1 0 0 0,1 0 0 0 0,0 1 0 0 0,1 0 0 0 0,0 0 0 0 0,-2 11 0 0 0,-1 7 33 0 0,3-17 82 0 0,1 1 0 0 0,0-1 0 0 0,0 1 0 0 0,1 0 0 0 0,2 16 0 0 0,0 10 145 0 0,-2-34-298 0 0,1 0 0 0 0,-1 0 0 0 0,0 0 0 0 0,1-1 0 0 0,-1 1 0 0 0,1 0 0 0 0,0 0 0 0 0,1 2 0 0 0,-1-2 0 0 0,0 0 0 0 0,-1 0 0 0 0,1 0 0 0 0,0 0 0 0 0,-1 0 0 0 0,1 0 0 0 0,-1 0 0 0 0,0 3 0 0 0,1 0 20 0 0,-1-1 0 0 0,1 1 0 0 0,0-1 0 0 0,0 1-1 0 0,4 7 1 0 0,2 14 77 0 0,5 19-68 0 0,-11-39 12 0 0,1-1 0 0 0,0 0 0 0 0,1 0 0 0 0,-1 0-1 0 0,7 9 1 0 0,2 4 101 0 0,-1 9-126 0 0,-10-25-123 0 0,1-1 0 0 0,-1 0-1 0 0,1 1 1 0 0,0-1 0 0 0,-1 0-1 0 0,1 0 1 0 0,0 0 0 0 0,0 1 0 0 0,0-1-1 0 0,0 0 1 0 0,0 0 0 0 0,0 0-1 0 0,1 1 1 0 0,2 1-492 0 0,-3-1 88 0 0,1 0 31 0 0,2 7-14643 0 0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9:17.3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 1 6448 0 0,'0'0'16097'0'0,"-3"7"-15900"0"0,1 8-26 0 0,0 0 1 0 0,1 0-1 0 0,0 0 0 0 0,3 18 1 0 0,-2 1 196 0 0,-5 94 608 0 0,-1 1-32 0 0,-2 114-688 0 0,8-241-871 0 0,1 10 1643 0 0,3-6-8642 0 0,2-4-520 0 0</inkml:trace>
  <inkml:trace contextRef="#ctx0" brushRef="#br0" timeOffset="593.01">343 350 12872 0 0,'0'0'1164'0'0,"0"0"-959"0"0,1-1 121 0 0,-1 1 0 0 0,1-1 0 0 0,-1 0 0 0 0,1 1 0 0 0,-1-1-1 0 0,1 0 1 0 0,-1 0 0 0 0,0 1 0 0 0,1-1 0 0 0,-1 0 0 0 0,0 0 0 0 0,0 1 0 0 0,1-1 0 0 0,-1 0 0 0 0,0 0 0 0 0,0 0 0 0 0,0 1 0 0 0,0-1 0 0 0,0 0 0 0 0,0 0-1 0 0,0 0 1 0 0,-1 0 0 0 0,1 0-220 0 0,-1 1-1 0 0,1-1 1 0 0,-1 1-1 0 0,1-1 0 0 0,-1 1 1 0 0,1 0-1 0 0,-1-1 1 0 0,1 1-1 0 0,-1 0 0 0 0,1 0 1 0 0,-1-1-1 0 0,0 1 1 0 0,1 0-1 0 0,-1 0 0 0 0,1 0 1 0 0,-1 0-1 0 0,0 0 1 0 0,1 0-1 0 0,-1 0 0 0 0,0 0 1 0 0,0 0-1 0 0,-3 0-62 0 0,0 1-1 0 0,1-1 1 0 0,-1 1-1 0 0,0 0 1 0 0,1 0-1 0 0,-1 1 1 0 0,-4 1 0 0 0,-4 3 273 0 0,1-1 1 0 0,-24 8 0 0 0,26-11-31 0 0,-4 8 256 0 0,7-5-483 0 0,3-4-42 0 0,-1 1 1 0 0,1 0 0 0 0,1 0-1 0 0,-1 0 1 0 0,0 0-1 0 0,0 1 1 0 0,1-1-1 0 0,-1 1 1 0 0,1 0 0 0 0,0-1-1 0 0,0 1 1 0 0,0 0-1 0 0,0 0 1 0 0,0 0 0 0 0,1 1-1 0 0,-1-1 1 0 0,1 0-1 0 0,0 1 1 0 0,0-1-1 0 0,0 0 1 0 0,0 8 0 0 0,1-6-12 0 0,0-3 5 0 0,-1 0 0 0 0,1 0 0 0 0,0 0 0 0 0,1 0 0 0 0,-1-1 0 0 0,0 1-1 0 0,0 0 1 0 0,1 0 0 0 0,-1 0 0 0 0,1-1 0 0 0,0 1 0 0 0,-1 0 0 0 0,1 0 0 0 0,0-1 0 0 0,1 2 0 0 0,8 17 37 0 0,-9-17-42 0 0,0-1-1 0 0,-1 0 1 0 0,2 1 0 0 0,-1-1 0 0 0,0 0-1 0 0,0 0 1 0 0,1 0 0 0 0,-1 0 0 0 0,1 0 0 0 0,0 0-1 0 0,2 2 1 0 0,9 6 6 0 0,-10-7-7 0 0,0-1 0 0 0,0 1 1 0 0,0-1-1 0 0,0 0 0 0 0,0 0 0 0 0,1-1 1 0 0,-1 1-1 0 0,0-1 0 0 0,5 2 0 0 0,-5-3-3 0 0,1 1-1 0 0,-1 0 1 0 0,0-1-1 0 0,0 0 1 0 0,1 0-1 0 0,-1 0 1 0 0,0 0-1 0 0,1-1 1 0 0,-1 1-1 0 0,0-1 1 0 0,0 0-1 0 0,1 1 1 0 0,4-4-1 0 0,-3 2-98 0 0,0-1 0 0 0,0 0 0 0 0,0 0-1 0 0,-1-1 1 0 0,1 1 0 0 0,-1-1 0 0 0,7-7 0 0 0,-5 4-163 0 0,-1-1 1 0 0,0 1 0 0 0,0-1 0 0 0,0 0 0 0 0,-1 0-1 0 0,-1-1 1 0 0,1 1 0 0 0,-1-1 0 0 0,0 1-1 0 0,1-12 1 0 0,-4 16 186 0 0,0 1 0 0 0,0-1 0 0 0,0 0 0 0 0,-1 1-1 0 0,1-1 1 0 0,-1 0 0 0 0,0 1 0 0 0,-2-7 0 0 0,-3-10 89 0 0,-1 1 1110 0 0,5 16 740 0 0,4 10-1225 0 0,2 5-405 0 0,0-1 1 0 0,-1 1-1 0 0,2 16 1 0 0,6 19 658 0 0,-6-18-541 0 0,-4-23-303 0 0,-1 0 1 0 0,2 0 0 0 0,2 9-1 0 0,5 7-8 0 0,19 32-1 0 0,-22-42-184 0 0,-3-6-115 0 0,-1-1 1 0 0,1 0 0 0 0,1 0-1 0 0,-1 0 1 0 0,0 0 0 0 0,1-1-1 0 0,8 8 1 0 0</inkml:trace>
  <inkml:trace contextRef="#ctx0" brushRef="#br0" timeOffset="1144.23">664 391 3224 0 0,'-14'0'4346'0'0,"13"0"-3746"0"0,1 0-1 0 0,-1 0 1 0 0,0 0-1 0 0,1 0 1 0 0,-1 0-1 0 0,0 0 1 0 0,1 0-1 0 0,-1 0 1 0 0,0 0-1 0 0,1 0 1 0 0,-1 0-1 0 0,0 1 0 0 0,1-1 1 0 0,-1 0-1 0 0,0 0 1 0 0,1 1-1 0 0,-1-1 1 0 0,1 0-1 0 0,-1 1 1 0 0,0-1-1 0 0,1 1 1 0 0,-1 0-1 0 0,0 6 3154 0 0,2 5-4590 0 0,0-5 1011 0 0,0 1-50 0 0,0 0-1 0 0,1 0 1 0 0,-1 0 0 0 0,1-1 0 0 0,1 1 0 0 0,0 0 0 0 0,5 10 0 0 0,-5-13-82 0 0,2 3 119 0 0,-1 0 0 0 0,10 11 0 0 0,-11-17-167 0 0,-1 0 0 0 0,0 1 0 0 0,1-1 0 0 0,-1 0 0 0 0,1-1 1 0 0,-1 1-1 0 0,1 0 0 0 0,0-1 0 0 0,0 1 0 0 0,5 0 0 0 0,10 5-286 0 0,-13-5-44 0 0,0 0 0 0 0,0-1 0 0 0,0 1 0 0 0,0-1 0 0 0,0 0 0 0 0,0 0 0 0 0,0 0 0 0 0,0-1 0 0 0,0 0 0 0 0,0 0 0 0 0,0 0 0 0 0,7-2 0 0 0,18-5-1658 0 0,-2-5-20 0 0</inkml:trace>
  <inkml:trace contextRef="#ctx0" brushRef="#br0" timeOffset="1541.49">979 418 16783 0 0,'0'0'3532'0'0,"-1"2"-2598"0"0,-5 10-423 0 0,-1 0 0 0 0,0-1 0 0 0,-13 16 0 0 0,-8 13 35 0 0,3-7-244 0 0,-2 5-198 0 0,-30 43 132 0 0,39-57-64 0 0,-26 44 1 0 0,29-40-124 0 0,-6 9 93 0 0,-24 65 0 0 0,39-86-30 0 0,4-13-199 0 0,1 0-1 0 0,0 1 0 0 0,-1-1 1 0 0,1 1-1 0 0,0-1 0 0 0,1 1 0 0 0,-1 0 1 0 0,1-1-1 0 0,-1 1 0 0 0,1 0 0 0 0,0-1 1 0 0,0 1-1 0 0,2 5 0 0 0,1-2-5718 0 0,4-1-2023 0 0</inkml:trace>
  <inkml:trace contextRef="#ctx0" brushRef="#br0" timeOffset="1918.97">1016 580 17135 0 0,'0'0'1712'0'0,"8"-3"-1552"0"0,1-4 14 0 0,-8 6-24 0 0,0 0-1 0 0,0 0 1 0 0,1 0-1 0 0,-1 0 0 0 0,1 0 1 0 0,-1 1-1 0 0,1-1 1 0 0,-1 0-1 0 0,4 0 0 0 0,9-4 477 0 0,1 1-1 0 0,-1-2 0 0 0,15-8 0 0 0,-11 5-293 0 0,20-6-1 0 0,-21 8-294 0 0,-1-1-1 0 0,1 0 1 0 0,-2-1 0 0 0,1-1-1 0 0,-1-1 1 0 0,17-15-1 0 0,-26 19 7 0 0,1 0-1 0 0,-1 0 0 0 0,-1-1 0 0 0,1 0 1 0 0,-1 0-1 0 0,6-14 0 0 0,-10 21-42 0 0,0-1 0 0 0,-1 0 0 0 0,1 0 0 0 0,-1 0 0 0 0,1 0 0 0 0,-1 0 0 0 0,0 0 0 0 0,0 0 0 0 0,0 0 0 0 0,0-3 0 0 0,0 4 0 0 0,0 0 0 0 0,0 0 0 0 0,0 1 0 0 0,0-1 0 0 0,-1 0 0 0 0,1 0 0 0 0,0 1 0 0 0,0-1 0 0 0,-1 0 0 0 0,1 0 0 0 0,-1 1 0 0 0,1-1 0 0 0,0 0 0 0 0,-1 1 0 0 0,0-1 0 0 0,1 1 0 0 0,-1-1 0 0 0,1 0 0 0 0,-1 1 0 0 0,0 0 0 0 0,1-1 0 0 0,-1 1 0 0 0,0-1 0 0 0,1 1 0 0 0,-1 0 0 0 0,0-1 0 0 0,0 1 0 0 0,1 0 0 0 0,-1 0 0 0 0,0-1 0 0 0,-1 1 0 0 0,-4 0 2 0 0,-1 0-1 0 0,0 0 1 0 0,0 0-1 0 0,0 1 1 0 0,0 0-1 0 0,1 0 1 0 0,-1 1-1 0 0,0 0 1 0 0,1 0-1 0 0,-9 4 1 0 0,-7 4 14 0 0,-31 22 0 0 0,42-25-11 0 0,-1 2 131 0 0,0 0 1 0 0,1 1-1 0 0,0 0 1 0 0,1 1-1 0 0,0 0 1 0 0,0 0-1 0 0,-8 15 1 0 0,15-22-75 0 0,1 0 1 0 0,-1 1 0 0 0,1 0 0 0 0,0-1-1 0 0,0 1 1 0 0,1 0 0 0 0,-1 0 0 0 0,1 0 0 0 0,0 0-1 0 0,0 0 1 0 0,1 0 0 0 0,0 0 0 0 0,0 1-1 0 0,0-1 1 0 0,0 0 0 0 0,1 0 0 0 0,0 0 0 0 0,0 0-1 0 0,0 0 1 0 0,1 0 0 0 0,-1 0 0 0 0,1 0-1 0 0,0-1 1 0 0,1 1 0 0 0,-1-1 0 0 0,1 1 0 0 0,0-1-1 0 0,0 0 1 0 0,0 0 0 0 0,1 0 0 0 0,-1-1-1 0 0,1 1 1 0 0,0-1 0 0 0,0 0 0 0 0,0 0 0 0 0,1 0-1 0 0,-1 0 1 0 0,1-1 0 0 0,-1 0 0 0 0,1 0-1 0 0,0 0 1 0 0,0 0 0 0 0,0-1 0 0 0,0 0 0 0 0,0 0-1 0 0,6 1 1 0 0,8-1-495 0 0,0 0 1 0 0,0-1-1 0 0,36-5 1 0 0,-45 3-14 0 0,0 0 0 0 0,-1-1 1 0 0,1 0-1 0 0,-1 0 0 0 0,0-1 1 0 0,0 0-1 0 0,0-1 0 0 0,-1 0 1 0 0,12-9-1 0 0,3-5-7773 0 0</inkml:trace>
  <inkml:trace contextRef="#ctx0" brushRef="#br0" timeOffset="2334.88">1514 378 20703 0 0,'0'0'1584'0'0,"0"1"-1085"0"0,3 6-135 0 0,-1 1-1 0 0,0-1 1 0 0,0 0 0 0 0,1 14-1 0 0,4 11 1547 0 0,-3-17-1235 0 0,0 0 0 0 0,1 17 0 0 0,-3-24-632 0 0,0 7 86 0 0,0-6-79 0 0,0 1 0 0 0,-1-1-1 0 0,-1 11 1 0 0,12-36-329 0 0,-10 13 268 0 0,-1 0 0 0 0,1 0-1 0 0,-1 0 1 0 0,0 0 0 0 0,0 0 0 0 0,0-6-1 0 0,5-14-5 0 0,2 1 17 0 0,-5 14 0 0 0,0 0 0 0 0,0 0 0 0 0,1 0 0 0 0,5-8 0 0 0,-8 13-40 0 0,1 0-1 0 0,0 0 1 0 0,0 0-1 0 0,0 0 1 0 0,1 1-1 0 0,-1-1 1 0 0,1 1-1 0 0,0-1 1 0 0,-1 1 0 0 0,1 0-1 0 0,0 0 1 0 0,0 0-1 0 0,0 0 1 0 0,1 1-1 0 0,-1-1 1 0 0,0 1-1 0 0,1 0 1 0 0,-1 0-1 0 0,1 0 1 0 0,-1 0-1 0 0,1 1 1 0 0,5-1-1 0 0,12 0-2069 0 0,0-1 0 0 0,23-5 0 0 0,-44 7 2098 0 0,25-7-1875 0 0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9:15.60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2 1 3224 0 0,'0'0'19103'0'0,"-2"0"-19016"0"0,-2 0 52 0 0,-1 0 0 0 0,0 0 0 0 0,0 1 1 0 0,0 0-1 0 0,0-1 0 0 0,1 2 0 0 0,-1-1 0 0 0,0 1 0 0 0,1-1 0 0 0,-1 1 1 0 0,-4 3-1 0 0,2 0-73 0 0,0 0 0 0 0,1 1 1 0 0,0 0-1 0 0,-9 10 0 0 0,2-1 6 0 0,-10 6-71 0 0,15-14 74 0 0,0 1-1 0 0,-10 11 0 0 0,11-12-21 0 0,7-6-38 0 0,-1-1-1 0 0,0 1 1 0 0,0-1-1 0 0,1 1 1 0 0,-1 0-1 0 0,0 0 1 0 0,0 0-1 0 0,1-1 1 0 0,-1 1-1 0 0,1 0 1 0 0,-1 0-1 0 0,1 0 1 0 0,-1 1-1 0 0,0 0 7 0 0,1-1-1 0 0,-1 1 1 0 0,0-1 0 0 0,0 0-1 0 0,1 0 1 0 0,-1 1-1 0 0,0-1 1 0 0,0 0 0 0 0,0 0-1 0 0,-2 1 1 0 0,4-1 47 0 0,-1 0 0 0 0,0 0 0 0 0,1 0 0 0 0,-1 0-1 0 0,0 0 1 0 0,0 0 0 0 0,0 0 0 0 0,0 1 0 0 0,0-1 0 0 0,0 0 0 0 0,0 0 0 0 0,0 0 0 0 0,0 0 0 0 0,0 0 0 0 0,-1 1-1 0 0,1-1-39 0 0,-1 1-1 0 0,1 0 0 0 0,0-1 0 0 0,0 1 0 0 0,0 0 0 0 0,0-1 0 0 0,0 1 0 0 0,1 2 1 0 0,5 12 10 0 0,-5-12 22 0 0,1 1 0 0 0,0-1 1 0 0,0 0-1 0 0,0 1 1 0 0,0-1-1 0 0,1 0 1 0 0,0 0-1 0 0,-1 0 1 0 0,7 5-1 0 0,0-1-41 0 0,1-1-1 0 0,1-1 1 0 0,-1 1-1 0 0,1-1 1 0 0,0-1-1 0 0,0 0 1 0 0,17 5-1 0 0,-18-6 24 0 0,0 1 0 0 0,-1 0 0 0 0,1 1 0 0 0,14 12 0 0 0,-8-7-214 0 0,12 9 123 0 0,49 45 0 0 0,-47-36 459 0 0,-12-13-168 0 0,21 25-1 0 0,-36-30-234 0 0,-3-10 2 0 0,0 0-1 0 0,0 0 1 0 0,0-1 0 0 0,0 1-1 0 0,1 0 1 0 0,-1 0-1 0 0,0-1 1 0 0,0 1 0 0 0,1 0-1 0 0,-1-1 1 0 0,0 1 0 0 0,1 0-1 0 0,-1-1 1 0 0,0 1 0 0 0,1-1-1 0 0,-1 1 1 0 0,1-1-1 0 0,0 1 1 0 0,-1 0-2 0 0,1-1 0 0 0,-1 0-1 0 0,1 1 1 0 0,-1-1 0 0 0,0 1 0 0 0,1-1-1 0 0,-1 0 1 0 0,0 1 0 0 0,1-1 0 0 0,-1 1 0 0 0,0-1-1 0 0,0 1 1 0 0,1-1 0 0 0,-1 1 0 0 0,0-1-1 0 0,0 1 1 0 0,0-1 0 0 0,0 1 0 0 0,0-1-1 0 0,0 1 1 0 0,0-1 0 0 0,0 1 0 0 0,0-1-1 0 0,0 1 1 0 0,0 0 0 0 0,0-1 0 0 0,0 1 0 0 0,0-1-1 0 0,0 1 1 0 0,-1-1 0 0 0,1 1 0 0 0,0-1-1 0 0,0 0 1 0 0,-1 2 0 0 0,-13 17 269 0 0,9-13-45 0 0,3-5-193 0 0,1 1-1 0 0,-1 0 1 0 0,0-1-1 0 0,0 1 1 0 0,0-1 0 0 0,0 0-1 0 0,0 0 1 0 0,0 0-1 0 0,-2 1 1 0 0,-13 8 218 0 0,13-8-219 0 0,-1 0 1 0 0,1 0-1 0 0,0 0 0 0 0,-1-1 0 0 0,1 1 1 0 0,-1-1-1 0 0,1 0 0 0 0,-1-1 1 0 0,1 1-1 0 0,-1-1 0 0 0,-8 0 0 0 0,-19 3 92 0 0,24-2-129 0 0,0 0 0 0 0,0 0 0 0 0,0-1 0 0 0,-16-2 0 0 0,-6 1 0 0 0,24 0 0 0 0,0 0 0 0 0,0 0 0 0 0,1-1 0 0 0,-1 1 0 0 0,0-1 0 0 0,1-1 0 0 0,-1 1 0 0 0,-8-6 0 0 0,-24-25-43 0 0,35 31-40 0 0,1-1 0 0 0,-1 1-1 0 0,1-1 1 0 0,0 0-1 0 0,0 0 1 0 0,0 0 0 0 0,1 0-1 0 0,-3-5 1 0 0,1-6-5165 0 0</inkml:trace>
  <inkml:trace contextRef="#ctx0" brushRef="#br0" timeOffset="370.85">566 376 14712 0 0,'0'0'672'0'0,"-1"1"-10"0"0,-4 4-423 0 0,4 2-47 0 0,0 6 1023 0 0,1-10-871 0 0,-1 0-1 0 0,1 0 0 0 0,0 0 0 0 0,0 0 0 0 0,1 0 1 0 0,-1-1-1 0 0,1 1 0 0 0,-1 0 0 0 0,1 0 0 0 0,1 2 0 0 0,8 32 1576 0 0,-8-16-1231 0 0,-2-19-610 0 0,0 1-1 0 0,0 0 1 0 0,0 0-1 0 0,1-1 1 0 0,-1 1-1 0 0,2 4 1 0 0,6 21 439 0 0,-8-27-404 0 0,0 1-1 0 0,0 4-36 0 0,0-4-141 0 0,3-4-2215 0 0,7-7 1108 0 0,-5-7-11 0 0</inkml:trace>
  <inkml:trace contextRef="#ctx0" brushRef="#br0" timeOffset="760.33">551 154 2304 0 0,'-13'-13'-2262'0'0,"-5"-7"13061"0"0,16 18-9062 0 0,1 0 0 0 0,0-1 0 0 0,-1 1-1 0 0,1 0 1 0 0,0-1 0 0 0,0 1 0 0 0,-1-5 0 0 0,2-12 1506 0 0,0 6-2011 0 0,0 12-1207 0 0,0 0 1 0 0,0 1-1 0 0,0-1 1 0 0,0 0-1 0 0,-1 1 1 0 0,1-1-1 0 0,0 0 1 0 0,0 1-1 0 0,1-1 1 0 0,-1 0-1 0 0,0 1 1 0 0,0-1-1 0 0,0 0 1 0 0,0 1-1 0 0,1-1 0 0 0,-1 1 1 0 0,0-1-1 0 0,0 0 1 0 0,1 1-1 0 0,-1-1 1 0 0,0 1-1 0 0,1-1 1 0 0,-1 1-1 0 0,1-1 1 0 0,-1 1-1 0 0,1-1 1 0 0,-1 1-1 0 0,1-1 1 0 0,0 0-1 0 0,1 0 471 0 0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09:59:06.6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1 144 1376 0 0,'0'0'19479'0'0,"-3"18"-18705"0"0,5 14-414 0 0,1-1 1 0 0,9 40 0 0 0,1 2 207 0 0,-6-36-140 0 0,16 49 0 0 0,3-8-145 0 0,-22-66-234 0 0,0 0 1 0 0,0-1-1 0 0,1 1 0 0 0,1-1 1 0 0,8 14-1 0 0,-12-24 8 0 0,1 1 33 0 0,-3-2 111 0 0,0 1-197 0 0,0-1 0 0 0,0 0 0 0 0,0 0 0 0 0,0 0 0 0 0,0 1 1 0 0,-1-1-1 0 0,1 0 0 0 0,0 0 0 0 0,0 0 0 0 0,0 0 0 0 0,0 1 0 0 0,-1-1 0 0 0,1 0 0 0 0,0 0 0 0 0,0 0 0 0 0,0 0 1 0 0,-1 0-1 0 0,1 0 0 0 0,0 0 0 0 0,0 0 0 0 0,0 0 0 0 0,-1 0 0 0 0,1 0 0 0 0,0 0 0 0 0,0 0 0 0 0,0 0 1 0 0,-1 0-1 0 0,1 0 0 0 0,0 0 0 0 0,0 0 0 0 0,-1 0 0 0 0,1 0 0 0 0,0 0 0 0 0,0 0 0 0 0,0 0 0 0 0,-1 0 1 0 0,-7-2 4 0 0,5 1-13 0 0,-1 0 0 0 0,1-1 0 0 0,0 1 0 0 0,0-1-1 0 0,0 0 1 0 0,0 0 0 0 0,0 0 0 0 0,0-1 0 0 0,1 1 0 0 0,-1 0 0 0 0,1-1-1 0 0,-1 0 1 0 0,1 0 0 0 0,0 0 0 0 0,-3-5 0 0 0,-1-4-108 0 0,1 0-1 0 0,-8-24 1 0 0,9 25 35 0 0,-15-65-636 0 0,8 15-20 0 0,-12-22 118 0 0,17 65 622 0 0,1 1 1 0 0,1-1-1 0 0,1 0 1 0 0,1 0-1 0 0,0 0 0 0 0,1 0 1 0 0,1-1-1 0 0,3-19 1 0 0,4 7 181 0 0,-6 29-176 0 0,0 0 1 0 0,0 0-1 0 0,0 0 0 0 0,0 0 1 0 0,0 0-1 0 0,0 1 0 0 0,0-1 1 0 0,1 0-1 0 0,-1 1 0 0 0,1-1 1 0 0,-1 1-1 0 0,4-3 0 0 0,-4 4-13 0 0,-1-1 0 0 0,0 1 0 0 0,1 0 0 0 0,-1 0 0 0 0,1-1 0 0 0,-1 1 0 0 0,0 0 0 0 0,1 0 0 0 0,-1 0 0 0 0,1 0 0 0 0,-1 0 0 0 0,1-1 0 0 0,-1 1 0 0 0,0 0 0 0 0,1 0 0 0 0,-1 0 0 0 0,1 0 0 0 0,-1 0 0 0 0,1 1 0 0 0,-1-1 0 0 0,1 0 0 0 0,-1 0 0 0 0,1 0 0 0 0,1 1 0 0 0,1-1 8 0 0,0 0 0 0 0,1 1 0 0 0,-1-1-1 0 0,0 1 1 0 0,0 0 0 0 0,0 0 0 0 0,0 0 0 0 0,1 1-1 0 0,-2-1 1 0 0,1 1 0 0 0,3 2 0 0 0,31 25 194 0 0,-12-8-55 0 0,36 20 805 0 0,-52-35-876 0 0,0-1 0 0 0,1 0-1 0 0,-1-1 1 0 0,21 6 0 0 0,6 3 251 0 0,-13-4-20 0 0,-22-9-268 0 0,1 1 0 0 0,-1 0 0 0 0,0 0 0 0 0,1 0 0 0 0,-1 0 0 0 0,0 0-1 0 0,0 0 1 0 0,0 1 0 0 0,1-1 0 0 0,-1 0 0 0 0,0 0 0 0 0,-1 1 0 0 0,3 2 0 0 0,6 19 270 0 0,-9-20-296 0 0,0-1 1 0 0,0 0-1 0 0,0 0 1 0 0,0 1-1 0 0,0-1 1 0 0,-1 0-1 0 0,1 1 1 0 0,-1-1-1 0 0,1 0 1 0 0,-3 4-1 0 0,-10 22 161 0 0,3-14-165 0 0,0 0 0 0 0,-1 0 1 0 0,-1-1-1 0 0,0 0 0 0 0,-1-1 0 0 0,-24 18 0 0 0,27-24-13 0 0,0-1 0 0 0,-1 0 0 0 0,0 0 0 0 0,0-1 0 0 0,0 0 0 0 0,0-1 0 0 0,-1-1-1 0 0,-15 3 1 0 0,-3 0-111 0 0,14-2-231 0 0,0-1 0 0 0,-24 0 0 0 0,27-2-598 0 0,10 0-3026 0 0</inkml:trace>
  <inkml:trace contextRef="#ctx0" brushRef="#br0" timeOffset="559.9">476 451 3680 0 0,'0'0'5758'0'0,"0"-2"-2760"0"0,0-15 2979 0 0,0 15-5224 0 0,0-16 1655 0 0,0 18-2381 0 0,0 0 0 0 0,-1-1 0 0 0,1 1 0 0 0,0-1 0 0 0,0 1 0 0 0,0 0 1 0 0,-1-1-1 0 0,1 1 0 0 0,0 0 0 0 0,0-1 0 0 0,-1 1 0 0 0,1 0 0 0 0,0 0 0 0 0,-1-1 0 0 0,1 1 0 0 0,0 0 0 0 0,-1 0 0 0 0,1 0 0 0 0,0-1 0 0 0,-1 1 1 0 0,1 0-1 0 0,-1 0 0 0 0,1 0 0 0 0,0 0 0 0 0,-1 0 0 0 0,1 0 0 0 0,-1 0 0 0 0,1 0 0 0 0,-1 0 0 0 0,-14 6 281 0 0,12-4-295 0 0,1 0 0 0 0,-1 0 0 0 0,0 0 1 0 0,1 1-1 0 0,-1-1 0 0 0,1 1 0 0 0,-3 3 0 0 0,-12 25 219 0 0,11-21-121 0 0,0-1 0 0 0,1 1 0 0 0,0 0 0 0 0,1 0 0 0 0,0 1 0 0 0,0-1 0 0 0,-2 16 0 0 0,3-12 61 0 0,2-12-149 0 0,1 0 0 0 0,-1 0 0 0 0,1 0 1 0 0,-1 0-1 0 0,1 0 0 0 0,0 1 0 0 0,0-1 0 0 0,0 0 0 0 0,0 0 1 0 0,0 0-1 0 0,1 0 0 0 0,-1 1 0 0 0,2 2 0 0 0,-1-2 13 0 0,0 0 0 0 0,0 0-1 0 0,1-1 1 0 0,-1 1 0 0 0,1-1 0 0 0,0 1-1 0 0,0-1 1 0 0,0 0 0 0 0,0 1 0 0 0,0-1-1 0 0,1 0 1 0 0,-1-1 0 0 0,0 1-1 0 0,1 0 1 0 0,-1-1 0 0 0,1 1 0 0 0,0-1-1 0 0,0 0 1 0 0,-1 1 0 0 0,6 0 0 0 0,-4-1 17 0 0,1-1 0 0 0,-1 1 0 0 0,1-1 0 0 0,0 0 0 0 0,0 0 0 0 0,-1 0 0 0 0,1-1 0 0 0,-1 0 0 0 0,1 0 0 0 0,0 0 0 0 0,-1 0 0 0 0,9-4 0 0 0,-8 2-24 0 0,1 0-1 0 0,-1 0 0 0 0,1 0 1 0 0,-1-1-1 0 0,0 0 1 0 0,-1 0-1 0 0,1 0 0 0 0,-1-1 1 0 0,6-6-1 0 0,-7 7-10 0 0,-1 0 1 0 0,1 0-1 0 0,-1 0 0 0 0,1 0 0 0 0,-1 0 0 0 0,-1-1 0 0 0,1 1 0 0 0,0-1 1 0 0,-1 1-1 0 0,0-1 0 0 0,0 0 0 0 0,0-8 0 0 0,-1 0-53 0 0,0 0 0 0 0,-2 0 0 0 0,-3-19 1 0 0,3 25 11 0 0,0 1 0 0 0,0-1 0 0 0,-1 1 0 0 0,1 0 0 0 0,-1 0 0 0 0,-1 0 1 0 0,1 0-1 0 0,-7-8 0 0 0,6 11-12 0 0,1 0-1 0 0,-1 0 1 0 0,0 0-1 0 0,0 0 1 0 0,0 1 0 0 0,0-1-1 0 0,-1 1 1 0 0,1 0 0 0 0,0 1-1 0 0,-1-1 1 0 0,0 1 0 0 0,1-1-1 0 0,-1 2 1 0 0,0-1-1 0 0,1 0 1 0 0,-1 1 0 0 0,0 0-1 0 0,0 0 1 0 0,0 0 0 0 0,-5 2-1 0 0,7-2-29 0 0,-6 2-97 0 0,0 0 1 0 0,-13 4-1 0 0,20-5 2 0 0,0 0-1 0 0,1 0 0 0 0,-1 0 1 0 0,0 0-1 0 0,0 0 0 0 0,0 0 1 0 0,1 0-1 0 0,-1 1 0 0 0,0-1 1 0 0,1 1-1 0 0,-1-1 0 0 0,1 1 1 0 0,0-1-1 0 0,0 1 0 0 0,-1 0 1 0 0,0 2-1 0 0,2-2-1678 0 0</inkml:trace>
  <inkml:trace contextRef="#ctx0" brushRef="#br0" timeOffset="946.87">647 0 5984 0 0,'0'0'464'0'0,"0"10"-4"0"0,-12 48 8419 0 0,11-47-8054 0 0,-1 1-1 0 0,2-1 1 0 0,0 1-1 0 0,0-1 1 0 0,4 22-1 0 0,18 85 1791 0 0,-3-9-1515 0 0,-7-56-1040 0 0,30 145 69 0 0,-32-165-460 0 0,-2-14-1141 0 0,-8-17-768 0 0</inkml:trace>
  <inkml:trace contextRef="#ctx0" brushRef="#br0" timeOffset="1364.71">806 419 16759 0 0,'0'0'1275'0'0,"-1"0"-868"0"0,-5 0-147 0 0,5 0 2038 0 0,-2 13-598 0 0,3-10-1599 0 0,1 1 0 0 0,0-1-1 0 0,0 1 1 0 0,0-1 0 0 0,0 1 0 0 0,1-1-1 0 0,-1 0 1 0 0,1 0 0 0 0,0 0-1 0 0,-1 0 1 0 0,2 0 0 0 0,-1 0 0 0 0,0 0-1 0 0,0 0 1 0 0,1-1 0 0 0,0 0-1 0 0,3 3 1 0 0,6 5 111 0 0,0-1 0 0 0,23 12-1 0 0,-20-13-530 0 0,1 0 0 0 0,0-1 1 0 0,1 0-1 0 0,0-2 0 0 0,27 6 0 0 0,-32-11-2084 0 0,-1-3-5252 0 0</inkml:trace>
  <inkml:trace contextRef="#ctx0" brushRef="#br0" timeOffset="1764.06">1185 400 5064 0 0,'-3'2'-929'0'0,"0"1"4313"0"0,-5 4 8946 0 0,4-2-11389 0 0,-34 63 1211 0 0,1 19-1693 0 0,-35 119 1 0 0,63-173-444 0 0,-5 18-27 0 0,12-44-38 0 0,0-1 1 0 0,0 1-1 0 0,0 13 0 0 0,-1 2-1729 0 0,-1-10-76 0 0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1:58.02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 994 2760 0 0,'0'0'5597'0'0,"11"-10"-5574"0"0</inkml:trace>
  <inkml:trace contextRef="#ctx0" brushRef="#br0" timeOffset="1042.52">31 980 1840 0 0,'0'0'7268'0'0,"-11"18"-5202"0"0,-4 20-127 0 0,10-22 8275 0 0,21-42-9696 0 0,-11 18-336 0 0,-1 1 0 0 0,7-15 0 0 0,56-125-46 0 0,-38 88-47 0 0,-12 22-9 0 0,27-41-1 0 0,-28 53-79 0 0,36-58 0 0 0,-16 22 192 0 0,-36 61-174 0 0,1 0-1 0 0,-1-1 0 0 0,0 1 1 0 0,0 0-1 0 0,0 0 0 0 0,0 0 1 0 0,0 0-1 0 0,0 0 0 0 0,0 0 1 0 0,0 0-1 0 0,0 0 0 0 0,0 0 1 0 0,0 0-1 0 0,0 0 1 0 0,0 0-1 0 0,0 0 0 0 0,0 0 1 0 0,0 0-1 0 0,0 0 0 0 0,0 0 1 0 0,0 0-1 0 0,0 0 0 0 0,1-1 1 0 0,-1 1-1 0 0,0 0 0 0 0,0 0 1 0 0,0 0-1 0 0,0 0 1 0 0,0 0-1 0 0,0 0 0 0 0,0 0 1 0 0,0 0-1 0 0,0 0 0 0 0,0 0 1 0 0,0 0-1 0 0,0 0 0 0 0,1 0 1 0 0,-1 1-1 0 0,0-1 0 0 0,0 0 1 0 0,0 0-1 0 0,0 0 1 0 0,0 0-1 0 0,0 0 0 0 0,0 0 1 0 0,0 0-1 0 0,0 0 0 0 0,0 0 1 0 0,0 0-1 0 0,0 0 0 0 0,0 0 1 0 0,0 0-1 0 0,0 0 0 0 0,0 0 1 0 0,0 0-1 0 0,1 0 0 0 0,-1 0 1 0 0,0 0-1 0 0,0 1 1 0 0,0-1-1 0 0,0 0 0 0 0,0 0 1 0 0,0 0-1 0 0,0 0 0 0 0,2 9 160 0 0,-1 11-282 0 0,-22 117 517 0 0,16-121-352 0 0,4-13-35 0 0,0 0 1 0 0,0 0 0 0 0,0 0-1 0 0,0 1 1 0 0,1-1 0 0 0,-1 0-1 0 0,1 1 1 0 0,0-1 0 0 0,0 4-1 0 0,0-6 199 0 0,2-1-170 0 0,8-3-44 0 0,1-3-10 0 0,2-5 0 0 0,-4-2 0 0 0,4-6 36 0 0,-7 9 152 0 0,-4 7-130 0 0,-1 0-1 0 0,1-1 0 0 0,-1 1 0 0 0,0 0 1 0 0,0-1-1 0 0,0 1 0 0 0,0-1 1 0 0,0 0-1 0 0,-1 1 0 0 0,0-1 1 0 0,0-6-1 0 0,5-33 7 0 0,-6 40-64 0 0,2 2 0 0 0,-1-1 0 0 0,0 1 0 0 0,0 0 0 0 0,0-1 0 0 0,1 1 0 0 0,-1-1 0 0 0,0 1 0 0 0,1 0 0 0 0,-1 0 0 0 0,2-3 0 0 0,0 3-260 0 0,2-7-363 0 0,-2 5 581 0 0,5-2 31 0 0,2 0 11 0 0,-8 4 0 0 0,15-12 0 0 0,-13 10 34 0 0,-3 2 620 0 0,2 2-447 0 0,-2-1-205 0 0,1 0 0 0 0,-1 0 0 0 0,1 0-1 0 0,-1 0 1 0 0,1 0 0 0 0,-1 0 0 0 0,1 1 0 0 0,-1-1 0 0 0,0 0 0 0 0,1 0 0 0 0,-1 1 0 0 0,1-1 0 0 0,-1 0 0 0 0,1 1 0 0 0,-1-1-1 0 0,0 0 1 0 0,1 1 0 0 0,-1-1 0 0 0,0 0 0 0 0,0 1 0 0 0,1-1 0 0 0,-1 1 0 0 0,0-1 0 0 0,0 1 0 0 0,1-1 0 0 0,-1 1-1 0 0,0-1 1 0 0,0 1 0 0 0,0-1 0 0 0,0 1 0 0 0,0-1 0 0 0,0 1 0 0 0,0-1 0 0 0,0 1 0 0 0,0-1 0 0 0,0 1 0 0 0,0 2 21 0 0,3 5-12 0 0,-2-6-11 0 0,0 0 0 0 0,0 0 0 0 0,-1 0 0 0 0,1 0 0 0 0,-1 1 0 0 0,0-1 0 0 0,1 4 0 0 0,3 58 0 0 0,-4-37 0 0 0,1-21-88 0 0,-1-1 0 0 0,1 1-1 0 0,1-1 1 0 0,1 7 0 0 0,7 10-4952 0 0</inkml:trace>
  <inkml:trace contextRef="#ctx0" brushRef="#br0" timeOffset="1813.46">631 556 5528 0 0,'0'0'18067'0'0,"0"2"-17775"0"0,0 12 792 0 0,-6 28 0 0 0,5-10-727 0 0,1-5-266 0 0,1-17-37 0 0,-1-9-54 0 0,0-1 0 0 0,0 1 1 0 0,0-1-1 0 0,0 1 1 0 0,0-1-1 0 0,0 1 1 0 0,0-1-1 0 0,0 1 0 0 0,1-1 1 0 0,-1 1-1 0 0,0-1 1 0 0,0 1-1 0 0,1-1 1 0 0,-1 1-1 0 0,0-1 0 0 0,0 0 1 0 0,1 1-1 0 0,-1-1 1 0 0,1 1-1 0 0,-1-1 1 0 0,0 0-1 0 0,1 1 0 0 0,-1-1 1 0 0,1 0-1 0 0,-1 0 1 0 0,1 1-1 0 0,3-3-1 0 0,-2 1 1 0 0,0 0 0 0 0,0 0 0 0 0,0 0 0 0 0,0-1 0 0 0,0 1 0 0 0,0-1 0 0 0,0 0 0 0 0,0 1 0 0 0,-1-1 0 0 0,1 0 0 0 0,-1 0 0 0 0,1 0 0 0 0,-1 0 0 0 0,0 0 0 0 0,0 0 0 0 0,0-1 0 0 0,2-3 0 0 0,2-8 0 0 0,6-25 0 0 0,-10 32 0 0 0,3-3-14 0 0,0-1-1 0 0,0 1 0 0 0,0 0 1 0 0,2 1-1 0 0,7-13 0 0 0,-13 21 15 0 0,1 1-1 0 0,-1-1 1 0 0,1 0 0 0 0,0 0-1 0 0,-1 1 1 0 0,1-1-1 0 0,0 0 1 0 0,-1 1 0 0 0,1-1-1 0 0,0 1 1 0 0,0-1-1 0 0,-1 1 1 0 0,1-1 0 0 0,0 1-1 0 0,0 0 1 0 0,0-1-1 0 0,0 1 1 0 0,0 0 0 0 0,0 0-1 0 0,0-1 1 0 0,0 1-1 0 0,1 0 1 0 0,-1 0-2 0 0,1 1 1 0 0,-1-1-1 0 0,1 1 1 0 0,-1-1-1 0 0,0 1 1 0 0,1-1-1 0 0,-1 1 0 0 0,1 0 1 0 0,-1-1-1 0 0,0 1 1 0 0,0 0-1 0 0,2 2 0 0 0,3 3-4 0 0,0 0-1 0 0,-1 0 0 0 0,0 1 0 0 0,5 7 1 0 0,-9-12 5 0 0,7 9 1 0 0,7 11 54 0 0,-11-13 43 0 0,-3-8-38 0 0,0 0-1 0 0,-1 1 1 0 0,1-1-1 0 0,0 1 1 0 0,0 0-1 0 0,-1-1 0 0 0,1 1 1 0 0,-1-1-1 0 0,0 1 1 0 0,1 0-1 0 0,-1-1 0 0 0,0 4 1 0 0,35-76-138 0 0,-30 61 42 0 0,2 0 0 0 0,-1 0 0 0 0,1 1 0 0 0,12-13 0 0 0,-8 14-38 0 0,-7 8 78 0 0,-3 1-14 0 0,1-1 9 0 0,-1 0 0 0 0,1 0 0 0 0,0 0-1 0 0,0 0 1 0 0,0 0 0 0 0,-1 1 0 0 0,1-1 0 0 0,0 1-1 0 0,-1-1 1 0 0,1 1 0 0 0,0-1 0 0 0,-1 1 0 0 0,1 0 0 0 0,-1 0-1 0 0,1 0 1 0 0,-1 0 0 0 0,1 0 0 0 0,-1 0 0 0 0,0 0-1 0 0,1 1 1 0 0,-1-1 0 0 0,1 2 0 0 0,1 1 6 0 0,0-1 42 0 0,-1 0 0 0 0,0 1 0 0 0,0-1 0 0 0,0 1 0 0 0,0-1 1 0 0,-1 1-1 0 0,0 0 0 0 0,1-1 0 0 0,0 7 0 0 0,0 0 320 0 0,-1-1-1 0 0,0 17 0 0 0,3 12 8 0 0,-4-36-373 0 0,0 1 0 0 0,0-1 0 0 0,1 0 0 0 0,-1 1 0 0 0,0-1 0 0 0,1 0 0 0 0,-1 1 0 0 0,1-1 0 0 0,0 0 0 0 0,0 0 0 0 0,1 4 0 0 0,-1-5 0 0 0,0 0 0 0 0,-1 0 0 0 0,1 0 0 0 0,-1 0 0 0 0,0 0 0 0 0,1 0 0 0 0,-1 0 0 0 0,0 0 0 0 0,0 0 0 0 0,0 1 0 0 0,1 0 0 0 0,-1 6-3058 0 0</inkml:trace>
  <inkml:trace contextRef="#ctx0" brushRef="#br0" timeOffset="2420.75">1084 6 12496 0 0,'0'0'1249'0'0,"1"-6"7387"0"0,24 41-6718 0 0,-20-26-1502 0 0,0-1 0 0 0,1 0 0 0 0,7 9 0 0 0,7 8 394 0 0,-12-14-517 0 0,1 0 0 0 0,0-1 0 0 0,1-1 0 0 0,16 14 0 0 0,-15-14-171 0 0,0 1 1 0 0,-1 0-1 0 0,18 22 0 0 0,-19-19-73 0 0,0 0-1 0 0,-1 0 1 0 0,0 1 0 0 0,-1 0-1 0 0,-1 1 1 0 0,0-1 0 0 0,-1 1-1 0 0,-1 0 1 0 0,5 27 0 0 0,-2 58 699 0 0,-6-82-608 0 0,-2 0-1 0 0,0-1 0 0 0,-7 31 0 0 0,4-30-59 0 0,-6 27 144 0 0,-23 63 0 0 0,27-90-172 0 0,3-10-24 0 0,0-1 0 0 0,0 1 0 0 0,0-1 0 0 0,-6 8 0 0 0,-9 15 38 0 0,11-18-74 0 0,-17 23-1 0 0,23-33-160 0 0,-1-1-1 0 0,0 1 0 0 0,0 0 0 0 0,0-1 1 0 0,0 1-1 0 0,0-1 0 0 0,0 1 1 0 0,0-1-1 0 0,-1 0 0 0 0,1 0 0 0 0,0 0 1 0 0,-1 0-1 0 0,1-1 0 0 0,-1 1 0 0 0,1-1 1 0 0,-1 1-1 0 0,1-1 0 0 0,-1 0 1 0 0,-3 0-1 0 0,-3 0-981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12:11.1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8 194 1840 0 0,'1'0'14'0'0,"0"0"1"0"0,1 0 0 0 0,-1 0-1 0 0,0 0 1 0 0,0 0-1 0 0,1 0 1 0 0,-1 0-1 0 0,0-1 1 0 0,1 1-1 0 0,-1 0 1 0 0,0-1-1 0 0,0 1 1 0 0,0-1 0 0 0,1 1-1 0 0,-1-1 1 0 0,0 1-1 0 0,1-2 1 0 0,1 0 84 0 0,-2 1 108 0 0,19-7 938 0 0,-18 7-966 0 0,-1-1 0 0 0,0 0 0 0 0,0 1 0 0 0,0-1 0 0 0,0 0 0 0 0,-1 1 0 0 0,1-1 0 0 0,0 0 0 0 0,-1-2 0 0 0,4-4-327 0 0,-4 6-1094 0 0</inkml:trace>
  <inkml:trace contextRef="#ctx0" brushRef="#br0" timeOffset="641.2">375 106 2304 0 0,'-1'1'422'0'0,"-1"0"-1"0"0,1 0 1 0 0,-1 0 0 0 0,0 0 0 0 0,0 0-1 0 0,0 0 1 0 0,1-1 0 0 0,-1 1-1 0 0,0 0 1 0 0,0-1 0 0 0,0 0 0 0 0,0 1-1 0 0,-4-1 1 0 0,-28-1 5092 0 0,19 0-3428 0 0,4-4-7 0 0,10 5-1929 0 0,0 0 0 0 0,0 0 0 0 0,0 0 0 0 0,0 0 0 0 0,0-1 0 0 0,0 1 0 0 0,0 0 0 0 0,0 0-1 0 0,0-1 1 0 0,1 1 0 0 0,-1-1 0 0 0,0 1 0 0 0,0-1 0 0 0,0 1 0 0 0,1-1 0 0 0,-1 1 0 0 0,0-1-1 0 0,0-1 1 0 0,-9-6 2009 0 0,-2-4-1584 0 0,-1-3 19 0 0,10 11-530 0 0,-11-11 121 0 0,3 5-160 0 0,-1 0-88 0 0,9 7 45 0 0,-24-12 25 0 0,25 13-7 0 0,1 2 0 0 0,0-1 0 0 0,0 0 0 0 0,1 1 0 0 0,-1 0 0 0 0,0-1 0 0 0,0 1 0 0 0,0-1 0 0 0,0 1 0 0 0,0 0 0 0 0,1 0 0 0 0,-1-1 0 0 0,0 1 0 0 0,0 0 0 0 0,0 0 0 0 0,0 0 0 0 0,-1 0 0 0 0,-1-1 0 0 0,-24 1 0 0 0,23 0 0 0 0,-14 1 0 0 0,15 0 0 0 0,0 0 0 0 0,1 0 0 0 0,-1 0 0 0 0,1 0 0 0 0,0 1 0 0 0,-1-1 0 0 0,1 1 0 0 0,0 0 0 0 0,0-1 0 0 0,0 1 0 0 0,-2 3 0 0 0,-22 25 0 0 0,21-23 0 0 0,0 0 6 0 0,1 0 0 0 0,0 1 0 0 0,0 0 0 0 0,1 0 0 0 0,0 0 0 0 0,0 0 0 0 0,1 1 0 0 0,-2 11 0 0 0,3-15 42 0 0,1 1 0 0 0,1 0 0 0 0,-1-1 0 0 0,1 1 0 0 0,0-1 0 0 0,0 1 0 0 0,0-1 0 0 0,1 0 0 0 0,0 1 1 0 0,0-1-1 0 0,0 0 0 0 0,1 0 0 0 0,-1 0 0 0 0,1 0 0 0 0,0-1 0 0 0,1 1 0 0 0,-1-1 0 0 0,1 0 0 0 0,0 0 0 0 0,0 0 1 0 0,0 0-1 0 0,1-1 0 0 0,-1 0 0 0 0,1 0 0 0 0,0 0 0 0 0,0 0 0 0 0,8 3 0 0 0,1-2 17 0 0,0 1 0 0 0,0-2 0 0 0,0 0 0 0 0,1 0 0 0 0,-1-2 0 0 0,1 1 0 0 0,21-2 0 0 0,-21-1-54 0 0,0-1-1 0 0,0 0 1 0 0,17-6 0 0 0,-29 7-14 0 0,1 0 1 0 0,-1 0 0 0 0,1 0-1 0 0,-1-1 1 0 0,0 0 0 0 0,0 1-1 0 0,0-1 1 0 0,0 0 0 0 0,0-1 0 0 0,0 1-1 0 0,0 0 1 0 0,-1-1 0 0 0,1 0-1 0 0,-1 0 1 0 0,0 1 0 0 0,0-1-1 0 0,0-1 1 0 0,3-3 0 0 0,-3 2-119 0 0,0-1-1 0 0,0 1 1 0 0,0-1 0 0 0,0 1 0 0 0,-1-1-1 0 0,0 1 1 0 0,0-1 0 0 0,0 0 0 0 0,-1 0-1 0 0,0 1 1 0 0,0-1 0 0 0,-1 0 0 0 0,1 0-1 0 0,-1 1 1 0 0,0-1 0 0 0,-1 1-1 0 0,1-1 1 0 0,-4-7 0 0 0,-1 0-153 0 0,4 7 213 0 0,-1 0 0 0 0,1 0 0 0 0,-1 1 0 0 0,0 0 1 0 0,-1-1-1 0 0,1 1 0 0 0,-1 0 0 0 0,0 0 0 0 0,-8-7 0 0 0,11 12 375 0 0,-2 1 47 0 0,3-1-344 0 0,0 0 0 0 0,0 0-1 0 0,0 0 1 0 0,-1 0-1 0 0,1 0 1 0 0,0 0 0 0 0,0 0-1 0 0,0 0 1 0 0,-1 0-1 0 0,1 0 1 0 0,0 0 0 0 0,0 0-1 0 0,0 0 1 0 0,-1 0-1 0 0,1 0 1 0 0,0 0 0 0 0,0 1-1 0 0,0-1 1 0 0,0 0-1 0 0,-1 0 1 0 0,1 0 0 0 0,0 0-1 0 0,0 0 1 0 0,0 0-1 0 0,0 1 1 0 0,0-1 0 0 0,-1 0-1 0 0,1 0 1 0 0,0 0-1 0 0,0 0 1 0 0,0 1 0 0 0,0-1-1 0 0,0 0 1 0 0,0 0 0 0 0,0 0-1 0 0,0 1 1 0 0,0-1-1 0 0,0 0 1 0 0,-1 6 42 0 0,1-1 0 0 0,0 1 0 0 0,1-1 0 0 0,-1 1 0 0 0,1-1 0 0 0,0 1 0 0 0,0-1 0 0 0,1 0-1 0 0,0 0 1 0 0,0 1 0 0 0,0-1 0 0 0,0 0 0 0 0,7 8 0 0 0,4 5 87 0 0,19 34 0 0 0,-23-35-85 0 0,1-1 1 0 0,22 27-1 0 0,-10-12-656 0 0,-7-9-1090 0 0,-2-9-151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3:44.91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1 1376 0 0,'0'0'15076'0'0,"1"10"-14705"0"0,0-9-366 0 0,0 0 0 0 0,-1 0 0 0 0,1 0 0 0 0,-1 0 0 0 0,1 0 0 0 0,-1 0 0 0 0,1 1-1 0 0,-1-1 1 0 0,1 0 0 0 0,-1 0 0 0 0,0 0 0 0 0,0 1 0 0 0,0-1 0 0 0,0 0 0 0 0,0 0-1 0 0,0 1 1 0 0,0-1 0 0 0,0 2 0 0 0,-1 4 6 0 0,3 0-19 0 0,-1-1-1 0 0,1 0 1 0 0,0 0-1 0 0,0 1 1 0 0,1-1-1 0 0,0-1 0 0 0,0 1 1 0 0,6 8-1 0 0,-7-11-61 0 0,0 0 0 0 0,0 0 1 0 0,-1 0-1 0 0,1 1 0 0 0,-1-1 0 0 0,0 0 0 0 0,0 1 0 0 0,0-1 0 0 0,1 6 1 0 0,-2-7-72 0 0,0-1 0 0 0,1 1 0 0 0,-1-1 0 0 0,1 1 1 0 0,-1-1-1 0 0,1 0 0 0 0,-1 1 0 0 0,1-1 1 0 0,0 0-1 0 0,1 2 0 0 0,-1-2-397 0 0,0 0 0 0 0,-1 1-1 0 0,1-1 1 0 0,0 0 0 0 0,-1 1 0 0 0,1-1-1 0 0,-1 1 1 0 0,1-1 0 0 0,-1 1 0 0 0,1 1-1 0 0</inkml:trace>
  <inkml:trace contextRef="#ctx0" brushRef="#br0" timeOffset="464.87">139 364 2760 0 0,'0'0'10680'0'0,"5"11"-9282"0"0,7 7-661 0 0,-9-14-509 0 0,0 0 0 0 0,0 1 0 0 0,4 9 0 0 0,4 3 164 0 0,2 8-8 0 0,-9-16-296 0 0,0 0 0 0 0,8 14 0 0 0,-9-18-61 0 0,12 34-14 0 0,15 0-647 0 0,-21-27 146 0 0,0-1 1 0 0,0 2-1 0 0,9 19 0 0 0,-17-30-686 0 0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1:42.10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3 0 2304 0 0,'0'0'4965'0'0,"9"6"9352"0"0,-9-6-13969 0 0,0 0 1 0 0,0 0 0 0 0,0 0-1 0 0,0 1 1 0 0,0-1 0 0 0,0 0 0 0 0,0 1-1 0 0,-8 1-196 0 0,1 1 0 0 0,0 0 0 0 0,-1 0 0 0 0,1 1 0 0 0,0-1 0 0 0,-8 8 0 0 0,1-1 244 0 0,-24 24 0 0 0,34-29-307 0 0,0 0 0 0 0,1 0 0 0 0,-7 11 0 0 0,-2 3 43 0 0,3-5 24 0 0,2 0-1 0 0,-1 1 0 0 0,2 0 1 0 0,0 0-1 0 0,-4 17 1 0 0,2-11 104 0 0,-2 9 95 0 0,1 0-1 0 0,-9 52 0 0 0,15-59-329 0 0,-9 84 499 0 0,11-89-393 0 0,1 0 1 0 0,1 0 0 0 0,0 0 0 0 0,5 18 0 0 0,-4-25-299 0 0,2 10 386 0 0,1 0-1 0 0,12 28 1 0 0,-15-43-480 0 0,1 0 0 0 0,-1-1 0 0 0,1 1 0 0 0,1-1 0 0 0,-1 0-1 0 0,1 0 1 0 0,0 0 0 0 0,0 0 0 0 0,1-1 0 0 0,-1 0 0 0 0,1 0 0 0 0,0 0 0 0 0,6 4 0 0 0,-1-4-6449 0 0,-6 2-2045 0 0</inkml:trace>
  <inkml:trace contextRef="#ctx0" brushRef="#br0" timeOffset="2815.02">721 183 2304 0 0,'-1'0'7662'0'0,"-7"1"4509"0"0,-18 38-11918 0 0,9-5 386 0 0,12-26-254 0 0,0 1-1 0 0,-5 17 1 0 0,-1-5 266 0 0,9-19-538 0 0,1 0 1 0 0,0 0-1 0 0,-1 0 1 0 0,1 0-1 0 0,0 0 0 0 0,0 1 1 0 0,1-1-1 0 0,-1 0 1 0 0,0 0-1 0 0,0 5 1 0 0,1-6-89 0 0,1 0 0 0 0,-1 0 0 0 0,0 0 0 0 0,1 0 0 0 0,-1 0 0 0 0,1 0 0 0 0,-1 0-1 0 0,1-1 1 0 0,-1 1 0 0 0,1 0 0 0 0,-1 0 0 0 0,1 0 0 0 0,0-1 0 0 0,0 1 0 0 0,-1 0 0 0 0,1-1 0 0 0,0 1 0 0 0,0-1 0 0 0,0 1 0 0 0,18 8 216 0 0,21 8 108 0 0,-30-14-297 0 0,-1 1-1 0 0,1 0 0 0 0,-1 0 1 0 0,0 1-1 0 0,11 8 0 0 0,4 2 56 0 0,-10-6-62 0 0,-1 0 1 0 0,22 20 0 0 0,-29-24-42 0 0,14 9 1 0 0,7 7 374 0 0,-26-20-381 0 0,0 0 0 0 0,0 0 0 0 0,0 0 0 0 0,0 0 0 0 0,-1 0 0 0 0,1 0-1 0 0,0 1 1 0 0,-1-1 0 0 0,1 0 0 0 0,-1 1 0 0 0,1-1 0 0 0,-1 0 0 0 0,1 1 0 0 0,-1-1 0 0 0,0 0-1 0 0,0 1 1 0 0,0-1 0 0 0,0 1 0 0 0,0-1 0 0 0,0 0 0 0 0,0 1 0 0 0,0-1 0 0 0,-1 1 0 0 0,1-1 0 0 0,0 0-1 0 0,-1 1 1 0 0,1-1 0 0 0,-1 0 0 0 0,0 0 0 0 0,1 1 0 0 0,-1-1 0 0 0,0 0 0 0 0,0 0 0 0 0,0 0 0 0 0,0 0-1 0 0,-1 2 1 0 0,-2 1 45 0 0,1 2-5 0 0,-1-1 0 0 0,0 1 0 0 0,-1-1 0 0 0,1 0 0 0 0,-1-1 0 0 0,0 1 0 0 0,0-1-1 0 0,-1 0 1 0 0,-10 6 0 0 0,-12 7-11 0 0,20-12-12 0 0,0 0 1 0 0,0 0 0 0 0,0-1-1 0 0,0 0 1 0 0,-1-1-1 0 0,-16 5 1 0 0,22-8-72 0 0,-1 1 1 0 0,1 0-1 0 0,0-1 0 0 0,0 0 1 0 0,-1 0-1 0 0,1 0 0 0 0,0 0 0 0 0,-1-1 1 0 0,1 1-1 0 0,0-1 0 0 0,-1 0 0 0 0,1 0 1 0 0,0 0-1 0 0,0 0 0 0 0,0 0 1 0 0,0-1-1 0 0,0 0 0 0 0,0 1 0 0 0,0-1 1 0 0,1 0-1 0 0,-1 0 0 0 0,1-1 1 0 0,-1 1-1 0 0,1 0 0 0 0,0-1 0 0 0,0 1 1 0 0,0-1-1 0 0,-2-4 0 0 0,-11-17-2082 0 0,7 11 244 0 0</inkml:trace>
  <inkml:trace contextRef="#ctx0" brushRef="#br0" timeOffset="3176.29">647 246 19807 0 0,'0'0'1514'0'0,"2"0"-1037"0"0,15-1 96 0 0,30-6 0 0 0,-9 1 1332 0 0,207-7 964 0 0,-161 7-5129 0 0,-66 6 265 0 0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1:38.2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340 2304 0 0,'0'0'200'0'0,"7"0"-120"0"0,1 0-80 0 0</inkml:trace>
  <inkml:trace contextRef="#ctx0" brushRef="#br0" timeOffset="393.67">110 349 3536 0 0,'0'0'165'0'0,"11"-10"22"0"0,-10 9-132 0 0,1 0-1 0 0,-1 0 1 0 0,0-1 0 0 0,1 1 0 0 0,-1 0-1 0 0,0-1 1 0 0,0 1 0 0 0,0-1-1 0 0,0 0 1 0 0,1-2 0 0 0,-1 1 247 0 0,1-3-262 0 0,-1-2-51 0 0,-1 6 361 0 0</inkml:trace>
  <inkml:trace contextRef="#ctx0" brushRef="#br0" timeOffset="1092.41">65 76 3224 0 0,'0'0'17659'0'0,"0"11"-16279"0"0,-2 6-596 0 0,0-1 0 0 0,-1 1 0 0 0,-6 19 0 0 0,3-17-161 0 0,5-16-525 0 0,-1 1 0 0 0,1 0-1 0 0,0 0 1 0 0,0-1 0 0 0,0 7 0 0 0,-9 54 586 0 0,-1 9-74 0 0,7-27-423 0 0,-7 135 386 0 0,11-181-109 0 0,1-1-448 0 0,-1-1 1 0 0,0 1-1 0 0,1-1 0 0 0,-1 1 1 0 0,1-1-1 0 0,-1 0 0 0 0,1 1 1 0 0,-1 0-1 0 0,2-2 0 0 0,3-10-2 0 0,-3-1-185 0 0,0-1 0 0 0,-2 0 0 0 0,1 1 0 0 0,-5-28-1 0 0,0-43-350 0 0,2 62 514 0 0,0-1 1 0 0,2 1-1 0 0,1-1 0 0 0,1 1 1 0 0,0 0-1 0 0,12-44 0 0 0,-13 63 35 0 0,0-1-1 0 0,1 1 1 0 0,-1-1-1 0 0,1 1 1 0 0,0 0-1 0 0,0-1 1 0 0,1 1-1 0 0,-1 0 1 0 0,1 0-1 0 0,0 0 1 0 0,0 1-1 0 0,0-1 1 0 0,0 1-1 0 0,1 0 1 0 0,-1 0-1 0 0,1 0 1 0 0,0 0-1 0 0,0 0 1 0 0,0 1-1 0 0,0 0 1 0 0,1 0-1 0 0,-1 0 1 0 0,8-2-1 0 0,-1 2-17 0 0,-1 1 0 0 0,0 0 0 0 0,1 1 0 0 0,0 0 0 0 0,-1 0 0 0 0,0 1-1 0 0,20 5 1 0 0,1 2 177 0 0,38 15-1 0 0,-64-21-163 0 0,1 0-1 0 0,-2 0 1 0 0,1 1 0 0 0,0 0 0 0 0,0 0 0 0 0,-1 0-1 0 0,0 0 1 0 0,0 1 0 0 0,0-1 0 0 0,5 6-1 0 0,-8-7-13 0 0,0 0 0 0 0,1-1 0 0 0,-1 1-1 0 0,0 1 1 0 0,0-1 0 0 0,0 0 0 0 0,0 0-1 0 0,0 0 1 0 0,0 0 0 0 0,-1 1 0 0 0,1-1-1 0 0,-1 0 1 0 0,1 1 0 0 0,-1-1 0 0 0,0 0-1 0 0,0 1 1 0 0,0-1 0 0 0,0 0 0 0 0,-1 1-1 0 0,1-1 1 0 0,-1 0 0 0 0,1 0 0 0 0,-1 1-1 0 0,-2 3 1 0 0,-4 10 80 0 0,-2-1 0 0 0,0 0 0 0 0,0 0 0 0 0,-1-1 0 0 0,-1 0 0 0 0,-1-1 0 0 0,-12 12 0 0 0,20-21-79 0 0,0-1-1 0 0,-1 0 1 0 0,1 0 0 0 0,-1 0-1 0 0,1 0 1 0 0,-1 0 0 0 0,0-1-1 0 0,0 0 1 0 0,0 0-1 0 0,0-1 1 0 0,-1 1 0 0 0,1-1-1 0 0,0 0 1 0 0,-1-1 0 0 0,1 1-1 0 0,0-1 1 0 0,-1 0 0 0 0,1 0-1 0 0,0-1 1 0 0,-9-1-1 0 0,-2-1-3 0 0,10 2-29 0 0,0 1 0 0 0,1-2 0 0 0,-1 1 0 0 0,0-1 0 0 0,0 0 0 0 0,1 0 0 0 0,-1 0 0 0 0,1-1 0 0 0,0 0 0 0 0,-1 0-1 0 0,-7-7 1 0 0,10 7-200 0 0,0 0 0 0 0,-1 0-1 0 0,1-1 1 0 0,1 1 0 0 0,-1-1-1 0 0,0 0 1 0 0,-2-5 0 0 0,4 8-192 0 0,-1-3 17 0 0,1 1-2638 0 0,1-5-5885 0 0</inkml:trace>
  <inkml:trace contextRef="#ctx0" brushRef="#br0" timeOffset="1813.29">475 105 18399 0 0,'0'0'1851'0'0,"0"2"-1702"0"0,11 148 4847 0 0,-2-64-3934 0 0,-2-39-950 0 0,-5-38 76 0 0,0 0 0 0 0,-1 0 0 0 0,0 0 0 0 0,0 1 0 0 0,-1-1 0 0 0,0 0 0 0 0,-3 18-1 0 0,2-17-14 0 0,1-9-161 0 0,0 0-1 0 0,0 0 1 0 0,0 0 0 0 0,-1 0 0 0 0,1 0 0 0 0,0 0 0 0 0,0 0 0 0 0,-1 0 0 0 0,1 0-1 0 0,0 0 1 0 0,-1 0 0 0 0,0 1 0 0 0,-5 10 132 0 0,3-8 128 0 0,-2-8-141 0 0,2 1-128 0 0,1 0-1 0 0,-1 0 1 0 0,1 0 0 0 0,0-1-1 0 0,0 1 1 0 0,1-1 0 0 0,-1 1 0 0 0,1-1-1 0 0,-2-5 1 0 0,-7-38 19 0 0,6 23-18 0 0,4 24-4 0 0,-9-41-24 0 0,2 0 0 0 0,-3-67 0 0 0,10 98 20 0 0,1 1 0 0 0,0-1-1 0 0,1 1 1 0 0,0-1 0 0 0,0 1 0 0 0,1 0-1 0 0,0 0 1 0 0,1 0 0 0 0,0 0-1 0 0,0 1 1 0 0,1-1 0 0 0,0 1 0 0 0,1 0-1 0 0,9-10 1 0 0,-12 14 12 0 0,0 1 0 0 0,0-1 0 0 0,1 1 0 0 0,-1 0 0 0 0,1 0 0 0 0,0 1 0 0 0,0-1 0 0 0,0 1 0 0 0,0-1 0 0 0,0 2 0 0 0,1-1 0 0 0,-1 0 0 0 0,1 1 0 0 0,-1-1 0 0 0,1 1 0 0 0,7 0 0 0 0,1 1-8 0 0,-7-1 0 0 0,-1 1 0 0 0,1 0 0 0 0,0 1 0 0 0,-1-1 0 0 0,1 1 0 0 0,8 3 0 0 0,4 1 4 0 0,-3 0 12 0 0,-1-1 1 0 0,24 13-1 0 0,-34-16-12 0 0,-1 1-1 0 0,0 0 1 0 0,0 0-1 0 0,1 0 1 0 0,-2 1-1 0 0,1-1 1 0 0,0 1-1 0 0,0 0 0 0 0,-1 0 1 0 0,1 0-1 0 0,-1 0 1 0 0,0 0-1 0 0,0 0 1 0 0,0 1-1 0 0,-1-1 1 0 0,3 5-1 0 0,-5-4 8 0 0,1 1-1 0 0,-1-1 0 0 0,0 0 1 0 0,-1 0-1 0 0,1 0 1 0 0,-1 0-1 0 0,1 0 0 0 0,-1 0 1 0 0,-3 3-1 0 0,0 1 70 0 0,0 0 0 0 0,0 0 0 0 0,-1 0 0 0 0,-1-1 0 0 0,-7 8 0 0 0,-39 30 475 0 0,43-37-534 0 0,2-1-21 0 0,-1 0 0 0 0,0-1 0 0 0,-20 10 0 0 0,23-13 0 0 0,0-1 0 0 0,-1 0 0 0 0,1 0 0 0 0,-1 0 0 0 0,1-1 0 0 0,-1 0 0 0 0,-13 0 0 0 0,-9-1-631 0 0,29 0 566 0 0,0 0 0 0 0,-1 0 0 0 0,1 0 0 0 0,0 0 0 0 0,0 0 0 0 0,0 0 0 0 0,0 0 0 0 0,-1 0 0 0 0,1 0 0 0 0,0-1 0 0 0,0 1 1 0 0,0 0-1 0 0,0 0 0 0 0,-1 0 0 0 0,1 0 0 0 0,0 0 0 0 0,0 0 0 0 0,0 0 0 0 0,0 0 0 0 0,0 0 0 0 0,0-1 0 0 0,-1 1 0 0 0,1 0 0 0 0,0 0 0 0 0,0 0 0 0 0,0 0 0 0 0,0 0 0 0 0,0-1 0 0 0,0 1 0 0 0,0 0 0 0 0,0 0 0 0 0,0 0 0 0 0,0 0 0 0 0,0-1 0 0 0,0 1 0 0 0,0 0 0 0 0,0 0 0 0 0,0 0 0 0 0,0 0 0 0 0,0-1 0 0 0,0 1 0 0 0,0 0 0 0 0,0 0 0 0 0,0 0 0 0 0,0 0 0 0 0,0-1 0 0 0,3-6-6220 0 0,4-3-2464 0 0</inkml:trace>
  <inkml:trace contextRef="#ctx0" brushRef="#br0" timeOffset="2818.49">860 99 7368 0 0,'0'0'568'0'0,"-2"7"1156"0"0,1-3 4490 0 0,3 27-581 0 0,7 18-2927 0 0,-7-37-2269 0 0,0 0 0 0 0,-1 22 1 0 0,1 4 292 0 0,17 118 870 0 0,-17-146-1380 0 0,1 11 394 0 0,0 27 0 0 0,-4-52-587 0 0,1 0-1 0 0,-1 0 1 0 0,0 0 0 0 0,0 1-1 0 0,0-1 1 0 0,-3-6 0 0 0,-3-11 58 0 0,3 6-161 0 0,0 0 1 0 0,-7-16-1 0 0,-2-9-89 0 0,-2-27-270 0 0,11 41 271 0 0,-9-25 0 0 0,11 46 159 0 0,1-1 0 0 0,-1 0-1 0 0,1 0 1 0 0,0 0 0 0 0,0 0-1 0 0,1 0 1 0 0,0-1 0 0 0,0 1-1 0 0,1-7 1 0 0,-1 9 6 0 0,1-3 7 0 0,0 1 0 0 0,0 0 1 0 0,0 0-1 0 0,1 0 1 0 0,0-1-1 0 0,0 2 0 0 0,0-1 1 0 0,5-8-1 0 0,-4 9 8 0 0,0 0 0 0 0,0 0 0 0 0,0 1 1 0 0,1-1-1 0 0,0 1 0 0 0,0 0 0 0 0,0 0 0 0 0,0 0 0 0 0,1 0 0 0 0,0 1 0 0 0,9-6 0 0 0,-2 3 16 0 0,1 1 0 0 0,0 0-1 0 0,0 1 1 0 0,1 0-1 0 0,16-2 1 0 0,-21 5-15 0 0,-1 1 0 0 0,0 0 1 0 0,0 0-1 0 0,1 0 0 0 0,-1 1 1 0 0,0 0-1 0 0,0 0 0 0 0,1 1 1 0 0,14 6-1 0 0,-13-4 3 0 0,-1 0 0 0 0,1 1 0 0 0,12 8 0 0 0,-20-11-12 0 0,1 0-1 0 0,0 0 1 0 0,-1 1-1 0 0,0-1 0 0 0,1 0 1 0 0,-1 1-1 0 0,0-1 1 0 0,0 1-1 0 0,0 0 1 0 0,-1 0-1 0 0,1 0 1 0 0,-1 0-1 0 0,1 0 1 0 0,1 6-1 0 0,3 5 37 0 0,-5-12-42 0 0,-1-1 0 0 0,1 0-1 0 0,0 1 1 0 0,-1-1 0 0 0,1 1 0 0 0,-1-1 0 0 0,1 1 0 0 0,-1-1-1 0 0,0 1 1 0 0,1 1 0 0 0,-1 5-2 0 0,0 0 0 0 0,-1 0 0 0 0,0 0 0 0 0,0-1 0 0 0,-5 15 0 0 0,2-4 13 0 0,2-11 4 0 0,0 0 1 0 0,0 1-1 0 0,-5 7 1 0 0,6-13-15 0 0,0 0-1 0 0,0 0 1 0 0,0 0 0 0 0,0-1 0 0 0,-1 1 0 0 0,1 0 0 0 0,-1-1-1 0 0,1 1 1 0 0,-1-1 0 0 0,0 1 0 0 0,1-1 0 0 0,-1 0 0 0 0,0 0-1 0 0,0 0 1 0 0,-3 2 0 0 0,-2-1-5 0 0,0 0 0 0 0,0-1 0 0 0,0 0-1 0 0,0 0 1 0 0,0 0 0 0 0,0-1 0 0 0,0 0 0 0 0,0-1-1 0 0,0 1 1 0 0,-11-4 0 0 0,1 2 3 0 0,13 2-14 0 0,0 0 0 0 0,0-1 0 0 0,0 1 0 0 0,-7-3 0 0 0,5 1-11 0 0,0 1 0 0 0,1 0-1 0 0,-1 0 1 0 0,0 1 0 0 0,0 0-1 0 0,-11 0 1 0 0,1 1 2 0 0,15-2 16 0 0,-9 5-52 0 0,17 13 9 0 0,-4-12 114 0 0,0 1 0 0 0,1-1 0 0 0,-1 0 0 0 0,1 0-1 0 0,0-1 1 0 0,1 1 0 0 0,-1-1 0 0 0,1 0 0 0 0,0 0 0 0 0,6 4 0 0 0,14 11 295 0 0,-9-3-292 0 0,12 9 195 0 0,-1 2-1 0 0,30 39 0 0 0,-23-28-364 0 0,-19-22 52 0 0,-11-12-54 0 0,0 0-1 0 0,1-1 1 0 0,0 1-1 0 0,4 2 1 0 0,12 5-3480 0 0,-14-10-6094 0 0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1:01.7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5 251 3224 0 0,'0'0'6800'0'0,"0"-10"-2008"0"0,-2-10 3111 0 0,2 20-7866 0 0,0 0-1 0 0,0 0 1 0 0,0 0-1 0 0,0 0 1 0 0,0 0 0 0 0,0 0-1 0 0,0 0 1 0 0,0 0-1 0 0,0 0 1 0 0,0 0-1 0 0,0 0 1 0 0,-1 0 0 0 0,1 0-1 0 0,0 0 1 0 0,0 0-1 0 0,0 0 1 0 0,0 0-1 0 0,0 0 1 0 0,0 0-1 0 0,0 0 1 0 0,0 0 0 0 0,0 0-1 0 0,0 0 1 0 0,0 0-1 0 0,0 0 1 0 0,0 0-1 0 0,0 0 1 0 0,0 0-1 0 0,0 0 1 0 0,-1 0 0 0 0,1 0-1 0 0,0 0 1 0 0,0 0-1 0 0,0 0 1 0 0,0 0-1 0 0,0 0 1 0 0,0 0 0 0 0,0 0-1 0 0,0 0 1 0 0,0 0-1 0 0,0 0 1 0 0,0 0-1 0 0,0 0 1 0 0,0-1-1 0 0,0 1 1 0 0,0 0 0 0 0,0 0-1 0 0,0 0 1 0 0,0 0-1 0 0,0 0 1 0 0,0 0-1 0 0,0 0 1 0 0,0 0-1 0 0,0 0 1 0 0,0 0 0 0 0,0 0-1 0 0,0 0 1 0 0,0 0-1 0 0,0 0 1 0 0,0 0-1 0 0,0 0 1 0 0,0-1 0 0 0,0 1-1 0 0,0 0 1 0 0,0 0-1 0 0,0 0 1 0 0,-3 13-559 0 0,2-5 591 0 0,1-6-64 0 0,0-1 0 0 0,-1 1 0 0 0,1 0-1 0 0,-1 0 1 0 0,1-1 0 0 0,-1 1 0 0 0,1-1 0 0 0,-1 1 0 0 0,0 0 0 0 0,0-1 0 0 0,-1 2 0 0 0,1 0-2 0 0,0 0 1 0 0,-1 0-1 0 0,1 1 0 0 0,1-1 0 0 0,-1 0 0 0 0,0 0 0 0 0,1 0 0 0 0,0 1 1 0 0,0 4-1 0 0,-4 20 93 0 0,2-20-55 0 0,0 0-1 0 0,1 1 0 0 0,0 0 1 0 0,0-1-1 0 0,1 1 0 0 0,0 0 1 0 0,0-1-1 0 0,1 1 0 0 0,0 0 1 0 0,1-1-1 0 0,4 15 0 0 0,-4-10 263 0 0,-1-10-253 0 0,-1 1 1 0 0,1-1-1 0 0,0 0 0 0 0,0 0 1 0 0,0 0-1 0 0,0 0 0 0 0,0 0 1 0 0,2 3-1 0 0,15 12 182 0 0,-17-17-224 0 0,0-1 0 0 0,0 1 0 0 0,0-1 1 0 0,0 1-1 0 0,0-1 0 0 0,0 1 0 0 0,0-1 0 0 0,0 0 0 0 0,0 0 0 0 0,0 0 0 0 0,0 1 0 0 0,1-1 0 0 0,-1 0 1 0 0,0 0-1 0 0,2-1 0 0 0,-2 1 1 0 0,2 0 2 0 0,0 0 0 0 0,0 0-1 0 0,0-1 1 0 0,0 1 0 0 0,0-1 0 0 0,-1 0 0 0 0,1 0 0 0 0,0 0-1 0 0,0 0 1 0 0,0 0 0 0 0,-1-1 0 0 0,1 1 0 0 0,-1-1 0 0 0,1 0-1 0 0,2-2 1 0 0,1-2 47 0 0,-1 0 1 0 0,1-1-1 0 0,7-12 0 0 0,-3 5-27 0 0,-5 6-22 0 0,0-1 1 0 0,8-16-1 0 0,-10 17-2 0 0,1 0 0 0 0,0 0 1 0 0,0 1-1 0 0,10-13 0 0 0,-12 17-18 0 0,0 0 0 0 0,0-1 1 0 0,-1 1-1 0 0,1-1 0 0 0,-1 1 0 0 0,1-1 0 0 0,-1 0 0 0 0,0 1 0 0 0,-1-1 0 0 0,1 0 1 0 0,-1 0-1 0 0,1-4 0 0 0,0 3 0 0 0,0 5 11 0 0,-1-1 0 0 0,0 1 0 0 0,1-1 0 0 0,-1 0 0 0 0,0 1 0 0 0,0-1 0 0 0,1 1 0 0 0,-1-1 0 0 0,0 1 0 0 0,0-1 0 0 0,0 0 0 0 0,0 1 0 0 0,0-1 0 0 0,0 1 0 0 0,0-1 0 0 0,0 0 0 0 0,0 1 0 0 0,0-1 0 0 0,0 1 0 0 0,-1-2 0 0 0,-2-6 0 0 0,3 5 11 0 0,10 39 394 0 0,-9-25-344 0 0,0 1-1 0 0,-1 0 1 0 0,-1-1-1 0 0,0 1 1 0 0,0-1 0 0 0,-1 1-1 0 0,-1-1 1 0 0,-4 15-1 0 0,6-23-44 0 0,0 2 21 0 0,0 0 0 0 0,1 0 0 0 0,-1 0-1 0 0,1 0 1 0 0,1 10 0 0 0,0 15 104 0 0,-6 45-120 0 0,-5 48 120 0 0,0 21-66 0 0,8-95-46 0 0,0 5 6 0 0,-2 16-67 0 0,4-69-64 0 0,0-10-4296 0 0</inkml:trace>
  <inkml:trace contextRef="#ctx0" brushRef="#br0" timeOffset="2925.35">389 43 1376 0 0,'0'0'4970'0'0,"-3"-8"-3420"0"0,0 0-380 0 0,-5-11 3546 0 0,7 18-4122 0 0,-1-5 5549 0 0,6 15-5869 0 0,1 1-1 0 0,12 16 0 0 0,8 14 494 0 0,-15-24-602 0 0,-9-14-128 0 0,1 0-1 0 0,-1 1 1 0 0,1-1 0 0 0,-1 1-1 0 0,0-1 1 0 0,0 1 0 0 0,0-1 0 0 0,0 1-1 0 0,0 0 1 0 0,0-1 0 0 0,0 5-1 0 0,-1-6-17 0 0,0 1-1 0 0,0 0 0 0 0,1 0 0 0 0,-1-1 1 0 0,1 1-1 0 0,-1-1 0 0 0,1 1 0 0 0,0 0 1 0 0,0-1-1 0 0,0 0 0 0 0,1 2 0 0 0,5 11 91 0 0,5 14-39 0 0,-9-23 24 0 0,0 1 0 0 0,-1-1 0 0 0,0 1 0 0 0,0 0 0 0 0,0-1 0 0 0,1 8 0 0 0,0 5 208 0 0,-1-13-265 0 0,-1-1 1 0 0,0 0-1 0 0,-1 1 1 0 0,1-1-1 0 0,-1 0 1 0 0,0 8-1 0 0,-1-4 14 0 0,1-1-1 0 0,0 1 1 0 0,1-1-1 0 0,0 1 1 0 0,0-1-1 0 0,1 0 1 0 0,2 9 0 0 0,4 24-40 0 0,-7-37-3 0 0,1 20 285 0 0,0 0 0 0 0,-1 0 0 0 0,-4 43 0 0 0,-3-16 117 0 0,1-12-296 0 0,-11 41 0 0 0,5-29 134 0 0,0 0-154 0 0,-15 45 302 0 0,14-41-153 0 0,9-40-210 0 0,3-11-21 0 0,-1 0 1 0 0,1-1-1 0 0,-1 1 0 0 0,0-1 0 0 0,0 1 0 0 0,0 0 0 0 0,-2 4 0 0 0,-14 21 80 0 0,12-19-48 0 0,0 0 0 0 0,0 0-1 0 0,-12 13 1 0 0,14-17-9 0 0,0-1-1 0 0,0 1 1 0 0,0 1 0 0 0,1-1-1 0 0,-1 0 1 0 0,1 0 0 0 0,-2 10-1 0 0,0-6-23 0 0,4-8-3 0 0,-3 2 20 0 0,1 0 0 0 0,0 0 0 0 0,-1 0 0 0 0,0 0 0 0 0,-4 4 0 0 0,6-6-103 0 0,0 0-70 0 0,-2 3-24 0 0,2-2-323 0 0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8:58.59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79 1 11976 0 0,'0'0'6223'0'0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7:45.21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6 338 6992 0 0,'0'0'7241'0'0,"0"-1"-6950"0"0,0-2-170 0 0,0 2 322 0 0,0-22 407 0 0,2 18-785 0 0,-2 4-59 0 0,1 0 0 0 0,0 1 1 0 0,-1-1-1 0 0,0 0 0 0 0,1 0 0 0 0,-1 1 1 0 0,1-1-1 0 0,-1 0 0 0 0,0 0 1 0 0,0 1-1 0 0,1-1 0 0 0,-1 0 0 0 0,0 0 1 0 0,0 0-1 0 0,0 0 0 0 0,0 1 0 0 0,0-1 1 0 0,0 0-1 0 0,0 0 0 0 0,0 0 1 0 0,0-1-1 0 0,0-4 4 0 0,0 3-10 0 0,0 1 0 0 0,0 0 0 0 0,0-1 0 0 0,0 1 0 0 0,-1 0 0 0 0,1-1 0 0 0,-1 1 0 0 0,-1-4 1 0 0,2 5-1 0 0,-1 1 0 0 0,1-1 0 0 0,0 1 0 0 0,0 0 0 0 0,0-1 0 0 0,-1 1 0 0 0,1-1 0 0 0,0 1 0 0 0,0-1 0 0 0,0 1 0 0 0,0-1 0 0 0,0 1 0 0 0,0-1 0 0 0,0 0 0 0 0,0 1 0 0 0,0-1 0 0 0,0 1 0 0 0,0-1 0 0 0,0 1 0 0 0,0-1 0 0 0,0 1 0 0 0,1-1 0 0 0,-3-7 0 0 0,2 3 13 0 0,0 3 51 0 0,0 1-8 0 0,3-5-45 0 0,-2-1-11 0 0,0-6 0 0 0,-3 4 0 0 0,-1 6 10 0 0,3 2 64 0 0,-7-23-113 0 0,6 24 127 0 0,-2-2-64 0 0,2 1 40 0 0,1 1-8 0 0,0 0-55 0 0,-1-1-1 0 0,1 1 1 0 0,0 0 0 0 0,0-1-1 0 0,-1 1 1 0 0,1 0 0 0 0,0-1-1 0 0,0 1 1 0 0,-1 0 0 0 0,1-1-1 0 0,0 1 1 0 0,0 0 0 0 0,0-1-1 0 0,0 1 1 0 0,0-1 0 0 0,0 1-1 0 0,-1 0 1 0 0,1-1 0 0 0,0 1-1 0 0,0-1 1 0 0,0 1 0 0 0,0 0 0 0 0,1-1-1 0 0,0-10-68 0 0,-1 10 96 0 0,0 0-28 0 0,0 1 0 0 0,0 0 1 0 0,0 0-1 0 0,0 0 0 0 0,0 0 1 0 0,0-1-1 0 0,0 1 0 0 0,0 0 1 0 0,0 0-1 0 0,1 0 0 0 0,-1 0 1 0 0,0-1-1 0 0,0 1 0 0 0,0 0 1 0 0,0 0-1 0 0,0 0 0 0 0,0 0 1 0 0,0 0-1 0 0,1-1 0 0 0,-1 1 1 0 0,0 0-1 0 0,0 0 0 0 0,0 0 1 0 0,0 0-1 0 0,0 0 0 0 0,1 0 1 0 0,-1 0-1 0 0,0 0 0 0 0,0 0 1 0 0,0 0-1 0 0,1 0 0 0 0,-1 0 1 0 0,0-1-1 0 0,0 1 0 0 0,0 0 1 0 0,0 0-1 0 0,1 0 0 0 0,-1 1 1 0 0,0-1-1 0 0,0 0 0 0 0,0 0 1 0 0,0 0-1 0 0,1 0 0 0 0,-1 0 1 0 0,1 0-4 0 0,-1 0 1 0 0,1 0 0 0 0,-1 1-1 0 0,1-1 1 0 0,-1 0 0 0 0,1 0-1 0 0,0 0 1 0 0,-1 0-1 0 0,1 0 1 0 0,-1 0 0 0 0,1 0-1 0 0,-1 0 1 0 0,1-1 0 0 0,-1 1-1 0 0,1 0 1 0 0,1-1-1 0 0,0 1-120 0 0,3-1-196 0 0,20 7-298 0 0,-1-5 1370 0 0,-22-1-484 0 0,-1 0-174 0 0,0 1-94 0 0,0-1-1 0 0,0 1 1 0 0,0-1 0 0 0,0 1-1 0 0,0-1 1 0 0,0 1 0 0 0,0-1-1 0 0,0 0 1 0 0,0 1 0 0 0,0-1-1 0 0,0 0 1 0 0,0 0 0 0 0,1 0-1 0 0,-1 0 1 0 0,0 0 0 0 0,0 0-1 0 0,0 0 1 0 0,0-1 0 0 0,0 1-1 0 0,0 0 1 0 0,2-1 0 0 0,-2 0-3 0 0,-1 1 1 0 0,0 0-1 0 0,1 0 1 0 0,-1 0-1 0 0,0 0 0 0 0,1-1 1 0 0,-1 1-1 0 0,0 0 1 0 0,1 0-1 0 0,-1 0 0 0 0,0 0 1 0 0,1 0-1 0 0,-1 0 1 0 0,1 0-1 0 0,-1 0 1 0 0,0 0-1 0 0,1 0 0 0 0,-1 0 1 0 0,0 0-1 0 0,1 0 1 0 0,-1 1-1 0 0,1-1 0 0 0,-1 0 1 0 0,0 0-1 0 0,1 0 1 0 0,-1 0-1 0 0,1 1 0 0 0,-1 0-207 0 0,1-1 172 0 0,-1 0 1 0 0,1 0-1 0 0,-1 0 0 0 0,1 0 0 0 0,-1 1 0 0 0,1-1 1 0 0,-1 0-1 0 0,1 0 0 0 0,-1 1 0 0 0,1-1 0 0 0,-1 0 1 0 0,0 0-1 0 0,1 1 0 0 0,-1-1 0 0 0,1 1 0 0 0,-1-1 1 0 0,0 0-1 0 0,1 1 0 0 0,-1 0 71 0 0,1-1 0 0 0,-1 1-1 0 0,0-1 1 0 0,1 1 0 0 0,-1-1 0 0 0,1 1 0 0 0,-1-1 0 0 0,1 1-1 0 0,-1-1 1 0 0,1 0 0 0 0,-1 1 0 0 0,1-1 0 0 0,-1 0 0 0 0,1 0-1 0 0,0 1 1 0 0,-1-1 0 0 0,1 0 0 0 0,-1 0 0 0 0,2 0 0 0 0,16 3-480 0 0,-14-2 405 0 0,1-1-1 0 0,-1 1 1 0 0,0-1 0 0 0,0 1-1 0 0,1-1 1 0 0,-1 0 0 0 0,0-1 0 0 0,6 0-1 0 0,25-2 1858 0 0,-12 3-1783 0 0,-23 0-33 0 0,1 1 0 0 0,-1-1 0 0 0,1 0 0 0 0,0 0 0 0 0,-1 0 0 0 0,1 1 0 0 0,0-1 0 0 0,-1 0 0 0 0,1 0 0 0 0,0 0 0 0 0,-1 0 0 0 0,1 0 0 0 0,0 0 0 0 0,-1 0 0 0 0,1-1 0 0 0,0 1 0 0 0,-1 0 0 0 0,1 0 0 0 0,-1 0 0 0 0,1-1 0 0 0,0 1 0 0 0,-1 0 0 0 0,1-1 0 0 0,7-1-130 0 0,-7 2 69 0 0,-1 0 45 0 0,1 0 0 0 0,-1 1 1 0 0,1-1-1 0 0,-1 0 0 0 0,1 0 1 0 0,-1 0-1 0 0,1 0 0 0 0,-1 0 1 0 0,0 0-1 0 0,1 0 0 0 0,-1 0 0 0 0,1 0 1 0 0,-1 0-1 0 0,1 0 0 0 0,-1 0 1 0 0,1-1-1 0 0,-1 1 0 0 0,0 0 1 0 0,1 0-1 0 0,-1 0 0 0 0,1 0 0 0 0,-1-1 1 0 0,0 1-1 0 0,1 0 0 0 0,-1-1 1 0 0,0 1-1 0 0,1 0 0 0 0,-1 0 1 0 0,1-2-1 0 0,27-4 538 0 0,-18 5-857 0 0,-8 0 302 0 0,0 1 0 0 0,0 0 0 0 0,-1 0 1 0 0,1 0-1 0 0,0 0 0 0 0,0 0 0 0 0,0 0 1 0 0,2 1-1 0 0,-2 0 28 0 0,0-1 1 0 0,0 1-1 0 0,0-1 0 0 0,1 0 1 0 0,-1 1-1 0 0,0-1 0 0 0,0 0 1 0 0,0 0-1 0 0,0-1 0 0 0,4 1 1 0 0,0-1 1 0 0,24-3 3 0 0,-26 3 0 0 0,0 0 0 0 0,1 0 0 0 0,-1 0 0 0 0,1 1 0 0 0,-1 0 0 0 0,5 0 0 0 0,23-2 31 0 0,-31 2 126 0 0,3-1-146 0 0,0-1 0 0 0,-1 1-1 0 0,1 0 1 0 0,0 0-1 0 0,0 1 1 0 0,4-1 0 0 0,15-2 121 0 0,-22 2-116 0 0,7 1 228 0 0,13 5-136 0 0,-2-7-964 0 0,-5-1 12 0 0,-6 3 1092 0 0,-1-1 0 0 0,0 0-1 0 0,10-2 1 0 0,-4 2-278 0 0,27-3-639 0 0,18 1 1817 0 0,-38 3-1555 0 0,-7 2 407 0 0,1-4 0 0 0,53-2 32 0 0,-61 3-32 0 0,10-1 11 0 0,-15 2 42 0 0,2 1-41 0 0,0-1-1 0 0,0 1 0 0 0,0-1 0 0 0,0 0 0 0 0,0 0 0 0 0,0 0 0 0 0,0 0 0 0 0,3-1 1 0 0,32-2-59 0 0,-4-2 113 0 0,-29 4-5 0 0,1 0 0 0 0,0 0 0 0 0,0 0 0 0 0,-1 1 0 0 0,1 0 0 0 0,0 0 0 0 0,7 2 0 0 0,9-7-446 0 0,-19 6 368 0 0,0-1-1 0 0,0 0 1 0 0,0 0-1 0 0,0 0 1 0 0,0-1-1 0 0,0 1 1 0 0,0-1-1 0 0,4-1 1 0 0,0 0 7 0 0,10-2 10 0 0,-12 5 0 0 0,-1 1 0 0 0,12-1-1 0 0,28-1 0 0 0,-18 0 258 0 0,-25 0-176 0 0,9-1 79 0 0,-9 1-167 0 0,0-1 17 0 0,0 1 0 0 0,0-1 0 0 0,0 1 0 0 0,0 0 0 0 0,1 0 0 0 0,-1-1 0 0 0,0 1 0 0 0,0 0 0 0 0,0 0 0 0 0,0 0-1 0 0,3 0 1 0 0,-3 1-10 0 0,0-1 0 0 0,0 1 0 0 0,0-1 0 0 0,0 0 0 0 0,0 0 0 0 0,0 1 0 0 0,1-1 0 0 0,-1 0 0 0 0,0 0 0 0 0,0 0 0 0 0,0 0 0 0 0,0-1 0 0 0,1 1 0 0 0,-1 0 0 0 0,2-1 0 0 0,3 0 0 0 0,90 1 320 0 0,-69-8-573 0 0,-23 6 237 0 0,-3 2 16 0 0,0-1-1 0 0,-1 1 1 0 0,1 0 0 0 0,0-1 0 0 0,-1 1 0 0 0,1 0 0 0 0,0-1 0 0 0,-1 1 0 0 0,1 0 0 0 0,0 0 0 0 0,0 0-1 0 0,-1 0 1 0 0,1 0 0 0 0,0 0 0 0 0,0 0 0 0 0,-1 0 0 0 0,1 0 0 0 0,0 0 0 0 0,0 0 0 0 0,-1 0 0 0 0,2 1-1 0 0,4 0-23 0 0,14 0 403 0 0,-18-1-336 0 0,0 0 0 0 0,0 0 0 0 0,0 0 0 0 0,0 0 0 0 0,0 0 0 0 0,0 1 0 0 0,4 0 1 0 0,-5 0-86 0 0,0-1 0 0 0,1 0 0 0 0,-1 1 1 0 0,1-1-1 0 0,-1 0 0 0 0,1 0 0 0 0,-1 0 1 0 0,1 0-1 0 0,-1 0 0 0 0,2-1 0 0 0,25-1 515 0 0,-14 1-572 0 0,0-1-199 0 0,-10 1 257 0 0,-1 1-1 0 0,0-1 0 0 0,0 1 1 0 0,0 0-1 0 0,1 0 0 0 0,3 0 0 0 0,-2 1 42 0 0,1-1 0 0 0,-1 1 0 0 0,0-2 0 0 0,0 1 0 0 0,0 0 0 0 0,6-2 0 0 0,1 0 0 0 0,-1 0 0 0 0,14 1 0 0 0,47-3 1155 0 0,-17 2-1070 0 0,-51 2-96 0 0,2 0 34 0 0,-1 0-1 0 0,1 0 1 0 0,-1-1 0 0 0,1 1 0 0 0,5-3 0 0 0,9 2 32 0 0,-18 1-41 0 0,0 0 0 0 0,0 0 0 0 0,0 0 0 0 0,0 0 0 0 0,0 0 0 0 0,0 0 0 0 0,1-1 0 0 0,3-1 0 0 0,1 0 52 0 0,1-1 1 0 0,0 1-1 0 0,0 0 0 0 0,10-1 0 0 0,44 1 158 0 0,-61 2-224 0 0,9 0 22 0 0,0 0 0 0 0,0-1 1 0 0,13-4-1 0 0,-23 5-17 0 0,0 0-1 0 0,1 0 1 0 0,-1-1-1 0 0,0 1 1 0 0,1 0 0 0 0,-1-1-1 0 0,1 1 1 0 0,-1 0-1 0 0,1 0 1 0 0,-1 0 0 0 0,0-1-1 0 0,1 1 1 0 0,-1 0-1 0 0,1 0 1 0 0,-1 0-1 0 0,1 0 1 0 0,-1 0 0 0 0,1 0-1 0 0,-1 0 1 0 0,1 0-1 0 0,-1 0 1 0 0,1 0 0 0 0,-1 0-1 0 0,1 0 1 0 0,-1 1-1 0 0,1-1 1 0 0,-1 0-1 0 0,1 0 1 0 0,1 1 15 0 0,23-2-226 0 0,-17 1 252 0 0,1-1 1 0 0,-1 1-1 0 0,0 1 0 0 0,13 1 1 0 0,-19-2-75 0 0,0 1 0 0 0,0-1-1 0 0,0 0 1 0 0,0 0 0 0 0,-1 0 0 0 0,1-1 0 0 0,0 1 0 0 0,0 0 0 0 0,3-2 0 0 0,-3 2 52 0 0,-1-1 0 0 0,1 1 0 0 0,0 0 0 0 0,0-1 0 0 0,0 1 0 0 0,0 0 0 0 0,0 0 0 0 0,0 0-1 0 0,0 0 1 0 0,2 1 0 0 0,1 0-2 0 0,-1 0-1 0 0,1-1 0 0 0,-1 0 0 0 0,1 0 1 0 0,-1 0-1 0 0,6-1 0 0 0,9 0 62 0 0,2-3-75 0 0,-7 0-196 0 0,29-1 235 0 0,-40 5 206 0 0,15-1 186 0 0,38-4 234 0 0,-55 4-662 0 0,0 1 0 0 0,1-1 0 0 0,-1 1-1 0 0,0 0 1 0 0,0 0 0 0 0,1 0-1 0 0,-1 0 1 0 0,0 0 0 0 0,0 0 0 0 0,1 0-1 0 0,-1 0 1 0 0,0 1 0 0 0,0-1 0 0 0,0 0-1 0 0,1 1 1 0 0,0 0 0 0 0,2 0 1 0 0,46 3 108 0 0,-41-4-103 0 0,1 1 1 0 0,-1 0-1 0 0,11 3 0 0 0,14 6-97 0 0,-32-10 94 0 0,0 1-1 0 0,0-1 0 0 0,0 0 0 0 0,0 0 1 0 0,0-1-1 0 0,0 1 0 0 0,0 0 1 0 0,2-1-1 0 0,16-1 735 0 0,1-1-160 0 0,-16 2-660 0 0,-1 1 0 0 0,1-1 0 0 0,0 1 0 0 0,-1 0 0 0 0,1 0 0 0 0,6 1 0 0 0,-9-1 64 0 0,0 1 1 0 0,0-1-1 0 0,0 0 0 0 0,0 0 0 0 0,1-1 0 0 0,-1 1 0 0 0,4-1 0 0 0,15-1 775 0 0,6 1-952 0 0,0 0-1 0 0,31-6 0 0 0,-34 7 238 0 0,-21 0-43 0 0,0 0 0 0 0,0 1 0 0 0,1-1 1 0 0,-1 0-1 0 0,6-1 0 0 0,-5 1-8 0 0,0 0 1 0 0,-1 1 0 0 0,1 0 0 0 0,0-1-1 0 0,6 4 1 0 0,-1-2-2 0 0,28 3 0 0 0,-31-6 1 0 0,-1-1 41 0 0,22 1 33 0 0,-16 1-71 0 0,6 0 324 0 0,-13 0-340 0 0,0-1 1 0 0,0 1-1 0 0,1-1 1 0 0,-1 1-1 0 0,0 0 1 0 0,0 1 0 0 0,0-1-1 0 0,5 2 1 0 0,14 1 120 0 0,45-7 119 0 0,-30 11-214 0 0,8-5 8 0 0,-5-11-168 0 0,-7 7-113 0 0,-21 1 362 0 0,0 1 1 0 0,-1 0-1 0 0,15 2 0 0 0,-19-1-103 0 0,1-1 0 0 0,15-1 0 0 0,-15 0 0 0 0,0 1 0 0 0,13 1 0 0 0,-15 0 0 0 0,-1-1 0 0 0,1 0 0 0 0,-1 0 0 0 0,13-3 0 0 0,13 0 0 0 0,-23 3-6 0 0,-1 0-7 0 0,-1 0 0 0 0,1 0 0 0 0,-1-1 1 0 0,10-1-1 0 0,-11 0-23 0 0,-1 2 0 0 0,1-1 1 0 0,0 1-1 0 0,1 0 0 0 0,-1 0 0 0 0,0 1 1 0 0,-1 0-1 0 0,12 2 0 0 0,-16-2 36 0 0,0-1 0 0 0,0 0 0 0 0,0 0 0 0 0,0 0 0 0 0,0 0 0 0 0,-1 0 0 0 0,1 0 0 0 0,0 0 0 0 0,0 0 0 0 0,0 0 0 0 0,0 0 0 0 0,0 0 0 0 0,1-1 0 0 0,21-2 0 0 0,19 2 64 0 0,-32-2-44 0 0,-9 3-18 0 0,0-1 0 0 0,0 1 1 0 0,0 0-1 0 0,0-1 0 0 0,0 1 0 0 0,0 0 1 0 0,0 0-1 0 0,0 0 0 0 0,1-1 0 0 0,-1 1 0 0 0,0 0 1 0 0,0 1-1 0 0,0-1 0 0 0,0 0 0 0 0,0 0 0 0 0,1 0 1 0 0,-1 1-1 0 0,0-1 0 0 0,2 1 0 0 0,7 1 71 0 0,6 0 79 0 0,-4 2-105 0 0,-5-2-47 0 0,5-4-23 0 0,3 5-34 0 0,22 0 95 0 0,-29-4-28 0 0,3 0-10 0 0,1 3 0 0 0,-11-3 0 0 0,0 1 0 0 0,0 0 0 0 0,0 0 0 0 0,0 0 0 0 0,1 1 0 0 0,-1-1 0 0 0,0 0 0 0 0,0 0 0 0 0,0 1 0 0 0,0-1 0 0 0,0 0 0 0 0,1 1 0 0 0,6 0 0 0 0,59-10 0 0 0,-60 9 0 0 0,-1 0 0 0 0,1 0 0 0 0,-1 0 0 0 0,13 3 0 0 0,4 3 0 0 0,-15-5 0 0 0,-2-1 7 0 0,0 0-1 0 0,0 1 1 0 0,12 2-1 0 0,2 0 144 0 0,-14-3-166 0 0,-3 0-48 0 0,13 5 129 0 0,-3-4 186 0 0,-7-2-313 0 0,-5 1-38 0 0,1 1-63 0 0,-2 0 163 0 0,0-1 1 0 0,0 1-1 0 0,1-1 1 0 0,-1 0-1 0 0,0 1 1 0 0,1-1-1 0 0,-1 0 0 0 0,0 1 1 0 0,1-1-1 0 0,-1 0 1 0 0,1 1-1 0 0,-1-1 1 0 0,0 0-1 0 0,1 0 1 0 0,-1 0-1 0 0,1 1 0 0 0,-1-1 1 0 0,1 0-1 0 0,-1 0 1 0 0,1 0-1 0 0,-1 0 1 0 0,1 0-1 0 0,-1 0 0 0 0,0 0 1 0 0,1 0-1 0 0,-1 0 1 0 0,1 0-1 0 0,-1 0 1 0 0,1 0-1 0 0,-1 0 1 0 0,1 0-1 0 0,-1 0 0 0 0,1-1 1 0 0,-1 1-1 0 0,1 0 1 0 0,-1 0-1 0 0,1-1 1 0 0,1 0 53 0 0,-2 0-38 0 0,3-1-61 0 0,8 5-4 0 0,-9-1 49 0 0,-1-1 0 0 0,1 0 0 0 0,0 1 0 0 0,-1 0 0 0 0,1-1 0 0 0,-1 1 0 0 0,1 0 0 0 0,-1 0 0 0 0,0 0 0 0 0,0 0 0 0 0,0 0 0 0 0,0 0 0 0 0,0 0 0 0 0,0 0 0 0 0,-1 0 0 0 0,1 0 0 0 0,0 4 0 0 0,-1-5 25 0 0,0 0 1 0 0,1-1-1 0 0,-1 1 0 0 0,0 0 0 0 0,0 0 0 0 0,0 0 0 0 0,0 0 0 0 0,0 0 0 0 0,0-1 1 0 0,0 1-1 0 0,0 0 0 0 0,0 0 0 0 0,0 0 0 0 0,0 0 0 0 0,0 0 0 0 0,-1-1 0 0 0,1 1 0 0 0,-1 1 1 0 0,-1 4 880 0 0,2 11-614 0 0,-3-7-327 0 0,1-1-1 0 0,1 1 1 0 0,0 0-1 0 0,0 19 1 0 0,1-25 34 0 0,-1 0 0 0 0,0 1 0 0 0,0-1-1 0 0,0 0 1 0 0,-1 0 0 0 0,1 1 0 0 0,-3 3 0 0 0,2-4-8 0 0,0 0-1 0 0,1 0 1 0 0,-1 0 0 0 0,1 1 0 0 0,0-1 0 0 0,0 0-1 0 0,0 6 1 0 0,-6 19 259 0 0,7-28-177 0 0,-1 0-89 0 0,1 0 0 0 0,0-1 0 0 0,0 1 1 0 0,0 0-1 0 0,0-1 0 0 0,0 1 0 0 0,0 0 0 0 0,0-1 0 0 0,0 1 0 0 0,0 0 1 0 0,0-1-1 0 0,0 1 0 0 0,0-1 0 0 0,1 1 0 0 0,-1 0 0 0 0,0-1 0 0 0,0 1 0 0 0,1 0 1 0 0,4 1-43 0 0,-4-1-23 0 0,-1 0-410 0 0,-1 1 291 0 0,1-1 1 0 0,0 1 0 0 0,-1-1-1 0 0,1 0 1 0 0,-1 1 0 0 0,1-1-1 0 0,-1 0 1 0 0,0 0 0 0 0,1 1-1 0 0,-2 0 1 0 0,0 1-254 0 0,-1-1-1 0 0,1 0 1 0 0,0 0-1 0 0,0 0 1 0 0,-1-1-1 0 0,1 1 1 0 0,-1-1-1 0 0,1 1 1 0 0,-4 0-1 0 0,-9 2-1177 0 0</inkml:trace>
  <inkml:trace contextRef="#ctx0" brushRef="#br0" timeOffset="1565.4">2237 107 7544 0 0,'0'0'6608'0'0,"9"1"-5502"0"0,-8 1-1009 0 0,0 1 0 0 0,-1-1 0 0 0,1 0 0 0 0,0 1 0 0 0,-1-1 0 0 0,0 0 0 0 0,1 3 1 0 0,0 4 209 0 0,0-5-120 0 0,-1 0 0 0 0,1 0 0 0 0,-1 0 0 0 0,0 0 0 0 0,0 0 0 0 0,-1 0 0 0 0,1 0 0 0 0,-1 0 0 0 0,0 0 0 0 0,-1 5 0 0 0,1-8 117 0 0,1 18 411 0 0,0-15-768 0 0,-2 4 53 0 0,2-6 490 0 0,0-3-450 0 0,0-1-1 0 0,0 1 0 0 0,1-1 0 0 0,-1 1 0 0 0,1-1 0 0 0,-1 0 1 0 0,1 1-1 0 0,-1 0 0 0 0,2-3 0 0 0,-1 3-36 0 0,0 0 0 0 0,-1-1 0 0 0,1 1-1 0 0,0 0 1 0 0,-1-1 0 0 0,1 1 0 0 0,-1-1 0 0 0,0 1 0 0 0,1-3-1 0 0,2-17 93 0 0,-2 18-92 0 0,0 1 0 0 0,-1 0 0 0 0,1-1 1 0 0,-1 1-1 0 0,0 0 0 0 0,0-1 1 0 0,0 1-1 0 0,0-4 0 0 0,0 4-10 0 0,0 0-1 0 0,0 0 1 0 0,0 0-1 0 0,0 0 0 0 0,1 0 1 0 0,-1 0-1 0 0,1 0 0 0 0,-1 0 1 0 0,1 1-1 0 0,0-1 1 0 0,-1 0-1 0 0,1 0 0 0 0,2-2 1 0 0,15-20-673 0 0,-18 23 712 0 0,0 1 0 0 0,1 0 0 0 0,-1-1 0 0 0,0 1 0 0 0,0 0 0 0 0,0-1 0 0 0,0 1 0 0 0,0-1 0 0 0,0 1 0 0 0,0 0 0 0 0,0-1 0 0 0,0 1 0 0 0,0-1-1 0 0,0 1 1 0 0,0-1 0 0 0,0 1 0 0 0,0 0 0 0 0,0-1 0 0 0,0 1 0 0 0,0 0 0 0 0,-1-1 0 0 0,1 1 0 0 0,0-1 0 0 0,0 1 0 0 0,-1 0-2 0 0,1-1 0 0 0,0 1 0 0 0,0 0-1 0 0,0 0 1 0 0,0 0 0 0 0,0 0 0 0 0,0-1 0 0 0,0 1-1 0 0,-1 0 1 0 0,1 0 0 0 0,0 0 0 0 0,0-1 0 0 0,0 1-1 0 0,0 0 1 0 0,0 0 0 0 0,0 0 0 0 0,0-1 0 0 0,0 1-1 0 0,0 0 1 0 0,0 0 0 0 0,0 0 0 0 0,0-1-1 0 0,0 1 1 0 0,0 0 0 0 0,1 0 0 0 0,-1 0 0 0 0,0-1-1 0 0,0 1 1 0 0,0 0 0 0 0,23-8 151 0 0,-17 7-219 0 0,0-1-1 0 0,0 0 0 0 0,11-6 1 0 0,-11 6 45 0 0,0 1 0 0 0,0-1 0 0 0,0 1 1 0 0,0 0-1 0 0,0 1 0 0 0,7-1 0 0 0,-10 1 56 0 0,-2 1-9 0 0,10 5-295 0 0,-10-6 307 0 0,0 1-60 0 0,0-1 0 0 0,0 0 0 0 0,0 1 0 0 0,0-1 1 0 0,-1 1-1 0 0,1-1 0 0 0,0 1 0 0 0,0-1 0 0 0,-1 1 0 0 0,1-1 1 0 0,0 1-1 0 0,-1 0 0 0 0,1-1 0 0 0,-1 1 0 0 0,1 0 1 0 0,-1 0-1 0 0,1-1 0 0 0,-1 1 0 0 0,1 0 0 0 0,-1 0 0 0 0,0 0 1 0 0,1 0-1 0 0,-1 1 0 0 0,1 0 0 0 0,6 5-6 0 0,-2-4 14 0 0,-3-2 124 0 0,-2 0-90 0 0,3 6-101 0 0,-2-6 48 0 0,-1 1 0 0 0,1-1 0 0 0,-1 1 0 0 0,1-1 0 0 0,-1 1 0 0 0,0-1-1 0 0,0 1 1 0 0,0-1 0 0 0,1 1 0 0 0,-2-1 0 0 0,1 1 0 0 0,0 0 0 0 0,0-1 0 0 0,0 1 0 0 0,-2 2 0 0 0,2-2 99 0 0,-1-1-80 0 0,1-1 0 0 0,-1 0 0 0 0,1 0 0 0 0,0 1 0 0 0,-1-1 0 0 0,1 0 0 0 0,0 1 0 0 0,-1-1 0 0 0,1 0 0 0 0,0 1 0 0 0,-1-1-1 0 0,1 1 1 0 0,0-1 0 0 0,0 1 0 0 0,-1-1 0 0 0,1 0 0 0 0,0 1 0 0 0,0-1 0 0 0,0 1 0 0 0,0-1 0 0 0,-1 1 0 0 0,-5 11 239 0 0,3-9-218 0 0,-2 1 18 0 0,1 0 0 0 0,-1 0 0 0 0,0-1 0 0 0,0 0-1 0 0,-11 5 1 0 0,10-6 38 0 0,1-1 0 0 0,0-1 0 0 0,-1 1 0 0 0,1-1 0 0 0,-1 0 0 0 0,1 0 0 0 0,-10-1 0 0 0,12 0-148 0 0,1 1 0 0 0,-1-1 0 0 0,0 0 0 0 0,1 0-1 0 0,-1 0 1 0 0,1 0 0 0 0,-3-2 0 0 0,4 2-204 0 0,-1-4-2833 0 0,2-2 904 0 0</inkml:trace>
  <inkml:trace contextRef="#ctx0" brushRef="#br0" timeOffset="2412.69">2588 89 11976 0 0,'4'-2'7547'0'0,"-4"69"-6385"0"0,-4-33-872 0 0,4-4-62 0 0,-1-21-168 0 0,-4 2-49 0 0,4-10 170 0 0,2-14-146 0 0,1-1-1 0 0,0 1 1 0 0,6-23-1 0 0,2-9-36 0 0,-10 43 2 0 0,0 1 0 0 0,0 1 0 0 0,0-1 0 0 0,0 1 0 0 0,1-1 0 0 0,-1 0 0 0 0,0 1 0 0 0,0-1 0 0 0,1 0 0 0 0,-1 1 0 0 0,0-1 0 0 0,1 1 0 0 0,-1-1 0 0 0,0 1 0 0 0,1-1 0 0 0,-1 1 0 0 0,1-1 0 0 0,-1 1 0 0 0,2-1 0 0 0,2-12 0 0 0,-1 10 12 0 0,0-1 53 0 0,-3 4-66 0 0,0-1 1 0 0,1 1 0 0 0,-1-1 0 0 0,0 0 0 0 0,1 1 0 0 0,-1-1-1 0 0,0 1 1 0 0,1-1 0 0 0,-1 1 0 0 0,1 0 0 0 0,-1-1-1 0 0,1 1 1 0 0,-1-1 0 0 0,1 1 0 0 0,-1 0 0 0 0,1-1 0 0 0,-1 1-1 0 0,1 0 1 0 0,0 0 0 0 0,-1-1 0 0 0,1 1 0 0 0,-1 0 0 0 0,2 0-1 0 0,3-2 26 0 0,-1 1-1 0 0,1 0 1 0 0,0 0-1 0 0,0 0 1 0 0,6 0-1 0 0,12-2 29 0 0,-17 2-102 0 0,1 1-1 0 0,0 0 0 0 0,0 0 1 0 0,0 0-1 0 0,-1 1 0 0 0,11 2 1 0 0,0 0 60 0 0,-9-2-11 0 0,-7-1 0 0 0,0 0 0 0 0,1 0 0 0 0,-1 0 0 0 0,0 0 0 0 0,0 0 0 0 0,1 0 0 0 0,-1 0 0 0 0,0 1 0 0 0,0-1 0 0 0,1 0 0 0 0,-1 1 0 0 0,0-1 0 0 0,0 1 0 0 0,0 0 0 0 0,0-1 0 0 0,0 1 0 0 0,0 0 0 0 0,0 0 0 0 0,0-1 0 0 0,0 1 0 0 0,1 1 0 0 0,1 5 23 0 0,-2-6 100 0 0,-1-1-115 0 0,0 0 0 0 0,0 0 0 0 0,0 0 1 0 0,0 0-1 0 0,0 0 0 0 0,1 0 0 0 0,-1 0 0 0 0,0 0 1 0 0,0 0-1 0 0,0 1 0 0 0,0-1 0 0 0,0 0 1 0 0,0 0-1 0 0,0 0 0 0 0,0 0 0 0 0,1 0 0 0 0,-1 0 1 0 0,0 0-1 0 0,0 0 0 0 0,0 0 0 0 0,0 0 0 0 0,0 0 1 0 0,0 0-1 0 0,0 0 0 0 0,0 0 0 0 0,0 1 1 0 0,0-1-1 0 0,0 0 0 0 0,0 0 0 0 0,0 0 0 0 0,1 0 1 0 0,-1 0-1 0 0,0 0 0 0 0,0 0 0 0 0,0 0 1 0 0,0 1-1 0 0,0-1 0 0 0,0 0 0 0 0,0 0 0 0 0,0 0 1 0 0,0 0-1 0 0,0 0 0 0 0,0 0 0 0 0,0 0 1 0 0,0 1-1 0 0,0-1 0 0 0,0 0 0 0 0,-1 0 0 0 0,1 0 1 0 0,0 0-1 0 0,0 0 0 0 0,0 0 0 0 0,-4 8 194 0 0,1-2-226 0 0,3-5-4 0 0,0 0 0 0 0,-1 1-1 0 0,1-1 1 0 0,-1 0 0 0 0,1 0 0 0 0,-1 0 0 0 0,0 0-1 0 0,1 0 1 0 0,-1 0 0 0 0,0 0 0 0 0,0 0 0 0 0,1 0-1 0 0,-1 0 1 0 0,0 0 0 0 0,0-1 0 0 0,-2 2-1 0 0,-21 11-249 0 0,6-4 301 0 0,14-8-4 0 0,-1 1-1 0 0,1 0 1 0 0,-1-1-1 0 0,1 0 1 0 0,-1 0-1 0 0,0 0 0 0 0,1-1 1 0 0,-1 1-1 0 0,0-1 1 0 0,-5-1-1 0 0,6 1-91 0 0,4 0 441 0 0,-2 1-356 0 0,1-1 1 0 0,-1 0-1 0 0,1 1 0 0 0,-1-1 1 0 0,1 1-1 0 0,-1-1 1 0 0,1 1-1 0 0,-3 1 1 0 0,-3 12 95 0 0,6-13-36 0 0,2 8 146 0 0,0-6-176 0 0,0-1 0 0 0,0 0 0 0 0,0 0 0 0 0,0 0 0 0 0,1 0 0 0 0,-1 0 0 0 0,1 0 0 0 0,-1 0 0 0 0,1 0 0 0 0,0-1 0 0 0,-1 1 0 0 0,1-1 0 0 0,0 1-1 0 0,0-1 1 0 0,0 0 0 0 0,1 0 0 0 0,-1 1 0 0 0,0-2 0 0 0,3 2 0 0 0,7 3 21 0 0,0-2 0 0 0,17 4 0 0 0,-20-5-107 0 0,1 1-421 0 0,0 0 0 0 0,0 1-1 0 0,0-1 1 0 0,9 7 0 0 0,-12-7-4775 0 0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4:05.849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6 323 5840 0 0,'0'0'7512'0'0,"4"-11"-6139"0"0,-4 5-1293 0 0,0-1-56 0 0,0-1 43 0 0,0 5-1 0 0,0-2-52 0 0,1-6-1 0 0,-2 4 200 0 0,-2-2 489 0 0,2 8-688 0 0,1-1 0 0 0,0 1 0 0 0,-1 0 0 0 0,1 0 0 0 0,0-1 0 0 0,0 1 0 0 0,0 0 0 0 0,0-1 0 0 0,0 1 0 0 0,0 0 0 0 0,0 0 0 0 0,0-1 1 0 0,1-1-1 0 0,-1 0 5 0 0,-4-40 892 0 0,4 41-857 0 0,-3-8-40 0 0,3 9-7 0 0,0 0 46 0 0,0 0 11 0 0,0-7 0 0 0,0 5-10 0 0,-1 2-17 0 0,0-1 0 0 0,0 0 0 0 0,1 1 1 0 0,-1-1-1 0 0,1 0 0 0 0,-1 0 0 0 0,1 1 1 0 0,0-1-1 0 0,-1 0 0 0 0,1 0 0 0 0,0 0 0 0 0,0 1 1 0 0,0-1-1 0 0,1 0 0 0 0,0-3 0 0 0,-1 3-66 0 0,1-1 77 0 0,-1 3-51 0 0,1 0 0 0 0,-1-1-1 0 0,0 1 1 0 0,1 0 0 0 0,-1-1-1 0 0,1 1 1 0 0,-1 0 0 0 0,0-1-1 0 0,0 1 1 0 0,1-1 0 0 0,-1 1-1 0 0,0 0 1 0 0,0-1-1 0 0,1 1 1 0 0,-1-1 0 0 0,0 1-1 0 0,0-1 1 0 0,0 1 0 0 0,0-1-1 0 0,0 1 1 0 0,1-1 0 0 0,-1 0-1 0 0,0 0-24 0 0,0-1-112 0 0,-8-11 621 0 0,5 9 279 0 0,27 4-568 0 0,21 4-64 0 0,4 2-128 0 0,-42-6 0 0 0,0 1 0 0 0,0-1 0 0 0,12-2 0 0 0,9 0 0 0 0,27 0 0 0 0,-14-3 0 0 0,-35 6 2 0 0,0-1-1 0 0,0 0 1 0 0,0-1 0 0 0,0 0-1 0 0,0 0 1 0 0,10-3-1 0 0,-15 4 3 0 0,0-1 0 0 0,0 1 0 0 0,0 0 0 0 0,0-1 0 0 0,0 1 0 0 0,0 0 1 0 0,0 0-1 0 0,1 0 0 0 0,-1 0 0 0 0,0 0 0 0 0,0 0 0 0 0,0 0 0 0 0,0 0 0 0 0,0 0 0 0 0,1 1 0 0 0,14-1-100 0 0,19-4-59 0 0,-29 4 187 0 0,1 0 0 0 0,-1-1 0 0 0,1 1 1 0 0,8-4-1 0 0,-13 4-102 0 0,-1 0 5 0 0,1 0 68 0 0,-1 0 1 0 0,1-1-1 0 0,-1 1 0 0 0,1 0 0 0 0,-1 0 0 0 0,1-1 0 0 0,-1 1 0 0 0,0-1 0 0 0,3 0 0 0 0,2-2 53 0 0,28 0-3 0 0,10 1 642 0 0,-23 0-650 0 0,-5 3-48 0 0,29 2 3 0 0,-38-2 0 0 0,-5 0 0 0 0,0-1 0 0 0,0 1 0 0 0,-1-1 0 0 0,1 0 0 0 0,0 0 0 0 0,0 1 0 0 0,0-1 0 0 0,-1-1 0 0 0,1 1 0 0 0,0 0 0 0 0,2-1 0 0 0,18 1 0 0 0,-21 1 0 0 0,0-1 0 0 0,0 0 0 0 0,0 1 0 0 0,0-1 0 0 0,1 0 0 0 0,-1 0 0 0 0,0 0 0 0 0,0 0 0 0 0,1 0 0 0 0,-1 0 0 0 0,0 0 0 0 0,0-1 0 0 0,0 1 0 0 0,2-1 0 0 0,14-3 0 0 0,4 2 83 0 0,0 2 0 0 0,22 2-1 0 0,7 7-82 0 0,-21-3 0 0 0,-20-5 0 0 0,0-1 0 0 0,0-1 0 0 0,0 1 0 0 0,11-3 0 0 0,-18 2 0 0 0,0 0 0 0 0,0 1 0 0 0,0-1 0 0 0,0 0 0 0 0,1 1 0 0 0,-1 0 0 0 0,0-1 0 0 0,0 1 0 0 0,1 0 0 0 0,-1 0 0 0 0,4 1 0 0 0,5-1 0 0 0,-7-1 0 0 0,0 1 0 0 0,0-1 0 0 0,1 1 0 0 0,-1 0 0 0 0,5 0 0 0 0,3 0 3 0 0,-1 0 1 0 0,1 0-1 0 0,14-4 1 0 0,12 2 126 0 0,-5 1-130 0 0,24-3 0 0 0,-42 2 0 0 0,83-9 0 0 0,-79 5 0 0 0,-19 6 0 0 0,1-1 0 0 0,0 1 0 0 0,-1 0 0 0 0,1 0 0 0 0,0-1 0 0 0,0 1 0 0 0,0 0 0 0 0,-1 0 0 0 0,1 0 0 0 0,0 0 0 0 0,0 0 0 0 0,-1 0 0 0 0,1 0 0 0 0,0 1 0 0 0,0-1 0 0 0,0 0 0 0 0,-1 0 0 0 0,1 1 0 0 0,1-1 0 0 0,1 2 0 0 0,3-1-32 0 0,6 1 15 0 0,0-1 0 0 0,0 0 0 0 0,0-1 0 0 0,0 0-1 0 0,0 0 1 0 0,19-4 0 0 0,-30 4 17 0 0,1-1 0 0 0,-1 1 0 0 0,1 0 0 0 0,0 0 0 0 0,-1 0 0 0 0,1 0 0 0 0,-1 0 0 0 0,1 0 0 0 0,3 2 0 0 0,-4-2 0 0 0,0 0 1 0 0,1 1 0 0 0,-1-1 0 0 0,1 0-1 0 0,-1 0 1 0 0,0 0 0 0 0,1 0 0 0 0,-1 0-1 0 0,1 0 1 0 0,-1 0 0 0 0,0-1 0 0 0,1 1 0 0 0,-1 0-1 0 0,3-2 1 0 0,0 1 6 0 0,1 0-1 0 0,-1 0 1 0 0,1 1-1 0 0,-1-1 1 0 0,1 1-1 0 0,0 0 1 0 0,8 1-1 0 0,17-1-5 0 0,49-4-1 0 0,5 8 0 0 0,88-1 0 0 0,-88-6 0 0 0,-77 2 0 0 0,-5 0 0 0 0,0 1 0 0 0,-1-1 0 0 0,1 1 0 0 0,-1 0 0 0 0,1-1 0 0 0,0 1 0 0 0,-1 0 0 0 0,1 0 0 0 0,3 0 0 0 0,96-3 75 0 0,-57 2-77 0 0,-26 0-277 0 0,0 0 0 0 0,29 4 0 0 0,-40-2 296 0 0,-1-1-1 0 0,0 0 1 0 0,0 0-1 0 0,7-2 0 0 0,22 1 705 0 0,13 3-680 0 0,-31-4-41 0 0,-15 1 0 0 0,14 2 0 0 0,17 1 0 0 0,-29-2 0 0 0,15 1 0 0 0,-8 3 0 0 0,-9-3 0 0 0,0 0 0 0 0,0-1 0 0 0,0 1 0 0 0,1 0 0 0 0,-1-1 0 0 0,0 1 0 0 0,1-1 0 0 0,-1 0 0 0 0,1 1 0 0 0,-1-1 0 0 0,3-1 0 0 0,11 2 0 0 0,-13 0 0 0 0,0-1 0 0 0,1 0 0 0 0,-1 0 0 0 0,0 0 0 0 0,6-1 0 0 0,-6 0 0 0 0,0 0 0 0 0,0 1 0 0 0,0 0 0 0 0,0-1 0 0 0,0 1 0 0 0,0 0 0 0 0,0 0 0 0 0,5 1 0 0 0,3 0 0 0 0,86-8 296 0 0,-55 7-296 0 0,-31 0-309 0 0,-1 1-1 0 0,15-3 1 0 0,4 0 921 0 0,18 2-389 0 0,-10-3-771 0 0,-22 2 841 0 0,25-1-1 0 0,-21 2-728 0 0,-6 0 657 0 0,0 0 0 0 0,0-1 0 0 0,0 0-1 0 0,15-4 1 0 0,12 5-654 0 0,-35-1 473 0 0,0 1 1 0 0,-1 0-1 0 0,1-1 1 0 0,0 2-1 0 0,-1-1 1 0 0,7 1-1 0 0,-7 0-54 0 0,1 0-1 0 0,0-1 1 0 0,-1 0 0 0 0,1 0-1 0 0,0 0 1 0 0,5-2 0 0 0,16 2 290 0 0,-19-1-416 0 0,1 0 1 0 0,-1 0-1 0 0,15 1 1 0 0,9-1 195 0 0,0 0-18 0 0,-23 1-7 0 0,-1 0 0 0 0,1 0 0 0 0,-1-1 0 0 0,11-3-1 0 0,-14 4 17 0 0,1-1-1 0 0,-1 0 1 0 0,0 1-1 0 0,7 0 1 0 0,6-1 88 0 0,9 0-30 0 0,-21 1-106 0 0,0 0-1 0 0,0 0 0 0 0,0 0 0 0 0,6-2 0 0 0,23 0 2 0 0,-19 2 0 0 0,26-5 0 0 0,14 5-86 0 0,-26 0-262 0 0,-7-1 458 0 0,-14 1-130 0 0,0-1 0 0 0,0 1 0 0 0,0 1 0 0 0,9 1 0 0 0,-9 0 20 0 0,-4-1 0 0 0,1-1 0 0 0,0 1 0 0 0,-1-1 0 0 0,1 0 0 0 0,0 0 0 0 0,5-1 0 0 0,16 0 0 0 0,-21 1 0 0 0,0 0 0 0 0,1 0 0 0 0,-1 1 0 0 0,0 0 0 0 0,7 1 0 0 0,-4 0 0 0 0,-6-1 0 0 0,0 0 0 0 0,0-1 0 0 0,0 0 0 0 0,0 1 0 0 0,0-1 0 0 0,0 0 0 0 0,0 0 0 0 0,0 0 0 0 0,0 0 0 0 0,0 0 0 0 0,3-1 0 0 0,5 0 0 0 0,-3 3 0 0 0,1 0 0 0 0,-1-1 0 0 0,16 1 0 0 0,-15-2 0 0 0,-1 3 0 0 0,-5-3 16 0 0,-1 1 0 0 0,0 0 0 0 0,1-1 0 0 0,0 1 0 0 0,-1-1 0 0 0,1 0-1 0 0,-1 1 1 0 0,1-1 0 0 0,-1 0 0 0 0,1 0 0 0 0,0 0 0 0 0,-1 0 0 0 0,4-1 0 0 0,-1 1 49 0 0,-2 0 30 0 0,-1 1-382 0 0,5 4 181 0 0,2-1 84 0 0,0-4 22 0 0,-6 0 2 0 0,0 0-1 0 0,0 0 1 0 0,1 0-1 0 0,-1 1 1 0 0,0-1-1 0 0,0 0 1 0 0,0 1-1 0 0,3 0 1 0 0,5 1 42 0 0,-8-2-42 0 0,1 1 0 0 0,-1-1 0 0 0,1 1 0 0 0,0 0 0 0 0,-1 0 0 0 0,1 0 0 0 0,-1 0 0 0 0,0 0 0 0 0,1 0 0 0 0,3 4 0 0 0,4 0 3 0 0,-8-5-15 0 0,6 6 111 0 0,-8-5-101 0 0,1 0 0 0 0,-1 0 0 0 0,1-1 0 0 0,-1 1 0 0 0,1-1 0 0 0,0 1 0 0 0,-1 0 0 0 0,1-1 0 0 0,-1 1 0 0 0,1-1 0 0 0,0 0 0 0 0,0 1-1 0 0,-1-1 1 0 0,1 1 0 0 0,0-1 0 0 0,0 0 0 0 0,1 1 0 0 0,4 0 65 0 0,1 3-11 0 0,4-1-44 0 0,2 1 15 0 0,-11-3-14 0 0,8-2 28 0 0,-7 1 4 0 0,1 2-19 0 0,-1-1 45 0 0,6 1 8 0 0,-1-2-77 0 0,-5 0-64 0 0,23 0 119 0 0,-25 0 154 0 0,1 1-115 0 0,5 2-65 0 0,-5-2 0 0 0,0 0-290 0 0,1 2 292 0 0,-2-1-45 0 0,1 0 0 0 0,-1 0 0 0 0,1 0-1 0 0,-1 0 1 0 0,1 0 0 0 0,-1 0 0 0 0,0 0 0 0 0,0 0 0 0 0,0 1 0 0 0,0-1-1 0 0,1 5 1 0 0,2 12-47 0 0,-3-16 192 0 0,0 1-1 0 0,-1 0 1 0 0,1-1-1 0 0,0 1 1 0 0,-1 0-1 0 0,0-1 0 0 0,0 1 1 0 0,0 0-1 0 0,0 0 1 0 0,-1-1-1 0 0,0 1 1 0 0,1 0-1 0 0,-3 5 1 0 0,-1 0-182 0 0,-5 21-409 0 0,9-28 454 0 0,-1 0 0 0 0,1-1 0 0 0,0 1 0 0 0,0-1 0 0 0,0 1 0 0 0,0 0 0 0 0,0-1 0 0 0,0 1 0 0 0,1 0 0 0 0,-1-1 0 0 0,0 1 0 0 0,1-1 0 0 0,0 1 0 0 0,-1-1 0 0 0,2 3 0 0 0,-1-3 10 0 0,-1 0 1 0 0,0 0-1 0 0,1 0 1 0 0,-1 0-1 0 0,0 0 1 0 0,1 0-1 0 0,-1-1 0 0 0,0 1 1 0 0,0 0-1 0 0,0 0 1 0 0,0 0-1 0 0,0 0 1 0 0,0 0-1 0 0,0 0 1 0 0,0 0-1 0 0,0 0 0 0 0,-1 0 1 0 0,1 0-1 0 0,-1 1 1 0 0,-2 27 97 0 0,2-5-92 0 0,-2-13-779 0 0,3-9 409 0 0,0 0 0 0 0,-1 0 0 0 0,1 0 0 0 0,-1-1 0 0 0,0 1 0 0 0,1 0 0 0 0,-1-1 0 0 0,0 1 0 0 0,-2 2 0 0 0,0 3-1175 0 0</inkml:trace>
  <inkml:trace contextRef="#ctx0" brushRef="#br0" timeOffset="1295.66">2256 90 1840 0 0,'0'0'15151'0'0,"-19"8"-14503"0"0,-22 5-112 0 0,12-1 1135 0 0,21-8-1201 0 0,2 1 995 0 0,6-5-1424 0 0,0 1 0 0 0,0 0-1 0 0,0-1 1 0 0,1 1-1 0 0,-1 0 1 0 0,0-1-1 0 0,0 1 1 0 0,1-1 0 0 0,-1 1-1 0 0,0 0 1 0 0,1-1-1 0 0,-1 1 1 0 0,0-1 0 0 0,1 1-1 0 0,-1-1 1 0 0,1 1-1 0 0,5 5-28 0 0,0 0-1 0 0,1 0 0 0 0,-1-1 1 0 0,1 0-1 0 0,9 5 1 0 0,7 5 7 0 0,-20-12-19 0 0,10 7 0 0 0,1-2 12 0 0,-10-6-4 0 0,0 0 0 0 0,-1 0 0 0 0,1 0 0 0 0,-1 1 0 0 0,0-1-1 0 0,1 1 1 0 0,-1 0 0 0 0,3 4 0 0 0,-3-6 35 0 0,6 4-33 0 0,-1 2-10 0 0,2 8 0 0 0,-9-13 0 0 0,5 12 0 0 0,-7-10 0 0 0,0-2 0 0 0,1 1 5 0 0,0-1 1 0 0,-1 1-1 0 0,1-1 0 0 0,-1 0 0 0 0,0 0 0 0 0,0 1 0 0 0,0-1 0 0 0,0 0 0 0 0,0 0 1 0 0,0 0-1 0 0,0 0 0 0 0,-1 0 0 0 0,1 0 0 0 0,-1 0 0 0 0,0 0 0 0 0,1-1 0 0 0,-1 1 0 0 0,0-1 1 0 0,0 1-1 0 0,0-1 0 0 0,0 0 0 0 0,0 1 0 0 0,0-1 0 0 0,-3 1 0 0 0,-27 13-5 0 0,28-13 13 0 0,0-1 0 0 0,1 0-1 0 0,-1-1 1 0 0,0 1 0 0 0,1-1-1 0 0,-1 1 1 0 0,0-1 0 0 0,0 0-1 0 0,1-1 1 0 0,-1 1 0 0 0,-7-2-1 0 0,9 2-52 0 0,1-1-1 0 0,0 1 1 0 0,-1-1-1 0 0,1 0 1 0 0,-1 1-1 0 0,1-1 1 0 0,0 0-1 0 0,-1 0 0 0 0,1 0 1 0 0,0 0-1 0 0,0 0 1 0 0,0 0-1 0 0,0 0 1 0 0,0 0-1 0 0,0 0 1 0 0,0 0-1 0 0,0-1 1 0 0,0 1-1 0 0,1 0 1 0 0,-1-1-1 0 0,0 1 1 0 0,1 0-1 0 0,-1-1 1 0 0,1 1-1 0 0,-1-1 0 0 0,1 1 1 0 0,0-1-1 0 0,0 1 1 0 0,0-3-1 0 0,0-10-3027 0 0,0 4-3799 0 0</inkml:trace>
  <inkml:trace contextRef="#ctx0" brushRef="#br0" timeOffset="1657.76">2452 227 12528 0 0,'5'2'5783'0'0,"-5"0"-5665"0"0,0 0-85 0 0,1 1-6 0 0,-3 13 91 0 0,-2 3-119 0 0,4-17-94 0 0</inkml:trace>
  <inkml:trace contextRef="#ctx0" brushRef="#br0" timeOffset="2084.43">2505 122 18455 0 0,'0'0'2024'0'0,"-4"-7"-256"0"0,8 0-1928 0 0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1:13.6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97 1 2304 0 0,'0'0'20699'0'0,"-16"0"-20327"0"0,11 1-306 0 0,1 0 0 0 0,0 0-1 0 0,0 0 1 0 0,-1 1 0 0 0,1-1 0 0 0,0 1-1 0 0,0 0 1 0 0,1 0 0 0 0,-1 1-1 0 0,0-1 1 0 0,1 1 0 0 0,-1 0-1 0 0,-2 3 1 0 0,-8 5 54 0 0,3-1-34 0 0,0 0 0 0 0,1 1-1 0 0,0 0 1 0 0,-13 19 0 0 0,-16 19 251 0 0,8-16 263 0 0,1 1 1 0 0,-27 43 0 0 0,46-61-439 0 0,0 1-1 0 0,1 0 0 0 0,1 0 0 0 0,1 1 1 0 0,-8 24-1 0 0,13-28-78 0 0,-2-1 53 0 0,1 0-1 0 0,1 1 1 0 0,1 0-1 0 0,0 0 1 0 0,0 0 0 0 0,1 24-1 0 0,2-33-110 0 0,1-1-1 0 0,-1 1 1 0 0,1 0-1 0 0,0-1 1 0 0,0 1 0 0 0,0-1-1 0 0,0 0 1 0 0,1 0-1 0 0,0 0 1 0 0,0 0 0 0 0,4 4-1 0 0,-1-1 36 0 0,1 0 1 0 0,0-1-1 0 0,0 0 0 0 0,15 9 0 0 0,61 35-341 0 0,-74-44 190 0 0,0-1 1 0 0,0 0 0 0 0,0-1-1 0 0,15 6 1 0 0,-19-8-332 0 0,1-1 1 0 0,0 1-1 0 0,-1-1 0 0 0,1-1 0 0 0,0 1 1 0 0,0-1-1 0 0,0 0 0 0 0,0 0 0 0 0,7-1 1 0 0,6-5-1161 0 0</inkml:trace>
  <inkml:trace contextRef="#ctx0" brushRef="#br0" timeOffset="508.85">660 384 3224 0 0,'-2'-2'144'0'0,"1"1"-117"0"0,1 1 1 0 0,0-1 0 0 0,-1 1-1 0 0,1 0 1 0 0,-1-1-1 0 0,1 1 1 0 0,0 0 0 0 0,-1-1-1 0 0,1 1 1 0 0,-1 0-1 0 0,1 0 1 0 0,-1 0 0 0 0,1-1-1 0 0,-1 1 1 0 0,1 0-1 0 0,-1 0 1 0 0,1 0 0 0 0,-1 0-1 0 0,1 0 1 0 0,-1 0-1 0 0,0 0 1 0 0,-1 0 2541 0 0,-2-7 5973 0 0,-4 2-3690 0 0,2 1-3961 0 0,6 4-846 0 0,-1-1 0 0 0,1 1 0 0 0,-1 0-1 0 0,1 0 1 0 0,-1-1 0 0 0,1 1 0 0 0,-1 0 0 0 0,1 0 0 0 0,-1 0 0 0 0,1 0 0 0 0,-1 0 0 0 0,1 0 0 0 0,-1 0 0 0 0,1 0 0 0 0,-1 0 0 0 0,0 0 0 0 0,1 0 0 0 0,-1 0 0 0 0,1 0 0 0 0,-1 0 0 0 0,1 1 0 0 0,-1-1 0 0 0,-11 5 334 0 0,-5 3-226 0 0,14-7-144 0 0,0 1 1 0 0,0-1-1 0 0,0 1 0 0 0,0 0 0 0 0,0-1 0 0 0,-2 4 0 0 0,-30 24 219 0 0,21-17 217 0 0,1 0 1 0 0,-20 22-1 0 0,18-16 43 0 0,11-14-312 0 0,0 1 0 0 0,0-1 1 0 0,1 1-1 0 0,-1 0 0 0 0,1 0 1 0 0,0 0-1 0 0,0 1 0 0 0,1-1 1 0 0,-2 7-1 0 0,1-3 5 0 0,2-8-155 0 0,0 1 0 0 0,1-1 0 0 0,-1 1-1 0 0,1-1 1 0 0,-1 1 0 0 0,1-1 0 0 0,0 1 0 0 0,0-1-1 0 0,0 1 1 0 0,0-1 0 0 0,0 1 0 0 0,0-1 0 0 0,0 1-1 0 0,0-1 1 0 0,0 1 0 0 0,1-1 0 0 0,-1 0 0 0 0,1 1-1 0 0,0 1 1 0 0,3 7 25 0 0,-3-9-31 0 0,-1 0 0 0 0,1 1 0 0 0,-1-1 0 0 0,1 0 0 0 0,0 1-1 0 0,0-1 1 0 0,0 0 0 0 0,-1 0 0 0 0,1 0 0 0 0,0 0-1 0 0,0 0 1 0 0,1 0 0 0 0,-1 0 0 0 0,0 0 0 0 0,0 0 0 0 0,0 0-1 0 0,2 0 1 0 0,3 3 110 0 0,0-1 0 0 0,0 0 0 0 0,0-1 0 0 0,1 1 1 0 0,7 1-1 0 0,-11-4-122 0 0,0 1 1 0 0,0-1 0 0 0,0 0 0 0 0,1 0 0 0 0,-1 0-1 0 0,0 0 1 0 0,0-1 0 0 0,1 1 0 0 0,-1-1-1 0 0,0 0 1 0 0,0 0 0 0 0,5-2 0 0 0,-3 1 11 0 0,-1 0-8 0 0,0 1 1 0 0,0-1-1 0 0,-1 0 1 0 0,1 0 0 0 0,0 0-1 0 0,-1-1 1 0 0,0 1 0 0 0,5-6-1 0 0,2-1-12 0 0,-8 7 0 0 0,0 0 0 0 0,1 0 0 0 0,-1-1 0 0 0,0 1 0 0 0,0 0 0 0 0,-1-1 0 0 0,1 0 0 0 0,0 1 0 0 0,-1-1 0 0 0,0 0 0 0 0,2-4 0 0 0,3-9 2 0 0,-5 13-4 0 0,0-1 0 0 0,0 1 0 0 0,0-1 0 0 0,0 1 0 0 0,0-1 0 0 0,-1-6 0 0 0,1 7-83 0 0,-1 0 1 0 0,0 0-1 0 0,0-1 0 0 0,-1 1 0 0 0,1 0 1 0 0,-1 0-1 0 0,0 0 0 0 0,1 0 0 0 0,-1 0 1 0 0,0 1-1 0 0,-1-1 0 0 0,1 0 0 0 0,-1 0 1 0 0,1 1-1 0 0,-3-4 0 0 0,-1-6-793 0 0,5 12 761 0 0,0-1-1 0 0,0 0 1 0 0,0 0 0 0 0,0 0-1 0 0,0 1 1 0 0,-1-1-1 0 0,1 0 1 0 0,0 0 0 0 0,-1 1-1 0 0,1-1 1 0 0,-1 0 0 0 0,1 1-1 0 0,-1-1 1 0 0,1 0 0 0 0,-1 0-1 0 0,-8-6-2488 0 0,3 0-5391 0 0</inkml:trace>
  <inkml:trace contextRef="#ctx0" brushRef="#br0" timeOffset="1059.8">1005 425 14368 0 0,'0'0'1305'0'0,"-16"0"-960"0"0,6 1 192 0 0,-1 1-1 0 0,1 0 1 0 0,0 0-1 0 0,0 1 1 0 0,0 1-1 0 0,1-1 1 0 0,-18 11-1 0 0,14-7-160 0 0,0 1 1 0 0,-21 16-1 0 0,27-18 24 0 0,0 0 0 0 0,0 0 0 0 0,1 0 0 0 0,0 1 0 0 0,1 0 0 0 0,-1 0 0 0 0,-6 12 0 0 0,12-17-356 0 0,-1 0 0 0 0,1 0 0 0 0,-1 0 0 0 0,1 0 1 0 0,0 0-1 0 0,0 0 0 0 0,0 0 0 0 0,0 0 0 0 0,0 0 0 0 0,1 0 0 0 0,-1 0 0 0 0,0 0 0 0 0,1 0 0 0 0,0 0 0 0 0,-1 0 0 0 0,1 0 0 0 0,0-1 0 0 0,0 1 0 0 0,0 0 0 0 0,0 0 0 0 0,0-1 0 0 0,2 3 0 0 0,-1-2-3 0 0,0 1 0 0 0,0 0 0 0 0,1-1 0 0 0,-1 0 0 0 0,1 1 0 0 0,0-1 0 0 0,0 0 0 0 0,-1 0 0 0 0,1-1-1 0 0,1 1 1 0 0,4 2 0 0 0,-3-3-38 0 0,1 1 1 0 0,-1-1-1 0 0,0 0 0 0 0,1 0 0 0 0,-1-1 0 0 0,11 0 1 0 0,-12 0-75 0 0,-1-1 1 0 0,1 0-1 0 0,-1 0 0 0 0,1 0 1 0 0,-1 0-1 0 0,0-1 1 0 0,0 1-1 0 0,0-1 1 0 0,0 0-1 0 0,0 0 1 0 0,4-4-1 0 0,-4 4 21 0 0,0 0 0 0 0,0 0 1 0 0,0-1-1 0 0,-1 1 0 0 0,0-1 0 0 0,1 0 0 0 0,-1 1 0 0 0,0-1 0 0 0,0 0 0 0 0,0 0 1 0 0,-1-1-1 0 0,1 1 0 0 0,-1 0 0 0 0,0 0 0 0 0,0-1 0 0 0,2-5 0 0 0,1-16-208 0 0,-2 15 12 0 0,0 1 0 0 0,-1-1 1 0 0,0-15-1 0 0,-1 24 455 0 0,0 1-144 0 0,0 0-1 0 0,0 0 1 0 0,0 0-1 0 0,0-1 1 0 0,0 1-1 0 0,0 0 1 0 0,0 0-1 0 0,0 0 1 0 0,0 0-1 0 0,0-1 0 0 0,0 1 1 0 0,0 0-1 0 0,0 0 1 0 0,0 0-1 0 0,0 0 1 0 0,0-1-1 0 0,0 1 1 0 0,0 0-1 0 0,0 0 1 0 0,0 0-1 0 0,0 0 1 0 0,0 0-1 0 0,0-1 1 0 0,0 1-1 0 0,0 0 0 0 0,0 0 1 0 0,0 0-1 0 0,1 0 1 0 0,-1 0-1 0 0,0 0 1 0 0,0-1-1 0 0,0 1 1 0 0,0 0-1 0 0,11 19 449 0 0,11 32 0 0 0,-15-38-388 0 0,0 1 1 0 0,0-1-1 0 0,1-1 1 0 0,1 1-1 0 0,0-1 1 0 0,18 17-1 0 0,-22-24-105 0 0,1 0 0 0 0,-1-1 0 0 0,1 0 0 0 0,10 6 0 0 0,5 3-8 0 0,-17-11-219 0 0,1 0-1 0 0,-1-1 0 0 0,0 1 1 0 0,1-1-1 0 0,-1 0 1 0 0,1 0-1 0 0,-1-1 1 0 0,1 1-1 0 0,-1-1 0 0 0,1 0 1 0 0,0 0-1 0 0,-1-1 1 0 0,1 1-1 0 0,-1-1 0 0 0,7-2 1 0 0,8-3-1008 0 0</inkml:trace>
  <inkml:trace contextRef="#ctx0" brushRef="#br0" timeOffset="1418.59">1297 86 16128 0 0,'0'0'3275'0'0,"1"2"-1559"0"0,6 7-355 0 0,0 2 0 0 0,-1-1 0 0 0,6 12 1 0 0,4 9-352 0 0,-11-20-895 0 0,-1 0-1 0 0,1 1 1 0 0,-2 0 0 0 0,0-1-1 0 0,0 1 1 0 0,1 16 0 0 0,3 11 19 0 0,-4-18-58 0 0,1 32 0 0 0,0 3 5 0 0,5 27-12 0 0,-6-40-64 0 0,17 75 0 0 0,-16-101-99 0 0,-4-11-201 0 0,2-1-1 0 0,-1 1 0 0 0,1-1 1 0 0,-1 1-1 0 0,1-1 0 0 0,1 0 0 0 0,-1 0 1 0 0,1 0-1 0 0,0 0 0 0 0,0 0 0 0 0,7 7 1 0 0,-6-7-1239 0 0</inkml:trace>
  <inkml:trace contextRef="#ctx0" brushRef="#br0" timeOffset="1812.81">1282 518 21743 0 0,'0'0'2176'0'0,"3"-1"-1886"0"0,45-10 1967 0 0,15-4-892 0 0,16 5-930 0 0,-25 6-3198 0 0,-32 1 1267 0 0</inkml:trace>
  <inkml:trace contextRef="#ctx0" brushRef="#br0" timeOffset="1813.81">1664 472 18887 0 0,'-2'0'430'0'0,"0"1"-342"0"0,-1-1 1 0 0,1 1-1 0 0,0 0 1 0 0,-1 0-1 0 0,1 0 1 0 0,0 0-1 0 0,0 0 0 0 0,0 1 1 0 0,0-1-1 0 0,0 1 1 0 0,0-1-1 0 0,0 1 1 0 0,0 0-1 0 0,1 0 1 0 0,-1-1-1 0 0,1 1 1 0 0,-1 0-1 0 0,1 1 0 0 0,0-1 1 0 0,0 0-1 0 0,-1 0 1 0 0,2 1-1 0 0,-1-1 1 0 0,-1 3-1 0 0,1-1 117 0 0,1 1-1 0 0,0-1 1 0 0,-1 0-1 0 0,1 0 1 0 0,1 0 0 0 0,-1 0-1 0 0,1 0 1 0 0,-1 0-1 0 0,1 1 1 0 0,0-1-1 0 0,1-1 1 0 0,-1 1-1 0 0,1 0 1 0 0,3 6 0 0 0,5 9 40 0 0,-5-8-100 0 0,1-1 0 0 0,0 0 0 0 0,1 0 0 0 0,11 14 0 0 0,-9-15-41 0 0,-3-4-57 0 0,-1 1-1 0 0,0-1 1 0 0,7 12 0 0 0,-11-17-1268 0 0</inkml:trace>
  <inkml:trace contextRef="#ctx0" brushRef="#br0" timeOffset="2207.63">1600 191 22663 0 0,'0'0'2216'0'0,"-8"-11"-1976"0"0,5 5-240 0 0,3 0 0 0 0,0-4 776 0 0,3-1 1016 0 0,12 4-880 0 0,0-3-656 0 0,5 3-136 0 0,-6-3-24 0 0,1 10-8 0 0,5-7-1000 0 0,-2 7-200 0 0,-7 0-40 0 0,4 0 0 0 0</inkml:trace>
  <inkml:trace contextRef="#ctx0" brushRef="#br0" timeOffset="2606.94">1898 501 16903 0 0,'0'0'1688'0'0,"4"8"-34"0"0,-1 3-1058 0 0,0-1-1 0 0,0 1 1 0 0,-1 0 0 0 0,1 16 0 0 0,1 2 11 0 0,-4-13-380 0 0,0-12-223 0 0,0-1 0 0 0,0 1-1 0 0,0-1 1 0 0,0 1-1 0 0,1 0 1 0 0,-1-1 0 0 0,3 6-1 0 0,-2-3 15 0 0,-1-5 204 0 0,1-2-217 0 0,1 0-1 0 0,-1 1 1 0 0,0-2 0 0 0,1 1-1 0 0,-1 0 1 0 0,0 0-1 0 0,1 0 1 0 0,-1-1-1 0 0,0 1 1 0 0,0 0 0 0 0,0-1-1 0 0,0 1 1 0 0,1-3-1 0 0,1-5-19 0 0,1 2-69 0 0,-1-1 0 0 0,-1 0 0 0 0,1 0-1 0 0,-1 0 1 0 0,0 0 0 0 0,-1 0-1 0 0,1-13 1 0 0,-2 12 90 0 0,1 0 1 0 0,0 0-1 0 0,0-1 1 0 0,1 1-1 0 0,5-16 0 0 0,-5 20 77 0 0,0 0 0 0 0,0 0 0 0 0,0 0 0 0 0,1 1 0 0 0,0-1 0 0 0,0 1 0 0 0,0 0 0 0 0,0 0 0 0 0,1 0-1 0 0,0 0 1 0 0,6-5 0 0 0,-8 8-27 0 0,0 0-1 0 0,0 1 1 0 0,0-1-1 0 0,0 1 1 0 0,0-1 0 0 0,0 1-1 0 0,0 0 1 0 0,0 0-1 0 0,0 0 1 0 0,0 0-1 0 0,0 0 1 0 0,0 0-1 0 0,0 1 1 0 0,0-1-1 0 0,0 1 1 0 0,0-1 0 0 0,0 1-1 0 0,0 0 1 0 0,3 1-1 0 0,-2 0 28 0 0,1-1 1 0 0,-1 1-1 0 0,1 0 0 0 0,-1 0 0 0 0,1 1 0 0 0,-1-1 0 0 0,0 1 1 0 0,0-1-1 0 0,3 6 0 0 0,0 0 24 0 0,0 0-60 0 0,-1-1 0 0 0,-1 1 0 0 0,1 0 1 0 0,-1 0-1 0 0,-1 0 0 0 0,6 17 0 0 0,-7-18 49 0 0,1 5 162 0 0,-1 0 0 0 0,0 0-1 0 0,0 20 1 0 0,-1-25-256 0 0,-1 1 1 0 0,1 0-1 0 0,0 0 1 0 0,1-1-1 0 0,0 1 1 0 0,0 0-1 0 0,5 10 1 0 0,-6-17-175 0 0,0 1 1 0 0,0-1-1 0 0,1 0 1 0 0,-1 0-1 0 0,0 1 1 0 0,1-1-1 0 0,-1 0 1 0 0,0 0-1 0 0,1 0 0 0 0,1 0 1 0 0,3 3-1101 0 0,1-1-432 0 0</inkml:trace>
  <inkml:trace contextRef="#ctx0" brushRef="#br0" timeOffset="3081.75">2520 482 16783 0 0,'0'0'1688'0'0,"0"-1"-1544"0"0,0-10 390 0 0,0 9 40 0 0,-2-5 2229 0 0,1 7-2749 0 0,-1-1 0 0 0,0 1 0 0 0,0 0-1 0 0,0 0 1 0 0,0 0 0 0 0,0 0 0 0 0,1 0 0 0 0,-1 0 0 0 0,0 0-1 0 0,0 1 1 0 0,0-1 0 0 0,0 1 0 0 0,1-1 0 0 0,-1 1 0 0 0,0 0 0 0 0,1 0-1 0 0,-1 0 1 0 0,0 0 0 0 0,1 0 0 0 0,-3 2 0 0 0,-5 3 259 0 0,1 2 0 0 0,-10 9 0 0 0,12-10-230 0 0,1-2 118 0 0,0 0-1 0 0,1 1 0 0 0,0 0 1 0 0,0 0-1 0 0,-3 7 0 0 0,5-10-135 0 0,1 0 0 0 0,-1 0 0 0 0,1 0 0 0 0,0 0 0 0 0,0 1 0 0 0,0-1 0 0 0,1 0 0 0 0,-1 1 0 0 0,1-1 0 0 0,0 1 0 0 0,0-1 0 0 0,0 4 0 0 0,1-4-57 0 0,0-1 1 0 0,0 0-1 0 0,0 0 1 0 0,0 0-1 0 0,0 0 1 0 0,0 0-1 0 0,1 0 1 0 0,-1 0-1 0 0,1 0 1 0 0,-1 0-1 0 0,1-1 1 0 0,0 1-1 0 0,0 0 1 0 0,0-1-1 0 0,-1 0 1 0 0,2 1-1 0 0,-1-1 1 0 0,0 0-1 0 0,0 0 1 0 0,3 1-1 0 0,3 1-6 0 0,0 0-1 0 0,1-1 0 0 0,-1 0 1 0 0,10 1-1 0 0,-14-3-33 0 0,-1 1 0 0 0,1-1 0 0 0,0 0 0 0 0,-1-1-1 0 0,1 1 1 0 0,-1 0 0 0 0,1-1 0 0 0,-1 0 0 0 0,1 0 0 0 0,-1 0 0 0 0,1 0-1 0 0,-1-1 1 0 0,0 0 0 0 0,0 1 0 0 0,0-1 0 0 0,0 0 0 0 0,0 0 0 0 0,0-1-1 0 0,4-2 1 0 0,-5 2-21 0 0,0 1 1 0 0,-1 0-1 0 0,1 0 0 0 0,0-1 0 0 0,-1 1 0 0 0,1-1 0 0 0,-1 0 0 0 0,0 1 0 0 0,0-1 1 0 0,0 0-1 0 0,0 0 0 0 0,0 1 0 0 0,0-1 0 0 0,-1 0 0 0 0,0 0 0 0 0,1 0 0 0 0,-1 0 1 0 0,0 0-1 0 0,-1 0 0 0 0,1 0 0 0 0,0 0 0 0 0,-1 0 0 0 0,-1-4 0 0 0,1 1 1997 0 0,2 8-1843 0 0,0-1 0 0 0,0 1 0 0 0,0-1-1 0 0,-1 0 1 0 0,1 1 0 0 0,-1-1 0 0 0,1 1-1 0 0,-1-1 1 0 0,0 1 0 0 0,1 0 0 0 0,-1 2 0 0 0,0-3 9 0 0,1 7 2 0 0,1-1 1 0 0,0 1-1 0 0,0-1 0 0 0,0 1 1 0 0,1-1-1 0 0,0 0 0 0 0,8 13 1 0 0,-6-13-95 0 0,0 0 0 0 0,6 16 1 0 0,6 10 235 0 0,17 13 355 0 0,14 22-462 0 0,-44-61-205 0 0,0 0 0 0 0,0 1 0 0 0,0 0-1 0 0,-1 0 1 0 0,-1 0 0 0 0,1 0 0 0 0,1 11 0 0 0,-4-13 86 0 0,1 0 0 0 0,-1 1 0 0 0,0-1 0 0 0,-1 0 0 0 0,0 0 0 0 0,0 0 0 0 0,0 1 0 0 0,0-1 0 0 0,-1 0 0 0 0,0-1 0 0 0,0 1 0 0 0,-1 0 0 0 0,0-1 0 0 0,0 1 0 0 0,0-1 0 0 0,-1 0 0 0 0,1 0 0 0 0,-1 0 0 0 0,-1 0 0 0 0,1-1 0 0 0,0 0 0 0 0,-1 0 0 0 0,-5 4 0 0 0,1-2 4 0 0,0 0-1 0 0,-1 0 1 0 0,1-1-1 0 0,-1 0 1 0 0,0-1-1 0 0,0 0 1 0 0,-1-1 0 0 0,1 0-1 0 0,-1-1 1 0 0,1 0-1 0 0,-1 0 1 0 0,-15-1-1 0 0,18-1-112 0 0,-86-3-72 0 0,82 1-683 0 0,1 0 0 0 0,-1 0 0 0 0,1-1 0 0 0,0-1 0 0 0,-1 0 0 0 0,-9-5 0 0 0,14 5-619 0 0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1:10.56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70 22 3224 0 0,'0'0'2048'0'0,"4"-5"3849"0"0,14-7 4613 0 0,-24 10-9719 0 0,6 2-756 0 0,-1 0 1 0 0,1-1 0 0 0,-1 1-1 0 0,1 0 1 0 0,0 0 0 0 0,-1 0-1 0 0,1-1 1 0 0,-1 1 0 0 0,1 0-1 0 0,-1 0 1 0 0,1 0-1 0 0,-1 0 1 0 0,0 0 0 0 0,1 0-1 0 0,-1 0 1 0 0,1 0 0 0 0,-1 0-1 0 0,0 1-5 0 0,0-1 0 0 0,1 0-1 0 0,-1 0 1 0 0,0 1-1 0 0,0-1 1 0 0,1 0 0 0 0,-1 0-1 0 0,0 0 1 0 0,1 0 0 0 0,-1 0-1 0 0,0 0 1 0 0,0 0-1 0 0,1 0 1 0 0,-1 0 0 0 0,0-1-1 0 0,1 1 1 0 0,-2-1 0 0 0,1 1-18 0 0,1 0 1 0 0,0 0 0 0 0,0 0-1 0 0,-1 0 1 0 0,1 0 0 0 0,0 0 0 0 0,0 0-1 0 0,-1 0 1 0 0,1 0 0 0 0,0 0 0 0 0,-1 0-1 0 0,1 0 1 0 0,0 0 0 0 0,0 0-1 0 0,-1 0 1 0 0,1 0 0 0 0,0 0 0 0 0,0 0-1 0 0,-1 0 1 0 0,1 1 0 0 0,0-1-1 0 0,0 0 1 0 0,-1 0 0 0 0,1 0 0 0 0,0 0-1 0 0,0 0 1 0 0,0 1 0 0 0,-1-1-1 0 0,0 1 16 0 0,0 0 0 0 0,-1 0 0 0 0,1-1 0 0 0,0 1-1 0 0,-1 0 1 0 0,1-1 0 0 0,0 1 0 0 0,-1-1 0 0 0,1 0-1 0 0,-3 1 1 0 0,-40 13-28 0 0,43-13 0 0 0,-1-1 0 0 0,1 0 0 0 0,0 1 0 0 0,-1-1 0 0 0,1 1 0 0 0,0-1 0 0 0,0 1 0 0 0,-1 0 0 0 0,1-1 0 0 0,0 1 0 0 0,0 0 0 0 0,0 0 0 0 0,0 0 0 0 0,-1 1 0 0 0,-2 2 0 0 0,-42 22 12 0 0,46-26-11 0 0,-54 45 392 0 0,47-39-264 0 0,1 0 0 0 0,0 1 0 0 0,0 0 0 0 0,0 0 0 0 0,-6 12 0 0 0,1 7 469 0 0,11-23-544 0 0,-1-1 0 0 0,0 1 0 0 0,1 0 0 0 0,-1-1 0 0 0,1 1 0 0 0,0 0 0 0 0,0-1 1 0 0,0 4-1 0 0,-1 13 201 0 0,1-18-241 0 0,0 0 1 0 0,0 0-1 0 0,0-1 0 0 0,0 1 1 0 0,0 0-1 0 0,1 0 0 0 0,-1-1 0 0 0,0 1 1 0 0,1 0-1 0 0,-1-1 0 0 0,0 1 0 0 0,1 0 1 0 0,-1-1-1 0 0,1 1 0 0 0,0 0 1 0 0,1 2 28 0 0,4 7 32 0 0,0-1 0 0 0,1 1 0 0 0,0-1-1 0 0,0-1 1 0 0,1 1 0 0 0,0-2 0 0 0,0 1-1 0 0,1-1 1 0 0,0 0 0 0 0,18 10 0 0 0,-18-11-33 0 0,-1 0 0 0 0,0 0 0 0 0,0 1 0 0 0,0 0 0 0 0,-1 1 1 0 0,8 9-1 0 0,16 16-48 0 0,-26-28 40 0 0,0 1-1 0 0,-1-1 1 0 0,6 11-1 0 0,12 13 336 0 0,-20-27-330 0 0,0 1 1 0 0,0 0-1 0 0,0 0 1 0 0,0 0 0 0 0,-1 0-1 0 0,1 0 1 0 0,-1 1-1 0 0,0-1 1 0 0,0 0-1 0 0,0 0 1 0 0,-1 1-1 0 0,1-1 1 0 0,-1 1 0 0 0,1 3-1 0 0,-6 3 133 0 0,-1 1-60 0 0,5-8-92 0 0,1 1 0 0 0,-1-1 0 0 0,-1 0 0 0 0,1 1 0 0 0,0-1 0 0 0,-1 0 0 0 0,1 0-1 0 0,-1 0 1 0 0,0 0 0 0 0,0 0 0 0 0,0 0 0 0 0,-1-1 0 0 0,1 1 0 0 0,-1-1 0 0 0,1 1 0 0 0,-1-1 0 0 0,0 0 0 0 0,0 0 0 0 0,0 0-1 0 0,0-1 1 0 0,0 1 0 0 0,0-1 0 0 0,-1 1 0 0 0,-2 0 0 0 0,-6 1 15 0 0,0 0 0 0 0,0-1 0 0 0,0 0 0 0 0,0-1 0 0 0,-18 0 0 0 0,16-1 3 0 0,9 0-23 0 0,1 1 0 0 0,-1-1 0 0 0,1-1-1 0 0,-10-1 1 0 0,-18-5-238 0 0,-39-11-1309 0 0,64 16 1305 0 0,-1-1 0 0 0,1 0 0 0 0,0-1 0 0 0,0 0 0 0 0,0 0 0 0 0,-12-10 0 0 0,8 7-3969 0 0</inkml:trace>
  <inkml:trace contextRef="#ctx0" brushRef="#br0" timeOffset="878.5">561 520 14400 0 0,'0'0'3131'0'0,"0"10"-1440"0"0,0-4-1193 0 0,1 1-1 0 0,0-1 1 0 0,0 1-1 0 0,3 6 1 0 0,2 20 303 0 0,0 87 1739 0 0,-1-17-1395 0 0,5 41-342 0 0,-4 23 468 0 0,-6-165-1110 0 0,0-5-138 0 0,-1 1 0 0 0,1-1-1 0 0,-1 1 1 0 0,0 0 0 0 0,0 0-1 0 0,0-1 1 0 0,-2-2 0 0 0,-4-10 74 0 0,-9-54-97 0 0,3 1 0 0 0,2-2 1 0 0,-1-89-1 0 0,13 132-57 0 0,0-1-1 0 0,10-51 1 0 0,-7 64 28 0 0,0 1 0 0 0,0-1 0 0 0,1 1 0 0 0,1 0-1 0 0,0 0 1 0 0,16-23 0 0 0,-18 32 36 0 0,-1 0-1 0 0,1 0 1 0 0,0 1 0 0 0,0-1-1 0 0,0 1 1 0 0,1 0 0 0 0,0 1-1 0 0,8-6 1 0 0,-10 7-1 0 0,0 1 0 0 0,0-1-1 0 0,0 1 1 0 0,0 0 0 0 0,1 0 0 0 0,-1 0-1 0 0,1 1 1 0 0,-1-1 0 0 0,0 1 0 0 0,1 0-1 0 0,-1 0 1 0 0,1 0 0 0 0,-1 0 0 0 0,1 1-1 0 0,6 1 1 0 0,5 2 38 0 0,0 1-1 0 0,22 10 1 0 0,-31-12-26 0 0,1 1 0 0 0,-1 0 1 0 0,0 0-1 0 0,0 0 0 0 0,0 0 1 0 0,-1 1-1 0 0,9 10 0 0 0,-12-13-2 0 0,-1 0-1 0 0,1 0 1 0 0,-1 1-1 0 0,0-1 1 0 0,0 1-1 0 0,0-1 0 0 0,0 0 1 0 0,0 1-1 0 0,-1-1 1 0 0,1 1-1 0 0,-1 0 0 0 0,1-1 1 0 0,-1 1-1 0 0,0-1 1 0 0,0 1-1 0 0,0 0 0 0 0,-1-1 1 0 0,0 4-1 0 0,-1 3 43 0 0,-1 1 0 0 0,0 0 0 0 0,-6 12 0 0 0,5-13-17 0 0,3-6-31 0 0,-1 0 1 0 0,1 0 0 0 0,-1 0-1 0 0,0-1 1 0 0,0 1 0 0 0,0-1-1 0 0,0 1 1 0 0,0-1 0 0 0,0 0-1 0 0,-1 0 1 0 0,1 0 0 0 0,-1 0-1 0 0,0 0 1 0 0,1 0-1 0 0,-1-1 1 0 0,0 1 0 0 0,-4 0-1 0 0,1 0 13 0 0,0 0-1 0 0,0-1 0 0 0,0 0 0 0 0,0 0 1 0 0,0 0-1 0 0,0-1 0 0 0,0 0 0 0 0,-8-1 1 0 0,0 0 4 0 0,9 1-5 0 0,-1-1 1 0 0,0 0-1 0 0,1 0 0 0 0,-1 0 0 0 0,-5-2 0 0 0,3 0-20 0 0,3 2-36 0 0,0-1 0 0 0,0 0 0 0 0,0 0 0 0 0,1-1 0 0 0,-1 1 0 0 0,1-1 0 0 0,-8-5 0 0 0,4 1-214 0 0,0 0-200 0 0,5 0-4199 0 0</inkml:trace>
  <inkml:trace contextRef="#ctx0" brushRef="#br0" timeOffset="1397.95">991 464 2304 0 0,'0'0'20391'0'0,"5"7"-19360"0"0,0 2-680 0 0,0 0 0 0 0,0 1-1 0 0,-1-1 1 0 0,0 1 0 0 0,0 0 0 0 0,-1 0 0 0 0,3 21 0 0 0,-3 2-211 0 0,-3-24-90 0 0,0 0 0 0 0,4 16 0 0 0,-3-18-4043 0 0</inkml:trace>
  <inkml:trace contextRef="#ctx0" brushRef="#br0" timeOffset="1801.8">1004 226 9672 0 0,'-10'-6'1030'0'0,"-4"-7"-690"0"0,5 4 2831 0 0,-4-3 9885 0 0,13 11-13025 0 0,1 0 1 0 0,-1 0 0 0 0,0 0-1 0 0,0 1 1 0 0,0-1 0 0 0,1 0-1 0 0,-1 0 1 0 0,0 1 0 0 0,1-1 0 0 0,-1 0-1 0 0,1 1 1 0 0,-1-1 0 0 0,1 0-1 0 0,-1 1 1 0 0,1-1 0 0 0,-1 1 0 0 0,1-1-1 0 0,0 1 1 0 0,-1-1 0 0 0,1 1-1 0 0,0-1 1 0 0,-1 1 0 0 0,1 0 0 0 0,0-1-1 0 0,0 1 1 0 0,-1 0 0 0 0,1 0-1 0 0,0-1 1 0 0,0 1 0 0 0,0 0 0 0 0,-1 0-1 0 0,1 0 1 0 0,0 0 0 0 0,0 0-1 0 0,1 0 1 0 0,1 0-479 0 0,0 0 0 0 0,0 0 1 0 0,0 1-1 0 0,0-1 0 0 0,1 1 0 0 0,-1 0 0 0 0,0-1 0 0 0,5 3 1 0 0,6 2-1072 0 0</inkml:trace>
  <inkml:trace contextRef="#ctx0" brushRef="#br0" timeOffset="2204.79">1182 428 16272 0 0,'0'0'1879'0'0,"7"13"315"0"0,-1 0-1409 0 0,-1 0 0 0 0,-1 1 0 0 0,0 0 0 0 0,-1 0 0 0 0,1 14 0 0 0,4 16 390 0 0,-7-31-1072 0 0,0-8 819 0 0,4-11-482 0 0,2-6-497 0 0,0 0 0 0 0,-1-1 1 0 0,-1 0-1 0 0,0 0 0 0 0,4-22 0 0 0,6-13 100 0 0,-14 45-25 0 0,0-1 0 0 0,1 1 1 0 0,-1 0-1 0 0,1 0 0 0 0,0 0 1 0 0,0 0-1 0 0,0 0 0 0 0,1 0 1 0 0,-1 1-1 0 0,0-1 1 0 0,1 1-1 0 0,0-1 0 0 0,-1 1 1 0 0,1 0-1 0 0,0 0 0 0 0,0 0 1 0 0,4-1-1 0 0,-5 3 14 0 0,0 0 0 0 0,0 0 0 0 0,0 1 0 0 0,0-1 0 0 0,-1 0 0 0 0,1 1 0 0 0,0 0 0 0 0,0-1 0 0 0,-1 1 0 0 0,1 0 0 0 0,-1 0 0 0 0,1 0 0 0 0,0 0 0 0 0,-1 0 0 0 0,3 2 0 0 0,1 1 56 0 0,1 1-39 0 0,-1 0 0 0 0,1 0 0 0 0,-1 0 1 0 0,-1 0-1 0 0,1 1 0 0 0,-1 0 0 0 0,0 0 0 0 0,0 0 0 0 0,-1 1 0 0 0,0-1 0 0 0,4 13 0 0 0,31 67 122 0 0,-30-64-141 0 0,-4-10-12 0 0,0 0-1 0 0,4 20 1 0 0,7 11-32 0 0,-15-42-139 0 0,1 0 0 0 0,-1 0 0 0 0,0-1 0 0 0,0 1 0 0 0,1 0-1 0 0,-1 0 1 0 0,1 0 0 0 0,-1-1 0 0 0,1 1 0 0 0,-1 0-1 0 0,1 0 1 0 0,-1-1 0 0 0,1 1 0 0 0,0-1 0 0 0,-1 1-1 0 0,1 0 1 0 0,0-1 0 0 0,1 1 0 0 0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2:17.90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35 240 6912 0 0,'4'0'3899'0'0,"-4"0"-3702"0"0,0 0-1 0 0,0 0 1 0 0,0 0-1 0 0,-1-1 1 0 0,1 1-1 0 0,0 0 1 0 0,0 0-1 0 0,0 0 1 0 0,0 0-1 0 0,0-1 1 0 0,0 1 0 0 0,0 0-1 0 0,0 0 1 0 0,-1 0-1 0 0,1 0 1 0 0,0-1-1 0 0,0 1 1 0 0,0 0-1 0 0,0 0 1 0 0,-1 0-1 0 0,1 0 1 0 0,0 0-1 0 0,0 0 1 0 0,0 0-1 0 0,0 0 1 0 0,-1 0-1 0 0,1 0 1 0 0,0-1-1 0 0,0 1 1 0 0,0 0 0 0 0,-1 0-1 0 0,1 0 1 0 0,0 0-1 0 0,0 0 1 0 0,0 0-1 0 0,-1 0 1 0 0,1 1-1 0 0,0-1 1 0 0,-1 0 1566 0 0,-11 3-28 0 0,8-2-1501 0 0,1 0 0 0 0,-1 0 0 0 0,0 0-1 0 0,1 1 1 0 0,-1 0 0 0 0,1 0 0 0 0,0 0 0 0 0,0 0 0 0 0,0 0 0 0 0,-5 6 0 0 0,-6 3 176 0 0,-4-1-223 0 0,13-7-128 0 0,0 0 0 0 0,0 1 0 0 0,1-1 0 0 0,-8 7 0 0 0,-6 8 184 0 0,11-11-80 0 0,0-1 0 0 0,-11 16 0 0 0,-18 26 363 0 0,19-27-177 0 0,1 1-1 0 0,-15 28 1 0 0,-14 43 602 0 0,41-81-823 0 0,0 0 0 0 0,1 0 0 0 0,0 0 0 0 0,1 0 1 0 0,0 1-1 0 0,0 16 0 0 0,2-13-24 0 0,0 1 0 0 0,1-1 0 0 0,1 1 0 0 0,6 27 0 0 0,0-18-85 0 0,0 4 69 0 0,1-1 0 0 0,18 38 0 0 0,-23-59-138 0 0,0 0 0 0 0,0 0 0 0 0,1-1 1 0 0,0 0-1 0 0,1 0 0 0 0,-1 0 1 0 0,1-1-1 0 0,1 0 0 0 0,-1 0 1 0 0,1 0-1 0 0,0-1 0 0 0,0 0 0 0 0,8 4 1 0 0,16 2-1795 0 0,-12-5 156 0 0,-2-3 361 0 0</inkml:trace>
  <inkml:trace contextRef="#ctx0" brushRef="#br0" timeOffset="507.29">365 765 18975 0 0,'0'0'3916'0'0,"2"-1"-2902"0"0,33-27 1021 0 0,-25 21-1817 0 0,0 0-1 0 0,9-10 1 0 0,0 0-137 0 0,-10 9-36 0 0,-1-1 0 0 0,0 1 0 0 0,0-1 0 0 0,0 0-1 0 0,10-19 1 0 0,39-78-45 0 0,-50 85 0 0 0,-6 16 0 0 0,0 0 0 0 0,0 0 0 0 0,1 1 0 0 0,3-8 0 0 0,-4 11 0 0 0,-1 0 0 0 0,1 0 0 0 0,0 0 0 0 0,-1 1 0 0 0,1-1 0 0 0,0 0 0 0 0,0 0 0 0 0,0 0 0 0 0,0 0 0 0 0,0 1 0 0 0,0-1 0 0 0,0 0 0 0 0,0 1 0 0 0,0-1 0 0 0,0 1 0 0 0,0-1 0 0 0,0 1 0 0 0,0 0 0 0 0,0-1 0 0 0,0 1 0 0 0,1 0 0 0 0,-1 0 0 0 0,2 0 0 0 0,-2 0 0 0 0,1 0 0 0 0,-1 1 0 0 0,1-1 0 0 0,-1 1 0 0 0,1-1 0 0 0,-1 1 0 0 0,0-1 0 0 0,1 1 0 0 0,-1 0 0 0 0,0 0 0 0 0,1 0 0 0 0,0 1 0 0 0,-1 1 0 0 0,0 0 0 0 0,0 0 0 0 0,-1 0 0 0 0,1 0 0 0 0,-1 0 0 0 0,0 0 0 0 0,0 0 0 0 0,0 1-1 0 0,0 4 1 0 0,-1 7 17 0 0,0-10 7 0 0,1 0-1 0 0,-1 0 0 0 0,-1 0 1 0 0,1 0-1 0 0,-4 7 0 0 0,-3 14 89 0 0,-6 35 572 0 0,-17 88 215 0 0,29-135-909 0 0,0-3 50 0 0,0 1 1 0 0,0 19-1 0 0,2-29-73 0 0,0 0 1 0 0,0 0-1 0 0,1 1 0 0 0,-1-1 0 0 0,0 0 0 0 0,1 1 0 0 0,0-1 0 0 0,-1 0 0 0 0,1 0 0 0 0,0 0 0 0 0,0 0 0 0 0,0 0 1 0 0,0 0-1 0 0,1 0 0 0 0,-1 0 0 0 0,0 0 0 0 0,1 0 0 0 0,0-1 0 0 0,1 3 0 0 0,5 0-1259 0 0,2-1-400 0 0</inkml:trace>
  <inkml:trace contextRef="#ctx0" brushRef="#br0" timeOffset="914.25">863 538 22087 0 0,'0'0'1068'0'0,"-11"-5"267"0"0,9 5-1251 0 0,0 0-1 0 0,0-1 1 0 0,0 1 0 0 0,0 0 0 0 0,0 0-1 0 0,0 0 1 0 0,0 0 0 0 0,0 1 0 0 0,0-1-1 0 0,0 0 1 0 0,0 1 0 0 0,0 0-1 0 0,0-1 1 0 0,0 1 0 0 0,1 0 0 0 0,-1 0-1 0 0,0 0 1 0 0,0 0 0 0 0,1 0 0 0 0,-1 0-1 0 0,0 1 1 0 0,-2 2 0 0 0,0 1-26 0 0,0 0-1 0 0,0 0 1 0 0,1 0 0 0 0,0 1 0 0 0,-3 6-1 0 0,4-9-72 0 0,-2 6 66 0 0,0 0-1 0 0,1 1 1 0 0,-1 0-1 0 0,2-1 0 0 0,-1 1 1 0 0,2 0-1 0 0,-1 0 1 0 0,1 1-1 0 0,1-1 1 0 0,0 0-1 0 0,0 0 1 0 0,3 17-1 0 0,-2-21 20 0 0,1 0 0 0 0,-1-1-1 0 0,1 1 1 0 0,0 0 0 0 0,0-1 0 0 0,1 0 0 0 0,0 1-1 0 0,0-1 1 0 0,0 0 0 0 0,0 0 0 0 0,1-1-1 0 0,0 1 1 0 0,0-1 0 0 0,0 0 0 0 0,1 0 0 0 0,-1 0-1 0 0,1 0 1 0 0,0-1 0 0 0,0 0 0 0 0,0 0-1 0 0,0 0 1 0 0,1-1 0 0 0,6 3 0 0 0,-6-3-58 0 0,1 1 1 0 0,-1-1 0 0 0,1-1-1 0 0,0 1 1 0 0,0-1 0 0 0,0-1-1 0 0,-1 1 1 0 0,1-1 0 0 0,0 0-1 0 0,0-1 1 0 0,0 1 0 0 0,0-1-1 0 0,6-2 1 0 0,-2 0-13 0 0,-7 2 0 0 0,0-1 0 0 0,0 1 0 0 0,0 0 0 0 0,0-1 0 0 0,0 0 0 0 0,0 0 0 0 0,0 0 0 0 0,-1 0 0 0 0,5-4 0 0 0,14-12 0 0 0,-18 16 0 0 0,0-1 0 0 0,0 0 0 0 0,-1 0 0 0 0,1 0 0 0 0,-1 0 0 0 0,0-1 0 0 0,0 1 0 0 0,0-1 0 0 0,0 0 0 0 0,0 0 0 0 0,-1 0 0 0 0,0 0 0 0 0,3-7 0 0 0,-2-2-2 0 0,0 0 0 0 0,-1 0 1 0 0,-1-1-1 0 0,0 1 0 0 0,0 0 0 0 0,-2-1 0 0 0,-2-17 0 0 0,3 28-9 0 0,0 0 0 0 0,0 0 0 0 0,1 0 0 0 0,-1 1 0 0 0,0-1 0 0 0,1 0 0 0 0,1-3 0 0 0,-2 5 6 0 0,1-1 0 0 0,0 1 0 0 0,-1-1 0 0 0,0 1 0 0 0,1-1 1 0 0,-1 0-1 0 0,0 1 0 0 0,0-1 0 0 0,0 1 0 0 0,0-1 0 0 0,0 0 0 0 0,0 1 1 0 0,0-1-1 0 0,-1 1 0 0 0,1-1 0 0 0,-1 1 0 0 0,1-1 0 0 0,-1 1 1 0 0,1-1-1 0 0,-2-1 0 0 0,-3-3 3 0 0,0 0 0 0 0,0 1 0 0 0,-1-1 1 0 0,1 1-1 0 0,-9-5 0 0 0,-9-9 2 0 0,17 14-18 0 0,-1 0-1 0 0,1 0 1 0 0,-1 0-1 0 0,0 1 1 0 0,0 1-1 0 0,-1-1 1 0 0,1 1-1 0 0,-10-3 1 0 0,-7 0-182 0 0,-32-5 1 0 0,56 11 196 0 0,-2 0-84 0 0,0 0 0 0 0,0 0-1 0 0,0 0 1 0 0,0 0 0 0 0,0 0 0 0 0,0 1-1 0 0,0-1 1 0 0,0 1 0 0 0,0 0 0 0 0,0-1-1 0 0,0 1 1 0 0,0 0 0 0 0,1 0 0 0 0,-1 0-1 0 0,0 0 1 0 0,1 0 0 0 0,-1 1-1 0 0,-1 1 1 0 0,2-2-163 0 0,-1 2-2232 0 0,-2 6-6303 0 0</inkml:trace>
  <inkml:trace contextRef="#ctx0" brushRef="#br0" timeOffset="1305.36">1358 458 13360 0 0,'0'0'1026'0'0,"-12"-3"-303"0"0,10 2 260 0 0,0 0 0 0 0,0 1 0 0 0,0-1 1 0 0,0 1-1 0 0,0 0 0 0 0,0-1 0 0 0,0 1 0 0 0,0 0 1 0 0,-4 0-1 0 0,4 1-859 0 0,-1 0 0 0 0,1 0 0 0 0,0 0 0 0 0,-1 0 0 0 0,1 0 0 0 0,0 0 0 0 0,0 0 0 0 0,0 1 0 0 0,0-1 1 0 0,0 1-1 0 0,0-1 0 0 0,0 1 0 0 0,-2 2 0 0 0,-14 18-30 0 0,0 1 0 0 0,-17 30 1 0 0,28-41 106 0 0,0 1 1 0 0,1 0 0 0 0,0 0-1 0 0,1 0 1 0 0,0 0 0 0 0,1 1-1 0 0,1 0 1 0 0,0 0 0 0 0,1 0-1 0 0,0 17 1 0 0,2-29-193 0 0,0 1 0 0 0,0-1-1 0 0,1 1 1 0 0,-1 0 0 0 0,1-1 0 0 0,0 1-1 0 0,-1-1 1 0 0,1 0 0 0 0,0 1 0 0 0,0-1-1 0 0,1 0 1 0 0,-1 1 0 0 0,0-1 0 0 0,1 0-1 0 0,0 0 1 0 0,-1 0 0 0 0,1 0 0 0 0,0 0 0 0 0,0-1-1 0 0,0 1 1 0 0,0-1 0 0 0,4 3 0 0 0,-2-2-17 0 0,0 0 1 0 0,0 0 0 0 0,0 0 0 0 0,1-1 0 0 0,-1 0 0 0 0,0 0 0 0 0,1 0 0 0 0,-1-1 0 0 0,0 1 0 0 0,1-1 0 0 0,-1 0 0 0 0,1 0 0 0 0,4-1 0 0 0,0-1-7 0 0,4 1-30 0 0,-1-1 1 0 0,0 0-1 0 0,1-1 0 0 0,-1-1 1 0 0,0 0-1 0 0,0 0 1 0 0,19-11-1 0 0,-22 9 14 0 0,1-1-1 0 0,-1 0 1 0 0,0 0 0 0 0,-1-1-1 0 0,0 0 1 0 0,0 0 0 0 0,12-18 0 0 0,-17 21 44 0 0,0 1 0 0 0,-1-1 1 0 0,1 0-1 0 0,-1 0 1 0 0,0 0-1 0 0,-1 0 1 0 0,1 0-1 0 0,-1 0 1 0 0,0 0-1 0 0,0-1 1 0 0,0 1-1 0 0,-1 0 0 0 0,0-1 1 0 0,0 1-1 0 0,-1-1 1 0 0,1 1-1 0 0,-1 0 1 0 0,-2-8-1 0 0,-1 2 8 0 0,-1 1 0 0 0,0 0-1 0 0,0 0 1 0 0,-1 1 0 0 0,0-1-1 0 0,-1 1 1 0 0,0 0 0 0 0,0 1 0 0 0,-1 0-1 0 0,0 0 1 0 0,0 1 0 0 0,-1 0-1 0 0,-10-6 1 0 0,15 10-230 0 0,-1 0 0 0 0,0 0 0 0 0,0 1 0 0 0,-1 0 0 0 0,1 0 0 0 0,0 0 0 0 0,-1 1 0 0 0,-9-2 0 0 0,14 3-593 0 0</inkml:trace>
  <inkml:trace contextRef="#ctx0" brushRef="#br0" timeOffset="1748.82">1669 659 18743 0 0,'0'0'1882'0'0,"2"1"-1725"0"0,2 2 102 0 0,1 0 0 0 0,-1 0 0 0 0,1 0 0 0 0,-1 0-1 0 0,1-1 1 0 0,0 0 0 0 0,0 0 0 0 0,1 0 0 0 0,-1-1 0 0 0,0 0 0 0 0,0 0 0 0 0,1 0 0 0 0,-1-1-1 0 0,0 1 1 0 0,10-2 0 0 0,16 3-1501 0 0,-13-1 543 0 0</inkml:trace>
  <inkml:trace contextRef="#ctx0" brushRef="#br0" timeOffset="2167.59">1971 627 7832 0 0,'0'0'602'0'0,"2"0"-80"0"0,3-2 1437 0 0,1 0 0 0 0,0 0 0 0 0,9-5 0 0 0,15-14 1785 0 0,26-30-2456 0 0,-30 25-726 0 0,-19 18-543 0 0,0 0 1 0 0,11-16-1 0 0,-13 17-19 0 0,-1 0-1 0 0,1 0 0 0 0,1 1 0 0 0,-1 0 0 0 0,13-10 0 0 0,-8 7 4 0 0,-9 8 31 0 0,0-1 0 0 0,1 1 1 0 0,-1 0-1 0 0,0 0 1 0 0,1 0-1 0 0,-1 0 0 0 0,0 1 1 0 0,4-2-1 0 0,-3 1 348 0 0,1 5 155 0 0,-3-3-521 0 0,1-1 0 0 0,-1 0 1 0 0,0 1-1 0 0,1-1 0 0 0,-1 0 1 0 0,0 1-1 0 0,1-1 0 0 0,-1 0 1 0 0,0 1-1 0 0,0-1 0 0 0,1 0 0 0 0,-1 1 1 0 0,0-1-1 0 0,0 1 0 0 0,0-1 1 0 0,1 0-1 0 0,-1 1 0 0 0,0-1 0 0 0,0 1 1 0 0,0-1-1 0 0,0 1 0 0 0,0 0 1 0 0,-1 20 121 0 0,-2-1 1 0 0,0 1-1 0 0,-2-1 0 0 0,0 0 1 0 0,-8 20-1 0 0,-10 42 136 0 0,16-52-263 0 0,4-15-12 0 0,-1 0 1 0 0,2 0 0 0 0,-1 23 0 0 0,0-24-3106 0 0</inkml:trace>
  <inkml:trace contextRef="#ctx0" brushRef="#br0" timeOffset="2575.06">2291 364 16559 0 0,'0'0'1859'0'0,"8"0"-698"0"0,-5 0-912 0 0,0 0 0 0 0,0 1 0 0 0,0-1 0 0 0,0 1 0 0 0,5 2 0 0 0,-5-2-101 0 0,0 0-1 0 0,0 0 1 0 0,0 0 0 0 0,1 0 0 0 0,5 0-1 0 0,-3-1-70 0 0,0 1-1 0 0,0 0 0 0 0,-1 0 0 0 0,1 1 1 0 0,0 0-1 0 0,9 4 0 0 0,11 4 82 0 0,-24-10-141 0 0,-1 1 0 0 0,1-1 0 0 0,0 1 0 0 0,-1-1 0 0 0,0 1 0 0 0,1 0 0 0 0,-1 0 0 0 0,1 0-1 0 0,-1-1 1 0 0,0 1 0 0 0,1 0 0 0 0,-1 1 0 0 0,0-1 0 0 0,0 0 0 0 0,0 0 0 0 0,0 0 0 0 0,0 1 0 0 0,0-1-1 0 0,0 0 1 0 0,1 3 0 0 0,-1 0 19 0 0,-1 0 0 0 0,1 0-1 0 0,-1 0 1 0 0,1-1 0 0 0,-1 1 0 0 0,-1 7-1 0 0,1 3 70 0 0,-1-7-52 0 0,0 0 1 0 0,0 0-1 0 0,-1 0 0 0 0,0 0 1 0 0,0-1-1 0 0,-1 1 1 0 0,0-1-1 0 0,0 1 1 0 0,-8 10-1 0 0,-9 22 163 0 0,3-2-199 0 0,10-23-12 0 0,0 1 0 0 0,-7 23 0 0 0,13-34 15 0 0,-1 2 62 0 0,1 0 0 0 0,-1-1 0 0 0,1 1 0 0 0,0 0 0 0 0,1 0 0 0 0,-1-1 0 0 0,1 1 0 0 0,0 0 0 0 0,2 8 0 0 0,-2-14-77 0 0,0 1 1 0 0,0-1-1 0 0,0 1 0 0 0,0 0 0 0 0,0-1 0 0 0,0 1 1 0 0,0-1-1 0 0,0 1 0 0 0,1-1 0 0 0,-1 1 0 0 0,0-1 0 0 0,0 1 1 0 0,1-1-1 0 0,-1 1 0 0 0,0-1 0 0 0,1 1 0 0 0,-1-1 1 0 0,0 1-1 0 0,1-1 0 0 0,-1 0 0 0 0,1 1 0 0 0,-1-1 0 0 0,1 0 1 0 0,-1 1-1 0 0,1-1 0 0 0,-1 0 0 0 0,1 1 0 0 0,-1-1 1 0 0,2 0-1 0 0,-2 0-1 0 0,6 3-416 0 0,0 0 0 0 0,-1 0 0 0 0,1-1 0 0 0,0 0 0 0 0,0-1 0 0 0,12 3 0 0 0,-3-1-7639 0 0</inkml:trace>
  <inkml:trace contextRef="#ctx0" brushRef="#br0" timeOffset="2949.15">2719 471 20815 0 0,'3'-13'1586'0'0,"-2"10"-1423"0"0,0-1 0 0 0,0 1 1 0 0,0-1-1 0 0,1 1 0 0 0,-1 0 1 0 0,1 0-1 0 0,0 0 0 0 0,0 0 1 0 0,4-5-1 0 0,-5 8 789 0 0,-17 5-787 0 0,1 6-140 0 0,-3 2 42 0 0,1 1 0 0 0,1 0 1 0 0,-30 33-1 0 0,37-36 211 0 0,1 0 0 0 0,0 0 1 0 0,1 1-1 0 0,-10 21 1 0 0,15-29-220 0 0,1 0 1 0 0,-1-1-1 0 0,1 1 1 0 0,0 0-1 0 0,1 0 1 0 0,-1 0 0 0 0,1 0-1 0 0,-1 0 1 0 0,1 0-1 0 0,1 0 1 0 0,-1 0-1 0 0,0 0 1 0 0,1 0 0 0 0,0 0-1 0 0,0-1 1 0 0,0 1-1 0 0,0 0 1 0 0,1 0-1 0 0,-1-1 1 0 0,1 1 0 0 0,3 5-1 0 0,0-2-19 0 0,1-1 1 0 0,-1 1-1 0 0,1-1 0 0 0,0 0 0 0 0,1 0 0 0 0,-1 0 1 0 0,10 5-1 0 0,-12-8-20 0 0,0-1 0 0 0,0 0-1 0 0,0 0 1 0 0,1 0 0 0 0,-1 0 0 0 0,1-1 0 0 0,-1 0 0 0 0,1 0 0 0 0,-1 0 0 0 0,1 0 0 0 0,0-1-1 0 0,0 1 1 0 0,-1-1 0 0 0,8-1 0 0 0,-8-1-7 0 0,-1 1 0 0 0,1-1 0 0 0,-1 0 0 0 0,0 0 0 0 0,0 0 0 0 0,0-1 0 0 0,0 1 1 0 0,-1-1-1 0 0,1 1 0 0 0,0-1 0 0 0,-1 0 0 0 0,3-4 0 0 0,0 1 18 0 0,-4 4-17 0 0,53-66 247 0 0,-49 59-262 0 0,1 0-1 0 0,-1-1 1 0 0,0 1 0 0 0,-1-1 0 0 0,-1 0 0 0 0,4-11 0 0 0,-4 7-151 0 0,0 0 1 0 0,0-1-1 0 0,0-29 0 0 0,-3 40 23 0 0,0 0 1 0 0,-1 0-1 0 0,1 0 0 0 0,-1 0 0 0 0,1 0 0 0 0,-1 0 0 0 0,-1 0 0 0 0,1 0 1 0 0,0 1-1 0 0,-1-1 0 0 0,0 0 0 0 0,0 1 0 0 0,0-1 0 0 0,0 1 0 0 0,-1 0 1 0 0,1-1-1 0 0,-1 1 0 0 0,0 0 0 0 0,-3-2 0 0 0,4 3-135 0 0,0 1 0 0 0,0-1 0 0 0,0 1 0 0 0,0 0 0 0 0,0 0 0 0 0,-1 0 0 0 0,-3-1-1 0 0,-11 2-6550 0 0,2 3-580 0 0</inkml:trace>
  <inkml:trace contextRef="#ctx0" brushRef="#br0" timeOffset="3355.64">3053 376 12872 0 0,'0'0'4513'0'0,"0"2"-3480"0"0,-1 2-703 0 0,0 0-1 0 0,0 0 1 0 0,0-1 0 0 0,-1 1-1 0 0,0 0 1 0 0,1-1-1 0 0,-4 5 1 0 0,-6 15 1413 0 0,11-22-1326 0 0,0 6 506 0 0,0-6-900 0 0,0-1 1 0 0,0 1-1 0 0,0-1 1 0 0,0 1-1 0 0,0-1 1 0 0,0 1 0 0 0,0-1-1 0 0,0 1 1 0 0,0-1-1 0 0,0 1 1 0 0,1-1-1 0 0,-1 1 1 0 0,0-1-1 0 0,0 0 1 0 0,0 1-1 0 0,1-1 1 0 0,-1 1 0 0 0,0-1-1 0 0,0 1 1 0 0,1-1-1 0 0,-1 0 1 0 0,1 1-1 0 0,2 2-25 0 0,-2-2 80 0 0,0 0-1 0 0,0 0 0 0 0,0 0 1 0 0,0-1-1 0 0,0 1 1 0 0,0 0-1 0 0,0 0 0 0 0,1-1 1 0 0,-1 1-1 0 0,0-1 0 0 0,0 1 1 0 0,1-1-1 0 0,-1 1 0 0 0,0-1 1 0 0,1 0-1 0 0,-1 0 0 0 0,0 1 1 0 0,1-1-1 0 0,2-1 1 0 0,6 1-6 0 0,-8 0-60 0 0,0-1 0 0 0,0 1-1 0 0,0 0 1 0 0,-1 0 0 0 0,1-1-1 0 0,0 1 1 0 0,0-1 0 0 0,0 1 0 0 0,0-1-1 0 0,2-1 1 0 0,5-4 30 0 0,-1-1 1 0 0,1 1 0 0 0,-1-2-1 0 0,-1 1 1 0 0,1-1 0 0 0,-1 0-1 0 0,7-11 1 0 0,-10 13-35 0 0,0 0-88 0 0,-3 5-16 0 0,-24-11-182 0 0,19 12 226 0 0,-1 0 0 0 0,1 0 0 0 0,0 1 0 0 0,0-1 0 0 0,-1 1 0 0 0,1 0 0 0 0,0 0 0 0 0,0 1 0 0 0,0-1 0 0 0,0 1 0 0 0,0 0 0 0 0,0 0 0 0 0,-6 5 0 0 0,4-4-217 0 0,1 1 0 0 0,1-1 0 0 0,-1 1 0 0 0,1 1 0 0 0,-1-1 0 0 0,1 0-1 0 0,0 1 1 0 0,1 0 0 0 0,-5 6 0 0 0,8-10-1178 0 0</inkml:trace>
  <inkml:trace contextRef="#ctx0" brushRef="#br0" timeOffset="3715.74">3450 311 9672 0 0,'0'0'748'0'0,"-8"3"-196"0"0,-26 30 7719 0 0,20-20-7182 0 0,1 0-1 0 0,0 1 1 0 0,-15 23-1 0 0,13-18-359 0 0,-18 20-1 0 0,2-2 159 0 0,13-14-506 0 0,13-16-239 0 0,-1 0 0 0 0,1 1-1 0 0,0 0 1 0 0,0 0 0 0 0,1 0 0 0 0,1 0 0 0 0,-1 1 0 0 0,-3 15-1 0 0,5-19-82 0 0,1 0-1 0 0,1 0 0 0 0,-1 1 1 0 0,1-1-1 0 0,0 0 0 0 0,0 0 1 0 0,0 0-1 0 0,1 1 0 0 0,-1-1 1 0 0,1 0-1 0 0,1 0 0 0 0,-1 0 1 0 0,1 0-1 0 0,0 0 0 0 0,0 0 0 0 0,4 6 1 0 0,-4-8-50 0 0,0 0 1 0 0,0 0-1 0 0,1-1 1 0 0,-1 1-1 0 0,1-1 1 0 0,0 0-1 0 0,-1 0 1 0 0,1 0-1 0 0,0 0 1 0 0,0 0-1 0 0,1 0 1 0 0,-1-1-1 0 0,0 0 1 0 0,0 0-1 0 0,7 2 1 0 0,-4-2-12 0 0,0 0 0 0 0,0 0 0 0 0,1-1 0 0 0,-1 0 1 0 0,0 0-1 0 0,0 0 0 0 0,12-3 0 0 0,-11 2-215 0 0,0-1-1 0 0,1 0 1 0 0,-1-1-1 0 0,-1 1 1 0 0,1-2-1 0 0,0 1 1 0 0,9-6-1 0 0,-1-2-1434 0 0</inkml:trace>
  <inkml:trace contextRef="#ctx0" brushRef="#br0" timeOffset="4280.46">3585 798 18255 0 0,'0'0'884'0'0,"-1"1"-382"0"0,-6 15 91 0 0,-8 17-481 0 0,-10 79 2656 0 0,22-94-2812 0 0,1-1 1 0 0,1 1-1 0 0,0-1 0 0 0,4 28 0 0 0,1-29-1081 0 0,2-4-398 0 0</inkml:trace>
  <inkml:trace contextRef="#ctx0" brushRef="#br0" timeOffset="4874.31">3724 390 5528 0 0,'0'0'14009'0'0,"2"0"-12540"0"0,9-6-570 0 0,2 1 0 0 0,-1 1 0 0 0,0 0-1 0 0,1 1 1 0 0,15-2 0 0 0,-1 2-745 0 0,40 0-1 0 0,-61 3-153 0 0,-1 0 0 0 0,1 1 0 0 0,-1 0 0 0 0,1 0 0 0 0,-1 0 0 0 0,1 1 0 0 0,-1 0 0 0 0,0 0 0 0 0,0 0 0 0 0,0 1 0 0 0,9 5 0 0 0,-11-6-18 0 0,-1-1 1 0 0,0 1-1 0 0,0 0 1 0 0,0 0-1 0 0,0 0 1 0 0,0 0 0 0 0,0 0-1 0 0,0 1 1 0 0,-1-1-1 0 0,1 1 1 0 0,-1-1-1 0 0,0 1 1 0 0,1-1 0 0 0,-1 1-1 0 0,0 0 1 0 0,-1 0-1 0 0,1-1 1 0 0,0 1-1 0 0,-1 0 1 0 0,0 0-1 0 0,1 0 1 0 0,-1 0 0 0 0,-1 5-1 0 0,-1 2 10 0 0,0-1 1 0 0,-1 1-1 0 0,0-1 0 0 0,0 0 0 0 0,-1 1 1 0 0,0-2-1 0 0,0 1 0 0 0,-1 0 0 0 0,-11 13 1 0 0,-3 1 32 0 0,-41 38 0 0 0,14-16 204 0 0,41-40-145 0 0,1 0 0 0 0,-1 1 0 0 0,1 0 0 0 0,0-1 1 0 0,0 2-1 0 0,-3 7 0 0 0,6-12-48 0 0,0 0-1 0 0,1 0 0 0 0,-1-1 0 0 0,0 1 1 0 0,1 0-1 0 0,0 0 0 0 0,0 0 1 0 0,-1 0-1 0 0,1-1 0 0 0,0 1 0 0 0,0 0 1 0 0,1 0-1 0 0,-1 0 0 0 0,0 0 1 0 0,1-1-1 0 0,-1 1 0 0 0,1 0 1 0 0,-1 0-1 0 0,1 0 0 0 0,0-1 0 0 0,0 1 1 0 0,0 0-1 0 0,0-1 0 0 0,0 1 1 0 0,0-1-1 0 0,0 0 0 0 0,0 1 0 0 0,4 2 1 0 0,-2-1-3 0 0,2 0-1 0 0,-1-1 1 0 0,0 1 0 0 0,1-1-1 0 0,-1 0 1 0 0,1 0 0 0 0,0 0-1 0 0,-1-1 1 0 0,1 1 0 0 0,0-1 0 0 0,0 0-1 0 0,0-1 1 0 0,0 1 0 0 0,9-1-1 0 0,-1-1-546 0 0,0 0 0 0 0,-1-1 0 0 0,1 0 0 0 0,19-7 0 0 0,-11 1-878 0 0,-1-4-15 0 0</inkml:trace>
  <inkml:trace contextRef="#ctx0" brushRef="#br0" timeOffset="5308.77">4322 416 10592 0 0,'1'-2'818'0'0,"0"0"-408"0"0,0 0 0 0 0,0-1-1 0 0,0 1 1 0 0,0-1 0 0 0,0 1-1 0 0,0-6 1 0 0,-1 8-317 0 0,0 0-1 0 0,0 0 1 0 0,0 0-1 0 0,0-1 1 0 0,-1 1-1 0 0,1 0 1 0 0,0 0-1 0 0,0 0 1 0 0,0 0-1 0 0,0 0 1 0 0,0 0-1 0 0,0-1 1 0 0,0 1-1 0 0,0 0 1 0 0,-1 0-1 0 0,1 0 1 0 0,0 0 0 0 0,0 0-1 0 0,0 0 1 0 0,0 0-1 0 0,0 0 1 0 0,-1 0-1 0 0,1 0 1 0 0,0 0-1 0 0,0 0 1 0 0,0 0-1 0 0,0 0 1 0 0,0 0-1 0 0,-1 0 1 0 0,1 0-1 0 0,0 0 1 0 0,0 0-1 0 0,0 0 1 0 0,0 0-1 0 0,0 0 1 0 0,-1 0 0 0 0,1 0-1 0 0,0 0 1 0 0,0 0-1 0 0,0 0 1 0 0,0 0-1 0 0,0 0 1 0 0,0 0-1 0 0,-1 0 1 0 0,1 1-1 0 0,0-1 1 0 0,0 0-1 0 0,0 0 1 0 0,0 0-1 0 0,0 0 1 0 0,0 0-1 0 0,0 0 1 0 0,0 0-1 0 0,0 1 1 0 0,-1-1 0 0 0,-14 14 4856 0 0,6-4-4875 0 0,7-7-1510 0 0,-9 10 1949 0 0,-12 20 0 0 0,-4 5 703 0 0,-14 18 382 0 0,36-48-1338 0 0,0-1 1 0 0,1 1-1 0 0,-7 14 0 0 0,7-12-70 0 0,2-5-134 0 0,1-1-1 0 0,-1 1 1 0 0,1 1 0 0 0,0-1-1 0 0,0 0 1 0 0,1 0 0 0 0,0 0 0 0 0,-1 0-1 0 0,2 1 1 0 0,-1-1 0 0 0,1 0-1 0 0,-1 0 1 0 0,2 0 0 0 0,-1 0 0 0 0,0 0-1 0 0,1 0 1 0 0,0 0 0 0 0,4 6-1 0 0,-3-5-21 0 0,0 0-1 0 0,1-1 1 0 0,0 1-1 0 0,0-1 1 0 0,1 0-1 0 0,-1-1 0 0 0,1 1 1 0 0,0-1-1 0 0,0 0 1 0 0,1 0-1 0 0,-1 0 1 0 0,1-1-1 0 0,0 0 0 0 0,0 0 1 0 0,0 0-1 0 0,0-1 1 0 0,1 0-1 0 0,-1 0 1 0 0,1 0-1 0 0,-1-1 0 0 0,1 0 1 0 0,-1 0-1 0 0,1-1 1 0 0,0 0-1 0 0,-1 0 1 0 0,14-2-1 0 0,-15 1-9 0 0,0-1 0 0 0,0 1-1 0 0,0-1 1 0 0,0 1 0 0 0,0-1 0 0 0,0-1-1 0 0,0 1 1 0 0,-1-1 0 0 0,1 0 0 0 0,-1 0-1 0 0,0 0 1 0 0,0 0 0 0 0,0-1 0 0 0,0 0-1 0 0,5-7 1 0 0,-2 3 15 0 0,0 0 1 0 0,0-1-1 0 0,-1 0 0 0 0,0 0 1 0 0,-1 0-1 0 0,0-1 0 0 0,0 0 0 0 0,-1 0 1 0 0,0 0-1 0 0,-1 0 0 0 0,0-1 1 0 0,-1 1-1 0 0,0-1 0 0 0,0-14 0 0 0,-2 14-81 0 0,0 0 0 0 0,-1 0 0 0 0,0 1 0 0 0,-1-1 0 0 0,0 0 0 0 0,-4-10 0 0 0,3 15-29 0 0,1 0 1 0 0,-1 0 0 0 0,0 0-1 0 0,-1 1 1 0 0,1-1-1 0 0,-1 1 1 0 0,0 0-1 0 0,0 0 1 0 0,-1 1-1 0 0,0-1 1 0 0,-8-5-1 0 0,6 5-148 0 0,0 0 0 0 0,0 1-1 0 0,-1 0 1 0 0,0 1-1 0 0,1 0 1 0 0,-1 0 0 0 0,0 0-1 0 0,-10-1 1 0 0,14 3-155 0 0,0 1-1 0 0,0-1 1 0 0,0 1 0 0 0,0-1 0 0 0,0 1-1 0 0,0 1 1 0 0,0-1 0 0 0,-1 0 0 0 0,1 1-1 0 0,0 0 1 0 0,0 0 0 0 0,0 0 0 0 0,1 1 0 0 0,-1-1-1 0 0,0 1 1 0 0,0 0 0 0 0,1 0 0 0 0,-4 3-1 0 0,5-4-1161 0 0</inkml:trace>
  <inkml:trace contextRef="#ctx0" brushRef="#br0" timeOffset="5740.74">4598 576 12752 0 0,'0'0'1157'0'0,"1"1"-953"0"0,7 6 292 0 0,16 20 4347 0 0,-23-25-4549 0 0,1 0 0 0 0,-1 0 0 0 0,0 0 1 0 0,0 1-1 0 0,0-1 0 0 0,0 0 0 0 0,0 1 0 0 0,0-1 1 0 0,-1 1-1 0 0,1-1 0 0 0,-1 1 0 0 0,1 3 1 0 0,-2 14 966 0 0,-3 24 1 0 0,1-19-1029 0 0,0 29 1 0 0,18-69-310 0 0,-11 10 76 0 0,0-1 0 0 0,-1 0 0 0 0,1 0 0 0 0,-2 0 0 0 0,4-9 0 0 0,1-3 0 0 0,11-39 0 0 0,-16 52 21 0 0,0 0-1 0 0,1 1 1 0 0,-1 0-1 0 0,1-1 1 0 0,0 1-1 0 0,0 0 1 0 0,0 0 0 0 0,5-4-1 0 0,-7 7-10 0 0,1 0 0 0 0,-1 0-1 0 0,1 0 1 0 0,-1 0 0 0 0,1 0 0 0 0,-1 0-1 0 0,1 0 1 0 0,0 1 0 0 0,-1-1 0 0 0,1 0-1 0 0,0 1 1 0 0,0-1 0 0 0,-1 1 0 0 0,1 0-1 0 0,0 0 1 0 0,0 0 0 0 0,0 0-1 0 0,-1 0 1 0 0,1 0 0 0 0,0 0 0 0 0,0 0-1 0 0,0 1 1 0 0,-1-1 0 0 0,1 1 0 0 0,0-1-1 0 0,1 2 1 0 0,1 0-3 0 0,0 0 0 0 0,-1 0-1 0 0,1 1 1 0 0,-1 0 0 0 0,1 0 0 0 0,-1 0-1 0 0,0 0 1 0 0,0 0 0 0 0,0 1 0 0 0,-1-1-1 0 0,1 1 1 0 0,-1-1 0 0 0,0 1-1 0 0,0 0 1 0 0,0 0 0 0 0,0 0 0 0 0,-1 0-1 0 0,1 5 1 0 0,-1 0-7 0 0,-1-9 0 0 0,0 1 0 0 0,0-1 0 0 0,0 0 0 0 0,0 0 0 0 0,0 1 0 0 0,0-1 0 0 0,0 0 0 0 0,0 0 0 0 0,0 1 0 0 0,0-1 0 0 0,0 0 0 0 0,0 0 0 0 0,0 1 0 0 0,0-1 0 0 0,0 0 0 0 0,0 0 0 0 0,0 0 1 0 0,0 1-1 0 0,0-1 0 0 0,1 0 0 0 0,-1 0 0 0 0,0 1 0 0 0,0-1 0 0 0,0 0 0 0 0,0 0 0 0 0,1 0 0 0 0,-1 0 0 0 0,0 1 0 0 0,0-1 0 0 0,0 0 0 0 0,1 0 0 0 0,-1 0 0 0 0,0 0 0 0 0,0 0 0 0 0,1 0 0 0 0,-1 0 0 0 0,0 1 0 0 0,0-1 0 0 0,0 0 0 0 0,1 0 0 0 0,-1 0 0 0 0,0 0 0 0 0,0 0 0 0 0,1 0 0 0 0,-1 0 0 0 0,1 0 0 0 0,7-4-13 0 0,-8 4 7 0 0,6-4-182 0 0,-1 1 1 0 0,0 0 0 0 0,0-1 0 0 0,0 0 0 0 0,-1 0 0 0 0,1-1 0 0 0,-1 1 0 0 0,5-8 0 0 0,15-15-1581 0 0,-12 13 1193 0 0,-10 12 598 0 0,-1 0-1 0 0,1 0 1 0 0,0 0 0 0 0,0 0-1 0 0,0 0 1 0 0,4-2 0 0 0,-5 3 217 0 0,1 1-108 0 0,0 1 0 0 0,0-1 1 0 0,0 1-1 0 0,0 0 0 0 0,0-1 1 0 0,0 1-1 0 0,0 0 0 0 0,0 0 1 0 0,0 0-1 0 0,0 1 0 0 0,-1-1 1 0 0,3 2-1 0 0,17 17 634 0 0,-19-16-698 0 0,0 0-1 0 0,1 0 1 0 0,-1 0-1 0 0,-1 0 1 0 0,3 6-1 0 0,2 5 32 0 0,-3-7-91 0 0,0 0 0 0 0,-1 0 0 0 0,0 0 0 0 0,0 1 0 0 0,-1-1 0 0 0,1 0 0 0 0,-2 12 0 0 0,-4-1-3769 0 0</inkml:trace>
  <inkml:trace contextRef="#ctx0" brushRef="#br0" timeOffset="6124.89">5190 578 18055 0 0,'0'0'2888'0'0,"4"7"-774"0"0,-2 12-610 0 0,-2-15-1421 0 0,0-1-1 0 0,1 0 0 0 0,-1 0 0 0 0,1 0 0 0 0,0 0 0 0 0,1 6 1 0 0,5 16 703 0 0,-6-22-912 0 0,-1 0 1 0 0,1 0-1 0 0,0 0 0 0 0,0 0 1 0 0,0 0-1 0 0,2 3 0 0 0,-2-4-1148 0 0</inkml:trace>
  <inkml:trace contextRef="#ctx0" brushRef="#br0" timeOffset="6125.89">5160 311 22431 0 0,'0'0'3696'0'0,"8"7"-5096"0"0,3-5-336 0 0,7-2-72 0 0,-2 0-16 0 0</inkml:trace>
  <inkml:trace contextRef="#ctx0" brushRef="#br0" timeOffset="6514.87">5335 511 18287 0 0,'0'0'414'0'0,"0"2"56"0"0,2 4-330 0 0,-1 0-1 0 0,0 0 1 0 0,-1 0-1 0 0,1 0 1 0 0,-1 0-1 0 0,0-1 1 0 0,-2 9-1 0 0,2-12-54 0 0,0 0-1 0 0,0 0 1 0 0,0 0-1 0 0,0 0 0 0 0,0 0 1 0 0,0 0-1 0 0,1 0 1 0 0,-1 0-1 0 0,1 2 0 0 0,0-2 99 0 0,0 0 0 0 0,-1 0 0 0 0,0-1 0 0 0,1 1 0 0 0,-1 0 0 0 0,0 0 0 0 0,0 0 0 0 0,0 0 0 0 0,-1 3 0 0 0,1-2 122 0 0,0 0 0 0 0,0 1 0 0 0,0-1 0 0 0,0 0 0 0 0,2 6 0 0 0,0 10 917 0 0,-2-19-1214 0 0,0 0 1 0 0,0 0 0 0 0,0 0 0 0 0,0 0 0 0 0,0 0 0 0 0,0 0 0 0 0,0 0 0 0 0,0 0 0 0 0,0-1 0 0 0,0 1 0 0 0,0 0 0 0 0,0 0-1 0 0,0 0 1 0 0,0 0 0 0 0,0 0 0 0 0,1 0 0 0 0,-1 0 0 0 0,0 0 0 0 0,0 0 0 0 0,0 0 0 0 0,0 0 0 0 0,0 0 0 0 0,0 0 0 0 0,0 0 0 0 0,0 0-1 0 0,0 0 1 0 0,0 0 0 0 0,0 0 0 0 0,0 0 0 0 0,0 0 0 0 0,0 0 0 0 0,0 0 0 0 0,1 0 0 0 0,-1 0 0 0 0,0 0 0 0 0,0 0 0 0 0,0 0-1 0 0,0 0 1 0 0,0 0 0 0 0,0 0 0 0 0,0 0 0 0 0,0 0 0 0 0,0 0 0 0 0,0 0 0 0 0,0 0 0 0 0,0 0 0 0 0,0 0 0 0 0,0 0 0 0 0,0 0 0 0 0,1 0-1 0 0,-1 0 1 0 0,0 1 0 0 0,0-1 0 0 0,0 0 0 0 0,0 0 0 0 0,0 0 0 0 0,0 0 0 0 0,0 0 0 0 0,0 0 0 0 0,0 0 0 0 0,0 0 0 0 0,0 0-1 0 0,0 0 1 0 0,0 0 0 0 0,7-9 87 0 0,5-16-249 0 0,-3-3-161 0 0,13-37-724 0 0,-22 64 1042 0 0,0 1-1 0 0,0 0 0 0 0,0-1 1 0 0,0 1-1 0 0,0 0 1 0 0,0-1-1 0 0,0 1 0 0 0,1 0 1 0 0,-1-1-1 0 0,0 1 1 0 0,0 0-1 0 0,0-1 0 0 0,1 1 1 0 0,-1 0-1 0 0,0 0 0 0 0,0-1 1 0 0,1 1-1 0 0,-1 0 1 0 0,0 0-1 0 0,1-1 0 0 0,-1 1 1 0 0,0 0-1 0 0,1 0 1 0 0,-1 0-1 0 0,0 0 0 0 0,1 0 1 0 0,-1-1-1 0 0,0 1 1 0 0,1 0-1 0 0,-1 0 0 0 0,0 0 1 0 0,1 0-1 0 0,-1 0 0 0 0,1 0 1 0 0,-1 0-1 0 0,0 0 1 0 0,1 0-1 0 0,0 1 68 0 0,3-2-7 0 0,0 1 0 0 0,0 0 0 0 0,0 0 1 0 0,0 0-1 0 0,0 1 0 0 0,0-1 0 0 0,0 1 0 0 0,0 0 0 0 0,0 0 0 0 0,0 0 0 0 0,0 1 0 0 0,-1-1 0 0 0,1 1 0 0 0,-1 0 0 0 0,1 0 0 0 0,-1 0 0 0 0,0 0 0 0 0,6 6 1 0 0,3 3-2 0 0,0 1 1 0 0,21 27-1 0 0,-31-36-75 0 0,0 0 0 0 0,-1 1 0 0 0,1-1 0 0 0,-1 1 0 0 0,0-1 0 0 0,0 1-1 0 0,0-1 1 0 0,-1 1 0 0 0,1 0 0 0 0,-1 0 0 0 0,0 5 0 0 0,3-2-1443 0 0,-2-6 1189 0 0,-1 0-740 0 0</inkml:trace>
  <inkml:trace contextRef="#ctx0" brushRef="#br0" timeOffset="6900.57">5692 470 22319 0 0,'0'0'3906'0'0,"1"18"-3206"0"0,4-11-594 0 0,0-1 0 0 0,0 0 1 0 0,11 9-1 0 0,-9-9 130 0 0,-1 1 1 0 0,0-1-1 0 0,7 10 0 0 0,-3-1-112 0 0,-2-4-7 0 0,11 22-1 0 0,-17-29-105 0 0,0 1-1 0 0,0 0 0 0 0,-1 0 0 0 0,1 0 0 0 0,-1 0 0 0 0,0 0 0 0 0,-1 0 0 0 0,1 7 0 0 0,-1-9-17 0 0,0 1-1 0 0,-1-1 0 0 0,1 1 1 0 0,-1-1-1 0 0,1 1 1 0 0,-1-1-1 0 0,0 1 1 0 0,0-1-1 0 0,-1 0 1 0 0,1 1-1 0 0,-1-1 1 0 0,1 0-1 0 0,-1 0 1 0 0,0 0-1 0 0,0 0 0 0 0,0-1 1 0 0,-1 1-1 0 0,1 0 1 0 0,-1-1-1 0 0,0 0 1 0 0,1 1-1 0 0,-1-1 1 0 0,0 0-1 0 0,0-1 1 0 0,0 1-1 0 0,0 0 0 0 0,-1-1 1 0 0,1 0-1 0 0,0 1 1 0 0,-1-1-1 0 0,1-1 1 0 0,-1 1-1 0 0,1 0 1 0 0,-1-1-1 0 0,1 0 1 0 0,-1 0-1 0 0,1 0 0 0 0,-1 0 1 0 0,1-1-1 0 0,-8-1 1 0 0,10 2-172 0 0,0 0 35 0 0,0 0 0 0 0,1-1 0 0 0,-1 1 1 0 0,0 0-1 0 0,0 0 0 0 0,1-1 0 0 0,-1 1 1 0 0,0 0-1 0 0,1-1 0 0 0,-1 1 0 0 0,0-1 0 0 0,1 1 1 0 0,-1-1-1 0 0,1 1 0 0 0,-1-1 0 0 0,1 0 1 0 0,-1 1-1 0 0,1-1 0 0 0,-1-1 0 0 0,-4-7-9059 0 0</inkml:trace>
  <inkml:trace contextRef="#ctx0" brushRef="#br0" timeOffset="7296.92">5750 1 16439 0 0,'0'0'1651'0'0,"1"1"-1510"0"0,52 71 4195 0 0,6 7-1620 0 0,-11-15-1479 0 0,-20-25-626 0 0,-15-21-323 0 0,-1 0 0 0 0,-1 1 0 0 0,16 34 0 0 0,-23-42-175 0 0,0 0 0 0 0,0 1 0 0 0,-1-1 0 0 0,0 1 0 0 0,-1-1 0 0 0,-1 1-1 0 0,0 0 1 0 0,0 18 0 0 0,-2-26-63 0 0,1 6 117 0 0,-1 1-1 0 0,0-1 1 0 0,-1 0-1 0 0,0 0 1 0 0,-6 17-1 0 0,-63 122 757 0 0,70-147-938 0 0,-16 28-551 0 0,1 1 0 0 0,-14 41 0 0 0,18-41-2098 0 0,4-15 1289 0 0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2:12.6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5 13 16208 0 0,'0'0'1906'0'0,"4"-4"-201"0"0,-3 3-1454 0 0,-1 0 0 0 0,0 1-1 0 0,1-1 1 0 0,-1 1 0 0 0,1-1 0 0 0,-1 1-1 0 0,1-1 1 0 0,-1 1 0 0 0,1-1-1 0 0,0 1 1 0 0,-1 0 0 0 0,1-1-1 0 0,0 1 1 0 0,-1 0 0 0 0,1-1-1 0 0,0 1 1 0 0,-1 0 0 0 0,1 0-1 0 0,0 0 1 0 0,-1 0 0 0 0,1 0 0 0 0,0 0-1 0 0,-1 0 1 0 0,2 0 0 0 0,-1 0-193 0 0,0 1 1 0 0,-1-1-1 0 0,0 1 1 0 0,1-1-1 0 0,-1 1 1 0 0,1-1-1 0 0,-1 1 1 0 0,0 0-1 0 0,1-1 1 0 0,-1 1-1 0 0,0 0 1 0 0,1-1-1 0 0,-1 1 1 0 0,0 0-1 0 0,0-1 1 0 0,0 1-1 0 0,0 0 1 0 0,0 0-1 0 0,0 0 1 0 0,0 6-102 0 0,0-1 0 0 0,0 0 0 0 0,-1 0 0 0 0,0 0 0 0 0,-2 6 0 0 0,-14 35 262 0 0,11-31-158 0 0,0-1-1 0 0,-5 24 0 0 0,-24 97 259 0 0,13-55-30 0 0,-5 24-113 0 0,-25 101-471 0 0,34-132 107 0 0,18-74 130 0 0,0 1-1 0 0,-1-1 0 0 0,1 1 0 0 0,0-1 0 0 0,0 0 0 0 0,0 1 1 0 0,0-1-1 0 0,0 1 0 0 0,0-1 0 0 0,0 1 0 0 0,0-1 0 0 0,0 1 1 0 0,0-1-1 0 0,0 1 0 0 0,0-1 0 0 0,0 1 0 0 0,0-1 0 0 0,0 0 1 0 0,0 1-1 0 0,0-1 0 0 0,0 1 0 0 0,1 0 0 0 0,6-9-2154 0 0,1-2 1892 0 0,14-13-1069 0 0</inkml:trace>
  <inkml:trace contextRef="#ctx0" brushRef="#br0" timeOffset="592.33">375 285 13760 0 0,'0'0'8853'0'0,"-4"8"-7252"0"0,3-2-1302 0 0,1 1 1 0 0,-1 0-1 0 0,1-1 0 0 0,0 1 1 0 0,1-1-1 0 0,0 1 1 0 0,2 12-1 0 0,2 12 279 0 0,7 52 422 0 0,-1-8-428 0 0,4 29 524 0 0,-14-98-1016 0 0,0 0 0 0 0,0 0 0 0 0,0 0 0 0 0,4 7 0 0 0,-3-7-36 0 0,0 1 0 0 0,-1-1 0 0 0,2 9 0 0 0,3 1 21 0 0,-1 0-46 0 0,-7-9 40 0 0,2-6 71 0 0,-1-3-71 0 0,-12-30-267 0 0,1-1-1 0 0,1-1 0 0 0,2 0 1 0 0,-6-48-1 0 0,3 11-123 0 0,-1-23 34 0 0,12 81 290 0 0,0 0-1 0 0,2 0 1 0 0,0 1-1 0 0,0-1 1 0 0,5-18-1 0 0,-5 25 21 0 0,1-1-1 0 0,1 0 1 0 0,-1 1 0 0 0,1-1-1 0 0,1 1 1 0 0,-1 0 0 0 0,1 0-1 0 0,0 0 1 0 0,0 1 0 0 0,1-1-1 0 0,-1 1 1 0 0,1 0 0 0 0,0 0-1 0 0,1 1 1 0 0,-1-1-1 0 0,1 1 1 0 0,0 0 0 0 0,8-3-1 0 0,-4 3 51 0 0,0 0-1 0 0,1 1 0 0 0,-1 0 0 0 0,0 1 0 0 0,1 0 0 0 0,0 1 0 0 0,0 0 1 0 0,-1 0-1 0 0,1 2 0 0 0,0-1 0 0 0,0 1 0 0 0,20 5 0 0 0,-23-4-51 0 0,-1 0 0 0 0,0 0 0 0 0,0 1 0 0 0,0 0-1 0 0,-1 0 1 0 0,1 1 0 0 0,-1 0 0 0 0,1 0 0 0 0,-1 0 0 0 0,-1 1 0 0 0,1 0 0 0 0,-1 0-1 0 0,1 0 1 0 0,-1 1 0 0 0,-1 0 0 0 0,1 0 0 0 0,-1 0 0 0 0,0 1 0 0 0,4 9-1 0 0,1 27-9 0 0,-8-40-14 0 0,0 0 0 0 0,0-1 0 0 0,-1 1-1 0 0,1 0 1 0 0,-1-1 0 0 0,0 1-1 0 0,0 0 1 0 0,0 0 0 0 0,0-1-1 0 0,0 1 1 0 0,0 0 0 0 0,-2 3 0 0 0,1-1-18 0 0,-1-1 1 0 0,0 1 0 0 0,-1-1 0 0 0,1 1-1 0 0,-6 7 1 0 0,1-3 25 0 0,-1 0 0 0 0,0 0 0 0 0,-1 0 0 0 0,0-1 0 0 0,0 0 0 0 0,0 0 0 0 0,-1-1 0 0 0,-1-1 0 0 0,1 0-1 0 0,-1 0 1 0 0,0-1 0 0 0,0 0 0 0 0,0-1 0 0 0,-1 0 0 0 0,1-1 0 0 0,-1 0 0 0 0,0-1 0 0 0,0 0 0 0 0,-20-1 0 0 0,25 0-393 0 0,0-1 0 0 0,1 0 0 0 0,-1-1 1 0 0,0 0-1 0 0,1 0 0 0 0,-1 0 0 0 0,1-1 0 0 0,-1 0 1 0 0,-6-3-1 0 0,2-3-844 0 0</inkml:trace>
  <inkml:trace contextRef="#ctx0" brushRef="#br0" timeOffset="1180.26">807 564 15264 0 0,'0'0'1866'0'0,"1"2"-569"0"0,10 28 3892 0 0,-8-20-4306 0 0,-1 1 0 0 0,3 17 0 0 0,-4-15-568 0 0,1-1 1 0 0,0 1 0 0 0,8 22-1 0 0,-8-33-262 0 0,3 3-18 0 0,-3-4 88 0 0,-2-3 34 0 0,-1-13-50 0 0,0 1-1 0 0,-5-19 1 0 0,-6-38-107 0 0,10 59 0 0 0,0 1 0 0 0,0-1 0 0 0,1 1 0 0 0,0-1 0 0 0,1 1 0 0 0,2-14 0 0 0,-2 22 0 0 0,1 1 0 0 0,-1 0 0 0 0,1 0 0 0 0,0 0 0 0 0,0 0 0 0 0,0 0 0 0 0,0 0 0 0 0,0 0 0 0 0,0 1 0 0 0,0-1 0 0 0,1 0 0 0 0,-1 1 0 0 0,1-1 0 0 0,-1 1 0 0 0,1-1 0 0 0,-1 1 0 0 0,1-1 0 0 0,0 1 0 0 0,2-1 0 0 0,2-1 0 0 0,0 0 0 0 0,0 0 0 0 0,0 1 0 0 0,0 0 0 0 0,8-2 0 0 0,2 1-260 0 0,0 1 0 0 0,0 1 1 0 0,-1 0-1 0 0,1 1 0 0 0,0 1 0 0 0,0 1 0 0 0,-1 0 0 0 0,1 0 0 0 0,23 9 1 0 0,-23-5-2421 0 0,-1 0-5761 0 0</inkml:trace>
  <inkml:trace contextRef="#ctx0" brushRef="#br0" timeOffset="2036.01">1155 561 14944 0 0,'2'-3'437'0'0,"0"0"1"0"0,0 0 0 0 0,0 0-1 0 0,1 0 1 0 0,0 0 0 0 0,-1 1-1 0 0,1-1 1 0 0,0 1 0 0 0,0-1-1 0 0,6-2 1 0 0,-3 2 619 0 0,1 0-1 0 0,-1 1 1 0 0,1 0-1 0 0,12-3 1 0 0,-13 4-835 0 0,-1 0 1 0 0,1-1-1 0 0,-1 0 1 0 0,7-3-1 0 0,-10 4-214 0 0,0-1 0 0 0,0 1 0 0 0,0 0 0 0 0,0-1 0 0 0,0 1-1 0 0,0-1 1 0 0,0 1 0 0 0,-1-1 0 0 0,1 0 0 0 0,0 0 0 0 0,-1 0 0 0 0,1 0-1 0 0,0-2 1 0 0,-1 2 6 0 0,1 0 0 0 0,-1 0 0 0 0,0 1 1 0 0,1-1-1 0 0,-1 0 0 0 0,1 1 0 0 0,-1-1 0 0 0,1 1 0 0 0,2-2 0 0 0,-2 1-14 0 0,0 1 1 0 0,0-1 0 0 0,0 1-1 0 0,0-1 1 0 0,-1 0-1 0 0,4-3 1 0 0,-5 4-2 0 0,0 1 0 0 0,1-1 0 0 0,-1 0 1 0 0,0 0-1 0 0,0 0 0 0 0,0 1 0 0 0,1-1 1 0 0,-1 0-1 0 0,0 0 0 0 0,0 0 0 0 0,0 0 1 0 0,0 1-1 0 0,0-1 0 0 0,-1 0 0 0 0,1 0 0 0 0,0 0 1 0 0,0 0-1 0 0,0 1 0 0 0,-1-1 0 0 0,1 0 1 0 0,0 0-1 0 0,-1 1 0 0 0,1-1 0 0 0,-1-1 1 0 0,-1 0-10 0 0,1 0 1 0 0,-1 0 0 0 0,1 0 0 0 0,-1 0 0 0 0,0 0 0 0 0,1 1-1 0 0,-1-1 1 0 0,0 0 0 0 0,0 1 0 0 0,-1-1 0 0 0,1 1 0 0 0,0 0 0 0 0,0 0-1 0 0,-1 0 1 0 0,1 0 0 0 0,-5-1 0 0 0,3 1 7 0 0,-1 0-1 0 0,1 1 1 0 0,0 0-1 0 0,-1 0 1 0 0,1 0-1 0 0,-1 0 1 0 0,1 1 0 0 0,0 0-1 0 0,-6 1 1 0 0,3 0 3 0 0,1 0 0 0 0,0 0 0 0 0,0 1 0 0 0,0 0 0 0 0,0 0 0 0 0,0 0 0 0 0,1 1 0 0 0,-1 0 0 0 0,1 0 0 0 0,0 0 0 0 0,0 1 0 0 0,1 0 0 0 0,-6 6 0 0 0,-7 14-3 0 0,10-16 48 0 0,1-1 1 0 0,1 1-1 0 0,-5 10 1 0 0,8-15 17 0 0,1 1 0 0 0,-1-1 0 0 0,1 0 0 0 0,0 0 0 0 0,1 1 0 0 0,-1-1 0 0 0,1 1 0 0 0,0-1 0 0 0,0 0 0 0 0,1 8 0 0 0,-1-6 12 0 0,2 0 0 0 0,-1 0 0 0 0,1 0-1 0 0,0-1 1 0 0,0 1 0 0 0,0 0 0 0 0,1-1 0 0 0,0 1 0 0 0,0-1-1 0 0,0 0 1 0 0,1 0 0 0 0,0-1 0 0 0,0 1 0 0 0,0-1 0 0 0,0 1-1 0 0,10 6 1 0 0,-6-6-40 0 0,0 0 1 0 0,1 0-1 0 0,0 0 0 0 0,0-1 1 0 0,0 0-1 0 0,1-1 0 0 0,-1 0 1 0 0,1 0-1 0 0,13 1 0 0 0,-21-4-52 0 0,18 3 72 0 0,20 0-1 0 0,-33-3-293 0 0,0 0 0 0 0,0-1 1 0 0,0 0-1 0 0,0 0 0 0 0,0-1 1 0 0,10-3-1 0 0,-2-1-1189 0 0</inkml:trace>
  <inkml:trace contextRef="#ctx0" brushRef="#br0" timeOffset="2441.21">1513 159 17071 0 0,'0'0'4322'0'0,"1"2"-3484"0"0,1 1-595 0 0,0 0 0 0 0,0 0 0 0 0,0 0 0 0 0,-1 0-1 0 0,1 1 1 0 0,-1-1 0 0 0,0 1 0 0 0,0-1 0 0 0,0 1-1 0 0,0-1 1 0 0,0 6 0 0 0,3 13 795 0 0,0-8-489 0 0,-3-10-392 0 0,0 1 0 0 0,1-1 0 0 0,-1 1 0 0 0,1-1 0 0 0,0 0 1 0 0,0 1-1 0 0,0-1 0 0 0,0 0 0 0 0,5 5 0 0 0,-6-7-135 0 0,0-1 0 0 0,1 1-1 0 0,-1 0 1 0 0,0-1 0 0 0,-1 1-1 0 0,1 0 1 0 0,0 0 0 0 0,-1 0-1 0 0,1 0 1 0 0,-1 0 0 0 0,1 0-1 0 0,-1-1 1 0 0,0 1 0 0 0,0 0 0 0 0,0 0-1 0 0,0 0 1 0 0,0 3 0 0 0,0-3-7 0 0,-1 1 0 0 0,1 0 0 0 0,1-1 0 0 0,-1 1 0 0 0,0-1 0 0 0,1 1 0 0 0,-1 0 0 0 0,1-1 0 0 0,1 4 0 0 0,5 9 5 0 0,-4-10-20 0 0,0 0 0 0 0,0 1-1 0 0,-1-1 1 0 0,0 1 0 0 0,0 0 0 0 0,0 6 0 0 0,1-1 0 0 0,0 0 0 0 0,8 19 0 0 0,3 14 0 0 0,-4-6-2 0 0,-6-23 5 0 0,0 1 0 0 0,-1 0 0 0 0,-1 0-1 0 0,1 30 1 0 0,-3-44 56 0 0,0 0 36 0 0,0-2-89 0 0,0 1-1 0 0,0-1 1 0 0,0 0-1 0 0,0 0 1 0 0,0 0 0 0 0,0 0-1 0 0,0 0 1 0 0,0 1 0 0 0,0-1-1 0 0,0 0 1 0 0,0 0 0 0 0,0 0-1 0 0,0 0 1 0 0,0 1 0 0 0,0-1-1 0 0,0 0 1 0 0,0 0-1 0 0,0 0 1 0 0,0 0 0 0 0,0 0-1 0 0,0 1 1 0 0,0-1 0 0 0,0 0-1 0 0,0 0 1 0 0,1 0 0 0 0,-1 0-1 0 0,0 0 1 0 0,0 1 0 0 0,0-1-1 0 0,0 0 1 0 0,0 0-1 0 0,0 0 1 0 0,1 0-4 0 0,-1 0-1 0 0,0 0 1 0 0,1 0 0 0 0,-1 0-1 0 0,0 1 1 0 0,1-1 0 0 0,-1 0-1 0 0,0 0 1 0 0,1 0-1 0 0,-1-1 1 0 0,0 1 0 0 0,1 0-1 0 0,-1 0 1 0 0,0 0 0 0 0,1 0-1 0 0,-1 0 1 0 0,0 0-1 0 0,1 0 1 0 0,-1 0 0 0 0,0-1-1 0 0,1 1 1 0 0,-1 0 0 0 0,0 0-1 0 0,0 0 1 0 0,1-1-1 0 0,-1 1 1 0 0,0 0 0 0 0,0 0-1 0 0,1-1 1 0 0,-1 1 0 0 0,0 0-1 0 0,0-1 1 0 0,0 1-1 0 0,0 0 1 0 0,0 0 0 0 0,1-1-1 0 0,-1 1 1 0 0,0 0 0 0 0,0-1-1 0 0,0 0 1 0 0,0 1 3 0 0,3-6 28 0 0,0 0-1 0 0,-1 0 1 0 0,1-1-1 0 0,-2 1 1 0 0,1 0 0 0 0,-1-1-1 0 0,2-11 1 0 0,1-8-6 0 0,-1-4-234 0 0,-3 25 192 0 0,1 0 1 0 0,-1-1 0 0 0,1 1 0 0 0,0 0-1 0 0,0 0 1 0 0,1 0 0 0 0,-1 0-1 0 0,5-8 1 0 0,1-1 32 0 0,-6 12-11 0 0,0-1 0 0 0,0 1 0 0 0,0-1 0 0 0,0 1 0 0 0,1 0 0 0 0,-1 0 1 0 0,1-1-1 0 0,-1 1 0 0 0,1 0 0 0 0,0 0 0 0 0,0 1 0 0 0,0-1 0 0 0,0 0 0 0 0,0 1 1 0 0,1-1-1 0 0,-1 1 0 0 0,0-1 0 0 0,1 1 0 0 0,2-1 0 0 0,1 0-14 0 0,1 0 0 0 0,-1 1 0 0 0,1 0 0 0 0,0 0 0 0 0,-1 0-1 0 0,1 1 1 0 0,0 0 0 0 0,-1 1 0 0 0,1-1 0 0 0,0 1 0 0 0,-1 0 0 0 0,1 1 0 0 0,-1 0 0 0 0,1 0-1 0 0,-1 0 1 0 0,0 1 0 0 0,0-1 0 0 0,0 1 0 0 0,0 1 0 0 0,8 5 0 0 0,-10-5-6 0 0,-1 0 1 0 0,1 1-1 0 0,-1-1 1 0 0,1 0-1 0 0,-1 1 1 0 0,-1 0-1 0 0,1-1 1 0 0,-1 1-1 0 0,0 1 1 0 0,0-1-1 0 0,0 0 1 0 0,1 9-1 0 0,-1-5 24 0 0,-2 1-1 0 0,1 0 1 0 0,-1 0 0 0 0,-1-1-1 0 0,0 1 1 0 0,0 0 0 0 0,-1-1-1 0 0,0 1 1 0 0,0-1 0 0 0,-1 1-1 0 0,-6 11 1 0 0,8-17 59 0 0,-1 1-1 0 0,0 0 1 0 0,0-1 0 0 0,-1 0 0 0 0,1 1-1 0 0,-1-1 1 0 0,0 0 0 0 0,0 0-1 0 0,0-1 1 0 0,-1 1 0 0 0,1-1-1 0 0,-1 1 1 0 0,0-1 0 0 0,-7 4-1 0 0,8-6-67 0 0,0 1-1 0 0,0-1 0 0 0,-1 0 0 0 0,1-1 0 0 0,0 1 0 0 0,-1 0 0 0 0,1-1 0 0 0,-1 0 0 0 0,1 0 1 0 0,-1 0-1 0 0,-5-1 0 0 0,-39-8-4 0 0,30 3-114 0 0,0 0 0 0 0,0-2 1 0 0,1 0-1 0 0,-28-18 0 0 0,33 18-461 0 0,0 0 1 0 0,-13-13-1 0 0,10 2-8382 0 0</inkml:trace>
  <inkml:trace contextRef="#ctx0" brushRef="#br0" timeOffset="2918.49">2225 464 14336 0 0,'0'0'1305'0'0,"-1"-1"-1076"0"0,-7-1-129 0 0,-10-4 4729 0 0,17 5-4509 0 0,-1 0 1 0 0,0 0-1 0 0,0 0 0 0 0,0 0 0 0 0,1 1 0 0 0,-1-1 0 0 0,0 1 0 0 0,-3-1 0 0 0,-10-3 1198 0 0,11 3-1446 0 0,1-1 1 0 0,-1 1 0 0 0,0 0-1 0 0,0 0 1 0 0,0 1-1 0 0,0-1 1 0 0,0 1-1 0 0,0 0 1 0 0,0 0-1 0 0,1 0 1 0 0,-1 0-1 0 0,0 1 1 0 0,0 0-1 0 0,0 0 1 0 0,0 0 0 0 0,-5 2-1 0 0,8-3-64 0 0,-5 2 6 0 0,1 0-1 0 0,-1 0 0 0 0,0 0 1 0 0,1 1-1 0 0,0 0 0 0 0,-1 0 1 0 0,1 0-1 0 0,1 0 0 0 0,-1 1 1 0 0,0 0-1 0 0,1 0 0 0 0,0 1 1 0 0,0-1-1 0 0,0 1 0 0 0,0 0 1 0 0,1 0-1 0 0,-5 9 0 0 0,6-12 11 0 0,1 1 0 0 0,0 0 0 0 0,1-1 0 0 0,-1 1 0 0 0,0-1 0 0 0,1 1 0 0 0,-1 0 0 0 0,1 0 1 0 0,0-1-1 0 0,0 1 0 0 0,0 0 0 0 0,0 4 0 0 0,2 1 144 0 0,0 0-1 0 0,5 14 1 0 0,-5-15 16 0 0,-1-5-163 0 0,0 0 1 0 0,0 0-1 0 0,0-1 0 0 0,-1 1 1 0 0,2 0-1 0 0,-1-1 0 0 0,0 1 1 0 0,0-1-1 0 0,0 1 0 0 0,1-1 1 0 0,-1 0-1 0 0,1 1 0 0 0,-1-1 1 0 0,4 2-1 0 0,-2-2-3 0 0,0 1-1 0 0,0-1 1 0 0,0 0-1 0 0,1 0 0 0 0,-1 0 1 0 0,1 0-1 0 0,-1-1 1 0 0,1 1-1 0 0,-1-1 1 0 0,4 0-1 0 0,-3 0-18 0 0,-1 0-1 0 0,1-1 0 0 0,-1 1 1 0 0,1-1-1 0 0,-1 0 0 0 0,0 1 1 0 0,0-2-1 0 0,1 1 0 0 0,-1 0 1 0 0,0-1-1 0 0,0 1 1 0 0,0-1-1 0 0,0 0 0 0 0,-1 0 1 0 0,1 0-1 0 0,0 0 0 0 0,3-5 1 0 0,4-6-199 0 0,-8 11 147 0 0,0 0-1 0 0,-1 0 1 0 0,1 0 0 0 0,-1-1-1 0 0,1 1 1 0 0,-1 0 0 0 0,2-5-1 0 0,3-9-197 0 0,-3 11 121 0 0,-1-1 0 0 0,0 1 0 0 0,0-1 0 0 0,-1 0-1 0 0,2-6 1 0 0,7-30-886 0 0,-10 41 798 0 0,0-1 128 0 0,0-5 129 0 0,0 6 1048 0 0,-4-5-165 0 0,5 10-787 0 0,0 0 0 0 0,0-1 0 0 0,0 1 0 0 0,1-1 0 0 0,2 5-1 0 0,2 5 166 0 0,2 5-209 0 0,2-1-1 0 0,0-1 1 0 0,19 26-1 0 0,-18-28-77 0 0,-6-6-104 0 0,1-1 0 0 0,0 0 0 0 0,1 0 0 0 0,13 10 0 0 0,-17-14-95 0 0,1-1 0 0 0,-1 1-1 0 0,1-1 1 0 0,-1 0 0 0 0,1-1-1 0 0,0 1 1 0 0,0-1 0 0 0,0 1-1 0 0,0-1 1 0 0,0 0 0 0 0,1-1-1 0 0,6 1 1 0 0,4-1-6191 0 0,-3 0-2000 0 0</inkml:trace>
  <inkml:trace contextRef="#ctx0" brushRef="#br0" timeOffset="3428.83">2447 56 12528 0 0,'0'-8'572'0'0,"0"7"-11"0"0,1 7 5013 0 0,5 28-3908 0 0,-7 17 1078 0 0,-12 82 1 0 0,2-23-1103 0 0,7-60-1382 0 0,0 41-161 0 0,0-25-35 0 0,4-66-64 0 0,0 0 0 0 0,0 0 0 0 0,0 0 0 0 0,0 1 0 0 0,0-1 0 0 0,0 0 0 0 0,0 0 0 0 0,0 0 0 0 0,0 0 0 0 0,0 0 0 0 0,0 0 0 0 0,0 0 0 0 0,0 0 0 0 0,0 0 0 0 0,0 0 0 0 0,0 0 0 0 0,0 1 0 0 0,1-1 0 0 0,-1 0 0 0 0,0 0 0 0 0,0 0 0 0 0,0 0 0 0 0,0 0 0 0 0,0 0 0 0 0,0 0 0 0 0,0 0 0 0 0,0 0 0 0 0,0 0 0 0 0,0 0 0 0 0,0 0 0 0 0,0 0 0 0 0,0 0 0 0 0,0 0 0 0 0,1 0 0 0 0,-1 0 0 0 0,0 0 0 0 0,0 1 0 0 0,0-1 0 0 0,0 0 0 0 0,0 0 0 0 0,0 0 0 0 0,0 0 0 0 0,0 0 0 0 0,0 0 0 0 0,0 0 0 0 0,0 0 0 0 0,1 0 0 0 0,-1-1 0 0 0,0 1 0 0 0,0 0 0 0 0,0 0 0 0 0,0 0 0 0 0,0 0 0 0 0,0 0 0 0 0,0 0 0 0 0,7-4 0 0 0,5-9 0 0 0,-11 12 0 0 0,27-27-66 0 0,-13 13-19 0 0,18-21-1 0 0,-26 27 83 0 0,1 1 1 0 0,1 0-1 0 0,0 1 1 0 0,13-9-1 0 0,5-5 5 0 0,-20 16-2 0 0,-2 2 0 0 0,-10 8 0 0 0,-2 3 49 0 0,0 0 0 0 0,0 0 0 0 0,1 0 0 0 0,0 1 0 0 0,1 0-1 0 0,0 0 1 0 0,0 1 0 0 0,-3 9 0 0 0,6-12 68 0 0,0 1-1 0 0,1-1 1 0 0,1 0-1 0 0,-1 0 1 0 0,1 0 0 0 0,0 1-1 0 0,1-1 1 0 0,1 9-1 0 0,-1-14-80 0 0,-1 0-1 0 0,1 1 1 0 0,0-1-1 0 0,0 0 1 0 0,1 0-1 0 0,-1 0 1 0 0,0 0-1 0 0,1 0 0 0 0,-1 0 1 0 0,1 0-1 0 0,-1-1 1 0 0,1 1-1 0 0,0 0 1 0 0,4 2-1 0 0,-1 0-108 0 0,0-1-1 0 0,1 1 0 0 0,0-1 1 0 0,8 3-1 0 0,-8-4-167 0 0,1-1 1 0 0,-1 0-1 0 0,0-1 0 0 0,1 1 0 0 0,-1-1 0 0 0,8-1 0 0 0,1 1-1139 0 0,-12 0 1026 0 0,1 0 1 0 0,0-1 0 0 0,-1 1-1 0 0,1-1 1 0 0,-1 1 0 0 0,1-1-1 0 0,-1 0 1 0 0,1-1-1 0 0,4-1 1 0 0,-1 0-214 0 0,14-8-1543 0 0</inkml:trace>
  <inkml:trace contextRef="#ctx0" brushRef="#br0" timeOffset="3966.21">2843 481 14336 0 0,'0'0'2547'0'0,"2"0"-1441"0"0,1 1-729 0 0,0-1-1 0 0,-1 1 1 0 0,1-1 0 0 0,0 0 0 0 0,0 0 0 0 0,0 0 0 0 0,0 0 0 0 0,0 0-1 0 0,0-1 1 0 0,0 1 0 0 0,5-2 0 0 0,35-16 1946 0 0,-22 9-1999 0 0,-13 5-258 0 0,-1 0 0 0 0,0 0 0 0 0,0 0 0 0 0,-1-1 0 0 0,1 0 0 0 0,-1 0 0 0 0,0-1 0 0 0,8-9 0 0 0,-2 0 77 0 0,0-1 1 0 0,13-24 0 0 0,-22 35-145 0 0,-2 3 2 0 0,0 0 0 0 0,0 1 0 0 0,0-1 0 0 0,0 0-1 0 0,0-1 1 0 0,-1 1 0 0 0,1 0 0 0 0,-1 0-1 0 0,1 0 1 0 0,-1 0 0 0 0,0 0 0 0 0,0 0-1 0 0,0-1 1 0 0,-1-2 0 0 0,1 4 2 0 0,0 1-1 0 0,0-1 1 0 0,0 1 0 0 0,0-1 0 0 0,0 1-1 0 0,0-1 1 0 0,-1 1 0 0 0,1-1 0 0 0,0 1-1 0 0,0-1 1 0 0,-1 1 0 0 0,1 0 0 0 0,0-1-1 0 0,-1 1 1 0 0,1-1 0 0 0,0 1 0 0 0,-1 0-1 0 0,1-1 1 0 0,0 1 0 0 0,-1 0 0 0 0,1 0-1 0 0,-1-1 1 0 0,1 1 0 0 0,-1 0 0 0 0,1 0-1 0 0,-1 0 1 0 0,1-1 0 0 0,-1 1 0 0 0,1 0-1 0 0,-1 0 1 0 0,1 0 0 0 0,-1 0 0 0 0,1 0-1 0 0,-1 0 1 0 0,0 0 0 0 0,-1 0 10 0 0,0 0 0 0 0,0 0 0 0 0,0 1 0 0 0,0-1 0 0 0,0 0 0 0 0,0 1 0 0 0,-4 1 0 0 0,-9 6-15 0 0,1 0 1 0 0,0 1 0 0 0,0 0 0 0 0,1 1 0 0 0,-13 13 0 0 0,-55 63 345 0 0,52-53 124 0 0,25-28-280 0 0,-1 0 0 0 0,1 0 0 0 0,0 1 0 0 0,1-1 0 0 0,0 1 0 0 0,-1 0 0 0 0,2 0 0 0 0,-1 0 0 0 0,1 0 0 0 0,0 0 0 0 0,-2 12 0 0 0,3-15-129 0 0,1 0 0 0 0,0 0-1 0 0,0 0 1 0 0,0-1 0 0 0,1 1 0 0 0,-1 0 0 0 0,1 0 0 0 0,-1 0 0 0 0,1 0 0 0 0,0 0 0 0 0,0 0 0 0 0,0-1 0 0 0,1 1 0 0 0,-1 0 0 0 0,1-1 0 0 0,-1 1 0 0 0,1-1 0 0 0,0 0 0 0 0,0 1 0 0 0,0-1 0 0 0,0 0 0 0 0,0 0 0 0 0,0 0 0 0 0,1-1 0 0 0,-1 1-1 0 0,1 0 1 0 0,4 1 0 0 0,1 1 12 0 0,0-1 0 0 0,0 0 0 0 0,1-1 0 0 0,-1 1 0 0 0,1-2 0 0 0,-1 1 1 0 0,1-1-1 0 0,0 0 0 0 0,13-1 0 0 0,4-2 163 0 0,48-10 0 0 0,-53 8-558 0 0,-1-1 1 0 0,23-10-1 0 0,-9-1-9169 0 0,-19 7 94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3:41.29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2 68 3048 0 0,'0'0'216'0'0,"11"12"-120"0"0</inkml:trace>
  <inkml:trace contextRef="#ctx0" brushRef="#br0" timeOffset="968.83">4 7 1840 0 0,'-4'-6'11926'0'0,"11"12"-11706"0"0,0 0 0 0 0,0 1-1 0 0,-1 0 1 0 0,1 0 0 0 0,6 11-1 0 0,5 6-74 0 0,-15-20-139 0 0,-1 1 0 0 0,1-1 0 0 0,-1 1 1 0 0,0-1-1 0 0,-1 1 0 0 0,1 0 0 0 0,-1 0 0 0 0,0-1 1 0 0,0 1-1 0 0,0 8 0 0 0,5 20-30 0 0,-4-26-43 0 0,-1 0-47 0 0,1-1 1 0 0,0 1 0 0 0,1-1 0 0 0,-1 0-1 0 0,1 0 1 0 0,5 8 0 0 0,-6-13-56 0 0,-1 1 1 0 0,0 0 0 0 0,1 0-1 0 0,-1-1 1 0 0,0 1-1 0 0,0 0 1 0 0,0 0-1 0 0,0 0 1 0 0,-1 0-1 0 0,1 0 1 0 0,-1 1-1 0 0,1-1 1 0 0,-1 0-1 0 0,1 0 1 0 0,-1 0-1 0 0,0 3 1 0 0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2:10.53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36 78 2304 0 0,'0'0'10610'0'0,"-8"-10"-4578"0"0,7 10-5884 0 0,0-1 1 0 0,0 0-1 0 0,0 1 0 0 0,0-1 0 0 0,-1 1 1 0 0,1-1-1 0 0,0 1 0 0 0,0 0 0 0 0,0-1 1 0 0,-1 1-1 0 0,1 0 0 0 0,0 0 1 0 0,0 0-1 0 0,-1 0 0 0 0,1 0 0 0 0,-1 0 1 0 0,-23 5 1440 0 0,11-1-934 0 0,11-3-550 0 0,0 0 0 0 0,0 0 0 0 0,0 1 0 0 0,0-1 0 0 0,0 1 0 0 0,0 0 0 0 0,0 0 0 0 0,-3 3 0 0 0,-17 11 726 0 0,18-13-750 0 0,0 0 0 0 0,0 0 0 0 0,0 1 0 0 0,1 0 0 0 0,0 0 0 0 0,-1 0 0 0 0,1 0 0 0 0,1 1 0 0 0,-1 0 0 0 0,1-1 0 0 0,-1 1 1 0 0,-2 7-1 0 0,5-11-45 0 0,1 1-11 0 0,-1-1 1 0 0,0 1-1 0 0,1-1 0 0 0,-1 1 1 0 0,1-1-1 0 0,0 1 0 0 0,-1 0 1 0 0,1-1-1 0 0,0 1 0 0 0,0-1 0 0 0,0 1 1 0 0,0 0-1 0 0,0-1 0 0 0,1 1 1 0 0,-1 0-1 0 0,0-1 0 0 0,2 4 1 0 0,-1-3-8 0 0,-1 1 1 0 0,2-1 0 0 0,-1 0 0 0 0,0 1 0 0 0,0-1-1 0 0,1 0 1 0 0,-1 0 0 0 0,1 0 0 0 0,3 4 0 0 0,19 15 440 0 0,-2-3-330 0 0,-11-10-65 0 0,0 1-1 0 0,-1 0 1 0 0,0 1 0 0 0,0 0-1 0 0,10 14 1 0 0,33 39-64 0 0,-52-62 0 0 0,42 68 163 0 0,-38-59-133 0 0,0 0 0 0 0,0 0 1 0 0,-2 0-1 0 0,1 0 0 0 0,2 14 0 0 0,0-6 175 0 0,-5-16-158 0 0,0 0 0 0 0,0-1 0 0 0,-1 1 0 0 0,1 0 0 0 0,-1 0 0 0 0,1 0 0 0 0,-1 0 0 0 0,0 0 0 0 0,1 0 0 0 0,-1 0 0 0 0,0 0 0 0 0,-1 4 0 0 0,0 0 3 0 0,-1 0 0 0 0,0-1 0 0 0,0 1 0 0 0,-1-1-1 0 0,1 1 1 0 0,-1-1 0 0 0,0 0 0 0 0,-1 0 0 0 0,1 0 0 0 0,-1-1 0 0 0,0 1-1 0 0,0-1 1 0 0,0 0 0 0 0,-1 0 0 0 0,1 0 0 0 0,-1 0 0 0 0,0-1 0 0 0,0 0 0 0 0,-1 0-1 0 0,1-1 1 0 0,-1 1 0 0 0,1-1 0 0 0,-1 0 0 0 0,0 0 0 0 0,1-1 0 0 0,-1 0-1 0 0,0 0 1 0 0,0 0 0 0 0,-12-1 0 0 0,5 0-40 0 0,0 0 1 0 0,-1-1-1 0 0,1 0 0 0 0,0-1 0 0 0,0 0 1 0 0,-23-8-1 0 0,26 6-10 0 0,0 0 0 0 0,1-1 0 0 0,0 0 0 0 0,0 0 0 0 0,0-1 0 0 0,-15-12 0 0 0,11 7-57 0 0,2 2-171 0 0,0 0 0 0 0,1-1-1 0 0,0 0 1 0 0,1 0 0 0 0,-10-15-1 0 0,11 6-1339 0 0,9 10-1478 0 0,1 4 975 0 0</inkml:trace>
  <inkml:trace contextRef="#ctx0" brushRef="#br0" timeOffset="518.41">630 369 5528 0 0,'0'0'497'0'0,"-12"10"15619"0"0,0-6-14658 0 0,9-4-1269 0 0,1 0 0 0 0,-1 1 0 0 0,1 0 0 0 0,0-1-1 0 0,0 1 1 0 0,-1 0 0 0 0,1 0 0 0 0,0 0 0 0 0,0 0-1 0 0,0 1 1 0 0,0-1 0 0 0,-2 3 0 0 0,3-3-136 0 0,0 0-1 0 0,0 0 1 0 0,-1 0 0 0 0,1 0 0 0 0,0 0 0 0 0,0-1-1 0 0,0 1 1 0 0,-1 0 0 0 0,1-1 0 0 0,-2 2-1 0 0,-1 0 65 0 0,-5 5 148 0 0,0 1-1 0 0,1 1 1 0 0,1-1-1 0 0,-1 1 1 0 0,2 1-1 0 0,-1-1 1 0 0,1 1-1 0 0,-6 13 1 0 0,1-3 99 0 0,4-7-38 0 0,1 1-1 0 0,0 1 0 0 0,-5 18 1 0 0,10-30-286 0 0,0-2-22 0 0,1 1 1 0 0,-1-1-1 0 0,1 1 1 0 0,0-1-1 0 0,-1 1 1 0 0,1-1-1 0 0,0 1 1 0 0,0 0-1 0 0,0-1 1 0 0,0 1-1 0 0,0-1 1 0 0,1 1 0 0 0,-1 0-1 0 0,0-1 1 0 0,1 1-1 0 0,-1-1 1 0 0,1 1-1 0 0,-1-1 1 0 0,1 1-1 0 0,0-1 1 0 0,1 2-1 0 0,-1-1-13 0 0,1 0 0 0 0,0-1 0 0 0,0 1 0 0 0,0-1 0 0 0,0 0 0 0 0,0 1 0 0 0,0-1 0 0 0,0 0-1 0 0,0 0 1 0 0,0 0 0 0 0,0-1 0 0 0,5 2 0 0 0,1 0-10 0 0,0-1 1 0 0,0 0-1 0 0,1-1 0 0 0,-1 0 0 0 0,0 0 1 0 0,0-1-1 0 0,11-2 0 0 0,-3-1-8 0 0,-1 0 0 0 0,1-1 0 0 0,-1-1-1 0 0,0-1 1 0 0,-1 0 0 0 0,0-1 0 0 0,15-10 0 0 0,-24 14 7 0 0,-1 0 1 0 0,0 0-1 0 0,-1-1 1 0 0,1 1-1 0 0,-1-1 1 0 0,0 1-1 0 0,0-1 1 0 0,0 0-1 0 0,0 0 1 0 0,-1-1-1 0 0,0 1 1 0 0,0 0-1 0 0,-1-1 1 0 0,0 1-1 0 0,1-1 1 0 0,-2 0-1 0 0,1 1 1 0 0,-1-1-1 0 0,0 0 1 0 0,0 1 0 0 0,0-1-1 0 0,-1 0 1 0 0,0 1-1 0 0,0-1 1 0 0,-4-10-1 0 0,4 12 4 0 0,-1 0-1 0 0,-1 0 1 0 0,1 0 0 0 0,0 0-1 0 0,-1 0 1 0 0,0 1-1 0 0,0-1 1 0 0,0 1 0 0 0,-7-6-1 0 0,-37-26-32 0 0,29 23 30 0 0,2 2-122 0 0,0 0 1 0 0,0 2-1 0 0,-1 0 0 0 0,-20-6 1 0 0,35 13 76 0 0,0 0-1 0 0,0 1 1 0 0,0-1 0 0 0,0 1 0 0 0,1 0 0 0 0,-1 0-1 0 0,0 0 1 0 0,0 0 0 0 0,0 0 0 0 0,0 0 0 0 0,0 0-1 0 0,0 1 1 0 0,1-1 0 0 0,-3 1 0 0 0,3 0-42 0 0,0-1 0 0 0,0 1 0 0 0,0-1 0 0 0,0 1 0 0 0,0-1 0 0 0,0 1 0 0 0,1-1 0 0 0,-1 1 0 0 0,0 0 0 0 0,1-1 0 0 0,-1 1 0 0 0,0 0 0 0 0,1 0 0 0 0,-1 0 0 0 0,1-1 0 0 0,-1 1 0 0 0,1 0 0 0 0,-1 0 1 0 0,1 0-1 0 0,0 0 0 0 0,-1 0 0 0 0,1 0 0 0 0,0 0 0 0 0,0 0 0 0 0,0 0 0 0 0,0 2 0 0 0,2 5-6129 0 0,0-6 4133 0 0,2 6-6013 0 0</inkml:trace>
  <inkml:trace contextRef="#ctx0" brushRef="#br0" timeOffset="876.9">982 21 14712 0 0,'0'0'1334'0'0,"-8"-3"1073"0"0,6 4-2152 0 0,0-1 0 0 0,0 0 0 0 0,0 1 1 0 0,0-1-1 0 0,1 1 0 0 0,-1-1 0 0 0,0 1 0 0 0,0 0 1 0 0,1 0-1 0 0,-1 0 0 0 0,0 0 0 0 0,1 0 1 0 0,-1 0-1 0 0,1 0 0 0 0,0 0 0 0 0,-1 1 0 0 0,1-1 1 0 0,0 1-1 0 0,-2 1 0 0 0,-2 5 314 0 0,-1 1 0 0 0,-5 14 0 0 0,4-10-18 0 0,4-6-350 0 0,0 0-1 0 0,1 0 1 0 0,0 0-1 0 0,0 0 1 0 0,0 0-1 0 0,1 1 0 0 0,0 12 1 0 0,2 55 629 0 0,1-49-763 0 0,18 148 400 0 0,40 84-982 0 0,-49-231-2078 0 0,-11-26 837 0 0</inkml:trace>
  <inkml:trace contextRef="#ctx0" brushRef="#br0" timeOffset="1296.34">715 450 23783 0 0,'0'0'2383'0'0,"1"0"-2180"0"0,2-2-151 0 0,0 1 1 0 0,1 0-1 0 0,-1 1 1 0 0,1-1 0 0 0,-1 1-1 0 0,0-1 1 0 0,1 1 0 0 0,5 0-1 0 0,13-1 717 0 0,53-8 857 0 0,-42 6-1718 0 0,34-8-1 0 0,-29 3-97 0 0,-3 1-1717 0 0,0-2-4391 0 0,3-4-2583 0 0</inkml:trace>
  <inkml:trace contextRef="#ctx0" brushRef="#br0" timeOffset="1297.34">1265 0 10592 0 0,'0'0'488'0'0,"-1"1"-12"0"0,-1 0-167 0 0,-1 0 1 0 0,1 0-1 0 0,0 1 0 0 0,1-1 1 0 0,-1 1-1 0 0,0-1 1 0 0,0 1-1 0 0,-2 2 1 0 0,4-3 180 0 0,0 0 0 0 0,-1 0 0 0 0,1 1 0 0 0,0-1 0 0 0,-1 0 0 0 0,1 0 0 0 0,0 0 0 0 0,0 0 1 0 0,0 0-1 0 0,0 0 0 0 0,0 0 0 0 0,0 2 0 0 0,1 6 1713 0 0,0 6-1243 0 0,0 1 0 0 0,2-1 0 0 0,4 17 0 0 0,0-2-614 0 0,-7-27-322 0 0,9 38 429 0 0,5 68 0 0 0,-9-58-250 0 0,-2-30-153 0 0,0 22 1 0 0,5 57 8 0 0,-6-81-110 0 0,1 21-1254 0 0,-3-22-6316 0 0,0-9-732 0 0</inkml:trace>
  <inkml:trace contextRef="#ctx0" brushRef="#br0" timeOffset="1670.63">1148 419 14280 0 0,'0'0'6061'0'0,"2"-1"-3553"0"0,46-7 2825 0 0,-2 1-4348 0 0,-6-2-671 0 0,3 1-350 0 0,69-23 1 0 0,-83 21-1296 0 0,-2 3-429 0 0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2:02.3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3 432 2304 0 0,'-7'6'26436'0'0,"5"-4"-27921"0"0,2 14 1549 0 0,0-16 33 0 0,2 1-11 0 0,-1 1-70 0 0,1-1-1 0 0,-1 1 1 0 0,0 0 0 0 0,1 0-1 0 0,-1 0 1 0 0,0 0 0 0 0,0 0-1 0 0,1 2 1 0 0,-1 0 39 0 0,1-1 1 0 0,0 1-1 0 0,0-1 0 0 0,0 0 1 0 0,3 3-1 0 0,11 14 172 0 0,-9-11-142 0 0,-1-1 0 0 0,1-1 0 0 0,1 1-1 0 0,-1-1 1 0 0,14 9 0 0 0,0 0-16 0 0,-17-12-51 0 0,1 0-1 0 0,1 0 1 0 0,-1 0 0 0 0,9 4-1 0 0,13 5 123 0 0,-1 2 0 0 0,35 24-1 0 0,-57-36-124 0 0,-1 1 1 0 0,1-1-1 0 0,-1 1 1 0 0,1-1-1 0 0,-1 1 0 0 0,0 0 1 0 0,-1 0-1 0 0,1 1 0 0 0,-1-1 1 0 0,0 1-1 0 0,0-1 0 0 0,0 1 1 0 0,1 6-1 0 0,-1-4 67 0 0,0 1 0 0 0,-1-1 0 0 0,0 0 0 0 0,0 1 0 0 0,-1-1 0 0 0,0 1 0 0 0,-1-1 0 0 0,-1 11 0 0 0,1-14-60 0 0,0-1-1 0 0,0 0 1 0 0,0 1-1 0 0,0-1 1 0 0,-1 0-1 0 0,0 0 1 0 0,1 0-1 0 0,-1 0 0 0 0,0 0 1 0 0,0-1-1 0 0,-1 1 1 0 0,1 0-1 0 0,-1-1 1 0 0,1 0-1 0 0,-1 1 1 0 0,0-1-1 0 0,1 0 0 0 0,-1-1 1 0 0,0 1-1 0 0,-1 0 1 0 0,-2 1-1 0 0,-8 1 0 0 0,0 1 0 0 0,0-1 0 0 0,-27 3 0 0 0,27-5 43 0 0,-14 3-61 0 0,0-2 0 0 0,0-1-1 0 0,-54-3 1 0 0,78 0-27 0 0,0 1 1 0 0,0-1-1 0 0,0-1 0 0 0,0 1 0 0 0,0-1 1 0 0,0 1-1 0 0,1-1 0 0 0,-1 0 1 0 0,1 0-1 0 0,-1-1 0 0 0,1 1 1 0 0,0-1-1 0 0,-1 0 0 0 0,2 0 0 0 0,-1 0 1 0 0,-4-4-1 0 0,4 2-388 0 0,-1 0 1 0 0,1-1-1 0 0,0 1 0 0 0,0 0 0 0 0,1-1 1 0 0,-1 0-1 0 0,1 0 0 0 0,1 1 1 0 0,-1-1-1 0 0,-1-10 0 0 0,3 2-1016 0 0</inkml:trace>
  <inkml:trace contextRef="#ctx0" brushRef="#br0" timeOffset="382.25">26 337 3224 0 0,'0'0'661'0'0,"5"7"7554"0"0,1-1-5498 0 0,-5-5-2494 0 0,0 1 0 0 0,0-1 0 0 0,0 0 0 0 0,0 0 0 0 0,1 0 0 0 0,-1 0 0 0 0,0-1 0 0 0,0 1 0 0 0,1 0 0 0 0,-1-1 0 0 0,0 1 1 0 0,1 0-1 0 0,-1-1 0 0 0,1 1 0 0 0,-1-1 0 0 0,1 0 0 0 0,-1 0 0 0 0,0 1 0 0 0,3-1 0 0 0,21-2 2371 0 0,34-5 1 0 0,11-1-1127 0 0,6 7-926 0 0,91 8-1 0 0,-105-3-3169 0 0,-44-2 1621 0 0</inkml:trace>
  <inkml:trace contextRef="#ctx0" brushRef="#br0" timeOffset="1303.7">479 0 3224 0 0,'0'0'13775'0'0,"0"2"-13327"0"0,8 19 984 0 0,-8-20-126 0 0,1 0-1021 0 0,26 22 599 0 0,-19-16-417 0 0,1 0 1 0 0,-1 0-1 0 0,12 15 0 0 0,-8-6 101 0 0,-7-10-394 0 0,0 0 0 0 0,-1 0-1 0 0,6 11 1 0 0,73 164 1894 0 0,-67-142-1901 0 0,-3 1 1 0 0,-1 1-1 0 0,11 67 0 0 0,-19-76-49 0 0,-1 1 0 0 0,-2-1 0 0 0,-2 1 0 0 0,0 0 0 0 0,-3-1 0 0 0,0 1 0 0 0,-17 56 0 0 0,9-55-34 0 0,-1-2 0 0 0,-23 42 0 0 0,19-40-80 0 0,11-23-84 0 0,-1-1 1 0 0,1 0-1 0 0,-1 0 0 0 0,-1-1 0 0 0,0 0 1 0 0,0 0-1 0 0,-1-1 0 0 0,0 0 0 0 0,-1 0 1 0 0,-13 8-1 0 0,-20 10-3857 0 0,36-22 2327 0 0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0:48.38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 41 2304 0 0,'0'0'3600'0'0,"8"-3"7118"0"0,-8 6-10615 0 0,1-1-1 0 0,-1 0 1 0 0,1 1-1 0 0,-1-1 1 0 0,0 0-1 0 0,0 1 1 0 0,0-1 0 0 0,0 0-1 0 0,0 1 1 0 0,-1 3-1 0 0,-1 11 365 0 0,6 33 663 0 0,-1-14-650 0 0,-1-41-709 0 0,0 1 236 0 0,-1 1 0 0 0,0-1 0 0 0,1 0 0 0 0,-1-1 1 0 0,0 1-1 0 0,-1 0 0 0 0,1 0 0 0 0,-1-9 0 0 0,2 6-67 0 0,-2 6 52 0 0,1-1 0 0 0,-1 0-1 0 0,1 1 1 0 0,-1-1 0 0 0,1 0 0 0 0,-1 1-1 0 0,0-1 1 0 0,0 0 0 0 0,0 1 0 0 0,0-1 0 0 0,-1-3-1 0 0,1-19 77 0 0,1 23-29 0 0,-1 1 1 0 0,0 0-1 0 0,0 0 0 0 0,0-1 0 0 0,0 1 0 0 0,0 0 0 0 0,0-1 0 0 0,0 1 0 0 0,0 0 0 0 0,0-1 0 0 0,0 1 0 0 0,0 0 1 0 0,0-1-1 0 0,0 1 0 0 0,0 0 0 0 0,0-1 0 0 0,0 1 0 0 0,0 0 0 0 0,0 0 0 0 0,0-1 0 0 0,0 1 0 0 0,-1 0 0 0 0,1-1 0 0 0,0 1 1 0 0,0 0-1 0 0,0 0 0 0 0,0-1 0 0 0,-1 1 0 0 0,1 0 0 0 0,0 0 0 0 0,0 0 0 0 0,-1-1 0 0 0,1 1 0 0 0,-8 10 475 0 0,7-9-471 0 0,1 0 0 0 0,-1 1 0 0 0,1-1 0 0 0,0 0 1 0 0,-1 1-1 0 0,1-1 0 0 0,0 0 0 0 0,0 1 0 0 0,0 2 0 0 0,-2 7 125 0 0,1-7-64 0 0,0 0 0 0 0,0 1 0 0 0,0-1 0 0 0,0 1 0 0 0,1-1 0 0 0,0 1 0 0 0,0 8 0 0 0,-1 14 194 0 0,0-20-178 0 0,0 1 0 0 0,1 0 0 0 0,0 0 0 0 0,0 0 0 0 0,1-1 0 0 0,0 1 0 0 0,2 8 0 0 0,-3-9-120 0 0,0-1 14 0 0,0-5 148 0 0,3-9 14 0 0,-1-3-348 0 0,0 0 0 0 0,-1 0 0 0 0,0 0 0 0 0,-1 0-1 0 0,0 0 1 0 0,-1-1 0 0 0,-4-19 0 0 0,4 27 148 0 0,0 0-1 0 0,0 0 1 0 0,1 0-1 0 0,-1 0 1 0 0,1-1-1 0 0,0 1 1 0 0,1-7-1 0 0,-1-16-66 0 0,1 19 342 0 0,2 10 566 0 0,0 14-349 0 0,1 73-20 0 0,-4-81-448 0 0,0 1 0 0 0,-3-3 11 0 0,2-5 42 0 0,1-42-744 0 0,-1 33 646 0 0,1 0 0 0 0,0 0-1 0 0,2-13 1 0 0,1-14-187 0 0,0 5 591 0 0,-3 28-123 0 0,-2 5 3 0 0,-3 13 202 0 0,-2 21-41 0 0,3 85-909 0 0,4-116 530 0 0,0-4 160 0 0,-4-30-117 0 0,1-57-298 0 0,1 52 193 0 0,0 26 33 0 0,2 1-1 0 0,-1-1 1 0 0,1 0-1 0 0,0 0 1 0 0,0 0-1 0 0,1 1 0 0 0,0-1 1 0 0,1-6-1 0 0,1 6 64 0 0,-3 9 55 0 0,-3 13-44 0 0,3-11-90 0 0,-1 1 1 0 0,1 0-1 0 0,-1-1 1 0 0,1 1-1 0 0,1-1 1 0 0,-1 1-1 0 0,1 5 1 0 0,0-6 51 0 0,-1 1 0 0 0,0-1 0 0 0,0 0 0 0 0,-1 1 0 0 0,1-1 0 0 0,-3 8 0 0 0,-1 15 85 0 0,2-7 127 0 0,1-17-170 0 0,0 1-1 0 0,1 0 0 0 0,0 0 1 0 0,0 0-1 0 0,0 0 0 0 0,0 0 1 0 0,0-1-1 0 0,1 1 0 0 0,1 6 1 0 0,-1 4-12 0 0,-1-13 224 0 0,-1-10-158 0 0,-1-2-141 0 0,1 0 1 0 0,0 0 0 0 0,0 0 0 0 0,2-16-1 0 0,0 0-115 0 0,2 2 19 0 0,-1 19 104 0 0,-1-1-1 0 0,0 1 1 0 0,0-11 0 0 0,-1 15-107 0 0,0 4 173 0 0,-4 168 400 0 0,4-166-390 0 0,0-3 317 0 0,-7-10-240 0 0,5-12-376 0 0,0 0 0 0 0,1-35 1 0 0,2 30 43 0 0,3-4 63 0 0,-4 29-66 0 0,-4 12-565 0 0,2 6 885 0 0,1 0 1 0 0,2 34-1 0 0,1-13 79 0 0,2-12 770 0 0,-4-24-1010 0 0,0-12-8696 0 0,0 3 955 0 0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0:30.5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9 77 6072 0 0,'0'0'7656'0'0,"4"8"-6670"0"0,-4-5 1891 0 0,-2 1-2649 0 0,1-1-1 0 0,0 1 0 0 0,0 0 1 0 0,1-1-1 0 0,-1 1 0 0 0,1 0 1 0 0,0 0-1 0 0,0 0 0 0 0,0 0 1 0 0,1 4-1 0 0,-1-3-120 0 0,0 0 0 0 0,0 0 1 0 0,0 0-1 0 0,-1 1 0 0 0,0 4 0 0 0,-4 10 393 0 0,4-17-382 0 0,0-1 1 0 0,0 1-1 0 0,1 0 0 0 0,-1-1 0 0 0,1 1 0 0 0,-1 5 0 0 0,-2 8 73 0 0,2-8-118 0 0,0-1 1 0 0,0 0 0 0 0,0 1 0 0 0,1-1 0 0 0,0 8-1 0 0,1 0-9 0 0,-1-12-49 0 0,1-1 0 0 0,0 1 0 0 0,-1-1-1 0 0,1 1 1 0 0,0-1 0 0 0,0 1 0 0 0,3 3-1 0 0,2 8 83 0 0,-6-11-54 0 0,4 13 99 0 0,-4-8-142 0 0,0-1 11 0 0,0-5 42 0 0,1-2 1 0 0,5 0-44 0 0,0-3-10 0 0,-3 1-1 0 0,1 1 0 0 0,0-1 1 0 0,0 1-1 0 0,0 0 0 0 0,-1 0 0 0 0,9-1 0 0 0,-10 2-9 0 0,1-1-7 0 0,13-5-46 0 0,-11 4 70 0 0,-3 1 12 0 0,0 0 1 0 0,1 0 0 0 0,-1 0-1 0 0,0 0 1 0 0,1 0 0 0 0,-1 1 0 0 0,6-1-1 0 0,23-3-40 0 0,20 4-186 0 0,-5-3 207 0 0,-37 1 122 0 0,-7 2-99 0 0,0-1-1 0 0,1 0 0 0 0,-1 1 0 0 0,0 0 0 0 0,0-1 0 0 0,0 1 0 0 0,1 0 1 0 0,2 1-1 0 0,28 1-270 0 0,-26-1 268 0 0,1 0 1 0 0,-1 0-1 0 0,1-1 1 0 0,-1-1-1 0 0,8 0 0 0 0,-6 0-38 0 0,-1-1 0 0 0,1 1 0 0 0,12 1 1 0 0,-8 0-14 0 0,-1-1 0 0 0,19-2 0 0 0,14 2 31 0 0,-33 1 234 0 0,0 0 0 0 0,0 1 0 0 0,23 4 0 0 0,-29-2-212 0 0,2-5 148 0 0,-5 1-138 0 0,23 0 404 0 0,-21 1-308 0 0,1 0 1 0 0,-1 0 0 0 0,1-1 0 0 0,-1 0-1 0 0,10-2 1 0 0,-5 0-132 0 0,0 0 0 0 0,1 1 0 0 0,-1 1 0 0 0,1 0 0 0 0,11 0 0 0 0,-20 1-14 0 0,-1 0 1 0 0,0 0 0 0 0,0 0-1 0 0,1 1 1 0 0,-1-1 0 0 0,0 0-1 0 0,0 1 1 0 0,0-1 0 0 0,1 1-1 0 0,0 0 1 0 0,0 0 1 0 0,1 0-1 0 0,-1 0 1 0 0,0 0 0 0 0,1 0-1 0 0,-1 0 1 0 0,1-1 0 0 0,-1 0 0 0 0,1 1-1 0 0,-1-1 1 0 0,5 0 0 0 0,29 3 421 0 0,34 0-508 0 0,-12-8 204 0 0,-57 4-102 0 0,1 1 0 0 0,-1 0 0 0 0,1-1 0 0 0,0 1 0 0 0,-1 0 0 0 0,1 0 0 0 0,-1 0 0 0 0,1 1 0 0 0,0-1 0 0 0,-1 0 0 0 0,1 1 0 0 0,-1-1 0 0 0,1 0 0 0 0,-1 1 0 0 0,3 1 0 0 0,0 0 0 0 0,0 0 57 0 0,1-1 1 0 0,-1 0-1 0 0,1 0 0 0 0,-1 0 1 0 0,1 0-1 0 0,0 0 0 0 0,-1-1 0 0 0,1 0 1 0 0,7-1-1 0 0,14 1-30 0 0,6-5 64 0 0,-14 2 98 0 0,-2 1-40 0 0,1 0 0 0 0,-1 2 1 0 0,1-1-1 0 0,0 2 0 0 0,20 3 0 0 0,-1-3-218 0 0,-23-1 228 0 0,18 0 8 0 0,1-3-167 0 0,-24 3 0 0 0,13 0 0 0 0,-11 0 0 0 0,24-2 0 0 0,-1 0 3 0 0,-21 2-25 0 0,-1 0 0 0 0,12-2-1 0 0,-20 0 3 0 0,-2 2 15 0 0,0 0-1 0 0,0-1 1 0 0,0 1 0 0 0,0 0-1 0 0,0 0 1 0 0,0 0-1 0 0,0 0 1 0 0,0 0 0 0 0,0 0-1 0 0,0 0 1 0 0,0 0-1 0 0,0 0 1 0 0,0 1-1 0 0,0-1 1 0 0,0 0 0 0 0,0 1-1 0 0,1 0 1 0 0,20 2 2 0 0,-1-1 0 0 0,44-1 0 0 0,-42-1-199 0 0,-15-1 318 0 0,-5 1-85 0 0,-1 0 0 0 0,1-1 0 0 0,0 1-1 0 0,-1 0 1 0 0,1 1 0 0 0,3-1 0 0 0,-2 1 30 0 0,-2-3-62 0 0,20 4-19 0 0,-10-1-83 0 0,0-1 0 0 0,20-3 0 0 0,-1 3 369 0 0,-23-1-323 0 0,-1 0 0 0 0,0 1-1 0 0,12 2 1 0 0,23 0 354 0 0,4 1-286 0 0,-42-4-11 0 0,-3 0 0 0 0,0 1 0 0 0,1 0 0 0 0,-1 0 0 0 0,0-1 0 0 0,0 1 0 0 0,1 0 0 0 0,-1 0 0 0 0,0 0 0 0 0,0 1 0 0 0,0-1 0 0 0,1 0 0 0 0,-1 0 0 0 0,0 1 0 0 0,0-1 0 0 0,2 1 0 0 0,-2 0 0 0 0,6 0 0 0 0,0 1 0 0 0,-1-1 0 0 0,1 0 0 0 0,0 0 0 0 0,0-1 0 0 0,0 0 0 0 0,0 0 0 0 0,0 0 0 0 0,8-3 0 0 0,-14 3 0 0 0,109-4 0 0 0,-84 4 0 0 0,-10 3 0 0 0,6-6 0 0 0,1 3 0 0 0,-7-2 0 0 0,-12 2 0 0 0,0 0 0 0 0,1-1 0 0 0,-1 1 0 0 0,0 1 0 0 0,0-1 0 0 0,4 1 0 0 0,-6-1 0 0 0,-1 0 0 0 0,1 0 0 0 0,0 0 0 0 0,0 0 0 0 0,-1 0 0 0 0,1 0 0 0 0,-1-1 0 0 0,4 0 0 0 0,11-2 0 0 0,-9 3 0 0 0,-1-1 0 0 0,0 0 0 0 0,9-2 0 0 0,-7 1 0 0 0,1 1 0 0 0,-1-1 0 0 0,15 1 0 0 0,-21 1 0 0 0,21 0 0 0 0,46-5 0 0 0,-53 1 0 0 0,25 3 0 0 0,5 4 0 0 0,21-9 0 0 0,-56 5 0 0 0,-7 0 0 0 0,0 0 0 0 0,0 1 0 0 0,0-1 0 0 0,0 1 0 0 0,0 0 0 0 0,6 0 0 0 0,1 1 0 0 0,-2 2 0 0 0,2-2 0 0 0,0 1 0 0 0,-10-1 0 0 0,0-1 0 0 0,0 1 0 0 0,0 0 0 0 0,0-1 0 0 0,1 1 0 0 0,-1-1 0 0 0,0 1 0 0 0,0-1 0 0 0,1 0 0 0 0,-1 1 0 0 0,0-1 0 0 0,1 0 0 0 0,-1 0 0 0 0,3 0 0 0 0,17-2 0 0 0,23-2 0 0 0,-40 5 0 0 0,13-2 0 0 0,-7-2 0 0 0,5-2 0 0 0,-10 4 0 0 0,25 3 0 0 0,64-5 0 0 0,-42-6 0 0 0,-39 9 0 0 0,-7 0 0 0 0,0 0 0 0 0,-1 0 0 0 0,1 0 0 0 0,0-1 0 0 0,8-2 0 0 0,-12 3 0 0 0,0-1 0 0 0,0 1 0 0 0,0-1 0 0 0,0 1 0 0 0,0 0 0 0 0,0 0 0 0 0,-1 0 0 0 0,4 1 0 0 0,17-1 0 0 0,8 5 0 0 0,41-3 0 0 0,-37 3 0 0 0,2 0 0 0 0,-31-5 0 0 0,-1 1 0 0 0,1 0 0 0 0,0 0 0 0 0,0 0 0 0 0,8 3 0 0 0,-13-4 0 0 0,1 1 0 0 0,0-1 0 0 0,-1 0 0 0 0,1 1 0 0 0,0-1 0 0 0,0 0 0 0 0,0 0 0 0 0,-1 0 0 0 0,1 0 0 0 0,0 1 0 0 0,0-1 0 0 0,0 0 0 0 0,-1 0 0 0 0,2-1 0 0 0,4 2 0 0 0,-5-1 0 0 0,0 1 0 0 0,0-1 0 0 0,0 0 0 0 0,0 1 0 0 0,0-1 0 0 0,0 0 0 0 0,0 0 0 0 0,0 0 0 0 0,0 0 0 0 0,0 0 0 0 0,0 0 0 0 0,1 0 0 0 0,0 0 0 0 0,13-2 0 0 0,21 5 0 0 0,-34-3 0 0 0,-1 0 0 0 0,0 0 0 0 0,0 0 0 0 0,0 0 0 0 0,0 0 0 0 0,0 0 0 0 0,0 0 0 0 0,0 0 0 0 0,0 0 0 0 0,0 1 0 0 0,0-1 0 0 0,0 0 0 0 0,0 1 0 0 0,0-1 0 0 0,0 1 0 0 0,-1-1 0 0 0,2 2 0 0 0,2 0 0 0 0,44 13 0 0 0,-38-13 0 0 0,15 7 0 0 0,-9 1 0 0 0,-5-8 0 0 0,-6-1 0 0 0,-1 0 0 0 0,1 0 0 0 0,0 0 0 0 0,-1-1 0 0 0,1 0 0 0 0,0 0 0 0 0,8-1 0 0 0,-6 0 0 0 0,1 0 0 0 0,0 1 0 0 0,13 1 0 0 0,-2-1 0 0 0,-7-3 0 0 0,-12 3 0 0 0,0 0 0 0 0,0-1 0 0 0,1 1 0 0 0,-1 0 0 0 0,0 0 0 0 0,0 0 0 0 0,1 0 0 0 0,-1 0 0 0 0,0-1 0 0 0,1 1 0 0 0,-1 0 0 0 0,0 0 0 0 0,1 0 0 0 0,-1 0 0 0 0,0 0 0 0 0,1 0 0 0 0,-1 0 0 0 0,0 0 0 0 0,1 0 0 0 0,-1 0 0 0 0,0 0 0 0 0,0 0 0 0 0,1 1 0 0 0,-1-1 0 0 0,0 0 0 0 0,1 0 0 0 0,-1 0 0 0 0,0 0 0 0 0,0 0 0 0 0,1 1 0 0 0,-1-1 0 0 0,0 0 0 0 0,0 0 0 0 0,1 0 0 0 0,-1 1 0 0 0,0-1 0 0 0,0 0 0 0 0,1 0 0 0 0,-1 1 0 0 0,0-1 0 0 0,0 0 0 0 0,0 1 0 0 0,0-1 0 0 0,5 2 0 0 0,-1-1 0 0 0,0 0 0 0 0,0-1 0 0 0,1 1 0 0 0,-1-1 0 0 0,6 0 0 0 0,33 5 0 0 0,-32-5 0 0 0,3 0 0 0 0,22 3 0 0 0,-25-3 0 0 0,0 0 0 0 0,0 0 0 0 0,34 0 0 0 0,-38 0 0 0 0,31 0 0 0 0,-33 0 0 0 0,9 1 0 0 0,-11-1 0 0 0,-1 0 0 0 0,1 1 0 0 0,0-2 0 0 0,-1 1 0 0 0,1 0 0 0 0,5-1 0 0 0,2-2 0 0 0,-8 1 0 0 0,0-1 0 0 0,17-1 0 0 0,-16 5 0 0 0,-1-1 0 0 0,12-9 0 0 0,-12 9 0 0 0,-1-1 0 0 0,1 0 0 0 0,-1 1 0 0 0,0-1 0 0 0,1 0 0 0 0,-1 0 0 0 0,0 0 0 0 0,0 0 0 0 0,1 0 0 0 0,-1 0 0 0 0,0-1 0 0 0,0 1 0 0 0,0 0 0 0 0,0 0 0 0 0,-1-1 0 0 0,1 1 0 0 0,0-1 0 0 0,-1 1 0 0 0,2-2 0 0 0,-2-4 0 0 0,4-19 0 0 0,-1 8 0 0 0,-3 5 0 0 0,-1 6 0 0 0,0 3 5 0 0,0 0-1 0 0,0-1 1 0 0,0 1 0 0 0,0-1-1 0 0,0-6 1 0 0,1 10 319 0 0,0-32-604 0 0,-3 26 275 0 0,2 4 9 0 0,0 1 1 0 0,0-1-1 0 0,0 0 1 0 0,0 0-1 0 0,0 1 1 0 0,0-1-1 0 0,0-3 1 0 0,1 4 160 0 0,0 3-152 0 0,0-1 1 0 0,1 0-1 0 0,-1 0 0 0 0,0 0 1 0 0,0 0-1 0 0,0 0 0 0 0,1 0 0 0 0,-1 0 1 0 0,0-1-1 0 0,0 1 0 0 0,0 0 1 0 0,0 0-1 0 0,1 0 0 0 0,-1 0 0 0 0,0 0 1 0 0,0 0-1 0 0,0 0 0 0 0,0 0 1 0 0,1 0-1 0 0,-1 0 0 0 0,0 0 0 0 0,0-1 1 0 0,0 1-1 0 0,0 0 0 0 0,0 0 1 0 0,0 0-1 0 0,1 0 0 0 0,-1 0 0 0 0,0-1 1 0 0,0 1-1 0 0,0 0 0 0 0,0 0 0 0 0,0 0 1 0 0,0 0-1 0 0,0-1 0 0 0,0 1 1 0 0,-1-8 351 0 0,1 7-372 0 0,-1 0 0 0 0,1 0 0 0 0,0 0 0 0 0,0 0 0 0 0,-1 0 0 0 0,1 0 0 0 0,0 0 0 0 0,0 0 0 0 0,0 0 0 0 0,0 1 0 0 0,0-1 0 0 0,0 0 0 0 0,1 0 0 0 0,-1 0 0 0 0,1-1 0 0 0,-1-1 106 0 0,1 0-1 0 0,0 1 1 0 0,-1-1-1 0 0,1 0 1 0 0,-1 0-1 0 0,0 0 1 0 0,0 1-1 0 0,0-4 1 0 0,0 2-471 0 0,0 4 669 0 0,0-1-131 0 0,-1-2-133 0 0,-4-2-33 0 0,1 4-61 0 0,3 1-265 0 0,-4-1-486 0 0,-17 4 2035 0 0,-23-2-1223 0 0,41-1 0 0 0,1 0 0 0 0,-1-1 0 0 0,1 1 0 0 0,-1-1 0 0 0,1 1 0 0 0,-1-1 0 0 0,1 0 0 0 0,-3-2 0 0 0,-28-2 0 0 0,33 4 0 0 0,-1 1 0 0 0,1-1 0 0 0,-1 1 0 0 0,1 0 0 0 0,-1 0 0 0 0,1-1 0 0 0,-1 1 0 0 0,1 0 0 0 0,-1 1 0 0 0,1-1 0 0 0,-1 0 0 0 0,-1 1 0 0 0,-1 0 0 0 0,1-1 0 0 0,0 0 0 0 0,-1 1 0 0 0,1-1 0 0 0,0 0 0 0 0,0 0 0 0 0,-6-1 0 0 0,2 0 0 0 0,0 0 0 0 0,-1 1 0 0 0,1 0 0 0 0,0 0 0 0 0,-1 0 0 0 0,1 1 0 0 0,0 1 0 0 0,0-1 0 0 0,-1 1 0 0 0,1 0 0 0 0,-7 4 0 0 0,8-4 0 0 0,1 0 0 0 0,-1-1 0 0 0,0 0 0 0 0,-9 1 0 0 0,-11 3 0 0 0,18-4 0 0 0,0 0 0 0 0,0 0 0 0 0,-1-1 0 0 0,-14-1 0 0 0,0 0 0 0 0,10 1-42 0 0,9 0 22 0 0,0 1 1 0 0,0-1-1 0 0,0 0 0 0 0,0 0 0 0 0,1-1 0 0 0,-1 1 1 0 0,0-1-1 0 0,0 0 0 0 0,-3-1 0 0 0,5 2-125 0 0,0-1-1 0 0,0 1 1 0 0,0-1-1 0 0,0 1 1 0 0,0 0 0 0 0,0 0-1 0 0,0 0 1 0 0,1 0-1 0 0,-4 1 1 0 0,-1-1 116 0 0,-15 1 719 0 0,12 0-568 0 0,0-1 0 0 0,0 0 0 0 0,-18-2 0 0 0,11-3-329 0 0,9 5 207 0 0,-1-1 0 0 0,1-2 0 0 0,-3 2 0 0 0,0-1 0 0 0,-2 1 0 0 0,10 3 0 0 0,0-1 0 0 0,-7-3 0 0 0,-1 1 169 0 0,-1 1 0 0 0,-18 0 1 0 0,9 1-89 0 0,18-1-263 0 0,-13 0-225 0 0,-19-2 407 0 0,23 1 0 0 0,0 1 0 0 0,0 0 0 0 0,-20 2 0 0 0,22-1-11 0 0,-1 0 0 0 0,-17-1 0 0 0,18-1 1 0 0,0 1 0 0 0,-16 2-1 0 0,17-1 48 0 0,0 0 0 0 0,-1-1 0 0 0,1 0-1 0 0,0 0 1 0 0,0-1 0 0 0,0 0 0 0 0,-16-5 0 0 0,19 5-12 0 0,0 0 0 0 0,0 1-1 0 0,-1-1 1 0 0,1 1 0 0 0,-7 0 0 0 0,3 1-112 0 0,0-1 0 0 0,0-1 0 0 0,-12-1 0 0 0,-8 1 87 0 0,17 1 0 0 0,0-1 53 0 0,10 0-12 0 0,1 0-4 0 0,0 0 137 0 0,-14 1 102 0 0,7 0-338 0 0,0 0-31 0 0,1 0 1 0 0,0 0-1 0 0,0 1 1 0 0,-9 1-1 0 0,11-1 105 0 0,0-1 1 0 0,0 0-1 0 0,0 0 0 0 0,0-1 1 0 0,0 0-1 0 0,0 0 0 0 0,-7-2 0 0 0,10 3 11 0 0,-19-4-30 0 0,1 0 0 0 0,-1 2-1 0 0,1 1 1 0 0,-26 1-1 0 0,20 0 279 0 0,-46-7-474 0 0,44 8 383 0 0,-38 5 0 0 0,-9-3-321 0 0,57-3 64 0 0,-10-3-65 0 0,-104 3 646 0 0,123 1-504 0 0,-8-1 0 0 0,2-4-42 0 0,-1 1 1 0 0,0 1-1 0 0,0 0 1 0 0,-16 1-1 0 0,-10 0 153 0 0,-3-1-222 0 0,-41 0-117 0 0,81 1 290 0 0,0 0 1 0 0,0 0-1 0 0,0 0 0 0 0,-7-4 0 0 0,-5 0 63 0 0,12 3-161 0 0,-1 1-1 0 0,0 0 1 0 0,1 0 0 0 0,-1 0-1 0 0,0 0 1 0 0,0 1 0 0 0,0 0-1 0 0,1 0 1 0 0,-1 1-1 0 0,-9 1 1 0 0,-18-1 308 0 0,26 1-175 0 0,5-1-128 0 0,0 0-1 0 0,0-1 1 0 0,0 0-1 0 0,0 1 1 0 0,0-1-1 0 0,-1 0 1 0 0,1 0 0 0 0,0 0-1 0 0,0 0 1 0 0,0-1-1 0 0,0 1 1 0 0,-4-2-1 0 0,3 2 65 0 0,1 0 0 0 0,0-1 0 0 0,0 1-1 0 0,-1-1 1 0 0,1 1 0 0 0,0-1 0 0 0,0 0-1 0 0,0 0 1 0 0,-3-2 0 0 0,-11-1-23 0 0,11 3-69 0 0,-2 0 25 0 0,-1 0 1 0 0,1 0 0 0 0,-1 1-1 0 0,-15 0 1 0 0,4 1 338 0 0,-1 0-560 0 0,14-1 238 0 0,-1 1 0 0 0,1-1-1 0 0,0-1 1 0 0,0 1 0 0 0,0-1 0 0 0,-1 0-1 0 0,-8-3 1 0 0,10 3 16 0 0,-1 0 1 0 0,1 0-1 0 0,-1 0 0 0 0,-9 1 0 0 0,-4-1 116 0 0,7 0-77 0 0,1 1 0 0 0,0 0 0 0 0,-16 3 1 0 0,-14 0-200 0 0,-7 1 482 0 0,17-3-373 0 0,19 0 35 0 0,-1-1 0 0 0,-18-2 0 0 0,20 2-10 0 0,-1 0 1 0 0,1 0-1 0 0,0 1 0 0 0,-1 0 0 0 0,1 1 0 0 0,-12 3 0 0 0,-14 2-42 0 0,20-4 119 0 0,-19 2 157 0 0,-13-10-464 0 0,15 0 514 0 0,3 1-382 0 0,-2 5 205 0 0,-39 8-1 0 0,39-5-290 0 0,15-1 169 0 0,-18 1 52 0 0,6-4-10 0 0,0-4 0 0 0,-11 1 0 0 0,36 3 32 0 0,0 0 0 0 0,-1 0 0 0 0,1 1 0 0 0,0 0 0 0 0,0 0 0 0 0,-8 2 1 0 0,-7 3 54 0 0,7-4-167 0 0,0 0 1 0 0,1 0-1 0 0,-1-1 0 0 0,-14-1 0 0 0,6 0 184 0 0,-24-7 167 0 0,-8 2-502 0 0,26 5 144 0 0,2-1 18 0 0,-1 2 0 0 0,-24 4 0 0 0,27-3 57 0 0,15-1 12 0 0,0 0 0 0 0,0 0 1 0 0,-15 5-1 0 0,-18-1 280 0 0,27-3-47 0 0,13-2-249 0 0,0 0 0 0 0,0 0 0 0 0,0 0 0 0 0,0 0 0 0 0,0 0 0 0 0,1 0 0 0 0,-1 0 0 0 0,0 1 0 0 0,0-1-1 0 0,0 0 1 0 0,0 0 0 0 0,1 1 0 0 0,-3 0 0 0 0,-15 6-322 0 0,-20-4 368 0 0,36-4 73 0 0,2 1-100 0 0,0 0 0 0 0,0 0 0 0 0,0 0-1 0 0,0 0 1 0 0,0 0 0 0 0,-1 0 0 0 0,1 0 0 0 0,0 0 0 0 0,0 0 0 0 0,0 0 0 0 0,0 0-1 0 0,0 0 1 0 0,0 0 0 0 0,0 0 0 0 0,0 0 0 0 0,0 0 0 0 0,0 0 0 0 0,0 0 0 0 0,0 0-1 0 0,0 0 1 0 0,0-1 0 0 0,0 1 0 0 0,0 0 0 0 0,0 0 0 0 0,0 0 0 0 0,0 0 0 0 0,0 0-1 0 0,0 0 1 0 0,0 0 0 0 0,0 0 0 0 0,0 0 0 0 0,0 0 0 0 0,0 0 0 0 0,0 0 0 0 0,0 0-1 0 0,0 0 1 0 0,0 0 0 0 0,0 0 0 0 0,0 0 0 0 0,0 0 0 0 0,0 0 0 0 0,0 0 0 0 0,0 0-1 0 0,-20-1 61 0 0,-2 1-63 0 0,18 0-347 0 0,1 0 0 0 0,-1 1 0 0 0,0-1 0 0 0,1 1 0 0 0,-1-1 0 0 0,-5 3 0 0 0,8-2-159 0 0,0 0-1 0 0,0 1 1 0 0,0-1 0 0 0,0 0-1 0 0,0 1 1 0 0,0-1 0 0 0,1 0-1 0 0,-1 1 1 0 0,0-1 0 0 0,1 1 0 0 0,-1-1-1 0 0,1 1 1 0 0,-1-1 0 0 0,1 1-1 0 0,0-1 1 0 0,-1 1 0 0 0,1 0-1 0 0,0 2 1 0 0,-5 11-7514 0 0,4-14 7986 0 0,0 1-1654 0 0</inkml:trace>
  <inkml:trace contextRef="#ctx0" brushRef="#br0" timeOffset="1617.87">966 46 9072 0 0,'0'0'681'0'0,"7"4"6843"0"0,-8 0-7485 0 0,0 0 1 0 0,0 1-1 0 0,1-1 1 0 0,0 0-1 0 0,-1 0 0 0 0,1 0 1 0 0,1 0-1 0 0,-1 0 1 0 0,0 1-1 0 0,1-1 1 0 0,1 4-1 0 0,0 6 586 0 0,-2-12-551 0 0,0 0 0 0 0,0 0 0 0 0,0-1 0 0 0,0 1 0 0 0,1 0 0 0 0,-1 0 0 0 0,1-1-1 0 0,-1 1 1 0 0,1 0 0 0 0,0-1 0 0 0,0 2 0 0 0,0-1-10 0 0,0 0 0 0 0,-1-1 0 0 0,1 1 0 0 0,-1 0 1 0 0,0 0-1 0 0,0-1 0 0 0,1 1 0 0 0,-1 0 0 0 0,0 0 0 0 0,-1 3 0 0 0,1-3-13 0 0,0 0-1 0 0,0 0 1 0 0,0 0-1 0 0,0 0 1 0 0,0 0-1 0 0,1 1 1 0 0,0 2-1 0 0,0-2 0 0 0,-1 0 0 0 0,1 0 0 0 0,-1 0 0 0 0,0 0 0 0 0,1 0 0 0 0,-1 0 0 0 0,-1 0-1 0 0,0 5 1 0 0,0 7 65 0 0,1-14-104 0 0,0 1 0 0 0,0-1 0 0 0,-1 1 0 0 0,1-1 0 0 0,0 1 0 0 0,-1-1 0 0 0,1 1-1 0 0,-1-1 1 0 0,0 0 0 0 0,-1 3 0 0 0,1-3-10 0 0,1 0 0 0 0,-1 0-1 0 0,1 1 1 0 0,-1-1 0 0 0,1 0 0 0 0,-1 0-1 0 0,1 0 1 0 0,0 1 0 0 0,-1-1 0 0 0,1 2-1 0 0,-3 12 214 0 0,3-15-257 0 0,0 0 0 0 0,-1 1 0 0 0,1-1 0 0 0,0 0 0 0 0,0 0 0 0 0,0 0 0 0 0,0 0-1 0 0,0 0 1 0 0,0 0 0 0 0,0 1 0 0 0,0-1 0 0 0,-1 0 0 0 0,1 0 0 0 0,0 0 0 0 0,0 0 0 0 0,0 0-1 0 0,0 1 1 0 0,0-1 0 0 0,0 0 0 0 0,0 0 0 0 0,0 0 0 0 0,0 0 0 0 0,0 1 0 0 0,0-1 0 0 0,0 0-1 0 0,0 0 1 0 0,0 0 0 0 0,0 0 0 0 0,0 1 0 0 0,0-1 0 0 0,0 0 0 0 0,0 0 0 0 0,1 0-1 0 0,-1 0 1 0 0,0 0 0 0 0,0 1 0 0 0,0-1 0 0 0,0 0 0 0 0,0 0 0 0 0,0 0 0 0 0,0 0 0 0 0,0 0-1 0 0,1 0 1 0 0,-1 0 0 0 0,0 1 0 0 0,7-1-6899 0 0</inkml:trace>
  <inkml:trace contextRef="#ctx0" brushRef="#br0" timeOffset="3240.62">3375 141 4608 0 0,'0'0'6432'0'0,"14"-4"-4234"0"0,-10 1 1875 0 0,5 21-4001 0 0,-2-1 336 0 0,1 1 0 0 0,-2 1 0 0 0,-1-1 0 0 0,5 27 0 0 0,-8-38-890 0 0,3 17 971 0 0,-1-11-5918 0 0</inkml:trace>
  <inkml:trace contextRef="#ctx0" brushRef="#br0" timeOffset="4283.36">998 265 9760 0 0,'0'0'744'0'0,"2"0"-518"0"0,-1 0-161 0 0,1 0-1 0 0,-1 0 1 0 0,0 0-1 0 0,0 0 0 0 0,0 0 1 0 0,1 0-1 0 0,-1-1 1 0 0,0 1-1 0 0,0 0 0 0 0,0-1 1 0 0,1 1-1 0 0,-1-1 1 0 0,0 1-1 0 0,0-1 1 0 0,0 1-1 0 0,0-1 0 0 0,0 0 1 0 0,0 1-1 0 0,0-1 1 0 0,0 0-1 0 0,-1 0 0 0 0,1 0 1 0 0,0 0-1 0 0,1-2 1 0 0,3-3 730 0 0,8-5 511 0 0,27-16 0 0 0,-15 11-629 0 0,91-68 277 0 0,-110 81-986 0 0,6-6-108 0 0,1 2-1 0 0,21-10 1 0 0,0 0-1932 0 0,-26 13 1298 0 0</inkml:trace>
  <inkml:trace contextRef="#ctx0" brushRef="#br0" timeOffset="4720.57">1245 252 11600 0 0,'3'-3'228'0'0,"1"1"0"0"0,0-1 1 0 0,0 1-1 0 0,8-4 0 0 0,13-8 49 0 0,12-13 2588 0 0,-5 6-973 0 0,-21 13-1415 0 0,1 1 0 0 0,18-9 0 0 0,6-3 34 0 0,54-27 170 0 0,-16 8-2011 0 0,-28 9-3100 0 0,-29 18-1128 0 0</inkml:trace>
  <inkml:trace contextRef="#ctx0" brushRef="#br0" timeOffset="5096.5">1573 240 4144 0 0,'1'0'319'0'0,"2"0"220"0"0,1 0 0 0 0,-1 0 0 0 0,0 0 1 0 0,0-1-1 0 0,1 0 0 0 0,-1 1 1 0 0,0-1-1 0 0,0 0 0 0 0,0 0 0 0 0,0-1 1 0 0,0 1-1 0 0,5-4 0 0 0,9-4 1974 0 0,-12 6-1842 0 0,0 1-1 0 0,0-1 0 0 0,8-7 0 0 0,5-3 317 0 0,27-21 177 0 0,-34 25-1034 0 0,1 0 1 0 0,0 0 0 0 0,21-11 0 0 0,26-13-1415 0 0,-14 6-1169 0 0,-32 20 614 0 0,-2 0-3278 0 0</inkml:trace>
  <inkml:trace contextRef="#ctx0" brushRef="#br0" timeOffset="5518.16">1813 255 12528 0 0,'0'0'602'0'0,"2"-1"-259"0"0,128-91 4611 0 0,-9 25-3942 0 0,-84 45-680 0 0,-10 6-1322 0 0,-8 7-3709 0 0,-8 6-1351 0 0</inkml:trace>
  <inkml:trace contextRef="#ctx0" brushRef="#br0" timeOffset="5519.16">2145 208 11600 0 0,'0'0'264'0'0,"1"-1"34"0"0,13-7 1 0 0,-10 6-241 0 0,-1 1 1 0 0,0-1 0 0 0,1 0-1 0 0,-1 0 1 0 0,0-1 0 0 0,4-2 0 0 0,-1-2 664 0 0,1 2 1 0 0,0-1 0 0 0,1 1 0 0 0,-1 0-1 0 0,11-5 1 0 0,15-9 1313 0 0,-24 13-2080 0 0,0 1 0 0 0,0 0 0 0 0,1 1-1 0 0,0 1 1 0 0,10-4 0 0 0,3 0-5013 0 0,-14 3-936 0 0</inkml:trace>
  <inkml:trace contextRef="#ctx0" brushRef="#br0" timeOffset="5953.32">2425 205 8288 0 0,'0'0'184'0'0,"11"-7"40"0"0,4 0 0 0 0,3 1 8 0 0,-3-5-232 0 0,1 1 0 0 0,2 1 0 0 0,6-1 0 0 0,-6-1 112 0 0,1 1-24 0 0,-1 0-8 0 0,5 1 0 0 0,-4 2-80 0 0,-4 4-112 0 0,1-4 24 0 0,-5 3 8 0 0</inkml:trace>
  <inkml:trace contextRef="#ctx0" brushRef="#br0" timeOffset="6347.57">2692 278 11976 0 0,'0'0'266'0'0,"2"-1"44"0"0,3-1-209 0 0,0 0 1 0 0,0-1-1 0 0,0 1 0 0 0,0-1 1 0 0,-1 0-1 0 0,8-6 1 0 0,9-7 648 0 0,17-11 1685 0 0,-25 17-1955 0 0,29-16-1 0 0,-9 9 434 0 0,45-20-694 0 0,-57 27-719 0 0,-1-1-11 0 0</inkml:trace>
  <inkml:trace contextRef="#ctx0" brushRef="#br0" timeOffset="6760.1">3088 297 8288 0 0,'14'-9'1042'0'0,"-13"8"-322"0"0,14-8 2286 0 0,-8 5-2087 0 0,-1 1 0 0 0,1-1 1 0 0,-1 0-1 0 0,12-10 0 0 0,-6 5-280 0 0,13-8-351 0 0,1 2-1 0 0,41-19 0 0 0,-28 16-3384 0 0,-36 16 2053 0 0,3-1-308 0 0,-1 3-4136 0 0,-2 0 1404 0 0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8:34.2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31 67 1840 0 0,'6'8'22722'0'0,"-9"-4"-22440"0"0,0 1-1 0 0,0-1 1 0 0,0-1-1 0 0,-1 1 1 0 0,-5 4 0 0 0,-6 6-159 0 0,-42 44 158 0 0,29-31-161 0 0,1 1-1 0 0,-31 43 1 0 0,48-57-109 0 0,-55 87 119 0 0,58-87-45 0 0,0 0 1 0 0,0 0 0 0 0,2 1-1 0 0,-1-1 1 0 0,-4 25 0 0 0,9-33-56 0 0,-2 12 86 0 0,0 0 0 0 0,0 20 0 0 0,4-32-173 0 0,-1 1 0 0 0,1-1 0 0 0,-1 1 1 0 0,2-1-1 0 0,-1 0 0 0 0,1 1 0 0 0,0-1 0 0 0,0 0 0 0 0,5 9 0 0 0,-1-7-157 0 0,-1 1 0 0 0,2-1 0 0 0,-1 0 0 0 0,1-1 0 0 0,0 0 0 0 0,1 0 0 0 0,-1-1 0 0 0,1 1 0 0 0,10 4 0 0 0,-2-4-1220 0 0,3-3-64 0 0</inkml:trace>
  <inkml:trace contextRef="#ctx0" brushRef="#br0" timeOffset="1087.23">441 248 14712 0 0,'0'0'714'0'0,"-4"-7"52"0"0,3 1-644 0 0,-3 3 4683 0 0,4 4-4271 0 0,-3 8-153 0 0,0-1 0 0 0,1 1 1 0 0,0 0-1 0 0,1-1 0 0 0,-1 10 1 0 0,0 46 419 0 0,1-13-400 0 0,2 42-154 0 0,-1-89-248 0 0,0 5-13 0 0,1-1 0 0 0,0 1 0 0 0,1-1 0 0 0,0 0 0 0 0,3 9 0 0 0,-5-16-94 0 0,9-15-2054 0 0,-6 3 1564 0 0,-1 0 0 0 0,0 0 0 0 0,0 0 0 0 0,-1 0 0 0 0,0-17 0 0 0,-2-14-757 0 0,0 18 696 0 0,3-40-1 0 0,-1 56 819 0 0,1 0 1 0 0,-1 1-1 0 0,1-1 1 0 0,0 0-1 0 0,1 1 1 0 0,0 0-1 0 0,5-11 1 0 0,-4 11 139 0 0,0 0 0 0 0,1 1 0 0 0,-1-1 0 0 0,1 1 0 0 0,1 0 0 0 0,-1 0 0 0 0,1 1 0 0 0,0-1 0 0 0,0 1 0 0 0,1 1 0 0 0,-1-1-1 0 0,1 1 1 0 0,0 0 0 0 0,0 1 0 0 0,0 0 0 0 0,1 0 0 0 0,-1 0 0 0 0,1 1 0 0 0,0 0 0 0 0,9-1 0 0 0,-13 2-206 0 0,0 1-1 0 0,1 0 0 0 0,-1 0 1 0 0,1 0-1 0 0,-1 0 1 0 0,1 1-1 0 0,-1-1 0 0 0,1 1 1 0 0,-1 0-1 0 0,7 3 1 0 0,-5-1 14 0 0,0 0 0 0 0,-1 0 1 0 0,1 1-1 0 0,-1 0 1 0 0,0 0-1 0 0,0 0 1 0 0,4 5-1 0 0,-6-6-105 0 0,0 1 0 0 0,0 0 0 0 0,0 0 0 0 0,-1 0-1 0 0,0 0 1 0 0,1 0 0 0 0,-2 0 0 0 0,1 0 0 0 0,0 1 0 0 0,-1-1-1 0 0,0 1 1 0 0,0 0 0 0 0,0-1 0 0 0,0 1 0 0 0,-1 0 0 0 0,0-1 0 0 0,0 1-1 0 0,-1 7 1 0 0,0-7-2 0 0,1 1-1 0 0,-2-1 1 0 0,1 0 0 0 0,0 0-1 0 0,-1 0 1 0 0,0 0-1 0 0,0 0 1 0 0,-1 0-1 0 0,0-1 1 0 0,1 1 0 0 0,-1-1-1 0 0,-1 0 1 0 0,1 0-1 0 0,-1 0 1 0 0,1 0 0 0 0,-8 5-1 0 0,6-5 1 0 0,0-1 0 0 0,0 0 0 0 0,0-1 0 0 0,-1 0 0 0 0,1 1 0 0 0,-1-2 0 0 0,1 1 0 0 0,-1 0 0 0 0,0-1 0 0 0,1 0 0 0 0,-8 0 0 0 0,11-2-2 0 0,1 1 3 0 0,1 0 0 0 0,-1 0-1 0 0,1 0 1 0 0,-1 0 0 0 0,1 0-1 0 0,-1 0 1 0 0,1 0 0 0 0,-1 0-1 0 0,1 0 1 0 0,-1 0 0 0 0,1 1-1 0 0,-1-1 1 0 0,1 0 0 0 0,-1 0-1 0 0,1 0 1 0 0,0 1 0 0 0,-1-1-1 0 0,1 0 1 0 0,-1 1 0 0 0,1-1-1 0 0,0 0 1 0 0,-1 1 0 0 0,0 0 393 0 0,2-1-374 0 0,0 1 0 0 0,0 0 0 0 0,0-1 0 0 0,-1 1 0 0 0,1 0 0 0 0,0 0-1 0 0,0 0 1 0 0,0-1 0 0 0,-1 1 0 0 0,1 0 0 0 0,0 0 0 0 0,0 2 0 0 0,2 1 25 0 0,10 8 52 0 0,0 0 0 0 0,24 16 0 0 0,-17-14-100 0 0,-7-5 3 0 0,-10-8 0 0 0,-1 1 0 0 0,1-1 0 0 0,-1 1 0 0 0,0 0 0 0 0,0-1 0 0 0,0 1 0 0 0,0 0 0 0 0,0 0 0 0 0,0 0 0 0 0,1 3 0 0 0,3 3-25 0 0,-5-6 42 0 0,0-1-1 0 0,0 0 1 0 0,0 0-1 0 0,0 1 0 0 0,-1-1 1 0 0,1 1-1 0 0,0-1 1 0 0,0 0-1 0 0,-1 1 1 0 0,1-1-1 0 0,-1 1 1 0 0,0 0-1 0 0,1-1 0 0 0,-1 1 1 0 0,0-1-1 0 0,0 1 1 0 0,0 0-1 0 0,0-1 1 0 0,0 3-1 0 0,-2 3 32 0 0,-1 0 1 0 0,1-1-1 0 0,-1 1 0 0 0,0-1 0 0 0,-1 0 1 0 0,0 0-1 0 0,0 0 0 0 0,0 0 1 0 0,-1 0-1 0 0,1-1 0 0 0,-1 0 0 0 0,-1 0 1 0 0,1 0-1 0 0,-10 6 0 0 0,12-9-61 0 0,0 1 0 0 0,0-1-1 0 0,-1 0 1 0 0,1 0 0 0 0,0-1 0 0 0,-1 1-1 0 0,0-1 1 0 0,1 1 0 0 0,-1-1 0 0 0,0 0 0 0 0,1-1-1 0 0,-1 1 1 0 0,0 0 0 0 0,0-1 0 0 0,0 0-1 0 0,1 0 1 0 0,-1 0 0 0 0,0-1 0 0 0,0 1-1 0 0,0-1 1 0 0,1 0 0 0 0,-1 0 0 0 0,0 0-1 0 0,1 0 1 0 0,-1-1 0 0 0,1 0 0 0 0,-1 1-1 0 0,1-1 1 0 0,0 0 0 0 0,0-1 0 0 0,0 1 0 0 0,0-1-1 0 0,0 1 1 0 0,0-1 0 0 0,1 0 0 0 0,-1 0-1 0 0,1 0 1 0 0,0 0 0 0 0,0 0 0 0 0,0-1-1 0 0,-2-4 1 0 0,-2-3-509 0 0,1 2 0 0 0,-2-1 0 0 0,-7-9 0 0 0,9 15 6 0 0,-1 0-1092 0 0</inkml:trace>
  <inkml:trace contextRef="#ctx0" brushRef="#br0" timeOffset="1453.94">927 505 15808 0 0,'0'0'771'0'0,"4"7"47"0"0,7 5-305 0 0,-1 0-1 0 0,-1 1 1 0 0,1 0 0 0 0,9 20 0 0 0,-18-31-484 0 0,0 1 0 0 0,-1-1 0 0 0,1 1 0 0 0,-1-1 0 0 0,0 1 0 0 0,0-1 0 0 0,0 1 0 0 0,0 3 0 0 0,0 8 12 0 0,1-2-17 0 0,-1-10 352 0 0,3 3 2552 0 0,-7-12-2571 0 0,3 7-343 0 0,0-1 1 0 0,0 0-1 0 0,1 0 1 0 0,-1 0 0 0 0,1 0-1 0 0,-1 0 1 0 0,1 0-1 0 0,-1 0 1 0 0,1 0-1 0 0,-1 0 1 0 0,1 0-1 0 0,0-1 1 0 0,0 1-1 0 0,-1 0 1 0 0,1 0-1 0 0,0 0 1 0 0,0 0 0 0 0,0 0-1 0 0,0-1 1 0 0,0 1-1 0 0,1 0 1 0 0,-1 0-1 0 0,0 0 1 0 0,1-1-1 0 0,10-60-14 0 0,-7 45-13 0 0,-4 16 13 0 0,1-1 0 0 0,-1 0 0 0 0,0 1 0 0 0,1-1 0 0 0,-1 0 0 0 0,1 1 0 0 0,-1-1 0 0 0,1 1 0 0 0,0-1 0 0 0,-1 1 0 0 0,1-1 0 0 0,0 1 0 0 0,0-1 0 0 0,0 1 0 0 0,0 0 0 0 0,0-1 0 0 0,1 1 0 0 0,-1 0 0 0 0,0 0 0 0 0,1 0 0 0 0,-1 0 0 0 0,2-1 0 0 0,1 1 3 0 0,0-1-1 0 0,0 1 1 0 0,0 0-1 0 0,1 0 1 0 0,-1 1 0 0 0,0-1-1 0 0,0 1 1 0 0,0 0-1 0 0,1 0 1 0 0,5 1 0 0 0,5 2-1870 0 0,22 6-1 0 0,-23-5-2196 0 0,-2 0-3048 0 0</inkml:trace>
  <inkml:trace contextRef="#ctx0" brushRef="#br0" timeOffset="1795.9">1325 498 19351 0 0,'0'0'1943'0'0,"1"2"-1783"0"0,0 1-106 0 0,0 0 0 0 0,0 0 0 0 0,-1 0 0 0 0,1 1 0 0 0,-1-1 0 0 0,0 5 0 0 0,0-4 360 0 0,0 0 1 0 0,0 0 0 0 0,1 0 0 0 0,0 0 0 0 0,1 5 0 0 0,2 27 1227 0 0,11 31-1198 0 0,-9-47-1050 0 0,-5-17 413 0 0,0 0 1 0 0,0 0 0 0 0,0 0-1 0 0,-1 0 1 0 0,1 0-1 0 0,-1 5 1 0 0,2 2-589 0 0,-1-3-4982 0 0</inkml:trace>
  <inkml:trace contextRef="#ctx0" brushRef="#br0" timeOffset="1796.9">1292 288 23583 0 0,'0'0'3520'0'0,"8"0"-3008"0"0,3 0 0 0 0,-4 5-1440 0 0,5 0-280 0 0,-1-5-56 0 0,0 7-8751 0 0</inkml:trace>
  <inkml:trace contextRef="#ctx0" brushRef="#br0" timeOffset="2432.11">1698 483 2760 0 0,'7'4'20539'0'0,"-31"8"-19490"0"0,-44 24 906 0 0,60-31-1901 0 0,1 0 1 0 0,-1 1-1 0 0,1 0 1 0 0,1 1-1 0 0,-1-1 1 0 0,-8 12 0 0 0,11-12-47 0 0,3-5-3 0 0,0-1 0 0 0,0 1 0 0 0,0 0 0 0 0,1 0 0 0 0,-1 0 0 0 0,0 0 0 0 0,0 0 0 0 0,1 0 1 0 0,-1 0-1 0 0,1 0 0 0 0,-1 0 0 0 0,1 0 0 0 0,-1 0 0 0 0,1 1 0 0 0,0-1 0 0 0,0 0 0 0 0,-1 0 1 0 0,1 0-1 0 0,0 1 0 0 0,0-1 0 0 0,0 0 0 0 0,0 0 0 0 0,0 0 0 0 0,1 0 0 0 0,-1 1 0 0 0,0-1 1 0 0,1 0-1 0 0,-1 0 0 0 0,0 0 0 0 0,1 0 0 0 0,-1 0 0 0 0,1 0 0 0 0,0 0 0 0 0,-1 0 0 0 0,2 2 1 0 0,0-1-5 0 0,-1-1 1 0 0,1 1-1 0 0,-1-1 1 0 0,1 0-1 0 0,0 1 1 0 0,0-1 0 0 0,0 0-1 0 0,-1 0 1 0 0,1 0-1 0 0,0 0 1 0 0,0 0-1 0 0,0-1 1 0 0,1 1 0 0 0,-1-1-1 0 0,0 1 1 0 0,0-1-1 0 0,0 0 1 0 0,0 1-1 0 0,4-2 1 0 0,4 1-156 0 0,0 0 1 0 0,19-4-1 0 0,-24 3-5 0 0,1 0-1 0 0,-1-1 0 0 0,0 0 1 0 0,0 0-1 0 0,0 0 0 0 0,0-1 1 0 0,6-3-1 0 0,-9 5 93 0 0,-1-1 3 0 0,5-4 22 0 0,-5 4 148 0 0,8 3 148 0 0,-7 0-203 0 0,0 0 0 0 0,0 0 1 0 0,-1 0-1 0 0,1 1 1 0 0,0-1-1 0 0,0 0 0 0 0,-1 1 1 0 0,1-1-1 0 0,-1 1 1 0 0,1 0-1 0 0,-1 0 0 0 0,0-1 1 0 0,0 1-1 0 0,1 0 0 0 0,-1 0 1 0 0,-1 0-1 0 0,1 0 1 0 0,0 0-1 0 0,0 0 0 0 0,0 4 1 0 0,1 6 67 0 0,0 0-1 0 0,0 21 1 0 0,-1-8 128 0 0,4 17 313 0 0,12 44 0 0 0,-15-78-546 0 0,-1-1-1 0 0,1 1 1 0 0,-2 0-1 0 0,1 0 1 0 0,-1 0-1 0 0,0 0 1 0 0,-2 12-1 0 0,1-16-4 0 0,0 0-1 0 0,0 0 1 0 0,0 0 0 0 0,-1-1-1 0 0,1 1 1 0 0,-1-1 0 0 0,0 1-1 0 0,0-1 1 0 0,0 0 0 0 0,0 1-1 0 0,-1-1 1 0 0,1 0 0 0 0,-1 0-1 0 0,0-1 1 0 0,0 1 0 0 0,0-1-1 0 0,-4 4 1 0 0,-19 13 194 0 0,21-15-168 0 0,-1 0 0 0 0,1 0 0 0 0,-1-1 0 0 0,0 1 0 0 0,0-1 0 0 0,-10 4 0 0 0,9-5-47 0 0,1 0-1 0 0,-1 0 0 0 0,0 0 1 0 0,0-1-1 0 0,0 0 1 0 0,1 0-1 0 0,-1-1 1 0 0,0 1-1 0 0,0-2 0 0 0,0 1 1 0 0,0-1-1 0 0,0 0 1 0 0,-11-3-1 0 0,11 2-153 0 0,1-1 1 0 0,-1 0-1 0 0,0 0 0 0 0,1 0 0 0 0,0-1 0 0 0,0 0 1 0 0,0 0-1 0 0,0 0 0 0 0,0-1 0 0 0,-4-5 0 0 0,6 5-351 0 0,0 1 0 0 0,0-1 0 0 0,1 0 0 0 0,0-1 0 0 0,0 1-1 0 0,0-1 1 0 0,-3-9 0 0 0,1-2-1010 0 0</inkml:trace>
  <inkml:trace contextRef="#ctx0" brushRef="#br0" timeOffset="2910.56">1834 244 10592 0 0,'1'0'52'0'0,"0"-1"0"0"0,0 1 1 0 0,-1-1-1 0 0,1 1 1 0 0,0-1-1 0 0,-1 1 0 0 0,1-1 1 0 0,0 0-1 0 0,-1 1 0 0 0,1-1 1 0 0,-1 0-1 0 0,1 0 1 0 0,-1 1-1 0 0,0-1 0 0 0,1-1 1 0 0,5-8 882 0 0,1 5 2761 0 0,-6 5-3405 0 0,-1-1 1 0 0,1 1 0 0 0,-1 0-1 0 0,1 0 1 0 0,-1 0 0 0 0,1 0-1 0 0,-1 0 1 0 0,1 0-1 0 0,-1 0 1 0 0,1 0 0 0 0,-1 0-1 0 0,1 0 1 0 0,-1 1-1 0 0,1-1 1 0 0,-1 0 0 0 0,1 0-1 0 0,-1 0 1 0 0,1 1-1 0 0,-1-1 1 0 0,2 1 0 0 0,11 10 1297 0 0,7 16-924 0 0,-13-16-538 0 0,-2 1 1 0 0,0 0-1 0 0,0 0 0 0 0,-1 0 0 0 0,0 1 0 0 0,-1-1 1 0 0,-1 1-1 0 0,2 17 0 0 0,-3-7 101 0 0,-1-1 1 0 0,-1 1-1 0 0,-8 43 1 0 0,9-65-223 0 0,-7 34 549 0 0,-19 66 1 0 0,24-95-611 0 0,0 1-1 0 0,0-1 1 0 0,1 0-1 0 0,-1 12 1 0 0,2-17-277 0 0,2-2-1147 0 0,0 0 1324 0 0,0 0 1 0 0,0 0 0 0 0,0 0 0 0 0,0-1 0 0 0,0 1 0 0 0,0 0 0 0 0,-1-1 0 0 0,1 1 0 0 0,-1-1 0 0 0,1 0 0 0 0,1-2 0 0 0,-1 1 81 0 0,5-6 66 0 0,0-1 0 0 0,-1 0 1 0 0,9-17-1 0 0,-10 16 8 0 0,1 0 1 0 0,0 0-1 0 0,10-10 0 0 0,-14 18 104 0 0,0 1 0 0 0,0 0 0 0 0,0 0 0 0 0,0 0 1 0 0,1 0-1 0 0,-1 0 0 0 0,1 0 0 0 0,0 1 0 0 0,-1-1 0 0 0,1 1 0 0 0,0 0 0 0 0,0 0 0 0 0,0 0 0 0 0,0 0 0 0 0,0 0 0 0 0,0 1 0 0 0,0-1 0 0 0,3 1 0 0 0,-2 0 51 0 0,1 0-1 0 0,-1 1 0 0 0,0-1 1 0 0,0 1-1 0 0,0 0 1 0 0,0 1-1 0 0,0-1 0 0 0,0 0 1 0 0,0 1-1 0 0,-1 0 0 0 0,1 0 1 0 0,5 4-1 0 0,-4-3-153 0 0,0 1 0 0 0,0 0 0 0 0,0 1 0 0 0,-1-1 0 0 0,1 1 0 0 0,-1 0 0 0 0,0 0 0 0 0,0 1 0 0 0,4 7 0 0 0,-7-9-2 0 0,1 0 0 0 0,0 0-1 0 0,-1 0 1 0 0,0 0 0 0 0,0 0 0 0 0,0 1-1 0 0,-1-1 1 0 0,1 0 0 0 0,-1 1-1 0 0,0-1 1 0 0,0 0 0 0 0,-1 1 0 0 0,1-1-1 0 0,-2 7 1 0 0,-25 79-401 0 0,27-89 356 0 0,-1 0 1 0 0,1-1-1 0 0,0 1 0 0 0,0 0 1 0 0,-1-1-1 0 0,1 1 0 0 0,0 0 1 0 0,0-1-1 0 0,0 1 0 0 0,0 0 1 0 0,0-1-1 0 0,0 1 0 0 0,0 0 1 0 0,0 0-1 0 0,0-1 0 0 0,0 1 1 0 0,0 0-1 0 0,0-1 0 0 0,0 1 1 0 0,1 0-1 0 0,-1 0 0 0 0,1 0-640 0 0,14-13-12685 0 0</inkml:trace>
  <inkml:trace contextRef="#ctx0" brushRef="#br0" timeOffset="3626.57">2302 96 11976 0 0,'0'0'1082'0'0,"0"1"-890"0"0,-3 20 1015 0 0,2-17-630 0 0,0 0 1 0 0,0 0 0 0 0,1 0-1 0 0,0 1 1 0 0,0 6-1 0 0,5 29 1808 0 0,15 81 1898 0 0,-4-44-2938 0 0,14 43-366 0 0,-23-89-1063 0 0,5 58 1 0 0,-12-88 78 0 0,1 6-11 0 0,3 41-1514 0 0,-2-17-2611 0 0,-2-17-3674 0 0</inkml:trace>
  <inkml:trace contextRef="#ctx0" brushRef="#br0" timeOffset="4035.46">2245 593 9216 0 0,'0'0'830'0'0,"2"-1"-684"0"0,21-9 1398 0 0,37-6 10562 0 0,-28 9-10811 0 0,-8 2-1066 0 0,-1 1 1 0 0,34 0 0 0 0,12-2-4690 0 0,-49 3 2925 0 0</inkml:trace>
  <inkml:trace contextRef="#ctx0" brushRef="#br0" timeOffset="4443.79">2702 554 15664 0 0,'0'0'1695'0'0,"8"-5"-431"0"0,-1-2 216 0 0,8 2 48 0 0,1 1 8 0 0,-2-3-824 0 0,5 4-160 0 0,-3-1-32 0 0,2 1-8 0 0,1 0-816 0 0,-1-1-168 0 0,2 1-32 0 0,-1 3-9223 0 0</inkml:trace>
  <inkml:trace contextRef="#ctx0" brushRef="#br0" timeOffset="4852.31">3516 154 13824 0 0,'-12'0'1470'0'0,"-8"-1"-1524"0"0,13 1 473 0 0,0-1 1 0 0,0 1-1 0 0,0 1 1 0 0,0-1 0 0 0,1 1-1 0 0,-12 3 1 0 0,0 2 448 0 0,11-5-465 0 0,0 2 1 0 0,0-1-1 0 0,0 1 0 0 0,0 0 0 0 0,0 0 1 0 0,0 1-1 0 0,-10 7 0 0 0,9-4-72 0 0,-17 12 362 0 0,0 2 0 0 0,1 1 1 0 0,-37 43-1 0 0,43-42-48 0 0,-22 39 0 0 0,34-52-508 0 0,1 1 0 0 0,0 0 0 0 0,1 0 0 0 0,0 0-1 0 0,0 0 1 0 0,-2 20 0 0 0,3 2 164 0 0,2 0 0 0 0,1-1 0 0 0,2 1 1 0 0,1 0-1 0 0,12 54 0 0 0,-10-72-627 0 0,0-1-1 0 0,0 0 1 0 0,1-1 0 0 0,1 1 0 0 0,9 14-1 0 0,9 18-9266 0 0,-21-36 1882 0 0</inkml:trace>
  <inkml:trace contextRef="#ctx0" brushRef="#br0" timeOffset="4853.31">3063 673 21191 0 0,'0'0'480'0'0,"-3"-8"1167"0"0,6 4-1513 0 0,-2 2-91 0 0,1-1-1 0 0,0 1 0 0 0,-1 0 1 0 0,1 0-1 0 0,0 0 1 0 0,0 0-1 0 0,0 1 1 0 0,0-1-1 0 0,1 1 1 0 0,-1-1-1 0 0,4-1 1 0 0,9-3 408 0 0,0 0 0 0 0,0 1-1 0 0,24-4 1 0 0,51-5-2845 0 0,-22 4-1020 0 0,-28 3 1368 0 0</inkml:trace>
  <inkml:trace contextRef="#ctx0" brushRef="#br0" timeOffset="4854.31">3489 580 21191 0 0,'0'0'1606'0'0,"-4"7"-904"0"0,2-2-508 0 0,0 0 0 0 0,0 0 0 0 0,0 0 0 0 0,0 0 0 0 0,1 0 0 0 0,0 0 0 0 0,0 0 0 0 0,1 0 0 0 0,-1 1 0 0 0,1-1 0 0 0,0 0 0 0 0,0 0 0 0 0,2 9 0 0 0,0-1-342 0 0,-2-11 98 0 0,0 0 0 0 0,0 0 0 0 0,0 0 0 0 0,1 1 0 0 0,-1-1 0 0 0,1 0 0 0 0,0 0 0 0 0,-1 0 0 0 0,3 3 0 0 0,1 3-487 0 0,-4-6 193 0 0,1-1 0 0 0,0 1 1 0 0,0 0-1 0 0,0-1 0 0 0,1 1 0 0 0,-1 0 0 0 0,0-1 0 0 0,2 2 0 0 0,2 2-7655 0 0</inkml:trace>
  <inkml:trace contextRef="#ctx0" brushRef="#br0" timeOffset="5278.19">3545 382 21191 0 0,'0'0'464'0'0,"-3"-4"96"0"0,-1-2 744 0 0,4-1 528 0 0,7 7-816 0 0,1 3 8 0 0,4-3-1640 0 0,-1 7-328 0 0,0-4-64 0 0,4 4-5744 0 0,1 0-1151 0 0</inkml:trace>
  <inkml:trace contextRef="#ctx0" brushRef="#br0" timeOffset="5660.81">3674 583 19351 0 0,'0'0'1943'0'0,"2"0"-1643"0"0,45-3 3045 0 0,26-9-2758 0 0,-44 7-570 0 0,-17 3-17 0 0,0-1 0 0 0,23-8 0 0 0,-31 9 0 0 0,-1 1 0 0 0,1-1 0 0 0,-1 0 0 0 0,1 0 0 0 0,-1 0 0 0 0,1 0 0 0 0,-1 0 0 0 0,0-1 0 0 0,0 0 0 0 0,0 1 0 0 0,-1-1 0 0 0,4-5 0 0 0,-5 7 2 0 0,-1 0-1 0 0,1 0 0 0 0,-1 0 0 0 0,0 0 1 0 0,0 0-1 0 0,0 0 0 0 0,1 0 1 0 0,-1 0-1 0 0,0 0 0 0 0,0 0 1 0 0,-1 0-1 0 0,1 0 0 0 0,0 0 0 0 0,0 0 1 0 0,0 0-1 0 0,-1 0 0 0 0,1 0 1 0 0,0 0-1 0 0,-1 0 0 0 0,1 0 1 0 0,-1 0-1 0 0,1 0 0 0 0,-2-1 0 0 0,-14-16-418 0 0,14 17-50 0 0,-5 4 272 0 0,-1-1 0 0 0,1 1 0 0 0,-12 2 0 0 0,14-5 292 0 0,1 1 0 0 0,-1 0-1 0 0,0 0 1 0 0,1 1-1 0 0,0-1 1 0 0,-1 1 0 0 0,1 0-1 0 0,0 0 1 0 0,0 1 0 0 0,0-1-1 0 0,0 1 1 0 0,0 0 0 0 0,-5 5-1 0 0,5-3-76 0 0,0 0-1 0 0,0 1 1 0 0,1-1-1 0 0,0 1 1 0 0,0 0-1 0 0,-2 6 1 0 0,4-9 27 0 0,0 0 1 0 0,0-1 0 0 0,1 1 0 0 0,-1 1 0 0 0,1-1-1 0 0,-1 0 1 0 0,1 0 0 0 0,0 0 0 0 0,0 0 0 0 0,1 0-1 0 0,-1 0 1 0 0,1 0 0 0 0,-1 0 0 0 0,3 6 0 0 0,-1-6-12 0 0,-1 0 1 0 0,1 0-1 0 0,0 0 1 0 0,0 0-1 0 0,0 0 1 0 0,1-1-1 0 0,-1 1 1 0 0,1-1-1 0 0,4 4 1 0 0,29 17 585 0 0,-19-13-227 0 0,-9-5-706 0 0,-1-1 0 0 0,1-1 0 0 0,0 1 0 0 0,0-2-1 0 0,1 1 1 0 0,-1-1 0 0 0,0 0 0 0 0,1 0 0 0 0,-1-1 0 0 0,1-1 0 0 0,0 1 0 0 0,-1-1-1 0 0,14-2 1 0 0,4-1-1001 0 0</inkml:trace>
  <inkml:trace contextRef="#ctx0" brushRef="#br0" timeOffset="5661.81">4158 94 16783 0 0,'-8'0'1522'0'0,"6"0"-1436"0"0,1 1 1 0 0,-1-1-1 0 0,1 0 1 0 0,-1 1-1 0 0,1-1 0 0 0,0 1 1 0 0,-1 0-1 0 0,1-1 1 0 0,0 1-1 0 0,-1 0 1 0 0,1 0-1 0 0,0 0 1 0 0,0 0-1 0 0,0 0 1 0 0,0 0-1 0 0,0 0 0 0 0,0 0 1 0 0,0 0-1 0 0,0 1 1 0 0,-1 0-1 0 0,1 1 321 0 0,0 0 0 0 0,0 0 0 0 0,0 1 0 0 0,0-1 0 0 0,1 0 0 0 0,-1 5 0 0 0,1-5-230 0 0,-2 17 394 0 0,1 0 0 0 0,1 0 0 0 0,4 30 0 0 0,15 61-344 0 0,-7-45 614 0 0,3 83-59 0 0,-6-47-4133 0 0,-8-101 3114 0 0,-1 0 0 0 0,0 0 0 0 0,1 0-1 0 0,-1 0 1 0 0,1 1 0 0 0,-1-1 0 0 0,1 0 0 0 0,-1 0 0 0 0,1 0 0 0 0,0 0 0 0 0,-1 0 0 0 0,1 0 0 0 0,0 0 0 0 0,0-1 0 0 0,1 3 0 0 0,-1-3 58 0 0,1 2-1867 0 0</inkml:trace>
  <inkml:trace contextRef="#ctx0" brushRef="#br0" timeOffset="6041.51">4435 577 21191 0 0,'0'0'480'0'0,"2"0"67"0"0,0 0-368 0 0,4 0 201 0 0,-5-1-318 0 0,-1 0 0 0 0,0 0-1 0 0,1 0 1 0 0,-1-1-1 0 0,0 1 1 0 0,1 0-1 0 0,-1 0 1 0 0,0 0 0 0 0,0 0-1 0 0,0 0 1 0 0,0 0-1 0 0,0-2 1 0 0,0 2-30 0 0,0 0 21 0 0,0 0 0 0 0,0 1 0 0 0,0-1 0 0 0,0 0 0 0 0,0 1 0 0 0,0-1-1 0 0,0 0 1 0 0,0 1 0 0 0,0-1 0 0 0,-1 0 0 0 0,1 1 0 0 0,0-1 0 0 0,0 0 0 0 0,-1 1-1 0 0,1-1 1 0 0,0 1 0 0 0,-1-1 0 0 0,1 0 0 0 0,0 1 0 0 0,-1-1 0 0 0,1 1 0 0 0,-1-1-1 0 0,1 1 1 0 0,-1 0 0 0 0,1-1 0 0 0,-2 0 0 0 0,0 0-24 0 0,1 1 1 0 0,-1-1-1 0 0,1 1 0 0 0,-1-1 1 0 0,1 1-1 0 0,-1-1 1 0 0,1 1-1 0 0,-1 0 0 0 0,0 0 1 0 0,1 0-1 0 0,-1 0 1 0 0,0 0-1 0 0,1 0 0 0 0,-1 0 1 0 0,1 1-1 0 0,-1-1 1 0 0,0 0-1 0 0,-1 2 0 0 0,-2-1-34 0 0,0 1-1 0 0,0 0 0 0 0,0 0 0 0 0,-6 4 0 0 0,-1 6 6 0 0,3-2 0 0 0,4-6 123 0 0,1 1 0 0 0,0-1 0 0 0,-1 1 0 0 0,2 0 0 0 0,-1 0 0 0 0,0 1 0 0 0,1-1 0 0 0,-3 8 0 0 0,4-9-44 0 0,0 0 1 0 0,1 1 0 0 0,-1-1 0 0 0,1 1 0 0 0,0-1-1 0 0,0 1 1 0 0,1-1 0 0 0,-1 1 0 0 0,1 0 0 0 0,0 0-1 0 0,1 7 1 0 0,-1-10-72 0 0,1 0 1 0 0,0 1-1 0 0,0-1 0 0 0,-1 1 1 0 0,1-1-1 0 0,1 0 0 0 0,-1 0 1 0 0,0 0-1 0 0,1 0 0 0 0,-1 0 0 0 0,1 0 1 0 0,-1 0-1 0 0,1 0 0 0 0,3 3 1 0 0,-1-3-56 0 0,0 1 1 0 0,0-1 0 0 0,0 0 0 0 0,0 0-1 0 0,1 0 1 0 0,-1 0 0 0 0,7 1 0 0 0,0-1-421 0 0,0 0 1 0 0,-1-1-1 0 0,1 0 1 0 0,0-1-1 0 0,0 0 1 0 0,12-2 0 0 0,-3-1-1414 0 0,-2-1-346 0 0</inkml:trace>
  <inkml:trace contextRef="#ctx0" brushRef="#br0" timeOffset="6470.94">4516 91 21191 0 0,'0'-1'86'0'0,"0"-1"-1"0"0,-1 1 1 0 0,1 0-1 0 0,0 0 1 0 0,0-1-1 0 0,-1 1 1 0 0,1 0-1 0 0,-1 0 1 0 0,1 0-1 0 0,-1-1 1 0 0,1 1-1 0 0,-1 0 1 0 0,0 0-1 0 0,0 0 1 0 0,1 0-1 0 0,-1 0 1 0 0,0 0-1 0 0,0 0 0 0 0,0 0 1 0 0,0 1-1 0 0,0-1 1 0 0,0 0-1 0 0,0 1 1 0 0,0-1-1 0 0,-1 0 1 0 0,0 0-1 0 0,-5-2 2761 0 0,7 18-1511 0 0,0-1-1139 0 0,1 1 0 0 0,0-1 0 0 0,4 19 0 0 0,-2-17 13 0 0,1 23-1 0 0,-3-25-95 0 0,1 0 0 0 0,4 19 0 0 0,18 58 306 0 0,12 104 0 0 0,-16-87-638 0 0,-18-99-886 0 0,1 1 1 0 0,0 0-1 0 0,7 16 1 0 0,-3-19-446 0 0</inkml:trace>
  <inkml:trace contextRef="#ctx0" brushRef="#br0" timeOffset="7016.2">4648 17 15664 0 0,'0'0'3547'0'0,"10"-4"-915"0"0,10-6 476 0 0,-17 10-3015 0 0,-1-1 0 0 0,0 1 1 0 0,0-1-1 0 0,1 1 0 0 0,-1 0 0 0 0,0 0 0 0 0,0 0 0 0 0,1 0 0 0 0,-1 0 0 0 0,0 1 0 0 0,0-1 0 0 0,1 1 0 0 0,-1-1 1 0 0,0 1-1 0 0,0 0 0 0 0,0 0 0 0 0,0 0 0 0 0,0 0 0 0 0,0 0 0 0 0,0 0 0 0 0,0 1 0 0 0,-1-1 0 0 0,1 1 0 0 0,0-1 1 0 0,-1 1-1 0 0,3 2 0 0 0,4 6 370 0 0,-1 0 0 0 0,-1 0 0 0 0,10 18 0 0 0,-12-22-282 0 0,108 183-16 0 0,-106-179-62 0 0,0 0 0 0 0,-1 0 0 0 0,0 1 0 0 0,-1 0-1 0 0,0 0 1 0 0,-1 0 0 0 0,0 0 0 0 0,-1 1 0 0 0,0-1 0 0 0,0 1-1 0 0,-2 0 1 0 0,1-1 0 0 0,-3 21 0 0 0,2-26-40 0 0,-2 15 119 0 0,-1 0-1 0 0,-7 27 1 0 0,-1-7-182 0 0,7-24 0 0 0,0 0 0 0 0,-2-1 0 0 0,0 1 0 0 0,-15 28 0 0 0,-2-1 10 0 0,16-31-28 0 0,0 0 0 0 0,-13 19 0 0 0,12-20-254 0 0,7-10 141 0 0,0 0 0 0 0,0-1-1 0 0,0 1 1 0 0,-1 0 0 0 0,1 0 0 0 0,-1-1-1 0 0,1 1 1 0 0,-3 1 0 0 0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4:12.9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6 9 10856 0 0,'0'0'13013'0'0,"-7"3"-12659"0"0,2 3-212 0 0,0-1-1 0 0,0 0 1 0 0,1 1 0 0 0,-1 0-1 0 0,1 0 1 0 0,1 1-1 0 0,-1-1 1 0 0,1 1 0 0 0,-2 7-1 0 0,-5 6 163 0 0,4-6-136 0 0,0 0 0 0 0,1 0 0 0 0,-6 29 0 0 0,-3 47 273 0 0,11-65-288 0 0,-8 113 888 0 0,11-119-953 0 0,1 0-1 0 0,1 1 1 0 0,1-1-1 0 0,0 0 1 0 0,7 21-1 0 0,-7-33-35 0 0,0 0 0 0 0,0 0 0 0 0,0 0-1 0 0,1 0 1 0 0,0 0 0 0 0,1-1 0 0 0,0 1 0 0 0,0-1-1 0 0,0-1 1 0 0,0 1 0 0 0,1-1 0 0 0,0 0 0 0 0,0 0-1 0 0,0 0 1 0 0,1-1 0 0 0,0 0 0 0 0,0 0 0 0 0,0-1-1 0 0,12 4 1 0 0,-8-3 20 0 0,0-1-1 0 0,0-1 1 0 0,1 0-1 0 0,-1-1 1 0 0,1 0 0 0 0,-1 0-1 0 0,1-1 1 0 0,-1-1-1 0 0,14-2 1 0 0,-17 1-32 0 0,1 0 0 0 0,-1 0-1 0 0,0-1 1 0 0,0 0 0 0 0,0 0 0 0 0,0-1 0 0 0,-1 0-1 0 0,0 0 1 0 0,1-1 0 0 0,-2 0 0 0 0,1 0 0 0 0,12-13-1 0 0,-5 3-13 0 0,-1 0 0 0 0,0-1 0 0 0,-1-1 0 0 0,-1 0 0 0 0,-1 0 0 0 0,0-1-1 0 0,-1-1 1 0 0,-1 1 0 0 0,6-23 0 0 0,-8 20-24 0 0,-3 13-5 0 0,-1-1 1 0 0,0 0 0 0 0,0 0-1 0 0,-1 0 1 0 0,0 1 0 0 0,-1-14-1 0 0,0 18-8 0 0,-1-21-35 0 0,-2 1 1 0 0,-8-43-1 0 0,5 48-67 0 0,-1 0 0 0 0,0 0-1 0 0,-13-21 1 0 0,-2-14-655 0 0,16 40-40 0 0,-15-23 0 0 0,19 34 336 0 0,0 0-1 0 0,0 0 1 0 0,1 0 0 0 0,0 0-1 0 0,-1 0 1 0 0,0-7 0 0 0</inkml:trace>
  <inkml:trace contextRef="#ctx0" brushRef="#br0" timeOffset="952.9">715 105 9128 0 0,'0'0'822'0'0,"-11"-14"15331"0"0,11 45-15282 0 0,4 97 639 0 0,-1-107-1333 0 0,11 38-1 0 0,-5-25-46 0 0,-3-16-47 0 0,0-1 0 0 0,1-1 0 0 0,10 19 0 0 0,-7-15 9 0 0,-4-9-36 0 0,0-1 0 0 0,8 10 0 0 0,5 7 56 0 0,-14-21-49 0 0,0 0-1 0 0,1 0 1 0 0,0 0 0 0 0,0-1-1 0 0,12 8 1 0 0,-9-6 34 0 0,-5-5-45 0 0,-1 0 0 0 0,0 0-1 0 0,1 0 1 0 0,-1-1-1 0 0,1 1 1 0 0,0-1-1 0 0,-1 0 1 0 0,1 0-1 0 0,0-1 1 0 0,0 1 0 0 0,0-1-1 0 0,-1 0 1 0 0,8 0-1 0 0,-6 0-10 0 0,-1-1 0 0 0,1 1 0 0 0,-1-1 0 0 0,1 0 0 0 0,-1 0 0 0 0,1-1 0 0 0,-1 1 0 0 0,0-1 0 0 0,0 0-1 0 0,8-5 1 0 0,-1-2 38 0 0,0-1 1 0 0,-1 0-1 0 0,0-1 0 0 0,16-21 0 0 0,26-53 264 0 0,-34 48-426 0 0,27-76 0 0 0,-13 26-47 0 0,-22 68-830 0 0,-9 17 203 0 0,25 12-10038 0 0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4:11.1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24 304 3224 0 0,'0'0'143'0'0,"1"-1"-3"0"0,5-12 3258 0 0,-6 9-1786 0 0,1 2 2329 0 0,0-6 5425 0 0,-6 4-6501 0 0,-14 3-3516 0 0,16 1 1426 0 0,-16 11-453 0 0,-2 2-280 0 0,0 1 0 0 0,-20 20 0 0 0,10-9 75 0 0,8-4 76 0 0,0 1 0 0 0,2 1 0 0 0,-20 27 0 0 0,6-8-50 0 0,22-24-92 0 0,1-1 1 0 0,-13 27-1 0 0,19-33-25 0 0,-7 16 123 0 0,-10 27 0 0 0,10-22 39 0 0,11-27-141 0 0,1-1-1 0 0,0 1 1 0 0,0 0-1 0 0,-1 7 1 0 0,-3 16 232 0 0,3-21-210 0 0,0 1-1 0 0,1 0 1 0 0,0 0 0 0 0,0 0-1 0 0,1 0 1 0 0,0 0-1 0 0,2 9 1 0 0,-1-3 16 0 0,2 0 0 0 0,0 0-1 0 0,7 18 1 0 0,-7-25-53 0 0,1 1 0 0 0,0-1 0 0 0,9 13 0 0 0,-11-19-27 0 0,0 1 0 0 0,0 0 0 0 0,0-1 0 0 0,0 1-1 0 0,0-1 1 0 0,0 1 0 0 0,5 1 0 0 0,11 7 39 0 0,-16-8-37 0 0,1 0-1 0 0,-1 0 1 0 0,1-1 0 0 0,0 1-1 0 0,0-1 1 0 0,-1 0 0 0 0,1 1 0 0 0,0-2-1 0 0,0 1 1 0 0,0 0 0 0 0,0 0-1 0 0,0-1 1 0 0,4 0 0 0 0,6 1 39 0 0,24-3 1 0 0,-31 1-45 0 0,61-8 238 0 0,-64 8-232 0 0,0 0 1 0 0,1 0-1 0 0,-1-1 0 0 0,0 1 0 0 0,0-1 0 0 0,0 0 1 0 0,4-3-1 0 0,-4 3-9 0 0,1 0 1 0 0,-1 0 0 0 0,1 0-1 0 0,6-3 1 0 0,-5 3 0 0 0,-1-1 0 0 0,0 0 0 0 0,1 0 0 0 0,-1 0 0 0 0,0-1 0 0 0,-1 1 0 0 0,1-1 0 0 0,-1 0 0 0 0,1 0 0 0 0,-1 0 0 0 0,0 0 0 0 0,-1-1 0 0 0,1 1 0 0 0,-1-1 0 0 0,0 0 0 0 0,3-7 0 0 0,-5 10 0 0 0,0 0 0 0 0,0 0 0 0 0,0 0 0 0 0,0 0 0 0 0,0 0 0 0 0,0 0 0 0 0,-1 0 0 0 0,1 0 0 0 0,-1 0 0 0 0,1 0 0 0 0,-1 0 0 0 0,0 0 0 0 0,1 0 0 0 0,-1 0 0 0 0,0 1 0 0 0,0-1 0 0 0,-1 0 0 0 0,1 1 0 0 0,0-1 0 0 0,0 1 0 0 0,-1-1 0 0 0,1 1 0 0 0,-1 0 0 0 0,1-1 0 0 0,-1 1 0 0 0,0 0 0 0 0,1 0 0 0 0,-1 0 0 0 0,0 0 0 0 0,0 1 0 0 0,-3-2 0 0 0,-23-8 104 0 0,-1 0 0 0 0,-38-6 0 0 0,50 13-101 0 0,1 1 0 0 0,-1 1 0 0 0,0 1 0 0 0,0 0-1 0 0,0 1 1 0 0,1 1 0 0 0,-1 0 0 0 0,1 1 0 0 0,-1 1 0 0 0,1 1 0 0 0,0 0 0 0 0,-30 15-1 0 0,30-12 9 0 0,8-4-11 0 0,0 1 0 0 0,0-1 0 0 0,-12 10 0 0 0,20-14-15 0 0,0 1-1 0 0,-1-1 1 0 0,1 0 0 0 0,0 0-1 0 0,0 0 1 0 0,-1 1 0 0 0,1-1-1 0 0,0 0 1 0 0,0 0 0 0 0,0 1-1 0 0,-1-1 1 0 0,1 0 0 0 0,0 0 0 0 0,0 1-1 0 0,0-1 1 0 0,0 0 0 0 0,0 1-1 0 0,0-1 1 0 0,0 0 0 0 0,0 1-1 0 0,0-1 1 0 0,-1 0 0 0 0,1 0-1 0 0,0 1 1 0 0,0-1 0 0 0,1 0-1 0 0,-1 1 1 0 0,0-1 0 0 0,0 0-1 0 0,0 1 1 0 0,0-1 0 0 0,0 0-1 0 0,0 0 1 0 0,0 1 0 0 0,0-1-1 0 0,1 0 1 0 0,-1 1 0 0 0,0-1-1 0 0,0 0 1 0 0,0 0 0 0 0,0 0-1 0 0,1 1 1 0 0,-1-1 0 0 0,0 0-1 0 0,0 0 1 0 0,1 0 0 0 0,-1 1-1 0 0,0-1 1 0 0,0 0 0 0 0,1 0-1 0 0,-1 0 1 0 0,0 0 0 0 0,1 0-1 0 0,-1 0 1 0 0,0 1 0 0 0,1-1-1 0 0,-1 0 1 0 0,0 0 0 0 0,0 0-1 0 0,1 0 1 0 0,0 0 0 0 0,20 2-1521 0 0,-6-5 350 0 0</inkml:trace>
  <inkml:trace contextRef="#ctx0" brushRef="#br0" timeOffset="861.52">547 3 13216 0 0,'0'0'8759'0'0,"0"0"-8592"0"0,0 0 0 0 0,1-1-1 0 0,-1 1 1 0 0,1 0 0 0 0,-1 0-1 0 0,1-1 1 0 0,-1 1 0 0 0,0 0-1 0 0,1 0 1 0 0,-1 0 0 0 0,1 0-1 0 0,-1 0 1 0 0,1-1 0 0 0,-1 1-1 0 0,1 0 1 0 0,-1 0 0 0 0,2 0-1 0 0,5 9 46 0 0,1 0-1 0 0,-2 0 1 0 0,1 0-1 0 0,-2 1 0 0 0,1 0 1 0 0,6 17-1 0 0,41 88 1144 0 0,-37-83-1167 0 0,29 64 189 0 0,-39-81-346 0 0,-1 0 0 0 0,-1 0 0 0 0,0 1 0 0 0,2 29 0 0 0,-4 1 200 0 0,-2-1 0 0 0,-2 1 1 0 0,-2 0-1 0 0,-2-1 0 0 0,-14 53 1 0 0,7-37-49 0 0,-22 74 6 0 0,-10 12-136 0 0,39-128-37 0 0,-1 0 0 0 0,-11 22 1 0 0,2-6-2 0 0,14-31-29 0 0,0 0 1 0 0,0-1-1 0 0,-1 1 0 0 0,1-1 1 0 0,-1 0-1 0 0,-6 6 0 0 0,-9 12-186 0 0,15-17-134 0 0,0 0 0 0 0,-1 0 0 0 0,1 0 0 0 0,-1-1-1 0 0,0 1 1 0 0,-1-1 0 0 0,1 0 0 0 0,0 0 0 0 0,-1-1 0 0 0,1 1-1 0 0,-1-1 1 0 0,-7 3 0 0 0,4-5-1242 0 0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0:17.71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310 1840 0 0,'0'0'1372'0'0,"12"-4"7768"0"0,18 13-1446 0 0,-38-9-7598 0 0,5 0-21 0 0,3 0 179 0 0,-5-13 210 0 0,1-47 580 0 0,8 38-1070 0 0,-4 21-105 0 0,0 1 7 0 0,-1-1 143 0 0,1 0-1 0 0,-1 1 1 0 0,1-1 0 0 0,0 0-1 0 0,-1 1 1 0 0,1-1 0 0 0,0 0-1 0 0,0 0 1 0 0,-1 1 0 0 0,1-1-1 0 0,0 0 1 0 0,0 0 0 0 0,0 1-1 0 0,0-1 1 0 0,0 0 0 0 0,0 0-1 0 0,0-1 1 0 0,-3-10 57 0 0,3 11-65 0 0,-1 1-9 0 0,1 0 1 0 0,0 0-1 0 0,0 0 1 0 0,-1 0 0 0 0,1 0-1 0 0,0 0 1 0 0,-1-1 0 0 0,1 1-1 0 0,0 0 1 0 0,0 0 0 0 0,0 0-1 0 0,-1-1 1 0 0,1 1-1 0 0,0 0 1 0 0,0 0 0 0 0,0-1-1 0 0,-1 1 1 0 0,1 0 0 0 0,0 0-1 0 0,0-1 1 0 0,0 1 0 0 0,0 0-1 0 0,0-1 1 0 0,0 1 0 0 0,0 0-1 0 0,0-1 1 0 0,0 1-1 0 0,0 0 1 0 0,0-1 0 0 0,0 1-1 0 0,0 0 1 0 0,0 0 0 0 0,0-1-1 0 0,0 1 1 0 0,0 0 0 0 0,0-1-1 0 0,0 1 1 0 0,0 0-1 0 0,0-1 1 0 0,0 1 0 0 0,1 0-1 0 0,-1 0 1 0 0,0-1 0 0 0,0 1-1 0 0,0 0 1 0 0,1-1 0 0 0,0 0-15 0 0,1-1 19 0 0,-2-9-145 0 0,0 10 239 0 0,-1 1-100 0 0,1 0 0 0 0,0 0 0 0 0,-1 0 1 0 0,1 0-1 0 0,0 0 0 0 0,-1 0 0 0 0,1 0 0 0 0,0 0 0 0 0,-1 0 1 0 0,1 0-1 0 0,0 0 0 0 0,-1 0 0 0 0,1 0 0 0 0,0 0 0 0 0,-1-1 1 0 0,1 1-1 0 0,0 0 0 0 0,-1 0 0 0 0,1 0 0 0 0,0 0 0 0 0,-1 0 1 0 0,1-1-1 0 0,0 1 0 0 0,0 0 0 0 0,-1 0 0 0 0,1-1 1 0 0,0 1-1 0 0,0 0 0 0 0,0 0 0 0 0,-1-1 0 0 0,1 1 0 0 0,0 0 1 0 0,0-1-1 0 0,0 1 0 0 0,0 0 0 0 0,0-1 0 0 0,-1 1 0 0 0,-4-9-14 0 0,3 2 2 0 0,4 3 11 0 0,-1-1 14 0 0,-1 4 18 0 0,0-17-75 0 0,0 13 43 0 0,1 4 43 0 0,5 0-33 0 0,1-1 2 0 0,-4 1 36 0 0,2-1-36 0 0,-3 1-12 0 0,0 0 0 0 0,0 1 0 0 0,0-1 0 0 0,0 1 0 0 0,0 0 0 0 0,0 0 0 0 0,0 0 0 0 0,2 0 0 0 0,3 0 0 0 0,12-3-3 0 0,-15 3 14 0 0,0 0 0 0 0,0-1 1 0 0,0 0-1 0 0,0 0 0 0 0,0 0 0 0 0,6-3 0 0 0,-6 3 12 0 0,0-1-1 0 0,0 1 1 0 0,0 0 0 0 0,0 0-1 0 0,1 1 1 0 0,-1-1 0 0 0,8 1-1 0 0,0 0-22 0 0,7 1 3 0 0,0-1 1 0 0,24-4 0 0 0,63-19 281 0 0,-89 17-268 0 0,-10 4-5 0 0,0-1 0 0 0,1 1 0 0 0,13-1-1 0 0,-18 1-8 0 0,11 0-18 0 0,33 11 563 0 0,-21-7-548 0 0,-25-2 0 0 0,0 0 0 0 0,0 0 0 0 0,1 0 0 0 0,-1 0 0 0 0,0 0 0 0 0,0 0 0 0 0,0 0 0 0 0,1 0 0 0 0,-1 0 0 0 0,0 0 0 0 0,0-1 0 0 0,2 0 0 0 0,28-3-147 0 0,-27 4 113 0 0,0 0 1 0 0,0-1 0 0 0,0 1 0 0 0,1-1 0 0 0,6-2 0 0 0,-10 2 53 0 0,0 1-1 0 0,0-1 1 0 0,0 1 0 0 0,0-1 0 0 0,0 1 0 0 0,0 0 0 0 0,0-1 0 0 0,0 1-1 0 0,0 0 1 0 0,0 0 0 0 0,2 0 0 0 0,18-3 104 0 0,-12 1-114 0 0,1 1-1 0 0,0 1 0 0 0,0-1 1 0 0,13 3-1 0 0,16-1 8 0 0,-31-1-17 0 0,-6-1 0 0 0,22-1 0 0 0,0 2 0 0 0,6 0 242 0 0,-10-1 53 0 0,-1 1 0 0 0,24 4 0 0 0,17 0-614 0 0,-52-4 319 0 0,12-1 41 0 0,-15-1-28 0 0,0 2 0 0 0,1-1-1 0 0,-1 1 1 0 0,0-1 0 0 0,8 2 0 0 0,35 1-157 0 0,-35-1 60 0 0,1 0 0 0 0,-1-1 1 0 0,1 0-1 0 0,-1-1 0 0 0,1 0 0 0 0,20-6 0 0 0,-33 6 140 0 0,0 1 0 0 0,1 0-1 0 0,-1-1 1 0 0,1 1 0 0 0,-1 0 0 0 0,0 0-1 0 0,1 0 1 0 0,-1 0 0 0 0,1 0 0 0 0,-1 0 0 0 0,1 0-1 0 0,-1 0 1 0 0,2 1 0 0 0,25 2 16 0 0,33 0-33 0 0,-34 0 348 0 0,-17-1-227 0 0,0-1-1 0 0,15 0 0 0 0,-3-1-159 0 0,-14 1 0 0 0,18-2 0 0 0,101-6-74 0 0,-91 2-303 0 0,-32 4 374 0 0,0 0 1 0 0,0 0-1 0 0,0 0 1 0 0,0 1 0 0 0,0-1-1 0 0,0 1 1 0 0,0 0 0 0 0,0 1-1 0 0,0-1 1 0 0,0 0 0 0 0,8 3-1 0 0,-8-1 3 0 0,16-1 0 0 0,-19-1 0 0 0,4 0 0 0 0,0 0 0 0 0,0-1 0 0 0,0 0 0 0 0,6-1 0 0 0,-4 0 0 0 0,-3 1 18 0 0,1 0-1 0 0,-1 1 1 0 0,1-1-1 0 0,0 1 1 0 0,-1 0-1 0 0,9 1 1 0 0,0 0 227 0 0,8 3-130 0 0,-8 0-94 0 0,11-4-19 0 0,-12-1-17 0 0,19 3 7 0 0,-20-1 12 0 0,0-1 0 0 0,0 0 1 0 0,0-1-1 0 0,11-1 0 0 0,49-7 347 0 0,-55 7-300 0 0,0 2 0 0 0,22 0 0 0 0,-23 1-297 0 0,0 0 0 0 0,0-2 0 0 0,17-2 0 0 0,6 3 1694 0 0,-8 3-1725 0 0,-24-4 357 0 0,-1 0 0 0 0,0 0 0 0 0,1 1 0 0 0,-1 0 0 0 0,0 0 0 0 0,1 0 0 0 0,-1 0 0 0 0,8 3 0 0 0,-7-2-59 0 0,-1-1 0 0 0,1 1 1 0 0,0-1-1 0 0,0 0 0 0 0,-1-1 1 0 0,1 1-1 0 0,9-3 0 0 0,21-1-26 0 0,36 1-396 0 0,-4-1-884 0 0,-26 8 1184 0 0,-26-2 33 0 0,-1 0-1 0 0,17-1 1 0 0,-29-1 67 0 0,0 0 0 0 0,1 0 0 0 0,-1 0 0 0 0,0 0 0 0 0,1 1-1 0 0,-1-1 1 0 0,0 1 0 0 0,5 2 0 0 0,4 0 75 0 0,-4-1 172 0 0,-5-1-111 0 0,-1-1-1 0 0,0 0 0 0 0,0 1 0 0 0,0-1 0 0 0,0 0 1 0 0,1 0-1 0 0,2 0 0 0 0,15 2 394 0 0,-4-1-558 0 0,-1-1-1 0 0,1 0 0 0 0,0-1 1 0 0,25-5-1 0 0,-37 5-137 0 0,1 1-1 0 0,-1 0 1 0 0,1 0 0 0 0,-1 0-1 0 0,1 0 1 0 0,7 2 0 0 0,10 0-413 0 0,-4-4 581 0 0,-16 2 0 0 0,0-1 0 0 0,-1 1 0 0 0,1 0 0 0 0,0 0 0 0 0,-1 0 0 0 0,1 0 0 0 0,0 0 0 0 0,-1 0 0 0 0,1 1 0 0 0,0-1 0 0 0,-1 0 0 0 0,4 2 0 0 0,-4-2 0 0 0,1 0 0 0 0,0 0 0 0 0,0 0 0 0 0,-1 0 0 0 0,1 0 0 0 0,0 0 0 0 0,-1-1 0 0 0,4 0 0 0 0,-3 1 0 0 0,-1-1 0 0 0,1 1 0 0 0,0-1 0 0 0,0 1 0 0 0,0 0 0 0 0,-1 0 0 0 0,1 0 0 0 0,0 0 0 0 0,0 0 0 0 0,2 1 0 0 0,0 1 0 0 0,16-1 0 0 0,16 0 58 0 0,-9 0 115 0 0,54-6 0 0 0,-75 4-169 0 0,0 1 0 0 0,0 0-1 0 0,1 0 1 0 0,-1 0 0 0 0,7 2-1 0 0,12 0-83 0 0,11-3-198 0 0,-25 0 317 0 0,0 1 1 0 0,1 0-1 0 0,-1 0 0 0 0,0 1 1 0 0,17 4-1 0 0,-20-4 41 0 0,10 4-256 0 0,-16-5 201 0 0,0 1 0 0 0,0-1-1 0 0,0 0 1 0 0,0 1 0 0 0,-1-1 0 0 0,1 0 0 0 0,0 0-1 0 0,0 0 1 0 0,0 0 0 0 0,3-1 0 0 0,2 0 308 0 0,2 1-111 0 0,0 0 1 0 0,1 1 0 0 0,-1 0 0 0 0,13 3 0 0 0,-20-3-227 0 0,0-1-1 0 0,-1 0 0 0 0,1 0 1 0 0,0 1-1 0 0,0-2 1 0 0,0 1-1 0 0,-1 0 1 0 0,1 0-1 0 0,0 0 0 0 0,0-1 1 0 0,0 1-1 0 0,-1-1 1 0 0,3 0-1 0 0,-3 1-55 0 0,-1 0-1 0 0,1 0 1 0 0,0 0 0 0 0,-1 0-1 0 0,1 0 1 0 0,0 0 0 0 0,0 0-1 0 0,-1 1 1 0 0,1-1 0 0 0,0 0-1 0 0,-1 0 1 0 0,1 1-1 0 0,0-1 1 0 0,0 1 0 0 0,5 1-355 0 0,20 2-193 0 0,-24-4 608 0 0,10 0 0 0 0,0 0 0 0 0,0 1 0 0 0,18 4 0 0 0,25-4 0 0 0,-23-3-4 0 0,-23 1 72 0 0,-7 1 270 0 0,13 2 1022 0 0,33-2-3015 0 0,-16 3 3728 0 0,17-4-3832 0 0,-10 0 2760 0 0,-24 1-2147 0 0,-14 0 1596 0 0,1 0 50 0 0,29 6 14 0 0,-26-4-642 0 0,1-1-1 0 0,-1 0 1 0 0,1-1-1 0 0,9 1 1 0 0,-13-1 569 0 0,0 0-292 0 0,13 0-101 0 0,-14 0 314 0 0,1 0-156 0 0,15 2-2348 0 0,-16-1 3078 0 0,1-1-564 0 0,5 0-580 0 0,-5 0-251 0 0,6 0-490 0 0,27 2 1667 0 0,13-4-2346 0 0,-48 2 1900 0 0,3 3-45 0 0,0 0-194 0 0,-2-2-81 0 0,2-1 26 0 0,-2 1-21 0 0,2 3 82 0 0,-3-4-41 0 0,0 0 0 0 0,0 1 0 0 0,0-1 0 0 0,0 0-1 0 0,0 0 1 0 0,0 0 0 0 0,0 0 0 0 0,0 0-1 0 0,0 0 1 0 0,0 0 0 0 0,0 0 0 0 0,0 0 0 0 0,0 1-1 0 0,0-1 1 0 0,0 0 0 0 0,0 0 0 0 0,1 0 0 0 0,-1 0-1 0 0,0 0 1 0 0,0 0 0 0 0,0 0 0 0 0,0 0-1 0 0,0 0 1 0 0,0 0 0 0 0,0 0 0 0 0,0 0 0 0 0,0 0-1 0 0,0 0 1 0 0,0 0 0 0 0,1 0 0 0 0,-1 0 0 0 0,0 0-1 0 0,0 0 1 0 0,0 0 0 0 0,0 0 0 0 0,0 0 0 0 0,0 0-1 0 0,0 0 1 0 0,0 0 0 0 0,1 0 0 0 0,-1 0-1 0 0,0 0 1 0 0,0 0 0 0 0,0 0 0 0 0,0 0 0 0 0,13 0 615 0 0,-12 0-276 0 0,-1 1-367 0 0,0-1-1 0 0,1 1 0 0 0,-1-1 1 0 0,0 0-1 0 0,0 1 1 0 0,0-1-1 0 0,1 1 0 0 0,-1-1 1 0 0,0 1-1 0 0,1-1 0 0 0,-1 0 1 0 0,0 1-1 0 0,1-1 0 0 0,-1 0 1 0 0,0 1-1 0 0,1-1 1 0 0,-1 0-1 0 0,1 1 0 0 0,-1-1 1 0 0,1 0-1 0 0,-1 0 0 0 0,0 1 1 0 0,1-1-1 0 0,-1 0 1 0 0,1 0-1 0 0,2 1-75 0 0,-3 0 56 0 0,1 0 0 0 0,0-1-1 0 0,0 1 1 0 0,0-1-1 0 0,0 1 1 0 0,0-1 0 0 0,0 1-1 0 0,0-1 1 0 0,1 0-1 0 0,-1 1 1 0 0,0-1 0 0 0,0 0-1 0 0,0 0 1 0 0,1 0 0 0 0,0 2 135 0 0,-1-1 0 0 0,0 1-1 0 0,0-1 1 0 0,0 1 0 0 0,0-1 0 0 0,0 1 0 0 0,0 0 0 0 0,0 0 0 0 0,0 2 0 0 0,0-3-64 0 0,7 18-21 0 0,-4-12 0 0 0,-2-3 0 0 0,0 0 0 0 0,-1 0 0 0 0,1 0 0 0 0,-1 0 0 0 0,1 0 0 0 0,0 5 0 0 0,1-1 212 0 0,-3-8-195 0 0,0 0 0 0 0,0 1 1 0 0,0-1-1 0 0,0 0 0 0 0,1 0 0 0 0,-1 1 0 0 0,0-1 0 0 0,0 0 1 0 0,0 0-1 0 0,0 1 0 0 0,0-1 0 0 0,0 0 0 0 0,0 1 0 0 0,0-1 1 0 0,0 0-1 0 0,0 0 0 0 0,0 1 0 0 0,0-1 0 0 0,0 0 0 0 0,0 1 1 0 0,0-1-1 0 0,0 0 0 0 0,0 0 0 0 0,0 1 0 0 0,0-1 0 0 0,0 0 1 0 0,-1 0-1 0 0,1 1 0 0 0,0-1 0 0 0,0 0 0 0 0,0 1-8 0 0,0-1 0 0 0,-1 1 0 0 0,1-1 0 0 0,0 0 0 0 0,0 1 0 0 0,0-1 0 0 0,0 1 0 0 0,0-1 0 0 0,0 0 0 0 0,0 1 0 0 0,0-1 0 0 0,0 1 0 0 0,0-1 0 0 0,1 0 0 0 0,-1 1 0 0 0,0-1 0 0 0,0 1 0 0 0,0-1 0 0 0,0 0 0 0 0,1 1 0 0 0,1 8 50 0 0,-9 35-683 0 0,4-32 685 0 0,-1 0 0 0 0,0-1 0 0 0,-7 14 0 0 0,10-23-215 0 0,1 0 1 0 0,-1 0-1 0 0,1 0 0 0 0,-1 0 0 0 0,1 0 1 0 0,0 1-1 0 0,0-1 0 0 0,0 3 0 0 0,-1 10 290 0 0,2-1 82 0 0,1-3-1928 0 0,-2-6 398 0 0</inkml:trace>
  <inkml:trace contextRef="#ctx0" brushRef="#br0" timeOffset="1398.31">1859 95 8952 0 0,'0'0'9863'0'0,"4"6"-9271"0"0,-3-5-561 0 0,0 0 0 0 0,-1 0-1 0 0,1 1 1 0 0,-1-1 0 0 0,1 0 0 0 0,-1 0-1 0 0,0 1 1 0 0,0-1 0 0 0,1 0-1 0 0,-1 1 1 0 0,0-1 0 0 0,0 1-1 0 0,0-1 1 0 0,0 0 0 0 0,-1 1-1 0 0,1-1 1 0 0,0 0 0 0 0,0 1-1 0 0,-1 0 1 0 0,-1 12 265 0 0,5 0-367 0 0,-1 1 0 0 0,-1-1 0 0 0,0 1 0 0 0,-1 0 0 0 0,-4 29 0 0 0,3-40 222 0 0,1 1 0 0 0,0 1 0 0 0,0-1 0 0 0,0 0 0 0 0,0 0-1 0 0,1 0 1 0 0,2 9 0 0 0,-2-12-370 0 0,3 4 563 0 0,-3-6-338 0 0,-1 0 0 0 0,0 1 0 0 0,0-1 0 0 0,0 0 0 0 0,1 0 0 0 0,-1 0 0 0 0,0 1-1 0 0,0-1 1 0 0,0 0 0 0 0,1 0 0 0 0,-1 0 0 0 0,0 0 0 0 0,0 0 0 0 0,1 0 0 0 0,-1 0 0 0 0,0 0 0 0 0,0 0-1 0 0,1 0 1 0 0,-1 0 0 0 0,0 0 0 0 0,0 0 0 0 0,1 0 0 0 0,-1 0 0 0 0,0 0 0 0 0,1 0 0 0 0,-1 0-1 0 0,0 0 1 0 0,0 0 0 0 0,1 0 0 0 0,-1 0 0 0 0,0 0 0 0 0,0 0 0 0 0,0 0 0 0 0,1-1 0 0 0,-1 1-1 0 0,0 0 1 0 0,0 0 0 0 0,0 0 0 0 0,1-1 0 0 0,-1 1 0 0 0,4-7-24 0 0,-1-3 34 0 0,-2 8-89 0 0,0 0 1 0 0,0 0 0 0 0,-1 0-1 0 0,1 0 1 0 0,-1 0-1 0 0,0 0 1 0 0,1-1 0 0 0,-1 1-1 0 0,0 0 1 0 0,0 0-1 0 0,-1-2 1 0 0,0-5-222 0 0,1 0 1 0 0,-1 0-1 0 0,3-16 0 0 0,-1 18 352 0 0,-1 0 0 0 0,1 0 0 0 0,-2-1 0 0 0,1 1 0 0 0,-1 0 0 0 0,-2-11 0 0 0,2 14-59 0 0,1 0 0 0 0,-1 0 0 0 0,1 0 0 0 0,0 0 0 0 0,0 1 0 0 0,1-1 1 0 0,-1 0-1 0 0,1 0 0 0 0,0 0 0 0 0,0 0 0 0 0,0 1 0 0 0,0-1 0 0 0,3-6 0 0 0,-2 5-46 0 0,0 0-1 0 0,0 0 1 0 0,0 0-1 0 0,-1 0 1 0 0,0-1-1 0 0,0-7 0 0 0,-1 12 64 0 0,0 0-1 0 0,0 0 0 0 0,1 0 1 0 0,-1 0-1 0 0,0 0 0 0 0,0 0 0 0 0,0 0 1 0 0,1 0-1 0 0,-1 0 0 0 0,1 0 0 0 0,-1 0 1 0 0,1 0-1 0 0,-1 0 0 0 0,1 0 1 0 0,-1 0-1 0 0,1 0 0 0 0,0 1 0 0 0,-1-1 1 0 0,1 0-1 0 0,0 0 0 0 0,1 0 0 0 0,22-9 1119 0 0,-2 1-364 0 0,-19 8-658 0 0,0 1 1 0 0,0-1-1 0 0,0 1 0 0 0,0 0 0 0 0,0 0 0 0 0,0 0 0 0 0,0 0 0 0 0,5 2 0 0 0,-6-2-26 0 0,42 9 587 0 0,-26-3-673 0 0,-13 0 2 0 0,0 0-121 0 0,-4-5 102 0 0,0 0 1 0 0,0-1-1 0 0,0 1 0 0 0,-1 0 1 0 0,1 0-1 0 0,0 0 0 0 0,0 0 0 0 0,-1 0 1 0 0,1 0-1 0 0,-1 0 0 0 0,1 0 1 0 0,-1 0-1 0 0,0 0 0 0 0,1 0 1 0 0,-1 0-1 0 0,0 0 0 0 0,1 0 1 0 0,-1 1-1 0 0,0-1 0 0 0,0 0 0 0 0,0 2 1 0 0,-1-1 15 0 0,1 1 0 0 0,-1-1 0 0 0,0 1-1 0 0,0-1 1 0 0,0 0 0 0 0,0 1 0 0 0,0-1 0 0 0,0 0 0 0 0,-3 4 0 0 0,-1 0 82 0 0,-1 1-1 0 0,0-1 1 0 0,0 0-1 0 0,-1-1 1 0 0,-8 7-1 0 0,-22 18-46 0 0,30-23-35 0 0,-1-1 0 0 0,0 1 0 0 0,0-1 0 0 0,0-1 0 0 0,-14 7 0 0 0,-35 11 1 0 0,50-23 0 0 0,4-5-42 0 0,3 4-185 0 0</inkml:trace>
  <inkml:trace contextRef="#ctx0" brushRef="#br0" timeOffset="2152.03">2244 50 15664 0 0,'0'2'356'0'0,"-6"57"989"0"0,1 3-1236 0 0,5-54 127 0 0,0 1 278 0 0,-1 0 0 0 0,0-1 0 0 0,-2 13 0 0 0,4-50-813 0 0,-1 3 309 0 0,4-30 0 0 0,-3 55-8 0 0,-1-6-147 0 0,1 0 0 0 0,1 0 0 0 0,-1 1 0 0 0,1-1 0 0 0,0 1 0 0 0,1-1 0 0 0,0 1 0 0 0,0 0 0 0 0,5-8 0 0 0,-1 4-410 0 0,-6 8 552 0 0,0 1 1 0 0,0-1-1 0 0,0 0 0 0 0,0 1 0 0 0,1-1 1 0 0,-1 1-1 0 0,0 0 0 0 0,1-1 0 0 0,-1 1 0 0 0,1 0 1 0 0,0 0-1 0 0,-1 0 0 0 0,1 0 0 0 0,0 0 1 0 0,0 0-1 0 0,-1 1 0 0 0,1-1 0 0 0,3 0 0 0 0,0 0 248 0 0,0 0-1 0 0,0 1 0 0 0,0-1 0 0 0,0 1 0 0 0,9 1 0 0 0,4 0 699 0 0,-9 0-597 0 0,-1 0 0 0 0,0 1-1 0 0,1-1 1 0 0,9 5-1 0 0,-7-3-441 0 0,-10-3 93 0 0,-1 0-1 0 0,1 0 1 0 0,-1 0 0 0 0,1 0-1 0 0,-1 0 1 0 0,1 0-1 0 0,-1 1 1 0 0,0-1-1 0 0,1 0 1 0 0,-1 0-1 0 0,1 0 1 0 0,-1 0-1 0 0,1 1 1 0 0,-1-1 0 0 0,1 0-1 0 0,-1 0 1 0 0,0 1-1 0 0,1-1 1 0 0,-1 0-1 0 0,0 1 1 0 0,1-1-1 0 0,-1 1 1 0 0,0-1 0 0 0,1 0-1 0 0,-1 1 1 0 0,0-1-1 0 0,0 1 1 0 0,1-1-1 0 0,-1 1 1 0 0,0 0-1 0 0,1 0-27 0 0,0 1 35 0 0,0-1 0 0 0,-1 1 1 0 0,1-1-1 0 0,0 1 0 0 0,0 0 1 0 0,-1-1-1 0 0,1 1 0 0 0,-1 0 1 0 0,1-1-1 0 0,-1 1 0 0 0,0 0 1 0 0,1 0-1 0 0,-1-1 0 0 0,0 1 1 0 0,0 0-1 0 0,-1 0 0 0 0,1-1 1 0 0,0 1-1 0 0,0 0 0 0 0,-1 0 1 0 0,1-1-1 0 0,-1 1 0 0 0,0-1 1 0 0,1 1-1 0 0,-1 0 0 0 0,0-1 1 0 0,0 1-1 0 0,0-1 0 0 0,0 1 1 0 0,0-1-1 0 0,-2 2 0 0 0,-2 2-111 0 0,1 0-1 0 0,0-1 1 0 0,-1 0 0 0 0,0 0-1 0 0,0 0 1 0 0,0-1-1 0 0,-1 0 1 0 0,1 0-1 0 0,-1 0 1 0 0,1-1-1 0 0,-1 1 1 0 0,0-1 0 0 0,0-1-1 0 0,0 1 1 0 0,0-1-1 0 0,-10 1 1 0 0,-7 4-59 0 0,16-6 192 0 0,7 1-16 0 0,-1-1 0 0 0,1 0 0 0 0,0 0 1 0 0,0 0-1 0 0,-1 0 0 0 0,1 1 0 0 0,0-1 1 0 0,0 0-1 0 0,-1 0 0 0 0,1 0 0 0 0,0 1 0 0 0,0-1 1 0 0,0 0-1 0 0,-1 0 0 0 0,1 1 0 0 0,0-1 1 0 0,0 0-1 0 0,0 1 0 0 0,0-1 0 0 0,0 0 1 0 0,-1 1-1 0 0,1-1 0 0 0,0 0 0 0 0,0 0 0 0 0,0 1 1 0 0,0-1-1 0 0,0 0 0 0 0,0 1 0 0 0,0-1 1 0 0,0 0-1 0 0,0 1 0 0 0,0-1 0 0 0,1 0 1 0 0,-1 1-1 0 0,0-1 0 0 0,0 1 0 0 0,3 10 464 0 0,-2-9-250 0 0,0 0 1 0 0,0 0-1 0 0,0 0 1 0 0,0 0-1 0 0,1 0 1 0 0,-1-1-1 0 0,1 1 0 0 0,-1-1 1 0 0,1 1-1 0 0,0-1 1 0 0,-1 1-1 0 0,4 1 1 0 0,-2-2-195 0 0,-1 1 1 0 0,0 0 0 0 0,1 0-1 0 0,-1 0 1 0 0,0 0-1 0 0,0 0 1 0 0,2 3-1 0 0,8 16-30 0 0,-12-19 0 0 0,2 0 0 0 0,-1-1 0 0 0,0 1 0 0 0,0 0 0 0 0,0 0 0 0 0,1-1 0 0 0,-1 1 0 0 0,1-1 0 0 0,2 3 0 0 0,1 0-91 0 0,-2-1-45 0 0,1 1 0 0 0,-1-1 0 0 0,0 0 0 0 0,0 1 0 0 0,-1 0 1 0 0,5 6-1 0 0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0:10.701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13 0 10536 0 0,'0'0'3353'0'0,"-2"0"-2625"0"0,2 0-657 0 0,-1 0-1 0 0,1 0 1 0 0,-1 0-1 0 0,1 0 1 0 0,-1 1 0 0 0,1-1-1 0 0,-1 0 1 0 0,1 0 0 0 0,-1 0-1 0 0,1 0 1 0 0,0 0 0 0 0,-1 1-1 0 0,1-1 1 0 0,-1 0 0 0 0,1 0-1 0 0,-1 1 1 0 0,1-1 0 0 0,0 0-1 0 0,-1 1 1 0 0,1-1-1 0 0,0 1 1 0 0,-1-1 0 0 0,1 0-1 0 0,0 1 1 0 0,-1-1 0 0 0,1 1-1 0 0,-11 10 697 0 0,2-4-457 0 0,4-4-132 0 0,1 0-1 0 0,0-1 0 0 0,0 1 0 0 0,-6 1 0 0 0,8-3-111 0 0,0 0 0 0 0,0 0 0 0 0,0 0 0 0 0,1 0-1 0 0,-1 0 1 0 0,1 0 0 0 0,-1 0 0 0 0,-2 3-1 0 0,3-3 199 0 0,0 3-111 0 0,0-2-93 0 0,1 0-1 0 0,0-1 1 0 0,-1 1 0 0 0,1-1 0 0 0,-1 1 0 0 0,1 0-1 0 0,-1-1 1 0 0,-1 3 0 0 0,6 6 161 0 0,0-5-152 0 0,-3-4-37 0 0,-1 0 0 0 0,1 0 0 0 0,0 0 0 0 0,0 1 0 0 0,-1-1 0 0 0,1 0 0 0 0,-1 1 0 0 0,1-1 0 0 0,-1 0-1 0 0,1 3 1 0 0,15 2 610 0 0,-9-1-449 0 0,0 1 1 0 0,1-2-1 0 0,0 1 1 0 0,11 4-1 0 0,14 8 129 0 0,-29-14-269 0 0,26 21 191 0 0,-12-13-94 0 0,-17-11-139 0 0,-1 0 0 0 0,1 1 1 0 0,0-1-1 0 0,-1 1 0 0 0,1-1 0 0 0,-1 1 1 0 0,1-1-1 0 0,-1 1 0 0 0,1-1 1 0 0,-1 1-1 0 0,1 0 0 0 0,-1-1 1 0 0,1 1-1 0 0,-1 0 0 0 0,0-1 1 0 0,1 1-1 0 0,-1 0 0 0 0,0 0 0 0 0,0-1 1 0 0,1 1-1 0 0,-1 0 0 0 0,0 0 1 0 0,0-1-1 0 0,0 1 0 0 0,0 0 1 0 0,0 0-1 0 0,0 0 0 0 0,0-1 0 0 0,0 1 1 0 0,-1 0-1 0 0,1 0 0 0 0,0-1 1 0 0,0 1-1 0 0,-1 0 0 0 0,1 0 1 0 0,-1 1-2 0 0,0 0 0 0 0,0 0 0 0 0,-1 0 0 0 0,1 0 0 0 0,0 0 0 0 0,0-1 0 0 0,-1 1 0 0 0,1 0 0 0 0,-1-1 0 0 0,0 0 1 0 0,-2 2-1 0 0,-11 6 14 0 0,-1-1 0 0 0,-1-1 0 0 0,0-1 0 0 0,0 0 0 0 0,-20 3 0 0 0,29-7-19 0 0,-30 5 48 0 0,28-6-83 0 0,9-1-120 0 0,-1-11-3363 0 0,0 8 2757 0 0,1-4-611 0 0</inkml:trace>
  <inkml:trace contextRef="#ctx0" brushRef="#br0" timeOffset="391.46">321 156 6448 0 0,'0'0'9597'0'0,"0"6"-7476"0"0,-1 13-899 0 0,0-15-1221 0 0,1-1 0 0 0,0 1 0 0 0,0 0 0 0 0,0-1 0 0 0,0 1 0 0 0,1 0 0 0 0,-1-1 0 0 0,1 1 0 0 0,0-1 0 0 0,2 6 0 0 0,3 20-130 0 0,-5-28-551 0 0</inkml:trace>
  <inkml:trace contextRef="#ctx0" brushRef="#br0" timeOffset="818.1">303 78 19319 0 0,'0'0'2120'0'0,"0"-3"-320"0"0,0-4 208 0 0,7 0-1784 0 0,0 0-160 0 0,1 2-64 0 0,3-2-6792 0 0,0 3-1391 0 0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0:01.66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0 3224 0 0,'0'0'5584'0'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3:43.89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0 1376 0 0,'0'0'13212'0'0,"1"2"-13155"0"0,4 5-55 0 0,-1-1 0 0 0,0 1 1 0 0,5 10-1 0 0,0 0-280 0 0,32 55-738 0 0,-30-52 913 0 0,5 22-646 0 0,-13-33 414 0 0,0 0-1 0 0,1-1 1 0 0,8 17-1 0 0,-8-19-488 0 0,-1 0 0 0 0,0 0 0 0 0,0 1 0 0 0,3 10 0 0 0,-5-8-2222 0 0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9:57.387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27 262 3224 0 0,'0'0'4544'0'0,"7"-16"-3880"0"0,-18-24 712 0 0,11 38-1271 0 0,4-10 102 0 0,-4 10-189 0 0,0 0 0 0 0,1 0 1 0 0,-1 0-1 0 0,1 0 0 0 0,-1 0 0 0 0,1-1 1 0 0,1-2-1 0 0,-2 5 22 0 0,0-1 0 0 0,1 1 0 0 0,-1-1 1 0 0,0 1-1 0 0,1-1 0 0 0,-1 1 0 0 0,0-1 0 0 0,0 1 1 0 0,0-1-1 0 0,0 1 0 0 0,0-1 0 0 0,0 0 0 0 0,0 1 1 0 0,0-1-1 0 0,0 1 0 0 0,0-1 0 0 0,0 1 0 0 0,0-1 0 0 0,0 0 1 0 0,0 1-1 0 0,0-1 0 0 0,0 1 0 0 0,-1-1 0 0 0,1 1 1 0 0,0-1-1 0 0,0 1 0 0 0,-1-1 0 0 0,1 1 0 0 0,0-1 0 0 0,-1 0 1 0 0,0 0 395 0 0,-6-13 193 0 0,5 13-595 0 0,1-1 1 0 0,0 0-1 0 0,0 0 1 0 0,0 0 0 0 0,0 1-1 0 0,0-1 1 0 0,0 0-1 0 0,0 0 1 0 0,0-4-1 0 0,2 1-58 0 0,-1 3 88 0 0,0 1 1 0 0,0-1-1 0 0,0 0 0 0 0,0 1 0 0 0,0-1 1 0 0,0 0-1 0 0,0 1 0 0 0,0-1 1 0 0,-1 0-1 0 0,1 1 0 0 0,-1-1 0 0 0,1 0 1 0 0,-1 1-1 0 0,-1-3 0 0 0,2 3 226 0 0,-1-6-218 0 0,-5 0 1594 0 0,20 0-1846 0 0,-13 7 384 0 0,13-7-46 0 0,-5 3-153 0 0,-1 2-16 0 0,17 4 81 0 0,13-4-70 0 0,9-2 149 0 0,-46 4-85 0 0,17 0 82 0 0,-7 0-131 0 0,-10 1-15 0 0,0-1 1 0 0,0 0 0 0 0,0 0 0 0 0,0 0-1 0 0,0 0 1 0 0,0 0 0 0 0,0 0-1 0 0,0 0 1 0 0,0 0 0 0 0,0 0-1 0 0,0 0 1 0 0,0-1 0 0 0,0 1-1 0 0,0 0 1 0 0,0-1 0 0 0,0 1-1 0 0,0-1 1 0 0,0 1 0 0 0,-1-1-1 0 0,1 1 1 0 0,0-1 0 0 0,0 0-1 0 0,1 0 1 0 0,8 0 92 0 0,2-1-7 0 0,2 0 153 0 0,24 1 0 0 0,-35 1-245 0 0,-1 0 0 0 0,1 1-1 0 0,0-1 1 0 0,-1 1 0 0 0,1 0-1 0 0,-1 0 1 0 0,1 0 0 0 0,-1 0-1 0 0,0 0 1 0 0,4 2-1 0 0,-4-1 77 0 0,0-1-1 0 0,1 1 1 0 0,-1-1 0 0 0,1 0-1 0 0,0 0 1 0 0,-1 0-1 0 0,1 0 1 0 0,0-1-1 0 0,0 1 1 0 0,4 0-1 0 0,19 0 29 0 0,-8 2-117 0 0,6 0-355 0 0,-22-3 266 0 0,-2 0 115 0 0,0 0-1 0 0,0 1 1 0 0,1-1-1 0 0,-1 0 1 0 0,0 0-1 0 0,1 1 1 0 0,-1-1-1 0 0,0 0 1 0 0,1 0-1 0 0,-1 0 1 0 0,0 1-1 0 0,1-1 1 0 0,-1 0-1 0 0,0 0 1 0 0,1 0-1 0 0,-1 0 1 0 0,0 0 0 0 0,1 0-1 0 0,-1 0 1 0 0,0 0-1 0 0,1 0 1 0 0,-1 0-1 0 0,1 0 1 0 0,8 2 227 0 0,13 10-290 0 0,-18-10 20 0 0,-2 0 29 0 0,1-1-1 0 0,0 0 1 0 0,1 0 0 0 0,-1 0 0 0 0,0 0-1 0 0,0-1 1 0 0,0 1 0 0 0,0-1 0 0 0,1 0-1 0 0,-1 0 1 0 0,0 0 0 0 0,4-1-1 0 0,-1 1 39 0 0,1 0 0 0 0,-1-1 0 0 0,1 0 0 0 0,-1 0 0 0 0,1 0 0 0 0,11-5-1 0 0,15 0 20 0 0,28 3-46 0 0,-45 4-63 0 0,-12-1 45 0 0,0 1-1 0 0,0-1 0 0 0,0 0 1 0 0,0 0-1 0 0,0-1 0 0 0,0 1 0 0 0,0-1 1 0 0,0 0-1 0 0,5-1 0 0 0,13-5 15 0 0,-14 4 11 0 0,-6 2 42 0 0,0 1 1 0 0,0 0-47 0 0,16-1 7 0 0,55-10 359 0 0,-35 17-373 0 0,-8-6 0 0 0,-6 1-297 0 0,-19 0 225 0 0,0-1 0 0 0,0 0 0 0 0,0-1 1 0 0,0 1-1 0 0,0-1 0 0 0,8-2 0 0 0,-9 2 72 0 0,-2 0 0 0 0,23 2 0 0 0,-19-1-11 0 0,-2-1 61 0 0,-1 1 0 0 0,0 0 0 0 0,1 0 0 0 0,-1 0 0 0 0,1 1 0 0 0,-1-1 0 0 0,0 1 1 0 0,1 0-1 0 0,2 1 0 0 0,-5-2 246 0 0,16 1 654 0 0,-13 0-1028 0 0,0 0 0 0 0,1-1 0 0 0,-1 1 0 0 0,0-1 0 0 0,1 0 0 0 0,-1 0-1 0 0,0 0 1 0 0,0-1 0 0 0,1 1 0 0 0,-1-1 0 0 0,6-2 0 0 0,15-2 1079 0 0,2 4-1062 0 0,-21 2 85 0 0,21-5 5 0 0,-27 3-29 0 0,1 1 0 0 0,0 0 0 0 0,-1 0 0 0 0,1-1 0 0 0,0 1 0 0 0,0 0 0 0 0,-1 0 0 0 0,1 0 0 0 0,0-1 0 0 0,-1 1 0 0 0,1 0 0 0 0,0 0 0 0 0,0 0 0 0 0,-1 1 0 0 0,1-1 0 0 0,0 0 0 0 0,0 0 0 0 0,-1 0-1 0 0,2 1 1 0 0,-1-1 1 0 0,0 1 0 0 0,0-1 0 0 0,0 1-1 0 0,0-1 1 0 0,0 0 0 0 0,0 1 0 0 0,0-1-1 0 0,0 0 1 0 0,1 0 0 0 0,-1 0-1 0 0,0 0 1 0 0,0 0 0 0 0,0 0 0 0 0,0 0-1 0 0,1 0 1 0 0,41-3 116 0 0,-40 3-113 0 0,19 0 100 0 0,0 0-1 0 0,23-5 0 0 0,-17 3 95 0 0,-4 0-371 0 0,2 5 434 0 0,-18-5-322 0 0,0 1 0 0 0,0 0 0 0 0,1 0 0 0 0,-1 0 0 0 0,0 1 0 0 0,0 1 0 0 0,9 1 0 0 0,-14 0 61 0 0,-3-2 0 0 0,1 0 0 0 0,0 1 0 0 0,-1-1 0 0 0,1 1 0 0 0,0-1 0 0 0,0 0 0 0 0,-1 1 0 0 0,1-1 0 0 0,0 0 0 0 0,0 0 0 0 0,-1 1 0 0 0,1-1 0 0 0,0 0 0 0 0,0 0 0 0 0,-1 0 0 0 0,3 0 0 0 0,33-6 0 0 0,6-1 0 0 0,-35 6 0 0 0,1 1 0 0 0,0 0 0 0 0,-1 0 0 0 0,14-1 28 0 0,-9 2 152 0 0,-8 0-197 0 0,0 0 0 0 0,0 0-1 0 0,0 0 1 0 0,0-1 0 0 0,0 0-1 0 0,0 1 1 0 0,0-2 0 0 0,0 1-1 0 0,0 0 1 0 0,0-1 0 0 0,6-1-1 0 0,-8 1 18 0 0,1 1-1 0 0,-1-1 0 0 0,0 1 0 0 0,1-1 0 0 0,-1 1 0 0 0,1 0 0 0 0,-1 0 0 0 0,4 1 1 0 0,7-2 135 0 0,32-6-255 0 0,-42 6 120 0 0,-2 1 0 0 0,14 1 0 0 0,-7-2 0 0 0,-5 1 0 0 0,0 0 0 0 0,0 0 0 0 0,0 0 0 0 0,0 1 0 0 0,0-1 0 0 0,0 1 0 0 0,0-1 0 0 0,2 2 0 0 0,-2-1 0 0 0,-3-1 0 0 0,15-4 0 0 0,6 6 238 0 0,-5 0-50 0 0,-11-2-163 0 0,0 0 0 0 0,0-1 1 0 0,0 1-1 0 0,8-3 0 0 0,3 1 182 0 0,-10 4-179 0 0,-5-2-32 0 0,1 1 1 0 0,-1 0-1 0 0,0-1 0 0 0,1 1 0 0 0,-1-1 0 0 0,1 0 1 0 0,-1 1-1 0 0,1-1 0 0 0,-1 0 0 0 0,1 0 0 0 0,-1 0 0 0 0,1 0 1 0 0,1 0-1 0 0,9 1-164 0 0,-7-1 73 0 0,0 1 1 0 0,1-1 0 0 0,-1 0 0 0 0,1-1 0 0 0,8-1-1 0 0,18-4 118 0 0,-30 6 101 0 0,6 2 281 0 0,0 0-222 0 0,-5-2-236 0 0,0 1-1 0 0,-1-1 1 0 0,1 1 0 0 0,0-1-1 0 0,0 0 1 0 0,0 0 0 0 0,-1 0-1 0 0,1-1 1 0 0,0 1 0 0 0,4-2-1 0 0,-5 2 245 0 0,6 0 181 0 0,14-1-701 0 0,-14 0 323 0 0,0 1 0 0 0,1 0 0 0 0,-1 0 0 0 0,0 1-1 0 0,1 0 1 0 0,7 2 0 0 0,-14-2 10 0 0,0-1-1 0 0,0 1 1 0 0,1-1-1 0 0,-1 1 1 0 0,0-1 0 0 0,0 0-1 0 0,5 0 1 0 0,-6 0-25 0 0,1-1 0 0 0,-1 1 0 0 0,0 0 1 0 0,1 0-1 0 0,-1 1 0 0 0,1-1 0 0 0,-1 0 1 0 0,1 0-1 0 0,-1 1 0 0 0,0-1 0 0 0,1 1 1 0 0,2 1-1 0 0,1-1 30 0 0,0 1 1 0 0,1-1-1 0 0,0 0 0 0 0,-1 0 1 0 0,1 0-1 0 0,-1-1 1 0 0,1 0-1 0 0,8-1 0 0 0,-4 1 361 0 0,69-7-476 0 0,-71 7 72 0 0,-1-1 0 0 0,1 0 1 0 0,13-5-1 0 0,-14 4-33 0 0,0 0-1 0 0,1 0 1 0 0,13 0 0 0 0,14-2 525 0 0,-30 4-439 0 0,-1-1 0 0 0,1 0 1 0 0,-1 1-1 0 0,1 0 0 0 0,-1 0 0 0 0,1 0 0 0 0,-1 0 1 0 0,1 1-1 0 0,-1 0 0 0 0,9 2 0 0 0,9 4-664 0 0,-21-6 727 0 0,8-1 322 0 0,24 6-912 0 0,-32-6 507 0 0,0 1 0 0 0,-1-1 0 0 0,1 0-1 0 0,0 0 1 0 0,-1 1 0 0 0,1-1-1 0 0,0 0 1 0 0,0 0 0 0 0,-1 0 0 0 0,1 0-1 0 0,0 0 1 0 0,0 0 0 0 0,-1 0-1 0 0,1 0 1 0 0,0-1 0 0 0,0 1 0 0 0,-1 0-1 0 0,1 0 1 0 0,0-1 0 0 0,0 1-1 0 0,2-2 15 0 0,12-1 256 0 0,-11 2-228 0 0,-1 0-1 0 0,1 0 1 0 0,-1 1 0 0 0,1-1 0 0 0,-1 1-1 0 0,1 0 1 0 0,0 0 0 0 0,-1 0 0 0 0,1 0-1 0 0,5 2 1 0 0,33 2-780 0 0,-20-3 879 0 0,9 4 480 0 0,-26-4-745 0 0,1 1-1 0 0,-1 0 0 0 0,10 4 1 0 0,-11-4 154 0 0,0 0 0 0 0,0 0 0 0 0,0 0 0 0 0,1-1 1 0 0,-1 0-1 0 0,1 0 0 0 0,-1 0 0 0 0,7 0 0 0 0,68-4-573 0 0,-23 3 516 0 0,3 7-1136 0 0,-13-1 667 0 0,-12-6 138 0 0,50 4 878 0 0,-54-1-878 0 0,7 1 207 0 0,-32-2 152 0 0,13-1 0 0 0,10 0 0 0 0,-11-2 0 0 0,39-6 536 0 0,-52 7-536 0 0,-1-1 0 0 0,1 0 0 0 0,-1 1 0 0 0,1 0 0 0 0,-1 0 0 0 0,1 0 0 0 0,5 1 0 0 0,-1-1 0 0 0,3-1 0 0 0,4 3 0 0 0,46-5-510 0 0,-31-2 484 0 0,-26 5 26 0 0,1-1 0 0 0,0 1 0 0 0,0-1 0 0 0,9 2 0 0 0,-3 0 0 0 0,-10-1 0 0 0,0 0 0 0 0,0 0 0 0 0,0 0 0 0 0,-1 0 0 0 0,1 0 0 0 0,0 0 0 0 0,0 0 0 0 0,0 0 0 0 0,0 0 0 0 0,-1 0 0 0 0,1 0 0 0 0,0-1 0 0 0,0 1 0 0 0,-1 0 0 0 0,1-1 0 0 0,0 1 0 0 0,0-1 0 0 0,5-1 0 0 0,12 2 134 0 0,12 0-276 0 0,-27 0 143 0 0,1 0-1 0 0,-1 0 0 0 0,0-1 1 0 0,1 1-1 0 0,-1-1 0 0 0,0 0 1 0 0,0 0-1 0 0,5-2 0 0 0,0 0 11 0 0,-1 1-1 0 0,0 0 1 0 0,0 1 0 0 0,10 0-1 0 0,-10 1-63 0 0,0 0 42 0 0,19 2 246 0 0,-12 1-126 0 0,-12-3-223 0 0,-1 0-2 0 0,6 0 28 0 0,1 0 70 0 0,1 0 18 0 0,1-4 49 0 0,1 5 696 0 0,-8 0-571 0 0,19 1-46 0 0,-21-2-304 0 0,1 0-614 0 0,5 0 908 0 0,-5 0 444 0 0,12 7-628 0 0,-12-6 39 0 0,0 0-1 0 0,-1 0 0 0 0,1 0 0 0 0,0-1 0 0 0,0 1 1 0 0,0-1-1 0 0,0 0 0 0 0,-1 1 0 0 0,1-1 1 0 0,0 0-1 0 0,0 0 0 0 0,0 0 0 0 0,0 0 0 0 0,3-1 1 0 0,4 0 509 0 0,12-5-116 0 0,7 8-974 0 0,-14-2 824 0 0,-14 0-229 0 0,1 0 0 0 0,0 0 0 0 0,-1 1 0 0 0,1-1 0 0 0,-1 0 0 0 0,1 0 0 0 0,0 0 0 0 0,-1 0-1 0 0,1-1 1 0 0,-1 1 0 0 0,1 0 0 0 0,-1 0 0 0 0,1 0 0 0 0,0 0 0 0 0,-1 0 0 0 0,1-1 0 0 0,-1 1 0 0 0,1 0-1 0 0,-1-1 1 0 0,1 1 0 0 0,0-1 0 0 0,-1 1-9 0 0,0 0-1 0 0,1-1 1 0 0,-1 1-1 0 0,1 0 1 0 0,0-1-1 0 0,-1 1 1 0 0,1 0-1 0 0,-1 0 1 0 0,1-1-1 0 0,-1 1 1 0 0,1 0 0 0 0,0 0-1 0 0,-1 0 1 0 0,1 0-1 0 0,-1 0 1 0 0,1 0-1 0 0,0 0 1 0 0,-1 0-1 0 0,1 0 1 0 0,0 1-1 0 0,7 1 23 0 0,-3 1 854 0 0,2 13 244 0 0,-6-13-1103 0 0,0 0-1 0 0,1 0 1 0 0,-1-1 0 0 0,0 1-1 0 0,0 0 1 0 0,-1 0-1 0 0,1 0 1 0 0,-1 0-1 0 0,1 3 1 0 0,0 6-93 0 0,-1-12 94 0 0,1 1 0 0 0,-1-1 0 0 0,0 1-1 0 0,0-1 1 0 0,0 1 0 0 0,1-1-1 0 0,-1 1 1 0 0,0 0 0 0 0,0-1 0 0 0,0 1-1 0 0,0-1 1 0 0,0 1 0 0 0,0 0 0 0 0,0-1-1 0 0,0 1 1 0 0,-1-1 0 0 0,1 1-1 0 0,0 0 1 0 0,0-1 0 0 0,0 1 0 0 0,-1-1-1 0 0,1 1 1 0 0,0-1 0 0 0,0 1 0 0 0,-1 0-1 0 0,-1 1-9 0 0,-2 32 41 0 0,3-25 40 0 0,0 1-1 0 0,-1 0 1 0 0,-4 14-1 0 0,2-14-66 0 0,4 0 0 0 0,0-3 0 0 0,0 3 0 0 0,0 1 0 0 0,3-3-44 0 0,-2-6-189 0 0,1 5-695 0 0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4:14.55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9 171 14368 0 0,'0'0'1654'0'0,"0"10"754"0"0,-3-3-2209 0 0,0-1-1 0 0,-1 0 1 0 0,1 1-1 0 0,-1-1 1 0 0,-1-1-1 0 0,1 1 1 0 0,-1 0 0 0 0,0-1-1 0 0,0 0 1 0 0,-10 7-1 0 0,5-3-67 0 0,1-1 0 0 0,-11 14 0 0 0,-6 7 642 0 0,18-21-513 0 0,0 1 1 0 0,-9 13 0 0 0,-25 36 373 0 0,31-45-288 0 0,1 0 0 0 0,0 1 0 0 0,1 0 0 0 0,1 0 0 0 0,0 1 0 0 0,-11 31 0 0 0,16-38-166 0 0,2-5-109 0 0,1-1 0 0 0,-1 1 0 0 0,0-1 0 0 0,1 1 1 0 0,-1-1-1 0 0,1 1 0 0 0,0 0 0 0 0,0-1 0 0 0,0 1 0 0 0,0 0 0 0 0,0-1 0 0 0,0 1 0 0 0,1 0 0 0 0,1 3 1 0 0,-2-3-7 0 0,1 0 0 0 0,0 0 0 0 0,0 0 0 0 0,1 0 1 0 0,-1 0-1 0 0,1 0 0 0 0,-1 0 0 0 0,1-1 0 0 0,0 1 1 0 0,0-1-1 0 0,0 1 0 0 0,0-1 0 0 0,0 0 0 0 0,1 0 1 0 0,-1 0-1 0 0,1 0 0 0 0,-1 0 0 0 0,1 0 1 0 0,0-1-1 0 0,0 1 0 0 0,3 1 0 0 0,7 2-2 0 0,1-1-1 0 0,0 0 1 0 0,0-1 0 0 0,21 3-1 0 0,58-2 393 0 0,-12 0-267 0 0,-64-3-316 0 0,-5 1-361 0 0,0-1-1 0 0,0 0 0 0 0,0-1 0 0 0,1 0 0 0 0,-1-1 0 0 0,0 0 0 0 0,24-7 1 0 0,-25 2-1449 0 0</inkml:trace>
  <inkml:trace contextRef="#ctx0" brushRef="#br0" timeOffset="424.41">539 512 13392 0 0,'0'0'7585'0'0,"0"1"-6951"0"0,2 3-354 0 0,0 1 14 0 0,0 0 1 0 0,0 0-1 0 0,0 0 0 0 0,0 1 1 0 0,-1-1-1 0 0,1 9 0 0 0,-2-12-220 0 0,0 1 0 0 0,1 0-1 0 0,-1-1 1 0 0,1 1 0 0 0,0-1-1 0 0,1 6 1 0 0,4 10 130 0 0,-6-16-204 0 0,0 0 0 0 0,1 0 0 0 0,-1 0 0 0 0,1-1 0 0 0,0 1 0 0 0,-1 0 0 0 0,1 0 0 0 0,0 0 0 0 0,0-1 0 0 0,2 4 0 0 0,4 6-380 0 0,-6-10 120 0 0,0 0 0 0 0,-1 1-1 0 0,1-1 1 0 0,0 0 0 0 0,0 0 0 0 0,0 0-1 0 0,0 0 1 0 0,1 0 0 0 0,0 1 0 0 0,9 1-7605 0 0</inkml:trace>
  <inkml:trace contextRef="#ctx0" brushRef="#br0" timeOffset="829.19">543 279 20815 0 0,'0'0'2040'0'0,"-4"-5"-1816"0"0,-3-4 3416 0 0,11 2-3544 0 0,3 1-960 0 0,0-1-192 0 0,5 0-32 0 0,-5 4-16 0 0</inkml:trace>
  <inkml:trace contextRef="#ctx0" brushRef="#br0" timeOffset="830.19">833 71 16208 0 0,'-3'-1'133'0'0,"0"1"0"0"0,0 0 0 0 0,0-1 0 0 0,0 1 0 0 0,0 0 0 0 0,0 0 0 0 0,0 1 1 0 0,0-1-1 0 0,0 0 0 0 0,0 1 0 0 0,1 0 0 0 0,-4 1 0 0 0,5-2-112 0 0,0 0-1 0 0,0 1 1 0 0,0-1-1 0 0,0 1 1 0 0,0-1 0 0 0,0 1-1 0 0,0-1 1 0 0,0 1-1 0 0,0-1 1 0 0,1 1-1 0 0,-1 0 1 0 0,0 0 0 0 0,0-1-1 0 0,1 1 1 0 0,-1 0-1 0 0,0 0 1 0 0,1 0-1 0 0,-1 0 1 0 0,1 0 0 0 0,-1 2-1 0 0,0-2 109 0 0,0 1-24 0 0,1 0 0 0 0,-1 0 0 0 0,1 0 0 0 0,-1 1 0 0 0,1-1 0 0 0,0 0 0 0 0,0 0 0 0 0,0 0 0 0 0,0 0 0 0 0,0 1 0 0 0,0-1-1 0 0,1 2 1 0 0,7 25 967 0 0,-8-29-1053 0 0,27 77 2418 0 0,18 57-181 0 0,-37-105-1772 0 0,-3-14-278 0 0,-2 0 0 0 0,4 25 0 0 0,12 79-12 0 0,-16-98-323 0 0,-2-14-40 0 0,-1-1 0 0 0,1 1 0 0 0,-1-1 0 0 0,0 0 1 0 0,-2 11-1 0 0,3-3-2519 0 0,1-8-3179 0 0</inkml:trace>
  <inkml:trace contextRef="#ctx0" brushRef="#br0" timeOffset="1414.65">765 432 17855 0 0,'-34'0'1618'0'0,"30"1"-1534"0"0,1 1 616 0 0,-3-1 3653 0 0,30-1-4089 0 0,165-7 1965 0 0,-153 3-2542 0 0,44-6-1414 0 0,-61 7 535 0 0</inkml:trace>
  <inkml:trace contextRef="#ctx0" brushRef="#br0" timeOffset="1415.65">1096 77 18743 0 0,'0'0'2167'0'0,"0"7"-610"0"0,9 143 2497 0 0,-2-42-3666 0 0,11 89-98 0 0,-9-159-290 0 0,-7-29 0 0 0,1-3 36 0 0,-2-5 377 0 0,1-1-400 0 0,0 0 0 0 0,-1 0 0 0 0,1 0 0 0 0,0-1 0 0 0,-1 1 0 0 0,1-1 0 0 0,0 1 0 0 0,-1-1 0 0 0,1 0 0 0 0,0 1 0 0 0,-1-1 0 0 0,1 0-1 0 0,-1 0 1 0 0,0 0 0 0 0,1 0 0 0 0,-1-1 0 0 0,2 0 0 0 0,1-3 46 0 0,0-1 0 0 0,1 0 0 0 0,2-6 0 0 0,8-10 15 0 0,-7 11-67 0 0,2 1-1 0 0,-1 1 1 0 0,1-1 0 0 0,0 1-1 0 0,18-11 1 0 0,-24 18-4 0 0,-1-1 0 0 0,1 1 0 0 0,0 0 0 0 0,0 0 0 0 0,0 1 0 0 0,0-1-1 0 0,0 1 1 0 0,0 0 0 0 0,0 0 0 0 0,0 0 0 0 0,1 1 0 0 0,-1-1 0 0 0,0 1 0 0 0,1 0 0 0 0,-1 0 0 0 0,0 1 0 0 0,0-1-1 0 0,0 1 1 0 0,1 0 0 0 0,-1 0 0 0 0,7 3 0 0 0,-7-2 5 0 0,-1 0 0 0 0,0 1 0 0 0,0-1 0 0 0,0 1 0 0 0,0 0 0 0 0,-1-1-1 0 0,1 1 1 0 0,-1 0 0 0 0,1 1 0 0 0,-1-1 0 0 0,0 0 0 0 0,0 1 0 0 0,-1-1 0 0 0,1 1 0 0 0,-1-1 0 0 0,1 1-1 0 0,-1 0 1 0 0,0 0 0 0 0,-1 0 0 0 0,1-1 0 0 0,-1 1 0 0 0,1 0 0 0 0,-1 0 0 0 0,-1 0 0 0 0,1 0 0 0 0,-2 7-1 0 0,0 12 26 0 0,2-17-26 0 0,0-1 0 0 0,-1 1 0 0 0,1-1 0 0 0,-1 0 0 0 0,-2 7 0 0 0,1-8-701 0 0,1 1 0 0 0,1-1 0 0 0,-1 1 0 0 0,1 0-1 0 0,0 9 1 0 0,0-13 554 0 0</inkml:trace>
  <inkml:trace contextRef="#ctx0" brushRef="#br0" timeOffset="1853.93">1564 459 18023 0 0,'0'0'1804'0'0,"-3"5"3027"0"0,-8 23-3802 0 0,6-17-599 0 0,4-10-396 0 0,0 0 0 0 0,1 0 0 0 0,-1 1-1 0 0,0-1 1 0 0,1 0 0 0 0,-1 0 0 0 0,1 1 0 0 0,-1-1 0 0 0,1 0-1 0 0,0 1 1 0 0,0-1 0 0 0,-1 1 0 0 0,1-1 0 0 0,0 0-1 0 0,0 1 1 0 0,0-1 0 0 0,0 1 0 0 0,1-1 0 0 0,-1 0 0 0 0,0 1-1 0 0,1-1 1 0 0,-1 0 0 0 0,0 1 0 0 0,1-1 0 0 0,1 2 0 0 0,4 4 159 0 0,-5-6-153 0 0,0 0 0 0 0,0-1 0 0 0,0 1 0 0 0,0 0 0 0 0,0 0 1 0 0,0 0-1 0 0,-1 0 0 0 0,1 0 0 0 0,0 0 0 0 0,-1 0 0 0 0,1 0 0 0 0,-1 1 0 0 0,1-1 0 0 0,-1 0 0 0 0,1 0 0 0 0,-1 2 0 0 0,15 11 447 0 0,-14-13-481 0 0,1 1 1 0 0,-1-1-1 0 0,0 0 0 0 0,1 0 1 0 0,-1 0-1 0 0,1 0 0 0 0,-1-1 1 0 0,1 1-1 0 0,0 0 0 0 0,-1-1 1 0 0,1 1-1 0 0,0-1 0 0 0,-1 1 1 0 0,1-1-1 0 0,0 0 1 0 0,-1 0-1 0 0,1 0 0 0 0,0 0 1 0 0,2 0-1 0 0,3-1 25 0 0,0 0 0 0 0,0-1 0 0 0,9-3 0 0 0,-8 2-25 0 0,-5 2 0 0 0,0 0 1 0 0,0 0-1 0 0,0-1 0 0 0,0 0 0 0 0,0 0 0 0 0,0 0 1 0 0,0 0-1 0 0,-1 0 0 0 0,1 0 0 0 0,-1-1 1 0 0,1 1-1 0 0,-1-1 0 0 0,0 0 0 0 0,0 0 0 0 0,0 0 1 0 0,0 0-1 0 0,-1 0 0 0 0,1 0 0 0 0,-1 0 1 0 0,0 0-1 0 0,0-1 0 0 0,0 1 0 0 0,0-4 0 0 0,0 4-2 0 0,-1 0 0 0 0,0 0-1 0 0,-1 1 1 0 0,1-1-1 0 0,0 0 1 0 0,-1 1-1 0 0,0-1 1 0 0,0 0-1 0 0,1 1 1 0 0,-1-1-1 0 0,-1 1 1 0 0,1-1-1 0 0,-2-2 1 0 0,-5-10-136 0 0,-2 0 9 0 0,7 11 126 0 0,-7-6-444 0 0,0 0 0 0 0,-17-13 0 0 0,20 17 152 0 0,6 5 28 0 0,-1 0 0 0 0,1 0 0 0 0,-1 0 0 0 0,1 0 0 0 0,-1 0 0 0 0,1 0 0 0 0,-1 0 0 0 0,0 1 0 0 0,0-1 0 0 0,1 1 0 0 0,-1-1 0 0 0,0 1 0 0 0,0-1 0 0 0,1 1 0 0 0,-1 0 0 0 0,-3 0 0 0 0,-12 2-5542 0 0,15-1 3749 0 0</inkml:trace>
  <inkml:trace contextRef="#ctx0" brushRef="#br0" timeOffset="2567.83">2088 459 2304 0 0,'-3'-3'-416'0'0,"-9"-8"2209"0"0,10 9-457 0 0,0 0-1 0 0,1 0 1 0 0,0 0-1 0 0,-1 0 0 0 0,1 0 1 0 0,-2-5-1 0 0,1 4-780 0 0,0 0 0 0 0,0 0 0 0 0,0 1 0 0 0,-1-1 0 0 0,1 1 1 0 0,-1-1-1 0 0,1 1 0 0 0,-1 0 0 0 0,0 0 0 0 0,0 0 0 0 0,-4-1 0 0 0,4 1-441 0 0,-1 1 1 0 0,1 0-1 0 0,-1 1 0 0 0,1-1 1 0 0,-1 0-1 0 0,0 1 0 0 0,1 0 0 0 0,-1 0 1 0 0,0 0-1 0 0,1 1 0 0 0,-1-1 1 0 0,1 1-1 0 0,-1-1 0 0 0,1 1 0 0 0,-1 1 1 0 0,1-1-1 0 0,-1 0 0 0 0,1 1 1 0 0,0-1-1 0 0,-5 4 0 0 0,-6 4 507 0 0,1 1-1 0 0,0 0 1 0 0,-13 15-1 0 0,16-16-529 0 0,-2 8-91 0 0,11-16 0 0 0,1 0 0 0 0,-1-1 0 0 0,1 1 0 0 0,-1 0 0 0 0,1 0 0 0 0,0-1 0 0 0,-1 1 0 0 0,1 0 0 0 0,0 0 0 0 0,0-1 0 0 0,0 1 0 0 0,0 0 0 0 0,0 0 0 0 0,-1 0 0 0 0,1-1 0 0 0,1 1 0 0 0,-1 0 0 0 0,0 0 0 0 0,0 0 0 0 0,0-1 0 0 0,0 1 0 0 0,0 0 0 0 0,1 0 0 0 0,-1 0 0 0 0,0-1 0 0 0,1 1 0 0 0,-1 0 0 0 0,1-1 0 0 0,-1 1 0 0 0,1 0 0 0 0,-1-1 0 0 0,1 1 0 0 0,-1-1 0 0 0,1 1 0 0 0,-1 0 0 0 0,1-1 0 0 0,0 1 0 0 0,-1-1 0 0 0,2 1 0 0 0,0 1 0 0 0,2 1 2 0 0,1 0-1 0 0,-1 0 1 0 0,0 0-1 0 0,1-1 0 0 0,0 0 1 0 0,-1 1-1 0 0,1-1 1 0 0,0-1-1 0 0,0 1 0 0 0,0-1 1 0 0,7 1-1 0 0,-2-1-8 0 0,0 0-1 0 0,0-1 1 0 0,1 0 0 0 0,17-2-1 0 0,-3-1-190 0 0,-20 3 43 0 0,1 0 1 0 0,-1 0-1 0 0,1-1 0 0 0,-1 0 1 0 0,0 0-1 0 0,0-1 0 0 0,0 1 0 0 0,0-1 1 0 0,0 0-1 0 0,5-3 0 0 0,-2 0-112 0 0,-3 3 101 0 0,-1-1 0 0 0,1 0 0 0 0,0 0 0 0 0,-1 0 0 0 0,0-1-1 0 0,0 1 1 0 0,0-1 0 0 0,0 0 0 0 0,-1 0 0 0 0,6-9 0 0 0,-8 12 170 0 0,-1 0 0 0 0,0 0 1 0 0,1-1-1 0 0,-1 1 1 0 0,0 0-1 0 0,0 0 0 0 0,0 0 1 0 0,0-1-1 0 0,0 1 0 0 0,0 0 1 0 0,0 0-1 0 0,0 0 1 0 0,-1-1-1 0 0,1 1 0 0 0,0 0 1 0 0,-1 0-1 0 0,1 0 0 0 0,-1 0 1 0 0,1 0-1 0 0,-1 0 1 0 0,0 0-1 0 0,1 0 0 0 0,-1 0 1 0 0,0 0-1 0 0,0 0 0 0 0,0 0 1 0 0,1 0-1 0 0,-1 1 1 0 0,0-1-1 0 0,0 0 0 0 0,0 0 1 0 0,0 1-1 0 0,0-1 0 0 0,-3 0 1 0 0,3 0 112 0 0,-1 0 1 0 0,0 0-1 0 0,0 1 1 0 0,0-1-1 0 0,0 0 1 0 0,0 1-1 0 0,0-1 1 0 0,0 1-1 0 0,0 0 1 0 0,0 0-1 0 0,0 0 1 0 0,0 0-1 0 0,0 0 0 0 0,0 0 1 0 0,0 0-1 0 0,0 1 1 0 0,0-1-1 0 0,0 1 1 0 0,-2 0-1 0 0,2 0-3 0 0,0 0-1 0 0,1 0 0 0 0,-1 0 1 0 0,0 0-1 0 0,1 0 0 0 0,-1 1 0 0 0,1-1 1 0 0,0 0-1 0 0,-1 1 0 0 0,1-1 1 0 0,0 1-1 0 0,0 0 0 0 0,0-1 1 0 0,0 1-1 0 0,0 0 0 0 0,1 0 1 0 0,-1-1-1 0 0,0 1 0 0 0,0 4 0 0 0,1-4-53 0 0,0 1-1 0 0,1 0 1 0 0,-1 0-1 0 0,1-1 1 0 0,-1 1-1 0 0,1 0 1 0 0,0-1-1 0 0,0 1 1 0 0,0 0-1 0 0,1-1 1 0 0,-1 0-1 0 0,1 1 1 0 0,-1-1-1 0 0,3 3 1 0 0,4 8 58 0 0,-1 0 0 0 0,-1 0 0 0 0,0 0 0 0 0,-1 1 0 0 0,0 0 0 0 0,4 21 0 0 0,2 5 181 0 0,3 26 303 0 0,-6-23-340 0 0,7 51 70 0 0,-11-78-259 0 0,0-2 12 0 0,5 28-1 0 0,-9-38-74 0 0,1 0 0 0 0,-1-1-1 0 0,0 1 1 0 0,-1 0 0 0 0,1 0-1 0 0,0-1 1 0 0,-1 1 0 0 0,0 0-1 0 0,0-1 1 0 0,0 1 0 0 0,0-1-1 0 0,-3 6 1 0 0,-2 2 104 0 0,-1-1 0 0 0,0 0 0 0 0,-13 15 0 0 0,15-20-67 0 0,0-1 0 0 0,0 1 0 0 0,0-1 1 0 0,-1-1-1 0 0,1 1 0 0 0,-1-1 0 0 0,0 0 0 0 0,-9 3 0 0 0,3-2-49 0 0,0-1 0 0 0,0 0 1 0 0,0-1-1 0 0,0-1 0 0 0,0 0 0 0 0,0 0 0 0 0,-1-1 1 0 0,1-1-1 0 0,0 0 0 0 0,-20-5 0 0 0,26 5-50 0 0,1 0 0 0 0,0 0 0 0 0,0-1 0 0 0,1 0-1 0 0,-1 0 1 0 0,0 0 0 0 0,0-1 0 0 0,1 0 0 0 0,-8-5 0 0 0,10 6-186 0 0,0 0 0 0 0,0 0 0 0 0,0 0 0 0 0,0-1 0 0 0,0 1 0 0 0,0 0 0 0 0,1-1 0 0 0,-1 1 0 0 0,1-1 0 0 0,0 0 0 0 0,0 1 0 0 0,0-1 0 0 0,0 0 0 0 0,0 0 0 0 0,0 1 0 0 0,1-1 0 0 0,-1 0 1 0 0,1-4-1 0 0,0-16-8827 0 0</inkml:trace>
  <inkml:trace contextRef="#ctx0" brushRef="#br0" timeOffset="3010.76">2416 459 10968 0 0,'0'0'8343'0'0,"-4"13"-7319"0"0,4-9-912 0 0,-1-1 0 0 0,1 0 0 0 0,0 0 0 0 0,0 1-1 0 0,0-1 1 0 0,1 0 0 0 0,-1 0 0 0 0,1 1 0 0 0,0-1-1 0 0,0 0 1 0 0,0 0 0 0 0,0 0 0 0 0,0 0 0 0 0,1 0-1 0 0,0 0 1 0 0,-1-1 0 0 0,1 1 0 0 0,0 0 0 0 0,0-1-1 0 0,3 4 1 0 0,-2-4 73 0 0,2 2 981 0 0,-5-8-159 0 0,0-5-1181 0 0,-3-26 427 0 0,1 24-38 0 0,1 0 1 0 0,0-18 0 0 0,2 26-192 0 0,-1 1 1 0 0,0-1-1 0 0,1 0 1 0 0,-1 0-1 0 0,1 0 1 0 0,0 1 0 0 0,0-1-1 0 0,0 0 1 0 0,0 1-1 0 0,1-1 1 0 0,-1 1-1 0 0,0-1 1 0 0,1 1 0 0 0,3-4-1 0 0,-3 4-26 0 0,0 0 1 0 0,0 1-1 0 0,0-1 0 0 0,0 1 0 0 0,0-1 1 0 0,0 1-1 0 0,1 0 0 0 0,-1 0 0 0 0,0 0 1 0 0,1 0-1 0 0,-1 1 0 0 0,0-1 0 0 0,1 0 1 0 0,-1 1-1 0 0,1 0 0 0 0,3-1 0 0 0,2 2-272 0 0,0 0-1 0 0,-1 0 0 0 0,15 4 1 0 0,-7-2-572 0 0,7 3-5074 0 0,2 5-1929 0 0</inkml:trace>
  <inkml:trace contextRef="#ctx0" brushRef="#br0" timeOffset="3477.47">2951 485 12464 0 0,'0'0'572'0'0,"0"-1"-11"0"0,0 0-500 0 0,0 0 1 0 0,0-1-1 0 0,-1 1 1 0 0,1 0-1 0 0,0 0 1 0 0,0-1-1 0 0,0 1 1 0 0,-1 0-1 0 0,1 0 1 0 0,-1-1 0 0 0,1 1-1 0 0,-2-1 1 0 0,0-7 1226 0 0,1 3-770 0 0,1 1 0 0 0,-1 0 0 0 0,0 0 0 0 0,0 1 0 0 0,-1-1 0 0 0,-2-8 0 0 0,-2-4 321 0 0,4 15-760 0 0,1-1 1 0 0,0 1-1 0 0,-1 0 1 0 0,1 1-1 0 0,-1-1 1 0 0,0 0-1 0 0,0 0 0 0 0,0 1 1 0 0,1-1-1 0 0,-1 1 1 0 0,-1 0-1 0 0,1-1 0 0 0,0 1 1 0 0,0 0-1 0 0,-4-1 1 0 0,3 1-31 0 0,1 0 0 0 0,0 1 0 0 0,-1-1 0 0 0,1 1 0 0 0,0 0 0 0 0,-1 0 0 0 0,1 0 0 0 0,-1 0 0 0 0,1 0 0 0 0,0 0 0 0 0,-1 0 0 0 0,1 1 0 0 0,0-1 0 0 0,-1 1 0 0 0,1 0 0 0 0,-3 1 0 0 0,1 0 91 0 0,0 0-1 0 0,0 0 0 0 0,0 0 0 0 0,0 1 1 0 0,0-1-1 0 0,1 1 0 0 0,-7 6 1 0 0,7-4-20 0 0,0 0 1 0 0,0 1-1 0 0,1-1 1 0 0,0 1-1 0 0,0-1 0 0 0,0 1 1 0 0,0 0-1 0 0,1 0 1 0 0,0-1-1 0 0,0 1 1 0 0,1 0-1 0 0,0 0 1 0 0,1 11-1 0 0,0-13-59 0 0,0 0-1 0 0,0-1 1 0 0,1 1-1 0 0,0-1 0 0 0,-1 0 1 0 0,1 1-1 0 0,1-1 1 0 0,-1 0-1 0 0,0 0 1 0 0,1 0-1 0 0,0 0 1 0 0,-1-1-1 0 0,1 1 0 0 0,0-1 1 0 0,0 1-1 0 0,1-1 1 0 0,5 3-1 0 0,3 1-60 0 0,-11-5 0 0 0,0 0 0 0 0,0 0 0 0 0,0-1 0 0 0,0 1 0 0 0,1-1 0 0 0,-1 1 0 0 0,0-1 0 0 0,0 1 0 0 0,1-1 0 0 0,-1 0 0 0 0,0 1 0 0 0,1-1 0 0 0,1 0 0 0 0,1-1 0 0 0,0 1 0 0 0,0-1 0 0 0,0 0 0 0 0,0 0 0 0 0,0 0 0 0 0,0-1 0 0 0,4-1 0 0 0,-4 0-62 0 0,0 0 0 0 0,-1 0-1 0 0,1-1 1 0 0,0 1 0 0 0,-1-1 0 0 0,0 0-1 0 0,0 0 1 0 0,0 0 0 0 0,0 0 0 0 0,-1 0-1 0 0,1-1 1 0 0,-1 1 0 0 0,0-1 0 0 0,-1 0-1 0 0,2-6 1 0 0,-2 9 29 0 0,0 1-1 0 0,0-1 1 0 0,0 0-1 0 0,0 0 1 0 0,0 0-1 0 0,1 0 1 0 0,2-2-1 0 0,-4 4 32 0 0,1-1-1 0 0,0 1 0 0 0,0 0 0 0 0,0 0 1 0 0,-1 0-1 0 0,1-1 0 0 0,0 1 0 0 0,0 0 1 0 0,0 0-1 0 0,0 0 0 0 0,-1 0 1 0 0,1 1-1 0 0,0-1 0 0 0,0 0 0 0 0,0 0 1 0 0,0 0-1 0 0,-1 1 0 0 0,1-1 0 0 0,1 1 1 0 0,-1-1 3 0 0,2 1 6 0 0,-1-1-1 0 0,0 1 1 0 0,1 0 0 0 0,-1 0 0 0 0,0 0 0 0 0,1 0-1 0 0,-1 0 1 0 0,0 0 0 0 0,0 1 0 0 0,0-1-1 0 0,0 1 1 0 0,3 2 0 0 0,16 25 141 0 0,-18-24-129 0 0,1 1 1 0 0,-1-1-1 0 0,1 0 1 0 0,8 7-1 0 0,-4-5-308 0 0,0 0-1 0 0,1 0 1 0 0,0-1-1 0 0,1-1 1 0 0,-1 0-1 0 0,1 0 1 0 0,11 3-1 0 0,-3-1-7921 0 0</inkml:trace>
  <inkml:trace contextRef="#ctx0" brushRef="#br0" timeOffset="4293.69">3307 467 3224 0 0,'0'0'6762'0'0,"0"2"-4611"0"0,-1 10-191 0 0,0-9-1468 0 0,1 1 1 0 0,0-1-1 0 0,0 0 0 0 0,0 0 1 0 0,0 0-1 0 0,1 6 0 0 0,0-6-227 0 0,-1 1 0 0 0,0 0-1 0 0,0-1 1 0 0,0 1-1 0 0,-1 0 1 0 0,1 0 0 0 0,-1-1-1 0 0,-1 6 1 0 0,-3 19 760 0 0,-1 47 502 0 0,4-55-1384 0 0,0 0-1 0 0,1 0 1 0 0,2 25-1 0 0,-1-22 20 0 0,0-20-84 0 0,0 1 1 0 0,0 0 0 0 0,0 0 0 0 0,0 0 0 0 0,1-1 0 0 0,-1 1-1 0 0,2 4 1 0 0,0-4-12 0 0,-1 0 0 0 0,-1 0 0 0 0,1-1 0 0 0,-1 1 0 0 0,1 0 0 0 0,-1 0-1 0 0,0 4 1 0 0,0 5 1192 0 0,-2-20-778 0 0,0-3-452 0 0,4-3-106 0 0,0-1 0 0 0,-1-23 0 0 0,0 0-340 0 0,0-54-309 0 0,-2 57 454 0 0,2 0 1 0 0,7-44-1 0 0,-7 72 176 0 0,2-14 138 0 0,1-1 0 0 0,1 1 0 0 0,1 0 0 0 0,8-19 1 0 0,-11 33 4 0 0,-1 1 0 0 0,1 0 0 0 0,0 0 1 0 0,0 0-1 0 0,1 0 0 0 0,7-7 1 0 0,-9 10-25 0 0,0 0 1 0 0,0 0-1 0 0,1 0 0 0 0,-1 1 1 0 0,1-1-1 0 0,-1 1 1 0 0,1 0-1 0 0,0 0 1 0 0,-1 0-1 0 0,1 0 1 0 0,0 0-1 0 0,0 0 1 0 0,0 1-1 0 0,0-1 1 0 0,5 1-1 0 0,-8 0-22 0 0,5-1 40 0 0,1 1 0 0 0,-1 0 1 0 0,0 1-1 0 0,1-1 1 0 0,-1 1-1 0 0,0 0 1 0 0,0 0-1 0 0,0 0 0 0 0,0 1 1 0 0,0 0-1 0 0,9 4 1 0 0,-11-4-20 0 0,41 29 493 0 0,-41-29-479 0 0,0 1 0 0 0,0 0 0 0 0,0 1-1 0 0,0-1 1 0 0,0 0 0 0 0,0 1-1 0 0,-1 0 1 0 0,0-1 0 0 0,4 9-1 0 0,-6-10-45 0 0,1 0 0 0 0,-1 0 0 0 0,1 1 0 0 0,-1-1 0 0 0,0 0 0 0 0,0 1 0 0 0,0-1 0 0 0,0 0 0 0 0,-1 1 0 0 0,1-1 0 0 0,0 0 0 0 0,-1 1 0 0 0,0-1 0 0 0,1 0 0 0 0,-1 0 0 0 0,0 0 0 0 0,0 0 0 0 0,-3 4 0 0 0,-1 2-27 0 0,-1-1-1 0 0,0 0 1 0 0,-9 9-1 0 0,1-2 94 0 0,-21 14-1 0 0,16-13 52 0 0,-11 8 23 0 0,16-15-130 0 0,-10 5 0 0 0,24-12-50 0 0,-1-1 0 0 0,1 0 0 0 0,0 0 0 0 0,-1 0 0 0 0,1 1 0 0 0,0-1-1 0 0,-1 0 1 0 0,1 0 0 0 0,-1 0 0 0 0,1 0 0 0 0,0 0 0 0 0,-1 0 0 0 0,1 0 0 0 0,-1 0 0 0 0,1 0-1 0 0,-1 0 1 0 0,1 0 0 0 0,0 0 0 0 0,-1 0 0 0 0,1 0 0 0 0,-1 0 0 0 0,1 0 0 0 0,-1 0 0 0 0,1 0 0 0 0,0-1-1 0 0,-1 1 1 0 0,1 0 0 0 0,0 0 0 0 0,-1-1 0 0 0,1 1 0 0 0,0 0 0 0 0,-1 0 0 0 0,1-1 0 0 0,0 1-1 0 0,-1 0 1 0 0,1-1 0 0 0,0 1 0 0 0,0 0 0 0 0,0-1 0 0 0,-1 1 0 0 0,1-1 0 0 0,0 1 0 0 0,0 0-1 0 0,0-1 1 0 0,0 1 0 0 0,0-1 0 0 0,-1 1 0 0 0,1 0 0 0 0,0-1 0 0 0,0 1 0 0 0,0-1 0 0 0,0 1-1 0 0,0-1 1 0 0,1 0 0 0 0,-1-4-1554 0 0</inkml:trace>
  <inkml:trace contextRef="#ctx0" brushRef="#br0" timeOffset="4807.12">3718 1 11520 0 0,'0'0'3574'0'0,"0"2"-2283"0"0,4 14 1198 0 0,2 25 0 0 0,-2-12-1321 0 0,-2-11-512 0 0,-1 1-1 0 0,-2 20 1 0 0,2 21 508 0 0,-2-27-819 0 0,-1 2-193 0 0,5 16-135 0 0,1 18 50 0 0,-4-68-56 0 0,0 0-1 0 0,0 0 0 0 0,0 0 1 0 0,0 0-1 0 0,1 0 1 0 0,-1 0-1 0 0,0 0 0 0 0,0 0 1 0 0,1 0-1 0 0,-1 0 1 0 0,0-1-1 0 0,1 1 0 0 0,-1 0 1 0 0,1 1-1 0 0,10-16 38 0 0,-10 13-56 0 0,48-85-160 0 0,-46 81 168 0 0,1 1 0 0 0,0 0 0 0 0,0 0 0 0 0,0 0 0 0 0,0 0 0 0 0,1 1 0 0 0,0 0 0 0 0,-1 0 0 0 0,1 0 0 0 0,0 0 0 0 0,0 1 0 0 0,11-4 0 0 0,-14 6 0 0 0,0 0 0 0 0,-1-1 0 0 0,1 1 0 0 0,0 0 0 0 0,0 0 0 0 0,0 0 0 0 0,0 0 0 0 0,-1 0 0 0 0,1 1 0 0 0,0-1 0 0 0,0 1 0 0 0,-1-1 0 0 0,1 1 0 0 0,0-1 0 0 0,-1 1 0 0 0,1 0 0 0 0,0 0 0 0 0,-1 0 0 0 0,1 0 0 0 0,-1 0 0 0 0,1 0 0 0 0,-1 0 0 0 0,0 0 0 0 0,0 1 0 0 0,1-1 0 0 0,-1 1 0 0 0,0-1 0 0 0,0 1 0 0 0,0-1 0 0 0,1 4 0 0 0,7 19 90 0 0,-6-17-9 0 0,-1 0 1 0 0,1 0 0 0 0,2 15-1 0 0,-1 6 156 0 0,-1-12 18 0 0,2 33 1 0 0,-4-27 201 0 0,-1-15-535 0 0,1 0 0 0 0,-1 0 0 0 0,0 0 0 0 0,-2 9 0 0 0,2-16 63 0 0,0 0-1 0 0,0 1 1 0 0,0-1 0 0 0,0 0 0 0 0,0 0 0 0 0,0 0-1 0 0,0 1 1 0 0,0-1 0 0 0,0 0 0 0 0,0 0 0 0 0,0 1-1 0 0,0-1 1 0 0,0 0 0 0 0,0 0 0 0 0,0 1-1 0 0,0-1 1 0 0,0 0 0 0 0,0 0 0 0 0,0 0 0 0 0,0 1-1 0 0,0-1 1 0 0,0 0 0 0 0,0 0 0 0 0,0 0 0 0 0,1 1-1 0 0,-1-1 1 0 0,0 0 0 0 0,0 0 0 0 0,2 2-2607 0 0,2 7-11441 0 0</inkml:trace>
  <inkml:trace contextRef="#ctx0" brushRef="#br0" timeOffset="5214.38">4065 269 14600 0 0,'0'0'1750'0'0,"8"7"1491"0"0,8 7-204 0 0,32 22 0 0 0,-30-23-2492 0 0,-7-8-1019 0 0,1 1 0 0 0,-1-1 0 0 0,1-1-1 0 0,24 6 1 0 0,-24-8-5411 0 0,3-1-1845 0 0</inkml:trace>
  <inkml:trace contextRef="#ctx0" brushRef="#br0" timeOffset="5644.63">4418 250 18975 0 0,'0'0'432'0'0,"-4"10"1042"0"0,2-10-1451 0 0,1 1 1 0 0,0 0 0 0 0,0-1-1 0 0,-1 1 1 0 0,1 0 0 0 0,0 0-1 0 0,0 0 1 0 0,0 0 0 0 0,0 0-1 0 0,0 0 1 0 0,0 0 0 0 0,0 1-1 0 0,0-1 1 0 0,0 0 0 0 0,1 0 0 0 0,-1 1-1 0 0,0 1 1 0 0,-2 1 380 0 0,-3 6 906 0 0,-9 21 0 0 0,11-20-1027 0 0,-13 20 0 0 0,-4 2 301 0 0,-29 39 489 0 0,-3-11-628 0 0,31-37-304 0 0,1 1 1 0 0,-19 29-1 0 0,8-6-150 0 0,-17 27-58 0 0,43-65-241 0 0,1 1 0 0 0,0 0 0 0 0,0 1 0 0 0,1-1 0 0 0,-2 14 0 0 0,5-14-1296 0 0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4:33.7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638 10136 0 0,'0'0'10895'0'0,"3"-7"-9999"0"0,95-120 1800 0 0,-78 99-2519 0 0,14-21-3 0 0,-3 3-65 0 0,4-7-53 0 0,-3 5 12 0 0,-22 35-90 0 0,-2 1 0 0 0,0-1 0 0 0,8-17 0 0 0,-8 15 54 0 0,0-1 0 0 0,1 2 0 0 0,13-17 0 0 0,1-3 198 0 0,11-3 126 0 0,-34 36-254 0 0,1 0 39 0 0,1 1-1 0 0,-1-1 1 0 0,0 0-1 0 0,0 1 1 0 0,1-1-1 0 0,-1 1 1 0 0,0-1-1 0 0,0 1 1 0 0,3-1 0 0 0,-3 4-98 0 0,1 1 1 0 0,-1-1-1 0 0,0 0 1 0 0,-1 1-1 0 0,1-1 1 0 0,0 0 0 0 0,-1 1-1 0 0,0-1 1 0 0,0 0-1 0 0,0 1 1 0 0,0-1 0 0 0,-1 1-1 0 0,1-1 1 0 0,-1 0-1 0 0,-1 6 1 0 0,-2 17 44 0 0,-3 3-229 0 0,0-2 26 0 0,-16 65 203 0 0,11-48 38 0 0,10-36-121 0 0,-9 33 46 0 0,-5 48 0 0 0,14-80-51 0 0,0 0 0 0 0,0 0 0 0 0,-5 14 0 0 0,4-15 0 0 0,3-8 0 0 0,0 0-1 0 0,0 0 1 0 0,0 0 0 0 0,0 0-1 0 0,0 0 1 0 0,0 0-1 0 0,0 0 1 0 0,0 0 0 0 0,0 0-1 0 0,0 1 1 0 0,0-1-1 0 0,0 0 1 0 0,0 0 0 0 0,0 0-1 0 0,0 0 1 0 0,0 0-1 0 0,0 0 1 0 0,0 0 0 0 0,0 0-1 0 0,0 0 1 0 0,0 0-1 0 0,0 1 1 0 0,0-1 0 0 0,0 0-1 0 0,0 0 1 0 0,0 0-1 0 0,1 0 1 0 0,-1 0 0 0 0,0 0-1 0 0,0 0 1 0 0,0 0 0 0 0,0 0-1 0 0,0 0 1 0 0,0 0-1 0 0,0 0 1 0 0,0 0 0 0 0,0 0-1 0 0,0 0 1 0 0,0 0-1 0 0,0 0 1 0 0,1 0 0 0 0,-1 0-1 0 0,0 1 1 0 0,0-1-1 0 0,0 0 1 0 0,0 0 0 0 0,0 0-1 0 0,0 0 1 0 0,0 0-1 0 0,0 0 1 0 0,0-1 0 0 0,0 1-1 0 0,1 0 1 0 0,-1 0-1 0 0,0 0 1 0 0,0 0 0 0 0,0 0-1 0 0,0 0 1 0 0,0 0-1 0 0,0 0 1 0 0,0 0 0 0 0,0 0-1 0 0,0 0 1 0 0,0 0 0 0 0,0 0-1 0 0,0 0 1 0 0,1 0-1 0 0,-1 0 1 0 0,11-7-64 0 0,13-12-72 0 0,-20 12 93 0 0,1 1-1 0 0,-1-1 0 0 0,5-11 1 0 0,7-11-127 0 0,5-8-247 0 0,23-51 0 0 0,-30 59 260 0 0,50-120-233 0 0,-57 133 382 0 0,-4 8 8 0 0,12-24 0 0 0,-12 26 14 0 0,-2 5 532 0 0,0 1-536 0 0,-1 0-1 0 0,1 1 1 0 0,-1-1-1 0 0,1 0 1 0 0,-1 0-1 0 0,1 1 1 0 0,-1-1-1 0 0,1 0 0 0 0,-1 1 1 0 0,1-1-1 0 0,-1 1 1 0 0,0-1-1 0 0,1 1 1 0 0,-1-1-1 0 0,1 1 1 0 0,-1-1-1 0 0,0 1 1 0 0,0-1-1 0 0,1 1 1 0 0,-1-1-1 0 0,0 1 1 0 0,0 0-1 0 0,0-1 1 0 0,1 1-1 0 0,-1-1 1 0 0,0 1-1 0 0,0 0 1 0 0,0 0-1 0 0,1 22 105 0 0,-1-22-92 0 0,-10 155 1251 0 0,10-152-1272 0 0,-3 26 3 0 0,2 0 0 0 0,3 31-1 0 0,0-51-3 0 0,0 0 0 0 0,1 0 0 0 0,6 18 0 0 0,-5-17 0 0 0,-1-3-679 0 0,1-1-1 0 0,7 12 1 0 0,1 2-1085 0 0,-8-14-34 0 0</inkml:trace>
  <inkml:trace contextRef="#ctx0" brushRef="#br0" timeOffset="597">934 305 4144 0 0,'-2'1'11293'0'0,"-8"2"-8433"0"0,-19 7 89 0 0,-31 14-1313 0 0,59-23-1614 0 0,-8 2 382 0 0,1 2 1 0 0,0-1-1 0 0,0 1 1 0 0,1 0-1 0 0,-1 1 1 0 0,-8 8-1 0 0,7-5 76 0 0,8-9-449 0 0,0 1-1 0 0,0 0 0 0 0,0 0 1 0 0,0 0-1 0 0,0-1 0 0 0,0 1 1 0 0,0 0-1 0 0,0 0 0 0 0,1 0 1 0 0,-1 1-1 0 0,0-1 1 0 0,1 0-1 0 0,-1 0 0 0 0,1 0 1 0 0,-1 0-1 0 0,1 1 0 0 0,0-1 1 0 0,-1 0-1 0 0,1 0 0 0 0,0 1 1 0 0,0 1-1 0 0,0-1-17 0 0,0 0 0 0 0,0 0-1 0 0,0 0 1 0 0,0 1 0 0 0,0-1-1 0 0,1 0 1 0 0,-1 0 0 0 0,1 0 0 0 0,0 0-1 0 0,-1 0 1 0 0,1 0 0 0 0,0 0-1 0 0,0 0 1 0 0,0 0 0 0 0,0-1 0 0 0,1 1-1 0 0,-1 0 1 0 0,0-1 0 0 0,1 1-1 0 0,-1-1 1 0 0,1 1 0 0 0,0-1 0 0 0,-1 0-1 0 0,1 1 1 0 0,0-1 0 0 0,0 0-1 0 0,3 1 1 0 0,-2 0-25 0 0,1 0 0 0 0,-1 0 0 0 0,1-1 0 0 0,-1 0-1 0 0,1 1 1 0 0,-1-1 0 0 0,1 0 0 0 0,0-1 0 0 0,0 1 0 0 0,-1-1 0 0 0,1 0-1 0 0,0 0 1 0 0,0 0 0 0 0,0 0 0 0 0,-1 0 0 0 0,1-1 0 0 0,6-1 0 0 0,-5 0-49 0 0,1 1-6 0 0,-1-1 0 0 0,1 1 0 0 0,-1-1 0 0 0,1 0 0 0 0,-1-1 0 0 0,0 1 0 0 0,0-1 1 0 0,0 0-1 0 0,0 0 0 0 0,-1-1 0 0 0,1 1 0 0 0,4-6 0 0 0,10-9-414 0 0,-14 15 386 0 0,-1-1-1 0 0,0 1 1 0 0,-1-1-1 0 0,1 1 1 0 0,-1-1-1 0 0,1 0 1 0 0,-1-1-1 0 0,0 1 1 0 0,-1 0-1 0 0,1-1 1 0 0,3-8-1 0 0,-6 4 86 0 0,0 7-12 0 0,0 2 51 0 0,0 0 0 0 0,0 0 0 0 0,0 0-1 0 0,1 0 1 0 0,-1-1 0 0 0,0 1 0 0 0,0 0 0 0 0,0 0-1 0 0,0 0 1 0 0,0 0 0 0 0,0 0 0 0 0,0-1 0 0 0,0 1-1 0 0,0 0 1 0 0,-1 0 0 0 0,1 0 0 0 0,0 0 0 0 0,0 0-1 0 0,0-1 1 0 0,0 1 0 0 0,0 0 0 0 0,0 0 0 0 0,0 0-1 0 0,0 0 1 0 0,0 0 0 0 0,0 0 0 0 0,0 0 0 0 0,0-1-1 0 0,-1 1 1 0 0,1 0 0 0 0,0 0 0 0 0,0 0 0 0 0,0 0-1 0 0,0 0 1 0 0,0 0 0 0 0,0 0 0 0 0,-1 0 0 0 0,1 0-1 0 0,0 0 1 0 0,0 0 0 0 0,0 0 0 0 0,0 0 0 0 0,0 0-1 0 0,-1 0 1 0 0,1 0 0 0 0,0 0 0 0 0,0 0 0 0 0,0 0-1 0 0,0 0 1 0 0,0 0 0 0 0,-1 0 0 0 0,1 0 0 0 0,0 0-1 0 0,0 0 1 0 0,0 0 0 0 0,0 0 0 0 0,-1 0 0 0 0,1 0 32 0 0,-1 1 0 0 0,1-1-1 0 0,0 0 1 0 0,-1 1 0 0 0,1-1 0 0 0,-1 1 0 0 0,1-1 0 0 0,0 0 0 0 0,-1 1 0 0 0,1-1 0 0 0,0 1 0 0 0,0-1 0 0 0,-1 1 0 0 0,1-1 0 0 0,0 1 0 0 0,0-1 0 0 0,0 2 0 0 0,-1 0-9 0 0,1 0 1 0 0,0 0-1 0 0,0 0 0 0 0,1 1 0 0 0,-1-1 0 0 0,0 0 1 0 0,1 0-1 0 0,0 0 0 0 0,-1 0 0 0 0,1 1 0 0 0,0-1 0 0 0,0 0 1 0 0,1 2-1 0 0,20 25 311 0 0,-7-10-117 0 0,-8-9-169 0 0,2 0 0 0 0,-1-1 1 0 0,1 0-1 0 0,1 0 0 0 0,-1-1 0 0 0,21 13 0 0 0,-26-19-430 0 0,-1-1-1 0 0,0 1 0 0 0,1-1 1 0 0,-1 0-1 0 0,6 2 1 0 0,-5-2-323 0 0,-1-1-1 0 0,0 1 1 0 0,0-1 0 0 0,0 1-1 0 0,0-1 1 0 0,0 0 0 0 0,1-1-1 0 0,-1 1 1 0 0,0 0 0 0 0,0-1-1 0 0,4-1 1 0 0,4-6-7454 0 0</inkml:trace>
  <inkml:trace contextRef="#ctx0" brushRef="#br0" timeOffset="1041.45">1270 327 6912 0 0,'0'0'528'0'0,"-2"0"-342"0"0,-3 0-1588 0 0,-7 0 7251 0 0,8 3 767 0 0,4-3-6143 0 0,0 0 0 0 0,-1 1-1 0 0,1-1 1 0 0,0 0 0 0 0,0 1-1 0 0,0-1 1 0 0,0 0-1 0 0,0 1 1 0 0,0-1 0 0 0,0 0-1 0 0,-1 1 1 0 0,1-1 0 0 0,0 0-1 0 0,0 1 1 0 0,0-1-1 0 0,0 0 1 0 0,0 1 0 0 0,1-1-1 0 0,-1 0 1 0 0,0 1-1 0 0,0-1 1 0 0,1 5-449 0 0,-1-2-7 0 0,0-1 0 0 0,1 1 0 0 0,0 0 0 0 0,-1-1 0 0 0,1 1 0 0 0,0-1-1 0 0,0 0 1 0 0,2 3 0 0 0,-2-2 21 0 0,3 5 41 0 0,1 0 0 0 0,0 0 1 0 0,1-1-1 0 0,0 1 0 0 0,0-1 1 0 0,0 0-1 0 0,11 8 0 0 0,-9-10-67 0 0,-1 1-1 0 0,1 0 0 0 0,-1 1 1 0 0,0 0-1 0 0,0 0 1 0 0,6 8-1 0 0,-13-14-5 0 0,0-1 1 0 0,1 1-1 0 0,-1-1 1 0 0,0 1-1 0 0,1 0 0 0 0,-1-1 1 0 0,0 1-1 0 0,0-1 0 0 0,1 1 1 0 0,-1-1-1 0 0,0 1 0 0 0,0 0 1 0 0,0-1-1 0 0,0 1 1 0 0,0-1-1 0 0,0 1 0 0 0,0 0 1 0 0,0-1-1 0 0,0 1 0 0 0,0 0 1 0 0,0-1-1 0 0,0 2 0 0 0,-19 20 175 0 0,15-18-142 0 0,0 0 0 0 0,0-1 0 0 0,0 0 1 0 0,-1 1-1 0 0,0-2 0 0 0,0 1 0 0 0,0 0 0 0 0,0-1 0 0 0,0 0 1 0 0,0 0-1 0 0,-6 1 0 0 0,-2-1-992 0 0,1 1 1 0 0,-1-2-1 0 0,-21 1 1 0 0,32-3-440 0 0,-5-4-43 0 0</inkml:trace>
  <inkml:trace contextRef="#ctx0" brushRef="#br0" timeOffset="1460.83">1579 0 18055 0 0,'0'0'2099'0'0,"0"2"-1356"0"0,1 22 1272 0 0,-1 28 791 0 0,-2-20-1857 0 0,-1 16-1 0 0,-2-1-240 0 0,5-36-611 0 0,-1 0 0 0 0,-1 0 1 0 0,1-1-1 0 0,-2 1 1 0 0,1 0-1 0 0,-7 14 0 0 0,-16 39 141 0 0,12-27-191 0 0,10-28-38 0 0,1-1 1 0 0,-1 0-1 0 0,-7 15 1 0 0,7-19-10 0 0,2-3 0 0 0,1 0 0 0 0,-1 1 0 0 0,0-1 0 0 0,1 0 0 0 0,-1 1 0 0 0,1-1 0 0 0,-1 1 0 0 0,1-1 0 0 0,0 1 0 0 0,-1-1 0 0 0,1 1 0 0 0,0 0 0 0 0,0-1 0 0 0,0 1 0 0 0,0-1 0 0 0,1 1 0 0 0,-1-1 0 0 0,0 1 0 0 0,1 2 0 0 0,3 4 0 0 0,-2-8-3 0 0,1 1 0 0 0,-1 0 0 0 0,1-1-1 0 0,-1 0 1 0 0,1 0 0 0 0,-1 1 0 0 0,1-1 0 0 0,-1-1-1 0 0,1 1 1 0 0,-1 0 0 0 0,1-1 0 0 0,-1 1 0 0 0,1-1-1 0 0,-1 0 1 0 0,1 0 0 0 0,-1 0 0 0 0,0 0 0 0 0,0 0-1 0 0,4-2 1 0 0,18-16-30 0 0,53-43-550 0 0,-24 19 175 0 0,-45 36 355 0 0,-2 4 27 0 0,-5 3-8 0 0,0 1 136 0 0,0 3-51 0 0,0-1-1 0 0,-1 1 0 0 0,1 0 0 0 0,-1-1 0 0 0,0 1 0 0 0,0 0 0 0 0,0-1 0 0 0,-1 1 0 0 0,1-1 0 0 0,-1 1 0 0 0,0-1 1 0 0,0 1-1 0 0,-1 3 0 0 0,-3 12 348 0 0,-1-3 3 0 0,5-14-338 0 0,0 1 0 0 0,0-1 0 0 0,0 1-1 0 0,1 0 1 0 0,-1-1 0 0 0,1 1-1 0 0,-1 3 1 0 0,0 22 134 0 0,0-23-147 0 0,0 0 0 0 0,1 0 0 0 0,0 0 1 0 0,0 1-1 0 0,0-1 0 0 0,1 0 0 0 0,-1 0 0 0 0,1 0 0 0 0,0 0 0 0 0,1 0 0 0 0,-1 0 0 0 0,1 0 0 0 0,0-1 0 0 0,1 1 0 0 0,-1-1 0 0 0,5 8 0 0 0,-5-10-370 0 0,0 0 1 0 0,0 0-1 0 0,0-1 0 0 0,0 1 0 0 0,0-1 0 0 0,0 1 1 0 0,0-1-1 0 0,3 2 0 0 0,-2-2-880 0 0,0 1 0 0 0,0-1-1 0 0,1 0 1 0 0,-1 0 0 0 0,5 1-1 0 0,5-1-7926 0 0</inkml:trace>
  <inkml:trace contextRef="#ctx0" brushRef="#br0" timeOffset="2720.84">2062 289 9216 0 0,'0'0'18170'0'0,"3"0"-18112"0"0,22 4-116 0 0,-22-3-311 0 0,-1-1-738 0 0,-1-1 638 0 0,4 1 607 0 0,1 2-5494 0 0,9 6 3564 0 0</inkml:trace>
  <inkml:trace contextRef="#ctx0" brushRef="#br0" timeOffset="3110.78">2061 497 3224 0 0,'-8'7'23974'0'0,"4"-2"-24329"0"0,10-4-2387 0 0</inkml:trace>
  <inkml:trace contextRef="#ctx0" brushRef="#br0" timeOffset="5477.28">2016 514 2760 0 0,'0'0'4174'0'0,"6"-4"-743"0"0,4 4 4355 0 0,-9-1-7732 0 0,6-4-44 0 0,-1 4 6 0 0,-5 1 192 0 0,6 3 301 0 0,-4-2 409 0 0,-8-4-609 0 0,4 2 55 0 0,3 1-288 0 0,7-1-60 0 0,-1 6 3 0 0,-8-4 10 0 0,1-1-1 0 0,-1 0 1 0 0,1 1-1 0 0,-1-1 1 0 0,1 1-1 0 0,-1-1 1 0 0,0 0-1 0 0,1 1 1 0 0,-1-1 0 0 0,1 1-1 0 0,-1 0 1 0 0,0-1-1 0 0,1 1 1 0 0,-1-1-1 0 0,0 1 1 0 0,0-1-1 0 0,0 1 1 0 0,1 0 0 0 0,-1-1-1 0 0,0 1 1 0 0,0 0-1 0 0,0-1 1 0 0,0 1-1 0 0,0 0 1 0 0,0-1-1 0 0,0 1 1 0 0,0-1 0 0 0,0 1-1 0 0,-1 0 1 0 0,1-1-1 0 0,0 1 1 0 0,0-1-1 0 0,0 1 1 0 0,-1 0-1 0 0,1-1 1 0 0,0 1 0 0 0,-1-1-1 0 0,1 1 1 0 0,-1-1-1 0 0,1 1 1 0 0,0-1-1 0 0,-1 1 1 0 0,1-1-1 0 0,-1 0 1 0 0,1 1 0 0 0,-1-1-1 0 0,0 1 1 0 0,-1 1 32 0 0,1-1-55 0 0,1 0 0 0 0,-1-1 0 0 0,0 1 1 0 0,1 0-1 0 0,-1-1 0 0 0,0 1 0 0 0,1-1 1 0 0,-1 1-1 0 0,0 0 0 0 0,0-1 0 0 0,0 0 0 0 0,1 1 1 0 0,-1-1-1 0 0,0 1 0 0 0,0-1 0 0 0,0 0 1 0 0,0 0-1 0 0,0 0 0 0 0,0 1 0 0 0,0-1 1 0 0,0 0-1 0 0,0 0 0 0 0,1 0 0 0 0,-1 0 0 0 0,0 0 1 0 0,0-1-1 0 0,0 1 0 0 0,0 0 0 0 0,0 0 1 0 0,0-1-1 0 0,0 1 0 0 0,0 0 0 0 0,1-1 0 0 0,-1 1 1 0 0,0-1-1 0 0,0 1 0 0 0,0-1 0 0 0,1 1 1 0 0,-1-1-1 0 0,0 0 0 0 0,0 0 0 0 0,-3-9 36 0 0,4 10-38 0 0,0-1-1 0 0,0 0 1 0 0,0 0 0 0 0,1 0 0 0 0,-1 0-1 0 0,0 0 1 0 0,1 1 0 0 0,-1-1 0 0 0,0 0-1 0 0,1 0 1 0 0,-1 1 0 0 0,1-1 0 0 0,-1 0-1 0 0,1 1 1 0 0,0-1 0 0 0,-1 0 0 0 0,1 1 0 0 0,0-1-1 0 0,-1 1 1 0 0,1-1 0 0 0,0 1 0 0 0,1-1-1 0 0,5-4-3 0 0,0 2 0 0 0,-2 7 0 0 0,2 3 0 0 0,-1-2 11 0 0,-4-4 514 0 0,-18-2-453 0 0,10-1-82 0 0,5 2-49 0 0,10-4-5016 0 0,-2 1 3955 0 0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8:23.74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3 305 1840 0 0,'0'0'176'0'0</inkml:trace>
  <inkml:trace contextRef="#ctx0" brushRef="#br0" timeOffset="561.04">42 380 4000 0 0,'0'0'6765'0'0,"0"0"-6667"0"0,-1-1 0 0 0,1 1-1 0 0,0-1 1 0 0,0 1 0 0 0,0-1 0 0 0,0 1 0 0 0,0 0 0 0 0,0-1-1 0 0,0 1 1 0 0,0-1 0 0 0,1 1 0 0 0,-1 0 0 0 0,0-1 0 0 0,0 1-1 0 0,0-1 1 0 0,0 1 0 0 0,0 0 0 0 0,1-1 0 0 0,9-8 450 0 0,0-1 0 0 0,-1 0 1 0 0,10-13-1 0 0,15-23 887 0 0,60-59 0 0 0,49-19-267 0 0,-130 115-1500 0 0,0 1-1 0 0,0 0 0 0 0,20-8 1 0 0,-19 13-1883 0 0,-12 3 1073 0 0</inkml:trace>
  <inkml:trace contextRef="#ctx0" brushRef="#br0" timeOffset="1158.12">64 726 9528 0 0,'0'0'860'0'0,"7"-3"-688"0"0,-3 0 212 0 0,0-1 1 0 0,-1 1-1 0 0,1-1 0 0 0,-1 1 1 0 0,4-8-1 0 0,-4 7 112 0 0,0 0-1 0 0,1 0 1 0 0,-1 0-1 0 0,8-6 1 0 0,2-2 445 0 0,0 1 0 0 0,20-24 0 0 0,-19 18-421 0 0,19-16 0 0 0,80-78 359 0 0,-53 49-742 0 0,10-16-137 0 0,12-11 0 0 0,-24 29-437 0 0,-34 32 18 0 0,33-18-2327 0 0,-50 39-3275 0 0</inkml:trace>
  <inkml:trace contextRef="#ctx0" brushRef="#br0" timeOffset="1811.77">0 1141 2304 0 0,'2'0'167'0'0,"3"-2"545"0"0,-1 0 1 0 0,1 0-1 0 0,-1 0 1 0 0,1-1-1 0 0,-1 1 1 0 0,7-7-1 0 0,25-22 3007 0 0,5-11-2052 0 0,-2 0 0 0 0,42-62 0 0 0,8-4-761 0 0,14-22-199 0 0,1-13-537 0 0,-68 96-146 0 0,-11 13 168 0 0,1 1 0 0 0,50-48 0 0 0,-34 39 77 0 0,-32 30-293 0 0,1 1-1 0 0,0 0 1 0 0,14-9 0 0 0,-10 9-1343 0 0,0 1-4871 0 0</inkml:trace>
  <inkml:trace contextRef="#ctx0" brushRef="#br0" timeOffset="2415.97">116 1463 2304 0 0,'3'-1'135'0'0,"-1"-1"1"0"0,1 0-1 0 0,-1 0 1 0 0,1-1-1 0 0,-1 1 1 0 0,0 0-1 0 0,0-1 0 0 0,0 1 1 0 0,0-1-1 0 0,0 0 1 0 0,2-4-1 0 0,13-18 5209 0 0,14-12-857 0 0,43-40-1168 0 0,-36 41-2305 0 0,51-67 0 0 0,-1 1-74 0 0,107-115 298 0 0,-39 39-636 0 0,-94 106-502 0 0,34-33-408 0 0,31-9-1710 0 0,-107 96-5043 0 0</inkml:trace>
  <inkml:trace contextRef="#ctx0" brushRef="#br0" timeOffset="3264.16">249 1690 1376 0 0,'2'0'107'0'0,"9"-9"-1266"0"0,8-4 5692 0 0,3-4 3059 0 0,-8 7-5900 0 0,-3 2-853 0 0,0-1 0 0 0,-1-1 1 0 0,0 1-1 0 0,0-2 0 0 0,10-13 0 0 0,-4 3-160 0 0,27-39 490 0 0,1-3-290 0 0,6 3-266 0 0,80-91 302 0 0,-39 35-319 0 0,-47 58-542 0 0,-22 31-159 0 0,124-152-173 0 0,-110 139 74 0 0,3 2 1 0 0,53-43-1 0 0,-65 59-192 0 0,13-9-130 0 0,-13 13-5786 0 0,-18 11-509 0 0</inkml:trace>
  <inkml:trace contextRef="#ctx0" brushRef="#br0" timeOffset="3954.42">687 1736 2304 0 0,'0'0'101'0'0,"1"10"8194"0"0,0-9-8145 0 0,1-1 1 0 0,-1 1-1 0 0,1-1 1 0 0,0 0-1 0 0,-1 0 1 0 0,1 0-1 0 0,0 0 1 0 0,-1 0-1 0 0,1 0 1 0 0,-1 0-1 0 0,1 0 1 0 0,0 0-1 0 0,-1-1 0 0 0,1 1 1 0 0,-1-1-1 0 0,1 1 1 0 0,-1-1-1 0 0,1 0 1 0 0,-1 0-1 0 0,0 1 1 0 0,1-1-1 0 0,-1 0 1 0 0,0 0-1 0 0,2-2 1 0 0,6-4 553 0 0,-1 0 1 0 0,9-10-1 0 0,-16 16-641 0 0,64-70 3085 0 0,77-77-1279 0 0,-67 70-1407 0 0,-46 52-756 0 0,56-48 344 0 0,-57 56-161 0 0,-20 14-658 0 0,0-1-1 0 0,12-10 1 0 0,-9 6-4079 0 0,4 2-1454 0 0</inkml:trace>
  <inkml:trace contextRef="#ctx0" brushRef="#br0" timeOffset="5509.9">516 1678 2760 0 0,'1'-1'125'0'0,"44"-35"22"0"0,22-29 5217 0 0,58-61-539 0 0,-23 19-2833 0 0,-47 53-923 0 0,122-92-1 0 0,-125 106-1051 0 0,11-11 3 0 0,67-71 0 0 0,55-52 1716 0 0,-145 137-1491 0 0,-25 22-245 0 0,1 0 1 0 0,1 1 0 0 0,0 0 0 0 0,21-11-1 0 0,-22 15 3 0 0,-12 8-41 0 0,0 0 1 0 0,-1 0-1 0 0,1 0 0 0 0,0 0 0 0 0,5-1 0 0 0,-7 2-243 0 0</inkml:trace>
  <inkml:trace contextRef="#ctx0" brushRef="#br0" timeOffset="6546.67">983 1850 9072 0 0,'0'0'3073'0'0,"1"-1"-2341"0"0,9-9 204 0 0,-4 5-435 0 0,-1 0 1 0 0,0 0-1 0 0,6-9 0 0 0,22-20 1168 0 0,-30 31-1517 0 0,1 0 0 0 0,0-1 0 0 0,0 2 0 0 0,-1-1 0 0 0,2 0 0 0 0,-1 1-1 0 0,9-4 1 0 0,7-5 408 0 0,8-4 214 0 0,-21 12-716 0 0,-2 0 0 0 0,1 0 0 0 0,0-1-1 0 0,0 0 1 0 0,9-8 0 0 0,36-35-1011 0 0,-28 28-5029 0 0,-11 12 190 0 0</inkml:trace>
  <inkml:trace contextRef="#ctx0" brushRef="#br0" timeOffset="7448.26">1616 1051 4144 0 0,'0'0'7906'0'0,"5"-7"-6767"0"0,47-32 2366 0 0,-19 14-2810 0 0,-25 20-592 0 0,0-1-1 0 0,0 1 1 0 0,7-9-1 0 0,57-59-318 0 0,-48 46 375 0 0,238-261 2452 0 0,-260 286-2793 0 0,7-8 1201 0 0,-5 5-4564 0 0</inkml:trace>
  <inkml:trace contextRef="#ctx0" brushRef="#br0" timeOffset="7982.64">2080 1071 3680 0 0,'0'0'9221'0'0,"8"-4"-8097"0"0,2-3-648 0 0,0 1 0 0 0,0-2-1 0 0,-1 0 1 0 0,0 0 0 0 0,-1 0 0 0 0,0-1 0 0 0,0-1 0 0 0,-1 1 0 0 0,13-22-1 0 0,-13 21-142 0 0,0 0-1 0 0,1 0 0 0 0,0 1 0 0 0,18-16 0 0 0,0 0 166 0 0,72-72 390 0 0,45-25 777 0 0,-140 120-1719 0 0,5-3-203 0 0,-1-1 0 0 0,0 0 0 0 0,10-10 0 0 0,-17 15-149 0 0,-3 4-3714 0 0,-12 13 2094 0 0,3 1-19 0 0</inkml:trace>
  <inkml:trace contextRef="#ctx0" brushRef="#br0" timeOffset="8521.94">2491 1010 14712 0 0,'0'0'332'0'0,"5"-7"457"0"0,11-10-283 0 0,5-7-411 0 0,6-5 1952 0 0,-16 15-965 0 0,14-16-1 0 0,7-7-271 0 0,-17 19-855 0 0,1 1 1 0 0,28-24-1 0 0,-6 7-260 0 0,52-44-3240 0 0,-72 61 2339 0 0</inkml:trace>
  <inkml:trace contextRef="#ctx0" brushRef="#br0" timeOffset="8966.61">2753 1046 3224 0 0,'2'-1'240'0'0,"38"-24"1512"0"0,19-20 5936 0 0,-17 13-4664 0 0,61-57 431 0 0,-72 60-3415 0 0,16-20-901 0 0,-41 41-3621 0 0,-5-1-1566 0 0</inkml:trace>
  <inkml:trace contextRef="#ctx0" brushRef="#br0" timeOffset="9425.04">2967 1074 17503 0 0,'0'0'2487'0'0,"2"-1"-1858"0"0,51-47 2286 0 0,-39 35-3265 0 0,-2-1 1 0 0,0-1-1 0 0,20-29 0 0 0,27-47-4515 0 0,-39 57 3331 0 0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8:12.9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7 0 3224 0 0,'0'0'8368'0'0,"-1"20"-7110"0"0,-2-10-778 0 0,1 1-1 0 0,0-1 1 0 0,0 1-1 0 0,1 0 1 0 0,1 13 0 0 0,-1-6-218 0 0,-6 32 1 0 0,0-7 61 0 0,3-8-31 0 0,-4 67 904 0 0,4-18-743 0 0,1 47 768 0 0,-1-21-511 0 0,0-33-143 0 0,1 54 187 0 0,2-108-525 0 0,2 14-198 0 0,2 29 92 0 0,-2-39-34 0 0,6 44 0 0 0,7 25 57 0 0,-2-3 165 0 0,-10-76 65 0 0,0 0-1 0 0,-2 26 1 0 0,0-20-214 0 0,-3 117 205 0 0,6-115-368 0 0,-4-21-2 0 0,0 2 47 0 0,6 19-24 0 0,-2-12 108 0 0,-1 0 0 0 0,1 17 0 0 0,-3-28-116 0 0,0 0 1 0 0,0 0-1 0 0,1 1 0 0 0,-1-1 0 0 0,1 0 1 0 0,-1 0-1 0 0,2 3 0 0 0,3 10-2 0 0,-2-8-11 0 0,1 4-2 0 0,-5-9 7 0 0,0 0-15 0 0,3 9-36 0 0,5 2 46 0 0,-7-12 53 0 0,0 1 11 0 0,1 6-10 0 0,1-1-44 0 0,2 0-10 0 0,0 1 0 0 0,-2-3 0 0 0,-1 6 0 0 0,-1-9 2 0 0,1 0 0 0 0,-1 1 1 0 0,1-1-1 0 0,-1 0 0 0 0,0 0 0 0 0,0 1 0 0 0,0-1 0 0 0,-1 4 0 0 0,1-4 0 0 0,-1-1-1 0 0,1 1 1 0 0,0-1 0 0 0,0 1-1 0 0,0-1 1 0 0,1 1 0 0 0,-1-1-1 0 0,0 1 1 0 0,0-1-1 0 0,1 0 1 0 0,-1 1 0 0 0,2 2-1 0 0,-1 1 18 0 0,-1-3 70 0 0,0-1 2 0 0,7 20 95 0 0,-3-1 373 0 0,0-15-559 0 0,8 4 0 0 0,-6-6 0 0 0,2-1-9 0 0,-1-1 0 0 0,0 1 0 0 0,1-1 0 0 0,-1-1 0 0 0,1 0 0 0 0,-1 0 0 0 0,1 0 0 0 0,-1-1 0 0 0,1 0 1 0 0,7-2-1 0 0,-11 3 22 0 0,0-1 0 0 0,0 1 0 0 0,0 0 0 0 0,0 0 0 0 0,-1 0 0 0 0,1 1 0 0 0,0-1 0 0 0,6 2 0 0 0,19 2-96 0 0,-28-4 66 0 0,1 0 0 0 0,0 0-1 0 0,-1 0 1 0 0,1 0 0 0 0,0 1-1 0 0,-1-1 1 0 0,1 0 0 0 0,0 1-1 0 0,1 0 1 0 0,4 1 33 0 0,17-4-47 0 0,-1 0 1 0 0,48-11-1 0 0,-56 9 94 0 0,-10 3-52 0 0,1 1 0 0 0,-1-1 0 0 0,0 1 0 0 0,1 0 0 0 0,-1 0 0 0 0,0 1 0 0 0,1 0 0 0 0,-1-1 0 0 0,9 4 0 0 0,-9-2-19 0 0,0-1 0 0 0,0 0 0 0 0,10 0 0 0 0,-13-1 115 0 0,6-2-10 0 0,2 2-97 0 0,7 1 0 0 0,-16-1 0 0 0,1-1 0 0 0,0 1 0 0 0,0 0 0 0 0,0 0 0 0 0,0 1 0 0 0,0-1 0 0 0,-1 0 0 0 0,1 1 0 0 0,3 0 0 0 0,9 4 0 0 0,-1-4 0 0 0,24 3 0 0 0,-6 3 0 0 0,-29-6 0 0 0,7 4 0 0 0,21 2 0 0 0,-22-7 0 0 0,-1 1 0 0 0,1 0 0 0 0,-1 1 0 0 0,8 2 0 0 0,-12-3 0 0 0,-1 0 0 0 0,1 0 0 0 0,-1-1 0 0 0,1 1 0 0 0,-1-1 0 0 0,1 1 0 0 0,0-1 0 0 0,3 0 0 0 0,24-3 0 0 0,-17 3 0 0 0,-10 1 0 0 0,0-1 0 0 0,0 0 0 0 0,0 1 0 0 0,1-2 0 0 0,-1 1 0 0 0,0 0 0 0 0,0-1 0 0 0,1 1 0 0 0,-1-1 0 0 0,3-1 0 0 0,-1 0-23 0 0,-1 1-1 0 0,1 0 1 0 0,0 1-1 0 0,-1-1 1 0 0,1 1 0 0 0,-1 0-1 0 0,10 1 1 0 0,-7-1 17 0 0,-6 0 75 0 0,0 0-1 0 0,2 0-14 0 0,4 0-44 0 0,-2 0-35 0 0,-1 0 1 0 0,1 0-1 0 0,-1 1 0 0 0,1-1 0 0 0,6 3 0 0 0,7 0-74 0 0,-5-1 95 0 0,-11-2 6 0 0,0 1 0 0 0,0-1 0 0 0,0 1 0 0 0,0-1 0 0 0,0 0 0 0 0,0 0 0 0 0,0 0 0 0 0,0 0 0 0 0,2 0 0 0 0,-1 0 17 0 0,0 1 1 0 0,0-1-1 0 0,0 1 0 0 0,-1 0 0 0 0,1-1 1 0 0,5 4-1 0 0,-6-3-5 0 0,0 0 0 0 0,1 0 0 0 0,-1-1-1 0 0,1 1 1 0 0,-1 0 0 0 0,5 0 0 0 0,0-1-14 0 0,1 3 0 0 0,0 0 0 0 0,2-2 0 0 0,3-2 0 0 0,-11 1 0 0 0,9 3 0 0 0,5 1 0 0 0,-14-3 0 0 0,2 0 0 0 0,12-3 0 0 0,11-4 0 0 0,-16 6 0 0 0,-3-1 0 0 0,1-1 16 0 0,18-5 114 0 0,-24 7-212 0 0,6 2 66 0 0,0-1 16 0 0,-2-2 0 0 0,-1-1 22 0 0,-5 2 247 0 0,0-1-272 0 0,1 1 1 0 0,-1-1-1 0 0,1 1 0 0 0,-1-1 1 0 0,0 0-1 0 0,1 1 1 0 0,-1-1-1 0 0,0 0 0 0 0,1 0 1 0 0,-1 0-1 0 0,0 0 1 0 0,0 0-1 0 0,2-3 0 0 0,0 1 32 0 0,-3 3-29 0 0,0 0-1 0 0,1 0 0 0 0,-1 0 0 0 0,0 0 1 0 0,1-1-1 0 0,-1 1 0 0 0,0 0 0 0 0,1-1 0 0 0,-1 1 0 0 0,0 0 1 0 0,1-1-1 0 0,-1 1 0 0 0,0 0 0 0 0,0-1 0 0 0,0 1 0 0 0,1-1 1 0 0,-1 1-1 0 0,0 0 0 0 0,0-1 0 0 0,0 1 0 0 0,0-1 0 0 0,0 1 1 0 0,0-1-1 0 0,6-18-15 0 0,-5 16 20 0 0,-1 0 0 0 0,1-1-1 0 0,-1 1 1 0 0,0-1 0 0 0,0 1 0 0 0,0 0-1 0 0,0-1 1 0 0,-1 1 0 0 0,-1-5-1 0 0,-1-15 34 0 0,-1-16-111 0 0,2-12 74 0 0,-2 39 16 0 0,3 11-12 0 0,1-1-1 0 0,-1 1 0 0 0,0 0 1 0 0,1-1-1 0 0,-1 1 1 0 0,1 0-1 0 0,0-1 0 0 0,0 1 1 0 0,-1-1-1 0 0,1-2 1 0 0,-3-12 6 0 0,-4 7-10 0 0,6 4 0 0 0,-3-14 54 0 0,2-5 31 0 0,2 23-80 0 0,0 0 0 0 0,0 0 1 0 0,0 1-1 0 0,0-1 0 0 0,0 0 0 0 0,-1 0 0 0 0,1 0 1 0 0,0 0-1 0 0,0 0 0 0 0,-1 1 0 0 0,1-1 1 0 0,-1 0-1 0 0,1 0 0 0 0,-1 0 0 0 0,-7-14 34 0 0,8 12-49 0 0,-2-1-46 0 0,1 3 56 0 0,0 0 0 0 0,1 0 0 0 0,-1 0 0 0 0,0 0 0 0 0,1 0 1 0 0,-1 0-1 0 0,1 0 0 0 0,0 0 0 0 0,-1 0 0 0 0,1 0 0 0 0,0 0 0 0 0,0 0 1 0 0,0 0-1 0 0,-1 0 0 0 0,1 0 0 0 0,1-2 0 0 0,-1-1 0 0 0,0 3 0 0 0,1 1 0 0 0,-1 0 0 0 0,0-1 0 0 0,1 1 0 0 0,-1-1 0 0 0,0 1 0 0 0,0 0 0 0 0,0-1 0 0 0,1 1 0 0 0,-1-1 0 0 0,0 1 0 0 0,0-1 0 0 0,0 1 0 0 0,0-1 0 0 0,0 1 0 0 0,0 0 0 0 0,0-1 0 0 0,0 1 0 0 0,0-1 0 0 0,0 1 0 0 0,0-1 0 0 0,0 1 0 0 0,0-1 0 0 0,0 1 0 0 0,0-1 0 0 0,0 1 0 0 0,-1-1 0 0 0,1 1 0 0 0,0-1 0 0 0,-3-5 0 0 0,-1 2 0 0 0,-1-1 0 0 0,3 0 0 0 0,1 5-1 0 0,1 0 0 0 0,0 0 0 0 0,0-1 0 0 0,0 1 0 0 0,-1 0 0 0 0,1 0 0 0 0,0-1-1 0 0,0 1 1 0 0,0 0 0 0 0,-1 0 0 0 0,1-1 0 0 0,0 1 0 0 0,0 0 0 0 0,0-1 0 0 0,0 1 0 0 0,0 0 0 0 0,0-1-1 0 0,0 1 1 0 0,0 0 0 0 0,0-1 0 0 0,0 1 0 0 0,0 0 0 0 0,0-1 0 0 0,0 1 0 0 0,0 0 0 0 0,0-1 0 0 0,0 1-1 0 0,0 0 1 0 0,0-1 0 0 0,1 1 0 0 0,-1-1 0 0 0,0 1-1 0 0,1 0 1 0 0,-1-1-1 0 0,0 1 1 0 0,0-1 0 0 0,1 1-1 0 0,-1-1 1 0 0,0 1-1 0 0,0-1 1 0 0,0 1-1 0 0,0-1 1 0 0,1 1 0 0 0,-1-1-1 0 0,0 1 1 0 0,0-1-1 0 0,0 1 1 0 0,0-1-1 0 0,0 0 1 0 0,0 1 0 0 0,-1-1-1 0 0,5-21 66 0 0,-3 15-64 0 0,-1-5 0 0 0,0 10-3 0 0,0 0-1 0 0,0 1 0 0 0,1-1 0 0 0,-2 0 0 0 0,1 1 0 0 0,0-1 1 0 0,0 1-1 0 0,0-1 0 0 0,-1 0 0 0 0,1 1 0 0 0,-1-1 1 0 0,1 1-1 0 0,-2-3 0 0 0,1 2 47 0 0,-3-43 55 0 0,4 29-98 0 0,0 9 0 0 0,-2 0 0 0 0,1 0 0 0 0,-2-1 0 0 0,2-1 0 0 0,1 3 11 0 0,0 4 32 0 0,-5-5-33 0 0,5 6-9 0 0,1-16-2 0 0,-1 10 1 0 0,-2 1 11 0 0,1 4 32 0 0,1-3-33 0 0,0-2-10 0 0,0 0 0 0 0,0 0 0 0 0,0 0 0 0 0,0 2 0 0 0,1 0 0 0 0,-1 4 0 0 0,0 1 0 0 0,1-1 0 0 0,-1 1 0 0 0,0-1 0 0 0,0 0 0 0 0,0 1 0 0 0,0-1 0 0 0,1 0 0 0 0,-1 1 0 0 0,0-1 0 0 0,0 0 0 0 0,0 1 0 0 0,-1-1 0 0 0,1 0 0 0 0,0 1 0 0 0,0-1 0 0 0,0 0 0 0 0,0 1 0 0 0,0-1 0 0 0,-1 0 0 0 0,0-2 0 0 0,-3-3 0 0 0,1 2 0 0 0,2-1 0 0 0,0 1 0 0 0,-2 0 0 0 0,3-3 0 0 0,3 2 0 0 0,-6 1 0 0 0,4-1 0 0 0,10 0 0 0 0,7 2 29 0 0,-4-1 70 0 0,-13 4-95 0 0,0-1 1 0 0,0 1-1 0 0,0 0 0 0 0,0-1 0 0 0,-1 1 1 0 0,1 0-1 0 0,0 0 0 0 0,0 0 0 0 0,0-1 1 0 0,0 1-1 0 0,0 0 0 0 0,0 0 0 0 0,0 0 1 0 0,0 1-1 0 0,0-1 0 0 0,0 0 0 0 0,22 2 52 0 0,-13-2-56 0 0,-9 1 0 0 0,1 1 0 0 0,16-1 0 0 0,42-5 0 0 0,-51 3-49 0 0,-5 1 63 0 0,-1 0 0 0 0,1 0 0 0 0,0 0 0 0 0,-1 0 0 0 0,1 0-1 0 0,-1 1 1 0 0,1 0 0 0 0,-1-1 0 0 0,1 1 0 0 0,-1 1 0 0 0,5 1 0 0 0,-5-2 1 0 0,0 0 0 0 0,0 0 1 0 0,0 0-1 0 0,-1 0 0 0 0,1 0 1 0 0,0-1-1 0 0,0 0 0 0 0,0 1 1 0 0,4-1-1 0 0,16 3 93 0 0,-20-2-116 0 0,0 0-1 0 0,0 0 1 0 0,0 0 0 0 0,0-1 0 0 0,1 0-1 0 0,-1 1 1 0 0,0-1 0 0 0,0 0 0 0 0,0 0-1 0 0,4-1 1 0 0,3 0 90 0 0,-9 3-111 0 0,1-1 4 0 0,34 2 52 0 0,17 1-202 0 0,61-1-9 0 0,-46-3 576 0 0,-9 0-392 0 0,-50 0 1 0 0,35-2 6 0 0,13-6-7 0 0,33-1 0 0 0,-30 4 0 0 0,20 10 160 0 0,-71-5-130 0 0,1 1 1 0 0,-1 0-1 0 0,14 3 0 0 0,-10-1-223 0 0,-2-2 193 0 0,12 2 0 0 0,-8 1 205 0 0,-9-3-181 0 0,0 1 0 0 0,1-1 0 0 0,10 1 0 0 0,-16-2-173 0 0,20 3 381 0 0,-15-2-140 0 0,16 1-32 0 0,-14-2-121 0 0,20-3-394 0 0,-13 1 435 0 0,-2 1 171 0 0,-11 1-97 0 0,0 0 0 0 0,0 0 0 0 0,0 0 0 0 0,0 0 0 0 0,1 0 0 0 0,-1-1-1 0 0,0 1 1 0 0,4-2 0 0 0,-6 1-74 0 0,1 1 0 0 0,-1 0 0 0 0,1 0 0 0 0,0 0-1 0 0,-1-1 1 0 0,1 1 0 0 0,-1 0 0 0 0,1 0 0 0 0,0 0 0 0 0,-1 0-1 0 0,1 0 1 0 0,0 0 0 0 0,-1 0 0 0 0,1 0 0 0 0,-1 0 0 0 0,2 1 0 0 0,0-1-11 0 0,0 0 0 0 0,0 0 0 0 0,0 1 0 0 0,0-1 0 0 0,0 0 1 0 0,0-1-1 0 0,0 1 0 0 0,1 0 0 0 0,14-5 271 0 0,-13 4-125 0 0,1 0-1 0 0,-1 0 1 0 0,1 0 0 0 0,6 0-1 0 0,17-1-780 0 0,-27 2 1063 0 0,1-1-238 0 0,1 0-193 0 0,-1 0-30 0 0,0 0 1 0 0,0 1 0 0 0,0 0 0 0 0,0-1-1 0 0,-1 1 1 0 0,1 0 0 0 0,0 0 0 0 0,0 0-1 0 0,3 0 1 0 0,10 0 51 0 0,1 1 0 0 0,25 5 0 0 0,-30-7 12 0 0,-10 1 0 0 0,0 0 0 0 0,1 0 0 0 0,-1 0 0 0 0,0-1 0 0 0,0 1 0 0 0,1 0 0 0 0,-1 1 0 0 0,0-1 0 0 0,0 0 0 0 0,1 0 0 0 0,-1 0 0 0 0,0 1 0 0 0,0-1 0 0 0,0 1 0 0 0,1-1 0 0 0,-1 1 0 0 0,1 0 0 0 0,0 1 0 0 0,8 0 0 0 0,-7-1 0 0 0,20 8 27 0 0,-14-6 19 0 0,0-1 0 0 0,0 0-1 0 0,0-1 1 0 0,10 1 0 0 0,-14-2-225 0 0,-6 1 106 0 0,1-1 73 0 0,0 0 0 0 0,0 0 1 0 0,1 0-1 0 0,-1 0 0 0 0,0 0 0 0 0,0 0 0 0 0,0 0 1 0 0,0 0-1 0 0,0 0 0 0 0,0 0 0 0 0,0 0 0 0 0,0 0 1 0 0,0 0-1 0 0,0 0 0 0 0,0 0 0 0 0,0 0 0 0 0,0 0 0 0 0,0 0 1 0 0,0 0-1 0 0,0 0 0 0 0,0 1 0 0 0,0-1 0 0 0,0 0 1 0 0,0 0-1 0 0,0 0 0 0 0,1 0 0 0 0,-1 0 0 0 0,0 0 0 0 0,0 0 1 0 0,0 0-1 0 0,0 0 0 0 0,0 0 0 0 0,0 0 0 0 0,0 0 1 0 0,0 0-1 0 0,0 0 0 0 0,0 0 0 0 0,0 0 0 0 0,0 0 1 0 0,0 1-1 0 0,0-1 0 0 0,0 0 0 0 0,0 0 0 0 0,0 0 0 0 0,0 0 1 0 0,-1 0-1 0 0,1 0 0 0 0,31 1-5 0 0,-21-1 5 0 0,1-1 0 0 0,-4-2 25 0 0,-5 3 114 0 0,-1-1-80 0 0,1 1-1 0 0,-1 0 1 0 0,1 0-1 0 0,0-1 0 0 0,-1 1 1 0 0,1 0-1 0 0,0 0 1 0 0,-1 1-1 0 0,1-1 1 0 0,2 1-1 0 0,-2-1-125 0 0,0 1-1 0 0,-1-1 1 0 0,1 0-1 0 0,0 0 0 0 0,-1 0 1 0 0,1 0-1 0 0,0 0 1 0 0,-1 0-1 0 0,1 0 1 0 0,2-1-1 0 0,11 0 673 0 0,-3-1-1043 0 0,-5 1 246 0 0,1-1 153 0 0,-7 1 39 0 0,0 0 0 0 0,0 1 0 0 0,1 0 0 0 0,-1-1 0 0 0,0 1 0 0 0,1 0 0 0 0,-1 0 0 0 0,1 0 0 0 0,-1 0 0 0 0,0 0 0 0 0,1 0 0 0 0,-1 0 0 0 0,2 1 0 0 0,-2-1 0 0 0,0 0 0 0 0,0 0 0 0 0,0 1 0 0 0,0-1 0 0 0,0 0 0 0 0,0 0 0 0 0,0 0 0 0 0,0 0 0 0 0,0-1 0 0 0,0 1 0 0 0,0 0 0 0 0,0 0 0 0 0,0-1 0 0 0,1 0 0 0 0,4 1 0 0 0,3 0 0 0 0,0 0 0 0 0,-2 0 0 0 0,0 0 0 0 0,7 0 23 0 0,-13 0 103 0 0,9 0-236 0 0,17-6 683 0 0,-26 5-764 0 0,60 1 575 0 0,-56 1-675 0 0,2-1-182 0 0,0-1 432 0 0,-6 1 61 0 0,1 1 1 0 0,0-1-1 0 0,0 0 0 0 0,0 0 1 0 0,0 0-1 0 0,0 0 0 0 0,-1-1 0 0 0,1 1 1 0 0,0 0-1 0 0,0-1 0 0 0,0 1 1 0 0,-1-1-1 0 0,1 0 0 0 0,2-1 0 0 0,-1 1-116 0 0,-2 0 106 0 0,0 0 1 0 0,0 1-1 0 0,0-1 0 0 0,0 1 0 0 0,0-1 1 0 0,0 1-1 0 0,0-1 0 0 0,0 1 0 0 0,0 0 0 0 0,0 0 1 0 0,0-1-1 0 0,0 1 0 0 0,1 0 0 0 0,-1 0 1 0 0,1 0-1 0 0,3 0 131 0 0,-3 0 10 0 0,0-2-503 0 0,0 0 311 0 0,7 1-218 0 0,-7 1 736 0 0,-1 0-311 0 0,4-2-122 0 0,-4 2-27 0 0,-2-10-741 0 0,1 9 724 0 0,0 0 0 0 0,-1 0 0 0 0,1 0 0 0 0,0 0 0 0 0,0 0 0 0 0,0 0 0 0 0,0-1 0 0 0,0 1 0 0 0,0 0 0 0 0,0 0 0 0 0,1 0 0 0 0,-1 0 0 0 0,0 0 0 0 0,1 0 0 0 0,-1 0 0 0 0,1 0 0 0 0,-1 0 0 0 0,1 0 0 0 0,-1 0 0 0 0,1 0 0 0 0,0 0 0 0 0,-1 0 0 0 0,1 1 0 0 0,0-1 0 0 0,1-1 0 0 0,1-2 0 0 0,-2 4 0 0 0,-1-1 0 0 0,1 1 0 0 0,-1-1 0 0 0,1 1 0 0 0,-1-1 0 0 0,0 1 0 0 0,1-1 0 0 0,-1 1 0 0 0,0-1 0 0 0,0 1 0 0 0,1-1 0 0 0,-1 1 0 0 0,0-1 0 0 0,0 0 0 0 0,0 1 0 0 0,0-1 0 0 0,0 1 0 0 0,0-1 0 0 0,0 0 0 0 0,0 1 0 0 0,0-1 0 0 0,0 1 0 0 0,0-1 0 0 0,0 0 0 0 0,0 1 0 0 0,0-1 0 0 0,0 1 0 0 0,-1-1 0 0 0,1 1 0 0 0,0-1 0 0 0,0 0 0 0 0,-1 1 0 0 0,1-1 0 0 0,-1 1 0 0 0,1-1 0 0 0,0 1 0 0 0,-1-1 0 0 0,-3-4 0 0 0,4 3 0 0 0,-1 1 0 0 0,1 0 0 0 0,0 0 0 0 0,-1 0 0 0 0,1-1 0 0 0,0 1 0 0 0,0 0 0 0 0,0-1 0 0 0,0 1 0 0 0,0 0 0 0 0,0 0 0 0 0,1-3 0 0 0,-1-8 0 0 0,2 3 106 0 0,-2 9-95 0 0,1-1 0 0 0,-1 1-1 0 0,0 0 1 0 0,0-1 0 0 0,0 1 0 0 0,0-1 0 0 0,0 1 0 0 0,1 0 0 0 0,-1-1 0 0 0,0 1-1 0 0,0-1 1 0 0,0 1 0 0 0,0-1 0 0 0,0 1 0 0 0,0 0 0 0 0,0-1 0 0 0,0 1-1 0 0,-1-1 1 0 0,1 1 0 0 0,0 0 0 0 0,0-1 0 0 0,0 1 0 0 0,0-1 0 0 0,-1 0-1 0 0,-3-2 87 0 0,4 3-88 0 0,0 0 0 0 0,-1 0 0 0 0,1 0 0 0 0,0 0 0 0 0,-1-1 0 0 0,1 1-1 0 0,-1 0 1 0 0,1 0 0 0 0,0-1 0 0 0,0 1 0 0 0,-1 0 0 0 0,1 0 0 0 0,0-1 0 0 0,-1 1 0 0 0,1 0 0 0 0,0-1 0 0 0,0 1-1 0 0,-1 0 1 0 0,1-1 0 0 0,0 1 0 0 0,0-1 0 0 0,0 1 0 0 0,0 0 0 0 0,0-1 0 0 0,0 1 0 0 0,-1-1 0 0 0,1 1-1 0 0,0 0 1 0 0,0-1 0 0 0,0 1 0 0 0,0-1 0 0 0,0 1 0 0 0,0 0 0 0 0,1-1 0 0 0,-1 1 0 0 0,0-1 0 0 0,0 1 0 0 0,0 0-1 0 0,0-1 1 0 0,0 1 0 0 0,1-1 0 0 0,-1 0-39 0 0,1 0 1 0 0,-1-1-1 0 0,1 1 1 0 0,-1-1-1 0 0,0 1 0 0 0,0 0 1 0 0,0-1-1 0 0,0 1 0 0 0,0 0 1 0 0,0-1-1 0 0,0 1 0 0 0,0-1 1 0 0,0 1-1 0 0,-1 0 0 0 0,1-1 1 0 0,-1-1-1 0 0,-3-28-314 0 0,4 25 344 0 0,-1 1 0 0 0,1 0 0 0 0,-1 0 0 0 0,0 0 0 0 0,-3-10 0 0 0,4 12 71 0 0,-1 1 1 0 0,1 0-1 0 0,-1-1 0 0 0,1 1 0 0 0,0-1 0 0 0,0 1 1 0 0,0 0-1 0 0,1-4 0 0 0,-1-16 648 0 0,-5-26-809 0 0,5 35-89 0 0,-5-23 0 0 0,0 16 179 0 0,-2 1-3 0 0,3 6-113 0 0,0-22-633 0 0,4-2 1705 0 0,0 29-1064 0 0,0 7 156 0 0,-5-17-980 0 0,4 11 932 0 0,-1-2 0 0 0,1 6 0 0 0,-5-8 0 0 0,3 5 0 0 0,2-1 0 0 0,-2 0 0 0 0,3 1 25 0 0,0 5 210 0 0,0 0-244 0 0,0 1-1 0 0,0-1 1 0 0,0 1 0 0 0,0 0-1 0 0,0-1 1 0 0,0 1 0 0 0,0-1 0 0 0,0 1-1 0 0,0-1 1 0 0,0 1 0 0 0,0-1 0 0 0,0 1-1 0 0,0-1 1 0 0,0 1 0 0 0,0 0-1 0 0,-1-1 1 0 0,1 1 0 0 0,0-1 0 0 0,0 1-1 0 0,-1-1 1 0 0,1 1 0 0 0,0 0 0 0 0,0-1-1 0 0,-1 1 1 0 0,1 0 0 0 0,0-1-1 0 0,-1 1 1 0 0,-2-5 9 0 0,-1 3 25 0 0,2 0 183 0 0,1 2-204 0 0,-1-8 631 0 0,2 7-644 0 0,-1 1-1 0 0,1-1 0 0 0,0 0 1 0 0,0 1-1 0 0,0-1 1 0 0,-1 0-1 0 0,1 1 1 0 0,0-1-1 0 0,-1 1 1 0 0,1-1-1 0 0,0 1 0 0 0,-1-1 1 0 0,1 1-1 0 0,-1-1 1 0 0,1 1-1 0 0,-1-1 1 0 0,1 1-1 0 0,-1 0 1 0 0,1-1-1 0 0,-1 1 0 0 0,1 0 1 0 0,-1-1-1 0 0,1 1 1 0 0,-1 0-1 0 0,0 0 1 0 0,1-1-1 0 0,-1 1 1 0 0,0 0-1 0 0,1 0 0 0 0,-1 0 1 0 0,0 0-1 0 0,1 0 1 0 0,-1 0-1 0 0,1 0 1 0 0,-1 0-1 0 0,0 0 1 0 0,1 0-1 0 0,-1 1 0 0 0,0-1 1 0 0,-12 0 391 0 0,9 0-382 0 0,3 0 0 0 0,0 0 0 0 0,0 0 0 0 0,0 0 0 0 0,0 0 0 0 0,0 0 0 0 0,-1 0 0 0 0,1 0 0 0 0,0 0 0 0 0,0 0 0 0 0,0 1 0 0 0,0-1 0 0 0,0 1 0 0 0,0-1 0 0 0,0 0 0 0 0,1 1 0 0 0,-3 0 0 0 0,-65 23-64 0 0,34-17 28 0 0,28-6-28 0 0,-1 1 0 0 0,1-1 0 0 0,-1 0 0 0 0,1-1-1 0 0,-1 0 1 0 0,1 0 0 0 0,0 0 0 0 0,-1 0 0 0 0,-6-2 0 0 0,7 0 309 0 0,1 1-315 0 0,0 0 0 0 0,0 0 0 0 0,0 0 1 0 0,-8 0-1 0 0,-5 0 29 0 0,13 0 42 0 0,0 1 0 0 0,1 0 0 0 0,-1 0 0 0 0,0 0 0 0 0,-4 2 0 0 0,-12-3-5 0 0,7-1 29 0 0,7 2-23 0 0,-1-1-1 0 0,1 0 1 0 0,-14-4-1 0 0,14 3-8 0 0,-1 1 1 0 0,0-1-1 0 0,-13 0 0 0 0,9 3 216 0 0,0 0 0 0 0,-17 4 0 0 0,22-4-216 0 0,-10 3-215 0 0,12-3 122 0 0,-1 0 1 0 0,1 0 0 0 0,-11 1-1 0 0,-5 2 100 0 0,19-3 0 0 0,0 0 0 0 0,-1-1 0 0 0,1 1 0 0 0,-1-1 0 0 0,1 1 0 0 0,-1-1 0 0 0,1 0 0 0 0,-1 0 0 0 0,-3 0 0 0 0,-2-1 0 0 0,-1 0 0 0 0,1 1 0 0 0,0 0 0 0 0,-11 2 0 0 0,-12 0 0 0 0,-10 2 125 0 0,35-3-85 0 0,1 0 1 0 0,-1 0-1 0 0,0 0 0 0 0,0-1 1 0 0,0 0-1 0 0,0 0 1 0 0,0-1-1 0 0,0 1 0 0 0,0-1 1 0 0,1-1-1 0 0,-10-2 0 0 0,-30-6 335 0 0,37 7-423 0 0,0 0-1 0 0,-1 0 0 0 0,0 0 1 0 0,1 1-1 0 0,-1 1 1 0 0,-17-2-1 0 0,-60 3-455 0 0,41 1 439 0 0,31 0 745 0 0,8-1-506 0 0,0 0-1 0 0,0 0 0 0 0,0-1 0 0 0,0 0 1 0 0,0 0-1 0 0,-8-3 0 0 0,-8 1-173 0 0,12 2-116 0 0,1 0-1 0 0,0 1 0 0 0,-1 0 1 0 0,1 0-1 0 0,-1 1 1 0 0,-9 2-1 0 0,6-3 107 0 0,-19-2 168 0 0,29 2-90 0 0,1-1-13 0 0,-6-2 429 0 0,-3 1-582 0 0,-1 0 0 0 0,-12 0 0 0 0,-56 10-395 0 0,51-4 493 0 0,28-4 21 0 0,0 0 0 0 0,1 0 0 0 0,-1 0-1 0 0,1 0 1 0 0,-1 1 0 0 0,0-1 0 0 0,1-1 0 0 0,-1 1-1 0 0,0 0 1 0 0,1 0 0 0 0,-1 0 0 0 0,0 0 0 0 0,1 0-1 0 0,-1-1 1 0 0,0 1 0 0 0,1 0 0 0 0,-1 0 0 0 0,1-1-1 0 0,-1 1 1 0 0,1 0 0 0 0,-1-1 0 0 0,1 1 0 0 0,-1-1-1 0 0,1 1 1 0 0,-1-2 0 0 0,0 2 38 0 0,0-1-42 0 0,-1 1 1 0 0,0-1-1 0 0,0 0 0 0 0,0 1 0 0 0,1-1 0 0 0,-1 1 1 0 0,0 0-1 0 0,0 0 0 0 0,0 0 0 0 0,0 0 1 0 0,0 0-1 0 0,-3 0 0 0 0,-9 0-17 0 0,8-1-258 0 0,-1 1-1 0 0,0 0 1 0 0,0 0-1 0 0,-11 2 1 0 0,-13 0-418 0 0,-5 3 676 0 0,5-5 949 0 0,9 2-1578 0 0,-9 3 833 0 0,9-5 416 0 0,-33 2-1296 0 0,54-2 952 0 0,-1 0-29 0 0,-4 0-137 0 0,-2 1-54 0 0,0 1-45 0 0,8-2-11 0 0,-1 0 0 0 0,1 0 0 0 0,-1 1 0 0 0,0-1 0 0 0,1 0 0 0 0,-1 0 0 0 0,1 0 0 0 0,-1 0 0 0 0,0 0 0 0 0,1 0 0 0 0,-1 0 0 0 0,1 0 0 0 0,-1 0 0 0 0,0 0 0 0 0,1 0 0 0 0,-1 0 0 0 0,1 0 0 0 0,-1-1 0 0 0,1 1 0 0 0,-2 0 0 0 0,2-1 0 0 0,-1 1 0 0 0,1 0 0 0 0,-1 0 0 0 0,0 0 0 0 0,1 0 0 0 0,-1-1 0 0 0,1 1 0 0 0,-1 0 0 0 0,0 0 0 0 0,1 0 0 0 0,-1 0 0 0 0,1 1 0 0 0,-1-1 0 0 0,0 0 0 0 0,1 0 0 0 0,-1 0 0 0 0,1 0 0 0 0,-1 1 0 0 0,1-1 0 0 0,-1 0 0 0 0,0 1 0 0 0,-5 1 0 0 0,3-2 0 0 0,0 1 0 0 0,0-1 0 0 0,0 1 0 0 0,0-1 0 0 0,1 0 0 0 0,-1 0 0 0 0,-3-1 0 0 0,-18 1 0 0 0,-23 3 0 0 0,22 1 0 0 0,21-3 0 0 0,2 0 0 0 0,0-1 0 0 0,-1 1 0 0 0,1-1 0 0 0,0 1 0 0 0,-1-1 0 0 0,1 0 0 0 0,-1 0 0 0 0,1 0 0 0 0,-5 0 0 0 0,-11-1 0 0 0,-3 1 0 0 0,-29 0 0 0 0,43 0 0 0 0,4-2-44 0 0,2 1-180 0 0,-3-3-375 0 0,0 1 677 0 0,-1-1 0 0 0,0 1 0 0 0,-7-3 0 0 0,10 4-47 0 0,0 1 0 0 0,0-1 0 0 0,0 0 0 0 0,0 0-1 0 0,1 0 1 0 0,-1 0 0 0 0,-1-2 0 0 0,-3-3-548 0 0,5 7 430 0 0,1-2 362 0 0,-2-3-133 0 0,1 1 1 0 0,0-1-1 0 0,0 0 0 0 0,0-7 1 0 0,1 8-140 0 0,-1 0 1 0 0,1 0 0 0 0,-1 0-1 0 0,1 0 1 0 0,-1 1 0 0 0,0-1-1 0 0,-1 0 1 0 0,1 1-1 0 0,-1-1 1 0 0,-2-5 0 0 0,3 8 2 0 0,0 0 0 0 0,0 0 0 0 0,0-1 0 0 0,1 1 1 0 0,-1 0-1 0 0,1-1 0 0 0,-1 1 0 0 0,1 0 0 0 0,-1-4 0 0 0,1 3-8 0 0,0 0 0 0 0,-1 0 0 0 0,0 0 0 0 0,1 0 0 0 0,-1 0 0 0 0,0 0 0 0 0,0 1-1 0 0,0-1 1 0 0,0 0 0 0 0,0 0 0 0 0,-2-2 0 0 0,2 2-55 0 0,0 0 1 0 0,0 0-1 0 0,1 0 1 0 0,-1 0 0 0 0,1 0-1 0 0,-1 0 1 0 0,1 0-1 0 0,0 0 1 0 0,0 0-1 0 0,-1 0 1 0 0,2 0 0 0 0,-1 0-1 0 0,0-3 1 0 0,1-2 424 0 0,-1 6-122 0 0,0-1-672 0 0,-4-27 336 0 0,2 2 1347 0 0,2 19-1336 0 0,-1 0 0 0 0,1 0 0 0 0,2-15 0 0 0,-1 20 90 0 0,1-17 60 0 0,-4-20-73 0 0,2 39 2 0 0,-1-4 13 0 0,1-1 0 0 0,1 1 0 0 0,-1-1-1 0 0,3-8 1 0 0,2-10-112 0 0,-3 19 74 0 0,-1 4 32 0 0,0 0 0 0 0,-1 0-1 0 0,1-1 1 0 0,-1 1 0 0 0,1 0-1 0 0,-1-1 1 0 0,0 1 0 0 0,1 0-1 0 0,-1-1 1 0 0,0 1-1 0 0,0-1 1 0 0,0 1 0 0 0,0 0-1 0 0,0-2 1 0 0,-1-4-7 0 0,-4 3 0 0 0,2-2 0 0 0,-4-8 327 0 0,7 9-479 0 0,1 1 200 0 0,-1 3 4 0 0,-2 0-335 0 0,-2-4 279 0 0,3 4 67 0 0,-7-5-99 0 0,4 1 22 0 0,-1 3 13 0 0,-11-2 1 0 0,10 2 0 0 0,0 1 0 0 0,-10-3 0 0 0,15 3 0 0 0,0 0 0 0 0,0 0 0 0 0,0 1 0 0 0,0-1 0 0 0,-1 0 0 0 0,1 0 0 0 0,0 1 0 0 0,-1-1 0 0 0,1 1 0 0 0,0-1 0 0 0,-1 1 0 0 0,-1-1 0 0 0,0 1 13 0 0,0-1 0 0 0,0 1 0 0 0,0-1 0 0 0,0 1 0 0 0,-6 1 0 0 0,-10-3 198 0 0,-1 2-341 0 0,18 0 112 0 0,0 1 0 0 0,0-1 0 0 0,0 0 0 0 0,0 0 1 0 0,0 0-1 0 0,0 0 0 0 0,0-1 0 0 0,0 1 0 0 0,0-1 0 0 0,0 1 0 0 0,-3-2 0 0 0,2 1 18 0 0,0-1 0 0 0,0 1 0 0 0,0 0 0 0 0,0 0 0 0 0,0 0 0 0 0,0 1 0 0 0,-1-1 0 0 0,1 1 0 0 0,-4-1 0 0 0,-33 2 0 0 0,15 0 0 0 0,1-1 0 0 0,-38-6 0 0 0,36 3-31 0 0,-42 2-1 0 0,41 1 23 0 0,-7 2 42 0 0,20-1-9 0 0,1 0 0 0 0,0-1-1 0 0,-21-3 1 0 0,32 2-24 0 0,0 1 0 0 0,-1 0 0 0 0,1-1 0 0 0,0 1 0 0 0,0 0 1 0 0,0 0-1 0 0,0 0 0 0 0,-4 1 0 0 0,-2-1-12 0 0,-45 3-41 0 0,24 2 59 0 0,20-2-5 0 0,-1-1 1 0 0,0 0-1 0 0,-18 0 0 0 0,13 0-13 0 0,13-2 12 0 0,0 1 0 0 0,0-1 0 0 0,0 0 1 0 0,0 0-1 0 0,0 0 0 0 0,0 0 0 0 0,0 0 0 0 0,0 0 0 0 0,0-1 0 0 0,0 1 0 0 0,-2-1 0 0 0,2 0-2 0 0,-1 1 0 0 0,1-1 0 0 0,0 1 0 0 0,0 0 0 0 0,0 0 0 0 0,0 0 0 0 0,0 0 0 0 0,-3 0 0 0 0,-8 1 956 0 0,12-1-954 0 0,0 0 0 0 0,0 1 0 0 0,1-1 0 0 0,-1 0 0 0 0,0 0 0 0 0,0-1 0 0 0,0 1 0 0 0,1 0 0 0 0,-1 0 0 0 0,0 0 0 0 0,0 0 0 0 0,1-1 0 0 0,-1 1 0 0 0,0 0 0 0 0,1-1 0 0 0,-2 0 0 0 0,-2 0 0 0 0,-12 2 0 0 0,14 0 0 0 0,0 0 0 0 0,-1 0 0 0 0,1-1 0 0 0,0 1 0 0 0,-1 0 0 0 0,1-1 0 0 0,-1 0 0 0 0,1 1 0 0 0,-1-1 0 0 0,1 0 0 0 0,-1 0 0 0 0,1-1 0 0 0,0 1 0 0 0,-1 0 0 0 0,1-1 0 0 0,-1 1 0 0 0,1-1 0 0 0,0 0 0 0 0,-1 0 0 0 0,-2-1 0 0 0,-9-7-25 0 0,10 6-129 0 0,4 2-70 0 0,-16-6-269 0 0,16 6 481 0 0,-2-1-21 0 0,-15 1 14 0 0,11 1 6 0 0,5 0-57 0 0,-8 3-2011 0 0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07:57.2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49 3224 0 0,'0'0'1269'0'0,"0"19"6220"0"0,0-13-7113 0 0,0 1-321 0 0,1 8 880 0 0,-4 21 1 0 0,3-2-83 0 0,-1-20-566 0 0,1-1 1 0 0,0 1-1 0 0,1-1 0 0 0,0 1 1 0 0,4 14-1 0 0,2 17 430 0 0,-5-12 27 0 0,-2 35 0 0 0,-1-21-491 0 0,0-18-91 0 0,0-14-48 0 0,1 0 0 0 0,2 16 0 0 0,-1-16-42 0 0,0 24 0 0 0,-1-25-74 0 0,0-1-1 0 0,3 20 0 0 0,3-2 7 0 0,-2-11 131 0 0,0 1 0 0 0,0 35-1 0 0,-1 31 508 0 0,0-43 51 0 0,-2-29-482 0 0,0 1 0 0 0,-2 26 0 0 0,-3-20-94 0 0,3-16-73 0 0,0 0 1 0 0,0 1-1 0 0,0-1 1 0 0,1 0 0 0 0,1 11-1 0 0,-1-13-13 0 0,0 0-1 0 0,0 0 0 0 0,0 0 1 0 0,-1 0-1 0 0,-1 7 0 0 0,2-8-15 0 0,-1 0-1 0 0,1 1 0 0 0,-1-1 0 0 0,1 0 1 0 0,0 0-1 0 0,0 1 0 0 0,1 5 0 0 0,1 5 128 0 0,0 0 0 0 0,0 27 0 0 0,-1-6 88 0 0,3 43 298 0 0,0-21-314 0 0,-4-51-187 0 0,1 1 0 0 0,-2-1 0 0 0,1 0 0 0 0,-2 9 0 0 0,0 11 104 0 0,0 8-63 0 0,1-26-27 0 0,0 0 0 0 0,0 0 0 0 0,1 0-1 0 0,2 14 1 0 0,-2-21-36 0 0,6 31 74 0 0,-2 0 1 0 0,-1 0-1 0 0,-2 39 0 0 0,8 6 749 0 0,-9-4-715 0 0,0-70-98 0 0,0 0-1 0 0,1 0 1 0 0,-1 0 0 0 0,0 0-1 0 0,1 0 1 0 0,0 0 0 0 0,0 0-1 0 0,2 4 1 0 0,3 16 46 0 0,-1 5-15 0 0,-3-22-22 0 0,-1 1 1 0 0,0 0-1 0 0,-1-1 0 0 0,1 1 1 0 0,-1 10-1 0 0,2 39 195 0 0,2-12 42 0 0,0 42-69 0 0,-9-34-242 0 0,1-23 28 0 0,2-12 16 0 0,1-12 13 0 0,1-1 1 0 0,-1 1-1 0 0,1-1 0 0 0,0 1 0 0 0,1 8 0 0 0,0-10 57 0 0,-1-1-1 0 0,0 1 0 0 0,0 0 0 0 0,0 0 0 0 0,-1-1 1 0 0,0 5-1 0 0,0-5-11 0 0,1 1 0 0 0,-1-1 0 0 0,1 0 0 0 0,0 1 1 0 0,0-1-1 0 0,0 0 0 0 0,0 1 0 0 0,1 3 0 0 0,1 6-46 0 0,0 0 0 0 0,-1 0 0 0 0,0 0 0 0 0,-1 13 0 0 0,0-10 54 0 0,0 1 0 0 0,3 16 0 0 0,-2-26-59 0 0,-1 0 0 0 0,0 0 0 0 0,0 0 0 0 0,0 0 0 0 0,-1 0-1 0 0,-1 7 1 0 0,-2 20-22 0 0,1-10 84 0 0,2-20-47 0 0,1 1 0 0 0,-1-1 1 0 0,1 0-1 0 0,0 1 0 0 0,-1-1 0 0 0,2 0 0 0 0,-1 5 0 0 0,4 35 309 0 0,-4-23-313 0 0,-1-19-12 0 0,1 1 0 0 0,0 0 0 0 0,0 0 0 0 0,0-1 0 0 0,0 1 0 0 0,0 0 0 0 0,0-1-1 0 0,0 1 1 0 0,0 0 0 0 0,1-1 0 0 0,0 4 0 0 0,-1-4 2 0 0,1 0-1 0 0,0 0 1 0 0,-1 0 0 0 0,1 1 0 0 0,-1-1-1 0 0,0 0 1 0 0,1 0 0 0 0,-1 1-1 0 0,0-1 1 0 0,0 0 0 0 0,0 1-1 0 0,0-1 1 0 0,0 0 0 0 0,0 2-1 0 0,0 5 34 0 0,3 16 11 0 0,0 32 0 0 0,-3-54-46 0 0,-1-1 0 0 0,1 1 0 0 0,0-1 0 0 0,-1 1 0 0 0,1-1 0 0 0,-1 0 0 0 0,0 1 0 0 0,1-1 0 0 0,-1 0 0 0 0,0 1 0 0 0,-1 1 0 0 0,1-2 0 0 0,0 0 0 0 0,0 0 0 0 0,0 0 0 0 0,1 0 0 0 0,-1 0 0 0 0,1 0 0 0 0,-1 0 0 0 0,1 0 0 0 0,-1 0 0 0 0,1 1 0 0 0,0-1 0 0 0,-1 0 0 0 0,1 0 0 0 0,0 1 0 0 0,0 1 0 0 0,12 34 133 0 0,-4-6 224 0 0,-6-23-396 0 0,0-1 0 0 0,-1 1 0 0 0,1 0 0 0 0,-1 8 0 0 0,6 34-23 0 0,-3 37 285 0 0,-5-55-110 0 0,0-19-97 0 0,1 0-1 0 0,2 23 1 0 0,-1-22-16 0 0,-1-12 0 0 0,0 0 0 0 0,0 0 0 0 0,0 0 0 0 0,0-1 0 0 0,0 1 0 0 0,1 0 0 0 0,-1 0 0 0 0,1 0 0 0 0,-1-1 0 0 0,2 3 0 0 0,-1-3 0 0 0,0 1 0 0 0,0 0 0 0 0,-1-1 0 0 0,1 1 0 0 0,0 0 0 0 0,-1 0 0 0 0,1 0 0 0 0,-1 0 0 0 0,1 2 0 0 0,3 7 0 0 0,-3-8 0 0 0,0 0 0 0 0,0 1 0 0 0,-1-1 0 0 0,1 0 0 0 0,-1 6 0 0 0,0-7 0 0 0,2 12-4 0 0,-3 27-1 0 0,0 18 181 0 0,1-56-194 0 0,-1-2 15 0 0,1-1 0 0 0,0 1 0 0 0,0 0-1 0 0,0-1 1 0 0,0 1 0 0 0,0 0 0 0 0,0 0 0 0 0,1-1 0 0 0,-1 1 0 0 0,0 0 0 0 0,0-1 0 0 0,0 1 0 0 0,1 0-1 0 0,-1-1 1 0 0,0 1 0 0 0,1 1 0 0 0,0-1 131 0 0,0 0-142 0 0,0 0 0 0 0,0 0 1 0 0,0 0-1 0 0,0 0 0 0 0,0 1 0 0 0,0-1 0 0 0,0 1 1 0 0,0-1-1 0 0,-1 0 0 0 0,2 4 0 0 0,1 3 30 0 0,-2-8 4 0 0,1 0-1 0 0,-1 1 1 0 0,0-1 0 0 0,0 0 0 0 0,0 1-1 0 0,0-1 1 0 0,0 0 0 0 0,1 0-1 0 0,-1 0 1 0 0,0 0 0 0 0,0 0-1 0 0,0 0 1 0 0,2-1 0 0 0,-1 1 41 0 0,58-7 27 0 0,-40 7-134 0 0,-12-1 5 0 0,0 1 0 0 0,0 0-1 0 0,0 0 1 0 0,0 1 0 0 0,0 0 0 0 0,0 1 0 0 0,0 0-1 0 0,10 3 1 0 0,-13-3 41 0 0,-1-1 0 0 0,0 0 0 0 0,1 0 0 0 0,-1-1 0 0 0,0 1 0 0 0,1-1 0 0 0,-1 0 0 0 0,1 0 0 0 0,-1 0 0 0 0,0-1 0 0 0,1 1 0 0 0,-1-1 0 0 0,0 0 0 0 0,1-1 0 0 0,-1 1 0 0 0,0-1 0 0 0,6-2 0 0 0,-1-1 15 0 0,-8 4 9 0 0,0 1 0 0 0,1 0 0 0 0,-1 0 0 0 0,0 0-1 0 0,0 0 1 0 0,0 0 0 0 0,1 0 0 0 0,-1 0 0 0 0,0 0 0 0 0,0 1 0 0 0,2-1 0 0 0,1 1 50 0 0,-1-1-58 0 0,28 2 33 0 0,-8 1-473 0 0,-19-2 395 0 0,-3 0 29 0 0,-1-1 1 0 0,1 1-1 0 0,0-1 0 0 0,0 1 0 0 0,0-1 0 0 0,0 0 1 0 0,0 0-1 0 0,0 1 0 0 0,0-1 0 0 0,0 0 1 0 0,0 0-1 0 0,0 0 0 0 0,0 0 0 0 0,0 0 1 0 0,0 0-1 0 0,2-1 0 0 0,0 0 0 0 0,14 2 0 0 0,-6 0 12 0 0,1-1-1 0 0,-1 0 1 0 0,15-3 0 0 0,-18 3-14 0 0,40-7 613 0 0,-44 7-643 0 0,-1 0 0 0 0,0 0 0 0 0,1-1 0 0 0,-1 1 0 0 0,1-1 0 0 0,-1 0 0 0 0,0 0 0 0 0,1 0 0 0 0,-1-1 0 0 0,0 1 0 0 0,0-1 0 0 0,0 0 0 0 0,0 1 0 0 0,4-5 0 0 0,-5 5 42 0 0,0 0 1 0 0,0 0-1 0 0,0 0 1 0 0,0 0-1 0 0,0 1 0 0 0,0-1 1 0 0,0 1-1 0 0,0 0 1 0 0,0-1-1 0 0,4 1 0 0 0,5-1 196 0 0,-3-1-46 0 0,-2-2-117 0 0,21-3 10 0 0,-18 6-53 0 0,-7 1 0 0 0,0-1 0 0 0,-1 1 0 0 0,1 0 0 0 0,0 0 0 0 0,0-1 0 0 0,0 1 0 0 0,0-1 0 0 0,2-1 0 0 0,48-12 64 0 0,-41 8-64 0 0,-2 5 0 0 0,-1 1 0 0 0,11-1 0 0 0,3 3 0 0 0,6 4 0 0 0,-26-6-2 0 0,0 0-1 0 0,0 0 0 0 0,0 0 1 0 0,0 0-1 0 0,0 0 1 0 0,-1-1-1 0 0,5 0 1 0 0,-5 1-2 0 0,0-1 1 0 0,0 1-1 0 0,1 0 0 0 0,-1-1 1 0 0,0 1-1 0 0,1 0 0 0 0,-1 0 1 0 0,0 0-1 0 0,1 0 1 0 0,1 1-1 0 0,16 4-14 0 0,-7-1 3 0 0,-1-1 0 0 0,1 0 1 0 0,0-1-1 0 0,21 1 0 0 0,1-3 28 0 0,11 0 118 0 0,-28 2-131 0 0,-16-1 0 0 0,0-1 0 0 0,1 1 0 0 0,-1-1 0 0 0,0 0 0 0 0,1 0 0 0 0,-1 0 0 0 0,1 1 0 0 0,-1-1 0 0 0,0-1 0 0 0,1 1 0 0 0,-1 0 0 0 0,0 0 0 0 0,3-1 0 0 0,0 0-17 0 0,0 1 0 0 0,0-1 0 0 0,0 1 0 0 0,-1 0 0 0 0,1 0 0 0 0,0 0 0 0 0,0 0 0 0 0,0 1 0 0 0,5 1 0 0 0,18 1-61 0 0,-9-4 64 0 0,0-1-1 0 0,0 0 1 0 0,0-2-1 0 0,26-8 1 0 0,-28 9 12 0 0,-15 3 3 0 0,1 0 0 0 0,0 0 0 0 0,0-1 1 0 0,0 1-1 0 0,0-1 0 0 0,0 1 0 0 0,-1-1 0 0 0,1 0 0 0 0,0 0 1 0 0,1-1-1 0 0,1 0-22 0 0,-1 0 1 0 0,0 0-1 0 0,1 0 1 0 0,0 0-1 0 0,-1 0 1 0 0,1 1-1 0 0,0-1 1 0 0,0 1-1 0 0,0 0 1 0 0,0 0-1 0 0,-1 1 1 0 0,6-1-1 0 0,-1 0 57 0 0,-1 1-1 0 0,1-2 1 0 0,11-2-1 0 0,-12 2 8 0 0,0 0-1 0 0,1 1 1 0 0,12-1-1 0 0,-8 2-167 0 0,1 1-1 0 0,22 4 1 0 0,-33-5 139 0 0,-1 1-1 0 0,1-1 0 0 0,0 0 1 0 0,-1 0-1 0 0,1 0 1 0 0,0 0-1 0 0,-1-1 1 0 0,1 1-1 0 0,0 0 0 0 0,-1-1 1 0 0,3 0-1 0 0,-3 0-5 0 0,1 1 1 0 0,-1-1-1 0 0,1 1 0 0 0,-1 0 0 0 0,0-1 0 0 0,1 1 0 0 0,-1 0 1 0 0,1 0-1 0 0,-1 0 0 0 0,1 0 0 0 0,-1 0 0 0 0,1 0 1 0 0,-1 1-1 0 0,1-1 0 0 0,1 1 0 0 0,1 0-28 0 0,0 0 0 0 0,0 0-1 0 0,0 0 1 0 0,0-1 0 0 0,1 0-1 0 0,-1 0 1 0 0,0 0 0 0 0,0 0 0 0 0,0 0-1 0 0,0-1 1 0 0,1 0 0 0 0,-1 0-1 0 0,5-2 1 0 0,-1 2 20 0 0,0-1 0 0 0,0 2 0 0 0,0-1 0 0 0,13 2 0 0 0,7-1 0 0 0,7 0 0 0 0,-11 2 0 0 0,41 2 0 0 0,-10 2 0 0 0,1-3 0 0 0,-39-1 0 0 0,0-1 0 0 0,0-1 0 0 0,28-3 0 0 0,-39 2 0 0 0,0 0 0 0 0,1 1 0 0 0,-1-1 0 0 0,0 1 0 0 0,1 1 0 0 0,-1-1 0 0 0,0 1 0 0 0,0 0 0 0 0,8 3 0 0 0,-7-3 0 0 0,-1 1 0 0 0,1-1 0 0 0,-1-1 0 0 0,11 1 0 0 0,-10-1 0 0 0,0 0 0 0 0,-1 0 0 0 0,1 1 0 0 0,10 3 0 0 0,-2-1 0 0 0,1 0 0 0 0,-1-1 0 0 0,1 0 0 0 0,0-1 0 0 0,20-1 0 0 0,-17-1 0 0 0,92-3 0 0 0,-94 4 4 0 0,-9 0 9 0 0,0-1 0 0 0,0 2 0 0 0,0-1 0 0 0,0 1 0 0 0,8 2-1 0 0,-5-1 5 0 0,1 0-1 0 0,-1-1 0 0 0,1 0 1 0 0,11-1-1 0 0,-20 0-74 0 0,18-3-41 0 0,-18 3 99 0 0,0-1 0 0 0,0 0 0 0 0,0 1 1 0 0,0 0-1 0 0,0-1 0 0 0,0 1 0 0 0,0 0 0 0 0,1 1 0 0 0,-1-1 1 0 0,0 0-1 0 0,0 1 0 0 0,3 1 0 0 0,-1 0 0 0 0,0 0 0 0 0,0-1 0 0 0,0 0 0 0 0,0 0 0 0 0,1 0 0 0 0,-1 0 0 0 0,8-1 0 0 0,23 4 0 0 0,-25-2 0 0 0,0 0 0 0 0,-1-1 0 0 0,23-1 0 0 0,-22 0 0 0 0,0 0 0 0 0,0 1 0 0 0,16 3 0 0 0,-16-2 0 0 0,1-1 0 0 0,-1 0 0 0 0,0-1 0 0 0,18-1 0 0 0,23 0 0 0 0,-29 2 0 0 0,-15-1 0 0 0,0 0 0 0 0,0 1 0 0 0,0 0 0 0 0,12 3 0 0 0,-7-1 0 0 0,0 0 0 0 0,0-1 0 0 0,18 1 0 0 0,23 3 0 0 0,21 1 0 0 0,-52-7 0 0 0,52 7 0 0 0,-15-9 0 0 0,-32 1 0 0 0,0 0 0 0 0,34 5 0 0 0,-56-4 14 0 0,0 0-1 0 0,0 0 1 0 0,11-2-1 0 0,8 0 148 0 0,-4 2-95 0 0,-4 0-37 0 0,1 0 0 0 0,23 4 0 0 0,-38-4-29 0 0,-1 1 0 0 0,1-1 0 0 0,-1 0 0 0 0,1 0 0 0 0,0 0 0 0 0,-1 0 0 0 0,1-1 0 0 0,3 0 0 0 0,28-2 0 0 0,8 10 0 0 0,26-4 0 0 0,-53-2 0 0 0,25 5 0 0 0,-39-5 0 0 0,30 3-88 0 0,0-1 0 0 0,39-1 0 0 0,-64-2 83 0 0,1 1 0 0 0,0 0 0 0 0,-1 0 1 0 0,8 3-1 0 0,-8-2 53 0 0,0-1 0 0 0,0 0 0 0 0,1 0 0 0 0,6 1 0 0 0,59 2-48 0 0,35 1-16 0 0,-104-5 4 0 0,1 0-10 0 0,-1 1-1 0 0,0-1 1 0 0,0 0-1 0 0,0 1 1 0 0,0 0 0 0 0,6 1-1 0 0,0 1 44 0 0,25 3-162 0 0,-33-6 41 0 0,3 1 208 0 0,-1-2 90 0 0,16 8-91 0 0,-14-6-109 0 0,-1 0 1 0 0,0 0-1 0 0,1 0 1 0 0,-1-1-1 0 0,1 1 0 0 0,-1-1 1 0 0,0 0-1 0 0,1 0 0 0 0,-1-1 1 0 0,6-1-1 0 0,15 0 13 0 0,-20 1-49 0 0,-1 1-1 0 0,1-2 0 0 0,0 1 0 0 0,-1 0 0 0 0,7-4 0 0 0,-5 2 70 0 0,0 0 0 0 0,-1-1 0 0 0,9-6 0 0 0,-12 8-17 0 0,0 0 0 0 0,-1 0 1 0 0,0 0-1 0 0,1 0 0 0 0,-1 0 0 0 0,0 0 0 0 0,0 0 1 0 0,0-1-1 0 0,0 1 0 0 0,1-4 0 0 0,28-68 210 0 0,-23 49-220 0 0,23-64 88 0 0,-27 80-86 0 0,-1 0-1 0 0,1-1 1 0 0,-1 1-1 0 0,-1-1 1 0 0,0 1-1 0 0,0-11 1 0 0,-1 7 2 0 0,1 0 1 0 0,4-19-1 0 0,-4 25 3 0 0,0-1 0 0 0,-1 1-1 0 0,0-1 1 0 0,0 0 0 0 0,0 1 0 0 0,-1-1 0 0 0,-1 1-1 0 0,-2-9 1 0 0,2 5 20 0 0,0 0 0 0 0,-1-17-1 0 0,3 20 14 0 0,0-10 101 0 0,4-31 0 0 0,-5 26-82 0 0,1 20-55 0 0,-1 0 0 0 0,1 0 0 0 0,0 0 0 0 0,0 0 0 0 0,0 0 1 0 0,1 0-1 0 0,0-6 0 0 0,1-1 18 0 0,0 0 1 0 0,-1 0 0 0 0,0-1 0 0 0,-1 1 0 0 0,-1-16-1 0 0,1-1 3 0 0,-9-77-120 0 0,7 77 29 0 0,1 22 86 0 0,0 0 1 0 0,1 0-1 0 0,0 0 0 0 0,0 0 0 0 0,1-10 0 0 0,2-6-10 0 0,0-1-1 0 0,-1-27 1 0 0,1-16-246 0 0,-2 45 264 0 0,-1 1 0 0 0,-1-1-1 0 0,0 1 1 0 0,-6-25 0 0 0,1-1-20 0 0,3 0 85 0 0,2 29-61 0 0,0-1-1 0 0,-6-24 1 0 0,6 33-48 0 0,0 0 1 0 0,0 0-1 0 0,1 0 1 0 0,2-16-1 0 0,-1-4-54 0 0,-1 25 34 0 0,0-24 61 0 0,-3-26 1 0 0,-2-16 467 0 0,-6-33-777 0 0,9 89 290 0 0,2 6 4 0 0,-1 0 0 0 0,-1 1 0 0 0,1-1 0 0 0,-5-10 0 0 0,4 13-7 0 0,1-1 1 0 0,0 0-1 0 0,0 0 0 0 0,0 0 0 0 0,0-8 1 0 0,-3-14 0 0 0,1 9-85 0 0,-1-29 1 0 0,1 5 65 0 0,3-22 371 0 0,-5 14-433 0 0,-13-75-149 0 0,13 79 189 0 0,2 7 33 0 0,3-61 0 0 0,1 61 0 0 0,-5-60 0 0 0,2 69 0 0 0,2-46 0 0 0,2 26 0 0 0,-2 28 0 0 0,0 7 0 0 0,0-1 0 0 0,-4-27 0 0 0,0 0 0 0 0,2 31 0 0 0,1-1 0 0 0,1-17 0 0 0,0 27 0 0 0,-5-54 395 0 0,1 14-463 0 0,4 28 79 0 0,-1 0 1 0 0,-1 0 0 0 0,0 0 0 0 0,-7-23-1 0 0,7 29-147 0 0,1 0-1 0 0,0-14 1 0 0,1 23 136 0 0,0-1 0 0 0,1 0 0 0 0,-1 0 0 0 0,0 1 0 0 0,0-1 0 0 0,0 0 0 0 0,0 1 0 0 0,0-1 0 0 0,-1 0 0 0 0,1 0 0 0 0,0 1 0 0 0,0-1 0 0 0,0 0 0 0 0,0 1 0 0 0,-1-1 0 0 0,1 0 0 0 0,0 1 0 0 0,-1-1 0 0 0,0-1 0 0 0,0-2 0 0 0,-1-15 0 0 0,0-22 0 0 0,2 8 0 0 0,0 32 0 0 0,-1 0 0 0 0,1 0 0 0 0,0 0 0 0 0,1-1 0 0 0,-1 1 0 0 0,0 0 0 0 0,0 0 0 0 0,0 0 0 0 0,1 0 0 0 0,-1 0 0 0 0,0 0 0 0 0,1-1 0 0 0,1-4 0 0 0,-3 4 0 0 0,5-9 0 0 0,-4 9 0 0 0,1 1 0 0 0,-1 0 0 0 0,1 0 0 0 0,-1 0 0 0 0,0 0 0 0 0,1 0 0 0 0,-1 0 0 0 0,0 0 0 0 0,0 0 0 0 0,0 0 0 0 0,0 0 0 0 0,0 0 0 0 0,0 0 0 0 0,0-1 0 0 0,0 0 0 0 0,0-12 0 0 0,1 13 0 0 0,0-2 0 0 0,-3-10 0 0 0,1 11 0 0 0,1 3 0 0 0,-1-28 0 0 0,1 22-73 0 0,0 4-303 0 0,-8-12-4079 0 0,7 12 4249 0 0,0 1 0 0 0,0 0 0 0 0,0 0 0 0 0,0-1 0 0 0,0 1-1 0 0,1 0 1 0 0,-1 0 0 0 0,0 0 0 0 0,0 0 0 0 0,0 0 0 0 0,0 0 0 0 0,0 0 0 0 0,0 0-1 0 0,0 1 1 0 0,0-1 0 0 0,1 0 0 0 0,-1 0 0 0 0,-2 1 0 0 0,-7 2-1052 0 0,-17 2-944 0 0,0 4-6 0 0</inkml:trace>
  <inkml:trace contextRef="#ctx0" brushRef="#br0" timeOffset="1574.42">223 36 7544 0 0,'-11'1'171'0'0,"8"-1"-85"0"0,-1 1 0 0 0,1-1 0 0 0,-1 1 0 0 0,1 0 1 0 0,-1 0-1 0 0,1 0 0 0 0,-4 2 0 0 0,-18 5 2982 0 0,10-6-626 0 0,15-2-2326 0 0,-13-7 738 0 0,13 7-810 0 0,-1 0 0 0 0,1 0 0 0 0,0 0 1 0 0,0 0-1 0 0,-1 0 0 0 0,1 0 1 0 0,0 0-1 0 0,0 0 0 0 0,-1 0 1 0 0,1 0-1 0 0,0 0 0 0 0,0 0 0 0 0,-1 0 1 0 0,1 0-1 0 0,0 0 0 0 0,0 0 1 0 0,-1 0-1 0 0,1 0 0 0 0,0 0 0 0 0,0 0 1 0 0,-1 0-1 0 0,1 1 0 0 0,0-1 1 0 0,0 0-1 0 0,0 0 0 0 0,0 0 1 0 0,-1 0-1 0 0,1 0 0 0 0,0 1 0 0 0,0-1 1 0 0,0 0-1 0 0,-1 1 0 0 0,10 5 821 0 0,0-5-340 0 0,-2-1 250 0 0,-6 0-770 0 0,0 0 0 0 0,0 0 0 0 0,-1 0 0 0 0,1 0-1 0 0,0 0 1 0 0,0 0 0 0 0,0 0 0 0 0,0 0 0 0 0,0-1 0 0 0,0 1 0 0 0,0 0 0 0 0,0 0 0 0 0,0-1-1 0 0,0 1 1 0 0,-1-1 0 0 0,1 1 0 0 0,0-1 0 0 0,1 0 0 0 0,-2 0-3 0 0,1 1 1 0 0,0-1 0 0 0,0 1-1 0 0,0-1 1 0 0,0 1 0 0 0,0-1-1 0 0,0 1 1 0 0,0 0-1 0 0,0-1 1 0 0,0 1 0 0 0,0 0-1 0 0,0 0 1 0 0,0 0 0 0 0,0 0-1 0 0,0 0 1 0 0,0 0 0 0 0,0 0-1 0 0,1 0 1 0 0,53 4 218 0 0,-16-1-80 0 0,-12-2-140 0 0,-17-1 187 0 0,0 1 0 0 0,0-2 1 0 0,-1 1-1 0 0,17-4 0 0 0,105-14 120 0 0,-108 16-278 0 0,63-4-30 0 0,-66 4-19 0 0,0 0-1 0 0,30 4 0 0 0,-29-1 57 0 0,0-1-1 0 0,28-3 1 0 0,42-4 520 0 0,-41 4-219 0 0,24-4 116 0 0,-42 6-234 0 0,-25 1-170 0 0,-1 1 1 0 0,1-2-1 0 0,-1 1 0 0 0,8-2 0 0 0,-8 1-13 0 0,-1 1-1 0 0,1-1 1 0 0,0 1-1 0 0,0 1 1 0 0,0-1-1 0 0,6 2 1 0 0,7 0 194 0 0,-7 0-33 0 0,0 0 0 0 0,16 5 1 0 0,5 2 32 0 0,-6-4-251 0 0,-5 0-78 0 0,-1-1-1 0 0,44 2 0 0 0,21 1-315 0 0,-28-2 571 0 0,-26 1-46 0 0,-23-4-80 0 0,-1-1 1 0 0,17 2-1 0 0,44 3-31 0 0,32 1 200 0 0,26 1 26 0 0,-2 0-244 0 0,-22-4 18 0 0,-5 3 196 0 0,0-6 448 0 0,10-1-784 0 0,-82 0-66 0 0,25 2-1 0 0,4 1 0 0 0,82 4 207 0 0,-66-5-12 0 0,62-3 86 0 0,-68-3 1029 0 0,46-6-300 0 0,-89 8-816 0 0,0 1 0 0 0,0 1-1 0 0,35 4 1 0 0,16 1-367 0 0,64 2 213 0 0,84-17 375 0 0,-196 7-111 0 0,113-10 198 0 0,-133 13-295 0 0,9-2 0 0 0,1 2 0 0 0,-1 0 0 0 0,0 1 0 0 0,19 2 0 0 0,22 3 0 0 0,-10-1 0 0 0,-40-5 43 0 0,0 0 0 0 0,0 0 0 0 0,0-1 0 0 0,-1 1 0 0 0,1-1 0 0 0,0 0 0 0 0,5-2 0 0 0,14-2 188 0 0,43-4-206 0 0,-52 6-103 0 0,0 1 0 0 0,19 0 0 0 0,0 1-138 0 0,-17 0 289 0 0,27 2 0 0 0,-33 0-253 0 0,0-1 143 0 0,6-3 53 0 0,-14 2-13 0 0,30-2 155 0 0,-31 3-510 0 0,0 0-1 0 0,0 0 1 0 0,0 1-1 0 0,0-1 1 0 0,0 0-1 0 0,0 1 1 0 0,0 0-1 0 0,0-1 1 0 0,0 1 0 0 0,0 0-1 0 0,0 0 1 0 0,0 0-1 0 0,3 2 1 0 0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2:35.40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6 260 2360 0 0,'0'0'4038'0'0,"2"1"-3739"0"0,2 0-206 0 0,8-6 10316 0 0,-12 4-10199 0 0,-4-5 132 0 0,3 4-289 0 0,0 0 0 0 0,1 0 0 0 0,-1 1 0 0 0,0-1 0 0 0,0 0 0 0 0,1 0 0 0 0,-1 0 0 0 0,1 0-1 0 0,0 0 1 0 0,-1 0 0 0 0,1-3 0 0 0,0 4 0 0 0,0-14 129 0 0,-3 7-161 0 0,2 1 32 0 0,1 6 75 0 0,-2-10 54 0 0,4 5-172 0 0,-1-8-10 0 0,-2 11 0 0 0,0-7 0 0 0,0 9 0 0 0,0-1 0 0 0,0 0 0 0 0,1 0 0 0 0,-1-1 0 0 0,1 1 0 0 0,-1 0 0 0 0,1 0 0 0 0,0 0 0 0 0,0-3 0 0 0,0-1 0 0 0,-1 5 9 0 0,1 1-1 0 0,0-1 1 0 0,0 0-1 0 0,0 1 1 0 0,0-1-1 0 0,-1 1 1 0 0,1-1-1 0 0,0 1 1 0 0,0-1-1 0 0,0 0 1 0 0,0 1-1 0 0,0-1 1 0 0,0 1-1 0 0,0-1 0 0 0,0 1 1 0 0,0-1-1 0 0,1 0 1 0 0,-1 1-1 0 0,0-1 1 0 0,0 1-1 0 0,0-1 1 0 0,1 1-1 0 0,-1-1 1 0 0,0 1-1 0 0,1-1 1 0 0,-1 1-1 0 0,0-1 1 0 0,1 1-1 0 0,-1 0 1 0 0,1-1 464 0 0,0 0-259 0 0,1-4-172 0 0,-2-1-42 0 0,-2 2 16 0 0,1 3 135 0 0,1 0-137 0 0,-1-1 70 0 0,-9-5-53 0 0,6 0-31 0 0,4 2 996 0 0,18 1-240 0 0,-16 3-756 0 0,1 1 0 0 0,0-1 0 0 0,0 1 0 0 0,-1 0 0 0 0,1 0 0 0 0,0 0-1 0 0,3 0 1 0 0,5-1 93 0 0,-9 1-18 0 0,6 0 44 0 0,10 0-109 0 0,-16 0-10 0 0,-1 0 0 0 0,0 0 0 0 0,0 0 0 0 0,1 0 0 0 0,-1 0 0 0 0,0 0 0 0 0,0 0 0 0 0,0-1 0 0 0,1 1 0 0 0,-1 0 0 0 0,0-1 0 0 0,2 0 0 0 0,14-4 0 0 0,-10 5 1 0 0,-5 0 0 0 0,0 0 0 0 0,0 0-1 0 0,1 0 1 0 0,-1-1 0 0 0,0 1 0 0 0,0-1 0 0 0,0 1 0 0 0,0-1 0 0 0,0 0 0 0 0,3-1 0 0 0,26-5 106 0 0,21 4-97 0 0,-3 3 54 0 0,-26-3-64 0 0,-17 3 0 0 0,0 0-1 0 0,0-1 1 0 0,0 0-1 0 0,12-3 1 0 0,-14 3 2 0 0,1 0 1 0 0,-1 0 0 0 0,0 0-1 0 0,8 0 1 0 0,46 1 114 0 0,-55-1-117 0 0,12 3 0 0 0,26 4 632 0 0,6-6-1160 0 0,5 0 528 0 0,8 0 152 0 0,-23 7 34 0 0,-34-7-217 0 0,0 0 1 0 0,0 0-1 0 0,0 0 1 0 0,1 1-1 0 0,-1-1 0 0 0,0 1 1 0 0,0 0-1 0 0,0 0 1 0 0,3 2-1 0 0,-5-3 31 0 0,0 1 0 0 0,0-1 0 0 0,0 1 0 0 0,0-1 0 0 0,0 1 0 0 0,0-1 0 0 0,0 0 0 0 0,1 1 0 0 0,-1-1 0 0 0,0 0 0 0 0,0 0 0 0 0,0 0 0 0 0,0 0 0 0 0,0 0 0 0 0,1 0 0 0 0,-1 0 0 0 0,1 0 0 0 0,4-1 0 0 0,-4 1 0 0 0,-1 0 0 0 0,1 0 0 0 0,0 0 0 0 0,0 0 0 0 0,0-1-1 0 0,0 1 1 0 0,-1 0 0 0 0,1-1 0 0 0,0 1 0 0 0,0-1 0 0 0,1-1-1 0 0,8 0 23 0 0,13 2 452 0 0,-9 1-592 0 0,0-1 1 0 0,0 0 0 0 0,25-5-1 0 0,-39 5 118 0 0,10-1 0 0 0,-9 1 0 0 0,-1 1 0 0 0,1-1 0 0 0,-1 1 0 0 0,1-1 0 0 0,-1 0 0 0 0,1 0 0 0 0,0 1 0 0 0,-1-1 0 0 0,1 0 0 0 0,-1 0 0 0 0,4-1 0 0 0,13 1 0 0 0,-15-1 0 0 0,22 4 0 0 0,16 1 0 0 0,-30-4 0 0 0,27-7 0 0 0,-16 3 72 0 0,-9 2 368 0 0,-12 2-433 0 0,1-1 0 0 0,-1 1 0 0 0,1 0 0 0 0,0-1-1 0 0,-1 1 1 0 0,1-1 0 0 0,-1 0 0 0 0,3-1 0 0 0,-2 1-157 0 0,-1 1-150 0 0,5 1 272 0 0,3 1 28 0 0,1 0 0 0 0,2 0 0 0 0,-11-2 0 0 0,20 0 0 0 0,21-2 256 0 0,-15 4-343 0 0,-18-2 72 0 0,0 0-1 0 0,0 1 0 0 0,16 4 1 0 0,-20-4 57 0 0,-1 0-1 0 0,1-1 1 0 0,0 0 0 0 0,-1 0 0 0 0,1-1-1 0 0,-1 1 1 0 0,9-3 0 0 0,17-1 101 0 0,5-1 233 0 0,-10 1-24 0 0,15 1-146 0 0,-13 1 11 0 0,39-7 0 0 0,-65 9-212 0 0,4-1 44 0 0,0 1 1 0 0,0-1-1 0 0,0 1 0 0 0,0 1 0 0 0,7 0 0 0 0,12 5 873 0 0,-23-6-782 0 0,0 0-136 0 0,-1 1 0 0 0,0-1 0 0 0,0 0 0 0 0,0 0 0 0 0,0 0 0 0 0,0 1 0 0 0,0-1 0 0 0,0 0 0 0 0,0 0 0 0 0,0 0 0 0 0,0 0 0 0 0,1 0 0 0 0,-1 1 0 0 0,0-1 0 0 0,0 0 0 0 0,0 0 0 0 0,0 0 0 0 0,0 0 0 0 0,1 0 0 0 0,-1 0 1 0 0,0 1-1 0 0,0-1 0 0 0,0 0 0 0 0,1 0 0 0 0,-1 0 0 0 0,0 0 0 0 0,0 0 0 0 0,0 0 0 0 0,0 0 0 0 0,1 0 0 0 0,-1 0 0 0 0,0 0 0 0 0,0 0 0 0 0,0 0 0 0 0,1 0 0 0 0,-1 0 0 0 0,20-3 53 0 0,-17 2-57 0 0,-2 1 0 0 0,11 4 0 0 0,-1-4 0 0 0,8 2 0 0 0,-4 2 0 0 0,11-4 0 0 0,1 4 0 0 0,-16-1 0 0 0,10-6 75 0 0,-17 3-29 0 0,7 3-40 0 0,-10-2-5 0 0,4 2-1 0 0,-4-2 0 0 0,0-1 0 0 0,0 1 0 0 0,0-1 0 0 0,0 1 0 0 0,0-1 0 0 0,0 1 0 0 0,0-1 0 0 0,0 0 0 0 0,0 1 0 0 0,0-1 0 0 0,0 0 0 0 0,0 0 0 0 0,0 0 0 0 0,0 0 0 0 0,2 0 0 0 0,1 0 0 0 0,0 1-121 0 0,7 1 26 0 0,0 0 1 0 0,15 1 0 0 0,9-10 298 0 0,-28 7 27 0 0,0 0-192 0 0,1-1-1 0 0,-1 1 1 0 0,1-1 0 0 0,7-2-1 0 0,-7 3-38 0 0,-5 1 0 0 0,1 0 0 0 0,0-1 0 0 0,0 1 0 0 0,0 0 0 0 0,0-1 0 0 0,1 0 0 0 0,4-1 0 0 0,10 0 0 0 0,-16 1-8 0 0,-1 0 0 0 0,0 0-1 0 0,1 0 1 0 0,-1 0 0 0 0,0-1-1 0 0,0 1 1 0 0,1-1 0 0 0,-1 1-1 0 0,3-2 1 0 0,9-1-757 0 0,-12 2 611 0 0,0 0 60 0 0,23 0 62 0 0,-15 1 32 0 0,-3 0 28 0 0,18 3 928 0 0,-14-3-956 0 0,9-4-297 0 0,-17 4-18 0 0,1 0 223 0 0,-3 1 107 0 0,1-1 0 0 0,0 0 0 0 0,0 0-1 0 0,-1 0 1 0 0,1-1 0 0 0,0 1 0 0 0,0 0 0 0 0,-1-1-1 0 0,4 0 1 0 0,-4 0 261 0 0,1 1-42 0 0,4 0-188 0 0,11 0-32 0 0,-15 0 50 0 0,5 3 2 0 0,2-2-66 0 0,1-1 0 0 0,-2 0 0 0 0,-1 0 0 0 0,-6 0 0 0 0,-1 0 0 0 0,1 1 0 0 0,-1-1 0 0 0,0 0 0 0 0,1 0 0 0 0,-1 0 0 0 0,1 0 0 0 0,-1 0 0 0 0,0 0 0 0 0,1 0 0 0 0,-1 0 0 0 0,1 0 0 0 0,-1 0 0 0 0,0 0 0 0 0,1 0 0 0 0,-1 0 0 0 0,1-1 0 0 0,-1 1 0 0 0,0 0 0 0 0,1 0 0 0 0,-1 0 0 0 0,0-1 0 0 0,1 1 0 0 0,-1 0 0 0 0,0 0 0 0 0,1-1 0 0 0,-1 1 0 0 0,1 0 0 0 0,-1-1 0 0 0,0 1 0 0 0,1 0 0 0 0,-1-1 0 0 0,1 1 0 0 0,-1 0 0 0 0,0 0 0 0 0,1 0 0 0 0,-1 0 0 0 0,1-1 0 0 0,-1 1 0 0 0,1 0 0 0 0,-1 0 0 0 0,1 0 0 0 0,-1 0 0 0 0,1 0 0 0 0,-1 0 0 0 0,0 0 0 0 0,1 0 0 0 0,-1 0 0 0 0,1 0 0 0 0,-1 0 0 0 0,1 1 0 0 0,0-1 0 0 0,21 0 0 0 0,-17-3 0 0 0,2 1 0 0 0,1 1 0 0 0,-1 1 0 0 0,3 2 0 0 0,10-1 0 0 0,8-1-12 0 0,-26 1-36 0 0,2 2 36 0 0,-1 2 24 0 0,-2-3 36 0 0,-1-1-47 0 0,0-1-1 0 0,0 0 1 0 0,1 1-1 0 0,-1-1 0 0 0,0 0 1 0 0,0 1-1 0 0,0-1 1 0 0,0 1-1 0 0,0-1 1 0 0,0 0-1 0 0,1 1 1 0 0,-1-1-1 0 0,0 0 1 0 0,0 1-1 0 0,0-1 0 0 0,1 0 1 0 0,-1 1-1 0 0,0-1 1 0 0,1 0-1 0 0,-1 0 1 0 0,0 1-1 0 0,0-1 1 0 0,1 0-1 0 0,-1 0 0 0 0,0 1 1 0 0,1-1-1 0 0,-1 0 1 0 0,1 0-1 0 0,-1 0 0 0 0,1 1 0 0 0,-1-1 0 0 0,1 0 0 0 0,-1 0 0 0 0,1 0 0 0 0,-1 1 0 0 0,1-1 0 0 0,-1 0 0 0 0,0 1 0 0 0,1-1 0 0 0,-1 1 0 0 0,0-1 0 0 0,1 0 0 0 0,-1 1 0 0 0,0-1 0 0 0,1 1 0 0 0,-1-1 0 0 0,0 1 0 0 0,0-1-1 0 0,0 1 1 0 0,1-1 0 0 0,-1 1 0 0 0,0-1 0 0 0,0 1 0 0 0,0-1 0 0 0,0 1 0 0 0,4 8 26 0 0,2 5 229 0 0,-1 0 1 0 0,5 16-1 0 0,-10 20-255 0 0,0-47 1 0 0,1 5 9 0 0,-1 0 1 0 0,-1 0-1 0 0,0 0 1 0 0,0 0 0 0 0,-3 12-1 0 0,0 10-10 0 0,3-16-2245 0 0</inkml:trace>
  <inkml:trace contextRef="#ctx0" brushRef="#br0" timeOffset="2729.74">1060 139 4608 0 0,'0'0'208'0'0,"0"1"-9"0"0,-1-1-123 0 0,1 0 0 0 0,0-1 0 0 0,0 1 0 0 0,-1 0 0 0 0,1 0 0 0 0,0 0 1 0 0,0 0-1 0 0,-1 0 0 0 0,1-1 0 0 0,0 1 0 0 0,0 0 0 0 0,0 0 0 0 0,-1 0 1 0 0,1-1-1 0 0,0 1 0 0 0,0 0 0 0 0,0 0 0 0 0,0-1 0 0 0,-1 1 0 0 0,1 0 1 0 0,0 0-1 0 0,0-1 0 0 0,0 1 0 0 0,0 0 0 0 0,0 0 0 0 0,0-1 0 0 0,0 1 1 0 0,0 0-1 0 0,0-1 0 0 0,0 1 0 0 0,0 0 0 0 0,0 0 0 0 0,0-1 0 0 0,0 1 1 0 0,0 0-1 0 0,0 0 0 0 0,0-1 0 0 0,0 1 0 0 0,0 0 0 0 0,0-1 0 0 0,1 1 1 0 0,-1 0-1 0 0,0 0 0 0 0,0-1 0 0 0,4-32 7737 0 0,-4 39-4380 0 0,0-6-3417 0 0,0 15 253 0 0,0-2-219 0 0,0-1 0 0 0,-1 1 0 0 0,-2 12-1 0 0,2-16 341 0 0,0 0-1 0 0,0 17 1 0 0,1-1 672 0 0,0-22-969 0 0,0-2-91 0 0,1-1 1 0 0,-1 1 0 0 0,0-1 0 0 0,0 1 0 0 0,0-1 0 0 0,0 1 0 0 0,0-1 0 0 0,0 1 0 0 0,0-1 0 0 0,0 1 0 0 0,-1-1-1 0 0,1 1 1 0 0,0-1 0 0 0,0 1 0 0 0,0-1 0 0 0,0 1 0 0 0,-1-1 0 0 0,1 1 0 0 0,0-1 0 0 0,-1 1 0 0 0,1-1 0 0 0,0 1-1 0 0,-1-1 1 0 0,0 1 0 0 0,1 0 61 0 0,0 1-10 0 0,4-34-437 0 0,-3 26 192 0 0,0 0-1 0 0,0-1 1 0 0,0 1 0 0 0,-1 0-1 0 0,0-1 1 0 0,-1-7 0 0 0,1-5-29 0 0,-1 10 133 0 0,2-3-54 0 0,7 7 97 0 0,-1 2 36 0 0,-1 0 48 0 0,-1 1-1 0 0,1-1 1 0 0,0 1-1 0 0,0 0 1 0 0,0 0-1 0 0,1 1 1 0 0,-1 0-1 0 0,0 0 1 0 0,9 0-1 0 0,-5 1 206 0 0,-8 0-229 0 0,0-1-1 0 0,0 1 1 0 0,0 0 0 0 0,0 0-1 0 0,0 0 1 0 0,0 0 0 0 0,-1 0-1 0 0,1 0 1 0 0,0 1-1 0 0,0-1 1 0 0,0 1 0 0 0,0-1-1 0 0,0 1 1 0 0,0 0 0 0 0,-1-1-1 0 0,1 1 1 0 0,0 0 0 0 0,-1 0-1 0 0,1 1 1 0 0,0-1 0 0 0,1 2-1 0 0,8 9-15 0 0,-10-11 0 0 0,0 0 0 0 0,-1-1 0 0 0,1 0 0 0 0,-1 1 0 0 0,0-1 0 0 0,1 1 0 0 0,-1-1 0 0 0,1 1 0 0 0,-1-1 0 0 0,0 1 0 0 0,0-1 0 0 0,1 1 0 0 0,-1-1 0 0 0,0 1 0 0 0,0-1 0 0 0,0 1 0 0 0,1-1 0 0 0,-1 1 0 0 0,0 0 0 0 0,0-1 0 0 0,0 1 0 0 0,0-1 0 0 0,0 1 0 0 0,0 0 0 0 0,0 1 24 0 0,1 0 0 0 0,-1-1-1 0 0,0 1 1 0 0,0-1 0 0 0,0 1 0 0 0,0 0-1 0 0,0-1 1 0 0,0 1 0 0 0,0-1-1 0 0,0 1 1 0 0,-1 0 0 0 0,1-1 0 0 0,0 1-1 0 0,-1-1 1 0 0,0 1 0 0 0,1-1-1 0 0,-2 3 1 0 0,0 0 21 0 0,1-4-36 0 0,1 0 0 0 0,-1 1 0 0 0,1-1 0 0 0,-1 0-1 0 0,1 0 1 0 0,-1 1 0 0 0,1-1 0 0 0,-1 0 0 0 0,0 0 0 0 0,1 0-1 0 0,-1 0 1 0 0,1 0 0 0 0,-1 0 0 0 0,0 0 0 0 0,0 0-1 0 0,0 0 3 0 0,-13 11-6 0 0,13-9-14 0 0,0-1 0 0 0,0 0 0 0 0,0 0 0 0 0,0 0 1 0 0,0 0-1 0 0,-1 0 0 0 0,1 0 0 0 0,0 0 0 0 0,-1-1 0 0 0,1 1 0 0 0,-3 1 0 0 0,-15 5-295 0 0,17-6 328 0 0,0 1 0 0 0,0-1-1 0 0,0 0 1 0 0,0-1 0 0 0,0 1 0 0 0,0 0 0 0 0,0-1-1 0 0,0 1 1 0 0,-1-1 0 0 0,1 1 0 0 0,0-1 0 0 0,0 0 0 0 0,-1 0-1 0 0,1 0 1 0 0,-3-1 0 0 0,-1 0 14 0 0,2 0-105 0 0,1 0-1 0 0,0 0 1 0 0,-1 1 0 0 0,1-2-1 0 0,0 1 1 0 0,0 0-1 0 0,0-1 1 0 0,0 0-1 0 0,-3-1 1 0 0</inkml:trace>
  <inkml:trace contextRef="#ctx0" brushRef="#br0" timeOffset="3386.74">1326 89 11976 0 0,'0'0'1920'0'0,"0"2"-1228"0"0,2 21 1079 0 0,-1-18-1544 0 0,0 0-1 0 0,-1 0 1 0 0,0 0 0 0 0,0-1 0 0 0,0 1-1 0 0,0 0 1 0 0,-1 0 0 0 0,-2 8-1 0 0,-4 21 405 0 0,6-28-485 0 0,0 1 0 0 0,0-1 0 0 0,-1 0 0 0 0,-3 11-1 0 0,-15 23-115 0 0,20-39 228 0 0,-1-2-248 0 0,1 0-1 0 0,-1 1 1 0 0,1-1-1 0 0,-1 0 0 0 0,1 0 1 0 0,-1 0-1 0 0,1 1 1 0 0,0-1-1 0 0,0 0 0 0 0,-1 0 1 0 0,1 0-1 0 0,0 0 1 0 0,0 0-1 0 0,0 1 0 0 0,0-1 1 0 0,0 0-1 0 0,0 0 1 0 0,0-1-1 0 0,0 2-5 0 0,-1-34-495 0 0,1 15-100 0 0,1-28 0 0 0,0 38 721 0 0,-1 6-35 0 0,0 1 0 0 0,0-1-1 0 0,1 0 1 0 0,-1 1 0 0 0,1-1-1 0 0,1-3 1 0 0,3-10-66 0 0,-4 13-46 0 0,-1 0 0 0 0,1 0 0 0 0,0 0-1 0 0,0 0 1 0 0,0 0 0 0 0,1 1 0 0 0,-1-1-1 0 0,1 0 1 0 0,-1 1 0 0 0,1-1 0 0 0,0 1-1 0 0,0-1 1 0 0,0 1 0 0 0,5-4 0 0 0,-2 3 46 0 0,1-1 1 0 0,0 1-1 0 0,0 0 0 0 0,9-2 1 0 0,11-6 125 0 0,-24 10-124 0 0,0 1 0 0 0,0-1-1 0 0,1 1 1 0 0,-1-1-1 0 0,0 1 1 0 0,0 0-1 0 0,1 0 1 0 0,-1 0 0 0 0,0 0-1 0 0,1 0 1 0 0,-1 0-1 0 0,0 1 1 0 0,1-1-1 0 0,-1 1 1 0 0,0 0 0 0 0,4 1-1 0 0,25 6 1482 0 0,-26-6-1520 0 0,-4-2-106 0 0,-1 2-2 0 0,0 5 14 0 0,0-6 98 0 0,0 0 0 0 0,-1 1 0 0 0,1-1-1 0 0,0 1 1 0 0,0-1 0 0 0,-1 1 0 0 0,1-1 0 0 0,-1 0-1 0 0,1 1 1 0 0,-1-1 0 0 0,0 0 0 0 0,1 0-1 0 0,-1 1 1 0 0,0-1 0 0 0,0 0 0 0 0,0 0 0 0 0,0 0-1 0 0,0 0 1 0 0,0 0 0 0 0,-2 1 0 0 0,-1 1 2 0 0,0 0 1 0 0,-1-1 0 0 0,1 0 0 0 0,-7 2-1 0 0,1 0-59 0 0,7-2 37 0 0,2-1 12 0 0,-18 2-156 0 0,13-3 174 0 0,4 0 474 0 0,1 1-308 0 0,0 1-133 0 0,0 0-1 0 0,0 0 1 0 0,0 0 0 0 0,0 0 0 0 0,0 0 0 0 0,1 0 0 0 0,-1 0-1 0 0,1 0 1 0 0,-1 1 0 0 0,1-1 0 0 0,0 0 0 0 0,-1 0 0 0 0,1 0-1 0 0,0 0 1 0 0,1 1 0 0 0,-1-1 0 0 0,0 0 0 0 0,1 0 0 0 0,-1 0-1 0 0,1 0 1 0 0,0 0 0 0 0,-1 0 0 0 0,1 0 0 0 0,0 0 0 0 0,0 0-1 0 0,0 0 1 0 0,1 0 0 0 0,-1 0 0 0 0,3 2 0 0 0,3 3 329 0 0,0 0 1 0 0,1-1 0 0 0,0 0-1 0 0,0 0 1 0 0,11 5-1 0 0,5 5 106 0 0,-19-13-483 0 0,1 0 0 0 0,-1 0 0 0 0,11 4 0 0 0,10 5-881 0 0,-15-6-782 0 0,0-2-490 0 0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2:25.044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7 284 1840 0 0,'-11'-4'11400'0'0,"11"3"-11326"0"0,-1 1-70 0 0,1 0 1 0 0,0-1-1 0 0,0 1 0 0 0,-1 0 0 0 0,1 0 0 0 0,0 0 0 0 0,0 0 0 0 0,0-1 1 0 0,-1 1-1 0 0,1 0 0 0 0,0 0 0 0 0,0 0 0 0 0,0-1 0 0 0,0 1 0 0 0,-1 0 1 0 0,1 0-1 0 0,0-1 0 0 0,0 1 0 0 0,0 0 0 0 0,0 0 0 0 0,0-1 1 0 0,0 1-1 0 0,0 0 0 0 0,0 0 0 0 0,0-1 0 0 0,0 1 0 0 0,0 0 0 0 0,0 0 1 0 0,0-1-1 0 0,0 1 0 0 0,0 0 0 0 0,0-1 0 0 0,0 1 0 0 0,0 0 0 0 0,0 0 1 0 0,0-1-1 0 0,0 1 0 0 0,0 0 0 0 0,1 0 0 0 0,-1-1 0 0 0,8-9 71 0 0,-4 5-42 0 0,1-14 272 0 0,-4 18-137 0 0,-6-23 1507 0 0,1 10-1542 0 0,-2-8-46 0 0,5 21-77 0 0,1 0 1 0 0,-1 0-1 0 0,1 0 1 0 0,0 0 0 0 0,-1 0-1 0 0,1 0 1 0 0,0-1 0 0 0,0 1-1 0 0,0 0 1 0 0,0-2 0 0 0,-1-9 61 0 0,1 11-57 0 0,0-1 0 0 0,0 1 0 0 0,0 0 0 0 0,0 0 0 0 0,0-1 0 0 0,0 1 0 0 0,1 0 0 0 0,-1 0 0 0 0,0 0 0 0 0,1-1 0 0 0,-1 1 0 0 0,1 0 0 0 0,-1 0 0 0 0,1 0 0 0 0,0 0 0 0 0,0-2 0 0 0,0 3 3 0 0,0-1 1 0 0,-1 0-1 0 0,1 0 0 0 0,-1 0 0 0 0,1 1 1 0 0,-1-1-1 0 0,1 0 0 0 0,-1 0 0 0 0,0 0 0 0 0,1 0 1 0 0,-1 0-1 0 0,0 0 0 0 0,0 1 0 0 0,0-1 1 0 0,0 0-1 0 0,0 0 0 0 0,0 0 0 0 0,0 0 1 0 0,0 0-1 0 0,0 0 0 0 0,0 0 0 0 0,-1-2 0 0 0,1 2 222 0 0,-1 1-176 0 0,-1-2 6 0 0,2 1 20 0 0,-8-12 566 0 0,8 12-656 0 0,-1 0 0 0 0,1 1 0 0 0,0-1-1 0 0,0 0 1 0 0,0 0 0 0 0,0 1-1 0 0,-1-1 1 0 0,1 0 0 0 0,0 0 0 0 0,0 0-1 0 0,0 1 1 0 0,0-1 0 0 0,1 0-1 0 0,-1 0 1 0 0,0 0 0 0 0,0 1 0 0 0,0-1-1 0 0,1-1 1 0 0,-1 2-1 0 0,1 0 0 0 0,-1-1 0 0 0,0 1-1 0 0,1 0 1 0 0,-1-1 0 0 0,0 1 0 0 0,1 0 0 0 0,-1 0 0 0 0,0-1 0 0 0,1 1-1 0 0,-1 0 1 0 0,1 0 0 0 0,-1 0 0 0 0,0-1 0 0 0,1 1 0 0 0,-1 0 0 0 0,1 0-1 0 0,-1 0 1 0 0,1 0 0 0 0,-1 0 0 0 0,1 0 0 0 0,1 0 455 0 0,-5-4-298 0 0,3 4-151 0 0,0 0 0 0 0,0 0 0 0 0,0 0 0 0 0,0 0 1 0 0,0 0-1 0 0,0 0 0 0 0,0 0 0 0 0,0 0 0 0 0,0 0 0 0 0,0 0 1 0 0,0 0-1 0 0,0 0 0 0 0,0-1 0 0 0,0 1 0 0 0,0 0 1 0 0,-1 0-1 0 0,1 0 0 0 0,0 0 0 0 0,0 0 0 0 0,0 0 1 0 0,0 0-1 0 0,0 0 0 0 0,0 0 0 0 0,0 0 0 0 0,0 0 1 0 0,0 0-1 0 0,0 0 0 0 0,0 0 0 0 0,0 0 0 0 0,0-1 0 0 0,0 1 1 0 0,0 0-1 0 0,0 0 0 0 0,0 0 0 0 0,0 0 0 0 0,0 0 1 0 0,0 0-1 0 0,0 0 0 0 0,0 0 0 0 0,0 0 0 0 0,1 0 1 0 0,-1 0-1 0 0,0 0 0 0 0,0 0 0 0 0,0 0 0 0 0,0 0 1 0 0,0-1-1 0 0,0 1 0 0 0,0 0 0 0 0,0 0 0 0 0,0 0 0 0 0,0 0 1 0 0,0 0-1 0 0,0 0 0 0 0,0 0 0 0 0,0 0 0 0 0,0 0 1 0 0,0 0-1 0 0,0 0 0 0 0,1 0 0 0 0,-1 0 0 0 0,0 0 1 0 0,0 0-1 0 0,0 0 0 0 0,0 0 0 0 0,0 0 0 0 0,0 0 1 0 0,21-6 189 0 0,-14 4-195 0 0,-4-2 12 0 0,2 3 48 0 0,5 2-44 0 0,-8-1 64 0 0,-1 0 23 0 0,2-1-53 0 0,12 5 539 0 0,-14-3-580 0 0,18 0 88 0 0,-17-1-84 0 0,1 0 60 0 0,1 0 1 0 0,0 0-1 0 0,0 0 0 0 0,0-1 0 0 0,0 1 0 0 0,0-1 0 0 0,-1 0 0 0 0,5-2 0 0 0,-4 2-54 0 0,-1 0 0 0 0,0 0 0 0 0,1 1 0 0 0,-1-1 0 0 0,0 0-1 0 0,1 1 1 0 0,-1 0 0 0 0,1 0 0 0 0,-1 0 0 0 0,1 1 0 0 0,-1-1 0 0 0,6 2 0 0 0,16 1-24 0 0,27-2 133 0 0,-16-7 202 0 0,-7 4 220 0 0,22-8-752 0 0,-37 7 272 0 0,1 0 0 0 0,0 0 0 0 0,19 1 0 0 0,-24 1-111 0 0,-8 0 29 0 0,0 1 0 0 0,1 0 0 0 0,-1-1 0 0 0,0 1 0 0 0,1 0 0 0 0,-1 1 0 0 0,1-1 0 0 0,-1 0 1 0 0,3 1-1 0 0,12-3 132 0 0,142 2 189 0 0,-146-2-235 0 0,-11 1-69 0 0,0 1-1 0 0,0-1 1 0 0,0 1-1 0 0,0 0 1 0 0,0 0-1 0 0,0 0 1 0 0,-1 0-1 0 0,1 0 1 0 0,0 0-1 0 0,0 0 1 0 0,3 2-1 0 0,3-1 25 0 0,26 0 59 0 0,22 2 608 0 0,-49-3-656 0 0,0 0-1 0 0,-1 1 0 0 0,1-1 1 0 0,6 3-1 0 0,7 0-341 0 0,-7-1-77 0 0,-11-1 384 0 0,1 0 0 0 0,-1 0 0 0 0,1-1 1 0 0,-1 1-1 0 0,1-1 0 0 0,0 1 1 0 0,-1-1-1 0 0,1 0 0 0 0,4 0 0 0 0,56 2 1185 0 0,-47 1-1138 0 0,-15-2-53 0 0,1-1 0 0 0,0 1 0 0 0,-1-1 0 0 0,1 0 0 0 0,0 0 0 0 0,0 0 0 0 0,0 0-1 0 0,2 0 1 0 0,2 0 1 0 0,-1-1 0 0 0,0 1 0 0 0,1 0 0 0 0,7 2 0 0 0,8-1 0 0 0,6 1-33 0 0,-22-1 18 0 0,0 0-1 0 0,0-1 0 0 0,1 0 0 0 0,-1 0 0 0 0,0 0 0 0 0,0-1 0 0 0,6-1 0 0 0,21-1-64 0 0,-16 2 126 0 0,1 1 0 0 0,-1 1 0 0 0,25 3 0 0 0,12 1 61 0 0,-29-4-54 0 0,-12-1 0 0 0,-1 1 0 0 0,0-2 1 0 0,1 0-1 0 0,-1 0 1 0 0,16-4-1 0 0,-21 3-53 0 0,-1 1 0 0 0,0 0 0 0 0,11 0 0 0 0,6-1 0 0 0,-18 1-32 0 0,0 0 0 0 0,0 1 0 0 0,1-1-1 0 0,-1 1 1 0 0,0 0 0 0 0,0 0 0 0 0,1 0 0 0 0,-1 0-1 0 0,0 1 1 0 0,0 0 0 0 0,1 0 0 0 0,5 2 0 0 0,5 3 110 0 0,29 6 0 0 0,-24-6-661 0 0,-13-6 691 0 0,0 1 0 0 0,0-1 0 0 0,-1 0 0 0 0,1 0 0 0 0,0-1 0 0 0,0 0 0 0 0,11-2 0 0 0,-1 0-167 0 0,51-10 59 0 0,-34 13 0 0 0,-18-2-139 0 0,0 1 1 0 0,1 1-1 0 0,18 1 0 0 0,2 0 881 0 0,-16 0-699 0 0,1-2 1 0 0,28-5 0 0 0,38-5 205 0 0,-76 10-7 0 0,51-4-535 0 0,-17 3 395 0 0,-27 0-92 0 0,0 2 0 0 0,18 1 0 0 0,2-1 225 0 0,-30-1-184 0 0,1 0 0 0 0,-1 1 1 0 0,11 1-1 0 0,-10 0-123 0 0,0-1 0 0 0,0-1 0 0 0,0 0 0 0 0,17-3 0 0 0,-24 3 72 0 0,1 1 0 0 0,-1 0 0 0 0,1 0 0 0 0,-1 0 0 0 0,1 1 0 0 0,2 0 0 0 0,-2 0 0 0 0,0-1 0 0 0,-1 1 0 0 0,1-1 0 0 0,0 0 0 0 0,-1 0 0 0 0,5-1 0 0 0,-7 1 0 0 0,2 0 0 0 0,-1-1 0 0 0,1 1 0 0 0,0-1 0 0 0,-1 1 0 0 0,1 0 0 0 0,0 0 0 0 0,-1 0 0 0 0,1 0 0 0 0,-1 1 0 0 0,5 0 0 0 0,35-1 0 0 0,-26 2 0 0 0,6 0 0 0 0,-19-1 0 0 0,20 1 0 0 0,149-5 490 0 0,-131 2-84 0 0,-37 2-406 0 0,0-1 0 0 0,0 0-1 0 0,-1-1 1 0 0,1 1 0 0 0,0-1 0 0 0,4 0-1 0 0,-5 0-8 0 0,0 0-1 0 0,1 0 1 0 0,-1 1 0 0 0,1 0-1 0 0,6 0 1 0 0,22 2-179 0 0,-22-1 171 0 0,1 0 1 0 0,-1 0 0 0 0,0 1 0 0 0,14 4-1 0 0,-21-5 17 0 0,0-1 0 0 0,1 1 0 0 0,-1 0 0 0 0,1-1 0 0 0,-1 0 0 0 0,0 0 0 0 0,1 0 0 0 0,4-1 0 0 0,-3 1 0 0 0,-1 0 0 0 0,0 0 0 0 0,0 0 0 0 0,1 0 0 0 0,3 1 0 0 0,14 0 0 0 0,50 5 139 0 0,-57-5-72 0 0,-12-1-60 0 0,0 0 1 0 0,0 1 0 0 0,-1-1 0 0 0,1 0 0 0 0,0-1 0 0 0,0 1-1 0 0,5-1 1 0 0,12-1 55 0 0,-17 3-67 0 0,0-1-1 0 0,0 0 0 0 0,0 0 1 0 0,0-1-1 0 0,0 1 0 0 0,3-1 1 0 0,3-2-48 0 0,1 2 0 0 0,0-1-1 0 0,0 1 1 0 0,0 1 0 0 0,0 0 0 0 0,14 1 0 0 0,9 1-26 0 0,14 0 78 0 0,-33 0 0 0 0,0-1 0 0 0,-1-1 0 0 0,23-2 0 0 0,59-9 0 0 0,-20 6 120 0 0,-74 5-213 0 0,1 1 145 0 0,8 0 31 0 0,0 0 0 0 0,0-1 0 0 0,10 0-1 0 0,4 0-44 0 0,5-3-38 0 0,-24 3 0 0 0,6-2 0 0 0,-3 1 0 0 0,1 0 0 0 0,18 1 0 0 0,-11 3 0 0 0,-15-2 0 0 0,1-1 0 0 0,-1 1 0 0 0,1-1 0 0 0,-1 1 0 0 0,1-1 0 0 0,0 0 0 0 0,-1 0 0 0 0,1 0 0 0 0,-1 0 0 0 0,1 0 0 0 0,2-1 0 0 0,5 0 0 0 0,8-1-3 0 0,-7 0 18 0 0,-1 2-3 0 0,-1 0 0 0 0,1-1 0 0 0,0 0 0 0 0,12-3 0 0 0,-20 3-12 0 0,0 1 0 0 0,0-1 0 0 0,0 1 0 0 0,1 0 0 0 0,-1-1 0 0 0,0 1 0 0 0,1 0 0 0 0,-1 0 0 0 0,0 0 0 0 0,0 0 0 0 0,1 0 0 0 0,-1 0 0 0 0,2 1 0 0 0,9 0 0 0 0,5-2-105 0 0,-5 1-60 0 0,0-1 0 0 0,24 4 0 0 0,-36-3 165 0 0,1 0 0 0 0,0 1 0 0 0,-1-1 0 0 0,1 0 1 0 0,0 0-1 0 0,0 1 0 0 0,-1-1 0 0 0,1 0 0 0 0,0 0 0 0 0,0 0 0 0 0,-1 0 0 0 0,1 0 0 0 0,0 0 0 0 0,0 0 0 0 0,-1 0 0 0 0,1 0 0 0 0,0 0 0 0 0,1-1 0 0 0,9-1-11 0 0,-9 3-32 0 0,-1-1 42 0 0,0 1 1 0 0,-1-1-1 0 0,1 1 0 0 0,0-1 1 0 0,-1 1-1 0 0,1-1 1 0 0,0 0-1 0 0,0 1 0 0 0,0-1 1 0 0,0 0-1 0 0,-1 0 0 0 0,1 0 1 0 0,0 1-1 0 0,0-1 1 0 0,0 0-1 0 0,0 0 0 0 0,0 0 1 0 0,1 0-1 0 0,13-2 13 0 0,-12 3 31 0 0,3 4-21 0 0,1-2 44 0 0,-7-2-51 0 0,1 0 0 0 0,0-1 0 0 0,0 1 0 0 0,0-1 0 0 0,0 1 0 0 0,-1 0 0 0 0,1 0 0 0 0,0 0 0 0 0,-1-1 0 0 0,1 1 0 0 0,-1 0 0 0 0,1 0 0 0 0,0 0 0 0 0,-1 0 0 0 0,0 0 0 0 0,1 0 0 0 0,-1 0 0 0 0,0 0 0 0 0,0 0 0 0 0,1 0 0 0 0,-1 2 0 0 0,3 7 33 0 0,-2-7-32 0 0,0-1 0 0 0,-1 1 0 0 0,0 0 0 0 0,1-1 0 0 0,-1 1 1 0 0,0 0-1 0 0,0-1 0 0 0,0 1 0 0 0,0 0 0 0 0,-1-1 0 0 0,0 5 0 0 0,-1 1 10 0 0,-3 13 53 0 0,4-17-59 0 0,0 1 0 0 0,0 0 0 0 0,0-1 0 0 0,0 1 1 0 0,1 4-1 0 0,-3 25 22 0 0,2-26-20 0 0,0 0-1 0 0,1 1 0 0 0,0-1 1 0 0,0 0-1 0 0,0 0 0 0 0,1 0 1 0 0,3 12-1 0 0,-4-18-31 0 0,1 1-1 0 0,-1-1 0 0 0,0 1 1 0 0,0-1-1 0 0,0 0 1 0 0,0 1-1 0 0,0-1 1 0 0,-1 0-1 0 0,1 1 1 0 0,-1-1-1 0 0,0 0 0 0 0,-1 4 1 0 0,-13 27-1055 0 0,14-32 889 0 0,1 0 1 0 0,-1 0 0 0 0,0-1 0 0 0,1 1 0 0 0,-1 0 0 0 0,0-1-1 0 0,0 1 1 0 0,1 0 0 0 0,-1-1 0 0 0,0 1 0 0 0,0-1 0 0 0,0 1-1 0 0,0-1 1 0 0,0 1 0 0 0,0-1 0 0 0,0 0 0 0 0,0 1 0 0 0,0-1-1 0 0,0 0 1 0 0,0 0 0 0 0,0 0 0 0 0,0 0 0 0 0,0 0 0 0 0,0 0-1 0 0,0 0 1 0 0,0 0 0 0 0,0 0 0 0 0,-1-1 0 0 0,-1 1-1727 0 0</inkml:trace>
  <inkml:trace contextRef="#ctx0" brushRef="#br0" timeOffset="1014.59">2286 102 6448 0 0,'0'0'482'0'0,"15"-6"-130"0"0,-1-1 2703 0 0,-12 5-2375 0 0,-1 1 1 0 0,1 0-1 0 0,0 0 0 0 0,0 0 0 0 0,0 0 0 0 0,0 1 1 0 0,0-1-1 0 0,0 0 0 0 0,0 1 0 0 0,3-1 0 0 0,-20 10 828 0 0,4-4-780 0 0,-8 4 672 0 0,3 3-797 0 0,15-10-529 0 0,0-1 1 0 0,0 0-1 0 0,0 0 0 0 0,-1 0 1 0 0,1 0-1 0 0,0 0 0 0 0,-1 0 1 0 0,1-1-1 0 0,0 1 0 0 0,-1 0 1 0 0,-2 0-1 0 0,4-1-74 0 0,-1 0 1 0 0,1 0-1 0 0,0 0 0 0 0,0 0 0 0 0,0 0 1 0 0,0 0-1 0 0,0 0 0 0 0,0 0 1 0 0,0 0-1 0 0,-1 0 0 0 0,1 0 1 0 0,0 0-1 0 0,0 0 0 0 0,0 0 0 0 0,0 0 1 0 0,0 0-1 0 0,0 0 0 0 0,0 0 1 0 0,0 0-1 0 0,-1 1 0 0 0,1-1 1 0 0,0 0-1 0 0,0 0 0 0 0,0 0 0 0 0,0 0 1 0 0,0 0-1 0 0,0 0 0 0 0,0 0 1 0 0,0 0-1 0 0,0 0 0 0 0,0 0 1 0 0,0 1-1 0 0,0-1 0 0 0,0 0 0 0 0,0 0 1 0 0,-1 0-1 0 0,1 0 0 0 0,0 0 1 0 0,0 0-1 0 0,0 0 0 0 0,0 0 1 0 0,0 1-1 0 0,0-1 0 0 0,3 6 348 0 0,6 4-164 0 0,-3-6-184 0 0,0-1 0 0 0,0 0 0 0 0,0 0 0 0 0,0-1 0 0 0,0 0 0 0 0,1 0 0 0 0,7 1 0 0 0,-5 0 0 0 0,61 20 0 0 0,-61-19 0 0 0,-4 2 0 0 0,-5-4 2 0 0,0 1 0 0 0,0-1 0 0 0,-1 0 0 0 0,1 0 1 0 0,-1 0-1 0 0,1 1 0 0 0,-1-1 0 0 0,0 0 0 0 0,1 0 0 0 0,-1 0 0 0 0,0 0 0 0 0,-2 2 0 0 0,-4 2 45 0 0,-1-1 1 0 0,1 0-1 0 0,-1-1 0 0 0,0 1 1 0 0,-1-2-1 0 0,1 1 0 0 0,-12 3 1 0 0,-20 8-294 0 0,18-12-764 0 0,21-2 500 0 0,-2-6-2831 0 0</inkml:trace>
  <inkml:trace contextRef="#ctx0" brushRef="#br0" timeOffset="1499.33">2562 145 13824 0 0,'0'0'1388'0'0,"0"2"-1138"0"0,0 32 3418 0 0,0-34-3577 0 0,0 1-1 0 0,0 0 1 0 0,0-1 0 0 0,0 1 0 0 0,0-1-1 0 0,0 1 1 0 0,-1 0 0 0 0,1-1-1 0 0,0 1 1 0 0,0-1 0 0 0,-1 1-1 0 0,1 0 1 0 0,0-1 0 0 0,0 1 0 0 0,-1 0-1 0 0,-1 1 19 0 0,1 0 0 0 0,0 0 1 0 0,0 0-1 0 0,0 0 0 0 0,0 0 0 0 0,1 0 0 0 0,-2 4 0 0 0,-1 0-49 0 0,-1 1-375 0 0,3 4-5319 0 0</inkml:trace>
  <inkml:trace contextRef="#ctx0" brushRef="#br0" timeOffset="1500.33">2580 58 16208 0 0,'0'-11'365'0'0,"0"8"897"0"0,1 2-1122 0 0,2-7 3234 0 0,8 10-8595 0 0,1-2 3429 0 0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1:00.98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335 3224 0 0,'0'0'143'0'0,"-1"1"-3"0"0,1 11 19065 0 0,16-9-15795 0 0,7-4-5994 0 0,-12 0 4564 0 0,15-5-1342 0 0,30-6-112 0 0,73-6-1 0 0,-96 12-486 0 0,-23 4-28 0 0,-1 1 0 0 0,17-2 0 0 0,69 0 43 0 0,-70 2-107 0 0,32-2-12 0 0,-47 3 55 0 0,-5 0-43 0 0,5 4 63 0 0,-9-4 763 0 0,-1 3-736 0 0,0 0-1 0 0,0 0 1 0 0,0 0-1 0 0,-1 0 1 0 0,0 0 0 0 0,-1 3-1 0 0,-1-1-36 0 0,2-4 0 0 0,1 0 0 0 0,-1 0 0 0 0,0 0 0 0 0,1 0 0 0 0,-1 0 0 0 0,1 0 0 0 0,-1 1 0 0 0,1-1 0 0 0,-1 0 0 0 0,1 0 0 0 0,0 0 0 0 0,0 1 0 0 0,0-1 0 0 0,0 2 0 0 0,-1-2 0 0 0,1 1 0 0 0,-1 0 0 0 0,1 0 0 0 0,-1 0 0 0 0,1-1 0 0 0,-1 1 0 0 0,0 0 0 0 0,0-1 0 0 0,-2 4 0 0 0,-4 8 0 0 0,-9 20-2 0 0,5-13 15 0 0,-15 20 113 0 0,19-25-71 0 0,-39 85 437 0 0,40-87-460 0 0,0 0-1 0 0,-1-1 1 0 0,-13 19-1 0 0,7-13 47 0 0,5-2-22 0 0,0 0-1 0 0,1 1 1 0 0,0-1 0 0 0,-4 20-1 0 0,-2 3-21 0 0,12-34-23 0 0,-1 1-1 0 0,1 0 1 0 0,0 0 0 0 0,-1 10-1 0 0,2-15-68 0 0</inkml:trace>
  <inkml:trace contextRef="#ctx0" brushRef="#br0" timeOffset="518.91">160 649 10592 0 0,'0'0'5597'0'0,"2"0"-3121"0"0,7 3-1464 0 0,-1-1 0 0 0,1 0 1 0 0,0 0-1 0 0,0-1 0 0 0,0 0 1 0 0,14-1-1 0 0,60-8-153 0 0,-52 5-559 0 0,5-1-162 0 0,68-8 261 0 0,-17 1-430 0 0,-77 10-380 0 0,0 0 0 0 0,16 0 0 0 0,-20 1-445 0 0,-5 0 638 0 0,1 0-1 0 0,-1 0 1 0 0,0 0-1 0 0,0 0 0 0 0,0 0 1 0 0,0-1-1 0 0,1 1 1 0 0,-1 0-1 0 0,0-1 1 0 0,0 1-1 0 0,0-1 0 0 0,0 1 1 0 0,0-1-1 0 0,2-1 1 0 0,-1 0-362 0 0,1 1-1418 0 0</inkml:trace>
  <inkml:trace contextRef="#ctx0" brushRef="#br0" timeOffset="1268.26">553 0 10912 0 0,'0'0'16655'0'0,"2"2"-16206"0"0,14 10-164 0 0,1 1-1 0 0,-2 1 1 0 0,0 0-1 0 0,0 1 0 0 0,-2 1 1 0 0,21 30-1 0 0,5 23 99 0 0,-28-49-286 0 0,0 1 0 0 0,-1 0 1 0 0,-1 1-1 0 0,-1 0 0 0 0,-1 0 1 0 0,5 31-1 0 0,-7-33-73 0 0,-2 1 1 0 0,0 0-1 0 0,-2 0 1 0 0,0-1-1 0 0,-3 31 1 0 0,-3 0 20 0 0,3-26-9 0 0,-7 36 0 0 0,-40 130 108 0 0,26-133-224 0 0,22-52-91 0 0,-2 0 0 0 0,1-1 0 0 0,-1 1 0 0 0,0 0 0 0 0,0-1-1 0 0,0 0 1 0 0,-1 0 0 0 0,1 0 0 0 0,-1 0 0 0 0,-1 0 0 0 0,1-1 0 0 0,-1 0 0 0 0,0 0 0 0 0,-7 5-1 0 0,8-6-938 0 0,-2 1-954 0 0,1-2-4439 0 0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1:40.10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6 262 7832 0 0,'0'0'17951'0'0,"-16"-3"-15151"0"0,12 5-2695 0 0,0 0-1 0 0,0 0 0 0 0,0 1 1 0 0,0 0-1 0 0,0 0 0 0 0,1 0 1 0 0,-1 0-1 0 0,1 0 1 0 0,0 1-1 0 0,0-1 0 0 0,0 1 1 0 0,1 0-1 0 0,-4 6 0 0 0,-63 112 60 0 0,1-2 348 0 0,61-105-434 0 0,0 0 0 0 0,1 0 1 0 0,1 0-1 0 0,0 1 0 0 0,1 0 0 0 0,-2 20 0 0 0,5-32-61 0 0,1 1 0 0 0,-1-1 1 0 0,1 1-1 0 0,1-1 0 0 0,-1 1 1 0 0,1-1-1 0 0,-1 1 0 0 0,1-1 0 0 0,1 0 1 0 0,-1 1-1 0 0,1-1 0 0 0,-1 0 1 0 0,1 0-1 0 0,0 0 0 0 0,1 0 0 0 0,-1 0 1 0 0,1-1-1 0 0,-1 1 0 0 0,1-1 1 0 0,0 1-1 0 0,0-1 0 0 0,1 0 1 0 0,-1 0-1 0 0,1-1 0 0 0,0 1 0 0 0,-1-1 1 0 0,9 4-1 0 0,6 3-37 0 0,13 7-202 0 0,51 16 0 0 0,-34-20-1172 0 0,-16-7-2452 0 0,-14-5-5698 0 0</inkml:trace>
  <inkml:trace contextRef="#ctx0" brushRef="#br0" timeOffset="1503.08">457 471 3680 0 0,'0'0'167'0'0,"-3"-3"1687"0"0,3 0 1771 0 0,0 0-2339 0 0,0 0 0 0 0,0 0-1 0 0,1 1 1 0 0,-1-1 0 0 0,1 0-1 0 0,1-4 1 0 0,0 3-1022 0 0,-1 1 0 0 0,1 0 0 0 0,0-1-1 0 0,1 1 1 0 0,-1 0 0 0 0,0 0 0 0 0,1 1 0 0 0,3-4 0 0 0,1 0-58 0 0,0 1 0 0 0,0 0 0 0 0,0 0 1 0 0,1 0-1 0 0,0 1 0 0 0,0 1 0 0 0,0-1 0 0 0,10-2 1 0 0,0 1-25 0 0,1 1 0 0 0,32-4 0 0 0,-44 8-169 0 0,1 1 0 0 0,-1-1 0 0 0,0 1-1 0 0,1 0 1 0 0,-1 1 0 0 0,0 0 0 0 0,1 0-1 0 0,-1 1 1 0 0,-1 0 0 0 0,1 0 0 0 0,0 0 0 0 0,-1 1-1 0 0,1 0 1 0 0,-1 0 0 0 0,0 1 0 0 0,0-1-1 0 0,-1 2 1 0 0,6 5 0 0 0,-10-9-8 0 0,0-1 0 0 0,0 1 0 0 0,0 0 0 0 0,0-1-1 0 0,0 1 1 0 0,0 0 0 0 0,-1 0 0 0 0,1 0 0 0 0,-1 0 0 0 0,0 0 0 0 0,1 0 0 0 0,-1 0-1 0 0,0 0 1 0 0,0 0 0 0 0,0-1 0 0 0,0 1 0 0 0,0 0 0 0 0,-1 0 0 0 0,1 0 0 0 0,-1 2 0 0 0,-2 6 34 0 0,0-1 1 0 0,-7 15-1 0 0,9-22-31 0 0,-4 7 17 0 0,-1 1-1 0 0,-1-1 1 0 0,1-1 0 0 0,-1 1-1 0 0,-1-1 1 0 0,-11 9-1 0 0,-3 6 12 0 0,6-8 1 0 0,-36 26-1 0 0,1 0 189 0 0,42-34-145 0 0,3-1 127 0 0,0-1 0 0 0,-11 13 1 0 0,16-16-121 0 0,-1 0 1 0 0,1 1-1 0 0,0-1 1 0 0,-1 0-1 0 0,1 1 0 0 0,0-1 1 0 0,1 1-1 0 0,-1-1 1 0 0,0 1-1 0 0,1-1 1 0 0,-1 1-1 0 0,1-1 1 0 0,0 4-1 0 0,4 5 469 0 0,0-5-464 0 0,-2-3 10 0 0,1 0-12 0 0,1 1 34 0 0,1 0-14 0 0,3 0 30 0 0,2 0-26 0 0,4-1 13 0 0,-5-2-68 0 0,-3-1-29 0 0,12-1-174 0 0,1 0 1 0 0,-1-2-1 0 0,20-4 0 0 0,0-3-7437 0 0,-15 3-758 0 0</inkml:trace>
  <inkml:trace contextRef="#ctx0" brushRef="#br0" timeOffset="1884.79">994 387 10592 0 0,'-1'-1'113'0'0,"-1"0"0"0"0,0 0 0 0 0,1 0 1 0 0,-1 0-1 0 0,0 0 0 0 0,1 1 0 0 0,-1-1 1 0 0,0 0-1 0 0,0 1 0 0 0,1 0 0 0 0,-1-1 1 0 0,0 1-1 0 0,0 0 0 0 0,-2 0 0 0 0,2 0 343 0 0,-1 1 0 0 0,1-1 0 0 0,0 1 0 0 0,0-1 0 0 0,0 1 0 0 0,-1 0 0 0 0,1 0 0 0 0,0 0 0 0 0,0 0 0 0 0,0 0 0 0 0,-2 3 0 0 0,-8 5 1220 0 0,1 1 1 0 0,-12 14-1 0 0,13-12-1288 0 0,0 0 0 0 0,1 0 0 0 0,0 1 0 0 0,1 1 0 0 0,0-1 0 0 0,1 1 0 0 0,-7 24 0 0 0,11-31-210 0 0,1 1 0 0 0,0 0 0 0 0,0 0-1 0 0,0 16 1 0 0,2-21-156 0 0,0 0 0 0 0,1 0-1 0 0,-1-1 1 0 0,1 1 0 0 0,-1 0-1 0 0,1-1 1 0 0,0 1-1 0 0,0 0 1 0 0,0-1 0 0 0,1 1-1 0 0,-1-1 1 0 0,1 1 0 0 0,-1-1-1 0 0,1 0 1 0 0,0 0 0 0 0,-1 0-1 0 0,4 3 1 0 0,1 0-1 0 0,-1 0-1 0 0,1 0 1 0 0,0-1 0 0 0,1 0-1 0 0,-1 0 1 0 0,1 0 0 0 0,11 4-1 0 0,-14-7-12 0 0,0 0 0 0 0,0 0 0 0 0,0 0-1 0 0,0 0 1 0 0,0-1 0 0 0,1 0 0 0 0,-1 0-1 0 0,0 0 1 0 0,0 0 0 0 0,0 0 0 0 0,1-1-1 0 0,-1 0 1 0 0,0 0 0 0 0,0 0-1 0 0,5-2 1 0 0,3-3 63 0 0,23-12 0 0 0,-31 15-47 0 0,0 0-1 0 0,0 0 0 0 0,-1 0 1 0 0,1 0-1 0 0,-1 0 1 0 0,1-1-1 0 0,-1 1 0 0 0,0-1 1 0 0,3-5-1 0 0,-1-2 42 0 0,1 0-1 0 0,-2-1 1 0 0,0 0-1 0 0,4-14 0 0 0,-7 20-85 0 0,0 1 0 0 0,0-1 0 0 0,0 1 0 0 0,-1-1 0 0 0,0 0 0 0 0,0 1 0 0 0,0-1 0 0 0,-1 0 0 0 0,0 1 0 0 0,0-1 0 0 0,-3-8-1 0 0,0 4-81 0 0,-1 0-1 0 0,0 0 1 0 0,-1 1-1 0 0,0 0 0 0 0,0 0 1 0 0,-1 0-1 0 0,-9-8 0 0 0,13 13-42 0 0,0 1-1 0 0,-1 0 1 0 0,1 0-1 0 0,-1 1 1 0 0,0-1-1 0 0,0 1 1 0 0,0-1-1 0 0,0 1 1 0 0,0 0-1 0 0,0 1 0 0 0,-1-1 1 0 0,1 1-1 0 0,0 0 1 0 0,-1 0-1 0 0,0 0 1 0 0,1 1-1 0 0,-1-1 1 0 0,1 1-1 0 0,-7 1 1 0 0,10-1-75 0 0,0 0 1 0 0,0 0-1 0 0,0 1 1 0 0,0-1 0 0 0,0 0-1 0 0,0 1 1 0 0,1-1 0 0 0,-1 1-1 0 0,0-1 1 0 0,0 1-1 0 0,0-1 1 0 0,0 1 0 0 0,1 0-1 0 0,-1-1 1 0 0,0 1-1 0 0,0 1 1 0 0,-4 5-7318 0 0</inkml:trace>
  <inkml:trace contextRef="#ctx0" brushRef="#br0" timeOffset="2441.35">1328 408 9216 0 0,'0'0'1282'0'0,"-3"-1"2790"0"0,-18-14 5131 0 0,20 15-9129 0 0,0 0 1 0 0,0 1 0 0 0,0-1-1 0 0,0 0 1 0 0,0 0 0 0 0,0 0-1 0 0,1 1 1 0 0,-1-1 0 0 0,0 0 0 0 0,0 1-1 0 0,0-1 1 0 0,1 1 0 0 0,-1-1-1 0 0,0 1 1 0 0,0-1 0 0 0,0 2-1 0 0,0-2 35 0 0,-14 11 41 0 0,1-1-1 0 0,0 2 1 0 0,0 0 0 0 0,2 0-1 0 0,-1 2 1 0 0,2-1-1 0 0,0 1 1 0 0,0 1 0 0 0,-10 19-1 0 0,17-25 47 0 0,0 0-1 0 0,0 0 1 0 0,1 0-1 0 0,-3 11 1 0 0,5-15-76 0 0,0 1 1 0 0,0-1 0 0 0,1 1-1 0 0,0-1 1 0 0,-1 1-1 0 0,2-1 1 0 0,-1 1-1 0 0,2 8 1 0 0,-1-11-94 0 0,0-1 0 0 0,0 0 0 0 0,0 0 1 0 0,0 0-1 0 0,0 0 0 0 0,1 0 0 0 0,-1 0 0 0 0,1 0 0 0 0,-1 0 1 0 0,1-1-1 0 0,-1 1 0 0 0,1 0 0 0 0,0-1 0 0 0,0 0 1 0 0,0 1-1 0 0,0-1 0 0 0,0 0 0 0 0,0 0 0 0 0,0 0 1 0 0,1 0-1 0 0,2 1 0 0 0,6 1 25 0 0,-1-1 1 0 0,1 0-1 0 0,15 0 1 0 0,-16-1-36 0 0,1 0-7 0 0,0-1 0 0 0,-1 0 0 0 0,1-1 0 0 0,0 0 0 0 0,-1-1 0 0 0,19-5 0 0 0,-7 0-23 0 0,42-20 0 0 0,-56 22-8 0 0,0 0-1 0 0,0 0 1 0 0,-1-1-1 0 0,1 0 0 0 0,-1-1 1 0 0,-1 1-1 0 0,1-1 1 0 0,-1-1-1 0 0,0 1 1 0 0,-1-1-1 0 0,0 0 1 0 0,0 0-1 0 0,5-13 1 0 0,-8 17-37 0 0,0-1 1 0 0,0 1 0 0 0,-1 0 0 0 0,1-1-1 0 0,-1 1 1 0 0,0-1 0 0 0,-1 1 0 0 0,1-1-1 0 0,-1 1 1 0 0,0-1 0 0 0,0 0-1 0 0,0 1 1 0 0,-1-1 0 0 0,1 1 0 0 0,-1-1-1 0 0,0 1 1 0 0,-1-1 0 0 0,1 1 0 0 0,-1 0-1 0 0,0 0 1 0 0,0-1 0 0 0,0 1-1 0 0,-6-7 1 0 0,1 2-241 0 0,0 1 0 0 0,-1 0 1 0 0,0 1-1 0 0,-1 0 0 0 0,0 0 0 0 0,-18-10 0 0 0,23 14 22 0 0,0 1 1 0 0,-1 0-1 0 0,0 0 0 0 0,1 1 0 0 0,-1-1 0 0 0,0 1 0 0 0,0 0 0 0 0,0 1 1 0 0,0-1-1 0 0,0 1 0 0 0,0 0 0 0 0,0 0 0 0 0,0 0 0 0 0,1 1 0 0 0,-1 0 0 0 0,0 0 1 0 0,-8 3-1 0 0,1 0-2015 0 0,-3 2-4567 0 0</inkml:trace>
  <inkml:trace contextRef="#ctx0" brushRef="#br0" timeOffset="2844.63">1674 538 19895 0 0,'0'0'6692'0'0,"2"0"-6348"0"0,4 1-194 0 0,7 3-182 0 0,1-1 0 0 0,0-1 0 0 0,-1 0 0 0 0,1-1 1 0 0,0 0-1 0 0,22-3 0 0 0,-10-1-2592 0 0,-7 0-2772 0 0,7-1-2722 0 0</inkml:trace>
  <inkml:trace contextRef="#ctx0" brushRef="#br0" timeOffset="3284.6">1943 379 6912 0 0,'0'0'71'0'0,"-1"0"0"0"0,0-1 1 0 0,1 1-1 0 0,-1 0 0 0 0,1 0 0 0 0,-1-1 0 0 0,1 1 1 0 0,-1-1-1 0 0,1 1 0 0 0,-1 0 0 0 0,1-1 1 0 0,-1 1-1 0 0,1-1 0 0 0,0 1 0 0 0,-1-1 1 0 0,1 1-1 0 0,0-1 0 0 0,-1 0 0 0 0,1 1 1 0 0,-1-2-1 0 0,2 2 130 0 0,-1-1 1 0 0,0 0-1 0 0,1 1 1 0 0,-1-1-1 0 0,0 0 1 0 0,1 1-1 0 0,-1-1 1 0 0,1 1-1 0 0,-1-1 0 0 0,1 0 1 0 0,-1 1-1 0 0,1-1 1 0 0,-1 1-1 0 0,1 0 1 0 0,0-1-1 0 0,-1 1 1 0 0,1-1-1 0 0,1 1 1 0 0,0-2 363 0 0,1 0 0 0 0,0 1 0 0 0,0 0 1 0 0,-1-1-1 0 0,1 1 0 0 0,0 1 1 0 0,0-1-1 0 0,0 0 0 0 0,1 1 0 0 0,-1-1 1 0 0,5 1-1 0 0,1 0 70 0 0,-1 1 1 0 0,16 4-1 0 0,-13-3-251 0 0,-7 0-228 0 0,1 0 0 0 0,0-1 0 0 0,-1 1 1 0 0,0 1-1 0 0,6 2 0 0 0,0 1 36 0 0,-8-5-140 0 0,0 0-1 0 0,0 1 1 0 0,0-1-1 0 0,0 1 1 0 0,0 0-1 0 0,0-1 1 0 0,0 1-1 0 0,-1 0 1 0 0,1 0-1 0 0,-1 0 1 0 0,1 0-1 0 0,-1 0 1 0 0,0 1 0 0 0,0-1-1 0 0,0 0 1 0 0,0 1-1 0 0,0-1 1 0 0,0 1-1 0 0,-1-1 1 0 0,1 1-1 0 0,-1-1 1 0 0,0 1-1 0 0,1-1 1 0 0,-1 1-1 0 0,0-1 1 0 0,-1 1 0 0 0,1-1-1 0 0,0 1 1 0 0,-1-1-1 0 0,1 1 1 0 0,-2 2-1 0 0,-8 15-51 0 0,-1 0 0 0 0,-13 19 0 0 0,3-12 14 0 0,11-15 32 0 0,0 0-1 0 0,2 1 0 0 0,-1 0 0 0 0,-10 24 0 0 0,19-37-23 0 0,0 1-1 0 0,-1 0 0 0 0,1-1 1 0 0,0 1-1 0 0,0 0 1 0 0,0-1-1 0 0,0 1 0 0 0,0 0 1 0 0,0-1-1 0 0,0 1 1 0 0,0 0-1 0 0,0-1 0 0 0,0 1 1 0 0,0 0-1 0 0,0-1 1 0 0,1 1-1 0 0,-1 0 0 0 0,0-1 1 0 0,0 1-1 0 0,1 0 1 0 0,-1-1-1 0 0,0 1 0 0 0,1-1 1 0 0,-1 1-1 0 0,1-1 1 0 0,-1 1-1 0 0,1-1 0 0 0,-1 1 1 0 0,2 0-1 0 0,20 11 499 0 0,-11-7-202 0 0,-7-2-268 0 0,1-1-1 0 0,0 0 0 0 0,0 0 0 0 0,0-1 1 0 0,0 0-1 0 0,0 1 0 0 0,0-2 0 0 0,0 1 1 0 0,8 0-1 0 0,-4-2-716 0 0,-1 0 1 0 0,1 0-1 0 0,-1 0 1 0 0,17-6-1 0 0,-10 3-5065 0 0,1-3-1695 0 0</inkml:trace>
  <inkml:trace contextRef="#ctx0" brushRef="#br0" timeOffset="3714.7">2320 397 3224 0 0,'-1'0'-4'0'0,"1"0"0"0"0,-1-1-1 0 0,0 1 1 0 0,0 0 0 0 0,0 0 0 0 0,1-1 0 0 0,-1 1-1 0 0,0 0 1 0 0,0-1 0 0 0,1 1 0 0 0,-1-1 0 0 0,0 1 0 0 0,1-1-1 0 0,-1 1 1 0 0,0-1 0 0 0,1 1 0 0 0,-1-1 0 0 0,1 0 0 0 0,-1 1-1 0 0,1-1 1 0 0,-1-1 0 0 0,-6-5 1459 0 0,-3 2 5219 0 0,5 3-5555 0 0,-3 2 11476 0 0,12 4-12144 0 0,15 10 6 0 0,1 0 1 0 0,1-2-1 0 0,24 12 0 0 0,-34-19-337 0 0,-8-4-79 0 0,1 1-1 0 0,-1-1 1 0 0,1 1 0 0 0,-1 0 0 0 0,0 1-1 0 0,0-1 1 0 0,0 0 0 0 0,0 1 0 0 0,-1 0-1 0 0,5 5 1 0 0,2 2 25 0 0,8 12 48 0 0,-16-20-107 0 0,0-1-1 0 0,-1 0 0 0 0,1 0 0 0 0,0 1 0 0 0,-1-1 1 0 0,1 1-1 0 0,-1-1 0 0 0,0 1 0 0 0,1-1 1 0 0,-1 0-1 0 0,0 1 0 0 0,0-1 0 0 0,0 1 1 0 0,0-1-1 0 0,-1 3 0 0 0,-1 30 61 0 0,2-29-65 0 0,0 0 0 0 0,0-1 0 0 0,0 1 0 0 0,-1 0 0 0 0,1 0 0 0 0,-1 0 0 0 0,-3 7 0 0 0,-2 3 14 0 0,5-11-14 0 0,1-1 1 0 0,-2 0-1 0 0,1 0 1 0 0,0 0-1 0 0,-1 0 1 0 0,1 0-1 0 0,-1 0 1 0 0,0 0-1 0 0,0 0 1 0 0,0-1-1 0 0,0 1 1 0 0,-1-1-1 0 0,1 1 1 0 0,-4 2-1 0 0,1-2-12 0 0,2 0-25 0 0,0-1 0 0 0,-1 0 0 0 0,1 0 0 0 0,0 0 0 0 0,-1 0-1 0 0,1-1 1 0 0,-1 0 0 0 0,1 1 0 0 0,-1-1 0 0 0,1 0 0 0 0,-1-1 0 0 0,0 1 0 0 0,0-1 0 0 0,-5 0 0 0 0,-4-1-449 0 0,-11-2-1944 0 0,12-3 916 0 0</inkml:trace>
  <inkml:trace contextRef="#ctx0" brushRef="#br0" timeOffset="3715.7">2267 326 19839 0 0,'0'0'1796'0'0,"8"-4"-1440"0"0,1 0 393 0 0,-1-1-1 0 0,0 1 0 0 0,1 1 1 0 0,0-1-1 0 0,0 1 1 0 0,16-3-1 0 0,58-2 138 0 0,-21 3-1127 0 0,-33 2-478 0 0,37 2 0 0 0,9 0-4988 0 0,-55-1-1999 0 0</inkml:trace>
  <inkml:trace contextRef="#ctx0" brushRef="#br0" timeOffset="4075.21">2828 316 18287 0 0,'0'0'1828'0'0,"-1"-1"-1673"0"0,-1-4-6 0 0,2 4 1443 0 0,-19 8 615 0 0,15-4-2148 0 0,0-1-1 0 0,0 1 1 0 0,0 0 0 0 0,0 0-1 0 0,0 1 1 0 0,1-1 0 0 0,0 1-1 0 0,-1-1 1 0 0,1 1 0 0 0,-3 7 0 0 0,-5 3 36 0 0,0-1 178 0 0,0 1 0 0 0,1 1 0 0 0,-8 15 0 0 0,15-22-66 0 0,-1-1 1 0 0,1 1 0 0 0,1-1-1 0 0,0 1 1 0 0,0 0-1 0 0,0 0 1 0 0,1 0 0 0 0,-1 16-1 0 0,3-18-134 0 0,-1 1 0 0 0,1 0 0 0 0,0 0 0 0 0,0-1 0 0 0,0 1 0 0 0,1-1-1 0 0,0 1 1 0 0,1-1 0 0 0,-1 0 0 0 0,1 0 0 0 0,1 0 0 0 0,-1 0 0 0 0,1 0 0 0 0,4 5 0 0 0,-5-8-65 0 0,0 0 0 0 0,0 0 0 0 0,0 0 1 0 0,1 0-1 0 0,-1-1 0 0 0,1 1 0 0 0,-1-1 0 0 0,1 0 1 0 0,0 0-1 0 0,0 0 0 0 0,0 0 0 0 0,0-1 1 0 0,0 0-1 0 0,0 0 0 0 0,1 0 0 0 0,-1 0 0 0 0,0-1 1 0 0,1 1-1 0 0,-1-1 0 0 0,0 0 0 0 0,1-1 1 0 0,7 0-1 0 0,-2-1-3 0 0,1 0 6 0 0,0 0-1 0 0,18-7 1 0 0,-25 7-9 0 0,0 0-1 0 0,1 0 1 0 0,-1 0-1 0 0,0-1 1 0 0,-1 0 0 0 0,1 1-1 0 0,0-1 1 0 0,-1-1 0 0 0,5-4-1 0 0,2-4-6 0 0,-1 0 0 0 0,0 0 0 0 0,10-22-1 0 0,-15 27-2 0 0,-1 0 0 0 0,0 0 0 0 0,0-1 0 0 0,-1 1 0 0 0,0-1 0 0 0,-1 1 0 0 0,1-1 0 0 0,0-12 0 0 0,-1-6-137 0 0,0 20 75 0 0,-1 1 1 0 0,0-1-1 0 0,0 0 0 0 0,0 0 1 0 0,-1 0-1 0 0,1 1 0 0 0,-1-1 0 0 0,-3-9 1 0 0,0 6-178 0 0,0 0 1 0 0,0-1-1 0 0,-1 2 1 0 0,0-1-1 0 0,-1 1 1 0 0,0-1-1 0 0,-7-7 1 0 0,10 13 126 0 0,0 0 0 0 0,1 1 1 0 0,-1-1-1 0 0,0 1 0 0 0,-1 0 0 0 0,1 0 1 0 0,0 0-1 0 0,-1 0 0 0 0,1 0 0 0 0,-1 1 1 0 0,1 0-1 0 0,-1-1 0 0 0,1 1 0 0 0,-1 0 1 0 0,0 1-1 0 0,0-1 0 0 0,0 1 0 0 0,1 0 1 0 0,-1 0-1 0 0,0 0 0 0 0,-6 1 0 0 0,3 1-652 0 0,0 0-1 0 0,0 0 1 0 0,0 0 0 0 0,0 1-1 0 0,0 0 1 0 0,1 1-1 0 0,0 0 1 0 0,-8 5-1 0 0,11-7-1274 0 0</inkml:trace>
  <inkml:trace contextRef="#ctx0" brushRef="#br0" timeOffset="4434.13">3138 282 11600 0 0,'0'0'1053'0'0,"-15"11"4120"0"0,10-6-4395 0 0,1 0-1 0 0,-1 0 1 0 0,1 0-1 0 0,1 1 1 0 0,-6 10 0 0 0,2-4-9 0 0,6-11-739 0 0,1-1 0 0 0,0 1 0 0 0,0 0 0 0 0,0-1 0 0 0,-1 1 1 0 0,1-1-1 0 0,0 1 0 0 0,0 0 0 0 0,0-1 0 0 0,0 1 0 0 0,0 0 0 0 0,0-1 1 0 0,0 1-1 0 0,0-1 0 0 0,0 1 0 0 0,0 0 0 0 0,0-1 0 0 0,1 1 1 0 0,-1-1-1 0 0,0 1 0 0 0,0 0 0 0 0,1-1 0 0 0,-1 1 0 0 0,0-1 0 0 0,1 1 1 0 0,-1-1-1 0 0,0 1 0 0 0,1-1 0 0 0,-1 1 0 0 0,2 0 0 0 0,13 8 153 0 0,-10-7-175 0 0,1-1 0 0 0,0 0 0 0 0,0-1 0 0 0,0 1 0 0 0,0-1 0 0 0,0 0 0 0 0,0-1 0 0 0,0 0 1 0 0,10-2-1 0 0,-12 3-4 0 0,0-1 0 0 0,0-1 1 0 0,0 1-1 0 0,0-1 0 0 0,0 1 1 0 0,0-1-1 0 0,0 0 0 0 0,0-1 1 0 0,-1 1-1 0 0,1-1 0 0 0,-1 1 1 0 0,0-1-1 0 0,6-6 0 0 0,-9 9-6 0 0,1-1-1 0 0,0 0 0 0 0,-1 0 1 0 0,1 0-1 0 0,0 0 0 0 0,-1 0 1 0 0,1 0-1 0 0,-1 0 0 0 0,1 0 1 0 0,-1 0-1 0 0,0 0 0 0 0,1 0 1 0 0,-1 0-1 0 0,0 0 0 0 0,0 0 1 0 0,0 0-1 0 0,0 0 0 0 0,0 0 1 0 0,0 0-1 0 0,0 0 0 0 0,0 0 1 0 0,0 0-1 0 0,0 0 0 0 0,-1-1 1 0 0,0 1-7 0 0,1 0 0 0 0,-1 0 0 0 0,0 0 0 0 0,0 0 0 0 0,0 1 0 0 0,0-1 0 0 0,0 0 0 0 0,0 1 0 0 0,0-1 1 0 0,0 1-1 0 0,0-1 0 0 0,0 1 0 0 0,0-1 0 0 0,-1 1 0 0 0,1 0 0 0 0,0 0 0 0 0,-2-1 0 0 0,-6 1-81 0 0,0-1-1 0 0,0 1 1 0 0,-17 3-1 0 0,25-3 83 0 0,-27 0-928 0 0,27 0 205 0 0</inkml:trace>
  <inkml:trace contextRef="#ctx0" brushRef="#br0" timeOffset="4823.84">3516 259 18055 0 0,'-5'7'874'0'0,"-55"61"795"0"0,52-57-1029 0 0,0 1-1 0 0,1 0 1 0 0,0 1-1 0 0,-5 14 1 0 0,-16 56 995 0 0,27-78-1565 0 0,-12 29 715 0 0,7-16-62 0 0,-9 31-1 0 0,14-44-643 0 0,1 0-1 0 0,-1 0 0 0 0,1-1 0 0 0,-1 1 0 0 0,1 0 1 0 0,1 0-1 0 0,-1 0 0 0 0,1-1 0 0 0,-1 1 0 0 0,1 0 1 0 0,3 7-1 0 0,-2-9-72 0 0,-1-1 0 0 0,1 0 0 0 0,-1 0 0 0 0,1 1 0 0 0,0-1 0 0 0,0 0 0 0 0,0-1 0 0 0,0 1 0 0 0,0 0 0 0 0,0 0 0 0 0,0-1 0 0 0,1 1 0 0 0,-1-1 0 0 0,0 0 1 0 0,1 0-1 0 0,0 0 0 0 0,-1 0 0 0 0,1 0 0 0 0,-1-1 0 0 0,1 1 0 0 0,4 0 0 0 0,3 0-210 0 0,0 0 1 0 0,1-1 0 0 0,-1 0-1 0 0,14-2 1 0 0,4-4-1508 0 0,0-4-4734 0 0,2-2-2009 0 0</inkml:trace>
  <inkml:trace contextRef="#ctx0" brushRef="#br0" timeOffset="5880.16">3843 763 5064 0 0,'0'3'220'0'0,"0"0"1"0"0,0 1-1 0 0,0-1 1 0 0,0 1-1 0 0,-1-1 1 0 0,0 0-1 0 0,0 1 1 0 0,1-1-1 0 0,-2 0 1 0 0,1 0-1 0 0,0 0 1 0 0,-4 5-1 0 0,-8 18 7710 0 0,-1 18-3937 0 0,8-26-3131 0 0,4-10-855 0 0,0 1-1 0 0,1 0 0 0 0,0-1 0 0 0,0 1 0 0 0,1 11 0 0 0,0-17-272 0 0</inkml:trace>
  <inkml:trace contextRef="#ctx0" brushRef="#br0" timeOffset="6563.96">3945 408 13104 0 0,'0'0'633'0'0,"0"0"-573"0"0,0-1 1 0 0,0 0-1 0 0,-1 0 1 0 0,1 0-1 0 0,0 0 1 0 0,0 0-1 0 0,0 0 1 0 0,-1 1 0 0 0,1-1-1 0 0,-1 0 1 0 0,1 0-1 0 0,-1-1 1 0 0,-1 1 98 0 0,1 0 1 0 0,-1 0-1 0 0,0 0 1 0 0,0 0-1 0 0,0 0 1 0 0,0 0-1 0 0,0 1 1 0 0,0-1-1 0 0,0 1 1 0 0,-4-1-1 0 0,-10-4 8157 0 0,24 3-7799 0 0,11 2-186 0 0,-5 1-133 0 0,0-1 0 0 0,0-1 0 0 0,19-3 0 0 0,139-23 79 0 0,-167 26-275 0 0,-3 0 1 0 0,0 1 1 0 0,-1 0 0 0 0,1-1-1 0 0,-1 1 1 0 0,1 0 0 0 0,0 0 0 0 0,-1 0-1 0 0,1 1 1 0 0,0-1 0 0 0,-1 0-1 0 0,1 0 1 0 0,-1 1 0 0 0,3 0 0 0 0,5 2 6 0 0,-8-3-10 0 0,-1 1 0 0 0,0-1 0 0 0,1 0 0 0 0,-1 0 0 0 0,0 0 0 0 0,1 0 0 0 0,-1 0 0 0 0,0 0 0 0 0,1 0 0 0 0,-1 1 0 0 0,0-1 0 0 0,1 0 0 0 0,-1 0 0 0 0,0 0 0 0 0,1 1 0 0 0,-1-1 0 0 0,0 0 0 0 0,0 1 0 0 0,1-1 0 0 0,-1 0 0 0 0,0 0 0 0 0,0 1 0 0 0,0-1 0 0 0,0 0 0 0 0,1 1 0 0 0,-1-1 0 0 0,0 0 0 0 0,0 1 0 0 0,0-1 0 0 0,0 0 0 0 0,0 1 0 0 0,0-1 0 0 0,0 1 0 0 0,0-1 0 0 0,0 0 0 0 0,0 1 0 0 0,0-1 0 0 0,0 0 0 0 0,0 1 0 0 0,0-1 0 0 0,0 0 0 0 0,0 1 0 0 0,0-1 0 0 0,-1 1 0 0 0,1 0 0 0 0,-1 3 4 0 0,0 0 0 0 0,-1 0 0 0 0,1 0 0 0 0,-1 0 0 0 0,0 0 0 0 0,0 0-1 0 0,0-1 1 0 0,0 1 0 0 0,-1-1 0 0 0,1 1 0 0 0,-1-1 0 0 0,-5 5 0 0 0,-5 3 44 0 0,-27 18 0 0 0,7-6-3 0 0,25-17 17 0 0,0-1 0 0 0,0 0 0 0 0,-15 7 0 0 0,20-11-8 0 0,0 1 0 0 0,1 0 1 0 0,-1-1-1 0 0,0 1 0 0 0,1 0 0 0 0,0 0 0 0 0,-1 1 0 0 0,1-1 0 0 0,0 0 0 0 0,0 1 0 0 0,-2 3 0 0 0,3-5 768 0 0,3 0-669 0 0,6 1-67 0 0,1 0 0 0 0,0 0 0 0 0,-1-1 0 0 0,17 0 0 0 0,2 0 20 0 0,-1 1 6 0 0,-13-1-112 0 0,1 0 0 0 0,-1 0 0 0 0,20 6 0 0 0,-30-7 11 0 0,0 1 1 0 0,-1 0-1 0 0,1 0 1 0 0,0 1-1 0 0,0-1 1 0 0,0 1-1 0 0,-1-1 0 0 0,1 1 1 0 0,-1 0-1 0 0,1 0 1 0 0,-1 0-1 0 0,0 0 1 0 0,0 0-1 0 0,0 0 0 0 0,0 1 1 0 0,0-1-1 0 0,0 1 1 0 0,-1 0-1 0 0,1-1 1 0 0,1 5-1 0 0,-3-5-16 0 0,1 0 1 0 0,-1 0-1 0 0,0 0 1 0 0,0 0-1 0 0,0 1 0 0 0,0-1 1 0 0,0 0-1 0 0,-1 0 1 0 0,1 0-1 0 0,-1 0 0 0 0,1 0 1 0 0,-1 0-1 0 0,0 0 1 0 0,0 0-1 0 0,0-1 0 0 0,0 1 1 0 0,0 0-1 0 0,0 0 0 0 0,0-1 1 0 0,-2 3-1 0 0,-2 3-21 0 0,-1-1 0 0 0,0 1 0 0 0,-9 6 0 0 0,5-5 124 0 0,-1 0 1 0 0,1-1-1 0 0,-17 9 0 0 0,21-13-93 0 0,0 0-1 0 0,0-1 1 0 0,0 0-1 0 0,0 0 0 0 0,-1 0 1 0 0,1-1-1 0 0,0 0 1 0 0,-11 0-1 0 0,15-1-14 0 0,-1 0 0 0 0,1 0 0 0 0,0-1 0 0 0,0 1 0 0 0,-1-1 0 0 0,1 1 0 0 0,0-1 1 0 0,0 0-1 0 0,0 0 0 0 0,0 0 0 0 0,0 0 0 0 0,-4-3 0 0 0,-9-9-1605 0 0,6 3-2667 0 0,4 4 407 0 0,-3-3-4679 0 0</inkml:trace>
  <inkml:trace contextRef="#ctx0" brushRef="#br0" timeOffset="6988.79">4476 296 13104 0 0,'0'0'1581'0'0,"-5"4"716"0"0,-15 16 940 0 0,14-15-2723 0 0,0 1-1 0 0,1-1 0 0 0,-1 1 0 0 0,1 0 0 0 0,-6 11 0 0 0,5-6-43 0 0,1-1 0 0 0,1 1 0 0 0,0-1 1 0 0,0 1-1 0 0,-3 23 0 0 0,6-29-406 0 0,0 0 1 0 0,1 1-1 0 0,0-1 1 0 0,0 1-1 0 0,1-1 1 0 0,-1 0-1 0 0,1 1 1 0 0,0-1-1 0 0,1 0 0 0 0,-1 0 1 0 0,1 0-1 0 0,0 0 1 0 0,1 0-1 0 0,5 9 1 0 0,-3-5 2 0 0,1-1 0 0 0,0 0 1 0 0,0 0-1 0 0,1-1 0 0 0,0 0 1 0 0,1 0-1 0 0,0-1 0 0 0,0 0 0 0 0,0 0 1 0 0,0-1-1 0 0,1 0 0 0 0,0 0 1 0 0,0-1-1 0 0,18 6 0 0 0,-24-9-63 0 0,-1-1 0 0 0,1 1-1 0 0,0-1 1 0 0,-1 1 0 0 0,1-1 0 0 0,-1 0 0 0 0,1 0-1 0 0,0 0 1 0 0,-1 0 0 0 0,1-1 0 0 0,-1 1-1 0 0,1-1 1 0 0,0 0 0 0 0,-1 1 0 0 0,1-1 0 0 0,-1 0-1 0 0,0 0 1 0 0,4-2 0 0 0,-4 1 15 0 0,1-1 0 0 0,-1 1 0 0 0,0 0 0 0 0,0-1 1 0 0,0 1-1 0 0,0-1 0 0 0,0 1 0 0 0,0-1 0 0 0,-1 0 0 0 0,1 0 0 0 0,-1 0 0 0 0,0 0 1 0 0,0 0-1 0 0,1-4 0 0 0,0-1 17 0 0,0-1 1 0 0,0 1-1 0 0,-1 0 1 0 0,-1-1-1 0 0,1 1 1 0 0,-2-12-1 0 0,0 14-52 0 0,0 1-1 0 0,0-1 0 0 0,0 1 1 0 0,-1-1-1 0 0,0 1 0 0 0,0-1 1 0 0,0 1-1 0 0,-1 0 0 0 0,0 0 0 0 0,-4-6 1 0 0,-7-5-615 0 0,0-1 0 0 0,-2 2 0 0 0,-25-21 0 0 0,27 24-770 0 0,3 6-481 0 0</inkml:trace>
  <inkml:trace contextRef="#ctx0" brushRef="#br0" timeOffset="7740.79">4683 520 9672 0 0,'0'0'2217'0'0,"9"1"2608"0"0,-5 3-4524 0 0,0 1 0 0 0,1 0 0 0 0,-2 0 0 0 0,1 0 0 0 0,-1 0 0 0 0,1 1-1 0 0,-1-1 1 0 0,-1 1 0 0 0,1 0 0 0 0,-1 0 0 0 0,0 0 0 0 0,-1 0 0 0 0,1 0 0 0 0,-1 0 0 0 0,0 0 0 0 0,-1 0 0 0 0,1 1-1 0 0,-2 5 1 0 0,2 5 350 0 0,-1 12 274 0 0,0-13-484 0 0,0-16-434 0 0,0 0-1 0 0,1 0 1 0 0,-1 0 0 0 0,0-1 0 0 0,0 1 0 0 0,1 0-1 0 0,-1 0 1 0 0,0 0 0 0 0,0 0 0 0 0,1 0 0 0 0,-1 0 0 0 0,0 0-1 0 0,0 0 1 0 0,0 0 0 0 0,1-1 0 0 0,-1 1 0 0 0,0 0 0 0 0,0 0-1 0 0,0 0 1 0 0,0 0 0 0 0,1-1 0 0 0,-1 1 0 0 0,0 0-1 0 0,0 0 1 0 0,0 0 0 0 0,0-1 0 0 0,0 1 0 0 0,0 0 0 0 0,1 0-1 0 0,-1-1 1 0 0,0 1 0 0 0,2-4-75 0 0,0 0-1 0 0,0-1 1 0 0,0 1-1 0 0,-1 0 1 0 0,2-6-1 0 0,3-24-186 0 0,3-65 0 0 0,-9 99 304 0 0,0-1-1 0 0,0 0 1 0 0,0 0 0 0 0,0 1 0 0 0,1-1 0 0 0,-1 0 0 0 0,0 1 0 0 0,1-1 0 0 0,-1 1 0 0 0,0-1 0 0 0,1 0 0 0 0,-1 1 0 0 0,1-1-1 0 0,-1 1 1 0 0,1-1 0 0 0,-1 1 0 0 0,1-1 0 0 0,-1 1 0 0 0,1-1 0 0 0,-1 1 0 0 0,1 0 0 0 0,0-1 0 0 0,-1 1 0 0 0,1 0-1 0 0,-1-1 1 0 0,1 1 0 0 0,0 0 0 0 0,0 0 0 0 0,-1 0 0 0 0,1 0 0 0 0,0-1 0 0 0,-1 1 0 0 0,1 0 0 0 0,0 0 0 0 0,-1 0 0 0 0,1 1-1 0 0,0-1 1 0 0,0 0 0 0 0,-1 0 0 0 0,1 0 0 0 0,0 0 0 0 0,-1 1 0 0 0,1-1 0 0 0,0 0 0 0 0,-1 1 0 0 0,1-1 0 0 0,0 1 0 0 0,7 4-6 0 0,0 1 1 0 0,-1 0 0 0 0,0 1-1 0 0,0-1 1 0 0,0 1 0 0 0,-1 1 0 0 0,7 9-1 0 0,-1-1-46 0 0,-11-15 6 0 0,0-1-1 0 0,-1 1 1 0 0,0-1-1 0 0,1 0 0 0 0,-1 1 0 0 0,0-1 0 0 0,0 0 0 0 0,1 1 0 0 0,-1-1 1 0 0,0 0-1 0 0,0 1 0 0 0,0-1 0 0 0,1 1 0 0 0,-1-1 0 0 0,0 1 1 0 0,0-1-1 0 0,0 1 0 0 0,0-1 0 0 0,0 0 0 0 0,0 1 0 0 0,0-1 0 0 0,0 1 1 0 0,0-1-1 0 0,0 1 0 0 0,10-6-49 0 0,-4 1-31 0 0,-1-1 0 0 0,1 0 0 0 0,7-10-1 0 0,-8 9-95 0 0,0 1-1 0 0,12-11 1 0 0,-15 15 152 0 0,0 0 1 0 0,0-1 0 0 0,0 1 0 0 0,0 0 0 0 0,1 0 0 0 0,-1 0 0 0 0,0 0 0 0 0,1 0 0 0 0,-1 1 0 0 0,1-1 0 0 0,-1 1-1 0 0,1 0 1 0 0,2-1 0 0 0,-4 1 55 0 0,-1 1 1 0 0,1-1-1 0 0,0 0 0 0 0,-1 0 0 0 0,1 0 1 0 0,0 0-1 0 0,-1 1 0 0 0,1-1 0 0 0,-1 0 1 0 0,1 1-1 0 0,0-1 0 0 0,-1 0 0 0 0,1 1 1 0 0,-1-1-1 0 0,1 1 0 0 0,-1-1 0 0 0,1 1 1 0 0,-1-1-1 0 0,0 1 0 0 0,1-1 0 0 0,0 2 1 0 0,7 18 185 0 0,-7-12-193 0 0,1 0 0 0 0,-1 1 0 0 0,0 8 0 0 0,-5 87 271 0 0,4-102-352 0 0,-1-1-1 0 0,1 0 1 0 0,0 1 0 0 0,1-1-1 0 0,-1 0 1 0 0,0 1 0 0 0,0-1-1 0 0,0 0 1 0 0,1 0-1 0 0,-1 1 1 0 0,1-1 0 0 0,-1 0-1 0 0,1 0 1 0 0,-1 1 0 0 0,1-1-1 0 0,0 0 1 0 0,1 1-1 0 0,-1-1-85 0 0,0 0 0 0 0,0-1 0 0 0,0 1 0 0 0,0-1 0 0 0,0 1 0 0 0,0-1 0 0 0,1 1 0 0 0,-1-1 0 0 0,0 0 0 0 0,0 0 0 0 0,3 1 0 0 0,-4-1 121 0 0,11-1-1392 0 0,-4-5-12 0 0</inkml:trace>
  <inkml:trace contextRef="#ctx0" brushRef="#br0" timeOffset="8109.59">5171 521 18399 0 0,'0'0'1668'0'0,"-8"3"-1344"0"0,6-1-107 0 0,-1 0 0 0 0,1 0 0 0 0,-1 0-1 0 0,1 0 1 0 0,0 0 0 0 0,0 0 0 0 0,0 1-1 0 0,0-1 1 0 0,0 1 0 0 0,1-1 0 0 0,-1 1-1 0 0,1 0 1 0 0,-1-1 0 0 0,1 1 0 0 0,0 0-1 0 0,0 0 1 0 0,0 0 0 0 0,1 0 0 0 0,-1 0-1 0 0,1 0 1 0 0,-1 0 0 0 0,1 1 0 0 0,0-1-1 0 0,0 0 1 0 0,1 0 0 0 0,-1 0 0 0 0,1 0-1 0 0,-1 0 1 0 0,2 3 0 0 0,-1-2-210 0 0,1 0 0 0 0,0 0 0 0 0,0 0 0 0 0,0 0 1 0 0,1 0-1 0 0,-1-1 0 0 0,1 1 0 0 0,0-1 0 0 0,0 1 0 0 0,0-1 0 0 0,0 0 0 0 0,0 0 1 0 0,1-1-1 0 0,0 1 0 0 0,-1-1 0 0 0,7 4 0 0 0,19 3-1917 0 0,-18-8-5101 0 0</inkml:trace>
  <inkml:trace contextRef="#ctx0" brushRef="#br0" timeOffset="8110.59">5087 373 5064 0 0,'0'0'224'0'0,"-3"-7"48"0"0,-5 0-272 0 0,5 2 0 0 0,-1-2 0 0 0,0 0 0 0 0,0 0 3760 0 0,1 4 696 0 0,3-7 143 0 0,0 3 25 0 0,0 0-3216 0 0,3 0-640 0 0,1 5-128 0 0,0-5-24 0 0,0 0-928 0 0,3 4-184 0 0,0-1-40 0 0,6 1-9551 0 0</inkml:trace>
  <inkml:trace contextRef="#ctx0" brushRef="#br0" timeOffset="8550.41">5260 547 8288 0 0,'1'8'862'0'0,"8"21"1396"0"0,-1-7 2608 0 0,-4-1 1261 0 0,-4-20-5597 0 0,1 14 0 0 0,9-37-1848 0 0,-4 10 440 0 0,-1 1 1 0 0,0-1-1 0 0,5-23 1 0 0,-9 34 865 0 0,-1-1 0 0 0,0 1 0 0 0,1 0 0 0 0,-1 0 1 0 0,0 0-1 0 0,1 0 0 0 0,0 0 0 0 0,-1 0 0 0 0,1 0 0 0 0,0 0 1 0 0,-1 0-1 0 0,1 0 0 0 0,0 0 0 0 0,0 0 0 0 0,0 0 1 0 0,0 1-1 0 0,0-1 0 0 0,1-1 0 0 0,6-4 607 0 0,-7 5-45 0 0,15 1 1866 0 0,-11 2-2000 0 0,0-1 0 0 0,0 1-1 0 0,-1 0 1 0 0,1 0 0 0 0,-1 1 0 0 0,0-1 0 0 0,1 1 0 0 0,-1 0 0 0 0,6 6 0 0 0,-1 0 152 0 0,0 1-1 0 0,12 16 1 0 0,-16-19-545 0 0,0 1-1 0 0,-1 0 0 0 0,0 0 1 0 0,0 0-1 0 0,-1 1 1 0 0,0-1-1 0 0,0 1 1 0 0,-1 0-1 0 0,0 0 0 0 0,1 17 1 0 0,-3-24-1006 0 0</inkml:trace>
  <inkml:trace contextRef="#ctx0" brushRef="#br0" timeOffset="8949.68">5645 489 17967 0 0,'-9'1'458'0'0,"1"0"0"0"0,-1 0 0 0 0,1 1 0 0 0,0 0 0 0 0,0 1 0 0 0,0 0 0 0 0,-10 4-1 0 0,3 0 4246 0 0,32-3-4539 0 0,23 5-166 0 0,-34-8 22 0 0,0 0-1 0 0,-1 0 1 0 0,1 1-1 0 0,-1 0 1 0 0,1 0-1 0 0,-1 0 0 0 0,0 1 1 0 0,8 5-1 0 0,3 2 260 0 0,17 18 1 0 0,-24-20-102 0 0,-5-4-56 0 0,0 0 0 0 0,-1 0 0 0 0,0 0-1 0 0,0 1 1 0 0,0-1 0 0 0,2 7 0 0 0,5 6 105 0 0,-8-14-227 0 0,-1 0 0 0 0,1 0 0 0 0,-1 1 0 0 0,0-1 0 0 0,0 0 0 0 0,0 1 0 0 0,0-1 0 0 0,0 1 0 0 0,-1-1 0 0 0,1 7 0 0 0,-1-9 0 0 0,0 1 0 0 0,0-1 0 0 0,0 0 0 0 0,0 0 0 0 0,0 0 0 0 0,0 1 0 0 0,0-1 0 0 0,0 0 0 0 0,0 0 0 0 0,-1 0 0 0 0,1 1 0 0 0,0-1 0 0 0,-1 0 0 0 0,1 0 0 0 0,-1 0 0 0 0,1 0 0 0 0,-1 0 0 0 0,0 0 0 0 0,0 1 0 0 0,-2 1 0 0 0,1 0-5 0 0,0 0 0 0 0,0-1 0 0 0,-1 1 0 0 0,1-1 0 0 0,-1 1 0 0 0,1-1 0 0 0,-1 0 0 0 0,0 0 0 0 0,0-1 0 0 0,0 1 0 0 0,0 0 0 0 0,0-1 0 0 0,0 0-1 0 0,0 0 1 0 0,-1 0 0 0 0,1 0 0 0 0,0 0 0 0 0,-1-1 0 0 0,1 1 0 0 0,-7-1 0 0 0,0 0-51 0 0,0 0 1 0 0,0-1-1 0 0,0 0 0 0 0,0 0 1 0 0,-19-7-1 0 0,6 0-1318 0 0,9 0-5733 0 0,2 1-1307 0 0</inkml:trace>
  <inkml:trace contextRef="#ctx0" brushRef="#br0" timeOffset="9376.28">5671 0 16559 0 0,'0'0'1658'0'0,"2"1"-1368"0"0,6 5 693 0 0,0 0 0 0 0,9 9 0 0 0,13 12 642 0 0,8 3-59 0 0,59 65 0 0 0,-71-68-1081 0 0,8 6 133 0 0,51 59 607 0 0,-77-82-1088 0 0,0 2 0 0 0,0-1 0 0 0,-1 1-1 0 0,0 0 1 0 0,-1 0 0 0 0,8 26 0 0 0,-9-23 21 0 0,-1 1 0 0 0,-1 0 0 0 0,0-1 0 0 0,-1 1 0 0 0,0 0 0 0 0,-2 0 0 0 0,0 0 0 0 0,0 1 0 0 0,-4 18 0 0 0,0-6-4 0 0,4-22-149 0 0,-1 0 1 0 0,0 0-1 0 0,0 0 1 0 0,-1-1-1 0 0,0 1 1 0 0,-4 10-1 0 0,-59 106-36 0 0,62-116-220 0 0,0-1-1 0 0,-1 0 0 0 0,1-1 0 0 0,-1 1 0 0 0,0 0 0 0 0,-1-1 0 0 0,1 0 1 0 0,-8 6-1 0 0,11-10 118 0 0,0-1 1 0 0,0 0 0 0 0,0 1-1 0 0,0-1 1 0 0,0 0-1 0 0,1 0 1 0 0,-1 1 0 0 0,0-1-1 0 0,0 0 1 0 0,0 0-1 0 0,0 0 1 0 0,0 0 0 0 0,0 0-1 0 0,0-1 1 0 0,0 1 0 0 0,0 0-1 0 0,0 0 1 0 0,0 0-1 0 0,0-1 1 0 0,0 1 0 0 0,-1-1-1 0 0,-9-8-1370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3:43.25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1 7776 0 0,'0'0'1706'0'0,"6"10"-458"0"0,-3 2-722 0 0,-3-11-519 0 0,0-1 0 0 0,0 1 0 0 0,-1 0 0 0 0,1-1-1 0 0,1 1 1 0 0,-1-1 0 0 0,0 1 0 0 0,0 0 0 0 0,0-1 0 0 0,0 1 0 0 0,0-1 0 0 0,1 1 0 0 0,-1 0 0 0 0,0-1 0 0 0,0 1 0 0 0,1-1 0 0 0,-1 1 0 0 0,0-1 0 0 0,1 1 0 0 0,-1-1 0 0 0,1 1 0 0 0,-1-1 0 0 0,1 1 0 0 0,-1-1 0 0 0,1 0 0 0 0,0 1 0 0 0,1 1-13 0 0,16 34 153 0 0,-12-9 220 0 0,28 56-4454 0 0,-29-73 694 0 0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1:17.67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19 474 2304 0 0,'-1'-1'16'0'0,"0"0"1"0"0,-1 0-1 0 0,0 0 0 0 0,1 0 1 0 0,-1 0-1 0 0,1 0 1 0 0,-1 1-1 0 0,0-1 0 0 0,0 1 1 0 0,1-1-1 0 0,-1 1 0 0 0,0-1 1 0 0,-2 1-1 0 0,-14-4-21 0 0,-1 0 599 0 0,15 3 232 0 0,0 1-1 0 0,0-1 1 0 0,0 0 0 0 0,1 0-1 0 0,-1-1 1 0 0,0 1 0 0 0,1-1-1 0 0,-4-2 1 0 0,6 4-757 0 0,0-1 1 0 0,0 1-1 0 0,0-1 0 0 0,-1 0 0 0 0,1 1 1 0 0,0-1-1 0 0,0 0 0 0 0,1 0 1 0 0,-1 0-1 0 0,0 0 0 0 0,0 0 0 0 0,0 0 1 0 0,1 0-1 0 0,-1 0 0 0 0,0 0 1 0 0,1 0-1 0 0,-1 0 0 0 0,1-1 0 0 0,-1 1 1 0 0,1 0-1 0 0,0 0 0 0 0,-1-1 1 0 0,1 1-1 0 0,0 0 0 0 0,0 0 0 0 0,0-1 1 0 0,0 1-1 0 0,0-3 0 0 0,-11-11-105 0 0,6 6-6 0 0,-2-2-3586 0 0,7 5-180 0 0</inkml:trace>
  <inkml:trace contextRef="#ctx0" brushRef="#br0" timeOffset="1176.58">1119 150 5528 0 0,'0'0'19797'0'0,"0"6"-19193"0"0,5 65 711 0 0,1 2-196 0 0,-7-11-449 0 0,2 49-109 0 0,3-44-548 0 0,-4-54-2 0 0,-8-70-222 0 0,6 46 21 0 0,-1-1-1 0 0,0 1 1 0 0,-1 1-1 0 0,0-1 0 0 0,-9-15 1 0 0,-6-17-427 0 0,3 6 228 0 0,11 29 355 0 0,1 0-1 0 0,1-1 1 0 0,-1 0 0 0 0,1 1-1 0 0,1-1 1 0 0,-2-10 0 0 0,0-7 2 0 0,2 20 27 0 0,1 1 0 0 0,0-1 0 0 0,1 0 0 0 0,0 1 0 0 0,-1-1 0 0 0,2-6 0 0 0,1-5 39 0 0,-2 11 3 0 0,0 0-1 0 0,1 0 0 0 0,0 0 1 0 0,0 1-1 0 0,0-1 1 0 0,1 0-1 0 0,0 0 1 0 0,0 1-1 0 0,1-1 0 0 0,4-8 1 0 0,3-1 130 0 0,-8 12-115 0 0,-1 0 1 0 0,1 0 0 0 0,1 0-1 0 0,-1 0 1 0 0,5-5-1 0 0,0 1 81 0 0,0 1 0 0 0,1 0-1 0 0,0 0 1 0 0,0 1-1 0 0,1 0 1 0 0,15-8-1 0 0,-9 7-21 0 0,-11 4-79 0 0,0 1 0 0 0,0-1 0 0 0,0 1 0 0 0,0-1 0 0 0,0 1 0 0 0,0 0 0 0 0,0 1 0 0 0,6-1 0 0 0,2 1-20 0 0,-1 0-1 0 0,1 1 0 0 0,-1 1 1 0 0,1-1-1 0 0,-1 2 0 0 0,0 0 1 0 0,0 0-1 0 0,0 1 1 0 0,0 0-1 0 0,-1 1 0 0 0,0 0 1 0 0,18 12-1 0 0,-20-10-6 0 0,1 0 1 0 0,-1 0-1 0 0,-1 0 0 0 0,1 1 1 0 0,-1 0-1 0 0,-1 1 0 0 0,0 0 1 0 0,0 0-1 0 0,9 18 0 0 0,-14-24 1 0 0,0 0-1 0 0,0 0 1 0 0,0 1-1 0 0,-1-1 1 0 0,1 0-1 0 0,-1 0 1 0 0,1 1-1 0 0,-1-1 1 0 0,0 0-1 0 0,-1 1 1 0 0,1-1-1 0 0,0 0 1 0 0,-1 1-1 0 0,-1 3 1 0 0,0 1 29 0 0,-1 0 1 0 0,-1 0 0 0 0,1 0 0 0 0,-6 7 0 0 0,4-7-6 0 0,0-1-1 0 0,0 0 1 0 0,-1 0 0 0 0,0-1 0 0 0,-1 0-1 0 0,1 0 1 0 0,-1 0 0 0 0,0-1 0 0 0,0 0 0 0 0,-1 0-1 0 0,0-1 1 0 0,0 1 0 0 0,0-2 0 0 0,0 1-1 0 0,0-1 1 0 0,-1-1 0 0 0,-16 3 0 0 0,4-1 2 0 0,-31 1 0 0 0,45-5-41 0 0,0 0-1 0 0,0 0 1 0 0,0-1-1 0 0,0 0 1 0 0,-1 0-1 0 0,1-1 0 0 0,1 0 1 0 0,-9-3-1 0 0,15 5-54 0 0,-1 0 0 0 0,0-1 0 0 0,0 1 0 0 0,1-1-1 0 0,-1 1 1 0 0,0-1 0 0 0,1 1 0 0 0,-1-1-1 0 0,1 1 1 0 0,-1-1 0 0 0,1 1 0 0 0,-1-1 0 0 0,1 0-1 0 0,-1 1 1 0 0,1-1 0 0 0,-1 0 0 0 0,1 0-1 0 0,0-10-8114 0 0,3 2-786 0 0</inkml:trace>
  <inkml:trace contextRef="#ctx0" brushRef="#br0" timeOffset="1921.2">1541 127 2760 0 0,'-5'17'13462'0'0,"2"-12"-9135"0"0,2 0-3918 0 0,0 1 0 0 0,0-1-1 0 0,0 0 1 0 0,1 1 0 0 0,0-1 0 0 0,0 0 0 0 0,0 1 0 0 0,1-1 0 0 0,-1 0 0 0 0,3 6 0 0 0,1 28 934 0 0,-2 2-405 0 0,12 66 0 0 0,-7-65-570 0 0,-4-21-272 0 0,1 9 363 0 0,15 53-1 0 0,-18-78-471 0 0,-1-4-53 0 0,-1-2-52 0 0,-2-1 133 0 0,1 0 0 0 0,0 0 1 0 0,0-1-1 0 0,0 1 0 0 0,1-1 0 0 0,-1 0 1 0 0,0 1-1 0 0,1-1 0 0 0,0 0 1 0 0,0 0-1 0 0,-1-3 0 0 0,-10-35 2 0 0,2-1-226 0 0,2 0 0 0 0,-5-61 0 0 0,12 70 40 0 0,2-39 0 0 0,0 60 141 0 0,1-1 1 0 0,0 1-1 0 0,0 0 0 0 0,2 0 0 0 0,-1 0 0 0 0,10-19 0 0 0,-11 27 32 0 0,2-4 73 0 0,0 0 1 0 0,9-12 0 0 0,-12 18-60 0 0,1 1 0 0 0,-1-1 0 0 0,1 1 1 0 0,-1-1-1 0 0,1 1 0 0 0,0-1 0 0 0,-1 1 0 0 0,1 0 1 0 0,0 0-1 0 0,0 0 0 0 0,0 0 0 0 0,0 0 1 0 0,0 0-1 0 0,0 0 0 0 0,0 1 0 0 0,3-1 0 0 0,1 0-5 0 0,-2 0-4 0 0,0 0-1 0 0,1 1 1 0 0,-1 0-1 0 0,0 0 1 0 0,0 0-1 0 0,1 0 1 0 0,-1 1 0 0 0,0-1-1 0 0,0 1 1 0 0,8 3-1 0 0,2 0 0 0 0,0 1-1 0 0,0 0 1 0 0,0 1 0 0 0,-1 1-1 0 0,0 0 1 0 0,22 17-1 0 0,-34-22-4 0 0,1-1-1 0 0,0 1 1 0 0,0 0-1 0 0,-1 0 1 0 0,1 0-1 0 0,-1 1 1 0 0,1-1-1 0 0,-1 0 1 0 0,0 0-1 0 0,0 1 1 0 0,0-1-1 0 0,0 1 1 0 0,-1-1-1 0 0,1 1 1 0 0,-1-1-1 0 0,1 4 0 0 0,-1 2 6 0 0,0 0 0 0 0,0 0 0 0 0,-3 13 0 0 0,2-14-7 0 0,-1 11-1 0 0,2-16 0 0 0,1 0 0 0 0,-2 0 0 0 0,1 1 0 0 0,0-1 0 0 0,0 0 0 0 0,-1 0 0 0 0,1 1 0 0 0,-1-1 0 0 0,0 0 0 0 0,0 0 0 0 0,0 0 0 0 0,0 0 0 0 0,0 0 0 0 0,0 0 0 0 0,0 0 0 0 0,-1 0 0 0 0,-1 1 0 0 0,-11 12 1 0 0,0-1 0 0 0,0 0 0 0 0,-16 11 0 0 0,25-22-3 0 0,1 0 1 0 0,0 0-1 0 0,-1 0 1 0 0,0-1-1 0 0,0 0 1 0 0,1 0-1 0 0,-1 0 1 0 0,0 0-1 0 0,-1-1 1 0 0,1 0-1 0 0,0 0 1 0 0,-8 0-1 0 0,8-1-35 0 0,2 1 11 0 0,-1-1-1 0 0,1 0 0 0 0,0 0 0 0 0,-1 0 0 0 0,1-1 0 0 0,0 1 0 0 0,0-1 0 0 0,-1 0 1 0 0,1 0-1 0 0,0 0 0 0 0,0 0 0 0 0,0 0 0 0 0,0-1 0 0 0,0 1 0 0 0,-4-4 0 0 0,-5-2-792 0 0,11 7 669 0 0,0 0 0 0 0,-1-1 0 0 0,1 1 0 0 0,0-1 0 0 0,0 1 0 0 0,0-1 0 0 0,0 0 0 0 0,0 1 0 0 0,1-1 0 0 0,-1 0 0 0 0,0 0 0 0 0,0 0 0 0 0,0 0 0 0 0,1 1 0 0 0,-1-1 0 0 0,-1-2 0 0 0,1-6-1686 0 0</inkml:trace>
  <inkml:trace contextRef="#ctx0" brushRef="#br0" timeOffset="2726.29">1945 131 9672 0 0,'-15'3'3570'0'0,"14"-2"-3088"0"0,0-1 0 0 0,1 0 0 0 0,-1 1 1 0 0,1-1-1 0 0,-1 1 0 0 0,1-1 0 0 0,-1 1 0 0 0,1-1 0 0 0,-1 1 0 0 0,1-1 0 0 0,-1 1 0 0 0,1-1 0 0 0,0 1 0 0 0,-1 0 0 0 0,1-1 0 0 0,0 1 1 0 0,-1 0-1 0 0,1-1 0 0 0,0 2 0 0 0,1 16 3164 0 0,2-9-3874 0 0,0-1-1 0 0,7 14 1 0 0,-4-8 950 0 0,6 24-220 0 0,-2 2 0 0 0,7 47-1 0 0,-14-53-217 0 0,1 52-1 0 0,0-57-76 0 0,-3-26-204 0 0,0 0 0 0 0,0 0-1 0 0,0 0 1 0 0,-1 0-1 0 0,0 1 1 0 0,0-1 0 0 0,1 0-1 0 0,-2 0 1 0 0,1 0 0 0 0,-1 4-1 0 0,-1-1 143 0 0,0-6-58 0 0,0-14-41 0 0,1-26-165 0 0,-1 16-77 0 0,-1-1 1 0 0,-1 1-1 0 0,-10-36 1 0 0,-5-33-802 0 0,5 29 499 0 0,2 11 359 0 0,9 33 145 0 0,1 9-12 0 0,0 1-1 0 0,0 0 1 0 0,1 0-1 0 0,1-17 1 0 0,0 24 13 0 0,1 0 0 0 0,-1 1 0 0 0,1-1 0 0 0,-1 1 0 0 0,1-1 0 0 0,0 1 0 0 0,0-1 0 0 0,0 1 0 0 0,0 0 0 0 0,1-1 0 0 0,-1 1 0 0 0,0 0 0 0 0,1 0 0 0 0,0 0 0 0 0,-1 0 0 0 0,1 0 0 0 0,0 0 0 0 0,0 0 0 0 0,0 1 0 0 0,0-1 0 0 0,1 1 0 0 0,-1 0 1 0 0,3-2-1 0 0,30-8 330 0 0,-31 9-278 0 0,1 1-1 0 0,-1 0 1 0 0,1 0 0 0 0,-1 0-1 0 0,1 0 1 0 0,0 0 0 0 0,0 1-1 0 0,-1 0 1 0 0,1 0 0 0 0,0 1-1 0 0,0-1 1 0 0,-1 1 0 0 0,1 0 0 0 0,5 2-1 0 0,4 2 53 0 0,0 0 1 0 0,-1 1-1 0 0,17 10 0 0 0,-24-11-101 0 0,1 0 0 0 0,-1 0 0 0 0,-1 0 1 0 0,1 0-1 0 0,5 8 0 0 0,1 0-7 0 0,-7-7 6 0 0,1 1 0 0 0,-1 0-1 0 0,7 11 1 0 0,-10-14-7 0 0,0 0 0 0 0,-1 0 0 0 0,1 0 0 0 0,0 0 0 0 0,-1 0-1 0 0,0 0 1 0 0,0 0 0 0 0,1 9 0 0 0,-2 1-31 0 0,0-9 5 0 0,0 1 0 0 0,0-1 0 0 0,0 0 0 0 0,-1 1 0 0 0,1-1 0 0 0,-1 0 0 0 0,-1 0 0 0 0,-2 10 0 0 0,2-11 17 0 0,1 0 0 0 0,-1-1 0 0 0,0 1 0 0 0,0 0 0 0 0,-1 0 0 0 0,1-1 0 0 0,-6 6-1 0 0,2-4 2 0 0,0 0 0 0 0,-1 0 0 0 0,0-1 0 0 0,-12 5 0 0 0,16-8 6 0 0,0 1 0 0 0,0-1 0 0 0,0-1 0 0 0,0 1 0 0 0,0 0 0 0 0,0-1 0 0 0,0 1 0 0 0,0-1 0 0 0,0 0 0 0 0,0 0 0 0 0,0 0 0 0 0,0-1 0 0 0,0 1 0 0 0,0-1 0 0 0,-5-1 0 0 0,3 0 0 0 0,-1 5 0 0 0,5-2 8 0 0,0 0 0 0 0,1-1-1 0 0,-1 1 1 0 0,1 0 0 0 0,-1 0 0 0 0,1 0-1 0 0,-1 0 1 0 0,1 0 0 0 0,-1 0 0 0 0,1 0-1 0 0,0 0 1 0 0,0 1 0 0 0,-1-1 0 0 0,1 0 0 0 0,0 0-1 0 0,0 0 1 0 0,0 0 0 0 0,0 0 0 0 0,1 0-1 0 0,-1 0 1 0 0,0 0 0 0 0,0 0 0 0 0,1 0-1 0 0,-1 0 1 0 0,0 0 0 0 0,1 0 0 0 0,-1 0-1 0 0,1 1 1 0 0,2 5 76 0 0,1-1-1 0 0,0 0 1 0 0,4 6-1 0 0,-6-10-63 0 0,16 21 281 0 0,2-1 0 0 0,32 29 1 0 0,-37-39-229 0 0,1-1 0 0 0,27 16 0 0 0,8 5-110 0 0,-49-30-147 0 0,0 0-1 0 0,0-1 1 0 0,-1 1-1 0 0,1 0 1 0 0,-1 0-1 0 0,1 0 1 0 0,-1 0-1 0 0,0 0 1 0 0,1 1-1 0 0,-1-1 1 0 0,0 0-1 0 0,-1 1 1 0 0,1-1-1 0 0,1 4 1 0 0,4 2-1602 0 0</inkml:trace>
  <inkml:trace contextRef="#ctx0" brushRef="#br0" timeOffset="3435.43">2831 79 2760 0 0,'0'0'20431'0'0,"0"1"-19731"0"0,-5 18 34 0 0,4-16-649 0 0,0 0-1 0 0,0 0 0 0 0,1 0 1 0 0,-1 0-1 0 0,0 6 0 0 0,6 164 2552 0 0,-5-131-2272 0 0,-1-31-341 0 0,1 0-1 0 0,2 23 1 0 0,10 55 30 0 0,-11-79-26 0 0,1 0-1 0 0,0-1 0 0 0,3 10 0 0 0,-2-10-4 0 0,0 0 0 0 0,2 19 0 0 0,-5-22-19 0 0,0-3 3 0 0,1 1 1 0 0,-1 0 0 0 0,1-1 0 0 0,-1 1 0 0 0,1-1 0 0 0,0 0-1 0 0,0 1 1 0 0,2 3 0 0 0,-1 6 9 0 0,-1-4-97 0 0,-1-7-262 0 0,9-8-8162 0 0,2-2 83 0 0</inkml:trace>
  <inkml:trace contextRef="#ctx0" brushRef="#br0" timeOffset="3874.46">2792 76 16559 0 0,'0'0'1499'0'0,"2"-2"-1235"0"0,3-4-314 0 0,-3 4 246 0 0,0 0 1 0 0,0 0-1 0 0,0-1 0 0 0,0 1 1 0 0,1 1-1 0 0,-1-1 0 0 0,0 0 1 0 0,1 1-1 0 0,-1-1 0 0 0,1 1 0 0 0,0 0 1 0 0,-1 0-1 0 0,1 0 0 0 0,3-1 1 0 0,-3 1-91 0 0,19-2 817 0 0,1 1 1 0 0,27 0 0 0 0,-42 3-863 0 0,0-1 0 0 0,-1 1 0 0 0,1 1 1 0 0,-1-1-1 0 0,1 1 0 0 0,-1 1 0 0 0,1-1 1 0 0,-1 1-1 0 0,0 1 0 0 0,11 6 0 0 0,-3 0 127 0 0,-1 1 0 0 0,1 0 0 0 0,-2 1 0 0 0,0 1-1 0 0,0 0 1 0 0,-1 0 0 0 0,-1 2 0 0 0,19 29 0 0 0,-22-30-52 0 0,0 1-1 0 0,-1 0 1 0 0,-1 0 0 0 0,0 1 0 0 0,-1 0 0 0 0,4 22 0 0 0,-6-15 63 0 0,-1 0 1 0 0,-1 0-1 0 0,-3 44 1 0 0,0-47-195 0 0,-1 0 1 0 0,-1 0-1 0 0,-1-1 0 0 0,-8 23 1 0 0,7-26 167 0 0,0 1 1 0 0,-15 24-1 0 0,18-35-152 0 0,-1 0 0 0 0,0-1 0 0 0,0 0 0 0 0,-1 1 0 0 0,1-2 0 0 0,-1 1 0 0 0,0-1 0 0 0,-1 1 0 0 0,-10 6 0 0 0,7-7 13 0 0,1 1-1 0 0,-1-1 1 0 0,-1 0 0 0 0,1-1-1 0 0,0 0 1 0 0,-1-1-1 0 0,0 0 1 0 0,-17 1-1 0 0,20-3-54 0 0,1 0-1 0 0,-1 0 0 0 0,0-1 1 0 0,1 0-1 0 0,-1 0 0 0 0,1 0 1 0 0,0-1-1 0 0,-1 0 1 0 0,1 0-1 0 0,0-1 0 0 0,0 0 1 0 0,1 0-1 0 0,-1 0 0 0 0,-5-5 1 0 0,8 6-103 0 0,1 0 1 0 0,0 0-1 0 0,0 0 1 0 0,0 0-1 0 0,0-1 1 0 0,0 1-1 0 0,-2-5 1 0 0,-5-11-3993 0 0,5 10 423 0 0,-7-15-4972 0 0</inkml:trace>
  <inkml:trace contextRef="#ctx0" brushRef="#br0" timeOffset="4361.55">3441 495 17015 0 0,'0'0'1712'0'0,"2"-1"-1568"0"0,5 0-12 0 0,18-4 2339 0 0,-21 5-2238 0 0,-1-1 0 0 0,1 1 0 0 0,0-1 0 0 0,-1 0 1 0 0,1 0-1 0 0,-1 0 0 0 0,1-1 0 0 0,-1 1 0 0 0,0-1 0 0 0,1 1 0 0 0,3-4 0 0 0,14-8 104 0 0,-18 11-304 0 0,-1 1 0 0 0,1 0 1 0 0,-1-1-1 0 0,1 1 0 0 0,-1-1 0 0 0,0 0 0 0 0,1 0 0 0 0,-1 0 0 0 0,3-4 0 0 0,13-12 81 0 0,-16 17-103 0 0,0-1 1 0 0,0 0 0 0 0,0 0 0 0 0,0 0 0 0 0,0 0 0 0 0,0-1 0 0 0,0 1-1 0 0,2-4 1 0 0,0-2-47 0 0,-1 0 0 0 0,1 0 0 0 0,-1-1-1 0 0,-1 0 1 0 0,3-11 0 0 0,-5 18 26 0 0,0 0 0 0 0,1 0 0 0 0,-1 0 0 0 0,0 0 0 0 0,-1 1 0 0 0,1-1 0 0 0,0 0 1 0 0,0 0-1 0 0,-1 0 0 0 0,1 1 0 0 0,-1-1 0 0 0,1 0 0 0 0,-1 1 0 0 0,0-1 0 0 0,0 0 0 0 0,0 1 0 0 0,0-1 0 0 0,0 1 0 0 0,0-1 0 0 0,0 1 1 0 0,0 0-1 0 0,-1-1 0 0 0,1 1 0 0 0,0 0 0 0 0,-1 0 0 0 0,1 0 0 0 0,-1 0 0 0 0,1 0 0 0 0,-1 0 0 0 0,0 0 0 0 0,1 1 0 0 0,-1-1 0 0 0,-2 0 1 0 0,-16-8-260 0 0,17 7 225 0 0,0 1-1 0 0,-1-1 0 0 0,1 1 0 0 0,-1-1 1 0 0,1 1-1 0 0,-6-1 0 0 0,3 1 122 0 0,0 1 1 0 0,1-1-1 0 0,-1 1 0 0 0,0 1 0 0 0,0-1 1 0 0,0 1-1 0 0,1 0 0 0 0,-1 0 0 0 0,0 0 0 0 0,1 1 1 0 0,-1 0-1 0 0,1 0 0 0 0,0 1 0 0 0,-1-1 1 0 0,1 1-1 0 0,0 0 0 0 0,1 0 0 0 0,-1 1 0 0 0,0 0 1 0 0,1 0-1 0 0,0 0 0 0 0,0 0 0 0 0,0 0 1 0 0,1 1-1 0 0,-1 0 0 0 0,1-1 0 0 0,0 2 0 0 0,0-1 1 0 0,-3 8-1 0 0,3-4 142 0 0,1 0 1 0 0,0-1-1 0 0,0 1 0 0 0,1 0 1 0 0,0 0-1 0 0,1 0 1 0 0,-1 1-1 0 0,3 16 0 0 0,0-19-150 0 0,-1-1 0 0 0,1 0-1 0 0,-1 0 1 0 0,2 0 0 0 0,-1 0 0 0 0,1 0-1 0 0,0-1 1 0 0,0 1 0 0 0,0-1 0 0 0,1 0-1 0 0,0 0 1 0 0,0 0 0 0 0,0 0-1 0 0,6 4 1 0 0,11 8-12 0 0,1-1 1 0 0,1-1-1 0 0,0-1 0 0 0,1-1 1 0 0,1-1-1 0 0,43 15 0 0 0,-54-22-202 0 0,-1-1-1 0 0,1-1 1 0 0,0 0-1 0 0,0-1 0 0 0,1 0 1 0 0,-1-1-1 0 0,0-1 1 0 0,0 0-1 0 0,23-4 1 0 0,12-3-2212 0 0,-23 1 1141 0 0</inkml:trace>
  <inkml:trace contextRef="#ctx0" brushRef="#br0" timeOffset="4744.58">3883 363 16416 0 0,'0'0'7999'0'0,"0"2"-7417"0"0,1 9-189 0 0,1 0 1 0 0,0 0-1 0 0,0 0 1 0 0,7 16-1 0 0,-2-6 50 0 0,0-1-189 0 0,2-1 0 0 0,0 0 1 0 0,1 0-1 0 0,22 30 0 0 0,-27-42-238 0 0,0-1 0 0 0,0 0 0 0 0,1 0 0 0 0,0-1 0 0 0,0 1 0 0 0,0-1 1 0 0,0-1-1 0 0,1 1 0 0 0,0-1 0 0 0,0 0 0 0 0,9 3 0 0 0,-14-6-10 0 0,0-1 0 0 0,0 1-1 0 0,0-1 1 0 0,0 0 0 0 0,0 0-1 0 0,1 0 1 0 0,-1 0 0 0 0,0 0 0 0 0,0-1-1 0 0,0 1 1 0 0,0-1 0 0 0,0 1-1 0 0,0-1 1 0 0,0 0 0 0 0,0 1 0 0 0,-1-1-1 0 0,1 0 1 0 0,0 0 0 0 0,0-1-1 0 0,-1 1 1 0 0,3-2 0 0 0,0 0 10 0 0,1-1 1 0 0,-1 0-1 0 0,0-1 0 0 0,0 1 0 0 0,-1-1 1 0 0,5-7-1 0 0,12-17 59 0 0,-13 19-70 0 0,0 1 1 0 0,10-22-1 0 0,0-5 18 0 0,-10 23-15 0 0,-1 0-1 0 0,-1-1 1 0 0,6-18-1 0 0,-6 7-289 0 0,-4 15-68 0 0,1 0 0 0 0,1 1 0 0 0,0-1 0 0 0,0 1 0 0 0,6-14 0 0 0</inkml:trace>
  <inkml:trace contextRef="#ctx0" brushRef="#br0" timeOffset="5136.86">4305 575 19895 0 0,'0'0'1998'0'0,"12"-4"-1812"0"0,-5 1 360 0 0,1-1 0 0 0,0-1 0 0 0,7-4 0 0 0,18-11 1149 0 0,-17 11-1377 0 0,0-1 0 0 0,0 0 0 0 0,-1-2-1 0 0,0 1 1 0 0,-1-2 0 0 0,14-15 0 0 0,-21 20-479 0 0,1-1 0 0 0,-1 1 0 0 0,0-1 0 0 0,-1-1 0 0 0,0 1 0 0 0,0-1 0 0 0,6-17 0 0 0,-11 26 143 0 0,-1-1-1 0 0,1 1 0 0 0,-1 0 1 0 0,0-1-1 0 0,1 1 1 0 0,-1-1-1 0 0,0 1 1 0 0,0-1-1 0 0,0 1 1 0 0,0 0-1 0 0,0-1 0 0 0,0 1 1 0 0,0-1-1 0 0,-1 1 1 0 0,1 0-1 0 0,-1-1 1 0 0,1 1-1 0 0,-1-1 1 0 0,1 1-1 0 0,-1 0 0 0 0,1 0 1 0 0,-1-1-1 0 0,-1 0 1 0 0,0 0-14 0 0,1 1-1 0 0,-1 0 1 0 0,0 0 0 0 0,1 0 0 0 0,-1 1 0 0 0,0-1 0 0 0,1 0-1 0 0,-1 1 1 0 0,0-1 0 0 0,0 1 0 0 0,0-1 0 0 0,0 1 0 0 0,0 0-1 0 0,1 0 1 0 0,-4 0 0 0 0,-2 0-26 0 0,1 1 0 0 0,-1-1 0 0 0,0 2-1 0 0,0-1 1 0 0,1 1 0 0 0,-1 0 0 0 0,1 0-1 0 0,-10 5 1 0 0,8-1 212 0 0,-1 0 0 0 0,1 0 0 0 0,0 1 0 0 0,1 0 0 0 0,0 1 0 0 0,0 0 0 0 0,-9 14 0 0 0,10-15-70 0 0,3-2 77 0 0,-1 0 0 0 0,2 0 0 0 0,-1 0 0 0 0,0 1-1 0 0,1-1 1 0 0,0 1 0 0 0,0-1 0 0 0,0 1 0 0 0,1 0 0 0 0,0-1-1 0 0,0 1 1 0 0,1 0 0 0 0,-1 0 0 0 0,1 0 0 0 0,1 0 0 0 0,-1 0-1 0 0,1 0 1 0 0,2 10 0 0 0,0-8-19 0 0,0 0 0 0 0,1 0 0 0 0,0 0 0 0 0,6 8 0 0 0,-7-13-123 0 0,-1 0 0 0 0,1 0 1 0 0,0 0-1 0 0,0 0 1 0 0,0-1-1 0 0,0 1 1 0 0,0-1-1 0 0,1 0 0 0 0,-1 0 1 0 0,1 0-1 0 0,6 2 1 0 0,5 2-7 0 0,0-1 0 0 0,1 0 0 0 0,-1-2 0 0 0,1 1 1 0 0,0-2-1 0 0,0 0 0 0 0,0-1 0 0 0,25-2 0 0 0,-37 1-89 0 0,15-1-427 0 0,1-2 0 0 0,21-4-1 0 0,-33 5 64 0 0,1-1-1 0 0,-1 0 1 0 0,0-1 0 0 0,0 0 0 0 0,-1 0-1 0 0,1 0 1 0 0,-1-1 0 0 0,7-6-1 0 0,30-28-1424 0 0,-8 2-14 0 0</inkml:trace>
  <inkml:trace contextRef="#ctx0" brushRef="#br0" timeOffset="5495.81">4741 59 18631 0 0,'-11'-17'4954'0'0,"12"18"-4790"0"0,1 1 0 0 0,-1-1 0 0 0,0 1 0 0 0,0-1 0 0 0,-1 1 0 0 0,1-1 0 0 0,0 1 0 0 0,0-1 0 0 0,-1 1 0 0 0,1 0 0 0 0,0 2 0 0 0,0-1 78 0 0,31 116 2103 0 0,-9-26-1470 0 0,-17-70-548 0 0,3 27-1 0 0,-7-33-146 0 0,2 0 0 0 0,-1 0-1 0 0,10 25 1 0 0,-8-30-165 0 0,-1 1 0 0 0,-1 0 0 0 0,3 14 0 0 0,4 18 9 0 0,-7-35-714 0 0,0-1 1 0 0,0 1-1 0 0,1-1 0 0 0,1 0 0 0 0,6 11 1 0 0,-6-12-8901 0 0</inkml:trace>
  <inkml:trace contextRef="#ctx0" brushRef="#br0" timeOffset="6079.48">5243 352 7832 0 0,'0'0'16470'0'0,"-17"-3"-15725"0"0,14 3-683 0 0,0 0 0 0 0,0 1 0 0 0,-1-1 0 0 0,1 1 0 0 0,0-1 0 0 0,0 1 0 0 0,0 0 0 0 0,0 0 0 0 0,0 0-1 0 0,0 1 1 0 0,0-1 0 0 0,0 1 0 0 0,1 0 0 0 0,-1-1 0 0 0,-4 5 0 0 0,1 1-52 0 0,-1 0 0 0 0,1 0 0 0 0,-9 17 0 0 0,12-20-10 0 0,-3 5 96 0 0,1-1 51 0 0,0 0 1 0 0,-7 14-1 0 0,11-20-121 0 0,0 1 0 0 0,1-1 1 0 0,-1 1-1 0 0,0-1 0 0 0,1 1 0 0 0,-1 0 1 0 0,1-1-1 0 0,0 1 0 0 0,0 0 1 0 0,0-1-1 0 0,0 1 0 0 0,1-1 0 0 0,-1 1 1 0 0,1 3-1 0 0,0-2 15 0 0,1 0 0 0 0,-1 0 0 0 0,1 0 0 0 0,-1 0 0 0 0,1 0 0 0 0,0 0-1 0 0,1 0 1 0 0,-1 0 0 0 0,1-1 0 0 0,-1 1 0 0 0,1-1 0 0 0,0 0 0 0 0,0 0 0 0 0,1 0 0 0 0,-1 0 0 0 0,1-1 0 0 0,-1 1 0 0 0,1-1 0 0 0,0 0 0 0 0,0 0 0 0 0,0 0 0 0 0,0 0 0 0 0,8 1-1 0 0,-10-2-34 0 0,18 3 84 0 0,-1-1-1 0 0,25 1 0 0 0,-38-4-81 0 0,-1 0 0 0 0,1 0-1 0 0,-1-1 1 0 0,1 0 0 0 0,0 0 0 0 0,-1 0 0 0 0,0 0-1 0 0,1-1 1 0 0,-1 0 0 0 0,0 0 0 0 0,0 0 0 0 0,0-1-1 0 0,5-3 1 0 0,-7 4-3 0 0,1-1-28 0 0,0 0 0 0 0,0 0 0 0 0,0 0 1 0 0,-1-1-1 0 0,1 0 0 0 0,-1 1 1 0 0,6-9-1 0 0,-7 7-40 0 0,1 0 0 0 0,-1 0 0 0 0,0 0 0 0 0,0 0 0 0 0,-1 0 0 0 0,1-1 0 0 0,0-8 0 0 0,-1 11 7 0 0,-1 0-1 0 0,0 0 1 0 0,0 0-1 0 0,-1-1 1 0 0,1 1-1 0 0,-1 0 1 0 0,1 0-1 0 0,-1 0 1 0 0,0 0 0 0 0,0 0-1 0 0,0 0 1 0 0,-1 0-1 0 0,1 0 1 0 0,-3-4-1 0 0,-1 1-31 0 0,0 0-1 0 0,0 1 1 0 0,0 0 0 0 0,0 0-1 0 0,-1 1 1 0 0,0-1-1 0 0,0 1 1 0 0,0 0 0 0 0,-1 1-1 0 0,1-1 1 0 0,-1 1-1 0 0,0 1 1 0 0,0-1 0 0 0,0 1-1 0 0,0 0 1 0 0,0 1-1 0 0,0 0 1 0 0,-1 0 0 0 0,1 0-1 0 0,-10 1 1 0 0,12 0-49 0 0,-1 1 0 0 0,0-1 0 0 0,0 1 0 0 0,0 0-1 0 0,0 0 1 0 0,0 1 0 0 0,1 0 0 0 0,-1 0 0 0 0,1 0 0 0 0,-1 1 0 0 0,1-1 0 0 0,0 2 0 0 0,0-1 0 0 0,0 0 0 0 0,0 1 0 0 0,1 0 0 0 0,-1 0 0 0 0,1 0 0 0 0,0 0 0 0 0,0 1 0 0 0,1 0 0 0 0,-1 0 0 0 0,1 0-1 0 0,0 0 1 0 0,-3 6 0 0 0,3 3-1035 0 0</inkml:trace>
  <inkml:trace contextRef="#ctx0" brushRef="#br0" timeOffset="6659.96">5514 426 16439 0 0,'-2'3'293'0'0,"1"0"-1"0"0,-1 1 1 0 0,1-1-1 0 0,-1 0 1 0 0,1 1-1 0 0,0-1 1 0 0,0 1-1 0 0,1-1 1 0 0,-1 5-1 0 0,-1 35 2274 0 0,2-37-2115 0 0,10 157 2051 0 0,-5-113-2236 0 0,-1-8 140 0 0,-1-15 10 0 0,-1 0 0 0 0,-1 0 0 0 0,-4 41 0 0 0,2-45 105 0 0,1-19-436 0 0,0 0 1 0 0,0 1-1 0 0,-1-1 1 0 0,1 0-1 0 0,-1 0 0 0 0,0 1 1 0 0,-2 6-1 0 0,2-10-21 0 0,-6-152-635 0 0,2 91-140 0 0,3-81-1 0 0,2 85 593 0 0,0 44 96 0 0,1 0 1 0 0,0 0 0 0 0,1 0-1 0 0,0 1 1 0 0,0-1-1 0 0,6-12 1 0 0,-6 17 22 0 0,1 0 1 0 0,0 0 0 0 0,1 1-1 0 0,0-1 1 0 0,0 1-1 0 0,0 0 1 0 0,1 0-1 0 0,0 1 1 0 0,0-1 0 0 0,11-8-1 0 0,-10 9 9 0 0,-1 1 0 0 0,1 0 0 0 0,-1 1 0 0 0,1-1 0 0 0,1 1 0 0 0,-1 0 0 0 0,0 1 0 0 0,1-1 0 0 0,-1 1 0 0 0,1 0 0 0 0,0 1 0 0 0,-1 0 0 0 0,1 0 0 0 0,0 0 0 0 0,0 1 0 0 0,0 0 0 0 0,0 1 0 0 0,-1-1 0 0 0,1 1 0 0 0,0 0 0 0 0,0 1 0 0 0,-1 0 0 0 0,12 4 0 0 0,-9-2-9 0 0,0 0 0 0 0,-1 1 0 0 0,0-1 0 0 0,0 1 0 0 0,7 7 0 0 0,-12-10 0 0 0,0 1 0 0 0,0 0 0 0 0,-1 0 0 0 0,0 0 0 0 0,1 0 0 0 0,-1 0 0 0 0,0 0 0 0 0,-1 1 0 0 0,1-1 0 0 0,-1 1 0 0 0,1-1 0 0 0,-1 1 0 0 0,0-1 0 0 0,0 1 0 0 0,0 4 0 0 0,1 6 6 0 0,-1-12 6 0 0,-1 1 0 0 0,1-1 1 0 0,-1 1-1 0 0,0 0 0 0 0,1-1 0 0 0,-1 1 0 0 0,-1 0 1 0 0,1 0-1 0 0,0-1 0 0 0,-1 1 0 0 0,1-1 1 0 0,-1 1-1 0 0,0 0 0 0 0,0-1 0 0 0,-1 3 1 0 0,-5 7 23 0 0,0 0 1 0 0,0-1-1 0 0,-1-1 1 0 0,-1 1 0 0 0,0-1-1 0 0,0 0 1 0 0,-1-1-1 0 0,0-1 1 0 0,-1 1 0 0 0,0-1-1 0 0,0-1 1 0 0,-16 8 0 0 0,25-14-82 0 0,-1 0 0 0 0,1 1 0 0 0,-1-2 0 0 0,0 1 0 0 0,1 0 0 0 0,-1 0 0 0 0,0-1 0 0 0,1 0 0 0 0,-1 1 0 0 0,0-1 0 0 0,1 0 0 0 0,-1 0 0 0 0,-4-1 0 0 0,-9-6-7068 0 0,7-2-1213 0 0</inkml:trace>
  <inkml:trace contextRef="#ctx0" brushRef="#br0" timeOffset="7094.35">6025 463 18023 0 0,'0'0'407'0'0,"8"0"990"0"0,-2 0-1089 0 0,0-1 0 0 0,0 0 0 0 0,0 0 0 0 0,-1 0 0 0 0,1-1 0 0 0,-1 0 0 0 0,1 0 0 0 0,9-6 0 0 0,-7 4 88 0 0,-1-1-1 0 0,1 0 1 0 0,-1 0 0 0 0,0-1 0 0 0,7-7 0 0 0,3-2-287 0 0,-14 13-98 0 0,0-1-1 0 0,0 0 1 0 0,0 0-1 0 0,5-6 0 0 0,13-15 102 0 0,-17 20-72 0 0,1-1 0 0 0,-1 0 0 0 0,0 0 0 0 0,0 0 0 0 0,-1 0 0 0 0,1-1 0 0 0,4-11 0 0 0,-8 16-40 0 0,0 0 0 0 0,1 1 0 0 0,-1-1 0 0 0,0 0 0 0 0,0 0 0 0 0,0 0 1 0 0,0 1-1 0 0,0-1 0 0 0,0 0 0 0 0,0 0 0 0 0,0 0 0 0 0,0 1 0 0 0,0-1 0 0 0,-1 0 0 0 0,1 0 0 0 0,0 0 0 0 0,0 1 0 0 0,-1-1 0 0 0,1 0 0 0 0,0 0 0 0 0,-1 1 0 0 0,1-1 0 0 0,-1 0 0 0 0,1 1 0 0 0,-1-1 0 0 0,0 1 0 0 0,1-1 0 0 0,-1 0 0 0 0,1 1 0 0 0,-1-1 0 0 0,0 1 1 0 0,0 0-1 0 0,1-1 0 0 0,-1 1 0 0 0,0 0 0 0 0,0-1 0 0 0,1 1 0 0 0,-1 0 0 0 0,0 0 0 0 0,0-1 0 0 0,0 1 0 0 0,1 0 0 0 0,-2 0 0 0 0,-5-1-4 0 0,0 1 1 0 0,0 0-1 0 0,0 0 1 0 0,-7 1-1 0 0,10-1-4 0 0,-7 2 73 0 0,0 0 0 0 0,1 0 0 0 0,-1 2 0 0 0,1-1 0 0 0,-1 1 0 0 0,1 1 0 0 0,-17 9 0 0 0,21-10 57 0 0,1 0 1 0 0,0 0-1 0 0,0 0 0 0 0,0 1 0 0 0,0-1 0 0 0,1 1 1 0 0,0 0-1 0 0,0 0 0 0 0,0 1 0 0 0,0-1 0 0 0,-4 12 1 0 0,5-11 34 0 0,1-1 1 0 0,0 0-1 0 0,0 1 1 0 0,0-1-1 0 0,1 1 1 0 0,0 0-1 0 0,0-1 1 0 0,0 1-1 0 0,1 0 1 0 0,0 0-1 0 0,0-1 1 0 0,0 1 0 0 0,3 11-1 0 0,-1-12-95 0 0,1 0 1 0 0,0 0-1 0 0,0 0 0 0 0,0 0 0 0 0,0-1 1 0 0,1 1-1 0 0,5 5 0 0 0,6 7-64 0 0,-10-12 20 0 0,-1 0 0 0 0,1 0 0 0 0,1-1 0 0 0,-1 0 0 0 0,1 1 0 0 0,0-2-1 0 0,-1 1 1 0 0,2-1 0 0 0,-1 0 0 0 0,0 0 0 0 0,1 0 0 0 0,-1-1 0 0 0,1 0 0 0 0,0 0 0 0 0,-1-1 0 0 0,1 0-1 0 0,9 0 1 0 0,-5 0-226 0 0,0-1-1 0 0,-1-1 0 0 0,1 0 1 0 0,15-3-1 0 0,-16 1-784 0 0,0 1-1 0 0,0-2 1 0 0,0 0 0 0 0,12-6-1 0 0,-3-2-8069 0 0</inkml:trace>
  <inkml:trace contextRef="#ctx0" brushRef="#br0" timeOffset="7498.73">6450 272 21743 0 0,'0'0'1059'0'0,"0"2"-467"0"0,3 101 2991 0 0,6 3-1036 0 0,-6-85-2400 0 0,2-1-147 0 0,-4-17 0 0 0,0 1 0 0 0,0 0 0 0 0,0 0 0 0 0,0 8 0 0 0,2 7 0 0 0,-5-15 21 0 0,1-3 215 0 0,2-2-218 0 0,0 1 0 0 0,0-1 0 0 0,0 1 0 0 0,0-1 0 0 0,0 0 0 0 0,-1 1 0 0 0,1-1 0 0 0,0 0 0 0 0,0 0-1 0 0,-1 1 1 0 0,2-3 0 0 0,-1 2 2 0 0,45-58-330 0 0,-35 44 412 0 0,0 0 1 0 0,27-26-1 0 0,-31 33-165 0 0,1 1-1 0 0,0 1 0 0 0,1-1 0 0 0,-1 1 1 0 0,1 1-1 0 0,0-1 0 0 0,1 2 0 0 0,-1-1 1 0 0,1 1-1 0 0,20-5 0 0 0,0 4-1454 0 0,31 0 0 0 0,-37 3-1299 0 0,-7 0-5861 0 0</inkml:trace>
  <inkml:trace contextRef="#ctx0" brushRef="#br0" timeOffset="9431.04">280 1319 13272 0 0,'0'0'14236'0'0,"-16"5"-13005"0"0,-2 0-915 0 0,16-5-281 0 0,0 1-1 0 0,0-1 1 0 0,0 1-1 0 0,0-1 1 0 0,0 1-1 0 0,0 0 1 0 0,0 0-1 0 0,0-1 1 0 0,-3 4-1 0 0,-40 22 445 0 0,30-15-491 0 0,0 0 0 0 0,1 0 0 0 0,0 2-1 0 0,1 0 1 0 0,1 0 0 0 0,0 1 0 0 0,0 1 0 0 0,-17 29 0 0 0,17-23 121 0 0,7-11-81 0 0,-1-1-1 0 0,1 1 1 0 0,1 0-1 0 0,-6 16 0 0 0,10-25-17 0 0,0 0-1 0 0,0 0 0 0 0,1 0 0 0 0,-1 0 0 0 0,0 0 1 0 0,0 0-1 0 0,0 0 0 0 0,1 0 0 0 0,-1 0 0 0 0,0 0 0 0 0,1 0 1 0 0,-1-1-1 0 0,1 1 0 0 0,-1 0 0 0 0,1 0 0 0 0,-1 0 1 0 0,1-1-1 0 0,0 1 0 0 0,-1 0 0 0 0,1-1 0 0 0,0 1 0 0 0,-1 0 1 0 0,1-1-1 0 0,0 1 0 0 0,0-1 0 0 0,0 1 0 0 0,0-1 1 0 0,1 1-1 0 0,27 11 252 0 0,-28-12-273 0 0,115 33 388 0 0,-108-30-360 0 0,-1 1 0 0 0,0-1 0 0 0,0 1 0 0 0,0 0 0 0 0,7 6 0 0 0,-1-1 16 0 0,-3-2-27 0 0,-1 0 0 0 0,-1 0 0 0 0,1 0 0 0 0,-1 1 0 0 0,10 14 0 0 0,30 47 102 0 0,-47-68-105 0 0,1 3 2 0 0,1 1 0 0 0,-1 0 0 0 0,0-1 0 0 0,-1 1 0 0 0,1 0 0 0 0,-1 0 0 0 0,0 0 0 0 0,0 0 0 0 0,-1 0 0 0 0,1 0 0 0 0,-1 0 0 0 0,0 1 0 0 0,-1-1 0 0 0,1 0 0 0 0,-2 6 0 0 0,1-5 1 0 0,-1 0-1 0 0,1 0 1 0 0,-1 0-1 0 0,-1-1 1 0 0,1 1-1 0 0,-1-1 1 0 0,0 1 0 0 0,0-1-1 0 0,0 0 1 0 0,-1 0-1 0 0,0 0 1 0 0,0-1-1 0 0,-5 5 1 0 0,7-7-10 0 0,0 0-1 0 0,0 0 1 0 0,-1 0-1 0 0,1 0 1 0 0,-1 0-1 0 0,1-1 1 0 0,-1 1-1 0 0,0-1 1 0 0,0 1-1 0 0,1-1 1 0 0,-1 0-1 0 0,0 0 1 0 0,0-1-1 0 0,0 1 1 0 0,0 0-1 0 0,-4-1 1 0 0,1 0-48 0 0,0-1 1 0 0,0 0-1 0 0,-1-1 0 0 0,2 1 1 0 0,-1-1-1 0 0,0 0 1 0 0,0-1-1 0 0,1 1 0 0 0,-1-1 1 0 0,1 0-1 0 0,0-1 0 0 0,0 1 1 0 0,0-1-1 0 0,-6-5 1 0 0,-3-5-214 0 0,0-1 1 0 0,0 0 0 0 0,-11-17-1 0 0,21 26 264 0 0,0-1 0 0 0,0 1 1 0 0,1-1-1 0 0,-1 1 0 0 0,2-1 0 0 0,-1 0 0 0 0,1 0 0 0 0,-2-8 1 0 0,3 12 7 0 0,1 0 0 0 0,-1 1 0 0 0,1-1 0 0 0,0 0 0 0 0,0 0 0 0 0,0 0 0 0 0,0 1 0 0 0,1-1 0 0 0,-1 0 1 0 0,1 0-1 0 0,-1 0 0 0 0,1 1 0 0 0,0-1 0 0 0,0 0 0 0 0,1 1 0 0 0,-1-1 0 0 0,0 1 0 0 0,1 0 0 0 0,-1-1 1 0 0,1 1-1 0 0,0 0 0 0 0,0 0 0 0 0,0 0 0 0 0,3-2 0 0 0,19-14 391 0 0,31-15 0 0 0,-30 19-283 0 0,35-26-1 0 0,-6-1 201 0 0,-25 20-272 0 0,40-38 0 0 0,-63 53-25 0 0,0 0-1 0 0,0 0 1 0 0,-1-1 0 0 0,0 0 0 0 0,0 0 0 0 0,-1 0 0 0 0,1-1 0 0 0,3-11-1 0 0,-7 16-29 0 0,0 0-1 0 0,0 0 1 0 0,-1 0-1 0 0,1-1 1 0 0,-1 1-1 0 0,0 0 0 0 0,0 0 1 0 0,0-1-1 0 0,0 1 1 0 0,-1 0-1 0 0,1 0 1 0 0,-1 0-1 0 0,0-1 0 0 0,0 1 1 0 0,0 0-1 0 0,0 0 1 0 0,0 0-1 0 0,-1 0 0 0 0,1 0 1 0 0,-1 1-1 0 0,0-1 1 0 0,0 0-1 0 0,0 1 1 0 0,0-1-1 0 0,-3-2 0 0 0,-1 1-93 0 0,1-1 0 0 0,-1 0 0 0 0,1 1 1 0 0,-1 0-1 0 0,-1 1 0 0 0,1-1 0 0 0,0 1 0 0 0,-1 0 0 0 0,-13-3 0 0 0,15 4 27 0 0,0 1 1 0 0,-1 0 0 0 0,0 0-1 0 0,1 1 1 0 0,-1 0-1 0 0,0 0 1 0 0,1 0 0 0 0,-1 1-1 0 0,1-1 1 0 0,-1 1-1 0 0,1 1 1 0 0,-1-1 0 0 0,-5 3-1 0 0,8-3-32 0 0,-6 3-798 0 0,1 0 0 0 0,-1 0-1 0 0,-15 11 1 0 0,13-6-813 0 0</inkml:trace>
  <inkml:trace contextRef="#ctx0" brushRef="#br0" timeOffset="10017.76">381 1111 18743 0 0,'0'0'1882'0'0,"9"-4"-214"0"0,27 8 634 0 0,-33-4-2212 0 0,0 1 0 0 0,0-1-1 0 0,-1 1 1 0 0,1 0-1 0 0,0 0 1 0 0,-1 0 0 0 0,1 0-1 0 0,-1 0 1 0 0,1 0 0 0 0,-1 1-1 0 0,0-1 1 0 0,1 1-1 0 0,1 2 1 0 0,29 28 1166 0 0,-27-25-1111 0 0,9 9 139 0 0,2 3 110 0 0,21 27-1 0 0,-7-1 7 0 0,50 98 0 0 0,-70-118-206 0 0,-1 1-1 0 0,0 1 1 0 0,-2-1-1 0 0,-2 2 1 0 0,7 50-1 0 0,-9-42-103 0 0,-1-13-36 0 0,-1 0 0 0 0,-1 1 0 0 0,-3 41-1 0 0,-3-30 162 0 0,-12 43 0 0 0,12-62-207 0 0,0-1-1 0 0,-1 0 1 0 0,-1 0-1 0 0,0 0 1 0 0,-10 14-1 0 0,-48 56-439 0 0,48-64-5 0 0,14-17 103 0 0,-1-1 0 0 0,1 1 0 0 0,-1-1 1 0 0,0 0-1 0 0,0 0 0 0 0,-1 0 0 0 0,1-1 1 0 0,-7 3-1 0 0,11-4 257 0 0,-1-1-1 0 0,0 0 1 0 0,0 0 0 0 0,0 0 0 0 0,1 0-1 0 0,-1 0 1 0 0,0 0 0 0 0,0 0-1 0 0,1 0 1 0 0,-1 0 0 0 0,0-1 0 0 0,0 1-1 0 0,1 0 1 0 0,-1 0 0 0 0,0-1 0 0 0,0 1-1 0 0,1-1 1 0 0,-2 1 0 0 0,-26-19-1439 0 0,3-2-11 0 0</inkml:trace>
  <inkml:trace contextRef="#ctx0" brushRef="#br0" timeOffset="10749.34">1151 1196 3224 0 0,'-1'0'10857'0'0,"-9"-1"-3255"0"0,8 4-7397 0 0,1 1 0 0 0,0 0 0 0 0,0 0-1 0 0,0-1 1 0 0,0 1 0 0 0,1 0-1 0 0,-1 0 1 0 0,1 0 0 0 0,1 7 0 0 0,6 40 510 0 0,-3-28-279 0 0,0 0-65 0 0,13 75 858 0 0,0 2-542 0 0,27 94 286 0 0,-29-139-2650 0 0,-14-53 429 0 0</inkml:trace>
  <inkml:trace contextRef="#ctx0" brushRef="#br0" timeOffset="11177.55">1371 1163 6912 0 0,'0'0'528'0'0,"-2"7"173"0"0,-2 30 10413 0 0,7 18-6038 0 0,-2-37-4324 0 0,4 29 294 0 0,2-1-1 0 0,17 59 0 0 0,-4-25-778 0 0,10 34-110 0 0,34 49 31 0 0,-58-151-1105 0 0,-4-10 358 0 0,-1 0-1 0 0,0 0 1 0 0,0-1-1 0 0,0 1 1 0 0,0 0-1 0 0,0 0 0 0 0,0 0 1 0 0,0 0-1 0 0,-1 0 1 0 0,1 1-1 0 0,-1-1 0 0 0,0 0 1 0 0,1 0-1 0 0,-1 3 1 0 0</inkml:trace>
  <inkml:trace contextRef="#ctx0" brushRef="#br0" timeOffset="11565.88">1157 1508 20039 0 0,'0'0'455'0'0,"0"1"-358"0"0,0 0 0 0 0,-1-1 0 0 0,1 1 0 0 0,0-1 0 0 0,-1 1 0 0 0,1 0 0 0 0,0-1 0 0 0,0 1 0 0 0,0 0 0 0 0,0-1 0 0 0,-1 1 0 0 0,1 0 0 0 0,0-1-1 0 0,0 1 1 0 0,0 0 0 0 0,0 0 0 0 0,1 0 0 0 0,0 0-19 0 0,0 1-1 0 0,0-1 0 0 0,0 0 1 0 0,0 0-1 0 0,1 0 0 0 0,-1 0 1 0 0,0-1-1 0 0,1 1 0 0 0,-1 0 1 0 0,1-1-1 0 0,-1 1 1 0 0,1 0-1 0 0,-1-1 0 0 0,1 0 1 0 0,-1 1-1 0 0,4-1 0 0 0,30 1 1811 0 0,-25-1-1525 0 0,46-3 246 0 0,55-9 0 0 0,-48 4-8030 0 0,-33 7-997 0 0</inkml:trace>
  <inkml:trace contextRef="#ctx0" brushRef="#br0" timeOffset="11566.88">1791 1602 16703 0 0,'0'0'368'0'0,"0"-7"80"0"0,0 4 8 0 0,0 0 8 0 0,-8-1-368 0 0,5 1-96 0 0,3-1 0 0 0,-4-3 712 0 0</inkml:trace>
  <inkml:trace contextRef="#ctx0" brushRef="#br0" timeOffset="14196.61">1853 1580 5984 0 0,'0'0'10914'0'0,"-16"-1"-6907"0"0,-2-18-2489 0 0,8 7-1136 0 0,8 11-69 0 0,-2-2 250 0 0,-4-2-190 0 0,6 4-312 0 0,1 0 0 0 0,-1 0 0 0 0,0 0 0 0 0,1 0 0 0 0,-1 0 0 0 0,0 0 0 0 0,0 1 0 0 0,0-1 0 0 0,1 1 0 0 0,-1-1 0 0 0,0 1 0 0 0,0 0 0 0 0,0 0-1 0 0,0 0 1 0 0,0 0 0 0 0,0 0 0 0 0,-3 1 0 0 0,-17 3 239 0 0,13-2-252 0 0,-1 0 0 0 0,-12 4 0 0 0,19-5-16 0 0,-1 1 0 0 0,1-1 1 0 0,0 1-1 0 0,0 0 1 0 0,0 0-1 0 0,1 0 1 0 0,-1 0-1 0 0,0 0 0 0 0,1 1 1 0 0,-4 3-1 0 0,-2 4 55 0 0,3-4-59 0 0,0 0 0 0 0,0 0 1 0 0,1 1-1 0 0,0-1 0 0 0,0 1 1 0 0,0 0-1 0 0,1 0 0 0 0,-4 13 1 0 0,4-9 95 0 0,1 1 1 0 0,-1 20 0 0 0,3-27-66 0 0,0-1 1 0 0,0 1 0 0 0,1 0-1 0 0,0 0 1 0 0,0 0 0 0 0,0 0-1 0 0,0 0 1 0 0,1-1 0 0 0,2 7-1 0 0,-1-6 5 0 0,0 0-1 0 0,0-1 0 0 0,0 1 1 0 0,0-1-1 0 0,1 1 1 0 0,0-1-1 0 0,0 0 1 0 0,0 0-1 0 0,0-1 0 0 0,0 1 1 0 0,9 4-1 0 0,-6-4-62 0 0,1-1 0 0 0,-1 0 0 0 0,0 0 0 0 0,1-1 0 0 0,-1 0 0 0 0,1 0 0 0 0,13 0 0 0 0,-16-1-8 0 0,0-1-1 0 0,0 0 0 0 0,0 0 0 0 0,0-1 0 0 0,0 0 1 0 0,0 0-1 0 0,0 0 0 0 0,0 0 0 0 0,0-1 0 0 0,-1 1 0 0 0,1-1 1 0 0,-1-1-1 0 0,1 1 0 0 0,5-4 0 0 0,-7 4-48 0 0,-1-1 0 0 0,1 1 0 0 0,0 0-1 0 0,-1-1 1 0 0,1 0 0 0 0,-1 1 0 0 0,0-1 0 0 0,0 0-1 0 0,0 0 1 0 0,0-1 0 0 0,-1 1 0 0 0,1 0 0 0 0,-1 0-1 0 0,0-1 1 0 0,0 1 0 0 0,0-1 0 0 0,0 1 0 0 0,0-1 0 0 0,-1 0-1 0 0,0-3 1 0 0,1 3-94 0 0,-1 0-1 0 0,0 1 0 0 0,-1-1 1 0 0,1 0-1 0 0,-1 0 0 0 0,0 1 1 0 0,0-1-1 0 0,0 0 0 0 0,0 1 1 0 0,0-1-1 0 0,-1 1 0 0 0,0-1 1 0 0,1 1-1 0 0,-1 0 0 0 0,-1 0 1 0 0,1 0-1 0 0,0 0 0 0 0,-1 0 1 0 0,1 0-1 0 0,-1 1 0 0 0,0-1 1 0 0,0 1-1 0 0,-4-3 0 0 0,-16-12-491 0 0,-6-3 910 0 0,28 20-141 0 0,0-1 1 0 0,0 1 0 0 0,0-1 0 0 0,-1 1-1 0 0,1 0 1 0 0,0 0 0 0 0,0 0-1 0 0,0 0 1 0 0,-1 0 0 0 0,-1 0 0 0 0,-10-2 3296 0 0,29 2-2279 0 0,-13-1-1090 0 0,0 1 0 0 0,1 0 0 0 0,-1 0 1 0 0,1 0-1 0 0,-1 0 0 0 0,1 1 0 0 0,-1-1 1 0 0,0 1-1 0 0,5 1 0 0 0,0 2 16 0 0,0 0 0 0 0,0 1 1 0 0,0-1-1 0 0,0 2 0 0 0,-1-1 0 0 0,0 1 0 0 0,8 8 0 0 0,43 52 144 0 0,-50-55-111 0 0,57 75-449 0 0,-60-81 177 0 0,-1 0 0 0 0,1 0 0 0 0,0-1 0 0 0,1 0 0 0 0,5 4 0 0 0,-10-7-531 0 0,1-1 456 0 0,-1 1 0 0 0,0-1 0 0 0,1 0 0 0 0,-1 1 0 0 0,0-1 0 0 0,1 0 0 0 0,-1 0 0 0 0,0 0 0 0 0,1 0 0 0 0,-1 0 0 0 0,3 0 0 0 0,4-2-1301 0 0</inkml:trace>
  <inkml:trace contextRef="#ctx0" brushRef="#br0" timeOffset="14767.84">2024 1629 14368 0 0,'0'0'661'0'0,"0"1"-17"0"0,-2 1-285 0 0,1 1 1 0 0,-1-1 0 0 0,1 0-1 0 0,0 0 1 0 0,0 0 0 0 0,0 1-1 0 0,0-1 1 0 0,1 1-1 0 0,-1-1 1 0 0,1 1 0 0 0,-1-1-1 0 0,1 1 1 0 0,0 2-1 0 0,0-4 609 0 0,1 9 724 0 0,0 2-1031 0 0,0-6-502 0 0,0 0 0 0 0,0 0-1 0 0,0 0 1 0 0,1-1 0 0 0,-1 1-1 0 0,1 0 1 0 0,1-1 0 0 0,-1 1 0 0 0,4 5-1 0 0,-5-11-136 0 0,-1 1 0 0 0,0-1 0 0 0,1 1-1 0 0,-1-1 1 0 0,0 1 0 0 0,1-1 0 0 0,-1 1 0 0 0,0-1-1 0 0,0 1 1 0 0,0-1 0 0 0,1 1 0 0 0,-1 0 0 0 0,0-1-1 0 0,0 1 1 0 0,0-1 0 0 0,0 1 0 0 0,0 0 0 0 0,0 0-1 0 0,0 1 41 0 0,0 0 84 0 0,7 6 45 0 0,-4-4-77 0 0,1 2-85 0 0,-2-4 159 0 0,-2-3-157 0 0,1 1-30 0 0,-1 0 0 0 0,0 0 0 0 0,0 0 0 0 0,1-1 0 0 0,-1 1 1 0 0,0 0-1 0 0,0 0 0 0 0,0 0 0 0 0,0 0 0 0 0,1-1 0 0 0,-1 1 1 0 0,0 0-1 0 0,0 0 0 0 0,0 0 0 0 0,0-1 0 0 0,0 1 0 0 0,0 0 0 0 0,1 0 1 0 0,-1 0-1 0 0,0-1 0 0 0,0 1 0 0 0,0 0 0 0 0,0 0 0 0 0,0-1 1 0 0,0 1-1 0 0,0 0 0 0 0,0 0 0 0 0,0-1 0 0 0,-3-44-1 0 0,1 35 0 0 0,1 0 0 0 0,0 0 0 0 0,1 0 0 0 0,0 0 0 0 0,1 0 0 0 0,0 0 0 0 0,4-15 0 0 0,-4 20-4 0 0,1 1 0 0 0,0-1-1 0 0,0 1 1 0 0,0 0 0 0 0,1-1 0 0 0,0 1-1 0 0,-1 0 1 0 0,1 0 0 0 0,1 1 0 0 0,-1-1-1 0 0,0 1 1 0 0,1-1 0 0 0,0 1-1 0 0,5-3 1 0 0,-6 4 0 0 0,0 0 1 0 0,0 1-1 0 0,0 0 0 0 0,0 0 0 0 0,1 0 0 0 0,-1 0 0 0 0,0 0 1 0 0,0 0-1 0 0,1 1 0 0 0,-1 0 0 0 0,0-1 0 0 0,0 1 0 0 0,1 1 1 0 0,-1-1-1 0 0,0 0 0 0 0,1 1 0 0 0,-1 0 0 0 0,0-1 0 0 0,0 1 1 0 0,0 1-1 0 0,1-1 0 0 0,2 2 0 0 0,81 47-3452 0 0,-82-47 2698 0 0,1 0-1 0 0,0 0 0 0 0,0-1 1 0 0,9 3-1 0 0,7-1-1192 0 0</inkml:trace>
  <inkml:trace contextRef="#ctx0" brushRef="#br0" timeOffset="15240.69">2487 1620 16208 0 0,'0'0'1627'0'0,"-1"0"-1487"0"0,-4-2-18 0 0,4 2 422 0 0,-11-3 1761 0 0,11 3-2189 0 0,0-1 0 0 0,0 1 0 0 0,-1 0 0 0 0,1-1 0 0 0,0 1 1 0 0,0 0-1 0 0,-1 0 0 0 0,1 0 0 0 0,0 0 0 0 0,-2 0 0 0 0,-17 2 780 0 0,16-2-804 0 0,1 0-1 0 0,-1 0 1 0 0,1 1-1 0 0,0-1 1 0 0,-1 1-1 0 0,1 0 1 0 0,0 0-1 0 0,-1 0 1 0 0,1 0-1 0 0,0 1 1 0 0,0-1-1 0 0,0 1 1 0 0,0 0-1 0 0,0 0 1 0 0,-3 3-1 0 0,-1 1 25 0 0,4-3-71 0 0,1 0 0 0 0,-1-1 1 0 0,0 1-1 0 0,0-1 0 0 0,0 0 0 0 0,-3 2 0 0 0,3-2-3 0 0,1-1 1 0 0,0 1-1 0 0,0 0 0 0 0,0-1 0 0 0,0 1 1 0 0,0 0-1 0 0,0 0 0 0 0,1 0 0 0 0,-1 1 1 0 0,1-1-1 0 0,-1 0 0 0 0,1 1 0 0 0,0-1 0 0 0,0 1 1 0 0,0-1-1 0 0,0 1 0 0 0,0 2 0 0 0,-1 4 152 0 0,0-1-1 0 0,0 1 1 0 0,1-1 0 0 0,0 11-1 0 0,2-16-172 0 0,-1-1 0 0 0,0 0 1 0 0,1 0-1 0 0,-1 1 0 0 0,1-1 0 0 0,-1 0 0 0 0,1 0 0 0 0,0 0 0 0 0,0 0 0 0 0,0 0 0 0 0,0 0 0 0 0,1 0 1 0 0,-1-1-1 0 0,0 1 0 0 0,1 0 0 0 0,-1 0 0 0 0,1-1 0 0 0,2 3 0 0 0,-1-2-19 0 0,0 0-1 0 0,0-1 0 0 0,-1 1 0 0 0,1 0 0 0 0,1-1 1 0 0,-1 1-1 0 0,0-1 0 0 0,0 0 0 0 0,0 0 1 0 0,1 0-1 0 0,5 0 0 0 0,14 1 9 0 0,-13-1-45 0 0,1 0-1 0 0,-1 0 0 0 0,1-1 0 0 0,-1-1 1 0 0,0 0-1 0 0,13-2 0 0 0,-16 1-491 0 0,0 0-1 0 0,-1 0 0 0 0,1 0 0 0 0,-1-1 1 0 0,0 0-1 0 0,0 0 0 0 0,0 0 1 0 0,11-9-1 0 0,-4 1-7618 0 0</inkml:trace>
  <inkml:trace contextRef="#ctx0" brushRef="#br0" timeOffset="15652.99">2363 1181 13360 0 0,'0'0'1026'0'0,"-1"1"-668"0"0,-2 1-603 0 0,-17 22 2824 0 0,19-23-2311 0 0,0 0 0 0 0,1 1 0 0 0,-1-1-1 0 0,0 1 1 0 0,1 0 0 0 0,-1-1 0 0 0,1 1 0 0 0,-1-1 0 0 0,1 1 0 0 0,0 0 0 0 0,0-1 0 0 0,0 1 0 0 0,0 0 0 0 0,0-1 0 0 0,0 1 0 0 0,0-1 0 0 0,1 3 0 0 0,6 18 721 0 0,2-1 1 0 0,0-1-1 0 0,1 0 0 0 0,1 0 1 0 0,20 25-1 0 0,7 15-272 0 0,-4-4-523 0 0,-13-23-36 0 0,-1 2 1 0 0,20 47-1 0 0,-31-60-158 0 0,-5-16 0 0 0,-1 1 0 0 0,-1 0 0 0 0,1 0 0 0 0,1 9 0 0 0,3 8 5 0 0,0 4-29 0 0,-6-25-5 0 0,-1 0 0 0 0,1-1-1 0 0,0 1 1 0 0,-1-1 0 0 0,1 0-1 0 0,2 5 1 0 0,2 4-1160 0 0,-5-10-198 0 0</inkml:trace>
  <inkml:trace contextRef="#ctx0" brushRef="#br0" timeOffset="16935.43">2944 1319 6912 0 0,'-6'1'-2201'0'0,"1"-1"4708"0"0,5 0-1921 0 0,-1 0-1 0 0,1 0 1 0 0,-1 0 0 0 0,1 0 0 0 0,-1 0 0 0 0,1 0-1 0 0,0 0 1 0 0,-1 0 0 0 0,1 0 0 0 0,-1 0 0 0 0,1 0-1 0 0,0 0 1 0 0,-5 4 7030 0 0,5-4-7031 0 0,-1 8 643 0 0,1 8-737 0 0,5 23 0 0 0,-2-22 51 0 0,0 26-1 0 0,-2-28-217 0 0,1 0-1 0 0,0 0 1 0 0,1 0 0 0 0,10 26-1 0 0,3 20 146 0 0,6 20 93 0 0,-17-68-440 0 0,-2-4-101 0 0,2-1-21 0 0,3-2-16 0 0,-6-5-65 0 0,6-4-9420 0 0,-1-1 1092 0 0</inkml:trace>
  <inkml:trace contextRef="#ctx0" brushRef="#br0" timeOffset="17429.82">2884 1324 6912 0 0,'0'0'622'0'0,"-9"-3"12420"0"0,6-4-10632 0 0,2 7-2342 0 0,1-1 1 0 0,0 1-1 0 0,0-1 0 0 0,0 1 0 0 0,0 0 1 0 0,0-1-1 0 0,0 1 0 0 0,0-1 1 0 0,0 1-1 0 0,0 0 0 0 0,0-1 0 0 0,0 1 1 0 0,0-1-1 0 0,0 1 0 0 0,0 0 1 0 0,0-1-1 0 0,0 1 0 0 0,0 0 1 0 0,1-1-1 0 0,-1 1 0 0 0,0 0 0 0 0,0-1 1 0 0,0 1-1 0 0,1 0 0 0 0,-1-1 1 0 0,0 1-1 0 0,1-1 0 0 0,12-6 744 0 0,20 0-383 0 0,-28 6-203 0 0,13-2 79 0 0,-2-1-55 0 0,1 2-1 0 0,0 0 1 0 0,33 0-1 0 0,-20 5-276 0 0,0 1 0 0 0,0 1-1 0 0,-1 2 1 0 0,50 17-1 0 0,-77-23-83 0 0,0 0 0 0 0,0 0-1 0 0,0 0 1 0 0,0 0 0 0 0,0 0 0 0 0,0 0-1 0 0,0 1 1 0 0,-1-1 0 0 0,1 0 0 0 0,0 1 0 0 0,-1 0-1 0 0,1-1 1 0 0,-1 1 0 0 0,0 0 0 0 0,1 0-1 0 0,-1 0 1 0 0,0 0 0 0 0,2 3 0 0 0,-3-2 69 0 0,0-1 0 0 0,1 0 1 0 0,-1 0-1 0 0,0 1 1 0 0,0-1-1 0 0,0 0 0 0 0,-1 1 1 0 0,1-1-1 0 0,0 0 0 0 0,-1 0 1 0 0,0 1-1 0 0,1-1 1 0 0,-1 0-1 0 0,0 0 0 0 0,0 0 1 0 0,0 0-1 0 0,-3 4 1 0 0,-5 6 150 0 0,-1 1 1 0 0,-1-1 0 0 0,0-1-1 0 0,-21 18 1 0 0,22-20-558 0 0,-38 34 1648 0 0,47-43-1147 0 0,1 0 1 0 0,-1 1-1 0 0,1-1 1 0 0,0 0-1 0 0,-1 1 1 0 0,1-1-1 0 0,-1 1 1 0 0,1-1-1 0 0,0 0 1 0 0,0 1-1 0 0,-1-1 1 0 0,1 1-1 0 0,0-1 1 0 0,0 1 0 0 0,-1-1-1 0 0,1 1 1 0 0,0-1-1 0 0,0 1 1 0 0,0-1-1 0 0,0 1 1 0 0,0-1-1 0 0,0 1 1 0 0,0-1-1 0 0,0 1 1 0 0,0-1-1 0 0,0 1 1 0 0,0 0-1 0 0,1 0-16 0 0,-1 0 0 0 0,1 1 0 0 0,-1-1 0 0 0,1 0 0 0 0,0 0 0 0 0,-1 0 0 0 0,1 0 0 0 0,0 0 0 0 0,0 0 0 0 0,0 0 0 0 0,1 0 0 0 0,2 3 1 0 0,1-1 1 0 0,-1 0-1 0 0,1-1 1 0 0,7 4-1 0 0,2 1 50 0 0,1 1 0 0 0,20 15-1 0 0,-10-7-38 0 0,-19-11-49 0 0,0 0 0 0 0,0 1 1 0 0,-1-1-1 0 0,1 1 0 0 0,4 8 0 0 0,0-2 11 0 0,-9-10 11 0 0,1 0 1 0 0,-1 0-1 0 0,0 0 0 0 0,0 0 0 0 0,0 0 0 0 0,0 0 0 0 0,0 1 1 0 0,0-1-1 0 0,0 0 0 0 0,-1 1 0 0 0,1-1 0 0 0,-1 0 1 0 0,0 1-1 0 0,1-1 0 0 0,-1 1 0 0 0,-1 3 0 0 0,0 2 137 0 0,0-1 0 0 0,-1 0 0 0 0,-5 14 0 0 0,6-19-133 0 0,-1 2 9 0 0,0 0 0 0 0,-1 0 0 0 0,1 0 0 0 0,-1 0 1 0 0,0 0-1 0 0,0-1 0 0 0,-1 1 0 0 0,1-1 0 0 0,-1 0 0 0 0,-4 3 0 0 0,-2 2 54 0 0,0-1 0 0 0,-19 9 0 0 0,20-12-87 0 0,-1-1 1 0 0,1 0-1 0 0,0-1 0 0 0,-1 0 1 0 0,1 0-1 0 0,-1-1 0 0 0,1 0 1 0 0,-1-1-1 0 0,-11 0 0 0 0,-13-3-39 0 0,-41-9 0 0 0,42 6-45 0 0,29 5-23 0 0,0 0 0 0 0,0 0 0 0 0,0-1 0 0 0,1 0 0 0 0,-1 1 0 0 0,-4-4 0 0 0,-4-7-769 0 0,12 12 805 0 0,0 0 0 0 0,0-1 0 0 0,0 1 0 0 0,-1-1 0 0 0,1 1 0 0 0,0-1 0 0 0,0 1 0 0 0,0-1 0 0 0,0 1 0 0 0,0-1 0 0 0,0 0 0 0 0,0 1 0 0 0,0-1 0 0 0,0 1 0 0 0,0-1 0 0 0,0 1 0 0 0,0-1 0 0 0,0 1 0 0 0,0-1 0 0 0,1 1 0 0 0,-1-1 0 0 0,0 1 0 0 0,0-1 1 0 0,1 0-1 0 0,5-8-1065 0 0</inkml:trace>
  <inkml:trace contextRef="#ctx0" brushRef="#br0" timeOffset="17912.99">3607 1563 6912 0 0,'0'0'622'0'0,"-7"3"-500"0"0,-14-4 693 0 0,16 0 777 0 0,0 1 1 0 0,-1 0-1 0 0,1 0 1 0 0,0 0-1 0 0,0 0 0 0 0,0 1 1 0 0,-6 1-1 0 0,-2 2-756 0 0,11-4-709 0 0,0 1 1 0 0,-1-1-1 0 0,1 1 1 0 0,0 0-1 0 0,0-1 1 0 0,-1 1-1 0 0,1 0 1 0 0,0 1 0 0 0,0-1-1 0 0,0 0 1 0 0,0 1-1 0 0,1-1 1 0 0,-4 4-1 0 0,-1 0 114 0 0,1 1 0 0 0,0 1-1 0 0,0-1 1 0 0,0 1 0 0 0,1 0 0 0 0,0 0-1 0 0,0 0 1 0 0,1 0 0 0 0,0 1-1 0 0,-3 12 1 0 0,5-19-264 0 0,1 0 0 0 0,0 1 1 0 0,-1-1-1 0 0,1 0 0 0 0,-1 1 0 0 0,0-1 0 0 0,1 0 0 0 0,-1 0 0 0 0,-1 2 0 0 0,1-2-22 0 0,0 1 0 0 0,1-1 0 0 0,-1 0-1 0 0,0 0 1 0 0,1 1 0 0 0,-1-1 0 0 0,1 0-1 0 0,-1 1 1 0 0,1 2 0 0 0,-1-2 111 0 0,1 1 0 0 0,0 0 0 0 0,-1-1 0 0 0,1 1 0 0 0,1 0 0 0 0,-1-1 1 0 0,0 1-1 0 0,1 0 0 0 0,-1-1 0 0 0,1 1 0 0 0,0-1 0 0 0,0 1 0 0 0,0-1 0 0 0,0 1 0 0 0,0-1 0 0 0,0 1 1 0 0,1-1-1 0 0,-1 0 0 0 0,1 0 0 0 0,0 0 0 0 0,0 0 0 0 0,-1 0 0 0 0,1 0 0 0 0,0 0 0 0 0,1-1 0 0 0,-1 1 1 0 0,0-1-1 0 0,0 1 0 0 0,1-1 0 0 0,-1 0 0 0 0,1 0 0 0 0,-1 0 0 0 0,1 0 0 0 0,-1-1 0 0 0,1 1 0 0 0,0-1 0 0 0,-1 1 1 0 0,1-1-1 0 0,4 0 0 0 0,0 0-104 0 0,-1-1 0 0 0,0 1 0 0 0,0-1 1 0 0,0-1-1 0 0,1 1 0 0 0,-1-1 0 0 0,-1 0 1 0 0,12-5-1 0 0,-14 6-115 0 0,-1-1 0 0 0,0 1 0 0 0,0 0 0 0 0,1-1 0 0 0,-1 0 0 0 0,0 1-1 0 0,0-1 1 0 0,-1 0 0 0 0,1 0 0 0 0,0 0 0 0 0,0 0 0 0 0,-1 0 0 0 0,0-1 0 0 0,1 1 0 0 0,-1 0 0 0 0,0-1 0 0 0,0 1 0 0 0,0-1 0 0 0,0 1 0 0 0,-1-1 0 0 0,1 1 0 0 0,-1-1 0 0 0,1-4 0 0 0,-1 2-320 0 0,0 1 218 0 0,1 0 0 0 0,-1-1 0 0 0,-1 1 0 0 0,1 0 0 0 0,0 0 0 0 0,-1 0 0 0 0,0-1-1 0 0,0 1 1 0 0,0 0 0 0 0,0 0 0 0 0,-1 0 0 0 0,0 0 0 0 0,0 1 0 0 0,-3-6 0 0 0,-1 0 157 0 0,4 7 114 0 0,1 0-1 0 0,0 0 1 0 0,-1 0 0 0 0,1 1-1 0 0,-1-1 1 0 0,0 0 0 0 0,0 0-1 0 0,0 1 1 0 0,0-1 0 0 0,0 1-1 0 0,0 0 1 0 0,0 0 0 0 0,-3 1 4025 0 0,5 0-3954 0 0,0 0 1 0 0,0 0 0 0 0,0 0-1 0 0,0 0 1 0 0,0 0-1 0 0,0 0 1 0 0,0 0-1 0 0,0 0 1 0 0,0 0-1 0 0,0 0 1 0 0,0 0-1 0 0,-1 0 1 0 0,8 8 1542 0 0,15 18-2694 0 0,-12-15 1633 0 0,6 5-310 0 0,-10-10-126 0 0,-1 0 0 0 0,1 0 1 0 0,-1 0-1 0 0,6 10 0 0 0,14 22 498 0 0,-4-10-306 0 0,-15-20-591 0 0,0 0-1 0 0,1-1 1 0 0,0 0-1 0 0,0-1 1 0 0,1 0-1 0 0,0 0 1 0 0,0 0-1 0 0,9 4 1 0 0,-6-4-6125 0 0,1-1-2059 0 0</inkml:trace>
  <inkml:trace contextRef="#ctx0" brushRef="#br0" timeOffset="18370.25">3862 1167 18919 0 0,'0'0'863'0'0,"-7"11"322"0"0,2-2-818 0 0,1 0 0 0 0,0 1 0 0 0,1 0 0 0 0,0 0 0 0 0,-2 12 0 0 0,-5 54 1722 0 0,6-41-1557 0 0,-6 212 700 0 0,10-235-1121 0 0,1 0 0 0 0,0-1 0 0 0,4 17 0 0 0,-1-20-42 0 0,-3-8-54 0 0,1 1-1 0 0,-1-1 1 0 0,0 1-1 0 0,0-1 1 0 0,1 1-1 0 0,-1-1 1 0 0,0 0 0 0 0,1 0-1 0 0,-1 1 1 0 0,1-1-1 0 0,-1 0 1 0 0,0 0-1 0 0,1 0 1 0 0,-1-1-1 0 0,0 1 1 0 0,1 0-1 0 0,-1 0 1 0 0,0-1 0 0 0,1 1-1 0 0,-1-1 1 0 0,2 0-1 0 0,2-1 30 0 0,-1 0 0 0 0,1 0 0 0 0,-1 0 0 0 0,0 0 0 0 0,7-5 0 0 0,45-37-716 0 0,-7 0-16 0 0,-48 41 652 0 0,-1 2 31 0 0,1 1 1 0 0,-1-1 0 0 0,1 1 0 0 0,-1-1 0 0 0,1 0-1 0 0,-1 1 1 0 0,1-1 0 0 0,-1 1 0 0 0,1-1-1 0 0,-1 1 1 0 0,1 0 0 0 0,0-1 0 0 0,-1 1-1 0 0,1-1 1 0 0,0 1 0 0 0,-1 0 0 0 0,1 0-1 0 0,0-1 1 0 0,0 1 0 0 0,1 0 2020 0 0,-30 50-1735 0 0,-10 27 119 0 0,36-73-322 0 0,1 0 0 0 0,0 0-1 0 0,0 0 1 0 0,0 1 0 0 0,0-1-1 0 0,1 0 1 0 0,-1 8 0 0 0,0 3 172 0 0,1-10-149 0 0,-1 1 0 0 0,1-1 0 0 0,1 1 0 0 0,-1-1-1 0 0,1 0 1 0 0,0 1 0 0 0,1 4 0 0 0,2 9 89 0 0,-3-18-197 0 0,-1 0-1 0 0,1 1 0 0 0,-1-1 0 0 0,1 0 0 0 0,-1 0 1 0 0,1 0-1 0 0,0 0 0 0 0,0 0 0 0 0,0 0 1 0 0,0 0-1 0 0,-1 0 0 0 0,1 0 0 0 0,0 0 1 0 0,1 0-1 0 0,-1-1 0 0 0,0 1 0 0 0,0 0 0 0 0,0-1 1 0 0,0 1-1 0 0,0-1 0 0 0,1 1 0 0 0,-1-1 1 0 0,0 0-1 0 0,0 1 0 0 0,3-1 0 0 0,3 1-75 0 0,0 0 0 0 0,0 0 0 0 0,7-1 1 0 0,-13 0 74 0 0,10 0-344 0 0,1-1 0 0 0,14-3 0 0 0,-14 2-424 0 0,10-1-832 0 0</inkml:trace>
  <inkml:trace contextRef="#ctx0" brushRef="#br0" timeOffset="18833.06">4200 1662 20039 0 0,'0'0'2011'0'0,"8"-4"-1668"0"0,41-16 3195 0 0,-40 17-3588 0 0,1-1 0 0 0,0 0 0 0 0,-1 0 0 0 0,0-1 0 0 0,0 0 0 0 0,0 0 0 0 0,0-1 0 0 0,-1-1 0 0 0,11-10 0 0 0,-9 6-381 0 0,-3 3 425 0 0,0 1 0 0 0,-1-1 0 0 0,0 0 0 0 0,-1 0 0 0 0,6-12 1 0 0,-10 19 8 0 0,-1 0 1 0 0,1 0 0 0 0,-1 0 0 0 0,1 0 0 0 0,-1 0 0 0 0,0 0 0 0 0,0 0 0 0 0,1-1 0 0 0,-1 1 0 0 0,0 0 0 0 0,0 0-1 0 0,0 0 1 0 0,0 0 0 0 0,-1-1 0 0 0,1 1 0 0 0,-1-2 0 0 0,1 2-6 0 0,0 1-1 0 0,-1-1 1 0 0,1 1 0 0 0,-1-1-1 0 0,1 0 1 0 0,-1 1-1 0 0,1-1 1 0 0,-1 1 0 0 0,1-1-1 0 0,-1 1 1 0 0,0-1 0 0 0,1 1-1 0 0,-1 0 1 0 0,0-1-1 0 0,1 1 1 0 0,-1 0 0 0 0,0-1-1 0 0,1 1 1 0 0,-2 0-1 0 0,-1-1-8 0 0,1 1 0 0 0,0 0 0 0 0,-1 0 0 0 0,1 0-1 0 0,-1 0 1 0 0,1 0 0 0 0,0 1 0 0 0,-1-1 0 0 0,1 1-1 0 0,0-1 1 0 0,-1 1 0 0 0,1 0 0 0 0,0 0-1 0 0,-3 2 1 0 0,-7 4 22 0 0,0 0 191 0 0,1 0 1 0 0,0 0-1 0 0,0 1 0 0 0,1 0 0 0 0,0 1 1 0 0,-15 18-1 0 0,16-15 436 0 0,0 1 0 0 0,-10 18 1 0 0,16-25-466 0 0,1 0 1 0 0,0-1-1 0 0,0 1 0 0 0,0 0 1 0 0,0 0-1 0 0,1 1 1 0 0,0-1-1 0 0,0 11 1 0 0,2-13-81 0 0,-1-1-1 0 0,1 1 1 0 0,0 0 0 0 0,0-1 0 0 0,0 1 0 0 0,1-1-1 0 0,-1 1 1 0 0,1-1 0 0 0,0 0 0 0 0,4 6 0 0 0,-2-4 32 0 0,-1 0 0 0 0,1-1 0 0 0,0 1 0 0 0,1-1 0 0 0,-1 0 0 0 0,8 5 0 0 0,-6-6-46 0 0,0 0 1 0 0,0 0 0 0 0,1 0 0 0 0,0-1 0 0 0,-1 0-1 0 0,1-1 1 0 0,11 2 0 0 0,4 0-63 0 0,24-2 1 0 0,-31-1-229 0 0,0-1 1 0 0,0-1-1 0 0,0 0 0 0 0,0-1 1 0 0,0 0-1 0 0,-1-1 0 0 0,0-1 1 0 0,0 0-1 0 0,0-1 0 0 0,18-10 1 0 0,16-8-4533 0 0,-24 11-4596 0 0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4:19.03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3 275 1840 0 0,'0'0'3129'0'0,"2"0"-2137"0"0,4 0 3802 0 0,-14 0 579 0 0,16-5-2646 0 0,-11-16-1079 0 0,3 19-1570 0 0,0 2-76 0 0,0 0 1 0 0,0 0-1 0 0,0 0 1 0 0,0-1-1 0 0,1 1 1 0 0,-1 0-1 0 0,0 0 1 0 0,0 0-1 0 0,0-1 1 0 0,0 1-1 0 0,0 0 1 0 0,0 0-1 0 0,0-1 1 0 0,0 1-1 0 0,0 0 1 0 0,0 0-1 0 0,0 0 0 0 0,0-1 1 0 0,0 1-1 0 0,0 0 1 0 0,0 0-1 0 0,0-1 1 0 0,0 1-1 0 0,0 0 1 0 0,0 0-1 0 0,0 0 1 0 0,0-1-1 0 0,0 1 1 0 0,0 0-1 0 0,0 0 1 0 0,0-1-1 0 0,0 1 1 0 0,-1 0-1 0 0,1 0 1 0 0,0 0-1 0 0,0 0 1 0 0,0-1-1 0 0,0 1 1 0 0,-1 0-1 0 0,1 0 1 0 0,0 0-1 0 0,0 0 1 0 0,0 0-1 0 0,0 0 1 0 0,-1-1-1 0 0,1 1 1 0 0,0 0-1 0 0,-1 0 1 0 0,0-2 103 0 0,2 1-97 0 0,-1 1-1 0 0,1-1 1 0 0,0 0 0 0 0,-1 1 0 0 0,1-1 0 0 0,-1 0 0 0 0,0 0 0 0 0,1 1-1 0 0,-1-1 1 0 0,1 0 0 0 0,-1 0 0 0 0,0 0 0 0 0,0 0 0 0 0,0 1 0 0 0,1-1 0 0 0,-1 0-1 0 0,0 0 1 0 0,0 0 0 0 0,0 0 0 0 0,0 0 0 0 0,0 0 0 0 0,-1 1 0 0 0,1-1-1 0 0,0 0 1 0 0,0 0 0 0 0,0 0 0 0 0,-1 0 0 0 0,1 1 0 0 0,-1-1 0 0 0,1 0-1 0 0,0 0 1 0 0,-2-1 0 0 0,-2-8-15 0 0,4 10 6 0 0,0 0 0 0 0,0-1 0 0 0,0 1 0 0 0,0 0 0 0 0,0 0 0 0 0,0 0 0 0 0,0-1 0 0 0,0 1 0 0 0,0 0 0 0 0,0 0 0 0 0,0-1 0 0 0,0 1 0 0 0,0 0 0 0 0,0 0 0 0 0,0 0 0 0 0,0-1 0 0 0,-1 1 0 0 0,1 0 0 0 0,0 0 0 0 0,0 0 0 0 0,0-1 0 0 0,0 1 0 0 0,-1 0 0 0 0,1 0 0 0 0,0 0 0 0 0,0 0 0 0 0,0 0 0 0 0,0-1 0 0 0,-1 1 0 0 0,1 0 0 0 0,0 0 0 0 0,0 0 0 0 0,-1 0 0 0 0,1 0 0 0 0,0 0 0 0 0,-2-1 0 0 0,-2-8 2 0 0,3 9-4 0 0,1-1 0 0 0,0 1 0 0 0,-1-1 0 0 0,1 1 0 0 0,0-1 0 0 0,0 1 0 0 0,0-1 0 0 0,-1 1 0 0 0,1-1 0 0 0,0 1 0 0 0,0-1 0 0 0,0 1 0 0 0,0-1 0 0 0,0 1 0 0 0,0-1 0 0 0,0 1 0 0 0,0-1 0 0 0,0 1 1 0 0,0-1-1 0 0,0 1 0 0 0,0-1 0 0 0,0 1 0 0 0,0-1 0 0 0,0 1 0 0 0,1-1 0 0 0,-1 1 0 0 0,1-1 0 0 0,-1 0 1 0 0,0 1 1 0 0,0 0-1 0 0,0-1 0 0 0,0 1 0 0 0,0 0 1 0 0,0-1-1 0 0,0 1 0 0 0,0 0 0 0 0,0 0 1 0 0,0-1-1 0 0,0 1 0 0 0,0 0 0 0 0,0-1 1 0 0,0 1-1 0 0,0 0 0 0 0,0-1 0 0 0,0 1 1 0 0,0 0-1 0 0,0-1 0 0 0,-1 1 0 0 0,1 0 1 0 0,0 0-1 0 0,0-1 0 0 0,0 1 0 0 0,0 0 1 0 0,-1 0-1 0 0,1-1 0 0 0,0 1 1 0 0,0 0-1 0 0,-1 0 0 0 0,0-1 12 0 0,1 0 0 0 0,-1 0 0 0 0,0 0 0 0 0,0 0 0 0 0,1 0 0 0 0,-1 0 1 0 0,1-1-1 0 0,-1 1 0 0 0,1 0 0 0 0,0 0 0 0 0,-1 0 0 0 0,1 0 0 0 0,0-1 0 0 0,0 1 0 0 0,0 0 0 0 0,0-2 0 0 0,1-5 282 0 0,-2 2 229 0 0,4 3-505 0 0,-2 2-81 0 0,-1-1 59 0 0,-1 0 48 0 0,-2-7-33 0 0,3 4 10 0 0,0 4 75 0 0,1 0 32 0 0,0-3-113 0 0,8-1 18 0 0,0 4-18 0 0,-7 1 50 0 0,0 0 9 0 0,16 1 107 0 0,-15 0-165 0 0,0-1-1 0 0,1 0 0 0 0,-1 1 1 0 0,1-1-1 0 0,-1 0 0 0 0,1-1 1 0 0,-1 1-1 0 0,5-2 0 0 0,-6 2-10 0 0,0-1 0 0 0,0 0 0 0 0,0 1 0 0 0,0 0 0 0 0,0-1-1 0 0,0 1 1 0 0,0 0 0 0 0,0 0 0 0 0,1 0 0 0 0,-1 0 0 0 0,2 1 0 0 0,24 1 9 0 0,-9-3-4 0 0,-6 1 31 0 0,1 0-1 0 0,-1 1 1 0 0,15 2 0 0 0,-16-1-49 0 0,0-1-1 0 0,0-1 0 0 0,21-1 1 0 0,-1 0-33 0 0,76-9 42 0 0,-46 6 0 0 0,-49 3 54 0 0,-1 0 1 0 0,19-4-1 0 0,-4 0 57 0 0,78-9-414 0 0,-54 11 871 0 0,-33 5-1054 0 0,-3 1 540 0 0,-6-1 150 0 0,-6-2-165 0 0,-1 1 0 0 0,1 0 0 0 0,0-1 0 0 0,-1 0 0 0 0,1 0 0 0 0,5 0 0 0 0,57-4-205 0 0,-62 4 186 0 0,1 0 1 0 0,-1 0-1 0 0,1 0 1 0 0,-1-1-1 0 0,7-1 1 0 0,-6 1-14 0 0,0 1 0 0 0,-1-1 1 0 0,1 1-1 0 0,0-1 0 0 0,7 2 0 0 0,11 0-174 0 0,-17 0 103 0 0,0 0-1 0 0,0-1 0 0 0,0 0 0 0 0,0 0 0 0 0,7-1 0 0 0,6-1 55 0 0,-1 0-1 0 0,32 3 0 0 0,-17 0 15 0 0,14-6-16 0 0,22 3-48 0 0,0-8 60 0 0,3 3 200 0 0,-62 7-289 0 0,5 0 191 0 0,0 0 0 0 0,20-4 1 0 0,17-1 151 0 0,-13 3-469 0 0,-30 2 244 0 0,1 0-1 0 0,-1 0 0 0 0,10-2 0 0 0,-12 0-12 0 0,0 1 0 0 0,-1 1 0 0 0,1-1 0 0 0,0 1 0 0 0,6 0 0 0 0,8 0-10 0 0,-13 0-6 0 0,23-1-148 0 0,39-5 0 0 0,-54 4 20 0 0,14 4 140 0 0,-28-2 55 0 0,6 0 158 0 0,1 1-125 0 0,37 4-160 0 0,-37-4 60 0 0,-1-1 0 0 0,1 0 0 0 0,22 0 54 0 0,19 0-44 0 0,-43-1-10 0 0,-2-1 0 0 0,20 1 0 0 0,-21 0 0 0 0,-5 1 0 0 0,35 6 0 0 0,-27-5 11 0 0,-1 2 10 0 0,-3-3-12 0 0,0 1 0 0 0,0-1-1 0 0,-1 1 1 0 0,1-1 0 0 0,0 0 0 0 0,0 1-1 0 0,-1-1 1 0 0,1 0 0 0 0,0 0 0 0 0,3-1-1 0 0,37 1 56 0 0,-21 0-84 0 0,-19 1-62 0 0,5 1 64 0 0,32 15 98 0 0,-33-15-64 0 0,3 1-65 0 0,-9-2 47 0 0,0-1 1 0 0,1 1 0 0 0,-1-1 0 0 0,0 1-1 0 0,0-1 1 0 0,1 0 0 0 0,-1 1-1 0 0,0-1 1 0 0,0 1 0 0 0,1-1 0 0 0,-1 0-1 0 0,1 1 1 0 0,-1-1 0 0 0,0 0 0 0 0,1 0-1 0 0,-1 1 1 0 0,1-1 0 0 0,-1 0 0 0 0,0 0-1 0 0,1 0 1 0 0,-1 0 0 0 0,1 1 0 0 0,0-1-1 0 0,1 1 66 0 0,0 4-48 0 0,2-1-32 0 0,-3-3-48 0 0,4 4 64 0 0,-3-3 64 0 0,1 1-48 0 0,-2-2-15 0 0,0 0-1 0 0,0 0 1 0 0,-1 0-1 0 0,1 0 1 0 0,0-1-1 0 0,0 1 1 0 0,0 0-1 0 0,0 0 1 0 0,0-1-1 0 0,0 1 0 0 0,0 0 1 0 0,0-1-1 0 0,3 1 1 0 0,2 3 448 0 0,-5-3-321 0 0,0-1 0 0 0,0 0-127 0 0,-1 0 0 0 0,1 0-1 0 0,-1 1 1 0 0,1-1-1 0 0,-1 0 1 0 0,0 0 0 0 0,1 0-1 0 0,-1 0 1 0 0,1 1-1 0 0,-1-1 1 0 0,1 0 0 0 0,-1 1-1 0 0,1-1 1 0 0,-1 0 0 0 0,0 0-1 0 0,1 1 1 0 0,-1-1-1 0 0,0 1 1 0 0,1-1 0 0 0,-1 0-1 0 0,0 1 1 0 0,0-1 0 0 0,1 1-1 0 0,-1-1 1 0 0,0 1-1 0 0,0-1 1 0 0,0 1 0 0 0,0-1-1 0 0,0 1 1 0 0,1-1 0 0 0,-1 1-1 0 0,0-1 1 0 0,0 1-1 0 0,0-1 1 0 0,0 1 0 0 0,-1 0-1 0 0,2 1-80 0 0,0 4-218 0 0,0-4 274 0 0,0 1 1 0 0,0-1 0 0 0,0 1 0 0 0,0-1-1 0 0,-1 1 1 0 0,0 0 0 0 0,1-1 0 0 0,-1 1-1 0 0,0 0 1 0 0,0-1 0 0 0,0 1 0 0 0,0 0 0 0 0,-1-1-1 0 0,1 1 1 0 0,-1 0 0 0 0,-1 3 0 0 0,1-5 30 0 0,0 1 1 0 0,0 0-1 0 0,0-1 1 0 0,1 1-1 0 0,-1 0 1 0 0,1 0-1 0 0,-1-1 1 0 0,1 1-1 0 0,-1 0 1 0 0,1 0 0 0 0,0 0-1 0 0,0 0 1 0 0,0 0-1 0 0,0-1 1 0 0,0 1-1 0 0,0 0 1 0 0,1 0-1 0 0,-1 0 1 0 0,1 0-1 0 0,-1-1 1 0 0,1 1 0 0 0,-1 0-1 0 0,1 0 1 0 0,0-1-1 0 0,0 1 1 0 0,0-1-1 0 0,0 1 1 0 0,0-1-1 0 0,0 1 1 0 0,1-1-1 0 0,1 2 1 0 0,4 11-1003 0 0,-2-7-557 0 0</inkml:trace>
  <inkml:trace contextRef="#ctx0" brushRef="#br0" timeOffset="1104.96">961 134 10136 0 0,'0'0'9270'0'0,"0"18"-8502"0"0,0 5-317 0 0,1-13-179 0 0,-1 0 0 0 0,0-1 0 0 0,0 1 0 0 0,-1 0 0 0 0,-3 10 0 0 0,4 6 202 0 0,0-25 130 0 0,4-20-762 0 0,0-26 140 0 0,-4 41 18 0 0,0 1 0 0 0,0-1 0 0 0,0 0 0 0 0,1 0 0 0 0,0 1 0 0 0,1-7 0 0 0,1-4 0 0 0,-3 12 0 0 0,1 0 0 0 0,-1 0 0 0 0,1-1 0 0 0,0 1 0 0 0,0 0 0 0 0,0 0 0 0 0,0 0 0 0 0,0 0 0 0 0,0 0 0 0 0,0 0 0 0 0,2-2 0 0 0,0 0 0 0 0,-2 3 12 0 0,0-1 0 0 0,0 1 0 0 0,0 0 0 0 0,1-1-1 0 0,-1 1 1 0 0,0 0 0 0 0,0 0 0 0 0,1 0 0 0 0,-1 0-1 0 0,1 0 1 0 0,-1 0 0 0 0,1 1 0 0 0,-1-1 0 0 0,1 0 0 0 0,3 0-1 0 0,0-1 58 0 0,-1 0-94 0 0,0 0 0 0 0,0 1 1 0 0,0-1-1 0 0,0 1 1 0 0,0 0-1 0 0,7 0 0 0 0,7-3-60 0 0,-14 5 85 0 0,0-1 0 0 0,0 1 0 0 0,0 0 0 0 0,0 0 0 0 0,0 0 0 0 0,0 0 0 0 0,6 4 0 0 0,11 15 0 0 0,3-1-60 0 0,-20-12 48 0 0,-4-6 8 0 0,0 0-1 0 0,0-1 1 0 0,0 1-1 0 0,0 0 0 0 0,0-1 1 0 0,0 1-1 0 0,0 0 1 0 0,0 0-1 0 0,0-1 1 0 0,0 1-1 0 0,0 0 1 0 0,0 0-1 0 0,-1-1 0 0 0,1 1 1 0 0,0 0-1 0 0,0-1 1 0 0,-1 1-1 0 0,1 0 1 0 0,-1 0-1 0 0,-5 12-61 0 0,2-2 53 0 0,-1-10 14 0 0,3 0 0 0 0,-45 28 15 0 0,46-28 75 0 0,-13 1 263 0 0,13-1-366 0 0,0-1 0 0 0,0 0 0 0 0,0 1 0 0 0,0-1 0 0 0,0 0 0 0 0,0 0 0 0 0,0 0 0 0 0,0 0 0 0 0,0 0 0 0 0,0 0 0 0 0,0 0 0 0 0,0 0-1 0 0,0 0 1 0 0,0 0 0 0 0,0 0 0 0 0,-1-1 0 0 0,1 0 174 0 0,0 2-215 0 0,1-1 1 0 0,-1 0 0 0 0,0 0 0 0 0,1 0-1 0 0,-1 0 1 0 0,1 0 0 0 0,-1-1 0 0 0,1 1 0 0 0,-1 0-1 0 0,1 0 1 0 0,-1 0 0 0 0,1 0 0 0 0,-1 0-1 0 0,1-1 1 0 0,-1 1 0 0 0,1 0 0 0 0,0-1-1 0 0,-1 1 1 0 0,1 0 0 0 0,-1-1 0 0 0,1 1 0 0 0,-1-1-1 0 0,0-1-251 0 0,1 0-1 0 0,-1-1 1 0 0,0 1-1 0 0,1 0 1 0 0,0-1-1 0 0,-1 1 1 0 0,1-4-1 0 0,0-1-715 0 0</inkml:trace>
  <inkml:trace contextRef="#ctx0" brushRef="#br0" timeOffset="1946.26">1281 141 14544 0 0,'0'0'1456'0'0,"0"1"-1334"0"0,-3 3 4 0 0,1-2 140 0 0,1 1 0 0 0,0-1 0 0 0,0 1 0 0 0,0 0 0 0 0,0 0 0 0 0,0-1 1 0 0,1 1-1 0 0,-1 0 0 0 0,1 0 0 0 0,0 0 0 0 0,-1 0 0 0 0,2 0 0 0 0,-1-1 0 0 0,0 1 1 0 0,1 6-1 0 0,0-6-231 0 0,-1 1 0 0 0,1-1 0 0 0,-1 1 0 0 0,0 0-1 0 0,-1 6 1 0 0,1-9-29 0 0,-1 0-1 0 0,1 0 1 0 0,0 0-1 0 0,0 0 1 0 0,0 0-1 0 0,0 0 0 0 0,0 0 1 0 0,0 0-1 0 0,1 0 1 0 0,-1 0-1 0 0,0 0 1 0 0,1 1-1 0 0,1 11 64 0 0,-4-8-53 0 0,0 13 92 0 0,1-16-60 0 0,0-7-167 0 0,0 0-1 0 0,1 1 1 0 0,-1-1-1 0 0,1 0 1 0 0,1-9-1 0 0,-1 9-182 0 0,1 1-1 0 0,0-1 1 0 0,-1 0 0 0 0,0 1-1 0 0,0-1 1 0 0,-1 0 0 0 0,1 1-1 0 0,-3-10 1 0 0,0 2-318 0 0,0-38-333 0 0,3 47 955 0 0,0 2-9 0 0,2-13 104 0 0,-1 13-52 0 0,-1-1 0 0 0,0 1 0 0 0,1-1 0 0 0,-1 1 0 0 0,1 0 1 0 0,0-1-1 0 0,0 1 0 0 0,-1 0 0 0 0,1-1 0 0 0,0 1 1 0 0,0 0-1 0 0,0 0 0 0 0,0 0 0 0 0,0 0 0 0 0,0 0 1 0 0,1 0-1 0 0,-1 0 0 0 0,0 0 0 0 0,2-1 0 0 0,3 0 284 0 0,0-1 1 0 0,0 1-1 0 0,9-3 0 0 0,6-2 862 0 0,-16 6-954 0 0,-1-1 0 0 0,1 1 0 0 0,0 0 0 0 0,0 0 0 0 0,0 0 0 0 0,0 1 0 0 0,0 0 0 0 0,7 0 0 0 0,-3 0 356 0 0,-1 1-497 0 0,-7-1-99 0 0,-1 0 1 0 0,1 0-1 0 0,0 0 1 0 0,-1 0 0 0 0,1 0-1 0 0,0 0 1 0 0,-1 1 0 0 0,1-1-1 0 0,-1 0 1 0 0,1 0-1 0 0,-1 1 1 0 0,1-1 0 0 0,-1 0-1 0 0,1 1 1 0 0,-1-1-1 0 0,1 0 1 0 0,-1 1 0 0 0,1-1-1 0 0,-1 1 1 0 0,1-1-1 0 0,-1 1 1 0 0,0-1 0 0 0,1 2-1 0 0,1 0-19 0 0,-1-1-34 0 0,0 1 0 0 0,1-1 1 0 0,-1 1-1 0 0,0 0 0 0 0,0-1 0 0 0,0 1 1 0 0,0 0-1 0 0,0 0 0 0 0,-1-1 0 0 0,1 1 1 0 0,0 0-1 0 0,-1 0 0 0 0,0 0 1 0 0,1 0-1 0 0,-1 0 0 0 0,0 0 0 0 0,0 0 1 0 0,0 0-1 0 0,0 0 0 0 0,0 0 1 0 0,-1 2-1 0 0,1 6-60 0 0,0-9 105 0 0,0-1-1 0 0,0 1 0 0 0,0 0 1 0 0,0-1-1 0 0,-1 1 0 0 0,1 0 0 0 0,0-1 1 0 0,0 1-1 0 0,0 0 0 0 0,-1-1 1 0 0,1 1-1 0 0,0 0 0 0 0,-1-1 0 0 0,0 2 1 0 0,1-2 3 0 0,-1 1 1 0 0,1 0-1 0 0,-1 0 1 0 0,1 0-1 0 0,-1 0 1 0 0,1 0-1 0 0,0 0 1 0 0,-1 0-1 0 0,1 0 1 0 0,0 0-1 0 0,0 0 1 0 0,0 0-1 0 0,-1 0 1 0 0,2 2-1 0 0,-3-2-72 0 0,-2 2 80 0 0,3-2 78 0 0,-9 5 87 0 0,9-6-148 0 0,1 1 0 0 0,0-1 0 0 0,-1 0 0 0 0,1 0 0 0 0,-1 0 0 0 0,1 1 0 0 0,0-1 1 0 0,-1 0-1 0 0,1 0 0 0 0,-1 0 0 0 0,1 0 0 0 0,-1 0 0 0 0,1 0 0 0 0,0 0 0 0 0,-1 0 0 0 0,1 0 0 0 0,-1 0 0 0 0,1 0 0 0 0,-1 0 0 0 0,-16-1 178 0 0,16 1-190 0 0,1 0 0 0 0,0-1 1 0 0,-1 1-1 0 0,1 0 0 0 0,0 0 0 0 0,-1 0 1 0 0,1 0-1 0 0,0 0 0 0 0,-1 0 0 0 0,1 0 1 0 0,0 0-1 0 0,-1 0 0 0 0,1 0 0 0 0,0 0 1 0 0,-1 0-1 0 0,1 0 0 0 0,0 1 0 0 0,-1-1 0 0 0,1 0 1 0 0,0 0-1 0 0,0 0 0 0 0,-1 0 0 0 0,1 1 1 0 0,0-1-1 0 0,-1 0 0 0 0,1 0 0 0 0,0 0 1 0 0,0 1-1 0 0,-1-1 0 0 0,1 0 0 0 0,0 0 1 0 0,0 1-1 0 0,0-1 0 0 0,0 0 0 0 0,-1 1 0 0 0,1-1 1 0 0,0 0-1 0 0,0 1 0 0 0,0-1 0 0 0,0 1 1 0 0,7 12 326 0 0,-3-6-611 0 0,9 14 1030 0 0,-8-15-477 0 0,-1 1 0 0 0,0 0 1 0 0,5 12-1 0 0,-7-15-328 0 0,0-1 1 0 0,0 1-1 0 0,0-1 1 0 0,1 0-1 0 0,-1 0 1 0 0,1 0-1 0 0,0 0 1 0 0,4 3-1 0 0,4 6 265 0 0,-8-10-604 0 0,-1 0 1 0 0,1 1-1 0 0,-1-1 0 0 0,1 0 0 0 0,0 0 0 0 0,0 0 0 0 0,0-1 1 0 0,0 1-1 0 0,0-1 0 0 0,6 3 0 0 0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4:08.269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72 264 1840 0 0,'0'0'6298'0'0,"6"-8"-5695"0"0,18 5-2243 0 0</inkml:trace>
  <inkml:trace contextRef="#ctx0" brushRef="#br0" timeOffset="411.65">87 251 2848 0 0,'-4'0'296'0'0</inkml:trace>
  <inkml:trace contextRef="#ctx0" brushRef="#br0" timeOffset="3420.92">1 300 6048 0 0,'0'0'456'0'0,"2"0"-240"0"0,-2 1 91 0 0,1-1 1 0 0,0 0 0 0 0,0 0 0 0 0,-1 0-1 0 0,1 0 1 0 0,0 0 0 0 0,0 0-1 0 0,-1 0 1 0 0,1-1 0 0 0,0 1 0 0 0,0 0-1 0 0,-1 0 1 0 0,1 0 0 0 0,0-1-1 0 0,-1 1 1 0 0,1 0 0 0 0,0-1-1 0 0,-1 1 1 0 0,1-1 0 0 0,5-2-874 0 0,-5 2 930 0 0,4-1-244 0 0,-5 2-117 0 0,1-1 1 0 0,0 1 0 0 0,-1-1 0 0 0,1 1-1 0 0,0-1 1 0 0,-1 1 0 0 0,1 0-1 0 0,0-1 1 0 0,-1 1 0 0 0,1 0 0 0 0,0-1-1 0 0,0 1 1 0 0,0 0 0 0 0,1 0 0 0 0,6-2 10 0 0,-6 1 156 0 0,-15-2 2151 0 0,13 3-2288 0 0,0 0 0 0 0,-1 0-1 0 0,1 0 1 0 0,0 0 0 0 0,0-1 0 0 0,0 1 0 0 0,-1 0 0 0 0,1 0-1 0 0,0 0 1 0 0,0 0 0 0 0,0 0 0 0 0,-1 0 0 0 0,1 0 0 0 0,0-1-1 0 0,0 1 1 0 0,0 0 0 0 0,-1 0 0 0 0,1 0 0 0 0,0 0 0 0 0,0-1-1 0 0,0 1 1 0 0,0 0 0 0 0,0 0 0 0 0,0-1 0 0 0,-1 1 0 0 0,1 0-1 0 0,0 0 1 0 0,0 0 0 0 0,0-1 0 0 0,0 1 0 0 0,0 0 0 0 0,0 0-1 0 0,0-1 1 0 0,0 1 0 0 0,0 0 0 0 0,0 0 0 0 0,0-1 0 0 0,0 1-1 0 0,0 0 1 0 0,0 0 0 0 0,0 0 0 0 0,1-1 0 0 0,-1 1 0 0 0,0 0-1 0 0,0 0 1 0 0,0-1 0 0 0,0 1 0 0 0,0 0 0 0 0,0 0 0 0 0,1-1-1 0 0,-3-3 279 0 0,2 4-299 0 0,1-1 0 0 0,-1 1 0 0 0,0-1 0 0 0,1 1 0 0 0,-1-1 0 0 0,1 1 0 0 0,-1-1 0 0 0,0 1 0 0 0,1-1 0 0 0,-1 1 0 0 0,0-1 0 0 0,0 1 0 0 0,0-1 0 0 0,1 1 0 0 0,-1-1 0 0 0,0 0 0 0 0,0 1 0 0 0,0-1 0 0 0,0 1 0 0 0,0-1 0 0 0,0 0 0 0 0,0 1 0 0 0,0-1 0 0 0,0 0 0 0 0,0 1 0 0 0,0-1 0 0 0,-1 1 0 0 0,1-1 0 0 0,-1-1 0 0 0,1 1 9 0 0,0 0 0 0 0,0 0 0 0 0,-1 0 0 0 0,1 0 0 0 0,-1 0 0 0 0,1 0 0 0 0,-1 0 0 0 0,1 0 0 0 0,-1 0 0 0 0,0 0 0 0 0,1 0 0 0 0,-1 0 0 0 0,0 0 0 0 0,0 0 0 0 0,0 0 0 0 0,-1 0 0 0 0,2-11 171 0 0,2 5-192 0 0,-1 1 0 0 0,2 1 11 0 0,0-4 67 0 0,-3 8-76 0 0,0 1 0 0 0,0-1 0 0 0,0 1 0 0 0,1 0 0 0 0,-1-1 0 0 0,0 1 0 0 0,0 0-1 0 0,0-1 1 0 0,0 1 0 0 0,1-1 0 0 0,-1 1 0 0 0,0 0 0 0 0,0-1 0 0 0,1 1 0 0 0,-1 0 0 0 0,0 0 0 0 0,1-1 0 0 0,-1 1 0 0 0,0 0 0 0 0,1 0-1 0 0,-1-1 1 0 0,0 1 0 0 0,1 0 0 0 0,-1 0 0 0 0,1-1 0 0 0,-1-1 51 0 0,0 2-51 0 0,0 0-1 0 0,0 0 0 0 0,0 0 0 0 0,0 0 1 0 0,0 0-1 0 0,0 0 0 0 0,0 0 0 0 0,0 0 1 0 0,0 0-1 0 0,-1 0 0 0 0,1 0 0 0 0,0-1 1 0 0,0 1-1 0 0,0 0 0 0 0,0 0 0 0 0,0 0 1 0 0,0 0-1 0 0,0 0 0 0 0,0 0 0 0 0,0 0 1 0 0,0 0-1 0 0,0 0 0 0 0,0 0 0 0 0,0 0 1 0 0,0-1-1 0 0,0 1 0 0 0,0 0 1 0 0,0 0-1 0 0,0 0 0 0 0,0 0 0 0 0,0 0 1 0 0,0 0-1 0 0,0 0 0 0 0,0 0 0 0 0,0 0 1 0 0,0 0-1 0 0,1 0 0 0 0,-1-1 0 0 0,0 1 1 0 0,0 0-1 0 0,0 0 0 0 0,0 0 0 0 0,0 0 1 0 0,0 0-1 0 0,0 0 0 0 0,0 0 0 0 0,0 0 1 0 0,0 0-1 0 0,0 0 0 0 0,0 0 0 0 0,8-4 63 0 0,-6 3 64 0 0,-7-10-53 0 0,-2 5 160 0 0,4 2-225 0 0,3 3-6 0 0,0 1-1 0 0,-1 0 1 0 0,1-1 0 0 0,0 1-1 0 0,0-1 1 0 0,-1 1-1 0 0,1-1 1 0 0,0 1-1 0 0,0-1 1 0 0,0 1-1 0 0,0-1 1 0 0,0 1-1 0 0,0-1 1 0 0,0 1-1 0 0,0-1 1 0 0,0 0 0 0 0,0 1-1 0 0,0-1 1 0 0,0 1-1 0 0,0-1 1 0 0,0 1-1 0 0,1-1 1 0 0,-1 1-1 0 0,0 0 1 0 0,0-1-1 0 0,1 1 1 0 0,-1-1-1 0 0,0 1 1 0 0,0-1 0 0 0,1 1-1 0 0,-1 0 1 0 0,1-1-1 0 0,-1 1 1 0 0,0 0-1 0 0,1-1 1 0 0,-1 1-1 0 0,1 0 1 0 0,0-1-1 0 0,-1 1 1 0 0,0 0 0 0 0,0 0 0 0 0,1 0 1 0 0,-1-1-1 0 0,0 1 0 0 0,1 0 0 0 0,-1 0 0 0 0,0 0 0 0 0,0-1 0 0 0,0 1 0 0 0,1 0 0 0 0,-1 0 0 0 0,0-1 0 0 0,0 1 0 0 0,0 0 0 0 0,0 0 0 0 0,1-1 0 0 0,-1 1 0 0 0,0 0 0 0 0,0 0 0 0 0,0-1 0 0 0,0 0 0 0 0,-2-5 608 0 0,2 5-607 0 0,0 1-1 0 0,0 0 1 0 0,0-1 0 0 0,0 1 0 0 0,0-1-1 0 0,0 1 1 0 0,0-1 0 0 0,0 1-1 0 0,0 0 1 0 0,0-1 0 0 0,0 1-1 0 0,0-1 1 0 0,0 1 0 0 0,-1 0-1 0 0,1-1 1 0 0,0 1 0 0 0,0-1 0 0 0,0 1-1 0 0,-1 0 1 0 0,1-1 0 0 0,0 1-1 0 0,-1 0 1 0 0,1-1 0 0 0,0 1-1 0 0,-1 0 1 0 0,1 0 0 0 0,-1-1-1 0 0,1 1-3 0 0,-1-1-1 0 0,1 1 1 0 0,-1-1-1 0 0,1 1 1 0 0,-1 0-1 0 0,1-1 1 0 0,0 1-1 0 0,-1-1 1 0 0,1 1-1 0 0,0-1 0 0 0,-1 1 1 0 0,1-1-1 0 0,0 1 1 0 0,0-1-1 0 0,0 1 1 0 0,-1-1-1 0 0,1 1 1 0 0,0-1-1 0 0,0 0 0 0 0,0 1 1 0 0,0-2-1 0 0,0 1 0 0 0,0 0 0 0 0,0 0 0 0 0,1 1 0 0 0,-1-1 0 0 0,0 1 0 0 0,0-1 0 0 0,1 1 0 0 0,-1-1 0 0 0,0 1 0 0 0,1-1 0 0 0,-1 1 0 0 0,0-1 0 0 0,1 1 0 0 0,-1-1 0 0 0,1 1 0 0 0,-1 0 0 0 0,1-1 0 0 0,-1 1 0 0 0,1 0 0 0 0,0-1 0 0 0,0 1 0 0 0,-1-1 0 0 0,1 1 0 0 0,-1 0 0 0 0,0-1 0 0 0,1 1 0 0 0,-1-1 0 0 0,1 1 0 0 0,-1-1 0 0 0,0 1 0 0 0,1-1 0 0 0,-1 1 0 0 0,0-1 0 0 0,1 1 0 0 0,-1-1 0 0 0,0 1 0 0 0,0-1 0 0 0,0 1 0 0 0,1-1 0 0 0,-1 0 0 0 0,0 1 0 0 0,0-1 0 0 0,0 0 0 0 0,-5-5 0 0 0,5 5 0 0 0,-5-3 0 0 0,5-2 0 0 0,-4 2 12 0 0,2 4 47 0 0,3-7 188 0 0,1 5-249 0 0,-2 2 7 0 0,0-1 0 0 0,0 1 0 0 0,0 0 0 0 0,0 0 0 0 0,1-1-1 0 0,-1 1 1 0 0,0 0 0 0 0,0 0 0 0 0,0-1 0 0 0,0 1 0 0 0,0 0 0 0 0,-1 0 0 0 0,1-1 0 0 0,0 1 0 0 0,0 0 0 0 0,0 0 0 0 0,0-1 0 0 0,0 1 0 0 0,0 0-1 0 0,0 0 1 0 0,0 0 0 0 0,0-1 0 0 0,-1 1 0 0 0,1 0 0 0 0,0 0 0 0 0,0 0 0 0 0,0-1 0 0 0,-1 1 0 0 0,1 0 0 0 0,0 0 0 0 0,0 0 0 0 0,0 0 0 0 0,-1 0-1 0 0,1-1 1 0 0,-6-1 6 0 0,5 1 486 0 0,2 1-433 0 0,4 0-41 0 0,-4 0 457 0 0,9-3-29 0 0,37 9-425 0 0,-38-7-26 0 0,-7 1 0 0 0,-1 0 0 0 0,1 0 0 0 0,-1 0 0 0 0,1 0 0 0 0,-1 0 0 0 0,0 0 0 0 0,1 0 0 0 0,-1 1 0 0 0,1-1 0 0 0,-1 0 0 0 0,1 1 0 0 0,-1-1 0 0 0,0 1 0 0 0,3 1 0 0 0,5 1 0 0 0,-1-1 0 0 0,1 0 0 0 0,0-1 0 0 0,0 1 0 0 0,0-2 0 0 0,0 1 0 0 0,14-2 0 0 0,-12 1 0 0 0,23 0 0 0 0,3 0 0 0 0,5 2-148 0 0,-28 0 184 0 0,1-2 0 0 0,0 0 0 0 0,0 0 0 0 0,15-4 0 0 0,-23 5-36 0 0,-6-1 0 0 0,0 0 0 0 0,1 0 0 0 0,-1 0 0 0 0,0 0 0 0 0,0 0 0 0 0,0 0 0 0 0,1 0 0 0 0,-1 0 0 0 0,0 0 0 0 0,0-1 0 0 0,2 1 0 0 0,1-2-25 0 0,1 1-65 0 0,0 1 1 0 0,1-1-1 0 0,8 2 0 0 0,21-1 90 0 0,20-7-184 0 0,-45 6 100 0 0,-8 1 76 0 0,-1 0-1 0 0,0-1 1 0 0,1 1 0 0 0,-1 0-1 0 0,1 0 1 0 0,-1 0 0 0 0,0 0-1 0 0,1 1 1 0 0,-1-1 0 0 0,2 1-1 0 0,-2-1 3 0 0,1 0-1 0 0,0 0 1 0 0,-1 0-1 0 0,1 0 1 0 0,-1 0-1 0 0,1 0 1 0 0,-1-1-1 0 0,4 0 1 0 0,9-1-8 0 0,26 2 226 0 0,-1-2-496 0 0,-26 1 265 0 0,1 0 0 0 0,0 1 0 0 0,-1 1-1 0 0,14 2 1 0 0,-17-3 19 0 0,0 0 0 0 0,2 0 0 0 0,2-1 0 0 0,13 7 0 0 0,-20-4 0 0 0,24 3 0 0 0,-21-3 0 0 0,-2-2 0 0 0,14 4 22 0 0,3 2 323 0 0,-21-5-378 0 0,0 0 0 0 0,0 0 0 0 0,1 0 0 0 0,-1 0 0 0 0,1-1 0 0 0,-1 0 1 0 0,1 0-1 0 0,-1 0 0 0 0,5-1 0 0 0,39-11 27 0 0,-40 10 9 0 0,-1 1 114 0 0,0 0 0 0 0,1 0 0 0 0,-1 0 0 0 0,14 2 0 0 0,-7-1 147 0 0,31-7-521 0 0,-27 5 661 0 0,-15 1-333 0 0,-1 1 0 0 0,1 0 1 0 0,0-1-1 0 0,-1 1 1 0 0,1 0-1 0 0,-1 0 0 0 0,5 1 1 0 0,23-1 311 0 0,-13-1-460 0 0,28 1 197 0 0,-42 0-120 0 0,13 1 515 0 0,30-2-50 0 0,-22 1-465 0 0,-1 0 0 0 0,10 0 0 0 0,-26 0 26 0 0,1 0-1 0 0,0 0 0 0 0,-1-1 1 0 0,1 0-1 0 0,-1 0 0 0 0,0-1 1 0 0,1 1-1 0 0,9-6 0 0 0,-11 5-22 0 0,0 0-1 0 0,-1 0 1 0 0,1 1 0 0 0,0-1-1 0 0,0 1 1 0 0,0 1-1 0 0,0-1 1 0 0,0 1-1 0 0,0 0 1 0 0,0 0 0 0 0,0 1-1 0 0,-1 0 1 0 0,7 1-1 0 0,26 1-130 0 0,-32-2 151 0 0,-1-1-1 0 0,1 0 1 0 0,0 0-1 0 0,0 0 1 0 0,-1-1 0 0 0,1 0-1 0 0,0 0 1 0 0,-1 0-1 0 0,1-1 1 0 0,6-2-1 0 0,-6 2 9 0 0,0 0 0 0 0,1 1-1 0 0,-1 0 1 0 0,0 1 0 0 0,8-1-1 0 0,15-2 34 0 0,-26 3-65 0 0,0-1 0 0 0,0 1 0 0 0,0 0 1 0 0,0 0-1 0 0,-1 0 0 0 0,7 0 0 0 0,-3 1-46 0 0,3-1 36 0 0,-3 2 11 0 0,30 5 0 0 0,-12-7 209 0 0,-23 0-191 0 0,0 0 1 0 0,0 0-1 0 0,-1 0 1 0 0,1-1-1 0 0,0 1 0 0 0,0 0 1 0 0,-1 0-1 0 0,1 0 1 0 0,0 1-1 0 0,0-1 0 0 0,0 0 1 0 0,-1 0-1 0 0,1 0 1 0 0,0 0-1 0 0,0 1 0 0 0,-1-1 1 0 0,1 0-1 0 0,0 1 1 0 0,-1-1-1 0 0,1 1 0 0 0,0-1 1 0 0,0 1-1 0 0,-1 0 170 0 0,21-1-496 0 0,-19 0 198 0 0,8-1 213 0 0,0 1 1 0 0,-1 0 0 0 0,1 1-1 0 0,15 2 1 0 0,12 3-50 0 0,-35-5-46 0 0,21-1 5 0 0,-20-1 30 0 0,3-2-33 0 0,2 2-10 0 0,-2-1-16 0 0,-5 2-37 0 0,22 0 178 0 0,11-4-114 0 0,-27 1 32 0 0,-1 2-33 0 0,6-2 22 0 0,-4 4 0 0 0,-3-2-32 0 0,5-2-118 0 0,-6 7-39 0 0,-3-3 168 0 0,-1 1 148 0 0,12 9-322 0 0,-11-10 150 0 0,4 11 14 0 0,-4-6 51 0 0,-1-1 1 0 0,0 1-1 0 0,0 0 0 0 0,0 0 0 0 0,0 0 0 0 0,-1-1 1 0 0,0 1-1 0 0,-2 6 0 0 0,0 6 42 0 0,1-12-76 0 0,1 0 0 0 0,-1-1 0 0 0,0 1 0 0 0,-4 7 0 0 0,4-9-6 0 0,0 1 0 0 0,0-1-1 0 0,1 1 1 0 0,-1-1 0 0 0,1 1 0 0 0,0-1 0 0 0,0 1-1 0 0,0 7 1 0 0,1-6-1 0 0,0 0 0 0 0,-1 0-1 0 0,0 0 1 0 0,0 0 0 0 0,-4 10-1 0 0,5-8-10 0 0,-1-7-20 0 0,1 0 0 0 0,0 0-1 0 0,0 0 1 0 0,0 0 0 0 0,1 0-1 0 0,-1 0 1 0 0,0 0 0 0 0,0 0 0 0 0,0 0-1 0 0,1 0 1 0 0,-1 0 0 0 0,0 0-1 0 0,1 0 1 0 0,-1 0 0 0 0,1 0 0 0 0,1 1-1 0 0,1 5-2899 0 0,0-2 1761 0 0</inkml:trace>
  <inkml:trace contextRef="#ctx0" brushRef="#br0" timeOffset="5475.67">958 84 2304 0 0,'0'0'17455'0'0,"-15"0"-17227"0"0,12 0-266 0 0,0 0 0 0 0,0 1-1 0 0,0-1 1 0 0,0 1-1 0 0,1 0 1 0 0,-1 0 0 0 0,0 0-1 0 0,1 0 1 0 0,-1 1-1 0 0,0-1 1 0 0,1 1 0 0 0,-3 1-1 0 0,-9 6 217 0 0,6-2 737 0 0,8-7-897 0 0,0 0 0 0 0,0 0 0 0 0,0 1 0 0 0,0-1 0 0 0,0 0 0 0 0,0 0 0 0 0,0 1 0 0 0,0-1 0 0 0,0 0 0 0 0,0 0-1 0 0,0 1 1 0 0,0-1 0 0 0,0 0 0 0 0,0 0 0 0 0,0 0 0 0 0,0 1 0 0 0,1-1 0 0 0,-1 0 0 0 0,0 0 0 0 0,0 0 0 0 0,0 1-1 0 0,0-1 1 0 0,0 0 0 0 0,1 0 0 0 0,-1 0 0 0 0,0 1 0 0 0,21 8 344 0 0,-1-4-342 0 0,-11-3 175 0 0,0 1-1 0 0,12 5 1 0 0,-17-7-189 0 0,0 1-1 0 0,-1 0 0 0 0,1 0 1 0 0,-1 0-1 0 0,6 6 0 0 0,-7-6-11 0 0,-1-1-1 0 0,1 1 0 0 0,-1 0 1 0 0,0 0-1 0 0,0 0 0 0 0,0 0 1 0 0,0 0-1 0 0,0 1 0 0 0,0-1 1 0 0,-1 0-1 0 0,1 0 0 0 0,-1 0 1 0 0,1 1-1 0 0,-1-1 0 0 0,0 0 1 0 0,0 1-1 0 0,0-1 0 0 0,0 0 1 0 0,0 0-1 0 0,0 1 0 0 0,-1-1 1 0 0,1 0-1 0 0,-1 0 0 0 0,0 1 1 0 0,0-1-1 0 0,1 0 0 0 0,-1 0 1 0 0,-1 0-1 0 0,1 0 0 0 0,0 0 1 0 0,0 0-1 0 0,-1 0 0 0 0,-1 1 1 0 0,-4 5-301 0 0,6-6 330 0 0,0 0 1 0 0,0 0 0 0 0,-1 0 0 0 0,1-1-1 0 0,-1 1 1 0 0,0-1 0 0 0,1 1 0 0 0,-1-1-1 0 0,0 1 1 0 0,0-1 0 0 0,0 0-1 0 0,0 0 1 0 0,0 0 0 0 0,0 0 0 0 0,0 0-1 0 0,0 0 1 0 0,0-1 0 0 0,-3 1 0 0 0,-9 4-235 0 0,14-6 124 0 0,-1 1 0 0 0,0 0 0 0 0,1 0 0 0 0,-1 0 0 0 0,0 0 0 0 0,1 0 0 0 0,-1 0 0 0 0,0-1 0 0 0,1 1 0 0 0,-1 0 0 0 0,1-1 0 0 0,-1 1 0 0 0,0 0 0 0 0,1-1 0 0 0,-1 1 0 0 0,1-1 0 0 0,-1 1 0 0 0,1-1 1 0 0,-1 1-1 0 0,1-1 0 0 0,0 1 0 0 0,-1-1 0 0 0,1 1 0 0 0,0-1 0 0 0,-1 0 0 0 0,1 1 0 0 0,-1-2 0 0 0,-1-2-653 0 0,5-4-1417 0 0,-3 1 1063 0 0</inkml:trace>
  <inkml:trace contextRef="#ctx0" brushRef="#br0" timeOffset="6014.27">1161 200 10136 0 0,'0'0'1218'0'0,"0"16"2482"0"0,-2-11-3137 0 0,-1 0-1 0 0,1 0 1 0 0,-1 0-1 0 0,-6 7 1 0 0,6-8-197 0 0,-1 1 265 0 0,3-4-609 0 0,1 0 1 0 0,-1 0 0 0 0,0 0 0 0 0,1 0 0 0 0,-1 0 0 0 0,1 0 0 0 0,-1 0 0 0 0,1 0-1 0 0,-1 0 1 0 0,1 0 0 0 0,0 0 0 0 0,-1 1 0 0 0,1-1 0 0 0,0 0 0 0 0,0 0-1 0 0,0 0 1 0 0,0 0 0 0 0,0 2 0 0 0,0-2-720 0 0</inkml:trace>
  <inkml:trace contextRef="#ctx0" brushRef="#br0" timeOffset="6015.27">1177 119 16615 0 0,'0'0'1800'0'0,"-9"-3"-1800"0"0,2-1 5864 0 0,12 1-5352 0 0,2 0-848 0 0,0-1-176 0 0,5 1-32 0 0,-1-1-8871 0 0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3:10.8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27 141 3224 0 0,'0'0'16186'0'0,"-1"-1"-15884"0"0,1 1-1 0 0,-1-1 1 0 0,1 1-1 0 0,-1-1 1 0 0,0 1-1 0 0,1-1 1 0 0,-1 1-1 0 0,0 0 1 0 0,1-1-1 0 0,-1 1 1 0 0,0-1-1 0 0,-1 1 1 0 0,-16 7 30 0 0,15-6-284 0 0,0 0 0 0 0,0 1 0 0 0,-1-1 0 0 0,2 0 0 0 0,-1 1 1 0 0,0 0-1 0 0,0 0 0 0 0,-3 2 0 0 0,-57 46 531 0 0,51-39-417 0 0,6-6-23 0 0,-1 1 0 0 0,1 1 0 0 0,-9 11 1 0 0,-29 37 670 0 0,29-38-441 0 0,0 1 0 0 0,-13 23 0 0 0,23-31-242 0 0,-25 45 527 0 0,27-48-572 0 0,0-1 0 0 0,0 2-1 0 0,1-1 1 0 0,1 0 0 0 0,-1 0-1 0 0,0 10 1 0 0,-1 10 177 0 0,1-20-205 0 0,2-1-1 0 0,-1 1 0 0 0,1 0 0 0 0,0-1 1 0 0,0 1-1 0 0,1 7 0 0 0,3 5 80 0 0,-3-11-83 0 0,0-1 0 0 0,1 0 0 0 0,-1 0-1 0 0,2 0 1 0 0,4 11 0 0 0,-2-8-2 0 0,-1-2-22 0 0,0 0-1 0 0,1 0 0 0 0,-1-1 0 0 0,8 9 1 0 0,1-2 40 0 0,22 19 1 0 0,-29-27-52 0 0,1-1 0 0 0,9 14 0 0 0,-12-13-8 0 0,0-1-1 0 0,1 0 1 0 0,0 0-1 0 0,0-1 1 0 0,9 7-1 0 0,14 6-18 0 0,15 9-408 0 0,-42-25 173 0 0,-1-1 0 0 0,1 1-1 0 0,0-1 1 0 0,0 1 0 0 0,0-1 0 0 0,0 1-1 0 0,0-1 1 0 0,0 0 0 0 0,0 0 0 0 0,0 1-1 0 0,0-1 1 0 0,0 0 0 0 0,0 0 0 0 0,0 0-1 0 0,0 0 1 0 0,0 0 0 0 0,2 0 0 0 0,8-4-1439 0 0</inkml:trace>
  <inkml:trace contextRef="#ctx0" brushRef="#br0" timeOffset="660.57">605 576 14336 0 0,'0'0'8665'0'0,"-5"-6"-7573"0"0,-11-7 236 0 0,13 11-1191 0 0,0-1 0 0 0,0 0 0 0 0,0 1 0 0 0,-1-1 0 0 0,1 1 0 0 0,-1 0 0 0 0,0 0 0 0 0,0 0 0 0 0,-4-1 0 0 0,0 4-137 0 0,2 1 27 0 0,-1 1 0 0 0,1 0 1 0 0,1 0-1 0 0,-1 0 0 0 0,0 1 0 0 0,1 0 0 0 0,0 0 0 0 0,0 1 0 0 0,0-1 1 0 0,0 1-1 0 0,-6 9 0 0 0,-5 7 569 0 0,-19 37 1 0 0,32-54-547 0 0,1 0 1 0 0,0 0-1 0 0,0 0 1 0 0,1 0-1 0 0,-1 0 1 0 0,1 1 0 0 0,0-1-1 0 0,0 1 1 0 0,0 5-1 0 0,1-8-41 0 0,1 0 0 0 0,-1 0 0 0 0,1 0 1 0 0,-1-1-1 0 0,1 1 0 0 0,0 0 0 0 0,0-1 0 0 0,0 1 0 0 0,0 0 0 0 0,0-1 0 0 0,0 1 0 0 0,0-1 1 0 0,2 2-1 0 0,3 5 28 0 0,-1-2-20 0 0,1 1 0 0 0,-1-1 0 0 0,1 0 0 0 0,0-1 0 0 0,1 1 0 0 0,-1-1 0 0 0,1 0 0 0 0,0-1 0 0 0,0 0 0 0 0,1 0 0 0 0,-1 0 0 0 0,1-1 0 0 0,0 0 0 0 0,0-1 0 0 0,8 2 0 0 0,-3-1-391 0 0,0 0 0 0 0,0-1 0 0 0,0-1 0 0 0,0-1 0 0 0,0 1 0 0 0,0-2 0 0 0,0 0 0 0 0,0-1 1 0 0,13-3-1 0 0,-7-1-1260 0 0</inkml:trace>
  <inkml:trace contextRef="#ctx0" brushRef="#br0" timeOffset="1188.45">636 254 3224 0 0,'-12'-6'288'0'0,"3"5"1329"0"0,8 1-1244 0 0,1 0 0 0 0,-1 0 1 0 0,1 0-1 0 0,-1 0 0 0 0,1 0 0 0 0,-1 0 1 0 0,1 0-1 0 0,-1-1 0 0 0,1 1 0 0 0,-1 0 0 0 0,1 0 1 0 0,-1 0-1 0 0,1 0 0 0 0,-6-6 8995 0 0,6 8-8404 0 0,-1 15 286 0 0,1-11-998 0 0,0 0 0 0 0,-1 0 0 0 0,2-1 1 0 0,0 10-1 0 0,3 8 340 0 0,2 30 1 0 0,-4-32-341 0 0,1 0 1 0 0,5 24-1 0 0,10 29 679 0 0,-8-31-43 0 0,26 70 1 0 0,-24-75-668 0 0,-8-25-175 0 0,0-1 1 0 0,7 15-1 0 0,-7-21-543 0 0,0-1 0 0 0,-1 0-1 0 0,1 0 1 0 0,1-1 0 0 0,-1 1-1 0 0,10 6 1 0 0,-4-5-782 0 0</inkml:trace>
  <inkml:trace contextRef="#ctx0" brushRef="#br0" timeOffset="1611.53">835 603 9672 0 0,'-4'0'1004'0'0,"-2"3"-579"0"0,6-3 142 0 0,-1 1 0 0 0,1-1 0 0 0,-1 1 0 0 0,0-1 0 0 0,1 1 0 0 0,-1-1 0 0 0,1 1 0 0 0,-1-1 0 0 0,1 1 0 0 0,0 0 0 0 0,-1-1 0 0 0,1 1 0 0 0,0-1 0 0 0,-1 1 0 0 0,1 1 0 0 0,-1 11 3758 0 0,11 15-2945 0 0,-6-16-784 0 0,3 8-307 0 0,-4-11-127 0 0,0-1 0 0 0,0 1 0 0 0,-1 0 0 0 0,0 0 0 0 0,0 15 0 0 0,0-16 8 0 0,-1-6-142 0 0,-1 0 0 0 0,1 0 0 0 0,-1 0 1 0 0,1 1-1 0 0,-1-1 0 0 0,0 0 0 0 0,0 0 1 0 0,0 1-1 0 0,0-1 0 0 0,0 3 0 0 0,0-4-105 0 0,1-14-53 0 0,12-65 239 0 0,-11 68-97 0 0,1 1 1 0 0,0 0 0 0 0,1 0 0 0 0,0 0 0 0 0,0 0 0 0 0,7-8 0 0 0,-11 16-13 0 0,1-1 0 0 0,0 1 0 0 0,0 0 0 0 0,0 0 0 0 0,-1 0 0 0 0,1 0 0 0 0,0 0 0 0 0,1 0 0 0 0,-1 0 0 0 0,0 0 0 0 0,0 0 0 0 0,0 0 0 0 0,0 1 0 0 0,1-1 0 0 0,-1 0 0 0 0,0 1 0 0 0,1-1 0 0 0,-1 1 0 0 0,0 0 0 0 0,1-1 0 0 0,-1 1 0 0 0,1 0 0 0 0,-1 0 0 0 0,1 0 0 0 0,-1 0 0 0 0,0 0 0 0 0,1 0 0 0 0,1 0 0 0 0,2 0 0 0 0,-1 1-126 0 0,0-1 0 0 0,0 1 1 0 0,0 0-1 0 0,0 0 0 0 0,0 0 0 0 0,4 2 0 0 0,-4-1-121 0 0,1 0 0 0 0,-1-1-1 0 0,0 0 1 0 0,0 0 0 0 0,1 0 0 0 0,6 0-1 0 0,4 0-1324 0 0,0 2-68 0 0</inkml:trace>
  <inkml:trace contextRef="#ctx0" brushRef="#br0" timeOffset="1612.53">1145 550 13104 0 0,'0'0'3934'0'0,"0"12"-285"0"0,1-9-3443 0 0,1 0 0 0 0,-1 0 0 0 0,1 0-1 0 0,-1-1 1 0 0,1 1 0 0 0,0-1 0 0 0,0 1-1 0 0,0-1 1 0 0,0 0 0 0 0,0 1 0 0 0,0-1 0 0 0,1 0-1 0 0,-1 0 1 0 0,1-1 0 0 0,0 1 0 0 0,-1-1-1 0 0,1 1 1 0 0,0-1 0 0 0,3 1 0 0 0,24 15 46 0 0,-1 1-1282 0 0,-15-9-252 0 0</inkml:trace>
  <inkml:trace contextRef="#ctx0" brushRef="#br0" timeOffset="2003.78">1511 482 18975 0 0,'0'0'930'0'0,"-2"1"-410"0"0,-9 8-232 0 0,0 1 1 0 0,0 0 0 0 0,-15 21-1 0 0,3-5 591 0 0,14-17-574 0 0,1 0 1 0 0,1 0-1 0 0,-9 13 0 0 0,-4 13 347 0 0,-40 48 0 0 0,16-27-162 0 0,-9 10 219 0 0,-84 137-1 0 0,129-189-674 0 0,1-2-99 0 0,1 1-1 0 0,-6 15 0 0 0,6-18-9 0 0,1 3-1730 0 0</inkml:trace>
  <inkml:trace contextRef="#ctx0" brushRef="#br0" timeOffset="2408.19">1639 751 5064 0 0,'0'0'12982'0'0,"-1"2"-11929"0"0,-29 97 4640 0 0,24-82-5350 0 0,6-16-341 0 0,-1-1 0 0 0,1 1 0 0 0,0-1-1 0 0,0 1 1 0 0,0-1 0 0 0,0 0 0 0 0,0 1 0 0 0,0-1-1 0 0,0 1 1 0 0,0-1 0 0 0,0 1 0 0 0,0-1 0 0 0,0 1-1 0 0,0-1 1 0 0,0 1 0 0 0,0-1 0 0 0,1 1 0 0 0,-1-1-1 0 0,0 1 1 0 0,3 1-182 0 0,-3-1-573 0 0,1 0-286 0 0,2 5-65 0 0</inkml:trace>
  <inkml:trace contextRef="#ctx0" brushRef="#br0" timeOffset="2958.54">2075 544 14368 0 0,'0'0'1305'0'0,"0"-1"-1076"0"0,-2-3-41 0 0,1 3 653 0 0,1 0-685 0 0,0 0 0 0 0,0 0 0 0 0,0 0 0 0 0,0 1 0 0 0,0-1 0 0 0,0 0 0 0 0,-1 0 0 0 0,1 1 0 0 0,0-1 0 0 0,-1 0 0 0 0,1 1 0 0 0,0-1 0 0 0,-1 0 0 0 0,1 1 0 0 0,-1-1 0 0 0,1 0 0 0 0,-1 1 0 0 0,1-1 0 0 0,-1 1 0 0 0,0-1 0 0 0,0 0 0 0 0,-16-7 1372 0 0,3 2-885 0 0,12 5-621 0 0,0 1-1 0 0,0-1 1 0 0,0 1 0 0 0,0-1-1 0 0,0 1 1 0 0,0 0 0 0 0,-1 0-1 0 0,1-1 1 0 0,0 2 0 0 0,0-1-1 0 0,0 0 1 0 0,0 0-1 0 0,-3 1 1 0 0,-11 1-12 0 0,10-1-33 0 0,1-1 0 0 0,-1 1 0 0 0,-9 2 0 0 0,-10 2-58 0 0,22-4 96 0 0,0 0 1 0 0,0 0 0 0 0,0 0-1 0 0,0 0 1 0 0,0 0-1 0 0,0 0 1 0 0,0 1-1 0 0,1-1 1 0 0,-1 1-1 0 0,0 0 1 0 0,1 0-1 0 0,-4 4 1 0 0,-4 3 490 0 0,-13 19 0 0 0,17-20-115 0 0,5-6-330 0 0,-1 0 0 0 0,0 1-1 0 0,1-1 1 0 0,0 0 0 0 0,0 1 0 0 0,-1-1-1 0 0,1 1 1 0 0,1 0 0 0 0,-1-1 0 0 0,0 1-1 0 0,1 0 1 0 0,-1-1 0 0 0,1 1 0 0 0,0 0-1 0 0,0-1 1 0 0,0 1 0 0 0,0 0-1 0 0,0 0 1 0 0,1-1 0 0 0,-1 1 0 0 0,1 0-1 0 0,0-1 1 0 0,0 1 0 0 0,0 0 0 0 0,0-1-1 0 0,0 1 1 0 0,0-1 0 0 0,1 0 0 0 0,-1 1-1 0 0,1-1 1 0 0,0 0 0 0 0,0 0-1 0 0,-1 0 1 0 0,1 0 0 0 0,0 0 0 0 0,1-1-1 0 0,2 3 1 0 0,2 1-41 0 0,1 0 0 0 0,-1 0 0 0 0,1-1 0 0 0,-1-1 0 0 0,1 1 0 0 0,0-1 0 0 0,1 0 0 0 0,-1-1 0 0 0,0 0 0 0 0,1 0 0 0 0,-1-1 0 0 0,1 0 0 0 0,0 0 0 0 0,13-2 0 0 0,4 1-109 0 0,-19 0 21 0 0,-1 0 0 0 0,1 0 0 0 0,0-1 0 0 0,6-1 0 0 0,-11 1 13 0 0,0 1 0 0 0,0-1 0 0 0,0 0 0 0 0,0 0 0 0 0,0 0 1 0 0,-1 0-1 0 0,1 0 0 0 0,0 0 0 0 0,0 0 0 0 0,-1-1 0 0 0,1 1 0 0 0,-1 0 0 0 0,1-1 0 0 0,-1 0 1 0 0,0 1-1 0 0,1-1 0 0 0,0-2 0 0 0,2-3-234 0 0,-2 5 168 0 0,-1 0 1 0 0,1-1-1 0 0,-1 1 0 0 0,0 0 0 0 0,0 0 0 0 0,0-1 0 0 0,0 1 1 0 0,0-1-1 0 0,0 1 0 0 0,-1-1 0 0 0,1 1 0 0 0,-1-1 1 0 0,0 1-1 0 0,0-1 0 0 0,0 1 0 0 0,0-6 0 0 0,-1 5-18 0 0,1 1 0 0 0,-1-1-1 0 0,1 0 1 0 0,-1 0 0 0 0,0 0-1 0 0,0 0 1 0 0,0 1 0 0 0,-1-1-1 0 0,1 0 1 0 0,-1 1 0 0 0,-3-5-1 0 0,0-1-172 0 0,4 6 308 0 0,0 1-1 0 0,0 0 1 0 0,0-1 0 0 0,0 1 0 0 0,0 0-1 0 0,0 0 1 0 0,-1 0 0 0 0,1 0 0 0 0,0 0 0 0 0,-1 0-1 0 0,1 0 1 0 0,0 0 0 0 0,-1 1 0 0 0,-2-2-1 0 0,-4-3-356 0 0,8 5 464 0 0,0 0 0 0 0,0-1 1 0 0,0 1-1 0 0,0 0 0 0 0,0 0 0 0 0,0 0 0 0 0,-1-1 0 0 0,1 1 0 0 0,0 0 0 0 0,0 0 0 0 0,0 0 0 0 0,0 0 0 0 0,-1-1 0 0 0,1 1 0 0 0,0 0 0 0 0,0 0 0 0 0,0 0 0 0 0,-1 0 0 0 0,1 0 0 0 0,0 0 0 0 0,0 0 0 0 0,-1 0 0 0 0,1-1 0 0 0,0 1 0 0 0,0 0 0 0 0,-1 0 1 0 0,1 0-1 0 0,0 0 0 0 0,0 0 0 0 0,-1 0 0 0 0,1 0 0 0 0,0 0 0 0 0,0 1 0 0 0,0-1 0 0 0,-1 0 0 0 0,1 0 0 0 0,0 0 0 0 0,0 0 0 0 0,-1 0 0 0 0,1 0 0 0 0,0 0 0 0 0,0 0 0 0 0,0 1 0 0 0,-1-1 0 0 0,1 0 0 0 0,0 0 0 0 0,0 0 0 0 0,0 1 0 0 0,0-1 0 0 0,-1 0 1 0 0,1 0-1 0 0,0 0 0 0 0,0 1 0 0 0,0-1 0 0 0,0 0 0 0 0,0 0 0 0 0,0 0 0 0 0,0 1 0 0 0,0-1 0 0 0,0 0 0 0 0,0 0 0 0 0,0 1 0 0 0,0-1 0 0 0,0 0 0 0 0,0 1 0 0 0,-1 2 51 0 0,1 0-1 0 0,0 0 1 0 0,0 0-1 0 0,0 0 1 0 0,1 1-1 0 0,-1-1 0 0 0,1 0 1 0 0,0 0-1 0 0,-1 0 1 0 0,4 5-1 0 0,0 6 182 0 0,-1-5-231 0 0,0 0 0 0 0,0 0 0 0 0,1-1 0 0 0,0 1 0 0 0,0-1 0 0 0,9 12 0 0 0,-9-15-108 0 0,-1 0 1 0 0,1-1-1 0 0,0 0 0 0 0,0 0 0 0 0,0 0 1 0 0,0 0-1 0 0,1-1 0 0 0,-1 0 1 0 0,1 0-1 0 0,0 0 0 0 0,10 4 1 0 0,-4-3-630 0 0,0-1 1 0 0,-1 0 0 0 0,1-1-1 0 0,1 0 1 0 0,-1-1 0 0 0,20 1-1 0 0,-4-5-8782 0 0</inkml:trace>
  <inkml:trace contextRef="#ctx0" brushRef="#br0" timeOffset="3466.55">2369 501 13824 0 0,'0'0'6575'0'0,"0"2"-4911"0"0,1 6-1027 0 0,0 1 0 0 0,1-1 0 0 0,0 0 0 0 0,5 13 0 0 0,0 1 217 0 0,11 74 1707 0 0,-12-77-2448 0 0,-2-8-43 0 0,-3-10-130 0 0,-1-2-845 0 0,1 1 860 0 0,-1-1 0 0 0,1 0 0 0 0,-1 0 0 0 0,1 0 0 0 0,-1 1 1 0 0,0-1-1 0 0,1 0 0 0 0,-1 0 0 0 0,0 0 0 0 0,0 0 0 0 0,0 0 0 0 0,0 0 0 0 0,1 1 0 0 0,-2-2 1 0 0,2-1-41 0 0,1-10-90 0 0,1-2 37 0 0,0 0-1 0 0,1 0 0 0 0,9-22 1 0 0,-6 19 109 0 0,5-7 180 0 0,-11 23-124 0 0,0 1 0 0 0,0 0-1 0 0,0-1 1 0 0,0 1 0 0 0,0 0-1 0 0,1 0 1 0 0,-1 0 0 0 0,1 0-1 0 0,-1 0 1 0 0,1 0 0 0 0,-1 1-1 0 0,1-1 1 0 0,-1 0 0 0 0,1 1-1 0 0,1-1 1 0 0,2-1 100 0 0,1 1-1 0 0,-1 0 0 0 0,0 1 1 0 0,0-1-1 0 0,1 1 1 0 0,6 0-1 0 0,-9 1-89 0 0,0-1 0 0 0,0 1 0 0 0,0 0 0 0 0,0 0 0 0 0,0 0 0 0 0,0 0 0 0 0,-1 1 1 0 0,1-1-1 0 0,0 1 0 0 0,-1-1 0 0 0,1 1 0 0 0,2 2 0 0 0,6 7 126 0 0,0 1 0 0 0,-1 0 0 0 0,17 26 0 0 0,-26-37-151 0 0,5 9 53 0 0,-1 0 1 0 0,-1-1-1 0 0,1 2 0 0 0,-2-1 1 0 0,4 14-1 0 0,-4-15-360 0 0,-1 1 0 0 0,2 0 0 0 0,0-1-1 0 0,0 1 1 0 0,9 13 0 0 0,-13-23 182 0 0,0 1 1 0 0,0-1-1 0 0,0 0 0 0 0,1 1 1 0 0,-1-1-1 0 0,0 0 1 0 0,1 1-1 0 0,-1-1 0 0 0,0 0 1 0 0,0 0-1 0 0,1 1 0 0 0,-1-1 1 0 0,0 0-1 0 0,1 0 0 0 0,-1 0 1 0 0,1 1-1 0 0,-1-1 0 0 0,0 0 1 0 0,1 0-1 0 0,0 0 0 0 0,0 0-271 0 0,7 1-1038 0 0</inkml:trace>
  <inkml:trace contextRef="#ctx0" brushRef="#br0" timeOffset="3874.63">2800 554 18975 0 0,'0'0'1906'0'0,"3"9"-1000"0"0,2 4 323 0 0,3 8 171 0 0,16 34 1 0 0,-19-46-1157 0 0,-1-1 1 0 0,0 2-1 0 0,-1-1 1 0 0,4 16-1 0 0,-6-2 132 0 0,-1-17-3986 0 0</inkml:trace>
  <inkml:trace contextRef="#ctx0" brushRef="#br0" timeOffset="3875.63">2743 306 20815 0 0,'0'0'456'0'0,"-5"-5"96"0"0,3-2 24 0 0,-3 0 8 0 0,1 0-464 0 0,-3 0-120 0 0,3 4 1592 0 0</inkml:trace>
  <inkml:trace contextRef="#ctx0" brushRef="#br0" timeOffset="4343.14">3185 528 13104 0 0,'0'0'297'0'0,"-21"0"826"0"0,7 3-1116 0 0,11-3 86 0 0,0 0 0 0 0,0 1 0 0 0,0-1 0 0 0,0 1 0 0 0,1-1 0 0 0,-1 1 1 0 0,0 0-1 0 0,-3 2 0 0 0,-1 0 651 0 0,1-1 0 0 0,-1 0 0 0 0,1 0 0 0 0,-1 0 0 0 0,-11 1 0 0 0,5-1 244 0 0,12-2-898 0 0,1 0 0 0 0,0 0 1 0 0,-1 0-1 0 0,1 0 0 0 0,0 0 0 0 0,0 0 1 0 0,-1 0-1 0 0,1 0 0 0 0,0 0 1 0 0,-1 0-1 0 0,1 0 0 0 0,0 0 1 0 0,-1 0-1 0 0,1 0 0 0 0,0 1 0 0 0,0-1 1 0 0,-1 0-1 0 0,1 0 0 0 0,0 0 1 0 0,0 1-1 0 0,-1-1 0 0 0,1 0 1 0 0,0 0-1 0 0,0 0 0 0 0,0 1 0 0 0,-1-1 1 0 0,1 0-1 0 0,0 1 0 0 0,0-1 1 0 0,0 0-1 0 0,0 0 0 0 0,0 1 0 0 0,0-1 1 0 0,0 0-1 0 0,-1 1 0 0 0,1-1 1 0 0,0 0-1 0 0,0 1 0 0 0,0-1 1 0 0,0 0-1 0 0,0 0 0 0 0,0 1 0 0 0,1 0 1 0 0,-1 0-414 0 0,0 0 1493 0 0,0 1-1105 0 0,0-1-1 0 0,0 0 1 0 0,0 0 0 0 0,0 0 0 0 0,0 1 0 0 0,1-1 0 0 0,-1 0 0 0 0,0 0 0 0 0,1 0 0 0 0,-1 0 0 0 0,1 0 0 0 0,0 0 0 0 0,0 2 0 0 0,5 2 90 0 0,0-1-1 0 0,0 1 1 0 0,0-1 0 0 0,1 0 0 0 0,0 0-1 0 0,8 3 1 0 0,10 5 330 0 0,10 9-388 0 0,-22-13-97 0 0,-9-6 0 0 0,0 1 0 0 0,-1-1 0 0 0,1 1 0 0 0,-1 0 0 0 0,6 6 0 0 0,-7-7 0 0 0,0-1 0 0 0,-1 1 0 0 0,0 0 0 0 0,1-1 0 0 0,-1 1 0 0 0,0 0 0 0 0,0 0 0 0 0,0 0 0 0 0,0 0 0 0 0,0 0 0 0 0,-1 0 0 0 0,1 0 0 0 0,0 0 0 0 0,-1 1 0 0 0,0-1 0 0 0,1 0 0 0 0,-1 0 0 0 0,0 0 0 0 0,0 1 0 0 0,0-1 0 0 0,-1 0 0 0 0,1 0 0 0 0,-1 3 0 0 0,0-1 0 0 0,1 1 0 0 0,-2-1 0 0 0,1 0 0 0 0,0 1 0 0 0,-1-1 0 0 0,0 0 0 0 0,0 0 0 0 0,0 0 0 0 0,0 0 0 0 0,-1 0 0 0 0,1 0 0 0 0,-1-1 0 0 0,0 1 0 0 0,0-1 0 0 0,-4 3 0 0 0,-4 2-9 0 0,4-4-28 0 0,1 0 0 0 0,-1 0 0 0 0,0 0 1 0 0,0-1-1 0 0,-9 4 0 0 0,14-7 20 0 0,0 1-1 0 0,0-1 0 0 0,0 1 1 0 0,0-1-1 0 0,0 0 0 0 0,0 0 1 0 0,0 0-1 0 0,-1 0 1 0 0,1-1-1 0 0,0 1 0 0 0,0 0 1 0 0,0-1-1 0 0,0 0 0 0 0,0 1 1 0 0,0-1-1 0 0,0 0 0 0 0,0 0 1 0 0,0 0-1 0 0,0 0 1 0 0,1 0-1 0 0,-1 0 0 0 0,0-1 1 0 0,1 1-1 0 0,-2-2 0 0 0,0 0-217 0 0,-6-9-2941 0 0,9 1-3304 0 0,1 1-1141 0 0</inkml:trace>
  <inkml:trace contextRef="#ctx0" brushRef="#br0" timeOffset="4816.46">3494 538 15032 0 0,'1'-1'31'0'0,"-1"1"1"0"0,0-1 0 0 0,0 1 0 0 0,0 0-1 0 0,0-1 1 0 0,0 1 0 0 0,0-1 0 0 0,0 1 0 0 0,0 0-1 0 0,0-1 1 0 0,0 1 0 0 0,0-1 0 0 0,0 1 0 0 0,-1 0-1 0 0,1-1 1 0 0,0 1 0 0 0,0-1 0 0 0,0 1 0 0 0,0 0-1 0 0,-1-1 1 0 0,1 1 0 0 0,0 0 0 0 0,0-1 0 0 0,-1 1-1 0 0,0-1 1 0 0,-7 6 1612 0 0,-1 0-992 0 0,2-1-340 0 0,-1 1-1 0 0,1 0 1 0 0,0 0-1 0 0,0 0 1 0 0,1 1 0 0 0,0-1-1 0 0,-7 9 1 0 0,-2 5 560 0 0,-16 27 0 0 0,20-30-174 0 0,7-11-171 0 0,1 0 0 0 0,-1 0 0 0 0,-3 8 0 0 0,7-10-435 0 0,-1-1 1 0 0,0 0-1 0 0,1 0 1 0 0,-1 0-1 0 0,1 1 1 0 0,0-1-1 0 0,0 0 0 0 0,-1 0 1 0 0,2 1-1 0 0,-1-1 1 0 0,0 0-1 0 0,0 0 1 0 0,1 3-1 0 0,0-4-70 0 0,0 1 0 0 0,0-1-1 0 0,-1 0 1 0 0,1 0 0 0 0,0 1 0 0 0,0-1-1 0 0,0 0 1 0 0,0 0 0 0 0,1 0 0 0 0,-1 0-1 0 0,0 0 1 0 0,0 0 0 0 0,1-1 0 0 0,-1 1-1 0 0,0 0 1 0 0,1-1 0 0 0,-1 1 0 0 0,2 0-1 0 0,27 7 122 0 0,-24-7-103 0 0,1-1-1 0 0,-1 1 0 0 0,1-1 1 0 0,0 0-1 0 0,-1-1 0 0 0,1 1 1 0 0,-1-1-1 0 0,1-1 0 0 0,-1 1 1 0 0,1-1-1 0 0,-1 0 0 0 0,0-1 1 0 0,0 1-1 0 0,0-1 1 0 0,0-1-1 0 0,0 1 0 0 0,-1-1 1 0 0,1 0-1 0 0,-1 0 0 0 0,0 0 1 0 0,0-1-1 0 0,-1 0 0 0 0,1 0 1 0 0,5-9-1 0 0,-8 12-38 0 0,-1 0-1 0 0,0 0 1 0 0,0 0 0 0 0,-1 0-1 0 0,1 0 1 0 0,0 0-1 0 0,-1-1 1 0 0,1 1 0 0 0,-1 0-1 0 0,0 0 1 0 0,0 0 0 0 0,0-5-1 0 0,-1 2 6 0 0,0-1 0 0 0,0 1 0 0 0,-1 0 0 0 0,1 0 0 0 0,-1 0 0 0 0,0 1 0 0 0,-4-6 0 0 0,4 5-288 0 0,0 1 1 0 0,0 0-1 0 0,-1 0 0 0 0,0 0 0 0 0,0 0 0 0 0,0 1 0 0 0,0-1 1 0 0,-1 1-1 0 0,1 0 0 0 0,-7-5 0 0 0</inkml:trace>
  <inkml:trace contextRef="#ctx0" brushRef="#br0" timeOffset="5203.19">3766 196 16208 0 0,'0'0'365'0'0,"-1"2"56"0"0,-2 8-50 0 0,0 0 0 0 0,0 1 0 0 0,1 0 0 0 0,-2 16 0 0 0,1 46 2537 0 0,7 1-1276 0 0,-1-37-1046 0 0,3 15-85 0 0,14 59 0 0 0,-16-93-423 0 0,0 2-148 0 0,-2-1-1 0 0,0 1 0 0 0,-2 0 1 0 0,0 0-1 0 0,-1 0 0 0 0,-5 31 1 0 0,5-44-875 0 0,1-3-5638 0 0</inkml:trace>
  <inkml:trace contextRef="#ctx0" brushRef="#br0" timeOffset="5204.19">3678 642 10592 0 0,'0'0'818'0'0,"2"-1"-148"0"0,8-6 2605 0 0,16-9 4903 0 0,-7 10-7122 0 0,7 3 127 0 0,45 1 0 0 0,-6 6-5265 0 0,-45-4-4279 0 0</inkml:trace>
  <inkml:trace contextRef="#ctx0" brushRef="#br0" timeOffset="5652.86">4052 582 12872 0 0,'0'0'3951'0'0,"-1"2"-2533"0"0,-3 10-624 0 0,1 0 1 0 0,0 0-1 0 0,0 0 0 0 0,2 1 1 0 0,-2 24-1 0 0,3-26-674 0 0,1 9 224 0 0,1-15-216 0 0,0 1-1 0 0,1-1 1 0 0,-1 0-1 0 0,5 6 1 0 0,2-26 5 0 0,-2-37-56 0 0,-6 48-116 0 0,0 0 0 0 0,0-1-1 0 0,-1 0 1 0 0,0 1 0 0 0,0-6-1 0 0,2-18-237 0 0,0 18 397 0 0,0 0-1 0 0,1 1 1 0 0,0-1 0 0 0,1 1 0 0 0,6-14-1 0 0,-8 21-104 0 0,-1-1 1 0 0,1 1-1 0 0,0-1 0 0 0,0 1 0 0 0,0 0 0 0 0,0-1 1 0 0,0 1-1 0 0,0 1 0 0 0,0-1 0 0 0,1 0 0 0 0,-1 0 0 0 0,1 1 1 0 0,0-1-1 0 0,-1 1 0 0 0,1 0 0 0 0,0 0 0 0 0,0 0 1 0 0,0 0-1 0 0,-1 0 0 0 0,1 1 0 0 0,0 0 0 0 0,0-1 0 0 0,4 1 1 0 0,61 1-3855 0 0,-50 2-3851 0 0</inkml:trace>
  <inkml:trace contextRef="#ctx0" brushRef="#br0" timeOffset="6062.94">4403 538 16727 0 0,'0'0'1682'0'0,"0"-1"-1540"0"0,0-3-6 0 0,0 3 1316 0 0,-1 1-1350 0 0,1-1-1 0 0,0 1 0 0 0,-1-1 0 0 0,1 1 0 0 0,-1 0 0 0 0,1-1 1 0 0,-1 1-1 0 0,1 0 0 0 0,-1-1 0 0 0,1 1 0 0 0,-1 0 1 0 0,1 0-1 0 0,-1-1 0 0 0,1 1 0 0 0,-1 0 0 0 0,1 0 1 0 0,-1 0-1 0 0,1 0 0 0 0,-1 0 0 0 0,1 0 0 0 0,-1 0 0 0 0,0 0 1 0 0,1 0-1 0 0,-1 0 0 0 0,0 0 0 0 0,-15 2 640 0 0,7 2-472 0 0,1 0-1 0 0,-1 0 0 0 0,1 1 1 0 0,1 0-1 0 0,-1 0 0 0 0,-13 12 0 0 0,18-14-176 0 0,0 0-1 0 0,0 1 0 0 0,0-1 0 0 0,0 1 1 0 0,0-1-1 0 0,1 1 0 0 0,0 0 0 0 0,0 0 1 0 0,0 0-1 0 0,0 0 0 0 0,0 1 0 0 0,1-1 1 0 0,0 0-1 0 0,0 1 0 0 0,0-1 0 0 0,0 6 1 0 0,1-7-64 0 0,0-1 0 0 0,0 1 0 0 0,0-1 0 0 0,1 0 0 0 0,-1 0 1 0 0,1 1-1 0 0,0-1 0 0 0,0 0 0 0 0,0 0 0 0 0,0 0 1 0 0,0 0-1 0 0,0 0 0 0 0,0 0 0 0 0,1 0 0 0 0,-1 0 0 0 0,1 0 1 0 0,0-1-1 0 0,-1 1 0 0 0,1 0 0 0 0,0-1 0 0 0,3 2 1 0 0,-1 0 54 0 0,1 0 0 0 0,0-1 0 0 0,0 0 1 0 0,0 0-1 0 0,1 0 0 0 0,-1-1 0 0 0,0 1 1 0 0,7 0-1 0 0,-1 0-26 0 0,-8-2-44 0 0,0 1 1 0 0,0-1-1 0 0,0 1 0 0 0,0-1 1 0 0,0 0-1 0 0,0 0 0 0 0,0 0 1 0 0,3-1-1 0 0,4-1-6 0 0,-5 1 10 0 0,1 0 0 0 0,-1-1 0 0 0,0 1-1 0 0,0-1 1 0 0,0 0 0 0 0,0 0 0 0 0,9-6-1 0 0,-9 4 20 0 0,1 0-1 0 0,-1 0 1 0 0,0 0-1 0 0,-1-1 1 0 0,1 0-1 0 0,-1 0 0 0 0,0 0 1 0 0,0-1-1 0 0,-1 1 1 0 0,1-1-1 0 0,-1 0 0 0 0,0 0 1 0 0,-1 0-1 0 0,0 0 1 0 0,2-8-1 0 0,-3 10-137 0 0,0 0 0 0 0,-1 0 0 0 0,1 0 0 0 0,-1 0-1 0 0,0 0 1 0 0,0 0 0 0 0,0 0 0 0 0,-1 0 0 0 0,0 0 0 0 0,1 0 0 0 0,-4-7-1 0 0,4 9 50 0 0,-1 1-1 0 0,0-1 0 0 0,0 0 1 0 0,0 1-1 0 0,0-1 0 0 0,-1 0 0 0 0,1 1 1 0 0,0-1-1 0 0,-1 1 0 0 0,1 0 1 0 0,-1-1-1 0 0,1 1 0 0 0,-1 0 0 0 0,0 0 1 0 0,1 0-1 0 0,-1 0 0 0 0,0 0 1 0 0,0 1-1 0 0,0-1 0 0 0,0 1 0 0 0,0-1 1 0 0,1 1-1 0 0,-1-1 0 0 0,0 1 1 0 0,0 0-1 0 0,-4 0 0 0 0,-1 1-102 0 0,-1 0 0 0 0,1 0-1 0 0,0 0 1 0 0,0 1 0 0 0,-1 0 0 0 0,-12 7 0 0 0,-12 7-1765 0 0,5 1-4894 0 0,18-10-371 0 0</inkml:trace>
  <inkml:trace contextRef="#ctx0" brushRef="#br0" timeOffset="6841.5">4625 539 3224 0 0,'0'0'12102'0'0,"-6"1"-3607"0"0,5 2-8886 0 0,1 5 642 0 0,0 0 0 0 0,1 0 0 0 0,0 0-1 0 0,0-1 1 0 0,5 14 0 0 0,-3-11-45 0 0,-1-1-1 0 0,0 0 0 0 0,1 13 1 0 0,3 12 403 0 0,-4-15-368 0 0,0 1-1 0 0,-1 0 1 0 0,-1 0 0 0 0,-1-1 0 0 0,-4 27 0 0 0,1-3 75 0 0,-7 21-263 0 0,4-27-26 0 0,8-32 7 0 0,-1-4-18 0 0,0 1 0 0 0,0 0 0 0 0,0-1 1 0 0,0 1-1 0 0,-1 0 0 0 0,1-1 0 0 0,0 1 1 0 0,-1 0-1 0 0,1-1 0 0 0,-1 1 0 0 0,0-1 1 0 0,1 1-1 0 0,-1-1 0 0 0,0 1 0 0 0,-1 1 0 0 0,-2-19 183 0 0,7-49-605 0 0,13-75 0 0 0,-12 117 108 0 0,9-28-1 0 0,1 1-64 0 0,-10 32 342 0 0,2 0 0 0 0,0 1-1 0 0,1-1 1 0 0,11-18 0 0 0,-12 26 27 0 0,1 0 1 0 0,1 0 0 0 0,0 0-1 0 0,11-9 1 0 0,-16 16-4 0 0,0 1 0 0 0,1-1 1 0 0,-1 1-1 0 0,1 0 0 0 0,-1 0 0 0 0,1 0 1 0 0,0 1-1 0 0,0-1 0 0 0,0 1 1 0 0,0 0-1 0 0,0 0 0 0 0,0 0 0 0 0,0 1 1 0 0,0-1-1 0 0,0 1 0 0 0,8 0 1 0 0,-2 1 1 0 0,0 1 1 0 0,-1 0-1 0 0,0 0 1 0 0,1 1 0 0 0,16 7-1 0 0,-24-9-5 0 0,1 0 0 0 0,-1 0 0 0 0,0 0 0 0 0,0 1-1 0 0,0-1 1 0 0,0 1 0 0 0,0-1 0 0 0,0 1 0 0 0,0 0 0 0 0,0 0-1 0 0,-1 0 1 0 0,1 0 0 0 0,0 0 0 0 0,-1 0 0 0 0,0 0 0 0 0,0 0-1 0 0,0 1 1 0 0,0-1 0 0 0,0 0 0 0 0,0 1 0 0 0,1 3 0 0 0,-2 0 2 0 0,1 0 1 0 0,-1 0-1 0 0,0 1 1 0 0,0-1 0 0 0,-1 0-1 0 0,-1 7 1 0 0,0-7 46 0 0,0 0-1 0 0,0 0 1 0 0,0-1 0 0 0,-1 1 0 0 0,0-1 0 0 0,0 1 0 0 0,-4 4-1 0 0,-5 11 451 0 0,9-17-478 0 0,0 0 1 0 0,0 0-1 0 0,0 0 0 0 0,0 0 1 0 0,-1-1-1 0 0,0 1 0 0 0,1-1 1 0 0,-1 0-1 0 0,0 0 0 0 0,-1 0 1 0 0,1-1-1 0 0,0 1 0 0 0,-1-1 1 0 0,1 0-1 0 0,-1-1 0 0 0,0 1 1 0 0,0-1-1 0 0,1 0 0 0 0,-1 0 1 0 0,0 0-1 0 0,0 0 0 0 0,0-1 1 0 0,0 0-1 0 0,0 0 0 0 0,0-1 1 0 0,-7 0-1 0 0,6 0-29 0 0,1 0 0 0 0,-1 0 0 0 0,1-1 0 0 0,0 1 0 0 0,-1-1-1 0 0,1 0 1 0 0,0-1 0 0 0,0 1 0 0 0,0-1 0 0 0,-5-4 0 0 0,3 1-201 0 0,6 6 128 0 0,0-1 0 0 0,0 0 0 0 0,0 1 0 0 0,0-1 0 0 0,1 0 0 0 0,-1 1 0 0 0,0-1 0 0 0,0 0-1 0 0,0 0 1 0 0,1 0 0 0 0,-1 0 0 0 0,1 0 0 0 0,-1 0 0 0 0,0 0 0 0 0,1 0 0 0 0,0 0 0 0 0,-1 0 0 0 0,1 0 0 0 0,0 0 0 0 0,-1 0 0 0 0,1 0 0 0 0,0 0 0 0 0,0 0-1 0 0,0-1 1 0 0,0 1 0 0 0,0 0 0 0 0,0 0 0 0 0,0 0 0 0 0,0 0 0 0 0,1 0 0 0 0,-1 0 0 0 0,1-3 0 0 0,0 4-70 0 0,-1-1-1 0 0,0 1 1 0 0,1-1 0 0 0,-1 0-1 0 0,1 1 1 0 0,-1-1 0 0 0,1 1 0 0 0,-1-1-1 0 0,1 1 1 0 0,-1-1 0 0 0,1 1 0 0 0,-1 0-1 0 0,1-1 1 0 0,0 1 0 0 0,-1 0-1 0 0,1-1 1 0 0,0 1 0 0 0,1-1 0 0 0,0 1-315 0 0,9-4-1253 0 0</inkml:trace>
  <inkml:trace contextRef="#ctx0" brushRef="#br0" timeOffset="7340.26">5035 532 17503 0 0,'0'0'858'0'0,"5"-7"43"0"0,-3 5-828 0 0,-1 2-64 0 0,0 0-1 0 0,-1-1 1 0 0,1 1-1 0 0,-1-1 0 0 0,1 1 1 0 0,-1 0-1 0 0,1-1 1 0 0,-1 0-1 0 0,0 1 1 0 0,1-1-1 0 0,-1 1 0 0 0,0-1 1 0 0,1 1-1 0 0,-1-1 1 0 0,0 0-1 0 0,0 1 1 0 0,1-1-1 0 0,0-2 2392 0 0,3 14-845 0 0,-2-4-1136 0 0,0-1 1 0 0,-1 1-1 0 0,0 0 1 0 0,0-1-1 0 0,-1 1 1 0 0,1 0 0 0 0,-2 8-1 0 0,1-5-234 0 0,0 1 77 0 0,2 0 0 0 0,-1 0 0 0 0,7 20 0 0 0,1 7-94 0 0,-2-22 167 0 0,-1-5-1838 0 0,-4-4-3445 0 0</inkml:trace>
  <inkml:trace contextRef="#ctx0" brushRef="#br0" timeOffset="7341.26">5032 334 23783 0 0,'0'0'1800'0'0,"-4"-7"-1128"0"0,0 0-536 0 0,1 4-136 0 0,-1-1 0 0 0,4-3 448 0 0,4 4 56 0 0,-1-3 8 0 0,5 6 8 0 0,4-3-824 0 0,-5 3-168 0 0,4 3-32 0 0,4-3-8 0 0,5 4-1200 0 0,-5-2-240 0 0</inkml:trace>
  <inkml:trace contextRef="#ctx0" brushRef="#br0" timeOffset="7735.39">5349 486 15664 0 0,'0'0'1571'0'0,"-8"10"-1285"0"0,6-8 146 0 0,0 1 1 0 0,0-1 0 0 0,-1 0-1 0 0,1 0 1 0 0,-1 0 0 0 0,1-1-1 0 0,-1 1 1 0 0,0-1 0 0 0,0 1-1 0 0,0-1 1 0 0,0 0 0 0 0,-5 1-1 0 0,3 0 127 0 0,1 0-1 0 0,-1 0 1 0 0,0 0-1 0 0,-5 4 1 0 0,5-3-373 0 0,0 1-1 0 0,0 0 1 0 0,0 0 0 0 0,1 1-1 0 0,-1-1 1 0 0,1 1 0 0 0,0 0 0 0 0,1 0-1 0 0,-1 0 1 0 0,1 1 0 0 0,0-1 0 0 0,0 1-1 0 0,1-1 1 0 0,0 1 0 0 0,0 0-1 0 0,-2 9 1 0 0,2-7-52 0 0,2-6-91 0 0,-1 0 1 0 0,0 1 0 0 0,1-1 0 0 0,0 1 0 0 0,-1-1 0 0 0,1 1-1 0 0,0-1 1 0 0,1 5 0 0 0,4 7-44 0 0,-2-11 0 0 0,0-1 0 0 0,2 4 96 0 0,1-1 1 0 0,0 0-1 0 0,0 0 1 0 0,1 0-1 0 0,-1-1 0 0 0,1 0 1 0 0,0 0-1 0 0,0 0 0 0 0,1-1 1 0 0,14 5-1 0 0,-5-5 97 0 0,0 0 0 0 0,-1 0-1 0 0,1-2 1 0 0,21 0 0 0 0,-11 0-639 0 0,-14 0-315 0 0,26-2 0 0 0,-24-1-414 0 0,-8 2 415 0 0,0-1-1 0 0,0 0 0 0 0,9-3 1 0 0,-4-1-775 0 0</inkml:trace>
  <inkml:trace contextRef="#ctx0" brushRef="#br0" timeOffset="8176.71">5402 51 4608 0 0,'0'0'353'0'0,"-5"-10"214"0"0,4-6 10325 0 0,0 7-5626 0 0,1 3-1203 0 0,1 5-3733 0 0,3 0-244 0 0,-1-1 1 0 0,0 1-1 0 0,0 0 0 0 0,0 0 1 0 0,1 0-1 0 0,-1 1 0 0 0,0-1 0 0 0,1 1 1 0 0,-1 0-1 0 0,1 0 0 0 0,-1 0 0 0 0,0 0 1 0 0,1 1-1 0 0,-1-1 0 0 0,0 1 0 0 0,1 0 1 0 0,-1 0-1 0 0,0 0 0 0 0,0 0 0 0 0,0 1 1 0 0,1-1-1 0 0,3 4 0 0 0,3 1 129 0 0,0 1-1 0 0,-1 0 1 0 0,1 0-1 0 0,-2 1 0 0 0,1 0 1 0 0,11 15-1 0 0,29 37-252 0 0,-29-38 261 0 0,-2 1 1 0 0,31 49-1 0 0,-39-55-216 0 0,-1 1 0 0 0,-1 0-1 0 0,-1 0 1 0 0,-1 1 0 0 0,0-1-1 0 0,5 32 1 0 0,-9-33 173 0 0,-1 1-1 0 0,0 0 1 0 0,-2 24 0 0 0,-4-9-157 0 0,-10 38 0 0 0,5-25-16 0 0,8-36-486 0 0,-1 0-1 0 0,0 0 1 0 0,-1-1 0 0 0,0 1-1 0 0,0-1 1 0 0,-1 0 0 0 0,-1 0 0 0 0,1 0-1 0 0,-11 12 1 0 0,8-13-1256 0 0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3:02.0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1 164 4144 0 0,'-13'-6'20455'0'0,"13"6"-20458"0"0,0 0 0 0 0,0 0 0 0 0,0 0 0 0 0,-1 0 0 0 0,1 0 0 0 0,0 0 0 0 0,0 0 0 0 0,0 1 0 0 0,0-1 0 0 0,0 0 0 0 0,0 0 0 0 0,0 0 0 0 0,0 0 0 0 0,-1 0 0 0 0,1 0 0 0 0,0 0 0 0 0,0 0 0 0 0,0 0 0 0 0,0 0 0 0 0,0 0 0 0 0,0 0 0 0 0,-1 0 0 0 0,1 0 0 0 0,0 0 0 0 0,0 0 0 0 0,0 0 0 0 0,0 0 0 0 0,0 0 0 0 0,-1 0 0 0 0,1 0 0 0 0,0 0 0 0 0,0 0 0 0 0,0 0 0 0 0,0 0 0 0 0,0 0 0 0 0,0 0 0 0 0,0 0 0 0 0,-1 0 0 0 0,1 0 0 0 0,0 0 0 0 0,0 0 0 0 0,0 0 0 0 0,0-1 0 0 0,0 1 0 0 0,0 0 0 0 0,0 0 0 0 0,0 0 0 0 0,-1 0 0 0 0,1 0 0 0 0,0 0 0 0 0,0 0 0 0 0,0-1 0 0 0,0 1 0 0 0,0 0 0 0 0,0 0 0 0 0,0 0 0 0 0,0 0 0 0 0,0 0 0 0 0,0-1 0 0 0,-1 3 76 0 0,1-1-1 0 0,-1 1 1 0 0,0 0-1 0 0,1-1 0 0 0,0 1 1 0 0,-1-1-1 0 0,1 1 1 0 0,0 0-1 0 0,0 2 0 0 0,0-2-11 0 0,0 0 0 0 0,0 0 0 0 0,-1 0 0 0 0,1 0 0 0 0,0-1 0 0 0,-1 1 0 0 0,-1 3 0 0 0,1 0 14 0 0,-1 0 1 0 0,1-1-1 0 0,0 1 0 0 0,1 0 0 0 0,-1 0 0 0 0,1-1 0 0 0,0 1 1 0 0,0 5-1 0 0,0 14 64 0 0,-2 19 453 0 0,6 61 0 0 0,5-22 15 0 0,-2-47-362 0 0,-5-28-210 0 0,-1-1 0 0 0,0 1 0 0 0,1 13 0 0 0,3 9 98 0 0,-2-23-110 0 0,-2-5 274 0 0,-9-15-161 0 0,-1-7-175 0 0,-1-1-119 0 0,2 1 0 0 0,0-1 0 0 0,-6-32-1 0 0,2-6-70 0 0,7 22-13 0 0,2 24 82 0 0,1 1 1 0 0,1-1-1 0 0,0 0 1 0 0,3-27-1 0 0,1 28 138 0 0,1 0-1 0 0,0 0 1 0 0,0 1 0 0 0,12-20-1 0 0,-13 26 73 0 0,1 1-1 0 0,0-1 0 0 0,0 1 1 0 0,1 0-1 0 0,0 1 0 0 0,0-1 1 0 0,0 1-1 0 0,10-7 1 0 0,-6 5 185 0 0,-5 3-210 0 0,0 1-1 0 0,0 0 1 0 0,1 0-1 0 0,-1 0 1 0 0,0 1-1 0 0,1 0 1 0 0,0-1 0 0 0,-1 2-1 0 0,1-1 1 0 0,0 0-1 0 0,-1 1 1 0 0,1 0-1 0 0,0 0 1 0 0,-1 0-1 0 0,8 2 1 0 0,3 1 75 0 0,0 0 0 0 0,0 1-1 0 0,20 8 1 0 0,29 17 436 0 0,-59-26-513 0 0,0 0-1 0 0,0 1 1 0 0,-1-1 0 0 0,0 1-1 0 0,6 6 1 0 0,-8-7-16 0 0,0-1 0 0 0,0 0 0 0 0,-1 1 1 0 0,1-1-1 0 0,-1 1 0 0 0,0 0 0 0 0,0-1 0 0 0,0 1 0 0 0,0 0 0 0 0,0 0 0 0 0,0 0 0 0 0,-1-1 0 0 0,1 1 1 0 0,-1 5-1 0 0,0-3 19 0 0,-1 0 0 0 0,1-1 0 0 0,-1 1 1 0 0,0-1-1 0 0,-1 1 0 0 0,1-1 0 0 0,-1 1 1 0 0,-3 5-1 0 0,1-1 19 0 0,-2 0-1 0 0,1-1 1 0 0,-1 0 0 0 0,-1 0 0 0 0,1-1 0 0 0,-1 1 0 0 0,-16 11-1 0 0,18-15-44 0 0,1-1 6 0 0,0 1 0 0 0,0-1 1 0 0,-1 0-1 0 0,0 0 0 0 0,0 0 0 0 0,0-1 1 0 0,0 0-1 0 0,0 0 0 0 0,0 0 1 0 0,0 0-1 0 0,-7 0 0 0 0,-15 2 15 0 0,20-2-13 0 0,0-1 1 0 0,0 0-1 0 0,0-1 1 0 0,0 1 0 0 0,-9-2-1 0 0,1-1-80 0 0,11 2 9 0 0,1 0 0 0 0,0 0 0 0 0,0-1 1 0 0,0 0-1 0 0,0 1 0 0 0,0-1 0 0 0,-3-2 0 0 0,5 2 27 0 0,-1 0 1 0 0,1 0-1 0 0,0 0 0 0 0,0 0 0 0 0,0 0 0 0 0,0 0 0 0 0,0 0 0 0 0,0-1 1 0 0,0 1-1 0 0,0 0 0 0 0,0-1 0 0 0,1 1 0 0 0,-1-1 0 0 0,0 1 1 0 0,1-1-1 0 0,-1 1 0 0 0,0-3 0 0 0,1 3-114 0 0,0 0 1 0 0,0 0-1 0 0,0 0 0 0 0,0 0 1 0 0,0 0-1 0 0,0 0 0 0 0,1 0 0 0 0,-1 0 1 0 0,0 1-1 0 0,0-1 0 0 0,0 0 1 0 0,1 0-1 0 0,-1 0 0 0 0,1 0 0 0 0,-1 1 1 0 0,0-1-1 0 0,1 0 0 0 0,0 0 1 0 0,-1 1-1 0 0,2-2 0 0 0,13-10-2615 0 0,-4 6 1214 0 0</inkml:trace>
  <inkml:trace contextRef="#ctx0" brushRef="#br0" timeOffset="419.09">592 334 3224 0 0,'-1'1'669'0'0,"-7"2"1774"0"0,-8 7 9520 0 0,7 1-10889 0 0,8-10-891 0 0,-1 1-1 0 0,1 0 1 0 0,-1-1 0 0 0,1 0 0 0 0,-1 1 0 0 0,0-1 0 0 0,0 0 0 0 0,-2 2-1 0 0,-12 9 725 0 0,5 0-147 0 0,0 0-92 0 0,1 0 0 0 0,-11 18 1 0 0,18-25-520 0 0,1 0 1 0 0,-1 0-1 0 0,1 0 1 0 0,0 0-1 0 0,0 0 1 0 0,1 1-1 0 0,0-1 0 0 0,0 0 1 0 0,0 1-1 0 0,0 8 1 0 0,2-12-120 0 0,-1 0 1 0 0,0-1-1 0 0,1 1 0 0 0,0 0 1 0 0,-1-1-1 0 0,1 1 0 0 0,0 0 0 0 0,0-1 1 0 0,0 1-1 0 0,0-1 0 0 0,0 0 1 0 0,0 1-1 0 0,1-1 0 0 0,-1 0 1 0 0,0 0-1 0 0,1 1 0 0 0,-1-1 1 0 0,1 0-1 0 0,-1-1 0 0 0,1 1 1 0 0,-1 0-1 0 0,1 0 0 0 0,0-1 1 0 0,0 1-1 0 0,1 0 0 0 0,7 2 140 0 0,0 0-1 0 0,-1 0 0 0 0,13 0 0 0 0,-18-3-95 0 0,0 0-1 0 0,1 0 1 0 0,-1 0-1 0 0,0-1 1 0 0,6-1 0 0 0,8-1 25 0 0,-13 2-84 0 0,0 0 0 0 0,0 0 0 0 0,0-1 0 0 0,0 1 0 0 0,0-1 0 0 0,-1 0 0 0 0,1 0 0 0 0,4-3 0 0 0,32-25 80 0 0,-41 30-94 0 0,3-3 0 0 0,0 1 1 0 0,0-1-1 0 0,0 0 0 0 0,-1 0 1 0 0,1-1-1 0 0,-1 1 0 0 0,0 0 1 0 0,0-1-1 0 0,0 1 0 0 0,-1-1 1 0 0,1 1-1 0 0,-1-1 0 0 0,0 0 1 0 0,0 0-1 0 0,0 0 0 0 0,0 0 1 0 0,-1 0-1 0 0,1-6 0 0 0,-1 5-55 0 0,0 1 0 0 0,-1-1-1 0 0,1 1 1 0 0,-1-1-1 0 0,0 1 1 0 0,-1-1-1 0 0,1 1 1 0 0,-1 0 0 0 0,1-1-1 0 0,-1 1 1 0 0,0 0-1 0 0,-1 0 1 0 0,1 0-1 0 0,-1 1 1 0 0,0-1 0 0 0,-3-3-1 0 0,0 1-47 0 0,-1 1 1 0 0,1 0-1 0 0,-1 0 0 0 0,0 1 0 0 0,-15-7 1 0 0,-43-14-87 0 0,39 15 136 0 0,22 9 24 0 0,1-1 1 0 0,-1 1 0 0 0,-1-1 0 0 0,1 1-1 0 0,0 1 1 0 0,0-1 0 0 0,0 0 0 0 0,0 1 0 0 0,-1 0-1 0 0,1 0 1 0 0,0 0 0 0 0,0 1 0 0 0,-1-1 0 0 0,1 1-1 0 0,0 0 1 0 0,-5 2 0 0 0,8-2-518 0 0,13 4-15268 0 0</inkml:trace>
  <inkml:trace contextRef="#ctx0" brushRef="#br0" timeOffset="807.58">854 28 16208 0 0,'0'0'1233'0'0,"1"2"-839"0"0,0-1-365 0 0,1 0-1 0 0,-1 1 1 0 0,0-1-1 0 0,0 1 1 0 0,0-1-1 0 0,0 1 1 0 0,0-1-1 0 0,-1 1 1 0 0,1 0-1 0 0,0-1 1 0 0,-1 1-1 0 0,1 0 0 0 0,-1 0 1 0 0,1-1-1 0 0,-1 1 1 0 0,0 0-1 0 0,0 0 1 0 0,0 0-1 0 0,0 3 1 0 0,-1 2 416 0 0,4 23 1471 0 0,-1 1 0 0 0,-6 55 0 0 0,-3 41 65 0 0,-2-17-534 0 0,9-96-1308 0 0,1 0-1 0 0,0 0 1 0 0,1 0 0 0 0,0-1-1 0 0,8 26 1 0 0,-9-35-139 0 0,0-3-5 0 0,-1 1-1 0 0,1-1 1 0 0,-1 0 0 0 0,1 1-1 0 0,-1-1 1 0 0,1 0 0 0 0,0 0-1 0 0,0 0 1 0 0,0 0-1 0 0,0 0 1 0 0,0 0 0 0 0,0 0-1 0 0,0 0 1 0 0,1 1 0 0 0,-2-1-115 0 0,1-1 1 0 0,-1 0 0 0 0,1 1 0 0 0,-1-1-1 0 0,1 0 1 0 0,-1 0 0 0 0,1 1-1 0 0,-1-1 1 0 0,1 0 0 0 0,-1 0-1 0 0,1 0 1 0 0,-1 0 0 0 0,1 1-1 0 0,0-1 1 0 0,-1 0 0 0 0,1 0-1 0 0,-1 0 1 0 0,1 0 0 0 0,-1 0-1 0 0,1 0 1 0 0,-1-1 0 0 0,1 1-1 0 0,0 0 1 0 0,0 0 0 0 0,2-1-1554 0 0,5 0-7177 0 0</inkml:trace>
  <inkml:trace contextRef="#ctx0" brushRef="#br0" timeOffset="1191.08">935 388 8752 0 0,'-2'-4'14559'0'0,"7"6"-14360"0"0,1 0 0 0 0,-1 0 0 0 0,0 1 0 0 0,0-1 0 0 0,0 1 0 0 0,-1 0 0 0 0,1 0 0 0 0,6 7 0 0 0,-6-6-120 0 0,0 1 1 0 0,1-1-1 0 0,8 6 1 0 0,2 0-42 0 0,18 7-449 0 0,-33-17 205 0 0,1 1 0 0 0,0-1 1 0 0,0 1-1 0 0,0-1 0 0 0,0 0 0 0 0,0 1 0 0 0,0-1 0 0 0,-1 0 0 0 0,1 0 0 0 0,0-1 0 0 0,0 1 0 0 0,0 0 0 0 0,0 0 1 0 0,0-1-1 0 0,0 0 0 0 0,-1 1 0 0 0,1-1 0 0 0,2-1 0 0 0,5-1-308 0 0,20-4-1164 0 0</inkml:trace>
  <inkml:trace contextRef="#ctx0" brushRef="#br0" timeOffset="1192.08">1304 300 13360 0 0,'0'0'1026'0'0,"-14"10"1125"0"0,10-6-1130 0 0,0-1 1 0 0,1 1-1 0 0,-1 0 1 0 0,1-1-1 0 0,0 1 1 0 0,-4 7-1 0 0,-43 71 2085 0 0,14-11-2202 0 0,-35 61 166 0 0,64-120-1038 0 0,-92 160 840 0 0,99-171-1040 0 0,-1-1-1 0 0,1 1 1 0 0,0 0-1 0 0,-1-1 1 0 0,1 1-1 0 0,0 0 1 0 0,-1-1-1 0 0,1 1 1 0 0,0 0 0 0 0,0-1-1 0 0,0 1 1 0 0,0 0-1 0 0,-1 0 1 0 0,1-1-1 0 0,0 1 1 0 0,0 0-1 0 0,0 0 1 0 0,1-1-1 0 0,-1 1 1 0 0,0 0 0 0 0,0 0-1 0 0,0-1 1 0 0,0 1-1 0 0,1 0 1 0 0,-1-1-1 0 0,0 1 1 0 0,1 0-1 0 0,0 0 1 0 0</inkml:trace>
  <inkml:trace contextRef="#ctx0" brushRef="#br0" timeOffset="1903.95">1766 1 5984 0 0,'0'0'464'0'0,"-15"0"4132"0"0,4 0 4954 0 0,1-1-5718 0 0,8 2-3808 0 0,0-1-1 0 0,1 0 0 0 0,-1 0 1 0 0,1 1-1 0 0,-1-1 0 0 0,0 1 1 0 0,1 0-1 0 0,-1-1 0 0 0,1 1 1 0 0,-1 0-1 0 0,1 0 1 0 0,-1 0-1 0 0,1 0 0 0 0,-2 1 1 0 0,-15 13 171 0 0,0 0 0 0 0,0 2 0 0 0,2 0 0 0 0,-23 30 1 0 0,24-30 97 0 0,13-16-263 0 0,0 1 1 0 0,0-1-1 0 0,0 1 1 0 0,1 0-1 0 0,-1 0 1 0 0,1 0-1 0 0,-1-1 1 0 0,1 2-1 0 0,0-1 1 0 0,0 0-1 0 0,0 0 1 0 0,0 0-1 0 0,0 0 1 0 0,-1 5-1 0 0,-3 22 343 0 0,3-24-293 0 0,1 0-1 0 0,0 0 0 0 0,0 1 1 0 0,0-1-1 0 0,1 0 0 0 0,0 1 1 0 0,0 5-1 0 0,1-9-52 0 0,-1 0 0 0 0,1 0 0 0 0,0 0 0 0 0,0 0 0 0 0,0 0 0 0 0,0 0 0 0 0,0-1 0 0 0,0 1-1 0 0,1 0 1 0 0,-1-1 0 0 0,1 1 0 0 0,-1-1 0 0 0,3 3 0 0 0,27 18 371 0 0,-20-15-293 0 0,-2-1-69 0 0,11 8 56 0 0,33 30-1 0 0,-21-12-7 0 0,57 61 42 0 0,-72-74-115 0 0,10 12 93 0 0,-26-30-101 0 0,0 0 1 0 0,-1 0-1 0 0,1 0 0 0 0,-1 0 0 0 0,1 0 0 0 0,-1 0 0 0 0,1 0 1 0 0,-1 0-1 0 0,1 0 0 0 0,-1 0 0 0 0,0 0 0 0 0,0 0 1 0 0,0 1-1 0 0,1-1 0 0 0,-1 0 0 0 0,0 0 0 0 0,0 0 1 0 0,-1 0-1 0 0,1 1 0 0 0,0-1 0 0 0,0 0 0 0 0,-1 1 1 0 0,0 1 2 0 0,1 0 12 0 0,-1 0 0 0 0,0-1-1 0 0,0 1 1 0 0,0-1 0 0 0,0 1 0 0 0,0-1-1 0 0,0 1 1 0 0,-1-1 0 0 0,1 0 0 0 0,-1 1 0 0 0,0-1-1 0 0,0 0 1 0 0,1 0 0 0 0,-1 0 0 0 0,-1-1-1 0 0,1 1 1 0 0,0 0 0 0 0,-4 1 0 0 0,-3 2 103 0 0,0-1 0 0 0,0 0 0 0 0,-18 4 0 0 0,8-2-63 0 0,15-5-177 0 0,0 0 0 0 0,0 0 0 0 0,0 0 0 0 0,0-1 0 0 0,0 0 0 0 0,0 1 1 0 0,0-1-1 0 0,0-1 0 0 0,0 1 0 0 0,0-1 0 0 0,0 1 0 0 0,0-1 0 0 0,0 0 0 0 0,0-1 0 0 0,0 1 0 0 0,0-1 0 0 0,1 1 0 0 0,-1-1 0 0 0,0 0 0 0 0,1-1 0 0 0,-6-4 1 0 0,1 1-256 0 0,2-1 0 0 0,-1 0 0 0 0,1 0 0 0 0,0 0 0 0 0,1-1 0 0 0,-1 0 1 0 0,2 0-1 0 0,-6-12 0 0 0,9 17-35 0 0,0 0 0 0 0,0 0 0 0 0,0 0-1 0 0,0 0 1 0 0,1 0 0 0 0,-1-3 0 0 0,1 1-952 0 0,-2-9-5976 0 0</inkml:trace>
  <inkml:trace contextRef="#ctx0" brushRef="#br0" timeOffset="2279.48">2009 405 17071 0 0,'0'0'1551'0'0,"1"2"-1276"0"0,9 43 3850 0 0,-5-16-2612 0 0,-1-19-996 0 0,0 7 53 0 0,-2 4-99 0 0,-1-6-454 0 0,-1-14-157 0 0,0 3-106 0 0,0 0-1007 0 0</inkml:trace>
  <inkml:trace contextRef="#ctx0" brushRef="#br0" timeOffset="2636.1">1868 151 20815 0 0,'-8'0'5920'0'0,"19"0"-5480"0"0,4 0-104 0 0,-4-2-16 0 0,5 2-8 0 0,3 2-1064 0 0,-5 3-208 0 0,10-5-48 0 0,-2 2-9263 0 0</inkml:trace>
  <inkml:trace contextRef="#ctx0" brushRef="#br0" timeOffset="3410.5">2587 79 16208 0 0,'0'0'1835'0'0,"0"1"-1468"0"0,-15 39 1317 0 0,12-31-1405 0 0,0-1 0 0 0,-1 1 0 0 0,0-1 0 0 0,-6 10 0 0 0,-7 13 514 0 0,1 3-17 0 0,1 1-1 0 0,1 1 1 0 0,-13 56 0 0 0,23-72-488 0 0,2-15-188 0 0,1 1 0 0 0,0 0 0 0 0,0 0 1 0 0,0-1-1 0 0,1 1 0 0 0,-1 0 0 0 0,2 0 0 0 0,-1 0 0 0 0,1-1 0 0 0,1 8 0 0 0,0-3 116 0 0,1-1 1 0 0,1 0 0 0 0,7 15-1 0 0,-9-20-140 0 0,0 0 1 0 0,1 0-1 0 0,0 0 0 0 0,0-1 1 0 0,0 1-1 0 0,0-1 0 0 0,1 0 1 0 0,-1 0-1 0 0,7 4 0 0 0,2 0 260 0 0,0-1 0 0 0,0 0 0 0 0,17 5 0 0 0,-18-8-265 0 0,0-2-1 0 0,0 1 0 0 0,1-2 1 0 0,-1 1-1 0 0,0-2 1 0 0,19-2-1 0 0,-11 2-79 0 0,17-2-319 0 0,37-8 0 0 0,-57 7-1290 0 0,0 0 0 0 0,0-1 0 0 0,-1-1 0 0 0,24-12 0 0 0,-19 8-652 0 0</inkml:trace>
  <inkml:trace contextRef="#ctx0" brushRef="#br0" timeOffset="3811.32">2462 361 14944 0 0,'0'0'686'0'0,"15"-6"251"0"0,-7 5-221 0 0,1 0 0 0 0,-1 0 0 0 0,0 1 0 0 0,1 0 0 0 0,-1 0 0 0 0,0 1 0 0 0,1 1 0 0 0,-1-1 0 0 0,0 1 0 0 0,11 4 0 0 0,-5-2-238 0 0,0 0 0 0 0,18 1 0 0 0,73 14 670 0 0,-70-12-2620 0 0,39 4 0 0 0,-58-11-4492 0 0,-4-3-1833 0 0</inkml:trace>
  <inkml:trace contextRef="#ctx0" brushRef="#br0" timeOffset="4189.92">2496 113 18743 0 0,'0'-1'86'0'0,"1"0"0"0"0,-1 0-1 0 0,0 1 1 0 0,0-1-1 0 0,0 0 1 0 0,0 0-1 0 0,1 0 1 0 0,-1 0-1 0 0,0 0 1 0 0,1 0-1 0 0,-1 0 1 0 0,1 0 0 0 0,-1 1-1 0 0,1-1 1 0 0,-1 0-1 0 0,1 0 1 0 0,0 1-1 0 0,-1-1 1 0 0,2-1-1 0 0,0 1-6 0 0,0 0-1 0 0,0 0 0 0 0,0-1 0 0 0,0 1 0 0 0,1 1 0 0 0,-1-1 1 0 0,0 0-1 0 0,3 0 0 0 0,6-1 474 0 0,-1 1 0 0 0,22 1-1 0 0,-25 0 197 0 0,49 2 87 0 0,-1 3 1 0 0,0 2 0 0 0,86 22-1 0 0,-1-4-6387 0 0,-108-24 3600 0 0</inkml:trace>
  <inkml:trace contextRef="#ctx0" brushRef="#br0" timeOffset="4190.92">3070 79 17999 0 0,'0'0'1632'0'0,"0"1"-1344"0"0,7 62 1946 0 0,-5-44-1476 0 0,-1 0 0 0 0,10 35 1 0 0,-6-31-150 0 0,2 29 1 0 0,5 66 452 0 0,-7-42-632 0 0,0-3-1246 0 0,-4-25-7070 0 0,-1-37-55 0 0</inkml:trace>
  <inkml:trace contextRef="#ctx0" brushRef="#br0" timeOffset="4658.8">3022 450 7832 0 0,'-7'8'10538'0'0,"9"-7"-10260"0"0,1 1 1 0 0,-1 0-1 0 0,1-1 1 0 0,-1 0-1 0 0,1 1 0 0 0,0-1 1 0 0,0 0-1 0 0,-1-1 0 0 0,1 1 1 0 0,0 0-1 0 0,0-1 1 0 0,6 1-1 0 0,3-1 868 0 0,0-1 1 0 0,12-1-1 0 0,2-1-415 0 0,9-1-2603 0 0,-1-2-1 0 0,35-10 1 0 0,-37 6-175 0 0</inkml:trace>
  <inkml:trace contextRef="#ctx0" brushRef="#br0" timeOffset="4659.8">3459 413 19319 0 0,'0'0'1474'0'0,"-2"1"-1005"0"0,-9 2-85 0 0,1 0-1 0 0,-1 1 1 0 0,1 0-1 0 0,-1 1 1 0 0,1 0-1 0 0,1 0 1 0 0,-1 1-1 0 0,1 0 1 0 0,0 1-1 0 0,-11 11 1 0 0,18-17-350 0 0,1 1 1 0 0,-1-1 0 0 0,0 1 0 0 0,1 0 0 0 0,-1-1 0 0 0,1 1-1 0 0,-1 0 1 0 0,1 0 0 0 0,0 0 0 0 0,0 0 0 0 0,0 0-1 0 0,0 1 1 0 0,0-1 0 0 0,0 0 0 0 0,1 0 0 0 0,-1 1 0 0 0,1-1-1 0 0,-1 0 1 0 0,1 1 0 0 0,0-1 0 0 0,0 0 0 0 0,0 1 0 0 0,0-1-1 0 0,1 3 1 0 0,0-3-5 0 0,0 0 0 0 0,-1 0-1 0 0,1 0 1 0 0,0 0 0 0 0,1 0-1 0 0,-1-1 1 0 0,0 1-1 0 0,0 0 1 0 0,1 0 0 0 0,-1-1-1 0 0,1 1 1 0 0,0-1 0 0 0,-1 1-1 0 0,1-1 1 0 0,0 0 0 0 0,0 0-1 0 0,0 0 1 0 0,2 1 0 0 0,2 2 87 0 0,1-2 1 0 0,-1 1 0 0 0,1-1-1 0 0,9 3 1 0 0,12 2 263 0 0,12 3-149 0 0,-22-8-622 0 0,0-1-1 0 0,30-2 0 0 0,-21-3-2509 0 0,1-2-3474 0 0,-10 1-1248 0 0</inkml:trace>
  <inkml:trace contextRef="#ctx0" brushRef="#br0" timeOffset="5036.1">3600 68 21743 0 0,'-14'-3'1651'0'0,"-8"16"-918"0"0,20-11-670 0 0,1-1 0 0 0,0 1-1 0 0,0 0 1 0 0,0 0-1 0 0,0 0 1 0 0,1 0 0 0 0,-1 0-1 0 0,0 0 1 0 0,1 1 0 0 0,0-1-1 0 0,-1 0 1 0 0,1 0-1 0 0,0 0 1 0 0,0 0 0 0 0,0 1-1 0 0,1 1 1 0 0,7 37 1214 0 0,-7-38-1248 0 0,15 57 217 0 0,35 167 361 0 0,-46-196-431 0 0,-1-5 148 0 0,2 44 0 0 0,-1-38-271 0 0,-5-32-48 0 0,0 1-1 0 0,0-1 0 0 0,0 1 0 0 0,0-1 0 0 0,0 1 0 0 0,0-1 0 0 0,1 0 1 0 0,-1 1-1 0 0,0-1 0 0 0,0 1 0 0 0,0-1 0 0 0,1 1 0 0 0,-1-1 0 0 0,0 1 0 0 0,1-1 1 0 0,-1 0-1 0 0,0 1 0 0 0,1-1 0 0 0,0 1 0 0 0,5-3 83 0 0,1-5-6 0 0,4-4-131 0 0,-1 0-1 0 0,-1-1 1 0 0,15-22-1 0 0,-18 24 49 0 0,-4 7 4 0 0,0 0 0 0 0,1 1 1 0 0,-1-1-1 0 0,0 0 0 0 0,1 1 0 0 0,-1 0 0 0 0,1 0 0 0 0,0-1 0 0 0,0 2 0 0 0,0-1 1 0 0,0 0-1 0 0,0 0 0 0 0,0 1 0 0 0,1 0 0 0 0,-1 0 0 0 0,0 0 0 0 0,1 0 0 0 0,-1 0 1 0 0,1 1-1 0 0,-1-1 0 0 0,1 1 0 0 0,-1 0 0 0 0,1 0 0 0 0,-1 0 0 0 0,1 1 0 0 0,-1-1 1 0 0,1 1-1 0 0,-1 0 0 0 0,0 0 0 0 0,1 0 0 0 0,-1 0 0 0 0,0 1 0 0 0,0-1 0 0 0,0 1 1 0 0,0 0-1 0 0,3 2 0 0 0,0 0 0 0 0,0 0 1 0 0,-1 0-1 0 0,0 1 1 0 0,0-1-1 0 0,0 1 1 0 0,0 0-1 0 0,-1 1 1 0 0,0-1-1 0 0,0 1 1 0 0,0 0 0 0 0,-1 0-1 0 0,0 0 1 0 0,0 0-1 0 0,0 1 1 0 0,-1-1-1 0 0,0 1 1 0 0,1 8-1 0 0,0-2-2 0 0,1 8 0 0 0,-4-12 337 0 0,0-9-450 0 0,0 0 0 0 0,0 0 0 0 0,0 1 0 0 0,0-1 0 0 0,0 0 0 0 0,0 0-1 0 0,0 1 1 0 0,0-1 0 0 0,0 0 0 0 0,0 0 0 0 0,1 1 0 0 0,-1-1 0 0 0,0 0 0 0 0,0 0 0 0 0,0 0-1 0 0,0 1 1 0 0,0-1 0 0 0,0 0 0 0 0,0 0 0 0 0,1 1 0 0 0,-1-1 0 0 0,0 0 0 0 0,0 0 0 0 0,0 0 0 0 0,0 0-1 0 0,1 1 1 0 0,-1-1 0 0 0,0 0 0 0 0,0 0 0 0 0,1 0 0 0 0,-1 0 0 0 0,0 0 0 0 0,0 0 0 0 0,0 0-1 0 0,1 0 1 0 0,-1 1 0 0 0,6-4-1463 0 0</inkml:trace>
  <inkml:trace contextRef="#ctx0" brushRef="#br0" timeOffset="5422.88">4075 444 10592 0 0,'0'0'6062'0'0,"0"2"-3323"0"0,0 6-1554 0 0,1 0 1 0 0,0-1-1 0 0,1 9 0 0 0,0-11-964 0 0,-1 1-1 0 0,1-1 1 0 0,0 0-1 0 0,0 0 1 0 0,0 0-1 0 0,1 0 1 0 0,0 0-1 0 0,0-1 1 0 0,4 6-1 0 0,12 14 72 0 0,-16-16-253 0 0,-3-7-206 0 0</inkml:trace>
  <inkml:trace contextRef="#ctx0" brushRef="#br0" timeOffset="5423.88">3996 208 22663 0 0,'4'-16'2216'0'0,"-4"3"-1976"0"0,-4 6-240 0 0,4 0 0 0 0,0-2 2544 0 0,0-1-1640 0 0,0 3-288 0 0,8 3-3744 0 0</inkml:trace>
  <inkml:trace contextRef="#ctx0" brushRef="#br0" timeOffset="5937.76">4288 416 15288 0 0,'0'-3'11326'0'0,"-1"5"-11118"0"0,0 5-98 0 0,-1 1 1 0 0,1-1-1 0 0,0 0 1 0 0,1 1-1 0 0,-1-1 1 0 0,2 1-1 0 0,0 7 1 0 0,0 9 247 0 0,0-12-317 0 0,0 0-1 0 0,1-1 1 0 0,5 20-1 0 0,-3-19-35 0 0,1-1-5 0 0,-3-9 0 0 0,-2-1-5 0 0,0-1 0 0 0,0 0 0 0 0,1 1 0 0 0,-1-1 0 0 0,0 0 1 0 0,0 0-1 0 0,1 1 0 0 0,-1-1 0 0 0,0 0 0 0 0,0 1 0 0 0,1-1 0 0 0,-1 0 0 0 0,0 0 0 0 0,1 0 0 0 0,-1 1 0 0 0,1-1 0 0 0,-1 0 0 0 0,0 0 0 0 0,1 0 0 0 0,-1 0 0 0 0,0 0 0 0 0,1 0 1 0 0,-1 0-1 0 0,1 0 0 0 0,-1 0 0 0 0,0 0 0 0 0,1 0 0 0 0,-1 0 0 0 0,1 0 0 0 0,-1 0 0 0 0,0 0 0 0 0,1 0 0 0 0,-1 0 0 0 0,1 0 0 0 0,-1 0 0 0 0,0-1 0 0 0,1 1 0 0 0,-1 0 1 0 0,0 0-1 0 0,1-1 0 0 0,-1 1 0 0 0,0 0 0 0 0,1-1 0 0 0,7-11-374 0 0,-8 12 351 0 0,6-14-272 0 0,-1 0-1 0 0,4-18 1 0 0,-6 17 236 0 0,1 1 0 0 0,8-17 0 0 0,-10 26 54 0 0,0 1 0 0 0,1 0 1 0 0,-1 0-1 0 0,1 0 0 0 0,0 0 1 0 0,0 0-1 0 0,0 0 0 0 0,7-5 1 0 0,-9 8 16 0 0,1 0 1 0 0,-1 0-1 0 0,1 0 1 0 0,0 0-1 0 0,-1 0 1 0 0,1 0-1 0 0,0 1 1 0 0,0-1 0 0 0,0 1-1 0 0,-1-1 1 0 0,1 1-1 0 0,0 0 1 0 0,0 0-1 0 0,0-1 1 0 0,0 1-1 0 0,0 1 1 0 0,-1-1-1 0 0,1 0 1 0 0,0 0-1 0 0,0 1 1 0 0,0-1 0 0 0,0 1-1 0 0,-1-1 1 0 0,3 2-1 0 0,1 1 18 0 0,-1-1 0 0 0,0 1 1 0 0,0 1-1 0 0,0-1 0 0 0,0 1 0 0 0,-1-1 0 0 0,0 1 0 0 0,1 0 0 0 0,-1 0 1 0 0,-1 0-1 0 0,1 1 0 0 0,0-1 0 0 0,1 7 0 0 0,4 6 55 0 0,-6-15-68 0 0,-1 1 0 0 0,1-1 0 0 0,-1 1 0 0 0,0 0 0 0 0,0-1 0 0 0,0 1 0 0 0,0 5 0 0 0,1 6-116 0 0,1 0 0 0 0,1 0 0 0 0,7 21 0 0 0,-8-25-769 0 0,-3-4-2619 0 0</inkml:trace>
  <inkml:trace contextRef="#ctx0" brushRef="#br0" timeOffset="6756.29">4819 430 17999 0 0,'0'0'407'0'0,"-14"0"989"0"0,9 1-1124 0 0,0 0-1 0 0,0 0 1 0 0,1 1-1 0 0,-1-1 1 0 0,1 1-1 0 0,-1 0 1 0 0,1 0-1 0 0,-1 1 1 0 0,1-1-1 0 0,-7 7 1 0 0,-16 11-158 0 0,17-14 227 0 0,1 1-1 0 0,0 0 0 0 0,-11 12 1 0 0,19-17-214 0 0,-1 0 1 0 0,1 1 0 0 0,0-1 0 0 0,0 0 0 0 0,1 1-1 0 0,-1-1 1 0 0,0 1 0 0 0,1-1 0 0 0,-1 1 0 0 0,1-1-1 0 0,0 1 1 0 0,0 0 0 0 0,0 2 0 0 0,1-4-112 0 0,-1 0-1 0 0,1-1 1 0 0,-1 1 0 0 0,1 0 0 0 0,-1-1-1 0 0,1 1 1 0 0,-1-1 0 0 0,1 1 0 0 0,0-1-1 0 0,-1 1 1 0 0,1-1 0 0 0,0 0 0 0 0,-1 1-1 0 0,1-1 1 0 0,1 1 0 0 0,-1-1 12 0 0,3 3-1 0 0,0-1 1 0 0,1 0-1 0 0,-1 0 1 0 0,1 0 0 0 0,-1 0-1 0 0,1-1 1 0 0,0 0-1 0 0,0 1 1 0 0,-1-2-1 0 0,1 1 1 0 0,0-1-1 0 0,10 0 1 0 0,0-1-112 0 0,1-1-1 0 0,26-6 1 0 0,-38 7 8 0 0,0-1 1 0 0,0 1-1 0 0,0-1 0 0 0,0 1 0 0 0,-1-1 0 0 0,1 0 0 0 0,0 0 0 0 0,-1-1 1 0 0,0 1-1 0 0,1-1 0 0 0,-1 0 0 0 0,3-3 0 0 0,-5 5 43 0 0,0-1 1 0 0,0 0-1 0 0,1 1 0 0 0,-1-1 0 0 0,0 0 0 0 0,0 0 1 0 0,-1 1-1 0 0,1-1 0 0 0,0 0 0 0 0,-1 0 0 0 0,1 0 0 0 0,-1 0 1 0 0,1 0-1 0 0,-1 0 0 0 0,0 0 0 0 0,0 0 0 0 0,0 0 1 0 0,0 0-1 0 0,0 0 0 0 0,0 0 0 0 0,-1 0 0 0 0,1 0 1 0 0,-1 0-1 0 0,1 0 0 0 0,-1 0 0 0 0,-1-2 0 0 0,-2-7 20 0 0,4 10 10 0 0,0 0 0 0 0,0 1 0 0 0,0-1 1 0 0,-1 0-1 0 0,1 0 0 0 0,0 0 0 0 0,-1 0 0 0 0,1 0 0 0 0,-1 1 0 0 0,1-1 0 0 0,-1 0 0 0 0,0 0 0 0 0,1 1 0 0 0,-1-1 0 0 0,0-1 0 0 0,-26-21 1895 0 0,28 24-1865 0 0,-1 0 0 0 0,0 0 1 0 0,1 0-1 0 0,-1 0 0 0 0,1 0 0 0 0,-1 0 0 0 0,1 0 0 0 0,-1 0 0 0 0,1 0 0 0 0,0 0 1 0 0,-1 0-1 0 0,2 1 0 0 0,5 8 196 0 0,35 63 2233 0 0,-4 12-1990 0 0,21 55 172 0 0,-56-132-614 0 0,-1 0 1 0 0,0 0-1 0 0,0 0 0 0 0,-1 1 0 0 0,0-1 0 0 0,-1 0 1 0 0,0 1-1 0 0,0-1 0 0 0,-1 0 0 0 0,0 1 1 0 0,0-1-1 0 0,-1 0 0 0 0,0 0 0 0 0,0 0 0 0 0,-1 0 1 0 0,0-1-1 0 0,-8 15 0 0 0,4-9 48 0 0,-1 0 0 0 0,0-1 1 0 0,-16 19-1 0 0,19-26-47 0 0,1-1-1 0 0,-1 1 1 0 0,0-1-1 0 0,0 0 1 0 0,0 0 0 0 0,-1-1-1 0 0,1 0 1 0 0,-1 0 0 0 0,0 0-1 0 0,-11 4 1 0 0,11-6 125 0 0,-7 3-15 0 0,1-1 0 0 0,-20 3 0 0 0,27-6-242 0 0,0 0 1 0 0,0 0 0 0 0,0 0 0 0 0,1-1 0 0 0,-1 1 0 0 0,0-1 0 0 0,1-1 0 0 0,-1 1 0 0 0,1 0 0 0 0,-7-4 0 0 0,2 1-478 0 0,0-1-1 0 0,1-1 1 0 0,-13-9-1 0 0,-8-10-3806 0 0,18 13-4503 0 0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2:54.0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7 340 13448 0 0,'0'0'9294'0'0,"1"0"-9162"0"0,-1 0 1 0 0,0 0-1 0 0,1 0 0 0 0,-1 0 0 0 0,0 0 1 0 0,1-1-1 0 0,-1 1 0 0 0,0 0 1 0 0,1 0-1 0 0,-1 0 0 0 0,0 0 0 0 0,1-1 1 0 0,-1 1-1 0 0,0 0 0 0 0,0 0 0 0 0,1 0 1 0 0,-1-1-1 0 0,0 1 0 0 0,0 0 1 0 0,1 0-1 0 0,-1-1 0 0 0,0 1 0 0 0,0 0 1 0 0,0-1-1 0 0,0 1 0 0 0,1 0 1 0 0,-1-1-1 0 0,-4-7-35 0 0,0-6 95 0 0,4 13-180 0 0,0 0-1 0 0,0 0 1 0 0,-1 0-1 0 0,1 1 1 0 0,0-1-1 0 0,-1 0 1 0 0,1 0-1 0 0,-1 1 1 0 0,1-1-1 0 0,-1 0 1 0 0,1 1-1 0 0,-1-1 1 0 0,1 0-1 0 0,-1 1 1 0 0,-1-2-1 0 0,0 0 13 0 0,-2-4-10 0 0,0 0 0 0 0,0 0 0 0 0,0 1 0 0 0,-1 0 0 0 0,-7-7 0 0 0,10 11-9 0 0,0-1 0 0 0,0 1 0 0 0,-1 0 0 0 0,1 0 0 0 0,0 0 0 0 0,-1 0 0 0 0,1 0 0 0 0,-1 0 0 0 0,0 0 0 0 0,1 1 0 0 0,-1 0-1 0 0,0-1 1 0 0,1 1 0 0 0,-1 0 0 0 0,0 0 0 0 0,-4 1 0 0 0,-6 2-3 0 0,1 0-1 0 0,0 0 1 0 0,0 1-1 0 0,1 1 1 0 0,-21 11-1 0 0,11-6 44 0 0,4-1 138 0 0,-29 20 1 0 0,31-18 418 0 0,14-10-581 0 0,1 0 0 0 0,-1 1 0 0 0,1-1 0 0 0,-1 0 0 0 0,1 1 0 0 0,0-1 0 0 0,-1 0 0 0 0,1 1 0 0 0,0-1 0 0 0,0 2 0 0 0,0-2 5 0 0,-1 2-10 0 0,1 1 0 0 0,0-1 0 0 0,0 0 0 0 0,0 1 0 0 0,0-1 0 0 0,0 0 0 0 0,1 1 0 0 0,-1-1 0 0 0,1 0 0 0 0,0 0 0 0 0,0 1 0 0 0,0-1 0 0 0,0 0 0 0 0,1 0 0 0 0,-1 0 0 0 0,1 0 0 0 0,0-1 0 0 0,0 1 0 0 0,0 0 0 0 0,0-1 0 0 0,0 1 0 0 0,1-1 0 0 0,-1 0 0 0 0,4 3 0 0 0,4 1 13 0 0,0 0 0 0 0,0 0 1 0 0,0-1-1 0 0,1 0 0 0 0,12 3 0 0 0,-20-7-31 0 0,4 1 20 0 0,-1 0-1 0 0,1 0 0 0 0,0-1 0 0 0,-1 0 0 0 0,1 0 0 0 0,0-1 0 0 0,0 0 0 0 0,-1 0 0 0 0,1 0 0 0 0,0-1 1 0 0,0 0-1 0 0,-1-1 0 0 0,1 1 0 0 0,-1-1 0 0 0,1-1 0 0 0,7-2 0 0 0,-9 1-17 0 0,0 0 0 0 0,-1 1 0 0 0,1-2 0 0 0,-1 1 0 0 0,0 0 0 0 0,0-1 0 0 0,0 0 0 0 0,0 0 0 0 0,-1 0 0 0 0,0 0 0 0 0,0 0 0 0 0,0-1 0 0 0,3-10 0 0 0,0 4 23 0 0,-5 10-19 0 0,0 1 1 0 0,-1 0-1 0 0,1-1 0 0 0,0 1 0 0 0,0-1 1 0 0,-1 1-1 0 0,1-1 0 0 0,-1 1 1 0 0,0-1-1 0 0,1 1 0 0 0,-1-1 1 0 0,0 0-1 0 0,0 1 0 0 0,0-1 0 0 0,0 1 1 0 0,0-1-1 0 0,0 0 0 0 0,0 1 1 0 0,0-1-1 0 0,-1 1 0 0 0,0-3 0 0 0,-2-9-6 0 0,1 6-52 0 0,-3 1 72 0 0,3 5 979 0 0,2 4-974 0 0,0 0 1 0 0,0 0-1 0 0,0 0 0 0 0,0 0 0 0 0,1-1 0 0 0,-1 1 1 0 0,1 0-1 0 0,0 0 0 0 0,0 0 0 0 0,0-1 1 0 0,2 5-1 0 0,13 28 241 0 0,-11-23-152 0 0,1 1 1 0 0,10 14-1 0 0,7 10-129 0 0,-1 2-1 0 0,18 42 1 0 0,-34-63 39 0 0,-5-14-13 0 0,0 0-1 0 0,0 0 0 0 0,1 0 1 0 0,3 6-1 0 0,-3-6 14 0 0,0 0 0 0 0,0 0 0 0 0,-1 0 0 0 0,1 0 0 0 0,-1 1-1 0 0,0-1 1 0 0,0 1 0 0 0,0-1 0 0 0,-1 1 0 0 0,1-1 0 0 0,-1 1 0 0 0,0-1 0 0 0,-1 1 0 0 0,1-1-1 0 0,-1 1 1 0 0,0-1 0 0 0,0 1 0 0 0,-2 6 0 0 0,-2 0 45 0 0,0-1-1 0 0,-1 0 1 0 0,0 0 0 0 0,0 0-1 0 0,-15 16 1 0 0,14-19-33 0 0,0-1 1 0 0,-1 0-1 0 0,0 0 0 0 0,0-1 1 0 0,-1 0-1 0 0,-12 6 0 0 0,-9 4 14 0 0,24-12-37 0 0,-1 0-1 0 0,0 0 1 0 0,0 0-1 0 0,0-1 1 0 0,-1 0-1 0 0,1 0 1 0 0,0-1-1 0 0,-1 0 1 0 0,-14 0-1 0 0,17-1-6 0 0,0 0 0 0 0,1-1 0 0 0,-1 1 0 0 0,0-1 0 0 0,0 0 0 0 0,0-1 0 0 0,0 1 0 0 0,1-1-1 0 0,-1 0 1 0 0,1 0 0 0 0,-1 0 0 0 0,1 0 0 0 0,0-1 0 0 0,0 0 0 0 0,0 0 0 0 0,-4-4 0 0 0,-2-3 13 0 0,4 5-384 0 0,1-1 0 0 0,0 1 0 0 0,0-1 0 0 0,1 0 0 0 0,-1-1 0 0 0,1 1 1 0 0,1-1-1 0 0,-5-9 0 0 0,6 12-128 0 0,1 1-1 0 0,0-1 1 0 0,0 0 0 0 0,0 0 0 0 0,0 0 0 0 0,1 0-1 0 0,0 0 1 0 0,-1 0 0 0 0,2-6 0 0 0,6-8-1280 0 0</inkml:trace>
  <inkml:trace contextRef="#ctx0" brushRef="#br0" timeOffset="570.48">389 24 11168 0 0,'0'0'1016'0'0,"5"-13"1752"0"0,-5 13-2393 0 0,0-1 1 0 0,0 1 0 0 0,0-1 0 0 0,1 1 0 0 0,-1-1 0 0 0,0 0 0 0 0,0 1 0 0 0,1-1 0 0 0,-1 1 0 0 0,0-1 0 0 0,1 1 0 0 0,-1 0 0 0 0,1-1 0 0 0,-1 1 0 0 0,0-1 0 0 0,1 1 0 0 0,-1 0 0 0 0,1-1-1 0 0,-1 1 1 0 0,1 0 0 0 0,0-1 0 0 0,-1 1 0 0 0,2 0 0 0 0,-1 0-176 0 0,0 0 0 0 0,0-1 0 0 0,0 1 0 0 0,0 1 0 0 0,0-1 0 0 0,0 0-1 0 0,0 0 1 0 0,0 0 0 0 0,0 1 0 0 0,0-1 0 0 0,0 0 0 0 0,2 1 0 0 0,2 2-256 0 0,0 0 0 0 0,0 0 1 0 0,8 7-1 0 0,-11-8 696 0 0,17 13-148 0 0,-4-4-96 0 0,0 1 1 0 0,13 15-1 0 0,16 17 331 0 0,-24-24-402 0 0,0 0 0 0 0,27 38 1 0 0,-36-42-269 0 0,-6-9-38 0 0,0 0 0 0 0,-1-1 0 0 0,0 1 0 0 0,0 1 1 0 0,4 13-1 0 0,-2 2 43 0 0,-1 0 0 0 0,0 0 0 0 0,-2 0 0 0 0,-1 0 0 0 0,-1 0 0 0 0,-4 43 0 0 0,-1-37 3 0 0,0 0 0 0 0,-2 0-1 0 0,-14 38 1 0 0,-21 53 130 0 0,13-48 162 0 0,7-20-645 0 0,19-47 229 0 0,0 0 1 0 0,0-1-1 0 0,0 0 0 0 0,0 1 1 0 0,-5 5-1 0 0,5-9-117 0 0,-2-4-3988 0 0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4:44.1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3224 0 0,'0'0'17197'0'0,"0"9"-15891"0"0,0-3-1111 0 0,1 0 0 0 0,0 0 0 0 0,0 0-1 0 0,0 0 1 0 0,1 0 0 0 0,0 0 0 0 0,0 0-1 0 0,1 0 1 0 0,-1-1 0 0 0,1 1 0 0 0,0-1-1 0 0,1 0 1 0 0,6 8 0 0 0,-2-3 177 0 0,-1 1 1 0 0,0 0-1 0 0,9 17 0 0 0,-6-8-82 0 0,-2-4-153 0 0,-1 1 0 0 0,0-1 0 0 0,4 21 0 0 0,9 22 289 0 0,-16-48-318 0 0,-1 1-1 0 0,0 0 1 0 0,-1 0-1 0 0,2 21 1 0 0,3 16 150 0 0,-4-28-93 0 0,-1 0 0 0 0,0 38-1 0 0,-2-54-171 0 0,0 8 58 0 0,-1 0 0 0 0,0 1 1 0 0,-4 17-1 0 0,1-2 55 0 0,3-22-97 0 0,0 1 1 0 0,0-1 0 0 0,-4 14-1 0 0,-25 73 148 0 0,1-19 102 0 0,2-26-18 0 0,23-42-292 0 0,0-1-1 0 0,-1 0 0 0 0,-6 7 0 0 0,1-1 58 0 0,4-2-7 0 0,5-8-2 0 0,-1 0-1 0 0,1 1 0 0 0,-1-1 1 0 0,0 0-1 0 0,1 0 0 0 0,-1 0 1 0 0,0 0-1 0 0,0 0 0 0 0,-3 2 1 0 0,4-4-189 0 0,2-10-6077 0 0,2-4-2160 0 0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4:39.6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35 3680 0 0,'0'0'15175'0'0,"4"-7"-14015"0"0,85-80 1254 0 0,-25 28-1620 0 0,20-19 198 0 0,-75 69-897 0 0,0 2-1 0 0,0 0 0 0 0,12-8 1 0 0,17-13 87 0 0,-34 25-182 0 0,-1 1 0 0 0,0-1 0 0 0,1 1-1 0 0,5-3 1 0 0,13-8 12 0 0,-21 13 41 0 0,3-7 139 0 0,-3 6-123 0 0,-1 1 0 0 0,1 0-1 0 0,-1 0 1 0 0,1-1 0 0 0,-1 1-1 0 0,1 0 1 0 0,0 0 0 0 0,-1 0 0 0 0,1 0-1 0 0,-1 0 1 0 0,1 0 0 0 0,-1 0-1 0 0,1 0 1 0 0,0 0 0 0 0,-1 0-1 0 0,1 0 1 0 0,-1 0 0 0 0,1 0 0 0 0,-1 0-1 0 0,1 1 1 0 0,0-1 0 0 0,0 1-53 0 0,-1 0-1 0 0,0 0 1 0 0,1 0 0 0 0,-1 0 0 0 0,0-1 0 0 0,0 1 0 0 0,0 0 0 0 0,0 0 0 0 0,0 0 0 0 0,0 0-1 0 0,0 0 1 0 0,0 0 0 0 0,0 0 0 0 0,0 0 0 0 0,0 0 0 0 0,0-1 0 0 0,-1 1 0 0 0,1 1 0 0 0,-16 72 337 0 0,-5 27 629 0 0,-24 116-971 0 0,40-193-307 0 0,3-15-63 0 0,0 1 1 0 0,0-1 0 0 0,1 1 0 0 0,0-1 0 0 0,1 1-1 0 0,1 17 1 0 0,3-18-2114 0 0,0-1-5907 0 0</inkml:trace>
  <inkml:trace contextRef="#ctx0" brushRef="#br0" timeOffset="610.54">678 68 6912 0 0,'0'0'2733'0'0,"-10"1"4111"0"0,8 0-6077 0 0,-14 3 5803 0 0,9-3-6410 0 0,-3 3 669 0 0,6-3-719 0 0,0 1 0 0 0,1-1 0 0 0,-1 0 0 0 0,1 1 0 0 0,-1 0 0 0 0,1 0 0 0 0,0 0 0 0 0,0 0 0 0 0,0 0 0 0 0,0 0 0 0 0,-3 4 0 0 0,-3 3 297 0 0,-14 20 0 0 0,16-18-266 0 0,0 1 0 0 0,1 0 0 0 0,1 0 0 0 0,0 1 0 0 0,-4 14 0 0 0,-9 21 191 0 0,15-40-252 0 0,-1 1-1 0 0,2 0 0 0 0,-1 0 1 0 0,1 0-1 0 0,1 0 0 0 0,0 1 1 0 0,0-1-1 0 0,0 0 1 0 0,2 1-1 0 0,-1-1 0 0 0,1 0 1 0 0,3 15-1 0 0,-3-20-47 0 0,0 0 0 0 0,1 0 1 0 0,-1 0-1 0 0,1 0 0 0 0,0-1 0 0 0,0 1 0 0 0,1-1 0 0 0,-1 1 1 0 0,1-1-1 0 0,-1 0 0 0 0,1 0 0 0 0,0 0 0 0 0,0 0 0 0 0,0 0 1 0 0,7 4-1 0 0,-4-4-3 0 0,0 0 0 0 0,0-1 0 0 0,0 1 1 0 0,1-1-1 0 0,-1 0 0 0 0,0-1 0 0 0,1 0 0 0 0,-1 0 1 0 0,12 1-1 0 0,-10-2-10 0 0,1 0 0 0 0,0-1 0 0 0,0 1-1 0 0,0-2 1 0 0,-1 1 0 0 0,1-1 0 0 0,-1-1 0 0 0,1 1 0 0 0,-1-1 0 0 0,0-1 0 0 0,0 0 0 0 0,0 0 0 0 0,-1 0 0 0 0,1-1-1 0 0,10-9 1 0 0,3-5-7 0 0,-16 15-12 0 0,0 0 0 0 0,0-1-1 0 0,-1 1 1 0 0,1-1 0 0 0,-1 0 0 0 0,4-7 0 0 0,44-81 0 0 0,-50 90 0 0 0,-1 0 0 0 0,0 0 0 0 0,-1 0 0 0 0,1 0 0 0 0,-1 0 0 0 0,1-1 0 0 0,-1 1 0 0 0,0 0 0 0 0,0 0 0 0 0,0 0 0 0 0,0-1 0 0 0,-1 1 0 0 0,0 0 0 0 0,1 0 0 0 0,-1 0 0 0 0,0 0 0 0 0,0 0 0 0 0,-1 0 0 0 0,1 0 0 0 0,0 0 0 0 0,-4-3 0 0 0,2 0 0 0 0,-1 0 0 0 0,-1 1 0 0 0,1 0 0 0 0,-1 0 0 0 0,0 0 0 0 0,0 0 0 0 0,0 1 0 0 0,-11-8 0 0 0,11 10 0 0 0,1-1 0 0 0,0 1 0 0 0,-1-1 0 0 0,2 0 0 0 0,-1-1 0 0 0,0 1 0 0 0,0-1 0 0 0,-4-6 0 0 0,3 5-24 0 0,0-1-1 0 0,-1 1 1 0 0,0 1-1 0 0,0-1 1 0 0,0 1-1 0 0,0 0 1 0 0,0 0 0 0 0,-12-4-1 0 0,-4-2-251 0 0,-32-8 0 0 0,53 18 71 0 0,0-1-1 0 0,0 1 0 0 0,-1 0 1 0 0,1 0-1 0 0,0-1 1 0 0,-1 1-1 0 0,1 0 0 0 0,0 0 1 0 0,0 0-1 0 0,-1 0 1 0 0,1 1-1 0 0,0-1 1 0 0,-1 0-1 0 0,1 0 0 0 0,0 1 1 0 0,0-1-1 0 0,0 1 1 0 0,-1-1-1 0 0,1 1 0 0 0,0-1 1 0 0,0 1-1 0 0,0 0 1 0 0,0 0-1 0 0,0 0 1 0 0,-2 1-1 0 0,-2 7-8652 0 0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5:29.11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465 138 13040 0 0,'-8'4'1185'0'0,"-56"28"2383"0"0,38-17-1540 0 0,16-9-1584 0 0,0-1 1 0 0,0 2-1 0 0,-10 8 0 0 0,20-15-439 0 0,-12 10 207 0 0,1 0-1 0 0,0 1 0 0 0,0 0 1 0 0,1 0-1 0 0,-14 23 0 0 0,20-28-128 0 0,-52 99 1272 0 0,51-94-1221 0 0,1 1-1 0 0,0 0 0 0 0,0 0 1 0 0,1 1-1 0 0,1-1 1 0 0,0 1-1 0 0,0 17 1 0 0,2-12 68 0 0,0 1 0 0 0,2 0 0 0 0,5 24 1 0 0,-5-34-166 0 0,1 0 0 0 0,0 0 0 0 0,0 0 0 0 0,1-1 1 0 0,0 1-1 0 0,1-1 0 0 0,0 0 0 0 0,10 13 1 0 0,-6-11-91 0 0,0-1 1 0 0,0 0-1 0 0,1 0 1 0 0,0-1-1 0 0,1 0 1 0 0,0-1-1 0 0,0 0 1 0 0,18 7 0 0 0,-11-6-1061 0 0,1-2 1 0 0,31 9-1 0 0,-21-11-263 0 0</inkml:trace>
  <inkml:trace contextRef="#ctx0" brushRef="#br0" timeOffset="597.92">5648 641 16208 0 0,'0'0'1627'0'0,"0"8"-1323"0"0,-7 58 5324 0 0,10-50-1994 0 0,-3-17-3404 0 0,0-11 15 0 0,-1-11-137 0 0,2 1 0 0 0,0-1-1 0 0,6-25 1 0 0,4-37-809 0 0,1 15-81 0 0,9-44 332 0 0,-18 103 382 0 0,-1 1 83 0 0,1 0 1 0 0,0 0-1 0 0,0 1 1 0 0,1 0-1 0 0,0-1 1 0 0,0 2-1 0 0,1-1 1 0 0,0 0-1 0 0,9-9 1 0 0,-12 16 16 0 0,0 0 1 0 0,0 0 0 0 0,0 1 0 0 0,1-1-1 0 0,-1 1 1 0 0,1 0 0 0 0,-1 0 0 0 0,1-1 0 0 0,-1 2-1 0 0,1-1 1 0 0,0 0 0 0 0,-1 1 0 0 0,1-1-1 0 0,0 1 1 0 0,-1 0 0 0 0,6 0 0 0 0,2 0 59 0 0,0 1 1 0 0,0 0 0 0 0,12 4-1 0 0,-8-1-15 0 0,0 1-1 0 0,-1 1 1 0 0,0 1-1 0 0,0 0 0 0 0,0 0 1 0 0,-1 1-1 0 0,0 1 0 0 0,-1 0 1 0 0,1 0-1 0 0,10 14 0 0 0,-11-9 24 0 0,0 0 0 0 0,-1 0 0 0 0,-1 1 0 0 0,-1 1 0 0 0,0-1-1 0 0,8 23 1 0 0,-14-30-61 0 0,0-1 1 0 0,0 1-1 0 0,-1 0 0 0 0,0-1 1 0 0,0 1-1 0 0,-1 9 0 0 0,2 11 62 0 0,-2-14-102 0 0,-1 0 0 0 0,0 0 0 0 0,0 0-1 0 0,-2-1 1 0 0,0 1 0 0 0,-4 13 0 0 0,1-6-111 0 0,-3 25 0 0 0,9-44 82 0 0,-1 1-1 0 0,0-1 1 0 0,0 1 0 0 0,0-1-1 0 0,0 0 1 0 0,0 0 0 0 0,-2 4-1 0 0,1-4-396 0 0,1 0 0 0 0,0 0 0 0 0,0-1 0 0 0,0 1 0 0 0,0 0 0 0 0,1 0 0 0 0,-1 0 0 0 0,1 1 0 0 0,-1-1 0 0 0,0 3 0 0 0</inkml:trace>
  <inkml:trace contextRef="#ctx0" brushRef="#br0" timeOffset="1009.45">5679 553 18543 0 0,'0'0'2008'0'0,"7"0"-2008"0"0,4-5 880 0 0,0 3 136 0 0,4-3 24 0 0,0 5 8 0 0,8-5-560 0 0,3 1-104 0 0,5-3-32 0 0,2 4 0 0 0,-2-1-656 0 0,7 1-136 0 0,-5 0-24 0 0,-2 3-9551 0 0</inkml:trace>
  <inkml:trace contextRef="#ctx0" brushRef="#br0" timeOffset="1421.42">6389 553 16208 0 0,'0'0'5545'0'0,"-6"-3"-3723"0"0,4 2-1791 0 0,0 0 0 0 0,0 1 0 0 0,-1-1-1 0 0,1 1 1 0 0,0-1 0 0 0,-1 1-1 0 0,1 0 1 0 0,0 0 0 0 0,-1 0 0 0 0,1 0-1 0 0,0 0 1 0 0,0 1 0 0 0,-1-1 0 0 0,1 1-1 0 0,0-1 1 0 0,0 1 0 0 0,0 0 0 0 0,-1 0-1 0 0,1 0 1 0 0,0 0 0 0 0,0 0 0 0 0,0 1-1 0 0,1-1 1 0 0,-1 0 0 0 0,-3 4 0 0 0,-1 1 82 0 0,0 0 0 0 0,0 0 1 0 0,1 1-1 0 0,0 0 1 0 0,0 0-1 0 0,-4 8 1 0 0,6-11-48 0 0,1 0 0 0 0,0 1 0 0 0,0-1 0 0 0,1 1 0 0 0,-1-1 0 0 0,1 1 0 0 0,0-1 0 0 0,0 1 0 0 0,1 0 0 0 0,-1-1 0 0 0,1 1 0 0 0,0 0 0 0 0,0-1 0 0 0,1 1 0 0 0,-1 0 0 0 0,1 0 0 0 0,0-1 0 0 0,0 1 0 0 0,1-1 0 0 0,-1 1 1 0 0,1-1-1 0 0,0 0 0 0 0,0 1 0 0 0,1-1 0 0 0,-1 0 0 0 0,1-1 0 0 0,4 7 0 0 0,-3-6-93 0 0,0 0 0 0 0,0 0 0 0 0,1-1 0 0 0,-1 1 0 0 0,1-1 0 0 0,0 0 0 0 0,0 0 0 0 0,0 0 0 0 0,0-1 0 0 0,0 0 0 0 0,0 0 0 0 0,1 0 0 0 0,7 1 0 0 0,25 2-7147 0 0,-12-5-1188 0 0</inkml:trace>
  <inkml:trace contextRef="#ctx0" brushRef="#br0" timeOffset="1856.6">6588 623 10136 0 0,'0'0'2760'0'0,"13"7"5250"0"0,-2-8-7001 0 0,0 0 0 0 0,18-6 0 0 0,-11 3-503 0 0,-5 1-331 0 0,1-2 1 0 0,0 0-1 0 0,-1 0 0 0 0,0-1 0 0 0,0-1 0 0 0,-1 0 1 0 0,0 0-1 0 0,0-2 0 0 0,12-10 0 0 0,-22 17-171 0 0,0 0 0 0 0,0 0-1 0 0,-1 0 1 0 0,1-1 0 0 0,-1 1-1 0 0,1-1 1 0 0,1-3 0 0 0,1-9-756 0 0,-4 14 705 0 0,0 0 1 0 0,0 1-1 0 0,0-1 1 0 0,-1 1-1 0 0,1-1 1 0 0,0 1 0 0 0,0-1-1 0 0,0 1 1 0 0,-1-1-1 0 0,1 0 1 0 0,0 1 0 0 0,-1-1-1 0 0,1 1 1 0 0,0 0-1 0 0,-1-1 1 0 0,1 1 0 0 0,0-1-1 0 0,-1 1 1 0 0,1-1-1 0 0,-1 1 1 0 0,1 0-1 0 0,-1-1 1 0 0,1 1 0 0 0,-1 0-1 0 0,1 0 1 0 0,-1-1-1 0 0,0 1 1 0 0,1 0 0 0 0,-1 0-1 0 0,1 0 1 0 0,-1 0-1 0 0,1 0 1 0 0,-1 0-1 0 0,0 0 1 0 0,1 0 0 0 0,-2 0-1 0 0,-20 2-681 0 0,-10 6 560 0 0,-31 13-1 0 0,57-18 193 0 0,1-1 24 0 0,1-1 1 0 0,0 1-1 0 0,1 1 0 0 0,-1-1 1 0 0,0 1-1 0 0,1-1 1 0 0,-1 1-1 0 0,1 0 0 0 0,-4 5 1 0 0,-23 32 1570 0 0,29-38-1535 0 0,0 0 0 0 0,0 0 0 0 0,1 0 0 0 0,-1 0 0 0 0,1 0 0 0 0,-1 0 0 0 0,1 0 0 0 0,0 0 0 0 0,0 1 0 0 0,0-1 0 0 0,0 0 0 0 0,0 0 0 0 0,0 0 0 0 0,0 0 0 0 0,1 0 0 0 0,-1 0 0 0 0,1 0 0 0 0,0 0 0 0 0,1 3 0 0 0,0 0 65 0 0,0-1 1 0 0,0 0 0 0 0,0 1 0 0 0,1-1 0 0 0,0 0 0 0 0,0-1-1 0 0,6 8 1 0 0,1-3-50 0 0,-1-1-1 0 0,2 0 1 0 0,-1-1-1 0 0,1 0 1 0 0,-1-1-1 0 0,2 0 1 0 0,21 7-1 0 0,-5-5-438 0 0,0-1-1 0 0,36 4 1 0 0,-32-10-1328 0 0,0-6-4702 0 0,1-1-2000 0 0</inkml:trace>
  <inkml:trace contextRef="#ctx0" brushRef="#br0" timeOffset="1857.6">7096 162 20527 0 0,'-1'1'464'0'0,"-5"3"-119"0"0,1 1-1 0 0,-1 0 1 0 0,1 0-1 0 0,-9 12 1 0 0,12-13-262 0 0,0 0 0 0 0,0-1 1 0 0,0 1-1 0 0,0 0 0 0 0,1 0 0 0 0,0 1 1 0 0,0-1-1 0 0,0 0 0 0 0,0 0 1 0 0,0 5-1 0 0,0 8 450 0 0,1-1 1 0 0,1 1-1 0 0,0 0 1 0 0,1-1-1 0 0,1 1 0 0 0,1-1 1 0 0,0 0-1 0 0,1 0 1 0 0,9 20-1 0 0,5 4-169 0 0,2-2-1 0 0,35 49 1 0 0,-40-62-845 0 0,-2 1 0 0 0,19 44 0 0 0,-27-51-3410 0 0,-3-12-5174 0 0</inkml:trace>
  <inkml:trace contextRef="#ctx0" brushRef="#br0" timeOffset="2258.67">7021 551 23583 0 0,'0'0'520'0'0,"0"-7"112"0"0,0 2 672 0 0,4 0-1176 0 0,3-2-128 0 0,4 0 0 0 0,1 3 0 0 0,3-2 504 0 0,4 2 72 0 0,4 1 8 0 0,3-1 8 0 0,1 1-424 0 0,-1 3-80 0 0,5-3-24 0 0,-2 3-7720 0 0,2 0-1551 0 0</inkml:trace>
  <inkml:trace contextRef="#ctx0" brushRef="#br0" timeOffset="2670.29">7673 547 5528 0 0,'0'0'422'0'0,"-7"4"148"0"0,4-3 435 0 0,0-1 1 0 0,0 1 0 0 0,0-1-1 0 0,0 1 1 0 0,0-1 0 0 0,0 0-1 0 0,0 0 1 0 0,0-1 0 0 0,0 1-1 0 0,0 0 1 0 0,0-1 0 0 0,0 0-1 0 0,1 0 1 0 0,-4-1 0 0 0,4 1 119 0 0,-17 0 1025 0 0,16 0-2009 0 0,-1 1 1 0 0,1-1-1 0 0,-1 1 1 0 0,1 0-1 0 0,-1 0 1 0 0,1 1 0 0 0,-1-1-1 0 0,1 1 1 0 0,-4 1-1 0 0,-4 1-102 0 0,7-2 8 0 0,0 0-1 0 0,1 1 1 0 0,-1-1-1 0 0,1 1 1 0 0,0-1-1 0 0,0 1 1 0 0,-1 0-1 0 0,1 0 1 0 0,-4 5-1 0 0,3-4 88 0 0,0 1 1 0 0,0 1-1 0 0,0-1 0 0 0,1 0 0 0 0,-1 1 1 0 0,1 0-1 0 0,0 0 0 0 0,-2 6 1 0 0,4-8-100 0 0,0 0 1 0 0,0-1-1 0 0,0 1 1 0 0,1 0-1 0 0,-1-1 1 0 0,1 1 0 0 0,0 0-1 0 0,0 0 1 0 0,0-1-1 0 0,0 1 1 0 0,1 0-1 0 0,-1 0 1 0 0,1-1 0 0 0,-1 1-1 0 0,1 0 1 0 0,0-1-1 0 0,0 1 1 0 0,0 0 0 0 0,2 2-1 0 0,0-1-12 0 0,0 0 0 0 0,0 0-1 0 0,0-1 1 0 0,0 0 0 0 0,0 1-1 0 0,1-1 1 0 0,0 0 0 0 0,0-1 0 0 0,-1 1-1 0 0,1-1 1 0 0,1 0 0 0 0,-1 0 0 0 0,0 0-1 0 0,1 0 1 0 0,7 2 0 0 0,2-1 34 0 0,0-1 0 0 0,-1 0-1 0 0,1-1 1 0 0,16 0 0 0 0,-22-1-51 0 0,1 0 0 0 0,0 0 0 0 0,0-1 0 0 0,0-1 0 0 0,-1 1 0 0 0,1-1 0 0 0,-1-1 0 0 0,1 0 1 0 0,-1 0-1 0 0,0-1 0 0 0,0 1 0 0 0,0-2 0 0 0,-1 1 0 0 0,9-8 0 0 0,-13 9-5 0 0,0 0-1 0 0,-1 0 1 0 0,0-1 0 0 0,0 1 0 0 0,0-1-1 0 0,0 0 1 0 0,-1 1 0 0 0,1-1 0 0 0,1-6-1 0 0,2-6-54 0 0,-4 14 16 0 0,-1-1 0 0 0,1 1 1 0 0,-1-1-1 0 0,0 1 0 0 0,0 0 0 0 0,0-1 0 0 0,0 1 0 0 0,0-1 0 0 0,0 1 1 0 0,-1-1-1 0 0,1 1 0 0 0,-1 0 0 0 0,0-1 0 0 0,1 1 0 0 0,-1 0 0 0 0,0 0 1 0 0,0-1-1 0 0,-1 1 0 0 0,1 0 0 0 0,0 0 0 0 0,-1 0 0 0 0,1 0 0 0 0,-1 0 1 0 0,0 1-1 0 0,1-1 0 0 0,-1 0 0 0 0,-2 0 0 0 0,-9-2-147 0 0,1 0-1 0 0,-1 1 0 0 0,0 1 1 0 0,1 1-1 0 0,-1-1 1 0 0,0 2-1 0 0,0 0 0 0 0,0 0 1 0 0,-22 5-1 0 0,17 0 115 0 0,15-4-377 0 0,0 0 0 0 0,1 0 0 0 0,-1 0 0 0 0,0-1 0 0 0,0 1 0 0 0,-3-1 1 0 0</inkml:trace>
  <inkml:trace contextRef="#ctx0" brushRef="#br0" timeOffset="3059.89">7934 532 18743 0 0,'0'0'915'0'0,"4"8"209"0"0,-2-1-805 0 0,-1-1-1 0 0,0 0 1 0 0,0 1-1 0 0,-1-1 1 0 0,1 1-1 0 0,-2-1 1 0 0,1 1-1 0 0,-2 7 1 0 0,1-4 166 0 0,-1 1 1 0 0,2 0-1 0 0,-1 0 1 0 0,1-1-1 0 0,1 1 1 0 0,2 15-1 0 0,1-19-431 0 0,-1-1-33 0 0,-2-5 4 0 0,5-11-541 0 0,-1 2 396 0 0,-1 0-1 0 0,-1 0 1 0 0,1-1-1 0 0,-2 1 1 0 0,1-1 0 0 0,-1 1-1 0 0,0-1 1 0 0,-1 0-1 0 0,1-10 1 0 0,-1 5-20 0 0,1 1 0 0 0,6-24 0 0 0,-5 28 213 0 0,1 0 0 0 0,-1 1 0 0 0,1-1 0 0 0,1 1 0 0 0,0-1 0 0 0,9-12-1 0 0,-13 20-24 0 0,1-1-1 0 0,-1 0 1 0 0,1 1-1 0 0,0-1 1 0 0,-1 1 0 0 0,1-1-1 0 0,0 1 1 0 0,0 0-1 0 0,0 0 1 0 0,0 0-1 0 0,0 0 1 0 0,0 0-1 0 0,0 0 1 0 0,0 1-1 0 0,0-1 1 0 0,0 1-1 0 0,0-1 1 0 0,0 1-1 0 0,1 0 1 0 0,-1 0-1 0 0,0 0 1 0 0,0 0-1 0 0,1 0 1 0 0,-1 0-1 0 0,0 1 1 0 0,0-1-1 0 0,0 1 1 0 0,0-1-1 0 0,0 1 1 0 0,0 0-1 0 0,0 0 1 0 0,0 0-1 0 0,0 0 1 0 0,3 2 0 0 0,9 7 57 0 0,0 0 0 0 0,-1 1 0 0 0,0 1 0 0 0,0 0 0 0 0,-1 1 0 0 0,-1 1 0 0 0,0-1 0 0 0,-1 2 0 0 0,13 22 0 0 0,-11-9-1943 0 0,-10-22 575 0 0,-1-1 0 0 0,1 1 0 0 0,-1 0-1 0 0,0 0 1 0 0,0 8 0 0 0,-1-1-6847 0 0</inkml:trace>
  <inkml:trace contextRef="#ctx0" brushRef="#br0" timeOffset="3484.1">8401 555 20183 0 0,'0'0'2028'0'0,"2"0"-1858"0"0,15-5-156 0 0,-10 2 98 0 0,0 1 0 0 0,0 1-1 0 0,8-2 1 0 0,-2 1 128 0 0,-1 0 0 0 0,1-1 0 0 0,-1 0 0 0 0,0-1 0 0 0,0-1 0 0 0,-1 0 0 0 0,21-11 0 0 0,-27 12-239 0 0,1 1 0 0 0,-1-1 0 0 0,0 0-1 0 0,0 0 1 0 0,0-1 0 0 0,-1 1 0 0 0,1-1 0 0 0,-1 0 0 0 0,0 0 0 0 0,-1 0 0 0 0,1-1 0 0 0,-1 0-1 0 0,0 1 1 0 0,4-13 0 0 0,-7 17 3 0 0,0 0 0 0 0,0 0 0 0 0,0 0 0 0 0,0-1 1 0 0,0 1-1 0 0,0 0 0 0 0,0 0 0 0 0,-1 0 0 0 0,1 0 0 0 0,-1 0 0 0 0,1-1 0 0 0,0 1 0 0 0,-1 0 0 0 0,0 0 0 0 0,1 0 0 0 0,-1 0 0 0 0,0 0 0 0 0,1 0 0 0 0,-1 1 0 0 0,-1-2 0 0 0,1 1 18 0 0,0-1 0 0 0,-1 1 0 0 0,1 0-1 0 0,0 0 1 0 0,-1 0 0 0 0,1 0 0 0 0,-1 0-1 0 0,0 0 1 0 0,1 0 0 0 0,-1 0 0 0 0,0 1-1 0 0,-1-1 1 0 0,-5 0-22 0 0,0 1 0 0 0,1 0 0 0 0,-1 1 0 0 0,1 0 0 0 0,-1 0 0 0 0,1 0 0 0 0,-1 1 0 0 0,1 0 0 0 0,0 1 0 0 0,-12 5 0 0 0,2 0 180 0 0,1 1 0 0 0,0 1 0 0 0,-18 14 0 0 0,28-19 36 0 0,-1 0 0 0 0,1 1 0 0 0,0 0-1 0 0,1 0 1 0 0,0 1 0 0 0,0 0 0 0 0,0 0-1 0 0,-7 14 1 0 0,10-17-97 0 0,1-1 1 0 0,0 1-1 0 0,-1-1 0 0 0,1 1 1 0 0,1-1-1 0 0,-1 1 0 0 0,0 0 1 0 0,1 0-1 0 0,0-1 0 0 0,0 1 1 0 0,0 0-1 0 0,0 0 0 0 0,0 0 1 0 0,1-1-1 0 0,0 1 0 0 0,0 0 1 0 0,0-1-1 0 0,0 1 0 0 0,0-1 1 0 0,1 1-1 0 0,0-1 0 0 0,2 5 1 0 0,3-1-28 0 0,0 1 1 0 0,0-1-1 0 0,1-1 1 0 0,-1 1-1 0 0,2-1 1 0 0,-1 0-1 0 0,1-1 1 0 0,0 0-1 0 0,0-1 1 0 0,13 5-1 0 0,-4-3-21 0 0,0-1 1 0 0,0-1-1 0 0,1-1 0 0 0,30 2 1 0 0,-40-5-77 0 0,2 1-60 0 0,0-1 1 0 0,0-1-1 0 0,0 0 0 0 0,0-1 0 0 0,0 0 1 0 0,0 0-1 0 0,18-7 0 0 0,-13 2-2462 0 0,32-16 0 0 0,-34 16-7101 0 0</inkml:trace>
  <inkml:trace contextRef="#ctx0" brushRef="#br0" timeOffset="4575.7">8850 0 4144 0 0,'0'0'21686'0'0,"7"4"-21373"0"0,8 13 245 0 0,0-1-1 0 0,26 19 0 0 0,-15-13-160 0 0,-2-1-172 0 0,-1 1 0 0 0,-1 0-1 0 0,19 27 1 0 0,-24-26-3 0 0,-1 0 0 0 0,-1 1 0 0 0,-2 1 1 0 0,14 33-1 0 0,-22-46-136 0 0,-1 0 1 0 0,-1 1-1 0 0,0-1 1 0 0,0 1-1 0 0,-2 0 1 0 0,1 0 0 0 0,-2 0-1 0 0,0 0 1 0 0,0 0-1 0 0,-1 0 1 0 0,-4 19-1 0 0,-5 4-79 0 0,-2 0 0 0 0,-2-1 0 0 0,-19 37 0 0 0,22-50-8 0 0,-5 9 1 0 0,-28 39 0 0 0,40-64 0 0 0,-11 11-521 0 0,15-17 242 0 0,-3-3-3969 0 0</inkml:trace>
  <inkml:trace contextRef="#ctx0" brushRef="#br0" timeOffset="-5711.02">79 449 2760 0 0,'0'0'125'0'0,"-5"-2"450"0"0,0 0-609 0 0,-4-1 9114 0 0,-2-2 3357 0 0,12 21-11793 0 0,5 29-1 0 0,-3-28-358 0 0,1 32-1 0 0,3 38-1 0 0,0 2-52 0 0,-6-76-168 0 0,0-1 0 0 0,1 0 1 0 0,5 20-1 0 0,3 13 155 0 0,-8-33-82 0 0,0 0 0 0 0,8 24-1 0 0,-6-22-132 0 0,4 15-301 0 0,-7-27 366 0 0,-2-9-1 0 0,0-1-1 0 0,0 1 0 0 0,-1 0 0 0 0,0 0 0 0 0,-3-10 0 0 0,-3-9-81 0 0,-17-46-257 0 0,1 1-208 0 0,-5-32-83 0 0,25 85 516 0 0,-14-77-99 0 0,16 78 145 0 0,0 1-1 0 0,2-1 0 0 0,2-28 0 0 0,-2 40 0 0 0,1-3 3 0 0,0 0 1 0 0,0 1-1 0 0,5-14 1 0 0,-5 18-6 0 0,0 1 0 0 0,0-1-1 0 0,0 1 1 0 0,1 0 0 0 0,-1-1 0 0 0,1 1-1 0 0,0 0 1 0 0,-1 0 0 0 0,1 0 0 0 0,0 0-1 0 0,0 0 1 0 0,0 0 0 0 0,0 1 0 0 0,1-1-1 0 0,2 0 1 0 0,1-1 24 0 0,0 0-1 0 0,0 1 1 0 0,1 0-1 0 0,-1 0 1 0 0,1 1-1 0 0,0 0 1 0 0,-1 0-1 0 0,1 1 1 0 0,0-1-1 0 0,0 2 1 0 0,-1-1-1 0 0,1 1 1 0 0,10 2-1 0 0,-6-1 66 0 0,0 1 0 0 0,0 0 0 0 0,0 1 0 0 0,-1 1 0 0 0,1 0-1 0 0,-1 0 1 0 0,12 8 0 0 0,-16-8 24 0 0,0 1 0 0 0,-1-1 0 0 0,1 1 0 0 0,-1 0 0 0 0,0 1 0 0 0,-1-1 0 0 0,8 14 0 0 0,-11-18-92 0 0,-1 0 0 0 0,1 0 1 0 0,0 0-1 0 0,-1 0 0 0 0,1 1 0 0 0,-1-1 0 0 0,1 0 1 0 0,-1 0-1 0 0,0 0 0 0 0,0 0 0 0 0,0 1 0 0 0,0-1 1 0 0,-1 0-1 0 0,0 4 0 0 0,-12 29 90 0 0,5-16-13 0 0,1-3-10 0 0,-1 0 1 0 0,-13 21-1 0 0,11-20-52 0 0,4-10-8 0 0,1 1 0 0 0,-1-1 0 0 0,0 0 0 0 0,0 0-1 0 0,-8 5 1 0 0,-10 11 37 0 0,21-20-19 0 0,-1 0 0 0 0,1 0 0 0 0,0-1 0 0 0,-1 1 1 0 0,1-1-1 0 0,-1 0 0 0 0,-4 2 0 0 0,6-3-39 0 0,1-1 0 0 0,-1 1 0 0 0,0 0 0 0 0,0-1-1 0 0,0 1 1 0 0,-1-1 0 0 0,1 0 0 0 0,0 1 0 0 0,0-1 0 0 0,0 0 0 0 0,0 0 0 0 0,0 0 0 0 0,0-1 0 0 0,0 1 0 0 0,0 0 0 0 0,0-1 0 0 0,-4-1-1 0 0,5 2-23 0 0,-1-1-1 0 0,1 0 0 0 0,-1 0 1 0 0,1 0-1 0 0,0 0 0 0 0,-1-1 1 0 0,1 1-1 0 0,0 0 0 0 0,0 0 1 0 0,0-1-1 0 0,0 1 0 0 0,0-1 1 0 0,0 1-1 0 0,0-1 0 0 0,0 1 1 0 0,0-1-1 0 0,1 1 0 0 0,-1-1 1 0 0,0-3-1 0 0,1 2-219 0 0,-1 0 1 0 0,1 0-1 0 0,0 0 0 0 0,0 0 0 0 0,1 0 1 0 0,-1 0-1 0 0,0 0 0 0 0,1 0 1 0 0,0 0-1 0 0,1-4 0 0 0,5-4-1175 0 0</inkml:trace>
  <inkml:trace contextRef="#ctx0" brushRef="#br0" timeOffset="-5084.94">501 380 2304 0 0,'-4'7'3160'0'0,"2"-5"-1775"0"0,-11 13 7061 0 0,1 2-3987 0 0,11-15-4124 0 0,0 1 0 0 0,-1 0-1 0 0,1-1 1 0 0,0 1 0 0 0,0 0 0 0 0,1 0 0 0 0,-1 0 0 0 0,0 0 0 0 0,1 0 0 0 0,0-1 0 0 0,0 1-1 0 0,0 4 1 0 0,6 54 1881 0 0,24 99 0 0 0,-24-131-1855 0 0,0 1 0 0 0,-3 0 0 0 0,1 54 0 0 0,-6-75-193 0 0,2-7-188 0 0,-1 1-1 0 0,1-1 1 0 0,-1 0 0 0 0,1 1 0 0 0,0-1-1 0 0,-1 0 1 0 0,1 1 0 0 0,1 3-1 0 0,-2-11-1 0 0,0 0-1 0 0,0 0 0 0 0,0 1 1 0 0,-1-1-1 0 0,-3-7 0 0 0,-2-6-41 0 0,-38-118-497 0 0,0-32 206 0 0,43 158 354 0 0,1 0-1 0 0,1 0 0 0 0,0-1 1 0 0,0 1-1 0 0,1 0 0 0 0,3-16 0 0 0,-1 12 1 0 0,-1 4 1 0 0,0-1 0 0 0,1 1 0 0 0,1 0 0 0 0,0 0 0 0 0,0 0 0 0 0,1 1 0 0 0,6-11 0 0 0,-8 14 0 0 0,1 1 0 0 0,0 0 0 0 0,0 0 0 0 0,0 0 0 0 0,0 0 0 0 0,1 1 0 0 0,-1 0 0 0 0,1 0 0 0 0,0 0 0 0 0,1 0 0 0 0,-1 1 0 0 0,1 0 0 0 0,7-4 0 0 0,-8 6 0 0 0,1 0 0 0 0,-1 1 0 0 0,1-1 0 0 0,-1 1 0 0 0,1 0 0 0 0,-1 0 0 0 0,1 1 0 0 0,-1 0 0 0 0,0 0 0 0 0,1 0 0 0 0,-1 0 0 0 0,0 1 0 0 0,0 0 0 0 0,0 0 0 0 0,8 4 0 0 0,-5-1 0 0 0,-1-1 0 0 0,0 1 0 0 0,0 0 0 0 0,0 0 0 0 0,0 1 0 0 0,-1 0 0 0 0,0 0 0 0 0,0 0 0 0 0,6 10 0 0 0,-10-14 4 0 0,-1 1 0 0 0,0-1 0 0 0,0 1 0 0 0,0 0 1 0 0,0-1-1 0 0,0 1 0 0 0,0 0 0 0 0,-1-1 0 0 0,1 1 0 0 0,-1 0 0 0 0,0 0 0 0 0,1 0 0 0 0,-1 0 0 0 0,-1 3 0 0 0,0-1 13 0 0,0 0 0 0 0,0 0 0 0 0,-1 0 0 0 0,0 0 0 0 0,0 0-1 0 0,0 0 1 0 0,-4 5 0 0 0,-2 3 22 0 0,-1-2 1 0 0,0 1-1 0 0,-1-1 0 0 0,-18 16 0 0 0,2-2-39 0 0,20-17 0 0 0,-1-1 0 0 0,-1-1 0 0 0,1 1 0 0 0,-1-1 0 0 0,0 0 0 0 0,-13 7 0 0 0,14-11-131 0 0,6-1-554 0 0,9-11-11962 0 0</inkml:trace>
  <inkml:trace contextRef="#ctx0" brushRef="#br0" timeOffset="-4393.83">819 374 9672 0 0,'0'0'1446'0'0,"-4"8"3636"0"0,3-5-4371 0 0,-1 0 1 0 0,1 1 0 0 0,0-1 0 0 0,0 1 0 0 0,0-1 0 0 0,0 1-1 0 0,1-1 1 0 0,0 1 0 0 0,-1-1 0 0 0,1 1 0 0 0,1 6 0 0 0,1 1-171 0 0,0-1 1 0 0,7 17 0 0 0,-5-15-203 0 0,0-1-1 0 0,1 13 1 0 0,8 96 942 0 0,-11-104-1117 0 0,6 26-1 0 0,-1-6-23 0 0,5-3-27 0 0,-12-25-102 0 0,0-3 10 0 0,0-3 246 0 0,-1-3-240 0 0,1 0 0 0 0,-1 1 0 0 0,1-1-1 0 0,-1 0 1 0 0,1 1 0 0 0,-1-1 0 0 0,1 0 0 0 0,-1 1-1 0 0,1-1 1 0 0,0 0 0 0 0,-1 0 0 0 0,1 0 0 0 0,-1 0 0 0 0,0-2 20 0 0,-6-11-16 0 0,1 1 0 0 0,0-1 1 0 0,-4-18-1 0 0,4 14-177 0 0,-12-25 0 0 0,10 23-53 0 0,1 0 0 0 0,1-1 1 0 0,0 0-1 0 0,1 0 0 0 0,2 0 0 0 0,-2-25 0 0 0,5 34 84 0 0,0 0-1 0 0,1 1 0 0 0,0-1 1 0 0,0 1-1 0 0,2-1 1 0 0,-1 1-1 0 0,1 0 1 0 0,1 0-1 0 0,0 0 1 0 0,1 0-1 0 0,9-15 1 0 0,-11 21 107 0 0,1 1 0 0 0,-1-1 0 0 0,1 1 0 0 0,0 0 0 0 0,1 0 0 0 0,-1 1 1 0 0,1-1-1 0 0,0 1 0 0 0,-1 0 0 0 0,1 0 0 0 0,1 1 0 0 0,-1 0 0 0 0,0 0 1 0 0,1 0-1 0 0,-1 0 0 0 0,10-1 0 0 0,2 0 195 0 0,0 1 0 0 0,0 1 1 0 0,0 0-1 0 0,22 3 0 0 0,-32-2-141 0 0,-1 1-1 0 0,1 0 0 0 0,0 0 1 0 0,0 1-1 0 0,-1 0 1 0 0,1 0-1 0 0,-1 1 1 0 0,1 0-1 0 0,10 6 1 0 0,-15-7-25 0 0,1 0 1 0 0,0 0-1 0 0,0 1 1 0 0,-1-1-1 0 0,0 0 1 0 0,1 1-1 0 0,-1 0 1 0 0,0-1-1 0 0,0 1 1 0 0,0 0-1 0 0,-1 0 1 0 0,1 0-1 0 0,-1 0 1 0 0,0 0-1 0 0,0 1 1 0 0,0-1-1 0 0,0 0 1 0 0,0 1 0 0 0,0-1-1 0 0,-1 0 1 0 0,0 5-1 0 0,0-2-25 0 0,0 1 0 0 0,-1 0 0 0 0,0-1 0 0 0,0 0 0 0 0,-1 1 0 0 0,1-1 0 0 0,-1 0 0 0 0,-1 0 0 0 0,1 0 0 0 0,-1 0 0 0 0,0 0 0 0 0,-1 0 0 0 0,1-1 0 0 0,-1 0 0 0 0,0 1 0 0 0,0-2 0 0 0,-1 1 0 0 0,0 0 0 0 0,1-1 0 0 0,-2 0 0 0 0,1 0 0 0 0,0 0 0 0 0,-9 4 0 0 0,-1 0 38 0 0,0-1 1 0 0,0 0-1 0 0,-31 9 0 0 0,-3-7 133 0 0,48-9-138 0 0,1 0 0 0 0,0 0 0 0 0,0 0 1 0 0,0 0-1 0 0,0 0 0 0 0,0 1 0 0 0,-1-1 0 0 0,1 0 0 0 0,0 0 0 0 0,0 0 0 0 0,0 0 0 0 0,0 0 1 0 0,0 0-1 0 0,0 0 0 0 0,-1 0 0 0 0,1 0 0 0 0,0 1 0 0 0,0-1 0 0 0,0 0 0 0 0,0 0 0 0 0,0 0 0 0 0,0 0 1 0 0,0 0-1 0 0,0 0 0 0 0,0 1 0 0 0,0-1 0 0 0,0 0 0 0 0,0 0 0 0 0,0 0 0 0 0,0 0 0 0 0,0 1 1 0 0,0-1-1 0 0,0 0 0 0 0,0 0 0 0 0,0 0 0 0 0,0 0 0 0 0,0 0 0 0 0,0 1 0 0 0,0-1 0 0 0,0 0 0 0 0,0 0 1 0 0,0 0-1 0 0,0 0 0 0 0,0 0 0 0 0,0 1 0 0 0,0-1 0 0 0,0 0 0 0 0,0 0 0 0 0,1 0 0 0 0,8 12 405 0 0,14 8-187 0 0,-6-9-7 0 0,-10-7-110 0 0,1 1 0 0 0,-1 0 0 0 0,0 1 0 0 0,-1 0-1 0 0,1 0 1 0 0,9 12 0 0 0,11 15-83 0 0,-17-21-49 0 0,0 0 1 0 0,11 21 0 0 0,-18-29 11 0 0,15 28-451 0 0,30 42 0 0 0,-40-61 147 0 0,-7-10 74 0 0,1 0 0 0 0,0 0 0 0 0,-1-1 1 0 0,1 1-1 0 0,0-1 0 0 0,0 0 0 0 0,1 1 1 0 0,-1-1-1 0 0,3 2 0 0 0,12 5-985 0 0,-4-4-10 0 0</inkml:trace>
  <inkml:trace contextRef="#ctx0" brushRef="#br0" timeOffset="-3475.68">1573 395 17071 0 0,'0'0'2018'0'0,"-1"2"-996"0"0,0 0-594 0 0,0 1-1 0 0,0 0 1 0 0,0-1 0 0 0,1 1-1 0 0,-1 0 1 0 0,1 0-1 0 0,-1 0 1 0 0,1 0-1 0 0,0 3 1 0 0,7 29 863 0 0,30 83 525 0 0,-10-40-1263 0 0,-23-65-418 0 0,11 20 0 0 0,1 2 19 0 0,2-2 2 0 0,-4-9-40 0 0,-13-21-97 0 0,-1-2-16 0 0,0 0-1 0 0,1-1 1 0 0,-1 1-1 0 0,0 0 1 0 0,0-1-1 0 0,1 1 1 0 0,-1 0 0 0 0,0-1-1 0 0,1 1 1 0 0,-1 0-1 0 0,1-1 1 0 0,-1 1-1 0 0,1-1 1 0 0,-1 1-1 0 0,1-1 1 0 0,-1 1-1 0 0,1-1 1 0 0,-1 1-1 0 0,1-1 1 0 0,0 0-1 0 0,0 1 1 0 0,0 0 242 0 0,0-2-240 0 0,-1-1 0 0 0,0 0 0 0 0,0 0 1 0 0,0 1-1 0 0,0-1 0 0 0,0 0 0 0 0,0 0 0 0 0,-1 1 0 0 0,1-1 0 0 0,-1 0 0 0 0,0-2 0 0 0,-1-1-2 0 0,-48-145-267 0 0,3 13-48 0 0,40 116 191 0 0,2-1 0 0 0,1 0 1 0 0,1 1-1 0 0,-1-26 0 0 0,4 40 125 0 0,0 0 1 0 0,1 1-1 0 0,0-1 0 0 0,0 0 1 0 0,0 0-1 0 0,1 0 1 0 0,0 1-1 0 0,0-1 0 0 0,1 1 1 0 0,0 0-1 0 0,0-1 1 0 0,0 1-1 0 0,1 1 0 0 0,0-1 1 0 0,0 0-1 0 0,1 1 0 0 0,5-6 1 0 0,-5 7-16 0 0,-1 0 0 0 0,1 0 0 0 0,0 1 0 0 0,0 0 0 0 0,1 0 0 0 0,-1 0 0 0 0,1 0 1 0 0,-1 1-1 0 0,1 0 0 0 0,0 0 0 0 0,0 0 0 0 0,9 0 0 0 0,-7 1 2 0 0,0 0 0 0 0,0 1 1 0 0,1 1-1 0 0,-1-1 0 0 0,0 1 0 0 0,0 0 0 0 0,1 1 1 0 0,12 4-1 0 0,-12-3-5 0 0,-1 1 1 0 0,0-1-1 0 0,1 1 1 0 0,-1 1-1 0 0,-1 0 1 0 0,1 0-1 0 0,-1 0 1 0 0,0 1-1 0 0,0 0 1 0 0,0 0-1 0 0,-1 1 1 0 0,0 0-1 0 0,0 0 1 0 0,-1 0-1 0 0,0 1 1 0 0,0 0-1 0 0,5 12 1 0 0,-7-11 11 0 0,0 1 1 0 0,-1 0-1 0 0,0 0 0 0 0,-1 0 1 0 0,0 0-1 0 0,-1 1 0 0 0,0-1 1 0 0,0 0-1 0 0,-1 0 0 0 0,0 0 1 0 0,-1 0-1 0 0,-4 14 0 0 0,3-18-8 0 0,0 0-1 0 0,0-1 0 0 0,0 1 1 0 0,0 0-1 0 0,-1-1 1 0 0,0 0-1 0 0,-1 0 0 0 0,1 0 1 0 0,-8 6-1 0 0,4-5 10 0 0,0 1 0 0 0,-1-1 0 0 0,0 0 0 0 0,0-1-1 0 0,0 0 1 0 0,-1-1 0 0 0,1 0 0 0 0,-1 0 0 0 0,-14 3 0 0 0,13-5 43 0 0,0 0-1 0 0,0-1 1 0 0,-16 1 0 0 0,27-2-13 0 0,0 0 1 0 0,-1-1-1 0 0,1 1 0 0 0,0 0 1 0 0,-1 0-1 0 0,1 0 0 0 0,0 0 1 0 0,0 0-1 0 0,-1 0 0 0 0,1 0 1 0 0,0 0-1 0 0,0 0 0 0 0,-1 0 1 0 0,1 1-1 0 0,0-1 1 0 0,-1 0-1 0 0,1 0 0 0 0,0 0 1 0 0,0 0-1 0 0,-1 0 0 0 0,1 0 1 0 0,0 1-1 0 0,0-1 0 0 0,0 0 1 0 0,-1 0-1 0 0,1 0 0 0 0,0 0 1 0 0,0 1-1 0 0,0-1 1 0 0,-1 0-1 0 0,1 0 0 0 0,0 1 1 0 0,0-1-1 0 0,0 0 0 0 0,0 0 1 0 0,0 1-1 0 0,6 9 318 0 0,20 12-309 0 0,-23-19 75 0 0,34 27 85 0 0,-13-9-150 0 0,31 19 0 0 0,8 0-236 0 0,-51-33-6 0 0,3 2-1037 0 0,0-1 1 0 0,16 5-1 0 0,-12-6-7987 0 0</inkml:trace>
  <inkml:trace contextRef="#ctx0" brushRef="#br0" timeOffset="-3112.04">2150 619 6912 0 0,'0'0'528'0'0,"7"-4"105"0"0,7-2 4640 0 0,11-6 1605 0 0,0 4-3977 0 0,7-5-1035 0 0,-15 6-1042 0 0,-10 2-591 0 0,1 1 0 0 0,-1-1 0 0 0,0 0 0 0 0,0 0 0 0 0,0-1 0 0 0,-1 0-1 0 0,0 0 1 0 0,10-13 0 0 0,-14 16-256 0 0,0 0-1 0 0,0 0 1 0 0,0 0-1 0 0,-1 0 1 0 0,0 0-1 0 0,1 0 1 0 0,-1 0-1 0 0,0 0 1 0 0,-1 0-1 0 0,1 0 1 0 0,0-1-1 0 0,-1-4 1 0 0,-1 7-30 0 0,-1 0 0 0 0,1 0 0 0 0,-1 0 0 0 0,0 0 0 0 0,0 1-1 0 0,1-1 1 0 0,-1 1 0 0 0,0-1 0 0 0,-3 1 0 0 0,1-1 15 0 0,0 1 0 0 0,-1 0-1 0 0,1 1 1 0 0,0-1 0 0 0,0 1 0 0 0,-1 0-1 0 0,1 0 1 0 0,0 0 0 0 0,-4 2 0 0 0,-39 19-367 0 0,34-15 372 0 0,1-1 138 0 0,1 1 0 0 0,-1 0 0 0 0,-15 14 0 0 0,22-17-51 0 0,0 1 0 0 0,0-1 0 0 0,1 1 0 0 0,-1 1 0 0 0,1-1 0 0 0,0 1 0 0 0,1-1 0 0 0,-1 1 0 0 0,-2 7 0 0 0,4-9 30 0 0,1 0 0 0 0,0-1 0 0 0,0 1-1 0 0,1 0 1 0 0,-1 0 0 0 0,1 0 0 0 0,0 0 0 0 0,0-1-1 0 0,0 1 1 0 0,0 0 0 0 0,1 0 0 0 0,0 0 0 0 0,-1 0-1 0 0,1-1 1 0 0,1 1 0 0 0,-1 0 0 0 0,0-1 0 0 0,1 1-1 0 0,0-1 1 0 0,0 1 0 0 0,0-1 0 0 0,0 0 0 0 0,0 0-1 0 0,1 0 1 0 0,0 0 0 0 0,4 4 0 0 0,2-1-19 0 0,0 0 0 0 0,0 0 1 0 0,1 0-1 0 0,0-1 0 0 0,0-1 1 0 0,1 0-1 0 0,-1 0 0 0 0,1-1 1 0 0,0 0-1 0 0,0-1 0 0 0,12 1 1 0 0,-9-2-553 0 0,0-1-1 0 0,0 0 1 0 0,-1-1 0 0 0,1-1 0 0 0,-1 0 0 0 0,1-1 0 0 0,-1 0 0 0 0,23-9 0 0 0,-10 2-920 0 0</inkml:trace>
  <inkml:trace contextRef="#ctx0" brushRef="#br0" timeOffset="-2644.51">2500 504 21743 0 0,'0'0'2450'0'0,"-1"2"-1713"0"0,0 1-420 0 0,0 0 0 0 0,0 0 0 0 0,1 0 0 0 0,-1 0 0 0 0,1 0 0 0 0,-1 1 0 0 0,1-1 0 0 0,0 0 0 0 0,1 7 0 0 0,8 30 737 0 0,-2-11-672 0 0,-5-18-306 0 0,1-1-1 0 0,1 1 1 0 0,0-1-1 0 0,5 10 1 0 0,6 16 81 0 0,-9-17-184 0 0,14 28-1 0 0,-17-37-86 0 0,1-2-182 0 0,-3-8 121 0 0,0-1-193 0 0,1-2 312 0 0,-1 1 0 0 0,1 0 0 0 0,-1-1 0 0 0,0 1 0 0 0,0-1 0 0 0,0 0-1 0 0,0 1 1 0 0,-1-1 0 0 0,1 0 0 0 0,-1 1 0 0 0,1-6 0 0 0,-2-38-894 0 0,0 22 460 0 0,-1-13 173 0 0,0-15 130 0 0,2 47 257 0 0,1 1 0 0 0,-1-1 0 0 0,1 0 0 0 0,0 1 0 0 0,0-1 0 0 0,1 1-1 0 0,-1-1 1 0 0,4-6 0 0 0,-4 11-15 0 0,-1-1 1 0 0,1 0-1 0 0,-1 1 0 0 0,1-1 0 0 0,0 0 0 0 0,-1 1 1 0 0,1-1-1 0 0,0 1 0 0 0,-1-1 0 0 0,1 1 0 0 0,0-1 1 0 0,0 1-1 0 0,0-1 0 0 0,-1 1 0 0 0,1 0 0 0 0,0 0 0 0 0,0-1 1 0 0,0 1-1 0 0,0 0 0 0 0,0 0 0 0 0,-1 0 0 0 0,1 0 1 0 0,0 0-1 0 0,0 0 0 0 0,0 0 0 0 0,0 0 0 0 0,0 0 1 0 0,0 1-1 0 0,-1-1 0 0 0,1 0 0 0 0,0 0 0 0 0,0 1 1 0 0,0-1-1 0 0,0 1 0 0 0,6 2-61 0 0,0 1-1 0 0,0 0 1 0 0,7 5-1 0 0,-1 0 149 0 0,-8-5-125 0 0,0 0-1 0 0,0 1 1 0 0,0 0-1 0 0,-1-1 1 0 0,0 1-1 0 0,1 1 1 0 0,3 6-1 0 0,-5-3-16 0 0,1 8 0 0 0,-3-10 0 0 0,2-12-109 0 0,0 1 1 0 0,0-1-1 0 0,5-9 0 0 0,-1 0-249 0 0,0 1 0 0 0,11-15 0 0 0,-11 17 115 0 0,-4 7 186 0 0,0 0-1 0 0,0 1 1 0 0,0 0-1 0 0,0-1 1 0 0,0 1-1 0 0,1 0 1 0 0,0 1-1 0 0,7-6 1 0 0,-10 8 109 0 0,0 0 0 0 0,0-1 0 0 0,0 1 0 0 0,1 0 0 0 0,-1-1 0 0 0,0 1 0 0 0,0 0 0 0 0,0 0 0 0 0,1 0 0 0 0,-1 0 0 0 0,0 0 0 0 0,0 0 0 0 0,1 1 0 0 0,-1-1 0 0 0,0 0 0 0 0,0 0 0 0 0,0 1 0 0 0,0-1 0 0 0,0 1 0 0 0,1-1 0 0 0,-1 1 0 0 0,0 0 0 0 0,0-1 0 0 0,0 1 0 0 0,0 0 0 0 0,1 1 0 0 0,1 1 52 0 0,0 1 1 0 0,1-1-1 0 0,-1 1 0 0 0,-1 0 0 0 0,4 5 0 0 0,-2 1 86 0 0,0-1-1 0 0,0 0 1 0 0,-1 1-1 0 0,1 10 1 0 0,3 4 111 0 0,4 26-134 0 0,-8-36-168 0 0,0 0-1 0 0,1 0 1 0 0,10 25 0 0 0,-14-39-144 0 0,5 10-50 0 0,-3-8-2873 0 0</inkml:trace>
  <inkml:trace contextRef="#ctx0" brushRef="#br0" timeOffset="-2117.09">3224 553 15032 0 0,'0'0'1505'0'0,"-5"-3"-1363"0"0,4 1 179 0 0,-1 1-1 0 0,1-1 1 0 0,-1 1-1 0 0,0 0 1 0 0,0 0-1 0 0,0 0 1 0 0,1 0-1 0 0,-1 0 1 0 0,0 0-1 0 0,0 0 1 0 0,0 0-1 0 0,0 1 1 0 0,0-1-1 0 0,-1 1 1 0 0,1 0-1 0 0,0-1 0 0 0,0 1 1 0 0,0 0-1 0 0,0 0 1 0 0,-4 1-1 0 0,1 1 337 0 0,-1 0 0 0 0,0 0-1 0 0,1 1 1 0 0,0 0-1 0 0,-1 0 1 0 0,-4 4 0 0 0,-1 0-665 0 0,8-5 58 0 0,0 0 0 0 0,0 1 0 0 0,0-1-1 0 0,0 1 1 0 0,0 0 0 0 0,1 0 0 0 0,-1 0 0 0 0,1 0 0 0 0,0 1 0 0 0,0-1 0 0 0,0 1 0 0 0,0-1 0 0 0,1 1-1 0 0,-1 0 1 0 0,1-1 0 0 0,0 1 0 0 0,0 0 0 0 0,0 0 0 0 0,1 0 0 0 0,0 0 0 0 0,-1 0 0 0 0,1 0 0 0 0,1 4-1 0 0,-1-1 23 0 0,1-1 0 0 0,0 1 0 0 0,1-1-1 0 0,-1 1 1 0 0,1-1 0 0 0,1 1-1 0 0,-1-1 1 0 0,1 0 0 0 0,0 0-1 0 0,0 0 1 0 0,1-1 0 0 0,0 1-1 0 0,5 5 1 0 0,-5-6-61 0 0,0-1 0 0 0,1 1 0 0 0,0-1 0 0 0,0 1 0 0 0,0-1 1 0 0,1-1-1 0 0,0 1 0 0 0,-1-1 0 0 0,1 0 0 0 0,0 0 0 0 0,0-1 0 0 0,0 0 0 0 0,1 0 0 0 0,-1 0 0 0 0,1-1 0 0 0,-1 0 0 0 0,1 0 0 0 0,-1-1 1 0 0,1 0-1 0 0,-1 0 0 0 0,1 0 0 0 0,-1-1 0 0 0,1 0 0 0 0,-1 0 0 0 0,12-4 0 0 0,-15 4-10 0 0,7-2 24 0 0,1-1 0 0 0,11-6 0 0 0,-19 8-19 0 0,1 0 0 0 0,-1 0 0 0 0,0 0 1 0 0,0-1-1 0 0,0 1 0 0 0,-1-1 0 0 0,1 0 0 0 0,-1 1 1 0 0,1-1-1 0 0,2-5 0 0 0,1-2-26 0 0,-1 0 1 0 0,1-1-1 0 0,-2 0 0 0 0,0 0 0 0 0,3-12 1 0 0,-6 20-30 0 0,0 0 0 0 0,0 0 1 0 0,-1 1-1 0 0,0-1 0 0 0,1 0 0 0 0,-1 0 1 0 0,0 0-1 0 0,0 0 0 0 0,-1 0 0 0 0,1 0 1 0 0,-1 0-1 0 0,1 0 0 0 0,-1 0 1 0 0,0 0-1 0 0,0 1 0 0 0,0-1 0 0 0,-1 0 1 0 0,1 1-1 0 0,-1-1 0 0 0,1 1 0 0 0,-1-1 1 0 0,0 1-1 0 0,0 0 0 0 0,0 0 1 0 0,-4-4-1 0 0,1 2-201 0 0,-1 1 0 0 0,-1-1 0 0 0,1 1 0 0 0,0 0 0 0 0,-1 1 0 0 0,1 0 0 0 0,-1 0 0 0 0,0 0 0 0 0,1 1 0 0 0,-1 0 0 0 0,0 0 0 0 0,0 0 0 0 0,0 1 0 0 0,0 0 0 0 0,-11 2 0 0 0,-42 10-5885 0 0,52-11-888 0 0</inkml:trace>
  <inkml:trace contextRef="#ctx0" brushRef="#br0" timeOffset="-1585.13">3491 563 22431 0 0,'0'0'2566'0'0,"1"9"-1062"0"0,2 0-943 0 0,-1-1 1 0 0,2-1 0 0 0,5 12 0 0 0,3 6-279 0 0,-4-7-244 0 0,0-2-1 0 0,2 1 0 0 0,0-1 1 0 0,18 21-1 0 0,-24-32-36 0 0,0-1 0 0 0,0 0 0 0 0,1 0 0 0 0,-1 0 0 0 0,1-1-1 0 0,0 1 1 0 0,0-1 0 0 0,0 0 0 0 0,0 0 0 0 0,1-1 0 0 0,-1 0 0 0 0,1 0 0 0 0,0 0-1 0 0,-1-1 1 0 0,1 1 0 0 0,8-1 0 0 0,-12-1 18 0 0,-1 0 0 0 0,1 0 0 0 0,0-1 0 0 0,-1 1 1 0 0,1-1-1 0 0,-1 1 0 0 0,1-1 0 0 0,-1 1 0 0 0,1-1 0 0 0,-1 0 0 0 0,1 0 0 0 0,-1 0 0 0 0,0 0 0 0 0,0 0 0 0 0,1 0 1 0 0,-1 0-1 0 0,0 0 0 0 0,1-2 0 0 0,17-28 463 0 0,-13 21-428 0 0,8-13 29 0 0,2 0 0 0 0,30-33 0 0 0,-44 54-365 0 0,0 0-1 0 0,0 0 1 0 0,0 0-1 0 0,0 0 1 0 0,0 0 0 0 0,1 1-1 0 0,-1 0 1 0 0,1-1-1 0 0,-1 1 1 0 0,1 0 0 0 0,0 0-1 0 0,-1 0 1 0 0,1 0-1 0 0,3 0 1 0 0,-5 1-1182 0 0</inkml:trace>
  <inkml:trace contextRef="#ctx0" brushRef="#br0" timeOffset="-1158.74">3997 605 18975 0 0,'0'0'1720'0'0,"5"-6"-217"0"0,-3 3 27 0 0,-2 2-1268 0 0,1 0-1 0 0,-1 0 1 0 0,1 0 0 0 0,-1 1 0 0 0,1-1-1 0 0,-1 0 1 0 0,0 0 0 0 0,1 0 0 0 0,-1 0-1 0 0,0 0 1 0 0,0 0 0 0 0,0 0-1 0 0,1 0 1 0 0,-1 0 0 0 0,0 0 0 0 0,0 0-1 0 0,-1-1 1 0 0,1 1-245 0 0,-1-1 0 0 0,1 1 0 0 0,-1 0-1 0 0,1 0 1 0 0,-1 0 0 0 0,0 0 0 0 0,1 0 0 0 0,-1 1-1 0 0,0-1 1 0 0,0 0 0 0 0,0 0 0 0 0,0 0 0 0 0,1 1-1 0 0,-1-1 1 0 0,0 0 0 0 0,0 1 0 0 0,-1-1 0 0 0,1 1 0 0 0,0-1-1 0 0,0 1 1 0 0,0-1 0 0 0,-1 1 0 0 0,-1 1-8 0 0,1 1 1 0 0,0 0-1 0 0,0 0 0 0 0,0-1 1 0 0,0 1-1 0 0,0 1 1 0 0,1-1-1 0 0,-1 0 0 0 0,1 0 1 0 0,-1 1-1 0 0,1-1 1 0 0,0 0-1 0 0,0 1 0 0 0,-2 4 1 0 0,1-1 26 0 0,0 0 0 0 0,0 1 0 0 0,1-1 0 0 0,0 0 0 0 0,-1 10 0 0 0,1 1 3 0 0,1-12-32 0 0,0 1-1 0 0,0 0 1 0 0,0-1-1 0 0,1 8 1 0 0,0-7-7 0 0,1 0 0 0 0,-1 0 0 0 0,1-1 0 0 0,0 1 0 0 0,1-1 0 0 0,-1 0 0 0 0,1 1 0 0 0,0-1 0 0 0,5 7 0 0 0,0-7 0 0 0,-6-5-5 0 0,0 1 0 0 0,0-1-1 0 0,0 0 1 0 0,0 0 0 0 0,0 0-1 0 0,0 0 1 0 0,0 0 0 0 0,0 0-1 0 0,0-1 1 0 0,0 1 0 0 0,0-1 0 0 0,0 1-1 0 0,0-1 1 0 0,-1 0 0 0 0,1 0-1 0 0,0 0 1 0 0,0 0 0 0 0,0 0 0 0 0,-1 0-1 0 0,1 0 1 0 0,-1 0 0 0 0,1-1-1 0 0,-1 1 1 0 0,1-1 0 0 0,1-2-1 0 0,2-2-33 0 0,1-1-1 0 0,-1 0 0 0 0,-1 0 0 0 0,7-13 0 0 0,-3 3-122 0 0,-5 12 111 0 0,0-1 0 0 0,-1 1 0 0 0,1-1 0 0 0,-1 0 0 0 0,0 1 0 0 0,1-11 0 0 0,-3-18-65 0 0,0 34 248 0 0,4 7 101 0 0,6 9 35 0 0,-2-3 45 0 0,0-1 1 0 0,1 0 0 0 0,16 16 0 0 0,-20-23-289 0 0,8 8 42 0 0,0-2 0 0 0,1 1-1 0 0,27 16 1 0 0,-33-23-310 0 0,1-1-1 0 0,1 0 1 0 0,-1 0 0 0 0,0-1-1 0 0,1 0 1 0 0,13 2 0 0 0,-18-4 78 0 0,0-1 0 0 0,0 1 0 0 0,0-1 0 0 0,0 0 0 0 0,0-1 0 0 0,0 1 0 0 0,0-1 0 0 0,0 0 0 0 0,0 0 0 0 0,0-1 0 0 0,0 1 0 0 0,0-1 0 0 0,-1 0 0 0 0,7-4 0 0 0,8-7-1385 0 0</inkml:trace>
  <inkml:trace contextRef="#ctx0" brushRef="#br0" timeOffset="-693.54">4355 198 19087 0 0,'0'0'432'0'0,"0"0"-340"0"0,-1 0-1 0 0,1-1 1 0 0,0 1-1 0 0,-1 0 1 0 0,1 0-1 0 0,-1 0 1 0 0,1-1-1 0 0,0 1 1 0 0,-1 0-1 0 0,1 0 1 0 0,-1 0-1 0 0,1 0 1 0 0,-1 0-1 0 0,1 0 1 0 0,-1 0-1 0 0,1 0 1 0 0,-1 0-1 0 0,0 1 8 0 0,0-1 0 0 0,0 1 0 0 0,0 0 1 0 0,0 0-1 0 0,1-1 0 0 0,-1 1 0 0 0,0 0 0 0 0,1 0 0 0 0,-1 0 0 0 0,0 0 0 0 0,1 0 1 0 0,-1 0-1 0 0,1 0 0 0 0,0 0 0 0 0,-1 0 0 0 0,1 0 0 0 0,0 0 0 0 0,-1 0 0 0 0,1 0 1 0 0,0 0-1 0 0,0 0 0 0 0,0 0 0 0 0,0 0 0 0 0,0 2 0 0 0,1 2 435 0 0,0 0 0 0 0,0 0 0 0 0,1 0 0 0 0,2 6 0 0 0,3 12 354 0 0,-3-9-487 0 0,0-1 0 0 0,1 0 0 0 0,1 0 0 0 0,0 0 0 0 0,10 16 0 0 0,4 7 319 0 0,31 57 136 0 0,-26-49-899 0 0,34 83 0 0 0,-56-118-766 0 0,-1 0 0 0 0,0 0 1 0 0,0 0-1 0 0,-1 1 1 0 0,0 14-1 0 0,-1-17-662 0 0</inkml:trace>
  <inkml:trace contextRef="#ctx0" brushRef="#br0">5465 138 13040 0 0,'-8'4'1185'0'0,"-56"28"2383"0"0,38-17-1540 0 0,16-9-1584 0 0,0-1 1 0 0,0 2-1 0 0,-10 8 0 0 0,20-15-439 0 0,-12 10 207 0 0,1 0-1 0 0,0 1 0 0 0,0 0 1 0 0,1 0-1 0 0,-14 23 0 0 0,20-28-128 0 0,-52 99 1272 0 0,51-94-1221 0 0,1 1-1 0 0,0 0 0 0 0,0 0 1 0 0,1 1-1 0 0,1-1 1 0 0,0 1-1 0 0,0 17 1 0 0,2-12 68 0 0,0 1 0 0 0,2 0 0 0 0,5 24 1 0 0,-5-34-166 0 0,1 0 0 0 0,0 0 0 0 0,0 0 0 0 0,1-1 1 0 0,0 1-1 0 0,1-1 0 0 0,0 0 0 0 0,10 13 1 0 0,-6-11-91 0 0,0-1 1 0 0,0 0-1 0 0,1 0 1 0 0,0-1-1 0 0,1 0 1 0 0,0-1-1 0 0,0 0 1 0 0,18 7 0 0 0,-11-6-1061 0 0,1-2 1 0 0,31 9-1 0 0,-21-11-263 0 0</inkml:trace>
  <inkml:trace contextRef="#ctx0" brushRef="#br0" timeOffset="597.92">5647 641 16208 0 0,'0'0'1627'0'0,"0"8"-1323"0"0,-7 58 5324 0 0,10-50-1994 0 0,-3-17-3404 0 0,0-11 15 0 0,-1-11-137 0 0,2 1 0 0 0,0-1-1 0 0,6-25 1 0 0,4-37-809 0 0,1 15-81 0 0,9-44 332 0 0,-18 103 382 0 0,-1 1 83 0 0,1 0 1 0 0,0 0-1 0 0,0 1 1 0 0,1 0-1 0 0,0-1 1 0 0,0 2-1 0 0,1-1 1 0 0,0 0-1 0 0,9-9 1 0 0,-12 16 16 0 0,0 0 1 0 0,0 0 0 0 0,0 1 0 0 0,1-1-1 0 0,-1 1 1 0 0,1 0 0 0 0,-1 0 0 0 0,1-1 0 0 0,-1 2-1 0 0,1-1 1 0 0,0 0 0 0 0,-1 1 0 0 0,1-1-1 0 0,0 1 1 0 0,-1 0 0 0 0,6 0 0 0 0,2 0 59 0 0,0 1 1 0 0,0 0 0 0 0,12 4-1 0 0,-8-1-15 0 0,0 1-1 0 0,-1 1 1 0 0,0 1-1 0 0,0 0 0 0 0,0 0 1 0 0,-1 1-1 0 0,0 1 0 0 0,-1 0 1 0 0,1 0-1 0 0,10 14 0 0 0,-11-9 24 0 0,0 0 0 0 0,-1 0 0 0 0,-1 1 0 0 0,-1 1 0 0 0,0-1-1 0 0,8 23 1 0 0,-14-30-61 0 0,0-1 1 0 0,0 1-1 0 0,-1 0 0 0 0,0-1 1 0 0,0 1-1 0 0,-1 9 0 0 0,2 11 62 0 0,-2-14-102 0 0,-1 0 0 0 0,0 0 0 0 0,0 0-1 0 0,-2-1 1 0 0,0 1 0 0 0,-4 13 0 0 0,1-6-111 0 0,-3 25 0 0 0,9-44 82 0 0,-1 1-1 0 0,0-1 1 0 0,0 1 0 0 0,0-1-1 0 0,0 0 1 0 0,0 0 0 0 0,-2 4-1 0 0,1-4-396 0 0,1 0 0 0 0,0 0 0 0 0,0-1 0 0 0,0 1 0 0 0,0 0 0 0 0,1 0 0 0 0,-1 0 0 0 0,1 1 0 0 0,-1-1 0 0 0,0 3 0 0 0</inkml:trace>
  <inkml:trace contextRef="#ctx0" brushRef="#br0" timeOffset="1009.45">5679 553 18543 0 0,'0'0'2008'0'0,"7"0"-2008"0"0,4-5 880 0 0,0 3 136 0 0,4-3 24 0 0,0 5 8 0 0,8-5-560 0 0,3 1-104 0 0,5-3-32 0 0,2 4 0 0 0,-2-1-656 0 0,7 1-136 0 0,-5 0-24 0 0,-2 3-9551 0 0</inkml:trace>
  <inkml:trace contextRef="#ctx0" brushRef="#br0" timeOffset="1421.42">6388 553 16208 0 0,'0'0'5545'0'0,"-6"-3"-3723"0"0,4 2-1791 0 0,0 0 0 0 0,0 1 0 0 0,-1-1-1 0 0,1 1 1 0 0,0-1 0 0 0,-1 1-1 0 0,1 0 1 0 0,0 0 0 0 0,-1 0 0 0 0,1 0-1 0 0,0 0 1 0 0,0 1 0 0 0,-1-1 0 0 0,1 1-1 0 0,0-1 1 0 0,0 1 0 0 0,0 0 0 0 0,-1 0-1 0 0,1 0 1 0 0,0 0 0 0 0,0 0 0 0 0,0 1-1 0 0,1-1 1 0 0,-1 0 0 0 0,-3 4 0 0 0,-1 1 82 0 0,0 0 0 0 0,0 0 1 0 0,1 1-1 0 0,0 0 1 0 0,0 0-1 0 0,-4 8 1 0 0,6-11-48 0 0,1 0 0 0 0,0 1 0 0 0,0-1 0 0 0,1 1 0 0 0,-1-1 0 0 0,1 1 0 0 0,0-1 0 0 0,0 1 0 0 0,1 0 0 0 0,-1-1 0 0 0,1 1 0 0 0,0 0 0 0 0,0-1 0 0 0,1 1 0 0 0,-1 0 0 0 0,1 0 0 0 0,0-1 0 0 0,0 1 0 0 0,1-1 0 0 0,-1 1 1 0 0,1-1-1 0 0,0 0 0 0 0,0 1 0 0 0,1-1 0 0 0,-1 0 0 0 0,1-1 0 0 0,4 7 0 0 0,-3-6-93 0 0,0 0 0 0 0,0 0 0 0 0,1-1 0 0 0,-1 1 0 0 0,1-1 0 0 0,0 0 0 0 0,0 0 0 0 0,0 0 0 0 0,0-1 0 0 0,0 0 0 0 0,0 0 0 0 0,1 0 0 0 0,7 1 0 0 0,25 2-7147 0 0,-12-5-1188 0 0</inkml:trace>
  <inkml:trace contextRef="#ctx0" brushRef="#br0" timeOffset="1856.6">6587 623 10136 0 0,'0'0'2760'0'0,"13"7"5250"0"0,-2-8-7001 0 0,0 0 0 0 0,18-6 0 0 0,-11 3-503 0 0,-5 1-331 0 0,1-2 1 0 0,0 0-1 0 0,-1 0 0 0 0,0-1 0 0 0,0-1 0 0 0,-1 0 1 0 0,0 0-1 0 0,0-2 0 0 0,12-10 0 0 0,-22 17-171 0 0,0 0 0 0 0,0 0-1 0 0,-1 0 1 0 0,1-1 0 0 0,-1 1-1 0 0,1-1 1 0 0,1-3 0 0 0,1-9-756 0 0,-4 14 705 0 0,0 0 1 0 0,0 1-1 0 0,0-1 1 0 0,-1 1-1 0 0,1-1 1 0 0,0 1 0 0 0,0-1-1 0 0,0 1 1 0 0,-1-1-1 0 0,1 0 1 0 0,0 1 0 0 0,-1-1-1 0 0,1 1 1 0 0,0 0-1 0 0,-1-1 1 0 0,1 1 0 0 0,0-1-1 0 0,-1 1 1 0 0,1-1-1 0 0,-1 1 1 0 0,1 0-1 0 0,-1-1 1 0 0,1 1 0 0 0,-1 0-1 0 0,1 0 1 0 0,-1-1-1 0 0,0 1 1 0 0,1 0 0 0 0,-1 0-1 0 0,1 0 1 0 0,-1 0-1 0 0,1 0 1 0 0,-1 0-1 0 0,0 0 1 0 0,1 0 0 0 0,-2 0-1 0 0,-20 2-681 0 0,-10 6 560 0 0,-31 13-1 0 0,57-18 193 0 0,1-1 24 0 0,1-1 1 0 0,0 1-1 0 0,1 1 0 0 0,-1-1 1 0 0,0 1-1 0 0,1-1 1 0 0,-1 1-1 0 0,1 0 0 0 0,-4 5 1 0 0,-23 32 1570 0 0,29-38-1535 0 0,0 0 0 0 0,0 0 0 0 0,1 0 0 0 0,-1 0 0 0 0,1 0 0 0 0,-1 0 0 0 0,1 0 0 0 0,0 0 0 0 0,0 1 0 0 0,0-1 0 0 0,0 0 0 0 0,0 0 0 0 0,0 0 0 0 0,0 0 0 0 0,1 0 0 0 0,-1 0 0 0 0,1 0 0 0 0,0 0 0 0 0,1 3 0 0 0,0 0 65 0 0,0-1 1 0 0,0 0 0 0 0,0 1 0 0 0,1-1 0 0 0,0 0 0 0 0,0-1-1 0 0,6 8 1 0 0,1-3-50 0 0,-1-1-1 0 0,2 0 1 0 0,-1-1-1 0 0,1 0 1 0 0,-1-1-1 0 0,2 0 1 0 0,21 7-1 0 0,-5-5-438 0 0,0-1-1 0 0,36 4 1 0 0,-32-10-1328 0 0,0-6-4702 0 0,1-1-2000 0 0</inkml:trace>
  <inkml:trace contextRef="#ctx0" brushRef="#br0" timeOffset="1857.6">7095 162 20527 0 0,'-1'1'464'0'0,"-5"3"-119"0"0,1 1-1 0 0,-1 0 1 0 0,1 0-1 0 0,-9 12 1 0 0,12-13-262 0 0,0 0 0 0 0,0-1 1 0 0,0 1-1 0 0,0 0 0 0 0,1 0 0 0 0,0 1 1 0 0,0-1-1 0 0,0 0 0 0 0,0 0 1 0 0,0 5-1 0 0,0 8 450 0 0,1-1 1 0 0,1 1-1 0 0,0 0 1 0 0,1-1-1 0 0,1 1 0 0 0,1-1 1 0 0,0 0-1 0 0,1 0 1 0 0,9 20-1 0 0,5 4-169 0 0,2-2-1 0 0,35 49 1 0 0,-40-62-845 0 0,-2 1 0 0 0,19 44 0 0 0,-27-51-3410 0 0,-3-12-5174 0 0</inkml:trace>
  <inkml:trace contextRef="#ctx0" brushRef="#br0" timeOffset="2258.67">7020 551 23583 0 0,'0'0'520'0'0,"0"-7"112"0"0,0 2 672 0 0,4 0-1176 0 0,3-2-128 0 0,4 0 0 0 0,1 3 0 0 0,3-2 504 0 0,4 2 72 0 0,4 1 8 0 0,3-1 8 0 0,1 1-424 0 0,-1 3-80 0 0,5-3-24 0 0,-2 3-7720 0 0,2 0-1551 0 0</inkml:trace>
  <inkml:trace contextRef="#ctx0" brushRef="#br0" timeOffset="2670.29">7672 547 5528 0 0,'0'0'422'0'0,"-7"4"148"0"0,4-3 435 0 0,0-1 1 0 0,0 1 0 0 0,0-1-1 0 0,0 1 1 0 0,0-1 0 0 0,0 0-1 0 0,0 0 1 0 0,0-1 0 0 0,0 1-1 0 0,0 0 1 0 0,0-1 0 0 0,0 0-1 0 0,1 0 1 0 0,-4-1 0 0 0,4 1 119 0 0,-17 0 1025 0 0,16 0-2009 0 0,-1 1 1 0 0,1-1-1 0 0,-1 1 1 0 0,1 0-1 0 0,-1 0 1 0 0,1 1 0 0 0,-1-1-1 0 0,1 1 1 0 0,-4 1-1 0 0,-4 1-102 0 0,7-2 8 0 0,0 0-1 0 0,1 1 1 0 0,-1-1-1 0 0,1 1 1 0 0,0-1-1 0 0,0 1 1 0 0,-1 0-1 0 0,1 0 1 0 0,-4 5-1 0 0,3-4 88 0 0,0 1 1 0 0,0 1-1 0 0,0-1 0 0 0,1 0 0 0 0,-1 1 1 0 0,1 0-1 0 0,0 0 0 0 0,-2 6 1 0 0,4-8-100 0 0,0 0 1 0 0,0-1-1 0 0,0 1 1 0 0,1 0-1 0 0,-1-1 1 0 0,1 1 0 0 0,0 0-1 0 0,0 0 1 0 0,0-1-1 0 0,0 1 1 0 0,1 0-1 0 0,-1 0 1 0 0,1-1 0 0 0,-1 1-1 0 0,1 0 1 0 0,0-1-1 0 0,0 1 1 0 0,0 0 0 0 0,2 2-1 0 0,0-1-12 0 0,0 0 0 0 0,0 0-1 0 0,0-1 1 0 0,0 0 0 0 0,0 1-1 0 0,1-1 1 0 0,0 0 0 0 0,0-1 0 0 0,-1 1-1 0 0,1-1 1 0 0,1 0 0 0 0,-1 0 0 0 0,0 0-1 0 0,1 0 1 0 0,7 2 0 0 0,2-1 34 0 0,0-1 0 0 0,-1 0-1 0 0,1-1 1 0 0,16 0 0 0 0,-22-1-51 0 0,1 0 0 0 0,0 0 0 0 0,0-1 0 0 0,0-1 0 0 0,-1 1 0 0 0,1-1 0 0 0,-1-1 0 0 0,1 0 1 0 0,-1 0-1 0 0,0-1 0 0 0,0 1 0 0 0,0-2 0 0 0,-1 1 0 0 0,9-8 0 0 0,-13 9-5 0 0,0 0-1 0 0,-1 0 1 0 0,0-1 0 0 0,0 1 0 0 0,0-1-1 0 0,0 0 1 0 0,-1 1 0 0 0,1-1 0 0 0,1-6-1 0 0,2-6-54 0 0,-4 14 16 0 0,-1-1 0 0 0,1 1 1 0 0,-1-1-1 0 0,0 1 0 0 0,0 0 0 0 0,0-1 0 0 0,0 1 0 0 0,0-1 0 0 0,0 1 1 0 0,-1-1-1 0 0,1 1 0 0 0,-1 0 0 0 0,0-1 0 0 0,1 1 0 0 0,-1 0 0 0 0,0 0 1 0 0,0-1-1 0 0,-1 1 0 0 0,1 0 0 0 0,0 0 0 0 0,-1 0 0 0 0,1 0 0 0 0,-1 0 1 0 0,0 1-1 0 0,1-1 0 0 0,-1 0 0 0 0,-2 0 0 0 0,-9-2-147 0 0,1 0-1 0 0,-1 1 0 0 0,0 1 1 0 0,1 1-1 0 0,-1-1 1 0 0,0 2-1 0 0,0 0 0 0 0,0 0 1 0 0,-22 5-1 0 0,17 0 115 0 0,15-4-377 0 0,0 0 0 0 0,1 0 0 0 0,-1 0 0 0 0,0-1 0 0 0,0 1 0 0 0,-3-1 1 0 0</inkml:trace>
  <inkml:trace contextRef="#ctx0" brushRef="#br0" timeOffset="3059.89">7933 532 18743 0 0,'0'0'915'0'0,"4"8"209"0"0,-2-1-805 0 0,-1-1-1 0 0,0 0 1 0 0,0 1-1 0 0,-1-1 1 0 0,1 1-1 0 0,-2-1 1 0 0,1 1-1 0 0,-2 7 1 0 0,1-4 166 0 0,-1 1 1 0 0,2 0-1 0 0,-1 0 1 0 0,1-1-1 0 0,1 1 1 0 0,2 15-1 0 0,1-19-431 0 0,-1-1-33 0 0,-2-5 4 0 0,5-11-541 0 0,-1 2 396 0 0,-1 0-1 0 0,-1 0 1 0 0,1-1-1 0 0,-2 1 1 0 0,1-1 0 0 0,-1 1-1 0 0,0-1 1 0 0,-1 0-1 0 0,1-10 1 0 0,-1 5-20 0 0,1 1 0 0 0,6-24 0 0 0,-5 28 213 0 0,1 0 0 0 0,-1 1 0 0 0,1-1 0 0 0,1 1 0 0 0,0-1 0 0 0,9-12-1 0 0,-13 20-24 0 0,1-1-1 0 0,-1 0 1 0 0,1 1-1 0 0,0-1 1 0 0,-1 1 0 0 0,1-1-1 0 0,0 1 1 0 0,0 0-1 0 0,0 0 1 0 0,0 0-1 0 0,0 0 1 0 0,0 0-1 0 0,0 0 1 0 0,0 1-1 0 0,0-1 1 0 0,0 1-1 0 0,0-1 1 0 0,0 1-1 0 0,1 0 1 0 0,-1 0-1 0 0,0 0 1 0 0,0 0-1 0 0,1 0 1 0 0,-1 0-1 0 0,0 1 1 0 0,0-1-1 0 0,0 1 1 0 0,0-1-1 0 0,0 1 1 0 0,0 0-1 0 0,0 0 1 0 0,0 0-1 0 0,0 0 1 0 0,3 2 0 0 0,9 7 57 0 0,0 0 0 0 0,-1 1 0 0 0,0 1 0 0 0,0 0 0 0 0,-1 1 0 0 0,-1 1 0 0 0,0-1 0 0 0,-1 2 0 0 0,13 22 0 0 0,-11-9-1943 0 0,-10-22 575 0 0,-1-1 0 0 0,1 1 0 0 0,-1 0-1 0 0,0 0 1 0 0,0 8 0 0 0,-1-1-6847 0 0</inkml:trace>
  <inkml:trace contextRef="#ctx0" brushRef="#br0" timeOffset="3484.1">8400 555 20183 0 0,'0'0'2028'0'0,"2"0"-1858"0"0,15-5-156 0 0,-10 2 98 0 0,0 1 0 0 0,0 1-1 0 0,8-2 1 0 0,-2 1 128 0 0,-1 0 0 0 0,1-1 0 0 0,-1 0 0 0 0,0-1 0 0 0,0-1 0 0 0,-1 0 0 0 0,21-11 0 0 0,-27 12-239 0 0,1 1 0 0 0,-1-1 0 0 0,0 0-1 0 0,0 0 1 0 0,0-1 0 0 0,-1 1 0 0 0,1-1 0 0 0,-1 0 0 0 0,0 0 0 0 0,-1 0 0 0 0,1-1 0 0 0,-1 0-1 0 0,0 1 1 0 0,4-13 0 0 0,-7 17 3 0 0,0 0 0 0 0,0 0 0 0 0,0 0 0 0 0,0-1 1 0 0,0 1-1 0 0,0 0 0 0 0,0 0 0 0 0,-1 0 0 0 0,1 0 0 0 0,-1 0 0 0 0,1-1 0 0 0,0 1 0 0 0,-1 0 0 0 0,0 0 0 0 0,1 0 0 0 0,-1 0 0 0 0,0 0 0 0 0,1 0 0 0 0,-1 1 0 0 0,-1-2 0 0 0,1 1 18 0 0,0-1 0 0 0,-1 1 0 0 0,1 0-1 0 0,0 0 1 0 0,-1 0 0 0 0,1 0 0 0 0,-1 0-1 0 0,0 0 1 0 0,1 0 0 0 0,-1 0 0 0 0,0 1-1 0 0,-1-1 1 0 0,-5 0-22 0 0,0 1 0 0 0,1 0 0 0 0,-1 1 0 0 0,1 0 0 0 0,-1 0 0 0 0,1 0 0 0 0,-1 1 0 0 0,1 0 0 0 0,0 1 0 0 0,-12 5 0 0 0,2 0 180 0 0,1 1 0 0 0,0 1 0 0 0,-18 14 0 0 0,28-19 36 0 0,-1 0 0 0 0,1 1 0 0 0,0 0-1 0 0,1 0 1 0 0,0 1 0 0 0,0 0 0 0 0,0 0-1 0 0,-7 14 1 0 0,10-17-97 0 0,1-1 1 0 0,0 1-1 0 0,-1-1 0 0 0,1 1 1 0 0,1-1-1 0 0,-1 1 0 0 0,0 0 1 0 0,1 0-1 0 0,0-1 0 0 0,0 1 1 0 0,0 0-1 0 0,0 0 0 0 0,0 0 1 0 0,1-1-1 0 0,0 1 0 0 0,0 0 1 0 0,0-1-1 0 0,0 1 0 0 0,0-1 1 0 0,1 1-1 0 0,0-1 0 0 0,2 5 1 0 0,3-1-28 0 0,0 1 1 0 0,0-1-1 0 0,1-1 1 0 0,-1 1-1 0 0,2-1 1 0 0,-1 0-1 0 0,1-1 1 0 0,0 0-1 0 0,0-1 1 0 0,13 5-1 0 0,-4-3-21 0 0,0-1 1 0 0,0-1-1 0 0,1-1 0 0 0,30 2 1 0 0,-40-5-77 0 0,2 1-60 0 0,0-1 1 0 0,0-1-1 0 0,0 0 0 0 0,0-1 0 0 0,0 0 1 0 0,0 0-1 0 0,18-7 0 0 0,-13 2-2462 0 0,32-16 0 0 0,-34 16-7101 0 0</inkml:trace>
  <inkml:trace contextRef="#ctx0" brushRef="#br0" timeOffset="4575.7">8849 0 4144 0 0,'0'0'21686'0'0,"7"4"-21373"0"0,8 13 245 0 0,0-1-1 0 0,26 19 0 0 0,-15-13-160 0 0,-2-1-172 0 0,-1 1 0 0 0,-1 0-1 0 0,19 27 1 0 0,-24-26-3 0 0,-1 0 0 0 0,-1 1 0 0 0,-2 1 1 0 0,14 33-1 0 0,-22-46-136 0 0,-1 0 1 0 0,-1 1-1 0 0,0-1 1 0 0,0 1-1 0 0,-2 0 1 0 0,1 0 0 0 0,-2 0-1 0 0,0 0 1 0 0,0 0-1 0 0,-1 0 1 0 0,-4 19-1 0 0,-5 4-79 0 0,-2 0 0 0 0,-2-1 0 0 0,-19 37 0 0 0,22-50-8 0 0,-5 9 1 0 0,-28 39 0 0 0,40-64 0 0 0,-11 11-521 0 0,15-17 242 0 0,-3-3-3969 0 0</inkml:trace>
  <inkml:trace contextRef="#ctx0" brushRef="#br0" timeOffset="27229.04">7744 1469 9184 0 0,'0'0'13319'0'0,"11"14"-12343"0"0,-10 12-266 0 0,0-18-510 0 0,-1 1 0 0 0,0-1 0 0 0,-2 17 0 0 0,-3 18-25 0 0,2-1 0 0 0,2 47 0 0 0,1-56-183 0 0,9 38 627 0 0,-5-53-942 0 0</inkml:trace>
  <inkml:trace contextRef="#ctx0" brushRef="#br0" timeOffset="27851.93">7751 1424 7832 0 0,'0'0'705'0'0,"0"-2"-577"0"0,1 1-100 0 0,0 1-11 0 0,-1-1 0 0 0,0 1 0 0 0,1-1 1 0 0,-1 0-1 0 0,0 1 0 0 0,0-1 0 0 0,1 1 0 0 0,-1-1 0 0 0,0 0 0 0 0,0 1 0 0 0,0-1 1 0 0,0 0-1 0 0,0 1 0 0 0,0-1 0 0 0,0 1 0 0 0,0-1 0 0 0,0 0 0 0 0,0-1 0 0 0,-1-5 2817 0 0,1 6-2497 0 0,0 0 1 0 0,0 0-1 0 0,0 0 0 0 0,0 0 1 0 0,0 0-1 0 0,0-1 1 0 0,1 1-1 0 0,-1 0 0 0 0,0 0 1 0 0,0 0-1 0 0,1 0 0 0 0,-1 0 1 0 0,1 0-1 0 0,-1 0 1 0 0,1 0-1 0 0,-1 0 0 0 0,1 0 1 0 0,0 0-1 0 0,-1 0 0 0 0,1 0 1 0 0,1 0-1 0 0,-1-1-200 0 0,1 1 0 0 0,0 0 1 0 0,0-1-1 0 0,0 1 0 0 0,1 0 0 0 0,-1 0 0 0 0,0 0 0 0 0,0 1 1 0 0,0-1-1 0 0,1 0 0 0 0,-1 1 0 0 0,0-1 0 0 0,1 1 0 0 0,-1 0 1 0 0,0 0-1 0 0,1 0 0 0 0,-1 0 0 0 0,1 0 0 0 0,-1 1 0 0 0,0-1 1 0 0,1 1-1 0 0,-1-1 0 0 0,4 3 0 0 0,6 1-55 0 0,0 0 1 0 0,-1 1-1 0 0,13 7 0 0 0,13 7 201 0 0,-26-15-150 0 0,0 1 0 0 0,0 1 1 0 0,0 0-1 0 0,-1 0 1 0 0,0 1-1 0 0,18 16 0 0 0,-27-21-129 0 0,0-1 0 0 0,-1 0 0 0 0,1 0 0 0 0,0 1 0 0 0,0-1-1 0 0,0 0 1 0 0,-1 1 0 0 0,1-1 0 0 0,-1 1 0 0 0,1-1 0 0 0,-1 1 0 0 0,0-1-1 0 0,1 1 1 0 0,-1 0 0 0 0,0-1 0 0 0,0 1 0 0 0,0-1 0 0 0,0 1 0 0 0,-1 1 0 0 0,0 0 11 0 0,0 1 0 0 0,0-1 1 0 0,0 1-1 0 0,0-1 1 0 0,-1 1-1 0 0,1-1 0 0 0,-1 0 1 0 0,-3 4-1 0 0,1-2 7 0 0,0 1-1 0 0,-1-1 0 0 0,0 1 1 0 0,0-1-1 0 0,0-1 0 0 0,-1 1 1 0 0,0-1-1 0 0,-8 5 0 0 0,-8 3 9 0 0,16-8 3 0 0,-1 0 0 0 0,-14 5-1 0 0,20-8 1228 0 0,20 7-872 0 0,1 0-145 0 0,50 25 231 0 0,-61-28-463 0 0,-1 0 0 0 0,-1 0 0 0 0,1 1 0 0 0,-1 0 1 0 0,0 1-1 0 0,8 8 0 0 0,-13-12 42 0 0,1-1 1 0 0,-1 1-1 0 0,0 0 0 0 0,0 0 1 0 0,0 0-1 0 0,0 0 1 0 0,0 1-1 0 0,-1-1 0 0 0,0 1 1 0 0,1-1-1 0 0,-1 1 1 0 0,-1-1-1 0 0,1 1 0 0 0,0-1 1 0 0,-1 1-1 0 0,0 0 1 0 0,0-1-1 0 0,0 1 0 0 0,0 0 1 0 0,0-1-1 0 0,-2 5 0 0 0,-2 4 32 0 0,-1 0-1 0 0,-1 0 0 0 0,0 0 0 0 0,-1 0 1 0 0,0-1-1 0 0,0 0 0 0 0,-1-1 0 0 0,-1 0 1 0 0,0 0-1 0 0,-13 11 0 0 0,16-16 2 0 0,1-1 0 0 0,-1 0 0 0 0,0 0 0 0 0,1-1 0 0 0,-2 0 0 0 0,1 0 0 0 0,0 0 1 0 0,-1 0-1 0 0,-7 1 0 0 0,12-4-100 0 0,-1 1 0 0 0,0-1 0 0 0,0 1 0 0 0,1-1 1 0 0,-1 0-1 0 0,0 0 0 0 0,0 0 0 0 0,0 0 0 0 0,1-1 0 0 0,-1 1 1 0 0,0-1-1 0 0,1 0 0 0 0,-1 1 0 0 0,0-1 0 0 0,1-1 1 0 0,-1 1-1 0 0,1 0 0 0 0,-1 0 0 0 0,1-1 0 0 0,0 0 1 0 0,0 1-1 0 0,0-1 0 0 0,0 0 0 0 0,0 0 0 0 0,-3-4 0 0 0,2 3-270 0 0,1 0 0 0 0,0 0 0 0 0,0-1-1 0 0,0 1 1 0 0,1 0 0 0 0,-1-1 0 0 0,1 0-1 0 0,0 1 1 0 0,0-1 0 0 0,0 0-1 0 0,0 1 1 0 0,0-1 0 0 0,1 0 0 0 0,0 0-1 0 0,0 0 1 0 0,0 0 0 0 0,0 0 0 0 0,2-4-1 0 0,0-5-1208 0 0,-1-1-10 0 0</inkml:trace>
  <inkml:trace contextRef="#ctx0" brushRef="#br0" timeOffset="28289.68">8166 1637 4608 0 0,'0'1'10690'0'0,"0"7"-8749"0"0,0-3-1216 0 0,2 50 3796 0 0,-1-50-4363 0 0,0 1 0 0 0,0 0 0 0 0,0-1 0 0 0,1 1 1 0 0,0-1-1 0 0,0 0 0 0 0,3 7 0 0 0,0-3 46 0 0,-3-6-136 0 0,0 0 0 0 0,0 1 0 0 0,0-1 1 0 0,0 0-1 0 0,0 0 0 0 0,4 3 0 0 0,-4-5 16 0 0,-2 0-76 0 0,0-1-1 0 0,1 0 1 0 0,-1 1-1 0 0,0-1 1 0 0,1 0 0 0 0,-1 1-1 0 0,1-1 1 0 0,-1 0-1 0 0,1 0 1 0 0,-1 0-1 0 0,1 1 1 0 0,-1-1 0 0 0,1 0-1 0 0,-1 0 1 0 0,1 0-1 0 0,-1 0 1 0 0,1 0-1 0 0,-1 0 1 0 0,1 0-1 0 0,-1 0 1 0 0,1 0 0 0 0,-1 0-1 0 0,1 0 1 0 0,-1 0-1 0 0,0-1 1 0 0,1 1-1 0 0,-1 0 1 0 0,1 0-1 0 0,-1 0 1 0 0,1-1 0 0 0,17-6 188 0 0,-15 5-237 0 0,0-1 0 0 0,-1 0 1 0 0,1 0-1 0 0,-1 0 0 0 0,1 0 0 0 0,2-7 1 0 0,8-9-215 0 0,-12 17 201 0 0,0 1 1 0 0,0-1-1 0 0,0 0 0 0 0,0 0 1 0 0,0 1-1 0 0,-1-1 1 0 0,1 0-1 0 0,0 0 0 0 0,-1-2 1 0 0,7-14-288 0 0,-6 17 219 0 0,-2 0 118 0 0,1 1 0 0 0,-1 0 0 0 0,1-1 0 0 0,0 1 0 0 0,-1-1 0 0 0,1 1 0 0 0,0-1 0 0 0,0 1 0 0 0,-1-1 0 0 0,1 1 0 0 0,0-1 0 0 0,0 0 0 0 0,0 1-1 0 0,-1-1 1 0 0,1 1 0 0 0,0-1 0 0 0,0 1 0 0 0,0-1 0 0 0,0 0 0 0 0,0 1 0 0 0,1-2 0 0 0,-1 1 1653 0 0,-7 21-961 0 0,7-17-617 0 0,0 1 0 0 0,0-1 0 0 0,0 1 0 0 0,0 0-1 0 0,0-1 1 0 0,1 1 0 0 0,0-1 0 0 0,-1 1 0 0 0,1-1 0 0 0,1 1-1 0 0,-1-1 1 0 0,0 0 0 0 0,1 0 0 0 0,0 1 0 0 0,0-1 0 0 0,0 0 0 0 0,2 2-1 0 0,10 19 23 0 0,-13-22-67 0 0,0 0 0 0 0,1 1 0 0 0,-1-1 0 0 0,1 0-1 0 0,0 1 1 0 0,0-1 0 0 0,0 0 0 0 0,0 0 0 0 0,0-1 0 0 0,0 1-1 0 0,1 0 1 0 0,-1-1 0 0 0,1 1 0 0 0,-1-1 0 0 0,1 0 0 0 0,-1 0 0 0 0,1 0-1 0 0,4 1 1 0 0,-3-1-401 0 0,1 0-1 0 0,-1 0 0 0 0,1-1 0 0 0,6 0 1 0 0,17-4-6923 0 0,-12-2-600 0 0</inkml:trace>
  <inkml:trace contextRef="#ctx0" brushRef="#br0" timeOffset="28677.66">8648 1364 15200 0 0,'0'0'348'0'0,"-6"-8"831"0"0,2 4-1471 0 0,2 1 521 0 0,-1 0 0 0 0,0 1 0 0 0,0-1 0 0 0,0 1 0 0 0,-4-3 1 0 0,6 4-86 0 0,0 1 1 0 0,0-1 0 0 0,-1 1 0 0 0,1 0 0 0 0,0-1 0 0 0,0 1 0 0 0,-1 0 0 0 0,1 0 0 0 0,0-1 0 0 0,-1 1 0 0 0,1 0 0 0 0,0 1 0 0 0,-1-1 0 0 0,1 0 0 0 0,0 0 0 0 0,-1 0 0 0 0,1 1 0 0 0,0-1 0 0 0,0 1 0 0 0,-2 0 0 0 0,-1 1 121 0 0,-1 1 1 0 0,1 0-1 0 0,0 0 1 0 0,0 0-1 0 0,0 1 0 0 0,0-1 1 0 0,1 1-1 0 0,-1 0 1 0 0,1 0-1 0 0,0 0 0 0 0,1 0 1 0 0,-4 7-1 0 0,1-2-45 0 0,0 1-1 0 0,1 0 0 0 0,1 0 1 0 0,-5 20-1 0 0,6-14 81 0 0,1-1-1 0 0,0 0 1 0 0,2 20-1 0 0,1 1 30 0 0,-3 9 89 0 0,3 0-1 0 0,12 76 1 0 0,-8-77-2990 0 0,3 8-4759 0 0,-6-44-568 0 0</inkml:trace>
  <inkml:trace contextRef="#ctx0" brushRef="#br0" timeOffset="29115.68">8414 1631 16783 0 0,'0'0'1948'0'0,"2"0"-1117"0"0,12 4 713 0 0,-4-2-1002 0 0,0 1 0 0 0,0-2 1 0 0,1 1-1 0 0,-1-1 0 0 0,17-1 0 0 0,51-13-383 0 0,-46 5-6679 0 0,-9-1-1222 0 0</inkml:trace>
  <inkml:trace contextRef="#ctx0" brushRef="#br0" timeOffset="29116.68">8939 1326 15984 0 0,'-5'-3'305'0'0,"1"0"1"0"0,-1 0-1 0 0,0 1 1 0 0,-9-4-1 0 0,12 6-228 0 0,0-1-1 0 0,0 1 1 0 0,0 0 0 0 0,0 0 0 0 0,0-1-1 0 0,0 1 1 0 0,0 0 0 0 0,0 1-1 0 0,0-1 1 0 0,0 0 0 0 0,0 1-1 0 0,0-1 1 0 0,0 1 0 0 0,0-1-1 0 0,-3 3 1 0 0,-4 1 284 0 0,1 1-1 0 0,0 1 1 0 0,0 0 0 0 0,0 0-1 0 0,1 0 1 0 0,-1 1 0 0 0,2 0-1 0 0,-12 15 1 0 0,6-5 26 0 0,2-1 1 0 0,1 1-1 0 0,-12 28 1 0 0,14-25 150 0 0,2 0-1 0 0,0 0 1 0 0,-3 24 0 0 0,6-30-264 0 0,0-2-91 0 0,1 0 0 0 0,1 1 0 0 0,0-1-1 0 0,0 0 1 0 0,5 23 0 0 0,19 59 908 0 0,-19-78-1055 0 0,2 5-344 0 0,1-1-1 0 0,17 30 1 0 0,-23-46-594 0 0,3 3 699 0 0,0-5-7885 0 0</inkml:trace>
  <inkml:trace contextRef="#ctx0" brushRef="#br0" timeOffset="29510.79">8659 1667 12440 0 0,'0'0'12954'0'0,"2"0"-12014"0"0,28-5 899 0 0,-24 4-1791 0 0,1-1 0 0 0,-1 1 0 0 0,12-1-1 0 0,-1 2-358 0 0,0-2 0 0 0,17-3 0 0 0,10-4-7687 0 0,-18 2-363 0 0</inkml:trace>
  <inkml:trace contextRef="#ctx0" brushRef="#br0" timeOffset="29928.25">8915 1654 6448 0 0,'0'0'13149'0'0,"2"1"-11552"0"0,5 1-1318 0 0,0 0 1 0 0,0 0-1 0 0,0-1 0 0 0,0 1 0 0 0,0-2 1 0 0,0 1-1 0 0,0-1 0 0 0,0 0 0 0 0,1-1 1 0 0,-1 1-1 0 0,0-1 0 0 0,13-4 1 0 0,-12 2-341 0 0,0 1 1 0 0,0-1-1 0 0,0-1 1 0 0,-1 0-1 0 0,1 0 1 0 0,-1 0-1 0 0,0-1 1 0 0,0 0 0 0 0,-1 0-1 0 0,1-1 1 0 0,-1 1-1 0 0,0-2 1 0 0,-1 1-1 0 0,8-12 1 0 0,-12 18 30 0 0,0-1 0 0 0,-1 0 0 0 0,1 0 0 0 0,-1 1 0 0 0,1-1 0 0 0,-1 0 1 0 0,1 0-1 0 0,-1 0 0 0 0,0 0 0 0 0,1 1 0 0 0,-1-1 0 0 0,0 0 0 0 0,0 0 0 0 0,0 0 0 0 0,1 0 0 0 0,-1 0 0 0 0,0 0 1 0 0,0 0-1 0 0,0 0 0 0 0,-1 0 0 0 0,1 1 0 0 0,0-1 0 0 0,0 0 0 0 0,0 0 0 0 0,-1 0 0 0 0,1 0 0 0 0,0 0 0 0 0,-1 0 1 0 0,1 1-1 0 0,-1-1 0 0 0,1 0 0 0 0,-1 0 0 0 0,1 1 0 0 0,-1-1 0 0 0,0 0 0 0 0,1 1 0 0 0,-1-1 0 0 0,0 0 0 0 0,1 1 0 0 0,-1-1 1 0 0,0 1-1 0 0,-1-1 0 0 0,-1 0-4 0 0,1 0 1 0 0,-1 0 0 0 0,0 0 0 0 0,0 0-1 0 0,1 0 1 0 0,-1 1 0 0 0,0 0 0 0 0,0-1-1 0 0,0 1 1 0 0,0 0 0 0 0,0 0 0 0 0,-5 2-1 0 0,-8 2 295 0 0,-1 2-1 0 0,1 0 1 0 0,0 1 0 0 0,0 0-1 0 0,1 1 1 0 0,-27 20-1 0 0,39-26-178 0 0,0 0 0 0 0,0 1-1 0 0,0-1 1 0 0,1 1-1 0 0,-1 0 1 0 0,1-1 0 0 0,0 1-1 0 0,0 0 1 0 0,0 0 0 0 0,-1 4-1 0 0,2-5-8 0 0,0 0 0 0 0,0 0 0 0 0,1 0 0 0 0,-1 0 0 0 0,1 0 0 0 0,0 1 0 0 0,0-1 0 0 0,0 0 0 0 0,0 0 0 0 0,0 0 0 0 0,0 0 0 0 0,0 0 0 0 0,1 1-1 0 0,-1-1 1 0 0,1 0 0 0 0,-1 0 0 0 0,1 0 0 0 0,1 2 0 0 0,0 0-23 0 0,0 0-1 0 0,1-1 1 0 0,-1 1-1 0 0,1 0 1 0 0,0-1-1 0 0,0 0 1 0 0,0 1-1 0 0,1-1 1 0 0,-1 0-1 0 0,1-1 1 0 0,0 1-1 0 0,-1-1 1 0 0,1 1-1 0 0,0-1 1 0 0,0-1-1 0 0,1 1 1 0 0,-1 0-1 0 0,0-1 1 0 0,1 0-1 0 0,7 1 1 0 0,-5-1-232 0 0,1 0-1 0 0,-1-1 1 0 0,1 0 0 0 0,-1 0 0 0 0,9-2 0 0 0,-8 1-872 0 0,-1-1 1 0 0,1 0-1 0 0,0 0 1 0 0,11-6-1 0 0,-4-1-6748 0 0</inkml:trace>
  <inkml:trace contextRef="#ctx0" brushRef="#br0" timeOffset="29929.25">9202 1601 15200 0 0,'0'0'1378'0'0,"0"2"-934"0"0,0 47 5376 0 0,0 26-1987 0 0,0-74-3269 0 0,0-1-560 0 0,0 0 0 0 0,0 1 0 0 0,0-1 0 0 0,0 0 0 0 0,0 0 0 0 0,0 0 0 0 0,0 0 0 0 0,0 0 0 0 0,0 1 0 0 0,-1-1-1 0 0,1 0 1 0 0,0 0 0 0 0,0 0 0 0 0,0 0 0 0 0,0 1 0 0 0,0-1 0 0 0,0 0 0 0 0,0 0 0 0 0,0 0 0 0 0,1 0 0 0 0,-1 0 0 0 0,0 1 0 0 0,0-1 0 0 0,0 0 0 0 0,0 0 0 0 0,0 0-1 0 0,0 0 1 0 0,0 0 0 0 0,0 1 0 0 0,0-1 0 0 0,0 0 0 0 0,0 0 0 0 0,1 0 0 0 0,-1 0 0 0 0,0 0 0 0 0,0 0 0 0 0,0 0 0 0 0,0 1 0 0 0,0-1 0 0 0,1 0 0 0 0,-1 0 0 0 0,0 0 0 0 0,4-4-85 0 0,0 0 0 0 0,0 0 0 0 0,0-1 0 0 0,0 0 0 0 0,-1 1 0 0 0,0-1 0 0 0,4-8 0 0 0,8-12-257 0 0,37-53-968 0 0,-50 76 1263 0 0,0-1 0 0 0,0 1 1 0 0,1 0-1 0 0,-1-1 1 0 0,0 1-1 0 0,1 0 1 0 0,0 0-1 0 0,-1 1 1 0 0,1-1-1 0 0,0 1 1 0 0,0-1-1 0 0,0 1 0 0 0,0 0 1 0 0,0 0-1 0 0,1 0 1 0 0,-1 0-1 0 0,6 0 1 0 0,-6 1-351 0 0,0 0 0 0 0,0 0-1 0 0,0 0 1 0 0,0 1 0 0 0,0-1 0 0 0,0 1 0 0 0,4 1 0 0 0,0 1-1262 0 0</inkml:trace>
  <inkml:trace contextRef="#ctx0" brushRef="#br0" timeOffset="30321.03">9460 1621 15864 0 0,'0'0'1795'0'0,"8"5"201"0"0,-2-4-1830 0 0,0 0-1 0 0,0 0 0 0 0,0 0 0 0 0,0 0 0 0 0,0-1 0 0 0,0 0 0 0 0,0-1 0 0 0,1 1 1 0 0,-1-1-1 0 0,0 0 0 0 0,6-2 0 0 0,-7 1-203 0 0,0 1 1 0 0,0-1-1 0 0,0 0 1 0 0,0 0-1 0 0,-1-1 1 0 0,1 1-1 0 0,-1-1 1 0 0,0 0-1 0 0,1 0 1 0 0,-1-1-1 0 0,-1 1 0 0 0,1-1 1 0 0,6-7-1 0 0,3-3 38 0 0,-11 12 0 0 0,-1 0 0 0 0,1 1 0 0 0,0-1 0 0 0,0 0 0 0 0,-1 0 0 0 0,1 0 0 0 0,-1 0 0 0 0,0 0 0 0 0,0 0 0 0 0,0-1 0 0 0,0 1 0 0 0,1-3 0 0 0,-2 4 21 0 0,0 1 0 0 0,1-1 0 0 0,-1 0-1 0 0,0 0 1 0 0,0 0 0 0 0,0 0 0 0 0,-1 0 0 0 0,1 1-1 0 0,0-1 1 0 0,0 0 0 0 0,0 0 0 0 0,-1 0-1 0 0,1 1 1 0 0,0-1 0 0 0,-1 0 0 0 0,1 0 0 0 0,0 1-1 0 0,-1-1 1 0 0,1 0 0 0 0,-1 0 0 0 0,1 1-1 0 0,-1-1 1 0 0,0 1 0 0 0,1-1 0 0 0,-1 0-1 0 0,0 1 1 0 0,1 0 0 0 0,-1-1 0 0 0,0 1 0 0 0,0-1-1 0 0,1 1 1 0 0,-1 0 0 0 0,0-1 0 0 0,0 1-1 0 0,0 0 1 0 0,1 0 0 0 0,-1 0 0 0 0,0-1 0 0 0,0 1-1 0 0,0 0 1 0 0,0 0 0 0 0,-1 1 0 0 0,-3-1-11 0 0,0 0 1 0 0,0 1 0 0 0,0 0 0 0 0,-1 0-1 0 0,1 0 1 0 0,0 1 0 0 0,1 0 0 0 0,-9 3-1 0 0,-2 4 183 0 0,-18 12-1 0 0,17-10 16 0 0,6-4 49 0 0,0 1-1 0 0,1-1 1 0 0,0 1 0 0 0,-8 10 0 0 0,14-15-150 0 0,0 0 0 0 0,1 0 0 0 0,0 0 1 0 0,0 0-1 0 0,0 1 0 0 0,0-1 0 0 0,0 1 0 0 0,0-1 1 0 0,1 1-1 0 0,0-1 0 0 0,0 1 0 0 0,0 0 1 0 0,0-1-1 0 0,0 1 0 0 0,1 0 0 0 0,0 7 1 0 0,0-9-40 0 0,1 1 1 0 0,0-1-1 0 0,0 1 1 0 0,0-1-1 0 0,1 1 1 0 0,-1-1 0 0 0,1 0-1 0 0,-1 0 1 0 0,1 0-1 0 0,0 0 1 0 0,0 0-1 0 0,-1 0 1 0 0,2 0 0 0 0,-1-1-1 0 0,0 1 1 0 0,0-1-1 0 0,0 1 1 0 0,1-1 0 0 0,3 2-1 0 0,4 3 45 0 0,-5-4-109 0 0,-1 0 1 0 0,1 0 0 0 0,0 0 0 0 0,0 0 0 0 0,0-1 0 0 0,0 0-1 0 0,0 0 1 0 0,0 0 0 0 0,1-1 0 0 0,8 1 0 0 0,5-2-1477 0 0,29-5 1 0 0,-46 6 1237 0 0,17-5-5785 0 0,3-2-1803 0 0</inkml:trace>
  <inkml:trace contextRef="#ctx0" brushRef="#br0" timeOffset="30713.31">9821 1564 14368 0 0,'0'0'1744'0'0,"0"0"-1559"0"0,0-1 1 0 0,0 1-1 0 0,0 0 1 0 0,0-1-1 0 0,0 1 1 0 0,0 0-1 0 0,0-1 1 0 0,0 1-1 0 0,0 0 1 0 0,0-1-1 0 0,0 1 1 0 0,0 0-1 0 0,0-1 1 0 0,0 1-1 0 0,0 0 1 0 0,-1-1-1 0 0,1 1 1 0 0,0 0-1 0 0,0-1 1 0 0,0 1-1 0 0,-1 0 1 0 0,-2-1 89 0 0,0 0 0 0 0,0 1 1 0 0,1 0-1 0 0,-1 0 0 0 0,0 0 1 0 0,0 0-1 0 0,0 0 0 0 0,0 1 1 0 0,0-1-1 0 0,0 1 0 0 0,0 0 1 0 0,0 0-1 0 0,0 0 0 0 0,-4 2 1 0 0,-3 2-162 0 0,0 1 0 0 0,-15 11 0 0 0,18-11 41 0 0,1 1 1 0 0,0-1 0 0 0,-9 14-1 0 0,13-16-63 0 0,-1-1-14 0 0,1 0-1 0 0,1 0 0 0 0,-1 0 1 0 0,0 0-1 0 0,1 1 1 0 0,0-1-1 0 0,0 0 0 0 0,0 1 1 0 0,-1 4-1 0 0,2-7-60 0 0,-1 1 0 0 0,1 0 0 0 0,0 0 1 0 0,0 0-1 0 0,1 0 0 0 0,-1 0 0 0 0,0 0 0 0 0,0 0 0 0 0,1-1 0 0 0,-1 1 0 0 0,1 0 0 0 0,0 0 0 0 0,0-1 0 0 0,-1 1 1 0 0,1 0-1 0 0,0-1 0 0 0,0 1 0 0 0,2 2 0 0 0,1 0-30 0 0,-1-1 0 0 0,1 1 0 0 0,0-1 0 0 0,0 0 0 0 0,0 0 0 0 0,0-1 1 0 0,1 1-1 0 0,-1-1 0 0 0,1 0 0 0 0,-1 0 0 0 0,1 0 0 0 0,0-1 0 0 0,0 1 0 0 0,-1-1 0 0 0,1 0 0 0 0,8 0 0 0 0,-7-1-277 0 0,-1 0 0 0 0,0-1 0 0 0,0 0 0 0 0,1 1 0 0 0,-1-2-1 0 0,0 1 1 0 0,0-1 0 0 0,0 1 0 0 0,9-6 0 0 0,10-6-3726 0 0,-10 2-3181 0 0</inkml:trace>
  <inkml:trace contextRef="#ctx0" brushRef="#br0" timeOffset="30714.31">9805 1252 17071 0 0,'0'2'786'0'0,"-2"3"-608"0"0,1 0 0 0 0,0 1 0 0 0,0 0-1 0 0,0-1 1 0 0,1 11 0 0 0,-1 10 25 0 0,-1 5 1892 0 0,1 1 0 0 0,2-1 0 0 0,8 52 0 0 0,-1-13-1046 0 0,-6-48-1077 0 0,2-1-1 0 0,0-1 1 0 0,1 1-1 0 0,0-1 1 0 0,2 1-1 0 0,11 22 0 0 0,-10-31-1491 0 0,-1 0-5198 0 0,-4 0-1944 0 0</inkml:trace>
  <inkml:trace contextRef="#ctx0" brushRef="#br0" timeOffset="33211.01">10329 1262 10592 0 0,'0'0'8666'0'0,"-8"0"-2418"0"0,4 0-6325 0 0,-2 0 196 0 0,1 0 1 0 0,-1 0 0 0 0,0 1 0 0 0,1-1-1 0 0,-1 1 1 0 0,1 1 0 0 0,-1-1 0 0 0,1 1 0 0 0,0 0-1 0 0,-1 0 1 0 0,1 1 0 0 0,0 0 0 0 0,0 0-1 0 0,1 0 1 0 0,-1 0 0 0 0,1 1 0 0 0,-8 7-1 0 0,-34 35 723 0 0,41-40-794 0 0,1 0 0 0 0,0-1-1 0 0,0 1 1 0 0,0 1 0 0 0,1-1 0 0 0,0 0 0 0 0,-3 10-1 0 0,-8 20 200 0 0,10-24-159 0 0,-1-1 0 0 0,-2 16 0 0 0,4-16 17 0 0,1 1 1 0 0,0 0-1 0 0,1 0 0 0 0,0 0 1 0 0,2 19-1 0 0,2 2 123 0 0,-2-17-170 0 0,1 0 1 0 0,0 0-1 0 0,1 0 1 0 0,6 15-1 0 0,0-5-25 0 0,-4-8-1 0 0,2-1-1 0 0,0 1 1 0 0,1-1 0 0 0,11 18 0 0 0,-2-12 24 0 0,32 33 0 0 0,-39-45-64 0 0,9 8-1188 0 0,-13-14 100 0 0,-2-2-254 0 0,-3 0-2920 0 0</inkml:trace>
  <inkml:trace contextRef="#ctx0" brushRef="#br0" timeOffset="33613.41">10040 1712 7368 0 0,'0'0'6054'0'0,"2"0"-3121"0"0,27-10 2020 0 0,12-3-2078 0 0,-21 9-2626 0 0,145-32 2494 0 0,-90 19-4345 0 0,-60 14-204 0 0</inkml:trace>
  <inkml:trace contextRef="#ctx0" brushRef="#br0" timeOffset="34160.21">10563 1259 1840 0 0,'0'0'83'0'0,"0"0"-6"0"0,-5 3 2032 0 0,1 1 0 0 0,-1-1-1 0 0,1 1 1 0 0,0 0 0 0 0,1 0 0 0 0,-5 5 0 0 0,5-4-860 0 0,-1 1 1 0 0,1-1-1 0 0,1 0 1 0 0,-5 11 0 0 0,3 0-1056 0 0,1-1 0 0 0,0 0 0 0 0,-1 22 0 0 0,-2 10 1867 0 0,5-37-1819 0 0,0 0-1 0 0,1 0 1 0 0,0-1-1 0 0,3 20 1 0 0,0 13 305 0 0,-2-30-460 0 0,0 1 0 0 0,1-1 0 0 0,0 0 0 0 0,1 0 0 0 0,7 21 0 0 0,5-13-65 0 0,-15-20-20 0 0,0 1-1 0 0,0-1 1 0 0,0 1 0 0 0,0-1 0 0 0,0 1-1 0 0,1-1 1 0 0,-1 1 0 0 0,0-1 0 0 0,0 1-1 0 0,1-1 1 0 0,-1 1 0 0 0,0-1 0 0 0,1 0-1 0 0,-1 1 1 0 0,0-1 0 0 0,1 0 0 0 0,-1 1-1 0 0,0-1 1 0 0,1 0 0 0 0,-1 1 0 0 0,1-1-1 0 0,-1 0 1 0 0,1 0 0 0 0,-1 0 0 0 0,1 1-1 0 0,-1-1 1 0 0,1 0 0 0 0,0 0 0 0 0,1 0 0 0 0,-1 2-33 0 0,1-1-1 0 0,-1-1 1 0 0,1 1-1 0 0,-1 0 0 0 0,1 0 1 0 0,-1 0-1 0 0,1-1 1 0 0,0 1-1 0 0,0-1 1 0 0,-1 1-1 0 0,1-1 1 0 0,0 0-1 0 0,2 0 1 0 0,0-1-93 0 0,0 1 0 0 0,0-2 0 0 0,1 1 0 0 0,-1-1 0 0 0,0 1 0 0 0,6-5 0 0 0,-7 6 114 0 0,-3-1 10 0 0,1 1 0 0 0,0 0 0 0 0,-1 0 0 0 0,1-1 0 0 0,0 1 0 0 0,-1 0 0 0 0,1-1 0 0 0,0 1 0 0 0,-1-1 0 0 0,1 1-1 0 0,-1-1 1 0 0,1 1 0 0 0,-1-1 0 0 0,1 1 0 0 0,-1-1 0 0 0,1 1 0 0 0,-1-1 0 0 0,0 0 0 0 0,1 1 0 0 0,-1-1 0 0 0,0 0 0 0 0,1 1 0 0 0,-1-2 0 0 0,8-15 0 0 0,-6 12 83 0 0,1-1 1 0 0,0 1-1 0 0,1 0 0 0 0,4-6 0 0 0,-7 10 300 0 0,2-7-385 0 0,-1-1 1 0 0,1 1-1 0 0,0 0 0 0 0,6-9 1 0 0,-7 14-59 0 0,-1 0-1 0 0,1 1 1 0 0,-1-1 0 0 0,0 0 0 0 0,0 0 0 0 0,0 0-1 0 0,0 0 1 0 0,-1 0 0 0 0,1 0 0 0 0,-1 0 0 0 0,0 0 0 0 0,1 0-1 0 0,-2-5 1 0 0,0 6 12 0 0,-1 0 36 0 0,0-1 23 0 0,1-1 45 0 0,0 4 301 0 0,9 8-7533 0 0,-2-2-255 0 0</inkml:trace>
  <inkml:trace contextRef="#ctx0" brushRef="#br0" timeOffset="34778.74">10711 1529 9416 0 0,'0'0'11903'0'0,"-1"10"-10096"0"0,-2-2-1490 0 0,1-1-1 0 0,0 1 1 0 0,0 0 0 0 0,0 0 0 0 0,1-1-1 0 0,0 10 1 0 0,-1-3-62 0 0,2-13-215 0 0,-1 1 0 0 0,1-1 0 0 0,0 1 0 0 0,0 0 0 0 0,0-1 0 0 0,0 1 1 0 0,0-1-1 0 0,0 1 0 0 0,0-1 0 0 0,0 1 0 0 0,1-1 0 0 0,-1 1 0 0 0,1 1 0 0 0,5 13 272 0 0,-5-12-229 0 0,1-1-1 0 0,-1 1 1 0 0,1 0-1 0 0,3 6 1 0 0,-4-9-68 0 0,0 0 0 0 0,0 1 0 0 0,0-1 0 0 0,0 0 0 0 0,1 0 0 0 0,-1 0 0 0 0,0 0 0 0 0,1 0 0 0 0,-1 0 0 0 0,1 0 0 0 0,-1-1 0 0 0,1 1 0 0 0,-1 0 0 0 0,1-1 0 0 0,2 1 0 0 0,-2 0-31 0 0,1 0-1 0 0,-1-1 0 0 0,1 1 1 0 0,0-1-1 0 0,0 0 0 0 0,-1 0 1 0 0,1 0-1 0 0,0 0 0 0 0,-1 0 0 0 0,1-1 1 0 0,0 1-1 0 0,-1-1 0 0 0,1 0 1 0 0,-1 0-1 0 0,1 0 0 0 0,-1 0 0 0 0,1 0 1 0 0,-1 0-1 0 0,1-1 0 0 0,-1 1 1 0 0,0-1-1 0 0,0 1 0 0 0,0-1 0 0 0,0 0 1 0 0,0 0-1 0 0,0 0 0 0 0,-1 0 1 0 0,1 0-1 0 0,2-4 0 0 0,-1 0-233 0 0,0 0 1 0 0,0 1-1 0 0,0-1 0 0 0,-1 0 0 0 0,2-9 1 0 0,-2 10 150 0 0,-1 4 64 0 0,-1-1 1 0 0,1 1-1 0 0,-1-1 1 0 0,1 1-1 0 0,-1-1 1 0 0,0 1-1 0 0,0-1 1 0 0,0 0-1 0 0,1 1 1 0 0,-2-1-1 0 0,1 1 1 0 0,0-1-1 0 0,0 0 1 0 0,0 1-1 0 0,-1-1 1 0 0,0-1-1 0 0,-2-3 49 0 0,3 4 59 0 0,-4 0 1201 0 0,4 2-1240 0 0,0 0 0 0 0,0-1-1 0 0,0 1 1 0 0,0 0 0 0 0,0 0 0 0 0,0 0-1 0 0,-1 0 1 0 0,1 0 0 0 0,0-1 0 0 0,0 1-1 0 0,0 0 1 0 0,0 0 0 0 0,-1 0 0 0 0,1 0-1 0 0,0 0 1 0 0,0 0 0 0 0,0 0 0 0 0,0 0-1 0 0,-1 0 1 0 0,1 0 0 0 0,0 0 0 0 0,0-1-1 0 0,0 1 1 0 0,-1 0 0 0 0,1 0 0 0 0,0 0-1 0 0,0 0 1 0 0,0 0 0 0 0,0 1 0 0 0,-1-1-1 0 0,1 0 1 0 0,0 0 0 0 0,0 0 0 0 0,0 0-1 0 0,-1 0 1 0 0,1 0 0 0 0,0 0 0 0 0,0 0-1 0 0,0 0 1 0 0,0 0 0 0 0,-1 0 0 0 0,1 1-1 0 0,0-1 1 0 0,0 0 0 0 0,0 0 0 0 0,0 0-1 0 0,0 0 1 0 0,-1 1 0 0 0,1-1 1 0 0,-1 1 0 0 0,0 0 0 0 0,0-1 0 0 0,1 1 0 0 0,-1 0 0 0 0,0 0 0 0 0,1 0 0 0 0,-1 0 0 0 0,1 0 0 0 0,-1 0 0 0 0,1-1 0 0 0,0 1 0 0 0,-1 0 0 0 0,1 0 0 0 0,0 0 0 0 0,-1 0 0 0 0,1 1 0 0 0,0-1 0 0 0,0 0 0 0 0,0 0 0 0 0,0 0 0 0 0,0 0 0 0 0,0 0 0 0 0,0 0 0 0 0,1 0 0 0 0,-1 0 0 0 0,0 0 0 0 0,1 1 0 0 0,1 4-60 0 0,0 0 0 0 0,1-1 0 0 0,4 9 0 0 0,-5-9 82 0 0,2 0-56 0 0,1 0 0 0 0,-1 1 1 0 0,1-1-1 0 0,0-1 0 0 0,0 1 0 0 0,0-1 0 0 0,1 0 1 0 0,0 0-1 0 0,-1 0 0 0 0,1-1 0 0 0,1 0 1 0 0,12 5-1 0 0,-15-7-177 0 0,0 0 1 0 0,0-1 0 0 0,1 1-1 0 0,-1-1 1 0 0,0 0-1 0 0,8 0 1 0 0,0-2-2740 0 0,-1-2-3515 0 0,-3 0-1287 0 0</inkml:trace>
  <inkml:trace contextRef="#ctx0" brushRef="#br0" timeOffset="35180.05">11050 1568 11376 0 0,'0'0'1030'0'0,"4"-11"-537"0"0,-3 7 2065 0 0,-1 2-2441 0 0,-2-7 4773 0 0,1 9-4691 0 0,0-1-1 0 0,0 1 1 0 0,0 0 0 0 0,0 0 0 0 0,1 0 0 0 0,-1 0-1 0 0,0 0 1 0 0,0 0 0 0 0,0 0 0 0 0,0 0 0 0 0,0 0 0 0 0,0 0-1 0 0,-1 1 1 0 0,-1 0-73 0 0,0 0 0 0 0,0 0-1 0 0,0 0 1 0 0,0 1-1 0 0,1-1 1 0 0,-1 1 0 0 0,0-1-1 0 0,1 1 1 0 0,-1 0 0 0 0,1 0-1 0 0,0 1 1 0 0,0-1 0 0 0,-1 0-1 0 0,2 1 1 0 0,-1-1 0 0 0,0 1-1 0 0,0-1 1 0 0,1 1-1 0 0,-2 3 1 0 0,2-4-70 0 0,0 1 0 0 0,-1 0 0 0 0,1-1 0 0 0,1 1 0 0 0,-1 0-1 0 0,0 0 1 0 0,1-1 0 0 0,-1 1 0 0 0,1 0 0 0 0,0 0 0 0 0,0 0 0 0 0,0-1 0 0 0,0 1 0 0 0,1 0 0 0 0,-1 0-1 0 0,1 0 1 0 0,-1-1 0 0 0,1 1 0 0 0,0 0 0 0 0,0-1 0 0 0,2 4 0 0 0,-1-4-15 0 0,-1 1 1 0 0,1-1 0 0 0,0 0-1 0 0,0 0 1 0 0,0 1-1 0 0,1-2 1 0 0,-1 1 0 0 0,0 0-1 0 0,1 0 1 0 0,-1-1-1 0 0,1 1 1 0 0,-1-1-1 0 0,1 0 1 0 0,0 0 0 0 0,0 0-1 0 0,-1 0 1 0 0,1 0-1 0 0,0 0 1 0 0,0-1 0 0 0,5 1-1 0 0,-1 0-14 0 0,0 0 0 0 0,-1-1 0 0 0,1 0 0 0 0,0 0 0 0 0,0 0 0 0 0,0-1 0 0 0,0 0-1 0 0,0 0 1 0 0,-1-1 0 0 0,10-2 0 0 0,-8 1-35 0 0,-3 1-24 0 0,0 0-1 0 0,1 0 1 0 0,-1 0 0 0 0,8-6 0 0 0,-12 7 20 0 0,1 0 1 0 0,-1 0 0 0 0,0 0-1 0 0,0 0 1 0 0,0-1-1 0 0,1 1 1 0 0,-1 0-1 0 0,-1-1 1 0 0,1 1 0 0 0,0 0-1 0 0,0-1 1 0 0,0 1-1 0 0,-1-1 1 0 0,1 0-1 0 0,-1 1 1 0 0,1-1 0 0 0,-1 1-1 0 0,0-1 1 0 0,1 0-1 0 0,-1-3 1 0 0,0 3-40 0 0,-1 0 0 0 0,1-1 1 0 0,0 1-1 0 0,-1-1 0 0 0,0 1 1 0 0,1 0-1 0 0,-1 0 0 0 0,0-1 1 0 0,0 1-1 0 0,0 0 0 0 0,0 0 0 0 0,-1 0 1 0 0,1 0-1 0 0,-1 0 0 0 0,1 0 1 0 0,-1 0-1 0 0,0 1 0 0 0,-2-3 1 0 0,2 2-58 0 0,-1 0 1 0 0,0 0 0 0 0,0 1 0 0 0,1-1 0 0 0,-1 1 0 0 0,0-1 0 0 0,-1 1 0 0 0,1 0 0 0 0,0 0 0 0 0,0 1-1 0 0,0-1 1 0 0,-1 1 0 0 0,-4-1 0 0 0,-3 0-483 0 0,-2 0-1006 0 0,5 2-2532 0 0</inkml:trace>
  <inkml:trace contextRef="#ctx0" brushRef="#br0" timeOffset="35662.35">11232 1572 11520 0 0,'0'0'1040'0'0,"0"7"-832"0"0,0-3 723 0 0,0-1 0 0 0,1 0 0 0 0,-1 1 1 0 0,1-1-1 0 0,0 0 0 0 0,0 0 0 0 0,0 0 1 0 0,0 1-1 0 0,1-1 0 0 0,-1 0 0 0 0,4 4 1 0 0,6 9 1397 0 0,-4-7-3506 0 0,-5-7 1231 0 0,-1-2-54 0 0,-1 0 0 0 0,1 0 0 0 0,-1 1 1 0 0,1-1-1 0 0,-1 0 0 0 0,0 0 0 0 0,1 0 1 0 0,-1 0-1 0 0,1 0 0 0 0,-1 0 1 0 0,1 0-1 0 0,-1 0 0 0 0,0-1 0 0 0,1 1 1 0 0,-1 0-1 0 0,1 0 0 0 0,-1 0 0 0 0,0 0 1 0 0,1-1-1 0 0,-1 1 0 0 0,1 0 1 0 0,-1 0-1 0 0,0-1 0 0 0,1 1 0 0 0,-1 0 1 0 0,0 0-1 0 0,1-1 0 0 0,-1 1 0 0 0,0 0 1 0 0,0-1-1 0 0,1 1 0 0 0,-1-1 1 0 0,0 1-1 0 0,0 0 0 0 0,0-1 0 0 0,1 1 1 0 0,-1-1-1 0 0,0 1 0 0 0,0 0 0 0 0,0-1 1 0 0,0 0-1 0 0,1-1-1 0 0,1-2 1 0 0,1 0 0 0 0,0 0 0 0 0,0-1 0 0 0,0 1 0 0 0,0 1 0 0 0,1-1 0 0 0,5-4 0 0 0,0 0 0 0 0,-8 6 0 0 0,1-1 0 0 0,23-10 0 0 0,-18 10 0 0 0,0 1 0 0 0,13-3 0 0 0,-19 4 0 0 0,9 1 0 0 0,27 7-997 0 0,-36-7 535 0 0,0 0 1 0 0,0 1-1 0 0,1-1 0 0 0,-1 1 1 0 0,0-1-1 0 0,0 1 1 0 0,0-1-1 0 0,0 1 0 0 0,0 0 1 0 0,0 0-1 0 0,0-1 1 0 0,0 1-1 0 0,0 0 0 0 0,0 0 1 0 0,1 2-1 0 0,9 7 2069 0 0,-8-8-1015 0 0,1 1 0 0 0,-1 0 0 0 0,1 1 0 0 0,-1-1 0 0 0,0 1 0 0 0,0-1 0 0 0,-1 1 0 0 0,1 0 0 0 0,3 7 0 0 0,0 0-257 0 0,1-2-80 0 0,-6-8-198 0 0,0 0 0 0 0,0 0-1 0 0,0 0 1 0 0,-1 0 0 0 0,1 1 0 0 0,0-1-1 0 0,-1 0 1 0 0,1 0 0 0 0,-1 1 0 0 0,1-1 0 0 0,-1 0-1 0 0,1 2 1 0 0,6 17 455 0 0,-4-17-709 0 0,-2-2-836 0 0</inkml:trace>
  <inkml:trace contextRef="#ctx0" brushRef="#br0" timeOffset="36042.56">11473 1356 20815 0 0,'0'0'4240'0'0,"7"4"-4600"0"0,1-1-176 0 0,-1 0-32 0 0,4 4-5800 0 0,-3-3-1151 0 0</inkml:trace>
  <inkml:trace contextRef="#ctx0" brushRef="#br0" timeOffset="36453.4">11661 1518 5064 0 0,'0'0'15495'0'0,"-1"1"-14632"0"0,-8 5-100 0 0,2 1-1 0 0,-1 0 1 0 0,1 0-1 0 0,-8 12 1 0 0,12-16-689 0 0,1 0-1 0 0,1 0 1 0 0,-1 0-1 0 0,0 0 1 0 0,1 0-1 0 0,0 0 1 0 0,-1 1 0 0 0,1-1-1 0 0,0 0 1 0 0,1 1-1 0 0,-1-1 1 0 0,1 1-1 0 0,-1-1 1 0 0,1 0-1 0 0,0 1 1 0 0,0-1 0 0 0,1 5-1 0 0,0-6-46 0 0,0 1-1 0 0,0 0 1 0 0,1-1-1 0 0,-1 1 1 0 0,0-1-1 0 0,1 1 0 0 0,-1-1 1 0 0,1 0-1 0 0,0 0 1 0 0,0 0-1 0 0,0 0 1 0 0,0 0-1 0 0,0 0 1 0 0,1-1-1 0 0,-1 1 1 0 0,0 0-1 0 0,1-1 1 0 0,3 2-1 0 0,1 0-5 0 0,-1 0 0 0 0,1-1-1 0 0,0 0 1 0 0,0 0 0 0 0,0-1-1 0 0,9 1 1 0 0,-2-1-329 0 0,1-1-1 0 0,19-3 1 0 0,-6 0-7529 0 0,-14 2-112 0 0</inkml:trace>
  <inkml:trace contextRef="#ctx0" brushRef="#br0" timeOffset="37068.41">12098 1530 14600 0 0,'0'0'10037'0'0,"0"0"-9881"0"0,-2-2-74 0 0,-6-8 19 0 0,7 9-92 0 0,1 1 1 0 0,-1-1 0 0 0,1 0-1 0 0,-1 0 1 0 0,0 0 0 0 0,1 0-1 0 0,-1 1 1 0 0,0-1 0 0 0,0 0-1 0 0,0 1 1 0 0,0-1 0 0 0,0 1-1 0 0,1-1 1 0 0,-1 1 0 0 0,0-1-1 0 0,0 1 1 0 0,0 0 0 0 0,-2-1-1 0 0,-23-4-9 0 0,20 5 48 0 0,0 1 0 0 0,0 0 0 0 0,0 0 0 0 0,-1 0-1 0 0,1 1 1 0 0,0 0 0 0 0,0 0 0 0 0,-7 4 0 0 0,10-4-18 0 0,0-1 0 0 0,1 1 0 0 0,-1 0 0 0 0,0-1 1 0 0,0 1-1 0 0,1 1 0 0 0,-1-1 0 0 0,1 0 0 0 0,0 0 0 0 0,0 1 1 0 0,0 0-1 0 0,0-1 0 0 0,0 1 0 0 0,0 0 0 0 0,1 0 0 0 0,-1 0 0 0 0,-1 5 1 0 0,3-5 27 0 0,0 0 1 0 0,0 1-1 0 0,0-1 1 0 0,0 0 0 0 0,1 0-1 0 0,-1 1 1 0 0,1-1-1 0 0,0 0 1 0 0,0 0 0 0 0,0 0-1 0 0,0 0 1 0 0,3 5-1 0 0,-2-4-37 0 0,0 0 1 0 0,1-1-1 0 0,-1 1 0 0 0,1-1 0 0 0,-1 1 0 0 0,1-1 0 0 0,0 0 1 0 0,1 0-1 0 0,3 3 0 0 0,8 4 90 0 0,1-1 1 0 0,0-1-1 0 0,31 12 0 0 0,-42-20-216 0 0,0 1-1 0 0,0 0 1 0 0,1-1-1 0 0,-1 0 1 0 0,0-1-1 0 0,0 1 1 0 0,10-3-1 0 0,-13 2-31 0 0,-1 0 1 0 0,1 0-1 0 0,0 0 0 0 0,-1 0 0 0 0,1 0 0 0 0,-1 0 1 0 0,1-1-1 0 0,-1 1 0 0 0,0-1 0 0 0,1 1 0 0 0,-1-1 1 0 0,0 0-1 0 0,0 1 0 0 0,0-1 0 0 0,0 0 0 0 0,-1 0 0 0 0,1 0 1 0 0,0 1-1 0 0,0-3 0 0 0,2-5-1223 0 0,-2 7 1075 0 0,0 0-1 0 0,0 0 0 0 0,0-1 0 0 0,-1 1 0 0 0,1 0 1 0 0,-1 0-1 0 0,0 0 0 0 0,0-1 0 0 0,1 1 1 0 0,-2 0-1 0 0,1-1 0 0 0,0 1 0 0 0,0 0 0 0 0,-1-4 1 0 0,-1 1-90 0 0,0-1-1 0 0,0 0 1 0 0,-1 1 0 0 0,-3-7 0 0 0,4 10 508 0 0,1 0 0 0 0,-1 0 0 0 0,1 0 0 0 0,-1 0-1 0 0,0 1 1 0 0,0-1 0 0 0,0 1 0 0 0,-3-3 0 0 0,-6-4 1803 0 0,10 7-860 0 0,-6-2 1673 0 0,3 2-130 0 0,5 9-1443 0 0,0-3-1091 0 0,1 0 0 0 0,0-1 1 0 0,0 1-1 0 0,0 0 0 0 0,0-1 1 0 0,1 1-1 0 0,-1-1 0 0 0,1 0 1 0 0,0 0-1 0 0,1 0 1 0 0,-1 0-1 0 0,1-1 0 0 0,5 5 1 0 0,2 1-102 0 0,1 0 0 0 0,0-2 0 0 0,20 11 0 0 0,-23-14-528 0 0,1 0 0 0 0,0-1 0 0 0,0 0-1 0 0,0 0 1 0 0,1-1 0 0 0,-1-1-1 0 0,20 2 1 0 0,-14-3-907 0 0</inkml:trace>
  <inkml:trace contextRef="#ctx0" brushRef="#br0" timeOffset="37475.15">12491 1529 2304 0 0,'-21'-5'203'0'0,"20"5"-103"0"0,0 0 0 0 0,0 0 0 0 0,0-1 1 0 0,0 1-1 0 0,0 0 0 0 0,0 0 1 0 0,0-1-1 0 0,1 1 0 0 0,-1-1 1 0 0,0 1-1 0 0,0 0 0 0 0,0-1 0 0 0,0 0 1 0 0,0 1-1 0 0,1-1 0 0 0,-1 0 1 0 0,0 1-1 0 0,-10-5 18234 0 0,7 7-18136 0 0,1 0 0 0 0,-1 0 0 0 0,0 0 0 0 0,1 0 0 0 0,0 1 0 0 0,-1-1 0 0 0,1 1 0 0 0,0 0 0 0 0,-5 6 0 0 0,7-7-94 0 0,0-1 0 0 0,0 1 0 0 0,0-1 0 0 0,0 1 0 0 0,1 0 0 0 0,-1-1 0 0 0,0 1 0 0 0,1 2 0 0 0,-1-2-47 0 0,1-1 0 0 0,-1 1 0 0 0,1-1-1 0 0,-1 1 1 0 0,0 0 0 0 0,0-1 0 0 0,0 1 0 0 0,-1 1 0 0 0,1-2-35 0 0,0 0 0 0 0,0 1 0 0 0,-1-1-1 0 0,1 0 1 0 0,0 1 0 0 0,1-1 0 0 0,-1 1 0 0 0,0-1 0 0 0,0 1 0 0 0,1-1 0 0 0,-1 1-1 0 0,1 0 1 0 0,-1-1 0 0 0,1 1 0 0 0,0 0 0 0 0,-1 1 0 0 0,1-2-8 0 0,0 1 0 0 0,-1-1 0 0 0,1 0-1 0 0,-1 0 1 0 0,1 0 0 0 0,-1 0 0 0 0,1 0 0 0 0,-1 0 0 0 0,0 0 0 0 0,1 0 0 0 0,-1 0 0 0 0,0-1 0 0 0,-1 2 0 0 0,2-1 3 0 0,-1-1 0 0 0,0 1 0 0 0,1-1 0 0 0,-1 1 0 0 0,0 0 1 0 0,1 0-1 0 0,-1-1 0 0 0,1 1 0 0 0,-1 0 0 0 0,1 0 0 0 0,0-1 1 0 0,-1 1-1 0 0,1 0 0 0 0,0 0 0 0 0,-1 0 0 0 0,1 0 1 0 0,0 0-1 0 0,0 0 0 0 0,0 0 0 0 0,0-1 0 0 0,0 1 0 0 0,0 0 1 0 0,0 0-1 0 0,0 0 0 0 0,0 1 0 0 0,1 3 73 0 0,1-1 0 0 0,-1 1 0 0 0,1 0-1 0 0,0-1 1 0 0,3 7 0 0 0,-4-9-76 0 0,1 0-1 0 0,0 0 1 0 0,0 0 0 0 0,0 0-1 0 0,0 0 1 0 0,0 0 0 0 0,0-1-1 0 0,0 1 1 0 0,0-1 0 0 0,1 1-1 0 0,3 1 1 0 0,1-1-50 0 0,-1 0-1 0 0,0 0 1 0 0,1 0 0 0 0,-1-1-1 0 0,1 0 1 0 0,11 1 0 0 0,41-4-1872 0 0,-43 1 878 0 0,7-1-849 0 0</inkml:trace>
  <inkml:trace contextRef="#ctx0" brushRef="#br0" timeOffset="37871.46">12657 1546 5064 0 0,'0'0'17799'0'0,"-4"8"-16024"0"0,4-4-1569 0 0,-1 0 0 0 0,0 0 0 0 0,1 0 0 0 0,0 0 0 0 0,0 0 0 0 0,1 1 0 0 0,-1-1 0 0 0,1 0-1 0 0,0 0 1 0 0,0 0 0 0 0,0 0 0 0 0,0 0 0 0 0,1 0 0 0 0,2 5 0 0 0,-1-3-118 0 0,-1-1 0 0 0,0 1 0 0 0,0 0 0 0 0,2 10 0 0 0,3 7-523 0 0,-7-8-2391 0 0</inkml:trace>
  <inkml:trace contextRef="#ctx0" brushRef="#br0" timeOffset="37872.46">12641 1339 20127 0 0,'-19'-5'4360'0'0,"27"12"-4360"0"0,-1 3 0 0 0,2-3-6560 0 0,-2 3-1271 0 0</inkml:trace>
  <inkml:trace contextRef="#ctx0" brushRef="#br0" timeOffset="38249.49">12886 1499 6448 0 0,'-8'-1'-1045'0'0,"-2"2"8236"0"0,19-1 2830 0 0,-17 1-8367 0 0,-9 8-1050 0 0,11-6-317 0 0,-1 1 1 0 0,0 0-1 0 0,1 0 0 0 0,-8 7 1 0 0,10-4-147 0 0,4-6-131 0 0,-1-1 0 0 0,1 1 0 0 0,0-1 0 0 0,0 0-1 0 0,0 1 1 0 0,0-1 0 0 0,0 0 0 0 0,0 0 0 0 0,-1 1 0 0 0,1-1-1 0 0,0 0 1 0 0,0 1 0 0 0,-1-1 0 0 0,1 0 0 0 0,0 0 0 0 0,0 1-1 0 0,-1-1 1 0 0,1 0 0 0 0,0 0 0 0 0,-1 0 0 0 0,1 1 0 0 0,0-1-1 0 0,-1 0 1 0 0,1 20 524 0 0,0-16-486 0 0,1-1 1 0 0,-1 0-1 0 0,1 0 1 0 0,0 0-1 0 0,0 0 1 0 0,0 0-1 0 0,0 0 1 0 0,0 0-1 0 0,1 0 1 0 0,-1 0-1 0 0,1-1 1 0 0,0 1-1 0 0,0 0 1 0 0,0-1 0 0 0,0 0-1 0 0,0 1 1 0 0,0-1-1 0 0,1 0 1 0 0,-1 0-1 0 0,1 0 1 0 0,0 0-1 0 0,-1-1 1 0 0,6 3-1 0 0,5 2-467 0 0,0-1-1 0 0,0 0 1 0 0,27 5-1 0 0,-17-8-1559 0 0,-14-3 1308 0 0,16 1-843 0 0</inkml:trace>
  <inkml:trace contextRef="#ctx0" brushRef="#br0" timeOffset="38714.88">12924 1178 13448 0 0,'0'0'1216'0'0,"-2"2"-1000"0"0,-2 2 233 0 0,0 0 1 0 0,0 1 0 0 0,1-1 0 0 0,-6 9 0 0 0,8-11-245 0 0,0 0 0 0 0,1 0 0 0 0,-1 0 0 0 0,0 0 0 0 0,0 0 0 0 0,1 0 0 0 0,-1 0 0 0 0,1 0 0 0 0,0 0 1 0 0,0 0-1 0 0,0 0 0 0 0,0 1 0 0 0,0-1 0 0 0,0 0 0 0 0,0 0 0 0 0,2 4 0 0 0,0 5 533 0 0,0-1-1 0 0,0 1 0 0 0,-1 0 1 0 0,0 0-1 0 0,-1 14 0 0 0,0-23-633 0 0,-1 17 642 0 0,0-15-664 0 0,1 0 0 0 0,0 0 1 0 0,0 0-1 0 0,0 0 0 0 0,0 1 0 0 0,0-1 0 0 0,1 0 0 0 0,1 4 1 0 0,2 4 84 0 0,0-1 1 0 0,-1 1 0 0 0,0 0-1 0 0,1 15 1 0 0,-2-15-10 0 0,1-1 0 0 0,0 1-1 0 0,1-1 1 0 0,0 0 0 0 0,0 0 0 0 0,2-1-1 0 0,12 21 1 0 0,1 4 0 0 0,31 48-1 0 0,-31-56-371 0 0,-14-22-388 0 0,-1 1-1 0 0,0-1 1 0 0,4 8 0 0 0,-2-3-5905 0 0,4-5-2063 0 0</inkml:trace>
  <inkml:trace contextRef="#ctx0" brushRef="#br0" timeOffset="39495.46">13566 1118 1376 0 0,'0'0'65'0'0,"-2"0"282"0"0,-2 0 1900 0 0,-14 0 15477 0 0,13 0-15921 0 0,3 0-4799 0 0,0 0 3289 0 0,-13 8 295 0 0,13-7-512 0 0,-1 0 0 0 0,1 0 0 0 0,-1 0-1 0 0,1 1 1 0 0,-1-1 0 0 0,1 1 0 0 0,0 0-1 0 0,-4 3 1 0 0,-16 12 570 0 0,20-16-580 0 0,1 0 0 0 0,-1 0 0 0 0,1 1 0 0 0,0-1 0 0 0,-1 0 0 0 0,1 0 0 0 0,0 1 0 0 0,0-1 0 0 0,0 1 0 0 0,0-1 0 0 0,0 1 0 0 0,0-1 0 0 0,-1 4 0 0 0,-9 13 444 0 0,9-16-473 0 0,1 0 0 0 0,-1 1 0 0 0,1-1 0 0 0,0 1 0 0 0,-1-1 0 0 0,1 1-1 0 0,1 0 1 0 0,-2 4 0 0 0,-7 16 245 0 0,-46 70 1201 0 0,48-78-1257 0 0,1-1 0 0 0,0 1 1 0 0,1 0-1 0 0,0 0 0 0 0,-4 26 0 0 0,7-29-65 0 0,0 0-1 0 0,1 1 1 0 0,2 22-1 0 0,-1-30-138 0 0,0 0-1 0 0,1 0 1 0 0,0 0-1 0 0,0 0 0 0 0,1-1 1 0 0,-1 1-1 0 0,1 0 0 0 0,0-1 1 0 0,0 1-1 0 0,1-1 0 0 0,-1 1 1 0 0,4 3-1 0 0,15 18 115 0 0,-15-17-114 0 0,0-1 0 0 0,0 0-1 0 0,1-1 1 0 0,0 0 0 0 0,1 0-1 0 0,11 8 1 0 0,-16-13-224 0 0,17 11-96 0 0,38 18 1 0 0,-22-19-8131 0 0,-14-6-34 0 0</inkml:trace>
  <inkml:trace contextRef="#ctx0" brushRef="#br0" timeOffset="39888.82">13724 1245 18399 0 0,'0'0'2947'0'0,"1"1"-2438"0"0,2 2-343 0 0,-1 1 0 0 0,0-1-1 0 0,0 0 1 0 0,0 1 0 0 0,0 0-1 0 0,-1-1 1 0 0,1 1-1 0 0,-1 0 1 0 0,0 0 0 0 0,1 4-1 0 0,6 46 905 0 0,-7-45-962 0 0,3 79 1127 0 0,-1-6-526 0 0,-3-71-663 0 0,0 0 1 0 0,-2 13-1 0 0,0 7-49 0 0,2-16-568 0 0,1 18 315 0 0,6-13-7666 0 0,-4-14 96 0 0</inkml:trace>
  <inkml:trace contextRef="#ctx0" brushRef="#br0" timeOffset="40387.58">13746 1225 18975 0 0,'0'0'2178'0'0,"1"-1"-1569"0"0,2-1-494 0 0,0 0 0 0 0,0-1 0 0 0,0 1 1 0 0,0 0-1 0 0,0 1 0 0 0,0-1 0 0 0,1 1 0 0 0,-1-1 0 0 0,0 1 1 0 0,8-2-1 0 0,38-3 1352 0 0,-24 4-1196 0 0,-7 2-324 0 0,1 0 0 0 0,-1 1-1 0 0,28 4 1 0 0,-38-4 36 0 0,-4 0-19 0 0,0 0 1 0 0,0 1 0 0 0,0-1 0 0 0,6 4 0 0 0,4 1-87 0 0,-12-4 69 0 0,-1-2 53 0 0,-1 1 0 0 0,1-1-1 0 0,-1 1 1 0 0,0-1 0 0 0,1 1 0 0 0,-1 0 0 0 0,0-1-1 0 0,1 1 1 0 0,-1 0 0 0 0,0-1 0 0 0,0 1 0 0 0,0 0-1 0 0,0-1 1 0 0,0 1 0 0 0,0 0 0 0 0,0-1 0 0 0,0 1-1 0 0,0 0 1 0 0,0-1 0 0 0,0 1 0 0 0,0 0 0 0 0,0-1-1 0 0,0 1 1 0 0,-1 0 0 0 0,1-1 0 0 0,0 1 0 0 0,0-1-1 0 0,-1 1 1 0 0,1 0 0 0 0,-1 0 0 0 0,0 1 6 0 0,-3 5 68 0 0,1-1 0 0 0,-1 0 0 0 0,0 1 0 0 0,-7 6 0 0 0,-6 9 177 0 0,3-2-147 0 0,9-14 67 0 0,1-1 0 0 0,0 1-1 0 0,0 0 1 0 0,1 0 0 0 0,0 1-1 0 0,-4 10 1 0 0,6-13-96 0 0,0 0 1 0 0,0 0-1 0 0,1 0 0 0 0,0 0 1 0 0,0 6-1 0 0,1-6 29 0 0,0 0 1 0 0,1-1-1 0 0,0 1 0 0 0,-1 0 1 0 0,1-1-1 0 0,1 1 1 0 0,-1-1-1 0 0,0 0 0 0 0,1 0 1 0 0,3 4-1 0 0,5 3 160 0 0,19 13-1 0 0,-6-4-345 0 0,-19-14 83 0 0,0 0 0 0 0,0-1 0 0 0,0 2-1 0 0,-1-1 1 0 0,0 0 0 0 0,0 1 0 0 0,0 0 0 0 0,-1 0 0 0 0,0 0-1 0 0,0 0 1 0 0,0 1 0 0 0,1 6 0 0 0,-4-11 0 0 0,0-1 1 0 0,0 1-1 0 0,0 0 1 0 0,0-1-1 0 0,0 1 1 0 0,0-1-1 0 0,0 1 1 0 0,-1-1-1 0 0,1 1 1 0 0,-1-1-1 0 0,1 1 1 0 0,-1-1-1 0 0,1 1 1 0 0,-1-1-1 0 0,0 1 0 0 0,0-1 1 0 0,0 0-1 0 0,0 0 1 0 0,0 1-1 0 0,0-1 1 0 0,0 0-1 0 0,-1 1 1 0 0,-4 3 3 0 0,0 0-1 0 0,0 0 1 0 0,-7 3 0 0 0,12-7-5 0 0,-5 2-5 0 0,-1 1-1 0 0,1-1 1 0 0,0-1-1 0 0,-1 1 1 0 0,0-1-1 0 0,1 0 1 0 0,-1 0-1 0 0,0-1 1 0 0,0 0-1 0 0,0-1 1 0 0,0 1-1 0 0,0-1 1 0 0,0 0-1 0 0,0-1 1 0 0,-12-2-1 0 0,3 2-935 0 0,3 1-1562 0 0,4-3-3742 0 0,-2-1-1713 0 0</inkml:trace>
  <inkml:trace contextRef="#ctx0" brushRef="#br0" timeOffset="40759.58">14191 1261 16208 0 0,'0'0'743'0'0,"6"-1"244"0"0,4-7-1010 0 0,-10 8 107 0 0,0-1 0 0 0,0 1 0 0 0,0 0 1 0 0,0 0-1 0 0,1 0 0 0 0,-1 0 0 0 0,0 0 0 0 0,0-1 0 0 0,0 1 0 0 0,0 0 1 0 0,0 0-1 0 0,1 0 0 0 0,-1 0 0 0 0,0 0 0 0 0,0 0 0 0 0,0 0 1 0 0,1 0-1 0 0,-1 0 0 0 0,0 0 0 0 0,0 0 0 0 0,0 0 0 0 0,0 0 0 0 0,1 0 1 0 0,-1 0-1 0 0,0 0 0 0 0,0 0 0 0 0,0 0 0 0 0,1 0 0 0 0,-1 0 1 0 0,0 0-1 0 0,0 0 0 0 0,0 0 0 0 0,0 0 0 0 0,1 0 0 0 0,-1 0 0 0 0,0 0 1 0 0,0 0-1 0 0,0 0 0 0 0,0 1 0 0 0,1-1 0 0 0,-1 0 0 0 0,0 0 1 0 0,0 0-1 0 0,0 0 0 0 0,0 1 0 0 0,2 0 53 0 0,-1 0 0 0 0,1 0 0 0 0,-1 0 0 0 0,1 0 0 0 0,-1 1-1 0 0,0-1 1 0 0,1 0 0 0 0,-1 1 0 0 0,0-1 0 0 0,0 1 0 0 0,0 0 0 0 0,0-1 0 0 0,0 1 0 0 0,-1 0 0 0 0,1-1-1 0 0,0 1 1 0 0,-1 0 0 0 0,1 3 0 0 0,1 5 330 0 0,-1 0 1 0 0,0 15-1 0 0,0-1 119 0 0,4 176 2136 0 0,-6-122-2628 0 0,5-49-614 0 0,3-11-2564 0 0,-3-11-6191 0 0</inkml:trace>
  <inkml:trace contextRef="#ctx0" brushRef="#br0" timeOffset="41167.05">14436 1224 18975 0 0,'0'0'930'0'0,"-11"11"203"0"0,10-10-1106 0 0,0 1 0 0 0,0-1 0 0 0,0 1 0 0 0,0-1 0 0 0,1 1 0 0 0,-1 0 0 0 0,0-1 0 0 0,1 1 0 0 0,-1 0 0 0 0,1-1 0 0 0,0 1 1 0 0,-1 0-1 0 0,1 2 0 0 0,1 25 2285 0 0,1-21-1765 0 0,1 0 0 0 0,0 0 0 0 0,5 11 0 0 0,5 14 462 0 0,12 45 138 0 0,-12-43-938 0 0,-3 1 0 0 0,11 56 0 0 0,-20-70-243 0 0,-1 31-1 0 0,-1-22-1395 0 0,1-30 222 0 0</inkml:trace>
  <inkml:trace contextRef="#ctx0" brushRef="#br0" timeOffset="41610.25">14206 1538 12896 0 0,'0'0'594'0'0,"-1"0"-16"0"0,-2-3-373 0 0,3-2 184 0 0,1 3 213 0 0,0 0 0 0 0,0 1-1 0 0,1-1 1 0 0,-1 1 0 0 0,1-1-1 0 0,-1 1 1 0 0,1 0 0 0 0,0-1 0 0 0,-1 1-1 0 0,4-1 1 0 0,-4 1-88 0 0,5-2 369 0 0,0 0 0 0 0,0 0 1 0 0,0 0-1 0 0,9-1 0 0 0,50-9 597 0 0,-57 11-1396 0 0,9 0-252 0 0,14-3-2086 0 0,-10 3-3522 0 0,5 1-2641 0 0</inkml:trace>
  <inkml:trace contextRef="#ctx0" brushRef="#br0" timeOffset="42132.25">14812 1252 11488 0 0,'0'0'5065'0'0,"-5"7"-2868"0"0,3-3-1744 0 0,0 0 1 0 0,0-1-1 0 0,0 1 0 0 0,0 0 1 0 0,1 0-1 0 0,-1 0 0 0 0,1 1 0 0 0,0-1 1 0 0,0 0-1 0 0,0 9 0 0 0,0 3 893 0 0,3 28 1 0 0,0-5-737 0 0,-6 60 342 0 0,4-90-908 0 0,0 1 0 0 0,0-1-1 0 0,1 0 1 0 0,0 1 0 0 0,1-1 0 0 0,0 0-1 0 0,5 15 1 0 0,-4-17-408 0 0,-1-1 0 0 0,1 1 0 0 0,1-1 0 0 0,-1 0 0 0 0,1 0 0 0 0,6 8 0 0 0,1-4-5983 0 0,4-3-2027 0 0</inkml:trace>
  <inkml:trace contextRef="#ctx0" brushRef="#br0" timeOffset="42133.25">14782 1262 18887 0 0,'0'0'915'0'0,"2"1"-400"0"0,4 2-397 0 0,0 0 0 0 0,0-1 1 0 0,1 0-1 0 0,-1 0 0 0 0,1 0 1 0 0,0-1-1 0 0,12 1 0 0 0,51 1 2079 0 0,-68-3-2048 0 0,71 1 1704 0 0,61-2-948 0 0,-102 2-1158 0 0,-21 0-2191 0 0,1-1-4193 0 0</inkml:trace>
  <inkml:trace contextRef="#ctx0" brushRef="#br0" timeOffset="42545.74">14797 1462 17999 0 0,'0'0'874'0'0,"2"1"-384"0"0,5 2-371 0 0,0 1-1 0 0,0-1 1 0 0,0-1-1 0 0,1 1 1 0 0,-1-2-1 0 0,16 3 1 0 0,-2-1 1301 0 0,29-1 0 0 0,-24-2-263 0 0,-13-1-1024 0 0,1 1 1 0 0,-1 0 0 0 0,22 5 0 0 0,-28-3-1981 0 0</inkml:trace>
  <inkml:trace contextRef="#ctx0" brushRef="#br0" timeOffset="42957.17">15211 1053 8840 0 0,'0'0'18903'0'0,"1"2"-18808"0"0,6 8 121 0 0,-1 0-1 0 0,5 11 1 0 0,-6-11-11 0 0,0 0-1 0 0,0-1 1 0 0,13 16-1 0 0,69 65 401 0 0,-1-1-122 0 0,-77-77-468 0 0,-1 0-1 0 0,0 1 1 0 0,0 0 0 0 0,-2 0-1 0 0,1 0 1 0 0,-2 1 0 0 0,0 0-1 0 0,5 23 1 0 0,-8-28 28 0 0,0 0 0 0 0,-1 1-1 0 0,0-1 1 0 0,-1 1 0 0 0,0-1-1 0 0,0 0 1 0 0,-1 1 0 0 0,0-1 0 0 0,-1 0-1 0 0,0 1 1 0 0,-1-1 0 0 0,0 0-1 0 0,0-1 1 0 0,-8 16 0 0 0,1-7-21 0 0,0 1 0 0 0,-2-2-1 0 0,0 1 1 0 0,-1-2 0 0 0,-25 26 0 0 0,12-13-22 0 0,18-19 0 0 0,0-1 0 0 0,-15 13 0 0 0,16-15 28 0 0,-8 6-532 0 0,-1-1 0 0 0,-25 14 0 0 0,40-24 274 0 0,0 0 0 0 0,-1-1 1 0 0,1 1-1 0 0,-1-1 0 0 0,1 1 0 0 0,-1-1 0 0 0,1 0 0 0 0,-1 0 1 0 0,1 0-1 0 0,-1 1 0 0 0,1-1 0 0 0,-1-1 0 0 0,1 1 1 0 0,-1 0-1 0 0,-1-1 0 0 0,-2-1-1121 0 0</inkml:trace>
  <inkml:trace contextRef="#ctx0" brushRef="#br0" timeOffset="54659.86">10555 2029 8752 0 0,'0'0'9781'0'0,"7"-1"-5344"0"0,-63 54-2416 0 0,48-44-1786 0 0,0 0 0 0 0,1 0 0 0 0,0 1-1 0 0,-10 18 1 0 0,-10 13 419 0 0,5-1-312 0 0,18-33-196 0 0,1 1 1 0 0,-1-1 0 0 0,2 1 0 0 0,-1-1-1 0 0,1 1 1 0 0,0 0 0 0 0,1 0 0 0 0,0 0 0 0 0,0 0-1 0 0,0 13 1 0 0,0 11 106 0 0,0-19-181 0 0,1 1 0 0 0,2 15-1 0 0,0-10 24 0 0,1-1 1 0 0,0 1-1 0 0,2-1 0 0 0,0 0 1 0 0,10 22-1 0 0,-7-23-56 0 0,-7-13-45 0 0,0 0-1 0 0,1 0 1 0 0,0 0 0 0 0,0 0 0 0 0,0-1 0 0 0,0 1-1 0 0,0-1 1 0 0,1 1 0 0 0,0-1 0 0 0,-1 0-1 0 0,6 4 1 0 0,-2-2-659 0 0,5 3-827 0 0,0-8-5975 0 0,-1-2-1216 0 0</inkml:trace>
  <inkml:trace contextRef="#ctx0" brushRef="#br0" timeOffset="56656.44">10705 2346 10968 0 0,'0'0'10847'0'0,"-1"8"-10057"0"0,-4 10-516 0 0,2-11-157 0 0,1 0 0 0 0,1 1 0 0 0,-1-1 0 0 0,0 11 1 0 0,2-9 263 0 0,-1 0 0 0 0,-3 13 0 0 0,3-17-196 0 0,0 1-1 0 0,0 0 1 0 0,0-1-1 0 0,1 1 1 0 0,0 0-1 0 0,0 0 1 0 0,2 8 0 0 0,-2-13-147 0 0,0 0 1 0 0,0 0-1 0 0,0 0 0 0 0,0 0 1 0 0,0 0-1 0 0,0-1 1 0 0,0 1-1 0 0,1 0 1 0 0,-1 0-1 0 0,0 0 1 0 0,0-1-1 0 0,1 1 1 0 0,-1 0-1 0 0,1 0 1 0 0,-1-1-1 0 0,1 1 1 0 0,-1 0-1 0 0,1-1 1 0 0,-1 1-1 0 0,1-1 1 0 0,0 1-1 0 0,-1 0 1 0 0,1-1-1 0 0,0 1 1 0 0,0-1-1 0 0,-1 0 1 0 0,1 1-1 0 0,0-1 1 0 0,1 1-1 0 0,0-1 134 0 0,-1 0 16 0 0,7-3-44 0 0,-3 1-104 0 0,0 0 1 0 0,0 0-1 0 0,0 0 1 0 0,-1 0-1 0 0,1-1 1 0 0,-1 0-1 0 0,1 0 0 0 0,-1 0 1 0 0,0-1-1 0 0,0 1 1 0 0,3-5-1 0 0,-3 4-119 0 0,0-1 0 0 0,0 1-1 0 0,-1-1 1 0 0,1 1 0 0 0,-1-1-1 0 0,0 0 1 0 0,-1 0 0 0 0,1 0-1 0 0,-1-1 1 0 0,0 1 0 0 0,2-7 0 0 0,-4 10 24 0 0,9 19-152 0 0,3-3 411 0 0,1 1 0 0 0,1-1 0 0 0,29 22 0 0 0,-17-23 84 0 0,-7-5-247 0 0,-18-8-52 0 0,1 0-1 0 0,-1 0 1 0 0,0 0-1 0 0,0 0 1 0 0,0 0-1 0 0,0 0 1 0 0,0 0-1 0 0,0 0 1 0 0,0 0-1 0 0,0-1 1 0 0,0 1-1 0 0,0 0 0 0 0,0-1 1 0 0,0 1-1 0 0,0-1 1 0 0,0 1-1 0 0,0-1 1 0 0,0 1-1 0 0,-1-1 1 0 0,1 0-1 0 0,0 1 1 0 0,0-1-1 0 0,0 0 0 0 0,-1 0 1 0 0,1 0-1 0 0,-1 1 1 0 0,2-2-1 0 0,1-3 51 0 0,1 0 1 0 0,-1 0-1 0 0,5-9 0 0 0,11-37 40 0 0,-11 28-81 0 0,4-14-181 0 0,-5 12 3 0 0,-6 21-199 0 0,1-1 0 0 0,-1 1-1 0 0,0-1 1 0 0,0 1 0 0 0,0-7 0 0 0,-1 9-973 0 0</inkml:trace>
  <inkml:trace contextRef="#ctx0" brushRef="#br0" timeOffset="57032.03">11092 2434 13272 0 0,'0'0'1333'0'0,"15"-1"-377"0"0,-6-1 72 0 0,0-1 0 0 0,0 0 0 0 0,-1 0 0 0 0,9-6 1 0 0,-1 2 68 0 0,-11 5-987 0 0,0-1 0 0 0,-1 0-1 0 0,1 0 1 0 0,-1 0 0 0 0,1 0 0 0 0,3-4-1 0 0,-6 5-77 0 0,0 0 0 0 0,0 0 0 0 0,-1 0 0 0 0,1 0 0 0 0,-1 0 0 0 0,0 0 0 0 0,1-1 0 0 0,-1 1 0 0 0,0 0 0 0 0,0-1 0 0 0,0 1 0 0 0,-1-1 0 0 0,1 1 0 0 0,-1-1 0 0 0,1 1 0 0 0,-1-4 0 0 0,0 5-32 0 0,0 0 0 0 0,0 1 0 0 0,0-1 0 0 0,-1 0 0 0 0,1 0 0 0 0,0 1 0 0 0,-1-1-1 0 0,1 0 1 0 0,0 1 0 0 0,-1-1 0 0 0,1 0 0 0 0,-1 1 0 0 0,1-1 0 0 0,-1 1 0 0 0,1-1 0 0 0,-1 1-1 0 0,0-1 1 0 0,1 1 0 0 0,-1-1 0 0 0,1 1 0 0 0,-1 0 0 0 0,0-1 0 0 0,0 1 0 0 0,-1-1 1 0 0,0 0 1 0 0,0 0 0 0 0,0 1-1 0 0,0-1 1 0 0,0 1 0 0 0,0-1-1 0 0,-3 1 1 0 0,0 0 41 0 0,1 0 1 0 0,0 1 0 0 0,-1-1-1 0 0,1 1 1 0 0,0 0-1 0 0,0 1 1 0 0,-1-1-1 0 0,1 1 1 0 0,-5 3-1 0 0,0 0 187 0 0,0 0 0 0 0,-15 15 0 0 0,20-17-99 0 0,0 0 0 0 0,0 0 0 0 0,0 1 0 0 0,1-1 0 0 0,-1 1 1 0 0,1 0-1 0 0,0 0 0 0 0,0 0 0 0 0,1 1 0 0 0,-1-1 0 0 0,1 1 0 0 0,0-1 0 0 0,-2 6 0 0 0,2-1 153 0 0,1-7-222 0 0,1 0 0 0 0,-1 0 0 0 0,1 0 0 0 0,0 0 0 0 0,-1-1 0 0 0,1 1 0 0 0,0 0 0 0 0,0 0-1 0 0,0 0 1 0 0,1 2 0 0 0,0-2-10 0 0,-1-1 0 0 0,1 1 0 0 0,0-1 0 0 0,-1 1 0 0 0,1-1 0 0 0,0 0 0 0 0,0 1 0 0 0,0-1 0 0 0,0 0 0 0 0,0 0 0 0 0,1 0 0 0 0,-1 0 0 0 0,0 0 0 0 0,1 0 0 0 0,-1 0 0 0 0,0 0 0 0 0,4 1 0 0 0,29 11 160 0 0,-21-9-144 0 0,0 0-161 0 0,0 0 0 0 0,0-1 0 0 0,1-1 0 0 0,-1 0 0 0 0,1-1 0 0 0,0-1 0 0 0,0 1 0 0 0,-1-2 0 0 0,17-2 0 0 0,-12 0-4327 0 0,27-8 0 0 0,-25 4-3553 0 0</inkml:trace>
  <inkml:trace contextRef="#ctx0" brushRef="#br0" timeOffset="57440.91">11431 2063 18943 0 0,'0'0'4926'0'0,"0"2"-4621"0"0,1 14-31 0 0,7 28 0 0 0,-6-35-173 0 0,6 42 521 0 0,-2 0-1 0 0,-1 87 0 0 0,3-28-577 0 0,-5-92-1408 0 0,2-3-4718 0 0,-2-7-2203 0 0</inkml:trace>
  <inkml:trace contextRef="#ctx0" brushRef="#br0" timeOffset="57809.68">11378 2343 3224 0 0,'0'0'20327'0'0,"9"1"-18116"0"0,-2 0-1807 0 0,0 0 1 0 0,-1-1-1 0 0,1 0 0 0 0,0 0 1 0 0,13-2-1 0 0,38-10-194 0 0,-50 10-213 0 0,37-12-1475 0 0,-23 5-112 0 0</inkml:trace>
  <inkml:trace contextRef="#ctx0" brushRef="#br0" timeOffset="58190.87">11751 2466 3680 0 0,'0'0'15597'0'0,"-7"1"-11307"0"0,-5 21-3722 0 0,2 1 0 0 0,1 0-1 0 0,-9 36 1 0 0,11-45-479 0 0,5-12-159 0 0,1 1 1 0 0,0-1-1 0 0,-1 0 0 0 0,1 1 0 0 0,0-1 0 0 0,1 1 1 0 0,-1 0-1 0 0,0-1 0 0 0,1 1 0 0 0,0 0 0 0 0,-1-1 1 0 0,1 1-1 0 0,0 3 0 0 0,4 4-5942 0 0,6-3-2118 0 0</inkml:trace>
  <inkml:trace contextRef="#ctx0" brushRef="#br0" timeOffset="58916.03">12136 2316 12496 0 0,'0'0'2437'0'0,"-4"3"4029"0"0,0-5-6001 0 0,1 0 0 0 0,0 0 0 0 0,0 0-1 0 0,1-1 1 0 0,-1 1 0 0 0,0-1 0 0 0,-4-5 0 0 0,5 6-474 0 0,1 0 11 0 0,-1 1 0 0 0,1 0 1 0 0,-1 0-1 0 0,0 0 0 0 0,0 0 1 0 0,1 0-1 0 0,-1 1 1 0 0,0-1-1 0 0,0 1 0 0 0,0-1 1 0 0,0 1-1 0 0,0-1 1 0 0,-2 1-1 0 0,0 0-3 0 0,1-1 0 0 0,-1 1 0 0 0,0 0-1 0 0,0 0 1 0 0,-7 2 0 0 0,-15 11 1 0 0,23-12 65 0 0,0 0 0 0 0,0 0 0 0 0,1 1 0 0 0,-1-1 0 0 0,1 1 0 0 0,-5 3 0 0 0,-11 6 408 0 0,12-7-336 0 0,0 1 0 0 0,-1-1 0 0 0,2 1 0 0 0,-1 0 0 0 0,0 1 0 0 0,1 0-1 0 0,0-1 1 0 0,-6 11 0 0 0,10-14-122 0 0,0 0-1 0 0,0 0 1 0 0,0 0 0 0 0,0 0-1 0 0,0 0 1 0 0,0 1 0 0 0,1-1-1 0 0,-1 0 1 0 0,1 0 0 0 0,-1 1-1 0 0,1-1 1 0 0,0 0 0 0 0,0 1-1 0 0,0-1 1 0 0,0 0 0 0 0,1 1-1 0 0,-1-1 1 0 0,1 0 0 0 0,-1 1-1 0 0,1-1 1 0 0,0 0 0 0 0,0 0-1 0 0,0 0 1 0 0,0 0 0 0 0,0 0-1 0 0,0 0 1 0 0,0 0 0 0 0,1 0-1 0 0,-1 0 1 0 0,1 0 0 0 0,0-1-1 0 0,2 3 1 0 0,2 2 39 0 0,1-1-1 0 0,-1 0 1 0 0,2 0-1 0 0,-1 0 1 0 0,0-1-1 0 0,1 0 1 0 0,11 4-1 0 0,-14-6-92 0 0,-1 0 0 0 0,1-1 0 0 0,0 1 0 0 0,-1-1 0 0 0,1 0 0 0 0,0-1 0 0 0,0 1 0 0 0,0-1 0 0 0,-1 0 0 0 0,1 0-1 0 0,0-1 1 0 0,0 0 0 0 0,0 1 0 0 0,-1-1 0 0 0,1-1 0 0 0,8-3 0 0 0,5-1-459 0 0,-17 6 461 0 0,1 0-1 0 0,-1 0 1 0 0,1-1-1 0 0,-1 1 0 0 0,0-1 1 0 0,1 0-1 0 0,-1 1 1 0 0,0-1-1 0 0,1 0 0 0 0,-1 0 1 0 0,0 1-1 0 0,0-1 1 0 0,3-2-1 0 0,-2 0-151 0 0,1-1-1 0 0,-1 1 0 0 0,0 0 1 0 0,1 0-1 0 0,2-7 0 0 0,-5 8 88 0 0,1 1-1 0 0,-1-1 0 0 0,1 1 1 0 0,-1-1-1 0 0,1 1 0 0 0,-1-1 0 0 0,0 1 1 0 0,0-1-1 0 0,0 0 0 0 0,0 1 1 0 0,0-1-1 0 0,0 1 0 0 0,0-1 0 0 0,-1 1 1 0 0,1-1-1 0 0,-1-1 0 0 0,-13-33-2353 0 0,13 35 2438 0 0,0 0-1 0 0,0 0 1 0 0,0 0-1 0 0,-1 0 1 0 0,1 0-1 0 0,0 0 1 0 0,-1 1-1 0 0,1-1 0 0 0,-2 0 1 0 0,-2-1 158 0 0,2-1 109 0 0,-1 1-1 0 0,1 0 1 0 0,-1 0 0 0 0,0 1 0 0 0,1-1-1 0 0,-7-1 1 0 0,-4-2 5198 0 0,20 11-5303 0 0,2 3-75 0 0,0-1 0 0 0,0 0 1 0 0,1-1-1 0 0,0 0 0 0 0,18 11 1 0 0,11 8 45 0 0,-29-20-233 0 0,-1 0 1 0 0,1 0-1 0 0,0-1 0 0 0,16 7 0 0 0,-18-9-448 0 0,-1-1-1 0 0,1 1 0 0 0,-1-2 0 0 0,1 1 0 0 0,0-1 0 0 0,0 0 0 0 0,0-1 1 0 0,-1 1-1 0 0,1-1 0 0 0,0-1 0 0 0,0 1 0 0 0,12-3 0 0 0,2-7-1417 0 0</inkml:trace>
  <inkml:trace contextRef="#ctx0" brushRef="#br0" timeOffset="59349.25">12354 2291 5984 0 0,'0'0'11377'0'0,"2"1"-10013"0"0,-2-1-1292 0 0,2 1 75 0 0,-1 0 0 0 0,0 0 1 0 0,0 0-1 0 0,0 0 1 0 0,0 0-1 0 0,0 1 0 0 0,0-1 1 0 0,-1 0-1 0 0,1 0 0 0 0,0 0 1 0 0,0 1-1 0 0,-1-1 1 0 0,1 1-1 0 0,-1-1 0 0 0,1 0 1 0 0,-1 3-1 0 0,1-1-39 0 0,1 0 1 0 0,-1 0-1 0 0,0 0 1 0 0,1 0-1 0 0,2 4 1 0 0,7 14 659 0 0,-2 0-48 0 0,-8-17-614 0 0,1-1 0 0 0,0 1 1 0 0,-1 0-1 0 0,0 0 0 0 0,0 1 0 0 0,0-1 0 0 0,0 0 0 0 0,0 6 1 0 0,-1 30 455 0 0,0-39-466 0 0,0 0-16 0 0,0 0-81 0 0,0-1-1 0 0,1 0 0 0 0,-1 0 1 0 0,0 0-1 0 0,0 1 0 0 0,0-1 1 0 0,0 0-1 0 0,0 0 1 0 0,0 0-1 0 0,1 0 0 0 0,-1 1 1 0 0,0-1-1 0 0,0 0 0 0 0,0 0 1 0 0,1 0-1 0 0,-1 0 0 0 0,0 0 1 0 0,0 0-1 0 0,0 0 1 0 0,1 0-1 0 0,-1 0 0 0 0,0 1 1 0 0,0-1-1 0 0,0 0 0 0 0,1 0 1 0 0,-1 0-1 0 0,0 0 0 0 0,0 0 1 0 0,1 0-1 0 0,-1 0 1 0 0,0 0-1 0 0,0-1 0 0 0,0 1 1 0 0,1 0-1 0 0,-1 0 0 0 0,0 0 1 0 0,0 0-1 0 0,0 0 0 0 0,1 0 1 0 0,-1 0-1 0 0,0 0 1 0 0,0 0-1 0 0,0-1 0 0 0,0 1 1 0 0,1 0-1 0 0,-1 0 0 0 0,0 0 1 0 0,0 0-1 0 0,0-1 1 0 0,0 1-1 0 0,0 0 0 0 0,1 0 1 0 0,4-9-154 0 0,13-48-460 0 0,-18 56 605 0 0,1-1 0 0 0,-1 0 0 0 0,1 0-1 0 0,-1 1 1 0 0,0-1 0 0 0,0 0 0 0 0,0 0-1 0 0,0-2 1 0 0,0 2 10 0 0,0 0-1 0 0,0 1 1 0 0,0-1-1 0 0,0 0 1 0 0,1 0 0 0 0,-1 0-1 0 0,0 1 1 0 0,2-3-1 0 0,19-44 79 0 0,-19 45-42 0 0,-1 1 0 0 0,0-1 0 0 0,1 1 0 0 0,-1-1 0 0 0,1 1 0 0 0,-1-1 0 0 0,1 1 0 0 0,0 0 1 0 0,0 0-1 0 0,0 0 0 0 0,1 0 0 0 0,-1 0 0 0 0,0 1 0 0 0,1-1 0 0 0,-1 1 0 0 0,1-1 0 0 0,-1 1 0 0 0,1 0 1 0 0,0 0-1 0 0,0 0 0 0 0,-1 0 0 0 0,1 0 0 0 0,0 1 0 0 0,0-1 0 0 0,0 1 0 0 0,0 0 0 0 0,0 0 1 0 0,0 0-1 0 0,0 0 0 0 0,-1 1 0 0 0,1-1 0 0 0,0 1 0 0 0,0-1 0 0 0,0 1 0 0 0,-1 0 0 0 0,1 0 0 0 0,3 2 1 0 0,-3 0 38 0 0,0 1 0 0 0,0-1 0 0 0,0 1 0 0 0,0 0 1 0 0,0 0-1 0 0,-1 0 0 0 0,1 0 0 0 0,-1 1 0 0 0,3 7 1 0 0,-5-10-62 0 0,3 6 74 0 0,-1 0 0 0 0,0-1 1 0 0,0 1-1 0 0,-1 0 0 0 0,0 0 0 0 0,0 0 0 0 0,-1 0 0 0 0,-1 9 1 0 0,-2 3 251 0 0,-1 14 290 0 0,3-21-533 0 0,0-11-86 0 0,1 0 0 0 0,0 0 0 0 0,0 0 0 0 0,0 0 0 0 0,0 0 0 0 0,0 0 0 0 0,0 0 0 0 0,1 3 0 0 0,0 1-11 0 0,0-4-156 0 0,0 0-1 0 0,1 0 1 0 0,-1 0-1 0 0,1 0 0 0 0,0-1 1 0 0,3 4-1 0 0,-5-5-37 0 0,1 1-1089 0 0,0-2-58 0 0,5-5-17 0 0</inkml:trace>
  <inkml:trace contextRef="#ctx0" brushRef="#br0" timeOffset="61503.36">12736 2308 5064 0 0,'0'0'14181'0'0,"-1"7"-13464"0"0,-1-3-585 0 0,1-1 0 0 0,0 1 0 0 0,0-1 0 0 0,1 1 1 0 0,-1 0-1 0 0,1-1 0 0 0,0 1 0 0 0,0 0 0 0 0,0-1 0 0 0,0 1 0 0 0,0 0 0 0 0,2 4 0 0 0,2 9 803 0 0,7 22 0 0 0,-7-26-525 0 0,6 6 13 0 0,-8-17-417 0 0,-1 1 0 0 0,1 0 0 0 0,-1 0 0 0 0,1 0 1 0 0,-1 0-1 0 0,0 0 0 0 0,0 0 0 0 0,0 0 1 0 0,0 1-1 0 0,-1-1 0 0 0,1 0 0 0 0,-1 1 0 0 0,0 3 1 0 0,3 10-2241 0 0</inkml:trace>
  <inkml:trace contextRef="#ctx0" brushRef="#br0" timeOffset="61872.65">12717 2125 16384 0 0,'0'0'1483'0'0,"4"-7"-1039"0"0,17-25 4148 0 0,-20 30-4066 0 0,-1 2-490 0 0,1 0 1 0 0,-1 0 0 0 0,0 0 0 0 0,1 0-1 0 0,-1 0 1 0 0,0 0 0 0 0,1 0 0 0 0,-1 0 0 0 0,0 0-1 0 0,1 0 1 0 0,-1 0 0 0 0,0 0 0 0 0,0-1-1 0 0,1 1 1 0 0,-1 0 0 0 0,0 0 0 0 0,1 0 0 0 0,-1-1-1 0 0,0 1 1 0 0,0 0 0 0 0,0 0 0 0 0,1-1-1 0 0,-1 1 1 0 0,0 0 0 0 0,0 0 0 0 0,0-1 0 0 0,1 1-1 0 0,-1-1-37 0 0,0 0 1 0 0,1 1-1 0 0,-1-1 0 0 0,1 1 0 0 0,-1-1 0 0 0,1 1 0 0 0,-1-1 0 0 0,1 1 0 0 0,-1-1 1 0 0,1 1-1 0 0,-1 0 0 0 0,1-1 0 0 0,0 1 0 0 0,-1 0 0 0 0,1-1 0 0 0,0 1 0 0 0,-1 0 1 0 0,1 0-1 0 0,0 0 0 0 0,-1 0 0 0 0,1 0 0 0 0,0-1 0 0 0,-1 1 0 0 0,1 0 1 0 0,0 0-1 0 0,0 1 0 0 0,0-1 0 0 0,13 4-1685 0 0,-11-2 368 0 0,8 4-6456 0 0</inkml:trace>
  <inkml:trace contextRef="#ctx0" brushRef="#br0" timeOffset="62278.75">12935 2192 14768 0 0,'0'0'1958'0'0,"-7"8"-583"0"0,7-7-1357 0 0,0 0 1 0 0,0 0 0 0 0,-1 0-1 0 0,1 0 1 0 0,-1-1 0 0 0,1 1 0 0 0,-1 0-1 0 0,1 0 1 0 0,-1 0 0 0 0,1 0-1 0 0,-1-1 1 0 0,0 1 0 0 0,1 0-1 0 0,-1-1 1 0 0,0 1 0 0 0,0 0-1 0 0,0-1 1 0 0,0 1 0 0 0,-2 1 158 0 0,3-1-124 0 0,0-1 0 0 0,-1 0 0 0 0,1 1 1 0 0,0-1-1 0 0,0 1 0 0 0,0-1 0 0 0,-1 1 0 0 0,1-1 0 0 0,0 1 1 0 0,0-1-1 0 0,0 1 0 0 0,0-1 0 0 0,0 1 0 0 0,0-1 1 0 0,0 1-1 0 0,0-1 0 0 0,0 1 0 0 0,0 0 0 0 0,-1 6 261 0 0,-8 1 367 0 0,8-7-580 0 0,1-1 1 0 0,-1 0-1 0 0,0 1 1 0 0,0-1-1 0 0,1 1 0 0 0,-1-1 1 0 0,0 1-1 0 0,1 0 1 0 0,-1-1-1 0 0,0 1 1 0 0,1 0-1 0 0,-1-1 1 0 0,1 1-1 0 0,-1 0 1 0 0,1 0-1 0 0,0-1 1 0 0,-1 1-1 0 0,1 0 1 0 0,0 0-1 0 0,-1 0 1 0 0,1-1-1 0 0,0 1 1 0 0,0 0-1 0 0,0 0 0 0 0,0 0 1 0 0,0 0-1 0 0,0 0 1 0 0,0-1-1 0 0,0 1 1 0 0,0 0-1 0 0,0 0 1 0 0,0 0-1 0 0,1 0 1 0 0,-1 0-1 0 0,0-1 1 0 0,1 1-1 0 0,-1 0 1 0 0,0 0-1 0 0,2 0 1 0 0,1 4 54 0 0,0-1 0 0 0,1 0 0 0 0,0-1 1 0 0,0 1-1 0 0,0-1 0 0 0,0 1 0 0 0,1-1 0 0 0,0-1 1 0 0,-1 1-1 0 0,1-1 0 0 0,0 1 0 0 0,9 2 1 0 0,-5-2-84 0 0,-1 1 1 0 0,0 0 0 0 0,12 7 0 0 0,0 5 45 0 0,24 25 0 0 0,-33-25 27 0 0,-14-1 126 0 0,4-14-257 0 0,-1 0 0 0 0,0 0 0 0 0,1 0 0 0 0,-1 0 0 0 0,0 0 0 0 0,0 1 0 0 0,0-1 0 0 0,0 0 0 0 0,0 0 0 0 0,0 0 0 0 0,0 0 0 0 0,0 0 0 0 0,0 0 0 0 0,-1 0 0 0 0,1 1 0 0 0,0-1 0 0 0,-1 0 0 0 0,1 0 0 0 0,-1 0 0 0 0,1 0 0 0 0,-1 0 0 0 0,0 0 0 0 0,1 0 0 0 0,-1-1 0 0 0,-1 2 0 0 0,-1 1 14 0 0,-1 0 0 0 0,1 0-1 0 0,-1-1 1 0 0,0 1 0 0 0,-5 1 0 0 0,5-2-18 0 0,0 0-1 0 0,0 1 1 0 0,0-1 0 0 0,-5 5-1 0 0,7-6-6 0 0,0 0 0 0 0,0 0 1 0 0,0 0-1 0 0,-1 0 0 0 0,1-1 0 0 0,0 1 0 0 0,-1-1 0 0 0,1 0 0 0 0,0 1 1 0 0,0-1-1 0 0,-1 0 0 0 0,1 0 0 0 0,0-1 0 0 0,-4 0 0 0 0,-5 1 6 0 0,4 0-27 0 0,1-1-1 0 0,-1 0 1 0 0,0 0-1 0 0,1 0 1 0 0,-1-1-1 0 0,-9-3 0 0 0,14 3-81 0 0,0 0 0 0 0,0 1 0 0 0,0-1 0 0 0,0 0 0 0 0,0 0 0 0 0,0 0-1 0 0,0-1 1 0 0,1 1 0 0 0,-1 0 0 0 0,1-1 0 0 0,0 1 0 0 0,-1-1-1 0 0,1 1 1 0 0,0-4 0 0 0,-4-4-975 0 0,2 0-506 0 0,10-1-68 0 0</inkml:trace>
  <inkml:trace contextRef="#ctx0" brushRef="#br0" timeOffset="62696.77">13214 2293 9760 0 0,'8'4'5797'0'0,"-8"-3"-5598"0"0,0 0 0 0 0,0-1 0 0 0,0 1 1 0 0,0 0-1 0 0,0 0 0 0 0,0-1 0 0 0,-1 1 1 0 0,1 0-1 0 0,0-1 0 0 0,-1 1 0 0 0,1 0 0 0 0,0-1 1 0 0,-1 1-1 0 0,1-1 0 0 0,-1 1 0 0 0,0 0 0 0 0,-3 2 189 0 0,3-3-227 0 0,0 1 0 0 0,0 0 0 0 0,0-1-1 0 0,0 1 1 0 0,0 0 0 0 0,0-1 0 0 0,0 1 0 0 0,0 0-1 0 0,0 0 1 0 0,1 0 0 0 0,-1 0 0 0 0,0 0 0 0 0,0 0 0 0 0,0 2-1 0 0,0-1 89 0 0,0 1 0 0 0,-1-1 0 0 0,1 0 1 0 0,-1 0-1 0 0,0 0 0 0 0,-2 3 0 0 0,3-4-107 0 0,-1 1 0 0 0,0 0 0 0 0,1 0 0 0 0,0 0 0 0 0,-1-1 1 0 0,1 2-1 0 0,0-1 0 0 0,-2 3 0 0 0,2-2-81 0 0,0 1 1 0 0,0-1 0 0 0,1 0-1 0 0,-1 0 1 0 0,1 0-1 0 0,-1 0 1 0 0,1 1 0 0 0,0-1-1 0 0,0 0 1 0 0,0 0-1 0 0,1 0 1 0 0,-1 1-1 0 0,1-1 1 0 0,0 0 0 0 0,0 0-1 0 0,0 0 1 0 0,0 0-1 0 0,0 0 1 0 0,1 0-1 0 0,-1 0 1 0 0,1-1 0 0 0,0 1-1 0 0,0 0 1 0 0,0-1-1 0 0,0 0 1 0 0,3 4 0 0 0,1-3-26 0 0,1 0 1 0 0,-1-1 0 0 0,0 1-1 0 0,1-1 1 0 0,-1-1 0 0 0,1 1-1 0 0,-1-1 1 0 0,1 0 0 0 0,12 0-1 0 0,-16-1-1 0 0,-1 0-1 0 0,0 0 0 0 0,1 0 1 0 0,-1-1-1 0 0,1 1 1 0 0,-1-1-1 0 0,0 0 1 0 0,0 1-1 0 0,1-1 1 0 0,-1 0-1 0 0,0 0 0 0 0,0-1 1 0 0,0 1-1 0 0,2-2 1 0 0,0 0 113 0 0,0-1 1 0 0,0 0 0 0 0,-1 0-1 0 0,5-8 1 0 0,2-2-13 0 0,-8 12-151 0 0,-1-1 0 0 0,0 0 1 0 0,0 1-1 0 0,0-1 0 0 0,0 0 0 0 0,0 0 0 0 0,-1 0 0 0 0,1 1 1 0 0,-1-1-1 0 0,0 0 0 0 0,0 0 0 0 0,0 0 0 0 0,0 0 0 0 0,-1-5 0 0 0,0 6-38 0 0,0 1 0 0 0,0-1 0 0 0,0 1 0 0 0,0-1-1 0 0,0 1 1 0 0,0 0 0 0 0,-1 0 0 0 0,1-1-1 0 0,-3-1 1 0 0,-3-4-140 0 0,4 5 188 0 0,1 0-1 0 0,0 0 1 0 0,-1 0 0 0 0,0 0-1 0 0,1 0 1 0 0,-1 1 0 0 0,0-1-1 0 0,0 1 1 0 0,0 0 0 0 0,0 0-1 0 0,0 0 1 0 0,0 0 0 0 0,0 0-1 0 0,-6 0 1 0 0,0 0-81 0 0,0 0 0 0 0,0 1 0 0 0,-15 1 0 0 0,-24 4-2338 0 0,46-5 6 0 0</inkml:trace>
  <inkml:trace contextRef="#ctx0" brushRef="#br0" timeOffset="63174.3">13550 2040 3680 0 0,'-1'0'152'0'0,"0"1"0"0"0,0-1 0 0 0,0-1 0 0 0,0 1 0 0 0,0 0 0 0 0,0 0 0 0 0,0 0 0 0 0,0 0 0 0 0,1-1 0 0 0,-1 1 0 0 0,0 0 0 0 0,0-1 0 0 0,0 1 0 0 0,0-1 0 0 0,1 1 0 0 0,-4-4 5580 0 0,-7 3 619 0 0,-5-2-413 0 0,16 3-5928 0 0,0 1 1 0 0,-1-1-1 0 0,1 0 1 0 0,0 0-1 0 0,0 1 1 0 0,-1-1 0 0 0,1 0-1 0 0,0 1 1 0 0,0-1-1 0 0,0 0 1 0 0,0 1-1 0 0,-1-1 1 0 0,1 0 0 0 0,0 1-1 0 0,0-1 1 0 0,0 0-1 0 0,0 1 1 0 0,0-1-1 0 0,0 0 1 0 0,0 1 0 0 0,0-1-1 0 0,0 0 1 0 0,0 1-1 0 0,0-1 1 0 0,0 0-1 0 0,0 1 1 0 0,0-1 0 0 0,0 1-1 0 0,4 11 120 0 0,-2-8-70 0 0,0 1 0 0 0,-1-1 0 0 0,1 1 0 0 0,-1 0 0 0 0,0-1 0 0 0,0 1 0 0 0,0 0 0 0 0,-1 0 0 0 0,0 0 0 0 0,0 0 0 0 0,0 0 0 0 0,0 0 0 0 0,-1 0 0 0 0,-2 8 0 0 0,3-9 27 0 0,0 0 0 0 0,0 1 1 0 0,0-1-1 0 0,0 1 1 0 0,3 7-1 0 0,-2-8-2 0 0,-1 1-1 0 0,1 0 0 0 0,-1-1 1 0 0,0 1-1 0 0,0 7 0 0 0,-5 11 145 0 0,3-19-198 0 0,1 1 1 0 0,0-1 0 0 0,1 0 0 0 0,-1 1 0 0 0,1-1 0 0 0,0 1 0 0 0,0-1 0 0 0,0 5 0 0 0,0 20 189 0 0,-1-24-151 0 0,1-1 0 0 0,0 1 0 0 0,0-1 0 0 0,0 1 0 0 0,2 8 0 0 0,2 1 57 0 0,-1-4-27 0 0,-1 0 0 0 0,0 0 0 0 0,1 19 0 0 0,-2-27-133 0 0,-1 1 0 0 0,1-1-1 0 0,-1 0 1 0 0,1 0 0 0 0,0 1 0 0 0,0-1 0 0 0,0 0-1 0 0,0 0 1 0 0,0 0 0 0 0,0 0 0 0 0,1 0 0 0 0,-1-1-1 0 0,0 1 1 0 0,1 0 0 0 0,0-1 0 0 0,3 4-1 0 0,4 5-137 0 0,-8-9-637 0 0,7 6 1656 0 0,-4-5-3892 0 0,9-1-11735 0 0</inkml:trace>
  <inkml:trace contextRef="#ctx0" brushRef="#br0" timeOffset="63551.39">13508 2364 19895 0 0,'-15'-4'4016'0'0,"27"1"-3000"0"0,2 0 8 0 0,6-4-656 0 0,2 0-128 0 0,4 0-24 0 0,5 0-8 0 0,-4 2-600 0 0,-1-6-120 0 0,0 5-32 0 0,1-1-9727 0 0</inkml:trace>
  <inkml:trace contextRef="#ctx0" brushRef="#br0" timeOffset="63955.42">13809 2264 16439 0 0,'0'0'374'0'0,"0"9"1044"0"0,-1 3-1435 0 0,1-11 80 0 0,-1 1 1 0 0,1 0-1 0 0,0-1 0 0 0,0 1 0 0 0,0-1 1 0 0,0 1-1 0 0,0-1 0 0 0,0 1 0 0 0,1 0 1 0 0,-1-1-1 0 0,0 1 0 0 0,1-1 0 0 0,-1 1 1 0 0,1-1-1 0 0,1 3 0 0 0,5 7 743 0 0,-5-7-641 0 0,1 0 0 0 0,-1-1 0 0 0,0 1 0 0 0,0 0 0 0 0,-1 0 0 0 0,1 0 1 0 0,-1 0-1 0 0,1 0 0 0 0,-1 1 0 0 0,-1-1 0 0 0,2 5 0 0 0,-1-2 160 0 0,3-12 207 0 0,2-16-307 0 0,9-34 775 0 0,-6 28-984 0 0,-9 25-1 0 0,1 1-1 0 0,0-1 1 0 0,0 0 0 0 0,-1 1-1 0 0,1-1 1 0 0,0 1-1 0 0,1-1 1 0 0,-1 1-1 0 0,0 0 1 0 0,0-1 0 0 0,0 1-1 0 0,1 0 1 0 0,-1 0-1 0 0,1 0 1 0 0,-1 0-1 0 0,3-1 1 0 0,-1 0 0 0 0,1 0 0 0 0,-1 0 1 0 0,1 1-1 0 0,-1-1 0 0 0,1 1 1 0 0,6-2-1 0 0,1 2 12 0 0,-5 0-111 0 0,1 0-1 0 0,-1 0 1 0 0,0 1 0 0 0,1 0-1 0 0,-1 0 1 0 0,0 0 0 0 0,1 1-1 0 0,7 2 1 0 0,31 13-6964 0 0,-42-15 4810 0 0</inkml:trace>
  <inkml:trace contextRef="#ctx0" brushRef="#br0" timeOffset="64389.55">14198 2242 5984 0 0,'-1'-2'295'0'0,"1"2"-266"0"0,0 0 0 0 0,0-1 1 0 0,0 1-1 0 0,-1 0 0 0 0,1 0 0 0 0,0-1 1 0 0,0 1-1 0 0,0 0 0 0 0,0 0 0 0 0,-1-1 1 0 0,1 1-1 0 0,0 0 0 0 0,0 0 1 0 0,0-1-1 0 0,-1 1 0 0 0,1 0 0 0 0,0 0 1 0 0,0 0-1 0 0,-1 0 0 0 0,1-1 0 0 0,0 1 1 0 0,0 0-1 0 0,-1 0 0 0 0,1 0 1 0 0,-1 0-1 0 0,-7-13 14336 0 0,7 13-14260 0 0,0-1 1 0 0,0 1-1 0 0,0-1 0 0 0,0 1 1 0 0,0 0-1 0 0,-1-1 1 0 0,1 1-1 0 0,0 0 1 0 0,0 0-1 0 0,-1 0 1 0 0,1 0-1 0 0,0 0 0 0 0,0 0 1 0 0,0 1-1 0 0,-1-1 1 0 0,1 0-1 0 0,0 1 1 0 0,0-1-1 0 0,0 0 1 0 0,0 1-1 0 0,0-1 0 0 0,-2 2 1 0 0,-26 16 707 0 0,13-6 85 0 0,-23 24 0 0 0,38-35-854 0 0,1 0 1 0 0,-1 0-1 0 0,0 1 0 0 0,1-1 0 0 0,-1 0 1 0 0,1 1-1 0 0,-1-1 0 0 0,1 0 0 0 0,0 1 1 0 0,-1-1-1 0 0,1 1 0 0 0,0-1 0 0 0,0 0 1 0 0,0 1-1 0 0,0-1 0 0 0,0 1 0 0 0,1-1 1 0 0,-1 1-1 0 0,0-1 0 0 0,1 0 0 0 0,-1 1 1 0 0,1 1-1 0 0,1 1 12 0 0,-1-1-1 0 0,1 1 1 0 0,0 0 0 0 0,0 0 0 0 0,1-1-1 0 0,2 5 1 0 0,-1-4-56 0 0,0 0 0 0 0,0-1 0 0 0,1 1 0 0 0,-1-1 0 0 0,1 0 0 0 0,-1-1 0 0 0,1 1 0 0 0,0-1 0 0 0,0 0 0 0 0,0 0 0 0 0,1 0 0 0 0,-1-1 0 0 0,6 2 0 0 0,-2-2-4 0 0,0 0 0 0 0,-1 0 0 0 0,1-1 0 0 0,0 0 0 0 0,-1 0 0 0 0,1-1 0 0 0,11-3 0 0 0,-17 4 17 0 0,1-1 0 0 0,-1-1 0 0 0,0 1 0 0 0,0 0 0 0 0,0-1 0 0 0,-1 1 0 0 0,1-1 0 0 0,0 0 0 0 0,-1 0 0 0 0,1 0 0 0 0,-1-1 0 0 0,1 1 0 0 0,-1 0 0 0 0,0-1 0 0 0,0 0 0 0 0,2-3 0 0 0,-2 2 9 0 0,1 0 0 0 0,-1 0-1 0 0,-1 0 1 0 0,1-1 0 0 0,-1 1 0 0 0,1-1-1 0 0,-1 1 1 0 0,-1-1 0 0 0,1 1-1 0 0,0-8 1 0 0,-1 10-50 0 0,-1-1-1 0 0,1 1 1 0 0,0-1 0 0 0,-1 1-1 0 0,0-1 1 0 0,1 1 0 0 0,-1 0-1 0 0,0-1 1 0 0,0 1-1 0 0,0 0 1 0 0,-1 0 0 0 0,1 0-1 0 0,-3-4 1 0 0,1 2 136 0 0,-1 1 0 0 0,0-1 0 0 0,0 0 0 0 0,0 1 1 0 0,0 0-1 0 0,-6-3 0 0 0,2 1-868 0 0,-1 0 0 0 0,-15-5 0 0 0,-13 0-8748 0 0,29 10 2229 0 0</inkml:trace>
  <inkml:trace contextRef="#ctx0" brushRef="#br0" timeOffset="66487.39">14425 2248 2304 0 0,'0'0'21111'0'0,"-1"8"-19883"0"0,-9 13-178 0 0,6-7-642 0 0,-2 20-369 0 0,5-24-36 0 0,-11 64 437 0 0,-3 29 928 0 0,12-74-1190 0 0,0-11-35 0 0,1 29 0 0 0,1-40-143 0 0,-2 9 0 0 0,2-15 0 0 0,-1-5 0 0 0,2-5 0 0 0,1-22-508 0 0,8-49 0 0 0,-4 27 73 0 0,-4 37 394 0 0,1 0 1 0 0,6-30 0 0 0,0 13-38 0 0,-6 22 46 0 0,1-1 1 0 0,1 0 0 0 0,6-15-1 0 0,-7 21 44 0 0,0 0 0 0 0,0-1 0 0 0,0 1 0 0 0,1 0 0 0 0,0 1 0 0 0,0-1 0 0 0,1 1 0 0 0,0 0 0 0 0,0 0 0 0 0,8-7 0 0 0,-9 9 31 0 0,1 0 0 0 0,0 0 1 0 0,0 0-1 0 0,0 0 0 0 0,1 1 0 0 0,-1 0 0 0 0,0 0 0 0 0,9-2 0 0 0,-9 4-1 0 0,0 0 0 0 0,0 0 0 0 0,1 0 0 0 0,-1 0 0 0 0,0 1 0 0 0,0 0 0 0 0,0 0 0 0 0,0 0 0 0 0,9 4 0 0 0,-6-2-28 0 0,0 0-1 0 0,0 0 1 0 0,0 1-1 0 0,0 0 1 0 0,-1 0-1 0 0,9 7 1 0 0,-5-1 37 0 0,-7-6-35 0 0,1 0 0 0 0,-1 1-1 0 0,0 0 1 0 0,5 6-1 0 0,-8-10-9 0 0,-1 0 1 0 0,1 0-1 0 0,-1 0 0 0 0,0 0 0 0 0,0-1 0 0 0,1 1 1 0 0,-1 0-1 0 0,0 0 0 0 0,0 0 0 0 0,0 0 0 0 0,0 0 1 0 0,0 0-1 0 0,0 0 0 0 0,0 0 0 0 0,0 0 0 0 0,0-1 1 0 0,-1 1-1 0 0,1 0 0 0 0,0 0 0 0 0,0 0 1 0 0,-1 0-1 0 0,1 0 0 0 0,-1 0 0 0 0,1-1 0 0 0,-1 2 1 0 0,-15 18 181 0 0,15-19-159 0 0,-7 7 57 0 0,0 0 0 0 0,0-1 0 0 0,0 0-1 0 0,-1 0 1 0 0,0-1 0 0 0,-17 9 0 0 0,10-5 10 0 0,14-9-82 0 0,0 1-1 0 0,0-1 0 0 0,-1 1 1 0 0,1-1-1 0 0,-1 0 0 0 0,1 0 0 0 0,-1 0 1 0 0,-3 1-1 0 0,-18 4 42 0 0,21-5-49 0 0,1 0 0 0 0,0 0 0 0 0,-1-1-1 0 0,1 1 1 0 0,-1 0 0 0 0,0-1 0 0 0,1 0 0 0 0,-1 0-1 0 0,1 0 1 0 0,-1 0 0 0 0,1 0 0 0 0,-1 0 0 0 0,0-1-1 0 0,1 1 1 0 0,-4-2 0 0 0,4 1-70 0 0,1 1 0 0 0,0-1 0 0 0,0 0 0 0 0,0 1 0 0 0,0-1 0 0 0,0 0-1 0 0,0 0 1 0 0,0 0 0 0 0,0 0 0 0 0,0 0 0 0 0,0 0 0 0 0,0 0 0 0 0,1 0 0 0 0,-1 0 0 0 0,-1-2 0 0 0,0-8-2959 0 0,10 1-11348 0 0</inkml:trace>
  <inkml:trace contextRef="#ctx0" brushRef="#br0" timeOffset="66893.03">14787 2224 4144 0 0,'0'0'16187'0'0,"10"10"-12353"0"0,-9-7-3502 0 0,2 4-83 0 0,-1-1 1 0 0,0 0-1 0 0,-1 0 1 0 0,0 1-1 0 0,0-1 1 0 0,0 10-1 0 0,-6 20 86 0 0,1-15 30 0 0,2-5-105 0 0,-10 29 0 0 0,5-33-398 0 0,7-11-592 0 0</inkml:trace>
  <inkml:trace contextRef="#ctx0" brushRef="#br0" timeOffset="67271.5">14831 2094 20447 0 0,'0'0'464'0'0,"-7"-1"1124"0"0,4-3-1298 0 0,2 4 348 0 0,2-2 186 0 0,0 0-770 0 0,-1 1 0 0 0,1-1-1 0 0,0 1 1 0 0,0 0 0 0 0,0-1 0 0 0,0 1-1 0 0,0 0 1 0 0,0 0 0 0 0,1 0 0 0 0,-1 0-1 0 0,0 0 1 0 0,1 0 0 0 0,-1 0 0 0 0,0 0-1 0 0,1 1 1 0 0,-1-1 0 0 0,1 0 0 0 0,-1 1-1 0 0,1-1 1 0 0,-1 1 0 0 0,1 0 0 0 0,0-1-1 0 0,-1 1 1 0 0,1 0 0 0 0,-1 0-1 0 0,1 0 1 0 0,0 0 0 0 0,-1 0 0 0 0,1 1-1 0 0,2-1 1 0 0,6 2-1650 0 0,0 0 0 0 0,0 1 0 0 0,15 5 0 0 0,-23-7 1189 0 0,13 6-1512 0 0</inkml:trace>
  <inkml:trace contextRef="#ctx0" brushRef="#br0" timeOffset="67687.39">15081 2143 2760 0 0,'0'0'12713'0'0,"0"2"-11244"0"0,0-1-1195 0 0,-1 1-1 0 0,1-1 1 0 0,0 0-1 0 0,-1 1 1 0 0,1-1-1 0 0,-1 0 0 0 0,1 0 1 0 0,-1 0-1 0 0,0 1 1 0 0,1-1-1 0 0,-1 0 1 0 0,0 0-1 0 0,0 0 1 0 0,0 0-1 0 0,-1 1 1 0 0,-22 17 3306 0 0,10-8-2655 0 0,3-1-286 0 0,1 1 0 0 0,0 0 0 0 0,1 1 0 0 0,-12 18 0 0 0,18-25-643 0 0,1-2 67 0 0,0 1-1 0 0,0 0 1 0 0,1 0 0 0 0,-3 7 0 0 0,-5 11 544 0 0,9-21-578 0 0,-1 1 1 0 0,0-1-1 0 0,1 1 1 0 0,-1-1-1 0 0,1 1 0 0 0,0 0 1 0 0,0-1-1 0 0,-1 1 1 0 0,1 0-1 0 0,0-1 0 0 0,0 1 1 0 0,0 0-1 0 0,1-1 1 0 0,-1 1-1 0 0,0 0 0 0 0,1-1 1 0 0,-1 1-1 0 0,1 0 1 0 0,-1-1-1 0 0,1 1 0 0 0,0-1 1 0 0,-1 1-1 0 0,1-1 0 0 0,0 0 1 0 0,2 3-1 0 0,0-1 27 0 0,-1 0 0 0 0,1 0 1 0 0,0 0-1 0 0,0 0 0 0 0,0 0 0 0 0,1-1 0 0 0,-1 1 0 0 0,0-1 0 0 0,6 3 0 0 0,-1-3-50 0 0,-1 1 0 0 0,0-1 0 0 0,1 0 1 0 0,-1-1-1 0 0,1 0 0 0 0,0 0 0 0 0,-1-1 0 0 0,1 0 0 0 0,9-1 0 0 0,8-2-794 0 0,34-9 1 0 0,-20 0-2026 0 0,-21 5 1359 0 0</inkml:trace>
  <inkml:trace contextRef="#ctx0" brushRef="#br0" timeOffset="68116.13">15348 1953 13416 0 0,'0'0'613'0'0,"-8"1"206"0"0,-1-2-1899 0 0,-4-6 11257 0 0,26 15-8339 0 0,-7-4-1430 0 0,1 1-1 0 0,-1-1 0 0 0,0 1 1 0 0,0 1-1 0 0,-1-1 1 0 0,6 8-1 0 0,-6-6-112 0 0,13 15 344 0 0,0 2 0 0 0,20 38 0 0 0,-29-45-589 0 0,-4-9-26 0 0,-1 1-1 0 0,0-1 1 0 0,0 1 0 0 0,-1 0-1 0 0,3 10 1 0 0,-5-11 17 0 0,1 1 0 0 0,-1-1 0 0 0,-1 0-1 0 0,1 1 1 0 0,-1-1 0 0 0,-1 0 0 0 0,0 1 0 0 0,0-1-1 0 0,0 0 1 0 0,-1 1 0 0 0,-1-1 0 0 0,-5 13 0 0 0,2-5-20 0 0,-1-1 1 0 0,0 0 0 0 0,-2-1-1 0 0,1 0 1 0 0,-2 0 0 0 0,0-1-1 0 0,-23 24 1 0 0,12-16-18 0 0,11-10-141 0 0,-20 16-1 0 0,23-22-582 0 0,1 0-1 0 0,0 0 0 0 0,0 1 0 0 0,-9 10 0 0 0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5:41.4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8 94 2760 0 0,'0'0'17085'0'0,"-5"3"-16043"0"0,-68 13 1768 0 0,67-14-2303 0 0,5-2-443 0 0,-1 1 1 0 0,1-1-1 0 0,-1 1 1 0 0,1 0 0 0 0,-1-1-1 0 0,1 1 1 0 0,0 0-1 0 0,-1 0 1 0 0,1 0-1 0 0,0 0 1 0 0,0 0-1 0 0,-1 0 1 0 0,1 0-1 0 0,0 0 1 0 0,-1 3 0 0 0,-15 11 76 0 0,11-10-71 0 0,1 0-1 0 0,0 0 1 0 0,-7 8 0 0 0,-28 27 544 0 0,31-28-535 0 0,-3 5 890 0 0,-17 30 0 0 0,28-46-951 0 0,0 1 0 0 0,0-1 0 0 0,1 1 0 0 0,-1-1 0 0 0,1 1 0 0 0,-1-1 0 0 0,1 1 0 0 0,-1-1 0 0 0,1 1 0 0 0,0-1 0 0 0,0 1 0 0 0,-1 0-1 0 0,1-1 1 0 0,1 1 0 0 0,-1-1 0 0 0,0 1 0 0 0,0-1 0 0 0,0 1 0 0 0,1 0 0 0 0,-1-1 0 0 0,1 1 0 0 0,-1-1 0 0 0,1 1 0 0 0,0-1 0 0 0,0 0-1 0 0,-1 1 1 0 0,1-1 0 0 0,0 0 0 0 0,0 1 0 0 0,0-1 0 0 0,0 0 0 0 0,1 0 0 0 0,1 2 0 0 0,4 1 30 0 0,-1 0 1 0 0,1-1-1 0 0,0 0 1 0 0,1 0-1 0 0,12 4 1 0 0,2 0 16 0 0,13 7 127 0 0,2-1-121 0 0,-1 3 0 0 0,0 0 0 0 0,47 32 0 0 0,-76-42 6 0 0,0 0-1 0 0,0 1 1 0 0,0-1 0 0 0,-1 2 0 0 0,5 7 0 0 0,-4-6-154 0 0,1 0-1 0 0,12 12 1 0 0,-18-18 92 0 0,1 0 0 0 0,0 0 0 0 0,-1 0 0 0 0,1 1 0 0 0,-1-1 0 0 0,0 1 0 0 0,0-1 0 0 0,0 1 1 0 0,1 6-1 0 0,9 36 350 0 0,-11-41-322 0 0,-2-1-1 0 0,1 1-1 0 0,-1-1 1 0 0,1 0 0 0 0,-1 1 0 0 0,0-1 0 0 0,-1 0 0 0 0,1 0 0 0 0,-1 0-1 0 0,0 0 1 0 0,0 0 0 0 0,0 0 0 0 0,0 0 0 0 0,-1-1 0 0 0,0 1-1 0 0,0-1 1 0 0,1 0 0 0 0,-5 4 0 0 0,1-4-50 0 0,0 0 0 0 0,0-1-1 0 0,0 0 1 0 0,0 0 0 0 0,0 0 0 0 0,-1 0-1 0 0,1-1 1 0 0,-1 0 0 0 0,1 0 0 0 0,-1-1-1 0 0,1 0 1 0 0,-1 0 0 0 0,1-1 0 0 0,-11-1 0 0 0,4-1-3 0 0,0 0 0 0 0,0-1 1 0 0,0 0-1 0 0,0-1 1 0 0,1 0-1 0 0,-13-8 1 0 0,12 6-108 0 0,0-1 1 0 0,0-1-1 0 0,1 0 0 0 0,-14-14 1 0 0,-1-11-1411 0 0,26 33 1359 0 0,0 1 0 0 0,1-1 0 0 0,-1 1 0 0 0,0-1 0 0 0,1 0 0 0 0,-1 1 0 0 0,1-1 0 0 0,-1 0 0 0 0,1 0 1 0 0,-1 0-1 0 0,1 1 0 0 0,-1-3 0 0 0,0-7-7451 0 0,1 1-642 0 0</inkml:trace>
  <inkml:trace contextRef="#ctx0" brushRef="#br0" timeOffset="407.97">603 487 16416 0 0,'0'0'751'0'0,"-1"1"-19"0"0,-5 5-469 0 0,2 1-234 0 0,4-2 426 0 0,0 0-1 0 0,0 0 0 0 0,0-1 1 0 0,1 1-1 0 0,0 0 0 0 0,0 0 1 0 0,0 0-1 0 0,2 5 0 0 0,3 20 1391 0 0,-5-24-1478 0 0,1 0 1 0 0,-1 1-1 0 0,1-1 0 0 0,5 11 1 0 0,-4-10-142 0 0,-1-1 0 0 0,0 0 0 0 0,0 0 0 0 0,1 11 1 0 0,3 1 165 0 0,1 1 42 0 0,-5-10-214 0 0,4-2-356 0 0,-6-7 49 0 0,0 0 0 0 0,1 0 0 0 0,-1-1-1 0 0,1 1 1 0 0,-1 0 0 0 0,1 0 0 0 0,-1 0 0 0 0,1 0 0 0 0,-1-1-1 0 0,0 1 1 0 0,1 0 0 0 0,-1 0 0 0 0,1-1 0 0 0,-1 1 0 0 0,0 0-1 0 0,1-1 1 0 0,-1 1 0 0 0,0 0 0 0 0,0-1 0 0 0,1 0 0 0 0,1-1-261 0 0,13-14-958 0 0,-6-6-6 0 0</inkml:trace>
  <inkml:trace contextRef="#ctx0" brushRef="#br0" timeOffset="811.76">515 272 24215 0 0,'-11'-10'536'0'0,"4"3"104"0"0,-1-2 32 0 0,5-1 0 0 0,-5-1-536 0 0,5-2-136 0 0,3 3 0 0 0,0-3 0 0 0,0-1 576 0 0,3 1 96 0 0,5 2 8 0 0,-1 1 8 0 0,4 3-768 0 0,5 2-152 0 0,-1 0-32 0 0,0 3-7480 0 0,3-3-1503 0 0</inkml:trace>
  <inkml:trace contextRef="#ctx0" brushRef="#br0" timeOffset="1185">1089 191 3224 0 0,'0'0'143'0'0,"-6"2"758"0"0,0 0 2701 0 0,-9 2 6882 0 0,2-2-4835 0 0,0 5-4359 0 0,3 1-1011 0 0,1 0 1 0 0,1 0 0 0 0,-1 0 0 0 0,1 1-1 0 0,-11 18 1 0 0,-7 8 316 0 0,15-20-350 0 0,0 0-1 0 0,1 0 1 0 0,-8 19 0 0 0,8-13-74 0 0,6-13-70 0 0,0 0 0 0 0,0 0 0 0 0,1 0 0 0 0,0 0-1 0 0,1 0 1 0 0,0 1 0 0 0,0-1 0 0 0,-1 13 0 0 0,3 69 831 0 0,0-80-846 0 0,0 0 0 0 0,1 0 0 0 0,0 0 0 0 0,0 0 0 0 0,1 0 1 0 0,6 16-1 0 0,-6-20-51 0 0,0-1 1 0 0,0 0 0 0 0,0 0-1 0 0,1-1 1 0 0,0 1 0 0 0,0 0-1 0 0,0-1 1 0 0,0 0 0 0 0,1 0-1 0 0,0 0 1 0 0,0 0 0 0 0,0 0-1 0 0,8 5 1 0 0,-5-5-10 0 0,0 0-1 0 0,1 0 1 0 0,-1-1 0 0 0,1 0-1 0 0,0-1 1 0 0,0 1 0 0 0,-1-2-1 0 0,2 1 1 0 0,-1-1 0 0 0,0 0-1 0 0,0 0 1 0 0,0-1 0 0 0,0-1-1 0 0,1 1 1 0 0,-1-1 0 0 0,0 0-1 0 0,0-1 1 0 0,0 0 0 0 0,0 0-1 0 0,11-6 1 0 0,2 0-14 0 0,0-2 0 0 0,-1 0-1 0 0,-1-1 1 0 0,34-25 0 0 0,-33 18-20 0 0,-3 5-21 0 0,-1-1 1 0 0,-1 0 0 0 0,0-1-1 0 0,13-19 1 0 0,-17 19-33 0 0,0-1 0 0 0,-1 0-1 0 0,-1-1 1 0 0,-1 0 0 0 0,9-23 0 0 0,-15 34 17 0 0,0-1 0 0 0,-1 1 0 0 0,1 0 1 0 0,-1 0-1 0 0,-1-1 0 0 0,1 1 1 0 0,-1-1-1 0 0,0 1 0 0 0,0-1 0 0 0,-1 1 1 0 0,0 0-1 0 0,0-1 0 0 0,0 1 0 0 0,-1 0 1 0 0,0 0-1 0 0,0 0 0 0 0,-1 0 1 0 0,0 0-1 0 0,-5-8 0 0 0,-3-2-159 0 0,-2 1 0 0 0,1 1 0 0 0,-2 0-1 0 0,0 1 1 0 0,-19-14 0 0 0,7 8-367 0 0,-1 2 0 0 0,-37-19 0 0 0,48 28 292 0 0,0 1 1 0 0,-21-6-1 0 0,33 11 29 0 0,-1 1 1 0 0,1 0-1 0 0,0 0 1 0 0,-1 0-1 0 0,1 1 1 0 0,-1 0-1 0 0,1 0 0 0 0,0 0 1 0 0,-1 0-1 0 0,1 1 1 0 0,-1-1-1 0 0,1 1 0 0 0,0 0 1 0 0,-8 3-1 0 0,3 2-1272 0 0</inkml:trace>
  <inkml:trace contextRef="#ctx0" brushRef="#br0" timeOffset="1629.59">1496 637 15200 0 0,'0'0'1527'0'0,"2"0"-1255"0"0,27-8 2432 0 0,11-2-534 0 0,54-8-1 0 0,-91 18-2165 0 0,0 0 1 0 0,0 0 0 0 0,-1 0-1 0 0,1 0 1 0 0,0 0-1 0 0,0 1 1 0 0,0-1-1 0 0,-1 1 1 0 0,4 1-1 0 0,1 4-24 0 0,-6-5 19 0 0,-1-1-1 0 0,1 1 1 0 0,-1 0-1 0 0,1 0 0 0 0,-1 0 1 0 0,0 0-1 0 0,1 0 1 0 0,-1 0-1 0 0,0 0 0 0 0,0 0 1 0 0,0 0-1 0 0,1 0 1 0 0,-1 0-1 0 0,0 0 1 0 0,-1 1-1 0 0,1-1 0 0 0,0 0 1 0 0,0 0-1 0 0,0 0 1 0 0,0 0-1 0 0,-1 0 0 0 0,1 0 1 0 0,-1 0-1 0 0,0 1 1 0 0,-16 24 123 0 0,7-11-137 0 0,4-6 49 0 0,-1 1-1 0 0,0-1 0 0 0,-1 0 1 0 0,0-1-1 0 0,0 1 0 0 0,-19 13 1 0 0,12-10 25 0 0,-15 17 0 0 0,27-27-1 0 0,1 1-1 0 0,-1 0 0 0 0,1 1 1 0 0,0-1-1 0 0,0 0 0 0 0,0 1 1 0 0,0-1-1 0 0,-1 6 0 0 0,2-7-6 0 0,1-1 0 0 0,-1 1 0 0 0,1-1 0 0 0,0 1-1 0 0,0-1 1 0 0,0 1 0 0 0,0-1 0 0 0,0 0-1 0 0,0 1 1 0 0,0-1 0 0 0,0 1 0 0 0,1-1-1 0 0,-1 1 1 0 0,1-1 0 0 0,-1 0 0 0 0,1 1-1 0 0,-1-1 1 0 0,1 0 0 0 0,0 1 0 0 0,-1-1-1 0 0,1 0 1 0 0,0 0 0 0 0,0 0 0 0 0,0 1-1 0 0,1 0 1 0 0,1 0 33 0 0,0 1 0 0 0,0-1 0 0 0,1 0 0 0 0,-1 0 0 0 0,1 0 0 0 0,-1 0 0 0 0,1-1 0 0 0,0 1 0 0 0,-1-1 0 0 0,1 0 0 0 0,0 0 0 0 0,6 0 0 0 0,3 0 204 0 0,-1-1 0 0 0,21-2 0 0 0,4 0-231 0 0,-17 2-154 0 0,77 4-1695 0 0,-93-4 1168 0 0,0 0-1 0 0,1 1 1 0 0,-1-1-1 0 0,7-1 1 0 0,6-3-990 0 0</inkml:trace>
  <inkml:trace contextRef="#ctx0" brushRef="#br0" timeOffset="2418.43">2409 128 18055 0 0,'0'0'3568'0'0,"-1"-1"-3493"0"0,1 1 0 0 0,0 0 0 0 0,-1 0 0 0 0,1-1 0 0 0,0 1 0 0 0,-1 0 0 0 0,1 0 0 0 0,0 0 0 0 0,-1-1 0 0 0,1 1 0 0 0,0 0 0 0 0,-1 0 0 0 0,1 0 0 0 0,-1 0-1 0 0,1 0 1 0 0,0 0 0 0 0,-1 0 0 0 0,1 0 0 0 0,-1 0 0 0 0,1 0 0 0 0,0 0 0 0 0,-1 0 0 0 0,0 0 0 0 0,-7 12 189 0 0,0 1 0 0 0,-8 18 0 0 0,2-8-129 0 0,10-18-101 0 0,1-1-1 0 0,0 1 1 0 0,-4 8-1 0 0,-9 23 57 0 0,9-22-9 0 0,1 0 0 0 0,-6 19 1 0 0,3-5 77 0 0,4-14 104 0 0,-4 21 0 0 0,5-13 139 0 0,2-12-151 0 0,0 0-1 0 0,1 0 1 0 0,0 0-1 0 0,0 0 1 0 0,2 15-1 0 0,-1 22 698 0 0,0-46-932 0 0,1 0-1 0 0,-1 0 1 0 0,0 0-1 0 0,0 0 1 0 0,0 0 0 0 0,1 0-1 0 0,-1 0 1 0 0,1 0-1 0 0,-1 0 1 0 0,1 0 0 0 0,-1 0-1 0 0,1 0 1 0 0,-1 0-1 0 0,1 0 1 0 0,0 0-1 0 0,-1 0 1 0 0,1-1 0 0 0,1 2-1 0 0,18 10 170 0 0,-10-6-38 0 0,6 3 16 0 0,0 0 0 0 0,1-2 0 0 0,0 0 0 0 0,0 0 0 0 0,0-2 0 0 0,1 0 0 0 0,20 2 0 0 0,-17-4-210 0 0,-1-1 0 0 0,1-1 0 0 0,0-1 0 0 0,0-1 0 0 0,-1-1-1 0 0,1 0 1 0 0,-1-2 0 0 0,21-6 0 0 0,-27 6-582 0 0,5-1-1947 0 0,-7 1-3693 0 0,-3 0-2512 0 0</inkml:trace>
  <inkml:trace contextRef="#ctx0" brushRef="#br0" timeOffset="2790.58">2388 331 16208 0 0,'10'-3'1233'0'0,"-7"3"-1120"0"0,8 0 226 0 0,1 0 1 0 0,-1 0-1 0 0,0 1 1 0 0,0 1-1 0 0,0 0 1 0 0,0 0-1 0 0,12 5 1 0 0,-4 1 813 0 0,0-2 0 0 0,0 0-1 0 0,0-1 1 0 0,28 4 0 0 0,-31-7-996 0 0,1-1 0 0 0,0-1 0 0 0,0 0 0 0 0,-1-1 0 0 0,26-5 0 0 0,-24 3-818 0 0,9-2-6188 0 0,-8-4-1521 0 0</inkml:trace>
  <inkml:trace contextRef="#ctx0" brushRef="#br0" timeOffset="3217.95">2399 40 18943 0 0,'0'0'432'0'0,"2"0"66"0"0,58-8 652 0 0,-22 5-1174 0 0,58-1 2749 0 0,-83 4-2382 0 0,0 1 0 0 0,-1 1 0 0 0,1 0 0 0 0,-1 1 0 0 0,20 6 0 0 0,62 23-2694 0 0,-71-23-6104 0 0</inkml:trace>
  <inkml:trace contextRef="#ctx0" brushRef="#br0" timeOffset="3570.77">3173 0 13416 0 0,'0'0'2253'0'0,"0"2"-1367"0"0,-6 114 4030 0 0,4-2-1869 0 0,-7-9-1502 0 0,0 1-705 0 0,7-31-585 0 0,0-37-290 0 0,2-1 1 0 0,8 67-1 0 0,-6-82-231 0 0,-2-18-33 0 0,0-1-1 0 0,1 1 0 0 0,-1 0 0 0 0,1-1 0 0 0,0 1 0 0 0,-1 0 0 0 0,2-1 1 0 0,-1 0-1 0 0,3 7 0 0 0,2-3-843 0 0</inkml:trace>
  <inkml:trace contextRef="#ctx0" brushRef="#br0" timeOffset="3966.54">3044 500 8288 0 0,'0'0'1236'0'0,"2"0"725"0"0,4 1-768 0 0,-1-1-1 0 0,0 1 1 0 0,1-1 0 0 0,-1 0-1 0 0,1-1 1 0 0,8-1 0 0 0,36-9 1811 0 0,-39 9-2645 0 0,90-29 2297 0 0,-54 16-2080 0 0,-23 9-648 0 0,23-3 1 0 0,-28 6-606 0 0,2 0-355 0 0,-1 3-58 0 0</inkml:trace>
  <inkml:trace contextRef="#ctx0" brushRef="#br0" timeOffset="4373.96">3630 437 10136 0 0,'0'0'2920'0'0,"-8"1"1297"0"0,-1 2-2299 0 0,7-3-711 0 0,-15 8-28 0 0,7-2-685 0 0,0 0 0 0 0,1 1 0 0 0,-1 0 0 0 0,-9 10 0 0 0,7-5 104 0 0,6-6-318 0 0,0 1 0 0 0,0-1 0 0 0,1 1 1 0 0,-1 0-1 0 0,-6 14 0 0 0,5-7-71 0 0,5-12-152 0 0,1 1 0 0 0,-1-1 0 0 0,1 1 0 0 0,0-1 0 0 0,0 1 0 0 0,0-1 0 0 0,1 1 0 0 0,-1 0 0 0 0,0-1 0 0 0,1 1 0 0 0,0 3 0 0 0,-1-4-15 0 0,1 0 0 0 0,0-1-1 0 0,0 1 1 0 0,0 0 0 0 0,0 0-1 0 0,0 0 1 0 0,1 0 0 0 0,-1-1-1 0 0,0 1 1 0 0,1 0 0 0 0,0 0-1 0 0,-1-1 1 0 0,1 1 0 0 0,0 0-1 0 0,0-1 1 0 0,0 1 0 0 0,0-1 0 0 0,0 1-1 0 0,0-1 1 0 0,0 0 0 0 0,0 1-1 0 0,1-1 1 0 0,-1 0 0 0 0,0 0-1 0 0,1 0 1 0 0,-1 0 0 0 0,1 0-1 0 0,-1 0 1 0 0,4 1 0 0 0,6 3 16 0 0,0-1 0 0 0,0-1-1 0 0,0 0 1 0 0,0-1 0 0 0,1 0 0 0 0,-1 0 0 0 0,16-1 0 0 0,-7 1-8 0 0,0-2-116 0 0,0 0-1 0 0,27-4 1 0 0,4 0-272 0 0,-31 2-760 0 0,-1-1-1 0 0,32-8 1 0 0,-28 4-590 0 0</inkml:trace>
  <inkml:trace contextRef="#ctx0" brushRef="#br0" timeOffset="4782.42">3877 72 17135 0 0,'0'0'4280'0'0,"0"2"-3464"0"0,1 14 289 0 0,5 23 0 0 0,-1 3-283 0 0,6 58 472 0 0,3 47 269 0 0,-12-106-1276 0 0,-5 65 0 0 0,-5-60-142 0 0,7-40-134 0 0,1-5 42 0 0,1-1-50 0 0,0-1 0 0 0,0 0 1 0 0,0 1-1 0 0,0-1 0 0 0,0 0 0 0 0,-1 0 0 0 0,1 0 0 0 0,0 0 1 0 0,0 0-1 0 0,-1 0 0 0 0,1 0 0 0 0,-1 0 0 0 0,1 0 0 0 0,-1 0 0 0 0,1-1 1 0 0,-1 1-1 0 0,1 0 0 0 0,-1-2 0 0 0,3-4 1 0 0,2-2-4 0 0,0 0 0 0 0,1 0 0 0 0,1 0 0 0 0,0 1 0 0 0,0 0 0 0 0,0 0 0 0 0,1 1 0 0 0,0 0 0 0 0,11-8 0 0 0,-16 13 7 0 0,0 0-1 0 0,1 0 0 0 0,-1 0 1 0 0,0 1-1 0 0,1-1 1 0 0,-1 1-1 0 0,1 0 0 0 0,-1 0 1 0 0,1 0-1 0 0,-1 1 1 0 0,1-1-1 0 0,0 1 0 0 0,-1 0 1 0 0,1 0-1 0 0,0 0 1 0 0,-1 0-1 0 0,1 1 0 0 0,0-1 1 0 0,-1 1-1 0 0,1 0 1 0 0,-1 0-1 0 0,1 0 0 0 0,-1 1 1 0 0,7 3-1 0 0,1 2 133 0 0,0 1 0 0 0,-1 0 0 0 0,1 0 0 0 0,-2 2 0 0 0,1-1 0 0 0,-1 1 0 0 0,15 21 0 0 0,-15-17-139 0 0,-7-12 0 0 0,0 1 0 0 0,0-1 0 0 0,0 1 0 0 0,0 0 0 0 0,0-1 0 0 0,-1 1 0 0 0,0 0 0 0 0,1 0 0 0 0,-1 0 0 0 0,0 0 0 0 0,0 1 0 0 0,-1-1 0 0 0,1 0 0 0 0,-1 0 0 0 0,1 0 0 0 0,-1 1 0 0 0,0-1 0 0 0,-1 0 0 0 0,1 4 0 0 0,-1-6 4 0 0,1 5-30 0 0,-1-1 1 0 0,-1 0 0 0 0,1 0 0 0 0,-4 8-1 0 0,4-12-610 0 0</inkml:trace>
  <inkml:trace contextRef="#ctx0" brushRef="#br0" timeOffset="4783.42">4337 471 21743 0 0,'0'0'2176'0'0,"0"2"-1909"0"0,0 1-111 0 0,1 1 0 0 0,-1-1-1 0 0,1 1 1 0 0,-1 0 0 0 0,1-1 0 0 0,0 1 0 0 0,1-1-1 0 0,-1 0 1 0 0,1 1 0 0 0,-1-1 0 0 0,1 0 0 0 0,0 0 0 0 0,0 0-1 0 0,5 6 1 0 0,-5-6-103 0 0,0 0 0 0 0,0 1-1 0 0,0-1 1 0 0,0 1 0 0 0,2 7 0 0 0,-3-7-38 0 0,0 0 1 0 0,1 0 0 0 0,0 0 0 0 0,0-1 0 0 0,3 6 0 0 0,20 28-520 0 0,-24-35 326 0 0,1 1 110 0 0</inkml:trace>
  <inkml:trace contextRef="#ctx0" brushRef="#br0" timeOffset="5156.72">4260 241 24335 0 0,'0'-5'536'0'0,"-4"-6"104"0"0,0 1 32 0 0,4 0 8 0 0,-4 0-544 0 0,8-1-136 0 0,0 2 0 0 0,3-1 0 0 0,4 3 320 0 0,-3 0 32 0 0,4 1 0 0 0,-1-1 8 0 0,4 7-1152 0 0,-4 3-232 0 0,0 4-1120 0 0</inkml:trace>
  <inkml:trace contextRef="#ctx0" brushRef="#br0" timeOffset="5583.45">4618 483 12752 0 0,'0'0'969'0'0,"-1"0"-658"0"0,-10 7 4602 0 0,11-7-4858 0 0,-1 1 1 0 0,1-1 0 0 0,0 1 0 0 0,-1-1 0 0 0,1 1 0 0 0,0-1 0 0 0,0 1-1 0 0,0-1 1 0 0,-1 1 0 0 0,1 0 0 0 0,0-1 0 0 0,0 1 0 0 0,0-1 0 0 0,0 1-1 0 0,0 0 1 0 0,0 0 0 0 0,0 4 671 0 0,-1-1-292 0 0,0-1 0 0 0,1 1 0 0 0,-1-1 0 0 0,1 1 0 0 0,0 5 0 0 0,-1 8 221 0 0,1-13-526 0 0,0-1-1 0 0,0 1 0 0 0,0-1 0 0 0,0 1 1 0 0,2 4-1 0 0,0 10 143 0 0,-3-1-10 0 0,2 23 642 0 0,2-35-864 0 0,0-8-34 0 0,2-7-10 0 0,33-116 4 0 0,-37 121 0 0 0,1-1 0 0 0,0 1 0 0 0,0-1 0 0 0,0 0 0 0 0,1 1 0 0 0,0 0 0 0 0,0-1 0 0 0,0 1 0 0 0,6-6 0 0 0,-5 6 18 0 0,1 1-1 0 0,0 0 0 0 0,0 0 1 0 0,0 0-1 0 0,0 1 1 0 0,0 0-1 0 0,1 0 0 0 0,-1 0 1 0 0,1 1-1 0 0,9-4 1 0 0,-11 6 8 0 0,-1-1 1 0 0,1 1 0 0 0,0-1-1 0 0,0 1 1 0 0,-1 0 0 0 0,1 0 0 0 0,0 1-1 0 0,0-1 1 0 0,-1 1 0 0 0,1 0-1 0 0,-1 0 1 0 0,1 0 0 0 0,0 0-1 0 0,-1 1 1 0 0,0-1 0 0 0,1 1-1 0 0,-1 0 1 0 0,6 4 0 0 0,-5-2-26 0 0,0 0 0 0 0,1 1 0 0 0,-1-1 0 0 0,-1 1 0 0 0,1 0 1 0 0,-1 0-1 0 0,1 0 0 0 0,-1 0 0 0 0,-1 0 0 0 0,1 1 0 0 0,-1-1 0 0 0,0 1 0 0 0,0 0 0 0 0,1 10 1 0 0,0 5-4 0 0,0 1 1 0 0,-2 35 0 0 0,-8-23-527 0 0,7-33-257 0 0</inkml:trace>
  <inkml:trace contextRef="#ctx0" brushRef="#br0" timeOffset="6046.04">5201 472 6912 0 0,'0'0'528'0'0,"-5"-10"42"0"0,5 9-72 0 0,0 1 0 0 0,0-1 0 0 0,-1 0 0 0 0,1 0-1 0 0,0 1 1 0 0,0-1 0 0 0,-1 0 0 0 0,1 1 0 0 0,-1-1-1 0 0,1 1 1 0 0,0-1 0 0 0,-1 0 0 0 0,1 1 0 0 0,-1-1 0 0 0,0 1-1 0 0,1 0 1 0 0,-1-1 0 0 0,1 1 0 0 0,-2-1 0 0 0,0 0-80 0 0,1 0 1 0 0,-1 1 0 0 0,0 0 0 0 0,1-1 0 0 0,-1 1 0 0 0,1 0 0 0 0,-1 0 0 0 0,-3 0 0 0 0,1 0-313 0 0,0 0 0 0 0,0 1 0 0 0,0 0-1 0 0,0 0 1 0 0,0 0 0 0 0,0 0 0 0 0,-5 3-1 0 0,5-2 7 0 0,0 1 0 0 0,1 0-1 0 0,-1 0 1 0 0,1 0 0 0 0,0 0 0 0 0,-1 1-1 0 0,1-1 1 0 0,-4 7 0 0 0,-11 12 738 0 0,16-19-733 0 0,-1 0 1 0 0,1 0-1 0 0,0 0 0 0 0,0 0 0 0 0,0 0 0 0 0,0 0 0 0 0,1 1 0 0 0,-1-1 1 0 0,1 1-1 0 0,0-1 0 0 0,0 1 0 0 0,0-1 0 0 0,1 1 0 0 0,-1 0 1 0 0,1-1-1 0 0,0 8 0 0 0,0-8-88 0 0,0 0 1 0 0,1-1-1 0 0,-1 1 0 0 0,1 0 1 0 0,-1 0-1 0 0,1 0 0 0 0,0-1 1 0 0,0 1-1 0 0,1-1 0 0 0,-1 1 1 0 0,0-1-1 0 0,1 1 0 0 0,-1-1 1 0 0,1 0-1 0 0,0 1 0 0 0,0-1 1 0 0,0 0-1 0 0,0 0 0 0 0,0-1 1 0 0,1 1-1 0 0,-1 0 0 0 0,4 2 1 0 0,-2-3-26 0 0,-1 0 0 0 0,1 0 1 0 0,-1 0-1 0 0,1 0 0 0 0,0-1 0 0 0,-1 1 0 0 0,1-1 1 0 0,0 0-1 0 0,-1 0 0 0 0,1 0 0 0 0,0-1 0 0 0,0 1 1 0 0,-1-1-1 0 0,7-2 0 0 0,-4 1-11 0 0,-1 1 0 0 0,-1-1 0 0 0,1-1 0 0 0,0 1 0 0 0,0-1 0 0 0,-1 0 0 0 0,0 0 0 0 0,1 0 0 0 0,5-6 0 0 0,-3 1-28 0 0,-5 6 13 0 0,0 1 0 0 0,0-1 0 0 0,0 0 1 0 0,-1 0-1 0 0,1 0 0 0 0,-1 0 0 0 0,1 0 0 0 0,-1 0 0 0 0,0 0 0 0 0,0-1 1 0 0,0 1-1 0 0,0 0 0 0 0,0-1 0 0 0,0 1 0 0 0,-1-1 0 0 0,1 1 0 0 0,-1-1 1 0 0,0 1-1 0 0,1-1 0 0 0,-1 1 0 0 0,-1-4 0 0 0,-1-27-35 0 0,2 32 418 0 0,-2 2-218 0 0,0 2-49 0 0,1-1 0 0 0,-1 0 0 0 0,0 0 0 0 0,1 1 0 0 0,0-1 0 0 0,-1 1 0 0 0,1-1 1 0 0,0 1-1 0 0,0-1 0 0 0,1 1 0 0 0,-1 0 0 0 0,0-1 0 0 0,1 1 0 0 0,0 0 0 0 0,0 0 0 0 0,-1-1 0 0 0,2 1 0 0 0,-1 0 0 0 0,0 0 1 0 0,0-1-1 0 0,1 1 0 0 0,1 3 0 0 0,4 6 16 0 0,1-1 1 0 0,1 0 0 0 0,0 0-1 0 0,1-1 1 0 0,0 0 0 0 0,0 0-1 0 0,17 12 1 0 0,33 33-111 0 0,-20-19 0 0 0,-33-29-1 0 0,0 0-1 0 0,-1 0 1 0 0,0 0-1 0 0,0 1 0 0 0,0 0 1 0 0,4 11-1 0 0,-8-16 1 0 0,0-1 0 0 0,-1 1-1 0 0,1-1 1 0 0,-1 1-1 0 0,0-1 1 0 0,0 1 0 0 0,0-1-1 0 0,0 1 1 0 0,0 0-1 0 0,-1-1 1 0 0,1 1-1 0 0,-1-1 1 0 0,1 1 0 0 0,-1-1-1 0 0,0 1 1 0 0,0-1-1 0 0,0 0 1 0 0,0 0 0 0 0,-1 1-1 0 0,-1 2 1 0 0,-5 5-6 0 0,1-1-1 0 0,-19 18 1 0 0,13-14 5 0 0,7-6 7 0 0,0-1-1 0 0,-1-1 1 0 0,0 1-1 0 0,0-1 1 0 0,-1 0 0 0 0,0-1-1 0 0,0 0 1 0 0,0 0-1 0 0,0 0 1 0 0,0-1-1 0 0,-1 0 1 0 0,1-1 0 0 0,-18 3-1 0 0,-7-1-136 0 0,27-2 16 0 0,-1-1 0 0 0,1 0 1 0 0,-1-1-1 0 0,0 0 0 0 0,-11 0 0 0 0,-10-1-697 0 0,14 1-1205 0 0,-1 0-4808 0 0,4-3-1617 0 0</inkml:trace>
  <inkml:trace contextRef="#ctx0" brushRef="#br0" timeOffset="7935.07">5913 493 8064 0 0,'0'0'1201'0'0,"-1"-7"-880"0"0,-1 1-307 0 0,2 5-89 0 0,-1 0 6 0 0,-1-4 5 0 0,-5-1-2596 0 0</inkml:trace>
  <inkml:trace contextRef="#ctx0" brushRef="#br0" timeOffset="8515.72">5850 452 9128 0 0,'-7'-6'16985'0'0,"3"62"-16027"0"0,0-30-569 0 0,3-24-333 0 0,1 1 0 0 0,-1 0 0 0 0,0 0 0 0 0,1 0 0 0 0,0 0 0 0 0,0-1 0 0 0,0 1 0 0 0,0 0 0 0 0,0 0-1 0 0,1 0 1 0 0,-1 0 0 0 0,3 5 0 0 0,-2-5-30 0 0,0 1 0 0 0,1-1 0 0 0,0 1 1 0 0,0-1-1 0 0,0 0 0 0 0,0 0 0 0 0,0 0 0 0 0,1 0 0 0 0,-1 0 0 0 0,1 0 0 0 0,0-1 0 0 0,0 1 0 0 0,6 3 0 0 0,-5-3-10 0 0,1 1 7 0 0,1-1-1 0 0,-1 0 1 0 0,1 0 0 0 0,0 0 0 0 0,11 3-1 0 0,-13-6-12 0 0,0 1 1 0 0,0-1-1 0 0,0 0 0 0 0,0 1 0 0 0,0-2 0 0 0,0 1 1 0 0,0 0-1 0 0,0-1 0 0 0,0 0 0 0 0,0 0 1 0 0,0 0-1 0 0,-1-1 0 0 0,6-1 0 0 0,-6 1-23 0 0,0 0 1 0 0,0 0-1 0 0,0 0 0 0 0,0-1 1 0 0,0 1-1 0 0,-1-1 0 0 0,1 1 1 0 0,-1-1-1 0 0,1 0 0 0 0,-1 0 0 0 0,0 0 1 0 0,2-4-1 0 0,3-7-314 0 0,8-22-1 0 0,-13 29 197 0 0,0 3 19 0 0,-2 1-1 0 0,1-1 0 0 0,0 0 0 0 0,-1 0 0 0 0,1 0 0 0 0,-1 0 0 0 0,0 0 0 0 0,-1 0 0 0 0,1 0 0 0 0,-2-4 0 0 0,2 6 93 0 0,0 0 0 0 0,-1 0 0 0 0,1 0 1 0 0,-1 0-1 0 0,1 0 0 0 0,-1 0 1 0 0,0 0-1 0 0,0 0 0 0 0,0 1 0 0 0,0-1 1 0 0,0 0-1 0 0,0 1 0 0 0,-1-1 0 0 0,1 1 1 0 0,0-1-1 0 0,-1 1 0 0 0,1-1 0 0 0,-1 1 1 0 0,0 0-1 0 0,-1-1 0 0 0,-1 1 32 0 0,4 1 290 0 0,0 0-292 0 0,-1 0 1 0 0,1 1 0 0 0,0-1 0 0 0,-1 0 0 0 0,1 0 0 0 0,0 1 0 0 0,0-1-1 0 0,-1 0 1 0 0,1 1 0 0 0,0-1 0 0 0,0 0 0 0 0,0 1 0 0 0,0-1 0 0 0,-1 0-1 0 0,1 1 1 0 0,0-1 0 0 0,0 0 0 0 0,0 1 0 0 0,0-1 0 0 0,0 0 0 0 0,0 1 0 0 0,0-1-1 0 0,0 0 1 0 0,0 1 0 0 0,0 0 0 0 0,0 12 209 0 0,0-11-94 0 0,0 3 20 0 0,1-1 0 0 0,0 0 1 0 0,0 1-1 0 0,1-1 0 0 0,3 8 1 0 0,2 8 88 0 0,-6-18-207 0 0,-1-1 0 0 0,1 1 0 0 0,0-1 0 0 0,0 0 0 0 0,-1 1 0 0 0,1-1 0 0 0,0 0 0 0 0,0 0 0 0 0,0 0 0 0 0,0 0 0 0 0,0 0 0 0 0,1 0 0 0 0,1 2 0 0 0,2 1 45 0 0,9 18 209 0 0,-10-17-235 0 0,-1 1 0 0 0,1-1 0 0 0,0 1 0 0 0,0-1 1 0 0,1-1-1 0 0,6 7 0 0 0,-6-7-50 0 0,0 0 0 0 0,1-1 1 0 0,-1 1-1 0 0,1-1 0 0 0,6 2 0 0 0,-10-4 20 0 0,1 0 0 0 0,-1-1 0 0 0,1 1-1 0 0,-1-1 1 0 0,1 0 0 0 0,0 0 0 0 0,-1 0 0 0 0,1 0-1 0 0,-1 0 1 0 0,1 0 0 0 0,-1-1 0 0 0,1 1 0 0 0,-1-1-1 0 0,1 0 1 0 0,4-1 0 0 0,-3-1-42 0 0,1 1 1 0 0,-1-1-1 0 0,0 0 0 0 0,0 0 0 0 0,0 0 1 0 0,0 0-1 0 0,-1-1 0 0 0,1 0 0 0 0,-1 1 0 0 0,0-1 1 0 0,5-8-1 0 0,-3 3-20 0 0,0-1 1 0 0,-1 1-1 0 0,0-1 1 0 0,5-17-1 0 0,-8 20-457 0 0,0 0 0 0 0,-1 0 0 0 0,0 0 0 0 0,0 0 0 0 0,-2-14 0 0 0,0 17-956 0 0</inkml:trace>
  <inkml:trace contextRef="#ctx0" brushRef="#br0" timeOffset="8966.79">6370 416 15288 0 0,'0'0'1821'0'0,"0"1"-803"0"0,0 8-326 0 0,0 0-1 0 0,0-1 1 0 0,1 1-1 0 0,1-1 0 0 0,-1 0 1 0 0,2 1-1 0 0,-1-1 0 0 0,1 0 1 0 0,0 0-1 0 0,5 9 1 0 0,40 56 334 0 0,-41-48-1972 0 0,-6-23-24 0 0</inkml:trace>
  <inkml:trace contextRef="#ctx0" brushRef="#br0" timeOffset="9347.14">6300 214 24271 0 0,'-13'-3'536'0'0,"6"-1"104"0"0,-4 1 32 0 0,7 0 8 0 0,-3-1-544 0 0,-1 1-136 0 0,5-1 896 0 0,3-3 72 0 0,11 2-1272 0 0,0 1-160 0 0,0-3-32 0 0,4 4-6912 0 0,1-4-1383 0 0</inkml:trace>
  <inkml:trace contextRef="#ctx0" brushRef="#br0" timeOffset="9348.14">6510 54 16927 0 0,'0'0'1536'0'0,"-2"1"-1124"0"0,1 0-225 0 0,1-1-1 0 0,-1 1 1 0 0,0 0-1 0 0,1 0 1 0 0,-1 0-1 0 0,1 0 1 0 0,-1 0-1 0 0,1-1 1 0 0,0 1-1 0 0,-1 0 1 0 0,1 0-1 0 0,0 0 1 0 0,-1 0-1 0 0,1 0 1 0 0,0 0-1 0 0,0 0 1 0 0,0 0-1 0 0,0 0 0 0 0,0 0 1 0 0,0 0-1 0 0,0 0 1 0 0,0 0-1 0 0,1 0 1 0 0,-1 0-1 0 0,0 0 1 0 0,1 0-1 0 0,-1 0 1 0 0,1 2-1 0 0,28 115 1974 0 0,-11-39-476 0 0,-8-39-903 0 0,2-1 1 0 0,27 60-1 0 0,-30-74-781 0 0,-7-20 0 0 0,0 1 0 0 0,0-1 0 0 0,0 1 0 0 0,7 9 0 0 0,2 6 21 0 0,-10-19-19 0 0,0 1 0 0 0,0 0 0 0 0,1-1 0 0 0,-1 1 0 0 0,1-1 0 0 0,-1 1 0 0 0,1-1 0 0 0,0 0 0 0 0,0 0 0 0 0,0 0 0 0 0,0 0 0 0 0,0 0 0 0 0,3 2 0 0 0,-4-4-71 0 0</inkml:trace>
  <inkml:trace contextRef="#ctx0" brushRef="#br0" timeOffset="9724.69">6483 438 6912 0 0,'0'0'314'0'0,"-2"0"-6"0"0,-10 5 13203 0 0,16-4-12522 0 0,0 0 1 0 0,0-1-1 0 0,0 1 1 0 0,0-1 0 0 0,0 0-1 0 0,0 0 1 0 0,7-1-1 0 0,33-7-834 0 0,-23 3 221 0 0,8 0-383 0 0,8-2-1946 0 0,36-10 0 0 0,-46 9-7354 0 0</inkml:trace>
  <inkml:trace contextRef="#ctx0" brushRef="#br0" timeOffset="10161.27">6771 12 17071 0 0,'0'0'1551'0'0,"0"2"-1084"0"0,0 16 2204 0 0,4 23 1 0 0,14 49 394 0 0,-8-56-2431 0 0,27 62 0 0 0,-25-71-341 0 0,-2 0 0 0 0,-1 1 1 0 0,0 0-1 0 0,5 36 0 0 0,-13-52-261 0 0,0 1-1 0 0,-1 0 0 0 0,0 0 1 0 0,-1-1-1 0 0,-3 21 1 0 0,3-24 23 0 0,1-6 18 0 0,1-18-116 0 0,24-48-1521 0 0,-22 60 1501 0 0,0-1 1 0 0,1 1-1 0 0,-1 0 0 0 0,1 0 1 0 0,6-7-1 0 0,-9 11 90 0 0,1-1 0 0 0,0 1-1 0 0,-1-1 1 0 0,1 1 0 0 0,0-1 0 0 0,0 1-1 0 0,0 0 1 0 0,-1 0 0 0 0,1 0 0 0 0,0 0 0 0 0,1 0-1 0 0,-1 1 1 0 0,0-1 0 0 0,0 0 0 0 0,0 1-1 0 0,0 0 1 0 0,0-1 0 0 0,1 1 0 0 0,3 0-1 0 0,0 2 75 0 0,-1-1 0 0 0,1 1 0 0 0,-1 0 0 0 0,1 1 0 0 0,-1-1 0 0 0,0 1 0 0 0,0 0 0 0 0,9 7 0 0 0,-7-3-43 0 0,1 0-1 0 0,-1 0 0 0 0,-1 0 0 0 0,10 14 1 0 0,2 1 5 0 0,-14-18-52 0 0,-1 0 0 0 0,1 1 0 0 0,-1-1 0 0 0,0 1 1 0 0,0 0-1 0 0,0 0 0 0 0,-1 0 0 0 0,1 0 0 0 0,-1 1 0 0 0,2 8 0 0 0,-2-1-4 0 0,-1-9-34 0 0,0 0 0 0 0,0-1 1 0 0,-1 1-1 0 0,1 0 0 0 0,-1 0 0 0 0,0 0 0 0 0,0-1 0 0 0,-1 1 0 0 0,1 0 1 0 0,-1 0-1 0 0,0-1 0 0 0,-1 6 0 0 0,-9 18-3814 0 0,6-20-5736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5:13:40.81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0 3224 0 0,'0'0'288'0'0,"6"13"-288"0"0,-3-4 800 0 0,3-1 1024 0 0,-1 5-896 0 0,0-1-720 0 0,-5-3-144 0 0,4 3-64 0 0,1 0 64 0 0,0-3-192 0 0,-1 3-32 0 0,1 3-16 0 0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5:38.1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629 1376 0 0,'0'0'18783'0'0,"2"0"-17919"0"0,1-1-629 0 0,0 0-1 0 0,-1 1 0 0 0,1-2 1 0 0,-1 1-1 0 0,1 0 0 0 0,-1 0 1 0 0,1-1-1 0 0,-1 1 0 0 0,5-5 1 0 0,23-19 855 0 0,-28 23-1045 0 0,88-74 1130 0 0,-51 44-1019 0 0,-1-1-1 0 0,66-74 0 0 0,-78 76 557 0 0,-22 45-536 0 0,-3-9-93 0 0,0-1 0 0 0,0 1 0 0 0,-1 0 0 0 0,1 0 1 0 0,-1 0-1 0 0,0-1 0 0 0,-1 1 0 0 0,1 0 0 0 0,-3 9 0 0 0,-1 20 443 0 0,2-10-257 0 0,0 0-1 0 0,-10 37 0 0 0,6-30-115 0 0,-1 2-128 0 0,-5 31-33 0 0,9-42 95 0 0,1-11-894 0 0,1 0 0 0 0,-1 18 0 0 0,13-31-14614 0 0</inkml:trace>
  <inkml:trace contextRef="#ctx0" brushRef="#br0" timeOffset="636.02">516 542 7832 0 0,'0'0'13782'0'0,"2"-2"-12690"0"0,16-11 89 0 0,24-21 1 0 0,6-6-861 0 0,-12 15-298 0 0,-16 12-38 0 0,0-2 0 0 0,-1 0 1 0 0,29-31-1 0 0,-40 37-38 0 0,-1 0-31 0 0,1 1 0 0 0,-1 1 0 0 0,11-8 0 0 0,-17 13 214 0 0,-2 11 169 0 0,0-1 0 0 0,0 0 0 0 0,-4 13-1 0 0,2-6-31 0 0,-3 10 21 0 0,0-5 103 0 0,2 0-1 0 0,1 1 1 0 0,-2 27 0 0 0,5-38-366 0 0,-1 1 0 0 0,-5 18-1 0 0,4-19 31 0 0,0 0 0 0 0,-1 21 0 0 0,3-20 30 0 0,-1 0 1 0 0,-4 15-1 0 0,3-15-10 0 0,0 0-1 0 0,0 15 1 0 0,2-25-261 0 0,0 1-1 0 0,0-1 1 0 0,0 0 0 0 0,0 0-1 0 0,0 0 1 0 0,0 0-1 0 0,0 0 1 0 0,1 0 0 0 0,-1 0-1 0 0,0 1 1 0 0,1-1-1 0 0,0 1 1 0 0,7 2-5916 0 0,-6-3 5203 0 0,8 2-7580 0 0</inkml:trace>
  <inkml:trace contextRef="#ctx0" brushRef="#br0" timeOffset="1179.08">880 0 13448 0 0,'-4'3'7978'0'0,"6"-3"-7333"0"0,2 1-348 0 0,0-1 0 0 0,1 1 0 0 0,-1 0 0 0 0,0 0-1 0 0,0 1 1 0 0,0-1 0 0 0,0 1 0 0 0,0 0 0 0 0,-1 0-1 0 0,1 0 1 0 0,5 5 0 0 0,-3-3-61 0 0,-1 1 1 0 0,1 0-1 0 0,-1 0 0 0 0,0 0 1 0 0,0 1-1 0 0,5 7 0 0 0,8 18 251 0 0,-2 2-1 0 0,15 39 0 0 0,-24-54-313 0 0,2 7 96 0 0,6 34 1 0 0,-13-48-217 0 0,2 11-4 0 0,-1-1 1 0 0,-1 1-1 0 0,-1 0 0 0 0,-1 0 0 0 0,0 0 1 0 0,-2 0-1 0 0,-1 0 0 0 0,-1 0 1 0 0,-7 26-1 0 0,-12 23 209 0 0,-41 92 1 0 0,49-129-245 0 0,-19 35-3695 0 0,31-64 2338 0 0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20:18.8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282 334 15288 0 0,'13'0'348'0'0,"-11"0"838"0"0,-2 1-1055 0 0,-1 2-5 0 0,0 0 0 0 0,1 1 0 0 0,-1-1 0 0 0,1 0 0 0 0,0 0 0 0 0,0 0 0 0 0,0 0 0 0 0,1 1 0 0 0,-1-1 0 0 0,2 5 0 0 0,1 18 1584 0 0,-2-15-1187 0 0,0-1 1 0 0,1 0-1 0 0,0 1 1 0 0,4 10 0 0 0,1 3 247 0 0,-2-7-18 0 0,11 26 0 0 0,-2-5-74 0 0,34 79 165 0 0,-20-54-797 0 0,-20-47-7 0 0,-5-11-40 0 0,-1 0-1 0 0,1 0 0 0 0,2 11 0 0 0,2 3-170 0 0,-6-16-509 0 0,1 1 1 0 0,-1 0-1 0 0,0-1 0 0 0,0 1 1 0 0,1 8-1 0 0,-2-11-807 0 0</inkml:trace>
  <inkml:trace contextRef="#ctx0" brushRef="#br0" timeOffset="347.41">3202 711 19895 0 0,'0'0'1998'0'0,"2"1"-1830"0"0,3 1-47 0 0,1 1 0 0 0,0-1 1 0 0,0 0-1 0 0,0 0 0 0 0,0-1 1 0 0,1 1-1 0 0,-1-1 0 0 0,0-1 1 0 0,0 1-1 0 0,1-1 0 0 0,7-1 1 0 0,15-2 206 0 0,0-1 0 0 0,0-1 1 0 0,0-1-1 0 0,0-2 0 0 0,-1-1 1 0 0,-1-1-1 0 0,29-15 0 0 0,-42 18-337 0 0,-5 3-836 0 0,0-1 1 0 0,-1 0-1 0 0,14-10 0 0 0,2-5-1081 0 0,-1 2-24 0 0</inkml:trace>
  <inkml:trace contextRef="#ctx0" brushRef="#br0" timeOffset="769.05">3565 351 20239 0 0,'0'0'928'0'0,"-1"0"-17"0"0,-5 0-455 0 0,5 0 1135 0 0,1 2-669 0 0,10 26 392 0 0,6 14-901 0 0,4-2-358 0 0,-1 0-1 0 0,-3 2 1 0 0,-1 0 0 0 0,14 70-1 0 0,-26-98-54 0 0,0 1 0 0 0,-2-1 0 0 0,0 0 0 0 0,-1 26 0 0 0,-6 18 0 0 0,4-52-12 0 0,2-5-62 0 0,11-24-490 0 0,9-41 20 0 0,1-3 521 0 0,-20 62 127 0 0,0 1 0 0 0,1-1 0 0 0,0 1 0 0 0,0-1 0 0 0,0 1 0 0 0,1 0-1 0 0,-1 0 1 0 0,5-5 0 0 0,-6 7-10 0 0,1 0-1 0 0,-1 0 1 0 0,1 0-1 0 0,0 1 1 0 0,0-1-1 0 0,0 1 1 0 0,0-1-1 0 0,0 1 1 0 0,0 0-1 0 0,0 0 1 0 0,0 0-1 0 0,0 0 1 0 0,1 0-1 0 0,-1 0 1 0 0,0 0-1 0 0,1 1 1 0 0,-1-1-1 0 0,4 1 1 0 0,-4 2 91 0 0,11 13-109 0 0,-1-2-16 0 0,0 0 0 0 0,18 27 0 0 0,-8-2-60 0 0,-5-7 15 0 0,-1-3-197 0 0,-15-27-676 0 0</inkml:trace>
  <inkml:trace contextRef="#ctx0" brushRef="#br0" timeOffset="1150.58">4061 727 18975 0 0,'0'0'2171'0'0,"8"-4"-370"0"0,13-6-1236 0 0,-3 3 349 0 0,17-10 1 0 0,-31 15-821 0 0,0-1 1 0 0,-1 1 0 0 0,1-1 0 0 0,-1 1 0 0 0,0-1-1 0 0,0 0 1 0 0,0 0 0 0 0,0-1 0 0 0,0 1-1 0 0,3-6 1 0 0,-1 3-122 0 0,-5 6 21 0 0,1-1 1 0 0,0 0-1 0 0,0 0 0 0 0,0 0 0 0 0,-1-1 1 0 0,1 1-1 0 0,-1 0 0 0 0,1 0 0 0 0,-1 0 0 0 0,1 0 1 0 0,-1 0-1 0 0,0-1 0 0 0,1 1 0 0 0,-1 0 1 0 0,0 0-1 0 0,0-1 0 0 0,0 1 0 0 0,0 0 0 0 0,0 0 1 0 0,0-1-1 0 0,0 1 0 0 0,-1-2 0 0 0,1-2-33 0 0,0 4 10 0 0,0 0 1 0 0,0 1-1 0 0,0-1 0 0 0,0 0 1 0 0,0 0-1 0 0,0 0 0 0 0,-1 0 1 0 0,1 0-1 0 0,0 1 0 0 0,0-1 0 0 0,-1 0 1 0 0,1 0-1 0 0,0 0 0 0 0,-1 1 1 0 0,1-1-1 0 0,-1 0 0 0 0,1 0 1 0 0,-1 1-1 0 0,1-1 0 0 0,-1 0 1 0 0,1 1-1 0 0,-1-1 0 0 0,0 1 0 0 0,1-1 1 0 0,-1 1-1 0 0,0-1 0 0 0,0 1 1 0 0,1-1-1 0 0,-1 1 0 0 0,0 0 1 0 0,-1-1-1 0 0,0 0 12 0 0,-1 1 0 0 0,0 0 0 0 0,0-1 0 0 0,1 1 0 0 0,-1 0 0 0 0,0 0 0 0 0,0 1 0 0 0,1-1 0 0 0,-1 0 0 0 0,0 1 0 0 0,0 0 0 0 0,1 0 0 0 0,-1 0 0 0 0,1 0 0 0 0,-1 0 0 0 0,1 0 0 0 0,-1 1 0 0 0,1-1 0 0 0,0 1 0 0 0,-4 3 0 0 0,-3 3 267 0 0,1 1 0 0 0,1 0 0 0 0,-12 17 0 0 0,7-10 230 0 0,6-8-230 0 0,0 0 1 0 0,1 0-1 0 0,0 1 1 0 0,1-1-1 0 0,-1 1 1 0 0,2 0-1 0 0,-1 1 1 0 0,1-1-1 0 0,-2 11 1 0 0,5-17-199 0 0,-1-1-1 0 0,1 1 1 0 0,0 0 0 0 0,0 0 0 0 0,0-1 0 0 0,0 1-1 0 0,1 0 1 0 0,-1-1 0 0 0,1 1 0 0 0,0-1 0 0 0,-1 1-1 0 0,1-1 1 0 0,0 1 0 0 0,1-1 0 0 0,-1 1 0 0 0,0-1-1 0 0,1 0 1 0 0,-1 0 0 0 0,1 1 0 0 0,0-1 0 0 0,-1 0-1 0 0,1-1 1 0 0,0 1 0 0 0,0 0 0 0 0,0 0 0 0 0,1-1-1 0 0,-1 1 1 0 0,0-1 0 0 0,1 0 0 0 0,3 2 0 0 0,2 0-63 0 0,1-1 1 0 0,-1 1 0 0 0,1-2 0 0 0,-1 1 0 0 0,1-1 0 0 0,0 0 0 0 0,-1-1 0 0 0,12 0-1 0 0,8-3-818 0 0,-1-2-1 0 0,38-10 0 0 0,-38 5-34 0 0</inkml:trace>
  <inkml:trace contextRef="#ctx0" brushRef="#br0" timeOffset="-1650.19">2283 743 5984 0 0,'0'0'11145'0'0,"8"-5"-8480"0"0,-5 0-2876 0 0,2-6 4049 0 0,-5 10-3730 0 0,0 1 0 0 0,0-1-1 0 0,-1 1 1 0 0,1-1 0 0 0,0 1 0 0 0,-1-1 0 0 0,1 1 0 0 0,-1-1 0 0 0,1 1 0 0 0,0 0-1 0 0,-1-1 1 0 0,1 1 0 0 0,-1-1 0 0 0,1 1 0 0 0,-1 0 0 0 0,1 0 0 0 0,-1-1 0 0 0,1 1-1 0 0,-1 0 1 0 0,0 0 0 0 0,1-1 0 0 0,-1 1 0 0 0,-1 0 0 0 0,1 0 1332 0 0,1-1-1291 0 0,-2 0-147 0 0,-1 0 0 0 0,1 0-1 0 0,0 0 1 0 0,0 1 0 0 0,-1-1-1 0 0,1 1 1 0 0,0-1 0 0 0,-1 1-1 0 0,-2 0 1 0 0,5 0-3 0 0,-6 0-200 0 0,5 0-850 0 0</inkml:trace>
  <inkml:trace contextRef="#ctx0" brushRef="#br0" timeOffset="-1135.69">2264 364 2760 0 0,'7'-3'17398'0'0,"-3"60"-14045"0"0,-3-39-2733 0 0,1 0 0 0 0,1 0 1 0 0,6 23-1 0 0,2 11 202 0 0,5 23-88 0 0,2 17-608 0 0,11 34 1933 0 0,-19-91-2193 0 0,-8-25-557 0 0,0-1-1 0 0,-1 1 1 0 0,1 13 0 0 0,-2-21-300 0 0</inkml:trace>
  <inkml:trace contextRef="#ctx0" brushRef="#br0" timeOffset="-776.35">2226 721 17503 0 0,'-2'0'150'0'0,"2"0"-64"0"0,-1 0 0 0 0,0-1 1 0 0,0 1-1 0 0,0 0 0 0 0,0 0 0 0 0,0 0 0 0 0,0 0 0 0 0,1 0 0 0 0,-1 0 0 0 0,0 0 0 0 0,0 0 0 0 0,0 0 1 0 0,0 1-1 0 0,0-1 0 0 0,0 0 0 0 0,1 1 0 0 0,-1-1 0 0 0,0 0 0 0 0,0 1 0 0 0,0-1 0 0 0,-1 3 2726 0 0,35 1-310 0 0,-10 1-1814 0 0,4-4 370 0 0,54-3 0 0 0,-15-1-579 0 0,-18 2 1145 0 0,-23 0-3462 0 0,-1 0-6641 0 0,-13 1 130 0 0</inkml:trace>
  <inkml:trace contextRef="#ctx0" brushRef="#br0" timeOffset="-397.53">2728 686 11976 0 0,'-4'1'193'0'0,"1"-1"0"0"0,0 1 0 0 0,0 0 1 0 0,-1 0-1 0 0,1 0 0 0 0,0 0 0 0 0,0 0 1 0 0,-5 4-1 0 0,6-4 434 0 0,-1 1-1 0 0,1 0 1 0 0,0 0 0 0 0,0 0-1 0 0,1 0 1 0 0,-1 0 0 0 0,0 0-1 0 0,1 0 1 0 0,-1 1 0 0 0,1-1 0 0 0,-2 5-1 0 0,0-1-70 0 0,-1 0-1 0 0,0 0 0 0 0,0 0 0 0 0,0 0 0 0 0,-8 7 0 0 0,6-6-85 0 0,0 0 0 0 0,-7 12-1 0 0,10-15-332 0 0,0 1 0 0 0,1-1-1 0 0,0 1 1 0 0,0 0 0 0 0,0 0-1 0 0,1 0 1 0 0,-1 0 0 0 0,1 0-1 0 0,1 0 1 0 0,-1 0-1 0 0,0 8 1 0 0,1-11-126 0 0,1-1 1 0 0,-1 1-1 0 0,0-1 0 0 0,0 1 1 0 0,1-1-1 0 0,-1 1 0 0 0,1-1 1 0 0,-1 0-1 0 0,1 1 0 0 0,-1-1 1 0 0,1 0-1 0 0,0 1 0 0 0,0-1 1 0 0,0 0-1 0 0,0 0 0 0 0,0 0 0 0 0,0 0 1 0 0,0 0-1 0 0,0 0 0 0 0,0 0 1 0 0,0 0-1 0 0,1 0 0 0 0,-1-1 1 0 0,0 1-1 0 0,1 0 0 0 0,-1-1 1 0 0,0 1-1 0 0,1-1 0 0 0,1 1 0 0 0,1 0 49 0 0,1 0-1 0 0,-1 0 0 0 0,0-1 0 0 0,0 1 0 0 0,0-1 0 0 0,0 0 0 0 0,1-1 1 0 0,-1 1-1 0 0,4-2 0 0 0,2 0 53 0 0,-1-1-1 0 0,0 0 1 0 0,0-1 0 0 0,-1 0-1 0 0,1 0 1 0 0,-1-1 0 0 0,0 0 0 0 0,0-1-1 0 0,14-11 1 0 0,-20 14-170 0 0,0 0 0 0 0,1-1 0 0 0,-1 1 1 0 0,-1 0-1 0 0,1-1 0 0 0,0 1 0 0 0,-1-1 0 0 0,2-3 0 0 0,5-13-805 0 0,-7 19 846 0 0,-1 1 1 0 0,0-1-1 0 0,1 0 0 0 0,-1 0 0 0 0,1 0 1 0 0,-1 0-1 0 0,0 0 0 0 0,0 0 0 0 0,1 1 1 0 0,-1-1-1 0 0,0 0 0 0 0,0 0 1 0 0,0 0-1 0 0,0 0 0 0 0,0 0 0 0 0,0 0 1 0 0,-1 0-1 0 0,1 0 0 0 0,0 0 0 0 0,0 0 1 0 0,-1 1-1 0 0,1-1 0 0 0,0 0 0 0 0,-1 0 1 0 0,1 0-1 0 0,-1 0 0 0 0,1 1 0 0 0,-1-1 1 0 0,1 0-1 0 0,-1 0 0 0 0,-1 0 0 0 0,-5-12-55 0 0,6 12 43 0 0,-1-1-1 0 0,1 1 0 0 0,0-1 1 0 0,0 1-1 0 0,-1-1 1 0 0,1 1-1 0 0,-1 0 0 0 0,1-1 1 0 0,-1 1-1 0 0,0 0 1 0 0,0 0-1 0 0,1 0 0 0 0,-1 1 1 0 0,0-1-1 0 0,0 0 1 0 0,0 1-1 0 0,0-1 0 0 0,0 1 1 0 0,-1-1-1 0 0,-7 0-252 0 0,1-1-1 0 0,-17 1 0 0 0,14 3-229 0 0,9-2 0 0 0,-10 3-4237 0 0</inkml:trace>
  <inkml:trace contextRef="#ctx0" brushRef="#br0" timeOffset="-4001.76">210 565 1376 0 0,'-3'-2'20082'0'0,"2"3"-17645"0"0,-1 8-2155 0 0,-1-1-1 0 0,1 0 0 0 0,1 1 1 0 0,-1 0-1 0 0,1 16 0 0 0,1 182 1711 0 0,1-190-1921 0 0,0-1 1 0 0,2 0-1 0 0,0 1 0 0 0,0-1 1 0 0,9 21-1 0 0,-11-35-81 0 0,1 1-1 0 0,-1-1 1 0 0,1 0 0 0 0,-1 1-1 0 0,1-1 1 0 0,0 0-1 0 0,0 0 1 0 0,0 0 0 0 0,4 4-1 0 0,-4-7-332 0 0,-1 0 0 0 0,1 0 0 0 0,-1 0 0 0 0,0 0 0 0 0,1 0 0 0 0,-1 0 0 0 0,0 0 0 0 0,0 0 0 0 0,0-1 0 0 0,2-1 0 0 0,1-6-8431 0 0</inkml:trace>
  <inkml:trace contextRef="#ctx0" brushRef="#br0" timeOffset="-3610.8">151 508 4608 0 0,'-5'-1'13618'0'0,"10"-3"-10644"0"0,3-2-1349 0 0,-1 3-1319 0 0,0 0-1 0 0,1 0 1 0 0,0 1 0 0 0,-1 0 0 0 0,1 0 0 0 0,0 1 0 0 0,0 0 0 0 0,0 0 0 0 0,14 1 0 0 0,-10 1-45 0 0,0 0 0 0 0,1 1 0 0 0,-1 0 0 0 0,0 1 0 0 0,21 8 0 0 0,-17-5-238 0 0,0 1 1 0 0,0 0 0 0 0,0 1-1 0 0,-1 1 1 0 0,0 1 0 0 0,26 22-1 0 0,-39-30-20 0 0,8 7 230 0 0,-1 1-1 0 0,0 0 1 0 0,0 0-1 0 0,-1 1 1 0 0,12 21 0 0 0,-12-17-145 0 0,-4-7-53 0 0,0 0 0 0 0,-1-1 1 0 0,1 1-1 0 0,-2 1 0 0 0,1-1 0 0 0,-1 0 0 0 0,2 12 0 0 0,-4-15-35 0 0,1 13 0 0 0,0 1 0 0 0,-2 20 0 0 0,-1-24 60 0 0,-1 0 1 0 0,0-1-1 0 0,-1 1 0 0 0,0 0 1 0 0,-2-1-1 0 0,1 0 0 0 0,-11 17 1 0 0,11-22 0 0 0,0 0 0 0 0,-1-1-1 0 0,0 0 1 0 0,0 0 0 0 0,-1 0 0 0 0,0-1 0 0 0,-1 0 0 0 0,0 0 0 0 0,0-1 0 0 0,0 0 0 0 0,-14 8-1 0 0,13-9-110 0 0,0-1-1 0 0,-1 0 1 0 0,1 0-1 0 0,-1-1 1 0 0,1-1-1 0 0,-1 1 1 0 0,0-1-1 0 0,0-1 1 0 0,0 0-1 0 0,0 0 1 0 0,-1-1-1 0 0,1-1 1 0 0,0 1-1 0 0,0-2 1 0 0,0 1-1 0 0,0-1 1 0 0,-12-4-1 0 0,17 3-215 0 0,0 1-1 0 0,0-1 1 0 0,0 0-1 0 0,0 0 1 0 0,-8-7 0 0 0,11 8-887 0 0,-1 0 0 0 0,1-1 1 0 0,0 1-1 0 0,0-1 1 0 0,0 1-1 0 0,-3-5 1 0 0,1-10-7469 0 0</inkml:trace>
  <inkml:trace contextRef="#ctx0" brushRef="#br0" timeOffset="-2985.86">758 789 15056 0 0,'0'0'8994'0'0,"4"12"-7487"0"0,2 10-1087 0 0,-4-14-188 0 0,1 0-1 0 0,5 14 0 0 0,5 11 173 0 0,-11-25-332 0 0,0 0 0 0 0,1-1 0 0 0,0 1 0 0 0,1-1-1 0 0,0 0 1 0 0,4 7 0 0 0,-6-12-79 0 0,-1-1 0 0 0,1 1 1 0 0,-1-1-1 0 0,1 1 0 0 0,0-1 0 0 0,-1 0 0 0 0,1 0 1 0 0,0 0-1 0 0,0 0 0 0 0,0 0 0 0 0,0 0 0 0 0,0 0 0 0 0,0-1 1 0 0,0 1-1 0 0,0-1 0 0 0,0 1 0 0 0,0-1 0 0 0,0 0 1 0 0,0 0-1 0 0,1 0 0 0 0,-1 0 0 0 0,0 0 0 0 0,0 0 1 0 0,0-1-1 0 0,0 1 0 0 0,0-1 0 0 0,0 1 0 0 0,2-2 1 0 0,1 0-305 0 0,0-1 0 0 0,-1 0 1 0 0,1 0-1 0 0,-1 0 0 0 0,0 0 1 0 0,0-1-1 0 0,0 0 0 0 0,0 1 1 0 0,6-10-1 0 0,12-19-2768 0 0,-21 29 2946 0 0,0 1-1 0 0,0 0 1 0 0,0-1 0 0 0,0 1-1 0 0,-1-1 1 0 0,1 0-1 0 0,-1 1 1 0 0,0-1-1 0 0,0 1 1 0 0,0-1 0 0 0,0-5-1 0 0,0 6 179 0 0,0 0-1 0 0,-1 0 1 0 0,1 1 0 0 0,0-1-1 0 0,-1 0 1 0 0,1 0 0 0 0,-1 0-1 0 0,0 0 1 0 0,1 0 0 0 0,-1 0-1 0 0,0 1 1 0 0,0-1 0 0 0,0 0-1 0 0,0 1 1 0 0,-3-3 6160 0 0,4 5-5984 0 0,1 4-145 0 0,0-1-1 0 0,0 1 1 0 0,0-1 0 0 0,1 0 0 0 0,0 1-1 0 0,-1-1 1 0 0,1 0 0 0 0,1 0 0 0 0,-1 0-1 0 0,1-1 1 0 0,5 7 0 0 0,7 13 369 0 0,19 23 554 0 0,-30-40-857 0 0,0 0-1 0 0,1 0 1 0 0,0 0 0 0 0,0 0 0 0 0,10 7-1 0 0,-13-12-160 0 0,-1 1-1 0 0,1-1 1 0 0,-1 0-1 0 0,1 0 1 0 0,0 0-1 0 0,-1 0 1 0 0,1 0-1 0 0,0 0 1 0 0,0-1-1 0 0,0 1 1 0 0,0-1-1 0 0,-1 1 1 0 0,1-1-1 0 0,0 0 1 0 0,0 1-1 0 0,0-1 1 0 0,0 0-1 0 0,0 0 1 0 0,0-1-1 0 0,0 1 1 0 0,0 0-1 0 0,0-1 1 0 0,0 1-1 0 0,0-1 1 0 0,0 1-1 0 0,0-1 1 0 0,1-1-1 0 0,8-5-971 0 0,4-2-6474 0 0,-4 2-1522 0 0</inkml:trace>
  <inkml:trace contextRef="#ctx0" brushRef="#br0" timeOffset="-2353.15">1190 879 15664 0 0,'0'0'5969'0'0,"4"6"-3749"0"0,-1-4-2097 0 0,0 0 0 0 0,0 0 1 0 0,0-1-1 0 0,0 1 1 0 0,0-1-1 0 0,0 0 1 0 0,0 0-1 0 0,1 0 0 0 0,-1 0 1 0 0,0-1-1 0 0,1 1 1 0 0,-1-1-1 0 0,5 0 1 0 0,1 0-102 0 0,0 0 1 0 0,0-1 0 0 0,16-4-1 0 0,-12 1 25 0 0,0 0-1 0 0,-1-1 0 0 0,0-1 1 0 0,17-10-1 0 0,-26 14-131 0 0,-1 0-1 0 0,1 0 0 0 0,-1 0 1 0 0,1 0-1 0 0,-1-1 0 0 0,0 0 0 0 0,0 1 1 0 0,0-1-1 0 0,0 0 0 0 0,-1 0 1 0 0,1 0-1 0 0,-1 0 0 0 0,1 0 1 0 0,-1 0-1 0 0,0 0 0 0 0,0 0 1 0 0,-1-1-1 0 0,1 1 0 0 0,-1 0 1 0 0,1-1-1 0 0,-1 1 0 0 0,0 0 1 0 0,0-1-1 0 0,-1 1 0 0 0,1 0 1 0 0,-1-1-1 0 0,1 1 0 0 0,-1 0 1 0 0,0 0-1 0 0,-3-6 0 0 0,3 7-36 0 0,0 0-1 0 0,0 0 1 0 0,0 1-1 0 0,0-1 1 0 0,-1 0-1 0 0,1 1 1 0 0,0-1-1 0 0,-1 0 1 0 0,0 1-1 0 0,1 0 1 0 0,-1-1-1 0 0,0 1 1 0 0,0 0-1 0 0,0 0 1 0 0,1 0-1 0 0,-1 0 1 0 0,0 0 0 0 0,-1 1-1 0 0,1-1 1 0 0,0 0-1 0 0,0 1 1 0 0,0 0-1 0 0,0-1 1 0 0,0 1-1 0 0,0 0 1 0 0,-1 0-1 0 0,1 0 1 0 0,0 0-1 0 0,-3 1 1 0 0,-1 0 193 0 0,0 0 0 0 0,0 1 0 0 0,0-1 0 0 0,1 1 1 0 0,-1 1-1 0 0,0-1 0 0 0,1 1 0 0 0,0-1 1 0 0,-8 6-1 0 0,-6 6 1484 0 0,1 1 1 0 0,-28 29-1 0 0,40-37-1201 0 0,0 0-1 0 0,1 1 1 0 0,0-1-1 0 0,0 1 1 0 0,1 0 0 0 0,0 0-1 0 0,0 0 1 0 0,1 1 0 0 0,-5 17-1 0 0,8-24-302 0 0,0 0 0 0 0,0 1 0 0 0,0-1 0 0 0,0 0-1 0 0,0 0 1 0 0,0 1 0 0 0,1-1 0 0 0,-1 0 0 0 0,1 0 0 0 0,0 0-1 0 0,0 0 1 0 0,-1 0 0 0 0,1 0 0 0 0,0 0 0 0 0,1 0 0 0 0,-1 0 0 0 0,0 0-1 0 0,1 0 1 0 0,-1-1 0 0 0,1 1 0 0 0,-1 0 0 0 0,1-1 0 0 0,0 0 0 0 0,-1 1-1 0 0,1-1 1 0 0,4 2 0 0 0,-1 0 34 0 0,1 0 0 0 0,-1 0 0 0 0,1-1 0 0 0,0 1 0 0 0,0-1 0 0 0,0-1 0 0 0,0 1-1 0 0,11 0 1 0 0,14 0 380 0 0,0-2-1 0 0,48-5 1 0 0,-58 2-1014 0 0,28-8 1 0 0,-32 5-1124 0 0,0 0 0 0 0,17-8 0 0 0,-8 1-7881 0 0</inkml:trace>
  <inkml:trace contextRef="#ctx0" brushRef="#br0" timeOffset="1509.88">4721 598 18055 0 0,'0'0'1804'0'0,"0"2"-1542"0"0,-2 5 201 0 0,1 1 0 0 0,0-1 1 0 0,1 1-1 0 0,0-1 0 0 0,0 1 0 0 0,0-1 1 0 0,1 1-1 0 0,0-1 0 0 0,1 1 0 0 0,0-1 1 0 0,0 0-1 0 0,6 14 0 0 0,1-2-71 0 0,16 25 0 0 0,-22-39-387 0 0,1 0 0 0 0,0-1-1 0 0,0 1 1 0 0,0-1 0 0 0,1 0 0 0 0,-1 0-1 0 0,1 0 1 0 0,0-1 0 0 0,0 0-1 0 0,8 4 1 0 0,-10-5-33 0 0,0-1 0 0 0,1 0 1 0 0,-1 0-1 0 0,0 0 0 0 0,1 0 0 0 0,-1 0 0 0 0,1 0 0 0 0,-1-1 0 0 0,0 0 1 0 0,1 0-1 0 0,-1 0 0 0 0,1 0 0 0 0,-1 0 0 0 0,1-1 0 0 0,-1 1 0 0 0,1-1 0 0 0,-1 0 1 0 0,0 0-1 0 0,5-2 0 0 0,-3 0-291 0 0,0 1 0 0 0,1-1 0 0 0,-1 0 0 0 0,0-1 0 0 0,-1 1 1 0 0,1-1-1 0 0,-1 0 0 0 0,1 0 0 0 0,-1 0 0 0 0,0-1 0 0 0,-1 1 0 0 0,1-1 0 0 0,-1 0 1 0 0,0 0-1 0 0,0-1 0 0 0,-1 1 0 0 0,4-10 0 0 0,1-4-164 0 0,-7 19 763 0 0,-6-3 5000 0 0,13 16-4823 0 0,0 3-211 0 0,-3-11-199 0 0,1 0 0 0 0,0-1 0 0 0,1 1 0 0 0,-1-1 1 0 0,1-1-1 0 0,-1 1 0 0 0,1-1 0 0 0,0 0 0 0 0,0 0 0 0 0,9 3 0 0 0,-5-3-125 0 0,1 0-1 0 0,-1 0 0 0 0,1-1 1 0 0,0 0-1 0 0,17 0 1 0 0,-18-2-223 0 0,-5 0-179 0 0,0 0 1 0 0,-1 0 0 0 0,1 0 0 0 0,0 0 0 0 0,-1-1-1 0 0,1 0 1 0 0,-1 0 0 0 0,1 0 0 0 0,5-3-1 0 0,6-5-1425 0 0,-3-1-14 0 0</inkml:trace>
  <inkml:trace contextRef="#ctx0" brushRef="#br0" timeOffset="1951">5201 625 10592 0 0,'0'0'964'0'0,"-5"7"-352"0"0,3-5 422 0 0,1 0 0 0 0,-1 0 1 0 0,1 0-1 0 0,0 0 0 0 0,0 1 1 0 0,0-1-1 0 0,0 0 1 0 0,0 1-1 0 0,0 2 0 0 0,0-2-621 0 0,1-1 0 0 0,0 1 0 0 0,0-1 0 0 0,0 1 0 0 0,0-1 0 0 0,0 1 0 0 0,1-1 0 0 0,0 3 0 0 0,1 3-450 0 0,1-1-1 0 0,0 0 1 0 0,1 0 0 0 0,7 12-1 0 0,-3-6 756 0 0,2 3-813 0 0,18 21 0 0 0,-28-37-1 0 0,0 1 1 0 0,0-1-1 0 0,0 0 1 0 0,1 0-1 0 0,-1 1 1 0 0,0-1 0 0 0,0 0-1 0 0,0 0 1 0 0,1 1-1 0 0,-1-1 1 0 0,0 0-1 0 0,0 0 1 0 0,0 0 0 0 0,1 0-1 0 0,-1 0 1 0 0,0 1-1 0 0,0-1 1 0 0,1 0-1 0 0,-1 0 1 0 0,0 0 0 0 0,1 0-1 0 0,-1 0 1 0 0,0 0-1 0 0,0 0 1 0 0,1 0 0 0 0,-1 0-1 0 0,0 0 1 0 0,1 0-1 0 0,-1 0 1 0 0,0 0-1 0 0,0 0 1 0 0,1 0 0 0 0,-1 0-1 0 0,0 0 1 0 0,0 0-1 0 0,1 0 1 0 0,-1-1-1 0 0,0 1 1 0 0,1 0 0 0 0,-1 0-1 0 0,0 0 1 0 0,0 0-1 0 0,0 0 1 0 0,1-1-1 0 0,-1 1 1 0 0,0 0 0 0 0,0 0-1 0 0,0-1 1 0 0,1 1-1 0 0,-1 0 1 0 0,0 0 0 0 0,0-1-1 0 0,0 1 1 0 0,0 0-1 0 0,0 0 1 0 0,0-1-1 0 0,6-5 182 0 0,-3 3-370 0 0,-1-1-1 0 0,1 0 0 0 0,-1 0 0 0 0,0 0 1 0 0,1 0-1 0 0,-2 0 0 0 0,1 0 1 0 0,0 0-1 0 0,-1-1 0 0 0,0 1 0 0 0,0-1 1 0 0,0 1-1 0 0,-1-1 0 0 0,0-5 0 0 0,1 2 316 0 0,0 0 0 0 0,5-14 0 0 0,-3 10 522 0 0,-2 8 82 0 0,1 0-1 0 0,-1 0 1 0 0,1 0 0 0 0,0-1-1 0 0,0 2 1 0 0,3-6-1 0 0,-4 8-492 0 0,0 0 0 0 0,0 0-1 0 0,0 0 1 0 0,0 0 0 0 0,0 0-1 0 0,0 1 1 0 0,0-1 0 0 0,0 0-1 0 0,1 1 1 0 0,-1-1 0 0 0,0 1-1 0 0,0-1 1 0 0,1 1-1 0 0,-1-1 1 0 0,0 1 0 0 0,0 0-1 0 0,1 0 1 0 0,-1 0 0 0 0,0 0-1 0 0,1 0 1 0 0,-1 0 0 0 0,0 0-1 0 0,1 0 1 0 0,-1 0 0 0 0,3 1-1 0 0,7 2 294 0 0,-7-3-362 0 0,1 1-1 0 0,-1 0 1 0 0,0 0-1 0 0,0 1 0 0 0,1-1 1 0 0,-1 1-1 0 0,0 0 1 0 0,0 0-1 0 0,-1 0 0 0 0,1 0 1 0 0,4 4-1 0 0,16 13-62 0 0,-17-14-6 0 0,0 0 1 0 0,10 10-1 0 0,-15-13-43 0 0,0 0 0 0 0,0 1 1 0 0,0-1-1 0 0,-1 1 0 0 0,1-1 0 0 0,-1 1 1 0 0,1 0-1 0 0,-1-1 0 0 0,0 1 0 0 0,0 0 0 0 0,1 5 1 0 0,-1-2-219 0 0,0-4 62 0 0,-1 0-1 0 0,1 0 1 0 0,-1 1 0 0 0,0-1 0 0 0,1 0 0 0 0,-1 0 0 0 0,0 0 0 0 0,0 1 0 0 0,-1-1 0 0 0,1 0-1 0 0,0 0 1 0 0,-2 4 0 0 0,1-5-1829 0 0</inkml:trace>
  <inkml:trace contextRef="#ctx0" brushRef="#br0" timeOffset="2315.98">5638 636 20183 0 0,'0'0'2028'0'0,"0"9"-1840"0"0,0-5-100 0 0,1 0 0 0 0,0-1 1 0 0,0 1-1 0 0,0 0 0 0 0,0-1 0 0 0,0 1 0 0 0,1-1 0 0 0,2 5 0 0 0,18 26 1350 0 0,-18-28-1244 0 0,1 1 0 0 0,-1 0 0 0 0,-1 0-1 0 0,6 14 1 0 0,3 0 386 0 0,-12-20-424 0 0,4 6-3037 0 0</inkml:trace>
  <inkml:trace contextRef="#ctx0" brushRef="#br0" timeOffset="2316.98">5623 348 24191 0 0,'-7'-5'536'0'0,"-2"3"104"0"0,-2-1 32 0 0,8-1 2056 0 0,15 4-3448 0 0,1 4-240 0 0,3-1-56 0 0,-1-1-8 0 0</inkml:trace>
  <inkml:trace contextRef="#ctx0" brushRef="#br0" timeOffset="2737.76">6093 260 4608 0 0,'0'0'353'0'0,"1"-1"-231"0"0,3-3 565 0 0,-1 1 1 0 0,1-1-1 0 0,-1 0 1 0 0,0 0 0 0 0,0 0-1 0 0,2-4 1 0 0,1-1 1371 0 0,-6 8-1879 0 0,0 1-1 0 0,1 0 1 0 0,-1-1 0 0 0,0 1-1 0 0,1-1 1 0 0,-1 1-1 0 0,0-1 1 0 0,0 1-1 0 0,1-1 1 0 0,-1 1 0 0 0,0-1-1 0 0,0 1 1 0 0,0-1-1 0 0,0 1 1 0 0,0-1-1 0 0,0 1 1 0 0,0-1 0 0 0,0 1-1 0 0,0-1 1 0 0,0 1-1 0 0,0-1 1 0 0,0 1-1 0 0,0-1 1 0 0,0 1 0 0 0,0-1-1 0 0,-1 1 1 0 0,1-1-1 0 0,0 1 1 0 0,0-1-1 0 0,-1 1 1 0 0,1 0 0 0 0,0-1-1 0 0,0 1 1 0 0,-1-1-1 0 0,1 1 1 0 0,-1-1-1 0 0,1 1-63 0 0,0-1-1 0 0,-1 1 0 0 0,1-1 0 0 0,0 1 0 0 0,0 0 0 0 0,0-1 0 0 0,-1 1 0 0 0,1 0 0 0 0,0-1 1 0 0,-1 1-1 0 0,1 0 0 0 0,0-1 0 0 0,0 1 0 0 0,-1 0 0 0 0,1-1 0 0 0,-1 1 0 0 0,1 0 1 0 0,0 0-1 0 0,-1 0 0 0 0,1-1 0 0 0,-1 1 0 0 0,1 0 0 0 0,-1 0 0 0 0,-1-1 237 0 0,0 1 2313 0 0,-5 3-1585 0 0,-4 5-795 0 0,0 0 0 0 0,1 1 1 0 0,0 0-1 0 0,0 1 0 0 0,1 0 0 0 0,-10 14 0 0 0,6-5 121 0 0,1 0 1 0 0,-19 41-1 0 0,21-38-233 0 0,2 1 0 0 0,1 1 0 0 0,1-1 0 0 0,0 1 0 0 0,2 0 0 0 0,1 0 0 0 0,1 0 0 0 0,2 48 0 0 0,2-40-228 0 0,-1-6 101 0 0,9 48 1 0 0,-9-66-144 0 0,1 0 1 0 0,1 0-1 0 0,-1-1 1 0 0,1 0-1 0 0,1 1 1 0 0,-1-1-1 0 0,1 0 1 0 0,1 0-1 0 0,-1-1 1 0 0,9 10-1 0 0,-12-15-92 0 0,1 1 0 0 0,0 0 1 0 0,0-1-1 0 0,0 1 0 0 0,0-1 0 0 0,0 0 0 0 0,0 1 0 0 0,0-1 1 0 0,1 0-1 0 0,2 1 0 0 0,7-1-1014 0 0</inkml:trace>
  <inkml:trace contextRef="#ctx0" brushRef="#br0" timeOffset="3116.44">5856 642 20647 0 0,'-1'0'64'0'0,"1"0"-1"0"0,0 0 1 0 0,0 0 0 0 0,0-1-1 0 0,-1 1 1 0 0,1 0-1 0 0,0 0 1 0 0,0 0-1 0 0,0 0 1 0 0,0 0-1 0 0,-1 0 1 0 0,1 0-1 0 0,0 0 1 0 0,0 0-1 0 0,0 0 1 0 0,-1-1 0 0 0,1 1-1 0 0,0 0 1 0 0,0 0-1 0 0,0 0 1 0 0,0 0-1 0 0,0 0 1 0 0,0-1-1 0 0,-1 1 1 0 0,1 0-1 0 0,0 0 1 0 0,0 0-1 0 0,0 0 1 0 0,0-1 0 0 0,0 1-1 0 0,0 0 1 0 0,0 0-1 0 0,0 0 1 0 0,0-1-1 0 0,0 1 1 0 0,0 0-1 0 0,0 0 1 0 0,0 0-1 0 0,0-1 1 0 0,0 1-1 0 0,0 0 1 0 0,0 0 0 0 0,0 0-1 0 0,0-1 1 0 0,0 1-1 0 0,0 0 1 0 0,0 0-1 0 0,0 0 1 0 0,1-1-1 0 0,-1 1 1 0 0,0 0-1 0 0,0 0 1 0 0,15-7 1448 0 0,27-1-348 0 0,-41 8-1080 0 0,89-21 851 0 0,-58 12-1019 0 0,37-5 0 0 0,-9 4-2208 0 0,-34 6-2688 0 0,-19 2 2224 0 0,13 1-4806 0 0</inkml:trace>
  <inkml:trace contextRef="#ctx0" brushRef="#br0" timeOffset="3484.59">6294 539 22631 0 0,'-9'3'441'0'0,"0"0"-1"0"0,0 1 1 0 0,0 0-1 0 0,0 0 0 0 0,1 1 1 0 0,0 0-1 0 0,0 1 1 0 0,0-1-1 0 0,-9 10 0 0 0,14-12-295 0 0,-1 1-1 0 0,1 0 0 0 0,0-1 1 0 0,1 1-1 0 0,-1 0 0 0 0,1 0 1 0 0,-1 0-1 0 0,1 0 0 0 0,-2 8 1 0 0,3-9-124 0 0,1 0 1 0 0,-1 0 0 0 0,1 0 0 0 0,0 0 0 0 0,-1 0 0 0 0,1 0 0 0 0,1 1 0 0 0,-1-1 0 0 0,0 0 0 0 0,1 0 0 0 0,0 0 0 0 0,-1 0-1 0 0,1 0 1 0 0,0-1 0 0 0,1 1 0 0 0,1 3 0 0 0,-2-3-13 0 0,1 0 0 0 0,1 0 1 0 0,-1 0-1 0 0,0 0 0 0 0,1 0 0 0 0,-1-1 0 0 0,1 1 1 0 0,0-1-1 0 0,0 0 0 0 0,0 0 0 0 0,0 0 0 0 0,0 0 0 0 0,1 0 1 0 0,-1-1-1 0 0,1 1 0 0 0,-1-1 0 0 0,1 0 0 0 0,-1 0 0 0 0,1 0 1 0 0,-1-1-1 0 0,1 1 0 0 0,4-1 0 0 0,0 0 9 0 0,-1 0-1 0 0,0 0 1 0 0,1-1-1 0 0,-1 0 1 0 0,0-1-1 0 0,0 0 1 0 0,0 0-1 0 0,0 0 1 0 0,0-1 0 0 0,9-4-1 0 0,-6 1-128 0 0,-1 0 0 0 0,1-1 1 0 0,-1 0-1 0 0,0-1 0 0 0,-1 0 0 0 0,0 0 0 0 0,0-1 1 0 0,8-11-1 0 0,-15 18 59 0 0,1 0 0 0 0,-1 0 0 0 0,0 0 0 0 0,0 0-1 0 0,1-1 1 0 0,-1 1 0 0 0,0 0 0 0 0,-1-1 0 0 0,1 1 0 0 0,0 0 0 0 0,-1-1 0 0 0,1 1 0 0 0,-1-1 0 0 0,0 1 0 0 0,0-1 0 0 0,0 1 0 0 0,0-1 0 0 0,0 1 0 0 0,-1-4 0 0 0,0 3 19 0 0,-1 0 1 0 0,1 0 0 0 0,-1 0 0 0 0,1 0 0 0 0,-1 0 0 0 0,0 0 0 0 0,0 0 0 0 0,0 1 0 0 0,-1-1 0 0 0,1 1-1 0 0,0 0 1 0 0,-1-1 0 0 0,-3-1 0 0 0,1 1-38 0 0,0 0 1 0 0,0 0-1 0 0,0 1 0 0 0,-1 0 0 0 0,1 0 0 0 0,0 0 0 0 0,-1 0 1 0 0,0 1-1 0 0,1 0 0 0 0,-1 0 0 0 0,0 1 0 0 0,0 0 0 0 0,1 0 1 0 0,-1 0-1 0 0,0 0 0 0 0,0 1 0 0 0,1 0 0 0 0,-12 3 1 0 0,2-3-3163 0 0</inkml:trace>
  <inkml:trace contextRef="#ctx0" brushRef="#br0" timeOffset="3890.88">6594 548 21967 0 0,'0'0'1068'0'0,"0"2"-462"0"0,-16 38 200 0 0,12-31-231 0 0,0-1 0 0 0,0 1 1 0 0,1 1-1 0 0,1-1 0 0 0,-3 14 0 0 0,5-19-452 0 0,-1 0-67 0 0,1 0 0 0 0,-1 0 0 0 0,1 0 0 0 0,0-1 0 0 0,1 1 0 0 0,-1 0 1 0 0,2 5-1 0 0,-2-7-47 0 0,0 0-1 0 0,0-1 1 0 0,1 1 0 0 0,-1 0 0 0 0,1-1 0 0 0,-1 1 0 0 0,1-1-1 0 0,0 1 1 0 0,0-1 0 0 0,0 1 0 0 0,-1-1 0 0 0,1 0 0 0 0,0 1-1 0 0,1-1 1 0 0,-1 0 0 0 0,0 0 0 0 0,3 2 0 0 0,-1 0 6 0 0,-1-2-33 0 0,-1 0 0 0 0,0 0 0 0 0,0 0 0 0 0,1 0-1 0 0,-1 0 1 0 0,0 0 0 0 0,1-1 0 0 0,-1 1 0 0 0,1-1-1 0 0,-1 1 1 0 0,1-1 0 0 0,-1 1 0 0 0,1-1-1 0 0,-1 0 1 0 0,1 1 0 0 0,-1-1 0 0 0,1 0 0 0 0,0 0-1 0 0,-1 0 1 0 0,1 0 0 0 0,-1-1 0 0 0,1 1 0 0 0,-1 0-1 0 0,1-1 1 0 0,0 1 0 0 0,2-2 0 0 0,-3 1-20 0 0,0 0 1 0 0,0 1-1 0 0,0-1 1 0 0,0 0-1 0 0,0 0 1 0 0,0-1-1 0 0,-1 1 1 0 0,1 0-1 0 0,0 0 1 0 0,0 0 0 0 0,-1 0-1 0 0,1-1 1 0 0,-1 1-1 0 0,1 0 1 0 0,-1-1-1 0 0,0 1 1 0 0,1 0-1 0 0,-1-1 1 0 0,0 1-1 0 0,0 0 1 0 0,0-1-1 0 0,0 1 1 0 0,0 0-1 0 0,0-1 1 0 0,0 1 0 0 0,-1 0-1 0 0,1-1 1 0 0,0 1-1 0 0,-1 0 1 0 0,0-3-1 0 0,-2-5 38 0 0,-1 1 89 0 0,1 0-1 0 0,1-1 0 0 0,-1 0 1 0 0,1 1-1 0 0,-1-15 1 0 0,3 21-72 0 0,0 0 1 0 0,1 1 0 0 0,-1-1-1 0 0,0 0 1 0 0,0 0 0 0 0,1 1-1 0 0,-1-1 1 0 0,1 0 0 0 0,0 1-1 0 0,-1-1 1 0 0,1 0 0 0 0,0 1-1 0 0,0-1 1 0 0,0 1 0 0 0,0-1-1 0 0,0 1 1 0 0,2-2 0 0 0,0 1 15 0 0,-1 0 1 0 0,1 0-1 0 0,-1 0 1 0 0,1 1-1 0 0,0-1 0 0 0,0 1 1 0 0,0 0-1 0 0,0 0 1 0 0,3-1-1 0 0,33-4-2275 0 0,-4 5-5171 0 0,-13 1-570 0 0</inkml:trace>
  <inkml:trace contextRef="#ctx0" brushRef="#br0" timeOffset="4357.09">6878 541 17191 0 0,'0'0'1719'0'0,"-3"8"-1558"0"0,1-3 162 0 0,0 1 0 0 0,0-1-1 0 0,0 1 1 0 0,1 0-1 0 0,0 0 1 0 0,0 0-1 0 0,1 0 1 0 0,0 0 0 0 0,0-1-1 0 0,0 1 1 0 0,1 0-1 0 0,0 0 1 0 0,0 0-1 0 0,3 9 1 0 0,-2-8-112 0 0,12 28 239 0 0,-11-23 241 0 0,-4-22-106 0 0,2-2-1321 0 0,0 0-1 0 0,1-1 1 0 0,5-16 0 0 0,1-6 131 0 0,-8 32 687 0 0,1-1 1 0 0,-1 1-1 0 0,1-1 1 0 0,0 1 0 0 0,0 0-1 0 0,0 0 1 0 0,1 0-1 0 0,-1 0 1 0 0,1 0-1 0 0,-1 0 1 0 0,1 0 0 0 0,0 0-1 0 0,0 0 1 0 0,3-2-1 0 0,-4 4 416 0 0,2 1-340 0 0,-1 0 1 0 0,1 1 0 0 0,0-1 0 0 0,0 0 0 0 0,0 1 0 0 0,-1-1 0 0 0,1 1 0 0 0,0 0-1 0 0,-1 0 1 0 0,1 0 0 0 0,0 0 0 0 0,-1 1 0 0 0,0-1 0 0 0,1 1 0 0 0,-1-1 0 0 0,0 1-1 0 0,3 3 1 0 0,-1-1-113 0 0,-1 1 0 0 0,0-1 0 0 0,0 1 0 0 0,0 0 0 0 0,0 0-1 0 0,-1 0 1 0 0,3 9 0 0 0,1-3-15 0 0,-5-9-35 0 0,0 0 0 0 0,0 0 0 0 0,0 0 0 0 0,0 0 0 0 0,0 1 0 0 0,0-1-1 0 0,0 0 1 0 0,-1 1 0 0 0,1-1 0 0 0,-1 1 0 0 0,0-1 0 0 0,0 1 0 0 0,0 2 0 0 0,0-5-17 0 0,0 0-1 0 0,0 1 1 0 0,0-1 0 0 0,0 0 0 0 0,0 0 0 0 0,0 1 0 0 0,0-1 0 0 0,0 0 0 0 0,0 1 0 0 0,0-1 0 0 0,0 0 0 0 0,0 1 0 0 0,0-1 0 0 0,0 0 0 0 0,0 0 0 0 0,0 1 0 0 0,0-1 0 0 0,0 0 0 0 0,1 0 0 0 0,-1 1 0 0 0,0-1 0 0 0,0 0 0 0 0,0 0 0 0 0,0 1 0 0 0,1-1 0 0 0,-1 0 0 0 0,0 0 0 0 0,0 0 0 0 0,0 1 0 0 0,1-1 0 0 0,-1 0 0 0 0,0 0 0 0 0,8-6-215 0 0,6-19 192 0 0,-12 23-48 0 0,14-30-494 0 0,-11 22 349 0 0,1 0 1 0 0,12-18-1 0 0,-16 26 247 0 0,-1 0 0 0 0,1 0 0 0 0,0 0-1 0 0,0 0 1 0 0,0 0 0 0 0,0 0 0 0 0,1 0-1 0 0,-1 0 1 0 0,1 1 0 0 0,3-3 0 0 0,-4 4 48 0 0,-1 0 1 0 0,1 0-1 0 0,-1-1 1 0 0,1 1-1 0 0,-1 0 1 0 0,0 0-1 0 0,1 0 1 0 0,-1 1-1 0 0,1-1 1 0 0,-1 0-1 0 0,1 0 1 0 0,-1 1-1 0 0,1-1 1 0 0,-1 1-1 0 0,0-1 1 0 0,1 1-1 0 0,-1 0 1 0 0,0 0-1 0 0,0-1 1 0 0,1 1 0 0 0,-1 0-1 0 0,1 2 1 0 0,15 10 298 0 0,-1 2 1 0 0,15 17 0 0 0,-25-26-305 0 0,-1 1 1 0 0,0-1-1 0 0,-1 1 1 0 0,0 0-1 0 0,0 0 1 0 0,0 1-1 0 0,-1-1 1 0 0,4 13-1 0 0,-7-18-32 0 0,1-1 0 0 0,-1 0 0 0 0,0 0 0 0 0,0 0 0 0 0,0 0 1 0 0,0 1-1 0 0,0-1 0 0 0,0 0 0 0 0,0 0 0 0 0,0 0 0 0 0,0 0 0 0 0,-1 1 0 0 0,1 0 0 0 0,-1 1-40 0 0,0 1 0 0 0,0-1 0 0 0,1 0 0 0 0,0 1 0 0 0,-1 4 0 0 0,1-6-618 0 0</inkml:trace>
  <inkml:trace contextRef="#ctx0" brushRef="#br0" timeOffset="5688.85">7698 518 1840 0 0,'0'-13'2661'0'0,"0"-4"16840"0"0,-4 25-19073 0 0,2-1-241 0 0,0 0 0 0 0,1 0 0 0 0,0 0 0 0 0,0 0 0 0 0,0 1 0 0 0,1-1 0 0 0,0 0 0 0 0,1 1 0 0 0,1 9 0 0 0,0 4-65 0 0,-1-9-41 0 0,1-1 1 0 0,0 1-1 0 0,0-1 0 0 0,1 0 1 0 0,0 0-1 0 0,1 0 1 0 0,6 11-1 0 0,-9-19-75 0 0,1 1 1 0 0,0-1-1 0 0,0 1 0 0 0,1-1 1 0 0,-1 0-1 0 0,0 0 0 0 0,1 0 1 0 0,0 0-1 0 0,0 0 0 0 0,0-1 1 0 0,0 1-1 0 0,0-1 0 0 0,0 0 1 0 0,1 0-1 0 0,-1 0 0 0 0,1 0 1 0 0,0-1-1 0 0,-1 1 0 0 0,1-1 0 0 0,0 0 1 0 0,0 0-1 0 0,0 0 0 0 0,0-1 1 0 0,4 1-1 0 0,-4-2-50 0 0,0 1-1 0 0,0-1 1 0 0,0 0-1 0 0,0 0 1 0 0,0-1-1 0 0,-1 1 1 0 0,1-1-1 0 0,0 0 1 0 0,-1 0-1 0 0,1 0 1 0 0,-1 0-1 0 0,5-5 1 0 0,-3 4-100 0 0,-1-1 0 0 0,0 0 0 0 0,0 0 0 0 0,0 0 0 0 0,-1 0 1 0 0,0-1-1 0 0,1 0 0 0 0,3-7 0 0 0,-5 6-15 0 0,0-1 0 0 0,-1 1 0 0 0,1 0 0 0 0,-1-1 0 0 0,-1 1 0 0 0,1-1 0 0 0,-1 1 0 0 0,0-1 0 0 0,0 0 0 0 0,-1 1 0 0 0,-2-11 0 0 0,2 11 36 0 0,-1 3 208 0 0,1-1-1 0 0,1 0 0 0 0,-1 0 0 0 0,1 0 0 0 0,-1 0 0 0 0,1 0 0 0 0,1-5 1 0 0,-1 8 511 0 0,-2-5 3078 0 0,5 14-3503 0 0,1 0 0 0 0,1-1 1 0 0,-1 0-1 0 0,1 1 0 0 0,1-2 0 0 0,-1 1 0 0 0,10 8 0 0 0,-2-3-13 0 0,1-1-1 0 0,23 16 0 0 0,-32-24-177 0 0,0-1 0 0 0,0 0 0 0 0,0 1-1 0 0,0-2 1 0 0,0 1 0 0 0,0 0 0 0 0,0-1 0 0 0,1 0-1 0 0,-1 0 1 0 0,1-1 0 0 0,-1 0 0 0 0,11 0-1 0 0,0-3-3308 0 0,0-2-3413 0 0,-5-1-1780 0 0</inkml:trace>
  <inkml:trace contextRef="#ctx0" brushRef="#br0" timeOffset="6095.01">8118 411 8752 0 0,'0'0'673'0'0,"-1"2"-437"0"0,0 1 364 0 0,0 1 0 0 0,1-1 0 0 0,-1 1-1 0 0,1-1 1 0 0,-1 1 0 0 0,1-1 0 0 0,0 1 0 0 0,0-1 0 0 0,1 1-1 0 0,-1-1 1 0 0,1 1 0 0 0,-1-1 0 0 0,1 0 0 0 0,2 5 0 0 0,1 1 296 0 0,0-1 0 0 0,0 1 1 0 0,1 0-1 0 0,8 10 1 0 0,-7-9-593 0 0,1 0 0 0 0,-2 1 0 0 0,1 0 1 0 0,-2 1-1 0 0,1-1 0 0 0,-2 1 1 0 0,1-1-1 0 0,1 14 0 0 0,-1-39-1297 0 0,-2-15-43 0 0,0 3 313 0 0,5-32 1 0 0,-4 34 722 0 0,-2 20 77 0 0,-1 0 1 0 0,1 0 0 0 0,0 0 0 0 0,1 0 0 0 0,-1 1-1 0 0,0-1 1 0 0,1 1 0 0 0,0-1 0 0 0,0 1 0 0 0,0-1-1 0 0,0 1 1 0 0,1 0 0 0 0,-1 0 0 0 0,5-4 0 0 0,-5 5 31 0 0,1 1 1 0 0,-1-1 0 0 0,0 1 0 0 0,1-1 0 0 0,-1 1 0 0 0,1 0 0 0 0,0 0 0 0 0,-1 0 0 0 0,1 0-1 0 0,0 0 1 0 0,0 1 0 0 0,-1-1 0 0 0,1 1 0 0 0,0 0 0 0 0,0-1 0 0 0,0 1 0 0 0,0 1 0 0 0,0-1-1 0 0,-1 0 1 0 0,7 2 0 0 0,-2 0-30 0 0,1 1 0 0 0,-1 0 0 0 0,1 0 0 0 0,-1 0 0 0 0,0 1 0 0 0,0 0 0 0 0,-1 1 0 0 0,1-1 0 0 0,-1 1 0 0 0,0 0 0 0 0,0 1 0 0 0,-1-1 0 0 0,1 1 0 0 0,-1 1 0 0 0,0-1 0 0 0,3 8 0 0 0,-6-12-73 0 0,-1 1 0 0 0,1 0 0 0 0,-1 0 0 0 0,0 0 0 0 0,0 1 1 0 0,0-1-1 0 0,0 0 0 0 0,-1 0 0 0 0,0 1 0 0 0,1 4 0 0 0,-5 34 67 0 0,3-31-50 0 0,1-8-12 0 0,0 0 0 0 0,0 0 0 0 0,0 0 0 0 0,0 0 0 0 0,1 0 0 0 0,-1 0 0 0 0,1-1 0 0 0,2 5 0 0 0,-2-3-1 0 0,0 0 0 0 0,0-1 1 0 0,0 1-1 0 0,-1 0 1 0 0,1 5-1 0 0,3 22-107 0 0,-4-29-410 0 0</inkml:trace>
  <inkml:trace contextRef="#ctx0" brushRef="#br0" timeOffset="7038.74">8751 444 14832 0 0,'0'0'11934'0'0,"-17"0"-10308"0"0,4-1-1429 0 0,8 1-97 0 0,0 0-1 0 0,0 0 0 0 0,0 0 0 0 0,0 1 0 0 0,0-1 1 0 0,0 1-1 0 0,-5 2 0 0 0,5-1-115 0 0,1 0-1 0 0,-1 0 1 0 0,0 0 0 0 0,1 1-1 0 0,0 0 1 0 0,0 0 0 0 0,-7 6-1 0 0,-37 41-121 0 0,43-44 170 0 0,0-1 0 0 0,1 1 0 0 0,0 0 1 0 0,0 1-1 0 0,0-1 0 0 0,1 1 0 0 0,0-1 0 0 0,0 1 1 0 0,-3 13-1 0 0,5-18-22 0 0,1 1 0 0 0,-1-1 0 0 0,1 1 0 0 0,0-1 0 0 0,0 1 0 0 0,0-1 0 0 0,0 1 0 0 0,0-1 0 0 0,0 1 0 0 0,1-1 0 0 0,-1 1 0 0 0,1-1 0 0 0,0 1 0 0 0,0-1 0 0 0,0 0 0 0 0,0 1 0 0 0,0-1 0 0 0,0 0 0 0 0,1 0 0 0 0,-1 0 0 0 0,1 0 0 0 0,-1 0 0 0 0,1 0 0 0 0,0 0 0 0 0,0-1 0 0 0,0 1 0 0 0,0 0 0 0 0,0-1 0 0 0,0 0 0 0 0,0 1 0 0 0,4 0 0 0 0,0 1 41 0 0,1 0 0 0 0,-1-1 0 0 0,1 0-1 0 0,0 0 1 0 0,0 0 0 0 0,0-1 0 0 0,0 0-1 0 0,0-1 1 0 0,0 1 0 0 0,14-2 0 0 0,-12-1-538 0 0,0 1 0 0 0,-1-1 0 0 0,10-3 0 0 0,26-15-8045 0 0,-23 11-15 0 0</inkml:trace>
  <inkml:trace contextRef="#ctx0" brushRef="#br0" timeOffset="7413.65">8714 120 19119 0 0,'0'0'1735'0'0,"0"9"-1398"0"0,1 2 166 0 0,0 0 0 0 0,1-1-1 0 0,0 0 1 0 0,1 1 0 0 0,0-1-1 0 0,1 0 1 0 0,5 11 0 0 0,-2-6-55 0 0,-2 0 0 0 0,6 21 0 0 0,16 123 594 0 0,-23-125-779 0 0,-1 5-15 0 0,13 62 1 0 0,3-47-2443 0 0,-11-41-4220 0 0,4-5-2081 0 0</inkml:trace>
  <inkml:trace contextRef="#ctx0" brushRef="#br0" timeOffset="7857.11">8965 523 10968 0 0,'1'4'10968'0'0,"3"-2"-11449"0"0,0 0 722 0 0,1-1-1 0 0,-1 1 0 0 0,1-1 1 0 0,0-1-1 0 0,-1 1 0 0 0,1-1 1 0 0,0 1-1 0 0,0-1 0 0 0,-1-1 1 0 0,1 1-1 0 0,0-1 0 0 0,0 0 1 0 0,-1 0-1 0 0,1 0 0 0 0,-1 0 1 0 0,1-1-1 0 0,-1 0 0 0 0,1 0 1 0 0,-1 0-1 0 0,6-4 0 0 0,-1 0-395 0 0,0-1 1 0 0,0 0-1 0 0,0 0 0 0 0,-1-1 0 0 0,0 0 0 0 0,-1 0 0 0 0,12-17 0 0 0,-18 24 94 0 0,0-1-1 0 0,0 1 0 0 0,0-1 0 0 0,0 0 1 0 0,-1 1-1 0 0,1-1 0 0 0,0 0 1 0 0,-1 0-1 0 0,1 0 0 0 0,-1 0 1 0 0,0 0-1 0 0,0 1 0 0 0,1-1 1 0 0,-1 0-1 0 0,-1 0 0 0 0,1 0 1 0 0,0 0-1 0 0,0 0 0 0 0,-1 0 0 0 0,1 0 1 0 0,-1 1-1 0 0,1-1 0 0 0,-1 0 1 0 0,0 0-1 0 0,0 1 0 0 0,0-1 1 0 0,0 0-1 0 0,0 1 0 0 0,0-1 1 0 0,0 1-1 0 0,0-1 0 0 0,-1 1 1 0 0,1 0-1 0 0,-1 0 0 0 0,1-1 0 0 0,-1 1 1 0 0,1 0-1 0 0,-1 0 0 0 0,0 0 1 0 0,1 1-1 0 0,-1-1 0 0 0,0 0 1 0 0,0 1-1 0 0,-1-1 0 0 0,-5 0-8 0 0,5 0 90 0 0,0 0 1 0 0,1 1-1 0 0,-1 0 1 0 0,0 0-1 0 0,0 0 1 0 0,0 0-1 0 0,0 0 1 0 0,0 0-1 0 0,-5 2 1 0 0,-1 1 191 0 0,1-1 0 0 0,-1 2 0 0 0,1-1 0 0 0,0 1 0 0 0,0 1 0 0 0,0-1 0 0 0,0 1 0 0 0,1 1 0 0 0,-11 9 0 0 0,1 0 40 0 0,4-3 296 0 0,-1 1 0 0 0,-12 16-1 0 0,23-25-395 0 0,1 0-1 0 0,-1 0 0 0 0,0 0 1 0 0,1 0-1 0 0,0 0 0 0 0,0 1 1 0 0,0-1-1 0 0,1 1 1 0 0,-1-1-1 0 0,1 1 0 0 0,0-1 1 0 0,0 1-1 0 0,0 5 0 0 0,2-7-98 0 0,-1-1-1 0 0,1 0 1 0 0,-1 0 0 0 0,1 1-1 0 0,0-1 1 0 0,0 0-1 0 0,0 0 1 0 0,0 0-1 0 0,0 0 1 0 0,0 0-1 0 0,1 0 1 0 0,-1 0-1 0 0,3 2 1 0 0,-1-1 8 0 0,1 1 1 0 0,-1-1 0 0 0,0 0-1 0 0,1-1 1 0 0,8 6 0 0 0,5-1-128 0 0,0 0 1 0 0,1-1-1 0 0,0-1 1 0 0,1-1-1 0 0,-1-1 1 0 0,1 0 0 0 0,-1-1-1 0 0,1-1 1 0 0,33-3-1 0 0,-39 0-609 0 0,1 0 1 0 0,-1-1-1 0 0,14-4 0 0 0,-20 5 264 0 0,16-5-1071 0 0</inkml:trace>
  <inkml:trace contextRef="#ctx0" brushRef="#br0" timeOffset="8221.59">9328 418 21743 0 0,'0'0'496'0'0,"-3"8"659"0"0,-7 13-416 0 0,6-12-558 0 0,0-1 0 0 0,-4 14 1 0 0,7-15 12 0 0,0 0 0 0 0,0 0 0 0 0,1 0 0 0 0,0 0 0 0 0,0 1 0 0 0,1-1 0 0 0,0 0 0 0 0,0 0 0 0 0,3 9 0 0 0,4 24 356 0 0,2-4-550 0 0,-8-32-40 0 0,1-8-54 0 0,-1-9-92 0 0,-1 7 166 0 0,-1-1 0 0 0,1 1-1 0 0,0 0 1 0 0,1 0 0 0 0,0-1 0 0 0,0 1-1 0 0,0 0 1 0 0,0 0 0 0 0,1 0-1 0 0,0 1 1 0 0,0-1 0 0 0,1 1 0 0 0,0 0-1 0 0,0 0 1 0 0,0 0 0 0 0,0 0 0 0 0,1 0-1 0 0,-1 1 1 0 0,8-5 0 0 0,-5 4 28 0 0,1 0-1 0 0,0 0 1 0 0,1 0 0 0 0,-1 1 0 0 0,1 0 0 0 0,0 1-1 0 0,0-1 1 0 0,0 2 0 0 0,0 0 0 0 0,1 0 0 0 0,-1 0-1 0 0,17 0 1 0 0,-20 3-268 0 0,1-1 0 0 0,0 1 0 0 0,11 4 0 0 0,-16-5 24 0 0,-1 0-1128 0 0</inkml:trace>
  <inkml:trace contextRef="#ctx0" brushRef="#br0" timeOffset="8898.41">9659 552 2760 0 0,'0'0'10056'0'0,"-8"9"-5344"0"0,6-2 1575 0 0,5-5-6158 0 0,-1 0-1 0 0,1 0 0 0 0,0 0 1 0 0,0 0-1 0 0,0-1 0 0 0,0 1 1 0 0,0-1-1 0 0,0 1 1 0 0,1-1-1 0 0,-1 0 0 0 0,0 0 1 0 0,1-1-1 0 0,-1 1 0 0 0,0-1 1 0 0,1 1-1 0 0,-1-1 0 0 0,1 0 1 0 0,-1-1-1 0 0,0 1 0 0 0,6-1 1 0 0,4-2-30 0 0,-1 1 0 0 0,1-2 1 0 0,-1 1-1 0 0,15-8 0 0 0,-11 4-117 0 0,-1 0 1 0 0,-1-1-1 0 0,0 0 0 0 0,0-1 0 0 0,0-1 1 0 0,-1 0-1 0 0,-1-1 0 0 0,19-20 0 0 0,-28 28-28 0 0,-1-1 0 0 0,0 1-1 0 0,0-1 1 0 0,0 1 0 0 0,0-1 0 0 0,-1 0-1 0 0,0 0 1 0 0,1 1 0 0 0,-1-1 0 0 0,-1 0-1 0 0,1-5 1 0 0,0 7-30 0 0,-1 0 1 0 0,0 0-1 0 0,0 0 0 0 0,0 0 1 0 0,0 0-1 0 0,0 0 0 0 0,-1 0 1 0 0,1 0-1 0 0,-1 0 1 0 0,1 0-1 0 0,-1 0 0 0 0,1 0 1 0 0,-1 0-1 0 0,0 1 0 0 0,0-1 1 0 0,0 0-1 0 0,0 1 0 0 0,-1-1 1 0 0,1 0-1 0 0,0 1 1 0 0,-1-1-1 0 0,1 1 0 0 0,-3-2 1 0 0,1 1-30 0 0,1 0 1 0 0,-1 1 0 0 0,0-1-1 0 0,1 1 1 0 0,-1 0-1 0 0,0 0 1 0 0,0 0 0 0 0,0 0-1 0 0,0 1 1 0 0,0-1 0 0 0,0 1-1 0 0,0-1 1 0 0,0 1 0 0 0,-6 1-1 0 0,1-1 216 0 0,-1 1 0 0 0,1 0 0 0 0,0 1 0 0 0,-1 0 0 0 0,1 1-1 0 0,0-1 1 0 0,1 1 0 0 0,-1 1 0 0 0,0-1 0 0 0,1 2 0 0 0,0-1 0 0 0,0 1-1 0 0,-11 9 1 0 0,0 1 385 0 0,0-2 16 0 0,2 1-1 0 0,-22 24 1 0 0,33-33-383 0 0,1 1 0 0 0,-1-1 0 0 0,1 1 1 0 0,1 0-1 0 0,-5 9 0 0 0,6-11-14 0 0,1 0 1 0 0,0 0-1 0 0,0 0 0 0 0,0 0 1 0 0,1 0-1 0 0,-1 0 0 0 0,1 0 1 0 0,0 0-1 0 0,0 0 0 0 0,1 8 1 0 0,0-9-78 0 0,1 0 1 0 0,-1 0 0 0 0,0 0 0 0 0,1 0-1 0 0,-1 0 1 0 0,1 0 0 0 0,0 0-1 0 0,0 0 1 0 0,0-1 0 0 0,0 1-1 0 0,1-1 1 0 0,-1 1 0 0 0,1-1 0 0 0,-1 0-1 0 0,1 0 1 0 0,0 0 0 0 0,5 2-1 0 0,1 1 15 0 0,-1-1-1 0 0,1 0 0 0 0,0-1 1 0 0,0 0-1 0 0,10 2 0 0 0,-5-2-165 0 0,0-1-1 0 0,0 0 0 0 0,0-1 0 0 0,0 0 0 0 0,1-1 0 0 0,-1-1 1 0 0,17-3-1 0 0,-22 3-141 0 0,35-8-1864 0 0,-15-2-4564 0 0,-6-2-1754 0 0</inkml:trace>
  <inkml:trace contextRef="#ctx0" brushRef="#br0" timeOffset="9335.81">10158 0 16991 0 0,'0'0'388'0'0,"-1"7"520"0"0,-1 3-613 0 0,0 0-1 0 0,0 1 1 0 0,1-1 0 0 0,1 0-1 0 0,0 1 1 0 0,0-1-1 0 0,1 1 1 0 0,0-1-1 0 0,4 15 1 0 0,-3-15 125 0 0,-1 0 0 0 0,0 0 1 0 0,0 15-1 0 0,-1-13-120 0 0,0 0 1 0 0,3 11-1 0 0,22 94 1556 0 0,-9-20-1250 0 0,19 78-1174 0 0,-25-145-2082 0 0,-10-29 686 0 0,3 0-78 0 0,9 5-20 0 0</inkml:trace>
  <inkml:trace contextRef="#ctx0" brushRef="#br0" timeOffset="9710.73">10202 442 5064 0 0,'-18'1'21788'0'0,"26"1"-20550"0"0,11 2-976 0 0,1-2-1 0 0,26 2 1 0 0,-23-4-1608 0 0,41-6-1 0 0,-40 2 340 0 0</inkml:trace>
  <inkml:trace contextRef="#ctx0" brushRef="#br0" timeOffset="10101.25">10542 456 15632 0 0,'0'0'718'0'0,"-15"7"259"0"0,11-5-306 0 0,1 1 0 0 0,-1 0 0 0 0,1 0 0 0 0,-1 0-1 0 0,1 0 1 0 0,0 1 0 0 0,0-1 0 0 0,0 1 0 0 0,-4 7-1 0 0,2-1-363 0 0,0 1 0 0 0,-4 15-1 0 0,-3 6 834 0 0,12-31-1097 0 0,-1 1 0 0 0,1-1 1 0 0,0 0-1 0 0,-1 1 0 0 0,1-1 0 0 0,0 0 0 0 0,0 1 0 0 0,0-1 0 0 0,0 0 0 0 0,0 1 1 0 0,0-1-1 0 0,0 0 0 0 0,1 1 0 0 0,-1-1 0 0 0,0 0 0 0 0,1 1 0 0 0,0 1 0 0 0,13 18 538 0 0,-8-13-242 0 0,-3-5-292 0 0,-1-1 0 0 0,0 0 0 0 0,1 1 1 0 0,-1-1-1 0 0,1 0 0 0 0,-1 0 0 0 0,1-1 0 0 0,0 1 0 0 0,0 0 0 0 0,0-1 0 0 0,4 2 0 0 0,33 8 5 0 0,-33-10-377 0 0,1 0 0 0 0,-1-1-1 0 0,1 1 1 0 0,-1-1 0 0 0,1-1 0 0 0,-1 0-1 0 0,1 0 1 0 0,-1 0 0 0 0,0-1-1 0 0,10-4 1 0 0,2-1-1554 0 0</inkml:trace>
  <inkml:trace contextRef="#ctx0" brushRef="#br0" timeOffset="10460.54">10757 56 19087 0 0,'0'0'878'0'0,"-2"0"-21"0"0,-3-2-438 0 0,3 1 203 0 0,2 1-516 0 0,0 0-1 0 0,-1 0 0 0 0,1 0 0 0 0,0 0 1 0 0,0 0-1 0 0,-1 1 0 0 0,1-1 0 0 0,0 0 0 0 0,-1 0 1 0 0,1 0-1 0 0,0 0 0 0 0,0 0 0 0 0,-1 0 1 0 0,1 1-1 0 0,0-1 0 0 0,0 0 0 0 0,-1 0 1 0 0,1 0-1 0 0,0 1 0 0 0,0-1 0 0 0,0 0 1 0 0,-1 0-1 0 0,1 1 0 0 0,0-1 0 0 0,0 0 1 0 0,0 0-1 0 0,0 1 0 0 0,-1-1 0 0 0,0 14 687 0 0,1-11-623 0 0,-1 0 0 0 0,1 0 0 0 0,0 0 1 0 0,0 0-1 0 0,0 0 0 0 0,0 0 0 0 0,0 0 1 0 0,2 6-1 0 0,14 71 912 0 0,-10-60-994 0 0,-2 0-1 0 0,0 1 1 0 0,-1 0-1 0 0,0 41 1 0 0,-4-20 88 0 0,-11 62 1 0 0,8-78-121 0 0,-3 22 18 0 0,5-42-45 0 0,1-1 0 0 0,1 1 0 0 0,-1-1 0 0 0,1 1 0 0 0,0-1 0 0 0,0 1-1 0 0,1 0 1 0 0,0-1 0 0 0,0 1 0 0 0,0-1 0 0 0,0 0 0 0 0,1 1 0 0 0,2 5 0 0 0,-3-10-112 0 0,6-5-696 0 0,-4 2 754 0 0,0-1 1 0 0,0 0-1 0 0,-1-1 1 0 0,1 1-1 0 0,-1 0 1 0 0,0-1-1 0 0,1 1 1 0 0,-2-1-1 0 0,1 0 1 0 0,0 0-1 0 0,1-4 1 0 0,-1 2-4 0 0,0 0-1 0 0,1 0 1 0 0,6-8 0 0 0,-1-1 31 0 0,-7 13 12 0 0,0 0 0 0 0,0-1 1 0 0,1 1-1 0 0,-1 0 1 0 0,1 0-1 0 0,-1 0 0 0 0,1 0 1 0 0,0 0-1 0 0,-1 0 1 0 0,4-1-1 0 0,5-4-12 0 0,-4 2 79 0 0,0 0 0 0 0,1 1-1 0 0,-1 1 1 0 0,15-7 0 0 0,-19 9-65 0 0,1 1 0 0 0,0-1-1 0 0,0 1 1 0 0,-1-1 0 0 0,1 1 0 0 0,0 0 0 0 0,0 0 0 0 0,-1 0-1 0 0,1 0 1 0 0,0 1 0 0 0,0-1 0 0 0,-1 1 0 0 0,1 0 0 0 0,0-1-1 0 0,-1 1 1 0 0,1 0 0 0 0,-1 1 0 0 0,3 0 0 0 0,0 1 27 0 0,-1 0 1 0 0,1 0-1 0 0,-1 1 1 0 0,0-1 0 0 0,0 1-1 0 0,0 0 1 0 0,0 0-1 0 0,-1 0 1 0 0,1 1-1 0 0,-1-1 1 0 0,0 1-1 0 0,-1 0 1 0 0,1 0 0 0 0,-1 0-1 0 0,0 0 1 0 0,0 0-1 0 0,0 0 1 0 0,-1 1-1 0 0,0-1 1 0 0,0 1-1 0 0,0-1 1 0 0,-1 1 0 0 0,0 9-1 0 0,0 36-131 0 0,0-50-369 0 0,3 3-1083 0 0,-3-3 1483 0 0,0-1 0 0 0,0 0 0 0 0,0 0 0 0 0,0 1-1 0 0,0-1 1 0 0,0 0 0 0 0,0 0 0 0 0,1 1 0 0 0,-1-1-1 0 0,0 0 1 0 0,0 0 0 0 0,0 1 0 0 0,0-1 0 0 0,0 0-1 0 0,0 0 1 0 0,1 0 0 0 0,-1 1 0 0 0,0-1 0 0 0,0 0-1 0 0,0 0 1 0 0,1 0 0 0 0,-1 0 0 0 0,0 0 0 0 0,0 1-1 0 0,0-1 1 0 0,1 0 0 0 0,-1 0 0 0 0,0 0 0 0 0,0 0 0 0 0,1 0-1 0 0,-1 0 1 0 0,0 0 0 0 0,0 0 0 0 0,1 0 0 0 0,27-1-3506 0 0,-12-8 1740 0 0</inkml:trace>
  <inkml:trace contextRef="#ctx0" brushRef="#br0" timeOffset="10820.11">11168 480 23583 0 0,'0'0'2634'0'0,"0"1"-2250"0"0,-1 15 14 0 0,1-10-232 0 0,-1 0-1 0 0,1 0 0 0 0,1 1 0 0 0,-1-1 1 0 0,1 0-1 0 0,0 0 0 0 0,1 1 1 0 0,2 5-1 0 0,7 35-165 0 0,-7-31-3983 0 0,-4-12-995 0 0</inkml:trace>
  <inkml:trace contextRef="#ctx0" brushRef="#br0" timeOffset="10821.11">11126 194 24247 0 0,'0'0'536'0'0,"-4"-3"104"0"0,-3-1 704 0 0,3-3 776 0 0,12 7-3440 0 0,-1 4-6104 0 0,4-1-1375 0 0</inkml:trace>
  <inkml:trace contextRef="#ctx0" brushRef="#br0" timeOffset="11741.55">11389 456 6416 0 0,'0'0'585'0'0,"16"-7"95"0"0,-12 5-1068 0 0,7-6 12997 0 0,-8 2-5748 0 0,-6 7-6761 0 0,1 0-1 0 0,0 0 1 0 0,0 1-1 0 0,0-1 1 0 0,0 1 0 0 0,0-1-1 0 0,0 1 1 0 0,1 0-1 0 0,-1 0 1 0 0,0 0-1 0 0,1 0 1 0 0,0 0-1 0 0,-1 0 1 0 0,1 0 0 0 0,0 0-1 0 0,0 1 1 0 0,0-1-1 0 0,0 0 1 0 0,1 1-1 0 0,-1-1 1 0 0,0 1 0 0 0,1 4-1 0 0,-1-1-49 0 0,0 1 1 0 0,1-1-1 0 0,0 1 0 0 0,0-1 0 0 0,1 1 1 0 0,-1-1-1 0 0,4 13 0 0 0,0-6-22 0 0,2 6 34 0 0,10 23 0 0 0,-8-26-118 0 0,2 7 264 0 0,-6-16-421 0 0,-4-7 200 0 0,0 0 0 0 0,0 0 0 0 0,0 0 0 0 0,0 0 0 0 0,0 0 0 0 0,0 0 0 0 0,0 0 0 0 0,0 0 0 0 0,0 0 0 0 0,0 0 0 0 0,0 0 0 0 0,0 0 0 0 0,0 0 0 0 0,0 0 0 0 0,0 0 0 0 0,0 0 0 0 0,0-1 0 0 0,0 1 0 0 0,0 0 0 0 0,0 0-1 0 0,0 0 1 0 0,0 0 0 0 0,0 0 0 0 0,0 0 0 0 0,0 0 0 0 0,0 0 0 0 0,0 0 0 0 0,0 0 0 0 0,0 0 0 0 0,1 0 0 0 0,-1 0 0 0 0,0 0 0 0 0,0 0 0 0 0,0 0 0 0 0,0 0 0 0 0,0 0 0 0 0,0 0 0 0 0,0 0 0 0 0,0 0 0 0 0,0 0 0 0 0,0 0 0 0 0,0 1 0 0 0,0-1 0 0 0,0 0 0 0 0,0 0 0 0 0,0 0 0 0 0,0 0 0 0 0,0 0-1 0 0,0 0 1 0 0,0 0 0 0 0,0 0 0 0 0,1-25-1018 0 0,6-47 0 0 0,-4 51 903 0 0,-3 15 91 0 0,1 0 0 0 0,0 0 0 0 0,0 0-1 0 0,1 1 1 0 0,2-8 0 0 0,-1 6 39 0 0,-1 2 6 0 0,-1 0 0 0 0,1 1-1 0 0,1-1 1 0 0,-1 1 0 0 0,1 0 0 0 0,-1 0 0 0 0,1 0 0 0 0,0 0-1 0 0,6-5 1 0 0,1-1 64 0 0,-8 8-34 0 0,0 0 1 0 0,0 0-1 0 0,0 0 1 0 0,0 0-1 0 0,0 1 0 0 0,1-1 1 0 0,-1 0-1 0 0,0 1 1 0 0,4-2-1 0 0,10-3 244 0 0,-14 4-240 0 0,1 1 0 0 0,-1 0 0 0 0,1 0 0 0 0,0 0-1 0 0,-1 0 1 0 0,1 0 0 0 0,0 0 0 0 0,0 1 0 0 0,-1-1-1 0 0,1 1 1 0 0,0 0 0 0 0,0 0 0 0 0,0 0 0 0 0,-1 0-1 0 0,1 1 1 0 0,0-1 0 0 0,0 1 0 0 0,0-1 0 0 0,-1 1-1 0 0,5 2 1 0 0,-2-1-40 0 0,-1 1 0 0 0,-1 0-1 0 0,1 0 1 0 0,0 0 0 0 0,-1 1 0 0 0,0-1-1 0 0,1 1 1 0 0,-1-1 0 0 0,-1 1 0 0 0,1 0 0 0 0,-1 0-1 0 0,1 1 1 0 0,-1-1 0 0 0,0 0 0 0 0,-1 1-1 0 0,1-1 1 0 0,-1 1 0 0 0,0 0 0 0 0,1 7-1 0 0,0 2 37 0 0,0 1 0 0 0,-2 0 0 0 0,0 0-1 0 0,-3 29 1 0 0,1-35-25 0 0,2-1 0 0 0,-1 1 0 0 0,1 0-1 0 0,3 16 1 0 0,-1-15-149 0 0,-1-10-29 0 0,0 1 0 0 0,0-1 0 0 0,0 1-1 0 0,0-1 1 0 0,0 1 0 0 0,0-1 0 0 0,0 1 0 0 0,0-1 0 0 0,0 0-1 0 0,0 0 1 0 0,0 1 0 0 0,0-1 0 0 0,0 0 0 0 0,1 0-1 0 0,-1 0 1 0 0,0 0 0 0 0,0 0 0 0 0,1-1 0 0 0,0 1-1027 0 0,9 0-7581 0 0</inkml:trace>
  <inkml:trace contextRef="#ctx0" brushRef="#br0" timeOffset="12413.21">12023 398 7832 0 0,'0'-7'14834'0'0,"-11"7"-12834"0"0,4 1-1699 0 0,-1 0 1 0 0,1 0-1 0 0,0 1 0 0 0,0 0 1 0 0,0 0-1 0 0,0 1 0 0 0,0 0 1 0 0,0 0-1 0 0,-7 6 0 0 0,10-6-247 0 0,0 0 0 0 0,1 1 1 0 0,-1 0-1 0 0,1 0 0 0 0,0 0 0 0 0,0 0 0 0 0,0 0 0 0 0,1 0 1 0 0,-1 1-1 0 0,1-1 0 0 0,0 1 0 0 0,1 0 0 0 0,-1 0 0 0 0,1 0 0 0 0,0-1 1 0 0,0 1-1 0 0,0 0 0 0 0,1 1 0 0 0,-1-1 0 0 0,1 0 0 0 0,0 0 1 0 0,1 0-1 0 0,0 0 0 0 0,-1 0 0 0 0,4 9 0 0 0,-3-12-54 0 0,0 0-1 0 0,1 1 1 0 0,-1-1-1 0 0,1 0 0 0 0,-1 0 1 0 0,1 0-1 0 0,0 0 1 0 0,-1 0-1 0 0,1 0 1 0 0,0-1-1 0 0,0 1 1 0 0,0-1-1 0 0,1 1 1 0 0,-1-1-1 0 0,0 0 1 0 0,4 2-1 0 0,1 0-48 0 0,0 0-1 0 0,-1-1 1 0 0,1 0 0 0 0,14 2-1 0 0,-5-3-31 0 0,-12-3 81 0 0,-1 1-10 0 0,2 0-8 0 0,-4 1 15 0 0,0 0 1 0 0,1-1-1 0 0,-1 1 1 0 0,0-1-1 0 0,0 1 1 0 0,1-1-1 0 0,-1 1 1 0 0,0-1-1 0 0,0 0 1 0 0,0 1-1 0 0,0-1 1 0 0,1 0-1 0 0,-1 0 1 0 0,0 0-1 0 0,-1 0 1 0 0,1 0-1 0 0,1-1 0 0 0,2-1-26 0 0,-1-1-1 0 0,0 1 0 0 0,0-1 1 0 0,0 1-1 0 0,0-1 0 0 0,0 0 1 0 0,-1 0-1 0 0,0 0 0 0 0,1 0 1 0 0,-2 0-1 0 0,1-1 0 0 0,0 1 1 0 0,-1-1-1 0 0,2-8 0 0 0,-3 7 14 0 0,0 1 33 0 0,0 4 414 0 0,0 3-343 0 0,0 1-57 0 0,0 2-8 0 0,0 0 1 0 0,0-1-1 0 0,0 1 0 0 0,1 0 0 0 0,-1-1 0 0 0,1 1 0 0 0,3 8 0 0 0,50 120 292 0 0,-43-110 62 0 0,14 35 170 0 0,-22-51-524 0 0,-1 1 0 0 0,0-1-1 0 0,0 1 1 0 0,-1-1 0 0 0,2 16 0 0 0,-4-18 7 0 0,1 1-1 0 0,-1-1 1 0 0,0 1-1 0 0,0-1 1 0 0,0 0 0 0 0,-1 0-1 0 0,0 0 1 0 0,0 1-1 0 0,-5 7 1 0 0,5-9-11 0 0,0-1 1 0 0,-1 1-1 0 0,1-1 1 0 0,-1 0-1 0 0,0 0 1 0 0,0 0-1 0 0,0 0 0 0 0,0 0 1 0 0,0-1-1 0 0,-1 1 1 0 0,1-1-1 0 0,-1 0 1 0 0,-5 3-1 0 0,-3-1-7 0 0,0 1 0 0 0,0-2-1 0 0,0 0 1 0 0,0 0 0 0 0,-1-1 0 0 0,-15 1 0 0 0,5-3-92 0 0,-36-5-1 0 0,53 4-196 0 0,-1 0-1 0 0,1 0 1 0 0,0-1-1 0 0,1 0 0 0 0,-1 0 1 0 0,0 0-1 0 0,0-1 0 0 0,1 0 1 0 0,0 0-1 0 0,-1 0 0 0 0,-5-6 1 0 0,6 2-1330 0 0</inkml:trace>
  <inkml:trace contextRef="#ctx0" brushRef="#br0" timeOffset="14128.78">12706 390 2384 0 0,'0'0'232'0'0</inkml:trace>
  <inkml:trace contextRef="#ctx0" brushRef="#br0" timeOffset="14693.12">12665 341 2760 0 0,'0'0'3514'0'0,"0"7"-4527"0"0</inkml:trace>
  <inkml:trace contextRef="#ctx0" brushRef="#br0" timeOffset="16399.77">12600 394 1840 0 0,'0'0'26396'0'0,"-19"0"-26177"0"0,15 2-219 0 0,-7 0 12 0 0,0 1-1 0 0,-15 8 0 0 0,23-10-9 0 0,0 1 1 0 0,1-1-1 0 0,-1 1 1 0 0,1 0-1 0 0,-1 0 1 0 0,1 0 0 0 0,0 1-1 0 0,-1-1 1 0 0,1 1-1 0 0,1-1 1 0 0,-4 5-1 0 0,-2 5 5 0 0,4-9 4 0 0,1 0 0 0 0,0 0 1 0 0,0 1-1 0 0,0-1 1 0 0,1 1-1 0 0,-1 0 0 0 0,1-1 1 0 0,0 1-1 0 0,0 0 1 0 0,0 0-1 0 0,1-1 0 0 0,-1 9 1 0 0,-4 25 369 0 0,3-26-221 0 0,3-9-106 0 0,0 1 1 0 0,-1 0-1 0 0,1 0 0 0 0,0-1 1 0 0,1 1-1 0 0,-1-1 0 0 0,0 1 0 0 0,1-1 1 0 0,0 0-1 0 0,-1 0 0 0 0,1 1 1 0 0,0-1-1 0 0,3 3 0 0 0,1-2-5 0 0,0 0 1 0 0,0 0-1 0 0,1 0 1 0 0,-1-1-1 0 0,0 0 0 0 0,1 0 1 0 0,-1-1-1 0 0,1 0 0 0 0,0 0 1 0 0,-1 0-1 0 0,10-1 1 0 0,3-1 42 0 0,0-1 0 0 0,34-7 0 0 0,-38 4-115 0 0,0 0-1 0 0,-1-1 0 0 0,0 0 1 0 0,0-2-1 0 0,0 1 0 0 0,-1-2 1 0 0,17-12-1 0 0,-25 16-27 0 0,0 0 1 0 0,0 0-1 0 0,0-1 0 0 0,0 1 1 0 0,6-12-1 0 0,-10 16 49 0 0,-1 1 1 0 0,0-1-1 0 0,1 1 1 0 0,-1-1-1 0 0,0 1 0 0 0,0-1 1 0 0,0 1-1 0 0,1-1 1 0 0,-1 1-1 0 0,0-1 0 0 0,0 1 1 0 0,0-1-1 0 0,0 1 1 0 0,0-1-1 0 0,0 0 0 0 0,0 1 1 0 0,0-1-1 0 0,0 1 0 0 0,0-1 1 0 0,0 1-1 0 0,0-1 1 0 0,0 1-1 0 0,0-1 0 0 0,-1 1 1 0 0,1-1-1 0 0,0 1 1 0 0,0-1-1 0 0,-1 1 0 0 0,1-1 1 0 0,0 1-1 0 0,-1-1 1 0 0,1 1-1 0 0,0-1 0 0 0,-1 1 1 0 0,1 0-1 0 0,-1-1 0 0 0,1 1 1 0 0,-1-1-1 0 0,0 1 1 0 0,-2-3 4 0 0,-1 0 0 0 0,1 1 0 0 0,-1-1 0 0 0,1 1 0 0 0,-1 0 0 0 0,0 0 0 0 0,0 1 0 0 0,0-1 0 0 0,0 1 0 0 0,0 0 0 0 0,0 0 1 0 0,-7-1-1 0 0,-3-1 10 0 0,-13-2 60 0 0,22 5-34 0 0,-1-1-1 0 0,1 0 1 0 0,-1 0 0 0 0,-10-5 0 0 0,-20-4 21 0 0,24 7-56 0 0,8 1-15 0 0,3 1-69 0 0,10-2-944 0 0,12 2-1476 0 0,-9 1-239 0 0,4-2-6218 0 0</inkml:trace>
  <inkml:trace contextRef="#ctx0" brushRef="#br0" timeOffset="16805.93">13094 141 11056 0 0,'-7'-3'505'0'0,"6"2"-9"0"0,-11-2 72 0 0,9 1 785 0 0,0 0 1 0 0,0 1-1 0 0,-1-1 1 0 0,1 1-1 0 0,-1 0 1 0 0,1 0-1 0 0,-6-1 1 0 0,-26 0 2767 0 0,34 2-4066 0 0,0 1 1 0 0,0-1 0 0 0,0 0-1 0 0,1 1 1 0 0,-1-1-1 0 0,0 1 1 0 0,0-1-1 0 0,0 1 1 0 0,0 0 0 0 0,0-1-1 0 0,1 1 1 0 0,-1 0-1 0 0,0-1 1 0 0,1 1-1 0 0,-1 0 1 0 0,0 0-1 0 0,1 0 1 0 0,-1 0 0 0 0,0 1-1 0 0,-9 19 72 0 0,9-19-44 0 0,0 0-10 0 0,-27 76 1350 0 0,25-68-1349 0 0,1 0 0 0 0,0 0 1 0 0,1 0-1 0 0,0 0 0 0 0,1 1 1 0 0,0 10-1 0 0,1 14 97 0 0,-1-20-92 0 0,4 28-1 0 0,-2-31-64 0 0,3 18 11 0 0,10 35 0 0 0,-14-63-25 0 0,5 18-51 0 0,0 0 1 0 0,19 35-1 0 0,-11-24-268 0 0,-10-22-322 0 0,1 0 1 0 0,-1 0-1 0 0,1 0 0 0 0,1-1 0 0 0,7 11 0 0 0</inkml:trace>
  <inkml:trace contextRef="#ctx0" brushRef="#br0" timeOffset="17170.44">12846 451 22431 0 0,'0'0'2032'0'0,"-1"-1"-1672"0"0,-4-1-168 0 0,4 2 591 0 0,25-10 2306 0 0,-8 7-2387 0 0,27-1 0 0 0,-7 0-214 0 0,119-12-273 0 0,-101 11-357 0 0,-36 4-1031 0 0,0-1 0 0 0,34-8 1 0 0,-18 1-685 0 0,-2 2-21 0 0</inkml:trace>
  <inkml:trace contextRef="#ctx0" brushRef="#br0" timeOffset="20543.26">1475 1316 2760 0 0,'0'0'5992'0'0,"-2"0"-2804"0"0,-4-2-1309 0 0,-4 0 8599 0 0,10 2-10441 0 0,-1 0 1 0 0,1 0-1 0 0,-1 1 1 0 0,1-1 0 0 0,0 0-1 0 0,-1 0 1 0 0,1 1-1 0 0,0-1 1 0 0,-1 1-1 0 0,1-1 1 0 0,0 0 0 0 0,-1 1-1 0 0,1-1 1 0 0,0 1-1 0 0,0-1 1 0 0,-1 0 0 0 0,1 1-1 0 0,0-1 1 0 0,0 1-1 0 0,0-1 1 0 0,0 1-1 0 0,0-1 1 0 0,-1 1 0 0 0,-2 15 400 0 0,3-13-365 0 0,-1 5 73 0 0,1 0-1 0 0,1 0 1 0 0,0 0 0 0 0,0 0-1 0 0,0 0 1 0 0,4 11 0 0 0,-3-9-13 0 0,12 77 733 0 0,-4-15-332 0 0,-8-60-440 0 0,0 1 0 0 0,1-1 0 0 0,1 0 0 0 0,0-1 0 0 0,9 20 0 0 0,-12-30-89 0 0,0 1 0 0 0,-1-1 0 0 0,1 0 0 0 0,0 1 0 0 0,-1-1 0 0 0,0 1 0 0 0,1-1 0 0 0,-1 0 0 0 0,0 1 0 0 0,0 2 0 0 0,1-16-175 0 0,0 1-193 0 0,-1 0-1 0 0,0 0 0 0 0,0 0 1 0 0,-1 0-1 0 0,-4-20 0 0 0,-2 6-317 0 0,-13-33-1 0 0,17 45 607 0 0,-1 1-1 0 0,-2-25 0 0 0,0 4 31 0 0,5 25 152 0 0,-1 0 0 0 0,1-1 0 0 0,1 1 0 0 0,-1 0 0 0 0,2-1 0 0 0,-1 1 0 0 0,1 0-1 0 0,0-1 1 0 0,1 1 0 0 0,2-9 0 0 0,1 3 287 0 0,-4 11-313 0 0,0 1 0 0 0,-1 0 0 0 0,1 0 0 0 0,0-1 0 0 0,0 1 0 0 0,0 0 1 0 0,1 0-1 0 0,-1 0 0 0 0,0 0 0 0 0,1 1 0 0 0,-1-1 0 0 0,5-3 0 0 0,-3 2-7 0 0,1 1-1 0 0,0-1 1 0 0,1 1-1 0 0,-1 0 0 0 0,0 0 1 0 0,1 0-1 0 0,-1 1 1 0 0,1-1-1 0 0,-1 1 1 0 0,1 0-1 0 0,0 1 1 0 0,-1-1-1 0 0,1 1 1 0 0,0 0-1 0 0,8 1 0 0 0,2 0-78 0 0,0 2-1 0 0,0 0 0 0 0,26 8 0 0 0,-37-10-3 0 0,0 1 0 0 0,-1 0 0 0 0,1-1 1 0 0,0 1-1 0 0,0 0 0 0 0,-1 1 0 0 0,1-1 0 0 0,-1 1 0 0 0,0-1 0 0 0,0 1 0 0 0,0 0 1 0 0,0 0-1 0 0,0 1 0 0 0,-1-1 0 0 0,1 0 0 0 0,-1 1 0 0 0,2 3 0 0 0,-2-2-9 0 0,0 1-1 0 0,0-1 1 0 0,-1 0-1 0 0,0 1 1 0 0,0-1-1 0 0,0 1 1 0 0,-1-1 0 0 0,1 1-1 0 0,-1-1 1 0 0,-1 1-1 0 0,1-1 1 0 0,-2 7-1 0 0,1-6 28 0 0,0 0 0 0 0,0-1 0 0 0,0 1 0 0 0,-1 0 0 0 0,0-1 0 0 0,0 1 0 0 0,-1-1 0 0 0,1 1 0 0 0,-1-1 0 0 0,0 0-1 0 0,0 0 1 0 0,-1-1 0 0 0,0 1 0 0 0,0-1 0 0 0,0 1 0 0 0,-8 5 0 0 0,6-5-9 0 0,0 0 0 0 0,-1-1 0 0 0,0 0 0 0 0,0 0 0 0 0,0 0 0 0 0,0-1 0 0 0,-1 0 0 0 0,1-1 0 0 0,-1 1 0 0 0,-13 1 0 0 0,0-1 17 0 0,17-2-40 0 0,0 0 1 0 0,1 0-1 0 0,-1-1 1 0 0,0 1-1 0 0,0-1 1 0 0,-4-1-1 0 0,6 1-56 0 0,0 0-1 0 0,1-1 1 0 0,-1 1-1 0 0,1-1 0 0 0,-1 0 1 0 0,1 1-1 0 0,0-1 1 0 0,-1 0-1 0 0,1 0 1 0 0,0 0-1 0 0,-1 0 1 0 0,1 0-1 0 0,0 0 1 0 0,0 0-1 0 0,0 0 0 0 0,0-1 1 0 0,0 1-1 0 0,0 0 1 0 0,-1-2-1 0 0,1-2-1003 0 0,2-4-14213 0 0</inkml:trace>
  <inkml:trace contextRef="#ctx0" brushRef="#br0" timeOffset="21018.12">1905 1444 12696 0 0,'0'0'1149'0'0,"-5"6"-712"0"0,-19 11 4143 0 0,19-14-3341 0 0,-1 1-1 0 0,1 0 0 0 0,-10 9 0 0 0,11-9-1115 0 0,1 0 0 0 0,0 0-1 0 0,0 1 1 0 0,0-1 0 0 0,1 1 0 0 0,0-1-1 0 0,0 1 1 0 0,0 0 0 0 0,0 0-1 0 0,1 0 1 0 0,0 0 0 0 0,0 0 0 0 0,0 0-1 0 0,0 0 1 0 0,1 0 0 0 0,0 0 0 0 0,0 0-1 0 0,0 1 1 0 0,1-1 0 0 0,0 0-1 0 0,0 0 1 0 0,2 5 0 0 0,-2-7-88 0 0,1 0 0 0 0,0 0 0 0 0,0 0 1 0 0,0 0-1 0 0,0 0 0 0 0,1 0 0 0 0,-1-1 0 0 0,1 1 0 0 0,0-1 1 0 0,-1 1-1 0 0,1-1 0 0 0,6 3 0 0 0,-5-4-18 0 0,-1 0 0 0 0,1 0 0 0 0,0 0 0 0 0,0-1 0 0 0,-1 1-1 0 0,1-1 1 0 0,0 0 0 0 0,0 0 0 0 0,0-1 0 0 0,-1 1 0 0 0,1-1 0 0 0,0 1-1 0 0,0-1 1 0 0,-1 0 0 0 0,1-1 0 0 0,-1 1 0 0 0,1-1 0 0 0,5-3 0 0 0,1-1 100 0 0,0 0 1 0 0,0-1-1 0 0,-1 0 1 0 0,15-15-1 0 0,-18 17-215 0 0,-1-1 0 0 0,1 0-1 0 0,-1-1 1 0 0,0 1 0 0 0,0-1 0 0 0,-1 0 0 0 0,0 0-1 0 0,0-1 1 0 0,-1 1 0 0 0,1-1 0 0 0,2-12 0 0 0,-6 18 74 0 0,0 1 1 0 0,0-1-1 0 0,0 0 1 0 0,0 0-1 0 0,0 0 1 0 0,-1 0-1 0 0,1 0 1 0 0,0 0-1 0 0,-1 0 1 0 0,0 0-1 0 0,1 1 1 0 0,-1-1 0 0 0,0 0-1 0 0,0 0 1 0 0,0 1-1 0 0,0-1 1 0 0,0 0-1 0 0,0 1 1 0 0,-1-1-1 0 0,1 1 1 0 0,0 0-1 0 0,-1-1 1 0 0,1 1-1 0 0,-1 0 1 0 0,1 0-1 0 0,-1 0 1 0 0,0 0 0 0 0,-3-1-1 0 0,1 0-29 0 0,0 0-1 0 0,1 1 1 0 0,-1 0-1 0 0,0-1 1 0 0,0 2-1 0 0,0-1 1 0 0,-1 0-1 0 0,1 1 1 0 0,0 0-1 0 0,0 0 1 0 0,0 0-1 0 0,-6 1 1 0 0,-5 3-9 0 0,1 1 0 0 0,0 0 1 0 0,-22 13-1 0 0,-8 2-314 0 0,43-19-299 0 0</inkml:trace>
  <inkml:trace contextRef="#ctx0" brushRef="#br0" timeOffset="21422.88">2102 1202 16208 0 0,'0'0'1469'0'0,"9"3"-1229"0"0,-6-1 2828 0 0,-1 3-2501 0 0,1 1-144 0 0,-1-1-1 0 0,0 0 1 0 0,0 1-1 0 0,-1-1 1 0 0,2 12-1 0 0,10 35 1024 0 0,4 70 160 0 0,-8-79-1561 0 0,-7-35-47 0 0,1 1 0 0 0,-2 0 1 0 0,1 0-1 0 0,-1 9 0 0 0,6 29-67 0 0,-6-44-238 0 0,-1 0 1 0 0,0 0-1 0 0,1 0 1 0 0,0 1 0 0 0,-1-1-1 0 0,1-1 1 0 0,1 1-1 0 0,0 3 1 0 0,1 1-5441 0 0</inkml:trace>
  <inkml:trace contextRef="#ctx0" brushRef="#br0" timeOffset="21801.68">2305 1416 19895 0 0,'-1'8'971'0'0,"-3"8"56"0"0,3-15-1019 0 0,1-1-1 0 0,0 1 1 0 0,0 0 0 0 0,0 0 0 0 0,-1-1 0 0 0,1 1 0 0 0,0 0 0 0 0,0 0 0 0 0,0 0 0 0 0,0-1-1 0 0,0 1 1 0 0,1 0 0 0 0,-1 0 0 0 0,0-1 0 0 0,0 1 0 0 0,0 0 0 0 0,1 0 0 0 0,-1-1 0 0 0,0 1 0 0 0,1 0-1 0 0,-1-1 1 0 0,1 2 0 0 0,2 4 99 0 0,-2-3 67 0 0,0 0 1 0 0,1 0 0 0 0,-1 0-1 0 0,0 0 1 0 0,1-1 0 0 0,0 1-1 0 0,-1 0 1 0 0,1-1 0 0 0,0 1-1 0 0,1-1 1 0 0,-1 0 0 0 0,0 1-1 0 0,1-1 1 0 0,-1 0 0 0 0,1-1-1 0 0,3 3 1 0 0,3 1-733 0 0,0-1 1 0 0,0 0-1 0 0,17 5 0 0 0,-18-6-706 0 0</inkml:trace>
  <inkml:trace contextRef="#ctx0" brushRef="#br0" timeOffset="22165.25">2553 1392 2760 0 0,'-7'14'3912'0'0,"-3"0"2746"0"0,-4 10 1014 0 0,-18 39-4367 0 0,4-7-2493 0 0,-23 42 623 0 0,-6 15-718 0 0,46-74-3209 0 0</inkml:trace>
  <inkml:trace contextRef="#ctx0" brushRef="#br0" timeOffset="18597.41">80 1300 9240 0 0,'0'0'15711'0'0,"0"2"-15267"0"0,1 3-381 0 0,-1 1-1 0 0,2-1 1 0 0,-1 0-1 0 0,4 10 1 0 0,0 1 727 0 0,11 40 265 0 0,-3 0 0 0 0,7 74 0 0 0,-20-104-1055 0 0,1 7 0 0 0,-1-31 11 0 0,7 30-140 0 0,-6-30 52 0 0,0 1 0 0 0,-1-1 1 0 0,1 0-1 0 0,0 0 1 0 0,0 0-1 0 0,0 0 0 0 0,1 0 1 0 0,-1 0-1 0 0,0 0 0 0 0,3 2 1 0 0,-3-3-430 0 0</inkml:trace>
  <inkml:trace contextRef="#ctx0" brushRef="#br0" timeOffset="18956.68">26 1571 17503 0 0,'0'0'1588'0'0,"1"-1"-1304"0"0,2 0-3 0 0,-1-1-1 0 0,0 1 0 0 0,1 0 1 0 0,-1 0-1 0 0,1 0 0 0 0,0 1 1 0 0,-1-1-1 0 0,1 1 0 0 0,0-1 1 0 0,-1 1-1 0 0,4 0 0 0 0,3-1 662 0 0,-2 1-229 0 0,0-1 0 0 0,-1 1 1 0 0,13 1-1 0 0,15-1 264 0 0,14-3 477 0 0,-33 2-1221 0 0,0 0-1 0 0,23-5 1 0 0,-22 3-146 0 0,-6 1-398 0 0,0-1-1 0 0,0 1 0 0 0,0-1 1 0 0,-1-1-1 0 0,12-5 0 0 0,-4-4-2335 0 0,5 3-6562 0 0</inkml:trace>
  <inkml:trace contextRef="#ctx0" brushRef="#br0" timeOffset="19316.34">342 1252 11056 0 0,'0'0'1386'0'0,"1"1"-99"0"0,3 4-196 0 0,0 0 0 0 0,0 0 1 0 0,1-1-1 0 0,0 1 0 0 0,0-1 0 0 0,10 7 1 0 0,-8-6-462 0 0,0 0 1 0 0,0 1-1 0 0,9 9 1 0 0,-10-7-390 0 0,0 1 0 0 0,0 0 1 0 0,0 0-1 0 0,-1 0 0 0 0,-1 1 0 0 0,7 19 0 0 0,-5-8 236 0 0,-1-1-1 0 0,3 32 0 0 0,-4 50 82 0 0,-4-83-541 0 0,0-18-183 0 0,1-3-1275 0 0,28-63-793 0 0,-20 49 1830 0 0,-6 9 599 0 0,0 0-1 0 0,1 1 1 0 0,0-1-1 0 0,0 1 0 0 0,5-6 1 0 0,-8 11-165 0 0,0 0 1 0 0,0 0-1 0 0,0 0 0 0 0,0 0 1 0 0,0 1-1 0 0,0-1 0 0 0,0 0 1 0 0,1 0-1 0 0,-1 1 1 0 0,0-1-1 0 0,0 1 0 0 0,0-1 1 0 0,1 1-1 0 0,-1 0 1 0 0,0-1-1 0 0,1 1 0 0 0,-1 0 1 0 0,0 0-1 0 0,1 0 0 0 0,-1 0 1 0 0,0 0-1 0 0,0 0 1 0 0,1 0-1 0 0,-1 1 0 0 0,0-1 1 0 0,1 0-1 0 0,-1 1 1 0 0,0-1-1 0 0,0 1 0 0 0,1-1 1 0 0,-1 1-1 0 0,0-1 0 0 0,0 1 1 0 0,2 1-1 0 0,0 0-11 0 0,0 0 100 0 0,-1 0-1 0 0,1 0 1 0 0,-1 0-1 0 0,1 0 0 0 0,-1 0 1 0 0,1 0-1 0 0,-1 1 1 0 0,0-1-1 0 0,0 1 0 0 0,0 0 1 0 0,2 5-1 0 0,11 22 34 0 0,19 56 0 0 0,-33-84-622 0 0,6 19 773 0 0,-4-15-2795 0 0,1-1-3739 0 0</inkml:trace>
  <inkml:trace contextRef="#ctx0" brushRef="#br0" timeOffset="19726.91">809 1541 7832 0 0,'0'0'1118'0'0,"2"0"508"0"0,9-4 1142 0 0,-1-1 0 0 0,11-5 0 0 0,-19 9-2747 0 0,7-4 500 0 0,1 0 0 0 0,-1-1 1 0 0,0 0-1 0 0,7-8 0 0 0,-9 9-401 0 0,-6 4-108 0 0,-1 1 0 0 0,1-1 0 0 0,0 1 0 0 0,0-1 0 0 0,-1 1-1 0 0,1-1 1 0 0,-1 0 0 0 0,1 1 0 0 0,0-1 0 0 0,-1 0 0 0 0,1 1 0 0 0,-1-1 0 0 0,1 0 0 0 0,-1 0 0 0 0,0 1 0 0 0,1-1 0 0 0,-1 0 0 0 0,0 0 0 0 0,0 0 0 0 0,1 1 0 0 0,-1-1 0 0 0,0 0 0 0 0,0 0 0 0 0,0-1 0 0 0,0-4-56 0 0,1 5 79 0 0,-1 1 0 0 0,0-1 0 0 0,0 1 0 0 0,0-1 0 0 0,0 0 1 0 0,0 1-1 0 0,0-1 0 0 0,0 1 0 0 0,0-1 0 0 0,0 1 0 0 0,0-1 0 0 0,0 1 1 0 0,0-1-1 0 0,0 0 0 0 0,-1 1 0 0 0,1-1 0 0 0,0 1 0 0 0,0-1 0 0 0,0 1 0 0 0,-1-1 1 0 0,1 1-1 0 0,0-1 0 0 0,-1 1 0 0 0,1 0 0 0 0,0-1 0 0 0,-1 1 0 0 0,1-1 1 0 0,-1 1-1 0 0,1 0 0 0 0,-1-1 0 0 0,1 1 0 0 0,-1 0 0 0 0,1 0 0 0 0,-1-1 1 0 0,1 1-1 0 0,-1 0 0 0 0,1 0 0 0 0,-1 0 0 0 0,1 0 0 0 0,-1-1 0 0 0,1 1 0 0 0,-2 0 1 0 0,-1 0-59 0 0,-1 0-1 0 0,1 0 1 0 0,-1 0 0 0 0,1 0 0 0 0,-1 0 0 0 0,1 1 0 0 0,-1-1 0 0 0,1 1 0 0 0,-1 0 0 0 0,1 0 0 0 0,0 1 0 0 0,-1-1-1 0 0,1 1 1 0 0,-4 2 0 0 0,-4 3 218 0 0,0 0-1 0 0,-14 13 1 0 0,18-15 86 0 0,0 1 1 0 0,0 1-1 0 0,0-1 1 0 0,1 1-1 0 0,0 0 1 0 0,1 1-1 0 0,-1-1 0 0 0,1 1 1 0 0,1 0-1 0 0,-1 1 1 0 0,-4 13-1 0 0,7-16-155 0 0,0-1 0 0 0,1 1 0 0 0,0 0 0 0 0,0 0 0 0 0,0 0 0 0 0,1 12 0 0 0,1-16-52 0 0,-1 0-1 0 0,1 0 1 0 0,-1 0 0 0 0,1 0 0 0 0,0 0-1 0 0,0 0 1 0 0,0 0 0 0 0,0-1 0 0 0,0 1-1 0 0,0 0 1 0 0,1-1 0 0 0,-1 1 0 0 0,0 0-1 0 0,1-1 1 0 0,-1 0 0 0 0,1 1 0 0 0,0-1-1 0 0,-1 0 1 0 0,1 0 0 0 0,0 0-1 0 0,0 0 1 0 0,0 0 0 0 0,0 0 0 0 0,2 0-1 0 0,3 1-29 0 0,1 0-1 0 0,-1 0 0 0 0,1-1 1 0 0,-1 0-1 0 0,1 0 0 0 0,0-1 1 0 0,-1 0-1 0 0,12-1 0 0 0,6-3-259 0 0,29-7 0 0 0,-6-3-1518 0 0,-17 0-5540 0 0,-5-1-1624 0 0</inkml:trace>
  <inkml:trace contextRef="#ctx0" brushRef="#br0" timeOffset="23574.95">3165 1135 5064 0 0,'0'0'389'0'0,"-1"1"-250"0"0,-11 6 972 0 0,6-6 6996 0 0,4 2-4204 0 0,-1 2 1517 0 0,-2-3-5357 0 0,0 1 0 0 0,0 0 1 0 0,0 0-1 0 0,0 0 0 0 0,1 1 1 0 0,-6 4-1 0 0,4-2 182 0 0,-1 0-1 0 0,-12 6 1 0 0,2-1 333 0 0,1 0 0 0 0,-30 28 0 0 0,32-27-335 0 0,7-5-111 0 0,1 0-1 0 0,0 0 0 0 0,0 0 0 0 0,1 1 1 0 0,0 0-1 0 0,0 0 0 0 0,-7 17 1 0 0,11-23-103 0 0,1 1 1 0 0,-1 0-1 0 0,1-1 1 0 0,-1 1-1 0 0,1 0 1 0 0,0 3-1 0 0,-1 9 146 0 0,0-13-150 0 0,1 0 0 0 0,0 0-1 0 0,0-1 1 0 0,0 1 0 0 0,0 0 0 0 0,0 0-1 0 0,0-1 1 0 0,0 1 0 0 0,1 0 0 0 0,-1 0-1 0 0,1-1 1 0 0,-1 1 0 0 0,1 0 0 0 0,0-1 0 0 0,0 1-1 0 0,-1 0 1 0 0,1-1 0 0 0,0 1 0 0 0,0-1-1 0 0,1 0 1 0 0,-1 1 0 0 0,0-1 0 0 0,0 0-1 0 0,1 1 1 0 0,-1-1 0 0 0,1 0 0 0 0,1 1-1 0 0,4 2 71 0 0,-1 0 0 0 0,1-1-1 0 0,0 0 1 0 0,14 5 0 0 0,53 9 66 0 0,35 10-97 0 0,-105-24-64 0 0,1-1 0 0 0,-1 0 0 0 0,1 1 0 0 0,-1 0 0 0 0,0 0 0 0 0,0 0 0 0 0,0 1 0 0 0,4 4 0 0 0,3 2 0 0 0,-10-9 5 0 0,0 0-1 0 0,0 0 1 0 0,0 0 0 0 0,0 1 0 0 0,-1-1-1 0 0,1 0 1 0 0,0 1 0 0 0,0-1-1 0 0,-1 0 1 0 0,1 1 0 0 0,-1-1-1 0 0,1 1 1 0 0,-1-1 0 0 0,0 1 0 0 0,1-1-1 0 0,-1 1 1 0 0,0-1 0 0 0,0 1-1 0 0,0-1 1 0 0,0 1 0 0 0,0 0-1 0 0,-1-1 1 0 0,1 1 0 0 0,0-1 0 0 0,-2 3-1 0 0,1-2 15 0 0,0 1 0 0 0,0 0 0 0 0,0 0-1 0 0,-1-1 1 0 0,1 1 0 0 0,-1-1 0 0 0,0 1 0 0 0,0-1 0 0 0,0 1-1 0 0,0-1 1 0 0,0 0 0 0 0,-3 2 0 0 0,-4 2-30 0 0,0 0 0 0 0,0-1 0 0 0,-1 0 1 0 0,0 0-1 0 0,0-1 0 0 0,0 0 0 0 0,0-1 1 0 0,0 0-1 0 0,-1-1 0 0 0,0 0 0 0 0,-18 0 0 0 0,-12-6-368 0 0,36 4 305 0 0,3-1 29 0 0,1 1 0 0 0,-1-1 0 0 0,0 1 0 0 0,0-1 0 0 0,1 0-1 0 0,-1 0 1 0 0,0 0 0 0 0,1 0 0 0 0,-1 0 0 0 0,1 0 0 0 0,0 0 0 0 0,-1 0 0 0 0,1-1-1 0 0,0 1 1 0 0,-1 0 0 0 0,1-1 0 0 0,0 1 0 0 0,0-1 0 0 0,0 1 0 0 0,1-1 0 0 0,-1 0 0 0 0,0 1-1 0 0,-1-5 1 0 0,1 3-412 0 0,1 0-1 0 0,-1-1 1 0 0,0 1-1 0 0,1 0 0 0 0,0-1 1 0 0,0 1-1 0 0,0-1 0 0 0,0 1 1 0 0,0-1-1 0 0,1 1 1 0 0,-1 0-1 0 0,2-5 0 0 0,5-2-8013 0 0</inkml:trace>
  <inkml:trace contextRef="#ctx0" brushRef="#br0" timeOffset="24106.12">3356 1441 16439 0 0,'0'0'374'0'0,"0"19"1044"0"0,2-2-1377 0 0,-1-14 178 0 0,0-1 0 0 0,-1 1 1 0 0,0-1-1 0 0,0 1 0 0 0,0 0 0 0 0,0-1 0 0 0,0 1 1 0 0,-1 4-1 0 0,0-5 27 0 0,0 1 0 0 0,0 0 0 0 0,0 0 0 0 0,1 0 1 0 0,-1 0-1 0 0,1 0 0 0 0,-1 0 0 0 0,1 0 0 0 0,0 0 1 0 0,0 0-1 0 0,1 1 0 0 0,-1-1 0 0 0,2 5 0 0 0,0 9 507 0 0,-1-9-597 0 0,0-1 0 0 0,1 0 1 0 0,4 14-1 0 0,-3-13-147 0 0,8 16-152 0 0,-10-22-945 0 0,1-3-1986 0 0,7-3 1476 0 0</inkml:trace>
  <inkml:trace contextRef="#ctx0" brushRef="#br0" timeOffset="24107.12">3372 1286 25423 0 0,'-87'-26'2792'0'0,"78"22"-1965"0"0,8 3-716 0 0,1 1 1 0 0,-1-1 0 0 0,0 1 0 0 0,0 0-1 0 0,1-1 1 0 0,-1 1 0 0 0,0 0 0 0 0,0 0-1 0 0,1 0 1 0 0,-1-1 0 0 0,0 1 0 0 0,0 0-1 0 0,1 0 1 0 0,-1 0 0 0 0,-1 0 0 0 0,5-1-16 0 0,2-1-236 0 0,0 1 0 0 0,0-1-1 0 0,1 1 1 0 0,-1 0 0 0 0,6 0-1 0 0,5 0-3602 0 0,-9 0-1239 0 0,8 0-4209 0 0</inkml:trace>
  <inkml:trace contextRef="#ctx0" brushRef="#br0" timeOffset="24547.5">3625 1087 3224 0 0,'-1'2'7033'0'0,"-2"11"-958"0"0,0 10 449 0 0,-1 4-4466 0 0,1-15-1520 0 0,2 0 0 0 0,-1 0 0 0 0,1 13 0 0 0,0 1-61 0 0,0 12-131 0 0,2 0 0 0 0,2-1 0 0 0,12 64 0 0 0,-2-23-298 0 0,-2-25-513 0 0,-4-30-2119 0 0,-4-13 1065 0 0</inkml:trace>
  <inkml:trace contextRef="#ctx0" brushRef="#br0" timeOffset="24953.7">3824 1402 11520 0 0,'0'0'5354'0'0,"0"2"-1690"0"0,0 10-1783 0 0,5 15 512 0 0,1-3-1486 0 0,-3 3-471 0 0,-1-16-378 0 0,-1 0-1 0 0,0 0 1 0 0,0 0-1 0 0,-2 0 1 0 0,-1 17 0 0 0,1-3 117 0 0,1-13-7670 0 0</inkml:trace>
  <inkml:trace contextRef="#ctx0" brushRef="#br0" timeOffset="24954.7">3835 1282 24047 0 0,'0'0'6464'0'0,"16"-4"-6976"0"0,-1 1-128 0 0,-4 3-32 0 0</inkml:trace>
  <inkml:trace contextRef="#ctx0" brushRef="#br0" timeOffset="25328.57">4170 1417 1376 0 0,'0'0'65'0'0,"-1"-10"16767"0"0,-1 9-16550 0 0,0 1 1 0 0,1-1-1 0 0,-1 1 0 0 0,0 0 1 0 0,1-1-1 0 0,-1 1 1 0 0,0 0-1 0 0,0 0 0 0 0,1 0 1 0 0,-1 0-1 0 0,0 1 1 0 0,0-1-1 0 0,1 0 0 0 0,-1 1 1 0 0,0-1-1 0 0,1 1 0 0 0,-1 0 1 0 0,0-1-1 0 0,-1 3 1 0 0,-3 0 213 0 0,0 0 1 0 0,0 1 0 0 0,1 0 0 0 0,-7 5 0 0 0,6-3-310 0 0,0 0 0 0 0,0 0 0 0 0,0 1 0 0 0,0 0 0 0 0,1 0 0 0 0,1 0 0 0 0,-8 14 0 0 0,10-17-143 0 0,1 0-1 0 0,0 0 1 0 0,0 1 0 0 0,0-1-1 0 0,0 0 1 0 0,1 1 0 0 0,-1-1-1 0 0,1 0 1 0 0,0 1 0 0 0,1-1-1 0 0,-1 0 1 0 0,1 0 0 0 0,0 1-1 0 0,0-1 1 0 0,0 0 0 0 0,0 0-1 0 0,5 8 1 0 0,-4-8-23 0 0,0 1 0 0 0,1-1 0 0 0,0 0 0 0 0,0-1 0 0 0,0 1 0 0 0,0 0 0 0 0,0-1 0 0 0,1 0 1 0 0,0 1-1 0 0,0-1 0 0 0,0-1 0 0 0,0 1 0 0 0,0-1 0 0 0,0 1 0 0 0,1-1 0 0 0,-1 0 0 0 0,1-1 0 0 0,-1 1 0 0 0,1-1 0 0 0,0 0 0 0 0,-1 0 0 0 0,1 0 0 0 0,0-1 0 0 0,0 0 0 0 0,0 0 0 0 0,0 0 0 0 0,8-2 0 0 0,46-9-1813 0 0,-20-1-5933 0 0,-13 2-786 0 0</inkml:trace>
  <inkml:trace contextRef="#ctx0" brushRef="#br0" timeOffset="25723.01">4477 1373 16416 0 0,'0'0'1483'0'0,"-2"0"-1220"0"0,-44 3 721 0 0,41-2-257 0 0,0 0-1 0 0,0 0 0 0 0,1 1 1 0 0,-1 0-1 0 0,0 0 1 0 0,-8 5-1 0 0,11-6-614 0 0,-1 1-1 0 0,1 0 0 0 0,0-1 0 0 0,-1 1 0 0 0,1 0 1 0 0,0 0-1 0 0,0 1 0 0 0,0-1 0 0 0,1 0 1 0 0,-1 1-1 0 0,0-1 0 0 0,1 1 0 0 0,0-1 1 0 0,-1 1-1 0 0,1 0 0 0 0,0-1 0 0 0,-1 5 1 0 0,0-1-8 0 0,1-3-24 0 0,1 1 0 0 0,-1-1 0 0 0,0 0 0 0 0,1 1 0 0 0,0-1 0 0 0,0 0 0 0 0,0 1 0 0 0,0-1 0 0 0,1 0 0 0 0,0 1 0 0 0,-1-1 0 0 0,1 0 1 0 0,0 0-1 0 0,0 0 0 0 0,1 0 0 0 0,-1 0 0 0 0,0 0 0 0 0,1 0 0 0 0,0 0 0 0 0,0 0 0 0 0,0 0 0 0 0,0-1 0 0 0,3 3 0 0 0,-4-3 83 0 0,38 2 329 0 0,-32-2-446 0 0,0-1 1 0 0,-1 0 0 0 0,1 0 0 0 0,0-1 0 0 0,7 0 0 0 0,-5-2-42 0 0,-1 1-1 0 0,0-1 1 0 0,0-1 0 0 0,0 1-1 0 0,10-6 1 0 0,-14 6-13 0 0,1 0 1 0 0,-1 0-1 0 0,0-1 1 0 0,0 0 0 0 0,0 0-1 0 0,0 0 1 0 0,0-1-1 0 0,0 1 1 0 0,5-8-1 0 0,-8 9-11 0 0,0 0 0 0 0,0 0 0 0 0,0-1 0 0 0,0 1-1 0 0,0 0 1 0 0,0 0 0 0 0,-1 0 0 0 0,1 0 0 0 0,-1-1-1 0 0,0 1 1 0 0,0 0 0 0 0,0-1 0 0 0,0 1-1 0 0,0 0 1 0 0,0 0 0 0 0,0-1 0 0 0,-1 1 0 0 0,1 0-1 0 0,-1 0 1 0 0,0 0 0 0 0,0-1 0 0 0,1 1 0 0 0,-1 0-1 0 0,-1 0 1 0 0,1 0 0 0 0,0 0 0 0 0,0 1-1 0 0,-1-1 1 0 0,1 0 0 0 0,-1 0 0 0 0,1 1 0 0 0,-1-1-1 0 0,0 1 1 0 0,0 0 0 0 0,0-1 0 0 0,0 1 0 0 0,0 0-1 0 0,-3-1 1 0 0,-9-4-156 0 0,-1 1 0 0 0,0 0 0 0 0,-19-2 0 0 0,28 5 64 0 0,1 2 0 0 0,-1-1 1 0 0,0 1-1 0 0,0 0 0 0 0,0 0 0 0 0,1 0 0 0 0,-1 1 0 0 0,0 0 0 0 0,0 0 0 0 0,1 1 1 0 0,-1-1-1 0 0,-5 3 0 0 0,8-1-162 0 0,0 0-466 0 0</inkml:trace>
  <inkml:trace contextRef="#ctx0" brushRef="#br0" timeOffset="26066.81">4687 1380 16703 0 0,'0'0'1675'0'0,"0"2"-1534"0"0,6 103 3887 0 0,-5-99-3910 0 0,0 9 389 0 0,1 1 0 0 0,7 23 0 0 0,-7-32 193 0 0,-4-17-443 0 0,3 2-219 0 0,0-1 0 0 0,0 1 1 0 0,1 0-1 0 0,0-1 0 0 0,0 1 0 0 0,1 0 0 0 0,0 0 0 0 0,1 0 0 0 0,0 1 0 0 0,0-1 0 0 0,0 1 0 0 0,1 0 0 0 0,0 0 1 0 0,0 0-1 0 0,1 1 0 0 0,0 0 0 0 0,0 0 0 0 0,1 0 0 0 0,-1 1 0 0 0,16-9 0 0 0,-20 13 65 0 0,1 0-1 0 0,-1 1 0 0 0,1-1 1 0 0,-1 1-1 0 0,1 0 1 0 0,-1-1-1 0 0,1 1 1 0 0,0 0-1 0 0,-1 0 0 0 0,1 1 1 0 0,-1-1-1 0 0,1 0 1 0 0,-1 1-1 0 0,1 0 1 0 0,-1 0-1 0 0,1-1 0 0 0,-1 2 1 0 0,4 0-1 0 0,1 2 54 0 0,1 0-1 0 0,0 1 0 0 0,-1 0 0 0 0,8 6 1 0 0,-9-5-133 0 0,0-1-1 0 0,-1 1 1 0 0,1 1 0 0 0,-1-1 0 0 0,0 1 0 0 0,-1 0 0 0 0,0 0-1 0 0,0 0 1 0 0,0 0 0 0 0,-1 1 0 0 0,0-1 0 0 0,-1 1 0 0 0,0 0-1 0 0,0 0 1 0 0,1 8 0 0 0,-3-13-77 0 0,0 0 0 0 0,0 0 1 0 0,0 0-1 0 0,0 0 0 0 0,0 0 0 0 0,-1 0 0 0 0,0 0 1 0 0,1 0-1 0 0,-1 0 0 0 0,-2 3 0 0 0,2-5-325 0 0</inkml:trace>
  <inkml:trace contextRef="#ctx0" brushRef="#br0" timeOffset="26726.69">5246 1547 5984 0 0,'-11'7'20413'0'0,"16"-6"-20403"0"0,-6 3 1 0 0,0-3 42 0 0,0-1 1 0 0,-1 3-62 0 0,1-2-79 0 0</inkml:trace>
  <inkml:trace contextRef="#ctx0" brushRef="#br0" timeOffset="58273.44">8575 1226 3224 0 0,'0'0'587'0'0,"1"2"1015"0"0,0-1-3470 0 0,2 8 16260 0 0,-4-5-12955 0 0,1-3-236 0 0,-13 9 210 0 0,8-7-1286 0 0,-1 0-1 0 0,0-1 1 0 0,0 0 0 0 0,0 0-1 0 0,0-1 1 0 0,0 1 0 0 0,-7-1-1 0 0,12 0-118 0 0,0-1 0 0 0,1 0 0 0 0,-1 0 0 0 0,0 0 0 0 0,1 0 0 0 0,-1 1 0 0 0,0-1 0 0 0,1 0 0 0 0,-1 0 0 0 0,1 1 0 0 0,-1-1 0 0 0,0 1 1 0 0,1-1-1 0 0,-1 0 0 0 0,0 1 0 0 0,-11 8 25 0 0,-30 25 697 0 0,40-33-633 0 0,0 1-1 0 0,0 1 0 0 0,1-1 1 0 0,-1 0-1 0 0,0 0 0 0 0,1 1 1 0 0,0-1-1 0 0,0 1 0 0 0,0-1 1 0 0,0 1-1 0 0,0-1 0 0 0,0 1 1 0 0,0 0-1 0 0,1-1 0 0 0,-1 5 1 0 0,1-4-62 0 0,0 0 0 0 0,0 0 0 0 0,0 0 0 0 0,0 0 0 0 0,1 1 0 0 0,-1-1 1 0 0,1 0-1 0 0,0 0 0 0 0,0 0 0 0 0,0 0 0 0 0,0-1 0 0 0,0 1 1 0 0,1 0-1 0 0,-1 0 0 0 0,1-1 0 0 0,0 1 0 0 0,0-1 0 0 0,0 1 1 0 0,0-1-1 0 0,0 0 0 0 0,0 0 0 0 0,1 0 0 0 0,-1 0 0 0 0,1 0 0 0 0,-1 0 1 0 0,1-1-1 0 0,0 1 0 0 0,0-1 0 0 0,4 2 0 0 0,7 2 46 0 0,0-1-1 0 0,1 0 1 0 0,-1-1-1 0 0,1 0 1 0 0,0-1-1 0 0,0-1 1 0 0,0 0 0 0 0,0-1-1 0 0,0-1 1 0 0,18-2-1 0 0,-13-2-78 0 0,36-13 0 0 0,-52 16-15 0 0,1-1-1 0 0,-1 0 1 0 0,0 1-1 0 0,0-1 0 0 0,0-1 1 0 0,-1 1-1 0 0,1-1 1 0 0,-1 1-1 0 0,0-1 1 0 0,0 0-1 0 0,5-7 1 0 0,-8 9 7 0 0,0 0 1 0 0,0 1 0 0 0,0-1 0 0 0,0 0-1 0 0,0 0 1 0 0,0 1 0 0 0,0-1 0 0 0,0 0-1 0 0,-1 0 1 0 0,1 1 0 0 0,-1-1 0 0 0,1 0 0 0 0,-1 1-1 0 0,-1-3 1 0 0,0-3-10 0 0,0 0 50 0 0,-1-1 0 0 0,1 1-1 0 0,-1 1 1 0 0,-1-1 0 0 0,-3-7-1 0 0,5 11-18 0 0,0 0 0 0 0,0 0 0 0 0,0 1 0 0 0,0-1 0 0 0,-1 1 0 0 0,1-1 0 0 0,-1 1 0 0 0,1 0 0 0 0,-1 0 0 0 0,0 0 0 0 0,0 0 0 0 0,0 0 0 0 0,-5-2 0 0 0,-5 1 61 0 0,0 0 1 0 0,-1 1-1 0 0,1 0 0 0 0,-1 1 1 0 0,-21 1-1 0 0,-66 11 377 0 0,96-10-472 0 0,-11 1-333 0 0,15-2 214 0 0,2 0-12 0 0,8-3-174 0 0,5 1-229 0 0,7-3-1788 0 0,0-2-3536 0 0,3-2-2071 0 0</inkml:trace>
  <inkml:trace contextRef="#ctx0" brushRef="#br0" timeOffset="58789.08">8850 1259 8752 0 0,'0'0'13391'0'0,"8"4"-12008"0"0,0 2-1118 0 0,0 0 0 0 0,-1 0 1 0 0,0 1-1 0 0,0 1 0 0 0,0-1 0 0 0,-1 1 0 0 0,-1 0 0 0 0,1 0 1 0 0,7 17-1 0 0,-10-19-229 0 0,0-1 0 0 0,0 0 0 0 0,1 0 0 0 0,6 7 0 0 0,8 12 24 0 0,-11-13-33 0 0,1 1 0 0 0,0-1 0 0 0,1-1 0 0 0,0 1 0 0 0,0-1 0 0 0,20 15 0 0 0,-27-24-62 0 0,-1 1 0 0 0,1-1 0 0 0,0 0 0 0 0,0 0 0 0 0,0 0 0 0 0,-1 0 0 0 0,1 0 0 0 0,0 0 0 0 0,0 0 0 0 0,0-1 0 0 0,4 2 0 0 0,0-1-366 0 0,-4 0-508 0 0,0-2-1487 0 0,7-3-5821 0 0</inkml:trace>
  <inkml:trace contextRef="#ctx0" brushRef="#br0" timeOffset="59222.49">8852 1423 9672 0 0,'0'0'748'0'0,"-1"8"9883"0"0,8-7-10194 0 0,0-1-1 0 0,-1 1 1 0 0,1-1-1 0 0,0 0 1 0 0,-1-1-1 0 0,1 1 0 0 0,0-1 1 0 0,-1-1-1 0 0,11-2 1 0 0,57-24 815 0 0,-73 27-1243 0 0,6-2 13 0 0,20-8 102 0 0,-1-1 0 0 0,35-22 0 0 0,-45 23-138 0 0,-11 9-513 0 0,0-1 0 0 0,0 0 1 0 0,-1 0-1 0 0,0-1 0 0 0,6-5 1 0 0,-2 0-8123 0 0</inkml:trace>
  <inkml:trace contextRef="#ctx0" brushRef="#br0" timeOffset="59223.49">9181 1232 6912 0 0,'0'0'528'0'0,"-1"1"-342"0"0,0 0-400 0 0,-10 8 93 0 0,-1 5 6404 0 0,10-12-5452 0 0,1 0 0 0 0,0 0 1 0 0,0 0-1 0 0,0 0 0 0 0,0 0 1 0 0,1 1-1 0 0,-1-1 0 0 0,0 0 0 0 0,1 0 1 0 0,0 1-1 0 0,-1-1 0 0 0,1 4 1 0 0,0-1-600 0 0,0-1 1 0 0,0 1-1 0 0,1 0 1 0 0,-1-1 0 0 0,1 1-1 0 0,0-1 1 0 0,0 1-1 0 0,1-1 1 0 0,-1 0 0 0 0,3 5-1 0 0,-2-3-191 0 0,1 0-1 0 0,0 0 1 0 0,0 0 0 0 0,1-1-1 0 0,0 1 1 0 0,0-1-1 0 0,0 0 1 0 0,0 0 0 0 0,1-1-1 0 0,0 1 1 0 0,0-1 0 0 0,7 5-1 0 0,6 1-2181 0 0,-7-5-4482 0 0,-3-2-1432 0 0</inkml:trace>
  <inkml:trace contextRef="#ctx0" brushRef="#br0" timeOffset="59224.49">9181 1037 23583 0 0,'0'0'539'0'0,"-1"0"77"0"0,-4-3-1 0 0,3 2-342 0 0,0 0 0 0 0,0 0 0 0 0,0 0 0 0 0,0 1 0 0 0,-1-1 0 0 0,1 1 0 0 0,0-1 1 0 0,0 1-1 0 0,0 0 0 0 0,0-1 0 0 0,-4 1 0 0 0,26 10-839 0 0,11-2-1340 0 0,-13-2 915 0 0</inkml:trace>
  <inkml:trace contextRef="#ctx0" brushRef="#br0" timeOffset="59643.07">9465 1251 13448 0 0,'0'0'11362'0'0,"-11"-7"-10802"0"0,7 6-468 0 0,0 0 1 0 0,0 0-1 0 0,1 1 1 0 0,-1-1-1 0 0,0 1 1 0 0,0 0-1 0 0,0 0 1 0 0,1 0-1 0 0,-1 0 1 0 0,0 1-1 0 0,0 0 1 0 0,0 0-1 0 0,1 0 1 0 0,-7 3-1 0 0,-3 1 308 0 0,0 2 0 0 0,-18 12 0 0 0,19-11 11 0 0,9-6-380 0 0,0 0-1 0 0,-1 1 0 0 0,2-1 0 0 0,-1 1 1 0 0,0 0-1 0 0,0 0 0 0 0,1 0 1 0 0,-1 0-1 0 0,1 1 0 0 0,0-1 0 0 0,0 1 1 0 0,1-1-1 0 0,-1 1 0 0 0,1 0 0 0 0,-1-1 1 0 0,0 8-1 0 0,1-8-15 0 0,1 0 1 0 0,-1-1-1 0 0,1 1 1 0 0,0 0-1 0 0,0 0 1 0 0,1 0-1 0 0,-1-1 1 0 0,0 1-1 0 0,1 0 1 0 0,0 0-1 0 0,0-1 1 0 0,-1 1-1 0 0,2 0 1 0 0,-1-1-1 0 0,0 1 1 0 0,0-1 0 0 0,1 0-1 0 0,-1 1 1 0 0,1-1-1 0 0,0 0 1 0 0,0 0-1 0 0,0 0 1 0 0,4 4-1 0 0,1-1-71 0 0,1 0 0 0 0,0 0 0 0 0,0-1 1 0 0,0 0-1 0 0,0-1 0 0 0,0 1 0 0 0,1-2 0 0 0,16 4 0 0 0,-20-5 8 0 0,0 0 0 0 0,0-1-1 0 0,0 1 1 0 0,-1-1 0 0 0,1-1 0 0 0,0 1-1 0 0,0-1 1 0 0,0 0 0 0 0,-1 0 0 0 0,1 0-1 0 0,0 0 1 0 0,-1-1 0 0 0,1 0-1 0 0,-1 0 1 0 0,1 0 0 0 0,-1 0 0 0 0,0-1-1 0 0,5-4 1 0 0,11-11-2560 0 0,-7 3-3834 0 0,-2-1-1663 0 0</inkml:trace>
  <inkml:trace contextRef="#ctx0" brushRef="#br0" timeOffset="60143.18">9469 945 10136 0 0,'-14'3'1080'0'0,"12"-2"-757"0"0,0-1 0 0 0,1 1 0 0 0,-1-1 0 0 0,1 1 0 0 0,-1 0 0 0 0,1-1 0 0 0,-1 1 0 0 0,1 0 0 0 0,0 0 0 0 0,-1 0 0 0 0,1 0 0 0 0,0 0 0 0 0,0 0 0 0 0,0 1 0 0 0,-1-1 0 0 0,1 0 0 0 0,1 1 0 0 0,-1-1 0 0 0,0 0 0 0 0,0 1 0 0 0,0-1 0 0 0,1 1 0 0 0,-2 2 0 0 0,1 2 832 0 0,1 0 0 0 0,-1-1 0 0 0,1 1 0 0 0,0-1 1 0 0,0 1-1 0 0,2 6 0 0 0,1 2-778 0 0,0 0-1 0 0,1 0 1 0 0,1 0 0 0 0,0 0-1 0 0,10 17 1 0 0,2 5 11 0 0,-2-4-256 0 0,1-2 0 0 0,1 0 1 0 0,27 35-1 0 0,-17-21-297 0 0,-20-36-498 0 0,-5-6 428 0 0,-1 0 1 0 0,0 0-1 0 0,1-1 0 0 0,-1 1 1 0 0,1-1-1 0 0,0 1 0 0 0,-1-1 1 0 0,1 0-1 0 0,0 1 0 0 0,2 0 1 0 0,7 3-1005 0 0</inkml:trace>
  <inkml:trace contextRef="#ctx0" brushRef="#br0" timeOffset="60549.11">9698 1253 19087 0 0,'0'0'432'0'0,"-6"7"1215"0"0,16-7-1317 0 0,-6 0-102 0 0,0 1 0 0 0,-1-1 0 0 0,1 0 0 0 0,-1-1 0 0 0,1 1 1 0 0,0-1-1 0 0,-1 1 0 0 0,1-1 0 0 0,-1 0 0 0 0,0 0 0 0 0,6-3 0 0 0,8-6 53 0 0,-9 5-299 0 0,0 0 0 0 0,0 0 0 0 0,-1 0 0 0 0,1-1 0 0 0,-1 0 0 0 0,-1 0-1 0 0,1-1 1 0 0,8-12 0 0 0,-12 16-15 0 0,-1 1-40 0 0,-1 0 0 0 0,1 0 0 0 0,-1 0 0 0 0,1-1 0 0 0,-1 1 0 0 0,0 0 0 0 0,0 0 0 0 0,0-1 0 0 0,0 1 0 0 0,0-1 0 0 0,-1 1 0 0 0,1-1 0 0 0,-1 1 1 0 0,1-1-1 0 0,-1 1 0 0 0,0-1 0 0 0,0-3 0 0 0,-4-1 19 0 0,2 6 59 0 0,0 0-1 0 0,-1 0 1 0 0,1 0-1 0 0,0 0 1 0 0,0 0-1 0 0,-1 0 0 0 0,1 0 1 0 0,-1 1-1 0 0,1-1 1 0 0,0 1-1 0 0,-1 0 1 0 0,1 0-1 0 0,-1-1 1 0 0,1 2-1 0 0,-1-1 0 0 0,1 0 1 0 0,-5 1-1 0 0,-2 1 16 0 0,0 0 0 0 0,0 1 0 0 0,-12 5 0 0 0,13-4 74 0 0,0 1-1 0 0,0 0 1 0 0,0 1-1 0 0,1 0 1 0 0,-8 7-1 0 0,10-8-28 0 0,-2 2 248 0 0,1 0 0 0 0,-1 1 1 0 0,1 0-1 0 0,0 0 1 0 0,1 1-1 0 0,0-1 1 0 0,1 1-1 0 0,-1 0 0 0 0,2 1 1 0 0,-1-1-1 0 0,1 1 1 0 0,1-1-1 0 0,-3 17 0 0 0,5-24-226 0 0,0 1-1 0 0,0 0 1 0 0,0-1-1 0 0,0 1 0 0 0,1-1 1 0 0,-1 1-1 0 0,1-1 1 0 0,-1 1-1 0 0,1-1 0 0 0,0 1 1 0 0,0-1-1 0 0,0 0 1 0 0,0 1-1 0 0,0-1 0 0 0,1 0 1 0 0,-1 0-1 0 0,1 0 1 0 0,-1 0-1 0 0,1 0 0 0 0,0 0 1 0 0,0-1-1 0 0,0 1 1 0 0,0 0-1 0 0,0-1 0 0 0,4 3 1 0 0,2 0-27 0 0,-1 0 0 0 0,1-1 0 0 0,0 1 0 0 0,0-1 0 0 0,0-1 0 0 0,13 3 0 0 0,-10-4-216 0 0,1 0 0 0 0,0 0 1 0 0,0-1-1 0 0,0 0 0 0 0,23-4 0 0 0,4-5-8175 0 0,-16 2-922 0 0</inkml:trace>
  <inkml:trace contextRef="#ctx0" brushRef="#br0" timeOffset="61074.39">10207 1015 1840 0 0,'0'0'83'0'0,"3"-6"10"0"0,1 2 319 0 0,-3 0 1284 0 0,-2-6 16237 0 0,-3 17-16424 0 0,0 11-1063 0 0,0-1 0 0 0,0 1 0 0 0,2 0 1 0 0,0 0-1 0 0,1 0 0 0 0,2 25 0 0 0,3 4-13 0 0,12 57 0 0 0,6 0 227 0 0,-17-147-1500 0 0,-6 15 643 0 0,0 14 105 0 0,1 0 1 0 0,3-20-1 0 0,-3 29 112 0 0,2 1 0 0 0,-1 0 0 0 0,0-1-1 0 0,1 1 1 0 0,0 0 0 0 0,0 0 0 0 0,0 0-1 0 0,0 0 1 0 0,1 1 0 0 0,-1-1 0 0 0,7-5 0 0 0,-7 6-5 0 0,0 1 1 0 0,0 0 0 0 0,0 1 0 0 0,1-1 0 0 0,-1 0 0 0 0,0 1 0 0 0,1-1-1 0 0,0 1 1 0 0,-1 0 0 0 0,1-1 0 0 0,0 2 0 0 0,0-1 0 0 0,-1 0 0 0 0,1 0-1 0 0,0 1 1 0 0,0-1 0 0 0,0 1 0 0 0,5 0 0 0 0,2 2 69 0 0,0 0 1 0 0,0 1 0 0 0,0 0-1 0 0,-1 0 1 0 0,1 1-1 0 0,-1 1 1 0 0,0-1-1 0 0,0 1 1 0 0,0 1 0 0 0,9 7-1 0 0,-13-9-75 0 0,0 0-1 0 0,-1 0 1 0 0,0 0 0 0 0,0 1-1 0 0,0-1 1 0 0,-1 1 0 0 0,1 0-1 0 0,-1 0 1 0 0,3 7 0 0 0,-4-9-3 0 0,-1 0 0 0 0,0 0 0 0 0,0-1 0 0 0,0 1 0 0 0,-1 0 0 0 0,1 0 0 0 0,-1 0 0 0 0,1 0 1 0 0,-1 1-1 0 0,0-1 0 0 0,0 0 0 0 0,-1 0 0 0 0,1 0 0 0 0,-1 0 0 0 0,1 0 0 0 0,-1 0 0 0 0,0 0 0 0 0,0-1 0 0 0,0 1 0 0 0,-2 3 0 0 0,0 0 31 0 0,0 0-1 0 0,0-1 1 0 0,-1 1 0 0 0,0-1-1 0 0,0 0 1 0 0,0 0-1 0 0,-1 0 1 0 0,1-1-1 0 0,-1 0 1 0 0,0 0-1 0 0,-1 0 1 0 0,1 0-1 0 0,-1-1 1 0 0,-8 5-1 0 0,10-7-53 0 0,0 0-1 0 0,0 0 1 0 0,-1 0 0 0 0,1 0-1 0 0,0-1 1 0 0,0 0 0 0 0,0 0-1 0 0,0 0 1 0 0,-1 0 0 0 0,1 0-1 0 0,0-1 1 0 0,0 0 0 0 0,0 0-1 0 0,0 0 1 0 0,0-1 0 0 0,-5-1-1 0 0,6 1-165 0 0,1 1 0 0 0,-1-1 0 0 0,1 1 0 0 0,0-1 0 0 0,-1 0 0 0 0,1 0 0 0 0,0 0 0 0 0,0 0 0 0 0,0 0 0 0 0,0 0 0 0 0,1-1 0 0 0,-1 1 0 0 0,0-1 0 0 0,1 1 0 0 0,0-1-1 0 0,0 0 1 0 0,0 1 0 0 0,0-1 0 0 0,0 0 0 0 0,0 0 0 0 0,1 0 0 0 0,-1 0 0 0 0,1 0 0 0 0,0-3 0 0 0,0-5-2578 0 0,4 1-5242 0 0</inkml:trace>
  <inkml:trace contextRef="#ctx0" brushRef="#br0" timeOffset="61574.28">10583 1268 14368 0 0,'0'0'1442'0'0,"1"2"-1322"0"0,7 3 547 0 0,0 0-1 0 0,0-1 0 0 0,0 0 1 0 0,0 0-1 0 0,1-1 0 0 0,0 1 1 0 0,0-2-1 0 0,9 2 0 0 0,-15-3-533 0 0,-1-1 0 0 0,1 0-1 0 0,-1 0 1 0 0,0 0-1 0 0,1 0 1 0 0,-1-1 0 0 0,1 1-1 0 0,-1-1 1 0 0,0 1 0 0 0,1-1-1 0 0,-1 0 1 0 0,0 0-1 0 0,0 0 1 0 0,4-2 0 0 0,-2 0-27 0 0,1 0-1 0 0,-1 0 1 0 0,1-1 0 0 0,6-7 0 0 0,-10 11-103 0 0,29-36 262 0 0,-28 33-272 0 0,-1 0-1 0 0,1 0 1 0 0,0 0-1 0 0,-1 0 0 0 0,1 0 1 0 0,-1 0-1 0 0,0-1 1 0 0,0 1-1 0 0,0 0 0 0 0,-1-1 1 0 0,1-3-1 0 0,-1 6-5 0 0,0 0-1 0 0,0 0 0 0 0,0 0 1 0 0,0 0-1 0 0,0 0 0 0 0,0 0 0 0 0,-1 0 1 0 0,1 0-1 0 0,0 0 0 0 0,-1 0 1 0 0,1 0-1 0 0,0 0 0 0 0,-1 0 1 0 0,0 0-1 0 0,1 0 0 0 0,-1 1 1 0 0,1-1-1 0 0,-1 0 0 0 0,0 0 1 0 0,1 1-1 0 0,-1-1 0 0 0,-1 0 0 0 0,0 0 1 0 0,0 0-1 0 0,0 0 1 0 0,1 0-1 0 0,-1 1 0 0 0,0-1 1 0 0,0 1-1 0 0,0-1 0 0 0,0 1 1 0 0,0 0-1 0 0,-4 0 0 0 0,-1 1 30 0 0,0-1-1 0 0,-1 2 0 0 0,1-1 0 0 0,0 1 1 0 0,-8 3-1 0 0,8-3 108 0 0,1 1-1 0 0,0 1 1 0 0,-1-1 0 0 0,1 1-1 0 0,1 1 1 0 0,-1-1 0 0 0,-9 10 0 0 0,-31 41 1367 0 0,36-43-1301 0 0,8-10-129 0 0,1 0 0 0 0,-1 0 0 0 0,1 0 0 0 0,-1 0 0 0 0,1 0 0 0 0,0 0 0 0 0,0 0 0 0 0,0 0 0 0 0,0 1 0 0 0,1-1 0 0 0,-1 0 0 0 0,0 1 0 0 0,1-1 0 0 0,0 0 0 0 0,-1 1 0 0 0,1-1 0 0 0,0 1 0 0 0,0-1 0 0 0,1 1 0 0 0,-1-1 0 0 0,0 0 0 0 0,1 1 0 0 0,-1-1 0 0 0,1 0 0 0 0,0 1 0 0 0,0-1 0 0 0,0 0 0 0 0,0 0 0 0 0,0 0 0 0 0,0 0 0 0 0,1 0 0 0 0,-1 0 0 0 0,1 0 0 0 0,-1 0 0 0 0,4 2 0 0 0,3 3-25 0 0,1-1-1 0 0,-1 0 1 0 0,1 0 0 0 0,1-1-1 0 0,-1 0 1 0 0,1-1 0 0 0,0 0-1 0 0,0 0 1 0 0,16 3 0 0 0,-10-4-374 0 0,1-1 0 0 0,-1 0 1 0 0,0-1-1 0 0,1-1 0 0 0,26-3 1 0 0,-14-4-747 0 0,2-2-17 0 0</inkml:trace>
  <inkml:trace contextRef="#ctx0" brushRef="#br0" timeOffset="61953.5">11006 921 16903 0 0,'0'0'771'0'0,"-4"7"260"0"0,-7 6-1074 0 0,7-10 588 0 0,1 0 1 0 0,0 1-1 0 0,0 0 1 0 0,1-1 0 0 0,-1 1-1 0 0,-2 5 1 0 0,1 1 849 0 0,2-7-1072 0 0,1 1-1 0 0,-1-1 1 0 0,1 1-1 0 0,0-1 1 0 0,0 1 0 0 0,0-1-1 0 0,1 1 1 0 0,-1-1-1 0 0,1 7 1 0 0,1 3-160 0 0,0 0 1 0 0,1 0-1 0 0,5 17 1 0 0,-3-15 25 0 0,4 32 1 0 0,-7-28-190 0 0,1-7 0 0 0,-2 0 0 0 0,0 15 0 0 0,-2-1 0 0 0,2-1 0 0 0,5 51 0 0 0,-4-63-308 0 0,2 12-1364 0 0,-2-24 1576 0 0,-1 0 0 0 0,1 1 0 0 0,-1-1-1 0 0,1 0 1 0 0,0 0 0 0 0,-1 0 0 0 0,1 0-1 0 0,0 1 1 0 0,0-1 0 0 0,0 0 0 0 0,0-1-1 0 0,0 1 1 0 0,0 0 0 0 0,0 0 0 0 0,0 0 0 0 0,2 1-1 0 0,8 1-1215 0 0</inkml:trace>
  <inkml:trace contextRef="#ctx0" brushRef="#br0" timeOffset="62312.66">11192 1172 18631 0 0,'0'0'900'0'0,"-5"-2"66"0"0,-5-2 1794 0 0,-5 7-1279 0 0,13-3-1424 0 0,0 1 1 0 0,0-1-1 0 0,0 1 1 0 0,1-1-1 0 0,-1 1 1 0 0,0 0-1 0 0,0-1 1 0 0,1 1-1 0 0,-1 0 1 0 0,1 0-1 0 0,-1 0 1 0 0,1 0-1 0 0,-1 1 1 0 0,1-1-1 0 0,-3 2 1 0 0,-18 26 745 0 0,17-22-701 0 0,-1 1 122 0 0,0 1 0 0 0,0 0 0 0 0,-7 17 0 0 0,12-23-139 0 0,-1 1-1 0 0,1-1 1 0 0,0 1-1 0 0,0-1 0 0 0,1 1 1 0 0,-1 0-1 0 0,1-1 1 0 0,0 1-1 0 0,0 0 1 0 0,0-1-1 0 0,0 1 0 0 0,1 0 1 0 0,-1-1-1 0 0,2 6 1 0 0,-1-7-64 0 0,0 0-1 0 0,0 0 1 0 0,1 0 0 0 0,-1 0 0 0 0,1 0-1 0 0,-1-1 1 0 0,1 1 0 0 0,-1 0 0 0 0,1-1-1 0 0,0 1 1 0 0,0-1 0 0 0,0 1 0 0 0,0-1-1 0 0,0 0 1 0 0,0 0 0 0 0,0 0 0 0 0,1 0-1 0 0,-1 0 1 0 0,0-1 0 0 0,0 1 0 0 0,5 0-1 0 0,4 1 71 0 0,1 0-1 0 0,-1-1 0 0 0,13-1 0 0 0,-20 0-102 0 0,0 0-1 0 0,1 0 1 0 0,-1-1 0 0 0,1 1 0 0 0,-1-1-1 0 0,0 0 1 0 0,0 0 0 0 0,1-1-1 0 0,-1 1 1 0 0,0-1 0 0 0,0 0-1 0 0,0 0 1 0 0,-1 0 0 0 0,1 0-1 0 0,0-1 1 0 0,-1 0 0 0 0,0 0 0 0 0,1 0-1 0 0,-1 0 1 0 0,0 0 0 0 0,-1 0-1 0 0,1-1 1 0 0,-1 0 0 0 0,1 1-1 0 0,-1-1 1 0 0,0 0 0 0 0,0 0 0 0 0,-1 0-1 0 0,1 0 1 0 0,-1 0 0 0 0,0-1-1 0 0,0 1 1 0 0,0 0 0 0 0,-1-1-1 0 0,1 1 1 0 0,-1 0 0 0 0,0-1-1 0 0,-1-5 1 0 0,0 7-32 0 0,0 0 1 0 0,1 0-1 0 0,-2-1 0 0 0,1 1 0 0 0,0 0 1 0 0,-1 0-1 0 0,1 0 0 0 0,-1 0 0 0 0,0 0 1 0 0,0 1-1 0 0,-3-5 0 0 0,-1 1-135 0 0,0 0 1 0 0,0 1-1 0 0,-9-7 0 0 0,12 10 27 0 0,0 1 0 0 0,0-1 0 0 0,-1 1 0 0 0,1 0-1 0 0,0 0 1 0 0,-1 0 0 0 0,1 0 0 0 0,-5 0 0 0 0,-9-2-1625 0 0,15 2-149 0 0</inkml:trace>
  <inkml:trace contextRef="#ctx0" brushRef="#br0" timeOffset="62755.57">11351 1183 9216 0 0,'-16'0'10663'0'0,"18"2"-9800"0"0,1 2-531 0 0,0 0 0 0 0,0 0 0 0 0,-1 1 0 0 0,1-1 1 0 0,-1 1-1 0 0,0 0 0 0 0,0-1 0 0 0,0 1 0 0 0,-1 0 0 0 0,1 5 0 0 0,1 1 96 0 0,-2-10-350 0 0,-1 1 0 0 0,1-1 0 0 0,-1 1-1 0 0,1-1 1 0 0,-1 1 0 0 0,0-1 0 0 0,0 1 0 0 0,0-1 0 0 0,0 1-1 0 0,0 1 1 0 0,0 2 37 0 0,-1-1-1 0 0,1 0 0 0 0,0 1 1 0 0,0-1-1 0 0,0 0 1 0 0,1 0-1 0 0,-1 1 0 0 0,1-1 1 0 0,2 6-1 0 0,-2-8-110 0 0,0-1 0 0 0,0 0 0 0 0,0 0 0 0 0,0-1 0 0 0,0 1 0 0 0,0 0 0 0 0,0 0 0 0 0,0 0 0 0 0,0-1 0 0 0,1 1 0 0 0,-1 0 0 0 0,0-1 0 0 0,0 1 0 0 0,1-1 0 0 0,-1 0 0 0 0,0 1 0 0 0,1-1 0 0 0,-1 0 0 0 0,0 0 0 0 0,1 0 0 0 0,-1 0 0 0 0,0 0 0 0 0,3 0 0 0 0,2-1-33 0 0,0 0 0 0 0,1 0 0 0 0,7-3 0 0 0,-13 4 20 0 0,3-2-89 0 0,-1 1 0 0 0,1-1 0 0 0,0 0 0 0 0,-1 0 0 0 0,0 0 0 0 0,0 0 0 0 0,1-1 0 0 0,-1 1 0 0 0,-1-1 0 0 0,1 0-1 0 0,0 1 1 0 0,-1-1 0 0 0,1-1 0 0 0,-1 1 0 0 0,0 0 0 0 0,2-5 0 0 0,1-2-294 0 0,0-1-1 0 0,-2 0 0 0 0,1 1 0 0 0,2-15 0 0 0,-6 23 395 0 0,0 1-1 0 0,1-1 0 0 0,-1 1 0 0 0,0-1 1 0 0,0 1-1 0 0,0-1 0 0 0,0 1 0 0 0,0-1 1 0 0,0 1-1 0 0,-1-1 0 0 0,1 1 0 0 0,0-1 1 0 0,-1 1-1 0 0,1 0 0 0 0,-2-3 0 0 0,1 3 1423 0 0,1 3-1168 0 0,4 49 944 0 0,-3-42-999 0 0,0-1 0 0 0,0 1 0 0 0,4 11 0 0 0,-1 0 129 0 0,-3-18-274 0 0,-1 0 1 0 0,1 0-1 0 0,0 0 1 0 0,0-1-1 0 0,0 1 1 0 0,0 0-1 0 0,0-1 1 0 0,0 1-1 0 0,0-1 1 0 0,0 1-1 0 0,0-1 1 0 0,1 0-1 0 0,-1 1 1 0 0,1-1-1 0 0,-1 0 1 0 0,1 0 0 0 0,-1 0-1 0 0,1 0 1 0 0,0 0-1 0 0,0 0 1 0 0,-1-1-1 0 0,1 1 1 0 0,0 0-1 0 0,0-1 1 0 0,0 0-1 0 0,0 1 1 0 0,0-1-1 0 0,-1 0 1 0 0,1 0-1 0 0,0 0 1 0 0,0 0 0 0 0,0 0-1 0 0,0 0 1 0 0,0-1-1 0 0,0 1 1 0 0,0-1-1 0 0,-1 1 1 0 0,1-1-1 0 0,2-1 1 0 0,3-3 73 0 0,0 0 0 0 0,0 0 0 0 0,-1-1 1 0 0,1 0-1 0 0,8-11 0 0 0,-8 7-130 0 0,0 1 0 0 0,-1-1 0 0 0,0 0 0 0 0,0-1 0 0 0,-1 0 0 0 0,0 1 0 0 0,-1-2 0 0 0,4-15 0 0 0,-8 24-100 0 0,1 0 0 0 0,-1-1 0 0 0,0 1-1 0 0,1 0 1 0 0,-1 0 0 0 0,-1 0 0 0 0,1-5 0 0 0,-2-9-506 0 0,1 15-11 0 0,-1 1 0 0 0,0 0-1 0 0,0 0 1 0 0,0 0-1 0 0,0 0 1 0 0,-3-1 0 0 0</inkml:trace>
  <inkml:trace contextRef="#ctx0" brushRef="#br0" timeOffset="63498.35">12212 938 14368 0 0,'0'0'9923'0'0,"0"2"-9727"0"0,-4 14 219 0 0,1 0 1 0 0,0 1-1 0 0,2 0 0 0 0,0-1 0 0 0,2 24 0 0 0,2 0 150 0 0,9 43-1 0 0,-7-63-540 0 0,10 27 0 0 0,-9-29-26 0 0,7 28 0 0 0,-10-38 205 0 0,2 0-833 0 0,-3 3-4177 0 0</inkml:trace>
  <inkml:trace contextRef="#ctx0" brushRef="#br0" timeOffset="63846.09">12091 1210 10592 0 0,'0'0'964'0'0,"8"-3"1378"0"0,26-2 5198 0 0,17 3-4048 0 0,-34 1-2627 0 0,34-6 0 0 0,-8 0-358 0 0,-39 7-572 0 0,0-1 1 0 0,0 0-1 0 0,0 0 0 0 0,-1-1 1 0 0,1 1-1 0 0,6-5 0 0 0,5-1-7079 0 0,-3 0-1266 0 0</inkml:trace>
  <inkml:trace contextRef="#ctx0" brushRef="#br0" timeOffset="64250.25">12462 896 21967 0 0,'0'0'1010'0'0,"-1"1"-25"0"0,-2 2-556 0 0,3-2-333 0 0,-1 0 0 0 0,1 0 0 0 0,0 0 0 0 0,0 0 1 0 0,0 0-1 0 0,0 0 0 0 0,0 1 0 0 0,0-1 0 0 0,0 0 0 0 0,0 0 0 0 0,0 0 0 0 0,0 0 0 0 0,1 1 0 0 0,-1 0 31 0 0,22 110 1159 0 0,-18-85-1266 0 0,-1 1 1 0 0,-1 0 0 0 0,-2 37-1 0 0,-1-43-20 0 0,1-15 0 0 0,-1 0 0 0 0,1 1 0 0 0,-3 9 0 0 0,2-14 0 0 0,0 0 0 0 0,1 0 0 0 0,0 1 0 0 0,-1-1 0 0 0,1 0-1 0 0,0 0 1 0 0,1 6 0 0 0,1 21 12 0 0,8-35 41 0 0,-8 2-53 0 0,1 0 0 0 0,-1 0 0 0 0,0 0 0 0 0,1 0 1 0 0,-2 0-1 0 0,1-1 0 0 0,0 1 0 0 0,-1-1 0 0 0,3-6 0 0 0,1-3-14 0 0,-3 8-14 0 0,-1 1 0 0 0,0-1 0 0 0,0 0 0 0 0,0 1 0 0 0,0-1 0 0 0,-1 0 0 0 0,1-8 0 0 0,0-12 25 0 0,-1 24 34 0 0,1 0 0 0 0,-1 1 1 0 0,0-1-1 0 0,0 0 0 0 0,1 1 0 0 0,-1-1 0 0 0,1 0 0 0 0,-1 1 0 0 0,0-1 1 0 0,1 0-1 0 0,-1 1 0 0 0,1-1 0 0 0,0 1 0 0 0,-1-1 0 0 0,1 1 0 0 0,-1-1 1 0 0,1 1-1 0 0,0-1 0 0 0,-1 1 0 0 0,1 0 0 0 0,0-1 0 0 0,-1 1 0 0 0,1 0 1 0 0,0 0-1 0 0,0 0 0 0 0,-1-1 0 0 0,1 1 0 0 0,0 0 0 0 0,0 0 0 0 0,-1 0 1 0 0,1 0-1 0 0,0 0 0 0 0,0 0 0 0 0,0 0 0 0 0,-1 1 0 0 0,2-1 0 0 0,1 1 15 0 0,0-1-1 0 0,0 1 0 0 0,-1 0 0 0 0,1 0 0 0 0,-1 0 0 0 0,1 0 1 0 0,-1 0-1 0 0,1 1 0 0 0,3 2 0 0 0,4 5 70 0 0,0 0-1 0 0,-1 1 0 0 0,-1 0 1 0 0,11 15-1 0 0,-13-17-114 0 0,-4-5 0 0 0,1 1 0 0 0,-1-1 0 0 0,0 1 0 0 0,0 0 0 0 0,3 7 0 0 0,-3-5-348 0 0,1 0 0 0 0,0 1 0 0 0,4 5 0 0 0,4 9-1156 0 0,-11-19 87 0 0</inkml:trace>
  <inkml:trace contextRef="#ctx0" brushRef="#br0" timeOffset="64640.62">12812 1179 21967 0 0,'0'0'1995'0'0,"1"0"-1543"0"0,18-1 47 0 0,-1-1 0 0 0,0 0-1 0 0,0-1 1 0 0,0-1 0 0 0,0-1 0 0 0,-1 0 0 0 0,1-2-1 0 0,28-14 1 0 0,-42 19-523 0 0,-1-1-1 0 0,0 1 1 0 0,1 0-1 0 0,-1-1 1 0 0,0 0-1 0 0,0 0 1 0 0,-1 0 0 0 0,3-4-1 0 0,-3 6 13 0 0,-1 0 0 0 0,0-1 0 0 0,0 1 0 0 0,-1-1 0 0 0,1 1 0 0 0,0-1 0 0 0,0 1 0 0 0,-1-1 0 0 0,1 1 0 0 0,-1-1 0 0 0,0 0 0 0 0,1 1 0 0 0,-1-1 0 0 0,0 0 0 0 0,0 1 0 0 0,0-1 0 0 0,0 0 0 0 0,0 0 0 0 0,0 1 0 0 0,-1-3 0 0 0,0 3-11 0 0,1 0-1 0 0,-1 0 1 0 0,0 0 0 0 0,0 0-1 0 0,0 0 1 0 0,0 0-1 0 0,0 0 1 0 0,0 0 0 0 0,0 0-1 0 0,0 1 1 0 0,0-1-1 0 0,0 0 1 0 0,0 1 0 0 0,0-1-1 0 0,0 1 1 0 0,-1-1-1 0 0,1 1 1 0 0,0 0 0 0 0,0 0-1 0 0,-1-1 1 0 0,1 1-1 0 0,0 0 1 0 0,-1 0 0 0 0,-1 0-1 0 0,-2 0-99 0 0,0 1-1 0 0,-1-1 1 0 0,1 1-1 0 0,-6 1 1 0 0,2 1 91 0 0,-1 1 0 0 0,1 0 1 0 0,0 0-1 0 0,1 1 0 0 0,-1 0 1 0 0,-8 8-1 0 0,-21 22 220 0 0,33-29 60 0 0,-1 0-1 0 0,1 1 1 0 0,0 0-1 0 0,1-1 1 0 0,-1 1-1 0 0,2 1 1 0 0,-1-1-1 0 0,1 1 0 0 0,0-1 1 0 0,0 1-1 0 0,1 0 1 0 0,-3 16-1 0 0,5-22-192 0 0,-1 1-1 0 0,1-1 0 0 0,0 1 0 0 0,0 0 1 0 0,0-1-1 0 0,1 1 0 0 0,-1-1 0 0 0,0 1 1 0 0,1-1-1 0 0,0 1 0 0 0,-1-1 0 0 0,1 1 1 0 0,0-1-1 0 0,0 1 0 0 0,1-1 0 0 0,-1 0 1 0 0,0 0-1 0 0,1 1 0 0 0,-1-1 0 0 0,1 0 1 0 0,0-1-1 0 0,0 1 0 0 0,3 3 0 0 0,-1-3-13 0 0,-1 1 0 0 0,1-1 0 0 0,0 0 0 0 0,0 0 0 0 0,0 0 0 0 0,1 0 0 0 0,-1-1 0 0 0,0 0 0 0 0,1 0-1 0 0,-1 0 1 0 0,1 0 0 0 0,-1-1 0 0 0,6 1 0 0 0,15-3-191 0 0,1 0 0 0 0,-1-2 0 0 0,0-1 1 0 0,-1-1-1 0 0,26-10 0 0 0,-31 10-590 0 0,2-1-2042 0 0,-3-2-7357 0 0</inkml:trace>
  <inkml:trace contextRef="#ctx0" brushRef="#br0" timeOffset="65891.38">132 1973 2304 0 0,'0'0'19042'0'0,"-4"6"-17997"0"0,-14 7 860 0 0,16-12-1736 0 0,-1 1 0 0 0,0 0 0 0 0,0 0 0 0 0,1 0 0 0 0,-5 4 0 0 0,0 1-64 0 0,5-5-38 0 0,0 0 0 0 0,0-1 1 0 0,0 1-1 0 0,1 0 0 0 0,-1 1 0 0 0,1-1 0 0 0,-2 3 1 0 0,-10 17 973 0 0,10-18-973 0 0,1 0 0 0 0,0-1 1 0 0,0 1-1 0 0,-3 6 0 0 0,-5 11-48 0 0,8-18 1 0 0,0-1 1 0 0,1 1 0 0 0,-1 0 0 0 0,1 0 0 0 0,0 0 0 0 0,0 0-1 0 0,0 0 1 0 0,-1 4 0 0 0,-1 12 25 0 0,-2 9-22 0 0,1-5 317 0 0,-1 4 196 0 0,4-25-502 0 0,1 1 0 0 0,0 0-1 0 0,0-1 1 0 0,0 1 0 0 0,1-1 0 0 0,-1 1-1 0 0,1 0 1 0 0,-1-1 0 0 0,1 1-1 0 0,0-1 1 0 0,0 0 0 0 0,0 1 0 0 0,0-1-1 0 0,0 0 1 0 0,0 1 0 0 0,1-1 0 0 0,-1 0-1 0 0,1 0 1 0 0,0 0 0 0 0,0 0-1 0 0,0-1 1 0 0,-1 1 0 0 0,2 0 0 0 0,-1-1-1 0 0,0 1 1 0 0,0-1 0 0 0,0 0 0 0 0,1 0-1 0 0,3 2 1 0 0,0-1-70 0 0,0 0 0 0 0,-1 0 0 0 0,1-1 0 0 0,0 0 0 0 0,0 0 0 0 0,0 0 0 0 0,0-1 0 0 0,0 0 0 0 0,0 0 0 0 0,0 0 0 0 0,0-1 0 0 0,8-2 0 0 0,9-2-1719 0 0,38-15 0 0 0,-57 18 1460 0 0,24-8-1138 0 0</inkml:trace>
  <inkml:trace contextRef="#ctx0" brushRef="#br0" timeOffset="66453.75">501 2027 15664 0 0,'0'0'1417'0'0,"-5"1"-1139"0"0,-7 2 1332 0 0,-21 7 0 0 0,-5 3 1706 0 0,33-11-3147 0 0,0 0 0 0 0,0 0-1 0 0,1 1 1 0 0,-1-1 0 0 0,0 1-1 0 0,1 1 1 0 0,0-1 0 0 0,0 1-1 0 0,0-1 1 0 0,0 1 0 0 0,0 0-1 0 0,1 0 1 0 0,-5 7 0 0 0,1 2 270 0 0,0 0 1 0 0,-6 21 0 0 0,4-11-104 0 0,4-11-41 0 0,1 0-1 0 0,-3 17 0 0 0,7-26-256 0 0,0-1 0 0 0,0 1 0 0 0,0-1 0 0 0,1 1 0 0 0,-1-1 0 0 0,1 1 0 0 0,0-1 0 0 0,-1 1 0 0 0,1-1 0 0 0,0 0 0 0 0,2 3 0 0 0,0 2 66 0 0,-3-6-100 0 0,1-1 0 0 0,-1 1 0 0 0,0-1 0 0 0,1 1 0 0 0,-1-1 0 0 0,0 1 0 0 0,1-1 0 0 0,-1 0 0 0 0,1 1-1 0 0,-1-1 1 0 0,1 0 0 0 0,-1 1 0 0 0,1-1 0 0 0,-1 0 0 0 0,1 0 0 0 0,-1 1 0 0 0,1-1 0 0 0,-1 0 0 0 0,2 0 0 0 0,0 1 9 0 0,4 2-27 0 0,0-1 0 0 0,1 0 0 0 0,-1 0 0 0 0,1 0 0 0 0,0-1 0 0 0,-1 0 0 0 0,1 0 0 0 0,0-1 0 0 0,0 1 0 0 0,-1-2 0 0 0,1 1 0 0 0,0-1 0 0 0,0 0 0 0 0,-1 0 0 0 0,10-3 0 0 0,-6 1-431 0 0,0-1-1 0 0,0 1 0 0 0,-1-2 0 0 0,1 1 1 0 0,-1-1-1 0 0,0 0 0 0 0,0-1 0 0 0,-1 0 1 0 0,11-10-1 0 0,-15 11-184 0 0,0-1 0 0 0,0 1 0 0 0,-1-1 1 0 0,1 1-1 0 0,-1-1 0 0 0,-1 0 0 0 0,5-12 0 0 0,-1 1-1176 0 0,-4 12 1609 0 0,-1 1 0 0 0,0-1 0 0 0,0 0 0 0 0,0 0 0 0 0,-1 0 0 0 0,0 0 0 0 0,0 0 0 0 0,0 0 0 0 0,-1 0 0 0 0,1 1 0 0 0,-1-1 0 0 0,-2-6 0 0 0,2 9 329 0 0,-1 0 1 0 0,0 0 0 0 0,0 0 0 0 0,0 0 0 0 0,0 0 0 0 0,0 0 0 0 0,0 0-1 0 0,0 1 1 0 0,-4-3 0 0 0,5 3 436 0 0,-1 0 0 0 0,1 0 0 0 0,-1 1 0 0 0,1-1 0 0 0,-1 0-1 0 0,0 1 1 0 0,1-1 0 0 0,-1 1 0 0 0,0 0 0 0 0,0-1 0 0 0,1 1 0 0 0,-1 0 0 0 0,0 0 0 0 0,0 0-1 0 0,1 0 1 0 0,-4 1 0 0 0,5-1-502 0 0,-1 1-1 0 0,1-1 0 0 0,-1 0 1 0 0,1 0-1 0 0,-1 1 0 0 0,1-1 1 0 0,0 0-1 0 0,-1 0 1 0 0,1 1-1 0 0,0-1 0 0 0,-1 1 1 0 0,1-1-1 0 0,0 0 1 0 0,-1 1-1 0 0,1-1 0 0 0,0 1 1 0 0,0-1-1 0 0,-1 1 0 0 0,1-1 1 0 0,0 0-1 0 0,0 1 1 0 0,0-1-1 0 0,0 2 0 0 0,0 15 852 0 0,11 19-68 0 0,-9-32-724 0 0,4 11 39 0 0,0-1 0 0 0,1 0 1 0 0,1 0-1 0 0,0 0 0 0 0,19 23 0 0 0,-22-31-373 0 0,0 0-1 0 0,0-1 0 0 0,1 1 0 0 0,0-1 0 0 0,0-1 0 0 0,0 1 0 0 0,1-1 1 0 0,-1 0-1 0 0,1 0 0 0 0,0-1 0 0 0,0 1 0 0 0,0-2 0 0 0,1 1 0 0 0,8 1 0 0 0,-3-3-1472 0 0</inkml:trace>
  <inkml:trace contextRef="#ctx0" brushRef="#br0" timeOffset="66813.16">757 2083 10592 0 0,'0'0'818'0'0,"0"2"-532"0"0,-3 5-613 0 0,-5 10 2760 0 0,8-16-2056 0 0,0 1 0 0 0,-1-1 0 0 0,1 0-1 0 0,0 0 1 0 0,0 1 0 0 0,-1-1 0 0 0,1 0 0 0 0,0 1-1 0 0,0-1 1 0 0,1 0 0 0 0,-1 0 0 0 0,0 1 0 0 0,0-1 0 0 0,1 0-1 0 0,-1 0 1 0 0,0 1 0 0 0,1-1 0 0 0,-1 0 0 0 0,1 0 0 0 0,1 2-1 0 0,9 15 1508 0 0,-9-14-1715 0 0,-1-1-1 0 0,1 0 1 0 0,0 1-1 0 0,1-1 1 0 0,-1 0 0 0 0,0 0-1 0 0,1 0 1 0 0,3 2 0 0 0,-2-2-97 0 0,0 1 0 0 0,0 0 0 0 0,-1 0 0 0 0,1 0 1 0 0,-1 0-1 0 0,0 0 0 0 0,0 1 0 0 0,0-1 1 0 0,-1 1-1 0 0,1 0 0 0 0,1 5 0 0 0,-4-8 19 0 0,0-1-18 0 0,0 6-43 0 0,0-6-229 0 0,1-2-437 0 0,1-6 202 0 0,0 1-1 0 0,-1 0 1 0 0,1-1 0 0 0,-1 0 0 0 0,0-10-1 0 0,-1 8-4 0 0,1-1 0 0 0,4-13 0 0 0,-2 9 250 0 0,-3 11 292 0 0,0 0-1 0 0,1-1 0 0 0,0 1 1 0 0,0 0-1 0 0,0 0 0 0 0,0 0 1 0 0,0 0-1 0 0,0 0 0 0 0,1 0 0 0 0,-1 0 1 0 0,1 1-1 0 0,0-1 0 0 0,0 0 1 0 0,0 1-1 0 0,3-3 0 0 0,-3 3 89 0 0,0 1-1 0 0,0 0 1 0 0,0 0 0 0 0,-1 1-1 0 0,1-1 1 0 0,0 0-1 0 0,0 1 1 0 0,0-1-1 0 0,0 1 1 0 0,1-1-1 0 0,-1 1 1 0 0,0 0 0 0 0,0 0-1 0 0,0 0 1 0 0,0 0-1 0 0,0 0 1 0 0,0 0-1 0 0,0 1 1 0 0,2 0-1 0 0,2 0-38 0 0,-4-1-84 0 0,0 1 0 0 0,-1 0 0 0 0,1-1 0 0 0,-1 1-1 0 0,1 0 1 0 0,-1 0 0 0 0,0 0 0 0 0,1 0 0 0 0,-1 0 0 0 0,0 0 0 0 0,1 0 0 0 0,-1 0 0 0 0,2 3 0 0 0,13 20 399 0 0,-11-18-360 0 0,77 125 369 0 0,-82-130-477 0 0,4 4-608 0 0,-1 1-1 0 0,0 0 1 0 0,2 7 0 0 0</inkml:trace>
  <inkml:trace contextRef="#ctx0" brushRef="#br0" timeOffset="67194.16">1253 1852 21191 0 0,'0'0'2127'0'0,"0"2"-1874"0"0,4 8 370 0 0,-1 0 1 0 0,-1 1-1 0 0,3 19 0 0 0,-1 1 320 0 0,6 14-623 0 0,-4-22-176 0 0,4 43 0 0 0,-5-22 309 0 0,-2-26 41 0 0,0 26-1 0 0,-2-35-263 0 0,-1 0 0 0 0,5 17-1 0 0,-5-23-309 0 0,1 0 1 0 0,0 0-1 0 0,0 0 0 0 0,0 0 0 0 0,0-1 1 0 0,0 1-1 0 0,0 0 0 0 0,1 0 0 0 0,0-1 1 0 0,-1 1-1 0 0,4 2 0 0 0,-4-4-428 0 0</inkml:trace>
  <inkml:trace contextRef="#ctx0" brushRef="#br0" timeOffset="67565.2">1215 2194 23039 0 0,'0'0'2315'0'0,"8"3"-2030"0"0,1-2 11 0 0,-1-1-1 0 0,1 0 1 0 0,0 0 0 0 0,0 0-1 0 0,0-1 1 0 0,9-3-1 0 0,53-15-486 0 0,-26 5-2333 0 0,-25 8-3674 0 0,-1-4-1901 0 0</inkml:trace>
  <inkml:trace contextRef="#ctx0" brushRef="#br0" timeOffset="67566.2">1584 2084 19175 0 0,'0'0'1736'0'0,"0"2"-1426"0"0,-2 6 199 0 0,0 0 0 0 0,1 0 0 0 0,0 0 0 0 0,1 0 0 0 0,-1 0 0 0 0,2 0 0 0 0,0 8 0 0 0,0 10 681 0 0,0-20-896 0 0,-1-1 0 0 0,1 1 0 0 0,0-1 0 0 0,1 0 0 0 0,-1 0 0 0 0,1 0 0 0 0,0 0 0 0 0,0 0 0 0 0,5 7 0 0 0,-6-10-490 0 0,2 1-99 0 0,0-1-1994 0 0</inkml:trace>
  <inkml:trace contextRef="#ctx0" brushRef="#br0" timeOffset="67567.2">1626 1894 11976 0 0,'-11'-5'1296'0'0,"-2"3"15407"0"0</inkml:trace>
  <inkml:trace contextRef="#ctx0" brushRef="#br0" timeOffset="68096.34">1986 1869 5528 0 0,'0'0'17314'0'0,"-4"7"-15539"0"0,-8 10-764 0 0,7-11-683 0 0,1 1 1 0 0,-1-1-1 0 0,1 1 0 0 0,1 0 0 0 0,-1 0 1 0 0,-3 14-1 0 0,4-10-159 0 0,1 0-1 0 0,1 0 1 0 0,0 1 0 0 0,0-1-1 0 0,2 19 1 0 0,11 59 37 0 0,-10-77-219 0 0,4 13 33 0 0,1 1 0 0 0,13 33 0 0 0,-15-48-339 0 0,1 0 0 0 0,0-1 1 0 0,10 15-1 0 0,1-2-7751 0 0,-6-13-472 0 0</inkml:trace>
  <inkml:trace contextRef="#ctx0" brushRef="#br0" timeOffset="68564.98">2109 2215 10136 0 0,'0'0'777'0'0,"-1"1"-505"0"0,1 0 26 0 0,0-1 1 0 0,0 0-1 0 0,0 0 1 0 0,-1 1-1 0 0,1-1 1 0 0,0 0-1 0 0,0 1 0 0 0,0-1 1 0 0,0 0-1 0 0,-1 1 1 0 0,1-1-1 0 0,0 1 0 0 0,0-1 1 0 0,0 0-1 0 0,0 1 1 0 0,0-1-1 0 0,0 0 1 0 0,0 1-1 0 0,0-1 0 0 0,0 1 1 0 0,0-1-1 0 0,0 0 1 0 0,0 1-1 0 0,0-1 1 0 0,1 0-1 0 0,-1 1 0 0 0,0-1 1 0 0,0 1-1 0 0,11 6 1704 0 0,12 0-1771 0 0,-22-7-14 0 0,5 1-37 0 0,0 0 0 0 0,0-1 1 0 0,0 0-1 0 0,0 0 1 0 0,0 0-1 0 0,0-1 0 0 0,0 0 1 0 0,0 0-1 0 0,0-1 1 0 0,0 0-1 0 0,0 0 0 0 0,0 0 1 0 0,8-5-1 0 0,-6 2-86 0 0,1 0 0 0 0,-2 0 1 0 0,1-1-1 0 0,-1 0 0 0 0,0-1 0 0 0,0 0 0 0 0,11-14 0 0 0,-16 18-90 0 0,0 0-1 0 0,0-1 1 0 0,0 0-1 0 0,0 1 1 0 0,-1-1-1 0 0,1 0 1 0 0,-1 0-1 0 0,0 0 1 0 0,1-5-1 0 0,-2 7-23 0 0,0 0-1 0 0,1 0 0 0 0,-1 0 0 0 0,0 0 0 0 0,0 0 1 0 0,-1 0-1 0 0,1 0 0 0 0,0 0 0 0 0,0 0 1 0 0,-1 1-1 0 0,0-1 0 0 0,1 0 0 0 0,-1 0 0 0 0,0 0 1 0 0,0 1-1 0 0,0-1 0 0 0,0 0 0 0 0,0 1 0 0 0,0-1 1 0 0,-2-1-1 0 0,2 2-27 0 0,0 0 1 0 0,-1 0-1 0 0,1 1 0 0 0,0-1 1 0 0,-1 0-1 0 0,1 1 0 0 0,-1-1 1 0 0,1 1-1 0 0,-1-1 0 0 0,1 1 1 0 0,-1 0-1 0 0,0 0 0 0 0,1-1 1 0 0,-1 1-1 0 0,-2 1 1 0 0,-24 4-721 0 0,20-4 707 0 0,-6 4 464 0 0,0-1-1 0 0,0 2 0 0 0,1 0 0 0 0,0 1 1 0 0,0 0-1 0 0,-18 13 0 0 0,24-14-142 0 0,0 1 0 0 0,1 1 0 0 0,0-1 0 0 0,0 1 0 0 0,0 0 0 0 0,1 0 0 0 0,-5 13 0 0 0,8-18-181 0 0,1 0 1 0 0,-1 0-1 0 0,1 0 0 0 0,0 0 0 0 0,0 0 0 0 0,0 0 1 0 0,0 1-1 0 0,1-1 0 0 0,-1 0 0 0 0,1 1 0 0 0,0-1 1 0 0,0 1-1 0 0,0-1 0 0 0,1 7 0 0 0,0-7-44 0 0,1 1-1 0 0,-1-1 1 0 0,1 0 0 0 0,-1 0-1 0 0,1 1 1 0 0,0-1-1 0 0,0 0 1 0 0,1 0-1 0 0,-1-1 1 0 0,0 1-1 0 0,1 0 1 0 0,0-1 0 0 0,4 4-1 0 0,-1-2-16 0 0,0-1-1 0 0,0 1 1 0 0,0-1 0 0 0,0-1-1 0 0,0 1 1 0 0,10 2-1 0 0,41 7 75 0 0,-50-10-80 0 0,0-1-62 0 0,0 0 0 0 0,0 0 0 0 0,1-1-1 0 0,-1 1 1 0 0,0-1 0 0 0,0-1 0 0 0,0 0 0 0 0,11-2 0 0 0,-3 0-220 0 0,-6 1-466 0 0,1-1 0 0 0,0 0 0 0 0,-1 0 0 0 0,0 0 0 0 0,17-10 0 0 0,-8 0-8473 0 0</inkml:trace>
  <inkml:trace contextRef="#ctx0" brushRef="#br0" timeOffset="68939.89">2466 2147 6912 0 0,'0'0'528'0'0,"-2"3"-1711"0"0,-7 9 18593 0 0,17 23-15102 0 0,-6-24-1865 0 0,2 0-1 0 0,-1-1 0 0 0,2 1 1 0 0,-1-1-1 0 0,1 0 0 0 0,9 13 1 0 0,-9-15-307 0 0,-2-3-90 0 0,1 0-1 0 0,-1-1 1 0 0,1 1-1 0 0,0-1 1 0 0,0 0-1 0 0,1 0 1 0 0,-1-1-1 0 0,1 1 1 0 0,-1-1-1 0 0,8 4 0 0 0,-9-6-39 0 0,-1-1-1 0 0,1 1 0 0 0,-1-1 0 0 0,1 1 0 0 0,-1-1 0 0 0,1 0 1 0 0,-1 0-1 0 0,1 0 0 0 0,-1-1 0 0 0,1 1 0 0 0,-1 0 0 0 0,1-1 0 0 0,-1 0 1 0 0,0 0-1 0 0,1 1 0 0 0,-1-1 0 0 0,0-1 0 0 0,1 1 0 0 0,-1 0 1 0 0,0 0-1 0 0,0-1 0 0 0,0 0 0 0 0,0 1 0 0 0,0-1 0 0 0,-1 0 0 0 0,1 0 1 0 0,0 0-1 0 0,-1 0 0 0 0,2-3 0 0 0,8-9-5 0 0,-9 11 0 0 0,0 1 0 0 0,1-1 0 0 0,-2 0 0 0 0,1 0 0 0 0,0 0 0 0 0,0 0 0 0 0,-1 0 0 0 0,0 0 0 0 0,1-4 0 0 0,8-34-46 0 0,15-58-124 0 0,-18 85 108 0 0,-6 13 28 0 0,0-1-1 0 0,0 1 1 0 0,0-1-1 0 0,0 1 1 0 0,0-1-1 0 0,-1 0 1 0 0,1 1-1 0 0,-1-1 1 0 0,1-3-1 0 0,-1 4-434 0 0,11-2-7875 0 0,-3 2-443 0 0</inkml:trace>
  <inkml:trace contextRef="#ctx0" brushRef="#br0" timeOffset="69354.16">2835 2235 17503 0 0,'0'0'1588'0'0,"2"0"-1304"0"0,4 0 11 0 0,1-1 0 0 0,-1 1 0 0 0,0-1 0 0 0,0 0 0 0 0,0-1 0 0 0,0 1-1 0 0,7-4 1 0 0,-10 4-65 0 0,0-1-1 0 0,0 1 0 0 0,-1-1 0 0 0,1 0 0 0 0,0 0 1 0 0,0 0-1 0 0,-1 0 0 0 0,0 0 0 0 0,1 0 1 0 0,-1-1-1 0 0,0 1 0 0 0,0-1 0 0 0,0 0 0 0 0,0 0 1 0 0,2-5-1 0 0,-3 5-180 0 0,1-1-37 0 0,0 0-1 0 0,-1-1 1 0 0,1 1 0 0 0,-1-1-1 0 0,0 1 1 0 0,0-1-1 0 0,-1 0 1 0 0,1 1 0 0 0,-2-9-1 0 0,1 6-11 0 0,0 6 0 0 0,0 1 0 0 0,0-1 0 0 0,0 1 0 0 0,0 0 0 0 0,0-1 0 0 0,-1 1 0 0 0,1-1 0 0 0,0 1 0 0 0,0 0 0 0 0,0-1 0 0 0,0 1 0 0 0,-1 0 0 0 0,1-1 0 0 0,0 1 0 0 0,0-1 0 0 0,0 1 0 0 0,-1 0 0 0 0,1 0 0 0 0,0-1 0 0 0,-1 1 0 0 0,1 0 0 0 0,0 0 0 0 0,-1-1 0 0 0,1 1 0 0 0,0 0 0 0 0,-1 0 0 0 0,1 0 0 0 0,0-1 0 0 0,-1 1 0 0 0,1 0 0 0 0,-1 0 0 0 0,1 0 0 0 0,0 0 0 0 0,-1 0 0 0 0,1 0 0 0 0,-1 0 0 0 0,0 0 0 0 0,1 0 0 0 0,-3-1 0 0 0,-1 0 0 0 0,1 1 0 0 0,0-1 0 0 0,-1 1 0 0 0,1 0 0 0 0,-1 0 0 0 0,1 0 0 0 0,0 1 0 0 0,-1-1 0 0 0,1 1 0 0 0,0 0 0 0 0,-1 0 0 0 0,1 0 0 0 0,0 0 0 0 0,0 0 0 0 0,0 1 0 0 0,-6 3 0 0 0,-3 3 0 0 0,0 1 0 0 0,-19 17 0 0 0,24-21 85 0 0,1 1-1 0 0,0 1 1 0 0,0-1 0 0 0,1 1-1 0 0,0 0 1 0 0,0 0-1 0 0,0 1 1 0 0,1-1 0 0 0,0 1-1 0 0,-3 11 1 0 0,7-17 37 0 0,0 0 0 0 0,0 0 0 0 0,0 0 0 0 0,0 1-1 0 0,0-1 1 0 0,0 0 0 0 0,2 4 0 0 0,0 3 4 0 0,2 1-110 0 0,-2-7 80 0 0,1 0 0 0 0,0 0 1 0 0,0 0-1 0 0,1 0 0 0 0,-1-1 0 0 0,1 1 0 0 0,-1-1 0 0 0,5 2 0 0 0,32 13 922 0 0,-30-15-1198 0 0,1 1 0 0 0,-1-1 1 0 0,1-1-1 0 0,-1 0 0 0 0,1-1 1 0 0,-1 0-1 0 0,1 0 0 0 0,15-3 0 0 0,-23 2-500 0 0,-1 0-1 0 0,1 0 0 0 0,0 0 0 0 0,0 0 0 0 0,-1-1 0 0 0,5-2 0 0 0,0 0-3068 0 0,8-4-4600 0 0</inkml:trace>
  <inkml:trace contextRef="#ctx0" brushRef="#br0" timeOffset="69791.48">3146 2147 21191 0 0,'-1'2'970'0'0,"-17"50"356"0"0,12-29-1051 0 0,-3 14 922 0 0,5-17-609 0 0,3-14-345 0 0,0 0 0 0 0,0 0 1 0 0,0 0-1 0 0,1 0 1 0 0,1 8-1 0 0,-1-11-195 0 0,0 4 32 0 0,1 0 0 0 0,1 1 0 0 0,-1-1 0 0 0,1 0 0 0 0,0 0 0 0 0,5 11 0 0 0,0-13-80 0 0,-6-5 0 0 0,-1 0 0 0 0,0 1 0 0 0,0-1 0 0 0,1 0 0 0 0,-1 0 0 0 0,0 0 0 0 0,1 0 0 0 0,-1 0 0 0 0,0 0 0 0 0,1 0 0 0 0,-1 0 0 0 0,0 0 0 0 0,1 0 0 0 0,-1 0 0 0 0,0 0 0 0 0,1 0 0 0 0,-1 0 0 0 0,0 0 0 0 0,1 0 0 0 0,-1 0 0 0 0,0 0 0 0 0,1 0 0 0 0,-1 0 0 0 0,0-1 0 0 0,1 1 0 0 0,-1 0 0 0 0,0 0 0 0 0,0 0 0 0 0,1-1 0 0 0,-1 1 0 0 0,0 0 0 0 0,0 0 0 0 0,1-1 0 0 0,-1 1 0 0 0,0 0 0 0 0,0 0 0 0 0,0-1 0 0 0,0 1 0 0 0,1 0 0 0 0,-1-1 0 0 0,0 1 0 0 0,0 0 0 0 0,0-1 0 0 0,0 1 0 0 0,3-4 0 0 0,-1 0 0 0 0,0 1 0 0 0,0-1 0 0 0,0 0 0 0 0,-1 0 0 0 0,1 0 0 0 0,-1 0 0 0 0,0 0 0 0 0,0 0 0 0 0,0-7 0 0 0,3-6 0 0 0,1-1 0 0 0,0 1 0 0 0,1 0 0 0 0,1 0 0 0 0,15-26 0 0 0,-14 27 0 0 0,-5 12 85 0 0,0 0 1 0 0,0-1-1 0 0,0 1 0 0 0,1 0 1 0 0,-1 1-1 0 0,1-1 0 0 0,0 0 1 0 0,0 1-1 0 0,0 0 0 0 0,1 0 1 0 0,-1 0-1 0 0,1 1 0 0 0,0 0 1 0 0,-1 0-1 0 0,1 0 0 0 0,0 0 1 0 0,0 1-1 0 0,1-1 0 0 0,-1 1 1 0 0,0 1-1 0 0,0-1 0 0 0,0 1 1 0 0,10 0-1 0 0,35 7-909 0 0,-34-3-2136 0 0,-1 1-3554 0 0,-7-2-1835 0 0</inkml:trace>
  <inkml:trace contextRef="#ctx0" brushRef="#br0" timeOffset="70404.66">4078 2114 14600 0 0,'0'0'6686'0'0,"0"2"-5981"0"0,-1 34 1998 0 0,0-9-1494 0 0,2 0 1 0 0,3 29-1 0 0,4-20-1629 0 0,-9-33 318 0 0,1-2 97 0 0,0 0 0 0 0,0 0-1 0 0,0 0 1 0 0,-1 0 0 0 0,1-1 0 0 0,1 1-1 0 0,-1 0 1 0 0,0 0 0 0 0,0 0 0 0 0,0-1-1 0 0,0 1 1 0 0,0 0 0 0 0,1 0 0 0 0,-1 0-1 0 0,0-1 1 0 0,1 1 0 0 0,-1 0 0 0 0,1 0-1 0 0,0 0 1 0 0,2 5-139 0 0,-3-5-32 0 0,1-1 0 0 0,-1 0-1 0 0,0 1 1 0 0,1-1 0 0 0,-1 0 0 0 0,1 1-1 0 0,-1-1 1 0 0,0 0 0 0 0,1 0-1 0 0,-1 0 1 0 0,1 1 0 0 0,-1-1 0 0 0,1 0-1 0 0,-1 0 1 0 0,1 0 0 0 0,-1 0 0 0 0,0 0-1 0 0,1 0 1 0 0,-1 0 0 0 0,1 0-1 0 0,-1 0 1 0 0,1 0 0 0 0,0 0 0 0 0,8 0-8353 0 0</inkml:trace>
  <inkml:trace contextRef="#ctx0" brushRef="#br0" timeOffset="70895.88">4040 1972 22431 0 0,'0'0'1714'0'0,"-4"-5"-985"0"0,3 4-708 0 0,1 1 0 0 0,0-1 1 0 0,-1 1-1 0 0,1-1 0 0 0,0 0 1 0 0,-1 1-1 0 0,1-1 0 0 0,0 1 0 0 0,0-1 1 0 0,0 1-1 0 0,-1-1 0 0 0,1 0 0 0 0,0 1 1 0 0,0-1-1 0 0,0 0 0 0 0,0 1 0 0 0,0-1 1 0 0,0 1-1 0 0,0-1 0 0 0,0 0 0 0 0,0 1 1 0 0,1-1-1 0 0,-1 0 0 0 0,0 1 1 0 0,0-1-1 0 0,0 1 0 0 0,1-1 0 0 0,-1 1 1 0 0,0-1-1 0 0,1 0 0 0 0,-1 1 0 0 0,1-1 1 0 0,-1 1-1 0 0,1-1 0 0 0,12-9 1118 0 0,-13 10-1134 0 0,0 0 0 0 0,0 0 0 0 0,0 0 0 0 0,0 0 0 0 0,0 0 0 0 0,1 0 0 0 0,-1 0 0 0 0,0 0 0 0 0,0 0 0 0 0,0 0 0 0 0,0 0 1 0 0,0 0-1 0 0,0 0 0 0 0,0 0 0 0 0,0 0 0 0 0,0 0 0 0 0,1 0 0 0 0,-1 0 0 0 0,0 0 0 0 0,0-1 0 0 0,0 1 0 0 0,0 0 1 0 0,0 0-1 0 0,0 0 0 0 0,0 0 0 0 0,0 0 0 0 0,0 0 0 0 0,0 0 0 0 0,0 0 0 0 0,0 0 0 0 0,0 0 0 0 0,0-1 0 0 0,0 1 0 0 0,0 0 1 0 0,0 0-1 0 0,0 0 0 0 0,0 0 0 0 0,0 0 0 0 0,0 0 0 0 0,0 0 0 0 0,0-1 0 0 0,0 1 0 0 0,0 0 0 0 0,0 0 0 0 0,0 0 1 0 0,0 0-1 0 0,0 0 0 0 0,0 0 0 0 0,0 0 0 0 0,1-3-2 0 0,8-1 136 0 0,-7 4-213 0 0,1-1 1 0 0,-1 1-1 0 0,1 0 1 0 0,-1 0 0 0 0,1 0-1 0 0,-1 0 1 0 0,3 0-1 0 0,4 5-3797 0 0,-2 1-4431 0 0</inkml:trace>
  <inkml:trace contextRef="#ctx0" brushRef="#br0" timeOffset="71285.66">4304 2013 18199 0 0,'-13'7'940'0'0,"0"0"0"0"0,-16 12 0 0 0,27-18 970 0 0,-1 7-357 0 0,1 6-1233 0 0,2-11-304 0 0,-1-1 0 0 0,1 1 0 0 0,-1-1 0 0 0,1 1 0 0 0,0 0 0 0 0,0-1 0 0 0,0 1 0 0 0,1 5 0 0 0,1 9 146 0 0,-3-14-115 0 0,1-1 0 0 0,1 1 0 0 0,-1-1 0 0 0,0 0 0 0 0,0 1-1 0 0,1-1 1 0 0,0 1 0 0 0,-1-1 0 0 0,1 0 0 0 0,0 0 0 0 0,0 1 0 0 0,0-1 0 0 0,2 3 0 0 0,2 1 175 0 0,1 1 1 0 0,0-1 0 0 0,0 0 0 0 0,1-1 0 0 0,-1 0 0 0 0,13 8-1 0 0,-10-7-99 0 0,9 5 10 0 0,0-2 0 0 0,0 0 0 0 0,1 0 0 0 0,36 9 0 0 0,-44-14-194 0 0,0 1-1 0 0,-1 0 0 0 0,1 0 0 0 0,-1 1 0 0 0,0 0 0 0 0,12 11 0 0 0,-19-15 59 0 0,0 1 1 0 0,-1-1-1 0 0,1 1 0 0 0,-1 0 1 0 0,0 0-1 0 0,1 0 0 0 0,-1 0 1 0 0,-1 0-1 0 0,1 0 0 0 0,1 4 1 0 0,-2-6 25 0 0,-1 1 1 0 0,0-1 0 0 0,0 0 0 0 0,0 0-1 0 0,0 0 1 0 0,1 1 0 0 0,-2-1 0 0 0,1 0-1 0 0,0 0 1 0 0,0 1 0 0 0,0-1-1 0 0,0 0 1 0 0,-1 0 0 0 0,1 0 0 0 0,-1 0-1 0 0,1 1 1 0 0,-1-1 0 0 0,1 0 0 0 0,-1 0-1 0 0,0 0 1 0 0,1 0 0 0 0,-1 0-1 0 0,0 0 1 0 0,0 0 0 0 0,0-1 0 0 0,0 1-1 0 0,0 0 1 0 0,0 0 0 0 0,0-1 0 0 0,0 1-1 0 0,0 0 1 0 0,0-1 0 0 0,-1 1-1 0 0,-4 2 88 0 0,0-1 0 0 0,0 0 0 0 0,0 0 0 0 0,-1 0 0 0 0,1-1 0 0 0,0 1 0 0 0,-1-2 0 0 0,1 1 0 0 0,-1-1-1 0 0,-12-1 1 0 0,11 1-141 0 0,-1-2 0 0 0,1 1 0 0 0,-1-1 0 0 0,1-1 0 0 0,0 1 0 0 0,0-1 0 0 0,-15-8 0 0 0,6 1-489 0 0,10 7 22 0 0,1 0-1 0 0,0 0 1 0 0,1-1 0 0 0,-1 0-1 0 0,1 0 1 0 0,-1-1-1 0 0,-8-9 1 0 0,-2-9-1027 0 0,7 5-11 0 0</inkml:trace>
  <inkml:trace contextRef="#ctx0" brushRef="#br0" timeOffset="71646.53">4762 2178 6912 0 0,'0'0'11942'0'0,"-4"8"-9326"0"0,3 12-1011 0 0,0-15-1328 0 0,0 1 0 0 0,1-1 0 0 0,0 1 0 0 0,0-1 0 0 0,1 1 0 0 0,1 7 0 0 0,21 70 1207 0 0,-3-39-367 0 0,-13-35-1117 0 0,-7-9-3 0 0,0 1-1 0 0,1-1 1 0 0,-1 0 0 0 0,0 0-1 0 0,0 0 1 0 0,1 1 0 0 0,-1-1 0 0 0,0 0-1 0 0,1 0 1 0 0,-1 0 0 0 0,0 0-1 0 0,1 0 1 0 0,-1 1 0 0 0,0-1-1 0 0,1 0 1 0 0,-1 0 0 0 0,0 0-1 0 0,1 0 1 0 0,-1 0 0 0 0,0 0-1 0 0,1 0 1 0 0,-1 0 0 0 0,0 0-1 0 0,1-1 1 0 0,-1 1 0 0 0,0 0-1 0 0,1 0 1 0 0,-1 0 0 0 0,0 0-1 0 0,1 0 1 0 0,-1-1 0 0 0,0 1-1 0 0,0 0 1 0 0,1 0 0 0 0,-1 0-1 0 0,0-1 1 0 0,1 1 0 0 0,-1 0-1 0 0,0 0 1 0 0,0-1 0 0 0,0 1-1 0 0,1 0 1 0 0,-1-1 0 0 0,0 1-1 0 0,0 0 1 0 0,0 0 0 0 0,0-1-1 0 0,0 1 1 0 0,0 0 0 0 0,1-1-1 0 0,-1 1 1 0 0,0 0 0 0 0,0-1-1 0 0,0 0 1 0 0,4-22-369 0 0,-3 20 287 0 0,0-4-3 0 0,1-2-94 0 0,-1 0 1 0 0,0 1-1 0 0,0-1 0 0 0,-1 0 1 0 0,0 1-1 0 0,-2-10 0 0 0,0 4 316 0 0,1 1-1 0 0,1-14 0 0 0,-1 24-102 0 0,1-1 0 0 0,1 1 0 0 0,-1 0 0 0 0,0-1 0 0 0,1 1 0 0 0,0 0 0 0 0,0 0 0 0 0,0-1 1 0 0,0 1-1 0 0,0 0 0 0 0,1 0 0 0 0,-1 0 0 0 0,1 0 0 0 0,0 1 0 0 0,0-1 0 0 0,0 0 0 0 0,0 1 0 0 0,0-1 0 0 0,0 1 0 0 0,1 0 0 0 0,0 0 0 0 0,-1 0 0 0 0,1 0 0 0 0,0 0 0 0 0,0 1 0 0 0,4-3 0 0 0,3 0 64 0 0,0 1 1 0 0,0 1-1 0 0,0 0 0 0 0,1 0 0 0 0,-1 1 1 0 0,0 0-1 0 0,14 1 0 0 0,34-5-623 0 0,-19 0-20 0 0,-20 4-1133 0 0,0-2-4455 0 0,0 0-1930 0 0</inkml:trace>
  <inkml:trace contextRef="#ctx0" brushRef="#br0" timeOffset="72037.07">5177 2203 8752 0 0,'0'0'793'0'0,"8"-3"1595"0"0,31-22 5400 0 0,-25 14-6829 0 0,-1 0-1 0 0,15-16 1 0 0,-26 24-942 0 0,1 0 1 0 0,-1 0-1 0 0,0-1 0 0 0,0 1 1 0 0,0-1-1 0 0,0 1 1 0 0,-1-1-1 0 0,1 1 1 0 0,-1-1-1 0 0,0 0 0 0 0,0 0 1 0 0,0-5-1 0 0,-1 8 25 0 0,0 0 0 0 0,0 1 0 0 0,0-1-1 0 0,0 0 1 0 0,0 0 0 0 0,0 0 0 0 0,0 0-1 0 0,-1 0 1 0 0,1 0 0 0 0,0 0 0 0 0,-1 0 0 0 0,1 1-1 0 0,0-1 1 0 0,-1 0 0 0 0,1 0 0 0 0,-1 1-1 0 0,0-1 1 0 0,1 0 0 0 0,-1 0 0 0 0,1 1 0 0 0,-1-1-1 0 0,0 1 1 0 0,0-2 0 0 0,-1 2-2 0 0,1-1 1 0 0,-1 1 0 0 0,0-1-1 0 0,1 1 1 0 0,-1-1-1 0 0,1 1 1 0 0,-1 0 0 0 0,0 0-1 0 0,1 0 1 0 0,-1 0-1 0 0,1 0 1 0 0,-3 0 0 0 0,-1 1-27 0 0,0 0 1 0 0,1 0 0 0 0,-1 0 0 0 0,1 1 0 0 0,-1-1 0 0 0,1 1 0 0 0,0 0-1 0 0,-7 5 1 0 0,-38 40-15 0 0,45-42 70 0 0,-1 0 0 0 0,2 0-1 0 0,-1 1 1 0 0,0-1 0 0 0,1 1 0 0 0,-4 9-1 0 0,5-11 61 0 0,1 1 0 0 0,-1 0 0 0 0,1 0-1 0 0,0 0 1 0 0,0 6 0 0 0,-2 7 637 0 0,3-16-716 0 0,0 0 1 0 0,0 0 0 0 0,0 1-1 0 0,0-1 1 0 0,1 0 0 0 0,-1 0-1 0 0,1 0 1 0 0,-1 0 0 0 0,1 0 0 0 0,0 0-1 0 0,0 0 1 0 0,0 0 0 0 0,0-1-1 0 0,0 1 1 0 0,0 0 0 0 0,0 0 0 0 0,1-1-1 0 0,-1 1 1 0 0,2 1 0 0 0,4 3 195 0 0,-1 1 1 0 0,1-2 0 0 0,9 7 0 0 0,-10-8-166 0 0,0-1 0 0 0,0 0 1 0 0,1 0-1 0 0,-1-1 0 0 0,1 0 0 0 0,-1 0 1 0 0,1 0-1 0 0,0-1 0 0 0,0 0 0 0 0,0 0 1 0 0,-1-1-1 0 0,9 0 0 0 0,-1 0-774 0 0,0-2-1 0 0,0 0 1 0 0,-1 0-1 0 0,1-1 1 0 0,13-6 0 0 0,-4 0-842 0 0</inkml:trace>
  <inkml:trace contextRef="#ctx0" brushRef="#br0" timeOffset="72603.5">5494 2076 17679 0 0,'-1'4'1603'0'0,"-19"27"-331"0"0,20-28-812 0 0,1-1 0 0 0,0 0 0 0 0,0 1 0 0 0,-1-1 0 0 0,1 1 0 0 0,1-1 0 0 0,-1 0 0 0 0,0 0 0 0 0,1 0 0 0 0,1 3-1 0 0,-2-3-521 0 0,9 15 357 0 0,12 27 0 0 0,-14-25-269 0 0,-6-15-45 0 0,-1 1 0 0 0,0 0 0 0 0,0 0 1 0 0,0 0-1 0 0,-1-1 0 0 0,0 1 0 0 0,0 0 0 0 0,-1 6 0 0 0,1 2-219 0 0,8-42-216 0 0,-7 16 47 0 0,1 1 0 0 0,-1 0 0 0 0,7-22 0 0 0,2-9 79 0 0,-9 26 625 0 0,-1 15-240 0 0,0 0-1 0 0,0 0 1 0 0,1 0-1 0 0,-1 0 1 0 0,0 0-1 0 0,1 0 1 0 0,-1 0-1 0 0,1 0 0 0 0,-1 0 1 0 0,1 0-1 0 0,0 1 1 0 0,0-1-1 0 0,0 0 1 0 0,0 0-1 0 0,0 1 0 0 0,1-1 1 0 0,-1 0-1 0 0,0 1 1 0 0,2-2-1 0 0,-3 3-22 0 0,0-1 1 0 0,1 1-1 0 0,-1 0 0 0 0,0-1 0 0 0,0 1 0 0 0,0 0 1 0 0,1 0-1 0 0,-1-1 0 0 0,0 1 0 0 0,0 0 1 0 0,1 0-1 0 0,-1-1 0 0 0,0 1 0 0 0,0 0 0 0 0,1 0 1 0 0,-1 0-1 0 0,0 0 0 0 0,1-1 0 0 0,-1 1 0 0 0,0 0 1 0 0,1 0-1 0 0,-1 0 0 0 0,0 0 0 0 0,1 0 0 0 0,-1 0 1 0 0,0 0-1 0 0,1 0 0 0 0,0 0 0 0 0,1 0-11 0 0,0 1-1 0 0,0-1 1 0 0,1 1-1 0 0,-1-1 1 0 0,0 1 0 0 0,0 0-1 0 0,0 0 1 0 0,0 0-1 0 0,0 0 1 0 0,0 1-1 0 0,0-1 1 0 0,0 0 0 0 0,0 1-1 0 0,1 1 1 0 0,4 3-10 0 0,-3-2 4 0 0,0-1 0 0 0,0 0 0 0 0,0 1 0 0 0,-1 0 0 0 0,1 0 0 0 0,-1 0-1 0 0,0 0 1 0 0,0 0 0 0 0,0 1 0 0 0,3 8 0 0 0,-3-5 22 0 0,-1 0 0 0 0,0 1-1 0 0,0-1 1 0 0,-1 1 0 0 0,0-1 0 0 0,0 17 0 0 0,-1-23 7 0 0,7-13-240 0 0,-4 8 172 0 0,0-1 0 0 0,0 0 1 0 0,0 0-1 0 0,-1 0 1 0 0,4-7-1 0 0,9-15-282 0 0,21-27-452 0 0,-25 38 868 0 0,-8 11-4 0 0,-1 0 0 0 0,2 0-1 0 0,-1 0 1 0 0,0 0 0 0 0,7-4 0 0 0,-9 7-86 0 0,0 0-1 0 0,1 0 1 0 0,-1 0-1 0 0,1 1 1 0 0,-1-1 0 0 0,1 0-1 0 0,-1 1 1 0 0,1-1 0 0 0,-1 1-1 0 0,1 0 1 0 0,-1 0-1 0 0,1-1 1 0 0,0 1 0 0 0,-1 0-1 0 0,1 0 1 0 0,-1 1-1 0 0,1-1 1 0 0,0 0 0 0 0,-1 0-1 0 0,1 1 1 0 0,-1-1 0 0 0,3 2-1 0 0,-1-1 18 0 0,0 1 0 0 0,0 0 0 0 0,0 0 0 0 0,-1 0 0 0 0,1 0 0 0 0,-1 1 0 0 0,1-1 0 0 0,-1 1 0 0 0,0-1 0 0 0,0 1-1 0 0,0 0 1 0 0,0 0 0 0 0,2 3 0 0 0,0 2-25 0 0,-1 0 1 0 0,1 0-1 0 0,-1 1 0 0 0,2 9 0 0 0,-3-5-5 0 0,0 0-1 0 0,-2 0 1 0 0,0 20-1 0 0,0-19 114 0 0,0 0 0 0 0,4 25 0 0 0,-4-37-275 0 0,0 2 406 0 0,7-2-12176 0 0</inkml:trace>
  <inkml:trace contextRef="#ctx0" brushRef="#br0" timeOffset="73243.95">6184 2001 12496 0 0,'0'0'1133'0'0,"-14"2"2085"0"0,9 0-2458 0 0,1 0-1 0 0,-1 0 0 0 0,1 1 0 0 0,-1-1 1 0 0,1 1-1 0 0,0 0 0 0 0,0 0 0 0 0,1 1 1 0 0,-5 3-1 0 0,5-3-428 0 0,-4 3 183 0 0,1 1 0 0 0,-1 1 0 0 0,2 0 0 0 0,0-1 0 0 0,-6 13 0 0 0,7-12-333 0 0,0 1 0 0 0,1-1 1 0 0,0 1-1 0 0,0-1 0 0 0,1 1 0 0 0,-1 19 0 0 0,2-24-154 0 0,1 0 0 0 0,0 0-1 0 0,1 0 1 0 0,-1 0 0 0 0,1 0 0 0 0,0-1-1 0 0,0 1 1 0 0,1 0 0 0 0,-1 0 0 0 0,1-1-1 0 0,0 1 1 0 0,1-1 0 0 0,-1 1 0 0 0,1-1-1 0 0,4 6 1 0 0,-6-9-17 0 0,1 1 0 0 0,-1-1 1 0 0,0 0-1 0 0,1 0 0 0 0,-1 0 0 0 0,1 0 0 0 0,0-1 1 0 0,-1 1-1 0 0,1 0 0 0 0,2 0 0 0 0,8 2-10 0 0,-5-4 0 0 0,1 0 0 0 0,-1-1 0 0 0,0 1 0 0 0,0-2 0 0 0,13-4 0 0 0,-1 0 0 0 0,-13 4 36 0 0,1 1 0 0 0,-1-1 1 0 0,0 0-1 0 0,0-1 0 0 0,0 1 0 0 0,-1-1 0 0 0,1-1 1 0 0,-1 1-1 0 0,0-1 0 0 0,0 1 0 0 0,-1-1 0 0 0,1-1 0 0 0,-1 1 1 0 0,6-10-1 0 0,-2 1-115 0 0,-4 9-1 0 0,-1 0 0 0 0,0 0 0 0 0,0-1 0 0 0,0 0 0 0 0,0 1 0 0 0,-1-1 0 0 0,0 0 0 0 0,0 0 0 0 0,-1 0 0 0 0,0 0 0 0 0,1-11 0 0 0,-2 14 52 0 0,0 0 0 0 0,0 0 0 0 0,0 0 0 0 0,-1 0 0 0 0,1 0 0 0 0,-1 0 1 0 0,0 0-1 0 0,0 1 0 0 0,0-1 0 0 0,0 0 0 0 0,-1 0 0 0 0,1 1 0 0 0,-1-1 0 0 0,1 1 0 0 0,-1-1 0 0 0,0 1 0 0 0,0 0 0 0 0,0 0 0 0 0,0 0 0 0 0,0 0 0 0 0,-1 0 0 0 0,1 0 0 0 0,-4-2 0 0 0,-1 1-276 0 0,0 0-1 0 0,0 0 1 0 0,0 1-1 0 0,-1 0 1 0 0,1 0-1 0 0,0 0 0 0 0,-1 1 1 0 0,-8 0-1 0 0,-2-2-1347 0 0,3-1-68 0 0</inkml:trace>
  <inkml:trace contextRef="#ctx0" brushRef="#br0" timeOffset="73761.57">6387 2023 16208 0 0,'0'0'5329'0'0,"9"14"-2967"0"0,-4-5-2031 0 0,0 0 1 0 0,0 1-1 0 0,-1-1 0 0 0,-1 1 0 0 0,0 0 1 0 0,4 20-1 0 0,-5-19-175 0 0,4 7 133 0 0,0 0 0 0 0,1-1 0 0 0,0 0-1 0 0,2 0 1 0 0,16 26 0 0 0,-24-42-259 0 0,0 0 0 0 0,-1 0 0 0 0,1 0 0 0 0,0 0 0 0 0,0 0 0 0 0,0 0 0 0 0,-1 0 0 0 0,1 0 0 0 0,0-1 0 0 0,0 1 0 0 0,0 0 0 0 0,0-1 1 0 0,1 1-1 0 0,-1 0 0 0 0,0-1 0 0 0,0 1 0 0 0,0-1 0 0 0,0 0 0 0 0,1 1 0 0 0,-1-1 0 0 0,2 0 0 0 0,-1 0 22 0 0,0 0-1 0 0,0 0 1 0 0,0-1 0 0 0,0 1 0 0 0,0-1-1 0 0,0 0 1 0 0,0 1 0 0 0,-1-1 0 0 0,1 0-1 0 0,0 0 1 0 0,-1 0 0 0 0,3-2 0 0 0,2-2-47 0 0,-1 1 0 0 0,0-1 1 0 0,0 0-1 0 0,-1-1 0 0 0,1 1 0 0 0,4-10 1 0 0,50-79-245 0 0,-46 79 245 0 0,3-4-99 0 0,-4 4-824 0 0,-1 3-2136 0 0,-4 6 1230 0 0</inkml:trace>
  <inkml:trace contextRef="#ctx0" brushRef="#br0" timeOffset="74157.69">6746 2124 18055 0 0,'0'0'874'0'0,"8"2"56"0"0,4-1-544 0 0,1-1-1 0 0,-1 0 0 0 0,1-1 0 0 0,-1 0 0 0 0,1-1 1 0 0,-1-1-1 0 0,0 0 0 0 0,0-1 0 0 0,14-5 0 0 0,-21 7-255 0 0,0 0 0 0 0,0 0 1 0 0,0-1-1 0 0,0 1 0 0 0,-1-1 0 0 0,1 0 0 0 0,-1 0 0 0 0,0 0 0 0 0,0-1 0 0 0,0 0 0 0 0,-1 1 0 0 0,1-1 1 0 0,-1-1-1 0 0,0 1 0 0 0,0 0 0 0 0,0-1 0 0 0,0 1 0 0 0,2-8 0 0 0,-3 7-174 0 0,-1 2-59 0 0,1 0 1 0 0,-1 0-1 0 0,0-1 1 0 0,0 1-1 0 0,0 0 1 0 0,0-1 0 0 0,0-3-1 0 0,-1 6-190 0 0,-2-2 39 0 0,2 3 249 0 0,0 0-1 0 0,0 0 1 0 0,0-1-1 0 0,0 1 1 0 0,0 0-1 0 0,0 0 1 0 0,0 0-1 0 0,0 0 1 0 0,0-1-1 0 0,0 1 1 0 0,0 0 0 0 0,0 0-1 0 0,0 0 1 0 0,0 0-1 0 0,0 0 1 0 0,0-1-1 0 0,0 1 1 0 0,0 0-1 0 0,0 0 1 0 0,0 0-1 0 0,0 0 1 0 0,-1 0-1 0 0,1 0 1 0 0,0-1-1 0 0,0 1 1 0 0,0 0-1 0 0,0 0 1 0 0,0 0 0 0 0,0 0-1 0 0,-1 0 1 0 0,1 0-1 0 0,0 0 1 0 0,0 0-1 0 0,0 0 1 0 0,-1 0-1 0 0,-8 0-31 0 0,-1 1 0 0 0,1 1 1 0 0,-1-1-1 0 0,1 2 0 0 0,0-1 0 0 0,0 1 0 0 0,0 1 0 0 0,-9 4 0 0 0,-8 5 387 0 0,-32 24 0 0 0,53-34-203 0 0,0 0 0 0 0,1 1 0 0 0,-1 0 0 0 0,1 0 0 0 0,0 0 0 0 0,0 0 0 0 0,0 1 0 0 0,1-1 0 0 0,-6 10 0 0 0,8-12-79 0 0,0 0 0 0 0,1 0-1 0 0,-1 0 1 0 0,0 1 0 0 0,1-1 0 0 0,-1 0 0 0 0,1 0 0 0 0,-1 1 0 0 0,1-1 0 0 0,0 0 0 0 0,0 0 0 0 0,0 1 0 0 0,0-1 0 0 0,1 0 0 0 0,-1 1 0 0 0,1-1 0 0 0,-1 0 0 0 0,1 0 0 0 0,0 0 0 0 0,0 0 0 0 0,0 1-1 0 0,0-1 1 0 0,0 0 0 0 0,0-1 0 0 0,0 1 0 0 0,1 0 0 0 0,1 2 0 0 0,1 1-6 0 0,1 0-1 0 0,-1 0 0 0 0,1 0 1 0 0,0-1-1 0 0,1 1 1 0 0,-1-1-1 0 0,1-1 1 0 0,0 1-1 0 0,0-1 0 0 0,0 0 1 0 0,0 0-1 0 0,0 0 1 0 0,11 2-1 0 0,-6-3-98 0 0,-1 0 0 0 0,1 0 1 0 0,0-1-1 0 0,0-1 0 0 0,-1 1 0 0 0,1-2 0 0 0,20-2 0 0 0,-18 0-417 0 0,-2 1-504 0 0,1 0 0 0 0,-1-1 1 0 0,14-6-1 0 0,1-4-8029 0 0</inkml:trace>
  <inkml:trace contextRef="#ctx0" brushRef="#br0" timeOffset="74596.28">7287 2011 18287 0 0,'-13'7'1983'0'0,"11"-6"-1559"0"0,0-1 0 0 0,0 1 0 0 0,1 0 1 0 0,-1-1-1 0 0,0 0 0 0 0,0 0 0 0 0,0 1 0 0 0,0-1 0 0 0,0 0 0 0 0,0 0 0 0 0,0-1 0 0 0,-3 1 1 0 0,0-1-175 0 0,1 2-177 0 0,0-1 0 0 0,1 1 0 0 0,-1 0 0 0 0,0 0 0 0 0,0 0 0 0 0,1 1 0 0 0,-1-1-1 0 0,1 1 1 0 0,-1 0 0 0 0,1 0 0 0 0,0 0 0 0 0,0 0 0 0 0,0 1 0 0 0,-4 3 0 0 0,-1 2-5 0 0,0 0-1 0 0,1 0 0 0 0,-12 18 1 0 0,17-23-30 0 0,0 1 1 0 0,1 0-1 0 0,-1-1 0 0 0,1 1 1 0 0,0 0-1 0 0,0 0 0 0 0,0 0 0 0 0,0 0 1 0 0,1 0-1 0 0,0 8 0 0 0,0-9-13 0 0,0 0-1 0 0,0 0 0 0 0,0 0 0 0 0,1 0 1 0 0,-1 0-1 0 0,1 0 0 0 0,0 0 0 0 0,0-1 1 0 0,0 1-1 0 0,0 0 0 0 0,0 0 0 0 0,1-1 0 0 0,0 1 1 0 0,-1-1-1 0 0,3 3 0 0 0,0-1-26 0 0,0-1 1 0 0,-1 0-1 0 0,1 0 0 0 0,0 0 1 0 0,1 0-1 0 0,-1-1 0 0 0,1 1 1 0 0,-1-1-1 0 0,1-1 0 0 0,-1 1 1 0 0,1-1-1 0 0,0 1 0 0 0,0-1 1 0 0,0 0-1 0 0,7 0 0 0 0,-7-1-88 0 0,0 0-1 0 0,-1 0 0 0 0,1 0 1 0 0,0-1-1 0 0,-1 0 0 0 0,1 1 0 0 0,-1-2 1 0 0,1 1-1 0 0,-1 0 0 0 0,9-5 0 0 0,-3 1-421 0 0,1-1 0 0 0,-1-1 0 0 0,11-8 0 0 0,-3-1-271 0 0</inkml:trace>
  <inkml:trace contextRef="#ctx0" brushRef="#br0" timeOffset="74597.28">7272 1749 23783 0 0,'0'0'2650'0'0,"0"1"-2298"0"0,5 15 375 0 0,-1-3-449 0 0,0 0 0 0 0,-1 0 0 0 0,-1 1 0 0 0,2 24 0 0 0,-3-14 181 0 0,2 0 0 0 0,5 26 1 0 0,-2-15-174 0 0,1-8-208 0 0,1 0 0 0 0,1 0 0 0 0,1-1 0 0 0,15 28 0 0 0,-20-45-96 0 0,14 31-2244 0 0,-18-37 624 0 0,3 2-369 0 0</inkml:trace>
  <inkml:trace contextRef="#ctx0" brushRef="#br0" timeOffset="76454.34">7870 2003 3224 0 0,'6'1'13322'0'0,"-11"11"-5477"0"0,3-6-7807 0 0,-1 0-1 0 0,2 0 1 0 0,-1 0 0 0 0,1 0-1 0 0,-1 0 1 0 0,2 0 0 0 0,-1 12-1 0 0,-3 16 150 0 0,3-31-158 0 0,1 1-1 0 0,0-1 1 0 0,-1 0-1 0 0,1 1 1 0 0,0-1-1 0 0,0 0 0 0 0,1 1 1 0 0,-1-1-1 0 0,1 1 1 0 0,0-1-1 0 0,0 0 1 0 0,0 0-1 0 0,1 4 1 0 0,2-1-5 0 0,-1 0 1 0 0,1-1 0 0 0,0 1 0 0 0,0 0-1 0 0,6 5 1 0 0,-10-10-19 0 0,1 0 1 0 0,-1-1-1 0 0,1 1 0 0 0,-1 0 0 0 0,1-1 1 0 0,0 1-1 0 0,-1 0 0 0 0,1-1 1 0 0,0 1-1 0 0,-1-1 0 0 0,1 1 1 0 0,0-1-1 0 0,0 1 0 0 0,-1-1 0 0 0,1 0 1 0 0,0 1-1 0 0,0-1 0 0 0,0 0 1 0 0,0 1-1 0 0,0-1 0 0 0,-1 0 1 0 0,1 0-1 0 0,0 0 0 0 0,0 0 1 0 0,0 0-1 0 0,0 0 0 0 0,1 0 0 0 0,2-1 82 0 0,1 1-43 0 0,0 0 1 0 0,0-1-1 0 0,0 0 0 0 0,0 0 1 0 0,-1 0-1 0 0,1 0 0 0 0,0-1 1 0 0,-1 0-1 0 0,1 0 0 0 0,-1 0 1 0 0,8-5-1 0 0,-5 1-107 0 0,0 1 0 0 0,0-1-1 0 0,-1-1 1 0 0,1 1 0 0 0,8-14 0 0 0,-6 9-180 0 0,-2 1 41 0 0,0 1 0 0 0,-1-1 0 0 0,6-14 0 0 0,-10 23 192 0 0,-2 0 10 0 0,0 1-1 0 0,1 0 0 0 0,-1-1 1 0 0,0 1-1 0 0,0-1 1 0 0,1 1-1 0 0,-1-1 0 0 0,0 1 1 0 0,0-1-1 0 0,0 1 1 0 0,0-1-1 0 0,0 1 1 0 0,1-1-1 0 0,-1 1 0 0 0,0-1 1 0 0,0 1-1 0 0,0-1 1 0 0,0 1-1 0 0,0-1 0 0 0,-1 1 1 0 0,1-1-1 0 0,0 0 1560 0 0,0 1-1532 0 0,-1 0 0 0 0,1 1-1 0 0,-1-1 1 0 0,1 1 0 0 0,-1-1 0 0 0,1 1 0 0 0,0-1-1 0 0,-1 1 1 0 0,1-1 0 0 0,0 1 0 0 0,-1-1-1 0 0,1 1 1 0 0,0 0 0 0 0,0-1 0 0 0,-1 1-1 0 0,1-1 1 0 0,0 1 0 0 0,0 0 0 0 0,0-1-1 0 0,0 1 1 0 0,0 0 0 0 0,-1 16 71 0 0,1-16-83 0 0,1 8 110 0 0,0 0 0 0 0,1 0 0 0 0,0 0 1 0 0,1 0-1 0 0,-1-1 0 0 0,2 1 1 0 0,7 15-1 0 0,-8-19-109 0 0,0 0 1 0 0,0 0-1 0 0,0-1 0 0 0,1 1 1 0 0,-1-1-1 0 0,1 0 0 0 0,0 0 1 0 0,1 0-1 0 0,-1-1 0 0 0,0 1 1 0 0,1-1-1 0 0,0 0 1 0 0,0 0-1 0 0,0-1 0 0 0,0 1 1 0 0,6 1-1 0 0,-8-3-18 0 0,1 0 1 0 0,-1 0-1 0 0,1-1 1 0 0,-1 1-1 0 0,1-1 1 0 0,-1 0-1 0 0,1 0 1 0 0,0 0-1 0 0,-1 0 1 0 0,1-1-1 0 0,-1 1 1 0 0,1-1-1 0 0,-1 0 1 0 0,1 0-1 0 0,-1 0 1 0 0,0-1-1 0 0,0 1 1 0 0,1-1-1 0 0,-1 0 1 0 0,0 0-1 0 0,0 0 1 0 0,-1 0-1 0 0,1 0 1 0 0,0-1-1 0 0,-1 1 1 0 0,4-5-1 0 0,0 0-17 0 0,0-1 0 0 0,0 0 0 0 0,-1 0 0 0 0,0 0 0 0 0,-1-1 0 0 0,0 0 0 0 0,0 0 0 0 0,0 0 0 0 0,-2 0 0 0 0,1-1 0 0 0,-1 1 0 0 0,0-1 0 0 0,0-14 0 0 0,0 2-574 0 0,-2 18 246 0 0,1 0-1 0 0,-1 1 1 0 0,0-1-1 0 0,0 0 1 0 0,0 0-1 0 0,-1 0 1 0 0,1 0-1 0 0,-1 0 1 0 0,0 1-1 0 0,-2-6 1 0 0,0 2-2422 0 0,2 0-5025 0 0</inkml:trace>
  <inkml:trace contextRef="#ctx0" brushRef="#br0" timeOffset="77032.37">8389 1684 16495 0 0,'0'0'3838'0'0,"0"1"-2714"0"0,-2 6-713 0 0,1 1 1 0 0,0-1 0 0 0,1 0 0 0 0,-1 0 0 0 0,1 0-1 0 0,1 1 1 0 0,-1-1 0 0 0,3 11 0 0 0,1-4-122 0 0,0 0 0 0 0,1 0 0 0 0,9 18 0 0 0,-8-17-164 0 0,0 1-1 0 0,-1 0 0 0 0,4 27 1 0 0,0-2 16 0 0,-6-29-86 0 0,0 1 0 0 0,0-1 0 0 0,-1 1 0 0 0,-1 0 0 0 0,0 24 0 0 0,-2-17 17 0 0,1-14-39 0 0,0 0 0 0 0,0-1 0 0 0,-1 1 0 0 0,0 0 0 0 0,-2 8 1 0 0,0-8-50 0 0,2-5-108 0 0,10-10-299 0 0,-2-2 125 0 0,0 0 1 0 0,7-15 0 0 0,-9 16 77 0 0,1 0 0 0 0,-1 1 0 0 0,15-18-1 0 0,-18 25 303 0 0,0-1 0 0 0,0 1 0 0 0,1 0-1 0 0,-1 0 1 0 0,1 1 0 0 0,0-1 0 0 0,-1 0 0 0 0,1 1-1 0 0,0 0 1 0 0,0-1 0 0 0,0 1 0 0 0,0 0 0 0 0,0 1-1 0 0,0-1 1 0 0,0 0 0 0 0,1 1 0 0 0,-1 0-1 0 0,0 0 1 0 0,0 0 0 0 0,0 0 0 0 0,0 0 0 0 0,1 1-1 0 0,-1-1 1 0 0,0 1 0 0 0,0 0 0 0 0,6 2 0 0 0,-2 0 6 0 0,0 0 1 0 0,-1 1-1 0 0,1 0 1 0 0,-1 0 0 0 0,0 0-1 0 0,0 1 1 0 0,0 0 0 0 0,0 0-1 0 0,-1 1 1 0 0,5 6-1 0 0,-6-6-79 0 0,-1 0-1 0 0,1 0 0 0 0,-1 1 1 0 0,-1-1-1 0 0,1 1 0 0 0,-1 0 1 0 0,1 8-1 0 0,-2-9-9 0 0,0 0 0 0 0,0-1 0 0 0,-1 1 0 0 0,0 0 0 0 0,0 0 0 0 0,0-1 0 0 0,-1 1 0 0 0,0 0 0 0 0,-2 9 0 0 0,2-7-15 0 0,1-7-87 0 0</inkml:trace>
  <inkml:trace contextRef="#ctx0" brushRef="#br0" timeOffset="77584.5">8828 2068 18943 0 0,'0'0'3158'0'0,"0"1"-1934"0"0,0 9-588 0 0,0-1 1 0 0,0 1 0 0 0,2-1 0 0 0,-1 1 0 0 0,4 11 0 0 0,-2-13-626 0 0,0 0-1 0 0,0 0 1 0 0,1 0 0 0 0,6 9-1 0 0,-5-11-42 0 0,-4-5-137 0 0</inkml:trace>
  <inkml:trace contextRef="#ctx0" brushRef="#br0" timeOffset="77585.5">8892 1712 25367 0 0,'-34'-16'2760'0'0,"23"8"-2172"0"0,20 11 969 0 0,15 4-1967 0 0,-12-5-1078 0 0,-1 1 1 0 0,16 5 0 0 0,2 0-2411 0 0,-17-5 1819 0 0</inkml:trace>
  <inkml:trace contextRef="#ctx0" brushRef="#br0" timeOffset="77586.5">8998 1682 6448 0 0,'0'0'498'0'0,"0"1"-327"0"0,5 21 1105 0 0,-7 13 6383 0 0,-1-2-2861 0 0,2 2-1517 0 0,0-18-1269 0 0,2 31-1 0 0,1-11-1064 0 0,1 10-88 0 0,2-7-616 0 0,-4-25-233 0 0,1-1 0 0 0,0 1 0 0 0,1-1 0 0 0,0 0 0 0 0,2 0 0 0 0,8 21-1 0 0,-9-29-662 0 0,0 0-1 0 0,0 0 1 0 0,1 0-1 0 0,9 8 1 0 0,-4-9-9105 0 0</inkml:trace>
  <inkml:trace contextRef="#ctx0" brushRef="#br0" timeOffset="78303.09">9188 2017 18287 0 0,'0'0'836'0'0,"0"1"-18"0"0,0 0-758 0 0,0 0-1 0 0,0-1 1 0 0,0 1 0 0 0,0 0 0 0 0,0-1 0 0 0,0 1 0 0 0,1 0 0 0 0,-1 0 0 0 0,0-1 0 0 0,0 1-1 0 0,0-1 1 0 0,1 1 0 0 0,-1 0 0 0 0,1-1 0 0 0,-1 1 0 0 0,0 0 0 0 0,1-1 0 0 0,-1 1-1 0 0,1-1 1 0 0,-1 1 0 0 0,1-1 0 0 0,-1 1 0 0 0,1-1 0 0 0,0 0 0 0 0,-1 1 0 0 0,1-1-1 0 0,-1 0 1 0 0,1 1 0 0 0,0-1 0 0 0,-1 0 0 0 0,1 0 0 0 0,1 1 0 0 0,16-1 2438 0 0,-17 0-2487 0 0,5-2 169 0 0,0 1 1 0 0,-1-1-1 0 0,1 0 0 0 0,-1 0 1 0 0,1-1-1 0 0,-1 0 0 0 0,0 0 1 0 0,0 0-1 0 0,0 0 0 0 0,0-1 1 0 0,4-5-1 0 0,-5 6-198 0 0,-1 0 1 0 0,0 0-1 0 0,0 0 0 0 0,-1 0 0 0 0,1-1 1 0 0,-1 1-1 0 0,0-1 0 0 0,1 0 0 0 0,-2 1 1 0 0,1-1-1 0 0,0 0 0 0 0,-1 0 1 0 0,0-1-1 0 0,1 1 0 0 0,-2 0 0 0 0,2-5 1 0 0,-6-4-49 0 0,4 12 45 0 0,-1 1-1 0 0,1-1 0 0 0,-1 0 1 0 0,1 0-1 0 0,-1 1 1 0 0,1-1-1 0 0,-1 1 1 0 0,1-1-1 0 0,-1 0 0 0 0,0 1 1 0 0,1-1-1 0 0,-1 1 1 0 0,0-1-1 0 0,1 1 1 0 0,-1 0-1 0 0,0-1 0 0 0,0 1 1 0 0,1 0-1 0 0,-1-1 1 0 0,0 1-1 0 0,0 0 0 0 0,0 0 1 0 0,0 0-1 0 0,1 0 1 0 0,-1 0-1 0 0,0 0 1 0 0,0 0-1 0 0,0 0 0 0 0,0 0 1 0 0,1 0-1 0 0,-1 0 1 0 0,0 1-1 0 0,0-1 1 0 0,0 0-1 0 0,1 0 0 0 0,-1 1 1 0 0,-1 0-1 0 0,-2 0-72 0 0,-1 0 169 0 0,-1 1 0 0 0,1-1 0 0 0,-1 2 0 0 0,1-1 0 0 0,0 0 0 0 0,0 1 0 0 0,0 0 0 0 0,0 0 0 0 0,1 1 0 0 0,-1-1 0 0 0,1 1 0 0 0,0 0 0 0 0,-5 6 0 0 0,-7 8 646 0 0,-22 35 0 0 0,38-52-675 0 0,-4 4 170 0 0,1 1 1 0 0,0 0-1 0 0,0-1 0 0 0,0 1 0 0 0,1 0 1 0 0,0 0-1 0 0,0 1 0 0 0,1-1 0 0 0,-1 0 0 0 0,0 13 1 0 0,2-17-167 0 0,0 1 0 0 0,1-1 0 0 0,-1 1 0 0 0,0-1 0 0 0,1 1 0 0 0,-1-1 0 0 0,1 1 0 0 0,0-1 0 0 0,0 1-1 0 0,0-1 1 0 0,0 0 0 0 0,0 0 0 0 0,1 1 0 0 0,-1-1 0 0 0,0 0 0 0 0,1 0 0 0 0,0 0 0 0 0,-1 0 0 0 0,1-1 0 0 0,0 1 0 0 0,0 0 0 0 0,0-1 0 0 0,0 0 0 0 0,1 1 0 0 0,-1-1 0 0 0,0 0 0 0 0,0 0 0 0 0,1 0 0 0 0,-1 0 0 0 0,4 0 0 0 0,3 2-6 0 0,1-1 0 0 0,0-1 0 0 0,0 0 0 0 0,0 0 0 0 0,-1-1-1 0 0,1 0 1 0 0,0 0 0 0 0,0-1 0 0 0,0-1 0 0 0,13-3 0 0 0,7-4-1028 0 0,56-26 1 0 0,-35 13-1322 0 0,-29 12 893 0 0,-6-1-11 0 0</inkml:trace>
  <inkml:trace contextRef="#ctx0" brushRef="#br0" timeOffset="78693.62">10022 1658 14336 0 0,'0'0'7513'0'0,"-11"4"-4851"0"0,8-2-2562 0 0,1-1-1 0 0,0 1 1 0 0,1 0-1 0 0,-1 0 0 0 0,0 0 1 0 0,0 0-1 0 0,1 0 1 0 0,-1 0-1 0 0,1 0 1 0 0,0 1-1 0 0,0-1 0 0 0,0 0 1 0 0,0 1-1 0 0,0-1 1 0 0,0 1-1 0 0,1-1 1 0 0,-1 1-1 0 0,1 0 0 0 0,-1 3 1 0 0,1 6 351 0 0,0 1 0 0 0,2 22 0 0 0,0-18-153 0 0,17 119 774 0 0,-15-101-959 0 0,10 37 0 0 0,-3-15 21 0 0,-8-44-142 0 0,0 0 0 0 0,0-1 0 0 0,1 1 0 0 0,0-1 0 0 0,1 0 0 0 0,1 0 0 0 0,11 18 0 0 0,-8-23-288 0 0,-9-7 168 0 0,0 1 1 0 0,0-1-1 0 0,1 0 0 0 0,-1 0 0 0 0,0 0 0 0 0,1 1 0 0 0,-1-1 1 0 0,0 0-1 0 0,1 0 0 0 0,-1 0 0 0 0,0 0 0 0 0,1 0 0 0 0,-1 0 0 0 0,0 0 1 0 0,1 0-1 0 0,-1 0 0 0 0,0 0 0 0 0,1 0 0 0 0,-1 0 0 0 0,0 0 0 0 0,1 0 1 0 0,-1 0-1 0 0,0 0 0 0 0,1 0 0 0 0,-1 0 0 0 0,0-1 0 0 0,1 1 0 0 0,-1 0 1 0 0,0 0-1 0 0,1 0 0 0 0,-1-1 0 0 0,0 1 0 0 0,0 0 0 0 0,1 0 0 0 0,-1-1 1 0 0,4-5-8886 0 0</inkml:trace>
  <inkml:trace contextRef="#ctx0" brushRef="#br0" timeOffset="79093.42">9910 2047 18919 0 0,'0'0'2195'0'0,"2"0"-1234"0"0,2 1-648 0 0,-1 0 1 0 0,1-1-1 0 0,-1 0 0 0 0,1 0 0 0 0,-1 0 0 0 0,1 0 0 0 0,0-1 1 0 0,-1 0-1 0 0,1 1 0 0 0,-1-1 0 0 0,0 0 0 0 0,1-1 0 0 0,-1 1 1 0 0,4-2-1 0 0,7-3 85 0 0,174-70 1219 0 0,-145 57-1679 0 0,17-9-4002 0 0,-49 21 2633 0 0</inkml:trace>
  <inkml:trace contextRef="#ctx0" brushRef="#br0" timeOffset="79452.7">10266 1675 20127 0 0,'0'0'463'0'0,"-8"-4"1096"0"0,2-1-1391 0 0,2 1 837 0 0,6 6-873 0 0,0 0 0 0 0,0-1 1 0 0,0 1-1 0 0,-1 0 0 0 0,1 0 1 0 0,-1 0-1 0 0,1 1 0 0 0,-1-1 0 0 0,2 3 1 0 0,2 6-12 0 0,0 0 1 0 0,-1 1-1 0 0,0 0 1 0 0,-1-1 0 0 0,0 2-1 0 0,1 12 1 0 0,-1 7 434 0 0,0 36-1 0 0,-3 96 1325 0 0,-1-161-1880 0 0,1-3 0 0 0,0 1 0 0 0,0 0 0 0 0,0 0 0 0 0,0 0 0 0 0,0 0 0 0 0,0-1 0 0 0,0 1 0 0 0,0 0 0 0 0,1 0 0 0 0,-1 0 0 0 0,0-1 0 0 0,0 1 0 0 0,1 0 0 0 0,-1 0 0 0 0,0 0 0 0 0,1-1 0 0 0,-1 1 0 0 0,1 0 0 0 0,-1-1 0 0 0,1 1 0 0 0,-1 0 0 0 0,1-1 0 0 0,-1 1 0 0 0,1-1 0 0 0,0 1 0 0 0,1 0 0 0 0,-2-1-42 0 0,1 1-1 0 0,0-1 1 0 0,0 1-1 0 0,0-1 0 0 0,0 0 1 0 0,0 1-1 0 0,0-1 1 0 0,0 0-1 0 0,0 0 1 0 0,0 0-1 0 0,0 0 1 0 0,0 0-1 0 0,0 0 1 0 0,0 0-1 0 0,0 0 1 0 0,0 0-1 0 0,0-1 1 0 0,0 1-1 0 0,0 0 0 0 0,0-1 1 0 0,0 1-1 0 0,0 0 1 0 0,0-1-1 0 0,-1 1 1 0 0,1-1-1 0 0,0 0 1 0 0,0 1-1 0 0,0-1 1 0 0,1-1-1 0 0,1-1-205 0 0,0 0-1 0 0,0 1 0 0 0,0-2 1 0 0,0 1-1 0 0,4-7 0 0 0,6-17-295 0 0,-10 20 549 0 0,0 1-1 0 0,1-1 1 0 0,-1 1 0 0 0,9-11 0 0 0,-5 9-41 0 0,-7 6 104 0 0,1 1 0 0 0,0 0 1 0 0,0-1-1 0 0,0 1 0 0 0,0 0 0 0 0,0 0 1 0 0,1 0-1 0 0,-1 0 0 0 0,0 0 0 0 0,0 0 1 0 0,1 0-1 0 0,-1 0 0 0 0,1 0 0 0 0,-1 1 1 0 0,0-1-1 0 0,1 1 0 0 0,0-1 0 0 0,-1 1 1 0 0,1-1-1 0 0,-1 1 0 0 0,1 0 0 0 0,2 0 1 0 0,-1 0-47 0 0,-1 0 0 0 0,1 0 0 0 0,0 1 0 0 0,0-1 0 0 0,0 1 0 0 0,-1 0 1 0 0,1-1-1 0 0,0 2 0 0 0,-1-1 0 0 0,1 0 0 0 0,0 0 0 0 0,-1 1 0 0 0,0-1 1 0 0,5 5-1 0 0,-3-3 38 0 0,0 1 0 0 0,-1 1 0 0 0,1-1 0 0 0,-1 1 0 0 0,0-1 1 0 0,0 1-1 0 0,3 6 0 0 0,0 4 64 0 0,-1 0 0 0 0,0 1 1 0 0,-1-1-1 0 0,4 23 0 0 0,-8-35-124 0 0,1-1 0 0 0,-1 1 0 0 0,0-1 0 0 0,1 1 0 0 0,-1-1 0 0 0,0 1 0 0 0,-1 0 0 0 0,1-1 0 0 0,0 1 0 0 0,-1 2 0 0 0,1-4-228 0 0,-1 7-7852 0 0</inkml:trace>
  <inkml:trace contextRef="#ctx0" brushRef="#br0" timeOffset="79800.38">10659 1973 14280 0 0,'0'0'1769'0'0,"2"0"-257"0"0,7 0 111 0 0,1-1-1 0 0,-1-1 1 0 0,0 1 0 0 0,11-4 0 0 0,-6 1-1409 0 0,-1-1 0 0 0,0 0 0 0 0,0-1 1 0 0,18-11-1 0 0,-29 15-220 0 0,0 1 1 0 0,1-1-1 0 0,-1 0 0 0 0,0 0 1 0 0,0 0-1 0 0,0 0 1 0 0,-1 0-1 0 0,1 0 0 0 0,0 0 1 0 0,-1-1-1 0 0,2-3 0 0 0,-2 5 1 0 0,-1 0-1 0 0,1 0 0 0 0,-1 0 0 0 0,0 0 0 0 0,0 0 0 0 0,0 0 0 0 0,1 0 0 0 0,-1 0 0 0 0,0 0 0 0 0,0 0 0 0 0,0 0 0 0 0,-1 0 1 0 0,1 0-1 0 0,0 0 0 0 0,0 0 0 0 0,0 0 0 0 0,-1 0 0 0 0,1 0 0 0 0,-1 0 0 0 0,1 0 0 0 0,-1 0 0 0 0,1 0 0 0 0,-1 0 1 0 0,1 0-1 0 0,-1 1 0 0 0,0-1 0 0 0,1 0 0 0 0,-1 0 0 0 0,0 1 0 0 0,-1-2 0 0 0,-1 0 5 0 0,0 0-1 0 0,0 1 1 0 0,0-1-1 0 0,0 1 1 0 0,-1-1-1 0 0,1 1 1 0 0,0 0-1 0 0,-1 0 0 0 0,1 1 1 0 0,-1-1-1 0 0,1 1 1 0 0,-1-1-1 0 0,0 1 1 0 0,1 0-1 0 0,-1 1 1 0 0,1-1-1 0 0,-1 1 1 0 0,1-1-1 0 0,-1 1 1 0 0,-3 1-1 0 0,0 1-1 0 0,-1 0-1 0 0,1 0 1 0 0,0 0-1 0 0,0 1 0 0 0,0 0 1 0 0,1 0-1 0 0,0 1 1 0 0,-8 6-1 0 0,5-2 333 0 0,0 1 0 0 0,0-1 0 0 0,1 1-1 0 0,-12 19 1 0 0,18-26-224 0 0,0 1-1 0 0,0 0 1 0 0,0-1 0 0 0,1 1-1 0 0,-1 0 1 0 0,1 0 0 0 0,0 0-1 0 0,0 0 1 0 0,0 0 0 0 0,1 1-1 0 0,-1-1 1 0 0,1 0 0 0 0,0 0-1 0 0,0 0 1 0 0,1 1 0 0 0,-1-1-1 0 0,3 8 1 0 0,-1-8-26 0 0,0 1 0 0 0,1-1 0 0 0,0 0 0 0 0,-1 0 0 0 0,2 0 0 0 0,-1 0-1 0 0,0 0 1 0 0,1-1 0 0 0,-1 1 0 0 0,1-1 0 0 0,0 0 0 0 0,0 0 0 0 0,0 0 0 0 0,1-1 0 0 0,4 3 0 0 0,-1-1-51 0 0,1-1 1 0 0,0 1 0 0 0,0-1 0 0 0,0-1 0 0 0,0 0-1 0 0,18 2 1 0 0,-12-3-297 0 0,0-1-1 0 0,0-1 0 0 0,0-1 1 0 0,0 0-1 0 0,17-4 1 0 0,11-8-8337 0 0,-20 5-530 0 0</inkml:trace>
  <inkml:trace contextRef="#ctx0" brushRef="#br0" timeOffset="80169.13">11266 1647 2304 0 0,'4'-10'584'0'0,"-3"5"-906"0"0,-1-7 19731 0 0,-5 16-17497 0 0,1 0-1717 0 0,1 0-1 0 0,0 1 0 0 0,0 0 0 0 0,0-1 1 0 0,1 1-1 0 0,-1 0 0 0 0,1 0 0 0 0,0 1 1 0 0,1-1-1 0 0,-1 0 0 0 0,1 1 1 0 0,0-1-1 0 0,1 0 0 0 0,-1 1 0 0 0,1-1 1 0 0,0 1-1 0 0,0-1 0 0 0,1 1 0 0 0,0-1 1 0 0,0 1-1 0 0,0-1 0 0 0,0 0 1 0 0,3 7-1 0 0,17 38 38 0 0,-12-31-102 0 0,-2-1 0 0 0,8 27 0 0 0,-6-12-96 0 0,-4-15-1 0 0,5 34-1 0 0,-6-21-29 0 0,-1-18-11 0 0,0 26 1 0 0,-1-28 203 0 0,0-1-4602 0 0</inkml:trace>
  <inkml:trace contextRef="#ctx0" brushRef="#br0" timeOffset="80590.89">11153 1888 3224 0 0,'0'0'2099'0'0,"17"-7"5023"0"0,-12 7 1105 0 0,2 2-3533 0 0,21 11-2140 0 0,-16-7-1562 0 0,-6-4-858 0 0,0 0 0 0 0,1 0 0 0 0,-1-1 0 0 0,1 0 0 0 0,-1 0 0 0 0,1-1 0 0 0,7 1 0 0 0,11-3-585 0 0,-1-1-1 0 0,0-1 0 0 0,0-1 1 0 0,33-11-1 0 0,-29 6-459 0 0</inkml:trace>
  <inkml:trace contextRef="#ctx0" brushRef="#br0" timeOffset="80985.2">11564 1647 16208 0 0,'0'0'5802'0'0,"1"2"-5158"0"0,4 8-60 0 0,-3-7-448 0 0,-1 0 1 0 0,1 1-1 0 0,-1-1 1 0 0,0 0-1 0 0,0 1 1 0 0,0-1-1 0 0,0 6 1 0 0,6 118 1948 0 0,-3-47-693 0 0,-2-53-1054 0 0,-1-21-286 0 0,0-1 1 0 0,0 1-1 0 0,-1 0 1 0 0,-1 9-1 0 0,2 13 53 0 0,1-7-370 0 0,8-37-281 0 0,-5 10 340 0 0,26-45-482 0 0,-29 48 696 0 0,0 0 0 0 0,1 0 0 0 0,-1 1 0 0 0,1-1 0 0 0,-1 1 0 0 0,1-1 0 0 0,0 1 0 0 0,0 0 0 0 0,0 0 0 0 0,0 0 0 0 0,0 1 0 0 0,1-1 0 0 0,-1 1 0 0 0,0 0 0 0 0,1-1 0 0 0,-1 2 0 0 0,1-1 0 0 0,-1 0 0 0 0,5 0 0 0 0,-4 2 42 0 0,-1-1 0 0 0,0 1 0 0 0,0 0 0 0 0,0 0-1 0 0,0 0 1 0 0,0 0 0 0 0,0 1 0 0 0,0-1 0 0 0,0 1-1 0 0,0 0 1 0 0,-1 0 0 0 0,1 0 0 0 0,-1 0 0 0 0,1 0 0 0 0,-1 0-1 0 0,0 1 1 0 0,0-1 0 0 0,0 1 0 0 0,2 3 0 0 0,1 1-18 0 0,-1-1 1 0 0,0 1-1 0 0,-1 0 0 0 0,0 0 1 0 0,0 0-1 0 0,0 0 1 0 0,2 12-1 0 0,-4 6-12 0 0,-1-21-8 0 0,0-1 0 0 0,0 1 0 0 0,1 0 0 0 0,-1-1 0 0 0,1 1 0 0 0,0-1 0 0 0,0 1 0 0 0,0-1 0 0 0,0 1 0 0 0,3 5 0 0 0,-2-6-145 0 0,-2-2 34 0 0,0 0 0 0 0,1 0 0 0 0,-1 0 0 0 0,0 0 0 0 0,1 0 0 0 0,-1-1 0 0 0,1 1 0 0 0,0 0 0 0 0,-1 0 0 0 0,1 0 0 0 0,0-1 0 0 0,-1 1 0 0 0,1 0 0 0 0,0-1 0 0 0,0 1 0 0 0,1 0 0 0 0,5-1-1709 0 0</inkml:trace>
  <inkml:trace contextRef="#ctx0" brushRef="#br0" timeOffset="81366.97">11899 1876 20759 0 0,'0'0'2084'0'0,"-1"1"-1908"0"0,1 0-72 0 0,-1 0 0 0 0,0 1-1 0 0,1-1 1 0 0,-1 0-1 0 0,1 1 1 0 0,-1-1 0 0 0,1 1-1 0 0,0-1 1 0 0,-1 1-1 0 0,1-1 1 0 0,0 1 0 0 0,0-1-1 0 0,0 1 1 0 0,0-1-1 0 0,0 1 1 0 0,1-1 0 0 0,-1 2-1 0 0,1 2 350 0 0,0 2-190 0 0,-1 0 1 0 0,2 0-1 0 0,-1 0 1 0 0,1 0-1 0 0,0-1 1 0 0,1 1-1 0 0,3 8 1 0 0,7 19 409 0 0,-6-18-647 0 0,3 5-158 0 0,-8-8-3855 0 0</inkml:trace>
  <inkml:trace contextRef="#ctx0" brushRef="#br0" timeOffset="81367.97">11944 1745 2304 0 0,'-11'-4'200'0'0,"-1"4"-200"0"0,1-3 0 0 0,3 3 0 0 0,-3 3 4928 0 0,-3-3 16103 0 0,25-3-20487 0 0,7 0-824 0 0,2-1-168 0 0,2 4-32 0 0,0 0-7000 0 0,0 0-1399 0 0</inkml:trace>
  <inkml:trace contextRef="#ctx0" brushRef="#br0" timeOffset="81726.63">12195 1852 17999 0 0,'0'0'1803'0'0,"-12"11"2218"0"0,-1 8-2834 0 0,-1 0 0 0 0,-26 25 1 0 0,38-41-1083 0 0,0 0 1 0 0,0 0 0 0 0,0 0 0 0 0,0 0 0 0 0,1 0 0 0 0,-1 0-1 0 0,-1 6 1 0 0,3-8-68 0 0,-1 1-1 0 0,0 0 0 0 0,1 0 1 0 0,0 0-1 0 0,0 0 0 0 0,-1 0 1 0 0,1 0-1 0 0,0-1 0 0 0,0 1 1 0 0,1 0-1 0 0,-1 0 0 0 0,0 0 0 0 0,1 0 1 0 0,0 3-1 0 0,2 2 38 0 0,-2-6-61 0 0,-1 0 0 0 0,1 1 0 0 0,-1-1 0 0 0,1 0 0 0 0,0 1 0 0 0,-1-1 0 0 0,1 0 0 0 0,0 0 0 0 0,0 0 0 0 0,0 1 0 0 0,0-1 1 0 0,0 0-1 0 0,0-1 0 0 0,0 1 0 0 0,0 0 0 0 0,1 0 0 0 0,-1 0 0 0 0,0-1 0 0 0,0 1 0 0 0,1 0 0 0 0,2 0 0 0 0,4 1 40 0 0,-1 0-2 0 0,-1 0 1 0 0,1-1 0 0 0,1 0 0 0 0,-1 0-1 0 0,0 0 1 0 0,12-2 0 0 0,-6 0-257 0 0,1-2-1 0 0,0 0 1 0 0,-1 0 0 0 0,15-6 0 0 0,24-14-4138 0 0,-37 16-4533 0 0</inkml:trace>
  <inkml:trace contextRef="#ctx0" brushRef="#br0" timeOffset="82192.83">12431 1571 16847 0 0,'0'0'770'0'0,"0"1"-18"0"0,-7 19-457 0 0,2-8-134 0 0,-17 71 4955 0 0,0-2-2140 0 0,14-57-2330 0 0,2 0 0 0 0,-7 48 0 0 0,13-70-620 0 0,-1 3-3 0 0,0-1 1 0 0,1 0-1 0 0,0 1 1 0 0,0-1-1 0 0,0 0 0 0 0,0 1 1 0 0,0-1-1 0 0,1 0 0 0 0,0 1 1 0 0,0-1-1 0 0,0 0 1 0 0,1 0-1 0 0,-1 0 0 0 0,1 0 1 0 0,0 0-1 0 0,0 0 0 0 0,3 4 1 0 0,1-1 21 0 0,-5-6-94 0 0,0 0 1 0 0,0 0-1 0 0,0 0 1 0 0,1 0-1 0 0,-1-1 0 0 0,0 1 1 0 0,1 0-1 0 0,-1-1 0 0 0,0 1 1 0 0,1-1-1 0 0,-1 0 1 0 0,1 1-1 0 0,-1-1 0 0 0,1 0 1 0 0,-1 0-1 0 0,0 0 0 0 0,3 0 1 0 0,-4 0 47 0 0,1 0-228 0 0,1-1-527 0 0,10-10 39 0 0,-8 7 670 0 0,0 0 0 0 0,1 0 0 0 0,-1 0-1 0 0,-1 0 1 0 0,1-1 0 0 0,3-5 0 0 0,-4 6 191 0 0,0 0 1 0 0,1 1-1 0 0,-1-1 0 0 0,1 1 0 0 0,-1 0 0 0 0,1 0 1 0 0,0 1-1 0 0,7-4 0 0 0,-9 5-26 0 0,-1 0 202 0 0,0 1-231 0 0,1 0 0 0 0,0 0 0 0 0,-1-1-1 0 0,1 1 1 0 0,-1-1 0 0 0,1 1 0 0 0,-1-1-1 0 0,3-1 1 0 0,-2 1-56 0 0,-1 1-1 0 0,1-1 1 0 0,-1 0-1 0 0,1 1 1 0 0,0 0-1 0 0,-1-1 1 0 0,1 1 0 0 0,2-1-1 0 0,29-1 1156 0 0,-31 2-820 0 0,-2 1-362 0 0,0 0 1 0 0,0 1-1 0 0,0-1 1 0 0,0 0-1 0 0,0 1 0 0 0,0-1 1 0 0,0 0-1 0 0,0 1 1 0 0,1-1-1 0 0,0 3 0 0 0,-1-3-3 0 0,1 1-1 0 0,-1-1 0 0 0,1 0 1 0 0,-1 1-1 0 0,0 0 0 0 0,0-1 1 0 0,0 1-1 0 0,0-1 0 0 0,0 1 1 0 0,0 2-1 0 0,-4 8-13 0 0,2-8 5 0 0,1 0-1 0 0,0 0 1 0 0,0 0-1 0 0,0 0 1 0 0,1 1-1 0 0,-1-1 1 0 0,1 7-1 0 0,3-6 38 0 0,-2-4-36 0 0,2 0-127 0 0,0 1 1 0 0,0-1 0 0 0,0 1 0 0 0,0-1-1 0 0,1 0 1 0 0,-1 0 0 0 0,0 0-1 0 0,0-1 1 0 0,1 1 0 0 0,5 0 0 0 0,6 0-1493 0 0,-4 2 593 0 0</inkml:trace>
  <inkml:trace contextRef="#ctx0" brushRef="#br0" timeOffset="82663.86">12775 1948 20471 0 0,'0'0'2059'0'0,"8"-3"-1870"0"0,-1 0 149 0 0,1-1 1 0 0,-1 1-1 0 0,0-2 0 0 0,0 1 0 0 0,0-1 0 0 0,-1 0 0 0 0,12-12 0 0 0,0 0 117 0 0,-15 15-433 0 0,0-1-1 0 0,-1 0 0 0 0,1-1 1 0 0,-1 1-1 0 0,0 0 0 0 0,0-1 1 0 0,0 1-1 0 0,2-7 0 0 0,-3 9-18 0 0,0-1 0 0 0,-1 0 0 0 0,1 1 0 0 0,0-1 0 0 0,-1 0 1 0 0,0 0-1 0 0,1 0 0 0 0,-1 1 0 0 0,0-1 0 0 0,0 0 0 0 0,0 0 0 0 0,0 0 0 0 0,-1 0 0 0 0,1 1 0 0 0,0-1 0 0 0,-1 0 0 0 0,1 0 0 0 0,-1 0 0 0 0,0 1 0 0 0,0-3 0 0 0,0 3-3 0 0,0 0 0 0 0,0 0 0 0 0,0 1 0 0 0,0-1 0 0 0,0 0 0 0 0,0 0 0 0 0,0 1 0 0 0,-1-1 0 0 0,1 0 0 0 0,0 1 0 0 0,0-1 0 0 0,0 1 0 0 0,-1 0 0 0 0,1-1 0 0 0,0 1 0 0 0,-1 0 0 0 0,1 0 0 0 0,0 0 0 0 0,-3 0 0 0 0,2 0 14 0 0,-1 1-1 0 0,1-1 1 0 0,-1 1 0 0 0,1 0-1 0 0,-1 0 1 0 0,1 0 0 0 0,0 0-1 0 0,-1 0 1 0 0,1 1 0 0 0,0-1-1 0 0,0 1 1 0 0,0-1 0 0 0,0 1-1 0 0,0 0 1 0 0,0 0 0 0 0,-2 3-1 0 0,-3 4 83 0 0,0 0 0 0 0,-7 13 0 0 0,-34 68 1685 0 0,47-88-1724 0 0,0 1 0 0 0,0-1 0 0 0,0 1 0 0 0,0 0 0 0 0,1-1 0 0 0,-1 1 0 0 0,1 0 0 0 0,-1-1 0 0 0,1 1-1 0 0,0 0 1 0 0,0-1 0 0 0,1 1 0 0 0,-1 0 0 0 0,0 0 0 0 0,1-1 0 0 0,1 5 0 0 0,-1-5-26 0 0,0 0 0 0 0,0-1 0 0 0,-1 1 0 0 0,1-1-1 0 0,1 1 1 0 0,-1-1 0 0 0,0 0 0 0 0,0 1 0 0 0,1-1 0 0 0,-1 0 0 0 0,0 0 0 0 0,1 0 0 0 0,-1 0 0 0 0,1 0 0 0 0,-1 0 0 0 0,1 0 0 0 0,0-1 0 0 0,-1 1 0 0 0,1 0 0 0 0,0-1-1 0 0,0 1 1 0 0,-1-1 0 0 0,1 0 0 0 0,0 0 0 0 0,0 0 0 0 0,2 0 0 0 0,8 0-733 0 0,0-1 1 0 0,-1 0-1 0 0,1-1 1 0 0,-1 0-1 0 0,0-1 0 0 0,1 0 1 0 0,-1-1-1 0 0,15-7 1 0 0,-10 1-8192 0 0</inkml:trace>
  <inkml:trace contextRef="#ctx0" brushRef="#br0" timeOffset="83023.52">13045 1855 23007 0 0,'0'0'2315'0'0,"1"2"-2123"0"0,1 2 116 0 0,0 1 0 0 0,0 0 0 0 0,-1 0 0 0 0,1 0 0 0 0,-1 0 0 0 0,-1 1 0 0 0,1-1 0 0 0,-1 0 0 0 0,1 0 0 0 0,-1 1 0 0 0,-1-1 0 0 0,1 0 0 0 0,-1 0 0 0 0,-1 6 0 0 0,-1-3-208 0 0,1 1 1 0 0,1-1-1 0 0,-1 1 1 0 0,1-1-1 0 0,1 1 1 0 0,0 14-1 0 0,0-10-170 0 0,16-27-287 0 0,-4 2 287 0 0,1 0-1 0 0,0 1 1 0 0,1 0 0 0 0,16-9 0 0 0,64-32-237 0 0,-79 44 298 0 0,1 0-63 0 0,25-8 0 0 0,-41 16-5 0 0,0 0 0 0 0,1 0 0 0 0,-1 0 0 0 0,1 0 0 0 0,-1 0 0 0 0,1 0 0 0 0,-1 0 1 0 0,1 0-1 0 0,-1 0 0 0 0,1 0 0 0 0,-1 0 0 0 0,1 0 0 0 0,-1 0 0 0 0,1 0 0 0 0,-1 1 0 0 0,1-1 0 0 0,-1 0 0 0 0,1 1 0 0 0,0-1-177 0 0,1 1-758 0 0</inkml:trace>
  <inkml:trace contextRef="#ctx0" brushRef="#br0" timeOffset="84582.35">339 2835 11976 0 0,'0'0'1082'0'0,"-5"5"-60"0"0,2-3 3900 0 0,1-2-4478 0 0,1 1 1 0 0,0-1-1 0 0,-1 1 0 0 0,1-1 0 0 0,0 0 1 0 0,-1 1-1 0 0,1-1 0 0 0,0 0 1 0 0,-1 0-1 0 0,-1 0 0 0 0,-22-7 1903 0 0,22 6-2188 0 0,-1 0 1 0 0,1-1-1 0 0,-1 1 0 0 0,1 1 1 0 0,-1-1-1 0 0,-4 0 0 0 0,6 1-134 0 0,1 0-1 0 0,0 0 1 0 0,-1-1 0 0 0,1 1-1 0 0,-1 0 1 0 0,1-1 0 0 0,-1 1-1 0 0,1-1 1 0 0,-2-1-1 0 0,2 2-25 0 0,-1-1 0 0 0,1 0-1 0 0,-1 1 1 0 0,1-1-1 0 0,-1 1 1 0 0,0-1-1 0 0,1 1 1 0 0,-1 0 0 0 0,-2-1-1 0 0,-14-1 2 0 0,3 1 0 0 0,11 2 0 0 0,-1 0 0 0 0,1 0 0 0 0,0 1 0 0 0,1-1 0 0 0,-5 3 0 0 0,6-3 0 0 0,1 0 0 0 0,-1-1 0 0 0,1 1 0 0 0,0-1 0 0 0,0 1 0 0 0,0 0 0 0 0,-1 0 0 0 0,1-1 0 0 0,0 1 0 0 0,0 0 0 0 0,0 0 0 0 0,0 0 0 0 0,0 0 0 0 0,1 0 0 0 0,-1 0 0 0 0,0 1 0 0 0,0-1 0 0 0,0 2 0 0 0,-8 15 0 0 0,7-14 0 0 0,0 0 0 0 0,0 0 0 0 0,0-1 0 0 0,1 1 0 0 0,0 0 0 0 0,-1 0 0 0 0,1 1 0 0 0,1-1 0 0 0,-2 7 0 0 0,2 31 240 0 0,1-41-204 0 0,-1 0 1 0 0,0 0-1 0 0,1 0 0 0 0,-1 0 1 0 0,1 0-1 0 0,-1 0 0 0 0,1 0 0 0 0,0-1 1 0 0,-1 1-1 0 0,1 0 0 0 0,0 0 0 0 0,-1 0 1 0 0,1-1-1 0 0,0 1 0 0 0,0 0 1 0 0,1 0-1 0 0,14 8 159 0 0,-9-7-175 0 0,1 0-1 0 0,0 0 1 0 0,0 0 0 0 0,-1-1-1 0 0,1-1 1 0 0,0 0 0 0 0,0 0-1 0 0,0 0 1 0 0,0-1 0 0 0,15-3-1 0 0,-3-1-240 0 0,0-1 0 0 0,37-17 0 0 0,-52 21-114 0 0,-1 0 0 0 0,1 0 0 0 0,-1-1 0 0 0,0 1-1 0 0,0-1 1 0 0,0 0 0 0 0,0-1 0 0 0,0 1 0 0 0,0-1-1 0 0,-1 1 1 0 0,0-1 0 0 0,0 0 0 0 0,0 0-1 0 0,0 0 1 0 0,-1-1 0 0 0,1 1 0 0 0,-1-1 0 0 0,3-7-1 0 0,-3 4-131 0 0,-1 8 414 0 0,-1-1 0 0 0,0 1 0 0 0,1-1 0 0 0,-1 1 0 0 0,0-1 0 0 0,0 1 0 0 0,1-1 1 0 0,-1 0-1 0 0,0 1 0 0 0,0-1 0 0 0,0 1 0 0 0,0-1 0 0 0,0 1 0 0 0,0-1 0 0 0,0 0 0 0 0,0 1 0 0 0,0-1 0 0 0,0 1 0 0 0,0-1 1 0 0,0 1-1 0 0,-1-1 0 0 0,1 0 0 0 0,0 1 0 0 0,0-1 0 0 0,0 1 0 0 0,-1-1 0 0 0,1 1 0 0 0,0-1 0 0 0,-1 1 0 0 0,1-1 0 0 0,0 1 1 0 0,-1 0-1 0 0,0-1 0 0 0,-3-3-600 0 0,4 3 581 0 0,-1 1 0 0 0,1-1-1 0 0,-1 1 1 0 0,1-1-1 0 0,-1 1 1 0 0,1-1-1 0 0,-1 1 1 0 0,1 0 0 0 0,-1-1-1 0 0,1 1 1 0 0,-1 0-1 0 0,0-1 1 0 0,1 1-1 0 0,-1 0 1 0 0,1 0 0 0 0,-1 0-1 0 0,0 0 1 0 0,-1-1-1 0 0,-1 1-28 0 0,-17-8 305 0 0,18 7 158 0 0,-1-1 0 0 0,1 1 0 0 0,0 0 0 0 0,-1 0 0 0 0,1 1 0 0 0,-1-1 0 0 0,1 0 0 0 0,-1 1 0 0 0,-2-1 0 0 0,3 1 662 0 0,-8 18 3975 0 0,10-16-4931 0 0,-1 1 0 0 0,1 0 1 0 0,1 0-1 0 0,-1 0 0 0 0,0 0 0 0 0,1 0 1 0 0,-1 0-1 0 0,1 0 0 0 0,0 0 1 0 0,0-1-1 0 0,0 1 0 0 0,1 0 0 0 0,-1-1 1 0 0,0 1-1 0 0,1-1 0 0 0,2 4 0 0 0,4 4 113 0 0,1-1 0 0 0,13 13-1 0 0,-13-14-69 0 0,43 35 164 0 0,-36-32-271 0 0,-2-1 39 0 0,24 14 0 0 0,-9-11-2099 0 0,0-6-6085 0 0,-14-5-158 0 0</inkml:trace>
  <inkml:trace contextRef="#ctx0" brushRef="#br0" timeOffset="84957.3">637 2861 7832 0 0,'0'0'5752'0'0,"1"1"-3015"0"0,13 42 4313 0 0,-8-23-5952 0 0,11 26 0 0 0,-6-29-1098 0 0,-12-21-36 0 0,0 1 0 0 0,1-1 1 0 0,0 0-1 0 0,0 0 0 0 0,0 0 0 0 0,0 1 0 0 0,0-1 0 0 0,1 0 0 0 0,1-6 1 0 0,12-43-983 0 0,-13 50 1038 0 0,0 0 0 0 0,0 1 0 0 0,0-1 0 0 0,1 0 0 0 0,-1 1 0 0 0,1-1-1 0 0,-1 1 1 0 0,1 0 0 0 0,0 0 0 0 0,0-1 0 0 0,0 1 0 0 0,0 0 0 0 0,0 1 0 0 0,0-1-1 0 0,1 0 1 0 0,-1 0 0 0 0,0 1 0 0 0,1 0 0 0 0,0-1 0 0 0,3 0 0 0 0,-2 1 112 0 0,1 0 0 0 0,-1 1 1 0 0,1-1-1 0 0,-1 1 0 0 0,0 0 1 0 0,1 0-1 0 0,-1 1 0 0 0,1-1 0 0 0,-1 1 1 0 0,0 0-1 0 0,1 0 0 0 0,6 3 1 0 0,-8-2-32 0 0,0-1 1 0 0,0 1-1 0 0,0 0 1 0 0,0 0 0 0 0,0 0-1 0 0,0 0 1 0 0,0 0 0 0 0,-1 1-1 0 0,1-1 1 0 0,-1 1-1 0 0,0 0 1 0 0,0 0 0 0 0,2 3-1 0 0,3 6 103 0 0,0 1-1 0 0,4 13 0 0 0,0-1-133 0 0,-1 0-179 0 0,5 10-565 0 0,-14-32-717 0 0,1 0-1 0 0,0-1 1 0 0,0 1-1 0 0,0-1 1 0 0,4 4-1 0 0</inkml:trace>
  <inkml:trace contextRef="#ctx0" brushRef="#br0" timeOffset="85357.7">1197 2788 13824 0 0,'0'0'1246'0'0,"-5"0"647"0"0,1 3-1497 0 0,-1-1-1 0 0,0 0 1 0 0,1 1-1 0 0,-1 0 1 0 0,1 0-1 0 0,0 1 1 0 0,0-1-1 0 0,0 1 1 0 0,0-1-1 0 0,1 1 1 0 0,-6 9-1 0 0,4-7-6 0 0,1 1-1 0 0,1-1 1 0 0,-1 1-1 0 0,1 0 1 0 0,0 0-1 0 0,1 0 1 0 0,-1 0-1 0 0,0 9 1 0 0,3 1-59 0 0,-1 2-323 0 0,1-17 36 0 0,-1 1 1 0 0,1-1-1 0 0,-1 0 0 0 0,1 0 0 0 0,0 0 0 0 0,0 0 0 0 0,0 1 1 0 0,0-1-1 0 0,1 0 0 0 0,-1 0 0 0 0,0 0 0 0 0,1 0 0 0 0,-1 0 1 0 0,1 0-1 0 0,0 0 0 0 0,0 0 0 0 0,0 0 0 0 0,0 0 0 0 0,0 0 1 0 0,0 0-1 0 0,1 0 0 0 0,-1-1 0 0 0,3 4 0 0 0,0-2 61 0 0,0 0-1 0 0,0 0 1 0 0,0-1 0 0 0,0 1-1 0 0,0-1 1 0 0,1 0-1 0 0,-1 0 1 0 0,1 0 0 0 0,6 1-1 0 0,-6-2-148 0 0,-1-1 0 0 0,0 0 0 0 0,1 0 0 0 0,-1 0 0 0 0,0-1 0 0 0,0 1 0 0 0,1-1 0 0 0,-1 0 0 0 0,5-2 0 0 0,6-1-334 0 0,16-4-1476 0 0,-11-1-5197 0 0,-5-1-659 0 0</inkml:trace>
  <inkml:trace contextRef="#ctx0" brushRef="#br0" timeOffset="85735.7">1283 2532 9672 0 0,'0'0'1302'0'0,"0"2"274"0"0,-4 23 4458 0 0,7 1-3292 0 0,11 26-1494 0 0,-11-40-824 0 0,3 3 27 0 0,13 26 0 0 0,1 4 608 0 0,17 45-408 0 0,-34-81-485 0 0,0 0-1 0 0,-1 0 1 0 0,-1 1 0 0 0,1-1-1 0 0,-1 1 1 0 0,-1 11 0 0 0,1-14-123 0 0,2 2-54 0 0,-3-7-96 0 0,1-3-51 0 0,-1 0 126 0 0,1 0 0 0 0,0 0 0 0 0,0 1 0 0 0,-1-1 0 0 0,1 0 0 0 0,0 0 0 0 0,0 1 0 0 0,0-1 0 0 0,0 1 0 0 0,1-1 0 0 0,5-4-90 0 0,8-16-66 0 0,-10 14 129 0 0,0-1 1 0 0,1 1-1 0 0,0 0 0 0 0,0 1 1 0 0,9-8-1 0 0,-13 13 96 0 0,-1 0 1 0 0,1-1 0 0 0,1 1-1 0 0,-1 0 1 0 0,0 0-1 0 0,0 0 1 0 0,0 1-1 0 0,0-1 1 0 0,1 0-1 0 0,-1 1 1 0 0,0-1-1 0 0,1 1 1 0 0,-1 0 0 0 0,0 0-1 0 0,1 0 1 0 0,-1 0-1 0 0,0 0 1 0 0,1 1-1 0 0,-1-1 1 0 0,0 1-1 0 0,0-1 1 0 0,1 1 0 0 0,-1 0-1 0 0,0 0 1 0 0,2 1-1 0 0,1 0 11 0 0,-1 1 1 0 0,0 0-1 0 0,-1-1 0 0 0,1 1 0 0 0,0 0 0 0 0,-1 1 1 0 0,1-1-1 0 0,-1 1 0 0 0,0 0 0 0 0,-1-1 1 0 0,1 1-1 0 0,0 0 0 0 0,-1 1 0 0 0,0-1 0 0 0,0 0 1 0 0,0 1-1 0 0,-1-1 0 0 0,2 9 0 0 0,1 2 19 0 0,-1 0 1 0 0,-1 0-1 0 0,0 19 0 0 0,-1 1-4430 0 0</inkml:trace>
  <inkml:trace contextRef="#ctx0" brushRef="#br0" timeOffset="86157.48">1812 2824 21191 0 0,'0'0'480'0'0,"-14"1"1167"0"0,9 2-1468 0 0,1-1 0 0 0,0 1 0 0 0,0 0 0 0 0,0 0 0 0 0,0 1 0 0 0,1-1 0 0 0,-1 1 0 0 0,1 0 0 0 0,0 0 0 0 0,0 0 0 0 0,0 0 1 0 0,1 0-1 0 0,-1 1 0 0 0,1-1 0 0 0,0 1 0 0 0,0-1 0 0 0,1 1 0 0 0,-1 0 0 0 0,1 0 0 0 0,0 0 0 0 0,1 0 0 0 0,-1 0 0 0 0,1 5 0 0 0,0 0-164 0 0,0 0-1 0 0,1-1 0 0 0,1 1 1 0 0,2 11-1 0 0,-3-18 130 0 0,0 0 1 0 0,0 0-1 0 0,0 0 0 0 0,0 0 1 0 0,1 0-1 0 0,-1 0 0 0 0,1 0 0 0 0,-1-1 1 0 0,1 1-1 0 0,0-1 0 0 0,0 1 0 0 0,3 2 1 0 0,-3-3-140 0 0,0-1 1 0 0,0 0-1 0 0,0 1 1 0 0,0-1 0 0 0,1 0-1 0 0,-1 0 1 0 0,0-1-1 0 0,0 1 1 0 0,0 0-1 0 0,1-1 1 0 0,-1 0 0 0 0,0 1-1 0 0,1-1 1 0 0,-1 0-1 0 0,0 0 1 0 0,1 0 0 0 0,2-1-1 0 0,0 0-10 0 0,1 0-1 0 0,-1-1 1 0 0,0 0 0 0 0,0 0 0 0 0,0-1-1 0 0,0 1 1 0 0,0-1 0 0 0,0 0-1 0 0,-1 0 1 0 0,1 0 0 0 0,-1-1-1 0 0,0 0 1 0 0,0 0 0 0 0,0 0 0 0 0,-1 0-1 0 0,5-7 1 0 0,-2 3-48 0 0,-1 0 0 0 0,0-1 1 0 0,0 0-1 0 0,0-1 0 0 0,-1 1 0 0 0,-1-1 0 0 0,0 1 1 0 0,3-12-1 0 0,-6 18 14 0 0,0 0 1 0 0,0 0-1 0 0,0 0 1 0 0,0 0-1 0 0,0 0 1 0 0,-1 0-1 0 0,1 0 1 0 0,-1 0-1 0 0,0 1 1 0 0,0-1-1 0 0,0 0 1 0 0,0 0-1 0 0,0 1 1 0 0,-1-1-1 0 0,1 1 1 0 0,-1-1-1 0 0,0 1 0 0 0,0-1 1 0 0,0 1-1 0 0,0 0 1 0 0,0 0-1 0 0,0 0 1 0 0,0 0-1 0 0,-1 0 1 0 0,1 1-1 0 0,-1-1 1 0 0,1 1-1 0 0,-1-1 1 0 0,0 1-1 0 0,1 0 1 0 0,-1 0-1 0 0,0 0 1 0 0,0 1-1 0 0,0-1 1 0 0,-6 0-1 0 0,-1 0-434 0 0,-1 0 0 0 0,-16 1 0 0 0,24 1 305 0 0,-1-1 0 0 0,1 0 0 0 0,0 1 0 0 0,0 0 0 0 0,-1 0 1 0 0,1 0-1 0 0,0 0 0 0 0,0 1 0 0 0,0-1 0 0 0,0 1 0 0 0,1-1 1 0 0,-1 1-1 0 0,-2 2 0 0 0,-3 3-1775 0 0</inkml:trace>
  <inkml:trace contextRef="#ctx0" brushRef="#br0" timeOffset="86641.74">2099 2831 17503 0 0,'-1'2'399'0'0,"-2"20"707"0"0,2-5-707 0 0,1-15-389 0 0,0 1-1 0 0,0-1 0 0 0,0 1 1 0 0,1-1-1 0 0,-1 1 0 0 0,1 0 0 0 0,-1-1 1 0 0,1 0-1 0 0,2 6 0 0 0,-2-5 243 0 0,0 0-1 0 0,0 0 0 0 0,0 0 1 0 0,0 0-1 0 0,-1 1 0 0 0,1 4 0 0 0,-1-2 124 0 0,1 1 0 0 0,0-1-1 0 0,1 1 1 0 0,-1-1 0 0 0,4 7 0 0 0,1 9-313 0 0,-5-19 142 0 0,0 1-1 0 0,0-1 1 0 0,1 0-1 0 0,0 0 1 0 0,-1 0-1 0 0,1 0 1 0 0,0 0-1 0 0,3 4 1 0 0,-3-5-55 0 0,5-34-133 0 0,2-13-16 0 0,-9 40 114 0 0,1 0 0 0 0,0 0 0 0 0,1 0-1 0 0,0 0 1 0 0,-1 0 0 0 0,1 0 0 0 0,1 1-1 0 0,4-9 1 0 0,-5 10-57 0 0,0 1 0 0 0,-1-1 0 0 0,1 1 0 0 0,0 0 0 0 0,0 0 0 0 0,0 0-1 0 0,0 0 1 0 0,0 0 0 0 0,1 1 0 0 0,-1-1 0 0 0,1 1 0 0 0,-1-1 0 0 0,1 1 0 0 0,-1 0 0 0 0,1 0-1 0 0,0 0 1 0 0,3-1 0 0 0,4 0-57 0 0,-6 1 0 0 0,0 0 0 0 0,0 1 0 0 0,0-1 0 0 0,0 1 0 0 0,7 1 0 0 0,-10-2 0 0 0,0 1 0 0 0,0 0 0 0 0,0 0 0 0 0,1 0 0 0 0,-1 0 0 0 0,0 0 0 0 0,0 0 0 0 0,0 0 0 0 0,0 0 0 0 0,1 0 0 0 0,-1 1 0 0 0,0-1 0 0 0,0 0 0 0 0,0 1 0 0 0,0-1 0 0 0,2 2 0 0 0,1 0 0 0 0,49 13-4202 0 0,-41-12 2668 0 0</inkml:trace>
  <inkml:trace contextRef="#ctx0" brushRef="#br0" timeOffset="88827.36">2920 2891 11488 0 0,'0'0'7759'0'0,"0"2"-7600"0"0,0 1-96 0 0,0 0 0 0 0,0 0 0 0 0,0 0 0 0 0,0 0 0 0 0,1-1 0 0 0,-1 1 0 0 0,1 0 0 0 0,1 4 0 0 0,1 5 317 0 0,-2 21 1946 0 0,6 4-1494 0 0,-7-8-466 0 0,-1-8 57 0 0,1-1-1 0 0,1 1 1 0 0,7 35-1 0 0,-5-48-422 0 0,-3-8 0 0 0,1 0 0 0 0,-1 0 0 0 0,0 1 0 0 0,0-1 0 0 0,0 0 0 0 0,0 0 0 0 0,0 0 0 0 0,0 0 0 0 0,0 0 0 0 0,0 1 0 0 0,0-1 0 0 0,0 0 0 0 0,1 0 0 0 0,-1 0 0 0 0,0 0 0 0 0,0 0 0 0 0,0 0 0 0 0,0 0 0 0 0,0 0 0 0 0,1 1 0 0 0,-1-1 0 0 0,0 0 0 0 0,0 0 0 0 0,0 0 0 0 0,0 0 0 0 0,1 0 0 0 0,-1 0 0 0 0,0 0 0 0 0,0 0 0 0 0,0 0 0 0 0,0 0 0 0 0,1 0 0 0 0,-1 0 0 0 0,0 0 0 0 0,0 0 0 0 0,0 0 0 0 0,0 0 0 0 0,1 0 0 0 0,-1 0 0 0 0,0-1 0 0 0,0 1 0 0 0,0 0 0 0 0,0 0 0 0 0,0 0 0 0 0,1 0 0 0 0,-1 0 0 0 0,0 0 0 0 0,0 0 0 0 0,0 0 0 0 0,0-1 0 0 0,0 1 0 0 0,0 0 0 0 0,0 0 0 0 0,1 0 0 0 0,-1 0 0 0 0,0 0 0 0 0,0-1 0 0 0,0 1 0 0 0,0 0 0 0 0,0 0 0 0 0,0 0 0 0 0,0 0 0 0 0,0-1 0 0 0,0 1 0 0 0,3-8 0 0 0,-2 1 0 0 0,0 0 0 0 0,-1 0 0 0 0,1 0 0 0 0,-1 0 0 0 0,-1 0 0 0 0,-1-13 0 0 0,-2-16 0 0 0,3 13-68 0 0,0 17-62 0 0,1 1 0 0 0,0 0 0 0 0,0-1 1 0 0,0 1-1 0 0,0 0 0 0 0,1-1 0 0 0,1-4 1 0 0,-1 7 227 0 0,0 0 0 0 0,0 0 0 0 0,0 0 0 0 0,1 1 1 0 0,-1-1-1 0 0,1 1 0 0 0,0-1 0 0 0,-1 1 1 0 0,1-1-1 0 0,0 1 0 0 0,3-3 0 0 0,-3 4 34 0 0,0 0 0 0 0,1 0 0 0 0,-1 0 0 0 0,0 0 0 0 0,0 1 0 0 0,1-1 0 0 0,-1 1 0 0 0,0-1 1 0 0,1 1-1 0 0,-1 0 0 0 0,1 0 0 0 0,-1 0 0 0 0,0 0 0 0 0,3 0 0 0 0,4 2-89 0 0,0 0 0 0 0,12 5 0 0 0,-14-5 23 0 0,0 1 0 0 0,1-1 1 0 0,8 1-1 0 0,13-2-961 0 0,-1-1 0 0 0,43-6 0 0 0,-62 5 388 0 0,12 0-516 0 0</inkml:trace>
  <inkml:trace contextRef="#ctx0" brushRef="#br0" timeOffset="89405.35">3293 3015 13824 0 0,'0'0'1246'0'0,"2"1"-1022"0"0,2 1 136 0 0,-1 0 0 0 0,1-1 0 0 0,-1 0 0 0 0,1 1 0 0 0,0-2 1 0 0,0 1-1 0 0,-1 0 0 0 0,1-1 0 0 0,0 1 0 0 0,0-1 0 0 0,0 0 0 0 0,0 0 0 0 0,0-1 0 0 0,-1 1 0 0 0,1-1 0 0 0,0 0 0 0 0,0 0 0 0 0,-1 0 0 0 0,7-3 0 0 0,-5 2-180 0 0,-1 1-88 0 0,0-1 0 0 0,-1 0 0 0 0,1 0 0 0 0,0 0 0 0 0,-1 0 0 0 0,1 0 0 0 0,-1-1 0 0 0,5-4 0 0 0,3-4-92 0 0,-8 9 0 0 0,-1 0 0 0 0,0-1 0 0 0,0 1 0 0 0,0 0 0 0 0,0 0 0 0 0,0-1 0 0 0,-1 1 0 0 0,1-1 0 0 0,-1 0 0 0 0,2-3 0 0 0,0-1-21 0 0,-2 4-35 0 0,0 1 0 0 0,0-1 0 0 0,0 0 0 0 0,0 0 0 0 0,0 0 0 0 0,-1 1 0 0 0,1-1 0 0 0,-1 0 0 0 0,0 0 0 0 0,1 0 0 0 0,-1 0 0 0 0,-1 0 0 0 0,1 0 0 0 0,-1-4 0 0 0,0 4 13 0 0,0 1-1 0 0,1 0 1 0 0,-1-1 0 0 0,0 1-1 0 0,0 0 1 0 0,-1 0 0 0 0,1 0 0 0 0,0 0-1 0 0,-1 0 1 0 0,1 0 0 0 0,-1 1-1 0 0,0-1 1 0 0,1 0 0 0 0,-1 1-1 0 0,0-1 1 0 0,0 1 0 0 0,0 0 0 0 0,0 0-1 0 0,0-1 1 0 0,-1 1 0 0 0,1 1-1 0 0,0-1 1 0 0,0 0 0 0 0,-1 0 0 0 0,1 1-1 0 0,0 0 1 0 0,-3-1 0 0 0,-4 0 57 0 0,0 1 0 0 0,0 0-1 0 0,0 1 1 0 0,0-1 0 0 0,0 2 0 0 0,-9 2 0 0 0,-5 0 2 0 0,10-1 111 0 0,-24 7 0 0 0,32-8 7 0 0,1 0-1 0 0,-1 0 1 0 0,1 0 0 0 0,0 1-1 0 0,-1-1 1 0 0,1 1-1 0 0,1 0 1 0 0,-8 7-1 0 0,7-6 18 0 0,0 1 0 0 0,1-1 0 0 0,-1 1 1 0 0,1 0-1 0 0,0 0 0 0 0,0 0 0 0 0,0 0 0 0 0,1 0 0 0 0,0 1 0 0 0,0-1 0 0 0,0 1 0 0 0,1 0 0 0 0,0 0 0 0 0,0-1 0 0 0,0 1 0 0 0,0 8 0 0 0,1-9-72 0 0,1 0 0 0 0,-1 0 0 0 0,0-1-1 0 0,1 1 1 0 0,0 0 0 0 0,0 0 0 0 0,1 0-1 0 0,-1-1 1 0 0,1 1 0 0 0,0-1 0 0 0,0 1-1 0 0,6 7 1 0 0,-4-7 24 0 0,1 0-1 0 0,-1 0 0 0 0,1-1 1 0 0,0 1-1 0 0,1-1 1 0 0,-1 0-1 0 0,1-1 0 0 0,-1 0 1 0 0,8 4-1 0 0,3-1-138 0 0,0 0-1 0 0,0-1 1 0 0,1 0-1 0 0,-1-1 1 0 0,1-1-1 0 0,0-1 1 0 0,0 0-1 0 0,0-2 1 0 0,0 0-1 0 0,21-2 1 0 0,-27 0-466 0 0,1 0 1 0 0,11-4-1 0 0,6-5-6258 0 0,-10 1-1397 0 0</inkml:trace>
  <inkml:trace contextRef="#ctx0" brushRef="#br0" timeOffset="89998.96">3603 2897 11976 0 0,'0'0'1448'0'0,"3"12"1913"0"0,0-4-1825 0 0,0 1 0 0 0,-1-1 1 0 0,2 16-1 0 0,-1 0 600 0 0,-1-8-2015 0 0,0-1 1 0 0,1 1-1 0 0,5 16 0 0 0,11 15-121 0 0,-17-43 1 0 0,-1 1 0 0 0,1-1-1 0 0,0 0 1 0 0,0 0-1 0 0,4 6 1 0 0,1 2 17 0 0,-6-11 88 0 0,6-5 142 0 0,-4 0-334 0 0,-1 1 0 0 0,0-1 0 0 0,0 1 0 0 0,0-1 0 0 0,0 0 0 0 0,-1 0 1 0 0,1 1-1 0 0,-1-1 0 0 0,0-1 0 0 0,0 1 0 0 0,-1 0 0 0 0,1 0 0 0 0,-1-6 0 0 0,6-23-703 0 0,2-4 439 0 0,-7 29 409 0 0,1 0 1 0 0,0 0 0 0 0,4-11-1 0 0,-2 6 213 0 0,-3 10-159 0 0,0 1 0 0 0,0-1-1 0 0,0 0 1 0 0,0 0 0 0 0,0 0 0 0 0,1 1-1 0 0,-1-1 1 0 0,1 0 0 0 0,0 1 0 0 0,3-5-1 0 0,-4 7-104 0 0,-1 0 0 0 0,1 0-1 0 0,-1 0 1 0 0,0-1 0 0 0,1 1-1 0 0,-1 0 1 0 0,1 0 0 0 0,-1 0-1 0 0,0 0 1 0 0,1 0 0 0 0,-1 0-1 0 0,1 0 1 0 0,-1 0 0 0 0,0 0-1 0 0,1 1 1 0 0,-1-1 0 0 0,1 0-1 0 0,-1 0 1 0 0,0 0 0 0 0,1 0-1 0 0,-1 0 1 0 0,0 1 0 0 0,1-1-1 0 0,-1 0 1 0 0,0 0 0 0 0,1 1-1 0 0,-1-1 1 0 0,1 1 0 0 0,9 9 77 0 0,-8-7 90 0 0,8 10 76 0 0,0-1 1 0 0,0 2-1 0 0,12 24 0 0 0,-21-36-251 0 0,1 2 0 0 0,0 13 0 0 0,0-9 0 0 0,2-3-64 0 0,-4-3-272 0 0,1-10 154 0 0,10-18 240 0 0,-10 23-96 0 0,0 0 0 0 0,0 1 0 0 0,0-1 0 0 0,1 0 1 0 0,-1 1-1 0 0,0-1 0 0 0,1 1 0 0 0,0 0 0 0 0,0-1 0 0 0,2-1 0 0 0,9-13 565 0 0,-12 14-517 0 0,1 1 1 0 0,0 0 0 0 0,0 0-1 0 0,0-1 1 0 0,0 1 0 0 0,0 1-1 0 0,1-1 1 0 0,-1 0 0 0 0,0 0-1 0 0,1 1 1 0 0,-1-1 0 0 0,1 1-1 0 0,0 0 1 0 0,-1 0 0 0 0,1 0-1 0 0,0 0 1 0 0,0 1 0 0 0,0-1-1 0 0,0 1 1 0 0,3-1 0 0 0,-4 1 40 0 0,0 1 1 0 0,-1-1-1 0 0,1 0 1 0 0,-1 1-1 0 0,1-1 1 0 0,0 1 0 0 0,-1 0-1 0 0,1-1 1 0 0,-1 1-1 0 0,3 1 1 0 0,4 3 51 0 0,-6-4-92 0 0,1 1 0 0 0,0-1 0 0 0,-1 1 0 0 0,0 0 0 0 0,1 0 1 0 0,-1 1-1 0 0,0-1 0 0 0,0 0 0 0 0,0 1 0 0 0,0-1 0 0 0,0 1 0 0 0,-1 0 0 0 0,1-1 0 0 0,-1 1 0 0 0,0 0 0 0 0,2 3 0 0 0,1 7 31 0 0,-1 0-1 0 0,4 18 0 0 0,-5-14 51 0 0,-3-15-71 0 0,1 0 0 0 0,0 0 0 0 0,0 0 0 0 0,1-1 0 0 0,-1 1 0 0 0,0 0 0 0 0,0 0 1 0 0,1 0-1 0 0,-1-1 0 0 0,1 1 0 0 0,0 0 0 0 0,0 0 0 0 0,-1-1 0 0 0,1 1 0 0 0,0-1 0 0 0,0 1 0 0 0,0-1 0 0 0,1 1 0 0 0,1 1 0 0 0,8 5 2 0 0,-10-8-24 0 0,-1 0 1 0 0,0 1-1 0 0,1-1 0 0 0,-1 0 1 0 0,1 1-1 0 0,-1-1 0 0 0,0 0 0 0 0,1 1 1 0 0,-1-1-1 0 0,0 0 0 0 0,1 1 0 0 0,-1-1 1 0 0,0 1-1 0 0,1-1 0 0 0,-1 0 1 0 0,0 1-1 0 0,0-1 0 0 0,0 1 0 0 0,1-1 1 0 0,-1 1-1 0 0,0-1 0 0 0,0 1 0 0 0,0-1 1 0 0,0 1-1 0 0,0-1 0 0 0,0 2 1 0 0,-2-1-137 0 0,1-1-671 0 0</inkml:trace>
  <inkml:trace contextRef="#ctx0" brushRef="#br0" timeOffset="90826.89">4405 2995 12464 0 0,'0'0'572'0'0,"-1"0"-11"0"0,1-1-94 0 0,0 0 0 0 0,-1 1-1 0 0,1-1 1 0 0,-1 0 0 0 0,1 0 0 0 0,-1 1 0 0 0,1-1-1 0 0,-1 0 1 0 0,1 1 0 0 0,-1-1 0 0 0,1 1 0 0 0,-1-1 0 0 0,0 1-1 0 0,1-1 1 0 0,-1 1 0 0 0,0-1 0 0 0,0 1 0 0 0,0 0 0 0 0,1-1-1 0 0,-2 1 1 0 0,-25-13 2172 0 0,7 6-1759 0 0,17 5-820 0 0,0 1-1 0 0,1 0 1 0 0,-1 0-1 0 0,0 0 0 0 0,0 0 1 0 0,0 0-1 0 0,0 1 0 0 0,-3-1 1 0 0,-13 0 74 0 0,15 1-97 0 0,1-1 0 0 0,-1 1 0 0 0,1 0 1 0 0,-1 0-1 0 0,1 0 0 0 0,-1 0 0 0 0,1 1 0 0 0,0 0 1 0 0,-1-1-1 0 0,1 1 0 0 0,0 0 0 0 0,-1 1 1 0 0,1-1-1 0 0,0 0 0 0 0,-3 3 0 0 0,1-1-31 0 0,1-1 0 0 0,0 1 0 0 0,1 0 1 0 0,-1 0-1 0 0,0 0 0 0 0,1 1 0 0 0,0 0 0 0 0,0-1 0 0 0,0 1 0 0 0,0 0 0 0 0,1 0 1 0 0,-1 0-1 0 0,1 1 0 0 0,0-1 0 0 0,0 1 0 0 0,1-1 0 0 0,-1 1 0 0 0,1-1 0 0 0,0 1 1 0 0,0 0-1 0 0,0 8 0 0 0,1-10 22 0 0,0-1-1 0 0,1 1 1 0 0,-1 0 0 0 0,1 0 0 0 0,0-1-1 0 0,-1 1 1 0 0,1-1 0 0 0,0 1 0 0 0,0 0-1 0 0,1-1 1 0 0,-1 0 0 0 0,0 1 0 0 0,1-1-1 0 0,0 0 1 0 0,-1 0 0 0 0,1 0 0 0 0,0 0-1 0 0,0 0 1 0 0,0 0 0 0 0,1 0 0 0 0,-1-1-1 0 0,0 1 1 0 0,0-1 0 0 0,5 2 0 0 0,1 1 2 0 0,2 0 0 0 0,-1-1-1 0 0,0 0 1 0 0,1-1 0 0 0,16 2 0 0 0,-2 0-13 0 0,-13-2-122 0 0,1 0-1 0 0,-1-1 1 0 0,0 0-1 0 0,0 0 1 0 0,0-2-1 0 0,19-1 1 0 0,-26 0 3 0 0,0 1 1 0 0,-1-1-1 0 0,0 0 0 0 0,1 1 1 0 0,-1-2-1 0 0,5-2 1 0 0,-1 0 5 0 0,-4 3-28 0 0,-1-1 1 0 0,0 1-1 0 0,1 0 0 0 0,-1 0 1 0 0,0-1-1 0 0,0 0 1 0 0,0 1-1 0 0,-1-1 0 0 0,1 0 1 0 0,0 0-1 0 0,1-4 0 0 0,9-35-1712 0 0,-12 40 1716 0 0,0 0-1 0 0,0 0 0 0 0,0 1 0 0 0,0-1 0 0 0,0 0 1 0 0,0 0-1 0 0,-1 1 0 0 0,1-1 0 0 0,-1 0 1 0 0,1 1-1 0 0,-1-1 0 0 0,0 1 0 0 0,0-1 1 0 0,1 0-1 0 0,-1 1 0 0 0,0-1 0 0 0,0 1 0 0 0,-2-2 1 0 0,-1-1 104 0 0,0-1 0 0 0,-1 1 0 0 0,1 0 1 0 0,-6-3-1 0 0,7 4 289 0 0,1 1-1 0 0,-1 1 1 0 0,0-1-1 0 0,0 0 1 0 0,0 1-1 0 0,0-1 1 0 0,0 1-1 0 0,0 0 1 0 0,-6-1-1 0 0,7 2 1519 0 0,2 11-662 0 0,2-5-1026 0 0,0 1 0 0 0,1-1 0 0 0,0 1 1 0 0,0-1-1 0 0,0 0 0 0 0,1 0 0 0 0,0-1 0 0 0,0 1 0 0 0,1-1 0 0 0,6 7 0 0 0,1 0 200 0 0,2-1-1 0 0,-1 0 1 0 0,18 9-1 0 0,-24-15-264 0 0,-1-2 0 0 0,1 1 0 0 0,0-1 0 0 0,1 1 0 0 0,-1-2 0 0 0,0 1 0 0 0,10 1 0 0 0,0-2-503 0 0,-14-1 234 0 0,0 0 0 0 0,1-1 0 0 0,-1 1 0 0 0,0-1 0 0 0,1 0 0 0 0,-1 0 0 0 0,0 0 0 0 0,0-1 0 0 0,1 1 0 0 0,3-2 0 0 0,4 0-1245 0 0,1 1-242 0 0</inkml:trace>
  <inkml:trace contextRef="#ctx0" brushRef="#br0" timeOffset="91196.57">4703 2964 18975 0 0,'0'0'1906'0'0,"0"2"-1749"0"0,0 2 169 0 0,1 1 0 0 0,0-1 0 0 0,0 1 1 0 0,0-1-1 0 0,0 0 0 0 0,0 1 0 0 0,1-1 0 0 0,0 0 0 0 0,4 7 0 0 0,4 5 1333 0 0,14 16 0 0 0,-13-17-1389 0 0,23 17 193 0 0,-32-30-560 0 0,1 0 0 0 0,-1 1 0 0 0,1-2 0 0 0,0 1 0 0 0,0 0 0 0 0,0-1 0 0 0,0 1 0 0 0,0-1 0 0 0,0 0 0 0 0,0 0 0 0 0,1 0 0 0 0,-1 0 0 0 0,0 0 0 0 0,1-1 0 0 0,3 0 0 0 0,1 0-1614 0 0</inkml:trace>
  <inkml:trace contextRef="#ctx0" brushRef="#br0" timeOffset="91197.57">4763 2773 23583 0 0,'-15'-7'520'0'0,"12"4"112"0"0,-5 0 16 0 0,1-1 8 0 0,2 4 168 0 0,14-7-584 0 0,2 5-152 0 0,0 2-88 0 0,4 2 96 0 0,-1 5-7360 0 0,2-3-1471 0 0</inkml:trace>
  <inkml:trace contextRef="#ctx0" brushRef="#br0" timeOffset="91764.68">4982 2971 16759 0 0,'0'0'1682'0'0,"1"-1"-1540"0"0,6-1 2556 0 0,0 16 590 0 0,-5-10-2967 0 0,-1 1 0 0 0,1 0 0 0 0,-1 0 0 0 0,0 0 0 0 0,-1 0 0 0 0,1 0 0 0 0,-1 0 0 0 0,0 0-1 0 0,0 0 1 0 0,-2 10 0 0 0,1-9-237 0 0,1 1-1 0 0,-1 0 0 0 0,1-1 1 0 0,1 1-1 0 0,1 13 0 0 0,8 12 125 0 0,-10-31-215 0 0,1 0 1 0 0,-1 0-1 0 0,0 0 0 0 0,1-1 0 0 0,-1 1 0 0 0,0 0 1 0 0,1 0-1 0 0,-1-1 0 0 0,1 1 0 0 0,-1 0 0 0 0,1-1 1 0 0,0 1-1 0 0,-1-1 0 0 0,1 1 0 0 0,0 0 1 0 0,-1-1-1 0 0,1 0 0 0 0,0 1 0 0 0,0-1 0 0 0,-1 1 1 0 0,1-1-1 0 0,0 0 0 0 0,0 1 0 0 0,0-1 0 0 0,-1 0 1 0 0,1 0-1 0 0,0 0 0 0 0,0 0 0 0 0,0 0 1 0 0,0 0-1 0 0,-1 0 0 0 0,1 0 0 0 0,0 0 0 0 0,0 0 1 0 0,0 0-1 0 0,0-1 0 0 0,1 1 0 0 0,1-2-107 0 0,-1 1-1 0 0,1 0 1 0 0,-1-1-1 0 0,1 1 1 0 0,-1-1 0 0 0,0 0-1 0 0,1 0 1 0 0,1-2-1 0 0,-1 0-49 0 0,0-1-1 0 0,0 1 1 0 0,-1-1 0 0 0,0 0-1 0 0,0 1 1 0 0,0-1 0 0 0,-1 0-1 0 0,1 0 1 0 0,-1 0 0 0 0,0 0-1 0 0,0-1 1 0 0,-1 1-1 0 0,0-7 1 0 0,4-19-149 0 0,-3 19 208 0 0,0 1 1 0 0,-1-14-1 0 0,3-21 250 0 0,-2 43-9 0 0,-1-1 1 0 0,1 0 0 0 0,0 1 0 0 0,1-1 0 0 0,-1 0 0 0 0,1 1 0 0 0,0 0 0 0 0,-1-1 0 0 0,6-5 0 0 0,-6 8-66 0 0,0-1 1 0 0,1 0-1 0 0,-1 1 1 0 0,1-1 0 0 0,-1 1-1 0 0,1 0 1 0 0,0-1 0 0 0,-1 1-1 0 0,1 0 1 0 0,0 0-1 0 0,0 0 1 0 0,0 0 0 0 0,0 0-1 0 0,0 1 1 0 0,0-1 0 0 0,0 1-1 0 0,0-1 1 0 0,3 1 0 0 0,-2 0 8 0 0,0 0 0 0 0,0 0 0 0 0,0 1 1 0 0,-1-1-1 0 0,1 1 0 0 0,0 0 1 0 0,0 0-1 0 0,-1 0 0 0 0,1 0 1 0 0,0 0-1 0 0,-1 1 0 0 0,3 1 0 0 0,2 2 62 0 0,-1 0 0 0 0,0 0 0 0 0,-1 1 0 0 0,1-1-1 0 0,-1 1 1 0 0,0 1 0 0 0,0-1 0 0 0,-1 1-1 0 0,4 7 1 0 0,-2-3-95 0 0,-2 0 0 0 0,1 0-1 0 0,-2 1 1 0 0,1 0 0 0 0,-2 0 0 0 0,1 0-1 0 0,-2 0 1 0 0,0 0 0 0 0,0 0 0 0 0,-1 0 0 0 0,0 0-1 0 0,-4 20 1 0 0,4-30-120 0 0,-1 1-1 0 0,1-1 1 0 0,0 0 0 0 0,0 1-1 0 0,0-1 1 0 0,0 1 0 0 0,0-1-1 0 0,1 0 1 0 0,-1 1 0 0 0,1-1-1 0 0,1 5 1 0 0,-1-6-395 0 0,10-2-3673 0 0,-3-1 2606 0 0</inkml:trace>
  <inkml:trace contextRef="#ctx0" brushRef="#br0" timeOffset="92131.93">5513 2864 18287 0 0,'0'0'1828'0'0,"-5"6"-1656"0"0,-23 15 1186 0 0,20-16-749 0 0,0 1-1 0 0,1 0 1 0 0,-10 10-1 0 0,4-4 466 0 0,11-11-516 0 0,0 17 1738 0 0,3-15-2262 0 0,0-1-1 0 0,0 0 1 0 0,0 0-1 0 0,1 0 1 0 0,-1 0-1 0 0,1 0 1 0 0,-1 0-1 0 0,1-1 0 0 0,0 1 1 0 0,0 0-1 0 0,0-1 1 0 0,0 1-1 0 0,0-1 1 0 0,3 2-1 0 0,3 1 11 0 0,0-1-1 0 0,16 5 0 0 0,-17-7-25 0 0,0 1-1 0 0,-1 1 0 0 0,1-1 1 0 0,-1 1-1 0 0,10 5 0 0 0,-7-2-16 0 0,-6-5 13 0 0,-1 0 0 0 0,0 1 1 0 0,1-1-1 0 0,-1 1 0 0 0,0 0 0 0 0,0 0 1 0 0,0 0-1 0 0,0 0 0 0 0,0 0 0 0 0,1 2 0 0 0,1 1 63 0 0,-1-2-14 0 0,-1-1 1 0 0,0 1-1 0 0,0 0 0 0 0,0 0 0 0 0,0 0 1 0 0,0 0-1 0 0,1 3 0 0 0,-3-4-6 0 0,0 0 0 0 0,1-1 0 0 0,-1 1 0 0 0,0-1 0 0 0,0 1 0 0 0,0 0 0 0 0,0-1 0 0 0,0 1 0 0 0,0-1 0 0 0,-1 1 0 0 0,1 0 1 0 0,0-1-1 0 0,-1 1 0 0 0,1-1 0 0 0,-1 1 0 0 0,-1 2 0 0 0,-17 19-146 0 0,13-16 132 0 0,3-5-138 0 0,0 1 0 0 0,0 0-1 0 0,-1-1 1 0 0,1 0 0 0 0,0 0 0 0 0,-1 0 0 0 0,1 0-1 0 0,-6 1 1 0 0,-13 9-724 0 0,20-11 590 0 0,-1 0 0 0 0,1 0 0 0 0,0 0 0 0 0,0 0 0 0 0,-1 0 0 0 0,1-1 0 0 0,-1 1 1 0 0,1-1-1 0 0,-5 1 0 0 0,0 0-631 0 0,-4-1-283 0 0</inkml:trace>
  <inkml:trace contextRef="#ctx0" brushRef="#br0" timeOffset="93345.9">5857 3078 18975 0 0,'0'0'8564'0'0,"0"11"-6875"0"0,14 8-1687 0 0,-10-20-147 0 0,-4 1 141 0 0,0 0 0 0 0,0-1-1 0 0,1 1 1 0 0,-1 0-1 0 0,0 0 1 0 0,0 0 0 0 0,1-1-1 0 0,-1 1 1 0 0,0 0-1 0 0,0 0 1 0 0,1 0 0 0 0,-1 0-1 0 0,0 0 1 0 0,1 0-1 0 0,-1 0 1 0 0,0-1 0 0 0,1 1-1 0 0,-1 0 1 0 0,0 0-1 0 0,1 0 1 0 0,-1 0 0 0 0,0 0-1 0 0,1 1 1 0 0,-1-1-1 0 0,0 0 1 0 0,0 0 0 0 0,1 0-1 0 0,-1 0 1 0 0,0 0-1 0 0,1 0 1 0 0,-1 0-1 0 0,0 1 1 0 0,0-1 0 0 0,1 0-1 0 0,-1 0 1 0 0,0 0-1 0 0,0 1 1 0 0,1-1 0 0 0,-1 0-1 0 0,0 0 1 0 0,1 1-1 0 0,-17-8 16 0 0,6 6-1480 0 0,9 1 123 0 0,4-1 95 0 0,2 0 623 0 0,6-2-886 0 0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21:04.8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93 2760 0 0,'0'0'125'0'0,"8"0"13078"0"0,5 1-12149 0 0,-1 0 1 0 0,0 1 0 0 0,0 0-1 0 0,13 5 1 0 0,-25-7-1049 0 0,16 3 682 0 0,1 0 1 0 0,-1-1-1 0 0,1-2 0 0 0,30-1 0 0 0,-9 0 54 0 0,68 5-1859 0 0,-98-4-4787 0 0,-1-4-2057 0 0</inkml:trace>
  <inkml:trace contextRef="#ctx0" brushRef="#br0" timeOffset="1457.83">396 134 8752 0 0,'0'0'8613'0'0,"1"-7"-3377"0"0,1 9-5177 0 0,0-1 1 0 0,-1 0-1 0 0,1 1 0 0 0,0-1 1 0 0,-1 1-1 0 0,1 0 1 0 0,-1 0-1 0 0,0-1 1 0 0,1 1-1 0 0,-1 0 1 0 0,0 0-1 0 0,0 0 1 0 0,0 0-1 0 0,1 4 1 0 0,8 30 622 0 0,-6-20-408 0 0,-2 0 0 0 0,0-1 0 0 0,-1 33 0 0 0,1 66 934 0 0,5-23-618 0 0,-1-32-452 0 0,1 8-74 0 0,-4-57-51 0 0,-3-9-9 0 0,1 0 0 0 0,-1 0-1 0 0,1 0 1 0 0,-1 0 0 0 0,1 0 0 0 0,-1 0 0 0 0,0 0 0 0 0,0 1 0 0 0,1-1-1 0 0,-1 0 1 0 0,0 0 0 0 0,0 0 0 0 0,0 1 0 0 0,0 0 76 0 0,0-4-3 0 0,-1-11-65 0 0,2-1-1 0 0,-1 1 0 0 0,2 0 1 0 0,-1 0-1 0 0,2-1 1 0 0,7-21-1 0 0,-7 27-14 0 0,1-5-14 0 0,2 0-1 0 0,10-19 1 0 0,-14 28 16 0 0,0 0 1 0 0,1 1-1 0 0,0-1 0 0 0,0 1 0 0 0,0 0 1 0 0,0-1-1 0 0,1 1 0 0 0,-1 1 0 0 0,1-1 1 0 0,0 0-1 0 0,8-3 0 0 0,-11 6 35 0 0,0 0-1 0 0,0 0 0 0 0,1 0 1 0 0,-1 0-1 0 0,0 0 0 0 0,1 0 1 0 0,-1 1-1 0 0,0-1 0 0 0,0 0 1 0 0,1 1-1 0 0,-1-1 0 0 0,0 1 1 0 0,0-1-1 0 0,0 1 0 0 0,0 0 1 0 0,0-1-1 0 0,0 1 0 0 0,0 0 1 0 0,1 1-1 0 0,22 19 276 0 0,27 36 213 0 0,-45-50-514 0 0,0 1 0 0 0,-1 0-1 0 0,-1 0 1 0 0,1 0 0 0 0,-1 1-1 0 0,3 9 1 0 0,-6-13 6 0 0,0 0 0 0 0,0 0 0 0 0,-1-1 0 0 0,1 1 0 0 0,-1 0 0 0 0,0 0 1 0 0,0 0-1 0 0,-1 0 0 0 0,1 0 0 0 0,-1 0 0 0 0,-2 6 0 0 0,-7 15-7409 0 0</inkml:trace>
  <inkml:trace contextRef="#ctx0" brushRef="#br0" timeOffset="1848.37">844 482 18975 0 0,'0'0'3572'0'0,"2"0"-2744"0"0,11 0-552 0 0,0-1 0 0 0,0 0 0 0 0,-1-2 0 0 0,1 1 0 0 0,-1-1 0 0 0,0-1 0 0 0,22-9 0 0 0,-32 12-276 0 0,1 0 0 0 0,-1-1 0 0 0,1 1 0 0 0,-1-1 0 0 0,0 0 0 0 0,0 0 0 0 0,0 0 0 0 0,0 0 0 0 0,0 0 0 0 0,0 0 0 0 0,-1 0 0 0 0,1 0 0 0 0,-1-1 0 0 0,1 1 0 0 0,-1-1 0 0 0,1-3 0 0 0,-1 2 0 0 0,0 0 0 0 0,0-1 0 0 0,0 1 0 0 0,-1-1 0 0 0,1 1 0 0 0,-1-1 0 0 0,0 1 0 0 0,-1-1 0 0 0,0-5 0 0 0,0 9 0 0 0,1 0 0 0 0,0 0 0 0 0,0 0 0 0 0,-1 0 0 0 0,1 0 0 0 0,0 0 0 0 0,-1 0 0 0 0,1 1 0 0 0,-1-1 0 0 0,1 0 0 0 0,-1 0 0 0 0,0 0 0 0 0,1 1 0 0 0,-1-1 0 0 0,0 0 0 0 0,1 1 0 0 0,-1-1 0 0 0,0 1 0 0 0,0-1 0 0 0,0 1 0 0 0,0-1 0 0 0,1 1 0 0 0,-1 0 0 0 0,0-1 0 0 0,0 1 0 0 0,0 0 0 0 0,0 0 0 0 0,-2-1 0 0 0,0 0 0 0 0,0 0 0 0 0,0 1 0 0 0,1-1 0 0 0,-1 1 0 0 0,0-1 0 0 0,0 1 0 0 0,1 0 0 0 0,-1 0 0 0 0,0 0 0 0 0,0 0 0 0 0,1 1 0 0 0,-1-1 0 0 0,0 1 0 0 0,0 0 0 0 0,-2 0 0 0 0,-5 3 0 0 0,0 0 0 0 0,-13 7 0 0 0,-17 13 712 0 0,-59 43 0 0 0,93-62-420 0 0,0 0-1 0 0,0 0 1 0 0,0 1 0 0 0,1 0-1 0 0,0 0 1 0 0,-6 10 0 0 0,10-15-259 0 0,0 1 1 0 0,0-1-1 0 0,0 1 1 0 0,0-1-1 0 0,0 1 1 0 0,1 0-1 0 0,-1-1 1 0 0,1 1-1 0 0,-1 0 1 0 0,1 0-1 0 0,0-1 1 0 0,0 1-1 0 0,0 0 1 0 0,-1 0-1 0 0,2 0 1 0 0,-1-1-1 0 0,0 1 1 0 0,0 0 0 0 0,1 0-1 0 0,-1-1 1 0 0,1 1-1 0 0,-1 0 1 0 0,1-1-1 0 0,0 1 1 0 0,-1 0-1 0 0,1-1 1 0 0,0 1-1 0 0,0-1 1 0 0,0 1-1 0 0,0-1 1 0 0,1 0-1 0 0,-1 1 1 0 0,0-1-1 0 0,3 2 1 0 0,4 2-58 0 0,1 1 0 0 0,0-1 0 0 0,0-1 0 0 0,0 0 0 0 0,1 0 0 0 0,-1-1 0 0 0,1 0-1 0 0,0 0 1 0 0,19 1 0 0 0,-9-2-26 0 0,-1-1-1 0 0,1 0 0 0 0,0-2 0 0 0,24-3 0 0 0,-11-3-602 0 0,52-17-1 0 0,-49 12 117 0 0,-9 4-2113 0 0,0-5-6559 0 0</inkml:trace>
  <inkml:trace contextRef="#ctx0" brushRef="#br0" timeOffset="2379.47">1379 77 16208 0 0,'0'0'2698'0'0,"0"18"1050"0"0,1-3-3198 0 0,-1-1 1 0 0,2 0-1 0 0,3 18 0 0 0,5 23 849 0 0,3 14-31 0 0,21 65-535 0 0,-12-60-833 0 0,-4-29-3286 0 0</inkml:trace>
  <inkml:trace contextRef="#ctx0" brushRef="#br0" timeOffset="2994.6">1312 344 22087 0 0,'0'0'2214'0'0,"2"1"-1932"0"0,1 1-49 0 0,1-1 0 0 0,0 1-1 0 0,0-1 1 0 0,0 0-1 0 0,0 0 1 0 0,1 0 0 0 0,-1-1-1 0 0,8 1 1 0 0,-1-1 127 0 0,0 0 0 0 0,15-3-1 0 0,6-4-10 0 0,-1 0 0 0 0,30-13-1 0 0,-21 5-3042 0 0,-1-3-4496 0 0,-23 10-968 0 0</inkml:trace>
  <inkml:trace contextRef="#ctx0" brushRef="#br0" timeOffset="3354.02">1662 0 16208 0 0,'0'0'1835'0'0,"1"2"-1264"0"0,7 22 649 0 0,-1 0 0 0 0,-1 1 0 0 0,5 49 0 0 0,-6-39-627 0 0,14 108 1607 0 0,-19-116-1983 0 0,0-22-174 0 0,0 0 1 0 0,0 0-1 0 0,0 0 1 0 0,1-1-1 0 0,1 10 1 0 0,0-7-1 0 0,-1 0 1 0 0,0 0 0 0 0,-1 11-1 0 0,0-17 135 0 0,11-15-413 0 0,15-27 24 0 0,-19 26 132 0 0,-6 13 73 0 0,-1 1-1 0 0,0-1 0 0 0,1 1 1 0 0,0 0-1 0 0,-1-1 0 0 0,1 1 1 0 0,0-1-1 0 0,0 1 0 0 0,0 0 1 0 0,0 0-1 0 0,0-1 0 0 0,0 1 1 0 0,0 0-1 0 0,0 0 0 0 0,0 0 1 0 0,2-1-1 0 0,0 0 8 0 0,0 1 1 0 0,-1 0-1 0 0,1-1 0 0 0,0 1 0 0 0,0 0 1 0 0,-1 0-1 0 0,1 1 0 0 0,0-1 0 0 0,0 1 1 0 0,0-1-1 0 0,0 1 0 0 0,0 0 0 0 0,0 0 1 0 0,5 1-1 0 0,-1 0 5 0 0,-1 1-1 0 0,1 0 1 0 0,-1 0 0 0 0,0 0 0 0 0,8 5 0 0 0,-10-5 7 0 0,-1 1 0 0 0,0-1 1 0 0,0 1-1 0 0,0 0 0 0 0,-1 0 1 0 0,1 0-1 0 0,-1 0 1 0 0,4 7-1 0 0,7 7 17 0 0,-10-15-11 0 0,18 28 54 0 0,-15-22-41 0 0,-5-6-48 0 0,1 0 0 0 0,-1 1 0 0 0,-1-1 0 0 0,1 0-1 0 0,0 0 1 0 0,-1 0 0 0 0,1 0 0 0 0,0 3 0 0 0,-1 5-3151 0 0</inkml:trace>
  <inkml:trace contextRef="#ctx0" brushRef="#br0" timeOffset="3355.02">2081 301 18719 0 0,'0'0'915'0'0,"0"9"45"0"0,0 27-23 0 0,0 38 1811 0 0,1-64-2679 0 0,0-1-1 0 0,0 1 1 0 0,1 0 0 0 0,1-1 0 0 0,3 11-1 0 0,-6-19-1221 0 0</inkml:trace>
  <inkml:trace contextRef="#ctx0" brushRef="#br0" timeOffset="3775.67">2101 124 22319 0 0,'-2'-3'219'0'0,"1"0"0"0"0,0-1-1 0 0,0 1 1 0 0,0-1 0 0 0,0 1-1 0 0,0-1 1 0 0,1 1 0 0 0,0-1-1 0 0,0 1 1 0 0,0-1 0 0 0,0-4 0 0 0,1-2-278 0 0,-1 9 186 0 0,-1 1 1 0 0,1-1 0 0 0,0 1 0 0 0,0-1 0 0 0,1 0 0 0 0,-1 1 0 0 0,0-1-1 0 0,0 1 1 0 0,0-1 0 0 0,0 1 0 0 0,0-1 0 0 0,1 1 0 0 0,-1-1 0 0 0,0 0 0 0 0,0 1-1 0 0,1-1 1 0 0,-1 1 0 0 0,0 0 0 0 0,1-1 0 0 0,0 0 0 0 0,-1 1-221 0 0,1 0 0 0 0,-1 0 1 0 0,0 0-1 0 0,1 0 0 0 0,-1 0 1 0 0,0 0-1 0 0,1 0 0 0 0,-1 0 1 0 0,0 0-1 0 0,0 0 0 0 0,1 0 1 0 0,-1 0-1 0 0,0 0 0 0 0,1 0 1 0 0,-1 0-1 0 0,0 0 0 0 0,1 0 1 0 0,-1 1-1 0 0,0-1 1 0 0,0 0-1 0 0,1 0 0 0 0,-1 0 1 0 0,0 1-1 0 0,0-1 0 0 0,1 0 1 0 0,-1 0-1 0 0,0 1 0 0 0,0-1 1 0 0,0 0-1 0 0,1 0 0 0 0,-1 1 1 0 0,0-1-1 0 0,0 1 0 0 0,5 8-8798 0 0</inkml:trace>
  <inkml:trace contextRef="#ctx0" brushRef="#br0" timeOffset="4150.61">2225 312 15952 0 0,'0'0'1597'0'0,"3"7"-1443"0"0,2 23 953 0 0,-4-26-840 0 0,0 0 1 0 0,-1 0-1 0 0,1 1 0 0 0,-1-1 1 0 0,1 7-1 0 0,-2-6-56 0 0,2-1 0 0 0,-1 1 0 0 0,0-1 0 0 0,1 1-1 0 0,1 3 1 0 0,0 1 223 0 0,0-1 1 0 0,-1 1-1 0 0,0 14 0 0 0,2 6 429 0 0,-1 10-111 0 0,-2-37 280 0 0,1-3-1069 0 0,-1 1 0 0 0,1 0 0 0 0,0-1 0 0 0,-1 1 0 0 0,1 0 0 0 0,0-1 0 0 0,-1 1 0 0 0,1-1 0 0 0,-1 1 0 0 0,1-1-1 0 0,-1 0 1 0 0,1 1 0 0 0,-1-1 0 0 0,1 1 0 0 0,-1-1 0 0 0,1 0 0 0 0,-1 1 0 0 0,0-1 0 0 0,1 0 0 0 0,-1-1 0 0 0,7-18-639 0 0,-5 16 444 0 0,0-5-244 0 0,0 0 1 0 0,0 1 0 0 0,-1-1 0 0 0,1-13 0 0 0,-1 12-36 0 0,0 0-1 0 0,3-13 1 0 0,-1 10 368 0 0,-1 5 170 0 0,0 0-1 0 0,5-13 1 0 0,-5 19 75 0 0,-1-1 1 0 0,1 1-1 0 0,-1-1 1 0 0,1 1-1 0 0,0 0 1 0 0,0 0-1 0 0,0 0 1 0 0,0 0-1 0 0,0 0 1 0 0,0 0 0 0 0,4-2-1 0 0,-4 3 74 0 0,1-1 0 0 0,0 1 0 0 0,-1 0 0 0 0,1 0 0 0 0,0 1 0 0 0,0-1 0 0 0,0 1 0 0 0,0-1 0 0 0,0 1 0 0 0,0 0 0 0 0,-1 0 0 0 0,1 0 0 0 0,0 0 0 0 0,5 2 0 0 0,1 0 33 0 0,0 0 1 0 0,0 1-1 0 0,12 6 0 0 0,-14-6-89 0 0,1 1 0 0 0,-1 0 0 0 0,0 0-1 0 0,-1 1 1 0 0,1 0 0 0 0,-1 0 0 0 0,0 0-1 0 0,7 9 1 0 0,-10-10-18 0 0,0 0 0 0 0,0 0 0 0 0,0 0 0 0 0,-1 0 0 0 0,0 1 0 0 0,1-1 0 0 0,-2 1 0 0 0,1 0 0 0 0,0 0 0 0 0,-1 0 0 0 0,0-1 0 0 0,0 1 0 0 0,-1 0 0 0 0,1 7 0 0 0,-1-7-54 0 0,0 0 0 0 0,0 0 0 0 0,-1 0 0 0 0,0 0 0 0 0,0 0 0 0 0,0 0 0 0 0,0 0 0 0 0,-1-1 0 0 0,0 1 0 0 0,1 0 0 0 0,-2-1 0 0 0,1 1 0 0 0,-1-1 0 0 0,1 1 0 0 0,-5 3 0 0 0,4-5-165 0 0,2-3-497 0 0,3-1-1120 0 0,7-5 831 0 0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20:59.9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35 6992 0 0,'0'0'7798'0'0,"-7"13"-5718"0"0,7-7-1432 0 0,0-1-1 0 0,-1 1 1 0 0,-2 10 0 0 0,3-13-641 0 0,0 0 1 0 0,0 0-1 0 0,0-1 1 0 0,1 1 0 0 0,-1 0-1 0 0,1 0 1 0 0,-1-1-1 0 0,2 5 1 0 0,3 12-10 0 0,6 49 122 0 0,-6-44 260 0 0,-1 0-1 0 0,2 36 1 0 0,-6 91 16 0 0,-1-149-472 0 0,1 0 0 0 0,0 1 1 0 0,1-1-1 0 0,-1 0 0 0 0,0 0 0 0 0,1 0 1 0 0,-1 0-1 0 0,1 0 0 0 0,-1 0 0 0 0,1 0 0 0 0,2 4 1 0 0,-2-5-787 0 0</inkml:trace>
  <inkml:trace contextRef="#ctx0" brushRef="#br0" timeOffset="772.05">16 0 3224 0 0,'0'0'8418'0'0,"0"7"-4908"0"0,-3 31 408 0 0,-1-20-2087 0 0,4-7-1218 0 0,1 0 0 0 0,0 0 1 0 0,4 20-1 0 0,3 7-461 0 0,-1 0 0 0 0,-3 1 0 0 0,1 54 0 0 0,-6-56 1003 0 0,0 10-765 0 0,3-8-4359 0 0,-2-41 3600 0 0,0 1 0 0 0,0-1 0 0 0,0 0 0 0 0,1 0 0 0 0,-1 0 1 0 0,1 0-1 0 0,0 0 0 0 0,-1 1 0 0 0,1-1 0 0 0,2-3 0 0 0,-2 3-19 0 0,1-1 1 0 0,-1 1-1 0 0,0-1 0 0 0,0 1 1 0 0,0-1-1 0 0,-1 1 1 0 0,1-1-1 0 0,0 0 0 0 0,-1-4 1 0 0,-1-19-1475 0 0,4 5-8 0 0</inkml:trace>
  <inkml:trace contextRef="#ctx0" brushRef="#br0" timeOffset="1115.59">30 103 3224 0 0,'0'-13'312'0'0,"-1"11"-182"0"0,1 0 582 0 0,0 1 0 0 0,-1-1-1 0 0,1 0 1 0 0,-1 1-1 0 0,1-1 1 0 0,-1 0-1 0 0,0 1 1 0 0,0-1 0 0 0,0 1-1 0 0,0-1 1 0 0,0 1-1 0 0,-1-2 1 0 0,-3-9 3477 0 0,5 11-3909 0 0,0 0 0 0 0,-1 0 0 0 0,1-1-1 0 0,0 1 1 0 0,-1 0 0 0 0,1 0-1 0 0,-1 0 1 0 0,1 0 0 0 0,-1 0 0 0 0,-1-2-1 0 0,1 1-108 0 0,0 0 0 0 0,0 0-1 0 0,0 0 1 0 0,0 0 0 0 0,0-1-1 0 0,1 1 1 0 0,-1 0 0 0 0,1 0-1 0 0,-1-1 1 0 0,1 1 0 0 0,0 0-1 0 0,0 0 1 0 0,0-1 0 0 0,1-3-1 0 0,2 130 3302 0 0,-2-107-3030 0 0,4 27 0 0 0,1-8-230 0 0,-4-20-161 0 0,2-1 1 0 0,8 26-1 0 0,-8-29-47 0 0,0 1 1 0 0,-1-1-1 0 0,0 1 1 0 0,2 25-1 0 0,-2 3 21 0 0,-2-31-15 0 0,0 0 0 0 0,0 1-1 0 0,-3 19 1 0 0,-5 33 54 0 0,7-41-4428 0 0,0-30-4135 0 0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20:48.9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8 0 5064 0 0,'0'0'22478'0'0,"-1"2"-22416"0"0,-4 12 32 0 0,4-13 0 0 0,-7 13 241 0 0,-3 9 122 0 0,4 35-286 0 0,5-38-669 0 0,2-18-551 0 0,2-12 72 0 0,0 6 438 0 0,-1-1 0 0 0,1 1 0 0 0,0 0 0 0 0,0 0 0 0 0,0 0 0 0 0,1 0 0 0 0,0 1 0 0 0,5-7 1 0 0,11-17-4108 0 0,-13 17 2904 0 0,-6 10 1534 0 0,1-1 1 0 0,0 0 0 0 0,-1 0 0 0 0,1 0 0 0 0,-1-1 0 0 0,1 1 0 0 0,-1 0 0 0 0,0 0 0 0 0,1 0 0 0 0,-1 0 0 0 0,0 0 0 0 0,0 0-1 0 0,0 0 1 0 0,0-2 0 0 0,0 2 125 0 0,2-3 1542 0 0,-2 4-1158 0 0,-1-1-1 0 0,1 1 1 0 0,0 0-1 0 0,0-1 1 0 0,0 1-1 0 0,0 0 1 0 0,0-1-1 0 0,0 1 1 0 0,0 0-1 0 0,0 0 1 0 0,-1-1-1 0 0,1 1 1 0 0,0 0-1 0 0,0 0 1 0 0,0-1-1 0 0,0 1 1 0 0,-1 0-1 0 0,1 0 1 0 0,0-1-1 0 0,0 1 1 0 0,-1 0-1 0 0,1 0 0 0 0,0 0 1 0 0,0 0-1 0 0,-1-1 1 0 0,1 1-1 0 0,0 0 1 0 0,-1 0-1 0 0,1 0 1 0 0,-1 0-1 0 0,1 0-282 0 0,0 0 0 0 0,-1 0 0 0 0,1 0 0 0 0,0 0 0 0 0,-1 1 0 0 0,1-1 0 0 0,0 0 0 0 0,-1 0 0 0 0,1 0 0 0 0,0 1 0 0 0,0-1 0 0 0,-1 0 0 0 0,1 0 0 0 0,0 1 0 0 0,0-1 0 0 0,-1 0 0 0 0,1 0 0 0 0,0 1 0 0 0,0-1 0 0 0,0 0 0 0 0,0 1 0 0 0,-1-1 0 0 0,-29 60 2484 0 0,24-44-2484 0 0,-3 15-21 0 0,6-26-30 0 0,2-4-138 0 0,8-7-6897 0 0,-2-1 5664 0 0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9:45.47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9 97 17983 0 0,'0'0'9632'0'0,"0"1"-9257"0"0,-1 1-171 0 0,-1 6 120 0 0,1 3-115 0 0,0 0-1 0 0,-1 0 1 0 0,0 0 0 0 0,-4 11 0 0 0,-4 19-279 0 0,-4 13-187 0 0,8-33 343 0 0,-4 27 0 0 0,1 10 275 0 0,3-16-49 0 0,2-16-8 0 0,0 34-1 0 0,0 13 298 0 0,12-49-546 0 0,-4-14-175 0 0,5 7 123 0 0,-5-14 21 0 0,1 0 2 0 0,-2 1 23 0 0,0 0-1 0 0,0-1 0 0 0,0 1 0 0 0,1-1 0 0 0,0 1 1 0 0,0-1-1 0 0,0 0 0 0 0,0-1 0 0 0,0 1 0 0 0,1-1 0 0 0,-1 1 1 0 0,1-1-1 0 0,5 1 0 0 0,-1 0-29 0 0,-1 0 0 0 0,1-1 0 0 0,-1 0-1 0 0,1-1 1 0 0,-1 0 0 0 0,1 0 0 0 0,0-1 0 0 0,0 0 0 0 0,-1-1 0 0 0,1 0-1 0 0,0 0 1 0 0,-1-1 0 0 0,1 0 0 0 0,-1 0 0 0 0,0-1 0 0 0,0 0 0 0 0,1 0-1 0 0,-2-1 1 0 0,1 0 0 0 0,8-6 0 0 0,-1-1-123 0 0,1 0 0 0 0,15-17 0 0 0,-4-2-2509 0 0,-23 24 255 0 0,0 0 0 0 0,0 0-1 0 0,3-10 1 0 0,-6 9-6263 0 0</inkml:trace>
  <inkml:trace contextRef="#ctx0" brushRef="#br0" timeOffset="376.1">1 299 4608 0 0,'0'0'12178'0'0,"1"1"-10403"0"0,5 3-1185 0 0,0 0-1 0 0,1 0 1 0 0,-1-1 0 0 0,1 0-1 0 0,0 0 1 0 0,0-1 0 0 0,0 1 0 0 0,0-2-1 0 0,0 1 1 0 0,1-1 0 0 0,10 1 0 0 0,8-1 534 0 0,49-4 1 0 0,-22-6-524 0 0,-38 6-381 0 0,24-3-1 0 0,-26 4-807 0 0,1 0 0 0 0,-1-1 0 0 0,1 0 1 0 0,-1-2-1 0 0,16-6 0 0 0,-21 8-302 0 0,4-1-8068 0 0</inkml:trace>
  <inkml:trace contextRef="#ctx0" brushRef="#br0" timeOffset="758.39">76 152 9672 0 0,'-13'-6'440'0'0,"11"5"-6"0"0,2-10-260 0 0,0 7 423 0 0,0 0 1 0 0,1 0-1 0 0,0 0 1 0 0,0 0-1 0 0,0 0 0 0 0,0 0 1 0 0,1 0-1 0 0,-1 0 1 0 0,1 1-1 0 0,0-1 1 0 0,0 1-1 0 0,1-1 1 0 0,-1 1-1 0 0,1 0 1 0 0,-1 0-1 0 0,1 0 1 0 0,0 0-1 0 0,0 0 1 0 0,0 1-1 0 0,1-1 1 0 0,-1 1-1 0 0,1 0 0 0 0,-1 0 1 0 0,1 0-1 0 0,4-1 1 0 0,6-3-265 0 0,0 1-1 0 0,0 0 1 0 0,0 1-1 0 0,0 1 1 0 0,27-3 0 0 0,-14 4-194 0 0,0 0 0 0 0,0 2 0 0 0,-1 1 1 0 0,29 5-1 0 0,-21-2-1616 0 0,-11-2-5607 0 0,-5-2-1685 0 0</inkml:trace>
  <inkml:trace contextRef="#ctx0" brushRef="#br0" timeOffset="1128.55">544 363 2760 0 0,'0'0'22223'0'0,"1"2"-21331"0"0,14 13 414 0 0,-12-13-1156 0 0,0 1-1 0 0,0 0 1 0 0,0 0 0 0 0,0 0-1 0 0,3 6 1 0 0,2 3 206 0 0,-1-1-1 0 0,2 1 1 0 0,14 14 0 0 0,3 4-20 0 0,-11-14-379 0 0,0-1 1 0 0,1-1 0 0 0,1 0 0 0 0,27 17-1 0 0,3 3-3566 0 0,-37-27 2063 0 0</inkml:trace>
  <inkml:trace contextRef="#ctx0" brushRef="#br0" timeOffset="1555.02">528 637 24879 0 0,'0'0'1915'0'0,"1"-1"-1234"0"0,19-15-304 0 0,68-51 1886 0 0,17-12-1926 0 0,-64 42-364 0 0,-27 23-486 0 0,1 1 0 0 0,16-12 0 0 0,42-28-2728 0 0,-35 27 1563 0 0</inkml:trace>
  <inkml:trace contextRef="#ctx0" brushRef="#br0" timeOffset="1944.77">1007 380 14280 0 0,'0'0'6257'0'0,"-1"0"-5956"0"0,1 0 1 0 0,-1 0-1 0 0,1 0 1 0 0,-1 1 0 0 0,0-1-1 0 0,1 0 1 0 0,-1 0-1 0 0,1 1 1 0 0,-1-1-1 0 0,1 0 1 0 0,0 1-1 0 0,-1-1 1 0 0,1 1 0 0 0,-1-1-1 0 0,1 0 1 0 0,-1 2-1 0 0,-5 32 23 0 0,1 0 0 0 0,2 0 0 0 0,2 0 0 0 0,1 0 0 0 0,9 68 0 0 0,-2-58-324 0 0,-3-22 0 0 0,-1 0 0 0 0,1 24 0 0 0,0-11 355 0 0,-2-31-225 0 0,-1 1 1 0 0,0-1 0 0 0,-1 1 0 0 0,1-1 0 0 0,-1 1 0 0 0,0-1 0 0 0,0 1 0 0 0,0-1 0 0 0,-1 1-1 0 0,1 0 1 0 0,-1-1 0 0 0,-2 7 0 0 0,-1-4-131 0 0,4-7 0 0 0,0 0 0 0 0,0 0 0 0 0,0 1 0 0 0,0-1 0 0 0,0 0 0 0 0,0 0 0 0 0,0 0 0 0 0,0 0 0 0 0,0 0 0 0 0,0 0 0 0 0,0 0 0 0 0,0 0 0 0 0,0 0 0 0 0,0 0 0 0 0,0 0 0 0 0,0 1 0 0 0,0-1 0 0 0,0 0 0 0 0,0 0 0 0 0,0 0 0 0 0,0 0 0 0 0,0 0 0 0 0,0 0 0 0 0,0 0 0 0 0,0 0 0 0 0,0 0 0 0 0,0 0 0 0 0,-1 0 0 0 0,1 0 0 0 0,0 0 0 0 0,0 0 0 0 0,0 0 0 0 0,0 0 0 0 0,0 0 0 0 0,0 0 0 0 0,0 0 0 0 0,0 0 0 0 0,0 0 0 0 0,0 0 0 0 0,0 0 0 0 0,-1 0 0 0 0,1 0 0 0 0,0 0 0 0 0,0 0 0 0 0,0 0 0 0 0,0 0 0 0 0,0 0 0 0 0,0 0 0 0 0,0 0 0 0 0,0 0 0 0 0,0 0 0 0 0,0 0 0 0 0,0 0 0 0 0,-1 0 0 0 0,-2-6 0 0 0,-2-6 0 0 0,-16-114-40 0 0,16 91-1 0 0,5 23-3 0 0,-1 1 1 0 0,3-21 0 0 0,-1-15-50 0 0,-2 22 72 0 0,0 0 0 0 0,1 0 0 0 0,2 0-1 0 0,6-39 1 0 0,-6 55 55 0 0,0 0-1 0 0,1 1 1 0 0,0-1-1 0 0,1 1 1 0 0,-1 0-1 0 0,2 0 1 0 0,-1 0-1 0 0,1 1 1 0 0,0 0-1 0 0,0 0 1 0 0,1 0-1 0 0,0 0 1 0 0,0 1 0 0 0,1 0-1 0 0,0 0 1 0 0,12-7-1 0 0,-14 9-18 0 0,1 1-1 0 0,0 0 0 0 0,0 0 1 0 0,0 1-1 0 0,0 0 1 0 0,1 0-1 0 0,-1 0 1 0 0,1 1-1 0 0,-1 0 1 0 0,1 0-1 0 0,-1 1 1 0 0,1-1-1 0 0,0 2 0 0 0,-1-1 1 0 0,1 1-1 0 0,-1 0 1 0 0,1 0-1 0 0,6 2 1 0 0,-9-1-13 0 0,4 1 15 0 0,1 0 0 0 0,-1 1-1 0 0,14 8 1 0 0,-19-10-14 0 0,-1 0 0 0 0,0 0 0 0 0,0 0-1 0 0,0 0 1 0 0,0 0 0 0 0,0 0 0 0 0,-1 0 0 0 0,1 0 0 0 0,-1 1-1 0 0,1-1 1 0 0,-1 1 0 0 0,0-1 0 0 0,0 1 0 0 0,0 0-1 0 0,0-1 1 0 0,1 5 0 0 0,1 8 6 0 0,-2-13-4 0 0,-1 1-1 0 0,1-1 1 0 0,0 1 0 0 0,-1 0-1 0 0,0-1 1 0 0,1 1 0 0 0,-1 0 0 0 0,0 0-1 0 0,0-1 1 0 0,-1 1 0 0 0,1 0-1 0 0,-1-1 1 0 0,0 4 0 0 0,-6 13 26 0 0,3-9-12 0 0,0 0-1 0 0,0-1 0 0 0,0 1 1 0 0,-2-1-1 0 0,1 0 1 0 0,-1 0-1 0 0,-11 13 0 0 0,8-13-80 0 0,-1 2 264 0 0,-1-1 0 0 0,-24 18 0 0 0,31-26-164 0 0,1 0 1 0 0,0 0 0 0 0,-1 0 0 0 0,1 0 0 0 0,-1-1-1 0 0,1 1 1 0 0,-1-1 0 0 0,0 0 0 0 0,0 0 0 0 0,0-1-1 0 0,0 1 1 0 0,1-1 0 0 0,-1 0 0 0 0,0 0-1 0 0,0 0 1 0 0,-7-1 0 0 0,8 0-118 0 0,0 0 0 0 0,-1 0 1 0 0,1 0-1 0 0,0 0 0 0 0,0-1 0 0 0,0 1 1 0 0,0-1-1 0 0,0 0 0 0 0,0 0 0 0 0,1 0 0 0 0,-1 0 1 0 0,1-1-1 0 0,-1 1 0 0 0,1 0 0 0 0,-2-4 0 0 0,-6-11-2990 0 0,2-2-3429 0 0,1-4-2489 0 0</inkml:trace>
  <inkml:trace contextRef="#ctx0" brushRef="#br0" timeOffset="2335.32">1404 1 7832 0 0,'0'0'15363'0'0,"0"2"-14516"0"0,2 16 269 0 0,0 10-141 0 0,-5 35-194 0 0,9 106-1 0 0,-4-138-687 0 0,13 91 466 0 0,-13-105-524 0 0,6 30 0 0 0,0-3-611 0 0,1 1-2438 0 0,-3-24-5996 0 0</inkml:trace>
  <inkml:trace contextRef="#ctx0" brushRef="#br0" timeOffset="2723.04">1775 335 18975 0 0,'0'0'1906'0'0,"-2"1"-1749"0"0,2-1-147 0 0,-1 0 1 0 0,0 1-1 0 0,0-1 1 0 0,0 0-1 0 0,0 0 0 0 0,0 1 1 0 0,0-1-1 0 0,1 1 1 0 0,-1-1-1 0 0,0 1 0 0 0,0-1 1 0 0,0 1-1 0 0,0 1 1 0 0,-4 1 303 0 0,0-2-73 0 0,1 1 0 0 0,0 0 0 0 0,0 0 0 0 0,0 0 0 0 0,0 1 0 0 0,1-1-1 0 0,-1 1 1 0 0,-4 4 0 0 0,-17 12 304 0 0,22-18-466 0 0,-1 1-1 0 0,1 0 0 0 0,0 1 0 0 0,0-1 1 0 0,0 0-1 0 0,0 1 0 0 0,0 0 1 0 0,1 0-1 0 0,-1 0 0 0 0,1 0 1 0 0,0 0-1 0 0,-1 0 0 0 0,2 1 1 0 0,-3 3-1 0 0,-5 13 581 0 0,5-13-472 0 0,1 1-1 0 0,0-1 1 0 0,0 1-1 0 0,0-1 0 0 0,0 9 1 0 0,2-13-134 0 0,1 0 0 0 0,0 0 0 0 0,0 0 0 0 0,0-1 1 0 0,0 1-1 0 0,1 0 0 0 0,-1-1 0 0 0,1 1 0 0 0,0 0 0 0 0,0-1 1 0 0,0 1-1 0 0,0 0 0 0 0,0-1 0 0 0,0 1 0 0 0,1-1 0 0 0,-1 0 1 0 0,1 0-1 0 0,-1 1 0 0 0,4 1 0 0 0,-3-2-82 0 0,0 1 0 0 0,0-1 0 0 0,0-1 0 0 0,1 1 0 0 0,-1 0-1 0 0,1 0 1 0 0,-1-1 0 0 0,1 1 0 0 0,0-1 0 0 0,-1 0 0 0 0,1 0 0 0 0,0 0 0 0 0,0 0 0 0 0,0-1-1 0 0,0 1 1 0 0,0-1 0 0 0,3 1 0 0 0,-1-1-8 0 0,-1-1 1 0 0,0 1-1 0 0,1-1 0 0 0,-1 0 1 0 0,0 0-1 0 0,1 0 0 0 0,-1-1 1 0 0,0 0-1 0 0,0 1 0 0 0,0-1 1 0 0,4-3-1 0 0,-5 3-14 0 0,1 0-38 0 0,-1 0 0 0 0,1 0 0 0 0,-1 0 0 0 0,0-1 0 0 0,0 1 0 0 0,0-1 0 0 0,0 0 0 0 0,0 1 1 0 0,-1-2-1 0 0,1 1 0 0 0,-1 0 0 0 0,0 0 0 0 0,3-5 0 0 0,2-6-278 0 0,-5 12 238 0 0,-1-1 1 0 0,0 1-1 0 0,1-1 0 0 0,-1 1 0 0 0,0-1 0 0 0,0 1 1 0 0,-1-1-1 0 0,1 0 0 0 0,-1 1 0 0 0,1-6 0 0 0,-1 5 91 0 0,1 0 0 0 0,-2 0 0 0 0,1 0 0 0 0,0 1 0 0 0,-1-1 0 0 0,1 0 0 0 0,-1 0 0 0 0,0 0 0 0 0,0 0 0 0 0,0 1 0 0 0,0-1 0 0 0,0 0 0 0 0,0 1 0 0 0,-1-1 0 0 0,-2-3 0 0 0,-1-1 38 0 0,4 6 0 0 0,1-1 0 0 0,-1 1 0 0 0,0 0 0 0 0,0 0 0 0 0,0 0 0 0 0,1 0 0 0 0,-1 0 0 0 0,0 0 0 0 0,0 1 0 0 0,-2-2 0 0 0,-20-19 4968 0 0,31 32-4013 0 0,20 23-774 0 0,-20-24-186 0 0,-1 0-1 0 0,18 17 1 0 0,-2-5-120 0 0,-15-15-129 0 0,-1 1 0 0 0,1-1 1 0 0,1 0-1 0 0,-1-1 0 0 0,16 9 0 0 0,6-1-3410 0 0,-19-13-5247 0 0</inkml:trace>
  <inkml:trace contextRef="#ctx0" brushRef="#br0" timeOffset="3150.33">2069 303 20095 0 0,'-2'1'926'0'0,"0"1"-812"0"0,0 1 1 0 0,0-1 0 0 0,0 0 0 0 0,0 1-1 0 0,0-1 1 0 0,1 1 0 0 0,-1 0 0 0 0,1 0-1 0 0,0-1 1 0 0,0 1 0 0 0,0 0 0 0 0,0 0-1 0 0,0 0 1 0 0,0 0 0 0 0,1 0 0 0 0,-1 0-1 0 0,1 7 1 0 0,1 4 694 0 0,0 0-1 0 0,5 26 1 0 0,0 1 198 0 0,-5-29-889 0 0,0 1 0 0 0,0-1 0 0 0,1 1 0 0 0,1-1 0 0 0,0 0 0 0 0,1 0 0 0 0,6 14 0 0 0,-4-19-588 0 0,-4-16-299 0 0,-1 4 603 0 0,4-44-819 0 0,5-20 543 0 0,-9 63 503 0 0,1 0 0 0 0,-1 0 0 0 0,2 0 0 0 0,-1 0 0 0 0,1 0-1 0 0,0 0 1 0 0,0 0 0 0 0,5-6 0 0 0,-7 11 41 0 0,1-1 0 0 0,0 0-1 0 0,0 1 1 0 0,0-1-1 0 0,1 1 1 0 0,-1 0 0 0 0,0 0-1 0 0,0 0 1 0 0,1 0 0 0 0,-1 0-1 0 0,1 0 1 0 0,-1 0-1 0 0,0 1 1 0 0,1-1 0 0 0,-1 1-1 0 0,1 0 1 0 0,0 0 0 0 0,-1 0-1 0 0,1 0 1 0 0,-1 0 0 0 0,1 1-1 0 0,-1-1 1 0 0,1 1-1 0 0,-1-1 1 0 0,0 1 0 0 0,1 0-1 0 0,-1 0 1 0 0,0 0 0 0 0,1 0-1 0 0,-1 1 1 0 0,0-1 0 0 0,0 0-1 0 0,0 1 1 0 0,3 2-1 0 0,1 3 26 0 0,0 0 0 0 0,0 0-1 0 0,0 0 1 0 0,-1 0 0 0 0,0 1-1 0 0,6 14 1 0 0,7 23-981 0 0,17 60 0 0 0,-31-92-5974 0 0,3-2-2235 0 0</inkml:trace>
  <inkml:trace contextRef="#ctx0" brushRef="#br0" timeOffset="3721.07">2631 466 10800 0 0,'-13'-3'496'0'0,"11"2"-14"0"0,1 1-354 0 0,1 0-1 0 0,-1-1 1 0 0,1 1 0 0 0,-1 0-1 0 0,1-1 1 0 0,0 1-1 0 0,-1 0 1 0 0,1-1-1 0 0,-1 1 1 0 0,1-1-1 0 0,0 1 1 0 0,-1-1-1 0 0,1 1 1 0 0,-1-2 0 0 0,2 1 326 0 0,-1 1 0 0 0,1-1 1 0 0,-1-1-1 0 0,0 1 0 0 0,1 0 1 0 0,-1 0-1 0 0,0 0 0 0 0,0 0 1 0 0,0 0-1 0 0,0 0 0 0 0,0 0 1 0 0,0 0-1 0 0,0 0 0 0 0,0 0 1 0 0,0 0-1 0 0,-1 0 1 0 0,1 0-1 0 0,0 0 0 0 0,-1 0 1 0 0,1 0-1 0 0,-1-2 0 0 0,0 2-207 0 0,-1 0-1 0 0,1 0 1 0 0,0 0-1 0 0,0 0 1 0 0,0 0-1 0 0,-1 0 1 0 0,1 0 0 0 0,0 0-1 0 0,-1 0 1 0 0,1 1-1 0 0,-1-1 1 0 0,-2-1-1 0 0,-4 1-132 0 0,1-1 1 0 0,-1 1-1 0 0,1 0 0 0 0,-16 0 0 0 0,-29 1-306 0 0,46 0 178 0 0,0 1 0 0 0,0 0 0 0 0,0 0 0 0 0,-7 3 0 0 0,11-3 13 0 0,0 0 0 0 0,0 0 0 0 0,0 0 0 0 0,1 0 0 0 0,-1 1 0 0 0,0-1 0 0 0,1 0 0 0 0,-1 1 0 0 0,1-1 0 0 0,-1 1-1 0 0,1-1 1 0 0,-1 1 0 0 0,1 0 0 0 0,0-1 0 0 0,0 1 0 0 0,-1 3 0 0 0,-5 35 228 0 0,6-37-193 0 0,0-1 1 0 0,0 1-1 0 0,1 0 0 0 0,-1-1 1 0 0,1 1-1 0 0,-1 0 1 0 0,1-1-1 0 0,0 1 0 0 0,1 0 1 0 0,-1-1-1 0 0,0 1 1 0 0,1 0-1 0 0,-1-1 0 0 0,1 1 1 0 0,0 0-1 0 0,0-1 0 0 0,0 1 1 0 0,0-1-1 0 0,0 1 1 0 0,1-1-1 0 0,-1 0 0 0 0,1 0 1 0 0,-1 1-1 0 0,1-1 1 0 0,0 0-1 0 0,0-1 0 0 0,0 1 1 0 0,3 3-1 0 0,1-2-81 0 0,0 1 1 0 0,0-1-1 0 0,0 0 0 0 0,1 0 1 0 0,-1-1-1 0 0,0 0 0 0 0,1 0 1 0 0,0 0-1 0 0,-1-1 0 0 0,10 1 1 0 0,-5-2 14 0 0,1 1 1 0 0,-1-2 0 0 0,1 0-1 0 0,-1 0 1 0 0,16-4 0 0 0,-23 4-22 0 0,1 0 0 0 0,-1-1 0 0 0,1 0 0 0 0,-1 0 1 0 0,0 0-1 0 0,0-1 0 0 0,0 1 0 0 0,0-1 0 0 0,0 0 0 0 0,0 0 1 0 0,-1 0-1 0 0,1-1 0 0 0,-1 1 0 0 0,0-1 0 0 0,0 0 0 0 0,0 0 0 0 0,-1 0 1 0 0,1 0-1 0 0,-1 0 0 0 0,0 0 0 0 0,2-7 0 0 0,2-5-453 0 0,2-8-365 0 0,-8 23 844 0 0,0 0-1 0 0,0 0 1 0 0,0 0 0 0 0,0 0 0 0 0,0-1 0 0 0,0 1-1 0 0,0 0 1 0 0,0 0 0 0 0,0 0 0 0 0,-1 0-1 0 0,1 0 1 0 0,0 0 0 0 0,-1 0 0 0 0,1 0 0 0 0,-1 0-1 0 0,1 0 1 0 0,-1 0 0 0 0,-1-2 0 0 0,2 3 42 0 0,-1-1 0 0 0,1 0 0 0 0,-1 0 0 0 0,1 1 0 0 0,-1-1 0 0 0,0 1 0 0 0,1-1 0 0 0,-1 0 0 0 0,0 1 0 0 0,0-1 1 0 0,1 1-1 0 0,-1 0 0 0 0,0-1 0 0 0,0 1 0 0 0,0 0 0 0 0,1-1 0 0 0,-1 1 0 0 0,-1 0 0 0 0,1 0 537 0 0,-10 7 352 0 0,10-6-856 0 0,0 0 1 0 0,-1 0-1 0 0,1 0 0 0 0,0 0 0 0 0,0 1 1 0 0,0-1-1 0 0,0 0 0 0 0,0 1 0 0 0,0-1 1 0 0,0 0-1 0 0,1 1 0 0 0,-1-1 0 0 0,0 1 0 0 0,1-1 1 0 0,-1 1-1 0 0,1 0 0 0 0,0-1 0 0 0,-1 1 1 0 0,1-1-1 0 0,0 1 0 0 0,0 0 0 0 0,0-1 1 0 0,0 1-1 0 0,0-1 0 0 0,1 1 0 0 0,-1 0 0 0 0,0-1 1 0 0,1 1-1 0 0,-1-1 0 0 0,1 1 0 0 0,-1-1 1 0 0,1 1-1 0 0,0-1 0 0 0,0 1 0 0 0,0-1 1 0 0,0 0-1 0 0,0 1 0 0 0,0-1 0 0 0,2 2 1 0 0,3 3 14 0 0,1 1 1 0 0,0-2 0 0 0,0 1 0 0 0,0-1-1 0 0,15 7 1 0 0,0 5 124 0 0,-20-14-149 0 0,1-1 1 0 0,-1 1-1 0 0,1-1 1 0 0,0 0-1 0 0,0 0 1 0 0,1 0 0 0 0,2 1-1 0 0,77 21 393 0 0,-79-23-730 0 0,0 0-1 0 0,0-1 1 0 0,0 1-1 0 0,0-1 1 0 0,1 0-1 0 0,-1 0 1 0 0,0-1-1 0 0,0 1 1 0 0,0-1-1 0 0,0 0 1 0 0,0 0-1 0 0,0 0 1 0 0,7-4 0 0 0,4-5-1236 0 0</inkml:trace>
  <inkml:trace contextRef="#ctx0" brushRef="#br0" timeOffset="4213.45">2880 23 22663 0 0,'0'0'2267'0'0,"0"2"-2075"0"0,12 39 1014 0 0,2 11 598 0 0,38 92-1 0 0,-25-74-1551 0 0,-2-6-211 0 0,-23-58-35 0 0,1 1-1 0 0,-2-1 1 0 0,3 13-1 0 0,2 9-136 0 0,-3-14-649 0 0,3 23-1 0 0,-3-19-1888 0 0,0 0-3287 0 0,1 0-2641 0 0</inkml:trace>
  <inkml:trace contextRef="#ctx0" brushRef="#br0" timeOffset="4214.45">2931 395 22319 0 0,'0'0'2236'0'0,"2"1"-1962"0"0,1 1-120 0 0,0-1 1 0 0,0 0 0 0 0,0 0-1 0 0,0 0 1 0 0,1 0 0 0 0,-1 0 0 0 0,0-1-1 0 0,1 0 1 0 0,-1 0 0 0 0,0 0-1 0 0,5 0 1 0 0,13 1 586 0 0,-2-1-509 0 0,1-1 0 0 0,0-1 0 0 0,-1 0 0 0 0,28-8-1 0 0,-11 3-1066 0 0,2-3-2221 0 0,-20 5-3117 0 0,1-1-1820 0 0</inkml:trace>
  <inkml:trace contextRef="#ctx0" brushRef="#br0" timeOffset="4636.42">3291 313 20239 0 0,'0'0'1540'0'0,"4"14"-856"0"0,1-5-339 0 0,-1 0 0 0 0,0 1-1 0 0,0 0 1 0 0,-1 0 0 0 0,-1 0 0 0 0,1 0-1 0 0,-1 1 1 0 0,-1-1 0 0 0,0 1-1 0 0,-1 16 1 0 0,1-11-199 0 0,0 0-1 0 0,1-1 1 0 0,7 31-1 0 0,4-10-3889 0 0</inkml:trace>
  <inkml:trace contextRef="#ctx0" brushRef="#br0" timeOffset="4637.42">3291 65 23815 0 0,'0'0'3176'0'0,"7"4"-2984"0"0,0-1-1624 0 0,1 0-320 0 0,18-3-64 0 0,1 0-8 0 0</inkml:trace>
  <inkml:trace contextRef="#ctx0" brushRef="#br0" timeOffset="5030.64">3572 377 20239 0 0,'0'0'2035'0'0,"7"-11"-1545"0"0,-6 6 2885 0 0,-1 5-3300 0 0,0-1-1 0 0,0 1 0 0 0,0-1 1 0 0,0 1-1 0 0,0-1 0 0 0,0 1 1 0 0,0-1-1 0 0,0 1 0 0 0,0-1 1 0 0,0 1-1 0 0,0-1 1 0 0,0 1-1 0 0,-1-1 0 0 0,1 1 1 0 0,0-1-1 0 0,0 1 0 0 0,-1 0 1 0 0,1-1-1 0 0,0 1 0 0 0,-1-1 1 0 0,1 1-1 0 0,0 0 0 0 0,-1-1 1 0 0,1 1-1 0 0,-1 0 1 0 0,1 0-1 0 0,-1-1 0 0 0,0 1-47 0 0,0 0-1 0 0,0-1 1 0 0,1 1-1 0 0,-1 0 1 0 0,0 0-1 0 0,0 0 1 0 0,0 0-1 0 0,0 0 1 0 0,0 1 0 0 0,0-1-1 0 0,0 0 1 0 0,0 0-1 0 0,-1 1 1 0 0,-1 0-35 0 0,0 1 0 0 0,0-1 0 0 0,0 1 1 0 0,0 0-1 0 0,1-1 0 0 0,-1 1 1 0 0,1 1-1 0 0,-5 3 0 0 0,-7 11 152 0 0,7-9-29 0 0,0 1 1 0 0,1 0-1 0 0,-10 15 0 0 0,15-21-58 0 0,0-1 0 0 0,0 1 1 0 0,0 0-1 0 0,0-1 0 0 0,0 1 0 0 0,1 0 0 0 0,-1 0 0 0 0,1-1 0 0 0,0 1 0 0 0,-1 0 0 0 0,2 0 0 0 0,-1 0 0 0 0,0 0 0 0 0,0 0 0 0 0,1-1 0 0 0,-1 1 0 0 0,1 0 0 0 0,2 4 0 0 0,-1-2-38 0 0,0-1 0 0 0,1 1 0 0 0,0-1 0 0 0,0 1 0 0 0,0-1 0 0 0,0 0 0 0 0,1 0 0 0 0,-1-1 0 0 0,1 1 0 0 0,0-1 0 0 0,0 0 0 0 0,1 0 0 0 0,-1 0 0 0 0,1 0 0 0 0,-1-1 0 0 0,1 1 0 0 0,6 1 0 0 0,-4-2-8 0 0,1 0 0 0 0,0 0 0 0 0,0-1 0 0 0,0 0 0 0 0,-1 0-1 0 0,1-1 1 0 0,0 0 0 0 0,0 0 0 0 0,0-1 0 0 0,14-2 0 0 0,-17 1 1 0 0,0 0 1 0 0,-1 0-1 0 0,1 0 1 0 0,-1 0-1 0 0,0-1 1 0 0,0 0-1 0 0,0 0 1 0 0,0 0-1 0 0,6-6 1 0 0,-5 4-5 0 0,0 0 0 0 0,-1 0 0 0 0,1-1 0 0 0,-1 1 0 0 0,-1-1 0 0 0,5-8 0 0 0,7-33 56 0 0,-13 43-111 0 0,-1-1-1 0 0,0 0 1 0 0,0 1 0 0 0,-1-1-1 0 0,1 0 1 0 0,-1 0 0 0 0,0 0-1 0 0,0 1 1 0 0,-1-1-1 0 0,1 0 1 0 0,-1 0 0 0 0,-2-7-1 0 0,0 3-88 0 0,-1 0 0 0 0,0 0 0 0 0,0 0-1 0 0,-1 1 1 0 0,-6-10 0 0 0,9 15 47 0 0,0 0-1 0 0,-1 0 1 0 0,1 0 0 0 0,-1 0 0 0 0,1 1-1 0 0,-1-1 1 0 0,0 1 0 0 0,0 0 0 0 0,0 0-1 0 0,0 0 1 0 0,-1 0 0 0 0,1 1 0 0 0,0-1 0 0 0,-1 1-1 0 0,1 0 1 0 0,-1 0 0 0 0,1 0 0 0 0,-1 0-1 0 0,0 0 1 0 0,1 1 0 0 0,-1 0 0 0 0,0 0 0 0 0,1 0-1 0 0,-1 0 1 0 0,-6 2 0 0 0,1 0-176 0 0,7-2 186 0 0,-1 0 1 0 0,1 1 0 0 0,-1-1-1 0 0,1 1 1 0 0,0 0 0 0 0,0-1-1 0 0,-1 1 1 0 0,1 0 0 0 0,0 1 0 0 0,-3 1-1 0 0,3-2-7 0 0</inkml:trace>
  <inkml:trace contextRef="#ctx0" brushRef="#br0" timeOffset="5434.19">3834 298 2304 0 0,'15'1'888'0'0,"3"7"9410"0"0,-3 5-3329 0 0,-13-9-6180 0 0,0-1 1 0 0,1 1-1 0 0,-1 0 0 0 0,0 0 0 0 0,-1-1 0 0 0,1 1 0 0 0,1 6 0 0 0,0 6-1136 0 0,-1 0 0 0 0,0 0 0 0 0,-1 25 0 0 0,0-3 1906 0 0,0-28-1522 0 0,-1-1 0 0 0,0 1-1 0 0,-3 14 1 0 0,4-13 33 0 0,1-22-117 0 0,-2 5 10 0 0,1 0 1 0 0,0 1 0 0 0,0-1-1 0 0,2-7 1 0 0,2-8-72 0 0,0 0 64 0 0,2 0-1 0 0,0 0 0 0 0,16-33 1 0 0,-19 46 193 0 0,0 1 1 0 0,0-1-1 0 0,0 1 1 0 0,1 0-1 0 0,1 0 1 0 0,6-6-1 0 0,-9 9-15 0 0,1 1-1 0 0,0 0 1 0 0,-1 0-1 0 0,1 0 0 0 0,1 0 1 0 0,-1 1-1 0 0,0 0 1 0 0,1-1-1 0 0,-1 2 1 0 0,1-1-1 0 0,-1 0 0 0 0,6 0 1 0 0,-8 2-97 0 0,0 0 0 0 0,1 0 1 0 0,-1 0-1 0 0,0 1 0 0 0,0-1 0 0 0,0 1 1 0 0,0-1-1 0 0,0 1 0 0 0,-1 0 1 0 0,1 0-1 0 0,0-1 0 0 0,0 1 0 0 0,0 1 1 0 0,-1-1-1 0 0,1 0 0 0 0,0 0 0 0 0,2 4 1 0 0,1-1 27 0 0,0 1 1 0 0,0 1-1 0 0,7 10 1 0 0,-7-6-34 0 0,-1 1 0 0 0,0-1 0 0 0,0 1 0 0 0,-1 0 0 0 0,0 0 0 0 0,-1 0 0 0 0,1 15 0 0 0,3 12 16 0 0,-3-21-596 0 0,-2 0 1 0 0,0 1-1 0 0,-1 19 0 0 0,-1-13-302 0 0,1-21-789 0 0</inkml:trace>
  <inkml:trace contextRef="#ctx0" brushRef="#br0" timeOffset="5940.49">4456 350 3224 0 0,'0'0'16653'0'0,"9"-4"-10999"0"0,-9 4-5500 0 0,1 0-1 0 0,0 0 0 0 0,-1 0 1 0 0,1 0-1 0 0,0 0 0 0 0,-1 1 1 0 0,1-1-1 0 0,0 0 0 0 0,-1 0 1 0 0,1 1-1 0 0,0-1 1 0 0,-1 0-1 0 0,1 0 0 0 0,-1 1 1 0 0,2 0-1 0 0,14 8 45 0 0,-14-8-123 0 0,-1 0-6 0 0,4 0-49 0 0,-4 0-191 0 0</inkml:trace>
  <inkml:trace contextRef="#ctx0" brushRef="#br0" timeOffset="6327.95">4484 486 8840 0 0,'0'0'2394'0'0,"2"0"-763"0"0,3 0-1775 0 0,3 3 11304 0 0,-4 0-9747 0 0,-3-2 58 0 0,1-1-1262 0 0,38-7-8 0 0,-30 6-201 0 0,-3 0 42 0 0,-6 0 676 0 0,-28 6 114 0 0,22-4-760 0 0,1 0-1 0 0,-1 0 1 0 0,1 0-1 0 0,-7 0 0 0 0,8-5-2180 0 0,9 1 53 0 0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8:27.010"/>
    </inkml:context>
    <inkml:brush xml:id="br0">
      <inkml:brushProperty name="width" value="0.05" units="cm"/>
      <inkml:brushProperty name="height" value="0.05" units="cm"/>
      <inkml:brushProperty name="color" value="#849398"/>
    </inkml:brush>
    <inkml:context xml:id="ctx1">
      <inkml:inkSource xml:id="inkSrc29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1" timeString="2021-10-27T10:18:50.139"/>
    </inkml:context>
  </inkml:definitions>
  <inkml:trace contextRef="#ctx0" brushRef="#br0">1633 752 4112 0 0,'0'0'9970'0'0,"1"0"-9911"0"0,5 3-48 0 0,-5-2 25 0 0,1 0 0 0 0,0-1 0 0 0,0 1 0 0 0,-1 0 0 0 0,1 0 0 0 0,0-1 0 0 0,0 1 0 0 0,0-1 0 0 0,0 0 0 0 0,0 1 0 0 0,0-1 0 0 0,3 0 0 0 0,0-1 88 0 0,-4 1 81 0 0,8 0 423 0 0,43 0 858 0 0,-29 7-1470 0 0,-21-7-10 0 0,0 1-1 0 0,1-1 0 0 0,-1 0 0 0 0,0 1 0 0 0,1-1 0 0 0,-1 0 0 0 0,4-1 0 0 0,4 0 86 0 0,3 0-45 0 0,-2-4-16 0 0,-9 4-30 0 0,1 0 0 0 0,-1 0 0 0 0,1 0 0 0 0,-1 0 0 0 0,1 0 0 0 0,0 1 0 0 0,-1-1 0 0 0,1 1 0 0 0,0-1 0 0 0,0 1 0 0 0,-1 0 0 0 0,1 0 0 0 0,0 0 0 0 0,0 1 0 0 0,-1-1 0 0 0,1 1 0 0 0,4 1 0 0 0,-1-2 0 0 0,-2 0 0 0 0,22 4 0 0 0,-23-2 0 0 0,23-1 0 0 0,3-1-84 0 0,-28 0 16 0 0,15 0 156 0 0,-13 1-88 0 0,3-2 0 0 0,3-2 0 0 0,-8 3-8 0 0,0-1-1 0 0,0 1 0 0 0,0 0 1 0 0,1 0-1 0 0,-1 0 0 0 0,0 0 1 0 0,0 0-1 0 0,0 0 0 0 0,1 0 1 0 0,-1 1-1 0 0,2-1 0 0 0,21 3 211 0 0,-23-3-234 0 0,1 0 60 0 0,7 1-18 0 0,3 1-10 0 0,-2-2-10 0 0,23 3-33 0 0,3 4 715 0 0,-27-7-629 0 0,-7 0-59 0 0,0 0-1 0 0,-1 0 1 0 0,1 0 0 0 0,0 0 0 0 0,0 0 0 0 0,0 0-1 0 0,0 1 1 0 0,0-1 0 0 0,3 2 0 0 0,0-1-285 0 0,-3-1 46 0 0,-1 1 42 0 0,4 1 184 0 0,-3-2 93 0 0,6 3 230 0 0,24 10 538 0 0,-30-12-897 0 0,-1-1-16 0 0,5 0 6 0 0,3 0-4 0 0,-6 0 13 0 0,3 0 63 0 0,-4 0 46 0 0,4 3-33 0 0,0-2-20 0 0,-1-1 0 0 0,1 0 0 0 0,-1 0-1 0 0,1-1 1 0 0,6-1 0 0 0,5-2 7 0 0,15 0-373 0 0,-30 4 215 0 0,14 0 338 0 0,-1 4 211 0 0,0-7-309 0 0,-9 2-82 0 0,32 1-57 0 0,-8 0 344 0 0,-24 0-223 0 0,-4 0-56 0 0,14-7-19 0 0,0 7 8 0 0,19-3 16 0 0,-34 3-10 0 0,-1 0 0 0 0,0 0 0 0 0,1 0 0 0 0,-1 0 0 0 0,1 0 0 0 0,-1 0 0 0 0,1 0 0 0 0,-1 0 0 0 0,1 0 0 0 0,-1 0 0 0 0,1 0 0 0 0,-1 0 0 0 0,0 0 0 0 0,1 0 0 0 0,-1 0 0 0 0,1-1 0 0 0,-1 1 0 0 0,1 0 0 0 0,-1 0 0 0 0,0 0 0 0 0,1-1 0 0 0,-1 1 0 0 0,0 0 0 0 0,1-1 0 0 0,0 0 0 0 0,4-3 0 0 0,18 2 0 0 0,-14 3 0 0 0,4 2 34 0 0,-11 0-71 0 0,-2-3 39 0 0,0 0-1 0 0,0 0 0 0 0,0 0 0 0 0,0 0 1 0 0,0 0-1 0 0,0 1 0 0 0,0-1 0 0 0,1 0 0 0 0,-1 0 1 0 0,0 0-1 0 0,0 0 0 0 0,0 0 0 0 0,0 1 1 0 0,0-1-1 0 0,0 0 0 0 0,0 0 0 0 0,1 0 0 0 0,-1 0 1 0 0,0 0-1 0 0,0 0 0 0 0,0 0 0 0 0,0 0 1 0 0,0 0-1 0 0,1 0 0 0 0,-1 0 0 0 0,0 1 0 0 0,0-1 1 0 0,0 0-1 0 0,0 0 0 0 0,1 0 0 0 0,-1 0 1 0 0,0 0-1 0 0,0 0 0 0 0,0 0 0 0 0,0 0 1 0 0,1-1-1 0 0,-1 1 0 0 0,0 0 0 0 0,0 0 0 0 0,0 0 1 0 0,0 0-1 0 0,1 0 0 0 0,39 1 485 0 0,-23-1-226 0 0,-15 0 0 0 0,1 0-186 0 0,8-2-60 0 0,0 1-24 0 0,-9 1 1164 0 0,0 1-1058 0 0,0 0-63 0 0,16 0 126 0 0,-14 0-159 0 0,-1 0 0 0 0,19 0 0 0 0,-15-1-13 0 0,-5 0-51 0 0,12 7-524 0 0,-13-7 220 0 0</inkml:trace>
  <inkml:trace contextRef="#ctx0" brushRef="#br0" timeOffset="660.77">2778 531 3224 0 0,'0'0'2272'0'0</inkml:trace>
  <inkml:trace contextRef="#ctx0" brushRef="#br0" timeOffset="1052.82">2786 524 2760 0 0,'0'0'16695'0'0,"0"2"-16455"0"0,-2 20 178 0 0,1-14-372 0 0,1-1-1 0 0,-1 1 1 0 0,2 9-1 0 0,1 7-45 0 0,-1-13 0 0 0,0-1 0 0 0,5 19 0 0 0,-4-23 0 0 0,-1 1 0 0 0,0-1 0 0 0,0 1 0 0 0,-1-1 0 0 0,0 1 0 0 0,0 7 0 0 0,-1 12-16 0 0,1-23-58 0 0,-3 2-201 0 0</inkml:trace>
  <inkml:trace contextRef="#ctx0" brushRef="#br0" timeOffset="-14377.36">1017 147 3224 0 0,'0'0'3180'0'0,"8"0"-4359"0"0,-1 1 5599 0 0,3-2-955 0 0,6 1-4775 0 0,-6 1 1310 0 0,-7 0 0 0 0,25-1 0 0 0,-25 0-163 0 0,0-1 0 0 0,-1 0 1 0 0,1 0-1 0 0,0 0 0 0 0,0 0 1 0 0,-1 0-1 0 0,1 0 0 0 0,-1-1 1 0 0,4-2-1 0 0</inkml:trace>
  <inkml:trace contextRef="#ctx0" brushRef="#br0" timeOffset="-13610.68">1221 148 3224 0 0,'0'0'3041'0'0,"1"-1"-2194"0"0,5-2-535 0 0,1 0-274 0 0,-5 3-198 0 0,0-1 0 0 0,0 1 0 0 0,1 0-1 0 0,-1 0 1 0 0,0 0 0 0 0,1 1 0 0 0,-1-1-1 0 0,0 0 1 0 0,4 2 0 0 0,-5-2-317 0 0,15 8 5838 0 0,-16-7-5352 0 0,1 0 52 0 0,0-1 1 0 0,0 1-1 0 0,-1 0 0 0 0,1-1 1 0 0,0 1-1 0 0,0-1 1 0 0,0 1-1 0 0,0-1 0 0 0,0 1 1 0 0,0-1-1 0 0,0 0 1 0 0,1 1-1 0 0,1-1 0 0 0,14 5 100 0 0,0-3-148 0 0,0-1-15 0 0,-14-1 63 0 0,0 0 1 0 0,0 0-1 0 0,0 0 0 0 0,0-1 1 0 0,6 0-1 0 0,-7 0-13 0 0,0 0-1 0 0,1 1 0 0 0,0-1 0 0 0,-1 1 1 0 0,1 0-1 0 0,-1 0 0 0 0,1 0 1 0 0,-1 0-1 0 0,1 1 0 0 0,-1-1 0 0 0,5 2 1 0 0,-2 0-90 0 0,-4-2 90 0 0,-1 1-11 0 0,1-1 0 0 0,-1 1 0 0 0,1-1 0 0 0,-1 1 0 0 0,1-1 0 0 0,-1 1 0 0 0,1-1 0 0 0,-1 0 0 0 0,1 1 0 0 0,0-1 0 0 0,-1 0 0 0 0,1 1 0 0 0,0-1 0 0 0,-1 0 0 0 0,1 0 0 0 0,0 0 0 0 0,-1 0 0 0 0,1 1 0 0 0,0-1 0 0 0,0 0 0 0 0,-1 0 0 0 0,2 0 0 0 0,4 0 231 0 0,-1 1-258 0 0,1 0 0 0 0,-1-1 0 0 0,0 0-1 0 0,0 0 1 0 0,1 0 0 0 0,-1-1 0 0 0,0 0 0 0 0,0 0 0 0 0,6-1 0 0 0,0 0-10 0 0,-10 3 0 0 0,-1-1 0 0 0,1 0 0 0 0,-1 0 0 0 0,0 0 0 0 0,1 0 0 0 0,-1 1 0 0 0,1-1 0 0 0,-1 0 0 0 0,1 0 0 0 0,0 0 0 0 0,-1 0 0 0 0,1 0 0 0 0,-1 0 0 0 0,1 0 0 0 0,-1 0 0 0 0,1 0 0 0 0,-1-1 0 0 0,1 1 0 0 0,-1 0 0 0 0,1 0 0 0 0,0-1 0 0 0,24-1 0 0 0,-15 3 0 0 0,3-2 0 0 0,-5-2 0 0 0,0 0 0 0 0,0 2 0 0 0,6 0 19 0 0,-13 1-94 0 0,1 0-1 0 0,-1 0 1 0 0,1 0 0 0 0,-1 0-1 0 0,1 0 1 0 0,-1 0 0 0 0,1 1-1 0 0,-1-1 1 0 0,1 1 0 0 0,-1-1-1 0 0,1 1 1 0 0,1 1 0 0 0,1-1-11 0 0,1 1 76 0 0,7 4 10 0 0,-4-6 0 0 0,-1-3 0 0 0,0 1 0 0 0,25-2-2091 0 0,-24 4 1507 0 0,9 2-1937 0 0,-16-2 2378 0 0,1 1 0 0 0,-1-1 0 0 0,1 0 0 0 0,-1 0 0 0 0,1 0 0 0 0,-1 0 0 0 0,1 0 0 0 0,-1 0 0 0 0,1-1 0 0 0,-1 1 0 0 0,1 0 0 0 0,1-1 0 0 0,21 0-1442 0 0,-16-2 1101 0 0,-1 2-912 0 0</inkml:trace>
  <inkml:trace contextRef="#ctx0" brushRef="#br0" timeOffset="-13224.78">1821 166 2304 0 0,'0'0'4384'0'0,"11"0"-4384"0"0,-3 0 0 0 0,3 0-64 0 0,0 0 64 0 0</inkml:trace>
  <inkml:trace contextRef="#ctx0" brushRef="#br0" timeOffset="-13223.78">1904 152 4192 0 0,'0'0'2592'0'0,"7"7"-1608"0"0,-3-3-920 0 0</inkml:trace>
  <inkml:trace contextRef="#ctx0" brushRef="#br0" timeOffset="-12813.62">1975 165 3224 0 0,'0'0'819'0'0,"9"0"1091"0"0,10-1-4175 0 0,1-1 3532 0 0,4-2 1042 0 0,-11 1-3036 0 0,-3 3 710 0 0</inkml:trace>
  <inkml:trace contextRef="#ctx0" brushRef="#br0" timeOffset="-12219.36">2145 166 3224 0 0,'0'0'6280'0'0,"0"2"-6067"0"0,-4 5-170 0 0,1 0-14 0 0,0-3 137 0 0,1-1 254 0 0,-9 7-251 0 0,-2 7 268 0 0,12-15-373 0 0,0 0-1 0 0,0 0 1 0 0,0-1-1 0 0,-1 1 1 0 0,1 0 0 0 0,0-1-1 0 0,-1 1 1 0 0,1-1-1 0 0,-1 0 1 0 0,0 0-1 0 0,0 1 1 0 0,-2 0 0 0 0,-20 15-68 0 0,21-14 7 0 0,-1 0 0 0 0,1 0 1 0 0,-1-1-1 0 0,0 1 0 0 0,-5 2 1 0 0,7-4 20 0 0,0-1 1 0 0,1 1-1 0 0,-1 0 0 0 0,1 0 1 0 0,-1 0-1 0 0,1 0 1 0 0,-1 1-1 0 0,1-1 1 0 0,0 0-1 0 0,0 1 1 0 0,-2 2-1 0 0,2-3 109 0 0,-3 1 132 0 0,1-1-1 0 0,-1 1 1 0 0,0 0-1 0 0,1 0 0 0 0,-6 5 1 0 0,3-3-286 0 0,4-3-155 0 0,1 2-70 0 0</inkml:trace>
  <inkml:trace contextRef="#ctx0" brushRef="#br0" timeOffset="-11812.77">2121 230 9416 0 0,'-1'0'26'0'0,"1"0"1"0"0,0 0 0 0 0,0 0 0 0 0,0-1 0 0 0,0 1-1 0 0,-1 0 1 0 0,1 0 0 0 0,0 0 0 0 0,0 0-1 0 0,0 0 1 0 0,-1 0 0 0 0,1 0 0 0 0,0 0 0 0 0,0 0-1 0 0,0 0 1 0 0,-1 0 0 0 0,1 0 0 0 0,0 0-1 0 0,0 0 1 0 0,0 0 0 0 0,-1 0 0 0 0,1 0 0 0 0,0 0-1 0 0,0 0 1 0 0,0 0 0 0 0,-1 0 0 0 0,1 0-1 0 0,0 0 1 0 0,0 0 0 0 0,0 0 0 0 0,-1 0 0 0 0,1 0-1 0 0,0 1 1 0 0,0-1 0 0 0,0 0 0 0 0,-11 8 299 0 0,-7 4 1762 0 0,5-5-1752 0 0,0 0 0 0 0,1 1 0 0 0,-19 14 0 0 0,12-8-328 0 0,3-1 179 0 0,-28 16 0 0 0,41-27-136 0 0,0 0 1 0 0,0 0 0 0 0,0 0 0 0 0,0 1 0 0 0,-3 4-1 0 0,2-3 22 0 0,0 0-1 0 0,0 0 1 0 0,0-1-1 0 0,-1 1 0 0 0,-5 3 1 0 0,9-6-280 0 0</inkml:trace>
  <inkml:trace contextRef="#ctx0" brushRef="#br0" timeOffset="-11431.88">1937 373 2760 0 0,'-5'6'1413'0'0,"-13"8"1865"0"0,-9 9 1041 0 0,15-12-3184 0 0,-5 7 684 0 0,6-7-651 0 0,0 0-692 0 0</inkml:trace>
  <inkml:trace contextRef="#ctx0" brushRef="#br0" timeOffset="-9784.02">975 1009 6072 0 0,'0'0'8294'0'0,"2"1"-8206"0"0,0 1-75 0 0,0-1-1 0 0,0 1 1 0 0,1-1-1 0 0,-1 0 1 0 0,1 1 0 0 0,-1-1-1 0 0,1 0 1 0 0,0-1-1 0 0,-1 1 1 0 0,1 0-1 0 0,0-1 1 0 0,0 1 0 0 0,2-1-1 0 0,7 2 32 0 0,-9-2-31 0 0,-1 1-1 0 0,1-1 1 0 0,0 1-1 0 0,0-1 1 0 0,0 0 0 0 0,0 0-1 0 0,-1 0 1 0 0,6-1-1 0 0,17 0-95 0 0,18 5-707 0 0,-43-4 785 0 0,0 0-1 0 0,0 0 0 0 0,0 0 1 0 0,0 0-1 0 0,0 0 1 0 0,0 0-1 0 0,0 0 0 0 0,1 0 1 0 0,-1 0-1 0 0,0 0 0 0 0,0-1 1 0 0,0 1-1 0 0,0 0 1 0 0,0 0-1 0 0,0 0 0 0 0,0 0 1 0 0,0 0-1 0 0,1 0 0 0 0,-1 0 1 0 0,0 0-1 0 0,0 0 1 0 0,0 0-1 0 0,0 0 0 0 0,0 0 1 0 0,0 1-1 0 0,0-1 1 0 0,1 0-1 0 0,-1 0 0 0 0,0 0 1 0 0,0 0-1 0 0,0 0 0 0 0,0 0 1 0 0,0 0-1 0 0,0 0 1 0 0,0 0-1 0 0,0 0 0 0 0,0 0 1 0 0,1 0-1 0 0,-1 0 0 0 0,0 0 1 0 0,0 1-1 0 0,0-1 1 0 0,0 0-1 0 0,0 0 0 0 0,0 0 1 0 0,0 0-1 0 0,0 0 1 0 0,0 0-1 0 0,0 0 0 0 0,0 0 1 0 0,0 1-1 0 0,0-1 0 0 0,0 0 1 0 0,2 1-49 0 0,15-3-551 0 0,14-5 605 0 0,-24 6 0 0 0,1 2 0 0 0,-2 1-43 0 0,-5-2-170 0 0,2 0-231 0 0,0 0 1 0 0,0 0 0 0 0,0 0 0 0 0,1 0 0 0 0,-1-1 0 0 0,0 1 0 0 0,0-1 0 0 0,0 0-1 0 0,0 0 1 0 0,3-1 0 0 0,-5 1 871 0 0,11-1 1126 0 0,-9 1-3909 0 0</inkml:trace>
  <inkml:trace contextRef="#ctx0" brushRef="#br0" timeOffset="-9200.42">1270 987 4144 0 0,'0'0'6698'0'0,"8"-1"-5894"0"0,-3 0-605 0 0,1-1-1 0 0,0 0 0 0 0,0 0 0 0 0,-1-1 0 0 0,1 1 1 0 0,-1-1-1 0 0,7-5 0 0 0,35-29 975 0 0,-32 24-1050 0 0,45-40-190 0 0,-35 31-2660 0 0,-23 20 1705 0 0</inkml:trace>
  <inkml:trace contextRef="#ctx0" brushRef="#br0" timeOffset="-8711.8">1333 977 5984 0 0,'6'-4'637'0'0,"8"-2"684"0"0,0-2 1 0 0,-1 0-1 0 0,0-1 0 0 0,22-19 0 0 0,-5 4-884 0 0,52-46 431 0 0,-55 45-240 0 0,-10 8-122 0 0,-11 10-424 0 0,0 0 0 0 0,13-10 0 0 0,-18 16-250 0 0</inkml:trace>
  <inkml:trace contextRef="#ctx0" brushRef="#br0" timeOffset="-21707.15">1064 123 3224 0 0,'0'0'852'0'0,"-19"11"3104"0"0,20-9-3858 0 0,-11 5 44 0 0,0 0-134 0 0,4 0-5 0 0,6-6-4 0 0,-1 0 0 0 0,0 1-1 0 0,0-1 1 0 0,0 0 0 0 0,0 0 0 0 0,-1 0 0 0 0,1 0-1 0 0,0 0 1 0 0,0 0 0 0 0,0 0 0 0 0,-1 0 0 0 0,1-1-1 0 0,-1 1 1 0 0,1 0 0 0 0,-2 0 0 0 0,-16 13-79 0 0,-16 12 80 0 0,25-21 67 0 0,9-4-61 0 0,0-1 1 0 0,0 0-1 0 0,0 1 0 0 0,0-1 0 0 0,0 1 1 0 0,0 0-1 0 0,0-1 0 0 0,0 1 1 0 0,0 0-1 0 0,1-1 0 0 0,-2 2 0 0 0,0 1-58 0 0,-1-1 0 0 0,0 0-1 0 0,1 0 1 0 0,-1 0 0 0 0,0 0-1 0 0,-5 2 1 0 0,-13 10-754 0 0,13-8 261 0 0,0-1-1 0 0,0 1 0 0 0,-10 4 1 0 0,-4 2 414 0 0,-11 5 1375 0 0,27-14-869 0 0,-1 0-1 0 0,1 0 1 0 0,0 0 0 0 0,0 1-1 0 0,-9 7 1 0 0,10-6-385 0 0,-1 1-167 0 0,0 0 1 0 0,-1-1-1 0 0,1 0 0 0 0,-15 8 1 0 0,14-5-241 0 0,1 1 266 0 0,-20 5-121 0 0,20-11 612 0 0,0 0 1 0 0,0 1-1 0 0,-9 6 1 0 0,-13 7 449 0 0,23-15-788 0 0,1 1 1 0 0,0 0 0 0 0,-1 0-1 0 0,1 0 1 0 0,0 1 0 0 0,-3 3-1 0 0,-5 5-4 0 0,-52 47-1006 0 0,45-38 1008 0 0,15-18-106 0 0,0 0-1 0 0,0 1 1 0 0,-7 7 0 0 0,8-8 14 0 0,-1 1 1 0 0,1-1 0 0 0,-1 0-1 0 0,1 0 1 0 0,-8 4-1 0 0,4-4 35 0 0,5-2 41 0 0,0 0 0 0 0,1-1 0 0 0,-1 1 0 0 0,0 0 0 0 0,1 0 0 0 0,-1 0 0 0 0,0 0 0 0 0,1 1-1 0 0,-1-1 1 0 0,1 0 0 0 0,0 1 0 0 0,-1-1 0 0 0,1 1 0 0 0,-2 2 0 0 0,2-2-18 0 0,0 0 0 0 0,0-1 0 0 0,-1 1 1 0 0,1 0-1 0 0,0-1 0 0 0,-1 1 0 0 0,1-1 1 0 0,-3 2-1 0 0,-3 3-224 0 0,6-5 12 0 0,-1 0-385 0 0,-1 1 604 0 0,1-1-14 0 0,0 1-1 0 0,0-1 1 0 0,0 1-1 0 0,0 0 1 0 0,0 0 0 0 0,0 0-1 0 0,0 0 1 0 0,0 0-1 0 0,-1 3 1 0 0,2-4 41 0 0,1-1 0 0 0,-1 1 0 0 0,0 0 0 0 0,0 0 0 0 0,1-1 0 0 0,-1 1 0 0 0,0 0 0 0 0,0-1 0 0 0,0 1 0 0 0,0-1 0 0 0,0 1 0 0 0,0-1 0 0 0,0 1 0 0 0,-1-1 0 0 0,0 1 0 0 0,0 0 0 0 0,0 0 0 0 0,0 0 0 0 0,1 0 0 0 0,-1 0 0 0 0,0 0 0 0 0,1 0 0 0 0,-1 0 0 0 0,0 1 0 0 0,1-1 0 0 0,0 0 0 0 0,-3 3 0 0 0,4-3 0 0 0,-1 0 0 0 0,0 0 0 0 0,0 0 0 0 0,0-1 0 0 0,0 1-1 0 0,0 0 1 0 0,0-1 0 0 0,0 1 0 0 0,0-1 0 0 0,0 1 0 0 0,0-1 0 0 0,0 1 0 0 0,0-1 0 0 0,-2 1 0 0 0,-11 5 112 0 0,13-5-7 0 0,-1 0 15 0 0,2-1-102 0 0,-1 0 0 0 0,0 1 0 0 0,1-1 0 0 0,-1 0 0 0 0,1 1 0 0 0,-1-1 0 0 0,1 0 0 0 0,-1 1 0 0 0,1-1 0 0 0,-1 0 0 0 0,1 1 1 0 0,-1-1-1 0 0,1 1 0 0 0,0-1 0 0 0,-1 1 0 0 0,1-1 0 0 0,-1 1 0 0 0,1 0 0 0 0,0-1 0 0 0,0 1 0 0 0,-1-1 0 0 0,1 1 0 0 0,0 0 0 0 0,0-1 0 0 0,0 1 0 0 0,0-1 0 0 0,0 1 0 0 0,0 0 0 0 0,0-1 1 0 0,0 1-1 0 0,0 0 0 0 0,0-1 0 0 0,0 1 0 0 0,0 1 0 0 0,1-1 179 0 0,-2 0-106 0 0,-1 4-54 0 0,-5 3-370 0 0,6-8 321 0 0,1 0 1 0 0,0 1 0 0 0,-1-1-1 0 0,1 0 1 0 0,0 1-1 0 0,-1-1 1 0 0,1 0 0 0 0,0 1-1 0 0,-1-1 1 0 0,1 1 0 0 0,0-1-1 0 0,0 1 1 0 0,-1-1 0 0 0,1 1-1 0 0,0-1 1 0 0,0 1 0 0 0,0-1-1 0 0,0 1 1 0 0,-1 1 33 0 0,0-1-1 0 0,1 0 1 0 0,-1 0 0 0 0,0 0 0 0 0,0 0 0 0 0,1 1-1 0 0,-1-1 1 0 0,0 0 0 0 0,0-1 0 0 0,0 1 0 0 0,-1 0-1 0 0,1 0 1 0 0,0 0 0 0 0,0-1 0 0 0,-2 2 0 0 0,-2 1 87 0 0,-7 5 180 0 0,9-6-249 0 0,0 0 1 0 0,0-1-1 0 0,0 2 0 0 0,0-1 1 0 0,-4 4-1 0 0,-23 13-108 0 0,29-18-223 0 0,-1 3-2707 0 0,0-1 2997 0 0,-1 1 1 0 0,0-1-1 0 0,0 1 0 0 0,-3 2 0 0 0,-2 4 366 0 0,7-9-282 0 0,0 1 0 0 0,0-1 0 0 0,0 0 0 0 0,0 0 1 0 0,0 0-1 0 0,0 0 0 0 0,0 0 0 0 0,0 0 0 0 0,-1 0 1 0 0,-1 2 1091 0 0,1-2-1122 0 0,-1 4-17 0 0,-1 0 1 0 0,0 0-1 0 0,-1 0 0 0 0,1-1 0 0 0,-7 6 0 0 0,10-9-33 0 0,-6 5-148 0 0,6-5-79 0 0</inkml:trace>
  <inkml:trace contextRef="#ctx0" brushRef="#br0" timeOffset="-21217.67">34 931 2304 0 0,'0'0'200'0'0</inkml:trace>
  <inkml:trace contextRef="#ctx0" brushRef="#br0" timeOffset="-20833.69">16 927 1840 0 0,'0'0'7920'0'0,"2"0"-7608"0"0,39 7 772 0 0,-35-7-1087 0 0,0 2-70 0 0,-5-2-11 0 0,0 1 26 0 0,5 2 70 0 0,-5-2 262 0 0,50 1 664 0 0,-41 1-904 0 0,8 2-14 0 0,-10-3-20 0 0,13 4 2 0 0,-17-5-16 0 0,-3-1-48 0 0,1 0-3 0 0,24 0 36 0 0,-22 1 29 0 0,16-2 0 0 0,-11 0 0 0 0,-7 1-4 0 0,0 0 1 0 0,0 0 0 0 0,0 0-1 0 0,0-1 1 0 0,0 1 0 0 0,0 0-1 0 0,0-1 1 0 0,0 0 0 0 0,4-1-1 0 0,-5 1-176 0 0,1 2-461 0 0,-1-1 556 0 0,0 1 0 0 0,1 0 0 0 0,-1-1-1 0 0,0 0 1 0 0,1 1 0 0 0,-1-1 0 0 0,0 0 0 0 0,1 0-1 0 0,-1 1 1 0 0,1-1 0 0 0,-1 0 0 0 0,2-1 0 0 0,-2 1 23 0 0,0 0-242 0 0,7 3-934 0 0,-1-3-1836 0 0</inkml:trace>
  <inkml:trace contextRef="#ctx0" brushRef="#br0" timeOffset="-19589.82">389 942 6992 0 0,'0'0'4560'0'0,"1"0"-4318"0"0,51 0 1636 0 0,-46 0-1819 0 0,6 2 26 0 0,-2 3-75 0 0,-5-3 46 0 0,11-1-58 0 0,-6-1 2 0 0,0 1 0 0 0,-3 2 0 0 0,4-1 0 0 0,-9-3 0 0 0,-1 1 0 0 0,-1 0 0 0 0,0 0 0 0 0,1-1 0 0 0,-1 1 0 0 0,1 0 0 0 0,-1 0 0 0 0,1 0 0 0 0,0 0 0 0 0,-1-1 0 0 0,1 1 0 0 0,-1 0 0 0 0,1 0 0 0 0,-1 0 0 0 0,1 0 0 0 0,-1 0 0 0 0,1 0 0 0 0,-1 1 0 0 0,1-1 0 0 0,-1 0 0 0 0,1 0 0 0 0,-1 0 0 0 0,2 1 0 0 0,14 5-898 0 0,-15-6 797 0 0,9 4-292 0 0,22-3-207 0 0,8-3 66 0 0,-38 2 266 0 0,0 2 73 0 0,1-1 0 0 0,-1 0-1 0 0,1 0 1 0 0,0 0-1 0 0,-1 0 1 0 0,1 0 0 0 0,0 0-1 0 0,4 0 1 0 0,2-2 461 0 0,-7 1-261 0 0,1-1-1 0 0,0 1 1 0 0,0-1-1 0 0,-1 1 1 0 0,1 0-1 0 0,0 0 1 0 0,4 1-1 0 0,20 1 478 0 0,-23-2-382 0 0,-5 1-71 0 0,1-1-29 0 0,0 0 0 0 0,0 0 0 0 0,0 0 0 0 0,0 0 0 0 0,0 0 0 0 0,0 0 0 0 0,0 0 0 0 0,1 0-1 0 0,-1 0 1 0 0,0 0 0 0 0,0 0 0 0 0,0 0 0 0 0,0 0 0 0 0,0 0 0 0 0,0 0 0 0 0,0 0 0 0 0,0 0 0 0 0,0 0 0 0 0,0 0 0 0 0,0 0 0 0 0,0 0-1 0 0,0 0 1 0 0,0 0 0 0 0,0 0 0 0 0,0 0 0 0 0,0 0 0 0 0,0 0 0 0 0,0 1 0 0 0,0-1 0 0 0,0 0 0 0 0,0 0 0 0 0,0 0 0 0 0,0 0 0 0 0,0 0-1 0 0,0 0 1 0 0,0 0 0 0 0,0 0 0 0 0,0 0 0 0 0,0 0 0 0 0,0 0 0 0 0,0 0 0 0 0,0 0 0 0 0,0 0 0 0 0,0 0 0 0 0,0 0 0 0 0,0 0 0 0 0,0 0-1 0 0,0 0 1 0 0,0 0 0 0 0,0 1 0 0 0,0-1 0 0 0,0 0 0 0 0,0 0 0 0 0,0 0 0 0 0,0 0 0 0 0,0 0 0 0 0,0 0 0 0 0,0 0 0 0 0,0 0 0 0 0,0 0-1 0 0,0 0 1 0 0,0 0 0 0 0,21 1 124 0 0,-12 1-266 0 0,-8-1 128 0 0,1-1 1 0 0,-1 1 0 0 0,0-1 0 0 0,0 1-1 0 0,0-1 1 0 0,1 0 0 0 0,-1 1-1 0 0,0-1 1 0 0,0 0 0 0 0,0 0 0 0 0,1 0-1 0 0,-1 0 1 0 0,2 0 0 0 0,-2-1 14 0 0,-1 1 0 0 0,1 0 0 0 0,-1 0 1 0 0,1 0-1 0 0,-1 0 0 0 0,1 0 0 0 0,-1 0 0 0 0,1 0 1 0 0,-1 0-1 0 0,1 0 0 0 0,-1 0 0 0 0,1 0 0 0 0,-1 1 1 0 0,1-1-1 0 0,-1 0 0 0 0,1 0 0 0 0,-1 0 0 0 0,1 1 1 0 0,-1-1-1 0 0,0 0 0 0 0,1 0 0 0 0,-1 1 0 0 0,1-1 1 0 0,0 1-1 0 0,-1 0 1 0 0,0-1-1 0 0,1 0 1 0 0,-1 0 0 0 0,0 1 0 0 0,1-1-1 0 0,-1 0 1 0 0,1 1 0 0 0,-1-1 0 0 0,0 0 0 0 0,1 0-1 0 0,-1 0 1 0 0,1 1 0 0 0,-1-1 0 0 0,1 0 0 0 0,-1 0-1 0 0,1 0 1 0 0,-1 0 0 0 0,1 0 0 0 0,-1 0-1 0 0,0 0 1 0 0,1 0 0 0 0,-1 0 0 0 0,1 0 0 0 0,0 0-1 0 0,0 0 4 0 0,-1 0-1 0 0,0 0 0 0 0,1 0 0 0 0,-1 0 0 0 0,1 0 0 0 0,-1 0 1 0 0,0 0-1 0 0,1 0 0 0 0,-1 1 0 0 0,0-1 0 0 0,1 0 0 0 0,-1 0 1 0 0,0 0-1 0 0,1 1 0 0 0,-1-1 0 0 0,0 0 0 0 0,0 1 0 0 0,1-1 1 0 0,-1 0-1 0 0,0 0 0 0 0,0 1 0 0 0,1-1 0 0 0,-1 0 0 0 0,0 1 1 0 0,0-1-1 0 0,0 1 0 0 0,0-1 0 0 0,1 1-51 0 0,-1-1 0 0 0,0 1-1 0 0,0-1 1 0 0,0 1 0 0 0,1-1 0 0 0,-1 1-1 0 0,0-1 1 0 0,1 0 0 0 0,-1 1 0 0 0,0-1 0 0 0,1 0-1 0 0,-1 1 1 0 0,0-1 0 0 0,1 0 0 0 0,-1 1-1 0 0,1-1 1 0 0,-1 0 0 0 0,1 0 0 0 0,0 1-1 0 0,6 1-294 0 0,-5-2-12 0 0,6 0-868 0 0,33 0 110 0 0,-13 11-321 0 0,-19-8-646 0 0</inkml:trace>
  <inkml:trace contextRef="#ctx0" brushRef="#br0" timeOffset="-18915.62">961 1020 2904 0 0,'0'0'288'0'0,"4"0"136"0"0,3 4-424 0 0,-3-1 0 0 0,1-3 0 0 0</inkml:trace>
  <inkml:trace contextRef="#ctx0" brushRef="#br0" timeOffset="-18914.62">1032 1034 3248 0 0,'0'0'320'0'0,"8"0"-320"0"0</inkml:trace>
  <inkml:trace contextRef="#ctx0" brushRef="#br0" timeOffset="-18913.62">1093 1037 2304 0 0,'0'0'1231'0'0,"2"0"-2138"0"0,6 0 883 0 0,-3 0 35 0 0,-4 0 54 0 0</inkml:trace>
  <inkml:trace contextRef="#ctx0" brushRef="#br0" timeOffset="3568.15">43 729 3224 0 0,'0'-5'17735'0'0,"-3"83"-17265"0"0,8-40-4 0 0,-3-20-269 0 0,-2-14-173 0 0,1-1-1 0 0,-1 0 0 0 0,0 1 1 0 0,0-1-1 0 0,-1 1 1 0 0,1-1-1 0 0,-1 5 0 0 0,-2 22-512 0 0,3-30 426 0 0,0 0 0 0 0,0 0-1 0 0,0 1 1 0 0,0-1 0 0 0,0 0 0 0 0,1 0 0 0 0,-1 0 0 0 0,0 1-1 0 0,0-1 1 0 0,0 0 0 0 0,1 0 0 0 0,-1 0 0 0 0,0 0 0 0 0,0 1-1 0 0,0-1 1 0 0,1 0 0 0 0,-1 0 0 0 0,0 0 0 0 0,0 0-1 0 0,1 0 1 0 0,-1 0 0 0 0,0 0 0 0 0,0 0 0 0 0,1 0 0 0 0,-1 0-1 0 0,0 0 1 0 0,1 0 0 0 0,-1 0 0 0 0,0 0 0 0 0,0 0 0 0 0,1 0-1 0 0,-1 0 1 0 0,0 0 0 0 0,0 0 0 0 0,1 0 0 0 0,-1 0 0 0 0,0-1-1 0 0,8-1-1895 0 0</inkml:trace>
  <inkml:trace contextRef="#ctx0" brushRef="#br0" timeOffset="4091.04">45 735 8840 0 0,'0'0'5344'0'0,"0"1"-4892"0"0,0 2-349 0 0,-1-1 0 0 0,1 1 0 0 0,0-1 0 0 0,0 0 0 0 0,0 1 0 0 0,0-1 0 0 0,0 0 0 0 0,1 1 0 0 0,1 3 0 0 0,1 15 271 0 0,5 17 34 0 0,-8-37-541 0 0,1 35 189 0 0,0-20-4467 0 0,0-7-725 0 0</inkml:trace>
  <inkml:trace contextRef="#ctx0" brushRef="#br0" timeOffset="5338.94">1056 17 7344 0 0,'0'0'3246'0'0,"-1"-11"2883"0"0,0 13-5915 0 0,0 0-1 0 0,0 0 0 0 0,1 0 1 0 0,-1 0-1 0 0,1 1 0 0 0,-1-1 0 0 0,1 0 1 0 0,-1 0-1 0 0,1 0 0 0 0,0 1 1 0 0,1 3-1 0 0,-3 13 347 0 0,2-12-412 0 0,2 12-120 0 0,-5 8-28 0 0,1-21 15 0 0,0 6 45 0 0,5-8-771 0 0,-2-4 647 0 0,-1 0 1 0 0,1-1-1 0 0,0 1 1 0 0,-1 0-1 0 0,1-1 0 0 0,-1 1 1 0 0,1-1-1 0 0,-1 1 1 0 0,1 0-1 0 0,-1-1 0 0 0,1 1 1 0 0,-1-1-1 0 0,1 0 1 0 0,-1 1-1 0 0,0-1 0 0 0,1 1 1 0 0,-1-1-1 0 0,0 0 1 0 0,0 1-1 0 0,1-1 0 0 0,-1 0 1 0 0,0 1-1 0 0,0-1 1 0 0,0 0-1 0 0,0 1 0 0 0,0-1 1 0 0,0-1-1 0 0,3-9-724 0 0,-3 9 494 0 0,1 0 1 0 0,0 0-1 0 0,-1 0 1 0 0,1 0 0 0 0,-1 0-1 0 0,0 0 1 0 0,0 0 0 0 0,0 0-1 0 0,0 0 1 0 0,0-1-1 0 0,0 1 1 0 0,-1 0 0 0 0,1 0-1 0 0,-2-3 1 0 0,0-1-832 0 0,1-9 175 0 0,0 9 511 0 0,-4-6 10422 0 0,3 17-9822 0 0,-2 7 88 0 0,2 0-1 0 0,-1 1 1 0 0,2-1-1 0 0,0 1 1 0 0,0 19-1 0 0</inkml:trace>
  <inkml:trace contextRef="#ctx0" brushRef="#br0" timeOffset="9584.07">1 699 3224 0 0,'0'0'9721'0'0,"9"-1"-7474"0"0,-3-2-1895 0 0,0 1 0 0 0,0-1 0 0 0,0-1-1 0 0,10-7 1 0 0,78-53-208 0 0,-89 61-144 0 0,0 0 0 0 0,-1 1 0 0 0,1-1 0 0 0,7-2 0 0 0,18-10 0 0 0,-26 14 1 0 0,-3 1 0 0 0,0-1 0 0 0,0 1-1 0 0,0 0 1 0 0,0-1-1 0 0,0 1 1 0 0,0-1 0 0 0,0 1-1 0 0,-1-1 1 0 0,1 1-1 0 0,0-1 1 0 0,0 1 0 0 0,0-1-1 0 0,-1 0 1 0 0,1 1-1 0 0,0-1 1 0 0,-1 0 0 0 0,1 0-1 0 0,-1 0 1 0 0,1 0-1 0 0,-1 1 1 0 0,1-1 0 0 0,0-2-1 0 0,1-1 43 0 0,0 1-1 0 0,0 0 1 0 0,0-1-1 0 0,1 1 1 0 0,-1 0 0 0 0,1 0-1 0 0,0 0 1 0 0,0 0-1 0 0,0 1 1 0 0,0-1 0 0 0,0 1-1 0 0,1 0 1 0 0,-1 0-1 0 0,1 0 1 0 0,3-1-1 0 0,-3 1-16 0 0,-1 1 0 0 0,0-1-1 0 0,0 1 1 0 0,0-1-1 0 0,3-3 1 0 0,11-6-28 0 0,102-57-216 0 0,-47 21-12 0 0,-53 34 66 0 0,23-20 0 0 0,-5 12 228 0 0,42-42 135 0 0,-19 13-102 0 0,-46 37-97 0 0,-7 8 0 0 0,-1-1 0 0 0,13-7 0 0 0,-12 6 2 0 0,-6 6 7 0 0,-1 1 1 0 0,0-1 0 0 0,1 1 0 0 0,-1-1-1 0 0,1 1 1 0 0,-1 0 0 0 0,1-1-1 0 0,-1 1 1 0 0,1-1 0 0 0,-1 1-1 0 0,1 0 1 0 0,-1 0 0 0 0,1-1 0 0 0,0 1-1 0 0,-1 0 1 0 0,1 0 0 0 0,0-1-1 0 0,12-12 279 0 0,-12 11-288 0 0,0 1 0 0 0,-1 0 0 0 0,1 1 0 0 0,-1-1 0 0 0,1 1 0 0 0,-1-1 0 0 0,1 1 0 0 0,0-1 0 0 0,-1 1 0 0 0,1 0 0 0 0,0-1 0 0 0,-1 1 0 0 0,1 0 0 0 0,0-1 0 0 0,-1 1 0 0 0,1 0 0 0 0,0 0 0 0 0,0 0 0 0 0,1-1 0 0 0,6-2-22 0 0,-1-1 0 0 0,1 0 0 0 0,-1-1 0 0 0,0 0-1 0 0,0 0 1 0 0,0-1 0 0 0,6-6 0 0 0,-2 2 191 0 0,-2 2-162 0 0,8-5 141 0 0,-5 4-51 0 0,-4 2-85 0 0,-1 1-12 0 0,0 2 0 0 0,2-2 0 0 0,1 2 0 0 0,-4-1-26 0 0,-4 4-114 0 0,2-6-846 0 0</inkml:trace>
  <inkml:trace contextRef="#ctx0" brushRef="#br0" timeOffset="11455.78">2175 85 7224 0 0,'0'0'8057'0'0,"-2"1"-7738"0"0,-10 18 591 0 0,12-18-645 0 0,-4 18 551 0 0,-7 31 464 0 0,10-45-1296 0 0,1-1 0 0 0,0 1-1 0 0,1-1 1 0 0,-1 1-1 0 0,1-1 1 0 0,0 0-1 0 0,0 1 1 0 0,0-1-1 0 0,0 0 1 0 0,1 0-1 0 0,3 7 1 0 0,0 1-1161 0 0</inkml:trace>
  <inkml:trace contextRef="#ctx0" brushRef="#br0" timeOffset="11977.33">2187 119 13216 0 0,'0'0'1326'0'0,"-9"12"667"0"0,7-6-1514 0 0,1-1-1 0 0,0 0 1 0 0,0 1-1 0 0,0-1 1 0 0,1 10-1 0 0,0-14-484 0 0,-1 0 0 0 0,1-1 0 0 0,0 1 0 0 0,0 0 0 0 0,0 0-1 0 0,0-1 1 0 0,0 1 0 0 0,0 0 0 0 0,0 0 0 0 0,1-1 0 0 0,-1 1 0 0 0,0 0 0 0 0,0 0 0 0 0,1-1-1 0 0,-1 1 1 0 0,0 0 0 0 0,1 0 0 0 0,-1-1 0 0 0,1 1 0 0 0,-1-1 0 0 0,1 2 0 0 0,-1-2 1 0 0,1 0 1 0 0,-1 0 0 0 0,0 0-1 0 0,0 0 1 0 0,0 1-1 0 0,0-1 1 0 0,0 0 0 0 0,0 0-1 0 0,0 0 1 0 0,0 0-1 0 0,0 0 1 0 0,0 1 0 0 0,0-1-1 0 0,0 0 1 0 0,0 0-1 0 0,0 0 1 0 0,0 0 0 0 0,0 0-1 0 0,0 1 1 0 0,0-1-1 0 0,0 0 1 0 0,0 0 0 0 0,0 0-1 0 0,0 0 1 0 0,0 0-1 0 0,0 1 1 0 0,0-1 0 0 0,0 0-1 0 0,0 0 1 0 0,0 0-1 0 0,0 0 1 0 0,0 0 0 0 0,0 0-1 0 0,0 1 1 0 0,-1-1-1 0 0,1 0 1 0 0,0 0-1 0 0,0 0 1 0 0,0 0 0 0 0,0 0-1 0 0,0 0 1 0 0,0 0-1 0 0,-1 1 1 0 0,1 0-129 0 0,3 8-1225 0 0</inkml:trace>
  <inkml:trace contextRef="#ctx0" brushRef="#br0" timeOffset="11978.33">2148 102 12840 0 0,'0'0'970'0'0,"0"-1"-936"0"0,0 0 0 0 0,0 0-1 0 0,0 0 1 0 0,0 0-1 0 0,-1 0 1 0 0,1 0 0 0 0,0 0-1 0 0,0 0 1 0 0,-1 0 0 0 0,1 0-1 0 0,-1 1 1 0 0,0-2 0 0 0,-6-5 3857 0 0,6 3-3129 0 0,0 6 369 0 0,1 7-626 0 0,1-1-490 0 0,1 1 1 0 0,0-1-1 0 0,1 0 1 0 0,6 13-1 0 0,-5-12-401 0 0,-1 0 0 0 0,5 17-1 0 0,-7-21 218 0 0,2 3-1196 0 0</inkml:trace>
  <inkml:trace contextRef="#ctx0" brushRef="#br0" timeOffset="12353.5">2141 73 15288 0 0,'0'0'1534'0'0,"-1"0"-1403"0"0,-5 0 2651 0 0,7 4-2526 0 0,6 15-256 0 0,-4-14 0 0 0,-1 0 0 0 0,0 0 0 0 0,0 1 0 0 0,0-1 0 0 0,1 9 0 0 0,-3-4 0 0 0,0-5-29 0 0,0-4-132 0 0</inkml:trace>
  <inkml:trace contextRef="#ctx1" brushRef="#br0">975 24 4800,'12'-16'1792,"-5"18"-1408,-7 3-96</inkml:trace>
  <inkml:trace contextRef="#ctx1" brushRef="#br0" timeOffset="1548.66">996 31 14888,'0'0'3401,"4"3"-2867,-1-1-379,0-1 1,0 0-1,0 0 0,0-1 0,0 1 0,0-1 0,1 1 0,-1-1 0,0 0 0,0 0 0,0 0 0,5-2 0,10 1 301,-16 1-420,0 0 0,0-1 0,-1 1 1,1-1-1,0 1 0,-1-1 0,1 0 0,-1 1 0,3-3 0,11-3 107,16 6 193,-6 2-545,-1 2 354,23-8 557,-46 4-544,14-3-50,8 3 307,-22 0-487,8 3-424,0-5 465,-2 2 31,0-1 0,0 1 0,12-4 0,-12 2 0,-5 1-4,1 1 0,0-1 0,-1 1 0,1 0 0,-1-1 0,1 1 0,0 0 0,4 1 0,-5-1 1,0 1-1,-1-1 1,1 0 0,0 0 0,0 0-1,0 0 1,0-1 0,0 1 0,-1-1 0,4 0-1,3-2 4,3-1 0,-10 4 0,0 1 0,-1-1 0,1 0 0,0 0 0,0 0 0,0 1 0,-1-1 0,1 0 0,0 0 0,0 0 0,0 0 0,-1-1 0,1 1 0,0 0 0,0 0 0,0 0 0,0-1 0,5 0 0,12 2 0,18 0 0,-9-1 0,-26-1 0,1 1 0,-1 0 0,0 0 0,0 0 0,1 1 0,-1-1 0,0 0 0,0 0 0,0 1 0,0-1 0,1 0 0,0 1 0,-1 0 0,0-1 0,0 1 0,0-1 0,1 1 0,-1-1 0,0 0 0,0 0 0,1 0 0,-1 0 0,0 0 0,0 0 0,2 0 0,0-1-5,8-1 36,-10 2 101,9 2 292,-7 1-507,2 0-21,19 3-285,-20-5 452,-1-1 423,20-1-329,-16 1-157,6 2 1,1-4-18,0 2-385,-13 1 430,1-1-1,-1 0 1,1 1 0,0-1-1,-1 0 1,1 0-1,0 0 1,-1 0 0,1-1-1,0 1 1,-1 0-1,1-1 1,-1 1 0,3-2-1,19-3-391,-22 5 614,0 0-138,5 0-90,2 0-22,-6 1-26,-1-1-1,1 0 1,-1 0-1,1 0 1,0 0-1,-1 0 1,1-1-1,-1 1 1,1 0-1,0-1 1,-1 1-1,1-1 1,-1 1-1,3-2 1,-2 0-49,0 1 355,-1 1-126,4 0-144,57 0 10,-55 0-33,17 7-251,3-7 455,-25 0-315,-1 0-138,21 0 238,-17 0 129,-4 0-74,0 0 0,1 0-1,-1 0 1,0 0 0,1 0-1,-1 0 1,0 1 0,0-1-1,1 1 1,-1-1 0,0 1 0,2 0-1,0 0-30,0 0 0,0 0 0,0 0 0,0-1 0,0 1 0,1-1 0,-1 0 0,0 0 0,0 0 0,0 0 0,0-1 0,4 0 0,5-2-11,-10 0 30,3 0-26,26 3-146,21 2-1925,-21 3 2219,-20-7-234,10-1-329,-20 3 324,1 0-16,6-2 2,-5 2-18</inkml:trace>
  <inkml:trace contextRef="#ctx1" brushRef="#br0" timeOffset="3987">1234 733 5152,'0'0'1648,"4"-6"-635,-4 5-950,-1 1-1,1-1 0,-1 1 1,0 0-1,0 0 1,1-1-1,-1 1 1,0 0-1,1 0 1,-1 0-1,0 0 0,0 0 1,1 0-1,-1 0 1,0 0-1,1 0 1,-1 0-1,0 0 1,0 0-1,1 1 1,-2-1-1,-6 1 1236,7-1-1126,0 1-1,0-1 1,1 0 0,-1 1-1,0-1 1,0 1-1,0 0 1,0-1 0,0 1-1,0 0 1,1-1 0,-1 1-1,0 0 1,1 0-1,-1-1 1,0 1 0,1 0-1,-1 0 1,1 0 0,-1 0-1,1 0 1,0 0 0,-1 0-1,1 0 1,0 0-1,0 0 1,0 0 0,-1 0-1,1 0 1,0 0 0,1 0-1,-1 2 1,4 34 175,-4-27-325,1-1 0,0 1 0,1 0 0,0 0 0,0-1 0,8 19 0,-10-28-36,33 73-3966,-25-53 1948</inkml:trace>
  <inkml:trace contextRef="#ctx1" brushRef="#br0" timeOffset="4711.45">154 709 6144,'-4'0'2784</inkml:trace>
  <inkml:trace contextRef="#ctx1" brushRef="#br0" timeOffset="5137.92">75 692 2400,'-18'7'1088,"32"-14"-960</inkml:trace>
  <inkml:trace contextRef="#ctx1" brushRef="#br0" timeOffset="6267.45">8 669 6304,'15'-4'3140,"-15"4"-3109,0 0 0,0 0 1,0 0-1,0 0 0,0 0 1,0 0-1,0 0 0,0 0 1,0 0-1,0 1 0,0-1 1,0 0-1,0 0 0,0 0 1,0 0-1,0 0 0,0 0 1,0 0-1,0 0 0,0 0 1,1 1 438,-1-1-439,0 0 0,0 0 1,0 0-1,0 0 0,0 0 1,0 0-1,0 0 0,0 0 1,0 0-1,0 0 0,0 0 1,0 0-1,0 0 0,0 0 1,0 0-1,0 0 0,0 0 1,1 0-1,-1 0 0,0 0 1,0 0-1,-5 4 2309,-1 1 140,6-5-2459,0 0 0,0 0 1,0 0-1,0 0 1,0 1-1,0-1 1,0 0-1,0 0 1,0 0-1,0 0 1,0 0-1,0 0 1,0 0-1,0 0 1,0 0-1,0 0 1,0 0-1,0 0 0,0 0 1,0 1-1,0-1 1,0 0-1,0 0 1,0 0-1,0 0 1,0 0-1,0 0 1,0 0-1,0 0 1,0 0-1,0 0 1,0 0-1,0 0 1,0 0-1,0 1 1,0-1-1,0 0 0,1 0 1,-1 0-1,0 0 1,0 0-1,0 0 1,0 0-1,0 0 1,0 0-1,0 0 1,0 0-1,0 0 1,0 0-1,0 0 1,0 0-1,0 0 1,1 0-1,-1 0 0,0 0 1,0 0-1,0 0 1,0 0-1,0 0 1,0 0-1,0 0 1,0 0-1,0 0 1,0 0-1,0 0 1,0 0-1,0 0 1,1 0-1,13 3 1365,-7 0-959,-2-2-313,-1-1-1,0 0 0,0 1 0,0-2 0,0 1 0,0 0 1,6-2-1,0 0-21,79-1 136,-1-1-184,-25 0 9,-28 4 22,-28 1-64,-1-1-1,1 0 1,8-1-1,-3-1-56,23-2 10,-33 4 36,0 0 1,1 0-1,-1 1 0,0-1 0,0 1 0,0-1 0,0 1 0,0-1 1,0 1-1,0 0 0,0 0 0,0 0 0,3 3 0,-3-3 0,-1 0 0,1 0 0,0 0 1,-1-1-1,1 1 0,0 0 0,0-1 0,0 1 0,0-1 0,0 0 0,0 0 0,0 1 0,0-1 0,0-1 0,0 1 0,0 0 0,2-1 0,-1 1-27,0-1 1,0 1-1,0 0 0,-1 0 0,1 1 1,0-1-1,5 1 0,1 4 41,-7-5-20,-1 1-1,0 0 1,1-1 0,-1 1 0,1-1 0,-1 1 0,1-1-1,-1 0 1,3 1 0,14 1-122,-16-1 116,1-1-1,-1 1 0,0-1 1,0 0-1,0 1 0,0-1 1,1 0-1,-1-1 1,0 1-1,3-1 0,38-6-1011,-37 6 980,0-1-1,0 1 0,0 1 0,11-1 0,-10 1 32,-1 0 0,0-1-1,0 1 1,1-1 0,10-4-1,-10 4-29,-1 0 0,1 0 0,0 1-1,-1 0 1,1 0 0,0 0 0,6 2-1,22 1-314,-10-6 288,-21 2 81,1 1-1,0-1 1,-1 1 0,1 0 0,0 0 0,5 1 0,23 6-17,-20-2-119,0-1-1,1-1 0,-1 0 1,1-1-1,-1 0 0,24-1 0,-26 1 185,-11-2-58,0 0-1,1 0 1,-1 0 0,0 0-1,0 0 1,0 0-1,0 0 1,0 0-1,0 0 1,0 0-1,1 0 1,-1 0 0,0 1-1,0-1 1,0 0-1,0 0 1,0 0-1,0 0 1,0 0-1,0 0 1,0 1-1,0-1 1,0 0 0,0 0-1,1 0 1,-1 0-1,0 0 1,0 1-1,0-1 1,0 0-1,0 0 1,0 0 0,0 0-1,0 0 1,-1 0-1,1 1 1,0-1-1,0 0 1,0 0-1,0 0 1,0 0 0,0 0-1,0 1 1,0-1-1,0 0 1,0 0-1,-1 0 1,2 0-4,-1 1 1,0-1 0,0 0 0,0 1-1,0-1 1,0 0 0,1 1-1,-1-1 1,0 0 0,0 1-1,0-1 1,1 0 0,-1 0-1,0 1 1,0-1 0,1 0 0,-1 0-1,0 0 1,1 1 0,-1-1-1,0 0 1,1 0 0,-1 0-1,0 0 1,1 0 0,-1 0-1,0 1 1,1-1 0,0 0-1,34 0-1671,-33 0 1370,2 0 21,3 0-287,15 1-299,-6 2-5772,-10-1 5111</inkml:trace>
  <inkml:trace contextRef="#ctx1" brushRef="#br0" timeOffset="6868.51">1270 760 4224,'7'-5'1920,"2"10"-1664,-13-5-1056,4 2 384</inkml:trace>
  <inkml:trace contextRef="#ctx1" brushRef="#br0" timeOffset="7302.36">1293 759 4640,'15'-7'2112,"-26"14"-1824,7-7-96,4 2-160,8 2-1856</inkml:trace>
  <inkml:trace contextRef="#ctx1" brushRef="#br0" timeOffset="7303.36">1288 775 2816,'0'-4'1280,"-2"4"-1120</inkml:trace>
  <inkml:trace contextRef="#ctx1" brushRef="#br0" timeOffset="7304.36">1270 765 7712,'-2'3'7749,"1"2"-4530,3 10-3778,-1-3 949,2 68 63,-2-67-1324,1 0 0,4 13 1,0-6-442</inkml:trace>
  <inkml:trace contextRef="#ctx1" brushRef="#br0" timeOffset="8140.28">1323 688 7040,'30'-23'3200,"4"3"-2752,-16 11-64,2 4-288,2-7-2368,5 2 1248</inkml:trace>
  <inkml:trace contextRef="#ctx0" brushRef="#br0" timeOffset="41584.01">2820 520 2760 0 0,'0'0'288'0'0</inkml:trace>
  <inkml:trace contextRef="#ctx0" brushRef="#br0" timeOffset="41974.43">2815 530 2760 0 0,'0'0'272'0'0</inkml:trace>
  <inkml:trace contextRef="#ctx0" brushRef="#br0" timeOffset="41975.43">2808 520 6272 0 0,'0'0'4794'0'0</inkml:trace>
  <inkml:trace contextRef="#ctx0" brushRef="#br0" timeOffset="43734.06">2803 524 4608 0 0,'0'0'8392'0'0,"-1"1"-8186"0"0,-17 7 1414 0 0,8-3-1704 0 0,10-5 151 0 0,-24 3 180 0 0,-33 4 177 0 0,-16-10 1431 0 0,72 3-1945 0 0,-14 0 28 0 0,-30 7 20 0 0,44-7 134 0 0,-3-1 118 0 0,1 1-158 0 0,0-1-1 0 0,0 1 0 0 0,0 0 1 0 0,0 0-1 0 0,0 0 0 0 0,0 0 0 0 0,0 1 1 0 0,-4 0-1 0 0,4 0 28 0 0,1 0 1 0 0,-1-1-1 0 0,0 0 0 0 0,0 1 1 0 0,1-1-1 0 0,-1 0 1 0 0,0 0-1 0 0,0-1 0 0 0,1 1 1 0 0,-6-2-1 0 0,7 2-29 0 0,-1-1 0 0 0,1 1 0 0 0,-1 0 0 0 0,1-1 0 0 0,0 1 0 0 0,-1 0 0 0 0,1 0 0 0 0,-1 0 0 0 0,1 0 0 0 0,-1 0 0 0 0,1 0 0 0 0,-3 0 0 0 0,-25 2-79 0 0,-13-2 29 0 0,-5 3 736 0 0,36-1-799 0 0,11-2 91 0 0,-1 1 1 0 0,1-1-1 0 0,-1 0 0 0 0,1 0 0 0 0,-1 0 1 0 0,0 1-1 0 0,1-1 0 0 0,-1 0 0 0 0,1 0 1 0 0,-1 0-1 0 0,0 0 0 0 0,1 0 0 0 0,-1 0 1 0 0,1 0-1 0 0,-1 0 0 0 0,0 0 1 0 0,1 0-1 0 0,-1-1 0 0 0,1 1 0 0 0,-1 0 1 0 0,0 0-1 0 0,1-1 0 0 0,-1 1 0 0 0,1 0 1 0 0,-1 0-1 0 0,1-1 0 0 0,-1 0 0 0 0,-1 1 415 0 0,-28-2-593 0 0,24 2 128 0 0,1-1 1 0 0,-1 1-1 0 0,1 0 0 0 0,-1 1 0 0 0,0-1 0 0 0,1 1 0 0 0,-1 0 0 0 0,-4 2 0 0 0,6-2 22 0 0,1-1 0 0 0,0 1 0 0 0,0-1 0 0 0,-1 0 0 0 0,1 0 0 0 0,0 0 0 0 0,-1-1 0 0 0,1 1 0 0 0,0-1 0 0 0,-6-2 0 0 0,7 3 14 0 0,0-1 0 0 0,-1 1 0 0 0,1 0-1 0 0,0-1 1 0 0,-1 1 0 0 0,1 0-1 0 0,0 0 1 0 0,-1 0 0 0 0,-2 1 0 0 0,-3-2 76 0 0,-1 0 0 0 0,1 1 0 0 0,-9 0 0 0 0,2 0-60 0 0,4-2 4 0 0,-12 0-4 0 0,19 2-14 0 0,0-1 0 0 0,1 1-1 0 0,-1-1 1 0 0,1 0 0 0 0,-5-1-1 0 0,-14-3 398 0 0,21 5-128 0 0,0 0-154 0 0,-5-2-52 0 0,-24-5-9 0 0,30 6-70 0 0,-1 1 0 0 0,1 0 0 0 0,-1 0 0 0 0,1 0 0 0 0,-1 0 0 0 0,1-1 0 0 0,-1 1 0 0 0,0 0 0 0 0,1 0 0 0 0,-1 0 0 0 0,1 0 0 0 0,-1 0 0 0 0,1 0 0 0 0,-1 0 0 0 0,1 0 0 0 0,-1 1 0 0 0,1-1 0 0 0,-1 0 0 0 0,1 0 0 0 0,-2 1 0 0 0,1-1 0 0 0,0 1 0 0 0,0-1 0 0 0,-1 0 0 0 0,1 1 0 0 0,0-1 0 0 0,0 0 0 0 0,-1 0 0 0 0,1 0 0 0 0,0 0 0 0 0,-1 0 0 0 0,1 0 0 0 0,0 0 0 0 0,0-1 0 0 0,-1 1 0 0 0,1 0 0 0 0,-2-1 0 0 0,0 1 0 0 0,-8-1 0 0 0,-13-6 0 0 0,21 8 0 0 0,-1 0 0 0 0,-14-5 0 0 0,13 3 0 0 0,-2 1 0 0 0,-16 6 0 0 0,16-6 0 0 0,-1 0 0 0 0,1 0 0 0 0,0 0 0 0 0,0 0 0 0 0,5 0 0 0 0,-9-2 0 0 0,3 2 0 0 0,1 1 0 0 0,1-2 0 0 0,-26 3 0 0 0,26-2 0 0 0,-1-4 0 0 0,-22 5 0 0 0,19-2 756 0 0,-5-4-1432 0 0,7 4 676 0 0,1 1 0 0 0,4 0 30 0 0,-23 5 60 0 0,25-5 376 0 0,-10-1-581 0 0,-9-3-292 0 0,14 2 434 0 0,5 2 112 0 0,1-1-142 0 0,-1 0 0 0 0,0 1 0 0 0,1-1 0 0 0,-1 0 0 0 0,1 1 0 0 0,-1-1 0 0 0,0 1 0 0 0,0-1 0 0 0,1 1 0 0 0,-1-1 1 0 0,0 1-1 0 0,0 0 0 0 0,-1-1 0 0 0,-3-1-34 0 0,2-1 37 0 0,-1 1 0 0 0,1 1 0 0 0,0-1 0 0 0,-1 1 0 0 0,1 0 0 0 0,-1 0 0 0 0,0 0 0 0 0,-4-1 0 0 0,4 2-14 0 0,2 0-56 0 0,-3 2-26 0 0,4-1-109 0 0,-3-1-2647 0 0</inkml:trace>
  <inkml:trace contextRef="#ctx0" brushRef="#br0" timeOffset="44410.11">1237 739 8840 0 0,'0'0'658'0'0,"8"-11"2013"0"0,1 3 1354 0 0,2-8-2729 0 0,6-5-603 0 0,47-30 1393 0 0,-23 20-1337 0 0,16-10-262 0 0,-49 36-539 0 0,0 0-1 0 0,1 1 1 0 0,-1 0 0 0 0,19-6-1 0 0,-5 6-1668 0 0,-17 0 702 0 0</inkml:trace>
  <inkml:trace contextRef="#ctx0" brushRef="#br0" timeOffset="46251.92">2748 547 7200 0 0,'0'0'2913'0'0,"4"-7"-1882"0"0,2 2-119 0 0,-1 0 0 0 0,0-1 0 0 0,9-11 0 0 0,-10 12-596 0 0,1 0 0 0 0,0 0 0 0 0,0 1 0 0 0,0 0 0 0 0,0 0 0 0 0,1 0 0 0 0,10-5 0 0 0,2-2-346 0 0,37-25 538 0 0,-24 13-1805 0 0,-24 20 788 0 0</inkml:trace>
  <inkml:trace contextRef="#ctx0" brushRef="#br0" timeOffset="48052.9">2899 374 4608 0 0,'0'0'5932'0'0,"-17"7"-2808"0"0,0-1-1388 0 0,15-6-1413 0 0,-1 1 0 0 0,1-1 0 0 0,-1 0 1 0 0,1 0-1 0 0,-1-1 0 0 0,1 1 0 0 0,-1 0 1 0 0,1-1-1 0 0,-5 0 0 0 0,-18-3-1358 0 0,18 4 885 0 0,1 0 156 0 0,5 0 286 0 0,-31 2 85 0 0,31-2-581 0 0,-15 0-373 0 0,-33-12 2659 0 0,42 11-2102 0 0,3 0 53 0 0,1 1 0 0 0,-1-1 0 0 0,1 1 0 0 0,-1 0 0 0 0,0 0 0 0 0,1 0 1 0 0,-1 0-1 0 0,-5 2 0 0 0,4-1 2 0 0,1 0 0 0 0,-1 0 0 0 0,0 0 0 0 0,1-1 0 0 0,-1 0 0 0 0,-6 0 0 0 0,-9 0 285 0 0,19 0-263 0 0,-12 0 171 0 0,11 0-201 0 0,0 0 0 0 0,-1 0 0 0 0,1-1 0 0 0,0 1 1 0 0,-1 0-1 0 0,1-1 0 0 0,0 0 0 0 0,-1 1 0 0 0,1-1 0 0 0,-3-2 0 0 0,4 3-3 0 0,0 0 0 0 0,0 0-1 0 0,0-1 1 0 0,0 1 0 0 0,0 0 0 0 0,0 0 0 0 0,0 0 0 0 0,0 0 0 0 0,0 0 0 0 0,0 0 0 0 0,0 1 0 0 0,0-1 0 0 0,0 0 0 0 0,0 0 0 0 0,0 1 0 0 0,0-1 0 0 0,0 1-1 0 0,1-1 1 0 0,-3 2 0 0 0,-3 0 22 0 0,0 0-1 0 0,0 0 0 0 0,0-1 0 0 0,-1 0 0 0 0,1 0 0 0 0,0 0 1 0 0,-1-1-1 0 0,-9 0 0 0 0,11-1 30 0 0,-1 0 0 0 0,1 0 0 0 0,-10-3 0 0 0,4 1 29 0 0,-11-4 101 0 0,21 7-199 0 0,0 0-1 0 0,-1 0 1 0 0,1 0-1 0 0,0 0 0 0 0,0 0 1 0 0,-1 0-1 0 0,1 0 1 0 0,0 0-1 0 0,0 0 0 0 0,-1 0 1 0 0,-1 1-1 0 0,-2 1-6 0 0,-12-2 65 0 0,13 0-64 0 0,2 0 0 0 0,0 1 0 0 0,0-1 0 0 0,1 0 0 0 0,-1 0 0 0 0,0 0 0 0 0,0-1 0 0 0,0 1 0 0 0,-2-1 0 0 0,-15-6 61 0 0,9 3 41 0 0,-27 3 63 0 0,-8 4 46 0 0,28-10 441 0 0,14 7-639 0 0,-1 0 0 0 0,1 0-1 0 0,-1 0 1 0 0,1 0 0 0 0,-1-1 0 0 0,1 0-1 0 0,0 0 1 0 0,-1 0 0 0 0,1 0 0 0 0,0 0-1 0 0,-5-3 1 0 0,6 3 2 0 0,-1 0 1 0 0,1 0-1 0 0,0 0 0 0 0,-1 0 0 0 0,1 0 0 0 0,-1 1 1 0 0,1-1-1 0 0,-1 1 0 0 0,1 0 0 0 0,-1-1 0 0 0,0 1 1 0 0,1 0-1 0 0,-1 1 0 0 0,1-1 0 0 0,-1 0 0 0 0,1 1 1 0 0,-1-1-1 0 0,1 1 0 0 0,-4 1 0 0 0,6-1-6 0 0,-1-1 0 0 0,1 0-1 0 0,-1 1 1 0 0,1-1 0 0 0,0 1 0 0 0,-1-1-1 0 0,1 0 1 0 0,-1 0 0 0 0,1 1-1 0 0,-1-1 1 0 0,0 0 0 0 0,1 0 0 0 0,-1 1-1 0 0,1-1 1 0 0,-1 0 0 0 0,1 0-1 0 0,-1 0 1 0 0,0 0 0 0 0,1 0 0 0 0,-1 0-1 0 0,1 0 1 0 0,-1 0 0 0 0,0 0-1 0 0,-12-2 45 0 0,-49 2-85 0 0,-8-12 170 0 0,24 7 114 0 0,39 6-241 0 0,7 0-9 0 0,-2 1-3 0 0,-11-1 1 0 0,8-2 0 0 0,3 0 0 0 0,0 1 0 0 0,1 0 0 0 0,-1 0 0 0 0,0 0 0 0 0,0 0 0 0 0,0 0 0 0 0,0 0 0 0 0,0 0 0 0 0,0 0 0 0 0,1 1 0 0 0,-4 0 0 0 0,-1 1 0 0 0,0 1 0 0 0,1-1 0 0 0,-16 3 0 0 0,14-3 0 0 0,-16-4 0 0 0,18 4 1 0 0,5-2-2 0 0,-1 1 0 0 0,0-1 0 0 0,1 0 0 0 0,-1 0-1 0 0,0 1 1 0 0,0-1 0 0 0,1 0 0 0 0,-1 0 0 0 0,0 0 0 0 0,0 0 0 0 0,1 1 0 0 0,-1-1-1 0 0,0 0 1 0 0,-1-1 0 0 0,1 1-79 0 0</inkml:trace>
  <inkml:trace contextRef="#ctx0" brushRef="#br0" timeOffset="48580.23">1730 307 3224 0 0,'0'0'2048'0'0,"4"-13"3857"0"0,45-50 725 0 0,-26 37-5028 0 0,36-33 0 0 0,-58 59-1592 0 0,9-8 177 0 0,0-1 0 0 0,-1 0 0 0 0,0-1 0 0 0,-1 1 0 0 0,10-17 0 0 0,-14 22-209 0 0,-1-1-1 0 0,1 1 1 0 0,0-1-1 0 0,0 1 1 0 0,1 0-1 0 0,-1 0 1 0 0,1 1-1 0 0,0-1 1 0 0,6-2-1 0 0,-9 2-812 0 0,-4 1-257 0 0</inkml:trace>
  <inkml:trace contextRef="#ctx0" brushRef="#br0" timeOffset="50512.84">2802 771 4608 0 0,'-2'3'220'0'0,"-3"4"-150"0"0,4-3 2962 0 0,6 4-2074 0 0,1-3-745 0 0,4 0-189 0 0,-7-6-381 0 0,-2 2 368 0 0,0-1-1 0 0,0 0 1 0 0,0 0 0 0 0,0 1 0 0 0,0-1-1 0 0,-1 0 1 0 0,1 0 0 0 0,0 0 0 0 0,0 0 0 0 0,0 0-1 0 0,0 0 1 0 0,0 0 0 0 0,0 0 0 0 0,0-1-1 0 0,-1 1 1 0 0,1 0 0 0 0,0-1 0 0 0,0 1 0 0 0,0 0-1 0 0,0-1 1 0 0,-1 1 0 0 0,2-2 0 0 0,7 0 4468 0 0,-17 0-4856 0 0,-4 1 1014 0 0,26 2 1021 0 0,-14-2-1545 0 0,0 0 0 0 0,0 0 1 0 0,1 1-1 0 0,-1-1 0 0 0,0 0 0 0 0,0 0 1 0 0,0 1-1 0 0,0-1 0 0 0,0 0 1 0 0,0 0-1 0 0,0 0 0 0 0,-1 1 0 0 0,1-1 1 0 0,0 0-1 0 0,0 0 0 0 0,0 1 0 0 0,-1-1 1 0 0,1 0-1 0 0,0 0 0 0 0,-2 0 0 0 0,2 0-76 0 0,0 1-1 0 0,0 0 1 0 0,0 0-1 0 0,0 0 0 0 0,0 0 1 0 0,0 0-1 0 0,0-1 1 0 0,-1 1-1 0 0,1 0 0 0 0,0 0 1 0 0,0 0-1 0 0,0 0 1 0 0,0 0-1 0 0,0-1 0 0 0,0 1 1 0 0,0 0-1 0 0,0 0 0 0 0,0 0 1 0 0,0 0-1 0 0,0-1 1 0 0,0 1-1 0 0,0 0 0 0 0,0 0 1 0 0,0 0-1 0 0,0 0 1 0 0,0-1-1 0 0,0 1 0 0 0,1 0 1 0 0,-1 0-1 0 0,0 0 1 0 0,0 0-1 0 0,0 0 0 0 0,0-1 1 0 0,0 1-1 0 0,0 0 0 0 0,0 0 1 0 0,0 0-1 0 0,1 0 1 0 0,-1 0-1 0 0,0-1 0 0 0,10-7 248 0 0,13-6-524 0 0,-23 14 272 0 0,7-4-288 0 0,0 0-1 0 0,0-1 0 0 0,-1 0 0 0 0,7-5 0 0 0,-12 9 355 0 0,0 0 0 0 0,0 0 0 0 0,1-1 0 0 0,-1 1 0 0 0,0 0 0 0 0,0-1 0 0 0,-1 1 0 0 0,1 0 1 0 0,0-1-1 0 0,0 1 0 0 0,-1-1 0 0 0,1 1 0 0 0,-1-1 0 0 0,1 0 0 0 0,-1 1 0 0 0,1-1 0 0 0,-1 1 0 0 0,0-1 0 0 0,0 0 0 0 0,0 1 0 0 0,0-1 0 0 0,0 0 0 0 0,0 1 0 0 0,-1-3 0 0 0,0 3-78 0 0,1 0 0 0 0,0 0 0 0 0,-1-1-1 0 0,1 1 1 0 0,0 0 0 0 0,0 0 0 0 0,0 0 0 0 0,0 0 0 0 0,0 0 0 0 0,0 0 0 0 0,0 0-1 0 0,0 0 1 0 0,0 0 0 0 0,1 0 0 0 0,-1-1 0 0 0,0 1 0 0 0,1 0 0 0 0,-1 0-1 0 0,0 0 1 0 0,1 0 0 0 0,0 0 0 0 0,-1 1 0 0 0,1-1 0 0 0,-1 0 0 0 0,1 0-1 0 0,0 0 1 0 0,0 0 0 0 0,0 1 0 0 0,-1-1 0 0 0,1 0 0 0 0,0 1 0 0 0,0-1-1 0 0,0 1 1 0 0,0-1 0 0 0,0 1 0 0 0,0-1 0 0 0,0 1 0 0 0,0 0 0 0 0,0-1-1 0 0,0 1 1 0 0,0 0 0 0 0,0 0 0 0 0,1 0 0 0 0,-1 0 0 0 0,0 0 0 0 0,0 0 0 0 0,1 0-1 0 0,6-1-162 0 0,0 0 0 0 0,0-1 0 0 0,0 0-1 0 0,-1 0 1 0 0,1-1 0 0 0,-1 0-1 0 0,1 0 1 0 0,-1-1 0 0 0,0 0 0 0 0,9-6-1 0 0,4-10-320 0 0,-19 19 138 0 0</inkml:trace>
  <inkml:trace contextRef="#ctx0" brushRef="#br0" timeOffset="51251.34">2990 424 4608 0 0,'0'0'3677'0'0,"10"-12"902"0"0,-10 12-4115 0 0,1-1-1 0 0,0 1 1 0 0,-1 0 0 0 0,1 0 0 0 0,-1 0-1 0 0,1-1 1 0 0,-1 1 0 0 0,1 0 0 0 0,0 0-1 0 0,0 0 1 0 0,3 13 2683 0 0,-3-9-3821 0 0,4 39 1435 0 0,2 8-1873 0 0,-4-37 1353 0 0,-2 0 0 0 0,1 14 0 0 0,-1-14-434 0 0,4 24 1 0 0,-2-25-377 0 0</inkml:trace>
  <inkml:trace contextRef="#ctx0" brushRef="#br0" timeOffset="51908.46">2872 463 2760 0 0,'2'-1'6298'0'0,"2"-4"-5327"0"0,1 1 0 0 0,0 0 1 0 0,0 0-1 0 0,1 0 0 0 0,-1 0 0 0 0,1 1 0 0 0,0 0 0 0 0,0 0 0 0 0,9-3 0 0 0,-4 0-943 0 0,-2 0-698 0 0,-8 5 671 0 0,-1 1 0 0 0,0 0 0 0 0,1-1 0 0 0,-1 1 0 0 0,1 0-1 0 0,-1 0 1 0 0,0-1 0 0 0,1 1 0 0 0,-1 0 0 0 0,1 0 0 0 0,-1 0-1 0 0,1 0 1 0 0,-1 0 0 0 0,1 0 0 0 0,-1 0 0 0 0,1 0 0 0 0,-1 0-1 0 0,1 0 1 0 0,-1 0 0 0 0,1 0 0 0 0,-1 0 0 0 0,1 0 0 0 0,-1 0 0 0 0,0 0-1 0 0,1 0 1 0 0,-1 1 0 0 0,1-1 0 0 0,0 0 0 0 0,-1 1-42 0 0,1-1 1 0 0,-1 0-1 0 0,0 0 1 0 0,1 1-1 0 0,-1-1 1 0 0,0 0-1 0 0,1 0 0 0 0,-1 0 1 0 0,1 0-1 0 0,-1 0 1 0 0,0 0-1 0 0,1 0 1 0 0,-1 0-1 0 0,1 0 1 0 0,-1 0-1 0 0,0 0 1 0 0,1 0-1 0 0,-1 0 1 0 0,1 0-1 0 0,-1 0 1 0 0,0 0-1 0 0,1 0 0 0 0,0-1-70 0 0,0 1 0 0 0,-1 0-1 0 0,1-1 1 0 0,0 1-1 0 0,0 0 1 0 0,0 0 0 0 0,-1 0-1 0 0,1 0 1 0 0,0 0-1 0 0,0 0 1 0 0,-1 0 0 0 0,1 0-1 0 0,0 0 1 0 0,0 0-1 0 0,0 1 1 0 0,-1-1 0 0 0,2 1-1 0 0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7:33.90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12 49 3224 0 0,'0'0'288'0'0</inkml:trace>
  <inkml:trace contextRef="#ctx0" brushRef="#br0" timeOffset="2235.01">401 1 4832 0 0,'0'0'7334'0'0,"0"6"-6548"0"0,-6 24 313 0 0,0 3-606 0 0,5-20-372 0 0,0-8-101 0 0,0 1 0 0 0,1-1 0 0 0,-1 1 0 0 0,1 8 0 0 0,0-13-163 0 0</inkml:trace>
  <inkml:trace contextRef="#ctx0" brushRef="#br0" timeOffset="3716.86">1009 18 3224 0 0,'0'0'13327'0'0,"1"7"-13047"0"0,0 7 36 0 0,-1 1 0 0 0,1-1 0 0 0,-2 1 0 0 0,-4 24 0 0 0,0 23-93 0 0,5-60-191 0 0</inkml:trace>
  <inkml:trace contextRef="#ctx0" brushRef="#br0" timeOffset="5338.84">998 4 3224 0 0,'0'0'10565'0'0,"2"9"-10394"0"0,-3-3-33 0 0,0 0 1 0 0,0 0 0 0 0,0 0-1 0 0,1 0 1 0 0,0 1 0 0 0,1 11 0 0 0,0 5 315 0 0,1-12-292 0 0,1 1 0 0 0,5 11 1 0 0,-7-22-514 0 0</inkml:trace>
  <inkml:trace contextRef="#ctx0" brushRef="#br0" timeOffset="5720.33">984 15 7568 0 0,'0'0'2496'0'0,"2"1"-1907"0"0,0 1-376 0 0,0 0 1 0 0,0 0-1 0 0,0 0 1 0 0,0 0-1 0 0,-1 0 1 0 0,1 0-1 0 0,-1 1 1 0 0,1-1-1 0 0,-1 0 1 0 0,0 1-1 0 0,0-1 0 0 0,0 1 1 0 0,0 0-1 0 0,0-1 1 0 0,0 6-1 0 0,0 0 5 0 0,-1 1-1 0 0,0 0 1 0 0,-3 16 0 0 0,0 24-1259 0 0</inkml:trace>
  <inkml:trace contextRef="#ctx0" brushRef="#br0" timeOffset="6529.54">385 8 6072 0 0,'0'0'10961'0'0,"4"9"-10091"0"0,1 18-521 0 0,-4-23-311 0 0,0 0 0 0 0,0 0-1 0 0,-1 0 1 0 0,1 0 0 0 0,-1 0-1 0 0,0 0 1 0 0,0 0 0 0 0,-1 5-1 0 0,0-5 6 0 0,1 0 1 0 0,0 0-1 0 0,-1 0 0 0 0,1 0 0 0 0,1 5 0 0 0,-1 3-26 0 0,0-11 1 0 0,0-1 0 0 0,0 0 0 0 0,0 1 0 0 0,0-1 0 0 0,0 0 0 0 0,0 1 0 0 0,0-1 0 0 0,0 0 0 0 0,0 1-1 0 0,0-1 1 0 0,0 0 0 0 0,0 1 0 0 0,0-1 0 0 0,0 0 0 0 0,0 1 0 0 0,0-1 0 0 0,0 0 0 0 0,0 1 0 0 0,1-1-1 0 0,-1 0 1 0 0,0 1 0 0 0,0-1 0 0 0,0 0 0 0 0,1 1 0 0 0,-1-1 0 0 0,0 0 0 0 0,0 1 0 0 0,2 1-1286 0 0,-1 6-3156 0 0</inkml:trace>
  <inkml:trace contextRef="#ctx0" brushRef="#br0" timeOffset="6964.53">382 29 4144 0 0,'0'0'8920'0'0,"0"9"-8023"0"0,1 3-472 0 0,-1 3 178 0 0,-3 0-187 0 0,2 0 0 0 0,-1 0 0 0 0,2 0-1 0 0,1 21 1 0 0,0-2-135 0 0,-1-33-391 0 0</inkml:trace>
  <inkml:trace contextRef="#ctx0" brushRef="#br0" timeOffset="8012.17">70 411 1840 0 0,'0'0'7202'0'0,"-5"-13"-338"0"0,2 19-6695 0 0,0 0 1 0 0,1-1-1 0 0,0 1 0 0 0,0 1 1 0 0,-2 10-1 0 0,3-14-51 0 0,0 1 1 0 0,1 0-1 0 0,-1 0 0 0 0,1 0 1 0 0,0 0-1 0 0,0 0 0 0 0,1 0 0 0 0,-1 0 1 0 0,1 0-1 0 0,2 6 0 0 0,4 1 113 0 0</inkml:trace>
  <inkml:trace contextRef="#ctx0" brushRef="#br0" timeOffset="8404.83">32 437 9560 0 0,'0'0'5774'0'0,"3"8"-5096"0"0,2 18 41 0 0,-2-16-602 0 0,-1 1-1 0 0,-1-1 1 0 0,1 12 0 0 0,1 14-596 0 0,-3-35-248 0 0</inkml:trace>
  <inkml:trace contextRef="#ctx0" brushRef="#br0" timeOffset="9498.98">696 376 9072 0 0,'0'0'4661'0'0,"4"11"-3952"0"0,-1 12-695 0 0,-4-8 156 0 0,0-1 1 0 0,0 0 0 0 0,-7 27-1 0 0,7-32-148 0 0,0 3-166 0 0,2-11 85 0 0,-1 0-188 0 0</inkml:trace>
  <inkml:trace contextRef="#ctx0" brushRef="#br0" timeOffset="9911.6">689 412 5528 0 0,'0'1'5128'0'0,"0"3"-4730"0"0,0-1 1 0 0,1 1-1 0 0,-1-1 1 0 0,1 1-1 0 0,0-1 1 0 0,0 0-1 0 0,0 1 1 0 0,0-1-1 0 0,4 5 1 0 0,5 23 645 0 0,-8-24-937 0 0,0 1-26 0 0,1-4 2 0 0,-2 7-43 0 0,-1-9-20 0 0,0-1-138 0 0</inkml:trace>
  <inkml:trace contextRef="#ctx0" brushRef="#br0" timeOffset="11116.34">107 557 2304 0 0,'0'0'12808'0'0,"2"0"-12755"0"0,2 1-41 0 0,21-5 40 0 0,-4 1 2 0 0,-17 3 8 0 0,-1 0-1 0 0,1 0 1 0 0,-1 0 0 0 0,1-1 0 0 0,-1 0 0 0 0,1 0 0 0 0,-1 0 0 0 0,1 0 0 0 0,-1 0 0 0 0,0-1 0 0 0,1 1 0 0 0,2-3 0 0 0,-5 3 42 0 0,48-2 2327 0 0,-34 4-2431 0 0,-11 0 0 0 0,30 0 0 0 0,-23-1 0 0 0,2-2 0 0 0,16 1 0 0 0,-19 1 0 0 0,-1 0 0 0 0,2 0 0 0 0,-3 0 0 0 0,2-1 0 0 0,0-1 0 0 0,0 1 0 0 0,-2-1 0 0 0,2 1 0 0 0,5 2 0 0 0,-3 2 0 0 0,-4 0 0 0 0,8 3-98 0 0,-14-5 22 0 0,-1-1-50 0 0,6 2 114 0 0,1-1 12 0 0,2-1 0 0 0,-7-1-26 0 0,1 1-1 0 0,-1 1 0 0 0,0-1 0 0 0,0 0 0 0 0,1 1 0 0 0,5 2 0 0 0,8 0 74 0 0,5-6-519 0 0,-13 1-2201 0 0,-5 0-16 0 0,6 2-2623 0 0</inkml:trace>
  <inkml:trace contextRef="#ctx0" brushRef="#br0" timeOffset="12173.82">700 530 3224 0 0,'0'0'9285'0'0,"2"-1"-9196"0"0,29-13-106 0 0,-30 14 17 0 0,0-1 1 0 0,0 0 0 0 0,0 0-1 0 0,0 0 1 0 0,-1 0-1 0 0,1-1 1 0 0,0 1-1 0 0,0 0 1 0 0,-1 0-1 0 0,2-3 1 0 0,-2 4 2 0 0,0 0 1 0 0,0-1 0 0 0,0 1-1 0 0,0 0 1 0 0,0 0 0 0 0,0 0 0 0 0,0-1-1 0 0,0 1 1 0 0,1 0 0 0 0,-1 0-1 0 0,0 0 1 0 0,0-1 0 0 0,0 1-1 0 0,0 0 1 0 0,0 0 0 0 0,0 0-1 0 0,1 0 1 0 0,-1 0 0 0 0,0-1 0 0 0,0 1-1 0 0,0 0 1 0 0,1 0 0 0 0,-1 0-1 0 0,0 0 1 0 0,0 0 0 0 0,0 0-1 0 0,1 0 1 0 0,-1 0 0 0 0,0 0-1 0 0,0 0 1 0 0,0 0 0 0 0,1 0 0 0 0,-1 0-1 0 0,0 0 1 0 0,1 0 0 0 0,2-14 204 0 0,0 7-167 0 0,0 1 0 0 0,0 0 0 0 0,1-1 0 0 0,0 2 0 0 0,0-1 0 0 0,1 0 0 0 0,8-8 0 0 0,5-1-39 0 0,-11 9-7 0 0,0 0 0 0 0,0-1 0 0 0,0 0 0 0 0,6-8 0 0 0,18-20 20 0 0,-9 18 1164 0 0,-18 15-986 0 0,-4 1 204 0 0,15-9 484 0 0,23-23-867 0 0,-31 28-14 0 0,-3 0 16 0 0,7-4 369 0 0,-10 7-310 0 0,20-20-99 0 0,-20 21-102 0 0,2-5-369 0 0</inkml:trace>
  <inkml:trace contextRef="#ctx0" brushRef="#br0" timeOffset="13049.06">689 326 2760 0 0,'1'0'207'0'0,"0"-1"35"0"0,0 0 1 0 0,1 0 0 0 0,-1 0 0 0 0,0 0 0 0 0,0 0 0 0 0,0 0 0 0 0,1 0-1 0 0,-1 0 1 0 0,0 0 0 0 0,-1 0 0 0 0,1-1 0 0 0,0 1 0 0 0,1-2-1 0 0,2-2 1082 0 0,-2 3-894 0 0,0 0 0 0 0,1 0 0 0 0,-1 0 0 0 0,0-1-1 0 0,0 1 1 0 0,0 0 0 0 0,-1-1 0 0 0,1 1 0 0 0,-1-1-1 0 0,3-5 1 0 0,-4 7 24 0 0,12-8 608 0 0,-2 2-912 0 0,0-1 0 0 0,14-14 0 0 0,-15 12-117 0 0,20-14 0 0 0,-20 17-14 0 0,-1 0-1 0 0,13-14 0 0 0,1-1-19 0 0,-15 13-1 0 0,1 1 17 0 0,7-11 129 0 0,-14 18 13 0 0,-1 0-214 0 0,2-4 696 0 0,12-5-143 0 0,8-8-2673 0 0,-11 9 650 0 0,-11 9 1271 0 0,7-3-320 0 0</inkml:trace>
  <inkml:trace contextRef="#ctx0" brushRef="#br0" timeOffset="14267.27">438 38 2304 0 0,'0'0'10006'0'0,"9"0"-8892"0"0,3 0-656 0 0,-1-1 0 0 0,1-1 0 0 0,22-4 0 0 0,16-8-101 0 0,-42 12-330 0 0,0 1 1 0 0,0 1-1 0 0,13-1 0 0 0,-18 1-8 0 0,21 0 56 0 0,26 3 330 0 0,-37 0-389 0 0,-10-2-8 0 0,0 0 1 0 0,0-1 0 0 0,-1 1-1 0 0,1-1 1 0 0,0 1 0 0 0,0-1-1 0 0,3 0 1 0 0,2-2 47 0 0,-4 1-56 0 0,0 0-1 0 0,1 0 1 0 0,-1 0-1 0 0,1 1 1 0 0,4-1 0 0 0,2 0 0 0 0,12-1 0 0 0,-15 1 1 0 0,2-1-9 0 0,41 1 143 0 0,-48 1-136 0 0,8 3 1 0 0,-7-2 1 0 0,-4-1-2 0 0,1 0 1 0 0,0 1 0 0 0,-1-1 0 0 0,1 0 0 0 0,-1 1 0 0 0,1-1 0 0 0,0 0 0 0 0,-1 0 0 0 0,1 0 0 0 0,0 0 0 0 0,-1 0 0 0 0,1 1 0 0 0,0-1 0 0 0,-1 0 0 0 0,1 0 0 0 0,0-1 0 0 0,-1 1 0 0 0,1 0 0 0 0,0 0 0 0 0,-1 0 0 0 0,1 0 0 0 0,0-1 0 0 0,0 1 0 0 0,0-1 1 0 0,1 0-1 0 0,-1 1 0 0 0,0-1 0 0 0,1 1 1 0 0,-1-1-1 0 0,1 1 0 0 0,-1-1 1 0 0,1 1-1 0 0,-1 0 0 0 0,0 0 0 0 0,1 0 1 0 0,-1 0-1 0 0,1 0 0 0 0,1 0 1 0 0,11-2-911 0 0</inkml:trace>
  <inkml:trace contextRef="#ctx0" brushRef="#br0" timeOffset="15234.59">331 63 3224 0 0,'0'0'4256'0'0,"6"-5"-4024"0"0,-2 1-216 0 0,2-3 2466 0 0,-4 2 1174 0 0,-21 13-3616 0 0,-23 21 206 0 0,2-2-182 0 0,27-20-64 0 0,12-7 0 0 0,-1 1 0 0 0,1 0 0 0 0,0-1 0 0 0,-1 1 0 0 0,1 0 0 0 0,0 0 0 0 0,-1 0 0 0 0,1 0 0 0 0,-1 2 0 0 0,-18 14 0 0 0,16-14 0 0 0,1-1 0 0 0,-1 1 0 0 0,1 0 0 0 0,0 0 0 0 0,-5 6 0 0 0,3-2 0 0 0,-1 0 0 0 0,-1 0 0 0 0,1-1 0 0 0,-11 7 0 0 0,-3 4 0 0 0,5-7 0 0 0,10-7-1 0 0,1 0 1 0 0,0 1 0 0 0,0-1 0 0 0,-6 7-1 0 0,-3 3-12 0 0,1-1-266 0 0,10-11 170 0 0,0 1 1 0 0,0 0-1 0 0,0 0 0 0 0,0 0 1 0 0,1 0-1 0 0,-1 0 1 0 0,-1 5-1 0 0,3-7-250 0 0,-2 4 731 0 0</inkml:trace>
  <inkml:trace contextRef="#ctx0" brushRef="#br0" timeOffset="15930.62">12 506 5064 0 0,'0'0'688'0'0,"7"-4"2206"0"0,21-21 1732 0 0,35-36-2682 0 0,-29 18-1111 0 0,-2 4-1 0 0,-22 26-416 0 0,1 1 1 0 0,12-12-1 0 0,4-6 83 0 0,-21 23-313 0 0,0 0 0 0 0,1 1-1 0 0,0-1 1 0 0,0 1 0 0 0,12-8-1 0 0,-10 7 36 0 0,3-6-216 0 0,-11 12-172 0 0,9 1-650 0 0,-2 0 577 0 0,-6 0 14 0 0,0 0-367 0 0,3 0 1 0 0,-1 0-2344 0 0</inkml:trace>
  <inkml:trace contextRef="#ctx0" brushRef="#br0" timeOffset="18011.12">1 333 5728 0 0,'0'0'5184'0'0,"15"3"-3440"0"0,-4-2-1596 0 0,1 0 0 0 0,-1 0 0 0 0,14-1 0 0 0,-9 0 610 0 0,-12 0-665 0 0,-1 0 0 0 0,1 0 0 0 0,-1-1 0 0 0,1 1 0 0 0,-1-1 0 0 0,0 0 0 0 0,6-1 0 0 0,-6 2-49 0 0,0 0 1 0 0,1 0-1 0 0,-1 0 0 0 0,1 0 0 0 0,3 2 1 0 0,34-2-45 0 0,-5 0 104 0 0,-34 0 122 0 0,-1 0 20 0 0,2-1-166 0 0,2-1-102 0 0,1 0-1 0 0,0 1 1 0 0,0 0 0 0 0,0 1-1 0 0,0-1 1 0 0,0 1-1 0 0,7 1 1 0 0,58 3-3279 0 0,-51-3 53 0 0,-18-2 4638 0 0,23 1-442 0 0,-13 2-1619 0 0,-10-1 558 0 0,0 0 1 0 0,0-1 0 0 0,0 0 0 0 0,0 1-1 0 0,0-1 1 0 0,0 0 0 0 0,0 0 0 0 0,0 0-1 0 0,0 0 1 0 0,0-1 0 0 0,3 0 0 0 0,0 1 116 0 0,-2-1 1 0 0,1 0 0 0 0,0 1 0 0 0,0 0 0 0 0,-1 0 0 0 0,1 0 0 0 0,0 0 0 0 0,-1 1 0 0 0,6 0 0 0 0,-7 0-9 0 0,0 0-1 0 0,0-1 1 0 0,0 0 0 0 0,0 0 0 0 0,0 1-1 0 0,0-1 1 0 0,1 0 0 0 0,-1-1 0 0 0,0 1-1 0 0,3-1 1 0 0,1 0 10 0 0,0-1-2 0 0,-5 3-4 0 0,-1-1 0 0 0,1 0 0 0 0,-1-1-1 0 0,1 1 1 0 0,-1 0 0 0 0,0 0 0 0 0,1 0 0 0 0,-1 0 0 0 0,1 0 0 0 0,-1 0 0 0 0,0 0 0 0 0,1-1 0 0 0,-1 1 0 0 0,1 0 0 0 0,-1 0-1 0 0,0-1 1 0 0,1 1 0 0 0,-1 0 0 0 0,0 0 0 0 0,1-1 0 0 0,-1 1 0 0 0,0-1 0 0 0,7-6-78 0 0,-6 6-310 0 0,15-1 388 0 0,-15 2 77 0 0,2 0 24 0 0,3 8 85 0 0,-6-7-293 0 0,7-1-980 0 0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7:32.586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179 3224 0 0,'0'0'4944'0'0,"4"-14"-3744"0"0,-3 12-1041 0 0,0 1-1 0 0,0-1 1 0 0,-1 1 0 0 0,1-1 0 0 0,0 1 0 0 0,-1-1 0 0 0,1 1 0 0 0,-1-1-1 0 0,0 0 1 0 0,0 1 0 0 0,0-1 0 0 0,1 0 0 0 0,-1 1 0 0 0,-1-1 0 0 0,1 0-1 0 0,0 1 1 0 0,0-1 0 0 0,-1 0 0 0 0,0-2 0 0 0,1 3-142 0 0,0 1 0 0 0,-1 0 0 0 0,1-1 0 0 0,0 1 1 0 0,0-1-1 0 0,0 1 0 0 0,0-1 0 0 0,0 1 0 0 0,-1 0 0 0 0,1-1 0 0 0,0 1 0 0 0,0-1 0 0 0,0 1 1 0 0,0-1-1 0 0,1 1 0 0 0,-1-1 0 0 0,0 1 0 0 0,0-1 0 0 0,0 1 0 0 0,0 0 0 0 0,0-1 0 0 0,0 1 1 0 0,1-1-1 0 0,-1 0 0 0 0,4-9 244 0 0,0-14-231 0 0,0 6-2 0 0,-4 17 112 0 0,0-27 1276 0 0,-2 24-1349 0 0,2 3-61 0 0,-1 0-1 0 0,1 0 0 0 0,0 0 1 0 0,-1 0-1 0 0,1 0 1 0 0,0 0-1 0 0,0-1 1 0 0,-1 1-1 0 0,1 0 1 0 0,0 0-1 0 0,0 0 1 0 0,0 0-1 0 0,0 0 0 0 0,1-1 1 0 0,-1-1-49 0 0,3-1 43 0 0,-2 2 154 0 0,-1-5-1756 0 0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7T10:17:04.4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 1247 1840 0 0,'0'0'10928'0'0,"2"1"-10607"0"0,-2-1-253 0 0,0 0 1 0 0,1 0-1 0 0,-1 0 0 0 0,0 0 1 0 0,0 0-1 0 0,1 0 1 0 0,-1 0-1 0 0,0 0 0 0 0,1 1 1 0 0,-1-1-1 0 0,0 0 1 0 0,0 0-1 0 0,1 0 0 0 0,-1 0 1 0 0,0 1-1 0 0,0-1 1 0 0,0 0-1 0 0,1 0 0 0 0,-1 0 1 0 0,0 1-1 0 0,0-1 0 0 0,0 0 1 0 0,1 0-1 0 0,-1 1 1 0 0,0-1-1 0 0,0 0 0 0 0,0 1 1 0 0,0-1-1 0 0,0 0 1 0 0,0 0-1 0 0,0 1 0 0 0,0-1 1 0 0,0 0-1 0 0,0 1 0 0 0,0-1 1 0 0,0 0-1 0 0,0 0 1 0 0,0 1-1 0 0,0-1 0 0 0,0 0 1 0 0,0 1-1 0 0,0-1 1 0 0,0 0-1 0 0,0 1 0 0 0,0-1 1 0 0,0 0-1 0 0,-1 0 0 0 0,1 1 1 0 0,0-1-1 0 0,0 0 1 0 0,0 0-1 0 0,-1 1 0 0 0,-1 4-415 0 0,2-3 580 0 0,-4 6 721 0 0,5-7-889 0 0,-1-1 1 0 0,0 1-1 0 0,1 0 1 0 0,-1 0 0 0 0,0-1-1 0 0,0 1 1 0 0,1 0-1 0 0,-1 0 1 0 0,0-1-1 0 0,0 1 1 0 0,0 0-1 0 0,0 0 1 0 0,0 0 0 0 0,0-1-1 0 0,-1 2 1 0 0,1-1-42 0 0,0 0-1 0 0,0-1 1 0 0,0 1 0 0 0,0 0 0 0 0,0 0 0 0 0,0 0 0 0 0,0-1 0 0 0,0 1 0 0 0,0 0 0 0 0,0 0-1 0 0,1 0 1 0 0,-1-1 0 0 0,0 1 0 0 0,0 0 0 0 0,1 0 0 0 0,-1-1 0 0 0,1 1 0 0 0,-1 0 0 0 0,1 1-1 0 0,0-1 36 0 0,-1 1-1 0 0,1 0 1 0 0,-1-1-1 0 0,1 1 1 0 0,-1 0-1 0 0,0-1 0 0 0,0 1 1 0 0,0 0-1 0 0,0 0 1 0 0,0-1-1 0 0,0 1 1 0 0,-1 0-1 0 0,1-1 0 0 0,0 1 1 0 0,-1 0-1 0 0,1-1 1 0 0,-2 4-1 0 0,1-3 0 0 0,0 0 0 0 0,0 1 0 0 0,1-1 0 0 0,-1 0 0 0 0,1 0 0 0 0,-1 1 0 0 0,1-1 0 0 0,0 0 0 0 0,0 4 0 0 0,7 5 233 0 0,-6-11-270 0 0,-1 0 1 0 0,0 1-1 0 0,1-1 1 0 0,-1 0 0 0 0,1 1-1 0 0,-1-1 1 0 0,0 1-1 0 0,1-1 1 0 0,-1 1-1 0 0,0-1 1 0 0,0 1 0 0 0,1-1-1 0 0,-1 1 1 0 0,0-1-1 0 0,0 1 1 0 0,0-1-1 0 0,1 1 1 0 0,-1-1 0 0 0,0 1-1 0 0,0-1 1 0 0,0 1-1 0 0,0 0 1 0 0,0-1 0 0 0,0 1-1 0 0,0-1 1 0 0,0 1-1 0 0,0-1 1 0 0,-1 1-1 0 0,1-1 1 0 0,0 1 0 0 0,0-1-1 0 0,0 1 1 0 0,-1 0-1 0 0,1 0-4 0 0,-1-1-1 0 0,1 1 0 0 0,0-1 0 0 0,0 1 1 0 0,-1 0-1 0 0,1-1 0 0 0,0 1 0 0 0,0-1 0 0 0,0 1 1 0 0,0 0-1 0 0,0-1 0 0 0,0 1 0 0 0,0 0 1 0 0,0-1-1 0 0,0 1 0 0 0,0-1 0 0 0,0 1 1 0 0,0 0-1 0 0,1-1 0 0 0,-1 1 0 0 0,0-1 1 0 0,0 1-1 0 0,1 0 0 0 0,-1 0 0 0 0,1 0-2 0 0,-1 0-1 0 0,1 0 0 0 0,-1 0 0 0 0,1 0 1 0 0,-1 0-1 0 0,0 1 0 0 0,0-1 1 0 0,1 0-1 0 0,-1 0 0 0 0,0 0 0 0 0,0 0 1 0 0,0 0-1 0 0,-1 3 0 0 0,-2 15 108 0 0,1-10-52 0 0,1 0 0 0 0,-1 0-1 0 0,-1-1 1 0 0,-3 11-1 0 0,5-18-67 0 0,1 1 0 0 0,-1-1 0 0 0,1 1 0 0 0,0-1 0 0 0,0 0 0 0 0,0 1 0 0 0,0-1 0 0 0,0 1 0 0 0,0-1-1 0 0,0 1 1 0 0,0-1 0 0 0,0 1 0 0 0,1-1 0 0 0,0 2 0 0 0,0 0 13 0 0,-1-1 1 0 0,1 0-1 0 0,-1 1 0 0 0,0-1 0 0 0,0 1 1 0 0,1-1-1 0 0,-2 5 0 0 0,-4 43 178 0 0,4-46-173 0 0,1 0-1 0 0,0 1 1 0 0,0-1-1 0 0,0 0 1 0 0,0 1 0 0 0,1-1-1 0 0,-1 0 1 0 0,1 1-1 0 0,0-1 1 0 0,3 6-1 0 0,-4-9 6 0 0,0 0 0 0 0,0 1 0 0 0,1-1 0 0 0,-1 0 0 0 0,0 0 0 0 0,0 1 0 0 0,0-1 0 0 0,-1 0 0 0 0,1 1 0 0 0,0-1 0 0 0,0 0 0 0 0,-1 0 0 0 0,0 2 0 0 0,1-2-1 0 0,-1 0-1 0 0,1 0 1 0 0,0 0 0 0 0,0 0 0 0 0,-1 0 0 0 0,1 1 0 0 0,0-1 0 0 0,0 0 0 0 0,0 0 0 0 0,0 0 0 0 0,0 0-1 0 0,0 0 1 0 0,1 3 0 0 0,3 5 51 0 0,-3-7-72 0 0,0 1 0 0 0,0-1 0 0 0,-1 0 0 0 0,1 0-1 0 0,0 0 1 0 0,-1 0 0 0 0,0 1 0 0 0,1-1-1 0 0,-1 3 1 0 0,1 12 44 0 0,-2 16 212 0 0,1-31-248 0 0,0 1 0 0 0,0-1 0 0 0,0 0 0 0 0,1 1-1 0 0,-1-1 1 0 0,0 0 0 0 0,1 1 0 0 0,1 2 0 0 0,-2-3-7 0 0,1 0 0 0 0,-1-1 0 0 0,1 1 0 0 0,-1 0 0 0 0,1 0 0 0 0,-1 0 0 0 0,0 0 1 0 0,0-1-1 0 0,0 1 0 0 0,0 0 0 0 0,0 0 0 0 0,-1 0 0 0 0,1 0 0 0 0,0 0 0 0 0,-1-1 0 0 0,-1 4 1 0 0,2-3-4 0 0,-1 0 1 0 0,0 0 0 0 0,0 0 0 0 0,1 0-1 0 0,-1 1 1 0 0,1-1 0 0 0,-1 0 0 0 0,1 0-1 0 0,0 1 1 0 0,0-1 0 0 0,0 0 0 0 0,1 0-1 0 0,-1 3 1 0 0,0-3-1 0 0,0-1 0 0 0,0 1 0 0 0,0 0 0 0 0,0-1 0 0 0,0 1 0 0 0,-1 0 0 0 0,1-1 0 0 0,-2 3 0 0 0,2-2 0 0 0,-1-1 0 0 0,0 1 0 0 0,1 0 0 0 0,0-1 0 0 0,-1 1 0 0 0,1-1 0 0 0,0 1 0 0 0,0 0 0 0 0,0-1 0 0 0,0 1 0 0 0,0 0 0 0 0,0 1 0 0 0,1 18 110 0 0,-1-18-89 0 0,0 0 0 0 0,0 0 0 0 0,0 0 0 0 0,0 0 0 0 0,1 0-1 0 0,0 5 1 0 0,-1-8-21 0 0,0 1 0 0 0,1-1 0 0 0,-1 1 0 0 0,0-1 0 0 0,0 1 0 0 0,0-1 0 0 0,0 1 0 0 0,0-1 0 0 0,0 1 0 0 0,-1-1 0 0 0,1 1 0 0 0,0-1 0 0 0,0 1 0 0 0,0-1 0 0 0,0 1 0 0 0,-1-1 0 0 0,1 1 0 0 0,0 0 0 0 0,-1-1 0 0 0,1 0 0 0 0,0 1 0 0 0,0-1 0 0 0,0 0 0 0 0,-1 1 0 0 0,1-1 0 0 0,0 1 0 0 0,0-1 0 0 0,0 0 0 0 0,0 1 0 0 0,0-1 0 0 0,0 1 0 0 0,0-1 0 0 0,0 0 0 0 0,0 1 0 0 0,0-1 0 0 0,0 1 0 0 0,0-1 0 0 0,0 0 0 0 0,0 1 0 0 0,1-1 0 0 0,-1 1 0 0 0,0-1 0 0 0,0 0 0 0 0,1 1 0 0 0,3 5 0 0 0,-3-6 0 0 0,-1 0 0 0 0,1 1 0 0 0,-1-1 0 0 0,1 1 0 0 0,-1-1 0 0 0,1 1 0 0 0,-1 0 0 0 0,0-1 0 0 0,1 1 0 0 0,-1-1 0 0 0,0 1 0 0 0,1 0 0 0 0,-1-1 0 0 0,0 1 0 0 0,0-1 0 0 0,0 1 0 0 0,1 0 0 0 0,-1-1 0 0 0,0 1 0 0 0,0 0 0 0 0,0 0 0 0 0,0-1 0 0 0,0 1 0 0 0,0 0 0 0 0,-1-1 0 0 0,1 1 0 0 0,0 0 0 0 0,0-1 0 0 0,0 1 0 0 0,-1 1 0 0 0,0-1 0 0 0,1 0 0 0 0,0 1 1 0 0,-1-1-1 0 0,1 0 0 0 0,0 1 0 0 0,0-1 0 0 0,-1 1 0 0 0,1-1 0 0 0,0 0 0 0 0,1 3 0 0 0,-3 12 90 0 0,1-14-83 0 0,1 1 1 0 0,-1-1 0 0 0,1 0-1 0 0,-1 0 1 0 0,1 1-1 0 0,0-1 1 0 0,0 0 0 0 0,0 1-1 0 0,1 3 1 0 0,-1-4-9 0 0,0 0 1 0 0,0-1-1 0 0,1 1 1 0 0,-1 0 0 0 0,-1 0-1 0 0,1-1 1 0 0,0 1-1 0 0,0 0 1 0 0,0-1-1 0 0,-1 1 1 0 0,1 0 0 0 0,-1 0-1 0 0,0-1 1 0 0,-1 3-1 0 0,2-3 1 0 0,-1 1 0 0 0,1-1 0 0 0,-1 0 0 0 0,1 0 0 0 0,0 0 0 0 0,-1 0 0 0 0,1 1 0 0 0,0-1 0 0 0,0 0 0 0 0,0 0 0 0 0,0 0 0 0 0,0 2 0 0 0,0-1 8 0 0,0-1-1 0 0,0 0 1 0 0,0 0 0 0 0,0 1 0 0 0,0-1-1 0 0,0 0 1 0 0,-1 1 0 0 0,1-1-1 0 0,0 0 1 0 0,-1 0 0 0 0,1 1 0 0 0,-2 1-1 0 0,2-3 98 0 0,-3 4-240 0 0,3-4 192 0 0,0 1 0 0 0,0-1 1 0 0,0 1-1 0 0,0-1 0 0 0,0 1 0 0 0,0-1 0 0 0,0 1 0 0 0,1-1 1 0 0,-1 1-1 0 0,0-1 0 0 0,0 1 0 0 0,1-1 0 0 0,-1 0 0 0 0,0 1 1 0 0,1-1-1 0 0,-1 1 0 0 0,0-1 0 0 0,1 0 0 0 0,-1 1 1 0 0,3 1-101 0 0,5 3 43 0 0,-7-2 43 0 0,-3 9-30 0 0,-6 9-16 0 0,6-17 3 0 0,1 4 0 0 0,2-5 0 0 0,-1-1 0 0 0,9 13 0 0 0,-7-12 0 0 0,-2-3 0 0 0,-1 26 0 0 0,1 14 0 0 0,-1-29 0 0 0,0-11 0 0 0,0 1 0 0 0,1-1 0 0 0,-1 1 0 0 0,1-1 0 0 0,-1 1 0 0 0,0-1 0 0 0,1 1 0 0 0,-1 0 0 0 0,1-1 0 0 0,0 1 0 0 0,-1-1 0 0 0,1 1 0 0 0,-1 0 0 0 0,1 0 0 0 0,0-1 0 0 0,0 1 0 0 0,-1 0 0 0 0,1 1 0 0 0,-1 6 0 0 0,6 8-22 0 0,-4-15 20 0 0,-1 0 0 0 0,1 1 0 0 0,-1-1 0 0 0,1 0 0 0 0,-1 1 0 0 0,0-1 0 0 0,1 1 0 0 0,-1-1 0 0 0,0 0 0 0 0,0 1 1 0 0,0-1-1 0 0,0 1 0 0 0,0-1 0 0 0,-1 1 0 0 0,0 1 0 0 0,1-2 6 0 0,0 0 1 0 0,0 0-1 0 0,0 0 0 0 0,0 0 0 0 0,0 0 1 0 0,1 1-1 0 0,-1-1 0 0 0,0 0 1 0 0,0 0-1 0 0,1 0 0 0 0,0 1 1 0 0,-1-1-6 0 0,1 0 1 0 0,-1 0-1 0 0,0 0 1 0 0,0-1 0 0 0,1 1-1 0 0,-1 0 1 0 0,0 0-1 0 0,0 0 1 0 0,0-1 0 0 0,0 1-1 0 0,0 0 1 0 0,0 0-1 0 0,0 0 1 0 0,0 0-1 0 0,0-1 1 0 0,0 1 0 0 0,0 0-1 0 0,0 0 1 0 0,-1 0-1 0 0,1 0 1 0 0,-1 0 0 0 0,-1 1-7 0 0,2-2 7 0 0,-1 1 1 0 0,1-1-1 0 0,-1 0 0 0 0,1 1 0 0 0,-1-1 1 0 0,1 1-1 0 0,0-1 0 0 0,-1 1 0 0 0,1-1 0 0 0,0 1 1 0 0,-1-1-1 0 0,1 1 0 0 0,0 0 0 0 0,0-1 1 0 0,0 1-1 0 0,-1-1 0 0 0,1 1 0 0 0,0 0 1 0 0,0-1-1 0 0,0 1 0 0 0,0-1 0 0 0,0 1 0 0 0,0 0 1 0 0,0-1-1 0 0,0 1 0 0 0,0 0 0 0 0,1 0 1 0 0,-3 4 9 0 0,-1 1-10 0 0,6-2-10 0 0,-1-4 179 0 0,-1 1-94 0 0,6 2-61 0 0,8 5-14 0 0,-12-5 0 0 0,6 8 0 0 0,-5-5-2 0 0,-6-3 2 0 0,-4 4 13 0 0,5-5 40 0 0,1-2-27 0 0,0 0 0 0 0,1 1 0 0 0,-1-1 0 0 0,0 0 0 0 0,0 1 0 0 0,0-1-1 0 0,0 0 1 0 0,1 1 0 0 0,-1-1 0 0 0,0 0 0 0 0,0 0 0 0 0,1 1 0 0 0,-1-1 0 0 0,0 0-1 0 0,0 0 1 0 0,1 0 0 0 0,-1 1 0 0 0,0-1 0 0 0,1 0 0 0 0,-1 0 0 0 0,0 0 0 0 0,1 0 0 0 0,-1 0-1 0 0,0 1 1 0 0,1-1 0 0 0,-1 0 0 0 0,0 0 0 0 0,1 0 0 0 0,-1 0 0 0 0,0 0 0 0 0,1 0 0 0 0,12 4 5 0 0,2 2-8 0 0,-14-6 30 0 0,0 0 11 0 0,4 0 0 0 0,18 1-32 0 0,-16 0-25 0 0,1-1 0 0 0,-1 0 0 0 0,1-1 0 0 0,-1 0-1 0 0,1 0 1 0 0,12-4 0 0 0,7 2-7 0 0,-21 3-10 0 0,0 0-4 0 0,0 0 1 0 0,0-1 0 0 0,11-1-1 0 0,-12-1-28 0 0,0 1 0 0 0,1 0-1 0 0,0 1 1 0 0,-1-1 0 0 0,1 1-1 0 0,7 0 1 0 0,65-1 122 0 0,-51 2-80 0 0,33-3 0 0 0,-46 1 0 0 0,3 0 0 0 0,-3 2 0 0 0,-4 0 0 0 0,-8 2 0 0 0,-2-2 0 0 0,0 1 0 0 0,1-1 0 0 0,-1 0 0 0 0,0 1 0 0 0,1-1 0 0 0,-1 0 0 0 0,1 1 0 0 0,-1-1 0 0 0,0 0 0 0 0,1 0 0 0 0,-1 1 0 0 0,1-1 0 0 0,-1 0 0 0 0,1 0 0 0 0,-1 0 0 0 0,1 0 0 0 0,-1 0 0 0 0,1 1 0 0 0,-1-1 0 0 0,1 0 0 0 0,-1 0 0 0 0,1 0 0 0 0,0-1 0 0 0,13 4-21 0 0,2 0-36 0 0,0-2 1 0 0,0 0-1 0 0,27-1 0 0 0,-2 3-7 0 0,9-3 64 0 0,-44 1 0 0 0,-4-1 0 0 0,0 0 0 0 0,0 0 0 0 0,0 0 0 0 0,0 0 0 0 0,0 0 0 0 0,0 0 0 0 0,0 0 0 0 0,-1-1 0 0 0,1 1 0 0 0,0-1 0 0 0,0 1 0 0 0,3-2 0 0 0,32-7-10 0 0,-33 6-47 0 0,9 0 103 0 0,-3 2-17 0 0,-8-1-29 0 0,4 3 0 0 0,12 1 0 0 0,-15-1 0 0 0,0 0 0 0 0,1-1 0 0 0,-1 0 0 0 0,0 1 0 0 0,0-1 0 0 0,5-1 0 0 0,11 0 0 0 0,29-7 0 0 0,-44 8-5 0 0,0-1-1 0 0,-1 0 1 0 0,1 1 0 0 0,0 0-1 0 0,0 0 1 0 0,-1 0-1 0 0,1 0 1 0 0,0 0 0 0 0,-1 1-1 0 0,1-1 1 0 0,0 1-1 0 0,5 3 1 0 0,-6-4 3 0 0,10 2 2 0 0,5-3 0 0 0,38-6 0 0 0,0 7 0 0 0,-47-2 0 0 0,1 1 0 0 0,1-2 0 0 0,-4 2 0 0 0,1 0 0 0 0,-1 0 0 0 0,1 1 0 0 0,0 0 0 0 0,-1 0 0 0 0,9 2 0 0 0,-15-2 0 0 0,85 8 0 0 0,-44 0 0 0 0,-4-7 0 0 0,-26-1 0 0 0,0 0 0 0 0,0-1 0 0 0,-1 0 0 0 0,16-3 0 0 0,-15 3 0 0 0,-1 0 0 0 0,16 2 0 0 0,-9-1 0 0 0,-3 2 0 0 0,3 2 0 0 0,-12-3 0 0 0,0-1 0 0 0,-1 0 0 0 0,1 0 0 0 0,0 0 0 0 0,10-3 0 0 0,16-1 0 0 0,30 1 0 0 0,-60 3 0 0 0,0 0 0 0 0,1 0 0 0 0,-1 1 0 0 0,0-1 0 0 0,0 0 0 0 0,0 1 0 0 0,0-1 0 0 0,0 1 0 0 0,0 0 0 0 0,3 2 0 0 0,-3-2 0 0 0,1 0 0 0 0,-1 0 0 0 0,1 0 0 0 0,-1 0 0 0 0,1-1 0 0 0,-1 1 0 0 0,1-1 0 0 0,-1 1 0 0 0,1-1 0 0 0,5 0 0 0 0,12 1 0 0 0,-12 0 0 0 0,0 0 0 0 0,0-1 0 0 0,0 0 0 0 0,11-2 0 0 0,3-2 0 0 0,-5 1 0 0 0,1 5 0 0 0,-15-3 0 0 0,16 6 0 0 0,3 1 0 0 0,-19-4 0 0 0,-1 0 0 0 0,13 0 0 0 0,86 6 0 0 0,-91-9 0 0 0,29 2 0 0 0,-4 7 0 0 0,-26-6 0 0 0,1 0 0 0 0,-1 0 0 0 0,1-1 0 0 0,12 0 0 0 0,132-1 0 0 0,-120 3 0 0 0,-25-3 0 0 0,1 0 0 0 0,15 4 0 0 0,-22-4 0 0 0,-1 1 0 0 0,0-1 0 0 0,1 1 0 0 0,-1-1 0 0 0,1 0 0 0 0,-1 0 0 0 0,1 0 0 0 0,3 0 0 0 0,15-2 0 0 0,7 2 0 0 0,-18 0 0 0 0,0 0 0 0 0,-2-2 0 0 0,-6 1 0 0 0,-1 1 0 0 0,1 0 0 0 0,-1 0 0 0 0,0 0 0 0 0,1 0 0 0 0,-1 0 0 0 0,1 0 0 0 0,-1 0 0 0 0,0 1 0 0 0,1-1 0 0 0,-1 0 0 0 0,0 1 0 0 0,3 1 0 0 0,-3-2 0 0 0,0 0 0 0 0,-1 1 0 0 0,1-1 0 0 0,0 0 0 0 0,-1 1 0 0 0,1-1 0 0 0,0 0 0 0 0,0 0 0 0 0,0 0 0 0 0,-1 0 0 0 0,1 0 0 0 0,0 0 0 0 0,0 0 0 0 0,-1 0 0 0 0,2 0 0 0 0,47 4 0 0 0,-16-1 0 0 0,4-3 0 0 0,-11 1 0 0 0,-17 0-3 0 0,0-1 1 0 0,0 0-1 0 0,13-1 1 0 0,-15 0-48 0 0,-1 0 1 0 0,1 1 0 0 0,10 0-1 0 0,9 1 18 0 0,-15-1 32 0 0,0 1 0 0 0,21 4 0 0 0,2-2-53 0 0,-15-1 40 0 0,-3-3 15 0 0,3 1-2 0 0,14 0 0 0 0,-14 0 0 0 0,12 0 0 0 0,-7-2 0 0 0,-3 3 0 0 0,8 0 64 0 0,6-1-64 0 0,-22-1 23 0 0,1 0-1 0 0,17-3 1 0 0,1 0-27 0 0,-16 3 4 0 0,-12 0 0 0 0,0 1 0 0 0,0-1 0 0 0,0 1 0 0 0,0 0 0 0 0,0 1 0 0 0,0-1 0 0 0,5 2 0 0 0,47 0-133 0 0,-24 2 122 0 0,-25-3 11 0 0,-1 0-1 0 0,1 0 0 0 0,-1-1 1 0 0,1 0-1 0 0,-1-1 0 0 0,11-1 1 0 0,18-1 58 0 0,-26 4-45 0 0,6 2-16 0 0,7 2 20 0 0,-18-4-11 0 0,0 0-1 0 0,0 0 1 0 0,1 0-1 0 0,-1-1 1 0 0,0 1-1 0 0,0-1 1 0 0,1-1-1 0 0,-1 1 1 0 0,8-2-1 0 0,-4 2-5 0 0,3-1 0 0 0,-3-2 14 0 0,3 3 52 0 0,7 0 85 0 0,-10-1-127 0 0,8-2 30 0 0,-11 1-47 0 0,0-1 52 0 0,21 2 96 0 0,-25 1-74 0 0,18-17 204 0 0,-13 10-153 0 0,-4 6-116 0 0,0-1 1 0 0,-1 0-1 0 0,1 1 1 0 0,-1-1-1 0 0,1 0 1 0 0,-1 0-1 0 0,0 0 1 0 0,0 0-1 0 0,0 0 1 0 0,0 0-1 0 0,0 0 1 0 0,0-1 0 0 0,0 1-1 0 0,-1 0 1 0 0,1 0-1 0 0,-1-1 1 0 0,0 1-1 0 0,1 0 1 0 0,-1-1-1 0 0,-1-2 1 0 0,0-2 33 0 0,1 0 0 0 0,-1-1 0 0 0,1 1 0 0 0,2-9 0 0 0,-1-10 37 0 0,-8-71 161 0 0,0 16-184 0 0,6 70-89 0 0,0 0-1 0 0,-4-16 1 0 0,-1-10 21 0 0,5 29 4 0 0,-1 0 0 0 0,-4-13 0 0 0,4 14 0 0 0,0 1 0 0 0,1-1 0 0 0,-1 1 0 0 0,0-12 0 0 0,2 13 15 0 0,-1 0 0 0 0,0 0 1 0 0,0 1-1 0 0,0-1 0 0 0,-1 0 0 0 0,-2-5 0 0 0,2 6-13 0 0,1-1-1 0 0,-1 1 1 0 0,1-1 0 0 0,0 1-1 0 0,0-1 1 0 0,0-5-1 0 0,-6-85-54 0 0,2 71 113 0 0,4 21-50 0 0,0 1 0 0 0,1-1 0 0 0,-1 0 0 0 0,1 0 0 0 0,-1 0 0 0 0,1 0 1 0 0,0 1-1 0 0,0-1 0 0 0,0 0 0 0 0,0 0 0 0 0,1-3 0 0 0,-4-23 89 0 0,4 26-84 0 0,-1-1-1 0 0,0 0 1 0 0,0 1 0 0 0,0-1-1 0 0,0 1 1 0 0,-1-1-1 0 0,0 1 1 0 0,-1-6 0 0 0,0-1-3 0 0,-1-29 756 0 0,2 35-730 0 0,1-1-1 0 0,0 1 1 0 0,0 0-1 0 0,0 0 1 0 0,0 0 0 0 0,2-8-1 0 0,0-10-44 0 0,1 8 7 0 0,-3 12 0 0 0,0 1 0 0 0,1-1 0 0 0,-1 1 0 0 0,0-1 0 0 0,0 1 0 0 0,1-1 0 0 0,-1 1 0 0 0,0-1 0 0 0,-1 1 0 0 0,1-1 0 0 0,0 1 0 0 0,0-1 0 0 0,-1 1 0 0 0,1-1 0 0 0,-1 1 0 0 0,1-1 0 0 0,-2-1 0 0 0,1 2 0 0 0,1-1 0 0 0,-1 0 0 0 0,0 1 0 0 0,0-1 0 0 0,1 0 0 0 0,-1 0 0 0 0,1 0 0 0 0,-1 0 0 0 0,1 0 0 0 0,0 1 0 0 0,-1-1 0 0 0,1 0 0 0 0,0 0 0 0 0,1 0 0 0 0,-1-2 0 0 0,0-16 0 0 0,0 12 0 0 0,0 5 0 0 0,6-12 0 0 0,-2 6 0 0 0,0-3 0 0 0,-1-11 0 0 0,-2 8 0 0 0,0 8 0 0 0,1 5 0 0 0,-1-17 0 0 0,-2 16 0 0 0,1 4 0 0 0,5-26 0 0 0,-3 18 0 0 0,-4 0 0 0 0,1 1 0 0 0,-2 0 0 0 0,2-1 0 0 0,-2 0 0 0 0,0 0-1 0 0,4 5 5 0 0,-2-2-40 0 0,1 3-147 0 0,-7 1-1204 0 0</inkml:trace>
  <inkml:trace contextRef="#ctx0" brushRef="#br0" timeOffset="2594.77">25 1257 1840 0 0,'-19'0'7190'0'0,"29"-3"-4996"0"0,-2 0-903 0 0,0 1 0 0 0,0 0 0 0 0,0 1 0 0 0,15-2 0 0 0,-20 3-1053 0 0,23 4 28 0 0,134-11 1286 0 0,-144 7-1355 0 0,-3 0-172 0 0,1 0 0 0 0,14 3 0 0 0,-19-3-13 0 0,-7 0 12 0 0,1 1-1 0 0,-1-1 1 0 0,0 1-1 0 0,1-1 1 0 0,-1 1 0 0 0,4 1-1 0 0,1 0 16 0 0,42 9 32 0 0,-33-9-70 0 0,0 0-65 0 0,0 0 0 0 0,24-2-1 0 0,-23 0 42 0 0,-1 0 24 0 0,5 0 112 0 0,-1-1 0 0 0,31-4 0 0 0,49 1 496 0 0,-91 4-614 0 0,-6-1 5 0 0,-2 1 0 0 0,0 0 0 0 0,0 0 0 0 0,0 0 0 0 0,0 0 0 0 0,0 0 0 0 0,0 0 0 0 0,0 0 0 0 0,0 0 0 0 0,0 0 0 0 0,-1 0 0 0 0,1 0 0 0 0,0 0 0 0 0,0 1 0 0 0,0-1 0 0 0,0 0 0 0 0,0 1 0 0 0,0-1 0 0 0,0 1 0 0 0,0 0 0 0 0,4 2 0 0 0,-3-2 0 0 0,-1-1 0 0 0,0 1 0 0 0,0-1 0 0 0,1 1 0 0 0,-1-1 0 0 0,0 1 0 0 0,1-1 0 0 0,-1 0 0 0 0,0 0 0 0 0,1 0 0 0 0,-1 1 0 0 0,0-1 0 0 0,1-1 0 0 0,2 1 0 0 0,17 0 0 0 0,-8-1 0 0 0,1 0 0 0 0,-1-1 0 0 0,0-1 0 0 0,16-5 0 0 0,24-4 0 0 0,-32 8-89 0 0,-16 3 70 0 0,1 0 1 0 0,0 0-1 0 0,-1 0 0 0 0,1 1 0 0 0,0 0 0 0 0,-1 0 0 0 0,8 1 0 0 0,-5 1 57 0 0,0-1 1 0 0,0 0-1 0 0,11 0 0 0 0,-15-1-8 0 0,25 1 167 0 0,-14 0-206 0 0,0-1 0 0 0,18-2-1 0 0,85-2-22 0 0,-88 4-517 0 0,55-7 0 0 0,-51 4-558 0 0,12-4 32 0 0,-5 0 307 0 0,-32 5 894 0 0,0 0 0 0 0,0 1-1 0 0,0 0 1 0 0,0 1 0 0 0,0 0-1 0 0,14 2 1 0 0,10-1-110 0 0,13 2 0 0 0,-33-3 82 0 0,-2 0 117 0 0,-1 0 1 0 0,19-3-1 0 0,16 3-55 0 0,-21-4-448 0 0,36 1 0 0 0,-59 3 288 0 0,0 0 0 0 0,0-1 0 0 0,0 1 0 0 0,1 0 0 0 0,-1 0 0 0 0,0 0 0 0 0,0 1 0 0 0,0-1 0 0 0,1 0 0 0 0,-1 0 0 0 0,0 1 0 0 0,0-1 0 0 0,0 0 0 0 0,0 1 0 0 0,0-1 0 0 0,0 1 0 0 0,2 1 0 0 0,1 1 0 0 0,5 2 14 0 0,-7-4 13 0 0,0 0-1 0 0,0 0 1 0 0,0-1 0 0 0,0 1-1 0 0,0 0 1 0 0,0-1 0 0 0,0 0 0 0 0,4 1-1 0 0,5 1 46 0 0,-7-1-65 0 0,18 1-4 0 0,-10-3-3 0 0,1 0 0 0 0,18-4 0 0 0,-10 3 0 0 0,15-2 0 0 0,-35 3 0 0 0,1 0 0 0 0,-1 1 0 0 0,1 0 0 0 0,-1-1 0 0 0,0 1 0 0 0,1 0 0 0 0,-1 0 0 0 0,1 0 0 0 0,-1 0 0 0 0,1 0 0 0 0,-1 0 0 0 0,1 0 0 0 0,0 1 0 0 0,3 0 0 0 0,2 0 0 0 0,3 2 6 0 0,-1-1 0 0 0,0 0 0 0 0,1 0 0 0 0,0 0 0 0 0,-1-1-1 0 0,1-1 1 0 0,0 0 0 0 0,0 0 0 0 0,-1-1 0 0 0,20-4-1 0 0,-20 4-5 0 0,1 0 0 0 0,0 0-1 0 0,15 1 1 0 0,-5 0-11 0 0,-16 0 5 0 0,0 1-1 0 0,-1-1 1 0 0,1 1 0 0 0,0 0-1 0 0,-1 0 1 0 0,1 1-1 0 0,3 1 1 0 0,-3-1 38 0 0,0 0 0 0 0,1-1 0 0 0,-1 0 0 0 0,0 1 0 0 0,0-1 0 0 0,1-1 1 0 0,5 1-1 0 0,106-1 1374 0 0,-113 1-1406 0 0,0-2 0 0 0,1 1 0 0 0,-1 0 0 0 0,0-1 0 0 0,0 1 0 0 0,0-1 0 0 0,6-2 0 0 0,-7 2 0 0 0,0 1 0 0 0,-1-1 0 0 0,1 1 0 0 0,0-1 0 0 0,0 1 0 0 0,0 0 0 0 0,0 0 0 0 0,0 0 0 0 0,0 0 0 0 0,0 0 0 0 0,0 0 0 0 0,0 0 0 0 0,0 1 0 0 0,0-1 0 0 0,2 1 0 0 0,7 1 0 0 0,-1 0 0 0 0,1-1 0 0 0,18 0 0 0 0,-20 1 0 0 0,-8-1 0 0 0,0-1 0 0 0,0 0 0 0 0,0 1 0 0 0,0-1 0 0 0,0 0 0 0 0,0 0 0 0 0,0 0 0 0 0,0 0 0 0 0,1 0 0 0 0,-1 0 0 0 0,1 0 0 0 0,10-2 0 0 0,-1 1-1 0 0,1 0 0 0 0,20 1 0 0 0,-1 0-105 0 0,-13 2 75 0 0,31 5-1 0 0,-45-6 28 0 0,13 2-81 0 0,0-1 0 0 0,21 0-1 0 0,-24-2-363 0 0,-5 1 334 0 0,-1-1-1 0 0,0 0 1 0 0,1-1 0 0 0,-1 0 0 0 0,0 0 0 0 0,9-3-1 0 0,-14 3 20 0 0,37-2 75 0 0,-34 4 121 0 0,0-1 0 0 0,0 1-1 0 0,0-1 1 0 0,10 4 0 0 0,29 5-118 0 0,-42-8 9 0 0,15 0-90 0 0,11 0-178 0 0,-1-1 440 0 0,43-3-1 0 0,-37 3-79 0 0,-15-1-30 0 0,71-3 19 0 0,-55-2-82 0 0,-19 2-42 0 0,-12 3 48 0 0,28 2 6 0 0,-30-1-2 0 0,0 0-1 0 0,1 0 1 0 0,-1 0-1 0 0,0 1 0 0 0,0-1 1 0 0,1 0-1 0 0,-1 1 0 0 0,0 0 1 0 0,4 1-1 0 0,6 0 423 0 0,-10-1-308 0 0,5 1-106 0 0,0 0-84 0 0,-5-1 76 0 0,-1-1 0 0 0,1 1 1 0 0,0-1-1 0 0,0 0 0 0 0,-1 1 0 0 0,1-1 1 0 0,0 0-1 0 0,0 0 0 0 0,3-1 0 0 0,10 0 0 0 0,-9 1 0 0 0,1 0 0 0 0,-1 0 0 0 0,0 0 0 0 0,1 1 0 0 0,7 2 0 0 0,-4-3 0 0 0,-1 1 0 0 0,0 1 27 0 0,-7-2 120 0 0,0 1 82 0 0,1 0-159 0 0,0 0-9 0 0,-1 0 1 0 0,1 0-1 0 0,0-1 1 0 0,-1 1-1 0 0,1-1 0 0 0,0 1 1 0 0,0-1-1 0 0,-1 0 1 0 0,5 0-1 0 0,-5 0 11 0 0,6 5 111 0 0,-6-4-112 0 0,1 0 0 0 0,-1 0-1 0 0,0 1 1 0 0,0-1 0 0 0,0 1 0 0 0,-1-1 0 0 0,1 1 0 0 0,0 0 0 0 0,0 0 0 0 0,-1 0 0 0 0,0 0 0 0 0,1 0-1 0 0,-1 0 1 0 0,2 3 0 0 0,15 38 476 0 0,-12-29-675 0 0,-4-8 128 0 0,2 1 0 0 0,-1 0 0 0 0,0 1 0 0 0,-1-1 0 0 0,3 16 0 0 0,-4-15 119 0 0,1-7-1298 0 0</inkml:trace>
  <inkml:trace contextRef="#ctx0" brushRef="#br0" timeOffset="4979.26">56 1233 1840 0 0,'-29'10'1504'0'0,"27"-10"1554"0"0,-5 4 916 0 0,35-17 850 0 0,-27 12-4331 0 0,5-5 54 0 0,-2 4-442 0 0,-4 2-89 0 0,1 0 1 0 0,-1 0 0 0 0,1 0-1 0 0,-1-1 1 0 0,1 1 0 0 0,-1 0-1 0 0,1 0 1 0 0,-1-1 0 0 0,1 1 0 0 0,-1 0-1 0 0,1-1 1 0 0,-1 1 0 0 0,0 0-1 0 0,1-1 1 0 0,-1 1 0 0 0,1-1-1 0 0,-1 1 1 0 0,0-1 0 0 0,0 1 0 0 0,1-1-1 0 0,-1 1 1 0 0,0-1 0 0 0,0 1-1 0 0,1-1 1 0 0,-1 1 0 0 0,0-2-1 0 0,14-5 180 0 0,-12 6-182 0 0,-2 1-5 0 0,1-1 0 0 0,0 1-1 0 0,0-1 1 0 0,0 1-1 0 0,0-1 1 0 0,0 0 0 0 0,0 1-1 0 0,0-1 1 0 0,-1 0-1 0 0,1 1 1 0 0,0-1-1 0 0,-1 0 1 0 0,1 0 0 0 0,0 0-1 0 0,-1 0 1 0 0,1-1-1 0 0,0 0 1 0 0,0 1 0 0 0,0-1 0 0 0,0 1-1 0 0,1 0 1 0 0,-1-1 0 0 0,0 1-1 0 0,0 0 1 0 0,1 0 0 0 0,-1 0-1 0 0,0 0 1 0 0,1 0 0 0 0,-1 0-1 0 0,3 0 1 0 0,-1 0-5 0 0,-1-1 0 0 0,0 1 0 0 0,0 0-1 0 0,0 0 1 0 0,0-1 0 0 0,0 0 0 0 0,-1 1 0 0 0,1-1 0 0 0,1-2-1 0 0,5-6 169 0 0,0 0-1 0 0,14-13 0 0 0,9-10 187 0 0,37-41-112 0 0,-6 7-172 0 0,-61 66-74 0 0,3-5 0 0 0,0 1 0 0 0,1 0 0 0 0,0 0 0 0 0,-1 0 0 0 0,1 1 0 0 0,10-8 0 0 0,19-12 24 0 0,-11 4 358 0 0,-18 17-201 0 0,-1 0 1 0 0,1-1 0 0 0,-1 1-1 0 0,7-8 1 0 0,9-8 291 0 0,-16 15-428 0 0,0 0 1 0 0,0 0-1 0 0,0 0 1 0 0,5-8-1 0 0,-5 7-26 0 0,-1 0 0 0 0,1 1 0 0 0,0-1-1 0 0,9-6 1 0 0,-12 10-18 0 0,-1 0 0 0 0,1 1 0 0 0,0-1 0 0 0,-1 0 0 0 0,1 0 0 0 0,0 1 0 0 0,-1-1 0 0 0,1 0 0 0 0,-1 0 0 0 0,1 0 0 0 0,-1 0 0 0 0,1-2 0 0 0,-1 2-1 0 0,1 0 0 0 0,-1 0 0 0 0,1 0 0 0 0,-1 0 0 0 0,1-1 0 0 0,0 1 0 0 0,-1 0 0 0 0,1 0 0 0 0,0 0-1 0 0,0 0 1 0 0,1-1 0 0 0,11-8 0 0 0,13-10 0 0 0,-18 12 1 0 0,0 1-1 0 0,14-9 0 0 0,-7 4 53 0 0,18-13 62 0 0,-13 11-23 0 0,0-1 0 0 0,-1-1 1 0 0,21-24-1 0 0,-28 27 17 0 0,10-12 215 0 0,8-8 153 0 0,-29 31-476 0 0,0 1-1 0 0,1-1 0 0 0,-1 1 0 0 0,0-1 1 0 0,1 1-1 0 0,-1 0 0 0 0,4-2 0 0 0,-4 2 16 0 0,1-1 0 0 0,0 1 0 0 0,0 0-1 0 0,-1-1 1 0 0,1 1 0 0 0,-1-1 0 0 0,1 0 0 0 0,1-3-1 0 0,24-28 188 0 0,-5 13-150 0 0,-18 14-54 0 0,0 1 0 0 0,1 0 0 0 0,0 0 0 0 0,6-5 0 0 0,9-9 76 0 0,-13 12-1 0 0,-2 2 11 0 0,-1-1-1 0 0,1 1 0 0 0,7-13 1 0 0,3-1 241 0 0,-14 18-286 0 0,1-1 0 0 0,0 0 0 0 0,-1 0 0 0 0,1 0 0 0 0,-1 0 0 0 0,1 0-1 0 0,-1 0 1 0 0,0 0 0 0 0,0-1 0 0 0,0 1 0 0 0,1-4 0 0 0,-1 3 3 0 0,1 0 0 0 0,0 1 0 0 0,-1-1 0 0 0,1 1 1 0 0,0 0-1 0 0,0 0 0 0 0,1 0 0 0 0,-1 0 0 0 0,0 0 0 0 0,1 0 0 0 0,-1 0 0 0 0,6-2 0 0 0,1-2 102 0 0,-3 3-84 0 0,0-1 0 0 0,-1 2 0 0 0,1-1-1 0 0,8-2 1 0 0,28-11 153 0 0,-18 2-204 0 0,-17 10-17 0 0,-7 2-10 0 0,-1 2 15 0 0,1-1 1 0 0,0 1-1 0 0,0-1 1 0 0,0 1-1 0 0,0 0 1 0 0,0-1-1 0 0,0 1 1 0 0,0-1-1 0 0,0 1 1 0 0,0-1-1 0 0,0 1 1 0 0,0 0-1 0 0,0-1 1 0 0,0 1-1 0 0,0-1 1 0 0,0 1-1 0 0,0 0 1 0 0,0-1-1 0 0,0 1 1 0 0,1-1-1 0 0,-1 1 1 0 0,0 0-1 0 0,0-1 1 0 0,0 1-1 0 0,1 0 1 0 0,-1-1-1 0 0,1 1 1 0 0,0-2 3 0 0,0 0 0 0 0,1 1-1 0 0,-1-1 1 0 0,1 0 0 0 0,-1 1 0 0 0,1 0 0 0 0,-1-1 0 0 0,1 1 0 0 0,0 0 0 0 0,0 0 0 0 0,0 0 0 0 0,3-1 0 0 0,0-1 2 0 0,0 1 0 0 0,0-1 1 0 0,0 0-1 0 0,0 0 0 0 0,4-5 0 0 0,-6 6-4 0 0,-2 1 0 0 0,-1 0 0 0 0,1 1 0 0 0,0-1 0 0 0,0 0 0 0 0,0 1 0 0 0,0-1 0 0 0,0 1 0 0 0,0-1 0 0 0,0 1 0 0 0,0 0 0 0 0,0-1 0 0 0,0 1 0 0 0,0 0 0 0 0,0 0 0 0 0,1 0 0 0 0,-1-1 0 0 0,1 1 0 0 0,-2 1 0 0 0,1-1 0 0 0,-1 0 0 0 0,1 0 0 0 0,-1 0 0 0 0,0 0 0 0 0,1 0 0 0 0,-1-1 0 0 0,1 1 0 0 0,-1 0 0 0 0,1 0 0 0 0,-1 0 0 0 0,0 0 0 0 0,1 0 0 0 0,-1 0 0 0 0,0-1 0 0 0,1 1 0 0 0,-1 0 0 0 0,1 0 0 0 0,-1-1 0 0 0,0 1 0 0 0,0 0 0 0 0,1-1 0 0 0,-1 1 0 0 0,0 0 0 0 0,1-1 0 0 0,-1 1 0 0 0,0 0 0 0 0,0-1 0 0 0,0 1 0 0 0,1 0 0 0 0,-1-1 0 0 0,0 1 0 0 0,0-1 0 0 0,0 1 0 0 0,0-1 0 0 0,0 1 0 0 0,10-10 0 0 0,2 0 0 0 0,-3-1 0 0 0,-9 11 0 0 0,0 0 0 0 0,0-1 0 0 0,0 1 0 0 0,0 0 0 0 0,0 0 0 0 0,0-1 0 0 0,1 1 0 0 0,-1 0 0 0 0,0 0 0 0 0,0 0 0 0 0,0-1 0 0 0,0 1 0 0 0,1 0 0 0 0,-1 0 0 0 0,0 0 0 0 0,0-1 0 0 0,0 1 0 0 0,1 0 0 0 0,-1 0 0 0 0,0 0 0 0 0,0 0 0 0 0,1 0 0 0 0,-1 0 0 0 0,0-1 0 0 0,0 1 0 0 0,1 0 0 0 0,-1 0 0 0 0,0 0 0 0 0,0 0 0 0 0,1 0 0 0 0,-1 0 0 0 0,0 0 0 0 0,1 0 0 0 0,-1 0 0 0 0,0 0 0 0 0,1 0 0 0 0,-1 0 0 0 0,0 0 0 0 0,1 0 0 0 0,-1 0 0 0 0,0 0 0 0 0,0 0 0 0 0,1 0 0 0 0,-1 0 0 0 0,0 0 0 0 0,0 0 0 0 0,1 0 0 0 0,-1-1 0 0 0,0 1 0 0 0,0 0 0 0 0,1 0 0 0 0,-1 0 0 0 0,0 0 0 0 0,0-1 0 0 0,1 1 0 0 0,-1 0 0 0 0,0 0 0 0 0,0-1 0 0 0,0 1 0 0 0,0 0 0 0 0,0 0 0 0 0,1-1 0 0 0,-1 1 0 0 0,0 0 0 0 0,0 0 0 0 0,0-1 0 0 0,0 1 0 0 0,0-1 0 0 0,23-16 0 0 0,-20 12-20 0 0,-3 4-76 0 0,4-4-12 0 0</inkml:trace>
  <inkml:trace contextRef="#ctx0" brushRef="#br0" timeOffset="6442.63">3673 1239 2760 0 0,'0'0'4854'0'0,"16"-8"-2143"0"0,-13 4-2049 0 0,1-1-1 0 0,-1 1 1 0 0,1 0 0 0 0,5-4-1 0 0,-4 3-253 0 0,0 1-1 0 0,0-1 1 0 0,4-7 0 0 0,0 0 194 0 0,0 1 0 0 0,12-12 0 0 0,13-15 339 0 0,-3-3-683 0 0,21-29 1360 0 0,-33 44-1430 0 0,2 1 0 0 0,1 1-1 0 0,38-33 1 0 0,-51 48-157 0 0,25-15 35 0 0,-4 2 38 0 0,3-6 40 0 0,-6 3 187 0 0,-18 18-31 0 0,-1-1 0 0 0,11-12 0 0 0,14-16-171 0 0,-19 20 31 0 0,25-23 0 0 0,-39 39-157 0 0,0 0-1 0 0,1-1 0 0 0,-1 1 1 0 0,0 0-1 0 0,1 0 0 0 0,-1 0 1 0 0,0-1-1 0 0,1 1 0 0 0,-1 0 0 0 0,0 0 1 0 0,1-1-1 0 0,-1 1 0 0 0,0 0 1 0 0,0 0-1 0 0,1-1 0 0 0,-1 1 1 0 0,0 0-1 0 0,0-1 0 0 0,0 1 1 0 0,1-1-1 0 0,-1 1 0 0 0,0 0 1 0 0,0-1-1 0 0,0 1 0 0 0,0 0 0 0 0,0-1 1 0 0,0 1-1 0 0,0-1 0 0 0,0 0-2 0 0,0 1 0 0 0,0 0 0 0 0,0-1 0 0 0,0 1 0 0 0,0 0 0 0 0,0 0 0 0 0,0-1 0 0 0,1 1 0 0 0,-1 0-1 0 0,0-1 1 0 0,0 1 0 0 0,0 0 0 0 0,0-1 0 0 0,0 1 0 0 0,1 0 0 0 0,-1 0 0 0 0,0-1 0 0 0,0 1 0 0 0,0 0-1 0 0,1 0 1 0 0,-1 0 0 0 0,0-1 0 0 0,0 1 0 0 0,1 0 0 0 0,-1 0 0 0 0,0 0 0 0 0,0 0 0 0 0,1-1-1 0 0,-1 1 1 0 0,1 0 0 0 0,5-5 9 0 0,-3 2 6 0 0,1 0 0 0 0,-1 0 0 0 0,0 0 0 0 0,0 0 0 0 0,0-1 0 0 0,0 0-1 0 0,2-4 1 0 0,21-26-15 0 0,-24 31 53 0 0,0 0 1 0 0,-1 0-1 0 0,1 1 0 0 0,0-1 0 0 0,1 1 0 0 0,2-4 0 0 0,5-5 305 0 0,-10 8-161 0 0,8-7 116 0 0,-2 6-313 0 0,-1 0 0 0 0,-1-2 0 0 0,-1-1 0 0 0,2 2 0 0 0,44-34 0 0 0,-44 34-1475 0 0,-9 7-1403 0 0,-2 1 1014 0 0,3-2 329 0 0</inkml:trace>
  <inkml:trace contextRef="#ctx0" brushRef="#br0" timeOffset="7805.84">3817 2483 4776 0 0,'0'0'1520'0'0,"-6"-4"9775"0"0,9 1-11076 0 0,0-1 0 0 0,0 1-1 0 0,0 0 1 0 0,0 0 0 0 0,1 1-1 0 0,-1-1 1 0 0,1 1 0 0 0,7-4-1 0 0,65-44 1079 0 0,-24 13-851 0 0,-38 27-255 0 0,0-1 0 0 0,20-21-1 0 0,-6 5 82 0 0,-15 15-129 0 0,-6 6-10 0 0,0-1-1 0 0,16-9 1 0 0,-8 5-75 0 0,17-15 0 0 0,-4 3-22 0 0,5 0-36 0 0,-20 14 205 0 0,0-2 0 0 0,0 0-1 0 0,-2 0 1 0 0,1-1 0 0 0,17-25 0 0 0,-21 27-178 0 0,7-4-27 0 0,-8 6 75 0 0,-5 5-52 0 0,0 1 0 0 0,-1 0 1 0 0,1 0-1 0 0,0 0 1 0 0,0 0-1 0 0,1 0 1 0 0,-1 1-1 0 0,5-4 1 0 0,31-19-14 0 0,18-23-10 0 0,-54 46-4 0 0,-1-1-1 0 0,1 1 1 0 0,0-1-1 0 0,-1 1 0 0 0,1-1 1 0 0,-1 0-1 0 0,1 1 1 0 0,-1-1-1 0 0,2-3 1 0 0,-1 1-35 0 0,1 2-39 0 0,-1 1 84 0 0,-1 0 0 0 0,0 0 1 0 0,0 0-1 0 0,0 0 1 0 0,0 0-1 0 0,0 0 1 0 0,0 0-1 0 0,0 0 0 0 0,0 0 1 0 0,0-1-1 0 0,0 1 1 0 0,-1 0-1 0 0,1-1 1 0 0,-1 1-1 0 0,1 0 1 0 0,0-2-1 0 0,0 1 37 0 0,2-3-33 0 0,1 1-10 0 0,2 2-44 0 0,-5 1-184 0 0</inkml:trace>
  <inkml:trace contextRef="#ctx0" brushRef="#br0" timeOffset="11936.74">1601 10 3912 0 0,'5'0'348'0'0,"8"1"-311"0"0,-10 0 29 0 0,1-1 1 0 0,-1 0-1 0 0,1 0 0 0 0,-1 0 1 0 0,0 0-1 0 0,4-1 0 0 0,-6 1-35 0 0,6-2 338 0 0,-1 1 0 0 0,1 0-1 0 0,-1 0 1 0 0,1 1-1 0 0,-1 0 1 0 0,1 0 0 0 0,10 2-1 0 0,-15-2-360 0 0,10 6 15 0 0,-11-5 82 0 0,26-1 956 0 0,-17 1-311 0 0,0-1-1 0 0,0 0 0 0 0,16-2 1 0 0,12-1-124 0 0,-8 2-530 0 0,-8-4-26 0 0,1 3-258 0 0,-22 2 181 0 0,0 0 1 0 0,1 0-1 0 0,-1 0 1 0 0,0 0-1 0 0,0-1 1 0 0,0 2-1 0 0,0-1 1 0 0,0 0 0 0 0,1 0-1 0 0,-1 0 1 0 0,0 0-1 0 0,0 1 1 0 0,0-1-1 0 0,0 1 1 0 0,2 0-1 0 0,14 7-157 0 0,-9-5 165 0 0,-1-1-1 0 0,1 0 1 0 0,0-1 0 0 0,0 0 0 0 0,0 0 0 0 0,10-1 0 0 0,2-1-41 0 0,25-4-1 0 0,-33 3 253 0 0,1 1-1 0 0,0 1 1 0 0,21 1-1 0 0,-1 0 306 0 0,79-1 841 0 0,-111 0-1292 0 0,14 0 248 0 0,5 0 108 0 0,16 0 78 0 0,-21 0-490 0 0,-10-1 3 0 0,0 1 1 0 0,-1 0-1 0 0,1 0 0 0 0,7 2 0 0 0,0 0-16 0 0,-10 0 8 0 0,0 0-16 0 0,9 1-40 0 0,-3-3 160 0 0,1 0 0 0 0,-1 0 0 0 0,0 0 0 0 0,1-1 0 0 0,12-3 1 0 0,6 0 638 0 0,-15 2-696 0 0,0 1-1 0 0,1 0 1 0 0,-1 1-1 0 0,0 1 1 0 0,1 0-1 0 0,14 3 0 0 0,-13-2-46 0 0,13 0 34 0 0,-23-2-19 0 0,15-1 193 0 0,36-6 0 0 0,-36 4-207 0 0,35-2 0 0 0,-26 2-88 0 0,-19 1 53 0 0,0 1-1 0 0,17 0 0 0 0,-22 1 121 0 0,0 0 0 0 0,0 1-1 0 0,0 0 1 0 0,6 1 0 0 0,-6 0-73 0 0,0-1 1 0 0,0 0 0 0 0,0-1-1 0 0,7 1 1 0 0,69 6-9 0 0,-12-7-10 0 0,-32 4 0 0 0,-13 2 0 0 0,-16-5 11 0 0,-3-1-24 0 0,-1 1-1 0 0,1 0 0 0 0,-1 0 0 0 0,1 1 0 0 0,5 2 0 0 0,15 6 14 0 0,-4-7 21 0 0,0-1 0 0 0,0-1-1 0 0,31-2 1 0 0,-8 0-32 0 0,36 5 321 0 0,-19-9-172 0 0,8-7-138 0 0,-64 11 9 0 0,-1 1-1 0 0,1 0 0 0 0,-1 0 0 0 0,1 0 0 0 0,-1 1 0 0 0,1-1 1 0 0,5 2-1 0 0,-2-1-10 0 0,0 2 2 0 0,-4-2 0 0 0,-1 0 0 0 0,1 0 0 0 0,-1 0 0 0 0,1 0 0 0 0,0-1 0 0 0,-1 1 0 0 0,1-1 0 0 0,4 0 0 0 0,-3 0 0 0 0,-3 0 0 0 0,0-1 0 0 0,0 1 0 0 0,0 0 0 0 0,0 0 0 0 0,0 0 0 0 0,0 0 0 0 0,0 0 0 0 0,0 0 0 0 0,0 0 0 0 0,0 0 0 0 0,0 0 0 0 0,-1 1 0 0 0,1-1 0 0 0,0 0 0 0 0,0 0 0 0 0,1 1 0 0 0,14 2 16 0 0,0 0 0 0 0,1-2 0 0 0,18 1 0 0 0,-28-2-11 0 0,0-1-1 0 0,0 1 0 0 0,0-1 0 0 0,10-3 0 0 0,-9 2-60 0 0,1 1 0 0 0,-1-1 1 0 0,0 2-1 0 0,13-1 0 0 0,4 4-30 0 0,-3 0 86 0 0,-19-3 0 0 0,1 1 0 0 0,0 0 0 0 0,0-1 0 0 0,0 0 0 0 0,0 0 0 0 0,0 0 0 0 0,0 0 0 0 0,7-2 0 0 0,-6 1 2 0 0,30-4-81 0 0,-25 4 1 0 0,0 1 23 0 0,-6 1 49 0 0,5 0-2 0 0,26-2-2 0 0,15 4 20 0 0,-4-3-10 0 0,48-3 480 0 0,-15 6-810 0 0,-74-4 397 0 0,-1 1-17 0 0,0-1-1 0 0,1 1 1 0 0,-1 0 0 0 0,0 0 0 0 0,0 0 0 0 0,1 0 0 0 0,6 2 0 0 0,-5 0-51 0 0,-3-1-21 0 0,1 0-1 0 0,0 0 1 0 0,-1 0-1 0 0,1-1 1 0 0,5 1-1 0 0,-8-1 15 0 0,2 0-77 0 0,-3 0 85 0 0,0 0 0 0 0,0 0 0 0 0,0 0 0 0 0,0 0 0 0 0,0 0 0 0 0,0 0 0 0 0,0 0 0 0 0,0 0 0 0 0,0 0 0 0 0,0 0 0 0 0,0 0 0 0 0,0 0 0 0 0,0 0 0 0 0,0 1-1 0 0,0-1 1 0 0,0 0 0 0 0,0 0 0 0 0,0 0 0 0 0,0 0 0 0 0,0 0 0 0 0,0 0 0 0 0,0 0 0 0 0,0 0 0 0 0,0 0 0 0 0,0 0 0 0 0,0 0 0 0 0,0 0 0 0 0,0 0 0 0 0,0 0 0 0 0,0 0 0 0 0,0 0 0 0 0,0 0 0 0 0,0 0 0 0 0,0 0 0 0 0,0 0 0 0 0,0 0 0 0 0,0 0 0 0 0,0 0 0 0 0,-1 1 0 0 0,1-1 0 0 0,0 0-1 0 0,0 0 1 0 0,0 0 0 0 0,0 0 0 0 0,0 0 0 0 0,0 0 0 0 0,0 0 0 0 0,0 0 0 0 0,0 0 0 0 0,0 0 0 0 0,0 0 0 0 0,0 0 0 0 0,0 0 0 0 0,0 0 0 0 0,0 0 0 0 0,0 0 0 0 0,28 5-257 0 0,1-3 366 0 0,-27-2-80 0 0,0 0-1 0 0,1 0 0 0 0,-1 0 1 0 0,0 0-1 0 0,0 0 0 0 0,0 1 1 0 0,0-1-1 0 0,0 1 0 0 0,3 1 0 0 0,15 3-1706 0 0,-4 0-3363 0 0</inkml:trace>
  <inkml:trace contextRef="#ctx0" brushRef="#br0" timeOffset="12610.25">4375 483 10136 0 0,'0'0'918'0'0,"11"-11"-668"0"0,19-15 2142 0 0,-26 22-2036 0 0,0 0 0 0 0,1 0 0 0 0,-1 1 1 0 0,9-6-1 0 0,-8 6 77 0 0,0-1 0 0 0,0 1-1 0 0,-1-1 1 0 0,8-8 0 0 0,-6 5 112 0 0,0 0-1 0 0,0 0 1 0 0,1 0 0 0 0,0 1 0 0 0,0 0-1 0 0,13-8 1 0 0,26-19-528 0 0,-35 23-52 0 0,-1 1 0 0 0,0-2-1 0 0,0 1 1 0 0,-1-1 0 0 0,0-1-1 0 0,-1 0 1 0 0,7-14 0 0 0,-9 15-175 0 0,-4 8 147 0 0,0-1 0 0 0,0 1-1 0 0,0-1 1 0 0,0 1 0 0 0,4-5-1 0 0,-5 8-17 0 0,-15 0-2802 0 0</inkml:trace>
  <inkml:trace contextRef="#ctx0" brushRef="#br0" timeOffset="13958.77">4761 179 8840 0 0,'0'0'2744'0'0,"5"-8"-456"0"0,5 2-1794 0 0,-4 3 3098 0 0,-8 16-3837 0 0,1-4-6164 0 0</inkml:trace>
  <inkml:trace contextRef="#ctx0" brushRef="#br0" timeOffset="14827.63">4778 155 11312 0 0,'0'0'7511'0'0,"0"8"-6996"0"0,-1-1-403 0 0,0 0 0 0 0,1 1 1 0 0,0-1-1 0 0,0 0 0 0 0,2 12 0 0 0,0 12 116 0 0,5 43 292 0 0,19 142-88 0 0,-25-198-152 0 0,-1 0 0 0 0,-2 27 0 0 0,-1 6 384 0 0,9-6-194 0 0,-4-33-26 0 0,1 24 0 0 0,1 53-386 0 0,-3-80 3 0 0,0-1 0 0 0,0 1 0 0 0,1 0-1 0 0,3 9 1 0 0,0-1-10 0 0,-1 36 2 0 0,-2-46-53 0 0,0 1 0 0 0,-1 0 0 0 0,0 0 0 0 0,0 0 0 0 0,-1 0 0 0 0,0 0 0 0 0,0-1 0 0 0,-3 15 0 0 0,3-21 0 0 0,0 0 0 0 0,-1 0 0 0 0,1 0 0 0 0,0 0 0 0 0,-1 0 0 0 0,1 0 0 0 0,0 0 0 0 0,0 1 0 0 0,0-1 0 0 0,0 0 0 0 0,0 0 0 0 0,0 0 0 0 0,0 0 0 0 0,1 2 0 0 0,-1 3 0 0 0,-6 23 96 0 0,5-20-38 0 0,1-1-1 0 0,0 1 1 0 0,0-1 0 0 0,3 16-1 0 0,-2 2-57 0 0,-2-18 0 0 0,-2 5 73 0 0,3-11 18 0 0,1 19 1 0 0,0-18-89 0 0,0-1-4 0 0,0 18-17 0 0,-2-10-67 0 0,-1 31-62 0 0,2-34 147 0 0,-1 5 147 0 0,2 0 66 0 0,2-7-223 0 0,-3-4 6 0 0,1 0-1 0 0,-1-1 1 0 0,1 1 0 0 0,-1 0-1 0 0,0 0 1 0 0,1 0 0 0 0,-1-1-1 0 0,0 1 1 0 0,1 0-1 0 0,-1 0 1 0 0,0 0 0 0 0,0 0-1 0 0,0 0 1 0 0,0 0 0 0 0,0 1-1 0 0,0 0 5 0 0,0-1 0 0 0,0 1 0 0 0,0 0 0 0 0,0-1 0 0 0,0 1 0 0 0,0 0 0 0 0,-1-1 0 0 0,1 1 0 0 0,0-1 0 0 0,-1 1 0 0 0,0 2 0 0 0,-1 0 0 0 0,1 3 152 0 0,0 16 606 0 0,2-20-551 0 0,0 0-760 0 0,0 2-4180 0 0</inkml:trace>
  <inkml:trace contextRef="#ctx0" brushRef="#br0" timeOffset="15879.73">4466 1934 8840 0 0,'0'0'3830'0'0,"15"-7"-3091"0"0,3-1 406 0 0,-1-2 1 0 0,1 0-1 0 0,-1-1 0 0 0,27-23 0 0 0,-36 27-655 0 0,-5 5-350 0 0,1-1 1 0 0,-1 1 0 0 0,-1-1 0 0 0,1 0 0 0 0,0 0 0 0 0,-1 0 0 0 0,3-5-1 0 0,2-1 182 0 0,-1 0-1 0 0,1 0 0 0 0,10-10 1 0 0,-8 10-164 0 0,14-19 1 0 0,-21 26-147 0 0,-1-1 0 0 0,1 1-1 0 0,0 0 1 0 0,1 0 0 0 0,-1 1 0 0 0,0-1-1 0 0,3-1 1 0 0,-3 1-9 0 0,1 1-1 0 0,-1-1 0 0 0,0 1 0 0 0,0-1 1 0 0,0 0-1 0 0,-1 0 0 0 0,1 0 1 0 0,0 0-1 0 0,1-2 0 0 0,-2 2 18 0 0,1 0 0 0 0,-1 0 0 0 0,1 0 0 0 0,0 0 0 0 0,-1 1 0 0 0,1-1 0 0 0,0 1 0 0 0,0-1 0 0 0,3-1 0 0 0,-3 2-15 0 0,0-1 0 0 0,0 1 1 0 0,0 0-1 0 0,0-1 0 0 0,0 0 0 0 0,0 1 0 0 0,-1-1 0 0 0,1 0 0 0 0,-1 0 0 0 0,3-3 0 0 0,30-58-411 0 0,-31 56 215 0 0,2-2 203 0 0,-2 4-27 0 0,2-1 15 0 0,-3 3 0 0 0,7-4 0 0 0,24-28-64 0 0,-31 34 64 0 0,-1-1 2 0 0,3-13-30 0 0,-4 13-114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3:16.6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54 3944 0 0,'0'0'176'0'0,"1"0"-4"0"0,2 0-100 0 0,-2 0 324 0 0,15-5 677 0 0,-11 4-429 0 0,0-1 1 0 0,-1 1-1 0 0,1 1 0 0 0,0-1 0 0 0,0 1 0 0 0,0 0 1 0 0,6 0-1 0 0,-6 1-336 0 0,1-1 0 0 0,0-1 0 0 0,0 1 0 0 0,0-1 0 0 0,7-1 1 0 0,22-10 891 0 0,-17 6-1122 0 0,0 0-1 0 0,24-4 1 0 0,-22 7-86 0 0,7-1 554 0 0,39-11 0 0 0,-3-7 322 0 0,27-8-516 0 0,-23 8-447 0 0,-49 15 214 0 0,0 1 0 0 0,1 1 0 0 0,33-6 0 0 0,-31 7 18 0 0,35-10-1 0 0,-30 7-140 0 0,-9 2 4 0 0,-10 3 0 0 0,0 0 0 0 0,0 0 0 0 0,8 0 0 0 0,23-7 13 0 0,-28 7 71 0 0,0-1 1 0 0,12 0-1 0 0,11-2 154 0 0,49-13 1 0 0,-21 4-246 0 0,193-45 871 0 0,-218 54-862 0 0,-25 4 14 0 0,-1 0-1 0 0,0-1 1 0 0,13-4-1 0 0,45-9-15 0 0,106-25 0 0 0,-119 30 0 0 0,-25 4 48 0 0,0 1 0 0 0,46-1 0 0 0,-62 5-21 0 0,1 0 0 0 0,23-6-1 0 0,2 0 294 0 0,-23 4-80 0 0,22-7 0 0 0,-3 0 47 0 0,-13 3-116 0 0,41-16 1 0 0,-53 18-170 0 0,0 1 0 0 0,1 1 0 0 0,0 0 0 0 0,17-2 0 0 0,117-25 126 0 0,-91 20-64 0 0,-47 7-64 0 0,-7 3 0 0 0,13 0 0 0 0,-6 0-12 0 0,-1 0-46 0 0,-2 0-10 0 0,-5 0-7 0 0,12-1-2637 0 0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1:50.97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48 467 11600 0 0,'0'0'9974'0'0,"-1"0"-9834"0"0,0 0-1 0 0,0 1 1 0 0,0-1-1 0 0,0 1 1 0 0,0 0-1 0 0,0-1 1 0 0,0 1-1 0 0,0 0 1 0 0,0-1-1 0 0,-1 2 1 0 0,0 3-11 0 0,-1-1 1 0 0,0 0 0 0 0,0 0 0 0 0,0 0-1 0 0,0 0 1 0 0,-1 0 0 0 0,-4 3-1 0 0,-9 10-44 0 0,-8 7 171 0 0,18-17-153 0 0,-1 0-1 0 0,1 0 1 0 0,-10 14 0 0 0,7-10 2 0 0,9-10-85 0 0,-1 0 0 0 0,1 0 1 0 0,0 0-1 0 0,0 0 0 0 0,0 1 0 0 0,0-1 0 0 0,0 0 1 0 0,0 0-1 0 0,0 1 0 0 0,1-1 0 0 0,-1 0 1 0 0,0 1-1 0 0,1-1 0 0 0,-1 1 0 0 0,1-1 1 0 0,-1 1-1 0 0,1-1 0 0 0,-1 2 0 0 0,0 8 371 0 0,1-10-365 0 0,0 0 1 0 0,0 0 0 0 0,0 0-1 0 0,0 1 1 0 0,0-1-1 0 0,0 0 1 0 0,0 0 0 0 0,0 0-1 0 0,0 0 1 0 0,0 0-1 0 0,1 0 1 0 0,-1 0 0 0 0,0 0-1 0 0,1 0 1 0 0,-1 0-1 0 0,1 0 1 0 0,-1 0 0 0 0,1 0-1 0 0,1 1 1 0 0,0 3-16 0 0,1-1-1 0 0,0 0 1 0 0,1 1 0 0 0,-1-2 0 0 0,1 1 0 0 0,0 0-1 0 0,0-1 1 0 0,0 1 0 0 0,0-1 0 0 0,0 0-1 0 0,6 2 1 0 0,106 60 373 0 0,-59-28-384 0 0,-20-11 0 0 0,-31-23-14 0 0,0 1 0 0 0,0 1 0 0 0,-1-1 0 0 0,0 1 0 0 0,0 0 0 0 0,0 0 0 0 0,-1 0 0 0 0,6 9 0 0 0,-8-10 3 0 0,0 0 1 0 0,0 0 0 0 0,0 0 0 0 0,0 0 0 0 0,-1 1-1 0 0,1-1 1 0 0,-1 1 0 0 0,0-1 0 0 0,-1 1 0 0 0,1-1-1 0 0,-1 1 1 0 0,0 0 0 0 0,0 5 0 0 0,-2 10 4 0 0,1-8 6 0 0,0 0 1 0 0,-5 16 0 0 0,5-24 11 0 0,0 0 0 0 0,-1 0 0 0 0,1 0 0 0 0,-1-1-1 0 0,0 1 1 0 0,0 0 0 0 0,-1-1 0 0 0,1 0 0 0 0,-1 0 0 0 0,1 1 0 0 0,-4 2 0 0 0,2-3 9 0 0,0 0 1 0 0,1 0-1 0 0,-1-1 1 0 0,0 1 0 0 0,-1-1-1 0 0,1 1 1 0 0,0-1 0 0 0,-7 2-1 0 0,1-2 23 0 0,-1 0-1 0 0,-15 2 1 0 0,15-3 64 0 0,0-1 0 0 0,0 1 1 0 0,1-2-1 0 0,-1 1 0 0 0,-14-4 0 0 0,18 2-324 0 0,0 0 0 0 0,1 0-1 0 0,-1 0 1 0 0,1-1-1 0 0,0 0 1 0 0,-1-1-1 0 0,1 1 1 0 0,-11-9-1 0 0,16 10 6 0 0,-1 1 32 0 0,1 1 0 0 0,0-1 1 0 0,0 0-1 0 0,0 0 0 0 0,0 0 0 0 0,0 0 0 0 0,0 0 1 0 0,1 0-1 0 0,-1-1 0 0 0,0 1 0 0 0,0 0 0 0 0,1 0 1 0 0,-1-1-1 0 0,1 1 0 0 0,-1-3 0 0 0,-3-5-8012 0 0</inkml:trace>
  <inkml:trace contextRef="#ctx0" brushRef="#br0" timeOffset="469.72">1982 820 2760 0 0,'1'1'13967'0'0,"9"41"-8172"0"0,-7-33-5470 0 0,-1 0 1 0 0,-1 0-1 0 0,1 0 1 0 0,-1 1-1 0 0,-1 9 1 0 0,3 23 750 0 0,11 48-1461 0 0,-13-84-140 0 0,-1 0-3961 0 0,0-5 1794 0 0</inkml:trace>
  <inkml:trace contextRef="#ctx0" brushRef="#br0" timeOffset="963.75">1945 671 25999 0 0,'0'0'1980'0'0,"0"-3"-1128"0"0,0 2-791 0 0,-4-11-89 0 0,4 11 77 0 0,0 1 1 0 0,0-1-1 0 0,0 1 0 0 0,0-1 1 0 0,0 1-1 0 0,0-1 0 0 0,0 1 1 0 0,0 0-1 0 0,0-1 0 0 0,0 1 1 0 0,0-1-1 0 0,0 1 0 0 0,0-1 1 0 0,1 1-1 0 0,-1-1 0 0 0,0 1 1 0 0,0 0-1 0 0,1-1 1 0 0,-1 1-1 0 0,0-1 0 0 0,1 1 1 0 0,-1 0-1 0 0,0-1 0 0 0,1 1 1 0 0,-1 0-1 0 0,0 0 0 0 0,1-1 1 0 0,-1 1-1 0 0,1 0 0 0 0,-1 0 1 0 0,1-1-1 0 0,1 1-108 0 0,8 0-1197 0 0,-5 1-2087 0 0,2 3-6075 0 0</inkml:trace>
  <inkml:trace contextRef="#ctx0" brushRef="#br0">1446 465 11600 0 0,'0'0'9974'0'0,"-1"0"-9834"0"0,0 0-1 0 0,0 1 1 0 0,0-1-1 0 0,0 1 1 0 0,0 0-1 0 0,0-1 1 0 0,0 1-1 0 0,0 0 1 0 0,0-1-1 0 0,-1 2 1 0 0,0 3-11 0 0,-1-1 1 0 0,0 0 0 0 0,0 0 0 0 0,0 0-1 0 0,0 0 1 0 0,-1 0 0 0 0,-4 3-1 0 0,-9 10-44 0 0,-8 7 171 0 0,18-17-153 0 0,-1 0-1 0 0,1 0 1 0 0,-10 14 0 0 0,7-10 2 0 0,9-10-85 0 0,-1 0 0 0 0,1 0 1 0 0,0 0-1 0 0,0 0 0 0 0,0 1 0 0 0,0-1 0 0 0,0 0 1 0 0,0 0-1 0 0,0 1 0 0 0,1-1 0 0 0,-1 0 1 0 0,0 1-1 0 0,1-1 0 0 0,-1 1 0 0 0,1-1 1 0 0,-1 1-1 0 0,1-1 0 0 0,-1 2 0 0 0,0 8 371 0 0,1-10-365 0 0,0 0 1 0 0,0 0 0 0 0,0 0-1 0 0,0 1 1 0 0,0-1-1 0 0,0 0 1 0 0,0 0 0 0 0,0 0-1 0 0,0 0 1 0 0,0 0-1 0 0,1 0 1 0 0,-1 0 0 0 0,0 0-1 0 0,1 0 1 0 0,-1 0-1 0 0,1 0 1 0 0,-1 0 0 0 0,1 0-1 0 0,1 1 1 0 0,0 3-16 0 0,1-1-1 0 0,0 0 1 0 0,1 1 0 0 0,-1-2 0 0 0,1 1 0 0 0,0 0-1 0 0,0-1 1 0 0,0 1 0 0 0,0-1 0 0 0,0 0-1 0 0,6 2 1 0 0,106 60 373 0 0,-59-28-384 0 0,-20-11 0 0 0,-31-23-14 0 0,0 1 0 0 0,0 1 0 0 0,-1-1 0 0 0,0 1 0 0 0,0 0 0 0 0,0 0 0 0 0,-1 0 0 0 0,6 9 0 0 0,-8-10 3 0 0,0 0 1 0 0,0 0 0 0 0,0 0 0 0 0,0 0 0 0 0,-1 1-1 0 0,1-1 1 0 0,-1 1 0 0 0,0-1 0 0 0,-1 1 0 0 0,1-1-1 0 0,-1 1 1 0 0,0 0 0 0 0,0 5 0 0 0,-2 10 4 0 0,1-8 6 0 0,0 0 1 0 0,-5 16 0 0 0,5-24 11 0 0,0 0 0 0 0,-1 0 0 0 0,1 0 0 0 0,-1-1-1 0 0,0 1 1 0 0,0 0 0 0 0,-1-1 0 0 0,1 0 0 0 0,-1 0 0 0 0,1 1 0 0 0,-4 2 0 0 0,2-3 9 0 0,0 0 1 0 0,1 0-1 0 0,-1-1 1 0 0,0 1 0 0 0,-1-1-1 0 0,1 1 1 0 0,0-1 0 0 0,-7 2-1 0 0,1-2 23 0 0,-1 0-1 0 0,-15 2 1 0 0,15-3 64 0 0,0-1 0 0 0,0 1 1 0 0,1-2-1 0 0,-1 1 0 0 0,-14-4 0 0 0,18 2-324 0 0,0 0 0 0 0,1 0-1 0 0,-1 0 1 0 0,1-1-1 0 0,0 0 1 0 0,-1-1-1 0 0,1 1 1 0 0,-11-9-1 0 0,16 10 6 0 0,-1 1 32 0 0,1 1 0 0 0,0-1 1 0 0,0 0-1 0 0,0 0 0 0 0,0 0 0 0 0,0 0 0 0 0,0 0 1 0 0,1 0-1 0 0,-1-1 0 0 0,0 1 0 0 0,0 0 0 0 0,1 0 1 0 0,-1-1-1 0 0,1 1 0 0 0,-1-3 0 0 0,-3-5-8012 0 0</inkml:trace>
  <inkml:trace contextRef="#ctx0" brushRef="#br0" timeOffset="469.72">1980 818 2760 0 0,'1'1'13967'0'0,"9"41"-8172"0"0,-7-33-5470 0 0,-1 0 1 0 0,-1 0-1 0 0,1 0 1 0 0,-1 1-1 0 0,-1 9 1 0 0,3 23 750 0 0,11 48-1461 0 0,-13-84-140 0 0,-1 0-3961 0 0,0-5 1794 0 0</inkml:trace>
  <inkml:trace contextRef="#ctx0" brushRef="#br0" timeOffset="963.75">1943 669 25999 0 0,'0'0'1980'0'0,"0"-3"-1128"0"0,0 2-791 0 0,-4-11-89 0 0,4 11 77 0 0,0 1 1 0 0,0-1-1 0 0,0 1 0 0 0,0-1 1 0 0,0 1-1 0 0,0-1 0 0 0,0 1 1 0 0,0 0-1 0 0,0-1 0 0 0,0 1 1 0 0,0-1-1 0 0,0 1 0 0 0,0-1 1 0 0,1 1-1 0 0,-1-1 0 0 0,0 1 1 0 0,0 0-1 0 0,1-1 1 0 0,-1 1-1 0 0,0-1 0 0 0,1 1 1 0 0,-1 0-1 0 0,0-1 0 0 0,1 1 1 0 0,-1 0-1 0 0,0 0 0 0 0,1-1 1 0 0,-1 1-1 0 0,1 0 0 0 0,-1 0 1 0 0,1-1-1 0 0,1 1-108 0 0,8 0-1197 0 0,-5 1-2087 0 0,2 3-6075 0 0</inkml:trace>
  <inkml:trace contextRef="#ctx0" brushRef="#br0" timeOffset="13344.78">1 2 5008 0 0,'0'0'3494'0'0,"7"-2"1316"0"0,-10 12-4266 0 0,3-10-518 0 0,-1 1-1 0 0,1 0 1 0 0,0-1-1 0 0,-1 1 1 0 0,1-1-1 0 0,0 1 0 0 0,0 0 1 0 0,0-1-1 0 0,0 1 1 0 0,-1-1-1 0 0,1 1 0 0 0,0 0 1 0 0,0-1-1 0 0,0 1 1 0 0,0 0-1 0 0,0-1 0 0 0,1 1 1 0 0,-1 0-1 0 0,0-1 1 0 0,0 1-1 0 0,0-1 0 0 0,1 1 1 0 0,-1 0-1 0 0,0 0 1 0 0,6 7 310 0 0,-5-7-253 0 0,0 1-1 0 0,0-1 1 0 0,0 1-1 0 0,0-1 1 0 0,0 1-1 0 0,0-1 1 0 0,-1 1-1 0 0,1 0 1 0 0,0-1-1 0 0,-1 3 1 0 0,7 14 526 0 0,-6-15-492 0 0,0 0 1 0 0,0-1 0 0 0,0 1-1 0 0,0 0 1 0 0,0 0 0 0 0,-1 0 0 0 0,1-1-1 0 0,-1 1 1 0 0,0 0 0 0 0,0 5-1 0 0,-2 40 1183 0 0,1-35-989 0 0,1 0 0 0 0,-1 0 0 0 0,-5 17 0 0 0,6-26-273 0 0,-1-1-1 0 0,1 1 0 0 0,0-1 0 0 0,0 1 0 0 0,0 0 0 0 0,0-1 0 0 0,1 1 0 0 0,1 6 1 0 0,-1-5 17 0 0,0 0 0 0 0,-1 0 0 0 0,1 0 0 0 0,-1 5 0 0 0,-5 62 863 0 0,3-18-472 0 0,0-30-300 0 0,2 41 0 0 0,1-34 6 0 0,-1-22-103 0 0,1 0 1 0 0,-1 0-1 0 0,1 0 0 0 0,2 8 0 0 0,-2-12-35 0 0,0 0-1 0 0,0 0 1 0 0,-1 0-1 0 0,0 8 1 0 0,2 14 102 0 0,-1-21-11 0 0,0 1 0 0 0,-1 0 0 0 0,0-1-1 0 0,0 1 1 0 0,-1 0 0 0 0,1-1 0 0 0,-3 9 0 0 0,-1 21 171 0 0,4-34-266 0 0,0 1 0 0 0,1-1 0 0 0,-1 0 0 0 0,1 0 0 0 0,-1 1 0 0 0,1-1 0 0 0,0 0 0 0 0,2 3 0 0 0,-3-3-5 0 0,1 0-1 0 0,0-1 1 0 0,0 1-1 0 0,-1 0 1 0 0,1-1 0 0 0,-1 1-1 0 0,1 0 1 0 0,-1 0-1 0 0,0 0 1 0 0,0-1 0 0 0,0 5-1 0 0,-3 9 40 0 0,2-12-41 0 0,0 0 0 0 0,0 0 1 0 0,1 0-1 0 0,-1 0 0 0 0,1 0 0 0 0,0-1 0 0 0,0 1 0 0 0,0 5 0 0 0,0 8 68 0 0,-1-14-57 0 0,1 0-1 0 0,0 0 0 0 0,0-1 1 0 0,0 1-1 0 0,0 0 0 0 0,0 0 0 0 0,0-1 1 0 0,1 1-1 0 0,0 3 0 0 0,1 1 17 0 0,-1 0 1 0 0,0 0-1 0 0,0 1 0 0 0,0-1 0 0 0,-1 0 0 0 0,0 0 1 0 0,0 7-1 0 0,0 4 48 0 0,3 17-62 0 0,-3-33-16 0 0,0 0 0 0 0,0 0 0 0 0,0 1 0 0 0,0-1 0 0 0,0 0 0 0 0,0 0 0 0 0,1 0 0 0 0,-1 1 0 0 0,1-1 0 0 0,0 2 0 0 0,-1-2 0 0 0,1 0 0 0 0,-1 0 0 0 0,1 0 0 0 0,-1 0 0 0 0,0 0 0 0 0,0 0 0 0 0,1 0 0 0 0,-1 0 0 0 0,0 0 0 0 0,0 0 0 0 0,0 0 0 0 0,0 0 0 0 0,0 2 0 0 0,-1-1 7 0 0,1 0-1 0 0,-1 0 0 0 0,1 1 1 0 0,0-1-1 0 0,0 0 1 0 0,0 1-1 0 0,0-1 0 0 0,0 0 1 0 0,2 4-1 0 0,-2-5 3 0 0,0 1-1 0 0,0-1 1 0 0,0 0-1 0 0,0 0 1 0 0,-1 1-1 0 0,1-1 1 0 0,0 0-1 0 0,-1 0 1 0 0,1 1-1 0 0,0-1 1 0 0,-1 0-1 0 0,1 0 1 0 0,-2 2-1 0 0,1-1 1 0 0,0-1-1 0 0,0 1 0 0 0,1 0 0 0 0,-1-1 0 0 0,1 1 0 0 0,-1 0 0 0 0,1 0 0 0 0,-1 3 0 0 0,2 4-8 0 0,-1-8 0 0 0,0-1 0 0 0,1 1 0 0 0,-1 0 0 0 0,0-1 0 0 0,0 1 0 0 0,0 0 0 0 0,0 0 0 0 0,0-1 0 0 0,1 1 0 0 0,-1 0 0 0 0,-1 0 0 0 0,1-1 0 0 0,0 1 0 0 0,0 0 0 0 0,0-1 0 0 0,0 1 0 0 0,0 0 0 0 0,-1 0 0 0 0,1-1 0 0 0,0 1 0 0 0,-1 0 0 0 0,0 0 0 0 0,1 0 0 0 0,-1 1 0 0 0,1-1 0 0 0,-1 0 0 0 0,1 0 0 0 0,0 0 0 0 0,-1 0 0 0 0,1 1 0 0 0,0-1 0 0 0,0 0 0 0 0,0 0 0 0 0,0 3 0 0 0,0 2 0 0 0,0 0 0 0 0,0 0 0 0 0,1-1 0 0 0,0 1 0 0 0,2 6 0 0 0,-3-10 0 0 0,6 9 0 0 0,-6-10 0 0 0,1-1 0 0 0,-1 1 0 0 0,1 0 0 0 0,-1 0 0 0 0,1-1 0 0 0,-1 1 0 0 0,0 0 0 0 0,1 0 0 0 0,-1-1 0 0 0,0 1 0 0 0,0 0 0 0 0,0 0 0 0 0,1 0 0 0 0,-1-1 0 0 0,0 1 0 0 0,0 0 0 0 0,0 0 0 0 0,0 0 0 0 0,0 0 0 0 0,-1-1 0 0 0,1 1 0 0 0,0 2 0 0 0,-1-2 11 0 0,1 0 0 0 0,-1 0 0 0 0,1 0 0 0 0,0 0 0 0 0,0 0 0 0 0,-1 0 0 0 0,1 1 0 0 0,0-1 0 0 0,0 0 0 0 0,0 0 0 0 0,0 0 0 0 0,0 0 0 0 0,1 0 0 0 0,-1 1 0 0 0,0-1 1 0 0,1 0-1 0 0,-1 0 0 0 0,1 2 0 0 0,0-3 3 0 0,-1 1 1 0 0,0-1 0 0 0,0 1 0 0 0,0-1 0 0 0,1 1-1 0 0,-1-1 1 0 0,0 0 0 0 0,0 1 0 0 0,0-1 0 0 0,0 1-1 0 0,0-1 1 0 0,0 1 0 0 0,0-1 0 0 0,0 1 0 0 0,0-1-1 0 0,0 1 1 0 0,0-1 0 0 0,0 1 0 0 0,0-1 0 0 0,-1 1 0 0 0,1-1-1 0 0,0 1 1 0 0,0-1 0 0 0,0 1 0 0 0,-1-1 0 0 0,1 0-1 0 0,0 1 1 0 0,0-1 0 0 0,-1 1 0 0 0,-1 2 45 0 0,-2 6 114 0 0,6-6-92 0 0,-1-2-76 0 0,-2 6-6 0 0,-3-1 0 0 0,7-2 11 0 0,-2 2 48 0 0,3 0 26 0 0,4 12-16 0 0,-3-6-69 0 0,-5-11 0 0 0,0 1 0 0 0,1-1 0 0 0,-1 0 0 0 0,1 1 0 0 0,0-1 0 0 0,-1 0 0 0 0,1 1 0 0 0,0-1 0 0 0,1 2 0 0 0,-2-2 0 0 0,1 0 0 0 0,0 0 0 0 0,-1 1 0 0 0,0-1 0 0 0,1 0 0 0 0,-1 1 0 0 0,0-1 0 0 0,0 0 0 0 0,0 1 0 0 0,0-1 0 0 0,0 1 0 0 0,0-1 0 0 0,0 2 0 0 0,0 11 0 0 0,0-9 0 0 0,0 0 0 0 0,0 1 0 0 0,-1-1 0 0 0,0 0 0 0 0,0 1 0 0 0,0-1 0 0 0,-1 0 0 0 0,-4 9 0 0 0,6-14 2 0 0,0 1 0 0 0,-1 0 0 0 0,1-1 0 0 0,0 1-1 0 0,-1-1 1 0 0,1 1 0 0 0,0-1 0 0 0,0 1 0 0 0,0 0 0 0 0,-1-1-1 0 0,1 1 1 0 0,0-1 0 0 0,0 1 0 0 0,0 0 0 0 0,0-1 0 0 0,0 1-1 0 0,0 0 1 0 0,0-1 0 0 0,0 1 0 0 0,1-1 0 0 0,-1 1 0 0 0,0 0-1 0 0,0-1 1 0 0,0 1 0 0 0,1 0 0 0 0,1 6-10 0 0,-5 27-744 0 0,3-33 752 0 0,0 0 0 0 0,0 0 0 0 0,0 0 0 0 0,0 0 0 0 0,0 0 0 0 0,0 0 0 0 0,0 0 0 0 0,0 0 0 0 0,0 0 0 0 0,1 0 0 0 0,-1 0 0 0 0,0 0 0 0 0,1 0 0 0 0,-1-1 0 0 0,2 3 0 0 0,-2-2 0 0 0,1-1 0 0 0,-1 1 0 0 0,0 0 0 0 0,1 0 0 0 0,-1 0 0 0 0,0 0 0 0 0,1 0 0 0 0,-1-1 0 0 0,0 1 0 0 0,0 0 0 0 0,0 0 0 0 0,0 0 0 0 0,0 0 0 0 0,0 0 0 0 0,0 0 0 0 0,0 2 0 0 0,-1-2 0 0 0,1 0 0 0 0,0-1 0 0 0,0 1 0 0 0,0-1 0 0 0,-1 0 0 0 0,1 1 0 0 0,0-1 0 0 0,0 1 0 0 0,0-1 0 0 0,0 1 0 0 0,0-1 0 0 0,0 1 0 0 0,0-1 0 0 0,0 0 0 0 0,0 1 0 0 0,0-1 0 0 0,0 1 0 0 0,1-1 0 0 0,-1 1 0 0 0,0-1 0 0 0,0 0 0 0 0,0 1 0 0 0,0-1 0 0 0,1 1 0 0 0,-1-1 0 0 0,0 0 0 0 0,0 1 0 0 0,1-1 0 0 0,4 8 0 0 0,-6 1 62 0 0,-3 26 1844 0 0,4-29-1906 0 0,4 1 0 0 0,-1 2 0 0 0,-1-2 0 0 0,-2 0 0 0 0,6 2 0 0 0,-1-2 0 0 0,-5-1 0 0 0,6-2 0 0 0,-4-2 0 0 0,19 5 0 0 0,-17-6 0 0 0,4 2 0 0 0,-6-2 0 0 0,1 0 0 0 0,0 0 0 0 0,0 0 0 0 0,-1-1 0 0 0,1 1 0 0 0,0-1 0 0 0,0 0 0 0 0,0 0 0 0 0,5-1 0 0 0,5 1 0 0 0,0-1 0 0 0,0 0 0 0 0,24-7 0 0 0,-14 6 0 0 0,-19 2 0 0 0,0 0 0 0 0,0 0 0 0 0,0-1 0 0 0,-1 1 0 0 0,1-1 0 0 0,6-2 0 0 0,-3 1 60 0 0,-1 1 0 0 0,1-1-1 0 0,0 1 1 0 0,10 0 0 0 0,22-5 177 0 0,36-7-557 0 0,-67 11 320 0 0,1 1 0 0 0,-1 1 0 0 0,1 0 0 0 0,12 1 0 0 0,1 0 24 0 0,190-7 344 0 0,-8 12-696 0 0,29-12 656 0 0,-172 7-328 0 0,-11 0 0 0 0,93-10 0 0 0,-20-2 0 0 0,-41 5 0 0 0,159 1 0 0 0,-145 6 0 0 0,-72-1 0 0 0,4 1 0 0 0,0-1 0 0 0,-1-2 0 0 0,33-6 0 0 0,-32 3-65 0 0,0 2 0 0 0,1 1 0 0 0,48 4 0 0 0,-21-1 205 0 0,-31-1-60 0 0,6-1-72 0 0,35 5 0 0 0,31 3-8 0 0,-60-4 0 0 0,52-2 0 0 0,-55-1 0 0 0,-1 0 0 0 0,37 6 0 0 0,-49-3 0 0 0,0-2 0 0 0,0-1 0 0 0,40-4 0 0 0,12 0 0 0 0,10 9 0 0 0,-14 2 0 0 0,66-2-144 0 0,-90-1 213 0 0,-35-2-42 0 0,1-1 0 0 0,-1 0-1 0 0,19-1 1 0 0,-23-1-27 0 0,1 1 0 0 0,-1 0 0 0 0,1 1 0 0 0,10 1 0 0 0,17 2 0 0 0,104-4 0 0 0,-136 0 0 0 0,0-1 0 0 0,0 1 0 0 0,0 0 0 0 0,0 0 0 0 0,0 0 0 0 0,0 0 0 0 0,-1 1 0 0 0,1-1 0 0 0,0 0 0 0 0,0 1 0 0 0,2 0 0 0 0,16 7 0 0 0,11-1 0 0 0,-18-4 0 0 0,-9-5 0 0 0,-2 1 0 0 0,35 1 0 0 0,13 3-72 0 0,-34-1 84 0 0,20-4 48 0 0,-9 3-5 0 0,-21 0-38 0 0,-1 0 0 0 0,0-1 0 0 0,1 0 1 0 0,-1 0-1 0 0,0 0 0 0 0,0-1 0 0 0,6-1 0 0 0,-7 1-17 0 0,-1 1 0 0 0,1-1 0 0 0,-1 1 0 0 0,1-1 0 0 0,-1 1 0 0 0,1 0 0 0 0,4 1 0 0 0,28 1 0 0 0,-11-2 0 0 0,-23-1 0 0 0,0 1 0 0 0,1 0 0 0 0,-1 1 0 0 0,0-1 0 0 0,1 0 0 0 0,-1 1 0 0 0,1-1 0 0 0,2 2 0 0 0,-4-1 0 0 0,0-1 0 0 0,0 0 0 0 0,0 1 0 0 0,0-1 0 0 0,0 0 0 0 0,0 0 0 0 0,0 0 0 0 0,-1 0 0 0 0,1 0 0 0 0,0 0 0 0 0,0 0 0 0 0,0 0 0 0 0,0 0 0 0 0,0-1 0 0 0,0 1 0 0 0,0 0 0 0 0,1-1 0 0 0,4-1 6 0 0,16 0 47 0 0,-4 3-48 0 0,-8-2-5 0 0,-2-1 0 0 0,5 1 0 0 0,-10 2 0 0 0,18-5 0 0 0,-12 1 0 0 0,2 0 0 0 0,2 2 0 0 0,-12 1 0 0 0,0-2 0 0 0,29-5 0 0 0,-20 3 0 0 0,-1 2 0 0 0,-1 1 0 0 0,1-2 0 0 0,1 2 0 0 0,0-1 0 0 0,-2 1 0 0 0,0-1 0 0 0,-1 1 0 0 0,1-2 0 0 0,0 0 0 0 0,2 2 0 0 0,-3-2 0 0 0,-4 2 6 0 0,-1 0 0 0 0,1 0 0 0 0,-1-1-1 0 0,0 1 1 0 0,0-1 0 0 0,0 1 0 0 0,0-1 0 0 0,0 0-1 0 0,0 1 1 0 0,0-1 0 0 0,0 0 0 0 0,-1-1 0 0 0,1 1 0 0 0,-1 0-1 0 0,1 0 1 0 0,-1-1 0 0 0,0 1 0 0 0,0 0 0 0 0,0-1-1 0 0,0 1 1 0 0,0-6 0 0 0,1-7-6 0 0,-1 11 0 0 0,-1 1 0 0 0,0-1 0 0 0,1 0 0 0 0,0 1 0 0 0,2-7 0 0 0,-2 8-5 0 0,0-1 0 0 0,-1 1 0 0 0,1 0 0 0 0,-1 0 0 0 0,0-1 0 0 0,0 1 0 0 0,0 0 0 0 0,0 0-1 0 0,0-1 1 0 0,0 1 0 0 0,0 0 0 0 0,-1-3 0 0 0,-1-10-17 0 0,-4-97 86 0 0,-16-12-18 0 0,9 58-28 0 0,10 45-5 0 0,2-1 0 0 0,0-23 0 0 0,-1-21 12 0 0,1 36-25 0 0,-2-13 0 0 0,1 20 0 0 0,3 19 0 0 0,-2 0 0 0 0,1 0 0 0 0,0 0 0 0 0,-1 0 0 0 0,-1-4 0 0 0,-2-26 0 0 0,2 11 0 0 0,-2-32 0 0 0,2 42 0 0 0,0-25 0 0 0,2 24 0 0 0,-3-24 0 0 0,-9-42 0 0 0,12 78 0 0 0,0-2 0 0 0,-1 1 0 0 0,0-1 0 0 0,0 0 0 0 0,0 0 0 0 0,-3-6 0 0 0,1 4 0 0 0,1 0 0 0 0,0 0 0 0 0,-2-10 0 0 0,0-3 0 0 0,0 7 13 0 0,4 8-5 0 0,-2 0 1 0 0,1 0-1 0 0,0 0 1 0 0,-1 0 0 0 0,-2-4-1 0 0,-1-45 184 0 0,5 46-192 0 0,0 0 0 0 0,0 0 0 0 0,2-12 0 0 0,-1 14 0 0 0,-1-1 0 0 0,-2 0 0 0 0,1-1 0 0 0,0 0 0 0 0,-1 0 0 0 0,-5-23 0 0 0,6 24 11 0 0,0 1 42 0 0,-2-1 0 0 0,-1 0-42 0 0,3-1-11 0 0,-1 0 0 0 0,2 1-24 0 0,0 5-92 0 0,-4-4-2869 0 0</inkml:trace>
  <inkml:trace contextRef="#ctx0" brushRef="#br0" timeOffset="15937.78">18 27 3224 0 0,'0'0'1295'0'0,"-5"5"6103"0"0,10-4-7263 0 0,24 5 1999 0 0,-28-6-1892 0 0,11 2 154 0 0,18 7 227 0 0,-13-5-367 0 0,-1 1 0 0 0,26 2 1 0 0,-24-7-81 0 0,33-1 1 0 0,16-2-67 0 0,-47 2-110 0 0,-16 1 0 0 0,1-1 0 0 0,0 1 0 0 0,-1 0 0 0 0,1 0 0 0 0,5 2 0 0 0,2-2 0 0 0,-8 0 0 0 0,0 0 0 0 0,0 0 0 0 0,0 0 0 0 0,-1 0 0 0 0,1 1 0 0 0,6 1 0 0 0,63 4 0 0 0,-66-5 0 0 0,0 0 0 0 0,0 0 0 0 0,0-1 0 0 0,10-1 0 0 0,-6 0 0 0 0,0 1 0 0 0,0 0 0 0 0,19 3 0 0 0,-3 0 69 0 0,49-2-1 0 0,-43-1-77 0 0,-15-1 9 0 0,-6-1 0 0 0,0 1 0 0 0,17 1 0 0 0,6 2 0 0 0,-24-1 0 0 0,0-1 0 0 0,0 0 0 0 0,-1 0 0 0 0,13-3 0 0 0,-7 2 24 0 0,-1 0 0 0 0,0 0-1 0 0,19 3 1 0 0,4-1 337 0 0,8 0 5 0 0,66-3 220 0 0,69-7-586 0 0,-128 7 248 0 0,56-9 0 0 0,-7 7-104 0 0,-37 0-144 0 0,-10 2 0 0 0,-25 0 41 0 0,31 2 0 0 0,-33 1 153 0 0,30-3 0 0 0,-31 1-233 0 0,0 2 0 0 0,33 4-1 0 0,-30-4 110 0 0,-22-1-68 0 0,0 0 0 0 0,14 3 0 0 0,-6-1 141 0 0,-1-1 0 0 0,1 0-1 0 0,21-1 1 0 0,-8-1-390 0 0,79-2 247 0 0,-36-4 22 0 0,170 7 380 0 0,-78-9-714 0 0,-31 9 296 0 0,110 2 568 0 0,-175 3-492 0 0,41-5 16 0 0,-31-7-12 0 0,-51 4-65 0 0,-21 2 24 0 0,0 1 0 0 0,0-1 0 0 0,0 1-1 0 0,0 0 1 0 0,0 1 0 0 0,0-1 0 0 0,9 3 0 0 0,-15-3-24 0 0,7 1 74 0 0,1 1 0 0 0,0-2-1 0 0,0 1 1 0 0,13-2-1 0 0,47 6-8 0 0,-64-5-64 0 0,-2 2 0 0 0,23-2 0 0 0,-22 0 0 0 0,23 3 0 0 0,-2-2 0 0 0,40-2 0 0 0,-28-1 0 0 0,-2-1 11 0 0,38-9 234 0 0,-60 10-290 0 0,0 0 0 0 0,1 1 0 0 0,-1 0-1 0 0,1 1 1 0 0,15 2 0 0 0,7 0 278 0 0,-2-9 533 0 0,-22 4-766 0 0,-8 2 0 0 0,18 2 0 0 0,-4 0 0 0 0,-4 4 0 0 0,17-1 0 0 0,-8-1 0 0 0,-20-1 0 0 0,1-1 0 0 0,12 0 0 0 0,1-1 0 0 0,-14 0 0 0 0,13-4 0 0 0,-7 3 0 0 0,0 2 0 0 0,-6-1-45 0 0,-1 0 0 0 0,1 1 0 0 0,0-1 0 0 0,-1 0 0 0 0,1 1 0 0 0,-1-1 0 0 0,1 1 0 0 0,-1-1 0 0 0,1 1 0 0 0,-1 0 0 0 0,1-1 0 0 0,2 3-1 0 0,-2-1-16 0 0,-1-1-180 0 0,15-1-569 0 0,-6 0 800 0 0,-2 0 11 0 0,-1 2 0 0 0,0 1 11 0 0,-4-3 42 0 0,4 0 11 0 0,-4 1-10 0 0,0 4-54 0 0,-3-4-91 0 0,3 13-6250 0 0,-3-7 280 0 0</inkml:trace>
  <inkml:trace contextRef="#ctx0" brushRef="#br0" timeOffset="16584.16">4332 111 3224 0 0,'0'0'11314'0'0,"-1"1"-11016"0"0,-1 1-213 0 0,0-1-1 0 0,1 0 1 0 0,-1 1 0 0 0,1 0 0 0 0,0-1 0 0 0,-1 1 0 0 0,1 0 0 0 0,0-1 0 0 0,0 1 0 0 0,0 0 0 0 0,0 0 0 0 0,1 0 0 0 0,-1 0 0 0 0,0 4 0 0 0,-5 34 795 0 0,0-4 65 0 0,4-25-772 0 0,1 1 0 0 0,0-1-1 0 0,0 0 1 0 0,2 19-1 0 0,-1-8-155 0 0,0-3 180 0 0,1-6-1647 0 0,-1 0 1 0 0,-4 24 0 0 0,0-22 9 0 0</inkml:trace>
  <inkml:trace contextRef="#ctx0" brushRef="#br0" timeOffset="17230.84">4278 75 6072 0 0,'0'0'9188'0'0,"4"15"-7435"0"0,3 20-381 0 0,0 25-590 0 0,-3-19-692 0 0,-3-32-205 0 0,0 0-1 0 0,0 0 0 0 0,-1-1 1 0 0,0 1-1 0 0,-2 10 0 0 0,-3 19-4002 0 0,2-21 2569 0 0</inkml:trace>
  <inkml:trace contextRef="#ctx0" brushRef="#br0" timeOffset="17726.91">4272 97 2760 0 0,'0'0'13846'0'0,"0"2"-13621"0"0,14 67 1223 0 0,-6-18-1373 0 0,3 15-22 0 0,-11-62-50 0 0,0 1-1 0 0,0-1 0 0 0,0 0 1 0 0,0 1-1 0 0,-1-1 0 0 0,-2 8 1 0 0,-1 18-910 0 0,-2 21-1146 0 0,5-23 997 0 0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1:26.20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793 17503 0 0,'0'0'1338'0'0,"5"-3"-772"0"0,21-22 310 0 0,-2-1 0 0 0,-1-1 0 0 0,24-36 0 0 0,32-34-676 0 0,-33 44-85 0 0,-10 16 145 0 0,-5 6-235 0 0,7-5 1 0 0,-5 5 92 0 0,-28 26-123 0 0,1 0 0 0 0,-1 1-1 0 0,10-6 1 0 0,-12 8-20 0 0,-3 2 703 0 0,1 2-619 0 0,-1 1 0 0 0,0-1 0 0 0,0 1 0 0 0,0-1 0 0 0,0 1 1 0 0,-1 5-1 0 0,-10 38 634 0 0,-29 219 870 0 0,37-239-1551 0 0,2-16-13 0 0,0 1 1 0 0,-1-1 0 0 0,-3 11-1 0 0,-1-2-36 0 0,2 1-1 0 0,1 0 0 0 0,0 0 1 0 0,0 33-1 0 0,3-52-130 0 0,0 0 0 0 0,1 0 0 0 0,-1 0 0 0 0,0 0 0 0 0,0-1 0 0 0,0 1 0 0 0,1 0 0 0 0,-1 0 0 0 0,0 0 0 0 0,1 0 0 0 0,-1-1 1 0 0,1 1-1 0 0,-1 0 0 0 0,1 0 0 0 0,0-1 0 0 0,-1 1 0 0 0,1 0 0 0 0,-1-1 0 0 0,2 2 0 0 0,-1-2-69 0 0,0 1-1107 0 0</inkml:trace>
  <inkml:trace contextRef="#ctx0" brushRef="#br0" timeOffset="668.51">422 1 7368 0 0,'0'0'11882'0'0,"0"2"-10670"0"0,1 0-972 0 0,-1 0 1 0 0,1 0-1 0 0,0-1 0 0 0,-1 1 0 0 0,1 0 1 0 0,0 0-1 0 0,0 0 0 0 0,0-1 0 0 0,0 1 1 0 0,0 0-1 0 0,1-1 0 0 0,-1 1 0 0 0,0-1 1 0 0,1 1-1 0 0,-1-1 0 0 0,3 2 1 0 0,29 20 558 0 0,-30-21-586 0 0,17 12 36 0 0,-2 1 0 0 0,0 0 0 0 0,0 1 0 0 0,-2 1 0 0 0,0 1 0 0 0,-1 0-1 0 0,0 1 1 0 0,16 31 0 0 0,-15-20 56 0 0,-1 0 0 0 0,-1 2 0 0 0,-2 0 0 0 0,12 50 0 0 0,18 139 150 0 0,-29-139-571 0 0,-7-39 126 0 0,0 69-1 0 0,-10 44 44 0 0,4-140-69 0 0,-1 0-1 0 0,-1 0 1 0 0,0 1 0 0 0,-1-2-1 0 0,-1 1 1 0 0,-11 28-1 0 0,12-36-166 0 0,-1-1-1 0 0,0 0 0 0 0,-7 12 1 0 0,3-8-1048 0 0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1:35.5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70 13392 0 0,'0'0'3091'0'0,"1"1"-2189"0"0,1 2-654 0 0,1 1-1 0 0,0 0 1 0 0,-1-1 0 0 0,0 1-1 0 0,0 0 1 0 0,0 0 0 0 0,0 1 0 0 0,-1-1-1 0 0,0 0 1 0 0,0 1 0 0 0,1 4 0 0 0,0 7 189 0 0,0-1 0 0 0,-1 17 0 0 0,3 31 1093 0 0,-3-61-1296 0 0,1 2-218 0 0,-1-2-184 0 0,10-14-1058 0 0,-7 3 1147 0 0,0 1 0 0 0,0-1 0 0 0,0 0-1 0 0,-1 0 1 0 0,2-11 0 0 0,-2 10 73 0 0,0 0-1 0 0,0 0 1 0 0,1 0 0 0 0,5-9 0 0 0,21-27 442 0 0,-24 40-403 0 0,-4 5-11 0 0,-1-1 0 0 0,1 1-1 0 0,-1 0 1 0 0,1 0 0 0 0,-1 1 0 0 0,1-1 0 0 0,-1 0 0 0 0,1 0-1 0 0,0 1 1 0 0,-1-1 0 0 0,1 1 0 0 0,0-1 0 0 0,0 1 0 0 0,-1 0-1 0 0,4 0 1 0 0,-3 0 84 0 0,0 0 38 0 0,1 2-96 0 0,0 0 1 0 0,0-1 0 0 0,-1 1-1 0 0,1 1 1 0 0,0-1-1 0 0,0 0 1 0 0,-1 0 0 0 0,0 1-1 0 0,1 0 1 0 0,-1-1 0 0 0,0 1-1 0 0,0 0 1 0 0,0 0 0 0 0,-1 0-1 0 0,1 0 1 0 0,-1 1-1 0 0,0-1 1 0 0,0 0 0 0 0,0 1-1 0 0,0-1 1 0 0,0 0 0 0 0,0 5-1 0 0,4 8-200 0 0,-4-9 152 0 0,0-3 0 0 0,2-8-73 0 0,1-1-364 0 0,-1 0-1 0 0,0-1 1 0 0,5-9 0 0 0,-7 13 530 0 0,0 1 1 0 0,1 0 0 0 0,-1-1 0 0 0,0 1 0 0 0,1 0-1 0 0,-1 0 1 0 0,1 0 0 0 0,0 0 0 0 0,-1 0 0 0 0,1 1-1 0 0,0-1 1 0 0,-1 0 0 0 0,3 0 0 0 0,-1 0 159 0 0,-1 1-268 0 0,0-1 0 0 0,0 0 0 0 0,1 1 0 0 0,-1-1 0 0 0,0 1 0 0 0,0-1 0 0 0,1 1 0 0 0,-1 0 0 0 0,1 0 0 0 0,-1 0 0 0 0,0 0-1 0 0,1 1 1 0 0,-1-1 0 0 0,0 1 0 0 0,0-1 0 0 0,1 1 0 0 0,-1 0 0 0 0,0 0 0 0 0,0 0 0 0 0,0 0 0 0 0,3 2 0 0 0,-2 0 47 0 0,1-1 0 0 0,-1 1 0 0 0,0 1 0 0 0,0-1 0 0 0,0 0-1 0 0,0 1 1 0 0,-1-1 0 0 0,1 1 0 0 0,-1 0 0 0 0,2 4 0 0 0,7 13 21 0 0,-7-13-25 0 0,0 0-1 0 0,6 16 1 0 0,13 43-270 0 0,-23-65-72 0 0</inkml:trace>
  <inkml:trace contextRef="#ctx0" brushRef="#br0" timeOffset="630.91">493 636 6912 0 0,'0'0'528'0'0,"2"0"-342"0"0,4 1 458 0 0,0-1 0 0 0,1 0 0 0 0,-1 0 0 0 0,0-1-1 0 0,0 0 1 0 0,1 0 0 0 0,7-2 0 0 0,0 0 435 0 0,-6 1-349 0 0,1 0 1 0 0,-1 0 0 0 0,0-1 0 0 0,11-5 0 0 0,-15 6-674 0 0,0-1 0 0 0,0 0-1 0 0,0 0 1 0 0,0 0 0 0 0,0 0-1 0 0,0-1 1 0 0,-1 1 0 0 0,0-1 0 0 0,0 0-1 0 0,0 0 1 0 0,0 0 0 0 0,2-5-1 0 0,4-4-56 0 0,-8 12 0 0 0,1-1 0 0 0,-1 1 0 0 0,0-1 0 0 0,0 1 0 0 0,0-1 0 0 0,0 0 0 0 0,0 1 0 0 0,0-1 0 0 0,-1 0 0 0 0,1 0 0 0 0,0 1 0 0 0,-1-1 0 0 0,1 0 0 0 0,-1-3 0 0 0,0 5 0 0 0,0-1 0 0 0,0 1 0 0 0,0-1 0 0 0,0 0 0 0 0,-1 1 0 0 0,1-1 0 0 0,0 1 0 0 0,0-1 0 0 0,-1 0 0 0 0,1 1 0 0 0,0-1 0 0 0,-1 1 0 0 0,1-1 0 0 0,0 1 0 0 0,-1-1 0 0 0,1 1 0 0 0,-1 0 0 0 0,1-1 0 0 0,-1 1 0 0 0,1-1 0 0 0,-1 1 0 0 0,1 0 0 0 0,-1 0 0 0 0,1-1 0 0 0,-1 1 0 0 0,0 0 0 0 0,1 0 0 0 0,-1-1 0 0 0,1 1 0 0 0,-1 0 0 0 0,0 0 0 0 0,0 0 0 0 0,-1 0 0 0 0,0-1 7 0 0,-1 0-1 0 0,0 1 0 0 0,0 0 0 0 0,0-1 1 0 0,0 1-1 0 0,0 0 0 0 0,0 0 0 0 0,0 1 0 0 0,1-1 1 0 0,-1 1-1 0 0,0-1 0 0 0,0 1 0 0 0,0 0 0 0 0,1 0 1 0 0,-1 0-1 0 0,0 0 0 0 0,1 1 0 0 0,-1-1 1 0 0,-2 3-1 0 0,-15 6 197 0 0,15-8-30 0 0,0 1-1 0 0,1 1 0 0 0,0-1 0 0 0,-1 0 0 0 0,1 1 0 0 0,1 0 0 0 0,-1 0 0 0 0,0 0 0 0 0,1 1 0 0 0,0-1 1 0 0,-5 9-1 0 0,8-11 258 0 0,0 10 223 0 0,-1-9-581 0 0,1 0 0 0 0,0 0 0 0 0,0 0 0 0 0,0 0 0 0 0,0 1 0 0 0,1-1 1 0 0,-1 0-1 0 0,1 0 0 0 0,0 0 0 0 0,-1 0 0 0 0,2 0 0 0 0,-1 0 0 0 0,0 0 1 0 0,1 0-1 0 0,-1-1 0 0 0,4 6 0 0 0,1-3-23 0 0,-1 0 0 0 0,1 0 0 0 0,-1-1 0 0 0,1 1 0 0 0,1-1 0 0 0,-1-1 0 0 0,0 1 0 0 0,1-1 0 0 0,0 0 1 0 0,0-1-1 0 0,0 0 0 0 0,13 3 0 0 0,-3-2-150 0 0,0-1 0 0 0,0-1 1 0 0,0 0-1 0 0,23-2 1 0 0,-33 0-385 0 0,-1 0 0 0 0,0 0-1 0 0,0-1 1 0 0,8-3 0 0 0,4-2-6998 0 0</inkml:trace>
  <inkml:trace contextRef="#ctx0" brushRef="#br0" timeOffset="631.91">881 166 12440 0 0,'0'0'957'0'0,"1"2"-432"0"0,22 93 6093 0 0,-5-14-4643 0 0,8 39-915 0 0,-7-36-457 0 0,7 29-1160 0 0,-23-98 142 0 0,0 0 0 0 0,2 19 1 0 0,-5-20-1364 0 0</inkml:trace>
  <inkml:trace contextRef="#ctx0" brushRef="#br0" timeOffset="1025.95">824 563 18975 0 0,'0'0'1450'0'0,"2"-1"-994"0"0,46-19 450 0 0,50-30 1985 0 0,-46 20-6055 0 0,-36 21-4654 0 0</inkml:trace>
  <inkml:trace contextRef="#ctx0" brushRef="#br0" timeOffset="1579.54">1115 196 17967 0 0,'0'0'827'0'0,"0"2"-22"0"0,1 13-199 0 0,1-1 0 0 0,0 1 0 0 0,1-1 0 0 0,9 28-1 0 0,-10-37-363 0 0,14 60 1462 0 0,-13-52-1499 0 0,-1-1 1 0 0,0 1 0 0 0,-1-1-1 0 0,0 15 1 0 0,2 24 194 0 0,3 2-317 0 0,-2 61 1 0 0,-2-101-628 0 0,3-19-989 0 0,3-22-120 0 0,-7 19 1382 0 0,1-1 0 0 0,0 1 0 0 0,0 0 0 0 0,1 0 1 0 0,0 0-1 0 0,8-15 0 0 0,-9 21 331 0 0,-1 1 1 0 0,1-1 0 0 0,0 0 0 0 0,0 1 0 0 0,1-1-1 0 0,-1 1 1 0 0,0-1 0 0 0,1 1 0 0 0,-1 0 0 0 0,1 0-1 0 0,0 0 1 0 0,0 1 0 0 0,0-1 0 0 0,0 1 0 0 0,0-1 0 0 0,0 1-1 0 0,0 0 1 0 0,0 0 0 0 0,0 0 0 0 0,1 1 0 0 0,-1-1-1 0 0,0 1 1 0 0,4-1 0 0 0,-2 1 27 0 0,-1 0-1 0 0,0 1 1 0 0,0-1-1 0 0,0 0 1 0 0,0 1-1 0 0,0 0 1 0 0,0 0-1 0 0,0 1 1 0 0,0-1-1 0 0,0 1 1 0 0,0-1-1 0 0,0 1 1 0 0,-1 1-1 0 0,1-1 1 0 0,-1 0 0 0 0,1 1-1 0 0,-1-1 1 0 0,0 1-1 0 0,0 0 1 0 0,0 0-1 0 0,-1 1 1 0 0,3 3-1 0 0,2 2 89 0 0,-3-2-186 0 0,1 0 0 0 0,-1 0-1 0 0,0 0 1 0 0,0 0 0 0 0,-1 0 0 0 0,0 1 0 0 0,0 0-1 0 0,2 12 1 0 0,-3-3-757 0 0,4 18 1200 0 0,0-16-7121 0 0</inkml:trace>
  <inkml:trace contextRef="#ctx0" brushRef="#br0" timeOffset="1580.54">1613 506 18399 0 0,'0'0'1851'0'0,"-12"6"-1627"0"0,5-2-25 0 0,1 0 1 0 0,0 0-1 0 0,0 0 0 0 0,0 1 0 0 0,0 0 1 0 0,1 0-1 0 0,-1 1 0 0 0,1-1 1 0 0,-4 8-1 0 0,-7 5 159 0 0,13-13-101 0 0,-1 0 1 0 0,1 1 0 0 0,0 0-1 0 0,0 0 1 0 0,1 0-1 0 0,-1 0 1 0 0,1 0 0 0 0,-2 12-1 0 0,4-8 55 0 0,4 0-204 0 0,-2-7-107 0 0,1 0-1 0 0,-1 0 1 0 0,0-1-1 0 0,1 1 1 0 0,-1-1-1 0 0,1 0 1 0 0,0 0-1 0 0,0 0 1 0 0,0 0-1 0 0,0 0 1 0 0,0 0-1 0 0,0-1 1 0 0,0 1-1 0 0,4 0 1 0 0,-1-1 0 0 0,-1 0 0 0 0,1 0 0 0 0,0 0 1 0 0,-1-1-1 0 0,1 1 0 0 0,0-1 0 0 0,-1-1 1 0 0,9 0-1 0 0,-7-1-5 0 0,-1 1-1 0 0,1-1 0 0 0,-1 0 1 0 0,0 0-1 0 0,1 0 1 0 0,-1-1-1 0 0,0 0 1 0 0,0 0-1 0 0,-1-1 1 0 0,1 0-1 0 0,-1 0 1 0 0,0 0-1 0 0,0 0 1 0 0,0-1-1 0 0,5-6 1 0 0,-8 9-15 0 0,-1 0 1 0 0,1-1-1 0 0,-1 1 1 0 0,0 0-1 0 0,0 0 1 0 0,0-1-1 0 0,0 1 1 0 0,0-1-1 0 0,-1 1 0 0 0,1-1 1 0 0,-1 1-1 0 0,1-1 1 0 0,-1 1-1 0 0,0-1 1 0 0,0 1-1 0 0,0-1 1 0 0,0 0-1 0 0,-1 1 1 0 0,1-1-1 0 0,-1 1 0 0 0,1-1 1 0 0,-1 1-1 0 0,0-1 1 0 0,0 1-1 0 0,0 0 1 0 0,0-1-1 0 0,-1 1 1 0 0,1 0-1 0 0,0 0 1 0 0,-1 0-1 0 0,0 0 0 0 0,-1-2 1 0 0,-7-5-102 0 0,0 1 1 0 0,0-1-1 0 0,-1 2 1 0 0,0-1-1 0 0,-12-5 0 0 0,2 0 59 0 0,16 11-78 0 0,0-1 0 0 0,1 0 0 0 0,-2 1-1 0 0,1 0 1 0 0,0 0 0 0 0,0 1 0 0 0,0-1 0 0 0,-1 1 0 0 0,-10-1-1 0 0,15 3-164 0 0,0-1-1 0 0,1 1 1 0 0,-1 0-1 0 0,0-1 0 0 0,1 1 1 0 0,-1 0-1 0 0,1 0 1 0 0,-1 0-1 0 0,1-1 1 0 0,0 1-1 0 0,-1 0 0 0 0,1 0 1 0 0,0 0-1 0 0,-1 0 1 0 0,1 0-1 0 0,0 1 1 0 0,-1 0-1562 0 0,-3 7-4890 0 0</inkml:trace>
  <inkml:trace contextRef="#ctx0" brushRef="#br0" timeOffset="2297.38">1933 542 11600 0 0,'0'0'3801'0'0,"-9"1"-1916"0"0,-9 7-333 0 0,-29 17 1 0 0,4-1 397 0 0,40-22-1797 0 0,0 0 1 0 0,0 0-1 0 0,0 0 1 0 0,0 1-1 0 0,-4 4 1 0 0,-13 11 735 0 0,17-16-817 0 0,1 0 0 0 0,-1 0-1 0 0,1 0 1 0 0,-1 0 0 0 0,1 0-1 0 0,0 1 1 0 0,0-1 0 0 0,0 1-1 0 0,0-1 1 0 0,1 1 0 0 0,-1 0-1 0 0,1 0 1 0 0,-1 0 0 0 0,1-1-1 0 0,0 1 1 0 0,0 1 0 0 0,0-1-1 0 0,1 0 1 0 0,-1 0 0 0 0,1 0-1 0 0,0 0 1 0 0,-1 0 0 0 0,2 0 0 0 0,-1 6-1 0 0,1-7-55 0 0,-1 1-1 0 0,1-1 0 0 0,0 0 1 0 0,0 1-1 0 0,0-1 1 0 0,0 1-1 0 0,0-1 0 0 0,0 0 1 0 0,1 0-1 0 0,-1 0 1 0 0,1 0-1 0 0,-1 0 1 0 0,1 0-1 0 0,0 0 0 0 0,0-1 1 0 0,0 1-1 0 0,0 0 1 0 0,0-1-1 0 0,0 0 0 0 0,0 1 1 0 0,1-1-1 0 0,-1 0 1 0 0,0 0-1 0 0,1 0 0 0 0,-1-1 1 0 0,4 2-1 0 0,2 0-254 0 0,0-1-1 0 0,0 1 1 0 0,0-1 0 0 0,0-1-1 0 0,0 0 1 0 0,1 0-1 0 0,-1 0 1 0 0,0-1 0 0 0,0 0-1 0 0,0-1 1 0 0,0 0-1 0 0,0 0 1 0 0,0 0-1 0 0,0-1 1 0 0,12-7 0 0 0,0 0-1251 0 0</inkml:trace>
  <inkml:trace contextRef="#ctx0" brushRef="#br0" timeOffset="2298.38">1869 130 11976 0 0,'0'0'1082'0'0,"0"1"-890"0"0,4 33 333 0 0,12 17 4435 0 0,1 4-1200 0 0,25 108-315 0 0,-11-48-1810 0 0,-24-86-1196 0 0,-2-5-534 0 0,2 0 0 0 0,18 46 0 0 0,-16-50 3 0 0,-8-15-75 0 0,1-1 0 0 0,0 0 0 0 0,0 0 0 0 0,0 0-1 0 0,0 0 1 0 0,1 0 0 0 0,-1 0 0 0 0,1-1 0 0 0,3 4 0 0 0,3-3-1760 0 0</inkml:trace>
  <inkml:trace contextRef="#ctx0" brushRef="#br0" timeOffset="3671.37">2398 670 10136 0 0,'0'0'6749'0'0,"-1"2"-5933"0"0,-4 14-153 0 0,0 1 0 0 0,1 0 0 0 0,-3 29 0 0 0,6-37-279 0 0,-4 37 180 0 0,2 2-3371 0 0,3-37 1936 0 0</inkml:trace>
  <inkml:trace contextRef="#ctx0" brushRef="#br0" timeOffset="4830.36">2646 216 11024 0 0,'0'0'1322'0'0,"15"-4"1445"0"0,98-6 1970 0 0,-93 10-4457 0 0,-9 0-140 0 0,0 0-1 0 0,0 0 0 0 0,18 4 0 0 0,-22-3-63 0 0,-6-1-1 0 0,-1 0-68 0 0,1 0 0 0 0,-1 0 0 0 0,1 0 0 0 0,0 1 0 0 0,-1-1 0 0 0,1 0 1 0 0,-1 1-1 0 0,1-1 0 0 0,-1 0 0 0 0,0 1 0 0 0,1-1 0 0 0,-1 0 0 0 0,1 1 0 0 0,-1-1 0 0 0,0 1 0 0 0,1-1 0 0 0,-1 1 0 0 0,0-1 0 0 0,1 1 1 0 0,-1-1-1 0 0,0 1 0 0 0,0 0 0 0 0,0-1 0 0 0,1 1 0 0 0,-1-1 0 0 0,0 1 0 0 0,0-1 0 0 0,0 1 0 0 0,0 0 0 0 0,0-1 0 0 0,0 1 0 0 0,0-1 1 0 0,0 1-1 0 0,-1 1 0 0 0,1 0-28 0 0,0 0 0 0 0,0 0 0 0 0,0 1 0 0 0,-1-1 0 0 0,1 0 0 0 0,-1 0 0 0 0,0 0 0 0 0,-1 4 0 0 0,-13 14-168 0 0,-22 24 0 0 0,30-35 165 0 0,4-7 49 0 0,1 1-1 0 0,0 0 0 0 0,0 0 1 0 0,0 1-1 0 0,0-1 0 0 0,-1 4 1 0 0,2-6 6 0 0,1 0 1 0 0,-1 1 0 0 0,1-1-1 0 0,0 0 1 0 0,-1 0-1 0 0,1 0 1 0 0,0 1 0 0 0,0-1-1 0 0,0 0 1 0 0,0 0-1 0 0,0 0 1 0 0,0 1-1 0 0,0-1 1 0 0,1 0 0 0 0,-1 0-1 0 0,0 1 1 0 0,1-1-1 0 0,0 2 1 0 0,3 1 112 0 0,0 1 0 0 0,0 0 0 0 0,1-1 0 0 0,0 0 1 0 0,0 0-1 0 0,0-1 0 0 0,0 1 0 0 0,1-1 0 0 0,-1 0 0 0 0,11 4 0 0 0,18 11 132 0 0,-26-13-229 0 0,4 3-11 0 0,0 0 0 0 0,0 1-1 0 0,-1 0 1 0 0,12 13 0 0 0,-10 2-190 0 0,-3-5 306 0 0,-9-17-101 0 0,0 0 1 0 0,0 0-1 0 0,0 0 0 0 0,-1 1 0 0 0,1-1 0 0 0,-1 0 0 0 0,1 1 1 0 0,-1-1-1 0 0,1 0 0 0 0,-1 1 0 0 0,0-1 0 0 0,0 1 0 0 0,-1-1 1 0 0,1 0-1 0 0,0 1 0 0 0,-1-1 0 0 0,0 3 0 0 0,0-1-93 0 0,0-1 0 0 0,0 1-1 0 0,-1-1 1 0 0,1 0 0 0 0,-1 0 0 0 0,0 0-1 0 0,0 0 1 0 0,0 0 0 0 0,0 0 0 0 0,-5 4-1 0 0,5-5 143 0 0,-1 0-1 0 0,1 0 0 0 0,-1 0 0 0 0,0-1 0 0 0,1 1 1 0 0,-1-1-1 0 0,0 0 0 0 0,0 0 0 0 0,0 0 0 0 0,-1 0 1 0 0,1 0-1 0 0,-4 0 0 0 0,-2 0 93 0 0,1-1 0 0 0,-19-2 0 0 0,-4 0-436 0 0,17 1 66 0 0,-27-5 1 0 0,16 2 22 0 0,18 3 48 0 0,3 1-29 0 0,0 0 0 0 0,-1-1 0 0 0,1 1 0 0 0,0-1 0 0 0,0-1 0 0 0,0 1 0 0 0,-1 0 0 0 0,1-1-1 0 0,0 0 1 0 0,-6-4 0 0 0,10 6-702 0 0</inkml:trace>
  <inkml:trace contextRef="#ctx0" brushRef="#br0" timeOffset="5312.02">3196 240 16208 0 0,'0'0'1627'0'0,"-8"3"-1375"0"0,3-1 100 0 0,1 1 0 0 0,0 0-1 0 0,0 0 1 0 0,1 0-1 0 0,-1 0 1 0 0,1 1-1 0 0,-6 6 1 0 0,-19 30 1021 0 0,19-24-978 0 0,0 1 1 0 0,2 0-1 0 0,0 0 1 0 0,0 0 0 0 0,-4 25-1 0 0,9-34-292 0 0,0 0 1 0 0,1 1-1 0 0,0-1 0 0 0,1 1 0 0 0,0-1 0 0 0,0 1 0 0 0,1 0 0 0 0,0-1 0 0 0,0 0 0 0 0,1 1 1 0 0,0-1-1 0 0,0 0 0 0 0,7 14 0 0 0,-6-17-132 0 0,0-1 1 0 0,1 1-1 0 0,-1 0 0 0 0,1-1 1 0 0,0 0-1 0 0,0 0 0 0 0,1 0 1 0 0,-1-1-1 0 0,1 0 0 0 0,0 1 1 0 0,0-1-1 0 0,0-1 0 0 0,0 1 1 0 0,0-1-1 0 0,10 3 0 0 0,-11-4 32 0 0,0 0-1 0 0,0 0 1 0 0,0-1 0 0 0,1 0-1 0 0,-1 0 1 0 0,0 0 0 0 0,0 0-1 0 0,0 0 1 0 0,0-1 0 0 0,0 0-1 0 0,7-2 1 0 0,2-1 35 0 0,1-1 0 0 0,12-7 0 0 0,-20 9-8 0 0,1-1 1 0 0,-1 0 0 0 0,0 0 0 0 0,0-1 0 0 0,-1 0 0 0 0,1 0 0 0 0,-1 0 0 0 0,-1-1 0 0 0,1 0 0 0 0,7-11 0 0 0,-5 4 21 0 0,0 0-1 0 0,-1 0 1 0 0,0-1 0 0 0,5-20-1 0 0,-9 28-60 0 0,-1-1-1 0 0,0 1 0 0 0,0-1 1 0 0,-1 0-1 0 0,0 1 1 0 0,0-1-1 0 0,0 0 0 0 0,-1 1 1 0 0,0-1-1 0 0,-1 1 1 0 0,1-1-1 0 0,-1 1 0 0 0,0-1 1 0 0,-1 1-1 0 0,1 0 1 0 0,-1 0-1 0 0,-1 0 0 0 0,1 0 1 0 0,-1 1-1 0 0,0 0 1 0 0,0-1-1 0 0,0 1 0 0 0,-1 1 1 0 0,-7-7-1 0 0,6 5-214 0 0,-1 1 0 0 0,0 0 0 0 0,0 0 0 0 0,-1 0 0 0 0,-9-3 0 0 0,14 6 109 0 0,-1 1 0 0 0,1-1 0 0 0,-1 1-1 0 0,1 0 1 0 0,-1 1 0 0 0,1-1 0 0 0,-1 0 0 0 0,0 1-1 0 0,1 0 1 0 0,-1 0 0 0 0,0 0 0 0 0,1 0 0 0 0,-1 1 0 0 0,-6 1-1 0 0,9-1-753 0 0</inkml:trace>
  <inkml:trace contextRef="#ctx0" brushRef="#br0" timeOffset="5781.06">3592 265 18023 0 0,'0'0'1804'0'0,"-9"-12"1244"0"0,7 12-2984 0 0,1-1-1 0 0,-1 1 0 0 0,1 0 1 0 0,-1-1-1 0 0,1 1 0 0 0,-1 0 1 0 0,1 0-1 0 0,-1 0 0 0 0,1 0 1 0 0,-1 1-1 0 0,1-1 0 0 0,-1 0 1 0 0,1 1-1 0 0,-1-1 0 0 0,1 1 1 0 0,0-1-1 0 0,-1 1 0 0 0,1-1 1 0 0,0 1-1 0 0,-1 0 0 0 0,1 0 1 0 0,0 0-1 0 0,0 0 1 0 0,-3 2-1 0 0,-2 3-66 0 0,1 1 0 0 0,-1-1 0 0 0,-5 11 0 0 0,2-5 159 0 0,3-2-36 0 0,0 0-1 0 0,0 1 1 0 0,0 0-1 0 0,2 0 1 0 0,-1 1-1 0 0,2-1 0 0 0,-1 1 1 0 0,2-1-1 0 0,-1 1 1 0 0,1 0-1 0 0,1 0 1 0 0,1 1-1 0 0,-1-1 1 0 0,2 0-1 0 0,0 0 0 0 0,0 0 1 0 0,1 0-1 0 0,0 0 1 0 0,1-1-1 0 0,1 1 1 0 0,6 14-1 0 0,-8-22-105 0 0,0 0 1 0 0,1 0-1 0 0,-1 0 0 0 0,1 0 1 0 0,0-1-1 0 0,1 1 0 0 0,-1-1 0 0 0,1 1 1 0 0,-1-1-1 0 0,1 0 0 0 0,0 0 0 0 0,0-1 1 0 0,0 1-1 0 0,8 2 0 0 0,-1 0 16 0 0,0-2 0 0 0,0 1-1 0 0,0-2 1 0 0,1 1-1 0 0,11 0 1 0 0,-15-3-30 0 0,0 0 0 0 0,0 0 0 0 0,0-1 0 0 0,0 0 0 0 0,0-1 0 0 0,0 0 0 0 0,0 0 0 0 0,0 0 0 0 0,-1-1 0 0 0,1 0 0 0 0,-1-1 0 0 0,1 1 0 0 0,9-8 0 0 0,-14 8 19 0 0,0 0 1 0 0,0 0-1 0 0,0 0 0 0 0,0-1 1 0 0,0 1-1 0 0,-1-1 0 0 0,0 1 0 0 0,4-7 1 0 0,12-36 266 0 0,-10 24-210 0 0,-6 15-110 0 0,1-1 0 0 0,-2 0 0 0 0,1 1 0 0 0,-1-1-1 0 0,0 0 1 0 0,0 0 0 0 0,-1 0 0 0 0,-1 0 0 0 0,1 0 0 0 0,-1 0 0 0 0,0 0-1 0 0,-1 0 1 0 0,-3-10 0 0 0,3 10-9 0 0,-2-1 0 0 0,1 1 1 0 0,-1 0-1 0 0,0 0 0 0 0,-1 0 0 0 0,0 1 0 0 0,0-1 0 0 0,0 1 1 0 0,-1 0-1 0 0,0 1 0 0 0,-11-10 0 0 0,10 12 19 0 0,0 0 0 0 0,0 1 0 0 0,-1 0 0 0 0,1 0 0 0 0,-16-4 0 0 0,21 7 12 0 0,0 0 0 0 0,-1-1-1 0 0,1 1 1 0 0,0 0 0 0 0,-1 0-1 0 0,1 0 1 0 0,0 0 0 0 0,-1 1-1 0 0,1-1 1 0 0,0 1 0 0 0,-1-1-1 0 0,1 1 1 0 0,0 0 0 0 0,-4 2-1 0 0,-11 8-1279 0 0,2 0-3984 0 0,11-7 2041 0 0</inkml:trace>
  <inkml:trace contextRef="#ctx0" brushRef="#br0" timeOffset="6290.11">3804 1040 5984 0 0,'42'-119'954'0'0,"0"2"4374"0"0,25-103 61 0 0,-57 191-3917 0 0,25-52 0 0 0,-24 69-477 0 0,-3 4-310 0 0,-8 8-683 0 0,0 0 1 0 0,0 0-1 0 0,0 0 0 0 0,0 0 0 0 0,1 0 0 0 0,-1 0 1 0 0,0-1-1 0 0,0 1 0 0 0,0 0 0 0 0,0 0 0 0 0,0 0 0 0 0,0 0 1 0 0,0 0-1 0 0,1 0 0 0 0,-1 0 0 0 0,0 0 0 0 0,0 0 0 0 0,0-1 1 0 0,0 1-1 0 0,0 0 0 0 0,1 0 0 0 0,-1 0 0 0 0,0 0 1 0 0,0 0-1 0 0,0 0 0 0 0,0 0 0 0 0,1 0 0 0 0,-1 0 0 0 0,0 0 1 0 0,0 0-1 0 0,0 0 0 0 0,0 0 0 0 0,1 0 0 0 0,-1 0 0 0 0,0 1 1 0 0,0-1-1 0 0,0 0 0 0 0,5 6 70 0 0,-1 9-35 0 0,-3-2 0 0 0,-2 0 0 0 0,1-1 0 0 0,-2 1 0 0 0,0 0 0 0 0,-6 24 0 0 0,-2 11-3 0 0,7-35-39 0 0,2-12 28 0 0,1 0 0 0 0,0 0 0 0 0,-1 0-1 0 0,1 0 1 0 0,0 0 0 0 0,-1 0 0 0 0,1 0 0 0 0,0 0 0 0 0,0 0-1 0 0,0 0 1 0 0,0 0 0 0 0,0 1 0 0 0,0-1 0 0 0,0 0 0 0 0,1 0 0 0 0,-1 0-1 0 0,0 0 1 0 0,0 0 0 0 0,1 0 0 0 0,-1 0 0 0 0,1 0 0 0 0,-1 0-1 0 0,1 0 1 0 0,0 0 0 0 0,-1 0 0 0 0,1 0 0 0 0,0 0 0 0 0,-1-1-1 0 0,2 2 1 0 0,-1-2-14 0 0,0 1-1 0 0,0-1 1 0 0,0 0 0 0 0,0 1-1 0 0,0-1 1 0 0,0 0-1 0 0,0 0 1 0 0,0 0-1 0 0,0 0 1 0 0,0 0 0 0 0,0 0-1 0 0,0 0 1 0 0,0 0-1 0 0,0-1 1 0 0,0 1-1 0 0,0 0 1 0 0,0 0 0 0 0,0-1-1 0 0,0 1 1 0 0,0-1-1 0 0,0 1 1 0 0,0-1-1 0 0,-1 1 1 0 0,1-1 0 0 0,0 0-1 0 0,0 1 1 0 0,1-2-1 0 0,25-29-706 0 0,-1-1-1 0 0,40-63 0 0 0,-35 46 143 0 0,-31 49 1832 0 0,0 22-997 0 0,-3 25-19 0 0,-1 20-801 0 0,10-61-5875 0 0</inkml:trace>
  <inkml:trace contextRef="#ctx0" brushRef="#br0" timeOffset="6847.99">4289 437 10136 0 0,'0'0'5770'0'0,"1"1"-4233"0"0,2 10-935 0 0,-1 1 0 0 0,0-1-1 0 0,0 0 1 0 0,-1 0-1 0 0,-1 15 1 0 0,-3 37 879 0 0,10-79-2529 0 0,-7 7 885 0 0,1 1 0 0 0,-1-1-1 0 0,1 1 1 0 0,1-1 0 0 0,0 1 0 0 0,4-14-1 0 0,-2 15 164 0 0,-1 4 22 0 0,-2 3 3 0 0,-1 0 0 0 0,1 0 0 0 0,-1 0 0 0 0,1 0 0 0 0,-1 0-1 0 0,1 0 1 0 0,-1 1 0 0 0,1-1 0 0 0,-1 0 0 0 0,1 0 0 0 0,-1 1 0 0 0,0-1 0 0 0,1 0 0 0 0,-1 1 0 0 0,1-1 0 0 0,-1 0 0 0 0,0 1 0 0 0,1-1 0 0 0,-1 1 0 0 0,0-1 0 0 0,1 1 0 0 0,7 9 732 0 0,-3 13-226 0 0,2 3-315 0 0,-6-27-272 0 0,0 0-1 0 0,1 1 1 0 0,-1-1 0 0 0,1 0-1 0 0,-1 0 1 0 0,0 0-1 0 0,0 0 1 0 0,0 0 0 0 0,1 0-1 0 0,0-2 1 0 0,10-15-552 0 0,-10 14 603 0 0,0 1 0 0 0,0 0 0 0 0,0-1-1 0 0,1 1 1 0 0,4-5 0 0 0,3-4 5 0 0,-10 11 0 0 0,1 0 0 0 0,0 0 0 0 0,0-1 0 0 0,-1 1 0 0 0,1 0 0 0 0,0 0 0 0 0,0 0 0 0 0,0 0 0 0 0,0 0 0 0 0,0 0 0 0 0,0 0 0 0 0,1 0 0 0 0,-1 1 0 0 0,0-1 0 0 0,0 0 0 0 0,1 1 0 0 0,-1-1 0 0 0,0 1 0 0 0,1-1 0 0 0,-1 1 0 0 0,0 0 0 0 0,1-1 0 0 0,-1 1 0 0 0,1 0 0 0 0,-1 0 0 0 0,3 0 0 0 0,-4 0 5 0 0,0 0-1 0 0,1 0 1 0 0,-1 0-1 0 0,1 0 0 0 0,-1 0 1 0 0,1 0-1 0 0,-1 0 0 0 0,1 0 1 0 0,-1 0-1 0 0,1 0 1 0 0,-1 0-1 0 0,0 0 0 0 0,1 0 1 0 0,-1 0-1 0 0,1 0 1 0 0,-1 0-1 0 0,1 0 0 0 0,-1 1 1 0 0,0-1-1 0 0,1 0 1 0 0,-1 0-1 0 0,1 1 0 0 0,-1-1 1 0 0,0 0-1 0 0,1 0 1 0 0,-1 1-1 0 0,0-1 0 0 0,1 0 1 0 0,-1 1-1 0 0,0-1 0 0 0,0 1 1 0 0,1-1-1 0 0,-1 0 1 0 0,0 1-1 0 0,0-1 0 0 0,0 1 1 0 0,2 2 38 0 0,1 1 33 0 0,-1 1 1 0 0,1-1 0 0 0,-1 1-1 0 0,0 0 1 0 0,0 0 0 0 0,0 0-1 0 0,-1-1 1 0 0,1 2 0 0 0,-1-1 0 0 0,-1 0-1 0 0,1 0 1 0 0,-1 0 0 0 0,0 0-1 0 0,0 6 1 0 0,0 0 1 0 0,1 1 0 0 0,2 10 0 0 0,-3-16-80 0 0,0-5-58 0 0,4 4-56 0 0</inkml:trace>
  <inkml:trace contextRef="#ctx0" brushRef="#br0" timeOffset="7431.17">4441 1 14368 0 0,'0'0'1442'0'0,"1"1"-1222"0"0,14 11 972 0 0,0 0-1 0 0,0 0 1 0 0,29 14-1 0 0,4 4-108 0 0,-42-25-962 0 0,0 0 0 0 0,0 0 0 0 0,-1 1-1 0 0,0-1 1 0 0,6 9 0 0 0,6 8 74 0 0,-9-13-50 0 0,-1 1-1 0 0,0-1 1 0 0,0 1-1 0 0,-2 1 1 0 0,1-1-1 0 0,6 19 0 0 0,-3-3 247 0 0,10 47-1 0 0,-16-55-279 0 0,-1 0-1 0 0,0 0 1 0 0,-3 34-1 0 0,-10 54 613 0 0,9-95-592 0 0,0 0-154 0 0,-1 0-1 0 0,0 1 1 0 0,-9 18 0 0 0,7-17-59 0 0,-8 24 1 0 0,8-17-1577 0 0,-5-3-3764 0 0,2-10-2553 0 0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1:32.03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0 1 1376 0 0,'20'-1'19371'0'0,"-21"3"-16719"0"0,-2 2-5325 0 0,-23 31 3186 0 0,-42 45-1 0 0,68-80-508 0 0,-13 16 483 0 0,2-1-1 0 0,-17 32 0 0 0,15-24-5 0 0,0-1-135 0 0,2 1 0 0 0,0 1-1 0 0,2 0 1 0 0,0 0 0 0 0,-6 30-1 0 0,8-19 29 0 0,2 1-1 0 0,1 0 1 0 0,1 40-1 0 0,4-60-134 0 0,1-1-1 0 0,0-1 0 0 0,0 1 1 0 0,2 0-1 0 0,0-1 1 0 0,1 1-1 0 0,0-1 0 0 0,1 0 1 0 0,9 16-1 0 0,-9-21-253 0 0,1 0 1 0 0,0 0-1 0 0,0 0 0 0 0,1-1 1 0 0,0 0-1 0 0,1 0 0 0 0,0-1 1 0 0,11 7-1 0 0,-2-2-175 0 0,1-2 0 0 0,0 0 0 0 0,29 11 0 0 0,-33-16-990 0 0,0 0-1 0 0,18 3 1 0 0,-17-7-155 0 0</inkml:trace>
  <inkml:trace contextRef="#ctx0" brushRef="#br0" timeOffset="2146.12">946 110 2304 0 0,'0'0'101'0'0,"-1"1"1"0"0,-14 13 719 0 0,3-5 4533 0 0,-22 13 1 0 0,19-14-5051 0 0,10-5-38 0 0,0 0-1 0 0,1 0 1 0 0,-1 0-1 0 0,-6 8 1 0 0,-9 6 401 0 0,11-11-144 0 0,1 1 1 0 0,-12 12 0 0 0,14-12-196 0 0,-1 0-1 0 0,-1 0 1 0 0,-11 7 0 0 0,10-7 104 0 0,1 0-1 0 0,-1 1 1 0 0,-13 17-1 0 0,8-9 104 0 0,8-8-299 0 0,1-1 0 0 0,0 1 0 0 0,0 0 0 0 0,-6 16 0 0 0,1-4 64 0 0,1-1 199 0 0,1 0 0 0 0,-9 36 1 0 0,13-41-275 0 0,1 1-1 0 0,1-1 1 0 0,0 1 0 0 0,0 0 0 0 0,2 26 0 0 0,1-35-163 0 0,-1 0-1 0 0,1 0 0 0 0,1 0 1 0 0,-1 0-1 0 0,1 0 1 0 0,0-1-1 0 0,0 1 0 0 0,1-1 1 0 0,0 1-1 0 0,-1-1 0 0 0,2 0 1 0 0,-1 0-1 0 0,1 0 1 0 0,0-1-1 0 0,0 1 0 0 0,0-1 1 0 0,5 4-1 0 0,-1-2-18 0 0,0-1-1 0 0,1 0 1 0 0,0 0-1 0 0,0-1 1 0 0,0 0-1 0 0,1 0 1 0 0,-1-1-1 0 0,15 2 0 0 0,8 1-21 0 0,40 2 0 0 0,-48-7-326 0 0,0 0 1 0 0,0-1-1 0 0,-1-1 0 0 0,40-7 0 0 0,-55 6-301 0 0,-1-1-1 0 0,1 1 0 0 0,-1-1 1 0 0,0-1-1 0 0,0 1 0 0 0,8-6 1 0 0,13-12-1600 0 0</inkml:trace>
  <inkml:trace contextRef="#ctx0" brushRef="#br0" timeOffset="2998.86">1074 234 14600 0 0,'0'0'705'0'0,"13"-2"175"0"0,47-13 1776 0 0,-11 7-1829 0 0,-1 2 0 0 0,2 2 1 0 0,89 5-1 0 0,-116 0-687 0 0,-13-1-82 0 0,0 0 0 0 0,14 3-1 0 0,-16 0-45 0 0,-7-3 47 0 0,5 17 124 0 0,-6-15-183 0 0,0 1 1 0 0,0 0 0 0 0,-1-1-1 0 0,0 1 1 0 0,1 0 0 0 0,-1-1-1 0 0,0 1 1 0 0,0-1 0 0 0,0 0-1 0 0,-1 1 1 0 0,1-1-1 0 0,0 0 1 0 0,-1 1 0 0 0,-2 2-1 0 0,1-2 1 0 0,-6 10 32 0 0,-18 16 0 0 0,-7 9 29 0 0,-53 70 122 0 0,64-81-137 0 0,-8 4 126 0 0,23-24-130 0 0,1 0 1 0 0,0 1-1 0 0,0-1 1 0 0,1 1-1 0 0,-11 17 0 0 0,9-9-101 0 0,0-2 446 0 0,1-1 0 0 0,1 1 0 0 0,0 0 1 0 0,-7 29-1 0 0,13-41-346 0 0,0 1 0 0 0,-1-1 0 0 0,1 0 0 0 0,0 1 0 0 0,0-1 0 0 0,1 1 0 0 0,-1-1 0 0 0,0 0 0 0 0,1 1 0 0 0,-1-1 0 0 0,1 0 0 0 0,0 0 0 0 0,0 1 0 0 0,0-1 0 0 0,0 0 0 0 0,0 0 0 0 0,1 0 0 0 0,-1 0 0 0 0,0 0 0 0 0,1-1 0 0 0,0 1 0 0 0,-1 0 0 0 0,1-1 0 0 0,0 1 0 0 0,0-1 0 0 0,3 3 1 0 0,2 0 97 0 0,-1-1 0 0 0,1 0 1 0 0,0 0-1 0 0,0 0 0 0 0,1-1 1 0 0,13 3-1 0 0,1-2-159 0 0,1-1 0 0 0,-1-1 0 0 0,1-1 1 0 0,0-1-1 0 0,41-8 0 0 0,-16 0-1421 0 0,-25 6-79 0 0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1:29.1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 76 10136 0 0,'0'0'769'0'0,"0"-1"-530"0"0,0 0-210 0 0,0 1 0 0 0,0-1-1 0 0,0 1 1 0 0,0-1 0 0 0,0 1 0 0 0,0-1 0 0 0,1 0 0 0 0,-1 1 0 0 0,0-1 0 0 0,0 1 0 0 0,1-1 0 0 0,-1 1 0 0 0,1-1 0 0 0,-1 1 0 0 0,0-1 0 0 0,1 1 0 0 0,-1 0-1 0 0,1-1 1 0 0,-1 1 0 0 0,1-1 0 0 0,0 0 0 0 0,-1 1 92 0 0,0 0 1 0 0,1 0-1 0 0,-1 0 0 0 0,0 0 0 0 0,0 0 0 0 0,0 0 1 0 0,0 0-1 0 0,1 0 0 0 0,-1 0 0 0 0,0 0 0 0 0,0 0 1 0 0,0-1-1 0 0,0 1 0 0 0,1 0 0 0 0,-1 0 0 0 0,0 0 0 0 0,0 0 1 0 0,0 0-1 0 0,0-1 0 0 0,0 1 0 0 0,0 0 0 0 0,0 0 1 0 0,0 0-1 0 0,0 0 0 0 0,0-1 0 0 0,1 1 0 0 0,-1 0 1 0 0,0 0-1 0 0,0 0 0 0 0,0 0 0 0 0,0-1 0 0 0,0 1 1 0 0,0 0-1 0 0,0 0 0 0 0,0 0 0 0 0,0-1 0 0 0,-1 1 1 0 0,1 0-1 0 0,0 0 0 0 0,0 0 0 0 0,0 0 0 0 0,0-1 0 0 0,-4-7 4489 0 0,3 11-2386 0 0,-1 1-2122 0 0,-3 9 180 0 0,1 0-1 0 0,1 0 0 0 0,0 0 1 0 0,1 1-1 0 0,-1 20 0 0 0,0-8-329 0 0,0 21 270 0 0,4 81-1 0 0,-1-121-89 0 0,1 0 1 0 0,0 0-1 0 0,0-1 1 0 0,1 1-1 0 0,0-1 1 0 0,0 1-1 0 0,0-1 0 0 0,1 0 1 0 0,0 0-1 0 0,0 0 1 0 0,5 7-1 0 0,0-1-115 0 0,-8-10-17 0 0,1-1 0 0 0,0 1 0 0 0,0-1 0 0 0,0 0 0 0 0,0 1 0 0 0,0-1 0 0 0,0 0 0 0 0,0 0 0 0 0,0 0 0 0 0,0 0 0 0 0,1 0 0 0 0,-1 0-1 0 0,0 0 1 0 0,1 0 0 0 0,-1 0 0 0 0,1 0 0 0 0,-1-1 0 0 0,2 1 0 0 0,0 1 0 0 0,0-1 0 0 0,0 0 0 0 0,0 0 0 0 0,0-1 0 0 0,0 1 0 0 0,0-1 0 0 0,0 1 0 0 0,0-1 0 0 0,1 0 0 0 0,-1 0 0 0 0,0-1 0 0 0,0 1 0 0 0,0-1 0 0 0,0 1 0 0 0,0-1 0 0 0,0 0 0 0 0,0 0 0 0 0,0 0 0 0 0,0 0 0 0 0,-1-1 0 0 0,1 1 0 0 0,0-1 0 0 0,-1 0 0 0 0,1 0 0 0 0,2-2 0 0 0,0-1-136 0 0,0 1 0 0 0,0-1 0 0 0,0 0 0 0 0,0 0-1 0 0,-1-1 1 0 0,0 0 0 0 0,0 1 0 0 0,-1-1 0 0 0,1 0 0 0 0,-1-1-1 0 0,3-9 1 0 0,13-25-222 0 0,-19 41 358 0 0,0 0 0 0 0,0-1 0 0 0,0 1 0 0 0,0 0 0 0 0,0 0 0 0 0,0-1 0 0 0,0 1 0 0 0,0 0 0 0 0,0 0 0 0 0,0-1 0 0 0,0 1 0 0 0,0 0 0 0 0,1 0 0 0 0,-1 0 0 0 0,0-1 0 0 0,0 1 0 0 0,0 0 0 0 0,0 0 0 0 0,0 0 0 0 0,1-1 0 0 0,-1 1 0 0 0,0 0 0 0 0,0 0 0 0 0,1 0 0 0 0,-1 0 0 0 0,0 0 0 0 0,0-1 0 0 0,0 1 0 0 0,1 0 0 0 0,-1 0 0 0 0,0 0 0 0 0,0 0 0 0 0,1 0 0 0 0,-1 0 0 0 0,0 0 0 0 0,0 0 0 0 0,1 0 0 0 0,-1 0 0 0 0,0 0 0 0 0,0 0 0 0 0,1 0 0 0 0,-1 0 0 0 0,0 0 0 0 0,0 0 0 0 0,1 0 0 0 0,-1 0 0 0 0,0 1 0 0 0,0-1 0 0 0,1 0 0 0 0,-1 0 0 0 0,0 0 0 0 0,0 0 0 0 0,0 0 0 0 0,1 1 0 0 0,-1-1 0 0 0,0 0 0 0 0,0 0 0 0 0,0 0 0 0 0,0 1 0 0 0,1-1 0 0 0,-1 0 0 0 0,0 0 0 0 0,0 1 0 0 0,0-1 0 0 0,3 3 0 0 0,-1 0 0 0 0,1 0 0 0 0,-1 0 0 0 0,0 0 0 0 0,0 0 0 0 0,0 1 0 0 0,0-1 0 0 0,0 1 0 0 0,1 6 0 0 0,8 37 0 0 0,-3-11 0 0 0,-3-19 0 0 0,1 0 0 0 0,0 0 0 0 0,1-1 0 0 0,10 18 0 0 0,-15-32 65 0 0,0 0 0 0 0,-1 0-1 0 0,1 1 1 0 0,0-1 0 0 0,0 0 0 0 0,1 0 0 0 0,-1-1-1 0 0,0 1 1 0 0,1 0 0 0 0,-1-1 0 0 0,1 0-1 0 0,-1 1 1 0 0,1-1 0 0 0,0 0 0 0 0,-1 0-1 0 0,1 0 1 0 0,0-1 0 0 0,0 1 0 0 0,0-1-1 0 0,0 0 1 0 0,5 1 0 0 0,-4-2-23 0 0,0 1 0 0 0,1-1 0 0 0,-1 1 0 0 0,0-1 0 0 0,0 0 0 0 0,0-1 0 0 0,0 1 0 0 0,0-1 0 0 0,0 1 0 0 0,0-1 0 0 0,-1 0 0 0 0,1-1 0 0 0,6-4 0 0 0,7-8 231 0 0,-11 11-180 0 0,0-1 1 0 0,0 0-1 0 0,-1 0 0 0 0,0-1 0 0 0,0 0 1 0 0,0 1-1 0 0,0-2 0 0 0,-1 1 1 0 0,3-7-1 0 0,8-17 38 0 0,-11 21-165 0 0,0 0 0 0 0,0 1 0 0 0,0-2 0 0 0,3-16 0 0 0,-3 8-64 0 0,-2 1 0 0 0,0-1 1 0 0,-1 0-1 0 0,-2-26 0 0 0,0 32 69 0 0,0-1 0 0 0,-1 1-1 0 0,-1-1 1 0 0,0 1 0 0 0,-1 0 0 0 0,-6-15 0 0 0,6 18-483 0 0,0 0 0 0 0,-1 0 1 0 0,-1 0-1 0 0,-7-9 0 0 0,-7-1-7160 0 0,9 12-39 0 0</inkml:trace>
  <inkml:trace contextRef="#ctx0" brushRef="#br0" timeOffset="544.41">887 484 17503 0 0,'0'0'399'0'0,"0"-17"1106"0"0,-2 14-1480 0 0,1 0-1 0 0,-1 0 1 0 0,1 1-1 0 0,0-1 0 0 0,0 0 1 0 0,0 0-1 0 0,0-3 1 0 0,0 3 111 0 0,1 0 0 0 0,-1 0 1 0 0,0 1-1 0 0,1-1 0 0 0,-1 1 1 0 0,-1-1-1 0 0,1 1 0 0 0,0-1 1 0 0,-1 1-1 0 0,1-1 1 0 0,-1 1-1 0 0,-2-3 0 0 0,1 2 128 0 0,-1 0 0 0 0,1 0-1 0 0,-1 1 1 0 0,0-1 0 0 0,0 1-1 0 0,-4-2 1 0 0,5 3-241 0 0,1 0 0 0 0,-1 1 0 0 0,1-1 0 0 0,-1 1 0 0 0,1 0 0 0 0,-1-1 0 0 0,1 1 0 0 0,-1 1 0 0 0,1-1 0 0 0,-1 0-1 0 0,1 0 1 0 0,-5 2 0 0 0,-8 2-23 0 0,11-4 0 0 0,0 1 0 0 0,0 0 0 0 0,0 0 0 0 0,0 0 0 0 0,0 1 0 0 0,-5 2 0 0 0,-4 4 65 0 0,10-7 66 0 0,-1 1 0 0 0,1 0 0 0 0,-1 1 0 0 0,1-1 1 0 0,0 1-1 0 0,0-1 0 0 0,0 1 0 0 0,0 0 0 0 0,0 0 0 0 0,0 0 1 0 0,1 1-1 0 0,0-1 0 0 0,-1 0 0 0 0,-1 5 0 0 0,-6 13-114 0 0,7-18-17 0 0,2 0 0 0 0,-1 0 0 0 0,0 1 0 0 0,1-1 0 0 0,-1 1 0 0 0,1-1-1 0 0,0 1 1 0 0,0 0 0 0 0,0-1 0 0 0,0 8 0 0 0,1-7 45 0 0,0-1-1 0 0,1 0 1 0 0,-1 0-1 0 0,1 0 1 0 0,0 0-1 0 0,-1 0 1 0 0,1 0-1 0 0,0 0 1 0 0,1 0-1 0 0,-1 0 1 0 0,1 0-1 0 0,-1 0 1 0 0,1-1 0 0 0,0 1-1 0 0,0 0 1 0 0,0-1-1 0 0,0 0 1 0 0,0 1-1 0 0,1-1 1 0 0,-1 0-1 0 0,1 0 1 0 0,4 3-1 0 0,-2-3 20 0 0,-1 0 0 0 0,0-1 0 0 0,0 1 0 0 0,1-1 0 0 0,-1 0 0 0 0,1 0 0 0 0,-1 0 0 0 0,1 0 0 0 0,-1-1 0 0 0,1 0 0 0 0,-1 0 0 0 0,1 0 0 0 0,0 0 0 0 0,-1-1 0 0 0,9-2 0 0 0,-5 1-216 0 0,-1 0 0 0 0,1-1 0 0 0,-1 0 0 0 0,0-1 0 0 0,0 0 0 0 0,0 0 0 0 0,0 0 0 0 0,-1-1 0 0 0,0 0 0 0 0,0 0 0 0 0,0-1 0 0 0,6-6 0 0 0,-10 8 149 0 0,0 0-1 0 0,0 1 1 0 0,0-1 0 0 0,0 0-1 0 0,0 0 1 0 0,0-6 0 0 0,6-10-432 0 0,-7 18 348 0 0,-1 1 0 0 0,1 0 0 0 0,-1-1 0 0 0,1 1 0 0 0,-1-1 0 0 0,0 1-1 0 0,1-1 1 0 0,-1 1 0 0 0,0-1 0 0 0,0 0 0 0 0,0 1 0 0 0,-1-4 0 0 0,-8-23 15 0 0,8 27 1497 0 0,-2 22-1260 0 0,4-14-165 0 0,1 0 0 0 0,0 0 0 0 0,1 0 0 0 0,-1 0 0 0 0,2 0 0 0 0,-1-1 0 0 0,0 1 0 0 0,9 11 0 0 0,4 2 0 0 0,22 21 0 0 0,-30-32 0 0 0,-4-5-174 0 0,1 0-1 0 0,0 0 0 0 0,0 0 1 0 0,0 0-1 0 0,0-1 1 0 0,0 0-1 0 0,1 0 1 0 0,-1 0-1 0 0,1-1 0 0 0,0 1 1 0 0,0-1-1 0 0,0-1 1 0 0,0 1-1 0 0,0-1 1 0 0,6 0-1 0 0,8 0-848 0 0</inkml:trace>
  <inkml:trace contextRef="#ctx0" brushRef="#br0" timeOffset="938.26">1275 34 21191 0 0,'-26'-33'2400'0'0,"25"32"-2029"0"0,-6 18 1069 0 0,6-12-1417 0 0,-1 0 1 0 0,1-1 0 0 0,0 1-1 0 0,1 0 1 0 0,-1 0-1 0 0,1 6 1 0 0,-2 16 48 0 0,-4 13 422 0 0,2-1 0 0 0,2 1 0 0 0,3 58 0 0 0,3-65 148 0 0,13 56 0 0 0,-13-72-486 0 0,1 3 137 0 0,10 23 1 0 0,4 14-273 0 0,-11-30-57 0 0,2 0 1 0 0,18 38-1 0 0,-2-18-2915 0 0,-19-36-3633 0 0,2-1-2037 0 0</inkml:trace>
  <inkml:trace contextRef="#ctx0" brushRef="#br0" timeOffset="939.26">1181 519 5064 0 0,'0'0'12'0'0,"0"0"0"0"0,0 0 0 0 0,0 0 0 0 0,0 0 0 0 0,0 0 0 0 0,-1 0 0 0 0,1 0 0 0 0,0 0 0 0 0,0 0 0 0 0,0 0 0 0 0,0 0 0 0 0,0 0 0 0 0,0 1 0 0 0,-1-1 0 0 0,1 0 0 0 0,0 0 0 0 0,0 0 0 0 0,0 0 0 0 0,0 0 0 0 0,0-1 0 0 0,-1 1 0 0 0,1 0 0 0 0,0 0 0 0 0,0 0 0 0 0,0 0 0 0 0,0 0 0 0 0,0 0 0 0 0,-1 0 0 0 0,1 0 0 0 0,0 0 0 0 0,0 0 0 0 0,0 0 0 0 0,0 0 0 0 0,0 0 0 0 0,0-1 0 0 0,0 1 0 0 0,-1 0 0 0 0,1 0 0 0 0,0 0 0 0 0,0 0 0 0 0,0 0 0 0 0,0 0 0 0 0,0 0 0 0 0,0-1 0 0 0,0 1 0 0 0,0 0 0 0 0,0 0 0 0 0,0 0 0 0 0,0 0 0 0 0,0 0 0 0 0,0-1-1 0 0,0 1 1 0 0,0 0 0 0 0,0 0 0 0 0,0 0 0 0 0,0 0 0 0 0,0 0 0 0 0,0-1 0 0 0,0 1 0 0 0,0 0 0 0 0,0 0 0 0 0,0 0 0 0 0,11-9 4262 0 0,21-8 5246 0 0,16 2-3123 0 0,0 2-4694 0 0,48-16-1858 0 0,-41 13-1172 0 0,-43 11 815 0 0</inkml:trace>
  <inkml:trace contextRef="#ctx0" brushRef="#br0" timeOffset="1384.16">1742 606 15664 0 0,'-1'1'150'0'0,"1"-1"1"0"0,-1 0 0 0 0,1 0 0 0 0,0 0-1 0 0,-1 0 1 0 0,1 0 0 0 0,-1-1 0 0 0,1 1-1 0 0,-1 0 1 0 0,1 0 0 0 0,0 0 0 0 0,-1 0 0 0 0,1 0-1 0 0,-1 0 1 0 0,1-1 0 0 0,0 1 0 0 0,-1 0-1 0 0,1 0 1 0 0,-1-1 0 0 0,1 1 0 0 0,0 0 0 0 0,-1-1-1 0 0,1 1 1 0 0,0 0 0 0 0,0-1 0 0 0,-1 1-1 0 0,1 0 1 0 0,0-1 0 0 0,0 1 0 0 0,0 0-1 0 0,-1-1 1 0 0,1 1 0 0 0,0-1 0 0 0,0 1 0 0 0,0-1-1 0 0,0 0 1 0 0,-3-5 450 0 0,2 5-57 0 0,2-1-28 0 0,-1 1-473 0 0,1 1 0 0 0,-1-1 0 0 0,0 1 0 0 0,0-1 0 0 0,0 0 0 0 0,1 1 0 0 0,-1-1 0 0 0,0 0 0 0 0,0 1 0 0 0,0-1 0 0 0,0 0-1 0 0,0 0 1 0 0,0 1 0 0 0,-1-1 0 0 0,1 0 0 0 0,0 1 0 0 0,0-1 0 0 0,0 0 0 0 0,-1 0 0 0 0,2 0 33 0 0,0 0 1 0 0,-1-1-1 0 0,1 1 0 0 0,0 0 1 0 0,0 0-1 0 0,0 0 1 0 0,0-1-1 0 0,1 1 0 0 0,-1 0 1 0 0,2-1-1 0 0,-1 1 27 0 0,54-45 735 0 0,-54 44-830 0 0,17-15 88 0 0,32-35 0 0 0,-49 48-31 0 0,1 0 0 0 0,-1 0 0 0 0,0 0 0 0 0,0 0 0 0 0,0 0 0 0 0,-1 0 1 0 0,0-1-1 0 0,2-7 0 0 0,-1 1-43 0 0,-1 0 0 0 0,0-15 0 0 0,-1 25-39 0 0,0-1 0 0 0,0 1 0 0 0,0 0 0 0 0,-1-1-1 0 0,1 1 1 0 0,0-1 0 0 0,-1 1 0 0 0,1 0 0 0 0,-1 0 0 0 0,0-1-1 0 0,1 1 1 0 0,-1 0 0 0 0,0 0 0 0 0,0 0 0 0 0,1-1 0 0 0,-1 1 0 0 0,0 0-1 0 0,0 0 1 0 0,0 0 0 0 0,-1 1 0 0 0,1-1 0 0 0,0 0 0 0 0,0 0-1 0 0,0 1 1 0 0,-1-1 0 0 0,1 0 0 0 0,0 1 0 0 0,0-1 0 0 0,-1 1-1 0 0,1 0 1 0 0,-1-1 0 0 0,1 1 0 0 0,0 0 0 0 0,-3 0 0 0 0,-2 0-96 0 0,-1-1 0 0 0,1 1 0 0 0,-1 1 0 0 0,1-1 0 0 0,-1 1 0 0 0,-7 3 1 0 0,5-2 76 0 0,0 2 1 0 0,1-1-1 0 0,-1 1 1 0 0,1 0 0 0 0,0 1-1 0 0,-12 10 1 0 0,-41 37 56 0 0,50-41 267 0 0,0 0-1 0 0,1 0 1 0 0,0 1 0 0 0,-9 15 0 0 0,16-22-195 0 0,0 0 0 0 0,1 1 0 0 0,-1-1 1 0 0,1 0-1 0 0,1 1 0 0 0,-1-1 0 0 0,1 1 0 0 0,0 0 1 0 0,0-1-1 0 0,0 1 0 0 0,1 0 0 0 0,0 0 1 0 0,0-1-1 0 0,2 8 0 0 0,-1-10-34 0 0,0-1 0 0 0,0 1 0 0 0,0 0 0 0 0,0-1 0 0 0,1 0 0 0 0,-1 1 1 0 0,1-1-1 0 0,-1 0 0 0 0,1 1 0 0 0,0-1 0 0 0,0 0 0 0 0,0 0 0 0 0,0-1 0 0 0,1 1 0 0 0,-1 0 0 0 0,5 2 0 0 0,2 1 198 0 0,1 0 0 0 0,0-1 0 0 0,11 5 0 0 0,-8-6-253 0 0,0 0 0 0 0,1-1 0 0 0,14 1 0 0 0,1 0-4 0 0,-12-1-143 0 0,1-1-1 0 0,-1-1 1 0 0,28-2 0 0 0,-34 0-1131 0 0,1 0 0 0 0,-1 0 0 0 0,17-7 0 0 0,-6-1-7592 0 0</inkml:trace>
  <inkml:trace contextRef="#ctx0" brushRef="#br0" timeOffset="1845.25">2062 444 21191 0 0,'0'0'1027'0'0,"0"9"254"0"0,1 9-823 0 0,1 0-1 0 0,1 0 0 0 0,1-1 1 0 0,0 1-1 0 0,1-1 0 0 0,1 0 1 0 0,1 0-1 0 0,13 25 0 0 0,-16-32-457 0 0,-3-9 0 0 0,-1-1 0 0 0,0 1 0 0 0,0-1 0 0 0,1 1 0 0 0,-1-1 0 0 0,0 1 0 0 0,1-1 0 0 0,-1 1 0 0 0,1-1 0 0 0,-1 0 0 0 0,0 1 0 0 0,1-1 0 0 0,-1 1 0 0 0,1-1 0 0 0,-1 0 0 0 0,1 0 0 0 0,-1 1 0 0 0,1-1 0 0 0,-1 0 0 0 0,2 0 0 0 0,0 2 0 0 0,5 2 0 0 0,-6-4 0 0 0,-1 0 0 0 0,1 0 0 0 0,-1 1 0 0 0,1-1 0 0 0,0 0 0 0 0,-1 0 0 0 0,1 0 0 0 0,-1 0 0 0 0,1 0 0 0 0,-1 0 0 0 0,1 0 0 0 0,0 0 0 0 0,-1 0 0 0 0,1 0 0 0 0,-1 0 0 0 0,1 0 0 0 0,-1 0 0 0 0,1 0 0 0 0,0 0 0 0 0,-1 0 0 0 0,1-1 0 0 0,-1 1 0 0 0,1 0 0 0 0,-1-1 0 0 0,1 1 0 0 0,-1 0 0 0 0,1-1 0 0 0,-1 1 0 0 0,0 0 0 0 0,1-1 0 0 0,-1 1 0 0 0,1-1 0 0 0,-1 1 0 0 0,1-1 0 0 0,0 0 0 0 0,4-5 0 0 0,1-1 0 0 0,-1 1 0 0 0,0-1 0 0 0,0 0 0 0 0,-1 0 0 0 0,5-10 0 0 0,0 0 0 0 0,3-6 0 0 0,-9 17 0 0 0,0 0 0 0 0,0 1 0 0 0,0 0 0 0 0,0-1 0 0 0,1 1 0 0 0,6-7 0 0 0,-4 7-32 0 0,3-5-612 0 0,0 1-1 0 0,20-14 1 0 0,-24 20 384 0 0,0 0 1 0 0,0 1-1 0 0,0 0 1 0 0,1-1 0 0 0,-1 2-1 0 0,0-1 1 0 0,1 1-1 0 0,-1-1 1 0 0,12 0-1 0 0,6-1-1702 0 0,0-3-20 0 0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1:27.6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8 0 15664 0 0,'0'0'356'0'0,"-7"3"475"0"0,-11 1-310 0 0,16-3-519 0 0,-1-1 0 0 0,1 0-1 0 0,0 1 1 0 0,-1-1-1 0 0,1 1 1 0 0,-4 2-1 0 0,-15 7 1314 0 0,1 2-1 0 0,-22 16 0 0 0,33-22-774 0 0,3-2-253 0 0,-1 1 0 0 0,1 0 0 0 0,1-1 0 0 0,-1 2 0 0 0,1-1 0 0 0,0 1 0 0 0,0 0 0 0 0,-8 12 0 0 0,13-17-236 0 0,-1 1 1 0 0,1-1 0 0 0,-1 1 0 0 0,1 0 0 0 0,0-1 0 0 0,-1 1 0 0 0,1 0-1 0 0,0-1 1 0 0,0 1 0 0 0,0 0 0 0 0,0 0 0 0 0,1-1 0 0 0,-1 1-1 0 0,0 0 1 0 0,1-1 0 0 0,-1 1 0 0 0,1-1 0 0 0,0 1 0 0 0,-1-1 0 0 0,1 1-1 0 0,0-1 1 0 0,0 1 0 0 0,0-1 0 0 0,0 1 0 0 0,2 1 0 0 0,2 2 190 0 0,-1 0 0 0 0,1-1 0 0 0,0 0 0 0 0,12 8 0 0 0,42 24 343 0 0,-32-22-493 0 0,-1 2-1 0 0,-1 2 0 0 0,0 0 0 0 0,32 30 0 0 0,-36-25 461 0 0,36 40 412 0 0,-48-53-944 0 0,-2 1 0 0 0,1 0-1 0 0,-1 1 1 0 0,7 16 0 0 0,-6-9-20 0 0,-2-6 0 0 0,-1-1 0 0 0,7 27 0 0 0,-8-21 0 0 0,-2-14 0 0 0,-1-1 0 0 0,0 1 0 0 0,-1-1 0 0 0,1 1 0 0 0,-1 0 0 0 0,1-1 0 0 0,-1 1 0 0 0,0-1 0 0 0,-1 1 0 0 0,1 0 0 0 0,-2 6 0 0 0,1-6-2 0 0,0 2-16 0 0,0-1 0 0 0,-1 1-1 0 0,0-1 1 0 0,0 0 0 0 0,0 0-1 0 0,-1 0 1 0 0,1 0 0 0 0,-1 0-1 0 0,0-1 1 0 0,-1 1 0 0 0,1-1-1 0 0,-5 5 1 0 0,3-5 20 0 0,-1 0 0 0 0,1 0 1 0 0,-1-1-1 0 0,1 1 0 0 0,-1-1 0 0 0,0-1 0 0 0,0 1 0 0 0,0-1 0 0 0,-1 0 1 0 0,1-1-1 0 0,0 1 0 0 0,-1-1 0 0 0,1 0 0 0 0,-1-1 0 0 0,-9 0 0 0 0,1-1-6 0 0,1 0-1 0 0,-1-1 1 0 0,1-1-1 0 0,-1 0 0 0 0,-25-9 1 0 0,20 3-575 0 0,0-1 1 0 0,-35-24-1 0 0,34 21-442 0 0,9 5-125 0 0</inkml:trace>
  <inkml:trace contextRef="#ctx0" brushRef="#br0" timeOffset="1">587 489 16583 0 0,'0'0'1506'0'0,"-1"8"-1049"0"0,0-1 127 0 0,1 0 0 0 0,0 0 0 0 0,0 1 0 0 0,0-1 0 0 0,1 0 0 0 0,0 0 0 0 0,0 1 0 0 0,0-1 0 0 0,5 11 0 0 0,1 8-228 0 0,7 12-209 0 0,-12-33-347 0 0,0 1 1 0 0,0-1 0 0 0,1 0 0 0 0,-1 1-1 0 0,1-1 1 0 0,0 0 0 0 0,0-1 0 0 0,1 1 0 0 0,-1 0-1 0 0,1-1 1 0 0,8 7 0 0 0,-2-5-1108 0 0</inkml:trace>
  <inkml:trace contextRef="#ctx0" brushRef="#br0" timeOffset="454.47">561 350 21191 0 0,'-12'-9'1024'0'0,"4"2"-448"0"0,5 0 32 0 0,-1 1-488 0 0,0 2-120 0 0,4-3 0 0 0,0 1 432 0 0,0-5 64 0 0,4 6 16 0 0,0 1 0 0 0,-1-3-416 0 0,5 1-96 0 0,-1-1 0 0 0,4 3 0 0 0,1-2-1568 0 0,-1 6-328 0 0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04.41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69 436 3224 0 0,'0'0'1080'0'0,"-2"0"-751"0"0,-13-6 8873 0 0,14 5-8654 0 0,-2-4-436 0 0,2 3-863 0 0,1 2 756 0 0,-1 0-1 0 0,1 0 1 0 0,0 0 0 0 0,0 0 0 0 0,0 0 0 0 0,0 0 0 0 0,0 0 0 0 0,0-1 0 0 0,0 1 0 0 0,0 0 0 0 0,-1 0 0 0 0,1 0 0 0 0,0 0 0 0 0,0 0 0 0 0,0-1 0 0 0,0 1-1 0 0,0 0 1 0 0,0 0 0 0 0,0 0 0 0 0,0 0 0 0 0,0 0 0 0 0,0-1 0 0 0,0 1 0 0 0,0 0 0 0 0,0 0 0 0 0,0 0 0 0 0,0 0 0 0 0,0-1 0 0 0,0 1 0 0 0,0 0-1 0 0,0 0 1 0 0,0 0 0 0 0,0 0 0 0 0,1 0 0 0 0,-1-1 0 0 0,0 1 0 0 0,0 0 1 0 0,0-1-1 0 0,0 1 1 0 0,0 0-1 0 0,1-1 1 0 0,-1 1 0 0 0,0 0-1 0 0,0-1 1 0 0,0 1-1 0 0,0 0 1 0 0,0-1 0 0 0,0 1-1 0 0,0-1 1 0 0,0 1-1 0 0,0 0 1 0 0,0-1 0 0 0,0 1-1 0 0,0 0 1 0 0,-1-1-1 0 0,1 1 1 0 0,0 0 0 0 0,0-1-1 0 0,0 1 1 0 0,0 0-1 0 0,-1-1 1 0 0,1 1 0 0 0,0 0-1 0 0,0-1 1 0 0,0 1-1 0 0,-1 0 1 0 0,0-1 0 0 0,5-14 270 0 0,-4 14-256 0 0,0-1 1 0 0,0 1 0 0 0,0-1-1 0 0,0 1 1 0 0,0-1 0 0 0,0 1 0 0 0,0-1-1 0 0,1 1 1 0 0,-1-1 0 0 0,1 1-1 0 0,-1 0 1 0 0,1-1 0 0 0,-1 1-1 0 0,1 0 1 0 0,0-1 0 0 0,0 0 0 0 0,0 2-21 0 0,-1-1 0 0 0,0 1 0 0 0,0 0 0 0 0,1-1 0 0 0,-1 1 0 0 0,0 0 0 0 0,0-1 0 0 0,0 1 0 0 0,1-1 0 0 0,-1 1 0 0 0,0 0 0 0 0,0-1 0 0 0,0 1 0 0 0,0 0 0 0 0,0-1 0 0 0,0 1 0 0 0,0-1 1 0 0,0 1-1 0 0,0 0 0 0 0,0-1 0 0 0,0 1 0 0 0,0-1 0 0 0,0 1 0 0 0,0 0 0 0 0,0-1 0 0 0,-1 1 0 0 0,1-1 0 0 0,0 1 3 0 0,0-1 0 0 0,-1 1 0 0 0,1-1 0 0 0,0 1 0 0 0,0 0 0 0 0,0-1 0 0 0,0 1 0 0 0,0-1 0 0 0,0 1 0 0 0,0-1 0 0 0,0 1 0 0 0,0-1 0 0 0,0 1 0 0 0,0-1 0 0 0,0 1 0 0 0,0 0 0 0 0,0-1 0 0 0,1 1 0 0 0,-1-1 0 0 0,0 0 0 0 0,6-7 125 0 0,-8 3-61 0 0,1-16-38 0 0,1 20-29 0 0,0-1 0 0 0,0 1 0 0 0,-1-1 0 0 0,1 1 0 0 0,-1 0 0 0 0,1-1 0 0 0,-1 1 0 0 0,1-1 0 0 0,-1 1 0 0 0,0 0 0 0 0,0 0 0 0 0,1-1 0 0 0,-1 1 0 0 0,0 0 0 0 0,0 0 0 0 0,0 0 0 0 0,0 0 0 0 0,-3-1 0 0 0,-4-9 16 0 0,8 6 18 0 0,1 4-18 0 0,4-30 822 0 0,-7 25-854 0 0,2 5-68 0 0,0-7-254 0 0,1 7 306 0 0,-1 1 48 0 0,1-1-1 0 0,-1 0 1 0 0,0 1-1 0 0,0-1 0 0 0,0 1 1 0 0,1-1-1 0 0,-1 0 1 0 0,0 1-1 0 0,0-1 1 0 0,0 0-1 0 0,0 1 0 0 0,0-1 1 0 0,0 0-1 0 0,0 1 1 0 0,0-1-1 0 0,0 0 1 0 0,0 1-1 0 0,0-1 0 0 0,-1 1 1 0 0,1-1-1 0 0,0 0 1 0 0,0 1-1 0 0,-1-1 0 0 0,1 1 1 0 0,0-1-1 0 0,-1 0 1 0 0,0 0-1 0 0,0 0-13 0 0,0 1-1 0 0,0-1 1 0 0,1 0-1 0 0,-1 0 1 0 0,0 0 0 0 0,0 0-1 0 0,0 0 1 0 0,1 0-1 0 0,-1 0 1 0 0,1 0-1 0 0,-1 0 1 0 0,1 0-1 0 0,-1-1 1 0 0,-2-3-2 0 0,-1 0 0 0 0,3 5 0 0 0,1 0 0 0 0,0-1 0 0 0,-1 1 0 0 0,1 0 0 0 0,0-1 0 0 0,-1 1 0 0 0,1 0 0 0 0,0-1 0 0 0,0 1 0 0 0,0 0 0 0 0,-1-1 0 0 0,1 1 0 0 0,0-1 0 0 0,0 1 0 0 0,0-1 0 0 0,0 1 0 0 0,0 0 0 0 0,0-1 0 0 0,0 1 0 0 0,0-1 0 0 0,0 1 0 0 0,0-1 0 0 0,0 1 0 0 0,0 0 0 0 0,0-1 0 0 0,0 1 0 0 0,0-1 0 0 0,0 1 0 0 0,1-1 0 0 0,-1 1 0 0 0,0 0 0 0 0,0-1 0 0 0,0 1 0 0 0,1 0 0 0 0,-1-1 0 0 0,0 1 0 0 0,0-1 0 0 0,1 1 0 0 0,0-1 0 0 0,3-7 18 0 0,-4 8-22 0 0,0 0-1 0 0,0 0 0 0 0,1 0 1 0 0,-1-1-1 0 0,0 1 0 0 0,0 0 0 0 0,0 0 1 0 0,0 0-1 0 0,0 0 0 0 0,0 0 0 0 0,1-1 1 0 0,-1 1-1 0 0,0 0 0 0 0,0 0 0 0 0,0 0 1 0 0,0-1-1 0 0,0 1 0 0 0,0 0 0 0 0,0 0 1 0 0,0 0-1 0 0,0-1 0 0 0,0 1 0 0 0,0 0 1 0 0,0 0-1 0 0,0 0 0 0 0,0 0 0 0 0,0-1 1 0 0,0 1-1 0 0,0 0 0 0 0,0 0 0 0 0,0 0 1 0 0,0-1-1 0 0,0 1 0 0 0,0 0 0 0 0,-1 0 1 0 0,0-2-44 0 0,4-2-51 0 0,-3 4 97 0 0,0 0 0 0 0,1 0 0 0 0,-1 0 0 0 0,0 0-1 0 0,0 0 1 0 0,0-1 0 0 0,0 1 0 0 0,0 0-1 0 0,1 0 1 0 0,-1 0 0 0 0,0 0 0 0 0,0 0-1 0 0,0 0 1 0 0,0-1 0 0 0,0 1 0 0 0,0 0 0 0 0,0 0-1 0 0,1 0 1 0 0,-1 0 0 0 0,0 0 0 0 0,0-1-1 0 0,0 1 1 0 0,0 0 0 0 0,0 0 0 0 0,0 0 0 0 0,0 0-1 0 0,0-1 1 0 0,0 1 0 0 0,0 0 0 0 0,0 0-1 0 0,0-1 1 0 0,-6-17 372 0 0,-3 7-466 0 0,6 9 6 0 0,2 1-28 0 0,1 1 128 0 0,0 0 1 0 0,0-1 0 0 0,-1 1 0 0 0,1 0 0 0 0,0 0 0 0 0,0-1 0 0 0,0 1 0 0 0,0 0 0 0 0,0 0 0 0 0,0 0 0 0 0,-1-1 0 0 0,1 1 0 0 0,0 0-1 0 0,0 0 1 0 0,0-1 0 0 0,0 1 0 0 0,0 0 0 0 0,0-1 0 0 0,0 1 0 0 0,0 0 0 0 0,0 0 0 0 0,0-1 0 0 0,0 1 0 0 0,0 0 0 0 0,1-1 0 0 0,0 0 1 0 0,7-9-18 0 0,-7 8-67 0 0,-2 2 70 0 0,1 0 0 0 0,0 0 0 0 0,0 0 0 0 0,0 0 0 0 0,0 0-1 0 0,-1 0 1 0 0,1 0 0 0 0,0 0 0 0 0,0 0 0 0 0,0 0 0 0 0,0 0 0 0 0,0 0 0 0 0,-1 0 0 0 0,1 0 0 0 0,0 0 0 0 0,0 0 0 0 0,0 0 0 0 0,0 0 0 0 0,0 0-1 0 0,0 0 1 0 0,0 0 0 0 0,-1 0 0 0 0,1-1 0 0 0,0 1 0 0 0,0 0 0 0 0,0 0 0 0 0,0 0 0 0 0,0 0 0 0 0,0 0 0 0 0,0 0 0 0 0,0-1 0 0 0,0 1 0 0 0,0 0-1 0 0,0 0 1 0 0,-1 0 0 0 0,1 0 0 0 0,0-1 14 0 0,0 0-1 0 0,-1 0 1 0 0,1 1-1 0 0,0-1 1 0 0,-1 0 0 0 0,1 1-1 0 0,-1-1 1 0 0,1 1-1 0 0,-1-1 1 0 0,1 1-1 0 0,-1-1 1 0 0,1 1-1 0 0,-1-1 1 0 0,0 1-1 0 0,1-1 1 0 0,-1 1-1 0 0,0 0 1 0 0,-1-1 0 0 0,-2-3-11 0 0,8-2-14 0 0,-4 6 12 0 0,1 0 1 0 0,-1 0-1 0 0,0 0 0 0 0,0-1 0 0 0,0 1 0 0 0,1 0 0 0 0,-1 0 1 0 0,0 0-1 0 0,0 0 0 0 0,0 0 0 0 0,0 0 0 0 0,1 0 0 0 0,-1-1 1 0 0,0 1-1 0 0,0 0 0 0 0,0 0 0 0 0,0 0 0 0 0,1 0 0 0 0,-1 0 1 0 0,0-1-1 0 0,0 1 0 0 0,0 0 0 0 0,0 0 0 0 0,0 0 0 0 0,0-1 1 0 0,0 1-1 0 0,0 0 0 0 0,0 0 0 0 0,0 0 0 0 0,0-1 0 0 0,0 1 1 0 0,0 0-1 0 0,0 0 0 0 0,0-1 0 0 0,0 1 0 0 0,0 0 0 0 0,0 0 1 0 0,0 0-1 0 0,0-1 0 0 0,0 1 0 0 0,0 0 0 0 0,0 0 0 0 0,0 0 1 0 0,0-1-1 0 0,0 1 0 0 0,-1 0 0 0 0,1 0 0 0 0,0 0 0 0 0,0 0 1 0 0,0-1-1 0 0,0 1 0 0 0,0 0 0 0 0,-1 0 0 0 0,1 0 0 0 0,0 0 1 0 0,0 0-1 0 0,0 0 0 0 0,-1-1 0 0 0,0 1 236 0 0,23-4 939 0 0,-11 3-453 0 0,-4-2-674 0 0,1 1 0 0 0,-1 0 1 0 0,1 0-1 0 0,0 1 1 0 0,-1 0-1 0 0,1 0 0 0 0,13 1 1 0 0,22-3 59 0 0,-40 2-91 0 0,1 0-1 0 0,-1 1 0 0 0,1-1 1 0 0,0 1-1 0 0,-1 0 1 0 0,1 0-1 0 0,4 1 0 0 0,1 0-12 0 0,-5-1-2 0 0,0 0 0 0 0,1 0 0 0 0,-1 0 0 0 0,0 0 0 0 0,0 1 0 0 0,8 2 0 0 0,1 0 0 0 0,15 0 23 0 0,-8 0-72 0 0,1-1-1 0 0,0-1 0 0 0,32-3 0 0 0,-42 2 39 0 0,1 0-1 0 0,16 1 0 0 0,4 1-25 0 0,-9-2 37 0 0,-8 0 1 0 0,-3-1 2 0 0,-1 1-1 0 0,1 1 1 0 0,13 2-1 0 0,-16-2 51 0 0,21 4 175 0 0,-10-1-80 0 0,6-1-7 0 0,-16-1-105 0 0,-1-1 0 0 0,0-1 0 0 0,1 1 0 0 0,14-3-1 0 0,20 1 581 0 0,-34 2-524 0 0,0-1 0 0 0,1-1 0 0 0,12-2 0 0 0,-2 2-92 0 0,21 0 0 0 0,8 0 0 0 0,-24 2 0 0 0,13 1 0 0 0,-14-2 0 0 0,50 4 179 0 0,-21-8-8 0 0,-25 1-130 0 0,-22 2-35 0 0,0 1 1 0 0,-1-1 0 0 0,1 1 0 0 0,13 1-1 0 0,1-1 20 0 0,-17-1-4 0 0,-1 1-1 0 0,1 0 1 0 0,-1 0-1 0 0,0 0 1 0 0,7 1-1 0 0,-7 0-12 0 0,-1-1 0 0 0,1 0 0 0 0,0 0 1 0 0,-1 0-1 0 0,1 0 0 0 0,-1-1 0 0 0,5 0 0 0 0,-4 0-9 0 0,0 1-1 0 0,1-1 0 0 0,-1 1 1 0 0,0 0-1 0 0,0 0 1 0 0,5 0-1 0 0,9 2 1 0 0,-1 0 0 0 0,23-2 0 0 0,-20 0 0 0 0,-13 0 13 0 0,1 0 0 0 0,-1-1-1 0 0,0 0 1 0 0,8-1 0 0 0,8-1-2 0 0,50-1 42 0 0,25-2 30 0 0,-2 2-30 0 0,-5-3 11 0 0,-19 1 0 0 0,-3 2-64 0 0,-60 4 0 0 0,0 0 0 0 0,-1-1 0 0 0,9-2 0 0 0,10 0 0 0 0,8 1 190 0 0,-22 1-27 0 0,0 0 1 0 0,0 0 0 0 0,0 2 0 0 0,14 1-1 0 0,4 0-403 0 0,35-1 0 0 0,-32-2 364 0 0,17-1 232 0 0,32-1-596 0 0,40 3 520 0 0,-96 5-280 0 0,-10-3 0 0 0,0 0 0 0 0,23-1 0 0 0,29 0 0 0 0,-55-1 0 0 0,0-1 0 0 0,14-3 0 0 0,-9 2-16 0 0,-1 1 0 0 0,34 2 0 0 0,-12 0-8 0 0,-19-2 24 0 0,25-4-1 0 0,-25 2 7 0 0,27 0 0 0 0,-24 1 50 0 0,-19 1-56 0 0,1 1-1 0 0,-1 0 1 0 0,0-1 0 0 0,1 2-1 0 0,-1-1 1 0 0,1 0 0 0 0,5 2-1 0 0,-8-1-4 0 0,1-1 0 0 0,0 1 0 0 0,-1-1-1 0 0,1 1 1 0 0,0-1 0 0 0,-1 0 0 0 0,1 0 0 0 0,4-1-1 0 0,-6 1 16 0 0,0 0 0 0 0,1-1 0 0 0,-1 1 0 0 0,0 0 1 0 0,0 0-1 0 0,0 0 0 0 0,0 1 0 0 0,0-1 0 0 0,1 0 0 0 0,-1 0 0 0 0,2 1 0 0 0,12 2 185 0 0,5-1-200 0 0,-1 3 5 0 0,3-3 0 0 0,-7-4 0 0 0,42 2 11 0 0,-57 0-8 0 0,1 0 0 0 0,-1 0 1 0 0,1 0-1 0 0,-1 0 0 0 0,0 0 0 0 0,1 0 1 0 0,-1-1-1 0 0,1 1 0 0 0,-1 0 0 0 0,0 0 1 0 0,1 0-1 0 0,-1 0 0 0 0,1 1 0 0 0,-1-1 1 0 0,0 0-1 0 0,1 0 0 0 0,-1 0 0 0 0,1 0 1 0 0,-1 0-1 0 0,0 0 0 0 0,1 1 0 0 0,-1-1 1 0 0,0 0-1 0 0,1 0 0 0 0,-1 0 0 0 0,1 1 1 0 0,-1 0-3 0 0,0-1 0 0 0,1 0 0 0 0,-1 1 1 0 0,0-1-1 0 0,1 0 0 0 0,-1 1 0 0 0,1-1 1 0 0,-1 0-1 0 0,1 1 0 0 0,-1-1 0 0 0,1 0 0 0 0,-1 0 1 0 0,0 0-1 0 0,1 1 0 0 0,-1-1 0 0 0,1 0 1 0 0,-1 0-1 0 0,1 0 0 0 0,0 0 0 0 0,-1 0 1 0 0,1 0-1 0 0,-1 0 0 0 0,1 0 0 0 0,25 4-1 0 0,46 6 0 0 0,-52-10 0 0 0,20-3 24 0 0,-35 2-18 0 0,1 0 0 0 0,-1 1-1 0 0,0 0 1 0 0,0 0 0 0 0,0 0 0 0 0,11 2-1 0 0,-15-2-5 0 0,1 1 0 0 0,-1-1 0 0 0,1 0 0 0 0,-1 1 0 0 0,1-1 0 0 0,-1 0 0 0 0,1 0 0 0 0,-1 0 0 0 0,1 0 0 0 0,-1 0 0 0 0,1 0 0 0 0,-1-1 0 0 0,1 1 0 0 0,-1 0 0 0 0,1-1 0 0 0,1 0 0 0 0,7-2 0 0 0,-8 3 1 0 0,15 0 31 0 0,0 1 0 0 0,-1 0-1 0 0,18 4 1 0 0,-20-3-32 0 0,-1-4 0 0 0,-8 2-3 0 0,-1 0-8 0 0,1 0-1 0 0,-1 0 1 0 0,1 0-1 0 0,-1-1 1 0 0,6-1-1 0 0,-8 1 12 0 0,-1 1 0 0 0,1-1 0 0 0,0 1-1 0 0,-1 0 1 0 0,1-1 0 0 0,-1 1-1 0 0,1 0 1 0 0,0 0 0 0 0,2 1 0 0 0,2-2 14 0 0,-5 0-5 0 0,0 1-1 0 0,0 0 0 0 0,-1 0 1 0 0,1-1-1 0 0,0 1 0 0 0,0 0 1 0 0,-1 0-1 0 0,1 0 0 0 0,0 0 1 0 0,0 0-1 0 0,0 0 1 0 0,-1 0-1 0 0,2 0 0 0 0,18 1-1 0 0,-14-1-23 0 0,-3 0-48 0 0,6 1 48 0 0,0 1 32 0 0,4-1 71 0 0,-11-3-103 0 0,21 0-71 0 0,-20 3 68 0 0,24-4-26 0 0,-17 2 45 0 0,-1-2 0 0 0,1 2 0 0 0,-1 1 0 0 0,5 2 0 0 0,-12-3 0 0 0,20-2 0 0 0,-12 2 0 0 0,-2-2-12 0 0,2 2-36 0 0,-1 1 36 0 0,-2-2 12 0 0,3 2 0 0 0,0 2 0 0 0,-6-2 0 0 0,6 1 0 0 0,4-2 0 0 0,-5 2 0 0 0,5 4 0 0 0,4-4-10 0 0,-17-1 10 0 0,18 0-54 0 0,5 4-10 0 0,-15-4 64 0 0,-3 0 0 0 0,0 0 0 0 0,2 0 0 0 0,6 2 0 0 0,-2 2 0 0 0,-4-4 0 0 0,-1 0 0 0 0,1-2 0 0 0,0 1 0 0 0,-1 1 0 0 0,1-2 0 0 0,2 1 0 0 0,-2 1 0 0 0,0 0 0 0 0,-2 0 11 0 0,-5 0 18 0 0,1 0-71 0 0,5 0 28 0 0,3 0 14 0 0,-2 0 0 0 0,1 0 11 0 0,-1-3 42 0 0,-6 2-10 0 0,-1 1-75 0 0,5 0 21 0 0,1 0 22 0 0,-5 0 42 0 0,12 10 193 0 0,-5-3-235 0 0,-9-7-11 0 0,0 0 0 0 0,0 0 0 0 0,1 1 0 0 0,-1-1 0 0 0,0 0 0 0 0,1 0 0 0 0,-1 0 0 0 0,0 1 0 0 0,0-1 0 0 0,0 0 0 0 0,1 0 0 0 0,-1 1 0 0 0,0-1 0 0 0,0 0 0 0 0,0 1 0 0 0,1-1 0 0 0,-1 0 0 0 0,0 1 0 0 0,0-1 0 0 0,0 0 0 0 0,0 0 0 0 0,0 1 0 0 0,0-1 0 0 0,0 0 0 0 0,0 1 0 0 0,0 0 0 0 0,1 5-1 0 0,1 1 14 0 0,0 0 0 0 0,-1 0-1 0 0,0 0 1 0 0,-1-1-1 0 0,0 2 1 0 0,0-1 0 0 0,0 0-1 0 0,-1 0 1 0 0,0-1-1 0 0,-2 9 1 0 0,1-8 24 0 0,0 1-1 0 0,1 0 1 0 0,0-1 0 0 0,0 1 0 0 0,0 0-1 0 0,2 12 1 0 0,-1-10-49 0 0,-2 17 294 0 0,2-21-166 0 0,-1 1 0 0 0,1 0-1 0 0,0-1 1 0 0,0 1 0 0 0,2 7-1 0 0,-1-10-115 0 0,-1 0 0 0 0,0 1 0 0 0,0-1 0 0 0,0 0 0 0 0,0 0 0 0 0,-2 5 0 0 0,0 14 0 0 0,2 46-172 0 0,0-66 19 0 0,0 0 26 0 0,0-1 0 0 0,0 1 0 0 0,0-1 0 0 0,0 1 0 0 0,0-1 0 0 0,-1 0 0 0 0,1 1 0 0 0,-1-1 1 0 0,-1 4-1 0 0,2-6 112 0 0,0 0 1 0 0,0 0 0 0 0,0 0-1 0 0,0 0 1 0 0,0 0 0 0 0,0 1-1 0 0,-1-1 1 0 0,1 0 0 0 0,0 0-1 0 0,0 0 1 0 0,0 0 0 0 0,0 1-1 0 0,0-1 1 0 0,0 0 0 0 0,0 0-1 0 0,0 0 1 0 0,0 1 0 0 0,0-1-1 0 0,0 0 1 0 0,0 0 0 0 0,0 0-1 0 0,0 0 1 0 0,1 1 0 0 0,-1-1-1 0 0,0 0 1 0 0,0 0 0 0 0,0 0-1 0 0,0 0 1 0 0,0 0 0 0 0,0 1-1 0 0,0-1 1 0 0,0 0 0 0 0,0 0-1 0 0,1 0 1 0 0,-1 0 0 0 0,0 1-1 0 0,0-1-6 0 0,1 0-1 0 0,-1 0 0 0 0,0 0 1 0 0,0 1-1 0 0,0-1 1 0 0,0 0-1 0 0,1 0 0 0 0,-1 0 1 0 0,0 1-1 0 0,0-1 0 0 0,0 0 1 0 0,0 0-1 0 0,0 1 1 0 0,0-1-1 0 0,0 0 0 0 0,0 1 1 0 0,1-1-1 0 0,-1 0 1 0 0,0 0-1 0 0,0 1 0 0 0,0-1 1 0 0,0 0-1 0 0,-1 1 0 0 0,1-1 1 0 0,0 0-1 0 0,0 0 1 0 0,0 1-1 0 0,0-1 0 0 0,-10 47-6081 0 0,10-45 5196 0 0</inkml:trace>
  <inkml:trace contextRef="#ctx0" brushRef="#br0" timeOffset="1040.47">4466 57 2760 0 0,'0'0'10592'0'0,"12"-7"-9192"0"0,-1 2-1158 0 0,1 1 1 0 0,-1 0 0 0 0,1 0 0 0 0,0 1 0 0 0,0 1 0 0 0,0 0 0 0 0,0 0 0 0 0,0 1 0 0 0,14 1 0 0 0,-26 0-244 0 0,0 0 0 0 0,1 0 0 0 0,-1 0 0 0 0,0 0 0 0 0,1 0 0 0 0,-1 0 0 0 0,0 0 0 0 0,1 0 0 0 0,-1 0 0 0 0,0 0 0 0 0,1 0 0 0 0,-1 0 0 0 0,0 1 0 0 0,0-1 0 0 0,1 0 0 0 0,-1 0 0 0 0,0 0 0 0 0,1 0 0 0 0,-1 0 0 0 0,0 1 0 0 0,0-1 0 0 0,1 0 0 0 0,-1 0 0 0 0,0 0 0 0 0,0 1 0 0 0,0-1 0 0 0,1 0 0 0 0,-1 1 0 0 0,0-1 0 0 0,0 0 0 0 0,0 0 0 0 0,0 1 0 0 0,0-1 0 0 0,1 0 0 0 0,-1 1 0 0 0,0-1 0 0 0,0 0 0 0 0,0 0 0 0 0,0 1 0 0 0,0-1 0 0 0,0 0 0 0 0,0 1 0 0 0,0-1 0 0 0,0 0 0 0 0,0 1 0 0 0,0-1 0 0 0,0 0 0 0 0,0 1 0 0 0,-1-1 0 0 0,-4 11-110 0 0,5-11 110 0 0,-17 26 29 0 0,-34 38-1 0 0,2-20-158 0 0,22-22 74 0 0,23-19 156 0 0,-1 0-1 0 0,1 0 0 0 0,0 1 0 0 0,0 0 0 0 0,0-1 0 0 0,0 2 0 0 0,-3 4 0 0 0,6-8 150 0 0,-3 13 354 0 0,4-13-551 0 0,0 0 0 0 0,0 1 1 0 0,0-1-1 0 0,0 0 0 0 0,0 1 1 0 0,0-1-1 0 0,1 0 0 0 0,-1 1 0 0 0,0-1 1 0 0,1 0-1 0 0,-1 0 0 0 0,1 1 1 0 0,0-1-1 0 0,-1 0 0 0 0,1 0 0 0 0,0 0 1 0 0,0 0-1 0 0,1 2 0 0 0,0-2 8 0 0,1 1 0 0 0,-1-1 0 0 0,1 1 0 0 0,0-1 0 0 0,0 0 0 0 0,-1 0 0 0 0,6 1 0 0 0,3 1-400 0 0,1-1 0 0 0,0-1 0 0 0,0 0 0 0 0,20-1 0 0 0,-21 0-715 0 0,1 0 34 0 0</inkml:trace>
  <inkml:trace contextRef="#ctx0" brushRef="#br0" timeOffset="1814.06">4623 503 4608 0 0,'0'0'353'0'0,"5"-7"-218"0"0,-1 2 341 0 0,-1-1 1 0 0,0 1-1 0 0,0-1 0 0 0,0 1 1 0 0,-1-1-1 0 0,0 0 0 0 0,0 0 1 0 0,2-10-1 0 0,3-10 707 0 0,1-28-755 0 0,18-37-294 0 0,-11 35 232 0 0,-12 37-165 0 0,-2 15-5 0 0,0 0 1 0 0,-1 0-1 0 0,1 0 0 0 0,1 0 0 0 0,-1 0 0 0 0,0 0 1 0 0,4-6-1 0 0,-4 7 55 0 0,-1 3-221 0 0,0-1 0 0 0,0 0-1 0 0,0 1 1 0 0,0-1-1 0 0,1 1 1 0 0,-1-1-1 0 0,0 0 1 0 0,0 1 0 0 0,1-1-1 0 0,-1 0 1 0 0,0 1-1 0 0,1-1 1 0 0,-1 1-1 0 0,1-1 1 0 0,-1 1 0 0 0,0-1-1 0 0,1 1 1 0 0,-1-1-1 0 0,1 1 1 0 0,0 0 0 0 0,-1-1-1 0 0,1 1 1 0 0,0-1-1 0 0,0 1 401 0 0,-1 1-282 0 0,0 0-119 0 0,1 8 158 0 0,-1 0-1 0 0,-1 0 0 0 0,1-1 0 0 0,-1 1 1 0 0,-1 0-1 0 0,0-1 0 0 0,-3 11 1 0 0,2 1 201 0 0,2-9-230 0 0,0 21 861 0 0,2-30-961 0 0,0-1-90 0 0,0 0-1 0 0,0-1 0 0 0,0 1 0 0 0,-1 0 0 0 0,1-1 0 0 0,0 1 0 0 0,0-1 0 0 0,0 0 1 0 0,0 1-1 0 0,0-1 0 0 0,0 1 0 0 0,0-1 0 0 0,0 0 0 0 0,0 0 0 0 0,0 0 1 0 0,0 0-1 0 0,0 0 0 0 0,0 0 0 0 0,0 0 0 0 0,0 0 0 0 0,0 0 0 0 0,1 0 0 0 0,-1 0 1 0 0,0-1-1 0 0,0 1 0 0 0,0 0 0 0 0,0-1 0 0 0,-1 1 0 0 0,1-1 0 0 0,0 1 0 0 0,0-1 1 0 0,0 1-1 0 0,0-1 0 0 0,0 0 0 0 0,0-1 0 0 0,0 2 6 0 0,22-25-1633 0 0,-22 24 1598 0 0,0 0-1 0 0,0 0 1 0 0,-1 0 0 0 0,1 0 0 0 0,0 0-1 0 0,0 0 1 0 0,-1 0 0 0 0,1 0 0 0 0,-1 0 0 0 0,1 0-1 0 0,-1 0 1 0 0,1 0 0 0 0,-1-1 0 0 0,1 0-1 0 0,5-12 213 0 0,0 4 334 0 0,-1 3 2149 0 0,-5 7-2612 0 0,0 0 1 0 0,0 0-1 0 0,0 0 1 0 0,1 0-1 0 0,-1 0 1 0 0,0-1-1 0 0,0 1 1 0 0,1 0-1 0 0,-1 0 1 0 0,0 0-1 0 0,0 0 0 0 0,1 0 1 0 0,-1 1-1 0 0,0-1 1 0 0,0 0-1 0 0,0 0 1 0 0,1 0-1 0 0,-1 0 1 0 0,0 0-1 0 0,0 0 1 0 0,0 0-1 0 0,1 0 1 0 0,-1 0-1 0 0,0 1 0 0 0,0-1 1 0 0,0 0-1 0 0,1 0 1 0 0,-1 0-1 0 0,0 0 1 0 0,0 0-1 0 0,0 1 1 0 0,1-1-1 0 0,0 1 44 0 0,-1 7 53 0 0,1-2-67 0 0,0 1 1 0 0,-1-1-1 0 0,0 0 1 0 0,0 1-1 0 0,-1-1 0 0 0,0 0 1 0 0,-2 7-1 0 0,-1 26-1540 0 0,4-38 1041 0 0</inkml:trace>
  <inkml:trace contextRef="#ctx0" brushRef="#br0" timeOffset="2464.69">4904 164 1376 0 0,'1'2'9926'0'0,"1"7"-9217"0"0,1 0-1 0 0,-1 0 0 0 0,-1 0 1 0 0,0 0-1 0 0,0 0 0 0 0,-1 14 1 0 0,0-20-656 0 0,-4 5-2035 0 0,5-14 1238 0 0,6-18-343 0 0,5-12-526 0 0,-11 33 1655 0 0,0 1 0 0 0,1-1 0 0 0,-1 0 1 0 0,0 0-1 0 0,1-7 3464 0 0,-2 11-3395 0 0,1 1-1 0 0,-1-1 1 0 0,1 1 0 0 0,-1-1-1 0 0,0 1 1 0 0,1-1 0 0 0,-1 0-1 0 0,0 1 1 0 0,0-1 0 0 0,0 2-1 0 0,-3 66 1626 0 0,3-67-1528 0 0,0 6 337 0 0,1-5-513 0 0,5-4-50 0 0,-4 0-18 0 0,0 0-1 0 0,0 0 1 0 0,0 0 0 0 0,0 0 0 0 0,0 0-1 0 0,0-1 1 0 0,3-2 0 0 0,0-1 42 0 0,-1 0 1 0 0,0 0-1 0 0,5-10 1 0 0,-8 13 202 0 0,0 4-101 0 0,2 1-70 0 0,-2-3 1 0 0,0 1 0 0 0,0 0-1 0 0,0 0 1 0 0,0 0-1 0 0,-1 0 1 0 0,1 0-1 0 0,0 0 1 0 0,0 0-1 0 0,-1 0 1 0 0,1 0-1 0 0,-1 1 1 0 0,1-1-1 0 0,-1 0 1 0 0,1 0-1 0 0,-1 3 1 0 0,1 5 136 0 0,0 0 1 0 0,-1 0 0 0 0,0 0-1 0 0,0 0 1 0 0,-3 13 0 0 0,-4 7-5775 0 0,2-15-617 0 0</inkml:trace>
  <inkml:trace contextRef="#ctx0" brushRef="#br0" timeOffset="-173549.22">1695 72 1840 0 0,'12'0'6252'0'0,"10"2"5483"0"0,-24 1-11635 0 0,-1 0 0 0 0,1 1-1 0 0,-1-1 1 0 0,0 0-1 0 0,1 0 1 0 0,-1-1-1 0 0,0 1 1 0 0,-1 0 0 0 0,1-1-1 0 0,-7 4 1 0 0,4-3-19 0 0,1 1 0 0 0,0-1 0 0 0,0 1-1 0 0,-8 9 1 0 0,-8 10 206 0 0,16-19-158 0 0,0 1 0 0 0,1 0 0 0 0,-1 0 0 0 0,-3 6 0 0 0,2-4 82 0 0,6-7-192 0 0,0 0-1 0 0,-1 0 1 0 0,1 0 0 0 0,0 1 0 0 0,0-1 0 0 0,-1 0-1 0 0,1 0 1 0 0,0 0 0 0 0,0 1 0 0 0,0-1 0 0 0,-1 0-1 0 0,1 0 1 0 0,0 1 0 0 0,0-1 0 0 0,0 0 0 0 0,0 0-1 0 0,-1 1 1 0 0,1-1 0 0 0,0 0 0 0 0,0 0 0 0 0,0 1-1 0 0,0-1 1 0 0,0 0 0 0 0,0 1 0 0 0,0-1 0 0 0,0 0 0 0 0,0 1-1 0 0,0-1 1 0 0,0 0 0 0 0,0 0 0 0 0,0 1 0 0 0,0-1-1 0 0,0 0 1 0 0,0 1 0 0 0,0-1 0 0 0,1 0 0 0 0,-1 0-1 0 0,0 1 1 0 0,0-1 0 0 0,0 0 0 0 0,0 1 0 0 0,0-1-1 0 0,1 0 1 0 0,-1 0 0 0 0,0 0 0 0 0,0 1 0 0 0,1-1-1 0 0,-1 0 1 0 0,0 0 0 0 0,0 0 0 0 0,1 0 0 0 0,-1 1 0 0 0,0-1-1 0 0,0 0 1 0 0,1 0 0 0 0,-1 0 0 0 0,1 0 0 0 0,4 2 50 0 0,0 0 0 0 0,0 0 0 0 0,0-1 1 0 0,0 0-1 0 0,0 0 0 0 0,0 0 0 0 0,0-1 0 0 0,1 0 1 0 0,7 0-1 0 0,18 1-43 0 0,44 10 38 0 0,-72-10-29 0 0,0 0 0 0 0,0 0 0 0 0,0 0-1 0 0,0 0 1 0 0,0 1 0 0 0,0-1 0 0 0,-1 1-1 0 0,6 4 1 0 0,-7-5-20 0 0,0 0-1 0 0,0-1 0 0 0,0 1 1 0 0,0 0-1 0 0,0 0 1 0 0,0 1-1 0 0,0-1 0 0 0,0 0 1 0 0,0 0-1 0 0,-1 0 1 0 0,1 0-1 0 0,0 1 0 0 0,-1-1 1 0 0,1 0-1 0 0,-1 1 0 0 0,0-1 1 0 0,1 1-1 0 0,-1-1 1 0 0,0 0-1 0 0,0 1 0 0 0,0-1 1 0 0,0 3-1 0 0,-1 0-3 0 0,0 1-1 0 0,-1-1 1 0 0,0 0 0 0 0,1 1-1 0 0,-2-1 1 0 0,1 0-1 0 0,0 0 1 0 0,-1 0 0 0 0,0 0-1 0 0,0 0 1 0 0,0-1-1 0 0,0 1 1 0 0,0-1 0 0 0,-6 4-1 0 0,1-2 10 0 0,1 0 1 0 0,-1-1-1 0 0,1 0 0 0 0,-1 0 0 0 0,0-1 0 0 0,-13 4 0 0 0,-7 2-20 0 0,15-6-66 0 0,10-2 21 0 0,0-1 0 0 0,0 1 1 0 0,0-1-1 0 0,0 0 1 0 0,0 0-1 0 0,0 0 1 0 0,0 0-1 0 0,0 0 1 0 0,-5-2-1 0 0,4 2-456 0 0,-5-1 461 0 0</inkml:trace>
  <inkml:trace contextRef="#ctx0" brushRef="#br0" timeOffset="-173027.7">1901 219 2304 0 0,'0'2'8466'0'0,"0"52"-351"0"0,1-51-7954 0 0,-1 0 0 0 0,1 0 0 0 0,0 0-1 0 0,0 0 1 0 0,0 0 0 0 0,1 0 0 0 0,-1 0 0 0 0,0 0 0 0 0,4 4 0 0 0,-3-6-146 0 0</inkml:trace>
  <inkml:trace contextRef="#ctx0" brushRef="#br0" timeOffset="-173026.7">1954 83 11520 0 0,'-3'-5'8727'0'0,"5"0"-8896"0"0,-1 4-784 0 0,3-4-1598 0 0</inkml:trace>
  <inkml:trace contextRef="#ctx0" brushRef="#br0" timeOffset="-172362.42">2136 89 4144 0 0,'0'0'12826'0'0,"-12"6"-11477"0"0,3 3-782 0 0,-1 0-1 0 0,2 0 0 0 0,-1 1 0 0 0,1 1 0 0 0,1-1 0 0 0,-12 22 0 0 0,15-24-311 0 0,1 0 0 0 0,0 1 1 0 0,0-1-1 0 0,1 1 0 0 0,0-1 0 0 0,0 16 1 0 0,-2 0 268 0 0,4-20-491 0 0,-1 0 0 0 0,1 0 0 0 0,1 0 1 0 0,-1 0-1 0 0,0 0 0 0 0,1 0 0 0 0,0 0 1 0 0,1 4-1 0 0,13 31 184 0 0,-12-32-177 0 0,-2-4-24 0 0,0-1 1 0 0,0 0 0 0 0,0 0 0 0 0,1 0 0 0 0,-1 0-1 0 0,1 0 1 0 0,-1-1 0 0 0,1 1 0 0 0,0 0-1 0 0,0-1 1 0 0,-1 1 0 0 0,1-1 0 0 0,0 1 0 0 0,0-1-1 0 0,1 0 1 0 0,-1 0 0 0 0,0 0 0 0 0,0 0 0 0 0,0 0-1 0 0,1-1 1 0 0,-1 1 0 0 0,1-1 0 0 0,-1 1-1 0 0,0-1 1 0 0,1 0 0 0 0,-1 0 0 0 0,1 0 0 0 0,-1 0-1 0 0,0 0 1 0 0,1-1 0 0 0,-1 1 0 0 0,0-1 0 0 0,1 1-1 0 0,-1-1 1 0 0,0 0 0 0 0,0 0 0 0 0,1 0 0 0 0,-1 0-1 0 0,0-1 1 0 0,0 1 0 0 0,0 0 0 0 0,0-1-1 0 0,1-1 1 0 0,-1 1 41 0 0,6-5-81 0 0,-1 0 1 0 0,0 0-1 0 0,0-1 1 0 0,5-8 0 0 0,8-11-153 0 0,-14 19 144 0 0,-1 1-1 0 0,1-1 1 0 0,-1 0 0 0 0,5-11 0 0 0,-10 18 28 0 0,3-7-60 0 0,0 1 0 0 0,0-1 1 0 0,3-14-1 0 0,-6 20 47 0 0,0-1 0 0 0,0 0 0 0 0,0 1 0 0 0,0-1 0 0 0,0 0 0 0 0,0 1 0 0 0,-1-1 0 0 0,1 1 0 0 0,-1-1 0 0 0,0 0 0 0 0,0 1-1 0 0,0 0 1 0 0,0-1 0 0 0,0 1 0 0 0,-2-4 0 0 0,-2-2-19 0 0,-1 0-1 0 0,0 1 1 0 0,0-1-1 0 0,0 1 0 0 0,-1 1 1 0 0,1-1-1 0 0,-2 1 1 0 0,-7-5-1 0 0,10 7-44 0 0,0 0 0 0 0,1 0 0 0 0,-1 0 0 0 0,-6-9 0 0 0,10 12-78 0 0,-6 4-3690 0 0</inkml:trace>
  <inkml:trace contextRef="#ctx0" brushRef="#br0" timeOffset="-171810.31">2280 289 5984 0 0,'0'0'866'0'0,"7"-3"2110"0"0,11-2 551 0 0,-17 4-3367 0 0,1 1 1 0 0,0 0-1 0 0,-1 0 0 0 0,1-1 1 0 0,-1 1-1 0 0,1-1 1 0 0,0 1-1 0 0,-1-1 0 0 0,1 0 1 0 0,-1 0-1 0 0,0 0 1 0 0,1 1-1 0 0,-1-1 0 0 0,0-1 1 0 0,1 1-1 0 0,1-2 1 0 0,-2 2-59 0 0,1 0 1 0 0,-1 0 0 0 0,1 1 0 0 0,-1-1 0 0 0,1 0 0 0 0,-1 1 0 0 0,1-1-1 0 0,-1 1 1 0 0,1 0 0 0 0,2-1 0 0 0,0 0 125 0 0,3-1-54 0 0,0 0-1 0 0,0 0 0 0 0,0 1 1 0 0,0 0-1 0 0,0 0 0 0 0,0 1 1 0 0,1 0-1 0 0,10 1 0 0 0,-17-1-126 0 0,0 1-1 0 0,0-1 1 0 0,-1 0-1 0 0,1 0 0 0 0,0 0 1 0 0,0 1-1 0 0,0-1 0 0 0,-1 0 1 0 0,1 1-1 0 0,0-1 0 0 0,0 1 1 0 0,-1-1-1 0 0,1 0 0 0 0,-1 1 1 0 0,1 0-1 0 0,0-1 1 0 0,-1 1-1 0 0,1-1 0 0 0,-1 1 1 0 0,1 0-1 0 0,0 1-27 0 0,-1-1-1 0 0,0 0 1 0 0,0 1-1 0 0,1-1 1 0 0,-1 0-1 0 0,0 1 1 0 0,0-1-1 0 0,0 0 1 0 0,-1 0 0 0 0,1 1-1 0 0,0-1 1 0 0,0 0-1 0 0,-1 2 1 0 0,-1 2 24 0 0,0-1 0 0 0,0 1 0 0 0,0-1 0 0 0,-1 0 0 0 0,1 1 1 0 0,-1-1-1 0 0,0 0 0 0 0,0-1 0 0 0,-1 1 0 0 0,1-1 0 0 0,-5 4 0 0 0,3-3 91 0 0,1 0 0 0 0,0 0 0 0 0,0 1 0 0 0,1-1 0 0 0,-1 1 0 0 0,-3 7-1 0 0,1-2 147 0 0,4-7-214 0 0,1 0 0 0 0,0-1 1 0 0,-1 1-1 0 0,1 0 0 0 0,0-1 0 0 0,0 5 0 0 0,-6 50 1254 0 0,8-56-1300 0 0,0 1 1 0 0,-1-1-1 0 0,1 1 1 0 0,0-1-1 0 0,0 0 1 0 0,0 1-1 0 0,1-1 1 0 0,-1 0-1 0 0,0 0 1 0 0,0 0-1 0 0,1 0 1 0 0,-1 0-1 0 0,0 0 1 0 0,1 0-1 0 0,-1 0 1 0 0,4 1-1 0 0,-5-2-9 0 0,6 2-13 0 0,1 1 1 0 0,-1-2 0 0 0,1 1 0 0 0,0-1 0 0 0,7 1 0 0 0,-2 0-104 0 0,14-2-1434 0 0,-17 0 592 0 0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2:21.4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7 6448 0 0,'0'0'688'0'0,"0"-7"-688"0"0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26.73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92 205 2304 0 0,'0'0'11312'0'0,"2"-3"-6753"0"0,-2 4-4543 0 0,-1 0 0 0 0,0 0 0 0 0,0 0 0 0 0,0 0 0 0 0,0 0 0 0 0,1 0 0 0 0,-1 0 0 0 0,-1 0 0 0 0,1 0 0 0 0,0 0 0 0 0,0 0 0 0 0,0-1 0 0 0,0 1 0 0 0,0-1 0 0 0,-1 1 0 0 0,1-1 0 0 0,-2 1 0 0 0,-9 10 426 0 0,-2-2 146 0 0,1 0 0 0 0,0 1 1 0 0,-23 23-1 0 0,2 3 284 0 0,-3 8-632 0 0,22-28-29 0 0,-23 34-1 0 0,36-46-103 0 0,0 0 0 0 0,0 0-1 0 0,1 0 1 0 0,0 0-1 0 0,0 0 1 0 0,0 0 0 0 0,0 1-1 0 0,0 6 1 0 0,1-6 1 0 0,-1 1 1 0 0,0-1 0 0 0,0 1-1 0 0,-3 8 1 0 0,-5 8 251 0 0,-7 32-1 0 0,7-21-237 0 0,6-20 57 0 0,1 1-1 0 0,0-1 1 0 0,1 1-1 0 0,1 21 0 0 0,0-24-6 0 0,4 35 130 0 0,-4-42-271 0 0,1 1 0 0 0,0-1 0 0 0,0 0 0 0 0,0 0 0 0 0,0 0 1 0 0,1 0-1 0 0,1 4 0 0 0,5 13 145 0 0,15 52 76 0 0,-20-63-230 0 0,0 0 0 0 0,1-1 0 0 0,0 1 1 0 0,0-1-1 0 0,1 0 0 0 0,0 0 0 0 0,7 9 0 0 0,25 36 76 0 0,3 4-8 0 0,-29-44-65 0 0,0 1 0 0 0,13 22 0 0 0,-20-31 5 0 0,0 0 0 0 0,0 0 0 0 0,6 5 0 0 0,-6-6-25 0 0,22 21-85 0 0,-19-19 80 0 0,1-1 0 0 0,-2-3-224 0 0,-4-2-938 0 0,-1-2-405 0 0,9-1-80 0 0</inkml:trace>
  <inkml:trace contextRef="#ctx0" brushRef="#br0" timeOffset="2548.32">647 532 9728 0 0,'0'0'882'0'0,"0"-13"2405"0"0,1 13-3130 0 0,-1-1 1 0 0,0 1 0 0 0,1 0-1 0 0,-1-1 1 0 0,0 1-1 0 0,1 0 1 0 0,-1-1-1 0 0,0 1 1 0 0,0 0-1 0 0,0-1 1 0 0,1 1-1 0 0,-1-1 1 0 0,0 1-1 0 0,0-1 1 0 0,0 1 0 0 0,0 0-1 0 0,0-1 1 0 0,0 1-1 0 0,0-1 1 0 0,0 1-1 0 0,0-1 1 0 0,0 0-1 0 0,0-2 4098 0 0,-4 30-3520 0 0,-5 109 348 0 0,7-115-837 0 0,2-4-64 0 0,3 30 0 0 0,-2-27-122 0 0,6 51 308 0 0,-6-67-331 0 0,0 0-1 0 0,0 0 1 0 0,0 0-1 0 0,1-1 0 0 0,0 1 1 0 0,-1 0-1 0 0,1 0 1 0 0,5 6-1 0 0,-5-7 40 0 0,0 1 16 0 0,-2-4-83 0 0,0 1 0 0 0,0-1-1 0 0,1 0 1 0 0,-1 0 0 0 0,0 0-1 0 0,0 0 1 0 0,1 0 0 0 0,-1 0-1 0 0,0 0 1 0 0,0 0 0 0 0,1 0-1 0 0,-1 0 1 0 0,0 0 0 0 0,0 0-1 0 0,1 0 1 0 0,-1 0 0 0 0,0 0-1 0 0,0 0 1 0 0,1 0 0 0 0,-1 0-1 0 0,0-1 1 0 0,0 1 0 0 0,1 0-1 0 0,-1 0 1 0 0,0 0 0 0 0,0 0-1 0 0,0 0 1 0 0,1-1 0 0 0,-1 1 0 0 0,0 0-1 0 0,0 0 1 0 0,0 0 0 0 0,1-1-1 0 0,6-6 204 0 0,-4 2-164 0 0,0 0 0 0 0,-1-1 1 0 0,1 1-1 0 0,-1-1 0 0 0,0 1 0 0 0,-1-1 1 0 0,1 0-1 0 0,-1 0 0 0 0,0-7 1 0 0,7-31-884 0 0,-7 40 827 0 0,0-1 0 0 0,0 1 0 0 0,1 0 1 0 0,0-1-1 0 0,0 1 0 0 0,2-5 0 0 0,-3 8-50 0 0,18 14-168 0 0,-13-6 216 0 0,1 0-1 0 0,-2 0 0 0 0,1 0 1 0 0,-1 1-1 0 0,0 0 0 0 0,-1 0 1 0 0,1 0-1 0 0,-2 0 0 0 0,1 1 1 0 0,2 11-1 0 0,-1-8 153 0 0,-1 0 1 0 0,2 0 0 0 0,0-1-1 0 0,0 1 1 0 0,1-2-1 0 0,0 1 1 0 0,1-1-1 0 0,0 0 1 0 0,0 0-1 0 0,1-1 1 0 0,12 9 0 0 0,-16-14-67 0 0,1 0 0 0 0,-1-1 0 0 0,1 0 0 0 0,0 0 0 0 0,0-1 0 0 0,0 1 0 0 0,1-1 0 0 0,-1-1 0 0 0,9 2 0 0 0,-11-2-73 0 0,-1-1 0 0 0,1 0 0 0 0,-1 0 1 0 0,1 0-1 0 0,0-1 0 0 0,-1 1 0 0 0,1-1 0 0 0,-1 0 1 0 0,1 0-1 0 0,-1 0 0 0 0,1 0 0 0 0,-1-1 1 0 0,0 1-1 0 0,0-1 0 0 0,1 0 0 0 0,-1 0 0 0 0,0 0 1 0 0,3-4-1 0 0,0 0 25 0 0,1 0-1 0 0,-2 0 1 0 0,1-1 0 0 0,-1 0 0 0 0,0 0 0 0 0,0-1-1 0 0,-1 1 1 0 0,0-1 0 0 0,0 0 0 0 0,-1 0 0 0 0,0 0-1 0 0,3-15 1 0 0,1-18-32 0 0,2-63 0 0 0,-6 60-32 0 0,-2 21-77 0 0,-2-1 1 0 0,-5-33-1 0 0,1 12-97 0 0,-1 2-40 0 0,4 24-533 0 0,-2-23 0 0 0,4 41-38 0 0</inkml:trace>
  <inkml:trace contextRef="#ctx0" brushRef="#br0" timeOffset="3179.64">1254 835 3680 0 0,'0'0'13875'0'0,"2"1"-13049"0"0,2 1-638 0 0,1 0 0 0 0,-1 0 0 0 0,1 0 0 0 0,0-1 0 0 0,-1 1 0 0 0,1-1 0 0 0,0 0 0 0 0,0-1 0 0 0,0 1 0 0 0,0-1 0 0 0,0 0 0 0 0,0 0 0 0 0,0 0 0 0 0,8-3 0 0 0,-7 2-75 0 0,1-1 1 0 0,-1 1-1 0 0,1-2 0 0 0,-1 1 1 0 0,1-1-1 0 0,-1 0 0 0 0,0 0 0 0 0,-1-1 1 0 0,1 1-1 0 0,8-9 0 0 0,-10 9-108 0 0,0 0-4 0 0,1-1-1 0 0,-1 0 1 0 0,0 0 0 0 0,-1 0 0 0 0,1 0 0 0 0,0-1 0 0 0,-1 1-1 0 0,0-1 1 0 0,0 0 0 0 0,-1 0 0 0 0,1 0 0 0 0,-1-1-1 0 0,2-6 1 0 0,-3 7 1 0 0,0 1 1 0 0,-1-1-1 0 0,1 0 0 0 0,-1 1 0 0 0,-1-10 0 0 0,1 12-9 0 0,0 1 1 0 0,0 0-1 0 0,-1-1 1 0 0,1 1-1 0 0,0 0 1 0 0,-1-1-1 0 0,1 1 1 0 0,-1 0-1 0 0,0-1 1 0 0,1 1-1 0 0,-1 0 1 0 0,0 0-1 0 0,0 0 1 0 0,0 0-1 0 0,0 0 1 0 0,0 0-1 0 0,0 0 0 0 0,0 0 1 0 0,0 0-1 0 0,0 0 1 0 0,0 0-1 0 0,0 1 1 0 0,-3-2-1 0 0,-4-1-54 0 0,6 2 34 0 0,0 0-1 0 0,0 0 0 0 0,1 1 1 0 0,-2-1-1 0 0,1 0 1 0 0,0 1-1 0 0,0 0 0 0 0,0-1 1 0 0,0 1-1 0 0,0 0 1 0 0,0 0-1 0 0,-4 1 0 0 0,-10 3 2 0 0,-1 0-1 0 0,1 1 0 0 0,-27 14 1 0 0,15-7 462 0 0,23-10-331 0 0,0 0 1 0 0,1 0-1 0 0,0 1 1 0 0,0 0-1 0 0,0 0 1 0 0,0 0-1 0 0,0 1 1 0 0,0-1-1 0 0,1 1 1 0 0,-1 0-1 0 0,1 0 1 0 0,0 0-1 0 0,-2 5 1 0 0,3-6-11 0 0,0 1 0 0 0,0-1 0 0 0,1 1 0 0 0,0 0 0 0 0,0-1 0 0 0,0 1 0 0 0,0 0 0 0 0,0 0 0 0 0,1 0 0 0 0,-1 0 0 0 0,1 0 0 0 0,0 0 0 0 0,0 0 0 0 0,1-1 0 0 0,-1 1 0 0 0,1 0 0 0 0,2 6 1 0 0,2 9 356 0 0,-5-16-389 0 0,1 0 1 0 0,0 0 0 0 0,-1 0 0 0 0,1 0-1 0 0,1 0 1 0 0,-1 0 0 0 0,0 0-1 0 0,1-1 1 0 0,2 5 0 0 0,3 1-36 0 0,0-1 0 0 0,1 1 1 0 0,0-2-1 0 0,0 1 0 0 0,0-1 0 0 0,1 0 0 0 0,0-1 1 0 0,0 0-1 0 0,0 0 0 0 0,1-1 0 0 0,0 0 1 0 0,0-1-1 0 0,0 0 0 0 0,0 0 0 0 0,0-1 0 0 0,0-1 1 0 0,1 0-1 0 0,-1 0 0 0 0,1-1 0 0 0,-1 0 1 0 0,0-1-1 0 0,1 0 0 0 0,18-5 0 0 0,-18 3-410 0 0,-1 0-1 0 0,0-1 1 0 0,0-1-1 0 0,13-6 0 0 0,15-13-7333 0 0,-18 12 146 0 0</inkml:trace>
  <inkml:trace contextRef="#ctx0" brushRef="#br0" timeOffset="4076.61">1664 289 17591 0 0,'0'0'1766'0'0,"-1"2"-1620"0"0,-5 9 73 0 0,4-9-92 0 0,1-1 0 0 0,0 1 0 0 0,-1 0-1 0 0,1 0 1 0 0,0 0 0 0 0,0 1 0 0 0,1-1 0 0 0,-1 0 0 0 0,0 0-1 0 0,1 0 1 0 0,-1 1 0 0 0,1-1 0 0 0,0 0 0 0 0,0 0 0 0 0,0 5-1 0 0,0 2 297 0 0,-1-1-137 0 0,1 0-1 0 0,1 0 1 0 0,-1 1-1 0 0,1-1 1 0 0,5 16-1 0 0,14 38 776 0 0,27 69 252 0 0,26 50-705 0 0,-56-114-511 0 0,-7-28-288 0 0,-9-33-195 0 0,0-1-1 0 0,0 1 1 0 0,-1-1-1 0 0,1 10 1 0 0,-3 0-7218 0 0,0-8 165 0 0</inkml:trace>
  <inkml:trace contextRef="#ctx0" brushRef="#br0" timeOffset="4077.61">1675 762 2304 0 0,'1'0'10777'0'0,"5"-3"-7341"0"0,6-3 2285 0 0,-8 4-5141 0 0,-1 0 1 0 0,1 0 0 0 0,-1 1 0 0 0,1 0 0 0 0,0 0-1 0 0,5-1 1 0 0,58-12 230 0 0,33-2-1740 0 0,-57 6-6811 0 0,-20 6-209 0 0</inkml:trace>
  <inkml:trace contextRef="#ctx0" brushRef="#br0" timeOffset="4484.33">2557 326 12728 0 0,'0'0'1273'0'0,"-16"-19"4901"0"0,14 18-6054 0 0,0 1-1 0 0,0 0 0 0 0,-1-1 0 0 0,1 1 0 0 0,0 0 1 0 0,-1 1-1 0 0,1-1 0 0 0,0 0 0 0 0,0 1 0 0 0,0-1 1 0 0,-1 1-1 0 0,1 0 0 0 0,0-1 0 0 0,0 1 1 0 0,-3 2-1 0 0,-2 1 16 0 0,0 1 1 0 0,-12 10-1 0 0,4-2 83 0 0,3-3 12 0 0,1 2 0 0 0,1 0 1 0 0,0 0-1 0 0,1 1 0 0 0,0 0 0 0 0,-12 25 0 0 0,-27 69 630 0 0,46-101-765 0 0,-3 7 79 0 0,1 1 0 0 0,0-1 1 0 0,1 1-1 0 0,1 0 0 0 0,0-1 1 0 0,0 20-1 0 0,2-22-109 0 0,0-1 0 0 0,1 0 0 0 0,0 0 0 0 0,1 0 0 0 0,1 0 0 0 0,-1 0 0 0 0,1 0 0 0 0,1 0 0 0 0,6 11 0 0 0,-6-12 2 0 0,1 0 0 0 0,0 0 0 0 0,1-1 0 0 0,0 0 1 0 0,0 0-1 0 0,1 0 0 0 0,0 0 0 0 0,0-1 0 0 0,1-1 0 0 0,0 1 0 0 0,0-1 0 0 0,12 7 0 0 0,-9-8-45 0 0,0 0 1 0 0,-1 0-1 0 0,2-1 0 0 0,-1 0 0 0 0,0-1 0 0 0,1 0 1 0 0,-1-1-1 0 0,1 0 0 0 0,0-1 0 0 0,0-1 1 0 0,0 1-1 0 0,0-2 0 0 0,-1 0 0 0 0,1 0 0 0 0,0-1 1 0 0,-1-1-1 0 0,14-3 0 0 0,-15 2-10 0 0,1 0 0 0 0,-1-1-1 0 0,1 0 1 0 0,-1-1 0 0 0,-1 0-1 0 0,1-1 1 0 0,-1 1 0 0 0,0-2-1 0 0,-1 1 1 0 0,1-1 0 0 0,-2-1-1 0 0,8-9 1 0 0,-2 1-19 0 0,-8 11-21 0 0,-1 0-1 0 0,0 0 1 0 0,0 0 0 0 0,0 0 0 0 0,-1-1 0 0 0,1 0 0 0 0,3-13 0 0 0,-5 11 20 0 0,0-1-1 0 0,-1 0 1 0 0,0 1-1 0 0,-1-1 1 0 0,0 1 0 0 0,0-1-1 0 0,-1 0 1 0 0,0 1-1 0 0,-1-1 1 0 0,0 1 0 0 0,0-1-1 0 0,-1 1 1 0 0,-1 0-1 0 0,1 0 1 0 0,-1 0-1 0 0,-1 1 1 0 0,0 0 0 0 0,-6-10-1 0 0,-6-4 9 0 0,-30-33 0 0 0,10 14-79 0 0,-34-32-730 0 0,61 63 784 0 0,9 8-57 0 0,-1 1 1 0 0,1-1-1 0 0,0 1 1 0 0,-1-1-1 0 0,1 1 0 0 0,-1 0 1 0 0,1-1-1 0 0,-1 1 1 0 0,0 0-1 0 0,0 0 1 0 0,1 0-1 0 0,-1 1 0 0 0,0-1 1 0 0,0 0-1 0 0,0 1 1 0 0,-4-1-1 0 0,5 1-682 0 0,1 19-13459 0 0</inkml:trace>
  <inkml:trace contextRef="#ctx0" brushRef="#br0" timeOffset="5025.92">2883 705 8288 0 0,'0'0'7154'0'0,"7"4"-3918"0"0,106 49 163 0 0,12 7-2877 0 0,-34-10-896 0 0,-88-48-73 0 0,1 0 1 0 0,-1 0-1 0 0,0 0 1 0 0,6 6 0 0 0,-2-3-884 0 0</inkml:trace>
  <inkml:trace contextRef="#ctx0" brushRef="#br0" timeOffset="5483.4">2987 888 1376 0 0,'-16'9'-58'0'0,"-8"2"18091"0"0,26-12-16994 0 0,140-100 1459 0 0,-61 42-3787 0 0,-70 51-255 0 0,-1-1 0 0 0,0 0 0 0 0,16-17 1 0 0,-14 11-505 0 0</inkml:trace>
  <inkml:trace contextRef="#ctx0" brushRef="#br0" timeOffset="5484.4">3312 701 14280 0 0,'0'0'1297'0'0,"-4"7"-1042"0"0,1-1 605 0 0,1 0 0 0 0,0 0 1 0 0,1 1-1 0 0,-1-1 0 0 0,1 0 1 0 0,1 1-1 0 0,-1 8 1 0 0,5 26 545 0 0,-4-38-1524 0 0,1 0 0 0 0,-1-1 0 0 0,1 1 0 0 0,-1-1 0 0 0,1 1 0 0 0,0-1 0 0 0,0 1 0 0 0,0-1 0 0 0,1 0 0 0 0,-1 0 0 0 0,0 1 0 0 0,4 2 0 0 0,-4-4-1648 0 0</inkml:trace>
  <inkml:trace contextRef="#ctx0" brushRef="#br0" timeOffset="5938.15">3243 420 18975 0 0,'0'0'2080'0'0,"12"0"-2080"0"0,-1 0 0 0 0,0 0 0 0 0,5 3-5599 0 0,-2 0-1153 0 0</inkml:trace>
  <inkml:trace contextRef="#ctx0" brushRef="#br0" timeOffset="5939.15">3616 702 3224 0 0,'0'0'14338'0'0,"-3"-14"-10513"0"0,1 12-3659 0 0,1 0 0 0 0,-1 0 0 0 0,1 0-1 0 0,-1 0 1 0 0,0 0 0 0 0,0 1-1 0 0,0-1 1 0 0,0 1 0 0 0,0-1 0 0 0,-1 1-1 0 0,1 0 1 0 0,0 0 0 0 0,0 0 0 0 0,-1 0-1 0 0,1 0 1 0 0,-1 0 0 0 0,1 1-1 0 0,-1-1 1 0 0,-3 0 0 0 0,-3 2-10 0 0,0 0-1 0 0,0 1 1 0 0,0 0 0 0 0,0 0 0 0 0,0 1-1 0 0,1 0 1 0 0,-1 1 0 0 0,1 0-1 0 0,-13 8 1 0 0,16-8-76 0 0,0 0-1 0 0,0 0 1 0 0,0 0-1 0 0,1 1 1 0 0,-1 0 0 0 0,1 0-1 0 0,0 0 1 0 0,-5 9-1 0 0,8-12-70 0 0,0 0 0 0 0,1-1 0 0 0,-1 1 0 0 0,0 0 0 0 0,1 0 0 0 0,-1 0 0 0 0,1 0 1 0 0,-1 0-1 0 0,1 0 0 0 0,0 0 0 0 0,0 0 0 0 0,0 0 0 0 0,0 0 0 0 0,0 0 0 0 0,1 0 0 0 0,0 3 0 0 0,0-2-8 0 0,0 0 1 0 0,0 1-1 0 0,1-1 1 0 0,-1 0-1 0 0,1 0 1 0 0,0 0-1 0 0,0 0 1 0 0,5 5-1 0 0,-3-4 5 0 0,0 1 1 0 0,1-1-1 0 0,0 0 0 0 0,0 0 1 0 0,0-1-1 0 0,0 1 0 0 0,0-1 0 0 0,1 0 1 0 0,0-1-1 0 0,8 3 0 0 0,-10-3-195 0 0,0-1-1 0 0,0 0 1 0 0,0 0-1 0 0,0-1 1 0 0,1 1 0 0 0,-1-1-1 0 0,0 0 1 0 0,0 0-1 0 0,1 0 1 0 0,-1-1-1 0 0,0 1 1 0 0,0-1-1 0 0,0 0 1 0 0,1 0 0 0 0,-1-1-1 0 0,0 1 1 0 0,0-1-1 0 0,-1 0 1 0 0,1 0-1 0 0,0 0 1 0 0,-1 0-1 0 0,7-6 1 0 0,11-16-1587 0 0,1-3-15 0 0</inkml:trace>
  <inkml:trace contextRef="#ctx0" brushRef="#br0" timeOffset="6398.75">3642 223 17935 0 0,'0'0'1632'0'0,"0"2"-1197"0"0,3 94 4687 0 0,16 50-3559 0 0,-1-12-1147 0 0,-12-88-205 0 0,-4-26 83 0 0,5 22 1 0 0,1-2-221 0 0,-7-29-505 0 0,2 1-1 0 0,-1-1 0 0 0,1 0 0 0 0,1 0 0 0 0,0 0 0 0 0,6 12 0 0 0,-2-12-2217 0 0,2-6-5568 0 0</inkml:trace>
  <inkml:trace contextRef="#ctx0" brushRef="#br0" timeOffset="7081.2">3926 704 18431 0 0,'0'0'2583'0'0,"-12"4"-684"0"0,6-3-1590 0 0,3-1-214 0 0,0 0 0 0 0,1 1 0 0 0,-1-1 0 0 0,0 1 0 0 0,1-1 0 0 0,-1 1 0 0 0,1 0 0 0 0,0 0 0 0 0,-1 0 0 0 0,-2 2 0 0 0,3-1-29 0 0,-1 0 0 0 0,1-1 0 0 0,-1 1 0 0 0,1-1 0 0 0,-1 1 0 0 0,-3 0 0 0 0,-14 9 622 0 0,16-8-596 0 0,0 0 1 0 0,1 1 0 0 0,-1 0 0 0 0,1-1-1 0 0,0 1 1 0 0,0 0 0 0 0,0 0 0 0 0,0 1-1 0 0,1-1 1 0 0,0 1 0 0 0,0-1 0 0 0,0 1 0 0 0,0 0-1 0 0,-1 7 1 0 0,3-8-73 0 0,-1 0 0 0 0,1 0 0 0 0,0 0 0 0 0,0 0 0 0 0,1-1 0 0 0,-1 1 0 0 0,1 0 0 0 0,0 0 0 0 0,0-1 0 0 0,0 1 0 0 0,0 0 0 0 0,1-1-1 0 0,-1 1 1 0 0,1-1 0 0 0,0 0 0 0 0,0 1 0 0 0,0-1 0 0 0,1 0 0 0 0,2 3 0 0 0,-3-4-31 0 0,-1-1 0 0 0,0 0 0 0 0,1 0 0 0 0,-1 1 0 0 0,1-1 1 0 0,-1 0-1 0 0,1 0 0 0 0,-1 0 0 0 0,1-1 0 0 0,0 1 0 0 0,-1 0 0 0 0,1-1 0 0 0,0 1 0 0 0,0-1 0 0 0,0 1 0 0 0,-1-1 0 0 0,1 0 0 0 0,3 0 0 0 0,0 0-55 0 0,0-1-1 0 0,0 0 0 0 0,0 0 1 0 0,0 0-1 0 0,7-4 0 0 0,-9 4-6 0 0,-1 0 0 0 0,0 0-1 0 0,0-1 1 0 0,1 1 0 0 0,-1-1-1 0 0,0 0 1 0 0,0 0 0 0 0,-1 1 0 0 0,1-1-1 0 0,0-1 1 0 0,-1 1 0 0 0,1 0-1 0 0,-1 0 1 0 0,3-5 0 0 0,0-2-179 0 0,0-1-1 0 0,3-12 1 0 0,-6 17 223 0 0,0 1-1 0 0,0-1 1 0 0,-1 1-1 0 0,1 0 1 0 0,-1-1-1 0 0,0 1 1 0 0,-1-1-1 0 0,1 1 1 0 0,-1-1-1 0 0,0 1 1 0 0,0 0-1 0 0,0-1 1 0 0,-1 1-1 0 0,-2-6 1 0 0,49 50 2975 0 0,-37-32-2847 0 0,1-1-1 0 0,-1 0 1 0 0,2 0 0 0 0,-1-1-1 0 0,18 9 1 0 0,-26-15-141 0 0,7 4 79 0 0,0 0-1 0 0,18 3 0 0 0,-12-5-2687 0 0,2-2-3782 0 0,-2-3-1677 0 0</inkml:trace>
  <inkml:trace contextRef="#ctx0" brushRef="#br0" timeOffset="7082.2">4194 268 17999 0 0,'-1'-1'114'0'0,"0"1"-1"0"0,0 0 1 0 0,1 0-1 0 0,-1 0 0 0 0,0 0 1 0 0,0 0-1 0 0,0 0 1 0 0,1 0-1 0 0,-1 0 0 0 0,0 0 1 0 0,0 0-1 0 0,1 0 0 0 0,-1 0 1 0 0,0 1-1 0 0,0-1 1 0 0,1 0-1 0 0,-1 0 0 0 0,0 1 1 0 0,0-1-1 0 0,1 1 1 0 0,-1-1-1 0 0,0 1 0 0 0,1-1 1 0 0,-2 1-1 0 0,1 1 37 0 0,0-1 0 0 0,0 1-1 0 0,0-1 1 0 0,1 1 0 0 0,-1 0 0 0 0,0-1-1 0 0,1 1 1 0 0,-1 0 0 0 0,1 0 0 0 0,-1 2-1 0 0,0 3 211 0 0,1 0 0 0 0,0 0-1 0 0,0 0 1 0 0,2 14-1 0 0,4 7 296 0 0,6 40 633 0 0,27 84 0 0 0,-24-106-911 0 0,34 119-314 0 0,-46-150-520 0 0,1 32-1 0 0,-4-6-7340 0 0,0-37 6075 0 0,0 9-5839 0 0</inkml:trace>
  <inkml:trace contextRef="#ctx0" brushRef="#br0" timeOffset="7565.73">4172 698 16783 0 0,'0'0'1522'0'0,"15"3"-1220"0"0,-4 0 598 0 0,-1-1-1 0 0,1 0 0 0 0,-1 0 1 0 0,1-1-1 0 0,16 0 0 0 0,-18-2-887 0 0,0 1 0 0 0,13-4 1 0 0,-12 2-1042 0 0,-1-1 0 0 0,1 0 0 0 0,17-8 1 0 0,-10 1-506 0 0</inkml:trace>
  <inkml:trace contextRef="#ctx0" brushRef="#br0" timeOffset="7566.73">4455 681 8752 0 0,'1'9'909'0'0,"0"-1"-35"0"0,0 0-1 0 0,0 0 1 0 0,0 12-1 0 0,-2-12 602 0 0,2 0 0 0 0,-1 0-1 0 0,3 12 1 0 0,2 19 1689 0 0,-5-31-2715 0 0,1 0 1 0 0,0 0-1 0 0,3 13 0 0 0,-2-17-289 0 0,-1 1-89 0 0,1 1-1 0 0,0-1 1 0 0,0 0 0 0 0,1 0 0 0 0,3 7-1 0 0,-5-11-923 0 0</inkml:trace>
  <inkml:trace contextRef="#ctx0" brushRef="#br0" timeOffset="7567.73">4482 426 22663 0 0,'0'0'1096'0'0,"-5"-3"-480"0"0,-1-4 24 0 0,1 7-512 0 0,-2-7 1376 0 0</inkml:trace>
  <inkml:trace contextRef="#ctx0" brushRef="#br0" timeOffset="8101.15">4715 617 8752 0 0,'0'0'4866'0'0,"-3"0"-1465"0"0,-10 0-1154 0 0,11 1-1911 0 0,-1-1 1 0 0,0 1-1 0 0,1 0 0 0 0,-1 0 0 0 0,0 0 0 0 0,1 0 1 0 0,-1 0-1 0 0,1 1 0 0 0,0-1 0 0 0,-1 1 1 0 0,1-1-1 0 0,0 1 0 0 0,0 0 0 0 0,0 0 1 0 0,-2 3-1 0 0,-4 4 147 0 0,1 0 0 0 0,-9 13 0 0 0,13-17-360 0 0,0 1-1 0 0,0-1 1 0 0,0 1-1 0 0,1 0 1 0 0,0 0-1 0 0,0 0 1 0 0,0 0 0 0 0,1 1-1 0 0,0-1 1 0 0,0 0-1 0 0,1 1 1 0 0,0-1-1 0 0,0 0 1 0 0,1 12-1 0 0,0-14-98 0 0,0 0 0 0 0,0-1 0 0 0,0 1-1 0 0,0-1 1 0 0,1 0 0 0 0,-1 1 0 0 0,1-1 0 0 0,0 0-1 0 0,0 0 1 0 0,0 0 0 0 0,0 0 0 0 0,0 0-1 0 0,1-1 1 0 0,-1 1 0 0 0,1-1 0 0 0,0 1 0 0 0,-1-1-1 0 0,1 0 1 0 0,1 0 0 0 0,-1 0 0 0 0,0-1-1 0 0,0 1 1 0 0,1-1 0 0 0,-1 1 0 0 0,0-1 0 0 0,1 0-1 0 0,4 0 1 0 0,0 0-17 0 0,1-1 0 0 0,-1 0 0 0 0,1-1 0 0 0,-1 0 0 0 0,0 0-1 0 0,1-1 1 0 0,-1 0 0 0 0,0 0 0 0 0,0-1 0 0 0,0 0 0 0 0,9-5 0 0 0,-9 4-57 0 0,0-1 1 0 0,-1 1 0 0 0,1-2-1 0 0,-1 1 1 0 0,-1-1-1 0 0,1 0 1 0 0,-1 0-1 0 0,0 0 1 0 0,7-10-1 0 0,-11 12-13 0 0,1 1 0 0 0,-1 0 0 0 0,0-1 0 0 0,-1 0 0 0 0,1 1 0 0 0,-1-1-1 0 0,1 0 1 0 0,-1 0 0 0 0,0 0 0 0 0,0 1 0 0 0,-1-1 0 0 0,1 0 0 0 0,-1 0-1 0 0,0 0 1 0 0,0 0 0 0 0,0 0 0 0 0,-1 0 0 0 0,0 0 0 0 0,1 0 0 0 0,-1 0-1 0 0,0 0 1 0 0,-3-6 0 0 0,0 1-135 0 0,-1 1 1 0 0,1 0-1 0 0,-1 0 0 0 0,-1 0 1 0 0,1 1-1 0 0,-1 0 0 0 0,0 0 1 0 0,-1 0-1 0 0,0 1 0 0 0,-12-9 1 0 0,-3-3-33 0 0,18 15 172 0 0,1 0 0 0 0,0 0 0 0 0,-1 0 0 0 0,0 0 1 0 0,0 1-1 0 0,0 0 0 0 0,0-1 0 0 0,0 1 0 0 0,-8-2 1 0 0,0 4-590 0 0</inkml:trace>
  <inkml:trace contextRef="#ctx0" brushRef="#br0" timeOffset="8577.07">4979 660 3224 0 0,'8'13'2892'0'0,"-7"-11"-1920"0"0,0 1 1 0 0,0-1 0 0 0,-1 0-1 0 0,1 1 1 0 0,-1-1 0 0 0,1 1-1 0 0,-1-1 1 0 0,0 4-1 0 0,-1 24 3122 0 0,0-11-2458 0 0,-6 38 34 0 0,6-51-1601 0 0,0-4-60 0 0,1-1 1 0 0,-1 1-1 0 0,1 0 0 0 0,-1-1 1 0 0,1 1-1 0 0,0 0 0 0 0,-1 0 1 0 0,1-1-1 0 0,0 1 0 0 0,0 0 1 0 0,1 2-1 0 0,-1-2-73 0 0,1-4-67 0 0,4-4-2 0 0,-1 0-1 0 0,0 0 1 0 0,0-1 0 0 0,-1 0-1 0 0,0 0 1 0 0,4-12-1 0 0,-4 11 26 0 0,6-16 424 0 0,20-48 437 0 0,-24 62-405 0 0,0 0 1 0 0,1 0-1 0 0,0 1 0 0 0,13-16 0 0 0,-18 24-265 0 0,1-1-1 0 0,-1 1 1 0 0,0 0-1 0 0,1-1 1 0 0,0 1-1 0 0,-1 0 1 0 0,1 0-1 0 0,-1 0 0 0 0,1 0 1 0 0,0 1-1 0 0,0-1 1 0 0,-1 0-1 0 0,1 1 1 0 0,0-1-1 0 0,0 1 1 0 0,0 0-1 0 0,3-1 1 0 0,-1 2-6 0 0,-1-1 0 0 0,0 0 0 0 0,0 1 0 0 0,0 0 1 0 0,-1 0-1 0 0,1 0 0 0 0,0 0 0 0 0,0 0 0 0 0,0 0 1 0 0,3 3-1 0 0,3 2 59 0 0,-1 1 1 0 0,0 0-1 0 0,0 0 0 0 0,0 1 1 0 0,8 10-1 0 0,-8-9-33 0 0,-5-5-90 0 0,1 0 1 0 0,-1 0-1 0 0,0 0 1 0 0,0 1-1 0 0,-1-1 1 0 0,5 9 0 0 0,3 6-5 0 0,-8-17-3 0 0,-1 0-1 0 0,0 0 1 0 0,0 0-1 0 0,1 0 0 0 0,-1 0 1 0 0,0 1-1 0 0,-1-1 1 0 0,1 0-1 0 0,1 4 1 0 0,1 17 18 0 0,-1-14-278 0 0,0 0 1 0 0,-1 14 0 0 0,-1-8-2854 0 0</inkml:trace>
  <inkml:trace contextRef="#ctx0" brushRef="#br0" timeOffset="9085.04">5506 805 15344 0 0,'0'0'1163'0'0,"-1"2"-785"0"0,-4 14 252 0 0,0 2-1 0 0,1-1 1 0 0,1 0 0 0 0,1 1-1 0 0,-1 18 1 0 0,0-2-590 0 0,1-16-348 0 0,1 1 0 0 0,1-1 0 0 0,3 30 0 0 0,7-23-2830 0 0,-9-23 1509 0 0</inkml:trace>
  <inkml:trace contextRef="#ctx0" brushRef="#br0" timeOffset="9742.79">5634 370 15344 0 0,'0'0'1541'0'0,"6"-4"-1395"0"0,2-1 130 0 0,1 1 0 0 0,1 0 0 0 0,-1 0 0 0 0,0 1 0 0 0,1 1 0 0 0,0 0-1 0 0,0 0 1 0 0,14-1 0 0 0,-10 2-119 0 0,-1 0 1 0 0,1 1-1 0 0,-1 0 0 0 0,1 1 1 0 0,-1 1-1 0 0,16 4 0 0 0,-26-6-97 0 0,0 2 0 0 0,0-1 0 0 0,-1 0 0 0 0,1 1 0 0 0,0-1 0 0 0,0 1 0 0 0,-1 0 0 0 0,1-1 0 0 0,-1 1 0 0 0,1 1 0 0 0,-1-1 0 0 0,0 0 0 0 0,0 1 0 0 0,2 2 0 0 0,-3-3-30 0 0,0 0 1 0 0,0 0-1 0 0,0-1 0 0 0,0 1 1 0 0,-1 0-1 0 0,1 0 1 0 0,-1 0-1 0 0,1 0 0 0 0,-1 0 1 0 0,0 0-1 0 0,0 0 1 0 0,0 0-1 0 0,0 0 0 0 0,0 0 1 0 0,0 0-1 0 0,-1 0 1 0 0,1 0-1 0 0,-1 0 0 0 0,1 0 1 0 0,-1-1-1 0 0,1 1 1 0 0,-3 3-1 0 0,-14 28 107 0 0,-1 2 19 0 0,-33 47 0 0 0,-33 26 718 0 0,67-87-312 0 0,9-12-222 0 0,1 0 0 0 0,0 0 0 0 0,0 1 0 0 0,-5 12-1 0 0,10-20-272 0 0,1 0-1 0 0,0 1 1 0 0,0-1-1 0 0,1 1 1 0 0,-1-1-1 0 0,0 1 0 0 0,1-1 1 0 0,0 1-1 0 0,-1 0 1 0 0,1-1-1 0 0,0 1 0 0 0,0 0 1 0 0,1-1-1 0 0,-1 1 1 0 0,1-1-1 0 0,-1 1 1 0 0,1-1-1 0 0,0 1 0 0 0,0-1 1 0 0,0 1-1 0 0,0-1 1 0 0,0 0-1 0 0,3 5 0 0 0,2-1-7 0 0,-1-1-1 0 0,1 0 1 0 0,0 0-1 0 0,1 0 0 0 0,-1-1 1 0 0,1 0-1 0 0,0 0 0 0 0,12 5 1 0 0,-3-4-16 0 0,0-1-1 0 0,1 0 1 0 0,-1-1 0 0 0,33 1-1 0 0,-18-1-122 0 0,-23-3-373 0 0,-1 0 0 0 0,1 0 1 0 0,0-1-1 0 0,-1 0 0 0 0,15-4 0 0 0,-3-1-594 0 0</inkml:trace>
  <inkml:trace contextRef="#ctx0" brushRef="#br0" timeOffset="10394.34">6012 1220 2304 0 0,'1'-1'12957'0'0,"11"-14"-6148"0"0,-2-4-4375 0 0,7-8-1477 0 0,-2 5-632 0 0,-2 0 1 0 0,22-46 0 0 0,12-53-325 0 0,-2-17-214 0 0,16-42 430 0 0,-32 123 258 0 0,-29 57-472 0 0,0 0-1 0 0,0 0 1 0 0,0-1 0 0 0,0 1 0 0 0,0 0 0 0 0,0 0-1 0 0,0 0 1 0 0,0 0 0 0 0,0 0 0 0 0,0-1 0 0 0,0 1-1 0 0,0 0 1 0 0,0 0 0 0 0,0 0 0 0 0,0 0 0 0 0,1-1-1 0 0,-1 1 1 0 0,0 0 0 0 0,0 0 0 0 0,0 0 0 0 0,0 0-1 0 0,0 0 1 0 0,0 0 0 0 0,1 0 0 0 0,-1-1 0 0 0,0 1-1 0 0,0 0 1 0 0,0 0 0 0 0,0 0 0 0 0,0 0-1 0 0,1 0 1 0 0,-1 0 0 0 0,0 0 0 0 0,0 0 0 0 0,0 0-1 0 0,0 0 1 0 0,1 0 0 0 0,-1 0 0 0 0,0 0 0 0 0,0 0-1 0 0,0 0 1 0 0,0 0 0 0 0,1 0 0 0 0,-1 0 0 0 0,0 0-1 0 0,0 0 1 0 0,0 0 0 0 0,0 0 0 0 0,1 0 0 0 0,-1 1-1 0 0,0-1 1 0 0,0 0 0 0 0,0 0 0 0 0,0 0 0 0 0,0 0-1 0 0,0 0 1 0 0,1 0 0 0 0,-1 0 0 0 0,0 1 0 0 0,0-1-1 0 0,0 0 1 0 0,4 8 3 0 0,-4 1-10 0 0,0 0 1 0 0,0 0 0 0 0,-1 1-1 0 0,0-1 1 0 0,-4 12 0 0 0,-4 12-5 0 0,5-20 192 0 0,0-1 0 0 0,1 1-1 0 0,1 0 1 0 0,0 0 0 0 0,0 25-1 0 0,2-38-179 0 0,0 1 0 0 0,0 0-1 0 0,0 0 1 0 0,0-1 0 0 0,0 1 0 0 0,0 0 0 0 0,0-1-1 0 0,0 1 1 0 0,1 0 0 0 0,-1-1 0 0 0,0 1-1 0 0,0 0 1 0 0,1-1 0 0 0,-1 1 0 0 0,1 1-1 0 0,3-1-24 0 0,-3-1 15 0 0,1 0-35 0 0,1 1-1 0 0,-1 0 0 0 0,0-1 1 0 0,0 0-1 0 0,1 1 0 0 0,-1-1 0 0 0,0 0 1 0 0,1 0-1 0 0,-1 0 0 0 0,0-1 1 0 0,1 1-1 0 0,-1 0 0 0 0,0-1 0 0 0,0 0 1 0 0,0 1-1 0 0,1-1 0 0 0,-1 0 1 0 0,0 0-1 0 0,0 0 0 0 0,0 0 0 0 0,0-1 1 0 0,0 1-1 0 0,-1 0 0 0 0,3-3 1 0 0,6-5-175 0 0,-1 1 0 0 0,-1-2 0 0 0,10-12 0 0 0,-14 17 181 0 0,11-23 10 0 0,-4 6 26 0 0,-11 21 52 0 0,1-1-1 0 0,-1 1 1 0 0,1 0-1 0 0,-1-1 1 0 0,1 1-1 0 0,0 0 1 0 0,-1 0-1 0 0,1-1 1 0 0,0 1-1 0 0,0 0 1 0 0,0 0-1 0 0,2-1 1 0 0,-2 2-43 0 0,1 1 1 0 0,-1-1-1 0 0,0 1 1 0 0,1-1-1 0 0,-1 1 1 0 0,0 0-1 0 0,1 0 1 0 0,-1 0-1 0 0,0 0 1 0 0,0 0-1 0 0,0 0 0 0 0,1 0 1 0 0,-1 0-1 0 0,0 0 1 0 0,0 0-1 0 0,-1 1 1 0 0,1-1-1 0 0,0 0 1 0 0,0 1-1 0 0,-1-1 1 0 0,1 0-1 0 0,-1 1 1 0 0,1-1-1 0 0,0 2 1 0 0,0 1-6 0 0,0 0 0 0 0,0 0 0 0 0,0 0 1 0 0,0 0-1 0 0,0 0 0 0 0,-1 0 1 0 0,0 1-1 0 0,0 5 0 0 0,-4 50 59 0 0,3-58-198 0 0,1 0-1 0 0,0 0 0 0 0,-1 1 1 0 0,1-1-1 0 0,0 0 1 0 0,0 0-1 0 0,1 1 0 0 0,-1-1 1 0 0,0 0-1 0 0,1 0 1 0 0,-1 1-1 0 0,1-1 1 0 0,0 0-1 0 0,0 0 0 0 0,0 0 1 0 0,2 3-1 0 0,-3-4-1747 0 0,4-2-94 0 0,15-5-22 0 0</inkml:trace>
  <inkml:trace contextRef="#ctx0" brushRef="#br0" timeOffset="10913.58">6557 654 18055 0 0,'0'0'1804'0'0,"1"8"-1632"0"0,7 20 962 0 0,-5-19-615 0 0,0-1 1 0 0,-1 0-1 0 0,0 1 0 0 0,-1-1 0 0 0,1 15 1 0 0,0-6-170 0 0,-1-15-314 0 0,-1 1-1 0 0,0-1 1 0 0,1 0 0 0 0,-1 0-1 0 0,0 0 1 0 0,0 0 0 0 0,0 0 0 0 0,0 1-1 0 0,-1-1 1 0 0,1 0 0 0 0,0 0 0 0 0,-2 4-1 0 0,1-5 920 0 0,13-18-2371 0 0,-8 11 1132 0 0,-1-1 0 0 0,-1 1 1 0 0,1-1-1 0 0,-1 0 0 0 0,0 0 0 0 0,1-10 0 0 0,9-23-185 0 0,-5 18 531 0 0,-6 18 22 0 0,1 1-1 0 0,-1 0 1 0 0,0 0-1 0 0,-1 0 1 0 0,1 0-1 0 0,0-5 1 0 0,-1 7 1506 0 0,7 11-1340 0 0,-6-8-195 0 0,0 0 0 0 0,0 0 0 0 0,0 0-1 0 0,0 0 1 0 0,0 0 0 0 0,0 0 0 0 0,-1 1 0 0 0,1-1 0 0 0,-1 0 0 0 0,0 0 0 0 0,1 1 0 0 0,-1 3 0 0 0,7 15 801 0 0,-8-19-826 0 0,1-1-20 0 0,0-1-1 0 0,0 1 0 0 0,0-1 0 0 0,0 1 0 0 0,0-1 0 0 0,0 1 0 0 0,0-1 1 0 0,0 1-1 0 0,0-1 0 0 0,0 0 0 0 0,0 1 0 0 0,0-1 0 0 0,0 1 0 0 0,1-1 1 0 0,-1 1-1 0 0,0-1 0 0 0,0 1 0 0 0,1-1 0 0 0,-1 0 0 0 0,0 1 0 0 0,1-1 0 0 0,-1 0 1 0 0,0 1-1 0 0,1-1 0 0 0,0 2-94 0 0,1-3-83 0 0,-1 1 97 0 0,1 0-1 0 0,0 0 1 0 0,0-1 0 0 0,0 1-1 0 0,-1-1 1 0 0,1 1-1 0 0,0-1 1 0 0,-1 0 0 0 0,1 0-1 0 0,0 0 1 0 0,-1 0-1 0 0,1 0 1 0 0,-1 0 0 0 0,3-2-1 0 0,18-25-222 0 0,-3 4 41 0 0,-18 21 232 0 0,17-7-3 0 0,-2 21 429 0 0,-13-9-322 0 0,-1 0 1 0 0,0 1-1 0 0,-1-1 0 0 0,1 0 0 0 0,0 1 1 0 0,-1-1-1 0 0,1 1 0 0 0,-1 0 0 0 0,0 0 0 0 0,2 4 1 0 0,6 30 631 0 0,-8-27-599 0 0,-1-9-100 0 0,0 1 0 0 0,0-1-1 0 0,0 1 1 0 0,0-1 0 0 0,1 1 0 0 0,-1-1-1 0 0,0 1 1 0 0,1-1 0 0 0,0 1-1 0 0,0 1 1 0 0,6 22-34 0 0,-7-24-25 0 0,0 0 0 0 0,1 0 0 0 0,-1 0 0 0 0,1-1 0 0 0,-1 1 0 0 0,1 0 0 0 0,-1 0 0 0 0,1 0 0 0 0,0 0 0 0 0,0-1 0 0 0,-1 1 1 0 0,1 0-1 0 0,0-1 0 0 0,2 2 0 0 0,3-1-2719 0 0,1-4 1042 0 0</inkml:trace>
  <inkml:trace contextRef="#ctx0" brushRef="#br0" timeOffset="11343.91">6807 0 14600 0 0,'0'0'1320'0'0,"1"1"-932"0"0,3 3 187 0 0,-1 0 1 0 0,0-1 0 0 0,0 1 0 0 0,0 0 0 0 0,-1 1 0 0 0,3 4 0 0 0,-2-3 145 0 0,1 1 0 0 0,0-1 0 0 0,7 8 0 0 0,52 46 2143 0 0,-37-37-1757 0 0,32 38-1 0 0,-45-44-914 0 0,0 0-1 0 0,-2 1 1 0 0,0 0 0 0 0,0 1-1 0 0,-2 1 1 0 0,-1-1-1 0 0,9 31 1 0 0,-9-20 42 0 0,-2 1 0 0 0,-1 0 1 0 0,-1 0-1 0 0,-1 47 0 0 0,-3-37 87 0 0,-2-1 0 0 0,-2 1-1 0 0,-12 58 1 0 0,6-59-519 0 0,-24 68 0 0 0,33-106 0 0 0,0 0-1 0 0,0 1 1 0 0,0-1-1 0 0,-1 0 1 0 0,1 0-1 0 0,-1 0 1 0 0,1 0-1 0 0,-1 0 1 0 0,0 0-1 0 0,0 0 1 0 0,0 0-1 0 0,0-1 1 0 0,0 1-1 0 0,0-1 1 0 0,-5 3-1 0 0,0-1-1597 0 0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22.0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2 1 14712 0 0,'0'0'1480'0'0,"-4"15"527"0"0,3-5-1220 0 0,0-1 0 0 0,-5 19 0 0 0,-1 4 76 0 0,-8 18 417 0 0,-18 91 906 0 0,21-78-1268 0 0,8-43-781 0 0,1 0-1 0 0,0 0 1 0 0,1 1-1 0 0,1-1 1 0 0,2 1-1 0 0,0-1 1 0 0,6 39-1 0 0,-5-51-89 0 0,0 0 1 0 0,0-1-1 0 0,1 1 0 0 0,0-1 0 0 0,0 1 0 0 0,0-1 0 0 0,1 0 0 0 0,0-1 1 0 0,1 1-1 0 0,-1-1 0 0 0,1 1 0 0 0,1-1 0 0 0,-1-1 0 0 0,1 1 1 0 0,11 8-1 0 0,-7-8-52 0 0,0 0 0 0 0,0 0 0 0 0,1-1 0 0 0,0 0 0 0 0,0-1 0 0 0,0 0 0 0 0,1-1 0 0 0,-1 0 0 0 0,1-1 0 0 0,13 1 0 0 0,-10-2-326 0 0,-1-2 0 0 0,1 0 0 0 0,0-1 0 0 0,-1 0 0 0 0,1-1 0 0 0,23-8 0 0 0,-14 4-1538 0 0,-1 1 335 0 0</inkml:trace>
  <inkml:trace contextRef="#ctx0" brushRef="#br0" timeOffset="452.38">642 431 18255 0 0,'0'0'1828'0'0,"4"-7"-1656"0"0,-4 1-73 0 0,-5-14 2888 0 0,5 19-2935 0 0,-1 0 1 0 0,1 0-1 0 0,-1 0 1 0 0,1 0-1 0 0,-1 0 1 0 0,0 1-1 0 0,0-1 1 0 0,1 0-1 0 0,-1 0 0 0 0,0 1 1 0 0,0-1-1 0 0,0 0 1 0 0,0 1-1 0 0,0-1 1 0 0,0 1-1 0 0,0-1 1 0 0,0 1-1 0 0,0 0 1 0 0,0-1-1 0 0,0 1 1 0 0,0 0-1 0 0,0 0 1 0 0,0 0-1 0 0,0 0 1 0 0,0 0-1 0 0,-1 0 1 0 0,1 0-1 0 0,0 0 1 0 0,0 0-1 0 0,0 0 1 0 0,-2 1-1 0 0,-2 0 151 0 0,0 1-1 0 0,1 0 1 0 0,-1 0-1 0 0,1 0 1 0 0,-9 5-1 0 0,-13 16 238 0 0,22-20-380 0 0,1 0 0 0 0,-1 0 0 0 0,1 0 0 0 0,-1 1 0 0 0,1 0 0 0 0,0 0 0 0 0,0 0 0 0 0,0 0 0 0 0,1 0 0 0 0,0 0 0 0 0,0 1 0 0 0,0-1 0 0 0,0 1 0 0 0,1 0 0 0 0,-1-1 0 0 0,1 1 0 0 0,0 0 0 0 0,1 0 0 0 0,-1 0 0 0 0,1 0 0 0 0,0 0 0 0 0,0-1 0 0 0,0 1 0 0 0,1 0 0 0 0,0 0 0 0 0,0 0 0 0 0,0 0 0 0 0,4 8 0 0 0,-4-11-53 0 0,0 0 0 0 0,1 0 0 0 0,-1 1 0 0 0,1-1 0 0 0,0 0 0 0 0,-1 0 0 0 0,1-1 0 0 0,4 4 0 0 0,6 7 2 0 0,-9-9-48 0 0,1 0-1 0 0,-1-1 0 0 0,1 1 1 0 0,-1-1-1 0 0,1 1 1 0 0,0-1-1 0 0,0 0 0 0 0,0-1 1 0 0,0 1-1 0 0,0-1 1 0 0,0 0-1 0 0,1 0 0 0 0,-1 0 1 0 0,0 0-1 0 0,1-1 1 0 0,-1 0-1 0 0,0 0 0 0 0,1 0 1 0 0,5-1-1 0 0,-6 1 13 0 0,1 0-1 0 0,-1-1 1 0 0,0 0-1 0 0,0 0 1 0 0,1 0 0 0 0,-1 0-1 0 0,0-1 1 0 0,0 1-1 0 0,0-1 1 0 0,0 0-1 0 0,0 0 1 0 0,-1-1 0 0 0,7-4-1 0 0,-5 2-149 0 0,0 1-1 0 0,0-1 0 0 0,-1 0 1 0 0,0 0-1 0 0,7-10 0 0 0,-10 13 115 0 0,1-1 0 0 0,-1 0 1 0 0,0 1-1 0 0,0-1 0 0 0,0 0 0 0 0,0 1 0 0 0,-1-1 0 0 0,1 0 0 0 0,-1 0 0 0 0,0 0 1 0 0,1 0-1 0 0,-1 1 0 0 0,0-1 0 0 0,-1 0 0 0 0,0-5 0 0 0,-2-1 63 0 0,-1 2-12 0 0,-3-1 464 0 0,8 13 565 0 0,5 11 470 0 0,0-6-1487 0 0,-1 1 0 0 0,1-1 0 0 0,0 0 0 0 0,1 0 0 0 0,0-1 0 0 0,11 13 0 0 0,-5-6-52 0 0,-12-14 30 0 0,1 1 1 0 0,0-1-1 0 0,0 0 1 0 0,0 1-1 0 0,0-1 1 0 0,3 3-1 0 0,6 3 18 0 0,1-1-1 0 0,0 0 1 0 0,20 8-1 0 0,-26-12-510 0 0,1-1-1 0 0,0 0 0 0 0,0 0 0 0 0,0 0 1 0 0,0-1-1 0 0,0 0 0 0 0,0-1 0 0 0,14 0 1 0 0,-6-2-8014 0 0</inkml:trace>
  <inkml:trace contextRef="#ctx0" brushRef="#br0" timeOffset="891.45">955 422 4144 0 0,'1'2'8808'0'0,"4"10"-4421"0"0,-4-11-3984 0 0,0 1 0 0 0,0 0-1 0 0,0 0 1 0 0,0-1 0 0 0,0 1-1 0 0,1 0 1 0 0,-1-1-1 0 0,0 1 1 0 0,1-1 0 0 0,-1 0-1 0 0,1 1 1 0 0,0-1-1 0 0,-1 0 1 0 0,4 1 0 0 0,30 14 695 0 0,-17-9-458 0 0,1 1-416 0 0,31 9 1 0 0,-2-5-2670 0 0,-37-12 1 0 0,0-4-5169 0 0</inkml:trace>
  <inkml:trace contextRef="#ctx0" brushRef="#br0" timeOffset="892.45">1275 401 3224 0 0,'0'0'143'0'0,"-3"7"3674"0"0,-1 10 4408 0 0,-1 3-2869 0 0,-2 1-3579 0 0,1 0-564 0 0,-6 24 0 0 0,7-22-839 0 0,0-5 92 0 0,-9 20-1 0 0,-4 16 204 0 0,-12 38 12 0 0,7-26-673 0 0,8-23-8 0 0,-2 8 0 0 0,10-31 21 0 0,5-18-96 0 0,1 0 1 0 0,0 0-1 0 0,0 0 0 0 0,0 0 0 0 0,1 0 1 0 0,-1 0-1 0 0,0 0 0 0 0,1 0 0 0 0,0 1 0 0 0,-1-1 1 0 0,1 0-1 0 0,0 0 0 0 0,0 0 0 0 0,0 1 0 0 0,0-1 1 0 0,1 0-1 0 0,-1 0 0 0 0,1 4 0 0 0,0-5-573 0 0</inkml:trace>
  <inkml:trace contextRef="#ctx0" brushRef="#br0" timeOffset="1448.81">1479 473 2304 0 0,'-4'8'9434'0'0,"1"1"-1939"0"0,6-2-4879 0 0,14 3-2606 0 0,-11-7 861 0 0,-2-2-722 0 0,0 0 1 0 0,0 0-1 0 0,0 0 1 0 0,0-1-1 0 0,0 1 1 0 0,7-1-1 0 0,11 2 130 0 0,-19-2-262 0 0,-1 0-1 0 0,1 0 0 0 0,0-1 0 0 0,0 1 0 0 0,0-1 1 0 0,0 1-1 0 0,-1-1 0 0 0,1 0 0 0 0,5-2 1 0 0,23-14 208 0 0,-27 14-204 0 0,0 0 0 0 0,-1-1 0 0 0,1 1 0 0 0,-1-1 0 0 0,0 0 0 0 0,1 0 0 0 0,-2 0-1 0 0,4-5 1 0 0,-5 7-57 0 0,1-1-1 0 0,-1 1 0 0 0,0-1 0 0 0,0 1 0 0 0,0-1 1 0 0,0 0-1 0 0,-1 0 0 0 0,1 1 0 0 0,-1-1 0 0 0,0 0 1 0 0,1 0-1 0 0,-1 0 0 0 0,-1 0 0 0 0,1 0 1 0 0,0 1-1 0 0,-1-4 0 0 0,0 4-4 0 0,0 0 0 0 0,0 1 0 0 0,0-1 0 0 0,0 0 0 0 0,0 1 0 0 0,0-1 0 0 0,0 1 0 0 0,0-1 0 0 0,-1 1 0 0 0,1 0 0 0 0,0 0 0 0 0,-1-1 0 0 0,0 1 0 0 0,1 0 0 0 0,-1 0 0 0 0,1 0 0 0 0,-4-1 0 0 0,1 1-41 0 0,0-1 1 0 0,0 1-1 0 0,0 0 0 0 0,0 0 1 0 0,0 1-1 0 0,0-1 1 0 0,-5 0-1 0 0,-13 4 111 0 0,13-1 41 0 0,2-2 82 0 0,0 1 1 0 0,0 0-1 0 0,0 1 1 0 0,0-1-1 0 0,0 1 1 0 0,1 1-1 0 0,-1-1 0 0 0,1 1 1 0 0,-1 0-1 0 0,1 1 1 0 0,0-1-1 0 0,-8 8 1 0 0,8-7 13 0 0,0 1 0 0 0,1 0 1 0 0,-1 1-1 0 0,1-1 1 0 0,0 1-1 0 0,1 0 0 0 0,-1 0 1 0 0,1 1-1 0 0,0-1 1 0 0,1 1-1 0 0,-5 10 1 0 0,7-12-118 0 0,0 0 0 0 0,0 0 0 0 0,0 0 0 0 0,1 0 0 0 0,0 0 0 0 0,0 0 0 0 0,0 0 0 0 0,0 0 0 0 0,2 6 1 0 0,1 0 119 0 0,0-1 1 0 0,0 0 0 0 0,7 14 0 0 0,-8-20-145 0 0,0-1-1 0 0,1 1 0 0 0,-1-1 1 0 0,1 1-1 0 0,0-1 0 0 0,0 0 1 0 0,0 0-1 0 0,1 0 1 0 0,4 3-1 0 0,37 21-117 0 0,-38-23 90 0 0,3 1-18 0 0,0 1-1 0 0,1-2 1 0 0,-1 0-1 0 0,1 0 1 0 0,0-1-1 0 0,0 0 1 0 0,17 2-1 0 0,-19-4-160 0 0,0-1 0 0 0,0 0 0 0 0,0-1 0 0 0,0 0-1 0 0,0 0 1 0 0,0-1 0 0 0,-1 0 0 0 0,1 0 0 0 0,0-1-1 0 0,8-4 1 0 0,1-2-1771 0 0,1-2-4050 0 0,1-2-1708 0 0</inkml:trace>
  <inkml:trace contextRef="#ctx0" brushRef="#br0" timeOffset="2049.77">1826 471 14712 0 0,'0'0'2191'0'0,"1"1"-1548"0"0,4 6-255 0 0,-1-1 1 0 0,0 1-1 0 0,0 0 0 0 0,-1 0 1 0 0,0 1-1 0 0,0-1 0 0 0,-1 1 0 0 0,2 10 1 0 0,-3 9 385 0 0,-1-22-602 0 0,0 1 0 0 0,1-1 0 0 0,-1 1 0 0 0,3 7 0 0 0,5 53 632 0 0,-6-59-726 0 0,-1-6 1767 0 0,14-16-1680 0 0,-13 12-168 0 0,0-1 1 0 0,0 0-1 0 0,0 0 0 0 0,-1 1 0 0 0,1-1 0 0 0,-1 0 1 0 0,0-1-1 0 0,0 1 0 0 0,0-6 0 0 0,7-21-223 0 0,1 6 233 0 0,-7 16 96 0 0,1 0 0 0 0,0 0 0 0 0,1 1 0 0 0,0-1-1 0 0,0 1 1 0 0,1 0 0 0 0,9-12 0 0 0,-7 13-105 0 0,-1 0 1 0 0,1 0-1 0 0,0 1 0 0 0,0 0 0 0 0,1 0 1 0 0,0 1-1 0 0,0 0 0 0 0,9-4 0 0 0,-13 7-61 0 0,5-2-286 0 0,0 0 1 0 0,0 1-1 0 0,0 0 0 0 0,0 0 1 0 0,1 1-1 0 0,-1 0 1 0 0,12 0-1 0 0,-7 1-5377 0 0,1-2-1823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3:10.02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1 644 1376 0 0,'13'-4'339'0'0,"20"-1"6039"0"0,37-12-2303 0 0,73-34-2314 0 0,-126 45-1603 0 0,1 1-1 0 0,23-4 1 0 0,19-5 565 0 0,5 0 472 0 0,-47 8-985 0 0,21-3 0 0 0,-7 2 5 0 0,43-9-56 0 0,48-11 257 0 0,-101 22 91 0 0,42-4-1 0 0,143-14-610 0 0,-133 13 360 0 0,-63 8-215 0 0,0 0 0 0 0,13-4 0 0 0,6-2 60 0 0,165-39 1246 0 0,-118 28-1246 0 0,25-6 79 0 0,-9 2 176 0 0,30-6-292 0 0,-89 21-64 0 0,-17 4 0 0 0,30-4 0 0 0,-7 3 64 0 0,46-12 0 0 0,-45 8 13 0 0,-3 1 453 0 0,43-15-1 0 0,-18 9-518 0 0,-17 4 60 0 0,-34 8-55 0 0,0-1-1 0 0,14-4 0 0 0,0 1-15 0 0,-18 5 0 0 0,-1 0 0 0 0,1-1 0 0 0,10-3 0 0 0,-8 2 20 0 0,-1 1-1 0 0,0 0 1 0 0,0 1 0 0 0,1 0-1 0 0,9 1 1 0 0,-14-1-10 0 0,2-1-10 0 0,1 0 0 0 0,-1 2-14 0 0,21-5-1353 0 0,-23 3 228 0 0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19.2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40 18 4144 0 0,'0'0'11590'0'0,"-16"-4"-6433"0"0,10 3-4765 0 0,1 0 0 0 0,0 0 0 0 0,0-1-1 0 0,-6-1 1 0 0,-5-3 221 0 0,13 6-535 0 0,1 0-1 0 0,-1 0 1 0 0,1 0 0 0 0,-1 1-1 0 0,1-1 1 0 0,-1 1-1 0 0,1-1 1 0 0,0 1 0 0 0,-1 0-1 0 0,1 0 1 0 0,0 0-1 0 0,-1 0 1 0 0,1 0 0 0 0,0 0-1 0 0,-3 3 1 0 0,-34 26 296 0 0,35-26-298 0 0,-11 10 211 0 0,-19 23 1 0 0,8-8-35 0 0,17-19-130 0 0,1 0-1 0 0,0 0 0 0 0,0 1 0 0 0,1 0 1 0 0,0 0-1 0 0,-10 24 0 0 0,10-19 133 0 0,-4 10 136 0 0,11-25-367 0 0,0 0-1 0 0,-1 1 0 0 0,1-1 0 0 0,0 0 0 0 0,0 1 1 0 0,0-1-1 0 0,0 0 0 0 0,0 1 0 0 0,0-1 0 0 0,1 0 1 0 0,-1 1-1 0 0,0-1 0 0 0,1 0 0 0 0,-1 0 1 0 0,1 1-1 0 0,-1-1 0 0 0,2 2 0 0 0,0 1 27 0 0,0-2-39 0 0,-1 0-1 0 0,1 0 1 0 0,-1 0-1 0 0,1 0 1 0 0,0 0 0 0 0,-1-1-1 0 0,1 1 1 0 0,0-1 0 0 0,0 1-1 0 0,2 0 1 0 0,12 8 18 0 0,-1-1 0 0 0,1 0 0 0 0,21 8 0 0 0,-19-10-3 0 0,-1 1 0 0 0,29 19-1 0 0,46 46-210 0 0,-78-60 162 0 0,0 1 0 0 0,-1 1 0 0 0,22 31 0 0 0,-28-34 12 0 0,-1 0 1 0 0,-1 0-1 0 0,0 0 0 0 0,4 20 1 0 0,2 2 157 0 0,-10-30-21 0 0,0 1-1 0 0,0 0 0 0 0,-1 1 1 0 0,1-1-1 0 0,-1 0 0 0 0,0 0 0 0 0,0 0 1 0 0,-1 0-1 0 0,1 0 0 0 0,-1 0 1 0 0,-2 5-1 0 0,-1 12-274 0 0,4-19 161 0 0,-1 0 0 0 0,0 0 0 0 0,0 1 0 0 0,0-1 0 0 0,0 0 0 0 0,0 0 0 0 0,-1 0 0 0 0,1 0 0 0 0,-1 0 0 0 0,0 0 0 0 0,0 0-1 0 0,0-1 1 0 0,0 1 0 0 0,-4 2 0 0 0,2-1 35 0 0,0-1-1 0 0,-1 0 1 0 0,1 0-1 0 0,-1-1 0 0 0,1 1 1 0 0,-1-1-1 0 0,0 0 1 0 0,-7 1-1 0 0,-6 1 77 0 0,1-1 0 0 0,-1-1 0 0 0,0 0 0 0 0,-22-2 0 0 0,22-1-99 0 0,1-1 0 0 0,-1-1 0 0 0,0-1 0 0 0,-23-7 0 0 0,22 5-16 0 0,-30-11-8 0 0,15-2-28 0 0,5-1-637 0 0,28 20 520 0 0,1 0 0 0 0,-1-1 0 0 0,1 1 1 0 0,0 0-1 0 0,-1-1 0 0 0,1 1 0 0 0,0 0 1 0 0,0-1-1 0 0,-1 1 0 0 0,1-1 0 0 0,0 1 0 0 0,0 0 1 0 0,-1-1-1 0 0,1 1 0 0 0,0-1 0 0 0,0 1 1 0 0,0-1-1 0 0,0 1 0 0 0,0-1 0 0 0,0 1 0 0 0,0-1 1 0 0,0 1-1 0 0,0-1 0 0 0,0 1 0 0 0,0-1 1 0 0,0 1-1 0 0,0 0 0 0 0,0-1 0 0 0,0 1 0 0 0,0-1 1 0 0,1 1-1 0 0,-1-1 0 0 0,0 1 0 0 0,0-1 0 0 0,1 1 1 0 0,-1 0-1 0 0,0-1 0 0 0,0 1 0 0 0,1-1 1 0 0,-1 1 132 0 0,5-7-1884 0 0</inkml:trace>
  <inkml:trace contextRef="#ctx0" brushRef="#br0" timeOffset="527.51">584 496 8752 0 0,'0'0'673'0'0,"0"2"-46"0"0,0 4 1010 0 0,0 1 780 0 0,0-1 1 0 0,0 0 0 0 0,3 11 0 0 0,2-5-933 0 0,-3-9-1229 0 0,-1-1 0 0 0,0 1-1 0 0,1-1 1 0 0,-1 1 0 0 0,0 0 0 0 0,1 3 0 0 0,-2-3-165 0 0,1 0 0 0 0,0 0 1 0 0,0-1-1 0 0,1 1 0 0 0,-1 0 0 0 0,2 2 0 0 0,6 7 10 0 0,-2 1 1 0 0,1 0-1 0 0,-2 0 0 0 0,1 0 1 0 0,-2 1-1 0 0,6 18 0 0 0,1 4-2058 0 0,-9-29 382 0 0,0 1-1 0 0,-1 0 1 0 0,2 10 0 0 0,-3-11-6054 0 0</inkml:trace>
  <inkml:trace contextRef="#ctx0" brushRef="#br0" timeOffset="1183.9">512 379 23039 0 0,'-14'-6'2455'0'0,"11"4"-2217"0"0,1 0 0 0 0,-1 0 1 0 0,1 0-1 0 0,0 0 0 0 0,0-1 0 0 0,0 1 1 0 0,0-1-1 0 0,0 1 0 0 0,0-1 0 0 0,1 0 1 0 0,-1 1-1 0 0,1-1 0 0 0,0 0 0 0 0,0 0 1 0 0,-1-4-1 0 0,2 5-196 0 0,0 1 0 0 0,-1 0 1 0 0,1-1-1 0 0,0 1 0 0 0,0 0 1 0 0,1-1-1 0 0,-1 1 0 0 0,0 0 1 0 0,0-1-1 0 0,1 1 0 0 0,-1 0 1 0 0,0 0-1 0 0,1-1 0 0 0,0 1 1 0 0,-1 0-1 0 0,1 0 0 0 0,-1 0 1 0 0,1 0-1 0 0,0 0 0 0 0,0-1 1 0 0,0 1-1 0 0,0 1 0 0 0,0-1 1 0 0,0 0-1 0 0,0 0 0 0 0,0 0 1 0 0,0 0-1 0 0,0 1 0 0 0,0-1 1 0 0,3 0-1 0 0,-1-1-218 0 0,0 0 1 0 0,0 1-1 0 0,1 0 0 0 0,-1 0 0 0 0,0 0 1 0 0,1 0-1 0 0,-1 0 0 0 0,1 1 1 0 0,-1-1-1 0 0,1 1 0 0 0,3 0 1 0 0,18 3-2662 0 0,-13 1 507 0 0</inkml:trace>
  <inkml:trace contextRef="#ctx0" brushRef="#br0" timeOffset="1841.32">1113 87 15520 0 0,'0'0'1558'0'0,"0"-7"-1413"0"0,0 2-22 0 0,0 4 512 0 0,-9-13 2178 0 0,4 8-1704 0 0,4 5-710 0 0,-8-2 644 0 0,9 2-1012 0 0,0 1 0 0 0,-1 0 1 0 0,1-1-1 0 0,-1 1 0 0 0,1 0 0 0 0,-1 0 1 0 0,1-1-1 0 0,-1 1 0 0 0,1 0 0 0 0,-1 0 0 0 0,1 0 1 0 0,-1 0-1 0 0,1 0 0 0 0,-1 0 0 0 0,1 0 1 0 0,-1 0-1 0 0,1 0 0 0 0,-1 0 0 0 0,1 0 0 0 0,-1 0 1 0 0,-3 1 35 0 0,0 1 0 0 0,0-1 0 0 0,0 1 0 0 0,0 0 0 0 0,1 1 1 0 0,-1-1-1 0 0,1 1 0 0 0,0-1 0 0 0,-4 4 0 0 0,-26 32 396 0 0,20-22-219 0 0,4-5-10 0 0,2 0-1 0 0,-12 21 1 0 0,5-8-171 0 0,6-9-17 0 0,1-1 1 0 0,1 1-1 0 0,0 0 0 0 0,-7 32 0 0 0,7-25 123 0 0,5-14-115 0 0,-1 0-1 0 0,1-1 1 0 0,1 1-1 0 0,0 0 1 0 0,0 0 0 0 0,0-1-1 0 0,1 1 1 0 0,0 0-1 0 0,0-1 1 0 0,1 1-1 0 0,0-1 1 0 0,4 11 0 0 0,1-1 39 0 0,1 0 0 0 0,1-1 0 0 0,0 0 1 0 0,13 16-1 0 0,-14-23-26 0 0,1 0 0 0 0,0 0 0 0 0,0-1 0 0 0,1-1 1 0 0,0 1-1 0 0,0-1 0 0 0,1-1 0 0 0,0 0 0 0 0,0-1 0 0 0,11 5 0 0 0,-15-8-43 0 0,0 0 0 0 0,0 0 0 0 0,0-1 0 0 0,0 0 0 0 0,0 0-1 0 0,0 0 1 0 0,1-1 0 0 0,-1 0 0 0 0,0-1 0 0 0,0 1-1 0 0,12-4 1 0 0,-1-1 75 0 0,-1-1 1 0 0,0-1-1 0 0,22-11 0 0 0,-31 13-75 0 0,0 0 0 0 0,-1 0 0 0 0,0 0 0 0 0,0-1 0 0 0,-1 0 0 0 0,0 0 0 0 0,0-1 0 0 0,0 0 0 0 0,0 0 0 0 0,-1 0 0 0 0,7-16 0 0 0,-7 14-1 0 0,-1 0 1 0 0,0 0-1 0 0,0-1 0 0 0,-1 1 0 0 0,-1-1 1 0 0,1 0-1 0 0,-2 0 0 0 0,1 0 1 0 0,-1 0-1 0 0,-1-11 0 0 0,-1 10-56 0 0,-1 0 0 0 0,0 0 0 0 0,-7-18-1 0 0,1-1-41 0 0,5 21 35 0 0,0 0-1 0 0,-1 0 1 0 0,0 1-1 0 0,-1-1 1 0 0,-6-10-1 0 0,-3-5-76 0 0,5 12 64 0 0,0-1 1 0 0,-1 1-1 0 0,0 0 0 0 0,-1 1 0 0 0,0 0 1 0 0,-20-15-1 0 0,19 18-27 0 0,1 0 0 0 0,-1 0 1 0 0,0 1-1 0 0,-21-8 0 0 0,14 12-652 0 0,7 2-3994 0 0,10 1 2848 0 0</inkml:trace>
  <inkml:trace contextRef="#ctx0" brushRef="#br0" timeOffset="2434.58">1370 579 14712 0 0,'0'0'1480'0'0,"2"0"-1358"0"0,14-1 673 0 0,-7 1-430 0 0,0-1 0 0 0,1 1 0 0 0,-1 1 0 0 0,0 0-1 0 0,0 0 1 0 0,0 1 0 0 0,0 0 0 0 0,0 0 0 0 0,14 7 0 0 0,-17-7-300 0 0,-5-2-54 0 0,0 0 1 0 0,0 1-1 0 0,0-1 1 0 0,0 1-1 0 0,0-1 0 0 0,0 1 1 0 0,1 0-1 0 0,-1-1 1 0 0,-1 1-1 0 0,1 0 0 0 0,0 0 1 0 0,0-1-1 0 0,0 1 0 0 0,0 0 1 0 0,0 0-1 0 0,0 2 1 0 0,1-1 22 0 0,0 0 0 0 0,0 0 0 0 0,-1 0 0 0 0,1 1 0 0 0,-1-1 0 0 0,1 1 0 0 0,-1-1 0 0 0,0 1 1 0 0,0 0-1 0 0,0-1 0 0 0,-1 1 0 0 0,1 0 0 0 0,-1 0 0 0 0,1-1 0 0 0,-1 1 0 0 0,0 4 0 0 0,0 0 121 0 0,-1-1 0 0 0,-1 1-1 0 0,1-1 1 0 0,-1 0 0 0 0,0 0 0 0 0,-4 8-1 0 0,3-7-40 0 0,0-1-1 0 0,0 1 0 0 0,0-1 1 0 0,-1 0-1 0 0,-6 6 0 0 0,-10 25 737 0 0,16-34-749 0 0,1 2 0 0 0,0-1 0 0 0,0 0 0 0 0,1 0 1 0 0,-1 1-1 0 0,1 0 0 0 0,0-1 0 0 0,1 1 1 0 0,-1 0-1 0 0,1 0 0 0 0,-2 6 0 0 0,-1 2 24 0 0,1-9-114 0 0,2 6-11 0 0,2-7 38 0 0,0 0-1 0 0,0 0 1 0 0,0 0-1 0 0,0 0 1 0 0,0-1-1 0 0,1 1 1 0 0,-1 0 0 0 0,1-1-1 0 0,0 1 1 0 0,0-1-1 0 0,0 1 1 0 0,0-1-1 0 0,0 0 1 0 0,0 0-1 0 0,1 0 1 0 0,-1 0-1 0 0,1 0 1 0 0,3 1-1 0 0,4 2 242 0 0,0 0 0 0 0,1-1-1 0 0,18 5 1 0 0,2 0-51 0 0,-24-7-756 0 0,1 1 0 0 0,0-2 0 0 0,0 1 0 0 0,0-1 0 0 0,14 0 0 0 0,-8-1-624 0 0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16.7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24 14368 0 0,'0'0'1442'0'0,"4"-11"-146"0"0,-4 10-1201 0 0,1-1 0 0 0,-1 1 0 0 0,0 0 0 0 0,0 0 0 0 0,1 0 0 0 0,-1 0 0 0 0,1 0 0 0 0,-1 0 0 0 0,1 0 0 0 0,0 0 0 0 0,-1 0 0 0 0,1 0 1 0 0,0 0-1 0 0,0 0 0 0 0,0 0 0 0 0,-1 0 0 0 0,1 1 0 0 0,0-1 0 0 0,0 0 0 0 0,0 1 0 0 0,0-1 0 0 0,2 0 0 0 0,28-11 712 0 0,-26 11-643 0 0,4-1-37 0 0,-1 0-1 0 0,1 1 0 0 0,0 0 1 0 0,0 1-1 0 0,13 1 1 0 0,-2 0 38 0 0,-3-1 143 0 0,21 5 0 0 0,-18-3-124 0 0,-12-1-198 0 0,0 1 0 0 0,-1 0 0 0 0,1 0-1 0 0,0 1 1 0 0,-1 0 0 0 0,9 5 0 0 0,-11-6 41 0 0,-1 1 1 0 0,1-1 0 0 0,-1 1-1 0 0,0 1 1 0 0,0-1-1 0 0,0 1 1 0 0,0-1 0 0 0,-1 1-1 0 0,1 0 1 0 0,3 7-1 0 0,-4-8 20 0 0,-1 1-1 0 0,0 0 1 0 0,-1 0-1 0 0,1 1 1 0 0,-1-1-1 0 0,0 0 1 0 0,0 0-1 0 0,1 7 1 0 0,-2-2 42 0 0,0 0-1 0 0,-1-1 1 0 0,-2 13 0 0 0,2-18-75 0 0,0 0 1 0 0,0 0-1 0 0,0 0 1 0 0,0 0-1 0 0,-1 0 1 0 0,1 0-1 0 0,-4 4 1 0 0,3-4 9 0 0,0 0-1 0 0,0 0 1 0 0,0 0 0 0 0,1 0 0 0 0,-3 6-1 0 0,2 0 15 0 0,-1 0-1 0 0,-1 0 0 0 0,0 0 1 0 0,0 0-1 0 0,-1-1 0 0 0,-10 16 1 0 0,-41 40 111 0 0,32-40-96 0 0,-2 2-54 0 0,18-19 8 0 0,-1 1 0 0 0,-9 13 0 0 0,-22 23 292 0 0,30-34-82 0 0,0 0-1 0 0,1 1 1 0 0,1 0-1 0 0,-12 19 1 0 0,17-24-43 0 0,0-1 1 0 0,1 1-1 0 0,-1-1 1 0 0,2 1-1 0 0,-1 0 1 0 0,0 0-1 0 0,0 7 1 0 0,2-10-113 0 0,0 0 0 0 0,0-1 0 0 0,0 1-1 0 0,0 0 1 0 0,1 0 0 0 0,-1 0 0 0 0,1-1 0 0 0,0 1 0 0 0,0 0 0 0 0,0-1 0 0 0,0 1 0 0 0,0-1 0 0 0,0 1 0 0 0,1-1-1 0 0,-1 1 1 0 0,1-1 0 0 0,3 3 0 0 0,0 1-53 0 0,0-2 0 0 0,0 1 0 0 0,1 0 0 0 0,0-1 0 0 0,0 0 0 0 0,0-1 0 0 0,0 1 0 0 0,9 3 0 0 0,3-1 55 0 0,32 7 0 0 0,-8-2-33 0 0,-24-7-176 0 0,-1-1-1 0 0,1-1 1 0 0,-1-1-1 0 0,19 0 1 0 0,9 0-226 0 0,-22-1-1077 0 0,2-2-4896 0 0,-2-1-1813 0 0</inkml:trace>
  <inkml:trace contextRef="#ctx0" brushRef="#br0" timeOffset="574.25">316 1 12464 0 0,'0'0'7101'0'0,"2"1"-6427"0"0,14 8 305 0 0,1-1-1 0 0,19 6 1 0 0,26 13 485 0 0,-52-20-1351 0 0,1 0 1 0 0,-1 1-1 0 0,0 0 0 0 0,-1 1 0 0 0,0 0 1 0 0,0 0-1 0 0,-1 1 0 0 0,0 0 0 0 0,-1 1 1 0 0,0-1-1 0 0,0 1 0 0 0,-1 1 0 0 0,5 13 1 0 0,4 14 53 0 0,-2 2 1 0 0,14 66-1 0 0,-3 14 419 0 0,-5 1 0 0 0,-6 1 0 0 0,-5 234 0 0 0,-8-347-559 0 0,-13 167 278 0 0,9-146-267 0 0,-2 0 1 0 0,-1-1-1 0 0,-17 49 0 0 0,22-74-45 0 0,-5 15 21 0 0,-15 25 1 0 0,19-39-70 0 0,0-1 1 0 0,-1 0 0 0 0,1 0-1 0 0,-1 0 1 0 0,0-1-1 0 0,-1 1 1 0 0,1-1 0 0 0,-1 0-1 0 0,-6 4 1 0 0,-2 0-925 0 0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2:16.90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 5008 0 0,'0'0'3494'0'0,"7"-2"1316"0"0,-10 12-4266 0 0,3-10-518 0 0,-1 1-1 0 0,1 0 1 0 0,0-1-1 0 0,-1 1 1 0 0,1-1-1 0 0,0 1 0 0 0,0 0 1 0 0,0-1-1 0 0,0 1 1 0 0,-1-1-1 0 0,1 1 0 0 0,0 0 1 0 0,0-1-1 0 0,0 1 1 0 0,0 0-1 0 0,0-1 0 0 0,1 1 1 0 0,-1 0-1 0 0,0-1 1 0 0,0 1-1 0 0,0-1 0 0 0,1 1 1 0 0,-1 0-1 0 0,0 0 1 0 0,6 7 310 0 0,-5-7-253 0 0,0 1-1 0 0,0-1 1 0 0,0 1-1 0 0,0-1 1 0 0,0 1-1 0 0,0-1 1 0 0,-1 1-1 0 0,1 0 1 0 0,0-1-1 0 0,-1 3 1 0 0,7 14 526 0 0,-6-15-492 0 0,0 0 1 0 0,0-1 0 0 0,0 1-1 0 0,0 0 1 0 0,0 0 0 0 0,-1 0 0 0 0,1-1-1 0 0,-1 1 1 0 0,0 0 0 0 0,0 5-1 0 0,-2 40 1183 0 0,1-35-989 0 0,1 0 0 0 0,-1 0 0 0 0,-5 17 0 0 0,6-26-273 0 0,-1-1-1 0 0,1 1 0 0 0,0-1 0 0 0,0 1 0 0 0,0 0 0 0 0,0-1 0 0 0,1 1 0 0 0,1 6 1 0 0,-1-5 17 0 0,0 0 0 0 0,-1 0 0 0 0,1 0 0 0 0,-1 5 0 0 0,-5 62 863 0 0,3-18-472 0 0,0-30-300 0 0,2 41 0 0 0,1-34 6 0 0,-1-22-103 0 0,1 0 1 0 0,-1 0-1 0 0,1 0 0 0 0,2 8 0 0 0,-2-12-35 0 0,0 0-1 0 0,0 0 1 0 0,-1 0-1 0 0,0 8 1 0 0,2 14 102 0 0,-1-21-11 0 0,0 1 0 0 0,-1 0 0 0 0,0-1-1 0 0,0 1 1 0 0,-1 0 0 0 0,1-1 0 0 0,-3 9 0 0 0,-1 21 171 0 0,4-34-266 0 0,0 1 0 0 0,1-1 0 0 0,-1 0 0 0 0,1 0 0 0 0,-1 1 0 0 0,1-1 0 0 0,0 0 0 0 0,2 3 0 0 0,-3-3-5 0 0,1 0-1 0 0,0-1 1 0 0,0 1-1 0 0,-1 0 1 0 0,1-1 0 0 0,-1 1-1 0 0,1 0 1 0 0,-1 0-1 0 0,0 0 1 0 0,0-1 0 0 0,0 5-1 0 0,-3 9 40 0 0,2-12-41 0 0,0 0 0 0 0,0 0 1 0 0,1 0-1 0 0,-1 0 0 0 0,1 0 0 0 0,0-1 0 0 0,0 1 0 0 0,0 5 0 0 0,0 8 68 0 0,-1-14-57 0 0,1 0-1 0 0,0 0 0 0 0,0-1 1 0 0,0 1-1 0 0,0 0 0 0 0,0 0 0 0 0,0-1 1 0 0,1 1-1 0 0,0 3 0 0 0,1 1 17 0 0,-1 0 1 0 0,0 0-1 0 0,0 1 0 0 0,0-1 0 0 0,-1 0 0 0 0,0 0 1 0 0,0 7-1 0 0,0 4 48 0 0,3 17-62 0 0,-3-33-16 0 0,0 0 0 0 0,0 0 0 0 0,0 1 0 0 0,0-1 0 0 0,0 0 0 0 0,0 0 0 0 0,1 0 0 0 0,-1 1 0 0 0,1-1 0 0 0,0 2 0 0 0,-1-2 0 0 0,1 0 0 0 0,-1 0 0 0 0,1 0 0 0 0,-1 0 0 0 0,0 0 0 0 0,0 0 0 0 0,1 0 0 0 0,-1 0 0 0 0,0 0 0 0 0,0 0 0 0 0,0 0 0 0 0,0 0 0 0 0,0 2 0 0 0,-1-1 7 0 0,1 0-1 0 0,-1 0 0 0 0,1 1 1 0 0,0-1-1 0 0,0 0 1 0 0,0 1-1 0 0,0-1 0 0 0,0 0 1 0 0,2 4-1 0 0,-2-5 3 0 0,0 1-1 0 0,0-1 1 0 0,0 0-1 0 0,0 0 1 0 0,-1 1-1 0 0,1-1 1 0 0,0 0-1 0 0,-1 0 1 0 0,1 1-1 0 0,0-1 1 0 0,-1 0-1 0 0,1 0 1 0 0,-2 2-1 0 0,1-1 1 0 0,0-1-1 0 0,0 1 0 0 0,1 0 0 0 0,-1-1 0 0 0,1 1 0 0 0,-1 0 0 0 0,1 0 0 0 0,-1 3 0 0 0,2 4-8 0 0,-1-8 0 0 0,0-1 0 0 0,1 1 0 0 0,-1 0 0 0 0,0-1 0 0 0,0 1 0 0 0,0 0 0 0 0,0 0 0 0 0,0-1 0 0 0,1 1 0 0 0,-1 0 0 0 0,-1 0 0 0 0,1-1 0 0 0,0 1 0 0 0,0 0 0 0 0,0-1 0 0 0,0 1 0 0 0,0 0 0 0 0,-1 0 0 0 0,1-1 0 0 0,0 1 0 0 0,-1 0 0 0 0,0 0 0 0 0,1 0 0 0 0,-1 1 0 0 0,1-1 0 0 0,-1 0 0 0 0,1 0 0 0 0,0 0 0 0 0,-1 0 0 0 0,1 1 0 0 0,0-1 0 0 0,0 0 0 0 0,0 0 0 0 0,0 3 0 0 0,0 2 0 0 0,0 0 0 0 0,0 0 0 0 0,1-1 0 0 0,0 1 0 0 0,2 6 0 0 0,-3-10 0 0 0,6 9 0 0 0,-6-10 0 0 0,1-1 0 0 0,-1 1 0 0 0,1 0 0 0 0,-1 0 0 0 0,1-1 0 0 0,-1 1 0 0 0,0 0 0 0 0,1 0 0 0 0,-1-1 0 0 0,0 1 0 0 0,0 0 0 0 0,0 0 0 0 0,1 0 0 0 0,-1-1 0 0 0,0 1 0 0 0,0 0 0 0 0,0 0 0 0 0,0 0 0 0 0,0 0 0 0 0,-1-1 0 0 0,1 1 0 0 0,0 2 0 0 0,-1-2 11 0 0,1 0 0 0 0,-1 0 0 0 0,1 0 0 0 0,0 0 0 0 0,0 0 0 0 0,-1 0 0 0 0,1 1 0 0 0,0-1 0 0 0,0 0 0 0 0,0 0 0 0 0,0 0 0 0 0,0 0 0 0 0,1 0 0 0 0,-1 1 0 0 0,0-1 1 0 0,1 0-1 0 0,-1 0 0 0 0,1 2 0 0 0,0-3 3 0 0,-1 1 1 0 0,0-1 0 0 0,0 1 0 0 0,0-1 0 0 0,1 1-1 0 0,-1-1 1 0 0,0 0 0 0 0,0 1 0 0 0,0-1 0 0 0,0 1-1 0 0,0-1 1 0 0,0 1 0 0 0,0-1 0 0 0,0 1 0 0 0,0-1-1 0 0,0 1 1 0 0,0-1 0 0 0,0 1 0 0 0,0-1 0 0 0,-1 1 0 0 0,1-1-1 0 0,0 1 1 0 0,0-1 0 0 0,0 1 0 0 0,-1-1 0 0 0,1 0-1 0 0,0 1 1 0 0,0-1 0 0 0,-1 1 0 0 0,-1 2 45 0 0,-2 6 114 0 0,6-6-92 0 0,-1-2-76 0 0,-2 6-6 0 0,-3-1 0 0 0,7-2 11 0 0,-2 2 48 0 0,3 0 26 0 0,4 12-16 0 0,-3-6-69 0 0,-5-11 0 0 0,0 1 0 0 0,1-1 0 0 0,-1 0 0 0 0,1 1 0 0 0,0-1 0 0 0,-1 0 0 0 0,1 1 0 0 0,0-1 0 0 0,1 2 0 0 0,-2-2 0 0 0,1 0 0 0 0,0 0 0 0 0,-1 1 0 0 0,0-1 0 0 0,1 0 0 0 0,-1 1 0 0 0,0-1 0 0 0,0 0 0 0 0,0 1 0 0 0,0-1 0 0 0,0 1 0 0 0,0-1 0 0 0,0 2 0 0 0,0 11 0 0 0,0-9 0 0 0,0 0 0 0 0,0 1 0 0 0,-1-1 0 0 0,0 0 0 0 0,0 1 0 0 0,0-1 0 0 0,-1 0 0 0 0,-4 9 0 0 0,6-14 2 0 0,0 1 0 0 0,-1 0 0 0 0,1-1 0 0 0,0 1-1 0 0,-1-1 1 0 0,1 1 0 0 0,0-1 0 0 0,0 1 0 0 0,0 0 0 0 0,-1-1-1 0 0,1 1 1 0 0,0-1 0 0 0,0 1 0 0 0,0 0 0 0 0,0-1 0 0 0,0 1-1 0 0,0 0 1 0 0,0-1 0 0 0,0 1 0 0 0,1-1 0 0 0,-1 1 0 0 0,0 0-1 0 0,0-1 1 0 0,0 1 0 0 0,1 0 0 0 0,1 6-10 0 0,-5 27-744 0 0,3-33 752 0 0,0 0 0 0 0,0 0 0 0 0,0 0 0 0 0,0 0 0 0 0,0 0 0 0 0,0 0 0 0 0,0 0 0 0 0,0 0 0 0 0,0 0 0 0 0,1 0 0 0 0,-1 0 0 0 0,0 0 0 0 0,1 0 0 0 0,-1-1 0 0 0,2 3 0 0 0,-2-2 0 0 0,1-1 0 0 0,-1 1 0 0 0,0 0 0 0 0,1 0 0 0 0,-1 0 0 0 0,0 0 0 0 0,1 0 0 0 0,-1-1 0 0 0,0 1 0 0 0,0 0 0 0 0,0 0 0 0 0,0 0 0 0 0,0 0 0 0 0,0 0 0 0 0,0 0 0 0 0,0 2 0 0 0,-1-2 0 0 0,1 0 0 0 0,0-1 0 0 0,0 1 0 0 0,0-1 0 0 0,-1 0 0 0 0,1 1 0 0 0,0-1 0 0 0,0 1 0 0 0,0-1 0 0 0,0 1 0 0 0,0-1 0 0 0,0 1 0 0 0,0-1 0 0 0,0 0 0 0 0,0 1 0 0 0,0-1 0 0 0,0 1 0 0 0,1-1 0 0 0,-1 1 0 0 0,0-1 0 0 0,0 0 0 0 0,0 1 0 0 0,0-1 0 0 0,1 1 0 0 0,-1-1 0 0 0,0 0 0 0 0,0 1 0 0 0,1-1 0 0 0,4 8 0 0 0,-6 1 62 0 0,-3 26 1844 0 0,4-29-1906 0 0,4 1 0 0 0,-1 2 0 0 0,-1-2 0 0 0,-2 0 0 0 0,6 2 0 0 0,-1-2 0 0 0,-5-1 0 0 0,6-2 0 0 0,-4-2 0 0 0,19 5 0 0 0,-17-6 0 0 0,4 2 0 0 0,-6-2 0 0 0,1 0 0 0 0,0 0 0 0 0,0 0 0 0 0,-1-1 0 0 0,1 1 0 0 0,0-1 0 0 0,0 0 0 0 0,0 0 0 0 0,5-1 0 0 0,5 1 0 0 0,0-1 0 0 0,0 0 0 0 0,24-7 0 0 0,-14 6 0 0 0,-19 2 0 0 0,0 0 0 0 0,0 0 0 0 0,0-1 0 0 0,-1 1 0 0 0,1-1 0 0 0,6-2 0 0 0,-3 1 60 0 0,-1 1 0 0 0,1-1-1 0 0,0 1 1 0 0,10 0 0 0 0,22-5 177 0 0,36-7-557 0 0,-67 11 320 0 0,1 1 0 0 0,-1 1 0 0 0,1 0 0 0 0,12 1 0 0 0,1 0 24 0 0,190-7 344 0 0,-8 12-696 0 0,29-12 656 0 0,-172 7-328 0 0,-11 0 0 0 0,93-10 0 0 0,-20-2 0 0 0,-41 5 0 0 0,159 1 0 0 0,-145 6 0 0 0,-72-1 0 0 0,4 1 0 0 0,0-1 0 0 0,-1-2 0 0 0,33-6 0 0 0,-32 3-65 0 0,0 2 0 0 0,1 1 0 0 0,48 4 0 0 0,-21-1 205 0 0,-31-1-60 0 0,6-1-72 0 0,35 5 0 0 0,31 3-8 0 0,-60-4 0 0 0,52-2 0 0 0,-55-1 0 0 0,-1 0 0 0 0,37 6 0 0 0,-49-3 0 0 0,0-2 0 0 0,0-1 0 0 0,40-4 0 0 0,12 0 0 0 0,10 9 0 0 0,-14 2 0 0 0,66-2-144 0 0,-90-1 213 0 0,-35-2-42 0 0,1-1 0 0 0,-1 0-1 0 0,19-1 1 0 0,-23-1-27 0 0,1 1 0 0 0,-1 0 0 0 0,1 1 0 0 0,10 1 0 0 0,17 2 0 0 0,104-4 0 0 0,-136 0 0 0 0,0-1 0 0 0,0 1 0 0 0,0 0 0 0 0,0 0 0 0 0,0 0 0 0 0,0 0 0 0 0,-1 1 0 0 0,1-1 0 0 0,0 0 0 0 0,0 1 0 0 0,2 0 0 0 0,16 7 0 0 0,11-1 0 0 0,-18-4 0 0 0,-9-5 0 0 0,-2 1 0 0 0,35 1 0 0 0,13 3-72 0 0,-34-1 84 0 0,20-4 48 0 0,-9 3-5 0 0,-21 0-38 0 0,-1 0 0 0 0,0-1 0 0 0,1 0 1 0 0,-1 0-1 0 0,0 0 0 0 0,0-1 0 0 0,6-1 0 0 0,-7 1-17 0 0,-1 1 0 0 0,1-1 0 0 0,-1 1 0 0 0,1-1 0 0 0,-1 1 0 0 0,1 0 0 0 0,4 1 0 0 0,28 1 0 0 0,-11-2 0 0 0,-23-1 0 0 0,0 1 0 0 0,1 0 0 0 0,-1 1 0 0 0,0-1 0 0 0,1 0 0 0 0,-1 1 0 0 0,1-1 0 0 0,2 2 0 0 0,-4-1 0 0 0,0-1 0 0 0,0 0 0 0 0,0 1 0 0 0,0-1 0 0 0,0 0 0 0 0,0 0 0 0 0,0 0 0 0 0,-1 0 0 0 0,1 0 0 0 0,0 0 0 0 0,0 0 0 0 0,0 0 0 0 0,0 0 0 0 0,0-1 0 0 0,0 1 0 0 0,0 0 0 0 0,1-1 0 0 0,4-1 6 0 0,16 0 47 0 0,-4 3-48 0 0,-8-2-5 0 0,-2-1 0 0 0,5 1 0 0 0,-10 2 0 0 0,18-5 0 0 0,-12 1 0 0 0,2 0 0 0 0,2 2 0 0 0,-12 1 0 0 0,0-2 0 0 0,29-5 0 0 0,-20 3 0 0 0,-1 2 0 0 0,-1 1 0 0 0,1-2 0 0 0,1 2 0 0 0,0-1 0 0 0,-2 1 0 0 0,0-1 0 0 0,-1 1 0 0 0,1-2 0 0 0,0 0 0 0 0,2 2 0 0 0,-3-2 0 0 0,-4 2 6 0 0,-1 0 0 0 0,1 0 0 0 0,-1-1-1 0 0,0 1 1 0 0,0-1 0 0 0,0 1 0 0 0,0-1 0 0 0,0 0-1 0 0,0 1 1 0 0,0-1 0 0 0,0 0 0 0 0,-1-1 0 0 0,1 1 0 0 0,-1 0-1 0 0,1 0 1 0 0,-1-1 0 0 0,0 1 0 0 0,0 0 0 0 0,0-1-1 0 0,0 1 1 0 0,0-6 0 0 0,1-7-6 0 0,-1 11 0 0 0,-1 1 0 0 0,0-1 0 0 0,1 0 0 0 0,0 1 0 0 0,2-7 0 0 0,-2 8-5 0 0,0-1 0 0 0,-1 1 0 0 0,1 0 0 0 0,-1 0 0 0 0,0-1 0 0 0,0 1 0 0 0,0 0 0 0 0,0 0-1 0 0,0-1 1 0 0,0 1 0 0 0,0 0 0 0 0,-1-3 0 0 0,-1-10-17 0 0,-4-97 86 0 0,-16-12-18 0 0,9 58-28 0 0,10 45-5 0 0,2-1 0 0 0,0-23 0 0 0,-1-21 12 0 0,1 36-25 0 0,-2-13 0 0 0,1 20 0 0 0,3 19 0 0 0,-2 0 0 0 0,1 0 0 0 0,0 0 0 0 0,-1 0 0 0 0,-1-4 0 0 0,-2-26 0 0 0,2 11 0 0 0,-2-32 0 0 0,2 42 0 0 0,0-25 0 0 0,2 24 0 0 0,-3-24 0 0 0,-9-42 0 0 0,12 78 0 0 0,0-2 0 0 0,-1 1 0 0 0,0-1 0 0 0,0 0 0 0 0,0 0 0 0 0,-3-6 0 0 0,1 4 0 0 0,1 0 0 0 0,0 0 0 0 0,-2-10 0 0 0,0-3 0 0 0,0 7 13 0 0,4 8-5 0 0,-2 0 1 0 0,1 0-1 0 0,0 0 1 0 0,-1 0 0 0 0,-2-4-1 0 0,-1-45 184 0 0,5 46-192 0 0,0 0 0 0 0,0 0 0 0 0,2-12 0 0 0,-1 14 0 0 0,-1-1 0 0 0,-2 0 0 0 0,1-1 0 0 0,0 0 0 0 0,-1 0 0 0 0,-5-23 0 0 0,6 24 11 0 0,0 1 42 0 0,-2-1 0 0 0,-1 0-42 0 0,3-1-11 0 0,-1 0 0 0 0,2 1-24 0 0,0 5-92 0 0,-4-4-2869 0 0</inkml:trace>
  <inkml:trace contextRef="#ctx0" brushRef="#br0" timeOffset="1">18 27 3224 0 0,'0'0'1295'0'0,"-5"5"6103"0"0,10-4-7263 0 0,24 5 1999 0 0,-28-6-1892 0 0,11 2 154 0 0,18 7 227 0 0,-13-5-367 0 0,-1 1 0 0 0,26 2 1 0 0,-24-7-81 0 0,33-1 1 0 0,16-2-67 0 0,-47 2-110 0 0,-16 1 0 0 0,1-1 0 0 0,0 1 0 0 0,-1 0 0 0 0,1 0 0 0 0,5 2 0 0 0,2-2 0 0 0,-8 0 0 0 0,0 0 0 0 0,0 0 0 0 0,0 0 0 0 0,-1 0 0 0 0,1 1 0 0 0,6 1 0 0 0,63 4 0 0 0,-66-5 0 0 0,0 0 0 0 0,0 0 0 0 0,0-1 0 0 0,10-1 0 0 0,-6 0 0 0 0,0 1 0 0 0,0 0 0 0 0,19 3 0 0 0,-3 0 69 0 0,49-2-1 0 0,-43-1-77 0 0,-15-1 9 0 0,-6-1 0 0 0,0 1 0 0 0,17 1 0 0 0,6 2 0 0 0,-24-1 0 0 0,0-1 0 0 0,0 0 0 0 0,-1 0 0 0 0,13-3 0 0 0,-7 2 24 0 0,-1 0 0 0 0,0 0-1 0 0,19 3 1 0 0,4-1 337 0 0,8 0 5 0 0,66-3 220 0 0,69-7-586 0 0,-128 7 248 0 0,56-9 0 0 0,-7 7-104 0 0,-37 0-144 0 0,-10 2 0 0 0,-25 0 41 0 0,31 2 0 0 0,-33 1 153 0 0,30-3 0 0 0,-31 1-233 0 0,0 2 0 0 0,33 4-1 0 0,-30-4 110 0 0,-22-1-68 0 0,0 0 0 0 0,14 3 0 0 0,-6-1 141 0 0,-1-1 0 0 0,1 0-1 0 0,21-1 1 0 0,-8-1-390 0 0,79-2 247 0 0,-36-4 22 0 0,170 7 380 0 0,-78-9-714 0 0,-31 9 296 0 0,110 2 568 0 0,-175 3-492 0 0,41-5 16 0 0,-31-7-12 0 0,-51 4-65 0 0,-21 2 24 0 0,0 1 0 0 0,0-1 0 0 0,0 1-1 0 0,0 0 1 0 0,0 1 0 0 0,0-1 0 0 0,9 3 0 0 0,-15-3-24 0 0,7 1 74 0 0,1 1 0 0 0,0-2-1 0 0,0 1 1 0 0,13-2-1 0 0,47 6-8 0 0,-64-5-64 0 0,-2 2 0 0 0,23-2 0 0 0,-22 0 0 0 0,23 3 0 0 0,-2-2 0 0 0,40-2 0 0 0,-28-1 0 0 0,-2-1 11 0 0,38-9 234 0 0,-60 10-290 0 0,0 0 0 0 0,1 1 0 0 0,-1 0-1 0 0,1 1 1 0 0,15 2 0 0 0,7 0 278 0 0,-2-9 533 0 0,-22 4-766 0 0,-8 2 0 0 0,18 2 0 0 0,-4 0 0 0 0,-4 4 0 0 0,17-1 0 0 0,-8-1 0 0 0,-20-1 0 0 0,1-1 0 0 0,12 0 0 0 0,1-1 0 0 0,-14 0 0 0 0,13-4 0 0 0,-7 3 0 0 0,0 2 0 0 0,-6-1-45 0 0,-1 0 0 0 0,1 1 0 0 0,0-1 0 0 0,-1 0 0 0 0,1 1 0 0 0,-1-1 0 0 0,1 1 0 0 0,-1-1 0 0 0,1 1 0 0 0,-1 0 0 0 0,1-1 0 0 0,2 3-1 0 0,-2-1-16 0 0,-1-1-180 0 0,15-1-569 0 0,-6 0 800 0 0,-2 0 11 0 0,-1 2 0 0 0,0 1 11 0 0,-4-3 42 0 0,4 0 11 0 0,-4 1-10 0 0,0 4-54 0 0,-3-4-91 0 0,3 13-6250 0 0,-3-7 280 0 0</inkml:trace>
  <inkml:trace contextRef="#ctx0" brushRef="#br0" timeOffset="2">4332 111 3224 0 0,'0'0'11314'0'0,"-1"1"-11016"0"0,-1 1-213 0 0,0-1-1 0 0,1 0 1 0 0,-1 1 0 0 0,1 0 0 0 0,0-1 0 0 0,-1 1 0 0 0,1 0 0 0 0,0-1 0 0 0,0 1 0 0 0,0 0 0 0 0,0 0 0 0 0,1 0 0 0 0,-1 0 0 0 0,0 4 0 0 0,-5 34 795 0 0,0-4 65 0 0,4-25-772 0 0,1 1 0 0 0,0-1-1 0 0,0 0 1 0 0,2 19-1 0 0,-1-8-155 0 0,0-3 180 0 0,1-6-1647 0 0,-1 0 1 0 0,-4 24 0 0 0,0-22 9 0 0</inkml:trace>
  <inkml:trace contextRef="#ctx0" brushRef="#br0" timeOffset="3">4278 75 6072 0 0,'0'0'9188'0'0,"4"15"-7435"0"0,3 20-381 0 0,0 25-590 0 0,-3-19-692 0 0,-3-32-205 0 0,0 0-1 0 0,0 0 0 0 0,-1-1 1 0 0,0 1-1 0 0,-2 10 0 0 0,-3 19-4002 0 0,2-21 2569 0 0</inkml:trace>
  <inkml:trace contextRef="#ctx0" brushRef="#br0" timeOffset="4">4272 97 2760 0 0,'0'0'13846'0'0,"0"2"-13621"0"0,14 67 1223 0 0,-6-18-1373 0 0,3 15-22 0 0,-11-62-50 0 0,0 1-1 0 0,0-1 0 0 0,0 0 1 0 0,0 1-1 0 0,-1-1 0 0 0,-2 8 1 0 0,-1 18-910 0 0,-2 21-1146 0 0,5-23 997 0 0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7:33.47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6 31 3224 0 0,'0'0'15238'0'0,"0"9"-14438"0"0,2 4-478 0 0,-1 1 0 0 0,-2 18-1 0 0,1-10-189 0 0,-6 51 448 0 0,5-61-558 0 0,1 4-24 0 0,1-1 456 0 0,-1-14-12 0 0,4-5-236 0 0,-2 2-226 0 0,0-1-1 0 0,-1 1 1 0 0,1-1 0 0 0,-1 1 0 0 0,0-1 0 0 0,1 1 0 0 0,-1-1 0 0 0,0 0 0 0 0,-1 1 0 0 0,1-1-1 0 0,-1 0 1 0 0,1 0 0 0 0,-1 0 0 0 0,0 0 0 0 0,0-4 0 0 0,2-12-152 0 0,-2-11-68 0 0,1 27 213 0 0,-1 0 0 0 0,0-1 0 0 0,0 1 0 0 0,-1 0-1 0 0,0-5 1 0 0,-1-7-18 0 0,2 8-35 0 0,-1 1-21 0 0,1 5 97 0 0,0 0-1 0 0,-1 0 1 0 0,1 0-1 0 0,0 0 1 0 0,0 0-1 0 0,0 0 1 0 0,0 0-1 0 0,0-1 1 0 0,1 1-1 0 0,-1 0 0 0 0,0 0 1 0 0,1-1-1 0 0,-1 0-49 0 0,4-2 47 0 0,4-4 4 0 0,-7 7 3 0 0,0 0 1 0 0,0 0-1 0 0,0 0 0 0 0,0 0 0 0 0,1 0 0 0 0,-1 0 0 0 0,0 0 0 0 0,0 1 0 0 0,1-1 0 0 0,-1 0 0 0 0,0 1 1 0 0,1-1-1 0 0,-1 1 0 0 0,1 0 0 0 0,-1-1 0 0 0,3 1 0 0 0,0-1 9 0 0,-2 0 108 0 0,0 0-63 0 0,-1 1-41 0 0,15 5-5 0 0,17-2 979 0 0,-24-4-945 0 0,1 6-42 0 0,-7-3 0 0 0,9 7 0 0 0,-12-9 8 0 0,1 1-1 0 0,0 0 1 0 0,0-1-1 0 0,-1 1 1 0 0,1 0-1 0 0,0 0 0 0 0,-1 0 1 0 0,1 0-1 0 0,-1-1 1 0 0,1 1-1 0 0,-1 0 1 0 0,0 0-1 0 0,1 0 0 0 0,-1 0 1 0 0,0 0-1 0 0,1 0 1 0 0,-1 0-1 0 0,0 0 1 0 0,0 0-1 0 0,0 0 1 0 0,0 0-1 0 0,0 0 0 0 0,0 0 1 0 0,0 0-1 0 0,-1 0 1 0 0,1 0-1 0 0,0 0 1 0 0,0 0-1 0 0,-1 0 1 0 0,1 0-1 0 0,-1 0 0 0 0,1 0 1 0 0,-1 1-1 0 0,0-1-6 0 0,-1 2 0 0 0,-1 1 0 0 0,1-1 0 0 0,-1 0 0 0 0,0 0 1 0 0,0 0-1 0 0,-1 0 0 0 0,1 0 0 0 0,-4 2 0 0 0,-31 0-1 0 0,34-4 10 0 0,0 0 0 0 0,0-1-1 0 0,0 1 1 0 0,0-1-1 0 0,1 0 1 0 0,-1 0 0 0 0,-5-1-1 0 0,5 1-29 0 0,1-1-1 0 0,-1 1 0 0 0,0 0 1 0 0,0 1-1 0 0,0-1 1 0 0,1 1-1 0 0,-6 0 0 0 0,6 0 36 0 0</inkml:trace>
  <inkml:trace contextRef="#ctx0" brushRef="#br0" timeOffset="806.68">275 27 9008 0 0,'0'0'816'0'0,"0"1"-532"0"0,-5 24 2709 0 0,4-21-2587 0 0,-1 0 0 0 0,1 1-1 0 0,1-1 1 0 0,-1 1 0 0 0,0 4 0 0 0,1 94 2176 0 0,1-101-2517 0 0,-1-1-41 0 0,1 1 0 0 0,0-1-1 0 0,-1 0 1 0 0,1 0 0 0 0,-1 0-1 0 0,1 1 1 0 0,-1-1-1 0 0,0 0 1 0 0,1 1 0 0 0,-1-1-1 0 0,0 2 1 0 0,-2-12 426 0 0,2-1-561 0 0,1-9 77 0 0,-2 0 1 0 0,0 1-1 0 0,-4-19 0 0 0,4 33 29 0 0,0 1 1 0 0,1 1-1 0 0,0-1 1 0 0,0 1-1 0 0,0-1 1 0 0,0 0-1 0 0,0 1 1 0 0,0-1-1 0 0,1 1 0 0 0,-1-1 1 0 0,1 1-1 0 0,0-1 1 0 0,1-2-1 0 0,-2 4 5 0 0,0-1 3 0 0,0 1 0 0 0,0 0 0 0 0,0-1 1 0 0,1 1-1 0 0,-1 0 0 0 0,0-1 0 0 0,1 1 0 0 0,-1 0 0 0 0,1 0 0 0 0,0-1 0 0 0,-1 1 0 0 0,1 0 0 0 0,0 0 0 0 0,0 0 0 0 0,0 0 0 0 0,0 0 0 0 0,-1 0 0 0 0,1 0 0 0 0,1 0 0 0 0,1-1 0 0 0,3-3 8 0 0,-3 4 32 0 0,6 0-34 0 0,2 2 58 0 0,-9 0-47 0 0,0-1 1 0 0,-1 1-1 0 0,1-1 0 0 0,0 1 1 0 0,-1 0-1 0 0,1-1 1 0 0,-1 1-1 0 0,1 0 1 0 0,-1 0-1 0 0,0 0 0 0 0,1 0 1 0 0,-1 0-1 0 0,0 0 1 0 0,2 3-1 0 0,6 3 120 0 0,-8-7 100 0 0,4 14 103 0 0,-3-10-285 0 0,-1-3-47 0 0,0-1 0 0 0,0 1 1 0 0,-1 0-1 0 0,1 0 0 0 0,-1-1 0 0 0,1 1 1 0 0,0 0-1 0 0,-1 0 0 0 0,0 0 1 0 0,1 0-1 0 0,-1 0 0 0 0,0 0 0 0 0,1 0 1 0 0,-1 0-1 0 0,0 0 0 0 0,0 0 0 0 0,0 0 1 0 0,0 0-1 0 0,0 0 0 0 0,0 0 1 0 0,0 0-1 0 0,0 0 0 0 0,0 0 0 0 0,0 0 1 0 0,-1 0-1 0 0,1 0 0 0 0,0 0 1 0 0,-1 0-1 0 0,0 2 0 0 0,-3 8 43 0 0,1-6-12 0 0,-11 4-21 0 0,12-8-21 0 0,-2 2 0 0 0,3-2 0 0 0,-1 0 0 0 0,1 0 0 0 0,0 0 0 0 0,-1 0 0 0 0,1-1 0 0 0,-1 1 0 0 0,1 0 0 0 0,-1-1 0 0 0,1 1 0 0 0,-1-1 0 0 0,1 0 0 0 0,-4 1 0 0 0,-16 4-88 0 0,20-5 12 0 0,0 2 3 0 0,-1-1-1 0 0,1 1 0 0 0,0 0 0 0 0,0-1 1 0 0,-1 1-1 0 0,1-1 0 0 0,0 1 0 0 0,-1-1 0 0 0,-1 2 1 0 0,-1 0-980 0 0</inkml:trace>
  <inkml:trace contextRef="#ctx0" brushRef="#br0" timeOffset="1928.03">483 65 10680 0 0,'0'0'6506'0'0,"0"2"-6198"0"0,-1 13 90 0 0,1-10-261 0 0,0-1 0 0 0,-1 1-1 0 0,2 0 1 0 0,-1-1 0 0 0,1 1 0 0 0,-1 0-1 0 0,3 5 1 0 0,8 37 1164 0 0,-10-44-1235 0 0,-1 0-1 0 0,1 0 1 0 0,-1 0-1 0 0,0-1 1 0 0,0 1-1 0 0,-1 3 1 0 0,1 8 403 0 0,-3-3 268 0 0,0-7-358 0 0,2-9-319 0 0,1-2-62 0 0,0 0-1 0 0,-1 0 0 0 0,-1-9 1 0 0,1 15-10 0 0,1-1 1 0 0,0 1-1 0 0,0-1 1 0 0,0 1-1 0 0,0-1 1 0 0,1 1-1 0 0,-1 0 1 0 0,0-1 0 0 0,1-2-1 0 0,0 3-5 0 0,-1-1 0 0 0,1 1 0 0 0,-1-1 0 0 0,0 1 0 0 0,0-1-1 0 0,0 0 1 0 0,0 1 0 0 0,0-1 0 0 0,0 0 0 0 0,-1-2 0 0 0,-1-18-100 0 0,2 18 93 0 0,0-1 0 0 0,-1 1-1 0 0,1 0 1 0 0,-1 0 0 0 0,-2-6-1 0 0,-3-11-47 0 0,4 5 72 0 0,5 11 0 0 0,-2 4 0 0 0,0-2 4 0 0,0 1-1 0 0,0 0 0 0 0,0-1 1 0 0,0 1-1 0 0,1 0 0 0 0,-1 0 1 0 0,1 0-1 0 0,-1-1 1 0 0,1 2-1 0 0,0-1 0 0 0,0 0 1 0 0,0 0-1 0 0,3-2 0 0 0,-1 2 34 0 0,0 0-1 0 0,1 0 0 0 0,-1 0 1 0 0,1 1-1 0 0,6-2 0 0 0,3 0-21 0 0,-12 1-15 0 0,-2 2-3 0 0,19 6 70 0 0,14 6-67 0 0,-23-8 0 0 0,-5 3 0 0 0,-2 2 0 0 0,1 0 0 0 0,-2-2 0 0 0,-4 7 0 0 0,1-9 0 0 0,0-1 0 0 0,0 0 0 0 0,0 0 0 0 0,-1 0 0 0 0,-4 7 0 0 0,3-5 0 0 0,0 2 0 0 0,-1-4 0 0 0,-1 0 0 0 0,0-1-37 0 0,4-3-156 0 0,-1-1 111 0 0,0 1 1 0 0,0-1 0 0 0,0 0 0 0 0,0 1 0 0 0,0-1 0 0 0,-1 1-1 0 0,1 0 1 0 0,0 0 0 0 0,0 0 0 0 0,0 0 0 0 0,-4 1 0 0 0,-6-1 3 0 0,-4 7 11 0 0,11-6 14 0 0,0 1 54 0 0,4-2 68 0 0,1 9 114 0 0,0-7-145 0 0,1 1 0 0 0,0 0 1 0 0,0-1-1 0 0,0 1 0 0 0,1-1 0 0 0,-1 1 0 0 0,1-1 1 0 0,-1 1-1 0 0,1-1 0 0 0,0 0 0 0 0,0 0 0 0 0,0 0 0 0 0,0 0 1 0 0,0 0-1 0 0,3 1 0 0 0,17 21 436 0 0,-19-20-448 0 0,1 0-1 0 0,-1-1 0 0 0,1 1 0 0 0,0-1 0 0 0,0 0 1 0 0,0 0-1 0 0,0 0 0 0 0,0 0 0 0 0,8 3 0 0 0,46 18-1094 0 0,-31-15-4209 0 0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7:29.48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 343 2304 0 0,'0'0'10486'0'0,"3"-5"-9732"0"0,1 0-573 0 0,-4 4-166 0 0,1 1 0 0 0,-1-1 0 0 0,1 0 0 0 0,-1 1 0 0 0,1-1 0 0 0,-1 0 0 0 0,0 0 0 0 0,1 1-1 0 0,-1-1 1 0 0,0 0 0 0 0,0 0 0 0 0,0 0 0 0 0,1 1 0 0 0,-1-1 0 0 0,0 0 0 0 0,0 0 0 0 0,0 0 0 0 0,0 1 0 0 0,-1-3 0 0 0,1 3-10 0 0,0-1 1 0 0,0 0 0 0 0,0 0 0 0 0,0 1 0 0 0,0-1-1 0 0,0 0 1 0 0,1 0 0 0 0,-1 0 0 0 0,0 1 0 0 0,0-1-1 0 0,0 0 1 0 0,1 1 0 0 0,-1-1 0 0 0,0 0 0 0 0,1 1-1 0 0,0-2 1 0 0,-1 1-3 0 0,0 1 0 0 0,1 0 0 0 0,-1-1 0 0 0,0 1 0 0 0,0-1 1 0 0,1 1-1 0 0,-1-1 0 0 0,0 1 0 0 0,0-1 0 0 0,0 1 0 0 0,0-1 0 0 0,0 1 0 0 0,1-1 0 0 0,-1 1 0 0 0,0-1 0 0 0,0 1 0 0 0,0-1 0 0 0,0 1 0 0 0,-1-1 0 0 0,1 1 0 0 0,0-1 0 0 0,0 1 0 0 0,0-1 0 0 0,0 1 0 0 0,0-1 0 0 0,-1 1 1 0 0,1 0-1 0 0,0-1 0 0 0,0 1 0 0 0,-1-1 0 0 0,1 1 0 0 0,0-1 0 0 0,-1 1 0 0 0,0-1 0 0 0,1 1 10 0 0,0 0-1 0 0,-1-1 1 0 0,1 1 0 0 0,0 0 0 0 0,0 0 0 0 0,-1-1-1 0 0,1 1 1 0 0,0 0 0 0 0,0-1 0 0 0,-1 1-1 0 0,1-1 1 0 0,0 1 0 0 0,0 0 0 0 0,0-1-1 0 0,0 1 1 0 0,0 0 0 0 0,0-1 0 0 0,-1 1-1 0 0,1-1 1 0 0,0 1 0 0 0,0 0 0 0 0,0-1 0 0 0,0 1-1 0 0,0-1 1 0 0,1 1 0 0 0,-1 0 0 0 0,0-1-1 0 0,0 1 1 0 0,0-1 0 0 0,0 1 0 0 0,0 0-1 0 0,1-1 1 0 0,1-4 17 0 0,-2 5-22 0 0,0-1 0 0 0,0 1 0 0 0,0-1 0 0 0,0 1 0 0 0,0-1 1 0 0,0 1-1 0 0,0-1 0 0 0,0 1 0 0 0,0-1 0 0 0,0 1 0 0 0,0-1 1 0 0,0 1-1 0 0,0-1 0 0 0,0 1 0 0 0,0-1 0 0 0,-1 1 0 0 0,1-1 1 0 0,0 1-1 0 0,0-1 0 0 0,-1 1 0 0 0,1-1 0 0 0,0 1 0 0 0,0 0 1 0 0,-1-1-1 0 0,1 1 0 0 0,-1-1 0 0 0,1 1 0 0 0,0 0 0 0 0,-1-1 1 0 0,0 1-1 0 0,1 0 7 0 0,-1-1 0 0 0,1 1 0 0 0,0 0 0 0 0,-1-1 0 0 0,1 1 0 0 0,-1 0 0 0 0,1-1-1 0 0,0 1 1 0 0,-1-1 0 0 0,1 1 0 0 0,0-1 0 0 0,0 1 0 0 0,-1-1 0 0 0,1 1 0 0 0,0-1 0 0 0,0 1 0 0 0,0-1 0 0 0,0 1 0 0 0,-1-1 0 0 0,1 1 0 0 0,0-1 0 0 0,0 1 0 0 0,0-1 0 0 0,0 1 0 0 0,0-1 0 0 0,0 0 0 0 0,1-1 27 0 0,0 0-7 0 0,-1 1 0 0 0,0-1-1 0 0,1 1 1 0 0,-1 0 0 0 0,0-1 0 0 0,0 1 0 0 0,0-1-1 0 0,0 1 1 0 0,0-1 0 0 0,0 1 0 0 0,0-1-1 0 0,0 1 1 0 0,-1-1 0 0 0,1 1 0 0 0,0 0-1 0 0,-2-3 1 0 0,1 1 17 0 0,1 0-1 0 0,-1 0 0 0 0,1 0 1 0 0,0 0-1 0 0,0 0 1 0 0,0 0-1 0 0,1 0 0 0 0,-1 0 1 0 0,0 0-1 0 0,2-3 0 0 0,-1 4 29 0 0,-1-8 83 0 0,1 9-118 0 0,-1 0 1 0 0,1 0-1 0 0,-1 0 0 0 0,1-1 0 0 0,-1 1 0 0 0,0 0 0 0 0,0-1 1 0 0,0 1-1 0 0,0 0 0 0 0,0-1 0 0 0,0 1 0 0 0,0 0 1 0 0,0 0-1 0 0,0-1 0 0 0,0 1 0 0 0,-1 0 0 0 0,1-1 1 0 0,-1 1-1 0 0,1 0 0 0 0,-1 0 0 0 0,1 0 0 0 0,-1-1 1 0 0,0 1-1 0 0,1 0 0 0 0,-1 0 0 0 0,0 0 0 0 0,-1-1 0 0 0,5-9 131 0 0,-1 8-117 0 0,9-10 305 0 0,-11 12-359 0 0,0 1 1 0 0,0 0-1 0 0,0-1 0 0 0,0 1 1 0 0,0 0-1 0 0,0-1 0 0 0,0 1 1 0 0,0-1-1 0 0,0 1 0 0 0,-1 0 1 0 0,1-1-1 0 0,0 1 0 0 0,0 0 1 0 0,0 0-1 0 0,-1-1 0 0 0,1 1 1 0 0,0 0-1 0 0,0-1 0 0 0,-1 1 1 0 0,-4-5 4 0 0,5-1-10 0 0,-3 5 0 0 0,7-2 0 0 0,-4 2 0 0 0,0 0 0 0 0,5-6 0 0 0,0 3 0 0 0,-7 1 0 0 0,-1 0-14 0 0,2 2-45 0 0,-7-6 43 0 0,6 5 75 0 0,6 0 153 0 0,-1 1-219 0 0,-2 0 43 0 0,-5-1 168 0 0,3 1 541 0 0,17 6-657 0 0,8-4-9 0 0,-23-1-6 0 0,19 0-1 0 0,-15 0-71 0 0,0 0 0 0 0,0 0 0 0 0,0 1 0 0 0,0 0 0 0 0,9 3-1 0 0,-12-4 6 0 0,54 7 47 0 0,-49-6-52 0 0,-1-1-1 0 0,0 0 1 0 0,0-1 0 0 0,0 1-1 0 0,12-4 1 0 0,-2 1 49 0 0,-13 2-42 0 0,15 0 58 0 0,-15 0-44 0 0,0 0-9 0 0,14 3 100 0 0,23 0 145 0 0,-19-1-248 0 0,50-4 118 0 0,-65 2-128 0 0,-5 1 0 0 0,0 0 0 0 0,0 0 0 0 0,1-1 0 0 0,-1 1 0 0 0,0 0 0 0 0,0 1 0 0 0,1-1 0 0 0,-1 0 0 0 0,0 0 0 0 0,0 0 0 0 0,0 1 0 0 0,0-1 0 0 0,1 1 0 0 0,-1-1 0 0 0,0 1 0 0 0,1 0 0 0 0,22 6 54 0 0,-2-7-44 0 0,-8-1 12 0 0,0 0-1 0 0,18-4 0 0 0,10 9-21 0 0,5-12 0 0 0,-1-1 13 0 0,-4 2-263 0 0,-4 1 238 0 0,-28 5 13 0 0,0 0-1 0 0,15-4 0 0 0,6-3 0 0 0,-13 3 0 0 0,31-6 0 0 0,-36 11 0 0 0,-11 2 0 0 0,-1 0 0 0 0,7 1 10 0 0,0 1-1 0 0,0-1 0 0 0,0-1 0 0 0,0 0 0 0 0,0 0 0 0 0,10 1 0 0 0,29 4 2 0 0,-31-7 28 0 0,-6-1-10 0 0,0 1 0 0 0,1 1 0 0 0,-1-1 0 0 0,0 2 0 0 0,15 3 0 0 0,-23-5 247 0 0,52 7 368 0 0,-43-6-603 0 0,0 0 0 0 0,0 1 0 0 0,16 4 0 0 0,14 3 153 0 0,-33-7-184 0 0,21-1-10 0 0,-2 0 74 0 0,-14 0-51 0 0,0-1-1 0 0,0 0 1 0 0,0-1 0 0 0,0 0-1 0 0,-1-1 1 0 0,18-5-1 0 0,-17 3-22 0 0,0 0 0 0 0,1 2 0 0 0,16-3 0 0 0,-1 1 11 0 0,15 3 41 0 0,-29 1 3 0 0,35 0 102 0 0,-34-3-97 0 0,1 1 1 0 0,21 0-1 0 0,-29 2-60 0 0,25-3 0 0 0,26 3 0 0 0,-19 0 474 0 0,-39 1-440 0 0,-1-1 0 0 0,1 1 0 0 0,-1-1 1 0 0,1 0-1 0 0,-1 0 0 0 0,1 0 0 0 0,0 0 1 0 0,-1 0-1 0 0,1 0 0 0 0,-1-1 1 0 0,1 1-1 0 0,-1 0 0 0 0,3-1 0 0 0,8-2-3 0 0,-3 3-31 0 0,-7 1 0 0 0,0 0 0 0 0,0-1 0 0 0,1 1 0 0 0,-1-1 0 0 0,0 0 0 0 0,1 1 0 0 0,-1-1 0 0 0,3-1 0 0 0,4 1 0 0 0,21 3 0 0 0,8-3 92 0 0,10-3 230 0 0,-30 3-312 0 0,4-1 67 0 0,-19 0-55 0 0,1 1 1 0 0,0 0-1 0 0,0-1 0 0 0,-1 1 1 0 0,1 1-1 0 0,0-1 1 0 0,5 2-1 0 0,-7-2-22 0 0,0 1 0 0 0,0 0 0 0 0,0-1 0 0 0,0 0 0 0 0,0 0 0 0 0,0 1 0 0 0,0-1 0 0 0,0 0 0 0 0,0-1 0 0 0,0 1 0 0 0,3-1 0 0 0,3 0 0 0 0,26 1-48 0 0,45-6 0 0 0,-46 5 48 0 0,-31 1 3 0 0,-1-1 0 0 0,1 1 0 0 0,0 0 0 0 0,-1 0 0 0 0,1 0-1 0 0,-1 1 1 0 0,1-1 0 0 0,0 0 0 0 0,-1 1 0 0 0,1-1 0 0 0,-1 1 0 0 0,2 0 0 0 0,17 3 23 0 0,44-4 92 0 0,-60 0-116 0 0,0 0 0 0 0,0-1 0 0 0,0 0 0 0 0,-1 1 1 0 0,5-3-1 0 0,-4 2-3 0 0,0 0 1 0 0,0 0 0 0 0,1 0-1 0 0,-1 0 1 0 0,5 0-1 0 0,69 5 1 0 0,-77-4 8 0 0,0 0 1 0 0,1 0-1 0 0,-1 0 0 0 0,0 0 0 0 0,0 0 1 0 0,0 0-1 0 0,0 0 0 0 0,0 1 0 0 0,1-1 0 0 0,-1 0 1 0 0,0 1-1 0 0,0-1 0 0 0,0 0 0 0 0,2 2 0 0 0,-2-2 3 0 0,0 1-1 0 0,1 0 0 0 0,-1-1 1 0 0,0 1-1 0 0,1-1 0 0 0,-1 0 0 0 0,0 1 1 0 0,1-1-1 0 0,-1 0 0 0 0,1 0 0 0 0,-1 0 1 0 0,1 0-1 0 0,-1 0 0 0 0,2-1 1 0 0,47 7-1 0 0,-35-6 67 0 0,-7 0 96 0 0,-1 0 0 0 0,1 0 0 0 0,-1 1 0 0 0,9 2 0 0 0,-13-3-167 0 0,-1 0 0 0 0,0 0 1 0 0,1 0-1 0 0,-1 0 1 0 0,0-1-1 0 0,5 0 1 0 0,10-1-10 0 0,84-4-281 0 0,-82 4 492 0 0,-16 1-201 0 0,1 0-1 0 0,-1 1 0 0 0,1-1 1 0 0,0 1-1 0 0,-1 0 0 0 0,1 0 1 0 0,-1 0-1 0 0,1 1 0 0 0,0-1 1 0 0,-1 1-1 0 0,6 2 0 0 0,10-3-6 0 0,50-4 264 0 0,-59 4-264 0 0,28-7 0 0 0,-27 7 0 0 0,2-1-3 0 0,-3 2 10 0 0,4 3 3 0 0,-8-3 31 0 0,-2-1-36 0 0,24-1 183 0 0,-22 0-144 0 0,-1-1-23 0 0,18 1-14 0 0,-15 1-7 0 0,0 0 0 0 0,0 0 0 0 0,25 0 0 0 0,-29 0 0 0 0,-2 0 0 0 0,0 0 0 0 0,0 0 0 0 0,0 1 0 0 0,0-1 0 0 0,0 0 0 0 0,0 1 0 0 0,4 1 0 0 0,19 5 0 0 0,-21-6 0 0 0,-2-1 0 0 0,22-1 0 0 0,4 1 0 0 0,24-6 0 0 0,-48 5 0 0 0,-2 1 0 0 0,-1 0 0 0 0,1 0 0 0 0,0 0 0 0 0,0 0 0 0 0,0 1 0 0 0,0-1 0 0 0,0 0 0 0 0,-1 1 0 0 0,1-1 0 0 0,2 2 0 0 0,22 2 0 0 0,12 1 0 0 0,-30-5 0 0 0,4 1 0 0 0,6-2 0 0 0,5-4 0 0 0,-19 5 0 0 0,21-4 0 0 0,-9 1 0 0 0,-5 2 0 0 0,-6 2 0 0 0,-1-1 0 0 0,1 0 0 0 0,0 1 0 0 0,-1 0 0 0 0,7 2 0 0 0,-7-2 0 0 0,7-1 0 0 0,-10 1 0 0 0,0-1 0 0 0,0 0 0 0 0,0 0 0 0 0,0 0 0 0 0,0 0 0 0 0,0 0 0 0 0,0 0 0 0 0,0 0 0 0 0,0 0 0 0 0,0-1 0 0 0,0 1 0 0 0,0 0 0 0 0,0-1 0 0 0,0 1 0 0 0,1-1 0 0 0,0 0 0 0 0,0 0 0 0 0,-1 0 0 0 0,1 0 0 0 0,0 0 0 0 0,0 0 0 0 0,0 1 0 0 0,0-1 0 0 0,3 0 0 0 0,-2 1 10 0 0,16-6-25 0 0,-16 6-41 0 0,3-1 45 0 0,9-1 2 0 0,-13 4-11 0 0,3 1-4 0 0,18-1 13 0 0,-20-3 1 0 0,-1 0 4 0 0,1 0 0 0 0,-1 0 0 0 0,1 0 0 0 0,-1 1 0 0 0,1-1 0 0 0,0 1 0 0 0,-1-1 0 0 0,6 1 0 0 0,1 2-12 0 0,15-1-300 0 0,-13 3 318 0 0,8-3 0 0 0,12-1 0 0 0,-9 0 0 0 0,-20 0-8 0 0,5 1-30 0 0,-1-2 0 0 0,1 1 0 0 0,8-2 0 0 0,-12 1 38 0 0,9-1 0 0 0,-6 3 0 0 0,0 0 0 0 0,0 0 0 0 0,-1 1 0 0 0,8 2 0 0 0,8 3 0 0 0,-17-6 0 0 0,0-1 0 0 0,-1 1 0 0 0,1-1 0 0 0,-1 0 0 0 0,1 0 0 0 0,0 0 0 0 0,5-1 0 0 0,-6 0 0 0 0,4 1 0 0 0,2 0 0 0 0,1 0 11 0 0,-3 0 42 0 0,-5 0 1 0 0,6 1-44 0 0,2 1-10 0 0,1-1 0 0 0,-5 1 14 0 0,35-2 202 0 0,-39 0-276 0 0,0 0-20 0 0,7 0 62 0 0,1 0 29 0 0,-7 1 42 0 0,4 2 1 0 0,19 10 20 0 0,-19-9-74 0 0,6 4 0 0 0,-8-1 0 0 0,-4-4 0 0 0,1 0 0 0 0,0 1 0 0 0,0 0 0 0 0,-1 0 0 0 0,1 0 0 0 0,-1 0 0 0 0,0 0 0 0 0,-1 1 0 0 0,1-1 0 0 0,-1 0 0 0 0,1 0 0 0 0,-1 0 0 0 0,-1 1 0 0 0,1-1 0 0 0,-1 0 0 0 0,1 0 0 0 0,-3 7 0 0 0,-2 22 0 0 0,4-15 0 0 0,1-14 0 0 0,0 0 0 0 0,-1 0 0 0 0,1 0 0 0 0,1 0 0 0 0,0 8 0 0 0,-3 4-16 0 0,2-15-60 0 0,0 0 2 0 0,0 11-268 0 0,0 0 0 0 0,-1 0 1 0 0,0 0-1 0 0,-5 19 1 0 0,-2-3-817 0 0,6-23 820 0 0,0 0 0 0 0,1 1-1 0 0,-1-1 1 0 0,1 0-1 0 0,0 1 1 0 0,0 8 0 0 0,0 8-4175 0 0,1-8 3027 0 0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4:09.85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 150 2304 0 0,'-2'-1'4722'0'0,"-7"-7"6189"0"0,7 3-6412 0 0,-1 13-3350 0 0,2 3-893 0 0,-5 65 1454 0 0,6-33-1721 0 0,-1-7 610 0 0,6 55 0 0 0,-2-64-419 0 0,-3-18-118 0 0,1-1-1 0 0,3 16 1 0 0,11 55 322 0 0,0-10-288 0 0,-14-65 636 0 0,0-6-360 0 0,-1-13-375 0 0,-1-20-682 0 0,-10-52 340 0 0,3 17-773 0 0,4 40 1014 0 0,1 0 0 0 0,2-47-1 0 0,3 54 105 0 0,0 1 0 0 0,1 0 0 0 0,1 0 0 0 0,2 0 0 0 0,11-32 0 0 0,-16 50 19 0 0,1 0 0 0 0,0-1 0 0 0,0 1-1 0 0,0 0 1 0 0,1 0 0 0 0,0 1 0 0 0,-1-1 0 0 0,1 0-1 0 0,0 1 1 0 0,1 0 0 0 0,-1-1 0 0 0,0 1 0 0 0,1 1-1 0 0,0-1 1 0 0,0 0 0 0 0,0 1 0 0 0,0 0 0 0 0,0 0-1 0 0,6-2 1 0 0,7-2 92 0 0,-15 5-89 0 0,1 0-1 0 0,0 0 1 0 0,-1 0-1 0 0,1 0 0 0 0,0 0 1 0 0,0 1-1 0 0,-1 0 1 0 0,6-1-1 0 0,-2 1 17 0 0,0 1 1 0 0,1-1-1 0 0,-1 1 0 0 0,0 0 1 0 0,0 0-1 0 0,0 1 0 0 0,0 0 1 0 0,0 0-1 0 0,0 1 0 0 0,8 4 1 0 0,1 0 31 0 0,-6-2-30 0 0,0-1 0 0 0,12 9 1 0 0,-19-11-29 0 0,1 0 1 0 0,-1-1 0 0 0,0 1 0 0 0,0 0 0 0 0,-1 0 0 0 0,1 0-1 0 0,0 1 1 0 0,-1-1 0 0 0,1 0 0 0 0,-1 1 0 0 0,0-1 0 0 0,0 1-1 0 0,2 4 1 0 0,-3-5 0 0 0,3 4 25 0 0,-2 0 0 0 0,1 1 0 0 0,-1-1 0 0 0,0 1 0 0 0,0-1 1 0 0,-1 1-1 0 0,1 0 0 0 0,-2-1 0 0 0,1 1 0 0 0,-2 9 0 0 0,-4 1 49 0 0,0-1-1 0 0,-1 0 1 0 0,0 0 0 0 0,-1-1-1 0 0,-1 0 1 0 0,-1-1 0 0 0,-16 21-1 0 0,23-32-72 0 0,0 1-1 0 0,-1-1 0 0 0,1 0 0 0 0,-1 0 0 0 0,0 0 0 0 0,0 0 0 0 0,0-1 0 0 0,0 1 0 0 0,-5 1 1 0 0,-5 2 65 0 0,-23 6 1 0 0,21-7-64 0 0,12-4-112 0 0,0 0 1 0 0,0 0-1 0 0,1-1 1 0 0,-1 0-1 0 0,0 1 0 0 0,0-1 1 0 0,-6-1-1 0 0,9 1 30 0 0,-1 0-1 0 0,0-1 0 0 0,0 1 1 0 0,0-1-1 0 0,1 1 0 0 0,-1-1 1 0 0,0 1-1 0 0,1-1 1 0 0,-1 0-1 0 0,0 0 0 0 0,1 0 1 0 0,-1 0-1 0 0,1 0 1 0 0,0 0-1 0 0,-1-1 0 0 0,1 1 1 0 0,-2-2-1 0 0,3-5-8145 0 0,0-1 45 0 0</inkml:trace>
  <inkml:trace contextRef="#ctx0" brushRef="#br0" timeOffset="697.69">493 134 12528 0 0,'0'0'572'0'0,"-2"1"-11"0"0,2-1-457 0 0,-1 0 0 0 0,1 0 1 0 0,-1 1-1 0 0,1-1 0 0 0,-1 0 1 0 0,1 0-1 0 0,-1 1 0 0 0,1-1 1 0 0,-1 0-1 0 0,1 1 0 0 0,-1-1 0 0 0,1 0 1 0 0,-1 1-1 0 0,1-1 0 0 0,0 1 1 0 0,-1-1-1 0 0,1 1 0 0 0,0-1 0 0 0,-1 1 1 0 0,1-1-1 0 0,0 1 0 0 0,0-1 1 0 0,-1 1-1 0 0,1-1 0 0 0,0 1 0 0 0,0 0 1 0 0,0-1-1 0 0,0 1 0 0 0,0-1 1 0 0,0 1-1 0 0,0-1 0 0 0,0 1 0 0 0,0 0 1 0 0,0-1-1 0 0,0 1 0 0 0,0-1 1 0 0,0 1-1 0 0,1-1 0 0 0,-1 1 0 0 0,0-1 1 0 0,1 2-1 0 0,0 1 280 0 0,3 17 1138 0 0,2-1 0 0 0,7 20 1 0 0,2 3-273 0 0,-6-1-309 0 0,-1-1 0 0 0,4 58 0 0 0,-10-78-739 0 0,3 13 12 0 0,-2-10-128 0 0,0 24-1 0 0,-2-36 144 0 0,-1-10-187 0 0,0 0 1 0 0,0 0 0 0 0,1 0 0 0 0,-1 0-1 0 0,0 0 1 0 0,0 1 0 0 0,0-1 0 0 0,-1 0 0 0 0,1 0-1 0 0,0 2 1 0 0,-1-1 302 0 0,0-9-250 0 0,-12-26-88 0 0,0 2-127 0 0,4-1-72 0 0,1 1 1 0 0,1-1-1 0 0,2 0 1 0 0,1 0-1 0 0,1-37 0 0 0,4 52 138 0 0,1 0 0 0 0,0 0 0 0 0,1 1 0 0 0,10-33 0 0 0,-8 36 41 0 0,1 0 1 0 0,0 0-1 0 0,0 0 0 0 0,1 1 1 0 0,1 0-1 0 0,0 0 1 0 0,1 1-1 0 0,0 0 0 0 0,0 0 1 0 0,20-15-1 0 0,-27 24 14 0 0,1 0 0 0 0,0 1 1 0 0,0-1-1 0 0,0 1 0 0 0,0-1 0 0 0,0 1 0 0 0,0 0 0 0 0,0 0 0 0 0,1 1 0 0 0,-1-1 1 0 0,0 1-1 0 0,1-1 0 0 0,-1 1 0 0 0,0 0 0 0 0,1 1 0 0 0,-1-1 0 0 0,0 0 0 0 0,0 1 1 0 0,1 0-1 0 0,-1-1 0 0 0,0 1 0 0 0,0 1 0 0 0,4 1 0 0 0,-1-1 4 0 0,-1 1 1 0 0,1 0-1 0 0,0 1 0 0 0,-1 0 0 0 0,0 0 0 0 0,0 0 0 0 0,0 0 1 0 0,0 1-1 0 0,-1-1 0 0 0,8 11 0 0 0,-10-12 29 0 0,0 1 0 0 0,0 0-1 0 0,0 0 1 0 0,0 1 0 0 0,-1-1-1 0 0,0 0 1 0 0,0 0 0 0 0,0 1-1 0 0,0-1 1 0 0,-1 0 0 0 0,0 1 0 0 0,1-1-1 0 0,-2 7 1 0 0,0-2-21 0 0,0-1-1 0 0,-1 0 1 0 0,0 0 0 0 0,-1 0 0 0 0,0 0 0 0 0,-3 8-1 0 0,-1-5 74 0 0,1 0-1 0 0,-1 0 0 0 0,-1-1 1 0 0,-10 11-1 0 0,14-17-146 0 0,0-1-1 0 0,0 1 1 0 0,0-1-1 0 0,-1 0 1 0 0,1-1-1 0 0,-1 1 1 0 0,0-1-1 0 0,0 1 1 0 0,-9 1-1 0 0,8-1-58 0 0,-1-2-1 0 0,0 1 0 0 0,0-1 0 0 0,0 0 0 0 0,0 0 1 0 0,0-1-1 0 0,-7 0 0 0 0,-16-8-2107 0 0,18 3 420 0 0,1 1-95 0 0</inkml:trace>
  <inkml:trace contextRef="#ctx0" brushRef="#br0" timeOffset="1485.32">989 64 3224 0 0,'0'0'9'0'0,"-1"0"-1"0"0,1 1 1 0 0,0-1 0 0 0,-1 1-1 0 0,1-1 1 0 0,0 0 0 0 0,0 1-1 0 0,-1-1 1 0 0,1 1 0 0 0,0-1-1 0 0,0 1 1 0 0,0-1 0 0 0,0 1-1 0 0,0-1 1 0 0,0 1 0 0 0,-1-1-1 0 0,1 1 1 0 0,0-1 0 0 0,0 1-1 0 0,0-1 1 0 0,1 1 0 0 0,-1-1-1 0 0,0 1 1 0 0,0-1 0 0 0,0 1-1 0 0,0-1 1 0 0,0 1 0 0 0,1-1-1 0 0,-1 1 1 0 0,1 0 0 0 0,-1 1 10 0 0,0 21 2183 0 0,0-20-1417 0 0,-1-1 1 0 0,1 1 0 0 0,0 0 0 0 0,0 0 0 0 0,0 0 0 0 0,0-1 0 0 0,1 1-1 0 0,0 5 1 0 0,5 24 4166 0 0,-5 19-2169 0 0,0 3-1265 0 0,14 46 370 0 0,-8-67-1433 0 0,-5-26-322 0 0,0-1-1 0 0,-1 1 1 0 0,0-1-1 0 0,1 9 1 0 0,-1-1 114 0 0,-1-11-210 0 0,0-1 0 0 0,1 1 0 0 0,-1-1 0 0 0,0 1 0 0 0,0-1 0 0 0,-2 5 0 0 0,2-5 16 0 0,0-1-1 0 0,-1 1 1 0 0,1-1 0 0 0,0 1-1 0 0,0-1 1 0 0,0 1-1 0 0,0 0 1 0 0,0-1-1 0 0,0 3 1 0 0,0-4-28 0 0,0 0 0 0 0,1 0 0 0 0,-1 0 1 0 0,0 1-1 0 0,0-1 0 0 0,0 0 0 0 0,0 0 0 0 0,0 0 0 0 0,0 1 0 0 0,0-1 1 0 0,0 0-1 0 0,0 0 0 0 0,0 0 0 0 0,-1 1 0 0 0,1-1 0 0 0,0 0 0 0 0,0 0 1 0 0,0 0-1 0 0,0 1 0 0 0,0-1 0 0 0,0 0 0 0 0,0 0 0 0 0,0 0 0 0 0,0 0 1 0 0,-1 1-1 0 0,1-1 0 0 0,0 0 0 0 0,0 0 0 0 0,0 0 0 0 0,0 0 0 0 0,-1 0 0 0 0,1 0 1 0 0,0 0-1 0 0,0 1 0 0 0,0-1 0 0 0,-1 0 0 0 0,1 1 127 0 0,0-1-143 0 0,0 1 0 0 0,0-1 0 0 0,0 0 0 0 0,0 1-1 0 0,0-1 1 0 0,0 0 0 0 0,0 1 0 0 0,0-1-1 0 0,0 0 1 0 0,0 1 0 0 0,0-1 0 0 0,0 0-1 0 0,0 1 1 0 0,-1-1 0 0 0,1 0 0 0 0,0 0-1 0 0,0 1 1 0 0,0-1 0 0 0,0 0 0 0 0,-1 1 0 0 0,1-1-1 0 0,0 0 1 0 0,0 0 0 0 0,-1 0 0 0 0,1 1-1 0 0,0-1 1 0 0,0 0 0 0 0,-1 0 0 0 0,1 0-1 0 0,0 1 1 0 0,-1-1 0 0 0,1 0 0 0 0,0 0-1 0 0,-1 0 1 0 0,1 0 0 0 0,0 0 0 0 0,-1 0-1 0 0,1 0 1 0 0,0 0 0 0 0,-1 0 0 0 0,1 0 0 0 0,0 0-1 0 0,-1 0 1 0 0,1 0 0 0 0,0 0 0 0 0,-1 0-1 0 0,1 0 1 0 0,0 0 0 0 0,-1 0 0 0 0,1-1-1 0 0,-1 1 1 0 0,-1-2-9 0 0,0-1 0 0 0,0 1 0 0 0,0-1 0 0 0,0 0 0 0 0,0 0 0 0 0,1 0 0 0 0,-1 0 0 0 0,1 0 0 0 0,-1 0 0 0 0,1 0-1 0 0,0 0 1 0 0,1 0 0 0 0,-1-1 0 0 0,0-5 0 0 0,-3-7-20 0 0,2 9-37 0 0,-5-17-167 0 0,1 0 0 0 0,1 0 0 0 0,1-1 1 0 0,-1-35-1 0 0,4 38 17 0 0,1 11 188 0 0,0 0 1 0 0,0 1-1 0 0,1-1 1 0 0,0 0 0 0 0,0 1-1 0 0,2-1 1 0 0,3-13-1 0 0,1 7 61 0 0,-5 8-30 0 0,1 1 0 0 0,1 0-1 0 0,-1 0 1 0 0,1 0 0 0 0,10-14-1 0 0,-9 17-11 0 0,-1-1 0 0 0,1 1 0 0 0,-1 0 0 0 0,1 0 0 0 0,1 1 0 0 0,-1-1 0 0 0,1 1 0 0 0,-1 1 0 0 0,1-1 0 0 0,1 1 0 0 0,-1 0 0 0 0,13-5 0 0 0,-14 7 0 0 0,15-5 0 0 0,-1 0 0 0 0,26-2 0 0 0,-38 7 0 0 0,0 0 0 0 0,0 1 0 0 0,0 0 0 0 0,0 1 0 0 0,0 0 0 0 0,0 0 0 0 0,0 0 0 0 0,0 1 0 0 0,0 0 0 0 0,8 4 0 0 0,-12-5 24 0 0,0 0-1 0 0,0 1 1 0 0,0-1-1 0 0,0 1 0 0 0,0 0 1 0 0,-1 0-1 0 0,1 0 1 0 0,-1 0-1 0 0,1 1 1 0 0,-1-1-1 0 0,0 0 1 0 0,1 1-1 0 0,-1 0 1 0 0,-1 0-1 0 0,1-1 0 0 0,3 7 1 0 0,1 5 54 0 0,-4-11-63 0 0,-1 0 0 0 0,1 0 1 0 0,-1 0-1 0 0,0 0 0 0 0,1 5 0 0 0,0 1-2 0 0,-1 0-1 0 0,-1-1 1 0 0,0 1-1 0 0,0 0 1 0 0,0 0-1 0 0,-1-1 1 0 0,-3 14-1 0 0,3-17-7 0 0,-1-1 0 0 0,1 1-1 0 0,0 0 1 0 0,-1-1 0 0 0,0 0 0 0 0,0 1-1 0 0,-1-1 1 0 0,1 0 0 0 0,-1 0 0 0 0,0 0-1 0 0,0 0 1 0 0,0 0 0 0 0,-1-1 0 0 0,1 0-1 0 0,-5 4 1 0 0,2-4-36 0 0,1-1-1 0 0,-1 0 1 0 0,0 0-1 0 0,0-1 1 0 0,0 0-1 0 0,0 1 1 0 0,-1-2-1 0 0,1 1 1 0 0,0-1-1 0 0,-10-1 1 0 0,5 1-27 0 0,0 0 0 0 0,-12 3 0 0 0,19-3 44 0 0,-1 1-1 0 0,1 0 0 0 0,0 0 1 0 0,0 0-1 0 0,0 1 0 0 0,0 0 1 0 0,0-1-1 0 0,1 1 0 0 0,-1 1 1 0 0,0-1-1 0 0,-5 5 0 0 0,6-5 15 0 0,1 0 0 0 0,0 0 0 0 0,-1 0 0 0 0,1 0 0 0 0,0 0 0 0 0,0 0 0 0 0,1 0 0 0 0,-1 1 0 0 0,0-1 0 0 0,1 1 0 0 0,-1-1 0 0 0,1 1 0 0 0,0 0 0 0 0,0-1 0 0 0,0 1 0 0 0,0 0 0 0 0,1 0 0 0 0,-1 0 0 0 0,0 5 0 0 0,1-1 77 0 0,1 1 0 0 0,-1-1 0 0 0,1 0-1 0 0,1 0 1 0 0,2 10 0 0 0,-3-14-30 0 0,0-1 0 0 0,0 1 0 0 0,0 0 0 0 0,1 0 0 0 0,-1-1 0 0 0,1 1 0 0 0,-1-1 0 0 0,1 1 0 0 0,0-1 0 0 0,0 0-1 0 0,0 0 1 0 0,0 0 0 0 0,1 0 0 0 0,-1 0 0 0 0,5 2 0 0 0,27 14 190 0 0,-11-7 97 0 0,0 1 1 0 0,-1 1 0 0 0,0 1-1 0 0,-1 1 1 0 0,26 24-1 0 0,-30-24-620 0 0,-12-11 70 0 0,-1-1 0 0 0,0 1 0 0 0,0 0 1 0 0,0 0-1 0 0,-1 0 0 0 0,7 10 0 0 0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57.86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6 21 3224 0 0,'-2'0'9894'0'0,"-3"-4"-6930"0"0,-6-4-1457 0 0,9 8-1317 0 0,0 0 0 0 0,1 0 0 0 0,-1 0 0 0 0,0 1 0 0 0,1-1 0 0 0,-1 0 0 0 0,0 1 1 0 0,1-1-1 0 0,-1 1 0 0 0,1 0 0 0 0,-1-1 0 0 0,1 1 0 0 0,-1 0 0 0 0,1 0 0 0 0,-1 0 0 0 0,1 0 0 0 0,0 0 1 0 0,-2 2-1 0 0,-113 135 2040 0 0,103-121-1585 0 0,0 1 0 0 0,-17 34 0 0 0,18-24-70 0 0,1-1-1 0 0,-12 44 1 0 0,17-47-330 0 0,2-1 0 0 0,0 1 0 0 0,1 0 0 0 0,2 1 0 0 0,0-1 0 0 0,5 40-1 0 0,-3-56-199 0 0,0 0-1 0 0,1 0 0 0 0,0-1 0 0 0,1 0 1 0 0,-1 1-1 0 0,1-1 0 0 0,7 12 0 0 0,-7-14-27 0 0,0 0-1 0 0,0-1 0 0 0,1 0 1 0 0,-1 1-1 0 0,1-1 0 0 0,0-1 0 0 0,0 1 1 0 0,0 0-1 0 0,1-1 0 0 0,-1 0 0 0 0,10 5 1 0 0,-4-4 4 0 0,0-1 0 0 0,0 1 0 0 0,0-2 0 0 0,1 0 0 0 0,-1 0 0 0 0,1 0 0 0 0,-1-2 0 0 0,17 1 1 0 0,-7-3-1134 0 0,0 0 0 0 0,-1-1 0 0 0,32-10 1 0 0,-25 6-8034 0 0</inkml:trace>
  <inkml:trace contextRef="#ctx0" brushRef="#br0" timeOffset="563.49">576 419 17071 0 0,'0'0'388'0'0,"-2"1"52"0"0,-3 0-180 0 0,1 0 0 0 0,-1 1 0 0 0,0-1-1 0 0,1 1 1 0 0,-1 0 0 0 0,1 1 0 0 0,0-1-1 0 0,0 1 1 0 0,-1 0 0 0 0,2 0 0 0 0,-1 0-1 0 0,0 1 1 0 0,1-1 0 0 0,0 1 0 0 0,-6 8-1 0 0,5-5-19 0 0,0 0-1 0 0,0 0 0 0 0,1 0 1 0 0,0 1-1 0 0,1-1 0 0 0,0 1 1 0 0,0 0-1 0 0,0 0 0 0 0,0 12 1 0 0,-2 4 506 0 0,3-20-712 0 0,0 1 0 0 0,0-1-1 0 0,1 0 1 0 0,-1 1 0 0 0,1-1 0 0 0,0 0 0 0 0,0 1 0 0 0,1-1 0 0 0,-1 0-1 0 0,2 7 1 0 0,3 2 45 0 0,-4-8 193 0 0,0-1 0 0 0,1 1 1 0 0,0-1-1 0 0,4 9 0 0 0,-5-11 171 0 0,0-2-430 0 0,0 1-1 0 0,-1 0 1 0 0,1 0 0 0 0,0 0 0 0 0,-1-1 0 0 0,1 1-1 0 0,0 0 1 0 0,0-1 0 0 0,0 1 0 0 0,-1 0 0 0 0,1-1-1 0 0,1 1 1 0 0,-1 0-14 0 0,3 1 5 0 0,0-1 0 0 0,-1 1 1 0 0,1 0-1 0 0,0-1 0 0 0,0 0 0 0 0,0 0 0 0 0,0 0 0 0 0,0-1 0 0 0,0 1 0 0 0,0-1 0 0 0,0 0 1 0 0,0 0-1 0 0,7-1 0 0 0,-5 0 4 0 0,-1 0 0 0 0,0-1 0 0 0,1 1 0 0 0,-1-1 0 0 0,0 0 0 0 0,0 0 0 0 0,0-1 0 0 0,0 1 0 0 0,7-6-1 0 0,-5 3 1 0 0,-3 2-9 0 0,0 0 0 0 0,0 0 0 0 0,0-1 0 0 0,0 1 0 0 0,-1-1-1 0 0,1 0 1 0 0,3-6 0 0 0,-3 3-9 0 0,-1 1 1 0 0,0 0-1 0 0,-1-1 0 0 0,0 1 0 0 0,0-1 0 0 0,0 0 0 0 0,1-10 1 0 0,-2 9 7 0 0,0 5 2 0 0,-1 1 0 0 0,0-1 0 0 0,0 1 0 0 0,0-1 0 0 0,0 1 0 0 0,-1-1 0 0 0,1 1 0 0 0,-1-1 0 0 0,1 1 0 0 0,-1-1 0 0 0,0 1 0 0 0,-1-3 0 0 0,-18-26 0 0 0,4 6 0 0 0,12 19-6 0 0,-1-1 0 0 0,0 1 0 0 0,1 1 0 0 0,-2-1 0 0 0,1 1 0 0 0,-1 0 0 0 0,1 0 0 0 0,-1 0 0 0 0,-1 1 0 0 0,1 0 0 0 0,-9-4 0 0 0,14 8-146 0 0,-1 0 0 0 0,1 0 0 0 0,-1 0 0 0 0,1 0 0 0 0,-1 1 0 0 0,1-1 0 0 0,0 1 0 0 0,-3 0 0 0 0,3 0 39 0 0,1 0 0 0 0,-1-1-1 0 0,0 1 1 0 0,1 0 0 0 0,-1-1 0 0 0,1 1 0 0 0,-1 0-1 0 0,1 0 1 0 0,-1 0 0 0 0,1-1 0 0 0,0 1-1 0 0,-1 0 1 0 0,1 1 0 0 0,-1 2-591 0 0,-4 6-1239 0 0</inkml:trace>
  <inkml:trace contextRef="#ctx0" brushRef="#br0" timeOffset="999.5">899 428 17503 0 0,'0'0'2786'0'0,"-18"-3"1876"0"0,-16 17-4046 0 0,30-12-537 0 0,-1 1 0 0 0,1-1 0 0 0,-1 1-1 0 0,1 0 1 0 0,0 1 0 0 0,0-1 0 0 0,0 1-1 0 0,0 0 1 0 0,1 0 0 0 0,0 0 0 0 0,-1 0-1 0 0,-2 6 1 0 0,0 0 126 0 0,0 1 0 0 0,1 0 0 0 0,0-1-1 0 0,-5 17 1 0 0,9-21-205 0 0,0 0 0 0 0,1 0 0 0 0,-1 0 0 0 0,1 0 0 0 0,0 0 0 0 0,1 0 0 0 0,-1 0 0 0 0,1 0 0 0 0,0 0 0 0 0,1-1 0 0 0,-1 1 0 0 0,4 7 0 0 0,-3-8 1 0 0,1 0 1 0 0,0 0-1 0 0,0-1 0 0 0,0 1 0 0 0,1-1 1 0 0,0 1-1 0 0,0-1 0 0 0,0 0 0 0 0,0 0 0 0 0,0-1 1 0 0,1 0-1 0 0,8 6 0 0 0,-10-8-4 0 0,0 0 0 0 0,0 1 0 0 0,-1-1-1 0 0,1 0 1 0 0,0-1 0 0 0,0 1 0 0 0,1 0 0 0 0,-1-1-1 0 0,0 0 1 0 0,0 0 0 0 0,0 0 0 0 0,0 0 0 0 0,0 0-1 0 0,0-1 1 0 0,0 1 0 0 0,0-1 0 0 0,0 0 0 0 0,0 1-1 0 0,0-2 1 0 0,0 1 0 0 0,0 0 0 0 0,0-1 0 0 0,-1 1-1 0 0,6-4 1 0 0,-3 1-181 0 0,1-1 0 0 0,-1 0-1 0 0,0 0 1 0 0,0 0 0 0 0,-1 0 0 0 0,1-1 0 0 0,-1 1-1 0 0,0-1 1 0 0,4-10 0 0 0,-6 13 92 0 0,-1 0 0 0 0,0-1 0 0 0,0 1 0 0 0,0 0 0 0 0,0-1-1 0 0,-1 1 1 0 0,0 0 0 0 0,1-1 0 0 0,-1 1 0 0 0,0-1 0 0 0,0 1 0 0 0,-1-1 0 0 0,1 1 0 0 0,-1 0 0 0 0,0-1 0 0 0,0 1 0 0 0,0 0 0 0 0,0-1 0 0 0,0 1-1 0 0,-1 0 1 0 0,0 0 0 0 0,-1-3 0 0 0,-8-13 75 0 0,7 13 98 0 0,1 1-1 0 0,-1-1 1 0 0,0 0-1 0 0,-5-5 1 0 0,5 5 610 0 0,9 7 546 0 0,10 9 473 0 0,17 22-1710 0 0,-18-17 0 0 0,24 20 0 0 0,-31-28 0 0 0,1-1 0 0 0,0 0 0 0 0,1-1 0 0 0,-1 0 0 0 0,1 0 0 0 0,0-1 0 0 0,0 0 0 0 0,18 4 0 0 0,-23-7-247 0 0,1 0 0 0 0,0 0 0 0 0,0 0-1 0 0,-1-1 1 0 0,1 0 0 0 0,0 0 0 0 0,0-1-1 0 0,-1 1 1 0 0,1-1 0 0 0,0 0 0 0 0,0 0 0 0 0,-1 0-1 0 0,1-1 1 0 0,-1 0 0 0 0,0 0 0 0 0,8-4 0 0 0,3-3-1287 0 0</inkml:trace>
  <inkml:trace contextRef="#ctx0" brushRef="#br0" timeOffset="1430.14">1207 1 20383 0 0,'0'0'2052'0'0,"0"1"-1882"0"0,10 42 390 0 0,44 105 3301 0 0,-24-73-2742 0 0,-12-29-614 0 0,16 59 0 0 0,-17-49-239 0 0,-10-37-145 0 0,7 34 0 0 0,-1 20-609 0 0,-3-26-2976 0 0,-8-43 3017 0 0,-1-2-981 0 0</inkml:trace>
  <inkml:trace contextRef="#ctx0" brushRef="#br0" timeOffset="1431.14">1187 513 18055 0 0,'0'0'1632'0'0,"15"4"-1312"0"0,-12-3-156 0 0,0 0-1 0 0,-1-1 0 0 0,1 1 1 0 0,0-1-1 0 0,-1 1 0 0 0,1-1 0 0 0,0 0 1 0 0,0 0-1 0 0,-1 0 0 0 0,1 0 1 0 0,0-1-1 0 0,-1 1 0 0 0,1-1 0 0 0,4-1 1 0 0,38-12 1370 0 0,46-16 2066 0 0,-53 15-3942 0 0,53-30-1 0 0,-85 42-462 0 0,0-1 0 0 0,-1 0 0 0 0,7-6 0 0 0,-1 0-7825 0 0</inkml:trace>
  <inkml:trace contextRef="#ctx0" brushRef="#br0" timeOffset="1936.78">1625 382 21191 0 0,'0'0'480'0'0,"0"2"67"0"0,-9 47 754 0 0,9-33-830 0 0,1 0 0 0 0,0-1-1 0 0,6 28 1 0 0,-5-30-340 0 0,-2-10-128 0 0,0 0-1 0 0,1-1 0 0 0,0 1 0 0 0,-1 0 1 0 0,1 0-1 0 0,0 0 0 0 0,0 0 0 0 0,1 0 1 0 0,-1-1-1 0 0,0 1 0 0 0,1-1 0 0 0,0 1 1 0 0,0-1-1 0 0,3 5 0 0 0,6 3-714 0 0,-8-10 168 0 0,-2-1 127 0 0,6 1-1486 0 0</inkml:trace>
  <inkml:trace contextRef="#ctx0" brushRef="#br0" timeOffset="1937.78">1603 144 22663 0 0,'0'0'514'0'0,"-16"-3"1239"0"0,9-2-1488 0 0,8 3-104 0 0,0 1 0 0 0,0 0-1 0 0,0-1 1 0 0,0 1 0 0 0,0 0-1 0 0,0 0 1 0 0,0 0 0 0 0,1 0-1 0 0,-1 0 1 0 0,0 0 0 0 0,3-1-1 0 0,-2 0-288 0 0,0 2-346 0 0,0-1 0 0 0,0 1 0 0 0,-1 0 0 0 0,1 0 0 0 0,0 0 0 0 0,0 1 0 0 0,-1-1 0 0 0,1 0 0 0 0,0 0 0 0 0,0 1 0 0 0,-1 0 0 0 0,4 1 0 0 0,0-1-338 0 0,-2 0-1618 0 0</inkml:trace>
  <inkml:trace contextRef="#ctx0" brushRef="#br0" timeOffset="2474.86">1869 336 5984 0 0,'0'0'4973'0'0,"0"2"-2561"0"0,0 10 103 0 0,0-5-1449 0 0,0 0 0 0 0,0 1-1 0 0,1-1 1 0 0,2 11 0 0 0,7 34 1179 0 0,-8-37-1925 0 0,0 0 0 0 0,2 0-1 0 0,0 0 1 0 0,1-1 0 0 0,8 20 0 0 0,-1-17-82 0 0,-10-15-222 0 0,-2-7-12 0 0,-2-6-8 0 0,-1 1-25 0 0,0 0 0 0 0,0-1 0 0 0,-1-15 0 0 0,-1-3-73 0 0,2 14 53 0 0,2-1 0 0 0,0 1 1 0 0,1 0-1 0 0,0-1 0 0 0,1 1 1 0 0,1 0-1 0 0,7-29 0 0 0,-8 40 69 0 0,1-1-1 0 0,0 1 1 0 0,0 0-1 0 0,0 0 0 0 0,0 0 1 0 0,1 0-1 0 0,0 1 1 0 0,-1-1-1 0 0,1 1 1 0 0,0-1-1 0 0,5-2 1 0 0,-7 4 114 0 0,14 2 490 0 0,-13 1-575 0 0,0-1-1 0 0,0 1 0 0 0,0-1 1 0 0,0 1-1 0 0,0 0 0 0 0,0 0 1 0 0,0 0-1 0 0,0 0 0 0 0,0 0 1 0 0,-1 0-1 0 0,1 1 0 0 0,0-1 1 0 0,-1 0-1 0 0,3 4 0 0 0,23 28 407 0 0,-20-24-328 0 0,5 9-19 0 0,0 1-1 0 0,-1 0 1 0 0,13 33 0 0 0,-5-9-185 0 0,16 45-49 0 0,-28-54-405 0 0,-6-32-485 0 0</inkml:trace>
  <inkml:trace contextRef="#ctx0" brushRef="#br0" timeOffset="3015.65">2401 323 11376 0 0,'0'0'1030'0'0,"-14"4"-828"0"0,5 0 388 0 0,1 0 0 0 0,-1 1 0 0 0,1 0 0 0 0,0 0 0 0 0,1 1 0 0 0,-1 0 0 0 0,1 0 0 0 0,1 0 0 0 0,-1 1 1 0 0,1 0-1 0 0,-6 9 0 0 0,2 0 109 0 0,8-12-463 0 0,-1 0 0 0 0,1 0 0 0 0,0 0 0 0 0,0 0 0 0 0,0 0 0 0 0,0 0 0 0 0,1 0 0 0 0,-1 1 0 0 0,1-1-1 0 0,0 0 1 0 0,1 1 0 0 0,-1-1 0 0 0,1 1 0 0 0,0 8 0 0 0,0-10-167 0 0,1 1-1 0 0,-1-1 0 0 0,1 0 1 0 0,0 1-1 0 0,0-1 0 0 0,0 0 1 0 0,0 1-1 0 0,1-1 0 0 0,-1 0 1 0 0,1 0-1 0 0,0 0 0 0 0,0 0 1 0 0,0 0-1 0 0,0-1 0 0 0,1 1 1 0 0,-1-1-1 0 0,1 1 0 0 0,-1-1 1 0 0,1 0-1 0 0,0 0 0 0 0,0 0 1 0 0,0 0-1 0 0,5 2 0 0 0,-5-3-68 0 0,0 0 0 0 0,-1 0 0 0 0,1 0 0 0 0,0 0 0 0 0,0-1 0 0 0,0 1 0 0 0,-1-1 0 0 0,1 0 0 0 0,0 0 0 0 0,0 0 0 0 0,0 0 0 0 0,0 0 0 0 0,-1-1 0 0 0,1 1 0 0 0,0-1 0 0 0,0 1 0 0 0,-1-1 0 0 0,1 0 0 0 0,0-1 0 0 0,-1 1 0 0 0,1 0 0 0 0,-1-1 0 0 0,1 1 0 0 0,-1-1 0 0 0,0 0 0 0 0,0 1 0 0 0,0-1 0 0 0,0 0 0 0 0,0-1 0 0 0,0 1 0 0 0,0 0 0 0 0,-1 0 0 0 0,1-1 0 0 0,-1 1 0 0 0,1-1 0 0 0,-1 0 0 0 0,1-3 0 0 0,4-10-13 0 0,-1 0-24 0 0,6-22 1 0 0,-10 34-119 0 0,0 0 1 0 0,-1 0-1 0 0,0-1 1 0 0,1 1-1 0 0,-1 0 1 0 0,-1 0-1 0 0,1 0 0 0 0,-1 0 1 0 0,1-1-1 0 0,-3-5 1 0 0,-1-4 489 0 0,4 13-276 0 0,-1-1 0 0 0,1 0 0 0 0,-1 1 0 0 0,1-1 0 0 0,-1 1 0 0 0,1-1 0 0 0,-1 1 0 0 0,0-1 0 0 0,0 1 0 0 0,0 0 0 0 0,0-1 0 0 0,0 1 0 0 0,-2-2 0 0 0,3 3-36 0 0,0 0 1 0 0,0 0-1 0 0,0 0 1 0 0,0 0-1 0 0,0-1 0 0 0,0 1 1 0 0,0 0-1 0 0,0 0 1 0 0,-1 0-1 0 0,1 0 0 0 0,0 0 1 0 0,0 0-1 0 0,0 0 1 0 0,0 0-1 0 0,0 0 0 0 0,-1 0 1 0 0,1-1-1 0 0,0 1 1 0 0,0 0-1 0 0,0 0 0 0 0,0 0 1 0 0,0 0-1 0 0,-1 0 1 0 0,1 0-1 0 0,0 0 0 0 0,0 0 1 0 0,0 0-1 0 0,0 0 1 0 0,-1 0-1 0 0,1 0 0 0 0,0 0 1 0 0,0 1-1 0 0,0-1 1 0 0,0 0-1 0 0,0 0 0 0 0,-1 0 1 0 0,1 0-1 0 0,0 0 1 0 0,0 0-1 0 0,0 0 0 0 0,0 0 1 0 0,0 0-1 0 0,0 0 1 0 0,-1 1-1 0 0,1-1 0 0 0,0 0 1 0 0,0 0-1 0 0,0 0 1 0 0,0 0-1 0 0,0 0 0 0 0,0 1 1 0 0,0-1-1 0 0,-3 14 329 0 0,4 19 163 0 0,2-22-410 0 0,0-1 0 0 0,0 0 1 0 0,1 0-1 0 0,10 19 0 0 0,8 15 376 0 0,-12-22-151 0 0,1 0 1 0 0,18 25-1 0 0,-24-37-230 0 0,1-1-1 0 0,-1 1 1 0 0,6 15-1 0 0,6 14 111 0 0,-13-33-210 0 0,-1 0 0 0 0,0 1 0 0 0,0-1 0 0 0,-1 1 0 0 0,0-1 0 0 0,0 1 0 0 0,-1 0 0 0 0,1-1 0 0 0,-1 1 0 0 0,-1 0 0 0 0,0 0 0 0 0,0 0 0 0 0,0 0 0 0 0,0 0 0 0 0,-1 0 0 0 0,-1 0 0 0 0,1-1 0 0 0,-1 1 0 0 0,-3 7 0 0 0,-13 37 456 0 0,13-37 58 0 0,-12 27-1 0 0,14-36-441 0 0,0 1-1 0 0,0-1 1 0 0,-1 0 0 0 0,0 0-1 0 0,0 0 1 0 0,0 0-1 0 0,-10 7 1 0 0,7-7-101 0 0,1-1 0 0 0,-1 0 0 0 0,0 0 0 0 0,0-1 0 0 0,0 0 0 0 0,-1 0 0 0 0,1-1 0 0 0,-1 0 0 0 0,1 0 0 0 0,-1-1 0 0 0,0 0 0 0 0,0 0 1 0 0,0-1-1 0 0,1 0 0 0 0,-1 0 0 0 0,0-1 0 0 0,-13-3 0 0 0,-12-3-790 0 0,13 4-412 0 0,-27-10-1 0 0,42 11 924 0 0,0 0-1 0 0,0 0 1 0 0,0-1-1 0 0,0 1 1 0 0,0-1-1 0 0,1 0 1 0 0,-1 0-1 0 0,1-1 1 0 0,-7-7-1 0 0,-1-5-715 0 0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54.9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0 1 4144 0 0,'0'0'18551'0'0,"-8"1"-17832"0"0,-56 21 1458 0 0,59-20-2078 0 0,3-1-53 0 0,-1 0 0 0 0,0 0 1 0 0,0 0-1 0 0,1 1 0 0 0,-1 0 0 0 0,1-1 0 0 0,-5 5 0 0 0,3-3-104 0 0,0-1-1 0 0,1 1 0 0 0,-1-1 1 0 0,-7 3-1 0 0,-11 7 470 0 0,9-1-44 0 0,0 0 1 0 0,-14 17-1 0 0,25-24-304 0 0,0-1 1 0 0,0 1-1 0 0,0-1 0 0 0,0 1 0 0 0,1 0 0 0 0,-1 0 1 0 0,1 0-1 0 0,0 0 0 0 0,0 0 0 0 0,1 0 0 0 0,-1 0 1 0 0,1 0-1 0 0,0 0 0 0 0,1 8 0 0 0,-1-9-51 0 0,1 0 0 0 0,-1 0 1 0 0,1 0-1 0 0,0 0 0 0 0,0 0 0 0 0,0-1 0 0 0,0 1 0 0 0,1 0 1 0 0,-1-1-1 0 0,1 1 0 0 0,0 0 0 0 0,-1-1 0 0 0,1 0 0 0 0,0 1 0 0 0,1-1 1 0 0,3 4-1 0 0,76 60 173 0 0,-74-61-135 0 0,1 0 0 0 0,11 6 1 0 0,-12-7 102 0 0,0 0 0 0 0,0 0 1 0 0,7 7-1 0 0,32 21-254 0 0,-35-25 3 0 0,0 1-1 0 0,-1 0 1 0 0,0 1 0 0 0,17 17 0 0 0,-23-21 110 0 0,0 0 0 0 0,-1 1 0 0 0,0-1 0 0 0,0 1 0 0 0,0 0 0 0 0,-1 0 0 0 0,1 0-1 0 0,-1 1 1 0 0,-1-1 0 0 0,0 1 0 0 0,0 0 0 0 0,0-1 0 0 0,0 1 0 0 0,-1 0 0 0 0,0 11 0 0 0,-1-13 32 0 0,0-1 0 0 0,-1 0 0 0 0,0 1 0 0 0,0-1 0 0 0,0 0 0 0 0,0 0 0 0 0,0 0 1 0 0,-1 0-1 0 0,0 0 0 0 0,0 0 0 0 0,0 0 0 0 0,0-1 0 0 0,-1 1 0 0 0,1-1 0 0 0,-1 1 0 0 0,0-1 0 0 0,0 0 1 0 0,0 0-1 0 0,-1 0 0 0 0,1-1 0 0 0,-1 1 0 0 0,-6 3 0 0 0,0-1 25 0 0,-1 0-1 0 0,1-1 1 0 0,-1 0 0 0 0,0 0 0 0 0,0-1-1 0 0,0-1 1 0 0,-18 3 0 0 0,1-1-34 0 0,20-3-86 0 0,-1 1 0 0 0,1-1 0 0 0,-1 0 0 0 0,0-1 0 0 0,1 0 0 0 0,-1-1 0 0 0,1 1 0 0 0,-1-1 0 0 0,-11-4 0 0 0,14 3-39 0 0,5 2-95 0 0,-1 0-1 0 0,0-1 1 0 0,1 1-1 0 0,-1-1 0 0 0,0 1 1 0 0,1-1-1 0 0,-1 0 1 0 0,1 0-1 0 0,-1 1 0 0 0,1-1 1 0 0,-1 0-1 0 0,1 0 1 0 0,0-1-1 0 0,-1 1 0 0 0,1 0 1 0 0,0 0-1 0 0,0-1 1 0 0,0 1-1 0 0,0 0 0 0 0,0-1 1 0 0,0 1-1 0 0,-1-3 1 0 0,1-3-1531 0 0,0 4-242 0 0</inkml:trace>
  <inkml:trace contextRef="#ctx0" brushRef="#br0" timeOffset="675.51">521 411 13824 0 0,'7'-6'629'0'0,"-6"5"-12"0"0,0 1-463 0 0,-1 0 0 0 0,1 0 0 0 0,-1 0 0 0 0,0 0 0 0 0,1 0 0 0 0,-1 0 0 0 0,0 0 0 0 0,1 0 0 0 0,-1 0 0 0 0,1 0 0 0 0,-1 0 0 0 0,0 0 0 0 0,1 0 0 0 0,-1 0 0 0 0,0 1 0 0 0,1-1 0 0 0,-1 0 0 0 0,1 0 0 0 0,-1 0-1 0 0,1 1 1 0 0,1 2 14 0 0,0 0 0 0 0,0 0 0 0 0,-1 0 0 0 0,1 0 0 0 0,-1 0 0 0 0,1 0 0 0 0,-1 1 0 0 0,0-1 0 0 0,0 4 0 0 0,5 36 1030 0 0,-2-12-492 0 0,7 56 782 0 0,8 31-960 0 0,-9-55 583 0 0,3 6-562 0 0,-3-11-537 0 0,-9-51-12 0 0,2 16 0 0 0,-3-16 0 0 0,-7-4 0 0 0,5-3 0 0 0,1 0 0 0 0,-1 0 0 0 0,1 0 0 0 0,-1-1 0 0 0,1 1 0 0 0,-1 0 0 0 0,1-1 0 0 0,0 1 0 0 0,-1-1 0 0 0,1 0 0 0 0,-1 1 0 0 0,1-1 0 0 0,0 0 0 0 0,-1 0 0 0 0,1 0 0 0 0,0 0 0 0 0,0 0 0 0 0,0 0 0 0 0,-2-2 0 0 0,0-1 0 0 0,-1 0 0 0 0,0-1 0 0 0,1 1 0 0 0,-3-6 0 0 0,-49-86 504 0 0,50 83-562 0 0,0-1-1 0 0,1 0 0 0 0,1 0 1 0 0,1 0-1 0 0,0 0 0 0 0,-1-17 1 0 0,3-3-4 0 0,1-1 1 0 0,1 1 0 0 0,10-48 0 0 0,-8 56 12 0 0,-2 12 58 0 0,2 0-1 0 0,-1 0 1 0 0,1 0 0 0 0,1 0-1 0 0,1 1 1 0 0,9-18 0 0 0,-10 23 3 0 0,0 0 1 0 0,1 0 0 0 0,0 0-1 0 0,0 0 1 0 0,1 1 0 0 0,-1 0-1 0 0,2 1 1 0 0,-1-1 0 0 0,1 1 0 0 0,10-5-1 0 0,-8 5-31 0 0,0 1 1 0 0,1 0-1 0 0,-1 1 0 0 0,1 1 0 0 0,0-1 0 0 0,0 2 1 0 0,19-3-1 0 0,-26 4 13 0 0,0 1 0 0 0,1 0 1 0 0,-1 0-1 0 0,1 0 1 0 0,-1 0-1 0 0,0 1 0 0 0,1-1 1 0 0,-1 1-1 0 0,0 1 0 0 0,1-1 1 0 0,-1 0-1 0 0,0 1 1 0 0,0 0-1 0 0,0 0 0 0 0,0 0 1 0 0,-1 1-1 0 0,1-1 0 0 0,-1 1 1 0 0,1 0-1 0 0,-1 0 0 0 0,0 0 1 0 0,5 5-1 0 0,-6-4 17 0 0,0 0 0 0 0,0 1-1 0 0,0-1 1 0 0,0 0 0 0 0,0 1-1 0 0,-1 0 1 0 0,0-1 0 0 0,0 1-1 0 0,0 0 1 0 0,-1-1 0 0 0,0 1-1 0 0,1 0 1 0 0,-2 8 0 0 0,-1 2 21 0 0,0 0 1 0 0,-1-1 0 0 0,-6 18-1 0 0,5-22 303 0 0,-1 0 0 0 0,1-1 1 0 0,-1 1-1 0 0,-1-1 0 0 0,-13 17 0 0 0,15-22-327 0 0,0 1 1 0 0,0-1-1 0 0,0 0 0 0 0,-1 0 1 0 0,1-1-1 0 0,-1 1 1 0 0,0-1-1 0 0,0 0 0 0 0,-1-1 1 0 0,1 1-1 0 0,-1-1 1 0 0,1 0-1 0 0,-1 0 0 0 0,1-1 1 0 0,-10 2-1 0 0,5-2-58 0 0,1-1 0 0 0,-1 0-1 0 0,1 0 1 0 0,-1-1 0 0 0,1 0 0 0 0,0-1-1 0 0,0 0 1 0 0,-1-1 0 0 0,-8-3 0 0 0,14 4-193 0 0,0 0 0 0 0,0 0 1 0 0,0-1-1 0 0,0 0 0 0 0,0 1 0 0 0,1-1 1 0 0,-6-6-1 0 0,6 6-778 0 0,0-1 0 0 0,0 1 0 0 0,0-1 0 0 0,-2-5 0 0 0,2 2-6486 0 0</inkml:trace>
  <inkml:trace contextRef="#ctx0" brushRef="#br0" timeOffset="1203.9">997 376 2304 0 0,'0'-1'6'0'0,"-1"1"0"0"0,1-1 0 0 0,0 1 0 0 0,-1-1 0 0 0,1 1 0 0 0,0-1-1 0 0,-1 0 1 0 0,1 1 0 0 0,0-1 0 0 0,0 1 0 0 0,0-1 0 0 0,-1 0 0 0 0,1 1 0 0 0,0-1 0 0 0,0 0 0 0 0,0 1 0 0 0,0-1 0 0 0,0 0 0 0 0,0 1 0 0 0,0-1 0 0 0,1 0 0 0 0,-1 1 0 0 0,0-1-1 0 0,0 0 1 0 0,1 0 0 0 0,0 0 188 0 0,-1 1 0 0 0,1-1-1 0 0,-1 1 1 0 0,1 0 0 0 0,0-1-1 0 0,0 1 1 0 0,-1 0 0 0 0,1 0-1 0 0,0-1 1 0 0,0 1 0 0 0,-1 0-1 0 0,1 0 1 0 0,9 3 16830 0 0,-5 5-13148 0 0,0 12-6626 0 0,-5-17 4269 0 0,13 80-171 0 0,-10-59-1103 0 0,4 16-660 0 0,-7-34 338 0 0,0-4 63 0 0,0 0 0 0 0,0 0 0 0 0,0 0 0 0 0,0-1 0 0 0,1 1 0 0 0,-1 0 0 0 0,1 0 0 0 0,-1 0 0 0 0,1 0 0 0 0,-1-1 0 0 0,1 1 1 0 0,2 2-1 0 0,-3-2-368 0 0,4 1-28 0 0,-2-1-1127 0 0</inkml:trace>
  <inkml:trace contextRef="#ctx0" brushRef="#br0" timeOffset="1670.5">986 117 11056 0 0,'0'0'24'0'0,"1"0"-1"0"0,-1 0 1 0 0,0 0 0 0 0,1 0 0 0 0,-1 0 0 0 0,0 0 0 0 0,1 0-1 0 0,-1-1 1 0 0,0 1 0 0 0,1 0 0 0 0,-1 0 0 0 0,0 0 0 0 0,1 0-1 0 0,-1-1 1 0 0,0 1 0 0 0,0 0 0 0 0,1 0 0 0 0,-1 0 0 0 0,0-1 0 0 0,0 1-1 0 0,1 0 1 0 0,-1 0 0 0 0,0-1 0 0 0,0 1 0 0 0,0 0 0 0 0,1-1-1 0 0,-1 1 1 0 0,0 0 0 0 0,0-1 0 0 0,-5-8 761 0 0,-1-3 1812 0 0,3 6-1211 0 0,0-5 7451 0 0,4 5-7819 0 0,0 1-681 0 0,0 4-246 0 0,-1-1 0 0 0,1 1 0 0 0,-1 0-1 0 0,1-1 1 0 0,-1 1 0 0 0,1 0 0 0 0,0-1 0 0 0,0 1 0 0 0,0 0 0 0 0,0 0 0 0 0,0 0 0 0 0,0 0 0 0 0,0 0 0 0 0,0 0-1 0 0,0 0 1 0 0,0 0 0 0 0,3-1 0 0 0,-3 1-162 0 0,-1 0 1 0 0,1 1-1 0 0,0-1 0 0 0,0 1 0 0 0,0-1 1 0 0,0 1-1 0 0,1 0 0 0 0,-1-1 0 0 0,0 1 1 0 0,0 0-1 0 0,0 0 0 0 0,0 0 1 0 0,0 0-1 0 0,0 0 0 0 0,0 0 0 0 0,0 0 1 0 0,0 0-1 0 0,1 0 0 0 0,-1 0 0 0 0,0 1 1 0 0,2 0-1 0 0,0 0-652 0 0,1 1 0 0 0,0-1 0 0 0,-1 1 0 0 0,1 0 0 0 0,3 3 0 0 0,4 5-7590 0 0</inkml:trace>
  <inkml:trace contextRef="#ctx0" brushRef="#br0" timeOffset="2227.29">1197 322 15664 0 0,'0'0'1571'0'0,"0"1"-1437"0"0,1 7 134 0 0,-1-6 95 0 0,1 0 0 0 0,-1 0 1 0 0,0 0-1 0 0,1 0 0 0 0,-1 0 0 0 0,1 0 1 0 0,-1 0-1 0 0,1 0 0 0 0,0 0 0 0 0,1 1 1 0 0,2 5 70 0 0,-1 1 0 0 0,0-1-1 0 0,-1 0 1 0 0,1 1 0 0 0,-2-1 0 0 0,1 1 0 0 0,-1 0 0 0 0,0 8 0 0 0,3 21-405 0 0,6 12-29 0 0,-11-69 0 0 0,0 1 0 0 0,1-1 0 0 0,1 0 0 0 0,6-35 0 0 0,-2 32 0 0 0,-4 16 0 0 0,0 0 0 0 0,0 0 0 0 0,1 0 0 0 0,4-10 0 0 0,-3 8-1 0 0,1 1 0 0 0,1 0-1 0 0,0 0 1 0 0,7-9 0 0 0,-11 14 4 0 0,1 1 0 0 0,-1-1 0 0 0,0 1 0 0 0,0 0 0 0 0,1 0 0 0 0,-1-1 0 0 0,1 1 0 0 0,-1 0 0 0 0,1 0 0 0 0,0 0 0 0 0,-1 1 0 0 0,1-1 0 0 0,0 0 0 0 0,0 1 0 0 0,0-1 0 0 0,-1 1 0 0 0,1-1 0 0 0,0 1 0 0 0,0 0 0 0 0,0 0 0 0 0,0 0 0 0 0,0 0 0 0 0,-1 0 0 0 0,1 0 0 0 0,3 2 0 0 0,-1-2 113 0 0,-1 1-1 0 0,0 1 0 0 0,0-1 0 0 0,0 0 1 0 0,0 1-1 0 0,0 0 0 0 0,0 0 1 0 0,0 0-1 0 0,-1 0 0 0 0,1 0 0 0 0,-1 0 1 0 0,1 1-1 0 0,-1-1 0 0 0,0 1 1 0 0,0-1-1 0 0,3 6 0 0 0,8 12-95 0 0,-10-16-21 0 0,0 0 1 0 0,0 0-1 0 0,-1 0 0 0 0,1 1 1 0 0,1 5-1 0 0,7 16 1 0 0,-6-14 0 0 0,0 0 0 0 0,3 14 0 0 0,8 30 0 0 0,-13-47-313 0 0,0 0 0 0 0,1-1 0 0 0,7 13 0 0 0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3:40.3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437 16783 0 0,'0'0'1276'0'0,"-1"0"-864"0"0,-5 0 3584 0 0,18-11-3247 0 0,-8 5-639 0 0,5-1 111 0 0,0 0 1 0 0,0 1-1 0 0,0 0 1 0 0,1 0-1 0 0,-1 1 1 0 0,1 0-1 0 0,17-5 1 0 0,79-17 269 0 0,-60 17-573 0 0,-33 7 94 0 0,1 2-1 0 0,0 0 0 0 0,0 1 1 0 0,-1 0-1 0 0,28 5 0 0 0,-38-6-11 0 0,-2 1 0 0 0,0 1 0 0 0,0-1 0 0 0,0 0 0 0 0,0 0 0 0 0,0 0 0 0 0,0 0 0 0 0,0 1 0 0 0,0-1 0 0 0,-1 1 0 0 0,1-1 0 0 0,0 0 0 0 0,0 1 0 0 0,0-1 0 0 0,-1 1 0 0 0,1 0 0 0 0,1 0 0 0 0,-1 0 0 0 0,0 0 0 0 0,0 0 0 0 0,0 0 0 0 0,0-1 0 0 0,0 1 0 0 0,0 0 0 0 0,0 0 0 0 0,-1 1 0 0 0,1-1 0 0 0,0 0 0 0 0,0 0 0 0 0,-1 0 0 0 0,1 0 0 0 0,-1 1 0 0 0,1-1 0 0 0,-1 0 0 0 0,0 0 0 0 0,1 1 0 0 0,-1-1 0 0 0,0 0 0 0 0,0 1 0 0 0,0-1 0 0 0,0 0 0 0 0,0 1 0 0 0,0-1 0 0 0,-1 3 0 0 0,-1 3 0 0 0,0-1 0 0 0,0 1 0 0 0,0-1 0 0 0,-5 8 0 0 0,2-2 0 0 0,-3 4 0 0 0,-1-2 0 0 0,0 1 0 0 0,0-1 0 0 0,-1-1 0 0 0,-19 19 0 0 0,17-19 0 0 0,0 1 0 0 0,1 0 0 0 0,1 1 0 0 0,-15 26 0 0 0,1 1 254 0 0,18-32 53 0 0,1-1 1 0 0,-1 1-1 0 0,2 0 0 0 0,-5 13 1 0 0,8-21-294 0 0,0 0 1 0 0,1 1-1 0 0,-1-1 0 0 0,1 0 1 0 0,0 1-1 0 0,0-1 1 0 0,0 0-1 0 0,0 1 0 0 0,0-1 1 0 0,1 0-1 0 0,-1 0 1 0 0,1 1-1 0 0,-1-1 0 0 0,1 0 1 0 0,0 0-1 0 0,0 0 1 0 0,0 1-1 0 0,0-1 0 0 0,0 0 1 0 0,0 0-1 0 0,1-1 1 0 0,-1 1-1 0 0,1 0 0 0 0,-1 0 1 0 0,1-1-1 0 0,0 1 1 0 0,2 1-1 0 0,5 3-37 0 0,0 0 1 0 0,0-1-1 0 0,0-1 0 0 0,18 7 1 0 0,-11-5 69 0 0,-9-3-80 0 0,74 36 256 0 0,-71-34-109 0 0,-1 1 1 0 0,-1 0 0 0 0,1 0-1 0 0,-1 1 1 0 0,0 0 0 0 0,10 11-1 0 0,0 4-81 0 0,18 30 1 0 0,-28-37-26 0 0,-1 1 0 0 0,0 0 1 0 0,-1 1-1 0 0,-1 0 0 0 0,-1 0 1 0 0,0 0-1 0 0,-1 0 0 0 0,1 24 0 0 0,-4-31 21 0 0,0-1-1 0 0,-1 1 0 0 0,0 0 0 0 0,0-1 0 0 0,-1 1 0 0 0,0-1 0 0 0,-1 0 0 0 0,0 1 0 0 0,0-1 0 0 0,-1 0 0 0 0,0-1 1 0 0,-1 1-1 0 0,0-1 0 0 0,0 0 0 0 0,-1 0 0 0 0,0 0 0 0 0,0-1 0 0 0,0 0 0 0 0,-1 0 0 0 0,-1-1 0 0 0,1 0 1 0 0,-1 0-1 0 0,0-1 0 0 0,0 1 0 0 0,0-2 0 0 0,-1 1 0 0 0,-16 5 0 0 0,0-3 80 0 0,-1-1 0 0 0,0-2 0 0 0,0 0 0 0 0,0-1-1 0 0,0-2 1 0 0,0-1 0 0 0,-1 0 0 0 0,1-2 0 0 0,0-2 0 0 0,-41-9 0 0 0,62 11-280 0 0,1 1 1 0 0,-1-1-1 0 0,1-1 0 0 0,0 1 1 0 0,0 0-1 0 0,0-1 1 0 0,0 0-1 0 0,0 0 1 0 0,0 0-1 0 0,1-1 0 0 0,-1 1 1 0 0,1-1-1 0 0,0 0 1 0 0,0 1-1 0 0,-3-8 0 0 0,-5-5-1117 0 0</inkml:trace>
  <inkml:trace contextRef="#ctx0" brushRef="#br0" timeOffset="529.74">456 0 14744 0 0,'0'0'8359'0'0,"1"1"-7609"0"0,5 4-514 0 0,0-1 0 0 0,0 0 1 0 0,11 5-1 0 0,6 4 109 0 0,-5 0-194 0 0,0 1 0 0 0,-1 1-1 0 0,18 19 1 0 0,41 55 1124 0 0,-43-49-697 0 0,-16-18-579 0 0,-1 0 0 0 0,-1 2 0 0 0,20 42 0 0 0,27 82 256 0 0,-60-143-229 0 0,20 56 489 0 0,-2 2 0 0 0,18 97 0 0 0,-31-110-461 0 0,-1 0 1 0 0,-3 1 0 0 0,-5 92-1 0 0,-2-95 148 0 0,-15 63 0 0 0,12-84-101 0 0,-1-1 0 0 0,-1 0 0 0 0,-23 47 0 0 0,28-66-102 0 0,-6 14-37 0 0,0-2 0 0 0,-2 1-1 0 0,-1-2 1 0 0,-28 34 0 0 0,29-42-223 0 0,-2-2-662 0 0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6:20.933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6 373 5008 0 0,'0'0'3494'0'0,"7"-2"1316"0"0,-10 12-4266 0 0,3-10-518 0 0,-1 1-1 0 0,1 0 1 0 0,0-1-1 0 0,-1 1 1 0 0,1-1-1 0 0,0 1 0 0 0,0 0 1 0 0,0-1-1 0 0,0 1 1 0 0,-1-1-1 0 0,1 1 0 0 0,0 0 1 0 0,0-1-1 0 0,0 1 1 0 0,0 0-1 0 0,0-1 0 0 0,1 1 1 0 0,-1 0-1 0 0,0-1 1 0 0,0 1-1 0 0,0-1 0 0 0,1 1 1 0 0,-1 0-1 0 0,0 0 1 0 0,6 7 310 0 0,-5-7-253 0 0,0 1-1 0 0,0-1 1 0 0,0 1-1 0 0,0-1 1 0 0,0 1-1 0 0,0-1 1 0 0,-1 1-1 0 0,1 0 1 0 0,0-1-1 0 0,-1 3 1 0 0,7 14 526 0 0,-6-15-492 0 0,0 0 1 0 0,0-1 0 0 0,0 1-1 0 0,0 0 1 0 0,0 0 0 0 0,-1 0 0 0 0,1-1-1 0 0,-1 1 1 0 0,0 0 0 0 0,0 5-1 0 0,-2 40 1183 0 0,1-35-989 0 0,1 0 0 0 0,-1 0 0 0 0,-5 17 0 0 0,6-26-273 0 0,-1-1-1 0 0,1 1 0 0 0,0-1 0 0 0,0 1 0 0 0,0 0 0 0 0,0-1 0 0 0,1 1 0 0 0,1 6 1 0 0,-1-5 17 0 0,0 0 0 0 0,-1 0 0 0 0,1 0 0 0 0,-1 5 0 0 0,-5 62 863 0 0,3-18-472 0 0,0-30-300 0 0,2 41 0 0 0,1-34 6 0 0,-1-22-103 0 0,1 0 1 0 0,-1 0-1 0 0,1 0 0 0 0,2 8 0 0 0,-2-12-35 0 0,0 0-1 0 0,0 0 1 0 0,-1 0-1 0 0,0 8 1 0 0,2 14 102 0 0,-1-21-11 0 0,0 1 0 0 0,-1 0 0 0 0,0-1-1 0 0,0 1 1 0 0,-1 0 0 0 0,1-1 0 0 0,-3 9 0 0 0,-1 21 171 0 0,4-34-266 0 0,0 1 0 0 0,1-1 0 0 0,-1 0 0 0 0,1 0 0 0 0,-1 1 0 0 0,1-1 0 0 0,0 0 0 0 0,2 3 0 0 0,-3-3-5 0 0,1 0-1 0 0,0-1 1 0 0,0 1-1 0 0,-1 0 1 0 0,1-1 0 0 0,-1 1-1 0 0,1 0 1 0 0,-1 0-1 0 0,0 0 1 0 0,0-1 0 0 0,0 5-1 0 0,-3 9 40 0 0,2-12-41 0 0,0 0 0 0 0,0 0 1 0 0,1 0-1 0 0,-1 0 0 0 0,1 0 0 0 0,0-1 0 0 0,0 1 0 0 0,0 5 0 0 0,0 8 68 0 0,-1-14-57 0 0,1 0-1 0 0,0 0 0 0 0,0-1 1 0 0,0 1-1 0 0,0 0 0 0 0,0 0 0 0 0,0-1 1 0 0,1 1-1 0 0,0 3 0 0 0,1 1 17 0 0,-1 0 1 0 0,0 0-1 0 0,0 1 0 0 0,0-1 0 0 0,-1 0 0 0 0,0 0 1 0 0,0 7-1 0 0,0 4 48 0 0,3 17-62 0 0,-3-33-16 0 0,0 0 0 0 0,0 0 0 0 0,0 1 0 0 0,0-1 0 0 0,0 0 0 0 0,0 0 0 0 0,1 0 0 0 0,-1 1 0 0 0,1-1 0 0 0,0 2 0 0 0,-1-2 0 0 0,1 0 0 0 0,-1 0 0 0 0,1 0 0 0 0,-1 0 0 0 0,0 0 0 0 0,0 0 0 0 0,1 0 0 0 0,-1 0 0 0 0,0 0 0 0 0,0 0 0 0 0,0 0 0 0 0,0 0 0 0 0,0 2 0 0 0,-1-1 7 0 0,1 0-1 0 0,-1 0 0 0 0,1 1 1 0 0,0-1-1 0 0,0 0 1 0 0,0 1-1 0 0,0-1 0 0 0,0 0 1 0 0,2 4-1 0 0,-2-5 3 0 0,0 1-1 0 0,0-1 1 0 0,0 0-1 0 0,0 0 1 0 0,-1 1-1 0 0,1-1 1 0 0,0 0-1 0 0,-1 0 1 0 0,1 1-1 0 0,0-1 1 0 0,-1 0-1 0 0,1 0 1 0 0,-2 2-1 0 0,1-1 1 0 0,0-1-1 0 0,0 1 0 0 0,1 0 0 0 0,-1-1 0 0 0,1 1 0 0 0,-1 0 0 0 0,1 0 0 0 0,-1 3 0 0 0,2 4-8 0 0,-1-8 0 0 0,0-1 0 0 0,1 1 0 0 0,-1 0 0 0 0,0-1 0 0 0,0 1 0 0 0,0 0 0 0 0,0 0 0 0 0,0-1 0 0 0,1 1 0 0 0,-1 0 0 0 0,-1 0 0 0 0,1-1 0 0 0,0 1 0 0 0,0 0 0 0 0,0-1 0 0 0,0 1 0 0 0,0 0 0 0 0,-1 0 0 0 0,1-1 0 0 0,0 1 0 0 0,-1 0 0 0 0,0 0 0 0 0,1 0 0 0 0,-1 1 0 0 0,1-1 0 0 0,-1 0 0 0 0,1 0 0 0 0,0 0 0 0 0,-1 0 0 0 0,1 1 0 0 0,0-1 0 0 0,0 0 0 0 0,0 0 0 0 0,0 3 0 0 0,0 2 0 0 0,0 0 0 0 0,0 0 0 0 0,1-1 0 0 0,0 1 0 0 0,2 6 0 0 0,-3-10 0 0 0,6 9 0 0 0,-6-10 0 0 0,1-1 0 0 0,-1 1 0 0 0,1 0 0 0 0,-1 0 0 0 0,1-1 0 0 0,-1 1 0 0 0,0 0 0 0 0,1 0 0 0 0,-1-1 0 0 0,0 1 0 0 0,0 0 0 0 0,0 0 0 0 0,1 0 0 0 0,-1-1 0 0 0,0 1 0 0 0,0 0 0 0 0,0 0 0 0 0,0 0 0 0 0,0 0 0 0 0,-1-1 0 0 0,1 1 0 0 0,0 2 0 0 0,-1-2 11 0 0,1 0 0 0 0,-1 0 0 0 0,1 0 0 0 0,0 0 0 0 0,0 0 0 0 0,-1 0 0 0 0,1 1 0 0 0,0-1 0 0 0,0 0 0 0 0,0 0 0 0 0,0 0 0 0 0,0 0 0 0 0,1 0 0 0 0,-1 1 0 0 0,0-1 1 0 0,1 0-1 0 0,-1 0 0 0 0,1 2 0 0 0,0-3 3 0 0,-1 1 1 0 0,0-1 0 0 0,0 1 0 0 0,0-1 0 0 0,1 1-1 0 0,-1-1 1 0 0,0 0 0 0 0,0 1 0 0 0,0-1 0 0 0,0 1-1 0 0,0-1 1 0 0,0 1 0 0 0,0-1 0 0 0,0 1 0 0 0,0-1-1 0 0,0 1 1 0 0,0-1 0 0 0,0 1 0 0 0,0-1 0 0 0,-1 1 0 0 0,1-1-1 0 0,0 1 1 0 0,0-1 0 0 0,0 1 0 0 0,-1-1 0 0 0,1 0-1 0 0,0 1 1 0 0,0-1 0 0 0,-1 1 0 0 0,-1 2 45 0 0,-2 6 114 0 0,6-6-92 0 0,-1-2-76 0 0,-2 6-6 0 0,-3-1 0 0 0,7-2 11 0 0,-2 2 48 0 0,3 0 26 0 0,4 12-16 0 0,-3-6-69 0 0,-5-11 0 0 0,0 1 0 0 0,1-1 0 0 0,-1 0 0 0 0,1 1 0 0 0,0-1 0 0 0,-1 0 0 0 0,1 1 0 0 0,0-1 0 0 0,1 2 0 0 0,-2-2 0 0 0,1 0 0 0 0,0 0 0 0 0,-1 1 0 0 0,0-1 0 0 0,1 0 0 0 0,-1 1 0 0 0,0-1 0 0 0,0 0 0 0 0,0 1 0 0 0,0-1 0 0 0,0 1 0 0 0,0-1 0 0 0,0 2 0 0 0,0 11 0 0 0,0-9 0 0 0,0 0 0 0 0,0 1 0 0 0,-1-1 0 0 0,0 0 0 0 0,0 1 0 0 0,0-1 0 0 0,-1 0 0 0 0,-4 9 0 0 0,6-14 2 0 0,0 1 0 0 0,-1 0 0 0 0,1-1 0 0 0,0 1-1 0 0,-1-1 1 0 0,1 1 0 0 0,0-1 0 0 0,0 1 0 0 0,0 0 0 0 0,-1-1-1 0 0,1 1 1 0 0,0-1 0 0 0,0 1 0 0 0,0 0 0 0 0,0-1 0 0 0,0 1-1 0 0,0 0 1 0 0,0-1 0 0 0,0 1 0 0 0,1-1 0 0 0,-1 1 0 0 0,0 0-1 0 0,0-1 1 0 0,0 1 0 0 0,1 0 0 0 0,1 6-10 0 0,-5 27-744 0 0,3-33 752 0 0,0 0 0 0 0,0 0 0 0 0,0 0 0 0 0,0 0 0 0 0,0 0 0 0 0,0 0 0 0 0,0 0 0 0 0,0 0 0 0 0,0 0 0 0 0,1 0 0 0 0,-1 0 0 0 0,0 0 0 0 0,1 0 0 0 0,-1-1 0 0 0,2 3 0 0 0,-2-2 0 0 0,1-1 0 0 0,-1 1 0 0 0,0 0 0 0 0,1 0 0 0 0,-1 0 0 0 0,0 0 0 0 0,1 0 0 0 0,-1-1 0 0 0,0 1 0 0 0,0 0 0 0 0,0 0 0 0 0,0 0 0 0 0,0 0 0 0 0,0 0 0 0 0,0 0 0 0 0,0 2 0 0 0,-1-2 0 0 0,1 0 0 0 0,0-1 0 0 0,0 1 0 0 0,0-1 0 0 0,-1 0 0 0 0,1 1 0 0 0,0-1 0 0 0,0 1 0 0 0,0-1 0 0 0,0 1 0 0 0,0-1 0 0 0,0 1 0 0 0,0-1 0 0 0,0 0 0 0 0,0 1 0 0 0,0-1 0 0 0,0 1 0 0 0,1-1 0 0 0,-1 1 0 0 0,0-1 0 0 0,0 0 0 0 0,0 1 0 0 0,0-1 0 0 0,1 1 0 0 0,-1-1 0 0 0,0 0 0 0 0,0 1 0 0 0,1-1 0 0 0,4 8 0 0 0,-6 1 62 0 0,-3 26 1844 0 0,4-29-1906 0 0,4 1 0 0 0,-1 2 0 0 0,-1-2 0 0 0,-2 0 0 0 0,6 2 0 0 0,-1-2 0 0 0,-5-1 0 0 0,6-2 0 0 0,-4-2 0 0 0,19 5 0 0 0,-17-6 0 0 0,4 2 0 0 0,-6-2 0 0 0,1 0 0 0 0,0 0 0 0 0,0 0 0 0 0,-1-1 0 0 0,1 1 0 0 0,0-1 0 0 0,0 0 0 0 0,0 0 0 0 0,5-1 0 0 0,5 1 0 0 0,0-1 0 0 0,0 0 0 0 0,24-7 0 0 0,-14 6 0 0 0,-19 2 0 0 0,0 0 0 0 0,0 0 0 0 0,0-1 0 0 0,-1 1 0 0 0,1-1 0 0 0,6-2 0 0 0,-3 1 60 0 0,-1 1 0 0 0,1-1-1 0 0,0 1 1 0 0,10 0 0 0 0,22-5 177 0 0,36-7-557 0 0,-67 11 320 0 0,1 1 0 0 0,-1 1 0 0 0,1 0 0 0 0,12 1 0 0 0,1 0 24 0 0,190-7 344 0 0,-8 12-696 0 0,29-12 656 0 0,-172 7-328 0 0,-11 0 0 0 0,93-10 0 0 0,-20-2 0 0 0,-41 5 0 0 0,159 1 0 0 0,-145 6 0 0 0,-72-1 0 0 0,4 1 0 0 0,0-1 0 0 0,-1-2 0 0 0,33-6 0 0 0,-32 3-65 0 0,0 2 0 0 0,1 1 0 0 0,48 4 0 0 0,-21-1 205 0 0,-31-1-60 0 0,6-1-72 0 0,35 5 0 0 0,31 3-8 0 0,-60-4 0 0 0,52-2 0 0 0,-55-1 0 0 0,-1 0 0 0 0,37 6 0 0 0,-49-3 0 0 0,0-2 0 0 0,0-1 0 0 0,40-4 0 0 0,12 0 0 0 0,10 9 0 0 0,-14 2 0 0 0,66-2-144 0 0,-90-1 213 0 0,-35-2-42 0 0,1-1 0 0 0,-1 0-1 0 0,19-1 1 0 0,-23-1-27 0 0,1 1 0 0 0,-1 0 0 0 0,1 1 0 0 0,10 1 0 0 0,17 2 0 0 0,104-4 0 0 0,-136 0 0 0 0,0-1 0 0 0,0 1 0 0 0,0 0 0 0 0,0 0 0 0 0,0 0 0 0 0,0 0 0 0 0,-1 1 0 0 0,1-1 0 0 0,0 0 0 0 0,0 1 0 0 0,2 0 0 0 0,16 7 0 0 0,11-1 0 0 0,-18-4 0 0 0,-9-5 0 0 0,-2 1 0 0 0,35 1 0 0 0,13 3-72 0 0,-34-1 84 0 0,20-4 48 0 0,-9 3-5 0 0,-21 0-38 0 0,-1 0 0 0 0,0-1 0 0 0,1 0 1 0 0,-1 0-1 0 0,0 0 0 0 0,0-1 0 0 0,6-1 0 0 0,-7 1-17 0 0,-1 1 0 0 0,1-1 0 0 0,-1 1 0 0 0,1-1 0 0 0,-1 1 0 0 0,1 0 0 0 0,4 1 0 0 0,28 1 0 0 0,-11-2 0 0 0,-23-1 0 0 0,0 1 0 0 0,1 0 0 0 0,-1 1 0 0 0,0-1 0 0 0,1 0 0 0 0,-1 1 0 0 0,1-1 0 0 0,2 2 0 0 0,-4-1 0 0 0,0-1 0 0 0,0 0 0 0 0,0 1 0 0 0,0-1 0 0 0,0 0 0 0 0,0 0 0 0 0,0 0 0 0 0,-1 0 0 0 0,1 0 0 0 0,0 0 0 0 0,0 0 0 0 0,0 0 0 0 0,0 0 0 0 0,0-1 0 0 0,0 1 0 0 0,0 0 0 0 0,1-1 0 0 0,4-1 6 0 0,16 0 47 0 0,-4 3-48 0 0,-8-2-5 0 0,-2-1 0 0 0,5 1 0 0 0,-10 2 0 0 0,18-5 0 0 0,-12 1 0 0 0,2 0 0 0 0,2 2 0 0 0,-12 1 0 0 0,0-2 0 0 0,29-5 0 0 0,-20 3 0 0 0,-1 2 0 0 0,-1 1 0 0 0,1-2 0 0 0,1 2 0 0 0,0-1 0 0 0,-2 1 0 0 0,0-1 0 0 0,-1 1 0 0 0,1-2 0 0 0,0 0 0 0 0,2 2 0 0 0,-3-2 0 0 0,-4 2 6 0 0,-1 0 0 0 0,1 0 0 0 0,-1-1-1 0 0,0 1 1 0 0,0-1 0 0 0,0 1 0 0 0,0-1 0 0 0,0 0-1 0 0,0 1 1 0 0,0-1 0 0 0,0 0 0 0 0,-1-1 0 0 0,1 1 0 0 0,-1 0-1 0 0,1 0 1 0 0,-1-1 0 0 0,0 1 0 0 0,0 0 0 0 0,0-1-1 0 0,0 1 1 0 0,0-6 0 0 0,1-7-6 0 0,-1 11 0 0 0,-1 1 0 0 0,0-1 0 0 0,1 0 0 0 0,0 1 0 0 0,2-7 0 0 0,-2 8-5 0 0,0-1 0 0 0,-1 1 0 0 0,1 0 0 0 0,-1 0 0 0 0,0-1 0 0 0,0 1 0 0 0,0 0 0 0 0,0 0-1 0 0,0-1 1 0 0,0 1 0 0 0,0 0 0 0 0,-1-3 0 0 0,-1-10-17 0 0,-4-97 86 0 0,-16-12-18 0 0,9 58-28 0 0,10 45-5 0 0,2-1 0 0 0,0-23 0 0 0,-1-21 12 0 0,1 36-25 0 0,-2-13 0 0 0,1 20 0 0 0,3 19 0 0 0,-2 0 0 0 0,1 0 0 0 0,0 0 0 0 0,-1 0 0 0 0,-1-4 0 0 0,-2-26 0 0 0,2 11 0 0 0,-2-32 0 0 0,2 42 0 0 0,0-25 0 0 0,2 24 0 0 0,-3-24 0 0 0,-9-42 0 0 0,12 78 0 0 0,0-2 0 0 0,-1 1 0 0 0,0-1 0 0 0,0 0 0 0 0,0 0 0 0 0,-3-6 0 0 0,1 4 0 0 0,1 0 0 0 0,0 0 0 0 0,-2-10 0 0 0,0-3 0 0 0,0 7 13 0 0,4 8-5 0 0,-2 0 1 0 0,1 0-1 0 0,0 0 1 0 0,-1 0 0 0 0,-2-4-1 0 0,-1-45 184 0 0,5 46-192 0 0,0 0 0 0 0,0 0 0 0 0,2-12 0 0 0,-1 14 0 0 0,-1-1 0 0 0,-2 0 0 0 0,1-1 0 0 0,0 0 0 0 0,-1 0 0 0 0,-5-23 0 0 0,6 24 11 0 0,0 1 42 0 0,-2-1 0 0 0,-1 0-42 0 0,3-1-11 0 0,-1 0 0 0 0,2 1-24 0 0,0 5-92 0 0,-4-4-2869 0 0</inkml:trace>
  <inkml:trace contextRef="#ctx0" brushRef="#br0" timeOffset="1">43 398 3224 0 0,'0'0'1295'0'0,"-5"5"6103"0"0,10-4-7263 0 0,24 5 1999 0 0,-28-6-1892 0 0,11 2 154 0 0,18 7 227 0 0,-13-5-367 0 0,-1 1 0 0 0,26 2 1 0 0,-24-7-81 0 0,33-1 1 0 0,16-2-67 0 0,-47 2-110 0 0,-16 1 0 0 0,1-1 0 0 0,0 1 0 0 0,-1 0 0 0 0,1 0 0 0 0,5 2 0 0 0,2-2 0 0 0,-8 0 0 0 0,0 0 0 0 0,0 0 0 0 0,0 0 0 0 0,-1 0 0 0 0,1 1 0 0 0,6 1 0 0 0,63 4 0 0 0,-66-5 0 0 0,0 0 0 0 0,0 0 0 0 0,0-1 0 0 0,10-1 0 0 0,-6 0 0 0 0,0 1 0 0 0,0 0 0 0 0,19 3 0 0 0,-3 0 69 0 0,49-2-1 0 0,-43-1-77 0 0,-15-1 9 0 0,-6-1 0 0 0,0 1 0 0 0,17 1 0 0 0,6 2 0 0 0,-24-1 0 0 0,0-1 0 0 0,0 0 0 0 0,-1 0 0 0 0,13-3 0 0 0,-7 2 24 0 0,-1 0 0 0 0,0 0-1 0 0,19 3 1 0 0,4-1 337 0 0,8 0 5 0 0,66-3 220 0 0,69-7-586 0 0,-128 7 248 0 0,56-9 0 0 0,-7 7-104 0 0,-37 0-144 0 0,-10 2 0 0 0,-25 0 41 0 0,31 2 0 0 0,-33 1 153 0 0,30-3 0 0 0,-31 1-233 0 0,0 2 0 0 0,33 4-1 0 0,-30-4 110 0 0,-22-1-68 0 0,0 0 0 0 0,14 3 0 0 0,-6-1 141 0 0,-1-1 0 0 0,1 0-1 0 0,21-1 1 0 0,-8-1-390 0 0,79-2 247 0 0,-36-4 22 0 0,170 7 380 0 0,-78-9-714 0 0,-31 9 296 0 0,110 2 568 0 0,-175 3-492 0 0,41-5 16 0 0,-31-7-12 0 0,-51 4-65 0 0,-21 2 24 0 0,0 1 0 0 0,0-1 0 0 0,0 1-1 0 0,0 0 1 0 0,0 1 0 0 0,0-1 0 0 0,9 3 0 0 0,-15-3-24 0 0,7 1 74 0 0,1 1 0 0 0,0-2-1 0 0,0 1 1 0 0,13-2-1 0 0,47 6-8 0 0,-64-5-64 0 0,-2 2 0 0 0,23-2 0 0 0,-22 0 0 0 0,23 3 0 0 0,-2-2 0 0 0,40-2 0 0 0,-28-1 0 0 0,-2-1 11 0 0,38-9 234 0 0,-60 10-290 0 0,0 0 0 0 0,1 1 0 0 0,-1 0-1 0 0,1 1 1 0 0,15 2 0 0 0,7 0 278 0 0,-2-9 533 0 0,-22 4-766 0 0,-8 2 0 0 0,18 2 0 0 0,-4 0 0 0 0,-4 4 0 0 0,17-1 0 0 0,-8-1 0 0 0,-20-1 0 0 0,1-1 0 0 0,12 0 0 0 0,1-1 0 0 0,-14 0 0 0 0,13-4 0 0 0,-7 3 0 0 0,0 2 0 0 0,-6-1-45 0 0,-1 0 0 0 0,1 1 0 0 0,0-1 0 0 0,-1 0 0 0 0,1 1 0 0 0,-1-1 0 0 0,1 1 0 0 0,-1-1 0 0 0,1 1 0 0 0,-1 0 0 0 0,1-1 0 0 0,2 3-1 0 0,-2-1-16 0 0,-1-1-180 0 0,15-1-569 0 0,-6 0 800 0 0,-2 0 11 0 0,-1 2 0 0 0,0 1 11 0 0,-4-3 42 0 0,4 0 11 0 0,-4 1-10 0 0,0 4-54 0 0,-3-4-91 0 0,3 13-6250 0 0,-3-7 280 0 0</inkml:trace>
  <inkml:trace contextRef="#ctx0" brushRef="#br0" timeOffset="2">4357 482 3224 0 0,'0'0'11314'0'0,"-1"1"-11016"0"0,-1 1-213 0 0,0-1-1 0 0,1 0 1 0 0,-1 1 0 0 0,1 0 0 0 0,0-1 0 0 0,-1 1 0 0 0,1 0 0 0 0,0-1 0 0 0,0 1 0 0 0,0 0 0 0 0,0 0 0 0 0,1 0 0 0 0,-1 0 0 0 0,0 4 0 0 0,-5 34 795 0 0,0-4 65 0 0,4-25-772 0 0,1 1 0 0 0,0-1-1 0 0,0 0 1 0 0,2 19-1 0 0,-1-8-155 0 0,0-3 180 0 0,1-6-1647 0 0,-1 0 1 0 0,-4 24 0 0 0,0-22 9 0 0</inkml:trace>
  <inkml:trace contextRef="#ctx0" brushRef="#br0" timeOffset="3">4303 446 6072 0 0,'0'0'9188'0'0,"4"15"-7435"0"0,3 20-381 0 0,0 25-590 0 0,-3-19-692 0 0,-3-32-205 0 0,0 0-1 0 0,0 0 0 0 0,-1-1 1 0 0,0 1-1 0 0,-2 10 0 0 0,-3 19-4002 0 0,2-21 2569 0 0</inkml:trace>
  <inkml:trace contextRef="#ctx0" brushRef="#br0" timeOffset="4">4297 468 2760 0 0,'0'0'13846'0'0,"0"2"-13621"0"0,14 67 1223 0 0,-6-18-1373 0 0,3 15-22 0 0,-11-62-50 0 0,0 1-1 0 0,0-1 0 0 0,0 0 1 0 0,0 1-1 0 0,-1-1 0 0 0,-2 8 1 0 0,-1 18-910 0 0,-2 21-1146 0 0,5-23 997 0 0</inkml:trace>
  <inkml:trace contextRef="#ctx0" brushRef="#br1" timeOffset="5">69 436 3224 0 0,'0'0'1080'0'0,"-2"0"-751"0"0,-13-6 8873 0 0,14 5-8654 0 0,-2-4-436 0 0,2 3-863 0 0,1 2 756 0 0,-1 0-1 0 0,1 0 1 0 0,0 0 0 0 0,0 0 0 0 0,0 0 0 0 0,0 0 0 0 0,0 0 0 0 0,0-1 0 0 0,0 1 0 0 0,0 0 0 0 0,-1 0 0 0 0,1 0 0 0 0,0 0 0 0 0,0 0 0 0 0,0-1 0 0 0,0 1-1 0 0,0 0 1 0 0,0 0 0 0 0,0 0 0 0 0,0 0 0 0 0,0 0 0 0 0,0-1 0 0 0,0 1 0 0 0,0 0 0 0 0,0 0 0 0 0,0 0 0 0 0,0 0 0 0 0,0-1 0 0 0,0 1 0 0 0,0 0-1 0 0,0 0 1 0 0,0 0 0 0 0,0 0 0 0 0,1 0 0 0 0,-1-1 0 0 0,0 1 0 0 0,0 0 1 0 0,0-1-1 0 0,0 1 1 0 0,0 0-1 0 0,1-1 1 0 0,-1 1 0 0 0,0 0-1 0 0,0-1 1 0 0,0 1-1 0 0,0 0 1 0 0,0-1 0 0 0,0 1-1 0 0,0-1 1 0 0,0 1-1 0 0,0 0 1 0 0,0-1 0 0 0,0 1-1 0 0,0 0 1 0 0,-1-1-1 0 0,1 1 1 0 0,0 0 0 0 0,0-1-1 0 0,0 1 1 0 0,0 0-1 0 0,-1-1 1 0 0,1 1 0 0 0,0 0-1 0 0,0-1 1 0 0,0 1-1 0 0,-1 0 1 0 0,0-1 0 0 0,5-14 270 0 0,-4 14-256 0 0,0-1 1 0 0,0 1 0 0 0,0-1-1 0 0,0 1 1 0 0,0-1 0 0 0,0 1 0 0 0,0-1-1 0 0,1 1 1 0 0,-1-1 0 0 0,1 1-1 0 0,-1 0 1 0 0,1-1 0 0 0,-1 1-1 0 0,1 0 1 0 0,0-1 0 0 0,0 0 0 0 0,0 2-21 0 0,-1-1 0 0 0,0 1 0 0 0,0 0 0 0 0,1-1 0 0 0,-1 1 0 0 0,0 0 0 0 0,0-1 0 0 0,0 1 0 0 0,1-1 0 0 0,-1 1 0 0 0,0 0 0 0 0,0-1 0 0 0,0 1 0 0 0,0 0 0 0 0,0-1 0 0 0,0 1 0 0 0,0-1 1 0 0,0 1-1 0 0,0 0 0 0 0,0-1 0 0 0,0 1 0 0 0,0-1 0 0 0,0 1 0 0 0,0 0 0 0 0,0-1 0 0 0,-1 1 0 0 0,1-1 0 0 0,0 1 3 0 0,0-1 0 0 0,-1 1 0 0 0,1-1 0 0 0,0 1 0 0 0,0 0 0 0 0,0-1 0 0 0,0 1 0 0 0,0-1 0 0 0,0 1 0 0 0,0-1 0 0 0,0 1 0 0 0,0-1 0 0 0,0 1 0 0 0,0-1 0 0 0,0 1 0 0 0,0 0 0 0 0,0-1 0 0 0,1 1 0 0 0,-1-1 0 0 0,0 0 0 0 0,6-7 125 0 0,-8 3-61 0 0,1-16-38 0 0,1 20-29 0 0,0-1 0 0 0,0 1 0 0 0,-1-1 0 0 0,1 1 0 0 0,-1 0 0 0 0,1-1 0 0 0,-1 1 0 0 0,1-1 0 0 0,-1 1 0 0 0,0 0 0 0 0,0 0 0 0 0,1-1 0 0 0,-1 1 0 0 0,0 0 0 0 0,0 0 0 0 0,0 0 0 0 0,0 0 0 0 0,-3-1 0 0 0,-4-9 16 0 0,8 6 18 0 0,1 4-18 0 0,4-30 822 0 0,-7 25-854 0 0,2 5-68 0 0,0-7-254 0 0,1 7 306 0 0,-1 1 48 0 0,1-1-1 0 0,-1 0 1 0 0,0 1-1 0 0,0-1 0 0 0,0 1 1 0 0,1-1-1 0 0,-1 0 1 0 0,0 1-1 0 0,0-1 1 0 0,0 0-1 0 0,0 1 0 0 0,0-1 1 0 0,0 0-1 0 0,0 1 1 0 0,0-1-1 0 0,0 0 1 0 0,0 1-1 0 0,0-1 0 0 0,-1 1 1 0 0,1-1-1 0 0,0 0 1 0 0,0 1-1 0 0,-1-1 0 0 0,1 1 1 0 0,0-1-1 0 0,-1 0 1 0 0,0 0-1 0 0,0 0-13 0 0,0 1-1 0 0,0-1 1 0 0,1 0-1 0 0,-1 0 1 0 0,0 0 0 0 0,0 0-1 0 0,0 0 1 0 0,1 0-1 0 0,-1 0 1 0 0,1 0-1 0 0,-1 0 1 0 0,1 0-1 0 0,-1-1 1 0 0,-2-3-2 0 0,-1 0 0 0 0,3 5 0 0 0,1 0 0 0 0,0-1 0 0 0,-1 1 0 0 0,1 0 0 0 0,0-1 0 0 0,-1 1 0 0 0,1 0 0 0 0,0-1 0 0 0,0 1 0 0 0,0 0 0 0 0,-1-1 0 0 0,1 1 0 0 0,0-1 0 0 0,0 1 0 0 0,0-1 0 0 0,0 1 0 0 0,0 0 0 0 0,0-1 0 0 0,0 1 0 0 0,0-1 0 0 0,0 1 0 0 0,0-1 0 0 0,0 1 0 0 0,0 0 0 0 0,0-1 0 0 0,0 1 0 0 0,0-1 0 0 0,0 1 0 0 0,1-1 0 0 0,-1 1 0 0 0,0 0 0 0 0,0-1 0 0 0,0 1 0 0 0,1 0 0 0 0,-1-1 0 0 0,0 1 0 0 0,0-1 0 0 0,1 1 0 0 0,0-1 0 0 0,3-7 18 0 0,-4 8-22 0 0,0 0-1 0 0,0 0 0 0 0,1 0 1 0 0,-1-1-1 0 0,0 1 0 0 0,0 0 0 0 0,0 0 1 0 0,0 0-1 0 0,0 0 0 0 0,0 0 0 0 0,1-1 1 0 0,-1 1-1 0 0,0 0 0 0 0,0 0 0 0 0,0 0 1 0 0,0-1-1 0 0,0 1 0 0 0,0 0 0 0 0,0 0 1 0 0,0 0-1 0 0,0-1 0 0 0,0 1 0 0 0,0 0 1 0 0,0 0-1 0 0,0 0 0 0 0,0 0 0 0 0,0-1 1 0 0,0 1-1 0 0,0 0 0 0 0,0 0 0 0 0,0 0 1 0 0,0-1-1 0 0,0 1 0 0 0,0 0 0 0 0,-1 0 1 0 0,0-2-44 0 0,4-2-51 0 0,-3 4 97 0 0,0 0 0 0 0,1 0 0 0 0,-1 0 0 0 0,0 0-1 0 0,0 0 1 0 0,0-1 0 0 0,0 1 0 0 0,0 0-1 0 0,1 0 1 0 0,-1 0 0 0 0,0 0 0 0 0,0 0-1 0 0,0 0 1 0 0,0-1 0 0 0,0 1 0 0 0,0 0 0 0 0,0 0-1 0 0,1 0 1 0 0,-1 0 0 0 0,0 0 0 0 0,0-1-1 0 0,0 1 1 0 0,0 0 0 0 0,0 0 0 0 0,0 0 0 0 0,0 0-1 0 0,0-1 1 0 0,0 1 0 0 0,0 0 0 0 0,0 0-1 0 0,0-1 1 0 0,-6-17 372 0 0,-3 7-466 0 0,6 9 6 0 0,2 1-28 0 0,1 1 128 0 0,0 0 1 0 0,0-1 0 0 0,-1 1 0 0 0,1 0 0 0 0,0 0 0 0 0,0-1 0 0 0,0 1 0 0 0,0 0 0 0 0,0 0 0 0 0,0 0 0 0 0,-1-1 0 0 0,1 1 0 0 0,0 0-1 0 0,0 0 1 0 0,0-1 0 0 0,0 1 0 0 0,0 0 0 0 0,0-1 0 0 0,0 1 0 0 0,0 0 0 0 0,0 0 0 0 0,0-1 0 0 0,0 1 0 0 0,0 0 0 0 0,1-1 0 0 0,0 0 1 0 0,7-9-18 0 0,-7 8-67 0 0,-2 2 70 0 0,1 0 0 0 0,0 0 0 0 0,0 0 0 0 0,0 0 0 0 0,0 0-1 0 0,-1 0 1 0 0,1 0 0 0 0,0 0 0 0 0,0 0 0 0 0,0 0 0 0 0,0 0 0 0 0,0 0 0 0 0,-1 0 0 0 0,1 0 0 0 0,0 0 0 0 0,0 0 0 0 0,0 0 0 0 0,0 0 0 0 0,0 0-1 0 0,0 0 1 0 0,0 0 0 0 0,-1 0 0 0 0,1-1 0 0 0,0 1 0 0 0,0 0 0 0 0,0 0 0 0 0,0 0 0 0 0,0 0 0 0 0,0 0 0 0 0,0 0 0 0 0,0-1 0 0 0,0 1 0 0 0,0 0-1 0 0,0 0 1 0 0,-1 0 0 0 0,1 0 0 0 0,0-1 14 0 0,0 0-1 0 0,-1 0 1 0 0,1 1-1 0 0,0-1 1 0 0,-1 0 0 0 0,1 1-1 0 0,-1-1 1 0 0,1 1-1 0 0,-1-1 1 0 0,1 1-1 0 0,-1-1 1 0 0,1 1-1 0 0,-1-1 1 0 0,0 1-1 0 0,1-1 1 0 0,-1 1-1 0 0,0 0 1 0 0,-1-1 0 0 0,-2-3-11 0 0,8-2-14 0 0,-4 6 12 0 0,1 0 1 0 0,-1 0-1 0 0,0 0 0 0 0,0-1 0 0 0,0 1 0 0 0,1 0 0 0 0,-1 0 1 0 0,0 0-1 0 0,0 0 0 0 0,0 0 0 0 0,0 0 0 0 0,1 0 0 0 0,-1-1 1 0 0,0 1-1 0 0,0 0 0 0 0,0 0 0 0 0,0 0 0 0 0,1 0 0 0 0,-1 0 1 0 0,0-1-1 0 0,0 1 0 0 0,0 0 0 0 0,0 0 0 0 0,0 0 0 0 0,0-1 1 0 0,0 1-1 0 0,0 0 0 0 0,0 0 0 0 0,0 0 0 0 0,0-1 0 0 0,0 1 1 0 0,0 0-1 0 0,0 0 0 0 0,0-1 0 0 0,0 1 0 0 0,0 0 0 0 0,0 0 1 0 0,0 0-1 0 0,0-1 0 0 0,0 1 0 0 0,0 0 0 0 0,0 0 0 0 0,0 0 1 0 0,0-1-1 0 0,0 1 0 0 0,-1 0 0 0 0,1 0 0 0 0,0 0 0 0 0,0 0 1 0 0,0-1-1 0 0,0 1 0 0 0,0 0 0 0 0,-1 0 0 0 0,1 0 0 0 0,0 0 1 0 0,0 0-1 0 0,0 0 0 0 0,-1-1 0 0 0,0 1 236 0 0,23-4 939 0 0,-11 3-453 0 0,-4-2-674 0 0,1 1 0 0 0,-1 0 1 0 0,1 0-1 0 0,0 1 1 0 0,-1 0-1 0 0,1 0 0 0 0,13 1 1 0 0,22-3 59 0 0,-40 2-91 0 0,1 0-1 0 0,-1 1 0 0 0,1-1 1 0 0,0 1-1 0 0,-1 0 1 0 0,1 0-1 0 0,4 1 0 0 0,1 0-12 0 0,-5-1-2 0 0,0 0 0 0 0,1 0 0 0 0,-1 0 0 0 0,0 0 0 0 0,0 1 0 0 0,8 2 0 0 0,1 0 0 0 0,15 0 23 0 0,-8 0-72 0 0,1-1-1 0 0,0-1 0 0 0,32-3 0 0 0,-42 2 39 0 0,1 0-1 0 0,16 1 0 0 0,4 1-25 0 0,-9-2 37 0 0,-8 0 1 0 0,-3-1 2 0 0,-1 1-1 0 0,1 1 1 0 0,13 2-1 0 0,-16-2 51 0 0,21 4 175 0 0,-10-1-80 0 0,6-1-7 0 0,-16-1-105 0 0,-1-1 0 0 0,0-1 0 0 0,1 1 0 0 0,14-3-1 0 0,20 1 581 0 0,-34 2-524 0 0,0-1 0 0 0,1-1 0 0 0,12-2 0 0 0,-2 2-92 0 0,21 0 0 0 0,8 0 0 0 0,-24 2 0 0 0,13 1 0 0 0,-14-2 0 0 0,50 4 179 0 0,-21-8-8 0 0,-25 1-130 0 0,-22 2-35 0 0,0 1 1 0 0,-1-1 0 0 0,1 1 0 0 0,13 1-1 0 0,1-1 20 0 0,-17-1-4 0 0,-1 1-1 0 0,1 0 1 0 0,-1 0-1 0 0,0 0 1 0 0,7 1-1 0 0,-7 0-12 0 0,-1-1 0 0 0,1 0 0 0 0,0 0 1 0 0,-1 0-1 0 0,1 0 0 0 0,-1-1 0 0 0,5 0 0 0 0,-4 0-9 0 0,0 1-1 0 0,1-1 0 0 0,-1 1 1 0 0,0 0-1 0 0,0 0 1 0 0,5 0-1 0 0,9 2 1 0 0,-1 0 0 0 0,23-2 0 0 0,-20 0 0 0 0,-13 0 13 0 0,1 0 0 0 0,-1-1-1 0 0,0 0 1 0 0,8-1 0 0 0,8-1-2 0 0,50-1 42 0 0,25-2 30 0 0,-2 2-30 0 0,-5-3 11 0 0,-19 1 0 0 0,-3 2-64 0 0,-60 4 0 0 0,0 0 0 0 0,-1-1 0 0 0,9-2 0 0 0,10 0 0 0 0,8 1 190 0 0,-22 1-27 0 0,0 0 1 0 0,0 0 0 0 0,0 2 0 0 0,14 1-1 0 0,4 0-403 0 0,35-1 0 0 0,-32-2 364 0 0,17-1 232 0 0,32-1-596 0 0,40 3 520 0 0,-96 5-280 0 0,-10-3 0 0 0,0 0 0 0 0,23-1 0 0 0,29 0 0 0 0,-55-1 0 0 0,0-1 0 0 0,14-3 0 0 0,-9 2-16 0 0,-1 1 0 0 0,34 2 0 0 0,-12 0-8 0 0,-19-2 24 0 0,25-4-1 0 0,-25 2 7 0 0,27 0 0 0 0,-24 1 50 0 0,-19 1-56 0 0,1 1-1 0 0,-1 0 1 0 0,0-1 0 0 0,1 2-1 0 0,-1-1 1 0 0,1 0 0 0 0,5 2-1 0 0,-8-1-4 0 0,1-1 0 0 0,0 1 0 0 0,-1-1-1 0 0,1 1 1 0 0,0-1 0 0 0,-1 0 0 0 0,1 0 0 0 0,4-1-1 0 0,-6 1 16 0 0,0 0 0 0 0,1-1 0 0 0,-1 1 0 0 0,0 0 1 0 0,0 0-1 0 0,0 0 0 0 0,0 1 0 0 0,0-1 0 0 0,1 0 0 0 0,-1 0 0 0 0,2 1 0 0 0,12 2 185 0 0,5-1-200 0 0,-1 3 5 0 0,3-3 0 0 0,-7-4 0 0 0,42 2 11 0 0,-57 0-8 0 0,1 0 0 0 0,-1 0 1 0 0,1 0-1 0 0,-1 0 0 0 0,0 0 0 0 0,1 0 1 0 0,-1-1-1 0 0,1 1 0 0 0,-1 0 0 0 0,0 0 1 0 0,1 0-1 0 0,-1 0 0 0 0,1 1 0 0 0,-1-1 1 0 0,0 0-1 0 0,1 0 0 0 0,-1 0 0 0 0,1 0 1 0 0,-1 0-1 0 0,0 0 0 0 0,1 1 0 0 0,-1-1 1 0 0,0 0-1 0 0,1 0 0 0 0,-1 0 0 0 0,1 1 1 0 0,-1 0-3 0 0,0-1 0 0 0,1 0 0 0 0,-1 1 1 0 0,0-1-1 0 0,1 0 0 0 0,-1 1 0 0 0,1-1 1 0 0,-1 0-1 0 0,1 1 0 0 0,-1-1 0 0 0,1 0 0 0 0,-1 0 1 0 0,0 0-1 0 0,1 1 0 0 0,-1-1 0 0 0,1 0 1 0 0,-1 0-1 0 0,1 0 0 0 0,0 0 0 0 0,-1 0 1 0 0,1 0-1 0 0,-1 0 0 0 0,1 0 0 0 0,25 4-1 0 0,46 6 0 0 0,-52-10 0 0 0,20-3 24 0 0,-35 2-18 0 0,1 0 0 0 0,-1 1-1 0 0,0 0 1 0 0,0 0 0 0 0,0 0 0 0 0,11 2-1 0 0,-15-2-5 0 0,1 1 0 0 0,-1-1 0 0 0,1 0 0 0 0,-1 1 0 0 0,1-1 0 0 0,-1 0 0 0 0,1 0 0 0 0,-1 0 0 0 0,1 0 0 0 0,-1 0 0 0 0,1 0 0 0 0,-1-1 0 0 0,1 1 0 0 0,-1 0 0 0 0,1-1 0 0 0,1 0 0 0 0,7-2 0 0 0,-8 3 1 0 0,15 0 31 0 0,0 1 0 0 0,-1 0-1 0 0,18 4 1 0 0,-20-3-32 0 0,-1-4 0 0 0,-8 2-3 0 0,-1 0-8 0 0,1 0-1 0 0,-1 0 1 0 0,1 0-1 0 0,-1-1 1 0 0,6-1-1 0 0,-8 1 12 0 0,-1 1 0 0 0,1-1 0 0 0,0 1-1 0 0,-1 0 1 0 0,1-1 0 0 0,-1 1-1 0 0,1 0 1 0 0,0 0 0 0 0,2 1 0 0 0,2-2 14 0 0,-5 0-5 0 0,0 1-1 0 0,0 0 0 0 0,-1 0 1 0 0,1-1-1 0 0,0 1 0 0 0,0 0 1 0 0,-1 0-1 0 0,1 0 0 0 0,0 0 1 0 0,0 0-1 0 0,0 0 1 0 0,-1 0-1 0 0,2 0 0 0 0,18 1-1 0 0,-14-1-23 0 0,-3 0-48 0 0,6 1 48 0 0,0 1 32 0 0,4-1 71 0 0,-11-3-103 0 0,21 0-71 0 0,-20 3 68 0 0,24-4-26 0 0,-17 2 45 0 0,-1-2 0 0 0,1 2 0 0 0,-1 1 0 0 0,5 2 0 0 0,-12-3 0 0 0,20-2 0 0 0,-12 2 0 0 0,-2-2-12 0 0,2 2-36 0 0,-1 1 36 0 0,-2-2 12 0 0,3 2 0 0 0,0 2 0 0 0,-6-2 0 0 0,6 1 0 0 0,4-2 0 0 0,-5 2 0 0 0,5 4 0 0 0,4-4-10 0 0,-17-1 10 0 0,18 0-54 0 0,5 4-10 0 0,-15-4 64 0 0,-3 0 0 0 0,0 0 0 0 0,2 0 0 0 0,6 2 0 0 0,-2 2 0 0 0,-4-4 0 0 0,-1 0 0 0 0,1-2 0 0 0,0 1 0 0 0,-1 1 0 0 0,1-2 0 0 0,2 1 0 0 0,-2 1 0 0 0,0 0 0 0 0,-2 0 11 0 0,-5 0 18 0 0,1 0-71 0 0,5 0 28 0 0,3 0 14 0 0,-2 0 0 0 0,1 0 11 0 0,-1-3 42 0 0,-6 2-10 0 0,-1 1-75 0 0,5 0 21 0 0,1 0 22 0 0,-5 0 42 0 0,12 10 193 0 0,-5-3-235 0 0,-9-7-11 0 0,0 0 0 0 0,0 0 0 0 0,1 1 0 0 0,-1-1 0 0 0,0 0 0 0 0,1 0 0 0 0,-1 0 0 0 0,0 1 0 0 0,0-1 0 0 0,0 0 0 0 0,1 0 0 0 0,-1 1 0 0 0,0-1 0 0 0,0 0 0 0 0,0 1 0 0 0,1-1 0 0 0,-1 0 0 0 0,0 1 0 0 0,0-1 0 0 0,0 0 0 0 0,0 0 0 0 0,0 1 0 0 0,0-1 0 0 0,0 0 0 0 0,0 1 0 0 0,0 0 0 0 0,1 5-1 0 0,1 1 14 0 0,0 0 0 0 0,-1 0-1 0 0,0 0 1 0 0,-1-1-1 0 0,0 2 1 0 0,0-1 0 0 0,0 0-1 0 0,-1 0 1 0 0,0-1-1 0 0,-2 9 1 0 0,1-8 24 0 0,0 1-1 0 0,1 0 1 0 0,0-1 0 0 0,0 1 0 0 0,0 0-1 0 0,2 12 1 0 0,-1-10-49 0 0,-2 17 294 0 0,2-21-166 0 0,-1 1 0 0 0,1 0-1 0 0,0-1 1 0 0,0 1 0 0 0,2 7-1 0 0,-1-10-115 0 0,-1 0 0 0 0,0 1 0 0 0,0-1 0 0 0,0 0 0 0 0,0 0 0 0 0,-2 5 0 0 0,0 14 0 0 0,2 46-172 0 0,0-66 19 0 0,0 0 26 0 0,0-1 0 0 0,0 1 0 0 0,0-1 0 0 0,0 1 0 0 0,0-1 0 0 0,-1 0 0 0 0,1 1 0 0 0,-1-1 1 0 0,-1 4-1 0 0,2-6 112 0 0,0 0 1 0 0,0 0 0 0 0,0 0-1 0 0,0 0 1 0 0,0 0 0 0 0,0 1-1 0 0,-1-1 1 0 0,1 0 0 0 0,0 0-1 0 0,0 0 1 0 0,0 0 0 0 0,0 1-1 0 0,0-1 1 0 0,0 0 0 0 0,0 0-1 0 0,0 0 1 0 0,0 1 0 0 0,0-1-1 0 0,0 0 1 0 0,0 0 0 0 0,0 0-1 0 0,0 0 1 0 0,1 1 0 0 0,-1-1-1 0 0,0 0 1 0 0,0 0 0 0 0,0 0-1 0 0,0 0 1 0 0,0 0 0 0 0,0 1-1 0 0,0-1 1 0 0,0 0 0 0 0,0 0-1 0 0,1 0 1 0 0,-1 0 0 0 0,0 1-1 0 0,0-1-6 0 0,1 0-1 0 0,-1 0 0 0 0,0 0 1 0 0,0 1-1 0 0,0-1 1 0 0,0 0-1 0 0,1 0 0 0 0,-1 0 1 0 0,0 1-1 0 0,0-1 0 0 0,0 0 1 0 0,0 0-1 0 0,0 1 1 0 0,0-1-1 0 0,0 0 0 0 0,0 1 1 0 0,1-1-1 0 0,-1 0 1 0 0,0 0-1 0 0,0 1 0 0 0,0-1 1 0 0,0 0-1 0 0,-1 1 0 0 0,1-1 1 0 0,0 0-1 0 0,0 0 1 0 0,0 1-1 0 0,0-1 0 0 0,-10 47-6081 0 0,10-45 5196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2:56.808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218 341 13824 0 0,'-1'-7'715'0'0,"0"-1"0"0"0,0 1 0 0 0,0 0 0 0 0,-5-12 0 0 0,-3-18 563 0 0,8 31-1393 0 0,3 5 39 0 0,4 10 7 0 0,6 19-13 0 0,-2 10 95 0 0,-1 0 0 0 0,-2 0 0 0 0,-2 1-1 0 0,-2 0 1 0 0,-1 0 0 0 0,-2 0 0 0 0,-2 0-1 0 0,-12 75 1 0 0,5-77 179 0 0,-2 0 1 0 0,-2-1-1 0 0,-32 66 0 0 0,34-77 71 0 0,8-20-219 0 0,0 2 27 0 0,-1 1-1 0 0,0-1 0 0 0,0 0 0 0 0,-6 8 1 0 0,9-13-58 0 0,0-1 1 0 0,0 0-1 0 0,0 0 1 0 0,0 0 0 0 0,0 0-1 0 0,0 0 1 0 0,-1 0-1 0 0,1 0 1 0 0,0 0 0 0 0,0 0-1 0 0,-1-1 1 0 0,1 1-1 0 0,-1 0 1 0 0,1-1 0 0 0,0 1-1 0 0,-1-1 1 0 0,1 0 0 0 0,-1 1-1 0 0,1-1 1 0 0,-1 0-1 0 0,1 0 1 0 0,-1 0 0 0 0,1 0-1 0 0,-1 0 1 0 0,1 0-1 0 0,-1-1 1 0 0,1 1 0 0 0,-1 0-1 0 0,1-1 1 0 0,-3 0-1 0 0,1-1-3 0 0,1 0 0 0 0,-1 0 0 0 0,1 0 0 0 0,0 0 0 0 0,-1 0 0 0 0,1 0 1 0 0,0-1-1 0 0,0 1 0 0 0,1-1 0 0 0,-1 1 0 0 0,-1-4 0 0 0,-15-34 121 0 0,10 16-81 0 0,2 0-1 0 0,0-1 0 0 0,2 0 0 0 0,0 0 1 0 0,1-33-1 0 0,3 8 675 0 0,11-84 0 0 0,-8 112-251 0 0,1 0 0 0 0,12-38 0 0 0,-14 53-423 0 0,1 0 0 0 0,0 1 0 0 0,0-1 0 0 0,0 1 0 0 0,1 0 0 0 0,0-1 0 0 0,0 2 0 0 0,1-1 0 0 0,-1 0 0 0 0,1 1 0 0 0,1 0 1 0 0,8-7-1 0 0,-12 11-53 0 0,0 0 1 0 0,0 0 0 0 0,0 0 0 0 0,0 1 0 0 0,0-1 0 0 0,1 1-1 0 0,-1-1 1 0 0,0 1 0 0 0,0 0 0 0 0,1 0 0 0 0,-1 0 0 0 0,0 0 0 0 0,0 0-1 0 0,1 0 1 0 0,-1 1 0 0 0,0-1 0 0 0,0 1 0 0 0,0 0 0 0 0,0-1-1 0 0,0 1 1 0 0,0 0 0 0 0,0 0 0 0 0,0 0 0 0 0,0 1 0 0 0,0-1-1 0 0,2 2 1 0 0,1 1-19 0 0,1 1 0 0 0,0 0 0 0 0,-1 0 0 0 0,0 0 0 0 0,0 0 0 0 0,7 12 0 0 0,0 4-10 0 0,0 1-1 0 0,-2 0 0 0 0,0 0 1 0 0,-2 1-1 0 0,7 27 0 0 0,-6-9 37 0 0,-2 1 0 0 0,3 47-1 0 0,-10-74 76 0 0,0 0 0 0 0,0 0 0 0 0,-2 0 0 0 0,-4 21 0 0 0,6-35-82 0 0,0 0-1 0 0,0-1 1 0 0,0 1-1 0 0,0-1 1 0 0,0 1-1 0 0,0-1 1 0 0,0 1-1 0 0,-1-1 1 0 0,1 1-1 0 0,0 0 1 0 0,0-1-1 0 0,-1 1 1 0 0,1-1-1 0 0,0 0 1 0 0,-1 1-1 0 0,1-1 1 0 0,0 1-1 0 0,-1-1 1 0 0,1 1-1 0 0,-1-1 1 0 0,1 0-1 0 0,0 1 1 0 0,-1-1-1 0 0,1 0 1 0 0,-1 0 0 0 0,1 1-1 0 0,-1-1 1 0 0,1 0-1 0 0,-2 1 1 0 0,1-2 11 0 0,0 1 1 0 0,0 0-1 0 0,0 0 0 0 0,0-1 1 0 0,0 1-1 0 0,0 0 1 0 0,0-1-1 0 0,0 1 1 0 0,0-1-1 0 0,0 0 1 0 0,0 1-1 0 0,0-1 1 0 0,1 0-1 0 0,-2 0 1 0 0,-3-4 56 0 0,0 0 1 0 0,1-1-1 0 0,0 1 1 0 0,-4-7-1 0 0,-16-37 63 0 0,2 0 0 0 0,-18-63 0 0 0,34 91-39 0 0,1 0 0 0 0,-3-33-1 0 0,4 21 13 0 0,0 0 84 0 0,2-48 0 0 0,2 66-108 0 0,0 15-74 0 0,0-1-1 0 0,0 1 1 0 0,0-1-1 0 0,0 1 0 0 0,0-1 1 0 0,0 1-1 0 0,0-1 1 0 0,0 1-1 0 0,0-1 1 0 0,0 1-1 0 0,0-1 1 0 0,0 1-1 0 0,0-1 1 0 0,0 1-1 0 0,1 0 1 0 0,-1-1-1 0 0,0 1 0 0 0,0-1 1 0 0,0 1-1 0 0,1-1 1 0 0,-1 1-1 0 0,0 0 1 0 0,1-1-1 0 0,5 8 138 0 0,5 20 51 0 0,-4-5-192 0 0,-2 1 0 0 0,-1-1 0 0 0,2 38 0 0 0,-4 69 0 0 0,-3-74 0 0 0,2 16 0 0 0,-2 78 0 0 0,0-135 32 0 0,-6 25 0 0 0,5-35-20 0 0,1-5 7 0 0,0 1 1 0 0,-1-1-1 0 0,1 0 0 0 0,0 0 1 0 0,0 0-1 0 0,-1 1 0 0 0,1-1 0 0 0,0 0 1 0 0,0-1-1 0 0,-1 0 0 0 0,-2-4 0 0 0,2 1-1 0 0,-1 0 1 0 0,0-1-1 0 0,1 0 1 0 0,0 1-1 0 0,1-1 1 0 0,-2-8-1 0 0,-4-46 37 0 0,5 35-4 0 0,-14-212 218 0 0,8 106 24 0 0,7 109-235 0 0,1 14 50 0 0,0 1-1 0 0,0-1 1 0 0,-3-10-1 0 0,-4 79 277 0 0,10 133-339 0 0,1-114-34 0 0,3 15-91 0 0,-7-86 80 0 0,0-1 0 0 0,1 1 0 0 0,1-1 0 0 0,-1 1 0 0 0,1-1 0 0 0,0 0 0 0 0,6 12 0 0 0,-7-16-12 0 0,1-20-21 0 0,0-8 6 0 0,-9-148 125 0 0,4 55-44 0 0,2 33 10 0 0,-3-43 99 0 0,-3 90 93 0 0,7 36-115 0 0,1 3-88 0 0,4 12-82 0 0,-1 0-1 0 0,0 0 1 0 0,-1 1-1 0 0,2 25 1 0 0,-2-25 24 0 0,5 141-141 0 0,-6-91 111 0 0,-3 14 10 0 0,0-45 6 0 0,3 35-1 0 0,1-42 20 0 0,2 25 0 0 0,-5-48 3 0 0,-1-5 4 0 0,0-12 15 0 0,0-21 10 0 0,-4-118-6 0 0,0-47 12 0 0,9 130-36 0 0,0 27 41 0 0,-4-65 0 0 0,-1 98-3 0 0,0 5-9 0 0,0-1-1 0 0,1 1 0 0 0,0 0 1 0 0,1-7-1 0 0,0 8 45 0 0,4 15-6 0 0,13 77-66 0 0,-8-32-18 0 0,17 81-45 0 0,34 107 60 0 0,-42-193-177 0 0,-13-38 143 0 0,-4-14 21 0 0,0-4 10 0 0,1-6 6 0 0,-2-31 34 0 0,-2 0 0 0 0,-9-68 0 0 0,8 93-31 0 0,-7-60-10 0 0,-17-226 83 0 0,30 264-79 0 0,-4 38 0 0 0,0 0 0 0 0,0 0 0 0 0,0 0 0 0 0,0 0 0 0 0,0-1 0 0 0,0 1 0 0 0,0 0 0 0 0,0 0 0 0 0,0 0 0 0 0,0 0 0 0 0,0-1 0 0 0,0 1 0 0 0,0 0 0 0 0,0 0 0 0 0,1 0 0 0 0,-1 0 0 0 0,0 0 0 0 0,0 0 0 0 0,0-1 0 0 0,0 1 0 0 0,0 0 0 0 0,0 0 0 0 0,0 0 0 0 0,0 0 0 0 0,0 0 0 0 0,1 0 0 0 0,-1 0 0 0 0,0 0 0 0 0,0-1 0 0 0,0 1 0 0 0,0 0 0 0 0,0 0 0 0 0,1 0 0 0 0,-1 0 0 0 0,0 0 0 0 0,0 0 0 0 0,0 0 0 0 0,6 4 0 0 0,1 6 0 0 0,-1 5-17 0 0,-1 0 1 0 0,0 0-1 0 0,-1 0 0 0 0,-1 0 0 0 0,0 1 1 0 0,0 30-1 0 0,0-10-10 0 0,2 110 27 0 0,-4-51 0 0 0,0-51 0 0 0,0-6 0 0 0,10 70 0 0 0,-17-191-1 0 0,1 7 13 0 0,-4-51 44 0 0,-11-94 16 0 0,-6 74 192 0 0,26 141-222 0 0,0 5-42 0 0,0 1 0 0 0,0 0 0 0 0,0 0 0 0 0,0 0 0 0 0,0 0 0 0 0,0-1 0 0 0,0 1 0 0 0,0 0 0 0 0,0 0 0 0 0,0 0 0 0 0,0-1 0 0 0,0 1 0 0 0,1 0 0 0 0,-1 0 0 0 0,0 0-1 0 0,0 0 1 0 0,0 0 0 0 0,0 0 0 0 0,0-1 0 0 0,1 1 0 0 0,-1 0 0 0 0,0 0 0 0 0,0 0 0 0 0,0 0 0 0 0,0 0 0 0 0,1 0 0 0 0,-1 0 0 0 0,0 0 0 0 0,0 0 0 0 0,0 0 0 0 0,0 0 0 0 0,1 0 0 0 0,-1 0-1 0 0,0 0 1 0 0,0 0 0 0 0,0 0 0 0 0,1 0 0 0 0,-1 0 0 0 0,0 0 0 0 0,0 0 0 0 0,0 0 0 0 0,1 0 0 0 0,-1 0 0 0 0,0 0 0 0 0,0 0 0 0 0,0 0 0 0 0,0 0 0 0 0,1 0 0 0 0,-1 0 0 0 0,0 1-1 0 0,0-1 1 0 0,0 0 0 0 0,0 0 0 0 0,0 0 0 0 0,0 0 0 0 0,1 0 0 0 0,-1 1 0 0 0,0-1-1 0 0,4 3-22 0 0,0 1-1 0 0,0 0 0 0 0,-1 0 0 0 0,1 0 0 0 0,-1 0 1 0 0,4 7-1 0 0,16 30-122 0 0,-23-41 145 0 0,73 166-204 0 0,-60-135 194 0 0,47 97-61 0 0,-57-122 64 0 0,0-1 0 0 0,0 0-1 0 0,1 1 1 0 0,-1-1 0 0 0,1-1-1 0 0,1 1 1 0 0,-1-1 0 0 0,10 8-1 0 0,-14-12 8 0 0,0 0 1 0 0,0 0-1 0 0,0 1 0 0 0,1-1 0 0 0,-1 0 0 0 0,0 0 0 0 0,0 0 0 0 0,0 0 0 0 0,1 0 0 0 0,-1 0 0 0 0,0 0 0 0 0,0 0 0 0 0,0 0 0 0 0,1 0 0 0 0,-1 0 0 0 0,0 0 0 0 0,0-1 0 0 0,0 1 0 0 0,1 0 0 0 0,-1 0 0 0 0,0 0 0 0 0,0 0 0 0 0,0 0 0 0 0,0 0 0 0 0,1 0 1 0 0,-1 0-1 0 0,0-1 0 0 0,0 1 0 0 0,0 0 0 0 0,0 0 0 0 0,0 0 0 0 0,1 0 0 0 0,-1-1 0 0 0,0 1 0 0 0,0 0 0 0 0,0 0 0 0 0,0 0 0 0 0,0-1 0 0 0,0 1 0 0 0,0 0 0 0 0,0 0 0 0 0,0 0 0 0 0,0 0 0 0 0,0-1 0 0 0,0 1 0 0 0,0 0 0 0 0,0 0 0 0 0,0-1 0 0 0,0 1 1 0 0,0 0-1 0 0,1-10 54 0 0,-1 9-51 0 0,-2-15 69 0 0,0 0 0 0 0,-1-1 0 0 0,-1 1 0 0 0,0 0 0 0 0,-12-28 0 0 0,2 6-26 0 0,-36-122 8 0 0,50 160-56 0 0,0-1 1 0 0,0 1-1 0 0,0-1 1 0 0,0 1-1 0 0,0-1 0 0 0,0 1 1 0 0,0-1-1 0 0,0 1 0 0 0,-1 0 1 0 0,1-1-1 0 0,0 1 1 0 0,0-1-1 0 0,0 1 0 0 0,-1-1 1 0 0,1 1-1 0 0,0 0 0 0 0,-1-1 1 0 0,1 1-1 0 0,0 0 1 0 0,-1-1-1 0 0,1 1 0 0 0,-1-1 1 0 0,-1 12-17 0 0,4 20-47 0 0,10 143-15 0 0,6 43-5 0 0,-7-165 22 0 0,-9-56 64 0 0,0-7 0 0 0,-12-120 130 0 0,2 52-132 0 0,4 17 130 0 0,1 391-192 0 0,6-282 51 0 0,-4-47 7 0 0,0-1 1 0 0,-1 1-1 0 0,1 0 1 0 0,0-1-1 0 0,0 0 0 0 0,0 1 1 0 0,0-1-1 0 0,0 0 1 0 0,0 1-1 0 0,1-1 1 0 0,-2-1-1 0 0,-3-6 14 0 0,2 1 0 0 0,-1-1 0 0 0,1 0 1 0 0,0 1-1 0 0,-3-17 0 0 0,-2-6 7 0 0,8 30-14 0 0,0 0-1 0 0,0-1 1 0 0,0 1-1 0 0,0 0 0 0 0,0 0 1 0 0,0-1-1 0 0,0 1 1 0 0,0 0-1 0 0,0 0 1 0 0,0-1-1 0 0,-1 1 1 0 0,1 0-1 0 0,0 0 1 0 0,0-1-1 0 0,0 1 1 0 0,0 0-1 0 0,0 0 1 0 0,0-1-1 0 0,-1 1 1 0 0,1 0-1 0 0,0 0 1 0 0,0 0-1 0 0,0-1 1 0 0,-1 1-1 0 0,1 0 1 0 0,0 0-1 0 0,0 0 1 0 0,-1 0-1 0 0,1 0 0 0 0,0-1 1 0 0,0 1-1 0 0,-1 0 1 0 0,1 0-1 0 0,0 0 1 0 0,0 0-1 0 0,-1 0 1 0 0,1 0-1 0 0,0 0 1 0 0,-1 0-1 0 0,1 0 1 0 0,0 0-1 0 0,0 0 1 0 0,-1 0-1 0 0,1 0 1 0 0,0 0-1 0 0,0 0 1 0 0,-1 0-1 0 0,1 0 1 0 0,0 1-1 0 0,0-1 1 0 0,-1 0-1 0 0,1 0 0 0 0,0 0 1 0 0,0 0-1 0 0,-1 1 1 0 0,1-1-1 0 0,0 0 1 0 0,0 0-1 0 0,0 0 1 0 0,0 1-1 0 0,-1-1 1 0 0,1 0-1 0 0,0 0 1 0 0,0 0-1 0 0,0 1 1 0 0,0-1-1 0 0,-9 17 32 0 0,5-8-32 0 0,1 0 0 0 0,-3 17 0 0 0,-4 14 0 0 0,10-40 1 0 0,0 0-1 0 0,0 1 1 0 0,0-1-1 0 0,0 0 0 0 0,0 0 1 0 0,0 0-1 0 0,-1 1 1 0 0,1-1-1 0 0,0 0 1 0 0,0 0-1 0 0,0 0 1 0 0,0 0-1 0 0,0 1 1 0 0,-1-1-1 0 0,1 0 1 0 0,0 0-1 0 0,0 0 0 0 0,0 0 1 0 0,0 0-1 0 0,-1 1 1 0 0,1-1-1 0 0,0 0 1 0 0,0 0-1 0 0,0 0 1 0 0,-1 0-1 0 0,1 0 1 0 0,0 0-1 0 0,0 0 1 0 0,-1 0-1 0 0,1 0 0 0 0,0 0 1 0 0,0 0-1 0 0,0 0 1 0 0,-1 0-1 0 0,1 0 1 0 0,0 0-1 0 0,0 0 1 0 0,-1 0-1 0 0,1 0 1 0 0,0 0-1 0 0,0-1 1 0 0,0 1-1 0 0,-1 0 0 0 0,-6-5 39 0 0,7 5-38 0 0,-3-3 33 0 0,0-1 0 0 0,0 1 1 0 0,1-1-1 0 0,-4-6 0 0 0,-1-1 170 0 0,7 11-87 0 0,2 17-55 0 0,-2-15-60 0 0,1 2-2 0 0,2 15-38 0 0,3 38 0 0 0,-7-55-10 0 0,1 0 46 0 0,-1-1 0 0 0,0 1 1 0 0,1-1-1 0 0,-1 1 0 0 0,0-1 0 0 0,0 1 0 0 0,0-1 0 0 0,0 0 1 0 0,-1 1-1 0 0,1-1 0 0 0,0 0 0 0 0,0 0 0 0 0,-1 0 0 0 0,1 0 1 0 0,-1 0-1 0 0,1 0 0 0 0,-1 0 0 0 0,1-1 0 0 0,-1 1 0 0 0,1 0 1 0 0,-1-1-1 0 0,0 1 0 0 0,1-1 0 0 0,-1 0 0 0 0,0 1 0 0 0,0-1 1 0 0,1 0-1 0 0,-1 0 0 0 0,0 0 0 0 0,-2-1 0 0 0,-14 3 47 0 0,16-1-34 0 0,1 0-1 0 0,-1-1 1 0 0,0 1 0 0 0,0-1-1 0 0,0 0 1 0 0,1 0 0 0 0,-1 0-1 0 0,0 0 1 0 0,0 0 0 0 0,0 0-1 0 0,0 0 1 0 0,-3-1 0 0 0,5 0-4 0 0,-1 0 0 0 0,0 1 0 0 0,1-1 0 0 0,-1 0 0 0 0,1 0 0 0 0,-1 0-1 0 0,1 0 1 0 0,0 0 0 0 0,-1 0 0 0 0,1 0 0 0 0,0 0 0 0 0,0 0 0 0 0,-1 0 0 0 0,1 0 0 0 0,0 0 0 0 0,0 0 0 0 0,1-2 0 0 0,3-14-21 0 0,1 1 0 0 0,1 0 1 0 0,15-30-1 0 0,-8 17 5 0 0,-8 21 6 0 0,0-1 1 0 0,0 1-1 0 0,8-11 0 0 0,-13 19 2 0 0,0 0 0 0 0,1 0 0 0 0,-1 0 0 0 0,0 0-1 0 0,0-1 1 0 0,0 1 0 0 0,1 0 0 0 0,-1 0-1 0 0,0 0 1 0 0,0 0 0 0 0,0 0 0 0 0,1 0 0 0 0,-1 0-1 0 0,0 0 1 0 0,0 0 0 0 0,0 0 0 0 0,1 0-1 0 0,-1 0 1 0 0,0 0 0 0 0,0 0 0 0 0,1 0 0 0 0,-1 0-1 0 0,0 0 1 0 0,0 0 0 0 0,0 0 0 0 0,1 0 0 0 0,-1 0-1 0 0,0 0 1 0 0,0 0 0 0 0,0 0 0 0 0,1 0-1 0 0,-1 1 1 0 0,0-1 0 0 0,0 0 0 0 0,0 0 0 0 0,1 0-1 0 0,-1 0 1 0 0,0 0 0 0 0,0 1 0 0 0,0-1-1 0 0,0 0 1 0 0,0 0 0 0 0,0 0 0 0 0,1 1 0 0 0,-1-1-1 0 0,0 0 1 0 0,4 9-3 0 0,-4-9 0 0 0,2 6 0 0 0,0 0 0 0 0,0 0 0 0 0,-1 0 0 0 0,0 1 1 0 0,0-1-1 0 0,-1 0 0 0 0,0 1 0 0 0,0-1 0 0 0,-1 9 0 0 0,-2 3-3 0 0,0 0 0 0 0,-6 18 0 0 0,8-33 8 0 0,0 1-1 0 0,-1 0 1 0 0,1-1 0 0 0,-1 1-1 0 0,1-1 1 0 0,-1 0 0 0 0,0 1-1 0 0,0-1 1 0 0,-1 0 0 0 0,1 0-1 0 0,-1 0 1 0 0,1 0 0 0 0,-1-1-1 0 0,0 1 1 0 0,-5 3 0 0 0,5-5 55 0 0,2-1-52 0 0,1 0 0 0 0,-1 0 0 0 0,1 0 0 0 0,0 0 0 0 0,-1-1 0 0 0,1 1 0 0 0,-1 0 0 0 0,1 0 0 0 0,0 0 0 0 0,-1-1 0 0 0,1 1 0 0 0,0 0 0 0 0,0 0 0 0 0,-1-1 0 0 0,1 1 0 0 0,0 0 0 0 0,-1-1 0 0 0,1 1 0 0 0,0 0 0 0 0,0-1 0 0 0,0 1 0 0 0,-1 0 0 0 0,1-1 0 0 0,0 1 0 0 0,0 0 0 0 0,0-1 0 0 0,0 1 0 0 0,0-1 0 0 0,0 1 0 0 0,0 0 0 0 0,0-1 0 0 0,0 1 0 0 0,0-1 0 0 0,0 1 0 0 0,0 0 0 0 0,0-1 0 0 0,0 1 0 0 0,0 0 0 0 0,0-1 0 0 0,0 0 5 0 0,2-11 20 0 0,-1 0-1 0 0,2 1 1 0 0,-1-1-1 0 0,7-15 1 0 0,-5 15 5 0 0,46-172-23 0 0,-46 165-11 0 0,-1 5 0 0 0,1 0 0 0 0,0 1 0 0 0,9-23 0 0 0,-13 36-1 0 0,0-1 1 0 0,0 1-1 0 0,1-1 0 0 0,-1 1 1 0 0,0 0-1 0 0,0-1 0 0 0,0 1 1 0 0,0 0-1 0 0,1-1 1 0 0,-1 1-1 0 0,0 0 0 0 0,0-1 1 0 0,1 1-1 0 0,-1 0 0 0 0,0-1 1 0 0,1 1-1 0 0,-1 0 0 0 0,0 0 1 0 0,1-1-1 0 0,-1 1 0 0 0,0 0 1 0 0,1 0-1 0 0,-1 0 0 0 0,1 0 1 0 0,-1-1-1 0 0,0 1 0 0 0,1 0 1 0 0,-1 0-1 0 0,1 0 0 0 0,-1 0 1 0 0,0 0-1 0 0,1 0 0 0 0,-1 0 1 0 0,1 0-1 0 0,-1 0 0 0 0,1 0 1 0 0,-1 0-1 0 0,0 1 0 0 0,1-1 1 0 0,-1 0-1 0 0,1 0 1 0 0,-1 0-1 0 0,0 0 0 0 0,1 1 1 0 0,-1-1-1 0 0,0 0 0 0 0,1 0 1 0 0,-1 1-1 0 0,0-1 0 0 0,1 0 1 0 0,-1 0-1 0 0,0 1 0 0 0,0-1 1 0 0,1 0-1 0 0,-1 1 0 0 0,0-1 1 0 0,0 1-1 0 0,0-1 0 0 0,0 0 1 0 0,1 1-1 0 0,9 23-39 0 0,-7-8 21 0 0,0-1 1 0 0,-1 1-1 0 0,-1 0 1 0 0,-1 19-1 0 0,1 25-24 0 0,0-48 43 0 0,-1 0 0 0 0,-3 19 0 0 0,3-31 1 0 0,0 0-1 0 0,-1 0 1 0 0,1 0-1 0 0,0 0 1 0 0,0 0-1 0 0,0 0 1 0 0,0 0-1 0 0,0 0 1 0 0,0 0-1 0 0,0 0 1 0 0,0 0-1 0 0,0 0 1 0 0,-1 0 0 0 0,1 0-1 0 0,0 0 1 0 0,0 0-1 0 0,0 0 1 0 0,0 0-1 0 0,0 0 1 0 0,0 0-1 0 0,0 0 1 0 0,-1 0-1 0 0,1 0 1 0 0,0 0-1 0 0,0 0 1 0 0,0 0-1 0 0,0 0 1 0 0,0 0-1 0 0,0 0 1 0 0,0 0 0 0 0,0 0-1 0 0,0 0 1 0 0,-1 0-1 0 0,1 0 1 0 0,0 0-1 0 0,0 0 1 0 0,0 1-1 0 0,0-1 1 0 0,0 0-1 0 0,0 0 1 0 0,0 0-1 0 0,0 0 1 0 0,0 0-1 0 0,0 0 1 0 0,0 0 0 0 0,0 0-1 0 0,0 0 1 0 0,0 1-1 0 0,0-1 1 0 0,0 0-1 0 0,0 0 1 0 0,0 0-1 0 0,0 0 1 0 0,0 0-1 0 0,0 0 1 0 0,0 1-1 0 0,-3-8 34 0 0,3 7-34 0 0,-31-115 88 0 0,16 50-37 0 0,-8-14-25 0 0,-11-50 1 0 0,32 122-32 0 0,-1-15-62 0 0,3 23 62 0 0,1 0-1 0 0,-1 0 0 0 0,1 0 1 0 0,-1 0-1 0 0,1 0 1 0 0,0 0-1 0 0,0 0 0 0 0,-1 0 1 0 0,1 0-1 0 0,0 0 1 0 0,0 0-1 0 0,1 0 0 0 0,5 6-4 0 0,26 62-43 0 0,-33-69 53 0 0,0 0 0 0 0,0 1 0 0 0,0-1 0 0 0,0 0 0 0 0,0 0 0 0 0,0 0 0 0 0,0 0 0 0 0,0 0 0 0 0,1 1 0 0 0,-1-1 0 0 0,0 0 0 0 0,0 0 0 0 0,0 0 0 0 0,0 0 0 0 0,0 0 0 0 0,0 0 0 0 0,0 0 0 0 0,0 0 0 0 0,1 1 0 0 0,-1-1 0 0 0,0 0 0 0 0,0 0 0 0 0,0 0 0 0 0,0 0 0 0 0,0 0 0 0 0,1 0 0 0 0,-1 0 0 0 0,0 0 0 0 0,0 0 0 0 0,0 0 0 0 0,0 0 0 0 0,0 0 0 0 0,1 0 0 0 0,-1 0 0 0 0,0 0 0 0 0,0 0 0 0 0,0 0 0 0 0,0 0 0 0 0,0 0 0 0 0,1 0 0 0 0,-1 0 0 0 0,0 0 0 0 0,0 0 0 0 0,0 0 0 0 0,0-1 0 0 0,0 1 0 0 0,0 0 0 0 0,1 0 0 0 0,-1 0 0 0 0,0 0 0 0 0,0 0 0 0 0,0 0 0 0 0,0 0 0 0 0,0 0 0 0 0,0-1 0 0 0,0 1 0 0 0,0 0 0 0 0,0 0 0 0 0,1 0 0 0 0,-1 0 0 0 0,0-1 0 0 0,2-6 0 0 0,-3-6 11 0 0,-2 0 0 0 0,0 0 0 0 0,0 0 0 0 0,-1 0 0 0 0,-1 1 0 0 0,-9-19 0 0 0,13 28-16 0 0,-16-36 21 0 0,-2 1 0 0 0,-2 1 0 0 0,-38-52 0 0 0,44 66-16 0 0,21 42-60 0 0,124 290-176 0 0,-121-287 198 0 0,22 37 0 0 0,-26-50 30 0 0,-3-4-56 0 0,-1-4-28 0 0,-1-1 87 0 0,0-1 1 0 0,1 1-1 0 0,-1-1 0 0 0,0 1 0 0 0,0-1 1 0 0,0 1-1 0 0,0-1 0 0 0,0 1 0 0 0,0-1 1 0 0,0 1-1 0 0,0-1 0 0 0,0 1 0 0 0,0-1 1 0 0,0 1-1 0 0,0-1 0 0 0,0 1 0 0 0,0-1 1 0 0,0 1-1 0 0,0-1 0 0 0,0 1 0 0 0,-1-1 1 0 0,-2-12 12 0 0,-3 1 5 0 0,0 1-1 0 0,0 0 0 0 0,-1 0 1 0 0,0 0-1 0 0,-14-14 1 0 0,3 3 34 0 0,-61-67 231 0 0,35 38-8 0 0,15 15-31 0 0,29 36-239 0 0,0 0-1 0 0,0 0 0 0 0,0 1 1 0 0,0-1-1 0 0,0 0 0 0 0,-1 0 1 0 0,1 0-1 0 0,0 0 0 0 0,0 0 1 0 0,0 0-1 0 0,0 0 0 0 0,0 0 1 0 0,0 0-1 0 0,0 0 0 0 0,0 0 1 0 0,0 0-1 0 0,0 0 0 0 0,0 0 1 0 0,0 0-1 0 0,0 0 0 0 0,0 0 1 0 0,0 0-1 0 0,0 0 0 0 0,-1 1 1 0 0,1-1-1 0 0,0 0 0 0 0,0 0 1 0 0,0 0-1 0 0,0 0 0 0 0,0 0 1 0 0,0 0-1 0 0,0 0 0 0 0,0 0 1 0 0,0 0-1 0 0,0 0 0 0 0,0-1 0 0 0,0 1 1 0 0,0 0-1 0 0,-1 0 0 0 0,1 0 1 0 0,0 0-1 0 0,0 0 0 0 0,0 0 1 0 0,0 0-1 0 0,0 0 0 0 0,0 0 1 0 0,0 0-1 0 0,0 0 0 0 0,0 0 1 0 0,0 0-1 0 0,0 0 0 0 0,0 0 1 0 0,0 0-1 0 0,0 0 0 0 0,0 0 1 0 0,0 0-1 0 0,0 0 0 0 0,0-1 1 0 0,0 1-1 0 0,-1 0 0 0 0,1 0 1 0 0,0 0-1 0 0,2 10-28 0 0,7 14-36 0 0,67 110-116 0 0,-59-109 169 0 0,1 0 0 0 0,1-2 0 0 0,24 24 0 0 0,-38-43 3 0 0,-1 0 1 0 0,1 0-1 0 0,0 0 0 0 0,0-1 1 0 0,0 0-1 0 0,0 0 0 0 0,1 0 1 0 0,-1 0-1 0 0,1-1 0 0 0,0 0 1 0 0,8 2-1 0 0,-9-3 2 0 0,0-1 0 0 0,0 1 0 0 0,0-1 0 0 0,0 0 0 0 0,0-1 0 0 0,0 1 1 0 0,0-1-1 0 0,0 0 0 0 0,0 0 0 0 0,-1-1 0 0 0,1 1 0 0 0,0-1 0 0 0,-1 0 0 0 0,6-4 0 0 0,2 0 7 0 0,-1 0 0 0 0,1 0 0 0 0,0 1 0 0 0,0 1 0 0 0,1 0 0 0 0,-1 0 0 0 0,17-1 0 0 0,-12 2 0 0 0,-1-1 0 0 0,1 0 0 0 0,-1-1 0 0 0,0-1 0 0 0,27-14 0 0 0,-33 15 2 0 0,-1-1 0 0 0,0 1-1 0 0,0-2 1 0 0,-1 1 0 0 0,12-12 0 0 0,-18 15 6 0 0,0 0 1 0 0,0 0-1 0 0,-1 0 0 0 0,1 0 1 0 0,-1 0-1 0 0,0 0 0 0 0,0 0 1 0 0,0-1-1 0 0,0 1 1 0 0,0 0-1 0 0,-1-1 0 0 0,0 1 1 0 0,0-5-1 0 0,4 11-8 0 0,1 5 0 0 0,3 21-37 0 0,-1 0-1 0 0,6 39 1 0 0,-4-13 5 0 0,16 70 32 0 0,-19-106-73 0 0,-5-17-98 0 0,-6-14 67 0 0,-14-55-71 0 0,6 22 90 0 0,-7-25 98 0 0,-18-121 1 0 0,34 102 204 0 0,6 83-152 0 0,-2 6-62 0 0,1 0 1 0 0,0 1 0 0 0,0-1-1 0 0,0 0 1 0 0,0 1-1 0 0,-1-1 1 0 0,1 1-1 0 0,0-1 1 0 0,0 1 0 0 0,-1-1-1 0 0,1 1 1 0 0,0-1-1 0 0,-1 1 1 0 0,1-1 0 0 0,0 2-1 0 0,3 3-4 0 0,0 0 0 0 0,0 1 0 0 0,-1-1 1 0 0,0 1-1 0 0,0 0 0 0 0,0 0 0 0 0,2 8 0 0 0,11 45-12 0 0,-8-27 1 0 0,33 118-31 0 0,-37-138 42 0 0,1 0 0 0 0,0-1 0 0 0,1 1 0 0 0,0-1 0 0 0,1 0 0 0 0,9 11 0 0 0,-15-21-1 0 0,-1 0-1 0 0,0-1 1 0 0,1 1-1 0 0,-1 0 1 0 0,1-1-1 0 0,-1 1 1 0 0,1-1-1 0 0,0 1 1 0 0,-1-1-1 0 0,1 1 1 0 0,-1-1-1 0 0,1 0 1 0 0,0 1 0 0 0,-1-1-1 0 0,1 0 1 0 0,0 1-1 0 0,-1-1 1 0 0,1 0-1 0 0,0 0 1 0 0,0 0-1 0 0,-1 0 1 0 0,1 0-1 0 0,0 1 1 0 0,0-1-1 0 0,-1 0 1 0 0,1-1-1 0 0,0 1 1 0 0,0 0 0 0 0,-1 0-1 0 0,1 0 1 0 0,0 0-1 0 0,0-1 1 0 0,-1 1-1 0 0,1 0 1 0 0,0 0-1 0 0,-1-1 1 0 0,1 1-1 0 0,0-1 1 0 0,-1 1-1 0 0,1-1 1 0 0,-1 1-1 0 0,1-1 1 0 0,-1 1-1 0 0,1-1 1 0 0,-1 1 0 0 0,1-1-1 0 0,-1 0 1 0 0,1 0-1 0 0,1-2-4 0 0,-1 0-1 0 0,1 0 0 0 0,-1 0 1 0 0,0 0-1 0 0,0 0 1 0 0,0 0-1 0 0,0 0 1 0 0,-1 0-1 0 0,1 0 1 0 0,-1-4-1 0 0,0-7 18 0 0,-2-1 0 0 0,0 1 1 0 0,0 0-1 0 0,-1 0 0 0 0,-1 0 0 0 0,-6-16 0 0 0,-40-79 109 0 0,31 72-99 0 0,-25-41 288 0 0,74 126-356 0 0,17 29-39 0 0,-15-16 91 0 0,29 52 43 0 0,-40-77-61 0 0,-17-26 8 0 0,2-1 0 0 0,-1 1 0 0 0,1-1 0 0 0,1 0 0 0 0,-1 0 0 0 0,2-1 0 0 0,15 15 0 0 0,-23-23 6 0 0,0 0 0 0 0,1 1 0 0 0,-1-1 0 0 0,0 0 0 0 0,1 1 0 0 0,-1-1 0 0 0,0 0 0 0 0,1 0 0 0 0,-1 1 0 0 0,0-1 0 0 0,1 0 0 0 0,-1 0 0 0 0,1 1 0 0 0,-1-1 0 0 0,1 0 0 0 0,-1 0 0 0 0,0 0 0 0 0,1 0 0 0 0,-1 0 0 0 0,1 0 0 0 0,-1 0 0 0 0,1 0 0 0 0,-1 0 0 0 0,1 0 0 0 0,-1 0 0 0 0,1 0 0 0 0,-1 0 0 0 0,0 0 0 0 0,1 0 0 0 0,-1-1 0 0 0,1 1 0 0 0,-1 0 0 0 0,1 0 0 0 0,-1 0 0 0 0,0-1 0 0 0,1 1 0 0 0,-1 0 0 0 0,0 0 0 0 0,1-1 0 0 0,-1 1 0 0 0,0 0 0 0 0,1-1 0 0 0,-1 1 0 0 0,0-1 0 0 0,0 1 0 0 0,1 0 0 0 0,-1-1 0 0 0,0 1 0 0 0,0-1 0 0 0,0 1 0 0 0,0 0 0 0 0,1-1 0 0 0,-1 0-1 0 0,1-4 0 0 0,1 0 0 0 0,-1 0 0 0 0,-1 0 0 0 0,1-1 0 0 0,-1 1 0 0 0,0 0 0 0 0,0 0 0 0 0,0-1 0 0 0,-1 1 0 0 0,0 0 0 0 0,0 0 0 0 0,-2-8 0 0 0,-1-3 0 0 0,0-3 30 0 0,-1 0-1 0 0,-1 0 1 0 0,-1 1-1 0 0,-11-21 1 0 0,-41-66 150 0 0,56 101-144 0 0,0-1 0 0 0,-1 1 1 0 0,1-1-1 0 0,-1 1 0 0 0,0 0 0 0 0,0 1 0 0 0,0-1 0 0 0,-8-5 0 0 0,14 29 128 0 0,69 225-557 0 0,-41-158 377 0 0,-28-83-61 0 0,-2-3-5 0 0,0-3 74 0 0,-1-1 0 0 0,1 1 1 0 0,-1-1-1 0 0,0 1 0 0 0,0-1 0 0 0,0 1 0 0 0,-3-4 0 0 0,-2-7-2 0 0,-17-51 31 0 0,9 30 8 0 0,3 0 1 0 0,0 0-1 0 0,-7-49 1 0 0,17 60 23 0 0,1 23-53 0 0,0-1 0 0 0,0 1 0 0 0,0 0 0 0 0,1 0 0 0 0,-1 0 0 0 0,0 0 0 0 0,0 0 0 0 0,0 0 0 0 0,0 0 0 0 0,0-1 0 0 0,0 1 0 0 0,0 0 0 0 0,0 0 0 0 0,0 0 0 0 0,0 0 0 0 0,0 0 0 0 0,0 0 0 0 0,1 0 0 0 0,-1 0 0 0 0,0 0 0 0 0,0 0 0 0 0,0 0 0 0 0,0 0 0 0 0,0 0 0 0 0,0-1 0 0 0,0 1 0 0 0,1 0 0 0 0,-1 0 0 0 0,0 0 0 0 0,0 0 0 0 0,0 0 0 0 0,0 0 0 0 0,0 0 0 0 0,0 0 0 0 0,1 0 0 0 0,-1 0 0 0 0,0 0 0 0 0,0 0 0 0 0,0 1 0 0 0,0-1 0 0 0,0 0 0 0 0,0 0 0 0 0,0 0 0 0 0,1 0 0 0 0,-1 0 0 0 0,0 0 0 0 0,0 0 0 0 0,0 0 0 0 0,0 0 0 0 0,0 0 0 0 0,0 0 0 0 0,0 0 0 0 0,0 1 0 0 0,0-1 0 0 0,1 0 0 0 0,-1 0 0 0 0,0 0 0 0 0,0 0 0 0 0,0 0 0 0 0,0 0 0 0 0,0 0 0 0 0,0 1 0 0 0,0-1 0 0 0,0 0 0 0 0,0 0 0 0 0,0 0 0 0 0,7 8 0 0 0,-7-8 0 0 0,9 13-19 0 0,0 0-1 0 0,-1 0 1 0 0,-1 1-1 0 0,0 1 1 0 0,9 28 0 0 0,-7-18 7 0 0,9 18 12 0 0,39 69 0 0 0,-47-93 15 0 0,-9-17 36 0 0,-7-12 14 0 0,-76-168 172 0 0,78 168-237 0 0,0 0 0 0 0,0 0 0 0 0,1 0 0 0 0,-2-15 0 0 0,5 16 0 0 0,0 9 0 0 0,0-1 0 0 0,0 1-1 0 0,0-1 1 0 0,1 1 0 0 0,-1 0 0 0 0,0-1 0 0 0,0 1-1 0 0,1-1 1 0 0,-1 1 0 0 0,0 0 0 0 0,1-1 0 0 0,-1 1 0 0 0,1 0-1 0 0,-1 0 1 0 0,0-1 0 0 0,1 1 0 0 0,-1 0 0 0 0,1 0-1 0 0,-1-1 1 0 0,1 1 0 0 0,-1 0 0 0 0,1 0 0 0 0,-1 0-1 0 0,0 0 1 0 0,1 0 0 0 0,-1 0 0 0 0,1 0 0 0 0,-1 0-1 0 0,1 0 1 0 0,-1 0 0 0 0,1 0 0 0 0,-1 0 0 0 0,1 0-1 0 0,-1 0 1 0 0,1 0 0 0 0,-1 0 0 0 0,1 1 0 0 0,-1-1-1 0 0,1 0 1 0 0,0 1 0 0 0,-1-1-5 0 0,7 2-5 0 0,0 1 0 0 0,0 0 1 0 0,0 1-1 0 0,-1-1 0 0 0,1 1 0 0 0,-1 0 1 0 0,0 1-1 0 0,-1 0 0 0 0,1 0 1 0 0,7 8-1 0 0,5 8-34 0 0,22 32 0 0 0,-40-53 44 0 0,25 38 0 0 0,-14-19 0 0 0,19 22 0 0 0,-31-57 72 0 0,-28-67 163 0 0,-3-47-66 0 0,26 110-160 0 0,2 0-1 0 0,0-1 1 0 0,1 1-1 0 0,1-1 1 0 0,1 1-1 0 0,2-28 1 0 0,-1 47-12 0 0,0-1 0 0 0,1 1-1 0 0,-1-1 1 0 0,0 1 0 0 0,1 0 0 0 0,-1-1 0 0 0,1 1-1 0 0,-1 0 1 0 0,1-1 0 0 0,1-1 0 0 0,-2 3-1 0 0,0-1 0 0 0,1 1 0 0 0,-1 0 0 0 0,1-1 0 0 0,-1 1 0 0 0,0 0 0 0 0,1-1 0 0 0,-1 1 0 0 0,1 0 0 0 0,-1 0 0 0 0,1-1 0 0 0,-1 1 0 0 0,1 0 0 0 0,-1 0-1 0 0,1 0 1 0 0,-1 0 0 0 0,1 0 0 0 0,-1-1 0 0 0,2 1 0 0 0,0 1-8 0 0,1-1-1 0 0,-1 1 0 0 0,0 0 0 0 0,0-1 0 0 0,1 1 0 0 0,-1 0 0 0 0,0 0 0 0 0,0 1 1 0 0,0-1-1 0 0,3 3 0 0 0,6 5-18 0 0,0 1 0 0 0,-1 0 0 0 0,0 1 0 0 0,-1 0 0 0 0,0 0 0 0 0,6 13 0 0 0,26 30 25 0 0,12 15 86 0 0,-51-66-87 0 0,1-1 0 0 0,-1 1 0 0 0,1 0 0 0 0,0-1 0 0 0,0 0-1 0 0,0 1 1 0 0,0-1 0 0 0,6 3 0 0 0,-3-3 7 0 0,-6-2 0 0 0,1 1 0 0 0,-1-1 0 0 0,1 0 0 0 0,-1 0 0 0 0,0 0 0 0 0,1 0 0 0 0,-1 0 0 0 0,0 0 0 0 0,1 0 0 0 0,-1 0 0 0 0,0 0 0 0 0,1-1 0 0 0,-1 1 0 0 0,0 0 0 0 0,1 0 0 0 0,-1 0 0 0 0,0 0 0 0 0,1 0 0 0 0,-1-1 0 0 0,0 1 0 0 0,1 0 0 0 0,-1 0 0 0 0,0 0 0 0 0,0-1 0 0 0,1 1 0 0 0,-1 0 0 0 0,0 0 0 0 0,0-1 0 0 0,0 1 0 0 0,1 0 0 0 0,-1-1 0 0 0,0 1 0 0 0,0 0 0 0 0,0-1 0 0 0,0 1 0 0 0,0 0 0 0 0,1-1 0 0 0,-1 1 0 0 0,1-3 0 0 0,0 1 0 0 0,0-1 0 0 0,0 1 0 0 0,0-1 0 0 0,0 1 0 0 0,-1-1 0 0 0,1 1 0 0 0,-1-1 0 0 0,1 0 0 0 0,-1 1 0 0 0,0-1 0 0 0,0 0 0 0 0,0 1 0 0 0,-1-1 0 0 0,0-4 0 0 0,-2-5 0 0 0,0 0 0 0 0,-7-13 0 0 0,5 10 0 0 0,-14-37 42 0 0,-23-67 120 0 0,37 101-130 0 0,3 9 8 0 0,0 1-1 0 0,-6-13 1 0 0,5 16 13 0 0,1 3 11 0 0,1 20 0 0 0,-19 267-437 0 0,13-169 362 0 0,6-108 10 0 0,1-3 3 0 0,-1 1 0 0 0,0 0-1 0 0,0 0 1 0 0,0-1 0 0 0,-1 1-1 0 0,-3 7 1 0 0,5-12 40 0 0,0-1-39 0 0,0 0-1 0 0,1 0 0 0 0,-1 0 0 0 0,0 0 0 0 0,0 0 1 0 0,1 0-1 0 0,-1 0 0 0 0,0 0 0 0 0,0-1 0 0 0,0 1 1 0 0,1 0-1 0 0,-1 0 0 0 0,0 0 0 0 0,0 0 0 0 0,0 0 1 0 0,1-1-1 0 0,-1 1 0 0 0,0 0 0 0 0,0 0 0 0 0,0 0 1 0 0,0-1-1 0 0,0 1 0 0 0,1 0 0 0 0,-1 0 0 0 0,0-1 1 0 0,0 1-1 0 0,0 0 0 0 0,0 0 0 0 0,0-1 0 0 0,0 1 1 0 0,0 0-1 0 0,0 0 0 0 0,0-1 0 0 0,0 1 0 0 0,0 0 1 0 0,0-1-1 0 0,-1-12-14 0 0,0 9 17 0 0,1-16-5 0 0,-6-34 0 0 0,1 7 0 0 0,0-70 0 0 0,5 95 0 0 0,-1 14 0 0 0,1 0 0 0 0,0 1 0 0 0,0-1 0 0 0,1 0 0 0 0,0 0 0 0 0,0 0 0 0 0,5-12 0 0 0,-6 20 0 0 0,0-1 0 0 0,0 1 0 0 0,0 0 0 0 0,0-1 0 0 0,1 1 0 0 0,-1 0 0 0 0,0 0 0 0 0,0-1 0 0 0,1 1 0 0 0,-1 0 0 0 0,0-1 0 0 0,0 1 0 0 0,1 0 0 0 0,-1 0 0 0 0,0 0 0 0 0,1-1 0 0 0,-1 1 0 0 0,0 0 0 0 0,1 0 0 0 0,-1 0 0 0 0,0 0 0 0 0,1 0 0 0 0,-1 0 0 0 0,1 0 0 0 0,-1 0 0 0 0,0 0 0 0 0,1-1 0 0 0,-1 2 0 0 0,1-1 0 0 0,-1 0 0 0 0,0 0 0 0 0,1 0 0 0 0,-1 0 0 0 0,0 0 0 0 0,1 0 0 0 0,-1 0 0 0 0,0 0 0 0 0,1 1 0 0 0,-1-1 0 0 0,0 0 0 0 0,1 0 0 0 0,-1 0 0 0 0,0 1 0 0 0,1-1 0 0 0,-1 0 0 0 0,0 0 0 0 0,0 1 0 0 0,1-1 0 0 0,-1 1 0 0 0,16 16 0 0 0,-14-15 0 0 0,10 16-8 0 0,0 1 0 0 0,-1 0 0 0 0,-1 1 0 0 0,0-1 0 0 0,-2 2 0 0 0,0-1 0 0 0,5 27 0 0 0,30 154 8 0 0,-28-134 0 0 0,-12-90 75 0 0,-4 1-25 0 0,-2 0 0 0 0,-9-41-1 0 0,3 21-17 0 0,-40-199 85 0 0,37 185-186 0 0,22 72-4 0 0,6 15-19 0 0,-7-5 28 0 0,12 46 1 0 0,-10-26 49 0 0,-5-23 15 0 0,4 29 0 0 0,-6-11-1 0 0,-1 1 0 0 0,-5 75 0 0 0,2-113-6 0 0,0-1 0 0 0,-1 1 1 0 0,0-1-1 0 0,0 0 0 0 0,0 1 0 0 0,0-1 0 0 0,0 0 1 0 0,0 0-1 0 0,-1 1 0 0 0,-3 4 0 0 0,4-7 4 0 0,0 0 0 0 0,1 0 0 0 0,-1-1 1 0 0,0 1-1 0 0,0 0 0 0 0,0 0 0 0 0,0-1 0 0 0,0 1 0 0 0,0-1 0 0 0,0 1 0 0 0,0-1 0 0 0,-1 1 1 0 0,1-1-1 0 0,0 1 0 0 0,0-1 0 0 0,0 0 0 0 0,0 0 0 0 0,-1 0 0 0 0,1 0 0 0 0,0 1 1 0 0,0-2-1 0 0,0 1 0 0 0,0 0 0 0 0,-1 0 0 0 0,1 0 0 0 0,0 0 0 0 0,0-1 0 0 0,0 1 0 0 0,0-1 1 0 0,-1 1-1 0 0,1-1 0 0 0,0 1 0 0 0,-1-2 0 0 0,-10-5 43 0 0,0 0-1 0 0,1-1 1 0 0,0-1-1 0 0,0 0 1 0 0,1 0-1 0 0,-13-17 1 0 0,10 10 112 0 0,-20-33-1 0 0,30 44-136 0 0,1 1 0 0 0,0-1-1 0 0,0 0 1 0 0,0 0-1 0 0,-2-8 1 0 0,4 11-12 0 0,-1 0 0 0 0,1 0 0 0 0,0 0 0 0 0,0 0 0 0 0,0 0 0 0 0,0 0 0 0 0,0 0 0 0 0,0 0 0 0 0,0 0 0 0 0,1 0 0 0 0,-1 0 1 0 0,1 0-1 0 0,-1 0 0 0 0,1 1 0 0 0,0-1 0 0 0,0 0 0 0 0,0 0 0 0 0,1-2 0 0 0,-1 3-7 0 0,0 0 0 0 0,1 1 0 0 0,-1-1 0 0 0,0 0 0 0 0,0 1 1 0 0,0-1-1 0 0,0 0 0 0 0,0 1 0 0 0,1 0 0 0 0,-1-1 0 0 0,0 1 0 0 0,0 0 0 0 0,1-1 0 0 0,-1 1 0 0 0,0 0 0 0 0,1 0 0 0 0,-1 0 0 0 0,0 0 1 0 0,1 0-1 0 0,-1 1 0 0 0,0-1 0 0 0,0 0 0 0 0,1 1 0 0 0,-1-1 0 0 0,2 1 0 0 0,4 2-16 0 0,-1 0 0 0 0,1 0 0 0 0,7 5 0 0 0,2 2-11 0 0,-1 0 1 0 0,0 1-1 0 0,-1 1 0 0 0,0 0 0 0 0,22 26 0 0 0,-31-31-20 0 0,-1 0 0 0 0,0 1 0 0 0,6 14-1 0 0,6 12-49 0 0,-15-33 99 0 0,-1 0 1 0 0,1-1 1 0 0,-1 0-1 0 0,1 1 1 0 0,-1-1-1 0 0,0 1 1 0 0,0-1-1 0 0,1 0 1 0 0,-1 1-1 0 0,0-1 1 0 0,0 1-1 0 0,0-1 1 0 0,1 1-1 0 0,-1-1 1 0 0,0 1-1 0 0,0-1 1 0 0,0 1-1 0 0,0-1 1 0 0,0 1-1 0 0,0-1 1 0 0,0 0-1 0 0,0 1 1 0 0,0-1-1 0 0,0 2 1 0 0,0-1 56 0 0,-1-1-43 0 0,0 0 1 0 0,0 0-1 0 0,0-1 1 0 0,0 1-1 0 0,1 0 0 0 0,-1 0 1 0 0,0-1-1 0 0,0 1 0 0 0,0-1 1 0 0,0 1-1 0 0,1 0 1 0 0,-1-1-1 0 0,0 0 0 0 0,0 1 1 0 0,1-1-1 0 0,-1 1 1 0 0,1-1-1 0 0,-1 0 0 0 0,0 1 1 0 0,0-2-1 0 0,-10-15 77 0 0,-30-51-39 0 0,29 49-44 0 0,1 0 0 0 0,-13-27-1 0 0,2-3-19 0 0,40 57-139 0 0,-8-1 135 0 0,1 1 0 0 0,-1 1 1 0 0,-1-1-1 0 0,0 2 0 0 0,9 10 0 0 0,34 56-111 0 0,-26-37 104 0 0,-20-30 23 0 0,1 0 0 0 0,14 16 0 0 0,-17-22 0 0 0,-1 0 0 0 0,1 0 0 0 0,0 0 0 0 0,-1-1 0 0 0,1 0 0 0 0,0 1 0 0 0,1-1 0 0 0,-1 0 0 0 0,7 1 0 0 0,-10-3 0 0 0,-1 1 0 0 0,1-1 0 0 0,0 0 0 0 0,-1-1 0 0 0,1 1 0 0 0,-1 0 0 0 0,1 0 0 0 0,0 0-1 0 0,-1 0 1 0 0,1 0 0 0 0,-1-1 0 0 0,1 1 0 0 0,0 0 0 0 0,-1 0 0 0 0,1-1 0 0 0,-1 1 0 0 0,1-1 0 0 0,-1 1 0 0 0,1 0 0 0 0,-1-1 0 0 0,1 1 0 0 0,-1-1 0 0 0,1 1 0 0 0,-1-1-1 0 0,0 1 1 0 0,1-1 0 0 0,-1 1 0 0 0,0-1 0 0 0,0 0 0 0 0,1 1 0 0 0,-1-1 0 0 0,0 1 0 0 0,0-1 0 0 0,0 0 0 0 0,0 1 0 0 0,0-1 0 0 0,0 0 0 0 0,1 1 0 0 0,-2-1-1 0 0,1 0 1 0 0,1-27 14 0 0,-6-6 31 0 0,-1 0 1 0 0,-15-46 0 0 0,-29-64 152 0 0,20 63-152 0 0,7 15-23 0 0,-43-131 98 0 0,63 186-140 0 0,0-2-72 0 0,12 26 33 0 0,-2 1 7 0 0,-1 1-1 0 0,0 0 1 0 0,-1 0 0 0 0,6 29-1 0 0,2 6-46 0 0,2 3 87 0 0,-8-24-22 0 0,21 50 0 0 0,-13-45 33 0 0,8 18 0 0 0,32 53 0 0 0,-38-78 0 0 0,28 37 0 0 0,-41-58 21 0 0,-10-8 26 0 0,-9-8 21 0 0,4 1-56 0 0,1-1 0 0 0,0-1-1 0 0,1 0 1 0 0,0 0 0 0 0,0-1 0 0 0,-11-20 0 0 0,-34-84 109 0 0,41 86-106 0 0,-2-4 8 0 0,1-1 1 0 0,3-1-1 0 0,0 0 1 0 0,-6-44-1 0 0,16 74-35 0 0,1 1 0 0 0,0 0 0 0 0,0 0 0 0 0,0 0 0 0 0,2-9 0 0 0,-2 13 9 0 0,0 0 0 0 0,0 0 0 0 0,0 1 0 0 0,0-1 0 0 0,1 0 0 0 0,-1 0 0 0 0,0 1 0 0 0,0-1 0 0 0,1 0 0 0 0,-1 0 1 0 0,0 1-1 0 0,1-1 0 0 0,-1 0 0 0 0,1 1 0 0 0,-1-1 0 0 0,1 1 0 0 0,-1-1 0 0 0,1 0 0 0 0,-1 1 0 0 0,1-1 0 0 0,0 1 1 0 0,-1 0-1 0 0,1-1 0 0 0,0 1 0 0 0,-1-1 0 0 0,1 1 0 0 0,0 0 0 0 0,0 0 0 0 0,-1-1 0 0 0,1 1 0 0 0,0 0 0 0 0,0 0 0 0 0,-1 0 1 0 0,1 0-1 0 0,0 0 0 0 0,0 0 0 0 0,0 0 0 0 0,-1 0 0 0 0,1 0 0 0 0,0 0 0 0 0,0 0 0 0 0,0 0 0 0 0,-1 1 0 0 0,1-1 1 0 0,0 0-1 0 0,0 1 0 0 0,8 4-23 0 0,0 0-1 0 0,-1 0 1 0 0,0 0 0 0 0,0 1 0 0 0,9 9 0 0 0,34 39-63 0 0,-39-40 80 0 0,96 119-64 0 0,-75-90 89 0 0,58 64-527 0 0,-110-119-13 0 0,-41-25 800 0 0,50 29-243 0 0,-83-72 316 0 0,79 67-278 0 0,1-1 0 0 0,1 0-1 0 0,1-1 1 0 0,-16-26 0 0 0,-14-40 41 0 0,37 71-100 0 0,1 0-1 0 0,0 0 0 0 0,0 0 1 0 0,1 0-1 0 0,0 0 1 0 0,-1-18-1 0 0,3 27-12 0 0,0 0 0 0 0,0 1 0 0 0,0-1 1 0 0,0 1-1 0 0,0-1 0 0 0,0 0 0 0 0,0 1 0 0 0,0-1 0 0 0,0 0 0 0 0,0 1 1 0 0,0-1-1 0 0,0 1 0 0 0,1-1 0 0 0,-1 0 0 0 0,0 1 0 0 0,0-1 0 0 0,1 1 0 0 0,-1-1 1 0 0,1 1-1 0 0,-1-1 0 0 0,0 1 0 0 0,1-1 0 0 0,0 0 0 0 0,0 1-1 0 0,-1 0-1 0 0,1 0 1 0 0,-1 0-1 0 0,1 0 1 0 0,0 0 0 0 0,-1 0-1 0 0,1 0 1 0 0,-1 0-1 0 0,1 1 1 0 0,-1-1-1 0 0,1 0 1 0 0,-1 0 0 0 0,1 0-1 0 0,-1 1 1 0 0,1-1-1 0 0,-1 0 1 0 0,1 1-1 0 0,-1-1 1 0 0,2 1 0 0 0,19 23-95 0 0,-21-24 95 0 0,90 138-185 0 0,-54-78 158 0 0,-10-24 29 0 0,1-2 0 0 0,1-1 0 0 0,35 30 0 0 0,-54-54 0 0 0,-8-7 0 0 0,-1-2 0 0 0,0 1 0 0 0,1-1 0 0 0,-1 1 0 0 0,1-1 0 0 0,-1 1 0 0 0,0-1 0 0 0,1 1 0 0 0,-1-1 0 0 0,1 0 0 0 0,-1 1 0 0 0,1-1 0 0 0,-1 0 0 0 0,1 1 0 0 0,-1-1 0 0 0,1 0 0 0 0,-1 0 0 0 0,1 1 0 0 0,0-1 0 0 0,-1 0 0 0 0,0 0 0 0 0,1 0 0 0 0,-1 0 0 0 0,0 0 0 0 0,0 0 0 0 0,0 0 0 0 0,0 0 0 0 0,1 0 0 0 0,-1 0 0 0 0,0 0 0 0 0,0 0 0 0 0,0 0 0 0 0,0 0 0 0 0,0 0 0 0 0,1 0 0 0 0,-1 0 0 0 0,0 0 0 0 0,0 0 0 0 0,0 0 0 0 0,0 0 0 0 0,1 0 0 0 0,-1 0 0 0 0,0 0 0 0 0,0 0 0 0 0,0 0 0 0 0,0-1 0 0 0,0 1 0 0 0,0 0 0 0 0,1 0 0 0 0,-1 0 0 0 0,0 0 0 0 0,0 0 0 0 0,0 0 0 0 0,0 0 0 0 0,0-1 0 0 0,0 1 0 0 0,0 0 0 0 0,0 0 0 0 0,0 0 0 0 0,0 0 0 0 0,0-1 0 0 0,0 1 0 0 0,0 0 0 0 0,0 0 0 0 0,0 0 0 0 0,0 0 0 0 0,0 0 0 0 0,0-1 0 0 0,0 1 0 0 0,0 0 0 0 0,0 0 0 0 0,0 0 0 0 0,0 0 0 0 0,0-1 0 0 0,0 1 0 0 0,0 0 0 0 0,0 0 0 0 0,0 0 0 0 0,0 0 0 0 0,0-1 0 0 0,-2-7 12 0 0,-10-20 74 0 0,-19-39-1 0 0,10 26-52 0 0,-76-166 42 0 0,72 151 50 0 0,33 68-154 0 0,-4-9 13 0 0,-1 1 0 0 0,-1 0 0 0 0,1 0 0 0 0,2 4 0 0 0,49 101-77 0 0,15 34-17 0 0,-57-112 110 0 0,-1-3 0 0 0,9 29 0 0 0,-18-53 2 0 0,-2-3-3 0 0,1 0 1 0 0,-1-1-1 0 0,0 1 0 0 0,1 0 0 0 0,-1-1 1 0 0,0 1-1 0 0,1 0 0 0 0,-1-1 0 0 0,0 1 1 0 0,0 0-1 0 0,0 0 0 0 0,0-1 0 0 0,0 1 1 0 0,0 0-1 0 0,0 0 0 0 0,0 0 0 0 0,-15-17 1 0 0,-17-32 135 0 0,-41-86 0 0 0,-11-59-58 0 0,28 54-77 0 0,35 93-13 0 0,21 45-51 0 0,0 7 36 0 0,2-1 1 0 0,-1 1-1 0 0,1 0 1 0 0,-1-1-1 0 0,1 1 1 0 0,4 6-1 0 0,0 1-31 0 0,6 19-7 0 0,23 53-14 0 0,8 15 53 0 0,29 55 1 0 0,-42-98 26 0 0,16 28 0 0 0,-66-112 108 0 0,-27-28-1 0 0,25 31 10 0 0,0-2 0 0 0,-25-40-1 0 0,5 4 72 0 0,26 41-73 0 0,-22-41 1 0 0,29 49-183 0 0,7 13 46 0 0,1 5-7 0 0,2 6-44 0 0,2 3-39 0 0,9 26 1 0 0,-2-7 63 0 0,3 8-14 0 0,3 0 0 0 0,22 43 0 0 0,-8-18 68 0 0,2 0-2 0 0,41 64 1 0 0,-72-130 207 0 0,-17 10-149 0 0,10-10-50 0 0,0 0 1 0 0,0-1-1 0 0,0 0 0 0 0,0 0 0 0 0,1 0 0 0 0,-1 0 1 0 0,0-1-1 0 0,-6-3 0 0 0,11 5-13 0 0,0-1 0 0 0,0 0 0 0 0,0 0-1 0 0,0 0 1 0 0,0 1 0 0 0,0-1 0 0 0,1 0 0 0 0,-1 0 0 0 0,0 0-1 0 0,0 0 1 0 0,1-1 0 0 0,-1 1 0 0 0,1 0 0 0 0,-1 0 0 0 0,1 0 0 0 0,0 0-1 0 0,-1-1 1 0 0,1 1 0 0 0,0 0 0 0 0,0 0 0 0 0,0-1 0 0 0,0 1-1 0 0,0 0 1 0 0,0-2 0 0 0,1-3 8 0 0,0 0-1 0 0,1-1 1 0 0,3-9-1 0 0,0-3 1 0 0,13-82-9 0 0,-15 94 22 0 0,-3 5-20 0 0,1 1 0 0 0,-1-1 1 0 0,1 0-1 0 0,-1 1 1 0 0,0-1-1 0 0,1 0 0 0 0,-1 1 1 0 0,0-1-1 0 0,0 0 1 0 0,0-2-1 0 0,-2 4-3 0 0,1 0 0 0 0,0 0-1 0 0,-1 0 1 0 0,1 0 0 0 0,0 1 0 0 0,-1-1-1 0 0,1 0 1 0 0,0 1 0 0 0,0-1 0 0 0,0 1 0 0 0,-1 0-1 0 0,-1 1 1 0 0,-3 5-6 0 0,0 0 0 0 0,0 0-1 0 0,1 1 1 0 0,0 0 0 0 0,0 0-1 0 0,-6 14 1 0 0,-4 7-6 0 0,12-24 12 0 0,0 0 0 0 0,0 0 0 0 0,1 0 0 0 0,-1 0 0 0 0,1 1 0 0 0,0-1 0 0 0,1 1 0 0 0,-1 0 0 0 0,1-1 0 0 0,-1 10 0 0 0,2-15 1 0 0,0 1-1 0 0,1-1 0 0 0,-1 1 0 0 0,0-1 0 0 0,0 1 0 0 0,0-1 1 0 0,0 1-1 0 0,1-1 0 0 0,-1 0 0 0 0,0 1 0 0 0,0-1 1 0 0,1 1-1 0 0,-1-1 0 0 0,0 0 0 0 0,1 1 0 0 0,-1-1 0 0 0,1 0 1 0 0,-1 0-1 0 0,0 1 0 0 0,1-1 0 0 0,-1 0 0 0 0,1 0 0 0 0,-1 1 1 0 0,0-1-1 0 0,1 0 0 0 0,-1 0 0 0 0,1 0 0 0 0,-1 0 0 0 0,1 0 1 0 0,-1 0-1 0 0,1 0 0 0 0,-1 0 0 0 0,1 0 0 0 0,-1 0 1 0 0,1 0-1 0 0,-1 0 0 0 0,0 0 0 0 0,1 0 0 0 0,-1 0 0 0 0,1 0 1 0 0,0-1-1 0 0,18-4-18 0 0,-14 1 19 0 0,-1 1 0 0 0,0 0 0 0 0,0-1 0 0 0,0 0 0 0 0,0 0 0 0 0,-1 0 0 0 0,5-7 0 0 0,-1 1 0 0 0,11-12 9 0 0,40-47 46 0 0,-50 58-2 0 0,-8 14-51 0 0,0 1 0 0 0,0 0 0 0 0,0 0-1 0 0,-1-1 1 0 0,-1 8 0 0 0,-4 4-2 0 0,0 1 0 0 0,-1-2 0 0 0,-1 1 0 0 0,0-1 0 0 0,-12 16 0 0 0,-30 22 0 0 0,50-50-1 0 0,0-1 1 0 0,-1-1 0 0 0,1 0 1 0 0,0 1-1 0 0,0-1 0 0 0,0 0 0 0 0,0 1 1 0 0,0-1-1 0 0,0 0 0 0 0,0 1 1 0 0,-1-1-1 0 0,1 0 0 0 0,0 0 1 0 0,0 1-1 0 0,0-1 0 0 0,-1 0 1 0 0,1 0-1 0 0,0 1 0 0 0,0-1 0 0 0,-1 0 1 0 0,1 0-1 0 0,0 0 0 0 0,0 0 1 0 0,-1 1-1 0 0,1-1 0 0 0,0 0 1 0 0,-1 0-1 0 0,1 0 0 0 0,0 0 1 0 0,-1 0-1 0 0,1 0 0 0 0,0 0 1 0 0,-1 0-1 0 0,1 0 0 0 0,0 0 0 0 0,-1 0 1 0 0,1 0-1 0 0,0 0 0 0 0,-1 0 1 0 0,1-1 7 0 0,-1-1-1 0 0,1 1 1 0 0,0 0 0 0 0,0-1 0 0 0,0 1 0 0 0,0 0-1 0 0,0-1 1 0 0,0 1 0 0 0,1 0 0 0 0,-1-1 0 0 0,0 1 0 0 0,1 0-1 0 0,-1 0 1 0 0,1-2 0 0 0,2-2-7 0 0,-1 1-1 0 0,0-1 1 0 0,0 0 0 0 0,1-4-1 0 0,7-18-16 0 0,4-2-20 0 0,-12 23 30 0 0,1 0 0 0 0,0 0-1 0 0,0 0 1 0 0,7-10 0 0 0,-1 2 6 0 0,-6 11 0 0 0,-1 5 0 0 0,-2 8 0 0 0,0-10 0 0 0,-1 6-3 0 0,-1-1 0 0 0,1 0 0 0 0,-1 0 0 0 0,0 0 1 0 0,-1-1-1 0 0,1 1 0 0 0,-1 0 0 0 0,0-1 0 0 0,0 0 0 0 0,-7 8 0 0 0,1-3-5 0 0,0 0 0 0 0,-1 0 0 0 0,-13 9 0 0 0,16-15 18 0 0,1 0 1 0 0,-1 0-1 0 0,1-1 0 0 0,-1 0 0 0 0,0 0 1 0 0,-12 1-1 0 0,15-2-2 0 0,0-1-1 0 0,0 0 1 0 0,0 0-1 0 0,-1-1 1 0 0,1 1-1 0 0,0-1 0 0 0,0 0 1 0 0,0 0-1 0 0,0 0 1 0 0,1-1-1 0 0,-1 1 1 0 0,0-1-1 0 0,0 0 1 0 0,1 0-1 0 0,-1 0 1 0 0,-4-4-1 0 0,2 0 12 0 0,1 1-1 0 0,-1-1 1 0 0,1 0-1 0 0,0 0 0 0 0,0-1 1 0 0,1 1-1 0 0,-7-13 1 0 0,-18-26-6 0 0,29 44-14 0 0,0 1 0 0 0,-1 0 1 0 0,1 0-1 0 0,0 0 0 0 0,0 0 0 0 0,0-1 0 0 0,0 1 1 0 0,0 0-1 0 0,0 0 0 0 0,-1 0 0 0 0,1-1 0 0 0,0 1 0 0 0,0 0 1 0 0,0 0-1 0 0,0 0 0 0 0,0-1 0 0 0,0 1 0 0 0,0 0 1 0 0,0 0-1 0 0,0-1 0 0 0,0 1 0 0 0,0 0 0 0 0,0 0 0 0 0,0 0 1 0 0,0-1-1 0 0,0 1 0 0 0,0 0 0 0 0,0 0 0 0 0,1 0 1 0 0,-1-1-1 0 0,0 1 0 0 0,0 0 0 0 0,0 0 0 0 0,0 0 0 0 0,0-1 1 0 0,0 1-1 0 0,1 0 0 0 0,-1 0 0 0 0,0 0 0 0 0,0 0 1 0 0,0 0-1 0 0,0-1 0 0 0,1 1 0 0 0,-1 0 0 0 0,0 0 0 0 0,0 0 1 0 0,1 0-1 0 0,0-2-22 0 0,-5 0 13 0 0,4 2 8 0 0,0 0 0 0 0,0-1 0 0 0,0 1 0 0 0,0 0 0 0 0,0 0 0 0 0,-1 0 0 0 0,1 0 0 0 0,0 0 0 0 0,0 0-1 0 0,0 0 1 0 0,0 0 0 0 0,0 0 0 0 0,-1 0 0 0 0,1 0 0 0 0,0 0 0 0 0,0 0 0 0 0,0 0 0 0 0,0 0 0 0 0,0 0 0 0 0,-1 0 0 0 0,1 0 0 0 0,0 0 0 0 0,0 0 0 0 0,0 0 0 0 0,0 0-1 0 0,0 0 1 0 0,-1 0 0 0 0,1 1 0 0 0,0-1 0 0 0,0 0 0 0 0,0 0 0 0 0,0 0 0 0 0,0 0 0 0 0,0 0 0 0 0,0 0 0 0 0,-1 0 0 0 0,1 1 0 0 0,0-1 0 0 0,0 0 0 0 0,0 0 0 0 0,0 0 0 0 0,0 0-1 0 0,0 1 1 0 0,0 9-210 0 0,5 13-219 0 0,-5-21 396 0 0,2 3-138 0 0,5 20-685 0 0,1-13-3322 0 0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6:01.2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06 150 10136 0 0,'0'0'769'0'0,"0"2"-530"0"0,0-1-198 0 0,-1 0 0 0 0,1-1 0 0 0,0 1 0 0 0,0 0 1 0 0,-1 0-1 0 0,1 0 0 0 0,-1 0 0 0 0,1 0 1 0 0,-1 0-1 0 0,1 0 0 0 0,-1-1 0 0 0,1 1 0 0 0,-1 0 1 0 0,0 0-1 0 0,0-1 0 0 0,1 1 0 0 0,-1 0 0 0 0,0-1 1 0 0,0 1-1 0 0,0-1 0 0 0,1 1 0 0 0,-3 0 0 0 0,2-1 29 0 0,-4 3 297 0 0,0 1 1 0 0,0-1 0 0 0,0 1-1 0 0,1 0 1 0 0,-6 6-1 0 0,-12 9 565 0 0,-5 4 1581 0 0,-44 44-1 0 0,22-11-956 0 0,42-46-1248 0 0,-1 1-1 0 0,1 0 0 0 0,0 1 0 0 0,1-1 0 0 0,1 1 1 0 0,-5 13-1 0 0,6-15-163 0 0,-3 8 26 0 0,1 0 0 0 0,1 1 0 0 0,1-1 0 0 0,0 1 0 0 0,1 0-1 0 0,1 0 1 0 0,1 0 0 0 0,1 24 0 0 0,0-43-167 0 0,0 16 82 0 0,1 0 1 0 0,1 0 0 0 0,0 0 0 0 0,1 0 0 0 0,6 18 0 0 0,2 2 14 0 0,-9-27-74 0 0,1 0 0 0 0,-1-1 0 0 0,2 0 0 0 0,-1 1 0 0 0,1-1 0 0 0,5 9 0 0 0,-4-10-7 0 0,0 0 1 0 0,0 0-1 0 0,1 0 0 0 0,0-1 0 0 0,0 0 0 0 0,0 0 1 0 0,1 0-1 0 0,0-1 0 0 0,13 9 0 0 0,-12-9-292 0 0,1 0 0 0 0,-1-1 0 0 0,1 0-1 0 0,-1 0 1 0 0,1-1 0 0 0,1 0 0 0 0,-1-1-1 0 0,0 0 1 0 0,0 0 0 0 0,1-1 0 0 0,-1 0 0 0 0,19-1-1 0 0,-6-4-1038 0 0</inkml:trace>
  <inkml:trace contextRef="#ctx0" brushRef="#br0" timeOffset="526.82">397 713 1376 0 0,'1'-1'9072'0'0,"6"-6"-4248"0"0,25-39 361 0 0,0-1-3651 0 0,32-50-208 0 0,-17 23-1581 0 0,-42 67 194 0 0,-1-1 0 0 0,7-15 0 0 0,-8 16 76 0 0,0 1 0 0 0,0-1-1 0 0,1 1 1 0 0,6-9 0 0 0,12-16 271 0 0,-22 31 61 0 0,7 44 1469 0 0,-8-28-1772 0 0,-1 1 0 0 0,0 0 0 0 0,-9 30 1 0 0,5-27-49 0 0,2 0 0 0 0,-2 23 0 0 0,-1 9 4 0 0,5-34 0 0 0,0 1 0 0 0,0-1 0 0 0,2 19 0 0 0,1-21-1 0 0,-1-13-8 0 0,0 1 0 0 0,0 0 0 0 0,0 0 0 0 0,1-1 0 0 0,0 1 0 0 0,1 5 0 0 0,3 14-336 0 0,-4-15-1586 0 0,1 2-3833 0 0,1-1-1755 0 0</inkml:trace>
  <inkml:trace contextRef="#ctx0" brushRef="#br0" timeOffset="1106.14">921 362 15664 0 0,'-1'2'718'0'0,"-18"27"586"0"0,2 0 1 0 0,1 2-1 0 0,1-1 0 0 0,-17 53 0 0 0,29-73-977 0 0,1 0 1 0 0,-2 15-1 0 0,0 0 227 0 0,4-18-463 0 0,-1-1 0 0 0,1 0 0 0 0,0 0 0 0 0,0 1 0 0 0,0-1-1 0 0,1 0 1 0 0,0 1 0 0 0,1-1 0 0 0,-1 0 0 0 0,1 0 0 0 0,0 0 0 0 0,3 6 0 0 0,-1-4-98 0 0,1 1 0 0 0,0-1 1 0 0,0 0-1 0 0,1 0 0 0 0,-1-1 1 0 0,2 0-1 0 0,8 9 0 0 0,-10-13 7 0 0,-1 1 0 0 0,1-1 0 0 0,0 0 0 0 0,0-1 0 0 0,0 1 0 0 0,0-1 0 0 0,1 0 0 0 0,-1 0 0 0 0,0-1 0 0 0,1 1 0 0 0,-1-1 0 0 0,1-1 0 0 0,0 1 0 0 0,-1-1 0 0 0,1 0 0 0 0,8 0 0 0 0,-6-1 0 0 0,0 0 0 0 0,1-1 0 0 0,-1 0 0 0 0,0 0 0 0 0,0-1 0 0 0,0 0 0 0 0,0 0 0 0 0,-1 0 0 0 0,1-1 0 0 0,9-8 0 0 0,-11 8 32 0 0,-1-1 0 0 0,0 0 0 0 0,0 0 1 0 0,0 0-1 0 0,-1-1 0 0 0,1 0 0 0 0,-2 0 0 0 0,1 0 0 0 0,0 0 0 0 0,-1 0 0 0 0,0-1 0 0 0,-1 0 0 0 0,0 1 0 0 0,0-1 0 0 0,2-11 0 0 0,-1-3-57 0 0,-2 1-1 0 0,0 0 0 0 0,-1 0 0 0 0,-3-25 0 0 0,1 35-21 0 0,0-1 0 0 0,-1 1 0 0 0,0 0 0 0 0,-1 0 0 0 0,-7-14 0 0 0,6 12 41 0 0,-2-1-335 0 0,-14-24 0 0 0,18 33 209 0 0,0-1 0 0 0,0 1 0 0 0,0 0 0 0 0,-1 0 0 0 0,0 0 0 0 0,0 1 1 0 0,0-1-1 0 0,-7-4 0 0 0,10 8 112 0 0,1 0-331 0 0,-1-1-1 0 0,1 1 1 0 0,-1-1-1 0 0,0 1 1 0 0,1 0-1 0 0,-1-1 1 0 0,0 1-1 0 0,1 0 1 0 0,-1 0-1 0 0,0 0 1 0 0,1-1-1 0 0,-1 1 1 0 0,0 0-1 0 0,1 0 1 0 0,-1 0-1 0 0,0 0 1 0 0,0 0-1 0 0,1 0 1 0 0,-1 1-1 0 0,-1-1 1 0 0,-5 6-6730 0 0</inkml:trace>
  <inkml:trace contextRef="#ctx0" brushRef="#br0" timeOffset="1559.2">1283 423 19351 0 0,'0'0'940'0'0,"-9"-10"240"0"0,8 9-1012 0 0,0 0 1 0 0,0 0-1 0 0,1 0 0 0 0,-1 0 0 0 0,0 1 0 0 0,0-1 0 0 0,0 0 0 0 0,0 1 1 0 0,0-1-1 0 0,0 1 0 0 0,-1-1 0 0 0,1 1 0 0 0,0-1 0 0 0,0 1 0 0 0,0 0 1 0 0,0-1-1 0 0,0 1 0 0 0,-1 0 0 0 0,1 0 0 0 0,0 0 0 0 0,0 0 0 0 0,0 0 1 0 0,-1 0-1 0 0,1 0 0 0 0,0 1 0 0 0,-2-1 0 0 0,2 1-215 0 0,-1 0 1 0 0,1 0-1 0 0,0-1 0 0 0,0 1 0 0 0,-1 0 0 0 0,1 0 1 0 0,0 0-1 0 0,0 1 0 0 0,-1 0 0 0 0,-2 4 49 0 0,0 1-1 0 0,1 0 1 0 0,0 0 0 0 0,0 0-1 0 0,1 0 1 0 0,-1 1 0 0 0,1-1-1 0 0,-1 10 1 0 0,0 0 58 0 0,1-3 379 0 0,0 0 0 0 0,1 0 0 0 0,1 28 0 0 0,1-11-214 0 0,-1-25-224 0 0,1 0 0 0 0,-1 1 0 0 0,1-1 0 0 0,0 0-1 0 0,1 0 1 0 0,-1 1 0 0 0,1-1 0 0 0,0 0 0 0 0,1-1 0 0 0,0 1-1 0 0,0 0 1 0 0,0-1 0 0 0,0 1 0 0 0,1-1 0 0 0,0 0 0 0 0,0 0-1 0 0,0-1 1 0 0,7 6 0 0 0,-6-6-1 0 0,-1 0 0 0 0,1-1 0 0 0,0 0 0 0 0,0 0 0 0 0,1 0 0 0 0,-1-1 0 0 0,1 1 0 0 0,-1-1 0 0 0,1-1 0 0 0,0 1 0 0 0,9 1 0 0 0,-4-2 0 0 0,0 0 0 0 0,0-1 0 0 0,0-1 0 0 0,0 1 0 0 0,14-4 0 0 0,-17 2 7 0 0,-1-1 1 0 0,0 0-1 0 0,0-1 0 0 0,0 1 0 0 0,-1-1 0 0 0,1-1 1 0 0,-1 1-1 0 0,0-1 0 0 0,6-6 0 0 0,-9 7 125 0 0,0 1-1 0 0,0-1 1 0 0,0 0-1 0 0,-1 1 1 0 0,1-1-1 0 0,-1-1 1 0 0,0 1-1 0 0,0 0 1 0 0,-1 0-1 0 0,3-7 1 0 0,0-9 189 0 0,4-20 0 0 0,-6 23-434 0 0,0 9 113 0 0,-1 0 0 0 0,-1 0 0 0 0,0 0 0 0 0,0 0 0 0 0,0 0 0 0 0,-3-14 0 0 0,2 17 0 0 0,-1 1 0 0 0,1-1 0 0 0,-1 1 0 0 0,0-1 0 0 0,0 1 0 0 0,0-1 0 0 0,0 1 0 0 0,-1 0 0 0 0,1 0 0 0 0,-1 0 0 0 0,0 1 0 0 0,-6-6 0 0 0,-4-1-820 0 0,-1 0 1 0 0,1 1-1 0 0,-2 1 1 0 0,1 1-1 0 0,-29-11 0 0 0,31 13-603 0 0,-4-2-7107 0 0</inkml:trace>
  <inkml:trace contextRef="#ctx0" brushRef="#br0" timeOffset="1941.67">1710 598 18631 0 0,'0'11'157'0'0,"0"-9"-95"0"0,0 1 0 0 0,0-1 0 0 0,0 0 0 0 0,0 0 0 0 0,1 0 0 0 0,-1 0 0 0 0,1 0 0 0 0,-1 0 0 0 0,1 0 0 0 0,0 0-1 0 0,1 4 1 0 0,-1-5 449 0 0,3-2-392 0 0,0 1 1 0 0,1-1-1 0 0,-1 0 0 0 0,0 0 0 0 0,0 0 0 0 0,8-4 1 0 0,-8 3 276 0 0,1 0 1 0 0,0 1 0 0 0,-1-1 0 0 0,9 0 0 0 0,62-9 2277 0 0,-61 8-2808 0 0,-1 0 1 0 0,1-1-1 0 0,-1 0 0 0 0,0-1 0 0 0,23-13 1 0 0,-3-1-1826 0 0,-18 9 936 0 0</inkml:trace>
  <inkml:trace contextRef="#ctx0" brushRef="#br0" timeOffset="2390.71">2059 492 16847 0 0,'0'0'1688'0'0,"16"-4"-1528"0"0,-7-2 364 0 0,0 0-1 0 0,0-1 0 0 0,0 0 1 0 0,14-17-1 0 0,15-12 652 0 0,-22 21-935 0 0,25-28-1 0 0,-9 8-187 0 0,-31 34 36 0 0,0 1-61 0 0,-1 1 0 0 0,0-1 0 0 0,1 1-1 0 0,-1-1 1 0 0,1 1 0 0 0,-1-1 0 0 0,0 1 0 0 0,1-1 0 0 0,-1 1 0 0 0,0 0 0 0 0,0-1 0 0 0,0 1-1 0 0,1-1 1 0 0,-1 1 0 0 0,0 0 0 0 0,0-1 0 0 0,0 1 0 0 0,0 0 0 0 0,0-1 0 0 0,0 1-1 0 0,0-1 1 0 0,0 2 0 0 0,0 24 324 0 0,-1-15-171 0 0,-4 93 519 0 0,-1 3-118 0 0,3-74-560 0 0,2-27-32 0 0,0 1-1 0 0,0-1 1 0 0,0 0-1 0 0,1 1 1 0 0,1-1-1 0 0,-1 1 1 0 0,1-1-1 0 0,0 1 1 0 0,0-1 0 0 0,1 0-1 0 0,-1 1 1 0 0,6 9-1 0 0,9-12-2621 0 0,-8-7 1610 0 0</inkml:trace>
  <inkml:trace contextRef="#ctx0" brushRef="#br0" timeOffset="2866.34">2379 318 6912 0 0,'0'0'314'0'0,"1"-2"-6"0"0,0 0 323 0 0,0 0 0 0 0,0 0 0 0 0,0 0 0 0 0,0 0 0 0 0,0 0 0 0 0,1 0 0 0 0,-1 0 0 0 0,1 0 0 0 0,-1 0 0 0 0,1 1 0 0 0,0-1 0 0 0,0 1 0 0 0,0 0 0 0 0,0-1 1 0 0,0 1-1 0 0,0 0 0 0 0,0 0 0 0 0,4-2 0 0 0,17 0 3492 0 0,3 4-4409 0 0,-12 0 483 0 0,1 1 1 0 0,0 0-1 0 0,-1 1 1 0 0,18 5 0 0 0,-14-2-227 0 0,-13-5 46 0 0,-1 0 0 0 0,1 1-1 0 0,0-1 1 0 0,8 5-1 0 0,-12-5-44 0 0,0 0 0 0 0,0 0 0 0 0,1 0 0 0 0,-1 0 0 0 0,0 0 0 0 0,0 0 0 0 0,0 1 0 0 0,0-1 0 0 0,0 0 0 0 0,0 0 0 0 0,-1 1 0 0 0,1-1 0 0 0,0 0 0 0 0,-1 1 0 0 0,1-1 0 0 0,-1 1 0 0 0,1-1 0 0 0,-1 1 0 0 0,0-1 0 0 0,1 3 0 0 0,-1 3 11 0 0,0 1 0 0 0,0-1 0 0 0,-1 1 0 0 0,0 0 0 0 0,-1-1 0 0 0,1 1 0 0 0,-1-1-1 0 0,-4 9 1 0 0,-27 58-44 0 0,27-64 60 0 0,-37 65 638 0 0,27-49-54 0 0,-23 50 0 0 0,38-72-569 0 0,0 0-1 0 0,0 0 1 0 0,0 0 0 0 0,0 0 0 0 0,0 0 0 0 0,1 1-1 0 0,0-1 1 0 0,0 0 0 0 0,0 0 0 0 0,0 1-1 0 0,2 6 1 0 0,-1-9-14 0 0,0 0 0 0 0,0-1 0 0 0,0 1 0 0 0,0 0 0 0 0,0 0 0 0 0,0-1 0 0 0,0 1 0 0 0,1 0 0 0 0,-1-1 0 0 0,1 0 0 0 0,-1 1 0 0 0,1-1 0 0 0,3 2 0 0 0,-2-1 0 0 0,0 0 0 0 0,0 0 0 0 0,0 0 0 0 0,1-1 0 0 0,-1 0 0 0 0,7 2 0 0 0,-3-2-158 0 0,0-1 0 0 0,1 0 1 0 0,-1 0-1 0 0,1 0 0 0 0,-1-1 0 0 0,0 0 0 0 0,0-1 0 0 0,1 0 0 0 0,-1 0 0 0 0,0 0 0 0 0,10-6 1 0 0,-1 2-917 0 0</inkml:trace>
  <inkml:trace contextRef="#ctx0" brushRef="#br0" timeOffset="2867.34">2896 372 8752 0 0,'0'0'673'0'0,"-7"-3"2048"0"0,4 2-2053 0 0,1 0 0 0 0,0 1 0 0 0,-1 0 0 0 0,1-1 0 0 0,-1 1 0 0 0,1 0 0 0 0,-1 0 0 0 0,1 1-1 0 0,-1-1 1 0 0,1 0 0 0 0,-1 1 0 0 0,1 0 0 0 0,-1-1 0 0 0,-3 3 0 0 0,3-1-300 0 0,-1 0 1 0 0,1 0-1 0 0,-1 1 0 0 0,1-1 1 0 0,0 1-1 0 0,0 0 1 0 0,0 0-1 0 0,-3 3 0 0 0,-3 8-416 0 0,0-1 0 0 0,0 1 0 0 0,-9 25-1 0 0,11-25 773 0 0,-22 53 647 0 0,26-58-1323 0 0,0 0 0 0 0,0 0-1 0 0,1 1 1 0 0,0-1 0 0 0,0 15-1 0 0,2-19 7 0 0,0 0 0 0 0,1 0 0 0 0,0-1 0 0 0,0 1 0 0 0,0-1 0 0 0,0 1 0 0 0,0-1 0 0 0,1 1 0 0 0,0-1 0 0 0,0 0 0 0 0,0 0 0 0 0,1 0 0 0 0,-1 0 0 0 0,1 0 0 0 0,0 0 0 0 0,0-1 0 0 0,0 1 0 0 0,1-1 0 0 0,-1 0 0 0 0,1 0 0 0 0,-1 0 0 0 0,1-1 0 0 0,0 1 0 0 0,0-1 0 0 0,1 0-1 0 0,-1 0 1 0 0,0 0 0 0 0,1-1 0 0 0,-1 1 0 0 0,1-1 0 0 0,-1 0 0 0 0,1-1 0 0 0,0 1 0 0 0,-1-1 0 0 0,6 0 0 0 0,4 0-88 0 0,-7 1 8 0 0,0-1 1 0 0,-1 0-1 0 0,1 0 0 0 0,0-1 1 0 0,0 0-1 0 0,-1 0 1 0 0,1 0-1 0 0,0-1 0 0 0,-1 0 1 0 0,11-5-1 0 0,-7 1-22 0 0,0 0-1 0 0,0 0 1 0 0,10-10-1 0 0,-16 13 39 0 0,-1 0-1 0 0,1-1 1 0 0,-1 1-1 0 0,0-1 1 0 0,-1 0-1 0 0,1 0 1 0 0,-1 0-1 0 0,1 0 1 0 0,-1 0-1 0 0,3-9 1 0 0,-2 1-8 0 0,1-1 1 0 0,-2 1 0 0 0,1-1-1 0 0,0-24 1 0 0,-3 28-15 0 0,-1 0 1 0 0,0 0-1 0 0,0 0 1 0 0,-1 0 0 0 0,0 1-1 0 0,-1-1 1 0 0,-6-15-1 0 0,4 14-121 0 0,0 0 0 0 0,0 1-1 0 0,-1-1 1 0 0,-1 2 0 0 0,-10-14-1 0 0,13 18-233 0 0,0 0-1 0 0,0 1 1 0 0,0-1-1 0 0,0 1 0 0 0,0 0 1 0 0,-1 0-1 0 0,1 0 0 0 0,-1 1 1 0 0,0 0-1 0 0,0 0 1 0 0,0 0-1 0 0,0 0 0 0 0,-5 0 1 0 0,3 0-2125 0 0</inkml:trace>
  <inkml:trace contextRef="#ctx0" brushRef="#br0" timeOffset="3357.61">3149 292 9672 0 0,'0'0'13757'0'0,"-3"6"-13144"0"0,-7 2-173 0 0,-15 20 1 0 0,21-24-249 0 0,1 1 1 0 0,0-1-1 0 0,0 1 1 0 0,0-1-1 0 0,1 1 1 0 0,-1 0 0 0 0,-1 7-1 0 0,3-11-150 0 0,0 3-2 0 0,7 8 176 0 0,-5-10-213 0 0,1 0 1 0 0,0 0 0 0 0,0 0 0 0 0,0 0 0 0 0,0 0 0 0 0,0-1 0 0 0,0 1 0 0 0,1-1 0 0 0,-1 1-1 0 0,0-1 1 0 0,1 0 0 0 0,-1 0 0 0 0,1 0 0 0 0,-1 0 0 0 0,1 0 0 0 0,0-1 0 0 0,-1 1 0 0 0,1-1 0 0 0,0 0-1 0 0,-1 0 1 0 0,1 0 0 0 0,0 0 0 0 0,4-1 0 0 0,1 0-44 0 0,0 0 0 0 0,0-1 1 0 0,0 0-1 0 0,-1-1 0 0 0,1 0 0 0 0,11-6 0 0 0,-16 7-19 0 0,0 0-1 0 0,0 0 1 0 0,0 0 0 0 0,0-1-1 0 0,0 0 1 0 0,0 1 0 0 0,-1-1-1 0 0,1 0 1 0 0,-1 0-1 0 0,0 0 1 0 0,0-1 0 0 0,0 1-1 0 0,0 0 1 0 0,2-8 0 0 0,-3 9 52 0 0,-1-1 0 0 0,1 1 0 0 0,0-1 0 0 0,-1 1 0 0 0,0-1 0 0 0,1 1 0 0 0,-1-1 0 0 0,0 0-1 0 0,0 1 1 0 0,0-1 0 0 0,-1 1 0 0 0,1-1 0 0 0,-1 1 0 0 0,1-1 0 0 0,-1 1 0 0 0,0-1 0 0 0,0 1 0 0 0,0-1 0 0 0,0 1 0 0 0,-1 0 0 0 0,1-1 0 0 0,-3-2 0 0 0,1 3-24 0 0,-1-1-1 0 0,0 1 0 0 0,0-1 1 0 0,0 1-1 0 0,0 0 1 0 0,0 1-1 0 0,0-1 0 0 0,0 1 1 0 0,-6-1-1 0 0,4 2 20 0 0,2 0-44 0 0</inkml:trace>
  <inkml:trace contextRef="#ctx0" brushRef="#br0" timeOffset="3791.68">3485 227 8288 0 0,'0'0'638'0'0,"-8"11"1590"0"0,-35 32 7144 0 0,24-21-7897 0 0,1 1 0 0 0,-29 47 0 0 0,45-66-1338 0 0,-5 6 16 0 0,1 0 1 0 0,1 1-1 0 0,-1 0 0 0 0,1 0 0 0 0,1 0 0 0 0,0 1 1 0 0,-3 20-1 0 0,3-10 168 0 0,3-19-263 0 0,0 1 0 0 0,0-1-1 0 0,1 1 1 0 0,-1 0-1 0 0,1-1 1 0 0,0 1 0 0 0,0 0-1 0 0,0-1 1 0 0,0 1 0 0 0,1 0-1 0 0,0-1 1 0 0,-1 1 0 0 0,1-1-1 0 0,1 1 1 0 0,-1-1 0 0 0,2 4-1 0 0,1 0-57 0 0,1-1 0 0 0,0 1 0 0 0,0-1 0 0 0,0 0 0 0 0,1-1 0 0 0,10 8 0 0 0,-13-11 0 0 0,0 1 0 0 0,1-2 0 0 0,-1 1 0 0 0,1 0 0 0 0,-1-1 0 0 0,1 1 0 0 0,0-1 0 0 0,0 0 0 0 0,0-1 0 0 0,-1 1 0 0 0,1 0 0 0 0,0-1 0 0 0,0 0 0 0 0,0 0 0 0 0,7-1 0 0 0,9-2-230 0 0,11-1-1756 0 0,43-12 0 0 0,-56 12 452 0 0</inkml:trace>
  <inkml:trace contextRef="#ctx0" brushRef="#br0" timeOffset="4183.28">3725 802 13824 0 0,'0'0'7158'0'0,"0"8"-5762"0"0,-3 4-705 0 0,-1 19-241 0 0,-1 33 118 0 0,0-24-2224 0 0,4-15-3724 0 0</inkml:trace>
  <inkml:trace contextRef="#ctx0" brushRef="#br0" timeOffset="4650.01">3892 283 20591 0 0,'0'0'464'0'0,"5"-6"634"0"0,1-1-693 0 0,-2 2-314 0 0,1 0-1 0 0,-1 0 0 0 0,1 0 1 0 0,-1 1-1 0 0,1 0 1 0 0,1 0-1 0 0,-1 0 0 0 0,0 0 1 0 0,1 1-1 0 0,7-3 1 0 0,-7 4-43 0 0,0 0 0 0 0,0 0 0 0 0,0 1 0 0 0,0 0 1 0 0,0 0-1 0 0,0 0 0 0 0,0 1 0 0 0,0 0 0 0 0,0 0 1 0 0,0 1-1 0 0,12 2 0 0 0,-14-2-31 0 0,-1 0 0 0 0,0 0 0 0 0,1 1-1 0 0,-1-1 1 0 0,0 1 0 0 0,0 0 0 0 0,0 0 0 0 0,0 0 0 0 0,0 0 0 0 0,-1 0 0 0 0,1 1 0 0 0,-1-1-1 0 0,1 1 1 0 0,-1 0 0 0 0,0 0 0 0 0,0 0 0 0 0,0 0 0 0 0,0 0 0 0 0,-1 0 0 0 0,1 0-1 0 0,-1 1 1 0 0,2 4 0 0 0,-2-4-17 0 0,-1-1 0 0 0,1 1 0 0 0,-1-1 0 0 0,1 1 0 0 0,-1-1 0 0 0,0 1 0 0 0,-1-1 0 0 0,1 1 0 0 0,-1-1 0 0 0,1 1 0 0 0,-1-1 0 0 0,0 1 0 0 0,0-1 0 0 0,-2 5 0 0 0,-4 11 0 0 0,1-1 44 0 0,0 0-1 0 0,-11 19 1 0 0,-6 14 33 0 0,14-31 61 0 0,-16 27 0 0 0,2-3 368 0 0,19-36-594 0 0,-3 7 319 0 0,-8 23-1 0 0,13-32-15 0 0,1-1 0 0 0,0 1-1 0 0,0 0 1 0 0,0 0-1 0 0,1 0 1 0 0,0 0 0 0 0,1 9-1 0 0,-1-8-211 0 0,1 0 0 0 0,1 0 0 0 0,-1-1 1 0 0,1 1-1 0 0,0-1 0 0 0,1 1 0 0 0,5 9 0 0 0,-7-14-7 0 0,1 0 0 0 0,-1 1 0 0 0,1-1 0 0 0,-1 0 0 0 0,1 0 0 0 0,0 0 0 0 0,0-1 0 0 0,0 1 0 0 0,0 0 0 0 0,0-1 0 0 0,1 1 0 0 0,-1-1-1 0 0,0 0 1 0 0,1 0 0 0 0,-1 0 0 0 0,1 0 0 0 0,-1 0 0 0 0,1 0 0 0 0,-1-1 0 0 0,1 1 0 0 0,0-1 0 0 0,4 0 0 0 0,31-2-1433 0 0,-11-6-6006 0 0,-6 2-592 0 0</inkml:trace>
  <inkml:trace contextRef="#ctx0" brushRef="#br0" timeOffset="5125.86">4423 250 20239 0 0,'0'0'2035'0'0,"-7"0"-1846"0"0,3 2 9 0 0,0 0-1 0 0,0 0 1 0 0,0 0-1 0 0,0 0 1 0 0,0 1-1 0 0,0-1 1 0 0,1 1-1 0 0,-1 0 1 0 0,1 0-1 0 0,0 0 1 0 0,0 1-1 0 0,-4 5 1 0 0,0 0 136 0 0,1 1-1 0 0,0 0 1 0 0,-8 19 0 0 0,-42 94 1598 0 0,53-113-1830 0 0,0 0 0 0 0,0 0 0 0 0,1 1 0 0 0,1-1 0 0 0,-1 1 0 0 0,2 0 0 0 0,-1-1 0 0 0,2 1 0 0 0,0 10 0 0 0,0 14 186 0 0,-1-31-287 0 0,1 1 0 0 0,-1-1 0 0 0,0 0 1 0 0,1 1-1 0 0,0-1 0 0 0,0 0 0 0 0,1 1 0 0 0,-1-1 0 0 0,1 0 1 0 0,0 0-1 0 0,0 0 0 0 0,0 0 0 0 0,0-1 0 0 0,1 1 1 0 0,-1-1-1 0 0,1 1 0 0 0,0-1 0 0 0,0 0 0 0 0,0 0 1 0 0,1 0-1 0 0,-1 0 0 0 0,1-1 0 0 0,0 1 0 0 0,-1-1 1 0 0,1 0-1 0 0,0 0 0 0 0,5 2 0 0 0,-5-3-1 0 0,-1 0 0 0 0,0 0 0 0 0,0 0 0 0 0,0 0 0 0 0,1 0 0 0 0,-1-1 0 0 0,1 1 0 0 0,-1-1 0 0 0,0 0 0 0 0,1 0 0 0 0,-1 0 0 0 0,1-1 0 0 0,-1 1 0 0 0,0-1 0 0 0,1 0 0 0 0,-1 0 0 0 0,0 0 0 0 0,5-2 0 0 0,-3 0 1 0 0,0 0-1 0 0,0 0 1 0 0,-1-1 0 0 0,1 1-1 0 0,-1-1 1 0 0,0 0 0 0 0,0 0 0 0 0,0-1-1 0 0,-1 1 1 0 0,1-1 0 0 0,-1 0-1 0 0,0 0 1 0 0,0 0 0 0 0,-1 0-1 0 0,3-7 1 0 0,0-1-28 0 0,-1-1 0 0 0,0 0 0 0 0,0 0 0 0 0,2-27 0 0 0,-4 11-177 0 0,-2-1 0 0 0,-2-33 0 0 0,0 50-117 0 0,-1 1 1 0 0,0 0-1 0 0,-1 0 0 0 0,0 0 0 0 0,-1 1 1 0 0,-12-23-1 0 0,3 17-2184 0 0,3 9-4010 0 0,3 8-1099 0 0</inkml:trace>
  <inkml:trace contextRef="#ctx0" brushRef="#br0" timeOffset="5652.94">4600 620 18399 0 0,'0'0'1851'0'0,"0"1"-1788"0"0,0 0 1 0 0,0-1-1 0 0,0 1 1 0 0,0 0-1 0 0,0 0 0 0 0,0 0 1 0 0,0 0-1 0 0,0-1 0 0 0,0 1 1 0 0,1 0-1 0 0,-1 0 1 0 0,1 1-1 0 0,9 15 658 0 0,0 1 1 0 0,-1 0-1 0 0,-1 0 0 0 0,-1 1 1 0 0,7 26-1 0 0,-5-18-556 0 0,-7-37-176 0 0,0-9-379 0 0,-2-11-205 0 0,6-51 1 0 0,-5 64 1298 0 0,-1 14-589 0 0,0 0-1 0 0,1 1 1 0 0,-1-1-1 0 0,0 0 0 0 0,1 0 1 0 0,1-5-1 0 0,-1 7-106 0 0,0 0-1 0 0,-1 0 1 0 0,1 0-1 0 0,0 0 1 0 0,0 0-1 0 0,0 0 1 0 0,0 0-1 0 0,-1 0 0 0 0,1 1 1 0 0,0-1-1 0 0,1 0 1 0 0,-1 1-1 0 0,0-1 1 0 0,0 0-1 0 0,0 1 1 0 0,0-1-1 0 0,0 1 1 0 0,1 0-1 0 0,-1-1 1 0 0,2 1-1 0 0,-2 0 36 0 0,0 0-1 0 0,1 0 0 0 0,-1 0 1 0 0,0 0-1 0 0,0 0 1 0 0,1 0-1 0 0,-1 1 0 0 0,0-1 1 0 0,0 0-1 0 0,1 1 1 0 0,-1-1-1 0 0,0 1 1 0 0,0 0-1 0 0,0-1 0 0 0,0 1 1 0 0,2 1-1 0 0,19 18 972 0 0,-10-10-773 0 0,-9-7-241 0 0,-1-1 0 0 0,1 0 0 0 0,-1 1 0 0 0,1-1 0 0 0,-1 1 0 0 0,0 0 0 0 0,0 0 0 0 0,2 4 0 0 0,-2-4 0 0 0,-1 0 0 0 0,0 0 0 0 0,-1 0 0 0 0,1 1 0 0 0,0-1 0 0 0,-1 0 0 0 0,0 0 0 0 0,1 4 0 0 0,0-3-80 0 0,4-7-121 0 0,3-7-331 0 0,-7 9 469 0 0,3-5-358 0 0,-1 0 1 0 0,1-1-1 0 0,3-12 0 0 0,9-13-894 0 0,-8 23 1165 0 0,3 8 134 0 0,-8 2 203 0 0,0 0 0 0 0,-1 0 0 0 0,1 0 0 0 0,0 1 0 0 0,0-1 0 0 0,3 3 0 0 0,10 6 480 0 0,-10-5-459 0 0,0-1 0 0 0,0 1 0 0 0,-1 1 0 0 0,0-1 0 0 0,0 1 0 0 0,6 9 0 0 0,14 31 267 0 0,-17-26-2623 0 0,-5-10 472 0 0,-2-9-84 0 0</inkml:trace>
  <inkml:trace contextRef="#ctx0" brushRef="#br0" timeOffset="5653.94">5080 613 15432 0 0,'0'0'1789'0'0,"1"1"-1019"0"0,6 7 296 0 0,-1 0 0 0 0,0 0-1 0 0,8 14 1 0 0,15 4-1311 0 0,-28-25-506 0 0</inkml:trace>
  <inkml:trace contextRef="#ctx0" brushRef="#br0" timeOffset="6154.81">5023 394 15432 0 0,'0'0'3719'0'0,"0"12"-2991"0"0,0 2-1336 0 0,5 0-256 0 0</inkml:trace>
  <inkml:trace contextRef="#ctx0" brushRef="#br0" timeOffset="6155.81">5189 661 13968 0 0,'0'0'637'0'0,"0"3"-13"0"0,0 2-560 0 0,1 0-1 0 0,-1 1 1 0 0,1-1 0 0 0,0 0 0 0 0,0 0 0 0 0,3 7 0 0 0,-2-1 2290 0 0,-2-11-2202 0 0,0 1 1 0 0,0-1-1 0 0,1 1 0 0 0,-1-1 1 0 0,0 1-1 0 0,0-1 0 0 0,0 1 1 0 0,0 0-1 0 0,0-1 1 0 0,1 1-1 0 0,-1-1 0 0 0,0 1 1 0 0,1-1-1 0 0,-1 0 1 0 0,0 1-1 0 0,1-1 0 0 0,-1 1 1 0 0,2 0 1309 0 0,-1 6-521 0 0,1-8-605 0 0,-2-11-377 0 0,-1 6-108 0 0,0 0 0 0 0,0 0 0 0 0,0 0 0 0 0,1 0 0 0 0,0 0-1 0 0,0 0 1 0 0,0 0 0 0 0,1 0 0 0 0,0 0 0 0 0,0 0 0 0 0,1 0 0 0 0,-1 1-1 0 0,5-10 1 0 0,0 1-21 0 0,-6 12 193 0 0,1 0 1 0 0,0-1-1 0 0,0 1 1 0 0,0 0-1 0 0,0 0 1 0 0,0 0-1 0 0,0 0 1 0 0,0 0-1 0 0,1 0 0 0 0,-1 0 1 0 0,1 0-1 0 0,0 0 1 0 0,-1 1-1 0 0,1-1 1 0 0,0 0-1 0 0,0 1 1 0 0,0 0-1 0 0,0-1 1 0 0,3 0-1 0 0,-3 1 47 0 0,1 1 0 0 0,-1 0 0 0 0,0 0 0 0 0,1 0 0 0 0,-1 0 0 0 0,0 1 0 0 0,1-1 0 0 0,-1 1-1 0 0,0-1 1 0 0,1 1 0 0 0,-1 0 0 0 0,3 1 0 0 0,6 2 258 0 0,-10-4-303 0 0,-1 0 1 0 0,1 1-1 0 0,-1-1 0 0 0,1 0 0 0 0,-1 0 0 0 0,1 1 0 0 0,-1-1 0 0 0,1 0 0 0 0,-1 1 0 0 0,0-1 1 0 0,1 0-1 0 0,-1 1 0 0 0,0-1 0 0 0,1 1 0 0 0,-1-1 0 0 0,0 0 0 0 0,1 1 0 0 0,-1 0 0 0 0,2 2 89 0 0,6 4 221 0 0,-2-2 6 0 0,-1 0 0 0 0,0 0 1 0 0,0 0-1 0 0,8 12 0 0 0,13 34-325 0 0,-23-45-176 0 0,-2-5-674 0 0,5 4-1516 0 0,-5-4 1134 0 0</inkml:trace>
  <inkml:trace contextRef="#ctx0" brushRef="#br0" timeOffset="6656.54">5215 23 7368 0 0,'0'0'4209'0'0,"-10"-9"6453"0"0,12 8-10448 0 0,1-1 0 0 0,-1 1 0 0 0,1-1 0 0 0,0 1-1 0 0,-1 0 1 0 0,1 0 0 0 0,0 0 0 0 0,0 0 0 0 0,0 0-1 0 0,0 1 1 0 0,0-1 0 0 0,0 1 0 0 0,0 0 0 0 0,0 0 0 0 0,0 0-1 0 0,0 0 1 0 0,4 1 0 0 0,6 1 156 0 0,0 1 1 0 0,23 7-1 0 0,-27-7-235 0 0,-1 1-1 0 0,1 0 1 0 0,-1 0-1 0 0,0 1 1 0 0,0 0-1 0 0,11 10 1 0 0,39 41 116 0 0,-55-53-252 0 0,8 10 62 0 0,-1 0 0 0 0,12 18 1 0 0,-4-4-9 0 0,-10-13 41 0 0,0-1 0 0 0,0 1 0 0 0,-2 1 0 0 0,0-1-1 0 0,0 1 1 0 0,-2 0 0 0 0,0 1 0 0 0,3 16 0 0 0,-1 18 458 0 0,2 59 1 0 0,-8-53-309 0 0,-1-1 1 0 0,-15 97-1 0 0,14-140-573 0 0,1 1-2409 0 0,-1-5-3593 0 0,-3 2-3102 0 0</inkml:trace>
  <inkml:trace contextRef="#ctx0" brushRef="#br0" timeOffset="-180901.78">2251 1494 5984 0 0,'0'0'17569'0'0,"-15"-2"-16667"0"0,13 2-830 0 0,0 0-1 0 0,0 1 1 0 0,0-1 0 0 0,0 1-1 0 0,0-1 1 0 0,0 1-1 0 0,0 0 1 0 0,0 0-1 0 0,0 0 1 0 0,1 0-1 0 0,-3 2 1 0 0,-18 16 499 0 0,17-15-449 0 0,-8 8 4 0 0,1 1 0 0 0,0 1 0 0 0,1 0 0 0 0,0 0 0 0 0,-13 25 0 0 0,-36 86 694 0 0,48-98-780 0 0,-1 2 188 0 0,2 0-1 0 0,1 1 1 0 0,1 0 0 0 0,1 0-1 0 0,2 1 1 0 0,1 0 0 0 0,-1 41-1 0 0,7-61-209 0 0,0 0 0 0 0,0 0 0 0 0,1 0-1 0 0,0 0 1 0 0,1 0 0 0 0,1 0-1 0 0,-1-1 1 0 0,2 1 0 0 0,-1-1-1 0 0,8 12 1 0 0,-7-16-18 0 0,0 0 0 0 0,0-1 0 0 0,0 1 0 0 0,0-1 0 0 0,13 8 0 0 0,-7-4 0 0 0,-5-5-42 0 0,1-1 1 0 0,-1 1-1 0 0,1-1 0 0 0,0-1 1 0 0,0 1-1 0 0,13 2 0 0 0,5 2-269 0 0,-9-2-1252 0 0,26 3 0 0 0,-20-4 388 0 0</inkml:trace>
  <inkml:trace contextRef="#ctx0" brushRef="#br0" timeOffset="-180250.49">2421 1752 8752 0 0,'-1'-3'909'0'0,"-7"-1"12730"0"0,6 8-9913 0 0,2-1-5179 0 0,0 9 1572 0 0,-1 15 272 0 0,1 0 1 0 0,2 1 0 0 0,1-1-1 0 0,11 50 1 0 0,7 10 390 0 0,-15-58-518 0 0,1 0 0 0 0,11 31-1 0 0,-15-49-100 0 0,-2-8-180 0 0,0 0 1 0 0,0 1-1 0 0,0-1 0 0 0,1 0 0 0 0,-1 0 1 0 0,1 0-1 0 0,2 3 0 0 0,-4-4-449 0 0,0-4-633 0 0,-1-18 611 0 0,-2 0 1 0 0,0 1-1 0 0,-2-1 0 0 0,-11-32 0 0 0,8 25-340 0 0,-9-41-1 0 0,9 26 810 0 0,5 28 20 0 0,-3-28 1 0 0,4 20 18 0 0,1 11 56 0 0,0 0 0 0 0,1 0 1 0 0,1-1-1 0 0,1-11 1 0 0,1 7 367 0 0,0 1 1 0 0,1-1 0 0 0,10-25 0 0 0,-11 35-369 0 0,0 0-1 0 0,0 0 1 0 0,1 0-1 0 0,0 1 1 0 0,0-1 0 0 0,0 1-1 0 0,1 0 1 0 0,-1 0-1 0 0,1 0 1 0 0,0 1 0 0 0,9-6-1 0 0,-10 7-21 0 0,0 1 1 0 0,0 0-1 0 0,0 0 0 0 0,1 1 0 0 0,-1-1 1 0 0,0 1-1 0 0,1 0 0 0 0,-1 0 0 0 0,0 0 1 0 0,1 1-1 0 0,-1-1 0 0 0,1 1 0 0 0,-1 0 1 0 0,1 1-1 0 0,-1-1 0 0 0,1 1 0 0 0,-1 0 1 0 0,1 0-1 0 0,-1 0 0 0 0,0 1 0 0 0,0-1 0 0 0,1 1 1 0 0,-1 0-1 0 0,0 0 0 0 0,5 4 0 0 0,7 6 54 0 0,0 0-1 0 0,-1 2 0 0 0,0-1 0 0 0,17 22 1 0 0,-19-21-79 0 0,-2-1 27 0 0,0 1 1 0 0,0 0-1 0 0,-2 1 0 0 0,0-1 1 0 0,0 2-1 0 0,-1-1 0 0 0,-1 1 1 0 0,-1 1-1 0 0,6 23 0 0 0,-9-27-22 0 0,0 0-1 0 0,-1 1 1 0 0,-1-1 0 0 0,0 0-1 0 0,0 1 1 0 0,-2-1-1 0 0,0 1 1 0 0,0-1 0 0 0,-1 1-1 0 0,-1-1 1 0 0,0 0-1 0 0,-9 22 1 0 0,8-24-3 0 0,0-2 15 0 0,1-1 0 0 0,-1 1 0 0 0,-1-1 0 0 0,0 0-1 0 0,0 0 1 0 0,-10 11 0 0 0,15-19-45 0 0,-10 12 64 0 0,0-1-1 0 0,-1-1 1 0 0,0 0-1 0 0,-16 11 1 0 0,24-19-66 0 0,-1 0 0 0 0,1 0 0 0 0,-1 0 0 0 0,0 0 0 0 0,1-1 0 0 0,-1 0 0 0 0,0 1 0 0 0,0-1 0 0 0,0-1 0 0 0,0 1 0 0 0,0-1 0 0 0,0 1 0 0 0,0-1 0 0 0,0 0 0 0 0,-1-1 0 0 0,1 1 1 0 0,0-1-1 0 0,0 1 0 0 0,0-1 0 0 0,1-1 0 0 0,-5 0 0 0 0,-1-2-154 0 0,1 0 1 0 0,0 0 0 0 0,0-1-1 0 0,1 0 1 0 0,0 0 0 0 0,0-1-1 0 0,-11-10 1 0 0,-1-7-2952 0 0,1-2-3934 0 0,7 7-1129 0 0</inkml:trace>
  <inkml:trace contextRef="#ctx0" brushRef="#br0" timeOffset="-179677.25">3044 2016 13824 0 0,'6'8'314'0'0,"-5"-6"760"0"0,15-17 6092 0 0,-15 11-6788 0 0,0-1 0 0 0,0 1 0 0 0,0 0 0 0 0,-1 0-1 0 0,1 0 1 0 0,-1-6 0 0 0,0 10-357 0 0,0-1 0 0 0,-1 0-1 0 0,1 0 1 0 0,0 0-1 0 0,0 0 1 0 0,-1 0 0 0 0,1 0-1 0 0,0 0 1 0 0,-1 1 0 0 0,1-1-1 0 0,-1 0 1 0 0,1 0 0 0 0,-1 0-1 0 0,1 1 1 0 0,-1-1 0 0 0,0 0-1 0 0,1 1 1 0 0,-1-1 0 0 0,0 0-1 0 0,1 1 1 0 0,-1-1-1 0 0,0 1 1 0 0,0-1 0 0 0,0 1-1 0 0,0 0 1 0 0,1-1 0 0 0,-1 1-1 0 0,0 0 1 0 0,0 0 0 0 0,0-1-1 0 0,0 1 1 0 0,0 0 0 0 0,0 0-1 0 0,0 0 1 0 0,0 0 0 0 0,-1 0-1 0 0,-3 0 3 0 0,1 1 0 0 0,-1-1 0 0 0,1 0 0 0 0,-1 1 0 0 0,1 0 0 0 0,0 0 1 0 0,-1 1-1 0 0,1-1 0 0 0,0 1 0 0 0,0 0 0 0 0,0 0 0 0 0,0 0 0 0 0,0 0 0 0 0,0 1 0 0 0,1 0 0 0 0,-1-1 0 0 0,1 1 0 0 0,0 1 0 0 0,0-1 0 0 0,-4 6 0 0 0,-2 6 147 0 0,1-2 124 0 0,0 1 1 0 0,-10 27-1 0 0,16-37-259 0 0,1-1-1 0 0,0 1 1 0 0,0 0 0 0 0,0 0-1 0 0,1 0 1 0 0,0-1-1 0 0,-1 1 1 0 0,1 0 0 0 0,0 0-1 0 0,1 0 1 0 0,-1 0-1 0 0,1 0 1 0 0,0-1 0 0 0,0 1-1 0 0,0 0 1 0 0,3 7-1 0 0,-2-7 7 0 0,1 1-1 0 0,0-1 0 0 0,-1 1 0 0 0,2-1 0 0 0,-1 0 0 0 0,6 6 0 0 0,-7-8-30 0 0,0-1-1 0 0,0 1 0 0 0,1-1 1 0 0,-1 0-1 0 0,0 0 0 0 0,1 0 1 0 0,-1 0-1 0 0,1 0 1 0 0,-1 0-1 0 0,1-1 0 0 0,-1 1 1 0 0,1-1-1 0 0,0 0 0 0 0,-1 1 1 0 0,4-1-1 0 0,3-1-48 0 0,1 1 0 0 0,-1-1 0 0 0,1-1 0 0 0,-1 1 0 0 0,1-2 0 0 0,-1 1 0 0 0,12-6 0 0 0,-17 6 21 0 0,0 1 1 0 0,0-1-1 0 0,0-1 0 0 0,-1 1 1 0 0,1 0-1 0 0,-1-1 0 0 0,1 0 1 0 0,-1 0-1 0 0,0 0 0 0 0,0 0 1 0 0,0 0-1 0 0,-1 0 0 0 0,1-1 1 0 0,-1 0-1 0 0,0 1 0 0 0,0-1 1 0 0,0 0-1 0 0,2-8 0 0 0,-2 7 18 0 0,0-1 0 0 0,-1 0 0 0 0,0 0 0 0 0,0 0 0 0 0,0 0 0 0 0,-1 0 0 0 0,1 0 0 0 0,-2 0 0 0 0,1 0 0 0 0,-1 0 0 0 0,1 0 0 0 0,-4-9 0 0 0,2 12 0 0 0,-1 0 0 0 0,1 0 0 0 0,-1 0 0 0 0,1 1 0 0 0,-1-1 0 0 0,0 1 0 0 0,0 0 0 0 0,0 0 0 0 0,-5-3 0 0 0,4 3 0 0 0,-4-2 0 0 0,8 4 0 0 0,0 0 0 0 0,0 0 0 0 0,-1 0 0 0 0,1 0 0 0 0,0 0 0 0 0,0 0 0 0 0,-1 0 0 0 0,1 0 0 0 0,0 0 0 0 0,-1 0 0 0 0,1 0 0 0 0,0 0 0 0 0,0 0 0 0 0,-1 0 0 0 0,1 0 0 0 0,0 0 0 0 0,0 0 0 0 0,-1 0 0 0 0,1 0 0 0 0,0 0 0 0 0,0 1 0 0 0,-1-1 0 0 0,1 0 0 0 0,0 0 0 0 0,0 0 0 0 0,0 0 0 0 0,-1 1 0 0 0,1-1 0 0 0,0 0 0 0 0,0 0 0 0 0,0 0 0 0 0,0 1 0 0 0,-1-1 0 0 0,1 0 0 0 0,0 0 0 0 0,0 1 0 0 0,0-1 0 0 0,0 0 0 0 0,0 0 0 0 0,0 1 0 0 0,0-1 0 0 0,0 0 0 0 0,0 0 0 0 0,0 1 0 0 0,0-1 0 0 0,0 0 0 0 0,0 0 0 0 0,0 1 0 0 0,0-1 0 0 0,0 0 0 0 0,0 1 0 0 0,0-1 0 0 0,0 0 0 0 0,0 0 0 0 0,0 1 0 0 0,1-1 0 0 0,-1 0 0 0 0,2 7 0 0 0,0-1 0 0 0,0 1 0 0 0,1-1 0 0 0,0 0 0 0 0,0 0 0 0 0,0 0 0 0 0,1-1 0 0 0,5 8 0 0 0,38 39 0 0 0,-42-47-104 0 0,1-1-1 0 0,0 1 1 0 0,0-1 0 0 0,0 1 0 0 0,0-2-1 0 0,1 1 1 0 0,8 3 0 0 0,-11-5 6 0 0,-1-1 1 0 0,1 0 0 0 0,0 0 0 0 0,0 0-1 0 0,0 0 1 0 0,0-1 0 0 0,0 1 0 0 0,0-1-1 0 0,0 0 1 0 0,0 0 0 0 0,0-1 0 0 0,0 1-1 0 0,0-1 1 0 0,6-2 0 0 0,5-3-1162 0 0</inkml:trace>
  <inkml:trace contextRef="#ctx0" brushRef="#br0" timeOffset="-179281.19">3349 1974 5528 0 0,'-2'3'16389'0'0,"-4"7"-14201"0"0,6-4-1723 0 0,-1 0 1 0 0,1 0 0 0 0,0 0 0 0 0,0 0 0 0 0,1 1 0 0 0,0-1 0 0 0,0 0 0 0 0,4 10-1 0 0,-1 2-276 0 0,14 45 319 0 0,-6-22-232 0 0,0-8-48 0 0,-9-29-234 0 0,-2-4-84 0 0,-2-1-121 0 0,1 0 194 0 0,-1 1 0 0 0,1-1 1 0 0,-1 0-1 0 0,1 0 1 0 0,-1 0-1 0 0,1 0 1 0 0,0 0-1 0 0,0 0 0 0 0,-1 0 1 0 0,1 0-1 0 0,0 0 1 0 0,0 0-1 0 0,0 0 1 0 0,0 0-1 0 0,0 0 1 0 0,1-2-1 0 0,-1 3-5 0 0,-5-77-378 0 0,5 73 400 0 0,1 0-1 0 0,-1 0 1 0 0,0 0 0 0 0,1 1-1 0 0,0-1 1 0 0,0 0 0 0 0,0 1-1 0 0,0-1 1 0 0,1 0 0 0 0,0 1-1 0 0,-1 0 1 0 0,1-1 0 0 0,0 1-1 0 0,3-3 1 0 0,-1 1 6 0 0,-3 2-3 0 0,0 1-1 0 0,1 0 1 0 0,-1-1 0 0 0,1 1-1 0 0,0 0 1 0 0,0 0-1 0 0,0 0 1 0 0,0 0 0 0 0,0 1-1 0 0,0-1 1 0 0,0 1-1 0 0,1-1 1 0 0,-1 1 0 0 0,0 0-1 0 0,1 0 1 0 0,-1 0 0 0 0,6-2-1 0 0,94-26-4050 0 0,-83 22 2304 0 0</inkml:trace>
  <inkml:trace contextRef="#ctx0" brushRef="#br0" timeOffset="-178846.92">3772 1583 18399 0 0,'0'0'900'0'0,"-9"11"200"0"0,6-7-1056 0 0,1 1 0 0 0,-1-1 0 0 0,1 1 0 0 0,0 0 0 0 0,-2 7 0 0 0,-5 12 920 0 0,2-7-266 0 0,1-1 0 0 0,0 1 0 0 0,2 0 0 0 0,-4 23 0 0 0,3-14-473 0 0,-8 25 0 0 0,1-14 799 0 0,-11 70 0 0 0,20-88-1024 0 0,-1 20 0 0 0,4-30 0 0 0,5-1 0 0 0,-4-7 1 0 0,0-1-1 0 0,0 1 1 0 0,0 0 0 0 0,0-1-1 0 0,1 1 1 0 0,-1-1-1 0 0,0 1 1 0 0,0-1 0 0 0,0 0-1 0 0,1 1 1 0 0,-1-1-1 0 0,0 0 1 0 0,1 0-1 0 0,-1 0 1 0 0,0 0 0 0 0,0 0-1 0 0,1 0 1 0 0,-1 0-1 0 0,0 0 1 0 0,0-1 0 0 0,1 1-1 0 0,-1 0 1 0 0,0-1-1 0 0,0 1 1 0 0,0-1 0 0 0,2 0-1 0 0,5-3 7 0 0,-1-1 0 0 0,1 0 0 0 0,6-6 1 0 0,13-7 3 0 0,-20 15-11 0 0,0 3 0 0 0,-5 0 0 0 0,0 1 0 0 0,0-1 0 0 0,-1 1 0 0 0,1-1 0 0 0,0 1 0 0 0,0 0 0 0 0,-1-1 0 0 0,1 1 0 0 0,0 0 0 0 0,-1 0 0 0 0,1 1 0 0 0,-1-1 0 0 0,0 0 0 0 0,1 0 0 0 0,-1 1 0 0 0,0-1 0 0 0,0 1 0 0 0,1-1 0 0 0,-1 1 0 0 0,0-1 0 0 0,1 4 0 0 0,-2-4 0 0 0,15 31 431 0 0,-13-26-285 0 0,0 0 0 0 0,1-1 0 0 0,0 0 0 0 0,0 1 0 0 0,4 4 0 0 0,-3-5-240 0 0,0 0 1 0 0,1 0 0 0 0,0 0 0 0 0,0-1-1 0 0,0 0 1 0 0,1 0 0 0 0,0 0-1 0 0,8 4 1 0 0,14 1-8810 0 0,-16-8 612 0 0</inkml:trace>
  <inkml:trace contextRef="#ctx0" brushRef="#br0" timeOffset="-178276.96">4072 1909 2304 0 0,'0'0'19269'0'0,"2"0"-18296"0"0,6 3-612 0 0,-1-1 0 0 0,1-1 0 0 0,0 0 0 0 0,0 0 1 0 0,0 0-1 0 0,0-1 0 0 0,0 0 0 0 0,9-2 0 0 0,25-5-1482 0 0,-4-3-5493 0 0,-23 3-1151 0 0</inkml:trace>
  <inkml:trace contextRef="#ctx0" brushRef="#br0" timeOffset="-177754.37">4638 1512 5528 0 0,'0'0'422'0'0,"-1"-6"209"0"0,-8-9 14588 0 0,9 15-14594 0 0,-1 0 0 0 0,1 0 0 0 0,-1-1 0 0 0,-9 3 516 0 0,2 2-1011 0 0,0 0 1 0 0,-1 1-1 0 0,2 0 1 0 0,-1 0-1 0 0,1 1 1 0 0,-1 0-1 0 0,2 0 1 0 0,-1 0-1 0 0,1 1 1 0 0,0 0-1 0 0,-8 11 1 0 0,-3 9 334 0 0,-26 55 1 0 0,33-62-302 0 0,2 2 1 0 0,0-1 0 0 0,1 1-1 0 0,2 1 1 0 0,0-1 0 0 0,-3 45-1 0 0,7-39-72 0 0,1 1-1 0 0,1-1 1 0 0,2 0-1 0 0,1 0 1 0 0,8 33-1 0 0,-11-58-91 0 0,26 89 2 0 0,-23-80-6 0 0,1 0 0 0 0,1-1-1 0 0,0 1 1 0 0,0-1-1 0 0,11 13 1 0 0,-4-6-351 0 0,-6-9 317 0 0,0 0 1 0 0,9 8-1 0 0,-13-14-523 0 0,0 0 0 0 0,0-1 1 0 0,0 1-1 0 0,1-1 0 0 0,-1 0 0 0 0,1 0 1 0 0,0 0-1 0 0,0-1 0 0 0,4 2 0 0 0,1-2-8130 0 0</inkml:trace>
  <inkml:trace contextRef="#ctx0" brushRef="#br0" timeOffset="-177753.37">4370 2042 21191 0 0,'0'0'1606'0'0,"6"6"-904"0"0,-1-3-608 0 0,1 0 0 0 0,-1-1 0 0 0,1 0 1 0 0,0 0-1 0 0,0 0 0 0 0,0-1 0 0 0,0 1 0 0 0,0-2 0 0 0,0 1 0 0 0,0-1 0 0 0,7 0 0 0 0,11-1 1002 0 0,35-7 0 0 0,-48 7-909 0 0,4-2-188 0 0,0-1-1 0 0,-1 0 1 0 0,1-1-1 0 0,-1 0 1 0 0,19-10-1 0 0,-1-3-3138 0 0,0-2-4047 0 0,-16 10-20 0 0</inkml:trace>
  <inkml:trace contextRef="#ctx0" brushRef="#br0" timeOffset="-177214.27">4787 1900 19351 0 0,'0'0'1943'0'0,"-5"7"-1766"0"0,4-6-38 0 0,1 1 0 0 0,-1-1 0 0 0,0 1-1 0 0,0-1 1 0 0,1 1 0 0 0,-1 0 0 0 0,1-1 0 0 0,-1 1-1 0 0,1 0 1 0 0,-1-1 0 0 0,1 1 0 0 0,0 0 0 0 0,0 2-1 0 0,0 4 769 0 0,-1-1-601 0 0,1 0 0 0 0,0 0 0 0 0,0 1 0 0 0,1-1 0 0 0,0 0 0 0 0,0 0 0 0 0,0 0 0 0 0,1 0 0 0 0,3 7 0 0 0,0 2-72 0 0,-1 3-376 0 0,-2-11-689 0 0,0 0 1 0 0,0-1-1 0 0,1 1 1 0 0,6 15 0 0 0</inkml:trace>
  <inkml:trace contextRef="#ctx0" brushRef="#br0" timeOffset="-177213.27">4729 1628 20215 0 0,'-7'-17'2192'0'0,"-1"15"352"0"0,16 4-2328 0 0,-1-2-88 0 0,5 0-24 0 0,-1 5 0 0 0,0-3-1792 0 0,4 1-360 0 0,12 1-64 0 0,-1 3-24 0 0</inkml:trace>
  <inkml:trace contextRef="#ctx0" brushRef="#br0" timeOffset="-176743.83">4959 1938 21191 0 0,'0'0'2127'0'0,"2"0"-1874"0"0,4-1 4 0 0,0 0 0 0 0,-1 0 0 0 0,1 0 0 0 0,-1-1 0 0 0,1 0 0 0 0,-1 0 0 0 0,0 0 0 0 0,0 0 0 0 0,0-1 0 0 0,0 0 0 0 0,0 0 0 0 0,8-7 0 0 0,-8 6-344 0 0,-1 0 0 0 0,1 0 0 0 0,-1-1-1 0 0,0 1 1 0 0,-1-1 0 0 0,1 0-1 0 0,-1 0 1 0 0,1 0 0 0 0,-2 0 0 0 0,1 0-1 0 0,0-1 1 0 0,2-9 0 0 0,-5 13 71 0 0,0 0-1 0 0,0 0 1 0 0,0 0 0 0 0,0 0 0 0 0,0 0-1 0 0,0 0 1 0 0,-1 0 0 0 0,1 0 0 0 0,-1 0 0 0 0,1 0-1 0 0,-1 0 1 0 0,0 1 0 0 0,0-1 0 0 0,0 0-1 0 0,0 0 1 0 0,-2-2 0 0 0,3 3 20 0 0,-1 1 0 0 0,1 0 1 0 0,-1 0-1 0 0,1 0 0 0 0,-1-1 1 0 0,0 1-1 0 0,1 0 0 0 0,-1 0 1 0 0,1 0-1 0 0,-1 0 0 0 0,1 0 0 0 0,-1 0 1 0 0,1 0-1 0 0,-1 0 0 0 0,-1 0 1 0 0,1 0-1 0 0,-9-3-4 0 0,9 3 0 0 0,-1-1 0 0 0,1 1 0 0 0,0-1 0 0 0,-1 1 0 0 0,1 0 0 0 0,0 0 0 0 0,-1 0 0 0 0,1-1 0 0 0,0 1 0 0 0,-1 0 0 0 0,1 1 0 0 0,0-1 0 0 0,-1 0 0 0 0,1 0 0 0 0,0 1 0 0 0,-3 0 0 0 0,-2 1 0 0 0,1 0 0 0 0,0 0 0 0 0,-1 0 0 0 0,1 1 0 0 0,0 0 0 0 0,0 0 0 0 0,-8 7 0 0 0,6-4 195 0 0,0 1-1 0 0,0 0 0 0 0,1 0 1 0 0,0 0-1 0 0,0 1 1 0 0,0-1-1 0 0,1 1 0 0 0,1 1 1 0 0,-5 9-1 0 0,6-11-129 0 0,0 0 0 0 0,1 0 0 0 0,0 0 0 0 0,0 0 0 0 0,1 0 0 0 0,0 1 0 0 0,0-1 0 0 0,1 1-1 0 0,0-1 1 0 0,0 0 0 0 0,1 1 0 0 0,2 12 0 0 0,-2-16-27 0 0,0 0-1 0 0,1 0 1 0 0,-1 0-1 0 0,1 0 1 0 0,0 0-1 0 0,0-1 1 0 0,0 1-1 0 0,1 0 1 0 0,-1-1-1 0 0,1 0 1 0 0,-1 1-1 0 0,1-1 1 0 0,1 0-1 0 0,-1-1 1 0 0,0 1-1 0 0,0 0 1 0 0,1-1-1 0 0,0 0 1 0 0,-1 0-1 0 0,1 0 1 0 0,0 0-1 0 0,0-1 1 0 0,7 3-1 0 0,3-1 7 0 0,1-1 0 0 0,-1 0-1 0 0,1-1 1 0 0,-1 0 0 0 0,26-3 0 0 0,-21 0-1199 0 0,23-5 0 0 0,-1-5-6696 0 0,-11-1-498 0 0</inkml:trace>
  <inkml:trace contextRef="#ctx0" brushRef="#br0" timeOffset="-176742.83">5258 1458 19319 0 0,'0'0'1751'0'0,"-4"7"-1406"0"0,2-2-4 0 0,0 0 0 0 0,0 1 0 0 0,1-1 0 0 0,0 1 0 0 0,0-1 0 0 0,0 1 0 0 0,1 0 0 0 0,0-1 0 0 0,0 1 0 0 0,0 0 0 0 0,2 6 0 0 0,2 49 1111 0 0,15 93 300 0 0,8 19-816 0 0,-25-166-1009 0 0,0 1 0 0 0,1-1 0 0 0,5 11 0 0 0,3 6-459 0 0,-11-22 80 0 0,1 0 1 0 0,0 1-1 0 0,0-1 1 0 0,1 0-1 0 0,-1 0 0 0 0,0 0 1 0 0,3 3-1 0 0,4 2-8758 0 0</inkml:trace>
  <inkml:trace contextRef="#ctx0" brushRef="#br0" timeOffset="-176333.5">5604 1794 13824 0 0,'0'0'674'0'0,"-5"-10"372"0"0,4 9-799 0 0,0 0 1 0 0,0 0-1 0 0,-1 0 1 0 0,1 1-1 0 0,0-1 1 0 0,-1 0-1 0 0,1 1 1 0 0,-1-1-1 0 0,1 1 1 0 0,0-1-1 0 0,-1 1 1 0 0,1 0-1 0 0,-1-1 1 0 0,1 1 0 0 0,-1 0-1 0 0,0 0 1 0 0,1 0-1 0 0,-1 0 1 0 0,1 0-1 0 0,-1 1 1 0 0,1-1-1 0 0,-1 0 1 0 0,1 1-1 0 0,0-1 1 0 0,-1 1-1 0 0,1 0 1 0 0,-1-1-1 0 0,0 2 1 0 0,-6 3-72 0 0,0 0 0 0 0,1 0 0 0 0,-12 12 0 0 0,-1 0-11 0 0,14-12 102 0 0,0 0 1 0 0,1 1-1 0 0,0-1 0 0 0,0 1 0 0 0,0 0 0 0 0,1 0 1 0 0,-1 1-1 0 0,2-1 0 0 0,-1 1 0 0 0,1 0 0 0 0,0 0 1 0 0,0 0-1 0 0,1 0 0 0 0,-3 14 0 0 0,5-17-270 0 0,-1-1 0 0 0,1 1 0 0 0,0 0 0 0 0,1 0 0 0 0,-1-1 0 0 0,1 1 0 0 0,-1 0 0 0 0,1-1 0 0 0,0 1 0 0 0,0-1 0 0 0,1 1-1 0 0,-1-1 1 0 0,1 1 0 0 0,0-1 0 0 0,0 0 0 0 0,0 0 0 0 0,0 0 0 0 0,0 0 0 0 0,1 0 0 0 0,3 3 0 0 0,0-1 115 0 0,0 1 1 0 0,0-2-1 0 0,0 1 0 0 0,1-1 1 0 0,-1 0-1 0 0,1 0 0 0 0,0-1 0 0 0,12 5 1 0 0,-16-8-139 0 0,-1 1 0 0 0,1-1 0 0 0,0 0 0 0 0,-1 0 0 0 0,1 0 1 0 0,-1 0-1 0 0,1 0 0 0 0,-1 0 0 0 0,1-1 0 0 0,0 1 0 0 0,-1-1 0 0 0,1 0 1 0 0,-1 0-1 0 0,0 0 0 0 0,5-2 0 0 0,0-1-906 0 0,0 0-1 0 0,-1-1 0 0 0,12-9 1 0 0,-3 0-567 0 0</inkml:trace>
  <inkml:trace contextRef="#ctx0" brushRef="#br0" timeOffset="-175865.95">5581 1418 16439 0 0,'0'0'1491'0'0,"-1"1"-1227"0"0,-1 6 15 0 0,0-1 0 0 0,1 1 0 0 0,-1 0 0 0 0,1 0 0 0 0,0-1 0 0 0,1 1 0 0 0,0 11 0 0 0,7 53 3118 0 0,-4-48-2958 0 0,28 149 2550 0 0,-13-82-1697 0 0,-14-75-1013 0 0,1 1 0 0 0,0-1 0 0 0,10 21 0 0 0,1 2-275 0 0,-12-29-143 0 0,0-1 0 0 0,0 0 0 0 0,1 0 0 0 0,0 0 0 0 0,1-1-1 0 0,0 0 1 0 0,0 0 0 0 0,10 9 0 0 0,-8-10-1297 0 0,3-2-76 0 0</inkml:trace>
  <inkml:trace contextRef="#ctx0" brushRef="#br0" timeOffset="-175431.52">5672 1206 13104 0 0,'0'-2'202'0'0,"0"-1"0"0"0,-1 1 0 0 0,1-1 1 0 0,0 1-1 0 0,-1-1 0 0 0,-1-3 1 0 0,2 0 5755 0 0,1 9-5722 0 0,0-1 0 0 0,0 0-1 0 0,0 0 1 0 0,0 0 0 0 0,1 0 0 0 0,-1 0 0 0 0,4 3-1 0 0,-3-2 47 0 0,59 71 2611 0 0,-44-53-2324 0 0,0 1 0 0 0,-1 1 0 0 0,16 29 0 0 0,-5-5 376 0 0,40 97 0 0 0,-57-115-726 0 0,-1 0-1 0 0,-1 1 1 0 0,-2 0 0 0 0,6 60 0 0 0,-10-52 29 0 0,-1 1 0 0 0,-7 55 0 0 0,-1-51-216 0 0,-1 0 0 0 0,-2 0 0 0 0,-26 69 0 0 0,33-103-94 0 0,-1 0 0 0 0,-8 13 0 0 0,10-20-150 0 0,0 1 0 0 0,1-1 0 0 0,-1 0-1 0 0,0 0 1 0 0,0 0 0 0 0,0 0 0 0 0,0 0 0 0 0,-1 0 0 0 0,1 0 0 0 0,0-1-1 0 0,-1 1 1 0 0,-3 1 0 0 0,6-3 183 0 0,0 0 0 0 0,0 0 1 0 0,0 0-1 0 0,0 0 0 0 0,0 0 0 0 0,0-1 0 0 0,0 1 0 0 0,0 0 0 0 0,0 0 1 0 0,0 0-1 0 0,0 0 0 0 0,0 0 0 0 0,0 0 0 0 0,0 0 0 0 0,0 0 0 0 0,0 0 0 0 0,0 0 1 0 0,-1 0-1 0 0,1 0 0 0 0,0 0 0 0 0,0 0 0 0 0,0 0 0 0 0,0 0 0 0 0,0 0 1 0 0,0 0-1 0 0,0 0 0 0 0,0 0 0 0 0,0 0 0 0 0,0 0 0 0 0,0 0 0 0 0,0 0 1 0 0,0 0-1 0 0,0 0 0 0 0,0 0 0 0 0,0 0 0 0 0,0 0 0 0 0,0 0 0 0 0,0 0 1 0 0,0 0-1 0 0,0 0 0 0 0,0 0 0 0 0,0 0 0 0 0,0 0 0 0 0,0 0 0 0 0,0 0 1 0 0,0 0-1 0 0,-1 0 0 0 0,5-10-1370 0 0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5:53.92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07 93 5064 0 0,'-1'1'7986'0'0,"-5"2"-6120"0"0,3 0-1106 0 0,0-1-1 0 0,-1 0 1 0 0,1 0 0 0 0,-1 0 0 0 0,1-1-1 0 0,-5 2 1 0 0,1 0-310 0 0,0 0-1 0 0,0 0 1 0 0,0 1-1 0 0,1-1 0 0 0,-9 7 1 0 0,-14 8 524 0 0,15-8-460 0 0,-2 0-24 0 0,7-5-208 0 0,0 0 0 0 0,1 0 1 0 0,-1 1-1 0 0,1 1 0 0 0,1-1 1 0 0,-1 1-1 0 0,1 0 0 0 0,-11 15 1 0 0,14-17-243 0 0,1 0 0 0 0,-1 0 0 0 0,1 0 0 0 0,1 1 0 0 0,-1-1 0 0 0,-1 8 0 0 0,3-11 63 0 0,0 1 0 0 0,0-1 0 0 0,1 1 0 0 0,-1-1 0 0 0,1 1 0 0 0,-1 0 0 0 0,1-1 0 0 0,0 1 0 0 0,0 0 0 0 0,0-1 0 0 0,1 1 0 0 0,-1 0 1 0 0,1-1-1 0 0,-1 1 0 0 0,1-1 0 0 0,1 4 0 0 0,2-1-122 0 0,-1 0 0 0 0,1 0 0 0 0,0 0 0 0 0,0 0 0 0 0,1-1 0 0 0,0 1 0 0 0,0-1 0 0 0,0 0 0 0 0,0-1 0 0 0,0 1 0 0 0,11 4 0 0 0,51 23 210 0 0,-7-3-29 0 0,-34-14-91 0 0,-14-9-34 0 0,-1 1 0 0 0,0 0 0 0 0,-1 0 0 0 0,18 15 0 0 0,-16-10-37 0 0,-1 0 0 0 0,0 1 0 0 0,0 0 0 0 0,-1 0 0 0 0,9 17 0 0 0,-16-25 10 0 0,-1 0 0 0 0,0 1 0 0 0,0-1 0 0 0,-1 0 0 0 0,1 1 0 0 0,-1-1-1 0 0,0 1 1 0 0,0-1 0 0 0,0 1 0 0 0,-1 0 0 0 0,0-1 0 0 0,0 1 0 0 0,0 0 0 0 0,0-1 0 0 0,-1 1 0 0 0,1 0-1 0 0,-1-1 1 0 0,-1 1 0 0 0,-1 5 0 0 0,0-3 51 0 0,-1-1-1 0 0,1 1 1 0 0,-1 0-1 0 0,-1-1 1 0 0,1 0-1 0 0,-1 0 1 0 0,0 0-1 0 0,-1-1 1 0 0,1 0 0 0 0,-11 8-1 0 0,10-8-23 0 0,-1 0-1 0 0,0-1 1 0 0,0 0 0 0 0,-1 0-1 0 0,1 0 1 0 0,-1-1-1 0 0,0 0 1 0 0,0-1 0 0 0,0 0-1 0 0,0 0 1 0 0,0 0-1 0 0,-12 0 1 0 0,13-2-33 0 0,-10 2 34 0 0,-23-1-1 0 0,34-1-30 0 0,0-1 0 0 0,1 1-1 0 0,-1-1 1 0 0,0-1-1 0 0,0 1 1 0 0,1-1-1 0 0,-10-4 1 0 0,14 5-7 0 0,-65-35-1197 0 0,58 31 938 0 0,1-1-1 0 0,-1 0 1 0 0,1 0 0 0 0,0-1-1 0 0,-10-13 1 0 0,14 16-542 0 0,0 0 0 0 0,0 0 0 0 0,0-1 1 0 0,-2-5-1 0 0,2 6-930 0 0</inkml:trace>
  <inkml:trace contextRef="#ctx0" brushRef="#br0" timeOffset="427.05">623 512 13824 0 0,'0'0'7157'0'0,"-4"7"-5784"0"0,-41 61 2248 0 0,40-61-3466 0 0,1 1 1 0 0,0 0-1 0 0,0 1 0 0 0,0-1 1 0 0,1 0-1 0 0,0 1 0 0 0,1 0 0 0 0,0 0 1 0 0,0 0-1 0 0,1 0 0 0 0,0 0 1 0 0,1 0-1 0 0,0 0 0 0 0,1 14 0 0 0,0-20-124 0 0,0-1 0 0 0,-1 1 0 0 0,1 0-1 0 0,0 0 1 0 0,1-1 0 0 0,-1 1 0 0 0,0-1-1 0 0,1 1 1 0 0,-1-1 0 0 0,1 1 0 0 0,0-1-1 0 0,0 0 1 0 0,0 0 0 0 0,0 0-1 0 0,0 0 1 0 0,0 0 0 0 0,1 0 0 0 0,-1-1-1 0 0,1 1 1 0 0,-1-1 0 0 0,1 1 0 0 0,-1-1-1 0 0,1 0 1 0 0,4 1 0 0 0,2 1 66 0 0,1-1 0 0 0,1 0 0 0 0,-1-1 0 0 0,0 0 0 0 0,15 0 0 0 0,-8-1-85 0 0,-1-2 0 0 0,0 0 0 0 0,0-1 0 0 0,0 0 0 0 0,0-1 0 0 0,0-1 0 0 0,20-9 0 0 0,-29 10-3 0 0,0 1 0 0 0,-1-1-1 0 0,0 0 1 0 0,0-1 0 0 0,0 1 0 0 0,-1-1 0 0 0,0-1-1 0 0,1 1 1 0 0,4-8 0 0 0,-4 5 8 0 0,0 0 0 0 0,-1-1 1 0 0,0 0-1 0 0,0 0 0 0 0,-1 0 0 0 0,4-11 0 0 0,-7 15-4 0 0,0-1-1 0 0,0 1 0 0 0,0-1 1 0 0,0 0-1 0 0,-1 0 1 0 0,0 1-1 0 0,-1-1 1 0 0,0-6-1 0 0,-1-2 15 0 0,-2 0-1 0 0,-4-14 1 0 0,6 23-32 0 0,0 1 0 0 0,0-1 1 0 0,-1 1-1 0 0,1 0 0 0 0,-1 0 0 0 0,0 1 0 0 0,0-1 0 0 0,0 0 0 0 0,-1 1 1 0 0,1 0-1 0 0,-1 0 0 0 0,0 0 0 0 0,1 0 0 0 0,-2 0 0 0 0,1 1 0 0 0,0 0 1 0 0,-8-4-1 0 0,7 4-2 0 0,-1 1 0 0 0,1-1 1 0 0,0 1-1 0 0,-1-1 0 0 0,1 2 0 0 0,-1-1 1 0 0,1 1-1 0 0,-1-1 0 0 0,1 1 1 0 0,-1 1-1 0 0,1-1 0 0 0,-1 1 1 0 0,1 0-1 0 0,-1 0 0 0 0,-5 3 0 0 0,-1 1-23 0 0,-24 14-1 0 0,32-17-356 0 0,0 1 0 0 0,0 0 0 0 0,0 0-1 0 0,1 0 1 0 0,-1 1 0 0 0,1-1 0 0 0,0 1 0 0 0,-5 7 0 0 0,7-10-1086 0 0,3-1-51 0 0,7 3-11 0 0</inkml:trace>
  <inkml:trace contextRef="#ctx0" brushRef="#br0" timeOffset="842.64">1147 143 2304 0 0,'0'0'101'0'0,"0"-1"1"0"0,0 0 8 0 0,0 0 1 0 0,0-1 0 0 0,0 1 0 0 0,0 0-1 0 0,-1 0 1 0 0,1 0 0 0 0,0 0 0 0 0,-1-1-1 0 0,1 1 1 0 0,0 0 0 0 0,-1 0 0 0 0,0 0-1 0 0,1 0 1 0 0,-2-1 0 0 0,-7-7 12726 0 0,6 5-6931 0 0,-4 4-4416 0 0,-5 6-952 0 0,1 5-336 0 0,2 0 1 0 0,-1 1-1 0 0,2 1 0 0 0,0 0 0 0 0,-12 23 0 0 0,10-11 359 0 0,0 0-1 0 0,-9 36 1 0 0,17-50-436 0 0,0 0 0 0 0,1 0 0 0 0,0 1 1 0 0,1-1-1 0 0,0 0 0 0 0,0 1 0 0 0,2-1 0 0 0,3 18 1 0 0,4 7 232 0 0,18 43 1 0 0,-24-69-315 0 0,51 117 121 0 0,-2-37-178 0 0,-49-83-81 0 0,-2-3-8 0 0,1 0-1 0 0,0 0 1 0 0,1 0 0 0 0,-1 0 0 0 0,0 0-1 0 0,1 0 1 0 0,0-1 0 0 0,0 1 0 0 0,0-1-1 0 0,4 4 1 0 0,-5-7-231 0 0,-1 1-1 0 0,0 0 1 0 0,0 0 0 0 0,0 0 0 0 0,1 0-1 0 0,-1 0 1 0 0,0 0 0 0 0,0 0-1 0 0,-1 1 1 0 0,1-1 0 0 0,1 3-1 0 0</inkml:trace>
  <inkml:trace contextRef="#ctx0" brushRef="#br0" timeOffset="843.64">955 645 7368 0 0,'0'-14'568'0'0,"0"11"125"0"0,1 1 1916 0 0,3-2-899 0 0,1 0 1 0 0,-1-1-1 0 0,1 2 0 0 0,-1-1 0 0 0,7-3 0 0 0,-2 2-440 0 0,0 0 0 0 0,14-5 0 0 0,6 1-834 0 0,32-7 0 0 0,-38 11 826 0 0,32-10-1214 0 0,-19 2-7524 0 0,-13 3-1115 0 0</inkml:trace>
  <inkml:trace contextRef="#ctx0" brushRef="#br0" timeOffset="1343.65">1362 111 21743 0 0,'0'0'2176'0'0,"0"1"-1989"0"0,0 7 59 0 0,0 0-1 0 0,0 0 1 0 0,1 0 0 0 0,0 0-1 0 0,1 0 1 0 0,0 0 0 0 0,3 9-1 0 0,25 73 1106 0 0,27 53-1174 0 0,-27-66-177 0 0,-11-22 753 0 0,13 66 0 0 0,-23-83-630 0 0,-3-7-805 0 0,-5-22-577 0 0,0-1 0 0 0,1 1 0 0 0,4 10 0 0 0</inkml:trace>
  <inkml:trace contextRef="#ctx0" brushRef="#br0" timeOffset="1344.65">1339 569 22375 0 0,'0'0'1083'0'0,"9"-3"77"0"0,12-8-1051 0 0,-12 7 300 0 0,-1 0 1 0 0,1 0 0 0 0,0 1-1 0 0,17-5 1 0 0,155-18 222 0 0,-170 24-1963 0 0,0 1-1 0 0,20-6 1 0 0,-16 3-203 0 0</inkml:trace>
  <inkml:trace contextRef="#ctx0" brushRef="#br0" timeOffset="2067.17">2199 0 1840 0 0,'0'0'2303'0'0,"1"1"-1535"0"0,-1-1 1 0 0,1 1-1 0 0,0-1 1 0 0,0 1 0 0 0,-1 0-1 0 0,1-1 1 0 0,-1 1-1 0 0,1 0 1 0 0,-1-1-1 0 0,1 1 1 0 0,-1 0 0 0 0,1 1-1 0 0,-2 8-5 0 0,0 0-1 0 0,-1 0 0 0 0,0-1 1 0 0,0 1-1 0 0,-1 0 1 0 0,-5 8-1 0 0,-4 16 181 0 0,1-1-31 0 0,-23 46 0 0 0,-4 10-55 0 0,19-26 22 0 0,-22 125 0 0 0,27-125-572 0 0,7-40-153 0 0,-2 26 1 0 0,-2-1-61 0 0,8-36-56 0 0,0 1-1 0 0,1-1 1 0 0,-2 22 0 0 0,4-32-98 0 0,0-1 0 0 0,0 0 1 0 0,0 0-1 0 0,0 0 0 0 0,0 0 0 0 0,0 0 1 0 0,0 1-1 0 0,1-1 0 0 0,-1 0 0 0 0,0 0 1 0 0,1 0-1 0 0,-1 0 0 0 0,0 0 0 0 0,1 0 1 0 0,0 0-1 0 0,-1 0 0 0 0,1 0 0 0 0,-1 0 1 0 0,1 0-1 0 0,1 1 0 0 0,-1-2-680 0 0</inkml:trace>
  <inkml:trace contextRef="#ctx0" brushRef="#br0" timeOffset="2604.9">2377 223 11976 0 0,'0'0'3162'0'0,"8"-1"2981"0"0,-7 9-5618 0 0,0-1 1 0 0,1 1-1 0 0,3 13 1 0 0,1 1-390 0 0,4 25 98 0 0,10 40 1415 0 0,-14-68-1533 0 0,22 68-67 0 0,-24-75-49 0 0,-1 1 0 0 0,3 15 0 0 0,-4-17 0 0 0,1-1 0 0 0,0 1 0 0 0,6 16 0 0 0,-4-16 0 0 0,-1 0 0 0 0,0 1 0 0 0,0 0 0 0 0,1 12 0 0 0,-6-17 0 0 0,0-6 4 0 0,1 0 0 0 0,0 0 0 0 0,0 0 0 0 0,-1 0 0 0 0,1 0 0 0 0,0 0 0 0 0,0 0 0 0 0,0 0 0 0 0,0 0 0 0 0,0 0 0 0 0,1-1 0 0 0,-1 1 0 0 0,0 0 0 0 0,0 0 0 0 0,0 0 0 0 0,1 0 0 0 0,0 1 0 0 0,-5-4 689 0 0,3 2-660 0 0,1 0-1 0 0,-1 0 0 0 0,1 0 0 0 0,-1-1 0 0 0,1 1 0 0 0,-1 0 0 0 0,1 0 1 0 0,-1-1-1 0 0,1 1 0 0 0,-1 0 0 0 0,1-1 0 0 0,-1 1 0 0 0,1 0 0 0 0,-1-1 0 0 0,1 1 1 0 0,0 0-1 0 0,-1-1 0 0 0,1 1 0 0 0,0-1 0 0 0,-1 0 0 0 0,-14-30 614 0 0,-4-12-748 0 0,9 13-173 0 0,1 0-1 0 0,2 0 1 0 0,0-1-1 0 0,3 0 1 0 0,0 0 0 0 0,2-57-1 0 0,3 72 90 0 0,0 0 0 0 0,0 0 0 0 0,2 0 0 0 0,7-27 0 0 0,-2 21-429 0 0,-6 13 632 0 0,1 1 0 0 0,-1 0 0 0 0,2 0 1 0 0,-1 1-1 0 0,1-1 0 0 0,0 1 0 0 0,1 0 0 0 0,6-8 1 0 0,-4 7 14 0 0,1 0 1 0 0,1 1-1 0 0,-1 0 1 0 0,1 0-1 0 0,0 1 1 0 0,0 1-1 0 0,1-1 1 0 0,0 1 0 0 0,12-4-1 0 0,-16 7-18 0 0,0 0-1 0 0,1 0 1 0 0,-1 1-1 0 0,1 0 1 0 0,-1 0-1 0 0,1 0 1 0 0,0 1 0 0 0,-1 0-1 0 0,1 1 1 0 0,-1-1-1 0 0,1 1 1 0 0,0 0-1 0 0,-1 1 1 0 0,0 0-1 0 0,1 0 1 0 0,6 3 0 0 0,-8-2 26 0 0,0-1 0 0 0,0 1 0 0 0,-1 0 0 0 0,1 1 1 0 0,-1-1-1 0 0,0 1 0 0 0,0 0 0 0 0,0 0 0 0 0,0 0 0 0 0,-1 1 1 0 0,0-1-1 0 0,0 1 0 0 0,0 0 0 0 0,0 0 0 0 0,-1 0 1 0 0,0 0-1 0 0,0 0 0 0 0,0 0 0 0 0,0 1 0 0 0,0 5 1 0 0,-1-5-38 0 0,0 0 1 0 0,-1-1 0 0 0,0 1-1 0 0,0 0 1 0 0,0 0 0 0 0,-1 0-1 0 0,0 0 1 0 0,0 0 0 0 0,-1 0-1 0 0,1-1 1 0 0,-1 1 0 0 0,0 0-1 0 0,-1-1 1 0 0,1 0 0 0 0,-1 1-1 0 0,-5 6 1 0 0,-1-1-15 0 0,1 0 1 0 0,-1-1-1 0 0,0 0 0 0 0,-1 0 1 0 0,-22 15-1 0 0,13-12-9 0 0,-27 12-1 0 0,35-19-79 0 0,-21 6-2272 0 0,20-10-4353 0 0</inkml:trace>
  <inkml:trace contextRef="#ctx0" brushRef="#br0" timeOffset="3048.73">2770 549 9216 0 0,'0'0'706'0'0,"2"8"1418"0"0,8 36 6760 0 0,-1 1-5379 0 0,-7-38-3189 0 0,-2-5-280 0 0,1 1 1 0 0,0-1-1 0 0,-1 0 0 0 0,0 1 0 0 0,1-1 0 0 0,-1 1 1 0 0,0-1-1 0 0,0 1 0 0 0,-1-1 0 0 0,1 1 0 0 0,0-1 1 0 0,-2 5-1 0 0,1-6-135 0 0,-1-6-74 0 0,0 0 1 0 0,0-1-1 0 0,1 1 0 0 0,-1-1 0 0 0,1 1 0 0 0,1-1 0 0 0,-1-7 1 0 0,1 13 171 0 0,0-20-52 0 0,0 0 1 0 0,7-39-1 0 0,-6 52 52 0 0,1 1 1 0 0,0 0-1 0 0,0-1 1 0 0,1 1-1 0 0,0 0 1 0 0,0 0-1 0 0,0 0 1 0 0,1 1-1 0 0,0-1 1 0 0,0 1-1 0 0,0 0 1 0 0,10-9-1 0 0,-9 10-473 0 0,0 0-1 0 0,0 0 1 0 0,0 1 0 0 0,1 0-1 0 0,0 0 1 0 0,-1 0-1 0 0,1 0 1 0 0,0 1 0 0 0,0 0-1 0 0,0 1 1 0 0,1-1-1 0 0,-1 1 1 0 0,0 0 0 0 0,1 1-1 0 0,8-1 1 0 0,0 1-6407 0 0</inkml:trace>
  <inkml:trace contextRef="#ctx0" brushRef="#br0" timeOffset="3526.03">3078 544 9216 0 0,'0'0'830'0'0,"4"-3"1677"0"0,21-24 5758 0 0,10-19-5731 0 0,-21 26-2367 0 0,-10 14-162 0 0,0 0-1 0 0,0 0 0 0 0,-1-1 1 0 0,3-7-1 0 0,-5 12 120 0 0,0 0 0 0 0,0-1 0 0 0,0 1 0 0 0,-1-1 0 0 0,1 1 0 0 0,-1-1 0 0 0,0 0 0 0 0,0 1 0 0 0,0-1 1 0 0,0 1-1 0 0,0-1 0 0 0,0 0 0 0 0,-1 1 0 0 0,0-4 0 0 0,1 5-117 0 0,-1 0 0 0 0,0 1 1 0 0,0-1-1 0 0,0 0 0 0 0,0 0 0 0 0,0 0 0 0 0,1 0 1 0 0,-1 1-1 0 0,-1-1 0 0 0,1 0 0 0 0,0 1 0 0 0,0-1 1 0 0,0 1-1 0 0,0-1 0 0 0,0 1 0 0 0,0 0 0 0 0,-1-1 1 0 0,1 1-1 0 0,0 0 0 0 0,0 0 0 0 0,0 0 0 0 0,-1 0 1 0 0,1 0-1 0 0,-2 0 0 0 0,-30 4-24 0 0,33-4 19 0 0,-7 2-2 0 0,0 1 0 0 0,1-1-1 0 0,-1 1 1 0 0,1 0 0 0 0,0 1 0 0 0,-1-1-1 0 0,1 1 1 0 0,1 0 0 0 0,-1 1-1 0 0,1 0 1 0 0,0-1 0 0 0,0 2 0 0 0,-6 7-1 0 0,6-8 5 0 0,1 1 0 0 0,0 1 0 0 0,0-1-1 0 0,0 0 1 0 0,1 1 0 0 0,0 0 0 0 0,0-1 0 0 0,1 1-1 0 0,0 0 1 0 0,0 0 0 0 0,1 1 0 0 0,-2 13 0 0 0,3-17 83 0 0,0-1 0 0 0,1 1 1 0 0,-1 0-1 0 0,1 0 0 0 0,-1-1 0 0 0,1 1 1 0 0,0-1-1 0 0,1 1 0 0 0,-1 0 1 0 0,0-1-1 0 0,1 0 0 0 0,0 1 1 0 0,0-1-1 0 0,0 0 0 0 0,5 5 1 0 0,-2-3-26 0 0,0 0 0 0 0,0-1 0 0 0,1 0 1 0 0,0-1-1 0 0,-1 1 0 0 0,1-1 0 0 0,1 0 1 0 0,5 2-1 0 0,1 0 17 0 0,0-1-1 0 0,0 0 1 0 0,0-1 0 0 0,0-1 0 0 0,18 2-1 0 0,-23-3-121 0 0,0-1 0 0 0,0 0 0 0 0,0-1 0 0 0,0 0-1 0 0,0 0 1 0 0,0-1 0 0 0,0 0 0 0 0,0 0 0 0 0,0-1-1 0 0,9-4 1 0 0,4-4-1441 0 0,-1 1-472 0 0</inkml:trace>
  <inkml:trace contextRef="#ctx0" brushRef="#br0" timeOffset="4151.92">3436 69 3224 0 0,'0'2'10466'0'0,"1"48"-3541"0"0,-1-27-6026 0 0,2 1-1 0 0,1 0 0 0 0,5 23 1 0 0,19 84 459 0 0,-12-54-1358 0 0,-11-60 471 0 0,-1-1 0 0 0,-1 0-1 0 0,0 25 1 0 0,-2-43-455 0 0,1 0 1 0 0,-1 0-1 0 0,1 1 1 0 0,0-1-1 0 0,0 0 1 0 0,0 0-1 0 0,0 0 1 0 0,0 1-1 0 0,1-3 1 0 0,5-8-17 0 0,-6 8-13 0 0,1 0 0 0 0,-1 0 0 0 0,1 0 0 0 0,0 1 0 0 0,0-1 0 0 0,0 1 0 0 0,1-1 0 0 0,-1 1 0 0 0,1 0 0 0 0,-1 0 0 0 0,1 0 0 0 0,0 0 0 0 0,1 0 0 0 0,-1 1 0 0 0,0 0 0 0 0,1-1-1 0 0,-1 1 1 0 0,1 0 0 0 0,0 1 0 0 0,0-1 0 0 0,-1 1 0 0 0,1-1 0 0 0,8 0 0 0 0,3-1-81 0 0,1 1 1 0 0,-1 0-1 0 0,0 1 0 0 0,0 1 0 0 0,17 2 0 0 0,-25-2-35 0 0,0 1 1 0 0,0 0-1 0 0,-1 1 0 0 0,1-1 0 0 0,-1 1 0 0 0,1 1 0 0 0,-1-1 0 0 0,7 5 1 0 0,-9-5 131 0 0,-1 0-1 0 0,1 0 1 0 0,-1 1 0 0 0,0-1 0 0 0,0 1 0 0 0,0 0 0 0 0,0 0 0 0 0,-1 0 0 0 0,1 0 0 0 0,-1 1 0 0 0,0-1 0 0 0,0 1-1 0 0,0-1 1 0 0,2 7 0 0 0,-2-4-3 0 0,-1 0 0 0 0,0-1 0 0 0,0 1 0 0 0,-1 0 0 0 0,0 0 0 0 0,0 0 0 0 0,0 0 0 0 0,-1 0 0 0 0,0 0 0 0 0,-2 7 0 0 0,0 8 0 0 0,2-18 44 0 0,0 1-1 0 0,0-1 0 0 0,0 1 0 0 0,0-1 1 0 0,0 1-1 0 0,-1-1 0 0 0,0 0 1 0 0,1 0-1 0 0,-1 0 0 0 0,0 0 1 0 0,-1 0-1 0 0,1 0 0 0 0,0-1 0 0 0,-1 1 1 0 0,0-1-1 0 0,1 1 0 0 0,-1-1 1 0 0,0 0-1 0 0,0 0 0 0 0,0 0 1 0 0,-1-1-1 0 0,-4 3 0 0 0,2-2 34 0 0,1 0-1 0 0,-1 0 1 0 0,0-1 0 0 0,1 0-1 0 0,-1 0 1 0 0,0 0-1 0 0,0-1 1 0 0,0 0 0 0 0,1 0-1 0 0,-1 0 1 0 0,0-1 0 0 0,-10-2-1 0 0,10 1-76 0 0,0-1 0 0 0,1 1 0 0 0,0-1 0 0 0,-1 0 0 0 0,1-1 0 0 0,0 1 0 0 0,-5-5 0 0 0,-29-31 0 0 0,33 31-607 0 0,0 1 0 0 0,0-1 0 0 0,1 0-1 0 0,-7-12 1 0 0,11 16 161 0 0,-1 1-1 0 0,0 0 0 0 0,1-1 1 0 0,0 0-1 0 0,0 1 0 0 0,0-1 1 0 0,0 0-1 0 0,1 1 0 0 0,-1-1 1 0 0,1 0-1 0 0,0 0 0 0 0,0 0 1 0 0,1 1-1 0 0,0-6 0 0 0,5-3-7264 0 0</inkml:trace>
  <inkml:trace contextRef="#ctx0" brushRef="#br0" timeOffset="4739.14">4047 370 13824 0 0,'0'0'5761'0'0,"-7"5"-3541"0"0,-39 23 414 0 0,40-24-2354 0 0,0-1 0 0 0,0 2-1 0 0,-7 5 1 0 0,-8 7-271 0 0,17-14 148 0 0,0 1 0 0 0,0 1 0 0 0,0-1 0 0 0,0 0 0 0 0,-4 8 0 0 0,3-5 95 0 0,2 0-131 0 0,-1 0 0 0 0,2 0 0 0 0,-1 0 0 0 0,1 1 0 0 0,0-1 0 0 0,-2 13 0 0 0,4-17-119 0 0,0 0 0 0 0,0 0-1 0 0,0 0 1 0 0,1 0-1 0 0,-1 0 1 0 0,1 0-1 0 0,0-1 1 0 0,-1 1-1 0 0,1 0 1 0 0,1 0-1 0 0,1 3 1 0 0,-1-1-3 0 0,1 1 0 0 0,1-1 1 0 0,-1 0-1 0 0,7 7 0 0 0,-8-9 1 0 0,1-1 0 0 0,-1 1 0 0 0,1-1 0 0 0,0 0 0 0 0,0 0 0 0 0,0 0 0 0 0,0 0 0 0 0,0-1 0 0 0,1 1 0 0 0,-1-1 0 0 0,0 0 0 0 0,1 0 0 0 0,-1 0 0 0 0,1-1 0 0 0,-1 1 0 0 0,1-1 0 0 0,-1 1 0 0 0,1-1 0 0 0,-1 0 0 0 0,1-1 0 0 0,-1 1 0 0 0,1 0 0 0 0,-1-1 0 0 0,1 0 0 0 0,-1 0 0 0 0,7-3 0 0 0,-4 1-49 0 0,0 0 1 0 0,-1 0-1 0 0,1-1 0 0 0,-1 1 0 0 0,1-1 1 0 0,4-6-1 0 0,-7 7 12 0 0,-1 0 1 0 0,1 0-1 0 0,-1-1 1 0 0,0 1 0 0 0,0-1-1 0 0,0 1 1 0 0,-1-1-1 0 0,1 0 1 0 0,-1 0-1 0 0,0 0 1 0 0,1-6 0 0 0,-1 6-38 0 0,0 0 1 0 0,0 0 0 0 0,-1 0-1 0 0,0 0 1 0 0,1 0 0 0 0,-2 0-1 0 0,1 0 1 0 0,0 0 0 0 0,-1 0-1 0 0,0 0 1 0 0,0 0 0 0 0,0 0-1 0 0,0 0 1 0 0,-1 0 0 0 0,-1-4-1 0 0,-8-14 74 0 0,11 18 1328 0 0,0 5-1322 0 0,0 0 0 0 0,1 0-1 0 0,-1 0 1 0 0,1 0 0 0 0,0 0-1 0 0,-1 0 1 0 0,1 0 0 0 0,0 0-1 0 0,0 0 1 0 0,-1 0 0 0 0,1 0 0 0 0,0-1-1 0 0,1 2 1 0 0,5 5 9 0 0,-2 0 49 0 0,0-1-1 0 0,1 0 1 0 0,-1 0 0 0 0,1 0-1 0 0,0-1 1 0 0,1 1 0 0 0,-1-2 0 0 0,11 7-1 0 0,2-1-216 0 0,0-1 0 0 0,22 7-1 0 0,-39-15 5 0 0,1 0 0 0 0,0 0 1 0 0,0-1-1 0 0,0 1 0 0 0,0-1 0 0 0,3 0 0 0 0,12-1-7067 0 0,0-1-941 0 0</inkml:trace>
  <inkml:trace contextRef="#ctx0" brushRef="#br0" timeOffset="5344.3">4299 38 18287 0 0,'0'7'1654'0'0,"7"76"-792"0"0,-1 3 1372 0 0,-3 103 112 0 0,-3-173-2304 0 0,2 0 0 0 0,0 0 0 0 0,5 22 0 0 0,4-10-42 0 0,-6-23 0 0 0,4-4-62 0 0,-9-2 23 0 0,1 1 0 0 0,0 0 1 0 0,-1-1-1 0 0,1 1 1 0 0,-1-1-1 0 0,1 1 1 0 0,0-1-1 0 0,-1 1 1 0 0,1-1-1 0 0,-1 1 1 0 0,1-1-1 0 0,-1 0 0 0 0,0 1 1 0 0,1-1-1 0 0,-1 1 1 0 0,1-2-1 0 0,1-1-104 0 0,72-91-3044 0 0,-48 71 3187 0 0,-24 22 145 0 0,-1-1-1 0 0,1 0 1 0 0,0 0-1 0 0,0 1 1 0 0,-1-1-1 0 0,1 1 1 0 0,4-2-1 0 0,-6 3-106 0 0,0 0-1 0 0,0-1 0 0 0,0 1 0 0 0,0 0 1 0 0,0 0-1 0 0,1 0 0 0 0,-1 0 0 0 0,0 0 0 0 0,0 0 1 0 0,0 0-1 0 0,0 0 0 0 0,1 0 0 0 0,-1 0 0 0 0,0 1 1 0 0,0-1-1 0 0,0 0 0 0 0,0 0 0 0 0,0 0 1 0 0,1 0-1 0 0,-1 0 0 0 0,0 0 0 0 0,0 0 0 0 0,0 0 1 0 0,0 0-1 0 0,0 0 0 0 0,0 0 0 0 0,0 1 1 0 0,1-1-1 0 0,-1 0 0 0 0,0 0 0 0 0,0 0 0 0 0,0 0 1 0 0,0 0-1 0 0,0 1 0 0 0,0-1 0 0 0,0 0 1 0 0,0 0-1 0 0,0 0 0 0 0,0 0 0 0 0,0 0 0 0 0,0 1 1 0 0,0-1-1 0 0,0 0 0 0 0,0 0 0 0 0,0 0 1 0 0,0 0-1 0 0,0 0 0 0 0,0 1 0 0 0,0-1 0 0 0,0 0 1 0 0,0 0-1 0 0,0 0 0 0 0,-7 27 1049 0 0,7-27-1237 0 0,-6 13 138 0 0,0-1 1 0 0,-12 19-1 0 0,11-19 173 0 0,0 0 0 0 0,-9 20 1 0 0,14-26 40 0 0,0 1-1 0 0,0-1 1 0 0,0 1 0 0 0,1-1-1 0 0,0 1 1 0 0,0-1-1 0 0,0 11 1 0 0,3-6-201 0 0,0-9-14 0 0,-1 0 1 0 0,1 0-1 0 0,0-1 0 0 0,-1 1 0 0 0,1 0 1 0 0,0-1-1 0 0,0 0 0 0 0,0 1 0 0 0,0-1 1 0 0,0 0-1 0 0,1 0 0 0 0,-1 0 0 0 0,3 0 1 0 0,32 8-624 0 0,-34-9 177 0 0,1 0-1 0 0,0 0 1 0 0,0 0 0 0 0,0-1-1 0 0,7-1 1 0 0,-8 1-243 0 0,12-2-7826 0 0</inkml:trace>
  <inkml:trace contextRef="#ctx0" brushRef="#br0" timeOffset="5821.56">4677 438 17503 0 0,'0'0'1338'0'0,"12"-6"-756"0"0,9-10-2 0 0,-6 5 584 0 0,0-1 0 0 0,24-25 0 0 0,-16 15-1671 0 0,-18 18 266 0 0,-1 0 0 0 0,1 0 1 0 0,-1-1-1 0 0,0 1 0 0 0,4-7 0 0 0,-8 11 241 0 0,0 0 0 0 0,0 0-1 0 0,0-1 1 0 0,1 1 0 0 0,-1 0-1 0 0,0 0 1 0 0,0-1 0 0 0,0 1-1 0 0,0 0 1 0 0,0 0 0 0 0,0-1-1 0 0,0 1 1 0 0,1 0 0 0 0,-1-1-1 0 0,0 1 1 0 0,0 0 0 0 0,0-1 0 0 0,0 1-1 0 0,0 0 1 0 0,0 0 0 0 0,0-1-1 0 0,-1 1 1 0 0,1 0 0 0 0,0-1-1 0 0,0 1 1 0 0,0 0 0 0 0,0-1-1 0 0,0 1 1 0 0,0 0 0 0 0,0 0-1 0 0,-1-1 1 0 0,1 1 0 0 0,0 0-1 0 0,0 0 1 0 0,0-1 0 0 0,-1 1-1 0 0,1 0 1 0 0,0 0 0 0 0,0 0-1 0 0,-1 0 1 0 0,1-1 0 0 0,0 1-1 0 0,0 0 1 0 0,-1 0 0 0 0,0 0-2 0 0,1-1 2 0 0,-1 1 0 0 0,1-1 0 0 0,-1 1 0 0 0,1-1 0 0 0,-1 1 0 0 0,0 0 0 0 0,1 0 0 0 0,-1-1 0 0 0,0 1 0 0 0,1 0 0 0 0,-1 0 0 0 0,0 0 0 0 0,1-1 0 0 0,-1 1 0 0 0,0 0 0 0 0,1 0 0 0 0,-1 0 0 0 0,0 0 0 0 0,0 0 0 0 0,1 1 0 0 0,-1-1 0 0 0,0 0 0 0 0,1 0 0 0 0,-1 0 0 0 0,0 0 0 0 0,1 1 0 0 0,-1-1 0 0 0,1 0 0 0 0,-1 1 0 0 0,0-1 0 0 0,0 1 0 0 0,0 0 0 0 0,-11 6 50 0 0,1 0-1 0 0,0 1 0 0 0,1 0 1 0 0,-1 1-1 0 0,-16 19 1 0 0,12-10 824 0 0,1 1 1 0 0,-19 31-1 0 0,29-43-539 0 0,0 0 1 0 0,1 0-1 0 0,0 1 0 0 0,1-1 0 0 0,-1 1 0 0 0,-1 12 1 0 0,3-18-296 0 0,1 1 1 0 0,0 0 0 0 0,0 0-1 0 0,-1-1 1 0 0,2 1-1 0 0,-1 0 1 0 0,0 0 0 0 0,0-1-1 0 0,1 1 1 0 0,0 0-1 0 0,-1-1 1 0 0,1 1 0 0 0,0 0-1 0 0,0-1 1 0 0,1 1-1 0 0,-1-1 1 0 0,0 0 0 0 0,1 1-1 0 0,-1-1 1 0 0,1 0 0 0 0,4 4-1 0 0,0-1 272 0 0,1 0 0 0 0,0 0 0 0 0,0-1 1 0 0,0 0-1 0 0,11 5 0 0 0,-13-7-304 0 0,-1-1 1 0 0,1 0 0 0 0,0 0-1 0 0,-1 0 1 0 0,1 0-1 0 0,0-1 1 0 0,-1 1 0 0 0,1-1-1 0 0,0-1 1 0 0,0 1-1 0 0,5-2 1 0 0,-4 1-65 0 0,66-17-198 0 0,-61 14-958 0 0,1-1 0 0 0,13-8 0 0 0,-1 0-8138 0 0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5:51.60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304 0 0,'0'0'12909'0'0,"5"9"-11555"0"0,12 17 606 0 0,-17-25-1452 0 0,1 0-399 0 0,0-1-1 0 0,0 1 1 0 0,0 0-1 0 0,0-1 1 0 0,0 1-1 0 0,0 0 1 0 0,0 0-1 0 0,0-1 1 0 0,0 1-1 0 0,-1 0 1 0 0,2 1-1 0 0,-2-1 58 0 0,3 1 10 0 0,-1 0 0 0 0,0-1 0 0 0,0 1 0 0 0,1-1 0 0 0,-1 0 0 0 0,1 0 0 0 0,0 0 0 0 0,-1 0 0 0 0,1 0-1 0 0,5 1 1 0 0,16 6 885 0 0,-18-5-1067 0 0,-2-1 80 0 0,-1 0-1 0 0,1 0 1 0 0,-1 0 0 0 0,0 0-1 0 0,0 0 1 0 0,0 0-1 0 0,0 1 1 0 0,0 0 0 0 0,0-1-1 0 0,-1 1 1 0 0,1 0-1 0 0,3 6 1 0 0,-4-4 60 0 0,1-1-1 0 0,1 0 1 0 0,-1 0 0 0 0,1-1 0 0 0,-1 1-1 0 0,1-1 1 0 0,4 4 0 0 0,1 0-103 0 0,6 9-15 0 0,-10 2-16 0 0,5 23-20 0 0,9 22 1010 0 0,-15-47-520 0 0,0-3-322 0 0,-2 0-1 0 0,0 1 0 0 0,0 22 1 0 0,1 3 313 0 0,3 117 1144 0 0,-7-118-1605 0 0,0-24 0 0 0,1-1 0 0 0,0 0 0 0 0,0 0 0 0 0,6 26 0 0 0,-5-33 0 0 0,-1-1 0 0 0,0 1 0 0 0,0 0 0 0 0,0 0 0 0 0,-1-1 0 0 0,1 1 0 0 0,-1 0 0 0 0,-3 6 0 0 0,2-1 0 0 0,-24 94 0 0 0,19-81 0 0 0,5-16 0 0 0,1-3 0 0 0,-1 0 0 0 0,1 1 0 0 0,-1-1 0 0 0,0 0 0 0 0,0 0 0 0 0,-1 0 0 0 0,-5 8 0 0 0,4-6 0 0 0,-1 0 0 0 0,-5 14 0 0 0,7-15 0 0 0,1 0 0 0 0,-1 0 0 0 0,-1-1 0 0 0,1 1 0 0 0,-5 4 0 0 0,-21 27 0 0 0,22-25 0 0 0,6-10 0 0 0,0 0 0 0 0,0 0 0 0 0,0 0 0 0 0,0 0 0 0 0,0 0 0 0 0,-1 0 0 0 0,1-1 0 0 0,-1 1 0 0 0,1 0 0 0 0,-1-1 0 0 0,1 1 0 0 0,-1-1 0 0 0,-2 2 0 0 0,3-1-1 0 0,-1 0 6 0 0,-12 6-73 0 0,11-7-36 0 0,-7 6-963 0 0,-8 16 310 0 0,15-19 757 0 0,1 1 0 0 0,-1-1 0 0 0,1 1 0 0 0,0 0 0 0 0,-2 9 0 0 0,-7 27 0 0 0,8-34-72 0 0,2-5-298 0 0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5:40.2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8 317 8288 0 0,'0'0'756'0'0,"-3"7"-608"0"0,-2-5 2191 0 0,-8-1 9023 0 0,9-1-10386 0 0,4 17 193 0 0,-6 18-988 0 0,2-1 1 0 0,2 61-1 0 0,2-87-31 0 0,1 0-1 0 0,0 0 1 0 0,4 13 0 0 0,-3-14 32 0 0,0 1 0 0 0,0 0 1 0 0,0 14-1 0 0,-2-19-134 0 0,0 0 0 0 0,0 0 0 0 0,1 0 0 0 0,-1-1 0 0 0,1 1 0 0 0,-1 0 0 0 0,1 0 0 0 0,0-1 0 0 0,0 1 0 0 0,0-1-1 0 0,3 5 1 0 0,-1-2-28 0 0,1 0 0 0 0,0-1-1 0 0,10 9 1 0 0,-11-10-54 0 0,1-1 45 0 0,0 0 0 0 0,-1 0 1 0 0,1 0-1 0 0,0-1 0 0 0,0 1 1 0 0,0-1-1 0 0,0 0 0 0 0,0 0 0 0 0,0-1 1 0 0,0 1-1 0 0,0-1 0 0 0,0 0 1 0 0,0 0-1 0 0,8-1 0 0 0,-6 0 23 0 0,0-1 0 0 0,0 0 0 0 0,0 0 1 0 0,0 0-1 0 0,0-1 0 0 0,0 1 0 0 0,-1-2 0 0 0,0 1 0 0 0,10-8 0 0 0,-5 3-21 0 0,-1 0-1 0 0,-1-1 1 0 0,1 0 0 0 0,9-15-1 0 0,-9 10-124 0 0,-1-1 0 0 0,0-1 0 0 0,8-27 0 0 0,-8 24-1 0 0,18-55-628 0 0,-18 42-83 0 0,-3 6 474 0 0,-3 18 681 0 0,-1-1 0 0 0,1 0-1 0 0,-1 0 1 0 0,0 0-1 0 0,-2-10 1 0 0,12 54 68 0 0,-4 9 28 0 0,-3-22-54 0 0,1 42 0 0 0,-1 43 162 0 0,0 54 10 0 0,3 32-257 0 0,-7-166-5 0 0,2-1-1 0 0,5 32 1 0 0,5-20-9 0 0,-2-8-276 0 0,-1-4-207 0 0,0-15-2121 0 0,-8-11 1915 0 0,-1 1 1 0 0,1-1 0 0 0,-1 0-1 0 0,1 0 1 0 0,-1 1-1 0 0,1-1 1 0 0,-1 0-1 0 0,1 0 1 0 0,-1 1 0 0 0,1-1-1 0 0,0 0 1 0 0,-1 0-1 0 0,1 0 1 0 0,-1 0-1 0 0,1 0 1 0 0,0 0 0 0 0,-1 0-1 0 0,1 0 1 0 0,0 0-1 0 0,9-4-8572 0 0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1:11.81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 53 6504 0 0,'0'0'8272'0'0,"-5"8"-7040"0"0,4-3-877 0 0,-1-1 0 0 0,1 1 1 0 0,0-1-1 0 0,1 1 1 0 0,-1-1-1 0 0,1 9 0 0 0,0-11-258 0 0,-1 1-1 0 0,1-1 0 0 0,0 0 0 0 0,-1 0 1 0 0,0 1-1 0 0,1-1 0 0 0,-3 4 0 0 0,2-4-42 0 0,0 0-1 0 0,0 0 1 0 0,1 0-1 0 0,-1 0 0 0 0,1 0 1 0 0,-1 0-1 0 0,1 5 1 0 0,0 8 239 0 0,0-7-5 0 0,0 0-1 0 0,0 1 1 0 0,-1-1-1 0 0,-2 10 0 0 0,2-12-308 0 0,1 0 1 0 0,0-1-1 0 0,0 10 0 0 0,0-4 224 0 0,2-5 31 0 0,0-3-158 0 0,-1 16 334 0 0,1 7-410 0 0,-2 34 64 0 0,5-43-64 0 0,-2-10 0 0 0,-2-3 11 0 0,-1-3 32 0 0,0 4-33 0 0,0 12 118 0 0,1-17-74 0 0,6 4-43 0 0,-7-3-10 0 0,0-1 1 0 0,1 0-1 0 0,-1 0 1 0 0,0 1-1 0 0,1-1 1 0 0,-1 0-1 0 0,0 0 1 0 0,1 1-1 0 0,-1-1 1 0 0,1 0-1 0 0,-1 0 1 0 0,0 0-1 0 0,1 0 1 0 0,-1 0-1 0 0,1 0 1 0 0,-1 0-1 0 0,0 0 1 0 0,1 0-1 0 0,-1 0 1 0 0,1 0-1 0 0,0 0 1 0 0,12-1 28 0 0,13 2-30 0 0,-18 2 0 0 0,2-3 0 0 0,17-4 0 0 0,-14 2 0 0 0,-11 0 0 0 0,0 0 0 0 0,6 0 0 0 0,-1 1 0 0 0,1 1 0 0 0,11 0 0 0 0,-17 0 0 0 0,2 1 0 0 0,-2-1 0 0 0,-1 0 0 0 0,0 1 0 0 0,0-1 0 0 0,1 0 0 0 0,-1 0 0 0 0,0 0 0 0 0,1 0 0 0 0,-1 0 0 0 0,0 0 0 0 0,1 0 0 0 0,-1-1 0 0 0,0 1 0 0 0,0 0 0 0 0,3-2 0 0 0,3 0 0 0 0,-6 1 0 0 0,0 0 0 0 0,0 1 0 0 0,0-1 0 0 0,0 1 0 0 0,1-1 0 0 0,-1 1 0 0 0,0-1 0 0 0,0 1 0 0 0,0 0 0 0 0,1-1 0 0 0,-1 1 0 0 0,0 0 0 0 0,0 0 0 0 0,1 0 0 0 0,0 0 0 0 0,17-1 0 0 0,0 0 40 0 0,0 2-16 0 0,53 2-24 0 0,-69-2 0 0 0,2-1 0 0 0,12-4 0 0 0,-11 2-15 0 0,0 1 0 0 0,0-1 0 0 0,0 1-1 0 0,9 0 1 0 0,9-1-34 0 0,15 2 28 0 0,-20-4-43 0 0,-16 3 43 0 0,1 0 0 0 0,0 1 0 0 0,-1-1 0 0 0,1 1 0 0 0,0 0 1 0 0,5 1-1 0 0,15 0-15 0 0,38 3-76 0 0,-55-3 53 0 0,1 0 0 0 0,-1 0 0 0 0,10 4 0 0 0,-12-4 45 0 0,-4 0 12 0 0,0-1 1 0 0,0 1-1 0 0,1-1 1 0 0,-1 0 0 0 0,0 1-1 0 0,1-1 1 0 0,-1 0-1 0 0,0 0 1 0 0,1 0-1 0 0,-1 0 1 0 0,2-1 0 0 0,16 0 56 0 0,41 4 27 0 0,-56-3-75 0 0,17-1-4 0 0,21 2-437 0 0,-8 2 124 0 0,-21-3 390 0 0,7-3-76 0 0,0 1 0 0 0,-1 1 0 0 0,22 1 0 0 0,-8-5-4 0 0,-23 4 0 0 0,0 0 0 0 0,15 1 0 0 0,-1 0 0 0 0,2-1 0 0 0,-16 0 0 0 0,1 1 0 0 0,18 2 0 0 0,-22-2 0 0 0,0 1 0 0 0,0-1 0 0 0,9 0 0 0 0,19-1 0 0 0,17 2 0 0 0,-20 1 0 0 0,0-3 0 0 0,36-3 0 0 0,-15 4 0 0 0,51-5 64 0 0,-83 7-64 0 0,18 1 0 0 0,-14 0-4 0 0,-24-3 10 0 0,1 1 1 0 0,0-1-1 0 0,0 0 0 0 0,0 0 1 0 0,0 0-1 0 0,0 0 0 0 0,0 0 1 0 0,0 0-1 0 0,0 0 0 0 0,4-2 1 0 0,-3 2 22 0 0,7 0 19 0 0,3 2-1 0 0,-5-1-23 0 0,1 0 1 0 0,0-1-1 0 0,0 0 0 0 0,0-1 1 0 0,11-2-1 0 0,-19 3-18 0 0,1 0-1 0 0,-1 0 1 0 0,1 0 0 0 0,-1 0-1 0 0,1 0 1 0 0,0 0-1 0 0,-1 0 1 0 0,1 0 0 0 0,-1 1-1 0 0,1-1 1 0 0,-1 1-1 0 0,1-1 1 0 0,-1 1-1 0 0,3 1 1 0 0,-3-2-1 0 0,-1 0 0 0 0,1 1 0 0 0,0-1 0 0 0,-1 0 0 0 0,1 1 0 0 0,0-1 0 0 0,-1 0 0 0 0,1 0 0 0 0,0 0 0 0 0,-1 0 0 0 0,1 1-1 0 0,0-1 1 0 0,-1 0 0 0 0,1 0 0 0 0,0 0 0 0 0,-1-1 0 0 0,1 1 0 0 0,0 0 0 0 0,-1 0 0 0 0,1 0 0 0 0,0 0 0 0 0,-1-1 0 0 0,2 1 0 0 0,3-2 10 0 0,0 1 0 0 0,0-1 1 0 0,0 1-1 0 0,0 0 0 0 0,0 1 0 0 0,0-1 1 0 0,0 1-1 0 0,0 0 0 0 0,7 1 0 0 0,18 0-58 0 0,-11 1 123 0 0,-11 0-80 0 0,1 0 9 0 0,0-1 0 0 0,0 0 0 0 0,1 0 0 0 0,-1-1-1 0 0,0 0 1 0 0,0-1 0 0 0,0 0 0 0 0,12-3 0 0 0,-18 3-9 0 0,-3 1 0 0 0,26 1 0 0 0,-6-4 0 0 0,10 3 0 0 0,-1 0 0 0 0,-10 0 0 0 0,19 0-248 0 0,-12 0 248 0 0,14-3 54 0 0,-36 3-50 0 0,2-1 18 0 0,0 0-1 0 0,0 1 1 0 0,0 0-1 0 0,-1 0 1 0 0,1 0-1 0 0,9 3 0 0 0,21-1-21 0 0,-31 0 0 0 0,15-1 0 0 0,18-6 0 0 0,-37 4 0 0 0,0 1 0 0 0,1 0 0 0 0,-1 0 0 0 0,0-1 0 0 0,1 1 0 0 0,-1 0 0 0 0,0 0 0 0 0,1 1 0 0 0,-1-1 0 0 0,0 0 0 0 0,1 0 0 0 0,-1 1 0 0 0,2-1 0 0 0,3 2 0 0 0,-1-2 14 0 0,0 0-1 0 0,0 1 0 0 0,0 0 0 0 0,0 0 0 0 0,8 2 0 0 0,-10-2-13 0 0,1 0-1 0 0,-1 0 0 0 0,1 0 1 0 0,-1-1-1 0 0,1 1 1 0 0,-1-1-1 0 0,1 0 0 0 0,0 0 1 0 0,-1 0-1 0 0,7-2 0 0 0,3 2 1 0 0,-9 0 0 0 0,1 0 0 0 0,-1 0 0 0 0,1-1 0 0 0,-1 1 0 0 0,1-1 0 0 0,7-3 0 0 0,2 2 0 0 0,0 1 0 0 0,18 1 0 0 0,14 0 0 0 0,-37-2 0 0 0,35-2-80 0 0,-31 2 80 0 0,1 3 0 0 0,39-3 0 0 0,-1 1 0 0 0,-38-2 0 0 0,27 0 0 0 0,6 0 0 0 0,-33 2-1 0 0,0 0 0 0 0,17 2-1 0 0,-19 0 16 0 0,0-1 0 0 0,0 0-1 0 0,0-1 1 0 0,13-2-1 0 0,-18 2 0 0 0,0 0 0 0 0,0 1 0 0 0,0-1 0 0 0,7 2 0 0 0,-6-1-13 0 0,0 1 0 0 0,-1-2 0 0 0,15-1-1 0 0,-12 0 1 0 0,0 0 0 0 0,0 1 0 0 0,0 1 0 0 0,17 0 0 0 0,26 1 0 0 0,-31 0 56 0 0,-17 0-34 0 0,0-1-1 0 0,1 0 1 0 0,-1 0 0 0 0,0-1 0 0 0,0 0 0 0 0,6-1-1 0 0,26-6 43 0 0,-6 1-64 0 0,22 1 0 0 0,-40 4 0 0 0,-10 2 0 0 0,0-1 0 0 0,1 1 0 0 0,-1 0 0 0 0,0 0 0 0 0,0 0 0 0 0,0 0 0 0 0,1 1 0 0 0,2 0 0 0 0,10 1 0 0 0,-1-2 0 0 0,1 0 0 0 0,18-2 0 0 0,2 0 0 0 0,-28 2 0 0 0,3 0 0 0 0,34 0 0 0 0,-43 0 0 0 0,1 0 0 0 0,-1 0 0 0 0,0 0 0 0 0,0 0 0 0 0,0 0 0 0 0,1-1 0 0 0,-1 1 0 0 0,4-2 0 0 0,-3 1 0 0 0,0 0 0 0 0,0 0 0 0 0,1 0 0 0 0,-1 1 0 0 0,0 0 0 0 0,0-1 0 0 0,1 1 0 0 0,4 1 0 0 0,12 1 0 0 0,-17-1 0 0 0,0-1 0 0 0,0 1 0 0 0,0-1 0 0 0,0 1 0 0 0,0-1 0 0 0,0 0 0 0 0,6-1 0 0 0,1 0 0 0 0,0-1 0 0 0,-3 1 0 0 0,2 0 0 0 0,1 0 0 0 0,1 2 0 0 0,10-6 0 0 0,-17 4 14 0 0,36-4 36 0 0,-36 4-50 0 0,3 0 0 0 0,8 2 0 0 0,-7-1 0 0 0,3-4 0 0 0,-11 3 0 0 0,19 2 0 0 0,19-3 0 0 0,-38 2 0 0 0,1 0 0 0 0,-1 0 0 0 0,1 0 0 0 0,-1 0 0 0 0,1 0 0 0 0,-1 0 0 0 0,1 0 0 0 0,0 0 0 0 0,-1 0 0 0 0,1 0 0 0 0,-1 0 0 0 0,1 0 0 0 0,-1 0 0 0 0,1 0 0 0 0,-1 0 0 0 0,1 0 0 0 0,-1 1 0 0 0,0-1 0 0 0,1 0 0 0 0,-1 0 0 0 0,1 1 0 0 0,-1-1 0 0 0,1 0 0 0 0,-1 1 0 0 0,0-1 0 0 0,1 1 0 0 0,1 1 0 0 0,4-2 29 0 0,-4 0-26 0 0,-1-1 0 0 0,1 1 0 0 0,0 0 0 0 0,0 0 0 0 0,-1 0 0 0 0,1 0 0 0 0,0 0 0 0 0,0 0-1 0 0,-1 0 1 0 0,1 1 0 0 0,3 0 0 0 0,6 2-3 0 0,-10-4 0 0 0,9-1 0 0 0,2 1 0 0 0,15 3 0 0 0,-13-3 0 0 0,-13 0 0 0 0,0 1 0 0 0,0 0 0 0 0,0-1 0 0 0,0 1 0 0 0,0 0 0 0 0,0-1 0 0 0,0 1 0 0 0,0 0 0 0 0,0 0 0 0 0,0 0 0 0 0,0 0 0 0 0,0 0 0 0 0,0 0 0 0 0,0 1 0 0 0,0-1 0 0 0,2 0 0 0 0,0 1 0 0 0,65-5-365 0 0,-67 4 1490 0 0,0-1-1087 0 0,-1 1-1 0 0,0-1 0 0 0,0 0 0 0 0,0 0 1 0 0,1 1-1 0 0,-1-1 0 0 0,1 0 0 0 0,-1 1 1 0 0,0-1-1 0 0,1 0 0 0 0,-1 1 0 0 0,1-1 1 0 0,-1 1-1 0 0,1-1 0 0 0,0 0 1 0 0,0 0-16 0 0,0 0 0 0 0,0 0 0 0 0,0 0 0 0 0,0 0 0 0 0,0 0 0 0 0,0 0 0 0 0,-1-1 1 0 0,1 1-1 0 0,0 0 0 0 0,-1 0 0 0 0,1-1 0 0 0,-1 1 0 0 0,1 0 0 0 0,-1-1 1 0 0,0 1-1 0 0,0-1 0 0 0,1-1 0 0 0,1-8 171 0 0,-2 10-187 0 0,1 0 0 0 0,-1 0 0 0 0,0 0 0 0 0,1 0 0 0 0,-1 0 0 0 0,0 0 0 0 0,0 0 0 0 0,0 0 0 0 0,0 0 0 0 0,0 0 0 0 0,0 0 0 0 0,0 0 0 0 0,0 0 0 0 0,-1-2 0 0 0,-2-5 20 0 0,-1 0 0 0 0,-9-15 1 0 0,-3-8-32 0 0,7-10 5 0 0,9 35 0 0 0,0 2 0 0 0,-1-2 0 0 0,0 2 0 0 0,2-2 0 0 0,1-1 0 0 0,4 0 0 0 0,-6 0 0 0 0,-1 6 0 0 0,-1 0 0 0 0,-2-7 0 0 0,4 1 0 0 0,0 2 0 0 0,3 1 11 0 0,-2 3 170 0 0,-1 0-127 0 0,1-5-44 0 0,2-2-10 0 0,-3 5 0 0 0,-3-5 0 0 0,3 4 0 0 0,2-2 0 0 0,-1 0 0 0 0,-1 2 0 0 0,0-3 0 0 0,0 0 0 0 0,0 2-14 0 0,0 3-56 0 0,2 1-2835 0 0</inkml:trace>
  <inkml:trace contextRef="#ctx0" brushRef="#br0" timeOffset="2938.54">19 124 6160 0 0,'0'0'556'0'0,"2"0"-459"0"0,41 2 2424 0 0,-32-1-1876 0 0,0-1 0 0 0,19-2-1 0 0,6 1 32 0 0,-16 1-543 0 0,-19 0-41 0 0,8 0 115 0 0,-2 1-152 0 0,23 0-6 0 0,34 4-49 0 0,-16-3-832 0 0,-36-1 718 0 0,0-1 0 0 0,16 4 0 0 0,-16-2 129 0 0,1 0-1 0 0,17-1 0 0 0,-13-1 410 0 0,-8 1-511 0 0,0-1 1 0 0,0 0 0 0 0,0-1-1 0 0,0 0 1 0 0,18-4-1 0 0,-26 4 58 0 0,0 1 0 0 0,0 0 0 0 0,0-1 0 0 0,1 1 0 0 0,-1 0-1 0 0,0 0 1 0 0,1-1 0 0 0,-1 1 0 0 0,0 0 0 0 0,0 0 0 0 0,3 1 0 0 0,8-2-159 0 0,-8 0 106 0 0,-1 0-1 0 0,0 1 1 0 0,0-1-1 0 0,1 1 1 0 0,-1 0-1 0 0,0 0 1 0 0,1 0 0 0 0,3 1-1 0 0,7 0-148 0 0,19-1 40 0 0,22-3 319 0 0,-39 1-91 0 0,1 0-1 0 0,-1 2 1 0 0,0 0-1 0 0,29 4 1 0 0,-39-3-21 0 0,1 0 0 0 0,-1-1 1 0 0,0 0-1 0 0,0 0 0 0 0,7 0 1 0 0,-3-1 0 0 0,1 0 1 0 0,-1 2-1 0 0,15 1 1 0 0,-14-2 27 0 0,0 1 0 0 0,15-3 0 0 0,-1 1 57 0 0,38-4 189 0 0,-59 4-291 0 0,-3 1 0 0 0,1 0 0 0 0,-1 0 0 0 0,1 0 0 0 0,-1-1 0 0 0,1 1 0 0 0,-1 1 0 0 0,1-1 0 0 0,-1 0 0 0 0,1 0 0 0 0,-1 0 0 0 0,1 1 0 0 0,1 0 0 0 0,12 1 0 0 0,0 0 0 0 0,0-2 0 0 0,17 0 0 0 0,7 0 0 0 0,38-5 434 0 0,84-4-220 0 0,-111 2-214 0 0,-43 7 7 0 0,17 0 199 0 0,-1-1-1 0 0,32-5 1 0 0,-44 5-207 0 0,1 1 0 0 0,16 0 1 0 0,11 1 12 0 0,26 3 274 0 0,-35-4-222 0 0,18-4 60 0 0,-44 4-104 0 0,-1-1 1 0 0,1 1-1 0 0,-1-1 1 0 0,1 1-1 0 0,3-2 1 0 0,-1 0-8 0 0,-1 1 1 0 0,0 0-1 0 0,1 0 1 0 0,-1 0-1 0 0,9 1 1 0 0,71-3-252 0 0,-5-4 228 0 0,124 10 10 0 0,-148-6-64 0 0,-27 2 64 0 0,-25 2 0 0 0,0-1 0 0 0,0 0 0 0 0,-1 0 0 0 0,1 0 0 0 0,0 0 0 0 0,6-2 0 0 0,11 0 0 0 0,-2 2 0 0 0,29-5 0 0 0,-42 4 11 0 0,1 1 1 0 0,-1 0 0 0 0,11 2 0 0 0,-11-1 4 0 0,-1-1 0 0 0,1 1 0 0 0,0-1 1 0 0,7-1-1 0 0,0-1-37 0 0,-1 1 1 0 0,18 1-1 0 0,-18 0 20 0 0,1 0 0 0 0,17-3 1 0 0,-24 2-14 0 0,0 1 1 0 0,1 0 0 0 0,-1 0-1 0 0,0 1 1 0 0,10 1-1 0 0,19 2-33 0 0,-10-4 68 0 0,-1 0 0 0 0,29-6 1 0 0,2 1 22 0 0,-15 2-16 0 0,-28 1 0 0 0,82-5 826 0 0,89 4 264 0 0,-173 3-1058 0 0,0 0 1 0 0,0 1 0 0 0,14 2 0 0 0,11 3 24 0 0,-20-6-68 0 0,-11-1-10 0 0,0 1 0 0 0,0 0 0 0 0,0 0 1 0 0,0 1-1 0 0,0-1 0 0 0,0 1 0 0 0,5 1 0 0 0,-6-2 6 0 0,-1 1 0 0 0,1-1 1 0 0,0 0-1 0 0,-1 0 0 0 0,1 0 0 0 0,0 0 0 0 0,3-1 0 0 0,18 0 64 0 0,5 1-13 0 0,-13 4-54 0 0,25-10 44 0 0,-14 3-54 0 0,6-1 0 0 0,58 8 10 0 0,-63-2 216 0 0,-25-1-114 0 0,23-5 430 0 0,27-6-214 0 0,-30 7-264 0 0,-15 2 55 0 0,0 1 0 0 0,16 0 0 0 0,25 1 463 0 0,-41-1-572 0 0,2 0-10 0 0,0 0 11 0 0,0 0 32 0 0,-3 0-33 0 0,1 0-10 0 0,3-1-3 0 0,12-1 60 0 0,7-5-47 0 0,-27 8-10 0 0,17-5 0 0 0,-18 3 7 0 0,0 0 0 0 0,0 1 0 0 0,-1 0-1 0 0,1-1 1 0 0,0 1 0 0 0,0 0 0 0 0,0 0-1 0 0,0 0 1 0 0,0 0 0 0 0,4 1 0 0 0,-2 0-7 0 0,-2-1 53 0 0,11-3 173 0 0,-11 3-210 0 0,1 0 0 0 0,0 0-1 0 0,0 1 1 0 0,0-1 0 0 0,0 1 0 0 0,-1-1 0 0 0,1 1 0 0 0,0 0 0 0 0,2 1-1 0 0,-3-1 2 0 0,0-1-1 0 0,0 1 1 0 0,0-1-1 0 0,0 0 1 0 0,0 0-1 0 0,0 0 1 0 0,0 0-1 0 0,0 0 0 0 0,0 0 1 0 0,0-1-1 0 0,0 1 1 0 0,0 0-1 0 0,3-2 1 0 0,6 0 51 0 0,-8 1-13 0 0,-2 0-58 0 0,10 0 4 0 0,28-2-1 0 0,-32 4 0 0 0,1 1 0 0 0,-2-2 11 0 0,39-3 309 0 0,-44 3-289 0 0,5 0 45 0 0</inkml:trace>
  <inkml:trace contextRef="#ctx0" brushRef="#br0" timeOffset="3331.14">4234 43 3224 0 0,'0'0'12598'0'0,"-1"11"-12343"0"0,0-9-246 0 0,0-1-9 0 0,0 0 0 0 0,1 0 0 0 0,-1 0 0 0 0,0 0 0 0 0,1 0 0 0 0,-1 0 0 0 0,1 0 0 0 0,0 0 0 0 0,-1 0 1 0 0,1 0-1 0 0,0 0 0 0 0,0 0 0 0 0,0 0 0 0 0,-1 0 0 0 0,1 0 0 0 0,0 0 0 0 0,0 0 0 0 0,1 2 1 0 0,-1 23-1 0 0,0-16-18 0 0,0-5-22 0 0,1-1 1 0 0,-1 1-1 0 0,-1-1 0 0 0,1 0 1 0 0,-1 1-1 0 0,-1 4 1 0 0,2-6-284 0 0,3 5-11 0 0</inkml:trace>
  <inkml:trace contextRef="#ctx0" brushRef="#br0" timeOffset="4620">1057 171 2304 0 0,'0'0'7833'0'0,"8"-4"-4861"0"0,-2-3-791 0 0,-4 7 57 0 0,-3 5-1780 0 0,0 1-246 0 0,0 0 0 0 0,1-1 0 0 0,0 1 0 0 0,0 0 0 0 0,0 0 0 0 0,1-1 0 0 0,0 1 0 0 0,0-1 0 0 0,3 10 0 0 0,13 43 1023 0 0,-16-48-1158 0 0,0-1 0 0 0,0 0 1 0 0,-1 1-1 0 0,0-1 0 0 0,0 1 1 0 0,-3 11-1 0 0,0 21-32 0 0,3-37-49 0 0,0-3 11 0 0,0 0-1 0 0,0 1 1 0 0,0-1 0 0 0,0 0 0 0 0,-1 0 0 0 0,1 1 0 0 0,-1-1 0 0 0,1 0-1 0 0,-2 3 1 0 0,2-4-8 0 0,-1 0 0 0 0,1-1 0 0 0,0 1 0 0 0,0-1 0 0 0,-1 1-1 0 0,1-1 1 0 0,0 1 0 0 0,0 0 0 0 0,0-1 0 0 0,0 1 0 0 0,0 0-1 0 0,0-1 1 0 0,0 1 0 0 0,0-1 0 0 0,0 1 0 0 0,0 0 0 0 0,0-1-1 0 0,0 1 1 0 0,0 0 0 0 0,1-1 0 0 0,-1 1 0 0 0,0-1 0 0 0,0 1-1 0 0,1-1 1 0 0,-1 1 0 0 0,0 0 0 0 0,1-1 0 0 0,-1 1 0 0 0,1-1-1 0 0,-1 0 1 0 0,1 1 0 0 0,0 14-2328 0 0</inkml:trace>
  <inkml:trace contextRef="#ctx0" brushRef="#br0" timeOffset="7604.49">1949 120 1840 0 0,'7'7'9520'0'0,"-5"-6"-9804"0"0,-2-2 411 0 0,0 1 0 0 0,0 0 0 0 0,1 0 1 0 0,-1 0-1 0 0,0 0 0 0 0,0 0 0 0 0,1 0 0 0 0,-1 0 0 0 0,0 0 0 0 0,0 0 1 0 0,0 0-1 0 0,1 0 0 0 0,-1 0 0 0 0,0 0 0 0 0,0 0 0 0 0,0 0 0 0 0,1 0 1 0 0,-1 1-1 0 0,0-1 0 0 0,0 0 0 0 0,0 0 0 0 0,1 0 0 0 0,-1 0 0 0 0,0 0 1 0 0,0 0-1 0 0,0 1 0 0 0,0-1 0 0 0,0 0 0 0 0,1 0 0 0 0,-1 0 0 0 0,0 0 1 0 0,0 0-1 0 0,0 1 0 0 0,0-1 0 0 0,0 0 0 0 0,0 0 0 0 0,0 0 0 0 0,0 1 1 0 0,0-1-1 0 0,1 0 0 0 0,-1 0 0 0 0,0 0 0 0 0,0 1 0 0 0,0-1 0 0 0,0 0 1 0 0,0 0-1 0 0,0 1 0 0 0,0-1 0 0 0,0 0 0 0 0,-1 0 0 0 0,1 0 0 0 0,0 1 0 0 0,0-1 1 0 0,0 0-1 0 0,-1 8 39 0 0,0-1 1 0 0,0 0-1 0 0,1 1 1 0 0,0-1 0 0 0,0 1-1 0 0,1-1 1 0 0,0 0-1 0 0,0 1 1 0 0,5 13-1 0 0,-5-19-117 0 0,0 20 362 0 0,-1-20-387 0 0,0 0 1 0 0,-1 0 0 0 0,1 0-1 0 0,0 0 1 0 0,1 0-1 0 0,-1 0 1 0 0,0-1-1 0 0,1 1 1 0 0,-1 0 0 0 0,1 0-1 0 0,0 2 1 0 0,0-2 40 0 0,0 1 0 0 0,-1-1 0 0 0,1 0 0 0 0,-1 1 0 0 0,0-1 0 0 0,1 5 0 0 0,-1 2 54 0 0,1-5 25 0 0</inkml:trace>
  <inkml:trace contextRef="#ctx0" brushRef="#br0" timeOffset="8540.65">2007 150 2760 0 0,'0'0'10366'0'0,"-5"9"-9407"0"0,5 15-135 0 0,0-20-697 0 0,0-1 0 0 0,0 0 0 0 0,0 0 0 0 0,0 0 0 0 0,0 1 0 0 0,-2 3 0 0 0,0 9 236 0 0,1 7 388 0 0,-1 0 0 0 0,-8 35 0 0 0,0-4-307 0 0,0-8-423 0 0,9-42 26 0 0,-2 7-1871 0 0</inkml:trace>
  <inkml:trace contextRef="#ctx0" brushRef="#br0" timeOffset="9115.07">2130 348 3480 0 0,'0'0'427'0'0,"-8"7"1322"0"0,5-3 3064 0 0,10-9-1346 0 0,39-32-1619 0 0,-26 18-1107 0 0,25-31 0 0 0,-5 5-464 0 0,-36 40-291 0 0,14-14-141 0 0,1 0 0 0 0,0 1 0 0 0,31-21 0 0 0,-43 36-821 0 0,1 3-245 0 0</inkml:trace>
  <inkml:trace contextRef="#ctx0" brushRef="#br0" timeOffset="9664.44">2484 355 1840 0 0,'3'-1'699'0'0,"10"-6"7983"0"0,40-38-4172 0 0,-43 36-4177 0 0,97-94 1570 0 0,-56 53-1999 0 0,-22 21-181 0 0,3-2-1336 0 0,-25 27 816 0 0</inkml:trace>
  <inkml:trace contextRef="#ctx0" brushRef="#br0" timeOffset="10125.94">2873 408 3224 0 0,'7'-7'283'0'0,"12"-18"-132"0"0,4-4 3537 0 0,22-20 1627 0 0,21-26-4559 0 0,-53 60-496 0 0,12-10-275 0 0,3-4-961 0 0,-17 19-2128 0 0,1 2-1014 0 0</inkml:trace>
  <inkml:trace contextRef="#ctx0" brushRef="#br0" timeOffset="10614.81">3199 344 12784 0 0,'0'0'1280'0'0,"1"0"-1172"0"0,2-1 35 0 0,0 1 1 0 0,0-1 0 0 0,0 0 0 0 0,0 0-1 0 0,-1 0 1 0 0,1 0 0 0 0,-1 0 0 0 0,1 0 0 0 0,0-1-1 0 0,-1 1 1 0 0,0-1 0 0 0,1 0 0 0 0,2-3 0 0 0,31-32 1177 0 0,-27 27-1237 0 0,93-113 180 0 0,-19 23-1271 0 0,-82 98 946 0 0,0 1 0 0 0,0 0 0 0 0,0 0 0 0 0,0 0-1 0 0,1 0 1 0 0,-1 0 0 0 0,0 0 0 0 0,3-1-1 0 0,5-5-1206 0 0,-8 7 368 0 0</inkml:trace>
  <inkml:trace contextRef="#ctx0" brushRef="#br0" timeOffset="11059.53">3664 267 9616 0 0,'0'0'1854'0'0,"1"-2"-944"0"0,2-3-431 0 0,1 0 1 0 0,0 1-1 0 0,-1-1 1 0 0,2 1-1 0 0,-1-1 1 0 0,6-4-1 0 0,10-9 796 0 0,28-31 636 0 0,-28 24-1019 0 0,4-3 178 0 0,27-27 0 0 0,-46 52-1198 0 0,2-1-49 0 0,-3 0-5790 0 0,-2-2-771 0 0</inkml:trace>
  <inkml:trace contextRef="#ctx0" brushRef="#br0" timeOffset="11553.67">3962 277 1376 0 0,'8'-4'2283'0'0,"0"-2"206"0"0,1 0 0 0 0,-1-1 1 0 0,0 0-1 0 0,8-10 0 0 0,26-34 1794 0 0,-27 30-3590 0 0,21-20 0 0 0,0 7-2588 0 0,-29 27-5248 0 0</inkml:trace>
  <inkml:trace contextRef="#ctx0" brushRef="#br0" timeOffset="12355.44">70 431 2304 0 0,'0'0'348'0'0,"7"-13"4398"0"0,-6 12-4566 0 0,1 0-1 0 0,-1 0 1 0 0,0 0-1 0 0,1 0 1 0 0,-1 0-1 0 0,0 0 0 0 0,0 0 1 0 0,0 0-1 0 0,0 0 1 0 0,0-1-1 0 0,0 1 0 0 0,-1 0 1 0 0,1-1-1 0 0,0 1 1 0 0,0-2-1 0 0,2-4 720 0 0,-2 6-817 0 0,0 0 1 0 0,0 0 0 0 0,-1 0 0 0 0,1 0-1 0 0,0 0 1 0 0,0 0 0 0 0,0 1 0 0 0,0-1-1 0 0,0 0 1 0 0,0 1 0 0 0,1-1 0 0 0,-1 1-1 0 0,0-1 1 0 0,0 1 0 0 0,2-1 0 0 0,11-7 758 0 0,2-5 155 0 0,-13 11-851 0 0,0 0 1 0 0,1-1-1 0 0,-1 0 1 0 0,0 0-1 0 0,0 0 1 0 0,-1 0-1 0 0,1 0 0 0 0,-1 0 1 0 0,1-1-1 0 0,1-3 1 0 0,-1 3-117 0 0,-1 0 0 0 0,1 0 0 0 0,0 0 0 0 0,0 1 0 0 0,0-1 0 0 0,0 1 0 0 0,0 0 0 0 0,1 0 0 0 0,4-3 1 0 0,4-3-5 0 0,18-17 71 0 0,23-22-126 0 0,-37 35-135 0 0,-13 11 36 0 0,-1 0 0 0 0,1 0 0 0 0,-1 0-1 0 0,1 0 1 0 0,-1 0 0 0 0,0 0 0 0 0,0-1 0 0 0,4-4 0 0 0,-5 5-113 0 0,1-1 1 0 0,0 1-1 0 0,-1 0 1 0 0,1 0-1 0 0,0 0 1 0 0,0 1-1 0 0,3-3 1 0 0,10-11-2853 0 0,-10 8 1472 0 0</inkml:trace>
  <inkml:trace contextRef="#ctx0" brushRef="#br0" timeOffset="12986.34">491 391 1376 0 0,'7'-13'128'0'0,"2"4"3745"0"0,14-21-1 0 0,-16 19-2599 0 0,1 1 1 0 0,9-10-1 0 0,-2 3-607 0 0,-12 13-565 0 0,1-1 0 0 0,0 1 0 0 0,0 0 0 0 0,8-6 0 0 0,51-41 203 0 0,-56 44-833 0 0,-6 6 232 0 0,-1 0 0 0 0,1 0 0 0 0,0 0 0 0 0,0 1 0 0 0,0-1 0 0 0,0 0 0 0 0,0 0 0 0 0,0 1 1 0 0,0-1-1 0 0,0 1 0 0 0,2-2 0 0 0,8-1-4195 0 0</inkml:trace>
  <inkml:trace contextRef="#ctx0" brushRef="#br0" timeOffset="13538.98">839 330 9528 0 0,'0'0'416'0'0,"2"-7"96"0"0,14 0-408 0 0,-8 0-104 0 0,-5-3 0 0 0,5 1 0 0 0,8-1 816 0 0,-2-4 144 0 0,1 2 24 0 0,-4-2 8 0 0,4-3-464 0 0,-4 3-88 0 0,1 4-24 0 0,0-4 0 0 0,-9 4-712 0 0,5 4-152 0 0,15-11-24 0 0,-12 11-8 0 0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7:45.15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34 8000 0 0,'0'0'38'0'0,"1"0"1"0"0,-1 1-1 0 0,1-1 1 0 0,-1 0 0 0 0,1 0-1 0 0,-1 0 1 0 0,1 0-1 0 0,-1 1 1 0 0,1-1 0 0 0,-1 0-1 0 0,1 1 1 0 0,-1-1-1 0 0,1 0 1 0 0,-1 1-1 0 0,1-1 1 0 0,-1 0 0 0 0,0 1-1 0 0,1-1 1 0 0,-1 1-1 0 0,0-1 1 0 0,1 1-1 0 0,-1-1 1 0 0,1 2 0 0 0,5 15-140 0 0,-1-2 1212 0 0,-6-17-840 0 0,1 1 0 0 0,0 0 1 0 0,0 0-1 0 0,0-1 0 0 0,-1 1 1 0 0,1 0-1 0 0,0-1 0 0 0,1 1 1 0 0,-1 0-1 0 0,0-1 0 0 0,0 1 0 0 0,0 0 1 0 0,1-1-1 0 0,-1 1 0 0 0,2-2 1 0 0,-2 1-38 0 0,1 1-1 0 0,-1-1 1 0 0,1 1 0 0 0,-1-1 0 0 0,0 1 0 0 0,0-1 0 0 0,1 0 0 0 0,-1 1 0 0 0,-1-3-1 0 0,1 3 61 0 0,0-1-1 0 0,-1 1 1 0 0,1-1-1 0 0,0 0 1 0 0,0 1-1 0 0,-1-1 1 0 0,1 0-1 0 0,1 1 1 0 0,-1-1-1 0 0,0-2 0 0 0,-5 17 3043 0 0,2 21-2925 0 0,0-1-410 0 0,-2 2 801 0 0,2 0-1 0 0,1-1 1 0 0,2 1 0 0 0,6 58-1 0 0,-4-71-786 0 0,-2-14-14 0 0,0 0-1 0 0,1 0 0 0 0,0 0 0 0 0,0 0 0 0 0,1 0 0 0 0,0 0 0 0 0,5 10 0 0 0,-1-6 0 0 0,1 0 0 0 0,0 0 0 0 0,1-1 0 0 0,0 0 0 0 0,1-1 0 0 0,0 0 0 0 0,12 11 0 0 0,0-4 614 0 0,26 17 0 0 0,2 2 190 0 0,-45-33-812 0 0,0 0 0 0 0,0-1 0 0 0,0 1 1 0 0,0-1-1 0 0,0 1 0 0 0,0-1 0 0 0,1 0 0 0 0,-1-1 0 0 0,1 1 0 0 0,0-1 0 0 0,-1 0 0 0 0,1 0 1 0 0,0 0-1 0 0,0-1 0 0 0,6 0 0 0 0,-6 0 9 0 0,0-1 0 0 0,1 0 0 0 0,-1-1 0 0 0,0 1 0 0 0,0-1-1 0 0,0 0 1 0 0,0 0 0 0 0,0-1 0 0 0,0 1 0 0 0,-1-1 0 0 0,1 0 0 0 0,-1 0 0 0 0,6-6 0 0 0,-5 5 11 0 0,-1 0 0 0 0,1 0 1 0 0,-1-1-1 0 0,0 1 0 0 0,-1-1 1 0 0,1 0-1 0 0,-1 0 0 0 0,0 0 1 0 0,0 0-1 0 0,-1-1 0 0 0,3-6 1 0 0,6-14 35 0 0,-8 21-47 0 0,-1 0 0 0 0,0-1 0 0 0,0 0 0 0 0,3-10 0 0 0,1-20-12 0 0,-3 23-11 0 0,-1-1-1 0 0,0 1 1 0 0,-1-1-1 0 0,0 1 1 0 0,-1-1 0 0 0,-3-23-1 0 0,1 27-55 0 0,-1-7-28 0 0,0 0-1 0 0,-11-28 1 0 0,-1 3 469 0 0,12 31-594 0 0,-1 0 1 0 0,-1-1-1 0 0,1 1 0 0 0,-2 1 0 0 0,0-1 1 0 0,0 1-1 0 0,-13-17 0 0 0,18 26 234 0 0,0 0-1 0 0,0 1 0 0 0,0-1 1 0 0,0 0-1 0 0,0 1 0 0 0,0-1 1 0 0,0 0-1 0 0,0 1 0 0 0,0-1 1 0 0,-2 1-1 0 0,2-1-80 0 0,0 1 0 0 0,0 0 0 0 0,0-1 0 0 0,0 1-1 0 0,0 0 1 0 0,1-1 0 0 0,-1 1 0 0 0,0-1 0 0 0,0 0 0 0 0,0 1-1 0 0,1-1 1 0 0,-1 0 0 0 0,0 1 0 0 0,1-1 0 0 0,-1 0 0 0 0,-1-1 0 0 0,1-2-509 0 0,-1 1 0 0 0,0-1 0 0 0,1 0 0 0 0,-1 0 0 0 0,0-7 0 0 0,-1-4-5473 0 0,3 4-1207 0 0</inkml:trace>
  <inkml:trace contextRef="#ctx0" brushRef="#br0" timeOffset="582.08">600 358 17191 0 0,'0'0'388'0'0,"-1"0"-322"0"0,1 0 0 0 0,-1 0 0 0 0,1 1-1 0 0,0-1 1 0 0,-1 0 0 0 0,1 0 0 0 0,-1 0 0 0 0,1 1-1 0 0,0-1 1 0 0,-1 0 0 0 0,1 0 0 0 0,0 1-1 0 0,-1-1 1 0 0,1 0 0 0 0,0 1 0 0 0,0-1-1 0 0,-1 0 1 0 0,1 1 0 0 0,0-1 0 0 0,0 1-1 0 0,-1-1 1 0 0,1 0 0 0 0,0 1 0 0 0,0 0-1 0 0,3 14 1773 0 0,-3-14-738 0 0,0 0-989 0 0,0 0 0 0 0,0 0 0 0 0,0 0 1 0 0,0 0-1 0 0,0 0 0 0 0,0 0 0 0 0,0 0 0 0 0,1 0 1 0 0,-1-1-1 0 0,0 1 0 0 0,1 1 0 0 0,7 13 527 0 0,12 26 1 0 0,-8-15-9 0 0,75 175 1418 0 0,-53-126-1887 0 0,-15-38-85 0 0,-15-29 40 0 0,0 0 1 0 0,1-1-1 0 0,0 1 0 0 0,0-1 0 0 0,1 0 1 0 0,0 0-1 0 0,0-1 0 0 0,1 0 0 0 0,0 0 0 0 0,0 0 1 0 0,0-1-1 0 0,1 0 0 0 0,-1-1 0 0 0,1 0 1 0 0,0 0-1 0 0,9 3 0 0 0,-11-6-116 0 0,0-1 0 0 0,-1 0 0 0 0,1-1 0 0 0,-1 1 0 0 0,1-1 0 0 0,-1 0 0 0 0,1 0 0 0 0,5-3 0 0 0,-8 3 8 0 0,0 0 1 0 0,0 0-1 0 0,-1-1 0 0 0,1 1 1 0 0,0-1-1 0 0,-1 0 0 0 0,0 0 0 0 0,1 0 1 0 0,-1 0-1 0 0,0 0 0 0 0,0 0 1 0 0,0 0-1 0 0,0-1 0 0 0,1-3 1 0 0,1-2 124 0 0,0 0 1 0 0,0 0 0 0 0,2-13 0 0 0,4-5 226 0 0,-9 20-247 0 0,1 1-1 0 0,-1 0 1 0 0,0-1-1 0 0,1-6 1 0 0,3-16 252 0 0,0 13-290 0 0,0 0-59 0 0,6-28 1 0 0,0-2-17 0 0,-8 31 0 0 0,5-27 0 0 0,-8 35-74 0 0,1 1 0 0 0,0 0-1 0 0,0-1 1 0 0,0 1 0 0 0,1-1 0 0 0,0 1 0 0 0,0 0 0 0 0,0 0-1 0 0,1 0 1 0 0,4-7 0 0 0,-4 8-73 0 0,-1-1 1 0 0,1 1-1 0 0,-1-1 0 0 0,2-5 0 0 0,8-17-620 0 0,-11 26 658 0 0,0 0 0 0 0,0-1 0 0 0,0 1 0 0 0,1 0 0 0 0,-1 0 0 0 0,0 0-1 0 0,0 0 1 0 0,1 0 0 0 0,-1 0 0 0 0,0 1 0 0 0,1-1 0 0 0,-1 0 0 0 0,1 1 0 0 0,-1-1-1 0 0,1 1 1 0 0,2-1 0 0 0,-4 1-5 0 0,1-1 0 0 0,0 1 0 0 0,-1 0 0 0 0,1 0 0 0 0,0-1 0 0 0,-1 1 0 0 0,1 0 0 0 0,-1-1 0 0 0,1 1 0 0 0,-1 0 0 0 0,1-1 0 0 0,-1 1 1 0 0,1-1-1 0 0,-1 1 0 0 0,1-1 0 0 0,-1 1 0 0 0,1-2 0 0 0,1 0-279 0 0,8-9-855 0 0</inkml:trace>
  <inkml:trace contextRef="#ctx0" brushRef="#br0" timeOffset="1578.06">1504 616 6912 0 0,'0'0'12207'0'0,"2"0"-11200"0"0,6 3-756 0 0,0-1 1 0 0,0 0-1 0 0,1 0 0 0 0,-1-1 0 0 0,13 0 1 0 0,48-3 276 0 0,-17 0-399 0 0,-4-1-2021 0 0,-28 3-5443 0 0</inkml:trace>
  <inkml:trace contextRef="#ctx0" brushRef="#br0" timeOffset="2123.53">2117 284 15664 0 0,'0'0'1571'0'0,"2"1"-1437"0"0,26 7 19 0 0,-28-7-69 0 0,1-1-1 0 0,-1 0 1 0 0,1 1 0 0 0,-1-1-1 0 0,1 0 1 0 0,-1 1-1 0 0,0-1 1 0 0,1 1 0 0 0,-1-1-1 0 0,1 1 1 0 0,-1-1 0 0 0,0 1-1 0 0,1-1 1 0 0,-1 1-1 0 0,0 0 1 0 0,3 3 253 0 0,0-1-24 0 0,-2-2-149 0 0,0 1 0 0 0,1-1 0 0 0,-1 0-1 0 0,0 0 1 0 0,0 1 0 0 0,0-1 0 0 0,-1 0 0 0 0,1 1 0 0 0,1 1 0 0 0,14 9 2033 0 0,-14-8-2178 0 0,1 0 0 0 0,-1 0 1 0 0,0 0-1 0 0,0 0 0 0 0,0 1 1 0 0,-1-1-1 0 0,0 1 0 0 0,2 4 0 0 0,-11 27 424 0 0,7-28-96 0 0,-1 0 0 0 0,0-1-1 0 0,-5 13 1 0 0,-2 7-145 0 0,6-15-183 0 0,2-5-5 0 0,-1 0 0 0 0,0-1-1 0 0,0 1 1 0 0,-4 7 0 0 0,5-11 2 0 0,-7 10 264 0 0,2 0 0 0 0,0 0 0 0 0,0 1 0 0 0,2 0 0 0 0,-1 0 0 0 0,-3 28 0 0 0,6-23-280 0 0,1-10 0 0 0,0 1 0 0 0,1-1 0 0 0,0 1 0 0 0,1-1 0 0 0,2 11 0 0 0,-3-20 20 0 0,0 1 1 0 0,1-1-1 0 0,-1 1 0 0 0,1-1 1 0 0,-1 1-1 0 0,1-1 0 0 0,-1 1 1 0 0,1-1-1 0 0,-1 1 0 0 0,1-1 1 0 0,-1 0-1 0 0,1 1 0 0 0,-1-1 1 0 0,1 0-1 0 0,0 1 0 0 0,-1-1 1 0 0,1 0-1 0 0,0 0 0 0 0,-1 1 1 0 0,1-1-1 0 0,0 0 0 0 0,-1 0 1 0 0,2 0-1 0 0,22 2 778 0 0,-14-1-589 0 0,17 2-157 0 0,0-1 1 0 0,0-2-1 0 0,0 0 0 0 0,0-2 1 0 0,30-6-1 0 0,23-11-2702 0 0,-68 15 1167 0 0,-1-1 0 0 0,0 0 0 0 0,13-9-1 0 0,-12 6 601 0 0,8-2-1164 0 0</inkml:trace>
  <inkml:trace contextRef="#ctx0" brushRef="#br0" timeOffset="2810.46">2557 605 21191 0 0,'0'0'3259'0'0,"1"1"-2750"0"0,0-1-387 0 0,2 2-44 0 0,0 0 0 0 0,-1 0 0 0 0,1 0 0 0 0,-1 0 0 0 0,1 0 0 0 0,1 3 0 0 0,1 7 291 0 0,0-1-1 0 0,-1 2 1 0 0,-1-1 0 0 0,4 22-1 0 0,-7-33-375 0 0,7 51-81 0 0,-5-49 396 0 0,-1 0-1402 0 0</inkml:trace>
  <inkml:trace contextRef="#ctx0" brushRef="#br0" timeOffset="2811.46">2554 380 23039 0 0,'-8'3'626'0'0,"7"-2"-541"0"0,0 0 0 0 0,-1-1 0 0 0,1 1 0 0 0,0-1 0 0 0,0 1 0 0 0,0-1 0 0 0,0 0 0 0 0,0 1 0 0 0,-1-1 0 0 0,1 0 0 0 0,0 0 0 0 0,0 1 0 0 0,0-1 0 0 0,-1 0 0 0 0,1 0 0 0 0,0 0 0 0 0,0-1 0 0 0,-1 1 0 0 0,1 0 0 0 0,0 0 0 0 0,-2-1 0 0 0,-4-6 204 0 0,7 7-272 0 0,0 0 0 0 0,0 0-1 0 0,0 0 1 0 0,0 0 0 0 0,0 0 0 0 0,0-1-1 0 0,0 1 1 0 0,0 0 0 0 0,0 0 0 0 0,0 0 0 0 0,0 0-1 0 0,0 0 1 0 0,0 0 0 0 0,0 0 0 0 0,0 0 0 0 0,0-1-1 0 0,0 1 1 0 0,0 0 0 0 0,0 0 0 0 0,0 0-1 0 0,0 0 1 0 0,0 0 0 0 0,0 0 0 0 0,0 0 0 0 0,0 0-1 0 0,0 0 1 0 0,1-1 0 0 0,-1 1 0 0 0,0 0-1 0 0,0 0 1 0 0,0 0 0 0 0,0 0 0 0 0,0 0 0 0 0,0 0-1 0 0,0 0 1 0 0,0 0 0 0 0,0 0 0 0 0,1 0-1 0 0,-1 0 1 0 0,0 0 0 0 0,0 0 0 0 0,19-2 1672 0 0,-2 1-1153 0 0,24-8-2865 0 0,11-4-2107 0 0,-27 1 2406 0 0</inkml:trace>
  <inkml:trace contextRef="#ctx0" brushRef="#br0" timeOffset="2812.46">2786 148 19087 0 0,'-7'0'1919'0'0,"3"1"-1759"0"0,3 0-132 0 0,1-1 0 0 0,-1 0-1 0 0,1 0 1 0 0,0 1 0 0 0,-1-1 0 0 0,1 0 0 0 0,-1 1 0 0 0,1-1-1 0 0,0 0 1 0 0,-1 1 0 0 0,1-1 0 0 0,0 1 0 0 0,-1-1 0 0 0,1 0-1 0 0,0 1 1 0 0,-1-1 0 0 0,1 1 0 0 0,0-1 0 0 0,0 1-1 0 0,0-1 1 0 0,0 1 0 0 0,-1 0 0 0 0,3 3 535 0 0,6 48 3727 0 0,-6-35-3924 0 0,7 29-1 0 0,13 38 688 0 0,23 74 187 0 0,-36-128-997 0 0,10 50 0 0 0,-2-8-205 0 0,-7-38-70 0 0,-4-16-1512 0 0,-1 0-1 0 0,3 22 1 0 0,-7-29-55 0 0</inkml:trace>
  <inkml:trace contextRef="#ctx0" brushRef="#br0" timeOffset="3275.91">2722 678 23039 0 0,'0'0'1760'0'0,"0"-1"-1205"0"0,1 1-532 0 0,-1-1-1 0 0,0 1 1 0 0,0-1-1 0 0,1 1 1 0 0,-1-1 0 0 0,0 1-1 0 0,0-1 1 0 0,1 1 0 0 0,-1-1-1 0 0,1 1 1 0 0,-1-1 0 0 0,1 1-1 0 0,-1 0 1 0 0,0-1-1 0 0,1 1 1 0 0,-1 0 0 0 0,1-1-1 0 0,-1 1 1 0 0,1 0 0 0 0,0 0-1 0 0,-1-1 1 0 0,1 1-1 0 0,-1 0 1 0 0,1 0 0 0 0,0 0-1 0 0,0 0 46 0 0,18-7 983 0 0,34-7 0 0 0,-35 10-662 0 0,0-1 0 0 0,24-10 0 0 0,-11 3-176 0 0,-15 5-542 0 0,20-10 0 0 0,1 0-3272 0 0,-22 7-5608 0 0</inkml:trace>
  <inkml:trace contextRef="#ctx0" brushRef="#br0" timeOffset="3770.99">2997 144 16439 0 0,'4'12'1755'0'0,"-4"-10"-1730"0"0,3 11 181 0 0,-3-11 834 0 0,1-3 856 0 0,-1 0-1839 0 0,0 1 0 0 0,0 0 0 0 0,0 0 1 0 0,0 0-1 0 0,0 0 0 0 0,0 0 0 0 0,0 0 1 0 0,0 0-1 0 0,0 0 0 0 0,0-1 0 0 0,1 1 1 0 0,-1 0-1 0 0,0 0 0 0 0,0 0 0 0 0,0 0 1 0 0,0 0-1 0 0,0 0 0 0 0,0 0 0 0 0,0 0 1 0 0,0 0-1 0 0,0 0 0 0 0,0-1 0 0 0,0 1 1 0 0,0 0-1 0 0,1 0 0 0 0,-1 0 0 0 0,0 0 1 0 0,0 0-1 0 0,0 0 0 0 0,0 0 0 0 0,0 0 1 0 0,0 0-1 0 0,0 0 0 0 0,0 0 0 0 0,1 0 1 0 0,-1 0-1 0 0,0 0 0 0 0,0 0 1 0 0,0 0-1 0 0,0 0 0 0 0,0 0 0 0 0,0 0 1 0 0,0 0-1 0 0,0 0 0 0 0,1 0 0 0 0,-1 0 1 0 0,0 0-1 0 0,0 0 0 0 0,0 0 0 0 0,5 20 416 0 0,-1 0 1 0 0,3 23-1 0 0,4 22 747 0 0,8 23-759 0 0,9 33-170 0 0,-13-64-279 0 0,-4-22 217 0 0,-10-34-283 0 0,1-3-469 0 0,0 1 506 0 0,-1-1 1 0 0,1 1-1 0 0,-1-1 1 0 0,1 0-1 0 0,-1 0 1 0 0,1 0-1 0 0,-1 0 0 0 0,2-3 1 0 0,-1 2 5 0 0,16-31 39 0 0,-13 25-2 0 0,0-1 0 0 0,9-11-1 0 0,-12 18-19 0 0,0 0 0 0 0,1 1-1 0 0,0-1 1 0 0,0 0 0 0 0,0 1 0 0 0,0-1-1 0 0,0 1 1 0 0,0 0 0 0 0,1 0-1 0 0,3-2 1 0 0,-3 2 18 0 0,1 1 0 0 0,-1-1-1 0 0,0 0 1 0 0,1 1 0 0 0,-1 0 0 0 0,1 0-1 0 0,-1 1 1 0 0,1-1 0 0 0,0 1 0 0 0,-1 0-1 0 0,1 0 1 0 0,-1 0 0 0 0,1 1 0 0 0,0 0-1 0 0,-1-1 1 0 0,1 2 0 0 0,-1-1 0 0 0,0 0-1 0 0,1 1 1 0 0,-1 0 0 0 0,0 0 0 0 0,0 0-1 0 0,0 1 1 0 0,0-1 0 0 0,-1 1 0 0 0,1 0-1 0 0,-1 0 1 0 0,1 0 0 0 0,-1 1 0 0 0,0-1-1 0 0,4 6 1 0 0,-4-4-8 0 0,0 0 0 0 0,-1-1 0 0 0,1 1-1 0 0,-1 0 1 0 0,0 0 0 0 0,0 0 0 0 0,1 9-1 0 0,4 39 171 0 0,0 0-90 0 0,-5-33 18 0 0,-2-16-350 0 0,0-1 0 0 0,0 0 0 0 0,1 0 0 0 0,-1 0 0 0 0,1 0 0 0 0,0 0 0 0 0,1 5 0 0 0</inkml:trace>
  <inkml:trace contextRef="#ctx0" brushRef="#br0" timeOffset="4324.26">3637 560 3224 0 0,'9'-10'5535'0'0,"-7"6"-74"0"0,7-29-570 0 0,-7 7-2136 0 0,-2 25-2231 0 0,0-15 1013 0 0,0 16-1467 0 0,0 0 0 0 0,0-1 0 0 0,0 1 0 0 0,-1 0-1 0 0,1-1 1 0 0,0 1 0 0 0,0-1 0 0 0,0 1 0 0 0,0 0 0 0 0,-1-1-1 0 0,1 1 1 0 0,0 0 0 0 0,0 0 0 0 0,-1-1 0 0 0,1 1 0 0 0,0 0-1 0 0,-1 0 1 0 0,1-1 0 0 0,0 1 0 0 0,-1 0 0 0 0,1 0 0 0 0,0 0-1 0 0,-1-1 1 0 0,1 1 0 0 0,0 0 0 0 0,-1 0 0 0 0,1 0 0 0 0,-1 0-1 0 0,1 0 1 0 0,0 0 0 0 0,-1 0 0 0 0,-16 4 723 0 0,-16 13-532 0 0,32-16-171 0 0,-11 7-10 0 0,0 0 1 0 0,1 1 0 0 0,0 0-1 0 0,1 1 1 0 0,0 0-1 0 0,0 1 1 0 0,1 0 0 0 0,-7 12-1 0 0,-11 27 481 0 0,24-45-457 0 0,1 1 0 0 0,0-1 0 0 0,0 1-1 0 0,0 0 1 0 0,1 0 0 0 0,0 0 0 0 0,-1 8 0 0 0,2-12-84 0 0,0 1-1 0 0,1-1 1 0 0,-1 1-1 0 0,1 0 0 0 0,-1-1 1 0 0,1 1-1 0 0,0-1 1 0 0,0 0-1 0 0,0 1 1 0 0,0-1-1 0 0,0 0 1 0 0,1 1-1 0 0,-1-1 1 0 0,1 0-1 0 0,0 0 1 0 0,-1 0-1 0 0,1 0 1 0 0,2 2-1 0 0,1-1 3 0 0,-1 0 0 0 0,0 0 0 0 0,0-1-1 0 0,1 1 1 0 0,0-1 0 0 0,-1 0 0 0 0,1 0 0 0 0,6 1 0 0 0,-2-1-40 0 0,1-1 0 0 0,-1 0 0 0 0,1 0 0 0 0,-1-1 0 0 0,1 0 0 0 0,0-1 0 0 0,-1 0 1 0 0,1-1-1 0 0,-1 0 0 0 0,1 0 0 0 0,-1-1 0 0 0,0 0 0 0 0,10-5 0 0 0,-11 3 16 0 0,0-1 0 0 0,0 1 0 0 0,0-2 0 0 0,-1 1 0 0 0,0-1 0 0 0,0 0 0 0 0,-1-1 0 0 0,1 0 0 0 0,-2 0 0 0 0,1 0 0 0 0,-1-1 0 0 0,-1 1 0 0 0,8-19 0 0 0,-10 21-125 0 0,-1 0-1 0 0,1-1 1 0 0,-1 1-1 0 0,-1-1 1 0 0,1 0-1 0 0,-1 1 1 0 0,0-1-1 0 0,-1 0 1 0 0,1 1-1 0 0,-1-1 1 0 0,-1 1-1 0 0,1-1 1 0 0,-1 1-1 0 0,0 0 1 0 0,-4-8-1 0 0,5 11 128 0 0,-1 0 0 0 0,0 1 0 0 0,0-1 0 0 0,0 0 0 0 0,0 1 0 0 0,-1-1 0 0 0,1 1 0 0 0,-1 0 0 0 0,1 0 0 0 0,-1 0 0 0 0,0 0 0 0 0,0 0 0 0 0,0 1 0 0 0,0-1 0 0 0,0 1 0 0 0,0 0 0 0 0,0 0 0 0 0,-1 0 0 0 0,1 0 0 0 0,0 1 0 0 0,0-1 0 0 0,-1 1 0 0 0,1 0 0 0 0,0 0 0 0 0,-1 0 0 0 0,1 0 0 0 0,0 0 0 0 0,-1 1 0 0 0,1 0 0 0 0,0-1 0 0 0,-1 1 0 0 0,-2 2 0 0 0,3-2 0 0 0,-1 1 0 0 0,1-1 0 0 0,0 0 0 0 0,0 0 0 0 0,-1-1 0 0 0,1 1 0 0 0,0-1 0 0 0,-1 1 0 0 0,1-1 0 0 0,0 0 0 0 0,-5-1 0 0 0,-4 1 0 0 0,10-1 20 0 0,-2 1 4 0 0,-8 7-276 0 0,11-6-826 0 0</inkml:trace>
  <inkml:trace contextRef="#ctx0" brushRef="#br0" timeOffset="5028.38">4177 506 13824 0 0,'-4'36'1246'0'0,"3"-41"-662"0"0,-1 1 0 0 0,1-1-1 0 0,-1 1 1 0 0,0 0 0 0 0,0-1-1 0 0,-4-3 1 0 0,4 3 950 0 0,-1 1-1265 0 0,1 0 0 0 0,-1 0 0 0 0,0 0 0 0 0,0 1 0 0 0,0 0 0 0 0,0-1 0 0 0,-1 1-1 0 0,1 0 1 0 0,-8-4 0 0 0,9 6-233 0 0,1 0 0 0 0,-1 1-1 0 0,0-1 1 0 0,1 1-1 0 0,-1 0 1 0 0,0-1 0 0 0,0 1-1 0 0,1 0 1 0 0,-1 0 0 0 0,0 0-1 0 0,0 0 1 0 0,1 0 0 0 0,-1 1-1 0 0,0-1 1 0 0,0 1-1 0 0,1-1 1 0 0,-1 1 0 0 0,-3 1-1 0 0,2-1 134 0 0,-1 1-1 0 0,1 0 0 0 0,-1 0 0 0 0,1 0 0 0 0,0 0 0 0 0,0 0 1 0 0,-5 6-1 0 0,-13 14-17 0 0,13-14 38 0 0,1 1 0 0 0,-1 0 0 0 0,1 0 0 0 0,-6 12 0 0 0,4-6 321 0 0,6-10-453 0 0,-1 1-1 0 0,1-1 1 0 0,1 1-1 0 0,-1 0 1 0 0,1-1 0 0 0,0 1-1 0 0,0 1 1 0 0,1-1-1 0 0,0 0 1 0 0,0 0 0 0 0,-1 8-1 0 0,2-11 20 0 0,0 1 0 0 0,0-1 0 0 0,0 0 0 0 0,1 0 0 0 0,-1 0 0 0 0,1 1 0 0 0,-1-1 0 0 0,1 0 0 0 0,0 0 0 0 0,0 0 0 0 0,0 0 0 0 0,1 0 0 0 0,-1 0 0 0 0,1-1 0 0 0,0 1 0 0 0,-1 0 0 0 0,1-1 0 0 0,0 1 0 0 0,1-1 0 0 0,-1 0 0 0 0,0 1 0 0 0,1-1 0 0 0,-1 0 0 0 0,1-1 0 0 0,3 3 0 0 0,-5-3-76 0 0,1-1 0 0 0,0 1 0 0 0,0-1 0 0 0,0 1 0 0 0,0-1 0 0 0,0 0 0 0 0,0 1 0 0 0,0-1 0 0 0,0 0 0 0 0,0 0 0 0 0,0-1 0 0 0,0 1 0 0 0,0 0 0 0 0,0-1 0 0 0,0 1 0 0 0,2-2 0 0 0,31-14 0 0 0,-23 9 0 0 0,-1 1-301 0 0,1 0 0 0 0,-1-1 0 0 0,0-1 0 0 0,0 0 0 0 0,-1-1 0 0 0,0 1 0 0 0,15-20 0 0 0,-12 12-408 0 0,-10 13 638 0 0,0 0 0 0 0,0-1 0 0 0,0 0 1 0 0,0 1-1 0 0,-1-1 0 0 0,1 0 0 0 0,-1 0 0 0 0,0 0 0 0 0,0 0 0 0 0,-1-1 1 0 0,1 1-1 0 0,-1-1 0 0 0,0 1 0 0 0,1-8 0 0 0,-2 11 69 0 0,0-1 0 0 0,0 1 0 0 0,0 0 0 0 0,-1-1 0 0 0,1 1 0 0 0,0 0-1 0 0,-1 0 1 0 0,1 0 0 0 0,-1-1 0 0 0,1 1 0 0 0,-1 0 0 0 0,0 0 0 0 0,1 0 0 0 0,-1 0-1 0 0,0 0 1 0 0,0 0 0 0 0,1 0 0 0 0,-1 0 0 0 0,0 0 0 0 0,0 0 0 0 0,0 1 0 0 0,0-1 0 0 0,-1 0-1 0 0,1 1 1 0 0,0-1 0 0 0,-1 0 0 0 0,1 1 7 0 0,-1-1 18 0 0,-1 0 0 0 0,1 1 0 0 0,-1-1 0 0 0,1 1 0 0 0,-1 0 0 0 0,1 0 0 0 0,-1 0 0 0 0,1 0 0 0 0,-1 0 1 0 0,1 0-1 0 0,-1 1 0 0 0,1-1 0 0 0,-1 1 0 0 0,1 0 0 0 0,-1 0 0 0 0,1 0 0 0 0,0 0 0 0 0,0 0 0 0 0,-1 0 0 0 0,1 0 0 0 0,-3 3 0 0 0,4-3 9 0 0,0 0 1 0 0,0 1-1 0 0,0-1 0 0 0,0 0 1 0 0,0 0-1 0 0,0 0 0 0 0,0 1 1 0 0,1-1-1 0 0,-1 0 1 0 0,1 1-1 0 0,-1-1 0 0 0,1 1 1 0 0,-1-1-1 0 0,1 1 0 0 0,0-1 1 0 0,-1 0-1 0 0,1 1 0 0 0,0-1 1 0 0,0 1-1 0 0,0-1 1 0 0,0 1-1 0 0,1-1 0 0 0,-1 1 1 0 0,0-1-1 0 0,1 1 0 0 0,-1-1 1 0 0,1 1-1 0 0,0 2 1 0 0,1-1 34 0 0,-1 1 1 0 0,1 0 0 0 0,0-1 0 0 0,0 1 0 0 0,0-1 0 0 0,0 1 0 0 0,0-1 0 0 0,1 0-1 0 0,0 0 1 0 0,3 3 0 0 0,1 1-68 0 0,0-1 0 0 0,0 1 0 0 0,0 0 0 0 0,6 11 0 0 0,10 10 0 0 0,10 15 0 0 0,-25-31 0 0 0,2 1 0 0 0,11 11 0 0 0,-16-17 0 0 0,1-1 0 0 0,-1 1 0 0 0,0 0 0 0 0,-1 0 0 0 0,1 1 0 0 0,-1-1 0 0 0,4 12 0 0 0,-2 1 0 0 0,9 37 0 0 0,-13-48 83 0 0,-1-1 1 0 0,0 1-1 0 0,0 0 0 0 0,-1 0 1 0 0,0 0-1 0 0,-1 0 0 0 0,0 0 1 0 0,0 0-1 0 0,-1-1 0 0 0,0 1 1 0 0,-5 10-1 0 0,6-15-46 0 0,-1 0 0 0 0,1-1 0 0 0,-1 1 0 0 0,0-1 0 0 0,-1 1 0 0 0,1-1 0 0 0,-1 0 0 0 0,1 0 0 0 0,-1 0 0 0 0,0 0 1 0 0,0-1-1 0 0,0 1 0 0 0,0-1 0 0 0,-1 1 0 0 0,1-1 0 0 0,-1 0 0 0 0,1-1 0 0 0,-1 1 0 0 0,0-1 0 0 0,0 1 0 0 0,1-1 0 0 0,-1 0 0 0 0,0 0 0 0 0,0-1 0 0 0,0 1 0 0 0,-7-1 0 0 0,-26 2-37 0 0,23-1 0 0 0,-24-1 0 0 0,21-1-12 0 0,0 0 1 0 0,1-2-1 0 0,-1 0 0 0 0,-26-9 0 0 0,38 11-205 0 0,0-1 0 0 0,-1 0 0 0 0,1 0-1 0 0,0 0 1 0 0,1-1 0 0 0,-1 0 0 0 0,0 0-1 0 0,1 0 1 0 0,-1 0 0 0 0,1-1 0 0 0,0 1 0 0 0,0-1-1 0 0,1 0 1 0 0,-1-1 0 0 0,-2-4 0 0 0,-3-7-1617 0 0</inkml:trace>
  <inkml:trace contextRef="#ctx0" brushRef="#br0" timeOffset="5545.61">4247 539 15664 0 0,'0'0'1417'0'0,"2"1"-1167"0"0,3 2 112 0 0,0 0 0 0 0,0 1-1 0 0,0 0 1 0 0,-1 0 0 0 0,1 0-1 0 0,-1 0 1 0 0,7 10 0 0 0,-4-4 430 0 0,27 30 1094 0 0,-23-28-1213 0 0,9 7 702 0 0,-17-15-1119 0 0,0-1 0 0 0,0 1 0 0 0,0-1 0 0 0,0 1 0 0 0,0 0 0 0 0,-1 0 0 0 0,3 7 0 0 0,-4-10 188 0 0,0 0-289 0 0,-3-4-154 0 0,-1-1 1 0 0,1 1 0 0 0,0-1-1 0 0,0 0 1 0 0,1 0 0 0 0,-1 0-1 0 0,1 0 1 0 0,0 0 0 0 0,0 0-1 0 0,0 0 1 0 0,0 0 0 0 0,1-6-1 0 0,-5-61-5 0 0,6 63 4 0 0,-1-1 0 0 0,1 1 0 0 0,0 0 0 0 0,3-10 0 0 0,-3 14 0 0 0,0 1 0 0 0,0 0 0 0 0,0 0 0 0 0,0 1 0 0 0,1-1 0 0 0,-1 0 0 0 0,1 0 0 0 0,0 1 0 0 0,0-1 0 0 0,0 1 0 0 0,0-1 0 0 0,0 1 0 0 0,0 0 0 0 0,3-3 0 0 0,-3 4-9 0 0,0 0 0 0 0,1 0 0 0 0,-1 0 0 0 0,0 1 0 0 0,1-1 0 0 0,-1 0 0 0 0,0 1 0 0 0,1-1 0 0 0,-1 1 0 0 0,1 0 0 0 0,-1 0 0 0 0,4 0 0 0 0,30 6-373 0 0,-19-2 52 0 0,10 2-2123 0 0,-8-2-4001 0 0,0 3-1257 0 0</inkml:trace>
  <inkml:trace contextRef="#ctx0" brushRef="#br0" timeOffset="6049.14">4825 368 19351 0 0,'0'2'439'0'0,"-8"64"1065"0"0,5-52-1344 0 0,3-14-157 0 0,0 0 1 0 0,-1 1-1 0 0,1-1 1 0 0,0 0-1 0 0,0 0 1 0 0,0 0-1 0 0,-1 1 0 0 0,1-1 1 0 0,0 0-1 0 0,-1 0 1 0 0,1 0-1 0 0,0 0 0 0 0,0 0 1 0 0,-1 0-1 0 0,1 0 1 0 0,0 1-1 0 0,-1-1 1 0 0,1 0-1 0 0,0 0 0 0 0,0 0 1 0 0,-1 0-1 0 0,1 0 1 0 0,0 0-1 0 0,-1 0 1 0 0,1-1-1 0 0,0 1 0 0 0,-1 0 1 0 0,1 0-1 0 0,0 0 1 0 0,0 0-1 0 0,-1 0 0 0 0,1 0 1 0 0,0 0-1 0 0,0-1 1 0 0,-1 1-1 0 0,1 0 1 0 0,0 0-1 0 0,0 0 0 0 0,-1-1 1 0 0,1 1-1 0 0,0 0 1 0 0,0 0-1 0 0,0-1 0 0 0,0 1 1 0 0,-1 0-1 0 0,-2-3 194 0 0,0 1 140 0 0,1 0 1 0 0,-1 1 0 0 0,1-1 0 0 0,-1 1 0 0 0,0-1 0 0 0,1 1 0 0 0,-4-1 0 0 0,4 2-289 0 0,1-1 0 0 0,-1 1 0 0 0,1 0 1 0 0,0 0-1 0 0,-1 0 0 0 0,1 1 0 0 0,0-1 0 0 0,-1 0 0 0 0,1 0 1 0 0,0 1-1 0 0,-1-1 0 0 0,1 1 0 0 0,0-1 0 0 0,-1 1 0 0 0,1-1 0 0 0,0 1 1 0 0,0 0-1 0 0,0 0 0 0 0,0 0 0 0 0,-2 1 0 0 0,-10 10-49 0 0,9-7 0 0 0,-1-1 0 0 0,0 0 0 0 0,-1 1 0 0 0,-6 3 0 0 0,-44 28 1464 0 0,49-31-1371 0 0,0 0 0 0 0,1 0 0 0 0,0 1 0 0 0,0 0 1 0 0,-8 9-1 0 0,-5 7 1573 0 0,42-13-1266 0 0,-16-7-415 0 0,1 1-1 0 0,-1-1 1 0 0,0 0-1 0 0,0-1 1 0 0,1 1-1 0 0,-1-1 1 0 0,1-1-1 0 0,-1 0 1 0 0,1 0-1 0 0,9-1 1 0 0,-5-1-282 0 0,-1 0-1 0 0,0-1 1 0 0,0 0 0 0 0,0-1-1 0 0,19-9 1 0 0,-29 13 296 0 0,-1-1 1 0 0,0 1 0 0 0,1 0-1 0 0,-1 0 1 0 0,0 0-1 0 0,1 0 1 0 0,-1 0 0 0 0,0 0-1 0 0,0 0 1 0 0,1 0-1 0 0,-1 0 1 0 0,0 0-1 0 0,1 0 1 0 0,-1 0 0 0 0,0 0-1 0 0,1 1 1 0 0,-1-1-1 0 0,0 0 1 0 0,0 0 0 0 0,1 0-1 0 0,-1 0 1 0 0,0 0-1 0 0,1 1 1 0 0,-1-1-1 0 0,0 0 1 0 0,0 0 0 0 0,0 0-1 0 0,1 1 1 0 0,-1-1-1 0 0,0 0 1 0 0,0 0 0 0 0,0 1-1 0 0,1-1 1 0 0,-1 0-1 0 0,0 0 1 0 0,0 1 0 0 0,0-1-1 0 0,0 1 1 0 0,2 1 1 0 0,-2-1 0 0 0,0-1-1 0 0,0 0 0 0 0,0 0 1 0 0,0 0-1 0 0,1 1 1 0 0,-1-1-1 0 0,0 0 0 0 0,0 0 1 0 0,0 0-1 0 0,0 0 1 0 0,1 1-1 0 0,-1-1 0 0 0,0 0 1 0 0,0 0-1 0 0,0 0 1 0 0,0 0-1 0 0,1 0 0 0 0,-1 1 1 0 0,0-1-1 0 0,0 0 1 0 0,1 0-1 0 0,-1 0 0 0 0,0 0 1 0 0,0 0-1 0 0,0 0 1 0 0,1 0-1 0 0,-1 0 0 0 0,0 0 1 0 0,0 0-1 0 0,1 0 1 0 0,-1 0-1 0 0,0 0 0 0 0,0 0 1 0 0,0 0-1 0 0,1 0 1 0 0,-1 0-1 0 0,0 0 0 0 0,0-1 1 0 0,1 1-1 0 0,-1 0 1 0 0,0 0-1 0 0,0 0 0 0 0,1 0 1 0 0,0-3-89 0 0,0 2-278 0 0,-2-2-244 0 0,0 1 486 0 0,-1-1 1 0 0,1 1-1 0 0,0 0 1 0 0,-1 0-1 0 0,0-1 0 0 0,1 1 1 0 0,-4-2-1 0 0,-1-4 183 0 0,-1-7 1261 0 0,6 13-877 0 0,16 6-278 0 0,-8-3-128 0 0,-2 0 144 0 0,1 0 1 0 0,-1 1-1 0 0,1-1 0 0 0,-1 1 1 0 0,0 0-1 0 0,1 0 1 0 0,-1 1-1 0 0,0 0 0 0 0,0 0 1 0 0,7 6-1 0 0,-7-6-207 0 0,0 1 1 0 0,0 0-1 0 0,0-1 0 0 0,1 0 1 0 0,-1 0-1 0 0,1-1 0 0 0,0 0 1 0 0,0 0-1 0 0,0 0 0 0 0,0 0 1 0 0,0-1-1 0 0,0 0 0 0 0,0-1 0 0 0,7 1 1 0 0,4 1-1246 0 0,-2 0-6285 0 0,-4-2-1231 0 0</inkml:trace>
  <inkml:trace contextRef="#ctx0" brushRef="#br0" timeOffset="6591.45">5159 465 2304 0 0,'-5'3'200'0'0,"3"-2"106"0"0,1 0 0 0 0,-1 1 0 0 0,1-1 0 0 0,0 0 0 0 0,-1 1 0 0 0,1-1 0 0 0,0 0 0 0 0,0 1 0 0 0,0 0 0 0 0,0-1 0 0 0,0 1 0 0 0,0 0 0 0 0,0-1 0 0 0,0 1 0 0 0,0 2 0 0 0,0-2 129 0 0,1 1 0 0 0,-1-1 0 0 0,-1 0 1 0 0,1 0-1 0 0,0 0 0 0 0,0 0 0 0 0,-1 0 0 0 0,1 0 0 0 0,-1 0 0 0 0,0 0 0 0 0,1 0 0 0 0,-1 0 0 0 0,-4 2 1 0 0,-15 10 8689 0 0,12-9-5257 0 0,9-17-2910 0 0,2 20-774 0 0,0 0 1 0 0,6 16-1 0 0,7 27 431 0 0,-3-1-375 0 0,2 19 28 0 0,-9-30-124 0 0,-3-17-10 0 0,6 24 0 0 0,11 20 81 0 0,-18-64-34 0 0,-13-15-53 0 0,5-2-170 0 0,1 1-1 0 0,0-1 1 0 0,1 0 0 0 0,0 0-1 0 0,1 0 1 0 0,-3-29 0 0 0,-3-8-206 0 0,7 33 164 0 0,1 0-1 0 0,0 1 1 0 0,1-1 0 0 0,1 0-1 0 0,4-32 1 0 0,1 17-65 0 0,2 0 1 0 0,13-40-1 0 0,-9 42 101 0 0,1 0-1 0 0,21-38 1 0 0,-32 69 45 0 0,0-1 1 0 0,-1 1 0 0 0,1-1-1 0 0,0 1 1 0 0,0-1-1 0 0,0 1 1 0 0,0 0 0 0 0,0 0-1 0 0,0-1 1 0 0,0 1 0 0 0,0 0-1 0 0,0 0 1 0 0,1 0-1 0 0,-1 0 1 0 0,0 0 0 0 0,1 1-1 0 0,-1-1 1 0 0,1 0-1 0 0,-1 0 1 0 0,1 1 0 0 0,-1-1-1 0 0,1 1 1 0 0,-1 0 0 0 0,1-1-1 0 0,-1 1 1 0 0,1 0-1 0 0,0 0 1 0 0,-1 0 0 0 0,1 0-1 0 0,0 0 1 0 0,-1 0-1 0 0,4 1 1 0 0,18 4 2 0 0,-13-2 0 0 0,1-1 0 0 0,-1 1 0 0 0,12 5 0 0 0,-10-4 0 0 0,-8-2 0 0 0,-1-1 0 0 0,1 1 0 0 0,0-1 0 0 0,0 1 0 0 0,0 0 0 0 0,-1 1 0 0 0,1-1 0 0 0,-1 1 0 0 0,0-1 0 0 0,5 6 0 0 0,12 20-228 0 0,22 38 0 0 0,-40-61 211 0 0,0-1 1 0 0,-1 1-1 0 0,0 0 0 0 0,0 0 0 0 0,0-1 0 0 0,0 1 0 0 0,-1 0 1 0 0,0 0-1 0 0,0 0 0 0 0,0 6 0 0 0,-1 3 10 0 0,1-11 57 0 0,0-1 0 0 0,-1 1 0 0 0,0-1-1 0 0,0 1 1 0 0,1-1 0 0 0,-1 0 0 0 0,0 1-1 0 0,-1-1 1 0 0,-1 4 0 0 0,-4 7 268 0 0,3-4-130 0 0,3-6-146 0 0,0 1 0 0 0,0-1 0 0 0,0 0 0 0 0,-1 0 1 0 0,0 0-1 0 0,1 0 0 0 0,-1 0 0 0 0,0 0 0 0 0,-1-1 1 0 0,1 1-1 0 0,0-1 0 0 0,-5 5 0 0 0,-3 1 57 0 0,6-5-58 0 0,0 0 0 0 0,-1 0 0 0 0,1 0 0 0 0,-9 4 0 0 0,11-6-36 0 0,0 0 0 0 0,1-1 0 0 0,-1 0 0 0 0,0 1 0 0 0,0-1 0 0 0,0 0 0 0 0,1 0 1 0 0,-1 0-1 0 0,0 0 0 0 0,0 0 0 0 0,1 0 0 0 0,-1 0 0 0 0,0-1 0 0 0,0 1 0 0 0,1-1 0 0 0,-1 1 0 0 0,0-1 0 0 0,-2-1 0 0 0,-1-1-5 0 0,-1 1 0 0 0,1 0 0 0 0,0 1 0 0 0,0-1 0 0 0,-1 1 0 0 0,1 0 0 0 0,-1 0 0 0 0,0 1 0 0 0,-8 0 0 0 0,12 0 0 0 0,0-1 0 0 0,0 1 0 0 0,0-1 0 0 0,0 0-1 0 0,0 1 1 0 0,0-1 0 0 0,0 0 0 0 0,1 0 0 0 0,-1 0 0 0 0,0 0 0 0 0,1 0-1 0 0,-1-1 1 0 0,0 1 0 0 0,1-1 0 0 0,-2-1 0 0 0,-12-8-130 0 0,15 10 111 0 0,-1 1 1 0 0,0 0-1 0 0,0-1 1 0 0,1 1-1 0 0,-1 0 1 0 0,0 0-1 0 0,1-1 1 0 0,-1 1-1 0 0,0 0 1 0 0,0 0-1 0 0,1 0 1 0 0,-1 0-1 0 0,0 0 0 0 0,0 0 1 0 0,1 0-1 0 0,-1 1 1 0 0,0-1-1 0 0,0 0 1 0 0,1 0-1 0 0,-2 1 1 0 0,2-1-77 0 0,-1 0 0 0 0,1 1 0 0 0,-1-1 0 0 0,1 0 1 0 0,-1 0-1 0 0,1 1 0 0 0,-1-1 0 0 0,1 0 0 0 0,-1 0 0 0 0,1 0 0 0 0,-1 0 1 0 0,1 0-1 0 0,-1 0 0 0 0,1 0 0 0 0,-1 0 0 0 0,1 0 0 0 0,-1 0 0 0 0,1 0 1 0 0,-1 0-1 0 0,1 0 0 0 0,-1 0 0 0 0,1-1 0 0 0,-1 1 0 0 0,1 0 0 0 0,-1 0 1 0 0,1-1-1 0 0,-1 1 0 0 0,1 0 0 0 0,-1-1 0 0 0,1 1 0 0 0,0 0 0 0 0,-1-1 1 0 0,1 1-1 0 0,0 0 0 0 0,-1-1 0 0 0,1 1 0 0 0,0-1 0 0 0,-1 1 0 0 0,1-1 1 0 0,0 1-1 0 0,0-1 0 0 0,0 1 0 0 0,-1-1 0 0 0,1 1 0 0 0,0-1 0 0 0,0 1 1 0 0,0-1-1 0 0,0 0 0 0 0,4-2-2744 0 0</inkml:trace>
  <inkml:trace contextRef="#ctx0" brushRef="#br0" timeOffset="7154.52">5496 30 6912 0 0,'0'0'528'0'0,"4"-7"-221"0"0,-3 3 2170 0 0,1-2-1178 0 0,2-6 9379 0 0,0 13-6449 0 0,1 8-4314 0 0,-3-1 298 0 0,0 0 1 0 0,0-1 0 0 0,1 15-1 0 0,-1-6 46 0 0,25 205 1278 0 0,-16-128-1421 0 0,2-15-116 0 0,-7-53 0 0 0,-4-19 61 0 0,3 7-347 0 0,-5-13 264 0 0,0 1 1 0 0,0-1-1 0 0,0 0 1 0 0,0 1-1 0 0,0-1 0 0 0,0 1 1 0 0,0-1-1 0 0,0 1 1 0 0,0-1-1 0 0,0 0 0 0 0,0 1 1 0 0,0-1-1 0 0,0 1 1 0 0,0-1-1 0 0,0 1 1 0 0,0-1-1 0 0,-1 0 0 0 0,1 1 1 0 0,0-1-1 0 0,0 0 1 0 0,0 1-1 0 0,-1-1 0 0 0,1 0 1 0 0,0 1-1 0 0,-1-1 1 0 0,1 1-1 0 0,-1-1-267 0 0,1-2 273 0 0,0 1 1 0 0,0-1 0 0 0,0 0-1 0 0,0 0 1 0 0,0 0-1 0 0,0 1 1 0 0,-1-1-1 0 0,1 0 1 0 0,-1 0 0 0 0,1 1-1 0 0,-1-1 1 0 0,0 0-1 0 0,0 1 1 0 0,-1-3-1 0 0,1 2 9 0 0,0-1 0 0 0,0 1 0 0 0,0 0 0 0 0,0-1 0 0 0,0 1 0 0 0,0 0 0 0 0,1-1 0 0 0,-1-4 0 0 0,0-12 23 0 0,1 0 0 0 0,2-1 0 0 0,0 1-1 0 0,0 0 1 0 0,2 0 0 0 0,6-19 0 0 0,-8 31 49 0 0,1 0 0 0 0,0 0 1 0 0,0 0-1 0 0,1 1 0 0 0,0-1 1 0 0,0 1-1 0 0,6-7 0 0 0,-9 11-60 0 0,0 1 0 0 0,1 0 0 0 0,-1 0 0 0 0,0 0 0 0 0,1 0 0 0 0,-1 0 0 0 0,1 0 0 0 0,-1 0 0 0 0,1 0 0 0 0,-1 0 0 0 0,1 1 0 0 0,0-1 0 0 0,0 1 0 0 0,-1-1 0 0 0,1 1-1 0 0,0 0 1 0 0,-1 0 0 0 0,1-1 0 0 0,0 1 0 0 0,0 0 0 0 0,0 1 0 0 0,-1-1 0 0 0,1 0 0 0 0,0 0 0 0 0,-1 1 0 0 0,1-1 0 0 0,0 1 0 0 0,-1 0 0 0 0,1-1 0 0 0,0 1-1 0 0,-1 0 1 0 0,1 0 0 0 0,-1 0 0 0 0,1 0 0 0 0,-1 0 0 0 0,2 2 0 0 0,3 1 22 0 0,-1 1 0 0 0,0 0 1 0 0,0 0-1 0 0,-1 1 0 0 0,1 0 0 0 0,-1-1 0 0 0,4 9 0 0 0,1 4 102 0 0,8 23-1 0 0,-10-25-49 0 0,0 0-1 0 0,13 23 0 0 0,6 7-744 0 0,-20-39-1050 0 0,1 3-5847 0 0,0-3-760 0 0</inkml:trace>
  <inkml:trace contextRef="#ctx0" brushRef="#br0" timeOffset="7681.71">5908 144 3680 0 0,'2'37'73'0'0,"-2"-20"11"0"0,1-1 1 0 0,-4 24 0 0 0,-1-26 17546 0 0,6-14-16295 0 0,0-1-1253 0 0,0 1-1 0 0,0 0 1 0 0,0 0-1 0 0,0 0 1 0 0,0 0 0 0 0,0 0-1 0 0,0 1 1 0 0,0-1 0 0 0,0 0-1 0 0,0 1 1 0 0,-1 0-1 0 0,1-1 1 0 0,0 1 0 0 0,0 0-1 0 0,0 0 1 0 0,-1 0 0 0 0,1 0-1 0 0,0 0 1 0 0,-1 0-1 0 0,1 1 1 0 0,-1-1 0 0 0,0 1-1 0 0,1-1 1 0 0,-1 1-1 0 0,0-1 1 0 0,0 1 0 0 0,0-1-1 0 0,0 1 1 0 0,0 0 0 0 0,1 2-1 0 0,2 5-82 0 0,7 12 0 0 0,-10-20 0 0 0,-1 0 0 0 0,1 0 0 0 0,0 0 0 0 0,0-1 0 0 0,0 1 0 0 0,-1 0 0 0 0,1-1 0 0 0,0 1 0 0 0,0-1 0 0 0,0 1 0 0 0,0-1 0 0 0,0 1 0 0 0,0-1 0 0 0,0 0 0 0 0,0 1 0 0 0,0-1 0 0 0,1 0 0 0 0,-1 0 0 0 0,2 0 0 0 0,0 1 28 0 0,0-1-1 0 0,0 0 1 0 0,0 1 0 0 0,0 0-1 0 0,0 0 1 0 0,-1 0-1 0 0,6 2 1 0 0,-6-2-47 0 0,0 0 1 0 0,0 0 0 0 0,0 0-1 0 0,0 0 1 0 0,0-1 0 0 0,0 1-1 0 0,1-1 1 0 0,-1 1-1 0 0,0-1 1 0 0,0 0 0 0 0,0 0-1 0 0,1 0 1 0 0,-1 0 0 0 0,0 0-1 0 0,4-1 1 0 0,5-3-2623 0 0,2-2-5748 0 0</inkml:trace>
  <inkml:trace contextRef="#ctx0" brushRef="#br0" timeOffset="7682.71">6198 173 18055 0 0,'0'4'4'0'0,"1"7"275"0"0,-2-1-1 0 0,1 1 0 0 0,-1 0 0 0 0,-1-1 1 0 0,0 1-1 0 0,-4 11 0 0 0,6-21-251 0 0,0 0-1 0 0,0-1 0 0 0,-1 1 0 0 0,1 0 1 0 0,-1-1-1 0 0,1 1 0 0 0,0-1 0 0 0,-1 1 1 0 0,1 0-1 0 0,-1-1 0 0 0,1 1 0 0 0,-1-1 1 0 0,1 0-1 0 0,-1 1 0 0 0,0-1 0 0 0,1 1 1 0 0,-2-1-1 0 0,1 1 70 0 0,0-1 0 0 0,0 1 1 0 0,0-1-1 0 0,1 1 0 0 0,-1 0 1 0 0,0-1-1 0 0,0 1 0 0 0,1 0 0 0 0,-1 0 1 0 0,0-1-1 0 0,1 1 0 0 0,-1 0 1 0 0,1 0-1 0 0,-1 0 0 0 0,1 0 1 0 0,-1 0-1 0 0,1 0 0 0 0,0 0 0 0 0,-1 0 1 0 0,1 1-1 0 0,-3 14 670 0 0,-4 18 375 0 0,7-32-1060 0 0,-1-1 1 0 0,1 1-1 0 0,-1-1 1 0 0,1 0-1 0 0,-1 1 1 0 0,0-1 0 0 0,1 1-1 0 0,-1-1 1 0 0,0 0-1 0 0,0 0 1 0 0,0 1-1 0 0,0-1 1 0 0,0 0 0 0 0,-1 0-1 0 0,1 0 1 0 0,-3 1-1 0 0,2 1 4 0 0,-1-1 0 0 0,0 0 0 0 0,1 0-1 0 0,0 1 1 0 0,0-1 0 0 0,-1 1 0 0 0,1 0 0 0 0,1 0-1 0 0,-1 0 1 0 0,0 0 0 0 0,1 0 0 0 0,-1 0 0 0 0,0 5-1 0 0,-6 10 95 0 0,-23 48 279 0 0,24-50-258 0 0,0 0 0 0 0,-6 21 0 0 0,7-20-4 0 0,-13 29 0 0 0,-46 77 17 0 0,36-80-1688 0 0,27-41 657 0 0,0 0 0 0 0,1 0 0 0 0,-1 0 1 0 0,0 0-1 0 0,0 0 0 0 0,-3 1 1 0 0,2 0-1638 0 0,-5 4-5803 0 0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7:43.10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7 350 17503 0 0,'0'0'5655'0'0,"-5"8"-4860"0"0,-6 24 2259 0 0,5-23-2884 0 0,0 1 0 0 0,1-1 0 0 0,-4 12 0 0 0,-7 8 1641 0 0,16-29-1808 0 0,0 0 0 0 0,-1 1 1 0 0,1-1-1 0 0,0 0 0 0 0,0 0 0 0 0,0 1 1 0 0,0-1-1 0 0,0 0 0 0 0,0 1 0 0 0,-1-1 1 0 0,1 0-1 0 0,0 1 0 0 0,0-1 0 0 0,0 0 1 0 0,0 1-1 0 0,0-1 0 0 0,0 0 0 0 0,0 1 1 0 0,0-1-1 0 0,1 0 0 0 0,-1 1 1 0 0,0-1-1 0 0,0 0 0 0 0,0 0 0 0 0,0 1 1 0 0,0-1-1 0 0,0 0 0 0 0,1 1 0 0 0,-1-1 1 0 0,0 0-1 0 0,0 0 0 0 0,0 1 0 0 0,1-1 1 0 0,-1 0-1 0 0,0 0 0 0 0,0 0 0 0 0,1 1 1 0 0,-1-1-1 0 0,0 0 0 0 0,1 0 0 0 0,-1 0 1 0 0,0 0-1 0 0,0 0 0 0 0,1 1 1 0 0,-1-1-1 0 0,0 0 0 0 0,1 0 0 0 0,-1 0 6 0 0,14 7 4 0 0,-1 0 0 0 0,0 1 0 0 0,15 13 0 0 0,-5-4-1 0 0,-4-7-12 0 0,-16-9 0 0 0,0 0 0 0 0,0 0 0 0 0,0 1 0 0 0,-1-1 0 0 0,1 1 0 0 0,-1 0 0 0 0,5 3 0 0 0,26 22 10 0 0,-22-19 1 0 0,0 1 1 0 0,14 16-1 0 0,-21-21-9 0 0,-1 0-1 0 0,0 0 1 0 0,-1 0 0 0 0,1 0-1 0 0,-1 0 1 0 0,0 1 0 0 0,0-1-1 0 0,0 1 1 0 0,0 0 0 0 0,-1 0-1 0 0,1 5 1 0 0,1 5 68 0 0,-2 1-1 0 0,0-1 1 0 0,-1 27 0 0 0,-1-34-5 0 0,0 0 0 0 0,-1 0 0 0 0,0 0 0 0 0,0-1-1 0 0,0 1 1 0 0,-1-1 0 0 0,0 0 0 0 0,0 1 0 0 0,-5 6 0 0 0,4-9-40 0 0,-4 7 123 0 0,-16 21 0 0 0,20-29-125 0 0,0 0 1 0 0,0 0 0 0 0,0-1 0 0 0,-1 1 0 0 0,1-1 0 0 0,-1 0 0 0 0,0-1 0 0 0,-7 4 0 0 0,2-2 27 0 0,0 0 1 0 0,-1 0-1 0 0,0-1 1 0 0,1-1-1 0 0,-1 0 1 0 0,-18 1-1 0 0,24-3-119 0 0,0 0 1 0 0,0 0-1 0 0,0-1 1 0 0,0 0-1 0 0,0 0 1 0 0,1 0-1 0 0,-1-1 1 0 0,0 1-1 0 0,0-1 1 0 0,1 0-1 0 0,-1-1 1 0 0,1 1-1 0 0,0-1 1 0 0,0 0-1 0 0,0 0 1 0 0,-7-7-1 0 0,-4-3-1844 0 0,0-2-5161 0 0,-1-1-2185 0 0</inkml:trace>
  <inkml:trace contextRef="#ctx0" brushRef="#br0" timeOffset="452.02">53 383 17503 0 0,'0'0'399'0'0,"8"1"540"0"0,-4-1-857 0 0,-1 1 0 0 0,1-1 0 0 0,-1 0 0 0 0,1 1 0 0 0,-1-2 0 0 0,7 0-1 0 0,8 0 136 0 0,-14 1 284 0 0,0-1-1 0 0,0 1 1 0 0,0-1 0 0 0,0 0-1 0 0,0 0 1 0 0,0 0-1 0 0,6-4 1 0 0,21-5 1764 0 0,19-5-957 0 0,-14 4-494 0 0,-3 1-47 0 0,-5 2-357 0 0,30-5 0 0 0,-8 3-361 0 0,-10 1-2045 0 0,-12 5-5274 0 0,-9 4-1507 0 0</inkml:trace>
  <inkml:trace contextRef="#ctx0" brushRef="#br0" timeOffset="896.33">470 53 8752 0 0,'0'0'793'0'0,"-12"-7"-245"0"0,12 6 149 0 0,-1 1 0 0 0,1-1 0 0 0,-1 0 0 0 0,1 0-1 0 0,-1 0 1 0 0,1 0 0 0 0,0 0 0 0 0,-1 1 0 0 0,1-1 0 0 0,0 0 0 0 0,0 0 0 0 0,-1-1 0 0 0,5-8 3674 0 0,-2 8-4169 0 0,0 1 0 0 0,0-1 0 0 0,0 1 0 0 0,0-1 0 0 0,0 1 0 0 0,0 0 0 0 0,0 0-1 0 0,1 0 1 0 0,2-1 0 0 0,1 0-130 0 0,0 0-1 0 0,0 1 1 0 0,1-1 0 0 0,-1 1-1 0 0,0 1 1 0 0,1-1 0 0 0,-1 1-1 0 0,1 0 1 0 0,-1 0-1 0 0,0 1 1 0 0,1 0 0 0 0,-1 0-1 0 0,0 1 1 0 0,0-1 0 0 0,0 1-1 0 0,0 1 1 0 0,0-1-1 0 0,0 1 1 0 0,0 0 0 0 0,-1 0-1 0 0,0 1 1 0 0,1 0 0 0 0,-1 0-1 0 0,5 4 1 0 0,4 6 54 0 0,-6-6 22 0 0,1 1 1 0 0,-1-1-1 0 0,-1 1 1 0 0,1 1 0 0 0,9 17-1 0 0,-6-2 138 0 0,-1 1 0 0 0,-1 0 0 0 0,9 43 0 0 0,-7-28-150 0 0,-3-1-123 0 0,-1 0-1 0 0,1 60 1 0 0,-4-49 2 0 0,-4 85 157 0 0,-1-107-133 0 0,-12 132 66 0 0,8-116-74 0 0,-6 39 59 0 0,9-73-377 0 0,-1 0 0 0 0,0 0 0 0 0,-1 0 0 0 0,0 0 0 0 0,-7 11 0 0 0,11-21 167 0 0,-1-1 1 0 0,1 1-1 0 0,-1 0 1 0 0,0 0-1 0 0,1-1 0 0 0,-1 1 1 0 0,0-1-1 0 0,1 1 0 0 0,-1 0 1 0 0,0-1-1 0 0,0 0 0 0 0,1 1 1 0 0,-1-1-1 0 0,0 1 0 0 0,0-1 1 0 0,0 0-1 0 0,0 1 1 0 0,-1-1-1 0 0,-8 1-1679 0 0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1:36.01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1 1840 0 0,'0'0'4210'0'0,"4"15"-656"0"0,-4 4-2806 0 0,1-1 1 0 0,2 0 0 0 0,3 20-1 0 0,3-11-469 0 0,-6-20-185 0 0,0 0 1 0 0,-1 0 0 0 0,2 11 0 0 0,6 29-1010 0 0,-7-36 212 0 0,0 0 0 0 0,-1 0 0 0 0,0 1 0 0 0,0 10 0 0 0,-2-12-3099 0 0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1:34.708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43 5840 0 0,'0'0'2240'0'0,"0"0"-2147"0"0,0-1 0 0 0,0 1-1 0 0,0 0 1 0 0,0-1 0 0 0,0 1 0 0 0,0-1 0 0 0,0 1 0 0 0,0 0 0 0 0,0-1 0 0 0,0 1 0 0 0,0-1 0 0 0,0 1 0 0 0,0 0-1 0 0,1-1 1 0 0,-1 1 0 0 0,0-1 0 0 0,0 1 0 0 0,1-1 0 0 0,17-17 1534 0 0,-19 12-799 0 0,1 5-803 0 0,0 1 1 0 0,0 0-1 0 0,0 0 1 0 0,0 0 0 0 0,0-1-1 0 0,0 1 1 0 0,0 0 0 0 0,0 0-1 0 0,0-1 1 0 0,0 1-1 0 0,0 0 1 0 0,0 0 0 0 0,0-1-1 0 0,0 1 1 0 0,0 0-1 0 0,0 0 1 0 0,0 0 0 0 0,1-1-1 0 0,-1 1 1 0 0,0 0-1 0 0,0 0 1 0 0,0 0 0 0 0,0-1-1 0 0,0 1 1 0 0,1 0-1 0 0,-1 0 1 0 0,0 0 0 0 0,0 0-1 0 0,0 0 1 0 0,1-1-1 0 0,-1 1 1 0 0,0 0 0 0 0,1 0-1 0 0,0-1 429 0 0,0 0-250 0 0,4 0-111 0 0,-4 0 746 0 0,-1 8-570 0 0,0 9 89 0 0,1-6-144 0 0,-1-1-1 0 0,-1 0 0 0 0,1 0 1 0 0,-4 11-1 0 0,4-18-161 0 0,0 0 1 0 0,0 0-1 0 0,1 0 0 0 0,-1 0 1 0 0,0 0-1 0 0,0 0 0 0 0,1-1 0 0 0,-1 1 1 0 0,2 2-1 0 0,2 15 218 0 0,0 3-44 0 0,-4-19-201 0 0,1 0 0 0 0,0 0 0 0 0,-1 0-1 0 0,1 0 1 0 0,-1 0 0 0 0,0 0 0 0 0,0 4-1 0 0,-2 48 27 0 0,1-31-587 0 0,1-22-685 0 0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0:31.939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  <inkml:brush xml:id="br2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6 709 5008 0 0,'0'0'3494'0'0,"7"-2"1316"0"0,-10 12-4266 0 0,3-10-518 0 0,-1 1-1 0 0,1 0 1 0 0,0-1-1 0 0,-1 1 1 0 0,1-1-1 0 0,0 1 0 0 0,0 0 1 0 0,0-1-1 0 0,0 1 1 0 0,-1-1-1 0 0,1 1 0 0 0,0 0 1 0 0,0-1-1 0 0,0 1 1 0 0,0 0-1 0 0,0-1 0 0 0,1 1 1 0 0,-1 0-1 0 0,0-1 1 0 0,0 1-1 0 0,0-1 0 0 0,1 1 1 0 0,-1 0-1 0 0,0 0 1 0 0,6 7 310 0 0,-5-7-253 0 0,0 1-1 0 0,0-1 1 0 0,0 1-1 0 0,0-1 1 0 0,0 1-1 0 0,0-1 1 0 0,-1 1-1 0 0,1 0 1 0 0,0-1-1 0 0,-1 3 1 0 0,7 14 526 0 0,-6-15-492 0 0,0 0 1 0 0,0-1 0 0 0,0 1-1 0 0,0 0 1 0 0,0 0 0 0 0,-1 0 0 0 0,1-1-1 0 0,-1 1 1 0 0,0 0 0 0 0,0 5-1 0 0,-2 40 1183 0 0,1-35-989 0 0,1 0 0 0 0,-1 0 0 0 0,-5 17 0 0 0,6-26-273 0 0,-1-1-1 0 0,1 1 0 0 0,0-1 0 0 0,0 1 0 0 0,0 0 0 0 0,0-1 0 0 0,1 1 0 0 0,1 6 1 0 0,-1-5 17 0 0,0 0 0 0 0,-1 0 0 0 0,1 0 0 0 0,-1 5 0 0 0,-5 62 863 0 0,3-18-472 0 0,0-30-300 0 0,2 41 0 0 0,1-34 6 0 0,-1-22-103 0 0,1 0 1 0 0,-1 0-1 0 0,1 0 0 0 0,2 8 0 0 0,-2-12-35 0 0,0 0-1 0 0,0 0 1 0 0,-1 0-1 0 0,0 8 1 0 0,2 14 102 0 0,-1-21-11 0 0,0 1 0 0 0,-1 0 0 0 0,0-1-1 0 0,0 1 1 0 0,-1 0 0 0 0,1-1 0 0 0,-3 9 0 0 0,-1 21 171 0 0,4-34-266 0 0,0 1 0 0 0,1-1 0 0 0,-1 0 0 0 0,1 0 0 0 0,-1 1 0 0 0,1-1 0 0 0,0 0 0 0 0,2 3 0 0 0,-3-3-5 0 0,1 0-1 0 0,0-1 1 0 0,0 1-1 0 0,-1 0 1 0 0,1-1 0 0 0,-1 1-1 0 0,1 0 1 0 0,-1 0-1 0 0,0 0 1 0 0,0-1 0 0 0,0 5-1 0 0,-3 9 40 0 0,2-12-41 0 0,0 0 0 0 0,0 0 1 0 0,1 0-1 0 0,-1 0 0 0 0,1 0 0 0 0,0-1 0 0 0,0 1 0 0 0,0 5 0 0 0,0 8 68 0 0,-1-14-57 0 0,1 0-1 0 0,0 0 0 0 0,0-1 1 0 0,0 1-1 0 0,0 0 0 0 0,0 0 0 0 0,0-1 1 0 0,1 1-1 0 0,0 3 0 0 0,1 1 17 0 0,-1 0 1 0 0,0 0-1 0 0,0 1 0 0 0,0-1 0 0 0,-1 0 0 0 0,0 0 1 0 0,0 7-1 0 0,0 4 48 0 0,3 17-62 0 0,-3-33-16 0 0,0 0 0 0 0,0 0 0 0 0,0 1 0 0 0,0-1 0 0 0,0 0 0 0 0,0 0 0 0 0,1 0 0 0 0,-1 1 0 0 0,1-1 0 0 0,0 2 0 0 0,-1-2 0 0 0,1 0 0 0 0,-1 0 0 0 0,1 0 0 0 0,-1 0 0 0 0,0 0 0 0 0,0 0 0 0 0,1 0 0 0 0,-1 0 0 0 0,0 0 0 0 0,0 0 0 0 0,0 0 0 0 0,0 0 0 0 0,0 2 0 0 0,-1-1 7 0 0,1 0-1 0 0,-1 0 0 0 0,1 1 1 0 0,0-1-1 0 0,0 0 1 0 0,0 1-1 0 0,0-1 0 0 0,0 0 1 0 0,2 4-1 0 0,-2-5 3 0 0,0 1-1 0 0,0-1 1 0 0,0 0-1 0 0,0 0 1 0 0,-1 1-1 0 0,1-1 1 0 0,0 0-1 0 0,-1 0 1 0 0,1 1-1 0 0,0-1 1 0 0,-1 0-1 0 0,1 0 1 0 0,-2 2-1 0 0,1-1 1 0 0,0-1-1 0 0,0 1 0 0 0,1 0 0 0 0,-1-1 0 0 0,1 1 0 0 0,-1 0 0 0 0,1 0 0 0 0,-1 3 0 0 0,2 4-8 0 0,-1-8 0 0 0,0-1 0 0 0,1 1 0 0 0,-1 0 0 0 0,0-1 0 0 0,0 1 0 0 0,0 0 0 0 0,0 0 0 0 0,0-1 0 0 0,1 1 0 0 0,-1 0 0 0 0,-1 0 0 0 0,1-1 0 0 0,0 1 0 0 0,0 0 0 0 0,0-1 0 0 0,0 1 0 0 0,0 0 0 0 0,-1 0 0 0 0,1-1 0 0 0,0 1 0 0 0,-1 0 0 0 0,0 0 0 0 0,1 0 0 0 0,-1 1 0 0 0,1-1 0 0 0,-1 0 0 0 0,1 0 0 0 0,0 0 0 0 0,-1 0 0 0 0,1 1 0 0 0,0-1 0 0 0,0 0 0 0 0,0 0 0 0 0,0 3 0 0 0,0 2 0 0 0,0 0 0 0 0,0 0 0 0 0,1-1 0 0 0,0 1 0 0 0,2 6 0 0 0,-3-10 0 0 0,6 9 0 0 0,-6-10 0 0 0,1-1 0 0 0,-1 1 0 0 0,1 0 0 0 0,-1 0 0 0 0,1-1 0 0 0,-1 1 0 0 0,0 0 0 0 0,1 0 0 0 0,-1-1 0 0 0,0 1 0 0 0,0 0 0 0 0,0 0 0 0 0,1 0 0 0 0,-1-1 0 0 0,0 1 0 0 0,0 0 0 0 0,0 0 0 0 0,0 0 0 0 0,0 0 0 0 0,-1-1 0 0 0,1 1 0 0 0,0 2 0 0 0,-1-2 11 0 0,1 0 0 0 0,-1 0 0 0 0,1 0 0 0 0,0 0 0 0 0,0 0 0 0 0,-1 0 0 0 0,1 1 0 0 0,0-1 0 0 0,0 0 0 0 0,0 0 0 0 0,0 0 0 0 0,0 0 0 0 0,1 0 0 0 0,-1 1 0 0 0,0-1 1 0 0,1 0-1 0 0,-1 0 0 0 0,1 2 0 0 0,0-3 3 0 0,-1 1 1 0 0,0-1 0 0 0,0 1 0 0 0,0-1 0 0 0,1 1-1 0 0,-1-1 1 0 0,0 0 0 0 0,0 1 0 0 0,0-1 0 0 0,0 1-1 0 0,0-1 1 0 0,0 1 0 0 0,0-1 0 0 0,0 1 0 0 0,0-1-1 0 0,0 1 1 0 0,0-1 0 0 0,0 1 0 0 0,0-1 0 0 0,-1 1 0 0 0,1-1-1 0 0,0 1 1 0 0,0-1 0 0 0,0 1 0 0 0,-1-1 0 0 0,1 0-1 0 0,0 1 1 0 0,0-1 0 0 0,-1 1 0 0 0,-1 2 45 0 0,-2 6 114 0 0,6-6-92 0 0,-1-2-76 0 0,-2 6-6 0 0,-3-1 0 0 0,7-2 11 0 0,-2 2 48 0 0,3 0 26 0 0,4 12-16 0 0,-3-6-69 0 0,-5-11 0 0 0,0 1 0 0 0,1-1 0 0 0,-1 0 0 0 0,1 1 0 0 0,0-1 0 0 0,-1 0 0 0 0,1 1 0 0 0,0-1 0 0 0,1 2 0 0 0,-2-2 0 0 0,1 0 0 0 0,0 0 0 0 0,-1 1 0 0 0,0-1 0 0 0,1 0 0 0 0,-1 1 0 0 0,0-1 0 0 0,0 0 0 0 0,0 1 0 0 0,0-1 0 0 0,0 1 0 0 0,0-1 0 0 0,0 2 0 0 0,0 11 0 0 0,0-9 0 0 0,0 0 0 0 0,0 1 0 0 0,-1-1 0 0 0,0 0 0 0 0,0 1 0 0 0,0-1 0 0 0,-1 0 0 0 0,-4 9 0 0 0,6-14 2 0 0,0 1 0 0 0,-1 0 0 0 0,1-1 0 0 0,0 1-1 0 0,-1-1 1 0 0,1 1 0 0 0,0-1 0 0 0,0 1 0 0 0,0 0 0 0 0,-1-1-1 0 0,1 1 1 0 0,0-1 0 0 0,0 1 0 0 0,0 0 0 0 0,0-1 0 0 0,0 1-1 0 0,0 0 1 0 0,0-1 0 0 0,0 1 0 0 0,1-1 0 0 0,-1 1 0 0 0,0 0-1 0 0,0-1 1 0 0,0 1 0 0 0,1 0 0 0 0,1 6-10 0 0,-5 27-744 0 0,3-33 752 0 0,0 0 0 0 0,0 0 0 0 0,0 0 0 0 0,0 0 0 0 0,0 0 0 0 0,0 0 0 0 0,0 0 0 0 0,0 0 0 0 0,0 0 0 0 0,1 0 0 0 0,-1 0 0 0 0,0 0 0 0 0,1 0 0 0 0,-1-1 0 0 0,2 3 0 0 0,-2-2 0 0 0,1-1 0 0 0,-1 1 0 0 0,0 0 0 0 0,1 0 0 0 0,-1 0 0 0 0,0 0 0 0 0,1 0 0 0 0,-1-1 0 0 0,0 1 0 0 0,0 0 0 0 0,0 0 0 0 0,0 0 0 0 0,0 0 0 0 0,0 0 0 0 0,0 0 0 0 0,0 2 0 0 0,-1-2 0 0 0,1 0 0 0 0,0-1 0 0 0,0 1 0 0 0,0-1 0 0 0,-1 0 0 0 0,1 1 0 0 0,0-1 0 0 0,0 1 0 0 0,0-1 0 0 0,0 1 0 0 0,0-1 0 0 0,0 1 0 0 0,0-1 0 0 0,0 0 0 0 0,0 1 0 0 0,0-1 0 0 0,0 1 0 0 0,1-1 0 0 0,-1 1 0 0 0,0-1 0 0 0,0 0 0 0 0,0 1 0 0 0,0-1 0 0 0,1 1 0 0 0,-1-1 0 0 0,0 0 0 0 0,0 1 0 0 0,1-1 0 0 0,4 8 0 0 0,-6 1 62 0 0,-3 26 1844 0 0,4-29-1906 0 0,4 1 0 0 0,-1 2 0 0 0,-1-2 0 0 0,-2 0 0 0 0,6 2 0 0 0,-1-2 0 0 0,-5-1 0 0 0,6-2 0 0 0,-4-2 0 0 0,19 5 0 0 0,-17-6 0 0 0,4 2 0 0 0,-6-2 0 0 0,1 0 0 0 0,0 0 0 0 0,0 0 0 0 0,-1-1 0 0 0,1 1 0 0 0,0-1 0 0 0,0 0 0 0 0,0 0 0 0 0,5-1 0 0 0,5 1 0 0 0,0-1 0 0 0,0 0 0 0 0,24-7 0 0 0,-14 6 0 0 0,-19 2 0 0 0,0 0 0 0 0,0 0 0 0 0,0-1 0 0 0,-1 1 0 0 0,1-1 0 0 0,6-2 0 0 0,-3 1 60 0 0,-1 1 0 0 0,1-1-1 0 0,0 1 1 0 0,10 0 0 0 0,22-5 177 0 0,36-7-557 0 0,-67 11 320 0 0,1 1 0 0 0,-1 1 0 0 0,1 0 0 0 0,12 1 0 0 0,1 0 24 0 0,190-7 344 0 0,-8 12-696 0 0,29-12 656 0 0,-172 7-328 0 0,-11 0 0 0 0,93-10 0 0 0,-20-2 0 0 0,-41 5 0 0 0,159 1 0 0 0,-145 6 0 0 0,-72-1 0 0 0,4 1 0 0 0,0-1 0 0 0,-1-2 0 0 0,33-6 0 0 0,-32 3-65 0 0,0 2 0 0 0,1 1 0 0 0,48 4 0 0 0,-21-1 205 0 0,-31-1-60 0 0,6-1-72 0 0,35 5 0 0 0,31 3-8 0 0,-60-4 0 0 0,52-2 0 0 0,-55-1 0 0 0,-1 0 0 0 0,37 6 0 0 0,-49-3 0 0 0,0-2 0 0 0,0-1 0 0 0,40-4 0 0 0,12 0 0 0 0,10 9 0 0 0,-14 2 0 0 0,66-2-144 0 0,-90-1 213 0 0,-35-2-42 0 0,1-1 0 0 0,-1 0-1 0 0,19-1 1 0 0,-23-1-27 0 0,1 1 0 0 0,-1 0 0 0 0,1 1 0 0 0,10 1 0 0 0,17 2 0 0 0,104-4 0 0 0,-136 0 0 0 0,0-1 0 0 0,0 1 0 0 0,0 0 0 0 0,0 0 0 0 0,0 0 0 0 0,0 0 0 0 0,-1 1 0 0 0,1-1 0 0 0,0 0 0 0 0,0 1 0 0 0,2 0 0 0 0,16 7 0 0 0,11-1 0 0 0,-18-4 0 0 0,-9-5 0 0 0,-2 1 0 0 0,35 1 0 0 0,13 3-72 0 0,-34-1 84 0 0,20-4 48 0 0,-9 3-5 0 0,-21 0-38 0 0,-1 0 0 0 0,0-1 0 0 0,1 0 1 0 0,-1 0-1 0 0,0 0 0 0 0,0-1 0 0 0,6-1 0 0 0,-7 1-17 0 0,-1 1 0 0 0,1-1 0 0 0,-1 1 0 0 0,1-1 0 0 0,-1 1 0 0 0,1 0 0 0 0,4 1 0 0 0,28 1 0 0 0,-11-2 0 0 0,-23-1 0 0 0,0 1 0 0 0,1 0 0 0 0,-1 1 0 0 0,0-1 0 0 0,1 0 0 0 0,-1 1 0 0 0,1-1 0 0 0,2 2 0 0 0,-4-1 0 0 0,0-1 0 0 0,0 0 0 0 0,0 1 0 0 0,0-1 0 0 0,0 0 0 0 0,0 0 0 0 0,0 0 0 0 0,-1 0 0 0 0,1 0 0 0 0,0 0 0 0 0,0 0 0 0 0,0 0 0 0 0,0 0 0 0 0,0-1 0 0 0,0 1 0 0 0,0 0 0 0 0,1-1 0 0 0,4-1 6 0 0,16 0 47 0 0,-4 3-48 0 0,-8-2-5 0 0,-2-1 0 0 0,5 1 0 0 0,-10 2 0 0 0,18-5 0 0 0,-12 1 0 0 0,2 0 0 0 0,2 2 0 0 0,-12 1 0 0 0,0-2 0 0 0,29-5 0 0 0,-20 3 0 0 0,-1 2 0 0 0,-1 1 0 0 0,1-2 0 0 0,1 2 0 0 0,0-1 0 0 0,-2 1 0 0 0,0-1 0 0 0,-1 1 0 0 0,1-2 0 0 0,0 0 0 0 0,2 2 0 0 0,-3-2 0 0 0,-4 2 6 0 0,-1 0 0 0 0,1 0 0 0 0,-1-1-1 0 0,0 1 1 0 0,0-1 0 0 0,0 1 0 0 0,0-1 0 0 0,0 0-1 0 0,0 1 1 0 0,0-1 0 0 0,0 0 0 0 0,-1-1 0 0 0,1 1 0 0 0,-1 0-1 0 0,1 0 1 0 0,-1-1 0 0 0,0 1 0 0 0,0 0 0 0 0,0-1-1 0 0,0 1 1 0 0,0-6 0 0 0,1-7-6 0 0,-1 11 0 0 0,-1 1 0 0 0,0-1 0 0 0,1 0 0 0 0,0 1 0 0 0,2-7 0 0 0,-2 8-5 0 0,0-1 0 0 0,-1 1 0 0 0,1 0 0 0 0,-1 0 0 0 0,0-1 0 0 0,0 1 0 0 0,0 0 0 0 0,0 0-1 0 0,0-1 1 0 0,0 1 0 0 0,0 0 0 0 0,-1-3 0 0 0,-1-10-17 0 0,-4-97 86 0 0,-16-12-18 0 0,9 58-28 0 0,10 45-5 0 0,2-1 0 0 0,0-23 0 0 0,-1-21 12 0 0,1 36-25 0 0,-2-13 0 0 0,1 20 0 0 0,3 19 0 0 0,-2 0 0 0 0,1 0 0 0 0,0 0 0 0 0,-1 0 0 0 0,-1-4 0 0 0,-2-26 0 0 0,2 11 0 0 0,-2-32 0 0 0,2 42 0 0 0,0-25 0 0 0,2 24 0 0 0,-3-24 0 0 0,-9-42 0 0 0,12 78 0 0 0,0-2 0 0 0,-1 1 0 0 0,0-1 0 0 0,0 0 0 0 0,0 0 0 0 0,-3-6 0 0 0,1 4 0 0 0,1 0 0 0 0,0 0 0 0 0,-2-10 0 0 0,0-3 0 0 0,0 7 13 0 0,4 8-5 0 0,-2 0 1 0 0,1 0-1 0 0,0 0 1 0 0,-1 0 0 0 0,-2-4-1 0 0,-1-45 184 0 0,5 46-192 0 0,0 0 0 0 0,0 0 0 0 0,2-12 0 0 0,-1 14 0 0 0,-1-1 0 0 0,-2 0 0 0 0,1-1 0 0 0,0 0 0 0 0,-1 0 0 0 0,-5-23 0 0 0,6 24 11 0 0,0 1 42 0 0,-2-1 0 0 0,-1 0-42 0 0,3-1-11 0 0,-1 0 0 0 0,2 1-24 0 0,0 5-92 0 0,-4-4-2869 0 0</inkml:trace>
  <inkml:trace contextRef="#ctx0" brushRef="#br0" timeOffset="1">43 734 3224 0 0,'0'0'1295'0'0,"-5"5"6103"0"0,10-4-7263 0 0,24 5 1999 0 0,-28-6-1892 0 0,11 2 154 0 0,18 7 227 0 0,-13-5-367 0 0,-1 1 0 0 0,26 2 1 0 0,-24-7-81 0 0,33-1 1 0 0,16-2-67 0 0,-47 2-110 0 0,-16 1 0 0 0,1-1 0 0 0,0 1 0 0 0,-1 0 0 0 0,1 0 0 0 0,5 2 0 0 0,2-2 0 0 0,-8 0 0 0 0,0 0 0 0 0,0 0 0 0 0,0 0 0 0 0,-1 0 0 0 0,1 1 0 0 0,6 1 0 0 0,63 4 0 0 0,-66-5 0 0 0,0 0 0 0 0,0 0 0 0 0,0-1 0 0 0,10-1 0 0 0,-6 0 0 0 0,0 1 0 0 0,0 0 0 0 0,19 3 0 0 0,-3 0 69 0 0,49-2-1 0 0,-43-1-77 0 0,-15-1 9 0 0,-6-1 0 0 0,0 1 0 0 0,17 1 0 0 0,6 2 0 0 0,-24-1 0 0 0,0-1 0 0 0,0 0 0 0 0,-1 0 0 0 0,13-3 0 0 0,-7 2 24 0 0,-1 0 0 0 0,0 0-1 0 0,19 3 1 0 0,4-1 337 0 0,8 0 5 0 0,66-3 220 0 0,69-7-586 0 0,-128 7 248 0 0,56-9 0 0 0,-7 7-104 0 0,-37 0-144 0 0,-10 2 0 0 0,-25 0 41 0 0,31 2 0 0 0,-33 1 153 0 0,30-3 0 0 0,-31 1-233 0 0,0 2 0 0 0,33 4-1 0 0,-30-4 110 0 0,-22-1-68 0 0,0 0 0 0 0,14 3 0 0 0,-6-1 141 0 0,-1-1 0 0 0,1 0-1 0 0,21-1 1 0 0,-8-1-390 0 0,79-2 247 0 0,-36-4 22 0 0,170 7 380 0 0,-78-9-714 0 0,-31 9 296 0 0,110 2 568 0 0,-175 3-492 0 0,41-5 16 0 0,-31-7-12 0 0,-51 4-65 0 0,-21 2 24 0 0,0 1 0 0 0,0-1 0 0 0,0 1-1 0 0,0 0 1 0 0,0 1 0 0 0,0-1 0 0 0,9 3 0 0 0,-15-3-24 0 0,7 1 74 0 0,1 1 0 0 0,0-2-1 0 0,0 1 1 0 0,13-2-1 0 0,47 6-8 0 0,-64-5-64 0 0,-2 2 0 0 0,23-2 0 0 0,-22 0 0 0 0,23 3 0 0 0,-2-2 0 0 0,40-2 0 0 0,-28-1 0 0 0,-2-1 11 0 0,38-9 234 0 0,-60 10-290 0 0,0 0 0 0 0,1 1 0 0 0,-1 0-1 0 0,1 1 1 0 0,15 2 0 0 0,7 0 278 0 0,-2-9 533 0 0,-22 4-766 0 0,-8 2 0 0 0,18 2 0 0 0,-4 0 0 0 0,-4 4 0 0 0,17-1 0 0 0,-8-1 0 0 0,-20-1 0 0 0,1-1 0 0 0,12 0 0 0 0,1-1 0 0 0,-14 0 0 0 0,13-4 0 0 0,-7 3 0 0 0,0 2 0 0 0,-6-1-45 0 0,-1 0 0 0 0,1 1 0 0 0,0-1 0 0 0,-1 0 0 0 0,1 1 0 0 0,-1-1 0 0 0,1 1 0 0 0,-1-1 0 0 0,1 1 0 0 0,-1 0 0 0 0,1-1 0 0 0,2 3-1 0 0,-2-1-16 0 0,-1-1-180 0 0,15-1-569 0 0,-6 0 800 0 0,-2 0 11 0 0,-1 2 0 0 0,0 1 11 0 0,-4-3 42 0 0,4 0 11 0 0,-4 1-10 0 0,0 4-54 0 0,-3-4-91 0 0,3 13-6250 0 0,-3-7 280 0 0</inkml:trace>
  <inkml:trace contextRef="#ctx0" brushRef="#br0" timeOffset="2">4357 818 3224 0 0,'0'0'11314'0'0,"-1"1"-11016"0"0,-1 1-213 0 0,0-1-1 0 0,1 0 1 0 0,-1 1 0 0 0,1 0 0 0 0,0-1 0 0 0,-1 1 0 0 0,1 0 0 0 0,0-1 0 0 0,0 1 0 0 0,0 0 0 0 0,0 0 0 0 0,1 0 0 0 0,-1 0 0 0 0,0 4 0 0 0,-5 34 795 0 0,0-4 65 0 0,4-25-772 0 0,1 1 0 0 0,0-1-1 0 0,0 0 1 0 0,2 19-1 0 0,-1-8-155 0 0,0-3 180 0 0,1-6-1647 0 0,-1 0 1 0 0,-4 24 0 0 0,0-22 9 0 0</inkml:trace>
  <inkml:trace contextRef="#ctx0" brushRef="#br0" timeOffset="3">4303 782 6072 0 0,'0'0'9188'0'0,"4"15"-7435"0"0,3 20-381 0 0,0 25-590 0 0,-3-19-692 0 0,-3-32-205 0 0,0 0-1 0 0,0 0 0 0 0,-1-1 1 0 0,0 1-1 0 0,-2 10 0 0 0,-3 19-4002 0 0,2-21 2569 0 0</inkml:trace>
  <inkml:trace contextRef="#ctx0" brushRef="#br0" timeOffset="4">4297 804 2760 0 0,'0'0'13846'0'0,"0"2"-13621"0"0,14 67 1223 0 0,-6-18-1373 0 0,3 15-22 0 0,-11-62-50 0 0,0 1-1 0 0,0-1 0 0 0,0 0 1 0 0,0 1-1 0 0,-1-1 0 0 0,-2 8 1 0 0,-1 18-910 0 0,-2 21-1146 0 0,5-23 997 0 0</inkml:trace>
  <inkml:trace contextRef="#ctx0" brushRef="#br1" timeOffset="5">69 772 3224 0 0,'0'0'1080'0'0,"-2"0"-751"0"0,-13-6 8873 0 0,14 5-8654 0 0,-2-4-436 0 0,2 3-863 0 0,1 2 756 0 0,-1 0-1 0 0,1 0 1 0 0,0 0 0 0 0,0 0 0 0 0,0 0 0 0 0,0 0 0 0 0,0 0 0 0 0,0-1 0 0 0,0 1 0 0 0,0 0 0 0 0,-1 0 0 0 0,1 0 0 0 0,0 0 0 0 0,0 0 0 0 0,0-1 0 0 0,0 1-1 0 0,0 0 1 0 0,0 0 0 0 0,0 0 0 0 0,0 0 0 0 0,0 0 0 0 0,0-1 0 0 0,0 1 0 0 0,0 0 0 0 0,0 0 0 0 0,0 0 0 0 0,0 0 0 0 0,0-1 0 0 0,0 1 0 0 0,0 0-1 0 0,0 0 1 0 0,0 0 0 0 0,0 0 0 0 0,1 0 0 0 0,-1-1 0 0 0,0 1 0 0 0,0 0 1 0 0,0-1-1 0 0,0 1 1 0 0,0 0-1 0 0,1-1 1 0 0,-1 1 0 0 0,0 0-1 0 0,0-1 1 0 0,0 1-1 0 0,0 0 1 0 0,0-1 0 0 0,0 1-1 0 0,0-1 1 0 0,0 1-1 0 0,0 0 1 0 0,0-1 0 0 0,0 1-1 0 0,0 0 1 0 0,-1-1-1 0 0,1 1 1 0 0,0 0 0 0 0,0-1-1 0 0,0 1 1 0 0,0 0-1 0 0,-1-1 1 0 0,1 1 0 0 0,0 0-1 0 0,0-1 1 0 0,0 1-1 0 0,-1 0 1 0 0,0-1 0 0 0,5-14 270 0 0,-4 14-256 0 0,0-1 1 0 0,0 1 0 0 0,0-1-1 0 0,0 1 1 0 0,0-1 0 0 0,0 1 0 0 0,0-1-1 0 0,1 1 1 0 0,-1-1 0 0 0,1 1-1 0 0,-1 0 1 0 0,1-1 0 0 0,-1 1-1 0 0,1 0 1 0 0,0-1 0 0 0,0 0 0 0 0,0 2-21 0 0,-1-1 0 0 0,0 1 0 0 0,0 0 0 0 0,1-1 0 0 0,-1 1 0 0 0,0 0 0 0 0,0-1 0 0 0,0 1 0 0 0,1-1 0 0 0,-1 1 0 0 0,0 0 0 0 0,0-1 0 0 0,0 1 0 0 0,0 0 0 0 0,0-1 0 0 0,0 1 0 0 0,0-1 1 0 0,0 1-1 0 0,0 0 0 0 0,0-1 0 0 0,0 1 0 0 0,0-1 0 0 0,0 1 0 0 0,0 0 0 0 0,0-1 0 0 0,-1 1 0 0 0,1-1 0 0 0,0 1 3 0 0,0-1 0 0 0,-1 1 0 0 0,1-1 0 0 0,0 1 0 0 0,0 0 0 0 0,0-1 0 0 0,0 1 0 0 0,0-1 0 0 0,0 1 0 0 0,0-1 0 0 0,0 1 0 0 0,0-1 0 0 0,0 1 0 0 0,0-1 0 0 0,0 1 0 0 0,0 0 0 0 0,0-1 0 0 0,1 1 0 0 0,-1-1 0 0 0,0 0 0 0 0,6-7 125 0 0,-8 3-61 0 0,1-16-38 0 0,1 20-29 0 0,0-1 0 0 0,0 1 0 0 0,-1-1 0 0 0,1 1 0 0 0,-1 0 0 0 0,1-1 0 0 0,-1 1 0 0 0,1-1 0 0 0,-1 1 0 0 0,0 0 0 0 0,0 0 0 0 0,1-1 0 0 0,-1 1 0 0 0,0 0 0 0 0,0 0 0 0 0,0 0 0 0 0,0 0 0 0 0,-3-1 0 0 0,-4-9 16 0 0,8 6 18 0 0,1 4-18 0 0,4-30 822 0 0,-7 25-854 0 0,2 5-68 0 0,0-7-254 0 0,1 7 306 0 0,-1 1 48 0 0,1-1-1 0 0,-1 0 1 0 0,0 1-1 0 0,0-1 0 0 0,0 1 1 0 0,1-1-1 0 0,-1 0 1 0 0,0 1-1 0 0,0-1 1 0 0,0 0-1 0 0,0 1 0 0 0,0-1 1 0 0,0 0-1 0 0,0 1 1 0 0,0-1-1 0 0,0 0 1 0 0,0 1-1 0 0,0-1 0 0 0,-1 1 1 0 0,1-1-1 0 0,0 0 1 0 0,0 1-1 0 0,-1-1 0 0 0,1 1 1 0 0,0-1-1 0 0,-1 0 1 0 0,0 0-1 0 0,0 0-13 0 0,0 1-1 0 0,0-1 1 0 0,1 0-1 0 0,-1 0 1 0 0,0 0 0 0 0,0 0-1 0 0,0 0 1 0 0,1 0-1 0 0,-1 0 1 0 0,1 0-1 0 0,-1 0 1 0 0,1 0-1 0 0,-1-1 1 0 0,-2-3-2 0 0,-1 0 0 0 0,3 5 0 0 0,1 0 0 0 0,0-1 0 0 0,-1 1 0 0 0,1 0 0 0 0,0-1 0 0 0,-1 1 0 0 0,1 0 0 0 0,0-1 0 0 0,0 1 0 0 0,0 0 0 0 0,-1-1 0 0 0,1 1 0 0 0,0-1 0 0 0,0 1 0 0 0,0-1 0 0 0,0 1 0 0 0,0 0 0 0 0,0-1 0 0 0,0 1 0 0 0,0-1 0 0 0,0 1 0 0 0,0-1 0 0 0,0 1 0 0 0,0 0 0 0 0,0-1 0 0 0,0 1 0 0 0,0-1 0 0 0,0 1 0 0 0,1-1 0 0 0,-1 1 0 0 0,0 0 0 0 0,0-1 0 0 0,0 1 0 0 0,1 0 0 0 0,-1-1 0 0 0,0 1 0 0 0,0-1 0 0 0,1 1 0 0 0,0-1 0 0 0,3-7 18 0 0,-4 8-22 0 0,0 0-1 0 0,0 0 0 0 0,1 0 1 0 0,-1-1-1 0 0,0 1 0 0 0,0 0 0 0 0,0 0 1 0 0,0 0-1 0 0,0 0 0 0 0,0 0 0 0 0,1-1 1 0 0,-1 1-1 0 0,0 0 0 0 0,0 0 0 0 0,0 0 1 0 0,0-1-1 0 0,0 1 0 0 0,0 0 0 0 0,0 0 1 0 0,0 0-1 0 0,0-1 0 0 0,0 1 0 0 0,0 0 1 0 0,0 0-1 0 0,0 0 0 0 0,0 0 0 0 0,0-1 1 0 0,0 1-1 0 0,0 0 0 0 0,0 0 0 0 0,0 0 1 0 0,0-1-1 0 0,0 1 0 0 0,0 0 0 0 0,-1 0 1 0 0,0-2-44 0 0,4-2-51 0 0,-3 4 97 0 0,0 0 0 0 0,1 0 0 0 0,-1 0 0 0 0,0 0-1 0 0,0 0 1 0 0,0-1 0 0 0,0 1 0 0 0,0 0-1 0 0,1 0 1 0 0,-1 0 0 0 0,0 0 0 0 0,0 0-1 0 0,0 0 1 0 0,0-1 0 0 0,0 1 0 0 0,0 0 0 0 0,0 0-1 0 0,1 0 1 0 0,-1 0 0 0 0,0 0 0 0 0,0-1-1 0 0,0 1 1 0 0,0 0 0 0 0,0 0 0 0 0,0 0 0 0 0,0 0-1 0 0,0-1 1 0 0,0 1 0 0 0,0 0 0 0 0,0 0-1 0 0,0-1 1 0 0,-6-17 372 0 0,-3 7-466 0 0,6 9 6 0 0,2 1-28 0 0,1 1 128 0 0,0 0 1 0 0,0-1 0 0 0,-1 1 0 0 0,1 0 0 0 0,0 0 0 0 0,0-1 0 0 0,0 1 0 0 0,0 0 0 0 0,0 0 0 0 0,0 0 0 0 0,-1-1 0 0 0,1 1 0 0 0,0 0-1 0 0,0 0 1 0 0,0-1 0 0 0,0 1 0 0 0,0 0 0 0 0,0-1 0 0 0,0 1 0 0 0,0 0 0 0 0,0 0 0 0 0,0-1 0 0 0,0 1 0 0 0,0 0 0 0 0,1-1 0 0 0,0 0 1 0 0,7-9-18 0 0,-7 8-67 0 0,-2 2 70 0 0,1 0 0 0 0,0 0 0 0 0,0 0 0 0 0,0 0 0 0 0,0 0-1 0 0,-1 0 1 0 0,1 0 0 0 0,0 0 0 0 0,0 0 0 0 0,0 0 0 0 0,0 0 0 0 0,0 0 0 0 0,-1 0 0 0 0,1 0 0 0 0,0 0 0 0 0,0 0 0 0 0,0 0 0 0 0,0 0 0 0 0,0 0-1 0 0,0 0 1 0 0,0 0 0 0 0,-1 0 0 0 0,1-1 0 0 0,0 1 0 0 0,0 0 0 0 0,0 0 0 0 0,0 0 0 0 0,0 0 0 0 0,0 0 0 0 0,0 0 0 0 0,0-1 0 0 0,0 1 0 0 0,0 0-1 0 0,0 0 1 0 0,-1 0 0 0 0,1 0 0 0 0,0-1 14 0 0,0 0-1 0 0,-1 0 1 0 0,1 1-1 0 0,0-1 1 0 0,-1 0 0 0 0,1 1-1 0 0,-1-1 1 0 0,1 1-1 0 0,-1-1 1 0 0,1 1-1 0 0,-1-1 1 0 0,1 1-1 0 0,-1-1 1 0 0,0 1-1 0 0,1-1 1 0 0,-1 1-1 0 0,0 0 1 0 0,-1-1 0 0 0,-2-3-11 0 0,8-2-14 0 0,-4 6 12 0 0,1 0 1 0 0,-1 0-1 0 0,0 0 0 0 0,0-1 0 0 0,0 1 0 0 0,1 0 0 0 0,-1 0 1 0 0,0 0-1 0 0,0 0 0 0 0,0 0 0 0 0,0 0 0 0 0,1 0 0 0 0,-1-1 1 0 0,0 1-1 0 0,0 0 0 0 0,0 0 0 0 0,0 0 0 0 0,1 0 0 0 0,-1 0 1 0 0,0-1-1 0 0,0 1 0 0 0,0 0 0 0 0,0 0 0 0 0,0 0 0 0 0,0-1 1 0 0,0 1-1 0 0,0 0 0 0 0,0 0 0 0 0,0 0 0 0 0,0-1 0 0 0,0 1 1 0 0,0 0-1 0 0,0 0 0 0 0,0-1 0 0 0,0 1 0 0 0,0 0 0 0 0,0 0 1 0 0,0 0-1 0 0,0-1 0 0 0,0 1 0 0 0,0 0 0 0 0,0 0 0 0 0,0 0 1 0 0,0-1-1 0 0,0 1 0 0 0,-1 0 0 0 0,1 0 0 0 0,0 0 0 0 0,0 0 1 0 0,0-1-1 0 0,0 1 0 0 0,0 0 0 0 0,-1 0 0 0 0,1 0 0 0 0,0 0 1 0 0,0 0-1 0 0,0 0 0 0 0,-1-1 0 0 0,0 1 236 0 0,23-4 939 0 0,-11 3-453 0 0,-4-2-674 0 0,1 1 0 0 0,-1 0 1 0 0,1 0-1 0 0,0 1 1 0 0,-1 0-1 0 0,1 0 0 0 0,13 1 1 0 0,22-3 59 0 0,-40 2-91 0 0,1 0-1 0 0,-1 1 0 0 0,1-1 1 0 0,0 1-1 0 0,-1 0 1 0 0,1 0-1 0 0,4 1 0 0 0,1 0-12 0 0,-5-1-2 0 0,0 0 0 0 0,1 0 0 0 0,-1 0 0 0 0,0 0 0 0 0,0 1 0 0 0,8 2 0 0 0,1 0 0 0 0,15 0 23 0 0,-8 0-72 0 0,1-1-1 0 0,0-1 0 0 0,32-3 0 0 0,-42 2 39 0 0,1 0-1 0 0,16 1 0 0 0,4 1-25 0 0,-9-2 37 0 0,-8 0 1 0 0,-3-1 2 0 0,-1 1-1 0 0,1 1 1 0 0,13 2-1 0 0,-16-2 51 0 0,21 4 175 0 0,-10-1-80 0 0,6-1-7 0 0,-16-1-105 0 0,-1-1 0 0 0,0-1 0 0 0,1 1 0 0 0,14-3-1 0 0,20 1 581 0 0,-34 2-524 0 0,0-1 0 0 0,1-1 0 0 0,12-2 0 0 0,-2 2-92 0 0,21 0 0 0 0,8 0 0 0 0,-24 2 0 0 0,13 1 0 0 0,-14-2 0 0 0,50 4 179 0 0,-21-8-8 0 0,-25 1-130 0 0,-22 2-35 0 0,0 1 1 0 0,-1-1 0 0 0,1 1 0 0 0,13 1-1 0 0,1-1 20 0 0,-17-1-4 0 0,-1 1-1 0 0,1 0 1 0 0,-1 0-1 0 0,0 0 1 0 0,7 1-1 0 0,-7 0-12 0 0,-1-1 0 0 0,1 0 0 0 0,0 0 1 0 0,-1 0-1 0 0,1 0 0 0 0,-1-1 0 0 0,5 0 0 0 0,-4 0-9 0 0,0 1-1 0 0,1-1 0 0 0,-1 1 1 0 0,0 0-1 0 0,0 0 1 0 0,5 0-1 0 0,9 2 1 0 0,-1 0 0 0 0,23-2 0 0 0,-20 0 0 0 0,-13 0 13 0 0,1 0 0 0 0,-1-1-1 0 0,0 0 1 0 0,8-1 0 0 0,8-1-2 0 0,50-1 42 0 0,25-2 30 0 0,-2 2-30 0 0,-5-3 11 0 0,-19 1 0 0 0,-3 2-64 0 0,-60 4 0 0 0,0 0 0 0 0,-1-1 0 0 0,9-2 0 0 0,10 0 0 0 0,8 1 190 0 0,-22 1-27 0 0,0 0 1 0 0,0 0 0 0 0,0 2 0 0 0,14 1-1 0 0,4 0-403 0 0,35-1 0 0 0,-32-2 364 0 0,17-1 232 0 0,32-1-596 0 0,40 3 520 0 0,-96 5-280 0 0,-10-3 0 0 0,0 0 0 0 0,23-1 0 0 0,29 0 0 0 0,-55-1 0 0 0,0-1 0 0 0,14-3 0 0 0,-9 2-16 0 0,-1 1 0 0 0,34 2 0 0 0,-12 0-8 0 0,-19-2 24 0 0,25-4-1 0 0,-25 2 7 0 0,27 0 0 0 0,-24 1 50 0 0,-19 1-56 0 0,1 1-1 0 0,-1 0 1 0 0,0-1 0 0 0,1 2-1 0 0,-1-1 1 0 0,1 0 0 0 0,5 2-1 0 0,-8-1-4 0 0,1-1 0 0 0,0 1 0 0 0,-1-1-1 0 0,1 1 1 0 0,0-1 0 0 0,-1 0 0 0 0,1 0 0 0 0,4-1-1 0 0,-6 1 16 0 0,0 0 0 0 0,1-1 0 0 0,-1 1 0 0 0,0 0 1 0 0,0 0-1 0 0,0 0 0 0 0,0 1 0 0 0,0-1 0 0 0,1 0 0 0 0,-1 0 0 0 0,2 1 0 0 0,12 2 185 0 0,5-1-200 0 0,-1 3 5 0 0,3-3 0 0 0,-7-4 0 0 0,42 2 11 0 0,-57 0-8 0 0,1 0 0 0 0,-1 0 1 0 0,1 0-1 0 0,-1 0 0 0 0,0 0 0 0 0,1 0 1 0 0,-1-1-1 0 0,1 1 0 0 0,-1 0 0 0 0,0 0 1 0 0,1 0-1 0 0,-1 0 0 0 0,1 1 0 0 0,-1-1 1 0 0,0 0-1 0 0,1 0 0 0 0,-1 0 0 0 0,1 0 1 0 0,-1 0-1 0 0,0 0 0 0 0,1 1 0 0 0,-1-1 1 0 0,0 0-1 0 0,1 0 0 0 0,-1 0 0 0 0,1 1 1 0 0,-1 0-3 0 0,0-1 0 0 0,1 0 0 0 0,-1 1 1 0 0,0-1-1 0 0,1 0 0 0 0,-1 1 0 0 0,1-1 1 0 0,-1 0-1 0 0,1 1 0 0 0,-1-1 0 0 0,1 0 0 0 0,-1 0 1 0 0,0 0-1 0 0,1 1 0 0 0,-1-1 0 0 0,1 0 1 0 0,-1 0-1 0 0,1 0 0 0 0,0 0 0 0 0,-1 0 1 0 0,1 0-1 0 0,-1 0 0 0 0,1 0 0 0 0,25 4-1 0 0,46 6 0 0 0,-52-10 0 0 0,20-3 24 0 0,-35 2-18 0 0,1 0 0 0 0,-1 1-1 0 0,0 0 1 0 0,0 0 0 0 0,0 0 0 0 0,11 2-1 0 0,-15-2-5 0 0,1 1 0 0 0,-1-1 0 0 0,1 0 0 0 0,-1 1 0 0 0,1-1 0 0 0,-1 0 0 0 0,1 0 0 0 0,-1 0 0 0 0,1 0 0 0 0,-1 0 0 0 0,1 0 0 0 0,-1-1 0 0 0,1 1 0 0 0,-1 0 0 0 0,1-1 0 0 0,1 0 0 0 0,7-2 0 0 0,-8 3 1 0 0,15 0 31 0 0,0 1 0 0 0,-1 0-1 0 0,18 4 1 0 0,-20-3-32 0 0,-1-4 0 0 0,-8 2-3 0 0,-1 0-8 0 0,1 0-1 0 0,-1 0 1 0 0,1 0-1 0 0,-1-1 1 0 0,6-1-1 0 0,-8 1 12 0 0,-1 1 0 0 0,1-1 0 0 0,0 1-1 0 0,-1 0 1 0 0,1-1 0 0 0,-1 1-1 0 0,1 0 1 0 0,0 0 0 0 0,2 1 0 0 0,2-2 14 0 0,-5 0-5 0 0,0 1-1 0 0,0 0 0 0 0,-1 0 1 0 0,1-1-1 0 0,0 1 0 0 0,0 0 1 0 0,-1 0-1 0 0,1 0 0 0 0,0 0 1 0 0,0 0-1 0 0,0 0 1 0 0,-1 0-1 0 0,2 0 0 0 0,18 1-1 0 0,-14-1-23 0 0,-3 0-48 0 0,6 1 48 0 0,0 1 32 0 0,4-1 71 0 0,-11-3-103 0 0,21 0-71 0 0,-20 3 68 0 0,24-4-26 0 0,-17 2 45 0 0,-1-2 0 0 0,1 2 0 0 0,-1 1 0 0 0,5 2 0 0 0,-12-3 0 0 0,20-2 0 0 0,-12 2 0 0 0,-2-2-12 0 0,2 2-36 0 0,-1 1 36 0 0,-2-2 12 0 0,3 2 0 0 0,0 2 0 0 0,-6-2 0 0 0,6 1 0 0 0,4-2 0 0 0,-5 2 0 0 0,5 4 0 0 0,4-4-10 0 0,-17-1 10 0 0,18 0-54 0 0,5 4-10 0 0,-15-4 64 0 0,-3 0 0 0 0,0 0 0 0 0,2 0 0 0 0,6 2 0 0 0,-2 2 0 0 0,-4-4 0 0 0,-1 0 0 0 0,1-2 0 0 0,0 1 0 0 0,-1 1 0 0 0,1-2 0 0 0,2 1 0 0 0,-2 1 0 0 0,0 0 0 0 0,-2 0 11 0 0,-5 0 18 0 0,1 0-71 0 0,5 0 28 0 0,3 0 14 0 0,-2 0 0 0 0,1 0 11 0 0,-1-3 42 0 0,-6 2-10 0 0,-1 1-75 0 0,5 0 21 0 0,1 0 22 0 0,-5 0 42 0 0,12 10 193 0 0,-5-3-235 0 0,-9-7-11 0 0,0 0 0 0 0,0 0 0 0 0,1 1 0 0 0,-1-1 0 0 0,0 0 0 0 0,1 0 0 0 0,-1 0 0 0 0,0 1 0 0 0,0-1 0 0 0,0 0 0 0 0,1 0 0 0 0,-1 1 0 0 0,0-1 0 0 0,0 0 0 0 0,0 1 0 0 0,1-1 0 0 0,-1 0 0 0 0,0 1 0 0 0,0-1 0 0 0,0 0 0 0 0,0 0 0 0 0,0 1 0 0 0,0-1 0 0 0,0 0 0 0 0,0 1 0 0 0,0 0 0 0 0,1 5-1 0 0,1 1 14 0 0,0 0 0 0 0,-1 0-1 0 0,0 0 1 0 0,-1-1-1 0 0,0 2 1 0 0,0-1 0 0 0,0 0-1 0 0,-1 0 1 0 0,0-1-1 0 0,-2 9 1 0 0,1-8 24 0 0,0 1-1 0 0,1 0 1 0 0,0-1 0 0 0,0 1 0 0 0,0 0-1 0 0,2 12 1 0 0,-1-10-49 0 0,-2 17 294 0 0,2-21-166 0 0,-1 1 0 0 0,1 0-1 0 0,0-1 1 0 0,0 1 0 0 0,2 7-1 0 0,-1-10-115 0 0,-1 0 0 0 0,0 1 0 0 0,0-1 0 0 0,0 0 0 0 0,0 0 0 0 0,-2 5 0 0 0,0 14 0 0 0,2 46-172 0 0,0-66 19 0 0,0 0 26 0 0,0-1 0 0 0,0 1 0 0 0,0-1 0 0 0,0 1 0 0 0,0-1 0 0 0,-1 0 0 0 0,1 1 0 0 0,-1-1 1 0 0,-1 4-1 0 0,2-6 112 0 0,0 0 1 0 0,0 0 0 0 0,0 0-1 0 0,0 0 1 0 0,0 0 0 0 0,0 1-1 0 0,-1-1 1 0 0,1 0 0 0 0,0 0-1 0 0,0 0 1 0 0,0 0 0 0 0,0 1-1 0 0,0-1 1 0 0,0 0 0 0 0,0 0-1 0 0,0 0 1 0 0,0 1 0 0 0,0-1-1 0 0,0 0 1 0 0,0 0 0 0 0,0 0-1 0 0,0 0 1 0 0,1 1 0 0 0,-1-1-1 0 0,0 0 1 0 0,0 0 0 0 0,0 0-1 0 0,0 0 1 0 0,0 0 0 0 0,0 1-1 0 0,0-1 1 0 0,0 0 0 0 0,0 0-1 0 0,1 0 1 0 0,-1 0 0 0 0,0 1-1 0 0,0-1-6 0 0,1 0-1 0 0,-1 0 0 0 0,0 0 1 0 0,0 1-1 0 0,0-1 1 0 0,0 0-1 0 0,1 0 0 0 0,-1 0 1 0 0,0 1-1 0 0,0-1 0 0 0,0 0 1 0 0,0 0-1 0 0,0 1 1 0 0,0-1-1 0 0,0 0 0 0 0,0 1 1 0 0,1-1-1 0 0,-1 0 1 0 0,0 0-1 0 0,0 1 0 0 0,0-1 1 0 0,0 0-1 0 0,-1 1 0 0 0,1-1 1 0 0,0 0-1 0 0,0 0 1 0 0,0 1-1 0 0,0-1 0 0 0,-10 47-6081 0 0,10-45 5196 0 0</inkml:trace>
  <inkml:trace contextRef="#ctx0" brushRef="#br2" timeOffset="9">43 343 2304 0 0,'0'0'10486'0'0,"3"-5"-9732"0"0,1 0-573 0 0,-4 4-166 0 0,1 1 0 0 0,-1-1 0 0 0,1 0 0 0 0,-1 1 0 0 0,1-1 0 0 0,-1 0 0 0 0,0 0 0 0 0,1 1-1 0 0,-1-1 1 0 0,0 0 0 0 0,0 0 0 0 0,0 0 0 0 0,1 1 0 0 0,-1-1 0 0 0,0 0 0 0 0,0 0 0 0 0,0 0 0 0 0,0 1 0 0 0,-1-3 0 0 0,1 3-10 0 0,0-1 1 0 0,0 0 0 0 0,0 0 0 0 0,0 1 0 0 0,0-1-1 0 0,0 0 1 0 0,1 0 0 0 0,-1 0 0 0 0,0 1 0 0 0,0-1-1 0 0,0 0 1 0 0,1 1 0 0 0,-1-1 0 0 0,0 0 0 0 0,1 1-1 0 0,0-2 1 0 0,-1 1-3 0 0,0 1 0 0 0,1 0 0 0 0,-1-1 0 0 0,0 1 0 0 0,0-1 1 0 0,1 1-1 0 0,-1-1 0 0 0,0 1 0 0 0,0-1 0 0 0,0 1 0 0 0,0-1 0 0 0,0 1 0 0 0,1-1 0 0 0,-1 1 0 0 0,0-1 0 0 0,0 1 0 0 0,0-1 0 0 0,0 1 0 0 0,-1-1 0 0 0,1 1 0 0 0,0-1 0 0 0,0 1 0 0 0,0-1 0 0 0,0 1 0 0 0,0-1 0 0 0,-1 1 1 0 0,1 0-1 0 0,0-1 0 0 0,0 1 0 0 0,-1-1 0 0 0,1 1 0 0 0,0-1 0 0 0,-1 1 0 0 0,0-1 0 0 0,1 1 10 0 0,0 0-1 0 0,-1-1 1 0 0,1 1 0 0 0,0 0 0 0 0,0 0 0 0 0,-1-1-1 0 0,1 1 1 0 0,0 0 0 0 0,0-1 0 0 0,-1 1-1 0 0,1-1 1 0 0,0 1 0 0 0,0 0 0 0 0,0-1-1 0 0,0 1 1 0 0,0 0 0 0 0,0-1 0 0 0,-1 1-1 0 0,1-1 1 0 0,0 1 0 0 0,0 0 0 0 0,0-1 0 0 0,0 1-1 0 0,0-1 1 0 0,1 1 0 0 0,-1 0 0 0 0,0-1-1 0 0,0 1 1 0 0,0-1 0 0 0,0 1 0 0 0,0 0-1 0 0,1-1 1 0 0,1-4 17 0 0,-2 5-22 0 0,0-1 0 0 0,0 1 0 0 0,0-1 0 0 0,0 1 0 0 0,0-1 1 0 0,0 1-1 0 0,0-1 0 0 0,0 1 0 0 0,0-1 0 0 0,0 1 0 0 0,0-1 1 0 0,0 1-1 0 0,0-1 0 0 0,0 1 0 0 0,0-1 0 0 0,-1 1 0 0 0,1-1 1 0 0,0 1-1 0 0,0-1 0 0 0,-1 1 0 0 0,1-1 0 0 0,0 1 0 0 0,0 0 1 0 0,-1-1-1 0 0,1 1 0 0 0,-1-1 0 0 0,1 1 0 0 0,0 0 0 0 0,-1-1 1 0 0,0 1-1 0 0,1 0 7 0 0,-1-1 0 0 0,1 1 0 0 0,0 0 0 0 0,-1-1 0 0 0,1 1 0 0 0,-1 0 0 0 0,1-1-1 0 0,0 1 1 0 0,-1-1 0 0 0,1 1 0 0 0,0-1 0 0 0,0 1 0 0 0,-1-1 0 0 0,1 1 0 0 0,0-1 0 0 0,0 1 0 0 0,0-1 0 0 0,0 1 0 0 0,-1-1 0 0 0,1 1 0 0 0,0-1 0 0 0,0 1 0 0 0,0-1 0 0 0,0 1 0 0 0,0-1 0 0 0,0 0 0 0 0,1-1 27 0 0,0 0-7 0 0,-1 1 0 0 0,0-1-1 0 0,1 1 1 0 0,-1 0 0 0 0,0-1 0 0 0,0 1 0 0 0,0-1-1 0 0,0 1 1 0 0,0-1 0 0 0,0 1 0 0 0,0-1-1 0 0,0 1 1 0 0,-1-1 0 0 0,1 1 0 0 0,0 0-1 0 0,-2-3 1 0 0,1 1 17 0 0,1 0-1 0 0,-1 0 0 0 0,1 0 1 0 0,0 0-1 0 0,0 0 1 0 0,0 0-1 0 0,1 0 0 0 0,-1 0 1 0 0,0 0-1 0 0,2-3 0 0 0,-1 4 29 0 0,-1-8 83 0 0,1 9-118 0 0,-1 0 1 0 0,1 0-1 0 0,-1 0 0 0 0,1-1 0 0 0,-1 1 0 0 0,0 0 0 0 0,0-1 1 0 0,0 1-1 0 0,0 0 0 0 0,0-1 0 0 0,0 1 0 0 0,0 0 1 0 0,0 0-1 0 0,0-1 0 0 0,0 1 0 0 0,-1 0 0 0 0,1-1 1 0 0,-1 1-1 0 0,1 0 0 0 0,-1 0 0 0 0,1 0 0 0 0,-1-1 1 0 0,0 1-1 0 0,1 0 0 0 0,-1 0 0 0 0,0 0 0 0 0,-1-1 0 0 0,5-9 131 0 0,-1 8-117 0 0,9-10 305 0 0,-11 12-359 0 0,0 1 1 0 0,0 0-1 0 0,0-1 0 0 0,0 1 1 0 0,0 0-1 0 0,0-1 0 0 0,0 1 1 0 0,0-1-1 0 0,0 1 0 0 0,-1 0 1 0 0,1-1-1 0 0,0 1 0 0 0,0 0 1 0 0,0 0-1 0 0,-1-1 0 0 0,1 1 1 0 0,0 0-1 0 0,0-1 0 0 0,-1 1 1 0 0,-4-5 4 0 0,5-1-10 0 0,-3 5 0 0 0,7-2 0 0 0,-4 2 0 0 0,0 0 0 0 0,5-6 0 0 0,0 3 0 0 0,-7 1 0 0 0,-1 0-14 0 0,2 2-45 0 0,-7-6 43 0 0,6 5 75 0 0,6 0 153 0 0,-1 1-219 0 0,-2 0 43 0 0,-5-1 168 0 0,3 1 541 0 0,17 6-657 0 0,8-4-9 0 0,-23-1-6 0 0,19 0-1 0 0,-15 0-71 0 0,0 0 0 0 0,0 0 0 0 0,0 1 0 0 0,0 0 0 0 0,9 3-1 0 0,-12-4 6 0 0,54 7 47 0 0,-49-6-52 0 0,-1-1-1 0 0,0 0 1 0 0,0-1 0 0 0,0 1-1 0 0,12-4 1 0 0,-2 1 49 0 0,-13 2-42 0 0,15 0 58 0 0,-15 0-44 0 0,0 0-9 0 0,14 3 100 0 0,23 0 145 0 0,-19-1-248 0 0,50-4 118 0 0,-65 2-128 0 0,-5 1 0 0 0,0 0 0 0 0,0 0 0 0 0,1-1 0 0 0,-1 1 0 0 0,0 0 0 0 0,0 1 0 0 0,1-1 0 0 0,-1 0 0 0 0,0 0 0 0 0,0 0 0 0 0,0 1 0 0 0,0-1 0 0 0,1 1 0 0 0,-1-1 0 0 0,0 1 0 0 0,1 0 0 0 0,22 6 54 0 0,-2-7-44 0 0,-8-1 12 0 0,0 0-1 0 0,18-4 0 0 0,10 9-21 0 0,5-12 0 0 0,-1-1 13 0 0,-4 2-263 0 0,-4 1 238 0 0,-28 5 13 0 0,0 0-1 0 0,15-4 0 0 0,6-3 0 0 0,-13 3 0 0 0,31-6 0 0 0,-36 11 0 0 0,-11 2 0 0 0,-1 0 0 0 0,7 1 10 0 0,0 1-1 0 0,0-1 0 0 0,0-1 0 0 0,0 0 0 0 0,0 0 0 0 0,10 1 0 0 0,29 4 2 0 0,-31-7 28 0 0,-6-1-10 0 0,0 1 0 0 0,1 1 0 0 0,-1-1 0 0 0,0 2 0 0 0,15 3 0 0 0,-23-5 247 0 0,52 7 368 0 0,-43-6-603 0 0,0 0 0 0 0,0 1 0 0 0,16 4 0 0 0,14 3 153 0 0,-33-7-184 0 0,21-1-10 0 0,-2 0 74 0 0,-14 0-51 0 0,0-1-1 0 0,0 0 1 0 0,0-1 0 0 0,0 0-1 0 0,-1-1 1 0 0,18-5-1 0 0,-17 3-22 0 0,0 0 0 0 0,1 2 0 0 0,16-3 0 0 0,-1 1 11 0 0,15 3 41 0 0,-29 1 3 0 0,35 0 102 0 0,-34-3-97 0 0,1 1 1 0 0,21 0-1 0 0,-29 2-60 0 0,25-3 0 0 0,26 3 0 0 0,-19 0 474 0 0,-39 1-440 0 0,-1-1 0 0 0,1 1 0 0 0,-1-1 1 0 0,1 0-1 0 0,-1 0 0 0 0,1 0 0 0 0,0 0 1 0 0,-1 0-1 0 0,1 0 0 0 0,-1-1 1 0 0,1 1-1 0 0,-1 0 0 0 0,3-1 0 0 0,8-2-3 0 0,-3 3-31 0 0,-7 1 0 0 0,0 0 0 0 0,0-1 0 0 0,1 1 0 0 0,-1-1 0 0 0,0 0 0 0 0,1 1 0 0 0,-1-1 0 0 0,3-1 0 0 0,4 1 0 0 0,21 3 0 0 0,8-3 92 0 0,10-3 230 0 0,-30 3-312 0 0,4-1 67 0 0,-19 0-55 0 0,1 1 1 0 0,0 0-1 0 0,0-1 0 0 0,-1 1 1 0 0,1 1-1 0 0,0-1 1 0 0,5 2-1 0 0,-7-2-22 0 0,0 1 0 0 0,0 0 0 0 0,0-1 0 0 0,0 0 0 0 0,0 0 0 0 0,0 1 0 0 0,0-1 0 0 0,0 0 0 0 0,0-1 0 0 0,0 1 0 0 0,3-1 0 0 0,3 0 0 0 0,26 1-48 0 0,45-6 0 0 0,-46 5 48 0 0,-31 1 3 0 0,-1-1 0 0 0,1 1 0 0 0,0 0 0 0 0,-1 0 0 0 0,1 0-1 0 0,-1 1 1 0 0,1-1 0 0 0,0 0 0 0 0,-1 1 0 0 0,1-1 0 0 0,-1 1 0 0 0,2 0 0 0 0,17 3 23 0 0,44-4 92 0 0,-60 0-116 0 0,0 0 0 0 0,0-1 0 0 0,0 0 0 0 0,-1 1 1 0 0,5-3-1 0 0,-4 2-3 0 0,0 0 1 0 0,0 0 0 0 0,1 0-1 0 0,-1 0 1 0 0,5 0-1 0 0,69 5 1 0 0,-77-4 8 0 0,0 0 1 0 0,1 0-1 0 0,-1 0 0 0 0,0 0 0 0 0,0 0 1 0 0,0 0-1 0 0,0 0 0 0 0,0 1 0 0 0,1-1 0 0 0,-1 0 1 0 0,0 1-1 0 0,0-1 0 0 0,0 0 0 0 0,2 2 0 0 0,-2-2 3 0 0,0 1-1 0 0,1 0 0 0 0,-1-1 1 0 0,0 1-1 0 0,1-1 0 0 0,-1 0 0 0 0,0 1 1 0 0,1-1-1 0 0,-1 0 0 0 0,1 0 0 0 0,-1 0 1 0 0,1 0-1 0 0,-1 0 0 0 0,2-1 1 0 0,47 7-1 0 0,-35-6 67 0 0,-7 0 96 0 0,-1 0 0 0 0,1 0 0 0 0,-1 1 0 0 0,9 2 0 0 0,-13-3-167 0 0,-1 0 0 0 0,0 0 1 0 0,1 0-1 0 0,-1 0 1 0 0,0-1-1 0 0,5 0 1 0 0,10-1-10 0 0,84-4-281 0 0,-82 4 492 0 0,-16 1-201 0 0,1 0-1 0 0,-1 1 0 0 0,1-1 1 0 0,0 1-1 0 0,-1 0 0 0 0,1 0 1 0 0,-1 0-1 0 0,1 1 0 0 0,0-1 1 0 0,-1 1-1 0 0,6 2 0 0 0,10-3-6 0 0,50-4 264 0 0,-59 4-264 0 0,28-7 0 0 0,-27 7 0 0 0,2-1-3 0 0,-3 2 10 0 0,4 3 3 0 0,-8-3 31 0 0,-2-1-36 0 0,24-1 183 0 0,-22 0-144 0 0,-1-1-23 0 0,18 1-14 0 0,-15 1-7 0 0,0 0 0 0 0,0 0 0 0 0,25 0 0 0 0,-29 0 0 0 0,-2 0 0 0 0,0 0 0 0 0,0 0 0 0 0,0 1 0 0 0,0-1 0 0 0,0 0 0 0 0,0 1 0 0 0,4 1 0 0 0,19 5 0 0 0,-21-6 0 0 0,-2-1 0 0 0,22-1 0 0 0,4 1 0 0 0,24-6 0 0 0,-48 5 0 0 0,-2 1 0 0 0,-1 0 0 0 0,1 0 0 0 0,0 0 0 0 0,0 0 0 0 0,0 1 0 0 0,0-1 0 0 0,0 0 0 0 0,-1 1 0 0 0,1-1 0 0 0,2 2 0 0 0,22 2 0 0 0,12 1 0 0 0,-30-5 0 0 0,4 1 0 0 0,6-2 0 0 0,5-4 0 0 0,-19 5 0 0 0,21-4 0 0 0,-9 1 0 0 0,-5 2 0 0 0,-6 2 0 0 0,-1-1 0 0 0,1 0 0 0 0,0 1 0 0 0,-1 0 0 0 0,7 2 0 0 0,-7-2 0 0 0,7-1 0 0 0,-10 1 0 0 0,0-1 0 0 0,0 0 0 0 0,0 0 0 0 0,0 0 0 0 0,0 0 0 0 0,0 0 0 0 0,0 0 0 0 0,0 0 0 0 0,0 0 0 0 0,0-1 0 0 0,0 1 0 0 0,0 0 0 0 0,0-1 0 0 0,0 1 0 0 0,1-1 0 0 0,0 0 0 0 0,0 0 0 0 0,-1 0 0 0 0,1 0 0 0 0,0 0 0 0 0,0 0 0 0 0,0 1 0 0 0,0-1 0 0 0,3 0 0 0 0,-2 1 10 0 0,16-6-25 0 0,-16 6-41 0 0,3-1 45 0 0,9-1 2 0 0,-13 4-11 0 0,3 1-4 0 0,18-1 13 0 0,-20-3 1 0 0,-1 0 4 0 0,1 0 0 0 0,-1 0 0 0 0,1 0 0 0 0,-1 1 0 0 0,1-1 0 0 0,0 1 0 0 0,-1-1 0 0 0,6 1 0 0 0,1 2-12 0 0,15-1-300 0 0,-13 3 318 0 0,8-3 0 0 0,12-1 0 0 0,-9 0 0 0 0,-20 0-8 0 0,5 1-30 0 0,-1-2 0 0 0,1 1 0 0 0,8-2 0 0 0,-12 1 38 0 0,9-1 0 0 0,-6 3 0 0 0,0 0 0 0 0,0 0 0 0 0,-1 1 0 0 0,8 2 0 0 0,8 3 0 0 0,-17-6 0 0 0,0-1 0 0 0,-1 1 0 0 0,1-1 0 0 0,-1 0 0 0 0,1 0 0 0 0,0 0 0 0 0,5-1 0 0 0,-6 0 0 0 0,4 1 0 0 0,2 0 0 0 0,1 0 11 0 0,-3 0 42 0 0,-5 0 1 0 0,6 1-44 0 0,2 1-10 0 0,1-1 0 0 0,-5 1 14 0 0,35-2 202 0 0,-39 0-276 0 0,0 0-20 0 0,7 0 62 0 0,1 0 29 0 0,-7 1 42 0 0,4 2 1 0 0,19 10 20 0 0,-19-9-74 0 0,6 4 0 0 0,-8-1 0 0 0,-4-4 0 0 0,1 0 0 0 0,0 1 0 0 0,0 0 0 0 0,-1 0 0 0 0,1 0 0 0 0,-1 0 0 0 0,0 0 0 0 0,-1 1 0 0 0,1-1 0 0 0,-1 0 0 0 0,1 0 0 0 0,-1 0 0 0 0,-1 1 0 0 0,1-1 0 0 0,-1 0 0 0 0,1 0 0 0 0,-3 7 0 0 0,-2 22 0 0 0,4-15 0 0 0,1-14 0 0 0,0 0 0 0 0,-1 0 0 0 0,1 0 0 0 0,1 0 0 0 0,0 8 0 0 0,-3 4-16 0 0,2-15-60 0 0,0 0 2 0 0,0 11-268 0 0,0 0 0 0 0,-1 0 1 0 0,0 0-1 0 0,-5 19 1 0 0,-2-3-817 0 0,6-23 820 0 0,0 0 0 0 0,1 1-1 0 0,-1-1 1 0 0,1 0-1 0 0,0 1 1 0 0,0 8 0 0 0,0 8-4175 0 0,1-8 3027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2:44.404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238 589 10592 0 0,'0'0'818'0'0,"-4"-5"-334"0"0,-9-8 2142 0 0,6 6-1434 0 0,0 0 0 0 0,-8-13 1 0 0,-6-6-618 0 0,15 19-254 0 0,0-1 0 0 0,-9-13 0 0 0,4 7-112 0 0,10 13-197 0 0,0 0 0 0 0,0 0 0 0 0,0 0 0 0 0,0 0 0 0 0,0 0 0 0 0,0 0 0 0 0,1 0 0 0 0,-1 0 0 0 0,0-1 0 0 0,0 1 0 0 0,1 0-1 0 0,-1-1 1 0 0,1 1 0 0 0,-1-2 0 0 0,1 2-12 0 0,0 1 0 0 0,0-1 0 0 0,-1 0 0 0 0,1 0 0 0 0,0 1 0 0 0,-1-1 0 0 0,1 0 0 0 0,0 1 0 0 0,-1-1 0 0 0,1 1 0 0 0,-1-1 0 0 0,1 0 0 0 0,-1 1 0 0 0,1-1 0 0 0,-1 1 0 0 0,1 0 0 0 0,-1-1 0 0 0,0 1 0 0 0,1-1 0 0 0,-1 1-1 0 0,0 0 1 0 0,-1-1 0 0 0,-3-2-13 0 0,5 3-58 0 0,1 14-39 0 0,0-1 74 0 0,2 1 1 0 0,4 17-1 0 0,-1-5 177 0 0,-2 0-26 0 0,-2-17-57 0 0,-1 0 1 0 0,1 0-1 0 0,1 0 0 0 0,5 14 1 0 0,22 59 467 0 0,-24-69-485 0 0,5 22 0 0 0,-8-24-47 0 0,-1-7 17 0 0,-1-3 332 0 0,-7-13-38 0 0,-49-95 476 0 0,27 69-442 0 0,-1 11 409 0 0,28 27-737 0 0,0 0 0 0 0,0 0 0 0 0,-1 0 0 0 0,1 0 0 0 0,0 0 0 0 0,0 0 0 0 0,0 0 1 0 0,-1 1-1 0 0,1-1 0 0 0,0 0 0 0 0,0 1 0 0 0,0-1 0 0 0,0 1 0 0 0,0-1 0 0 0,-1 2 0 0 0,-4 0 13 0 0,-2 2 95 0 0,5-3-70 0 0,0 0 0 0 0,0 0 0 0 0,1 0-1 0 0,-1 0 1 0 0,0 0 0 0 0,0-1 0 0 0,-3 1 0 0 0,4-1-59 0 0,2 1 10 0 0,-1-1-1 0 0,1 0 0 0 0,-1 0 0 0 0,1 0 1 0 0,-1 0-1 0 0,1 0 0 0 0,-1 0 0 0 0,1 0 1 0 0,-1 0-1 0 0,1 0 0 0 0,-1 0 0 0 0,1 0 1 0 0,-1 0-1 0 0,1 0 0 0 0,-1 0 1 0 0,1-1-1 0 0,-1 1 0 0 0,1 0 0 0 0,-1 0 1 0 0,1-1-1 0 0,-1 1 0 0 0,1 0 0 0 0,0 0 1 0 0,-1-1-1 0 0,1 1 0 0 0,-1-1 0 0 0,1 1 1 0 0,0 0-1 0 0,-1-1 0 0 0,1 1 1 0 0,0-1-1 0 0,0 1 0 0 0,-1 0 0 0 0,1-1 1 0 0,0 1-1 0 0,0-1 0 0 0,0 1 0 0 0,0-1 1 0 0,-1 1-1 0 0,1-1 0 0 0,0 1 0 0 0,0-1 1 0 0,0 0-1 0 0,0 1 0 0 0,0-1 0 0 0,0 1 1 0 0,0-1-1 0 0,1 0 0 0 0,-2-3 1 0 0,4 3 11 0 0,-2 3-8 0 0,1-1 0 0 0,-1 1 0 0 0,0 0 0 0 0,0 0 0 0 0,0 0 1 0 0,-1 0-1 0 0,1 0 0 0 0,0-1 0 0 0,-1 1 0 0 0,1 0 0 0 0,-1 1 0 0 0,1 2 0 0 0,4 15 10 0 0,10 12-13 0 0,4 7 0 0 0,14 17-133 0 0,-32-55 132 0 0,5 8 1 0 0,0-1 1 0 0,1 0-1 0 0,10 10 0 0 0,-16-17 53 0 0,-16-10 11 0 0,11 4-55 0 0,0 1 1 0 0,-1-1-1 0 0,2 1 0 0 0,-1-1 0 0 0,1 0 0 0 0,-5-10 0 0 0,-8-24 75 0 0,6 21-17 0 0,2 0-1 0 0,-13-38 1 0 0,20 52-71 0 0,0 1 16 0 0,0 0 0 0 0,1 0 0 0 0,-1-1 0 0 0,1 1 0 0 0,0 0 0 0 0,0-4-1 0 0,-2-14 154 0 0,2 20-162 0 0,0 1 0 0 0,0 0 0 0 0,0-1 0 0 0,-1 1 0 0 0,1 0 0 0 0,0-1-1 0 0,0 1 1 0 0,0 0 0 0 0,0-1 0 0 0,0 1 0 0 0,0 0 0 0 0,0-1 0 0 0,0 1 0 0 0,0 0 0 0 0,0-1-1 0 0,0 1 1 0 0,0 0 0 0 0,0-1 0 0 0,0 1 0 0 0,0 0 0 0 0,0-1 0 0 0,0 1 0 0 0,0 0-1 0 0,1-1 1 0 0,-1 1 0 0 0,0 0 0 0 0,0 0 0 0 0,0-1 0 0 0,1 1 0 0 0,-1 0 0 0 0,0-1 0 0 0,0 1-1 0 0,0 0 1 0 0,1 0 0 0 0,-1 0 0 0 0,0-1 0 0 0,1 1 0 0 0,-1 0 0 0 0,0 0 0 0 0,1 0 0 0 0,-1 0-1 0 0,0-1 1 0 0,0 1 0 0 0,1 0 0 0 0,-1 0 0 0 0,1 0 0 0 0,-1 0 0 0 0,0 0 0 0 0,1 0-1 0 0,-1 0 1 0 0,1 0 0 0 0,0 0 4 0 0,0 0-1 0 0,0 1 0 0 0,0-1 1 0 0,0 0-1 0 0,0 1 0 0 0,-1-1 1 0 0,1 1-1 0 0,0-1 0 0 0,0 1 1 0 0,0-1-1 0 0,0 1 0 0 0,-1-1 1 0 0,1 1-1 0 0,0 0 0 0 0,0-1 1 0 0,-1 1-1 0 0,2 1 0 0 0,38 78-6 0 0,-9-17 0 0 0,-24-52-3 0 0,-1 0 0 0 0,2 0 0 0 0,9 12 0 0 0,-1-8-129 0 0,-15-16 127 0 0,-1-1 0 0 0,0 1 0 0 0,0 0 0 0 0,0 0 0 0 0,0 0 0 0 0,1 0 0 0 0,-2-1 0 0 0,1 1 0 0 0,0 0 0 0 0,0 0 0 0 0,0-2 0 0 0,-11-29 49 0 0,2-1 0 0 0,2-1 0 0 0,0 0 0 0 0,-1-50 0 0 0,11 5 40 0 0,0 56-5 0 0,-3 22-69 0 0,0 0-1 0 0,1-1 1 0 0,-1 1-1 0 0,0 0 1 0 0,1 0 0 0 0,-1 0-1 0 0,1 0 1 0 0,-1 0 0 0 0,1 0-1 0 0,-1 0 1 0 0,1 0-1 0 0,0 0 1 0 0,-1 0 0 0 0,1 0-1 0 0,0 1 1 0 0,0-1 0 0 0,1-1-1 0 0,3 3-9 0 0,-2 1-5 0 0,-1 0 0 0 0,1 1-1 0 0,-1-1 1 0 0,0 0 0 0 0,0 1 0 0 0,0-1-1 0 0,0 1 1 0 0,0 0 0 0 0,-1 0 0 0 0,1 0-1 0 0,-1 0 1 0 0,2 3 0 0 0,11 44 14 0 0,-10-29-14 0 0,17 59 5 0 0,-17-58 0 0 0,-1-1 0 0 0,2 32 0 0 0,-5-50 6 0 0,0-3-4 0 0,0 1 1 0 0,0 0 0 0 0,-1 0-1 0 0,1-1 1 0 0,0 1 0 0 0,0 0-1 0 0,0-1 1 0 0,0 1 0 0 0,-1 0-1 0 0,1-1 1 0 0,0 1 0 0 0,-1 0-1 0 0,1-1 1 0 0,0 1 0 0 0,-1-1-1 0 0,1 1 1 0 0,-1-1 0 0 0,1 1-1 0 0,-1-1 1 0 0,1 1 0 0 0,-1-1-1 0 0,1 1 1 0 0,-2 0 0 0 0,2-1 4 0 0,-1 0 0 0 0,1 1 0 0 0,-1-1 0 0 0,1 0 0 0 0,0 0 1 0 0,-1 1-1 0 0,1-1 0 0 0,-1 0 0 0 0,1 0 0 0 0,-1 0 0 0 0,1 0 0 0 0,-1 0 1 0 0,1 0-1 0 0,-1 0 0 0 0,1 0 0 0 0,-1 0 0 0 0,1 0 0 0 0,-1 0 1 0 0,1 0-1 0 0,-1 0 0 0 0,1 0 0 0 0,-1 0 0 0 0,1 0 0 0 0,-1 0 1 0 0,1 0-1 0 0,0-1 0 0 0,-1 1 0 0 0,1 0 0 0 0,-1 0 0 0 0,1-1 1 0 0,0 1-1 0 0,-1 0 0 0 0,1-1 0 0 0,-1 1 0 0 0,-11-14 199 0 0,11 13-188 0 0,-10-16 32 0 0,1 0 0 0 0,0 0 0 0 0,2-1 0 0 0,-13-37 0 0 0,-2-3-12 0 0,19 48-19 0 0,1 0 0 0 0,-3-15 0 0 0,0-2 48 0 0,6 20-55 0 0,0 7-12 0 0,0 0 0 0 0,0 0 0 0 0,0-1 0 0 0,0 1 0 0 0,0 0 0 0 0,1 0 0 0 0,-1 0 0 0 0,0-1 0 0 0,0 1 0 0 0,0 0 0 0 0,1 0 0 0 0,-1 0 0 0 0,0 0 0 0 0,0-1 0 0 0,0 1 0 0 0,1 0 0 0 0,-1 0 0 0 0,0 0 0 0 0,0 0 0 0 0,1 0 0 0 0,-1 0 0 0 0,0 0 0 0 0,0 0 0 0 0,1 0 0 0 0,-1 0 0 0 0,0 0 0 0 0,0 0 0 0 0,1 0 0 0 0,-1 0 0 0 0,0 0 0 0 0,0 0 0 0 0,1 0 0 0 0,-1 0 0 0 0,0 0 0 0 0,0 0 0 0 0,1 0 0 0 0,-1 0 0 0 0,0 0 0 0 0,0 0 0 0 0,1 1 0 0 0,-1-1 0 0 0,0 0 0 0 0,0 0 0 0 0,3 2-4 0 0,-1 0 0 0 0,0-1 0 0 0,-1 1 0 0 0,1 0 1 0 0,0 0-1 0 0,0 0 0 0 0,-1 1 0 0 0,0-1 0 0 0,1 0 0 0 0,-1 1 0 0 0,0-1 0 0 0,0 0 0 0 0,1 5 0 0 0,3 3-5 0 0,18 39 9 0 0,13 25 0 0 0,-23-45-2 0 0,-10-22 4 0 0,0 0 1 0 0,0 0 0 0 0,1-1-1 0 0,4 8 1 0 0,7 12 58 0 0,-14-22-79 0 0,1 0 1 0 0,0 0-1 0 0,0 0 1 0 0,0-1-1 0 0,1 1 0 0 0,-1-1 1 0 0,1 1-1 0 0,0-1 1 0 0,4 4-1 0 0,-6-6-54 0 0,-6-8-58 0 0,-8-12 229 0 0,-12-20 148 0 0,19 27-188 0 0,0 1 12 0 0,0-1 1 0 0,1 1-1 0 0,-5-19 0 0 0,-1 0 65 0 0,9 25-109 0 0,-1 0 0 0 0,1 0-1 0 0,1-1 1 0 0,-1 1 0 0 0,1 0-1 0 0,0-1 1 0 0,0 0 0 0 0,0 1-1 0 0,1-1 1 0 0,0-10 0 0 0,6 7 37 0 0,0 8-54 0 0,-3 2-12 0 0,0 1 0 0 0,0-1 1 0 0,0 1-1 0 0,-1 0 0 0 0,1 0 0 0 0,-1 0 0 0 0,1 0 0 0 0,-1 1 0 0 0,0-1 1 0 0,0 1-1 0 0,2 3 0 0 0,20 35-33 0 0,-14-22 28 0 0,1 1-6 0 0,-1 1 1 0 0,-1 0-1 0 0,-1 1 0 0 0,7 27 0 0 0,-10-34 16 0 0,-4-14-4 0 0,0 0 0 0 0,-1 1-1 0 0,1-1 1 0 0,-1 1 0 0 0,1-1 0 0 0,-1 1 0 0 0,1-1 0 0 0,-1 1 0 0 0,0-1 0 0 0,0 1-1 0 0,0 0 1 0 0,0 1 0 0 0,0-3-5 0 0,0 1 5 0 0,0-1-1 0 0,0 0 0 0 0,0 0 1 0 0,0 1-1 0 0,0-1 0 0 0,0 0 0 0 0,0 0 1 0 0,-1 1-1 0 0,1-1 0 0 0,0 0 1 0 0,0 0-1 0 0,0 1 0 0 0,0-1 0 0 0,0 0 1 0 0,1 0-1 0 0,-1 1 0 0 0,0-1 1 0 0,0 0-1 0 0,0 0 0 0 0,0 1 0 0 0,0-1 1 0 0,0 0-1 0 0,0 0 0 0 0,0 0 1 0 0,0 1-1 0 0,1-1 0 0 0,-1 0 0 0 0,0 0 1 0 0,0 0-1 0 0,0 1 0 0 0,0-1 1 0 0,1 0-1 0 0,-1 0 0 0 0,0 0 1 0 0,0 0-1 0 0,0 1 0 0 0,1-1 0 0 0,-1 0 1 0 0,0 0-1 0 0,1 0 0 0 0,0 0-72 0 0,-2-2-12 0 0,1-1 76 0 0,-1 1 0 0 0,1 0 1 0 0,-1-1-1 0 0,0 1 0 0 0,0 0 1 0 0,0-1-1 0 0,0 1 0 0 0,-1-3 1 0 0,-6-13 82 0 0,-17-48 66 0 0,1 2-105 0 0,20 50 10 0 0,1 7-22 0 0,1 0 0 0 0,0 0-1 0 0,1 0 1 0 0,-1-9 0 0 0,0-1 16 0 0,1 15-33 0 0,1 0 1 0 0,-1 0-1 0 0,1 0 0 0 0,-1 0 1 0 0,1 0-1 0 0,0-1 0 0 0,0 1 1 0 0,0 0-1 0 0,0 0 0 0 0,0 0 1 0 0,1 0-1 0 0,-1 0 0 0 0,0 0 0 0 0,1-1 1 0 0,0 1-1 0 0,0 0 0 0 0,-1 0 1 0 0,1 1-1 0 0,0-1 0 0 0,1 0 1 0 0,-1 0-1 0 0,2-2 0 0 0,-2 3-6 0 0,0 1 0 0 0,0 0-1 0 0,0-1 1 0 0,0 1 0 0 0,0 0 0 0 0,0 0-1 0 0,0-1 1 0 0,0 1 0 0 0,0 0-1 0 0,0 0 1 0 0,0 0 0 0 0,0 0 0 0 0,0 0-1 0 0,1 1 1 0 0,-1-1 0 0 0,0 0-1 0 0,0 0 1 0 0,0 1 0 0 0,0-1 0 0 0,0 0-1 0 0,0 1 1 0 0,0-1 0 0 0,-1 1 0 0 0,1 0-1 0 0,0-1 1 0 0,0 1 0 0 0,0 0-1 0 0,0 0 1 0 0,25 22-54 0 0,-22-18 38 0 0,4 2 11 0 0,-1 0 0 0 0,-1 1 0 0 0,1 0-1 0 0,-1 0 1 0 0,-1 0 0 0 0,6 11 0 0 0,6 13 6 0 0,-10-21 0 0 0,-1 1 0 0 0,-1-1 0 0 0,7 20 0 0 0,-8-19-3 0 0,0 0-1 0 0,7 14 1 0 0,-7-10-42 0 0,-3-14 42 0 0,-1 0 1 0 0,0 1-1 0 0,1-1 1 0 0,0 0-1 0 0,-1 1 1 0 0,1-1-1 0 0,0 0 1 0 0,0 0 0 0 0,2 3-1 0 0,-2-4-77 0 0,-2-2-69 0 0,-14-72 74 0 0,9 35 103 0 0,-2-4 19 0 0,-3 7-3 0 0,-12-44 53 0 0,3 9 65 0 0,7 31-4 0 0,9 29-100 0 0,-2-6-1 0 0,6 16-53 0 0,0-1 0 0 0,0 1 0 0 0,0-1 0 0 0,0 1-1 0 0,-1 0 1 0 0,1-1 0 0 0,0 1 0 0 0,0-1 0 0 0,0 1 0 0 0,0-1-1 0 0,0 1 1 0 0,0 0 0 0 0,1-1 0 0 0,-1 1 0 0 0,0-1 0 0 0,0 1-1 0 0,0-1 1 0 0,0 1 0 0 0,0 0 0 0 0,1-1 0 0 0,-1 1 0 0 0,0 0-1 0 0,0-1 1 0 0,1 1 0 0 0,-1 0 0 0 0,1-1 0 0 0,0 1-1 0 0,0 0 1 0 0,0 1-1 0 0,0-1 1 0 0,1 1-1 0 0,-1-1 0 0 0,0 1 1 0 0,0-1-1 0 0,0 1 1 0 0,0 0-1 0 0,0 0 1 0 0,0-1-1 0 0,0 1 0 0 0,0 0 1 0 0,0 0-1 0 0,0 2 1 0 0,0-3-5 0 0,5 8-22 0 0,0 0 0 0 0,0 0 0 0 0,-1 0-1 0 0,-1 1 1 0 0,7 15 0 0 0,-2-4 25 0 0,26 69-12 0 0,-32-82-9 0 0,0 0 1 0 0,-1 1 0 0 0,3 11 0 0 0,5 16-27 0 0,-8-29 45 0 0,0 1 0 0 0,0-1 0 0 0,1 14 0 0 0,4 13 0 0 0,-7-27 32 0 0,-1-8 0 0 0,2-1-34 0 0,-1 1 0 0 0,0 0 0 0 0,0 0 0 0 0,-1-1-1 0 0,1 1 1 0 0,0 0 0 0 0,-1-1 0 0 0,0 1 0 0 0,-1-4 0 0 0,1 3-4 0 0,0 0 1 0 0,0 0 0 0 0,1 0-1 0 0,-1 0 1 0 0,0-5 0 0 0,1-5 5 0 0,-1 0 0 0 0,0 0 0 0 0,-4-14 0 0 0,0-19 34 0 0,-1-2-15 0 0,0 18 51 0 0,5 21-10 0 0,-1 0 1 0 0,0-1-1 0 0,0 1 1 0 0,-8-17-1 0 0,10 25-42 0 0,-1 0 1 0 0,0 0-1 0 0,1 0 0 0 0,-1 0 0 0 0,1 0 1 0 0,-1 0-1 0 0,1 0 0 0 0,0 0 0 0 0,-1 0 1 0 0,1-1-1 0 0,0 1 0 0 0,0 0 1 0 0,0 0-1 0 0,0 0 0 0 0,0 0 0 0 0,0 0 1 0 0,0-1-1 0 0,0 1 0 0 0,0 0 0 0 0,1 0 1 0 0,-1 0-1 0 0,1-2 0 0 0,0-1-80 0 0,1 4-362 0 0,1 2 406 0 0,1 2-5 0 0,0 0-1 0 0,0 0 1 0 0,-1 0 0 0 0,1 1-1 0 0,-1-1 1 0 0,0 1 0 0 0,-1 0-1 0 0,1-1 1 0 0,3 11-1 0 0,3 4 10 0 0,6 9 49 0 0,-2 1 0 0 0,-1-1-1 0 0,-1 2 1 0 0,-1 0 0 0 0,6 37-1 0 0,-14-53-4 0 0,-2 22 0 0 0,0-25-15 0 0,1-10-6 0 0,-1-1-7 0 0,0 1 0 0 0,0-1-1 0 0,0 0 1 0 0,0 1 0 0 0,0-1 0 0 0,0 1 0 0 0,-1-1 0 0 0,1 0-1 0 0,0 1 1 0 0,0-1 0 0 0,0 0 0 0 0,0 1 0 0 0,0-1 0 0 0,-1 0-1 0 0,1 1 1 0 0,0-1 0 0 0,0 0 0 0 0,0 1 0 0 0,-1-1 0 0 0,1 0-1 0 0,0 1 1 0 0,-1-1 0 0 0,1 0 0 0 0,0 0 0 0 0,-1 0 0 0 0,1 1-1 0 0,0-1 1 0 0,-1 0 0 0 0,1 0 0 0 0,-1 1 2 0 0,0-1 1 0 0,0 0-1 0 0,0 1 1 0 0,0-1 0 0 0,0 0-1 0 0,0 0 1 0 0,0 0-1 0 0,0 0 1 0 0,0 0-1 0 0,0 0 1 0 0,0 0-1 0 0,0 0 1 0 0,0 0-1 0 0,0-1 1 0 0,0 1-1 0 0,0 0 1 0 0,0 0-1 0 0,0-1 1 0 0,1 1 0 0 0,-1-1-1 0 0,0 1 1 0 0,0-1-1 0 0,0 1 1 0 0,0-1-1 0 0,1 0 1 0 0,-1 1-1 0 0,0-2 1 0 0,0 2-4 0 0,-6-7 44 0 0,1 0 0 0 0,-1-1 0 0 0,2 1 1 0 0,-1-1-1 0 0,1 0 0 0 0,-7-15 0 0 0,2 4 44 0 0,6 11-72 0 0,1 1 0 0 0,0-1-1 0 0,0 0 1 0 0,-2-17 0 0 0,-3-5-5 0 0,6 21-4 0 0,0 1-1 0 0,-2-16 1 0 0,4 17 2 0 0,-1 1-1 0 0,0-1 1 0 0,0 1-1 0 0,-1 0 1 0 0,-4-11-1 0 0,5 14-7 0 0,-1-1-1 0 0,1 1 1 0 0,0 0 0 0 0,0-1-1 0 0,0 1 1 0 0,0 0-1 0 0,1-1 1 0 0,-1 1 0 0 0,1-5-1 0 0,0 8-3 0 0,0-1 1 0 0,0 1-1 0 0,1 0 1 0 0,-1-1-1 0 0,0 1 0 0 0,0 0 1 0 0,0-1-1 0 0,1 1 0 0 0,-1 0 1 0 0,0-1-1 0 0,0 1 0 0 0,0 0 1 0 0,1 0-1 0 0,-1-1 0 0 0,0 1 1 0 0,1 0-1 0 0,-1 0 1 0 0,0-1-1 0 0,1 1 0 0 0,-1 0 1 0 0,0 0-1 0 0,1 0 0 0 0,-1 0 1 0 0,0-1-1 0 0,1 1 0 0 0,-1 0 1 0 0,1 0-1 0 0,-1 0 0 0 0,0 0 1 0 0,1 0-1 0 0,-1 0 0 0 0,0 0 1 0 0,1 0-1 0 0,-1 0 1 0 0,1 0-1 0 0,-1 0 0 0 0,0 1 1 0 0,1-1-1 0 0,-1 0 0 0 0,0 0 1 0 0,1 0-1 0 0,-1 0 0 0 0,0 1 1 0 0,1-1-1 0 0,-1 0 0 0 0,0 0 1 0 0,1 1-1 0 0,-1-1 0 0 0,0 0 1 0 0,1 1-1 0 0,1 3-28 0 0,1 0 0 0 0,0-1 0 0 0,0 1 0 0 0,4 4-1 0 0,-3-4 20 0 0,0 1 0 0 0,0-1-1 0 0,5 10 1 0 0,33 75 0 0 0,-35-73-10 0 0,10 29-1 0 0,-6-12 12 0 0,6 24 10 0 0,-8-25 0 0 0,-4 6 0 0 0,-18-59 0 0 0,-2-37-12 0 0,-3-5-58 0 0,13 42 39 0 0,-12-28 0 0 0,5 6 100 0 0,10 34-35 0 0,-1 1 1 0 0,0-1-1 0 0,0 0 0 0 0,-6-12 0 0 0,-2-3 33 0 0,10 20-62 0 0,-1 0 0 0 0,0-1 0 0 0,0 1 0 0 0,0 0 0 0 0,0 0 0 0 0,-1 0 0 0 0,0 1 0 0 0,-3-5 0 0 0,1 4-17 0 0,23 27-112 0 0,19 63 124 0 0,-6-11 0 0 0,-27-67-13 0 0,-1 0-1 0 0,4 14 1 0 0,2 5-11 0 0,-6-11 24 0 0,-4-15 0 0 0,-2-5 0 0 0,-3-6 0 0 0,-4-20 0 0 0,6 20 0 0 0,1 1 0 0 0,0-1 0 0 0,-2-12 0 0 0,3 9 0 0 0,-1 0 0 0 0,-6-19 0 0 0,-3-12 0 0 0,5 17 15 0 0,4 20-4 0 0,2 1 0 0 0,-1-2 1 0 0,-1-9-1 0 0,-5-19 73 0 0,8 36-84 0 0,0 0 0 0 0,0 0 0 0 0,0 0 0 0 0,0 0 0 0 0,0 0 0 0 0,0-1 0 0 0,0 1 0 0 0,0 0 0 0 0,0 0 0 0 0,0 0 0 0 0,0 0 0 0 0,0 0 0 0 0,0 0 0 0 0,0-1 0 0 0,0 1 0 0 0,0 0 0 0 0,0 0 0 0 0,0 0 0 0 0,0 0 0 0 0,0 0 0 0 0,1 0 0 0 0,-1 0 0 0 0,0 0 0 0 0,0-1 0 0 0,0 1 0 0 0,0 0 0 0 0,0 0 0 0 0,0 0 0 0 0,0 0 0 0 0,0 0 0 0 0,1 0 0 0 0,-1 0 0 0 0,0 0 0 0 0,0 0 0 0 0,0 0 0 0 0,0 0 0 0 0,0 0 0 0 0,0 0 0 0 0,1 0 0 0 0,-1 0 0 0 0,0 0 0 0 0,0 0 0 0 0,0 0 0 0 0,0 0 0 0 0,0 0 0 0 0,0 0 0 0 0,0 0 0 0 0,1 0 0 0 0,-1 0 0 0 0,0 0 0 0 0,0 0 0 0 0,0 0 0 0 0,0 0 0 0 0,0 0 0 0 0,0 0 0 0 0,1 1 0 0 0,3 1 0 0 0,-1 1-5 0 0,0 0-1 0 0,0-1 1 0 0,0 1-1 0 0,-1 1 1 0 0,1-1 0 0 0,-1 0-1 0 0,4 8 1 0 0,13 28-65 0 0,-15-27 58 0 0,55 143 2 0 0,-41-105 9 0 0,-12-37 14 0 0,-5-8-164 0 0,-7-17 92 0 0,-15-36 172 0 0,8 16-72 0 0,10 23-10 0 0,-1 0 1 0 0,0 1-1 0 0,-6-10 1 0 0,-3-4 52 0 0,11 16-47 0 0,-1 2 0 0 0,0-1 0 0 0,0 0 0 0 0,-4-4 0 0 0,2 2 41 0 0,0 0 0 0 0,0 1 0 0 0,-5-12 0 0 0,-7 3 130 0 0,17 14-144 0 0,-1 0-11 0 0,-3 0-55 0 0,3 0-65 0 0,1 7 12 0 0,1 0 1 0 0,0 0-1 0 0,2 9 1 0 0,3 13 36 0 0,-3-4-34 0 0,-2-16 41 0 0,0-1 0 0 0,0 1-1 0 0,-1 0 1 0 0,0-1-1 0 0,-2 12 1 0 0,-3 17-1 0 0,3-17 12 0 0,-2-1 0 0 0,-9 34 0 0 0,11-45 0 0 0,-1 1 0 0 0,0-1 0 0 0,-1 1 0 0 0,0-1 0 0 0,-8 11 0 0 0,8-6 1 0 0,3-10 2 0 0,1-1-1 0 0,0 0 0 0 0,-1 0 1 0 0,1 1-1 0 0,0-1 0 0 0,-1 0 1 0 0,0 0-1 0 0,1 0 0 0 0,-1 1 1 0 0,0-1-1 0 0,1 0 0 0 0,-1 0 1 0 0,0 0-1 0 0,0 0 0 0 0,0 0 0 0 0,0-1 1 0 0,0 1-1 0 0,0 0 0 0 0,0 0 1 0 0,0-1-1 0 0,0 1 0 0 0,-1 0 1 0 0,1-1-1 0 0,0 1 0 0 0,0-1 1 0 0,-2 1-1 0 0,1-1 4 0 0,-1 0-1 0 0,1 0 1 0 0,0 0 0 0 0,-1 0-1 0 0,1 0 1 0 0,-1 0-1 0 0,1-1 1 0 0,0 1 0 0 0,-1-1-1 0 0,1 0 1 0 0,0 0-1 0 0,0 0 1 0 0,-1 0 0 0 0,1 0-1 0 0,0 0 1 0 0,0 0-1 0 0,0-1 1 0 0,0 1 0 0 0,-3-4-1 0 0,-4-3 22 0 0,-1-1-1 0 0,-8-12 1 0 0,6 5-15 0 0,1-1 0 0 0,1 0 0 0 0,1-1-1 0 0,-10-23 1 0 0,9 19-7 0 0,4 10-5 0 0,1 0 0 0 0,0-1 0 0 0,1 1 0 0 0,1-1 0 0 0,-4-19 0 0 0,3 21 0 0 0,4 10-1 0 0,-1 0 1 0 0,1-1-1 0 0,-1 1 0 0 0,1 0 1 0 0,0 0-1 0 0,-1-1 0 0 0,1 1 1 0 0,0 0-1 0 0,0 0 0 0 0,0-1 1 0 0,0 1-1 0 0,0 0 0 0 0,0-1 1 0 0,0 1-1 0 0,0 0 0 0 0,0 0 1 0 0,1-3-1 0 0,0 4-3 0 0,-1 0 1 0 0,1 0-1 0 0,0 0 0 0 0,-1 0 1 0 0,1 0-1 0 0,-1 0 0 0 0,1 0 0 0 0,-1 0 1 0 0,1 0-1 0 0,-1 0 0 0 0,1 0 1 0 0,-1 0-1 0 0,1 0 0 0 0,-1 1 0 0 0,1-1 1 0 0,-1 0-1 0 0,0 0 0 0 0,2 1 0 0 0,1 2 0 0 0,0 0-1 0 0,-1 0 0 0 0,1 0 0 0 0,0 0 1 0 0,-1 1-1 0 0,0-1 0 0 0,0 1 0 0 0,0-1 0 0 0,2 7 1 0 0,3 4-2 0 0,2 1-15 0 0,-1 1-1 0 0,8 23 1 0 0,27 63 21 0 0,-23-25 0 0 0,-10-36 0 0 0,-4-25 0 0 0,-5-15 0 0 0,0 1 0 0 0,0-1 0 0 0,0 1 0 0 0,-1-1 0 0 0,1 1 0 0 0,-1-1 0 0 0,1 1 0 0 0,-1-1 0 0 0,0 1 0 0 0,1 0 0 0 0,-1-1 0 0 0,0 1 0 0 0,0 2 0 0 0,0-4 0 0 0,0 0 0 0 0,0 1 0 0 0,0-1 0 0 0,0 1 0 0 0,0-1 0 0 0,0 0 0 0 0,0 1 0 0 0,0-1 0 0 0,0 1 0 0 0,0-1 0 0 0,0 0 0 0 0,0 1 0 0 0,0-1 0 0 0,1 0 0 0 0,-1 1 0 0 0,0-1 0 0 0,0 1 0 0 0,0-1 0 0 0,1 0 0 0 0,-1 0 0 0 0,0 1 0 0 0,0-1 0 0 0,1 0 0 0 0,-1 1 0 0 0,1-1 0 0 0,1 0 0 0 0,-3-4 0 0 0,0-3 0 0 0,-13-17 0 0 0,10 20 0 0 0,2-1 0 0 0,-1 1 0 0 0,0-1 0 0 0,-2-7 0 0 0,-37-86-7 0 0,27 65 61 0 0,-18-51 0 0 0,28 70-4 0 0,4 10-37 0 0,0 0 0 0 0,0 1 0 0 0,0-1 0 0 0,0 0 1 0 0,0 1-1 0 0,0-6 0 0 0,1 9-12 0 0,0-1 0 0 0,0 1 0 0 0,0 0 0 0 0,0 0 0 0 0,0 0 0 0 0,0 0 0 0 0,0-1 0 0 0,0 1 0 0 0,1 0 0 0 0,-1 0 0 0 0,0 0 0 0 0,0 0 0 0 0,0 0 0 0 0,0-1 0 0 0,0 1 0 0 0,0 0 0 0 0,0 0 0 0 0,0 0 0 0 0,1 0 0 0 0,-1 0 0 0 0,0-1 0 0 0,0 1 0 0 0,0 0 0 0 0,0 0 1 0 0,0 0-1 0 0,1 0 0 0 0,-1 0 0 0 0,0 0 0 0 0,0 0 0 0 0,0 0 0 0 0,0 0 0 0 0,1 0 0 0 0,-1 0 0 0 0,0 0 0 0 0,0 0 0 0 0,0 0 0 0 0,0 0 0 0 0,1 0 0 0 0,-1 0 0 0 0,0 0 0 0 0,0 0 0 0 0,0 0 0 0 0,0 0 0 0 0,1 0 0 0 0,-1 0 0 0 0,0 0 0 0 0,0 0 0 0 0,0 0 0 0 0,0 0 0 0 0,1 0 0 0 0,-1 0 0 0 0,0 1 0 0 0,0-1 0 0 0,0 0 0 0 0,0 0 0 0 0,8 5-5 0 0,-3 0 4 0 0,3 2 0 0 0,0 0 0 0 0,-1 1 0 0 0,0 0 0 0 0,0 0 0 0 0,0 1 0 0 0,5 10 0 0 0,33 50 0 0 0,-33-43 0 0 0,-8-17 0 0 0,0 0 0 0 0,1 0 0 0 0,0-1 0 0 0,0 0 0 0 0,0 0 0 0 0,1 0 0 0 0,10 9 0 0 0,-14-14 0 0 0,1-1 0 0 0,0 0 0 0 0,0 0 0 0 0,0 0 0 0 0,0 0 0 0 0,6 2 0 0 0,-7-4 0 0 0,0 1 0 0 0,-1-1 0 0 0,1 0 0 0 0,0 1 0 0 0,-1-1 0 0 0,1 0 0 0 0,0 0 0 0 0,-1 0 0 0 0,1 0 0 0 0,0-1 0 0 0,-1 1 0 0 0,1 0 0 0 0,-1-1 0 0 0,1 1 0 0 0,0-1 0 0 0,-1 0 0 0 0,2 0 0 0 0,1-2-6 0 0,1 0 1 0 0,-1 0-1 0 0,-1 0 0 0 0,1 0 0 0 0,-1-1 0 0 0,1 0 0 0 0,-1 1 1 0 0,0-1-1 0 0,0 0 0 0 0,0-1 0 0 0,3-8 0 0 0,-1 4 6 0 0,-2 0 0 0 0,1 0-1 0 0,-1-1 1 0 0,-1 1 0 0 0,2-12-1 0 0,2-32 6 0 0,-2-71 1 0 0,-4 87 35 0 0,-1 5 5 0 0,2 0 0 0 0,5-35-1 0 0,-5 56-35 0 0,0 6-10 0 0,-1 1 0 0 0,1 0 1 0 0,0-1-1 0 0,1 1 0 0 0,1-6 0 0 0,-1 2 11 0 0,-2 8-10 0 0,0 0 1 0 0,1-1-1 0 0,-1 1 0 0 0,0 0 1 0 0,0 0-1 0 0,0-1 0 0 0,0 1 1 0 0,0 0-1 0 0,1 0 0 0 0,-1 0 1 0 0,0-1-1 0 0,0 1 0 0 0,0 0 1 0 0,0 0-1 0 0,1 0 1 0 0,-1 0-1 0 0,0-1 0 0 0,0 1 1 0 0,1 0-1 0 0,-1 0 0 0 0,0 0 1 0 0,0 0-1 0 0,0 0 0 0 0,1 0 1 0 0,-1 0-1 0 0,0 0 1 0 0,1 0-1 0 0,-1 0 0 0 0,0 0 1 0 0,0 0-1 0 0,1 0 0 0 0,-1 0 1 0 0,0 0-1 0 0,0 0 0 0 0,1 0 1 0 0,-1 0-1 0 0,0 0 1 0 0,0 0-1 0 0,1 0 0 0 0,-1 0 1 0 0,0 0-1 0 0,0 1 0 0 0,0-1 1 0 0,1 0-1 0 0,-1 0 0 0 0,0 0 1 0 0,0 0-1 0 0,1 1 0 0 0,9 6 50 0 0,-6-1-51 0 0,1 0 0 0 0,-1 0 0 0 0,0 1 0 0 0,-1-1 0 0 0,6 15 0 0 0,-3-8 0 0 0,-2-2 0 0 0,0 0 0 0 0,-1 0 0 0 0,2 17 0 0 0,2 5 0 0 0,0-4-15 0 0,-1 0 1 0 0,-2 1-1 0 0,-1 0 0 0 0,-1 38 1 0 0,-3-20-30 0 0,-2 33 9 0 0,1-28 98 0 0,-3 17 34 0 0,4-52-77 0 0,1-15-10 0 0,0 1 0 0 0,0 0 0 0 0,0 0-1 0 0,-1-1 1 0 0,1 1 0 0 0,-1 0 0 0 0,0-1 0 0 0,0 1-1 0 0,0-1 1 0 0,-4 7 0 0 0,-1-25 107 0 0,-4-10-78 0 0,2-1-1 0 0,-7-26 1 0 0,7 19-16 0 0,-9-34 9 0 0,-15-134 0 0 0,24 146-32 0 0,5 31 0 0 0,0 1 0 0 0,1-27 0 0 0,5-66 0 0 0,-2 108 0 0 0,0 0 0 0 0,1 0 0 0 0,6-15 0 0 0,-3 8-11 0 0,-5 14 6 0 0,1 0-1 0 0,-1 0 1 0 0,1 0-1 0 0,-1 0 1 0 0,1 0-1 0 0,0 0 1 0 0,-1 0-1 0 0,1 0 0 0 0,0 1 1 0 0,0-1-1 0 0,1-1 1 0 0,5 1-62 0 0,-5 2 58 0 0,0 0 0 0 0,-1-1 0 0 0,1 1 0 0 0,-1 0 0 0 0,1 0 0 0 0,-1 0 0 0 0,0 0 0 0 0,1 0 0 0 0,-1 0 0 0 0,0 1 0 0 0,0-1-1 0 0,2 2 1 0 0,11 20-36 0 0,-10-17 35 0 0,0 1-1 0 0,-1 0-1 0 0,0 0 1 0 0,0 0 0 0 0,-1 0-1 0 0,2 10 1 0 0,6 14 12 0 0,35 112-1 0 0,-18-54 0 0 0,11 17-4 0 0,4 15 61 0 0,-34-101-53 0 0,-1-1-1 0 0,18 29 1 0 0,-7-14-4 0 0,-17-34 0 0 0,0-6 0 0 0,-1-6 0 0 0,-7-9 0 0 0,-12-25 1 0 0,-5-17-55 0 0,6 7 83 0 0,-26-99 158 0 0,25 88-127 0 0,-3-20-3 0 0,-11-49-57 0 0,29 121-16 0 0,1 33-144 0 0,8 89-12 0 0,1 7 157 0 0,1 3 18 0 0,-6-76-3 0 0,0-18 0 0 0,-3 29 0 0 0,2-13 0 0 0,1-29 0 0 0,-1 0 0 0 0,-1 13 0 0 0,1-13 0 0 0,-3-12 0 0 0,1 0 0 0 0,0-1 0 0 0,0 1 0 0 0,0 0 0 0 0,0-1 0 0 0,0 1 0 0 0,1-1 0 0 0,-3-4 0 0 0,-14-66 0 0 0,13 51 0 0 0,-25-144 0 0 0,23 106 0 0 0,4 21 0 0 0,3 10 56 0 0,2 11-11 0 0,-2 18-44 0 0,0 0 0 0 0,0 1-1 0 0,0-1 1 0 0,0 0-1 0 0,0 0 1 0 0,0 0-1 0 0,0 0 1 0 0,1 0 0 0 0,-1 0-1 0 0,0 1 1 0 0,0-1-1 0 0,0 0 1 0 0,0 0-1 0 0,0 0 1 0 0,0 0 0 0 0,1 0-1 0 0,-1 0 1 0 0,0 0-1 0 0,0 0 1 0 0,0 0-1 0 0,0 0 1 0 0,1 0 0 0 0,-1 0-1 0 0,0 0 1 0 0,0 0-1 0 0,0 0 1 0 0,0 0-1 0 0,1 0 1 0 0,-1 0-1 0 0,0 0 1 0 0,0 0 0 0 0,0 0-1 0 0,0 0 1 0 0,1 0-1 0 0,-1 0 1 0 0,0 0-1 0 0,0 0 1 0 0,0 0 0 0 0,0 0-1 0 0,1 0 1 0 0,-1 0-1 0 0,0 0 1 0 0,0 0-1 0 0,0-1 1 0 0,0 1 0 0 0,0 0-1 0 0,0 0 1 0 0,0 0-1 0 0,1 0 1 0 0,-1 0-1 0 0,0-1 1 0 0,0 1 0 0 0,0 0-1 0 0,0 0 1 0 0,0 0-1 0 0,0 0 1 0 0,0 0-1 0 0,0-1 1 0 0,0 1 0 0 0,0 0-1 0 0,0 0 1 0 0,0 0-1 0 0,0 0 1 0 0,0-1-1 0 0,0 1 1 0 0,0 0 0 0 0,0 0-1 0 0,0 0 1 0 0,0-1-1 0 0,10 12 26 0 0,-9-10-25 0 0,4 5-1 0 0,-1 0 0 0 0,1 0 0 0 0,-1 1 0 0 0,-1-1 0 0 0,1 1 0 0 0,-1 0 0 0 0,0 0 0 0 0,2 8 0 0 0,14 27 0 0 0,-13-30 0 0 0,-1 0 0 0 0,6 18 0 0 0,42 130 0 0 0,-52-159 0 0 0,-1 0 1 0 0,0 0-1 0 0,1 0 0 0 0,-1-1 0 0 0,0 1 1 0 0,0 0-1 0 0,0 0 0 0 0,0 0 0 0 0,0 0 0 0 0,0 0 1 0 0,0 0-1 0 0,0 0 0 0 0,0-1 0 0 0,-1 3 1 0 0,1 8-20 0 0,2-6-50 0 0,-29-32 89 0 0,8-4-4 0 0,2-1 0 0 0,-24-62 1 0 0,29 64-5 0 0,1-3 57 0 0,-5-9 4 0 0,4 12 127 0 0,15 36-196 0 0,-1-1 0 0 0,1 1 0 0 0,6 9 0 0 0,4 7-7 0 0,28 76 3 0 0,-26-53 0 0 0,-12-34 0 0 0,8 22 0 0 0,1-7 0 0 0,-2 1 0 0 0,0 0 0 0 0,6 31 0 0 0,-7-24-14 0 0,-6-24-2 0 0,-1 0 1 0 0,4 19 0 0 0,-6-27 12 0 0,1 0-1 0 0,-1 1 1 0 0,1-1-1 0 0,0 0 0 0 0,-1 0 1 0 0,1 0-1 0 0,0 0 1 0 0,3 3-1 0 0,4 13-67 0 0,-6-14 18 0 0,-7-6 11 0 0,4 2 41 0 0,1-1 0 0 0,-1 1-1 0 0,1 0 1 0 0,-1 0 0 0 0,0 0-1 0 0,1-1 1 0 0,-1 1 0 0 0,1 0 0 0 0,-1-1-1 0 0,1 1 1 0 0,-1 0 0 0 0,1-1-1 0 0,-1 1 1 0 0,1-1 0 0 0,0 1-1 0 0,-1-1 1 0 0,-7-11 10 0 0,0 0 0 0 0,1-1 0 0 0,1 0 0 0 0,0 0 0 0 0,-5-18-1 0 0,-13-43-66 0 0,-2-10 74 0 0,18 51 23 0 0,-3-7 46 0 0,-5-54 0 0 0,3 3 135 0 0,10 70-207 0 0,3 18-9 0 0,-1 0-1 0 0,1 1 1 0 0,-1-1 0 0 0,1 0-1 0 0,0 0 1 0 0,0 0 0 0 0,0 0-1 0 0,0 0 1 0 0,0 0 0 0 0,1 0-1 0 0,0 0 1 0 0,-1 0-1 0 0,3-4 1 0 0,-3 7-5 0 0,0 0-1 0 0,0 0 1 0 0,0 0 0 0 0,0-1-1 0 0,1 1 1 0 0,-1 0-1 0 0,0 0 1 0 0,0 0 0 0 0,0 0-1 0 0,0 0 1 0 0,0 0 0 0 0,1 0-1 0 0,-1-1 1 0 0,0 1-1 0 0,0 0 1 0 0,0 0 0 0 0,1 0-1 0 0,-1 0 1 0 0,0 0 0 0 0,0 0-1 0 0,0 0 1 0 0,0 0-1 0 0,1 0 1 0 0,-1 0 0 0 0,0 0-1 0 0,0 0 1 0 0,0 0 0 0 0,1 0-1 0 0,-1 0 1 0 0,0 0-1 0 0,0 0 1 0 0,0 0 0 0 0,1 1-1 0 0,-1-1 1 0 0,0 0 0 0 0,0 0-1 0 0,0 0 1 0 0,0 0-1 0 0,0 0 1 0 0,1 0 0 0 0,-1 0-1 0 0,0 1 1 0 0,11 10-131 0 0,9 17-74 0 0,59 105 123 0 0,-73-122 83 0 0,-1 1 0 0 0,7 20 0 0 0,5 14 0 0 0,-1-16 0 0 0,-6-11 5 0 0,8 21 1 0 0,35 75 47 0 0,-36-93-142 0 0,-16-21 7 0 0,-2-21-134 0 0,-2 3 204 0 0,0 1 0 0 0,-2 0 0 0 0,-12-30 0 0 0,0 2 67 0 0,-46-114 113 0 0,35 83-143 0 0,-13-45 114 0 0,36 101-115 0 0,2 9-7 0 0,0 0 0 0 0,0 0 0 0 0,1-1 1 0 0,1 1-1 0 0,0-1 0 0 0,0-16 0 0 0,2 18-17 0 0,-1 8 1 0 0,0 1-1 0 0,0 0 1 0 0,0 0-1 0 0,0-1 1 0 0,-1 1-1 0 0,1 0 1 0 0,0 0-1 0 0,0-1 1 0 0,0 1-1 0 0,0 0 1 0 0,0-1-1 0 0,0 1 0 0 0,0 0 1 0 0,0 0-1 0 0,1-1 1 0 0,-1 1-1 0 0,0 0 1 0 0,0 0-1 0 0,0-1 1 0 0,0 1-1 0 0,0 0 1 0 0,0 0-1 0 0,0-1 1 0 0,1 1-1 0 0,-1 0 1 0 0,0 0-1 0 0,0 0 1 0 0,0-1-1 0 0,1 1 1 0 0,-1 0-1 0 0,0 0 1 0 0,0 0-1 0 0,0-1 1 0 0,1 1-1 0 0,-1 0 1 0 0,0 0-1 0 0,0 0 1 0 0,1 0-1 0 0,-1 0 1 0 0,0 0-1 0 0,0 0 1 0 0,1 0-1 0 0,-1 0 1 0 0,0 0-1 0 0,1 0 1 0 0,-1 0-1 0 0,0 0 1 0 0,0 0-1 0 0,1 0 1 0 0,-1 0-1 0 0,0 0 1 0 0,0 0-1 0 0,1 0 1 0 0,-1 0-1 0 0,0 0 1 0 0,1 1-1 0 0,7 4 52 0 0,-4-1-52 0 0,0 0 0 0 0,0 1 0 0 0,-1-1 0 0 0,0 1 1 0 0,0-1-1 0 0,0 1 0 0 0,0 0 0 0 0,1 5 0 0 0,12 19-58 0 0,-8-17 47 0 0,-1-2 10 0 0,-1 0 0 0 0,0 0 0 0 0,5 13 0 0 0,143 402 1 0 0,-137-367-320 0 0,-24-76 324 0 0,-34-96 56 0 0,20 52-38 0 0,-5-25 32 0 0,-13-46 131 0 0,18 68-14 0 0,12 41-112 0 0,7 20-47 0 0,0-1 1 0 0,0 1-1 0 0,1 0 1 0 0,0-1-1 0 0,0 1 1 0 0,0-1-1 0 0,0 1 1 0 0,1-1 0 0 0,-1-5-1 0 0,1 3 5 0 0,0 6-14 0 0,0 0 1 0 0,0 0 0 0 0,0 0-1 0 0,1 0 1 0 0,-1 0-1 0 0,0 0 1 0 0,0 0-1 0 0,0 0 1 0 0,1 0-1 0 0,-1 0 1 0 0,1-1 0 0 0,0 1-4 0 0,-1 1 1 0 0,1 0 0 0 0,-1-1 0 0 0,1 1 0 0 0,-1 0-1 0 0,1 0 1 0 0,-1-1 0 0 0,1 1 0 0 0,-1 0-1 0 0,1 0 1 0 0,0 0 0 0 0,-1 0 0 0 0,1 0 0 0 0,-1 0-1 0 0,1 0 1 0 0,0 0 0 0 0,-1 0 0 0 0,1 0 0 0 0,0 0-1 0 0,-1 0 1 0 0,1 0 0 0 0,-1 0 0 0 0,1 1 0 0 0,-1-1-1 0 0,2 0 1 0 0,5 4-16 0 0,0-1 0 0 0,1 1-1 0 0,-2 1 1 0 0,1-1 0 0 0,0 1 0 0 0,-1 0 0 0 0,0 1-1 0 0,0-1 1 0 0,8 12 0 0 0,2 2 15 0 0,-1 0 0 0 0,-1 2 0 0 0,19 37 0 0 0,25 71 0 0 0,-43-92 0 0 0,23 63-452 0 0,-38-100 359 0 0,-2-1 85 0 0,1 0 1 0 0,0-1-1 0 0,-1 1 1 0 0,1-1-1 0 0,0 1 0 0 0,0-1 1 0 0,0 0-1 0 0,-2-2 1 0 0,1-1 4 0 0,-14-21 3 0 0,1-1 0 0 0,-17-46 0 0 0,2 4 0 0 0,-60-125 264 0 0,63 140-124 0 0,-10-21 112 0 0,21 43-159 0 0,13 27-84 0 0,0 0-1 0 0,0 0 0 0 0,1 0 1 0 0,0-1-1 0 0,0 1 0 0 0,0 0 0 0 0,0-1 1 0 0,0-7-1 0 0,-4-5-8 0 0,5 15 0 0 0,1 3 0 0 0,0 0 0 0 0,0 0 0 0 0,0 0 0 0 0,0 0 0 0 0,0-1 0 0 0,0 1 0 0 0,0 0 0 0 0,0 0 0 0 0,0 0 0 0 0,0 0 0 0 0,0 0 0 0 0,0 0 0 0 0,0-1 0 0 0,0 1 0 0 0,0 0 0 0 0,0 0 0 0 0,0 0 0 0 0,1 0 0 0 0,-1 0 0 0 0,0 0 0 0 0,0 0 0 0 0,0 0 0 0 0,0-1 0 0 0,0 1 0 0 0,0 0 0 0 0,0 0 0 0 0,0 0 0 0 0,0 0 0 0 0,0 0 0 0 0,0 0 0 0 0,1 0 0 0 0,-1 0 0 0 0,0 0 0 0 0,0 0 0 0 0,0 0 0 0 0,0 0 0 0 0,0 0 0 0 0,0 0 0 0 0,0 0 0 0 0,1 0 0 0 0,-1-1 0 0 0,0 1 0 0 0,0 0 0 0 0,0 0 0 0 0,0 1 0 0 0,0-1 0 0 0,0 0 0 0 0,1 0 0 0 0,-1 0 0 0 0,0 0 0 0 0,0 0 0 0 0,0 0 0 0 0,0 0 0 0 0,0 0 0 0 0,0 0 0 0 0,0 0 0 0 0,0 0 0 0 0,1 0 0 0 0,-1 0 0 0 0,0 0 0 0 0,0 0 0 0 0,0 0 0 0 0,0 1 0 0 0,8 2-16 0 0,-6-1-2 0 0,1 1 0 0 0,-1-1 0 0 0,0 1 0 0 0,0 0 0 0 0,0-1 0 0 0,0 1 0 0 0,-1 0 0 0 0,3 6 0 0 0,6 10-32 0 0,18 31-7 0 0,-2 1-1 0 0,19 56 1 0 0,31 113 62 0 0,-23-60-10 0 0,-46-141 1 0 0,-2-5-17 0 0,0 0 0 0 0,5 25 0 0 0,-10-39 20 0 0,0 0 0 0 0,0 0 0 0 0,0 0-1 0 0,0 0 1 0 0,1 0 0 0 0,-1 0 0 0 0,0 0-1 0 0,0 0 1 0 0,0 0 0 0 0,0 0 0 0 0,0 0-1 0 0,0 0 1 0 0,0 1 0 0 0,0-1-1 0 0,0 0 1 0 0,0 0 0 0 0,0 0 0 0 0,0 0-1 0 0,0 0 1 0 0,0 0 0 0 0,0 0 0 0 0,0 0-1 0 0,0 0 1 0 0,0 0 0 0 0,0 1 0 0 0,0-1-1 0 0,0 0 1 0 0,0 0 0 0 0,0 0 0 0 0,0 0-1 0 0,0 0 1 0 0,0 0 0 0 0,0 0-1 0 0,0 0 1 0 0,0 0 0 0 0,0 0 0 0 0,0 0-1 0 0,0 1 1 0 0,-1-1 0 0 0,1 0 0 0 0,0 0-1 0 0,0 0 1 0 0,0 0 0 0 0,0 0 0 0 0,0 0-1 0 0,0 0 1 0 0,0 0 0 0 0,0 0 0 0 0,0 0-1 0 0,0 0 1 0 0,0 0 0 0 0,0 0-1 0 0,-1 0 1 0 0,1 0 0 0 0,0 0 0 0 0,0 0-1 0 0,0 0 1 0 0,0 0 0 0 0,0 0 0 0 0,0 0-1 0 0,0 0 1 0 0,0 0 0 0 0,0 0 0 0 0,-1 0-1 0 0,1 0 1 0 0,0 0 0 0 0,0 0 0 0 0,-7-7-15 0 0,-5-12 39 0 0,-7-21 21 0 0,2 0-1 0 0,-19-68 1 0 0,-9-88 126 0 0,42 183-145 0 0,1-1 1 0 0,0 1-1 0 0,1-1 0 0 0,0 0 1 0 0,1 1-1 0 0,2-16 0 0 0,3 16-14 0 0,-5 13-11 0 0,0 0 0 0 0,0-1 0 0 0,1 1 0 0 0,-1 0 0 0 0,0 0 0 0 0,0 0 0 0 0,0-1 0 0 0,0 1 0 0 0,1 0 0 0 0,-1 0 0 0 0,0 0 0 0 0,0-1 0 0 0,0 1 0 0 0,1 0 0 0 0,-1 0 0 0 0,0 0 0 0 0,0 0 0 0 0,1 0 0 0 0,-1 0 0 0 0,0-1 0 0 0,0 1 0 0 0,1 0 0 0 0,-1 0 0 0 0,0 0 0 0 0,0 0 0 0 0,1 0 0 0 0,-1 0 0 0 0,0 0 0 0 0,0 0 0 0 0,1 0 0 0 0,-1 0 0 0 0,0 0 0 0 0,0 0 0 0 0,1 1 0 0 0,-1-1 0 0 0,0 0 0 0 0,1 0 0 0 0,-1 0 0 0 0,0 0 0 0 0,0 0 0 0 0,1 1 0 0 0,6 5 0 0 0,-6-5 0 0 0,2 2-8 0 0,0 1 0 0 0,0 0 0 0 0,0 0 0 0 0,0 0 0 0 0,-1 0-1 0 0,1 1 1 0 0,-1-1 0 0 0,0 1 0 0 0,2 7 0 0 0,1 7-49 0 0,2 20 0 0 0,-5-28 47 0 0,9 59-60 0 0,6 135 1 0 0,-15-126 81 0 0,-11-90 115 0 0,2-11-101 0 0,1-1 1 0 0,2 1-1 0 0,0-1 1 0 0,-1-35-1 0 0,3 37-17 0 0,-3-113-9 0 0,10 88 75 0 0,-1 32-22 0 0,4 33-53 0 0,-4 6-28 0 0,-2 1 0 0 0,-1 0 0 0 0,-4 50 0 0 0,2-52 15 0 0,-5 41-24 0 0,-1 26-1 0 0,7-91 38 0 0,0 0 0 0 0,0 0 0 0 0,0 0 0 0 0,0 0 0 0 0,0 0 0 0 0,0 0 0 0 0,0 0 0 0 0,0 0 0 0 0,0 0 0 0 0,0 0 0 0 0,0 0 0 0 0,0 0 0 0 0,-1 0 0 0 0,1 0 0 0 0,0 0 0 0 0,0 0 0 0 0,0 0 0 0 0,0 0 0 0 0,0 0 0 0 0,0 0 0 0 0,0 0 0 0 0,0 0 0 0 0,0 0 0 0 0,0 0 0 0 0,0 0 0 0 0,0 0 0 0 0,0 0 0 0 0,0 0 0 0 0,0 0 0 0 0,0 0 0 0 0,0 0 0 0 0,0 0 0 0 0,0 0 0 0 0,0 0 0 0 0,0 0 0 0 0,0 0 0 0 0,-1 0 0 0 0,1 0 0 0 0,0 0 0 0 0,0 0 0 0 0,0 0 0 0 0,0 0 0 0 0,0 0 0 0 0,0 0 0 0 0,0 0 0 0 0,0 1 0 0 0,0-1 0 0 0,0 0 0 0 0,0 0 0 0 0,0 0 0 0 0,0 0 0 0 0,0 0 0 0 0,0 0 0 0 0,0 0 0 0 0,-4-7 0 0 0,-3-9 0 0 0,3 3 8 0 0,0 0 0 0 0,1-1 0 0 0,0 1 0 0 0,1-1 0 0 0,1 0 0 0 0,0 0 0 0 0,2-22 0 0 0,1 19-8 0 0,6-27 0 0 0,-8 44 0 0 0,0 0 0 0 0,0 0 0 0 0,0 0 0 0 0,0 0 0 0 0,0 0 0 0 0,0 0 0 0 0,0-1 1 0 0,0 1-1 0 0,0 0 0 0 0,0 0 0 0 0,0 0 0 0 0,0 0 0 0 0,0 0 0 0 0,1 0 0 0 0,-1 0 0 0 0,0 0 0 0 0,0 0 0 0 0,0-1 0 0 0,0 1 0 0 0,0 0 0 0 0,0 0 0 0 0,0 0 0 0 0,0 0 0 0 0,0 0 1 0 0,1 0-1 0 0,-1 0 0 0 0,0 0 0 0 0,0 0 0 0 0,0 0 0 0 0,0 0 0 0 0,0 0 0 0 0,0 0 0 0 0,0 0 0 0 0,0 0 0 0 0,1 0 0 0 0,-1 0 0 0 0,0 0 0 0 0,0 0 0 0 0,0 0 0 0 0,0 0 0 0 0,0 0 0 0 0,0 0 1 0 0,1 0-1 0 0,-1 0 0 0 0,0 0 0 0 0,6 5-11 0 0,2 6-48 0 0,-4-4 57 0 0,-1 0 0 0 0,0 0 0 0 0,-1 1 0 0 0,0-1 0 0 0,0 0 0 0 0,0 1 0 0 0,0 11 0 0 0,1 56 5 0 0,-4-60-3 0 0,-6 104 64 0 0,7-118-93 0 0,0-1-1 0 0,0 1 0 0 0,0-1 1 0 0,0 1-1 0 0,-1-1 1 0 0,1 1-1 0 0,0-1 1 0 0,0 1-1 0 0,0-1 0 0 0,-1 0 1 0 0,1 1-1 0 0,0-1 1 0 0,0 1-1 0 0,-1-1 1 0 0,1 0-1 0 0,0 1 1 0 0,-1-1-1 0 0,1 1 0 0 0,-1-1 1 0 0,1 0-1 0 0,0 0 1 0 0,-1 1-1 0 0,1-1 1 0 0,-1 0-1 0 0,1 0 1 0 0,-1 1-1 0 0,1-1 0 0 0,-1 0 1 0 0,1 0-1 0 0,-1 0 1 0 0,1 0-1 0 0,-1 0 1 0 0,1 0-1 0 0,-1 0 0 0 0,1 0 1 0 0,-1 0-1 0 0,1 0 1 0 0,-1 0-1 0 0,1 0 1 0 0,-1 0-1 0 0,-4-5-2024 0 0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0:04.80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05 0 4576 0 0,'0'0'10661'0'0,"-3"7"-10522"0"0,-8 6 614 0 0,10-12-315 0 0,-2 3 137 0 0,-46 79 437 0 0,46-79-945 0 0,0 1 1 0 0,0-1-1 0 0,0 1 0 0 0,-1-1 0 0 0,-3 4 1 0 0,2-3 6 0 0,0-1 1 0 0,1 2 0 0 0,-5 6 0 0 0,-6 5 139 0 0,-3 14 92 0 0,3-5-252 0 0,0-5 57 0 0,13-18-108 0 0,0-1-1 0 0,0 1 1 0 0,0 0 0 0 0,0 0-1 0 0,0 0 1 0 0,0 0 0 0 0,1 1-1 0 0,-2 5 1 0 0,2-8-1 0 0,1 0 1 0 0,0 0-1 0 0,-1 0 1 0 0,1-1-1 0 0,0 1 0 0 0,-1 0 1 0 0,0 0-1 0 0,1 0 1 0 0,-1 0-1 0 0,1-1 1 0 0,-1 1-1 0 0,0 0 0 0 0,1 0 1 0 0,-1-1-1 0 0,-2 2 1 0 0,2-1 23 0 0,-1 0 0 0 0,1 1 0 0 0,-1-1 0 0 0,1 1 1 0 0,0-1-1 0 0,0 1 0 0 0,-1-1 0 0 0,1 1 1 0 0,0 0-1 0 0,0-1 0 0 0,-1 4 0 0 0,-10 12 134 0 0,10-13-243 0 0,0 0 0 0 0,-1 0 1 0 0,0 0-1 0 0,0 0 0 0 0,0-1 0 0 0,-6 6 0 0 0,-11 13 79 0 0,9-6 367 0 0,1 1 0 0 0,-8 20-1 0 0,-1-11-132 0 0,18-24-230 0 0,1-1 0 0 0,-1 1 1 0 0,0 0-1 0 0,0 0 0 0 0,0 0 1 0 0,0-1-1 0 0,0 1 0 0 0,0 0 1 0 0,0-1-1 0 0,-1 1 0 0 0,1-1 1 0 0,-3 2-1 0 0,1 0 15 0 0,-1 0 0 0 0,1 0 0 0 0,0 1 0 0 0,1-1 0 0 0,-4 4 0 0 0,-16 26 323 0 0,21-31-320 0 0,0-1 0 0 0,-1 1-1 0 0,1-1 1 0 0,0 1 0 0 0,0 0 0 0 0,0 0 0 0 0,0 0 0 0 0,0-1 0 0 0,0 1 0 0 0,0 4 0 0 0,-6 11 19 0 0,-8 0-37 0 0,15-17 0 0 0,-1 0 0 0 0,1 1 0 0 0,-1-1 0 0 0,1 0 0 0 0,0 1 0 0 0,-1-1 0 0 0,1 1 0 0 0,-1-1 0 0 0,1 1 0 0 0,0-1 0 0 0,0 0 0 0 0,-1 1 0 0 0,1-1 0 0 0,0 1 0 0 0,0-1 0 0 0,-1 1 0 0 0,1 0 0 0 0,0-1 0 0 0,0 1 0 0 0,0-1 0 0 0,0 2 0 0 0,-2 1 0 0 0,-5 6 0 0 0,2-5 88 0 0,0 0 0 0 0,0 0 0 0 0,1 1 0 0 0,-8 8 0 0 0,11-12-120 0 0,0 0 0 0 0,0 0 0 0 0,0 0 0 0 0,-1 0 0 0 0,1 0 0 0 0,0-1 0 0 0,-1 1 0 0 0,1 0 0 0 0,-1-1 0 0 0,-1 1 0 0 0,-7 4-8 0 0,7-4 40 0 0,3 4 1758 0 0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9:43.89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797 3224 0 0,'0'0'14493'0'0,"1"-2"-14067"0"0,8-15 262 0 0,20-32 0 0 0,1 0 656 0 0,-16 24-993 0 0,1 0-1 0 0,31-37 0 0 0,-30 41 411 0 0,21-37-1 0 0,-23 35-726 0 0,25-32 0 0 0,-25 44-114 0 0,-13 10 80 0 0,1 0 0 0 0,-1 1 0 0 0,0-1 0 0 0,1 0 0 0 0,-1 0 0 0 0,0 0 0 0 0,0-1 0 0 0,0 1 0 0 0,0 0 0 0 0,0 0 0 0 0,0-1 0 0 0,1-1 0 0 0,0 0-23 0 0,1 0 1 0 0,0 0-1 0 0,-1-1 0 0 0,1 2 0 0 0,1-1 0 0 0,4-4 0 0 0,-6 5-19 0 0,0 0-1 0 0,-1 0 1 0 0,1 0-1 0 0,-1 0 1 0 0,0 0 0 0 0,1-1-1 0 0,-1 1 1 0 0,1-5-1 0 0,4-7-144 0 0,24-26-1240 0 0,-30 39 885 0 0,4-4-5635 0 0,-3 0-91 0 0</inkml:trace>
  <inkml:trace contextRef="#ctx0" brushRef="#br0" timeOffset="921.7">42 1375 4608 0 0,'0'0'9318'0'0,"8"-3"-7962"0"0,-6 1-1248 0 0,0 1 0 0 0,0 0 0 0 0,0 0 0 0 0,-1-1 0 0 0,1 1 0 0 0,0-1-1 0 0,-1 1 1 0 0,1-1 0 0 0,-1 0 0 0 0,1 0 0 0 0,-1 1 0 0 0,0-1 0 0 0,0 0 0 0 0,0 0 0 0 0,0 0-1 0 0,0-1 1 0 0,-1 1 0 0 0,2-4 0 0 0,-1 3-38 0 0,0-1-1 0 0,1 1 1 0 0,-1 0 0 0 0,1 0-1 0 0,-1-1 1 0 0,4-3-1 0 0,26-34 922 0 0,29-50-1 0 0,4-8 43 0 0,7-14-578 0 0,-43 67-336 0 0,0-6-47 0 0,-20 33-104 0 0,2 2 0 0 0,16-24 0 0 0,41-60 32 0 0,-33 52 56 0 0,-20 28-75 0 0,1 1 1 0 0,24-26-1 0 0,-19 23 51 0 0,0-2 0 0 0,27-43 0 0 0,-41 57-32 0 0,-4 7 0 0 0,0 1 0 0 0,0-1 0 0 0,1 0 0 0 0,5-5 0 0 0,37-37 0 0 0,-27 17 0 0 0,-15 24 0 0 0,-1 1 0 0 0,1-1 0 0 0,0 1 0 0 0,0 0 0 0 0,6-7 0 0 0,-8 10 0 0 0,1-1 0 0 0,-1 1 0 0 0,1-1 0 0 0,-1 0 0 0 0,0 1 0 0 0,0-1 0 0 0,0 0 0 0 0,1-2 0 0 0,-1 1 0 0 0,1 0 0 0 0,-1 1 0 0 0,1-1 0 0 0,0 1 0 0 0,-1-1 0 0 0,4-2 0 0 0,3-11 0 0 0,-3 9 0 0 0,0 2-16 0 0,-4 4-70 0 0</inkml:trace>
  <inkml:trace contextRef="#ctx0" brushRef="#br0" timeOffset="2447.29">122 1968 2304 0 0,'0'0'8566'0'0,"0"-1"-8262"0"0,-4-1 1194 0 0,2-9-2 0 0,19-27 39 0 0,34-54 0 0 0,-33 61-1280 0 0,11-10 52 0 0,-20 30-387 0 0,-1-1 0 0 0,10-16-1 0 0,16-33 345 0 0,-5 11-358 0 0,17-35 76 0 0,15-42-254 0 0,-43 94 244 0 0,1 1 0 0 0,1 1 0 0 0,35-41 0 0 0,-47 62 28 0 0,0-1 0 0 0,0-1 0 0 0,6-13 0 0 0,4-6 0 0 0,59-90-192 0 0,-61 96 192 0 0,35-41 0 0 0,-16 28 4 0 0,9-10-74 0 0,-12 12-196 0 0,-22 26 185 0 0,-1 0 0 0 0,11-15-1 0 0,-2-2 78 0 0,-5 10 56 0 0,-2-1 0 0 0,11-21 0 0 0,21-44 20 0 0,-24 55-72 0 0,-18 24 24 0 0,1 0 0 0 0,0 0 0 0 0,0 0 0 0 0,1 1 0 0 0,-1-1 0 0 0,1 1 0 0 0,0-1 0 0 0,0 1 0 0 0,0 0 0 0 0,5-4 0 0 0,-7 7 75 0 0,15-19 678 0 0,-12 12-809 0 0,0 1 0 0 0,0-1 0 0 0,5-14 0 0 0,3-6 132 0 0,15-17-316 0 0,-19 35 239 0 0,-8 9-21 0 0,1 0-1 0 0,-1-1 1 0 0,0 1 0 0 0,0 0 0 0 0,0 0 0 0 0,1 0 0 0 0,-1-1 0 0 0,0 1 0 0 0,0 0 0 0 0,0 0 0 0 0,0-1 0 0 0,0 1 0 0 0,1 0 0 0 0,-1 0 0 0 0,0-1 0 0 0,0 1 0 0 0,0 0 0 0 0,0-1 0 0 0,0 1 0 0 0,0 0-1 0 0,0 0 1 0 0,0-1 0 0 0,0 1 0 0 0,0 0 0 0 0,0-1 0 0 0,0 1 0 0 0,0-2 48 0 0,1 1 0 0 0,-1-1 0 0 0,1 1 0 0 0,-1-1 0 0 0,1 1 0 0 0,0 0 0 0 0,0-1 0 0 0,0 1 0 0 0,0 0 0 0 0,0 0 0 0 0,0-1-1 0 0,2-1 1 0 0,3-3 476 0 0,11-16-590 0 0,-14 19 43 0 0,0 0 0 0 0,0 0 0 0 0,-1 0 0 0 0,5-8-1 0 0,1-2 22 0 0,-6 10 0 0 0,-1 1 0 0 0,1 0 0 0 0,-1-1 0 0 0,0 1 0 0 0,0-1 0 0 0,1 0 0 0 0,-1-3 0 0 0,0 4 0 0 0,-1 1 0 0 0,1-1 0 0 0,0 1 0 0 0,-1-1 0 0 0,1 1 0 0 0,0-1 0 0 0,0 1 0 0 0,0 0 0 0 0,0-1 0 0 0,0 1 0 0 0,0 0 0 0 0,0 0 0 0 0,0 0 0 0 0,3-2 0 0 0,5-4 515 0 0,-7 7-2027 0 0,0 6-8922 0 0</inkml:trace>
  <inkml:trace contextRef="#ctx0" brushRef="#br0" timeOffset="3310.1">1102 1079 3680 0 0,'0'17'13998'0'0,"8"-24"-13053"0"0,-5 4-823 0 0,1 1-1 0 0,-1-1 0 0 0,1 0 1 0 0,-1-1-1 0 0,0 1 0 0 0,3-5 1 0 0,17-17 1470 0 0,-19 21-1494 0 0,0-1 1 0 0,-1 1-1 0 0,0 0 1 0 0,0-1-1 0 0,3-5 1 0 0,7-10 436 0 0,-4 6-234 0 0,-1-1 0 0 0,0 1-1 0 0,6-18 1 0 0,-7 17-270 0 0,0-1 0 0 0,16-23 0 0 0,3 2-31 0 0,84-127 0 0 0,-72 107 0 0 0,0 7 0 0 0,-7 10-64 0 0,-20 26 64 0 0,-9 12 0 0 0,-1 1 0 0 0,1-1 0 0 0,-1 1 0 0 0,0-1 0 0 0,0 0 0 0 0,0 0 0 0 0,0 1 0 0 0,0-1 0 0 0,0 0 0 0 0,0 0 0 0 0,0 0 0 0 0,0-3 0 0 0,1-3 0 0 0,1 0 0 0 0,0 1 0 0 0,0-1 0 0 0,1 1 0 0 0,0 0 0 0 0,0 0 0 0 0,8-9 0 0 0,-3 3 0 0 0,29-45-14 0 0,-22 40-65 0 0,1-3 4 0 0,-16 19 77 0 0,0 1-1 0 0,9-7-16 0 0,5-11 39 0 0,-3 7-628 0 0</inkml:trace>
  <inkml:trace contextRef="#ctx0" brushRef="#br0" timeOffset="4622.83">1249 1623 2304 0 0,'10'-11'9324'0'0,"-9"11"-9216"0"0,1-1 0 0 0,-1 1 0 0 0,0-1 0 0 0,0 0 0 0 0,0 0 0 0 0,0 1 0 0 0,0-1 0 0 0,0 0 0 0 0,0 0 0 0 0,0 0 0 0 0,0 0 0 0 0,0 0 1 0 0,0-1-1 0 0,0 1 0 0 0,-1 0 0 0 0,1 0 0 0 0,0-2 0 0 0,10-11 791 0 0,1 2-419 0 0,-1 0 0 0 0,0 0 0 0 0,16-26 0 0 0,26-48 461 0 0,-40 64-924 0 0,22-43 214 0 0,17-28-26 0 0,-40 73-171 0 0,13-31 0 0 0,7-12-17 0 0,-8 20-44 0 0,30-45-368 0 0,-36 63 380 0 0,-7 8 14 0 0,1 2 1 0 0,0-1-1 0 0,26-23 0 0 0,-18 19-120 0 0,-1 0-1 0 0,23-31 1 0 0,12-14-1170 0 0,-31 43 777 0 0,-13 13 376 0 0,0-1 0 0 0,8-11 0 0 0,-2 2 137 0 0,-13 16 13 0 0,0 0 0 0 0,0-1 0 0 0,0 0 0 0 0,0 1-1 0 0,-1-1 1 0 0,0 0 0 0 0,3-7 0 0 0,-3 5 29 0 0,1-1-1 0 0,0 1 1 0 0,0 0-1 0 0,0 0 1 0 0,1 0-1 0 0,0 0 1 0 0,6-7-1 0 0,16-11 51 0 0,-17 14 44 0 0,-2-1-1 0 0,1 0 1 0 0,9-20 0 0 0,-6 8-90 0 0,2-7 250 0 0,-12 26-282 0 0,0 1 1 0 0,0-1-1 0 0,1 1 1 0 0,0 0 0 0 0,0-1-1 0 0,0 1 1 0 0,0 0-1 0 0,3-3 1 0 0,-2 1-14 0 0,1 1 1 0 0,-1-1-1 0 0,0-1 0 0 0,3-5 1 0 0,1 0-2 0 0,-6 10 2 0 0,0 1 0 0 0,-1-1 0 0 0,1 0 0 0 0,0 0-1 0 0,-1 0 1 0 0,1 0 0 0 0,-1 0 0 0 0,1 0 0 0 0,-1 0 0 0 0,1 0 0 0 0,-1-1 0 0 0,0 1 0 0 0,1-1-1 0 0,6-14 259 0 0,-5 15-226 0 0,0 0 0 0 0,0 0 0 0 0,-1-1 0 0 0,1 1 0 0 0,-1-1 0 0 0,1 0 0 0 0,-1 1 0 0 0,1-1 0 0 0,-1 0 0 0 0,0 0-1 0 0,1-2 1 0 0,5-8 81 0 0,-6 8-88 0 0,0 3-24 0 0,-1 1 0 0 0,0-1 0 0 0,0 0 0 0 0,0 0-1 0 0,1 0 1 0 0,-1 0 0 0 0,0 1 0 0 0,1-1 0 0 0,-1 0-1 0 0,1 0 1 0 0,-1 1 0 0 0,1-1 0 0 0,-1 0 0 0 0,1 1-1 0 0,-1-1 1 0 0,1 0 0 0 0,0 1 0 0 0,1-2-1 0 0,1 0-1 0 0,-2 0 1 0 0,6-17-12 0 0,-6 17-41 0 0,0 0-1 0 0,1 0 1 0 0,-1 0 0 0 0,1 0 0 0 0,-1 0 0 0 0,1 0 0 0 0,0 1-1 0 0,0-1 1 0 0,-1 0 0 0 0,5-2 0 0 0,-1 1-61 0 0,-4 2-47 0 0</inkml:trace>
  <inkml:trace contextRef="#ctx0" brushRef="#br0" timeOffset="5951.49">1349 2008 3224 0 0,'0'0'143'0'0,"13"-1"2538"0"0,-10 0-2223 0 0,-1 0-1 0 0,1 0 1 0 0,0-1 0 0 0,0 1-1 0 0,-1-1 1 0 0,1 0 0 0 0,-1 0 0 0 0,1 0-1 0 0,-1 0 1 0 0,0 0 0 0 0,4-5-1 0 0,0-2 254 0 0,0 0-1 0 0,5-12 1 0 0,-7 13-195 0 0,0 0 0 0 0,1 0 0 0 0,11-14 0 0 0,-9 14-9 0 0,0-2 1 0 0,6-10-1 0 0,12-15-390 0 0,-12 18-117 0 0,-1-1 0 0 0,13-24 0 0 0,7-11 0 0 0,20-26 140 0 0,40-53 279 0 0,-81 117-515 0 0,-2 1 0 0 0,12-24 0 0 0,-12 21 393 0 0,17-23 1 0 0,29-34-462 0 0,29-28-434 0 0,-76 92 598 0 0,97-133 0 0 0,-98 133 0 0 0,12-19 0 0 0,24-46 0 0 0,-37 63 1 0 0,14-19 0 0 0,2-3-125 0 0,-10 14-161 0 0,2 2 1 0 0,0-1-1 0 0,19-18 0 0 0,6-9-452 0 0,-22 26 965 0 0,1-2-256 0 0,-1-1 0 0 0,27-46 0 0 0,-37 57 30 0 0,0 1 0 0 0,18-21-1 0 0,-20 26-87 0 0,9-10 20 0 0,-8 9 190 0 0,0 0 1 0 0,-1 0 0 0 0,0 0-1 0 0,5-10 1 0 0,-5 9-102 0 0,0 0 0 0 0,1 1 0 0 0,8-11 0 0 0,9-12 176 0 0,-10 10-45 0 0,-5 6-77 0 0,0 1-1 0 0,12-13 0 0 0,13-11 170 0 0,14-22-44 0 0,-21 25-138 0 0,-12 16-37 0 0,-12 15-20 0 0,1 0 1 0 0,-1 0-1 0 0,1 0 1 0 0,2-7-1 0 0,-4 8 9 0 0,0 0 0 0 0,0 0-1 0 0,0 0 1 0 0,1 1 0 0 0,-1-1-1 0 0,0 0 1 0 0,4-2-1 0 0,12-19 452 0 0,-2 0-1542 0 0,-9 16 784 0 0,-1-1 0 0 0,7-14 1 0 0,-10 13-131 0 0,-2 8 382 0 0,1 0 0 0 0,-1 0 0 0 0,0 0-1 0 0,0 1 1 0 0,0-1 0 0 0,1 0 0 0 0,-1 0 0 0 0,1 1 0 0 0,-1-1 0 0 0,0 0 0 0 0,1 1 0 0 0,-1-1 0 0 0,2-1 0 0 0,-1 0-79 0 0,1-2 29 0 0,-2 2-107 0 0</inkml:trace>
  <inkml:trace contextRef="#ctx0" brushRef="#br0" timeOffset="7918.38">1158 3157 1376 0 0,'0'0'9568'0'0,"1"-1"-8986"0"0,13-30 626 0 0,-14 30-1030 0 0,6-8 630 0 0,25-45 546 0 0,-29 51-1167 0 0,1-1 1 0 0,-1 1-1 0 0,1 0 0 0 0,0 1 0 0 0,3-4 0 0 0,9-10 435 0 0,-5 3-331 0 0,-1 1-1 0 0,14-13 0 0 0,10-14 445 0 0,-25 28-654 0 0,14-19 38 0 0,22-38-1 0 0,-7 18-54 0 0,-20 25 57 0 0,3-8 222 0 0,24-51-239 0 0,63-92 0 0 0,-74 124-104 0 0,73-111 0 0 0,-68 101 0 0 0,-7 10 0 0 0,-12 22 0 0 0,60-84 0 0 0,-4 1 0 0 0,-48 69 0 0 0,-11 15 229 0 0,19-44 0 0 0,-23 44-206 0 0,15-31-24 0 0,33-38-87 0 0,-38 59-176 0 0,0 0 144 0 0,42-47 120 0 0,5 1 0 0 0,-66 80 0 0 0,1-1 0 0 0,-1 1 0 0 0,5-11 0 0 0,-6 11 0 0 0,0 0 0 0 0,1 0 0 0 0,-1 0 0 0 0,1 1 0 0 0,5-6 0 0 0,-2 3 0 0 0,90-103 0 0 0,-79 91 0 0 0,7-10 154 0 0,22-37 460 0 0,-23 33-694 0 0,-2 0 0 0 0,21-42 0 0 0,-7 15 95 0 0,-2 3 172 0 0,-13 29-348 0 0,-6 9 135 0 0,66-91 11 0 0,-74 101 38 0 0,2 0-1 0 0,11-11 0 0 0,-2 1 110 0 0,2 0-48 0 0,-15 15-82 0 0,-1 1-1 0 0,1 0 0 0 0,-1-1 1 0 0,0 0-1 0 0,0 1 0 0 0,-1-1 0 0 0,1 0 1 0 0,-1-1-1 0 0,3-5 0 0 0,7-13 224 0 0,-5 11-199 0 0,29-38 91 0 0,-30 40-117 0 0,1 1 0 0 0,11-12 0 0 0,-10 11 0 0 0,6-3 8 0 0,-12 11 14 0 0,0 0 1 0 0,0 0-1 0 0,1-1 0 0 0,-1 1 1 0 0,0 0-1 0 0,3-6 0 0 0,2-1 87 0 0,11-9 2 0 0,-17 16-523 0 0,1 1-1 0 0,-1-1 1 0 0,1 0-1 0 0,-1 1 0 0 0,0-1 1 0 0,0 0-1 0 0,0 0 1 0 0,0 0-1 0 0,0 0 1 0 0,-1 0-1 0 0,2-3 0 0 0,-1 2 522 0 0,-1 1-1698 0 0</inkml:trace>
  <inkml:trace contextRef="#ctx0" brushRef="#br0" timeOffset="9129.84">1857 2939 1840 0 0,'3'14'83'0'0,"-3"-14"-81"0"0,0 0 0 0 0,1 1 0 0 0,-1-1 0 0 0,0 0 0 0 0,0 0 0 0 0,0 0 0 0 0,0 1 1 0 0,0-1-1 0 0,1 0 0 0 0,-1 0 0 0 0,0 0 0 0 0,0 0 0 0 0,0 1 0 0 0,0-1 0 0 0,1 0 0 0 0,-1 0 1 0 0,0 0-1 0 0,0 0 0 0 0,0 0 0 0 0,1 0 0 0 0,-1 0 0 0 0,0 0 0 0 0,0 0 0 0 0,1 1 0 0 0,-1-1 1 0 0,0 0-1 0 0,0 0 0 0 0,1 0 0 0 0,-1 0 0 0 0,0 0 0 0 0,0 0 0 0 0,0 0 0 0 0,1-1 0 0 0,-1 1 1 0 0,0 0-1 0 0,0 0 0 0 0,1 0 0 0 0,6-3 254 0 0,21-21 7101 0 0,-14 13-6359 0 0,8-12 540 0 0,-18 19-1257 0 0,-1 0 1 0 0,1-1 0 0 0,-1 1 0 0 0,6-9 0 0 0,10-14 869 0 0,-9 14-588 0 0,-1 0 0 0 0,15-26 1 0 0,-15 23-272 0 0,30-65 602 0 0,-2 5-316 0 0,53-79 157 0 0,-41 62-583 0 0,69-114-258 0 0,-97 170-316 0 0,37-51-1 0 0,-37 58 4 0 0,33-44 215 0 0,-42 58 374 0 0,-1-1 0 0 0,-1 0-1 0 0,10-21 1 0 0,3-4 139 0 0,3-4-195 0 0,27-68 0 0 0,-43 92-94 0 0,1 0-1 0 0,15-23 0 0 0,6-10-13 0 0,-14 23-3 0 0,1 1 0 0 0,2 0-1 0 0,30-33 1 0 0,0-3 50 0 0,-12 6 11 0 0,-17 30-64 0 0,-13 18 0 0 0,21-23 0 0 0,67-68 0 0 0,-92 99 0 0 0,-1 0 0 0 0,0 0 0 0 0,6-12 0 0 0,6-8 0 0 0,41-58 182 0 0,-42 63-146 0 0,-1 1 1 0 0,-1-2 0 0 0,22-43-1 0 0,-31 55-14 0 0,1 1 0 0 0,1 0-1 0 0,-1 0 1 0 0,9-9 0 0 0,-1 2 49 0 0,3-12 31 0 0,-13 22-98 0 0,-1 0 1 0 0,1 1-1 0 0,0-1 0 0 0,0 1 1 0 0,0 0-1 0 0,5-5 0 0 0,-5 6-3 0 0,0 0-1 0 0,-1 0 0 0 0,0 0 0 0 0,0 0 0 0 0,3-5 0 0 0,4-6 53 0 0,10-20 33 0 0,-15 28-38 0 0,-3 0-36 0 0,5 1-12 0 0,5-6-2038 0 0,-11 19-4339 0 0</inkml:trace>
  <inkml:trace contextRef="#ctx0" brushRef="#br0" timeOffset="10654.38">2437 3001 2304 0 0,'0'0'12760'0'0,"1"-10"-10643"0"0,0 9-2109 0 0,0 1 0 0 0,0-1 0 0 0,0 1 0 0 0,0-1 0 0 0,0 1 0 0 0,-1-1 0 0 0,1 1 0 0 0,0-1 0 0 0,0 0 1 0 0,0 1-1 0 0,-1-1 0 0 0,1 0 0 0 0,0 0 0 0 0,-1 0 0 0 0,1 0 0 0 0,-1 0 0 0 0,1 1 0 0 0,-1-1 0 0 0,1-1 0 0 0,1-3 1 0 0,8-11-10 0 0,-8 13 52 0 0,-1 0-1 0 0,1 1 1 0 0,-1-1-1 0 0,1 1 1 0 0,0-1-1 0 0,0 1 1 0 0,0-1-1 0 0,0 1 1 0 0,5-3-1 0 0,-5 3 7 0 0,0 0-1 0 0,1 0 0 0 0,-1 0 0 0 0,0-1 0 0 0,-1 1 0 0 0,1-1 1 0 0,0 1-1 0 0,-1-1 0 0 0,3-4 0 0 0,10-16 20 0 0,-13 21-63 0 0,1 0 0 0 0,-1 0 1 0 0,1 0-1 0 0,-1 0 0 0 0,0 0 0 0 0,0 0 1 0 0,0-1-1 0 0,1-3 0 0 0,-2 4 11 0 0,1-1 1 0 0,0 1-1 0 0,0 0 0 0 0,0 0 1 0 0,0 0-1 0 0,0 0 0 0 0,0 0 0 0 0,0 0 1 0 0,1 0-1 0 0,-1 0 0 0 0,2-1 0 0 0,2-2 51 0 0,-1 0 0 0 0,0 0 0 0 0,0 0 0 0 0,0-1 0 0 0,2-5 0 0 0,9-13 226 0 0,-8 13-197 0 0,-1 0-1 0 0,0 1 1 0 0,4-14 0 0 0,6-10 94 0 0,37-73 616 0 0,-39 80-659 0 0,21-34-29 0 0,33-55-73 0 0,-49 85-53 0 0,44-59 0 0 0,-54 76 0 0 0,0 1 0 0 0,11-22 0 0 0,3-6 0 0 0,-20 36-10 0 0,-1-1-1 0 0,1 1 1 0 0,-1 0-1 0 0,0 0 1 0 0,1-8 0 0 0,5-14 8 0 0,4 0 44 0 0,22-34 0 0 0,-12 23-59 0 0,0 7-88 0 0,1-2 71 0 0,-16 20 87 0 0,1 0-1 0 0,15-17 0 0 0,-20 26-31 0 0,4-6-127 0 0,-1 0 1 0 0,9-19 0 0 0,-10 18 95 0 0,1 1 0 0 0,11-17 0 0 0,-13 21 10 0 0,0 1 0 0 0,-1-1 0 0 0,0 0 0 0 0,4-9 0 0 0,0 0 0 0 0,9-11 0 0 0,1-2 0 0 0,-2-2 0 0 0,-14 25 0 0 0,1 1 0 0 0,1-1 0 0 0,-1 0 0 0 0,6-6 0 0 0,6-16 0 0 0,-8 14 1 0 0,0 0 0 0 0,1 0-1 0 0,11-17 1 0 0,9-15-76 0 0,7-3 90 0 0,-22 29 188 0 0,3-6 182 0 0,-14 23-377 0 0,1 0-1 0 0,-1 0 1 0 0,1 0 0 0 0,0 0-1 0 0,-1 0 1 0 0,1 0 0 0 0,0 1-1 0 0,0-1 1 0 0,0 1 0 0 0,1-1-1 0 0,2-1 1 0 0,-4 3-48 0 0,0-1 1 0 0,0 0-1 0 0,-1 0 0 0 0,1 0 0 0 0,0 0 1 0 0,0 0-1 0 0,-1 0 0 0 0,1 0 1 0 0,-1 0-1 0 0,1 0 0 0 0,0-1 0 0 0,5-9-1487 0 0,-5 11 1170 0 0</inkml:trace>
  <inkml:trace contextRef="#ctx0" brushRef="#br0" timeOffset="12263.79">2964 3007 3224 0 0,'-5'-1'13192'0'0,"9"-5"-12947"0"0,1 1 1 0 0,-1-1-1 0 0,6-9 1 0 0,-6 7 226 0 0,1 1 1 0 0,10-13-1 0 0,35-43 200 0 0,-36 44-292 0 0,28-31 0 0 0,-25 31-299 0 0,-2 0 0 0 0,0-1 0 0 0,23-43 0 0 0,-25 42-53 0 0,18-43-28 0 0,-22 45 0 0 0,0 0 0 0 0,21-30 0 0 0,0-7 0 0 0,-8 21 0 0 0,-17 24 45 0 0,1 1-1 0 0,10-13 1 0 0,-14 21-44 0 0,-1 0 1 0 0,0 0 0 0 0,1 0-1 0 0,-1 0 1 0 0,0-1 0 0 0,1-3-1 0 0,-2 3-1 0 0,1 1 0 0 0,0-1 0 0 0,0 1 0 0 0,0-1 0 0 0,0 1 0 0 0,1 0 0 0 0,-1 0 0 0 0,0 0-1 0 0,3-3 1 0 0,9-9-1 0 0,-2-1-1 0 0,0 0 0 0 0,11-19 0 0 0,-7 10-57 0 0,-6 7-2 0 0,-7 13 48 0 0,-1 1-1 0 0,1 0 0 0 0,0-1 0 0 0,0 1 0 0 0,0 0 1 0 0,1 0-1 0 0,3-3 0 0 0,21-22 142 0 0,-24 24-72 0 0,16-28 268 0 0,-14 21-352 0 0,2-8-31 0 0,-3 6 59 0 0,0 6 0 0 0,10-22 375 0 0,-13 27-224 0 0</inkml:trace>
  <inkml:trace contextRef="#ctx0" brushRef="#br0" timeOffset="13019.08">3404 3028 3224 0 0,'0'0'9854'0'0,"7"-10"-7916"0"0,1-6-684 0 0,-8 16-1053 0 0,16-17 506 0 0,-3-1-284 0 0,-9 13-108 0 0,0 0 1 0 0,0 0-1 0 0,-1 0 1 0 0,6-11-1 0 0,-5 8-93 0 0,0-1-1 0 0,7-10 0 0 0,4-9 24 0 0,30-66 89 0 0,-41 87-323 0 0,-4 5-17 0 0,1 0 1 0 0,0 1-1 0 0,0-1 1 0 0,0 0-1 0 0,0 1 0 0 0,0-1 1 0 0,0 1-1 0 0,0-1 0 0 0,1 1 1 0 0,-1-1-1 0 0,1 1 0 0 0,-1 0 1 0 0,1 0-1 0 0,1-1 0 0 0,-2 1-43 0 0,0 0 0 0 0,0-1 0 0 0,1 1 0 0 0,-1 0 0 0 0,0 0 0 0 0,0-1 0 0 0,-1 1 0 0 0,1-1-1 0 0,0 1 1 0 0,0 0 0 0 0,-1-1 0 0 0,2-2 0 0 0,0-1-34 0 0,-2 3 350 0 0,3 1-65 0 0,-1-1 0 0 0,0 0-1 0 0,0 0 1 0 0,0 0 0 0 0,0 0 0 0 0,2-3 0 0 0,4-12-28 0 0,-8 15-179 0 0,1 0 0 0 0,0 0 1 0 0,0-1-1 0 0,0 1 0 0 0,0 0 0 0 0,0 0 0 0 0,0 0 0 0 0,0 0 0 0 0,1 1 1 0 0,-1-1-1 0 0,1 0 0 0 0,-1 0 0 0 0,1 1 0 0 0,2-2 0 0 0,2-2-349 0 0,0 0-24 0 0,0 0 0 0 0,-1 0 0 0 0,9-10 0 0 0,-1-3 347 0 0,12-26 0 0 0,-20 37 31 0 0,1-2-171 0 0,-6 7 860 0 0,1-2-6900 0 0,2-2 281 0 0</inkml:trace>
  <inkml:trace contextRef="#ctx0" brushRef="#br0" timeOffset="15094.54">1208 2231 2304 0 0,'0'0'8756'0'0,"-3"7"-8584"0"0,-1 0-172 0 0,-3 2 0 0 0,6-9 0 0 0,0 0 0 0 0,1 1 0 0 0,-1-1 0 0 0,0 0 0 0 0,0 0 0 0 0,1 1 0 0 0,-1-1 0 0 0,0 0 0 0 0,1 1 0 0 0,-1-1 0 0 0,1 1 0 0 0,-1-1 0 0 0,0 1 0 0 0,1-1 0 0 0,-1 1 0 0 0,0 0 0 0 0,-5 5 87 0 0,0-1 0 0 0,1 1 1 0 0,-8 11-1 0 0,-33 37 276 0 0,-25 47-987 0 0,24-34 624 0 0,46-66 0 0 0,0 1 0 0 0,0 0 0 0 0,0-1 0 0 0,0 1 0 0 0,0 0 0 0 0,0 0 0 0 0,0 0 0 0 0,0 0 0 0 0,1-1 0 0 0,-2 5 0 0 0,1-3 0 0 0,0-1 0 0 0,0 0 0 0 0,0 0 0 0 0,-1 0 0 0 0,1 0 0 0 0,-1 0 0 0 0,0 0 0 0 0,-2 2 0 0 0,-6 9 0 0 0,-4 12 0 0 0,7-12 0 0 0,-1 0 0 0 0,-16 22 0 0 0,-6 5 0 0 0,0-6 0 0 0,29-34 0 0 0,0 1 0 0 0,1 0 0 0 0,-1 0 0 0 0,0-1 0 0 0,0 1 0 0 0,1 0 0 0 0,-1 0 0 0 0,0 0 0 0 0,1 0 0 0 0,-1 0 0 0 0,1 0 0 0 0,-1 0 0 0 0,1 0 0 0 0,-1 1 0 0 0,0 1 0 0 0,-2 3-91 0 0,-1 0 0 0 0,0 0 0 0 0,-6 6 0 0 0,-3 5-25 0 0,0-2 269 0 0,10-11-95 0 0,0 0-1 0 0,-1 0 1 0 0,-4 9 0 0 0,8-12-58 0 0,-1 1 0 0 0,1-1 0 0 0,-1 0 0 0 0,0 1 0 0 0,0-1 0 0 0,1 0 0 0 0,-1 0 0 0 0,0 0 0 0 0,0 0 0 0 0,0 0 0 0 0,0 0 0 0 0,0 0 0 0 0,0 0 0 0 0,0 0 0 0 0,-1-1 0 0 0,1 1 0 0 0,0 0 0 0 0,-2 0 0 0 0,1 0 0 0 0,0 0 0 0 0,1-1 0 0 0,-1 1 0 0 0,1 0 0 0 0,-1 0 0 0 0,1 0 0 0 0,-1 0 0 0 0,1 1 0 0 0,0-1 0 0 0,-2 2 0 0 0,-19 18 0 0 0,21-20 0 0 0,1-1 0 0 0,-1 0 0 0 0,0 1 0 0 0,1-1 0 0 0,-1 1 0 0 0,1-1 0 0 0,-1 1 0 0 0,1-1 0 0 0,-1 1 0 0 0,1-1 0 0 0,0 1 0 0 0,-1-1 0 0 0,1 1 0 0 0,0 0 0 0 0,-1-1 0 0 0,1 1 0 0 0,0 0 0 0 0,0-1 0 0 0,-1 1 0 0 0,1 0 0 0 0,-1 3 0 0 0,-15 21-15 0 0,14-20 11 0 0,-1 0 1 0 0,0 0-1 0 0,0 0 1 0 0,-1-1 0 0 0,1 1-1 0 0,-9 7 1 0 0,10-11-61 0 0,3 1-217 0 0,1 2 215 0 0,-1 3 128 0 0,-12 14 216 0 0,4 1-400 0 0,5-20 175 0 0,-3 4-42 0 0,-3 16-406 0 0,8-21 348 0 0,0 0-1 0 0,-1 0 1 0 0,1 0 0 0 0,0 1-1 0 0,-1-1 1 0 0,1 0 0 0 0,-1 0-1 0 0,1 0 1 0 0,-1 0 0 0 0,1-1-1 0 0,-1 1 1 0 0,0 0 0 0 0,-1 1-1 0 0,-5 17-1777 0 0,7-18 1598 0 0,-2 0-255 0 0,-3 1 308 0 0,3-2 268 0 0</inkml:trace>
  <inkml:trace contextRef="#ctx0" brushRef="#br0" timeOffset="16798.8">695 2295 2304 0 0,'0'0'4416'0'0,"5"-8"-1510"0"0,2-4-333 0 0,-4 7 1420 0 0,-18 34-3047 0 0,14-27-933 0 0,0-1 0 0 0,0 1 0 0 0,0-1-1 0 0,0 1 1 0 0,0-1 0 0 0,0 0 0 0 0,0 1-1 0 0,-1-1 1 0 0,1 0 0 0 0,0 0 0 0 0,-1 0 0 0 0,-1 1-1 0 0,-1 1-5 0 0,-1 1-1 0 0,1-1 0 0 0,0 1 0 0 0,-6 8 0 0 0,9-11-6 0 0,0 1 0 0 0,1-1 0 0 0,-1 0 0 0 0,0 1 0 0 0,1 0 0 0 0,-1-1 0 0 0,1 1 0 0 0,0-1 0 0 0,-1 1 0 0 0,1 0 0 0 0,0-1 0 0 0,0 1 0 0 0,0-1 0 0 0,0 3 0 0 0,1-2 0 0 0,-1 0 0 0 0,0 0 0 0 0,0 0 0 0 0,0 0 0 0 0,-1 0 0 0 0,1 0 0 0 0,0 0 0 0 0,-1 0 0 0 0,0 0 0 0 0,0 3 0 0 0,-13 22 0 0 0,10-19 0 0 0,0 0 0 0 0,0 1 0 0 0,-7 8 0 0 0,7-12 0 0 0,0 1 0 0 0,1 0 0 0 0,-4 8 0 0 0,-1 3 0 0 0,-11 19 180 0 0,-19 49 0 0 0,33-74-229 0 0,0 0-1 0 0,-1-1 1 0 0,0 1-1 0 0,-14 15 0 0 0,-6 13 50 0 0,15-26 0 0 0,-16 26 0 0 0,21-29 0 0 0,5-9 0 0 0,-1 1 0 0 0,1-1 0 0 0,0 1 0 0 0,0-1 0 0 0,0 1 0 0 0,1 0 0 0 0,-1 0 0 0 0,0 1 0 0 0,-5 6 0 0 0,0 0 0 0 0,3-2 108 0 0,-1 1 0 0 0,0-1 0 0 0,-1 1 0 0 0,-4 5 0 0 0,-25 31-632 0 0,29-36 543 0 0,-1 0-1 0 0,1-1 0 0 0,-1 0 1 0 0,-12 10-1 0 0,4-3 292 0 0,13-13-291 0 0,-2 2-12 0 0,0 0-1 0 0,0-1 0 0 0,0 2 1 0 0,0-1-1 0 0,0 0 1 0 0,1 0-1 0 0,0 1 0 0 0,-1 0 1 0 0,1-1-1 0 0,1 1 0 0 0,-3 5 1 0 0,3-5-19 0 0,-1-1 1 0 0,1 0-1 0 0,-1 0 1 0 0,0-1-1 0 0,0 1 1 0 0,0 0-1 0 0,0-1 1 0 0,-1 1 0 0 0,-2 2-1 0 0,-10 12-220 0 0,-2 4 50 0 0,16-20 183 0 0,1-1 1 0 0,-1 1-1 0 0,0 0 0 0 0,1 0 1 0 0,-1 0-1 0 0,1 0 0 0 0,-1 0 0 0 0,1-1 1 0 0,0 1-1 0 0,-1 0 0 0 0,1 0 1 0 0,0 0-1 0 0,0 0 0 0 0,-1 0 1 0 0,1 2-1 0 0,0-1-7 0 0,-11 25 6 0 0,-4-11 0 0 0,14-15 0 0 0,0 0 0 0 0,-1 1 0 0 0,1-1 0 0 0,0 0 0 0 0,0 1 0 0 0,0-1 0 0 0,0 1 0 0 0,-1 1 0 0 0,1-1 0 0 0,-3 3 0 0 0,-2 2 0 0 0,5-4 0 0 0,1-3 0 0 0,0 1 0 0 0,-1 0 0 0 0,1-1 0 0 0,0 1 0 0 0,-1-1 0 0 0,1 1 0 0 0,0 0 0 0 0,-1-1 0 0 0,1 1 0 0 0,-1-1 0 0 0,1 1 0 0 0,-1-1 0 0 0,1 0 0 0 0,-1 1 0 0 0,0-1 0 0 0,1 1 0 0 0,-1-1 0 0 0,1 0 0 0 0,-1 1 0 0 0,-1-1 0 0 0,-3 3 63 0 0,3-2 1549 0 0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8:46.9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 1 1376 0 0,'3'2'19829'0'0,"-3"2"-22752"0"0,-1-1 3067 0 0,1 1 1 0 0,-1-1 0 0 0,0 0 0 0 0,0 0-1 0 0,0 0 1 0 0,0 1 0 0 0,-3 4 0 0 0,-3 9 557 0 0,6-11-533 0 0,0 0 1 0 0,1 0-1 0 0,0 0 0 0 0,0 0 0 0 0,0 0 1 0 0,1 0-1 0 0,2 8 0 0 0,1 23 366 0 0,2 40 262 0 0,-1 2 214 0 0,-4-69-917 0 0,0 0 0 0 0,3 16 0 0 0,-1-16-178 0 0,-2 0 0 0 0,2 15 0 0 0,-3 4-59 0 0,6 41 0 0 0,-1-30 143 0 0,-1-7 268 0 0,-3-28-168 0 0,-1 0 1 0 0,1 0-1 0 0,-1 0 0 0 0,2 0 0 0 0,1 7 1 0 0,5 23 988 0 0,-7-29-1086 0 0,-1-1 0 0 0,1 1 1 0 0,1-1-1 0 0,-1 0 0 0 0,1 0 0 0 0,0 0 0 0 0,3 7 0 0 0,-3-9-67 0 0,-1 0 0 0 0,0 0-1 0 0,0 1 1 0 0,0-1 0 0 0,0 0-1 0 0,0 1 1 0 0,-1-1 0 0 0,1 6-1 0 0,-1-5 33 0 0,0 0 0 0 0,1 1-1 0 0,0-1 1 0 0,0 0 0 0 0,0 0-1 0 0,2 4 1 0 0,-1-1 103 0 0,0-1 0 0 0,0 1 0 0 0,0 0 1 0 0,-1 0-1 0 0,0 0 0 0 0,0-1 0 0 0,-1 11 0 0 0,5 26-195 0 0,-4-38 149 0 0,0 0 0 0 0,0 0-1 0 0,-1 0 1 0 0,0 0 0 0 0,1 0-1 0 0,-2 0 1 0 0,1 6 0 0 0,-1-10-22 0 0,1 0 1 0 0,0 0 0 0 0,0 0 0 0 0,0 0 0 0 0,0 0 0 0 0,0 0-1 0 0,0 0 1 0 0,0 0 0 0 0,1 0 0 0 0,-1 0 0 0 0,0 0 0 0 0,1 1-1 0 0,0 10 33 0 0,-2-3 9 0 0,3 10-37 0 0,-2-18-8 0 0,0 2 0 0 0,0 0 0 0 0,0 0 0 0 0,0 0 0 0 0,1 0 0 0 0,-1 0 0 0 0,1 0 0 0 0,1 5 0 0 0,-1-5 0 0 0,0 0 0 0 0,0 0 0 0 0,0 0 0 0 0,-1 0 0 0 0,1 0 0 0 0,-1 0 0 0 0,0 0 0 0 0,0 0 0 0 0,-1 6 0 0 0,1 2 0 0 0,1-4 0 0 0,-1-6 3 0 0,0-1 0 0 0,0 1 1 0 0,0-1-1 0 0,0 1 0 0 0,0 0 0 0 0,0-1 0 0 0,0 1 0 0 0,0-1 0 0 0,0 1 0 0 0,1-1 0 0 0,-1 1 1 0 0,0-1-1 0 0,0 1 0 0 0,1-1 0 0 0,-1 1 0 0 0,0-1 0 0 0,1 1 0 0 0,-1-1 0 0 0,0 1 0 0 0,2 0 1 0 0,-2-1 30 0 0,0 1 0 0 0,1-1 1 0 0,-1 0-1 0 0,0 1 1 0 0,0-1-1 0 0,0 1 1 0 0,1-1-1 0 0,-1 1 1 0 0,0 0-1 0 0,0-1 1 0 0,0 1-1 0 0,0-1 1 0 0,0 1-1 0 0,0-1 1 0 0,0 1-1 0 0,0-1 1 0 0,0 1-1 0 0,0-1 1 0 0,0 1-1 0 0,0 0 1 0 0,0-1-1 0 0,-1 1 1 0 0,1 58 101 0 0,0-58 117 0 0,3 0-190 0 0,7 9 56 0 0,-1-6-109 0 0,-1-3 1 0 0,-6 0 32 0 0,4 1-22 0 0,2-2 22 0 0,3 1-33 0 0,-1 2-10 0 0,-10-2 0 0 0,-1-1 0 0 0,4 1 0 0 0,30 7 0 0 0,-17-7 0 0 0,-6 1 0 0 0,0 3 0 0 0,-9-5 0 0 0,-1 0 0 0 0,0 0 0 0 0,1 1 0 0 0,-1-1 0 0 0,1 0 0 0 0,-1 0 0 0 0,0 0 0 0 0,1 0 0 0 0,-1 0 0 0 0,1 0 0 0 0,-1 0 0 0 0,0 0 0 0 0,1 0 0 0 0,-1 0 0 0 0,1 0 0 0 0,-1 0 0 0 0,0 0 0 0 0,1 0 0 0 0,-1 0 0 0 0,1 0 0 0 0,-1 0 0 0 0,1-1 0 0 0,7-1 0 0 0,10-2 0 0 0,4 1 0 0 0,-3 4 0 0 0,-17-1 0 0 0,-1 0 0 0 0,0 1 0 0 0,0-1 0 0 0,0 0 0 0 0,0 0 0 0 0,1-1 0 0 0,-1 1 0 0 0,0 0 0 0 0,0 0 0 0 0,0-1 0 0 0,0 1 0 0 0,0 0 0 0 0,0-1 0 0 0,2 0 0 0 0,-2 0 0 0 0,1 1 0 0 0,-1-1 0 0 0,1 0 0 0 0,-1 1 0 0 0,1 0 0 0 0,-1-1 0 0 0,1 1 0 0 0,-1 0 0 0 0,1 0 0 0 0,-1 0 0 0 0,1 0 0 0 0,-1 0 0 0 0,4 0 0 0 0,28 0 0 0 0,-29 0 0 0 0,-1 0 0 0 0,0-1 0 0 0,1 1 0 0 0,-1-1 0 0 0,0 1 0 0 0,1-1 0 0 0,3-2 0 0 0,-5 2 0 0 0,1 1 0 0 0,-1-1 0 0 0,1 1 0 0 0,0 0 0 0 0,-1-1 0 0 0,1 1 0 0 0,3 1 0 0 0,-3-1 0 0 0,0 0 0 0 0,0 0 0 0 0,0 0 0 0 0,0 0 0 0 0,0 0 0 0 0,0-1 0 0 0,0 1 0 0 0,0-1 0 0 0,4-2 0 0 0,29-7 0 0 0,-29 10 0 0 0,16 10 0 0 0,11-4 0 0 0,-27-5 0 0 0,1 2 0 0 0,3-3 0 0 0,-3 0 0 0 0,-1-4 0 0 0,1 1 0 0 0,-1 0 0 0 0,1 0 0 0 0,0 2 0 0 0,1 1 16 0 0,-7 0 194 0 0,-1 0-76 0 0,7 0-33 0 0,-6 0-146 0 0,0 0-301 0 0,7-3 324 0 0,2-1 22 0 0,-7 0 20 0 0,-4 3 387 0 0,2 0-658 0 0,0-1 241 0 0,0-1 0 0 0,-1 1 0 0 0,1-1-1 0 0,0 1 1 0 0,-1-1 0 0 0,1 1 0 0 0,-1-1 0 0 0,0 0 0 0 0,0 0-1 0 0,1-4 1 0 0,-1-3 10 0 0,-1 3 51 0 0,0 0 0 0 0,1 0 0 0 0,2-9 0 0 0,0-12 112 0 0,-9 1-283 0 0,5 21 89 0 0,-1 0-1 0 0,1 1 0 0 0,0-10 0 0 0,0-1 32 0 0,-1 0 0 0 0,-4-23 0 0 0,2 23 0 0 0,2 1 0 0 0,-2-25 0 0 0,4 28 0 0 0,-2 0 0 0 0,-4-18 0 0 0,1 6 0 0 0,-8-21 0 0 0,-2 13 0 0 0,11 24 0 0 0,0-1 0 0 0,0 1 0 0 0,1-1 0 0 0,0 1 0 0 0,-1-12 0 0 0,-10-47 0 0 0,8 47-24 0 0,5 17 21 0 0,-1-1-1 0 0,1 0 0 0 0,0 0 1 0 0,0 0-1 0 0,1 0 0 0 0,-1 0 1 0 0,1-9-1 0 0,0 10 43 0 0,0 0 1 0 0,0 0-1 0 0,-1 0 1 0 0,1 0-1 0 0,-1 0 0 0 0,0 0 1 0 0,-1-4-1 0 0,-1-2-21 0 0,3 8-34 0 0,-1 0 0 0 0,1 0 0 0 0,0 0 0 0 0,-1-1 0 0 0,1 1 0 0 0,0 0 0 0 0,0 0 0 0 0,0 0 0 0 0,0 0 0 0 0,0 0 0 0 0,0-1 0 0 0,1-1 0 0 0,-1-4-126 0 0,-3-7 137 0 0,1 0 1 0 0,1 0 0 0 0,0-21-1 0 0,2 22 5 0 0,0 0 0 0 0,4-14 0 0 0,-4 7 0 0 0,1 11 0 0 0,-1 0 0 0 0,1 1 0 0 0,-2-1 0 0 0,1 0 0 0 0,-1 0 0 0 0,-2-9 0 0 0,2 1 0 0 0,0 12 0 0 0,0 3 0 0 0,0 1 0 0 0,1 0 0 0 0,-1-1 0 0 0,0 1 0 0 0,-1 0 0 0 0,1 0 0 0 0,0-1 0 0 0,0 1 0 0 0,-1 0 0 0 0,1 0 0 0 0,0-1 0 0 0,-1 1 0 0 0,1 0 0 0 0,-2-2 0 0 0,2 1 0 0 0,-1-6 0 0 0,0 7 0 0 0,1 0 0 0 0,0-1 0 0 0,-1 1 0 0 0,1-1 0 0 0,0 0 0 0 0,0 1 0 0 0,0-1 0 0 0,0 1 0 0 0,0-1 0 0 0,1 1 0 0 0,-1-2 0 0 0,1-9 0 0 0,-10-16 0 0 0,4 6 0 0 0,4 16-12 0 0,1 5-36 0 0,0-2 36 0 0,-3-4 12 0 0,0 1 0 0 0,1 0 0 0 0,-1 1 0 0 0,0-1 0 0 0,-1 0 0 0 0,0 3 0 0 0,2 2 0 0 0,-1 0 0 0 0,1 0 0 0 0,0 0 0 0 0,0 1 0 0 0,-1-1 0 0 0,1 1 0 0 0,0 0 0 0 0,-1 0 0 0 0,1-1 0 0 0,0 1 0 0 0,-1 1 0 0 0,1-1 0 0 0,0 0 0 0 0,-4 2 0 0 0,-3 1 0 0 0,9-3 0 0 0,-1 1 0 0 0,1-1 0 0 0,0 1 0 0 0,-1-1 0 0 0,1 0 0 0 0,0 1 0 0 0,-1-1 0 0 0,1 0 0 0 0,0 1 0 0 0,-1-1 0 0 0,1 0 0 0 0,-1 0 0 0 0,1 1 0 0 0,-1-1 0 0 0,1 0 0 0 0,0 0 0 0 0,-1 0 0 0 0,1 0 0 0 0,-1 1 0 0 0,1-1 0 0 0,-1 0 0 0 0,0 0 0 0 0,-14 7 52 0 0,14-7-47 0 0,0 1 0 0 0,1-1 0 0 0,-1 0 0 0 0,0 1 0 0 0,1-1 0 0 0,-1 0 1 0 0,1 0-1 0 0,-1 0 0 0 0,0 0 0 0 0,0 1 0 0 0,1-1 0 0 0,-1 0 0 0 0,0 0 0 0 0,-1 0 0 0 0,-11 0-16 0 0,11 2-12 0 0,1 0 2 0 0,-9 0 12 0 0,-14 1 20 0 0,22-3 42 0 0,1 0 1 0 0,-18 4 23 0 0,9-4-64 0 0,-3 2-13 0 0,-11-1 0 0 0,21 0 0 0 0,-21-4 0 0 0,-4 2 0 0 0,26 3 0 0 0,-2-2 0 0 0,-12-5 0 0 0,9 3 13 0 0,-1 1 0 0 0,0 0 0 0 0,0 1-1 0 0,-9 1 1 0 0,5-4-13 0 0,11 3 1 0 0,1 0 1 0 0,-1-1-1 0 0,0 1 0 0 0,1 0 0 0 0,-1 0 1 0 0,1 0-1 0 0,-1 0 0 0 0,0 0 0 0 0,1 0 0 0 0,-1 0 1 0 0,1 0-1 0 0,-1 0 0 0 0,0 0 0 0 0,1 0 1 0 0,-1 0-1 0 0,0 0 0 0 0,1 0 0 0 0,-1 0 1 0 0,1 1-1 0 0,-1-1 0 0 0,-1 1 0 0 0,-3 1 25 0 0,4-3 4 0 0,-1 1-1 0 0,1 1 0 0 0,-1-1 0 0 0,0 0 0 0 0,1 0 0 0 0,0 0 1 0 0,-1 1-1 0 0,1-1 0 0 0,-1 1 0 0 0,-2 1 0 0 0,-8 0 197 0 0,9-1-226 0 0,1 1 0 0 0,-13-2 0 0 0,12 0 0 0 0,1 1 0 0 0,-20 5 0 0 0,17-6 0 0 0,-1 0 0 0 0,2 0-25 0 0,3 0-98 0 0,0-1-91 0 0,-3 1 281 0 0,-17 8 332 0 0,14-5-399 0 0,0-3 0 0 0,-1 0 0 0 0,3 0 0 0 0,-2-2 0 0 0,0 1 0 0 0,0-2-31 0 0,6 2-131 0 0,5 8-6639 0 0,0 0 4995 0 0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17:56.8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832 4608 0 0,'0'0'353'0'0,"0"3"-111"0"0,0-1-1186 0 0,0 4 1581 0 0,-3 9 7299 0 0,-1-10-7067 0 0,-4 5 8356 0 0,9-11-8620 0 0,5-5-335 0 0,0 0 0 0 0,0 0 0 0 0,-1 0 0 0 0,0-1 0 0 0,0 0 0 0 0,5-10 0 0 0,21-50 6 0 0,-15 31-222 0 0,18-37-136 0 0,42-93 84 0 0,-32 72-2 0 0,-16 29 0 0 0,9-24 0 0 0,-36 87-14 0 0,0 0-1 0 0,0 0 1 0 0,1 0-1 0 0,-1 0 1 0 0,1 0-1 0 0,2-3 1 0 0,-2 3 148 0 0,-1 1 1 0 0,0 0-1 0 0,0 0 0 0 0,0-1 0 0 0,0 1 1 0 0,0-1-1 0 0,0 1 0 0 0,0-1 0 0 0,0 1 1 0 0,-1-1-1 0 0,1 0 0 0 0,-1 1 1 0 0,2-4-1 0 0,1 18 40 0 0,-2-11-164 0 0,0 0-1 0 0,-1 0 1 0 0,1 0-1 0 0,0-1 1 0 0,-1 1-1 0 0,0 0 1 0 0,1 0-1 0 0,-1 3 1 0 0,-14 190 989 0 0,2-64-102 0 0,9-97-945 0 0,1-15 26 0 0,1 1 0 0 0,1 0-1 0 0,0-1 1 0 0,5 27 0 0 0,-5-46 26 0 0,0 0-1 0 0,0 0 1 0 0,0 0-1 0 0,0 1 1 0 0,0-1 0 0 0,0 0-1 0 0,0 0 1 0 0,0 0-1 0 0,0 1 1 0 0,0-1 0 0 0,0 0-1 0 0,0 0 1 0 0,0 1-1 0 0,0-1 1 0 0,0 0 0 0 0,0 0-1 0 0,0 0 1 0 0,0 1-1 0 0,0-1 1 0 0,0 0 0 0 0,1 0-1 0 0,-1 0 1 0 0,0 0-1 0 0,0 1 1 0 0,0-1-1 0 0,0 0 1 0 0,1 0 0 0 0,-1 0-1 0 0,0 0 1 0 0,0 0-1 0 0,0 0 1 0 0,1 1 0 0 0,-1-1-1 0 0,0 0 1 0 0,0 0-1 0 0,5-6 85 0 0,-3 2-113 0 0,26-48-254 0 0,-19 33-33 0 0,0-1-1 0 0,-2-1 0 0 0,0 1 1 0 0,6-36-1 0 0,-2 9-359 0 0,19-83 442 0 0,-16 95 230 0 0,-7 20 0 0 0,-6 13 0 0 0,0 1 0 0 0,0 0 0 0 0,0-1 0 0 0,0 1 0 0 0,0 0 0 0 0,0-1 0 0 0,1 1 0 0 0,-1 0 0 0 0,3-1 0 0 0,7-5 0 0 0,-8 7 0 0 0,-2 1 0 0 0,1-1 13 0 0,0 0 0 0 0,0 0 1 0 0,0 1-1 0 0,0-1 0 0 0,0 1 0 0 0,-1-1 0 0 0,1 1 0 0 0,0 0 1 0 0,0-1-1 0 0,0 1 0 0 0,-1 0 0 0 0,1 0 0 0 0,0 0 0 0 0,-1 1 0 0 0,1-1 1 0 0,-1 0-1 0 0,1 1 0 0 0,-1-1 0 0 0,0 0 0 0 0,0 1 0 0 0,1 0 0 0 0,-1-1 1 0 0,0 1-1 0 0,0 0 0 0 0,-1-1 0 0 0,2 4 0 0 0,2 4 121 0 0,-1 1 0 0 0,-1 0 0 0 0,4 20 1 0 0,-4-13-58 0 0,4 34 353 0 0,-4-22-214 0 0,-2-11-70 0 0,0 1-1 0 0,-5 33 1 0 0,0-1-30 0 0,2-20-77 0 0,1-22-31 0 0,1 1 1 0 0,1-1-1 0 0,0 1 0 0 0,1 15 0 0 0,5 25 9 0 0,-5-35-140 0 0,0-1 0 0 0,6 24 0 0 0,-6-33-324 0 0,0 0 0 0 0,1-1 0 0 0,-1 1 0 0 0,1-1-1 0 0,0 0 1 0 0,0 1 0 0 0,0-1 0 0 0,1 0 0 0 0,-1 0 0 0 0,6 5 0 0 0,-7-8-1509 0 0</inkml:trace>
  <inkml:trace contextRef="#ctx0" brushRef="#br0" timeOffset="656.89">853 591 14912 0 0,'0'0'1357'0'0,"-7"2"-1091"0"0,-1-7 239 0 0,8 5-321 0 0,0-1 1 0 0,-1 1 0 0 0,1 0 0 0 0,0-1-1 0 0,-1 1 1 0 0,1 0 0 0 0,-1-1-1 0 0,1 1 1 0 0,-1 0 0 0 0,1 0 0 0 0,0-1-1 0 0,-1 1 1 0 0,1 0 0 0 0,-1 0-1 0 0,1 0 1 0 0,-1 0 0 0 0,1 0-1 0 0,-1 0 1 0 0,1-1 0 0 0,-1 1 0 0 0,0 1-1 0 0,-11-8 2303 0 0,11 7-2444 0 0,1 0-1 0 0,-1 0 1 0 0,1-1 0 0 0,-1 1-1 0 0,0 0 1 0 0,1 0-1 0 0,-1 0 1 0 0,1 0 0 0 0,-1-1-1 0 0,1 1 1 0 0,-1 0 0 0 0,1 0-1 0 0,-1-1 1 0 0,1 1 0 0 0,-1 0-1 0 0,1-1 1 0 0,-1 0 0 0 0,1 1-18 0 0,-1 0 0 0 0,1-1 1 0 0,0 1-1 0 0,-1 0 0 0 0,1 0 1 0 0,-1-1-1 0 0,1 1 0 0 0,0 0 1 0 0,-1 0-1 0 0,1-1 0 0 0,-1 1 1 0 0,1 0-1 0 0,0 0 0 0 0,-1 0 1 0 0,1 0-1 0 0,-1 0 0 0 0,1 0 1 0 0,-1 0-1 0 0,1 0 0 0 0,-1 0 1 0 0,1 0-1 0 0,-1 0 0 0 0,1 0 1 0 0,0 0-1 0 0,-1 0 1 0 0,1 0-1 0 0,-1 1 0 0 0,1-1 1 0 0,-1 0-1 0 0,1 0 0 0 0,-3 1 82 0 0,1 1 0 0 0,0-1-1 0 0,0 0 1 0 0,0 1 0 0 0,0-1-1 0 0,1 1 1 0 0,-1-1 0 0 0,0 1-1 0 0,1 0 1 0 0,-1 0 0 0 0,1 0-1 0 0,-3 4 1 0 0,-12 13 498 0 0,15-17-551 0 0,-1 0 0 0 0,0 0 1 0 0,1 0-1 0 0,-1 1 0 0 0,1-1 0 0 0,-1 1 0 0 0,1-1 0 0 0,0 1 0 0 0,0-1 1 0 0,0 1-1 0 0,0 3 0 0 0,-7 34 454 0 0,7-32-389 0 0,0-3-83 0 0,0 1 0 0 0,0-1 0 0 0,1 1 0 0 0,0 0 0 0 0,0-1 0 0 0,1 1 0 0 0,-1-1 0 0 0,1 1 0 0 0,2 6 0 0 0,-2-9-22 0 0,0-1 0 0 0,0 0 0 0 0,1 1 0 0 0,-1-1 0 0 0,1 0 0 0 0,-1 0 0 0 0,1 1 0 0 0,0-1 0 0 0,0 0-1 0 0,0-1 1 0 0,0 1 0 0 0,0 0 0 0 0,0-1 0 0 0,0 1 0 0 0,1-1 0 0 0,-1 0 0 0 0,0 1 0 0 0,1-1 0 0 0,-1 0 0 0 0,1-1 0 0 0,4 2 0 0 0,-4-1-45 0 0,1 0-1 0 0,-1-1 1 0 0,1 1 0 0 0,0-1-1 0 0,-1 0 1 0 0,1 0 0 0 0,0-1-1 0 0,-1 1 1 0 0,1-1 0 0 0,-1 1-1 0 0,1-1 1 0 0,-1 0 0 0 0,6-3-1 0 0,1-1-119 0 0,0 0 1 0 0,0-1-1 0 0,9-7 0 0 0,-14 9 120 0 0,-3 2-51 0 0,1 0 1 0 0,-1-1-1 0 0,1 1 1 0 0,-1-1-1 0 0,0 0 1 0 0,0 1-1 0 0,0-1 1 0 0,-1 0-1 0 0,1 0 1 0 0,-1 0-1 0 0,2-5 1 0 0,-1 2-35 0 0,0 0-1 0 0,-1 0 1 0 0,0 0 0 0 0,0 0-1 0 0,0-10 1 0 0,-5-24-545 0 0,4 37 646 0 0,-1 0-2 0 0,-8-8 69 0 0,-10-13 3447 0 0,27 29-3329 0 0,-5-3-150 0 0,1 0 1 0 0,-1 1-1 0 0,1 0 0 0 0,-1-1 1 0 0,0 1-1 0 0,0 1 1 0 0,0-1-1 0 0,0 0 0 0 0,-1 1 1 0 0,3 3-1 0 0,3 7 34 0 0,8 21-1 0 0,-10-22 51 0 0,0 0-1 0 0,7 12 0 0 0,4 1 4 0 0,-11-16-106 0 0,0 1 0 0 0,2-1 0 0 0,-1 0 0 0 0,14 13 0 0 0,-19-21 19 0 0,0-1 0 0 0,0 0 0 0 0,1 0 0 0 0,-1 0-1 0 0,0 0 1 0 0,1 0 0 0 0,-1 0 0 0 0,0 0 0 0 0,1-1 0 0 0,-1 1 0 0 0,1-1-1 0 0,3 1 1 0 0,14-1-1831 0 0,-3-2-5996 0 0,-9 0-1120 0 0</inkml:trace>
  <inkml:trace contextRef="#ctx0" brushRef="#br0" timeOffset="1178.65">1178 571 19351 0 0,'0'0'439'0'0,"-17"4"1225"0"0,-4-4 2656 0 0,21 2-4118 0 0,-1-1 0 0 0,1 1 0 0 0,-1 0 1 0 0,1 0-1 0 0,0-1 0 0 0,-1 1 0 0 0,1 3 0 0 0,34 11 1905 0 0,-19-9-1952 0 0,-13-6-154 0 0,1 0 0 0 0,-1 0 1 0 0,1 0-1 0 0,-1 0 0 0 0,1 1 1 0 0,-1-1-1 0 0,3 3 0 0 0,12 10-1 0 0,-12-11 0 0 0,-1 0 0 0 0,0 0 0 0 0,0 0 0 0 0,4 5 0 0 0,1 4 0 0 0,-1 0 0 0 0,0 1 0 0 0,0-1 0 0 0,6 16 0 0 0,-9-17 0 0 0,3 4 0 0 0,-5-11 0 0 0,-1 1 0 0 0,1 0 0 0 0,-1 0 0 0 0,0 0 0 0 0,1 5 0 0 0,-1-2 0 0 0,-1-7 0 0 0,0 0 0 0 0,-1 0 0 0 0,1 0 0 0 0,-1 0 0 0 0,1 0 0 0 0,-1 1 0 0 0,0-1 0 0 0,1 0 0 0 0,-1 0 0 0 0,0 1 0 0 0,0-1 0 0 0,0 0 0 0 0,0 0 0 0 0,0 1 0 0 0,0-1 0 0 0,-1 0 0 0 0,1 0 0 0 0,0 1 0 0 0,0-1 0 0 0,-1 0 0 0 0,1 0 0 0 0,-2 3 0 0 0,0-2 0 0 0,0 0 0 0 0,0-1 0 0 0,0 1 0 0 0,-1 0 0 0 0,1-1 0 0 0,0 1 0 0 0,-1-1 0 0 0,1 1 0 0 0,-1-1 0 0 0,1 0 0 0 0,-1 0 0 0 0,0 0 0 0 0,-4 0 0 0 0,-2 0 0 0 0,0 0 0 0 0,-17-1 0 0 0,-5 1 0 0 0,25-1-438 0 0,-1 0-1 0 0,0 0 1 0 0,0-1-1 0 0,0 0 1 0 0,1 0 0 0 0,-1 0-1 0 0,0-1 1 0 0,1 0-1 0 0,-1 0 1 0 0,1-1-1 0 0,-8-4 1 0 0,12 6 259 0 0,1 0 1 0 0,-1 0-1 0 0,0-1 1 0 0,1 1-1 0 0,0 0 1 0 0,-1-1-1 0 0,1 0 1 0 0,0 1-1 0 0,-1-1 1 0 0,1 0-1 0 0,0 0 1 0 0,0 1-1 0 0,1-1 1 0 0,-1 0-1 0 0,0 0 1 0 0,0-2-1 0 0,-3-17-1357 0 0</inkml:trace>
  <inkml:trace contextRef="#ctx0" brushRef="#br0" timeOffset="1684.66">1464 307 17503 0 0,'0'0'7976'0'0,"1"2"-7882"0"0,1 1-87 0 0,1 1 1 0 0,-1-1 0 0 0,0 1 0 0 0,0-1 0 0 0,-1 1 0 0 0,1 0-1 0 0,-1 0 1 0 0,0 0 0 0 0,0 0 0 0 0,0 0 0 0 0,0 0 0 0 0,-1 0 0 0 0,1 5-1 0 0,-1 8 573 0 0,-4 33-1 0 0,1-29 30 0 0,-1 13-97 0 0,-1-1 0 0 0,-2 0 0 0 0,-13 37 0 0 0,13-39-343 0 0,7-24-170 0 0,-2-1 0 0 0,1 1 0 0 0,-4 8 0 0 0,5-14 1 0 0,-1 1 0 0 0,1-1 0 0 0,0 1 0 0 0,0 0 0 0 0,0-1 0 0 0,0 1 0 0 0,0-1 0 0 0,0 1 0 0 0,0 0 0 0 0,0-1 0 0 0,0 1 0 0 0,1-1 0 0 0,-1 1 0 0 0,1 0 0 0 0,-1-1 0 0 0,1 1 0 0 0,1 1 0 0 0,1 4 0 0 0,-3-7 0 0 0,0 1 0 0 0,0-1 0 0 0,1 0 0 0 0,-1 1 0 0 0,0-1 0 0 0,0 0 0 0 0,1 1 0 0 0,-1-1 0 0 0,0 0 0 0 0,1 0 0 0 0,-1 1 0 0 0,0-1 0 0 0,1 0 0 0 0,-1 0 0 0 0,0 0 0 0 0,1 0 0 0 0,-1 1 0 0 0,1-1 0 0 0,-1 0 0 0 0,0 0 0 0 0,1 0 0 0 0,-1 0 0 0 0,1 0 0 0 0,-1 0 0 0 0,1 0 0 0 0,-1 0 0 0 0,0 0 0 0 0,1 0 0 0 0,-1 0 0 0 0,1 0 0 0 0,-1 0 0 0 0,0-1 0 0 0,1 1 0 0 0,-1 0 0 0 0,0 0 0 0 0,1 0 0 0 0,0-1 0 0 0,14-7 0 0 0,-14 7 0 0 0,7-5 17 0 0,0 0-1 0 0,0-1 1 0 0,-1 0-1 0 0,12-14 1 0 0,-12 13-257 0 0,1 0 1 0 0,0 0-1 0 0,13-11 0 0 0,10 5-876 0 0,-24 11 1116 0 0,0 3 0 0 0,1-3 0 0 0,-8 3 0 0 0,0 0 0 0 0,1 0 0 0 0,-1 0 0 0 0,0 0 0 0 0,1 0 0 0 0,-1 0 0 0 0,0 0 0 0 0,1 0 0 0 0,-1 0 0 0 0,1 0 0 0 0,-1 0 0 0 0,0 0 0 0 0,1 0 0 0 0,-1 0 0 0 0,0 0 0 0 0,1 1 0 0 0,-1-1 0 0 0,0 0 0 0 0,1 0 0 0 0,-1 0 0 0 0,0 1 0 0 0,0-1 0 0 0,1 0 0 0 0,-1 0 0 0 0,0 1 0 0 0,0-1 0 0 0,1 0 0 0 0,-1 0 0 0 0,0 1 0 0 0,6 9 0 0 0,-6-7 0 0 0,0 0 0 0 0,0 0 0 0 0,0 0 0 0 0,-1 0 0 0 0,1 0 0 0 0,-1 0 0 0 0,0 0 0 0 0,0 0 0 0 0,0-1 0 0 0,0 1 0 0 0,-2 3 0 0 0,-3 9 0 0 0,-7 21 608 0 0,8-26-262 0 0,1 0 0 0 0,1 0 0 0 0,-5 21 0 0 0,8-21-346 0 0,0 0 0 0 0,0-8 0 0 0,0-1 0 0 0,0 1 0 0 0,1 0 0 0 0,-1 0 0 0 0,1 0 0 0 0,-1-1 0 0 0,1 1 0 0 0,0 0 0 0 0,0 0 0 0 0,0-1 0 0 0,0 1 0 0 0,0-1 0 0 0,0 1 0 0 0,0-1 0 0 0,0 1 0 0 0,0-1 0 0 0,1 0 0 0 0,-1 1 0 0 0,1-1 0 0 0,-1 0 0 0 0,1 0 0 0 0,-1 0 0 0 0,4 1 0 0 0,-1 1 0 0 0,-2-2-186 0 0,0 0 0 0 0,0-1-1 0 0,0 1 1 0 0,0 0 0 0 0,0-1 0 0 0,0 0 0 0 0,1 1-1 0 0,-1-1 1 0 0,0 0 0 0 0,0 0 0 0 0,0 0-1 0 0,0 0 1 0 0,0-1 0 0 0,3 1 0 0 0,6-4-837 0 0</inkml:trace>
  <inkml:trace contextRef="#ctx0" brushRef="#br0" timeOffset="11513.98">1959 542 8288 0 0,'0'0'408'0'0,"-4"5"9"0"0,-4 3-58 0 0,6-8-223 0 0,1 1 353 0 0,-7 10 2070 0 0,1 2 4016 0 0,8-13-5952 0 0,2-1-481 0 0,0 1-1 0 0,0 0 1 0 0,-1-1 0 0 0,1 0-1 0 0,0 0 1 0 0,-1 0-1 0 0,1 0 1 0 0,-1 0 0 0 0,1 0-1 0 0,-1-1 1 0 0,0 1 0 0 0,0-1-1 0 0,5-3 1 0 0,27-32 769 0 0,-19 20-548 0 0,-3 3-217 0 0,19-30-1 0 0,-15 19-286 0 0,18-28 330 0 0,5-8-392 0 0,-20 27 394 0 0,-9 12-366 0 0,-10 20 89 0 0,-1-3-72 0 0,3 3 1881 0 0,-2 17-914 0 0,1 4-773 0 0,0-16-23 0 0,-1 1 0 0 0,0-1 0 0 0,0 1 1 0 0,0 0-1 0 0,0-1 0 0 0,0 1 0 0 0,-1-1 1 0 0,0 4-1 0 0,-17 73 768 0 0,15-62-554 0 0,0 1 0 0 0,0 29 0 0 0,1-12-28 0 0,0 10 80 0 0,7 88-1 0 0,-4-45-304 0 0,-1-51 54 0 0,0-36-42 0 0,-1 0 1 0 0,1-1-1 0 0,0 1 0 0 0,-1 0 1 0 0,1 0-1 0 0,-1-1 1 0 0,1 1-1 0 0,-1 0 0 0 0,0-1 1 0 0,1 1-1 0 0,-3 2 0 0 0,3-4 18 0 0,-1 1 342 0 0</inkml:trace>
  <inkml:trace contextRef="#ctx0" brushRef="#br0" timeOffset="12875.89">2449 494 13824 0 0,'0'0'6015'0'0,"8"0"-4548"0"0,1 0-1318 0 0,-8 0-130 0 0,0-1-1 0 0,0 1 1 0 0,0 0-1 0 0,-1 0 0 0 0,1 0 1 0 0,0 0-1 0 0,0 0 0 0 0,0 0 1 0 0,0 0-1 0 0,0 0 1 0 0,-1 0-1 0 0,1 1 0 0 0,0-1 1 0 0,0 0-1 0 0,0 1 1 0 0,0-1-1 0 0,1 1 0 0 0,-1 0 110 0 0,1 0 869 0 0,7-1-1221 0 0,-2 2 198 0 0,-5-1 43 0 0</inkml:trace>
  <inkml:trace contextRef="#ctx0" brushRef="#br0" timeOffset="13657.45">2456 680 13760 0 0,'0'0'314'0'0,"-2"7"7947"0"0,18-10-7533 0 0,-14 2-528 0 0,0 0-33 0 0,1 0-122 0 0,2-1-6 0 0,15 4-26 0 0,-16-2-13 0 0,-2 1 0 0 0,11 6 0 0 0,-10-7 0 0 0,-3 1 0 0 0,1-1 0 0 0,-1 0 0 0 0,1 0 0 0 0,0 0 0 0 0,-1 0 0 0 0,1 0 0 0 0,-1 1 0 0 0,1-1 0 0 0,-1 0 0 0 0,1 0 0 0 0,-1 1 0 0 0,1-1 0 0 0,-1 0 0 0 0,1 1 0 0 0,-1-1 0 0 0,0 0 0 0 0,1 1 0 0 0,-1-1 0 0 0,1 1 0 0 0,-1-1 0 0 0,0 1 0 0 0,1-1 0 0 0,-1 1 0 0 0,0-1 0 0 0,0 1 0 0 0,1-1 0 0 0,-1 2 0 0 0,2 1 0 0 0,-1-3 0 0 0,-1 1 0 0 0,1 0 0 0 0,-1 0 0 0 0,0-1 0 0 0,1 1 0 0 0,-1 0 0 0 0,0 0 0 0 0,1 0 0 0 0,-1-1 0 0 0,0 1 0 0 0,0 0 0 0 0,0 0 0 0 0,0 0 0 0 0,0 0 0 0 0,0 0 0 0 0,0 0 0 0 0,0-1 0 0 0,0 1 0 0 0,0 0 0 0 0,0 0 0 0 0,-1 0 0 0 0,1 0 0 0 0,0 0 0 0 0,-1 4 132 0 0,-4 8 792 0 0,5-12-873 0 0,-1 0-1 0 0,0 0 1 0 0,1 0-1 0 0,-1 0 0 0 0,0 0 1 0 0,0 0-1 0 0,0 0 1 0 0,0 0-1 0 0,0-1 1 0 0,0 1-1 0 0,0 0 0 0 0,0-1 1 0 0,0 1-1 0 0,0 0 1 0 0,0-1-1 0 0,-1 1 1 0 0,-21 1 395 0 0,17-2-420 0 0,5 0-14 0 0,1 0-12 0 0,0 0 0 0 0,-1 0 0 0 0,1 0 0 0 0,-1 0 0 0 0,1 1 0 0 0,0-1 0 0 0,-1 0 0 0 0,1 0 1 0 0,0 0-1 0 0,-1 0 0 0 0,1-1 0 0 0,0 1 0 0 0,-1 0 0 0 0,1 0 0 0 0,-1 0 0 0 0,1 0 0 0 0,0 0 0 0 0,-1 0 0 0 0,1 0 0 0 0,0-1 0 0 0,0 1 1 0 0,-1 0-1 0 0,1 0 0 0 0,0 0 0 0 0,-1-1 0 0 0,1 1 0 0 0,0 0 0 0 0,0-1 0 0 0,-1 1 0 0 0,-2-4-14 0 0,3 4-73 0 0</inkml:trace>
  <inkml:trace contextRef="#ctx0" brushRef="#br0" timeOffset="17098.91">3375 209 2304 0 0,'0'0'10766'0'0,"0"7"-10186"0"0,4 27 859 0 0,0 2-400 0 0,3 38 171 0 0,-1 34 90 0 0,-1-43-727 0 0,11 87 1047 0 0,3 45-471 0 0,-11-116-538 0 0,14 103 141 0 0,-4-54 178 0 0,1 11 322 0 0,-3 0-1322 0 0,-8 242 2239 0 0,-8-327-2061 0 0,-1-16 6 0 0,1 33 31 0 0,7 101 91 0 0,-7-89-147 0 0,3-51-30 0 0,10 90 224 0 0,-11-107-215 0 0,-1 0 0 0 0,0 19 0 0 0,1 24 105 0 0,0 23 175 0 0,5 31-217 0 0,-7-101-68 0 0,0 0 0 0 0,0 1 0 0 0,-1-1 0 0 0,-4 18 0 0 0,4-22-40 0 0,0 2-45 0 0,0 0-1 0 0,1 17 0 0 0,1-6 81 0 0,7-1 8 0 0,-7-16-55 0 0,1-2-22 0 0,6 18 218 0 0,-5-13-195 0 0,-3-1-1 0 0,1-4 31 0 0,2 2-20 0 0,-1-4 20 0 0,5 2-20 0 0,1 0 20 0 0,0 0-20 0 0,-2-2 33 0 0,4 1-45 0 0,-8-2 49 0 0,5 0-5 0 0,11 1-40 0 0,0 3-17 0 0,-15-3 21 0 0,18 0 28 0 0,6-1-46 0 0,1 0 259 0 0,-27 0 11 0 0,22 0-128 0 0,26 0-741 0 0,-47 0 599 0 0,1 0 0 0 0,-1 0 0 0 0,0-1 0 0 0,0 1 0 0 0,0-1 0 0 0,0 0 0 0 0,3-1 0 0 0,13-2 0 0 0,-16 3 0 0 0,1 1 0 0 0,-1 0 0 0 0,0-1 0 0 0,1 1 0 0 0,-1-1 0 0 0,0 0 0 0 0,0 0 0 0 0,3-2 0 0 0,-3 2 0 0 0,0 0 0 0 0,0 1 0 0 0,0-1 0 0 0,0 0 0 0 0,0 0 0 0 0,1 1 0 0 0,-1-1 0 0 0,3 1 0 0 0,6 0 0 0 0,0 0 0 0 0,-1 1 0 0 0,11 2 0 0 0,-12-1 0 0 0,-1-1 0 0 0,1-1 0 0 0,-1 0 0 0 0,1 0 0 0 0,-1 0 0 0 0,1-1 0 0 0,-1-1 0 0 0,0 1 0 0 0,1-1 0 0 0,-1-1 0 0 0,0 1 0 0 0,12-7 0 0 0,14-2-64 0 0,-1 11 64 0 0,-13 2 0 0 0,-17-1 0 0 0,0-1 0 0 0,0 1 0 0 0,0-1 0 0 0,0 0 0 0 0,0 0 0 0 0,0 0 0 0 0,0-1 0 0 0,0 1 0 0 0,0 0 0 0 0,5-3 0 0 0,2 1-8 0 0,0 0 1 0 0,1 0-1 0 0,-1 1 1 0 0,1 0-1 0 0,-1 1 0 0 0,20 1 1 0 0,2 1-4 0 0,-8-4-40 0 0,30-4 1 0 0,-8 0 12 0 0,-28 5-7 0 0,10-1 37 0 0,-16 0 8 0 0,-1 1 0 0 0,22 0 0 0 0,0 0 0 0 0,54-11-26 0 0,-60 6 14 0 0,0 3-1 0 0,31-2 0 0 0,-29 4-3 0 0,33-6 0 0 0,-33 3 0 0 0,34-1 0 0 0,-17 3 16 0 0,-30 0 0 0 0,33 2 0 0 0,-28 1 0 0 0,34-4 0 0 0,-34 2 0 0 0,35 1 0 0 0,69 1 0 0 0,-68-2 0 0 0,-3-1 0 0 0,-37 0 0 0 0,0 1 0 0 0,0 1 0 0 0,19 2 0 0 0,-30-2 0 0 0,0 1 0 0 0,0-1 0 0 0,0-1 0 0 0,7 0 0 0 0,14-2 0 0 0,87 8 0 0 0,58 1 0 0 0,-139-2 0 0 0,-20-2 0 0 0,-1-1 0 0 0,1 0 0 0 0,-1-1 0 0 0,18-2 0 0 0,0-2 0 0 0,40-8 0 0 0,-58 10 0 0 0,-1 1 0 0 0,17-1 0 0 0,4 0 0 0 0,-13 1 0 0 0,1 1 0 0 0,35 5 0 0 0,-35-3 0 0 0,0-1 0 0 0,30-1 0 0 0,33-2 0 0 0,-20 1 0 0 0,-9-1 6 0 0,90-10 113 0 0,-136 12-157 0 0,1-1 0 0 0,-1 1 0 0 0,1 0-1 0 0,0 1 1 0 0,-1 0 0 0 0,1 0-1 0 0,-1 1 1 0 0,1 0 0 0 0,-1 1-1 0 0,12 4 1 0 0,-16-6 67 0 0,0 1 0 0 0,1-1 1 0 0,-1-1-1 0 0,1 1 0 0 0,-1-1 0 0 0,1 1 0 0 0,0-1 0 0 0,-1-1 1 0 0,1 1-1 0 0,-1-1 0 0 0,1 1 0 0 0,-1-1 0 0 0,6-2 0 0 0,15-3 3 0 0,-7 4-11 0 0,10-2 22 0 0,-25 3-43 0 0,0 0 0 0 0,0 1 0 0 0,1-1 0 0 0,-1 1 0 0 0,0 0 0 0 0,0 0 0 0 0,0 0 0 0 0,1 0 0 0 0,-1 1 0 0 0,6 1 0 0 0,5 0 0 0 0,-13-2 0 0 0,0 0 0 0 0,0 0 0 0 0,0 0 0 0 0,0 0 0 0 0,0 0 0 0 0,0 0 0 0 0,0 0 0 0 0,0 0 0 0 0,0 0 0 0 0,0-1 0 0 0,0 1 0 0 0,0-1 0 0 0,0 1 0 0 0,0 0 0 0 0,0-1 0 0 0,-1 1 0 0 0,1-1 0 0 0,1-1 0 0 0,11-4 0 0 0,-3 6 0 0 0,6 5 0 0 0,5-4 0 0 0,-12-1 0 0 0,-3 1-14 0 0,-5-1 11 0 0,1 0 0 0 0,-1 0-1 0 0,1 0 1 0 0,-1 0 0 0 0,1 0-1 0 0,-1 0 1 0 0,1 0 0 0 0,-1 0-1 0 0,0-1 1 0 0,1 1 0 0 0,-1 0-1 0 0,1-1 1 0 0,-1 0-1 0 0,2 0 1 0 0,6-3 3 0 0,-1 1 0 0 0,2 3 0 0 0,2 0 0 0 0,0 0 0 0 0,-2 0 0 0 0,-1 0 0 0 0,1-3 0 0 0,1 0 0 0 0,-10 3 0 0 0,1-1 0 0 0,-1 1 0 0 0,0 0 0 0 0,0-1 0 0 0,1 1 0 0 0,-1-1 0 0 0,0 0 0 0 0,0 1 0 0 0,1-1 0 0 0,-1 0 0 0 0,0 0 0 0 0,0 1 0 0 0,0-1 0 0 0,0 0 0 0 0,0 0 0 0 0,0 0 0 0 0,-1 0 0 0 0,1-1 0 0 0,0 1 0 0 0,0 0 0 0 0,0-2 0 0 0,2-2 0 0 0,0 0 0 0 0,-1 1 0 0 0,1-1 0 0 0,-1 0 0 0 0,0 0 0 0 0,-1 0 0 0 0,1 0 0 0 0,-1 0 0 0 0,1-7 0 0 0,3-14 0 0 0,-3 17 0 0 0,0 0 0 0 0,1-19 0 0 0,1-4 0 0 0,-3 19-13 0 0,0-1 1 0 0,-1 0-1 0 0,-1 0 0 0 0,0 0 1 0 0,-6-25-1 0 0,-1-16-55 0 0,-8-37-46 0 0,2 19 71 0 0,-18-81-77 0 0,4 20-3 0 0,6 27-24 0 0,6 32 38 0 0,-18-71-40 0 0,9 60 137 0 0,5 18 13 0 0,0 9-21 0 0,15 44 11 0 0,-1 0 0 0 0,2-1 0 0 0,0 1 1 0 0,-3-23-1 0 0,-3-51 9 0 0,4 50 0 0 0,-1-51 0 0 0,2 3 0 0 0,-1 0 0 0 0,2 21-64 0 0,-3 19 64 0 0,3-64-11 0 0,4 88-3 0 0,1 9 7 0 0,-1 1-1 0 0,-1-1 0 0 0,0 0 0 0 0,-4-16 0 0 0,3 19 8 0 0,0-1 0 0 0,-1-17 0 0 0,3 19 0 0 0,-1 0 0 0 0,0 0 0 0 0,-1 1 0 0 0,-3-13 0 0 0,-3 0 0 0 0,-6-33 0 0 0,10 7 11 0 0,3 44-2 0 0,1-1 1 0 0,0 0-1 0 0,-1 1 1 0 0,2-1-1 0 0,0-7 1 0 0,0 7-9 0 0,-1 1 0 0 0,0 0 0 0 0,0-1 0 0 0,0 1 1 0 0,-1-9-1 0 0,0-16 35 0 0,1 5-19 0 0,-1 3 4 0 0,1 19-17 0 0,0-1-1 0 0,0 0 1 0 0,0 0 0 0 0,-1 0 0 0 0,1 1 0 0 0,0-1 0 0 0,-1 0 0 0 0,0 0 0 0 0,0 1 0 0 0,-1-4 0 0 0,-6-10 60 0 0,-7-25 0 0 0,14 35-41 0 0,0-1 1 0 0,0 1-1 0 0,1 0 1 0 0,0-12-1 0 0,0 8-12 0 0,0-18-11 0 0,0 12 0 0 0,0 14 0 0 0,0 1 0 0 0,0-1 0 0 0,1 1 0 0 0,-2-1 0 0 0,1 1 0 0 0,0-1 0 0 0,0 1 0 0 0,0-1 0 0 0,-1 1 0 0 0,1-1 0 0 0,-1 1 0 0 0,1-1 0 0 0,-2-1 0 0 0,2 2 0 0 0,-1 0 0 0 0,1 0 0 0 0,-1 0 0 0 0,1 1 0 0 0,0-1 0 0 0,-1 0 0 0 0,1 0 0 0 0,0 0 0 0 0,0 0 0 0 0,-1 0 0 0 0,1 0 0 0 0,0 0 0 0 0,0 0 0 0 0,0 1 0 0 0,0-1 0 0 0,0 0 0 0 0,1 0 0 0 0,-1 0 0 0 0,0-1 0 0 0,3-23 0 0 0,-4 17 0 0 0,-2-1 0 0 0,2 1 0 0 0,1 0 0 0 0,0 0 0 0 0,0-1 0 0 0,0 8-1 0 0,0 1 0 0 0,0-1 0 0 0,0 1 0 0 0,0-1-1 0 0,0 1 1 0 0,0-1 0 0 0,0 1 0 0 0,0-1 0 0 0,0 1 0 0 0,0-1-1 0 0,0 1 1 0 0,0-1 0 0 0,0 1 0 0 0,0-1 0 0 0,0 1 0 0 0,0-1 0 0 0,0 1-1 0 0,1-1 1 0 0,-1 1 0 0 0,0-1 0 0 0,0 1 0 0 0,1 0 0 0 0,-1-1 0 0 0,0 1-1 0 0,1-1 1 0 0,-1 0 0 0 0,1 1-1 0 0,0-1 1 0 0,0 0-1 0 0,-1 1 0 0 0,1-1 0 0 0,0 0 1 0 0,-1 0-1 0 0,1 0 0 0 0,-1 1 0 0 0,1-1 1 0 0,-1 0-1 0 0,1 0 0 0 0,-1 0 1 0 0,0 0-1 0 0,1 0 0 0 0,-1 0 0 0 0,0 0 1 0 0,0 0-1 0 0,0-2 0 0 0,2-4 106 0 0</inkml:trace>
  <inkml:trace contextRef="#ctx0" brushRef="#br0" timeOffset="18736.72">3299 110 8288 0 0,'0'0'8775'0'0,"1"1"-8548"0"0,1 2-130 0 0,1-1 0 0 0,-1 0 0 0 0,1 0 0 0 0,0 0 0 0 0,0 0 0 0 0,-1-1 0 0 0,1 1 0 0 0,0-1 0 0 0,0 0 0 0 0,1 1-1 0 0,-1-1 1 0 0,0-1 0 0 0,0 1 0 0 0,0 0 0 0 0,1-1 0 0 0,5 0 0 0 0,-3 0-29 0 0,0 0 0 0 0,1-1 0 0 0,-1 2 0 0 0,1-1 0 0 0,-1 1 0 0 0,11 2 0 0 0,-8-1-67 0 0,-8-2-1 0 0,1 1 0 0 0,-1-1 0 0 0,0 0 0 0 0,0-1 0 0 0,1 1 0 0 0,-1 0 0 0 0,0 0 0 0 0,1 0 0 0 0,-1-1 0 0 0,0 1 0 0 0,0-1 0 0 0,1 1 0 0 0,1-2 0 0 0,-2 1 0 0 0,0 1 0 0 0,1-1 0 0 0,-1 1 0 0 0,0-1 0 0 0,0 1 0 0 0,0-1 0 0 0,1 1 0 0 0,-1 0 0 0 0,0 0 0 0 0,0 0 0 0 0,1 0 0 0 0,1 0 0 0 0,23 7 0 0 0,-22-6 0 0 0,0 1 0 0 0,0-1 0 0 0,0 0 0 0 0,0 0 0 0 0,0-1 0 0 0,0 1 0 0 0,0-1 0 0 0,0 0 0 0 0,5 0 0 0 0,70-5 0 0 0,-16 5 0 0 0,-36 0 0 0 0,-4 1 96 0 0,0 1 0 0 0,0 1 0 0 0,37 10 0 0 0,-52-11-79 0 0,1-1-1 0 0,0 0 1 0 0,-1-1-1 0 0,1 0 0 0 0,0-1 1 0 0,-1 1-1 0 0,14-4 0 0 0,-8 2-17 0 0,22-2-1 0 0,24-2 56 0 0,32 0-44 0 0,-37 7-256 0 0,55-2 595 0 0,-42 0-827 0 0,-40 2 458 0 0,31-5 1 0 0,-11 1 358 0 0,-29 2-394 0 0,-1-1 0 0 0,31-6 0 0 0,-40 6 55 0 0,1 1-1 0 0,0 0 0 0 0,0 1 1 0 0,15 0-1 0 0,-1 1 167 0 0,5 0-143 0 0,23-1-14 0 0,-45-1-27 0 0,0 1 0 0 0,0 1 1 0 0,0-1-1 0 0,12 4 0 0 0,19 1-328 0 0,-19-5 326 0 0,-3-1 19 0 0,0 2 0 0 0,23 2-1 0 0,28 8 105 0 0,-51-9 11 0 0,-1 0 0 0 0,1-1-1 0 0,0-1 1 0 0,16-1 0 0 0,5 0-52 0 0,-1 1-41 0 0,41-1-553 0 0,-52-4 414 0 0,-21 4 187 0 0,1 0-1 0 0,-1 0 1 0 0,0 0-1 0 0,1 1 1 0 0,-1-1-1 0 0,7 1 0 0 0,-7 0-24 0 0,0 0 0 0 0,0 0-1 0 0,0-1 1 0 0,7-1-1 0 0,13-1-26 0 0,3 2-224 0 0,1 0-1 0 0,45-10 0 0 0,-32 4 606 0 0,52-1 0 0 0,-26 3-299 0 0,-13 4 390 0 0,-37 1-303 0 0,31-3 0 0 0,-38 2-185 0 0,-1 1-1 0 0,1 0 0 0 0,10 1 1 0 0,19-1-111 0 0,62-5-407 0 0,-29 3 510 0 0,11-5 151 0 0,46-10 264 0 0,-28 5-138 0 0,-94 11-268 0 0,-1-1 0 0 0,0 0 1 0 0,10-4-1 0 0,14-3 21 0 0,8 4 155 0 0,2 1 1 0 0,48 3-1 0 0,-71 1-95 0 0,41-3 99 0 0,16-1-1 0 0,-14 1 128 0 0,-50 3-297 0 0,-7 1-6 0 0,0-1 1 0 0,0-1-1 0 0,0 1 1 0 0,0 0 0 0 0,0-1-1 0 0,0 1 1 0 0,5-2-1 0 0,37-2-6 0 0,-26 1-6894 0 0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4:47.52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69 6448 0 0,'0'0'482'0'0,"16"0"-292"0"0,-10 0-20 0 0,-1-1 1 0 0,1 1-1 0 0,0-1 1 0 0,-1-1-1 0 0,1 1 1 0 0,-1-1-1 0 0,9-4 1 0 0,-13 6-97 0 0,1 0 1 0 0,-1-1-1 0 0,1 1 1 0 0,-1 0 0 0 0,1 0-1 0 0,-1 0 1 0 0,1 0-1 0 0,0 0 1 0 0,-1 0-1 0 0,3 0 1 0 0,-2 1 81 0 0,0-1 0 0 0,-1 0 0 0 0,1 0-1 0 0,-1 0 1 0 0,1 0 0 0 0,0 0 0 0 0,-1 0 0 0 0,1 0 0 0 0,-1 0 0 0 0,1-1 0 0 0,0 1-1 0 0,2-2 1 0 0,-1 2 54 0 0,-1-1-1 0 0,0 1 1 0 0,1-1-1 0 0,-1 1 1 0 0,1 0-1 0 0,-1 0 1 0 0,1 0-1 0 0,-1 0 1 0 0,4 1-1 0 0,2 0-5 0 0,29-1 101 0 0,70-10 1 0 0,-29-8-38 0 0,-60 13-106 0 0,43-6 317 0 0,-26 5-300 0 0,-25 5-179 0 0,-1 0 0 0 0,1 1 0 0 0,0 0 0 0 0,16 3 0 0 0,14 0 0 0 0,-10-1 76 0 0,-24-1-50 0 0,-1 0-1 0 0,1 0 0 0 0,-1-1 0 0 0,1 0 0 0 0,0 0 1 0 0,9-2-1 0 0,-8 1-13 0 0,-1 0 0 0 0,1 1-1 0 0,11 0 1 0 0,11-1-183 0 0,-18 0 292 0 0,-1 0 0 0 0,1 0 0 0 0,13 2 0 0 0,-17 0 65 0 0,-1-1 1 0 0,1 0 0 0 0,0 0 0 0 0,0-1 0 0 0,6-1 0 0 0,1 3-49 0 0,-12 0-132 0 0,-1-1 1 0 0,1 1-1 0 0,-1-1 0 0 0,0 0 0 0 0,1 0 0 0 0,-1 0 1 0 0,0 0-1 0 0,1 0 0 0 0,2 0 0 0 0,4-2 42 0 0,-5 1-46 0 0,1 0 1 0 0,-1 0-1 0 0,1 1 0 0 0,-1 0 1 0 0,1-1-1 0 0,-1 1 0 0 0,1 0 1 0 0,-1 1-1 0 0,1-1 0 0 0,6 2 0 0 0,4 1 194 0 0,23 0 0 0 0,-18 2-184 0 0,-17-4-20 0 0,1 0-1 0 0,0 0 1 0 0,0 0-1 0 0,0-1 1 0 0,-1 1-1 0 0,5-1 0 0 0,50 7 9 0 0,41-7-256 0 0,-64 0 256 0 0,11 0 0 0 0,-27 0 0 0 0,-10 0 0 0 0,-6-1 0 0 0,0 1 0 0 0,0-1 0 0 0,0 1 0 0 0,0 0 0 0 0,0 0 0 0 0,0 0 0 0 0,0 0 0 0 0,4 1 0 0 0,-5-1 0 0 0,1 0 0 0 0,0 0 0 0 0,0 0 0 0 0,0 0 0 0 0,0 0 0 0 0,0 0 0 0 0,-1 0 0 0 0,1 0 0 0 0,0-1 0 0 0,3 0 0 0 0,41-9 0 0 0,-33 7 0 0 0,-9 5 0 0 0,-2-1 0 0 0,27 6 0 0 0,-22-5 0 0 0,-6-1 0 0 0,1 0 0 0 0,0-1 0 0 0,0 1 0 0 0,0-1 0 0 0,0 0 0 0 0,0 0 0 0 0,0 1 0 0 0,0-1 0 0 0,0 0 0 0 0,2-1 0 0 0,31 0-12 0 0,-34 1 7 0 0,0 0 1 0 0,0 1 0 0 0,0-1 0 0 0,0 0 0 0 0,0 0 0 0 0,0 0 0 0 0,0 0 0 0 0,0 0 0 0 0,0 0 1 0 0,0 0-1 0 0,1 0 0 0 0,-1 0 0 0 0,0 0 0 0 0,1-1 0 0 0,15-3 4 0 0,-1 3 1 0 0,-14 1-2 0 0,0 0-1 0 0,0 0 1 0 0,0 0 0 0 0,0 0-1 0 0,0 0 1 0 0,0-1-1 0 0,-1 1 1 0 0,3-1-1 0 0,11 2-119 0 0,-10 0 118 0 0,14 0-121 0 0,11-1 304 0 0,-29-1-106 0 0,9 3-284 0 0,6 0 16 0 0,41-11 158 0 0,-54 8 9 0 0,0 1 1 0 0,0 0 0 0 0,0-1-1 0 0,0 1 1 0 0,1 1-1 0 0,-1-1 1 0 0,0 0-1 0 0,4 1 1 0 0,7 1-86 0 0,44 1 750 0 0,-48-2-523 0 0,-5 0-228 0 0,0 0 0 0 0,1 0 0 0 0,-1-1 0 0 0,11 0 0 0 0,6 0 124 0 0,-18-1-3 0 0,-1 0-1 0 0,1 0 0 0 0,-1 1 1 0 0,1 0-1 0 0,5 0 1 0 0,-7 0-4 0 0,-1 0 0 0 0,0 0-1 0 0,0 0 1 0 0,0 0 0 0 0,1 0 0 0 0,-1 0 0 0 0,0 0 0 0 0,0 0 0 0 0,0-1-1 0 0,0 1 1 0 0,1 0 0 0 0,-1-1 0 0 0,2 0 0 0 0,-3 0 153 0 0,1 1 16 0 0,0 0-168 0 0,-1-1-1 0 0,0 1 1 0 0,0 0-1 0 0,1 0 1 0 0,-1-1-1 0 0,0 1 1 0 0,1 0-1 0 0,-1 0 1 0 0,0 0-1 0 0,1 0 1 0 0,-1 0-1 0 0,0 0 1 0 0,1-1-1 0 0,-1 1 1 0 0,0 0-1 0 0,1 0 1 0 0,-1 0-1 0 0,0 0 1 0 0,1 0-1 0 0,-1 0 1 0 0,0 0-1 0 0,1 0 1 0 0,-1 1-1 0 0,0-1 1 0 0,1 0-1 0 0,-1 0 1 0 0,0 0-1 0 0,1 0 1 0 0,-1 0-1 0 0,0 0 1 0 0,1 1-1 0 0,-1-1 1 0 0,1 0-1 0 0,-1 1 2 0 0,1-1-102 0 0,7 3-407 0 0,4 2 479 0 0,-9-6 124 0 0,-2 0-67 0 0,0 1 0 0 0,0-1 0 0 0,0 1 0 0 0,0-1-1 0 0,-1 1 1 0 0,1 0 0 0 0,0-1 0 0 0,0 1 0 0 0,0 0 0 0 0,0 0 0 0 0,0 0-1 0 0,0 0 1 0 0,0 0 0 0 0,0 0 0 0 0,2 0 0 0 0,11-4 23 0 0,-13 3-58 0 0,1 1 1 0 0,-1-1-1 0 0,1 0 0 0 0,0 1 1 0 0,-1-1-1 0 0,1 1 0 0 0,0 0 1 0 0,-1-1-1 0 0,1 1 0 0 0,0 0 1 0 0,-1 0-1 0 0,1 0 0 0 0,0 0 1 0 0,-1 0-1 0 0,1 0 0 0 0,0 1 1 0 0,-1-1-1 0 0,1 1 0 0 0,1 0 0 0 0,-2 0 2 0 0,2 1 0 0 0,11 1 0 0 0,5-3 0 0 0,14-5 0 0 0,-24 5 0 0 0,-2 4 0 0 0,-1-3-14 0 0,0-2-92 0 0,2 3 230 0 0,14 12-112 0 0,-15-8-12 0 0,0 0-65 0 0,-6-5-278 0 0,10 12-1248 0 0,-10-12 1591 0 0,-1 1 0 0 0,0 0 0 0 0,1-1 0 0 0,-1 1 0 0 0,0-1 0 0 0,0 1 0 0 0,0 0 0 0 0,0-1 0 0 0,-1 1 0 0 0,1-1 0 0 0,0 1 0 0 0,-1-1 0 0 0,1 1 0 0 0,-1 0 0 0 0,-1 2 0 0 0,1-2 0 0 0,0 1 0 0 0,1-1 0 0 0,-1 1 0 0 0,0 0 0 0 0,1-1 0 0 0,-1 4 0 0 0,-2 11 0 0 0,3-16 0 0 0,-1 0 0 0 0,1 0 0 0 0,-1 0 0 0 0,1 0 0 0 0,0-1 0 0 0,0 1 0 0 0,-1 0 0 0 0,1 0 0 0 0,0 0 0 0 0,0 0 0 0 0,0 1 0 0 0,0-1 0 0 0,0 0 0 0 0,0 0 0 0 0,0 0 0 0 0,0 0 0 0 0,1 0 0 0 0,0 1 0 0 0,0 6 0 0 0,-8 17 0 0 0,6-21 0 0 0,0 1 0 0 0,-1-1 0 0 0,2 0 0 0 0,-1 1 0 0 0,0-1 0 0 0,1 0 0 0 0,0 1 0 0 0,0-1 0 0 0,0 1 0 0 0,1-1 0 0 0,-1 1 0 0 0,1-1 0 0 0,1 5 0 0 0,3 18 0 0 0,-4-26-1 0 0,0 0 1 0 0,-1 0 0 0 0,1 0 0 0 0,0 1 0 0 0,-1-1 0 0 0,1 0 0 0 0,-1 1 0 0 0,1-1 0 0 0,-1 0 0 0 0,0 1 0 0 0,0-1 0 0 0,0 0 0 0 0,1 3 0 0 0,-1 1-13 0 0,8 14-328 0 0,-7-18-36 0 0,-1 1-110 0 0,0 15-3841 0 0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4:37.03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8 278 920 0 0,'-4'-1'9'0'0,"3"0"2"0"0,0 1 0 0 0,0-1 0 0 0,0 1 0 0 0,0 0 0 0 0,0 0 0 0 0,0-1-1 0 0,0 1 1 0 0,0 0 0 0 0,0 0 0 0 0,0 0 0 0 0,0 0 0 0 0,-3 0 1361 0 0,-5 7 4024 0 0,9-7-5352 0 0,0 0-1 0 0,-1 0 1 0 0,1 0 0 0 0,0 0 0 0 0,0 0 0 0 0,-1 0 0 0 0,1 0-1 0 0,0 0 1 0 0,-1 0 0 0 0,1 0 0 0 0,0 0 0 0 0,-1 0 0 0 0,1 0-1 0 0,0 0 1 0 0,-1 0 0 0 0,1 1 0 0 0,0-1 0 0 0,0 0 0 0 0,-1 0-1 0 0,1 0 1 0 0,0 0 0 0 0,0 1 0 0 0,-1-1 0 0 0,1 0 0 0 0,0 0-1 0 0,0 0 1 0 0,0 1 0 0 0,-1-1 0 0 0,1 0 0 0 0,0 0 0 0 0,0 1-1 0 0,0-1 1 0 0,0 0 0 0 0,0 1 0 0 0,-1-1 0 0 0,1 0 0 0 0,0 1-1 0 0,0-1 1 0 0,0 0 0 0 0,0 0 0 0 0,0 1 0 0 0,0-1 0 0 0,0 0-1 0 0,0 1 1 0 0,0-1 0 0 0,0 0 0 0 0,0 1 0 0 0,0-1 0 0 0,0 0-1 0 0,1 0 1 0 0,-1 1 0 0 0,0-1 0 0 0,0 0 0 0 0,0 1 0 0 0,0-1-1 0 0,0 0 1 0 0,5 8 6951 0 0,-6-8-6786 0 0,-5-3 1668 0 0,6 2-1855 0 0,0 0 0 0 0,-1 1 0 0 0,1-1 0 0 0,0 0 0 0 0,0 0 0 0 0,0 1 0 0 0,0-1-1 0 0,0 0 1 0 0,-1 0 0 0 0,1 1 0 0 0,1-1 0 0 0,-1 0 0 0 0,0 0 0 0 0,0 0 0 0 0,0 1 0 0 0,0-1-1 0 0,0 0 1 0 0,1 0 0 0 0,-1 1 0 0 0,0-1 0 0 0,1 0 0 0 0,-1 1 0 0 0,0-1 0 0 0,1 0-1 0 0,0 0 1 0 0,1-1 100 0 0,-1-6 51 0 0,0-1 0 0 0,-1 1 0 0 0,1 0 1 0 0,-3-16-1 0 0,1 1-138 0 0,1 22-35 0 0,0 0 0 0 0,0-1 0 0 0,-1 1 0 0 0,1 0 0 0 0,0 0 0 0 0,-1 0 0 0 0,1 0 0 0 0,-1 0 0 0 0,1 0 0 0 0,-1 0 0 0 0,0 0 0 0 0,1 0 0 0 0,-1 0 0 0 0,-1-1 0 0 0,2 2 0 0 0,-1-1 0 0 0,1 1 0 0 0,-1-1 0 0 0,1 1 0 0 0,-1-1 0 0 0,1 1 0 0 0,0-1 0 0 0,-1 0 0 0 0,1 1 0 0 0,0-1 0 0 0,-1 1 0 0 0,1-1 0 0 0,0 0 0 0 0,0 1 0 0 0,0-1 0 0 0,0 0 0 0 0,0 0 0 0 0,-1 1 0 0 0,1-1 0 0 0,1-1 0 0 0,0-1 0 0 0,-1 2 0 0 0,0 0 0 0 0,1-1 0 0 0,-1 1 0 0 0,0 0 0 0 0,0 0 0 0 0,1-1 0 0 0,-1 1 0 0 0,0 0 0 0 0,0 0 0 0 0,0-1 0 0 0,0 1 0 0 0,-1 0 0 0 0,1 0 0 0 0,-1-2 0 0 0,1 2 0 0 0,0 1 0 0 0,0-1 0 0 0,0 0 0 0 0,0 0 0 0 0,0 1 0 0 0,0-1 0 0 0,0 0 0 0 0,0 0 0 0 0,0 1 0 0 0,1-1 0 0 0,-1 0 0 0 0,0 1 0 0 0,0-1 0 0 0,1 0 0 0 0,-1 0 0 0 0,0 1 0 0 0,1-1 0 0 0,-1 1 0 0 0,1-1 0 0 0,0 0 0 0 0,-1 0 0 0 0,1 1 0 0 0,-1-1 0 0 0,1 1 0 0 0,-1-1 0 0 0,0 0 0 0 0,1 1 0 0 0,-1-1 0 0 0,0 1 0 0 0,0-1 0 0 0,1 0 0 0 0,-1 1 0 0 0,0-1 0 0 0,0 0 0 0 0,0 1 0 0 0,0-1 0 0 0,0 0 0 0 0,0 1 0 0 0,0-1 0 0 0,0 0 0 0 0,0 1 0 0 0,0-1 0 0 0,0-1 0 0 0,-1 1 0 0 0,1-1 0 0 0,5-5 0 0 0,-1-1 0 0 0,-6 4 0 0 0,2 4 0 0 0,-1 0 0 0 0,1 0 0 0 0,0 0 0 0 0,0 0 0 0 0,0 0 0 0 0,0 0 0 0 0,0 0 0 0 0,0 0 0 0 0,-1 0 0 0 0,1 0 0 0 0,0-1 0 0 0,0 1 0 0 0,0 0 0 0 0,0 0 0 0 0,0 0 0 0 0,0 0 0 0 0,0 0 0 0 0,0 0 0 0 0,0-1 0 0 0,0 1 0 0 0,0 0 0 0 0,-1 0 0 0 0,1 0 0 0 0,0 0 0 0 0,0 0 0 0 0,0-1 0 0 0,0 1 0 0 0,0 0 0 0 0,0 0 0 0 0,0 0 0 0 0,0 0 0 0 0,0 0 0 0 0,0-1 0 0 0,0 1 0 0 0,1 0 0 0 0,-1 0 0 0 0,0 0 0 0 0,0 0 0 0 0,0 0 0 0 0,0-1 0 0 0,0 1 0 0 0,0 0 0 0 0,0 0 0 0 0,0 0 0 0 0,0 0 0 0 0,4-7 0 0 0,-4 0 0 0 0,5-1 12 0 0,-7 0 54 0 0,2 8-67 0 0,0 0 0 0 0,-1-1 0 0 0,1 1 1 0 0,0-1-1 0 0,0 1 0 0 0,0 0 0 0 0,-1-1 1 0 0,1 1-1 0 0,0-1 0 0 0,0 1 0 0 0,0-1 1 0 0,0 1-1 0 0,0 0 0 0 0,0-1 0 0 0,0 1 1 0 0,0-1-1 0 0,0 1 0 0 0,0-1 0 0 0,0 1 0 0 0,0-1 1 0 0,2-1-43 0 0,2-4 32 0 0,-1-1-11 0 0,-5 6 33 0 0,-2 0 39 0 0,2 0 326 0 0,15-2-332 0 0,-2-1 261 0 0,-8 4 1225 0 0,-1 0-1978 0 0,0 0 454 0 0,15 4-2 0 0,-15-3-4 0 0,0 0 0 0 0,0-1 0 0 0,0 1 0 0 0,0-1 0 0 0,0 1 0 0 0,0-1 0 0 0,0 0 0 0 0,0 0 0 0 0,0 0 0 0 0,3 0 0 0 0,17-1 11 0 0,91-6-119 0 0,-109 7 97 0 0,-3-1 1 0 0,0 1 0 0 0,0-1 0 0 0,0 1-1 0 0,0-1 1 0 0,1 1 0 0 0,-1 0 0 0 0,0 0 0 0 0,0 0-1 0 0,0 0 1 0 0,1 0 0 0 0,-1 0 0 0 0,0 0-1 0 0,0 0 1 0 0,2 1 0 0 0,-2-1 8 0 0,7-1 0 0 0,1 1 0 0 0,-1-1-1 0 0,13-4 1 0 0,26-2 2 0 0,-39 6 0 0 0,0 1 0 0 0,14 0 0 0 0,7 0 0 0 0,-28 0 14 0 0,1-1 1 0 0,0 1-1 0 0,-1 0 0 0 0,1 0 0 0 0,-1 0 0 0 0,1 0 0 0 0,0 0 0 0 0,-1 0 0 0 0,1 0 1 0 0,2 1-1 0 0,9-1 218 0 0,-10 0-122 0 0,0-1-142 0 0,-1 1-1 0 0,1-1 1 0 0,-1 1 0 0 0,1 0 0 0 0,-1 0-1 0 0,1 0 1 0 0,0 1 0 0 0,-1-1 0 0 0,1 1-1 0 0,-1-1 1 0 0,1 1 0 0 0,-1 0-1 0 0,1 0 1 0 0,-1 0 0 0 0,3 1 0 0 0,-2 0 28 0 0,0-1 0 0 0,-1-1 0 0 0,1 1 0 0 0,0 0 1 0 0,0-1-1 0 0,0 1 0 0 0,-1-1 0 0 0,1 0 0 0 0,0 0 1 0 0,5 0-1 0 0,-1 0 0 0 0,0 0 87 0 0,1-1 0 0 0,-1 1 0 0 0,1-1 0 0 0,-1-1 0 0 0,0 1-1 0 0,11-5 1 0 0,-17 6-327 0 0,17 0 488 0 0,-3 4-452 0 0,-2-2 502 0 0,21 9 0 0 0,-28-9-295 0 0,-3-1-1 0 0,1 0 0 0 0,-1 0 0 0 0,1 0 0 0 0,-1-1 0 0 0,1 1 0 0 0,0-1 0 0 0,-1 0 0 0 0,1 0 0 0 0,3-1 0 0 0,-3 1-59 0 0,-1 0-1 0 0,1-1 1 0 0,-1 0 0 0 0,1 0-1 0 0,-1 0 1 0 0,0 0 0 0 0,5-2-1 0 0,0-1 366 0 0,-7 4-149 0 0,9 0-912 0 0,5 0 693 0 0,-14 0 445 0 0,1 0-136 0 0,4 2-115 0 0,1-1-174 0 0,0 0 0 0 0,0 0-1 0 0,0 0 1 0 0,0-1 0 0 0,12-1-1 0 0,-7 1 429 0 0,13 0-722 0 0,-8 5-30 0 0,-11-2 359 0 0,0-1-1 0 0,-1-1 0 0 0,1 1 0 0 0,1-1 1 0 0,-1 0-1 0 0,0 0 0 0 0,7 0 0 0 0,-11-2 57 0 0,0 1-1 0 0,0 0 0 0 0,0 0 0 0 0,0-1 1 0 0,0 1-1 0 0,0-1 0 0 0,0 0 0 0 0,0 0 1 0 0,-1 0-1 0 0,1 0 0 0 0,0 0 0 0 0,3-2 1 0 0,4-2 122 0 0,21 4-876 0 0,-23-1 707 0 0,1-1 0 0 0,-4 1 0 0 0,0 0 0 0 0,1 0 0 0 0,-1 1 0 0 0,1 0 0 0 0,7-1 0 0 0,-10 1 0 0 0,7 1 0 0 0,-3 0-10 0 0,4 4-1760 0 0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1:45.07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22 545 11600 0 0,'0'4'1242'0'0,"-4"2"-1199"0"0,3-4 179 0 0,0 0 0 0 0,1 0 1 0 0,-1 0-1 0 0,0 0 1 0 0,0 0-1 0 0,1 0 1 0 0,-1 0-1 0 0,1 0 0 0 0,-1 3 1244 0 0,1-4-1260 0 0,1-1 0 0 0,-1 1 0 0 0,0 0 0 0 0,0-1 0 0 0,0 1 0 0 0,0 0 0 0 0,0-1 0 0 0,-1 1 1 0 0,1 0-1 0 0,0-1 0 0 0,0 1 0 0 0,0 0 0 0 0,0-1 0 0 0,-1 1 0 0 0,0 1 0 0 0,0 4 758 0 0,2-1-718 0 0,0-1 1 0 0,0 1-1 0 0,0 0 1 0 0,0 0 0 0 0,-1 0-1 0 0,0-1 1 0 0,0 7-1 0 0,1 6 23 0 0,25 154 2069 0 0,-14-106-1467 0 0,-6-37-403 0 0,-3-15-105 0 0,-1 1 0 0 0,2 25 0 0 0,0-10-352 0 0,-4-28-11 0 0,0-1 0 0 0,0 1 0 0 0,0-1 0 0 0,0 1 0 0 0,-1-1 0 0 0,1 1 0 0 0,0-1 0 0 0,0 1 0 0 0,0-1 0 0 0,0 1 0 0 0,1-1 0 0 0,-1 1 0 0 0,0-1 0 0 0,0 0 0 0 0,0 1 0 0 0,0-1 0 0 0,0 1 0 0 0,1-1 0 0 0,-1 1 0 0 0,0-1 0 0 0,0 1 0 0 0,1-1 0 0 0,-1 1 0 0 0,2 1 0 0 0,-24-29 0 0 0,18 21 27 0 0,0 1-1 0 0,0-1 1 0 0,1 0-1 0 0,0 0 0 0 0,0 0 1 0 0,-3-12-1 0 0,-7-40 271 0 0,7 25-227 0 0,1-1-376 0 0,1 0 0 0 0,2-67 0 0 0,2 75 254 0 0,0-4 10 0 0,7-51 1 0 0,-5 70 87 0 0,0-1 1 0 0,1 1-1 0 0,0 0 1 0 0,1 0-1 0 0,1 1 1 0 0,0-1-1 0 0,9-15 1 0 0,-12 23-58 0 0,0 0 1 0 0,0-1 0 0 0,0 1-1 0 0,1 0 1 0 0,0 0 0 0 0,-1 0-1 0 0,1 0 1 0 0,0 1 0 0 0,0-1-1 0 0,1 1 1 0 0,-1 0 0 0 0,0 0-1 0 0,1 0 1 0 0,-1 0 0 0 0,1 0-1 0 0,0 1 1 0 0,0 0 0 0 0,-1-1-1 0 0,1 2 1 0 0,0-1 0 0 0,0 0-1 0 0,0 1 1 0 0,0-1 0 0 0,0 1-1 0 0,0 1 1 0 0,0-1 0 0 0,8 2 0 0 0,-3 0 40 0 0,0 0 0 0 0,0 1 0 0 0,-1 0 1 0 0,1 1-1 0 0,-1 0 0 0 0,0 0 1 0 0,0 1-1 0 0,0 0 0 0 0,-1 1 1 0 0,11 9-1 0 0,-12-8 21 0 0,0 1 0 0 0,-1-1 0 0 0,0 1 0 0 0,0 1-1 0 0,-1-1 1 0 0,0 1 0 0 0,-1-1 0 0 0,0 1 0 0 0,3 12 0 0 0,-5-16-58 0 0,-1 0 0 0 0,0 0 0 0 0,0 1 0 0 0,0-1-1 0 0,-1 0 1 0 0,1 0 0 0 0,-2 6 0 0 0,-1 5 59 0 0,0-3-17 0 0,0 0 1 0 0,-1 0-1 0 0,0-1 0 0 0,-7 14 1 0 0,2-5 20 0 0,5-13-46 0 0,0 1 0 0 0,-1-1-1 0 0,-1 0 1 0 0,1 0 0 0 0,-1-1-1 0 0,-1 0 1 0 0,1 0 0 0 0,-1 0 0 0 0,-1-1-1 0 0,1 0 1 0 0,-1 0 0 0 0,0-1-1 0 0,0 0 1 0 0,0 0 0 0 0,-1-1 0 0 0,0 0-1 0 0,0-1 1 0 0,0 0 0 0 0,0 0-1 0 0,-10 1 1 0 0,15-4-265 0 0,1 1 0 0 0,0-1 0 0 0,0-1 0 0 0,0 1 0 0 0,0 0 0 0 0,0-1 0 0 0,-6-1 0 0 0,8 1 127 0 0,-1 1-1 0 0,1-1 1 0 0,0 1 0 0 0,0-1-1 0 0,0 1 1 0 0,0-1 0 0 0,0 1 0 0 0,0-1-1 0 0,0 0 1 0 0,0 0 0 0 0,0 0-1 0 0,0 0 1 0 0,0 1 0 0 0,0-1 0 0 0,0 0-1 0 0,1 0 1 0 0,-1 0 0 0 0,0-1-1 0 0,1 1 1 0 0,-1 0 0 0 0,0-2 0 0 0,1-4-1450 0 0</inkml:trace>
  <inkml:trace contextRef="#ctx0" brushRef="#br0" timeOffset="806.21">1929 534 14656 0 0,'0'0'1328'0'0,"-6"12"-899"0"0,3 6 1521 0 0,-2 10 762 0 0,-1 33-1 0 0,5-52-2438 0 0,1 1 0 0 0,1 0 0 0 0,0 0-1 0 0,0 0 1 0 0,1 0 0 0 0,0-1 0 0 0,5 12 0 0 0,19 67 463 0 0,-10-31-394 0 0,-8-18-92 0 0,-6-27-144 0 0,1-1 0 0 0,6 20 0 0 0,-7-24-106 0 0,-2-7 0 0 0,0 0 0 0 0,0 1 0 0 0,0-1 0 0 0,1 0 0 0 0,-1 0 0 0 0,0 0 0 0 0,0 0 0 0 0,0 0 0 0 0,0 1 0 0 0,0-1 0 0 0,0 0 0 0 0,0 0 0 0 0,0 0 0 0 0,0 0 0 0 0,0 1 0 0 0,0-1 0 0 0,0 0 0 0 0,0 0 0 0 0,0 0 0 0 0,-1 0 0 0 0,1 0 0 0 0,0 1 0 0 0,0-1 0 0 0,0 0 0 0 0,0 0 0 0 0,0 0 0 0 0,0 0 0 0 0,0 0 0 0 0,0 0 0 0 0,0 1 0 0 0,-1-1 0 0 0,1 0 0 0 0,0 0 0 0 0,0 0 0 0 0,0 0 0 0 0,0 0 0 0 0,0 0 0 0 0,0 0 0 0 0,-1 0 0 0 0,1 0 0 0 0,0 0 0 0 0,0 0 0 0 0,0 0 0 0 0,0 0 0 0 0,0 0 0 0 0,-1 0 0 0 0,1 0 0 0 0,0 0 0 0 0,0 0 0 0 0,0 0 0 0 0,0 0 0 0 0,-1 0 0 0 0,1 0 0 0 0,0 0 0 0 0,0 0 0 0 0,0 0 0 0 0,0 0 0 0 0,0 0 0 0 0,-1 0 0 0 0,1 0 0 0 0,0 0 0 0 0,0 0 0 0 0,0 0 0 0 0,0 0 0 0 0,0-1 0 0 0,-5-3 0 0 0,-6-4 0 0 0,9 7 0 0 0,1 0 0 0 0,-1 0 0 0 0,0-1 0 0 0,1 1 0 0 0,-1 0 0 0 0,1-1 0 0 0,-3-2 0 0 0,-9-15-30 0 0,2-2-1 0 0,0 0 1 0 0,0 0-1 0 0,2-1 1 0 0,-8-31-1 0 0,8 17-35 0 0,1-1 0 0 0,-4-63 0 0 0,11 88 65 0 0,1-1-1 0 0,1 1 1 0 0,1-1 0 0 0,-1 1 0 0 0,2-1 0 0 0,0 1 0 0 0,0 0-1 0 0,6-13 1 0 0,-6 19-2 0 0,0 1-1 0 0,0 0 1 0 0,0 0-1 0 0,0 0 1 0 0,1 1-1 0 0,0-1 1 0 0,0 1-1 0 0,0 0 1 0 0,1 0 0 0 0,-1 0-1 0 0,1 0 1 0 0,0 1-1 0 0,0 0 1 0 0,0 0-1 0 0,0 0 1 0 0,1 1-1 0 0,-1-1 1 0 0,1 1-1 0 0,-1 1 1 0 0,1-1-1 0 0,0 1 1 0 0,0 0-1 0 0,0 0 1 0 0,0 1 0 0 0,0 0-1 0 0,0 0 1 0 0,-1 0-1 0 0,1 0 1 0 0,8 3-1 0 0,-1 1-10 0 0,-1 0-1 0 0,0 1 1 0 0,0 0-1 0 0,0 1 1 0 0,11 8-1 0 0,-18-11 16 0 0,0 1-1 0 0,0 0 1 0 0,-1 0-1 0 0,1 0 1 0 0,-1 0-1 0 0,0 1 1 0 0,0 0-1 0 0,0 0 1 0 0,0 0 0 0 0,-1 0-1 0 0,0 1 1 0 0,3 7-1 0 0,1 1 29 0 0,-6-13-26 0 0,-1 0 0 0 0,1 0 0 0 0,0 0 1 0 0,-1 0-1 0 0,1 0 0 0 0,-1 1 1 0 0,0-1-1 0 0,1 0 0 0 0,-1 0 1 0 0,0 1-1 0 0,0-1 0 0 0,1 0 1 0 0,-1 2-1 0 0,0 2 1 0 0,0 1 1 0 0,0-1-1 0 0,-1 0 1 0 0,1 1-1 0 0,-1-1 1 0 0,0 0-1 0 0,-1 1 0 0 0,1-1 1 0 0,-1 0-1 0 0,0 0 1 0 0,-4 6-1 0 0,-1 1-4 0 0,6-9 0 0 0,-1 0 0 0 0,0 0 0 0 0,0-1 0 0 0,0 1 0 0 0,0 0 0 0 0,-3 2 0 0 0,0-1 0 0 0,-3 5 0 0 0,-1-2 0 0 0,0 1 0 0 0,-1-1 0 0 0,1-1 0 0 0,-1 1 0 0 0,-1-2 0 0 0,-12 6 0 0 0,10-7-179 0 0,0 0 0 0 0,-1-2-1 0 0,-13 2 1 0 0,-23 5-833 0 0,22-5-940 0 0,11-4-2331 0 0,12 0 1445 0 0</inkml:trace>
  <inkml:trace contextRef="#ctx0" brushRef="#br0" timeOffset="1371.41">2281 490 15056 0 0,'0'0'1145'0'0,"1"3"-779"0"0,4 8 89 0 0,-1 1-1 0 0,0 0 1 0 0,2 16-1 0 0,-1-3 1858 0 0,-4-22-2061 0 0,-1 0-1 0 0,1 0 1 0 0,-1 0 0 0 0,0 0 0 0 0,0 0 0 0 0,-1 0 0 0 0,0 6 0 0 0,0-6-64 0 0,1 1 0 0 0,-1 0 0 0 0,1-1 0 0 0,0 1 0 0 0,1 6 0 0 0,11 34 1202 0 0,-8-32-938 0 0,5 24 0 0 0,-3-7-66 0 0,1 0 1 0 0,18 44-1 0 0,4 15 426 0 0,-26-78-902 0 0,-3-6 43 0 0,1 0 0 0 0,0-1-1 0 0,1 1 1 0 0,-1 0 0 0 0,3 3-1 0 0,-2 1 27 0 0,-4-6 18 0 0,-2-3 6 0 0,-6-1-2 0 0,2-2 0 0 0,1-5 71 0 0,1-1-1 0 0,1 0 1 0 0,0 0-1 0 0,0-1 1 0 0,-4-13 0 0 0,-8-20-154 0 0,9 24-110 0 0,0-1 0 0 0,-7-36-1 0 0,-2-7-47 0 0,12 46 231 0 0,1 0 1 0 0,0 0-1 0 0,2 0 1 0 0,0-1-1 0 0,1 1 0 0 0,1-1 1 0 0,2-24-1 0 0,0 34-15 0 0,-1 1 0 0 0,1 0 0 0 0,0-1 0 0 0,5-9 0 0 0,-6 14 25 0 0,1 0-1 0 0,0 0 1 0 0,0 0-1 0 0,0 0 0 0 0,1 0 1 0 0,-1 0-1 0 0,1 1 0 0 0,0-1 1 0 0,5-3-1 0 0,3-3-4 0 0,-7 6 20 0 0,1 1 1 0 0,-1 0 0 0 0,1-1 0 0 0,-1 1-1 0 0,1 1 1 0 0,0-1 0 0 0,0 1 0 0 0,0 0-1 0 0,6-2 1 0 0,5 0-8 0 0,-1 2 0 0 0,1-1 0 0 0,0 2 0 0 0,-1 0 0 0 0,1 1 0 0 0,0 0 0 0 0,17 4 0 0 0,-18-2 14 0 0,-7-1-35 0 0,0 0 1 0 0,0 0 0 0 0,0 1-1 0 0,0 1 1 0 0,10 3 0 0 0,-16-5 5 0 0,0 0 0 0 0,0 1 0 0 0,1-1 0 0 0,-1 1 1 0 0,-1-1-1 0 0,1 1 0 0 0,0 0 0 0 0,0-1 1 0 0,-1 1-1 0 0,1 0 0 0 0,-1 0 0 0 0,1 0 1 0 0,-1 0-1 0 0,0 1 0 0 0,0-1 0 0 0,0 0 1 0 0,0 1-1 0 0,0-1 0 0 0,0 0 0 0 0,-1 1 1 0 0,1 4-1 0 0,0 0 27 0 0,-1 0 1 0 0,0 0-1 0 0,0 0 0 0 0,-1 0 1 0 0,0 0-1 0 0,0 0 1 0 0,-1 0-1 0 0,1 0 0 0 0,-5 10 1 0 0,-3 2-22 0 0,-19 33-1 0 0,23-45 2 0 0,0 1 0 0 0,-1-1 0 0 0,0 0 0 0 0,0-1 0 0 0,-13 12 0 0 0,-40 23 0 0 0,43-31-21 0 0,-1-1 0 0 0,-35 14-1 0 0,51-22 814 0 0,13 20-304 0 0,-6-11-390 0 0,1-1 0 0 0,1 1 0 0 0,0-1 0 0 0,17 15 0 0 0,11 12 100 0 0,-22-20-44 0 0,0-1-1 0 0,2-1 1 0 0,-1 0-1 0 0,31 20 1 0 0,-41-30-215 0 0,0-1-1 0 0,1 0 1 0 0,0 0 0 0 0,-1 0-1 0 0,1-1 1 0 0,0 0 0 0 0,7 2-1 0 0,14-2-3864 0 0,-16-2 2391 0 0</inkml:trace>
  <inkml:trace contextRef="#ctx0" brushRef="#br0" timeOffset="2336.17">3154 460 12872 0 0,'0'0'5346'0'0,"-3"-5"-226"0"0,4 9-4974 0 0,-1 0 1 0 0,1 1-1 0 0,1-1 0 0 0,-1 0 1 0 0,4 8-1 0 0,4 15 184 0 0,13 62 347 0 0,20 95 778 0 0,-24-98-1144 0 0,-7-40-222 0 0,-3-18 76 0 0,8 13 207 0 0,-16-41-372 0 0,0 0 0 0 0,0 0 0 0 0,0 1 0 0 0,0-1 0 0 0,0 0 0 0 0,0 0 0 0 0,0 0 0 0 0,0 0 0 0 0,0 0 0 0 0,0 0 0 0 0,0 0 0 0 0,0 1 0 0 0,0-1 0 0 0,0 0 0 0 0,0 0 0 0 0,0 0 0 0 0,0 0 0 0 0,0 0 0 0 0,0 0 0 0 0,0 0 0 0 0,0 1 0 0 0,0-1 0 0 0,0 0 0 0 0,0 0 0 0 0,0 0 0 0 0,0 0 0 0 0,0 0 0 0 0,0 0 0 0 0,0 0 0 0 0,0 0 0 0 0,1 0 0 0 0,-1 0 0 0 0,0 1 0 0 0,0-1 0 0 0,0 0 0 0 0,0 0 0 0 0,0 0 0 0 0,0 0 0 0 0,0 0 0 0 0,0 0 0 0 0,1 0 0 0 0,-1 0 0 0 0,0 0 0 0 0,0 0 0 0 0,0 0 0 0 0,0 0 0 0 0,0 0 0 0 0,0 0 0 0 0,0 0 0 0 0,1 0 0 0 0,-1 0 0 0 0,0 0 0 0 0,0 0 0 0 0,0 0 0 0 0,0 0 0 0 0,0 0 0 0 0,3-5 0 0 0,-3 4 0 0 0,-1-3 7 0 0,1 1 0 0 0,-1 0 0 0 0,0 0 0 0 0,-1-1 0 0 0,1 1 0 0 0,0 0 0 0 0,-1 0 0 0 0,-3-4 0 0 0,-3-8 75 0 0,-27-81 114 0 0,26 67-596 0 0,-6-14-201 0 0,-13-64-1 0 0,22 78 469 0 0,2 12-109 0 0,1 1 1 0 0,-2-32-1 0 0,5 28 167 0 0,-1 9 41 0 0,1 0 0 0 0,1-1 0 0 0,1-11 0 0 0,-2 20 32 0 0,1 1-1 0 0,0-1 1 0 0,-1 1-1 0 0,1-1 1 0 0,0 0-1 0 0,0 1 1 0 0,1-1-1 0 0,-1 1 1 0 0,0 0-1 0 0,1-1 1 0 0,0 1-1 0 0,-1 0 1 0 0,1 0-1 0 0,0 0 1 0 0,0 0-1 0 0,0 0 1 0 0,4-2-1 0 0,2 0 41 0 0,0-1-1 0 0,1 2 1 0 0,0-1-1 0 0,-1 1 1 0 0,1 0-1 0 0,1 1 1 0 0,-1 0-1 0 0,0 1 1 0 0,0 0-1 0 0,1 0 1 0 0,-1 1-1 0 0,1 0 1 0 0,-1 0-1 0 0,0 1 1 0 0,11 3-1 0 0,-3-1 38 0 0,-1 2 0 0 0,-1 0 0 0 0,1 0 0 0 0,-1 2 0 0 0,0 0 0 0 0,0 0 0 0 0,25 19 0 0 0,-26-15-75 0 0,-2 1 0 0 0,1 0 0 0 0,11 15 0 0 0,-23-26 0 0 0,5 8-1 0 0,1 0 1 0 0,-1 0-1 0 0,0 0 0 0 0,-1 1 1 0 0,0 0-1 0 0,3 12 0 0 0,18 65 66 0 0,-23-75-14 0 0,-1 0-1 0 0,-1 0 0 0 0,0 0 1 0 0,0 0-1 0 0,-2 19 0 0 0,-13 63 547 0 0,13-91-577 0 0,-3 13 40 0 0,0-1 0 0 0,-1 0 0 0 0,-1 0 0 0 0,0 0 0 0 0,-1 0 1 0 0,-1-1-1 0 0,0 0 0 0 0,-1-1 0 0 0,0 0 0 0 0,-19 21 0 0 0,20-28 62 0 0,1 0 0 0 0,-1 0 0 0 0,0 0 0 0 0,-1-1-1 0 0,1-1 1 0 0,-1 1 0 0 0,0-1 0 0 0,0-1 0 0 0,-1 0 0 0 0,1 0-1 0 0,-1-1 1 0 0,-13 2 0 0 0,17-3-143 0 0,0-1 0 0 0,0-1 0 0 0,0 1 0 0 0,0-1 0 0 0,1 0-1 0 0,-1 0 1 0 0,0-1 0 0 0,0 1 0 0 0,1-1 0 0 0,-1-1 0 0 0,1 1 0 0 0,0-1 0 0 0,0 0 0 0 0,0 0-1 0 0,0 0 1 0 0,0-1 0 0 0,-5-5 0 0 0,4 3-533 0 0,-1 0-1 0 0,2 0 1 0 0,-1-1-1 0 0,-7-12 1 0 0,9 13-885 0 0,0-1 1 0 0,1 1-1 0 0,0-1 1 0 0,1 0-1 0 0,-4-10 0 0 0,2 2-6272 0 0</inkml:trace>
  <inkml:trace contextRef="#ctx0" brushRef="#br0" timeOffset="2735.58">3711 929 3224 0 0,'0'0'143'0'0,"6"3"149"0"0,-3-1 2729 0 0,10 2 927 0 0,8 1 3818 0 0,-7-5-5759 0 0,-7-3-1624 0 0,-1 1 1 0 0,1-2 0 0 0,-1 1-1 0 0,1 0 1 0 0,-1-1-1 0 0,0 0 1 0 0,-1-1 0 0 0,1 1-1 0 0,-1-1 1 0 0,1 0 0 0 0,4-7-1 0 0,3-2 91 0 0,-7 8-433 0 0,-1 0 1 0 0,0-1-1 0 0,0 0 0 0 0,-1 0 1 0 0,0-1-1 0 0,0 1 0 0 0,0-1 1 0 0,-1 0-1 0 0,0 0 0 0 0,-1 0 1 0 0,2-8-1 0 0,-3 14-83 0 0,-1 0 0 0 0,0 0 0 0 0,0 0 0 0 0,0 0 1 0 0,0 1-1 0 0,0-1 0 0 0,0 0 0 0 0,0 0 0 0 0,-1 0 0 0 0,1 1 0 0 0,-1-1 1 0 0,1 0-1 0 0,-1 0 0 0 0,0 1 0 0 0,1-1 0 0 0,-1 0 0 0 0,0 1 1 0 0,0-1-1 0 0,-2-2 0 0 0,1 3 17 0 0,0-1-1 0 0,0 1 1 0 0,0 0 0 0 0,0-1-1 0 0,0 1 1 0 0,0 0 0 0 0,0 0-1 0 0,0 0 1 0 0,0 0 0 0 0,-1 1-1 0 0,1-1 1 0 0,0 0 0 0 0,-4 1 0 0 0,0-1 4 0 0,-1 1 1 0 0,0 0 0 0 0,1 0-1 0 0,-1 1 1 0 0,1-1 0 0 0,-1 2-1 0 0,1-1 1 0 0,0 1 0 0 0,-1 0 0 0 0,-6 3-1 0 0,3-1-32 0 0,-11 6 209 0 0,0 1-1 0 0,0 1 0 0 0,-26 19 0 0 0,42-26-34 0 0,-1 0 0 0 0,1 0 0 0 0,0 0-1 0 0,1 0 1 0 0,-1 1 0 0 0,-5 10 0 0 0,8-12-38 0 0,0 0 1 0 0,0 0-1 0 0,1 0 1 0 0,-1 0-1 0 0,1 0 1 0 0,0 1-1 0 0,0-1 1 0 0,1 0 0 0 0,-1 1-1 0 0,1-1 1 0 0,0 9-1 0 0,1-8-46 0 0,1 0 0 0 0,-1 0 0 0 0,1 0 0 0 0,-1 0 1 0 0,1-1-1 0 0,1 1 0 0 0,-1-1 0 0 0,1 1 0 0 0,-1-1 0 0 0,1 0 0 0 0,1 0 0 0 0,-1 0 0 0 0,0 0 0 0 0,1 0 0 0 0,4 3 0 0 0,2 0-17 0 0,0 1 0 0 0,0-1 0 0 0,1-1 0 0 0,-1 0-1 0 0,15 6 1 0 0,-9-6 137 0 0,-1-1 0 0 0,1-1 0 0 0,0 0 0 0 0,0-1 1 0 0,0-1-1 0 0,0-1 0 0 0,18 0 0 0 0,-21-1-710 0 0,-1 0 0 0 0,1-2 0 0 0,-1 0 0 0 0,1 0 0 0 0,-1-1 0 0 0,0 0 0 0 0,0-1 0 0 0,0-1 0 0 0,19-9 0 0 0,-9 0-982 0 0</inkml:trace>
  <inkml:trace contextRef="#ctx0" brushRef="#br0" timeOffset="3276.67">4075 755 17447 0 0,'0'0'1580'0'0,"1"1"-1296"0"0,68 76 4772 0 0,-64-71-4674 0 0,1 0 0 0 0,-2 1 0 0 0,1-1 0 0 0,5 12 0 0 0,6 9 394 0 0,3 2-519 0 0,-15-22-216 0 0,0 1-1 0 0,1-1 0 0 0,0 0 0 0 0,0 0 0 0 0,1-1 0 0 0,0 1 0 0 0,0-1 0 0 0,13 10 0 0 0,11 7-40 0 0,-30-23 0 0 0,1 1 0 0 0,-1-1 0 0 0,0 0 0 0 0,1 1 0 0 0,-1-1 0 0 0,1 0 0 0 0,-1 1 0 0 0,1-1 0 0 0,0 0 0 0 0,-1 0 0 0 0,1 0 0 0 0,-1 1 0 0 0,1-1 0 0 0,-1 0 0 0 0,1 0 0 0 0,0 0 0 0 0,-1 0 0 0 0,1 0 0 0 0,-1 0 0 0 0,1 0 0 0 0,-1 0 0 0 0,1 0 0 0 0,0-1 0 0 0,-1 1 0 0 0,1 0 0 0 0,-1 0 0 0 0,1 0 0 0 0,-1-1 0 0 0,1 1 0 0 0,-1 0 0 0 0,1 0 0 0 0,0-1 0 0 0,0 0 0 0 0,2-1 50 0 0,1-1 1 0 0,-1 1-1 0 0,0-1 0 0 0,0 1 1 0 0,0-1-1 0 0,0 0 0 0 0,-1 0 1 0 0,1 0-1 0 0,-1-1 0 0 0,0 1 1 0 0,3-5-1 0 0,2-6 252 0 0,7-20 0 0 0,31-90-507 0 0,-42 110 116 0 0,-3 8-5355 0 0</inkml:trace>
  <inkml:trace contextRef="#ctx0" brushRef="#br0" timeOffset="3719.89">4584 903 16208 0 0,'-4'3'1469'0'0,"1"0"-2837"0"0,-5 8 5068 0 0,5-4 756 0 0,3-6-4404 0 0,0-1-1 0 0,1 0 1 0 0,-1 0 0 0 0,0 0 0 0 0,0 0 0 0 0,0 0 0 0 0,0 1 0 0 0,1-1-1 0 0,-1 0 1 0 0,0 0 0 0 0,0 0 0 0 0,0 0 0 0 0,1 0 0 0 0,-1 0 0 0 0,0 0-1 0 0,0 0 1 0 0,0 0 0 0 0,1 0 0 0 0,-1 0 0 0 0,0 0 0 0 0,0 0-1 0 0,1 0 1 0 0,-1 0 0 0 0,0 0 0 0 0,0 0 0 0 0,0 0 0 0 0,1 0 0 0 0,-1 0-1 0 0,0 0 1 0 0,0 0 0 0 0,0 0 0 0 0,1 0 0 0 0,-1-1 0 0 0,0 1 0 0 0,0 0-1 0 0,0 0 1 0 0,8-3 75 0 0,0-1-1 0 0,-1 0 0 0 0,1 0 1 0 0,-1 0-1 0 0,0-1 1 0 0,8-8-1 0 0,37-39 759 0 0,-40 39-831 0 0,-6 7-54 0 0,0 0 0 0 0,0 0 0 0 0,-1-1 0 0 0,0 0 0 0 0,0 0 0 0 0,-1 0 0 0 0,1 0 0 0 0,-2-1 0 0 0,4-8 0 0 0,-3 4-132 0 0,-4 12 110 0 0,1-1 0 0 0,-1 0 0 0 0,1 0 0 0 0,-1 0 0 0 0,0 1 0 0 0,1-1 1 0 0,-1 0-1 0 0,0 0 0 0 0,0 0 0 0 0,0 0 0 0 0,0 0 0 0 0,0 1 0 0 0,0-1 0 0 0,0 0 1 0 0,0 0-1 0 0,0 0 0 0 0,0 0 0 0 0,0 0 0 0 0,0 1 0 0 0,-1-1 0 0 0,1 0 0 0 0,0 0 1 0 0,-1 0-1 0 0,1 1 0 0 0,-1-1 0 0 0,1 0 0 0 0,-1 0 0 0 0,1 1 0 0 0,-1-1 0 0 0,1 0 1 0 0,-1 1-1 0 0,0-1 0 0 0,1 1 0 0 0,-1-1 0 0 0,-1 0 0 0 0,0-1 19 0 0,0 1 0 0 0,0-1 0 0 0,-1 1 0 0 0,1 0 0 0 0,0 0 0 0 0,-1 0-1 0 0,1 0 1 0 0,-1 1 0 0 0,1-1 0 0 0,-1 1 0 0 0,1-1 0 0 0,-1 1 0 0 0,1 0 0 0 0,-1 0 0 0 0,1 0 0 0 0,-1 0-1 0 0,1 0 1 0 0,-1 1 0 0 0,1-1 0 0 0,-1 1 0 0 0,-3 1 0 0 0,-5 2-10 0 0,1 0-1 0 0,0 1 1 0 0,-16 10 0 0 0,15-9-34 0 0,1 1 31 0 0,-1 1 0 0 0,1 0 0 0 0,-15 16 0 0 0,22-21 58 0 0,1 1 0 0 0,-1-1 0 0 0,1 1 0 0 0,0 0 0 0 0,0 0 0 0 0,0 0 0 0 0,0 0 0 0 0,1 0 0 0 0,0 0 0 0 0,-2 8 0 0 0,1 0 207 0 0,0 0 0 0 0,1 20 0 0 0,1-29-235 0 0,0 0 0 0 0,0 0 0 0 0,1 1 0 0 0,0-1 0 0 0,-1 0 0 0 0,1 0-1 0 0,0-1 1 0 0,1 1 0 0 0,-1 0 0 0 0,0 0 0 0 0,1 0 0 0 0,2 3-1 0 0,0-1 96 0 0,0-1-1 0 0,0 1 0 0 0,0-1 1 0 0,1 0-1 0 0,9 7 0 0 0,0-3-92 0 0,0 0 1 0 0,1-1-1 0 0,27 10 0 0 0,-33-15-37 0 0,-1 0 0 0 0,1 0 0 0 0,0-1 0 0 0,0-1 0 0 0,0 1 0 0 0,-1-1 0 0 0,1-1 0 0 0,0 1-1 0 0,11-3 1 0 0,4-2-2 0 0,-1-2-1 0 0,26-9 1 0 0,-35 11-600 0 0,0-1 1 0 0,-1 0-1 0 0,0-1 1 0 0,0-1 0 0 0,-1 0-1 0 0,15-12 1 0 0,-4-3-8323 0 0</inkml:trace>
  <inkml:trace contextRef="#ctx0" brushRef="#br0" timeOffset="3720.89">5104 356 20239 0 0,'-4'0'987'0'0,"3"0"-919"0"0,1 0 1 0 0,-1 0-1 0 0,0-1 1 0 0,1 1-1 0 0,-1 0 0 0 0,1 0 1 0 0,-1 0-1 0 0,0 0 1 0 0,1 1-1 0 0,-1-1 0 0 0,0 0 1 0 0,1 0-1 0 0,-1 0 1 0 0,0 0-1 0 0,1 1 0 0 0,-1-1 1 0 0,1 0-1 0 0,-1 1 1 0 0,0-1-1 0 0,1 0 0 0 0,-1 1 1 0 0,1-1-1 0 0,-1 1 1 0 0,1-1-1 0 0,-1 0 0 0 0,1 1 1 0 0,0-1-1 0 0,-1 1 1 0 0,1 0-1 0 0,-1-1 0 0 0,1 1 1 0 0,0-1-1 0 0,0 1 0 0 0,-1 0 1 0 0,1-1-1 0 0,0 1 1 0 0,0-1-1 0 0,0 1 0 0 0,0 1 1 0 0,-1 3 412 0 0,0 0 1 0 0,1 0 0 0 0,-1 1-1 0 0,2 4 1 0 0,-1-4-509 0 0,1 41 943 0 0,9 47 0 0 0,3 73 140 0 0,0-28-1056 0 0,-12-104-2049 0 0,-1-26-412 0 0,0 0-1 0 0,3 17 1 0 0,0-16-6065 0 0</inkml:trace>
  <inkml:trace contextRef="#ctx0" brushRef="#br0" timeOffset="4230.46">5337 707 14368 0 0,'1'-1'90'0'0,"1"0"1"0"0,-1 0-1 0 0,0 0 1 0 0,0 0 0 0 0,1 0-1 0 0,-1-1 1 0 0,0 1 0 0 0,0 0-1 0 0,0 0 1 0 0,0-1 0 0 0,-1 1-1 0 0,1-1 1 0 0,0 1-1 0 0,0-1 1 0 0,-1 1 0 0 0,1-4-1 0 0,4-3 79 0 0,-5 7-38 0 0,1 0 0 0 0,0 1 1 0 0,-1-1-1 0 0,1 0 0 0 0,-1 0 1 0 0,1 0-1 0 0,-1 1 0 0 0,1-1 1 0 0,-1 0-1 0 0,1 0 0 0 0,-1 0 0 0 0,0 0 1 0 0,0 0-1 0 0,1 0 0 0 0,-1 0 1 0 0,0 0-1 0 0,0 0 0 0 0,0 0 1 0 0,0 0-1 0 0,0 0 0 0 0,0 0 1 0 0,0 0-1 0 0,-1 0 0 0 0,1 0 0 0 0,0 1 1 0 0,-1-3-1 0 0,-10-20 2882 0 0,11 23-3010 0 0,-1-1 178 0 0,0-1 0 0 0,0 1 0 0 0,0-1 0 0 0,0 1 0 0 0,-1 0 0 0 0,1-1-1 0 0,0 1 1 0 0,-1 0 0 0 0,-2-2 0 0 0,3 2 369 0 0,-14 5 508 0 0,9 0-995 0 0,1 0 0 0 0,0 0-1 0 0,1 0 1 0 0,-1 0 0 0 0,1 1-1 0 0,0 0 1 0 0,0 0 0 0 0,0 0-1 0 0,0 0 1 0 0,-4 10 0 0 0,3-6 49 0 0,0-1 1 0 0,1 1 0 0 0,0-1 0 0 0,1 1 0 0 0,0 1 0 0 0,0-1 0 0 0,1 0 0 0 0,0 1 0 0 0,1-1 0 0 0,0 1 0 0 0,0-1-1 0 0,1 1 1 0 0,0 0 0 0 0,1-1 0 0 0,2 15 0 0 0,-2-19-24 0 0,0 1 1 0 0,0 0-1 0 0,1-1 0 0 0,0 1 1 0 0,0-1-1 0 0,0 0 0 0 0,0 1 1 0 0,1-1-1 0 0,0 0 0 0 0,0-1 1 0 0,6 8-1 0 0,-5-8-47 0 0,0 0 0 0 0,1 0 1 0 0,-1 0-1 0 0,1-1 0 0 0,0 1 0 0 0,0-1 0 0 0,0 0 1 0 0,0-1-1 0 0,1 1 0 0 0,-1-1 0 0 0,1 0 0 0 0,0-1 1 0 0,6 2-1 0 0,2 0-39 0 0,-1-2 1 0 0,1 0-1 0 0,0 0 1 0 0,22-3-1 0 0,-30 2 0 0 0,0-1 1 0 0,-1-1-1 0 0,1 1 0 0 0,0-1 0 0 0,-1 0 1 0 0,0 0-1 0 0,1 0 0 0 0,-1-1 1 0 0,0 0-1 0 0,0 0 0 0 0,0 0 0 0 0,-1-1 1 0 0,1 1-1 0 0,-1-1 0 0 0,0 0 1 0 0,0-1-1 0 0,0 1 0 0 0,0-1 0 0 0,-1 0 1 0 0,6-9-1 0 0,-6 8-47 0 0,0 1 0 0 0,-1-1-1 0 0,0 0 1 0 0,0 0 0 0 0,0 0 0 0 0,-1 0-1 0 0,0-1 1 0 0,0 1 0 0 0,0 0 0 0 0,-1-1-1 0 0,0 1 1 0 0,0 0 0 0 0,0-1 0 0 0,-1 1-1 0 0,0 0 1 0 0,-1 0 0 0 0,1-1 0 0 0,-1 1-1 0 0,-3-6 1 0 0,3 8-61 0 0,0 0 0 0 0,0 0 0 0 0,-1 0 0 0 0,0 1-1 0 0,0-1 1 0 0,0 1 0 0 0,0 0 0 0 0,0 0 0 0 0,-1 0 0 0 0,1 0 0 0 0,-1 0-1 0 0,0 1 1 0 0,1 0 0 0 0,-1-1 0 0 0,-1 1 0 0 0,1 1 0 0 0,0-1 0 0 0,-9-1-1 0 0,4 1-286 0 0,0 0-1 0 0,-1 1 0 0 0,1 0 0 0 0,-1 1 0 0 0,1 0 0 0 0,0 1 1 0 0,-1 0-1 0 0,-10 2 0 0 0,-9 4-2755 0 0,20-3 1533 0 0</inkml:trace>
  <inkml:trace contextRef="#ctx0" brushRef="#br0" timeOffset="4827.46">5571 673 14712 0 0,'0'0'1334'0'0,"1"2"-1095"0"0,9 9-196 0 0,-8-9 108 0 0,1 0 0 0 0,-1 0 0 0 0,0 1 0 0 0,0-1 0 0 0,2 5 0 0 0,14 31 2392 0 0,-3 0 0 0 0,20 72 0 0 0,-28-85-2105 0 0,12 62 807 0 0,-4-13-520 0 0,-8-43-353 0 0,2 37 0 0 0,-2-10-275 0 0,-4-43-183 0 0,-2 1-1 0 0,0 0 0 0 0,-1 0 1 0 0,-2 19-1 0 0,-1-24 87 0 0,3-10 0 0 0,0-1 0 0 0,0 0 0 0 0,0 0 0 0 0,0 1 0 0 0,0-1 0 0 0,0 0 0 0 0,0 0 0 0 0,0 1 0 0 0,0-1 0 0 0,0 0 0 0 0,-1 0 0 0 0,1 0 0 0 0,0 1 0 0 0,0-1 0 0 0,0 0 0 0 0,0 0 0 0 0,-1 0 0 0 0,1 0 0 0 0,0 1 0 0 0,0-1 0 0 0,0 0 0 0 0,-1 0 0 0 0,1 0 0 0 0,0 0 0 0 0,0 0 0 0 0,0 0 0 0 0,-1 0 0 0 0,1 1 0 0 0,0-1 0 0 0,0 0 0 0 0,-1 0 0 0 0,1 0 0 0 0,0 0 0 0 0,0 0 0 0 0,-1 0 0 0 0,1 0 0 0 0,0 0 0 0 0,0 0 0 0 0,-1-1 0 0 0,1 1 0 0 0,0 0 0 0 0,0 0 0 0 0,-1 0 0 0 0,1 0 0 0 0,0 0 0 0 0,0 0 0 0 0,0 0 0 0 0,-1-1 0 0 0,1 1 0 0 0,0 0 0 0 0,0 0 0 0 0,0 0 0 0 0,-1 0 0 0 0,1-1 0 0 0,0 1 0 0 0,0 0 0 0 0,0 0 0 0 0,0 0 0 0 0,0-1 0 0 0,0 1 0 0 0,-1 0 0 0 0,1-1 0 0 0,-3-2 0 0 0,1 0 0 0 0,-1 0 0 0 0,0 0 0 0 0,1-1 0 0 0,0 1 0 0 0,0-1 0 0 0,0 1 0 0 0,-2-8 0 0 0,-9-33 0 0 0,8 22 0 0 0,-13-43-724 0 0,-14-95 0 0 0,22 106 260 0 0,6 36 513 0 0,-4-34 0 0 0,7 40 15 0 0,0-93 176 0 0,1 94-240 0 0,2 0-1 0 0,-1 0 1 0 0,1 0 0 0 0,1 0 0 0 0,0 1 0 0 0,1-1-1 0 0,6-13 1 0 0,-5 15 0 0 0,0-1 0 0 0,1 1 0 0 0,0 0 0 0 0,0 1 0 0 0,1-1 0 0 0,0 1 0 0 0,1 0 0 0 0,9-7 0 0 0,-11 11 0 0 0,-1 0 0 0 0,1 1 0 0 0,-1 0 0 0 0,1 0 0 0 0,0 0 0 0 0,0 1 0 0 0,0 0 0 0 0,0 0 0 0 0,0 1 0 0 0,1-1 0 0 0,-1 1 0 0 0,0 1 0 0 0,1-1 0 0 0,11 2 0 0 0,-8 0 14 0 0,0 0 0 0 0,-1 1-1 0 0,1 0 1 0 0,-1 1 0 0 0,0 0-1 0 0,0 0 1 0 0,0 1 0 0 0,0 0 0 0 0,-1 1-1 0 0,0 0 1 0 0,1 0 0 0 0,-2 1-1 0 0,1 0 1 0 0,-1 0 0 0 0,0 1-1 0 0,0 0 1 0 0,6 7 0 0 0,-11-11 10 0 0,0 0-1 0 0,0 0 1 0 0,-1 0 0 0 0,1 0 0 0 0,0 0-1 0 0,-1 0 1 0 0,0 1 0 0 0,0-1 0 0 0,0 0-1 0 0,0 1 1 0 0,0-1 0 0 0,-1 1 0 0 0,0-1-1 0 0,0 1 1 0 0,1-1 0 0 0,-2 1 0 0 0,1-1-1 0 0,0 0 1 0 0,-1 1 0 0 0,0-1-1 0 0,0 1 1 0 0,0-1 0 0 0,0 0 0 0 0,0 1-1 0 0,-2 2 1 0 0,-3 3 14 0 0,1 0 0 0 0,-1-1 0 0 0,-1 0 0 0 0,1 0 0 0 0,-1-1 0 0 0,-1 0 0 0 0,1 0 0 0 0,-1-1 1 0 0,-1 0-1 0 0,1 0 0 0 0,-1 0 0 0 0,0-1 0 0 0,0-1 0 0 0,0 0 0 0 0,-1 0 0 0 0,-17 4 0 0 0,23-7-90 0 0,1 0 0 0 0,0 0 1 0 0,0-1-1 0 0,0 1 0 0 0,0-1 1 0 0,-1 0-1 0 0,1 0 0 0 0,0 0 1 0 0,0-1-1 0 0,0 1 0 0 0,-4-2 0 0 0,5 2-254 0 0,0-1 0 0 0,0 0 0 0 0,0 0-1 0 0,0 0 1 0 0,0-1 0 0 0,0 1 0 0 0,0 0-1 0 0,0-1 1 0 0,0 1 0 0 0,-1-3 0 0 0,-4-5-8287 0 0</inkml:trace>
  <inkml:trace contextRef="#ctx0" brushRef="#br0" timeOffset="5294.96">6026 688 14568 0 0,'0'0'1320'0'0,"3"0"-1083"0"0,8 2 405 0 0,0 0 0 0 0,0-1-1 0 0,0-1 1 0 0,0 0 0 0 0,1-1 0 0 0,-1 0 0 0 0,0 0 0 0 0,0-1 0 0 0,0-1 0 0 0,0 0 0 0 0,0 0-1 0 0,-1-1 1 0 0,13-7 0 0 0,-17 8-477 0 0,0-1 0 0 0,0 0-1 0 0,-1-1 1 0 0,0 0 0 0 0,6-5 0 0 0,-10 8-148 0 0,1 1 0 0 0,-1-1 0 0 0,0 1 0 0 0,0-1-1 0 0,1 0 1 0 0,-1 0 0 0 0,0 0 0 0 0,0 0 0 0 0,-1 0 0 0 0,1 0 0 0 0,0 0 0 0 0,-1 0 0 0 0,1 0 0 0 0,-1 0 0 0 0,1 0 0 0 0,-1 0 0 0 0,0 0 0 0 0,0 0 0 0 0,0-4 0 0 0,-1 5-15 0 0,1-1-1 0 0,-1 0 0 0 0,0 0 1 0 0,1 0-1 0 0,-1 0 0 0 0,0 1 1 0 0,0-1-1 0 0,0 0 1 0 0,0 1-1 0 0,-1-1 0 0 0,1 1 1 0 0,0-1-1 0 0,-1 1 0 0 0,1-1 1 0 0,-1 1-1 0 0,1 0 1 0 0,-3-1-1 0 0,1 0-11 0 0,0 1 1 0 0,0 0-1 0 0,0 0 0 0 0,0 0 0 0 0,0 0 1 0 0,-1 0-1 0 0,1 1 0 0 0,0 0 1 0 0,-5-1-1 0 0,-4 2-19 0 0,1 0 0 0 0,0 1 1 0 0,0 0-1 0 0,-21 7 0 0 0,26-6 40 0 0,0 0-1 0 0,-1 1 0 0 0,2 0 1 0 0,-1 0-1 0 0,0 1 0 0 0,1-1 1 0 0,0 1-1 0 0,-5 6 1 0 0,9-9 10 0 0,0-1 0 0 0,0 0 0 0 0,0 1 0 0 0,0-1 0 0 0,0 0 0 0 0,1 1 0 0 0,-1-1 0 0 0,0 1 0 0 0,1-1 0 0 0,-1 1 0 0 0,1 0 0 0 0,0-1 1 0 0,0 1-1 0 0,-1-1 0 0 0,1 1 0 0 0,0 0 0 0 0,0-1 0 0 0,0 1 0 0 0,1-1 0 0 0,-1 3 0 0 0,2 2 71 0 0,0 0 1 0 0,0 0-1 0 0,6 11 0 0 0,1 5 248 0 0,7 12 341 0 0,-2-6-316 0 0,-11-21-325 0 0,-1-1 0 0 0,1 1-1 0 0,1-1 1 0 0,-1 0 0 0 0,1 0 0 0 0,0 0 0 0 0,1-1 0 0 0,-1 1 0 0 0,1-1-1 0 0,7 6 1 0 0,-9-9-28 0 0,0 0 0 0 0,-1 0 0 0 0,1 0 0 0 0,0 0 0 0 0,0-1 0 0 0,0 1 0 0 0,1-1 0 0 0,-1 0 0 0 0,0 0 0 0 0,0 0 0 0 0,1 0 0 0 0,-1-1 0 0 0,1 1 0 0 0,-1-1 0 0 0,0 0 0 0 0,1 0 0 0 0,-1 0 0 0 0,1 0 0 0 0,-1-1 0 0 0,1 1 0 0 0,-1-1 0 0 0,5-2 0 0 0,2-1-185 0 0,0 0-1 0 0,-1-1 0 0 0,1-1 0 0 0,-1 0 0 0 0,-1 0 0 0 0,1-1 1 0 0,9-9-1 0 0,48-59-5418 0 0,-49 54 3389 0 0,-11 13 1280 0 0,0 1 0 0 0,0-2-1 0 0,-1 1 1 0 0,0 0 0 0 0,-1-1 0 0 0,0 0-1 0 0,0 0 1 0 0,-1 0 0 0 0,3-15-1 0 0,-5-1 7569 0 0,0 25-6191 0 0,0 0 0 0 0,-1 1 0 0 0,1-1 0 0 0,0 1 0 0 0,0-1 0 0 0,0 1 0 0 0,-1 0 0 0 0,1-1 0 0 0,0 1 0 0 0,0-1 0 0 0,-1 1-1 0 0,1 0 1 0 0,-1 0 0 0 0,2 1 0 0 0,7 16 1538 0 0,0 21-1058 0 0,-7-31-786 0 0,0 0 0 0 0,1 1 0 0 0,0-1-1 0 0,0 0 1 0 0,1-1 0 0 0,0 1 0 0 0,1-1 0 0 0,5 8 0 0 0,10 18 186 0 0,-19-31-302 0 0,1 0 0 0 0,-1 0-1 0 0,0 0 1 0 0,1-1 0 0 0,0 1 0 0 0,-1 0-1 0 0,1-1 1 0 0,3 3 0 0 0,3 3 170 0 0,-6-5 754 0 0,-2-4-942 0 0,0 1-1 0 0,1 0 1 0 0,-1 0 0 0 0,1 0-1 0 0,-1 0 1 0 0,1 0 0 0 0,0-1-1 0 0,0 1 1 0 0,-1 0 0 0 0,3-1-1 0 0,4-9 113 0 0,-1-3-24 0 0,8-20 104 0 0,2 0 0 0 0,22-37 0 0 0,-29 58-206 0 0,-1 0 0 0 0,1 0 0 0 0,0 1 0 0 0,17-18 0 0 0,-15 19-5 0 0,-6 6-7 0 0,1-1 0 0 0,-1 1 1 0 0,1 1-1 0 0,0-1 1 0 0,12-7-1 0 0,-17 12-154 0 0,0-1-1 0 0,0 1 1 0 0,-1 0-1 0 0,1-1 1 0 0,0 1-1 0 0,0 0 0 0 0,0-1 1 0 0,0 1-1 0 0,0 0 1 0 0,0 0-1 0 0,0 0 0 0 0,0 0 1 0 0,0 0-1 0 0,0 0 1 0 0,0 0-1 0 0,0 0 1 0 0,0 1-1 0 0,0-1 0 0 0,0 0 1 0 0,0 0-1 0 0,0 1 1 0 0,0-1-1 0 0,-1 1 1 0 0,1-1-1 0 0,0 1 0 0 0,0-1 1 0 0,0 1-1 0 0,0-1 1 0 0,-1 1-1 0 0,2 1 1 0 0</inkml:trace>
  <inkml:trace contextRef="#ctx0" brushRef="#br0" timeOffset="-1729.52">345 365 5984 0 0,'0'0'541'0'0,"-1"1"-445"0"0,-20 14 1533 0 0,20-14 202 0 0,-13 6 2942 0 0,-20 9-1428 0 0,33-15-3007 0 0,-1 2-219 0 0,0 0 1 0 0,0 0-1 0 0,0 0 0 0 0,-1 0 1 0 0,1 0-1 0 0,-1 0 1 0 0,0-1-1 0 0,-3 3 0 0 0,4-3-35 0 0,-4 4 158 0 0,-1 1 1 0 0,2 0-1 0 0,-11 14 0 0 0,-5 7 447 0 0,16-21-480 0 0,1-1 0 0 0,-1 1 0 0 0,-4 10 1 0 0,-2 4 14 0 0,0-2 182 0 0,1 1 1 0 0,0 0-1 0 0,-11 38 0 0 0,9-20 276 0 0,11-35-610 0 0,-1 1 0 0 0,1-1 0 0 0,1 1 0 0 0,-1-1 0 0 0,0 1 0 0 0,1 7 0 0 0,-2 7 137 0 0,1-8-95 0 0,0 1 1 0 0,0 0-1 0 0,1-1 1 0 0,1 1-1 0 0,0 0 1 0 0,0 0-1 0 0,6 18 1 0 0,2 27 182 0 0,-9-50-257 0 0,1 0-1 0 0,0 0 1 0 0,1 0-1 0 0,-1 0 1 0 0,1 0-1 0 0,0 0 1 0 0,1 0-1 0 0,-1 0 1 0 0,1-1-1 0 0,4 7 1 0 0,-5-9-10 0 0,1 0 0 0 0,0 0 1 0 0,0 0-1 0 0,0 0 0 0 0,0 0 0 0 0,0 0 0 0 0,0-1 0 0 0,1 1 1 0 0,-1-1-1 0 0,1 0 0 0 0,0 0 0 0 0,-1-1 0 0 0,1 1 1 0 0,0-1-1 0 0,0 0 0 0 0,5 1 0 0 0,7 0-26 0 0,0 0 0 0 0,0-1 0 0 0,0-1 0 0 0,28-4 0 0 0,-38 3 5 0 0,0-1 0 0 0,0 0 0 0 0,0 0 0 0 0,0 0 0 0 0,-1-1 0 0 0,1 1 0 0 0,5-5-1 0 0,-5 3 11 0 0,1 0-1 0 0,-1 1 0 0 0,14-5 0 0 0,-17 7-15 0 0,1-1 1 0 0,-1 1-1 0 0,0-1 1 0 0,0 0-1 0 0,0 0 0 0 0,0 0 1 0 0,0 0-1 0 0,0-1 0 0 0,0 1 1 0 0,-1-1-1 0 0,1 1 0 0 0,2-5 1 0 0,3-5 12 0 0,12-23 0 0 0,-10 17-12 0 0,-7 13-36 0 0,0 1 0 0 0,-1-1 0 0 0,0 0 0 0 0,0 1 0 0 0,0-1 0 0 0,-1 0 0 0 0,0 0 0 0 0,0-1 0 0 0,1-7 0 0 0,-2 11 21 0 0,0 0 0 0 0,-1 0 0 0 0,1 0 0 0 0,0 0 0 0 0,-1 0 0 0 0,1 0 0 0 0,-1 0 0 0 0,0 0 0 0 0,1 0 0 0 0,-1 1 0 0 0,0-1 0 0 0,0 0 0 0 0,0 0 0 0 0,0 1 0 0 0,-1-1 0 0 0,1 1 0 0 0,0-1 0 0 0,-1 1-1 0 0,1 0 1 0 0,-1-1 0 0 0,1 1 0 0 0,-1 0 0 0 0,0 0 0 0 0,1 0 0 0 0,-1 0 0 0 0,0 0 0 0 0,0 1 0 0 0,-3-2 0 0 0,-11-2 11 0 0,0 1 0 0 0,0 0 0 0 0,-1 1 0 0 0,-32 0 0 0 0,15 2 8 0 0,-55 7-1 0 0,78-5-1 0 0,-1 0 0 0 0,1 1 0 0 0,-1 1 0 0 0,1 0 0 0 0,0 0 0 0 0,0 1 0 0 0,0 0 0 0 0,-11 9 1 0 0,8-5 71 0 0,5-4-37 0 0,1 1 1 0 0,-1 0-1 0 0,1 0 0 0 0,1 1 1 0 0,-1 0-1 0 0,-11 15 0 0 0,15-12-30 0 0,3-9-9 0 0,1 1-1 0 0,0-1 1 0 0,-1 0 0 0 0,1 1-1 0 0,0-1 1 0 0,0 0-1 0 0,0 0 1 0 0,0 1 0 0 0,0-1-1 0 0,1 3 1 0 0,0 5-121 0 0,-1-9 58 0 0,1 1 1 0 0,-1-1-1 0 0,1 1 1 0 0,-1-1-1 0 0,1 1 1 0 0,-1-1-1 0 0,1 1 1 0 0,-1-1-1 0 0,1 1 1 0 0,-1-1-1 0 0,1 0 1 0 0,-1 1-1 0 0,1-1 1 0 0,0 0-1 0 0,-1 0 1 0 0,1 1-1 0 0,1-1 1 0 0,-2 0-66 0 0,14 3-2196 0 0,1-2-6399 0 0</inkml:trace>
  <inkml:trace contextRef="#ctx0" brushRef="#br0" timeOffset="-1035.14">437 0 8752 0 0,'-3'3'12342'0'0,"3"12"-10025"0"0,3-9-2065 0 0,0 0 0 0 0,0 0-1 0 0,0 0 1 0 0,1-1 0 0 0,0 1-1 0 0,0-1 1 0 0,7 8 0 0 0,-8-10-134 0 0,35 47 1062 0 0,42 71 0 0 0,-74-111-1109 0 0,10 18 169 0 0,-1 1 0 0 0,19 52 0 0 0,13 66 328 0 0,-37-107-387 0 0,-2 0 0 0 0,-2 0 1 0 0,-1 0-1 0 0,-2 79 0 0 0,-27 161 317 0 0,21-262-337 0 0,-1 0 1 0 0,-11 28-1 0 0,3-8 96 0 0,-2 6-438 0 0,-28 62-1 0 0,40-100 135 0 0,-1 1-1 0 0,0-1 1 0 0,0 0-1 0 0,-1 0 0 0 0,0-1 1 0 0,0 1-1 0 0,0-1 0 0 0,0 0 1 0 0,-1 0-1 0 0,0 0 1 0 0,0-1-1 0 0,-1 1 0 0 0,-10 6 1 0 0,8-9-2262 0 0,1-5-4379 0 0,0-3-2525 0 0</inkml:trace>
  <inkml:trace contextRef="#ctx0" brushRef="#br0">1522 544 11600 0 0,'0'4'1242'0'0,"-4"2"-1199"0"0,3-4 179 0 0,0 0 0 0 0,1 0 1 0 0,-1 0-1 0 0,0 0 1 0 0,0 0-1 0 0,1 0 1 0 0,-1 0-1 0 0,1 0 0 0 0,-1 3 1244 0 0,1-4-1260 0 0,1-1 0 0 0,-1 1 0 0 0,0 0 0 0 0,0-1 0 0 0,0 1 0 0 0,0 0 0 0 0,0-1 0 0 0,-1 1 1 0 0,1 0-1 0 0,0-1 0 0 0,0 1 0 0 0,0 0 0 0 0,0-1 0 0 0,-1 1 0 0 0,0 1 0 0 0,0 4 758 0 0,2-1-718 0 0,0-1 1 0 0,0 1-1 0 0,0 0 1 0 0,0 0 0 0 0,-1 0-1 0 0,0-1 1 0 0,0 7-1 0 0,1 6 23 0 0,25 154 2069 0 0,-14-106-1467 0 0,-6-37-403 0 0,-3-15-105 0 0,-1 1 0 0 0,2 25 0 0 0,0-10-352 0 0,-4-28-11 0 0,0-1 0 0 0,0 1 0 0 0,0-1 0 0 0,0 1 0 0 0,-1-1 0 0 0,1 1 0 0 0,0-1 0 0 0,0 1 0 0 0,0-1 0 0 0,0 1 0 0 0,1-1 0 0 0,-1 1 0 0 0,0-1 0 0 0,0 0 0 0 0,0 1 0 0 0,0-1 0 0 0,0 1 0 0 0,1-1 0 0 0,-1 1 0 0 0,0-1 0 0 0,0 1 0 0 0,1-1 0 0 0,-1 1 0 0 0,2 1 0 0 0,-24-29 0 0 0,18 21 27 0 0,0 1-1 0 0,0-1 1 0 0,1 0-1 0 0,0 0 0 0 0,0 0 1 0 0,-3-12-1 0 0,-7-40 271 0 0,7 25-227 0 0,1-1-376 0 0,1 0 0 0 0,2-67 0 0 0,2 75 254 0 0,0-4 10 0 0,7-51 1 0 0,-5 70 87 0 0,0-1 1 0 0,1 1-1 0 0,0 0 1 0 0,1 0-1 0 0,1 1 1 0 0,0-1-1 0 0,9-15 1 0 0,-12 23-58 0 0,0 0 1 0 0,0-1 0 0 0,0 1-1 0 0,1 0 1 0 0,0 0 0 0 0,-1 0-1 0 0,1 0 1 0 0,0 1 0 0 0,0-1-1 0 0,1 1 1 0 0,-1 0 0 0 0,0 0-1 0 0,1 0 1 0 0,-1 0 0 0 0,1 0-1 0 0,0 1 1 0 0,0 0 0 0 0,-1-1-1 0 0,1 2 1 0 0,0-1 0 0 0,0 0-1 0 0,0 1 1 0 0,0-1 0 0 0,0 1-1 0 0,0 1 1 0 0,0-1 0 0 0,8 2 0 0 0,-3 0 40 0 0,0 0 0 0 0,0 1 0 0 0,-1 0 1 0 0,1 1-1 0 0,-1 0 0 0 0,0 0 1 0 0,0 1-1 0 0,0 0 0 0 0,-1 1 1 0 0,11 9-1 0 0,-12-8 21 0 0,0 1 0 0 0,-1-1 0 0 0,0 1 0 0 0,0 1-1 0 0,-1-1 1 0 0,0 1 0 0 0,-1-1 0 0 0,0 1 0 0 0,3 12 0 0 0,-5-16-58 0 0,-1 0 0 0 0,0 0 0 0 0,0 1 0 0 0,0-1-1 0 0,-1 0 1 0 0,1 0 0 0 0,-2 6 0 0 0,-1 5 59 0 0,0-3-17 0 0,0 0 1 0 0,-1 0-1 0 0,0-1 0 0 0,-7 14 1 0 0,2-5 20 0 0,5-13-46 0 0,0 1 0 0 0,-1-1-1 0 0,-1 0 1 0 0,1 0 0 0 0,-1-1-1 0 0,-1 0 1 0 0,1 0 0 0 0,-1 0 0 0 0,-1-1-1 0 0,1 0 1 0 0,-1 0 0 0 0,0-1-1 0 0,0 0 1 0 0,0 0 0 0 0,-1-1 0 0 0,0 0-1 0 0,0-1 1 0 0,0 0 0 0 0,0 0-1 0 0,-10 1 1 0 0,15-4-265 0 0,1 1 0 0 0,0-1 0 0 0,0-1 0 0 0,0 1 0 0 0,0 0 0 0 0,0-1 0 0 0,-6-1 0 0 0,8 1 127 0 0,-1 1-1 0 0,1-1 1 0 0,0 1 0 0 0,0-1-1 0 0,0 1 1 0 0,0-1 0 0 0,0 1 0 0 0,0-1-1 0 0,0 0 1 0 0,0 0 0 0 0,0 0-1 0 0,0 0 1 0 0,0 1 0 0 0,0-1 0 0 0,0 0-1 0 0,1 0 1 0 0,-1 0 0 0 0,0-1-1 0 0,1 1 1 0 0,-1 0 0 0 0,0-2 0 0 0,1-4-1450 0 0</inkml:trace>
  <inkml:trace contextRef="#ctx0" brushRef="#br0" timeOffset="806.21">1929 533 14656 0 0,'0'0'1328'0'0,"-6"12"-899"0"0,3 6 1521 0 0,-2 10 762 0 0,-1 33-1 0 0,5-52-2438 0 0,1 1 0 0 0,1 0 0 0 0,0 0-1 0 0,0 0 1 0 0,1 0 0 0 0,0-1 0 0 0,5 12 0 0 0,19 67 463 0 0,-10-31-394 0 0,-8-18-92 0 0,-6-27-144 0 0,1-1 0 0 0,6 20 0 0 0,-7-24-106 0 0,-2-7 0 0 0,0 0 0 0 0,0 1 0 0 0,0-1 0 0 0,1 0 0 0 0,-1 0 0 0 0,0 0 0 0 0,0 0 0 0 0,0 0 0 0 0,0 1 0 0 0,0-1 0 0 0,0 0 0 0 0,0 0 0 0 0,0 0 0 0 0,0 0 0 0 0,0 1 0 0 0,0-1 0 0 0,0 0 0 0 0,0 0 0 0 0,0 0 0 0 0,-1 0 0 0 0,1 0 0 0 0,0 1 0 0 0,0-1 0 0 0,0 0 0 0 0,0 0 0 0 0,0 0 0 0 0,0 0 0 0 0,0 0 0 0 0,0 0 0 0 0,0 1 0 0 0,-1-1 0 0 0,1 0 0 0 0,0 0 0 0 0,0 0 0 0 0,0 0 0 0 0,0 0 0 0 0,0 0 0 0 0,0 0 0 0 0,-1 0 0 0 0,1 0 0 0 0,0 0 0 0 0,0 0 0 0 0,0 0 0 0 0,0 0 0 0 0,0 0 0 0 0,-1 0 0 0 0,1 0 0 0 0,0 0 0 0 0,0 0 0 0 0,0 0 0 0 0,0 0 0 0 0,-1 0 0 0 0,1 0 0 0 0,0 0 0 0 0,0 0 0 0 0,0 0 0 0 0,0 0 0 0 0,0 0 0 0 0,-1 0 0 0 0,1 0 0 0 0,0 0 0 0 0,0 0 0 0 0,0 0 0 0 0,0 0 0 0 0,0-1 0 0 0,-5-3 0 0 0,-6-4 0 0 0,9 7 0 0 0,1 0 0 0 0,-1 0 0 0 0,0-1 0 0 0,1 1 0 0 0,-1 0 0 0 0,1-1 0 0 0,-3-2 0 0 0,-9-15-30 0 0,2-2-1 0 0,0 0 1 0 0,0 0-1 0 0,2-1 1 0 0,-8-31-1 0 0,8 17-35 0 0,1-1 0 0 0,-4-63 0 0 0,11 88 65 0 0,1-1-1 0 0,1 1 1 0 0,1-1 0 0 0,-1 1 0 0 0,2-1 0 0 0,0 1 0 0 0,0 0-1 0 0,6-13 1 0 0,-6 19-2 0 0,0 1-1 0 0,0 0 1 0 0,0 0-1 0 0,0 0 1 0 0,1 1-1 0 0,0-1 1 0 0,0 1-1 0 0,0 0 1 0 0,1 0 0 0 0,-1 0-1 0 0,1 0 1 0 0,0 1-1 0 0,0 0 1 0 0,0 0-1 0 0,0 0 1 0 0,1 1-1 0 0,-1-1 1 0 0,1 1-1 0 0,-1 1 1 0 0,1-1-1 0 0,0 1 1 0 0,0 0-1 0 0,0 0 1 0 0,0 1 0 0 0,0 0-1 0 0,0 0 1 0 0,-1 0-1 0 0,1 0 1 0 0,8 3-1 0 0,-1 1-10 0 0,-1 0-1 0 0,0 1 1 0 0,0 0-1 0 0,0 1 1 0 0,11 8-1 0 0,-18-11 16 0 0,0 1-1 0 0,0 0 1 0 0,-1 0-1 0 0,1 0 1 0 0,-1 0-1 0 0,0 1 1 0 0,0 0-1 0 0,0 0 1 0 0,0 0 0 0 0,-1 0-1 0 0,0 1 1 0 0,3 7-1 0 0,1 1 29 0 0,-6-13-26 0 0,-1 0 0 0 0,1 0 0 0 0,0 0 1 0 0,-1 0-1 0 0,1 0 0 0 0,-1 1 1 0 0,0-1-1 0 0,1 0 0 0 0,-1 0 1 0 0,0 1-1 0 0,0-1 0 0 0,1 0 1 0 0,-1 2-1 0 0,0 2 1 0 0,0 1 1 0 0,0-1-1 0 0,-1 0 1 0 0,1 1-1 0 0,-1-1 1 0 0,0 0-1 0 0,-1 1 0 0 0,1-1 1 0 0,-1 0-1 0 0,0 0 1 0 0,-4 6-1 0 0,-1 1-4 0 0,6-9 0 0 0,-1 0 0 0 0,0 0 0 0 0,0-1 0 0 0,0 1 0 0 0,0 0 0 0 0,-3 2 0 0 0,0-1 0 0 0,-3 5 0 0 0,-1-2 0 0 0,0 1 0 0 0,-1-1 0 0 0,1-1 0 0 0,-1 1 0 0 0,-1-2 0 0 0,-12 6 0 0 0,10-7-179 0 0,0 0 0 0 0,-1-2-1 0 0,-13 2 1 0 0,-23 5-833 0 0,22-5-940 0 0,11-4-2331 0 0,12 0 1445 0 0</inkml:trace>
  <inkml:trace contextRef="#ctx0" brushRef="#br0" timeOffset="1371.41">2281 490 15056 0 0,'0'0'1145'0'0,"1"3"-779"0"0,4 8 89 0 0,-1 1-1 0 0,0 0 1 0 0,2 16-1 0 0,-1-3 1858 0 0,-4-22-2061 0 0,-1 0-1 0 0,1 0 1 0 0,-1 0 0 0 0,0 0 0 0 0,0 0 0 0 0,-1 0 0 0 0,0 6 0 0 0,0-6-64 0 0,1 1 0 0 0,-1 0 0 0 0,1-1 0 0 0,0 1 0 0 0,1 6 0 0 0,11 34 1202 0 0,-8-32-938 0 0,5 24 0 0 0,-3-7-66 0 0,1 0 1 0 0,18 44-1 0 0,4 15 426 0 0,-26-78-902 0 0,-3-6 43 0 0,1 0 0 0 0,0-1-1 0 0,1 1 1 0 0,-1 0 0 0 0,3 3-1 0 0,-2 1 27 0 0,-4-6 18 0 0,-2-3 6 0 0,-6-1-2 0 0,2-2 0 0 0,1-5 71 0 0,1-1-1 0 0,1 0 1 0 0,0 0-1 0 0,0-1 1 0 0,-4-13 0 0 0,-8-20-154 0 0,9 24-110 0 0,0-1 0 0 0,-7-36-1 0 0,-2-7-47 0 0,12 46 231 0 0,1 0 1 0 0,0 0-1 0 0,2 0 1 0 0,0-1-1 0 0,1 1 0 0 0,1-1 1 0 0,2-24-1 0 0,0 34-15 0 0,-1 1 0 0 0,1 0 0 0 0,0-1 0 0 0,5-9 0 0 0,-6 14 25 0 0,1 0-1 0 0,0 0 1 0 0,0 0-1 0 0,0 0 0 0 0,1 0 1 0 0,-1 0-1 0 0,1 1 0 0 0,0-1 1 0 0,5-3-1 0 0,3-3-4 0 0,-7 6 20 0 0,1 1 1 0 0,-1 0 0 0 0,1-1 0 0 0,-1 1-1 0 0,1 1 1 0 0,0-1 0 0 0,0 1 0 0 0,0 0-1 0 0,6-2 1 0 0,5 0-8 0 0,-1 2 0 0 0,1-1 0 0 0,0 2 0 0 0,-1 0 0 0 0,1 1 0 0 0,0 0 0 0 0,17 4 0 0 0,-18-2 14 0 0,-7-1-35 0 0,0 0 1 0 0,0 0 0 0 0,0 1-1 0 0,0 1 1 0 0,10 3 0 0 0,-16-5 5 0 0,0 0 0 0 0,0 1 0 0 0,1-1 0 0 0,-1 1 1 0 0,-1-1-1 0 0,1 1 0 0 0,0 0 0 0 0,0-1 1 0 0,-1 1-1 0 0,1 0 0 0 0,-1 0 0 0 0,1 0 1 0 0,-1 0-1 0 0,0 1 0 0 0,0-1 0 0 0,0 0 1 0 0,0 1-1 0 0,0-1 0 0 0,0 0 0 0 0,-1 1 1 0 0,1 4-1 0 0,0 0 27 0 0,-1 0 1 0 0,0 0-1 0 0,0 0 0 0 0,-1 0 1 0 0,0 0-1 0 0,0 0 1 0 0,-1 0-1 0 0,1 0 0 0 0,-5 10 1 0 0,-3 2-22 0 0,-19 33-1 0 0,23-45 2 0 0,0 1 0 0 0,-1-1 0 0 0,0 0 0 0 0,0-1 0 0 0,-13 12 0 0 0,-40 23 0 0 0,43-31-21 0 0,-1-1 0 0 0,-35 14-1 0 0,51-22 814 0 0,13 20-304 0 0,-6-11-390 0 0,1-1 0 0 0,1 1 0 0 0,0-1 0 0 0,17 15 0 0 0,11 12 100 0 0,-22-20-44 0 0,0-1-1 0 0,2-1 1 0 0,-1 0-1 0 0,31 20 1 0 0,-41-30-215 0 0,0-1-1 0 0,1 0 1 0 0,0 0 0 0 0,-1 0-1 0 0,1-1 1 0 0,0 0 0 0 0,7 2-1 0 0,14-2-3864 0 0,-16-2 2391 0 0</inkml:trace>
  <inkml:trace contextRef="#ctx0" brushRef="#br0" timeOffset="2336.17">3155 459 12872 0 0,'0'0'5346'0'0,"-3"-5"-226"0"0,4 9-4974 0 0,-1 0 1 0 0,1 1-1 0 0,1-1 0 0 0,-1 0 1 0 0,4 8-1 0 0,4 15 184 0 0,13 62 347 0 0,20 95 778 0 0,-24-98-1144 0 0,-7-40-222 0 0,-3-18 76 0 0,8 13 207 0 0,-16-41-372 0 0,0 0 0 0 0,0 0 0 0 0,0 1 0 0 0,0-1 0 0 0,0 0 0 0 0,0 0 0 0 0,0 0 0 0 0,0 0 0 0 0,0 0 0 0 0,0 0 0 0 0,0 0 0 0 0,0 1 0 0 0,0-1 0 0 0,0 0 0 0 0,0 0 0 0 0,0 0 0 0 0,0 0 0 0 0,0 0 0 0 0,0 0 0 0 0,0 0 0 0 0,0 1 0 0 0,0-1 0 0 0,0 0 0 0 0,0 0 0 0 0,0 0 0 0 0,0 0 0 0 0,0 0 0 0 0,0 0 0 0 0,0 0 0 0 0,0 0 0 0 0,1 0 0 0 0,-1 0 0 0 0,0 1 0 0 0,0-1 0 0 0,0 0 0 0 0,0 0 0 0 0,0 0 0 0 0,0 0 0 0 0,0 0 0 0 0,0 0 0 0 0,1 0 0 0 0,-1 0 0 0 0,0 0 0 0 0,0 0 0 0 0,0 0 0 0 0,0 0 0 0 0,0 0 0 0 0,0 0 0 0 0,0 0 0 0 0,1 0 0 0 0,-1 0 0 0 0,0 0 0 0 0,0 0 0 0 0,0 0 0 0 0,0 0 0 0 0,0 0 0 0 0,3-5 0 0 0,-3 4 0 0 0,-1-3 7 0 0,1 1 0 0 0,-1 0 0 0 0,0 0 0 0 0,-1-1 0 0 0,1 1 0 0 0,0 0 0 0 0,-1 0 0 0 0,-3-4 0 0 0,-3-8 75 0 0,-27-81 114 0 0,26 67-596 0 0,-6-14-201 0 0,-13-64-1 0 0,22 78 469 0 0,2 12-109 0 0,1 1 1 0 0,-2-32-1 0 0,5 28 167 0 0,-1 9 41 0 0,1 0 0 0 0,1-1 0 0 0,1-11 0 0 0,-2 20 32 0 0,1 1-1 0 0,0-1 1 0 0,-1 1-1 0 0,1-1 1 0 0,0 0-1 0 0,0 1 1 0 0,1-1-1 0 0,-1 1 1 0 0,0 0-1 0 0,1-1 1 0 0,0 1-1 0 0,-1 0 1 0 0,1 0-1 0 0,0 0 1 0 0,0 0-1 0 0,0 0 1 0 0,4-2-1 0 0,2 0 41 0 0,0-1-1 0 0,1 2 1 0 0,0-1-1 0 0,-1 1 1 0 0,1 0-1 0 0,1 1 1 0 0,-1 0-1 0 0,0 1 1 0 0,0 0-1 0 0,1 0 1 0 0,-1 1-1 0 0,1 0 1 0 0,-1 0-1 0 0,0 1 1 0 0,11 3-1 0 0,-3-1 38 0 0,-1 2 0 0 0,-1 0 0 0 0,1 0 0 0 0,-1 2 0 0 0,0 0 0 0 0,0 0 0 0 0,25 19 0 0 0,-26-15-75 0 0,-2 1 0 0 0,1 0 0 0 0,11 15 0 0 0,-23-26 0 0 0,5 8-1 0 0,1 0 1 0 0,-1 0-1 0 0,0 0 0 0 0,-1 1 1 0 0,0 0-1 0 0,3 12 0 0 0,18 65 66 0 0,-23-75-14 0 0,-1 0-1 0 0,-1 0 0 0 0,0 0 1 0 0,0 0-1 0 0,-2 19 0 0 0,-13 63 547 0 0,13-91-577 0 0,-3 13 40 0 0,0-1 0 0 0,-1 0 0 0 0,-1 0 0 0 0,0 0 0 0 0,-1 0 1 0 0,-1-1-1 0 0,0 0 0 0 0,-1-1 0 0 0,0 0 0 0 0,-19 21 0 0 0,20-28 62 0 0,1 0 0 0 0,-1 0 0 0 0,0 0 0 0 0,-1-1-1 0 0,1-1 1 0 0,-1 1 0 0 0,0-1 0 0 0,0-1 0 0 0,-1 0 0 0 0,1 0-1 0 0,-1-1 1 0 0,-13 2 0 0 0,17-3-143 0 0,0-1 0 0 0,0-1 0 0 0,0 1 0 0 0,0-1 0 0 0,1 0-1 0 0,-1 0 1 0 0,0-1 0 0 0,0 1 0 0 0,1-1 0 0 0,-1-1 0 0 0,1 1 0 0 0,0-1 0 0 0,0 0 0 0 0,0 0-1 0 0,0 0 1 0 0,0-1 0 0 0,-5-5 0 0 0,4 3-533 0 0,-1 0-1 0 0,2 0 1 0 0,-1-1-1 0 0,-7-12 1 0 0,9 13-885 0 0,0-1 1 0 0,1 1-1 0 0,0-1 1 0 0,1 0-1 0 0,-4-10 0 0 0,2 2-6272 0 0</inkml:trace>
  <inkml:trace contextRef="#ctx0" brushRef="#br0" timeOffset="2735.58">3712 929 3224 0 0,'0'0'143'0'0,"6"3"149"0"0,-3-1 2729 0 0,10 2 927 0 0,8 1 3818 0 0,-7-5-5759 0 0,-7-3-1624 0 0,-1 1 1 0 0,1-2 0 0 0,-1 1-1 0 0,1 0 1 0 0,-1-1-1 0 0,0 0 1 0 0,-1-1 0 0 0,1 1-1 0 0,-1-1 1 0 0,1 0 0 0 0,4-7-1 0 0,3-2 91 0 0,-7 8-433 0 0,-1 0 1 0 0,0-1-1 0 0,0 0 0 0 0,-1 0 1 0 0,0-1-1 0 0,0 1 0 0 0,0-1 1 0 0,-1 0-1 0 0,0 0 0 0 0,-1 0 1 0 0,2-8-1 0 0,-3 14-83 0 0,-1 0 0 0 0,0 0 0 0 0,0 0 0 0 0,0 0 1 0 0,0 1-1 0 0,0-1 0 0 0,0 0 0 0 0,0 0 0 0 0,-1 0 0 0 0,1 1 0 0 0,-1-1 1 0 0,1 0-1 0 0,-1 0 0 0 0,0 1 0 0 0,1-1 0 0 0,-1 0 0 0 0,0 1 1 0 0,0-1-1 0 0,-2-2 0 0 0,1 3 17 0 0,0-1-1 0 0,0 1 1 0 0,0 0 0 0 0,0-1-1 0 0,0 1 1 0 0,0 0 0 0 0,0 0-1 0 0,0 0 1 0 0,0 0 0 0 0,-1 1-1 0 0,1-1 1 0 0,0 0 0 0 0,-4 1 0 0 0,0-1 4 0 0,-1 1 1 0 0,0 0 0 0 0,1 0-1 0 0,-1 1 1 0 0,1-1 0 0 0,-1 2-1 0 0,1-1 1 0 0,0 1 0 0 0,-1 0 0 0 0,-6 3-1 0 0,3-1-32 0 0,-11 6 209 0 0,0 1-1 0 0,0 1 0 0 0,-26 19 0 0 0,42-26-34 0 0,-1 0 0 0 0,1 0 0 0 0,0 0-1 0 0,1 0 1 0 0,-1 1 0 0 0,-5 10 0 0 0,8-12-38 0 0,0 0 1 0 0,0 0-1 0 0,1 0 1 0 0,-1 0-1 0 0,1 0 1 0 0,0 1-1 0 0,0-1 1 0 0,1 0 0 0 0,-1 1-1 0 0,1-1 1 0 0,0 9-1 0 0,1-8-46 0 0,1 0 0 0 0,-1 0 0 0 0,1 0 0 0 0,-1 0 1 0 0,1-1-1 0 0,1 1 0 0 0,-1-1 0 0 0,1 1 0 0 0,-1-1 0 0 0,1 0 0 0 0,1 0 0 0 0,-1 0 0 0 0,0 0 0 0 0,1 0 0 0 0,4 3 0 0 0,2 0-17 0 0,0 1 0 0 0,0-1 0 0 0,1-1 0 0 0,-1 0-1 0 0,15 6 1 0 0,-9-6 137 0 0,-1-1 0 0 0,1-1 0 0 0,0 0 0 0 0,0-1 1 0 0,0-1-1 0 0,0-1 0 0 0,18 0 0 0 0,-21-1-710 0 0,-1 0 0 0 0,1-2 0 0 0,-1 0 0 0 0,1 0 0 0 0,-1-1 0 0 0,0 0 0 0 0,0-1 0 0 0,0-1 0 0 0,19-9 0 0 0,-9 0-982 0 0</inkml:trace>
  <inkml:trace contextRef="#ctx0" brushRef="#br0" timeOffset="3276.67">4075 754 17447 0 0,'0'0'1580'0'0,"1"1"-1296"0"0,68 76 4772 0 0,-64-71-4674 0 0,1 0 0 0 0,-2 1 0 0 0,1-1 0 0 0,5 12 0 0 0,6 9 394 0 0,3 2-519 0 0,-15-22-216 0 0,0 1-1 0 0,1-1 0 0 0,0 0 0 0 0,0 0 0 0 0,1-1 0 0 0,0 1 0 0 0,0-1 0 0 0,13 10 0 0 0,11 7-40 0 0,-30-23 0 0 0,1 1 0 0 0,-1-1 0 0 0,0 0 0 0 0,1 1 0 0 0,-1-1 0 0 0,1 0 0 0 0,-1 1 0 0 0,1-1 0 0 0,0 0 0 0 0,-1 0 0 0 0,1 0 0 0 0,-1 1 0 0 0,1-1 0 0 0,-1 0 0 0 0,1 0 0 0 0,0 0 0 0 0,-1 0 0 0 0,1 0 0 0 0,-1 0 0 0 0,1 0 0 0 0,-1 0 0 0 0,1 0 0 0 0,0-1 0 0 0,-1 1 0 0 0,1 0 0 0 0,-1 0 0 0 0,1 0 0 0 0,-1-1 0 0 0,1 1 0 0 0,-1 0 0 0 0,1 0 0 0 0,0-1 0 0 0,0 0 0 0 0,2-1 50 0 0,1-1 1 0 0,-1 1-1 0 0,0-1 0 0 0,0 1 1 0 0,0-1-1 0 0,0 0 0 0 0,-1 0 1 0 0,1 0-1 0 0,-1-1 0 0 0,0 1 1 0 0,3-5-1 0 0,2-6 252 0 0,7-20 0 0 0,31-90-507 0 0,-42 110 116 0 0,-3 8-5355 0 0</inkml:trace>
  <inkml:trace contextRef="#ctx0" brushRef="#br0" timeOffset="3719.89">4584 903 16208 0 0,'-4'3'1469'0'0,"1"0"-2837"0"0,-5 8 5068 0 0,5-4 756 0 0,3-6-4404 0 0,0-1-1 0 0,1 0 1 0 0,-1 0 0 0 0,0 0 0 0 0,0 0 0 0 0,0 0 0 0 0,0 1 0 0 0,1-1-1 0 0,-1 0 1 0 0,0 0 0 0 0,0 0 0 0 0,0 0 0 0 0,1 0 0 0 0,-1 0 0 0 0,0 0-1 0 0,0 0 1 0 0,0 0 0 0 0,1 0 0 0 0,-1 0 0 0 0,0 0 0 0 0,0 0-1 0 0,1 0 1 0 0,-1 0 0 0 0,0 0 0 0 0,0 0 0 0 0,0 0 0 0 0,1 0 0 0 0,-1 0-1 0 0,0 0 1 0 0,0 0 0 0 0,0 0 0 0 0,1 0 0 0 0,-1-1 0 0 0,0 1 0 0 0,0 0-1 0 0,0 0 1 0 0,8-3 75 0 0,0-1-1 0 0,-1 0 0 0 0,1 0 1 0 0,-1 0-1 0 0,0-1 1 0 0,8-8-1 0 0,37-39 759 0 0,-40 39-831 0 0,-6 7-54 0 0,0 0 0 0 0,0 0 0 0 0,-1-1 0 0 0,0 0 0 0 0,0 0 0 0 0,-1 0 0 0 0,1 0 0 0 0,-2-1 0 0 0,4-8 0 0 0,-3 4-132 0 0,-4 12 110 0 0,1-1 0 0 0,-1 0 0 0 0,1 0 0 0 0,-1 0 0 0 0,0 1 0 0 0,1-1 1 0 0,-1 0-1 0 0,0 0 0 0 0,0 0 0 0 0,0 0 0 0 0,0 0 0 0 0,0 1 0 0 0,0-1 0 0 0,0 0 1 0 0,0 0-1 0 0,0 0 0 0 0,0 0 0 0 0,0 0 0 0 0,0 1 0 0 0,-1-1 0 0 0,1 0 0 0 0,0 0 1 0 0,-1 0-1 0 0,1 1 0 0 0,-1-1 0 0 0,1 0 0 0 0,-1 0 0 0 0,1 1 0 0 0,-1-1 0 0 0,1 0 1 0 0,-1 1-1 0 0,0-1 0 0 0,1 1 0 0 0,-1-1 0 0 0,-1 0 0 0 0,0-1 19 0 0,0 1 0 0 0,0-1 0 0 0,-1 1 0 0 0,1 0 0 0 0,0 0 0 0 0,-1 0-1 0 0,1 0 1 0 0,-1 1 0 0 0,1-1 0 0 0,-1 1 0 0 0,1-1 0 0 0,-1 1 0 0 0,1 0 0 0 0,-1 0 0 0 0,1 0 0 0 0,-1 0-1 0 0,1 0 1 0 0,-1 1 0 0 0,1-1 0 0 0,-1 1 0 0 0,-3 1 0 0 0,-5 2-10 0 0,1 0-1 0 0,0 1 1 0 0,-16 10 0 0 0,15-9-34 0 0,1 1 31 0 0,-1 1 0 0 0,1 0 0 0 0,-15 16 0 0 0,22-21 58 0 0,1 1 0 0 0,-1-1 0 0 0,1 1 0 0 0,0 0 0 0 0,0 0 0 0 0,0 0 0 0 0,0 0 0 0 0,1 0 0 0 0,0 0 0 0 0,-2 8 0 0 0,1 0 207 0 0,0 0 0 0 0,1 20 0 0 0,1-29-235 0 0,0 0 0 0 0,0 0 0 0 0,1 1 0 0 0,0-1 0 0 0,-1 0 0 0 0,1 0-1 0 0,0-1 1 0 0,1 1 0 0 0,-1 0 0 0 0,0 0 0 0 0,1 0 0 0 0,2 3-1 0 0,0-1 96 0 0,0-1-1 0 0,0 1 0 0 0,0-1 1 0 0,1 0-1 0 0,9 7 0 0 0,0-3-92 0 0,0 0 1 0 0,1-1-1 0 0,27 10 0 0 0,-33-15-37 0 0,-1 0 0 0 0,1 0 0 0 0,0-1 0 0 0,0-1 0 0 0,0 1 0 0 0,-1-1 0 0 0,1-1 0 0 0,0 1-1 0 0,11-3 1 0 0,4-2-2 0 0,-1-2-1 0 0,26-9 1 0 0,-35 11-600 0 0,0-1 1 0 0,-1 0-1 0 0,0-1 1 0 0,0-1 0 0 0,-1 0-1 0 0,15-12 1 0 0,-4-3-8323 0 0</inkml:trace>
  <inkml:trace contextRef="#ctx0" brushRef="#br0" timeOffset="3720.89">5104 356 20239 0 0,'-4'0'987'0'0,"3"0"-919"0"0,1 0 1 0 0,-1 0-1 0 0,0-1 1 0 0,1 1-1 0 0,-1 0 0 0 0,1 0 1 0 0,-1 0-1 0 0,0 0 1 0 0,1 1-1 0 0,-1-1 0 0 0,0 0 1 0 0,1 0-1 0 0,-1 0 1 0 0,0 0-1 0 0,1 1 0 0 0,-1-1 1 0 0,1 0-1 0 0,-1 1 1 0 0,0-1-1 0 0,1 0 0 0 0,-1 1 1 0 0,1-1-1 0 0,-1 1 1 0 0,1-1-1 0 0,-1 0 0 0 0,1 1 1 0 0,0-1-1 0 0,-1 1 1 0 0,1 0-1 0 0,-1-1 0 0 0,1 1 1 0 0,0-1-1 0 0,0 1 0 0 0,-1 0 1 0 0,1-1-1 0 0,0 1 1 0 0,0-1-1 0 0,0 1 0 0 0,0 1 1 0 0,-1 3 412 0 0,0 0 1 0 0,1 0 0 0 0,-1 1-1 0 0,2 4 1 0 0,-1-4-509 0 0,1 41 943 0 0,9 47 0 0 0,3 73 140 0 0,0-28-1056 0 0,-12-104-2049 0 0,-1-26-412 0 0,0 0-1 0 0,3 17 1 0 0,0-16-6065 0 0</inkml:trace>
  <inkml:trace contextRef="#ctx0" brushRef="#br0" timeOffset="4230.46">5338 707 14368 0 0,'1'-1'90'0'0,"1"0"1"0"0,-1 0-1 0 0,0 0 1 0 0,0 0 0 0 0,1 0-1 0 0,-1-1 1 0 0,0 1 0 0 0,0 0-1 0 0,0 0 1 0 0,0-1 0 0 0,-1 1-1 0 0,1-1 1 0 0,0 1-1 0 0,0-1 1 0 0,-1 1 0 0 0,1-4-1 0 0,4-3 79 0 0,-5 7-38 0 0,1 0 0 0 0,0 1 1 0 0,-1-1-1 0 0,1 0 0 0 0,-1 0 1 0 0,1 0-1 0 0,-1 1 0 0 0,1-1 1 0 0,-1 0-1 0 0,1 0 0 0 0,-1 0 0 0 0,0 0 1 0 0,0 0-1 0 0,1 0 0 0 0,-1 0 1 0 0,0 0-1 0 0,0 0 0 0 0,0 0 1 0 0,0 0-1 0 0,0 0 0 0 0,0 0 1 0 0,0 0-1 0 0,-1 0 0 0 0,1 0 0 0 0,0 1 1 0 0,-1-3-1 0 0,-10-20 2882 0 0,11 23-3010 0 0,-1-1 178 0 0,0-1 0 0 0,0 1 0 0 0,0-1 0 0 0,0 1 0 0 0,-1 0 0 0 0,1-1-1 0 0,0 1 1 0 0,-1 0 0 0 0,-2-2 0 0 0,3 2 369 0 0,-14 5 508 0 0,9 0-995 0 0,1 0 0 0 0,0 0-1 0 0,1 0 1 0 0,-1 0 0 0 0,1 1-1 0 0,0 0 1 0 0,0 0 0 0 0,0 0-1 0 0,0 0 1 0 0,-4 10 0 0 0,3-6 49 0 0,0-1 1 0 0,1 1 0 0 0,0-1 0 0 0,1 1 0 0 0,0 1 0 0 0,0-1 0 0 0,1 0 0 0 0,0 1 0 0 0,1-1 0 0 0,0 1 0 0 0,0-1-1 0 0,1 1 1 0 0,0 0 0 0 0,1-1 0 0 0,2 15 0 0 0,-2-19-24 0 0,0 1 1 0 0,0 0-1 0 0,1-1 0 0 0,0 1 1 0 0,0-1-1 0 0,0 0 0 0 0,0 1 1 0 0,1-1-1 0 0,0 0 0 0 0,0-1 1 0 0,6 8-1 0 0,-5-8-47 0 0,0 0 0 0 0,1 0 1 0 0,-1 0-1 0 0,1-1 0 0 0,0 1 0 0 0,0-1 0 0 0,0 0 1 0 0,0-1-1 0 0,1 1 0 0 0,-1-1 0 0 0,1 0 0 0 0,0-1 1 0 0,6 2-1 0 0,2 0-39 0 0,-1-2 1 0 0,1 0-1 0 0,0 0 1 0 0,22-3-1 0 0,-30 2 0 0 0,0-1 1 0 0,-1-1-1 0 0,1 1 0 0 0,0-1 0 0 0,-1 0 1 0 0,0 0-1 0 0,1 0 0 0 0,-1-1 1 0 0,0 0-1 0 0,0 0 0 0 0,0 0 0 0 0,-1-1 1 0 0,1 1-1 0 0,-1-1 0 0 0,0 0 1 0 0,0-1-1 0 0,0 1 0 0 0,0-1 0 0 0,-1 0 1 0 0,6-9-1 0 0,-6 8-47 0 0,0 1 0 0 0,-1-1-1 0 0,0 0 1 0 0,0 0 0 0 0,0 0 0 0 0,-1 0-1 0 0,0-1 1 0 0,0 1 0 0 0,0 0 0 0 0,-1-1-1 0 0,0 1 1 0 0,0 0 0 0 0,0-1 0 0 0,-1 1-1 0 0,0 0 1 0 0,-1 0 0 0 0,1-1 0 0 0,-1 1-1 0 0,-3-6 1 0 0,3 8-61 0 0,0 0 0 0 0,0 0 0 0 0,-1 0 0 0 0,0 1-1 0 0,0-1 1 0 0,0 1 0 0 0,0 0 0 0 0,0 0 0 0 0,-1 0 0 0 0,1 0 0 0 0,-1 0-1 0 0,0 1 1 0 0,1 0 0 0 0,-1-1 0 0 0,-1 1 0 0 0,1 1 0 0 0,0-1 0 0 0,-9-1-1 0 0,4 1-286 0 0,0 0-1 0 0,-1 1 0 0 0,1 0 0 0 0,-1 1 0 0 0,1 0 0 0 0,0 1 1 0 0,-1 0-1 0 0,-10 2 0 0 0,-9 4-2755 0 0,20-3 1533 0 0</inkml:trace>
  <inkml:trace contextRef="#ctx0" brushRef="#br0" timeOffset="4827.46">5571 672 14712 0 0,'0'0'1334'0'0,"1"2"-1095"0"0,9 9-196 0 0,-8-9 108 0 0,1 0 0 0 0,-1 0 0 0 0,0 1 0 0 0,0-1 0 0 0,2 5 0 0 0,14 31 2392 0 0,-3 0 0 0 0,20 72 0 0 0,-28-85-2105 0 0,12 62 807 0 0,-4-13-520 0 0,-8-43-353 0 0,2 37 0 0 0,-2-10-275 0 0,-4-43-183 0 0,-2 1-1 0 0,0 0 0 0 0,-1 0 1 0 0,-2 19-1 0 0,-1-24 87 0 0,3-10 0 0 0,0-1 0 0 0,0 0 0 0 0,0 0 0 0 0,0 1 0 0 0,0-1 0 0 0,0 0 0 0 0,0 0 0 0 0,0 1 0 0 0,0-1 0 0 0,0 0 0 0 0,-1 0 0 0 0,1 0 0 0 0,0 1 0 0 0,0-1 0 0 0,0 0 0 0 0,0 0 0 0 0,-1 0 0 0 0,1 0 0 0 0,0 1 0 0 0,0-1 0 0 0,0 0 0 0 0,-1 0 0 0 0,1 0 0 0 0,0 0 0 0 0,0 0 0 0 0,0 0 0 0 0,-1 0 0 0 0,1 1 0 0 0,0-1 0 0 0,0 0 0 0 0,-1 0 0 0 0,1 0 0 0 0,0 0 0 0 0,0 0 0 0 0,-1 0 0 0 0,1 0 0 0 0,0 0 0 0 0,0 0 0 0 0,-1-1 0 0 0,1 1 0 0 0,0 0 0 0 0,0 0 0 0 0,-1 0 0 0 0,1 0 0 0 0,0 0 0 0 0,0 0 0 0 0,0 0 0 0 0,-1-1 0 0 0,1 1 0 0 0,0 0 0 0 0,0 0 0 0 0,0 0 0 0 0,-1 0 0 0 0,1-1 0 0 0,0 1 0 0 0,0 0 0 0 0,0 0 0 0 0,0 0 0 0 0,0-1 0 0 0,0 1 0 0 0,-1 0 0 0 0,1-1 0 0 0,-3-2 0 0 0,1 0 0 0 0,-1 0 0 0 0,0 0 0 0 0,1-1 0 0 0,0 1 0 0 0,0-1 0 0 0,0 1 0 0 0,-2-8 0 0 0,-9-33 0 0 0,8 22 0 0 0,-13-43-724 0 0,-14-95 0 0 0,22 106 260 0 0,6 36 513 0 0,-4-34 0 0 0,7 40 15 0 0,0-93 176 0 0,1 94-240 0 0,2 0-1 0 0,-1 0 1 0 0,1 0 0 0 0,1 0 0 0 0,0 1 0 0 0,1-1-1 0 0,6-13 1 0 0,-5 15 0 0 0,0-1 0 0 0,1 1 0 0 0,0 0 0 0 0,0 1 0 0 0,1-1 0 0 0,0 1 0 0 0,1 0 0 0 0,9-7 0 0 0,-11 11 0 0 0,-1 0 0 0 0,1 1 0 0 0,-1 0 0 0 0,1 0 0 0 0,0 0 0 0 0,0 1 0 0 0,0 0 0 0 0,0 0 0 0 0,0 1 0 0 0,1-1 0 0 0,-1 1 0 0 0,0 1 0 0 0,1-1 0 0 0,11 2 0 0 0,-8 0 14 0 0,0 0 0 0 0,-1 1-1 0 0,1 0 1 0 0,-1 1 0 0 0,0 0-1 0 0,0 0 1 0 0,0 1 0 0 0,0 0 0 0 0,-1 1-1 0 0,0 0 1 0 0,1 0 0 0 0,-2 1-1 0 0,1 0 1 0 0,-1 0 0 0 0,0 1-1 0 0,0 0 1 0 0,6 7 0 0 0,-11-11 10 0 0,0 0-1 0 0,0 0 1 0 0,-1 0 0 0 0,1 0 0 0 0,0 0-1 0 0,-1 0 1 0 0,0 1 0 0 0,0-1 0 0 0,0 0-1 0 0,0 1 1 0 0,0-1 0 0 0,-1 1 0 0 0,0-1-1 0 0,0 1 1 0 0,1-1 0 0 0,-2 1 0 0 0,1-1-1 0 0,0 0 1 0 0,-1 1 0 0 0,0-1-1 0 0,0 1 1 0 0,0-1 0 0 0,0 0 0 0 0,0 1-1 0 0,-2 2 1 0 0,-3 3 14 0 0,1 0 0 0 0,-1-1 0 0 0,-1 0 0 0 0,1 0 0 0 0,-1-1 0 0 0,-1 0 0 0 0,1 0 0 0 0,-1-1 1 0 0,-1 0-1 0 0,1 0 0 0 0,-1 0 0 0 0,0-1 0 0 0,0-1 0 0 0,0 0 0 0 0,-1 0 0 0 0,-17 4 0 0 0,23-7-90 0 0,1 0 0 0 0,0 0 1 0 0,0-1-1 0 0,0 1 0 0 0,0-1 1 0 0,-1 0-1 0 0,1 0 0 0 0,0 0 1 0 0,0-1-1 0 0,0 1 0 0 0,-4-2 0 0 0,5 2-254 0 0,0-1 0 0 0,0 0 0 0 0,0 0-1 0 0,0 0 1 0 0,0-1 0 0 0,0 1 0 0 0,0 0-1 0 0,0-1 1 0 0,0 1 0 0 0,-1-3 0 0 0,-4-5-8287 0 0</inkml:trace>
  <inkml:trace contextRef="#ctx0" brushRef="#br0" timeOffset="5294.96">6027 687 14568 0 0,'0'0'1320'0'0,"3"0"-1083"0"0,8 2 405 0 0,0 0 0 0 0,0-1-1 0 0,0-1 1 0 0,0 0 0 0 0,1-1 0 0 0,-1 0 0 0 0,0 0 0 0 0,0-1 0 0 0,0-1 0 0 0,0 0 0 0 0,0 0-1 0 0,-1-1 1 0 0,13-7 0 0 0,-17 8-477 0 0,0-1 0 0 0,0 0-1 0 0,-1-1 1 0 0,0 0 0 0 0,6-5 0 0 0,-10 8-148 0 0,1 1 0 0 0,-1-1 0 0 0,0 1 0 0 0,0-1-1 0 0,1 0 1 0 0,-1 0 0 0 0,0 0 0 0 0,0 0 0 0 0,-1 0 0 0 0,1 0 0 0 0,0 0 0 0 0,-1 0 0 0 0,1 0 0 0 0,-1 0 0 0 0,1 0 0 0 0,-1 0 0 0 0,0 0 0 0 0,0 0 0 0 0,0-4 0 0 0,-1 5-15 0 0,1-1-1 0 0,-1 0 0 0 0,0 0 1 0 0,1 0-1 0 0,-1 0 0 0 0,0 1 1 0 0,0-1-1 0 0,0 0 1 0 0,0 1-1 0 0,-1-1 0 0 0,1 1 1 0 0,0-1-1 0 0,-1 1 0 0 0,1-1 1 0 0,-1 1-1 0 0,1 0 1 0 0,-3-1-1 0 0,1 0-11 0 0,0 1 1 0 0,0 0-1 0 0,0 0 0 0 0,0 0 0 0 0,0 0 1 0 0,-1 0-1 0 0,1 1 0 0 0,0 0 1 0 0,-5-1-1 0 0,-4 2-19 0 0,1 0 0 0 0,0 1 1 0 0,0 0-1 0 0,-21 7 0 0 0,26-6 40 0 0,0 0-1 0 0,-1 1 0 0 0,2 0 1 0 0,-1 0-1 0 0,0 1 0 0 0,1-1 1 0 0,0 1-1 0 0,-5 6 1 0 0,9-9 10 0 0,0-1 0 0 0,0 0 0 0 0,0 1 0 0 0,0-1 0 0 0,0 0 0 0 0,1 1 0 0 0,-1-1 0 0 0,0 1 0 0 0,1-1 0 0 0,-1 1 0 0 0,1 0 0 0 0,0-1 1 0 0,0 1-1 0 0,-1-1 0 0 0,1 1 0 0 0,0 0 0 0 0,0-1 0 0 0,0 1 0 0 0,1-1 0 0 0,-1 3 0 0 0,2 2 71 0 0,0 0 1 0 0,0 0-1 0 0,6 11 0 0 0,1 5 248 0 0,7 12 341 0 0,-2-6-316 0 0,-11-21-325 0 0,-1-1 0 0 0,1 1-1 0 0,1-1 1 0 0,-1 0 0 0 0,1 0 0 0 0,0 0 0 0 0,1-1 0 0 0,-1 1 0 0 0,1-1-1 0 0,7 6 1 0 0,-9-9-28 0 0,0 0 0 0 0,-1 0 0 0 0,1 0 0 0 0,0 0 0 0 0,0-1 0 0 0,0 1 0 0 0,1-1 0 0 0,-1 0 0 0 0,0 0 0 0 0,0 0 0 0 0,1 0 0 0 0,-1-1 0 0 0,1 1 0 0 0,-1-1 0 0 0,0 0 0 0 0,1 0 0 0 0,-1 0 0 0 0,1 0 0 0 0,-1-1 0 0 0,1 1 0 0 0,-1-1 0 0 0,5-2 0 0 0,2-1-185 0 0,0 0-1 0 0,-1-1 0 0 0,1-1 0 0 0,-1 0 0 0 0,-1 0 0 0 0,1-1 1 0 0,9-9-1 0 0,48-59-5418 0 0,-49 54 3389 0 0,-11 13 1280 0 0,0 1 0 0 0,0-2-1 0 0,-1 1 1 0 0,0 0 0 0 0,-1-1 0 0 0,0 0-1 0 0,0 0 1 0 0,-1 0 0 0 0,3-15-1 0 0,-5-1 7569 0 0,0 25-6191 0 0,0 0 0 0 0,-1 1 0 0 0,1-1 0 0 0,0 1 0 0 0,0-1 0 0 0,0 1 0 0 0,-1 0 0 0 0,1-1 0 0 0,0 1 0 0 0,0-1 0 0 0,-1 1-1 0 0,1 0 1 0 0,-1 0 0 0 0,2 1 0 0 0,7 16 1538 0 0,0 21-1058 0 0,-7-31-786 0 0,0 0 0 0 0,1 1 0 0 0,0-1-1 0 0,0 0 1 0 0,1-1 0 0 0,0 1 0 0 0,1-1 0 0 0,5 8 0 0 0,10 18 186 0 0,-19-31-302 0 0,1 0 0 0 0,-1 0-1 0 0,0 0 1 0 0,1-1 0 0 0,0 1 0 0 0,-1 0-1 0 0,1-1 1 0 0,3 3 0 0 0,3 3 170 0 0,-6-5 754 0 0,-2-4-942 0 0,0 1-1 0 0,1 0 1 0 0,-1 0 0 0 0,1 0-1 0 0,-1 0 1 0 0,1 0 0 0 0,0-1-1 0 0,0 1 1 0 0,-1 0 0 0 0,3-1-1 0 0,4-9 113 0 0,-1-3-24 0 0,8-20 104 0 0,2 0 0 0 0,22-37 0 0 0,-29 58-206 0 0,-1 0 0 0 0,1 0 0 0 0,0 1 0 0 0,17-18 0 0 0,-15 19-5 0 0,-6 6-7 0 0,1-1 0 0 0,-1 1 1 0 0,1 1-1 0 0,0-1 1 0 0,12-7-1 0 0,-17 12-154 0 0,0-1-1 0 0,0 1 1 0 0,-1 0-1 0 0,1-1 1 0 0,0 1-1 0 0,0 0 0 0 0,0-1 1 0 0,0 1-1 0 0,0 0 1 0 0,0 0-1 0 0,0 0 0 0 0,0 0 1 0 0,0 0-1 0 0,0 0 1 0 0,0 0-1 0 0,0 0 1 0 0,0 1-1 0 0,0-1 0 0 0,0 0 1 0 0,0 0-1 0 0,0 1 1 0 0,0-1-1 0 0,-1 1 1 0 0,1-1-1 0 0,0 1 0 0 0,0-1 1 0 0,0 1-1 0 0,0-1 1 0 0,-1 1-1 0 0,2 1 1 0 0</inkml:trace>
  <inkml:trace contextRef="#ctx0" brushRef="#br0" timeOffset="6958.95">106 1911 2304 0 0,'0'0'101'0'0,"-3"0"1838"0"0,-16-6 6258 0 0,17 4-7782 0 0,-1 1 1 0 0,0 0-1 0 0,0 0 1 0 0,1 0-1 0 0,-1 0 1 0 0,0 1-1 0 0,0-1 1 0 0,0 1 0 0 0,0 0-1 0 0,0 0 1 0 0,0 0-1 0 0,0 0 1 0 0,-5 1-1 0 0,4 0 342 0 0,2 0-440 0 0,0 0 0 0 0,0 0 1 0 0,0-1-1 0 0,-1 1 0 0 0,1-1 0 0 0,0 1 0 0 0,-3-1 1 0 0,3 0 276 0 0,-10 7 1141 0 0,17-9 1695 0 0,17-4-2526 0 0,26-3 0 0 0,51-5-453 0 0,-20 11-265 0 0,42-3 108 0 0,-108 5-296 0 0,97-14-31 0 0,-102 14 44 0 0,-3 1-11 0 0,0 2 11 0 0,-5 5 42 0 0,0-5-44 0 0,0-1 0 0 0,0 1 0 0 0,-1-1 0 0 0,1 1 0 0 0,-1-1 0 0 0,1 1 0 0 0,-1-1 1 0 0,1 0-1 0 0,-1 1 0 0 0,0-1 0 0 0,0 0 0 0 0,0 1 0 0 0,0-1 0 0 0,-1 1 0 0 0,-5 8 56 0 0,-1 8 30 0 0,4-9-77 0 0,0 1-1 0 0,0 1 0 0 0,-3 11 0 0 0,-45 203 195 0 0,10-48-50 0 0,37-151-121 0 0,-5 22-17 0 0,3-25 4 0 0,-5 46 0 0 0,4-21 51 0 0,6-23 122 0 0,-3 7 99 0 0,-3-2-1252 0 0,8-29 397 0 0</inkml:trace>
  <inkml:trace contextRef="#ctx0" brushRef="#br0" timeOffset="7441.21">146 2302 19351 0 0,'0'0'1751'0'0,"1"1"-1440"0"0,1 0-110 0 0,0 1 1 0 0,0-1 0 0 0,1 1 0 0 0,-1-1 0 0 0,0 0-1 0 0,1 0 1 0 0,-1 0 0 0 0,0 0 0 0 0,1 0-1 0 0,-1-1 1 0 0,1 1 0 0 0,0-1 0 0 0,3 1 0 0 0,40-2 2610 0 0,-24 1-1983 0 0,8-1-58 0 0,0-1-1 0 0,36-8 1 0 0,57-18-245 0 0,-77 16-447 0 0,-26 7-370 0 0,115-27 663 0 0,-42 11-5774 0 0,-75 17-3937 0 0</inkml:trace>
  <inkml:trace contextRef="#ctx0" brushRef="#br0" timeOffset="7928.82">591 1573 14112 0 0,'0'0'1276'0'0,"-1"1"-1050"0"0,-5 5 8094 0 0,9-5-8133 0 0,-1 1-1 0 0,0-1 1 0 0,0 0 0 0 0,1 0-1 0 0,-1 1 1 0 0,1-2 0 0 0,-1 1-1 0 0,5 1 1 0 0,10 4-202 0 0,-6 0 287 0 0,-1 0-1 0 0,0 1 1 0 0,0 0 0 0 0,0 1-1 0 0,-1 0 1 0 0,0 1-1 0 0,0 0 1 0 0,-1 0 0 0 0,10 15-1 0 0,54 76 676 0 0,-56-74-814 0 0,-2 0 1 0 0,0 1-1 0 0,-2 0 1 0 0,-1 1-1 0 0,-1 0 1 0 0,11 56-1 0 0,-12-41-97 0 0,12 76 100 0 0,-16-74-96 0 0,6 86 108 0 0,-11-89-75 0 0,-2 1-1 0 0,-1-1 1 0 0,-3 0 0 0 0,-11 45-1 0 0,15-79-54 0 0,-1 0 0 0 0,0-1 0 0 0,0 1 0 0 0,-1-1-1 0 0,0 0 1 0 0,0 0 0 0 0,-1 0 0 0 0,1-1 0 0 0,-11 11 0 0 0,11-15-35 0 0,1 1 1 0 0,-1-1-1 0 0,0 1 1 0 0,0-1-1 0 0,0-1 1 0 0,0 1-1 0 0,-7 1 1 0 0,-16 1-5045 0 0,15-6-4492 0 0</inkml:trace>
  <inkml:trace contextRef="#ctx0" brushRef="#br0" timeOffset="53204.01">1606 1783 10224 0 0,'0'0'12974'0'0,"0"18"-11621"0"0,2-15-1231 0 0,-1 0-1 0 0,1 0 1 0 0,-1 0-1 0 0,0 1 0 0 0,0-1 1 0 0,-1 0-1 0 0,1 6 1 0 0,5 16-70 0 0,-4-17 180 0 0,0-1 0 0 0,0 1 0 0 0,-1 0 0 0 0,0-1 0 0 0,0 13 0 0 0,0 2 251 0 0,4 51-318 0 0,-2-46 136 0 0,0 38-1 0 0,-2-15 31 0 0,-3 7 205 0 0,1-38-266 0 0,1 32 0 0 0,-3 6-350 0 0,4-51 87 0 0,-1 0 1 0 0,1 0-1 0 0,-1 0 0 0 0,0 0 1 0 0,-2 10-1 0 0,1-11 7 0 0,0 1 1 0 0,1 0-1 0 0,0-1 1 0 0,0 9-1 0 0,1 13-74 0 0,-1-26-3 0 0,1-1 1 0 0,-1 0-1 0 0,0 1 0 0 0,0-1 1 0 0,0 0-1 0 0,0 0 0 0 0,1 1 0 0 0,-1-1 1 0 0,0 0-1 0 0,0 0 0 0 0,1 0 1 0 0,-1 1-1 0 0,0-1 0 0 0,0 0 0 0 0,1 0 1 0 0,-1 0-1 0 0,0 0 0 0 0,1 0 1 0 0,-1 1-1 0 0,0-1 0 0 0,1 0 0 0 0,-1 0 1 0 0,0 0-1 0 0,1 0 0 0 0,-1 0 1 0 0,0 0-1 0 0,1 0 0 0 0,-1 0 0 0 0,0 0 1 0 0,1 0-1 0 0,-1 0 0 0 0,0 0 1 0 0,0 0-1 0 0,1-1 0 0 0,-1 1 0 0 0,13-3-2340 0 0,-5-5-452 0 0,-1-4-5332 0 0</inkml:trace>
  <inkml:trace contextRef="#ctx0" brushRef="#br0" timeOffset="53750.64">1919 1703 19351 0 0,'0'0'439'0'0,"-1"1"62"0"0,0 3-356 0 0,0 1 1 0 0,0-1-1 0 0,0 0 0 0 0,0 1 0 0 0,1-1 0 0 0,0 0 0 0 0,-1 1 0 0 0,2-1 0 0 0,-1 1 0 0 0,2 7 0 0 0,2 7 906 0 0,8 22-1 0 0,-5-18-143 0 0,24 72 199 0 0,-15-35-714 0 0,26 124 830 0 0,-3 16-798 0 0,-34-175-429 0 0,2 15-171 0 0,-7-37-189 0 0,0 0 0 0 0,0-1-1 0 0,-1 1 1 0 0,1-1-1 0 0,0 1 1 0 0,-1-1 0 0 0,-1 5-1 0 0,0-5-1155 0 0,-5 1-14 0 0</inkml:trace>
  <inkml:trace contextRef="#ctx0" brushRef="#br0" timeOffset="53751.64">1606 2189 21191 0 0,'0'0'1606'0'0,"4"-5"-904"0"0,1 1-544 0 0,0 0 0 0 0,0 0 0 0 0,0 0 0 0 0,1 1 0 0 0,0 0 0 0 0,-1 0 0 0 0,1 0 0 0 0,9-2-1 0 0,54-12 2375 0 0,-26 8-2454 0 0,9-3-98 0 0,74-5 0 0 0,-95 13-255 0 0,14 3-1211 0 0,-17 2-5294 0 0,-9 1-1377 0 0</inkml:trace>
  <inkml:trace contextRef="#ctx0" brushRef="#br0" timeOffset="54186.56">2281 2207 9216 0 0,'0'0'13935'0'0,"0"-2"-13625"0"0,0-2-201 0 0,0 2 28 0 0,0 0-1 0 0,-1 0 1 0 0,0 1-1 0 0,1-1 1 0 0,-1 0 0 0 0,0 0-1 0 0,0 1 1 0 0,0-1-1 0 0,0 1 1 0 0,-1-3-1 0 0,-1 1 194 0 0,2 3-315 0 0,-1-1 0 0 0,0 1 0 0 0,0-1 0 0 0,0 1 0 0 0,0 0 0 0 0,0 0 0 0 0,0 0 0 0 0,0 0 0 0 0,1 1 0 0 0,-3-1 0 0 0,1 1-11 0 0,-1 0-1 0 0,1 0 1 0 0,0 0 0 0 0,0 0-1 0 0,0 1 1 0 0,0-1 0 0 0,0 1-1 0 0,1 0 1 0 0,-1-1-1 0 0,0 1 1 0 0,1 1 0 0 0,-1-1-1 0 0,1 0 1 0 0,0 0 0 0 0,0 1-1 0 0,-2 3 1 0 0,-3 4 312 0 0,1 1 0 0 0,1-1 0 0 0,-6 14 0 0 0,2-1 390 0 0,7-20-655 0 0,0 1-1 0 0,1 0 0 0 0,0-1 1 0 0,-1 1-1 0 0,1 0 1 0 0,1 0-1 0 0,-1 0 1 0 0,1 0-1 0 0,-1 0 1 0 0,1 0-1 0 0,0 0 0 0 0,1 0 1 0 0,1 8-1 0 0,-2-9-10 0 0,1-1-1 0 0,1 1 1 0 0,-1 0-1 0 0,0-1 1 0 0,1 1-1 0 0,-1 0 1 0 0,1-1-1 0 0,0 0 1 0 0,-1 1-1 0 0,1-1 1 0 0,1 0-1 0 0,-1 0 1 0 0,0 0-1 0 0,0 0 1 0 0,1 0-1 0 0,-1-1 1 0 0,1 1-1 0 0,-1-1 1 0 0,5 2-1 0 0,-2-1-97 0 0,1-1-1 0 0,1 1 1 0 0,-1-1-1 0 0,0 0 1 0 0,0-1-1 0 0,0 0 1 0 0,1 0-1 0 0,-1 0 1 0 0,0-1-1 0 0,0 1 1 0 0,0-2-1 0 0,0 1 1 0 0,0-1-1 0 0,0 1 1 0 0,0-2-1 0 0,0 1 1 0 0,-1-1-1 0 0,1 0 1 0 0,-1 0-1 0 0,1 0 1 0 0,-1-1-1 0 0,0 1 1 0 0,6-7-1 0 0,-8 5-147 0 0,1 1-1 0 0,-1-1 1 0 0,0 1 0 0 0,0-1-1 0 0,0 0 1 0 0,-1 0 0 0 0,0 0-1 0 0,0-1 1 0 0,0 1 0 0 0,0 0-1 0 0,-1-1 1 0 0,0 1 0 0 0,0-1-1 0 0,-1 1 1 0 0,0-1 0 0 0,0-6-1 0 0,0 5-31 0 0,0 6 168 0 0,0 0 0 0 0,0-1 1 0 0,0 1-1 0 0,0 0 1 0 0,0 0-1 0 0,-1-1 0 0 0,1 1 1 0 0,0 0-1 0 0,-1 0 1 0 0,1-1-1 0 0,-1 1 1 0 0,1 0-1 0 0,-1 0 0 0 0,1 0 1 0 0,-1 0-1 0 0,0 0 1 0 0,0 0-1 0 0,1 0 0 0 0,-1 0 1 0 0,0 0-1 0 0,0 0 1 0 0,0 0-1 0 0,0 1 0 0 0,0-1 1 0 0,-2-1-1 0 0,1 1 85 0 0,-1 0-1 0 0,1 0 0 0 0,-1 0 0 0 0,1 0 0 0 0,-1 1 1 0 0,0-1-1 0 0,0 1 0 0 0,1-1 0 0 0,-1 1 1 0 0,0 0-1 0 0,-5 0 2968 0 0,0 20-658 0 0,8-17-2311 0 0,1-1 0 0 0,-1 0 0 0 0,1 0 0 0 0,0 1 0 0 0,0-1 0 0 0,0 0 0 0 0,0 0 0 0 0,0 0 0 0 0,1 0 1 0 0,-1 0-1 0 0,1 0 0 0 0,-1 0 0 0 0,1-1 0 0 0,2 3 0 0 0,30 23 872 0 0,-2-5-560 0 0,0-1 1 0 0,53 23-1 0 0,-78-41-484 0 0,-1 0 0 0 0,0-1 0 0 0,1 0 0 0 0,-1 0 1 0 0,1-1-1 0 0,0 1 0 0 0,-1-2 0 0 0,1 1 0 0 0,0-1 0 0 0,7 0 0 0 0,2-6-1829 0 0</inkml:trace>
  <inkml:trace contextRef="#ctx0" brushRef="#br0" timeOffset="54646.95">2650 2176 5984 0 0,'0'0'-13'0'0,"-1"1"0"0"0,0-1 0 0 0,0 0 0 0 0,0 1 0 0 0,0-1 0 0 0,0 1 0 0 0,0 0 0 0 0,1-1 0 0 0,-1 1 0 0 0,0 0 0 0 0,0-1 0 0 0,1 1 0 0 0,-1 0 0 0 0,1 0 1 0 0,-2 0-1 0 0,2 1 556 0 0,-1 0 0 0 0,0 0 1 0 0,1 0-1 0 0,-1-1 1 0 0,1 1-1 0 0,-1 0 0 0 0,1 0 1 0 0,0 0-1 0 0,0 0 1 0 0,0 0-1 0 0,0 0 0 0 0,1 2 1 0 0,-1 0 737 0 0,1 0 1 0 0,0 1-1 0 0,0-1 1 0 0,0 0-1 0 0,1 0 0 0 0,0-1 1 0 0,-1 1-1 0 0,1 0 1 0 0,3 4-1 0 0,9 11-60 0 0,6 8-74 0 0,-9-10-449 0 0,-9-14-619 0 0,0 1-1 0 0,0-1 1 0 0,0 0-1 0 0,0 0 1 0 0,1 0-1 0 0,-1-1 1 0 0,1 1-1 0 0,0 0 1 0 0,0-1-1 0 0,0 0 1 0 0,5 3-1 0 0,-2-2-93 0 0,-5-2-65 0 0,6-11-508 0 0,-6 6 508 0 0,0 1 1 0 0,0 0-1 0 0,-1 0 0 0 0,1-1 0 0 0,-1 1 0 0 0,0 0 0 0 0,0-1 0 0 0,0 1 0 0 0,-2-6 0 0 0,-7-31-366 0 0,9 38 425 0 0,-2-4 29 0 0,1 0-1 0 0,-1 0 1 0 0,1 0 0 0 0,1-1 0 0 0,-1 1 0 0 0,1 0-1 0 0,0 0 1 0 0,1-11 0 0 0,0 14-78 0 0,0 0 1 0 0,0-1-1 0 0,0 1 1 0 0,1 0-1 0 0,-1 0 0 0 0,1 0 1 0 0,0 1-1 0 0,-1-1 1 0 0,1 0-1 0 0,0 1 0 0 0,1-1 1 0 0,-1 1-1 0 0,0-1 1 0 0,1 1-1 0 0,-1 0 0 0 0,1 0 1 0 0,6-3-1 0 0,-1 1-1027 0 0,2 0 0 0 0,-1 0 1 0 0,0 1-1 0 0,1 0 0 0 0,15-2 0 0 0,-24 5 892 0 0,17-3-7148 0 0</inkml:trace>
  <inkml:trace contextRef="#ctx0" brushRef="#br0" timeOffset="55120.95">3050 2133 9216 0 0,'-1'-1'5989'0'0,"-1"-1"-5264"0"0,0 1-1 0 0,-1-1 1 0 0,1 1 0 0 0,0 0 0 0 0,0 0 0 0 0,-1 0 0 0 0,1 0-1 0 0,-4-1 1 0 0,1 2-244 0 0,1-1 0 0 0,-1 0 0 0 0,1 1-1 0 0,0 0 1 0 0,-6 0 0 0 0,7 0-358 0 0,1 1 0 0 0,-1-1 0 0 0,0 1 0 0 0,0-1-1 0 0,0 1 1 0 0,0 0 0 0 0,1 0 0 0 0,-1 0 0 0 0,0 0 0 0 0,1 0 0 0 0,-1 1 0 0 0,1-1 0 0 0,0 1 0 0 0,-1 0 0 0 0,1-1 0 0 0,0 1-1 0 0,0 0 1 0 0,0 1 0 0 0,-2 1 0 0 0,-1 4-62 0 0,1-1 1 0 0,0 1-1 0 0,0 0 0 0 0,1 0 1 0 0,0 0-1 0 0,1 1 0 0 0,0-1 1 0 0,-2 10-1 0 0,3-14-12 0 0,1 0-1 0 0,-1 0 0 0 0,1 1 1 0 0,0-1-1 0 0,0 0 1 0 0,1 0-1 0 0,-1 1 1 0 0,2 3-1 0 0,2 12 681 0 0,-4-17-686 0 0,0-1 1 0 0,0 1 0 0 0,1-1 0 0 0,-1 1-1 0 0,1 0 1 0 0,0-1 0 0 0,0 1 0 0 0,0-1 0 0 0,0 0-1 0 0,0 1 1 0 0,0-1 0 0 0,1 0 0 0 0,-1 1-1 0 0,1-1 1 0 0,-1 0 0 0 0,1 0 0 0 0,0 0 0 0 0,0-1-1 0 0,3 3 1 0 0,0 0-56 0 0,1-1 0 0 0,0 0 1 0 0,0-1-1 0 0,0 0 0 0 0,0 1 0 0 0,0-2 0 0 0,0 1 0 0 0,0-1 1 0 0,12 1-1 0 0,-14-1-76 0 0,0-1 1 0 0,0-1 0 0 0,0 1-1 0 0,0 0 1 0 0,0-1-1 0 0,0 0 1 0 0,-1 0 0 0 0,1 0-1 0 0,0 0 1 0 0,0-1 0 0 0,0 1-1 0 0,-1-1 1 0 0,1 0-1 0 0,-1 0 1 0 0,0 0 0 0 0,6-5-1 0 0,3-3-531 0 0,-9 8 333 0 0,-1 0 0 0 0,1 0-1 0 0,-1-1 1 0 0,1 1 0 0 0,-1-1 0 0 0,0 1-1 0 0,0-1 1 0 0,0 0 0 0 0,0 0 0 0 0,-1 0-1 0 0,1 0 1 0 0,-1 0 0 0 0,2-5 0 0 0,7-26-1477 0 0,-1 2-12 0 0</inkml:trace>
  <inkml:trace contextRef="#ctx0" brushRef="#br0" timeOffset="55121.95">2850 1723 21191 0 0,'0'0'480'0'0,"0"2"67"0"0,6 23 673 0 0,-1-11-1139 0 0,-1-3 158 0 0,1 0-1 0 0,1-1 1 0 0,-1 0-1 0 0,1 0 1 0 0,1 0-1 0 0,11 13 1 0 0,10 13 555 0 0,-6 1 302 0 0,25 56-1 0 0,-28-53-358 0 0,30 48-1 0 0,-21-44-1192 0 0,2-2 0 0 0,58 61 0 0 0,-75-94-720 0 0,-7-6 344 0 0,2 3-792 0 0</inkml:trace>
  <inkml:trace contextRef="#ctx0" brushRef="#br0" timeOffset="56432.11">3617 1723 13824 0 0,'0'0'1388'0'0,"0"2"-1276"0"0,-6 22 1415 0 0,-1 0 752 0 0,4-10-1617 0 0,0 0 0 0 0,-1 0 0 0 0,-7 13 0 0 0,3-5-49 0 0,-32 118 1733 0 0,26-83-1620 0 0,-10 24-59 0 0,12-44-172 0 0,1 1 0 0 0,-8 60 0 0 0,18-92-495 0 0,0 0 0 0 0,1 0 0 0 0,0 0 0 0 0,0 0 0 0 0,1 0 0 0 0,-1 0 0 0 0,1 0 0 0 0,1 0 0 0 0,-1 0 0 0 0,1-1 0 0 0,0 1 0 0 0,0-1 0 0 0,4 7 0 0 0,-5-11-36 0 0,-1 0-1 0 0,1 0 1 0 0,0 0-1 0 0,0 0 1 0 0,0 0-1 0 0,0 0 1 0 0,1 0-1 0 0,-1 0 1 0 0,0 0-1 0 0,0-1 1 0 0,0 1-1 0 0,1-1 1 0 0,-1 1-1 0 0,0-1 1 0 0,1 1-1 0 0,-1-1 1 0 0,0 0-1 0 0,1 1 1 0 0,-1-1-1 0 0,2 0 1 0 0,0 0-405 0 0,1 0 0 0 0,-1 0 0 0 0,0 0 0 0 0,0 0 0 0 0,0-1 0 0 0,0 0 0 0 0,5-1 0 0 0,4-4-8088 0 0</inkml:trace>
  <inkml:trace contextRef="#ctx0" brushRef="#br0" timeOffset="56941.6">3853 1872 11976 0 0,'0'0'576'0'0,"0"-4"48"0"0,0-13 1145 0 0,1 15 778 0 0,-1 4 473 0 0,2 12 3305 0 0,-1-5-5370 0 0,-1-4-2772 0 0,9 31 2716 0 0,-7-28-652 0 0,0 0 0 0 0,3 17 0 0 0,17 118 400 0 0,-13-96-363 0 0,-5-6 576 0 0,-3-27-731 0 0,5 26-1 0 0,-4-17-128 0 0,-2-19 0 0 0,1 0 0 0 0,-1 0 0 0 0,1 0 0 0 0,-1-1 0 0 0,3 7 0 0 0,-17-63-1827 0 0,12 38 1771 0 0,-2-1 0 0 0,-7-21 0 0 0,4 12 59 0 0,1 16-75 0 0,5 7-298 0 0</inkml:trace>
  <inkml:trace contextRef="#ctx0" brushRef="#br0" timeOffset="57610.27">3836 1871 10136 0 0,'0'0'464'0'0,"0"-2"-10"0"0,1-23 1078 0 0,6-39-1 0 0,-6 60-1203 0 0,-1-1-1 0 0,1 0 1 0 0,0 0 0 0 0,1 0 0 0 0,-1 1-1 0 0,1-1 1 0 0,0 0 0 0 0,0 1 0 0 0,0 0-1 0 0,1-1 1 0 0,-1 1 0 0 0,1 0 0 0 0,0 0-1 0 0,0 1 1 0 0,1-1 0 0 0,6-5 0 0 0,-6 6-227 0 0,0 0 1 0 0,0 1 0 0 0,1 0 0 0 0,-1 0-1 0 0,0 0 1 0 0,1 0 0 0 0,0 1-1 0 0,-1 0 1 0 0,1 0 0 0 0,0 0-1 0 0,-1 0 1 0 0,1 1 0 0 0,0 0 0 0 0,0 0-1 0 0,0 0 1 0 0,-1 0 0 0 0,10 3-1 0 0,7 1 292 0 0,0 1 0 0 0,-1 2 0 0 0,34 14 0 0 0,-41-15-264 0 0,0 0 1 0 0,-1 2-1 0 0,0-1 0 0 0,-1 2 1 0 0,1-1-1 0 0,16 18 1 0 0,-25-23-59 0 0,-1-1 0 0 0,1 1 1 0 0,-1 0-1 0 0,0-1 1 0 0,0 1-1 0 0,0 0 0 0 0,0 1 1 0 0,0-1-1 0 0,0 0 1 0 0,-1 0-1 0 0,0 1 0 0 0,0-1 1 0 0,0 1-1 0 0,0-1 0 0 0,0 1 1 0 0,-1 0-1 0 0,1-1 1 0 0,-1 1-1 0 0,0-1 0 0 0,0 1 1 0 0,-1 6-1 0 0,-14 50-71 0 0,3-10 0 0 0,10-45-3 0 0,0 1-1 0 0,0-1 0 0 0,0 1 0 0 0,-1-1 1 0 0,0 0-1 0 0,0 0 0 0 0,0 0 1 0 0,-6 8-1 0 0,3-6 164 0 0,0-1 1 0 0,0 1 0 0 0,-1-1 0 0 0,0 0-1 0 0,-8 5 1 0 0,5-5-65 0 0,0-1 1 0 0,-1 0-1 0 0,1 0 1 0 0,-1-1-1 0 0,-1 0 1 0 0,1 0-1 0 0,-22 2 1 0 0,29-6-63 0 0,1 0 1 0 0,0 0-1 0 0,0 0 0 0 0,-1-1 1 0 0,1 1-1 0 0,0-1 1 0 0,-4-1-1 0 0,-12-2-793 0 0,16 3 402 0 0,-13-2-1222 0 0,8-4-3952 0 0,4 3 3995 0 0</inkml:trace>
  <inkml:trace contextRef="#ctx0" brushRef="#br0" timeOffset="58117.68">4334 1999 3224 0 0,'-4'-4'288'0'0,"4"4"-232"0"0,0 0 1 0 0,-1 0-1 0 0,1 0 0 0 0,0 0 1 0 0,0-1-1 0 0,-1 1 0 0 0,1 0 1 0 0,0 0-1 0 0,-1 0 1 0 0,1 0-1 0 0,0 0 0 0 0,0 0 1 0 0,-1 0-1 0 0,1 0 0 0 0,0 0 1 0 0,-1 0-1 0 0,1 0 0 0 0,0 0 1 0 0,-1 0-1 0 0,1 0 0 0 0,0 0 1 0 0,0 0-1 0 0,-1 0 1 0 0,1 0-1 0 0,0 0 0 0 0,-1 1 1 0 0,1-1-1 0 0,0 0 0 0 0,0 0 1 0 0,-1 0-1 0 0,1 0 0 0 0,0 1 1 0 0,0-1-1 0 0,-1 0 1 0 0,1 0-1 0 0,0 0 0 0 0,0 1 1 0 0,0-1-1 0 0,0 0 0 0 0,-1 1 1 0 0,1-1-1 0 0,0 0 0 0 0,0 1 1 0 0,-6 3 2714 0 0,0 0 0 0 0,0 0 0 0 0,-10 11 0 0 0,10-7-2362 0 0,-1 0 1 0 0,1 1-1 0 0,1 0 1 0 0,0 0 0 0 0,0 0-1 0 0,0 0 1 0 0,-5 20 0 0 0,6-18-78 0 0,1-1 163 0 0,0-1 0 0 0,-3 16 1 0 0,6-22-339 0 0,-1 1 0 0 0,1 0 1 0 0,0 0-1 0 0,0 0 1 0 0,1-1-1 0 0,-1 1 0 0 0,1 0 1 0 0,0 0-1 0 0,0-1 1 0 0,2 5-1 0 0,-3-6-89 0 0,1 0 0 0 0,-1 0 0 0 0,1 0 0 0 0,0-1 0 0 0,0 1 0 0 0,0 0 0 0 0,0 0 0 0 0,0-1 0 0 0,0 1 0 0 0,0-1 0 0 0,0 1 0 0 0,1-1 0 0 0,-1 0 0 0 0,1 1 0 0 0,-1-1 0 0 0,1 0 0 0 0,-1 0 0 0 0,1 0 0 0 0,0 0 0 0 0,0 0 0 0 0,-1 0 0 0 0,1-1 0 0 0,3 2 0 0 0,8 1 139 0 0,-7-1-207 0 0,-1 0 1 0 0,1-1-1 0 0,0 1 0 0 0,-1-1 0 0 0,1-1 1 0 0,0 1-1 0 0,0-1 0 0 0,0 0 0 0 0,0 0 1 0 0,0-1-1 0 0,-1 1 0 0 0,1-1 0 0 0,6-2 1 0 0,-12 3-2 0 0,18-7-25 0 0,0 0 0 0 0,0-1-1 0 0,-1 0 1 0 0,18-13 0 0 0,-31 18 26 0 0,0 0 1 0 0,0 0-1 0 0,0 0 1 0 0,0-1-1 0 0,-1 1 1 0 0,1-1-1 0 0,-1 0 1 0 0,0 0-1 0 0,0-1 1 0 0,0 1-1 0 0,-1 0 1 0 0,0-1-1 0 0,0 0 1 0 0,0 1-1 0 0,0-1 1 0 0,-1 0-1 0 0,0 0 1 0 0,0 0-1 0 0,0 0 1 0 0,0-10-1 0 0,-1 12-6 0 0,-1 0-1 0 0,0 0 1 0 0,1 0-1 0 0,-1 0 1 0 0,0 0-1 0 0,0 0 1 0 0,-1 0-1 0 0,1 0 1 0 0,-1 0-1 0 0,1 1 0 0 0,-1-1 1 0 0,0 0-1 0 0,0 1 1 0 0,0 0-1 0 0,-1-1 1 0 0,1 1-1 0 0,0 0 1 0 0,-1 0-1 0 0,-5-3 1 0 0,0 0 3 0 0,-1 0 0 0 0,0 0 1 0 0,0 1-1 0 0,0 0 0 0 0,-11-3 1 0 0,12 5 22 0 0,1 1 0 0 0,-1 0 0 0 0,0 0-1 0 0,-10 1 1 0 0,-5-1-21 0 0,16 1 1 0 0,0 1 0 0 0,0-1 0 0 0,1 1 0 0 0,-1 0 0 0 0,0 1 0 0 0,0 0 0 0 0,1 0 0 0 0,-9 4 0 0 0,13-5 0 0 0,1-1-30 0 0,1 0 0 0 0,0 0 0 0 0,0 0 0 0 0,0 0 1 0 0,-1 0-1 0 0,1 1 0 0 0,0-1 0 0 0,0 0 0 0 0,0 0 0 0 0,-1 0 0 0 0,1 0 0 0 0,0 0 0 0 0,0 0 0 0 0,0 1 0 0 0,0-1 0 0 0,-1 0 0 0 0,1 0 0 0 0,0 0 0 0 0,0 0 1 0 0,0 1-1 0 0,0-1 0 0 0,0 0 0 0 0,0 0 0 0 0,0 0 0 0 0,-1 1 0 0 0,1-1 0 0 0,0 0 0 0 0,0 0 0 0 0,0 1 0 0 0,0-1 0 0 0,0 0 0 0 0,0 0 0 0 0,0 0 0 0 0,0 1 1 0 0,0-1-1 0 0,0 0 0 0 0,0 0 0 0 0,0 0 0 0 0,0 1 0 0 0,1-1 0 0 0,-1 0 0 0 0,0 0 0 0 0,0 1 0 0 0,0-1 0 0 0,0 0 0 0 0,0 0 0 0 0,0 0 0 0 0,0 0 0 0 0,1 1 0 0 0,-1-1 1 0 0,0 0-1 0 0,0 0 0 0 0,0 0 0 0 0,0 0 0 0 0,1 0 0 0 0,-1 1 0 0 0,0-1 0 0 0,1 0 0 0 0,10 7-1800 0 0,8-2-192 0 0,0-4-24 0 0</inkml:trace>
  <inkml:trace contextRef="#ctx0" brushRef="#br0" timeOffset="58596.57">4569 1978 18599 0 0,'0'0'900'0'0,"-9"-3"223"0"0,9 2-1082 0 0,-1 1 0 0 0,0-1 1 0 0,1 1-1 0 0,-1-1 0 0 0,0 1 0 0 0,0-1 0 0 0,1 1 0 0 0,-1 0 1 0 0,0 0-1 0 0,0-1 0 0 0,0 1 0 0 0,1 0 0 0 0,-1 0 0 0 0,0 0 1 0 0,0 0-1 0 0,0 0 0 0 0,0 0 0 0 0,0 0 0 0 0,0 1 40 0 0,1-1-1 0 0,0 1 0 0 0,0-1 1 0 0,0 1-1 0 0,1-1 0 0 0,-1 1 1 0 0,0-1-1 0 0,0 1 0 0 0,0-1 1 0 0,0 1-1 0 0,0-1 1 0 0,1 1-1 0 0,-1-1 0 0 0,0 0 1 0 0,0 1-1 0 0,1-1 0 0 0,-1 1 1 0 0,0-1-1 0 0,0 0 0 0 0,1 1 1 0 0,21 23 2362 0 0,-18-20-2406 0 0,1-1-1 0 0,-1 0 0 0 0,10 5 0 0 0,7 5 283 0 0,-12-8 27 0 0,-1 0-1 0 0,1 0 1 0 0,18 6-1 0 0,-17-7-408 0 0,0 0-1 0 0,-1 0 1 0 0,13 9-1 0 0,-20-12 61 0 0,-1 1 0 0 0,1-1 1 0 0,-1 1-1 0 0,1 0 0 0 0,-1-1 0 0 0,0 1 0 0 0,0 0 0 0 0,0 0 0 0 0,2 4 0 0 0,3 5 8 0 0,-3-5 6 0 0,1 0 0 0 0,-1 0 0 0 0,0 0 0 0 0,-1 1 0 0 0,3 7 0 0 0,-4-12-7 0 0,0 1-1 0 0,-1 0 0 0 0,1-1 1 0 0,-1 1-1 0 0,0-1 0 0 0,1 1 1 0 0,-1 0-1 0 0,0-1 1 0 0,-1 1-1 0 0,1 0 0 0 0,0-1 1 0 0,-1 1-1 0 0,1 0 0 0 0,-1-1 1 0 0,-1 4-1 0 0,-2 9 185 0 0,2-6-104 0 0,1-7-62 0 0,0 0 0 0 0,0 0 0 0 0,-1 0 0 0 0,1 0 0 0 0,-1 0-1 0 0,1 0 1 0 0,-1-1 0 0 0,0 1 0 0 0,0-1 0 0 0,1 1 0 0 0,-1-1 0 0 0,0 0 0 0 0,0 0-1 0 0,-4 2 1 0 0,-3 0 55 0 0,1 0 0 0 0,-14 3 0 0 0,7-3-15 0 0,12-2-136 0 0,0-1 0 0 0,0 0 0 0 0,1 1 0 0 0,-1-1 0 0 0,0-1-1 0 0,0 1 1 0 0,0 0 0 0 0,0-1 0 0 0,1 1 0 0 0,-1-1 0 0 0,0 0-1 0 0,0 0 1 0 0,1 0 0 0 0,-1 0 0 0 0,0 0 0 0 0,1-1 0 0 0,0 1-1 0 0,-1-1 1 0 0,1 1 0 0 0,0-1 0 0 0,0 0 0 0 0,-1 0 0 0 0,2 0-1 0 0,-1 0 1 0 0,0-1 0 0 0,-3-3 0 0 0,-3-10-1673 0 0</inkml:trace>
  <inkml:trace contextRef="#ctx0" brushRef="#br0" timeOffset="58597.57">4750 1666 17423 0 0,'0'0'1322'0'0,"1"2"-901"0"0,25 33-46 0 0,-16-23 975 0 0,12 20 0 0 0,-2 3 302 0 0,-10-16-1100 0 0,1 0 1 0 0,18 23-1 0 0,-22-31-520 0 0,1 1 0 0 0,-2-1 0 0 0,0 2 0 0 0,6 16 0 0 0,8 15 756 0 0,-14-33-568 0 0,-1 0 0 0 0,0 1 1 0 0,-1-1-1 0 0,3 15 0 0 0,23 63-1080 0 0,-22-52-1937 0 0,-5-23 854 0 0</inkml:trace>
  <inkml:trace contextRef="#ctx0" brushRef="#br0" timeOffset="58991.24">4771 2077 18975 0 0,'0'0'930'0'0,"2"0"-410"0"0,2-1-431 0 0,0 0 0 0 0,1 1 0 0 0,-1 0 0 0 0,1 0 0 0 0,-1 0 0 0 0,6 1 0 0 0,10 0 73 0 0,-3-1 581 0 0,0-1-1 0 0,0-1 0 0 0,0-1 1 0 0,0 0-1 0 0,16-6 1 0 0,-4-1-1353 0 0,-1-1 1 0 0,27-16 0 0 0,-29 17-7884 0 0</inkml:trace>
  <inkml:trace contextRef="#ctx0" brushRef="#br0" timeOffset="61045.97">5218 1697 11288 0 0,'0'0'514'0'0,"0"-1"-6"0"0,1 1-505 0 0,-1-1-1 0 0,1 1 0 0 0,-1-1 0 0 0,0 1 1 0 0,1-1-1 0 0,-1 1 0 0 0,0-1 1 0 0,0 1-1 0 0,0-1 0 0 0,1 0 0 0 0,-1 1 1 0 0,0-1-1 0 0,0 1 0 0 0,0-1 1 0 0,0 1-1 0 0,0-1 0 0 0,0 0 0 0 0,0 1 1 0 0,0-1-1 0 0,0 1 0 0 0,0-1 1 0 0,0 0-1 0 0,-1 0 0 0 0,2-10 3762 0 0,0 8-2598 0 0,2-1 0 0 0,-1 1 0 0 0,0 0 1 0 0,1-1-1 0 0,3-2 0 0 0,-5 4-1022 0 0,1 2-123 0 0,-1 0 0 0 0,0 0-1 0 0,1 0 1 0 0,-1 1 0 0 0,0-1 0 0 0,1 0-1 0 0,-1 0 1 0 0,0 1 0 0 0,0-1 0 0 0,1 1 0 0 0,0 0-1 0 0,2 2 94 0 0,-1 0 0 0 0,1 0-1 0 0,-1 0 1 0 0,0 0-1 0 0,0 0 1 0 0,0 1 0 0 0,0 0-1 0 0,-1 0 1 0 0,5 7 0 0 0,0 5 445 0 0,7 21 1 0 0,-8-21-768 0 0,42 89 1520 0 0,-28-66-952 0 0,14 42 0 0 0,7 26-344 0 0,-30-83 126 0 0,-9-20-66 0 0,1 1 0 0 0,-1 0 0 0 0,0 0 0 0 0,2 9-1 0 0,-4-14-72 0 0,0 0 0 0 0,0 0 0 0 0,0 0-1 0 0,0 0 1 0 0,0 0 0 0 0,0 0 0 0 0,0 0-1 0 0,0 0 1 0 0,-1 0 0 0 0,1 0 0 0 0,0 0-1 0 0,0 0 1 0 0,0 0 0 0 0,0 0-1 0 0,0 0 1 0 0,0 0 0 0 0,0 0 0 0 0,0 0-1 0 0,0 0 1 0 0,0 0 0 0 0,0 0 0 0 0,0 0-1 0 0,0 0 1 0 0,0 0 0 0 0,-1 0 0 0 0,1 0-1 0 0,0 0 1 0 0,0 0 0 0 0,0 0-1 0 0,0 0 1 0 0,0 0 0 0 0,0 0 0 0 0,0 0-1 0 0,0 0 1 0 0,0 0 0 0 0,0 1 0 0 0,0-1-1 0 0,0 0 1 0 0,0 0 0 0 0,0 0 0 0 0,0 0-1 0 0,0 0 1 0 0,0 0 0 0 0,0 0-1 0 0,0 0 1 0 0,0 0 0 0 0,0 0 0 0 0,0 0-1 0 0,0 0 1 0 0,0 0 0 0 0,0 0 0 0 0,0 0-1 0 0,0 0 1 0 0,0 1 0 0 0,0-1-1 0 0,0 0 1 0 0,0 0 0 0 0,0 0 0 0 0,0 0-1 0 0,0 0 1 0 0,0 0 0 0 0,0 0 0 0 0,0 0-1 0 0,-7-7 204 0 0,-8-14 36 0 0,12 14-287 0 0,-1 0 0 0 0,-9-12 1 0 0,9 13-1 0 0,1 1 1 0 0,-1-1 0 0 0,1 1 0 0 0,0-1-1 0 0,-4-12 1 0 0,-1-7-100 0 0,-7-29-68 0 0,14 48 191 0 0,0 0 0 0 0,0-1 0 0 0,0 1 0 0 0,1-1 0 0 0,0-11-1 0 0,1 15 15 0 0,-1 0-1 0 0,1 1 1 0 0,0-1-1 0 0,0 1 1 0 0,0-1-1 0 0,0 1 0 0 0,0 0 1 0 0,0-1-1 0 0,1 1 1 0 0,-1 0-1 0 0,1 0 0 0 0,-1 0 1 0 0,1 0-1 0 0,2-3 1 0 0,0 2-3 0 0,0 1 0 0 0,0-1 1 0 0,0 0-1 0 0,0 1 0 0 0,0 0 1 0 0,0 0-1 0 0,7-2 1 0 0,4 0-18 0 0,1 1 0 0 0,0 0 1 0 0,24-1-1 0 0,-39 4 26 0 0,6 0 0 0 0,1 0 1 0 0,-1 0 0 0 0,0 1-1 0 0,0 0 1 0 0,0 0 0 0 0,0 1-1 0 0,0 0 1 0 0,0 0 0 0 0,-1 1-1 0 0,1 0 1 0 0,-1 0 0 0 0,1 0-1 0 0,-1 1 1 0 0,0 0-1 0 0,0 0 1 0 0,-1 0 0 0 0,1 1-1 0 0,7 8 1 0 0,-7-6-5 0 0,1 1 0 0 0,-1 0 0 0 0,-1 0 1 0 0,0 0-1 0 0,0 0 0 0 0,0 1 0 0 0,-1 0 0 0 0,-1 0 0 0 0,1 0 1 0 0,-1 1-1 0 0,-1-1 0 0 0,0 1 0 0 0,1 9 0 0 0,-3-7 9 0 0,0 0 1 0 0,-1 0-1 0 0,0 0 0 0 0,-5 17 1 0 0,3-16 27 0 0,2-9-22 0 0,0 0 0 0 0,0 0 0 0 0,-1 0 1 0 0,0 0-1 0 0,1 0 0 0 0,-1-1 0 0 0,-1 1 1 0 0,1 0-1 0 0,0-1 0 0 0,-1 0 0 0 0,0 0 1 0 0,0 0-1 0 0,0 0 0 0 0,0 0 0 0 0,0 0 1 0 0,-1-1-1 0 0,1 0 0 0 0,-1 0 1 0 0,-5 3-1 0 0,-2-2 3 0 0,3-3 30 0 0,-1-1-1 0 0,0 0 1 0 0,1-1-1 0 0,-1 0 0 0 0,1-1 1 0 0,0 1-1 0 0,0-1 1 0 0,-10-5-1 0 0,11 4-522 0 0,0-1 1 0 0,-1 1-1 0 0,-9-10 0 0 0,13 11-714 0 0,0-1 0 0 0,1 1 0 0 0,-1-1 0 0 0,1 0 0 0 0,0 0 0 0 0,-4-7-1 0 0,-2-10-6516 0 0</inkml:trace>
  <inkml:trace contextRef="#ctx0" brushRef="#br0" timeOffset="61539.44">5945 1929 1840 0 0,'1'-1'6923'0'0,"2"-4"-4590"0"0,-3 2 1749 0 0,-1 1-3428 0 0,-1-2 465 0 0,0-1 0 0 0,0 1 0 0 0,0 0 0 0 0,-4-4 0 0 0,5 6-1000 0 0,0 1 0 0 0,0 0 0 0 0,0 0 1 0 0,0 0-1 0 0,0 1 0 0 0,0-1 0 0 0,0 0 0 0 0,0 0 1 0 0,0 1-1 0 0,-1-1 0 0 0,1 0 0 0 0,0 1 1 0 0,-1-1-1 0 0,1 1 0 0 0,0 0 0 0 0,-1-1 1 0 0,1 1-1 0 0,0 0 0 0 0,-3 0 0 0 0,0 1 27 0 0,-1 0 0 0 0,1 0 0 0 0,0 0 0 0 0,-1 1-1 0 0,1 0 1 0 0,0 0 0 0 0,0 0 0 0 0,0 0 0 0 0,1 1-1 0 0,-5 3 1 0 0,3-2-35 0 0,0 1-1 0 0,0-1 1 0 0,1 1 0 0 0,0 0-1 0 0,0 0 1 0 0,0 1 0 0 0,0-1-1 0 0,1 1 1 0 0,-4 9-1 0 0,3-5 45 0 0,0-1-1 0 0,1 1 0 0 0,1 0 0 0 0,0 0 0 0 0,-2 14 0 0 0,4-17-62 0 0,-1 0 0 0 0,2-1 0 0 0,-1 1 0 0 0,1 0 0 0 0,2 12 0 0 0,-2-17-72 0 0,-1 1 1 0 0,1-1-1 0 0,0 1 0 0 0,0 0 1 0 0,1-1-1 0 0,-1 0 0 0 0,0 1 0 0 0,1-1 1 0 0,-1 0-1 0 0,1 0 0 0 0,0 0 1 0 0,0 0-1 0 0,0 0 0 0 0,0 0 1 0 0,0 0-1 0 0,4 2 0 0 0,1-1-47 0 0,0 0 0 0 0,0 0 0 0 0,0-1 0 0 0,0 0-1 0 0,0-1 1 0 0,1 1 0 0 0,-1-1 0 0 0,1-1 0 0 0,-1 1 0 0 0,1-1 0 0 0,-1 0 0 0 0,11-3-1 0 0,-5 1-249 0 0,-1 0 0 0 0,1-2-1 0 0,-1 1 1 0 0,0-2-1 0 0,0 1 1 0 0,16-10 0 0 0,-24 12 104 0 0,-1 0 1 0 0,1-1 0 0 0,-1 1 0 0 0,1-1-1 0 0,-1 0 1 0 0,0 0 0 0 0,0 0 0 0 0,0 0-1 0 0,0-1 1 0 0,-1 1 0 0 0,0-1 0 0 0,1 1-1 0 0,-1-1 1 0 0,0 0 0 0 0,-1 0 0 0 0,1 0-1 0 0,-1 0 1 0 0,0 0 0 0 0,0 0 0 0 0,0 0-1 0 0,0-1 1 0 0,-1 1 0 0 0,0 0 0 0 0,1 0 0 0 0,-2-1-1 0 0,1 1 1 0 0,0 0 0 0 0,-1-1 0 0 0,0 1-1 0 0,0 0 1 0 0,0 0 0 0 0,-1 0 0 0 0,1 0-1 0 0,-1 0 1 0 0,0 0 0 0 0,0 0 0 0 0,-3-3-1 0 0,2 3 361 0 0,-1 0-1 0 0,0 0 0 0 0,0 0 0 0 0,0 0 0 0 0,0 0 1 0 0,-1 1-1 0 0,1 0 0 0 0,-1 0 0 0 0,-9-4 0 0 0,10 5-184 0 0,-3-1 1963 0 0,9 11-351 0 0,8 10-951 0 0,0 0 0 0 0,1-1 0 0 0,20 23 0 0 0,-13-25-664 0 0,-15-12 0 0 0,0-1 0 0 0,1 1 0 0 0,-1 0 0 0 0,5 5 0 0 0,-1 1-71 0 0,0-1 0 0 0,1 0-1 0 0,9 7 1 0 0,-13-11-34 0 0,1-1 1 0 0,-1 1-1 0 0,1-1 0 0 0,0-1 0 0 0,-1 1 1 0 0,1-1-1 0 0,1 0 0 0 0,5 2 0 0 0,0-3-1299 0 0</inkml:trace>
  <inkml:trace contextRef="#ctx0" brushRef="#br0" timeOffset="61981.33">6235 1582 19351 0 0,'-1'1'64'0'0,"0"0"-1"0"0,0-1 0 0 0,1 1 0 0 0,-1 0 0 0 0,0 0 1 0 0,1 0-1 0 0,-1 0 0 0 0,0-1 0 0 0,1 1 0 0 0,-1 0 0 0 0,1 0 1 0 0,-1 0-1 0 0,1 0 0 0 0,0 0 0 0 0,-1 0 0 0 0,1 1 1 0 0,0-1-1 0 0,0 0 0 0 0,0 0 0 0 0,0 1 0 0 0,-1 1 84 0 0,-4 19 435 0 0,1 1 1 0 0,1 0 0 0 0,2-1-1 0 0,0 1 1 0 0,3 35 0 0 0,0-29 364 0 0,-1-10-878 0 0,1 0 0 0 0,0-1-1 0 0,6 21 1 0 0,0 2-69 0 0,-7-33 0 0 0,1 1 0 0 0,-1-1 0 0 0,1 0 0 0 0,1 0 0 0 0,3 10 0 0 0,-5-17-6 0 0,-1-1 0 0 0,0 1 0 0 0,0 0 0 0 0,0-1-1 0 0,1 1 1 0 0,-1-1 0 0 0,0 1 0 0 0,1-1 0 0 0,-1 1-1 0 0,1-1 1 0 0,-1 1 0 0 0,0-1 0 0 0,1 0 0 0 0,-1 1 0 0 0,1-1-1 0 0,-1 1 1 0 0,1-1 0 0 0,-1 0 0 0 0,1 0 0 0 0,0 1 0 0 0,-1-1-1 0 0,1 0 1 0 0,-1 0 0 0 0,1 0 0 0 0,0 1 0 0 0,-1-1 0 0 0,1 0-1 0 0,-1 0 1 0 0,1 0 0 0 0,0 0 0 0 0,-1 0 0 0 0,1 0-1 0 0,-1 0 1 0 0,1-1 0 0 0,0 1 0 0 0,-1 0 0 0 0,1 0 0 0 0,-1 0-1 0 0,1-1 1 0 0,0 1 0 0 0,-1 0 0 0 0,1 0 0 0 0,-1-1 0 0 0,1 1-1 0 0,-1 0 1 0 0,1-1 0 0 0,-1 0 0 0 0,4-2-272 0 0,-1 0-1 0 0,0 0 1 0 0,0 0 0 0 0,4-8 0 0 0,-5 9-12 0 0,19-24-1730 0 0,-15 20 1298 0 0,0 0 0 0 0,-1 0 0 0 0,0-1 0 0 0,7-14-1 0 0,0 8 975 0 0,-11 13 39 0 0,-1-1-1 0 0,0 1 0 0 0,0-1 1 0 0,0 1-1 0 0,1-1 0 0 0,-1 1 0 0 0,0 0 1 0 0,1-1-1 0 0,-1 1 0 0 0,0-1 1 0 0,1 1-1 0 0,-1 0 0 0 0,0-1 0 0 0,1 1 1 0 0,-1-1-1 0 0,1 1 0 0 0,-1 0 1 0 0,1 0-1 0 0,-1-1 0 0 0,1 1 0 0 0,0 0-206 0 0,-1 0-1 0 0,0 1 0 0 0,0-1 1 0 0,1 0-1 0 0,-1 0 0 0 0,0 1 0 0 0,0-1 1 0 0,1 0-1 0 0,-1 1 0 0 0,0-1 1 0 0,0 0-1 0 0,0 1 0 0 0,0-1 0 0 0,0 0 1 0 0,1 1-1 0 0,-1-1 0 0 0,0 0 1 0 0,0 1-1 0 0,0-1 0 0 0,0 0 0 0 0,0 1 1 0 0,0 0-1 0 0,0 30-353 0 0,-1-24 1348 0 0,1-1-1002 0 0,0 1 0 0 0,0 0 0 0 0,1-1 0 0 0,0 1 0 0 0,0-1 0 0 0,1 1 0 0 0,2 6 0 0 0,-2-6-185 0 0,1 0-1 0 0,0-1 1 0 0,1 1-1 0 0,0-1 1 0 0,0 0-1 0 0,5 5 1 0 0,-8-9-38 0 0,1 0 0 0 0,-1 0 0 0 0,1-1 0 0 0,-1 1 0 0 0,1-1 0 0 0,0 1 0 0 0,0-1 0 0 0,-1 0 0 0 0,1 0 0 0 0,0 0 0 0 0,0 0 0 0 0,0 0 0 0 0,0 0 0 0 0,1 0 0 0 0,-1-1 0 0 0,0 1 0 0 0,0-1 0 0 0,0 0 0 0 0,1 1 0 0 0,-1-1 0 0 0,0 0 0 0 0,0 0 0 0 0,3-1 0 0 0,3-2-8382 0 0</inkml:trace>
  <inkml:trace contextRef="#ctx0" brushRef="#br0" timeOffset="62505.36">6620 2016 17359 0 0,'0'0'1574'0'0,"4"-7"-1260"0"0,6-13 786 0 0,-7 15-594 0 0,0-1 0 0 0,0 1 0 0 0,0 0 0 0 0,0 0 0 0 0,1 0 0 0 0,4-4 0 0 0,8-8-87 0 0,-1-1 1 0 0,-1 0 0 0 0,19-31-1 0 0,-27 40-419 0 0,-4 5-142 0 0,1 0 0 0 0,-1 0-1 0 0,0-1 1 0 0,0 1 0 0 0,0 0 0 0 0,1-7-1 0 0,-3 10 116 0 0,0 0 0 0 0,0 0 1 0 0,1 0-1 0 0,-1 0 0 0 0,0 0 0 0 0,0 1 0 0 0,0-1 0 0 0,0 0 0 0 0,0 0 0 0 0,0 0 0 0 0,-1 0 0 0 0,1 0 0 0 0,0 0 0 0 0,0 0 0 0 0,-1 0 1 0 0,1 0-1 0 0,0 1 0 0 0,-1-1 0 0 0,1 0 0 0 0,-1 0 0 0 0,1 0 0 0 0,-1 1 0 0 0,1-1 0 0 0,-1 0 0 0 0,0 0 0 0 0,1 1 0 0 0,-1-1 1 0 0,0 1-1 0 0,0-1 0 0 0,1 1 0 0 0,-1-1 0 0 0,0 1 0 0 0,0-1 0 0 0,0 1 0 0 0,0 0 0 0 0,-1-1 0 0 0,0 1 27 0 0,0 0 0 0 0,0 0 0 0 0,0 0 0 0 0,0 0 0 0 0,0 0 0 0 0,0 0 0 0 0,1 1 0 0 0,-1-1 0 0 0,0 1 0 0 0,-2 0 0 0 0,-7 2 0 0 0,2-2 0 0 0,0 1 0 0 0,1 0 0 0 0,-17 7 0 0 0,16-5 0 0 0,2-1 111 0 0,1 1-1 0 0,0-1 0 0 0,0 1 0 0 0,0 0 1 0 0,1 0-1 0 0,0 1 0 0 0,-1 0 0 0 0,1 0 1 0 0,1 0-1 0 0,-1 1 0 0 0,1-1 1 0 0,0 1-1 0 0,0 0 0 0 0,1 0 0 0 0,0 1 1 0 0,-5 11-1 0 0,7-13-14 0 0,0 0 0 0 0,1 0-1 0 0,-1-1 1 0 0,1 1 0 0 0,0 0 0 0 0,0 0 0 0 0,0-1-1 0 0,1 1 1 0 0,0 0 0 0 0,0-1 0 0 0,0 1 0 0 0,0 0 0 0 0,1-1-1 0 0,-1 1 1 0 0,1-1 0 0 0,3 5 0 0 0,2 2 9 0 0,-1 0 1 0 0,2 0 0 0 0,-1-1-1 0 0,18 17 1 0 0,-21-23-106 0 0,1 0 0 0 0,0-1 0 0 0,0 0 0 0 0,0 1 0 0 0,0-2 0 0 0,9 5 0 0 0,36 10 0 0 0,-44-16-35 0 0,0 1 0 0 0,0-1-1 0 0,0 0 1 0 0,0-1 0 0 0,0 1-1 0 0,0-1 1 0 0,0 0 0 0 0,9-2 0 0 0,13-5-7241 0 0,-6-4-1314 0 0</inkml:trace>
  <inkml:trace contextRef="#ctx0" brushRef="#br0" timeOffset="62953.68">7322 1416 8752 0 0,'-5'7'909'0'0,"-12"7"-541"0"0,15-12 121 0 0,0 0 1 0 0,-1 0 0 0 0,1-1-1 0 0,0 1 1 0 0,0 0 0 0 0,0 1 0 0 0,-3 3-1 0 0,-10 14 3534 0 0,-33 36 1 0 0,0-2-2558 0 0,21-18-966 0 0,0 0 0 0 0,-30 60 0 0 0,51-84-312 0 0,-1 0 232 0 0,1 0-1 0 0,-7 23 0 0 0,12-31-326 0 0,0 0-1 0 0,0 0 1 0 0,1 1-1 0 0,-1-1 1 0 0,1 0-1 0 0,0 1 1 0 0,0-1-1 0 0,0 0 0 0 0,1 1 1 0 0,0-1-1 0 0,0 0 1 0 0,2 8-1 0 0,1-3-42 0 0,1 0-1 0 0,-1-1 0 0 0,1 0 1 0 0,1 0-1 0 0,0 0 1 0 0,0-1-1 0 0,0 1 1 0 0,1-2-1 0 0,0 1 1 0 0,0-1-1 0 0,1 0 0 0 0,0 0 1 0 0,0-1-1 0 0,0 0 1 0 0,1 0-1 0 0,12 4 1 0 0,-7-3-563 0 0,1-1 0 0 0,0 0 1 0 0,1-2-1 0 0,-1 1 0 0 0,1-2 0 0 0,-1 0 1 0 0,1-1-1 0 0,0 0 0 0 0,22-3 1 0 0,-12-1-8017 0 0</inkml:trace>
  <inkml:trace contextRef="#ctx0" brushRef="#br0" timeOffset="63481.64">7362 1520 13824 0 0,'0'0'4353'0'0,"2"0"-3331"0"0,66 10 3079 0 0,-53-9-4073 0 0,0 1 0 0 0,0 0-1 0 0,0 1 1 0 0,-1 1 0 0 0,1 0 0 0 0,27 12 0 0 0,-10-2-28 0 0,-25-11 0 0 0,1 0 0 0 0,-1 0 0 0 0,10 7 0 0 0,-14-9 0 0 0,-1 1 0 0 0,0 0 0 0 0,0 0 0 0 0,0 0 0 0 0,0 0 0 0 0,0 0 0 0 0,-1 0 0 0 0,1 0 0 0 0,-1 0 0 0 0,1 1 0 0 0,-1-1 0 0 0,0 1 0 0 0,0-1 0 0 0,1 4 0 0 0,-1-2 0 0 0,0 1 0 0 0,-1-1 0 0 0,1 1 0 0 0,-1 0 0 0 0,0-1 0 0 0,0 1 0 0 0,-1-1 0 0 0,1 1 0 0 0,-1-1 0 0 0,0 1 0 0 0,0-1 0 0 0,-1 1 0 0 0,0-1 0 0 0,1 0 0 0 0,-1 0 0 0 0,0 1 0 0 0,-1-1 0 0 0,-4 6 0 0 0,-6 6 0 0 0,0 0 0 0 0,-29 26 0 0 0,32-32 0 0 0,-18 15-56 0 0,14-12 547 0 0,0 0 0 0 0,0 1-1 0 0,-21 28 1 0 0,33-39-476 0 0,0 1 0 0 0,1-1 0 0 0,-1 1 0 0 0,0 0 0 0 0,1-1 0 0 0,0 1 0 0 0,0 0 0 0 0,0 0 0 0 0,0-1 0 0 0,1 1 0 0 0,-1 4 0 0 0,1-5-16 0 0,0-1 0 0 0,0 0 1 0 0,1 0-1 0 0,-1 0 0 0 0,0 1 1 0 0,1-1-1 0 0,0 0 0 0 0,-1 0 0 0 0,1 0 1 0 0,0 0-1 0 0,0 0 0 0 0,0 0 1 0 0,1 0-1 0 0,-1-1 0 0 0,0 1 1 0 0,1 0-1 0 0,-1-1 0 0 0,1 1 1 0 0,-1 0-1 0 0,4 1 0 0 0,1 1 1 0 0,0-1 0 0 0,1 1 0 0 0,-1-1 0 0 0,1-1 0 0 0,-1 1 0 0 0,1-1 0 0 0,0 0 0 0 0,0-1 0 0 0,0 0 0 0 0,0 0 0 0 0,0 0 0 0 0,0-1 0 0 0,11-1 0 0 0,-7 2-49 0 0,0 0 0 0 0,19 4 0 0 0,-21-3-398 0 0,0 0-1 0 0,0-1 0 0 0,0 0 1 0 0,17-1-1 0 0,-1-3-5271 0 0,0 0-1800 0 0</inkml:trace>
  <inkml:trace contextRef="#ctx0" brushRef="#br0" timeOffset="63482.64">7976 1594 19351 0 0,'0'-1'82'0'0,"0"0"0"0"0,0 0 0 0 0,0 0 0 0 0,0 0 0 0 0,0 0 0 0 0,0 0 0 0 0,-1 0 0 0 0,1 0 0 0 0,0 0 0 0 0,-1 0 0 0 0,1 0 0 0 0,0 0 0 0 0,-1 0 0 0 0,0 0 0 0 0,1 0 0 0 0,-1 1 0 0 0,1-1 0 0 0,-1 0 0 0 0,0 0 0 0 0,0 1 0 0 0,1-1 0 0 0,-2 0 0 0 0,0 0-20 0 0,1 0-1 0 0,-1 0 1 0 0,0 1-1 0 0,0-1 1 0 0,0 0-1 0 0,1 1 1 0 0,-1 0-1 0 0,0-1 1 0 0,0 1-1 0 0,-3 0 1 0 0,2 1 76 0 0,1-1 0 0 0,0 1 0 0 0,0 0 0 0 0,0-1 0 0 0,0 1 0 0 0,0 0 0 0 0,0 0 0 0 0,0 1-1 0 0,-3 2 1 0 0,3-4-65 0 0,1 1-1 0 0,0 0 0 0 0,0 0 0 0 0,-1 0 0 0 0,1 0 0 0 0,0 0 0 0 0,0 1 0 0 0,0-1 0 0 0,1 0 1 0 0,-1 0-1 0 0,0 1 0 0 0,0-1 0 0 0,1 0 0 0 0,-1 1 0 0 0,0 2 0 0 0,1 2 149 0 0,0-5-186 0 0,0 0 0 0 0,0 0 0 0 0,0 0 0 0 0,0 0 0 0 0,0 0 0 0 0,0 0 0 0 0,0 0-1 0 0,0 0 1 0 0,0 0 0 0 0,-1 0 0 0 0,1 0 0 0 0,0 0 0 0 0,-1 0 0 0 0,1 0 0 0 0,-1 0 0 0 0,1 0 0 0 0,-1 0 0 0 0,0 0 0 0 0,1 0 0 0 0,-2 1 0 0 0,-21 17 121 0 0,17-15-154 0 0,1 1-1 0 0,-1 0 1 0 0,1-1 0 0 0,-8 12 0 0 0,4-5 267 0 0,1 1 0 0 0,1 0 0 0 0,0 0 0 0 0,1 1 0 0 0,0 0 0 0 0,-5 17 0 0 0,9-25-256 0 0,1 0-1 0 0,-1 0 1 0 0,1 0 0 0 0,1 1-1 0 0,-1-1 1 0 0,1 0 0 0 0,0 0 0 0 0,0 1-1 0 0,0-1 1 0 0,1 0 0 0 0,-1 0-1 0 0,4 10 1 0 0,-2-9-13 0 0,0 0 0 0 0,1 0 0 0 0,-1 0 0 0 0,1-1 0 0 0,1 1 0 0 0,-1 0 0 0 0,1-1 0 0 0,0 0 0 0 0,0 0 0 0 0,1 0 0 0 0,-1-1 0 0 0,1 1 0 0 0,0-1 0 0 0,0 0 0 0 0,1-1 0 0 0,-1 1 0 0 0,11 4 0 0 0,-12-6 0 0 0,1 0 0 0 0,0 0 0 0 0,0 0 0 0 0,0-1 0 0 0,1 0 0 0 0,-1 0 0 0 0,0 0 0 0 0,0 0 0 0 0,1-1 0 0 0,-1 0 0 0 0,0 0 0 0 0,0-1 0 0 0,1 1 0 0 0,-1-1 0 0 0,0 0 0 0 0,0-1 0 0 0,0 1 0 0 0,0-1 0 0 0,0 0 0 0 0,0 0 0 0 0,0 0 0 0 0,-1-1 0 0 0,1 0 0 0 0,-1 0 0 0 0,1 0 0 0 0,-1 0 0 0 0,0-1 0 0 0,-1 0 0 0 0,1 1 0 0 0,-1-1 0 0 0,1-1 0 0 0,2-5 0 0 0,3-3 32 0 0,0-1 0 0 0,-1-1-1 0 0,-1 1 1 0 0,-1-1 0 0 0,0 0-1 0 0,7-32 1 0 0,-11 37-20 0 0,0 0 0 0 0,-1-1 1 0 0,-1 1-1 0 0,0-1 0 0 0,0 1 0 0 0,-1 0 0 0 0,0-1 0 0 0,-1 1 1 0 0,0 0-1 0 0,0-1 0 0 0,-8-17 0 0 0,6 19-139 0 0,0 1-1 0 0,-1 0 1 0 0,0 0-1 0 0,0 0 1 0 0,0 1 0 0 0,-13-14-1 0 0,15 18-65 0 0,0 0 0 0 0,0 1-1 0 0,0-1 1 0 0,-1 1 0 0 0,1 0 0 0 0,0-1-1 0 0,-1 1 1 0 0,0 1 0 0 0,0-1 0 0 0,1 1-1 0 0,-1-1 1 0 0,0 1 0 0 0,0 0 0 0 0,0 0-1 0 0,0 1 1 0 0,0-1 0 0 0,-8 1 0 0 0,9 1-365 0 0,0-1 0 0 0,1 1 1 0 0,-1 0-1 0 0,1 0 0 0 0,-1 0 1 0 0,1 0-1 0 0,-1 1 1 0 0,1-1-1 0 0,-2 2 0 0 0,0 0-1302 0 0,-12 7-5132 0 0</inkml:trace>
  <inkml:trace contextRef="#ctx0" brushRef="#br0" timeOffset="64132.67">8248 1542 11976 0 0,'0'0'6582'0'0,"-12"-3"-3486"0"0,10 3-2922 0 0,-1 0 0 0 0,1 0 1 0 0,-1 0-1 0 0,1 0 0 0 0,-1 1 0 0 0,1-1 0 0 0,-1 1 0 0 0,1-1 1 0 0,-1 1-1 0 0,1 0 0 0 0,0 0 0 0 0,-1 0 0 0 0,1 0 0 0 0,0 1 1 0 0,0-1-1 0 0,0 0 0 0 0,0 1 0 0 0,0 0 0 0 0,0-1 1 0 0,0 1-1 0 0,-2 4 0 0 0,-16 21 530 0 0,16-22-587 0 0,0 1 0 0 0,0 0-1 0 0,0 0 1 0 0,-5 11 0 0 0,3 1 81 0 0,0 1-1 0 0,1 0 1 0 0,1 0 0 0 0,1 1-1 0 0,0-1 1 0 0,1 23 0 0 0,2-35-164 0 0,1 0 1 0 0,-1-1-1 0 0,1 1 1 0 0,0 0-1 0 0,1-1 1 0 0,0 1-1 0 0,0-1 1 0 0,0 0-1 0 0,1 0 1 0 0,-1 0-1 0 0,2 0 1 0 0,-1 0-1 0 0,1 0 1 0 0,-1-1-1 0 0,2 0 1 0 0,-1 0-1 0 0,0 0 1 0 0,1 0-1 0 0,0-1 1 0 0,0 1-1 0 0,1-1 1 0 0,9 6-1 0 0,-5-5 17 0 0,-1-1-1 0 0,1 0 0 0 0,-1 0 0 0 0,1-1 1 0 0,0 0-1 0 0,0-1 0 0 0,1 0 1 0 0,-1-1-1 0 0,0 0 0 0 0,1 0 0 0 0,-1-1 1 0 0,1 0-1 0 0,19-4 0 0 0,-18 2-48 0 0,-1-1 0 0 0,1 0-1 0 0,-1-1 1 0 0,1 0 0 0 0,-1 0 0 0 0,0-2 0 0 0,-1 1-1 0 0,20-14 1 0 0,-25 15-6 0 0,0-1-1 0 0,0 1 1 0 0,0-1-1 0 0,-1 0 1 0 0,1 0-1 0 0,-1-1 1 0 0,-1 1 0 0 0,1-1-1 0 0,-1 0 1 0 0,0 0-1 0 0,0 0 1 0 0,-1 0-1 0 0,0 0 1 0 0,0-1-1 0 0,0 1 1 0 0,-1-1 0 0 0,1-10-1 0 0,-1 10-115 0 0,-1 0 0 0 0,-1 1 0 0 0,0-1 0 0 0,0 0 0 0 0,0 1 0 0 0,0-1 0 0 0,-1 1 0 0 0,0-1 0 0 0,-1 1 0 0 0,1 0-1 0 0,-1 0 1 0 0,0 0 0 0 0,-1 0 0 0 0,0 0 0 0 0,-4-5 0 0 0,2 5 3 0 0,1-1-1 0 0,-1 2 1 0 0,0-1-1 0 0,0 1 1 0 0,-1 0-1 0 0,1 0 1 0 0,-1 1 0 0 0,0-1-1 0 0,0 2 1 0 0,-1-1-1 0 0,1 1 1 0 0,-10-3-1 0 0,0 2-411 0 0,1 1-1 0 0,-27-3 1 0 0,34 6-128 0 0,0 0 1 0 0,-1 0-1 0 0,1 0 0 0 0,0 1 0 0 0,0 1 1 0 0,-11 2-1 0 0,12-1-646 0 0</inkml:trace>
  <inkml:trace contextRef="#ctx0" brushRef="#br0" timeOffset="64562.95">8633 1786 6448 0 0,'0'0'13009'0'0,"1"0"-11113"0"0,11 0-373 0 0,36 0 1391 0 0,64-6-3297 0 0,-59-2-2250 0 0,-37 5 1610 0 0</inkml:trace>
  <inkml:trace contextRef="#ctx0" brushRef="#br0" timeOffset="64990.44">8866 1537 14832 0 0,'0'0'1121'0'0,"15"-6"-618"0"0,-4 8-470 0 0,5-1 767 0 0,-1-3 443 0 0,4-2-555 0 0,-1 1-1 0 0,1 2 1 0 0,33 0-1 0 0,-23 0-202 0 0,-26 0-464 0 0,1 0-1 0 0,-1 1 1 0 0,1-1 0 0 0,-1 1-1 0 0,1 0 1 0 0,-1 1 0 0 0,1-1-1 0 0,-1 0 1 0 0,0 1-1 0 0,1 0 1 0 0,-1 0 0 0 0,6 2-1 0 0,-8-3-90 0 0,6 17-334 0 0,-8-9 401 0 0,-1 0 1 0 0,0-1-1 0 0,0 1 0 0 0,0-1 1 0 0,-1 1-1 0 0,0-1 1 0 0,0 0-1 0 0,-8 11 1 0 0,6-8-1 0 0,-7 10-26 0 0,-23 28-1 0 0,-9 15 959 0 0,41-57-641 0 0,-1 0-150 0 0,0 1 0 0 0,0 0 0 0 0,1 0 0 0 0,0 1 0 0 0,-4 11 0 0 0,7-16-52 0 0,-1 0-1 0 0,1-1 1 0 0,0 1-1 0 0,0 0 1 0 0,0-1-1 0 0,0 1 1 0 0,1 0-1 0 0,-1-1 1 0 0,1 1-1 0 0,0 0 1 0 0,-1-1-1 0 0,1 1 0 0 0,0-1 1 0 0,1 1-1 0 0,-1-1 1 0 0,0 0-1 0 0,1 0 1 0 0,-1 1-1 0 0,1-1 1 0 0,0 0-1 0 0,1 2 1 0 0,1-1-68 0 0,0 0 0 0 0,0 0 0 0 0,0 0 0 0 0,0 0-1 0 0,1 0 1 0 0,-1-1 0 0 0,1 0 0 0 0,0 0 0 0 0,-1 0 0 0 0,1-1 0 0 0,7 2 0 0 0,-4-1-83 0 0,0-1 1 0 0,1 0 0 0 0,-1 0-1 0 0,1-1 1 0 0,-1 0-1 0 0,11-2 1 0 0,16-6-1802 0 0,-12 0-3971 0 0,-7 0-1682 0 0</inkml:trace>
  <inkml:trace contextRef="#ctx0" brushRef="#br0" timeOffset="65427.6">9304 1483 1840 0 0,'-11'7'176'0'0,"0"-1"2035"0"0,10-5-1363 0 0,0 0 0 0 0,0 0 0 0 0,1 0 0 0 0,-1 0 0 0 0,0 0 0 0 0,0 1 0 0 0,1-1 0 0 0,-1 0 0 0 0,0 3 0 0 0,-2 11 7824 0 0,3-4-6121 0 0,0-9-2345 0 0,1 0 0 0 0,0 1 0 0 0,0-1 0 0 0,0 0 0 0 0,0 0 0 0 0,0 1 0 0 0,0-1 1 0 0,1 0-1 0 0,-1 0 0 0 0,1 0 0 0 0,3 3 0 0 0,0 1 68 0 0,0-1-132 0 0,0 1 0 0 0,1-1 1 0 0,-1 0-1 0 0,1 0 0 0 0,1 0 0 0 0,-1-1 1 0 0,8 4-1 0 0,83 45-286 0 0,-88-48 144 0 0,0 1 0 0 0,-1 0 0 0 0,0 0 0 0 0,0 1 0 0 0,-1 0 0 0 0,13 15 0 0 0,-18-19 0 0 0,0 0 0 0 0,0-1 0 0 0,0 1 0 0 0,0 0 0 0 0,-1 0 0 0 0,0 1 0 0 0,1-1 0 0 0,-1 0 0 0 0,0 0 0 0 0,0 1 0 0 0,-1-1 0 0 0,1 0 0 0 0,-1 1 0 0 0,0-1 0 0 0,0 1 0 0 0,0-1 0 0 0,0 0 0 0 0,0 1 0 0 0,-1-1 0 0 0,0 1 0 0 0,1-1 0 0 0,-1 0 0 0 0,-1 0 0 0 0,-1 6 0 0 0,0-3 0 0 0,0-1 0 0 0,0 0 0 0 0,-1 1 0 0 0,0-1 0 0 0,0 0 0 0 0,0-1 0 0 0,0 1 0 0 0,-1-1 0 0 0,0 0 0 0 0,0 0 0 0 0,0 0 0 0 0,-11 6 0 0 0,-3-2 0 0 0,13-5 0 0 0,0 0 0 0 0,0-1 0 0 0,0 1 0 0 0,0-1 0 0 0,0-1 0 0 0,0 1 0 0 0,-1-1 0 0 0,1 0 0 0 0,0 0 0 0 0,-1-1 0 0 0,-6 0 0 0 0,6-1-379 0 0,0 0 0 0 0,0-1-1 0 0,1 1 1 0 0,-1-1 0 0 0,1-1 0 0 0,-12-5 0 0 0,3-1-1087 0 0</inkml:trace>
  <inkml:trace contextRef="#ctx0" brushRef="#br0" timeOffset="65428.6">9207 1533 21743 0 0,'0'0'496'0'0,"1"0"67"0"0,8-3-358 0 0,-1-1-1 0 0,1 1 1 0 0,-1-2 0 0 0,0 1-1 0 0,0-1 1 0 0,8-7 0 0 0,-5 4 200 0 0,0 1 1 0 0,16-8-1 0 0,18-7 986 0 0,27-11-921 0 0,-63 30-679 0 0,0 0 1 0 0,0 0 0 0 0,1 1 0 0 0,-1 1 0 0 0,0-1 0 0 0,12 1 0 0 0,9-1-1597 0 0,9 0-1846 0 0,-22 6 1923 0 0</inkml:trace>
  <inkml:trace contextRef="#ctx0" brushRef="#br0" timeOffset="65898.22">9737 1488 5984 0 0,'-1'1'4488'0'0,"-9"2"2390"0"0,7-1-6154 0 0,0 0 0 0 0,0 0 0 0 0,1 1 0 0 0,-1 0 0 0 0,1-1 0 0 0,-4 6 0 0 0,-1 4 197 0 0,-10 20 0 0 0,10-18-399 0 0,-30 77 1703 0 0,33-80-2101 0 0,-1-1 0 0 0,1 1 0 0 0,1 1 0 0 0,0-1 0 0 0,1 0 0 0 0,0 1 0 0 0,0 22 0 0 0,2-25 55 0 0,2-1 0 0 0,-1 0 0 0 0,1 0-1 0 0,0 0 1 0 0,1 0 0 0 0,0 0 0 0 0,5 9 0 0 0,-6-13-171 0 0,0 1 0 0 0,0-1 0 0 0,1 0 0 0 0,0 0 0 0 0,0 0 0 0 0,0 0 0 0 0,0 0 0 0 0,0-1 0 0 0,1 1 0 0 0,0-1 0 0 0,0 0 0 0 0,0 0 0 0 0,0 0 0 0 0,0-1 0 0 0,0 1 0 0 0,1-1 1 0 0,-1 0-1 0 0,1 0 0 0 0,0-1 0 0 0,-1 1 0 0 0,1-1 0 0 0,0 0 0 0 0,0-1 0 0 0,0 1 0 0 0,0-1 0 0 0,0 0 0 0 0,0 0 0 0 0,0 0 0 0 0,6-2 0 0 0,-5 1-27 0 0,0-1-1 0 0,0 1 1 0 0,0-2-1 0 0,0 1 1 0 0,0 0 0 0 0,0-1-1 0 0,-1 0 1 0 0,0-1-1 0 0,1 1 1 0 0,-1-1 0 0 0,0 0-1 0 0,-1 0 1 0 0,1-1-1 0 0,-1 1 1 0 0,0-1 0 0 0,7-9-1 0 0,-5 3-31 0 0,0 0 1 0 0,0 0-1 0 0,-1-1 0 0 0,-1 0 0 0 0,0 0 1 0 0,-1 0-1 0 0,4-20 0 0 0,-6 26-1 0 0,-1-1 0 0 0,0 0-1 0 0,0 0 1 0 0,0 0 0 0 0,-1 0 0 0 0,0 1-1 0 0,0-1 1 0 0,-5-12 0 0 0,2 7-62 0 0,-1 1 0 0 0,0 0 0 0 0,0 0 0 0 0,-10-12 0 0 0,8 11-7 0 0,-2 1 0 0 0,1 0 0 0 0,-1 1 0 0 0,-1 0-1 0 0,0 1 1 0 0,0 0 0 0 0,-1 0 0 0 0,0 1 0 0 0,0 0 0 0 0,-1 1-1 0 0,0 1 1 0 0,0 0 0 0 0,-1 0 0 0 0,-21-6 0 0 0,32 12-79 0 0,1-1 1 0 0,-1 1 0 0 0,1 0-1 0 0,-1-1 1 0 0,0 1-1 0 0,1 0 1 0 0,-1 0-1 0 0,1 0 1 0 0,-1 0 0 0 0,0 1-1 0 0,-1-1 1 0 0,-6 5-6173 0 0,5 1-1101 0 0</inkml:trace>
  <inkml:trace contextRef="#ctx0" brushRef="#br0" timeOffset="66505.77">10005 1427 13560 0 0,'0'0'1230'0'0,"-4"4"-988"0"0,-19 16 1513 0 0,5-4 1748 0 0,13-12-2571 0 0,1 1-1 0 0,-1-1 1 0 0,-4 8-1 0 0,-4 3 466 0 0,12-14-875 0 0,1 31 1153 0 0,0-31-1574 0 0,1 0-5 0 0,3 1-101 0 0,-1 0 0 0 0,0 0 0 0 0,1 0 0 0 0,-1-1 0 0 0,1 0 0 0 0,0 1 0 0 0,-1-1 0 0 0,1-1 0 0 0,0 1 0 0 0,0-1 0 0 0,-1 1 0 0 0,1-1 0 0 0,0 0 1 0 0,0 0-1 0 0,0-1 0 0 0,0 1 0 0 0,-1-1 0 0 0,1 0 0 0 0,0 0 0 0 0,-1 0 0 0 0,1 0 0 0 0,-1-1 0 0 0,1 1 0 0 0,-1-1 0 0 0,6-3 0 0 0,-6 3 16 0 0,-1 0 0 0 0,0 0 0 0 0,1 1 0 0 0,-1-1 0 0 0,0-1 0 0 0,0 1-1 0 0,0 0 1 0 0,0 0 0 0 0,0-1 0 0 0,-1 1 0 0 0,1-1 0 0 0,-1 1 0 0 0,1-1 0 0 0,-1 0 0 0 0,0 0 0 0 0,0 0 0 0 0,0 1 0 0 0,-1-1 0 0 0,1 0 0 0 0,-1 0 0 0 0,0 0 0 0 0,1 0 0 0 0,-1 0 0 0 0,0 0 0 0 0,-1 0 0 0 0,1 0 0 0 0,0 0 0 0 0,-2-3-1 0 0,1 2-70 0 0,0 1-1 0 0,-1-1 0 0 0,1 1 0 0 0,-1-1 0 0 0,0 1 1 0 0,0-1-1 0 0,0 1 0 0 0,0 0 0 0 0,-1 0 0 0 0,1 0 1 0 0,-1 0-1 0 0,0 1 0 0 0,0-1 0 0 0,0 1 0 0 0,0-1 1 0 0,0 1-1 0 0,-1 0 0 0 0,1 0 0 0 0,0 0 0 0 0,-1 1 1 0 0,-6-2-1 0 0,-17-4-958 0 0,25 7 551 0 0</inkml:trace>
  <inkml:trace contextRef="#ctx0" brushRef="#br0" timeOffset="66506.77">10352 1391 18055 0 0,'0'0'1804'0'0,"-7"11"-1632"0"0,-3 5 1187 0 0,-10 25-1 0 0,12-25-807 0 0,0 0-1 0 0,-10 14 0 0 0,-15 22 263 0 0,19-29-171 0 0,-18 23 1 0 0,19-28 48 0 0,-11 20 1 0 0,-7 10 483 0 0,24-39-1015 0 0,1 1-1 0 0,0 0 1 0 0,-7 15-1 0 0,11-21-161 0 0,0 0-1 0 0,1 0 1 0 0,-1 1 0 0 0,1-1-1 0 0,0 0 1 0 0,0 1 0 0 0,1-1 0 0 0,-1 0-1 0 0,1 1 1 0 0,0-1 0 0 0,0 1-1 0 0,1 4 1 0 0,0-4 65 0 0,1 0-1 0 0,-1 0 1 0 0,1 0-1 0 0,0-1 1 0 0,0 1 0 0 0,1 0-1 0 0,-1-1 1 0 0,1 1-1 0 0,0-1 1 0 0,0 0-1 0 0,1 0 1 0 0,-1 0 0 0 0,1 0-1 0 0,0-1 1 0 0,0 0-1 0 0,0 1 1 0 0,0-2-1 0 0,0 1 1 0 0,1 0 0 0 0,0-1-1 0 0,-1 0 1 0 0,1 0-1 0 0,0 0 1 0 0,0 0-1 0 0,0-1 1 0 0,0 0 0 0 0,0 0-1 0 0,6 0 1 0 0,4-1-418 0 0,1-1 0 0 0,-1-1 1 0 0,0-1-1 0 0,17-4 1 0 0,28-14-3746 0 0,-40 12-5217 0 0</inkml:trace>
  <inkml:trace contextRef="#ctx0" brushRef="#br0" timeOffset="67293.61">10619 1857 11720 0 0,'0'0'10543'0'0,"0"2"-9655"0"0,-2 10-821 0 0,0 0-1 0 0,1 1 0 0 0,1-1 1 0 0,1 23-1 0 0,0 0-54 0 0,-1-23 205 0 0,0-9-1047 0 0,7 5-12316 0 0</inkml:trace>
  <inkml:trace contextRef="#ctx0" brushRef="#br0" timeOffset="68543.81">10775 1430 4144 0 0,'0'0'319'0'0,"1"-1"-210"0"0,24-16 2241 0 0,-19 12-1011 0 0,0 1 0 0 0,0 0 0 0 0,11-6 0 0 0,-17 10-1323 0 0,8-4 171 0 0,0 0 0 0 0,1 1 0 0 0,-1 0-1 0 0,0 1 1 0 0,1 0 0 0 0,0 0 0 0 0,14-1 0 0 0,8 0 552 0 0,-31 6-633 0 0,0-1 0 0 0,-1 0 0 0 0,1 1 1 0 0,-1-1-1 0 0,1 0 0 0 0,-2 4 1 0 0,-5 7 399 0 0,0 1 1 0 0,-1-1-1 0 0,-1-1 1 0 0,0 0 0 0 0,-19 21-1 0 0,-10 11 1318 0 0,34-39-1433 0 0,1 1 0 0 0,0-1 0 0 0,-1 1 0 0 0,-2 10 0 0 0,4-13-210 0 0,2-2-131 0 0,0 0-1 0 0,0 0 0 0 0,0 0 1 0 0,0 0-1 0 0,0 0 1 0 0,0 0-1 0 0,0 0 0 0 0,1-1 1 0 0,-1 1-1 0 0,0 0 0 0 0,0 0 1 0 0,1 0-1 0 0,-1 0 1 0 0,1 0-1 0 0,-1 0 0 0 0,1-1 1 0 0,-1 1-1 0 0,1 0 1 0 0,-1 0-1 0 0,1-1 0 0 0,-1 1 1 0 0,1 0-1 0 0,0-1 0 0 0,0 1 1 0 0,-1-1-1 0 0,1 1 1 0 0,0-1-1 0 0,1 1 0 0 0,0 1 201 0 0,2 0-114 0 0,0 0 1 0 0,0 0 0 0 0,0-1-1 0 0,0 1 1 0 0,0-1 0 0 0,0 0 0 0 0,1 0-1 0 0,-1 0 1 0 0,0-1 0 0 0,6 1-1 0 0,16 2-393 0 0,2 3 284 0 0,-12-3 57 0 0,1 0-1 0 0,-1 1 0 0 0,22 9 0 0 0,-35-11-97 0 0,1 0 1 0 0,0-1-1 0 0,-1 1 0 0 0,1 1 0 0 0,-1-1 1 0 0,0 0-1 0 0,1 1 0 0 0,-1-1 1 0 0,-1 1-1 0 0,1 0 0 0 0,0 0 0 0 0,-1 1 1 0 0,1-1-1 0 0,-1 0 0 0 0,0 1 0 0 0,0-1 1 0 0,0 1-1 0 0,-1 0 0 0 0,3 5 1 0 0,-4-7 34 0 0,0 1 0 0 0,1-1 0 0 0,-1 1 0 0 0,0-1 1 0 0,-1 0-1 0 0,1 1 0 0 0,0-1 0 0 0,-1 0 0 0 0,1 1 0 0 0,-1-1 1 0 0,-1 5-1 0 0,-14 24 27 0 0,9-19-46 0 0,5-8 26 0 0,0-1 0 0 0,-1 0 0 0 0,1-1 0 0 0,-1 1 1 0 0,0 0-1 0 0,0-1 0 0 0,0 0 0 0 0,0 1 0 0 0,0-1 1 0 0,-7 3-1 0 0,-35 14-198 0 0,39-17 343 0 0,0 0 0 0 0,0-1 0 0 0,0 0 0 0 0,-1 0 0 0 0,1-1 0 0 0,0 1 0 0 0,0-1 1 0 0,-1-1-1 0 0,-10-1 0 0 0,7 0-419 0 0,0 0 0 0 0,0-1 1 0 0,0-1-1 0 0,-17-7 0 0 0,5 5-3288 0 0,17 2 1900 0 0</inkml:trace>
  <inkml:trace contextRef="#ctx0" brushRef="#br0" timeOffset="69111.84">11231 1401 16208 0 0,'0'0'1627'0'0,"-15"6"-877"0"0,4 1-216 0 0,1 1 0 0 0,1 0 0 0 0,-1 0 0 0 0,1 1 0 0 0,0 0 0 0 0,1 0 0 0 0,0 1 1 0 0,1 0-1 0 0,0 1 0 0 0,0 0 0 0 0,-7 16 0 0 0,7-9-316 0 0,0 0-1 0 0,2 1 1 0 0,-6 24 0 0 0,10-37-103 0 0,0 0 1 0 0,1 0 0 0 0,-1 0-1 0 0,1 0 1 0 0,1 0-1 0 0,-1 0 1 0 0,1 0 0 0 0,0 0-1 0 0,0 0 1 0 0,0-1 0 0 0,1 1-1 0 0,0 0 1 0 0,0-1 0 0 0,6 11-1 0 0,-4-10-113 0 0,0-1-1 0 0,1 1 0 0 0,0-1 1 0 0,0 0-1 0 0,0 0 1 0 0,1 0-1 0 0,-1-1 0 0 0,1 0 1 0 0,9 5-1 0 0,4 0 20 0 0,39 14-1 0 0,-49-21 96 0 0,0 0 0 0 0,1-1 0 0 0,-1 0 0 0 0,0 0 0 0 0,1-1 0 0 0,-1 0 0 0 0,0-1 0 0 0,15-2 0 0 0,-21 3-107 0 0,1-1 0 0 0,-1 0 0 0 0,1 0 1 0 0,-1 0-1 0 0,0-1 0 0 0,0 1 0 0 0,1-1 0 0 0,-1 1 1 0 0,0-1-1 0 0,0 0 0 0 0,-1 0 0 0 0,1 0 0 0 0,0-1 1 0 0,-1 1-1 0 0,1-1 0 0 0,-1 0 0 0 0,0 1 0 0 0,0-1 1 0 0,0 0-1 0 0,0 0 0 0 0,0 0 0 0 0,-1 0 0 0 0,0-1 1 0 0,1 1-1 0 0,-1 0 0 0 0,1-7 0 0 0,1-3-38 0 0,-1-1-1 0 0,0 1 0 0 0,-1-1 1 0 0,-1 0-1 0 0,-1-19 0 0 0,0 22-67 0 0,-1 1-1 0 0,0-1 0 0 0,-1 1 1 0 0,0 0-1 0 0,0 0 0 0 0,-1 0 1 0 0,0 0-1 0 0,-9-14 0 0 0,-3-1-45 0 0,-35-41 0 0 0,44 57-426 0 0,-1 1 0 0 0,0 1-1 0 0,-1 0 1 0 0,1 0 0 0 0,-1 0-1 0 0,-1 1 1 0 0,1 0 0 0 0,-1 1-1 0 0,-19-7 1 0 0,21 9-962 0 0,7 2-33 0 0</inkml:trace>
  <inkml:trace contextRef="#ctx0" brushRef="#br0" timeOffset="69596.73">11468 1613 16847 0 0,'0'0'1276'0'0,"0"1"-864"0"0,0 17 2018 0 0,5 32-1 0 0,-2-25-2336 0 0,2-9-93 0 0,-4-12 0 0 0,1 0 0 0 0,-1 1 0 0 0,0-1 0 0 0,-1 0 0 0 0,1 1 0 0 0,-1-1 0 0 0,0 1 0 0 0,0 5 0 0 0,0-30 0 0 0,-1 6 0 0 0,1-1 0 0 0,1 1 0 0 0,3-18 0 0 0,0-3 0 0 0,-4 28 0 0 0,1 0 0 0 0,-1 0 0 0 0,2 1 0 0 0,-1-1 0 0 0,3-7 0 0 0,-2 9 0 0 0,0 0 0 0 0,0 0 0 0 0,1 1 0 0 0,-1-1 0 0 0,1 1 0 0 0,6-8 0 0 0,-9 11 0 0 0,1 1 0 0 0,0-1 0 0 0,0 0 0 0 0,-1 0 0 0 0,1 1 0 0 0,0-1 0 0 0,0 1 0 0 0,0-1 0 0 0,0 0 0 0 0,0 1 0 0 0,0 0 0 0 0,0-1 0 0 0,0 1 0 0 0,0 0 0 0 0,0-1 0 0 0,0 1 0 0 0,0 0 0 0 0,0 0 0 0 0,0 0 0 0 0,0 0 0 0 0,0 0 0 0 0,0 0 0 0 0,0 0 0 0 0,0 0 0 0 0,0 0 0 0 0,0 0 0 0 0,0 1 0 0 0,0-1 0 0 0,0 0 0 0 0,0 1 0 0 0,0-1 0 0 0,0 1 0 0 0,0-1 0 0 0,0 1 0 0 0,0 0 0 0 0,0-1 0 0 0,-1 1 0 0 0,3 1 0 0 0,2 3 122 0 0,0-1 0 0 0,0 2 0 0 0,-1-1-1 0 0,0 0 1 0 0,1 1 0 0 0,-2 0 0 0 0,1 0-1 0 0,5 12 1 0 0,-3-4 225 0 0,-4-11-292 0 0,0 1 0 0 0,0-1 0 0 0,-1 1-1 0 0,0-1 1 0 0,0 1 0 0 0,0-1 0 0 0,0 1-1 0 0,0 6 1 0 0,-1-8-42 0 0,1-1 0 0 0,-1 1-1 0 0,0-1 1 0 0,0 1 0 0 0,1 0-1 0 0,-1-1 1 0 0,0 1 0 0 0,1-1-1 0 0,0 1 1 0 0,1 1 0 0 0,-1-1-13 0 0,-1 0 1 0 0,1 0 0 0 0,0-1-1 0 0,0 1 1 0 0,-1 0 0 0 0,1 0-1 0 0,-1 0 1 0 0,0 0 0 0 0,0 0-1 0 0,1 3 1 0 0,-1-4 19 0 0,0-17-341 0 0,-1 11 225 0 0,2 0 0 0 0,-1 0 0 0 0,0 0 0 0 0,1 0 1 0 0,0 1-1 0 0,0-1 0 0 0,0 0 0 0 0,1 0 0 0 0,0 1 1 0 0,0-1-1 0 0,0 1 0 0 0,0-1 0 0 0,4-3 0 0 0,-6 7 83 0 0,1-1 0 0 0,0 1 0 0 0,0 0-1 0 0,0 0 1 0 0,0 0 0 0 0,0 0 0 0 0,0 0-1 0 0,0 0 1 0 0,1 0 0 0 0,-1 0 0 0 0,0 0-1 0 0,1 1 1 0 0,-1-1 0 0 0,0 0 0 0 0,1 1-1 0 0,-1-1 1 0 0,1 1 0 0 0,-1 0 0 0 0,1-1-1 0 0,-1 1 1 0 0,1 0 0 0 0,-1 0 0 0 0,1 0 0 0 0,-1 0-1 0 0,1 0 1 0 0,-1 0 0 0 0,3 1 0 0 0,0 0 69 0 0,-1 1 0 0 0,0 0 0 0 0,0 0 0 0 0,1 0 0 0 0,-1 0-1 0 0,0 0 1 0 0,-1 1 0 0 0,4 2 0 0 0,0 0 343 0 0,-3-1-275 0 0,0-1 0 0 0,1 1 0 0 0,-1-1 0 0 0,-1 1 0 0 0,1 0 0 0 0,-1 0 0 0 0,1 0-1 0 0,2 9 1 0 0,-1-4-126 0 0,-1 1 0 0 0,4 21-1 0 0,-1-17 3 0 0,-1-5 0 0 0,0-2-204 0 0,-4-7 48 0 0,-1 0 0 0 0,0 0-1 0 0,1 1 1 0 0,0-1 0 0 0,-1 0 0 0 0,1 0-1 0 0,-1 0 1 0 0,1 0 0 0 0,-1 1 0 0 0,1-1-1 0 0,-1 0 1 0 0,1 0 0 0 0,-1 0 0 0 0,1 0-1 0 0,-1 0 1 0 0,1 0 0 0 0,0 0 0 0 0,-1-1-1 0 0,1 1 1 0 0,-1 0 0 0 0,1 0 0 0 0,-1 0-1 0 0,1-1 1 0 0,-1 1 0 0 0,1 0 0 0 0,9-6-1402 0 0</inkml:trace>
  <inkml:trace contextRef="#ctx0" brushRef="#br0" timeOffset="70070.75">11876 1625 19351 0 0,'0'0'1943'0'0,"0"1"-1711"0"0,0 7-66 0 0,1-1 0 0 0,0 0 0 0 0,1 0 0 0 0,-1 0 1 0 0,1 0-1 0 0,1 0 0 0 0,-1 0 0 0 0,1 0 0 0 0,1-1 0 0 0,-1 1 0 0 0,8 9 0 0 0,-1-4-1208 0 0</inkml:trace>
  <inkml:trace contextRef="#ctx0" brushRef="#br0" timeOffset="70071.75">11792 1387 14280 0 0,'-4'-3'1272'0'0,"1"-4"-1016"0"0,-1 4-256 0 0,0-1 0 0 0,1 4 1295 0 0,-1-3 5625 0 0,15 10-7072 0 0,0 0-136 0 0,-4 3-24 0 0,2 0-5936 0 0,2 3-1191 0 0</inkml:trace>
  <inkml:trace contextRef="#ctx0" brushRef="#br0" timeOffset="70709.69">11983 1574 17503 0 0,'0'0'399'0'0,"-3"7"540"0"0,-3 9-140 0 0,1 0 0 0 0,0 0 0 0 0,1 1 1 0 0,1-1-1 0 0,1 1 0 0 0,0 22 0 0 0,-1-17 252 0 0,3-21-1371 0 0,3-8-1271 0 0,2-5 1219 0 0,-1-1 0 0 0,0 1 0 0 0,-1-1-1 0 0,1-14 1 0 0,-3 22 342 0 0,0-1 0 0 0,1 1 0 0 0,4-11-1 0 0,2-5-35 0 0,-8 19 64 0 0,1-1 0 0 0,0 1-1 0 0,1 0 1 0 0,-1 1 0 0 0,0-1-1 0 0,0 0 1 0 0,1 0-1 0 0,2-2 1 0 0,5-8 425 0 0,7 15 1071 0 0,-12-1-1328 0 0,-1 0 0 0 0,1 0-1 0 0,-1 1 1 0 0,0-1 0 0 0,0 1-1 0 0,0 0 1 0 0,0 0 0 0 0,0 0-1 0 0,0 0 1 0 0,-1 0 0 0 0,0 0-1 0 0,0 1 1 0 0,3 6 0 0 0,2 5-281 0 0,-1 0 1 0 0,4 18-1 0 0,-5-15 283 0 0,0-6-168 0 0,-4-9 0 0 0,0-1 0 0 0,0 0 0 0 0,0 1 0 0 0,0-1 0 0 0,-1 1 0 0 0,1-1 0 0 0,0 4 0 0 0,2 9 495 0 0,0-9-2000 0 0,-2 0-5589 0 0</inkml:trace>
  <inkml:trace contextRef="#ctx0" brushRef="#br0" timeOffset="72737.59">12203 1487 1840 0 0,'0'0'4261'0'0,"-4"4"-1854"0"0,-8 7 6127 0 0,-3 6-4652 0 0,-1 0-2987 0 0,10-2 533 0 0,6-13-1425 0 0,0-1-1 0 0,1 1 0 0 0,-1 0 0 0 0,0-1 1 0 0,0 1-1 0 0,1-1 0 0 0,-1 1 0 0 0,1-1 1 0 0,0 1-1 0 0,-1-1 0 0 0,1 1 0 0 0,0-1 1 0 0,0 0-1 0 0,0 1 0 0 0,0-1 0 0 0,0 0 1 0 0,0 0-1 0 0,0 0 0 0 0,0 0 0 0 0,0 0 1 0 0,1 0-1 0 0,-1 0 0 0 0,0 0 0 0 0,1 0 1 0 0,2 1-1 0 0,3 2 109 0 0,2 1-16 0 0,9 0-88 0 0,-3 0 529 0 0,0-1 0 0 0,18 2 0 0 0,-17-3-377 0 0,13 7 114 0 0,-21-6-273 0 0,-1 4 0 0 0,-6-6 0 0 0,1 0 0 0 0,-1 0 0 0 0,0 0 0 0 0,0 0 0 0 0,0 0 0 0 0,0 0 0 0 0,0 0 0 0 0,0 0 0 0 0,-1 0 0 0 0,1 1 0 0 0,-1-1 0 0 0,0 0 0 0 0,1 0 0 0 0,-1 1 0 0 0,0 3 0 0 0,0-1 0 0 0,-1-3 0 0 0,1-1 0 0 0,0 1 0 0 0,0 0 0 0 0,0-1 0 0 0,-1 1 0 0 0,1-1 0 0 0,-1 1 0 0 0,1-1 0 0 0,-1 1 0 0 0,0-1 0 0 0,0 1 0 0 0,1-1 0 0 0,-1 0 0 0 0,0 1 0 0 0,0-1 0 0 0,0 0 0 0 0,0 0 0 0 0,-1 0 0 0 0,1 0 0 0 0,0 0 0 0 0,0 0 0 0 0,-1 0 0 0 0,1 0 0 0 0,-1 0 0 0 0,1-1 0 0 0,-3 2 0 0 0,-4 1 0 0 0,0-1 0 0 0,0 0 0 0 0,0 0 0 0 0,-9 0 0 0 0,-2 1 0 0 0,12-2 19 0 0,0-1 0 0 0,1 0-1 0 0,-1 0 1 0 0,0 0 0 0 0,1 0-1 0 0,-1-1 1 0 0,-10-3 0 0 0,-7 0-157 0 0,23 4-658 0 0,-6-1 1618 0 0,5 0-3498 0 0</inkml:trace>
  <inkml:trace contextRef="#ctx0" brushRef="#br0" timeOffset="73351.7">12203 1107 2304 0 0,'-8'-13'99'0'0,"4"9"5488"0"0,4 4-4899 0 0,-1-1-1 0 0,1 1 0 0 0,-1-1 1 0 0,0 1-1 0 0,1-1 0 0 0,-1 1 1 0 0,1-1-1 0 0,0 1 0 0 0,-1-1 0 0 0,1 0 1 0 0,-1 1-1 0 0,1-1 0 0 0,0 0 1 0 0,-1 1-1 0 0,1-1 0 0 0,0 0 1 0 0,0 0-1 0 0,0 0-354 0 0,1 1 0 0 0,0 0 0 0 0,0-1 0 0 0,0 1 1 0 0,-1 0-1 0 0,1 0 0 0 0,0 0 0 0 0,0-1 0 0 0,0 1 0 0 0,0 0 1 0 0,0 0-1 0 0,0 0 0 0 0,0 0 0 0 0,1 1 0 0 0,0-1-243 0 0,0 1 0 0 0,0-1 0 0 0,1 1 0 0 0,-1-1 0 0 0,0 1 0 0 0,0 0 0 0 0,0 0 0 0 0,0 0 0 0 0,0 0 0 0 0,0 1 0 0 0,-1-1 0 0 0,1 0 0 0 0,0 1 0 0 0,-1 0 0 0 0,1-1 0 0 0,-1 1 0 0 0,3 2-1 0 0,-1 0 68 0 0,38 33 1052 0 0,35 33-493 0 0,-45-41-621 0 0,-17-18 70 0 0,-2 0 1 0 0,0 1 0 0 0,0 1-1 0 0,13 19 1 0 0,-9-5-48 0 0,-2 1 0 0 0,0 0-1 0 0,-2 2 1 0 0,-1-1 0 0 0,12 50 0 0 0,-18-54 45 0 0,-1 0 1 0 0,-2 0-1 0 0,0 0 1 0 0,-1 0-1 0 0,-4 38 1 0 0,-12 49-164 0 0,7-63 0 0 0,7-44-201 0 0,0-1 1 0 0,0 0-1 0 0,-1 0 0 0 0,0 1 0 0 0,1-1 1 0 0,-2 0-1 0 0,1-1 0 0 0,0 1 0 0 0,-1 0 1 0 0,0-1-1 0 0,1 1 0 0 0,-2-1 0 0 0,1 0 1 0 0,0 0-1 0 0,-8 5 0 0 0,7-9-1272 0 0,-8-7-51 0 0,9 6-11 0 0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3:15.654"/>
    </inkml:context>
    <inkml:brush xml:id="br0">
      <inkml:brushProperty name="width" value="0.05" units="cm"/>
      <inkml:brushProperty name="height" value="0.05" units="cm"/>
      <inkml:brushProperty name="color" value="#F6630D"/>
    </inkml:brush>
    <inkml:brush xml:id="br1">
      <inkml:brushProperty name="width" value="0.025" units="cm"/>
      <inkml:brushProperty name="height" value="0.025" units="cm"/>
    </inkml:brush>
    <inkml:brush xml:id="br2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956 60 1840 0 0,'0'0'4210'0'0,"4"15"-656"0"0,-4 4-2806 0 0,1-1 1 0 0,2 0 0 0 0,3 20-1 0 0,3-11-469 0 0,-6-20-185 0 0,0 0 1 0 0,-1 0 0 0 0,2 11 0 0 0,6 29-1010 0 0,-7-36 212 0 0,0 0 0 0 0,-1 0 0 0 0,0 1 0 0 0,0 10 0 0 0,-2-12-3099 0 0</inkml:trace>
  <inkml:trace contextRef="#ctx0" brushRef="#br1" timeOffset="1">26 709 5008 0 0,'0'0'3494'0'0,"7"-2"1316"0"0,-10 12-4266 0 0,3-10-518 0 0,-1 1-1 0 0,1 0 1 0 0,0-1-1 0 0,-1 1 1 0 0,1-1-1 0 0,0 1 0 0 0,0 0 1 0 0,0-1-1 0 0,0 1 1 0 0,-1-1-1 0 0,1 1 0 0 0,0 0 1 0 0,0-1-1 0 0,0 1 1 0 0,0 0-1 0 0,0-1 0 0 0,1 1 1 0 0,-1 0-1 0 0,0-1 1 0 0,0 1-1 0 0,0-1 0 0 0,1 1 1 0 0,-1 0-1 0 0,0 0 1 0 0,6 7 310 0 0,-5-7-253 0 0,0 1-1 0 0,0-1 1 0 0,0 1-1 0 0,0-1 1 0 0,0 1-1 0 0,0-1 1 0 0,-1 1-1 0 0,1 0 1 0 0,0-1-1 0 0,-1 3 1 0 0,7 14 526 0 0,-6-15-492 0 0,0 0 1 0 0,0-1 0 0 0,0 1-1 0 0,0 0 1 0 0,0 0 0 0 0,-1 0 0 0 0,1-1-1 0 0,-1 1 1 0 0,0 0 0 0 0,0 5-1 0 0,-2 40 1183 0 0,1-35-989 0 0,1 0 0 0 0,-1 0 0 0 0,-5 17 0 0 0,6-26-273 0 0,-1-1-1 0 0,1 1 0 0 0,0-1 0 0 0,0 1 0 0 0,0 0 0 0 0,0-1 0 0 0,1 1 0 0 0,1 6 1 0 0,-1-5 17 0 0,0 0 0 0 0,-1 0 0 0 0,1 0 0 0 0,-1 5 0 0 0,-5 62 863 0 0,3-18-472 0 0,0-30-300 0 0,2 41 0 0 0,1-34 6 0 0,-1-22-103 0 0,1 0 1 0 0,-1 0-1 0 0,1 0 0 0 0,2 8 0 0 0,-2-12-35 0 0,0 0-1 0 0,0 0 1 0 0,-1 0-1 0 0,0 8 1 0 0,2 14 102 0 0,-1-21-11 0 0,0 1 0 0 0,-1 0 0 0 0,0-1-1 0 0,0 1 1 0 0,-1 0 0 0 0,1-1 0 0 0,-3 9 0 0 0,-1 21 171 0 0,4-34-266 0 0,0 1 0 0 0,1-1 0 0 0,-1 0 0 0 0,1 0 0 0 0,-1 1 0 0 0,1-1 0 0 0,0 0 0 0 0,2 3 0 0 0,-3-3-5 0 0,1 0-1 0 0,0-1 1 0 0,0 1-1 0 0,-1 0 1 0 0,1-1 0 0 0,-1 1-1 0 0,1 0 1 0 0,-1 0-1 0 0,0 0 1 0 0,0-1 0 0 0,0 5-1 0 0,-3 9 40 0 0,2-12-41 0 0,0 0 0 0 0,0 0 1 0 0,1 0-1 0 0,-1 0 0 0 0,1 0 0 0 0,0-1 0 0 0,0 1 0 0 0,0 5 0 0 0,0 8 68 0 0,-1-14-57 0 0,1 0-1 0 0,0 0 0 0 0,0-1 1 0 0,0 1-1 0 0,0 0 0 0 0,0 0 0 0 0,0-1 1 0 0,1 1-1 0 0,0 3 0 0 0,1 1 17 0 0,-1 0 1 0 0,0 0-1 0 0,0 1 0 0 0,0-1 0 0 0,-1 0 0 0 0,0 0 1 0 0,0 7-1 0 0,0 4 48 0 0,3 17-62 0 0,-3-33-16 0 0,0 0 0 0 0,0 0 0 0 0,0 1 0 0 0,0-1 0 0 0,0 0 0 0 0,0 0 0 0 0,1 0 0 0 0,-1 1 0 0 0,1-1 0 0 0,0 2 0 0 0,-1-2 0 0 0,1 0 0 0 0,-1 0 0 0 0,1 0 0 0 0,-1 0 0 0 0,0 0 0 0 0,0 0 0 0 0,1 0 0 0 0,-1 0 0 0 0,0 0 0 0 0,0 0 0 0 0,0 0 0 0 0,0 0 0 0 0,0 2 0 0 0,-1-1 7 0 0,1 0-1 0 0,-1 0 0 0 0,1 1 1 0 0,0-1-1 0 0,0 0 1 0 0,0 1-1 0 0,0-1 0 0 0,0 0 1 0 0,2 4-1 0 0,-2-5 3 0 0,0 1-1 0 0,0-1 1 0 0,0 0-1 0 0,0 0 1 0 0,-1 1-1 0 0,1-1 1 0 0,0 0-1 0 0,-1 0 1 0 0,1 1-1 0 0,0-1 1 0 0,-1 0-1 0 0,1 0 1 0 0,-2 2-1 0 0,1-1 1 0 0,0-1-1 0 0,0 1 0 0 0,1 0 0 0 0,-1-1 0 0 0,1 1 0 0 0,-1 0 0 0 0,1 0 0 0 0,-1 3 0 0 0,2 4-8 0 0,-1-8 0 0 0,0-1 0 0 0,1 1 0 0 0,-1 0 0 0 0,0-1 0 0 0,0 1 0 0 0,0 0 0 0 0,0 0 0 0 0,0-1 0 0 0,1 1 0 0 0,-1 0 0 0 0,-1 0 0 0 0,1-1 0 0 0,0 1 0 0 0,0 0 0 0 0,0-1 0 0 0,0 1 0 0 0,0 0 0 0 0,-1 0 0 0 0,1-1 0 0 0,0 1 0 0 0,-1 0 0 0 0,0 0 0 0 0,1 0 0 0 0,-1 1 0 0 0,1-1 0 0 0,-1 0 0 0 0,1 0 0 0 0,0 0 0 0 0,-1 0 0 0 0,1 1 0 0 0,0-1 0 0 0,0 0 0 0 0,0 0 0 0 0,0 3 0 0 0,0 2 0 0 0,0 0 0 0 0,0 0 0 0 0,1-1 0 0 0,0 1 0 0 0,2 6 0 0 0,-3-10 0 0 0,6 9 0 0 0,-6-10 0 0 0,1-1 0 0 0,-1 1 0 0 0,1 0 0 0 0,-1 0 0 0 0,1-1 0 0 0,-1 1 0 0 0,0 0 0 0 0,1 0 0 0 0,-1-1 0 0 0,0 1 0 0 0,0 0 0 0 0,0 0 0 0 0,1 0 0 0 0,-1-1 0 0 0,0 1 0 0 0,0 0 0 0 0,0 0 0 0 0,0 0 0 0 0,0 0 0 0 0,-1-1 0 0 0,1 1 0 0 0,0 2 0 0 0,-1-2 11 0 0,1 0 0 0 0,-1 0 0 0 0,1 0 0 0 0,0 0 0 0 0,0 0 0 0 0,-1 0 0 0 0,1 1 0 0 0,0-1 0 0 0,0 0 0 0 0,0 0 0 0 0,0 0 0 0 0,0 0 0 0 0,1 0 0 0 0,-1 1 0 0 0,0-1 1 0 0,1 0-1 0 0,-1 0 0 0 0,1 2 0 0 0,0-3 3 0 0,-1 1 1 0 0,0-1 0 0 0,0 1 0 0 0,0-1 0 0 0,1 1-1 0 0,-1-1 1 0 0,0 0 0 0 0,0 1 0 0 0,0-1 0 0 0,0 1-1 0 0,0-1 1 0 0,0 1 0 0 0,0-1 0 0 0,0 1 0 0 0,0-1-1 0 0,0 1 1 0 0,0-1 0 0 0,0 1 0 0 0,0-1 0 0 0,-1 1 0 0 0,1-1-1 0 0,0 1 1 0 0,0-1 0 0 0,0 1 0 0 0,-1-1 0 0 0,1 0-1 0 0,0 1 1 0 0,0-1 0 0 0,-1 1 0 0 0,-1 2 45 0 0,-2 6 114 0 0,6-6-92 0 0,-1-2-76 0 0,-2 6-6 0 0,-3-1 0 0 0,7-2 11 0 0,-2 2 48 0 0,3 0 26 0 0,4 12-16 0 0,-3-6-69 0 0,-5-11 0 0 0,0 1 0 0 0,1-1 0 0 0,-1 0 0 0 0,1 1 0 0 0,0-1 0 0 0,-1 0 0 0 0,1 1 0 0 0,0-1 0 0 0,1 2 0 0 0,-2-2 0 0 0,1 0 0 0 0,0 0 0 0 0,-1 1 0 0 0,0-1 0 0 0,1 0 0 0 0,-1 1 0 0 0,0-1 0 0 0,0 0 0 0 0,0 1 0 0 0,0-1 0 0 0,0 1 0 0 0,0-1 0 0 0,0 2 0 0 0,0 11 0 0 0,0-9 0 0 0,0 0 0 0 0,0 1 0 0 0,-1-1 0 0 0,0 0 0 0 0,0 1 0 0 0,0-1 0 0 0,-1 0 0 0 0,-4 9 0 0 0,6-14 2 0 0,0 1 0 0 0,-1 0 0 0 0,1-1 0 0 0,0 1-1 0 0,-1-1 1 0 0,1 1 0 0 0,0-1 0 0 0,0 1 0 0 0,0 0 0 0 0,-1-1-1 0 0,1 1 1 0 0,0-1 0 0 0,0 1 0 0 0,0 0 0 0 0,0-1 0 0 0,0 1-1 0 0,0 0 1 0 0,0-1 0 0 0,0 1 0 0 0,1-1 0 0 0,-1 1 0 0 0,0 0-1 0 0,0-1 1 0 0,0 1 0 0 0,1 0 0 0 0,1 6-10 0 0,-5 27-744 0 0,3-33 752 0 0,0 0 0 0 0,0 0 0 0 0,0 0 0 0 0,0 0 0 0 0,0 0 0 0 0,0 0 0 0 0,0 0 0 0 0,0 0 0 0 0,0 0 0 0 0,1 0 0 0 0,-1 0 0 0 0,0 0 0 0 0,1 0 0 0 0,-1-1 0 0 0,2 3 0 0 0,-2-2 0 0 0,1-1 0 0 0,-1 1 0 0 0,0 0 0 0 0,1 0 0 0 0,-1 0 0 0 0,0 0 0 0 0,1 0 0 0 0,-1-1 0 0 0,0 1 0 0 0,0 0 0 0 0,0 0 0 0 0,0 0 0 0 0,0 0 0 0 0,0 0 0 0 0,0 0 0 0 0,0 2 0 0 0,-1-2 0 0 0,1 0 0 0 0,0-1 0 0 0,0 1 0 0 0,0-1 0 0 0,-1 0 0 0 0,1 1 0 0 0,0-1 0 0 0,0 1 0 0 0,0-1 0 0 0,0 1 0 0 0,0-1 0 0 0,0 1 0 0 0,0-1 0 0 0,0 0 0 0 0,0 1 0 0 0,0-1 0 0 0,0 1 0 0 0,1-1 0 0 0,-1 1 0 0 0,0-1 0 0 0,0 0 0 0 0,0 1 0 0 0,0-1 0 0 0,1 1 0 0 0,-1-1 0 0 0,0 0 0 0 0,0 1 0 0 0,1-1 0 0 0,4 8 0 0 0,-6 1 62 0 0,-3 26 1844 0 0,4-29-1906 0 0,4 1 0 0 0,-1 2 0 0 0,-1-2 0 0 0,-2 0 0 0 0,6 2 0 0 0,-1-2 0 0 0,-5-1 0 0 0,6-2 0 0 0,-4-2 0 0 0,19 5 0 0 0,-17-6 0 0 0,4 2 0 0 0,-6-2 0 0 0,1 0 0 0 0,0 0 0 0 0,0 0 0 0 0,-1-1 0 0 0,1 1 0 0 0,0-1 0 0 0,0 0 0 0 0,0 0 0 0 0,5-1 0 0 0,5 1 0 0 0,0-1 0 0 0,0 0 0 0 0,24-7 0 0 0,-14 6 0 0 0,-19 2 0 0 0,0 0 0 0 0,0 0 0 0 0,0-1 0 0 0,-1 1 0 0 0,1-1 0 0 0,6-2 0 0 0,-3 1 60 0 0,-1 1 0 0 0,1-1-1 0 0,0 1 1 0 0,10 0 0 0 0,22-5 177 0 0,36-7-557 0 0,-67 11 320 0 0,1 1 0 0 0,-1 1 0 0 0,1 0 0 0 0,12 1 0 0 0,1 0 24 0 0,190-7 344 0 0,-8 12-696 0 0,29-12 656 0 0,-172 7-328 0 0,-11 0 0 0 0,93-10 0 0 0,-20-2 0 0 0,-41 5 0 0 0,159 1 0 0 0,-145 6 0 0 0,-72-1 0 0 0,4 1 0 0 0,0-1 0 0 0,-1-2 0 0 0,33-6 0 0 0,-32 3-65 0 0,0 2 0 0 0,1 1 0 0 0,48 4 0 0 0,-21-1 205 0 0,-31-1-60 0 0,6-1-72 0 0,35 5 0 0 0,31 3-8 0 0,-60-4 0 0 0,52-2 0 0 0,-55-1 0 0 0,-1 0 0 0 0,37 6 0 0 0,-49-3 0 0 0,0-2 0 0 0,0-1 0 0 0,40-4 0 0 0,12 0 0 0 0,10 9 0 0 0,-14 2 0 0 0,66-2-144 0 0,-90-1 213 0 0,-35-2-42 0 0,1-1 0 0 0,-1 0-1 0 0,19-1 1 0 0,-23-1-27 0 0,1 1 0 0 0,-1 0 0 0 0,1 1 0 0 0,10 1 0 0 0,17 2 0 0 0,104-4 0 0 0,-136 0 0 0 0,0-1 0 0 0,0 1 0 0 0,0 0 0 0 0,0 0 0 0 0,0 0 0 0 0,0 0 0 0 0,-1 1 0 0 0,1-1 0 0 0,0 0 0 0 0,0 1 0 0 0,2 0 0 0 0,16 7 0 0 0,11-1 0 0 0,-18-4 0 0 0,-9-5 0 0 0,-2 1 0 0 0,35 1 0 0 0,13 3-72 0 0,-34-1 84 0 0,20-4 48 0 0,-9 3-5 0 0,-21 0-38 0 0,-1 0 0 0 0,0-1 0 0 0,1 0 1 0 0,-1 0-1 0 0,0 0 0 0 0,0-1 0 0 0,6-1 0 0 0,-7 1-17 0 0,-1 1 0 0 0,1-1 0 0 0,-1 1 0 0 0,1-1 0 0 0,-1 1 0 0 0,1 0 0 0 0,4 1 0 0 0,28 1 0 0 0,-11-2 0 0 0,-23-1 0 0 0,0 1 0 0 0,1 0 0 0 0,-1 1 0 0 0,0-1 0 0 0,1 0 0 0 0,-1 1 0 0 0,1-1 0 0 0,2 2 0 0 0,-4-1 0 0 0,0-1 0 0 0,0 0 0 0 0,0 1 0 0 0,0-1 0 0 0,0 0 0 0 0,0 0 0 0 0,0 0 0 0 0,-1 0 0 0 0,1 0 0 0 0,0 0 0 0 0,0 0 0 0 0,0 0 0 0 0,0 0 0 0 0,0-1 0 0 0,0 1 0 0 0,0 0 0 0 0,1-1 0 0 0,4-1 6 0 0,16 0 47 0 0,-4 3-48 0 0,-8-2-5 0 0,-2-1 0 0 0,5 1 0 0 0,-10 2 0 0 0,18-5 0 0 0,-12 1 0 0 0,2 0 0 0 0,2 2 0 0 0,-12 1 0 0 0,0-2 0 0 0,29-5 0 0 0,-20 3 0 0 0,-1 2 0 0 0,-1 1 0 0 0,1-2 0 0 0,1 2 0 0 0,0-1 0 0 0,-2 1 0 0 0,0-1 0 0 0,-1 1 0 0 0,1-2 0 0 0,0 0 0 0 0,2 2 0 0 0,-3-2 0 0 0,-4 2 6 0 0,-1 0 0 0 0,1 0 0 0 0,-1-1-1 0 0,0 1 1 0 0,0-1 0 0 0,0 1 0 0 0,0-1 0 0 0,0 0-1 0 0,0 1 1 0 0,0-1 0 0 0,0 0 0 0 0,-1-1 0 0 0,1 1 0 0 0,-1 0-1 0 0,1 0 1 0 0,-1-1 0 0 0,0 1 0 0 0,0 0 0 0 0,0-1-1 0 0,0 1 1 0 0,0-6 0 0 0,1-7-6 0 0,-1 11 0 0 0,-1 1 0 0 0,0-1 0 0 0,1 0 0 0 0,0 1 0 0 0,2-7 0 0 0,-2 8-5 0 0,0-1 0 0 0,-1 1 0 0 0,1 0 0 0 0,-1 0 0 0 0,0-1 0 0 0,0 1 0 0 0,0 0 0 0 0,0 0-1 0 0,0-1 1 0 0,0 1 0 0 0,0 0 0 0 0,-1-3 0 0 0,-1-10-17 0 0,-4-97 86 0 0,-16-12-18 0 0,9 58-28 0 0,10 45-5 0 0,2-1 0 0 0,0-23 0 0 0,-1-21 12 0 0,1 36-25 0 0,-2-13 0 0 0,1 20 0 0 0,3 19 0 0 0,-2 0 0 0 0,1 0 0 0 0,0 0 0 0 0,-1 0 0 0 0,-1-4 0 0 0,-2-26 0 0 0,2 11 0 0 0,-2-32 0 0 0,2 42 0 0 0,0-25 0 0 0,2 24 0 0 0,-3-24 0 0 0,-9-42 0 0 0,12 78 0 0 0,0-2 0 0 0,-1 1 0 0 0,0-1 0 0 0,0 0 0 0 0,0 0 0 0 0,-3-6 0 0 0,1 4 0 0 0,1 0 0 0 0,0 0 0 0 0,-2-10 0 0 0,0-3 0 0 0,0 7 13 0 0,4 8-5 0 0,-2 0 1 0 0,1 0-1 0 0,0 0 1 0 0,-1 0 0 0 0,-2-4-1 0 0,-1-45 184 0 0,5 46-192 0 0,0 0 0 0 0,0 0 0 0 0,2-12 0 0 0,-1 14 0 0 0,-1-1 0 0 0,-2 0 0 0 0,1-1 0 0 0,0 0 0 0 0,-1 0 0 0 0,-5-23 0 0 0,6 24 11 0 0,0 1 42 0 0,-2-1 0 0 0,-1 0-42 0 0,3-1-11 0 0,-1 0 0 0 0,2 1-24 0 0,0 5-92 0 0,-4-4-2869 0 0</inkml:trace>
  <inkml:trace contextRef="#ctx0" brushRef="#br1" timeOffset="2">43 734 3224 0 0,'0'0'1295'0'0,"-5"5"6103"0"0,10-4-7263 0 0,24 5 1999 0 0,-28-6-1892 0 0,11 2 154 0 0,18 7 227 0 0,-13-5-367 0 0,-1 1 0 0 0,26 2 1 0 0,-24-7-81 0 0,33-1 1 0 0,16-2-67 0 0,-47 2-110 0 0,-16 1 0 0 0,1-1 0 0 0,0 1 0 0 0,-1 0 0 0 0,1 0 0 0 0,5 2 0 0 0,2-2 0 0 0,-8 0 0 0 0,0 0 0 0 0,0 0 0 0 0,0 0 0 0 0,-1 0 0 0 0,1 1 0 0 0,6 1 0 0 0,63 4 0 0 0,-66-5 0 0 0,0 0 0 0 0,0 0 0 0 0,0-1 0 0 0,10-1 0 0 0,-6 0 0 0 0,0 1 0 0 0,0 0 0 0 0,19 3 0 0 0,-3 0 69 0 0,49-2-1 0 0,-43-1-77 0 0,-15-1 9 0 0,-6-1 0 0 0,0 1 0 0 0,17 1 0 0 0,6 2 0 0 0,-24-1 0 0 0,0-1 0 0 0,0 0 0 0 0,-1 0 0 0 0,13-3 0 0 0,-7 2 24 0 0,-1 0 0 0 0,0 0-1 0 0,19 3 1 0 0,4-1 337 0 0,8 0 5 0 0,66-3 220 0 0,69-7-586 0 0,-128 7 248 0 0,56-9 0 0 0,-7 7-104 0 0,-37 0-144 0 0,-10 2 0 0 0,-25 0 41 0 0,31 2 0 0 0,-33 1 153 0 0,30-3 0 0 0,-31 1-233 0 0,0 2 0 0 0,33 4-1 0 0,-30-4 110 0 0,-22-1-68 0 0,0 0 0 0 0,14 3 0 0 0,-6-1 141 0 0,-1-1 0 0 0,1 0-1 0 0,21-1 1 0 0,-8-1-390 0 0,79-2 247 0 0,-36-4 22 0 0,170 7 380 0 0,-78-9-714 0 0,-31 9 296 0 0,110 2 568 0 0,-175 3-492 0 0,41-5 16 0 0,-31-7-12 0 0,-51 4-65 0 0,-21 2 24 0 0,0 1 0 0 0,0-1 0 0 0,0 1-1 0 0,0 0 1 0 0,0 1 0 0 0,0-1 0 0 0,9 3 0 0 0,-15-3-24 0 0,7 1 74 0 0,1 1 0 0 0,0-2-1 0 0,0 1 1 0 0,13-2-1 0 0,47 6-8 0 0,-64-5-64 0 0,-2 2 0 0 0,23-2 0 0 0,-22 0 0 0 0,23 3 0 0 0,-2-2 0 0 0,40-2 0 0 0,-28-1 0 0 0,-2-1 11 0 0,38-9 234 0 0,-60 10-290 0 0,0 0 0 0 0,1 1 0 0 0,-1 0-1 0 0,1 1 1 0 0,15 2 0 0 0,7 0 278 0 0,-2-9 533 0 0,-22 4-766 0 0,-8 2 0 0 0,18 2 0 0 0,-4 0 0 0 0,-4 4 0 0 0,17-1 0 0 0,-8-1 0 0 0,-20-1 0 0 0,1-1 0 0 0,12 0 0 0 0,1-1 0 0 0,-14 0 0 0 0,13-4 0 0 0,-7 3 0 0 0,0 2 0 0 0,-6-1-45 0 0,-1 0 0 0 0,1 1 0 0 0,0-1 0 0 0,-1 0 0 0 0,1 1 0 0 0,-1-1 0 0 0,1 1 0 0 0,-1-1 0 0 0,1 1 0 0 0,-1 0 0 0 0,1-1 0 0 0,2 3-1 0 0,-2-1-16 0 0,-1-1-180 0 0,15-1-569 0 0,-6 0 800 0 0,-2 0 11 0 0,-1 2 0 0 0,0 1 11 0 0,-4-3 42 0 0,4 0 11 0 0,-4 1-10 0 0,0 4-54 0 0,-3-4-91 0 0,3 13-6250 0 0,-3-7 280 0 0</inkml:trace>
  <inkml:trace contextRef="#ctx0" brushRef="#br1" timeOffset="3">4357 818 3224 0 0,'0'0'11314'0'0,"-1"1"-11016"0"0,-1 1-213 0 0,0-1-1 0 0,1 0 1 0 0,-1 1 0 0 0,1 0 0 0 0,0-1 0 0 0,-1 1 0 0 0,1 0 0 0 0,0-1 0 0 0,0 1 0 0 0,0 0 0 0 0,0 0 0 0 0,1 0 0 0 0,-1 0 0 0 0,0 4 0 0 0,-5 34 795 0 0,0-4 65 0 0,4-25-772 0 0,1 1 0 0 0,0-1-1 0 0,0 0 1 0 0,2 19-1 0 0,-1-8-155 0 0,0-3 180 0 0,1-6-1647 0 0,-1 0 1 0 0,-4 24 0 0 0,0-22 9 0 0</inkml:trace>
  <inkml:trace contextRef="#ctx0" brushRef="#br1" timeOffset="4">4303 782 6072 0 0,'0'0'9188'0'0,"4"15"-7435"0"0,3 20-381 0 0,0 25-590 0 0,-3-19-692 0 0,-3-32-205 0 0,0 0-1 0 0,0 0 0 0 0,-1-1 1 0 0,0 1-1 0 0,-2 10 0 0 0,-3 19-4002 0 0,2-21 2569 0 0</inkml:trace>
  <inkml:trace contextRef="#ctx0" brushRef="#br1" timeOffset="5">4297 804 2760 0 0,'0'0'13846'0'0,"0"2"-13621"0"0,14 67 1223 0 0,-6-18-1373 0 0,3 15-22 0 0,-11-62-50 0 0,0 1-1 0 0,0-1 0 0 0,0 0 1 0 0,0 1-1 0 0,-1-1 0 0 0,-2 8 1 0 0,-1 18-910 0 0,-2 21-1146 0 0,5-23 997 0 0</inkml:trace>
  <inkml:trace contextRef="#ctx0" brushRef="#br2" timeOffset="6">69 772 3224 0 0,'0'0'1080'0'0,"-2"0"-751"0"0,-13-6 8873 0 0,14 5-8654 0 0,-2-4-436 0 0,2 3-863 0 0,1 2 756 0 0,-1 0-1 0 0,1 0 1 0 0,0 0 0 0 0,0 0 0 0 0,0 0 0 0 0,0 0 0 0 0,0 0 0 0 0,0-1 0 0 0,0 1 0 0 0,0 0 0 0 0,-1 0 0 0 0,1 0 0 0 0,0 0 0 0 0,0 0 0 0 0,0-1 0 0 0,0 1-1 0 0,0 0 1 0 0,0 0 0 0 0,0 0 0 0 0,0 0 0 0 0,0 0 0 0 0,0-1 0 0 0,0 1 0 0 0,0 0 0 0 0,0 0 0 0 0,0 0 0 0 0,0 0 0 0 0,0-1 0 0 0,0 1 0 0 0,0 0-1 0 0,0 0 1 0 0,0 0 0 0 0,0 0 0 0 0,1 0 0 0 0,-1-1 0 0 0,0 1 0 0 0,0 0 1 0 0,0-1-1 0 0,0 1 1 0 0,0 0-1 0 0,1-1 1 0 0,-1 1 0 0 0,0 0-1 0 0,0-1 1 0 0,0 1-1 0 0,0 0 1 0 0,0-1 0 0 0,0 1-1 0 0,0-1 1 0 0,0 1-1 0 0,0 0 1 0 0,0-1 0 0 0,0 1-1 0 0,0 0 1 0 0,-1-1-1 0 0,1 1 1 0 0,0 0 0 0 0,0-1-1 0 0,0 1 1 0 0,0 0-1 0 0,-1-1 1 0 0,1 1 0 0 0,0 0-1 0 0,0-1 1 0 0,0 1-1 0 0,-1 0 1 0 0,0-1 0 0 0,5-14 270 0 0,-4 14-256 0 0,0-1 1 0 0,0 1 0 0 0,0-1-1 0 0,0 1 1 0 0,0-1 0 0 0,0 1 0 0 0,0-1-1 0 0,1 1 1 0 0,-1-1 0 0 0,1 1-1 0 0,-1 0 1 0 0,1-1 0 0 0,-1 1-1 0 0,1 0 1 0 0,0-1 0 0 0,0 0 0 0 0,0 2-21 0 0,-1-1 0 0 0,0 1 0 0 0,0 0 0 0 0,1-1 0 0 0,-1 1 0 0 0,0 0 0 0 0,0-1 0 0 0,0 1 0 0 0,1-1 0 0 0,-1 1 0 0 0,0 0 0 0 0,0-1 0 0 0,0 1 0 0 0,0 0 0 0 0,0-1 0 0 0,0 1 0 0 0,0-1 1 0 0,0 1-1 0 0,0 0 0 0 0,0-1 0 0 0,0 1 0 0 0,0-1 0 0 0,0 1 0 0 0,0 0 0 0 0,0-1 0 0 0,-1 1 0 0 0,1-1 0 0 0,0 1 3 0 0,0-1 0 0 0,-1 1 0 0 0,1-1 0 0 0,0 1 0 0 0,0 0 0 0 0,0-1 0 0 0,0 1 0 0 0,0-1 0 0 0,0 1 0 0 0,0-1 0 0 0,0 1 0 0 0,0-1 0 0 0,0 1 0 0 0,0-1 0 0 0,0 1 0 0 0,0 0 0 0 0,0-1 0 0 0,1 1 0 0 0,-1-1 0 0 0,0 0 0 0 0,6-7 125 0 0,-8 3-61 0 0,1-16-38 0 0,1 20-29 0 0,0-1 0 0 0,0 1 0 0 0,-1-1 0 0 0,1 1 0 0 0,-1 0 0 0 0,1-1 0 0 0,-1 1 0 0 0,1-1 0 0 0,-1 1 0 0 0,0 0 0 0 0,0 0 0 0 0,1-1 0 0 0,-1 1 0 0 0,0 0 0 0 0,0 0 0 0 0,0 0 0 0 0,0 0 0 0 0,-3-1 0 0 0,-4-9 16 0 0,8 6 18 0 0,1 4-18 0 0,4-30 822 0 0,-7 25-854 0 0,2 5-68 0 0,0-7-254 0 0,1 7 306 0 0,-1 1 48 0 0,1-1-1 0 0,-1 0 1 0 0,0 1-1 0 0,0-1 0 0 0,0 1 1 0 0,1-1-1 0 0,-1 0 1 0 0,0 1-1 0 0,0-1 1 0 0,0 0-1 0 0,0 1 0 0 0,0-1 1 0 0,0 0-1 0 0,0 1 1 0 0,0-1-1 0 0,0 0 1 0 0,0 1-1 0 0,0-1 0 0 0,-1 1 1 0 0,1-1-1 0 0,0 0 1 0 0,0 1-1 0 0,-1-1 0 0 0,1 1 1 0 0,0-1-1 0 0,-1 0 1 0 0,0 0-1 0 0,0 0-13 0 0,0 1-1 0 0,0-1 1 0 0,1 0-1 0 0,-1 0 1 0 0,0 0 0 0 0,0 0-1 0 0,0 0 1 0 0,1 0-1 0 0,-1 0 1 0 0,1 0-1 0 0,-1 0 1 0 0,1 0-1 0 0,-1-1 1 0 0,-2-3-2 0 0,-1 0 0 0 0,3 5 0 0 0,1 0 0 0 0,0-1 0 0 0,-1 1 0 0 0,1 0 0 0 0,0-1 0 0 0,-1 1 0 0 0,1 0 0 0 0,0-1 0 0 0,0 1 0 0 0,0 0 0 0 0,-1-1 0 0 0,1 1 0 0 0,0-1 0 0 0,0 1 0 0 0,0-1 0 0 0,0 1 0 0 0,0 0 0 0 0,0-1 0 0 0,0 1 0 0 0,0-1 0 0 0,0 1 0 0 0,0-1 0 0 0,0 1 0 0 0,0 0 0 0 0,0-1 0 0 0,0 1 0 0 0,0-1 0 0 0,0 1 0 0 0,1-1 0 0 0,-1 1 0 0 0,0 0 0 0 0,0-1 0 0 0,0 1 0 0 0,1 0 0 0 0,-1-1 0 0 0,0 1 0 0 0,0-1 0 0 0,1 1 0 0 0,0-1 0 0 0,3-7 18 0 0,-4 8-22 0 0,0 0-1 0 0,0 0 0 0 0,1 0 1 0 0,-1-1-1 0 0,0 1 0 0 0,0 0 0 0 0,0 0 1 0 0,0 0-1 0 0,0 0 0 0 0,0 0 0 0 0,1-1 1 0 0,-1 1-1 0 0,0 0 0 0 0,0 0 0 0 0,0 0 1 0 0,0-1-1 0 0,0 1 0 0 0,0 0 0 0 0,0 0 1 0 0,0 0-1 0 0,0-1 0 0 0,0 1 0 0 0,0 0 1 0 0,0 0-1 0 0,0 0 0 0 0,0 0 0 0 0,0-1 1 0 0,0 1-1 0 0,0 0 0 0 0,0 0 0 0 0,0 0 1 0 0,0-1-1 0 0,0 1 0 0 0,0 0 0 0 0,-1 0 1 0 0,0-2-44 0 0,4-2-51 0 0,-3 4 97 0 0,0 0 0 0 0,1 0 0 0 0,-1 0 0 0 0,0 0-1 0 0,0 0 1 0 0,0-1 0 0 0,0 1 0 0 0,0 0-1 0 0,1 0 1 0 0,-1 0 0 0 0,0 0 0 0 0,0 0-1 0 0,0 0 1 0 0,0-1 0 0 0,0 1 0 0 0,0 0 0 0 0,0 0-1 0 0,1 0 1 0 0,-1 0 0 0 0,0 0 0 0 0,0-1-1 0 0,0 1 1 0 0,0 0 0 0 0,0 0 0 0 0,0 0 0 0 0,0 0-1 0 0,0-1 1 0 0,0 1 0 0 0,0 0 0 0 0,0 0-1 0 0,0-1 1 0 0,-6-17 372 0 0,-3 7-466 0 0,6 9 6 0 0,2 1-28 0 0,1 1 128 0 0,0 0 1 0 0,0-1 0 0 0,-1 1 0 0 0,1 0 0 0 0,0 0 0 0 0,0-1 0 0 0,0 1 0 0 0,0 0 0 0 0,0 0 0 0 0,0 0 0 0 0,-1-1 0 0 0,1 1 0 0 0,0 0-1 0 0,0 0 1 0 0,0-1 0 0 0,0 1 0 0 0,0 0 0 0 0,0-1 0 0 0,0 1 0 0 0,0 0 0 0 0,0 0 0 0 0,0-1 0 0 0,0 1 0 0 0,0 0 0 0 0,1-1 0 0 0,0 0 1 0 0,7-9-18 0 0,-7 8-67 0 0,-2 2 70 0 0,1 0 0 0 0,0 0 0 0 0,0 0 0 0 0,0 0 0 0 0,0 0-1 0 0,-1 0 1 0 0,1 0 0 0 0,0 0 0 0 0,0 0 0 0 0,0 0 0 0 0,0 0 0 0 0,0 0 0 0 0,-1 0 0 0 0,1 0 0 0 0,0 0 0 0 0,0 0 0 0 0,0 0 0 0 0,0 0 0 0 0,0 0-1 0 0,0 0 1 0 0,0 0 0 0 0,-1 0 0 0 0,1-1 0 0 0,0 1 0 0 0,0 0 0 0 0,0 0 0 0 0,0 0 0 0 0,0 0 0 0 0,0 0 0 0 0,0 0 0 0 0,0-1 0 0 0,0 1 0 0 0,0 0-1 0 0,0 0 1 0 0,-1 0 0 0 0,1 0 0 0 0,0-1 14 0 0,0 0-1 0 0,-1 0 1 0 0,1 1-1 0 0,0-1 1 0 0,-1 0 0 0 0,1 1-1 0 0,-1-1 1 0 0,1 1-1 0 0,-1-1 1 0 0,1 1-1 0 0,-1-1 1 0 0,1 1-1 0 0,-1-1 1 0 0,0 1-1 0 0,1-1 1 0 0,-1 1-1 0 0,0 0 1 0 0,-1-1 0 0 0,-2-3-11 0 0,8-2-14 0 0,-4 6 12 0 0,1 0 1 0 0,-1 0-1 0 0,0 0 0 0 0,0-1 0 0 0,0 1 0 0 0,1 0 0 0 0,-1 0 1 0 0,0 0-1 0 0,0 0 0 0 0,0 0 0 0 0,0 0 0 0 0,1 0 0 0 0,-1-1 1 0 0,0 1-1 0 0,0 0 0 0 0,0 0 0 0 0,0 0 0 0 0,1 0 0 0 0,-1 0 1 0 0,0-1-1 0 0,0 1 0 0 0,0 0 0 0 0,0 0 0 0 0,0 0 0 0 0,0-1 1 0 0,0 1-1 0 0,0 0 0 0 0,0 0 0 0 0,0 0 0 0 0,0-1 0 0 0,0 1 1 0 0,0 0-1 0 0,0 0 0 0 0,0-1 0 0 0,0 1 0 0 0,0 0 0 0 0,0 0 1 0 0,0 0-1 0 0,0-1 0 0 0,0 1 0 0 0,0 0 0 0 0,0 0 0 0 0,0 0 1 0 0,0-1-1 0 0,0 1 0 0 0,-1 0 0 0 0,1 0 0 0 0,0 0 0 0 0,0 0 1 0 0,0-1-1 0 0,0 1 0 0 0,0 0 0 0 0,-1 0 0 0 0,1 0 0 0 0,0 0 1 0 0,0 0-1 0 0,0 0 0 0 0,-1-1 0 0 0,0 1 236 0 0,23-4 939 0 0,-11 3-453 0 0,-4-2-674 0 0,1 1 0 0 0,-1 0 1 0 0,1 0-1 0 0,0 1 1 0 0,-1 0-1 0 0,1 0 0 0 0,13 1 1 0 0,22-3 59 0 0,-40 2-91 0 0,1 0-1 0 0,-1 1 0 0 0,1-1 1 0 0,0 1-1 0 0,-1 0 1 0 0,1 0-1 0 0,4 1 0 0 0,1 0-12 0 0,-5-1-2 0 0,0 0 0 0 0,1 0 0 0 0,-1 0 0 0 0,0 0 0 0 0,0 1 0 0 0,8 2 0 0 0,1 0 0 0 0,15 0 23 0 0,-8 0-72 0 0,1-1-1 0 0,0-1 0 0 0,32-3 0 0 0,-42 2 39 0 0,1 0-1 0 0,16 1 0 0 0,4 1-25 0 0,-9-2 37 0 0,-8 0 1 0 0,-3-1 2 0 0,-1 1-1 0 0,1 1 1 0 0,13 2-1 0 0,-16-2 51 0 0,21 4 175 0 0,-10-1-80 0 0,6-1-7 0 0,-16-1-105 0 0,-1-1 0 0 0,0-1 0 0 0,1 1 0 0 0,14-3-1 0 0,20 1 581 0 0,-34 2-524 0 0,0-1 0 0 0,1-1 0 0 0,12-2 0 0 0,-2 2-92 0 0,21 0 0 0 0,8 0 0 0 0,-24 2 0 0 0,13 1 0 0 0,-14-2 0 0 0,50 4 179 0 0,-21-8-8 0 0,-25 1-130 0 0,-22 2-35 0 0,0 1 1 0 0,-1-1 0 0 0,1 1 0 0 0,13 1-1 0 0,1-1 20 0 0,-17-1-4 0 0,-1 1-1 0 0,1 0 1 0 0,-1 0-1 0 0,0 0 1 0 0,7 1-1 0 0,-7 0-12 0 0,-1-1 0 0 0,1 0 0 0 0,0 0 1 0 0,-1 0-1 0 0,1 0 0 0 0,-1-1 0 0 0,5 0 0 0 0,-4 0-9 0 0,0 1-1 0 0,1-1 0 0 0,-1 1 1 0 0,0 0-1 0 0,0 0 1 0 0,5 0-1 0 0,9 2 1 0 0,-1 0 0 0 0,23-2 0 0 0,-20 0 0 0 0,-13 0 13 0 0,1 0 0 0 0,-1-1-1 0 0,0 0 1 0 0,8-1 0 0 0,8-1-2 0 0,50-1 42 0 0,25-2 30 0 0,-2 2-30 0 0,-5-3 11 0 0,-19 1 0 0 0,-3 2-64 0 0,-60 4 0 0 0,0 0 0 0 0,-1-1 0 0 0,9-2 0 0 0,10 0 0 0 0,8 1 190 0 0,-22 1-27 0 0,0 0 1 0 0,0 0 0 0 0,0 2 0 0 0,14 1-1 0 0,4 0-403 0 0,35-1 0 0 0,-32-2 364 0 0,17-1 232 0 0,32-1-596 0 0,40 3 520 0 0,-96 5-280 0 0,-10-3 0 0 0,0 0 0 0 0,23-1 0 0 0,29 0 0 0 0,-55-1 0 0 0,0-1 0 0 0,14-3 0 0 0,-9 2-16 0 0,-1 1 0 0 0,34 2 0 0 0,-12 0-8 0 0,-19-2 24 0 0,25-4-1 0 0,-25 2 7 0 0,27 0 0 0 0,-24 1 50 0 0,-19 1-56 0 0,1 1-1 0 0,-1 0 1 0 0,0-1 0 0 0,1 2-1 0 0,-1-1 1 0 0,1 0 0 0 0,5 2-1 0 0,-8-1-4 0 0,1-1 0 0 0,0 1 0 0 0,-1-1-1 0 0,1 1 1 0 0,0-1 0 0 0,-1 0 0 0 0,1 0 0 0 0,4-1-1 0 0,-6 1 16 0 0,0 0 0 0 0,1-1 0 0 0,-1 1 0 0 0,0 0 1 0 0,0 0-1 0 0,0 0 0 0 0,0 1 0 0 0,0-1 0 0 0,1 0 0 0 0,-1 0 0 0 0,2 1 0 0 0,12 2 185 0 0,5-1-200 0 0,-1 3 5 0 0,3-3 0 0 0,-7-4 0 0 0,42 2 11 0 0,-57 0-8 0 0,1 0 0 0 0,-1 0 1 0 0,1 0-1 0 0,-1 0 0 0 0,0 0 0 0 0,1 0 1 0 0,-1-1-1 0 0,1 1 0 0 0,-1 0 0 0 0,0 0 1 0 0,1 0-1 0 0,-1 0 0 0 0,1 1 0 0 0,-1-1 1 0 0,0 0-1 0 0,1 0 0 0 0,-1 0 0 0 0,1 0 1 0 0,-1 0-1 0 0,0 0 0 0 0,1 1 0 0 0,-1-1 1 0 0,0 0-1 0 0,1 0 0 0 0,-1 0 0 0 0,1 1 1 0 0,-1 0-3 0 0,0-1 0 0 0,1 0 0 0 0,-1 1 1 0 0,0-1-1 0 0,1 0 0 0 0,-1 1 0 0 0,1-1 1 0 0,-1 0-1 0 0,1 1 0 0 0,-1-1 0 0 0,1 0 0 0 0,-1 0 1 0 0,0 0-1 0 0,1 1 0 0 0,-1-1 0 0 0,1 0 1 0 0,-1 0-1 0 0,1 0 0 0 0,0 0 0 0 0,-1 0 1 0 0,1 0-1 0 0,-1 0 0 0 0,1 0 0 0 0,25 4-1 0 0,46 6 0 0 0,-52-10 0 0 0,20-3 24 0 0,-35 2-18 0 0,1 0 0 0 0,-1 1-1 0 0,0 0 1 0 0,0 0 0 0 0,0 0 0 0 0,11 2-1 0 0,-15-2-5 0 0,1 1 0 0 0,-1-1 0 0 0,1 0 0 0 0,-1 1 0 0 0,1-1 0 0 0,-1 0 0 0 0,1 0 0 0 0,-1 0 0 0 0,1 0 0 0 0,-1 0 0 0 0,1 0 0 0 0,-1-1 0 0 0,1 1 0 0 0,-1 0 0 0 0,1-1 0 0 0,1 0 0 0 0,7-2 0 0 0,-8 3 1 0 0,15 0 31 0 0,0 1 0 0 0,-1 0-1 0 0,18 4 1 0 0,-20-3-32 0 0,-1-4 0 0 0,-8 2-3 0 0,-1 0-8 0 0,1 0-1 0 0,-1 0 1 0 0,1 0-1 0 0,-1-1 1 0 0,6-1-1 0 0,-8 1 12 0 0,-1 1 0 0 0,1-1 0 0 0,0 1-1 0 0,-1 0 1 0 0,1-1 0 0 0,-1 1-1 0 0,1 0 1 0 0,0 0 0 0 0,2 1 0 0 0,2-2 14 0 0,-5 0-5 0 0,0 1-1 0 0,0 0 0 0 0,-1 0 1 0 0,1-1-1 0 0,0 1 0 0 0,0 0 1 0 0,-1 0-1 0 0,1 0 0 0 0,0 0 1 0 0,0 0-1 0 0,0 0 1 0 0,-1 0-1 0 0,2 0 0 0 0,18 1-1 0 0,-14-1-23 0 0,-3 0-48 0 0,6 1 48 0 0,0 1 32 0 0,4-1 71 0 0,-11-3-103 0 0,21 0-71 0 0,-20 3 68 0 0,24-4-26 0 0,-17 2 45 0 0,-1-2 0 0 0,1 2 0 0 0,-1 1 0 0 0,5 2 0 0 0,-12-3 0 0 0,20-2 0 0 0,-12 2 0 0 0,-2-2-12 0 0,2 2-36 0 0,-1 1 36 0 0,-2-2 12 0 0,3 2 0 0 0,0 2 0 0 0,-6-2 0 0 0,6 1 0 0 0,4-2 0 0 0,-5 2 0 0 0,5 4 0 0 0,4-4-10 0 0,-17-1 10 0 0,18 0-54 0 0,5 4-10 0 0,-15-4 64 0 0,-3 0 0 0 0,0 0 0 0 0,2 0 0 0 0,6 2 0 0 0,-2 2 0 0 0,-4-4 0 0 0,-1 0 0 0 0,1-2 0 0 0,0 1 0 0 0,-1 1 0 0 0,1-2 0 0 0,2 1 0 0 0,-2 1 0 0 0,0 0 0 0 0,-2 0 11 0 0,-5 0 18 0 0,1 0-71 0 0,5 0 28 0 0,3 0 14 0 0,-2 0 0 0 0,1 0 11 0 0,-1-3 42 0 0,-6 2-10 0 0,-1 1-75 0 0,5 0 21 0 0,1 0 22 0 0,-5 0 42 0 0,12 10 193 0 0,-5-3-235 0 0,-9-7-11 0 0,0 0 0 0 0,0 0 0 0 0,1 1 0 0 0,-1-1 0 0 0,0 0 0 0 0,1 0 0 0 0,-1 0 0 0 0,0 1 0 0 0,0-1 0 0 0,0 0 0 0 0,1 0 0 0 0,-1 1 0 0 0,0-1 0 0 0,0 0 0 0 0,0 1 0 0 0,1-1 0 0 0,-1 0 0 0 0,0 1 0 0 0,0-1 0 0 0,0 0 0 0 0,0 0 0 0 0,0 1 0 0 0,0-1 0 0 0,0 0 0 0 0,0 1 0 0 0,0 0 0 0 0,1 5-1 0 0,1 1 14 0 0,0 0 0 0 0,-1 0-1 0 0,0 0 1 0 0,-1-1-1 0 0,0 2 1 0 0,0-1 0 0 0,0 0-1 0 0,-1 0 1 0 0,0-1-1 0 0,-2 9 1 0 0,1-8 24 0 0,0 1-1 0 0,1 0 1 0 0,0-1 0 0 0,0 1 0 0 0,0 0-1 0 0,2 12 1 0 0,-1-10-49 0 0,-2 17 294 0 0,2-21-166 0 0,-1 1 0 0 0,1 0-1 0 0,0-1 1 0 0,0 1 0 0 0,2 7-1 0 0,-1-10-115 0 0,-1 0 0 0 0,0 1 0 0 0,0-1 0 0 0,0 0 0 0 0,0 0 0 0 0,-2 5 0 0 0,0 14 0 0 0,2 46-172 0 0,0-66 19 0 0,0 0 26 0 0,0-1 0 0 0,0 1 0 0 0,0-1 0 0 0,0 1 0 0 0,0-1 0 0 0,-1 0 0 0 0,1 1 0 0 0,-1-1 1 0 0,-1 4-1 0 0,2-6 112 0 0,0 0 1 0 0,0 0 0 0 0,0 0-1 0 0,0 0 1 0 0,0 0 0 0 0,0 1-1 0 0,-1-1 1 0 0,1 0 0 0 0,0 0-1 0 0,0 0 1 0 0,0 0 0 0 0,0 1-1 0 0,0-1 1 0 0,0 0 0 0 0,0 0-1 0 0,0 0 1 0 0,0 1 0 0 0,0-1-1 0 0,0 0 1 0 0,0 0 0 0 0,0 0-1 0 0,0 0 1 0 0,1 1 0 0 0,-1-1-1 0 0,0 0 1 0 0,0 0 0 0 0,0 0-1 0 0,0 0 1 0 0,0 0 0 0 0,0 1-1 0 0,0-1 1 0 0,0 0 0 0 0,0 0-1 0 0,1 0 1 0 0,-1 0 0 0 0,0 1-1 0 0,0-1-6 0 0,1 0-1 0 0,-1 0 0 0 0,0 0 1 0 0,0 1-1 0 0,0-1 1 0 0,0 0-1 0 0,1 0 0 0 0,-1 0 1 0 0,0 1-1 0 0,0-1 0 0 0,0 0 1 0 0,0 0-1 0 0,0 1 1 0 0,0-1-1 0 0,0 0 0 0 0,0 1 1 0 0,1-1-1 0 0,-1 0 1 0 0,0 0-1 0 0,0 1 0 0 0,0-1 1 0 0,0 0-1 0 0,-1 1 0 0 0,1-1 1 0 0,0 0-1 0 0,0 0 1 0 0,0 1-1 0 0,0-1 0 0 0,-10 47-6081 0 0,10-45 5196 0 0</inkml:trace>
  <inkml:trace contextRef="#ctx0" brushRef="#br0" timeOffset="8">989 114 5840 0 0,'0'0'2240'0'0,"0"0"-2147"0"0,0-1 0 0 0,0 1-1 0 0,0 0 1 0 0,0-1 0 0 0,0 1 0 0 0,0-1 0 0 0,0 1 0 0 0,0 0 0 0 0,0-1 0 0 0,0 1 0 0 0,0-1 0 0 0,0 1 0 0 0,0 0-1 0 0,1-1 1 0 0,-1 1 0 0 0,0-1 0 0 0,0 1 0 0 0,1-1 0 0 0,17-17 1534 0 0,-19 12-799 0 0,1 5-803 0 0,0 1 1 0 0,0 0-1 0 0,0 0 1 0 0,0 0 0 0 0,0-1-1 0 0,0 1 1 0 0,0 0 0 0 0,0 0-1 0 0,0-1 1 0 0,0 1-1 0 0,0 0 1 0 0,0 0 0 0 0,0-1-1 0 0,0 1 1 0 0,0 0-1 0 0,0 0 1 0 0,0 0 0 0 0,1-1-1 0 0,-1 1 1 0 0,0 0-1 0 0,0 0 1 0 0,0 0 0 0 0,0-1-1 0 0,0 1 1 0 0,1 0-1 0 0,-1 0 1 0 0,0 0 0 0 0,0 0-1 0 0,0 0 1 0 0,1-1-1 0 0,-1 1 1 0 0,0 0 0 0 0,1 0-1 0 0,0-1 429 0 0,0 0-250 0 0,4 0-111 0 0,-4 0 746 0 0,-1 8-570 0 0,0 9 89 0 0,1-6-144 0 0,-1-1-1 0 0,-1 0 0 0 0,1 0 1 0 0,-4 11-1 0 0,4-18-161 0 0,0 0 1 0 0,0 0-1 0 0,1 0 0 0 0,-1 0 1 0 0,0 0-1 0 0,0 0 0 0 0,1-1 0 0 0,-1 1 1 0 0,2 2-1 0 0,2 15 218 0 0,0 3-44 0 0,-4-19-201 0 0,1 0 0 0 0,0 0 0 0 0,-1 0-1 0 0,1 0 1 0 0,-1 0 0 0 0,0 0 0 0 0,0 4-1 0 0,-2 48 27 0 0,1-31-587 0 0,1-22-685 0 0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5:19.4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 105 2304 0 0,'-8'5'22655'0'0,"8"-4"-22212"0"0,-3 4-294 0 0,2-4-148 0 0,1 0 0 0 0,-1 0 0 0 0,0 0 0 0 0,1 1 0 0 0,-1-1-1 0 0,1 0 1 0 0,-1 1 0 0 0,1-1 0 0 0,0 0 0 0 0,-1 1 0 0 0,1-1 0 0 0,0 1 0 0 0,0-1-1 0 0,0 0 1 0 0,0 1 0 0 0,0-1 0 0 0,1 2 0 0 0,-1 4-1 0 0,0 3 317 0 0,-1 0 0 0 0,2 18-1 0 0,0-3 340 0 0,0-5-553 0 0,1 0 1 0 0,1 0-1 0 0,7 24 1 0 0,0 3-28 0 0,-6-29 80 0 0,-3-13-50 0 0,1 1 0 0 0,-1-1 1 0 0,-1 1-1 0 0,1 0 0 0 0,-1-1 1 0 0,0 1-1 0 0,0 0 0 0 0,0-1 1 0 0,-1 1-1 0 0,-2 8 0 0 0,-1 19-31 0 0,4-30-48 0 0,0-2-11 0 0,0-1 0 0 0,0 0 0 0 0,1 1 0 0 0,-1-1 0 0 0,0 0 0 0 0,0 1 0 0 0,0-1 0 0 0,0 0 0 0 0,0 1 0 0 0,0-1 0 0 0,0 0 0 0 0,-1 1 0 0 0,1-1 0 0 0,0 0 0 0 0,0 1 0 0 0,0-1 0 0 0,0 0 0 0 0,0 1 0 0 0,0-1 0 0 0,-1 0 0 0 0,1 0 0 0 0,0 1 0 0 0,0-1 0 0 0,0 0 0 0 0,-1 1 0 0 0,1-1 0 0 0,0 0 0 0 0,0 0 0 0 0,-1 0 0 0 0,1 1 0 0 0,0-1 0 0 0,-1 0 0 0 0,0 0-33 0 0,0-1 0 0 0,0 0 0 0 0,0 0 1 0 0,0 1-1 0 0,0-1 0 0 0,0 0 0 0 0,0 0 1 0 0,0 0-1 0 0,-1-2 0 0 0,1 3 2 0 0,1-1 14 0 0,-1 1-1 0 0,0-1 0 0 0,1 0 1 0 0,-1 1-1 0 0,1-1 1 0 0,-1 0-1 0 0,1 0 1 0 0,-1 1-1 0 0,1-1 0 0 0,-1 0 1 0 0,1 0-1 0 0,0 0 1 0 0,-1 1-1 0 0,1-1 1 0 0,0 0-1 0 0,0 0 1 0 0,0 0-1 0 0,0 0 0 0 0,0 0 1 0 0,0-1-1 0 0,0-4-30 0 0,-3-3 28 0 0,2 7 0 0 0,1 0-1 0 0,-1 0 1 0 0,0 0 0 0 0,1 0 0 0 0,0 0 0 0 0,-1 0 0 0 0,1 0 0 0 0,0 0-1 0 0,0 0 1 0 0,0 0 0 0 0,0 0 0 0 0,0-1 0 0 0,1 1 0 0 0,-1 0-1 0 0,1 0 1 0 0,0-2 0 0 0,8-12 33 0 0,5-8 158 0 0,-2 12-123 0 0,22-18-1 0 0,-8 8-30 0 0,-19 16-33 0 0,2 5 0 0 0,-9 1 0 0 0,1 0 0 0 0,0 0 0 0 0,0 0 0 0 0,0 0 0 0 0,-1 0 0 0 0,1 0 0 0 0,0 0 0 0 0,0-1 0 0 0,0 1 0 0 0,-1 0 0 0 0,1 0 0 0 0,0-1 0 0 0,0 1 0 0 0,-1 0 0 0 0,1-1 0 0 0,0 1 0 0 0,-1-1 0 0 0,1 1 0 0 0,0-1 0 0 0,0 0 0 0 0,-1 1 0 0 0,1-1 0 0 0,-1 1 0 0 0,1 0 0 0 0,-1-1 0 0 0,1 1 0 0 0,-1 0 0 0 0,1 0 0 0 0,-1-1 0 0 0,1 1 0 0 0,-1 0 0 0 0,1 0 0 0 0,-1 0 0 0 0,1 0 0 0 0,-1 0 0 0 0,1 0 0 0 0,-1 0 0 0 0,1 0 0 0 0,-1 0 0 0 0,1 0 0 0 0,-1 0 0 0 0,1 0 0 0 0,-1 0 0 0 0,1 0 0 0 0,0 0 0 0 0,2 0 2 0 0,-2 0-3 0 0,0 0 0 0 0,0 0 0 0 0,0 0 0 0 0,0 0 0 0 0,0 0-1 0 0,0 0 1 0 0,0 0 0 0 0,0 0 0 0 0,0 0 0 0 0,0 1 0 0 0,0-1 0 0 0,0 0 0 0 0,0 1-1 0 0,-1-1 1 0 0,2 1 0 0 0,1 1-8 0 0,-1-1-1 0 0,1 0 1 0 0,-1 0 0 0 0,0 1 0 0 0,0 0-1 0 0,0-1 1 0 0,0 1 0 0 0,0 0-1 0 0,0 0 1 0 0,0 0 0 0 0,0 0-1 0 0,-1 0 1 0 0,1 0 0 0 0,-1 1-1 0 0,0-1 1 0 0,1 1 0 0 0,-1-1 0 0 0,1 5-1 0 0,2 6-71 0 0,-1-1-1 0 0,2 24 0 0 0,0-8 32 0 0,5 55 50 0 0,-8-64 116 0 0,-2-17-95 0 0,0 1 1 0 0,0-1-1 0 0,0 0 0 0 0,1 0 0 0 0,-1 0 1 0 0,1 0-1 0 0,-1 0 0 0 0,1 0 0 0 0,0-1 0 0 0,-1 1 1 0 0,1 0-1 0 0,0 0 0 0 0,2 3 0 0 0,1 2-346 0 0,0 1-1501 0 0,1-9-2274 0 0</inkml:trace>
  <inkml:trace contextRef="#ctx0" brushRef="#br0" timeOffset="592.73">362 357 11976 0 0,'0'0'3465'0'0,"-10"-6"6496"0"0,12 11-9862 0 0,1-1 0 0 0,1 0 0 0 0,-1 1 0 0 0,0-1-1 0 0,1-1 1 0 0,0 1 0 0 0,0-1 0 0 0,0 1 0 0 0,0-1 0 0 0,9 5 0 0 0,13 10 592 0 0,-14-9-596 0 0,3 3-41 0 0,-9-6-102 0 0,0 0 1 0 0,1-1 0 0 0,0 1 0 0 0,0-1-1 0 0,15 7 1 0 0,-20-11-317 0 0</inkml:trace>
  <inkml:trace contextRef="#ctx0" brushRef="#br0" timeOffset="593.73">600 366 6912 0 0,'0'0'1126'0'0,"0"2"937"0"0,-17 27 5010 0 0,-3 8-3033 0 0,-33 83-303 0 0,10-37-2517 0 0,6-15-612 0 0,11 2-300 0 0,15-40-238 0 0,10-26-70 0 0,0 1 0 0 0,0-1 0 0 0,0 1 0 0 0,1 0 0 0 0,0-1 0 0 0,0 6 0 0 0,0-8-3 0 0,0 0-64 0 0,5 3-181 0 0,-4-5 140 0 0,-1 1 0 0 0,0-1 0 0 0,0 1 0 0 0,0-1 0 0 0,1 1 0 0 0,-1-1 0 0 0,0 0 0 0 0,1 1 0 0 0,-1-1 1 0 0,0 1-1 0 0,1-1 0 0 0,-1 0 0 0 0,0 0 0 0 0,1 1 0 0 0,-1-1 0 0 0,1 0 0 0 0,-1 0 0 0 0,0 1 0 0 0,1-1 0 0 0,-1 0 0 0 0,1 0 0 0 0,-1 0 0 0 0,1 0 0 0 0,-1 0 0 0 0,1 1 0 0 0,-1-1 0 0 0,1 0 0 0 0,-1 0 1 0 0,1 0-1 0 0,0-1 0 0 0,14-4-1804 0 0,0-2-22 0 0</inkml:trace>
  <inkml:trace contextRef="#ctx0" brushRef="#br0" timeOffset="1151.01">757 356 11600 0 0,'0'0'8079'0'0,"-7"3"-7228"0"0,-2 3-473 0 0,2 1 0 0 0,-1 0 0 0 0,1 0 0 0 0,-12 14 0 0 0,-10 11 328 0 0,23-27-316 0 0,1 1 0 0 0,0 0 1 0 0,-7 10-1 0 0,10-13-263 0 0,0-1 1 0 0,1 1-1 0 0,-1 0 1 0 0,1 0-1 0 0,0 0 0 0 0,-1 0 1 0 0,1 0-1 0 0,1 1 1 0 0,-1-1-1 0 0,0 5 1 0 0,1-4-93 0 0,1-1 0 0 0,-1 0 0 0 0,1 1 0 0 0,0-1 0 0 0,0 1 0 0 0,1-1 0 0 0,-1 0 0 0 0,1 0 0 0 0,-1 0 0 0 0,1 0 0 0 0,0 0 1 0 0,0 0-1 0 0,0 0 0 0 0,1-1 0 0 0,-1 1 0 0 0,1-1 0 0 0,-1 1 0 0 0,1-1 0 0 0,0 0 0 0 0,0 0 0 0 0,0 0 0 0 0,6 2 0 0 0,-6-2-93 0 0,1 0 1 0 0,-1-1-1 0 0,1 1 0 0 0,-1-1 0 0 0,1 0 0 0 0,0 0 0 0 0,0 0 0 0 0,-1-1 0 0 0,1 1 0 0 0,0-1 0 0 0,0 0 0 0 0,0 0 1 0 0,0 0-1 0 0,-1-1 0 0 0,1 1 0 0 0,0-1 0 0 0,0 0 0 0 0,-1 0 0 0 0,1 0 0 0 0,5-3 0 0 0,-3 0-779 0 0,0 0 0 0 0,0 0-1 0 0,6-7 1 0 0,-4 1-758 0 0</inkml:trace>
  <inkml:trace contextRef="#ctx0" brushRef="#br0" timeOffset="1152.01">750 98 17503 0 0,'0'0'803'0'0,"0"7"266"0"0,-2 20-966 0 0,1-20 343 0 0,0 0-1 0 0,1 0 0 0 0,0 12 0 0 0,25 107 3644 0 0,-1-9-3643 0 0,-9-26 287 0 0,-8-53-752 0 0,-4-27-9 0 0,-1-1 0 0 0,1 22 1 0 0,-2-18-903 0 0,2-4-5507 0 0,-3-1-1749 0 0</inkml:trace>
  <inkml:trace contextRef="#ctx0" brushRef="#br0" timeOffset="1625.5">870 410 10592 0 0,'0'0'964'0'0,"-3"14"-510"0"0,2-5 1604 0 0,0 0-1 0 0,1 1 1 0 0,1 17 0 0 0,7 28 1322 0 0,-5-38-2964 0 0,-2 2-191 0 0,-1-18-160 0 0,1 5 255 0 0,1-12-287 0 0,-1 0 0 0 0,1 0-1 0 0,0-9 1 0 0,-1 9-34 0 0,0 1 1 0 0,0-1-1 0 0,1 0 1 0 0,3-7-1 0 0,-3 7-38 0 0,1 0 0 0 0,0 0-1 0 0,0 1 1 0 0,0-1 0 0 0,1 1 0 0 0,0 0-1 0 0,0 0 1 0 0,0 0 0 0 0,1 1 0 0 0,6-6-1 0 0,-7 7-62 0 0,1-1-1 0 0,-1 2 0 0 0,1-1 1 0 0,0 0-1 0 0,0 1 1 0 0,0 0-1 0 0,0 0 1 0 0,7-2-1 0 0,-8 4-532 0 0,1-1-1 0 0,-1 1 1 0 0,1 0 0 0 0,-1 0-1 0 0,1 0 1 0 0,5 1 0 0 0,2 0-1435 0 0,-9-1-9 0 0</inkml:trace>
  <inkml:trace contextRef="#ctx0" brushRef="#br0" timeOffset="2107.5">1127 408 3680 0 0,'-2'2'-62'0'0,"-4"3"2680"0"0,-8-2 6424 0 0,12-3-8694 0 0,0 0-1 0 0,0 0 0 0 0,0 1 1 0 0,0 0-1 0 0,0-1 1 0 0,0 1-1 0 0,1 0 1 0 0,-1 0-1 0 0,0-1 0 0 0,0 1 1 0 0,1 1-1 0 0,-1-1 1 0 0,1 0-1 0 0,-1 0 1 0 0,1 1-1 0 0,-1-1 0 0 0,-1 4 1 0 0,0-1-94 0 0,0 0 0 0 0,0 1 0 0 0,0-1-1 0 0,1 1 1 0 0,-4 8 0 0 0,4-7-62 0 0,0 1 0 0 0,0-1 0 0 0,1 1 0 0 0,-1-1 0 0 0,1 1-1 0 0,1 0 1 0 0,0 0 0 0 0,0-1 0 0 0,0 1 0 0 0,1 0 0 0 0,-1 0-1 0 0,2-1 1 0 0,-1 1 0 0 0,1-1 0 0 0,0 1 0 0 0,0-1 0 0 0,7 12 0 0 0,-8-17-162 0 0,1 1-1 0 0,-1-1 1 0 0,1 1 0 0 0,-1-1 0 0 0,1 0 0 0 0,0 0 0 0 0,0 0 0 0 0,0 0 0 0 0,0 0 0 0 0,-1 0 0 0 0,1 0 0 0 0,0-1 0 0 0,1 1 0 0 0,-1-1 0 0 0,0 0 0 0 0,0 1 0 0 0,0-1 0 0 0,0 0 0 0 0,0 0 0 0 0,0 0 0 0 0,0 0 0 0 0,3-1 0 0 0,4 0 75 0 0,-1-1 0 0 0,1 0 0 0 0,15-5 0 0 0,-16 4-62 0 0,0 0 1 0 0,-1-1-1 0 0,1 0 1 0 0,-1 0-1 0 0,0-1 1 0 0,9-6-1 0 0,-12 7-24 0 0,0 0-1 0 0,-1 1 1 0 0,1-1-1 0 0,-1 0 0 0 0,0-1 1 0 0,0 1-1 0 0,0-1 1 0 0,-1 1-1 0 0,0-1 0 0 0,0 0 1 0 0,2-6-1 0 0,-2 7-18 0 0,-1 1 1 0 0,0-1-1 0 0,-1 1 0 0 0,1-1 0 0 0,-1 1 0 0 0,1-8 0 0 0,-2 10-4 0 0,1-1 0 0 0,-1 0-1 0 0,1 0 1 0 0,-1 1-1 0 0,0-1 1 0 0,0 0 0 0 0,0 1-1 0 0,0-1 1 0 0,0 0-1 0 0,0 1 1 0 0,0 0-1 0 0,0-1 1 0 0,0 1 0 0 0,-1 0-1 0 0,-1-2 1 0 0,-4-3-91 0 0,-1 1 0 0 0,1 0 0 0 0,-2 0 0 0 0,1 1 0 0 0,0 0 0 0 0,-1 0 0 0 0,1 1 0 0 0,-1 0 0 0 0,0 0 0 0 0,-18-2 0 0 0,17 4-317 0 0,-1 1 1 0 0,0 0 0 0 0,-13 2 0 0 0,3 3-7488 0 0</inkml:trace>
  <inkml:trace contextRef="#ctx0" brushRef="#br0" timeOffset="3018.38">1636 208 6448 0 0,'0'0'498'0'0,"2"0"-142"0"0,-2-1-239 0 0,1 1-1 0 0,0 0 0 0 0,-1 0 0 0 0,1 0 1 0 0,0 0-1 0 0,-1-1 0 0 0,1 1 0 0 0,-1 0 1 0 0,1-1-1 0 0,0 1 0 0 0,-1 0 0 0 0,1-1 1 0 0,-1 1-1 0 0,1-1 0 0 0,-1 1 1 0 0,1-1-1 0 0,-1 1 0 0 0,0-1 0 0 0,1 1 1 0 0,-1-1-1 0 0,0 0 0 0 0,1 1 0 0 0,-1-1 1 0 0,0 1-1 0 0,0-1 0 0 0,1 0 0 0 0,-1 1 1 0 0,0-1-1 0 0,0 0 0 0 0,0-1 0 0 0,0 2-20 0 0,0 0 0 0 0,1 0 0 0 0,-1-1-1 0 0,0 1 1 0 0,0 0 0 0 0,0-1 0 0 0,1 1-1 0 0,-1 0 1 0 0,0 0 0 0 0,0 0 0 0 0,0-1-1 0 0,1 1 1 0 0,-1 0 0 0 0,0 0 0 0 0,0 0-1 0 0,1-1 1 0 0,-1 1 0 0 0,0 0 0 0 0,1 0-1 0 0,-1 0 1 0 0,0 0 0 0 0,1 0 0 0 0,0 0-19 0 0,-1 0-1 0 0,0-1 1 0 0,1 1 0 0 0,-1 0 0 0 0,1 0 0 0 0,-1 0 0 0 0,0 0 0 0 0,1-1 0 0 0,-1 1-1 0 0,0 0 1 0 0,1 0 0 0 0,-1-1 0 0 0,0 1 0 0 0,1 0 0 0 0,-1 0 0 0 0,0-1 0 0 0,0 1-1 0 0,1 0 1 0 0,-1-1 0 0 0,0 1 0 0 0,0 0 0 0 0,1-1 0 0 0,-1 1 0 0 0,0-1 0 0 0,0 0 0 0 0,0 1-22 0 0,0-1 0 0 0,0 0 0 0 0,0 1 0 0 0,0-1 0 0 0,1 0 0 0 0,-1 1 0 0 0,0-1 0 0 0,0 1 0 0 0,0-1 0 0 0,1 0 0 0 0,-1 1 0 0 0,0-1 0 0 0,1 1 0 0 0,-1-1 0 0 0,0 1 0 0 0,1-1 0 0 0,-1 1 0 0 0,1-1 0 0 0,-1 1 0 0 0,1-1 0 0 0,-1 1 0 0 0,1-1 0 0 0,-1 1 0 0 0,1 0 0 0 0,-1-1 0 0 0,1 1 0 0 0,0 0 0 0 0,-1 0 0 0 0,1-1 0 0 0,0 1 0 0 0,-1 0 0 0 0,1 0 0 0 0,0 0 0 0 0,0 0 0 0 0,2-13 1916 0 0,-1 5-633 0 0,-2 8-1309 0 0,-1-1 1 0 0,1 1-1 0 0,0-1 1 0 0,0 1-1 0 0,0 0 0 0 0,0-1 1 0 0,0 1-1 0 0,-1 0 0 0 0,1-1 1 0 0,0 1-1 0 0,0 0 0 0 0,-1-1 1 0 0,1 1-1 0 0,0 0 0 0 0,0 0 1 0 0,-1-1-1 0 0,1 1 1 0 0,0 0-1 0 0,-1 0 0 0 0,1-1 1 0 0,0 1-1 0 0,-1 0 0 0 0,1 0 1 0 0,0 0-1 0 0,-1 0 0 0 0,1 0 1 0 0,-1-1-1 0 0,-12-4 445 0 0,12 5-449 0 0,-5-2 74 0 0,1 1-1 0 0,0-1 0 0 0,-1 1 1 0 0,0 1-1 0 0,1-1 0 0 0,-1 1 1 0 0,0 0-1 0 0,1 0 0 0 0,-1 0 1 0 0,0 1-1 0 0,1 0 0 0 0,-1 0 0 0 0,1 0 1 0 0,-1 1-1 0 0,1 0 0 0 0,0 0 1 0 0,0 0-1 0 0,0 0 0 0 0,0 1 1 0 0,0 0-1 0 0,0 0 0 0 0,1 1 1 0 0,-1-1-1 0 0,1 1 0 0 0,0 0 1 0 0,-5 6-1 0 0,-5 6 322 0 0,1 1 0 0 0,-19 29 0 0 0,28-39-284 0 0,0 1 0 0 0,1-1 0 0 0,0 1 0 0 0,0 0 0 0 0,1 0 0 0 0,-1 0 0 0 0,2 0 0 0 0,-1 0 0 0 0,0 17 0 0 0,3 3 36 0 0,2 1 0 0 0,0-1 0 0 0,2 0 1 0 0,1 0-1 0 0,1-1 0 0 0,13 32 0 0 0,-10-25-156 0 0,-7-22-9 0 0,1 0 1 0 0,0-1-1 0 0,1 1 1 0 0,11 18-1 0 0,25 37-199 0 0,-27-44-1446 0 0,-7-19 107 0 0,-5-4-2090 0 0</inkml:trace>
  <inkml:trace contextRef="#ctx0" brushRef="#br0" timeOffset="3465.71">1429 601 4144 0 0,'0'0'191'0'0,"2"-1"-11"0"0,69-19 10576 0 0,-35 11-7235 0 0,-2-2-3803 0 0,5-9 233 0 0,-33 18-352 0 0,1 0 0 0 0,-1 0 0 0 0,0-1 0 0 0,0 1 0 0 0,0-2 0 0 0,8-4 0 0 0,-1-3-685 0 0</inkml:trace>
  <inkml:trace contextRef="#ctx0" brushRef="#br0" timeOffset="3466.71">1792 158 16439 0 0,'-7'-11'4577'0'0,"9"16"-3626"0"0,3 18-379 0 0,-2-9-354 0 0,0 0 0 0 0,-1 0 0 0 0,1 17 0 0 0,1 53 1014 0 0,3 0-497 0 0,-6-72-608 0 0,0 0 1 0 0,1 0 0 0 0,0 0-1 0 0,1-1 1 0 0,7 21-1 0 0,13 14-308 0 0,-12-26-286 0 0,-10-18 374 0 0,0-1 0 0 0,0 0 0 0 0,0 1 1 0 0,0-1-1 0 0,0 0 0 0 0,0 0 0 0 0,0 1 0 0 0,0-1 0 0 0,1 0 0 0 0,-1 0 0 0 0,0-1 0 0 0,2 2 0 0 0,8 3-3792 0 0,-5-2-3653 0 0</inkml:trace>
  <inkml:trace contextRef="#ctx0" brushRef="#br0" timeOffset="3862.49">1964 424 18399 0 0,'0'0'1851'0'0,"0"9"-1686"0"0,0 2-109 0 0,0-3 407 0 0,0 1 0 0 0,0-1 0 0 0,1 0 0 0 0,0 1 0 0 0,0-1-1 0 0,4 12 1 0 0,-1-4-17 0 0,-4-14-409 0 0,0-1 1 0 0,1 1-1 0 0,-1 0 0 0 0,0 0 1 0 0,1-1-1 0 0,0 1 0 0 0,-1 0 0 0 0,1-1 1 0 0,0 1-1 0 0,0-1 0 0 0,0 1 1 0 0,0-1-1 0 0,2 3 0 0 0,12 18 211 0 0,-12-18-202 0 0,1 1 1 0 0,-1 0-1 0 0,1-1 1 0 0,4 5-1 0 0,-8-8-46 0 0,1-1 0 0 0,0 1 0 0 0,0-1 0 0 0,0 1 0 0 0,0-1 0 0 0,-1 0 0 0 0,1 1 0 0 0,0-1 0 0 0,0 0 0 0 0,0 1 0 0 0,0-1 0 0 0,0 0 0 0 0,0 0 0 0 0,0 0 0 0 0,0 0 0 0 0,0 0 0 0 0,0 0 0 0 0,0 0 0 0 0,0 0 0 0 0,0 0 0 0 0,1-1 0 0 0,0 0 0 0 0,-1 2 0 0 0,-1-1 0 0 0,1 0 0 0 0,0 0 0 0 0,-1 0 0 0 0,1 0 0 0 0,0 0 0 0 0,-1 0 0 0 0,1 0 0 0 0,0 0 0 0 0,-1 0 0 0 0,1-1 0 0 0,0 1 0 0 0,-1 0 0 0 0,1 0 0 0 0,0-1 0 0 0,-1 1 0 0 0,1 0 0 0 0,-1-1 0 0 0,1 1 0 0 0,-1 0 0 0 0,1-1 0 0 0,-1 1 0 0 0,1-1 0 0 0,-1 1 0 0 0,1-1 0 0 0,-1 1 0 0 0,1-1 0 0 0,0 0 0 0 0,0-2 0 0 0,1 1-1 0 0,0 0-1 0 0,0 0 0 0 0,0 0 1 0 0,-1 0-1 0 0,1-1 1 0 0,-1 1-1 0 0,1-1 0 0 0,-1 1 1 0 0,0-1-1 0 0,0 1 0 0 0,0-1 1 0 0,-1 0-1 0 0,2-5 1 0 0,-2 6-20 0 0,1 0 1 0 0,-1 0 0 0 0,1 0 0 0 0,0 0-1 0 0,-1 0 1 0 0,1 0 0 0 0,0 0-1 0 0,1-2 1 0 0,5-13-111 0 0,4-23-237 0 0,-11 39 367 0 0,1 0-1 0 0,-1 0 0 0 0,0 0 1 0 0,0 0-1 0 0,0 0 0 0 0,0 0 1 0 0,0 0-1 0 0,-1 0 1 0 0,1 0-1 0 0,0 0 0 0 0,0 0 1 0 0,-1 0-1 0 0,1 0 0 0 0,-1 0 1 0 0,1 0-1 0 0,-1-1 1 0 0,0 1 11 0 0,1 1 1 0 0,0 0-1 0 0,-1-1 1 0 0,1 1-1 0 0,0 0 1 0 0,0-1 0 0 0,-1 1-1 0 0,1-1 1 0 0,0 1-1 0 0,0 0 1 0 0,0-1 0 0 0,0 1-1 0 0,0-1 1 0 0,-1 1-1 0 0,1-1 1 0 0,0 1-1 0 0,0 0 1 0 0,0-1 0 0 0,0 1-1 0 0,0-1 1 0 0,0 1-1 0 0,0-1 1 0 0,1 1 0 0 0,-1-1-1 0 0,0 1 1 0 0,0 0-1 0 0,0-1 1 0 0,0 1-1 0 0,0-1 1 0 0,1 1 0 0 0,-1 0-1 0 0,0-1 1 0 0,0 1-1 0 0,1 0 1 0 0,-1-1 0 0 0,0 1-1 0 0,1 0 1 0 0,-1-1-1 0 0,0 1 1 0 0,1 0-1 0 0,-1-1 1 0 0,0 1 0 0 0,1 0-1 0 0,-1 0 1 0 0,1 0-1 0 0,-1-1 1 0 0,0 1 0 0 0,1 0-1 0 0,-1 0 1 0 0,2 0-1 0 0,-1-1 118 0 0,1 1-74 0 0,7 1-44 0 0,-8-1-10 0 0,-1 0 0 0 0,1 0 0 0 0,-1 0 0 0 0,1 0 0 0 0,-1 0 0 0 0,1 0 0 0 0,-1 0 0 0 0,0 0 0 0 0,1 0 0 0 0,-1 0 0 0 0,1 0 0 0 0,-1 1 0 0 0,1-1 0 0 0,-1 0 0 0 0,0 0 0 0 0,1 0 0 0 0,-1 1 0 0 0,1-1 0 0 0,-1 0 0 0 0,0 0 0 0 0,1 1 0 0 0,-1-1 0 0 0,0 0 0 0 0,1 1 0 0 0,-1-1 0 0 0,0 1 0 0 0,0-1 0 0 0,1 0 0 0 0,-1 1 0 0 0,0-1 0 0 0,0 1 0 0 0,0-1 0 0 0,0 1 0 0 0,1 0 0 0 0,-1 0 0 0 0,10 14 88 0 0,-5-6-357 0 0,2 0 1 0 0,-1 0-1 0 0,1 0 0 0 0,13 12 0 0 0,-13-13-5548 0 0,-6 2-1957 0 0</inkml:trace>
  <inkml:trace contextRef="#ctx0" brushRef="#br0" timeOffset="4371.58">2338 406 8752 0 0,'0'0'673'0'0,"0"0"-532"0"0,0-1-1 0 0,0 1 1 0 0,1 0-1 0 0,-1 0 1 0 0,0-1-1 0 0,0 1 1 0 0,0 0-1 0 0,1 0 1 0 0,-1-1-1 0 0,0 1 1 0 0,0 0-1 0 0,0-1 1 0 0,0 1-1 0 0,0 0 1 0 0,0-1-1 0 0,0 1 1 0 0,0 0-1 0 0,1-1 1 0 0,-1 1-1 0 0,0 0 1 0 0,0-1-1 0 0,-1 0 1 0 0,-4-2 2314 0 0,5 3-2241 0 0,-1 0 0 0 0,1-1 0 0 0,0 1-1 0 0,-1 0 1 0 0,1-1 0 0 0,-1 1 0 0 0,1 0 0 0 0,-1-1 0 0 0,1 1 0 0 0,-1 0 0 0 0,1 0 0 0 0,-1 0 0 0 0,0 0 0 0 0,1-1 0 0 0,-1 1 0 0 0,1 0 0 0 0,-1 0 0 0 0,1 0 0 0 0,-1 0 0 0 0,0 0 0 0 0,1 0 0 0 0,-1 1 0 0 0,1-1 0 0 0,-2 0 0 0 0,-1 1-107 0 0,1 0 1 0 0,-1 1 0 0 0,1-1-1 0 0,-1 1 1 0 0,1-1 0 0 0,-1 1-1 0 0,1 0 1 0 0,0 0 0 0 0,0 0-1 0 0,0 0 1 0 0,0 0 0 0 0,0 0-1 0 0,0 1 1 0 0,1-1 0 0 0,-3 5-1 0 0,2-5 14 0 0,1 1-1 0 0,-1 0 0 0 0,-1 0 0 0 0,1-1 0 0 0,-5 5 1 0 0,5-5-16 0 0,0 0 1 0 0,0 0-1 0 0,0 0 0 0 0,0 0 1 0 0,0 0-1 0 0,1 1 1 0 0,-1-1-1 0 0,1 1 1 0 0,-3 4-1 0 0,1 2 185 0 0,2-7-218 0 0,0 0 1 0 0,0 1 0 0 0,0-1 0 0 0,0 0 0 0 0,1 1 0 0 0,-1-1 0 0 0,1 1 0 0 0,0-1 0 0 0,0 0 0 0 0,0 1 0 0 0,0-1 0 0 0,0 1-1 0 0,0-1 1 0 0,0 1 0 0 0,2 3 0 0 0,1 6 234 0 0,-3-9-219 0 0,1 0 1 0 0,0 0-1 0 0,-1-1 1 0 0,1 1-1 0 0,0 0 1 0 0,0-1-1 0 0,1 1 0 0 0,-1-1 1 0 0,1 1-1 0 0,-1-1 1 0 0,3 4-1 0 0,-2-4-69 0 0,1 0-1 0 0,-1 0 0 0 0,0-1 1 0 0,0 1-1 0 0,1-1 0 0 0,-1 1 1 0 0,1-1-1 0 0,-1 0 0 0 0,1 1 1 0 0,0-1-1 0 0,0-1 1 0 0,-1 1-1 0 0,1 0 0 0 0,0-1 1 0 0,0 1-1 0 0,0-1 0 0 0,0 0 1 0 0,-1 0-1 0 0,1 0 0 0 0,0 0 1 0 0,6-2-1 0 0,-5 2-12 0 0,31-6 30 0 0,-33 6-35 0 0,-1 0 0 0 0,1-1 0 0 0,-1 1 0 0 0,1-1 0 0 0,-1 1 0 0 0,1-1 0 0 0,-1 0 0 0 0,0 1 0 0 0,1-1-1 0 0,-1 0 1 0 0,0 0 0 0 0,0 0 0 0 0,1 0 0 0 0,-1 0 0 0 0,0 0 0 0 0,0-1 0 0 0,0 1 0 0 0,1-1 0 0 0,0-4-1 0 0,0 3 0 0 0,-1 0 0 0 0,0 0 0 0 0,1 0 0 0 0,-1-1 0 0 0,-1 1 0 0 0,1 0 0 0 0,0 0 0 0 0,-1-1 0 0 0,1 1 0 0 0,-1-1 0 0 0,0 1 0 0 0,-1-5 0 0 0,-1-7 0 0 0,2 14 0 0 0,0-1 0 0 0,0 0 0 0 0,0 1 0 0 0,0-1 0 0 0,-1 0 0 0 0,1 1 0 0 0,-1-1 0 0 0,1 0 0 0 0,-1 1 0 0 0,0-1 0 0 0,1 1 0 0 0,-1-1 0 0 0,0 1 0 0 0,0-1 0 0 0,0 1 0 0 0,0 0 0 0 0,-2-2 0 0 0,-18-21-59 0 0,17 18 31 0 0,0 1 1 0 0,0 0-1 0 0,-1 0 1 0 0,0 1 0 0 0,-9-7-1 0 0,0 0-133 0 0,12 9 88 0 0,0 0 0 0 0,0 1 0 0 0,0-1 0 0 0,0 1 0 0 0,0-1 0 0 0,-1 1 1 0 0,1 0-1 0 0,0 0 0 0 0,-1 0 0 0 0,1 0 0 0 0,-5-1 0 0 0,6 2-869 0 0,-5-2-2822 0 0</inkml:trace>
  <inkml:trace contextRef="#ctx0" brushRef="#br0" timeOffset="5561.11">2502 416 3224 0 0,'-10'0'22877'0'0,"16"4"-22835"0"0,-5-4-42 0 0,0 0 0 0 0,0 0 0 0 0,-1 0 0 0 0,1 1 0 0 0,0-1 0 0 0,0 1 0 0 0,-1-1 0 0 0,1 0 0 0 0,0 1 0 0 0,-1-1 0 0 0,1 1 0 0 0,-1-1 0 0 0,1 1 0 0 0,-1 0 0 0 0,1-1 0 0 0,-1 1 0 0 0,1 0 0 0 0,-1-1 0 0 0,1 1 0 0 0,-1 0 0 0 0,0-1 0 0 0,1 1 0 0 0,-1 0 0 0 0,0 0 0 0 0,0-1 0 0 0,0 1 0 0 0,1 0 0 0 0,-1 0 0 0 0,0 0 0 0 0,0 1 0 0 0,1 5 0 0 0,0-3 36 0 0,0-1 0 0 0,0 1-1 0 0,0-1 1 0 0,0 1 0 0 0,-1 0-1 0 0,0 0 1 0 0,0 6 0 0 0,2 14 34 0 0,5 24 242 0 0,-5-43-352 0 0,0 3 295 0 0,-5-12-98 0 0,1 0-157 0 0,0 0 0 0 0,0 0 0 0 0,0 0 0 0 0,0 0 0 0 0,1 0 0 0 0,0 0 0 0 0,0-1 0 0 0,0 1 0 0 0,0-1 0 0 0,1 1 0 0 0,0 0 0 0 0,0-1 0 0 0,0 1 0 0 0,0-1 0 0 0,1 1 0 0 0,0-1 0 0 0,0 1 0 0 0,0 0 0 0 0,2-5 0 0 0,-1 4 0 0 0,0 0 0 0 0,1 0 0 0 0,0 0 0 0 0,0 0 0 0 0,0 0 0 0 0,0 1 0 0 0,1-1 0 0 0,0 1 0 0 0,0 0 0 0 0,0 0 0 0 0,0 1 0 0 0,1-1 0 0 0,0 1 0 0 0,6-4 0 0 0,-4 4-17 0 0,0 0 0 0 0,0 0-1 0 0,0 1 1 0 0,0 0 0 0 0,0 0-1 0 0,1 0 1 0 0,-1 1 0 0 0,0 1-1 0 0,1-1 1 0 0,11 1 0 0 0,25 3-2470 0 0,-35 0-5148 0 0,-2 1 356 0 0</inkml:trace>
  <inkml:trace contextRef="#ctx0" brushRef="#br0" timeOffset="5947.92">2767 384 8752 0 0,'0'0'793'0'0,"1"8"1306"0"0,-3 11 2983 0 0,2-17-4842 0 0,0 0 0 0 0,-1 0 0 0 0,1 0 0 0 0,0 0 0 0 0,0-1 0 0 0,0 1 0 0 0,0 0 1 0 0,0 0-1 0 0,0 0 0 0 0,0 0 0 0 0,1-1 0 0 0,-1 1 0 0 0,1 0 0 0 0,0 2 0 0 0,1-1-79 0 0,-1-2-101 0 0,0 0 1 0 0,0 0-1 0 0,-1 0 1 0 0,1 0-1 0 0,0 0 0 0 0,-1 0 1 0 0,1 0-1 0 0,-1 0 1 0 0,1 0-1 0 0,-1 0 1 0 0,0 0-1 0 0,1 1 0 0 0,-1-1 1 0 0,0 0-1 0 0,0 0 1 0 0,0 0-1 0 0,0 1 1 0 0,0-1-1 0 0,0 0 0 0 0,0 0 1 0 0,0 0-1 0 0,-1 1 1 0 0,1-1-1 0 0,0 0 0 0 0,-1 0 1 0 0,0 1-1 0 0,1-1-45 0 0,0 0-1 0 0,0 0 1 0 0,0 0 0 0 0,0 0-1 0 0,0 0 1 0 0,0 0-1 0 0,0 0 1 0 0,0 0-1 0 0,0 0 1 0 0,1 0-1 0 0,-1 0 1 0 0,0 0 0 0 0,1 0-1 0 0,-1-1 1 0 0,0 1-1 0 0,1 0 1 0 0,-1 0-1 0 0,1 0 1 0 0,0 0 0 0 0,0 0-1 0 0,0 0 2 0 0,0 0 0 0 0,-1 0 0 0 0,1 0 0 0 0,0 1-1 0 0,-1-1 1 0 0,1 0 0 0 0,-1 0 0 0 0,1 0 0 0 0,-1 0 0 0 0,0 1 0 0 0,1-1-1 0 0,-1 2 1 0 0,-1 6 61 0 0,1-8-70 0 0,0-1 1 0 0,0 1-1 0 0,0 0 1 0 0,0-1 0 0 0,0 1-1 0 0,0 0 1 0 0,0-1-1 0 0,0 1 1 0 0,0 0 0 0 0,0-1-1 0 0,0 1 1 0 0,1-1-1 0 0,-1 1 1 0 0,0 0 0 0 0,0-1-1 0 0,1 1 1 0 0,-1-1-1 0 0,0 1 1 0 0,1 0 0 0 0,-1-1-1 0 0,0 1 1 0 0,1-1-1 0 0,-1 1 1 0 0,1-1 0 0 0,-1 0-1 0 0,1 1 1 0 0,-1-1 0 0 0,1 1-1 0 0,-1-1 1 0 0,2 1-1 0 0,-1 0 2 0 0,0-1-1 0 0,0 1 1 0 0,1 0-1 0 0,-1 0 1 0 0,0 0 0 0 0,0 1-1 0 0,0-1 1 0 0,0 0-1 0 0,1 3 1 0 0,3 3-116 0 0,-3-7 25 0 0,0 0-28 0 0,-1 0-189 0 0,8 3-2485 0 0</inkml:trace>
  <inkml:trace contextRef="#ctx0" brushRef="#br0" timeOffset="5948.92">2710 277 13360 0 0,'0'0'612'0'0,"0"-1"-560"0"0,1 1 0 0 0,-1 0 0 0 0,0-1 1 0 0,1 1-1 0 0,-1-1 0 0 0,0 1 0 0 0,0-1 1 0 0,1 1-1 0 0,-1-1 0 0 0,0 1 0 0 0,0-1 1 0 0,0 1-1 0 0,0-1 0 0 0,0 0 0 0 0,0 0 1 0 0,0 0 189 0 0,0 0 1 0 0,0 0 0 0 0,-1 0-1 0 0,1 0 1 0 0,0 0 0 0 0,0 0 0 0 0,0 0-1 0 0,0 0 1 0 0,0 0 0 0 0,0 0 0 0 0,0 0-1 0 0,1 0 1 0 0,-1 0 0 0 0,0 0 0 0 0,0 0-1 0 0,1 0 1 0 0,-1 0 0 0 0,1 0-1 0 0,-1 0 1 0 0,1 0 0 0 0,-1 0 0 0 0,1 1-1 0 0,-1-1 1 0 0,1 0 0 0 0,0 0 0 0 0,0 1-1 0 0,-1-1 1 0 0,1 0 0 0 0,0 1-1 0 0,0-1 1 0 0,0 1 0 0 0,-1-1 0 0 0,1 1-1 0 0,0-1 1 0 0,0 1 0 0 0,1-1 0 0 0,-1 1-228 0 0,-1 0 0 0 0,0 0 0 0 0,1-1 0 0 0,-1 1 1 0 0,0 0-1 0 0,1 0 0 0 0,-1 0 0 0 0,0 0 1 0 0,1 0-1 0 0,-1 0 0 0 0,1 0 0 0 0,-1 0 0 0 0,0 0 1 0 0,1 0-1 0 0,-1 0 0 0 0,0 0 0 0 0,1 0 1 0 0,-1 0-1 0 0,1 0 0 0 0,-1 0 0 0 0,0 0 0 0 0,1 0 1 0 0,-1 1-1 0 0,0-1 0 0 0,1 0 0 0 0,-1 0 1 0 0,0 0-1 0 0,1 1 0 0 0,-1-1 0 0 0,1 1 0 0 0,0 0-4 0 0,7 0-400 0 0,8 2-5978 0 0,-8 3-1156 0 0</inkml:trace>
  <inkml:trace contextRef="#ctx0" brushRef="#br0" timeOffset="6404.12">2972 354 14600 0 0,'0'0'3766'0'0,"-1"2"-2563"0"0,-1 1-733 0 0,-1 1 0 0 0,1-1 0 0 0,-1 1 1 0 0,0-1-1 0 0,0 0 0 0 0,0 0 0 0 0,0 0 1 0 0,0 0-1 0 0,-7 4 0 0 0,6-5-415 0 0,1 0-1 0 0,0 0 1 0 0,-1 1-1 0 0,1-1 1 0 0,0 1-1 0 0,1 0 1 0 0,-1 0-1 0 0,0 0 1 0 0,1 0-1 0 0,0 0 1 0 0,0 1-1 0 0,0-1 1 0 0,0 1-1 0 0,0-1 1 0 0,-1 6-1 0 0,-3 9 426 0 0,5-16-427 0 0,1 0-1 0 0,-1 0 1 0 0,0-1 0 0 0,1 1 0 0 0,-1 0-1 0 0,1 0 1 0 0,-1 0 0 0 0,1 0 0 0 0,0 0 0 0 0,0 1-1 0 0,0-1 1 0 0,0 0 0 0 0,0 0 0 0 0,1 0-1 0 0,0 3 1 0 0,-1-3-31 0 0,1-1 0 0 0,-1 0 0 0 0,0 1 0 0 0,0-1 1 0 0,0 0-1 0 0,0 1 0 0 0,0-1 0 0 0,0 0 0 0 0,0 1 0 0 0,-1-1 0 0 0,1 0 0 0 0,0 0 0 0 0,-1 1 0 0 0,0 0 0 0 0,1-1 5 0 0,-1 1 0 0 0,1-1 0 0 0,0 0 0 0 0,-1 1 0 0 0,1-1 0 0 0,0 0 0 0 0,0 1 0 0 0,0-1 0 0 0,0 0 0 0 0,0 1 0 0 0,0-1 0 0 0,0 0 0 0 0,0 1 0 0 0,1 1 0 0 0,2 10 414 0 0,-3-12-409 0 0,1 1 0 0 0,-1-1-1 0 0,0 0 1 0 0,1 1 0 0 0,-1-1 0 0 0,1 0 0 0 0,-1 0-1 0 0,1 0 1 0 0,-1 1 0 0 0,1-1 0 0 0,0 0 0 0 0,0 0-1 0 0,0 0 1 0 0,-1 0 0 0 0,1 0 0 0 0,2 1-1 0 0,3 3-14 0 0,0-1 0 0 0,0 0-1 0 0,0 0 1 0 0,0-1-1 0 0,1 0 1 0 0,0 0-1 0 0,-1 0 1 0 0,1-1-1 0 0,0 0 1 0 0,0 0-1 0 0,1-1 1 0 0,-1 0 0 0 0,0 0-1 0 0,0 0 1 0 0,1-1-1 0 0,-1 0 1 0 0,0-1-1 0 0,0 0 1 0 0,1 0-1 0 0,-1 0 1 0 0,7-3-1 0 0,61-28-157 0 0,-44 17-4293 0 0,-24 12-4339 0 0</inkml:trace>
  <inkml:trace contextRef="#ctx0" brushRef="#br0" timeOffset="7265.24">3518 339 10912 0 0,'0'0'6422'0'0,"0"-10"-2997"0"0,-1 8-3320 0 0,-1 1-1 0 0,1-1 0 0 0,-1 1 0 0 0,0 0 0 0 0,0-1 0 0 0,0 1 0 0 0,0 0 1 0 0,1 0-1 0 0,-2 0 0 0 0,1 0 0 0 0,0 1 0 0 0,0-1 0 0 0,0 1 0 0 0,0-1 1 0 0,0 1-1 0 0,0 0 0 0 0,-1-1 0 0 0,1 1 0 0 0,0 0 0 0 0,0 0 1 0 0,0 1-1 0 0,-4 0 0 0 0,1-1 40 0 0,-1 1 1 0 0,0 0-1 0 0,1 0 0 0 0,-1 1 1 0 0,1 0-1 0 0,-1 0 1 0 0,-8 4-1 0 0,-9 14 459 0 0,20-17-519 0 0,0-1 1 0 0,0 1 0 0 0,0-1-1 0 0,0 1 1 0 0,1 0 0 0 0,-1 0-1 0 0,1 0 1 0 0,-1 1 0 0 0,1-1-1 0 0,0 1 1 0 0,0-1 0 0 0,1 1-1 0 0,-1-1 1 0 0,1 1 0 0 0,0 0-1 0 0,0 0 1 0 0,0 0 0 0 0,0 0-1 0 0,0 7 1 0 0,2-6-34 0 0,0 1 0 0 0,1-1 0 0 0,0 0 0 0 0,-1 0 0 0 0,2-1-1 0 0,-1 1 1 0 0,0 0 0 0 0,1-1 0 0 0,0 1 0 0 0,0-1 0 0 0,0 0 0 0 0,1 0 0 0 0,-1 0 0 0 0,6 4 0 0 0,-3-4-26 0 0,-1-1 1 0 0,1 1-1 0 0,1-1 1 0 0,-1 0-1 0 0,0-1 1 0 0,1 1-1 0 0,0-1 1 0 0,-1-1-1 0 0,9 2 1 0 0,-3-1 80 0 0,-1-1 0 0 0,0 0 1 0 0,1-1-1 0 0,19-2 0 0 0,-27 2-202 0 0,0 0-1 0 0,0-1 1 0 0,0 0-1 0 0,-1 1 0 0 0,1-2 1 0 0,0 1-1 0 0,0 0 1 0 0,-1-1-1 0 0,1 1 0 0 0,0-1 1 0 0,-1 0-1 0 0,0 0 1 0 0,1-1-1 0 0,-1 1 0 0 0,0-1 1 0 0,0 0-1 0 0,-1 1 1 0 0,1-1-1 0 0,0 0 0 0 0,-1-1 1 0 0,3-4-1 0 0,-4 6-35 0 0,-1 1 0 0 0,1-1-1 0 0,-1 0 1 0 0,1 1 0 0 0,-1-1 0 0 0,0 0-1 0 0,0 1 1 0 0,0-1 0 0 0,0 0-1 0 0,0 0 1 0 0,0 1 0 0 0,0-1 0 0 0,-1 0-1 0 0,1 0 1 0 0,-1 1 0 0 0,0-3 0 0 0,-15-27-2805 0 0,13 26 2538 0 0,0 0 191 0 0,-1-1 0 0 0,-1 2 0 0 0,1-1-1 0 0,0 0 1 0 0,-1 1 0 0 0,0 0 0 0 0,0 0-1 0 0,-1 0 1 0 0,-7-5 5332 0 0,24 11-3559 0 0,19 7-892 0 0,-17-2-607 0 0,1 2 0 0 0,-1 0 0 0 0,0 0-1 0 0,-1 2 1 0 0,0-1 0 0 0,-1 1 0 0 0,0 1-1 0 0,16 21 1 0 0,-26-30-512 0 0,1-1-1 0 0,0 0 0 0 0,0 0 1 0 0,0 0-1 0 0,0 0 0 0 0,0-1 1 0 0,0 1-1 0 0,0 0 0 0 0,3 1 1 0 0</inkml:trace>
  <inkml:trace contextRef="#ctx0" brushRef="#br0" timeOffset="7753.96">3891 299 16759 0 0,'0'0'1682'0'0,"-5"5"32"0"0,-5 3-783 0 0,2 1 0 0 0,-9 11-1 0 0,0-2-220 0 0,12-12-498 0 0,1 0 1 0 0,-1 0-1 0 0,1 0 1 0 0,1 1 0 0 0,-1 0-1 0 0,1-1 1 0 0,-4 13-1 0 0,5-14-97 0 0,1 0 0 0 0,0 0-1 0 0,0 0 1 0 0,0 0-1 0 0,0 0 1 0 0,1 0 0 0 0,0 0-1 0 0,0 0 1 0 0,1 1-1 0 0,-1-1 1 0 0,1 0 0 0 0,1 5-1 0 0,0-6-97 0 0,0 0 0 0 0,0 0 0 0 0,0-1-1 0 0,1 1 1 0 0,-1-1 0 0 0,1 1 0 0 0,0-1 0 0 0,0 0 0 0 0,0 0-1 0 0,0 0 1 0 0,0-1 0 0 0,1 1 0 0 0,-1-1 0 0 0,1 0 0 0 0,0 0-1 0 0,0 0 1 0 0,-1 0 0 0 0,1-1 0 0 0,0 1 0 0 0,1-1 0 0 0,5 1-1 0 0,-4-1-93 0 0,0 0-1 0 0,0 0 0 0 0,0 0 1 0 0,0-1-1 0 0,0 0 0 0 0,0 0 1 0 0,0-1-1 0 0,0 0 0 0 0,0 0 1 0 0,0 0-1 0 0,0-1 1 0 0,0 1-1 0 0,-1-1 0 0 0,10-5 1 0 0,-9 3-405 0 0,-1 0 0 0 0,0 0 0 0 0,-1 0 1 0 0,8-8-1 0 0,5-11-7662 0 0,-10 14 1444 0 0</inkml:trace>
  <inkml:trace contextRef="#ctx0" brushRef="#br0" timeOffset="7754.96">4041 365 3224 0 0,'0'0'143'0'0,"2"0"-3"0"0,22-7 11558 0 0,-6 5-6417 0 0,-16 2-5035 0 0,1 1 0 0 0,-1-1 0 0 0,0 1 0 0 0,0 0 0 0 0,0 0-1 0 0,0-1 1 0 0,0 1 0 0 0,0 0 0 0 0,0 1 0 0 0,0-1 0 0 0,0 0-1 0 0,0 1 1 0 0,-1-1 0 0 0,3 2 0 0 0,2 2 35 0 0,-1 1 0 0 0,0-1 0 0 0,0 1-1 0 0,0 0 1 0 0,-1 0 0 0 0,1 0 0 0 0,-2 1 0 0 0,5 7 0 0 0,1 3-210 0 0,4 7-2 0 0,-13-23-197 0 0,1 0 0 0 0,-1 0-1 0 0,1 0 1 0 0,-1 0 0 0 0,0 0 0 0 0,0 0 0 0 0,0 0 0 0 0,1 0 0 0 0,-1 0-1 0 0,0 0 1 0 0,0 0 0 0 0,0 0 0 0 0,-1 1 0 0 0,1-1 0 0 0,0 0 0 0 0,0 0 0 0 0,0 0-1 0 0,-1 1 1 0 0,0 6-13807 0 0</inkml:trace>
  <inkml:trace contextRef="#ctx0" brushRef="#br0" timeOffset="8174.53">4093 206 20239 0 0,'0'0'1984'0'0,"-4"-4"-1768"0"0,-3 1 3408 0 0,18 10-7328 0 0</inkml:trace>
  <inkml:trace contextRef="#ctx0" brushRef="#br0" timeOffset="8624.58">4359 347 13448 0 0,'0'0'1341'0'0,"1"-1"-1224"0"0,4-2 34 0 0,-4 3 560 0 0,0-1-782 0 0,3-7 8269 0 0,-5 7-7698 0 0,0 1-426 0 0,1-1 0 0 0,-1 1-1 0 0,0 0 1 0 0,0 0 0 0 0,1-1 0 0 0,-1 1-1 0 0,0 0 1 0 0,0 0 0 0 0,0 0-1 0 0,0 0 1 0 0,1 0 0 0 0,-1 0 0 0 0,0 0-1 0 0,0 0 1 0 0,0 1 0 0 0,0-1-1 0 0,0 0 1 0 0,-16 6 626 0 0,15-5-625 0 0,-1 0 0 0 0,0 1 0 0 0,1-1 0 0 0,-1 1 0 0 0,1 0 0 0 0,0 0 0 0 0,0 0 1 0 0,-1 0-1 0 0,1 0 0 0 0,0 1 0 0 0,1-1 0 0 0,-1 0 0 0 0,0 1 0 0 0,1 0 0 0 0,-1-1 0 0 0,1 1 0 0 0,0 0 0 0 0,0 0 0 0 0,0-1 0 0 0,0 5 1 0 0,-1 1 34 0 0,0 0 1 0 0,1 1 0 0 0,1-1 0 0 0,0 0 0 0 0,0 1 0 0 0,1 11 0 0 0,0-15-85 0 0,0 1-1 0 0,1 0 0 0 0,-1-1 1 0 0,1 1-1 0 0,0-1 1 0 0,0 1-1 0 0,1-1 1 0 0,0 0-1 0 0,0 0 1 0 0,0 0-1 0 0,5 6 1 0 0,-5-8-21 0 0,0 0 1 0 0,0 0 0 0 0,0 0-1 0 0,1 0 1 0 0,-1 0 0 0 0,1-1-1 0 0,0 0 1 0 0,-1 1-1 0 0,1-1 1 0 0,0-1 0 0 0,0 1-1 0 0,0-1 1 0 0,0 1 0 0 0,1-1-1 0 0,7 1 1 0 0,-8-2-130 0 0,1 0 0 0 0,0 0 0 0 0,0 0 0 0 0,-1-1 0 0 0,1 1 0 0 0,0-1 0 0 0,-1 0 0 0 0,1-1 0 0 0,0 1 0 0 0,7-5 0 0 0,-7 4-458 0 0,1-2-1 0 0,-1 1 0 0 0,0-1 0 0 0,-1 1 0 0 0,1-1 0 0 0,-1-1 0 0 0,8-8 1 0 0,0-1-1252 0 0</inkml:trace>
  <inkml:trace contextRef="#ctx0" brushRef="#br0" timeOffset="8625.58">4384 118 20127 0 0,'0'0'1538'0'0,"1"2"-1054"0"0,18 49-65 0 0,11 21 1992 0 0,3 8-375 0 0,2-1-802 0 0,15 26-1148 0 0,-40-85-1651 0 0,-7-13-118 0 0</inkml:trace>
  <inkml:trace contextRef="#ctx0" brushRef="#br0" timeOffset="9411.44">5113 107 7256 0 0,'0'0'653'0'0,"1"-1"-536"0"0,7-5 705 0 0,-8 6-204 0 0,1-1 0 0 0,0 1 0 0 0,-1-1 0 0 0,1 1 0 0 0,-1-1 0 0 0,0 0 0 0 0,1 1 1 0 0,-1-1-1 0 0,1 0 0 0 0,-1 1 0 0 0,0-1 0 0 0,0 0 0 0 0,1 1 0 0 0,-1-2 0 0 0,-1-3 5962 0 0,1 5-6578 0 0,0 0-1 0 0,-1 0 1 0 0,1 0 0 0 0,0 0 0 0 0,-1 0 0 0 0,1 0-1 0 0,0 0 1 0 0,-1 0 0 0 0,1 0 0 0 0,0 0 0 0 0,-1 0-1 0 0,1 0 1 0 0,0 0 0 0 0,-1 0 0 0 0,1 0 0 0 0,0 1-1 0 0,-1-1 1 0 0,1 0 0 0 0,0 0 0 0 0,-1 0 0 0 0,1 0-1 0 0,0 1 1 0 0,-1-1 0 0 0,-4 4 151 0 0,-1 1-1 0 0,1-1 1 0 0,0 1 0 0 0,0 1 0 0 0,0-1-1 0 0,1 0 1 0 0,-1 1 0 0 0,-3 8-1 0 0,-27 55 209 0 0,32-61-331 0 0,-5 10 218 0 0,1 0-1 0 0,1 0 0 0 0,-6 31 0 0 0,10-37-24 0 0,0-7-169 0 0,1 0 0 0 0,0 1 0 0 0,0-1 0 0 0,1 0 1 0 0,0 0-1 0 0,0 1 0 0 0,0-1 0 0 0,0 0 0 0 0,1 0 1 0 0,0 0-1 0 0,0 1 0 0 0,3 6 0 0 0,2 4-28 0 0,-5-11-22 0 0,1-1 0 0 0,-1 0 0 0 0,1 1 0 0 0,0-1-1 0 0,1 0 1 0 0,-1 0 0 0 0,1 0 0 0 0,0 0-1 0 0,5 6 1 0 0,0-4-319 0 0,0 1 0 0 0,0-1 1 0 0,0-1-1 0 0,1 0 0 0 0,-1 0 0 0 0,1 0 0 0 0,1-1 0 0 0,-1 0 0 0 0,0-1 1 0 0,1 0-1 0 0,0-1 0 0 0,0 0 0 0 0,0 0 0 0 0,0-1 0 0 0,0 0 0 0 0,0-1 1 0 0,0 0-1 0 0,0-1 0 0 0,13-2 0 0 0,-7-1-1236 0 0</inkml:trace>
  <inkml:trace contextRef="#ctx0" brushRef="#br0" timeOffset="9818.1">5358 172 14336 0 0,'0'0'2438'0'0,"-4"8"553"0"0,3 5-1719 0 0,1-9-974 0 0,-1 0 1 0 0,1 1-1 0 0,0-1 1 0 0,0 0-1 0 0,1 0 1 0 0,-1 0-1 0 0,1 0 1 0 0,0 0-1 0 0,2 7 1 0 0,0-6-74 0 0,-1 0 1 0 0,0 1-1 0 0,0-1 1 0 0,-1 0-1 0 0,2 7 1 0 0,6 18 437 0 0,9 33 10 0 0,-9-36-545 0 0,10 54 0 0 0,-17-75-113 0 0,-1-5-30 0 0,0 0 0 0 0,-1 1 1 0 0,1-1-1 0 0,-1 0 0 0 0,1 0 1 0 0,-1 0-1 0 0,0 0 0 0 0,1 1 1 0 0,-1-1-1 0 0,0 0 0 0 0,0 0 1 0 0,0 1-1 0 0,0 1 1 0 0,0-2-670 0 0</inkml:trace>
  <inkml:trace contextRef="#ctx0" brushRef="#br0" timeOffset="10349.41">5365 135 17711 0 0,'0'0'399'0'0,"1"-1"60"0"0,2-9 155 0 0,-3 8-581 0 0,0 0 0 0 0,1 1 0 0 0,-1-1 1 0 0,1 1-1 0 0,-1-1 0 0 0,1 1 0 0 0,0 0 0 0 0,-1-1 0 0 0,1 1 1 0 0,0-1-1 0 0,0 1 0 0 0,0 0 0 0 0,2-2 0 0 0,1 1 283 0 0,1 0-1 0 0,-1 0 1 0 0,1 0 0 0 0,0 0-1 0 0,-1 1 1 0 0,1-1-1 0 0,0 1 1 0 0,0 0-1 0 0,0 1 1 0 0,1-1-1 0 0,-1 1 1 0 0,8 1-1 0 0,17-2 471 0 0,-18-1-679 0 0,0 1-1 0 0,0 1 0 0 0,0 0 1 0 0,-1 1-1 0 0,1 0 1 0 0,0 1-1 0 0,0 0 0 0 0,-1 1 1 0 0,1 0-1 0 0,-1 0 0 0 0,0 2 1 0 0,0-1-1 0 0,12 8 1 0 0,-22-11-106 0 0,0 0 1 0 0,0 0-1 0 0,0 0 1 0 0,0 0-1 0 0,0 0 1 0 0,0 0-1 0 0,0 0 1 0 0,-1 0-1 0 0,1 0 1 0 0,0 1-1 0 0,-1-1 1 0 0,1 0-1 0 0,-1 0 1 0 0,1 1-1 0 0,-1-1 1 0 0,0 0-1 0 0,1 1 1 0 0,-1-1-1 0 0,0 1 1 0 0,0-1-1 0 0,0 0 1 0 0,0 1-1 0 0,0-1 1 0 0,0 1-1 0 0,0-1 1 0 0,-1 0-1 0 0,1 1 1 0 0,0-1-1 0 0,-1 0 1 0 0,1 0-1 0 0,-2 2 1 0 0,0 2 9 0 0,0-1 1 0 0,0 0-1 0 0,0 0 0 0 0,0 0 1 0 0,-1-1-1 0 0,0 1 0 0 0,0-1 1 0 0,-5 6-1 0 0,-12 11-11 0 0,15-15 0 0 0,1 0 0 0 0,-1-1 0 0 0,-9 8 0 0 0,6-5-2 0 0,6-4 3 0 0,-11 0 11 0 0,27 8 121 0 0,-3-4-115 0 0,-4-3-9 0 0,0 0 0 0 0,-1 0 0 0 0,1 1 0 0 0,-1 0-1 0 0,0 1 1 0 0,5 5 0 0 0,-4-3-34 0 0,-6-7 13 0 0,1 1-1 0 0,-1-1 1 0 0,0 0-1 0 0,0 1 0 0 0,0-1 1 0 0,1 1-1 0 0,-1 0 0 0 0,-1-1 1 0 0,1 1-1 0 0,0 0 1 0 0,0 0-1 0 0,-1 0 0 0 0,1-1 1 0 0,-1 1-1 0 0,1 4 1 0 0,-1-4 18 0 0,0 0 0 0 0,1 1 0 0 0,-2-1 0 0 0,1 1 0 0 0,0-1 0 0 0,0 0 0 0 0,-1 1 1 0 0,1-1-1 0 0,-1 0 0 0 0,0 0 0 0 0,0 1 0 0 0,0-1 0 0 0,0 0 0 0 0,0 0 1 0 0,0 0-1 0 0,0 0 0 0 0,-1 0 0 0 0,1 0 0 0 0,-3 2 0 0 0,1 0 14 0 0,1-1 0 0 0,-2 1 1 0 0,1-1-1 0 0,0 0 0 0 0,-1 0 0 0 0,1 0 0 0 0,-1 0 0 0 0,0-1 0 0 0,0 1 0 0 0,0-1 0 0 0,-6 2 1 0 0,-25 13 255 0 0,19-12-276 0 0,3-2-55 0 0,1 1 0 0 0,-18 8 1 0 0,29-12 25 0 0,0 1 0 0 0,-1-1 1 0 0,1 0-1 0 0,0 1 1 0 0,-1-1-1 0 0,1 0 1 0 0,0 0-1 0 0,-1 0 1 0 0,1 0-1 0 0,0 0 0 0 0,0 0 1 0 0,-1 0-1 0 0,1-1 1 0 0,0 1-1 0 0,-1 0 1 0 0,1-1-1 0 0,-2 0 1 0 0,-14-2-1584 0 0,7 0-2150 0 0</inkml:trace>
  <inkml:trace contextRef="#ctx0" brushRef="#br0" timeOffset="10836.7">5780 153 2760 0 0,'0'0'20997'0'0,"1"2"-20569"0"0,1 7-206 0 0,2 0 1 0 0,-1-1 0 0 0,8 14-1 0 0,5 23 784 0 0,-11-33-955 0 0,-2 1 1 0 0,1 0 0 0 0,-2-1 0 0 0,0 1-1 0 0,0 1 1 0 0,-1 17 0 0 0,2 13-56 0 0,-2-34 4 0 0,-1-1 0 0 0,0 1 0 0 0,-2 11 0 0 0,0 14 0 0 0,2-34-11 0 0,0 0 0 0 0,0 0 0 0 0,0 0 0 0 0,0 0 0 0 0,0 1 0 0 0,0-1 0 0 0,1 0 0 0 0,-1 0 0 0 0,0 0-1 0 0,1 0 1 0 0,-1 0 0 0 0,1 1 0 0 0,0-1-739 0 0</inkml:trace>
  <inkml:trace contextRef="#ctx0" brushRef="#br0" timeOffset="11356.15">5946 127 17071 0 0,'0'0'1712'0'0,"1"2"-1568"0"0,43 68 4836 0 0,-34-55-4420 0 0,-3-4-155 0 0,0 0 0 0 0,0 1-1 0 0,8 20 1 0 0,-3-1-165 0 0,-5-16-211 0 0,-2 0-1 0 0,0 0 0 0 0,7 32 0 0 0,-11-35-115 0 0,0 0 0 0 0,-1 1 1 0 0,-2 16-1 0 0,-3-1-3558 0 0,2-19-4554 0 0</inkml:trace>
  <inkml:trace contextRef="#ctx0" brushRef="#br0" timeOffset="11357.15">5818 379 18975 0 0,'0'0'2178'0'0,"2"0"-1569"0"0,19-1 366 0 0,0-2 1 0 0,-1-1-1 0 0,28-7 1 0 0,-6 0-683 0 0,34-9-2276 0 0,-61 13 584 0 0</inkml:trace>
  <inkml:trace contextRef="#ctx0" brushRef="#br0" timeOffset="11829.46">6229 175 14336 0 0,'-1'17'865'0'0,"0"1"1"0"0,-5 20 0 0 0,6-34-372 0 0,-1 0 1 0 0,1 0 0 0 0,1 0 0 0 0,-1 0-1 0 0,1 6 1 0 0,1 11 1025 0 0,-1 0-195 0 0,0-14-949 0 0,-1 0-1 0 0,0 0 0 0 0,-1 8 0 0 0,1-8-249 0 0,0 0-1 0 0,0 0 0 0 0,2 11 1 0 0,0 10 87 0 0,1 15 415 0 0,0-15-2213 0 0,-2-9-3783 0 0</inkml:trace>
  <inkml:trace contextRef="#ctx0" brushRef="#br0" timeOffset="11830.46">6160 182 19895 0 0,'0'0'1803'0'0,"12"0"-1336"0"0,37-8 2318 0 0,-33 6-1941 0 0,31-8 0 0 0,-34 6-935 0 0,0 1 0 0 0,1 0 1 0 0,26-1-1 0 0,-24 4-1495 0 0,-7 0-5549 0 0</inkml:trace>
  <inkml:trace contextRef="#ctx0" brushRef="#br0" timeOffset="12350.55">6182 368 18631 0 0,'0'0'1866'0'0,"2"2"-1709"0"0,2 0-11 0 0,0 0 0 0 0,1 0-1 0 0,-1-1 1 0 0,1 1 0 0 0,-1-1 0 0 0,1 0-1 0 0,0 0 1 0 0,-1 0 0 0 0,1-1 0 0 0,6 0 0 0 0,10 0 1396 0 0,22-5 1 0 0,-14 2-1095 0 0,17-6 469 0 0,-26 4-2514 0 0,0 2-4485 0 0,-8 1-2107 0 0</inkml:trace>
  <inkml:trace contextRef="#ctx0" brushRef="#br0" timeOffset="12351.55">6409 3 13104 0 0,'0'0'1185'0'0,"7"-2"-954"0"0,-2 2 52 0 0,-1 0 1 0 0,0 0-1 0 0,0 0 1 0 0,1 1-1 0 0,-1-1 1 0 0,0 1 0 0 0,0 0-1 0 0,0 0 1 0 0,0 1-1 0 0,0-1 1 0 0,0 1 0 0 0,0 0-1 0 0,0 0 1 0 0,-1 0-1 0 0,1 1 1 0 0,-1-1-1 0 0,4 4 1 0 0,4 4 1013 0 0,0 1 0 0 0,0 0 0 0 0,12 18 1 0 0,-14-17-1152 0 0,-1 1 0 0 0,0-1 1 0 0,-1 2-1 0 0,0-1 0 0 0,-1 1 0 0 0,-1 0 1 0 0,0 1-1 0 0,4 21 0 0 0,-6-15-93 0 0,0 1-1 0 0,-1 0 1 0 0,-2-1-1 0 0,0 1 1 0 0,-4 28 0 0 0,0-16 64 0 0,-6 40 143 0 0,8-61-395 0 0,-24 98 973 0 0,22-96-1271 0 0,-1-1 0 0 0,-1 0 0 0 0,0 0 0 0 0,-1 0 0 0 0,-12 18 0 0 0,6-16-1079 0 0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5:11.5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182 13824 0 0,'0'0'9959'0'0,"1"9"-9915"0"0,29 72-237 0 0,-24-60 587 0 0,3 8 104 0 0,-1 1-1 0 0,6 51 1 0 0,-12-55-480 0 0,3 59 54 0 0,0 4 547 0 0,-5-88-1130 0 0</inkml:trace>
  <inkml:trace contextRef="#ctx0" brushRef="#br0" timeOffset="544.32">5 183 7368 0 0,'-4'-18'1096'0'0,"4"16"-547"0"0,0 0-90 0 0,0 1 1 0 0,0-1 0 0 0,0 1 0 0 0,0-1 0 0 0,0 1-1 0 0,0-1 1 0 0,1 1 0 0 0,-1-1 0 0 0,1 1 0 0 0,-1-1-1 0 0,2-2 1 0 0,1-8 2830 0 0,-3 11-3198 0 0,0 1 0 0 0,0-1 0 0 0,0 0 0 0 0,0 0 1 0 0,0 0-1 0 0,0 1 0 0 0,0-1 0 0 0,0 0 0 0 0,1 1 0 0 0,-1-1 0 0 0,0 0 0 0 0,0 0 0 0 0,1 1 0 0 0,-1-1 0 0 0,1 0 0 0 0,-1 1 0 0 0,0-1 0 0 0,1 1 1 0 0,-1-1-1 0 0,1 1 0 0 0,0-1 0 0 0,-1 1 0 0 0,1-1 0 0 0,-1 1 0 0 0,2-1 0 0 0,4-4 186 0 0,1 1 1 0 0,0 0-1 0 0,0 0 0 0 0,0 1 0 0 0,1 0 1 0 0,-1 0-1 0 0,1 1 0 0 0,0-1 0 0 0,0 2 0 0 0,-1-1 1 0 0,1 1-1 0 0,0 1 0 0 0,0-1 0 0 0,0 1 1 0 0,16 2-1 0 0,-5 2 35 0 0,-15-4-273 0 0,1 1 0 0 0,-1 0 1 0 0,0 0-1 0 0,0 0 0 0 0,0 0 1 0 0,0 0-1 0 0,0 1 0 0 0,-1 0 1 0 0,1 0-1 0 0,0 0 0 0 0,-1 0 1 0 0,1 1-1 0 0,5 4 0 0 0,-4-2-40 0 0,0 0 0 0 0,-1 1 0 0 0,1-1 0 0 0,-1 1 0 0 0,0-1 0 0 0,-1 1 0 0 0,1 1 0 0 0,-1-1 0 0 0,0 0 0 0 0,-1 1 0 0 0,0-1 0 0 0,0 1 0 0 0,0 0 0 0 0,-1 0 0 0 0,0 0 0 0 0,1 12 0 0 0,-2-13 122 0 0,0 0 0 0 0,0 0 0 0 0,0 0 0 0 0,-1 1 0 0 0,0-1 0 0 0,0 0 0 0 0,-1 0 0 0 0,0 0 0 0 0,0 0 0 0 0,0 0 0 0 0,-5 8 0 0 0,-9 10 533 0 0,11-17-699 0 0,0 0 0 0 0,-6 14 0 0 0,10-20 49 0 0,1 0 0 0 0,-1 1 1 0 0,1-1-1 0 0,0 0 0 0 0,-1 0 1 0 0,1 0-1 0 0,0 0 0 0 0,0 1 0 0 0,0-1 1 0 0,0 0-1 0 0,0 0 0 0 0,0 0 0 0 0,0 0 1 0 0,0 1-1 0 0,1-1 0 0 0,-1 0 1 0 0,0 0-1 0 0,1 0 0 0 0,-1 0 0 0 0,1 0 1 0 0,-1 0-1 0 0,1 0 0 0 0,-1 0 1 0 0,1 0-1 0 0,0 0 0 0 0,-1 0 0 0 0,1 0 1 0 0,0 0-1 0 0,0 0 0 0 0,0 0 0 0 0,0-1 1 0 0,2 2-1 0 0,3 2 63 0 0,0-1-1 0 0,1 1 1 0 0,0-1-1 0 0,10 3 1 0 0,7 3 945 0 0,-9-2-525 0 0,8 6-368 0 0,-8-3-115 0 0,-10-7-96 0 0,-1 0 0 0 0,0 0 0 0 0,0 0 0 0 0,0 1 0 0 0,-1-1 0 0 0,7 8 0 0 0,-8-8 82 0 0,1 1 1 0 0,-1 0-1 0 0,0 0 1 0 0,0 1-1 0 0,0-1 0 0 0,0 0 1 0 0,-1 1-1 0 0,0-1 0 0 0,1 1 1 0 0,-2-1-1 0 0,1 1 1 0 0,-1 0-1 0 0,1-1 0 0 0,-1 1 1 0 0,0 0-1 0 0,-1-1 0 0 0,1 1 1 0 0,-1-1-1 0 0,0 1 1 0 0,0-1-1 0 0,-1 1 0 0 0,1-1 1 0 0,-1 1-1 0 0,0-1 0 0 0,0 0 1 0 0,0 0-1 0 0,-1 0 1 0 0,1 0-1 0 0,-1 0 0 0 0,0-1 1 0 0,0 1-1 0 0,0-1 0 0 0,-6 5 1 0 0,2-3 42 0 0,1 0 0 0 0,-1 0 0 0 0,-9 5 1 0 0,13-9 9 0 0,1 1 0 0 0,-1-1 0 0 0,0 0 0 0 0,0 0 0 0 0,1 0 0 0 0,-1-1 0 0 0,0 1 0 0 0,0-1 0 0 0,0 1 0 0 0,0-1 0 0 0,0 0 0 0 0,-5-1 0 0 0,-6-1 125 0 0,-21-5-146 0 0,25 2-177 0 0,1 1-1 0 0,-12-8 1 0 0,-10-4-2755 0 0,30 16 1704 0 0</inkml:trace>
  <inkml:trace contextRef="#ctx0" brushRef="#br0" timeOffset="1061.76">468 446 6912 0 0,'0'0'19107'0'0,"1"2"-18693"0"0,17 37 475 0 0,-3-10-634 0 0,-10-18-245 0 0,1-1 0 0 0,0 0-1 0 0,0 0 1 0 0,12 14 0 0 0,-6-16 42 0 0,-11-8-52 0 0,-1 1-1 0 0,0-1 0 0 0,1 0 0 0 0,-1 0 0 0 0,1 0 0 0 0,-1 0 0 0 0,0 0 0 0 0,1 1 1 0 0,-1-1-1 0 0,1 0 0 0 0,-1 0 0 0 0,1 0 0 0 0,-1 0 0 0 0,0 0 0 0 0,1 0 1 0 0,-1-1-1 0 0,1 1 0 0 0,-1 0 0 0 0,1 0 0 0 0,-1 0 0 0 0,0 0 0 0 0,1 0 0 0 0,-1-1 1 0 0,1 1-1 0 0,-1 0 0 0 0,0 0 0 0 0,1 0 0 0 0,-1-1 0 0 0,0 1 0 0 0,1 0 1 0 0,-1-1-1 0 0,1 1 0 0 0,0-6-179 0 0,1 1 1 0 0,-1 0 0 0 0,2-10 0 0 0,10-61-1176 0 0,-14 67 959 0 0,1 6 507 0 0,8 3 123 0 0,-2 1-218 0 0,-1 0-1 0 0,0 1 1 0 0,0-1 0 0 0,0 1-1 0 0,0 1 1 0 0,9 4-1 0 0,28 22 1071 0 0,-38-26-1013 0 0,-1 0 14 0 0,1 0 1 0 0,0-1-1 0 0,0 1 1 0 0,0-1-1 0 0,0 1 1 0 0,0-1 0 0 0,8 2-1 0 0,4 0-929 0 0,4 0-212 0 0,-18-4 777 0 0,0 0 0 0 0,0 0 0 0 0,0-1 0 0 0,1 1 0 0 0,-1 0 0 0 0,0-1 0 0 0,0 1 0 0 0,3-2 0 0 0,4-4-1126 0 0</inkml:trace>
  <inkml:trace contextRef="#ctx0" brushRef="#br0" timeOffset="1484.81">943 52 18287 0 0,'0'0'1386'0'0,"-12"0"-772"0"0,9 0-456 0 0,-1 0 0 0 0,0 1 0 0 0,1 0 0 0 0,-1-1-1 0 0,0 1 1 0 0,1 1 0 0 0,0-1 0 0 0,-1 1 0 0 0,1-1-1 0 0,0 1 1 0 0,-1 0 0 0 0,1 0 0 0 0,0 0 0 0 0,1 0 0 0 0,-1 1-1 0 0,-4 3 1 0 0,2 0 96 0 0,1 0-1 0 0,-1 0 1 0 0,1 0-1 0 0,0 0 1 0 0,0 1-1 0 0,1-1 0 0 0,-4 11 1 0 0,4-7 50 0 0,1 0 0 0 0,-3 20 1 0 0,2-7 281 0 0,2-7-359 0 0,0 1 0 0 0,1-1 1 0 0,0 1-1 0 0,4 19 0 0 0,-1-14-173 0 0,0-4 356 0 0,1 0-1 0 0,0-1 1 0 0,2 1 0 0 0,8 20-1 0 0,0-3-481 0 0,27 62 8 0 0,-7-34-3844 0 0,-31-56 1624 0 0</inkml:trace>
  <inkml:trace contextRef="#ctx0" brushRef="#br0" timeOffset="1485.81">804 417 19351 0 0,'0'0'439'0'0,"7"-6"1242"0"0,1 3-1058 0 0,0 0-1 0 0,1 1 1 0 0,-1 0-1 0 0,1 0 0 0 0,17 0 1 0 0,-8-1-539 0 0,0-1 1 0 0,0-1-1 0 0,18-7 0 0 0,5-5-1663 0 0,-22 8-3860 0 0,4-1-2518 0 0</inkml:trace>
  <inkml:trace contextRef="#ctx0" brushRef="#br0" timeOffset="2002.38">1276 67 16439 0 0,'-12'-3'1251'0'0,"3"1"-963"0"0,0 1 0 0 0,0-1 0 0 0,0 2 0 0 0,-13 0 0 0 0,18 0 39 0 0,0 0 0 0 0,1 1 0 0 0,-1 0 0 0 0,0 0 0 0 0,1 0 0 0 0,-1 0 0 0 0,1 1 0 0 0,-1-1 0 0 0,1 1 1 0 0,-1 0-1 0 0,1 0 0 0 0,0 0 0 0 0,-5 5 0 0 0,-6 6 785 0 0,1 1 0 0 0,-21 28 1 0 0,29-35-912 0 0,0 0-1 0 0,1 0 1 0 0,1 1 0 0 0,-1-1 0 0 0,1 1 0 0 0,0 0 0 0 0,1 0 0 0 0,0 0 0 0 0,-2 9 0 0 0,3-8-49 0 0,0 0 0 0 0,1 0 0 0 0,0 0-1 0 0,0 0 1 0 0,1 0 0 0 0,0-1 0 0 0,1 1 0 0 0,4 16 0 0 0,33 77 130 0 0,6 20 198 0 0,-14-21-1337 0 0,-24-89 790 0 0,-1-2-1981 0 0,-5-5-6165 0 0</inkml:trace>
  <inkml:trace contextRef="#ctx0" brushRef="#br0" timeOffset="2003.38">1092 470 11976 0 0,'0'0'5282'0'0,"9"3"246"0"0,7-4-4073 0 0,0 0 0 0 0,22-5 1 0 0,67-21-1681 0 0,-97 25 37 0 0,9-4-1289 0 0,-1-2-4836 0 0,0-1-1844 0 0</inkml:trace>
  <inkml:trace contextRef="#ctx0" brushRef="#br0" timeOffset="2701.08">1414 421 17503 0 0,'0'0'4770'0'0,"2"0"-3748"0"0,1 0-670 0 0,1-1 1 0 0,-1 1-1 0 0,1-1 0 0 0,-1 0 0 0 0,1 0 0 0 0,-1 0 0 0 0,0 0 1 0 0,1-1-1 0 0,-1 1 0 0 0,4-3 0 0 0,30-24 131 0 0,-34 25-571 0 0,0 0-19 0 0,0 0 0 0 0,0-1-1 0 0,0 1 1 0 0,0-1-1 0 0,-1 0 1 0 0,0 0 0 0 0,0 0-1 0 0,0 0 1 0 0,0 0-1 0 0,-1 0 1 0 0,2-9-1 0 0,1 1-428 0 0,-3-2 412 0 0,-1 13 124 0 0,0 1 0 0 0,0-1 0 0 0,0 0 0 0 0,-1 1 0 0 0,1-1 0 0 0,0 1 0 0 0,0-1 0 0 0,-1 0 0 0 0,1 1 0 0 0,0-1 0 0 0,0 1 0 0 0,-1-1 0 0 0,1 1 0 0 0,-1-1 0 0 0,1 1 0 0 0,0 0 0 0 0,-1-1 0 0 0,1 1 0 0 0,-1-1 0 0 0,1 1 0 0 0,-1 0 0 0 0,1-1 0 0 0,-1 1 0 0 0,0 0 0 0 0,1 0 0 0 0,-1-1 0 0 0,1 1 0 0 0,-1 0 0 0 0,1 0 0 0 0,-1 0 0 0 0,0 0 0 0 0,1 0 0 0 0,-2 0 0 0 0,2 0 0 0 0,-3-1 0 0 0,0 1 0 0 0,1-1 0 0 0,-1 1 0 0 0,0 0 0 0 0,0 0 0 0 0,1 0 0 0 0,-1 1 0 0 0,0-1 0 0 0,0 1 0 0 0,1-1 0 0 0,-1 1 0 0 0,1 0 0 0 0,-1 0 0 0 0,-2 2 0 0 0,-2 0 0 0 0,0 1 0 0 0,1 0 0 0 0,-11 9 0 0 0,1-1 0 0 0,12-10 0 0 0,1 1 0 0 0,-1 0 0 0 0,0 0 0 0 0,1 1 0 0 0,-1-1 0 0 0,1 1 0 0 0,-4 5 0 0 0,6-7 0 0 0,-6 7-5 0 0,2 1-1 0 0,-7 13 1 0 0,11-20 12 0 0,0 0 0 0 0,0 1-1 0 0,0-1 1 0 0,0 0 0 0 0,0 1 0 0 0,1-1 0 0 0,0 1-1 0 0,-1 0 1 0 0,1-1 0 0 0,1 1 0 0 0,0 4 0 0 0,0-3 77 0 0,0 0 0 0 0,1 1 0 0 0,0-1 0 0 0,0 0 0 0 0,1 0 0 0 0,0 0 0 0 0,0 0 0 0 0,0 0 1 0 0,0-1-1 0 0,1 1 0 0 0,-1-1 0 0 0,1 0 0 0 0,0 0 0 0 0,0 0 0 0 0,1 0 0 0 0,-1-1 0 0 0,1 0 1 0 0,0 0-1 0 0,0 0 0 0 0,0-1 0 0 0,0 1 0 0 0,10 2 0 0 0,-14-5-84 0 0,1 0 0 0 0,0 0 0 0 0,0 0 0 0 0,0 0 0 0 0,0 0 0 0 0,0 0 0 0 0,0 0 0 0 0,0-1 0 0 0,0 1 0 0 0,3-2 0 0 0,8-1 0 0 0,-9 3-228 0 0,1-1-1 0 0,-1 0 0 0 0,0 0 1 0 0,0-1-1 0 0,0 1 1 0 0,0-1-1 0 0,0 0 0 0 0,0 0 1 0 0,3-3-1 0 0,29-23-3188 0 0,-34 26 3311 0 0,21-18-2005 0 0</inkml:trace>
  <inkml:trace contextRef="#ctx0" brushRef="#br0" timeOffset="2702.08">1663 373 2304 0 0,'0'0'101'0'0,"8"11"22"0"0,-3-3 1338 0 0,7 6 13618 0 0,-7-10-12649 0 0,-3-2-2120 0 0,0-1 0 0 0,0 1-1 0 0,0 0 1 0 0,-1 0 0 0 0,1 0 0 0 0,-1 0 0 0 0,1 0 0 0 0,-1 0-1 0 0,0 0 1 0 0,0 0 0 0 0,2 4 0 0 0,-2 1-232 0 0,0 0-1 0 0,0-1 1 0 0,-1 1 0 0 0,0 9 0 0 0,0-15-12 0 0,-1-3-54 0 0,0-1-1 0 0,0 1 0 0 0,1 0 1 0 0,-1 0-1 0 0,1-1 1 0 0,-1 1-1 0 0,1-1 0 0 0,0 1 1 0 0,0 0-1 0 0,0-1 1 0 0,0 1-1 0 0,0 0 0 0 0,0-1 1 0 0,1 1-1 0 0,0-5 1 0 0,2 0-12 0 0,0 0 0 0 0,0 0 0 0 0,6-9 0 0 0,-6 11-4 0 0,8-21-160 0 0,-9 23 153 0 0,0 0-1 0 0,0 1 1 0 0,0 0 0 0 0,0-1-1 0 0,0 1 1 0 0,1 0 0 0 0,-1 0-1 0 0,1 0 1 0 0,0 0 0 0 0,-1 1 0 0 0,1-1-1 0 0,0 1 1 0 0,0 0 0 0 0,0 0-1 0 0,0 0 1 0 0,0 0 0 0 0,0 0 0 0 0,5 0-1 0 0,23-3-1550 0 0,-21 7-28 0 0</inkml:trace>
  <inkml:trace contextRef="#ctx0" brushRef="#br0" timeOffset="3154.45">1958 424 15176 0 0,'0'0'2826'0'0,"7"-4"-1558"0"0,14-8 744 0 0,40-16-1 0 0,-37 18-1666 0 0,-8 0-281 0 0,-14 8-66 0 0,1 0 1 0 0,0 0-1 0 0,-1 1 0 0 0,1-1 0 0 0,0 1 1 0 0,3-2-1 0 0,-3 2-4 0 0,-1 0 1 0 0,0 0-1 0 0,1 0 1 0 0,-1-1-1 0 0,0 1 0 0 0,0 0 1 0 0,0-1-1 0 0,0 0 0 0 0,0 1 1 0 0,0-1-1 0 0,2-3 1 0 0,-3 3 3 0 0,0 1-1 0 0,-1 0 1 0 0,1 0 0 0 0,0 0 0 0 0,0-1 0 0 0,-1 1 0 0 0,1 0 0 0 0,-1-1 0 0 0,1 1 0 0 0,-1-1 0 0 0,0 1 0 0 0,1 0 0 0 0,-1-1 0 0 0,0 1 0 0 0,0-1 0 0 0,0 1 0 0 0,0-1 0 0 0,0 1 0 0 0,-1-1-1 0 0,1 1 1 0 0,0 0 0 0 0,-1-3 0 0 0,1 4 2 0 0,-1-1 0 0 0,1 0 0 0 0,-1 1 0 0 0,1-1 0 0 0,-1 1 0 0 0,1-1 0 0 0,-1 1 0 0 0,1-1 0 0 0,-1 1 0 0 0,1-1 0 0 0,-1 1 0 0 0,1-1 0 0 0,-1 1 0 0 0,0 0 0 0 0,1-1 0 0 0,-1 1 0 0 0,0 0 0 0 0,1 0 0 0 0,-1 0 0 0 0,0-1 0 0 0,1 1 0 0 0,-1 0 0 0 0,0 0 0 0 0,0 0 0 0 0,0 0 0 0 0,-20 3 0 0 0,17-2 0 0 0,1-1 0 0 0,1 1 0 0 0,-1 0 0 0 0,1 0 0 0 0,0 0 0 0 0,0 0 0 0 0,-1 0 0 0 0,-2 3 0 0 0,-10 5 0 0 0,9-7 0 0 0,0 1 0 0 0,1 0 0 0 0,0 1 0 0 0,0-1 0 0 0,0 1 0 0 0,0 0 0 0 0,0 0 0 0 0,1 0 0 0 0,-7 9 0 0 0,6-8 0 0 0,-1 3 0 0 0,5-7 0 0 0,1 0-1 0 0,-1 0 1 0 0,1 0-1 0 0,-1 1 1 0 0,1-1-1 0 0,-1 0 1 0 0,1 0-1 0 0,0 0 1 0 0,-1 1-1 0 0,1-1 1 0 0,0 0-1 0 0,0 0 1 0 0,0 3-1 0 0,0 0 72 0 0,0-1 2 0 0,-1-1 0 0 0,1 1 0 0 0,0 0 0 0 0,0 0 0 0 0,0 0 0 0 0,0 0 0 0 0,1 0 0 0 0,-1 0 0 0 0,1 0 0 0 0,-1 0 0 0 0,1-1 1 0 0,0 1-1 0 0,0 0 0 0 0,0 0 0 0 0,1-1 0 0 0,-1 1 0 0 0,1-1 0 0 0,-1 1 0 0 0,1-1 0 0 0,0 0 0 0 0,0 1 0 0 0,0-1 0 0 0,0 0 0 0 0,0 0 0 0 0,1-1 0 0 0,-1 1 0 0 0,6 3 0 0 0,-3-2-93 0 0,1-1-1 0 0,0 1 1 0 0,0-1 0 0 0,0 0-1 0 0,0-1 1 0 0,0 0 0 0 0,0 1 0 0 0,1-2-1 0 0,-1 1 1 0 0,0-1 0 0 0,13-1 0 0 0,-3-1-830 0 0,1-2 1 0 0,-1 0 0 0 0,0 0-1 0 0,0-2 1 0 0,0 0 0 0 0,24-13-1 0 0,-7 1-1102 0 0</inkml:trace>
  <inkml:trace contextRef="#ctx0" brushRef="#br0" timeOffset="3569.97">2429 268 10592 0 0,'0'0'1297'0'0,"-8"0"1068"0"0,0 0-418 0 0,0-1 0 0 0,-16-4 0 0 0,21 5-1562 0 0,-1 0 1 0 0,1 0-1 0 0,0 1 0 0 0,0-1 0 0 0,-1 1 0 0 0,1 0 0 0 0,0 0 0 0 0,0 0 0 0 0,-5 2 0 0 0,3-1-145 0 0,1 1-123 0 0,0 0 1 0 0,1 0-1 0 0,-1 0 0 0 0,1 1 1 0 0,-1-1-1 0 0,1 1 0 0 0,-5 7 1 0 0,2 0-72 0 0,-1 0 1 0 0,1 0-1 0 0,-5 15 1 0 0,9-21-8 0 0,1 1 0 0 0,-1-1 1 0 0,1 1-1 0 0,0-1 0 0 0,0 1 0 0 0,0 0 0 0 0,1 0 1 0 0,0-1-1 0 0,1 10 0 0 0,0-13-31 0 0,0 1 1 0 0,0-1-1 0 0,0 1 0 0 0,0-1 1 0 0,0 1-1 0 0,1-1 0 0 0,2 5 0 0 0,6 9-67 0 0,-9-14 58 0 0,0 0 1 0 0,0 0-1 0 0,0 0 0 0 0,0-1 1 0 0,1 1-1 0 0,-1 0 1 0 0,1-1-1 0 0,-1 1 0 0 0,1-1 1 0 0,0 1-1 0 0,-1-1 1 0 0,1 0-1 0 0,0 0 0 0 0,0 0 1 0 0,0 0-1 0 0,0 0 0 0 0,0 0 1 0 0,0 0-1 0 0,0-1 1 0 0,0 1-1 0 0,0-1 0 0 0,0 1 1 0 0,1-1-1 0 0,-1 0 1 0 0,0 0-1 0 0,0 0 0 0 0,0 0 1 0 0,0 0-1 0 0,5-1 0 0 0,0-1-115 0 0,0 1-1 0 0,-1-1 0 0 0,1 0 1 0 0,0 0-1 0 0,-1-1 0 0 0,1 1 1 0 0,11-9-1 0 0,-14 9-362 0 0,0-1 1 0 0,-1 1 0 0 0,0-1-1 0 0,0 0 1 0 0,0-1-1 0 0,3-2 1 0 0,4-9-7371 0 0</inkml:trace>
  <inkml:trace contextRef="#ctx0" brushRef="#br0" timeOffset="3570.97">2365 3 3224 0 0,'0'0'20'0'0,"-1"0"-1"0"0,1-1 1 0 0,-1 1 0 0 0,1 0-1 0 0,-1 0 1 0 0,1-1 0 0 0,-1 1-1 0 0,1 0 1 0 0,-1 0 0 0 0,1 0-1 0 0,-1 0 1 0 0,0-1 0 0 0,1 1 0 0 0,-1 0-1 0 0,1 0 1 0 0,-1 0 0 0 0,1 0-1 0 0,-1 0 1 0 0,0 0 0 0 0,0 1-1 0 0,-3 3 1908 0 0,3 6 3426 0 0,1-2-3767 0 0,1 1 1 0 0,0 0-1 0 0,0-1 1 0 0,1 1-1 0 0,1-1 1 0 0,2 9-1 0 0,25 48 623 0 0,-20-44-1396 0 0,14 39 0 0 0,22 90 528 0 0,-12-37-2398 0 0,-34-110 654 0 0,1 0 1 0 0,0 0 0 0 0,0 0-1 0 0,0 0 1 0 0,0 0 0 0 0,2 3 0 0 0,4 1-1060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2:30.2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2 354 3224 0 0,'0'0'307'0'0,"-19"4"1038"0"0,7-1-1011 0 0,6 0 10024 0 0,13-5-10218 0 0,0 0-1 0 0,1 1 1 0 0,-1-1 0 0 0,1 1 0 0 0,9 0 0 0 0,6-1 1126 0 0,138-11 1681 0 0,-94 9-2542 0 0,227-12 892 0 0,-219 11-1193 0 0,240-21 437 0 0,-72 1 251 0 0,-176 22-560 0 0,46-5 200 0 0,69-9-520 0 0,143-13 1008 0 0,-74 3 115 0 0,-185 16-898 0 0,-50 9-110 0 0,0-1 1 0 0,26-8-1 0 0,12-2-25 0 0,-41 11 8 0 0,117-16 260 0 0,-50 4 54 0 0,-57 10-240 0 0,32-11-1 0 0,-34 9 56 0 0,36-7 0 0 0,-53 13-126 0 0,35-9 149 0 0,9 1-162 0 0,-35 7-31 0 0,-5-1-15 0 0,0-1-48 0 0,16-7-351 0 0,-24 10 396 0 0,1-1 1 0 0,0 1-1 0 0,-1-1 0 0 0,1 1 0 0 0,-1-1 0 0 0,1 1 1 0 0,-1-1-1 0 0,1 1 0 0 0,-1-1 0 0 0,1 0 0 0 0,-1 1 1 0 0,1-1-1 0 0,-1 0 0 0 0,0 1 0 0 0,1-1 0 0 0,-1 0 1 0 0,0 0-1 0 0,0 1 0 0 0,0-1 0 0 0,1 0 0 0 0,-1 0 1 0 0,0 1-1 0 0,0-1 0 0 0,0 0 0 0 0,0 0 0 0 0,0 1 1 0 0,-1-1-1 0 0,1 0 0 0 0,0-1 0 0 0,0-6-1941 0 0,0 4 228 0 0</inkml:trace>
  <inkml:trace contextRef="#ctx0" brushRef="#br0" timeOffset="1875.18">1 461 920 0 0,'4'3'102'0'0,"-1"-3"2308"0"0,24-4 2503 0 0,-26 4-4465 0 0,34 1 559 0 0,0-7 759 0 0,-6-2 1188 0 0,13 0-2322 0 0,-31 7-198 0 0,-1 0 0 0 0,1 0 0 0 0,11-4 0 0 0,10-2 905 0 0,60-4-439 0 0,5 4 340 0 0,-57 3-728 0 0,-25 0-361 0 0,23-2-1 0 0,-1 0-139 0 0,-15 3 142 0 0,-1 1-1 0 0,34 0 0 0 0,17 0 131 0 0,62-5-81 0 0,-113 6-139 0 0,0-1-1 0 0,25-6 1 0 0,16-1 162 0 0,37-8-108 0 0,-40 12-67 0 0,95-13 164 0 0,-42 7-164 0 0,-63 8-36 0 0,54-12 113 0 0,38-5 122 0 0,-114 17-281 0 0,40 1 1 0 0,-63 2 30 0 0,34 1 87 0 0,-4-1 96 0 0,34-3 1 0 0,64-1-111 0 0,-105 4-131 0 0,1 0 67 0 0,47-2 166 0 0,-8-10-164 0 0,82-5 550 0 0,-84 9-154 0 0,-37 3-395 0 0,-15 3-12 0 0,1-1 1 0 0,20 1 0 0 0,28-6 224 0 0,-56 8-222 0 0,0 0 0 0 0,0-1 0 0 0,0 1 0 0 0,9-3 0 0 0,4-1 52 0 0,58-10 154 0 0,-70 14-128 0 0,29-4 16 0 0,34-8-96 0 0,-64 11-14 0 0,-5 0-56 0 0,-1 0 2 0 0,1-2-4 0 0,-1 3-29 0 0,1-1-222 0 0,0 1 0 0 0,-1 0 0 0 0,1-1 1 0 0,0 1-1 0 0,-1 0 0 0 0,1-1 0 0 0,-1 1 0 0 0,1-1 0 0 0,-1 1 0 0 0,1-1 1 0 0,-1 1-1 0 0,1-1 0 0 0,-1 1 0 0 0,1-1 0 0 0,-1 0 0 0 0,0 1 1 0 0,1-1-1 0 0,-1 1 0 0 0,0-1 0 0 0,0 0 0 0 0,1 0 0 0 0,-1 1 1 0 0,0-1-1 0 0,0 0 0 0 0,0 1 0 0 0,0-1 0 0 0,0 0 0 0 0,0 0 1 0 0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5:08.8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 396 5440 0 0,'0'0'5014'0'0,"-1"-8"-1124"0"0,-4-3-247 0 0,7 23-551 0 0,6 22-1932 0 0,-8-26-914 0 0,1 0 1 0 0,0 0-1 0 0,4 10 0 0 0,0 7 409 0 0,-4-20-538 0 0,1 1 0 0 0,0 0 0 0 0,0 0 0 0 0,0-1 0 0 0,1 1 0 0 0,0-1 0 0 0,0 0 0 0 0,0 1 0 0 0,1-2-1 0 0,0 1 1 0 0,0 0 0 0 0,4 4 0 0 0,-7-9-114 0 0,-1 0-1 0 0,0 1 0 0 0,0-1 1 0 0,1 0-1 0 0,-1 1 1 0 0,0-1-1 0 0,1 0 1 0 0,-1 1-1 0 0,0-1 0 0 0,1 0 1 0 0,-1 0-1 0 0,1 1 1 0 0,-1-1-1 0 0,0 0 1 0 0,1 0-1 0 0,-1 0 0 0 0,1 0 1 0 0,-1 0-1 0 0,1 0 1 0 0,-1 0-1 0 0,0 1 0 0 0,1-1 1 0 0,-1 0-1 0 0,1 0 1 0 0,-1-1-1 0 0,1 1 1 0 0,-1 0-1 0 0,1 0 0 0 0,-1 0 1 0 0,0 0-1 0 0,1 0 1 0 0,-1 0-1 0 0,1-1 1 0 0,0 1-1 0 0,-1 0 5 0 0,3-1-3 0 0,1 0 1 0 0,-1 0-1 0 0,0 0 0 0 0,0-1 0 0 0,0 1 0 0 0,1-1 0 0 0,-1 1 1 0 0,-1-1-1 0 0,1 0 0 0 0,0 0 0 0 0,0-1 0 0 0,-1 1 1 0 0,1 0-1 0 0,-1-1 0 0 0,0 0 0 0 0,3-3 0 0 0,1-3 7 0 0,-1-1-1 0 0,0 1 1 0 0,-1-1 0 0 0,3-10-1 0 0,1 7-257 0 0,-7 12 199 0 0,-1 0 0 0 0,1 0-1 0 0,0 0 1 0 0,0 0 0 0 0,-1 0 0 0 0,1 0-1 0 0,-1 0 1 0 0,1 0 0 0 0,-1 0 0 0 0,1 0-1 0 0,-1-1 1 0 0,0 1 0 0 0,0-2 0 0 0,0 2-314 0 0,2 2 229 0 0,-1 0 87 0 0,-1 1 1 0 0,1-1-1 0 0,0 0 1 0 0,0 0-1 0 0,0 1 1 0 0,-1-1-1 0 0,1 0 1 0 0,0 1-1 0 0,-1-1 1 0 0,1 3-1 0 0,2 3-52 0 0,1 1 221 0 0,1 1 0 0 0,1 0 0 0 0,0-1 0 0 0,0 0 0 0 0,1 0 0 0 0,0-1 0 0 0,12 11 0 0 0,-4-6 123 0 0,1 0 0 0 0,1-1 0 0 0,18 9 0 0 0,-30-18-225 0 0,-1 0 0 0 0,1 0 0 0 0,0 0 1 0 0,0 0-1 0 0,0-1 0 0 0,1 0 0 0 0,-1 0 0 0 0,0 0 0 0 0,0-1 0 0 0,1 0 0 0 0,-1 0 0 0 0,0 0 0 0 0,1 0 0 0 0,-1-1 0 0 0,0 0 0 0 0,0 0 1 0 0,0-1-1 0 0,0 1 0 0 0,0-1 0 0 0,9-5 0 0 0,-9 3 157 0 0,-1-1 1 0 0,-1 1-1 0 0,1-1 0 0 0,-1 0 1 0 0,0 0-1 0 0,0 0 0 0 0,0-1 1 0 0,2-6-1 0 0,-3 8-358 0 0,-1-1-1 0 0,1 0 0 0 0,-1 0 1 0 0,0 0-1 0 0,0 0 0 0 0,-1 0 1 0 0,0 0-1 0 0,0 0 1 0 0,0 0-1 0 0,0 0 0 0 0,-1 0 1 0 0,0 0-1 0 0,0 1 0 0 0,0-1 1 0 0,0 0-1 0 0,-1 0 1 0 0,0 1-1 0 0,-3-8 0 0 0,3 10-31 0 0,0 0-1 0 0,0-1 1 0 0,0 1 0 0 0,0 0-1 0 0,-1 0 1 0 0,1 1-1 0 0,0-1 1 0 0,-4-2 0 0 0,-6 1-3266 0 0,5 3 1955 0 0</inkml:trace>
  <inkml:trace contextRef="#ctx0" brushRef="#br0" timeOffset="473.27">523 399 3680 0 0,'0'0'15757'0'0,"1"1"-14665"0"0,2 0-869 0 0,-1 0 0 0 0,1 0 0 0 0,-1 1 0 0 0,0-1 1 0 0,0 1-1 0 0,1-1 0 0 0,-1 1 0 0 0,0 0 0 0 0,-1 0 0 0 0,1 0 1 0 0,0 0-1 0 0,0 0 0 0 0,1 5 0 0 0,3 3 411 0 0,-2 0 1 0 0,5 13-1 0 0,-5-14-288 0 0,-1 0 1 0 0,1 0-1 0 0,6 9 1 0 0,19 28-91 0 0,-18-25-3749 0 0,-2-21-10100 0 0</inkml:trace>
  <inkml:trace contextRef="#ctx0" brushRef="#br0" timeOffset="474.27">481 235 18511 0 0,'0'0'4818'0'0,"8"-4"-3709"0"0,3-3-676 0 0,8-5-1183 0 0,-5 5-5924 0 0,-6 3-837 0 0</inkml:trace>
  <inkml:trace contextRef="#ctx0" brushRef="#br0" timeOffset="904.65">668 43 13360 0 0,'0'0'1026'0'0,"-6"1"-628"0"0,5 0-63 0 0,0 1 0 0 0,0 0 0 0 0,0-1 0 0 0,0 1 1 0 0,0 0-1 0 0,1 0 0 0 0,-1 0 0 0 0,1-1 0 0 0,-1 1 1 0 0,1 0-1 0 0,0 0 0 0 0,-1 0 0 0 0,1 0 0 0 0,0 0 0 0 0,1 2 1 0 0,2 32 4111 0 0,-3-36-4442 0 0,3 9 453 0 0,0 0 0 0 0,0 0 0 0 0,1 0 0 0 0,0 0 0 0 0,8 13 0 0 0,4 9-41 0 0,3 4 116 0 0,34 52 0 0 0,-34-60-464 0 0,-12-17-63 0 0,0-1 1 0 0,-1 1-1 0 0,0 0 1 0 0,0 1-1 0 0,-1-1 1 0 0,0 1 0 0 0,6 22-1 0 0,-10-26-46 0 0,0-3-295 0 0,0-1-1 0 0,0 1 1 0 0,0 0 0 0 0,-1 0 0 0 0,0 0 0 0 0,0-1 0 0 0,0 1 0 0 0,0 0-1 0 0,-1 5 1 0 0,0-3-6022 0 0</inkml:trace>
  <inkml:trace contextRef="#ctx0" brushRef="#br0" timeOffset="905.65">683 405 19351 0 0,'6'-8'2062'0'0,"-2"4"-1789"0"0,1-1 1 0 0,0 2 0 0 0,1-1-1 0 0,-1 1 1 0 0,1 0 0 0 0,-1 0 0 0 0,1 0-1 0 0,9-3 1 0 0,8 0 1539 0 0,23-4-1 0 0,-19 5-1634 0 0,21-2-57 0 0,-38 6-448 0 0,1 0-1 0 0,0-1 1 0 0,0 0-1 0 0,-1-1 1 0 0,16-6-1 0 0,-14 4-684 0 0</inkml:trace>
  <inkml:trace contextRef="#ctx0" brushRef="#br0" timeOffset="1420.85">921 1 19351 0 0,'0'0'1751'0'0,"2"0"-1440"0"0,3 0-130 0 0,-1 1 0 0 0,1 0-1 0 0,-1 0 1 0 0,1 0 0 0 0,-1 0 0 0 0,0 1 0 0 0,1 0 0 0 0,-1 0 0 0 0,0 0 0 0 0,0 0 0 0 0,0 1 0 0 0,-1-1 0 0 0,1 1 0 0 0,0 0 0 0 0,-1 0 0 0 0,0 1 0 0 0,0-1-1 0 0,3 5 1 0 0,7 9 75 0 0,-2 0 0 0 0,17 31 0 0 0,-17-26 29 0 0,-1 1 1 0 0,-1 0-1 0 0,-1 0 0 0 0,-1 1 1 0 0,0 0-1 0 0,4 46 0 0 0,-6-7-715 0 0,-5-63 339 0 0,-2-2-972 0 0,-11-22 647 0 0,12 21 466 0 0,0 1 0 0 0,0 0-1 0 0,1 0 1 0 0,0 0 0 0 0,-1 0 0 0 0,1 0-1 0 0,0 0 1 0 0,0-1 0 0 0,0 1-1 0 0,0 0 1 0 0,0 0 0 0 0,1 0-1 0 0,-1 0 1 0 0,1 0 0 0 0,-1 0 0 0 0,1-1-1 0 0,0 1 1 0 0,0 1 0 0 0,0-1-1 0 0,0 0 1 0 0,0 0 0 0 0,0 0 0 0 0,1 0-1 0 0,-1 1 1 0 0,0-1 0 0 0,1 0-1 0 0,2-1 1 0 0,0 0-20 0 0,-1 1-1 0 0,1 0 0 0 0,0 1 1 0 0,0-1-1 0 0,0 1 1 0 0,0-1-1 0 0,0 1 0 0 0,0 0 1 0 0,0 1-1 0 0,0-1 1 0 0,0 1-1 0 0,0 0 0 0 0,0 0 1 0 0,0 0-1 0 0,1 0 1 0 0,-1 1-1 0 0,7 1 0 0 0,-2 2-24 0 0,0 0-1 0 0,-1 0 1 0 0,1 0-1 0 0,-1 1 0 0 0,0 1 1 0 0,0-1-1 0 0,-1 1 0 0 0,1 1 1 0 0,-2-1-1 0 0,1 1 1 0 0,-1 1-1 0 0,0-1 0 0 0,0 1 1 0 0,-1 0-1 0 0,0 0 0 0 0,0 1 1 0 0,4 9-1 0 0,-7-12-116 0 0,0 1 1 0 0,0-1-1 0 0,-1 0 0 0 0,1 12 0 0 0,3 9-1805 0 0,-4-21-4273 0 0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5:00.5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4 186 4144 0 0,'0'0'2666'0'0,"-4"15"9866"0"0,0 11-11411 0 0,3-23-1003 0 0,1 1-1 0 0,-1 0 0 0 0,1 0 0 0 0,-1 0 0 0 0,-2 5 0 0 0,-3 13 156 0 0,4-12-211 0 0,0 1 0 0 0,-1-1-1 0 0,-4 10 1 0 0,-5 20 1163 0 0,8-19-1022 0 0,1 0 0 0 0,-1 37-1 0 0,3-29-187 0 0,0-18 115 0 0,1 0 1 0 0,0 0 0 0 0,1-1 0 0 0,0 1 0 0 0,0 0 0 0 0,5 15 0 0 0,-1-11 378 0 0,-2-6-357 0 0,0-1 0 0 0,0 1 0 0 0,6 11 0 0 0,-6-16-54 0 0,-1 1 1 0 0,1-1-1 0 0,0 1 0 0 0,0-1 0 0 0,0 0 0 0 0,1 0 1 0 0,-1 0-1 0 0,1-1 0 0 0,0 1 0 0 0,0-1 0 0 0,1 0 1 0 0,-1 0-1 0 0,0 0 0 0 0,1-1 0 0 0,0 0 0 0 0,0 1 1 0 0,-1-2-1 0 0,1 1 0 0 0,10 1 0 0 0,7 0 84 0 0,1-1 0 0 0,-1-2 0 0 0,1 0 0 0 0,37-5 0 0 0,-24 1-200 0 0,38-2-262 0 0,-60 4 42 0 0,-1 1-4304 0 0</inkml:trace>
  <inkml:trace contextRef="#ctx0" brushRef="#br0" timeOffset="507.22">1 470 16871 0 0,'0'0'818'0'0,"8"-1"52"0"0,20-5 1070 0 0,46-15-1 0 0,16-4 1081 0 0,-38 12-2060 0 0,-35 8-897 0 0,1 1-1 0 0,0 1 0 0 0,-1 0 1 0 0,1 1-1 0 0,33 0 1 0 0,-17 6-3535 0 0,-22 3-5057 0 0</inkml:trace>
  <inkml:trace contextRef="#ctx0" brushRef="#br0" timeOffset="974.5">26 220 17503 0 0,'4'3'858'0'0,"-1"-2"-735"0"0,0 0 0 0 0,1 0 1 0 0,-1 0-1 0 0,0 0 1 0 0,1-1-1 0 0,-1 1 0 0 0,1-1 1 0 0,6 0-1 0 0,28-3-31 0 0,116-20 4780 0 0,38-1-3740 0 0,-168 21-1167 0 0,37-1-1182 0 0,-43 4-211 0 0</inkml:trace>
  <inkml:trace contextRef="#ctx0" brushRef="#br0" timeOffset="975.5">758 55 15664 0 0,'0'0'1417'0'0,"0"2"-1167"0"0,-6 27 1011 0 0,5-23-740 0 0,-1 0-1 0 0,1 0 1 0 0,0 10-1 0 0,1-3 39 0 0,-1 52 683 0 0,3 1 0 0 0,14 85 0 0 0,-10-104-703 0 0,-4-27-504 0 0,6 28-1 0 0,10 26-34 0 0,5 10-2134 0 0,-22-73 356 0 0</inkml:trace>
  <inkml:trace contextRef="#ctx0" brushRef="#br0" timeOffset="1530.31">626 521 19351 0 0,'0'0'940'0'0,"2"-2"-406"0"0,2-3-429 0 0,0 1 1 0 0,0 0 0 0 0,1 0 0 0 0,0 0-1 0 0,0 0 1 0 0,0 1 0 0 0,1-1-1 0 0,-1 1 1 0 0,7-2 0 0 0,10-4 665 0 0,23-7-1 0 0,4 2 340 0 0,18-6-948 0 0,-62 19-716 0 0,0-1 1 0 0,0 1-1 0 0,-1 0 0 0 0,1 0 0 0 0,5 0 1 0 0,6-1-7284 0 0</inkml:trace>
  <inkml:trace contextRef="#ctx0" brushRef="#br0" timeOffset="2175.97">1059 417 15664 0 0,'0'0'2578'0'0,"-9"13"1023"0"0,0-4-2852 0 0,1 1 0 0 0,0-1 0 0 0,0 1 0 0 0,-8 16 0 0 0,-2 0-770 0 0,15-21 247 0 0,0 0 0 0 0,1 0 0 0 0,-1 0-1 0 0,1 1 1 0 0,0-1 0 0 0,0 1 0 0 0,0 0-1 0 0,0 8 1 0 0,2-4-210 0 0,2-7-16 0 0,0 0 0 0 0,0 0 0 0 0,0 0 0 0 0,0 0 0 0 0,1 0 0 0 0,-1 0 0 0 0,1-1 0 0 0,0 1 0 0 0,0-1 0 0 0,0 1 0 0 0,0-1 0 0 0,0 0 0 0 0,0 0 0 0 0,0-1 0 0 0,1 1 0 0 0,-1-1 0 0 0,6 2 0 0 0,3 1 0 0 0,1 0 0 0 0,-1-1 0 0 0,23 2 0 0 0,-26-4-99 0 0,1-1 0 0 0,0-1 1 0 0,-1 0-1 0 0,1 0 0 0 0,-1 0 0 0 0,1-1 0 0 0,-1-1 0 0 0,1 0 0 0 0,-1 0 1 0 0,0-1-1 0 0,0 0 0 0 0,-1 0 0 0 0,15-10 0 0 0,-19 10-207 0 0,1 1 0 0 0,0-1 1 0 0,-1 0-1 0 0,5-6 0 0 0,-2 2-454 0 0,12-9-1183 0 0</inkml:trace>
  <inkml:trace contextRef="#ctx0" brushRef="#br0" timeOffset="2176.97">1293 0 16208 0 0,'0'0'1469'0'0,"-1"1"-1208"0"0,-2 2-80 0 0,0 1 0 0 0,1-1 0 0 0,0 1 0 0 0,0-1 0 0 0,0 1 0 0 0,0 0 0 0 0,1 0 0 0 0,0 0-1 0 0,-1 0 1 0 0,1 0 0 0 0,1 0 0 0 0,-1 0 0 0 0,0 6 0 0 0,0 10 1473 0 0,3 31-1 0 0,-1-37-1112 0 0,2 35 355 0 0,3-1 0 0 0,15 59 0 0 0,15 43-288 0 0,-21-93-608 0 0,-15-57 0 0 0,0 0 0 0 0,0 0 0 0 0,0 0 0 0 0,0 0 0 0 0,0 0 0 0 0,0 1 0 0 0,0-1 0 0 0,0 0 0 0 0,0 0 0 0 0,0 0 0 0 0,0 0 0 0 0,1 0 0 0 0,-1 0 0 0 0,0 0 0 0 0,0 0 0 0 0,0 0 0 0 0,0 0 0 0 0,0 1 0 0 0,0-1 0 0 0,0 0 0 0 0,0 0 0 0 0,0 0 0 0 0,0 0 0 0 0,0 0 0 0 0,0 0 0 0 0,1 0 0 0 0,-1 0 0 0 0,0 0 0 0 0,0 0 0 0 0,0 0 0 0 0,0 0 0 0 0,0 0 0 0 0,0 0 0 0 0,0 0 0 0 0,0 0 0 0 0,1 0 0 0 0,-1 0 0 0 0,0 0 0 0 0,0 0 0 0 0,0 0 0 0 0,0 0 0 0 0,0 0 0 0 0,0 0 0 0 0,0 0 0 0 0,0 0 0 0 0,0 0 0 0 0,0 0 0 0 0,1 0 0 0 0,-1 0 0 0 0,0 0 0 0 0,0-1 0 0 0,0 1 0 0 0,0 0 0 0 0,0 0 0 0 0,0 0 0 0 0,0 0 0 0 0,0 0 0 0 0,0 0 0 0 0,0 0 0 0 0,0 0 0 0 0,0 0 0 0 0,4-5 0 0 0,-1 0 0 0 0,-1-1 0 0 0,0 0 0 0 0,0 0 0 0 0,-1 0 0 0 0,1 0 0 0 0,0-8 0 0 0,-2 7 0 0 0,1 1 0 0 0,1-1 0 0 0,-1 1 0 0 0,1 0 0 0 0,5-12 0 0 0,-3 12 7 0 0,0 0 0 0 0,0 0-1 0 0,0 1 1 0 0,1-1 0 0 0,-1 1-1 0 0,1 0 1 0 0,1 0 0 0 0,5-4-1 0 0,-8 7-4 0 0,1 0 0 0 0,-1 0-1 0 0,0 0 1 0 0,0 0-1 0 0,1 1 1 0 0,-1-1-1 0 0,1 1 1 0 0,-1 0-1 0 0,1 0 1 0 0,0 0 0 0 0,-1 1-1 0 0,1-1 1 0 0,0 1-1 0 0,0 0 1 0 0,-1 0-1 0 0,8 1 1 0 0,3 2 80 0 0,0 0-1 0 0,1 1 1 0 0,-1 0 0 0 0,-1 1 0 0 0,24 13-1 0 0,-33-16-67 0 0,-1 1-1 0 0,0 0 1 0 0,0 0-1 0 0,0 0 1 0 0,0 0-1 0 0,-1 1 1 0 0,1-1-1 0 0,-1 1 1 0 0,0-1-1 0 0,0 1 1 0 0,0 0-1 0 0,0 0 1 0 0,-1 0-1 0 0,0 0 1 0 0,1 0-1 0 0,-2 0 1 0 0,1 0-1 0 0,0 1 1 0 0,-1-1-1 0 0,0 7 1 0 0,0-3-152 0 0,0 1 0 0 0,-1 0 1 0 0,0 0-1 0 0,0 0 1 0 0,-1-1-1 0 0,0 1 1 0 0,-1-1-1 0 0,-6 15 1 0 0,9-22-130 0 0,0-1 0 0 0,-1 0 0 0 0,1 1 0 0 0,0-1 0 0 0,0 0 0 0 0,-1 1 0 0 0,1-1 0 0 0,0 0 1 0 0,-1 1-1 0 0,1-1 0 0 0,0 0 0 0 0,-1 0 0 0 0,1 0 0 0 0,0 1 0 0 0,-1-1 0 0 0,1 0 0 0 0,0 0 0 0 0,-1 0 0 0 0,1 0 0 0 0,-1 0 0 0 0,1 1 0 0 0,0-1 1 0 0,-1 0-1 0 0,1 0 0 0 0,0 0 0 0 0,-1 0 0 0 0,0 0 0 0 0,0-1 34 0 0</inkml:trace>
  <inkml:trace contextRef="#ctx0" brushRef="#br0" timeOffset="2177.97">1730 386 18631 0 0,'0'0'2108'0'0,"1"1"-1652"0"0,6 6-132 0 0,-1 0 0 0 0,0 0-1 0 0,0 1 1 0 0,-1 0-1 0 0,0 0 1 0 0,-1 0-1 0 0,0 1 1 0 0,0-1 0 0 0,4 15-1 0 0,-7-21-286 0 0,2 7 64 0 0,0-1-1 0 0,-1 0 1 0 0,0 1-1 0 0,0-1 1 0 0,0 17-1 0 0,2-6-2912 0 0</inkml:trace>
  <inkml:trace contextRef="#ctx0" brushRef="#br0" timeOffset="2587.31">1673 149 3224 0 0,'0'0'288'0'0,"0"-13"17535"0"0,8 19-18615 0 0,-1 1 280 0 0</inkml:trace>
  <inkml:trace contextRef="#ctx0" brushRef="#br0" timeOffset="3022.61">1939 394 2760 0 0,'-3'-5'19486'0'0,"21"34"-18864"0"0,-2 1-1 0 0,-1 0 1 0 0,13 36 0 0 0,-26-57-609 0 0,8 15 144 0 0,-10-23-153 0 0,0-1 1 0 0,1 1-1 0 0,-1-1 0 0 0,0 1 0 0 0,0-1 0 0 0,1 1 1 0 0,-1-1-1 0 0,0 1 0 0 0,1-1 0 0 0,-1 1 0 0 0,0-1 1 0 0,1 1-1 0 0,-1-1 0 0 0,1 0 0 0 0,-1 1 0 0 0,1-1 0 0 0,-1 0 1 0 0,1 1-1 0 0,-1-1 0 0 0,1 0 0 0 0,-1 0 0 0 0,1 0 1 0 0,-1 1-1 0 0,1-1 0 0 0,-1 0 0 0 0,1 0 0 0 0,0 0 1 0 0,0 0-5 0 0,0-1 0 0 0,-1 1 1 0 0,1 0-1 0 0,-1-1 1 0 0,1 1-1 0 0,-1-1 1 0 0,1 1-1 0 0,-1-1 0 0 0,1 1 1 0 0,-1-1-1 0 0,1 1 1 0 0,-1-1-1 0 0,1 0 1 0 0,-1 1-1 0 0,0-1 0 0 0,0 0 1 0 0,1 1-1 0 0,-1-1 1 0 0,0 0-1 0 0,0 1 1 0 0,0-1-1 0 0,1-1 0 0 0,-1-1 1 0 0,2-2-8 0 0,-1 0 0 0 0,1 1 0 0 0,-1-1 0 0 0,-1 0 0 0 0,1 0 0 0 0,-1 0 0 0 0,0 0 0 0 0,0 0 0 0 0,-1-9 0 0 0,0-11-11 0 0,1 18 11 0 0,0-1 1 0 0,1 1-1 0 0,0-1 0 0 0,1 1 0 0 0,0 0 0 0 0,0-1 0 0 0,0 1 0 0 0,1 0 1 0 0,0 0-1 0 0,1 1 0 0 0,-1-1 0 0 0,1 1 0 0 0,10-12 0 0 0,-10 13 2 0 0,1 0-1 0 0,-1 0 0 0 0,1 1 1 0 0,0 0-1 0 0,0 0 0 0 0,1 0 1 0 0,-1 1-1 0 0,1 0 0 0 0,0 0 1 0 0,0 0-1 0 0,0 0 0 0 0,0 1 1 0 0,0 0-1 0 0,0 1 1 0 0,1-1-1 0 0,6 0 0 0 0,-3 2 6 0 0,-1-1 0 0 0,17 2-1 0 0,-24 0 2 0 0,1-1 0 0 0,0 1 0 0 0,0-1 0 0 0,-1 1 0 0 0,1 0 0 0 0,-1 0 0 0 0,1 0-1 0 0,-1 0 1 0 0,1 0 0 0 0,-1 1 0 0 0,1-1 0 0 0,3 4 0 0 0,-4-2 11 0 0,0-1 0 0 0,0 1 0 0 0,-1 0 0 0 0,1 0 0 0 0,-1 0 0 0 0,0-1 0 0 0,1 1 0 0 0,-1 0 0 0 0,-1 0 0 0 0,2 5 0 0 0,-1 1 25 0 0,-1 1 0 0 0,0-1-1 0 0,-1 1 1 0 0,1-1 0 0 0,-2 1 0 0 0,1-1 0 0 0,-6 16 0 0 0,4-13-109 0 0,0 0 1 0 0,1 1 0 0 0,-2 19-1 0 0,4-31-406 0 0,0 6 271 0 0</inkml:trace>
  <inkml:trace contextRef="#ctx0" brushRef="#br0" timeOffset="3507.81">2481 367 11600 0 0,'0'0'2474'0'0,"-19"1"2494"0"0,17-1-4809 0 0,1 1 1 0 0,-1-1-1 0 0,1 1 0 0 0,-1-1 0 0 0,1 1 0 0 0,-1 0 1 0 0,1-1-1 0 0,0 1 0 0 0,-1 0 0 0 0,1 0 1 0 0,0 0-1 0 0,-1 0 0 0 0,1 0 0 0 0,-1 2 0 0 0,0 0 13 0 0,0 0 0 0 0,1 0-1 0 0,-1 0 1 0 0,1 0-1 0 0,-1 0 1 0 0,0 5-1 0 0,-1 1 105 0 0,0 1-1 0 0,1-1 1 0 0,0 0 0 0 0,1 1-1 0 0,0 0 1 0 0,1-1-1 0 0,0 1 1 0 0,1 14-1 0 0,0-21-243 0 0,-1-1 0 0 0,1 0 1 0 0,-1 0-1 0 0,1 1 0 0 0,0-1 0 0 0,0 0 0 0 0,0 0 0 0 0,0 0 0 0 0,0 0 1 0 0,0 0-1 0 0,0-1 0 0 0,1 1 0 0 0,-1 0 0 0 0,1 0 0 0 0,0-1 0 0 0,-1 1 0 0 0,1-1 1 0 0,0 1-1 0 0,0-1 0 0 0,0 0 0 0 0,0 0 0 0 0,0 0 0 0 0,0 0 0 0 0,0 0 0 0 0,0 0 1 0 0,0-1-1 0 0,1 1 0 0 0,-1-1 0 0 0,0 1 0 0 0,0-1 0 0 0,1 0 0 0 0,-1 0 0 0 0,0 0 1 0 0,0 0-1 0 0,4-1 0 0 0,-1 1-31 0 0,-1-1 0 0 0,1 0 0 0 0,0 0 0 0 0,-1 0 0 0 0,1-1 0 0 0,-1 0 0 0 0,0 0-1 0 0,1 0 1 0 0,-1 0 0 0 0,0 0 0 0 0,0-1 0 0 0,0 0 0 0 0,-1 0 0 0 0,1 0 0 0 0,6-7 0 0 0,-8 7-20 0 0,14-23-785 0 0,-15 24 732 0 0,-1 1 0 0 0,1-1 0 0 0,-1 1 0 0 0,1-1 0 0 0,-1 0 0 0 0,0 1 0 0 0,0-1 0 0 0,0 0 0 0 0,0 0 0 0 0,0 1 0 0 0,0-1 0 0 0,0 0 0 0 0,-1 1 1 0 0,1-1-1 0 0,-1-1 0 0 0,0 1 38 0 0,0-1 0 0 0,0 1 0 0 0,0 0 0 0 0,0 0 0 0 0,-1 0 0 0 0,1 0 0 0 0,-1 0 0 0 0,1 0 0 0 0,-1 0 0 0 0,0 0 1 0 0,1 1-1 0 0,-1-1 0 0 0,0 0 0 0 0,0 1 0 0 0,0 0 0 0 0,0 0 0 0 0,-1-1 0 0 0,1 1 0 0 0,0 0 0 0 0,0 1 0 0 0,-1-1 1 0 0,-2 0-1 0 0,-1-2 67 0 0,-16-3 759 0 0,21 6 741 0 0,8 3-1186 0 0,66 44-118 0 0,-65-41-144 0 0,0 1 1 0 0,12 12-1 0 0,-6-5 27 0 0,-6-6 18 0 0,0 0-1 0 0,-1 1 0 0 0,-1-1 1 0 0,0 1-1 0 0,0 1 0 0 0,0-1 0 0 0,-1 1 1 0 0,5 13-1 0 0,-4-8-327 0 0,0 0 399 0 0,0-1-1 0 0,-1 1 1 0 0,4 19-1 0 0,-8-29-132 0 0,-1 0 0 0 0,1 0 0 0 0,-1 0 0 0 0,0-1 0 0 0,0 1 1 0 0,-1 0-1 0 0,1 0 0 0 0,-1 0 0 0 0,0 0 0 0 0,-1 0 0 0 0,1 0 0 0 0,-1-1 0 0 0,0 1 0 0 0,-3 6 0 0 0,-2-2-87 0 0,0 1 0 0 0,0-1-1 0 0,0 0 1 0 0,-1 0-1 0 0,-1-1 1 0 0,0 0 0 0 0,0-1-1 0 0,0 1 1 0 0,-1-2-1 0 0,-12 7 1 0 0,-19 13 62 0 0,25-15 212 0 0,-21 11 1 0 0,32-20-782 0 0,0 1 1 0 0,-1-1 0 0 0,1 0-1 0 0,-1-1 1 0 0,1 1 0 0 0,-1-1-1 0 0,1 0 1 0 0,-10 0 0 0 0,7-1-8684 0 0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4:57.92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0 4 7368 0 0,'0'0'1142'0'0,"-8"-1"3209"0"0,0 0-2061 0 0,-1 0 0 0 0,0 1 0 0 0,-14 1 1 0 0,8 1-1589 0 0,1 0 1 0 0,-28 9 0 0 0,32-7-409 0 0,0 0-1 0 0,0 0 1 0 0,0 1-1 0 0,-13 8 1 0 0,17-8 187 0 0,0 1 0 0 0,1-1 1 0 0,-8 9-1 0 0,5-4-354 0 0,7-9-116 0 0,0-1 0 0 0,1 1 0 0 0,-1 0 1 0 0,0 0-1 0 0,1-1 0 0 0,-1 1 0 0 0,1 0 0 0 0,-1 0 0 0 0,1 0 1 0 0,-1-1-1 0 0,1 1 0 0 0,-1 0 0 0 0,1 0 0 0 0,0 0 1 0 0,0 0-1 0 0,-1 0 0 0 0,1 0 0 0 0,0 0 0 0 0,0 0 0 0 0,0 0 1 0 0,0 0-1 0 0,0 1 0 0 0,0 3 73 0 0,0-2-40 0 0,0 1-1 0 0,-1-1 1 0 0,1 0-1 0 0,0 0 1 0 0,0 0-1 0 0,1 1 1 0 0,-1-1-1 0 0,1 0 1 0 0,-1 0-1 0 0,1 0 1 0 0,0 0-1 0 0,0 0 1 0 0,1 0-1 0 0,-1 0 1 0 0,1 0-1 0 0,-1 0 1 0 0,1 0-1 0 0,0-1 0 0 0,0 1 1 0 0,2 2 0 0 0,6 5 126 0 0,1 1 0 0 0,-1-2 0 0 0,15 10 0 0 0,-18-13-152 0 0,5 2-132 0 0,1 0 0 0 0,18 9-1 0 0,-19-11 196 0 0,0 0 0 0 0,21 16 0 0 0,25 21 247 0 0,-33-24-227 0 0,-20-16-99 0 0,0 0 0 0 0,0 1 0 0 0,-1 0 0 0 0,1-1 0 0 0,-1 2 0 0 0,0-1 0 0 0,0 0 0 0 0,0 1 0 0 0,0 0 0 0 0,-1 0 0 0 0,0 0 0 0 0,4 8 0 0 0,0 5-173 0 0,-3-7 327 0 0,0 0 0 0 0,0 0 1 0 0,-1 1-1 0 0,0-1 0 0 0,-1 1 0 0 0,1 18 0 0 0,-2-6 281 0 0,0-18-365 0 0,-1 1-1 0 0,0-1 1 0 0,0 0-1 0 0,-1 9 1 0 0,0-12-72 0 0,0-1-1 0 0,1 0 1 0 0,-1 1 0 0 0,0-1 0 0 0,0 0-1 0 0,0 0 1 0 0,-1 0 0 0 0,1 0 0 0 0,0 0-1 0 0,-1 0 1 0 0,0 0 0 0 0,1 0 0 0 0,-1 0 0 0 0,0-1-1 0 0,-2 3 1 0 0,-4 2 0 0 0,0-1 0 0 0,0 0 0 0 0,-1 0 0 0 0,-17 7 0 0 0,16-9 2 0 0,1 0 1 0 0,-1-1-1 0 0,0-1 0 0 0,0 1 1 0 0,-19-1-1 0 0,-50-6-238 0 0,73 4 178 0 0,-14-2-112 0 0,0 0 1 0 0,1-1-1 0 0,-1-1 1 0 0,-23-10-1 0 0,37 14-43 0 0,-6-2-366 0 0,9-3-2805 0 0,5 5 1835 0 0,10-8-46 0 0</inkml:trace>
  <inkml:trace contextRef="#ctx0" brushRef="#br0" timeOffset="499.67">509 462 4144 0 0,'0'0'11082'0'0,"8"-2"-7838"0"0,1 1-1891 0 0,-8 1-81 0 0,1 0-1094 0 0,-1 0 1 0 0,0 1-1 0 0,0-1 0 0 0,1 0 0 0 0,-1 0 0 0 0,0 1 0 0 0,0-1 0 0 0,0 1 0 0 0,1 0 1 0 0,-1-1-1 0 0,0 1 0 0 0,0 0 0 0 0,0-1 0 0 0,0 1 0 0 0,0 0 0 0 0,0 0 0 0 0,0 0 1 0 0,-1 0-1 0 0,1 0 0 0 0,0 0 0 0 0,0 0 0 0 0,0 2 0 0 0,2 2 463 0 0,0 1 0 0 0,-1 0 0 0 0,3 8-1 0 0,-1-2-480 0 0,-1-2-29 0 0,0 0 0 0 0,-1 0 0 0 0,0 0 0 0 0,1 19 1 0 0,-2-16-57 0 0,4 22 1 0 0,-4-29-362 0 0</inkml:trace>
  <inkml:trace contextRef="#ctx0" brushRef="#br0" timeOffset="500.67">426 254 23039 0 0,'-9'-11'2365'0'0,"8"10"-2325"0"0,0 1 1 0 0,1-1-1 0 0,-1 0 1 0 0,0 1-1 0 0,1-1 1 0 0,-1 0-1 0 0,0 0 1 0 0,1 0-1 0 0,-1 1 1 0 0,1-1-1 0 0,-1 0 1 0 0,1 0-1 0 0,0 0 0 0 0,-1 0 1 0 0,1 0-1 0 0,0 0 1 0 0,0 0-1 0 0,-1 0 1 0 0,1 0-1 0 0,0 0 1 0 0,0 0-1 0 0,0 0 1 0 0,0 0-1 0 0,0 0 1 0 0,1 0-1 0 0,-1-1 1 0 0,1 1 48 0 0,-1 1 1 0 0,1-1-1 0 0,-1 0 1 0 0,1 1 0 0 0,0-1-1 0 0,-1 1 1 0 0,1-1 0 0 0,0 0-1 0 0,0 1 1 0 0,0 0 0 0 0,-1-1-1 0 0,1 1 1 0 0,0-1-1 0 0,0 1 1 0 0,0 0 0 0 0,0 0-1 0 0,0 0 1 0 0,-1-1 0 0 0,3 1-1 0 0,24-3-112 0 0,-19 2-255 0 0,22 0-3166 0 0,-19 1-1947 0 0,2 0-2858 0 0</inkml:trace>
  <inkml:trace contextRef="#ctx0" brushRef="#br0" timeOffset="1295.7">970 153 13824 0 0,'0'0'1388'0'0,"-1"-8"21"0"0,0 6-926 0 0,0 0 1 0 0,1 1 0 0 0,-1-1-1 0 0,0 0 1 0 0,1 0 0 0 0,-1 0-1 0 0,1 0 1 0 0,-1 0 0 0 0,1-4-1 0 0,0 4-227 0 0,0 0-1 0 0,0 0 0 0 0,-1 0 1 0 0,1-1-1 0 0,-1 1 1 0 0,1 1-1 0 0,-1-1 0 0 0,1 0 1 0 0,-1 0-1 0 0,0 0 0 0 0,0 0 1 0 0,0 0-1 0 0,0 1 0 0 0,0-1 1 0 0,-3-2-1 0 0,3 2-166 0 0,-1 1 1 0 0,1 0-1 0 0,-1 0 0 0 0,0 0 0 0 0,1 1 0 0 0,-1-1 0 0 0,0 0 0 0 0,1 0 1 0 0,-1 1-1 0 0,0-1 0 0 0,0 1 0 0 0,0 0 0 0 0,1-1 0 0 0,-1 1 0 0 0,0 0 1 0 0,-3 0-1 0 0,2 1 12 0 0,-1-1 0 0 0,1 1 0 0 0,-1 0 0 0 0,1 0 0 0 0,-1 0 0 0 0,1 1 0 0 0,-1-1 0 0 0,-3 3 0 0 0,2-1-34 0 0,0 0 1 0 0,0 1-1 0 0,1-1 0 0 0,-1 1 0 0 0,1 0 1 0 0,0 0-1 0 0,0 0 0 0 0,1 1 0 0 0,-1 0 1 0 0,1-1-1 0 0,-3 7 0 0 0,-6 16 277 0 0,-9 42 0 0 0,17-50 32 0 0,1 0 0 0 0,1 1-1 0 0,1-1 1 0 0,1 30 0 0 0,1-14-23 0 0,-1-26-351 0 0,0 0 0 0 0,1 0 0 0 0,0 0 0 0 0,1 0 0 0 0,0-1 0 0 0,0 1 0 0 0,0 0 0 0 0,2-1 0 0 0,4 11 0 0 0,-4-13-2 0 0,-1 0-1 0 0,1 0 1 0 0,0 0 0 0 0,1-1-1 0 0,0 0 1 0 0,0 0 0 0 0,0 0 0 0 0,0-1-1 0 0,1 0 1 0 0,-1 0 0 0 0,1 0-1 0 0,10 5 1 0 0,-5-4 14 0 0,-1 0 0 0 0,1-1 0 0 0,0 0 0 0 0,0-1-1 0 0,0 0 1 0 0,0-1 0 0 0,1 0 0 0 0,-1-1 0 0 0,1 0 0 0 0,-1 0 0 0 0,1-2-1 0 0,-1 1 1 0 0,1-2 0 0 0,14-2 0 0 0,-13 0-10 0 0,-1 0 0 0 0,0 0 0 0 0,0-1 0 0 0,17-10 0 0 0,-22 10-4 0 0,0 0-1 0 0,-1 0 1 0 0,1 0-1 0 0,-1 0 1 0 0,-1-1-1 0 0,1 0 1 0 0,-1-1-1 0 0,6-8 1 0 0,-5 6-8 0 0,1-2-1 0 0,-2 1 1 0 0,1-1 0 0 0,-1 0-1 0 0,-1 0 1 0 0,0 0-1 0 0,-1 0 1 0 0,0-1 0 0 0,-1 0-1 0 0,0 1 1 0 0,0-1 0 0 0,-2 0-1 0 0,1 0 1 0 0,-2 0-1 0 0,1 0 1 0 0,-2 0 0 0 0,-4-22-1 0 0,1 20-100 0 0,0 0-1 0 0,0 1 1 0 0,-1 0 0 0 0,-1 0-1 0 0,0 0 1 0 0,-1 1-1 0 0,0 0 1 0 0,-1 1-1 0 0,-1-1 1 0 0,1 2 0 0 0,-18-15-1 0 0,11 12-190 0 0,-1 1 1 0 0,0 1-1 0 0,-35-17 0 0 0,22 12-462 0 0,28 15 239 0 0,-1 0 0 0 0,0 0 0 0 0,0 0 0 0 0,1 0 0 0 0,-1 1 0 0 0,0-1 0 0 0,0 1 0 0 0,-5-1 0 0 0</inkml:trace>
  <inkml:trace contextRef="#ctx0" brushRef="#br0" timeOffset="1844.72">1349 461 13128 0 0,'0'0'1186'0'0,"2"-1"-972"0"0,9-9 1418 0 0,-7 6-965 0 0,1 0 1 0 0,0 0-1 0 0,0 0 0 0 0,0 1 0 0 0,0 0 0 0 0,11-5 0 0 0,-6 3-174 0 0,-7 4-364 0 0,0-1 1 0 0,0 1-1 0 0,0 0 0 0 0,0 0 0 0 0,0 1 0 0 0,0-1 0 0 0,0 1 1 0 0,0-1-1 0 0,1 1 0 0 0,-1 0 0 0 0,0 0 0 0 0,0 0 1 0 0,0 1-1 0 0,0-1 0 0 0,1 1 0 0 0,4 1 0 0 0,-6-1-129 0 0,5 2 0 0 0,5 7 0 0 0,-11-9 0 0 0,0 0 0 0 0,0 1 0 0 0,0-1 0 0 0,0 0 0 0 0,0 1 0 0 0,0-1 0 0 0,-1 1 0 0 0,1-1 0 0 0,0 1 0 0 0,-1-1 0 0 0,1 1 0 0 0,-1-1 0 0 0,0 1 0 0 0,0-1 0 0 0,1 1 0 0 0,-1 0 0 0 0,0-1 0 0 0,0 1 0 0 0,-1-1 0 0 0,1 1 0 0 0,0 0 0 0 0,-1 2 0 0 0,-1 5 0 0 0,-1-1 0 0 0,-5 14 0 0 0,4-11 205 0 0,-2-1 0 0 0,-10 15 0 0 0,-6 13 1063 0 0,12-20-1118 0 0,8-15-73 0 0,1-1 0 0 0,-1 0-1 0 0,1 0 1 0 0,0 1-1 0 0,-1-1 1 0 0,1 0-1 0 0,0 1 1 0 0,0-1 0 0 0,1 1-1 0 0,-1 0 1 0 0,1-1-1 0 0,-1 1 1 0 0,1-1-1 0 0,0 1 1 0 0,0 0-1 0 0,0-1 1 0 0,0 1 0 0 0,1 5-1 0 0,1-5-42 0 0,-1 1 0 0 0,1-1-1 0 0,0 0 1 0 0,0 0 0 0 0,0 0 0 0 0,0 0-1 0 0,0 0 1 0 0,1 0 0 0 0,-1-1 0 0 0,1 1-1 0 0,0-1 1 0 0,0 0 0 0 0,0 0 0 0 0,0 0-1 0 0,0 0 1 0 0,0 0 0 0 0,0-1 0 0 0,1 1-1 0 0,-1-1 1 0 0,1 0 0 0 0,-1 0 0 0 0,4 0-1 0 0,10 2-407 0 0,0 0-1 0 0,-1-2 0 0 0,26 0 0 0 0,-41-1 322 0 0,23-4-2236 0 0,-10 1 346 0 0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4:55.7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3 360 3680 0 0,'0'0'20145'0'0,"-8"-8"-18307"0"0,4 5-1757 0 0,1 1 1 0 0,-1-1-1 0 0,0 1 0 0 0,0 0 1 0 0,0 0-1 0 0,0 1 0 0 0,0-1 0 0 0,-1 1 1 0 0,1 0-1 0 0,0 0 0 0 0,-1 0 0 0 0,1 1 1 0 0,-1-1-1 0 0,1 1 0 0 0,0 0 0 0 0,-1 1 1 0 0,1-1-1 0 0,-7 2 0 0 0,5-1-30 0 0,-1 0 1 0 0,0 1-1 0 0,0 0 0 0 0,1 0 0 0 0,-1 1 1 0 0,1-1-1 0 0,-1 1 0 0 0,1 1 0 0 0,0-1 1 0 0,0 1-1 0 0,1 0 0 0 0,-1 1 0 0 0,-5 6 0 0 0,-9 9 78 0 0,4-3 184 0 0,0 1 0 0 0,-19 27 0 0 0,27-33-122 0 0,5-8-108 0 0,0 1 0 0 0,0-1-1 0 0,0 1 1 0 0,1 0-1 0 0,-3 7 1 0 0,-6 2-83 0 0,11-14 0 0 0,0 1 0 0 0,0-1 0 0 0,0 0 0 0 0,-1 0 0 0 0,1 1 0 0 0,0-1 0 0 0,0 0 0 0 0,0 1 0 0 0,0-1 0 0 0,0 0 0 0 0,0 1 0 0 0,0-1 0 0 0,0 0 0 0 0,0 1 0 0 0,0-1 0 0 0,0 0 0 0 0,0 0 0 0 0,0 1 0 0 0,0-1 0 0 0,1 0 0 0 0,-1 1 0 0 0,0-1 0 0 0,0 0 0 0 0,3 5 8 0 0,0 0 0 0 0,0 0 1 0 0,0 0-1 0 0,1-1 0 0 0,-1 0 0 0 0,1 1 0 0 0,0-1 1 0 0,1-1-1 0 0,4 5 0 0 0,0-2 28 0 0,1 0-1 0 0,0 0 1 0 0,18 6-1 0 0,14 8 204 0 0,-24-11-207 0 0,23 8 1 0 0,-29-12-33 0 0,0 0 0 0 0,20 12 0 0 0,2 2 0 0 0,-28-16 8 0 0,-1 0 0 0 0,0 0 0 0 0,0 0 0 0 0,0 1 0 0 0,-1 0 0 0 0,1 0 0 0 0,-1 0 0 0 0,0 0 0 0 0,0 1 0 0 0,0-1 0 0 0,0 1 0 0 0,-1 0 0 0 0,0 0 0 0 0,0 0 0 0 0,0 1 0 0 0,2 8 0 0 0,-4-9 5 0 0,0-1-1 0 0,0 1 1 0 0,0 0-1 0 0,-1 0 1 0 0,0 0-1 0 0,0 0 1 0 0,0-1-1 0 0,0 1 1 0 0,-1 0-1 0 0,0 0 1 0 0,0 0-1 0 0,-1-1 1 0 0,1 1-1 0 0,-1 0 1 0 0,0-1-1 0 0,0 1 1 0 0,0-1-1 0 0,-1 0 1 0 0,1 0-1 0 0,-1 0 1 0 0,0 0 0 0 0,-6 5-1 0 0,7-8-8 0 0,0 1 1 0 0,0-1-1 0 0,0 0 1 0 0,-1 0-1 0 0,1 0 0 0 0,0 0 1 0 0,-1 0-1 0 0,1-1 1 0 0,-1 1-1 0 0,-4 0 0 0 0,-29-1 67 0 0,24 0-62 0 0,2 0-27 0 0,0-1 1 0 0,0-1-1 0 0,0 1 0 0 0,0-2 0 0 0,0 1 1 0 0,1-1-1 0 0,-1-1 0 0 0,1 1 1 0 0,0-2-1 0 0,0 1 0 0 0,0-1 0 0 0,1-1 1 0 0,-9-6-1 0 0,7 5-14 0 0,6 5 12 0 0,1-1 1 0 0,0 1-1 0 0,-1-1 0 0 0,1 0 1 0 0,-5-6-1 0 0,7 8-2 0 0,1 0 0 0 0,-1 0 0 0 0,0 0 0 0 0,1-1 0 0 0,-1 1 0 0 0,1 0 1 0 0,-1-1-1 0 0,1 1 0 0 0,0-1 0 0 0,0 1 0 0 0,-1 0 0 0 0,1-1 0 0 0,0 1 0 0 0,0-1 0 0 0,0 1 0 0 0,1-1 1 0 0,-1 1-1 0 0,0 0 0 0 0,0-1 0 0 0,1 1 0 0 0,0-2 0 0 0,4-9 30 0 0,0 0-1 0 0,1 0 1 0 0,1 1-1 0 0,-1 0 1 0 0,2 1 0 0 0,12-16-1 0 0,59-52 183 0 0,-31 33-137 0 0,-25 23-63 0 0,36-40-62 0 0,-50 52 76 0 0,-1-1-1 0 0,-1 0 1 0 0,1-1-1 0 0,7-15 1 0 0,-8 14 104 0 0,-6 11-97 0 0,1 0 1 0 0,-1 0 0 0 0,0 0-1 0 0,0 0 1 0 0,0 0 0 0 0,0 0-1 0 0,0-1 1 0 0,-1 1 0 0 0,1 0-1 0 0,-1-1 1 0 0,1 1 0 0 0,-1 0-1 0 0,0-1 1 0 0,0 1 0 0 0,0 0-1 0 0,0-1 1 0 0,0 1 0 0 0,-1-1-1 0 0,1 1 1 0 0,-1 0 0 0 0,1-1-1 0 0,-2-1 1 0 0,1 3-10 0 0,1 0 0 0 0,-1 0 0 0 0,0 0 0 0 0,0 0 0 0 0,0 0 0 0 0,1 0 0 0 0,-1 0-1 0 0,0 0 1 0 0,0 1 0 0 0,-1-1 0 0 0,1 0 0 0 0,0 1 0 0 0,0-1 0 0 0,0 1 0 0 0,0-1 0 0 0,0 1 0 0 0,-1-1 0 0 0,1 1 0 0 0,0 0 0 0 0,0 0-1 0 0,-1 0 1 0 0,1 0 0 0 0,0 0 0 0 0,0 0 0 0 0,-3 0 0 0 0,-38 3-176 0 0,35-2 173 0 0,2 1-114 0 0,-1-1 0 0 0,1 1 1 0 0,-1 1-1 0 0,1-1 0 0 0,-1 0 1 0 0,1 1-1 0 0,0 0 0 0 0,1 1 1 0 0,-1-1-1 0 0,0 1 0 0 0,1 0 1 0 0,-6 6-1 0 0,0-2-887 0 0,2-2-1397 0 0,4 0-3782 0 0</inkml:trace>
  <inkml:trace contextRef="#ctx0" brushRef="#br0" timeOffset="748.43">389 18 8288 0 0,'0'-5'862'0'0,"-4"-7"13915"0"0,13 12-13753 0 0,-3 3-747 0 0,0 0 0 0 0,0 0 0 0 0,-1 0 0 0 0,1 1 0 0 0,-1 0 0 0 0,0 0-1 0 0,0 0 1 0 0,7 8 0 0 0,-2-1-101 0 0,1 1-1 0 0,-1 0 1 0 0,-1 1 0 0 0,-1 0-1 0 0,15 28 1 0 0,-14-20 116 0 0,0 2-1 0 0,-2-1 1 0 0,6 30-1 0 0,12 53-269 0 0,11 55 20 0 0,-23-93-15 0 0,-3 2-1 0 0,1 80 1 0 0,-11-115 106 0 0,-3-1 0 0 0,0 1-1 0 0,-2-1 1 0 0,-15 51 0 0 0,-3-21-61 0 0,23-61-151 0 0,-1 0 0 0 0,0 0-1 0 0,0 1 1 0 0,0-1 0 0 0,0 0 0 0 0,-1 0-1 0 0,1 0 1 0 0,0-1 0 0 0,-1 1 0 0 0,1 0 0 0 0,-1 0-1 0 0,0-1 1 0 0,0 1 0 0 0,1-1 0 0 0,-1 1-1 0 0,0-1 1 0 0,0 0 0 0 0,0 0 0 0 0,-1 0 0 0 0,1 0-1 0 0,-3 1 1 0 0,0-1-206 0 0,0 0 0 0 0,0 0 0 0 0,0-1 0 0 0,0 0 0 0 0,0 0 0 0 0,-1 0 0 0 0,1 0 0 0 0,-6-2 0 0 0,0 1-1415 0 0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1:47.2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625 6912 0 0,'0'0'622'0'0,"8"1"-500"0"0,-6-1 164 0 0,12 4 6263 0 0,22 3-1 0 0,-31-6-6131 0 0,1-1 0 0 0,0 0 1 0 0,-1 0-1 0 0,7-1 0 0 0,50-11 15 0 0,-48 7-396 0 0,-11 4-30 0 0,-1 1-1 0 0,1-1 1 0 0,-1 0-1 0 0,1 1 0 0 0,-1-1 1 0 0,6 0-1 0 0,21-1-1729 0 0,-28 2-144 0 0</inkml:trace>
  <inkml:trace contextRef="#ctx0" brushRef="#br0" timeOffset="718.82">393 644 1840 0 0,'0'0'12097'0'0,"1"-1"-10964"0"0,48-55 4338 0 0,-4-5-4385 0 0,-31 42-1266 0 0,9-12 180 0 0,-8 12 0 0 0,15-25 0 0 0,-3 0 0 0 0,6-7 0 0 0,-22 36 864 0 0,-11 14 104 0 0,2-3-640 0 0,0 3 1616 0 0,-9 92-929 0 0,-1 7 34 0 0,6-49-845 0 0,1-32-77 0 0,0-1 1 0 0,1 1 0 0 0,1 0 0 0 0,5 32 0 0 0,-4-36-446 0 0,-2-10 249 0 0,0 0 0 0 0,0 0 0 0 0,0 0 0 0 0,1 0 0 0 0,0-1 0 0 0,-1 1 0 0 0,1 0 0 0 0,2 3 0 0 0,-3-5-919 0 0</inkml:trace>
  <inkml:trace contextRef="#ctx0" brushRef="#br0" timeOffset="1154">751 284 7832 0 0,'0'0'602'0'0,"2"-1"-134"0"0,35-11 5913 0 0,-32 9-5983 0 0,1 1 0 0 0,0-1 0 0 0,-1 1 0 0 0,1 1 0 0 0,0-1 0 0 0,0 1 0 0 0,0 0 0 0 0,0 0 0 0 0,0 1 0 0 0,0 0 0 0 0,0 0 0 0 0,0 0 0 0 0,8 2 0 0 0,60 8 218 0 0,-63-6-616 0 0,0-1 0 0 0,0 1 0 0 0,12 6 0 0 0,-22-9 45 0 0,0-1-1 0 0,0 1 0 0 0,0 0 0 0 0,0-1 1 0 0,1 1-1 0 0,-1 0 0 0 0,-1 0 0 0 0,1 0 1 0 0,0 0-1 0 0,0 0 0 0 0,0 0 1 0 0,0 0-1 0 0,-1 0 0 0 0,1 0 0 0 0,0 0 1 0 0,-1 0-1 0 0,1 0 0 0 0,-1 1 0 0 0,1-1 1 0 0,-1 0-1 0 0,0 0 0 0 0,1 1 1 0 0,-1-1-1 0 0,0 0 0 0 0,0 0 0 0 0,0 1 1 0 0,0-1-1 0 0,0 0 0 0 0,0 0 0 0 0,0 1 1 0 0,-1-1-1 0 0,1 0 0 0 0,0 1 0 0 0,-1-1 1 0 0,1 0-1 0 0,-1 0 0 0 0,0 2 1 0 0,0 1 155 0 0,-4 8-185 0 0,-1 0 0 0 0,0 0 0 0 0,0-1 0 0 0,-1 0 0 0 0,-1 0 0 0 0,1 0 0 0 0,-2-1 0 0 0,0-1 0 0 0,0 1 0 0 0,-19 14 0 0 0,17-13 308 0 0,0 0 0 0 0,1 1 1 0 0,0 0-1 0 0,1 1 0 0 0,-14 25 0 0 0,12-18-12 0 0,11-19-89 0 0,-4 10 490 0 0,10 3-279 0 0,-5-12-389 0 0,-1 0 1 0 0,1 0 0 0 0,0 0-1 0 0,0 0 1 0 0,0 0 0 0 0,0-1-1 0 0,0 1 1 0 0,0 0 0 0 0,1 0-1 0 0,-1-1 1 0 0,0 1 0 0 0,1-1-1 0 0,0 1 1 0 0,2 1 0 0 0,7 2-61 0 0,0-1 0 0 0,0-1 0 0 0,0 0 0 0 0,1-1 1 0 0,-1 0-1 0 0,1-1 0 0 0,0 0 0 0 0,14-1 0 0 0,2 2-201 0 0,-22-1-158 0 0,-1-1 0 0 0,1 1 0 0 0,0-1 0 0 0,0 0 0 0 0,-1-1 0 0 0,1 1 0 0 0,0-1 0 0 0,0 0 0 0 0,-1-1 0 0 0,8-2 0 0 0,-1-2-8154 0 0</inkml:trace>
  <inkml:trace contextRef="#ctx0" brushRef="#br0" timeOffset="1751.57">1308 292 2760 0 0,'-1'1'624'0'0,"-27"25"9553"0"0,14-14-6850 0 0,-18 22 0 0 0,26-28-2874 0 0,1 1-1 0 0,0-1 0 0 0,1 1 0 0 0,0 0 1 0 0,0 1-1 0 0,0-1 0 0 0,1 1 0 0 0,0-1 1 0 0,1 1-1 0 0,-1 0 0 0 0,1 0 0 0 0,1 0 1 0 0,0 0-1 0 0,-1 13 0 0 0,2-2-250 0 0,-1-15-173 0 0,1 1 1 0 0,0 0 0 0 0,0-1-1 0 0,0 1 1 0 0,0-1-1 0 0,1 1 1 0 0,0 0 0 0 0,0-1-1 0 0,0 1 1 0 0,0-1-1 0 0,1 0 1 0 0,0 1 0 0 0,2 4-1 0 0,0-3-29 0 0,3 3 0 0 0,13 0 0 0 0,-15-7 0 0 0,1 0 0 0 0,-1-1 0 0 0,1 0 0 0 0,0 0 0 0 0,-1 0 0 0 0,10-1 0 0 0,-12 0 0 0 0,-1 0 0 0 0,1 0 0 0 0,0-1 0 0 0,-1 1 0 0 0,1-1 0 0 0,0 0 0 0 0,-1 1 0 0 0,1-1 0 0 0,-1 0 0 0 0,1-1 0 0 0,-1 1 0 0 0,0 0 0 0 0,1-1 0 0 0,-1 1 0 0 0,0-1 0 0 0,3-2 0 0 0,-1-1-1 0 0,4-2-14 0 0,-2 0 0 0 0,1-1 0 0 0,-1 0 0 0 0,0 0 0 0 0,0 0 0 0 0,-1 0 0 0 0,0-1 0 0 0,-1 0 0 0 0,7-18 0 0 0,-4 3-20 0 0,-4 17 30 0 0,0-1 0 0 0,-1 1 0 0 0,-1-1 0 0 0,1 1 1 0 0,0-8-1 0 0,-2 13-4 0 0,0 0-1 0 0,0 0 1 0 0,0 0 0 0 0,-1 0 0 0 0,1 0-1 0 0,0 0 1 0 0,-1 0 0 0 0,0 0 0 0 0,1 0-1 0 0,-1 0 1 0 0,0 0 0 0 0,0 1-1 0 0,0-1 1 0 0,0 0 0 0 0,0 1 0 0 0,0-1-1 0 0,-1 1 1 0 0,1-1 0 0 0,0 1 0 0 0,-1-1-1 0 0,1 1 1 0 0,-1 0 0 0 0,1 0 0 0 0,-4-2-1 0 0,-3-1-183 0 0,-1 0 0 0 0,0 0-1 0 0,0 1 1 0 0,0 0 0 0 0,-11-1-1 0 0,-9-2-2652 0 0,14 4-145 0 0,4 1-4516 0 0</inkml:trace>
  <inkml:trace contextRef="#ctx0" brushRef="#br0" timeOffset="2253.36">1648 317 13824 0 0,'0'0'1056'0'0,"0"2"-724"0"0,-3 4-150 0 0,3-5-125 0 0,-1 0 0 0 0,1 0 0 0 0,-1-1 0 0 0,1 1 0 0 0,0-1-1 0 0,-1 1 1 0 0,1 0 0 0 0,-1-1 0 0 0,0 1 0 0 0,1-1 0 0 0,-1 1 0 0 0,1-1-1 0 0,-1 1 1 0 0,0-1 0 0 0,1 0 0 0 0,-2 1 0 0 0,2-1 107 0 0,-1 1-1 0 0,0-1 1 0 0,1 0-1 0 0,-1 1 1 0 0,0-1 0 0 0,1 1-1 0 0,-1-1 1 0 0,1 1 0 0 0,-1-1-1 0 0,1 1 1 0 0,-1-1 0 0 0,1 1-1 0 0,-1-1 1 0 0,1 2-1 0 0,-1-1 349 0 0,-2 0 196 0 0,-1 1-407 0 0,3 0 2866 0 0,2 4-3151 0 0,6-1 56 0 0,-5-3 40 0 0,1 0-1 0 0,0-1 1 0 0,0 0 0 0 0,0 0-1 0 0,0 1 1 0 0,0-2-1 0 0,0 1 1 0 0,0 0-1 0 0,0-1 1 0 0,0 1-1 0 0,0-1 1 0 0,0 0 0 0 0,1 0-1 0 0,-1 0 1 0 0,0 0-1 0 0,4-1 1 0 0,-2-1-104 0 0,-1 1 0 0 0,1-1 0 0 0,-1 1 0 0 0,1-1 0 0 0,-1-1-1 0 0,0 1 1 0 0,0-1 0 0 0,0 1 0 0 0,6-6 0 0 0,-5 5-8 0 0,-4 3 0 0 0,-1 0 0 0 0,1 0 0 0 0,0-1 0 0 0,-1 1 0 0 0,1 0 0 0 0,0-1 0 0 0,-1 1 0 0 0,1 0 0 0 0,-1-1 0 0 0,1 1 0 0 0,-1-1 0 0 0,1 1 0 0 0,-1-1 0 0 0,1 1 0 0 0,-1-1 0 0 0,1 1 0 0 0,-1-1 0 0 0,1 0 0 0 0,2-6 0 0 0,-7 2 0 0 0,1 4 0 0 0,1 0 0 0 0,-1 0 0 0 0,-1 0 0 0 0,1 0 0 0 0,0 1 0 0 0,0-1 0 0 0,0 1 0 0 0,0 0 0 0 0,0 0 0 0 0,0 0 0 0 0,-5 1 0 0 0,-4-1 0 0 0,6 0-175 0 0,-1-1 0 0 0,0-1 0 0 0,0 1-1 0 0,-8-4 1 0 0,13 5-333 0 0,1 0 66 0 0,-16 1-583 0 0,13 0-2748 0 0</inkml:trace>
  <inkml:trace contextRef="#ctx0" brushRef="#br0" timeOffset="2881.17">1906 248 6912 0 0,'0'0'3248'0'0,"-6"13"1460"0"0,1-9-3956 0 0,-1 0 1 0 0,1 1 0 0 0,0-1-1 0 0,-5 7 1 0 0,-18 15 1245 0 0,22-21-1763 0 0,1 0 0 0 0,-1 1 1 0 0,-5 6-1 0 0,-9 10 1106 0 0,12-13-1064 0 0,0 0 0 0 0,1 1-1 0 0,0 0 1 0 0,1 0 0 0 0,0 1 0 0 0,1 0-1 0 0,0 0 1 0 0,-5 18 0 0 0,3-9 117 0 0,1 0 0 0 0,-3 23 1 0 0,8-37-322 0 0,0 0 1 0 0,1-1-1 0 0,-1 1 1 0 0,1-1 0 0 0,1 1-1 0 0,-1-1 1 0 0,1 1-1 0 0,0 0 1 0 0,0-1 0 0 0,1 0-1 0 0,-1 1 1 0 0,1-1 0 0 0,4 8-1 0 0,-4-10-181 0 0,0 0-1 0 0,0-1 1 0 0,0 1-1 0 0,1-1 1 0 0,-1 0-1 0 0,1 0 1 0 0,-1 0-1 0 0,1 0 1 0 0,0 0 0 0 0,0 0-1 0 0,0-1 1 0 0,0 1-1 0 0,0-1 1 0 0,0 0-1 0 0,0 0 1 0 0,0 0-1 0 0,0 0 1 0 0,1 0-1 0 0,-1-1 1 0 0,0 0 0 0 0,5 1-1 0 0,8-2-1276 0 0,-1 0 0 0 0,1 0 0 0 0,20-6 0 0 0,-15 4-425 0 0,-4-2-5901 0 0</inkml:trace>
  <inkml:trace contextRef="#ctx0" brushRef="#br0" timeOffset="3678.29">2029 657 1376 0 0,'0'0'12401'0'0,"-1"9"-10492"0"0,0 6-534 0 0,1-14-1284 0 0,0 0-1 0 0,0 1 1 0 0,0-1 0 0 0,0 0-1 0 0,0 0 1 0 0,0 0-1 0 0,0 1 1 0 0,-1-1 0 0 0,1 0-1 0 0,0 0 1 0 0,-1 0 0 0 0,1 0-1 0 0,-1 0 1 0 0,1 1 0 0 0,-2 0-1 0 0,0 2 82 0 0,1 1-1 0 0,-1-1 0 0 0,1 0 0 0 0,-1 10 1 0 0,-2 1-50 0 0,-10 32 1751 0 0,13-46-1911 0 0,12 6-12431 0 0</inkml:trace>
  <inkml:trace contextRef="#ctx0" brushRef="#br0" timeOffset="4171.46">2118 324 13824 0 0,'0'0'2120'0'0,"7"-5"-705"0"0,38-20 563 0 0,-43 24-1973 0 0,-1 0 0 0 0,0 1 1 0 0,0-1-1 0 0,0 1 1 0 0,1-1-1 0 0,-1 1 0 0 0,0-1 1 0 0,0 1-1 0 0,1 0 0 0 0,-1 0 1 0 0,0 0-1 0 0,1 0 1 0 0,-1 0-1 0 0,0 0 0 0 0,1 0 1 0 0,-1 0-1 0 0,0 0 0 0 0,0 1 1 0 0,1-1-1 0 0,-1 0 0 0 0,2 2 1 0 0,0-1 48 0 0,3 1 105 0 0,0-1 0 0 0,-1 2 0 0 0,0-1 1 0 0,1 0-1 0 0,-1 1 0 0 0,0 0 0 0 0,-1 1 0 0 0,1-1 0 0 0,0 1 1 0 0,-1-1-1 0 0,0 2 0 0 0,0-1 0 0 0,7 8 0 0 0,-1 0 18 0 0,-8-9-77 0 0,1 0 1 0 0,-1 1-1 0 0,0-1 0 0 0,0 0 1 0 0,0 1-1 0 0,0-1 0 0 0,-1 1 1 0 0,0 0-1 0 0,1 0 0 0 0,-1-1 1 0 0,-1 1-1 0 0,1 0 0 0 0,-1 0 1 0 0,1 0-1 0 0,-1 6 0 0 0,-3 5-100 0 0,-1 0 0 0 0,0-1 0 0 0,-1 0 0 0 0,-1 0 0 0 0,0 0 0 0 0,-1 0 0 0 0,-14 21 0 0 0,-8-2 0 0 0,1-13 0 0 0,22-15-29 0 0,4-4 116 0 0,0 0 0 0 0,0 0 1 0 0,0 0-1 0 0,0 1 0 0 0,1-1 0 0 0,-1 1 1 0 0,1-1-1 0 0,-1 1 0 0 0,1 0 1 0 0,-3 2-1 0 0,4-3-37 0 0,0 1 0 0 0,0-1 0 0 0,-1 0 0 0 0,1 0 0 0 0,0 0 0 0 0,0 0 0 0 0,0 0 0 0 0,0 0 0 0 0,0 0 0 0 0,1 1 0 0 0,-1-1 0 0 0,0 0 0 0 0,0 0 0 0 0,1 0 0 0 0,-1 0 1 0 0,1 0-1 0 0,-1 0 0 0 0,1 0 0 0 0,-1 0 0 0 0,2 1 0 0 0,-1 0-32 0 0,1 0 0 0 0,0 0 1 0 0,0-1-1 0 0,0 1 0 0 0,0 0 0 0 0,0-1 1 0 0,0 0-1 0 0,5 3 0 0 0,-2-2-32 0 0,1 0 0 0 0,0 0 0 0 0,0 0 0 0 0,0-1 0 0 0,0 0 0 0 0,12 1 0 0 0,4-1-253 0 0,13-1-774 0 0,-13-6-5755 0 0,-10-1-723 0 0</inkml:trace>
  <inkml:trace contextRef="#ctx0" brushRef="#br0" timeOffset="4683.21">2579 295 17103 0 0,'0'0'1551'0'0,"-8"-3"800"0"0,5 3-2180 0 0,1 0 1 0 0,0 1-1 0 0,0-1 0 0 0,0 1 1 0 0,-1-1-1 0 0,1 1 1 0 0,0 0-1 0 0,0 0 1 0 0,0 0-1 0 0,0 0 1 0 0,0 0-1 0 0,-3 3 0 0 0,1-1-23 0 0,-1 1-1 0 0,1 0 1 0 0,0 1-1 0 0,-6 7 1 0 0,3-1 209 0 0,0 0 1 0 0,1 1 0 0 0,-10 21 0 0 0,11-19-247 0 0,1 0 0 0 0,0 0 0 0 0,1 1 0 0 0,-2 22 0 0 0,4-29 41 0 0,1 0 0 0 0,0 1 0 0 0,0-1 0 0 0,1 0 0 0 0,0 0 0 0 0,1 0 0 0 0,0 0 0 0 0,0 0 0 0 0,6 13 0 0 0,-7-18-140 0 0,0 0 1 0 0,1 0-1 0 0,0-1 1 0 0,-1 1-1 0 0,1-1 1 0 0,0 1 0 0 0,0-1-1 0 0,0 0 1 0 0,1 0-1 0 0,-1 0 1 0 0,0 0 0 0 0,1 0-1 0 0,-1-1 1 0 0,1 1-1 0 0,0-1 1 0 0,0 1-1 0 0,-1-1 1 0 0,1 0 0 0 0,0 0-1 0 0,0 0 1 0 0,0-1-1 0 0,0 1 1 0 0,0-1 0 0 0,0 0-1 0 0,0 1 1 0 0,0-1-1 0 0,0-1 1 0 0,1 1-1 0 0,-1 0 1 0 0,0-1 0 0 0,4-1-1 0 0,1 1-48 0 0,1-2-1 0 0,-1 1 1 0 0,0-1 0 0 0,0 0-1 0 0,-1-1 1 0 0,1 0-1 0 0,-1 0 1 0 0,1-1-1 0 0,-1 0 1 0 0,-1 0 0 0 0,1 0-1 0 0,9-10 1 0 0,-11 7-10 0 0,0 0-1 0 0,-1 0 1 0 0,1 0 0 0 0,-2-1-1 0 0,1 1 1 0 0,-1-1 0 0 0,0 0-1 0 0,-1 0 1 0 0,0 0 0 0 0,0 0-1 0 0,-1 0 1 0 0,0 0 0 0 0,-1-1 0 0 0,-1-9-1 0 0,1 14 25 0 0,-1 0 0 0 0,0 1 0 0 0,0-1-1 0 0,0 0 1 0 0,-1 1 0 0 0,0-1 0 0 0,1 1 0 0 0,-2 0 0 0 0,1 0-1 0 0,0 0 1 0 0,-1 0 0 0 0,0 0 0 0 0,0 0 0 0 0,0 1 0 0 0,0-1-1 0 0,-1 1 1 0 0,1 0 0 0 0,-6-4 0 0 0,-5-5-139 0 0,11 10 17 0 0,1-1 0 0 0,-1 1 1 0 0,0-1-1 0 0,0 1 0 0 0,1 0 1 0 0,-2 1-1 0 0,1-1 0 0 0,0 0 1 0 0,0 1-1 0 0,-1 0 0 0 0,-6-2 1 0 0,1 0-762 0 0,6 3 526 0 0,1-1-1 0 0,0 1 0 0 0,0-1 0 0 0,0 1 1 0 0,-1 0-1 0 0,1 0 0 0 0,0 0 0 0 0,0 0 1 0 0,-1 0-1 0 0,1 0 0 0 0,0 0 0 0 0,-3 2 0 0 0,-2 1-6599 0 0</inkml:trace>
  <inkml:trace contextRef="#ctx0" brushRef="#br0" timeOffset="5192.56">2730 466 5984 0 0,'-1'20'443'0'0,"1"-14"26"0"0,0 0 0 0 0,0 0 0 0 0,-1 0 0 0 0,0 0 0 0 0,-3 8 2959 0 0,5-18 2855 0 0,-2-5-5588 0 0,1 9-159 0 0,0 5 248 0 0,0 21 901 0 0,0 15-285 0 0,0-30-1400 0 0,24-71-760 0 0,-20 48 536 0 0,1 1-1 0 0,1 0 0 0 0,0 1 1 0 0,0-1-1 0 0,12-14 0 0 0,3 12 867 0 0,-20 13 66 0 0,1 0-625 0 0,0 1 0 0 0,0 1 0 0 0,0-1 1 0 0,0 0-1 0 0,0 0 0 0 0,0 1 1 0 0,0-1-1 0 0,0 1 0 0 0,-1 0 0 0 0,1 0 1 0 0,0-1-1 0 0,-1 1 0 0 0,0 0 0 0 0,1 0 1 0 0,-1 0-1 0 0,0 0 0 0 0,0 1 1 0 0,0-1-1 0 0,0 3 0 0 0,2 4-28 0 0,0 0 1 0 0,-1 0-1 0 0,2 15 0 0 0,-1-6 135 0 0,-2-10 90 0 0,0-10 62 0 0,-1 1-452 0 0,11-9-616 0 0,9-3 598 0 0,-13 12 128 0 0,8 2 0 0 0,-2 3 0 0 0,-11-1 0 0 0,-2-1 0 0 0,6 4-81 0 0,-4-5 179 0 0,-1 1 0 0 0,0-1 0 0 0,1 1 0 0 0,-1 0 0 0 0,0-1 0 0 0,0 1-1 0 0,0 0 1 0 0,1 3 0 0 0,0-1-53 0 0,0 1-1 0 0,-1 0 0 0 0,0 0 1 0 0,1 6-1 0 0,-1-5-84 0 0,0 1 0 0 0,0-1 0 0 0,1 0 0 0 0,0 0 0 0 0,0 0 0 0 0,5 9 0 0 0,-5-11-1352 0 0</inkml:trace>
  <inkml:trace contextRef="#ctx0" brushRef="#br0" timeOffset="5621.46">3084 473 9216 0 0,'0'13'412'0'0,"1"-9"-327"0"0,-1 0-1 0 0,0 0 1 0 0,0 0 0 0 0,0 0-1 0 0,0 0 1 0 0,-1 1 0 0 0,1-1-1 0 0,-1 0 1 0 0,-3 6 10827 0 0,8 1-9357 0 0,-2-8-1471 0 0,-1 0 1 0 0,0 0-1 0 0,0 0 0 0 0,0 0 0 0 0,0 0 0 0 0,0 6 0 0 0,4 24-43 0 0,0-17-318 0 0,-1-7-5892 0 0</inkml:trace>
  <inkml:trace contextRef="#ctx0" brushRef="#br0" timeOffset="5622.46">3031 352 21191 0 0,'0'-10'4848'0'0,"4"20"-5392"0"0,-1 0-6288 0 0,1-3-1319 0 0</inkml:trace>
  <inkml:trace contextRef="#ctx0" brushRef="#br0" timeOffset="6080.45">3137 449 2760 0 0,'0'66'272'0'0,"-2"-43"392"0"0,2-19 1004 0 0,0 0 0 0 0,-1 0-1 0 0,1 0 1 0 0,1 1 0 0 0,-1-1 0 0 0,1 0 0 0 0,-1 0-1 0 0,1 0 1 0 0,2 4 0 0 0,-2 1-950 0 0,0-4 1156 0 0,1-11-1105 0 0,3-34-429 0 0,-5 30-486 0 0,1 0 0 0 0,0 0 1 0 0,1 0-1 0 0,0 1 0 0 0,5-16 1 0 0,-6 22 58 0 0,-1 2 91 0 0,0 0-1 0 0,0 1 1 0 0,0-1-1 0 0,0 0 1 0 0,0 0 0 0 0,1 0-1 0 0,-1 0 1 0 0,0 0-1 0 0,0 0 1 0 0,1 1 0 0 0,-1-1-1 0 0,1 0 1 0 0,-1 0-1 0 0,1 1 1 0 0,-1-1 0 0 0,1 0-1 0 0,-1 1 1 0 0,1-1-1 0 0,-1 0 1 0 0,1 1 0 0 0,0-1-1 0 0,-1 1 1 0 0,1-1-1 0 0,0 1 1 0 0,0-1 0 0 0,-1 1-1 0 0,1-1 1 0 0,0 1-1 0 0,1-1 1 0 0,1 0 51 0 0,-2 0-9 0 0,0 0 0 0 0,1 0 0 0 0,-1 1 0 0 0,1-1-1 0 0,-1 0 1 0 0,1 0 0 0 0,-1 1 0 0 0,1-1 0 0 0,-1 1 0 0 0,1-1 0 0 0,0 1 0 0 0,-1 0 0 0 0,1 0 0 0 0,0 0 0 0 0,-1 0 0 0 0,1 0 0 0 0,-1 0 0 0 0,4 0 0 0 0,-3 1-22 0 0,-1 0-1 0 0,1 0 1 0 0,-1 0 0 0 0,1 0-1 0 0,-1 0 1 0 0,0 0-1 0 0,0 0 1 0 0,1 1 0 0 0,-1-1-1 0 0,0 0 1 0 0,0 1 0 0 0,0-1-1 0 0,0 1 1 0 0,-1-1-1 0 0,1 1 1 0 0,0-1 0 0 0,0 3-1 0 0,4 6 281 0 0,1 0 0 0 0,0 0-1 0 0,11 13 1 0 0,-11-14-144 0 0,1 0-1 0 0,-1 0 1 0 0,8 18 0 0 0,-13-24-159 0 0,0 0 1 0 0,-1 0 0 0 0,1 0 0 0 0,-1 0-1 0 0,0 6 1 0 0,1 7 9 0 0,1-10-63 0 0,-2 0 0 0 0,1 0 0 0 0,0 0 0 0 0,-1-1 0 0 0,0 1 0 0 0,-2 7 0 0 0,0 39-1525 0 0</inkml:trace>
  <inkml:trace contextRef="#ctx0" brushRef="#br0" timeOffset="6653.07">3448 419 17999 0 0,'0'-27'1632'0'0,"-15"28"564"0"0,13 1-1949 0 0,0-1 0 0 0,0 1 0 0 0,0-1 0 0 0,0 1 0 0 0,0 0 0 0 0,0-1 0 0 0,1 1-1 0 0,-1 0 1 0 0,1 0 0 0 0,-1 0 0 0 0,1 0 0 0 0,0 1 0 0 0,0-1 0 0 0,0 0 0 0 0,0 1 0 0 0,-1 2 0 0 0,0 1 180 0 0,1-6-405 0 0,1 0 0 0 0,0 0 1 0 0,0 1-1 0 0,0-1 1 0 0,-1 0-1 0 0,1 0 0 0 0,0 1 1 0 0,0-1-1 0 0,0 0 1 0 0,0 1-1 0 0,0-1 0 0 0,0 0 1 0 0,-1 1-1 0 0,1-1 0 0 0,0 0 1 0 0,0 1-1 0 0,0-1 1 0 0,0 0-1 0 0,0 0 0 0 0,0 1 1 0 0,0-1-1 0 0,1 0 0 0 0,-1 1 1 0 0,0-1-1 0 0,0 0 1 0 0,0 1-1 0 0,0-1 0 0 0,0 0 1 0 0,1 1-1 0 0,3 10 380 0 0,-3-8-305 0 0,0 1 0 0 0,0-1-1 0 0,1 0 1 0 0,0 0 0 0 0,-1 0 0 0 0,1 0 0 0 0,0 0 0 0 0,3 3-1 0 0,0-1-52 0 0,5 7 91 0 0,1-1 0 0 0,0 0 0 0 0,1-1 0 0 0,15 11 0 0 0,-26-21-134 0 0,0 1 0 0 0,0 0 0 0 0,0-1-1 0 0,0 0 1 0 0,0 1 0 0 0,1-1 0 0 0,-1 0 0 0 0,0 0 0 0 0,0 1-1 0 0,1-1 1 0 0,-1 0 0 0 0,0 0 0 0 0,0 0 0 0 0,1-1 0 0 0,-1 1-1 0 0,0 0 1 0 0,2-1 0 0 0,-2 1-1 0 0,0-1 0 0 0,0 1 0 0 0,0 0 0 0 0,0 0 0 0 0,0-1-1 0 0,0 1 1 0 0,0 0 0 0 0,0 0 0 0 0,0 0 0 0 0,0 0 0 0 0,0 0 0 0 0,0 1 0 0 0,0-1 0 0 0,0 0-1 0 0,0 0 1 0 0,0 1 0 0 0,0-1 0 0 0,0 0 0 0 0,0 1 0 0 0,0-1 0 0 0,-1 1 0 0 0,1-1 0 0 0,0 1-1 0 0,0 0 1 0 0,0-1 0 0 0,0 2 0 0 0,1 1 3 0 0,0-1 1 0 0,0 1-1 0 0,0 0 0 0 0,-1 0 0 0 0,1 0 1 0 0,-1 0-1 0 0,0 0 0 0 0,0 0 0 0 0,0 1 0 0 0,0-1 1 0 0,-1 0-1 0 0,0 0 0 0 0,1 1 0 0 0,-1-1 1 0 0,0 0-1 0 0,0 1 0 0 0,-1-1 0 0 0,1 0 1 0 0,-1 1-1 0 0,-1 4 0 0 0,1-4 3 0 0,0 0 1 0 0,0 0-1 0 0,-1-1 1 0 0,1 1-1 0 0,-1 0 0 0 0,0-1 1 0 0,0 1-1 0 0,-1-1 0 0 0,1 0 1 0 0,0 0-1 0 0,-1 0 0 0 0,0 0 1 0 0,0 0-1 0 0,0 0 0 0 0,0-1 1 0 0,-6 4-1 0 0,5-5-32 0 0,-1 0-1 0 0,1 0 0 0 0,0 0 1 0 0,-1-1-1 0 0,1 0 1 0 0,-1 0-1 0 0,1 0 0 0 0,0 0 1 0 0,-6-2-1 0 0,-12 0-1336 0 0,19 2 1032 0 0,1 0-1 0 0,0-1 1 0 0,-1 1 0 0 0,1-1-1 0 0,0 1 1 0 0,0-1 0 0 0,-4-2-1 0 0,4 2 132 0 0,-5-3-824 0 0</inkml:trace>
  <inkml:trace contextRef="#ctx0" brushRef="#br0" timeOffset="6654.07">3406 1 13448 0 0,'0'0'1616'0'0,"2"0"-640"0"0,3 0-459 0 0,-1 1 1 0 0,1 0-1 0 0,0 0 1 0 0,-1 0-1 0 0,1 1 1 0 0,-1 0-1 0 0,0-1 1 0 0,1 2-1 0 0,-1-1 1 0 0,4 3-1 0 0,-1-1 246 0 0,0 0 1 0 0,15 5-1 0 0,-19-7-631 0 0,0-1 0 0 0,0 1 1 0 0,1-1-1 0 0,-1 1 0 0 0,0 0 1 0 0,0 0-1 0 0,-1 1 0 0 0,1-1 0 0 0,0 1 1 0 0,-1-1-1 0 0,4 6 0 0 0,3 4 355 0 0,11 21-1 0 0,-7-11 10 0 0,4 7 348 0 0,0 0 0 0 0,12 33 0 0 0,-14-37-397 0 0,-13-23-396 0 0,0 1 1 0 0,0 0-1 0 0,0-1 0 0 0,0 1 0 0 0,-1 0 0 0 0,0 1 0 0 0,1-1 1 0 0,0 4-1 0 0,-1 8 94 0 0,-1-12-128 0 0,0-1 0 0 0,0 0-1 0 0,0 1 1 0 0,0-1 0 0 0,0 0 0 0 0,1 1-1 0 0,-1-1 1 0 0,2 4 0 0 0,5 8 30 0 0,-2 0 0 0 0,0 1 0 0 0,-1-1 1 0 0,4 23-1 0 0,-3 14-23 0 0,-3 64 1 0 0,-2-91-21 0 0,0-15-4 0 0,-1 0 0 0 0,-4 18 1 0 0,-1 2-69 0 0,5-24 8 0 0,0 0-1 0 0,0-1 0 0 0,0 1 0 0 0,-1-1 1 0 0,0 1-1 0 0,0-1 0 0 0,0 0 0 0 0,-5 7 1 0 0,-7 5-3557 0 0,6-12-6145 0 0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1:29.16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4 0 4608 0 0,'0'0'20787'0'0,"-8"4"-20543"0"0,-4 3 202 0 0,1 1 1 0 0,0 0-1 0 0,0 0 0 0 0,1 1 0 0 0,0 0 1 0 0,-16 20-1 0 0,11-13-89 0 0,-48 64 418 0 0,51-62-655 0 0,5-7-35 0 0,0 0 0 0 0,1 1 0 0 0,-5 15 0 0 0,0-2 56 0 0,6-11-49 0 0,1 0-1 0 0,0 0 0 0 0,1 1 0 0 0,0 0 1 0 0,1-1-1 0 0,1 30 0 0 0,2-20 65 0 0,1 0-1 0 0,10 38 1 0 0,-12-60-151 0 0,3 8 26 0 0,0 1 0 0 0,1-1 0 0 0,0 0-1 0 0,0 0 1 0 0,1 0 0 0 0,1-1 0 0 0,0 1 0 0 0,0-1 0 0 0,9 9-1 0 0,7 7 28 0 0,44 37 0 0 0,-47-41-336 0 0,-14-15 152 0 0,0-1-1 0 0,1 1 1 0 0,6 5-1 0 0,-11-10-178 0 0,1 0 1 0 0,0 0-1 0 0,0 0 1 0 0,0 0-1 0 0,-1 0 1 0 0,1 0-1 0 0,0 0 0 0 0,0-1 1 0 0,0 1-1 0 0,0-1 1 0 0,0 1-1 0 0,1-1 1 0 0,-1 0-1 0 0,0 0 0 0 0,4 0 1 0 0,6-2-1039 0 0</inkml:trace>
  <inkml:trace contextRef="#ctx0" brushRef="#br0" timeOffset="585.92">299 534 17503 0 0,'12'-16'6043'0'0,"30"-36"-4194"0"0,1-5-1791 0 0,-3-3-1 0 0,37-74 0 0 0,-24 31 874 0 0,-42 89 21 0 0,-11 13-949 0 0,0 1 0 0 0,0 0 0 0 0,0 0 0 0 0,0 0 0 0 0,0 0 0 0 0,1 0 0 0 0,-1 0 0 0 0,0-1 0 0 0,0 1 0 0 0,0 0 0 0 0,0 0 0 0 0,0 0 0 0 0,0 0 0 0 0,0 0 0 0 0,1 0 0 0 0,-1 0 0 0 0,0 0 0 0 0,0-1 0 0 0,0 1 0 0 0,0 0 0 0 0,0 0 0 0 0,1 0 0 0 0,-1 0 0 0 0,0 0 0 0 0,0 0 0 0 0,0 0 0 0 0,0 0 0 0 0,1 0 0 0 0,-1 0 0 0 0,0 0 0 0 0,0 0 0 0 0,0 0 0 0 0,0 0 0 0 0,0 0 0 0 0,1 0 0 0 0,-1 0 0 0 0,3 6 44 0 0,-2 8-40 0 0,-2 1 246 0 0,-1 1-1 0 0,0-1 1 0 0,-6 19-1 0 0,-3 16 369 0 0,9-37-590 0 0,-13 111 793 0 0,13-96-546 0 0,1 0 0 0 0,4 41 0 0 0,-1-57-69 0 0,1 0 0 0 0,5 18 0 0 0,1-1-581 0 0,-4-18-476 0 0</inkml:trace>
  <inkml:trace contextRef="#ctx0" brushRef="#br0" timeOffset="5009.96">904 182 5064 0 0,'0'0'13562'0'0,"-8"11"-11509"0"0,6-10-1782 0 0,1 0 0 0 0,-1-1-1 0 0,0 1 1 0 0,1-1 0 0 0,-1 1-1 0 0,0-1 1 0 0,0 1 0 0 0,0-1-1 0 0,0 0 1 0 0,0 0 0 0 0,1 0-1 0 0,-3-1 1 0 0,-15 2 674 0 0,12 1-680 0 0,5-2-257 0 0,0 1 0 0 0,1-1 0 0 0,-1 0 0 0 0,1 1 0 0 0,-1-1 0 0 0,1 1 0 0 0,-1-1 0 0 0,1 1 0 0 0,0 0 0 0 0,-1 0-1 0 0,1-1 1 0 0,0 1 0 0 0,-1 0 0 0 0,1 0 0 0 0,0 1 0 0 0,-1 0 0 0 0,-11 8-8 0 0,12-9 0 0 0,-1 0 0 0 0,1 0 0 0 0,0 0 0 0 0,-1 0 0 0 0,1 0 0 0 0,0 0 0 0 0,0 0 0 0 0,-1 1 0 0 0,1-1 0 0 0,0 0 0 0 0,0 1 0 0 0,-1 2 0 0 0,-43 67 1003 0 0,-21 51 87 0 0,64-119-1027 0 0,1 1-1 0 0,-1 0 0 0 0,1 0 1 0 0,0 0-1 0 0,0 0 0 0 0,0 0 1 0 0,1 0-1 0 0,-1 0 0 0 0,1 0 1 0 0,0 0-1 0 0,0 0 0 0 0,1 0 0 0 0,-1 0 1 0 0,1 0-1 0 0,0 0 0 0 0,0 0 1 0 0,0-1-1 0 0,0 1 0 0 0,1 0 1 0 0,0 0-1 0 0,-1-1 0 0 0,1 1 0 0 0,1-1 1 0 0,-1 0-1 0 0,3 4 0 0 0,-1-2-21 0 0,0-1-1 0 0,1 0 1 0 0,-1 0-1 0 0,1 0 0 0 0,0-1 1 0 0,0 1-1 0 0,0-1 1 0 0,1 0-1 0 0,-1-1 0 0 0,1 1 1 0 0,0-1-1 0 0,-1 0 1 0 0,1-1-1 0 0,0 1 0 0 0,0-1 1 0 0,7 0-1 0 0,1-1-49 0 0,1 0 0 0 0,-1-1 0 0 0,0-1 1 0 0,1 0-1 0 0,-1-2 0 0 0,0 1 0 0 0,0-1 0 0 0,-1-1 0 0 0,1-1 0 0 0,-1 0 0 0 0,13-8 0 0 0,-19 10-19 0 0,0-1-1 0 0,0 0 1 0 0,-1-1-1 0 0,1 1 0 0 0,-1-1 1 0 0,-1 0-1 0 0,1-1 1 0 0,-1 1-1 0 0,0-1 0 0 0,6-13 1 0 0,-3 7-87 0 0,-2-2 1 0 0,0 1 0 0 0,-1-1-1 0 0,7-27 1 0 0,-11 38 99 0 0,1-8-66 0 0,0 0-1 0 0,1-17 1 0 0,-3 26 49 0 0,0 0 0 0 0,0 1 0 0 0,0-1 1 0 0,0 0-1 0 0,0 0 0 0 0,-1 0 0 0 0,0 1 0 0 0,1-1 0 0 0,-1 0 1 0 0,0 1-1 0 0,-1-1 0 0 0,1 1 0 0 0,0-1 0 0 0,-1 1 0 0 0,1-1 1 0 0,-3-2-1 0 0,2 3 9 0 0,0-1 0 0 0,0 1 0 0 0,0 0 1 0 0,-1 0-1 0 0,1 0 0 0 0,-1 1 0 0 0,1-1 0 0 0,-1 0 1 0 0,1 1-1 0 0,-1 0 0 0 0,0-1 0 0 0,0 1 0 0 0,0 0 1 0 0,1 1-1 0 0,-1-1 0 0 0,0 0 0 0 0,0 1 1 0 0,0 0-1 0 0,0-1 0 0 0,-6 2 0 0 0,-1-1 18 0 0,-27 0-470 0 0,-54-7-1 0 0,89 7 352 0 0,1 0-1 0 0,0 0 0 0 0,-1 0 1 0 0,1 0-1 0 0,-1 0 0 0 0,1 1 1 0 0,0-1-1 0 0,-1 0 0 0 0,1 1 1 0 0,-2 0-1 0 0,-4 1-2073 0 0,0-1-3303 0 0,0-3-2120 0 0</inkml:trace>
  <inkml:trace contextRef="#ctx0" brushRef="#br0" timeOffset="6737.7">1423 194 3224 0 0,'0'0'7050'0'0,"-19"0"3443"0"0,-6-2-8164 0 0,-9-1-880 0 0,32 3-1346 0 0,0 0-1 0 0,-1 1 0 0 0,1-1 0 0 0,0 0 0 0 0,0 1 0 0 0,0 0 0 0 0,0-1 0 0 0,0 1 1 0 0,0 0-1 0 0,0 0 0 0 0,0 0 0 0 0,0 0 0 0 0,-2 2 0 0 0,-3 3 111 0 0,1-1-1 0 0,-1 1 1 0 0,1 0-1 0 0,1 1 1 0 0,-1-1 0 0 0,-6 12-1 0 0,-26 35 725 0 0,25-30-567 0 0,5-10-93 0 0,0 0-1 0 0,0 0 0 0 0,2 1 0 0 0,-10 27 1 0 0,15-37-240 0 0,0-1 1 0 0,0 1 0 0 0,1-1-1 0 0,-1 1 1 0 0,1-1 0 0 0,0 1 0 0 0,0-1-1 0 0,0 1 1 0 0,1-1 0 0 0,-1 1-1 0 0,1-1 1 0 0,0 1 0 0 0,0-1-1 0 0,0 1 1 0 0,0-1 0 0 0,1 0 0 0 0,-1 1-1 0 0,1-1 1 0 0,0 0 0 0 0,0 0-1 0 0,0 0 1 0 0,0-1 0 0 0,1 1 0 0 0,-1 0-1 0 0,1-1 1 0 0,4 4 0 0 0,-2-1 2 0 0,1-1 1 0 0,0 0-1 0 0,0-1 0 0 0,1 1 1 0 0,-1-1-1 0 0,1 0 1 0 0,0-1-1 0 0,-1 1 0 0 0,1-1 1 0 0,0-1-1 0 0,0 1 1 0 0,13 0-1 0 0,1 0-40 0 0,-2-1 0 0 0,31 0 0 0 0,-43-1 0 0 0,0-1 0 0 0,0 0 0 0 0,0-1 0 0 0,0 0 0 0 0,0 0 0 0 0,0 0 0 0 0,-1-1 0 0 0,7-3 0 0 0,-1 0 0 0 0,-1-1 0 0 0,0-1 0 0 0,-1 1 0 0 0,1-2 0 0 0,15-16 0 0 0,-21 19 0 0 0,0 1 0 0 0,-1-1 0 0 0,0-1 0 0 0,0 1 0 0 0,0 0 0 0 0,-1-1 0 0 0,0 0 0 0 0,0 0 0 0 0,-1 0 0 0 0,1 0 0 0 0,1-14 0 0 0,-1 1 0 0 0,2-19 0 0 0,-4 36 0 0 0,-2 1 0 0 0,1-1 0 0 0,0 0 0 0 0,0 0 0 0 0,-1 1 0 0 0,0-1 0 0 0,1 0 0 0 0,-1 1 0 0 0,0-1 0 0 0,0 0 0 0 0,-3-4 0 0 0,2 4-18 0 0,-1 0 0 0 0,1 0 0 0 0,-1 0 1 0 0,1 0-1 0 0,-1 0 0 0 0,0 1 0 0 0,0-1 0 0 0,0 1 0 0 0,0 0 0 0 0,-1 0 0 0 0,1 0 0 0 0,-1 0 1 0 0,1 1-1 0 0,-1-1 0 0 0,1 1 0 0 0,-1 0 0 0 0,0 0 0 0 0,0 0 0 0 0,0 1 0 0 0,1-1 1 0 0,-5 1-1 0 0,-10-2-416 0 0,14 1 332 0 0,0 0 1 0 0,0 1-1 0 0,0-1 0 0 0,-1 1 0 0 0,1 0 1 0 0,0 1-1 0 0,0-1 0 0 0,-5 2 0 0 0,-33 7 801 0 0,31-8-725 0 0,0 1 0 0 0,0 1 0 0 0,0 0 0 0 0,0 0 1 0 0,1 1-1 0 0,-19 9 0 0 0,16-3-1098 0 0,23-19-7407 0 0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1:14.50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47 60 13760 0 0,'0'0'2385'0'0,"-17"5"3861"0"0,14-5-5935 0 0,-1-1 0 0 0,1 1 0 0 0,0 0 0 0 0,0 0-1 0 0,-1 0 1 0 0,1 1 0 0 0,0-1 0 0 0,0 1 0 0 0,-1-1-1 0 0,1 1 1 0 0,0 0 0 0 0,0 1 0 0 0,0-1 0 0 0,0 0 0 0 0,0 1-1 0 0,-5 3 1 0 0,-10 2-47 0 0,14-6-213 0 0,0 0 0 0 0,0 0 1 0 0,0 0-1 0 0,0 1 0 0 0,0 0 1 0 0,-7 4-1 0 0,-3 5 113 0 0,-1 0 1 0 0,-23 25 0 0 0,4-4 82 0 0,24-23-166 0 0,0 0-1 0 0,1 1 1 0 0,1 0 0 0 0,0 1-1 0 0,0 0 1 0 0,1 0 0 0 0,-10 20-1 0 0,6 8 54 0 0,10-4 143 0 0,2-18 59 0 0,-1-17-322 0 0,0 1 0 0 0,0-1 0 0 0,0 0 0 0 0,0 0 0 0 0,0 1 0 0 0,0-1 0 0 0,0 0-1 0 0,0 1 1 0 0,0-1 0 0 0,0 0 0 0 0,0 0 0 0 0,0 0 0 0 0,0 1 0 0 0,1-1 0 0 0,-1 0 0 0 0,0 0 0 0 0,0 1 0 0 0,0-1 0 0 0,0 0-1 0 0,0 0 1 0 0,1 0 0 0 0,-1 1 0 0 0,0-1 0 0 0,0 0 0 0 0,0 0 0 0 0,1 0 0 0 0,-1 0 0 0 0,0 1 0 0 0,0-1 0 0 0,1 0 0 0 0,-1 0 8 0 0,0 0 1 0 0,1 0 0 0 0,-1 1 0 0 0,0-1 0 0 0,1 0 0 0 0,-1 0 0 0 0,0 1 0 0 0,1-1-1 0 0,-1 0 1 0 0,0 0 0 0 0,0 1 0 0 0,1-1 0 0 0,-1 0 0 0 0,0 1 0 0 0,0-1 0 0 0,0 0 0 0 0,0 1-1 0 0,1-1 1 0 0,-1 0 0 0 0,0 1 0 0 0,1 2-9 0 0,0-1 0 0 0,0 1 0 0 0,0-1 0 0 0,1 0 0 0 0,-1 1 0 0 0,1-1 0 0 0,-1 0 0 0 0,1 0 0 0 0,0 0 1 0 0,0 0-1 0 0,0 0 0 0 0,0-1 0 0 0,0 1 0 0 0,0-1 0 0 0,5 3 0 0 0,4 2 32 0 0,1-1 0 0 0,14 5-1 0 0,-1-1-23 0 0,10 2-540 0 0,-29-10 400 0 0,1 1 1 0 0,-1-1 0 0 0,0 1 0 0 0,0 1 0 0 0,-1-1-1 0 0,1 1 1 0 0,0 0 0 0 0,9 7 0 0 0,7 8 523 0 0,-13-10-176 0 0,1-1 0 0 0,-1 2 1 0 0,-1-1-1 0 0,9 12 0 0 0,-7-7-230 0 0,-6-9 0 0 0,-1 0 0 0 0,0 1 0 0 0,0 0 0 0 0,4 9 0 0 0,-6-13 0 0 0,2 4-2 0 0,-1 0 1 0 0,0 0-1 0 0,0 1 0 0 0,0-1 0 0 0,-1 0 1 0 0,0 0-1 0 0,0 1 0 0 0,0-1 1 0 0,0 1-1 0 0,-1-1 0 0 0,0 1 0 0 0,0-1 1 0 0,-2 8-1 0 0,1-9 3 0 0,0 0 0 0 0,0 0 0 0 0,0 0 1 0 0,-1 0-1 0 0,0 0 0 0 0,0 0 0 0 0,0-1 0 0 0,0 1 0 0 0,-1-1 0 0 0,1 1 1 0 0,-1-1-1 0 0,0 0 0 0 0,0 0 0 0 0,0 0 0 0 0,0 0 0 0 0,0-1 0 0 0,-1 1 1 0 0,0-1-1 0 0,1 0 0 0 0,-5 2 0 0 0,-16 7-1 0 0,12-5 0 0 0,0 0 0 0 0,-16 4 0 0 0,24-9 0 0 0,-1 0 0 0 0,1 0 0 0 0,0 0 0 0 0,0-1 0 0 0,0 0 0 0 0,-1 0 0 0 0,1 0 0 0 0,0 0 0 0 0,0-1 0 0 0,-1 1 0 0 0,-4-3 0 0 0,-8-1 0 0 0,13 3 0 0 0,-1-1 0 0 0,1 1 0 0 0,-1 0 0 0 0,1-1 0 0 0,0 0 0 0 0,0 0 0 0 0,-1 0 0 0 0,1-1 0 0 0,-5-3 0 0 0,3 1-186 0 0,0 0 0 0 0,0 1 0 0 0,-1 0 0 0 0,0 1 0 0 0,0-1 0 0 0,0 1 0 0 0,0 0 0 0 0,0 1 0 0 0,-11-2 0 0 0,-1-8-810 0 0,12 7-208 0 0,3 2-1089 0 0</inkml:trace>
  <inkml:trace contextRef="#ctx0" brushRef="#br0" timeOffset="687.33">590 442 6912 0 0,'0'0'622'0'0,"-5"7"-500"0"0,-13 11 10165 0 0,14-15-9397 0 0,0 1-1 0 0,0 0 1 0 0,0 0 0 0 0,-4 6-1 0 0,-29 34 2279 0 0,28-29-2574 0 0,0 1 0 0 0,-13 29 0 0 0,20-38-407 0 0,-1 0-1 0 0,1 0 1 0 0,0 0 0 0 0,1 0 0 0 0,0 1-1 0 0,0-1 1 0 0,0 0 0 0 0,1 1 0 0 0,1 12-1 0 0,-1-18-164 0 0,1 0-1 0 0,-1 0 0 0 0,1-1 0 0 0,-1 1 0 0 0,1 0 0 0 0,0 0 1 0 0,0 0-1 0 0,-1 0 0 0 0,1-1 0 0 0,1 1 0 0 0,-1 0 0 0 0,0-1 0 0 0,0 1 1 0 0,1-1-1 0 0,-1 1 0 0 0,1-1 0 0 0,-1 0 0 0 0,4 2 0 0 0,-2-1-9 0 0,1 0-1 0 0,-1-1 0 0 0,1 0 0 0 0,-1 1 0 0 0,1-2 0 0 0,0 1 0 0 0,-1 0 1 0 0,1-1-1 0 0,5 1 0 0 0,3-2 21 0 0,0 1 1 0 0,0-2-1 0 0,-1 0 1 0 0,1 0-1 0 0,16-6 0 0 0,-15 4-29 0 0,-1-1 1 0 0,0-1-1 0 0,0 0 0 0 0,-1 0 0 0 0,1-1 0 0 0,-1 0 0 0 0,12-12 0 0 0,-17 13 11 0 0,0 1-1 0 0,-1-1 1 0 0,0 1 0 0 0,0-2-1 0 0,0 1 1 0 0,-1 0 0 0 0,0-1-1 0 0,-1 0 1 0 0,1 0 0 0 0,-1 0-1 0 0,0 0 1 0 0,-1-1 0 0 0,3-12-1 0 0,-5 18-18 0 0,1-1 0 0 0,-1 1-1 0 0,0-1 1 0 0,0 1-1 0 0,0-1 1 0 0,-1 1 0 0 0,1-1-1 0 0,-1 1 1 0 0,1-1-1 0 0,-1 1 1 0 0,0 0 0 0 0,0-1-1 0 0,0 1 1 0 0,0 0-1 0 0,0 0 1 0 0,0-1 0 0 0,-1 1-1 0 0,1 0 1 0 0,-1 0 0 0 0,-2-2-1 0 0,-2-1-25 0 0,-1-1 0 0 0,1 1-1 0 0,-1 1 1 0 0,-14-8 0 0 0,13 9-2 0 0,1 0 1 0 0,-1 1-1 0 0,0 0 0 0 0,0 1 1 0 0,0-1-1 0 0,0 1 0 0 0,0 1 1 0 0,0 0-1 0 0,-14 1 0 0 0,16 0-115 0 0,1 1-1 0 0,0-1 0 0 0,0 1 1 0 0,-1 1-1 0 0,1-1 1 0 0,1 0-1 0 0,-1 1 0 0 0,-6 5 1 0 0,2-2-404 0 0,0 4-371 0 0,7-7-2072 0 0</inkml:trace>
  <inkml:trace contextRef="#ctx0" brushRef="#br0" timeOffset="1199.35">1060 39 13824 0 0,'-2'2'629'0'0,"-46"40"1407"0"0,35-29-178 0 0,0 1 0 0 0,0 0 1 0 0,-19 30-1 0 0,29-39-1660 0 0,1 0-1 0 0,0 1 1 0 0,0-1 0 0 0,0 1-1 0 0,1 0 1 0 0,0-1 0 0 0,0 9 0 0 0,-4 11-135 0 0,2-9 54 0 0,-1 22-1 0 0,0 1 550 0 0,2-20-378 0 0,1 0 0 0 0,0 0 0 0 0,4 37 0 0 0,15 57 132 0 0,-6-48 597 0 0,-9-46-916 0 0,1-1 1 0 0,0 0-1 0 0,2 0 0 0 0,0 0 1 0 0,9 19-1 0 0,-7-22-157 0 0,-5-7-73 0 0,1-1 0 0 0,0 1 0 0 0,0-1 0 0 0,1 0 1 0 0,6 7-1 0 0,-2-1-1591 0 0,-1-3-6029 0 0</inkml:trace>
  <inkml:trace contextRef="#ctx0" brushRef="#br0" timeOffset="1639.14">830 573 23039 0 0,'0'0'1126'0'0,"8"-4"63"0"0,63-16-110 0 0,12 3 1881 0 0,-49 7-2837 0 0,52-22 0 0 0,-68 24-39 0 0,51-25-2937 0 0,-54 26 1830 0 0</inkml:trace>
  <inkml:trace contextRef="#ctx0" brushRef="#br0" timeOffset="2064.95">1260 50 15664 0 0,'0'0'3547'0'0,"1"8"-1511"0"0,6 55 1991 0 0,-3-41-3335 0 0,-2 1 0 0 0,0 27 0 0 0,1 22 493 0 0,2-28-524 0 0,-3-18-505 0 0,2 0-1 0 0,8 33 1 0 0,-3-19-156 0 0,-6-28 0 0 0,-1 0 0 0 0,2 0 0 0 0,-1-1 0 0 0,10 19 0 0 0,-7-16-164 0 0,0 0 0 0 0,-1 1 0 0 0,7 31 0 0 0,-7-25-1091 0 0,-2-5-1442 0 0,-2-4-6470 0 0</inkml:trace>
  <inkml:trace contextRef="#ctx0" brushRef="#br0" timeOffset="2065.95">1185 513 18631 0 0,'0'-14'2023'0'0,"2"11"-2129"0"0,-1 1 242 0 0,0 1 0 0 0,-1-1 0 0 0,1 1 0 0 0,0 0 0 0 0,0-1 0 0 0,0 1 0 0 0,0 0 0 0 0,0 0 0 0 0,1 0 0 0 0,-1 0 0 0 0,0 0 0 0 0,0 0 0 0 0,1 0 0 0 0,-1 0 1 0 0,1 0-1 0 0,2 0 0 0 0,3-2 75 0 0,83-27 2252 0 0,93-25-991 0 0,-167 51-2347 0 0,-1-2-1 0 0,15-7 1 0 0,-11 5-93 0 0,8-1-566 0 0</inkml:trace>
  <inkml:trace contextRef="#ctx0" brushRef="#br0" timeOffset="3809.52">2145 17 15056 0 0,'0'0'7351'0'0,"1"2"-6796"0"0,1 4-206 0 0,0 0 1 0 0,0 0-1 0 0,0 0 0 0 0,-1 1 1 0 0,0-1-1 0 0,0 9 0 0 0,-1-6-153 0 0,-1 1 0 0 0,-1-1-1 0 0,0 1 1 0 0,0-1 0 0 0,-1 0-1 0 0,0 0 1 0 0,-1 0 0 0 0,-7 13-1 0 0,-10 30 132 0 0,3 5 473 0 0,-2-1-1 0 0,-33 64 1 0 0,-12 11-412 0 0,63-127-426 0 0,0 0 0 0 0,0 1 0 0 0,1-1 0 0 0,-1 0 0 0 0,1 1 0 0 0,0-1 0 0 0,0 0 0 0 0,0 1 0 0 0,1 7 0 0 0,-9 39 447 0 0,9-49-301 0 0</inkml:trace>
  <inkml:trace contextRef="#ctx0" brushRef="#br0" timeOffset="4395.75">2287 177 15664 0 0,'0'0'356'0'0,"0"2"49"0"0,-4 11 93 0 0,-7 32 916 0 0,10-39-440 0 0,1 0 0 0 0,0 0 1 0 0,1 10-1 0 0,9 27 160 0 0,-4-20-549 0 0,-4-13-269 0 0,0 0 113 0 0,1 0-1 0 0,-2 1 1 0 0,1 16-1 0 0,-1-9 107 0 0,4 22 0 0 0,0 6 27 0 0,-4-36-562 0 0,4 39 0 0 0,-2-38 0 0 0,0-1 0 0 0,-10-37 0 0 0,1 8 0 0 0,2 0 0 0 0,-4-23 0 0 0,5 15 0 0 0,2-1 0 0 0,0 1 0 0 0,2-1 0 0 0,1 0 0 0 0,7-30 0 0 0,0 9-48 0 0,8-30-145 0 0,-13 69 176 0 0,-1 1 0 0 0,1-1 0 0 0,1 1 0 0 0,-1 0 0 0 0,2 0 0 0 0,6-9 0 0 0,-8 12 15 0 0,0 1 0 0 0,1 0-1 0 0,0 0 1 0 0,0 0 0 0 0,9-5 0 0 0,-11 8 18 0 0,0 0 1 0 0,0 0-1 0 0,0 0 1 0 0,1 1 0 0 0,-1 0-1 0 0,0-1 1 0 0,1 1-1 0 0,-1 0 1 0 0,1 1-1 0 0,-1-1 1 0 0,6 0-1 0 0,-1 1 30 0 0,0 0-1 0 0,-1 1 0 0 0,1-1 1 0 0,-1 2-1 0 0,1-1 0 0 0,-1 1 0 0 0,0 0 1 0 0,1 0-1 0 0,-1 1 0 0 0,0 0 0 0 0,0 0 1 0 0,-1 1-1 0 0,1 0 0 0 0,-1 0 1 0 0,0 0-1 0 0,0 1 0 0 0,0 0 0 0 0,0 0 1 0 0,-1 1-1 0 0,6 6 0 0 0,-8-6-81 0 0,1 1 0 0 0,-1-1-1 0 0,0 1 1 0 0,0-1 0 0 0,3 15 0 0 0,5 37-347 0 0,-9-37 702 0 0,-2-1-1 0 0,0 1 1 0 0,-1 0-1 0 0,-1 0 1 0 0,-7 27 0 0 0,8-41-359 0 0,0-3 40 0 0,0 0 0 0 0,0 0 0 0 0,0 0 0 0 0,0 0 0 0 0,-1 0 0 0 0,0-1 0 0 0,0 1 0 0 0,0 0 0 0 0,0-1 0 0 0,0 0 0 0 0,-1 1 0 0 0,0-1 0 0 0,1 0 1 0 0,-1 0-1 0 0,0 0 0 0 0,-1-1 0 0 0,-3 4 0 0 0,-5 0-1 0 0,1 1 1 0 0,-2-1 0 0 0,-24 8 0 0 0,21-9-32 0 0,-27 14 0 0 0,-16 9-1418 0 0,3-3-1116 0 0,55-25 2424 0 0,0 1-1 0 0,0-1 1 0 0,1 0 0 0 0,-1 1-1 0 0,0-1 1 0 0,0 0-1 0 0,0 0 1 0 0,0 0-1 0 0,1 1 1 0 0,-1-1 0 0 0,0 0-1 0 0,0 0 1 0 0,0 0-1 0 0,0 0 1 0 0,0-1 0 0 0,0 1-1 0 0,0 0 1 0 0,1 0-1 0 0,-1 0 1 0 0,0-1-1 0 0,0 1 1 0 0,0 0 0 0 0,1-1-1 0 0,-1 1 1 0 0,0-1-1 0 0,0 1 1 0 0,1-1 0 0 0,-1 1-1 0 0,0-1 1 0 0,1 0-1 0 0,-1 1 1 0 0,1-1-1 0 0,-1 0 1 0 0,1 1 0 0 0,-1-1-1 0 0,1 0 1 0 0,-1-1-1 0 0,-4-14-7364 0 0</inkml:trace>
  <inkml:trace contextRef="#ctx0" brushRef="#br0" timeOffset="4974.88">2761 471 3224 0 0,'0'0'5549'0'0,"0"2"-2638"0"0,7 31 3434 0 0,-1 19-3191 0 0,-5-42-1898 0 0,0 0 0 0 0,5 16 0 0 0,-5-24-812 0 0,-1 0-289 0 0,3 17-138 0 0,-3-15-17 0 0,-12-86-39 0 0,11 66 160 0 0,0 0-1 0 0,1 1 1 0 0,3-32-1 0 0,-2 45-63 0 0,0-1 1 0 0,0 1-1 0 0,-1 0 1 0 0,2 0-1 0 0,-1 0 0 0 0,0-1 1 0 0,0 1-1 0 0,1 0 1 0 0,-1 0-1 0 0,1 1 0 0 0,-1-1 1 0 0,1 0-1 0 0,0 0 1 0 0,0 1-1 0 0,3-2 1 0 0,1-1 113 0 0,0 0 1 0 0,0 0 0 0 0,12-4-1 0 0,-13 7-395 0 0,-1-1-1 0 0,1 1 1 0 0,-1 0-1 0 0,1 0 1 0 0,-1 1-1 0 0,1-1 1 0 0,-1 1 0 0 0,9 1-1 0 0,-6-1-632 0 0,-1 2 0 0 0,1-1-1 0 0,-1 1 1 0 0,1 0 0 0 0,-1 0-1 0 0,1 1 1 0 0,-1 0 0 0 0,10 7-1 0 0,-2-3-6853 0 0</inkml:trace>
  <inkml:trace contextRef="#ctx0" brushRef="#br0" timeOffset="5550.95">3058 471 14768 0 0,'5'21'1754'0'0,"-4"-22"-831"0"0,27-15 2674 0 0,-22 10-3139 0 0,11-9 194 0 0,-1 0 0 0 0,14-19-1 0 0,-19 21-610 0 0,-8 10-37 0 0,-1 1 0 0 0,0-1 0 0 0,0 0-1 0 0,1 0 1 0 0,-2 0 0 0 0,1 0 0 0 0,2-4 0 0 0,-2 2-4 0 0,0 0 0 0 0,-1 0 0 0 0,1-1 0 0 0,-1 1 0 0 0,0 0 0 0 0,0-1 0 0 0,-1-6 0 0 0,0 11 0 0 0,0 0 0 0 0,0-1 0 0 0,0 1 0 0 0,0 0 0 0 0,0 0 0 0 0,-1-1 0 0 0,1 1 0 0 0,0 0 0 0 0,-1-1 0 0 0,0 1 0 0 0,1 0 0 0 0,-1 0 0 0 0,1 0 0 0 0,-1 0 0 0 0,0 0 0 0 0,0 0 0 0 0,0 0 0 0 0,0 0 0 0 0,0 0 0 0 0,0 0 0 0 0,0 0 0 0 0,0 0 0 0 0,0 1 0 0 0,0-1 0 0 0,0 0 0 0 0,0 1 0 0 0,-1-1 0 0 0,1 1 0 0 0,0-1 0 0 0,0 1 0 0 0,-1 0 0 0 0,1-1 0 0 0,0 1 0 0 0,-3 0 0 0 0,-1 0 17 0 0,0-1 0 0 0,0 1-1 0 0,0 1 1 0 0,0-1 0 0 0,0 1-1 0 0,0 0 1 0 0,0 0 0 0 0,0 0 0 0 0,1 1-1 0 0,-1 0 1 0 0,0-1 0 0 0,1 2-1 0 0,-1-1 1 0 0,1 1 0 0 0,-1-1-1 0 0,-5 6 1 0 0,-3 4 110 0 0,0 0-1 0 0,1 1 1 0 0,-14 19-1 0 0,23-28-105 0 0,-12 14 500 0 0,9-11-319 0 0,0 0 0 0 0,1 0 0 0 0,0 0 0 0 0,0 0 0 0 0,0 1 0 0 0,-4 11 0 0 0,8-17-131 0 0,0 0 1 0 0,0-1 0 0 0,1 1 0 0 0,-1 0 0 0 0,1 0 0 0 0,-1 0 0 0 0,1 0 0 0 0,0 0 0 0 0,-1 0 0 0 0,1 0 0 0 0,0 0 0 0 0,0 0 0 0 0,1 0 0 0 0,-1 0 0 0 0,0 0 0 0 0,1 0 0 0 0,-1 0 0 0 0,1 0 0 0 0,0 0-1 0 0,-1 0 1 0 0,1-1 0 0 0,0 1 0 0 0,0 0 0 0 0,0 0 0 0 0,0-1 0 0 0,3 4 0 0 0,24 15 763 0 0,-22-16-696 0 0,1 1 0 0 0,-1 0 0 0 0,9 8 0 0 0,-11-8-85 0 0,1 0 1 0 0,1-1-1 0 0,-1 1 0 0 0,1-1 1 0 0,-1 0-1 0 0,1-1 1 0 0,0 0-1 0 0,1 1 1 0 0,6 1-1 0 0,-4-2-12 0 0,0-1 1 0 0,0 0-1 0 0,1 0 1 0 0,-1-1-1 0 0,19 0 0 0 0,-16-1-56 0 0,0-1 0 0 0,0 0 0 0 0,0-1 0 0 0,0 0 0 0 0,0-1 0 0 0,19-7 0 0 0,-26 8-207 0 0,1 1 0 0 0,-1-1 0 0 0,1 1 1 0 0,-1 1-1 0 0,9-1 0 0 0,4 0-3127 0 0,-17 1 1522 0 0</inkml:trace>
  <inkml:trace contextRef="#ctx0" brushRef="#br0" timeOffset="6556.98">3623 10 4608 0 0,'0'0'10266'0'0,"-7"-9"-2438"0"0,16 54-6394 0 0,5 72-1 0 0,-3-12-628 0 0,-3-53-245 0 0,1 3 106 0 0,-4-23-491 0 0,-1-11 46 0 0,1 1-1 0 0,9 23 0 0 0,4-12-57 0 0,-21-53-491 0 0,1 16 263 0 0,1 0 0 0 0,0 0 0 0 0,1-1 0 0 0,-1-6-1 0 0,-1-4-88 0 0,1 7 136 0 0,0 0-1 0 0,1 0 1 0 0,0 0 0 0 0,1 0-1 0 0,-1 0 1 0 0,1 0 0 0 0,1 1-1 0 0,0-1 1 0 0,4-13 0 0 0,-4 16 17 0 0,0 0 1 0 0,0 0-1 0 0,1 1 1 0 0,-1-1-1 0 0,1 1 1 0 0,0 0-1 0 0,0 0 1 0 0,1 0-1 0 0,-1 0 1 0 0,1 0-1 0 0,0 1 1 0 0,0-1-1 0 0,0 1 1 0 0,0 0-1 0 0,0 1 1 0 0,6-3-1 0 0,-2 1 1 0 0,0 0 0 0 0,0 1 0 0 0,1 1 0 0 0,8-2 0 0 0,-13 3 0 0 0,0 1 0 0 0,0-1 0 0 0,0 1 0 0 0,0 1 0 0 0,0-1 0 0 0,0 1 0 0 0,0-1 0 0 0,0 1 0 0 0,0 0 0 0 0,0 0 0 0 0,4 2 0 0 0,30 10 0 0 0,-26-9 0 0 0,0 0 0 0 0,17 9 0 0 0,-25-11 0 0 0,-1 1 0 0 0,1-1 0 0 0,-1 1 0 0 0,1-1 0 0 0,-1 1 0 0 0,0 0 0 0 0,0 0 0 0 0,0 1 0 0 0,0-1 0 0 0,-1 1 0 0 0,4 4 0 0 0,-5-6 0 0 0,5 10 0 0 0,0 0 0 0 0,6 15 0 0 0,-11-24 0 0 0,0 0 0 0 0,0 0 0 0 0,0 1 0 0 0,-1-1 0 0 0,1 0 0 0 0,-1 1 0 0 0,0-1 0 0 0,0 0 0 0 0,0 1 0 0 0,0-1 0 0 0,0 1 0 0 0,-1-1 0 0 0,0 0 0 0 0,-1 5 0 0 0,-2 0 0 0 0,0 0 0 0 0,0-1 0 0 0,-1 1 0 0 0,0-1 0 0 0,0 0 0 0 0,0-1 0 0 0,-1 1 0 0 0,-12 9 0 0 0,3 2 0 0 0,12-14 0 0 0,1-1 0 0 0,-1 0 0 0 0,0 0 0 0 0,-6 6 0 0 0,6-7 1 0 0,0 0-1 0 0,-1 0 1 0 0,0 0-1 0 0,1-1 1 0 0,-1 1-1 0 0,0-1 1 0 0,0 0-1 0 0,0 0 1 0 0,0 0-1 0 0,0-1 1 0 0,0 0-1 0 0,0 1 1 0 0,0-1-1 0 0,0 0 1 0 0,0-1-1 0 0,0 1 1 0 0,0-1 0 0 0,0 0-1 0 0,0 0 1 0 0,0 0-1 0 0,-4-2 1 0 0,-1-1-19 0 0,0 0 0 0 0,0 0 0 0 0,0-1 1 0 0,1-1-1 0 0,0 1 0 0 0,0-1 0 0 0,-12-12 1 0 0,15 13-422 0 0,1 0 1 0 0,0 0 0 0 0,0 0 0 0 0,-5-9-1 0 0,-2-11-6959 0 0,7 10-313 0 0</inkml:trace>
  <inkml:trace contextRef="#ctx0" brushRef="#br0" timeOffset="7128.08">4301 332 15664 0 0,'0'0'761'0'0,"-11"-3"183"0"0,6 1-550 0 0,0 0 1 0 0,-1 0 0 0 0,1 1 0 0 0,0 0-1 0 0,-1 0 1 0 0,1 0 0 0 0,-1 1-1 0 0,1-1 1 0 0,0 1 0 0 0,-1 1-1 0 0,1-1 1 0 0,-1 1 0 0 0,1 0-1 0 0,-1 0 1 0 0,-5 2 0 0 0,5-1-381 0 0,1 0 0 0 0,0 1 1 0 0,-1-1-1 0 0,-7 6 0 0 0,7-4 169 0 0,1 0 0 0 0,0 0 0 0 0,1 1-1 0 0,-1-1 1 0 0,1 1 0 0 0,-1 0 0 0 0,1 0-1 0 0,1 1 1 0 0,-1-1 0 0 0,1 1 0 0 0,0-1-1 0 0,0 1 1 0 0,1 0 0 0 0,-3 8 0 0 0,4-12-133 0 0,0 1 1 0 0,0 0 0 0 0,0-1 0 0 0,1 1 0 0 0,-1 0 0 0 0,1 0-1 0 0,0-1 1 0 0,0 1 0 0 0,0 0 0 0 0,0 0 0 0 0,0 0 0 0 0,0 0 0 0 0,1-1-1 0 0,-1 1 1 0 0,1 0 0 0 0,0 0 0 0 0,0-1 0 0 0,0 1 0 0 0,0 0-1 0 0,0-1 1 0 0,4 5 0 0 0,-2-2-51 0 0,0-1 0 0 0,0 1 0 0 0,1-1 0 0 0,0 0 0 0 0,0 0 0 0 0,0-1 0 0 0,0 1 0 0 0,6 3 0 0 0,0-1 0 0 0,0 1 0 0 0,19 7 0 0 0,-25-12-99 0 0,1-1 0 0 0,-1 1-1 0 0,1-1 1 0 0,0 0 0 0 0,-1 0 0 0 0,1-1-1 0 0,0 1 1 0 0,0-1 0 0 0,-1 0 0 0 0,1 0-1 0 0,0-1 1 0 0,0 0 0 0 0,-1 1 0 0 0,1-2-1 0 0,6-1 1 0 0,-8 2 31 0 0,-1 0 0 0 0,1 0-1 0 0,-1-1 1 0 0,1 1 0 0 0,-1-1-1 0 0,0 1 1 0 0,1-1 0 0 0,-1 0 0 0 0,0 0-1 0 0,0 0 1 0 0,0 0 0 0 0,-1 0-1 0 0,1 0 1 0 0,0-1 0 0 0,-1 1-1 0 0,0-1 1 0 0,1 1 0 0 0,-1-1 0 0 0,0 1-1 0 0,0-1 1 0 0,0 0 0 0 0,-1 1-1 0 0,1-1 1 0 0,-1 0 0 0 0,1 0 0 0 0,-1-5-1 0 0,0 2-15 0 0,-1 0 0 0 0,0 0-1 0 0,0-1 1 0 0,0 1 0 0 0,-1 0-1 0 0,0 1 1 0 0,0-1 0 0 0,-1 0-1 0 0,1 0 1 0 0,-1 1 0 0 0,0 0-1 0 0,-1-1 1 0 0,1 1 0 0 0,-1 0 0 0 0,0 1-1 0 0,0-1 1 0 0,-1 1 0 0 0,0 0-1 0 0,1 0 1 0 0,-10-6 0 0 0,6 4 1326 0 0,2 2 1317 0 0,9 11-1158 0 0,2-1-1401 0 0,0-1 0 0 0,1 1 0 0 0,0-1 0 0 0,0 0 0 0 0,0-1 0 0 0,0 1 0 0 0,10 4 0 0 0,3 3 0 0 0,-8-5 0 0 0,1 0 0 0 0,0-1 0 0 0,0 0 0 0 0,1-1 0 0 0,0 0 0 0 0,25 5 0 0 0,-12-2 0 0 0,-25-8 0 0 0,1 1 0 0 0,0 0 0 0 0,0 1 0 0 0,-1-1 0 0 0,1 0 0 0 0,-1 0 0 0 0,1 1 0 0 0,-1-1 0 0 0,1 1 0 0 0,0 1 0 0 0,1 2 0 0 0,0-1 0 0 0,-1 1 0 0 0,1 0 0 0 0,2 9 0 0 0,5 10 0 0 0,-10-23-136 0 0,1 0-1 0 0,-1 0 0 0 0,1-1 1 0 0,-1 1-1 0 0,1 0 0 0 0,0 0 1 0 0,-1-1-1 0 0,1 1 1 0 0,0-1-1 0 0,-1 1 0 0 0,1-1 1 0 0,1 2-1 0 0,-1-2-348 0 0,0 0 0 0 0,0 0-1 0 0,0 1 1 0 0,0-1 0 0 0,0 0-1 0 0,0 0 1 0 0,0 0 0 0 0,0 0-1 0 0,0 0 1 0 0,0 0 0 0 0,1-1-1 0 0,7-1-8105 0 0</inkml:trace>
  <inkml:trace contextRef="#ctx0" brushRef="#br0" timeOffset="7577.79">4555 13 3224 0 0,'0'2'4290'0'0,"7"34"7859"0"0,-4 3-8259 0 0,1 12-2781 0 0,4 23 360 0 0,-1 88-1 0 0,-7-148-1468 0 0,1-1 0 0 0,1 0 0 0 0,-1 0 0 0 0,2 0 0 0 0,0 0 0 0 0,1 0 0 0 0,5 12 0 0 0,-8-23-6 0 0,-1-1 0 0 0,1 1-1 0 0,0-1 1 0 0,0 1 0 0 0,0-1 0 0 0,1 0-1 0 0,-1 1 1 0 0,2 0 0 0 0,-3-1-42 0 0,1-1 1 0 0,-1 0-1 0 0,0 1 0 0 0,1-1 1 0 0,-1 0-1 0 0,0 0 1 0 0,1 1-1 0 0,-1-1 0 0 0,0 0 1 0 0,1 0-1 0 0,-1 0 0 0 0,1 0 1 0 0,-1 1-1 0 0,0-1 1 0 0,1 0-1 0 0,-1 0 0 0 0,1 0 1 0 0,-1 0-1 0 0,1 0 1 0 0,-1 0-1 0 0,0 0 0 0 0,1 0 1 0 0,-1 0-1 0 0,1 0 0 0 0,-1 0 1 0 0,0-1-1 0 0,1 1 1 0 0,-1 0-1 0 0,1 0 0 0 0,-1 0 1 0 0,0 0-1 0 0,1-1 1 0 0,-1 1-1 0 0,0 0 0 0 0,1 0 1 0 0,-1-1-1 0 0,0 1 0 0 0,1-1 1 0 0,10-11-1167 0 0,-10 10 876 0 0,1 1-1 0 0,0-1 0 0 0,-1 0 0 0 0,1 0 1 0 0,-1 0-1 0 0,0 0 0 0 0,0 0 0 0 0,0 0 1 0 0,0 0-1 0 0,0 0 0 0 0,1-5 0 0 0,2-9 922 0 0,1 0-1 0 0,1 1 0 0 0,14-29 1 0 0,-17 39-347 0 0,0 0 1 0 0,1 0 0 0 0,0 1 0 0 0,0-1 0 0 0,0 1-1 0 0,1-1 1 0 0,0 1 0 0 0,-1 1 0 0 0,1-1 0 0 0,0 1 0 0 0,1 0-1 0 0,-1 0 1 0 0,1 0 0 0 0,-1 1 0 0 0,1 0 0 0 0,0 0-1 0 0,9-2 1 0 0,-12 3-205 0 0,-1 0 1 0 0,0 0-1 0 0,0 0 0 0 0,0 0 0 0 0,1 0 0 0 0,-1 0 0 0 0,0-1 1 0 0,-1 1-1 0 0,1-1 0 0 0,0 1 0 0 0,0-1 0 0 0,2-2 0 0 0,-3 2-22 0 0,0 1 0 0 0,0 0 0 0 0,0-1 0 0 0,0 1 0 0 0,0 0 0 0 0,0 0 0 0 0,1 0 0 0 0,-1 0-1 0 0,0 0 1 0 0,1 0 0 0 0,-1 1 0 0 0,1-1 0 0 0,-1 0 0 0 0,1 1 0 0 0,0-1 0 0 0,-1 1 0 0 0,1-1-1 0 0,-1 1 1 0 0,3 0 0 0 0,-4 0-10 0 0,1 0 0 0 0,-1 0 0 0 0,0 0 0 0 0,0 0 0 0 0,0 1 0 0 0,1-1 0 0 0,-1 0 0 0 0,0 0 0 0 0,0 0 0 0 0,0 1 0 0 0,1-1 0 0 0,-1 0 0 0 0,0 0 0 0 0,0 0 0 0 0,0 1 0 0 0,0-1 0 0 0,1 0 0 0 0,-1 0 0 0 0,0 1 0 0 0,0-1 0 0 0,0 0 0 0 0,0 1 0 0 0,0-1 0 0 0,0 0 0 0 0,0 0 0 0 0,0 1 0 0 0,0-1 0 0 0,0 0 0 0 0,0 1 0 0 0,0-1 0 0 0,0 0 0 0 0,0 0 0 0 0,0 1 0 0 0,0-1 0 0 0,0 0 0 0 0,-1 0 0 0 0,1 1 0 0 0,0-1 0 0 0,0 0 0 0 0,0 1 0 0 0,0-1 0 0 0,-5 13 111 0 0,-1 0-1 0 0,1-1 1 0 0,-12 18 0 0 0,16-28-42 0 0,0-1 0 0 0,-1 0 0 0 0,1 0-1 0 0,0 0 1 0 0,0 0 0 0 0,-1 0 0 0 0,1 0 0 0 0,0 0 0 0 0,-4 2 0 0 0,4-3-7 0 0,-1 1 1 0 0,1 0 0 0 0,-1 0-1 0 0,1 0 1 0 0,0 0-1 0 0,-1 0 1 0 0,1 0-1 0 0,0 0 1 0 0,0 1 0 0 0,0-1-1 0 0,-2 2 1 0 0,-23 54 102 0 0,22-50-165 0 0,0 0 0 0 0,0 0 0 0 0,-3 10 0 0 0,6-11 72 0 0,1-5-27 0 0,0 0 0 0 0,0-1-1 0 0,1 1 1 0 0,-1-1 0 0 0,0 1 0 0 0,0 0-1 0 0,1-1 1 0 0,-1 1 0 0 0,0-1 0 0 0,1 1-1 0 0,-1 0 1 0 0,1-1 0 0 0,-1 1 0 0 0,1-1-1 0 0,-1 0 1 0 0,1 1 0 0 0,-1-1 0 0 0,2 1-1 0 0,-2 0 7 0 0,1-1-1 0 0,-1 0 1 0 0,1 1-1 0 0,-1-1 1 0 0,1 0 0 0 0,-1 1-1 0 0,1-1 1 0 0,-1 1-1 0 0,1-1 1 0 0,-1 1-1 0 0,0-1 1 0 0,1 1-1 0 0,-1-1 1 0 0,0 1 0 0 0,0-1-1 0 0,1 1 1 0 0,-1 0-1 0 0,0 0 1 0 0,3 0 98 0 0,11 5-449 0 0,29 7 1 0 0,16 0-4170 0 0,-52-13 2976 0 0,18 0-10 0 0</inkml:trace>
  <inkml:trace contextRef="#ctx0" brushRef="#br0" timeOffset="8036.59">4998 472 13824 0 0,'-2'-19'656'0'0,"2"17"-78"0"0,2 10-342 0 0,-2 5 4055 0 0,2-13-2826 0 0,6 0-502 0 0,-1 1-1 0 0,0-1 1 0 0,1 1 0 0 0,9 3-1 0 0,-13-3-812 0 0,0-1-1 0 0,0 1 1 0 0,0-1-1 0 0,-1 0 1 0 0,1 0-1 0 0,0 0 1 0 0,0 0-1 0 0,4-2 1 0 0,13 0 80 0 0,-19 2-226 0 0,-1 0 1 0 0,1 0-1 0 0,-1 0 0 0 0,0-1 0 0 0,1 1 0 0 0,-1 0 1 0 0,0-1-1 0 0,1 1 0 0 0,-1-1 0 0 0,0 0 0 0 0,1 1 1 0 0,-1-1-1 0 0,0 0 0 0 0,0 0 0 0 0,0 0 0 0 0,0 0 1 0 0,0 0-1 0 0,0 0 0 0 0,0 0 0 0 0,0 0 1 0 0,0 0-1 0 0,1-3 0 0 0,1-2 16 0 0,0 0-1 0 0,-1 0 1 0 0,4-12-1 0 0,-3 6-10 0 0,6-11-9 0 0,-2 0 0 0 0,-1 0 0 0 0,5-42 0 0 0,-13 42 0 0 0,2 23 0 0 0,0 0 0 0 0,0 0 0 0 0,0-1 0 0 0,0 1 0 0 0,0 0 0 0 0,0 0 0 0 0,0 0 0 0 0,-1 0 0 0 0,1-1 0 0 0,0 1 0 0 0,0 0 0 0 0,0 0 0 0 0,0 0 0 0 0,0 0 0 0 0,0 0 0 0 0,-1 0 0 0 0,1 0 0 0 0,0-1 0 0 0,0 1 0 0 0,0 0 0 0 0,0 0 0 0 0,-1 0 0 0 0,1 0 0 0 0,0 0 0 0 0,0 0 0 0 0,0 0 0 0 0,0 0 0 0 0,-1 0 0 0 0,1 0 0 0 0,0 0 0 0 0,0 0 0 0 0,0 0 0 0 0,-1 0 0 0 0,1 0 0 0 0,0 0 0 0 0,0 0 0 0 0,0 0 0 0 0,0 0 0 0 0,-1 0 0 0 0,1 0 0 0 0,0 1 0 0 0,0-1 0 0 0,0 0 0 0 0,0 0 0 0 0,0 0 0 0 0,-1 0 0 0 0,1 0 0 0 0,0 0 0 0 0,0 0 0 0 0,0 1 0 0 0,0-1 0 0 0,0 0 0 0 0,0 0 0 0 0,0 0 0 0 0,-1 0 0 0 0,1 1 0 0 0,-8 7 0 0 0,8-8 0 0 0,-20 16 0 0 0,17-15 0 0 0,0 1 0 0 0,1 0 0 0 0,-1-1 0 0 0,1 1 0 0 0,-1 0 0 0 0,1 1 0 0 0,0-1 0 0 0,-4 5 0 0 0,-4 8 0 0 0,6-8 0 0 0,-1 1 0 0 0,1-1 0 0 0,-1-1 0 0 0,-1 1 0 0 0,1-1 0 0 0,-1 0 0 0 0,0 0 0 0 0,-10 6 0 0 0,6-5 18 0 0,0 0-1 0 0,1 0 1 0 0,-14 15 0 0 0,22-20 61 0 0,0-1 0 0 0,0 0 1 0 0,1 1-1 0 0,-1-1 0 0 0,0 1 0 0 0,1-1 1 0 0,-1 1-1 0 0,1-1 0 0 0,0 1 1 0 0,-1-1-1 0 0,1 1 0 0 0,0-1 0 0 0,0 1 1 0 0,0 0-1 0 0,0-1 0 0 0,0 1 0 0 0,0-1 1 0 0,0 1-1 0 0,1 0 0 0 0,-1-1 1 0 0,1 2-1 0 0,0 1 4 0 0,1 0 1 0 0,-1-1-1 0 0,1 1 1 0 0,0-1-1 0 0,0 1 1 0 0,0-1-1 0 0,4 5 1 0 0,-1-4 45 0 0,-1 0 0 0 0,1 0 0 0 0,0 0 0 0 0,0-1 0 0 0,0 1 0 0 0,1-1-1 0 0,-1-1 1 0 0,12 5 0 0 0,21 11 316 0 0,-34-16-459 0 0,1 0 1 0 0,-1 0-1 0 0,0 0 0 0 0,1-1 0 0 0,0 1 1 0 0,-1-1-1 0 0,1-1 0 0 0,-1 1 1 0 0,1-1-1 0 0,0 1 0 0 0,0-1 1 0 0,-1-1-1 0 0,1 1 0 0 0,0-1 0 0 0,-1 1 1 0 0,1-1-1 0 0,4-2 0 0 0,11-3-141 0 0,-1-1-1 0 0,29-16 1 0 0,-37 18 91 0 0,0-1-739 0 0,-1-1 0 0 0,15-10-1 0 0,-6 3-6037 0 0,3-2-2482 0 0</inkml:trace>
  <inkml:trace contextRef="#ctx0" brushRef="#br0" timeOffset="9595.79">4641 438 8288 0 0,'0'0'10473'0'0,"19"-6"-8283"0"0,-10 1-1895 0 0,0 0 0 0 0,-1-1 0 0 0,1 0 0 0 0,-1 0 0 0 0,13-14 0 0 0,13-10 259 0 0,-30 27-539 0 0,-1 0 0 0 0,0 0-1 0 0,0-1 1 0 0,-1 1 0 0 0,4-5 0 0 0,-4 5-2 0 0,0 0 1 0 0,0 0 0 0 0,1 0 0 0 0,0 0 0 0 0,-1 0-1 0 0,1 0 1 0 0,4-2 0 0 0,16-14-199 0 0,-16 11-1957 0 0,2 0-3541 0 0,-2 3-981 0 0</inkml:trace>
  <inkml:trace contextRef="#ctx0" brushRef="#br0" timeOffset="10143.33">4592 466 10136 0 0,'0'0'5992'0'0,"14"-8"-2990"0"0,2 0-2310 0 0,0-1-1 0 0,-1 0 1 0 0,0-2-1 0 0,0 0 1 0 0,18-17-1 0 0,-10 8-469 0 0,-17 17-223 0 0,-1-1 0 0 0,-1 0 1 0 0,1-1-1 0 0,0 1 1 0 0,-1-1-1 0 0,0 0 0 0 0,0 0 1 0 0,4-8-1 0 0,18-25-2284 0 0</inkml:trace>
  <inkml:trace contextRef="#ctx0" brushRef="#br0" timeOffset="10868.37">4615 453 5984 0 0,'0'7'1562'0'0,"3"0"8075"0"0,5-5-2367 0 0,-1-2-9917 0 0,4 1 2866 0 0,-1 0 1 0 0,1 0-1 0 0,-1 1 0 0 0,0 0 1 0 0,0 0-1 0 0,1 1 0 0 0,-2 1 1 0 0,1 0-1 0 0,18 10 0 0 0,-9-1 143 0 0,-15-10-274 0 0,0 0 0 0 0,1 0-1 0 0,-1 0 1 0 0,1 0 0 0 0,7 2-1 0 0,20-4-127 0 0,-30 0-223 0 0,3 1-3124 0 0</inkml:trace>
  <inkml:trace contextRef="#ctx0" brushRef="#br0" timeOffset="11435.74">4630 453 8464 0 0,'0'-7'-1496'0'0,"1"-7"11410"0"0,1 19-8245 0 0,-2-3-381 0 0,5 3 558 0 0,-3-2-1522 0 0,21 20 1277 0 0,-21-22-1509 0 0,0 1 0 0 0,0-1 1 0 0,0 1-1 0 0,0-1 0 0 0,0 0 0 0 0,0 0 0 0 0,0 0 0 0 0,0 0 0 0 0,0 0 0 0 0,5 1 0 0 0,2 0 110 0 0,0 0 1 0 0,0 1-1 0 0,11 5 0 0 0,3 0-33 0 0,-13-4-165 0 0,-1 0 1 0 0,0 0-1 0 0,0 1 1 0 0,12 9-1 0 0,9 5-4 0 0,-23-14-122 0 0,3 1-702 0 0,-4-4-4975 0 0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0:45.5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 646 6912 0 0,'0'0'528'0'0,"-8"7"8879"0"0,8-7-9291 0 0,0 0-1 0 0,0 0 0 0 0,-1 0 0 0 0,1 0 1 0 0,0 0-1 0 0,0 0 0 0 0,0 0 0 0 0,0 0 0 0 0,0 0 1 0 0,-1 0-1 0 0,1 0 0 0 0,0 0 0 0 0,0 0 0 0 0,0 0 1 0 0,0 0-1 0 0,0 0 0 0 0,0 0 0 0 0,-1-1 0 0 0,1 1 1 0 0,0 0-1 0 0,0 0 0 0 0,0 0 0 0 0,0 0 1 0 0,0 0-1 0 0,0 0 0 0 0,0 0 0 0 0,0-1 0 0 0,0 1 1 0 0,0 0-1 0 0,0 0 0 0 0,0 0 0 0 0,0 0 0 0 0,0 0 1 0 0,-1-1-1 0 0,1 1 0 0 0,0 0 0 0 0,0 0 0 0 0,0 0 1 0 0,0 0-1 0 0,0 0 0 0 0,1 0 0 0 0,-1-1 0 0 0,0 1 1 0 0,0 0-1 0 0,0 0 0 0 0,0 0 0 0 0,0 0 1 0 0,0 0-1 0 0,0-1 0 0 0,0 1 0 0 0,0 0 0 0 0,0 0 1 0 0,0 0-1 0 0,0 0 0 0 0,0 0 0 0 0,1 0 0 0 0,-1 0 1 0 0,0-1-1 0 0,10-12 1629 0 0,17-11-1176 0 0,-14 15-279 0 0,-1-1 1 0 0,0 0 0 0 0,15-17-1 0 0,8-7 2 0 0,-29 28-276 0 0,16-13 82 0 0,39-44 0 0 0,-41 41-97 0 0,-14 17 0 0 0,-1 0 0 0 0,0 0 0 0 0,5-8 0 0 0,8-6 0 0 0,-10 12 0 0 0,-8 7 0 0 0,0 0 0 0 0,0 0 0 0 0,0 0 0 0 0,0 0 0 0 0,0 0 0 0 0,0-1 0 0 0,0 1 0 0 0,0 0 0 0 0,0 0 0 0 0,0 0 0 0 0,1 0 0 0 0,-1 0 0 0 0,0 0 0 0 0,0 0 0 0 0,0 0 0 0 0,0 0 0 0 0,0 0 0 0 0,0 0 0 0 0,1-1 0 0 0,-1 1 0 0 0,0 0 0 0 0,0 0 0 0 0,0 0 0 0 0,0 0 0 0 0,0 0 0 0 0,1 0 0 0 0,-1 0 0 0 0,0 0 0 0 0,0 0 0 0 0,0 0 0 0 0,0 0 0 0 0,0 0 0 0 0,0 0 0 0 0,1 1 0 0 0,-1-1 0 0 0,0 0 0 0 0,0 0 0 0 0,0 0 0 0 0,0 0 0 0 0,0 0 0 0 0,0 0 0 0 0,1 0 0 0 0,-1 0 0 0 0,0 0 0 0 0,0 0 0 0 0,0 0 0 0 0,0 1 0 0 0,0-1 0 0 0,0 0 0 0 0,0 0 0 0 0,0 0 0 0 0,0 0 0 0 0,1 0 0 0 0,-1 0 0 0 0,0 1 0 0 0,0-1 0 0 0,0 0 0 0 0,1 6 0 0 0,0 15 0 0 0,0 1 0 0 0,-3 34 0 0 0,-5-10 0 0 0,4-32 0 0 0,1 0 0 0 0,-1 20 0 0 0,2-3-91 0 0,0-22-56 0 0,0-1 1 0 0,1 1 0 0 0,0 0 0 0 0,1-1-1 0 0,0 1 1 0 0,0-1 0 0 0,3 11 0 0 0,0-9-1305 0 0,-4-4-77 0 0</inkml:trace>
  <inkml:trace contextRef="#ctx0" brushRef="#br0" timeOffset="552.52">446 299 11976 0 0,'0'-1'922'0'0,"-1"-1"-678"0"0,1 1 1 0 0,1-1-1 0 0,-1 0 0 0 0,0 0 0 0 0,0 1 0 0 0,1-1 1 0 0,-1 1-1 0 0,1-1 0 0 0,-1 0 0 0 0,1 1 0 0 0,0-1 1 0 0,-1 1-1 0 0,1-1 0 0 0,0 1 0 0 0,0-1 0 0 0,0 1 1 0 0,0 0-1 0 0,0 0 0 0 0,1-1 0 0 0,-1 1 1 0 0,0 0-1 0 0,0 0 0 0 0,1 0 0 0 0,-1 0 0 0 0,1 0 1 0 0,-1 1-1 0 0,1-1 0 0 0,-1 0 0 0 0,4 0 0 0 0,2-1 252 0 0,0 1 1 0 0,0 0-1 0 0,0 0 0 0 0,1 1 0 0 0,8 0 0 0 0,-7 0-415 0 0,11 1 145 0 0,0 1 0 0 0,0 0 1 0 0,0 1-1 0 0,0 2 0 0 0,28 9 0 0 0,-44-12-185 0 0,1 1 0 0 0,-1-1 1 0 0,1 1-1 0 0,-1 0 0 0 0,0 0 0 0 0,0 1 0 0 0,0-1 0 0 0,-1 1 0 0 0,1 0 0 0 0,-1 0 0 0 0,0 0 0 0 0,0 0 0 0 0,0 0 0 0 0,-1 1 1 0 0,0 0-1 0 0,1-1 0 0 0,-2 1 0 0 0,1 0 0 0 0,0 0 0 0 0,-1 0 0 0 0,1 7 0 0 0,-2 9-41 0 0,-3 25 0 0 0,2-38 0 0 0,-1-1 0 0 0,0 1 0 0 0,0-1 0 0 0,0 0 0 0 0,-1 1 0 0 0,-6 11 0 0 0,-6 12 6 0 0,10-20 18 0 0,-1 0 0 0 0,-8 12 0 0 0,-18 21 180 0 0,8-13 215 0 0,-23 42 0 0 0,45-68-357 0 0,-1 0-1 0 0,1-1 1 0 0,1 1 0 0 0,-1 0-1 0 0,1 0 1 0 0,-1 0 0 0 0,1 1-1 0 0,1-1 1 0 0,-1 0-1 0 0,1 0 1 0 0,0 1 0 0 0,0-1-1 0 0,2 10 1 0 0,-1-13-52 0 0,0 0 1 0 0,1 0-1 0 0,-1 0 1 0 0,1-1-1 0 0,-1 1 1 0 0,1 0-1 0 0,-1-1 1 0 0,1 1-1 0 0,0-1 1 0 0,0 1-1 0 0,0-1 1 0 0,0 0-1 0 0,0 0 1 0 0,0 0-1 0 0,0 0 1 0 0,3 1-1 0 0,4 1-1 0 0,0 0-1 0 0,16 2 1 0 0,-9-2-82 0 0,0-2 1 0 0,1 0-1 0 0,0-1 1 0 0,-1-1-1 0 0,1 0 1 0 0,19-5-1 0 0,-18 2-4047 0 0,21-7-1 0 0,-13 2-4044 0 0</inkml:trace>
  <inkml:trace contextRef="#ctx0" brushRef="#br0" timeOffset="1104.52">855 1 18055 0 0,'0'0'1632'0'0,"-2"1"-1344"0"0,-5 8 83 0 0,7-4-117 0 0,0-3-92 0 0,1 1 72 0 0,-1 1-1 0 0,1 0 1 0 0,-1-1-1 0 0,1 1 1 0 0,0-1-1 0 0,1 1 1 0 0,-1-1-1 0 0,1 1 1 0 0,-1-1-1 0 0,1 0 1 0 0,0 0-1 0 0,0 0 1 0 0,4 4-1 0 0,4 5 541 0 0,23 19 0 0 0,-22-21-378 0 0,135 145 1379 0 0,-112-116-1698 0 0,-20-21-65 0 0,-1 0 0 0 0,-1 1-1 0 0,-1 1 1 0 0,-1 0 0 0 0,9 26 0 0 0,-10-22 2 0 0,-2 1 0 0 0,-1 0-1 0 0,-1 0 1 0 0,2 32 0 0 0,-2-19 79 0 0,2 59 199 0 0,-7-79-203 0 0,-1 0-1 0 0,-1 0 0 0 0,0 0 1 0 0,-2 0-1 0 0,-9 30 0 0 0,9-33-66 0 0,0-5-578 0 0,0 0 0 0 0,-1-1 0 0 0,0 1 0 0 0,-10 13 0 0 0,3-4-5927 0 0,1-1-1974 0 0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0:40.6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288 7368 0 0,'0'0'6194'0'0,"-4"13"-1769"0"0,1 6-2263 0 0,-1 35-1 0 0,4-22-1593 0 0,1 0 0 0 0,1-1 1 0 0,2 1-1 0 0,8 31 0 0 0,-4-19-207 0 0,-7-35-302 0 0,0 1 1 0 0,1-1 0 0 0,5 15 0 0 0,-5-14-7 0 0,-2-8-43 0 0,0 0 0 0 0,0 0 0 0 0,1 0 0 0 0,-1 0-1 0 0,1 0 1 0 0,0 0 0 0 0,-1 0 0 0 0,1 0 0 0 0,0-1 0 0 0,2 5 0 0 0,-2-5-89 0 0,-3-26-1757 0 0,0 1 242 0 0,-2 0 0 0 0,-1 0 1 0 0,-7-24-1 0 0,-5-18-817 0 0,13 48 2333 0 0,2 10 155 0 0,0 0 0 0 0,1 0 0 0 0,-1-17 0 0 0,2 20 139 0 0,0 0-1 0 0,0 0 0 0 0,0-1 1 0 0,1 1-1 0 0,0 0 0 0 0,0 0 1 0 0,0-1-1 0 0,1 1 0 0 0,-1 0 1 0 0,1 0-1 0 0,1 0 1 0 0,-1 1-1 0 0,0-1 0 0 0,1 1 1 0 0,0-1-1 0 0,6-5 0 0 0,-2 1 123 0 0,1 1 0 0 0,0-1 0 0 0,1 2 0 0 0,-1-1 0 0 0,1 2 0 0 0,1-1 0 0 0,0 1 0 0 0,0 0 0 0 0,0 1 0 0 0,0 0 0 0 0,1 1 0 0 0,0 0 0 0 0,13-3 0 0 0,-17 6-226 0 0,1-1-1 0 0,-1 1 0 0 0,1 1 1 0 0,0-1-1 0 0,-1 2 1 0 0,1-1-1 0 0,-1 1 0 0 0,9 1 1 0 0,-12-1-51 0 0,0 0 1 0 0,0 0 0 0 0,0 1 0 0 0,-1-1-1 0 0,1 1 1 0 0,0 0 0 0 0,-1 0 0 0 0,0 0-1 0 0,1 0 1 0 0,-1 0 0 0 0,0 1 0 0 0,0 0-1 0 0,0 0 1 0 0,0-1 0 0 0,-1 2-1 0 0,5 5 1 0 0,-6-7-34 0 0,0 1-1 0 0,0-1 1 0 0,0 1-1 0 0,-1-1 1 0 0,1 1-1 0 0,-1 0 1 0 0,1 0-1 0 0,-1-1 1 0 0,0 1 0 0 0,0 0-1 0 0,0 0 1 0 0,0-1-1 0 0,-1 1 1 0 0,1 0-1 0 0,-1-1 1 0 0,0 1-1 0 0,0 0 1 0 0,-1 3-1 0 0,-3 6 51 0 0,-1 0-1 0 0,-11 16 0 0 0,15-24-32 0 0,-13 21 93 0 0,-30 45 171 0 0,37-61-276 0 0,1 0 1 0 0,-2 0-1 0 0,1 0 1 0 0,-1-1 0 0 0,-10 7-1 0 0,12-10-39 0 0,3-1 11 0 0,0-1 1 0 0,0-1-1 0 0,-1 1 1 0 0,1 0-1 0 0,-1-1 0 0 0,1 0 1 0 0,-1 0-1 0 0,0 0 1 0 0,-5 0-1 0 0,1 0-238 0 0,-12 2-49 0 0,11-7-2394 0 0,2-4-3525 0 0,7 1-1558 0 0</inkml:trace>
  <inkml:trace contextRef="#ctx0" brushRef="#br0" timeOffset="650.39">481 395 19031 0 0,'0'0'432'0'0,"0"1"66"0"0,11 44 660 0 0,12 181 3178 0 0,-9-141-4216 0 0,-31-154-120 0 0,1-10 214 0 0,7 44-88 0 0,3 0 0 0 0,-5-71 0 0 0,11 102-126 0 0,0-20 0 0 0,1 1 0 0 0,5-32 0 0 0,-5 48 0 0 0,0 0 0 0 0,1 1 0 0 0,0-1 0 0 0,1 1 0 0 0,-1 0 0 0 0,1-1 0 0 0,0 1 0 0 0,1 0 0 0 0,-1 1 0 0 0,1-1 0 0 0,0 1 0 0 0,9-9 0 0 0,-11 12 6 0 0,0 1 0 0 0,-1-1 0 0 0,1 1 0 0 0,0 0 0 0 0,0-1 0 0 0,0 1 0 0 0,0 0 0 0 0,0 0 0 0 0,0 1 0 0 0,0-1 0 0 0,1 0 0 0 0,-1 1 0 0 0,0-1 0 0 0,0 1 0 0 0,0 0 0 0 0,1-1 0 0 0,-1 1 0 0 0,0 0 0 0 0,3 1 0 0 0,-2-1 24 0 0,-1 1 0 0 0,1 0 0 0 0,0 0 0 0 0,0 0 0 0 0,-1 0 0 0 0,1 1-1 0 0,0-1 1 0 0,-1 1 0 0 0,0-1 0 0 0,1 1 0 0 0,-1 0 0 0 0,0 0-1 0 0,0 0 1 0 0,4 4 0 0 0,1 2 45 0 0,-3-3 104 0 0,1 0 1 0 0,-1 1 0 0 0,0-1 0 0 0,-1 1 0 0 0,1 0 0 0 0,2 6-1 0 0,-4-6-134 0 0,0-1-1 0 0,-1 1 0 0 0,1 0 1 0 0,-1 0-1 0 0,0-1 0 0 0,-1 1 1 0 0,1 7-1 0 0,-1 0-14 0 0,-1-1 0 0 0,0 0 0 0 0,0 1 0 0 0,-2-1 0 0 0,1 0 0 0 0,-2 0 1 0 0,1 0-1 0 0,-2-1 0 0 0,0 1 0 0 0,-8 14 0 0 0,11-24-30 0 0,1 0 1 0 0,-1-1 0 0 0,1 1-1 0 0,-1-1 1 0 0,0 0 0 0 0,1 0-1 0 0,-5 2 1 0 0,-6 6-152 0 0,10-8 87 0 0,0 0 0 0 0,1 0 0 0 0,-1 0 0 0 0,0 0 0 0 0,0 0 0 0 0,0 0 0 0 0,0 0-1 0 0,0-1 1 0 0,0 1 0 0 0,0-1 0 0 0,-1 0 0 0 0,1 1 0 0 0,0-1 0 0 0,-3 0-1 0 0,-18-4-3596 0 0,18 1 1899 0 0</inkml:trace>
  <inkml:trace contextRef="#ctx0" brushRef="#br0" timeOffset="1309.67">962 341 6912 0 0,'-3'0'223'0'0,"1"1"0"0"0,-1-1 0 0 0,0 0 0 0 0,0 1 0 0 0,0-1 0 0 0,1 1 1 0 0,-5 2-1 0 0,5-3 308 0 0,0 1 0 0 0,0 1 0 0 0,0-1 0 0 0,0 0 0 0 0,1 0 0 0 0,-1 1 1 0 0,0-1-1 0 0,1 1 0 0 0,-1-1 0 0 0,1 1 0 0 0,0 0 0 0 0,-1 0 0 0 0,-1 2 0 0 0,2-1 177 0 0,0 0 0 0 0,0 0 0 0 0,0 0 0 0 0,0 0 0 0 0,0 1-1 0 0,0-1 1 0 0,1 0 0 0 0,-1 6 0 0 0,4 17-817 0 0,0-15 300 0 0,0 4 102 0 0,1-1 1 0 0,0 0-1 0 0,0-1 1 0 0,12 24 0 0 0,-4-12-243 0 0,-11-21-78 0 0,1 1-1 0 0,0-1 1 0 0,0 0-1 0 0,0 0 1 0 0,0 0-1 0 0,1 0 1 0 0,3 4 0 0 0,-4-2-216 0 0,-2-4 210 0 0,-15-57 508 0 0,-14-108 0 0 0,27 150-460 0 0,2 0 0 0 0,0 0 1 0 0,1 0-1 0 0,0 0 0 0 0,1 0 0 0 0,0 1 0 0 0,1-1 0 0 0,6-17 0 0 0,-6 22 8 0 0,0 1-1 0 0,1-1 0 0 0,-1 1 1 0 0,2 0-1 0 0,-1 0 1 0 0,1 1-1 0 0,0-1 0 0 0,0 1 1 0 0,1 0-1 0 0,0 0 1 0 0,0 1-1 0 0,0 0 0 0 0,1 0 1 0 0,10-6-1 0 0,-13 9-12 0 0,1-1-1 0 0,1 1 1 0 0,-1 0-1 0 0,0 1 1 0 0,0-1-1 0 0,1 1 0 0 0,-1 0 1 0 0,1 0-1 0 0,-1 1 1 0 0,1 0-1 0 0,-1 0 1 0 0,1 0-1 0 0,-1 0 1 0 0,1 1-1 0 0,-1 0 1 0 0,0 0-1 0 0,9 4 1 0 0,-5-2 51 0 0,-1 1 0 0 0,0 0 1 0 0,0 0-1 0 0,0 1 0 0 0,-1 0 1 0 0,1 0-1 0 0,-1 1 0 0 0,-1 0 1 0 0,12 13-1 0 0,-16-16-33 0 0,1 0-1 0 0,-1 0 1 0 0,0 1-1 0 0,0-1 0 0 0,-1 0 1 0 0,1 1-1 0 0,-1 0 1 0 0,1-1-1 0 0,-1 1 1 0 0,0 0-1 0 0,-1 0 0 0 0,1-1 1 0 0,-1 1-1 0 0,0 0 1 0 0,0 0-1 0 0,0 0 1 0 0,0 0-1 0 0,0 0 0 0 0,-1 0 1 0 0,0-1-1 0 0,0 1 1 0 0,-2 5-1 0 0,1-1-13 0 0,-2-1 1 0 0,1 1-1 0 0,-1-1 0 0 0,0 0 0 0 0,-1 0 1 0 0,1 0-1 0 0,-2 0 0 0 0,1-1 0 0 0,-8 8 1 0 0,-29 15-5 0 0,38-26-10 0 0,-1 0 0 0 0,1-1 0 0 0,-1 0 0 0 0,1 0 0 0 0,-1 0 0 0 0,0-1 0 0 0,0 1 0 0 0,-8 0 0 0 0,-8 0 0 0 0,14-2 0 0 0,0 1 0 0 0,0 0 0 0 0,1 0 0 0 0,-9 3 0 0 0,5-1-37 0 0,8-2 28 0 0,0-1 0 0 0,0 1 0 0 0,0 0 1 0 0,0-1-1 0 0,0 1 0 0 0,0 0 0 0 0,0 0 0 0 0,-2 2 0 0 0,3-2 22 0 0,1 0 0 0 0,-1-1 0 0 0,1 1 0 0 0,0-1 0 0 0,-1 1-1 0 0,1 0 1 0 0,0 0 0 0 0,0-1 0 0 0,0 1 0 0 0,-1 0 0 0 0,1-1 0 0 0,0 1 0 0 0,0 0 0 0 0,0 0 0 0 0,0-1 0 0 0,0 1 0 0 0,0 0 0 0 0,0 0 0 0 0,1-1 0 0 0,-1 1 0 0 0,0 0-1 0 0,1 0 1 0 0,4 16 159 0 0,0-10-140 0 0,-1 0-1 0 0,1 0 1 0 0,1-1 0 0 0,-1 0-1 0 0,1 0 1 0 0,8 7 0 0 0,10 9 411 0 0,-14-13-431 0 0,0 0 0 0 0,1-1 0 0 0,0-1 0 0 0,1 0 0 0 0,0 0 0 0 0,17 6 0 0 0,-15-7-17 0 0,12 5-191 0 0,45 12 1 0 0,-27-9-8072 0 0,-31-10 70 0 0</inkml:trace>
  <inkml:trace contextRef="#ctx0" brushRef="#br0" timeOffset="1756.47">1970 109 10592 0 0,'0'0'1382'0'0,"-5"5"2029"0"0,-3 0-1421 0 0,1-1-821 0 0,1 0-1 0 0,0 0 1 0 0,0 1-1 0 0,-9 9 1 0 0,-14 14-133 0 0,-14 16 92 0 0,39-39-1014 0 0,0 1 1 0 0,1-1-1 0 0,-1 0 1 0 0,1 1-1 0 0,0 0 1 0 0,0 0-1 0 0,-2 7 1 0 0,0 5 22 0 0,-16 64 535 0 0,19-71-555 0 0,1 0-1 0 0,0 0 1 0 0,1 0 0 0 0,0 0-1 0 0,3 22 1 0 0,0-19-66 0 0,0 1-1 0 0,1-1 1 0 0,1 0-1 0 0,10 24 1 0 0,-11-32-49 0 0,-1 0 1 0 0,1 0 0 0 0,0 0-1 0 0,0 0 1 0 0,0-1-1 0 0,1 0 1 0 0,0 0 0 0 0,0 0-1 0 0,0 0 1 0 0,1-1 0 0 0,-1 0-1 0 0,9 5 1 0 0,5 1-121 0 0,-9-4 22 0 0,23 9 0 0 0,-29-13-130 0 0,0-1 0 0 0,0 0 0 0 0,0 0 0 0 0,0-1 0 0 0,0 1 0 0 0,0-1-1 0 0,1 0 1 0 0,-1 0 0 0 0,7-1 0 0 0,1-1-961 0 0,-1-1 0 0 0,18-7 0 0 0,-18 6 574 0 0,23-10-1545 0 0</inkml:trace>
  <inkml:trace contextRef="#ctx0" brushRef="#br0" timeOffset="2405.12">2222 279 16559 0 0,'-11'-7'1763'0'0,"-4"1"-1449"0"0,14 6-44 0 0,0 0 0 0 0,0 0 0 0 0,-1 0-1 0 0,1 0 1 0 0,0 0 0 0 0,0 0 0 0 0,0 0-1 0 0,0 1 1 0 0,0-1 0 0 0,0 0-1 0 0,-1 1 1 0 0,1-1 0 0 0,0 1 0 0 0,0-1-1 0 0,0 1 1 0 0,1 0 0 0 0,-1-1 0 0 0,0 1-1 0 0,0 0 1 0 0,0 0 0 0 0,0 0 0 0 0,1 0-1 0 0,-1-1 1 0 0,0 1 0 0 0,1 0-1 0 0,-2 1 1 0 0,2 0 40 0 0,9 14 59 0 0,-5-11-315 0 0,0-1 0 0 0,0 1 0 0 0,1-1 0 0 0,0 0 0 0 0,0 0 0 0 0,0-1 0 0 0,0 0 0 0 0,1 1 0 0 0,-1-2 0 0 0,8 4 0 0 0,19 11 171 0 0,-9-3 162 0 0,-7-5-304 0 0,0 1 0 0 0,20 18 1 0 0,-35-27-87 0 0,12 10 6 0 0,-1 0 0 0 0,16 21 0 0 0,-25-29 22 0 0,-1 1 0 0 0,1 1 0 0 0,-1-1 0 0 0,1 0 0 0 0,-1 1-1 0 0,0-1 1 0 0,-1 1 0 0 0,1-1 0 0 0,-1 1 0 0 0,0 0 0 0 0,0 0 0 0 0,0 0 0 0 0,-1 5-1 0 0,0 0 28 0 0,0 0-1 0 0,-1 0 0 0 0,-1-1 0 0 0,-3 15 0 0 0,4-21-34 0 0,0 1 0 0 0,0 0-1 0 0,-1-1 1 0 0,1 1 0 0 0,-1-1-1 0 0,0 0 1 0 0,0 0 0 0 0,0 1 0 0 0,0-1-1 0 0,0 0 1 0 0,-1-1 0 0 0,0 1 0 0 0,1 0-1 0 0,-5 2 1 0 0,1-3-26 0 0,1 0-1 0 0,-1 0 1 0 0,0 0-1 0 0,0-1 1 0 0,0 0-1 0 0,0 0 1 0 0,0-1-1 0 0,-11 0 1 0 0,9 0-531 0 0,0-1 0 0 0,0 0 0 0 0,1 0 0 0 0,-1-1 0 0 0,1 0 0 0 0,-1 0 0 0 0,1-1 0 0 0,0 0 0 0 0,-1 0 0 0 0,2-1 0 0 0,-1 0 0 0 0,0 0 0 0 0,-10-9 0 0 0,1 2-1251 0 0</inkml:trace>
  <inkml:trace contextRef="#ctx0" brushRef="#br0" timeOffset="2406.12">2184 282 20591 0 0,'5'-10'1562'0'0,"5"1"-874"0"0,1 0 0 0 0,0 1 0 0 0,1 0 0 0 0,0 0 0 0 0,1 2 0 0 0,23-11 0 0 0,-13 7-140 0 0,4-3-395 0 0,0 1-1 0 0,0 2 0 0 0,0 1 1 0 0,52-10-1 0 0,-64 17-1237 0 0,0 0 0 0 0,0 1 0 0 0,0 1 0 0 0,0 0 1 0 0,-1 1-1 0 0,20 4 0 0 0,-17 1-1057 0 0</inkml:trace>
  <inkml:trace contextRef="#ctx0" brushRef="#br0" timeOffset="2953.28">2585 1038 17447 0 0,'0'0'1750'0'0,"7"-14"-1588"0"0,-1 1 799 0 0,1 1 1 0 0,1-1-1 0 0,12-15 0 0 0,7-10-30 0 0,-25 34-876 0 0,15-22 137 0 0,-2-1-1 0 0,15-36 1 0 0,-10 8-189 0 0,-2 0 1 0 0,15-86-1 0 0,-21 82 261 0 0,26-73 0 0 0,-38 132-211 0 0,0-1-1 0 0,0 0 0 0 0,1 1 1 0 0,-1-1-1 0 0,0 1 0 0 0,0-1 0 0 0,0 0 1 0 0,1 1-1 0 0,-1-1 0 0 0,0 1 1 0 0,1-1-1 0 0,-1 1 0 0 0,0-1 1 0 0,1 1-1 0 0,-1-1 0 0 0,1 1 1 0 0,-1-1-1 0 0,1 1 0 0 0,-1-1 1 0 0,1 1-1 0 0,-1 0 0 0 0,1-1 1 0 0,0 1-1 0 0,0 0-38 0 0,-1 0-1 0 0,1 0 1 0 0,-1 1-1 0 0,1-1 1 0 0,-1 0 0 0 0,0 0-1 0 0,1 1 1 0 0,-1-1 0 0 0,1 0-1 0 0,-1 1 1 0 0,0-1 0 0 0,1 0-1 0 0,-1 1 1 0 0,0-1-1 0 0,1 1 1 0 0,-1-1 0 0 0,0 1-1 0 0,0-1 1 0 0,1 0 0 0 0,-1 1-1 0 0,0 0 1 0 0,2 4-23 0 0,0-1 0 0 0,0 1 1 0 0,-1 0-1 0 0,1 6 0 0 0,-1 10 46 0 0,-1-1 0 0 0,-1 0 0 0 0,-6 38 0 0 0,4-38 72 0 0,0 0 0 0 0,2 0 0 0 0,1 36 0 0 0,7-20 72 0 0,-2-30-145 0 0,-4-6-18 0 0,0 1-1 0 0,0-1 0 0 0,1 0 0 0 0,-1 0 0 0 0,0 0 1 0 0,0 1-1 0 0,1-2 0 0 0,-1 1 0 0 0,0 0 0 0 0,0 0 0 0 0,0 0 1 0 0,1 0-1 0 0,-1-1 0 0 0,0 1 0 0 0,0-1 0 0 0,0 1 0 0 0,0-1 1 0 0,1 1-1 0 0,-1-1 0 0 0,0 1 0 0 0,0-1 0 0 0,0 0 0 0 0,0 0 1 0 0,1-1-1 0 0,2-2-58 0 0,-1 1 1 0 0,0-1 0 0 0,0 0 0 0 0,5-8-1 0 0,9-15-310 0 0,-9 15 194 0 0,-1 0-1 0 0,0 0 1 0 0,-1-1 0 0 0,-1 0-1 0 0,0 0 1 0 0,4-16-1 0 0,-4 13 76 0 0,-1-1 0 0 0,13-26 0 0 0,-16 43 87 0 0,-1 0 0 0 0,0-1 0 0 0,0 1 0 0 0,0 0 0 0 0,0 0 0 0 0,0 0-1 0 0,0 0 1 0 0,0 0 0 0 0,0 0 0 0 0,0 0 0 0 0,0 0 0 0 0,0 0 0 0 0,0 0 0 0 0,0 0 0 0 0,1-1 0 0 0,-1 1 0 0 0,0 0 0 0 0,0 0 0 0 0,0 0 0 0 0,0 0 0 0 0,0 0 0 0 0,0 0 0 0 0,0 0 0 0 0,0 0 0 0 0,0 0 0 0 0,1 0 0 0 0,-1 0 0 0 0,0 0 0 0 0,0 0 0 0 0,0 0 0 0 0,0 0 0 0 0,0 0 0 0 0,0 0 0 0 0,0 0 0 0 0,0 0 0 0 0,1 0 0 0 0,-1 0 0 0 0,0 0 0 0 0,0 0 0 0 0,0 1 0 0 0,0-1 0 0 0,0 0 0 0 0,0 0 0 0 0,0 0 0 0 0,0 0 0 0 0,0 0 0 0 0,0 0 0 0 0,1 0 0 0 0,-1 0 0 0 0,0 0 0 0 0,0 0 0 0 0,0 1 0 0 0,6 7 74 0 0,3 13 56 0 0,-5 16 55 0 0,-2-21-14 0 0,6 27-1 0 0,-7-38-242 0 0,0-1 0 0 0,1 1 0 0 0,0 0 0 0 0,0-1 0 0 0,0 0 0 0 0,0 0 0 0 0,1 1 0 0 0,-1-1 0 0 0,1-1 0 0 0,4 5 0 0 0,0-2-1365 0 0,0-2-4760 0 0</inkml:trace>
  <inkml:trace contextRef="#ctx0" brushRef="#br0" timeOffset="3596.32">3134 435 16783 0 0,'0'0'2975'0'0,"2"1"-1695"0"0,0 0-1072 0 0,0-1 1 0 0,0 2-1 0 0,1-1 0 0 0,-1 0 0 0 0,-1 0 1 0 0,1 1-1 0 0,0-1 0 0 0,0 1 0 0 0,0-1 1 0 0,-1 1-1 0 0,1 0 0 0 0,-1 0 0 0 0,1 0 1 0 0,-1 0-1 0 0,0 0 0 0 0,1 2 0 0 0,0 0-108 0 0,0-1-1 0 0,0 1 0 0 0,-1 0 0 0 0,1 0 0 0 0,-1 0 1 0 0,0 0-1 0 0,0 1 0 0 0,0 7 0 0 0,3 39 708 0 0,0-23-667 0 0,-4-27-112 0 0,10-12-1043 0 0,-5 6 809 0 0,3-7-277 0 0,-1 0 0 0 0,0 0 0 0 0,-1-1 0 0 0,-1 0 0 0 0,8-25 1 0 0,5-11 348 0 0,-18 47 1399 0 0,7 6-445 0 0,-5 0-675 0 0,0 0 0 0 0,0 0 0 0 0,0 0 0 0 0,0 0 0 0 0,-1 1 0 0 0,0-1 0 0 0,0 0 0 0 0,0 1 0 0 0,0-1 0 0 0,-1 0 0 0 0,1 1 0 0 0,-2 6 0 0 0,1-4-70 0 0,1-1 1 0 0,-1 0-1 0 0,1 0 0 0 0,0 0 0 0 0,3 10 0 0 0,-3-14-3 0 0,15-10-208 0 0,-13 6 107 0 0,0-1 1 0 0,0 0-1 0 0,0 1 0 0 0,0-1 0 0 0,0 0 0 0 0,-1 0 0 0 0,1 0 1 0 0,-1-1-1 0 0,0 1 0 0 0,0-1 0 0 0,2-5 0 0 0,-1 4-148 0 0,0-1-1 0 0,1 1 1 0 0,5-7-1 0 0,-2 1 3 0 0,-7 10 222 0 0,1 0 0 0 0,-1 1 0 0 0,0-1 0 0 0,1 0-1 0 0,0 0 1 0 0,-1 1 0 0 0,1-1 0 0 0,-1 0 0 0 0,1 1 0 0 0,0-1-1 0 0,-1 0 1 0 0,1 1 0 0 0,0-1 0 0 0,0 1 0 0 0,-1-1 0 0 0,2 1 0 0 0,-1 0-26 0 0,0 0 1 0 0,0 0 0 0 0,1 0 0 0 0,-1 0 0 0 0,0 0 0 0 0,0 0-1 0 0,0 1 1 0 0,0-1 0 0 0,0 0 0 0 0,0 1 0 0 0,0-1 0 0 0,0 1-1 0 0,0-1 1 0 0,0 1 0 0 0,0-1 0 0 0,0 1 0 0 0,0 0 0 0 0,0 0-1 0 0,0-1 1 0 0,-1 1 0 0 0,1 0 0 0 0,0 0 0 0 0,-1 0 0 0 0,1 0 0 0 0,0 0-1 0 0,-1 0 1 0 0,1 1 0 0 0,1 1 88 0 0,0 1 0 0 0,0-1-1 0 0,0 1 1 0 0,-1 0 0 0 0,1 0 0 0 0,1 7-1 0 0,12 45 562 0 0,-14-49-766 0 0,1-1 1 0 0,0 0-1 0 0,1 0 0 0 0,0 0 1 0 0,-1 0-1 0 0,6 7 0 0 0,-7-11-663 0 0,7-1-1397 0 0,-8-1 2009 0 0,1 0-1 0 0,0 0 1 0 0,-1 1 0 0 0,1-1 0 0 0,0 0 0 0 0,-1 0 0 0 0,1 0 0 0 0,0 0 0 0 0,0 0 0 0 0,-1 0 0 0 0,1 0 0 0 0,0 0-1 0 0,-1 0 1 0 0,1 0 0 0 0,0 0 0 0 0,-1 0 0 0 0,1 0 0 0 0,0-1 0 0 0,-1 1 0 0 0,1 0 0 0 0,0-1 0 0 0,12-10-1857 0 0,-5-2-12 0 0</inkml:trace>
  <inkml:trace contextRef="#ctx0" brushRef="#br0" timeOffset="4121.46">3422 70 14600 0 0,'2'-14'664'0'0,"-1"11"-8"0"0,-1-3-392 0 0,4-37 4105 0 0,-4 42-2605 0 0,15-2 224 0 0,-12 3-1903 0 0,-1 1 1 0 0,0-1 0 0 0,0 1 0 0 0,0-1 0 0 0,0 1-1 0 0,0 0 1 0 0,0-1 0 0 0,0 1 0 0 0,0 0 0 0 0,0 1-1 0 0,3 1 1 0 0,21 19 935 0 0,-15-12-554 0 0,6 7 134 0 0,-1 1 1 0 0,22 30 0 0 0,-8-9-278 0 0,-19-25-192 0 0,0 1 0 0 0,-1 1-1 0 0,-1 0 1 0 0,-1 0 0 0 0,0 1 0 0 0,-1 0-1 0 0,-1 0 1 0 0,0 0 0 0 0,-2 1 0 0 0,4 24-1 0 0,-3-2 15 0 0,-2 0 0 0 0,-2 0-1 0 0,-7 66 1 0 0,5-70-90 0 0,1-27-111 0 0,0 0-1 0 0,0 0 1 0 0,-1 0-1 0 0,0 0 1 0 0,-1 0 0 0 0,-4 12-1 0 0,3-13-231 0 0,-4 10-1481 0 0,2-7-5335 0 0,0-1-2142 0 0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0:35.58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991 108 8288 0 0,'0'0'756'0'0,"-11"8"-220"0"0,-31 11 11001 0 0,8 1-9073 0 0,25-15-2136 0 0,1 0 0 0 0,-1 0 1 0 0,1 1-1 0 0,1 0 0 0 0,-8 7 0 0 0,-22 20-195 0 0,30-28 51 0 0,0 0-1 0 0,1 1 0 0 0,0-1 0 0 0,0 1 1 0 0,0 1-1 0 0,1-1 0 0 0,0 1 0 0 0,-8 14 0 0 0,5-5 93 0 0,2 0-1 0 0,0 1 0 0 0,-7 26 0 0 0,12-37-193 0 0,0 0 0 0 0,1 0 0 0 0,-1-1 0 0 0,1 1 0 0 0,0 0 0 0 0,1 0 0 0 0,-1 0 0 0 0,1 0 0 0 0,0 0 0 0 0,1-1 0 0 0,-1 1 0 0 0,1-1 0 0 0,0 1 0 0 0,5 7 0 0 0,-1-2-82 0 0,1 0 0 0 0,0-1 0 0 0,1 0 0 0 0,0 0 0 0 0,0-1 0 0 0,1 0 0 0 0,1 0 0 0 0,-1-1 0 0 0,18 11 0 0 0,-16-12-168 0 0,0-1 0 0 0,0 1 0 0 0,1-2 0 0 0,0 0 0 0 0,0 0 0 0 0,0-1 0 0 0,0 0 0 0 0,1-1 0 0 0,0-1 0 0 0,-1 0 0 0 0,1 0 0 0 0,19-2 0 0 0,-20 0-1173 0 0,0-1 1 0 0,0 0-1 0 0,0-1 0 0 0,19-6 0 0 0,-1-2-6482 0 0</inkml:trace>
  <inkml:trace contextRef="#ctx0" brushRef="#br0" timeOffset="570.18">3322 430 23039 0 0,'0'0'1126'0'0,"-12"-7"255"0"0,8 6-1231 0 0,0-1 0 0 0,-1 1 0 0 0,1 0 0 0 0,-1 0 0 0 0,1 1 0 0 0,-8-1 1 0 0,10 1-112 0 0,1 0 0 0 0,-1 0 0 0 0,1 0 0 0 0,-1 0 0 0 0,1 0 1 0 0,0 0-1 0 0,-1 1 0 0 0,1-1 0 0 0,-1 1 0 0 0,1-1 0 0 0,0 1 1 0 0,-1-1-1 0 0,1 1 0 0 0,0 0 0 0 0,0-1 0 0 0,0 1 1 0 0,-1 0-1 0 0,1 0 0 0 0,0 0 0 0 0,0 0 0 0 0,0 0 0 0 0,0 0 1 0 0,1 0-1 0 0,-1 1 0 0 0,-1 0 0 0 0,-5 13 214 0 0,1 1 0 0 0,1-1 0 0 0,0 1 0 0 0,1 0 0 0 0,0 0 0 0 0,1 0 0 0 0,0 22 0 0 0,3-34-216 0 0,0 0 1 0 0,0 0-1 0 0,1 1 0 0 0,-1-1 0 0 0,1 0 1 0 0,0 0-1 0 0,3 7 0 0 0,-3-9 40 0 0,-1-1 0 0 0,1 1 0 0 0,0 0 0 0 0,1-1 0 0 0,-1 1 0 0 0,0-1 0 0 0,0 1 0 0 0,1-1 0 0 0,-1 0 0 0 0,1 1 0 0 0,-1-1 0 0 0,1 0 1 0 0,-1 0-1 0 0,1 0 0 0 0,0 0 0 0 0,0 0 0 0 0,-1-1 0 0 0,1 1 0 0 0,3 0 0 0 0,2 1-65 0 0,1-1 0 0 0,0 0 1 0 0,0 0-1 0 0,0-1 0 0 0,0 0 0 0 0,0 0 1 0 0,0-1-1 0 0,0 0 0 0 0,0 0 1 0 0,-1-1-1 0 0,1 0 0 0 0,0-1 0 0 0,-1 0 1 0 0,1 0-1 0 0,-1 0 0 0 0,0-1 0 0 0,0 0 1 0 0,9-7-1 0 0,-12 7-11 0 0,-1 1 1 0 0,0-1-1 0 0,1 0 0 0 0,-1-1 1 0 0,-1 1-1 0 0,1 0 0 0 0,-1-1 1 0 0,1 0-1 0 0,-1 1 0 0 0,-1-1 1 0 0,3-7-1 0 0,-3 8-6 0 0,0 1 1 0 0,0-1-1 0 0,-1 1 0 0 0,1-1 1 0 0,-1 1-1 0 0,0-1 0 0 0,0 0 0 0 0,0 1 1 0 0,0-1-1 0 0,-1 1 0 0 0,1-1 1 0 0,-1 1-1 0 0,0-1 0 0 0,0 1 0 0 0,0-1 1 0 0,-4-5-1 0 0,-2-1-332 0 0,0 0-1 0 0,-10-10 1 0 0,15 17 261 0 0,-1 1-1 0 0,0-1 1 0 0,0 1 0 0 0,0 0-1 0 0,0 0 1 0 0,0 0 0 0 0,0 0-1 0 0,-1 1 1 0 0,1-1 0 0 0,-1 1-1 0 0,-4-2 1 0 0,-2 1 76 0 0,7 1 0 0 0,1 0 0 0 0,-1 1 0 0 0,1-1 0 0 0,-1 1 0 0 0,1-1 0 0 0,-1 1 0 0 0,0 0 0 0 0,1 0 0 0 0,-1 0 0 0 0,1 1 0 0 0,-1-1 0 0 0,1 1 0 0 0,-4 0 0 0 0,4 0-154 0 0,0-1 1 0 0,0 1-1 0 0,1-1 0 0 0,-1 1 0 0 0,0-1 0 0 0,0 0 1 0 0,0 0-1 0 0,-4 0 0 0 0,1 0-298 0 0,4 0-561 0 0,-1 3-525 0 0,2-3 1484 0 0,0 0 1 0 0,0 0-1 0 0,-1 0 0 0 0,1 0 1 0 0,0 1-1 0 0,0-1 1 0 0,0 0-1 0 0,0 0 0 0 0,0 0 1 0 0,0 0-1 0 0,0 0 1 0 0,-1 1-1 0 0,1-1 1 0 0,0 0-1 0 0,0 0 0 0 0,0 0 1 0 0,0 0-1 0 0,0 1 1 0 0,0-1-1 0 0,0 0 0 0 0,0 0 1 0 0,0 0-1 0 0,0 0 1 0 0,0 1-1 0 0,0-1 1 0 0,0 0-1 0 0,0 0 0 0 0,0 0 1 0 0,0 0-1 0 0,0 1 1 0 0,0-1-1 0 0,0 0 0 0 0,0 0 1 0 0,4 6-1138 0 0</inkml:trace>
  <inkml:trace contextRef="#ctx0" brushRef="#br0" timeOffset="1100.32">3689 500 19407 0 0,'0'0'2248'0'0,"-11"-6"434"0"0,9 5-2600 0 0,0 1 0 0 0,0 0 0 0 0,0 0 0 0 0,0-1 1 0 0,0 1-1 0 0,0 0 0 0 0,0 0 0 0 0,0 1 0 0 0,1-1 0 0 0,-1 0 1 0 0,0 1-1 0 0,0-1 0 0 0,0 1 0 0 0,0-1 0 0 0,1 1 1 0 0,-1 0-1 0 0,0 0 0 0 0,0 0 0 0 0,1 0 0 0 0,-1 0 0 0 0,1 0 1 0 0,-3 3-1 0 0,-3 2 265 0 0,0 0 0 0 0,1 1 0 0 0,-10 12 0 0 0,12-13-254 0 0,1 0 0 0 0,-1 0 0 0 0,1 1 1 0 0,0-1-1 0 0,0 1 0 0 0,1-1 0 0 0,0 1 0 0 0,0 0 0 0 0,1 0 0 0 0,-1 8 0 0 0,2-13-64 0 0,-1 0-1 0 0,1 0 0 0 0,0 1 1 0 0,0-1-1 0 0,0 0 1 0 0,1 1-1 0 0,-1-1 1 0 0,0 0-1 0 0,1 0 1 0 0,0 0-1 0 0,-1 0 0 0 0,1 1 1 0 0,0-1-1 0 0,0 0 1 0 0,0 0-1 0 0,0 0 1 0 0,0 0-1 0 0,1-1 1 0 0,-1 1-1 0 0,1 0 0 0 0,-1-1 1 0 0,1 1-1 0 0,0 0 1 0 0,-1-1-1 0 0,1 0 1 0 0,0 1-1 0 0,0-1 1 0 0,0 0-1 0 0,0 0 0 0 0,0 0 1 0 0,0 0-1 0 0,0-1 1 0 0,0 1-1 0 0,1-1 1 0 0,2 1-1 0 0,0 0-74 0 0,1-1 0 0 0,-1-1-1 0 0,1 1 1 0 0,-1-1 0 0 0,1 0 0 0 0,-1 0 0 0 0,0 0-1 0 0,1-1 1 0 0,8-4 0 0 0,0 2-212 0 0,-9 1 134 0 0,0 0 1 0 0,1-1-1 0 0,-1 0 0 0 0,0 1 0 0 0,-1-1 1 0 0,1-1-1 0 0,-1 1 0 0 0,0-1 1 0 0,5-6-1 0 0,-8 9 85 0 0,6-8-468 0 0,0 0 0 0 0,-1-1 0 0 0,8-21 0 0 0,-13 30 509 0 0,0-1 0 0 0,0 1 0 0 0,-1 0 0 0 0,1-1 0 0 0,-1 1 0 0 0,0 0-1 0 0,1-1 1 0 0,-1 1 0 0 0,0-1 0 0 0,-1-2 0 0 0,1-2 2158 0 0,5 13-1664 0 0,4 3-404 0 0,-1-2-1 0 0,2 1 0 0 0,-1-1 0 0 0,1 0 0 0 0,0-1 1 0 0,0 0-1 0 0,1-1 0 0 0,0 0 0 0 0,18 5 0 0 0,-25-9-275 0 0,0 0-1 0 0,0 0 0 0 0,0 0 0 0 0,1 0 0 0 0,-1-1 1 0 0,0 0-1 0 0,1 0 0 0 0,-1 0 0 0 0,8-1 0 0 0,-7 0-626 0 0,0 0-1 0 0,1-1 0 0 0,-1 0 1 0 0,6-2-1 0 0,4-2-7718 0 0</inkml:trace>
  <inkml:trace contextRef="#ctx0" brushRef="#br0" timeOffset="1101.32">3983 132 23039 0 0,'0'0'2315'0'0,"1"2"-2123"0"0,57 80 2293 0 0,-51-71-2061 0 0,0 0-1 0 0,7 18 1 0 0,3 6-79 0 0,-8-17-343 0 0,-2 0 1 0 0,0 0-1 0 0,-1 1 0 0 0,-1-1 1 0 0,-1 2-1 0 0,3 22 0 0 0,10 42-2 0 0,-2-19-2566 0 0,-13-52-4096 0 0,-1-2-2125 0 0</inkml:trace>
  <inkml:trace contextRef="#ctx0" brushRef="#br0" timeOffset="1543.97">4049 466 21191 0 0,'0'0'2127'0'0,"1"-1"-1946"0"0,4-5-327 0 0,-3 3 446 0 0,0 0 0 0 0,1 0 0 0 0,-1 1 0 0 0,1-1 0 0 0,0 1 0 0 0,0-1 0 0 0,0 1 0 0 0,0 0 1 0 0,0 0-1 0 0,0 0 0 0 0,1 0 0 0 0,6-2 0 0 0,15-3-31 0 0,36-6 1 0 0,-52 12-844 0 0,0 0 1 0 0,0 0-1 0 0,0 1 0 0 0,0 0 0 0 0,0 1 1 0 0,0 0-1 0 0,15 4 0 0 0,-21-4 292 0 0,0 0 0 0 0,0 1 0 0 0,0-1 0 0 0,-1 1 0 0 0,1 0-1 0 0,0 0 1 0 0,-1 0 0 0 0,1 0 0 0 0,-1 0 0 0 0,1 0 0 0 0,-1 1 0 0 0,0-1-1 0 0,0 1 1 0 0,3 5 0 0 0,1 4 1283 0 0,0 1-1 0 0,6 16 1 0 0,2 5 2232 0 0,-12-29-3174 0 0,0 0-1 0 0,0 1 1 0 0,-1-1 0 0 0,0 1 0 0 0,0-1 0 0 0,1 11-1 0 0,-2-10-177 0 0,1 0 1 0 0,-1 0-1 0 0,2-1 0 0 0,2 11 0 0 0,-4-9-1162 0 0,0-6 610 0 0</inkml:trace>
  <inkml:trace contextRef="#ctx0" brushRef="#br0" timeOffset="1544.97">4318 218 12440 0 0,'0'0'1328'0'0,"-4"-2"-1328"0"0,-5-5 14023 0 0,22 4-12959 0 0,-6 3-1368 0 0,0 3-168 0 0,4-3-32 0 0,1 4-10576 0 0</inkml:trace>
  <inkml:trace contextRef="#ctx0" brushRef="#br0" timeOffset="2042.91">4449 476 21191 0 0,'-13'12'1473'0'0,"11"-11"-1410"0"0,0 1-1 0 0,0-1 0 0 0,0 1 0 0 0,1 0 0 0 0,-1 0 1 0 0,0 0-1 0 0,1 0 0 0 0,-1 0 0 0 0,1 0 0 0 0,0 0 0 0 0,-1 0 1 0 0,1 0-1 0 0,0 1 0 0 0,1-1 0 0 0,-2 5 0 0 0,2-3 171 0 0,-1 0 0 0 0,2 0-1 0 0,-1 0 1 0 0,0 0-1 0 0,1 0 1 0 0,0 0 0 0 0,0 0-1 0 0,0 0 1 0 0,1 0 0 0 0,-1 0-1 0 0,1 0 1 0 0,0-1-1 0 0,0 1 1 0 0,0 0 0 0 0,0-1-1 0 0,1 0 1 0 0,-1 1 0 0 0,1-1-1 0 0,0 0 1 0 0,5 3-1 0 0,-3 2 665 0 0,-5-7-906 0 0,0-1-1 0 0,1 0 0 0 0,-1 1 1 0 0,0-1-1 0 0,0 0 0 0 0,0 1 1 0 0,0-1-1 0 0,1 0 0 0 0,-1 1 1 0 0,0-1-1 0 0,0 0 0 0 0,0 1 1 0 0,1-1-1 0 0,-1 0 0 0 0,0 0 1 0 0,1 0-1 0 0,-1 1 0 0 0,0-1 0 0 0,1 0 1 0 0,-1 0-1 0 0,1 1 0 0 0,0-1-440 0 0,-1-2-520 0 0,1 0 941 0 0,-1 0 0 0 0,1 0 0 0 0,0 0 0 0 0,-1-1 0 0 0,1 2 1 0 0,2-4-1 0 0,2-7-348 0 0,18-64-1229 0 0,-8 45 1606 0 0,-4 9 0 0 0,-9 17 79 0 0,1 0 1 0 0,-1 1-1 0 0,1-1 0 0 0,0 1 1 0 0,0 0-1 0 0,1 0 0 0 0,-1 0 0 0 0,1 0 1 0 0,0 0-1 0 0,0 1 0 0 0,0 0 1 0 0,1 0-1 0 0,4-3 0 0 0,-7 5 2 0 0,-1 0 1 0 0,1 0-1 0 0,0 0 1 0 0,0 0-1 0 0,0 1 0 0 0,0-1 1 0 0,0 1-1 0 0,0-1 1 0 0,0 1-1 0 0,0 0 0 0 0,0 0 1 0 0,0-1-1 0 0,0 2 1 0 0,0-1-1 0 0,1 0 0 0 0,-1 0 1 0 0,0 1-1 0 0,0-1 0 0 0,0 1 1 0 0,0-1-1 0 0,0 1 1 0 0,-1 0-1 0 0,1 0 0 0 0,0 0 1 0 0,0 0-1 0 0,0 0 1 0 0,-1 0-1 0 0,1 1 0 0 0,-1-1 1 0 0,1 0-1 0 0,-1 1 1 0 0,1 0-1 0 0,-1-1 0 0 0,0 1 1 0 0,2 3-1 0 0,2 5-81 0 0,0 1 0 0 0,0 0 0 0 0,-1 0 0 0 0,-1 0 0 0 0,0 0 0 0 0,-1 1 0 0 0,2 18 0 0 0,3 9 0 0 0,4 18 0 0 0,1-14-2793 0 0,-9-36 1770 0 0</inkml:trace>
  <inkml:trace contextRef="#ctx0" brushRef="#br0" timeOffset="-2163.88">907 241 7368 0 0,'0'0'333'0'0,"-1"0"0"0"0,-6-3-213 0 0,-27-10 9583 0 0,30 12-9362 0 0,1 0 0 0 0,-1 0 0 0 0,0 1 0 0 0,0-1 1 0 0,1 1-1 0 0,-1 0 0 0 0,0 0 0 0 0,0 1 0 0 0,1-1 0 0 0,-1 1 1 0 0,0 0-1 0 0,1 0 0 0 0,-1 0 0 0 0,1 0 0 0 0,-5 3 0 0 0,7-4-309 0 0,-4 3 4 0 0,1 0-1 0 0,0 0 0 0 0,0 0 0 0 0,-8 8 1 0 0,8-7 27 0 0,-2 2 229 0 0,1 0-1 0 0,0 0 1 0 0,0 0-1 0 0,1 1 1 0 0,0 0 0 0 0,0 0-1 0 0,1 0 1 0 0,-1 1-1 0 0,2-1 1 0 0,-1 1-1 0 0,-2 11 1 0 0,5-16-251 0 0,-1 1 0 0 0,1-1-1 0 0,0 0 1 0 0,0 0 0 0 0,0 1 0 0 0,0-1 0 0 0,0 0-1 0 0,1 0 1 0 0,0 0 0 0 0,0 1 0 0 0,-1-1 0 0 0,2 0 0 0 0,-1 0-1 0 0,0 0 1 0 0,1-1 0 0 0,-1 1 0 0 0,1 0 0 0 0,0 0 0 0 0,0-1-1 0 0,0 1 1 0 0,0-1 0 0 0,3 3 0 0 0,6 4-6 0 0,-1-1 1 0 0,1 0-1 0 0,1-1 0 0 0,13 7 0 0 0,9 6 48 0 0,-18-11-22 0 0,26 12 0 0 0,-29-15-19 0 0,-1 0 0 0 0,1 1 0 0 0,20 16 0 0 0,-25-17-5 0 0,0 0 0 0 0,-1 1 0 0 0,1 1 0 0 0,-1-1 0 0 0,-1 1 0 0 0,0 0 0 0 0,0 1 0 0 0,0-1 0 0 0,-1 1 0 0 0,-1 0 0 0 0,1 1 0 0 0,3 11 0 0 0,-7-17 77 0 0,2 3 63 0 0,-1 0-1 0 0,0 1 0 0 0,1 10 1 0 0,-2-14-144 0 0,-1 0 0 0 0,-1-1 0 0 0,1 1 0 0 0,0-1 0 0 0,-1 1 1 0 0,0-1-1 0 0,0 0 0 0 0,0 1 0 0 0,0-1 0 0 0,-2 5 0 0 0,0-3 12 0 0,1-1 0 0 0,-1 1 1 0 0,0-1-1 0 0,-1 0 0 0 0,1 1 0 0 0,-1-2 0 0 0,1 1 0 0 0,-1 0 1 0 0,0-1-1 0 0,0 0 0 0 0,-1 1 0 0 0,1-2 0 0 0,-1 1 1 0 0,0-1-1 0 0,1 1 0 0 0,-11 2 0 0 0,4-2 45 0 0,0 0 0 0 0,0-1 0 0 0,0-1 0 0 0,0 1 0 0 0,0-2 0 0 0,0 0 0 0 0,-15-1 0 0 0,-71-12-1642 0 0,85 11 95 0 0,0-1 0 0 0,-12-5-1 0 0</inkml:trace>
  <inkml:trace contextRef="#ctx0" brushRef="#br0" timeOffset="-1574.22">1218 607 6912 0 0,'0'0'1196'0'0,"1"2"1225"0"0,4 12 5384 0 0,8 24-2888 0 0,8 33-1757 0 0,-8-32-2354 0 0,-1 0-328 0 0,1 3-96 0 0,11 65 0 0 0,-4-7 46 0 0,-14-62 69 0 0,-11-47-462 0 0,1 0-1 0 0,-6-18 0 0 0,-13-44-34 0 0,9 32-80 0 0,2 0 0 0 0,1-1 0 0 0,-8-68 0 0 0,17 91 68 0 0,1 0-1 0 0,1-1 0 0 0,1 1 1 0 0,0 0-1 0 0,1 0 0 0 0,1 0 1 0 0,1 0-1 0 0,0 1 1 0 0,1-1-1 0 0,9-18 0 0 0,-8 24-16 0 0,1 1 0 0 0,0 0-1 0 0,1 0 1 0 0,17-18 0 0 0,-20 24 21 0 0,0 1-1 0 0,0-1 1 0 0,1 1 0 0 0,-1 0 0 0 0,1 0 0 0 0,0 0 0 0 0,0 1-1 0 0,0 0 1 0 0,0 0 0 0 0,0 0 0 0 0,1 1 0 0 0,-1 0 0 0 0,0 1-1 0 0,1-1 1 0 0,9 1 0 0 0,-12 1 19 0 0,1 0-1 0 0,0 0 1 0 0,-1 1-1 0 0,1-1 1 0 0,-1 1-1 0 0,1 0 1 0 0,-1 0-1 0 0,0 0 1 0 0,0 1-1 0 0,7 5 1 0 0,-6-4 17 0 0,1 1 0 0 0,-1 0 0 0 0,0 0 1 0 0,0 1-1 0 0,-1-1 0 0 0,6 11 0 0 0,-7-11-4 0 0,0 1-1 0 0,-1 0 0 0 0,1 0 1 0 0,-1-1-1 0 0,-1 2 0 0 0,1-1 1 0 0,-1 0-1 0 0,0 0 0 0 0,0 0 1 0 0,-1 1-1 0 0,0-1 0 0 0,0 0 0 0 0,0 0 1 0 0,-1 1-1 0 0,0-1 0 0 0,0 0 1 0 0,-1 0-1 0 0,0 0 0 0 0,0 0 1 0 0,0 0-1 0 0,-1 0 0 0 0,0-1 0 0 0,0 1 1 0 0,-4 6-1 0 0,2-5-23 0 0,1-1 0 0 0,-1 1 0 0 0,2 1 0 0 0,-1-1 0 0 0,-2 9 0 0 0,4-12 12 0 0,0 0-1 0 0,0-1 1 0 0,0 1-1 0 0,0 0 1 0 0,-1-1-1 0 0,0 1 1 0 0,1-1-1 0 0,-1 0 1 0 0,-1 0-1 0 0,1 0 1 0 0,-7 5-1 0 0,6-6 9 0 0,0 1 1 0 0,0 0-1 0 0,0-1 0 0 0,-1 0 0 0 0,0 0 0 0 0,1 0 0 0 0,-1 0 0 0 0,0-1 0 0 0,0 0 0 0 0,1 0 0 0 0,-1 0 1 0 0,0-1-1 0 0,0 0 0 0 0,0 0 0 0 0,0 0 0 0 0,-6-1 0 0 0,0-1-158 0 0,1-1 0 0 0,0 0 0 0 0,0-1 0 0 0,0 0 0 0 0,1-1 0 0 0,-1 0 0 0 0,-8-6 0 0 0,-14-16-9511 0 0,23 17 1291 0 0</inkml:trace>
  <inkml:trace contextRef="#ctx0" brushRef="#br0" timeOffset="-1093.63">1671 533 17503 0 0,'0'0'1588'0'0,"0"2"-1304"0"0,3 4-124 0 0,0 0 1 0 0,1 0-1 0 0,4 7 0 0 0,-4-8 531 0 0,15 31 4881 0 0,1 20-3966 0 0,-13-34-1019 0 0,-3-5-175 0 0,-1-3-1560 0 0,1-5-7451 0 0</inkml:trace>
  <inkml:trace contextRef="#ctx0" brushRef="#br0" timeOffset="-1092.63">1598 259 23039 0 0,'0'0'2960'0'0,"13"0"-2464"0"0,-2 0 16 0 0,0 7 0 0 0,4 0-1640 0 0,-1 0-328 0 0,13 2-64 0 0,-8-2-16 0 0</inkml:trace>
  <inkml:trace contextRef="#ctx0" brushRef="#br0" timeOffset="-628.3">1913 539 17503 0 0,'0'0'803'0'0,"0"1"-18"0"0,0 0-743 0 0,0 0-1 0 0,0-1 0 0 0,0 1 0 0 0,0-1 0 0 0,0 1 1 0 0,0 0-1 0 0,0-1 0 0 0,0 1 0 0 0,0-1 0 0 0,-1 1 1 0 0,1 0-1 0 0,0-1 0 0 0,0 1 0 0 0,-1-1 0 0 0,1 1 1 0 0,0-1-1 0 0,-1 1 0 0 0,0 4 717 0 0,1-4-391 0 0,-1 0-35 0 0,1 0 0 0 0,0 0 0 0 0,0 0 0 0 0,0 1 0 0 0,0-1 0 0 0,0 0 0 0 0,0 0 0 0 0,1 0 0 0 0,-1 0 0 0 0,0 0 0 0 0,1 1 0 0 0,-1-1 0 0 0,1 0 0 0 0,-1 0 0 0 0,2 2 616 0 0,5 7-633 0 0,-7-9-309 0 0,1-1 1 0 0,-1 1 0 0 0,0-1 0 0 0,0 0 0 0 0,1 1 0 0 0,-1-1 0 0 0,0 1 0 0 0,0-1 0 0 0,0 1-1 0 0,0-1 1 0 0,1 1 0 0 0,-1 0 0 0 0,0-1 0 0 0,0 1 0 0 0,0-1 0 0 0,0 1 0 0 0,0-1 0 0 0,0 1 0 0 0,-1 0-1 0 0,1 0 10 0 0,0 0-1 0 0,0 1 0 0 0,0-1 0 0 0,0 0 1 0 0,0 0-1 0 0,0 1 0 0 0,1-1 0 0 0,-1 0 1 0 0,0 0-1 0 0,1 1 0 0 0,-1-1 1 0 0,0 0-1 0 0,1 0 0 0 0,0 0 0 0 0,-1 0 1 0 0,2 2-1 0 0,-1 0-2 0 0,-1-1-9 0 0,6 12-15 0 0,-7-20-30 0 0,1 1 0 0 0,0 0-1 0 0,0 0 1 0 0,0 0 0 0 0,2-7 0 0 0,-1 6 18 0 0,0 1-8 0 0,0-1 1 0 0,0 0-1 0 0,-1 0 1 0 0,0 1 0 0 0,0-8-1 0 0,0 7 39 0 0,0 0 0 0 0,0 0 0 0 0,0 0 0 0 0,1 1 0 0 0,2-11-1 0 0,0 0 39 0 0,-3 13 7 0 0,1 0-1 0 0,0-1 1 0 0,-1 1-1 0 0,1 0 1 0 0,0 0-1 0 0,1 0 1 0 0,-1 0-1 0 0,1 0 1 0 0,-1 0-1 0 0,1 0 1 0 0,0 1-1 0 0,0-1 1 0 0,0 1-1 0 0,0-1 1 0 0,0 1-1 0 0,1 0 1 0 0,-1 0-1 0 0,1 0 1 0 0,-1 0-1 0 0,1 0 1 0 0,6-3-1 0 0,-6 4-8 0 0,0 0-1 0 0,1 0 1 0 0,-1 1-1 0 0,0-1 1 0 0,1 1-1 0 0,-1-1 1 0 0,1 1-1 0 0,-1 0 1 0 0,1 0-1 0 0,-1 1 1 0 0,1-1-1 0 0,-1 1 1 0 0,0 0-1 0 0,1 0 1 0 0,-1 0-1 0 0,0 0 1 0 0,1 0-1 0 0,-1 1 1 0 0,0-1-1 0 0,3 3 0 0 0,2 3 6 0 0,0 0-1 0 0,0 0 1 0 0,0 1-1 0 0,-1-1 0 0 0,0 2 1 0 0,10 17-1 0 0,-2-6 57 0 0,-10-11-80 0 0,0 0 0 0 0,-1 0 0 0 0,0 0 0 0 0,0 1 0 0 0,-1-1-1 0 0,3 18 1 0 0,-3-14-139 0 0,-2-7 140 0 0,0 0-1 0 0,-1 0 0 0 0,0 0 0 0 0,0 8 0 0 0,-1-10 7 0 0,1-1 1 0 0,0 0-1 0 0,0 1 0 0 0,0-1 1 0 0,0 0-1 0 0,0 1 0 0 0,1-1 1 0 0,-1 0-1 0 0,1 1 0 0 0,0-1 1 0 0,0 0-1 0 0,0 0 0 0 0,0 0 1 0 0,3 5-1 0 0,-1-3 389 0 0,-2-2-1895 0 0,11-3-16292 0 0</inkml:trace>
  <inkml:trace contextRef="#ctx0" brushRef="#br0" timeOffset="-2850.44">0 0 14888 0 0,'0'0'8374'0'0,"2"1"-8150"0"0,2 2-59 0 0,0 0 1 0 0,0 0-1 0 0,0-1 1 0 0,0 1-1 0 0,7 2 1 0 0,24 12 922 0 0,-30-14-1009 0 0,-1 1-1 0 0,0-1 0 0 0,1 1 1 0 0,-1 0-1 0 0,-1 0 1 0 0,1 0-1 0 0,-1 1 0 0 0,1-1 1 0 0,-1 1-1 0 0,0 0 1 0 0,-1 0-1 0 0,1 0 0 0 0,-1 0 1 0 0,2 9-1 0 0,0 7 378 0 0,-4-16-395 0 0,1-1 0 0 0,0 0 1 0 0,0 1-1 0 0,0-1 0 0 0,3 6 0 0 0,2 7 116 0 0,-1 0-1 0 0,-1 0 1 0 0,0 0 0 0 0,2 30 0 0 0,-2-18 112 0 0,6 20 285 0 0,-6-31-554 0 0,-1 1 0 0 0,2 33 1 0 0,-4-18-206 0 0,-1 0 239 0 0,-3 36 1 0 0,-2 1 264 0 0,4-46-237 0 0,0 0 0 0 0,-8 33 0 0 0,4-34 19 0 0,-26 103 202 0 0,22-98-32 0 0,-2 1-1 0 0,-15 32 1 0 0,21-52-4 0 0,4-7-453 0 0,-1 1 0 0 0,0-1 1 0 0,0 1-1 0 0,0-1 0 0 0,0 0 1 0 0,0 0-1 0 0,0 0 0 0 0,-1 0 0 0 0,0 0 1 0 0,-5 5-1 0 0,7-8-326 0 0</inkml:trace>
  <inkml:trace contextRef="#ctx0" brushRef="#br0" timeOffset="-2163.88">907 240 7368 0 0,'0'0'333'0'0,"-1"0"0"0"0,-6-3-213 0 0,-27-10 9583 0 0,30 12-9362 0 0,1 0 0 0 0,-1 0 0 0 0,0 1 0 0 0,0-1 1 0 0,1 1-1 0 0,-1 0 0 0 0,0 0 0 0 0,0 1 0 0 0,1-1 0 0 0,-1 1 1 0 0,0 0-1 0 0,1 0 0 0 0,-1 0 0 0 0,1 0 0 0 0,-5 3 0 0 0,7-4-309 0 0,-4 3 4 0 0,1 0-1 0 0,0 0 0 0 0,0 0 0 0 0,-8 8 1 0 0,8-7 27 0 0,-2 2 229 0 0,1 0-1 0 0,0 0 1 0 0,0 0-1 0 0,1 1 1 0 0,0 0 0 0 0,0 0-1 0 0,1 0 1 0 0,-1 1-1 0 0,2-1 1 0 0,-1 1-1 0 0,-2 11 1 0 0,5-16-251 0 0,-1 1 0 0 0,1-1-1 0 0,0 0 1 0 0,0 0 0 0 0,0 1 0 0 0,0-1 0 0 0,0 0-1 0 0,1 0 1 0 0,0 0 0 0 0,0 1 0 0 0,-1-1 0 0 0,2 0 0 0 0,-1 0-1 0 0,0 0 1 0 0,1-1 0 0 0,-1 1 0 0 0,1 0 0 0 0,0 0 0 0 0,0-1-1 0 0,0 1 1 0 0,0-1 0 0 0,3 3 0 0 0,6 4-6 0 0,-1-1 1 0 0,1 0-1 0 0,1-1 0 0 0,13 7 0 0 0,9 6 48 0 0,-18-11-22 0 0,26 12 0 0 0,-29-15-19 0 0,-1 0 0 0 0,1 1 0 0 0,20 16 0 0 0,-25-17-5 0 0,0 0 0 0 0,-1 1 0 0 0,1 1 0 0 0,-1-1 0 0 0,-1 1 0 0 0,0 0 0 0 0,0 1 0 0 0,0-1 0 0 0,-1 1 0 0 0,-1 0 0 0 0,1 1 0 0 0,3 11 0 0 0,-7-17 77 0 0,2 3 63 0 0,-1 0-1 0 0,0 1 0 0 0,1 10 1 0 0,-2-14-144 0 0,-1 0 0 0 0,-1-1 0 0 0,1 1 0 0 0,0-1 0 0 0,-1 1 1 0 0,0-1-1 0 0,0 0 0 0 0,0 1 0 0 0,0-1 0 0 0,-2 5 0 0 0,0-3 12 0 0,1-1 0 0 0,-1 1 1 0 0,0-1-1 0 0,-1 0 0 0 0,1 1 0 0 0,-1-2 0 0 0,1 1 0 0 0,-1 0 1 0 0,0-1-1 0 0,0 0 0 0 0,-1 1 0 0 0,1-2 0 0 0,-1 1 1 0 0,0-1-1 0 0,1 1 0 0 0,-11 2 0 0 0,4-2 45 0 0,0 0 0 0 0,0-1 0 0 0,0-1 0 0 0,0 1 0 0 0,0-2 0 0 0,0 0 0 0 0,-15-1 0 0 0,-71-12-1642 0 0,85 11 95 0 0,0-1 0 0 0,-12-5-1 0 0</inkml:trace>
  <inkml:trace contextRef="#ctx0" brushRef="#br0" timeOffset="-1574.22">1218 606 6912 0 0,'0'0'1196'0'0,"1"2"1225"0"0,4 12 5384 0 0,8 24-2888 0 0,8 33-1757 0 0,-8-32-2354 0 0,-1 0-328 0 0,1 3-96 0 0,11 65 0 0 0,-4-7 46 0 0,-14-62 69 0 0,-11-47-462 0 0,1 0-1 0 0,-6-18 0 0 0,-13-44-34 0 0,9 32-80 0 0,2 0 0 0 0,1-1 0 0 0,-8-68 0 0 0,17 91 68 0 0,1 0-1 0 0,1-1 0 0 0,1 1 1 0 0,0 0-1 0 0,1 0 0 0 0,1 0 1 0 0,1 0-1 0 0,0 1 1 0 0,1-1-1 0 0,9-18 0 0 0,-8 24-16 0 0,1 1 0 0 0,0 0-1 0 0,1 0 1 0 0,17-18 0 0 0,-20 24 21 0 0,0 1-1 0 0,0-1 1 0 0,1 1 0 0 0,-1 0 0 0 0,1 0 0 0 0,0 0 0 0 0,0 1-1 0 0,0 0 1 0 0,0 0 0 0 0,0 0 0 0 0,1 1 0 0 0,-1 0 0 0 0,0 1-1 0 0,1-1 1 0 0,9 1 0 0 0,-12 1 19 0 0,1 0-1 0 0,0 0 1 0 0,-1 1-1 0 0,1-1 1 0 0,-1 1-1 0 0,1 0 1 0 0,-1 0-1 0 0,0 0 1 0 0,0 1-1 0 0,7 5 1 0 0,-6-4 17 0 0,1 1 0 0 0,-1 0 0 0 0,0 0 1 0 0,0 1-1 0 0,-1-1 0 0 0,6 11 0 0 0,-7-11-4 0 0,0 1-1 0 0,-1 0 0 0 0,1 0 1 0 0,-1-1-1 0 0,-1 2 0 0 0,1-1 1 0 0,-1 0-1 0 0,0 0 0 0 0,0 0 1 0 0,-1 1-1 0 0,0-1 0 0 0,0 0 0 0 0,0 0 1 0 0,-1 1-1 0 0,0-1 0 0 0,0 0 1 0 0,-1 0-1 0 0,0 0 0 0 0,0 0 1 0 0,0 0-1 0 0,-1 0 0 0 0,0-1 0 0 0,0 1 1 0 0,-4 6-1 0 0,2-5-23 0 0,1-1 0 0 0,-1 1 0 0 0,2 1 0 0 0,-1-1 0 0 0,-2 9 0 0 0,4-12 12 0 0,0 0-1 0 0,0-1 1 0 0,0 1-1 0 0,0 0 1 0 0,-1-1-1 0 0,0 1 1 0 0,1-1-1 0 0,-1 0 1 0 0,-1 0-1 0 0,1 0 1 0 0,-7 5-1 0 0,6-6 9 0 0,0 1 1 0 0,0 0-1 0 0,0-1 0 0 0,-1 0 0 0 0,0 0 0 0 0,1 0 0 0 0,-1 0 0 0 0,0-1 0 0 0,0 0 0 0 0,1 0 0 0 0,-1 0 1 0 0,0-1-1 0 0,0 0 0 0 0,0 0 0 0 0,0 0 0 0 0,-6-1 0 0 0,0-1-158 0 0,1-1 0 0 0,0 0 0 0 0,0-1 0 0 0,0 0 0 0 0,1-1 0 0 0,-1 0 0 0 0,-8-6 0 0 0,-14-16-9511 0 0,23 17 1291 0 0</inkml:trace>
  <inkml:trace contextRef="#ctx0" brushRef="#br0" timeOffset="-1093.63">1671 533 17503 0 0,'0'0'1588'0'0,"0"2"-1304"0"0,3 4-124 0 0,0 0 1 0 0,1 0-1 0 0,4 7 0 0 0,-4-8 531 0 0,15 31 4881 0 0,1 20-3966 0 0,-13-34-1019 0 0,-3-5-175 0 0,-1-3-1560 0 0,1-5-7451 0 0</inkml:trace>
  <inkml:trace contextRef="#ctx0" brushRef="#br0" timeOffset="-1092.63">1598 259 23039 0 0,'0'0'2960'0'0,"13"0"-2464"0"0,-2 0 16 0 0,0 7 0 0 0,4 0-1640 0 0,-1 0-328 0 0,13 2-64 0 0,-8-2-16 0 0</inkml:trace>
  <inkml:trace contextRef="#ctx0" brushRef="#br0" timeOffset="-628.3">1914 539 17503 0 0,'0'0'803'0'0,"0"1"-18"0"0,0 0-743 0 0,0 0-1 0 0,0-1 0 0 0,0 1 0 0 0,0-1 0 0 0,0 1 1 0 0,0 0-1 0 0,0-1 0 0 0,0 1 0 0 0,0-1 0 0 0,-1 1 1 0 0,1 0-1 0 0,0-1 0 0 0,0 1 0 0 0,-1-1 0 0 0,1 1 1 0 0,0-1-1 0 0,-1 1 0 0 0,0 4 717 0 0,1-4-391 0 0,-1 0-35 0 0,1 0 0 0 0,0 0 0 0 0,0 0 0 0 0,0 1 0 0 0,0-1 0 0 0,0 0 0 0 0,0 0 0 0 0,1 0 0 0 0,-1 0 0 0 0,0 0 0 0 0,1 1 0 0 0,-1-1 0 0 0,1 0 0 0 0,-1 0 0 0 0,2 2 616 0 0,5 7-633 0 0,-7-9-309 0 0,1-1 1 0 0,-1 1 0 0 0,0-1 0 0 0,0 0 0 0 0,1 1 0 0 0,-1-1 0 0 0,0 1 0 0 0,0-1 0 0 0,0 1-1 0 0,0-1 1 0 0,1 1 0 0 0,-1 0 0 0 0,0-1 0 0 0,0 1 0 0 0,0-1 0 0 0,0 1 0 0 0,0-1 0 0 0,0 1 0 0 0,-1 0-1 0 0,1 0 10 0 0,0 0-1 0 0,0 1 0 0 0,0-1 0 0 0,0 0 1 0 0,0 0-1 0 0,0 1 0 0 0,1-1 0 0 0,-1 0 1 0 0,0 0-1 0 0,1 1 0 0 0,-1-1 1 0 0,0 0-1 0 0,1 0 0 0 0,0 0 0 0 0,-1 0 1 0 0,2 2-1 0 0,-1 0-2 0 0,-1-1-9 0 0,6 12-15 0 0,-7-20-30 0 0,1 1 0 0 0,0 0-1 0 0,0 0 1 0 0,0 0 0 0 0,2-7 0 0 0,-1 6 18 0 0,0 1-8 0 0,0-1 1 0 0,0 0-1 0 0,-1 0 1 0 0,0 1 0 0 0,0-8-1 0 0,0 7 39 0 0,0 0 0 0 0,0 0 0 0 0,0 0 0 0 0,1 1 0 0 0,2-11-1 0 0,0 0 39 0 0,-3 13 7 0 0,1 0-1 0 0,0-1 1 0 0,-1 1-1 0 0,1 0 1 0 0,0 0-1 0 0,1 0 1 0 0,-1 0-1 0 0,1 0 1 0 0,-1 0-1 0 0,1 0 1 0 0,0 1-1 0 0,0-1 1 0 0,0 1-1 0 0,0-1 1 0 0,0 1-1 0 0,1 0 1 0 0,-1 0-1 0 0,1 0 1 0 0,-1 0-1 0 0,1 0 1 0 0,6-3-1 0 0,-6 4-8 0 0,0 0-1 0 0,1 0 1 0 0,-1 1-1 0 0,0-1 1 0 0,1 1-1 0 0,-1-1 1 0 0,1 1-1 0 0,-1 0 1 0 0,1 0-1 0 0,-1 1 1 0 0,1-1-1 0 0,-1 1 1 0 0,0 0-1 0 0,1 0 1 0 0,-1 0-1 0 0,0 0 1 0 0,1 0-1 0 0,-1 1 1 0 0,0-1-1 0 0,3 3 0 0 0,2 3 6 0 0,0 0-1 0 0,0 0 1 0 0,0 1-1 0 0,-1-1 0 0 0,0 2 1 0 0,10 17-1 0 0,-2-6 57 0 0,-10-11-80 0 0,0 0 0 0 0,-1 0 0 0 0,0 0 0 0 0,0 1 0 0 0,-1-1-1 0 0,3 18 1 0 0,-3-14-139 0 0,-2-7 140 0 0,0 0-1 0 0,-1 0 0 0 0,0 0 0 0 0,0 8 0 0 0,-1-10 7 0 0,1-1 1 0 0,0 0-1 0 0,0 1 0 0 0,0-1 1 0 0,0 0-1 0 0,0 1 0 0 0,1-1 1 0 0,-1 0-1 0 0,1 1 0 0 0,0-1 1 0 0,0 0-1 0 0,0 0 0 0 0,0 0 1 0 0,3 5-1 0 0,-1-3 389 0 0,-2-2-1895 0 0,11-3-16292 0 0</inkml:trace>
  <inkml:trace contextRef="#ctx0" brushRef="#br0">2992 108 8288 0 0,'0'0'756'0'0,"-11"8"-220"0"0,-31 11 11001 0 0,8 1-9073 0 0,25-15-2136 0 0,1 0 0 0 0,-1 0 1 0 0,1 1-1 0 0,1 0 0 0 0,-8 7 0 0 0,-22 20-195 0 0,30-28 51 0 0,0 0-1 0 0,1 1 0 0 0,0-1 0 0 0,0 1 1 0 0,0 1-1 0 0,1-1 0 0 0,0 1 0 0 0,-8 14 0 0 0,5-5 93 0 0,2 0-1 0 0,0 1 0 0 0,-7 26 0 0 0,12-37-193 0 0,0 0 0 0 0,1 0 0 0 0,-1-1 0 0 0,1 1 0 0 0,0 0 0 0 0,1 0 0 0 0,-1 0 0 0 0,1 0 0 0 0,0 0 0 0 0,1-1 0 0 0,-1 1 0 0 0,1-1 0 0 0,0 1 0 0 0,5 7 0 0 0,-1-2-82 0 0,1 0 0 0 0,0-1 0 0 0,1 0 0 0 0,0 0 0 0 0,0-1 0 0 0,1 0 0 0 0,1 0 0 0 0,-1-1 0 0 0,18 11 0 0 0,-16-12-168 0 0,0-1 0 0 0,0 1 0 0 0,1-2 0 0 0,0 0 0 0 0,0 0 0 0 0,0-1 0 0 0,0 0 0 0 0,1-1 0 0 0,0-1 0 0 0,-1 0 0 0 0,1 0 0 0 0,19-2 0 0 0,-20 0-1173 0 0,0-1 1 0 0,0 0-1 0 0,0-1 0 0 0,19-6 0 0 0,-1-2-6482 0 0</inkml:trace>
  <inkml:trace contextRef="#ctx0" brushRef="#br0" timeOffset="570.18">3322 430 23039 0 0,'0'0'1126'0'0,"-12"-7"255"0"0,8 6-1231 0 0,0-1 0 0 0,-1 1 0 0 0,1 0 0 0 0,-1 0 0 0 0,1 1 0 0 0,-8-1 1 0 0,10 1-112 0 0,1 0 0 0 0,-1 0 0 0 0,1 0 0 0 0,-1 0 0 0 0,1 0 1 0 0,0 0-1 0 0,-1 1 0 0 0,1-1 0 0 0,-1 1 0 0 0,1-1 0 0 0,0 1 1 0 0,-1-1-1 0 0,1 1 0 0 0,0 0 0 0 0,0-1 0 0 0,0 1 1 0 0,-1 0-1 0 0,1 0 0 0 0,0 0 0 0 0,0 0 0 0 0,0 0 0 0 0,0 0 1 0 0,1 0-1 0 0,-1 1 0 0 0,-1 0 0 0 0,-5 13 214 0 0,1 1 0 0 0,1-1 0 0 0,0 1 0 0 0,1 0 0 0 0,0 0 0 0 0,1 0 0 0 0,0 22 0 0 0,3-34-216 0 0,0 0 1 0 0,0 0-1 0 0,1 1 0 0 0,-1-1 0 0 0,1 0 1 0 0,0 0-1 0 0,3 7 0 0 0,-3-9 40 0 0,-1-1 0 0 0,1 1 0 0 0,0 0 0 0 0,1-1 0 0 0,-1 1 0 0 0,0-1 0 0 0,0 1 0 0 0,1-1 0 0 0,-1 0 0 0 0,1 1 0 0 0,-1-1 0 0 0,1 0 1 0 0,-1 0-1 0 0,1 0 0 0 0,0 0 0 0 0,0 0 0 0 0,-1-1 0 0 0,1 1 0 0 0,3 0 0 0 0,2 1-65 0 0,1-1 0 0 0,0 0 1 0 0,0 0-1 0 0,0-1 0 0 0,0 0 0 0 0,0 0 1 0 0,0-1-1 0 0,0 0 0 0 0,0 0 1 0 0,-1-1-1 0 0,1 0 0 0 0,0-1 0 0 0,-1 0 1 0 0,1 0-1 0 0,-1 0 0 0 0,0-1 0 0 0,0 0 1 0 0,9-7-1 0 0,-12 7-11 0 0,-1 1 1 0 0,0-1-1 0 0,1 0 0 0 0,-1-1 1 0 0,-1 1-1 0 0,1 0 0 0 0,-1-1 1 0 0,1 0-1 0 0,-1 1 0 0 0,-1-1 1 0 0,3-7-1 0 0,-3 8-6 0 0,0 1 1 0 0,0-1-1 0 0,-1 1 0 0 0,1-1 1 0 0,-1 1-1 0 0,0-1 0 0 0,0 0 0 0 0,0 1 1 0 0,0-1-1 0 0,-1 1 0 0 0,1-1 1 0 0,-1 1-1 0 0,0-1 0 0 0,0 1 0 0 0,0-1 1 0 0,-4-5-1 0 0,-2-1-332 0 0,0 0-1 0 0,-10-10 1 0 0,15 17 261 0 0,-1 1-1 0 0,0-1 1 0 0,0 1 0 0 0,0 0-1 0 0,0 0 1 0 0,0 0 0 0 0,0 0-1 0 0,-1 1 1 0 0,1-1 0 0 0,-1 1-1 0 0,-4-2 1 0 0,-2 1 76 0 0,7 1 0 0 0,1 0 0 0 0,-1 1 0 0 0,1-1 0 0 0,-1 1 0 0 0,1-1 0 0 0,-1 1 0 0 0,0 0 0 0 0,1 0 0 0 0,-1 0 0 0 0,1 1 0 0 0,-1-1 0 0 0,1 1 0 0 0,-4 0 0 0 0,4 0-154 0 0,0-1 1 0 0,0 1-1 0 0,1-1 0 0 0,-1 1 0 0 0,0-1 0 0 0,0 0 1 0 0,0 0-1 0 0,-4 0 0 0 0,1 0-298 0 0,4 0-561 0 0,-1 3-525 0 0,2-3 1484 0 0,0 0 1 0 0,0 0-1 0 0,-1 0 0 0 0,1 0 1 0 0,0 1-1 0 0,0-1 1 0 0,0 0-1 0 0,0 0 0 0 0,0 0 1 0 0,0 0-1 0 0,0 0 1 0 0,-1 1-1 0 0,1-1 1 0 0,0 0-1 0 0,0 0 0 0 0,0 0 1 0 0,0 0-1 0 0,0 1 1 0 0,0-1-1 0 0,0 0 0 0 0,0 0 1 0 0,0 0-1 0 0,0 0 1 0 0,0 1-1 0 0,0-1 1 0 0,0 0-1 0 0,0 0 0 0 0,0 0 1 0 0,0 0-1 0 0,0 1 1 0 0,0-1-1 0 0,0 0 0 0 0,0 0 1 0 0,4 6-1138 0 0</inkml:trace>
  <inkml:trace contextRef="#ctx0" brushRef="#br0" timeOffset="1100.32">3689 500 19407 0 0,'0'0'2248'0'0,"-11"-6"434"0"0,9 5-2600 0 0,0 1 0 0 0,0 0 0 0 0,0 0 0 0 0,0-1 1 0 0,0 1-1 0 0,0 0 0 0 0,0 0 0 0 0,0 1 0 0 0,1-1 0 0 0,-1 0 1 0 0,0 1-1 0 0,0-1 0 0 0,0 1 0 0 0,0-1 0 0 0,1 1 1 0 0,-1 0-1 0 0,0 0 0 0 0,0 0 0 0 0,1 0 0 0 0,-1 0 0 0 0,1 0 1 0 0,-3 3-1 0 0,-3 2 265 0 0,0 0 0 0 0,1 1 0 0 0,-10 12 0 0 0,12-13-254 0 0,1 0 0 0 0,-1 0 0 0 0,1 1 1 0 0,0-1-1 0 0,0 1 0 0 0,1-1 0 0 0,0 1 0 0 0,0 0 0 0 0,1 0 0 0 0,-1 8 0 0 0,2-13-64 0 0,-1 0-1 0 0,1 0 0 0 0,0 1 1 0 0,0-1-1 0 0,0 0 1 0 0,1 1-1 0 0,-1-1 1 0 0,0 0-1 0 0,1 0 1 0 0,0 0-1 0 0,-1 0 0 0 0,1 1 1 0 0,0-1-1 0 0,0 0 1 0 0,0 0-1 0 0,0 0 1 0 0,0 0-1 0 0,1-1 1 0 0,-1 1-1 0 0,1 0 0 0 0,-1-1 1 0 0,1 1-1 0 0,0 0 1 0 0,-1-1-1 0 0,1 0 1 0 0,0 1-1 0 0,0-1 1 0 0,0 0-1 0 0,0 0 0 0 0,0 0 1 0 0,0 0-1 0 0,0-1 1 0 0,0 1-1 0 0,1-1 1 0 0,2 1-1 0 0,0 0-74 0 0,1-1 0 0 0,-1-1-1 0 0,1 1 1 0 0,-1-1 0 0 0,1 0 0 0 0,-1 0 0 0 0,0 0-1 0 0,1-1 1 0 0,8-4 0 0 0,0 2-212 0 0,-9 1 134 0 0,0 0 1 0 0,1-1-1 0 0,-1 0 0 0 0,0 1 0 0 0,-1-1 1 0 0,1-1-1 0 0,-1 1 0 0 0,0-1 1 0 0,5-6-1 0 0,-8 9 85 0 0,6-8-468 0 0,0 0 0 0 0,-1-1 0 0 0,8-21 0 0 0,-13 30 509 0 0,0-1 0 0 0,0 1 0 0 0,-1 0 0 0 0,1-1 0 0 0,-1 1 0 0 0,0 0-1 0 0,1-1 1 0 0,-1 1 0 0 0,0-1 0 0 0,-1-2 0 0 0,1-2 2158 0 0,5 13-1664 0 0,4 3-404 0 0,-1-2-1 0 0,2 1 0 0 0,-1-1 0 0 0,1 0 0 0 0,0-1 1 0 0,0 0-1 0 0,1-1 0 0 0,0 0 0 0 0,18 5 0 0 0,-25-9-275 0 0,0 0-1 0 0,0 0 0 0 0,0 0 0 0 0,1 0 0 0 0,-1-1 1 0 0,0 0-1 0 0,1 0 0 0 0,-1 0 0 0 0,8-1 0 0 0,-7 0-626 0 0,0 0-1 0 0,1-1 0 0 0,-1 0 1 0 0,6-2-1 0 0,4-2-7718 0 0</inkml:trace>
  <inkml:trace contextRef="#ctx0" brushRef="#br0" timeOffset="1101.32">3983 132 23039 0 0,'0'0'2315'0'0,"1"2"-2123"0"0,57 80 2293 0 0,-51-71-2061 0 0,0 0-1 0 0,7 18 1 0 0,3 6-79 0 0,-8-17-343 0 0,-2 0 1 0 0,0 0-1 0 0,-1 1 0 0 0,-1-1 1 0 0,-1 2-1 0 0,3 22 0 0 0,10 42-2 0 0,-2-19-2566 0 0,-13-52-4096 0 0,-1-2-2125 0 0</inkml:trace>
  <inkml:trace contextRef="#ctx0" brushRef="#br0" timeOffset="1543.97">4049 466 21191 0 0,'0'0'2127'0'0,"1"-1"-1946"0"0,4-5-327 0 0,-3 3 446 0 0,0 0 0 0 0,1 0 0 0 0,-1 1 0 0 0,1-1 0 0 0,0 1 0 0 0,0-1 0 0 0,0 1 0 0 0,0 0 1 0 0,0 0-1 0 0,0 0 0 0 0,1 0 0 0 0,6-2 0 0 0,15-3-31 0 0,36-6 1 0 0,-52 12-844 0 0,0 0 1 0 0,0 0-1 0 0,0 1 0 0 0,0 0 0 0 0,0 1 1 0 0,0 0-1 0 0,15 4 0 0 0,-21-4 292 0 0,0 0 0 0 0,0 1 0 0 0,0-1 0 0 0,-1 1 0 0 0,1 0-1 0 0,0 0 1 0 0,-1 0 0 0 0,1 0 0 0 0,-1 0 0 0 0,1 0 0 0 0,-1 1 0 0 0,0-1-1 0 0,0 1 1 0 0,3 5 0 0 0,1 4 1283 0 0,0 1-1 0 0,6 16 1 0 0,2 5 2232 0 0,-12-29-3174 0 0,0 0-1 0 0,0 1 1 0 0,-1-1 0 0 0,0 1 0 0 0,0-1 0 0 0,1 11-1 0 0,-2-10-177 0 0,1 0 1 0 0,-1 0-1 0 0,2-1 0 0 0,2 11 0 0 0,-4-9-1162 0 0,0-6 610 0 0</inkml:trace>
  <inkml:trace contextRef="#ctx0" brushRef="#br0" timeOffset="1544.97">4318 218 12440 0 0,'0'0'1328'0'0,"-4"-2"-1328"0"0,-5-5 14023 0 0,22 4-12959 0 0,-6 3-1368 0 0,0 3-168 0 0,4-3-32 0 0,1 4-10576 0 0</inkml:trace>
  <inkml:trace contextRef="#ctx0" brushRef="#br0" timeOffset="2042.91">4449 475 21191 0 0,'-13'12'1473'0'0,"11"-11"-1410"0"0,0 1-1 0 0,0-1 0 0 0,0 1 0 0 0,1 0 0 0 0,-1 0 1 0 0,0 0-1 0 0,1 0 0 0 0,-1 0 0 0 0,1 0 0 0 0,0 0 0 0 0,-1 0 1 0 0,1 0-1 0 0,0 1 0 0 0,1-1 0 0 0,-2 5 0 0 0,2-3 171 0 0,-1 0 0 0 0,2 0-1 0 0,-1 0 1 0 0,0 0-1 0 0,1 0 1 0 0,0 0 0 0 0,0 0-1 0 0,0 0 1 0 0,1 0 0 0 0,-1 0-1 0 0,1 0 1 0 0,0-1-1 0 0,0 1 1 0 0,0 0 0 0 0,0-1-1 0 0,1 0 1 0 0,-1 1 0 0 0,1-1-1 0 0,0 0 1 0 0,5 3-1 0 0,-3 2 665 0 0,-5-7-906 0 0,0-1-1 0 0,1 0 0 0 0,-1 1 1 0 0,0-1-1 0 0,0 0 0 0 0,0 1 1 0 0,0-1-1 0 0,1 0 0 0 0,-1 1 1 0 0,0-1-1 0 0,0 0 0 0 0,0 1 1 0 0,1-1-1 0 0,-1 0 0 0 0,0 0 1 0 0,1 0-1 0 0,-1 1 0 0 0,0-1 0 0 0,1 0 1 0 0,-1 0-1 0 0,1 1 0 0 0,0-1-440 0 0,-1-2-520 0 0,1 0 941 0 0,-1 0 0 0 0,1 0 0 0 0,0 0 0 0 0,-1-1 0 0 0,1 2 1 0 0,2-4-1 0 0,2-7-348 0 0,18-64-1229 0 0,-8 45 1606 0 0,-4 9 0 0 0,-9 17 79 0 0,1 0 1 0 0,-1 1-1 0 0,1-1 0 0 0,0 1 1 0 0,0 0-1 0 0,1 0 0 0 0,-1 0 0 0 0,1 0 1 0 0,0 0-1 0 0,0 1 0 0 0,0 0 1 0 0,1 0-1 0 0,4-3 0 0 0,-7 5 2 0 0,-1 0 1 0 0,1 0-1 0 0,0 0 1 0 0,0 0-1 0 0,0 1 0 0 0,0-1 1 0 0,0 1-1 0 0,0-1 1 0 0,0 1-1 0 0,0 0 0 0 0,0 0 1 0 0,0-1-1 0 0,0 2 1 0 0,0-1-1 0 0,1 0 0 0 0,-1 0 1 0 0,0 1-1 0 0,0-1 0 0 0,0 1 1 0 0,0-1-1 0 0,0 1 1 0 0,-1 0-1 0 0,1 0 0 0 0,0 0 1 0 0,0 0-1 0 0,0 0 1 0 0,-1 0-1 0 0,1 1 0 0 0,-1-1 1 0 0,1 0-1 0 0,-1 1 1 0 0,1 0-1 0 0,-1-1 0 0 0,0 1 1 0 0,2 3-1 0 0,2 5-81 0 0,0 1 0 0 0,0 0 0 0 0,-1 0 0 0 0,-1 0 0 0 0,0 0 0 0 0,-1 1 0 0 0,2 18 0 0 0,3 9 0 0 0,4 18 0 0 0,1-14-2793 0 0,-9-36 1770 0 0</inkml:trace>
  <inkml:trace contextRef="#ctx0" brushRef="#br0" timeOffset="3066.79">4925 470 11056 0 0,'-2'-2'180'0'0,"1"0"1"0"0,-1 0 0 0 0,1 0 0 0 0,0 0-1 0 0,0 0 1 0 0,0 0 0 0 0,0-1 0 0 0,-1-2-1 0 0,-2-6 8181 0 0,-2 4-3488 0 0,6 6-4700 0 0,-1 0-1 0 0,0 1 0 0 0,0-1 0 0 0,0 1 0 0 0,1-1 0 0 0,-1 1 1 0 0,0-1-1 0 0,0 1 0 0 0,0-1 0 0 0,0 1 0 0 0,0 0 0 0 0,0 0 1 0 0,0-1-1 0 0,-1 1 0 0 0,0 0-191 0 0,0 0 0 0 0,1 0-1 0 0,-1 1 1 0 0,1-1 0 0 0,-1 1 0 0 0,1-1 0 0 0,-1 1-1 0 0,1-1 1 0 0,-1 1 0 0 0,1 0 0 0 0,0-1 0 0 0,-1 1 0 0 0,1 0-1 0 0,0 0 1 0 0,-1 0 0 0 0,1 0 0 0 0,0 1 0 0 0,0-1 0 0 0,0 0-1 0 0,0 0 1 0 0,0 1 0 0 0,0 0 0 0 0,-7 10 401 0 0,2-1 0 0 0,-1 1-1 0 0,-5 17 1 0 0,10-25-377 0 0,1 0 0 0 0,0 0 0 0 0,0 0 0 0 0,0 0 0 0 0,0 0 0 0 0,1 0-1 0 0,-1 0 1 0 0,1 0 0 0 0,0 0 0 0 0,1 1 0 0 0,-1-1 0 0 0,0 0 0 0 0,1 0-1 0 0,0 0 1 0 0,2 5 0 0 0,-2-6 6 0 0,1 0-1 0 0,0 0 1 0 0,0-1 0 0 0,-1 1-1 0 0,2 0 1 0 0,-1-1 0 0 0,0 0-1 0 0,0 1 1 0 0,1-1 0 0 0,-1 0-1 0 0,1 0 1 0 0,0 0-1 0 0,-1-1 1 0 0,1 1 0 0 0,0-1-1 0 0,0 1 1 0 0,0-1 0 0 0,0 0-1 0 0,0 0 1 0 0,1 0 0 0 0,-1-1-1 0 0,5 1 1 0 0,-3 0-96 0 0,-1-1 0 0 0,1 0 0 0 0,-1-1 1 0 0,0 1-1 0 0,1-1 0 0 0,-1 0 0 0 0,0 0 0 0 0,0 0 0 0 0,1 0 1 0 0,-1-1-1 0 0,0 0 0 0 0,0 0 0 0 0,0 0 0 0 0,-1 0 0 0 0,1-1 1 0 0,6-5-1 0 0,-3 0-383 0 0,0-1 1 0 0,0 0 0 0 0,-1 0-1 0 0,0 0 1 0 0,0-1-1 0 0,7-18 1 0 0,-12 23 414 0 0,1 1 1 0 0,-1-1-1 0 0,0 1 1 0 0,0-1 0 0 0,-1 1-1 0 0,0-1 1 0 0,1 0-1 0 0,-1 1 1 0 0,-1-1-1 0 0,1 0 1 0 0,-1 1-1 0 0,0-1 1 0 0,-2-7-1 0 0,-5-3 2294 0 0,6 13-873 0 0,5 9-876 0 0,8 9-216 0 0,0 0-1 0 0,21 22 0 0 0,-11-14-30 0 0,-13-14-138 0 0,0 0-1 0 0,-1 1 1 0 0,0 0 0 0 0,-1 0-1 0 0,7 19 1 0 0,0-6 41 0 0,-9-17-109 0 0,0 0-1 0 0,5 13 1 0 0,-4-5 50 0 0,1-1 1 0 0,1 0-1 0 0,8 13 0 0 0,-13-24-34 0 0,-1 1 0 0 0,1-1 0 0 0,0 1 0 0 0,-1 0 0 0 0,0-1-1 0 0,0 1 1 0 0,0 0 0 0 0,0 7 0 0 0,3 13 186 0 0,-1-9-223 0 0,0 0 1 0 0,-1 1-1 0 0,-1-1 1 0 0,0 0-1 0 0,-1 1 0 0 0,-1-1 1 0 0,-1 0-1 0 0,0 1 0 0 0,0-1 1 0 0,-2 0-1 0 0,0 0 1 0 0,-1-1-1 0 0,-8 20 0 0 0,10-29-8 0 0,0 0-1 0 0,0-1 0 0 0,0 1 1 0 0,-1-1-1 0 0,1 1 0 0 0,-1-1 1 0 0,0 0-1 0 0,0-1 0 0 0,0 1 1 0 0,-1-1-1 0 0,0 0 0 0 0,1 0 1 0 0,-8 4-1 0 0,-6 0 36 0 0,0 0-1 0 0,-30 7 1 0 0,39-11-43 0 0,2-1-205 0 0,0-1 1 0 0,0 0-1 0 0,0 0 0 0 0,0-1 1 0 0,-1 1-1 0 0,1-2 1 0 0,0 1-1 0 0,0-1 0 0 0,0 0 1 0 0,0 0-1 0 0,-13-5 0 0 0,11 3-148 0 0,0-1 0 0 0,1-1 0 0 0,-1 1-1 0 0,1-1 1 0 0,0-1 0 0 0,0 1-1 0 0,0-1 1 0 0,-8-9 0 0 0,0-2-111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29T14:11:55.3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9 587 2760 0 0,'0'0'15294'0'0,"-9"13"-14902"0"0,1-4-288 0 0,0 1 1 0 0,1 0-1 0 0,1 0 0 0 0,-7 13 0 0 0,5-9-24 0 0,0-1 0 0 0,0 0 0 0 0,-20 23 0 0 0,-79 92 462 0 0,79-93-360 0 0,-33 52 38 0 0,-28 34-12 0 0,56-74-48 0 0,26-38-154 0 0,1 0-1 0 0,-9 17 1 0 0,0 0-7 0 0,4-4 686 0 0,6-10-1926 0 0,-3 5-4685 0 0</inkml:trace>
  <inkml:trace contextRef="#ctx0" brushRef="#br0" timeOffset="1">45 1110 4144 0 0,'0'0'14295'0'0,"0"2"-14152"0"0,0 19 350 0 0,-2 1 0 0 0,-5 30 0 0 0,3-21-236 0 0,4-23-206 0 0,-1 0-1 0 0,0-1 0 0 0,-3 10 0 0 0,0-2 42 0 0,-4 30 0 0 0,2-6 12 0 0,6-32-104 0 0,1-1-2 0 0,-7 28 68 0 0,4-31-58 0 0,2 1-23 0 0,6 11 158 0 0,-4-12-69 0 0,-1 0-1 0 0,1 0 0 0 0,0 0 1 0 0,0 0-1 0 0,0 0 0 0 0,0-1 1 0 0,4 5-1 0 0,-4-6-46 0 0,-1 0-1 0 0,1 0 1 0 0,-1 0-1 0 0,1 0 1 0 0,0-1 0 0 0,0 1-1 0 0,-1 0 1 0 0,1-1-1 0 0,0 1 1 0 0,0-1 0 0 0,0 0-1 0 0,0 1 1 0 0,0-1-1 0 0,0 0 1 0 0,-1 0-1 0 0,1 0 1 0 0,3-1 0 0 0,12-3 124 0 0,0 0 0 0 0,0-1 0 0 0,0-1 1 0 0,-1-1-1 0 0,27-14 0 0 0,2 0-124 0 0,3-3-30 0 0,-29 14-351 0 0,1 1 1 0 0,38-13-1 0 0,-44 18-746 0 0,-4 1-40 0 0</inkml:trace>
  <inkml:trace contextRef="#ctx0" brushRef="#br0" timeOffset="2">1026 773 4144 0 0,'0'0'13954'0'0,"1"-5"-13357"0"0,2-1-419 0 0,2-6 150 0 0,-5 4-164 0 0,1-1 1 0 0,0 0 0 0 0,1 0 0 0 0,0 1 0 0 0,1-1-1 0 0,3-8 1 0 0,27-96 208 0 0,-8 27-120 0 0,-8 24-10 0 0,16-62 365 0 0,9-40-128 0 0,-26 107-416 0 0,-13 94-64 0 0,7 123 118 0 0,-7-36-33 0 0,-1-107-56 0 0,-2-3 1 0 0,2 0-1 0 0,5 25 0 0 0,-4-24-13 0 0,-1-7 19 0 0,0 0 0 0 0,1 0-1 0 0,6 13 1 0 0,-9-21-33 0 0,0 1-1 0 0,0-1 1 0 0,1 0-1 0 0,-1 0 1 0 0,0 0 0 0 0,1 0-1 0 0,-1 0 1 0 0,0 0 0 0 0,0 0-1 0 0,1 0 1 0 0,-1 0-1 0 0,0 0 1 0 0,1 0 0 0 0,-1 0-1 0 0,0 0 1 0 0,1 0-1 0 0,-1 0 1 0 0,0-1 0 0 0,0 1-1 0 0,1 0 1 0 0,-1 0 0 0 0,0 0-1 0 0,0 0 1 0 0,1 0-1 0 0,-1-1 1 0 0,0 1 0 0 0,0 0-1 0 0,1 0 1 0 0,-1-1-1 0 0,0 1 1 0 0,0 0 0 0 0,1-1-1 0 0,4-7-35 0 0,1 0 0 0 0,-1 0 0 0 0,6-17 0 0 0,-3 4-306 0 0,8-41 0 0 0,-1-34-476 0 0,-9 55 575 0 0,2-10 97 0 0,-4 37 117 0 0,-1 4 61 0 0,-1 1 0 0 0,0-1 0 0 0,-1 0 0 0 0,0 1 0 0 0,0-12 0 0 0,-6 91 360 0 0,3-4 44 0 0,1-26-51 0 0,5 64 0 0 0,24 57-461 0 0,-23-118-1782 0 0,-1-27 764 0 0</inkml:trace>
  <inkml:trace contextRef="#ctx0" brushRef="#br0" timeOffset="3">1620 433 12408 0 0,'-1'1'281'0'0,"-6"11"242"0"0,-16 21 1 0 0,14-20-456 0 0,-12 19 0 0 0,11-14 1274 0 0,-10 29 1 0 0,18-41-1108 0 0,0-1 1 0 0,1 1 0 0 0,0 0 0 0 0,0 0-1 0 0,0 0 1 0 0,0 1 0 0 0,1-1 0 0 0,0 0-1 0 0,1 10 1 0 0,0-12-160 0 0,1-1 1 0 0,-1 1-1 0 0,0-1 0 0 0,1 1 0 0 0,0-1 0 0 0,0 1 1 0 0,0-1-1 0 0,0 0 0 0 0,0 0 0 0 0,4 4 0 0 0,29 26 691 0 0,-32-31-739 0 0,0 0 0 0 0,0 0 0 0 0,1 0 0 0 0,-1-1 0 0 0,1 1 0 0 0,-1-1 0 0 0,1 0 0 0 0,-1 0 0 0 0,1 0 0 0 0,0 0 0 0 0,0-1 0 0 0,0 1 0 0 0,-1-1 0 0 0,1 0 0 0 0,0 0 0 0 0,6-1 0 0 0,-1 0 38 0 0,-1-1 0 0 0,1 0 0 0 0,0 0 0 0 0,-1-1 0 0 0,16-7 0 0 0,-20 8-82 0 0,-1 0-1 0 0,1 1 0 0 0,-1-2 0 0 0,1 1 0 0 0,-1 0 0 0 0,0-1 0 0 0,0 1 1 0 0,0-1-1 0 0,0 0 0 0 0,0 0 0 0 0,-1 0 0 0 0,1-1 0 0 0,-1 1 1 0 0,0 0-1 0 0,0-1 0 0 0,0 0 0 0 0,0 1 0 0 0,-1-1 0 0 0,1 0 1 0 0,-1 0-1 0 0,0 0 0 0 0,-1 0 0 0 0,1 0 0 0 0,0 0 0 0 0,-1 0 1 0 0,0-6-1 0 0,0 7-7 0 0,0-1 0 0 0,0 0 0 0 0,0 0-1 0 0,-1 1 1 0 0,1-1 0 0 0,-1 1 0 0 0,0-1 0 0 0,0 0 0 0 0,-1 1 0 0 0,1-1 0 0 0,0 1 0 0 0,-1 0 0 0 0,0-1 0 0 0,0 1 0 0 0,0 0 0 0 0,0 0 0 0 0,-1 0 0 0 0,1 1-1 0 0,-4-4 1 0 0,-28-19-194 0 0,23 18-19 0 0,0-1 1 0 0,-11-11-1 0 0,21 18 8 0 0,-7-6-1120 0 0</inkml:trace>
  <inkml:trace contextRef="#ctx0" brushRef="#br0" timeOffset="4">1831 398 12728 0 0,'-20'13'1353'0'0,"11"-8"-1335"0"0,8-5 30 0 0,1 0 1 0 0,-1 1-1 0 0,0-1 0 0 0,0 0 0 0 0,0 1 1 0 0,1-1-1 0 0,-1 1 0 0 0,0-1 0 0 0,1 1 1 0 0,-1-1-1 0 0,0 1 0 0 0,1-1 0 0 0,-1 1 1 0 0,1 0-1 0 0,-1-1 0 0 0,1 1 0 0 0,-1 1 1 0 0,0-1 915 0 0,0 1 41 0 0,1-2-660 0 0,-9 13 712 0 0,5-10 1985 0 0,12 8-2429 0 0,-2-2-531 0 0,-4-6-43 0 0,0 0-1 0 0,0 0 1 0 0,0 0 0 0 0,1 0 0 0 0,-1 0-1 0 0,1-1 1 0 0,0 1 0 0 0,-1-1 0 0 0,5 3-1 0 0,2 2-38 0 0,0-1 0 0 0,0-1 0 0 0,1 0 0 0 0,13 6 0 0 0,7 1 30 0 0,-13-5 17 0 0,23 6 0 0 0,-26-9-21 0 0,0 0-1 0 0,18 8 0 0 0,-28-9-25 0 0,3-1 0 0 0,9 3 0 0 0,-16-5 0 0 0,1 0 0 0 0,0 0 0 0 0,-1 0 0 0 0,1 1 0 0 0,-1-1 0 0 0,1 0 0 0 0,0 0 0 0 0,-1 1 0 0 0,1-1 0 0 0,-1 0 0 0 0,1 1 0 0 0,-1-1 0 0 0,1 1 0 0 0,-1-1 0 0 0,1 1 0 0 0,1 11 0 0 0,-2-8 5 0 0,-1 0 0 0 0,1 0 0 0 0,-1 1 0 0 0,0-1 0 0 0,0 0 0 0 0,0 0 0 0 0,-1 0 0 0 0,1 0 0 0 0,-1-1 0 0 0,0 1-1 0 0,0 0 1 0 0,-5 5 0 0 0,3-3 4 0 0,-1 0 1 0 0,-1-1-1 0 0,1 0 0 0 0,-1 0 0 0 0,1 0 0 0 0,-10 5 0 0 0,5-2-57 0 0,8-7-22 0 0,1 0 1 0 0,-1 1 0 0 0,1-1-1 0 0,-1 0 1 0 0,0 0-1 0 0,0 0 1 0 0,0 0 0 0 0,0 0-1 0 0,1-1 1 0 0,-1 1 0 0 0,0 0-1 0 0,0-1 1 0 0,0 0-1 0 0,0 1 1 0 0,-1-1 0 0 0,-1 0-1 0 0,-12 3-3235 0 0,5-6-3441 0 0</inkml:trace>
  <inkml:trace contextRef="#ctx0" brushRef="#br0" timeOffset="5">2156 0 11744 0 0,'0'2'538'0'0,"8"125"2377"0"0,-6-104-1482 0 0,0 0 0 0 0,9 35 0 0 0,-2-8-55 0 0,10 39-317 0 0,7 19-635 0 0,-14-62-377 0 0,-3-14-29 0 0,9 49 13 0 0,-11-52-797 0 0,-5-19-645 0 0,0 0-1 0 0,0-1 0 0 0,1 18 1 0 0,-3-7-5500 0 0</inkml:trace>
  <inkml:trace contextRef="#ctx0" brushRef="#br0" timeOffset="6">2112 539 6448 0 0,'0'0'585'0'0,"3"-1"-485"0"0,30-11 940 0 0,21-9 7674 0 0,-1 1-5128 0 0,111-48-2894 0 0,-141 59-1610 0 0</inkml:trace>
  <inkml:trace contextRef="#ctx0" brushRef="#br0" timeOffset="7">1239 1214 1376 0 0,'0'0'11798'0'0,"-15"-4"-8831"0"0,13 3-2886 0 0,1 1-1 0 0,0 0 1 0 0,-1-1 0 0 0,1 1-1 0 0,-1 0 1 0 0,1 0 0 0 0,-1 0-1 0 0,1 0 1 0 0,0 0 0 0 0,-1 1-1 0 0,1-1 1 0 0,-1 0 0 0 0,1 0 0 0 0,0 1-1 0 0,-1-1 1 0 0,1 1 0 0 0,0 0-1 0 0,-1-1 1 0 0,1 1 0 0 0,0 0-1 0 0,0 0 1 0 0,0-1 0 0 0,-2 3 0 0 0,-3 3-52 0 0,0 0 1 0 0,0 0-1 0 0,-5 8 1 0 0,-1 1 165 0 0,-10 18 271 0 0,17-18-89 0 0,5-15-375 0 0,0 1 0 0 0,-1-1 0 0 0,1 0 1 0 0,0 0-1 0 0,0 1 0 0 0,0-1 0 0 0,0 0 0 0 0,0 0 0 0 0,0 1 0 0 0,0-1 0 0 0,0 0 0 0 0,0 0 1 0 0,0 1-1 0 0,0-1 0 0 0,0 0 0 0 0,0 1 0 0 0,0-1 0 0 0,0 0 0 0 0,0 0 0 0 0,0 1 0 0 0,0-1 1 0 0,1 0-1 0 0,-1 0 0 0 0,0 0 0 0 0,0 1 0 0 0,0-1 0 0 0,0 0 0 0 0,0 0 0 0 0,1 1 0 0 0,-1-1 1 0 0,0 0-1 0 0,3 7 90 0 0,-2-4-66 0 0,-1 0 0 0 0,1 0 1 0 0,0 0-1 0 0,0 0 0 0 0,0 0 0 0 0,0-1 0 0 0,0 1 0 0 0,1 0 0 0 0,-1-1 1 0 0,1 1-1 0 0,0-1 0 0 0,3 4 0 0 0,31 31 171 0 0,-25-25-97 0 0,4 2 41 0 0,-6-5-75 0 0,1 0 0 0 0,11 16 0 0 0,-1-3-11 0 0,-18-20-48 0 0,1 0 0 0 0,-1 0-1 0 0,0 0 1 0 0,0 0 0 0 0,1 0 0 0 0,-1 1 0 0 0,-1-1-1 0 0,1 1 1 0 0,0 0 0 0 0,-1-1 0 0 0,1 1 0 0 0,-1 0-1 0 0,0 0 1 0 0,0 0 0 0 0,0 0 0 0 0,0 5 0 0 0,2 21 90 0 0,-3-27-72 0 0,0 1-1 0 0,0-1 1 0 0,-1 1-1 0 0,1-1 1 0 0,-1 1 0 0 0,0-1-1 0 0,0 1 1 0 0,1-1-1 0 0,-2 0 1 0 0,1 1 0 0 0,0-1-1 0 0,0 0 1 0 0,-3 3-1 0 0,4-5-23 0 0,-4 7 84 0 0,4-5-72 0 0,-1-1-1 0 0,0 1 0 0 0,0 0 0 0 0,0-1 1 0 0,0 1-1 0 0,0-1 0 0 0,0 0 1 0 0,-1 1-1 0 0,1-1 0 0 0,0 0 1 0 0,-1 0-1 0 0,1 0 0 0 0,-1 0 0 0 0,-2 2 1 0 0,-5 1-3 0 0,0-4-36 0 0,-6-5-1327 0 0,-27-11 0 0 0,33 12-3246 0 0,-1 3-1405 0 0</inkml:trace>
  <inkml:trace contextRef="#ctx0" brushRef="#br0" timeOffset="8">1393 1319 12264 0 0,'0'0'1112'0'0,"1"1"-918"0"0,3 11 279 0 0,-4-11-280 0 0,0 0-1 0 0,0 1 1 0 0,1-1-1 0 0,-1 0 1 0 0,1 0-1 0 0,-1 1 1 0 0,1-1-1 0 0,-1 0 1 0 0,1 0-1 0 0,1 2 1 0 0,10 12 532 0 0,2 0 1 0 0,0-1-1 0 0,0-1 1 0 0,1 0-1 0 0,1-1 1 0 0,26 15-1 0 0,42 19-4918 0 0,-75-41-2117 0 0</inkml:trace>
  <inkml:trace contextRef="#ctx0" brushRef="#br0" timeOffset="9">1743 1343 13040 0 0,'0'0'597'0'0,"-1"2"-9"0"0,-12 16-359 0 0,9-12-40 0 0,-1 0 0 0 0,1 0 0 0 0,-3 8 0 0 0,-6 7 959 0 0,-3 6 235 0 0,-3 19-89 0 0,7-16-705 0 0,-12 42 0 0 0,-4 16-306 0 0,8-26-164 0 0,-4 6-53 0 0,13-38-35 0 0,-8 34 0 0 0,-20 87-20 0 0,7-22 42 0 0,27-112-102 0 0,2 0 1 0 0,-3 28-1 0 0,5-12-5908 0 0,1-24-363 0 0</inkml:trace>
  <inkml:trace contextRef="#ctx0" brushRef="#br0" timeOffset="10">1818 1382 10104 0 0,'0'0'6205'0'0,"-1"1"-6092"0"0,1-1 0 0 0,-1 1 0 0 0,1-1 0 0 0,-1 1 0 0 0,1 0 0 0 0,0-1 0 0 0,-1 1 0 0 0,1-1 0 0 0,0 1 0 0 0,-1 0 0 0 0,1-1 0 0 0,0 1 0 0 0,0 1 0 0 0,-6 38 582 0 0,6-26-471 0 0,-2 1-1 0 0,-3 16 1 0 0,3-17-153 0 0,0-1 1 0 0,-1 17-1 0 0,2 5 36 0 0,0-23-32 0 0,1 1 1 0 0,0 0-1 0 0,2 14 0 0 0,-2-27-71 0 0,0 0-1 0 0,0 1 1 0 0,0-1-1 0 0,0 0 0 0 0,0 0 1 0 0,0 0-1 0 0,0 1 1 0 0,0-1-1 0 0,0 0 0 0 0,0 0 1 0 0,0 0-1 0 0,0 1 1 0 0,0-1-1 0 0,0 0 1 0 0,0 0-1 0 0,0 0 0 0 0,1 0 1 0 0,-1 1-1 0 0,0-1 1 0 0,0 0-1 0 0,0 0 0 0 0,0 0 1 0 0,0 0-1 0 0,1 0 1 0 0,-1 1-1 0 0,0-1 0 0 0,0 0 1 0 0,0 0-1 0 0,0 0 1 0 0,1 0-1 0 0,-1 0 0 0 0,0 0 1 0 0,0 0-1 0 0,0 0 1 0 0,1 0-1 0 0,-1 0 0 0 0,0 0 1 0 0,0 0-1 0 0,0 0 1 0 0,1 0-1 0 0,-1 0 1 0 0,0 0-1 0 0,10-7 12 0 0,8-18-53 0 0,-16 23 50 0 0,3-7-101 0 0,-1 0 0 0 0,0 0 0 0 0,0-1 1 0 0,-1 1-1 0 0,3-13 0 0 0,-3 11 27 0 0,0 0 0 0 0,1 0-1 0 0,0 1 1 0 0,7-12 0 0 0,-4 9 20 0 0,-3 8 22 0 0,4-2-2 0 0,1 3 22 0 0,-8 4 10 0 0,1 0-1 0 0,-1 0 1 0 0,1 0-1 0 0,-1 0 1 0 0,1 0-1 0 0,0 0 1 0 0,-1 0-1 0 0,1 1 1 0 0,-1-1-1 0 0,1 1 1 0 0,-1-1-1 0 0,0 1 1 0 0,1 0-1 0 0,-1-1 0 0 0,0 1 1 0 0,1 0-1 0 0,-1 0 1 0 0,0 0-1 0 0,2 2 1 0 0,-1-2 11 0 0,-1 1 0 0 0,1 0 1 0 0,-1 0-1 0 0,1-1 0 0 0,-1 1 1 0 0,1 1-1 0 0,-1-1 0 0 0,0 0 1 0 0,0 0-1 0 0,1 3 0 0 0,-2-4-12 0 0,0 0 0 0 0,0-1 0 0 0,0 1 0 0 0,1 0 0 0 0,-1 0 0 0 0,0-1 0 0 0,0 1-1 0 0,1 0 1 0 0,-1-1 0 0 0,1 1 0 0 0,-1 0 0 0 0,1-1 0 0 0,-1 1 0 0 0,2 0 0 0 0,-1 0 2 0 0,0 0 0 0 0,-1 0 0 0 0,1 1 1 0 0,0-1-1 0 0,0 0 0 0 0,-1 0 0 0 0,1 1 1 0 0,0-1-1 0 0,-1 0 0 0 0,1 0 0 0 0,-1 1 1 0 0,0-1-1 0 0,1 3 0 0 0,-1-3-12 0 0,0-1 1 0 0,0 1-1 0 0,0-1 0 0 0,0 1 1 0 0,0-1-1 0 0,0 0 0 0 0,0 1 1 0 0,0-1-1 0 0,1 1 0 0 0,-1-1 1 0 0,0 0-1 0 0,0 1 0 0 0,0-1 0 0 0,1 0 1 0 0,-1 1-1 0 0,0-1 0 0 0,0 0 1 0 0,1 1-1 0 0,-1-1 0 0 0,0 0 1 0 0,0 1-1 0 0,1-1 0 0 0,-1 0 1 0 0,0 0-1 0 0,1 1 0 0 0,0-1 1 0 0,0-1-30 0 0,0 1 1 0 0,0-1 0 0 0,1 0-1 0 0,-1 0 1 0 0,0 0-1 0 0,0 0 1 0 0,0 0 0 0 0,0 0-1 0 0,0 0 1 0 0,0 0 0 0 0,1-2-1 0 0,8-10-114 0 0,12-21 0 0 0,-20 30 134 0 0,0 1-1 0 0,0-1 0 0 0,0 0 0 0 0,1 1 1 0 0,0-1-1 0 0,0 1 0 0 0,0 0 0 0 0,0 0 0 0 0,0 0 1 0 0,1 0-1 0 0,-1 1 0 0 0,7-4 0 0 0,-8 5 10 0 0,-2 0 3 0 0,1 1 0 0 0,0 0 1 0 0,0-1-1 0 0,0 1 0 0 0,0 0 1 0 0,0 0-1 0 0,0-1 0 0 0,-1 1 1 0 0,1 0-1 0 0,0 0 0 0 0,0 0 1 0 0,0 0-1 0 0,0 0 0 0 0,0 0 1 0 0,0 0-1 0 0,0 0 0 0 0,0 1 1 0 0,-1-1-1 0 0,1 0 0 0 0,0 0 1 0 0,0 1-1 0 0,1 0 0 0 0,0 0-5 0 0,1 0-1 0 0,-1 0 1 0 0,0 1-1 0 0,0-1 1 0 0,0 1-1 0 0,0-1 1 0 0,0 1-1 0 0,-1 0 0 0 0,1-1 1 0 0,0 1-1 0 0,-1 0 1 0 0,1 0-1 0 0,-1 0 1 0 0,0 1-1 0 0,0-1 1 0 0,0 0-1 0 0,0 0 0 0 0,0 1 1 0 0,0-1-1 0 0,0 4 1 0 0,4 15-243 0 0,-2 0 1 0 0,0 0 0 0 0,-1 26-1 0 0,-1-43-1062 0 0,3 7-391 0 0</inkml:trace>
  <inkml:trace contextRef="#ctx0" brushRef="#br0" timeOffset="11">2208 1348 7832 0 0,'0'0'705'0'0,"0"2"-577"0"0,3 256 5783 0 0,-2-247-5850 0 0,-1-7-53 0 0,0-1 0 0 0,0 1 1 0 0,0-1-1 0 0,0 1 0 0 0,-1 0 1 0 0,1-1-1 0 0,-1 1 0 0 0,-2 5 1 0 0,-1-2-36 0 0,4-5-109 0 0,8-23-1707 0 0,-2-7 1200 0 0,-4 19 522 0 0,0-1 0 0 0,0 0 0 0 0,0-12-1 0 0,-1 17 144 0 0,-1 1-1 0 0,1-1 0 0 0,0 1 0 0 0,3-9 0 0 0,-2 9 79 0 0,-1-1 1 0 0,0 1-1 0 0,0-1 0 0 0,1-8 0 0 0,-2 11 115 0 0,7-4 573 0 0,-7 6-760 0 0,0 0-1 0 0,0 0 0 0 0,0-1 1 0 0,0 1-1 0 0,0 0 0 0 0,0 0 1 0 0,0-1-1 0 0,1 1 0 0 0,-1 0 1 0 0,0 0-1 0 0,0-1 0 0 0,0 1 0 0 0,0 0 1 0 0,0 0-1 0 0,1 0 0 0 0,-1-1 1 0 0,0 1-1 0 0,0 0 0 0 0,0 0 1 0 0,1 0-1 0 0,-1 0 0 0 0,0 0 1 0 0,0-1-1 0 0,1 1 0 0 0,-1 0 0 0 0,0 0 1 0 0,0 0-1 0 0,1 0 0 0 0,-1 0 1 0 0,0 0-1 0 0,0 0 0 0 0,1 0 1 0 0,-1 0-1 0 0,0 0 0 0 0,0 0 0 0 0,1 0 1 0 0,-1 0-1 0 0,0 0 0 0 0,1 0 1 0 0,-1 0-1 0 0,0 0 0 0 0,0 0 1 0 0,1 0-1 0 0,-1 1 0 0 0,0-1 1 0 0,0 0-1 0 0,0 0 0 0 0,1 0 0 0 0,-1 0 1 0 0,0 0-1 0 0,0 1 0 0 0,0-1 1 0 0,1 0-1 0 0,-1 0 0 0 0,0 0 1 0 0,0 1-1 0 0,0-1 0 0 0,1 1 1 0 0,-1-1-13 0 0,0 0 1 0 0,0 1-1 0 0,1-1 1 0 0,-1 0-1 0 0,0 0 1 0 0,1 1 0 0 0,-1-1-1 0 0,0 0 1 0 0,1 0-1 0 0,-1 1 1 0 0,0-1 0 0 0,1 0-1 0 0,-1 0 1 0 0,1 0-1 0 0,-1 0 1 0 0,0 1-1 0 0,1-1 1 0 0,-1 0 0 0 0,1 0-1 0 0,-1 0 1 0 0,1 0-1 0 0,0 0-4 0 0,0 0 0 0 0,-1 0-1 0 0,1 0 1 0 0,0 0 0 0 0,-1 0-1 0 0,1 0 1 0 0,0 1 0 0 0,-1-1-1 0 0,1 0 1 0 0,-1 0 0 0 0,1 1-1 0 0,0-1 1 0 0,-1 1 0 0 0,1-1-1 0 0,-1 0 1 0 0,1 1 0 0 0,0 0-1 0 0,2 2 79 0 0,0 0 0 0 0,-1 0 0 0 0,1 1 0 0 0,-1-1 0 0 0,0 0 0 0 0,0 1 0 0 0,0 0 0 0 0,0-1 0 0 0,1 5 0 0 0,-4-7-31 0 0,1 0 1 0 0,0 0-1 0 0,0 0 1 0 0,0 0-1 0 0,0 0 1 0 0,0 0-1 0 0,1 0 1 0 0,-1 0-1 0 0,0 0 1 0 0,0 0-1 0 0,1 0 1 0 0,-1 0-1 0 0,0 0 1 0 0,1 0-1 0 0,-1 0 1 0 0,2 1-1 0 0,-2-2-48 0 0,1 1-1 0 0,-1-1 0 0 0,0 0 1 0 0,1 0-1 0 0,-1 0 0 0 0,0 0 0 0 0,1 0 1 0 0,-1 0-1 0 0,1 0 0 0 0,-1 0 0 0 0,0 0 1 0 0,1-1-1 0 0,-1 1 0 0 0,1 0 1 0 0,-1 0-1 0 0,0 0 0 0 0,1 0 0 0 0,-1 0 1 0 0,0-1-1 0 0,1 1 0 0 0,-1 0 0 0 0,0 0 1 0 0,0-1-1 0 0,1 1 0 0 0,-1 0 1 0 0,0 0-1 0 0,1-1 0 0 0,-1 0 0 0 0,6-5-103 0 0,-1-2 1 0 0,9-12-1 0 0,-8 9 189 0 0,3-1-245 0 0,-8 10 137 0 0,0 0-1 0 0,0 1 1 0 0,0-1 0 0 0,0 0 0 0 0,1 1-1 0 0,-1-1 1 0 0,1 1 0 0 0,-1-1-1 0 0,3-1 1 0 0,9-5 121 0 0,-4 4-80 0 0,-4 4-23 0 0,6 1-5 0 0,-9 0-2 0 0,-1-1-1 0 0,1 1 1 0 0,0-1-1 0 0,-1 1 1 0 0,1-1-1 0 0,-1 1 1 0 0,1 0-1 0 0,-1 0 1 0 0,1 0-1 0 0,-1 0 1 0 0,0 0-1 0 0,1 0 0 0 0,-1 0 1 0 0,0 1-1 0 0,0-1 1 0 0,0 0-1 0 0,0 1 1 0 0,0-1-1 0 0,0 1 1 0 0,0-1-1 0 0,-1 1 1 0 0,1-1-1 0 0,0 1 1 0 0,-1 0-1 0 0,1 1 0 0 0,1 4-19 0 0,3 5 7 0 0,-2 1-1 0 0,0-1 1 0 0,0 1-1 0 0,1 18 0 0 0,0 0-112 0 0,-3-27-78 0 0,-1 0-1 0 0,1 0 1 0 0,0 0 0 0 0,0 0-1 0 0,1 0 1 0 0,2 5 0 0 0,-2 3-2577 0 0,1 1 1345 0 0</inkml:trace>
  <inkml:trace contextRef="#ctx0" brushRef="#br0" timeOffset="12">2645 1501 5840 0 0,'2'0'266'0'0,"1"-1"-231"0"0,1 0-1 0 0,0 0 0 0 0,-1-1 0 0 0,1 0 1 0 0,-1 0-1 0 0,1 0 0 0 0,-1 0 0 0 0,0 0 1 0 0,0-1-1 0 0,4-4 0 0 0,7-4 257 0 0,-7 7-31 0 0,-4 2-149 0 0,0-1 0 0 0,0 1-1 0 0,0 0 1 0 0,0-1 0 0 0,0 0-1 0 0,0 0 1 0 0,0 0 0 0 0,2-4-1 0 0,-5 6-87 0 0,1 1-1 0 0,-1-1 0 0 0,1 1 1 0 0,-1-1-1 0 0,1 1 0 0 0,-1-1 0 0 0,1 1 1 0 0,-1-1-1 0 0,1 1 0 0 0,-1 0 0 0 0,1-1 1 0 0,0 1-1 0 0,-1 0 0 0 0,2-1 0 0 0,-2 1 18 0 0,0 0 0 0 0,0 0-1 0 0,1 0 1 0 0,-1 0-1 0 0,0 0 1 0 0,0 0-1 0 0,1 0 1 0 0,-1-1-1 0 0,0 1 1 0 0,0 0-1 0 0,0 0 1 0 0,1 0-1 0 0,-1 0 1 0 0,0 0-1 0 0,0-1 1 0 0,0 1-1 0 0,0 0 1 0 0,1 0-1 0 0,-1 0 1 0 0,0-1-1 0 0,0 1 1 0 0,0 0-1 0 0,0 0 1 0 0,0 0-1 0 0,0-1 1 0 0,1 1-1 0 0,-1 0 1 0 0,0 0 0 0 0,0-1-1 0 0,0 1 1 0 0,0 0-1 0 0,0 0 1 0 0,0-1-1 0 0,0 1 1 0 0,0 0-1 0 0,0 0 1 0 0,0-1-1 0 0,0 1 1 0 0,0 0-1 0 0,0 0 1 0 0,-1-1-1 0 0,1 1 1 0 0,0 0-1 0 0,0 0 1 0 0,0-1-1 0 0,0 1 1 0 0,0 0-1 0 0,0 0 1 0 0,-1 0-1 0 0,1-1 1 0 0,0 1-1 0 0,0 0 1 0 0,0 0-1 0 0,0 0 1 0 0,-1 0 0 0 0,1-1-1 0 0,-1 1 27 0 0,1-1-1 0 0,-1 1 1 0 0,1 0 0 0 0,-1-1 0 0 0,1 1-1 0 0,-1-1 1 0 0,1 1 0 0 0,-1 0-1 0 0,0-1 1 0 0,1 1 0 0 0,-1 0 0 0 0,0 0-1 0 0,1 0 1 0 0,-1-1 0 0 0,0 1-1 0 0,1 0 1 0 0,-1 0 0 0 0,0 0 0 0 0,1 0-1 0 0,-1 0 1 0 0,0 0 0 0 0,1 0-1 0 0,-1 1 1 0 0,0-1 0 0 0,-19 6 172 0 0,17-5-82 0 0,-6 3 26 0 0,-1 1 0 0 0,1 0 0 0 0,1 1-1 0 0,-1-1 1 0 0,-11 11 0 0 0,-36 39 529 0 0,50-47-415 0 0,0 0 0 0 0,1 0 0 0 0,0 1 1 0 0,-6 12-1 0 0,2-3-148 0 0,7-12-22 0 0,0 0 0 0 0,0 1 0 0 0,1-1 0 0 0,0 0 0 0 0,0 1-1 0 0,0-1 1 0 0,1 1 0 0 0,0 7 0 0 0,0-14-103 0 0,0 1 18 0 0,0 0 0 0 0,0 0 1 0 0,1 0-1 0 0,-1 0 0 0 0,0 0 1 0 0,0 0-1 0 0,1 0 1 0 0,-1 0-1 0 0,0 0 0 0 0,1 0 1 0 0,-1 0-1 0 0,1-1 0 0 0,-1 1 1 0 0,1 0-1 0 0,0 0 0 0 0,-1 0 1 0 0,1-1-1 0 0,0 1 0 0 0,-1 0 1 0 0,3 0-1 0 0,17 9 453 0 0,-13-7-451 0 0,-2-1-10 0 0,0-1 0 0 0,0 1 0 0 0,1-1-1 0 0,-1 0 1 0 0,0 0 0 0 0,0 0 0 0 0,1-1 0 0 0,-1 0-1 0 0,1 0 1 0 0,-1 0 0 0 0,9-2 0 0 0,3-1-570 0 0,-1-2 1 0 0,24-8-1 0 0,-21 5-3743 0 0,0-4-1382 0 0</inkml:trace>
  <inkml:trace contextRef="#ctx0" brushRef="#br0" timeOffset="13">2950 888 2304 0 0,'0'0'101'0'0,"0"2"389"0"0,-6 34 7099 0 0,5 16-1949 0 0,-1-25-4480 0 0,3 27-1 0 0,2-8-410 0 0,7 70 152 0 0,49 179-285 0 0,-43-230-566 0 0,-13-46-253 0 0,3 30-1 0 0,-2-8-435 0 0,-3-25-415 0 0,-1-2-38 0 0</inkml:trace>
  <inkml:trace contextRef="#ctx0" brushRef="#br0" timeOffset="14">2814 1560 1376 0 0,'2'1'2912'0'0,"2"1"-1718"0"0,0-1 1 0 0,-1 0-1 0 0,1-1 0 0 0,0 1 0 0 0,-1-1 1 0 0,7 1-1 0 0,23-6 2387 0 0,-14-1-3570 0 0,29-12 0 0 0,-8 3 390 0 0,6-7-2164 0 0,-5 6 682 0 0,-1-1-7 0 0</inkml:trace>
  <inkml:trace contextRef="#ctx0" brushRef="#br0" timeOffset="15">3249 1482 5064 0 0,'0'0'232'0'0,"0"2"-14"0"0,0 9-370 0 0,-1-7 1216 0 0,1 1 1 0 0,0 0-1 0 0,0 0 1 0 0,1-1-1 0 0,-1 1 1 0 0,1 0-1 0 0,0 0 1 0 0,3 7-1 0 0,-2-5-650 0 0,1 0-1 0 0,-1 0 1 0 0,0 0 0 0 0,0 1-1 0 0,-1-1 1 0 0,0 0 0 0 0,-1 1-1 0 0,0 11 1 0 0,6 16-57 0 0,-6-35-354 0 0,0 1-1 0 0,-1-1 1 0 0,1 0 0 0 0,0 1-1 0 0,0-1 1 0 0,0 0 0 0 0,0 0-1 0 0,0 1 1 0 0,0-1-1 0 0,0 0 1 0 0,-1 0 0 0 0,1 1-1 0 0,0-1 1 0 0,0 0 0 0 0,0 0-1 0 0,-1 0 1 0 0,1 1-1 0 0,0-1 1 0 0,0 0 0 0 0,-1 0-1 0 0,1 0 1 0 0,0 0 0 0 0,0 1-1 0 0,-1-1 1 0 0,1 0-1 0 0,0 0 1 0 0,-1 0 0 0 0,1 0-1 0 0,0 0 1 0 0,0 0 0 0 0,-1 0-1 0 0,1 0 1 0 0,0 0 0 0 0,-1 0-1 0 0,1 0 1 0 0,0 0-1 0 0,-1 0 1 0 0,1 0 0 0 0,0 0-1 0 0,0 0 1 0 0,-1 0 0 0 0,1 0-1 0 0,0-1 1 0 0,-1 1-1 0 0,1 0 1 0 0,-15-5 59 0 0,9 1-47 0 0,0 0 1 0 0,1-1 0 0 0,0 0-1 0 0,0 0 1 0 0,-7-8 0 0 0,10 10 32 0 0,-1 0 0 0 0,1 0 0 0 0,0 0 0 0 0,0-1 1 0 0,1 1-1 0 0,-1-1 0 0 0,1 1 0 0 0,0-1 0 0 0,-1 1 0 0 0,2-1 0 0 0,-1 0 1 0 0,-1-6-1 0 0,3 7-36 0 0,-1 1 1 0 0,1-1-1 0 0,-1 0 1 0 0,1 0-1 0 0,0 1 1 0 0,0-1-1 0 0,0 1 1 0 0,0-1 0 0 0,1 1-1 0 0,-1-1 1 0 0,1 1-1 0 0,-1 0 1 0 0,1-1-1 0 0,0 1 1 0 0,3-3-1 0 0,4-3 56 0 0,0 0-1 0 0,13-8 0 0 0,-16 13-60 0 0,0 0 0 0 0,0 0 0 0 0,1 1 0 0 0,-1 0-1 0 0,1 0 1 0 0,-1 1 0 0 0,1-1 0 0 0,0 1-1 0 0,-1 1 1 0 0,8-1 0 0 0,30-4-32 0 0,-27 1-427 0 0,0 2-1 0 0,0 0 1 0 0,-1 1 0 0 0,1 0 0 0 0,0 1 0 0 0,29 5-1 0 0,-30-4-909 0 0,-1-1-271 0 0</inkml:trace>
  <inkml:trace contextRef="#ctx0" brushRef="#br0" timeOffset="16">3538 1459 9296 0 0,'0'0'845'0'0,"0"2"-554"0"0,-1 23 1498 0 0,0-11 64 0 0,2 24 1 0 0,2-24-1518 0 0,0 1 0 0 0,1 0 1 0 0,1-1-1 0 0,9 21 1 0 0,-13-32-318 0 0,8 11 28 0 0,-8-13-109 0 0,0 0 1 0 0,0 0 0 0 0,0 0-1 0 0,-1 0 1 0 0,1 0 0 0 0,0 0-1 0 0,-1 0 1 0 0,1 0 0 0 0,-1 1-1 0 0,1-1 1 0 0,-1 0 0 0 0,0 0-1 0 0,0 1 1 0 0,1-1 0 0 0,-1 0-1 0 0,0 2 1 0 0</inkml:trace>
  <inkml:trace contextRef="#ctx0" brushRef="#br0" timeOffset="17">3502 1175 10968 0 0,'0'0'1192'0'0,"8"-5"-1192"0"0,3-2 0 0 0,-3 7 0 0 0,1 4 0 0 0,1-1 0 0 0,-1-3-104 0 0,2 5 16 0 0,-8 4 8 0 0</inkml:trace>
  <inkml:trace contextRef="#ctx0" brushRef="#br0" timeOffset="18">3830 1394 3224 0 0,'0'0'13674'0'0,"-9"13"-11865"0"0,1-4-1459 0 0,0-1 0 0 0,0 0 0 0 0,-1 0 0 0 0,-12 9 0 0 0,-19 17 536 0 0,36-31-779 0 0,0 1 0 0 0,1 0 0 0 0,-1 1 0 0 0,1-1 0 0 0,0 0 0 0 0,0 1 0 0 0,-2 5 0 0 0,0 1-83 0 0,3-6 41 0 0,0-1-1 0 0,0 1 1 0 0,1 0 0 0 0,-1-1-1 0 0,1 1 1 0 0,0 0-1 0 0,1 0 1 0 0,-1 10 0 0 0,1-12-9 0 0,0 1 1 0 0,1-1-1 0 0,-1 1 1 0 0,1-1-1 0 0,0 0 1 0 0,0 1 0 0 0,0-1-1 0 0,1 0 1 0 0,-1 0-1 0 0,1 1 1 0 0,0-1-1 0 0,0-1 1 0 0,0 1-1 0 0,0 0 1 0 0,0 0 0 0 0,0-1-1 0 0,1 1 1 0 0,4 3-1 0 0,1-1-31 0 0,0 0 1 0 0,0 0-1 0 0,0-1 0 0 0,1 0 0 0 0,0 0 1 0 0,0-1-1 0 0,18 4 0 0 0,14 6-3 0 0,-36-12-76 0 0,0 0 0 0 0,0 0 0 0 0,0 0 0 0 0,0-1 0 0 0,0 0 0 0 0,0 0 0 0 0,0 0 0 0 0,0 0 1 0 0,1-1-1 0 0,-1 0 0 0 0,9-3 0 0 0,13-1-279 0 0,13-3-1011 0 0,-17 3 580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2:24.6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51 5984 0 0,'0'0'3366'0'0,"13"-4"-126"0"0,4-2-3334 0 0,-13 5 104 0 0,27-8 3414 0 0,-30 9-3100 0 0,17 3 497 0 0,-9-2-348 0 0,0 0 0 0 0,0 0-1 0 0,0 0 1 0 0,0-1 0 0 0,13-2-1 0 0,24 2 648 0 0,-28-2-893 0 0,1 1 0 0 0,0 2 0 0 0,24 2 0 0 0,-21-1 263 0 0,43-1 0 0 0,49-19 246 0 0,-68 9-448 0 0,34-3-166 0 0,-4 0 279 0 0,35 1 260 0 0,-101 10-661 0 0,1 0 0 0 0,1 0 0 0 0,0 0 0 0 0,-1 1 0 0 0,1 1 0 0 0,0 0 0 0 0,21 5 0 0 0,-14-3 184 0 0,0 0 0 0 0,0 0-1 0 0,0-2 1 0 0,1-1 0 0 0,26-2 0 0 0,5 1 201 0 0,77-2-45 0 0,36-8 168 0 0,-6-1-331 0 0,-15 2-26 0 0,-113 8-152 0 0,39 3 1 0 0,-22 0 13 0 0,-5 0 137 0 0,-21 0-22 0 0,39-3 1 0 0,-18-1-32 0 0,17-3 147 0 0,-4-3-226 0 0,27-5-68 0 0,-64 11 71 0 0,25-2 1 0 0,-5 0-1 0 0,10 1-21 0 0,-17 3 53 0 0,-24 0-42 0 0,16 0 25 0 0,4 2-441 0 0,-24-1-426 0 0,-5 0 169 0 0,-2 1-1606 0 0,0-1-3382 0 0</inkml:trace>
  <inkml:trace contextRef="#ctx0" brushRef="#br0" timeOffset="2412.98">25 173 2304 0 0,'1'0'167'0'0,"2"0"115"0"0,-2 0 1008 0 0,6 0 3702 0 0,7 0-3642 0 0,32-6 2019 0 0,-46 6-3246 0 0,2 0-82 0 0,1 0 0 0 0,-1 0 0 0 0,-1 1 0 0 0,1-1 0 0 0,0 1 0 0 0,0 0 0 0 0,3 0 0 0 0,25 6 129 0 0,-15-5 99 0 0,70 7 1830 0 0,-80-9-2071 0 0,-1 0 0 0 0,1 1 0 0 0,-1-1-1 0 0,1-1 1 0 0,4 0 0 0 0,12-1 16 0 0,13 1 10 0 0,-25 0 19 0 0,1 0 0 0 0,-1 1 0 0 0,1 0 0 0 0,-1 1 0 0 0,0 0 0 0 0,12 3 0 0 0,-16-3 92 0 0,0 0-1 0 0,0-1 1 0 0,0 0-1 0 0,8 0 0 0 0,-7 0 31 0 0,-1 0-1 0 0,0 0 1 0 0,0 0 0 0 0,8 2-1 0 0,-10-1-178 0 0,1-1 0 0 0,-1 0 0 0 0,0 1 1 0 0,0-2-1 0 0,1 1 0 0 0,-1 0 0 0 0,4-1 0 0 0,11-1-12 0 0,-17 2-11 0 0,23 0-99 0 0,32 4-1 0 0,-46-3 154 0 0,1-1-1 0 0,0 0 0 0 0,0-1 1 0 0,11-2-1 0 0,-15 2-98 0 0,21-5-193 0 0,-21 4 216 0 0,0 0 1 0 0,1 1-1 0 0,13-1 0 0 0,0 1 29 0 0,-15 0-1 0 0,-1 0-1 0 0,1 1 0 0 0,-1 0 1 0 0,0 0-1 0 0,1 1 0 0 0,6 1 0 0 0,-3 0-85 0 0,0-1 0 0 0,0 0 0 0 0,9-1-1 0 0,12 2 41 0 0,-1 0 289 0 0,-20-1-130 0 0,1-1-1 0 0,-1 1 1 0 0,16 5-1 0 0,-17-5-111 0 0,-1-1 0 0 0,0 1 0 0 0,1-1 0 0 0,-1 0 0 0 0,0-1 0 0 0,0 0 0 0 0,14-3 0 0 0,-12 3 0 0 0,36-6 200 0 0,88-2 0 0 0,-83 4-354 0 0,-17 1 143 0 0,18-5 182 0 0,-7 0 18 0 0,64 3-368 0 0,-82 7 325 0 0,20-2 180 0 0,-1-1-150 0 0,-2-5-144 0 0,72 0 0 0 0,-98 9-32 0 0,-13-2 0 0 0,-1 1 0 0 0,1-1 0 0 0,-1 0 0 0 0,0 0 0 0 0,1 0 0 0 0,3-1 0 0 0,51-6 110 0 0,12-3-92 0 0,-69 10-14 0 0,11-2-19 0 0,21 3 150 0 0,-11 0-57 0 0,-15 0-45 0 0,0-1 1 0 0,0 0 0 0 0,8-1-1 0 0,-8 0 4 0 0,1 0 0 0 0,0 0 0 0 0,10 2 0 0 0,-10-1 134 0 0,1 0 0 0 0,-1 0 0 0 0,11-3 0 0 0,-10 2-63 0 0,0 0-1 0 0,1 0 1 0 0,-1 1-1 0 0,13 2 1 0 0,-4-1 69 0 0,-4-1 11 0 0,10 0-221 0 0,-7-1 12 0 0,-12 1 18 0 0,0-1-1 0 0,0 1 0 0 0,0-1 1 0 0,0 0-1 0 0,0 0 0 0 0,0 0 1 0 0,0-1-1 0 0,9-4 0 0 0,14-4 4 0 0,-22 10 11 0 0,6-2 24 0 0,-10 2-122 0 0,-1 0 20 0 0,3-1 55 0 0,3-1 12 0 0,-1 2 11 0 0,-5 0 213 0 0,5 0-3595 0 0,-3 0 786 0 0,-16 5-1061 0 0</inkml:trace>
</inkml:ink>
</file>

<file path=word/ink/ink3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0:21.8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92 10912 0 0,'0'0'3880'0'0,"9"-3"-970"0"0,-1-1-2235 0 0,0-1 0 0 0,0 0-1 0 0,0 0 1 0 0,-1-1 0 0 0,0 0 0 0 0,8-8 0 0 0,37-45 909 0 0,-3 2-199 0 0,-10 17-1205 0 0,43-40-188 0 0,-56 52 8 0 0,-21 21 0 0 0,1 0 0 0 0,0 1 0 0 0,1 0 0 0 0,-1 0 0 0 0,13-8 0 0 0,-18 14 0 0 0,-1-1 0 0 0,1 1 0 0 0,-1 0 0 0 0,0 0 0 0 0,1 0 0 0 0,-1 0 0 0 0,1 0 0 0 0,-1 0 0 0 0,1 0 0 0 0,-1 0 0 0 0,1 0 0 0 0,-1 0 0 0 0,0 0 0 0 0,1 0 0 0 0,-1 0 0 0 0,1 0 0 0 0,-1 1 0 0 0,1-1 0 0 0,-1 0 0 0 0,0 0 0 0 0,1 0 0 0 0,-1 1 0 0 0,1-1 0 0 0,-1 0 0 0 0,0 0 0 0 0,1 1 0 0 0,-1-1 0 0 0,0 0 0 0 0,0 1 0 0 0,1-1 0 0 0,-1 0 0 0 0,0 1 0 0 0,0-1 0 0 0,1 1 0 0 0,-1-1 0 0 0,0 0 0 0 0,0 1 0 0 0,0-1 0 0 0,0 1 0 0 0,1-1 0 0 0,-1 1 0 0 0,0-1 0 0 0,0 0 0 0 0,0 2 0 0 0,0-2 0 0 0,2 8 203 0 0,-1-1 0 0 0,0 0 0 0 0,0 1 0 0 0,-1-1-1 0 0,0 1 1 0 0,0-1 0 0 0,0 0 0 0 0,-3 9 0 0 0,2 3 19 0 0,-14 122-222 0 0,6 16 0 0 0,9-146 0 0 0,0 0 0 0 0,2 12 0 0 0,0 13 0 0 0,-2-29-17 0 0,0 0 1 0 0,1 1-1 0 0,0-1 0 0 0,1 0 1 0 0,-1 0-1 0 0,1 0 0 0 0,5 11 1 0 0,-6-16-680 0 0,3 0-2769 0 0</inkml:trace>
  <inkml:trace contextRef="#ctx0" brushRef="#br0" timeOffset="554.17">544 373 12008 0 0,'0'0'1082'0'0,"-1"1"-890"0"0,-2 10 3926 0 0,12-17 4018 0 0,2-4-8897 0 0,10-9 1726 0 0,26-29 0 0 0,-15 14-580 0 0,36-42 47 0 0,-58 65-405 0 0,14-21 0 0 0,-4 3-28 0 0,25-27 100 0 0,-5 12 106 0 0,-37 38-205 0 0,-2 5 1 0 0,-1 0-1 0 0,1 1 1 0 0,-1-1-1 0 0,1 0 1 0 0,-1 0-1 0 0,1 1 1 0 0,-1-1-1 0 0,1 0 1 0 0,-1 0-1 0 0,1 1 1 0 0,0-1-1 0 0,0 1 1 0 0,-1-1-1 0 0,1 1 1 0 0,0-1-1 0 0,0 1 1 0 0,-1-1-1 0 0,1 1 1 0 0,0 0-1 0 0,1-1 1 0 0,0 1 83 0 0,-1 1-154 0 0,0 1 97 0 0,1 0 0 0 0,-1 0 1 0 0,0 0-1 0 0,0 0 0 0 0,0 0 1 0 0,0 1-1 0 0,0-1 0 0 0,-1 0 1 0 0,1 0-1 0 0,-1 1 0 0 0,1-1 1 0 0,-1 4-1 0 0,0 36 790 0 0,-1-21-670 0 0,-2 36 137 0 0,2-31-218 0 0,1 33 0 0 0,1-46-70 0 0,-3 25 0 0 0,0-25 65 0 0,2 0 0 0 0,0 16 0 0 0,7 99 508 0 0,-7-124-568 0 0,0 0 0 0 0,1 0 0 0 0,0 0 0 0 0,0 0 0 0 0,0 0 0 0 0,3 6 0 0 0,4 13-101 0 0,-2-1-78 0 0,1-1-1758 0 0,-6-8-5911 0 0</inkml:trace>
</inkml:ink>
</file>

<file path=word/ink/ink3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0:14.154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2 0 3224 0 0,'0'1'9'0'0,"-1"-1"-1"0"0,1 0 1 0 0,1 0-1 0 0,-1 1 1 0 0,0-1 0 0 0,0 0-1 0 0,0 1 1 0 0,0-1 0 0 0,0 0-1 0 0,0 0 1 0 0,0 1-1 0 0,0-1 1 0 0,0 0 0 0 0,0 0-1 0 0,1 1 1 0 0,-1-1-1 0 0,0 0 1 0 0,0 0 0 0 0,0 0-1 0 0,0 1 1 0 0,1-1 0 0 0,-1 0-1 0 0,0 0 1 0 0,0 0-1 0 0,1 0 1 0 0,-1 1 0 0 0,0-1-1 0 0,0 0 1 0 0,1 0 0 0 0,-1 0-1 0 0,0 0 1 0 0,0 0-1 0 0,1 0 1 0 0,-1 0 0 0 0,0 0-1 0 0,1 0 1 0 0,22-2 16606 0 0,-36 15-15854 0 0,-10 9-17 0 0,21-21-488 0 0,2 0-149 0 0,-2 4-75 0 0,1-4 27 0 0,3 0 15 0 0,1 3-50 0 0,0-1-1 0 0,1 0 0 0 0,-1 1 1 0 0,1-1-1 0 0,0 0 0 0 0,0-1 1 0 0,0 1-1 0 0,1-1 0 0 0,-1 0 1 0 0,0 0-1 0 0,8 2 0 0 0,-6-1 34 0 0,1-1-1 0 0,0 1 1 0 0,-1 1-1 0 0,1-1 1 0 0,-1 1-1 0 0,0 0 1 0 0,6 5-1 0 0,-12-8 220 0 0,0 1-42 0 0,0 3-188 0 0,1 3-46 0 0,-1-6 1 0 0,1-1 0 0 0,-1 1 1 0 0,0 0-1 0 0,0 0 0 0 0,0 0 0 0 0,1-1 0 0 0,-2 1 0 0 0,1 0 0 0 0,0 0 0 0 0,0 0 0 0 0,-1-1 0 0 0,0 4 0 0 0,0-4 1 0 0,0 0 0 0 0,1 0-1 0 0,-1 0 1 0 0,0-1 0 0 0,0 1-1 0 0,-1 0 1 0 0,1 0 0 0 0,0-1-1 0 0,0 1 1 0 0,0 0 0 0 0,0-1-1 0 0,-3 1 1 0 0,-10 6 2 0 0,-30 9-2186 0 0,43-16 1956 0 0,1 1 155 0 0,0-1-1 0 0,-1 0 0 0 0,1 1 0 0 0,0-1 1 0 0,-1 0-1 0 0,1 1 0 0 0,0-1 1 0 0,-1 0-1 0 0,1 1 0 0 0,0-1 0 0 0,-1 0 1 0 0,1 0-1 0 0,-1 1 0 0 0,1-1 0 0 0,0 0 1 0 0,-1 0-1 0 0,1 0 0 0 0,-1 0 1 0 0,1 0-1 0 0,-1 1 0 0 0,0-1 0 0 0</inkml:trace>
  <inkml:trace contextRef="#ctx0" brushRef="#br0" timeOffset="522.21">221 102 1840 0 0,'0'0'17397'0'0,"1"1"-17013"0"0,13 14 413 0 0,-14-15-644 0 0,9 17 110 0 0</inkml:trace>
  <inkml:trace contextRef="#ctx0" brushRef="#br0" timeOffset="1021.04">226 22 3224 0 0,'0'0'14090'0'0,"-8"-4"-11733"0"0</inkml:trace>
</inkml:ink>
</file>

<file path=word/ink/ink3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0:09.163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1 210 10136 0 0,'0'0'2978'0'0,"11"-7"-764"0"0,-7 1-1840 0 0,-6 4 367 0 0,0-2-178 0 0,-2-50-206 0 0,4 50-302 0 0,0 3-53 0 0,2 0 11 0 0,-1-1 1 0 0,0 1-1 0 0,1 0 0 0 0,-1-1 1 0 0,0 1-1 0 0,0-1 0 0 0,0 0 0 0 0,-1 1 1 0 0,1-1-1 0 0,1-2 0 0 0,3-6 59 0 0,-3-3-103 0 0,-2 12 60 0 0,0 1 0 0 0,-1-1 0 0 0,1 0-1 0 0,0 1 1 0 0,0-1 0 0 0,0 0 0 0 0,-1 1-1 0 0,1-1 1 0 0,0 0 0 0 0,-1 1 0 0 0,1-1-1 0 0,-1 1 1 0 0,1-1 0 0 0,-1 0-1 0 0,-5-10 1052 0 0,-3-24-892 0 0,10 33-145 0 0,1-2-33 0 0,-4 0 1 0 0,1 2 32 0 0,-2-1-33 0 0,-4 1 25 0 0,6 1 798 0 0,0 0-751 0 0,-4-1-58 0 0,4 1 674 0 0,19 2-570 0 0,-11 1-117 0 0,-5-1 178 0 0,8 1-2 0 0,-8-2-171 0 0,1 1 1 0 0,-1-1 0 0 0,1 0-1 0 0,-1 1 1 0 0,1-1 0 0 0,-1 0-1 0 0,1-1 1 0 0,-1 1 0 0 0,0 0 0 0 0,1-1-1 0 0,2 0 1 0 0,17 2 114 0 0,-17 0-163 0 0,-3-1-96 0 0,1 2 25 0 0,1-1 133 0 0,-1 0-1 0 0,1 1 1 0 0,-1-1-1 0 0,1 0 1 0 0,6 0-1 0 0,-8 0-27 0 0,10 0-9 0 0,1-2 66 0 0,20-5-49 0 0,-15 1-10 0 0,8-2 1 0 0,-24 6-3 0 0,1 0 0 0 0,0 1 0 0 0,0-1 0 0 0,0 0 0 0 0,0 1 0 0 0,0 0 0 0 0,-1-1 0 0 0,5 1 0 0 0,0-1-197 0 0,-6 0 192 0 0,0 1 1 0 0,1-1 0 0 0,-1 1 0 0 0,0 0 0 0 0,0 0 0 0 0,0-1 0 0 0,0 1-1 0 0,0 0 1 0 0,1 0 0 0 0,-1 0 0 0 0,2 0 0 0 0,36 0 176 0 0,3 0-450 0 0,-12 0 280 0 0,-19-1 0 0 0,4 3 0 0 0,-13-1 0 0 0,19 2 0 0 0,4 2 0 0 0,-22-6 0 0 0,21 5 0 0 0,-22-2 0 0 0,23-3 0 0 0,-3 1 0 0 0,28-3 0 0 0,-47 2 0 0 0,5 2 0 0 0,4 1 0 0 0,-6-1 32 0 0,1-1 0 0 0,-1-1 0 0 0,13-1 0 0 0,-9 2-21 0 0,12 3 40 0 0,-17-3-74 0 0,-1 1-1 0 0,1-1 0 0 0,0 1 1 0 0,-1 0-1 0 0,7 3 0 0 0,-7-3 24 0 0,-1-1 0 0 0,1 1 0 0 0,0-1 0 0 0,-1 1 0 0 0,1-1 0 0 0,-1 0 0 0 0,1 0 0 0 0,5-2 0 0 0,3 2 0 0 0,8 2 29 0 0,-19-2 1 0 0,1 1-1 0 0,0-1 0 0 0,-1 0 1 0 0,1 0-1 0 0,0 1 0 0 0,-1-1 1 0 0,1 1-1 0 0,-1 0 1 0 0,1-1-1 0 0,2 2 0 0 0,-3-1 65 0 0,35 9-138 0 0,-35-10-63 0 0,8 0-112 0 0,23 7 401 0 0,-31-7-56 0 0,19 2 2 0 0,-15-2-141 0 0,-3 0-60 0 0,9 6-238 0 0,2-2 339 0 0,-11-4 87 0 0,1 2 64 0 0,-1 0-154 0 0,12-2 12 0 0,33 7-393 0 0,-45-7 597 0 0,0 1-150 0 0,13 1-295 0 0,-14-2 53 0 0,1 0 234 0 0,26 0 66 0 0,-27 0-269 0 0,7 0 91 0 0,38 0 338 0 0,-11 0-839 0 0,-33 0 724 0 0,-1 1-64 0 0,4 4-18 0 0,5 3-195 0 0,2 5-268 0 0,4 2 849 0 0,-16-14-608 0 0,1 0-92 0 0,3 6 188 0 0,-2-3 9 0 0,2 7 17 0 0,-2-8 31 0 0,4 4-33 0 0,-1 1-10 0 0,-2-1 0 0 0,1 2 0 0 0,1-2 11 0 0,2 2 33 0 0,-5-9-32 0 0,-1 2-16 0 0,10 21 5 0 0,-7-13-1 0 0,-2 5 0 0 0,3 7 0 0 0,-5-14 0 0 0,1 0 0 0 0,2 0 0 0 0,-2 1 0 0 0,-1-1 0 0 0,0 1 0 0 0,0-1 0 0 0,0 1 0 0 0,0-2 0 0 0,0 3 0 0 0,2-1 0 0 0,-1 1 0 0 0,2-2 0 0 0,-2 0 0 0 0,-1 0 0 0 0,4 1 0 0 0,0-1 0 0 0,-1-1 0 0 0,1 2 0 0 0,1-2 0 0 0,1 0 0 0 0,-1-3 0 0 0,1 1 0 0 0,-2-2 11 0 0,-3-1 32 0 0,3 1-33 0 0,2 0-10 0 0,-1 1 0 0 0,2-1 0 0 0,0 3 11 0 0,-3-4 44 0 0,4 3-46 0 0,-8-4 44 0 0,1-1 1 0 0,10 1-40 0 0,-10 0-7 0 0,0-1 49 0 0,1 0 19 0 0,7-2-9 0 0,-6 2-12 0 0,2 0-44 0 0,2 1-12 0 0,-5 0 4 0 0,20-1 52 0 0,0 0 20 0 0,-17 0-74 0 0,2 0 0 0 0,0-1 0 0 0,0 2 0 0 0,-1 0 0 0 0,3 4-1 0 0,-3-4 26 0 0,0-2 5 0 0,13 0 34 0 0,-12 1-56 0 0,-5 0-5 0 0,-1 1-4 0 0,15 3 1 0 0,17-6 51 0 0,-18 4-35 0 0,-14-2 335 0 0,0 0-129 0 0,7 0-35 0 0,2-2-150 0 0,-4 1-58 0 0,-5 1-98 0 0,20-2 223 0 0,-14 2-68 0 0,3 0-36 0 0,2 0 0 0 0,-1 0 0 0 0,-3 0 0 0 0,3-1 0 0 0,4-2 0 0 0,-13 1 0 0 0,0 0 0 0 0,5-4 0 0 0,-2-1 0 0 0,1 0 0 0 0,-1 1 0 0 0,1 1 0 0 0,-2 0-197 0 0</inkml:trace>
</inkml:ink>
</file>

<file path=word/ink/ink3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9:49.134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743 511 5120 0 0,'0'0'4512'0'0</inkml:trace>
  <inkml:trace contextRef="#ctx0" brushRef="#br0" timeOffset="3606.5">1717 489 1840 0 0,'0'0'15539'0'0,"1"-1"-15333"0"0,29-33 658 0 0,-20 22-858 0 0,-9 11-6 0 0,1-1 5 0 0,-1 0 0 0 0,0 1 0 0 0,0-1 0 0 0,0 0 0 0 0,0 0 0 0 0,0 0 0 0 0,0 0 0 0 0,-1 0 0 0 0,1-1 0 0 0,-1 1 0 0 0,1 0 0 0 0,-1-3-1 0 0,1 3-3 0 0,2-3 0 0 0,3-2 8 0 0,-5 7 2 0 0,0-1-1 0 0,0 0 1 0 0,-1 0 0 0 0,1 0-1 0 0,-1 0 1 0 0,1 1-1 0 0,0-1 1 0 0,-1 0 0 0 0,0 0-1 0 0,1 0 1 0 0,-1 0 0 0 0,0 0-1 0 0,1 0 1 0 0,-1 0-1 0 0,0 0 1 0 0,0-2 0 0 0,0 1 5 0 0,2-3 30 0 0,0 1-1 0 0,-1-1 1 0 0,0 0-1 0 0,0 1 1 0 0,-1-1-1 0 0,1 0 1 0 0,-1-4-1 0 0,1 6 3 0 0,-1 2-44 0 0,1 0-1 0 0,0 0 0 0 0,-1 0 0 0 0,1 0 0 0 0,-1 0 0 0 0,1 0 0 0 0,-1 0 0 0 0,0 0 0 0 0,1 0 0 0 0,-1-1 0 0 0,0 1 0 0 0,0 0 1 0 0,0 0-1 0 0,0-2 0 0 0,1-3 38 0 0,-1 5 23 0 0,1 0 26 0 0,2-4-10 0 0,-2 3-24 0 0,2-3-35 0 0,-2 2 22 0 0,1-3-22 0 0,6-26 416 0 0,-8 29-437 0 0,5-8 0 0 0,-3 5 0 0 0,2-4 0 0 0,-3 0 11 0 0,0 9 32 0 0,4-2-33 0 0,1-1-10 0 0,0 1 0 0 0,-2 0 0 0 0,0 0 0 0 0,0-1 0 0 0,-1 1 11 0 0,-1 2 32 0 0,4-1-33 0 0,13-5-74 0 0,11 1 216 0 0,-23 5-152 0 0,1 1 0 0 0,41 0 0 0 0,-34 3 0 0 0,-12-2 0 0 0,-1-1 0 0 0,1 1 0 0 0,0 0 0 0 0,-1-1 0 0 0,1 1 0 0 0,0-1 0 0 0,-1 0 0 0 0,4 0 0 0 0,16-3-13 0 0,5 7-16 0 0,-25-3 35 0 0,-1-1 1 0 0,1 1 0 0 0,-1-1-1 0 0,0 0 1 0 0,1 1 0 0 0,-1-1-1 0 0,1 0 1 0 0,-1 0 0 0 0,0 0-1 0 0,1 0 1 0 0,1-1 0 0 0,-2 0-1 0 0,0 1-6 0 0,-1-1 0 0 0,1 1 0 0 0,-1 0 1 0 0,1 0-1 0 0,-1-1 0 0 0,1 1 0 0 0,-1 0 0 0 0,1 0 1 0 0,-1-1-1 0 0,1 1 0 0 0,0 0 0 0 0,-1 0 0 0 0,1 0 1 0 0,-1 0-1 0 0,1 0 0 0 0,-1 0 0 0 0,1 0 0 0 0,0 0 1 0 0,-1 0-1 0 0,1 0 0 0 0,-1 0 0 0 0,2 1 0 0 0,5-1 0 0 0,3 2 0 0 0,-9-3 0 0 0,10 0 0 0 0,-9 0 0 0 0,11 6 0 0 0,-12-5 0 0 0,0 0 0 0 0,3 2 0 0 0,0-1 0 0 0,-1-1 0 0 0,1 1 0 0 0,0 0 0 0 0,0-1 0 0 0,0 0 0 0 0,-1 0 0 0 0,1 0 0 0 0,0 0 0 0 0,0 0 0 0 0,7-3 0 0 0,37-6 0 0 0,-3 2-8 0 0,-16 1-224 0 0,-28 5 152 0 0,0 2 0 0 0,4 2 78 0 0,-2-3 55 0 0,3 0-50 0 0,2 0-46 0 0,0 0 32 0 0,-5-1 11 0 0,-1 0-1 0 0,1 0 1 0 0,0 1-1 0 0,0-1 1 0 0,0 1-1 0 0,0 0 0 0 0,4 0 1 0 0,3 0-60 0 0,22 0 216 0 0,-19 5-442 0 0,-7-3 291 0 0,-2 0 126 0 0,1-1-97 0 0,11-1 62 0 0,-10 0-85 0 0,-5 0 70 0 0,1 0-120 0 0,1 0 0 0 0,-1-1 0 0 0,1 1 0 0 0,-1 0 0 0 0,1-1 0 0 0,0 0 1 0 0,-1 1-1 0 0,3-2 0 0 0,20-3 99 0 0,-13 6-69 0 0,-8-1 80 0 0,13-3 129 0 0,-12 1-200 0 0,1 1 0 0 0,0 0 0 0 0,1 0 0 0 0,-1 1 0 0 0,0-1 0 0 0,11 2 0 0 0,-9-1 0 0 0,2 0 0 0 0,-2 0 0 0 0,7 0 0 0 0,-11 0 0 0 0,1 0 0 0 0,-1 0 0 0 0,1 0 0 0 0,-1-1 0 0 0,8-1 0 0 0,-2-2 0 0 0,-8 2 0 0 0,0-2 0 0 0,14-5 0 0 0,2 7 0 0 0,5-3 0 0 0,-15 4 0 0 0,7-5 0 0 0,-11 4 0 0 0,19-3 0 0 0,-16 5 0 0 0,1 0 0 0 0,-1 0 0 0 0,19 0 0 0 0,-4-3-105 0 0,-20 3 165 0 0,0 0-253 0 0,47 3 349 0 0,-47-3-252 0 0,19-2-112 0 0,-20 1 277 0 0,7 1 179 0 0,6-3-508 0 0,10 1 192 0 0,-24 1 68 0 0,1 1 0 0 0,-1-1 0 0 0,1 1 0 0 0,-1-1 0 0 0,0 1 0 0 0,1-1 0 0 0,0 1-1 0 0,-1-1 1 0 0,1 1 0 0 0,-1 0 0 0 0,1-1 0 0 0,-1 1 0 0 0,1 0 0 0 0,0-1 0 0 0,-1 1 0 0 0,1 0 0 0 0,0 0 0 0 0,-1 0 0 0 0,1-1 0 0 0,0 1 0 0 0,0 0-1 0 0,11 0 256 0 0,24-8-775 0 0,-34 8 451 0 0,13-2-348 0 0,-10 0 377 0 0,0 0 15 0 0,16 1-74 0 0,-11 1 56 0 0,27 0-160 0 0,-36 0 129 0 0,1 0 15 0 0,4 1 48 0 0,-2 0 11 0 0,0 0 0 0 0,1 0 0 0 0,-1-1 0 0 0,0 1 0 0 0,9-2 0 0 0,-6 1 0 0 0,50 3 0 0 0,-56-3 0 0 0,0 0 0 0 0,0 0 0 0 0,0 0 0 0 0,0 0 0 0 0,0 0 0 0 0,0 0 0 0 0,0 0 0 0 0,1 0 0 0 0,-1 1 0 0 0,0-1 0 0 0,0 0 0 0 0,0 1 0 0 0,0-1 0 0 0,2 2 0 0 0,13 4 0 0 0,14-6 0 0 0,-19 0 0 0 0,-10 0 0 0 0,10-2 0 0 0,-9 2 0 0 0,18-4 0 0 0,-18 2 0 0 0,1 1 0 0 0,16 0 0 0 0,-9 1 0 0 0,-10 0 0 0 0,1 0 0 0 0,-1 0 0 0 0,0 0 0 0 0,1 0 0 0 0,-1-1 0 0 0,1 1 0 0 0,-1 0 0 0 0,1 0 0 0 0,-1 0 0 0 0,0 0 0 0 0,1 0 0 0 0,-1 0 0 0 0,1 0 0 0 0,-1 1 0 0 0,1-1 0 0 0,-1 0 0 0 0,0 0 0 0 0,1 0 0 0 0,-1 0 0 0 0,1 0 0 0 0,-1 1 0 0 0,0-1 0 0 0,1 0 0 0 0,-1 0 0 0 0,0 1 0 0 0,1-1 0 0 0,1 2 0 0 0,8-2 0 0 0,-9 0 0 0 0,12 0-5 0 0,-1 0 0 0 0,15-3 1 0 0,-18 2-53 0 0,-4 2 56 0 0,-1-1 0 0 0,0 0 0 0 0,1 0 1 0 0,-1-1-1 0 0,0 1 0 0 0,6-2 0 0 0,5 1 57 0 0,-1-2-59 0 0,-8 2-26 0 0,0 0 0 0 0,0 1 0 0 0,-1-1 0 0 0,10 2 0 0 0,13-2-1162 0 0,-19 0 1075 0 0,-6 1 15 0 0,-3 0 101 0 0,0 0 1 0 0,0 0-1 0 0,0 0 0 0 0,0 0 0 0 0,0 0 0 0 0,0 0 0 0 0,0-1 0 0 0,0 1 0 0 0,0 0 0 0 0,0 0 0 0 0,0 0 0 0 0,0 0 0 0 0,0 0 0 0 0,0 0 0 0 0,0 0 0 0 0,0 0 1 0 0,0 0-1 0 0,0 0 0 0 0,0 0 0 0 0,0 0 0 0 0,1 0 0 0 0,-1 0 0 0 0,0 0 0 0 0,0 0 0 0 0,0 0 0 0 0,0 0 0 0 0,0 0 0 0 0,0 0 0 0 0,0 0 0 0 0,0 0 0 0 0,0 0 0 0 0,0 0 1 0 0,0 0-1 0 0,0 0 0 0 0,0 0 0 0 0,0 0 0 0 0,0 0 0 0 0,-1 0 0 0 0,1-1 0 0 0,0 1 0 0 0,0 0 0 0 0,0 0 0 0 0,0 0 0 0 0,21 0-158 0 0,8 2 146 0 0,-24-1 12 0 0,-2-1 0 0 0,11-1 0 0 0,-11 2 1 0 0,6-4 9 0 0,-8 3 46 0 0,0 0-48 0 0,0 0-1 0 0,0 0 0 0 0,0 0 1 0 0,0 0-1 0 0,0 0 0 0 0,0 0 1 0 0,0 0-1 0 0,-1 0 1 0 0,1 0-1 0 0,0 0 0 0 0,0-1 1 0 0,0 1-1 0 0,0 0 1 0 0,0-1-1 0 0,0 1 0 0 0,1-1 1 0 0,19-7 159 0 0,-4 8-76 0 0,-4-1 227 0 0,1 1-279 0 0,-13 1 36 0 0,35-1 737 0 0,-34 0-959 0 0,24-10 127 0 0,-16 10 84 0 0,-8 0 192 0 0,-1 0-202 0 0,12 0-33 0 0,-12 0 860 0 0,7 8-330 0 0,-6-3-472 0 0,3-1-7 0 0,-5-3-68 0 0,1-1 1 0 0,0 1-1 0 0,-1-1 1 0 0,1 1 0 0 0,-1-1-1 0 0,0 1 1 0 0,1 0 0 0 0,-1-1-1 0 0,1 1 1 0 0,-1 0 0 0 0,0-1-1 0 0,0 1 1 0 0,1 0-1 0 0,-1-1 1 0 0,0 1 0 0 0,0 0-1 0 0,0-1 1 0 0,1 2 0 0 0,3 16 42 0 0,1-1 1 0 0,-2 1 0 0 0,-1 0 0 0 0,1 21-1 0 0,-2 61-3003 0 0</inkml:trace>
</inkml:ink>
</file>

<file path=word/ink/ink3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9:35.988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 297 3224 0 0,'0'0'12824'0'0,"0"-27"-12081"0"0,-1 7-220 0 0,0 17-485 0 0,1 0-1 0 0,-1 0 0 0 0,1 0 1 0 0,0 0-1 0 0,0 0 0 0 0,1 0 0 0 0,-1 0 1 0 0,2-4-1 0 0,0-5 171 0 0,0 0 0 0 0,0 1 1 0 0,-1-1-1 0 0,0 0 0 0 0,-2-13 0 0 0,1 18-252 0 0,0 1 44 0 0,0 0 0 0 0,0-47-10 0 0,2 51-22 0 0,3 0 74 0 0,-3 2 22 0 0,-1-1-10 0 0,3-2-32 0 0,31-1 242 0 0,-29 3-244 0 0,0 0 0 0 0,0 0 0 0 0,0 0 0 0 0,1 1 0 0 0,-1 0 0 0 0,7 1 0 0 0,-13-1-20 0 0,1 1 0 0 0,-1-1 0 0 0,0 0 0 0 0,1 0 0 0 0,-1 0 0 0 0,1 0 0 0 0,-1 0 0 0 0,1 1 0 0 0,-1-1 0 0 0,1 0 0 0 0,-1 0 0 0 0,0 0 0 0 0,1 0 0 0 0,-1 0 0 0 0,1 0 0 0 0,-1 0 0 0 0,1-1 0 0 0,-1 1 0 0 0,1 0 0 0 0,-1 0 0 0 0,0 0 0 0 0,1 0 0 0 0,-1 0 0 0 0,1-1 0 0 0,-1 1 0 0 0,0 0 0 0 0,1 0 0 0 0,-1-1 0 0 0,1 0 0 0 0,0 0 0 0 0,2 1 0 0 0,-1 0 0 0 0,0 0 0 0 0,0 0 0 0 0,1 0 0 0 0,-1 0 0 0 0,4 2 0 0 0,9 0 0 0 0,192 1 251 0 0,-143-6-422 0 0,-11-1 171 0 0,48-6-240 0 0,-47 3 240 0 0,9 4 0 0 0,-58 3 24 0 0,1-1-1 0 0,-1 1 1 0 0,10-4-1 0 0,-9 3-10 0 0,-1 0-1 0 0,1 0 1 0 0,11-1-1 0 0,-6 2-12 0 0,-1 0 0 0 0,13-3 0 0 0,-21 2 0 0 0,-1 1 0 0 0,1-1 0 0 0,-1 1 0 0 0,1 0 0 0 0,-1 0 0 0 0,1-1 0 0 0,-1 1 0 0 0,1 0 0 0 0,0 0 0 0 0,1 1 0 0 0,13 0 0 0 0,0 1-38 0 0,3 0 547 0 0,43-6 1328 0 0,-59 4-1862 0 0,0 0-1 0 0,0 0 0 0 0,0 0 0 0 0,0 0 1 0 0,-1 1-1 0 0,6 0 0 0 0,16 5 34 0 0,-1 0-8 0 0,-15-6 0 0 0,-1 1 0 0 0,15 2 0 0 0,-19-2 0 0 0,-1 0 0 0 0,0-1 0 0 0,1 0 0 0 0,-1 1 0 0 0,1-1 0 0 0,-1 0 0 0 0,0 0 0 0 0,1 0 0 0 0,-1-1 0 0 0,1 1 0 0 0,-1-1 0 0 0,4 0 0 0 0,-1-1 224 0 0,0 0 0 0 0,1 1 0 0 0,-1 0 0 0 0,0 0 0 0 0,0 0 0 0 0,1 1 0 0 0,6 0 0 0 0,35-6-246 0 0,-33 2 172 0 0,35 1 98 0 0,-39 2-323 0 0,-9 1 94 0 0,0 0 0 0 0,1-1 0 0 0,-1 1 0 0 0,0 0 1 0 0,0 0-1 0 0,0 0 0 0 0,1 0 0 0 0,-1 0 0 0 0,0 0 0 0 0,0 0 0 0 0,0 1 0 0 0,0-1 0 0 0,2 1 0 0 0,-1-1 69 0 0,43 3-480 0 0,-39-4 392 0 0,22-1 0 0 0,-14 2 220 0 0,-11 0-12 0 0,-1 0 0 0 0,1 0 0 0 0,-1 0-1 0 0,1 1 1 0 0,-1-1 0 0 0,1 1 0 0 0,4 1 0 0 0,3 1-115 0 0,-10-3-92 0 0,1 0 0 0 0,0 1 0 0 0,0-1 0 0 0,0 0 0 0 0,-1 1-1 0 0,1-1 1 0 0,0 0 0 0 0,0 0 0 0 0,0 0 0 0 0,0 0 0 0 0,-1 0 0 0 0,1 0-1 0 0,0 0 1 0 0,0 0 0 0 0,0 0 0 0 0,0 0 0 0 0,0-1 0 0 0,-1 1 0 0 0,3-1 0 0 0,-2 1-2 0 0,1-1 1 0 0,0 0 0 0 0,-1 1 0 0 0,1-1 0 0 0,0 1 0 0 0,0-1 0 0 0,0 1 0 0 0,-1 0 0 0 0,1 0-1 0 0,0 0 1 0 0,2 0 0 0 0,-2-1 0 0 0,1 0 0 0 0,15 7 0 0 0,-14-4 0 0 0,3-1 0 0 0,9 1 0 0 0,-3 1 0 0 0,-13-3 0 0 0,28-2 0 0 0,-18 2 0 0 0,-2 0 0 0 0,0 0 0 0 0,0 0 0 0 0,2 0 0 0 0,9 2 0 0 0,-17-2 0 0 0,0 0 0 0 0,0 0 0 0 0,0 0 0 0 0,0 0 0 0 0,0 0 0 0 0,0 0 0 0 0,0 0 0 0 0,0-1 0 0 0,0 1 0 0 0,2-2 0 0 0,-1 2 0 0 0,0-1 0 0 0,0-1 0 0 0,0 1 0 0 0,0 0 0 0 0,0-1 0 0 0,5-3 0 0 0,-6 3 0 0 0,-2 2 0 0 0,1 0 0 0 0,-1-1 0 0 0,1 1 0 0 0,-1-1 0 0 0,1 1 0 0 0,-1 0 0 0 0,1-1 0 0 0,0 1 0 0 0,-1 0 0 0 0,1 0 0 0 0,0-1 0 0 0,-1 1 0 0 0,1 0 0 0 0,-1 0 0 0 0,1 0 0 0 0,0 0 0 0 0,-1 0 0 0 0,2 0 0 0 0,6-2 0 0 0,-6 2 0 0 0,11 4 0 0 0,-4-3 0 0 0,0 1 0 0 0,0-1 0 0 0,17-1 0 0 0,-3 0-24 0 0,-16-1-93 0 0,0 1 56 0 0,24 8 263 0 0,-28-7-202 0 0,17 0-96 0 0,-19-1 98 0 0,0 1 1 0 0,1-1-1 0 0,-1 0 0 0 0,0 0 0 0 0,0-1 0 0 0,0 1 0 0 0,0 0 1 0 0,1 0-1 0 0,-1 0 0 0 0,0-1 0 0 0,0 1 0 0 0,0-1 0 0 0,2 0 1 0 0,1-1 20 0 0,-3 2-23 0 0,-1-1 0 0 0,1 1 1 0 0,-1 0-1 0 0,1 0 1 0 0,-1 0-1 0 0,0 0 1 0 0,1-1-1 0 0,-1 1 1 0 0,1 0-1 0 0,-1 0 1 0 0,1 0-1 0 0,-1 0 1 0 0,1 0-1 0 0,-1 0 1 0 0,1 0-1 0 0,-1 0 0 0 0,1 0 1 0 0,-1 1-1 0 0,1-1 1 0 0,-1 0-1 0 0,1 0 1 0 0,-1 0-1 0 0,1 0 1 0 0,-1 1-1 0 0,1-1 1 0 0,0 1-1 0 0,1 0-2 0 0,16-4 2 0 0,-10 0 0 0 0,1-2 0 0 0,-8 5 0 0 0,23 1 0 0 0,-17-1 0 0 0,1 1 0 0 0,-1 5 0 0 0,1-1 0 0 0,-7-5 0 0 0,-1 0 0 0 0,1 0 0 0 0,0 0 0 0 0,-1 1 0 0 0,1-1 0 0 0,-1 0 0 0 0,1 1 0 0 0,-1-1 0 0 0,1 1 0 0 0,-1-1 0 0 0,1 0 0 0 0,-1 1 0 0 0,1-1 0 0 0,-1 1 0 0 0,1-1 0 0 0,-1 1 0 0 0,0 0 0 0 0,1-1 0 0 0,-1 1 0 0 0,0-1 0 0 0,0 1 0 0 0,1 0 0 0 0,-1-1 0 0 0,0 1 0 0 0,0-1 0 0 0,0 1 0 0 0,0 1 0 0 0,0 0 0 0 0,6 10 0 0 0,0 5 0 0 0,-1 5 0 0 0,-3-16 0 0 0,-1-1 0 0 0,0 0 0 0 0,0 0 0 0 0,0 6 0 0 0,0 11 43 0 0,1 0-1 0 0,5 22 0 0 0,0-1-34 0 0,-8-39-43 0 0,2-1 34 0 0,8 18 6 0 0,-7-19-442 0 0,-2-2 288 0 0,1 1 1 0 0,-1-1-1 0 0,0 1 1 0 0,1 0 0 0 0,-1-1-1 0 0,0 1 1 0 0,0 0-1 0 0,1-1 1 0 0,-1 1 0 0 0,0 0-1 0 0,0 0 1 0 0,0-1-1 0 0,0 1 1 0 0,0 0 0 0 0,0-1-1 0 0,0 1 1 0 0,0 0-1 0 0,-1 1 1 0 0</inkml:trace>
</inkml:ink>
</file>

<file path=word/ink/ink3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9:33.28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83 316 1376 0 0,'0'0'65'0'0,"-2"0"213"0"0,-1 1-197 0 0,-9 0 10457 0 0,6 0-9764 0 0,4-1-731 0 0,-2 1 203 0 0,-15-2 5464 0 0,3-7-4152 0 0,15 7-1499 0 0,1-1 1 0 0,-1 1-1 0 0,1 0 1 0 0,-1-1-1 0 0,1 1 1 0 0,0 0-1 0 0,0-1 1 0 0,0 1-1 0 0,0-1 1 0 0,0 1-1 0 0,0-1 1 0 0,0 1-1 0 0,1 0 1 0 0,-1-1-1 0 0,0 1 1 0 0,2-3-1 0 0,0-11 156 0 0,-2 13-193 0 0,0-4 4 0 0,0 1-1 0 0,0 0 1 0 0,0-1-1 0 0,-1 1 0 0 0,0 0 1 0 0,-3-10-1 0 0,2 9 116 0 0,1 1 0 0 0,0 0-1 0 0,-1-1 1 0 0,2 1-1 0 0,-1-1 1 0 0,1 1 0 0 0,0-1-1 0 0,1-8 1 0 0,-1-1 25 0 0,6-2-806 0 0,-5 6 385 0 0,-1-5 270 0 0,0 3-15 0 0,0 12 0 0 0,0-1 0 0 0,0 1 0 0 0,0 0 0 0 0,0 0 0 0 0,0-1 0 0 0,0 1 0 0 0,0 0 0 0 0,0 0 0 0 0,-1-1 0 0 0,1 1 0 0 0,-1-2 0 0 0,-2 0 0 0 0,3 3 0 0 0,0 0 0 0 0,0 0 0 0 0,-1 0 0 0 0,1-1 0 0 0,0 1 0 0 0,0 0 0 0 0,0 0 0 0 0,-1 0 0 0 0,1-1 0 0 0,0 1 0 0 0,0 0 0 0 0,0 0 0 0 0,0-1 0 0 0,0 1 0 0 0,0 0 0 0 0,-1-1 0 0 0,1 1 0 0 0,0 0 0 0 0,0 0 0 0 0,0-1 0 0 0,0 1 0 0 0,0 0 0 0 0,0-1 0 0 0,0 1 0 0 0,0 0 0 0 0,0 0 0 0 0,0-1 0 0 0,1 1 0 0 0,-1-1 0 0 0,0 1 0 0 0,0 0 0 0 0,0 0 0 0 0,0 0 0 0 0,0-1 0 0 0,1 1 0 0 0,-1 0 0 0 0,0 0 0 0 0,0 0 0 0 0,0-1 0 0 0,0 1 0 0 0,0 0 0 0 0,0 0 0 0 0,0-1 0 0 0,0 1 0 0 0,0 0 0 0 0,0 0 0 0 0,0-1 0 0 0,0 1 0 0 0,0 0 0 0 0,0 0 0 0 0,0-1 0 0 0,0 1 0 0 0,0 0 0 0 0,0 0 0 0 0,0-1 0 0 0,-1 1 0 0 0,1 0 0 0 0,0 0 0 0 0,0 0 0 0 0,0-1 0 0 0,0 1 0 0 0,0 0 0 0 0,-1 0 0 0 0,1 0 0 0 0,0-1 0 0 0,0 1 0 0 0,0 0 0 0 0,-1 0 0 0 0,1 0 0 0 0,0 0 0 0 0,0 0 0 0 0,0 0 0 0 0,-1-1 0 0 0,1 1 0 0 0,0 0 0 0 0,-1 0 0 0 0,1 0 0 0 0,0 0 0 0 0,0 0 0 0 0,0 0 0 0 0,0 0 0 0 0,0 0 0 0 0,0 0 0 0 0,0 0 0 0 0,0 0 0 0 0,0 0 0 0 0,0 0 0 0 0,-1 0 0 0 0,1 0 0 0 0,0 0 0 0 0,0 0 0 0 0,0 0 0 0 0,0 0 0 0 0,0 0 0 0 0,0-1 0 0 0,0 1 0 0 0,0 0 0 0 0,0 0 0 0 0,0 0 0 0 0,0 0 0 0 0,0 0 0 0 0,0 0 0 0 0,0 0 0 0 0,0 0 0 0 0,0 0 0 0 0,0 0 0 0 0,0-1 0 0 0,0 1 0 0 0,0 0 0 0 0,0 0 0 0 0,0 0 0 0 0,0 0 0 0 0,0 0 0 0 0,0 0 0 0 0,0 0 0 0 0,0 0 0 0 0,0 0 0 0 0,0 0 0 0 0,0-1 0 0 0,0 1 0 0 0,0 0 0 0 0,0 0 0 0 0,0 0 0 0 0,0 0 0 0 0,0 0 0 0 0,0 0 0 0 0,0 0 0 0 0,0 0 0 0 0,0 0 0 0 0,0 0 0 0 0,0 0 0 0 0,0 0 0 0 0,1-1 0 0 0,-1 1 0 0 0,0 0 0 0 0,0 0 0 0 0,1-1 0 0 0,-1 1 0 0 0,0 0 0 0 0,0-1 0 0 0,0 1 0 0 0,0 0 0 0 0,1-1 0 0 0,-1 1 0 0 0,0 0 0 0 0,0-1 0 0 0,0 1 0 0 0,0-1 0 0 0,0 1 0 0 0,0 0 0 0 0,0-1 0 0 0,0 1 0 0 0,0 0 0 0 0,0-1 0 0 0,0 1 0 0 0,0-1 0 0 0,0 1 0 0 0,0 0 0 0 0,0-1 0 0 0,-1 1 0 0 0,1 0 0 0 0,0-1 0 0 0,0 1 0 0 0,0 0 0 0 0,0-1 0 0 0,-1 1 0 0 0,1 0 0 0 0,-1-1 0 0 0,1 1 0 0 0,0-1 0 0 0,-1 1 0 0 0,1 0 0 0 0,0-1 0 0 0,0 1 0 0 0,-1-1 0 0 0,1 1 0 0 0,0 0 0 0 0,0-1 0 0 0,0 1 0 0 0,-1-1 0 0 0,1 1 0 0 0,0-1 0 0 0,0 1 0 0 0,0-1 0 0 0,0 1 0 0 0,0-1 0 0 0,0 1 0 0 0,0-1 0 0 0,0 1 0 0 0,0-1 0 0 0,0 1 0 0 0,0-1 0 0 0,0 1 0 0 0,1 0 0 0 0,-1-1 0 0 0,0 1 0 0 0,0-1 0 0 0,0 1 0 0 0,1-1 0 0 0,-1 0 0 0 0,1-15 784 0 0,36 13-688 0 0,-11 0-77 0 0,-25 3 76 0 0,9 0 143 0 0,-5 1-210 0 0,0 0 0 0 0,0-1 0 0 0,0 0 0 0 0,9-1 0 0 0,-12 1-22 0 0,0-1 1 0 0,0 1-1 0 0,0 0 0 0 0,0 0 1 0 0,0 0-1 0 0,0 0 0 0 0,0 1 0 0 0,0-1 1 0 0,3 1-1 0 0,-4 0 3 0 0,1-1-1 0 0,0 0 1 0 0,-1 0 0 0 0,1 0 0 0 0,0 1 0 0 0,-1-2-1 0 0,1 1 1 0 0,-1 0 0 0 0,1 0 0 0 0,2-1-1 0 0,11-1 24 0 0,10 4 45 0 0,14 2 49 0 0,-36-3-118 0 0,-1-1 0 0 0,0 1 0 0 0,1-1 0 0 0,-1 1 0 0 0,0 0 0 0 0,0 0 0 0 0,1 0 1 0 0,1 1-1 0 0,-2-1-9 0 0,-1-1 1 0 0,0 1-1 0 0,1-1 1 0 0,-1 1-1 0 0,1-1 1 0 0,-1 0-1 0 0,0 0 1 0 0,1 1 0 0 0,-1-1-1 0 0,1 0 1 0 0,-1-1-1 0 0,1 1 1 0 0,1 0-1 0 0,3 0-11 0 0,2 0-37 0 0,0 0-1 0 0,1-1 0 0 0,15-2 1 0 0,-23 2-173 0 0,8 2-205 0 0,14-2 438 0 0,-20 0 42 0 0,-1 1 7 0 0,0 0 0 0 0,0-1 0 0 0,0 1 0 0 0,0 0 0 0 0,0 0 0 0 0,0 0 0 0 0,0 0-1 0 0,0 1 1 0 0,0-1 0 0 0,2 1 0 0 0,1-1 240 0 0,-5-1-299 0 0,0 1 0 0 0,1 0 0 0 0,-1 0 0 0 0,0 0-1 0 0,1-1 1 0 0,-1 1 0 0 0,0 0 0 0 0,0 0-1 0 0,1 0 1 0 0,-1 0 0 0 0,0 0 0 0 0,1 0 0 0 0,-1 0-1 0 0,0 0 1 0 0,1 0 0 0 0,-1 0 0 0 0,0 0-1 0 0,1 0 1 0 0,-1 0 0 0 0,0 0 0 0 0,1 0 0 0 0,-1 0-1 0 0,0 0 1 0 0,1 0 0 0 0,-1 0 0 0 0,0 0-1 0 0,0 0 1 0 0,1 1 0 0 0,-1-1 0 0 0,0 0 0 0 0,1 0-1 0 0,-1 0 1 0 0,1 1 0 0 0,0-1 191 0 0,1 0 33 0 0,43 0-313 0 0,-19 10 596 0 0,-24-11-488 0 0,-2 1-20 0 0,1 0 1 0 0,-1 0-1 0 0,1 0 1 0 0,-1 0 0 0 0,1 0-1 0 0,0 0 1 0 0,-1 0-1 0 0,1 0 1 0 0,-1 0-1 0 0,1 0 1 0 0,0 1-1 0 0,-1-1 1 0 0,1 0-1 0 0,-1 0 1 0 0,1 0 0 0 0,-1 1-1 0 0,1-1 1 0 0,-1 0-1 0 0,1 1 1 0 0,-1-1-1 0 0,1 0 1 0 0,-1 1-1 0 0,0-1 1 0 0,1 1-1 0 0,-1-1 1 0 0,1 1 0 0 0,-1-1-1 0 0,0 1 1 0 0,1 0-1 0 0,2 2 0 0 0,1 0 0 0 0,26 5 0 0 0,-21-6 0 0 0,7 3 0 0 0,-14-4 0 0 0,0 0 0 0 0,0-1 0 0 0,0 0 0 0 0,0 1 0 0 0,0-1 0 0 0,0 0 0 0 0,0 0 0 0 0,0 0 0 0 0,0 0 0 0 0,2 0 0 0 0,48 7 0 0 0,-51-7 0 0 0,1 0 0 0 0,-1-1 0 0 0,0 1 0 0 0,0 1 0 0 0,1-1 0 0 0,-1 0 0 0 0,0 0 0 0 0,1 0 0 0 0,-1 1 0 0 0,0-1 0 0 0,3 1 0 0 0,-4 0 0 0 0,1-1 0 0 0,0 0 0 0 0,0 0 0 0 0,0 1 0 0 0,0-1 0 0 0,0 0 0 0 0,0 0 0 0 0,-1 0 0 0 0,1 0 0 0 0,0 0 0 0 0,0 0 0 0 0,0-1 0 0 0,0 1 0 0 0,0 0 0 0 0,1-1 0 0 0,4 1-44 0 0,4-1-43 0 0,-1 1 1 0 0,17-5-1 0 0,-24 5 87 0 0,0 0 0 0 0,0 0-1 0 0,0 0 1 0 0,0 0 0 0 0,0 0 0 0 0,0 0-1 0 0,0 1 1 0 0,0-1 0 0 0,3 1 0 0 0,25 4 13 0 0,-29-5 40 0 0,0 0 1 0 0,4 3-33 0 0,-3-2 22 0 0,4 1-22 0 0,10 7 32 0 0,-16-9-53 0 0,19 7 33 0 0,16-6-2 0 0,-24-1-20 0 0,-8 0 32 0 0,1 0-33 0 0,2 0 1 0 0,2 3 13 0 0,-4-2-20 0 0,-1 0-1 0 0,0 0 0 0 0,0 0 0 0 0,1 0 0 0 0,-1-1 1 0 0,0 1-1 0 0,1-1 0 0 0,4 0 0 0 0,-4 0 9 0 0,-2 0-9 0 0,0 0 1 0 0,1 0 0 0 0,-1 0 0 0 0,0 0 0 0 0,0-1-1 0 0,0 0 1 0 0,0 1 0 0 0,0-1 0 0 0,3-1 0 0 0,-3 1 0 0 0,6 0 73 0 0,-5 1-103 0 0,0-1 1 0 0,0 1 0 0 0,-1 0-1 0 0,1-1 1 0 0,0 1 0 0 0,3 1 0 0 0,-6-1 29 0 0,1 0 1 0 0,-1 0 0 0 0,1 1-1 0 0,-1-1 1 0 0,1 0 0 0 0,-1 1-1 0 0,1-1 1 0 0,-1 0 0 0 0,1 1-1 0 0,-1-1 1 0 0,0 1 0 0 0,1-1-1 0 0,-1 1 1 0 0,0-1 0 0 0,1 0-1 0 0,-1 1 1 0 0,0-1 0 0 0,0 1-1 0 0,1 0 1 0 0,-1 0 0 0 0,6 9-6 0 0,-2-3-52 0 0,-1 10 38 0 0,-2-17 19 0 0,-1 1 0 0 0,0-1 0 0 0,0 0 0 0 0,0 1 0 0 0,0-1 0 0 0,1 1 1 0 0,-1-1-1 0 0,0 1 0 0 0,0-1 0 0 0,0 1 0 0 0,0-1 0 0 0,0 1 0 0 0,0-1 0 0 0,0 1 1 0 0,0-1-1 0 0,-1 1 0 0 0,1-1 0 0 0,0 1 0 0 0,0-1 0 0 0,0 1 0 0 0,-1-1 0 0 0,1 1 1 0 0,-1 2 55 0 0,0 0 0 0 0,1 0 1 0 0,-1 0-1 0 0,1 0 1 0 0,-1 0-1 0 0,1 5 1 0 0,0-4-38 0 0,0 0 1 0 0,0-1 0 0 0,0 1 0 0 0,-1-1-1 0 0,-1 6 1 0 0,1-5-17 0 0,0 0 0 0 0,0-1 0 0 0,0 1 0 0 0,0 0 0 0 0,1-1 1 0 0,0 1-1 0 0,0 0 0 0 0,0 5 0 0 0,0-7-4 0 0,0 0 1 0 0,0 0-1 0 0,0-1 0 0 0,0 1 1 0 0,0 0-1 0 0,0 0 0 0 0,-1-1 1 0 0,1 1-1 0 0,-2 3 0 0 0,1-4-1 0 0,1 0-1 0 0,-1 0 1 0 0,1 1-1 0 0,0-1 0 0 0,-1 0 1 0 0,1 1-1 0 0,0-1 1 0 0,0 0-1 0 0,0 1 0 0 0,0-1 1 0 0,0 0-1 0 0,0 1 1 0 0,1 1-1 0 0,2 8 9 0 0,-2-9-7 0 0,0-1 0 0 0,-1 0-1 0 0,1 1 1 0 0,-1-1-1 0 0,0 0 1 0 0,1 1-1 0 0,-1-1 1 0 0,0 0-1 0 0,0 1 1 0 0,0-1 0 0 0,0 1-1 0 0,0-1 1 0 0,0 0-1 0 0,-1 1 1 0 0,1-1-1 0 0,0 0 1 0 0,-1 1 0 0 0,1-1-1 0 0,-1 0 1 0 0,0 2-1 0 0,1-1-14 0 0,-1 0-1 0 0,1-1 0 0 0,-1 1 0 0 0,1 0 1 0 0,0 0-1 0 0,-1 0 0 0 0,1-1 1 0 0,0 1-1 0 0,0 0 0 0 0,1 3 1 0 0,-1-3-36 0 0,0 0 0 0 0,0 0 0 0 0,0 0 1 0 0,0 0-1 0 0,0 1 0 0 0,0-1 0 0 0,-1 0 0 0 0,1 0 1 0 0,-1 2-1 0 0,0-3 55 0 0,1 0 0 0 0,0-1 0 0 0,-1 1 0 0 0,1 0 0 0 0,0 0 0 0 0,0 0 0 0 0,0-1 0 0 0,0 1 0 0 0,0 0-1 0 0,0 0 1 0 0,0 0 0 0 0,0 0 0 0 0,0-1 0 0 0,0 1 0 0 0,0 0 0 0 0,0 0 0 0 0,1 0 0 0 0,-1-1 0 0 0,0 1 0 0 0,1 0 0 0 0,-1 0 0 0 0,0-1 0 0 0,1 1 0 0 0,0 1 0 0 0,0-1 28 0 0,-7 8-261 0 0,13-7-1625 0 0</inkml:trace>
</inkml:ink>
</file>

<file path=word/ink/ink3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9:26.7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 42 3224 0 0,'-13'-4'287'0'0,"11"4"1786"0"0,3 0-1792 0 0,2 0 1387 0 0,4 1 8224 0 0,-7 0-9837 0 0,0 0 0 0 0,0 0 0 0 0,0 0 1 0 0,0 0-1 0 0,0 0 0 0 0,0 0 0 0 0,-1 1 1 0 0,1-1-1 0 0,0 0 0 0 0,-1 0 0 0 0,1 0 0 0 0,-1 0 1 0 0,1 0-1 0 0,-1 0 0 0 0,1 0 0 0 0,-2 0 0 0 0,3 13 544 0 0,-3-10-480 0 0,1-1-1 0 0,-1 0 1 0 0,1 1 0 0 0,0-1-1 0 0,0 1 1 0 0,1-1 0 0 0,-1 1-1 0 0,1 0 1 0 0,0-1 0 0 0,-1 1-1 0 0,2 0 1 0 0,-1-1 0 0 0,0 1-1 0 0,1 0 1 0 0,0-1 0 0 0,1 5-1 0 0,-1 11 552 0 0,-1-16-606 0 0,0 0 0 0 0,0 0 0 0 0,1 0 0 0 0,-1 0 0 0 0,1 0 0 0 0,-1 0 0 0 0,2 3 0 0 0,-1-4-50 0 0,-1-1 1 0 0,1 1 0 0 0,-1-1 0 0 0,0 1 0 0 0,1-1 0 0 0,-1 1-1 0 0,0 0 1 0 0,0-1 0 0 0,0 1 0 0 0,0-1 0 0 0,-1 3-1 0 0,1 12 126 0 0,0-3 108 0 0,1 0 0 0 0,-4 24 1 0 0,1 4-9 0 0,1-22-201 0 0,1 12-14 0 0,0-9 312 0 0,-1-19-262 0 0,1 0-1 0 0,0 0 1 0 0,0 0 0 0 0,0-1 0 0 0,0 1-1 0 0,0 0 1 0 0,0 0 0 0 0,2 3 0 0 0,-2-3 3 0 0,1 1 1 0 0,-1-1-1 0 0,0 0 1 0 0,1 0-1 0 0,-2 0 1 0 0,1 4 0 0 0,-1-4-49 0 0,1 0 0 0 0,0 0 0 0 0,0 0 0 0 0,0 0 1 0 0,0 1-1 0 0,1-1 0 0 0,-1 0 0 0 0,1 0 0 0 0,1 3 1 0 0,0-1-25 0 0,-1-3 3 0 0,0 0 0 0 0,0 0-1 0 0,-1 0 1 0 0,1-1 0 0 0,0 1 0 0 0,-1 0-1 0 0,0 0 1 0 0,1 0 0 0 0,-1 0-1 0 0,0 0 1 0 0,0 0 0 0 0,0 4 0 0 0,3 17 57 0 0,0 0-66 0 0,0-2 0 0 0,-2-18 0 0 0,-1-1 0 0 0,1 1 0 0 0,-1 0 0 0 0,1 0 0 0 0,-1 0 0 0 0,0 0 0 0 0,-1 4 0 0 0,-3 62 2024 0 0,4-65-2021 0 0,-1 0 1 0 0,1 0-1 0 0,1-1 0 0 0,-1 1 0 0 0,1 6 1 0 0,1 8-8 0 0,3 53 4 0 0,-3-52 0 0 0,-2-15 0 0 0,1-1 0 0 0,-1 0 0 0 0,1 1 0 0 0,-1-1 0 0 0,0 1 0 0 0,-1 3 0 0 0,1-2 0 0 0,0 0 0 0 0,0 0 0 0 0,1-1-1 0 0,0 1 1 0 0,-1 0 0 0 0,3 4 0 0 0,0 6 17 0 0,0-2 96 0 0,-2-12-101 0 0,-1 0 0 0 0,1 0 0 0 0,-1 1 0 0 0,0-1 0 0 0,0 0 0 0 0,1 1 0 0 0,-1-1 0 0 0,0 0 0 0 0,0 1 0 0 0,0-1 0 0 0,-1 0 0 0 0,1 1 0 0 0,0-1 0 0 0,0 0 0 0 0,-1 1 0 0 0,1-1 0 0 0,-1 2 0 0 0,-10 42 46 0 0,11-44-70 0 0,0-1 0 0 0,0 1-1 0 0,0-1 1 0 0,0 1 0 0 0,0-1 0 0 0,0 1 0 0 0,0 0 0 0 0,0-1 0 0 0,0 1 0 0 0,0-1-1 0 0,0 1 1 0 0,1-1 0 0 0,-1 1 0 0 0,0-1 0 0 0,0 1 0 0 0,1 0 0 0 0,-1-1 0 0 0,0 0 0 0 0,1 2-1 0 0,2 5-71 0 0,-2 22 64 0 0,0-14 20 0 0,-2-9 0 0 0,1-1 0 0 0,1 1 0 0 0,-1 0 0 0 0,2 7 0 0 0,10 38 1976 0 0,-12-42-1960 0 0,-4 5-16 0 0,4-12 0 0 0,-1 0 0 0 0,0 0 0 0 0,1 0 0 0 0,0 0 0 0 0,-1 0 0 0 0,1 0 0 0 0,0 0 0 0 0,0 0 0 0 0,0 0 0 0 0,0 3 0 0 0,6 32-372 0 0,-2-6 416 0 0,-4-26-44 0 0,4 17 0 0 0,-3-18 19 0 0,-1-1 1 0 0,1 1-1 0 0,-1 0 0 0 0,0-1 0 0 0,0 1 0 0 0,-1 4 1 0 0,0-3 2 0 0,1-1 0 0 0,0 0 1 0 0,0 1-1 0 0,0-1 1 0 0,0 0-1 0 0,1 1 0 0 0,0-1 1 0 0,1 8-1 0 0,-1-12-22 0 0,-1 0 0 0 0,0 0 0 0 0,0 0 0 0 0,0 1 0 0 0,1-1 0 0 0,-1 0 0 0 0,0 0 0 0 0,0 1 0 0 0,0-1 0 0 0,0 0 0 0 0,0 1 0 0 0,0-1 0 0 0,0 0 0 0 0,0 0 0 0 0,1 1 0 0 0,-1-1 0 0 0,0 0 0 0 0,0 1 0 0 0,0-1 0 0 0,0 0 0 0 0,-1 0 0 0 0,1 1 0 0 0,0-1 0 0 0,0 0 0 0 0,0 1 0 0 0,0-1 0 0 0,0 0 0 0 0,0 0 0 0 0,0 1 0 0 0,0-1 0 0 0,-1 0 0 0 0,4 6 0 0 0,0 0 0 0 0,-2-5 0 0 0,-1 1 0 0 0,0-1 0 0 0,0 0 0 0 0,0 0 0 0 0,0 0 0 0 0,0 1 0 0 0,0-1 0 0 0,0 0 0 0 0,0 0 0 0 0,0 0 0 0 0,0 1 0 0 0,-1 0 0 0 0,-3 4 0 0 0,4-3 0 0 0,-1-3 0 0 0,1 1 0 0 0,0 0 0 0 0,0-1 0 0 0,0 1 0 0 0,0-1 0 0 0,0 1 0 0 0,0-1 0 0 0,-1 1 0 0 0,1 0 0 0 0,1-1 0 0 0,-1 1 0 0 0,0-1 0 0 0,0 1 0 0 0,0 0 0 0 0,0-1 0 0 0,0 1 0 0 0,0-1 0 0 0,1 1 0 0 0,8 36 0 0 0,-8-28 0 0 0,6-2 0 0 0,0-4 0 0 0,28 4 0 0 0,-22-6 0 0 0,-11-2 0 0 0,0-1 0 0 0,63-12-323 0 0,-6 14 411 0 0,-57 0-229 0 0,-1 0 21 0 0,37 0 21 0 0,-3 10-38 0 0,-5-10 77 0 0,-23 3 49 0 0,-3-1-29 0 0,2 0 30 0 0,4 0 7 0 0,-4-2-8 0 0,-4 0-70 0 0,15 7-859 0 0,-14-7 1024 0 0,-1 1 1 0 0,1-1-1 0 0,0 1 0 0 0,0-1 1 0 0,0 0-1 0 0,0 0 0 0 0,4-1 1 0 0,2 0 88 0 0,28-1-173 0 0,1 4-288 0 0,-11 3-360 0 0,2-3 648 0 0,-27-2 0 0 0,-1 0 0 0 0,1 0 0 0 0,-1 0 0 0 0,1 0 0 0 0,-1 1 0 0 0,1-1 0 0 0,-1 0 0 0 0,1 1 0 0 0,-1-1 0 0 0,1 1 0 0 0,-1 0 0 0 0,1-1 0 0 0,1 2 0 0 0,-3-1 0 0 0,1-1 0 0 0,0 1 0 0 0,0-1 0 0 0,-1 0 0 0 0,1 1 0 0 0,0-1 0 0 0,0 0 0 0 0,-1 0 0 0 0,1 1 0 0 0,0-1 0 0 0,0 0 0 0 0,0 0 0 0 0,0 0 0 0 0,5 0 56 0 0,15 3 224 0 0,-5-2-363 0 0,-14-1-10 0 0,6 3-99 0 0,4-1 192 0 0,-1 2 0 0 0,-8-3 0 0 0,0-1 0 0 0,0 1 0 0 0,0-1 0 0 0,0 0 0 0 0,5 0 0 0 0,0-1 0 0 0,-1 1 0 0 0,15 2 0 0 0,3-1-53 0 0,-4 2 42 0 0,-20-2 11 0 0,1-1 0 0 0,-1 1 0 0 0,0-1-1 0 0,1 0 1 0 0,-1 1 0 0 0,0-1 0 0 0,1 0-1 0 0,-1 0 1 0 0,1 0 0 0 0,-1 0 0 0 0,0 0 0 0 0,1 0-1 0 0,1-1 1 0 0,1 0-8 0 0,38 6-98 0 0,-19-1 84 0 0,-22-4 18 0 0,0 0 0 0 0,0 1 0 0 0,0-1 0 0 0,1 0 0 0 0,-1 0 0 0 0,0 0 0 0 0,0 0 0 0 0,0 0 0 0 0,0 0 0 0 0,0 0 0 0 0,2-1 0 0 0,1 0 3 0 0,0 0 0 0 0,1 0 1 0 0,-1 1-1 0 0,1-1 0 0 0,5 1 0 0 0,23 0 103 0 0,50-9 0 0 0,-67 8-97 0 0,0 0 0 0 0,18 1 0 0 0,15-1-8 0 0,-7-3-24 0 0,50-2-98 0 0,9-1 65 0 0,-95 7 56 0 0,55-6 4 0 0,-58 5 0 0 0,1 1 0 0 0,-1-1 0 0 0,0 1 0 0 0,0 0 0 0 0,1 0 0 0 0,-1 0 0 0 0,0 1 0 0 0,7 0 0 0 0,0 1 0 0 0,45 5 0 0 0,-50-7 0 0 0,1 0 0 0 0,-1-1 0 0 0,0 1 0 0 0,0-1 0 0 0,8-2 0 0 0,10-1 0 0 0,2 4 0 0 0,-19 0 30 0 0,-1 0-1 0 0,0 0 0 0 0,0 0 1 0 0,0-1-1 0 0,0 1 0 0 0,6-3 0 0 0,-6 2-33 0 0,0 0 0 0 0,0 0-1 0 0,0 0 1 0 0,0 1 0 0 0,0-1-1 0 0,0 1 1 0 0,0 1 0 0 0,1-1-1 0 0,-1 1 1 0 0,9 2-1 0 0,-10-2 2 0 0,1-1-1 0 0,-1 1 1 0 0,0-1-1 0 0,1 0 1 0 0,-1 0-1 0 0,0 0 1 0 0,7-2-1 0 0,-7 1-1 0 0,0 1 0 0 0,0-1 0 0 0,0 1 0 0 0,0 0 0 0 0,0 0-1 0 0,0 0 1 0 0,5 2 0 0 0,-5-2 5 0 0,0 1 0 0 0,0-1 0 0 0,0 0 0 0 0,0 0 0 0 0,-1 0 0 0 0,1-1 0 0 0,0 1 0 0 0,6-3 0 0 0,17 0 0 0 0,-6 3-7 0 0,-16 1 2 0 0,0-1 0 0 0,-1 0 0 0 0,1 0 0 0 0,-1 0-1 0 0,1 0 1 0 0,0-1 0 0 0,-1 0 0 0 0,7-2 0 0 0,-10 3 4 0 0,0-1 0 0 0,0 1 1 0 0,0-1-1 0 0,1 1 0 0 0,-1 0 1 0 0,0 0-1 0 0,0-1 0 0 0,0 1 0 0 0,0 0 1 0 0,0 0-1 0 0,1 0 0 0 0,-1 0 0 0 0,0 1 1 0 0,2-1-1 0 0,5 1 1 0 0,-2-2 0 0 0,28 0 0 0 0,-8 1 0 0 0,-7-1-1 0 0,-13 1 33 0 0,0 0 0 0 0,0 1 1 0 0,10 1-1 0 0,2-3-4 0 0,-16 1-43 0 0,-1 0-1 0 0,1 0 1 0 0,0-1-1 0 0,0 1 1 0 0,0 0 0 0 0,0 1-1 0 0,0-1 1 0 0,0 0 0 0 0,-1 0-1 0 0,4 2 1 0 0,-3-2 14 0 0,0 1 0 0 0,1-1-1 0 0,-1 0 1 0 0,1 1 0 0 0,-1-1 0 0 0,1 0 0 0 0,-1 0 0 0 0,1-1-1 0 0,4 0 1 0 0,-5 1 1 0 0,0-1 0 0 0,0 1 1 0 0,0 0-1 0 0,0 0 0 0 0,0 0 0 0 0,0 0 0 0 0,0 0 0 0 0,0 0 0 0 0,0 0 0 0 0,3 1 0 0 0,-1 2 0 0 0,0-2 0 0 0,0 1 0 0 0,1 0 0 0 0,-1-1 0 0 0,1 0 0 0 0,4 1 0 0 0,37-1 0 0 0,-41-1 0 0 0,40 8 0 0 0,-34-7 1 0 0,0-1-1 0 0,16-1 1 0 0,-12 0 88 0 0,19 4-83 0 0,-28-2-15 0 0,1 0-1 0 0,0-1 1 0 0,0 0-1 0 0,0 0 1 0 0,8-1-1 0 0,-11 0 10 0 0,1 1 0 0 0,-1 0 0 0 0,1 0 0 0 0,-1 0 0 0 0,0 0 0 0 0,6 2 0 0 0,-5-1 0 0 0,-1-1 0 0 0,1 1 0 0 0,0-1 0 0 0,8-1 0 0 0,1 0 0 0 0,-1 0 0 0 0,26 2 0 0 0,-11 0 0 0 0,-12-2 0 0 0,15 2 0 0 0,-22 0 0 0 0,0-1 0 0 0,1 0 0 0 0,16-3 0 0 0,-10 2 0 0 0,23-5 0 0 0,-21 3 0 0 0,28-1 0 0 0,-35 4 29 0 0,0-1 0 0 0,13-3 1 0 0,-12 2-1 0 0,-1 0 1 0 0,14 0-1 0 0,-18 2-29 0 0,0-1 0 0 0,0 0 0 0 0,10-3 0 0 0,8-2 0 0 0,4 3-8 0 0,39 2 0 0 0,-63 1 2 0 0,12 2-190 0 0,-15-1 184 0 0,0-1 0 0 0,0 1 1 0 0,0-1-1 0 0,-1 1 0 0 0,1-1 0 0 0,0 0 1 0 0,0 0-1 0 0,0 0 0 0 0,2-1 0 0 0,26 1 34 0 0,57-4 181 0 0,-80 4-184 0 0,0 1 0 0 0,0 0 0 0 0,8 2 0 0 0,-8-1-12 0 0,0-1 0 0 0,0 0-1 0 0,9 1 1 0 0,30-2-19 0 0,-23-6-331 0 0,-18 5 294 0 0,2-1 44 0 0,0 1 0 0 0,-1 0 0 0 0,1 0 1 0 0,11 1-1 0 0,12-2 9 0 0,-18 2-4 0 0,-12 1 0 0 0,1-1 0 0 0,-1 0 0 0 0,1 1 0 0 0,0-1 0 0 0,0 0 0 0 0,-1 0 0 0 0,1 1 0 0 0,0-1 0 0 0,-1 0 0 0 0,1 0 0 0 0,0 0 0 0 0,0 0 0 0 0,-1 0 0 0 0,1 0 0 0 0,0 0 0 0 0,-1 0 0 0 0,1 0 0 0 0,0 0 0 0 0,0 0 0 0 0,52-3-16 0 0,-11-1 16 0 0,41-6-192 0 0,-46 9 120 0 0,-35 2 72 0 0,-1-1 0 0 0,1 0 0 0 0,0 1 0 0 0,0-1 1 0 0,-1 0-1 0 0,1 0 0 0 0,0 0 0 0 0,0 0 0 0 0,-1-1 0 0 0,4 0 0 0 0,-3 1-1 0 0,0-1 0 0 0,1 1 0 0 0,-1 0-1 0 0,0 0 1 0 0,1 0 0 0 0,-1 0 0 0 0,0 0 0 0 0,1 0 0 0 0,3 1 0 0 0,-3-1-24 0 0,-2 0 23 0 0,0 0 1 0 0,0-1-1 0 0,0 1 0 0 0,0 0 1 0 0,-1 0-1 0 0,1 0 1 0 0,0 0-1 0 0,0 0 1 0 0,0 0-1 0 0,0 0 0 0 0,0 0 1 0 0,-1 1-1 0 0,1-1 1 0 0,0 0-1 0 0,0 0 0 0 0,0 1 1 0 0,0 0-1 0 0,7 1 2 0 0,0-2 0 0 0,12-7 0 0 0,-18 6 0 0 0,0 0 0 0 0,0 0 0 0 0,0 1 0 0 0,0-1 0 0 0,0 1 0 0 0,0-1 0 0 0,0 1 0 0 0,0 0 0 0 0,1 0 0 0 0,-1 0 0 0 0,0 0 0 0 0,0 0 0 0 0,0 0 0 0 0,0 0 0 0 0,0 1 0 0 0,0-1 0 0 0,3 2 0 0 0,35 4 605 0 0,-40-6-611 0 0,0 0 0 0 0,0 0 0 0 0,0 0-1 0 0,1 0 1 0 0,-1 0 0 0 0,0 0-1 0 0,0 0 1 0 0,0 0 0 0 0,0 0-1 0 0,0 0 1 0 0,0 0 0 0 0,1 0-1 0 0,-1 0 1 0 0,0 0 0 0 0,0 0-1 0 0,0 0 1 0 0,0 0 0 0 0,0 0-1 0 0,0-1 1 0 0,0 1 0 0 0,1 0-1 0 0,-1 0 1 0 0,0 0 0 0 0,0 0-1 0 0,0 0 1 0 0,0 0 0 0 0,0 0-1 0 0,0 0 1 0 0,0 0 0 0 0,0-1-1 0 0,0 1 1 0 0,0 0 0 0 0,0 0-1 0 0,0 0 1 0 0,0 0 0 0 0,0 0-1 0 0,0 0 1 0 0,1-1 0 0 0,-1 1-1 0 0,0 0 1 0 0,0 0 0 0 0,0 0-1 0 0,0 0 1 0 0,-1 0 0 0 0,4-5-264 0 0,0 5 283 0 0,0-1 0 0 0,0-1 0 0 0,0 1 0 0 0,0 0 0 0 0,0-1 0 0 0,-1 0 0 0 0,1 1 0 0 0,2-4 0 0 0,-4 4 510 0 0,1 1-548 0 0,0 0 0 0 0,0 0 1 0 0,-1 0-1 0 0,1 0 0 0 0,0 0 0 0 0,0 0 1 0 0,-1-1-1 0 0,1 1 0 0 0,0-1 0 0 0,-1 1 1 0 0,1-1-1 0 0,-1 1 0 0 0,3-3 0 0 0,8-1 392 0 0,-11 4-366 0 0,0 0 1 0 0,0 0-1 0 0,0 0 0 0 0,-1 0 1 0 0,1 0-1 0 0,0-1 0 0 0,0 1 1 0 0,0 0-1 0 0,0-1 0 0 0,-1 1 1 0 0,1 0-1 0 0,0-1 1 0 0,0 1-1 0 0,0-1 0 0 0,-1 1 1 0 0,1-1-1 0 0,1 0 0 0 0,-1-1-10 0 0,2 1-96 0 0,-1 1-343 0 0,-2-1 445 0 0,1 0 0 0 0,0 1 0 0 0,-1-1-1 0 0,1 1 1 0 0,0-1 0 0 0,-1 1 0 0 0,1-1 0 0 0,0 1 0 0 0,0-1-1 0 0,0 1 1 0 0,0-1 0 0 0,-1 1 0 0 0,1 0 0 0 0,2-1 0 0 0,4-1 9 0 0,-5 1-2 0 0,-2 0-8 0 0,24-11-13 0 0,-21 12 33 0 0,4-5-18 0 0,6-3 1 0 0,-12 7 1 0 0,1 1 1 0 0,-1-1 0 0 0,0 0 0 0 0,0 0 0 0 0,1 0 0 0 0,-1 0 0 0 0,0 0 0 0 0,0 0 0 0 0,0-1 0 0 0,0 1 0 0 0,0 0 0 0 0,0 0 0 0 0,-1-1 0 0 0,1 1 0 0 0,0-1 0 0 0,-1 1 0 0 0,1-1 0 0 0,-1 1 0 0 0,1-1 0 0 0,-1 1 0 0 0,0-1 0 0 0,1-2 0 0 0,3-11 227 0 0,-2 13-187 0 0,-1 0 0 0 0,-1-1 0 0 0,1 1 0 0 0,0-1 0 0 0,-1 1 1 0 0,1-1-1 0 0,-1-2 0 0 0,1-46-224 0 0,-1-49-341 0 0,0 99 524 0 0,-2-15-45 0 0,-5-26 0 0 0,-4-25-9 0 0,-4-23 16 0 0,-23-109 20 0 0,20 52 82 0 0,14 66-64 0 0,2 54 0 0 0,2-51 0 0 0,2 30 0 0 0,-2 30 0 0 0,0 8 0 0 0,0 0 0 0 0,0 0 0 0 0,-1 0 0 0 0,-2-11 0 0 0,2 14 8 0 0,0 0 0 0 0,0-1 0 0 0,1-8 0 0 0,0 9 0 0 0,-1-1 0 0 0,0 1 0 0 0,-1-8 0 0 0,0 0-8 0 0,-4-14 0 0 0,2-13-13 0 0,4 41-54 0 0</inkml:trace>
  <inkml:trace contextRef="#ctx0" brushRef="#br0" timeOffset="2015.38">181 105 1376 0 0,'0'0'65'0'0,"-2"0"81"0"0,-3 0-464 0 0,-2 0 4636 0 0,12-4-2237 0 0,-3 4-1565 0 0,31 0 4032 0 0,-4 0-3372 0 0,16-7-152 0 0,45 11-314 0 0,-47-1-499 0 0,48 6 104 0 0,-90-9-315 0 0,1 0 0 0 0,-1 0 0 0 0,1 0 0 0 0,-1 0 0 0 0,1 1 0 0 0,-1-1 0 0 0,1 0 0 0 0,-1 1 0 0 0,1-1 0 0 0,-1 1 0 0 0,1-1 0 0 0,1 2 0 0 0,3 1 0 0 0,12 3 0 0 0,18 5 0 0 0,22-1 0 0 0,-5-3-74 0 0,-15-3 208 0 0,50-1 1 0 0,18 2 455 0 0,-16-2-448 0 0,-11-1-65 0 0,-51-3-79 0 0,29 4-1 0 0,-37-2 79 0 0,1 0-1 0 0,34-5 1 0 0,8 0-4 0 0,-17 4-21 0 0,112-4 319 0 0,-113 2-268 0 0,19-2-108 0 0,42-6-60 0 0,-62 7-14 0 0,48 4 1 0 0,-30 0 280 0 0,49-2 524 0 0,133-18 0 0 0,-131 12-149 0 0,-6 1-450 0 0,54-18 104 0 0,-144 22-180 0 0,29 0 0 0 0,5 0-4 0 0,96-15 98 0 0,-7 1 91 0 0,-28 7-32 0 0,-59 6-209 0 0,143-16 262 0 0,-146 13-231 0 0,55-2 156 0 0,30 15 477 0 0,-83-6-450 0 0,-48 0-203 0 0,5 2-15 0 0,20-1 79 0 0,-1-2 149 0 0,-18 0-142 0 0,7-2 33 0 0,0-2-80 0 0,2 1-29 0 0,-13 2-21 0 0,-5 1-90 0 0,13-4-3013 0 0,-9 2-1415 0 0</inkml:trace>
</inkml:ink>
</file>

<file path=word/ink/ink3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9:15.0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2 5 5120 0 0,'0'0'7994'0'0,"-2"-1"-7844"0"0,-7-2-134 0 0,1 3-16 0 0,1 1 0 0 0,6-1 0 0 0,1 0 1 0 0,-1 1 0 0 0,1-1 0 0 0,-1 0 0 0 0,1 0-1 0 0,-1 1 1 0 0,1-1 0 0 0,-1 0 0 0 0,1 1-1 0 0,-1-1 1 0 0,1 1 0 0 0,-1-1 0 0 0,1 0 0 0 0,0 1-1 0 0,-1-1 1 0 0,1 1 0 0 0,0-1 0 0 0,-1 1 0 0 0,1 0-1 0 0,-6 6-79 0 0,5-6-259 0 0,-7 3-3280 0 0,6-1 3598 0 0,6 3 20 0 0,2 5-581 0 0,-6-7-626 0 0,1 2 19 0 0,2 0 676 0 0</inkml:trace>
</inkml:ink>
</file>

<file path=word/ink/ink3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8:13.1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52 5064 0 0,'0'0'17327'0'0,"4"-7"-16303"0"0,6-6-421 0 0,0-1 0 0 0,-1 0 0 0 0,13-29-1 0 0,-13 25-70 0 0,1 0 0 0 0,13-19 0 0 0,-13 23-734 0 0,10-20 0 0 0,3-4 15 0 0,11-13 123 0 0,-19 35 64 0 0,-10 11-1 0 0,-3 6 3 0 0,6-8 13 0 0,-8 6 673 0 0,1 3-575 0 0,1 3-19 0 0,0 0 0 0 0,-1 0-1 0 0,0 1 1 0 0,0-1-1 0 0,0 0 1 0 0,0 1-1 0 0,-1-1 1 0 0,0 0-1 0 0,-1 11 1 0 0,-1 4 128 0 0,4 49 477 0 0,0-27-376 0 0,-5 45 0 0 0,1-54-231 0 0,-3 21 19 0 0,-3 9-58 0 0,7-56-53 0 0,5 23-5653 0 0</inkml:trace>
  <inkml:trace contextRef="#ctx0" brushRef="#br0" timeOffset="2704.59">1256 0 3224 0 0,'0'18'12932'0'0,"1"-12"-12435"0"0,-1-1 0 0 0,1 1 0 0 0,0-1 0 0 0,1 1 0 0 0,-1-1 0 0 0,1 1 0 0 0,0-1 0 0 0,0 0 0 0 0,1 0 0 0 0,5 8 0 0 0,10 23 586 0 0,-17-34-1031 0 0,-1 0 0 0 0,1 0-1 0 0,1-1 1 0 0,-1 1 0 0 0,0 0 0 0 0,0-1-1 0 0,3 3 1 0 0,-3-3-7 0 0,0 1-1 0 0,1-1 1 0 0,-1 0-1 0 0,0 1 1 0 0,0-1-1 0 0,0 1 1 0 0,0-1-1 0 0,-1 1 1 0 0,1 0-1 0 0,1 1 1 0 0,1 7 229 0 0,1 0 0 0 0,9 17 1 0 0,1 3 107 0 0,5 9 147 0 0,-12-26-373 0 0,-1 0 0 0 0,0 0-1 0 0,5 19 1 0 0,-8-22-104 0 0,0 0 0 0 0,1 0-1 0 0,1 0 1 0 0,6 9 0 0 0,7 20 17 0 0,-2 14-5 0 0,-14-50-32 0 0,-1 1 0 0 0,-1-1 0 0 0,1 1-1 0 0,-1-1 1 0 0,1 1 0 0 0,-1-1 0 0 0,0 1 0 0 0,0-1 0 0 0,0 1-1 0 0,-2 4 1 0 0,1 0 65 0 0,-1 0-1 0 0,0 0 1 0 0,-5 9-1 0 0,-7 9 40 0 0,10-21-102 0 0,1 1-1 0 0,0-1 1 0 0,1 0 0 0 0,-5 12-1 0 0,7-16-29 0 0,-1 0-1 0 0,1 1 1 0 0,-1-1-1 0 0,1 0 1 0 0,-1 1-1 0 0,0-1 1 0 0,0 0-1 0 0,1 0 1 0 0,-3 2-1 0 0,3-2 3 0 0,-1 0-1 0 0,0 0 1 0 0,0 0-1 0 0,0 0 1 0 0,1 0 0 0 0,-1 0-1 0 0,1 0 1 0 0,-1 0-1 0 0,1 1 1 0 0,-1 1-1 0 0,0 1 8 0 0,-1 0 0 0 0,1 0 0 0 0,-1 0 0 0 0,0 0 0 0 0,-2 4 0 0 0,1-4-25 0 0,0 1 1 0 0,1 0 0 0 0,-1 1 0 0 0,-1 5-1 0 0,-7 8 83 0 0,7-14-73 0 0,1-1 0 0 0,0 0 0 0 0,1 1 0 0 0,-1 0 0 0 0,1-1 0 0 0,-3 7 0 0 0,-2 11-41 0 0,6-21 48 0 0</inkml:trace>
</inkml:ink>
</file>

<file path=word/ink/ink3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7:58.9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1 1 13736 0 0,'0'0'1372'0'0,"0"1"-1254"0"0,0 9 7487 0 0,-21 12-6254 0 0,10-9-1014 0 0,10-12-173 0 0,-4 6 120 0 0,-12 13 72 0 0,10-11-147 0 0,0-1 1 0 0,0 1 0 0 0,1 0 0 0 0,0 1 0 0 0,0 0-1 0 0,-6 15 1 0 0,-18 42 590 0 0,24-50-800 0 0,3-11 0 0 0,1 0 0 0 0,0 0 0 0 0,1 0 0 0 0,-3 10 0 0 0,1 12 909 0 0,-13 45-1 0 0,13-63-818 0 0,-1 30 75 0 0,4-36-165 0 0,0-1 0 0 0,0 0 0 0 0,0 0 0 0 0,0 0 0 0 0,1 0 0 0 0,0 1 0 0 0,-1-1 0 0 0,1 0 0 0 0,2 4 0 0 0,15 32 0 0 0,-12-27 0 0 0,-3-6 0 0 0,0-1 0 0 0,0 1 0 0 0,1-1 0 0 0,-1 0 0 0 0,1 0 0 0 0,0-1 0 0 0,1 1 0 0 0,4 3 0 0 0,-6-5 0 0 0,0-1 0 0 0,1 0 0 0 0,-1 0 0 0 0,0 0 0 0 0,1 0 0 0 0,0-1 0 0 0,-1 1 0 0 0,1-1 0 0 0,0 0 0 0 0,-1 0 0 0 0,1 0 0 0 0,0-1 0 0 0,7 1 0 0 0,1 0 3 0 0,-1 0 1 0 0,1 0-1 0 0,-1 2 0 0 0,15 3 1 0 0,45 19-185 0 0,-61-21 88 0 0,28 11-153 0 0,-2-1-2000 0 0,-11-6-5479 0 0,-10-2-544 0 0</inkml:trace>
  <inkml:trace contextRef="#ctx0" brushRef="#br0" timeOffset="840.45">626 79 1840 0 0,'0'0'16437'0'0,"-1"1"-15893"0"0,-2 1-297 0 0,1 1-1 0 0,0 0 1 0 0,1-1 0 0 0,-1 1 0 0 0,0 0 0 0 0,1 0 0 0 0,0 0-1 0 0,-2 6 1 0 0,-8 15 945 0 0,9-22-1113 0 0,1 1 0 0 0,0 0 0 0 0,0-1 1 0 0,0 1-1 0 0,0 0 0 0 0,-1 4 0 0 0,1-5-49 0 0,1-1-1 0 0,0 1 1 0 0,-1 0 0 0 0,1-1-1 0 0,-1 1 1 0 0,0 0 0 0 0,0-1-1 0 0,0 1 1 0 0,0-1 0 0 0,0 1-1 0 0,0-1 1 0 0,0 1 0 0 0,-2 1-1 0 0,-12 16 169 0 0,13-17-82 0 0,1 1 1 0 0,-1-1 0 0 0,0 0-1 0 0,0 0 1 0 0,0 0-1 0 0,0 1 1 0 0,0-2-1 0 0,-3 4 1 0 0,3-4-31 0 0,-1 1 0 0 0,1 0 0 0 0,0-1 0 0 0,1 1 0 0 0,-1 0 0 0 0,0 0 0 0 0,1 0 0 0 0,-1 1 0 0 0,1-1 0 0 0,-1 0 0 0 0,1 1 0 0 0,0-1 0 0 0,-1 4 0 0 0,-1 3 22 0 0,1 0 0 0 0,-2 14 0 0 0,-1 2 545 0 0,3-16-551 0 0,1-1 1 0 0,0 0-1 0 0,0 0 0 0 0,1 1 1 0 0,0-1-1 0 0,0 0 0 0 0,1 0 0 0 0,0 1 1 0 0,0-1-1 0 0,1 0 0 0 0,0 0 1 0 0,1 0-1 0 0,3 8 0 0 0,-2-8-5 0 0,0 0 1 0 0,1-1-1 0 0,-1 1 0 0 0,1-1 1 0 0,7 7-1 0 0,8 13 215 0 0,-16-21-276 0 0,0-1 1 0 0,0 1 0 0 0,6 5 0 0 0,-9-10-32 0 0,1 0 1 0 0,-1 0 0 0 0,1 1-1 0 0,-1-1 1 0 0,1 0 0 0 0,-1-1-1 0 0,1 1 1 0 0,0 0 0 0 0,-1 0-1 0 0,1-1 1 0 0,0 1 0 0 0,0-1-1 0 0,-1 1 1 0 0,1-1-1 0 0,0 0 1 0 0,2 0 0 0 0,58 5 74 0 0,-44-3-43 0 0,-8-2-43 0 0,0 0 1 0 0,-1 0-1 0 0,1-1 0 0 0,12-2 0 0 0,10-2-204 0 0,-15 6-127 0 0,-14 0 162 0 0,-1-1 1 0 0,1 0-1 0 0,0 0 1 0 0,0 0-1 0 0,-1 0 1 0 0,1 0 0 0 0,3-1-1 0 0,9-5-1217 0 0,8-3-5501 0 0,0 6-1329 0 0</inkml:trace>
  <inkml:trace contextRef="#ctx0" brushRef="#br0" timeOffset="1502.9">860 111 1376 0 0,'0'0'16229'0'0,"0"2"-15019"0"0,0-1-886 0 0,0 1-1 0 0,1-1 1 0 0,-1 0-1 0 0,1 0 1 0 0,-1 1-1 0 0,1-1 1 0 0,0 0-1 0 0,-1 0 1 0 0,1 0-1 0 0,0 0 1 0 0,0 0-1 0 0,-1 0 1 0 0,1 0-1 0 0,2 1 1 0 0,8 11 951 0 0,77 145 1397 0 0,-54-102-2672 0 0,-21-30 568 0 0,0-1-1 0 0,32 42 1 0 0,-42-63-633 0 0,19 21 128 0 0,-20-24-41 0 0,0 1-1 0 0,-1-1 1 0 0,1 0-1 0 0,0 0 1 0 0,0 0 0 0 0,0 0-1 0 0,0-1 1 0 0,-1 1-1 0 0,1 0 1 0 0,0-1-1 0 0,0 1 1 0 0,0-1-1 0 0,0 0 1 0 0,3 0-1 0 0,-4 0-21 0 0,0-1 0 0 0,0 1 0 0 0,0-1 0 0 0,0 1 0 0 0,0-1 0 0 0,0 0 0 0 0,0 1 0 0 0,0-1 0 0 0,0 0 0 0 0,-1 0 0 0 0,1 0 0 0 0,0 0 0 0 0,-1 0 0 0 0,2-1 0 0 0,10-17 0 0 0,-11 17 0 0 0,5-11 0 0 0,0 0 0 0 0,-1-1 0 0 0,6-23 0 0 0,-1 3 0 0 0,2-8 61 0 0,6-46 0 0 0,1 0-1551 0 0,-10 66 53 0 0,-7 21 446 0 0</inkml:trace>
  <inkml:trace contextRef="#ctx0" brushRef="#br0" timeOffset="2180.95">1394 101 2760 0 0,'-4'21'1469'0'0,"4"-25"-385"0"0,-3-19 8200 0 0,3 8-2080 0 0,1 17-6752 0 0,7 11 290 0 0,0 0 0 0 0,9 19 0 0 0,-3 3-70 0 0,12 45 0 0 0,6 16 1014 0 0,-31-92-1689 0 0,9 22-89 0 0,8 31 0 0 0,-16-53 103 0 0,0-1-13 0 0,-2 12 135 0 0,0-13-63 0 0,-4-12-113 0 0,0-1 0 0 0,0 0 0 0 0,-2-17 0 0 0,3 14-325 0 0,-9-25 0 0 0,1 11 109 0 0,1 0 1 0 0,2-1-1 0 0,-9-54 0 0 0,17 75 253 0 0,-1 0 0 0 0,1 1 0 0 0,0-1 0 0 0,1 0 0 0 0,2-11 0 0 0,-3 16 4 0 0,1 0 0 0 0,0 0-1 0 0,-1 1 1 0 0,1-1 0 0 0,1 0 0 0 0,-1 0-1 0 0,0 0 1 0 0,1 1 0 0 0,-1-1 0 0 0,1 1-1 0 0,0-1 1 0 0,0 1 0 0 0,0-1 0 0 0,0 1-1 0 0,5-4 1 0 0,0 0 2 0 0,-7 5 0 0 0,0 1 1 0 0,1-1 0 0 0,-1 1-1 0 0,1-1 1 0 0,-1 1 0 0 0,1-1-1 0 0,-1 1 1 0 0,1-1 0 0 0,-1 1-1 0 0,1 0 1 0 0,-1-1 0 0 0,1 1-1 0 0,-1 0 1 0 0,1-1 0 0 0,0 1-1 0 0,0 0 1 0 0,24-7-23 0 0,32-4 1 0 0,-47 9 274 0 0,1 1 1 0 0,0 1-1 0 0,-1 0 0 0 0,1 0 1 0 0,19 4-1 0 0,-24-3-226 0 0,0 1 0 0 0,-1 0 0 0 0,1 0 0 0 0,0 1 0 0 0,-1-1 0 0 0,0 1 0 0 0,1 1 0 0 0,-1-1 0 0 0,-1 1 0 0 0,1-1 0 0 0,0 1 0 0 0,-1 1 0 0 0,0-1 0 0 0,0 1 0 0 0,7 9 0 0 0,-4-2 2 0 0,0 0 1 0 0,-1 0-1 0 0,0 1 0 0 0,-1 0 1 0 0,6 25-1 0 0,22 65 844 0 0,-30-91-788 0 0,-1-8-71 0 0,-1 1 0 0 0,0 0-1 0 0,0-1 1 0 0,0 1 0 0 0,-1 0 0 0 0,1-1 0 0 0,-1 1 0 0 0,0 0 0 0 0,0 0 0 0 0,-1-1-1 0 0,0 1 1 0 0,0 0 0 0 0,-2 6 0 0 0,1-5-13 0 0,-2 3 10 0 0,0 0 1 0 0,-7 11-1 0 0,9-17-8 0 0,0 0 0 0 0,0-1-1 0 0,-1 1 1 0 0,1-1-1 0 0,-1 1 1 0 0,0-1 0 0 0,1 0-1 0 0,-1 0 1 0 0,0 0-1 0 0,-4 2 1 0 0,-1-1-64 0 0,-1 1 1 0 0,1-1-1 0 0,-1-1 0 0 0,0 0 0 0 0,0 0 0 0 0,0 0 1 0 0,0-1-1 0 0,0-1 0 0 0,-17 0 0 0 0,10 0-400 0 0,0-1 0 0 0,-16-2-1 0 0,11-2-2303 0 0,1-3-3430 0 0,5 1-1516 0 0</inkml:trace>
  <inkml:trace contextRef="#ctx0" brushRef="#br0" timeOffset="4314.36">2078 426 10136 0 0,'0'0'3945'0'0,"1"2"-2956"0"0,2 5-221 0 0,-1 1-1 0 0,0 0 1 0 0,-1-1-1 0 0,0 1 1 0 0,0 0-1 0 0,0 0 1 0 0,-1 11-1 0 0,-1-11-532 0 0,0-1 1 0 0,0 1-1 0 0,-4 13 0 0 0,-1 10 968 0 0,4-19-1058 0 0,-1 19-1691 0 0,3-23-6287 0 0</inkml:trace>
  <inkml:trace contextRef="#ctx0" brushRef="#br0" timeOffset="5937.95">2679 841 10136 0 0,'3'-5'479'0'0,"3"-2"387"0"0,-1 0 1 0 0,-1-1-1 0 0,7-13 1 0 0,-6 7 949 0 0,7-26 1 0 0,2-9 692 0 0,2-5-84 0 0,-6 14-1611 0 0,-3 19-793 0 0,4-14-17 0 0,-2 0 0 0 0,6-37 0 0 0,-10 44 36 0 0,13-43 0 0 0,-12 46 338 0 0,-4 18-222 0 0,1 0 0 0 0,0 0 1 0 0,0 0-1 0 0,0 0 0 0 0,1 1 1 0 0,5-8-1 0 0,-9 14-160 0 0,0 0 0 0 0,0-1 1 0 0,0 1-1 0 0,0 0 0 0 0,1 0 0 0 0,-1 0 0 0 0,0-1 0 0 0,0 1 0 0 0,0 0 0 0 0,0 0 0 0 0,1 0 1 0 0,-1 0-1 0 0,0 0 0 0 0,0-1 0 0 0,0 1 0 0 0,1 0 0 0 0,-1 0 0 0 0,0 0 0 0 0,0 0 0 0 0,1 0 1 0 0,-1 0-1 0 0,0 0 0 0 0,0 0 0 0 0,1 0 0 0 0,-1 0 0 0 0,0 0 0 0 0,0 0 0 0 0,1 0 0 0 0,-1 0 1 0 0,0 0-1 0 0,0 0 0 0 0,1 0 0 0 0,-1 0 0 0 0,0 0 0 0 0,0 0 0 0 0,0 0 0 0 0,1 0 0 0 0,-1 0 1 0 0,0 1-1 0 0,0-1 0 0 0,0 0 0 0 0,1 0 0 0 0,-1 0 0 0 0,0 0 0 0 0,0 1 0 0 0,0-1 0 0 0,0 0 1 0 0,1 0-1 0 0,-1 0 0 0 0,0 1 0 0 0,5 8 125 0 0,-5-8-113 0 0,3 4 68 0 0,-1 1-1 0 0,0 0 1 0 0,-1-1-1 0 0,1 1 1 0 0,-1 0 0 0 0,0 0-1 0 0,0 11 1 0 0,-1 3-106 0 0,-3 20 0 0 0,0 7 50 0 0,3-38-20 0 0,0 0 0 0 0,1-1 0 0 0,3 16 0 0 0,-4-23 0 0 0,0 0 0 0 0,0 0 0 0 0,0-1 0 0 0,0 1 0 0 0,0 0 0 0 0,1 0 0 0 0,-1-1 0 0 0,0 1 0 0 0,1 0 0 0 0,-1 0 0 0 0,0-1 0 0 0,1 1 0 0 0,-1 0 0 0 0,0-1 0 0 0,1 1 0 0 0,-1-1 0 0 0,1 1 0 0 0,0 0 0 0 0,-1-1 0 0 0,2 1 0 0 0,0 1 0 0 0,9 12 0 0 0,-11-13 0 0 0,1 0 0 0 0,-1-1 0 0 0,1 1 0 0 0,-1-1 0 0 0,1 1 0 0 0,-1-1 0 0 0,1 1 0 0 0,0-1 0 0 0,-1 1 0 0 0,1-1 0 0 0,-1 0 0 0 0,1 1 0 0 0,0-1 0 0 0,-1 0 0 0 0,1 1 0 0 0,0-1 0 0 0,0 0 0 0 0,-1 0 0 0 0,1 0 0 0 0,0 0 0 0 0,-1 0 0 0 0,1 1 0 0 0,0-1 0 0 0,0-1 0 0 0,-1 1 0 0 0,1 0 0 0 0,0 0 0 0 0,0 0 0 0 0,-1 0 0 0 0,2-1 0 0 0,13-11 0 0 0,-13 11 0 0 0,2-3-61 0 0,0 0 1 0 0,-1 0-1 0 0,0 0 0 0 0,0-1 0 0 0,0 1 0 0 0,0-1 0 0 0,-1 1 0 0 0,4-10 1 0 0,0-4-593 0 0,4-22 1 0 0,0-2-174 0 0,-4 19 476 0 0,-5 17 340 0 0,0 0 1 0 0,1 0 0 0 0,0 0 0 0 0,5-10 0 0 0,-4 7 191 0 0,-3 9-132 0 0,0-1-1 0 0,0 1 0 0 0,0-1 1 0 0,0 1-1 0 0,0-1 0 0 0,0 1 1 0 0,0-1-1 0 0,0 1 0 0 0,0-1 1 0 0,1 1-1 0 0,-1-1 0 0 0,0 1 1 0 0,0 0-1 0 0,1-1 0 0 0,-1 1 1 0 0,0-1-1 0 0,1 1 0 0 0,-1 0 1 0 0,0-1-1 0 0,1 1 0 0 0,-1 0 1 0 0,1-1-1 0 0,-1 1 0 0 0,0 0 1 0 0,1 0-1 0 0,-1-1 0 0 0,1 1 1 0 0,-1 0-1 0 0,1 0 0 0 0,-1 0 1 0 0,1 0-1 0 0,-1-1 0 0 0,1 1 1 0 0,-1 0-1 0 0,2 0 0 0 0,-2 1-30 0 0,1-1 0 0 0,0 1 0 0 0,-1-1 0 0 0,1 1 0 0 0,0 0 0 0 0,-1-1 0 0 0,1 1-1 0 0,-1 0 1 0 0,1-1 0 0 0,-1 1 0 0 0,1 0 0 0 0,-1-1 0 0 0,1 1 0 0 0,-1 0 0 0 0,0 0 0 0 0,0 0 0 0 0,1 0-1 0 0,-1-1 1 0 0,0 1 0 0 0,0 0 0 0 0,0 0 0 0 0,0 0 0 0 0,0 1 0 0 0,2 7 123 0 0,1 0-32 0 0,-1 1 0 0 0,0 0 0 0 0,0-1 0 0 0,-1 1 0 0 0,0 17 0 0 0,1 5 86 0 0,-1-13-108 0 0,-1-14-88 0 0,0 1 1 0 0,0-1-1 0 0,1 0 1 0 0,-1 0-1 0 0,1 1 1 0 0,1-1-1 0 0,-1 0 1 0 0,1 0-1 0 0,-1 0 1 0 0,2-1-1 0 0,2 7 1 0 0,-5-11-191 0 0,6 7-644 0 0,4-6-14355 0 0</inkml:trace>
  <inkml:trace contextRef="#ctx0" brushRef="#br0" timeOffset="6486.84">3182 265 9216 0 0,'0'1'706'0'0,"0"12"3430"0"0,1-11-1992 0 0,2 7-355 0 0,-1 0 1 0 0,0 0-1 0 0,2 12 0 0 0,3 17 247 0 0,-5-34-2005 0 0,-1 0 0 0 0,0 1 0 0 0,-1-1 0 0 0,1 0 0 0 0,-1 9 0 0 0,5 42-45 0 0,-1-46 14 0 0,-3-9 0 0 0,-1 0 0 0 0,0 0 1 0 0,0 0-1 0 0,1-1 0 0 0,-1 1 0 0 0,0 0 0 0 0,1 0 0 0 0,-1 0 0 0 0,0 0 0 0 0,1 0 0 0 0,-1-1 1 0 0,0 1-1 0 0,0 0 0 0 0,1 0 0 0 0,-1 0 0 0 0,0-1 0 0 0,0 1 0 0 0,0 0 0 0 0,1 0 0 0 0,-1-1 1 0 0,0 1-1 0 0,0 0 0 0 0,0 0 0 0 0,0-1 0 0 0,0 1 0 0 0,1 0 0 0 0,-1-1 0 0 0,0 0 0 0 0,5-11-30 0 0,-4 10-7 0 0,2-9-235 0 0,0 0-1 0 0,-1 0 0 0 0,0-1 0 0 0,0 1 1 0 0,-2-1-1 0 0,0-19 0 0 0,0 25 254 0 0,5-19 19 0 0,-3 17 0 0 0,1 1 0 0 0,-2 7 0 0 0,-1-1 0 0 0,0 1 0 0 0,0 0 0 0 0,0 0 0 0 0,1 0 0 0 0,-1-1 0 0 0,0 1 0 0 0,0 0 0 0 0,0 0 0 0 0,1 0 0 0 0,-1-1 0 0 0,0 1 0 0 0,0 0 0 0 0,1 0 0 0 0,-1 0 0 0 0,0 0 0 0 0,1 0 0 0 0,-1 0 0 0 0,0 0 0 0 0,0 0 0 0 0,1 0 0 0 0,-1 0 0 0 0,0 0 0 0 0,1 0 0 0 0,-1 0 0 0 0,0 0 0 0 0,0 0 0 0 0,1 0 0 0 0,-1 0 0 0 0,0 0 0 0 0,1 0 0 0 0,-1 0 0 0 0,0 0 0 0 0,0 0 0 0 0,1 0 0 0 0,-1 1 0 0 0,0-1 0 0 0,0 0 0 0 0,1 0 0 0 0,-1 0 0 0 0,0 1 0 0 0,1-1 0 0 0,5 8 0 0 0,-6-8 0 0 0,3 3 116 0 0,-1 1 0 0 0,0 0 0 0 0,0-1 0 0 0,0 1 0 0 0,-1 0 0 0 0,1 0 0 0 0,-1 1 0 0 0,0-1 1 0 0,0 0-1 0 0,0 0 0 0 0,-1 0 0 0 0,1 6 0 0 0,4 23 367 0 0,-5-32-483 0 0,-1-1 0 0 0,1 0 0 0 0,0 0 0 0 0,0 1 0 0 0,0-1 0 0 0,0 0 0 0 0,0 1 0 0 0,1-1 0 0 0,-1 0 0 0 0,0 0 0 0 0,0 1 0 0 0,0-1 0 0 0,0 0 0 0 0,0 1 0 0 0,0-1 0 0 0,0 0 0 0 0,1 0 0 0 0,-1 1 0 0 0,0-1 0 0 0,0 0 0 0 0,0 0 0 0 0,0 1 0 0 0,1-1 0 0 0,-1 0 0 0 0,0 0 0 0 0,0 0 0 0 0,1 0 0 0 0,-1 1 0 0 0,0-1 0 0 0,0 0 0 0 0,1 0 0 0 0,-1 0 0 0 0,0 0 0 0 0,1 0 0 0 0,-1 0 0 0 0,0 0 0 0 0,0 0 0 0 0,1 0 0 0 0,-1 0 0 0 0,0 0 0 0 0,1 0 0 0 0,-1 0 0 0 0,0 0 0 0 0,1 0 0 0 0,-1 0 0 0 0,0 0 0 0 0,0 0 0 0 0,1 0 0 0 0,-1 0 0 0 0,0 0 0 0 0,0 0 0 0 0,1 0 0 0 0,-1-1 0 0 0,0 1 0 0 0,0 0 0 0 0,1 0 0 0 0,10-12 0 0 0,-10 11 0 0 0,0-1 0 0 0,1 1 0 0 0,-1-1 0 0 0,0 1 0 0 0,0-1 0 0 0,0 1 0 0 0,0-1 0 0 0,0 1 0 0 0,-1-1 0 0 0,1 0 0 0 0,0-2 0 0 0,-1 3 0 0 0,0 1 0 0 0,1-1 0 0 0,-1 0 0 0 0,0 1 0 0 0,0-1 0 0 0,0 1 0 0 0,0-1 0 0 0,1 0 0 0 0,-1 1 0 0 0,0-1 0 0 0,0 1 0 0 0,1-1 0 0 0,-1 1 0 0 0,0-1 0 0 0,1 1 0 0 0,-1-1 0 0 0,1 1 0 0 0,-1-1 0 0 0,1 1 0 0 0,-1 0 0 0 0,1-1 0 0 0,-1 1 0 0 0,1 0 0 0 0,-1-1 0 0 0,1 1 0 0 0,1-1 0 0 0,9-6 0 0 0,-7 8 0 0 0,-3 0 0 0 0,9 1 0 0 0,-9-2 0 0 0,0 0 0 0 0,0 1 0 0 0,0-1 0 0 0,0 0 0 0 0,0 0 0 0 0,0 1 0 0 0,0-1 0 0 0,-1 1 0 0 0,1-1 0 0 0,0 1 0 0 0,0-1 0 0 0,0 1 0 0 0,0-1 0 0 0,-1 1 0 0 0,1 0 0 0 0,0 0 0 0 0,1 1 0 0 0,1 1 0 0 0,7 4 0 0 0,-3 3 0 0 0,-4-6 0 0 0,-1 0 0 0 0,0 0 0 0 0,-1-1 0 0 0,1 1 0 0 0,-1 0 0 0 0,1 0 0 0 0,-1 0 0 0 0,0 1 0 0 0,-1-1 0 0 0,1 6 0 0 0,0-3 0 0 0,2 3 0 0 0,0-1-201 0 0,-3-8-850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1:51.722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127 318 1376 0 0,'-9'1'437'0'0,"8"0"544"0"0,-1-1-1 0 0,1 0 1 0 0,0 1-1 0 0,-1 0 1 0 0,1-1-1 0 0,-1 1 1 0 0,1 0-1 0 0,0-1 0 0 0,-2 3 1 0 0,-14 17 1605 0 0,3-3-1344 0 0,8-12-1006 0 0,0 1 271 0 0,-1 0 1 0 0,1 0-1 0 0,-10 14 0 0 0,14-18-391 0 0,1-1-1 0 0,-1 1 0 0 0,0-1 0 0 0,1 1 0 0 0,-1-1 0 0 0,0 0 0 0 0,-3 2 0 0 0,1-1 180 0 0,3-1-7 0 0,-5 3 1622 0 0,3-4-1044 0 0,4-5-700 0 0,4-27 274 0 0,-5 29-408 0 0,2-4 2 0 0,4-2-34 0 0,-6 8 2 0 0,0 1 0 0 0,1-1 0 0 0,-1 0 0 0 0,0 1 1 0 0,1-1-1 0 0,-1 1 0 0 0,1-1 0 0 0,-1 1 0 0 0,1 0 0 0 0,-1-1 0 0 0,1 1 0 0 0,-1-1 0 0 0,1 1 0 0 0,-1 0 0 0 0,1-1 0 0 0,-1 1 0 0 0,1 0 0 0 0,0 0 0 0 0,-1-1 0 0 0,1 1 0 0 0,-1 0 0 0 0,1 0 0 0 0,0 0 0 0 0,-1 0 0 0 0,1 0 0 0 0,0 0 0 0 0,-1 0 0 0 0,2 0 0 0 0,0 0 3 0 0,-1 0-5 0 0,-1 0 0 0 0,1-1 0 0 0,0 1 0 0 0,0 0 0 0 0,0 0 0 0 0,0 0 0 0 0,0 1 0 0 0,0-1 0 0 0,0 0 0 0 0,0 0 0 0 0,-1 0 0 0 0,1 1 0 0 0,0-1 0 0 0,0 0 0 0 0,0 1 0 0 0,0-1 0 0 0,-1 0 0 0 0,1 1 0 0 0,0 0 0 0 0,0-1 0 0 0,-1 1 0 0 0,1-1 0 0 0,0 1 0 0 0,-1 0 0 0 0,1-1 0 0 0,-1 1 0 0 0,2 1 0 0 0,-1 0 0 0 0,1 2 15 0 0,0 0 0 0 0,0 0-1 0 0,-1 1 1 0 0,1-1 0 0 0,-1 0-1 0 0,0 1 1 0 0,0 0 0 0 0,-1-1-1 0 0,1 1 1 0 0,-1 5 0 0 0,1 1 35 0 0,4 33 338 0 0,3 1 0 0 0,18 59 0 0 0,-26-103-353 0 0,1 0-1 0 0,-1 0 0 0 0,0 0 1 0 0,0 0-1 0 0,1 0 0 0 0,-1 0 1 0 0,1 0-1 0 0,-1 0 0 0 0,1 0 1 0 0,-1 0-1 0 0,1 0 0 0 0,-1 0 1 0 0,1-1-1 0 0,0 1 0 0 0,0 0 1 0 0,-1 0-1 0 0,1-1 0 0 0,0 1 1 0 0,0-1-1 0 0,0 1 0 0 0,0 0 1 0 0,0-1-1 0 0,1 1 0 0 0,-1-2-5 0 0,0 0-1 0 0,-1 0 0 0 0,1 0 1 0 0,-1 0-1 0 0,1 0 0 0 0,-1 0 0 0 0,0 0 1 0 0,0 0-1 0 0,1-1 0 0 0,-1 1 1 0 0,0 0-1 0 0,0 0 0 0 0,0 0 1 0 0,0-2-1 0 0,0 1 10 0 0,6-112 254 0 0,-5 95-273 0 0,-5-33 0 0 0,0-3-4 0 0,5 37-33 0 0,-2 0 1 0 0,-5-34-1 0 0,6 26-91 0 0,-1 25 53 0 0,6 8-35 0 0,1 6 68 0 0,1 0 0 0 0,-2 0 1 0 0,0 0-1 0 0,-1 1 0 0 0,4 16 1 0 0,-3-7 73 0 0,26 124 591 0 0,-24-129-574 0 0,-6-17-64 0 0,0 1 0 0 0,0-1 0 0 0,-1 1-1 0 0,1-1 1 0 0,0 1 0 0 0,-1-1 0 0 0,1 1-1 0 0,-1-1 1 0 0,0 1 0 0 0,0-1 0 0 0,1 1-1 0 0,-1 0 1 0 0,0-1 0 0 0,0 1 0 0 0,0-1-1 0 0,-1 3 1 0 0,1-3 1 0 0,0 0 1 0 0,0 0-1 0 0,0 0 0 0 0,0 0 1 0 0,1 0-1 0 0,-1 0 0 0 0,0 1 0 0 0,0-1 1 0 0,1 0-1 0 0,-1 0 0 0 0,1 1 0 0 0,1 3 181 0 0,-8-6-12 0 0,2-1-159 0 0,1 0 0 0 0,0-1 0 0 0,0 1-1 0 0,1-1 1 0 0,-1 0 0 0 0,0 0 0 0 0,1 0 0 0 0,0 0 0 0 0,-1 0 0 0 0,1 0 0 0 0,0-1 0 0 0,1 1 0 0 0,-3-8 0 0 0,-2-5 71 0 0,-6-29 0 0 0,7 25-94 0 0,-15-76-178 0 0,18 79 146 0 0,0 0 0 0 0,1 0 0 0 0,2-30 0 0 0,2 32-24 0 0,-3 14 5 0 0,3 10-122 0 0,-2-5 154 0 0,-1-1 1 0 0,1 1-1 0 0,-1-1 1 0 0,1 1-1 0 0,0-1 1 0 0,1 0-1 0 0,1 5 1 0 0,6 18-24 0 0,11 68 50 0 0,-19-84 0 0 0,-1 0 0 0 0,2 1 0 0 0,-1-1 0 0 0,2 1 0 0 0,-1-1 0 0 0,1 0 0 0 0,7 16 0 0 0,-8-23 11 0 0,-1-1 0 0 0,0 1 0 0 0,0 0-1 0 0,0-1 1 0 0,0 1 0 0 0,-1 0 0 0 0,1 0-1 0 0,-1 0 1 0 0,0 0 0 0 0,1 0 0 0 0,-1-1-1 0 0,-1 5 1 0 0,0-7 88 0 0,1 0-91 0 0,-1-1 0 0 0,1 1 0 0 0,-1 0 0 0 0,0 0 0 0 0,1-1 0 0 0,-1 1 0 0 0,1 0 0 0 0,-1-1 1 0 0,1 1-1 0 0,-1 0 0 0 0,1-1 0 0 0,-1 1 0 0 0,1-1 0 0 0,0 1 0 0 0,-1-1 0 0 0,1 1 0 0 0,-1-1 0 0 0,1 0 0 0 0,-6-24 68 0 0,-2-27 0 0 0,1 3-20 0 0,5 36-55 0 0,-1-2-6 0 0,0 1 0 0 0,1-21 0 0 0,1 26-26 0 0,0 1 0 0 0,0-1 0 0 0,-3-9 0 0 0,-1-10-111 0 0,4 23 108 0 0,1-1-18 0 0,-1 0-1 0 0,0 1 0 0 0,-4-12 0 0 0,3 14 30 0 0,22-18-109 0 0,-19 21 132 0 0,0-1 0 0 0,-1 1 0 0 0,1-1 0 0 0,0 1 0 0 0,-1-1 0 0 0,1 0 0 0 0,-1 1 0 0 0,1-1 0 0 0,-1 0 0 0 0,1 1 0 0 0,-1-1 0 0 0,1 0 0 0 0,-1 0 0 0 0,0 1 0 0 0,1-1 0 0 0,-1-1 0 0 0,4-4 0 0 0,-1-1 0 0 0,-3 6 0 0 0,0 0 0 0 0,1 0 0 0 0,-1 0 0 0 0,0 1 0 0 0,1-1 0 0 0,-1 0 0 0 0,1 0 0 0 0,-1 0 0 0 0,1 0 0 0 0,0 0 0 0 0,-1 1 0 0 0,1-1 0 0 0,0 0 0 0 0,1-1 0 0 0,0-1 0 0 0,-3-1 11 0 0,-9 17 42 0 0,-1 13-119 0 0,4-16 49 0 0,-1 3 20 0 0,7-13-5 0 0,1 1 0 0 0,0-1 0 0 0,0 1 0 0 0,0 0 0 0 0,-1-1 0 0 0,1 1 0 0 0,0 0 0 0 0,-1-1 0 0 0,1 1 1 0 0,-1-1-1 0 0,1 1 0 0 0,-1-1 0 0 0,1 1 0 0 0,-1-1 0 0 0,1 1 0 0 0,-1-1 0 0 0,1 0 0 0 0,-1 1 0 0 0,1-1 0 0 0,-2 1 0 0 0,-11 7-21 0 0,13-7 23 0 0,-1-1 4 0 0,0 1 0 0 0,0 0 0 0 0,0-1-1 0 0,0 1 1 0 0,0-1 0 0 0,0 1 0 0 0,0-1 0 0 0,0 1-1 0 0,-1-1 1 0 0,1 0 0 0 0,0 1 0 0 0,0-1 0 0 0,-2 0 0 0 0,21-5-58 0 0,7-5 66 0 0,-23 9 9 0 0,0-1 1 0 0,1 1-1 0 0,-1-1 0 0 0,0 1 0 0 0,0-1 0 0 0,0 0 0 0 0,0 1 0 0 0,-1-1 1 0 0,1 0-1 0 0,0 0 0 0 0,2-5 0 0 0,13-30 344 0 0,-16 34-322 0 0,-1 3 35 0 0,-11 3 82 0 0,7 0-171 0 0,1 1 0 0 0,-1 0 0 0 0,1 0 0 0 0,0 0 0 0 0,0 0 1 0 0,1 0-1 0 0,-1 0 0 0 0,1 1 0 0 0,-3 7 0 0 0,-7 12-42 0 0,-16 30 36 0 0,-1 3 20 0 0,29-55-5 0 0,0 0 2 0 0,-5 8 14 0 0,5-9 50 0 0,0-1-54 0 0,1 0-1 0 0,-1-1 1 0 0,1 1 0 0 0,-1 0-1 0 0,0-1 1 0 0,1 1-1 0 0,-1-1 1 0 0,1 1 0 0 0,-1 0-1 0 0,1-1 1 0 0,-1 1-1 0 0,0-1 1 0 0,0 1 0 0 0,1-1-1 0 0,-1 1 1 0 0,0-1-1 0 0,0 0 1 0 0,1 1 0 0 0,-1-1-1 0 0,0 0 1 0 0,4-16 18 0 0,-3 15-22 0 0,0-2 5 0 0,0 0 0 0 0,0 0-1 0 0,1 0 1 0 0,-1 0 0 0 0,5-7-1 0 0,-5 9-2 0 0,0-1-1 0 0,1 0 1 0 0,-1 0 0 0 0,0 0-1 0 0,-1 1 1 0 0,1-1 0 0 0,0 0-1 0 0,-1 0 1 0 0,0 0-1 0 0,0 0 1 0 0,0 0 0 0 0,0-6-1 0 0,-1-4 12 0 0,0 9 2 0 0,2 5-19 0 0,-1 1 1 0 0,0-1-1 0 0,0 0 1 0 0,0 0-1 0 0,0 0 0 0 0,0 1 1 0 0,-1-1-1 0 0,1 0 1 0 0,0 0-1 0 0,-1 0 0 0 0,1 0 1 0 0,0 0-1 0 0,-1 1 1 0 0,0-1-1 0 0,0 1 1 0 0,-4 14 11 0 0,4-7-14 0 0,0-1 0 0 0,-4 17 0 0 0,3-16 0 0 0,1-4 0 0 0,1-3 0 0 0,-1 0 0 0 0,0 1 0 0 0,1-1 0 0 0,-1 0 0 0 0,0 0 0 0 0,0 1 0 0 0,-1-1 0 0 0,1 0 0 0 0,0 0 0 0 0,-1 0 0 0 0,-1 2 0 0 0,2-20 0 0 0,4 5 14 0 0,-1 0-1 0 0,1 0 0 0 0,0-20 1 0 0,-2 25-12 0 0,-1 0 0 0 0,2 1 0 0 0,-1-1 0 0 0,4-8 0 0 0,0-3-2 0 0,10-20 0 0 0,-3 9 0 0 0,3-3 0 0 0,-13 28 0 0 0,0 0 0 0 0,0 0 0 0 0,0 0 0 0 0,0 0 0 0 0,0 1 0 0 0,0-1 0 0 0,1 1 0 0 0,-1 0 0 0 0,1-1 0 0 0,0 1 0 0 0,4-2 0 0 0,-2 2 0 0 0,-4 3 0 0 0,0 0 0 0 0,0 1 0 0 0,0-1 0 0 0,0 0 0 0 0,0 1 0 0 0,0-1 0 0 0,0 1 0 0 0,-1-1 0 0 0,1 1 0 0 0,0-1 0 0 0,-1 1 0 0 0,1-1 0 0 0,0 4 0 0 0,0-2 0 0 0,10 22 0 0 0,-11-25 0 0 0,13 13 0 0 0,-13-13 0 0 0,0 0 0 0 0,0 1 0 0 0,1-1 0 0 0,-1 0 0 0 0,0 0 0 0 0,0 1 0 0 0,1-1 0 0 0,-1 0 0 0 0,0 0 0 0 0,1 0 0 0 0,-1 0 0 0 0,0 1 0 0 0,1-1 0 0 0,-1 0 0 0 0,0 0 0 0 0,1 0 0 0 0,-1 0 0 0 0,0 0 0 0 0,1 0 0 0 0,-1 0 0 0 0,0 0 0 0 0,1 0 0 0 0,-1 0 0 0 0,0 0 0 0 0,1 0 0 0 0,-1 0 0 0 0,0 0 0 0 0,1-1 0 0 0,-1 1 0 0 0,0 0 0 0 0,1 0 0 0 0,-1 0 0 0 0,0 0 0 0 0,0-1 0 0 0,1 1 0 0 0,-1 0 0 0 0,0 0 0 0 0,1 0 0 0 0,-1-1 0 0 0,0 1 0 0 0,0 0 0 0 0,0 0 0 0 0,1-1 0 0 0,-1 1 0 0 0,0 0 0 0 0,0-1 0 0 0,0 0 0 0 0,2-2 0 0 0,1-1 0 0 0,-1 0 0 0 0,0 1 0 0 0,1 0 0 0 0,0-1 0 0 0,-1 1 0 0 0,1 0 0 0 0,7-5 0 0 0,-8 6 0 0 0,1 1 0 0 0,-1-1 0 0 0,0 0 0 0 0,0 0 0 0 0,0 0 0 0 0,0-1 0 0 0,0 1 0 0 0,-1 0 0 0 0,1-1 0 0 0,1-2 0 0 0,7-5 0 0 0,-6 6 0 0 0,-4 4 0 0 0,0 0 0 0 0,0-1 0 0 0,0 1 0 0 0,0 0 0 0 0,0 0 0 0 0,0-1 0 0 0,0 1 0 0 0,0 0 0 0 0,0 0 0 0 0,0 0 0 0 0,0-1 0 0 0,0 1 0 0 0,0 0 0 0 0,0 0 0 0 0,0 0 0 0 0,-1-1 0 0 0,1 1 0 0 0,0 0 0 0 0,0 0 0 0 0,0 0 0 0 0,0-1 0 0 0,0 1 0 0 0,-1 0 0 0 0,1 0 0 0 0,0 0 0 0 0,0 0 0 0 0,0 0 0 0 0,-1-1 0 0 0,-2-2 54 0 0,1-1-33 0 0,2 4 32 0 0,-1-1 1 0 0,-1 1-58 0 0,1-1 0 0 0,-1 1 0 0 0,1-1 0 0 0,-1 1 1 0 0,1-1-1 0 0,-1 1 0 0 0,0 0 0 0 0,1 0 0 0 0,-1 0 1 0 0,1 0-1 0 0,-1 0 0 0 0,-2 1 0 0 0,-36 3-8 0 0,38-3 12 0 0,-10 1-10 0 0,11-2-44 0 0,13 6-100 0 0,-5-2 109 0 0,-2-1 43 0 0,1 0 0 0 0,0 0-1 0 0,11 3 1 0 0,-14-5 3 0 0,1-1-1 0 0,0 1 0 0 0,-1-1 1 0 0,1 0-1 0 0,-1 0 1 0 0,1 0-1 0 0,5-1 0 0 0,8-1 51 0 0,-16 2-45 0 0,1 0 0 0 0,-1 0 1 0 0,1 0-1 0 0,-1 0 1 0 0,0-1-1 0 0,1 1 1 0 0,-1 0-1 0 0,0-1 1 0 0,0 1-1 0 0,1-1 1 0 0,-1 1-1 0 0,0-1 1 0 0,0 0-1 0 0,0 1 1 0 0,1-1-1 0 0,-1 0 1 0 0,0 0-1 0 0,0 0 1 0 0,0 0-1 0 0,1-1 1 0 0,-2 1-3 0 0,0 0 0 0 0,0 0 0 0 0,0 0 1 0 0,1 1-1 0 0,-1-1 0 0 0,0 0 1 0 0,0 0-1 0 0,0 1 0 0 0,-1-1 0 0 0,1 0 1 0 0,0 0-1 0 0,0 0 0 0 0,0 1 1 0 0,-1-1-1 0 0,1 0 0 0 0,0 0 0 0 0,-1 1 1 0 0,1-1-1 0 0,0 0 0 0 0,-1 1 1 0 0,1-1-1 0 0,-1 0 0 0 0,1 1 0 0 0,-1-1 1 0 0,1 1-1 0 0,-1-1 0 0 0,-1 0 0 0 0,-32-25 124 0 0,31 24-127 0 0,-1 0 0 0 0,0 0 0 0 0,-1 0 0 0 0,1 1 0 0 0,0-1 0 0 0,0 1 0 0 0,-1 0 0 0 0,1 1-1 0 0,0-1 1 0 0,-1 1 0 0 0,-7 0 0 0 0,10 0-7 0 0,1 0 0 0 0,0 0 1 0 0,-1 0-1 0 0,1 0 0 0 0,0 0 0 0 0,-1 0 0 0 0,1 0 0 0 0,0 0 1 0 0,-1 1-1 0 0,1-1 0 0 0,0 1 0 0 0,0-1 0 0 0,0 1 0 0 0,-1-1 1 0 0,1 1-1 0 0,0 0 0 0 0,0-1 0 0 0,0 1 0 0 0,0 0 0 0 0,0 0 1 0 0,0 0-1 0 0,0 0 0 0 0,-1 1 0 0 0,2-1 1 0 0,-1-1 1 0 0,1 0-1 0 0,0 1 0 0 0,0-1 0 0 0,0 0 1 0 0,-1 1-1 0 0,1-1 0 0 0,0 1 0 0 0,0-1 1 0 0,0 1-1 0 0,0-1 0 0 0,0 0 0 0 0,0 1 1 0 0,0-1-1 0 0,0 1 0 0 0,0-1 0 0 0,0 1 0 0 0,0-1 1 0 0,0 0-1 0 0,0 1 0 0 0,0-1 0 0 0,0 1 1 0 0,0-1-1 0 0,0 1 0 0 0,1-1 0 0 0,-1 0 1 0 0,0 1-1 0 0,0-1 0 0 0,0 0 0 0 0,1 1 1 0 0,-1 0-1 0 0,1-1-1 0 0,1 1 1 0 0,-1 0 0 0 0,0 0-1 0 0,0-1 1 0 0,0 1-1 0 0,1 0 1 0 0,-1-1 0 0 0,0 0-1 0 0,1 1 1 0 0,1-1 0 0 0,33 3-56 0 0,-35-3 57 0 0,33-1 76 0 0,51-10-1 0 0,-59 7-67 0 0,35-10 124 0 0,-56 14-76 0 0,8-7 90 0 0,-12 6 8 0 0,-1-6 3 0 0,-1 6-149 0 0,0 0 0 0 0,0 0-1 0 0,0 0 1 0 0,1 0 0 0 0,-1 0-1 0 0,0 0 1 0 0,0 0 0 0 0,-1 0 0 0 0,1 0-1 0 0,0 1 1 0 0,0-1 0 0 0,0 0-1 0 0,0 1 1 0 0,-1-1 0 0 0,1 1 0 0 0,0-1-1 0 0,-1 1 1 0 0,1-1 0 0 0,0 1 0 0 0,-1 0-1 0 0,-1 0 1 0 0,-2-2-2 0 0,0-2-2 0 0,-4 1-32 0 0,9 3 31 0 0,0 0 0 0 0,0 0 0 0 0,0 0 1 0 0,0 0-1 0 0,0 1 0 0 0,0-1 0 0 0,0 0 0 0 0,0 0 0 0 0,0 0 0 0 0,0 0 0 0 0,0 0 0 0 0,1 0 0 0 0,-1 0 1 0 0,0 0-1 0 0,0 0 0 0 0,0 0 0 0 0,0 0 0 0 0,0 1 0 0 0,0-1 0 0 0,0 0 0 0 0,0 0 0 0 0,0 0 0 0 0,0 0 0 0 0,0 0 1 0 0,0 0-1 0 0,0 0 0 0 0,0 0 0 0 0,0 1 0 0 0,0-1 0 0 0,0 0 0 0 0,0 0 0 0 0,0 0 0 0 0,0 0 0 0 0,0 0 1 0 0,0 0-1 0 0,0 0 0 0 0,0 0 0 0 0,0 0 0 0 0,0 0 0 0 0,-1 1 0 0 0,1-1 0 0 0,0 0 0 0 0,0 0 0 0 0,0 0 1 0 0,0 0-1 0 0,0 0 0 0 0,0 0 0 0 0,0 0 0 0 0,0 0 0 0 0,0 0 0 0 0,0 0 0 0 0,0 0 0 0 0,0 0 0 0 0,-1 0 1 0 0,1 0-1 0 0,0 0 0 0 0,0 0 0 0 0,0 0 0 0 0,0 0 0 0 0,0 0 0 0 0,0 0 0 0 0,7 6-23 0 0,1-1 0 0 0,-1-1 0 0 0,1 0 0 0 0,1 0 0 0 0,-1 0 0 0 0,0-1 0 0 0,1-1-1 0 0,17 4 1 0 0,-3 0 17 0 0,-17-4 53 0 0,1-1 0 0 0,0 0-1 0 0,0 0 1 0 0,0 0 0 0 0,0-1-1 0 0,9 0 1 0 0,-16-1-38 0 0,0 1 0 0 0,0 0-1 0 0,0 0 1 0 0,1 0 0 0 0,-1 0-1 0 0,0 0 1 0 0,0 0 0 0 0,0 0-1 0 0,0 0 1 0 0,1-1 0 0 0,-1 1 0 0 0,0 0-1 0 0,0 0 1 0 0,0 0 0 0 0,0 0-1 0 0,0 0 1 0 0,0-1 0 0 0,0 1 0 0 0,1 0-1 0 0,-1 0 1 0 0,0 0 0 0 0,0 0-1 0 0,0-1 1 0 0,0 1 0 0 0,0 0-1 0 0,0 0 1 0 0,0 0 0 0 0,0-1 0 0 0,0 1-1 0 0,0 0 1 0 0,0 0 0 0 0,0 0-1 0 0,0-1 1 0 0,0 1 0 0 0,0 0-1 0 0,0 0 1 0 0,0 0 0 0 0,0-1 0 0 0,-1 1-1 0 0,1 0 1 0 0,0 0 0 0 0,0 0-1 0 0,0 0 1 0 0,0-1 0 0 0,0 1-1 0 0,0 0 1 0 0,0 0 0 0 0,-1 0 0 0 0,1 0-1 0 0,0-1 1 0 0,-7-8 92 0 0,1 3-71 0 0,-1 1 0 0 0,1 1-1 0 0,-1-1 1 0 0,0 1 0 0 0,-1 0-1 0 0,1 1 1 0 0,-1 0-1 0 0,-12-4 1 0 0,-7-3-31 0 0,23 9-18 0 0,1 0 0 0 0,0 0-1 0 0,-1 0 1 0 0,1 1-1 0 0,-1-1 1 0 0,1 1-1 0 0,-1 0 1 0 0,1 0-1 0 0,-1 0 1 0 0,1 1 0 0 0,-1-1-1 0 0,1 1 1 0 0,0 0-1 0 0,-1-1 1 0 0,1 2-1 0 0,0-1 1 0 0,0 0-1 0 0,-1 1 1 0 0,1-1 0 0 0,-4 4-1 0 0,-2 4-143 0 0,9-8 116 0 0,2 3 23 0 0,-1-2 19 0 0,0-1-1 0 0,0 1 1 0 0,0-1 0 0 0,0 1 0 0 0,0-1 0 0 0,0 1 0 0 0,0-1-1 0 0,0 0 1 0 0,1 0 0 0 0,-1 0 0 0 0,1 1 0 0 0,-1-1 0 0 0,0-1-1 0 0,1 1 1 0 0,0 0 0 0 0,-1 0 0 0 0,1 0 0 0 0,-1-1 0 0 0,1 1-1 0 0,0-1 1 0 0,2 1 0 0 0,13 5 11 0 0,37 20 82 0 0,-94-41 122 0 0,22 4-202 0 0,6 4 5 0 0,1 0-1 0 0,-2 1 0 0 0,1 0 1 0 0,-17-5-1 0 0,20 8-8 0 0,-9-4-18 0 0,17 6-49 0 0,7 7-140 0 0,2-1 163 0 0,1-1-1 0 0,0 0 1 0 0,0-1 0 0 0,0 0-1 0 0,17 3 1 0 0,16 5 73 0 0,-1-1 77 0 0,59 8 1 0 0,-78-17-77 0 0,-9 0-4 0 0,0 0 0 0 0,1 1 0 0 0,12 4 0 0 0,-17-6-17 0 0,-8 0-9 0 0,1 0 0 0 0,-1 0-1 0 0,0 0 1 0 0,0 0 0 0 0,0 0 0 0 0,1 0-1 0 0,-1 1 1 0 0,0-1 0 0 0,0 0 0 0 0,0 1-1 0 0,0-1 1 0 0,1 0 0 0 0,-1 1 0 0 0,1 0-1 0 0,2 1 20 0 0,-3-1 188 0 0,-1-3-189 0 0,0 1-1 0 0,0 0 0 0 0,-1 0 1 0 0,1-1-1 0 0,0 1 0 0 0,0 0 1 0 0,-1 0-1 0 0,1 0 0 0 0,-1-1 1 0 0,-1-1-1 0 0,1 1-17 0 0,-2-6 8 0 0,-1 0 1 0 0,-1 1-1 0 0,1-1 0 0 0,-1 1 0 0 0,-9-10 1 0 0,2 2-8 0 0,8 11-16 0 0,3 4-47 0 0,13 13-150 0 0,-7-4 200 0 0,0 0 0 0 0,0 1 0 0 0,-2-1-1 0 0,6 17 1 0 0,7 18-17 0 0,-13-37 31 0 0,-1 0 0 0 0,1 0 0 0 0,-1 0 0 0 0,2 15 0 0 0,-3-19-1 0 0,-1 1-1 0 0,0 0 1 0 0,0-1-1 0 0,0 1 1 0 0,0-1-1 0 0,-1 1 1 0 0,0 3-1 0 0,-9 8 83 0 0,10-15-83 0 0,-1 0 1 0 0,1 0-1 0 0,-1 0 1 0 0,1 1-1 0 0,-1-1 1 0 0,1 0-1 0 0,0 0 1 0 0,-1 0-1 0 0,1 0 1 0 0,-1 0-1 0 0,1 0 1 0 0,-1 0-1 0 0,1 0 1 0 0,-1 0-1 0 0,1 0 1 0 0,-1 0-1 0 0,1 0 1 0 0,-1 0 0 0 0,1 0-1 0 0,-1 0 1 0 0,1-1-1 0 0,-1 1 1 0 0,1 0-1 0 0,0 0 1 0 0,-1 0-1 0 0,1-1 1 0 0,-1 1-1 0 0,-11-9 35 0 0,4-1-32 0 0,0-1 1 0 0,1-1 0 0 0,1 1-1 0 0,0-1 1 0 0,1 0 0 0 0,0-1-1 0 0,-6-22 1 0 0,2-14-118 0 0,6 27 50 0 0,3 5-74 0 0,0 16 82 0 0,2 13-22 0 0,16 59-42 0 0,-8-6 106 0 0,-3-11-167 0 0,-4-30 37 0 0,2 32-1 0 0,-6-52 142 0 0,1-3 0 0 0,0-1 0 0 0,-1 0 0 0 0,1 0 0 0 0,0 1 0 0 0,0-1 0 0 0,0 0 0 0 0,0 0 0 0 0,-1 1 0 0 0,1-1 0 0 0,0 0 0 0 0,0 0 0 0 0,0 0 0 0 0,-1 0 0 0 0,1 1 0 0 0,0-1 0 0 0,0 0 0 0 0,-1 0 0 0 0,1 0 0 0 0,0 0 0 0 0,0 0 0 0 0,-1 0 0 0 0,1 0 0 0 0,0 1 0 0 0,-1-1 0 0 0,1 0 0 0 0,0 0 0 0 0,0 0 0 0 0,-1 0 0 0 0,1 0 0 0 0,0 0 0 0 0,-1 0 0 0 0,1-1 0 0 0,0 1 0 0 0,0 0 0 0 0,-1 0 0 0 0,1 0 0 0 0,0 0 0 0 0,0 0 0 0 0,-1 0 0 0 0,1 0 0 0 0,0-1 0 0 0,0 1 0 0 0,-1 0 0 0 0,1 0 0 0 0,0 0 0 0 0,0-1 0 0 0,-1 1 0 0 0,-2-3 8 0 0,0-1 1 0 0,0 1-1 0 0,0-1 0 0 0,1 0 0 0 0,-1 0 0 0 0,1 0 0 0 0,0 0 1 0 0,0 0-1 0 0,0 0 0 0 0,-1-8 0 0 0,-4-4 73 0 0,5 10-18 0 0,0-1 0 0 0,0 1 0 0 0,0 0 0 0 0,1-1 0 0 0,0 1 0 0 0,1-1 0 0 0,-1 0-1 0 0,2-11 1 0 0,-1 6-331 0 0,0 11 47 0 0,0 0 34 0 0,0 0 150 0 0,1 0 37 0 0,0 1 0 0 0,-1 0 0 0 0,1 0 0 0 0,0 0 0 0 0,-1 1 0 0 0,1-1 0 0 0,0 0 0 0 0,-1 0 0 0 0,1 0 0 0 0,-1 0 0 0 0,1 1 0 0 0,0-1 0 0 0,-1 0 0 0 0,1 0 0 0 0,-1 1 0 0 0,1-1 0 0 0,-1 0 0 0 0,1 1 0 0 0,0 0 0 0 0,3 3 0 0 0,0 0 0 0 0,-1 1 0 0 0,0-1 0 0 0,0 1 0 0 0,0-1 0 0 0,0 1 0 0 0,-1 0 0 0 0,0 0 0 0 0,0 0 0 0 0,0 0 0 0 0,0 1 0 0 0,0 6 0 0 0,1 5 0 0 0,-1-1 0 0 0,1 31 0 0 0,-4-25 0 0 0,-5 26 0 0 0,2-21 0 0 0,-6 25 131 0 0,9-42-69 0 0,-1 0 1 0 0,1-1 0 0 0,-2 1-1 0 0,1-1 1 0 0,-1 0 0 0 0,-1 1-1 0 0,-4 8 1 0 0,7-17 154 0 0,0-1-210 0 0,1-1 1 0 0,-1 0-1 0 0,0 1 0 0 0,1-1 0 0 0,-1 0 0 0 0,1 0 0 0 0,-1 1 0 0 0,1-1 0 0 0,-1 0 0 0 0,1 0 0 0 0,0 0 0 0 0,-1 0 0 0 0,1 0 0 0 0,0 1 0 0 0,0-1 0 0 0,0 0 0 0 0,-1 0 0 0 0,1 0 0 0 0,0 0 0 0 0,0 0 0 0 0,1-1 0 0 0,-2-1-3 0 0,-1-8-4 0 0,1 0 0 0 0,0 1 0 0 0,1-1 0 0 0,0 0 0 0 0,0 0 0 0 0,4-20 0 0 0,-4 23 3 0 0,3 1-17 0 0,-3 7 14 0 0,0 0-1 0 0,1 0 0 0 0,-1 0 0 0 0,0 0 0 0 0,0 0 0 0 0,1 0 0 0 0,-1 0 0 0 0,0 0 0 0 0,0 1 0 0 0,0-1 0 0 0,0 0 0 0 0,1 0 0 0 0,-1 0 0 0 0,0 0 0 0 0,0 0 0 0 0,0 0 0 0 0,0 1 0 0 0,1-1 0 0 0,-1 0 0 0 0,0 0 0 0 0,0 0 0 0 0,0 0 0 0 0,0 1 0 0 0,0-1 0 0 0,0 0 0 0 0,1 0 0 0 0,-1 0 1 0 0,0 0-1 0 0,0 1 0 0 0,0-1 0 0 0,0 0 0 0 0,0 0 0 0 0,0 1 0 0 0,0-1 0 0 0,0 0 0 0 0,3 10-18 0 0,-1 1 19 0 0,-1-1 0 0 0,-1 1 0 0 0,0 0 0 0 0,-2 15 0 0 0,1-19 0 0 0,0-1 0 0 0,0 1 0 0 0,-1 0 0 0 0,0-1 0 0 0,0 1 0 0 0,-1-1 0 0 0,1 0 0 0 0,-6 8 0 0 0,0-7 0 0 0,7-7 0 0 0,0 1 0 0 0,1-1 0 0 0,-1 0 0 0 0,0 1 0 0 0,1-1 0 0 0,-1 1 0 0 0,1-1 0 0 0,-1 1 0 0 0,1-1 0 0 0,-1 1 0 0 0,1 0 0 0 0,-1-1 0 0 0,0 2 0 0 0,-7 11 53 0 0,8-13-52 0 0,0 0-1 0 0,0 0 0 0 0,0 0 0 0 0,-1 1 0 0 0,1-1 1 0 0,0 0-1 0 0,0 0 0 0 0,-1 0 0 0 0,1 0 0 0 0,0 0 1 0 0,-1 0-1 0 0,1 0 0 0 0,0 0 0 0 0,0 0 0 0 0,-1 0 1 0 0,1 0-1 0 0,0 0 0 0 0,0 0 0 0 0,-1 0 0 0 0,1 0 0 0 0,0 0 1 0 0,0 0-1 0 0,-1 0 0 0 0,1 0 0 0 0,0 0 0 0 0,0 0 1 0 0,-1-1-1 0 0,1 1 0 0 0,0 0 0 0 0,0 0 0 0 0,-1 0 1 0 0,1 0-1 0 0,0-1 0 0 0,0 1 0 0 0,0 0 0 0 0,-1 0 1 0 0,1 0-1 0 0,0-1 0 0 0,0 1 0 0 0,0 0 0 0 0,0 0 0 0 0,0-1 1 0 0,0 1-1 0 0,-1 0 0 0 0,1 0 0 0 0,0-1 0 0 0,0 1 1 0 0,0 0-1 0 0,0 0 0 0 0,0-1 0 0 0,0 1 0 0 0,0 0 1 0 0,0 0-1 0 0,0-1 0 0 0,0 1 0 0 0,0-1 0 0 0,0 1 0 0 0,-2-12 0 0 0,0 1 0 0 0,0-1 0 0 0,1 0 0 0 0,1 0 0 0 0,0 1 0 0 0,2-16 0 0 0,-1 17 0 0 0,0-7-2 0 0,2 0 1 0 0,0 1-1 0 0,0 0 0 0 0,2-1 0 0 0,6-16 0 0 0,-11 32-78 0 0,2 0-324 0 0,3 4 380 0 0,2 7 312 0 0,-6-8-303 0 0,-1 1 0 0 0,1 0 0 0 0,0 0 0 0 0,-1 0 0 0 0,1 0 0 0 0,-1 0 0 0 0,0 0 0 0 0,0 0 0 0 0,0 0 0 0 0,0 0 0 0 0,-1-1 0 0 0,0 4 0 0 0,-13 36-589 0 0,3-9 797 0 0,4-14 252 0 0,5-15-378 0 0,0 1 1 0 0,0 0 0 0 0,1 0 0 0 0,-2 6 0 0 0,1-9-26 0 0,-3 2-20 0 0,5-4-21 0 0,0 0 0 0 0,0 1 0 0 0,0-1 0 0 0,0 0 0 0 0,-1 0 0 0 0,1 0 1 0 0,0 0-1 0 0,0 0 0 0 0,0 0 0 0 0,0 0 0 0 0,0 0 0 0 0,-1 0 0 0 0,1 0 0 0 0,0 0 1 0 0,0 0-1 0 0,0 0 0 0 0,0 0 0 0 0,-1 0 0 0 0,1 0 0 0 0,0 0 0 0 0,0-1 0 0 0,0 1 0 0 0,0 0 1 0 0,0 0-1 0 0,-1 0 0 0 0,1 0 0 0 0,0 0 0 0 0,0 0 0 0 0,0 0 0 0 0,0 0 0 0 0,0-1 0 0 0,0 1 1 0 0,0 0-1 0 0,-1 0 0 0 0,1 0 0 0 0,0 0 0 0 0,0 0 0 0 0,0 0 0 0 0,0-1 0 0 0,0 1 1 0 0,0 0-1 0 0,0 0 0 0 0,0 0 0 0 0,0 0 0 0 0,0-1 0 0 0,0 1 0 0 0,0 0 0 0 0,0 0 0 0 0,0 0 1 0 0,0 0-1 0 0,0-1 0 0 0,-1-7-6 0 0,3-63-1 0 0,1 45 65 0 0,0 1 0 0 0,9-31 0 0 0,-5 36 265 0 0,-9 33-194 0 0,-58 176-1249 0 0,52-164 621 0 0,-15 24 1156 0 0,3-4-312 0 0,19-43-296 0 0,0-1-1 0 0,0 1 1 0 0,0 0 0 0 0,0 0-1 0 0,0-1 1 0 0,-1 1-1 0 0,1 0 1 0 0,0-1-1 0 0,-1 0 1 0 0,1 1 0 0 0,-1-1-1 0 0,-2 2 1 0 0,0 0 130 0 0,4-3-179 0 0,0 0-1 0 0,0 0 0 0 0,-1 0 0 0 0,1 0 0 0 0,0 0 0 0 0,-1 0 0 0 0,1 0 0 0 0,0 0 1 0 0,0 0-1 0 0,-1 0 0 0 0,1-1 0 0 0,0 1 0 0 0,-1 0 0 0 0,1 0 0 0 0,0 0 0 0 0,0 0 1 0 0,-1 0-1 0 0,1 0 0 0 0,0-1 0 0 0,0 1 0 0 0,0 0 0 0 0,-1 0 0 0 0,1 0 0 0 0,0-1 1 0 0,0 1-1 0 0,0 0 0 0 0,-1 0 0 0 0,1 0 0 0 0,0-1 0 0 0,0 1 0 0 0,0 0 0 0 0,0-1 1 0 0,0 1-1 0 0,0 0 0 0 0,-5-10-189 0 0,3-1 150 0 0,1 0-1 0 0,0 1 0 0 0,0-1 1 0 0,1 0-1 0 0,1 0 0 0 0,1-14 1 0 0,0 2 15 0 0,2-19 203 0 0,1-1-1 0 0,14-51 1 0 0,-10 65-202 0 0,-8 28-99 0 0,9 16-338 0 0,-7-9 531 0 0,-1 0 1 0 0,-1 0-1 0 0,1 0 1 0 0,-1 1-1 0 0,0-1 1 0 0,0 0-1 0 0,-1 0 1 0 0,0 8 0 0 0,-6 51-488 0 0,-20 63 491 0 0,24-119-310 0 0,2-9 234 0 0,0 1-1 0 0,0-1 1 0 0,0 1 0 0 0,0-1-1 0 0,0 0 1 0 0,0 1 0 0 0,0-1 0 0 0,0 0-1 0 0,0 1 1 0 0,0-1 0 0 0,0 1 0 0 0,0-1-1 0 0,-1 0 1 0 0,1 1 0 0 0,0-1 0 0 0,0 0-1 0 0,0 1 1 0 0,0-1 0 0 0,-1 0-1 0 0,1 0 1 0 0,0 1 0 0 0,0-1 0 0 0,-1 0-1 0 0,1 1 1 0 0,0-1 0 0 0,-1 0 0 0 0,1 0-1 0 0,0 0 1 0 0,-1 1 0 0 0,1-1 0 0 0,0 0-1 0 0,-1 0 1 0 0,1 0 0 0 0,0 0-1 0 0,-1 0 1 0 0,1 0 0 0 0,-1 0 0 0 0,1 0-1 0 0,0 0 1 0 0,-1 0 0 0 0,1 0 0 0 0,0 0-1 0 0,-1 0 1 0 0,1 0 0 0 0,-1 0 0 0 0,1 0-1 0 0,0 0 1 0 0,-1 0 0 0 0,1 0-1 0 0,0-1 1 0 0,-1 1 0 0 0,1 0 0 0 0,0 0-1 0 0,-1-1 1 0 0,0 0 51 0 0,-1 0 0 0 0,1 0 0 0 0,0 0 0 0 0,0-1 1 0 0,0 1-1 0 0,0 0 0 0 0,0-1 0 0 0,0 1 0 0 0,0-1 0 0 0,-1-2 0 0 0,-5-23-307 0 0,-6-32 0 0 0,3 8 259 0 0,7 36-1 0 0,-1-27-1 0 0,4 30-3 0 0,-2 0 0 0 0,1 0 0 0 0,-4-13 0 0 0,5 23-39 0 0,2-3 20 0 0,-2 5 21 0 0,0 0-1 0 0,1 0 0 0 0,-1 0 1 0 0,0 0-1 0 0,0-1 0 0 0,1 1 1 0 0,-1 0-1 0 0,0 0 0 0 0,1 0 1 0 0,-1 0-1 0 0,0 0 0 0 0,1 0 1 0 0,-1 0-1 0 0,0 0 0 0 0,1 0 0 0 0,-1 0 1 0 0,0 0-1 0 0,1 0 0 0 0,-1 0 1 0 0,0 0-1 0 0,1 0 0 0 0,-1 0 1 0 0,0 0-1 0 0,0 1 0 0 0,1-1 1 0 0,-1 0-1 0 0,0 0 0 0 0,1 0 1 0 0,-1 0-1 0 0,0 1 0 0 0,0-1 1 0 0,1 0-1 0 0,-1 0 0 0 0,0 1 0 0 0,1-1 1 0 0,8 8-45 0 0,-5-1 64 0 0,0-1 1 0 0,0 1 0 0 0,-1-1-1 0 0,1 1 1 0 0,-1 0 0 0 0,-1 0 0 0 0,0 0-1 0 0,0 1 1 0 0,0-1 0 0 0,0 9-1 0 0,1 11 164 0 0,-3 41 1 0 0,0-38-517 0 0,-4 23 632 0 0,3-48-132 0 0,-1-3-146 0 0,-8-11-502 0 0,6 1 448 0 0,0-1 0 0 0,1 0-1 0 0,-4-12 1 0 0,7 20 34 0 0,-4-12 164 0 0,-39-153-403 0 0,41 159 223 0 0,1 0 0 0 0,0 0 0 0 0,0 0-1 0 0,1-1 1 0 0,0 1 0 0 0,0 0 0 0 0,1 0 0 0 0,-1 0-1 0 0,2-1 1 0 0,2-8 0 0 0,-4 15-211 0 0,3 0 57 0 0,-2 0 127 0 0,0 1 0 0 0,0-1 0 0 0,0 1 0 0 0,0-1 0 0 0,0 1 0 0 0,1 0 0 0 0,-1-1 0 0 0,0 1 0 0 0,0 0-1 0 0,1 0 1 0 0,-1 0 0 0 0,0 0 0 0 0,0 0 0 0 0,2 1 0 0 0,3 2 62 0 0,-1 0 0 0 0,-1 0 0 0 0,1 1 0 0 0,0 0 1 0 0,-1 0-1 0 0,0 0 0 0 0,0 0 0 0 0,0 1 0 0 0,0 0 0 0 0,-1 0 0 0 0,0 0 0 0 0,0 0 0 0 0,0 0 0 0 0,-1 0 0 0 0,3 8 0 0 0,-2-4-23 0 0,-1 1 0 0 0,0-1-1 0 0,1 13 1 0 0,-2-12-48 0 0,1 0 0 0 0,4 15 0 0 0,-6-25 56 0 0,0 0 0 0 0,0 0 0 0 0,0 0 0 0 0,0 0 0 0 0,0 0 0 0 0,0 0 0 0 0,0 1 0 0 0,0-1 0 0 0,0 0 0 0 0,0 0 0 0 0,1 0 0 0 0,-1 0 0 0 0,0 0 0 0 0,0 1 0 0 0,0-1 0 0 0,0 0 0 0 0,0 0 1 0 0,0 0-1 0 0,0 0 0 0 0,0 0 0 0 0,0 0 0 0 0,0 1 0 0 0,0-1 0 0 0,0 0 0 0 0,0 0 0 0 0,-1 0 0 0 0,1 0 0 0 0,0 0 0 0 0,0 1 0 0 0,0-1 0 0 0,0 0 0 0 0,0 0 0 0 0,0 0 0 0 0,0 0 0 0 0,0 0 0 0 0,0 0 0 0 0,0 0 0 0 0,0 1 0 0 0,-1-1 0 0 0,1 0 0 0 0,0 0 0 0 0,0 0 0 0 0,0 0 0 0 0,0 0 0 0 0,0 0 0 0 0,0 0 0 0 0,-1 0 0 0 0,1 0 0 0 0,0 0 0 0 0,0 0 0 0 0,0 0 0 0 0,0 0 0 0 0,0 0 0 0 0,-1 0 0 0 0,1 0 0 0 0,0 0 0 0 0,0 0 0 0 0,0 0 0 0 0,0 0 0 0 0,0 0 0 0 0,-1 0 0 0 0,-6-6-364 0 0,-1-12 353 0 0,1 0 0 0 0,1-1-1 0 0,1 0 1 0 0,-6-37-1 0 0,4-5 471 0 0,7 61-651 0 0,1 1 369 0 0,4 9-214 0 0,-1 1 0 0 0,-1-1 0 0 0,0 1 0 0 0,0 0 0 0 0,-1-1-1 0 0,2 15 1 0 0,4 24-47 0 0,-6-45-36 0 0,-1-3 620 0 0,2-15-1044 0 0,-4 1 588 0 0,-1-1 1 0 0,0 1-1 0 0,-2 0 0 0 0,1 0 0 0 0,-1 0 1 0 0,-1 1-1 0 0,-7-15 0 0 0,-1-2-53 0 0,20 52-64 0 0,-1 0 0 0 0,4 34 0 0 0,-8-45 314 0 0,-2 16-128 0 0,-5-7-634 0 0,5-20 516 0 0,0-1 0 0 0,0 0 1 0 0,-1 1-1 0 0,1-1 0 0 0,0 0 0 0 0,0 1 0 0 0,0-1 1 0 0,0 0-1 0 0,-1 1 0 0 0,1-1 0 0 0,0 0 1 0 0,0 0-1 0 0,-1 1 0 0 0,1-1 0 0 0,0 0 1 0 0,-1 0-1 0 0,1 0 0 0 0,0 1 0 0 0,-1-1 0 0 0,1 0 1 0 0,0 0-1 0 0,-1 0 0 0 0,1 0 0 0 0,0 1 1 0 0,-1-1-1 0 0,1 0 0 0 0,0 0 0 0 0,-1 0 1 0 0,1 0-1 0 0,0 0 0 0 0,-1 0 0 0 0,1 0 0 0 0,-1 0 1 0 0,1 0-1 0 0,0 0 0 0 0,-1 0 0 0 0,1-1 1 0 0,0 1-1 0 0,-1 0 0 0 0,1 0 0 0 0,0 0 1 0 0,-1 0-1 0 0,0-1 0 0 0,-11-10 671 0 0,12 11-464 0 0,-10-12-136 0 0,1 1 0 0 0,-11-21 0 0 0,13 21-289 0 0,3 4 53 0 0,0 0 1 0 0,0-1-1 0 0,-10-9 0 0 0,2-1 709 0 0,11 17-573 0 0,0 0-1 0 0,1 0 0 0 0,-1 0 1 0 0,1 0-1 0 0,-1 0 0 0 0,1 0 1 0 0,-1 0-1 0 0,1 0 0 0 0,0 0 1 0 0,-1 0-1 0 0,1 0 0 0 0,0 0 0 0 0,0-1 1 0 0,0 0-1 0 0,0 2 128 0 0,13-10 326 0 0,-7 6-546 0 0,22-9-517 0 0,-27 13 1163 0 0,-1 5-307 0 0,13 83-976 0 0,-9-63 986 0 0,3 42 0 0 0,-4-29-159 0 0,-3-28-164 0 0,0 1 1 0 0,-1-1 0 0 0,0 1-1 0 0,-4 13 1 0 0,1-7 51 0 0,4-14 45 0 0,-1-1 0 0 0,0 1 0 0 0,-1 0 0 0 0,1 0 0 0 0,-1-1 0 0 0,-2 5 0 0 0,-6 10 0 0 0,9-15 34 0 0,-1 1 0 0 0,1-1 0 0 0,-1 0 0 0 0,0 0 0 0 0,0 0-1 0 0,0 0 1 0 0,0 0 0 0 0,0 0 0 0 0,0 0 0 0 0,-1-1 0 0 0,-3 3 0 0 0,5-3-13 0 0,-1 0 1 0 0,1 0-1 0 0,0-1 0 0 0,-1 1 1 0 0,1 0-1 0 0,-1-1 1 0 0,0 1-1 0 0,1-1 0 0 0,-1 0 1 0 0,1 1-1 0 0,-1-1 1 0 0,0 0-1 0 0,1 0 0 0 0,-1 0 1 0 0,0 0-1 0 0,1 0 1 0 0,-1 0-1 0 0,1-1 0 0 0,-1 1 1 0 0,0 0-1 0 0,-1-2 0 0 0,2 1-8 0 0,-1 0-1 0 0,1 0 0 0 0,0 0 0 0 0,-1 0 0 0 0,1-1 1 0 0,0 1-1 0 0,0 0 0 0 0,0-1 0 0 0,-2-2 0 0 0,0-2-90 0 0,1 0-1 0 0,0 0 0 0 0,-2-9 1 0 0,-4-8-320 0 0,6 18 356 0 0,1-1 1 0 0,-1 1 0 0 0,1-1-1 0 0,-1-8 1 0 0,-4-16-15 0 0,5 26 56 0 0,-1 1 0 0 0,1 0 0 0 0,0 0 0 0 0,0-1 0 0 0,0 1 0 0 0,1 0 0 0 0,-1 0 0 0 0,1 0 0 0 0,-1-1 0 0 0,1 1 0 0 0,0 0 0 0 0,1-5 0 0 0,0-1 0 0 0,-1 8 0 0 0,0 0 0 0 0,0 0 0 0 0,0 1 0 0 0,0-1 0 0 0,1 0 0 0 0,-1 0 0 0 0,0 0 0 0 0,0 0 0 0 0,1 1 0 0 0,-1-1 0 0 0,0 0 0 0 0,1 0 0 0 0,-1 1 0 0 0,1-1 0 0 0,-1 0 0 0 0,1 0 0 0 0,-1 1 0 0 0,2-2 0 0 0,2 0 0 0 0,-3 2 0 0 0,-1 0 0 0 0,1 0 0 0 0,0 0 0 0 0,0 0 0 0 0,-1 0 0 0 0,1 0 0 0 0,0 0 0 0 0,0 0 0 0 0,-1 0 0 0 0,1 0 0 0 0,0 0 0 0 0,-1 0 0 0 0,1 0 0 0 0,0 1 0 0 0,-1-1 0 0 0,1 0 0 0 0,0 0 0 0 0,-1 1 0 0 0,2 0 0 0 0,1 0 12 0 0,2 2 20 0 0,0-1-1 0 0,-1 1 1 0 0,1 0-1 0 0,-1 0 1 0 0,1 0-1 0 0,-1 1 0 0 0,0-1 1 0 0,0 1-1 0 0,0 0 1 0 0,-1 0-1 0 0,6 9 1 0 0,-4-7-131 0 0,1 1 0 0 0,-1-1 1 0 0,11 9-1 0 0,-10-10 96 0 0,-1 0-1 0 0,1 1 1 0 0,-1-1 0 0 0,0 1 0 0 0,0 1 0 0 0,-1-1 0 0 0,1 0-1 0 0,-2 1 1 0 0,7 13 0 0 0,-8-15 5 0 0,0 0 1 0 0,-1 0-1 0 0,1 0 0 0 0,-1 0 1 0 0,0 0-1 0 0,-1 0 0 0 0,1 0 1 0 0,-1 0-1 0 0,0 1 0 0 0,0-1 1 0 0,-1 0-1 0 0,1 0 0 0 0,-1 0 0 0 0,0 0 1 0 0,-3 8-1 0 0,3-12 26 0 0,1 0 0 0 0,0 0 0 0 0,-1 0 0 0 0,1 0 0 0 0,-1 0 0 0 0,1 0 0 0 0,-1-1 0 0 0,1 1 0 0 0,-1 0 0 0 0,1 0 0 0 0,-1-1 0 0 0,0 1 0 0 0,0 0 0 0 0,1-1 0 0 0,-1 1 0 0 0,0-1 0 0 0,0 1 0 0 0,0-1 0 0 0,1 1 0 0 0,-1-1 0 0 0,0 1 0 0 0,0-1 0 0 0,0 0 0 0 0,0 0 0 0 0,0 1 0 0 0,0-1 0 0 0,0 0 0 0 0,0 0 0 0 0,0 0 0 0 0,0 0 0 0 0,0 0 0 0 0,0 0 0 0 0,0 0 0 0 0,0-1 0 0 0,0 1 0 0 0,0 0 0 0 0,0-1 0 0 0,1 1 0 0 0,-1 0 0 0 0,0-1 0 0 0,-1 0 0 0 0,-4-2 59 0 0,0-1-1 0 0,0 0 1 0 0,1 0 0 0 0,-9-8 0 0 0,10 9 55 0 0,1 0-129 0 0,1 0-1 0 0,-1 0 0 0 0,1 0 1 0 0,0-1-1 0 0,0 1 1 0 0,-3-6-1 0 0,-7-12-198 0 0,7 15 88 0 0,1 0 0 0 0,0 0 0 0 0,1 0-1 0 0,-1-1 1 0 0,1 0 0 0 0,0 1 0 0 0,1-1-1 0 0,0 0 1 0 0,-2-8 0 0 0,-4-12-375 0 0,6 24 508 0 0,1-1 1 0 0,0 0-1 0 0,-1 1 0 0 0,1-1 1 0 0,1 0-1 0 0,-1 0 0 0 0,0 0 1 0 0,1 1-1 0 0,0-1 0 0 0,0 0 1 0 0,0 0-1 0 0,1-5 0 0 0,0-6 108 0 0,-1 7-680 0 0,0 8 528 0 0,0 0-1 0 0,0 0 1 0 0,0-1 0 0 0,1 1 0 0 0,-1 0 0 0 0,0-1-1 0 0,0 1 1 0 0,1 0 0 0 0,-1 0 0 0 0,0 0-1 0 0,1-1 1 0 0,-1 1 0 0 0,0 0 0 0 0,1 0 0 0 0,-1 0-1 0 0,0 0 1 0 0,1 0 0 0 0,-1-1 0 0 0,0 1 0 0 0,1 0-1 0 0,-1 0 1 0 0,0 0 0 0 0,1 0 0 0 0,-1 0-1 0 0,0 0 1 0 0,1 0 0 0 0,-1 0 0 0 0,1 0 0 0 0,-1 1-1 0 0,1-1 1 0 0,10 1 55 0 0,-11-1-49 0 0,3 1 26 0 0,1 1-1 0 0,-1-1 1 0 0,0 0 0 0 0,1 1-1 0 0,-1-1 1 0 0,0 1-1 0 0,0 0 1 0 0,0 0 0 0 0,0 1-1 0 0,-1-1 1 0 0,1 0-1 0 0,-1 1 1 0 0,1 0 0 0 0,-1-1-1 0 0,0 1 1 0 0,3 5 0 0 0,3 6 31 0 0,0 0 1 0 0,7 21 0 0 0,-13-30 115 0 0,2 4-267 0 0,-1 1 0 0 0,0 0 0 0 0,0 0 0 0 0,-1 0 0 0 0,0 0 0 0 0,0 13 0 0 0,-2-22 126 0 0,1 0 0 0 0,-1 0 0 0 0,0-1-1 0 0,0 1 1 0 0,0 0 0 0 0,0 0 0 0 0,0 0 0 0 0,0 0 0 0 0,-1 0-1 0 0,1 0 1 0 0,0 0 0 0 0,0 0 0 0 0,-1 0 0 0 0,1 0 0 0 0,-1 0-1 0 0,1 0 1 0 0,-1 0 0 0 0,1-1 0 0 0,-1 1 0 0 0,1 0 0 0 0,-1 0-1 0 0,0-1 1 0 0,1 1 0 0 0,-1 0 0 0 0,0-1 0 0 0,0 1 0 0 0,1-1-1 0 0,-1 1 1 0 0,0-1 0 0 0,0 1 0 0 0,0-1 0 0 0,0 1 0 0 0,0-1-1 0 0,0 0 1 0 0,1 1 0 0 0,-1-1 0 0 0,0 0 0 0 0,0 0 0 0 0,0 0-1 0 0,0 0 1 0 0,-2 0 0 0 0,-1-1 22 0 0,0 1-1 0 0,0-1 1 0 0,0 0-1 0 0,0-1 1 0 0,0 1-1 0 0,1-1 0 0 0,-1 1 1 0 0,-6-5-1 0 0,7 4-54 0 0,1 1 0 0 0,-1-1-1 0 0,1 1 1 0 0,0-1-1 0 0,0 0 1 0 0,0 0-1 0 0,0 0 1 0 0,0 0-1 0 0,0 0 1 0 0,0 0 0 0 0,1 0-1 0 0,-1-1 1 0 0,1 1-1 0 0,-3-5 1 0 0,-6-12 233 0 0,8 15-270 0 0,0 1 0 0 0,0-1 0 0 0,0 1 0 0 0,0-1 0 0 0,1 0 0 0 0,0 1 0 0 0,0-1 0 0 0,-1-4 0 0 0,-3-7-85 0 0,5 14 145 0 0,-1 0-1 0 0,1 1 0 0 0,0-1 0 0 0,-1 0 1 0 0,1 0-1 0 0,0 0 0 0 0,-1 0 0 0 0,1 0 1 0 0,0 0-1 0 0,0 1 0 0 0,0-1 1 0 0,0 0-1 0 0,0 0 0 0 0,0 0 0 0 0,0 0 1 0 0,0 0-1 0 0,0 0 0 0 0,1 0 1 0 0,-1 0-1 0 0,0 1 0 0 0,1-1 0 0 0,-1 0 1 0 0,0 0-1 0 0,1 0 0 0 0,-1 0 1 0 0,2-1-1 0 0,-2 2-38 0 0,0 0 1 0 0,0-1-1 0 0,0 1 1 0 0,1 0 0 0 0,-1-1-1 0 0,0 1 1 0 0,0 0-1 0 0,1-1 1 0 0,-1 1-1 0 0,0 0 1 0 0,0 0-1 0 0,1-1 1 0 0,-1 1 0 0 0,0 0-1 0 0,1 0 1 0 0,-1 0-1 0 0,0-1 1 0 0,1 1-1 0 0,-1 0 1 0 0,1 0-1 0 0,-1 0 1 0 0,0 0 0 0 0,1 0-1 0 0,-1 0 1 0 0,0 0-1 0 0,1 0 1 0 0,-1 0-1 0 0,1 0 1 0 0,-1 0-1 0 0,0 0 1 0 0,1 0 0 0 0,-1 0-1 0 0,0 0 1 0 0,1 0-1 0 0,-1 0 1 0 0,1 1-1 0 0,-1-1 1 0 0,0 0-1 0 0,1 1 1 0 0,11 13 74 0 0,-5-5 41 0 0,10 20 425 0 0,-16-27-544 0 0,0 1 0 0 0,1 0 0 0 0,-1-1 0 0 0,0 1 0 0 0,0 0-1 0 0,-1 0 1 0 0,1 0 0 0 0,-1 0 0 0 0,1-1 0 0 0,-1 1 0 0 0,0 0-1 0 0,0 0 1 0 0,0 0 0 0 0,-1 3 0 0 0,-1 6 97 0 0,-1 0 0 0 0,-4 13 0 0 0,-3 10-474 0 0,10-34 430 0 0,0 0-1 0 0,0 0 1 0 0,-1 1-1 0 0,1-1 1 0 0,0 0-1 0 0,-1 0 1 0 0,1 0-1 0 0,-1 0 1 0 0,1 0-1 0 0,-1 0 1 0 0,0 0-1 0 0,1 0 1 0 0,-1 0-1 0 0,0 0 1 0 0,0-1-1 0 0,0 1 1 0 0,0 0-1 0 0,0 0 1 0 0,1-1-1 0 0,-1 1 1 0 0,-2 0-1 0 0,2-1-39 0 0,0 1-1 0 0,0-1 1 0 0,1 0-1 0 0,-1 0 0 0 0,0 1 1 0 0,0-1-1 0 0,0 0 0 0 0,0 0 1 0 0,0 0-1 0 0,0 0 0 0 0,0-1 1 0 0,1 1-1 0 0,-1 0 1 0 0,0 0-1 0 0,0 0 0 0 0,0-1 1 0 0,0 1-1 0 0,0 0 0 0 0,-1-1 1 0 0,0-1-34 0 0,-14-6 79 0 0,0-1 201 0 0,10 7-244 0 0,5 2-8 0 0,1 0 1 0 0,-1 0-1 0 0,0 0 1 0 0,0 0-1 0 0,0-1 1 0 0,0 1-1 0 0,0 0 1 0 0,0-1-1 0 0,1 1 1 0 0,-1-1-1 0 0,0 1 1 0 0,0-1-1 0 0,1 1 1 0 0,-1-1-1 0 0,0 0 1 0 0,0 0-1 0 0,-6-3-58 0 0,7 4 78 0 0,0 0 0 0 0,0 0 0 0 0,0 0 0 0 0,0 0 0 0 0,-1 0 0 0 0,1 0 0 0 0,0 0 0 0 0,0 0 0 0 0,0 0 0 0 0,0 0 0 0 0,0 0 0 0 0,0 0 0 0 0,0 0 0 0 0,-1 0 0 0 0,1 0 0 0 0,0 0 1 0 0,0 0-1 0 0,0 0 0 0 0,0 0 0 0 0,0 0 0 0 0,0 0 0 0 0,0 0 0 0 0,0 0 0 0 0,-1 0 0 0 0,1 0 0 0 0,0 0 0 0 0,0-1 0 0 0,0 1 0 0 0,0 0 0 0 0,0 0 0 0 0,0 0 0 0 0,0 0 0 0 0,0 0 0 0 0,0 0 0 0 0,0 0 0 0 0,0 0 0 0 0,0-1 0 0 0,0 1 0 0 0,0 0 0 0 0,0 0 0 0 0,0 0 0 0 0,0 0 0 0 0,0 0 0 0 0,0 0 0 0 0,0-1 0 0 0,0 1 1 0 0,0 0-1 0 0,0 0 0 0 0,0 0 0 0 0,0 0 0 0 0,0 0 0 0 0,0 0 0 0 0,0 0 0 0 0,0-1 0 0 0,0 1 0 0 0,0 0 0 0 0,0 0 0 0 0,0 0 0 0 0,0 0 0 0 0,0 0 0 0 0,0 0 0 0 0,1 0 0 0 0,-1 0 0 0 0,-3-5-51 0 0,3 5 42 0 0,0 0 0 0 0,0 0-1 0 0,0 0 1 0 0,0 0 0 0 0,0 0-1 0 0,-1 0 1 0 0,1 0 0 0 0,0-1-1 0 0,0 1 1 0 0,0 0-1 0 0,0 0 1 0 0,0 0 0 0 0,-1 0-1 0 0,1 0 1 0 0,0 0 0 0 0,0-1-1 0 0,0 1 1 0 0,0 0 0 0 0,0 0-1 0 0,0 0 1 0 0,0 0 0 0 0,0 0-1 0 0,0-1 1 0 0,0 1 0 0 0,0 0-1 0 0,0 0 1 0 0,0 0-1 0 0,0-1 1 0 0,0 1 0 0 0,0 0-1 0 0,0 0 1 0 0,0 0 0 0 0,0 0-1 0 0,0-1 1 0 0,0 1 0 0 0,0 0-1 0 0,0 0 1 0 0,0 0 0 0 0,0 0-1 0 0,0 0 1 0 0,0-1 0 0 0,0 1-1 0 0,0 0 1 0 0,0 0-1 0 0,1 0 1 0 0,-1 0 0 0 0,0 0-1 0 0,0-1 1 0 0,0 1 0 0 0,0 0-1 0 0,0 0 1 0 0,0 0 0 0 0,1 0-1 0 0,-1 0 1 0 0,0 0 0 0 0,0 0-1 0 0,0 0 1 0 0,0 0 0 0 0,1-1-1 0 0,24-10-90 0 0,-21 10 97 0 0,0 0 0 0 0,1-1 1 0 0,-1 0-1 0 0,0 0 1 0 0,4-4-1 0 0,-4 4-1 0 0,-3 2 0 0 0,-1-1 0 0 0,1 1 0 0 0,-1 0 0 0 0,1 0 0 0 0,-1-1 0 0 0,1 1 0 0 0,-1 0 0 0 0,1-1 0 0 0,-1 1 0 0 0,1-1 0 0 0,-1 1 0 0 0,1-1 0 0 0,-1 1 0 0 0,0 0 0 0 0,1-1 0 0 0,-1 1 0 0 0,0-1 0 0 0,1 0 0 0 0,-1 1 0 0 0,0-1 0 0 0,0 1 0 0 0,0-1 0 0 0,1 1 0 0 0,-1-1 0 0 0,0 0 0 0 0,0 1 0 0 0,0-1 0 0 0,0 1 0 0 0,0-2 0 0 0,0 1 0 0 0,0 1 0 0 0,0-1 0 0 0,0 0 0 0 0,1 1 0 0 0,-1-1 0 0 0,0 1 0 0 0,0-1 0 0 0,1 0 0 0 0,-1 1 0 0 0,0-1 0 0 0,1 1 0 0 0,-1-1 0 0 0,1 1 0 0 0,-1-1 0 0 0,0 1 0 0 0,1-1 0 0 0,-1 1 0 0 0,2-1 0 0 0,6-8 0 0 0,-8 7 0 0 0,1 1-1 0 0,0-1 0 0 0,0 1 1 0 0,0-1-1 0 0,0 1 1 0 0,1 0-1 0 0,-1 0 1 0 0,2-2-1 0 0,8-8 59 0 0,-4 3-36 0 0,-10 18 31 0 0,-15 12-10 0 0,7-8-22 0 0,11-13-21 0 0,-1 0 0 0 0,0 0 0 0 0,1 0 0 0 0,-1 1 0 0 0,1-1 0 0 0,-1 0 0 0 0,1 0 0 0 0,-1 0 0 0 0,1 0 0 0 0,0 2 0 0 0,-6 10 0 0 0,-29 38 0 0 0,32-46 0 0 0,7-4 0 0 0,-1-3 0 0 0,0 0 0 0 0,0-1 0 0 0,0 1 0 0 0,-1-1 0 0 0,1 0 0 0 0,-1 0 0 0 0,3-4 0 0 0,-2 4 0 0 0,12-19 0 0 0,-13 17 0 0 0,2 0 0 0 0,-1 0 0 0 0,0 0 0 0 0,5-4 0 0 0,68-73 0 0 0,0 8 75 0 0,-75 74-73 0 0,0 0 1 0 0,-1 1-1 0 0,1-1 0 0 0,-1 0 1 0 0,1 1-1 0 0,-1-1 1 0 0,1 0-1 0 0,-1 1 1 0 0,0-1-1 0 0,1 1 0 0 0,-1-1 1 0 0,1 1-1 0 0,-1-1 1 0 0,0 1-1 0 0,1-1 1 0 0,-1 1-1 0 0,0-1 0 0 0,0 1 1 0 0,1-1-1 0 0,-1 1 1 0 0,0 1-1 0 0,1 3-2 0 0,-1 1 0 0 0,-1-1 0 0 0,1 1 0 0 0,-1 0 0 0 0,1-1 0 0 0,-4 11 0 0 0,-1 6 0 0 0,-3 11 14 0 0,6-27-6 0 0,0 0 0 0 0,0 1 0 0 0,1-1 0 0 0,-1 13-1 0 0,-4 26 80 0 0,7-45-81 0 0,1 1-1 0 0,-1-1 0 0 0,0 0 1 0 0,0 0-1 0 0,0 0 1 0 0,1 0-1 0 0,-1 0 1 0 0,0 0-1 0 0,0 0 1 0 0,3 0-1 0 0,0-3-5 0 0,0 1 0 0 0,0-1 0 0 0,1 0 0 0 0,-2 0 0 0 0,1 0 0 0 0,0 0 0 0 0,-1-1 0 0 0,1 0 0 0 0,-1 1 0 0 0,0-1 0 0 0,3-5 0 0 0,2-1 0 0 0,25-31 0 0 0,102-115 0 0 0,-133 153 12 0 0,-21 7 139 0 0,17-2-149 0 0,-1 0 0 0 0,1 0-1 0 0,0 0 1 0 0,0 0 0 0 0,0 1 0 0 0,0-1 0 0 0,1 0 0 0 0,-1 1 0 0 0,1-1-1 0 0,-1 1 1 0 0,1 0 0 0 0,0-1 0 0 0,0 1 0 0 0,0 0 0 0 0,-1 5 0 0 0,0 5 5 0 0,0 0 0 0 0,0 17 0 0 0,1-14-5 0 0,0 3-16 0 0,-1 0 1 0 0,-2-1-1 0 0,-7 29 0 0 0,7-62 61 0 0,4-34-92 0 0,1-1-1 0 0,16-93 1 0 0,-14 136 48 0 0,-2 6-5 0 0,-1 0 1 0 0,1 0 0 0 0,-1 0 0 0 0,1 0 0 0 0,-1 0-1 0 0,0 0 1 0 0,1 0 0 0 0,-1-1 0 0 0,0 1 0 0 0,0 0-1 0 0,1-2 1 0 0,-1 3-3 0 0,1 0 0 0 0,0 0 0 0 0,-1 0 0 0 0,1-1 0 0 0,0 2 0 0 0,-1-1 0 0 0,1 0 0 0 0,0 0 0 0 0,0 0 0 0 0,-1 0 0 0 0,1 0 0 0 0,0 0 0 0 0,-1 1 0 0 0,1-1 0 0 0,0 0 0 0 0,-1 1 0 0 0,2 0 0 0 0,2 2-2 0 0,1 1-1 0 0,-1 0 1 0 0,0 0 0 0 0,-1 0-1 0 0,1 1 1 0 0,-1 0-1 0 0,0-1 1 0 0,0 1 0 0 0,0 0-1 0 0,4 10 1 0 0,-1 4 34 0 0,9 34 0 0 0,-14-46-14 0 0,13 51 73 0 0,-16-41-35 0 0,0-7-39 0 0,2-10-10 0 0,0 0 0 0 0,0 0-1 0 0,0 1 1 0 0,0-1 0 0 0,0 0 0 0 0,0 0 0 0 0,0 0-1 0 0,0 0 1 0 0,0 0 0 0 0,0 1 0 0 0,0-1-1 0 0,0 0 1 0 0,0 0 0 0 0,0 0 0 0 0,0 0-1 0 0,0 0 1 0 0,0 1 0 0 0,0-1 0 0 0,0 0 0 0 0,0 0-1 0 0,-1 0 1 0 0,1 0 0 0 0,0 0 0 0 0,0 0-1 0 0,0 0 1 0 0,0 0 0 0 0,0 1 0 0 0,0-1 0 0 0,0 0-1 0 0,0 0 1 0 0,-1 0 0 0 0,1 0 0 0 0,0 0-1 0 0,0 0 1 0 0,0 0 0 0 0,0 0 0 0 0,0 0-1 0 0,-1 0 1 0 0,1 0 0 0 0,0 0 0 0 0,0 0 0 0 0,-6-4 45 0 0,-4-10 10 0 0,-6-19-121 0 0,2-1 0 0 0,0-1 1 0 0,-8-41-1 0 0,20 70 63 0 0,1-1 0 0 0,-1 0 0 0 0,2 1 0 0 0,-1-1 0 0 0,1 1 0 0 0,0-1 0 0 0,0 0 0 0 0,3-12 0 0 0,-3 19 0 0 0,0-1 0 0 0,0 1 0 0 0,1 0 0 0 0,-1 0 0 0 0,0-1 0 0 0,0 1 0 0 0,1 0 0 0 0,-1-1 0 0 0,0 1 0 0 0,0 0 0 0 0,1 0 0 0 0,-1-1 0 0 0,0 1 0 0 0,1 0 0 0 0,-1 0 0 0 0,0 0 0 0 0,1 0 0 0 0,-1 0 0 0 0,0-1 0 0 0,1 1 0 0 0,-1 0 0 0 0,1 0 0 0 0,-1 0 0 0 0,0 0 0 0 0,1 0 0 0 0,-1 0 0 0 0,0 0 0 0 0,1 0 0 0 0,-1 0 0 0 0,0 0 0 0 0,1 0 0 0 0,-1 1 0 0 0,1-1 0 0 0,-1 0 0 0 0,0 0 0 0 0,1 0 0 0 0,-1 0 0 0 0,0 0 0 0 0,1 1 0 0 0,-1-1 0 0 0,0 0 0 0 0,0 0 0 0 0,1 1 0 0 0,-1-1 0 0 0,0 0 0 0 0,1 1 0 0 0,4 3 0 0 0,-1 0 0 0 0,1 0 0 0 0,-1 1 0 0 0,1 0 0 0 0,-1 0 0 0 0,-1 0 0 0 0,7 11 0 0 0,17 44 0 0 0,-11-24 0 0 0,-7-15 0 0 0,9 34 0 0 0,-1-1 0 0 0,-14-47 0 0 0,1 1 0 0 0,0-1 0 0 0,6 9 0 0 0,-9-16 0 0 0,-1-5 0 0 0,-1-6 0 0 0,-35-156 0 0 0,34 152 61 0 0,1 1 0 0 0,0-25 0 0 0,1 27-29 0 0,9 14-66 0 0,-1 3 4 0 0,0 0 0 0 0,-1 1-1 0 0,0 0 1 0 0,0 1 0 0 0,11 11-1 0 0,0 1 24 0 0,-1-1 29 0 0,-1 0 0 0 0,23 36 0 0 0,-14-18-77 0 0,-12-19 53 0 0,0-1-1 0 0,2 0 1 0 0,0 0 0 0 0,34 25 0 0 0,-43-37-158 0 0,0 0-1 0 0,0-1 0 0 0,0 0 1 0 0,1 0-1 0 0,-1-1 1 0 0,1 0-1 0 0,0 0 1 0 0,0 0-1 0 0,0-1 1 0 0,0 0-1 0 0,0 0 1 0 0,0 0-1 0 0,0-1 0 0 0,0-1 1 0 0,0 1-1 0 0,13-3 1 0 0,6-6-1359 0 0</inkml:trace>
</inkml:ink>
</file>

<file path=word/ink/ink3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7:39.3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0 614 1376 0 0,'0'0'1472'0'0,"-1"2"33"0"0,-2 7 79 0 0,3-6 1505 0 0,-1-1-2445 0 0,-13 23 2684 0 0,13-23-1102 0 0,-2 1-2386 0 0,-2 8 5897 0 0,3-5-462 0 0,9-12-4386 0 0,5-12 4 0 0,3-4-455 0 0,73-76-22 0 0,-30 31-1137 0 0,-32 38 747 0 0,-5 5 797 0 0,29-26 0 0 0,-31 34-1455 0 0,-18 15 397 0 0,1 2-259 0 0,-1 1 492 0 0,1 0 1 0 0,-1 0-1 0 0,0 0 1 0 0,0 0-1 0 0,1 0 1 0 0,-1 0-1 0 0,0 1 1 0 0,-1-1-1 0 0,1 0 1 0 0,0 0-1 0 0,-1 1 1 0 0,1-1 0 0 0,-1 0-1 0 0,0 1 1 0 0,0 3-1 0 0,0 6 268 0 0,-1-1 1 0 0,-2 13-1 0 0,-1 6-280 0 0,-3 28 270 0 0,4-34-88 0 0,-1 27 0 0 0,-3 97-168 0 0,8-139 0 0 0,0-1 0 0 0,3 15 0 0 0,0-6 0 0 0,-4-15-188 0 0,0 0-1 0 0,1 0 1 0 0,-1 0-1 0 0,1 0 1 0 0,0 0-1 0 0,-1-1 1 0 0,1 1-1 0 0,0 0 1 0 0,0-1-1 0 0,0 1 1 0 0,0 0-1 0 0,3 2 1 0 0,-1-1-1784 0 0</inkml:trace>
  <inkml:trace contextRef="#ctx0" brushRef="#br0" timeOffset="663.67">648 426 14600 0 0,'0'0'1100'0'0,"-4"7"-615"0"0,-12 11 517 0 0,4-11 692 0 0,11-6-1345 0 0,-1 0 1 0 0,0 0-1 0 0,0 0 1 0 0,1 0 0 0 0,-1 1-1 0 0,1-1 1 0 0,-1 0-1 0 0,1 1 1 0 0,-1-1-1 0 0,-1 4 1 0 0,-45 54 3587 0 0,34-44-3125 0 0,10-10-530 0 0,-1 0 0 0 0,1 0 0 0 0,-1 0 0 0 0,1 1 0 0 0,-5 9 0 0 0,-14 26 661 0 0,17-26-698 0 0,1 0 0 0 0,1 0 0 0 0,0 0 0 0 0,-3 22 0 0 0,7-31-225 0 0,-1-1 0 0 0,1 1-1 0 0,0 0 1 0 0,0-1 0 0 0,0 1 0 0 0,1-1-1 0 0,0 1 1 0 0,0-1 0 0 0,0 1 0 0 0,1-1-1 0 0,0 0 1 0 0,0 1 0 0 0,0-1 0 0 0,1 0 0 0 0,-1 0-1 0 0,6 5 1 0 0,-4-5-25 0 0,1-1-1 0 0,0 1 1 0 0,0-1-1 0 0,1-1 1 0 0,-1 1-1 0 0,1-1 1 0 0,0 0 0 0 0,-1 0-1 0 0,1-1 1 0 0,1 1-1 0 0,-1-1 1 0 0,0-1-1 0 0,1 1 1 0 0,-1-1-1 0 0,0 0 1 0 0,11 0 0 0 0,0-1 28 0 0,1 0 0 0 0,-1-2 1 0 0,1 1-1 0 0,-1-2 1 0 0,17-5-1 0 0,-22 5-23 0 0,1-1 0 0 0,-2 0 0 0 0,1-1 0 0 0,0 0 0 0 0,-1-1 0 0 0,14-9 0 0 0,-20 11 0 0 0,-1 1 0 0 0,0 0 0 0 0,1-1 0 0 0,-2 0 0 0 0,1 0 0 0 0,0 0 0 0 0,-1-1 0 0 0,0 1 0 0 0,0-1 0 0 0,0 1 0 0 0,0-1 0 0 0,-1 0 0 0 0,0 0 0 0 0,0-1 0 0 0,0 1 0 0 0,2-11 0 0 0,-4 11 0 0 0,1-1 0 0 0,-1 1 0 0 0,0-1 0 0 0,0 1 0 0 0,0-1 0 0 0,-1 1 0 0 0,0-1 0 0 0,0 1 0 0 0,-3-9 0 0 0,2 10 0 0 0,1 1 0 0 0,-1 0 0 0 0,0 0 0 0 0,0-1 0 0 0,0 1 0 0 0,0 0 0 0 0,-1 1 0 0 0,1-1 0 0 0,-1 0 0 0 0,0 1 0 0 0,1-1 0 0 0,-1 1 0 0 0,-1 0 0 0 0,1 0 0 0 0,-6-3 0 0 0,-34-18-604 0 0,-71-52 0 0 0,107 70 572 0 0,-16-17-887 0 0,15 14-1388 0 0,7 7 855 0 0,-1-5-54 0 0</inkml:trace>
  <inkml:trace contextRef="#ctx0" brushRef="#br0" timeOffset="1142.44">778 44 9672 0 0,'-15'-3'686'0'0,"6"0"557"0"0,3 2 2648 0 0,2 13 4926 0 0,17 3-7574 0 0,-11-12-1244 0 0,0 0-1 0 0,0 0 1 0 0,0-1 0 0 0,0 1 0 0 0,0-1-1 0 0,3 2 1 0 0,13 10 305 0 0,0 0 0 0 0,-2 1 0 0 0,0 1 0 0 0,0 0 0 0 0,-2 1 0 0 0,0 1 0 0 0,-1 0 0 0 0,-1 1 0 0 0,0 1 0 0 0,-2-1 0 0 0,12 29 0 0 0,-8-6-144 0 0,-2 0 0 0 0,-2 1 0 0 0,10 86 0 0 0,-8 51 155 0 0,-11-159-279 0 0,2 39 39 0 0,-2 0 0 0 0,-11 91 0 0 0,10-151-148 0 0,-6 25 224 0 0,6-24-256 0 0,0 0 1 0 0,0-1-1 0 0,-1 1 0 0 0,1 0 1 0 0,0-1-1 0 0,0 1 1 0 0,-1 0-1 0 0,1-1 1 0 0,0 1-1 0 0,0-1 0 0 0,-1 1 1 0 0,1 0-1 0 0,-1-1 1 0 0,1 1-1 0 0,-1-1 0 0 0,1 1 1 0 0,-1-1-1 0 0,1 0 1 0 0,-1 1-1 0 0,1-1 1 0 0,-1 1-1 0 0,1-1 0 0 0,-1 0 1 0 0,0 0-1 0 0,1 1 1 0 0,-1-1-1 0 0,0 0 1 0 0,1 0-1 0 0,-1 0 0 0 0,0 0 1 0 0,1 1-1 0 0,-1-1 1 0 0,0 0-1 0 0,0 0 1 0 0,-6-3-1498 0 0</inkml:trace>
  <inkml:trace contextRef="#ctx0" brushRef="#br0" timeOffset="2191">1490 194 15200 0 0,'0'0'6523'0'0,"3"8"-5712"0"0,2 10-272 0 0,-5-16-506 0 0,0-1 0 0 0,0 1-1 0 0,1 0 1 0 0,-1-1-1 0 0,0 1 1 0 0,1 0-1 0 0,0-1 1 0 0,-1 1 0 0 0,1-1-1 0 0,0 1 1 0 0,-1-1-1 0 0,1 1 1 0 0,0-1-1 0 0,2 2 1 0 0,5 10 1022 0 0,-4-6-713 0 0,3 3-228 0 0,-1 1 1 0 0,-1-1-1 0 0,1 1 0 0 0,-2 0 0 0 0,7 19 1 0 0,-5-12 250 0 0,4 17 38 0 0,-2-1 1 0 0,-1 1-1 0 0,2 35 0 0 0,-7-55-386 0 0,1 10 142 0 0,0 0 1 0 0,11 37-1 0 0,-9-42-64 0 0,-5-18-83 0 0,1 1 1 0 0,-1-1-1 0 0,1 1 0 0 0,0-1 0 0 0,0 0 0 0 0,-1 1 1 0 0,1-1-1 0 0,1 0 0 0 0,1 4 0 0 0,2-2 199 0 0,-6-11-197 0 0,-1-8-23 0 0,2 6-51 0 0,-1-1-1 0 0,1 1 1 0 0,-1 0-1 0 0,-1-1 1 0 0,-4-14-1 0 0,0-4-179 0 0,-36-156-2069 0 0,16 96 2293 0 0,20 60 16 0 0,2 1 0 0 0,1-1 0 0 0,0-42 0 0 0,7 52 0 0 0,-3 16 0 0 0,0 0 0 0 0,0 0 0 0 0,-1 0 0 0 0,1-1 0 0 0,-1 1 0 0 0,1-5 0 0 0,-1 5 87 0 0,0 1 0 0 0,0-1 0 0 0,0 0 0 0 0,0 0 0 0 0,0 1 0 0 0,1-1 0 0 0,-1 0 0 0 0,0 0 0 0 0,1 1 0 0 0,0-1-1 0 0,-1 1 1 0 0,1-1 0 0 0,0 0 0 0 0,0 1 0 0 0,0-1 0 0 0,0 1 0 0 0,0 0 0 0 0,0-1 0 0 0,2 0 0 0 0,-2 1-74 0 0,0 0-1 0 0,1 0 1 0 0,-1 0 0 0 0,0 1 0 0 0,0-1-1 0 0,1 0 1 0 0,-1 1 0 0 0,1-1-1 0 0,-1 1 1 0 0,0 0 0 0 0,1-1 0 0 0,-1 1-1 0 0,1 0 1 0 0,-1 0 0 0 0,1 0 0 0 0,-1 0-1 0 0,1 0 1 0 0,-1 0 0 0 0,0 0 0 0 0,1 0-1 0 0,-1 1 1 0 0,1-1 0 0 0,-1 1 0 0 0,0-1-1 0 0,3 2 1 0 0,0-1 70 0 0,32 4 369 0 0,-10-3-490 0 0,-13 0-100 0 0,26 5 264 0 0,51 14 0 0 0,-74-16-88 0 0,1 1 0 0 0,-1 0 0 0 0,-1 1 0 0 0,1 1 0 0 0,-1 0-1 0 0,-1 2 1 0 0,20 14 0 0 0,-32-22-38 0 0,0 0 0 0 0,0 1-1 0 0,0-1 1 0 0,-1 1 0 0 0,1-1 0 0 0,-1 1 0 0 0,1 0-1 0 0,-1 0 1 0 0,0 0 0 0 0,0 0 0 0 0,0 0-1 0 0,0 4 1 0 0,0-3 2 0 0,0 1 0 0 0,-1 0 0 0 0,1 0 0 0 0,-1-1 0 0 0,0 1-1 0 0,-1 0 1 0 0,0 7 0 0 0,-1-7 10 0 0,1 0 1 0 0,-1 0-1 0 0,0 0 0 0 0,0 0 0 0 0,0 0 1 0 0,-1-1-1 0 0,0 1 0 0 0,0-1 1 0 0,0 0-1 0 0,0 1 0 0 0,-1-1 0 0 0,1-1 1 0 0,-1 1-1 0 0,-5 3 0 0 0,-4 4 30 0 0,10-8-27 0 0,1-1 1 0 0,-1 0-1 0 0,0 0 1 0 0,0 0-1 0 0,1 0 1 0 0,-1 0-1 0 0,0-1 1 0 0,-1 1 0 0 0,1-1-1 0 0,0 0 1 0 0,-5 1-1 0 0,0 0 48 0 0,-1 0-1 0 0,0 0 0 0 0,0-1 1 0 0,0-1-1 0 0,1 0 1 0 0,-1 0-1 0 0,0 0 0 0 0,0-1 1 0 0,-9-2-1 0 0,0-2-65 0 0,4 1-15 0 0,-24-4 1 0 0,32 7 13 0 0,1 1 1 0 0,-1 0 0 0 0,1 0 0 0 0,-1 0 0 0 0,1 1-1 0 0,-1 0 1 0 0,-10 2 0 0 0,0 1 34 0 0,11-6-37 0 0,4 0-18 0 0,-7 1-3623 0 0,8 8-215 0 0,4 0-4325 0 0</inkml:trace>
  <inkml:trace contextRef="#ctx0" brushRef="#br0" timeOffset="2741.19">2122 392 15664 0 0,'-3'59'718'0'0,"2"-47"442"0"0,-4-16 3638 0 0,-4-8-2712 0 0,6-1-1156 0 0,3 11-747 0 0,0 1-1 0 0,0-1 1 0 0,-1 0-1 0 0,1 1 1 0 0,-1-1 0 0 0,1 0-1 0 0,-1 0 1 0 0,-1-1-1 0 0,2 2 262 0 0,-3 4-423 0 0,1 1 0 0 0,-1-1 0 0 0,1 1 0 0 0,0 0-1 0 0,0 0 1 0 0,0-1 0 0 0,-1 6 0 0 0,1-4-20 0 0,0 0 0 0 0,0 0 0 0 0,-1-1 0 0 0,-4 7 0 0 0,-1 3 389 0 0,8-13-302 0 0,-1 1-1 0 0,0 0 1 0 0,0 0-1 0 0,0-1 1 0 0,0 1-1 0 0,0-1 1 0 0,0 1-1 0 0,-1-1 1 0 0,1 0-1 0 0,0 1 1 0 0,-3 0-1 0 0,2 0-54 0 0,-1 1 0 0 0,1-1-1 0 0,0 0 1 0 0,-1 0 0 0 0,1 1-1 0 0,0-1 1 0 0,1 1 0 0 0,-1 0 0 0 0,0 0-1 0 0,1-1 1 0 0,-1 1 0 0 0,1 0-1 0 0,0 0 1 0 0,0 0 0 0 0,0 1 0 0 0,0-1-1 0 0,1 0 1 0 0,-1 6 0 0 0,1-3 6 0 0,0-1 0 0 0,0 1 0 0 0,1-1 0 0 0,0 0 0 0 0,0 1 0 0 0,0-1 0 0 0,1 0 0 0 0,0 0 0 0 0,-1 1 0 0 0,6 6 0 0 0,-4-7 153 0 0,0-1 1 0 0,1 0 0 0 0,0 0-1 0 0,0-1 1 0 0,0 1 0 0 0,0-1-1 0 0,8 5 1 0 0,-1 0-145 0 0,-8-7-46 0 0,0 1 0 0 0,0-1-1 0 0,0 1 1 0 0,1-1 0 0 0,-1 0 0 0 0,0 0-1 0 0,1-1 1 0 0,-1 1 0 0 0,0-1 0 0 0,5 1-1 0 0,17 2-4 0 0,-20-1 3 0 0,1 0 0 0 0,0-1 0 0 0,-1 0 0 0 0,11 1 0 0 0,-13-2 0 0 0,-1 0 0 0 0,0-1 0 0 0,1 1 0 0 0,-1-1 0 0 0,0 1 0 0 0,0-1 0 0 0,0 0 0 0 0,1 1 0 0 0,-1-1 0 0 0,0 0 0 0 0,0-1 0 0 0,0 1 0 0 0,-1 0 0 0 0,1-1 0 0 0,2-1 0 0 0,1-2 0 0 0,-1 1 0 0 0,0-1 0 0 0,0 0 0 0 0,-1-1 0 0 0,1 1 0 0 0,-1-1 0 0 0,0 1 0 0 0,-1-1 0 0 0,0 0 0 0 0,2-6 0 0 0,1-5 0 0 0,-1 0 0 0 0,2-24 0 0 0,-5 35-99 0 0,-1 0 0 0 0,-1-1 1 0 0,1 1-1 0 0,-1-1 0 0 0,0 1 0 0 0,0 0 0 0 0,-1 0 1 0 0,0 0-1 0 0,0 0 0 0 0,0 0 0 0 0,-1 0 0 0 0,0 0 1 0 0,0 1-1 0 0,-1-1 0 0 0,1 1 0 0 0,-1 0 0 0 0,0 0 1 0 0,0 0-1 0 0,-6-4 0 0 0,2 4 97 0 0,0 0 0 0 0,-1 1 0 0 0,1 1 0 0 0,-1-1 0 0 0,0 1-1 0 0,0 1 1 0 0,-14-3 0 0 0,9 2 3 0 0,8 2-280 0 0,0 0 1 0 0,-1 1-1 0 0,1 0 0 0 0,-7 1 1 0 0,-1-1-417 0 0,12 0-525 0 0</inkml:trace>
  <inkml:trace contextRef="#ctx0" brushRef="#br0" timeOffset="3360.85">2409 57 15408 0 0,'4'13'1637'0'0,"-4"10"101"0"0,1 0 1 0 0,5 28 0 0 0,-1-28-178 0 0,-1 3-700 0 0,11 32-1 0 0,-4-18-351 0 0,-2-1 0 0 0,6 53 0 0 0,-2-6 36 0 0,-5-41-545 0 0,7 35 0 0 0,-12-52-193 0 0,-3-23-264 0 0,1 0 1 0 0,-1 1-1 0 0,1-1 1 0 0,3 9-1 0 0</inkml:trace>
  <inkml:trace contextRef="#ctx0" brushRef="#br0" timeOffset="3853.23">2617 426 17503 0 0,'0'39'1872'0'0,"1"-32"-757"0"0,3-9 704 0 0,4-1-237 0 0,46 18 25 0 0,-5 0-1538 0 0,-22-2 52 0 0,-23-11-427 0 0,-1 0 0 0 0,1 0 0 0 0,0 0 0 0 0,1-1 0 0 0,5 3 1 0 0,-2-4-1645 0 0</inkml:trace>
  <inkml:trace contextRef="#ctx0" brushRef="#br0" timeOffset="3854.23">2930 353 21191 0 0,'-1'-22'1022'0'0,"1"22"-1006"0"0,0 0 1 0 0,0 0 0 0 0,0-1 0 0 0,0 1 0 0 0,0 0 0 0 0,0 0 0 0 0,0 0 0 0 0,0 0 0 0 0,0 0 0 0 0,0 0 0 0 0,0 0 0 0 0,0 0 0 0 0,0 0-1 0 0,0 0 1 0 0,0 0 0 0 0,0-1 0 0 0,0 1 0 0 0,0 0 0 0 0,0 0 0 0 0,-1 0 0 0 0,1 0 0 0 0,0 0 0 0 0,0 0 0 0 0,0 0 0 0 0,0 0 0 0 0,0 0-1 0 0,0 0 1 0 0,0 0 0 0 0,0 0 0 0 0,0 0 0 0 0,0 0 0 0 0,0 0 0 0 0,0 0 0 0 0,0 0 0 0 0,0-1 0 0 0,0 1 0 0 0,0 0 0 0 0,-1 0 0 0 0,1 0 0 0 0,0 0-1 0 0,0 0 1 0 0,0 0 0 0 0,0 0 0 0 0,0 0 0 0 0,0 0 0 0 0,0 0 0 0 0,0 0 0 0 0,0 0 0 0 0,0 0 0 0 0,0 0 0 0 0,-1 0 0 0 0,1 0 0 0 0,0 0-1 0 0,0 1 1 0 0,0-1 0 0 0,0 0 0 0 0,-4 10 305 0 0,2-6-298 0 0,0 0-1 0 0,0 1 0 0 0,0-1 0 0 0,0 0 1 0 0,-6 7-1 0 0,-8 15 788 0 0,5 8 13 0 0,0 0 0 0 0,-8 56 0 0 0,3-15-131 0 0,-11 61-693 0 0,17-81 0 0 0,8-47 10 0 0,-2 14-1032 0 0,0 1 0 0 0,0 28 0 0 0</inkml:trace>
  <inkml:trace contextRef="#ctx0" brushRef="#br0" timeOffset="4943.82">3600 19 6912 0 0,'0'0'13831'0'0,"-14"7"-12521"0"0,7-3-1104 0 0,0-1 1 0 0,1 1 0 0 0,-1 0-1 0 0,1 0 1 0 0,0 1 0 0 0,1 0-1 0 0,-9 8 1 0 0,6-4 67 0 0,-1-1 0 0 0,-11 8-1 0 0,9-7-12 0 0,0 0 0 0 0,-18 20 0 0 0,-6 6 52 0 0,26-28 26 0 0,1 1-1 0 0,0 0 0 0 0,0 1 1 0 0,-12 19-1 0 0,18-25-229 0 0,0 0 0 0 0,0 0 1 0 0,1 0-1 0 0,-1 0 0 0 0,1 1 0 0 0,0-1 0 0 0,0 0 0 0 0,0 1 0 0 0,0-1 0 0 0,0 1 1 0 0,1-1-1 0 0,0 1 0 0 0,-1 0 0 0 0,2-1 0 0 0,-1 1 0 0 0,0-1 0 0 0,1 1 0 0 0,-1-1 1 0 0,3 7-1 0 0,-1-6-96 0 0,0-1 0 0 0,0 0 0 0 0,0 1 0 0 0,1-1 0 0 0,-1 0 1 0 0,1 0-1 0 0,0 0 0 0 0,0-1 0 0 0,0 1 0 0 0,0 0 0 0 0,6 2 0 0 0,7 8-5 0 0,-9-9-8 0 0,-1 0 0 0 0,0-1 0 0 0,1 1 1 0 0,0-1-1 0 0,0-1 0 0 0,0 1 0 0 0,11 1 0 0 0,19 8-14 0 0,46 31 0 0 0,-81-43 15 0 0,0 1 0 0 0,0-1-1 0 0,0 0 1 0 0,0 1 0 0 0,0-1-1 0 0,0 0 1 0 0,1 0 0 0 0,-1-1-1 0 0,0 1 1 0 0,0 0 0 0 0,0-1-1 0 0,0 1 1 0 0,0-1 0 0 0,0 0-1 0 0,0 0 1 0 0,0 0 0 0 0,0 0-1 0 0,0 0 1 0 0,3-2 0 0 0,-3 2-1 0 0,0-1-1 0 0,0 1 1 0 0,1 0 0 0 0,-1 0 0 0 0,0 0 0 0 0,1 0 0 0 0,0 0 0 0 0,-1 1-1 0 0,1-1 1 0 0,-1 1 0 0 0,1-1 0 0 0,0 1 0 0 0,-1 0 0 0 0,1 0-1 0 0,-1 0 1 0 0,4 1 0 0 0,5 2 0 0 0,-9-3 0 0 0,0 0 0 0 0,0 0 0 0 0,0 1 0 0 0,0-1 0 0 0,0 1 0 0 0,0-1 0 0 0,0 1 0 0 0,0 0 0 0 0,-1 0 0 0 0,1 0 0 0 0,0 0 0 0 0,-1 0 0 0 0,1 0 0 0 0,0 0 0 0 0,-1 0 0 0 0,1 1 0 0 0,-1-1 0 0 0,0 1 0 0 0,1-1 0 0 0,-1 1 0 0 0,0-1 0 0 0,0 1 0 0 0,0 0 0 0 0,0-1 0 0 0,1 5 0 0 0,0 2 0 0 0,0-1 0 0 0,0 1 0 0 0,0 0 0 0 0,-1 1 0 0 0,-1-1 0 0 0,1 0 0 0 0,-1 0 0 0 0,-1 0 0 0 0,0 9 0 0 0,-1-12 0 0 0,1 0 0 0 0,-1 1 0 0 0,0-2 0 0 0,0 1 0 0 0,0 0 0 0 0,0 0 0 0 0,-1-1 0 0 0,0 1 0 0 0,0-1 0 0 0,0 0 0 0 0,-7 7 0 0 0,3-5 0 0 0,0-1 0 0 0,0 0 0 0 0,0 0 0 0 0,0-1 0 0 0,-1 0 0 0 0,-12 5 0 0 0,-4 2 236 0 0,17-8-51 0 0,0 0 0 0 0,0 0-1 0 0,-1 0 1 0 0,1 0 0 0 0,-1-1 0 0 0,1-1-1 0 0,-1 1 1 0 0,-11-1 0 0 0,12-1-186 0 0,0 0 1 0 0,0-1 0 0 0,0 0-1 0 0,0-1 1 0 0,0 0 0 0 0,0 0-1 0 0,0 0 1 0 0,-12-7-1 0 0,16 8-84 0 0,0-1 0 0 0,0 0 0 0 0,0 0 0 0 0,0 0-1 0 0,0 0 1 0 0,1 0 0 0 0,-1-1 0 0 0,1 1-1 0 0,-1-1 1 0 0,1 0 0 0 0,0 0 0 0 0,0 0-1 0 0,0 0 1 0 0,1 0 0 0 0,-1 0 0 0 0,1 0-1 0 0,-1 0 1 0 0,1-1 0 0 0,0 1 0 0 0,0-4-1 0 0,-1 0-453 0 0,1 0 0 0 0,1-1 0 0 0,-1 1 0 0 0,1 0 0 0 0,1-1-1 0 0,-1 1 1 0 0,1 0 0 0 0,0 0 0 0 0,4-11 0 0 0,2 3-1311 0 0</inkml:trace>
  <inkml:trace contextRef="#ctx0" brushRef="#br0" timeOffset="5898.52">3834 403 19351 0 0,'0'0'1943'0'0,"1"2"-1783"0"0,2 5-71 0 0,-3-6 1279 0 0,8 3-344 0 0,-6-3-843 0 0,1 1 0 0 0,0 0 0 0 0,0 1 0 0 0,-1-1 0 0 0,1 0 0 0 0,-1 1 0 0 0,0-1 0 0 0,4 6 0 0 0,4 17-178 0 0,10 49-229 0 0,-13-42-7652 0 0,-7-25 359 0 0</inkml:trace>
  <inkml:trace contextRef="#ctx0" brushRef="#br0" timeOffset="5899.52">3801 178 24879 0 0,'0'0'564'0'0,"-5"-4"1370"0"0,2-1-1653 0 0,2 4 1559 0 0,3 2-1691 0 0,3 0-215 0 0,0 0 1 0 0,0-1-1 0 0,-1 1 0 0 0,7-1 1 0 0,-6 0-490 0 0,1 1 0 0 0,-1-1 0 0 0,0 1 0 0 0,0 0 1 0 0,6 1-1 0 0,4 3-1388 0 0</inkml:trace>
  <inkml:trace contextRef="#ctx0" brushRef="#br0" timeOffset="6350.77">4441 1 7832 0 0,'0'0'12535'0'0,"4"13"-11461"0"0,-4-1-473 0 0,-1 0 0 0 0,0-1 1 0 0,-1 1-1 0 0,-2 10 0 0 0,-7 30 935 0 0,3-11-569 0 0,6-28-642 0 0,-7 23-1 0 0,-21 80-309 0 0,19-69 58 0 0,3-12 933 0 0,-3 45 0 0 0,10-73-976 0 0,1 0-1 0 0,1 0 1 0 0,0 0-1 0 0,2 10 1 0 0,1 8 125 0 0,-4-21-133 0 0,1 1 1 0 0,1-1 0 0 0,-1 1-1 0 0,0-1 1 0 0,1 0 0 0 0,0 1-1 0 0,0-1 1 0 0,0 0 0 0 0,1 0-1 0 0,-1-1 1 0 0,1 1 0 0 0,0 0-1 0 0,0-1 1 0 0,0 0 0 0 0,1 1-1 0 0,-1-1 1 0 0,1-1 0 0 0,0 1-1 0 0,0 0 1 0 0,0-1 0 0 0,0 0-1 0 0,0 0 1 0 0,5 2 0 0 0,5 1 0 0 0,-10-3-13 0 0,0 0 1 0 0,1-1-1 0 0,-1 1 1 0 0,1-1-1 0 0,-1 0 1 0 0,1 0-1 0 0,0-1 1 0 0,6 1-1 0 0,10-3-546 0 0,1 0 0 0 0,-1-1 0 0 0,0-2-1 0 0,0 0 1 0 0,-1-1 0 0 0,0-1 0 0 0,30-14 0 0 0,-32 9-3022 0 0,-12 7 1745 0 0,16-11-6118 0 0</inkml:trace>
  <inkml:trace contextRef="#ctx0" brushRef="#br0" timeOffset="6797.24">4870 376 21191 0 0,'0'0'2127'0'0,"-1"0"-1946"0"0,-4 0-89 0 0,-10-1 1235 0 0,-9 1 250 0 0,17 1-1430 0 0,1 1 0 0 0,-1 0 0 0 0,0 0 0 0 0,1 0 0 0 0,-1 1 0 0 0,1 0 0 0 0,-7 4 0 0 0,10-5-87 0 0,0 0 1 0 0,0 1-1 0 0,0 0 0 0 0,1-1 0 0 0,-1 1 0 0 0,1 0 0 0 0,-1 0 0 0 0,1 0 0 0 0,0 1 0 0 0,0-1 0 0 0,1 0 0 0 0,-1 1 0 0 0,1-1 0 0 0,0 1 0 0 0,-1 4 0 0 0,-9 26 523 0 0,6-20-439 0 0,-5 25 0 0 0,10-37-136 0 0,0 1 1 0 0,0-1-1 0 0,0 0 0 0 0,1 1 1 0 0,-1-1-1 0 0,1 0 0 0 0,0 1 0 0 0,-1-1 1 0 0,1 0-1 0 0,0 0 0 0 0,0 0 1 0 0,1 0-1 0 0,-1 0 0 0 0,0 0 0 0 0,1 0 1 0 0,2 3-1 0 0,0 0-4 0 0,1 0 0 0 0,0-1-1 0 0,0 1 1 0 0,9 5 0 0 0,-10-7-4 0 0,0-1 0 0 0,1 0 0 0 0,-1 0 0 0 0,0 0 0 0 0,1-1 0 0 0,-1 1 0 0 0,1-1 0 0 0,0 0 0 0 0,-1 0 0 0 0,1-1 0 0 0,0 1 0 0 0,-1-1 0 0 0,1 0 0 0 0,0-1 0 0 0,0 1 0 0 0,-1-1 0 0 0,1 0 0 0 0,-1 0 0 0 0,1 0 0 0 0,-1-1 0 0 0,1 1 0 0 0,-1-1 0 0 0,8-5 0 0 0,-7 4-51 0 0,0-1-1 0 0,-1 0 1 0 0,1 0-1 0 0,-1-1 0 0 0,0 0 1 0 0,0 1-1 0 0,-1-1 1 0 0,1-1-1 0 0,-1 1 1 0 0,0 0-1 0 0,-1-1 1 0 0,1 1-1 0 0,-1-1 1 0 0,0 0-1 0 0,-1 0 1 0 0,2-9-1 0 0,2-22-631 0 0,-5 34 640 0 0,0 0 0 0 0,0 0-1 0 0,0 0 1 0 0,-1 0 0 0 0,1 0-1 0 0,-1 0 1 0 0,1 0 0 0 0,-1 0-1 0 0,-2-5 1 0 0,2 7 43 0 0,1 1 0 0 0,0-1 0 0 0,0 1 0 0 0,0-1 0 0 0,-1 1 0 0 0,1-1 0 0 0,0 1 0 0 0,0-1 0 0 0,-1 1 0 0 0,1-1 0 0 0,-1 1 0 0 0,1-1 0 0 0,0 1 0 0 0,-1 0 0 0 0,1-1 0 0 0,-1 1 0 0 0,1 0 0 0 0,-1-1 0 0 0,1 1 0 0 0,-1 0 0 0 0,-1-2 0 0 0,-8-7 64 0 0,9 8 1256 0 0,8 17-712 0 0,14 11-608 0 0,33 49 0 0 0,-48-67 106 0 0,1 0 0 0 0,12 13 0 0 0,9 12 1016 0 0,-23-25-1208 0 0,0-1 0 0 0,1-1-1 0 0,0 1 1 0 0,1-1 0 0 0,-1 0 0 0 0,1 0 0 0 0,1-1-1 0 0,8 7 1 0 0,-16-13-53 0 0,1 1-1 0 0,0-1 1 0 0,0 0 0 0 0,0 1-1 0 0,0-1 1 0 0,0 0 0 0 0,0 1-1 0 0,0-1 1 0 0,0 0 0 0 0,0 0-1 0 0,0 0 1 0 0,0 0 0 0 0,0 0-1 0 0,0 0 1 0 0,0 0-1 0 0,0 0 1 0 0,-1-1 0 0 0,1 1-1 0 0,0 0 1 0 0,0 0 0 0 0,0-1-1 0 0,0 1 1 0 0,0-1 0 0 0,0 1-1 0 0,0-1 1 0 0,-1 1 0 0 0,1-1-1 0 0,0 1 1 0 0,0-1 0 0 0,1-1-1 0 0,2-4-1780 0 0</inkml:trace>
  <inkml:trace contextRef="#ctx0" brushRef="#br0" timeOffset="6798.24">5097 423 16583 0 0,'0'0'1664'0'0,"0"2"-1520"0"0,1 0 46 0 0,0 0-1 0 0,0-1 1 0 0,0 1-1 0 0,0 0 1 0 0,0 0-1 0 0,1 0 0 0 0,-1-1 1 0 0,1 1-1 0 0,-1 0 1 0 0,1-1-1 0 0,-1 0 1 0 0,1 1-1 0 0,0-1 1 0 0,0 0-1 0 0,0 0 0 0 0,2 2 1 0 0,7 2 1900 0 0,22 6 1 0 0,-11-3-1397 0 0,-15-5-509 0 0,0-1-1 0 0,-1 0 0 0 0,10 0 1 0 0,16 6 205 0 0,-28-7-676 0 0,0 0 0 0 0,0 0-1 0 0,0-1 1 0 0,0 1 0 0 0,0-1-1 0 0,0 0 1 0 0,0 0 0 0 0,0-1-1 0 0,0 1 1 0 0,0-1 0 0 0,0 1 0 0 0,0-1-1 0 0,0-1 1 0 0,5-1 0 0 0,-1 0-8243 0 0</inkml:trace>
  <inkml:trace contextRef="#ctx0" brushRef="#br0" timeOffset="7216.03">5414 353 19351 0 0,'0'0'1474'0'0,"-5"6"-845"0"0,-5 7 80 0 0,1-1 0 0 0,0 2 0 0 0,1-1 0 0 0,-13 29 0 0 0,-18 61 1246 0 0,19-46-1604 0 0,-39 128 1294 0 0,59-185-1664 0 0,-11 51 491 0 0,10-29-3844 0 0</inkml:trace>
  <inkml:trace contextRef="#ctx0" brushRef="#br0" timeOffset="7815.8">5524 414 11976 0 0,'-8'13'1274'0'0,"1"0"-1242"0"0,-4 4 8949 0 0,12-15-8093 0 0,5 6-578 0 0,1-2-201 0 0,-3-5 5 0 0,-1 0 1 0 0,0-1 0 0 0,0 1-1 0 0,0-1 1 0 0,1 0-1 0 0,-1 0 1 0 0,0 0-1 0 0,0 0 1 0 0,1 0-1 0 0,-1-1 1 0 0,0 1-1 0 0,0-1 1 0 0,0 0-1 0 0,1 0 1 0 0,2-2-1 0 0,2-1-81 0 0,0 0 0 0 0,-1 0 0 0 0,0-1 0 0 0,13-10 0 0 0,-14 9-33 0 0,0 1 0 0 0,0-1 0 0 0,-1 0 0 0 0,0-1 0 0 0,0 1 0 0 0,-1-1 0 0 0,7-13 0 0 0,-2-4 0 0 0,-8 17 0 0 0,0-5 0 0 0,-3 8 0 0 0,-6-6 0 0 0,6 8-41 0 0,0 0-1 0 0,0 0 1 0 0,0 0-1 0 0,0 0 1 0 0,0 1-1 0 0,-1-1 1 0 0,1 1-1 0 0,0 0 1 0 0,-1 0-1 0 0,1 0 1 0 0,-1 0-1 0 0,1 0 1 0 0,-1 0-1 0 0,0 0 1 0 0,1 1-1 0 0,-1 0 1 0 0,0-1-1 0 0,1 1 1 0 0,-1 0-1 0 0,0 0 1 0 0,1 0-1 0 0,-1 1 1 0 0,-4 0-1 0 0,1 0-41 0 0,2 1 0 0 0,-1-1 0 0 0,0 1 0 0 0,0 0 0 0 0,0 0 0 0 0,1 1 0 0 0,-1-1 0 0 0,1 1 0 0 0,0 0 0 0 0,0 0 0 0 0,-6 6 0 0 0,4-2 226 0 0,0-1 0 0 0,1 1 0 0 0,0 0-1 0 0,1 0 1 0 0,-1 0 0 0 0,2 1-1 0 0,-1 0 1 0 0,1 0 0 0 0,0 0 0 0 0,0 0-1 0 0,1 0 1 0 0,0 0 0 0 0,1 1 0 0 0,-1-1-1 0 0,2 1 1 0 0,-1 9 0 0 0,2-13-67 0 0,-1-1-1 0 0,1 1 1 0 0,0-1 0 0 0,0 1-1 0 0,0-1 1 0 0,1 1 0 0 0,-1-1 0 0 0,1 0-1 0 0,0 0 1 0 0,0 0 0 0 0,6 7 0 0 0,1 2 150 0 0,1-2 1 0 0,13 13 0 0 0,-17-19-242 0 0,0 0 0 0 0,0 0 1 0 0,0-1-1 0 0,1 0 0 0 0,0 0 0 0 0,0-1 0 0 0,0 0 0 0 0,0 0 0 0 0,0-1 0 0 0,1 1 1 0 0,-1-2-1 0 0,1 1 0 0 0,0-1 0 0 0,-1 0 0 0 0,1-1 0 0 0,0 1 0 0 0,0-2 0 0 0,-1 1 1 0 0,1-1-1 0 0,0 0 0 0 0,-1-1 0 0 0,1 0 0 0 0,-1 0 0 0 0,1 0 0 0 0,10-7 1 0 0,-2 2-292 0 0,-7 3-525 0 0,0-1 0 0 0,0 1-1 0 0,0-2 1 0 0,-1 1-1 0 0,0-1 1 0 0,15-14-1 0 0,-8 6-800 0 0</inkml:trace>
  <inkml:trace contextRef="#ctx0" brushRef="#br0" timeOffset="8891.35">5878 370 19351 0 0,'0'0'940'0'0,"1"2"-406"0"0,19 56 944 0 0,-18-49-568 0 0,-1 0-1 0 0,1 14 0 0 0,2 12 457 0 0,3 28-148 0 0,-6-56-1189 0 0,-1-5 121 0 0,6-17 371 0 0,-3-10-678 0 0,-2 15 0 0 0,1 0 0 0 0,4-18 0 0 0,2 3 157 0 0,-7 17 0 0 0,1 1 0 0 0,1-1 0 0 0,0 1 0 0 0,0 0 0 0 0,0 0 0 0 0,1 0 0 0 0,7-11 0 0 0,-7 12 0 0 0,1 1 0 0 0,-1-1 0 0 0,1 1 0 0 0,0 0 0 0 0,0 0 0 0 0,1 1 0 0 0,-1 0 0 0 0,1 0 0 0 0,0 0 0 0 0,11-5 0 0 0,-3 4 0 0 0,-8 2 0 0 0,0 0 0 0 0,0 1 0 0 0,0 0 0 0 0,0 0 0 0 0,1 1 0 0 0,-1 0 0 0 0,1 0 0 0 0,-1 1 0 0 0,11-1 0 0 0,14 8-4366 0 0,-21-7-4163 0 0</inkml:trace>
</inkml:ink>
</file>

<file path=word/ink/ink3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7:30.7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7 259 3224 0 0,'0'0'18718'0'0,"-1"2"-18381"0"0,-2 6 111 0 0,0 0-1 0 0,-1-1 0 0 0,-1 1 1 0 0,1-1-1 0 0,-1 0 0 0 0,0-1 0 0 0,-1 1 1 0 0,-11 11-1 0 0,-13 14 166 0 0,10-9-257 0 0,15-18-302 0 0,0 0 1 0 0,0 0-1 0 0,1 1 0 0 0,0-1 0 0 0,-6 11 0 0 0,-2 11 134 0 0,-10 33 1 0 0,-1 3 713 0 0,15-41-643 0 0,0 1 0 0 0,-8 39 0 0 0,15-50-200 0 0,1-1-1 0 0,0 1 1 0 0,0 0 0 0 0,1-1-1 0 0,1 1 1 0 0,0-1 0 0 0,0 1-1 0 0,1-1 1 0 0,1 0 0 0 0,0 0-1 0 0,0 0 1 0 0,1 0 0 0 0,0-1-1 0 0,11 16 1 0 0,-11-19 12 0 0,0 0 0 0 0,0-1 0 0 0,0 0 0 0 0,1 0 0 0 0,0 0 0 0 0,0-1 0 0 0,0 0 0 0 0,1 0 0 0 0,-1-1 0 0 0,1 1 0 0 0,0-2 0 0 0,1 1 0 0 0,-1-1 0 0 0,1 0 0 0 0,9 3 0 0 0,2-2-43 0 0,-12-1-584 0 0,0-2 0 0 0,1 1-1 0 0,-1-1 1 0 0,13 1 0 0 0,-15-2 141 0 0,-3 0 178 0 0,0 0-1 0 0,0 0 1 0 0,0 0-1 0 0,0 0 1 0 0,0 0-1 0 0,0 0 1 0 0,0-1-1 0 0,2 0 1 0 0,7-7-1362 0 0</inkml:trace>
  <inkml:trace contextRef="#ctx0" brushRef="#br0" timeOffset="510.09">430 734 13216 0 0,'-1'13'1408'0'0,"-6"6"-1194"0"0,6-17 2089 0 0,1 10 1381 0 0,-3-1-1784 0 0,2-8 1232 0 0,1-12-1982 0 0,1-27-758 0 0,0 22-505 0 0,0-1 0 0 0,-3-18 1 0 0,1 17 93 0 0,1-1 1 0 0,0 1 0 0 0,4-19-1 0 0,-3 23-14 0 0,1-7 26 0 0,2 0 1 0 0,-1 0 0 0 0,2 0-1 0 0,1 1 1 0 0,0-1-1 0 0,2 2 1 0 0,0-1 0 0 0,0 1-1 0 0,21-29 1 0 0,-24 39 3 0 0,0 2-1 0 0,1-1 1 0 0,-1 0 0 0 0,1 1 0 0 0,1 0 0 0 0,7-5-1 0 0,-10 7 18 0 0,1 1-1 0 0,-1-1 1 0 0,1 1-1 0 0,0 0 1 0 0,0 0-1 0 0,-1 0 0 0 0,1 1 1 0 0,0 0-1 0 0,0 0 1 0 0,7-1-1 0 0,-11 3 1 0 0,0-1 0 0 0,1 1 0 0 0,-1-1 1 0 0,0 1-1 0 0,1-1 0 0 0,-1 1 0 0 0,0 0 0 0 0,0 0 0 0 0,1 0 0 0 0,-1 0 0 0 0,1 1 0 0 0,3 2 33 0 0,9 6 47 0 0,0 0 1 0 0,-1 0-1 0 0,0 2 0 0 0,-1 0 0 0 0,0 0 0 0 0,-1 1 1 0 0,0 0-1 0 0,13 23 0 0 0,-14-17-194 0 0,-1 0 0 0 0,-1 1 0 0 0,10 39 0 0 0,-16-50 120 0 0,-1-1 0 0 0,1 1 0 0 0,-1 0 0 0 0,-1-1-1 0 0,0 1 1 0 0,-2 14 0 0 0,-11 51 442 0 0,3-29-840 0 0,8-31-531 0 0,-2 1-1 0 0,0-1 1 0 0,-7 18 0 0 0</inkml:trace>
  <inkml:trace contextRef="#ctx0" brushRef="#br0" timeOffset="1048.56">369 561 18543 0 0,'0'0'1410'0'0,"9"-3"-805"0"0,2-2 81 0 0,1 1 1 0 0,0 0-1 0 0,0 1 0 0 0,23-3 1 0 0,50 0 1688 0 0,-4 1-1886 0 0,58-9-2360 0 0,-113 12-4254 0 0,-2 1-1989 0 0</inkml:trace>
  <inkml:trace contextRef="#ctx0" brushRef="#br0" timeOffset="1454.53">1026 514 13824 0 0,'0'0'1061'0'0,"-2"2"-692"0"0,0 1 49 0 0,-1 0-1 0 0,1-1 0 0 0,-1 1 0 0 0,0 0 1 0 0,0-1-1 0 0,-5 3 0 0 0,5-2 255 0 0,0-1 0 0 0,0 1 0 0 0,0 0 0 0 0,1-1 0 0 0,-3 5 0 0 0,-7 7 583 0 0,9-11-1201 0 0,1-1-1 0 0,0 1 1 0 0,0 0-1 0 0,0 0 1 0 0,0 0-1 0 0,1 0 1 0 0,-1 0 0 0 0,1 1-1 0 0,-2 5 1 0 0,-6 34 1378 0 0,7-35-1311 0 0,1-1-5 0 0,0 0 0 0 0,1 0 0 0 0,0 1 0 0 0,0-1 0 0 0,0 0 0 0 0,1 0 0 0 0,0 0 0 0 0,2 7 0 0 0,-2-10-62 0 0,0-1 0 0 0,0 0-1 0 0,0 0 1 0 0,0 0 0 0 0,1 0-1 0 0,0 0 1 0 0,-1 0 0 0 0,1 0-1 0 0,0 0 1 0 0,1-1 0 0 0,-1 1-1 0 0,0-1 1 0 0,1 1 0 0 0,-1-1-1 0 0,1 0 1 0 0,0 0 0 0 0,0 0-1 0 0,5 2 1 0 0,-4-3-361 0 0,1 0 1 0 0,-1 0-1 0 0,1 0 0 0 0,-1-1 0 0 0,1 0 1 0 0,-1 0-1 0 0,1 0 0 0 0,-1 0 0 0 0,1-1 1 0 0,-1 0-1 0 0,1 0 0 0 0,-1 0 0 0 0,5-2 1 0 0,7-3-8223 0 0</inkml:trace>
  <inkml:trace contextRef="#ctx0" brushRef="#br0" timeOffset="2032.83">1217 638 11976 0 0,'0'0'922'0'0,"2"2"-370"0"0,2 2 349 0 0,0 0 0 0 0,0 0 0 0 0,1-1 0 0 0,0 0 0 0 0,7 5 0 0 0,-10-7-707 0 0,0 0-1 0 0,0-1 0 0 0,0 1 1 0 0,0 0-1 0 0,0-1 1 0 0,0 1-1 0 0,0-1 0 0 0,0 1 1 0 0,1-1-1 0 0,-1 0 0 0 0,0 0 1 0 0,0 0-1 0 0,0 0 0 0 0,1-1 1 0 0,-1 1-1 0 0,0-1 0 0 0,0 1 1 0 0,3-2-1 0 0,-2 1-78 0 0,2-1-12 0 0,0 0 0 0 0,-1 0 0 0 0,1 0 0 0 0,-1 0 0 0 0,1-1 0 0 0,-1 0 0 0 0,0 0 0 0 0,0 0 0 0 0,0 0 0 0 0,-1-1 0 0 0,1 1 0 0 0,-1-1 0 0 0,5-6 0 0 0,1-4-103 0 0,-8 12 0 0 0,1 0 0 0 0,-1-1 0 0 0,0 1 0 0 0,1 0 0 0 0,-1-1 0 0 0,0 1 0 0 0,0-1 0 0 0,-1 1 0 0 0,1-1 0 0 0,0 0 0 0 0,-1 1 0 0 0,0-1 0 0 0,1-3 0 0 0,-1 5 0 0 0,0 0 0 0 0,0 1 0 0 0,0-1 0 0 0,0 1 0 0 0,0-1 0 0 0,-1 0 0 0 0,1 1 0 0 0,0-1 0 0 0,0 0 0 0 0,0 1 0 0 0,0-1 0 0 0,-1 0 0 0 0,1 1 0 0 0,0-1 0 0 0,-1 1 0 0 0,1-1 0 0 0,0 1 0 0 0,-1-1 0 0 0,1 1 0 0 0,-1-1 0 0 0,1 1 0 0 0,-1-1 0 0 0,1 1 0 0 0,-1 0 0 0 0,1-1 0 0 0,-1 1 0 0 0,1 0 0 0 0,-1-1 0 0 0,0 1 0 0 0,-1-1 0 0 0,-1-1 2 0 0,0 0 1 0 0,0 0-1 0 0,0 0 0 0 0,0 1 0 0 0,-1-1 1 0 0,1 1-1 0 0,-1 0 0 0 0,1 0 0 0 0,-1 0 1 0 0,1 0-1 0 0,-1 1 0 0 0,0-1 0 0 0,1 1 0 0 0,-1 0 1 0 0,-4 0-1 0 0,-4 2 135 0 0,-1 0 0 0 0,2 0 0 0 0,-14 5 0 0 0,18-4 24 0 0,0-1 0 0 0,0 1 1 0 0,1 1-1 0 0,-1-1 0 0 0,1 1 0 0 0,-1 0 0 0 0,1 1 0 0 0,0-1 0 0 0,1 1 0 0 0,-1 0 0 0 0,-6 10 1 0 0,9-12-90 0 0,1 0 0 0 0,0 1 1 0 0,0-1-1 0 0,0 1 1 0 0,0 0-1 0 0,0 0 1 0 0,1-1-1 0 0,0 1 0 0 0,0 0 1 0 0,0 0-1 0 0,0 0 1 0 0,1 0-1 0 0,-1 0 0 0 0,1 0 1 0 0,0 0-1 0 0,1 1 1 0 0,-1-1-1 0 0,1 0 1 0 0,-1 0-1 0 0,1 0 0 0 0,2 4 1 0 0,-1-3-19 0 0,0 0 1 0 0,1 0 0 0 0,-1 0-1 0 0,1-1 1 0 0,0 1-1 0 0,1-1 1 0 0,-1 0 0 0 0,1 0-1 0 0,0 0 1 0 0,0-1-1 0 0,0 1 1 0 0,0-1-1 0 0,0 0 1 0 0,1 0 0 0 0,7 3-1 0 0,2 0-35 0 0,-1-1-1 0 0,1-1 1 0 0,16 3-1 0 0,15 4-4 0 0,-40-9-111 0 0,1-1-1 0 0,-1 0 1 0 0,0-1-1 0 0,0 1 1 0 0,1-1-1 0 0,-1 0 1 0 0,0 0-1 0 0,11-3 1 0 0,-7 1-659 0 0,1 0-1 0 0,-1-1 1 0 0,0 0 0 0 0,10-5 0 0 0,0-1-8209 0 0</inkml:trace>
  <inkml:trace contextRef="#ctx0" brushRef="#br0" timeOffset="2033.83">1541 209 20471 0 0,'0'0'2059'0'0,"-7"14"-1870"0"0,6-8 257 0 0,0 1 0 0 0,0-1 0 0 0,1 1-1 0 0,0 0 1 0 0,1-1 0 0 0,1 9-1 0 0,-2-14-389 0 0,7 45 628 0 0,24 75 1 0 0,-28-109-566 0 0,2 8-49 0 0,2 3-1 0 0,15 41 0 0 0,-11-39 218 0 0,13 52-1 0 0,-7-21-59 0 0,2 6-3467 0 0</inkml:trace>
  <inkml:trace contextRef="#ctx0" brushRef="#br0" timeOffset="2034.83">1571 575 21191 0 0,'0'0'2127'0'0,"1"0"-1946"0"0,3-2 11 0 0,-1 2-1 0 0,1-1 1 0 0,-1 0 0 0 0,1 1-1 0 0,-1-1 1 0 0,1 1-1 0 0,0 0 1 0 0,-1 0-1 0 0,1 1 1 0 0,0-1 0 0 0,3 2-1 0 0,-1-1-43 0 0,0-1 1 0 0,0 1-1 0 0,11-1 0 0 0,1-3-1479 0 0,0 0-1 0 0,33-12 1 0 0,-32 8-131 0 0</inkml:trace>
  <inkml:trace contextRef="#ctx0" brushRef="#br0" timeOffset="2709.48">1949 538 10592 0 0,'0'0'13870'0'0,"0"9"-13661"0"0,-1-4-145 0 0,0 1 0 0 0,-1-1 0 0 0,1 1 0 0 0,-1-1 0 0 0,0 0 0 0 0,-1 0 0 0 0,1 0-1 0 0,-1 0 1 0 0,0 0 0 0 0,-1-1 0 0 0,1 1 0 0 0,-7 6 0 0 0,-2 2 729 0 0,-18 29-1 0 0,30-42-770 0 0,0 1 0 0 0,-1-1 0 0 0,1 0 0 0 0,0 1 0 0 0,0-1 0 0 0,-1 0 0 0 0,1 1 0 0 0,0-1 0 0 0,-1 0 0 0 0,1 0 0 0 0,0 1 0 0 0,-1-1 0 0 0,1 0 0 0 0,0 0 0 0 0,-1 0 0 0 0,1 1 0 0 0,-1-1 0 0 0,1 0 0 0 0,0 0 0 0 0,-1 0 0 0 0,1 0 0 0 0,-1 0 0 0 0,1 0 0 0 0,0 0 0 0 0,-1 0 0 0 0,1 0 0 0 0,-1 0 0 0 0,1 0 0 0 0,0 0 0 0 0,-1 0 0 0 0,1 0 0 0 0,-1 0 0 0 0,1 0 0 0 0,0-1 0 0 0,-1 1 0 0 0,1 0 0 0 0,-1 0 0 0 0,1 0 0 0 0,-1-1 0 0 0,1 1-2 0 0,0 0-1 0 0,-1-1 1 0 0,1 1 0 0 0,0 0 0 0 0,0 0-1 0 0,-1 0 1 0 0,1 0 0 0 0,0 0 0 0 0,0-1 0 0 0,-1 1-1 0 0,1 0 1 0 0,0 0 0 0 0,-1 0 0 0 0,1 0-1 0 0,0 0 1 0 0,-1 0 0 0 0,1 0 0 0 0,0 0 0 0 0,-1 0-1 0 0,1 0 1 0 0,0 0 0 0 0,0 0 0 0 0,-1 0-1 0 0,1 0 1 0 0,0 0 0 0 0,-1 1 0 0 0,1-1-1 0 0,0 0 1 0 0,0 0 0 0 0,-1 0 0 0 0,1 0 0 0 0,0 1-1 0 0,0-1 1 0 0,-1 0 0 0 0,1 0 0 0 0,0 0-1 0 0,0 1 1 0 0,-1-1 0 0 0,1 1 0 0 0,0-1 9 0 0,0 1 0 0 0,0-1 0 0 0,0 0 0 0 0,0 1-1 0 0,-1-1 1 0 0,1 1 0 0 0,0-1 0 0 0,0 1 0 0 0,1-1 0 0 0,-1 1 0 0 0,0-1 0 0 0,0 1 0 0 0,0-1 0 0 0,0 1 0 0 0,0-1 0 0 0,0 1 0 0 0,1-1 0 0 0,-1 0 0 0 0,0 1 0 0 0,0-1 0 0 0,1 1-1 0 0,-1-1 1 0 0,0 0 0 0 0,0 1 0 0 0,2 0 0 0 0,9 8 139 0 0,5 4-106 0 0,-14-12-58 0 0,-1 1 1 0 0,0-1-1 0 0,1 0 1 0 0,-1 1 0 0 0,1-1-1 0 0,-1 0 1 0 0,1 0-1 0 0,0 0 1 0 0,-1 0 0 0 0,1 0-1 0 0,0 0 1 0 0,0-1-1 0 0,0 1 1 0 0,0-1 0 0 0,0 1-1 0 0,3 0 1 0 0,7-5 8 0 0,-10 3-13 0 0,-1 1 0 0 0,0-1 0 0 0,0 1 0 0 0,1-1 0 0 0,-1 1 0 0 0,0 0 0 0 0,1 0 0 0 0,-1 0 0 0 0,1-1 0 0 0,-1 1 0 0 0,0 0 0 0 0,1 0 0 0 0,-1 1 0 0 0,3-1 0 0 0,8 4 0 0 0,-11-3 0 0 0,1 0 0 0 0,-1 0 0 0 0,0-1 0 0 0,1 1 0 0 0,-1-1 0 0 0,1 1 0 0 0,-1-1 0 0 0,0 0 0 0 0,1 0 0 0 0,-1 1 0 0 0,1-1 0 0 0,-1 0 0 0 0,1 0 0 0 0,-1 0 0 0 0,1-1 0 0 0,-1 1 0 0 0,1 0 0 0 0,-1 0 0 0 0,1-1 0 0 0,-1 1 0 0 0,0-1 0 0 0,1 1 0 0 0,-1-1 0 0 0,0 0 0 0 0,1 0 0 0 0,-1 1 0 0 0,0-1 0 0 0,0 0 0 0 0,0 0 0 0 0,2-2 0 0 0,2-2 1 0 0,15-14-48 0 0,-19 19 42 0 0,0-1 1 0 0,0 0-1 0 0,0 0 1 0 0,0 1-1 0 0,1-1 1 0 0,-1 1-1 0 0,0-1 1 0 0,0 1-1 0 0,0-1 1 0 0,1 1-1 0 0,-1 0 0 0 0,0 0 1 0 0,1-1-1 0 0,-1 1 1 0 0,0 0-1 0 0,1 0 1 0 0,1 1-1 0 0,12 5-145 0 0,-14-5 133 0 0,-1-1-1 0 0,1 1 1 0 0,0-1 0 0 0,0 1 0 0 0,-1-1-1 0 0,1 1 1 0 0,0-1 0 0 0,0 0 0 0 0,0 1-1 0 0,0-1 1 0 0,-1 0 0 0 0,1 0 0 0 0,0 0 0 0 0,0 0-1 0 0,0 0 1 0 0,0 0 0 0 0,0 0 0 0 0,0 0-1 0 0,0 0 1 0 0,-1 0 0 0 0,1 0 0 0 0,0 0-1 0 0,0-1 1 0 0,0 1 0 0 0,0 0 0 0 0,0-1-1 0 0,-1 1 1 0 0,1-1 0 0 0,0 1 0 0 0,0-1-1 0 0,-1 1 1 0 0,1-1 0 0 0,0 1 0 0 0,-1-1-1 0 0,1 0 1 0 0,-1 1 0 0 0,1-1 0 0 0,0-1-1 0 0,3-2-103 0 0,-1 0-1 0 0,1 0 1 0 0,-1 0-1 0 0,0-1 1 0 0,-1 1-1 0 0,1-1 0 0 0,-1 0 1 0 0,0 0-1 0 0,0 0 1 0 0,0 0-1 0 0,-1 0 0 0 0,1 0 1 0 0,-1 0-1 0 0,-1-1 1 0 0,1 1-1 0 0,-1 0 0 0 0,0-1 1 0 0,0 1-1 0 0,0 0 1 0 0,-1 0-1 0 0,0-1 1 0 0,0 1-1 0 0,0 0 0 0 0,-1 0 1 0 0,-2-5-1 0 0,3 8 89 0 0,-1 0-1 0 0,1 0 1 0 0,-1 0-1 0 0,0 0 1 0 0,0 1 0 0 0,0-1-1 0 0,0 0 1 0 0,0 1-1 0 0,0 0 1 0 0,0-1-1 0 0,0 1 1 0 0,0 0-1 0 0,-1 0 1 0 0,1 0 0 0 0,-5 0-1 0 0,1-1 135 0 0,0 1-1 0 0,1 0 0 0 0,-1 0 1 0 0,0 1-1 0 0,0 0 1 0 0,-6 0-1 0 0,6 1-50 0 0,0 1 1 0 0,1-1-1 0 0,-1 1 0 0 0,1 0 0 0 0,0 1 0 0 0,-1-1 0 0 0,1 1 1 0 0,0 0-1 0 0,0 1 0 0 0,-5 4 0 0 0,-1-1-124 0 0,8-4-127 0 0,11 4-11115 0 0</inkml:trace>
  <inkml:trace contextRef="#ctx0" brushRef="#br0" timeOffset="3158.95">2169 554 19231 0 0,'3'33'214'0'0,"1"29"1508"0"0,-5-60-1390 0 0,-1 25 6223 0 0,2-25-6418 0 0,-3 34-121 0 0,3-36-24 0 0,0 1 0 0 0,0-1-1 0 0,0 0 1 0 0,0 1 0 0 0,0-1 0 0 0,0 1-1 0 0,0-1 1 0 0,0 1 0 0 0,0-1 0 0 0,0 0-1 0 0,0 1 1 0 0,0-1 0 0 0,0 1 0 0 0,0-1-1 0 0,0 1 1 0 0,1-1 0 0 0,-1 0-1 0 0,0 1 1 0 0,0-1 0 0 0,0 0 0 0 0,1 1-1 0 0,-1-1 1 0 0,0 1 0 0 0,1-1 0 0 0,-1 1-1 0 0,7-8-468 0 0,4-17-263 0 0,20-80 434 0 0,-29 99 341 0 0,0 0 0 0 0,0-1 0 0 0,0 1 0 0 0,1 0 0 0 0,-1 0 0 0 0,1 0 0 0 0,0 0 0 0 0,8-8 1 0 0,-10 12-4 0 0,1-1 0 0 0,0 0 0 0 0,0 1 1 0 0,1-1-1 0 0,-1 1 0 0 0,0-1 1 0 0,0 1-1 0 0,1 0 0 0 0,-1 0 1 0 0,1 0-1 0 0,-1 0 0 0 0,1 1 0 0 0,-1-1 1 0 0,1 1-1 0 0,-1-1 0 0 0,1 1 1 0 0,0 0-1 0 0,-1 0 0 0 0,1 0 1 0 0,0 0-1 0 0,3 2 0 0 0,-2-2 19 0 0,0 1-1 0 0,0 1 1 0 0,0-1 0 0 0,0 0-1 0 0,-1 1 1 0 0,1 0 0 0 0,0 0-1 0 0,-1 0 1 0 0,0 0 0 0 0,1 1-1 0 0,-1-1 1 0 0,0 1 0 0 0,0 0-1 0 0,0 0 1 0 0,-1 0 0 0 0,1 0-1 0 0,-1 0 1 0 0,1 0 0 0 0,-1 1-1 0 0,2 4 1 0 0,6 7 105 0 0,0-1-1 0 0,1 0 1 0 0,14 14 0 0 0,-7-8-147 0 0,-11-12 83 0 0,-1 4-1263 0 0,1 1-1023 0 0,-4-7 1067 0 0</inkml:trace>
  <inkml:trace contextRef="#ctx0" brushRef="#br0" timeOffset="3653.55">2590 725 16783 0 0,'-3'-62'382'0'0,"2"58"-329"0"0,1 1 0 0 0,0 0 1 0 0,1 0-1 0 0,-1-1 0 0 0,2-5 0 0 0,-1-1 2118 0 0,15 5 1307 0 0,-10 5-3090 0 0,-3 0-217 0 0,-1 0 0 0 0,1 0 0 0 0,-1 0 0 0 0,1-1 0 0 0,-1 1 0 0 0,1-1-1 0 0,-1 1 1 0 0,5-3 0 0 0,-2 1-126 0 0,-1 0 0 0 0,0 0-1 0 0,1-1 1 0 0,-1 0-1 0 0,-1 1 1 0 0,1-2 0 0 0,0 1-1 0 0,-1 0 1 0 0,1-1 0 0 0,-1 1-1 0 0,0-1 1 0 0,-1 0 0 0 0,5-7-1 0 0,-4 5 1 0 0,0 0 0 0 0,0 0 1 0 0,-1 0-1 0 0,0 0 0 0 0,0-1 0 0 0,0 1 0 0 0,-1 0 0 0 0,0-1 0 0 0,0-11 0 0 0,-1 10-45 0 0,1 3 0 0 0,-1 0 0 0 0,0 0 0 0 0,-1 0 0 0 0,0-4 0 0 0,1 8 0 0 0,0 0 0 0 0,0 0 0 0 0,-1 0 0 0 0,1 1 0 0 0,0-1 0 0 0,0 0 0 0 0,-1 1 0 0 0,1-1 0 0 0,0 0 0 0 0,-1 0 0 0 0,1 1 0 0 0,-1-1 0 0 0,1 1 0 0 0,-1-1 0 0 0,1 0 0 0 0,-1 1 0 0 0,1-1 0 0 0,-1 1 0 0 0,0-1 0 0 0,1 1 0 0 0,-1 0 0 0 0,0-1 0 0 0,1 1 0 0 0,-1 0 0 0 0,0-1 0 0 0,1 1 0 0 0,-1 0 0 0 0,0 0 0 0 0,0-1 0 0 0,1 1 0 0 0,-3 0 0 0 0,-2 1 19 0 0,0-1 0 0 0,0 1 0 0 0,0 0 0 0 0,1 0 0 0 0,-1 1 0 0 0,0 0 0 0 0,0 0 0 0 0,1 0 0 0 0,-1 0 0 0 0,-6 5 0 0 0,-12 6 68 0 0,16-9-1 0 0,0 0-1 0 0,1 0 1 0 0,-1 1-1 0 0,1 0 1 0 0,0 0-1 0 0,0 0 0 0 0,0 1 1 0 0,-5 8-1 0 0,2-2 295 0 0,0 1-1 0 0,1 0 0 0 0,-9 18 1 0 0,15-26-283 0 0,1 0 0 0 0,-1 1 0 0 0,1-1 0 0 0,0 0 0 0 0,0 0 0 0 0,1 0 0 0 0,0 1 0 0 0,0-1 1 0 0,0 0-1 0 0,0 1 0 0 0,1-1 0 0 0,0 0 0 0 0,0 0 0 0 0,0 0 0 0 0,3 6 0 0 0,-3-9-63 0 0,1 0 0 0 0,-1 0 0 0 0,1 0 0 0 0,0 0 0 0 0,0 0 0 0 0,0 0 0 0 0,0-1 0 0 0,0 1 0 0 0,1-1 0 0 0,-1 0 0 0 0,0 1-1 0 0,1-1 1 0 0,-1 0 0 0 0,1 0 0 0 0,2 0 0 0 0,3 2 47 0 0,4 2-57 0 0,0-1 1 0 0,0-1-1 0 0,0 0 0 0 0,0 0 0 0 0,0-2 1 0 0,16 2-1 0 0,-8-3-79 0 0,-1 0 1 0 0,0-2 0 0 0,28-5-1 0 0,-6-5-2357 0 0,-16 2-5554 0 0,-9 2-855 0 0</inkml:trace>
  <inkml:trace contextRef="#ctx0" brushRef="#br0" timeOffset="4535.38">2735 0 14280 0 0,'0'0'7318'0'0,"1"2"-6081"0"0,4 5-257 0 0,0 1-1 0 0,0-2 1 0 0,11 10 0 0 0,43 34 532 0 0,-22-21-1099 0 0,-15-12-243 0 0,-12-9-65 0 0,0 0 0 0 0,0 1 1 0 0,-1 0-1 0 0,10 11 0 0 0,-6-2 27 0 0,1-1 29 0 0,0 1 1 0 0,15 29-1 0 0,-20-31-45 0 0,-1 1 0 0 0,-1 0 0 0 0,7 26 0 0 0,-7-14 39 0 0,-2 0-1 0 0,4 57 1 0 0,-9-70-107 0 0,0-1 0 0 0,-2 1 0 0 0,0 0 0 0 0,0-1 0 0 0,-1 1 0 0 0,-1-1 0 0 0,-7 18 0 0 0,-13 19-169 0 0,-5 17-434 0 0,21-53-2746 0 0,5-10-6610 0 0</inkml:trace>
</inkml:ink>
</file>

<file path=word/ink/ink3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7:28.6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5 51 8896 0 0,'0'0'808'0'0,"3"5"-452"0"0,7 8 10888 0 0,-11-15-7803 0 0,-9-12-1636 0 0,-12-17-1348 0 0,19 29-404 0 0,1 0 0 0 0,-1-1 0 0 0,0 1 0 0 0,0 1 0 0 0,0-1 0 0 0,0 0 0 0 0,0 1 0 0 0,0-1 0 0 0,0 1 0 0 0,-1 0 0 0 0,-3-1 0 0 0,3 2-19 0 0,-1 0 0 0 0,1 0 0 0 0,-1 0 0 0 0,1 1 0 0 0,0 0 0 0 0,-1-1 1 0 0,1 2-1 0 0,0-1 0 0 0,0 0 0 0 0,-1 1 0 0 0,1 0 0 0 0,-6 4 0 0 0,1-1-289 0 0,2-1 428 0 0,-1 1 1 0 0,1 0-1 0 0,0 1 0 0 0,0-1 1 0 0,-8 10-1 0 0,1 2 215 0 0,-16 23 0 0 0,29-38-392 0 0,0-1 0 0 0,0 1-1 0 0,0 0 1 0 0,1 0 0 0 0,-1-1 0 0 0,0 1-1 0 0,1 0 1 0 0,-1 0 0 0 0,1 0-1 0 0,-1 0 1 0 0,1 0 0 0 0,0 0 0 0 0,0 0-1 0 0,0 0 1 0 0,0 0 0 0 0,0 0 0 0 0,0 0-1 0 0,1 2 1 0 0,1 0-2 0 0,-1-1 1 0 0,1 1-1 0 0,-1-1 0 0 0,1 0 1 0 0,0 1-1 0 0,0-1 0 0 0,0 0 1 0 0,5 4-1 0 0,-3-2 30 0 0,0-1 0 0 0,1 0 0 0 0,-1-1-1 0 0,1 1 1 0 0,0-1 0 0 0,0 0 0 0 0,0 0 0 0 0,0-1-1 0 0,1 1 1 0 0,-1-1 0 0 0,0 0 0 0 0,1-1 0 0 0,6 2-1 0 0,-8-2-27 0 0,0 0 0 0 0,0 0 0 0 0,0 0 0 0 0,0-1 0 0 0,0 1 0 0 0,0-1 0 0 0,1 0 0 0 0,-1 0 0 0 0,0-1 0 0 0,0 1-1 0 0,0-1 1 0 0,0 0 0 0 0,0 0 0 0 0,0 0 0 0 0,0 0 0 0 0,0-1 0 0 0,6-3 0 0 0,-5 2-1 0 0,-1-1 0 0 0,1 0-1 0 0,-1 0 1 0 0,0-1 0 0 0,0 1 0 0 0,0-1 0 0 0,0 0-1 0 0,-1 0 1 0 0,6-11 0 0 0,5-8-7 0 0,-14 24 11 0 0,1 0 0 0 0,-1 0 0 0 0,0-1 0 0 0,1 1 1 0 0,-1-1-1 0 0,0 1 0 0 0,1 0 0 0 0,-1-1 0 0 0,0 1 0 0 0,1-1 0 0 0,-1 1 0 0 0,0 0 0 0 0,0-1 0 0 0,0 1 1 0 0,1-1-1 0 0,-1 1 0 0 0,0-1 0 0 0,0 1 0 0 0,0-1 0 0 0,0 1 0 0 0,0-1 0 0 0,0 1 0 0 0,0-1 0 0 0,0 1 1 0 0,0-2-1 0 0,-1 0-47 0 0,4-5-345 0 0,-1-1-1 0 0,-1 0 0 0 0,1 0 0 0 0,0-11 0 0 0,-8-1 2299 0 0,24 41-1858 0 0,-17-19 56 0 0,-1 0-6 0 0,2 7-31 0 0,-1 0-1 0 0,1 0 1 0 0,1 0-1 0 0,0 0 1 0 0,0 0-1 0 0,0 0 1 0 0,1-1-1 0 0,7 11 1 0 0,2 7 40 0 0,31 54 75 0 0,-42-77-159 0 0,2 5 157 0 0,1 0 1 0 0,0-1-1 0 0,0 1 1 0 0,13 11-1 0 0,-18-18-499 0 0,1 0-510 0 0,1 3 813 0 0,9-13-8428 0 0</inkml:trace>
</inkml:ink>
</file>

<file path=word/ink/ink3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7:14.7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50 1211 11976 0 0,'0'0'1200'0'0,"0"2"-1099"0"0,-3 5 72 0 0,2-6 1799 0 0,-2 7 299 0 0,2-5-2049 0 0,0 1 0 0 0,1 0 0 0 0,-1 0 0 0 0,1 0 0 0 0,0-1 0 0 0,0 1 0 0 0,0 0 0 0 0,1 0 0 0 0,-1 0 0 0 0,3 7 0 0 0,0 6 896 0 0,1 5-359 0 0,0 0 1 0 0,10 24 0 0 0,5 22 157 0 0,4 62 201 0 0,-20-120-1118 0 0,-3-10 0 0 0,0-1 0 0 0,0 1 0 0 0,1 0 0 0 0,-1 0 0 0 0,0 0 0 0 0,0 0 0 0 0,0 0 0 0 0,0 0 0 0 0,0 0 0 0 0,0 0 0 0 0,0 0 0 0 0,0 0 0 0 0,0 0 0 0 0,0 0 0 0 0,0 0 0 0 0,1 0 0 0 0,-1 0 0 0 0,0-1 0 0 0,0 1 0 0 0,0 0 0 0 0,0 0 0 0 0,0 0 0 0 0,0 0 0 0 0,0 0 0 0 0,0 0 0 0 0,1 0 0 0 0,-1 0 0 0 0,0 0 0 0 0,0 0 0 0 0,0 0 0 0 0,0 1 0 0 0,0-1 0 0 0,0 0 0 0 0,0 0 0 0 0,0 0 0 0 0,0 0 0 0 0,1 0 0 0 0,-1 0 0 0 0,0 0 0 0 0,0 0 0 0 0,0 0 0 0 0,0 0 0 0 0,0 0 0 0 0,0 0 0 0 0,0-10 0 0 0,-5-14-433 0 0,-17-49-1 0 0,14 53 153 0 0,2 0 0 0 0,0-1-1 0 0,-4-34 1 0 0,8 36 281 0 0,1 0 0 0 0,1 0 0 0 0,0 0 0 0 0,2 0 0 0 0,4-20 0 0 0,-3 22 0 0 0,9-25 0 0 0,-10 37 0 0 0,1-1 0 0 0,-1 1 0 0 0,1 0 0 0 0,0 0 0 0 0,0 0 0 0 0,1 0 0 0 0,-1 1 0 0 0,7-7 0 0 0,-7 8 0 0 0,-1 1 0 0 0,0 0 0 0 0,1 0 0 0 0,0 0 0 0 0,-1 0 0 0 0,1 0 0 0 0,0 0 0 0 0,0 1 0 0 0,0 0 0 0 0,0-1 0 0 0,0 1 0 0 0,0 0 0 0 0,1 0 0 0 0,-1 1 0 0 0,0-1 0 0 0,0 1 0 0 0,1 0 0 0 0,-1-1 0 0 0,0 1 0 0 0,1 1 0 0 0,-1-1 0 0 0,0 0 0 0 0,0 1 0 0 0,1 0 0 0 0,-1 0 0 0 0,4 1 0 0 0,3 2 0 0 0,-1-1 0 0 0,0 1 0 0 0,0 1 0 0 0,0 0 0 0 0,-1 0 0 0 0,0 0 0 0 0,0 1 0 0 0,0 1 0 0 0,0-1 0 0 0,-1 1 0 0 0,7 8 0 0 0,4 6 0 0 0,-15-18 0 0 0,0 0 0 0 0,-1 0 0 0 0,1 0 0 0 0,0 0 0 0 0,-1 1 0 0 0,0-1 0 0 0,0 1 0 0 0,0 0 0 0 0,2 6 0 0 0,-2-6 0 0 0,-1 1 0 0 0,0 0 0 0 0,0-1 0 0 0,0 1 0 0 0,0 0 0 0 0,-1 0 0 0 0,0-1 0 0 0,0 1 0 0 0,0 0 0 0 0,-1 0 0 0 0,0 0 0 0 0,0-1 0 0 0,0 1 0 0 0,0 0 0 0 0,-1-1 0 0 0,-2 6 0 0 0,2-5 0 0 0,-1 0 0 0 0,0 0 0 0 0,0 0 0 0 0,-1 0 0 0 0,0 0 0 0 0,0-1 0 0 0,0 0 0 0 0,0 0 0 0 0,0 0 0 0 0,-1 0 0 0 0,0 0 0 0 0,-10 5 0 0 0,9-6 0 0 0,4-2 0 0 0,0 0 0 0 0,0 0 0 0 0,0 0 0 0 0,0 0 0 0 0,0 0 0 0 0,0-1 0 0 0,0 1 0 0 0,0-1 0 0 0,-1 1 0 0 0,1-1 0 0 0,0 0 0 0 0,0 0 0 0 0,0 0 0 0 0,0 0 0 0 0,-1 0 0 0 0,-2-1 0 0 0,-1 0 26 0 0,0 0 0 0 0,0 0 0 0 0,-1 1 0 0 0,1 0 0 0 0,-12 1 0 0 0,-5 0-18 0 0,1-1 54 0 0,23 13 498 0 0,2-10-506 0 0,-1 0 1 0 0,1 0 0 0 0,0 0-1 0 0,0 0 1 0 0,0-1 0 0 0,1 1-1 0 0,-1-1 1 0 0,0 0-1 0 0,6 3 1 0 0,0 0 29 0 0,48 25 224 0 0,-36-19-223 0 0,21 13 0 0 0,13 18 64 0 0,-20-15-1137 0 0,-12-15-916 0 0,-15-7 921 0 0</inkml:trace>
  <inkml:trace contextRef="#ctx0" brushRef="#br0" timeOffset="546.12">2507 1457 15664 0 0,'0'0'761'0'0,"3"-1"-335"0"0,1-1-320 0 0,0 0 0 0 0,-1 0 0 0 0,1-1 0 0 0,6-4 0 0 0,16-10 819 0 0,-24 15-846 0 0,1 1-1 0 0,-1-1 1 0 0,0 0 0 0 0,0 0-1 0 0,1 0 1 0 0,-1 0-1 0 0,-1 0 1 0 0,1 0 0 0 0,0 0-1 0 0,0-1 1 0 0,-1 1 0 0 0,1-1-1 0 0,-1 1 1 0 0,0-1 0 0 0,0 0-1 0 0,1-3 1 0 0,0 1 46 0 0,-1 0-1 0 0,0 0 1 0 0,0 0 0 0 0,0 0 0 0 0,-1 0 0 0 0,0 0-1 0 0,1 0 1 0 0,-2-8 0 0 0,0 12-92 0 0,0 0 0 0 0,1 0 0 0 0,-1 0 1 0 0,0 0-1 0 0,1 0 0 0 0,-1 0 0 0 0,0 1 0 0 0,0-1 0 0 0,0 0 0 0 0,0 0 1 0 0,0 1-1 0 0,0-1 0 0 0,0 0 0 0 0,0 1 0 0 0,0-1 0 0 0,0 1 0 0 0,0-1 0 0 0,0 1 1 0 0,0 0-1 0 0,0-1 0 0 0,-3 1 0 0 0,-24-4-89 0 0,21 5 231 0 0,0 0 0 0 0,0 0 0 0 0,0 1 0 0 0,1 0 0 0 0,-1 0-1 0 0,1 1 1 0 0,-1 0 0 0 0,1 0 0 0 0,0 1 0 0 0,0-1 0 0 0,1 1-1 0 0,-1 0 1 0 0,1 1 0 0 0,-10 9 0 0 0,14-12-114 0 0,-1-1 0 0 0,1 1 0 0 0,0 0 0 0 0,-1 0 0 0 0,1 0 0 0 0,0 0 1 0 0,0 0-1 0 0,0 0 0 0 0,0 0 0 0 0,1 0 0 0 0,-1 0 0 0 0,0 0 0 0 0,1 0 0 0 0,0 1 0 0 0,-1-1 0 0 0,1 0 0 0 0,0 3 1 0 0,1-2-25 0 0,-1 1 1 0 0,1 0-1 0 0,0-1 1 0 0,0 0 0 0 0,0 1-1 0 0,0-1 1 0 0,1 0-1 0 0,0 1 1 0 0,3 4 0 0 0,2 2-37 0 0,0-1 0 0 0,1-1-1 0 0,0 1 1 0 0,0-1 0 0 0,14 10 0 0 0,-17-15-10 0 0,1 1 1 0 0,0-1-1 0 0,-1 0 0 0 0,1 0 0 0 0,0 0 1 0 0,1-1-1 0 0,-1 0 0 0 0,0 0 0 0 0,1-1 0 0 0,-1 0 1 0 0,1 0-1 0 0,-1 0 0 0 0,1-1 0 0 0,0 0 1 0 0,12-1-1 0 0,-14 0-984 0 0,1 0 1 0 0,-1-1 0 0 0,0 1-1 0 0,0-1 1 0 0,0 0-1 0 0,0 0 1 0 0,6-4-1 0 0,3-4-6526 0 0</inkml:trace>
  <inkml:trace contextRef="#ctx0" brushRef="#br0" timeOffset="1115.21">2726 1306 17503 0 0,'0'0'1588'0'0,"12"6"-1272"0"0,-5 2 427 0 0,0 0 0 0 0,0 0 0 0 0,-1 1 0 0 0,0 0 0 0 0,-1 0 0 0 0,0 0 0 0 0,7 17 0 0 0,9 16-527 0 0,-16-34-186 0 0,-1-1 279 0 0,0 0 0 0 0,0 0-1 0 0,-1 0 1 0 0,0 0 0 0 0,3 9 0 0 0,-2-63-1478 0 0,-2 28 907 0 0,-2 15 167 0 0,1 0 0 0 0,-1 1-1 0 0,0-1 1 0 0,0 0 0 0 0,0 0-1 0 0,-1 0 1 0 0,-1-7 0 0 0,1 6-29 0 0,-1-1 1 0 0,1 0 0 0 0,0 0-1 0 0,0 0 1 0 0,1 1 0 0 0,0-1-1 0 0,0 0 1 0 0,0 0-1 0 0,1 0 1 0 0,0 0 0 0 0,0 0-1 0 0,3-8 1 0 0,-3 11 152 0 0,0 1-1 0 0,0-1 1 0 0,0 0-1 0 0,1 1 1 0 0,-1 0-1 0 0,1-1 1 0 0,-1 1 0 0 0,1 0-1 0 0,0 0 1 0 0,0 0-1 0 0,0 0 1 0 0,0 0-1 0 0,0 0 1 0 0,0 0-1 0 0,1 1 1 0 0,-1-1-1 0 0,1 1 1 0 0,-1 0 0 0 0,1 0-1 0 0,-1 0 1 0 0,1 0-1 0 0,0 0 1 0 0,-1 0-1 0 0,1 1 1 0 0,0-1-1 0 0,0 1 1 0 0,4 0 0 0 0,-3 0 50 0 0,-1 1 0 0 0,0-1 1 0 0,1 1-1 0 0,-1 0 1 0 0,0 0-1 0 0,0 1 0 0 0,0-1 1 0 0,0 1-1 0 0,0-1 0 0 0,0 1 1 0 0,0 0-1 0 0,-1 0 1 0 0,1 0-1 0 0,-1 1 0 0 0,1-1 1 0 0,-1 0-1 0 0,0 1 0 0 0,4 5 1 0 0,0 1 248 0 0,0 0-1 0 0,-1 0 1 0 0,0 1-1 0 0,6 16 1 0 0,-3-8-310 0 0,-6-15-18 0 0,-1-1 0 0 0,0 1-1 0 0,1-1 1 0 0,-1 1 0 0 0,0 0 0 0 0,0-1 0 0 0,-1 1 0 0 0,1 0 0 0 0,-1 0 0 0 0,1-1 0 0 0,-1 1-1 0 0,0 0 1 0 0,0 5 0 0 0,0 8 198 0 0,1-7-19 0 0,-1-8 167 0 0,0-2-1128 0 0,5-14 480 0 0,1 1-1 0 0,11-19 1 0 0,-4 7-372 0 0,-12 24 662 0 0,0 0 1 0 0,-1 0-1 0 0,1 1 0 0 0,1-1 0 0 0,-1 1 0 0 0,0-1 1 0 0,0 1-1 0 0,1-1 0 0 0,-1 1 0 0 0,0 0 0 0 0,1 0 0 0 0,-1 0 1 0 0,1 0-1 0 0,0 0 0 0 0,-1 0 0 0 0,1 0 0 0 0,0 0 1 0 0,0 1-1 0 0,-1-1 0 0 0,1 0 0 0 0,0 1 0 0 0,0 0 1 0 0,0-1-1 0 0,0 1 0 0 0,0 0 0 0 0,0 0 0 0 0,2 0 1 0 0,-1 1 12 0 0,1-1 1 0 0,-1 1 0 0 0,0 0 0 0 0,1 0 0 0 0,-1 0 0 0 0,0 0 0 0 0,0 1 0 0 0,0-1 0 0 0,1 1 0 0 0,-1 0-1 0 0,-1-1 1 0 0,1 2 0 0 0,5 3 0 0 0,-4-1 0 0 0,0 0 0 0 0,1 0 0 0 0,-2 1 0 0 0,1-1-1 0 0,-1 1 1 0 0,0 0 0 0 0,3 8 0 0 0,0-3 42 0 0,11 35 1459 0 0,3 5-1276 0 0,-20-50-386 0 0,1 0 0 0 0,0 0 0 0 0,-1 0 0 0 0,1 0 0 0 0,0 0 0 0 0,-1-1 0 0 0,1 1 0 0 0,0 0 0 0 0,0 0-1 0 0,0-1 1 0 0,1 2 0 0 0,-1-2-1009 0 0</inkml:trace>
  <inkml:trace contextRef="#ctx0" brushRef="#br0" timeOffset="1593.93">3445 1313 15664 0 0,'0'0'1417'0'0,"-4"-3"161"0"0,-24 0 2793 0 0,27 3-3548 0 0,0 2-656 0 0,0-1 1 0 0,0 1 0 0 0,-1-1 0 0 0,1 0-1 0 0,0 1 1 0 0,-1-1 0 0 0,1 0 0 0 0,-1 0 0 0 0,-2 2-1 0 0,-3 2-130 0 0,3-1 87 0 0,0 0-1 0 0,0 1 0 0 0,0-1 1 0 0,0 1-1 0 0,1 0 1 0 0,0 0-1 0 0,0 0 1 0 0,0 1-1 0 0,0-1 0 0 0,1 1 1 0 0,0 0-1 0 0,0 0 1 0 0,1-1-1 0 0,0 1 0 0 0,-1 6 1 0 0,1 12 325 0 0,0-19-343 0 0,1 0 0 0 0,0 0 0 0 0,0 1 0 0 0,0-1 0 0 0,1 0 0 0 0,-1 0 0 0 0,3 7 0 0 0,-1-8-69 0 0,0-1-1 0 0,0 1 1 0 0,0-1-1 0 0,0 0 1 0 0,0 0-1 0 0,1 1 0 0 0,-1-2 1 0 0,1 1-1 0 0,0 0 1 0 0,0 0-1 0 0,0-1 1 0 0,0 0-1 0 0,7 4 1 0 0,-9-6-33 0 0,-1 1 0 0 0,1-1 0 0 0,0 0-1 0 0,0 1 1 0 0,0-1 0 0 0,0 0 0 0 0,-1 0 0 0 0,1 0 0 0 0,0 1 0 0 0,0-1 0 0 0,0 0 0 0 0,0 0 0 0 0,0 0 0 0 0,-1-1 0 0 0,1 1 0 0 0,2 0-1 0 0,1-1 7 0 0,4 1 4 0 0,1 0 0 0 0,-1-1 1 0 0,1 0-1 0 0,-1-1 1 0 0,0 0-1 0 0,14-5 0 0 0,-17 6-8 0 0,-1-1-1 0 0,0-1 1 0 0,1 1 0 0 0,-1-1-1 0 0,0 1 1 0 0,0-1-1 0 0,-1 0 1 0 0,1-1 0 0 0,-1 1-1 0 0,1-1 1 0 0,-1 1-1 0 0,0-1 1 0 0,3-6-1 0 0,-3 6 0 0 0,-1 0 0 0 0,0 0-1 0 0,0 0 1 0 0,-1 0-1 0 0,1 0 1 0 0,-1 0-1 0 0,0 0 1 0 0,0-1-1 0 0,0 1 1 0 0,0-5 0 0 0,-1 5-5 0 0,-1 1 1 0 0,1 0-1 0 0,-1-1 1 0 0,0 1-1 0 0,0 0 1 0 0,0 0 0 0 0,0 0-1 0 0,0 0 1 0 0,-1 0-1 0 0,1 0 1 0 0,-1 0-1 0 0,0 0 1 0 0,0 0 0 0 0,-3-3-1 0 0,-2-2-93 0 0,-1 1 0 0 0,0 0 0 0 0,0 0 0 0 0,-1 1 0 0 0,-11-7 0 0 0,8 5-284 0 0,0 0 0 0 0,-13-12 0 0 0,8 6-1474 0 0,2 2-1441 0 0,6 3-2646 0 0,1 0-1379 0 0</inkml:trace>
  <inkml:trace contextRef="#ctx0" brushRef="#br0" timeOffset="-87897.26">1852 460 11976 0 0,'0'0'6831'0'0,"-4"13"-5303"0"0,4-10-1242 0 0,-1 0 0 0 0,1 0 0 0 0,0 1 0 0 0,0-1 0 0 0,0 0 0 0 0,1 1-1 0 0,1 4 1 0 0,0 10 438 0 0,-1-1-182 0 0,4 28 1 0 0,-3-33-316 0 0,0 0 0 0 0,-1 0 1 0 0,0 0-1 0 0,-2 16 0 0 0,-3 53-227 0 0,4-52-829 0 0,0-28-124 0 0</inkml:trace>
  <inkml:trace contextRef="#ctx0" brushRef="#br0" timeOffset="-87454.13">1811 349 8752 0 0,'-2'-3'442'0'0,"0"0"0"0"0,0 0 0 0 0,1 0 0 0 0,-1 0 0 0 0,1 0 1 0 0,0 0-1 0 0,0 0 0 0 0,0-1 0 0 0,0 1 0 0 0,0-6 0 0 0,-3-8 4046 0 0,2 10-575 0 0,5 10-2257 0 0,6 12-2554 0 0,-4-3-125 0 0</inkml:trace>
  <inkml:trace contextRef="#ctx0" brushRef="#br0" timeOffset="-86987.08">2013 415 15664 0 0,'0'0'761'0'0,"-4"8"183"0"0,2-5-722 0 0,-2 4 4905 0 0,3-6-4994 0 0,1 0 1 0 0,0 0 0 0 0,-1 0 0 0 0,1 0 0 0 0,-1 0 0 0 0,0 0 0 0 0,1-1 0 0 0,-1 1-1 0 0,0 0 1 0 0,0 0 0 0 0,1 0 0 0 0,-1-1 0 0 0,0 1 0 0 0,0 0 0 0 0,0-1 0 0 0,0 1 0 0 0,0-1-1 0 0,0 1 1 0 0,-1 0 0 0 0,-12 27 38 0 0,13-28-143 0 0,1 1 1 0 0,0 0-1 0 0,-1 0 0 0 0,1 0 1 0 0,0 0-1 0 0,0 0 0 0 0,-1 0 0 0 0,1 0 1 0 0,0 0-1 0 0,0 0 0 0 0,0 0 0 0 0,0 0 1 0 0,0 0-1 0 0,0 0 0 0 0,1 0 0 0 0,-1 0 1 0 0,0 0-1 0 0,0 0 0 0 0,1 0 0 0 0,-1 0 1 0 0,1 0-1 0 0,-1 0 0 0 0,1 0 0 0 0,-1 0 1 0 0,1 0-1 0 0,-1-1 0 0 0,1 1 0 0 0,0 0 1 0 0,-1 0-1 0 0,1-1 0 0 0,0 1 0 0 0,0 0 1 0 0,0-1-1 0 0,1 2 0 0 0,2 1 142 0 0,1 0 0 0 0,-1-1-1 0 0,1 1 1 0 0,-1-1-1 0 0,8 3 1 0 0,79 28-171 0 0,-72-27 0 0 0,-17-5 0 0 0,1-1 0 0 0,-1 1 0 0 0,0-1 0 0 0,1 1 0 0 0,-1 0 0 0 0,0 0 0 0 0,0 0 0 0 0,0 0 0 0 0,0 0 0 0 0,0 1 0 0 0,0-1 0 0 0,0 1 0 0 0,0-1 0 0 0,-1 1 0 0 0,1-1 0 0 0,1 3 0 0 0,-1-2 0 0 0,-1 0 0 0 0,0 0 0 0 0,0 0 0 0 0,0 0 0 0 0,-1 0 0 0 0,1 0 0 0 0,0 0 0 0 0,-1 0 0 0 0,1 0 0 0 0,-1 0 0 0 0,0 0 0 0 0,1 1 0 0 0,-1-1 0 0 0,-1 2 0 0 0,1 2 0 0 0,-1-1 0 0 0,-1 1 0 0 0,1-1 0 0 0,-4 6 0 0 0,3-3 0 0 0,0-5 0 0 0,0 0 0 0 0,1 0 0 0 0,-1 0 0 0 0,-1 0 0 0 0,1 0 0 0 0,0 0 0 0 0,-1-1 0 0 0,1 1 0 0 0,-1-1 0 0 0,0 0 0 0 0,-3 3 0 0 0,-35 19 0 0 0,7-9 0 0 0,26-11-39 0 0,0-1 0 0 0,0 1 0 0 0,-1-1 0 0 0,0-1-1 0 0,-14 3 1 0 0,5 0-127 0 0,18-6 76 0 0,0 1-1 0 0,-1 0 1 0 0,1 0 0 0 0,-1 0-1 0 0,1 0 1 0 0,0 0 0 0 0,-1 0 0 0 0,1 0-1 0 0,0-1 1 0 0,-1 1 0 0 0,1 0 0 0 0,-1 0-1 0 0,1 0 1 0 0,0-1 0 0 0,0 1 0 0 0,-1 0-1 0 0,1 0 1 0 0,0-1 0 0 0,-1 1-1 0 0,1 0 1 0 0,0-1 0 0 0,0 1 0 0 0,0 0-1 0 0,-1-1 1 0 0,1 1 0 0 0,0-1 0 0 0,-3-6-5738 0 0,2-3-2329 0 0</inkml:trace>
  <inkml:trace contextRef="#ctx0" brushRef="#br0" timeOffset="-86443.51">2300 464 15664 0 0,'0'0'6298'0'0,"0"14"-3170"0"0,-23 43-739 0 0,20-48-2115 0 0,1 0 1 0 0,0 0-1 0 0,0 18 0 0 0,2-23-213 0 0,0-1 1 0 0,0 1-1 0 0,1-1 0 0 0,-1 1 0 0 0,1-1 0 0 0,0 0 0 0 0,0 1 0 0 0,0-1 0 0 0,1 0 0 0 0,-1 0 0 0 0,1 0 0 0 0,0 0 0 0 0,2 3 0 0 0,-1-2 24 0 0,-2-2-79 0 0,0 0-1 0 0,0-1 1 0 0,0 1-1 0 0,1-1 1 0 0,-1 1 0 0 0,0-1-1 0 0,0 0 1 0 0,1 0-1 0 0,-1 1 1 0 0,1-1 0 0 0,-1 0-1 0 0,1 0 1 0 0,0 0-1 0 0,-1-1 1 0 0,1 1 0 0 0,0 0-1 0 0,0-1 1 0 0,0 1-1 0 0,-1-1 1 0 0,1 1 0 0 0,3-1-1 0 0,4 1-5 0 0,-1 0 0 0 0,1-1 0 0 0,-1 0 0 0 0,1-1 0 0 0,-1 0 0 0 0,0 0 0 0 0,1-1 0 0 0,-1 0 0 0 0,0 0 0 0 0,0-1 0 0 0,0 0 0 0 0,0-1 0 0 0,-1 1 0 0 0,1-1 0 0 0,-1-1 0 0 0,12-9 0 0 0,2-1 0 0 0,-19 14 0 0 0,0 0 0 0 0,0 0 0 0 0,0 0 0 0 0,0-1 0 0 0,0 1 0 0 0,0-1 0 0 0,-1 1 0 0 0,1-1 0 0 0,-1 0 0 0 0,1 0 0 0 0,-1 0 0 0 0,1 0 0 0 0,-1 0 0 0 0,0 0 0 0 0,0 0 0 0 0,0 0 0 0 0,1-3 0 0 0,0 0 0 0 0,-1 0 0 0 0,0 0 0 0 0,0 0 0 0 0,1-10 0 0 0,-2 13 0 0 0,-1 0 0 0 0,1 0 0 0 0,0-1 0 0 0,-1 1 0 0 0,1 0 0 0 0,-1 1 0 0 0,0-1 0 0 0,0 0 0 0 0,1 0 0 0 0,-1 0 0 0 0,0 0 0 0 0,-1 0 0 0 0,1 1 0 0 0,0-1 0 0 0,-2-1 0 0 0,-6-5-71 0 0,0 0 0 0 0,0 1 0 0 0,-1 1 0 0 0,0-1 0 0 0,0 2 0 0 0,0-1-1 0 0,-1 2 1 0 0,-14-6 0 0 0,-5-2-1092 0 0,6 5 1083 0 0,20 6-240 0 0,0 0-1 0 0,0 0 1 0 0,0 0 0 0 0,0-1 0 0 0,-4-2 0 0 0,4 3-2194 0 0,-4-1-6015 0 0</inkml:trace>
  <inkml:trace contextRef="#ctx0" brushRef="#br0" timeOffset="-86442.51">2594 102 1376 0 0,'0'2'107'0'0,"0"10"17279"0"0,0-12-17260 0 0,1 1 1 0 0,-1 0-1 0 0,0-1 0 0 0,0 1 1 0 0,1 0-1 0 0,-1-1 1 0 0,0 1-1 0 0,1 0 0 0 0,-1-1 1 0 0,1 1-1 0 0,-1-1 1 0 0,0 1-1 0 0,1-1 1 0 0,0 1-1 0 0,-1-1 0 0 0,1 1 1 0 0,9 10 1533 0 0,35 73 1382 0 0,13 25-1619 0 0,-27-42-1136 0 0,25 83-1 0 0,-51-132-2035 0 0,3 32 0 0 0,-7-44 698 0 0,0 4-693 0 0</inkml:trace>
  <inkml:trace contextRef="#ctx0" brushRef="#br0" timeOffset="-85883.39">2648 477 17335 0 0,'0'0'1994'0'0,"15"3"774"0"0,-5-1-2310 0 0,-1-1 1 0 0,1 0-1 0 0,0-1 1 0 0,-1 0-1 0 0,1 0 1 0 0,0-1-1 0 0,16-3 1 0 0,-12 0-265 0 0,5 0-285 0 0,0-1 1 0 0,-1-1-1 0 0,36-17 1 0 0,-24 11-408 0 0,-14 7-1048 0 0,-1-2-4544 0 0,-4 0-1429 0 0</inkml:trace>
  <inkml:trace contextRef="#ctx0" brushRef="#br0" timeOffset="-85882.39">2998 379 17503 0 0,'0'0'1588'0'0,"0"2"-1304"0"0,0 15 679 0 0,1-1 0 0 0,0 1-1 0 0,5 17 1 0 0,-3-23-703 0 0,0 1 0 0 0,0-1 0 0 0,1 0 1 0 0,1-1-1 0 0,0 1 0 0 0,0-1 0 0 0,1 0 0 0 0,8 11 0 0 0,-8-15-260 0 0,-5-5 0 0 0,0 0 0 0 0,0 0 0 0 0,0 0 0 0 0,-1 0 0 0 0,1 0 0 0 0,0 0 0 0 0,0 0 0 0 0,-1 1 0 0 0,1-1 0 0 0,0 0 0 0 0,-1 0 0 0 0,1 2 0 0 0,-1 0 0 0 0,-4-7 0 0 0,-5-8 0 0 0,7 11 0 0 0,-4-7 0 0 0,0-1 0 0 0,1 0 0 0 0,0 0 0 0 0,0 0 0 0 0,1 0 0 0 0,-5-16 0 0 0,7 19 0 0 0,0 0 0 0 0,1 0 0 0 0,0 0 0 0 0,0 0 0 0 0,1 0 0 0 0,-1-1 0 0 0,1 1 0 0 0,1 0 0 0 0,-1 0 0 0 0,1 0 0 0 0,0 0 0 0 0,2-7 0 0 0,-1 10 8 0 0,-1 0 1 0 0,1 0-1 0 0,0 0 0 0 0,0 1 0 0 0,0-1 1 0 0,0 0-1 0 0,1 1 0 0 0,-1 0 0 0 0,1-1 0 0 0,-1 1 1 0 0,1 0-1 0 0,0 0 0 0 0,0 1 0 0 0,0-1 1 0 0,0 0-1 0 0,0 1 0 0 0,0 0 0 0 0,6-2 0 0 0,2 0-395 0 0,-1 1-1 0 0,0 0 0 0 0,0 0 0 0 0,20 1 1 0 0,-17 1-1989 0 0,1 2-5473 0 0</inkml:trace>
  <inkml:trace contextRef="#ctx0" brushRef="#br0" timeOffset="-85185.49">3375 316 5064 0 0,'-1'1'4248'0'0,"-7"5"4244"0"0,-2 1-3663 0 0,6-6-4508 0 0,0 1 0 0 0,1 1 0 0 0,-1-1 0 0 0,1 0 1 0 0,0 1-1 0 0,0 0 0 0 0,0 0 0 0 0,0 0 1 0 0,0 0-1 0 0,1 0 0 0 0,-4 6 0 0 0,-5 13 465 0 0,2-4-508 0 0,-9 23 0 0 0,16-36-111 0 0,1 1 0 0 0,-1-1 0 0 0,1 1 0 0 0,0-1 0 0 0,1 1-1 0 0,-1-1 1 0 0,1 1 0 0 0,0-1 0 0 0,1 9 0 0 0,0-9-147 0 0,1 1 0 0 0,-1 0 0 0 0,1-1 0 0 0,0 1 0 0 0,1-1 0 0 0,-1 0 0 0 0,1 0 0 0 0,4 6 0 0 0,-6-9-21 0 0,0-1 1 0 0,0 1-1 0 0,0-1 1 0 0,0 1-1 0 0,1-1 0 0 0,-1 0 1 0 0,1 1-1 0 0,-1-1 1 0 0,1 0-1 0 0,-1 0 1 0 0,1 0-1 0 0,0 0 1 0 0,-1 0-1 0 0,1-1 1 0 0,0 1-1 0 0,0 0 1 0 0,0-1-1 0 0,0 0 1 0 0,-1 1-1 0 0,1-1 1 0 0,0 0-1 0 0,0 0 1 0 0,0 0-1 0 0,0 0 1 0 0,0 0-1 0 0,0 0 1 0 0,3-1-1 0 0,1-1 1 0 0,-1 0 0 0 0,1 0 0 0 0,0 0 0 0 0,-1-1 0 0 0,0 0 0 0 0,1 0 0 0 0,-1-1 0 0 0,0 1 0 0 0,-1-1 0 0 0,9-8 0 0 0,-11 9-2 0 0,0 1-1 0 0,0 0 1 0 0,-1 0 0 0 0,1-1-1 0 0,-1 1 1 0 0,0-1-1 0 0,2-4 1 0 0,3-7-59 0 0,-3 7 64 0 0,0 0 0 0 0,0 0-1 0 0,0 0 1 0 0,-1 0 0 0 0,-1 0 0 0 0,1-1 0 0 0,-1 1-1 0 0,0-1 1 0 0,-1 0 0 0 0,0 1 0 0 0,-1-13-1 0 0,-7-17-75 0 0,8 34 82 0 0,-1 0 1 0 0,1 1-1 0 0,-1-1 0 0 0,0 0 0 0 0,0 0 0 0 0,0 0 1 0 0,0 1-1 0 0,-1-1 0 0 0,1 1 0 0 0,-1-1 1 0 0,0 1-1 0 0,1-1 0 0 0,-3-1 0 0 0,-3-4-51 0 0,0 1-1 0 0,-12-10 0 0 0,17 16-477 0 0,-7-6 1156 0 0,4 6-6530 0 0</inkml:trace>
  <inkml:trace contextRef="#ctx0" brushRef="#br0" timeOffset="-84373.04">3571 379 15664 0 0,'0'0'1571'0'0,"-2"0"-1437"0"0,-3 0 16 0 0,4 0-40 0 0,0 0-1 0 0,1 1 0 0 0,-1-1 1 0 0,0 0-1 0 0,1 0 0 0 0,-1 0 0 0 0,0 1 1 0 0,1-1-1 0 0,-1 0 0 0 0,0 1 0 0 0,1-1 1 0 0,-1 1-1 0 0,1-1 0 0 0,-1 1 1 0 0,1-1-1 0 0,-1 1 0 0 0,1-1 0 0 0,-1 1 1 0 0,1-1-1 0 0,0 1 0 0 0,-1 0 0 0 0,1-1 1 0 0,-1 1-1 0 0,1-1 0 0 0,0 1 1 0 0,0 0-1 0 0,0-1 0 0 0,-1 1 0 0 0,1 0 1 0 0,0 1-1 0 0,-2 21 1175 0 0,2-22-1141 0 0,1 6 148 0 0,-1 0 0 0 0,2 0 0 0 0,-1 0 0 0 0,1-1 0 0 0,3 9 0 0 0,4 17 580 0 0,1 18-331 0 0,17 102 976 0 0,-20-78-1027 0 0,-3-23-370 0 0,-3-31 207 0 0,-1 23-1 0 0,-1-13-115 0 0,2-30-207 0 0,-1 0-1 0 0,0 0 0 0 0,0 0 0 0 0,0 1 0 0 0,0-1 0 0 0,0 0 0 0 0,0 0 0 0 0,0 1 0 0 0,0-1 0 0 0,0 0 0 0 0,0 0 0 0 0,0 1 0 0 0,0-1 0 0 0,0 0 0 0 0,0 0 0 0 0,0 1 0 0 0,0-1 0 0 0,0 0 0 0 0,0 0 0 0 0,-1 1 1 0 0,1-1-1 0 0,0 0 0 0 0,0 0 0 0 0,0 1 0 0 0,0-1 0 0 0,0 0 0 0 0,-1 0 0 0 0,1 0 0 0 0,0 0 0 0 0,0 1 0 0 0,0-1 0 0 0,0 0 0 0 0,-1 0 0 0 0,1 0 0 0 0,0 0 0 0 0,0 0 0 0 0,-1 1 0 0 0,1-1 0 0 0,-1 0 84 0 0,-5-3 47 0 0,4 0-117 0 0,0 1-1 0 0,0-1 1 0 0,0 1 0 0 0,0-1-1 0 0,0 0 1 0 0,1 0-1 0 0,0 0 1 0 0,-1 0 0 0 0,0-3-1 0 0,-7-31 93 0 0,-18-92-812 0 0,24 108 592 0 0,1 1 0 0 0,1-1 0 0 0,1 0 0 0 0,1 1 0 0 0,0-1 0 0 0,1 1 0 0 0,8-30 0 0 0,-5 35 129 0 0,1 1 0 0 0,1 0 0 0 0,0 0 0 0 0,1 0 0 0 0,0 1 1 0 0,1 0-1 0 0,1 0 0 0 0,0 1 0 0 0,14-13 0 0 0,-20 22-16 0 0,0-1 0 0 0,1 1 0 0 0,-1 0 0 0 0,1 0 0 0 0,0 0 0 0 0,0 1 1 0 0,0 0-1 0 0,0 0 0 0 0,1 0 0 0 0,-1 0 0 0 0,1 1 0 0 0,-1 0 0 0 0,1 0 0 0 0,6 0 0 0 0,8 0-2 0 0,1 2 0 0 0,27 3 0 0 0,-46-4 1 0 0,4 0 0 0 0,-1 1 0 0 0,0 0 0 0 0,1 0 0 0 0,-1 0 0 0 0,0 0 0 0 0,0 1 0 0 0,0 0 0 0 0,0 0 0 0 0,0 0 0 0 0,7 6 0 0 0,-11-8 0 0 0,0 1 0 0 0,0 0 0 0 0,0 0 0 0 0,0 0 0 0 0,-1 0 0 0 0,1 0 0 0 0,-1 0 0 0 0,1 1 0 0 0,0-1 0 0 0,-1 0 0 0 0,0 0 0 0 0,1 0 0 0 0,-1 1 0 0 0,0-1 0 0 0,1 0 0 0 0,-1 0 0 0 0,0 1 0 0 0,0-1 0 0 0,0 2 0 0 0,-5 19 0 0 0,4-21 0 0 0,0 4 1 0 0,-1 1 15 0 0,0 0-1 0 0,0 0 0 0 0,0-1 1 0 0,-1 1-1 0 0,0 0 0 0 0,0-1 0 0 0,-1 0 1 0 0,-3 6-1 0 0,1-4 7 0 0,4-5-16 0 0,1 0 0 0 0,-1 0 0 0 0,0 0 0 0 0,0 0 1 0 0,0-1-1 0 0,0 1 0 0 0,-1 0 0 0 0,-2 1 0 0 0,-4-2-6 0 0,-7-1-37 0 0,-1-1-1 0 0,0-1 0 0 0,1-1 1 0 0,-19-5-1 0 0,12 4-68 0 0,17 3-19 0 0,1 0 1 0 0,0 0-1 0 0,-1 0 1 0 0,1-1 0 0 0,0 1-1 0 0,-5-4 1 0 0,8 4-200 0 0</inkml:trace>
  <inkml:trace contextRef="#ctx0" brushRef="#br0" timeOffset="-83782.92">4009 336 9672 0 0,'0'0'748'0'0,"1"2"-195"0"0,3 9 2512 0 0,0 1 1 0 0,10 18-1 0 0,16 22 986 0 0,0-2-2704 0 0,-29-47-1347 0 0,0-2 0 0 0,0 1 0 0 0,0-1 0 0 0,0 0 0 0 0,0 1 0 0 0,0-1 0 0 0,0 0 0 0 0,0 0 0 0 0,1 1 0 0 0,-1-1 0 0 0,0 0 0 0 0,2 0 0 0 0,3 4 0 0 0,-4-3-118 0 0,2 0 114 0 0,-2 1-4076 0 0</inkml:trace>
  <inkml:trace contextRef="#ctx0" brushRef="#br0" timeOffset="-83781.92">3983 151 21191 0 0,'0'0'480'0'0,"-10"4"1167"0"0,6-4-1342 0 0,2 0 357 0 0,10 0 1086 0 0,3 0-1394 0 0,0 1 0 0 0,-1 1 0 0 0,21 4 0 0 0,30 14-4390 0 0,-42-13 2502 0 0</inkml:trace>
  <inkml:trace contextRef="#ctx0" brushRef="#br0" timeOffset="-83780.92">4310 319 15432 0 0,'0'0'9518'0'0,"-11"4"-7981"0"0,2 2-1293 0 0,0 1 1 0 0,1 0-1 0 0,0 0 0 0 0,1 1 1 0 0,-1 0-1 0 0,1 1 0 0 0,1-1 1 0 0,0 1-1 0 0,0 1 0 0 0,1-1 1 0 0,0 1-1 0 0,-5 14 0 0 0,9-21-229 0 0,0 0 0 0 0,1 0-1 0 0,-1-1 1 0 0,1 1 0 0 0,0 0 0 0 0,0-1-1 0 0,0 1 1 0 0,1 0 0 0 0,-1 0 0 0 0,0-1 0 0 0,1 1-1 0 0,0 0 1 0 0,0-1 0 0 0,0 1 0 0 0,0-1-1 0 0,0 1 1 0 0,0-1 0 0 0,1 1 0 0 0,-1-1 0 0 0,1 0-1 0 0,-1 0 1 0 0,4 4 0 0 0,0-1 175 0 0,1 0 0 0 0,0 0 0 0 0,0-1 0 0 0,0 0 0 0 0,0 0 0 0 0,0 0 0 0 0,9 3 0 0 0,-7-4-247 0 0,-1-1 1 0 0,1 0-1 0 0,-1 0 0 0 0,1 0 0 0 0,0-1 1 0 0,-1-1-1 0 0,1 1 0 0 0,0-1 1 0 0,0 0-1 0 0,9-2 0 0 0,-7 1 13 0 0,0-1-1 0 0,0-1 0 0 0,0 0 0 0 0,0 0 1 0 0,0 0-1 0 0,-1-1 0 0 0,12-7 1 0 0,35-19-3316 0 0,-40 22 2089 0 0</inkml:trace>
  <inkml:trace contextRef="#ctx0" brushRef="#br0" timeOffset="-81453.61">4570 9 4144 0 0,'0'0'9552'0'0,"-3"-8"-846"0"0,6 8-8534 0 0,12 15 757 0 0,-7-8-559 0 0,1 1 0 0 0,0-1 0 0 0,1 0 1 0 0,0-1-1 0 0,13 6 0 0 0,6 5-455 0 0,-29-16 105 0 0,7 2 257 0 0,-1 1 0 0 0,1 1 0 0 0,-1-1 1 0 0,-1 1-1 0 0,1 0 0 0 0,9 11 0 0 0,-4-2-264 0 0,-5-8-12 0 0,-1 1-1 0 0,0 0 1 0 0,0 0-1 0 0,-1 0 0 0 0,0 0 1 0 0,5 13-1 0 0,9 44 0 0 0,-14-51 297 0 0,-1 1-1 0 0,3 24 1 0 0,1 3 233 0 0,1 1-411 0 0,-3 1 0 0 0,-1 0 0 0 0,-2 57 0 0 0,-3-90-84 0 0,0 0 0 0 0,-1 0 0 0 0,0 0 0 0 0,-1-1 0 0 0,0 1 0 0 0,-8 15 0 0 0,0 4 72 0 0,9-25-104 0 0,0-1 0 0 0,1 0 0 0 0,-1 1 0 0 0,0-1 0 0 0,-3 3 0 0 0,3-4-18 0 0,0 1 1 0 0,1-1 0 0 0,-1 0-1 0 0,1 1 1 0 0,-1-1 0 0 0,1 1-1 0 0,0-1 1 0 0,0 1 0 0 0,0-1-1 0 0,0 5 1 0 0,0-4 13 0 0,1-1 0 0 0,-1 1 0 0 0,0-1 1 0 0,0 0-1 0 0,0 1 0 0 0,0-1 0 0 0,0 0 0 0 0,-1 1 0 0 0,1-1 0 0 0,-1 0 1 0 0,1 0-1 0 0,-1 0 0 0 0,-3 3 0 0 0,-11 14 1 0 0,15-17 2 0 0,0-1-1 0 0,-1 1 0 0 0,1 0 1 0 0,-1-1-1 0 0,0 0 1 0 0,1 1-1 0 0,-1-1 1 0 0,0 0-1 0 0,0 0 1 0 0,-3 2-1 0 0,4-3-170 0 0</inkml:trace>
  <inkml:trace contextRef="#ctx0" brushRef="#br0" timeOffset="-2522.88">0 1183 14600 0 0,'0'0'1100'0'0,"0"-7"-615"0"0,0 0 6677 0 0,8 27-6990 0 0,13 69 1624 0 0,-1-8-1544 0 0,6 31-252 0 0,-21-92 230 0 0,-2 1 0 0 0,1 28 0 0 0,0-1 784 0 0,-4-46-854 0 0,-8-9-4 0 0,2-4-121 0 0,0-1-1 0 0,0 0 0 0 0,-7-25 1 0 0,-1-1 7 0 0,12 33-69 0 0,1 0 0 0 0,-1-1 0 0 0,1 1 0 0 0,0 0-1 0 0,1 0 1 0 0,-1-7 0 0 0,-2-20-143 0 0,-1 4-395 0 0,1 0 0 0 0,1-50 0 0 0,2 56 468 0 0,1 12 97 0 0,0 0 0 0 0,0 0 0 0 0,1 1 0 0 0,1-1 0 0 0,-1 1 0 0 0,2 0 0 0 0,-1-1 0 0 0,1 2 0 0 0,0-1 0 0 0,1 0 0 0 0,0 1 0 0 0,1 0 0 0 0,10-14 0 0 0,-14 21 0 0 0,-1-1 0 0 0,1 1 0 0 0,0 0 0 0 0,-1-1 0 0 0,1 1 0 0 0,0 0 0 0 0,-1 0 0 0 0,1 0 0 0 0,0 1 0 0 0,0-1 0 0 0,0 0 0 0 0,0 1 0 0 0,0-1 0 0 0,0 1 0 0 0,0-1 0 0 0,0 1 0 0 0,3 0 0 0 0,3 0 0 0 0,0 0 0 0 0,0 1 0 0 0,8 2 0 0 0,-9-2 0 0 0,6 2 123 0 0,-1 1 0 0 0,0 0 1 0 0,0 0-1 0 0,0 2 0 0 0,17 9 0 0 0,-28-14-106 0 0,6 3 118 0 0,0 1 0 0 0,-1 0 0 0 0,0 0-1 0 0,0 0 1 0 0,-1 1 0 0 0,1 0 0 0 0,-1 0 0 0 0,-1 1-1 0 0,8 11 1 0 0,-10-13-81 0 0,-1 1-1 0 0,1-1 1 0 0,-1 0 0 0 0,0 1-1 0 0,0-1 1 0 0,-1 0 0 0 0,0 1-1 0 0,0-1 1 0 0,0 6-1 0 0,0 1 91 0 0,-1-3-19 0 0,0-1 0 0 0,-1 1 1 0 0,0 0-1 0 0,0-1 0 0 0,-1 1 0 0 0,0-1 0 0 0,-6 13 0 0 0,2-6 18 0 0,4-10-135 0 0,1-1-1 0 0,-1 1 1 0 0,-1-1-1 0 0,1 0 1 0 0,-1 0-1 0 0,1-1 1 0 0,-1 1-1 0 0,0-1 1 0 0,0 0-1 0 0,-1 0 1 0 0,1 0-1 0 0,0 0 1 0 0,-1-1-1 0 0,0 0 1 0 0,-9 4-1 0 0,0-2 19 0 0,0-1 1 0 0,-16 3-1 0 0,14-4-88 0 0,7 0-94 0 0,1 0 0 0 0,-1-1 0 0 0,0-1 0 0 0,0 1 0 0 0,0-2 0 0 0,0 1 0 0 0,-17-4 0 0 0,25 4-9 0 0,1 0 0 0 0,-1 0 0 0 0,0-1 0 0 0,0 1 0 0 0,0 0 0 0 0,1-1 0 0 0,-1 1 0 0 0,0-1 0 0 0,0 1 0 0 0,1-1 0 0 0,-1 0 0 0 0,0 1 0 0 0,1-1 0 0 0,-1 1 0 0 0,1-1 0 0 0,-1 0 0 0 0,0 0 0 0 0,-2-6-1370 0 0</inkml:trace>
  <inkml:trace contextRef="#ctx0" brushRef="#br0" timeOffset="-1753.65">524 1211 5064 0 0,'0'0'389'0'0,"0"2"-250"0"0,-2 22 1228 0 0,1-18 538 0 0,0 1 0 0 0,1 0 0 0 0,0 0 0 0 0,1 8-1 0 0,4 43 3711 0 0,1 1-3287 0 0,-2-32-1799 0 0,-1-1-28 0 0,1 1-1 0 0,1-1 1 0 0,13 36 0 0 0,-4-16 97 0 0,-25-74-565 0 0,-2-7-40 0 0,-12-43 0 0 0,15 38-127 0 0,5 24 80 0 0,-5-29-1 0 0,7 30 114 0 0,1 0-1 0 0,1-1 0 0 0,1 1 0 0 0,2-30 0 0 0,1 21-58 0 0,-2 14 0 0 0,0-1 0 0 0,4-12 0 0 0,-4 20 0 0 0,0 0 0 0 0,0 0 0 0 0,0 0 0 0 0,1 1 0 0 0,-1-1 0 0 0,1 0 0 0 0,0 1 0 0 0,-1-1 0 0 0,1 1 0 0 0,0-1 0 0 0,5-3 0 0 0,3-2 0 0 0,-3 2 0 0 0,0 0 0 0 0,0 1 0 0 0,10-6 0 0 0,-14 10 0 0 0,0-1 0 0 0,-1 1 0 0 0,1 0 0 0 0,0 0 0 0 0,0 1 0 0 0,0-1 0 0 0,0 0 0 0 0,0 1 0 0 0,0 0 0 0 0,0 0 0 0 0,0 0 0 0 0,0 0 0 0 0,0 0 0 0 0,3 1 0 0 0,27 6 0 0 0,43 16 0 0 0,-62-18 0 0 0,-1 1 0 0 0,1 0 0 0 0,23 16 0 0 0,-31-17 0 0 0,0-1 0 0 0,0 1 0 0 0,-1 0 0 0 0,0 0 0 0 0,0 1 0 0 0,0-1 0 0 0,0 1 0 0 0,-1 0 0 0 0,6 12 0 0 0,-9-15 0 0 0,0-1-1 0 0,0 1 1 0 0,0 0 0 0 0,0-1-1 0 0,-1 1 1 0 0,1 0 0 0 0,-1 0-1 0 0,0-1 1 0 0,0 1-1 0 0,0 0 1 0 0,0 0 0 0 0,0 0-1 0 0,-1-1 1 0 0,0 5 0 0 0,-1-2-1 0 0,0 0 0 0 0,0 0 1 0 0,0 0-1 0 0,-1 0 0 0 0,1-1 1 0 0,-1 1-1 0 0,-5 4 0 0 0,-1 2 10 0 0,0-2 0 0 0,-1 1 1 0 0,0-1-1 0 0,-1-1 0 0 0,-14 9 0 0 0,9-8 164 0 0,-1-1 0 0 0,0-1 1 0 0,-1 0-1 0 0,0-1 0 0 0,0-2 0 0 0,-32 6 0 0 0,45-9-177 0 0,-1 0 0 0 0,1 0 0 0 0,-1-1 0 0 0,1 0-1 0 0,-1 0 1 0 0,1 0 0 0 0,-1 0 0 0 0,-6-2 0 0 0,12 1-23 0 0,-1 1 0 0 0,0 0 0 0 0,0 0 0 0 0,0-1 0 0 0,0 1 0 0 0,1-1 0 0 0,-1 1 0 0 0,0-1 0 0 0,0 1 0 0 0,1-1 0 0 0,-1 1 0 0 0,0-1 0 0 0,1 0 0 0 0,-1 1 0 0 0,1-1 0 0 0,-1 0 0 0 0,1 0 0 0 0,-1 1 0 0 0,1-1 0 0 0,-1 0 0 0 0,0-1 0 0 0,1 0-425 0 0,0 0 1 0 0,0-1-1 0 0,0 1 1 0 0,0 0 0 0 0,0 0-1 0 0,0 0 1 0 0,1-3-1 0 0,0 2-530 0 0,-1-7-745 0 0</inkml:trace>
  <inkml:trace contextRef="#ctx0" brushRef="#br0" timeOffset="-861.7">1011 1183 16272 0 0,'0'0'1887'0'0,"2"1"-1249"0"0,2 2-343 0 0,0 0 1 0 0,0 0 0 0 0,0 0-1 0 0,0 0 1 0 0,-1 1-1 0 0,1 0 1 0 0,-1 0 0 0 0,0 0-1 0 0,0 0 1 0 0,0 0-1 0 0,-1 0 1 0 0,0 1 0 0 0,3 6-1 0 0,5 9 128 0 0,-8-15-396 0 0,1 0 0 0 0,-1 0-1 0 0,0 0 1 0 0,0 0 0 0 0,1 8 0 0 0,21 82 928 0 0,-1-1 138 0 0,-19-75-622 0 0,0-1 0 0 0,1 0-1 0 0,8 20 1 0 0,-12-35-322 0 0,-1-3-149 0 0,0 0 1 0 0,0 0-1 0 0,0 0 0 0 0,-1 0 1 0 0,1-1-1 0 0,0 1 0 0 0,0 0 1 0 0,0 0-1 0 0,0 0 0 0 0,0 0 1 0 0,0 0-1 0 0,0 0 0 0 0,-1 0 1 0 0,1 0-1 0 0,0 0 0 0 0,0 0 1 0 0,0 0-1 0 0,0 0 0 0 0,0 0 1 0 0,-1 0-1 0 0,1 0 0 0 0,0 0 0 0 0,0 0 1 0 0,0 0-1 0 0,0 0 0 0 0,0 0 1 0 0,0 0-1 0 0,-1 0 0 0 0,1 0 1 0 0,0 0-1 0 0,0 0 0 0 0,0 0 1 0 0,0 0-1 0 0,0 1 0 0 0,0-1 1 0 0,0 0-1 0 0,-1 0 0 0 0,1 0 1 0 0,0 0-1 0 0,0 0 0 0 0,0 0 1 0 0,0 0-1 0 0,0 0 0 0 0,0 1 0 0 0,0-1 1 0 0,0 0-1 0 0,0 0 0 0 0,0 0 1 0 0,0 0-1 0 0,0 0 0 0 0,0 0 1 0 0,0 1-1 0 0,0-1 0 0 0,0 0 1 0 0,0 0-1 0 0,0 0 0 0 0,0 0 1 0 0,0 0-1 0 0,0 0 0 0 0,0 1 1 0 0,0-1-1 0 0,0 0 0 0 0,-6-9-4 0 0,-5-7-51 0 0,8 12 27 0 0,0 0-1 0 0,1-1 1 0 0,-1 1-1 0 0,-3-9 1 0 0,-28-74-170 0 0,13 36 183 0 0,13 29 1 0 0,1 0 1 0 0,1-1 0 0 0,-4-27-1 0 0,6 30-64 0 0,2-1-1 0 0,0 0 1 0 0,2 0 0 0 0,1-22-1 0 0,0 39 61 0 0,0 0 0 0 0,0 1-1 0 0,0-1 1 0 0,0 1 0 0 0,0-1-1 0 0,1 1 1 0 0,0-1 0 0 0,0 1-1 0 0,0 0 1 0 0,0 0 0 0 0,0 0-1 0 0,0 0 1 0 0,1 0 0 0 0,0 0-1 0 0,-1 1 1 0 0,1-1 0 0 0,0 1-1 0 0,0 0 1 0 0,1 0 0 0 0,-1 0-1 0 0,0 0 1 0 0,1 0 0 0 0,-1 1-1 0 0,1-1 1 0 0,-1 1 0 0 0,1 0 0 0 0,0 0-1 0 0,-1 1 1 0 0,1-1 0 0 0,6 1-1 0 0,1 0 0 0 0,0 1-1 0 0,0 0 0 0 0,0 1 1 0 0,-1 1-1 0 0,1-1 0 0 0,0 2 1 0 0,15 6-1 0 0,-7-4 469 0 0,12 5 121 0 0,-29-10-541 0 0,-1-1 0 0 0,0 1-1 0 0,0 0 1 0 0,0-1 0 0 0,0 1 0 0 0,0 0-1 0 0,1 0 1 0 0,-2 0 0 0 0,1 0 0 0 0,0-1-1 0 0,0 2 1 0 0,0-1 0 0 0,0 0-1 0 0,-1 0 1 0 0,1 0 0 0 0,0 0 0 0 0,-1 0-1 0 0,2 3 1 0 0,9 41-19 0 0,-7-26-81 0 0,2-2-15 0 0,-4-13 87 0 0,-1 0 0 0 0,1 0 1 0 0,-1 0-1 0 0,0 0 0 0 0,0 0 0 0 0,0 4 0 0 0,-1 11 67 0 0,0 13-37 0 0,-1-13-31 0 0,1-17-1 0 0,0 1 0 0 0,0-1 0 0 0,0 1 0 0 0,0-1 0 0 0,-1 0 0 0 0,1 1-1 0 0,-1-1 1 0 0,1 0 0 0 0,-1 1 0 0 0,0-1 0 0 0,0 0 0 0 0,0 0 0 0 0,0 0 0 0 0,-3 4 0 0 0,2-3-27 0 0,-1 1 1 0 0,1-1-1 0 0,-1 0 0 0 0,0 0 1 0 0,0 0-1 0 0,0-1 0 0 0,0 1 1 0 0,-1-1-1 0 0,1 1 0 0 0,-1-1 1 0 0,1 0-1 0 0,-7 2 0 0 0,-11 4-44 0 0,12-4 40 0 0,0 0 0 0 0,-1-1 0 0 0,0 0 0 0 0,1-1 0 0 0,-1 1 0 0 0,-18 0 0 0 0,27-3 32 0 0,-6 0 0 0 0,1 0 0 0 0,-1 1 0 0 0,-12 3 0 0 0,19-5 0 0 0,0 1 0 0 0,0 0 0 0 0,-1 0 0 0 0,1 0 0 0 0,0 0 0 0 0,0 0 0 0 0,0 0 0 0 0,0 0 0 0 0,-1 0 0 0 0,1 0 0 0 0,0 0 0 0 0,0 0 0 0 0,0 0 0 0 0,0 0 0 0 0,0 0 0 0 0,-1 0 0 0 0,1 0 0 0 0,0 0 0 0 0,0 1 0 0 0,0-1 0 0 0,0 0 0 0 0,0 0 0 0 0,-1 0 0 0 0,1 0 0 0 0,0 0 0 0 0,0 0 0 0 0,0 0 0 0 0,0 0 0 0 0,0 0 0 0 0,0 1 0 0 0,0-1 0 0 0,-1 0 0 0 0,1 0 0 0 0,0 0 0 0 0,0 0 0 0 0,0 0 0 0 0,0 0 0 0 0,0 1 0 0 0,0-1 0 0 0,0 0 0 0 0,0 0 0 0 0,0 0 0 0 0,0 0 0 0 0,0 0 0 0 0,0 1 0 0 0,0-1 0 0 0,0 0 0 0 0,0 0 0 0 0,0 0 0 0 0,0 0 0 0 0,0 1 0 0 0,0-1 0 0 0,0 0 0 0 0,0 0 0 0 0,0 0 0 0 0,0 0 0 0 0,0 0 0 0 0,0 1 0 0 0,0-1 0 0 0,1 0 0 0 0,-1 0 0 0 0,5 4 0 0 0,8 4 77 0 0,1-1-1 0 0,0 0 0 0 0,0 0 1 0 0,28 7-1 0 0,-26-9-5 0 0,0 0 0 0 0,-1 2 0 0 0,1-1-1 0 0,15 11 1 0 0,-10-5-22 0 0,-17-11-10 0 0,-1 1 0 0 0,1 0-1 0 0,-1 0 1 0 0,0 0 0 0 0,0 0-1 0 0,0 0 1 0 0,0 1 0 0 0,0-1-1 0 0,3 5 1 0 0,44 53 1728 0 0,-44-53-1746 0 0,21 24-3323 0 0,-23-25-6292 0 0</inkml:trace>
  <inkml:trace contextRef="#ctx0" brushRef="#br0">1950 1211 11976 0 0,'0'0'1200'0'0,"0"2"-1099"0"0,-3 5 72 0 0,2-6 1799 0 0,-2 7 299 0 0,2-5-2049 0 0,0 1 0 0 0,1 0 0 0 0,-1 0 0 0 0,1 0 0 0 0,0-1 0 0 0,0 1 0 0 0,0 0 0 0 0,1 0 0 0 0,-1 0 0 0 0,3 7 0 0 0,0 6 896 0 0,1 5-359 0 0,0 0 1 0 0,10 24 0 0 0,5 22 157 0 0,4 62 201 0 0,-20-120-1118 0 0,-3-10 0 0 0,0-1 0 0 0,0 1 0 0 0,1 0 0 0 0,-1 0 0 0 0,0 0 0 0 0,0 0 0 0 0,0 0 0 0 0,0 0 0 0 0,0 0 0 0 0,0 0 0 0 0,0 0 0 0 0,0 0 0 0 0,0 0 0 0 0,0 0 0 0 0,0 0 0 0 0,1 0 0 0 0,-1 0 0 0 0,0-1 0 0 0,0 1 0 0 0,0 0 0 0 0,0 0 0 0 0,0 0 0 0 0,0 0 0 0 0,0 0 0 0 0,0 0 0 0 0,1 0 0 0 0,-1 0 0 0 0,0 0 0 0 0,0 0 0 0 0,0 0 0 0 0,0 1 0 0 0,0-1 0 0 0,0 0 0 0 0,0 0 0 0 0,0 0 0 0 0,0 0 0 0 0,1 0 0 0 0,-1 0 0 0 0,0 0 0 0 0,0 0 0 0 0,0 0 0 0 0,0 0 0 0 0,0 0 0 0 0,0 0 0 0 0,0-10 0 0 0,-5-14-433 0 0,-17-49-1 0 0,14 53 153 0 0,2 0 0 0 0,0-1-1 0 0,-4-34 1 0 0,8 36 281 0 0,1 0 0 0 0,1 0 0 0 0,0 0 0 0 0,2 0 0 0 0,4-20 0 0 0,-3 22 0 0 0,9-25 0 0 0,-10 37 0 0 0,1-1 0 0 0,-1 1 0 0 0,1 0 0 0 0,0 0 0 0 0,0 0 0 0 0,1 0 0 0 0,-1 1 0 0 0,7-7 0 0 0,-7 8 0 0 0,-1 1 0 0 0,0 0 0 0 0,1 0 0 0 0,0 0 0 0 0,-1 0 0 0 0,1 0 0 0 0,0 0 0 0 0,0 1 0 0 0,0 0 0 0 0,0-1 0 0 0,0 1 0 0 0,0 0 0 0 0,1 0 0 0 0,-1 1 0 0 0,0-1 0 0 0,0 1 0 0 0,1 0 0 0 0,-1-1 0 0 0,0 1 0 0 0,1 1 0 0 0,-1-1 0 0 0,0 0 0 0 0,0 1 0 0 0,1 0 0 0 0,-1 0 0 0 0,4 1 0 0 0,3 2 0 0 0,-1-1 0 0 0,0 1 0 0 0,0 1 0 0 0,0 0 0 0 0,-1 0 0 0 0,0 0 0 0 0,0 1 0 0 0,0 1 0 0 0,0-1 0 0 0,-1 1 0 0 0,7 8 0 0 0,4 6 0 0 0,-15-18 0 0 0,0 0 0 0 0,-1 0 0 0 0,1 0 0 0 0,0 0 0 0 0,-1 1 0 0 0,0-1 0 0 0,0 1 0 0 0,0 0 0 0 0,2 6 0 0 0,-2-6 0 0 0,-1 1 0 0 0,0 0 0 0 0,0-1 0 0 0,0 1 0 0 0,0 0 0 0 0,-1 0 0 0 0,0-1 0 0 0,0 1 0 0 0,0 0 0 0 0,-1 0 0 0 0,0 0 0 0 0,0-1 0 0 0,0 1 0 0 0,0 0 0 0 0,-1-1 0 0 0,-2 6 0 0 0,2-5 0 0 0,-1 0 0 0 0,0 0 0 0 0,0 0 0 0 0,-1 0 0 0 0,0 0 0 0 0,0-1 0 0 0,0 0 0 0 0,0 0 0 0 0,0 0 0 0 0,-1 0 0 0 0,0 0 0 0 0,-10 5 0 0 0,9-6 0 0 0,4-2 0 0 0,0 0 0 0 0,0 0 0 0 0,0 0 0 0 0,0 0 0 0 0,0 0 0 0 0,0-1 0 0 0,0 1 0 0 0,0-1 0 0 0,-1 1 0 0 0,1-1 0 0 0,0 0 0 0 0,0 0 0 0 0,0 0 0 0 0,0 0 0 0 0,-1 0 0 0 0,-2-1 0 0 0,-1 0 26 0 0,0 0 0 0 0,0 0 0 0 0,-1 1 0 0 0,1 0 0 0 0,-12 1 0 0 0,-5 0-18 0 0,1-1 54 0 0,23 13 498 0 0,2-10-506 0 0,-1 0 1 0 0,1 0 0 0 0,0 0-1 0 0,0 0 1 0 0,0-1 0 0 0,1 1-1 0 0,-1-1 1 0 0,0 0-1 0 0,6 3 1 0 0,0 0 29 0 0,48 25 224 0 0,-36-19-223 0 0,21 13 0 0 0,13 18 64 0 0,-20-15-1137 0 0,-12-15-916 0 0,-15-7 921 0 0</inkml:trace>
  <inkml:trace contextRef="#ctx0" brushRef="#br0" timeOffset="546.12">2507 1457 15664 0 0,'0'0'761'0'0,"3"-1"-335"0"0,1-1-320 0 0,0 0 0 0 0,-1 0 0 0 0,1-1 0 0 0,6-4 0 0 0,16-10 819 0 0,-24 15-846 0 0,1 1-1 0 0,-1-1 1 0 0,0 0 0 0 0,0 0-1 0 0,1 0 1 0 0,-1 0-1 0 0,-1 0 1 0 0,1 0 0 0 0,0 0-1 0 0,0-1 1 0 0,-1 1 0 0 0,1-1-1 0 0,-1 1 1 0 0,0-1 0 0 0,0 0-1 0 0,1-3 1 0 0,0 1 46 0 0,-1 0-1 0 0,0 0 1 0 0,0 0 0 0 0,0 0 0 0 0,-1 0 0 0 0,0 0-1 0 0,1 0 1 0 0,-2-8 0 0 0,0 12-92 0 0,0 0 0 0 0,1 0 0 0 0,-1 0 1 0 0,0 0-1 0 0,1 0 0 0 0,-1 0 0 0 0,0 1 0 0 0,0-1 0 0 0,0 0 0 0 0,0 0 1 0 0,0 1-1 0 0,0-1 0 0 0,0 0 0 0 0,0 1 0 0 0,0-1 0 0 0,0 1 0 0 0,0-1 0 0 0,0 1 1 0 0,0 0-1 0 0,0-1 0 0 0,-3 1 0 0 0,-24-4-89 0 0,21 5 231 0 0,0 0 0 0 0,0 0 0 0 0,0 1 0 0 0,1 0 0 0 0,-1 0-1 0 0,1 1 1 0 0,-1 0 0 0 0,1 0 0 0 0,0 1 0 0 0,0-1 0 0 0,1 1-1 0 0,-1 0 1 0 0,1 1 0 0 0,-10 9 0 0 0,14-12-114 0 0,-1-1 0 0 0,1 1 0 0 0,0 0 0 0 0,-1 0 0 0 0,1 0 0 0 0,0 0 1 0 0,0 0-1 0 0,0 0 0 0 0,0 0 0 0 0,1 0 0 0 0,-1 0 0 0 0,0 0 0 0 0,1 0 0 0 0,0 1 0 0 0,-1-1 0 0 0,1 0 0 0 0,0 3 1 0 0,1-2-25 0 0,-1 1 1 0 0,1 0-1 0 0,0-1 1 0 0,0 0 0 0 0,0 1-1 0 0,0-1 1 0 0,1 0-1 0 0,0 1 1 0 0,3 4 0 0 0,2 2-37 0 0,0-1 0 0 0,1-1-1 0 0,0 1 1 0 0,0-1 0 0 0,14 10 0 0 0,-17-15-10 0 0,1 1 1 0 0,0-1-1 0 0,-1 0 0 0 0,1 0 0 0 0,0 0 1 0 0,1-1-1 0 0,-1 0 0 0 0,0 0 0 0 0,1-1 0 0 0,-1 0 1 0 0,1 0-1 0 0,-1 0 0 0 0,1-1 0 0 0,0 0 1 0 0,12-1-1 0 0,-14 0-984 0 0,1 0 1 0 0,-1-1 0 0 0,0 1-1 0 0,0-1 1 0 0,0 0-1 0 0,0 0 1 0 0,6-4-1 0 0,3-4-6526 0 0</inkml:trace>
  <inkml:trace contextRef="#ctx0" brushRef="#br0" timeOffset="1115.21">2725 1306 17503 0 0,'0'0'1588'0'0,"12"6"-1272"0"0,-5 2 427 0 0,0 0 0 0 0,0 0 0 0 0,-1 1 0 0 0,0 0 0 0 0,-1 0 0 0 0,0 0 0 0 0,7 17 0 0 0,9 16-527 0 0,-16-34-186 0 0,-1-1 279 0 0,0 0 0 0 0,0 0-1 0 0,-1 0 1 0 0,0 0 0 0 0,3 9 0 0 0,-2-63-1478 0 0,-2 28 907 0 0,-2 15 167 0 0,1 0 0 0 0,-1 1-1 0 0,0-1 1 0 0,0 0 0 0 0,0 0-1 0 0,-1 0 1 0 0,-1-7 0 0 0,1 6-29 0 0,-1-1 1 0 0,1 0 0 0 0,0 0-1 0 0,0 0 1 0 0,1 1 0 0 0,0-1-1 0 0,0 0 1 0 0,0 0-1 0 0,1 0 1 0 0,0 0 0 0 0,0 0-1 0 0,3-8 1 0 0,-3 11 152 0 0,0 1-1 0 0,0-1 1 0 0,0 0-1 0 0,1 1 1 0 0,-1 0-1 0 0,1-1 1 0 0,-1 1 0 0 0,1 0-1 0 0,0 0 1 0 0,0 0-1 0 0,0 0 1 0 0,0 0-1 0 0,0 0 1 0 0,0 0-1 0 0,1 1 1 0 0,-1-1-1 0 0,1 1 1 0 0,-1 0 0 0 0,1 0-1 0 0,-1 0 1 0 0,1 0-1 0 0,0 0 1 0 0,-1 0-1 0 0,1 1 1 0 0,0-1-1 0 0,0 1 1 0 0,4 0 0 0 0,-3 0 50 0 0,-1 1 0 0 0,0-1 1 0 0,1 1-1 0 0,-1 0 1 0 0,0 0-1 0 0,0 1 0 0 0,0-1 1 0 0,0 1-1 0 0,0-1 0 0 0,0 1 1 0 0,0 0-1 0 0,-1 0 1 0 0,1 0-1 0 0,-1 1 0 0 0,1-1 1 0 0,-1 0-1 0 0,0 1 0 0 0,4 5 1 0 0,0 1 248 0 0,0 0-1 0 0,-1 0 1 0 0,0 1-1 0 0,6 16 1 0 0,-3-8-310 0 0,-6-15-18 0 0,-1-1 0 0 0,0 1-1 0 0,1-1 1 0 0,-1 1 0 0 0,0 0 0 0 0,0-1 0 0 0,-1 1 0 0 0,1 0 0 0 0,-1 0 0 0 0,1-1 0 0 0,-1 1-1 0 0,0 0 1 0 0,0 5 0 0 0,0 8 198 0 0,1-7-19 0 0,-1-8 167 0 0,0-2-1128 0 0,5-14 480 0 0,1 1-1 0 0,11-19 1 0 0,-4 7-372 0 0,-12 24 662 0 0,0 0 1 0 0,-1 0-1 0 0,1 1 0 0 0,1-1 0 0 0,-1 1 0 0 0,0-1 1 0 0,0 1-1 0 0,1-1 0 0 0,-1 1 0 0 0,0 0 0 0 0,1 0 0 0 0,-1 0 1 0 0,1 0-1 0 0,0 0 0 0 0,-1 0 0 0 0,1 0 0 0 0,0 0 1 0 0,0 1-1 0 0,-1-1 0 0 0,1 0 0 0 0,0 1 0 0 0,0 0 1 0 0,0-1-1 0 0,0 1 0 0 0,0 0 0 0 0,0 0 0 0 0,2 0 1 0 0,-1 1 12 0 0,1-1 1 0 0,-1 1 0 0 0,0 0 0 0 0,1 0 0 0 0,-1 0 0 0 0,0 0 0 0 0,0 1 0 0 0,0-1 0 0 0,1 1 0 0 0,-1 0-1 0 0,-1-1 1 0 0,1 2 0 0 0,5 3 0 0 0,-4-1 0 0 0,0 0 0 0 0,1 0 0 0 0,-2 1 0 0 0,1-1-1 0 0,-1 1 1 0 0,0 0 0 0 0,3 8 0 0 0,0-3 42 0 0,11 35 1459 0 0,3 5-1276 0 0,-20-50-386 0 0,1 0 0 0 0,0 0 0 0 0,-1 0 0 0 0,1 0 0 0 0,0 0 0 0 0,-1-1 0 0 0,1 1 0 0 0,0 0 0 0 0,0 0-1 0 0,0-1 1 0 0,1 2 0 0 0,-1-2-1009 0 0</inkml:trace>
  <inkml:trace contextRef="#ctx0" brushRef="#br0" timeOffset="1593.93">3445 1313 15664 0 0,'0'0'1417'0'0,"-4"-3"161"0"0,-24 0 2793 0 0,27 3-3548 0 0,0 2-656 0 0,0-1 1 0 0,0 1 0 0 0,-1-1 0 0 0,1 0-1 0 0,0 1 1 0 0,-1-1 0 0 0,1 0 0 0 0,-1 0 0 0 0,-2 2-1 0 0,-3 2-130 0 0,3-1 87 0 0,0 0-1 0 0,0 1 0 0 0,0-1 1 0 0,0 1-1 0 0,1 0 1 0 0,0 0-1 0 0,0 0 1 0 0,0 1-1 0 0,0-1 0 0 0,1 1 1 0 0,0 0-1 0 0,0 0 1 0 0,1-1-1 0 0,0 1 0 0 0,-1 6 1 0 0,1 12 325 0 0,0-19-343 0 0,1 0 0 0 0,0 0 0 0 0,0 1 0 0 0,0-1 0 0 0,1 0 0 0 0,-1 0 0 0 0,3 7 0 0 0,-1-8-69 0 0,0-1-1 0 0,0 1 1 0 0,0-1-1 0 0,0 0 1 0 0,0 0-1 0 0,1 1 0 0 0,-1-2 1 0 0,1 1-1 0 0,0 0 1 0 0,0 0-1 0 0,0-1 1 0 0,0 0-1 0 0,7 4 1 0 0,-9-6-33 0 0,-1 1 0 0 0,1-1 0 0 0,0 0-1 0 0,0 1 1 0 0,0-1 0 0 0,0 0 0 0 0,-1 0 0 0 0,1 0 0 0 0,0 1 0 0 0,0-1 0 0 0,0 0 0 0 0,0 0 0 0 0,0 0 0 0 0,-1-1 0 0 0,1 1 0 0 0,2 0-1 0 0,1-1 7 0 0,4 1 4 0 0,1 0 0 0 0,-1-1 1 0 0,1 0-1 0 0,-1-1 1 0 0,0 0-1 0 0,14-5 0 0 0,-17 6-8 0 0,-1-1-1 0 0,0-1 1 0 0,1 1 0 0 0,-1-1-1 0 0,0 1 1 0 0,0-1-1 0 0,-1 0 1 0 0,1-1 0 0 0,-1 1-1 0 0,1-1 1 0 0,-1 1-1 0 0,0-1 1 0 0,3-6-1 0 0,-3 6 0 0 0,-1 0 0 0 0,0 0-1 0 0,0 0 1 0 0,-1 0-1 0 0,1 0 1 0 0,-1 0-1 0 0,0 0 1 0 0,0-1-1 0 0,0 1 1 0 0,0-5 0 0 0,-1 5-5 0 0,-1 1 1 0 0,1 0-1 0 0,-1-1 1 0 0,0 1-1 0 0,0 0 1 0 0,0 0 0 0 0,0 0-1 0 0,0 0 1 0 0,-1 0-1 0 0,1 0 1 0 0,-1 0-1 0 0,0 0 1 0 0,0 0 0 0 0,-3-3-1 0 0,-2-2-93 0 0,-1 1 0 0 0,0 0 0 0 0,0 0 0 0 0,-1 1 0 0 0,-11-7 0 0 0,8 5-284 0 0,0 0 0 0 0,-13-12 0 0 0,8 6-1474 0 0,2 2-1441 0 0,6 3-2646 0 0,1 0-1379 0 0</inkml:trace>
  <inkml:trace contextRef="#ctx0" brushRef="#br0" timeOffset="6401.26">3674 1272 2304 0 0,'0'0'11646'0'0,"-5"6"-4949"0"0,4-6-6479 0 0,1 1 0 0 0,0-1 0 0 0,0 1 0 0 0,0 0 0 0 0,0-1 0 0 0,0 1 0 0 0,-1-1 0 0 0,1 1 0 0 0,0 0 0 0 0,0-1 0 0 0,0 1 0 0 0,1-1 0 0 0,-1 1 0 0 0,0 0 0 0 0,0 0 0 0 0,10 21 808 0 0,-4-8-764 0 0,-1 1 55 0 0,-2 1 0 0 0,0-1 0 0 0,0 1-1 0 0,-1 16 1 0 0,-2-30-230 0 0,3 9 46 0 0,-2-8-124 0 0,7 17 5 0 0,5 8 42 0 0,-9-18-48 0 0,-3-9 1 0 0,0 0 0 0 0,-1 1-1 0 0,1-1 1 0 0,1 0 0 0 0,-1 1 0 0 0,0-1 0 0 0,0 0 0 0 0,0 0-1 0 0,1 0 1 0 0,-1 0 0 0 0,0 0 0 0 0,1-1 0 0 0,1 2 0 0 0,0-1 4 0 0,-2 0-2 0 0,0 0 0 0 0,-1 0-1 0 0,1-1 1 0 0,0 1 0 0 0,0-1 0 0 0,1 1-1 0 0,-1-1 1 0 0,0 1 0 0 0,0-1 0 0 0,0 0-1 0 0,0 1 1 0 0,0-1 0 0 0,0 0 0 0 0,1 0-1 0 0,-1 0 1 0 0,0 0 0 0 0,0 0 0 0 0,0 0-1 0 0,0 0 1 0 0,1 0 0 0 0,-1 0 0 0 0,2-1-1 0 0,-1-1 7 0 0,-1 1 0 0 0,1-1-1 0 0,0 0 1 0 0,0 0-1 0 0,-1 0 1 0 0,1 1-1 0 0,-1-1 1 0 0,0-1 0 0 0,0 1-1 0 0,1 0 1 0 0,-1 0-1 0 0,1-4 1 0 0,7-5 120 0 0,-2 3-117 0 0,-7 8-20 0 0,25-46 68 0 0,-22 42-59 0 0,0-1-1 0 0,0 1 1 0 0,0 0-1 0 0,0 0 1 0 0,1 1-1 0 0,0-1 1 0 0,7-5-1 0 0,23-21-8 0 0,-8 7-270 0 0,-22 18 154 0 0,1 1 1 0 0,-1 0 0 0 0,0 0 0 0 0,1 1 0 0 0,0-1 0 0 0,0 1-1 0 0,9-4 1 0 0,-9 4-636 0 0</inkml:trace>
  <inkml:trace contextRef="#ctx0" brushRef="#br0" timeOffset="7879.75">4498 955 10912 0 0,'0'0'11465'0'0,"0"1"-10975"0"0,-3 10-155 0 0,1 0 0 0 0,0 0 0 0 0,1 0-1 0 0,0 1 1 0 0,1-1 0 0 0,0 0 0 0 0,1 0 0 0 0,0 0-1 0 0,3 12 1 0 0,15 117 1382 0 0,-13-101-1282 0 0,-4-22-283 0 0,1-1 1 0 0,1 0 0 0 0,0 1-1 0 0,10 22 1 0 0,12 25 236 0 0,-21-38-141 0 0,-6-24-236 0 0,1 0-1 0 0,0 1 1 0 0,1-1 0 0 0,-1 0 0 0 0,0 0 0 0 0,1 0 0 0 0,-1 1 0 0 0,1-1 0 0 0,0 0-1 0 0,-1 0 1 0 0,1 0 0 0 0,0 0 0 0 0,0 0 0 0 0,0 0 0 0 0,1 0 0 0 0,-1-1 0 0 0,3 4-1 0 0,6 6-271 0 0</inkml:trace>
</inkml:ink>
</file>

<file path=word/ink/ink3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7:08.4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9 352 5528 0 0,'0'0'15991'0'0,"0"-1"-15959"0"0,-1 1-1 0 0,1 0 0 0 0,0 0 1 0 0,0-1-1 0 0,-1 1 1 0 0,1 0-1 0 0,0-1 0 0 0,0 1 1 0 0,0 0-1 0 0,-1-1 0 0 0,1 1 1 0 0,0 0-1 0 0,0-1 0 0 0,0 1 1 0 0,0 0-1 0 0,0-1 1 0 0,0 1-1 0 0,0-1 0 0 0,0 0 11 0 0,0-1-1 0 0,0 1 0 0 0,1 0 0 0 0,-1 0 0 0 0,0 0 1 0 0,0-1-1 0 0,0 1 0 0 0,0 0 0 0 0,-1 0 0 0 0,1 0 1 0 0,0-1-1 0 0,0 1 0 0 0,-1 0 0 0 0,1 0 0 0 0,-1 0 1 0 0,1 0-1 0 0,-1 0 0 0 0,1 0 0 0 0,-1 0 0 0 0,0 0 1 0 0,1 0-1 0 0,-1 0 0 0 0,0 0 0 0 0,0 0 0 0 0,0 0 1 0 0,0 0-1 0 0,1 1 0 0 0,-1-1 0 0 0,0 0 0 0 0,-2 0 1 0 0,0-3 548 0 0,3 4-590 0 0,0 0 0 0 0,0-1 0 0 0,0 1 0 0 0,0 0 0 0 0,0-1 0 0 0,0 1 0 0 0,0 0 0 0 0,-1-1 0 0 0,1 1 0 0 0,0 0 0 0 0,0-1 0 0 0,0 1 0 0 0,-1 0 0 0 0,1 0 0 0 0,0-1 0 0 0,0 1 0 0 0,-1 0 0 0 0,1 0 0 0 0,0 0 0 0 0,0-1 0 0 0,-1 1 0 0 0,1 0 0 0 0,0 0 0 0 0,-1 0 0 0 0,1 0 0 0 0,0 0 0 0 0,-1-1 0 0 0,1 1 0 0 0,-2 0 37 0 0,1-1-1 0 0,0 0 0 0 0,0 0 0 0 0,0 1 1 0 0,-1-1-1 0 0,1 1 0 0 0,0-1 0 0 0,-1 1 1 0 0,1 0-1 0 0,-1 0 0 0 0,1-1 0 0 0,0 1 1 0 0,-1 0-1 0 0,1 0 0 0 0,-1 0 1 0 0,1 0-1 0 0,0 1 0 0 0,-1-1 0 0 0,1 0 1 0 0,-1 1-1 0 0,1-1 0 0 0,0 1 0 0 0,-1-1 1 0 0,1 1-1 0 0,0-1 0 0 0,0 1 0 0 0,0 0 1 0 0,-1 0-1 0 0,0 1 0 0 0,-2 0 46 0 0,0 0 0 0 0,0 0 0 0 0,1 0 0 0 0,-1-1 0 0 0,-1 1 0 0 0,-4 0-1 0 0,5-1 3 0 0,0 0 0 0 0,0 0-1 0 0,1 1 1 0 0,-1-1-1 0 0,0 1 1 0 0,1 0-1 0 0,-1 0 1 0 0,-5 4 0 0 0,0 2 34 0 0,0 0 1 0 0,1 1 0 0 0,1 0 0 0 0,-14 19-1 0 0,17-22-25 0 0,1-1-1 0 0,0 1 1 0 0,0 0-1 0 0,1 0 1 0 0,0 1-1 0 0,0-1 0 0 0,0 0 1 0 0,1 1-1 0 0,0-1 1 0 0,-1 11-1 0 0,2-13-64 0 0,0 0 0 0 0,0 0 1 0 0,1-1-1 0 0,-1 1 0 0 0,1 0 0 0 0,0-1 0 0 0,0 1 0 0 0,0-1 1 0 0,0 1-1 0 0,1-1 0 0 0,1 4 0 0 0,-1-5-16 0 0,-1-1 1 0 0,0 1-1 0 0,1-1 0 0 0,-1 1 0 0 0,1-1 1 0 0,-1 1-1 0 0,1-1 0 0 0,0 0 1 0 0,-1 0-1 0 0,1 0 0 0 0,0 0 0 0 0,0 0 1 0 0,0 0-1 0 0,0-1 0 0 0,0 1 0 0 0,0-1 1 0 0,0 1-1 0 0,0-1 0 0 0,0 0 1 0 0,0 0-1 0 0,4 0 0 0 0,4 1 10 0 0,1 0 0 0 0,0 1 1 0 0,-1 0-1 0 0,19 6 0 0 0,-22-6-16 0 0,-2-1-17 0 0,0 0 0 0 0,1-1-1 0 0,0 0 1 0 0,-1 0-1 0 0,1 0 1 0 0,-1 0 0 0 0,1-1-1 0 0,-1 0 1 0 0,0 0-1 0 0,1-1 1 0 0,-1 1 0 0 0,0-1-1 0 0,0-1 1 0 0,0 1-1 0 0,0 0 1 0 0,0-1 0 0 0,5-4-1 0 0,-5 1-24 0 0,0 0 0 0 0,0-1 0 0 0,-1 1 0 0 0,0-1 0 0 0,-1 0 0 0 0,1 0 0 0 0,-1-1 0 0 0,-1 1 0 0 0,3-9 0 0 0,5-33 36 0 0,-9 45-5 0 0,0 1-1 0 0,0 0 1 0 0,-1-1-1 0 0,1 1 1 0 0,-1-1-1 0 0,0 1 0 0 0,0 0 1 0 0,-1-1-1 0 0,1 1 1 0 0,-1-1-1 0 0,1 1 1 0 0,-1 0-1 0 0,-2-7 1 0 0,2 9 1202 0 0,2 2-1175 0 0,-1 0 1 0 0,1 0-1 0 0,-1 0 0 0 0,1 0 1 0 0,-1 0-1 0 0,0 0 0 0 0,1 0 1 0 0,-1 0-1 0 0,0 0 0 0 0,0 0 1 0 0,0 0-1 0 0,1 1 0 0 0,-1 1 1 0 0,0-3 8 0 0,1 4 29 0 0,0 0-1 0 0,0-1 1 0 0,1 0 0 0 0,0 1-1 0 0,0-1 1 0 0,0 0-1 0 0,0 0 1 0 0,0 0 0 0 0,0 0-1 0 0,1 0 1 0 0,4 3-1 0 0,-4-2-27 0 0,1 0-1 0 0,-1-1 0 0 0,0 1 0 0 0,0 1 0 0 0,0-1 0 0 0,2 5 0 0 0,0 2 213 0 0,1 1-1 0 0,0-1 0 0 0,15 19 1 0 0,-14-19-512 0 0,12 21 0 0 0,-7-9 524 0 0,-3-6-288 0 0,-1 1 1 0 0,0 0 0 0 0,-2 0-1 0 0,0 0 1 0 0,-1 1 0 0 0,5 34-1 0 0,-7-24 156 0 0,-1 0 1 0 0,-1 0-1 0 0,-6 54 0 0 0,2-72-6 0 0,1 0 1 0 0,-1 0-1 0 0,-5 11 1 0 0,1-3 58 0 0,6-16-169 0 0,0-1 0 0 0,-1 1 1 0 0,1-1-1 0 0,0 1 0 0 0,-1-1 1 0 0,0 0-1 0 0,1 0 0 0 0,-1 0 1 0 0,0 0-1 0 0,0 0 0 0 0,0 0 1 0 0,0-1-1 0 0,-1 1 0 0 0,1-1 0 0 0,0 1 1 0 0,-1-1-1 0 0,1 0 0 0 0,-1 0 1 0 0,1 0-1 0 0,-1 0 0 0 0,0 0 1 0 0,1 0-1 0 0,-1-1 0 0 0,0 0 1 0 0,1 1-1 0 0,-6-1 0 0 0,1 0 10 0 0,-1 0 0 0 0,1-1 1 0 0,0 0-1 0 0,0 0 0 0 0,0 0 0 0 0,0-1 0 0 0,0 0 0 0 0,0-1 0 0 0,-7-3 0 0 0,-33-13-33 0 0,35 15-1 0 0,0 0 1 0 0,1-1 0 0 0,0-1-1 0 0,-16-9 1 0 0,11 5-181 0 0,8 5 27 0 0,0-1-1 0 0,0 1 0 0 0,-9-10 0 0 0,15 14 0 0 0,1 0 0 0 0,0 0-1 0 0,-1-1 1 0 0,1 1-1 0 0,0-1 1 0 0,0 1 0 0 0,0-1-1 0 0,0 1 1 0 0,0-1 0 0 0,1 1-1 0 0,-1-1 1 0 0,0 0-1 0 0,1 0 1 0 0,-1 1 0 0 0,1-1-1 0 0,0 0 1 0 0,-1 0-1 0 0,1 1 1 0 0,0-1 0 0 0,0 0-1 0 0,0 0 1 0 0,0 0 0 0 0,1-2-1 0 0,7-24-2017 0 0,4-9 672 0 0,-9 30 1044 0 0,0 1 0 0 0,0 0 0 0 0,6-6 0 0 0</inkml:trace>
  <inkml:trace contextRef="#ctx0" brushRef="#br0" timeOffset="578.53">407 2 11600 0 0,'-3'-2'15565'0'0,"19"14"-15128"0"0,-1 1 0 0 0,0 0 1 0 0,23 28-1 0 0,-16-17-224 0 0,-3 0 22 0 0,18 27-1 0 0,-27-35-178 0 0,36 60 190 0 0,-24-41 100 0 0,-1 1-1 0 0,23 57 1 0 0,-38-75-149 0 0,-1 1 1 0 0,0-1-1 0 0,3 31 0 0 0,2 5-202 0 0,-7-29 5 0 0,-1 0 0 0 0,-1 0 0 0 0,-4 44 0 0 0,-2-17-2 0 0,2-30 33 0 0,-1 24 0 0 0,4-32-2 0 0,-2 1 1 0 0,0-1-1 0 0,-8 27 0 0 0,-1 6-6 0 0,6-24-64 0 0,-1 0-1 0 0,-1-1 1 0 0,-1 0 0 0 0,-16 29-1 0 0,24-51 17 0 0,0 1-1 0 0,0-1 0 0 0,0 1 1 0 0,0-1-1 0 0,-1 1 0 0 0,1-1 1 0 0,0 0-1 0 0,-1 1 0 0 0,1-1 1 0 0,0 1-1 0 0,-1-1 1 0 0,1 0-1 0 0,0 1 0 0 0,-1-1 1 0 0,1 0-1 0 0,-1 1 0 0 0,1-1 1 0 0,0 0-1 0 0,-1 0 0 0 0,1 0 1 0 0,-1 1-1 0 0,0-1 0 0 0,1 0-114 0 0,-1 0-1 0 0,1-1 0 0 0,0 1 1 0 0,-1 0-1 0 0,1 0 1 0 0,0 0-1 0 0,-1-1 0 0 0,1 1 1 0 0,0 0-1 0 0,-1 0 1 0 0,1-1-1 0 0,0 1 0 0 0,-1 0 1 0 0,1-1-1 0 0,0 1 1 0 0,0 0-1 0 0,-1-1 0 0 0,1 1 1 0 0,0 0-1 0 0,0-1 1 0 0,0 1-1 0 0,0-1 0 0 0,-1 1 1 0 0,1-1-1 0 0,-3-9-9875 0 0</inkml:trace>
</inkml:ink>
</file>

<file path=word/ink/ink3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6:50.36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75 4344 0 0,'0'0'12311'0'0,"1"14"-11335"0"0,0-10-845 0 0,1 1 0 0 0,-1 0 0 0 0,-1 0 0 0 0,1 0 0 0 0,-1 0 0 0 0,0 8 0 0 0,2 21 623 0 0,0-24-565 0 0,0-2 2 0 0,-1 0 0 0 0,0 0 0 0 0,1 8 0 0 0,-1 2 84 0 0,1 0 0 0 0,9 32 0 0 0,-10-46-245 0 0,15 76 206 0 0,-14-74-183 0 0,-1-4 1 0 0,2 3-76 0 0,-3-4-139 0 0</inkml:trace>
  <inkml:trace contextRef="#ctx0" brushRef="#br0" timeOffset="2436.07">56 57 1840 0 0,'0'0'4474'0'0,"2"-2"-3577"0"0,-1 1 0 0 0,0 0-1 0 0,0 0 1 0 0,0-1 0 0 0,1 1-1 0 0,-1 0 1 0 0,3-1 0 0 0,-1 2-754 0 0,-1-1-53 0 0,-1 1 0 0 0,1 0-1 0 0,0 0 1 0 0,0 0 0 0 0,0 1-1 0 0,-1-1 1 0 0,1 0 0 0 0,0 1-1 0 0,0-1 1 0 0,-1 1 0 0 0,1-1 0 0 0,0 1-1 0 0,-1 0 1 0 0,1 0 0 0 0,2 1-1 0 0,-2 0-10 0 0,0-1 0 0 0,1 0 0 0 0,-1 0 0 0 0,0 0 0 0 0,1 0 1 0 0,-1-1-1 0 0,1 1 0 0 0,-1-1 0 0 0,4 1 0 0 0,12 3-4 0 0,-15-2-75 0 0,0-1 1 0 0,1 0 0 0 0,-1 0 0 0 0,1 0 0 0 0,-1-1-1 0 0,1 1 1 0 0,-1-1 0 0 0,1 0 0 0 0,-1 0 0 0 0,1 0-1 0 0,-1 0 1 0 0,1-1 0 0 0,-1 1 0 0 0,5-2 0 0 0,-7 2-1 0 0,0-1 0 0 0,-1 1 0 0 0,1-1 0 0 0,0 1 0 0 0,0 0 0 0 0,0 0 0 0 0,0-1 0 0 0,0 1 0 0 0,0 0 0 0 0,-1 0 0 0 0,1 0 0 0 0,0 0 0 0 0,0 0 0 0 0,0 0 0 0 0,0 0 0 0 0,0 0 0 0 0,1 1 0 0 0,6 1 0 0 0,19-5 0 0 0,1-1 0 0 0,-26 3 0 0 0,-1 1 0 0 0,0-1 0 0 0,0 1 0 0 0,0 0 0 0 0,-1 0 0 0 0,1 0 0 0 0,0 0 0 0 0,0 0 0 0 0,0 0 0 0 0,0 0 0 0 0,0 0 0 0 0,0 0 0 0 0,0 0 0 0 0,0 0 0 0 0,-1 1 0 0 0,1-1 0 0 0,0 0 0 0 0,1 1 0 0 0,8 2 0 0 0,-2-3 0 0 0,6-4 0 0 0,-11 5 0 0 0,5 1 0 0 0,27-7 0 0 0,-1 4 0 0 0,-31 0 0 0 0,17 0 0 0 0,7 0 0 0 0,-24 2 0 0 0,-3-1 0 0 0,23 0 0 0 0,-13-1 0 0 0,0 0 0 0 0,18-4 0 0 0,-26 3 0 0 0,1 1 0 0 0,-1 0 0 0 0,1 1 0 0 0,-1-1 0 0 0,1 0 0 0 0,0 1 0 0 0,-1-1 0 0 0,1 1 0 0 0,-1 0 0 0 0,6 0 0 0 0,-7 0 0 0 0,0 0 0 0 0,0 0 0 0 0,0 0 0 0 0,0 0 0 0 0,0 0 0 0 0,-1 0 0 0 0,1 0 0 0 0,0 0 0 0 0,0 0 0 0 0,0 0 0 0 0,0 0 0 0 0,0-1 0 0 0,-1 1 0 0 0,1 0 0 0 0,0-1 0 0 0,1 0 0 0 0,1 0 0 0 0,0-1 0 0 0,0 0 0 0 0,0 1 0 0 0,0 0 0 0 0,0 0 0 0 0,6-1 0 0 0,-1 1 0 0 0,-1 1 0 0 0,0 1 0 0 0,1 1 0 0 0,0 0 0 0 0,27 6-79 0 0,-31-7 60 0 0,-2 0 45 0 0,1-1 0 0 0,-1 0 0 0 0,1 1 1 0 0,-1-1-1 0 0,1 0 0 0 0,0-1 0 0 0,-1 1 0 0 0,1 0 0 0 0,2-2 1 0 0,11-2-125 0 0,5-1 156 0 0,9-2 134 0 0,-2 7-106 0 0,-28 0-30 0 0,26 0 75 0 0,-18 0-106 0 0,-5 0 5 0 0,0 0 1 0 0,-1 0-1 0 0,1 0 1 0 0,0-1 0 0 0,0 1-1 0 0,-1-1 1 0 0,5 0-1 0 0,16-5 103 0 0,-21 5-133 0 0,-2 1 0 0 0,16 3 0 0 0,-8-2 0 0 0,3 2 0 0 0,-8-2 0 0 0,10 1 0 0 0,3-2 11 0 0,-10 0 33 0 0,-7 1-34 0 0,-1 0-13 0 0,5-1 5 0 0,28 1 73 0 0,-28-2-61 0 0,25 0 25 0 0,-19 2-39 0 0,-2 0 11 0 0,2 2 226 0 0,-8-3-194 0 0,0 1-1 0 0,0-1 0 0 0,0 1 0 0 0,1-1 1 0 0,-1 1-1 0 0,0-1 0 0 0,0 0 1 0 0,1 1-1 0 0,-1-1 0 0 0,0 0 1 0 0,0 0-1 0 0,1 0 0 0 0,1 0 0 0 0,16-2-42 0 0,5 4-344 0 0,-15-2 238 0 0,-1 1 84 0 0,0 1 22 0 0,6 1-9 0 0,0-5 113 0 0,-9 2-113 0 0,0 0 0 0 0,0 0 0 0 0,1-1 0 0 0,-1 0 0 0 0,0 0 0 0 0,10-3 0 0 0,-4 0 9 0 0,1 3 0 0 0,-10 0 0 0 0,8-2 0 0 0,-7 2 1 0 0,9 0 121 0 0,10 2 171 0 0,-19-1-309 0 0,0 0-1 0 0,0 0 1 0 0,0 0-1 0 0,0 0 1 0 0,0-1-1 0 0,0 0 1 0 0,0 1-1 0 0,0-1 1 0 0,-1 0-1 0 0,1 0 1 0 0,0-1-1 0 0,3-1 1 0 0,-5 2 18 0 0,1 1-1 0 0,-1 0 1 0 0,1 0 0 0 0,-1-1-1 0 0,1 1 1 0 0,-1 0 0 0 0,1 0 0 0 0,-1 0-1 0 0,4 1 1 0 0,0-1-93 0 0,2 0 22 0 0,12 3 250 0 0,-7-1 3 0 0,-9-1-184 0 0,-4 0 0 0 0,30-1 0 0 0,-4 0 0 0 0,7 0 0 0 0,-24 0 0 0 0,0-1 0 0 0,-1 0 0 0 0,1-1 0 0 0,12-4 0 0 0,-1 3 0 0 0,-16 2 0 0 0,-1 0 0 0 0,0 0 0 0 0,0 1 0 0 0,1-1 0 0 0,-1 0 0 0 0,0 1 0 0 0,1 0 0 0 0,-1 0 0 0 0,0-1 0 0 0,1 2 0 0 0,-1-1 0 0 0,0 0 0 0 0,1 0 0 0 0,-1 1 0 0 0,4 0 0 0 0,4 3 0 0 0,13 1 0 0 0,-22-5 0 0 0,7 0 0 0 0,0-2 0 0 0,0 1 0 0 0,6-2 30 0 0,-14 3-18 0 0,14 1-522 0 0,-11-1 462 0 0,3 2 36 0 0,2 1 12 0 0,-1-3 0 0 0,2 0 0 0 0,1 0 0 0 0,-2 0 0 0 0,0 0 0 0 0,-1 0 0 0 0,0 0 0 0 0,1-2 0 0 0,-1 1 0 0 0,14-1 11 0 0,-19 2 45 0 0,-1 0 21 0 0,0 0-81 0 0,-1-1 0 0 0,1 1 0 0 0,0 0 0 0 0,0 0 0 0 0,0 0 0 0 0,-1 0 0 0 0,1-1 0 0 0,0 1 0 0 0,0 0 0 0 0,0 0 0 0 0,-1 1 0 0 0,1-1-1 0 0,0 0 1 0 0,0 0 0 0 0,0 0 0 0 0,-1 0 0 0 0,2 1 0 0 0,17 4 155 0 0,-13-5-215 0 0,1 1 1 0 0,-1-1-1 0 0,0 1 1 0 0,0 0-1 0 0,8 3 0 0 0,-13-5 52 0 0,0 1 0 0 0,0 0 0 0 0,0 0 0 0 0,0 0 0 0 0,0 0 0 0 0,1 0 0 0 0,-1 0 0 0 0,0 0 0 0 0,0 0 0 0 0,0 1 0 0 0,0-1 0 0 0,0 0 0 0 0,0 1-1 0 0,0-1 1 0 0,0 1 0 0 0,0-1 0 0 0,2 2 0 0 0,7-1-193 0 0,-6-2-19 0 0,42 4 194 0 0,-43-3-18 0 0,-3-1 49 0 0,0 1-1 0 0,0 0 0 0 0,1 0 0 0 0,-1 0 0 0 0,0-1 0 0 0,0 1 0 0 0,1 0 0 0 0,-1 0 0 0 0,0 0 0 0 0,1 0 0 0 0,-1-1 0 0 0,0 1 0 0 0,0 0 0 0 0,1 0 0 0 0,-1 0 0 0 0,0 0 0 0 0,1 0 0 0 0,-1 0 0 0 0,0 0 0 0 0,1 0 0 0 0,-1 0 0 0 0,0 0 0 0 0,1 0 0 0 0,-1 0 0 0 0,0 0 0 0 0,1 0 1 0 0,-1 0-1 0 0,0 0 0 0 0,1 1 0 0 0,0-1-9 0 0,-1 1 1 0 0,1-1 0 0 0,0 1-1 0 0,-1-1 1 0 0,1 1 0 0 0,0-1-1 0 0,0 0 1 0 0,-1 0 0 0 0,1 1-1 0 0,0-1 1 0 0,0 0 0 0 0,-1 0-1 0 0,1 0 1 0 0,0 0 0 0 0,0 0-1 0 0,29 1 10 0 0,-23 0-1 0 0,1 1 0 0 0,3-1 0 0 0,-3-1 0 0 0,15-3-931 0 0,-14 2 430 0 0,-8 1 119 0 0,8-3-2255 0 0</inkml:trace>
  <inkml:trace contextRef="#ctx0" brushRef="#br0" timeOffset="4053.89">2142 53 3824 0 0,'0'0'175'0'0,"0"-1"-9"0"0,4-1 1638 0 0,-7-9 990 0 0,1 4 2801 0 0,-2 1-1968 0 0,4 11-332 0 0,0 14-3642 0 0,0-2 825 0 0,1-1 0 0 0,3 25 0 0 0,3 2 70 0 0,-7-36-480 0 0,0-5-61 0 0,0-1 0 0 0,0 1-1 0 0,0 0 1 0 0,0 0 0 0 0,0-1-1 0 0,0 1 1 0 0,1 0 0 0 0,-1 0-1 0 0,0-1 1 0 0,1 1 0 0 0,1 3-1 0 0,8 26-6 0 0,-5-12 0 0 0,-4-10 0 0 0,2 1 0 0 0,0-1 0 0 0,4 5 338 0 0,-3 1 331 0 0,-3-9-652 0 0,0 14-42 0 0,-1 11-846 0 0,0-22 871 0 0,-1-2 0 0 0,-2 0 0 0 0,2 1-21 0 0,1-6-80 0 0</inkml:trace>
</inkml:ink>
</file>

<file path=word/ink/ink3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6:48.95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81 382 1840 0 0,'-2'0'331'0'0,"1"0"-172"0"0,1 0 1 0 0,-1 0 0 0 0,0 0 0 0 0,0 0 0 0 0,0 0 0 0 0,1 0-1 0 0,-1 1 1 0 0,0-1 0 0 0,0 0 0 0 0,0 0 0 0 0,1 1-1 0 0,-1-1 1 0 0,0 0 0 0 0,-1 2 1417 0 0,-2-7 2078 0 0,4 3-3569 0 0,0 1-1 0 0,0-1 1 0 0,1 0 0 0 0,-1 0 0 0 0,1 1 0 0 0,-1-1 0 0 0,1 0-1 0 0,-1 1 1 0 0,1-1 0 0 0,0 1 0 0 0,1-2 0 0 0,-2 3-79 0 0,-1-4 500 0 0,1 4-495 0 0,0 0 1 0 0,0 0-1 0 0,0 0 1 0 0,0 0 0 0 0,0 0-1 0 0,-1 0 1 0 0,1 0-1 0 0,0 0 1 0 0,0-1-1 0 0,0 1 1 0 0,0 0 0 0 0,0 0-1 0 0,0 0 1 0 0,0 0-1 0 0,0 0 1 0 0,0 0 0 0 0,-1 0-1 0 0,1 0 1 0 0,0-1-1 0 0,0 1 1 0 0,0 0-1 0 0,0 0 1 0 0,0 0 0 0 0,0 0-1 0 0,0 0 1 0 0,0 0-1 0 0,0-1 1 0 0,0 1 0 0 0,0 0-1 0 0,0 0 1 0 0,0 0-1 0 0,0 0 1 0 0,0 0 0 0 0,0 0-1 0 0,0-1 1 0 0,0 1-1 0 0,0 0 1 0 0,0 0-1 0 0,0 0 1 0 0,0 0 0 0 0,3-5 252 0 0,-2 4-205 0 0,0 0 1 0 0,0 0 0 0 0,0 0 0 0 0,-1 0-1 0 0,1 0 1 0 0,0 0 0 0 0,-1 0 0 0 0,1 0 0 0 0,-1-1-1 0 0,1 1 1 0 0,-1 0 0 0 0,0 0 0 0 0,1-1-1 0 0,-1 1 1 0 0,0 0 0 0 0,0-1 0 0 0,0 1-1 0 0,0 0 1 0 0,0-1 0 0 0,0 1 0 0 0,0 0-1 0 0,0 0 1 0 0,-1-1 0 0 0,1 1 0 0 0,-1 0 0 0 0,1 0-1 0 0,-1-1 1 0 0,1 1 0 0 0,-2-2 0 0 0,2 0 344 0 0,1 3-399 0 0,-1-1 0 0 0,0 1 0 0 0,0 0 0 0 0,0-1 0 0 0,0 1 0 0 0,0 0 0 0 0,0 0 0 0 0,0-1 0 0 0,0 1 0 0 0,0 0 0 0 0,0-1 0 0 0,0 1 0 0 0,0 0 0 0 0,0-1 0 0 0,0 1 0 0 0,0 0 0 0 0,-1 0 0 0 0,1-1 0 0 0,0 1 0 0 0,0 0 0 0 0,0 0 0 0 0,0-1 1 0 0,0 1-1 0 0,-1 0 0 0 0,-12-10 133 0 0,12 9-134 0 0,1 1 1 0 0,-1 0 0 0 0,0-1-1 0 0,0 0 1 0 0,0 1-1 0 0,0-1 1 0 0,0 1 0 0 0,1-1-1 0 0,-1 0 1 0 0,0 0-1 0 0,1 1 1 0 0,-1-1 0 0 0,0 0-1 0 0,1 0 1 0 0,-1 0-1 0 0,1 0 1 0 0,-1-1 0 0 0,-2-7 11 0 0,2 8-15 0 0,1 1 0 0 0,0-1 0 0 0,0 1 0 0 0,-1-1 1 0 0,1 0-1 0 0,0 1 0 0 0,0-1 0 0 0,0 0 0 0 0,0 1 0 0 0,0-1 0 0 0,0 0 0 0 0,0 1 0 0 0,0-1 1 0 0,0 0-1 0 0,0 1 0 0 0,0-1 0 0 0,0 0 0 0 0,1 1 0 0 0,-1-1 0 0 0,0 0 0 0 0,1 0 1 0 0,1-11-3 0 0,-2 11 0 0 0,0 0 0 0 0,0 0 0 0 0,0 0 0 0 0,1 0 0 0 0,-1 0 0 0 0,0 0 0 0 0,0 0 0 0 0,1 1 0 0 0,-1-1 0 0 0,0 0 0 0 0,1 0 0 0 0,-1 0 0 0 0,2-1 0 0 0,-2 1 0 0 0,0 1 0 0 0,1 0 1 0 0,-1-1-1 0 0,0 1 0 0 0,0-1 0 0 0,1 1 1 0 0,-1 0-1 0 0,0-1 0 0 0,0 1 1 0 0,0-1-1 0 0,0 1 0 0 0,0 0 1 0 0,0-1-1 0 0,0 1 0 0 0,0-1 1 0 0,0 1-1 0 0,0-1 0 0 0,0 1 1 0 0,0-1-1 0 0,0 1 0 0 0,0 0 1 0 0,0-1-1 0 0,0 1 0 0 0,-1-1 1 0 0,1 1-1 0 0,0 0 0 0 0,0-1 1 0 0,0 1-1 0 0,-1-1 0 0 0,1 1 1 0 0,0 0-1 0 0,-1-1 0 0 0,1 1 0 0 0,0 0 1 0 0,-1-1-1 0 0,1 1 0 0 0,-1 0 1 0 0,1-1 2 0 0,-1 0 0 0 0,0 1 0 0 0,1-1 1 0 0,-1 1-1 0 0,1-1 0 0 0,-1 0 0 0 0,1 0 1 0 0,0 1-1 0 0,-1-1 0 0 0,1 0 0 0 0,0 0 1 0 0,-1 1-1 0 0,1-1 0 0 0,0 0 0 0 0,0-1 1 0 0,1 0-1 0 0,-1 1-1 0 0,0 1 0 0 0,1 0 0 0 0,-1-1 0 0 0,0 1 0 0 0,0-1-1 0 0,0 1 1 0 0,1-1 0 0 0,-1 1 0 0 0,0-1 0 0 0,0 0 0 0 0,0 1 0 0 0,0-1 0 0 0,0 1 0 0 0,0-1-1 0 0,0 1 1 0 0,0-1 0 0 0,0 1 0 0 0,0-1 0 0 0,0 1 0 0 0,0-1 0 0 0,-1 1 0 0 0,1-1 0 0 0,0 1-1 0 0,0-1 1 0 0,0 1 0 0 0,-1-1 0 0 0,1 1 0 0 0,0-1 0 0 0,-1 1 0 0 0,1 0 0 0 0,-1-1 0 0 0,-2-6 95 0 0,2 6-91 0 0,1 0-1 0 0,-1 0 0 0 0,1 0 0 0 0,-1 0 0 0 0,1 0 1 0 0,-1 0-1 0 0,0 0 0 0 0,1 0 0 0 0,-1 0 0 0 0,0 1 0 0 0,0-1 1 0 0,0 0-1 0 0,1 1 0 0 0,-1-1 0 0 0,0 0 0 0 0,0 1 1 0 0,0-1-1 0 0,0 1 0 0 0,0 0 0 0 0,0-1 0 0 0,-2 1 1 0 0,2-1 6 0 0,0 0 1 0 0,1 0-1 0 0,-1 1 1 0 0,0-1-1 0 0,0 0 1 0 0,1 0-1 0 0,-1 0 1 0 0,0 0-1 0 0,1 0 1 0 0,-1 0-1 0 0,0-1 1 0 0,-2-4 73 0 0,2 5-86 0 0,1 1 1 0 0,-1-1-1 0 0,1 0 1 0 0,0 1-1 0 0,-1-1 1 0 0,1 0-1 0 0,0 1 1 0 0,0-1-1 0 0,-1 0 0 0 0,1 1 1 0 0,0-1-1 0 0,0 0 1 0 0,0 1-1 0 0,0-1 1 0 0,0 0-1 0 0,0 1 1 0 0,0-1-1 0 0,0 0 1 0 0,0 0-1 0 0,0 1 1 0 0,1-1-1 0 0,-1 0 1 0 0,0 1-1 0 0,0-1 1 0 0,1 0-1 0 0,-1 1 1 0 0,0-1-1 0 0,1 1 1 0 0,-1-1-1 0 0,0 0 1 0 0,1 1-1 0 0,-1-1 1 0 0,1 1-1 0 0,-1-1 1 0 0,2 0-1 0 0,1-3-1 0 0,-2 0 1 0 0,3 2 0 0 0,-2-3 25 0 0,-1 4 263 0 0,-2 1-85 0 0,0 0-194 0 0,1 0-1 0 0,-1 0 0 0 0,0 0 1 0 0,1 0-1 0 0,-1 0 0 0 0,0 0 1 0 0,1 0-1 0 0,-1 0 0 0 0,0-1 1 0 0,1 1-1 0 0,-1 0 0 0 0,0 0 1 0 0,1-1-1 0 0,-1 1 0 0 0,1 0 1 0 0,-2-2-1 0 0,-2 2 54 0 0,4 0-55 0 0,1 0-1 0 0,-1 0 1 0 0,0 0 0 0 0,0 0-1 0 0,0 0 1 0 0,0 0-1 0 0,0-1 1 0 0,0 1-1 0 0,0 0 1 0 0,1 0 0 0 0,-1 0-1 0 0,0 0 1 0 0,0 0-1 0 0,0 0 1 0 0,0-1-1 0 0,0 1 1 0 0,0 0 0 0 0,0 0-1 0 0,0 0 1 0 0,0 0-1 0 0,0 0 1 0 0,0-1-1 0 0,0 1 1 0 0,0 0 0 0 0,0 0-1 0 0,0 0 1 0 0,0 0-1 0 0,0 0 1 0 0,0-1-1 0 0,0 1 1 0 0,0 0 0 0 0,0 0-1 0 0,0 0 1 0 0,0 0-1 0 0,0 0 1 0 0,0 0 0 0 0,0-1-1 0 0,0 1 1 0 0,-1 0-1 0 0,1 0 1 0 0,0 0-1 0 0,0 0 1 0 0,0 0 0 0 0,0 0-1 0 0,0 0 1 0 0,0-1-1 0 0,0 1 1 0 0,0 0-1 0 0,-1 0 1 0 0,1 0 0 0 0,0 0-1 0 0,0 0 1 0 0,0 0-1 0 0,0 0 1 0 0,0 0-1 0 0,-1 0 1 0 0,1 0 0 0 0,0 0-1 0 0,0 0 1 0 0,0 0-1 0 0,0 0 1 0 0,0 0-1 0 0,-1 0 1 0 0,1 0 0 0 0,0 0-1 0 0,3-2 37 0 0,4-2-22 0 0,-5 3 100 0 0,-10-12 515 0 0,7 7-582 0 0,6 1-44 0 0,2 2 1 0 0,-6 2 490 0 0,-2 1-374 0 0,-2-2-114 0 0,8 3 76 0 0,-1 0 0 0 0,1 0-1 0 0,-1-1 1 0 0,0 1 0 0 0,1-1-1 0 0,-1 0 1 0 0,6-1 0 0 0,1 0-107 0 0,58 1 202 0 0,-65 0-184 0 0,-3-1 0 0 0,0 1 0 0 0,0 0 0 0 0,0 0 0 0 0,1 0 0 0 0,-1 0 0 0 0,0 0 0 0 0,0 0 0 0 0,1 0 0 0 0,-1 0 0 0 0,0 0 0 0 0,0 1 0 0 0,0-1 0 0 0,2 1 0 0 0,14 3-10 0 0,-14-3 18 0 0,1 0-1 0 0,0 0 0 0 0,0-1 1 0 0,0 1-1 0 0,0-1 1 0 0,0 0-1 0 0,0 0 1 0 0,-1 0-1 0 0,6-1 0 0 0,-7 0-7 0 0,0 1 0 0 0,1-1 0 0 0,-1 1 0 0 0,0 0 0 0 0,1 0 0 0 0,-1-1 0 0 0,0 2 0 0 0,3-1 0 0 0,-2 0 0 0 0,-1 0 0 0 0,0 0 0 0 0,1 0 0 0 0,-1 0 0 0 0,0 0 0 0 0,1 0 0 0 0,-1-1 0 0 0,3 0 0 0 0,33-8 64 0 0,-29 9-64 0 0,14 0 0 0 0,-13-1 16 0 0,0-1 0 0 0,0 0 0 0 0,9-4 0 0 0,1 3-16 0 0,-2 2 0 0 0,8-5 78 0 0,-8 3 52 0 0,-16 3 88 0 0,-1 0-58 0 0,35-4 185 0 0,-28 4-383 0 0,0 0 1 0 0,-1 1-1 0 0,1 0 0 0 0,11 3 1 0 0,0 0 318 0 0,-10-3-270 0 0,-7-1 133 0 0,0 0-85 0 0,19 0-49 0 0,4 0-10 0 0,15 6 124 0 0,-20-6-112 0 0,-17 0-12 0 0,13-1 11 0 0,1-4 43 0 0,1-2-55 0 0,8-2 1 0 0,-11 5 0 0 0,1 3 0 0 0,-6 2 0 0 0,-2 2 0 0 0,0-3 0 0 0,-5-2 0 0 0,0 1 0 0 0,17 0 0 0 0,-14 1 0 0 0,14 4 0 0 0,-5-3 0 0 0,0 3 0 0 0,-14-3 0 0 0,-1-1 0 0 0,0 0 0 0 0,1 0 0 0 0,-1 1 0 0 0,1-1 0 0 0,-1 0 0 0 0,0 0 0 0 0,1 0 0 0 0,-1 0 0 0 0,1 0 0 0 0,-1 0 0 0 0,1 0 0 0 0,-1 0 0 0 0,1 0 0 0 0,-1 0 0 0 0,0 0 0 0 0,1 0 0 0 0,-1 0 0 0 0,1 0 0 0 0,-1 0 0 0 0,1 0 0 0 0,-1 0 0 0 0,0-1 0 0 0,1 1 0 0 0,-1 0 0 0 0,1-1 0 0 0,7-1 0 0 0,-3 3 2 0 0,1 0-7 0 0,15-6 62 0 0,-21 5-57 0 0,0 0 1 0 0,1 0-1 0 0,-1 0 0 0 0,0 0 1 0 0,1 0-1 0 0,-1 0 1 0 0,0 0-1 0 0,1 0 0 0 0,-1 0 1 0 0,0-1-1 0 0,1 1 1 0 0,-1 0-1 0 0,0 0 0 0 0,1 0 1 0 0,-1 0-1 0 0,0 0 1 0 0,1-1-1 0 0,-1 1 0 0 0,0 0 1 0 0,0 0-1 0 0,1 0 1 0 0,-1-1-1 0 0,0 1 0 0 0,0 0 1 0 0,1-1-1 0 0,-1 1 1 0 0,0 0-1 0 0,0-1 0 0 0,2-1-1 0 0,9-1 1 0 0,-8 2 0 0 0,1 0 0 0 0,0 0 0 0 0,-1 1 0 0 0,1-1 0 0 0,6 1 0 0 0,-1 0 0 0 0,-2 1 0 0 0,-3 0 11 0 0,-1 0 0 0 0,1-1 0 0 0,0 0 0 0 0,0 1 0 0 0,6-1 0 0 0,-3-1 27 0 0,-4 2 40 0 0,1 2 2 0 0,-2-3 117 0 0,-2 1-182 0 0,1 0 1 0 0,-1 0-1 0 0,1-1 0 0 0,-1 1 1 0 0,0 0-1 0 0,1 0 1 0 0,-1 0-1 0 0,0-1 0 0 0,0 1 1 0 0,1 0-1 0 0,-1 0 0 0 0,0 0 1 0 0,0 0-1 0 0,0 0 1 0 0,0-1-1 0 0,0 1 0 0 0,0 0 1 0 0,0 0-1 0 0,0 0 0 0 0,-1 1 1 0 0,1-2-11 0 0,-1 1 7 0 0,1 0 0 0 0,0-1 0 0 0,-1 1 1 0 0,1-1-1 0 0,0 1 0 0 0,-1 0 0 0 0,1 0 0 0 0,0-1 1 0 0,0 1-1 0 0,0 0 0 0 0,-1-1 0 0 0,1 1 0 0 0,0 0 1 0 0,0 0-1 0 0,0-1 0 0 0,0 1 0 0 0,0 0 0 0 0,1 0 1 0 0,-1-1-1 0 0,0 1 0 0 0,0 0 0 0 0,0-1 0 0 0,1 1 1 0 0,-1 0-1 0 0,0-1 0 0 0,1 1 0 0 0,0 1 0 0 0,-1-2-1 0 0,0 1-1 0 0,0-1 1 0 0,0 1-1 0 0,0-1 1 0 0,0 1 0 0 0,0 0-1 0 0,0-1 1 0 0,0 1-1 0 0,0-1 1 0 0,0 1-1 0 0,-1-1 1 0 0,1 1-1 0 0,0-1 1 0 0,0 1-1 0 0,0-1 1 0 0,-1 1-1 0 0,1 0 1 0 0,-1 0 14 0 0,1 1-2 0 0,0 0 0 0 0,0 0-1 0 0,0 0 1 0 0,0 0 0 0 0,0 0 0 0 0,0 0-1 0 0,2 3 1 0 0,-2-2-1 0 0,1-1 1 0 0,-1 0-1 0 0,0 0 1 0 0,0 0-1 0 0,0 0 1 0 0,0 1-1 0 0,0 2 0 0 0,-1 0 48 0 0,1 0-1 0 0,-1 1 0 0 0,1-1 1 0 0,2 11-1 0 0,-1 2 88 0 0,2-2-79 0 0,-2-16-74 0 0,-1 1-1 0 0,0 0 0 0 0,1 0 0 0 0,-1 0 0 0 0,0 0 0 0 0,0 0 1 0 0,0-1-1 0 0,1 1 0 0 0,-1 0 0 0 0,0 0 0 0 0,0 0 0 0 0,0 0 1 0 0,0 0-1 0 0,-1 0 0 0 0,1 0 0 0 0,0 1 0 0 0,0 7 9 0 0,0-7-9 0 0,0 0 0 0 0,0 0 0 0 0,0-1-1 0 0,0 1 1 0 0,0 0 0 0 0,0-1 0 0 0,0 1 0 0 0,-1 0-1 0 0,1 0 1 0 0,-1-1 0 0 0,1 1 0 0 0,-1-1 0 0 0,0 1-1 0 0,1 0 1 0 0,-1-1 0 0 0,0 1 0 0 0,0-1 0 0 0,0 0-1 0 0,0 1 1 0 0,-3 1 0 0 0,-2 6 2 0 0,5-9-5 0 0,1 1 0 0 0,0 0 0 0 0,-1-1 0 0 0,1 1 0 0 0,0 0 0 0 0,0-1 0 0 0,-1 1 0 0 0,1 0 0 0 0,0 0 0 0 0,0-1 0 0 0,0 1 0 0 0,0 0 0 0 0,0 0 0 0 0,0-1 0 0 0,0 1 0 0 0,0 0 0 0 0,0 0 0 0 0,0-1 0 0 0,0 1 0 0 0,1 0 0 0 0,-1 0 0 0 0,0-1 0 0 0,1 2 0 0 0,1 9 0 0 0,-7 22 0 0 0,5-31 0 0 0,-1-1 0 0 0,1 1 0 0 0,0 0 0 0 0,-1-1 0 0 0,1 1 0 0 0,-1 0 0 0 0,1-1 0 0 0,-3 4 0 0 0,3-4 0 0 0,-1-1 0 0 0,1 1 0 0 0,-1 0 0 0 0,1 0 0 0 0,-1 0 0 0 0,1 0 0 0 0,0 0 0 0 0,0 1 0 0 0,-1-1 0 0 0,1 0 0 0 0,0 0 0 0 0,0 0 0 0 0,0 0 0 0 0,0 0 0 0 0,0 0 0 0 0,0 0 0 0 0,0 0 0 0 0,1 0 0 0 0,0 2 0 0 0,4 15-70 0 0,-5-16 49 0 0,0 0 0 0 0,1-1 0 0 0,-1 1 0 0 0,1 0-1 0 0,-1 0 1 0 0,1-1 0 0 0,0 1 0 0 0,-1 0 0 0 0,1-1 0 0 0,0 1 0 0 0,0-1 0 0 0,1 1 0 0 0,-1-1 0 0 0,1 2 0 0 0,0-2-121 0 0,3-1-303 0 0</inkml:trace>
</inkml:ink>
</file>

<file path=word/ink/ink3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6:31.3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1 783 5008 0 0,'0'0'3494'0'0,"7"-2"1316"0"0,-10 11-4266 0 0,2-8-518 0 0,1-1-1 0 0,0 1 1 0 0,0 0-1 0 0,-1-1 1 0 0,1 1-1 0 0,0-1 0 0 0,0 1 1 0 0,0 0-1 0 0,-1-1 1 0 0,1 1-1 0 0,0-1 0 0 0,0 1 1 0 0,0 0-1 0 0,0-1 1 0 0,0 1-1 0 0,0-1 0 0 0,1 1 1 0 0,-1 0-1 0 0,0-1 1 0 0,0 1-1 0 0,0 0 0 0 0,0-1 1 0 0,1 1-1 0 0,-1 0 1 0 0,6 7 310 0 0,-5-7-253 0 0,0 0-1 0 0,0 1 1 0 0,0-1-1 0 0,0 1 1 0 0,0-1-1 0 0,0 1 1 0 0,-1 0-1 0 0,1-1 1 0 0,0 1-1 0 0,-1 2 1 0 0,7 13 526 0 0,-6-14-492 0 0,0 0 1 0 0,0-1 0 0 0,0 1-1 0 0,0 0 1 0 0,0-1 0 0 0,-1 1 0 0 0,1 0-1 0 0,-1 0 1 0 0,0-1 0 0 0,0 6-1 0 0,-3 38 1183 0 0,3-33-989 0 0,0 0 0 0 0,-2 0 0 0 0,-3 16 0 0 0,5-25-273 0 0,-1-1-1 0 0,1 1 0 0 0,0-1 0 0 0,0 1 0 0 0,0-1 0 0 0,0 1 0 0 0,1-1 0 0 0,1 7 1 0 0,-1-5 17 0 0,0 0 0 0 0,-1-1 0 0 0,1 1 0 0 0,-1 6 0 0 0,-5 58 863 0 0,2-16-472 0 0,2-30-300 0 0,1 41 0 0 0,1-34 6 0 0,-1-21-103 0 0,0-1 1 0 0,1 1-1 0 0,0 0 0 0 0,2 8 0 0 0,-2-12-35 0 0,0 0-1 0 0,0 0 1 0 0,-1-1-1 0 0,0 9 1 0 0,2 13 102 0 0,-1-19-11 0 0,0-1 0 0 0,-1 1 0 0 0,0-1-1 0 0,0 1 1 0 0,-1-1 0 0 0,1 1 0 0 0,-3 7 0 0 0,-1 21 171 0 0,4-33-266 0 0,0 0 0 0 0,1 1 0 0 0,-1-1 0 0 0,1 0 0 0 0,-1 0 0 0 0,1 0 0 0 0,0 1 0 0 0,1 2 0 0 0,-1-4-5 0 0,0 1-1 0 0,0-1 1 0 0,0 1-1 0 0,-1 0 1 0 0,1-1 0 0 0,-1 1-1 0 0,1 0 1 0 0,-1 0-1 0 0,0-1 1 0 0,0 1 0 0 0,0 3-1 0 0,-3 10 40 0 0,2-12-41 0 0,0 0 0 0 0,0 0 1 0 0,1 0-1 0 0,-1-1 0 0 0,1 1 0 0 0,0 0 0 0 0,0 0 0 0 0,0 5 0 0 0,0 7 68 0 0,-1-13-57 0 0,1 0-1 0 0,0-1 0 0 0,0 1 1 0 0,0 0-1 0 0,0 0 0 0 0,0-1 0 0 0,0 1 1 0 0,1 0-1 0 0,0 3 0 0 0,1 1 17 0 0,-1 0 1 0 0,0 0-1 0 0,0 0 0 0 0,0 0 0 0 0,-1 0 0 0 0,0 0 1 0 0,0 6-1 0 0,-1 5 48 0 0,5 15-62 0 0,-4-30-16 0 0,0-1 0 0 0,0 0 0 0 0,0 0 0 0 0,0 1 0 0 0,0-1 0 0 0,0 0 0 0 0,1 0 0 0 0,-1 0 0 0 0,0 0 0 0 0,2 2 0 0 0,-2-2 0 0 0,1 0 0 0 0,-1 0 0 0 0,1 0 0 0 0,-1 0 0 0 0,0 0 0 0 0,0 0 0 0 0,1 0 0 0 0,-1 0 0 0 0,0 0 0 0 0,0 0 0 0 0,0 0 0 0 0,0 0 0 0 0,0 2 0 0 0,-1-1 7 0 0,1 0-1 0 0,-1 0 0 0 0,1 0 1 0 0,0 1-1 0 0,0-1 1 0 0,0 0-1 0 0,0 0 0 0 0,0 1 1 0 0,2 2-1 0 0,-2-3 3 0 0,0-1-1 0 0,0 0 1 0 0,0 0-1 0 0,-1 1 1 0 0,1-1-1 0 0,0 0 1 0 0,0 0-1 0 0,-1 0 1 0 0,1 1-1 0 0,0-1 1 0 0,-1 0-1 0 0,1 0 1 0 0,-2 2-1 0 0,1-1 1 0 0,0-1-1 0 0,0 1 0 0 0,1-1 0 0 0,-1 1 0 0 0,1 0 0 0 0,-1-1 0 0 0,1 1 0 0 0,-1 3 0 0 0,2 4-8 0 0,-1-8 0 0 0,0-1 0 0 0,1 1 0 0 0,-1 0 0 0 0,0 0 0 0 0,0-1 0 0 0,0 1 0 0 0,0 0 0 0 0,0-1 0 0 0,0 1 0 0 0,0 0 0 0 0,0 0 0 0 0,0-1 0 0 0,0 1 0 0 0,0 0 0 0 0,0-1 0 0 0,0 1 0 0 0,0 0 0 0 0,-1-1 0 0 0,1 1 0 0 0,0 0 0 0 0,-1 0 0 0 0,0 0 0 0 0,1 0 0 0 0,-1 0 0 0 0,1 0 0 0 0,-1 0 0 0 0,1 1 0 0 0,0-1 0 0 0,-1 0 0 0 0,1 0 0 0 0,0 0 0 0 0,0 0 0 0 0,0 1 0 0 0,0 1 0 0 0,0 3 0 0 0,0 0 0 0 0,0-1 0 0 0,1 1 0 0 0,0 0 0 0 0,2 6 0 0 0,-3-11 0 0 0,6 10 0 0 0,-6-10 0 0 0,1-1 0 0 0,-1 1 0 0 0,1 0 0 0 0,-1-1 0 0 0,1 1 0 0 0,-1 0 0 0 0,0 0 0 0 0,1-1 0 0 0,-1 1 0 0 0,0 0 0 0 0,0 0 0 0 0,0 0 0 0 0,1-1 0 0 0,-1 1 0 0 0,0 0 0 0 0,0 0 0 0 0,0 0 0 0 0,0-1 0 0 0,0 1 0 0 0,-1 0 0 0 0,1 0 0 0 0,0 1 0 0 0,-1-1 11 0 0,1 0 0 0 0,-1 0 0 0 0,1 0 0 0 0,0 0 0 0 0,0 1 0 0 0,-1-1 0 0 0,1 0 0 0 0,0 0 0 0 0,0 0 0 0 0,0 0 0 0 0,0 0 0 0 0,0 0 0 0 0,1 1 0 0 0,-1-1 0 0 0,0 0 1 0 0,1 0-1 0 0,-1 0 0 0 0,1 2 0 0 0,-1-3 3 0 0,1 1 1 0 0,-1-1 0 0 0,0 0 0 0 0,0 1 0 0 0,1-1-1 0 0,-1 1 1 0 0,0-1 0 0 0,0 1 0 0 0,0-1 0 0 0,0 1-1 0 0,0-1 1 0 0,0 1 0 0 0,0-1 0 0 0,0 1 0 0 0,0-1-1 0 0,0 1 1 0 0,0-1 0 0 0,0 1 0 0 0,0-1 0 0 0,-1 0 0 0 0,1 1-1 0 0,0-1 1 0 0,0 1 0 0 0,0-1 0 0 0,-1 1 0 0 0,1-1-1 0 0,0 0 1 0 0,-1 1 0 0 0,1 0 0 0 0,-2 1 45 0 0,-2 7 114 0 0,6-5-92 0 0,-1-4-76 0 0,-2 7-6 0 0,-3-1 0 0 0,7-2 11 0 0,-2 2 48 0 0,3-1 26 0 0,4 13-16 0 0,-3-7-69 0 0,-5-9 0 0 0,0-1 0 0 0,1 1 0 0 0,-1-1 0 0 0,1 0 0 0 0,0 1 0 0 0,-1-1 0 0 0,1 0 0 0 0,0 0 0 0 0,1 2 0 0 0,-2-2 0 0 0,1 0 0 0 0,-1 1 0 0 0,1-1 0 0 0,-1 0 0 0 0,1 0 0 0 0,-1 1 0 0 0,0-1 0 0 0,0 0 0 0 0,0 1 0 0 0,0-1 0 0 0,0 0 0 0 0,0 1 0 0 0,0 1 0 0 0,0 10 0 0 0,0-8 0 0 0,0 1 0 0 0,-1-1 0 0 0,1 0 0 0 0,-1 0 0 0 0,0 0 0 0 0,-1 0 0 0 0,1 0 0 0 0,-5 9 0 0 0,6-14 2 0 0,-1 1 0 0 0,1-1 0 0 0,0 1 0 0 0,0 0-1 0 0,-1-1 1 0 0,1 1 0 0 0,0-1 0 0 0,0 1 0 0 0,0-1 0 0 0,-1 1-1 0 0,1 0 1 0 0,0-1 0 0 0,0 1 0 0 0,0-1 0 0 0,0 1 0 0 0,0 0-1 0 0,0-1 1 0 0,0 1 0 0 0,0-1 0 0 0,1 1 0 0 0,-1 0 0 0 0,0-1-1 0 0,0 1 1 0 0,0-1 0 0 0,1 2 0 0 0,1 5-10 0 0,-5 25-744 0 0,3-31 752 0 0,0 0 0 0 0,0 0 0 0 0,0 0 0 0 0,0 0 0 0 0,0 0 0 0 0,0 0 0 0 0,0 0 0 0 0,0 0 0 0 0,0 0 0 0 0,1 0 0 0 0,-1 0 0 0 0,0 0 0 0 0,1 0 0 0 0,-1 0 0 0 0,2 1 0 0 0,-2-1 0 0 0,1 0 0 0 0,-1-1 0 0 0,0 1 0 0 0,1 0 0 0 0,-1 0 0 0 0,0 0 0 0 0,1-1 0 0 0,-1 1 0 0 0,0 0 0 0 0,0 0 0 0 0,0 0 0 0 0,0 0 0 0 0,0 0 0 0 0,0 0 0 0 0,0 0 0 0 0,0 1 0 0 0,-1 0 0 0 0,1-2 0 0 0,0 1 0 0 0,0-1 0 0 0,0 1 0 0 0,-1-1 0 0 0,1 1 0 0 0,0-1 0 0 0,0 0 0 0 0,0 1 0 0 0,0-1 0 0 0,0 1 0 0 0,0-1 0 0 0,0 1 0 0 0,0-1 0 0 0,0 0 0 0 0,0 1 0 0 0,0-1 0 0 0,1 1 0 0 0,-1-1 0 0 0,0 1 0 0 0,0-1 0 0 0,0 0 0 0 0,0 1 0 0 0,1-1 0 0 0,-1 0 0 0 0,0 1 0 0 0,0-1 0 0 0,1 1 0 0 0,4 6 0 0 0,-6 2 62 0 0,-3 25 1844 0 0,4-28-1906 0 0,3 1 0 0 0,1 1 0 0 0,-2-1 0 0 0,-2 0 0 0 0,6 2 0 0 0,-1-2 0 0 0,-5-1 0 0 0,6-2 0 0 0,-4-2 0 0 0,19 4 0 0 0,-18-5 0 0 0,5 2 0 0 0,-5-2 0 0 0,0 0 0 0 0,0 0 0 0 0,-1 0 0 0 0,1-1 0 0 0,0 1 0 0 0,0-1 0 0 0,0 0 0 0 0,0 0 0 0 0,5-1 0 0 0,5 1 0 0 0,0-1 0 0 0,0 0 0 0 0,24-7 0 0 0,-14 7 0 0 0,-20 1 0 0 0,1 0 0 0 0,0-1 0 0 0,0 1 0 0 0,0-1 0 0 0,0 1 0 0 0,6-3 0 0 0,-3 1 60 0 0,-1 0 0 0 0,1 1-1 0 0,0 0 1 0 0,10-1 0 0 0,22-3 177 0 0,36-8-557 0 0,-67 11 320 0 0,1 2 0 0 0,-1-1 0 0 0,1 1 0 0 0,12 1 0 0 0,0 0 24 0 0,191-6 344 0 0,-7 10-696 0 0,28-10 656 0 0,-173 5-328 0 0,-9 1 0 0 0,91-9 0 0 0,-19-3 0 0 0,-41 5 0 0 0,159 1 0 0 0,-145 6 0 0 0,-72-1 0 0 0,4 1 0 0 0,0-1 0 0 0,0-2 0 0 0,31-6 0 0 0,-31 4-65 0 0,0 1 0 0 0,1 1 0 0 0,48 3 0 0 0,-21 0 205 0 0,-31-1-60 0 0,6 0-72 0 0,35 3 0 0 0,31 4-8 0 0,-61-4 0 0 0,54-2 0 0 0,-57-1 0 0 0,1 0 0 0 0,36 6 0 0 0,-49-4 0 0 0,0 0 0 0 0,0-2 0 0 0,40-4 0 0 0,12 0 0 0 0,9 8 0 0 0,-13 3 0 0 0,66-1-144 0 0,-89-2 213 0 0,-36-3-42 0 0,0 1 0 0 0,0-2-1 0 0,19 0 1 0 0,-22 0-27 0 0,-1 0 0 0 0,1 0 0 0 0,-1 0 0 0 0,11 3 0 0 0,17 0 0 0 0,104-3 0 0 0,-136 0 0 0 0,0 0 0 0 0,0 0 0 0 0,0-1 0 0 0,0 1 0 0 0,0 1 0 0 0,0-1 0 0 0,0 0 0 0 0,0 0 0 0 0,0 1 0 0 0,-1-1 0 0 0,4 2 0 0 0,14 5 0 0 0,12 0 0 0 0,-17-4 0 0 0,-11-5 0 0 0,0 1 0 0 0,33 1 0 0 0,14 2-72 0 0,-34 1 84 0 0,20-6 48 0 0,-8 5-5 0 0,-23-1-38 0 0,0-1 0 0 0,0 1 0 0 0,1-1 1 0 0,-1 0-1 0 0,0-1 0 0 0,1 1 0 0 0,4-2 0 0 0,-6 1-17 0 0,-1 0 0 0 0,1 1 0 0 0,-1-1 0 0 0,1 1 0 0 0,-1 0 0 0 0,1 0 0 0 0,4 1 0 0 0,28 0 0 0 0,-11-1 0 0 0,-23 0 0 0 0,0 0 0 0 0,1 0 0 0 0,-1 0 0 0 0,1 1 0 0 0,-1-1 0 0 0,0 0 0 0 0,1 1 0 0 0,3 1 0 0 0,-6-2 0 0 0,1 1 0 0 0,0-1 0 0 0,0 0 0 0 0,0 0 0 0 0,0 0 0 0 0,0 1 0 0 0,0-1 0 0 0,0 0 0 0 0,-1 0 0 0 0,1 0 0 0 0,0 0 0 0 0,0-1 0 0 0,0 1 0 0 0,0 0 0 0 0,0 0 0 0 0,0 0 0 0 0,1-1 0 0 0,4-1 6 0 0,16 0 47 0 0,-4 2-48 0 0,-8 0-5 0 0,-2-2 0 0 0,5 1 0 0 0,-10 2 0 0 0,18-5 0 0 0,-12 1 0 0 0,2 1 0 0 0,2 0 0 0 0,-12 2 0 0 0,0-2 0 0 0,29-5 0 0 0,-20 4 0 0 0,-1 0 0 0 0,-1 2 0 0 0,2-2 0 0 0,-1 2 0 0 0,1-1 0 0 0,-2 2 0 0 0,0-2 0 0 0,-1 1 0 0 0,1-3 0 0 0,0 2 0 0 0,2 1 0 0 0,-3-2 0 0 0,-4 2 6 0 0,-1 0 0 0 0,1 0 0 0 0,-1 0-1 0 0,0-1 1 0 0,0 1 0 0 0,0-1 0 0 0,0 0 0 0 0,0 1-1 0 0,0-1 1 0 0,0 0 0 0 0,0 0 0 0 0,-1 0 0 0 0,1 0 0 0 0,-1 0-1 0 0,1-1 1 0 0,-1 1 0 0 0,0 0 0 0 0,0-1 0 0 0,0 1-1 0 0,0 0 1 0 0,1-6 0 0 0,-1-7-6 0 0,0 12 0 0 0,-1-1 0 0 0,0 1 0 0 0,1-1 0 0 0,0 1 0 0 0,2-7 0 0 0,-2 8-5 0 0,0 0 0 0 0,-1 0 0 0 0,1-1 0 0 0,-1 1 0 0 0,0 0 0 0 0,0 0 0 0 0,0 0 0 0 0,0-1-1 0 0,0 1 1 0 0,0 0 0 0 0,0 0 0 0 0,-1-3 0 0 0,-1-9-17 0 0,-4-96 86 0 0,-16-10-18 0 0,9 55-28 0 0,10 44-5 0 0,2 0 0 0 0,0-23 0 0 0,-1-20 12 0 0,1 34-25 0 0,-2-11 0 0 0,1 19 0 0 0,3 18 0 0 0,-1 0 0 0 0,-1 0 0 0 0,1 0 0 0 0,-1 0 0 0 0,-1-4 0 0 0,-2-25 0 0 0,2 11 0 0 0,-2-32 0 0 0,2 42 0 0 0,0-26 0 0 0,2 24 0 0 0,-3-22 0 0 0,-9-43 0 0 0,12 78 0 0 0,0-3 0 0 0,-1 0 0 0 0,0 1 0 0 0,0-1 0 0 0,0 1 0 0 0,-3-7 0 0 0,1 4 0 0 0,1 0 0 0 0,0 0 0 0 0,-2-10 0 0 0,0-2 0 0 0,0 6 13 0 0,4 8-5 0 0,-1 0 1 0 0,-1 0-1 0 0,1 0 1 0 0,-1 1 0 0 0,-2-5-1 0 0,-1-44 184 0 0,5 45-192 0 0,0 1 0 0 0,0-1 0 0 0,2-12 0 0 0,0 15 0 0 0,-2-3 0 0 0,-3 1 0 0 0,2 0 0 0 0,0-1 0 0 0,-1 0 0 0 0,-5-22 0 0 0,6 23 11 0 0,0 1 42 0 0,-2-1 0 0 0,-1 0-42 0 0,3 0-11 0 0,-1-1 0 0 0,2 1-24 0 0,0 5-92 0 0,-4-4-2869 0 0</inkml:trace>
  <inkml:trace contextRef="#ctx0" brushRef="#br0" timeOffset="1">58 807 3224 0 0,'0'0'1295'0'0,"-5"5"6103"0"0,10-4-7263 0 0,24 4 1999 0 0,-28-5-1892 0 0,11 3 154 0 0,18 5 227 0 0,-14-3-367 0 0,1-1 0 0 0,24 3 1 0 0,-23-6-81 0 0,34-3 1 0 0,14-1-67 0 0,-45 2-110 0 0,-17 1 0 0 0,1-1 0 0 0,-1 1 0 0 0,1 0 0 0 0,0 1 0 0 0,4 0 0 0 0,4-1 0 0 0,-9 0 0 0 0,0 0 0 0 0,0 0 0 0 0,-1 0 0 0 0,1 0 0 0 0,0 1 0 0 0,6 1 0 0 0,63 4 0 0 0,-66-5 0 0 0,0 0 0 0 0,0 0 0 0 0,0-1 0 0 0,10-1 0 0 0,-6 0 0 0 0,-1 1 0 0 0,1 0 0 0 0,20 3 0 0 0,-4 0 69 0 0,49-2-1 0 0,-44-1-77 0 0,-13-2 9 0 0,-7 1 0 0 0,-1 0 0 0 0,18 1 0 0 0,7 1 0 0 0,-25 0 0 0 0,-1 0 0 0 0,1-1 0 0 0,0 0 0 0 0,12-3 0 0 0,-8 2 24 0 0,0 0 0 0 0,1 0-1 0 0,18 2 1 0 0,4 1 337 0 0,7-1 5 0 0,67-3 220 0 0,70-7-586 0 0,-129 7 248 0 0,55-9 0 0 0,-6 7-104 0 0,-37 1-144 0 0,-10 1 0 0 0,-25 0 41 0 0,31 2 0 0 0,-33 1 153 0 0,30-3 0 0 0,-31 1-233 0 0,0 1 0 0 0,33 5-1 0 0,-30-3 110 0 0,-22-3-68 0 0,0 2 0 0 0,14 1 0 0 0,-6 0 141 0 0,-1 0 0 0 0,1-1-1 0 0,21-2 1 0 0,-8 1-390 0 0,79-3 247 0 0,-36-4 22 0 0,170 7 380 0 0,-78-9-714 0 0,-31 9 296 0 0,109 2 568 0 0,-174 2-492 0 0,41-4 16 0 0,-31-6-12 0 0,-50 3-65 0 0,-22 2 24 0 0,0 1 0 0 0,0-1 0 0 0,-1 1-1 0 0,1 0 1 0 0,0 1 0 0 0,0-1 0 0 0,9 3 0 0 0,-15-3-24 0 0,8 1 74 0 0,0 0 0 0 0,0 0-1 0 0,-1 0 1 0 0,15-2-1 0 0,45 5-8 0 0,-63-3-64 0 0,-1 0 0 0 0,21 0 0 0 0,-20-2 0 0 0,22 4 0 0 0,-3-1 0 0 0,41-3 0 0 0,-27-1 0 0 0,-4-1 11 0 0,39-9 234 0 0,-60 10-290 0 0,1 0 0 0 0,-1 1 0 0 0,1 0-1 0 0,-1 1 1 0 0,16 2 0 0 0,7 0 278 0 0,-1-8 533 0 0,-24 2-766 0 0,-7 4 0 0 0,18 0 0 0 0,-4 1 0 0 0,-4 4 0 0 0,17-1 0 0 0,-8-1 0 0 0,-20-1 0 0 0,1-1 0 0 0,12 0 0 0 0,1-1 0 0 0,-14 0 0 0 0,13-4 0 0 0,-7 3 0 0 0,0 2 0 0 0,-6-1-45 0 0,-1 0 0 0 0,1 1 0 0 0,0-1 0 0 0,-1 0 0 0 0,1 1 0 0 0,-1-1 0 0 0,1 1 0 0 0,-1-1 0 0 0,1 1 0 0 0,-1 0 0 0 0,1-1 0 0 0,2 3-1 0 0,-2-1-16 0 0,-1-2-180 0 0,15 0-569 0 0,-6 0 800 0 0,-2 1 11 0 0,-1 1 0 0 0,0 0 11 0 0,-4-1 42 0 0,4-1 11 0 0,-4 1-10 0 0,0 3-54 0 0,-3-2-91 0 0,3 11-6250 0 0,-3-6 280 0 0</inkml:trace>
  <inkml:trace contextRef="#ctx0" brushRef="#br0" timeOffset="2">4370 889 3224 0 0,'0'0'11314'0'0,"-1"1"-11016"0"0,-1 1-213 0 0,0-1-1 0 0,1 0 1 0 0,-1 1 0 0 0,1-1 0 0 0,0 1 0 0 0,-1 0 0 0 0,1-1 0 0 0,0 1 0 0 0,0 0 0 0 0,0 0 0 0 0,0 0 0 0 0,1-1 0 0 0,-1 1 0 0 0,0 4 0 0 0,-5 33 795 0 0,0-3 65 0 0,4-26-772 0 0,1 1 0 0 0,0 0-1 0 0,0 0 1 0 0,2 18-1 0 0,-1-8-155 0 0,0-2 180 0 0,1-6-1647 0 0,-1 0 1 0 0,-4 23 0 0 0,0-21 9 0 0</inkml:trace>
  <inkml:trace contextRef="#ctx0" brushRef="#br0" timeOffset="3">4316 854 6072 0 0,'0'0'9188'0'0,"4"14"-7435"0"0,3 21-381 0 0,0 23-590 0 0,-3-18-692 0 0,-3-31-205 0 0,0-1-1 0 0,0 1 0 0 0,-1-1 1 0 0,0 1-1 0 0,-2 9 0 0 0,-3 19-4002 0 0,2-20 2569 0 0</inkml:trace>
  <inkml:trace contextRef="#ctx0" brushRef="#br0" timeOffset="4">4310 876 2760 0 0,'0'0'13846'0'0,"1"1"-13621"0"0,12 67 1223 0 0,-5-19-1373 0 0,3 15-22 0 0,-11-59-50 0 0,0-1-1 0 0,0 0 0 0 0,0 0 1 0 0,0 1-1 0 0,-1-1 0 0 0,-2 7 1 0 0,-1 19-910 0 0,-2 20-1146 0 0,5-23 997 0 0</inkml:trace>
</inkml:ink>
</file>

<file path=word/ink/ink3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25:36.10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3 113 8664 0 0,'9'2'9904'0'0,"-10"2"-8678"0"0,0-3 363 0 0,-2 8 243 0 0,-1-2-1431 0 0,0-1 1 0 0,-1 1-1 0 0,1-1 0 0 0,-1 0 0 0 0,-9 8 0 0 0,8-8-255 0 0,1 0 0 0 0,-1 1 0 0 0,1 0 0 0 0,0 0 0 0 0,-8 14 0 0 0,-4 16 863 0 0,9-22-983 0 0,1 1 0 0 0,1-1-1 0 0,0 1 1 0 0,1 0 0 0 0,1 0-1 0 0,-4 23 1 0 0,3-9 546 0 0,4-23-368 0 0,0-1 0 0 0,0 1-1 0 0,0 0 1 0 0,0-1 0 0 0,1 10 0 0 0,1-7-234 0 0,0 0 0 0 0,0-1 0 0 0,1 1 0 0 0,0 0-1 0 0,0-1 1 0 0,1 0 0 0 0,0 0 0 0 0,1 0 0 0 0,0 0 0 0 0,7 12 0 0 0,-7-15 30 0 0,-1 0 0 0 0,1 0 0 0 0,0 0 0 0 0,0 0 0 0 0,1-1 0 0 0,0 1 0 0 0,-1-1 0 0 0,1-1 0 0 0,0 1 0 0 0,1-1 0 0 0,-1 1 0 0 0,1-2 0 0 0,-1 1 0 0 0,1 0 0 0 0,7 1 0 0 0,54 15-1140 0 0,-45-12-1004 0 0,31 6 0 0 0,-35-9-6587 0 0</inkml:trace>
  <inkml:trace contextRef="#ctx0" brushRef="#br0" timeOffset="766.57">447 386 13792 0 0,'0'0'1388'0'0,"2"-8"-1264"0"0,-2 2-1534 0 0,-3-4 9180 0 0,0 17-6365 0 0,0 8-1036 0 0,1 0 1 0 0,0 0 0 0 0,1 0-1 0 0,1 0 1 0 0,0-1 0 0 0,1 1-1 0 0,0 0 1 0 0,1 0 0 0 0,1 0-1 0 0,9 25 1 0 0,-11-37-336 0 0,0-1 1 0 0,0 1-1 0 0,0-1 0 0 0,1 0 0 0 0,-1 0 1 0 0,1 1-1 0 0,2 1 0 0 0,4 8 100 0 0,-6-11-127 0 0,-1-1-1 0 0,1 1 1 0 0,-1-1-1 0 0,0 0 1 0 0,1 0-1 0 0,0 1 1 0 0,-1-1-1 0 0,1 0 1 0 0,-1 0-1 0 0,1 0 1 0 0,2-1-1 0 0,-2 1-4 0 0,1 0 2 0 0,0 0-1 0 0,0 0 1 0 0,1 0-1 0 0,-1-1 1 0 0,0 1-1 0 0,0-1 1 0 0,1 0 0 0 0,3-1-1 0 0,-5 0 0 0 0,1 1 0 0 0,0-1 0 0 0,-1 0 0 0 0,1 0 0 0 0,-1-1 0 0 0,0 1 0 0 0,0 0-1 0 0,0-1 1 0 0,0 1 0 0 0,3-5 0 0 0,2-2-3 0 0,-5 7 0 0 0,-1 0 0 0 0,1 0 0 0 0,-1 0 0 0 0,0 0 0 0 0,1 0 0 0 0,-1 0 0 0 0,0 0 0 0 0,0 0 0 0 0,-1 0 0 0 0,1 0 0 0 0,0 0 0 0 0,-1-1 0 0 0,1-2 0 0 0,-1 5 0 0 0,0 0 0 0 0,0 0 0 0 0,0 0 0 0 0,1 0 0 0 0,-1 0 0 0 0,0 0 0 0 0,0 0 0 0 0,0 0 0 0 0,0 0 0 0 0,0 0 0 0 0,0 0 0 0 0,0-1 0 0 0,1 1 0 0 0,-1 0 0 0 0,0 0 0 0 0,0 0 0 0 0,0 0 0 0 0,0 0 0 0 0,0 0 0 0 0,1 0 0 0 0,-1 0 0 0 0,0 0 0 0 0,0 0 0 0 0,0 0 0 0 0,0 0 0 0 0,0 0 0 0 0,0 0 0 0 0,1 1 0 0 0,-1-1 0 0 0,0 0 0 0 0,0 0 0 0 0,0 0 0 0 0,0 0 0 0 0,0 0 0 0 0,0 0 0 0 0,0 0 0 0 0,1 0 0 0 0,-1 0 0 0 0,0 0 0 0 0,0 0 0 0 0,0 1 0 0 0,0-1 0 0 0,0 0 0 0 0,0 0 0 0 0,0 0 0 0 0,10 8 0 0 0,-1 0 0 0 0,4 1 0 0 0,-1 0 0 0 0,22 19 0 0 0,-28-23 1 0 0,0-1 1 0 0,0 1-1 0 0,0-1 0 0 0,1-1 1 0 0,-1 1-1 0 0,1-1 0 0 0,0-1 1 0 0,0 1-1 0 0,0-1 0 0 0,0 0 1 0 0,1-1-1 0 0,7 2 0 0 0,-10-3 7 0 0,-1 0-1 0 0,1-1 0 0 0,-1 1 0 0 0,0-1 1 0 0,1 1-1 0 0,-1-1 0 0 0,0-1 0 0 0,0 1 1 0 0,0 0-1 0 0,0-1 0 0 0,0 0 0 0 0,0 0 0 0 0,0 0 1 0 0,0-1-1 0 0,-1 1 0 0 0,1-1 0 0 0,-1 0 1 0 0,0 0-1 0 0,0 0 0 0 0,0 0 0 0 0,0-1 1 0 0,0 1-1 0 0,-1-1 0 0 0,1 1 0 0 0,2-9 0 0 0,0 0 300 0 0,-4 9-250 0 0,0-1 0 0 0,0 1 0 0 0,0 0 0 0 0,0-1 0 0 0,0 1 0 0 0,-1 0 0 0 0,1-1 0 0 0,-1-3 0 0 0,0-1-122 0 0,-1 1 0 0 0,0-1-1 0 0,0 0 1 0 0,-1 1-1 0 0,0-1 1 0 0,-3-9-1 0 0,3 13-58 0 0,0 0-1 0 0,0-1 0 0 0,0 1 0 0 0,0 0 0 0 0,-1 1 0 0 0,1-1 1 0 0,-1 0-1 0 0,0 1 0 0 0,0-1 0 0 0,-1 1 0 0 0,-6-5 1 0 0,9 7-218 0 0,0 1 1 0 0,0 0 0 0 0,-1 0 0 0 0,1-1 0 0 0,0 1-1 0 0,0 0 1 0 0,-1 0 0 0 0,1 0 0 0 0,0 0 0 0 0,-3 1-1 0 0,3-1-840 0 0</inkml:trace>
  <inkml:trace contextRef="#ctx0" brushRef="#br0" timeOffset="1214.47">936 550 9672 0 0,'0'0'748'0'0,"1"-2"-264"0"0,23-20 4491 0 0,-17 14-3795 0 0,1 1 1 0 0,0 0-1 0 0,11-7 1 0 0,-13 10-769 0 0,0-1-1 0 0,0 1 1 0 0,-1-1 0 0 0,0 0 0 0 0,7-9-1 0 0,-9 11-376 0 0,-1 0-1 0 0,0 0 1 0 0,0 0-1 0 0,0 0 1 0 0,-1-1-1 0 0,1 1 1 0 0,-1 0-1 0 0,1-1 1 0 0,-1 1-1 0 0,0-1 0 0 0,0 1 1 0 0,0-6-1 0 0,-2 4-34 0 0,1 4 0 0 0,0 1 0 0 0,-1-1 0 0 0,1 1 0 0 0,0-1 0 0 0,-1 1 0 0 0,1-1 0 0 0,-1 1 0 0 0,1-1 0 0 0,0 1 0 0 0,-1 0 0 0 0,1-1 0 0 0,-1 1 0 0 0,1 0 0 0 0,-1-1 0 0 0,0 1 0 0 0,1 0 0 0 0,-1 0 0 0 0,1-1 0 0 0,-1 1 0 0 0,1 0 0 0 0,-1 0 0 0 0,0 0 0 0 0,1 0 0 0 0,-1 0 0 0 0,1 0 0 0 0,-1 0 0 0 0,0 0 0 0 0,1 0 0 0 0,-1 0 0 0 0,1 0 0 0 0,-1 0 0 0 0,0 1 0 0 0,0-1 0 0 0,-5 1 0 0 0,-1 1 0 0 0,1 0 0 0 0,0 0 0 0 0,-1 0 0 0 0,1 1 0 0 0,0 0 0 0 0,0 0 0 0 0,1 1 0 0 0,-1 0 0 0 0,1-1 0 0 0,-1 2 0 0 0,-7 8 0 0 0,11-11 100 0 0,0 1 0 0 0,0-1-1 0 0,0 1 1 0 0,0-1 0 0 0,1 1 0 0 0,0 0-1 0 0,-1 0 1 0 0,1 0 0 0 0,0 0-1 0 0,0 0 1 0 0,0 0 0 0 0,1 0 0 0 0,-1 0-1 0 0,1 0 1 0 0,0 5 0 0 0,0-4 94 0 0,0 0 1 0 0,0 0 0 0 0,1 0-1 0 0,-1 0 1 0 0,1 0-1 0 0,0 0 1 0 0,1 0-1 0 0,-1 0 1 0 0,1 0 0 0 0,-1 0-1 0 0,4 4 1 0 0,-5-8-188 0 0,3 5 13 0 0,-1 0-1 0 0,1-1 1 0 0,1 1-1 0 0,-1-1 1 0 0,0 0-1 0 0,1 0 1 0 0,0 0-1 0 0,0 0 1 0 0,0-1 0 0 0,1 1-1 0 0,-1-1 1 0 0,6 3-1 0 0,-7-5 1 0 0,3 2 8 0 0,0 0-1 0 0,1-1 0 0 0,-1 1 1 0 0,1-2-1 0 0,-1 1 0 0 0,1 0 1 0 0,0-1-1 0 0,0-1 0 0 0,-1 1 1 0 0,1-1-1 0 0,12-1 0 0 0,-6-2-144 0 0,1-1 1 0 0,0 0-1 0 0,20-10 0 0 0,4 0-573 0 0,-32 11 208 0 0,1 0 0 0 0,-1 1-1 0 0,0-2 1 0 0,0 1 0 0 0,0-1 0 0 0,0 0 0 0 0,-1 0 0 0 0,1-1-1 0 0,-1 1 1 0 0,8-11 0 0 0,2-4-1237 0 0</inkml:trace>
  <inkml:trace contextRef="#ctx0" brushRef="#br0" timeOffset="1728.65">1238 0 19351 0 0,'-3'11'270'0'0,"1"-1"0"0"0,0 1-1 0 0,1 0 1 0 0,0 0 0 0 0,0 0-1 0 0,1 0 1 0 0,1-1 0 0 0,0 1-1 0 0,0 0 1 0 0,1 0-1 0 0,1-1 1 0 0,-1 1 0 0 0,2-1-1 0 0,0 0 1 0 0,0 0 0 0 0,6 11-1 0 0,88 164 1363 0 0,-81-154-1632 0 0,-9-17 0 0 0,12 30 0 0 0,-7-13-1 0 0,-9-22-476 0 0,0 1 0 0 0,0 0 1 0 0,-1 0-1 0 0,3 18 0 0 0,-5-16-5242 0 0,2-4-1800 0 0</inkml:trace>
  <inkml:trace contextRef="#ctx0" brushRef="#br0" timeOffset="1729.65">1298 452 2304 0 0,'10'4'14501'0'0,"23"-7"-7282"0"0,19-11-5786 0 0,-26 7-403 0 0,37-14-372 0 0,-28 9-3344 0 0,-16 5-6157 0 0</inkml:trace>
  <inkml:trace contextRef="#ctx0" brushRef="#br0" timeOffset="2201.69">1772 460 10592 0 0,'0'0'818'0'0,"0"2"-271"0"0,-1 44 9256 0 0,-1-18-8935 0 0,6 50-1 0 0,2-46-928 0 0,-6-31-47 0 0,0-1 0 0 0,0 0 0 0 0,0 1 0 0 0,0-1 1 0 0,0 1-1 0 0,0-1 0 0 0,0 1 0 0 0,0-1 0 0 0,1 1 0 0 0,-1-1 0 0 0,0 0 0 0 0,0 1 0 0 0,0-1 1 0 0,1 1-1 0 0,-1-1 0 0 0,0 0 0 0 0,1 1 0 0 0,-1-1 0 0 0,0 0 0 0 0,1 1 0 0 0,-1-1 0 0 0,0 0 1 0 0,1 0-1 0 0,-1 1 0 0 0,7 5-7397 0 0</inkml:trace>
</inkml:ink>
</file>

<file path=word/ink/ink3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6:50.0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75 3224 0 0,'0'0'7976'0'0,"6"7"-6710"0"0,-4-7-1040 0 0,0 1 0 0 0,0 0 0 0 0,0-1-1 0 0,0 1 1 0 0,0-1 0 0 0,0 0 0 0 0,0 0 0 0 0,0 0-1 0 0,0 0 1 0 0,1 0 0 0 0,-1 0 0 0 0,0 0 0 0 0,2-1-1 0 0,30-7 519 0 0,-33 8-681 0 0,8-2 1 0 0,-1 1-1 0 0,1 0 0 0 0,-1 0 1 0 0,1 1-1 0 0,12 1 1 0 0,-10 0-53 0 0,0-1 0 0 0,17-1-1 0 0,-25 0-10 0 0,-1 1 0 0 0,1-1 0 0 0,-1 1 0 0 0,1 0 0 0 0,-1 0 0 0 0,1 0 0 0 0,0 0 0 0 0,2 0 0 0 0,18 2 0 0 0,-14-2 7 0 0,0-2-1 0 0,0 1 0 0 0,0-1 0 0 0,15-5 0 0 0,16-4 27 0 0,-33 10-16 0 0,0 0 0 0 0,0 1 0 0 0,10 0 0 0 0,4-2-21 0 0,12-1 132 0 0,-31 3-132 0 0,0-1 0 0 0,0 2 0 0 0,0-1 0 0 0,-1 0 0 0 0,1 0 0 0 0,0 1 0 0 0,0-1-1 0 0,3 2 1 0 0,0-1-32 0 0,23 6 21 0 0,-19-7 15 0 0,-5 0 0 0 0,0 0 0 0 0,-1 0 0 0 0,1 0 0 0 0,0 0 0 0 0,0-1 0 0 0,0 0 0 0 0,0 0 0 0 0,0 0 0 0 0,6-2 0 0 0,37-5 0 0 0,-45 8-9 0 0,0-1 0 0 0,1 1-1 0 0,-1-1 1 0 0,0 1-1 0 0,0 0 1 0 0,0 0-1 0 0,0 0 1 0 0,0 0-1 0 0,1 0 1 0 0,-1 1 0 0 0,3 0-1 0 0,2 0-64 0 0,0 0-1 0 0,0 0 1 0 0,8 0 0 0 0,-10 0 74 0 0,-2-1-8 0 0,0 1 0 0 0,1 0 0 0 0,-1-1 0 0 0,0 0 0 0 0,0 0-1 0 0,1 0 1 0 0,-1 0 0 0 0,0 0 0 0 0,0 0 0 0 0,0-1 0 0 0,4-1-1 0 0,3 1-230 0 0,0 0-1 0 0,-1 1 0 0 0,12 1 0 0 0,0 0 93 0 0,0-1 130 0 0,46 0-558 0 0,-44 7 310 0 0,-21-8 265 0 0,-1 1 0 0 0,1 1 0 0 0,0-1 0 0 0,-1 0 0 0 0,1 0 0 0 0,-1 0 0 0 0,1 1 0 0 0,-1-1 0 0 0,3 2 0 0 0,3-2 0 0 0,-1-1-2 0 0,-6 0 2 0 0,0 1 0 0 0,1 0 0 0 0,-1 0 0 0 0,0 0 0 0 0,0 0 0 0 0,1 0 0 0 0,-1 0-1 0 0,0 0 1 0 0,1-1 0 0 0,-1 1 0 0 0,0 0 0 0 0,0 0 0 0 0,1 0 0 0 0,-1 0 0 0 0,0 0 0 0 0,1 0 0 0 0,-1 0 0 0 0,0 1-1 0 0,0-1 1 0 0,1 0 0 0 0,-1 0 0 0 0,0 0 0 0 0,1 0 0 0 0,-1 0 0 0 0,1 1 0 0 0,8 3 32 0 0,-8-3 112 0 0,1-2 45 0 0,27 2-177 0 0,-20-2-554 0 0,1 0 0 0 0,14-4 0 0 0,25-5 587 0 0,-39 10-45 0 0,0 2 0 0 0,1-1 0 0 0,-10-2 0 0 0,0 1 0 0 0,-1 0 0 0 0,1 0 0 0 0,0 0 0 0 0,0 0 0 0 0,-1 0 0 0 0,1 0 0 0 0,0 0 0 0 0,-1 0 0 0 0,1 0 0 0 0,0 0 0 0 0,0 1 0 0 0,-1-1 0 0 0,1 0 0 0 0,0 0 0 0 0,-1 1 0 0 0,1-1 0 0 0,1 1 0 0 0,-2-1 0 0 0,1 0 0 0 0,-1 1 0 0 0,1-1 0 0 0,-1 0 0 0 0,1 1 0 0 0,-1-1 0 0 0,1 0 0 0 0,0 0 0 0 0,-1 0 0 0 0,1 0 0 0 0,-1 0 0 0 0,1 0 0 0 0,0 0 0 0 0,-1 0 0 0 0,1 0 0 0 0,-1 0 0 0 0,1 0 0 0 0,0 0 0 0 0,0 0 0 0 0,4-1 0 0 0,13 2 0 0 0,-10 2 0 0 0,2-1 0 0 0,-2-4 0 0 0,5 0 0 0 0,0 1 0 0 0,-5 1 0 0 0,0 0 0 0 0,18 0 0 0 0,-19-1 0 0 0,2-2 0 0 0,1 3 0 0 0,4 6-72 0 0,-11-5-67 0 0,-1-1 1 0 0,0 1 0 0 0,0-1 0 0 0,0 0 0 0 0,1 1-1 0 0,-1-1 1 0 0,0 0 0 0 0,0-1 0 0 0,3 1 0 0 0,17-1-456 0 0,-19 1 592 0 0,20 1-240 0 0,-4 2 154 0 0,4 6 120 0 0,-22-9-25 0 0,0 0 0 0 0,-1 0 0 0 0,1 1 0 0 0,0-1 0 0 0,-1 0 0 0 0,1 0 0 0 0,0 0 0 0 0,0 0 0 0 0,-1 0 0 0 0,1 0 0 0 0,0 0 0 0 0,0 0 0 0 0,-1-1 0 0 0,1 1 0 0 0,0 0 0 0 0,-1 0 0 0 0,1 0 0 0 0,1-1 0 0 0,4-2 14 0 0,-1 1 1 0 0,1 0 0 0 0,11-3 0 0 0,2 5-22 0 0,9-3-854 0 0,-27 3 348 0 0,1 0 63 0 0,3 1 311 0 0,0 0 97 0 0,17 9 37 0 0,-11-3-2 0 0,0-4 0 0 0,-9-2 0 0 0,8 0 0 0 0,1 0-904 0 0,-1 0-1 0 0,19 0 1 0 0,-16-2 129 0 0,2 0-221 0 0,-13 1 813 0 0,0-1-1 0 0,1 1 0 0 0,-1 0 1 0 0,0 0-1 0 0,0 0 0 0 0,0 0 1 0 0,0 0-1 0 0,0 1 1 0 0,4 0-1 0 0,-5 0 211 0 0,0-1 1 0 0,0 1-1 0 0,0-1 1 0 0,0 0-1 0 0,0 1 1 0 0,0-1-1 0 0,0 0 0 0 0,0 0 1 0 0,0 0-1 0 0,0 0 1 0 0,0 0-1 0 0,0 0 1 0 0,0 0-1 0 0,0 0 0 0 0,0 0 1 0 0,0 0-1 0 0,0 0 1 0 0,1-1-1 0 0,5-1 327 0 0,3 2 425 0 0,-5 1-412 0 0,1-2 0 0 0,-1 1-1 0 0,1 0 1 0 0,-1-1 0 0 0,1 0-1 0 0,7-3 1 0 0,-10 4-429 0 0,0-1 1 0 0,1 1-1 0 0,0 0 0 0 0,-1 0 1 0 0,1 0-1 0 0,-1 1 1 0 0,6 1-1 0 0,-6-2-29 0 0,1 1 1 0 0,0 0 0 0 0,-1-1-1 0 0,1 0 1 0 0,0 0 0 0 0,0 0-1 0 0,-1 0 1 0 0,6-1-1 0 0,40-9 1826 0 0,-42 9-1472 0 0,0 0 0 0 0,0 0 0 0 0,0 1 0 0 0,0 0 0 0 0,0 0 0 0 0,14 3 0 0 0,15 1-364 0 0,-12-5 731 0 0,1-1 0 0 0,45-9 1 0 0,-63 10-631 0 0,1 0 0 0 0,0 1 0 0 0,-1 0 0 0 0,13 1 0 0 0,-14 0 0 0 0,1 0 0 0 0,-1-1 0 0 0,1 0 0 0 0,-1-1 0 0 0,1 1 0 0 0,10-3 0 0 0,-12 1 0 0 0,0 1 0 0 0,0 0 0 0 0,0 0 0 0 0,0 1 0 0 0,9-1 0 0 0,-12 1 0 0 0,1 0 0 0 0,0 0 0 0 0,0 0 0 0 0,0-1 0 0 0,0 1 0 0 0,-1-1 0 0 0,1 1 0 0 0,4-3 0 0 0,-4 1 0 0 0,4 1 0 0 0,9 3 0 0 0,-15-2 0 0 0,14 4 0 0 0,59-1 1688 0 0,-71-3-1663 0 0,-1 0 0 0 0,0 0 1 0 0,1 0-1 0 0,-1-1 0 0 0,0 1 1 0 0,1-1-1 0 0,-1 0 0 0 0,0 1 1 0 0,0-1-1 0 0,1 0 0 0 0,3-3 1 0 0,13-4-342 0 0,1 0 296 0 0,-18 8 32 0 0,1 0 0 0 0,-1 0 0 0 0,0 0 0 0 0,0 1 0 0 0,0-1 0 0 0,0 1 0 0 0,0-1 0 0 0,0 1 0 0 0,0 0 0 0 0,2 1 0 0 0,6 2 166 0 0,6 2 14 0 0,-15-6-191 0 0,0 1 0 0 0,0-1 0 0 0,1 1 0 0 0,-1-1 0 0 0,0 1 0 0 0,0-1 0 0 0,0 0 0 0 0,1 0 0 0 0,-1 0 0 0 0,0 0 0 0 0,0 0 0 0 0,1 0 0 0 0,-1 0 0 0 0,0 0 0 0 0,0 0-1 0 0,1-1 1 0 0,1 0 0 0 0,3 0 0 0 0,20-2-1 0 0,14 6 0 0 0,-38-3 0 0 0,-1 0 0 0 0,1-1 0 0 0,-1 1 0 0 0,1 0 0 0 0,-1 1 0 0 0,1-1 0 0 0,-1 0 0 0 0,1 0 0 0 0,-1 1 0 0 0,0-1 0 0 0,1 1 0 0 0,1 0 0 0 0,-1 0 0 0 0,0 0 0 0 0,0-1 0 0 0,1 1 0 0 0,-1-1 0 0 0,0 1 0 0 0,0-1 0 0 0,0 0 0 0 0,1 1 0 0 0,-1-1 0 0 0,0-1 0 0 0,4 1 0 0 0,-1 1 0 0 0,19 1 0 0 0,10-3 0 0 0,-26-1 0 0 0,-1 1 0 0 0,10-5 0 0 0,1 0 0 0 0,-8 6 0 0 0,-2 2 0 0 0,-7-1 1 0 0,1-1 0 0 0,-1 1 1 0 0,0-1-1 0 0,1 0 1 0 0,-1 1-1 0 0,0-1 1 0 0,1 0-1 0 0,-1 0 0 0 0,0 0 1 0 0,1 0-1 0 0,-1 0 1 0 0,3-1-1 0 0,4 0 1325 0 0,5 2-1205 0 0,-1 0 1 0 0,0-2-1 0 0,1 1 1 0 0,19-4 0 0 0,-25 3-122 0 0,2 2 0 0 0,1 1 0 0 0,-2-4 0 0 0,5 4 0 0 0,-2-4 0 0 0,-9 2 0 0 0,0-1 0 0 0,-2 1 0 0 0,1 0 0 0 0,-1-1 0 0 0,0 1 0 0 0,1 0 0 0 0,-1 0 0 0 0,1 0 0 0 0,-1-1 0 0 0,0 1 0 0 0,1 0 0 0 0,-1 0 0 0 0,1 0 0 0 0,-1 0 0 0 0,0 0 0 0 0,1 0 0 0 0,-1 0 0 0 0,1 0 0 0 0,-1 0 0 0 0,1 0 0 0 0,-1 0 0 0 0,0 0 0 0 0,1 0 0 0 0,-1 1 0 0 0,1-1 0 0 0,9 4 0 0 0,9-2 0 0 0,13-3 0 0 0,-9-2 165 0 0,-13 2-18 0 0,-6 1-185 0 0,-1-1 1 0 0,0 0 0 0 0,1 1-1 0 0,-1-1 1 0 0,5-2 0 0 0,-7 2-91 0 0,1 1-128 0 0,51 4 144 0 0,-34-2 186 0 0,-8-5-21 0 0,-9 3-51 0 0,-1-1 0 0 0,1 1-1 0 0,-1-1 1 0 0,1 1-1 0 0,-1-1 1 0 0,1 1 0 0 0,-1 0-1 0 0,1 0 1 0 0,-1 0-1 0 0,4 0 1 0 0,-4 0 238 0 0,0 0-384 0 0,-1 0 142 0 0,1 0 0 0 0,-1 0-1 0 0,0-1 1 0 0,0 1 0 0 0,1 0 0 0 0,-1 0 0 0 0,0 0 0 0 0,0 0 0 0 0,0 0-1 0 0,1 0 1 0 0,-1 0 0 0 0,0 0 0 0 0,0 0 0 0 0,1 0 0 0 0,-1 0-1 0 0,0 0 1 0 0,0 0 0 0 0,1 0 0 0 0,-1 0 0 0 0,0 0 0 0 0,0 0 0 0 0,0 1-1 0 0,1-1 1 0 0,-1 0 0 0 0,0 0 0 0 0,0 0 0 0 0,0 0 0 0 0,1 0 0 0 0,-1 0-1 0 0,0 1 1 0 0,0-1 0 0 0,0 0 0 0 0,0 0 0 0 0,1 0 0 0 0,-1 1-1 0 0,2 0 11 0 0,8 0-11 0 0,44-5 475 0 0,-46 4-484 0 0,2 2-100 0 0,-6-3 96 0 0,19-3-20 0 0,22-5 36 0 0,-37 8 0 0 0,0 1 0 0 0,2-3 0 0 0,-9 3 0 0 0,-1-1 0 0 0,1 1 0 0 0,-1 0 0 0 0,1 0 0 0 0,-1 0 0 0 0,1 0 0 0 0,-1 0 0 0 0,1-1 0 0 0,-1 1 0 0 0,1 0 0 0 0,-1 0 0 0 0,1 0 0 0 0,-1 0 0 0 0,1 0 0 0 0,-1 1 0 0 0,1-1 0 0 0,-1 0 0 0 0,1 0 0 0 0,-1 0 0 0 0,1 0 0 0 0,-1 0 0 0 0,1 1 0 0 0,-1-1 0 0 0,0 0 0 0 0,1 0 0 0 0,-1 1 0 0 0,1-1 0 0 0,0 1 0 0 0,0 0 0 0 0,10 2 0 0 0,-3 0 0 0 0,2-4-12 0 0,-1 3-36 0 0,0-2-36 0 0,-7 0-284 0 0,0 1-1442 0 0,8 1-2956 0 0</inkml:trace>
  <inkml:trace contextRef="#ctx0" brushRef="#br0" timeOffset="2844.48">807 52 1376 0 0,'0'0'13336'0'0,"-2"7"-11880"0"0,6 4-639 0 0,-4-8-644 0 0,1 0-1 0 0,0-1 1 0 0,0 1-1 0 0,0-1 1 0 0,0 1-1 0 0,1-1 1 0 0,-1 1 0 0 0,3 3-1 0 0,-3-5-118 0 0,-1 0 0 0 0,1 0-1 0 0,-1 1 1 0 0,1-1 0 0 0,-1 0-1 0 0,1 1 1 0 0,-1-1 0 0 0,0 0 0 0 0,0 3-1 0 0,1 3 71 0 0,4 3 30 0 0,-4-8-149 0 0,0-1-1 0 0,0 1 1 0 0,-1-1 0 0 0,1 1-1 0 0,0-1 1 0 0,-1 1 0 0 0,1 0-1 0 0,-1-1 1 0 0,1 4-1 0 0,-1-3 3 0 0,0 0-1 0 0,0-1 1 0 0,1 1-1 0 0,-1 0 0 0 0,1 0 1 0 0,0 0-1 0 0,-1-1 1 0 0,1 1-1 0 0,0 0 0 0 0,0-1 1 0 0,2 3-1 0 0,-3-3 26 0 0,1 0 0 0 0,0 0-1 0 0,0 0 1 0 0,-1 0 0 0 0,1 0 0 0 0,0 0 0 0 0,-1 1-1 0 0,0-1 1 0 0,1 0 0 0 0,-1 1 0 0 0,1-1 0 0 0,-1 0-1 0 0,0 0 1 0 0,0 1 0 0 0,0 1 0 0 0,0-2-23 0 0,-1 2 65 0 0,0 1 0 0 0,1-1-1 0 0,-1 1 1 0 0,1-1 0 0 0,0 1 0 0 0,0-1-1 0 0,0 1 1 0 0,1 3 0 0 0,0-3-72 0 0,0 1 0 0 0,-1-1 0 0 0,1 1 0 0 0,-1-1 0 0 0,0 1 0 0 0,0-1 0 0 0,-1 1 0 0 0,1-1 0 0 0,-1 1 0 0 0,0-1 0 0 0,0 0 1 0 0,-1 1-1 0 0,1-1 0 0 0,-1 0 0 0 0,0 0 0 0 0,-4 7 0 0 0,5-10-38 0 0,0 0 0 0 0,1 0 0 0 0,-1-1 0 0 0,1 1 0 0 0,-1 0 0 0 0,1 0 0 0 0,-1 0 1 0 0,1 0-1 0 0,0 0 0 0 0,-1-1 0 0 0,1 1 0 0 0,0 0 0 0 0,0 0 0 0 0,0 0 0 0 0,0 0 1 0 0,0 0-1 0 0,0 0 0 0 0,0 0 0 0 0,0 0 0 0 0,0 0 0 0 0,0 0 0 0 0,0 0 0 0 0,1 1 0 0 0,-1-1-432 0 0,12-2-3673 0 0,-1-2 2607 0 0</inkml:trace>
  <inkml:trace contextRef="#ctx0" brushRef="#br0" timeOffset="4624.52">2749 31 4608 0 0,'0'0'7424'0'0,"4"10"-4152"0"0,-4-5-3207 0 0,0-3 268 0 0,6 8 923 0 0,-4-3-1126 0 0,0 1 0 0 0,-1 0 0 0 0,1 11-1 0 0,3 15 833 0 0,-5-29-885 0 0,1 0 0 0 0,-1 0 0 0 0,0-1 0 0 0,0 1 0 0 0,0 0 0 0 0,-1 0 0 0 0,0 4 0 0 0,-2 17-61 0 0,3-22-89 0 0,0 0 0 0 0,0 1-1 0 0,1-1 1 0 0,-1 1 0 0 0,3 4-1 0 0,-3-7-320 0 0,1-1-20 0 0,2 5-2 0 0</inkml:trace>
  <inkml:trace contextRef="#ctx0" brushRef="#br0" timeOffset="5653.28">944 286 1376 0 0,'0'0'5442'0'0,"-7"3"2370"0"0,9-4-7693 0 0,0 1-1 0 0,-1 0 1 0 0,1 0-1 0 0,-1-1 0 0 0,1 1 1 0 0,-1-1-1 0 0,0 1 1 0 0,1-1-1 0 0,-1 0 1 0 0,1 0-1 0 0,-1 0 0 0 0,0 1 1 0 0,0-1-1 0 0,0 0 1 0 0,2-2-1 0 0,18-22 743 0 0,-6 5-872 0 0,-7 11 9 0 0,0 0 0 0 0,8-13 0 0 0,-11 13 25 0 0,1 2 1 0 0,0-1-1 0 0,12-12 0 0 0,28-27 204 0 0,-26 25-386 0 0,-16 17-130 0 0,1 0-1 0 0,0 0 1 0 0,0 0 0 0 0,1 0-1 0 0,-1 1 1 0 0,8-5 0 0 0</inkml:trace>
  <inkml:trace contextRef="#ctx0" brushRef="#br0" timeOffset="6190.95">1291 272 2760 0 0,'1'-1'125'0'0,"-1"0"-117"0"0,0 1-1 0 0,0-1 0 0 0,0 0 0 0 0,0 1 1 0 0,1-1-1 0 0,-1 1 0 0 0,0-1 0 0 0,0 1 1 0 0,1-1-1 0 0,-1 1 0 0 0,0-1 1 0 0,1 1-1 0 0,-1-1 0 0 0,1 1 0 0 0,-1-1 1 0 0,1 1-1 0 0,-1 0 0 0 0,0-1 0 0 0,2 1 1 0 0,1-3-7 0 0,9-14 673 0 0,25-19 8106 0 0,8-11-7188 0 0,-22 19-1327 0 0,-21 24-338 0 0,1 0 0 0 0,0 1 1 0 0,0-1-1 0 0,0 0 0 0 0,1 1 1 0 0,-1 0-1 0 0,1 0 1 0 0,-1 0-1 0 0,1 0 0 0 0,0 1 1 0 0,1-1-1 0 0,6-2 0 0 0,-8 4-3276 0 0,2-3-988 0 0</inkml:trace>
  <inkml:trace contextRef="#ctx0" brushRef="#br0" timeOffset="7025.01">1655 222 10136 0 0,'0'0'230'0'0,"5"-7"309"0"0,84-77-252 0 0,-78 73-753 0 0,-7 7 85 0 0,-1 1-1 0 0,1 0 1 0 0,-1 0 0 0 0,1 0 0 0 0,6-4-1 0 0,5-2-640 0 0</inkml:trace>
  <inkml:trace contextRef="#ctx0" brushRef="#br0" timeOffset="7026.01">1916 243 3680 0 0,'0'0'392'0'0,"4"-5"-392"0"0,7-2 0 0 0,-4 2 1664 0 0,1-2 320 0 0,-1 0 64 0 0,0 0 16 0 0,2-3-1440 0 0,-2 1-288 0 0,1-1-56 0 0,3-1-16 0 0,-4 1-264 0 0,-3 3 0 0 0,1-3 0 0 0,2-4 0 0 0</inkml:trace>
  <inkml:trace contextRef="#ctx0" brushRef="#br0" timeOffset="7027.01">2168 262 11976 0 0,'0'0'266'0'0,"1"-1"44"0"0,7-6-70 0 0,-1-1 0 0 0,-1 0 1 0 0,0 0-1 0 0,0-1 0 0 0,8-14 1 0 0,11-17 2415 0 0,-19 31-2494 0 0,1 1-1 0 0,1-1 1 0 0,-1 2-1 0 0,15-13 1 0 0,5 4-5019 0 0,-18 12-552 0 0</inkml:trace>
  <inkml:trace contextRef="#ctx0" brushRef="#br0" timeOffset="7872.91">2482 236 11976 0 0,'0'0'1082'0'0,"2"-2"-890"0"0,12-12 1654 0 0,23-30 0 0 0,-27 28-1041 0 0,-7 10-545 0 0,1 1-1 0 0,0-1 1 0 0,0 1 0 0 0,0 0 0 0 0,7-6 0 0 0,51-49 1905 0 0,-51 48-2367 0 0,-9 10-62 0 0,0 0 1 0 0,-1 0 0 0 0,1 1 0 0 0,0-1-1 0 0,0 0 1 0 0,0 1 0 0 0,0-1 0 0 0,0 1-1 0 0,1 0 1 0 0,3-2 0 0 0,2 0-871 0 0</inkml:trace>
  <inkml:trace contextRef="#ctx0" brushRef="#br0" timeOffset="7873.91">2746 181 11976 0 0,'0'0'576'0'0,"4"-2"-256"0"0,3-5 32 0 0,1-3-288 0 0,-1 3-64 0 0,-3-3 0 0 0,3 3 0 0 0,-2-3 424 0 0,2 3 584 0 0,1 0-6848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1:43.607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131 358 2304 0 0,'2'-13'931'0'0,"1"9"-383"0"0,-3 4-452 0 0,0 0 0 0 0,0 0 0 0 0,1 0 0 0 0,-1 0-1 0 0,0 0 1 0 0,0-1 0 0 0,0 1 0 0 0,0 0 0 0 0,1 0-1 0 0,-1 0 1 0 0,0 0 0 0 0,0-1 0 0 0,0 1 0 0 0,0 0-1 0 0,0 0 1 0 0,0 0 0 0 0,1-1 0 0 0,-1 1 0 0 0,0 0-1 0 0,0 0 1 0 0,0 0 0 0 0,0-1 0 0 0,0 1 0 0 0,0 0 0 0 0,0 0-1 0 0,0-1 1 0 0,0 1 0 0 0,0 0 0 0 0,0 0 0 0 0,0 0-1 0 0,0-1 1 0 0,6-12 2551 0 0,-6 12-2543 0 0,1 0 0 0 0,-1 1-1 0 0,1-1 1 0 0,0 0 0 0 0,-1 1 0 0 0,0-1-1 0 0,1 0 1 0 0,-1 0 0 0 0,1 1-1 0 0,-1-1 1 0 0,0 0 0 0 0,1 0-1 0 0,-1 0 1 0 0,0 0 0 0 0,0 0-1 0 0,0 1 1 0 0,0-1 0 0 0,0 0-1 0 0,0 0 1 0 0,0 0 0 0 0,0 0-1 0 0,0 0 1 0 0,0 0 0 0 0,0 1-1 0 0,-1-1 1 0 0,1 0 0 0 0,0 0-1 0 0,0 0 1 0 0,-1 0 0 0 0,0 0-1 0 0,0 0-73 0 0,1 1 30 0 0,0-1 1 0 0,-1 1-1 0 0,1-1 0 0 0,-1 1 0 0 0,1-1 1 0 0,0 1-1 0 0,-1-1 0 0 0,1 1 1 0 0,0-1-1 0 0,-1 1 0 0 0,1-1 0 0 0,0 1 1 0 0,0-1-1 0 0,0 1 0 0 0,0-1 0 0 0,-1 1 1 0 0,1-1-1 0 0,0 0 0 0 0,0 1 1 0 0,0-1-1 0 0,0 1 0 0 0,0-1 0 0 0,0 0 1 0 0,0 1-1 0 0,1-1 0 0 0,-1 0 1 0 0,-1-3 400 0 0,-1-1-1 0 0,0 1 1 0 0,1 0 0 0 0,-2 0 0 0 0,1 0 0 0 0,-3-4 0 0 0,5 8-320 0 0,2-11 299 0 0,5-5 350 0 0,-7 14-711 0 0,0 1 0 0 0,1-1-1 0 0,-1 1 1 0 0,1-1 0 0 0,-1 1 0 0 0,1-1 0 0 0,0 1 0 0 0,0 0 0 0 0,-1-1 0 0 0,3-1 0 0 0,-2 2 70 0 0,0 0 1 0 0,-1-1 0 0 0,1 1-1 0 0,0 0 1 0 0,0-1 0 0 0,-1 1 0 0 0,1-1-1 0 0,-1 1 1 0 0,1-1 0 0 0,0-2-1 0 0,0 5-85 0 0,-1-1-60 0 0,0 0-1 0 0,1 0 0 0 0,-1 0 0 0 0,0 0 0 0 0,0 0 1 0 0,1 0-1 0 0,-1 0 0 0 0,0 1 0 0 0,0-1 1 0 0,1 0-1 0 0,-1 0 0 0 0,0 0 0 0 0,0 1 1 0 0,1-1-1 0 0,-1 0 0 0 0,0 0 0 0 0,0 0 0 0 0,0 1 1 0 0,0-1-1 0 0,0 0 0 0 0,1 0 0 0 0,-1 1 1 0 0,0-1-1 0 0,0 0 0 0 0,0 0 0 0 0,0 1 0 0 0,0-1 1 0 0,0 0-1 0 0,0 1 0 0 0,0-1 0 0 0,0 0 1 0 0,0 0-1 0 0,0 1 0 0 0,0-1 0 0 0,0 0 1 0 0,0 1-1 0 0,0-1 0 0 0,0 0 0 0 0,0 0 0 0 0,0 1 1 0 0,0-1-1 0 0,-1 0 0 0 0,1 0 0 0 0,0 1 1 0 0,0-1-1 0 0,0 0 3 0 0,1 14 121 0 0,-1-13-116 0 0,1 1 0 0 0,-1-1 1 0 0,0 0-1 0 0,1 1 0 0 0,-1-1 0 0 0,0 0 0 0 0,0 1 1 0 0,0-1-1 0 0,0 0 0 0 0,-1 1 0 0 0,1 0 0 0 0,-4 12 35 0 0,0-1-1 0 0,-10 20 0 0 0,12-27-28 0 0,2-5-15 0 0,0-1 0 0 0,0 1 0 0 0,0 0 0 0 0,0-1 0 0 0,0 1 0 0 0,0-1 0 0 0,0 1 0 0 0,-1 0 0 0 0,1-1 0 0 0,0 1-1 0 0,-1-1 1 0 0,1 1 0 0 0,0-1 0 0 0,-1 1 0 0 0,1-1 0 0 0,-1 1 0 0 0,1-1 0 0 0,0 1 0 0 0,-1-1 0 0 0,1 1 0 0 0,-1-1 0 0 0,0 0 0 0 0,1 1-1 0 0,-1-1 1 0 0,1 0 0 0 0,-1 0 0 0 0,1 1 0 0 0,-1-1 0 0 0,0 0 0 0 0,-4 1 51 0 0,3-2-41 0 0,-1 0-1 0 0,1 0 0 0 0,-1-1 1 0 0,1 1-1 0 0,0-1 1 0 0,-1 0-1 0 0,1 1 0 0 0,0-1 1 0 0,0 0-1 0 0,0 0 1 0 0,0 0-1 0 0,-1-3 0 0 0,-5-8 50 0 0,6 12-53 0 0,1-1 0 0 0,0 0 0 0 0,0 0 0 0 0,0 0 0 0 0,0 0 0 0 0,0 0-1 0 0,0 0 1 0 0,-1-4 0 0 0,0-2-8 0 0,0 0 0 0 0,-1 0 0 0 0,-5-8 0 0 0,1 10 150 0 0,3 2 388 0 0,3 4-545 0 0,1 0 0 0 0,0 0 0 0 0,0 0 0 0 0,0 0 0 0 0,0-1 0 0 0,0 1 1 0 0,0 0-1 0 0,0 0 0 0 0,0 0 0 0 0,0 0 0 0 0,0 0 0 0 0,0 0 0 0 0,0 0 0 0 0,0 0 0 0 0,0 0 0 0 0,0 0 1 0 0,0 0-1 0 0,0-1 0 0 0,0 1 0 0 0,0 0 0 0 0,0 0 0 0 0,0 0 0 0 0,0 0 0 0 0,0 0 0 0 0,0 0 1 0 0,0 0-1 0 0,0 0 0 0 0,0 0 0 0 0,0 0 0 0 0,0 0 0 0 0,0 0 0 0 0,1-1 0 0 0,-1 1 0 0 0,0 0 1 0 0,0 0-1 0 0,0 0 0 0 0,0 0 0 0 0,0 0 0 0 0,0 0 0 0 0,0 0 0 0 0,0 0 0 0 0,0 0 0 0 0,0 0 1 0 0,0 0-1 0 0,0 0 0 0 0,0 0 0 0 0,1 0 0 0 0,-1 0 0 0 0,0 0 0 0 0,0 0 0 0 0,15 8-249 0 0,-14-8 256 0 0,1 1 0 0 0,-1-1 0 0 0,0 1 0 0 0,0 0 0 0 0,1-1 0 0 0,-1 1 0 0 0,0 0-1 0 0,0 0 1 0 0,0 0 0 0 0,0 0 0 0 0,0 0 0 0 0,2 2 0 0 0,0 0 17 0 0,-1-1 7 0 0,1 0-1 0 0,-1 0 1 0 0,0 0-1 0 0,0 0 1 0 0,0 0-1 0 0,0 0 1 0 0,0 0-1 0 0,-1 0 1 0 0,1 1 0 0 0,-1-1-1 0 0,0 1 1 0 0,1-1-1 0 0,1 6 1 0 0,0 2 281 0 0,1 9 60 0 0,-2-17-56 0 0,-4-3-186 0 0,0 0-101 0 0,0-1 0 0 0,0 1-1 0 0,0 0 1 0 0,1-1 0 0 0,-1 1 0 0 0,1-1-1 0 0,-1 0 1 0 0,1 1 0 0 0,0-1 0 0 0,-1 0-1 0 0,1 0 1 0 0,0 0 0 0 0,0 0 0 0 0,-1-2-1 0 0,-8-14-8 0 0,6 13-86 0 0,0 0 0 0 0,-1 0 0 0 0,0 1 0 0 0,0-1 0 0 0,0 1 1 0 0,0 1-1 0 0,0-1 0 0 0,-9-4 0 0 0,2 0 391 0 0,12 7-322 0 0,-1 0 0 0 0,1 0-1 0 0,-1 1 1 0 0,0-1 0 0 0,0 0 0 0 0,1 1 0 0 0,-1-1-1 0 0,0 1 1 0 0,0-1 0 0 0,0 1 0 0 0,0-1 0 0 0,0 1 0 0 0,0 0-1 0 0,0-1 1 0 0,0 1 0 0 0,1 0 0 0 0,-3 0 0 0 0,2 0-178 0 0,14 8 78 0 0,20 16 20 0 0,3 1 88 0 0,9-1 236 0 0,24 13 440 0 0,-69-37-665 0 0,1 1-1 0 0,-1-1 1 0 0,1 0-1 0 0,-1 1 0 0 0,1-1 1 0 0,0 0-1 0 0,-1 0 1 0 0,1 1-1 0 0,-1-1 1 0 0,1 0-1 0 0,-1 0 0 0 0,1 0 1 0 0,0 0-1 0 0,-1 0 1 0 0,1 0-1 0 0,0 0 1 0 0,-1 0-1 0 0,1 0 0 0 0,0 0 2 0 0,-1 0 0 0 0,0 0 0 0 0,1-1 0 0 0,-1 1 1 0 0,0 0-1 0 0,0 0 0 0 0,1 0 0 0 0,-1-1 0 0 0,0 1 0 0 0,0 0 0 0 0,1 0 0 0 0,-1-1 0 0 0,0 1 0 0 0,0 0 0 0 0,0-1 0 0 0,0 1 0 0 0,1 0 0 0 0,-1-1 0 0 0,0 1 0 0 0,0 0 0 0 0,0-1 0 0 0,0 1 0 0 0,0-1 0 0 0,0 0 2 0 0,0-1 0 0 0,0 1 1 0 0,0-1-1 0 0,0 1 0 0 0,0 0 1 0 0,-1-1-1 0 0,1 1 0 0 0,0-1 1 0 0,-1 1-1 0 0,1 0 1 0 0,-1-1-1 0 0,0 1 0 0 0,1 0 1 0 0,-1 0-1 0 0,-1-2 0 0 0,-15-20 77 0 0,10 13-96 0 0,0 1 0 0 0,-11-11 0 0 0,-6-8-198 0 0,19 21 135 0 0,0 0 0 0 0,-1 1 0 0 0,-6-6 1 0 0,-2-5-196 0 0,13 16 216 0 0,0-1 1 0 0,0 0 0 0 0,0 0 0 0 0,-1 1 0 0 0,1-1 0 0 0,-1 1 0 0 0,1-1 0 0 0,-1 1 0 0 0,-2-2 0 0 0,-8-7-718 0 0,12 10 758 0 0,0 1 1 0 0,0-1 0 0 0,-1 0 0 0 0,1 0 0 0 0,0 0 0 0 0,0 0 0 0 0,-1 0-1 0 0,1 0 1 0 0,0 0 0 0 0,0 1 0 0 0,-1-1 0 0 0,1 0 0 0 0,0 0 0 0 0,0 0-1 0 0,-1 1 1 0 0,1-1 0 0 0,0 0 0 0 0,0 0 0 0 0,0 0 0 0 0,0 1 0 0 0,-1-1-1 0 0,1 0 1 0 0,0 1 0 0 0,0-1 0 0 0,0 0 0 0 0,0 0 0 0 0,0 1 0 0 0,0-1-1 0 0,0 0 1 0 0,0 0 0 0 0,0 1 0 0 0,0-1 0 0 0,0 0 0 0 0,0 1-1 0 0,0-1 1 0 0,0 0 0 0 0,0 0 0 0 0,0 1 0 0 0,0-1 0 0 0,0 0 0 0 0,0 1-1 0 0,1-1 1 0 0,2 11 5 0 0,59 92 540 0 0,-55-88-364 0 0,-6-13-139 0 0,0 1-1 0 0,0-1 1 0 0,0 1-1 0 0,0-1 1 0 0,1 0 0 0 0,2 4-1 0 0,4 4 119 0 0,-7-8-115 0 0,1 0-1 0 0,-1 0 1 0 0,1 0-1 0 0,-1 0 1 0 0,1-1-1 0 0,0 1 1 0 0,0-1-1 0 0,0 1 1 0 0,0-1-1 0 0,2 2 1 0 0,-3-3 198 0 0,-2-1-226 0 0,-1 1 0 0 0,1-1 1 0 0,-1 1-1 0 0,1-1 0 0 0,-1 0 0 0 0,1 0 0 0 0,0 0 0 0 0,-1 0 0 0 0,1 0 0 0 0,0 0 1 0 0,0 0-1 0 0,0 0 0 0 0,0 0 0 0 0,0-1 0 0 0,0 1 0 0 0,0 0 0 0 0,0-1 0 0 0,0 1 0 0 0,1-1 1 0 0,-2-1-1 0 0,-6-9 56 0 0,4 7-61 0 0,2 4-11 0 0,0-1 0 0 0,1 1 0 0 0,-1-1 1 0 0,1 0-1 0 0,0 0 0 0 0,-1 0 0 0 0,1 0 1 0 0,0 0-1 0 0,-2-4 0 0 0,-4-7 0 0 0,0-1 0 0 0,6 13-16 0 0,1 0 6 0 0,0 1-1 0 0,0-1 1 0 0,-1 1-1 0 0,1-1 1 0 0,0 1-1 0 0,0 0 1 0 0,0-1 0 0 0,0 1-1 0 0,-1-1 1 0 0,1 1-1 0 0,0-1 1 0 0,0 1-1 0 0,0-1 1 0 0,0 1 0 0 0,0-1-1 0 0,0 1 1 0 0,1-1-1 0 0,-1 1 1 0 0,0-1 0 0 0,0 1-1 0 0,0-1 1 0 0,1 0-1 0 0,1 2-11 0 0,-1 0 0 0 0,1 0 0 0 0,0 0 0 0 0,0 0-1 0 0,0 1 1 0 0,-1-1 0 0 0,4 3 0 0 0,-4-3 5 0 0,7 7 10 0 0,0 1 1 0 0,0-1 0 0 0,-1 2 0 0 0,0-1 0 0 0,-1 1 0 0 0,6 10 0 0 0,-5-4 88 0 0,8 12 41 0 0,-13-26-109 0 0,-1-1 55 0 0,0-2 24 0 0,-1 1-85 0 0,0 0-1 0 0,0-1 1 0 0,1 1-1 0 0,-1 0 1 0 0,0-1 0 0 0,0 1-1 0 0,0 0 1 0 0,0-1-1 0 0,1 1 1 0 0,-1-1-1 0 0,0 1 1 0 0,0 0-1 0 0,0-1 1 0 0,0 1-1 0 0,0-1 1 0 0,0 1 0 0 0,0 0-1 0 0,0-1 1 0 0,0 1-1 0 0,0-1 1 0 0,0 1-1 0 0,0 0 1 0 0,0-1-1 0 0,-1 0 1 0 0,1-2 11 0 0,0-1 2 0 0,0 1 1 0 0,0-1-1 0 0,0 0 0 0 0,-1 0 0 0 0,1 1 1 0 0,-1-1-1 0 0,-2-6 0 0 0,-2-9 39 0 0,-15-60-50 0 0,14 62-10 0 0,5 15-1 0 0,1 0 0 0 0,-1 0 0 0 0,0 0 0 0 0,1 0 0 0 0,-1 0 0 0 0,1 0 0 0 0,-1 0 0 0 0,1 0-1 0 0,0-1 1 0 0,0-3 0 0 0,1-12-156 0 0,-1 17 152 0 0,0 1 1 0 0,1 0-1 0 0,-1-1 1 0 0,0 1-1 0 0,0 0 1 0 0,1 0-1 0 0,-1-1 1 0 0,0 1-1 0 0,0 0 0 0 0,1-1 1 0 0,-1 1-1 0 0,0 0 1 0 0,0 0-1 0 0,1 0 1 0 0,-1-1-1 0 0,0 1 1 0 0,1 0-1 0 0,-1 0 1 0 0,1 0-1 0 0,-1 0 1 0 0,0 0-1 0 0,1 0 0 0 0,-1 0 1 0 0,0 0-1 0 0,1-1 1 0 0,-1 1-1 0 0,0 0 1 0 0,1 1-1 0 0,-1-1 1 0 0,1 0-1 0 0,-1 0 1 0 0,0 0-1 0 0,1 0 0 0 0,-1 0 1 0 0,0 0-1 0 0,1 1 1 0 0,3 0-12 0 0,0 1 0 0 0,0 0 0 0 0,-1 0 0 0 0,1 1 0 0 0,-1-1 1 0 0,1 1-1 0 0,-1-1 0 0 0,0 1 0 0 0,0 0 0 0 0,5 7 0 0 0,2 4 61 0 0,0 1-1 0 0,-2 1 0 0 0,1 0 1 0 0,11 33-1 0 0,-6-14 205 0 0,-9-26-193 0 0,-4-7-47 0 0,0-1 0 0 0,-1 0 0 0 0,1 0 0 0 0,0 1-1 0 0,-1-1 1 0 0,1 1 0 0 0,0-1 0 0 0,-1 1 0 0 0,0-1-1 0 0,1 3 1 0 0,1 3 127 0 0,-3-12 24 0 0,-7-32 58 0 0,-20-53-204 0 0,8 25-110 0 0,18 61 55 0 0,0 0 0 0 0,0-1 1 0 0,1 1-1 0 0,-1-1 0 0 0,1 0 0 0 0,0 1 0 0 0,0-1 0 0 0,1 0 1 0 0,0 0-1 0 0,0-6 0 0 0,2 6-35 0 0,-2 5-15 0 0,1 0 82 0 0,1 1-1 0 0,-1 0 0 0 0,0 0 1 0 0,1 0-1 0 0,-1 0 1 0 0,0 1-1 0 0,0-1 0 0 0,0 0 1 0 0,0 0-1 0 0,0 1 0 0 0,0-1 1 0 0,0 1-1 0 0,-1-1 1 0 0,1 1-1 0 0,0 1 0 0 0,2 3-6 0 0,72 137 133 0 0,-38-71-261 0 0,-37-72 159 0 0,1 0 1 0 0,-1 0 0 0 0,0 0-1 0 0,0 1 1 0 0,0-1 0 0 0,0 0-1 0 0,0 0 1 0 0,0 0-1 0 0,1 0 1 0 0,-1 0 0 0 0,0 0-1 0 0,0 0 1 0 0,0 0-1 0 0,0 0 1 0 0,0 0 0 0 0,0 0-1 0 0,1 0 1 0 0,-1 0 0 0 0,0 0-1 0 0,0 0 1 0 0,0 0-1 0 0,0 0 1 0 0,0-1 0 0 0,0 1-1 0 0,0 0 1 0 0,1 0-1 0 0,-1 0 1 0 0,0 0 0 0 0,0 0-1 0 0,0 0 1 0 0,0 0 0 0 0,0 0-1 0 0,0 0 1 0 0,0 0-1 0 0,0 0 1 0 0,0-1 0 0 0,1 1-1 0 0,-1 0 1 0 0,0 0-1 0 0,0 0 1 0 0,0 0 0 0 0,0 0-1 0 0,0 0 1 0 0,0-1 0 0 0,0 1-1 0 0,0 0 1 0 0,0 0-1 0 0,0 0 1 0 0,0 0 0 0 0,0 0-1 0 0,0 0 1 0 0,0-1-1 0 0,0 1 1 0 0,0 0 0 0 0,2-8 2 0 0,-11-36 180 0 0,-3 10-158 0 0,-1-8-6 0 0,9 27-85 0 0,-1 1 0 0 0,-7-16 0 0 0,-3-11-84 0 0,13 30-76 0 0,2 11 205 0 0,0 0 0 0 0,0 0-1 0 0,0 0 1 0 0,0 0 0 0 0,0 0 0 0 0,0 0-1 0 0,0 0 1 0 0,0 0 0 0 0,0 0 0 0 0,0-1-1 0 0,1 1 1 0 0,-1 0 0 0 0,0 0 0 0 0,0 0-1 0 0,0 0 1 0 0,0 0 0 0 0,0 0 0 0 0,0 0-1 0 0,0 0 1 0 0,0 0 0 0 0,0 0 0 0 0,0 0-1 0 0,0 0 1 0 0,1 0 0 0 0,-1 0 0 0 0,0 0-1 0 0,0 0 1 0 0,0 0 0 0 0,0 0 0 0 0,0 0-1 0 0,0 0 1 0 0,0 0 0 0 0,0 0 0 0 0,1 0-1 0 0,-1 0 1 0 0,0 0 0 0 0,0 0 0 0 0,0 0-1 0 0,0 0 1 0 0,0 0 0 0 0,0 0-1 0 0,0 0 1 0 0,0 0 0 0 0,0 0 0 0 0,1 0 0 0 0,0 1-11 0 0,0 0 1 0 0,0 0-1 0 0,0 0 1 0 0,0 0-1 0 0,0 0 1 0 0,0 0-1 0 0,0 0 1 0 0,-1 0 0 0 0,1 0-1 0 0,0 0 1 0 0,0 2-1 0 0,16 30-131 0 0,-10-22 53 0 0,-1 1 1 0 0,5 14-1 0 0,5 11 116 0 0,-11-26 132 0 0,0 0 1 0 0,4 15 0 0 0,1 0-380 0 0,-8-22 168 0 0,0 0 1 0 0,-1 0 0 0 0,1 0 0 0 0,-1 0-1 0 0,2 8 1 0 0,-3-11 96 0 0,0 1 0 0 0,1-1 1 0 0,-1 0-1 0 0,1 1 0 0 0,0-1 0 0 0,-1 0 0 0 0,1 1 0 0 0,0-1 0 0 0,0 0 0 0 0,0 0 0 0 0,0 1 1 0 0,0-1-1 0 0,1 1 0 0 0,-1-1 12 0 0,0 0 0 0 0,0-1 1 0 0,0 1-1 0 0,0 0 0 0 0,-1 0 0 0 0,1 0 1 0 0,0 0-1 0 0,-1 1 0 0 0,1-1 1 0 0,-1 0-1 0 0,1 0 0 0 0,-1 0 0 0 0,1 0 1 0 0,-1 1-1 0 0,1 1 0 0 0,-1-3 530 0 0,-1-1-625 0 0,-3-13-94 0 0,2 10 119 0 0,1 0 1 0 0,0 0-1 0 0,0 0 0 0 0,0 0 1 0 0,0-7-1 0 0,0 5 61 0 0,0 1 0 0 0,0-1 1 0 0,0 1-1 0 0,-1 0 0 0 0,0-1 1 0 0,-4-8-1 0 0,-6-20-133 0 0,-11-46-157 0 0,6 35 116 0 0,11 32 74 0 0,3 7 12 0 0,-5-9 48 0 0,8 12-48 0 0,6 7-88 0 0,-5-3 122 0 0,0-1 1 0 0,-1 1-1 0 0,1 0 1 0 0,0 0 0 0 0,-1 0-1 0 0,1 0 1 0 0,-1 0-1 0 0,1 1 1 0 0,-1-1 0 0 0,1 0-1 0 0,-1 0 1 0 0,0 0-1 0 0,0 2 1 0 0,5 9-47 0 0,0-2 45 0 0,-3-7 2 0 0,0 1 1 0 0,0-1-1 0 0,0 0 1 0 0,0 1-1 0 0,-1 0 1 0 0,2 6 0 0 0,-1-2-4 0 0,0 0 1 0 0,1-1 0 0 0,4 11-1 0 0,7 19-20 0 0,-11-27-137 0 0,1 1 0 0 0,0-1 0 0 0,8 14 0 0 0,4 12 760 0 0,-15-35-672 0 0,-1-2-339 0 0,1 0 404 0 0,-1 0 0 0 0,1 0 0 0 0,-1-1 0 0 0,0 1 0 0 0,0 0 0 0 0,0 0 0 0 0,0 0 0 0 0,1-1 0 0 0,-2 1 0 0 0,1-2 0 0 0,-1-4 18 0 0,0 4 0 0 0,1 0 0 0 0,-1-1 0 0 0,1 1 0 0 0,0 0 0 0 0,0-5 0 0 0,0 4 1 0 0,0 0 0 0 0,-1 0 0 0 0,0 0 0 0 0,0 0 0 0 0,0 0 0 0 0,0 1 0 0 0,-1-1 0 0 0,1 1-1 0 0,-1-1 1 0 0,0 1 0 0 0,-5-7 0 0 0,-3-9 122 0 0,-8-14 98 0 0,12 25-217 0 0,1-1 1 0 0,-5-12-1 0 0,-3-1-1 0 0,11 20-11 0 0,0-1 0 0 0,0 1 0 0 0,0-1 0 0 0,1 0 0 0 0,-1 0 0 0 0,-1-3 0 0 0,1 0-56 0 0,-1 0 1 0 0,1 0 0 0 0,-7-8-1 0 0,5 8 25 0 0,4 5-16 0 0,3 15-28 0 0,18 37 23 0 0,-17-43 60 0 0,-1-1 0 0 0,1 0 0 0 0,1 0 0 0 0,-1-1 0 0 0,1 1 0 0 0,1-1-1 0 0,8 9 1 0 0,7 8 61 0 0,-16-17-51 0 0,2 4 33 0 0,1-1 1 0 0,12 11-1 0 0,-12-10-46 0 0,-6-8 28 0 0,0 0 1 0 0,-1 0-1 0 0,1 0 1 0 0,1 0-1 0 0,-1 0 0 0 0,0-1 1 0 0,4 3-1 0 0,-5-3 287 0 0,-10-15-29 0 0,4 10-250 0 0,2 1-10 0 0,0 1 1 0 0,0-1-1 0 0,1 1 1 0 0,-1-1-1 0 0,1 0 1 0 0,-4-6-1 0 0,-29-47 52 0 0,13 23-20 0 0,16 26-55 0 0,1 0-1 0 0,0-1 1 0 0,-7-15-1 0 0,10 17 1 0 0,-1 1 0 0 0,0-1 0 0 0,-1 1 0 0 0,1-1 0 0 0,-9-8 0 0 0,-8-13-209 0 0,20 40 64 0 0,17 28 81 0 0,-5-20 14 0 0,-6-9 49 0 0,1 0-1 0 0,11 14 1 0 0,-2-3 22 0 0,-12-18-86 0 0,-1 0 0 0 0,0 0 0 0 0,1 0 1 0 0,0 0-1 0 0,0-1 0 0 0,1 0 0 0 0,-1 0 0 0 0,1 0 0 0 0,5 4 0 0 0,20 9 727 0 0,-29-17-408 0 0,-2-1-109 0 0,0 1-140 0 0,1 0 0 0 0,-1 0 0 0 0,1-1 0 0 0,0 1 0 0 0,-1 0 0 0 0,1 0 0 0 0,0-1-1 0 0,-1 1 1 0 0,1 0 0 0 0,0-1 0 0 0,-1 1 0 0 0,1 0 0 0 0,0-1 0 0 0,0 1 0 0 0,-1-1 0 0 0,1 1 0 0 0,0 0-1 0 0,0-1 1 0 0,0 1 0 0 0,-1-2 0 0 0,1 0 32 0 0,0 0 0 0 0,-1 0 0 0 0,1-1 0 0 0,-1 1 0 0 0,1 0 0 0 0,-1 0 0 0 0,0 0 0 0 0,0 0 0 0 0,-1-2 0 0 0,1 2-3 0 0,0 0 1 0 0,0-1-1 0 0,0 1 1 0 0,0 0-1 0 0,0 0 1 0 0,1 0-1 0 0,-1 0 1 0 0,1-1-1 0 0,-1-1 1 0 0,0-16-64 0 0,-6-33 1 0 0,4 38-112 0 0,-4-18-148 0 0,7 30 281 0 0,-1 1 0 0 0,1 0 0 0 0,-1 0 0 0 0,0 0 0 0 0,0 0 0 0 0,0 0 0 0 0,0 0 0 0 0,0 0 0 0 0,0 0 0 0 0,-1 0 0 0 0,1 1 0 0 0,-3-3 0 0 0,4 4-57 0 0,7 7-883 0 0,-6-5 927 0 0,0 0 0 0 0,0 0 0 0 0,0 0 0 0 0,0 1-1 0 0,0-1 1 0 0,-1 0 0 0 0,1 0 0 0 0,0 4 0 0 0,5 15 363 0 0,21 26-128 0 0,-25-43-216 0 0,0-1 1 0 0,1 0-1 0 0,-1 0 1 0 0,1 0-1 0 0,0 0 1 0 0,0-1-1 0 0,0 1 1 0 0,0-1-1 0 0,0 0 1 0 0,0 0-1 0 0,6 3 1 0 0,-8-4 55 0 0,-1-1 14 0 0,0 3-4 0 0,0-2-53 0 0,-1-1 0 0 0,0 0 0 0 0,1 0 0 0 0,-1 0 0 0 0,1 0 0 0 0,-1 0 0 0 0,0 0 0 0 0,1 0 0 0 0,-1 0 0 0 0,0 0 0 0 0,1 0 0 0 0,-1-1 0 0 0,1 1 0 0 0,-1 0 0 0 0,0 0 0 0 0,1-1 0 0 0,-1 1 0 0 0,1 0 0 0 0,-1-1 0 0 0,1 1 0 0 0,-1 0 0 0 0,1-1 0 0 0,-1 0 0 0 0,-23-34 4 0 0,16 25-16 0 0,7 9 0 0 0,0 0 0 0 0,0-1 0 0 0,0 1 0 0 0,0 0 0 0 0,0 0 0 0 0,0-1 0 0 0,0 1 0 0 0,0 0 0 0 0,1-1 0 0 0,-1 1 0 0 0,0-4 0 0 0,-10-28 0 0 0,9 27 0 0 0,-5-3 0 0 0,14 44-909 0 0,-6-31 928 0 0,0-1 1 0 0,1 1 0 0 0,-1-1-1 0 0,1 0 1 0 0,0 1-1 0 0,0-1 1 0 0,0 0-1 0 0,0 0 1 0 0,5 4-1 0 0,4 7-321 0 0,-10-12 287 0 0,1 0 0 0 0,0 0-1 0 0,0 0 1 0 0,-1 0 0 0 0,1-1-1 0 0,4 3 1 0 0,10 10 370 0 0,-15-12-376 0 0,0-1 1 0 0,1 1-1 0 0,-1-1 0 0 0,0 1 0 0 0,1-1 0 0 0,-1 0 0 0 0,1 0 1 0 0,0 0-1 0 0,-1 0 0 0 0,1 0 0 0 0,0 0 0 0 0,0 0 0 0 0,0-1 1 0 0,-1 1-1 0 0,4 0 0 0 0,-2 1-400 0 0,-3-1 372 0 0,0-1 0 0 0,1 0 1 0 0,-1 1-1 0 0,0-1 0 0 0,1 0 1 0 0,-1 0-1 0 0,0 1 0 0 0,1-1 1 0 0,-1 0-1 0 0,0 0 0 0 0,1 1 1 0 0,-1-1-1 0 0,1 0 0 0 0,-1 0 1 0 0,1 0-1 0 0,-1 0 0 0 0,0 0 1 0 0,1 0-1 0 0,0 0 0 0 0,4 0-798 0 0,1 0 1 0 0,-1-1-1 0 0,0 1 0 0 0,1-2 0 0 0,6-1 0 0 0,7-1-3602 0 0</inkml:trace>
</inkml:ink>
</file>

<file path=word/ink/ink3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6:46.4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47 8288 0 0,'0'0'8090'0'0,"1"2"-7742"0"0,1 4 36 0 0,0 0 0 0 0,0 1 0 0 0,-1-1 0 0 0,0 0 0 0 0,0 0 0 0 0,-1 1 0 0 0,1-1 0 0 0,-1 0 0 0 0,-2 13 0 0 0,2-17-290 0 0,-1 0-1 0 0,1 1 1 0 0,0-1 0 0 0,0 0-1 0 0,0 0 1 0 0,0 0-1 0 0,0 1 1 0 0,0-1 0 0 0,2 3-1 0 0,-1 15 396 0 0,4 10-105 0 0,-6-28-373 0 0,1 0 0 0 0,0-1 0 0 0,0 1 0 0 0,0 0 0 0 0,0-1 0 0 0,1 1 0 0 0,-1 0 0 0 0,0-1 0 0 0,1 1 0 0 0,0 2 0 0 0,1 2 7 0 0,4 8 78 0 0,-4-9-35 0 0,-7 5-18 0 0,5-8 0 0 0,4 3-33 0 0,0 2-10 0 0,1-1 0 0 0,-3-4 6 0 0,0 0 0 0 0,1 0 0 0 0,-1-1 0 0 0,1 1 0 0 0,-1-1 0 0 0,1 1 0 0 0,5 0 0 0 0,-8-1 0 0 0,37 8 68 0 0,-23-7-74 0 0,-3-3 0 0 0,2-2-83 0 0,-8 2 49 0 0,0 0-1 0 0,0 0 1 0 0,-1 0 0 0 0,1 1-1 0 0,6 0 1 0 0,87-7-811 0 0,-88 6 837 0 0,-1 1 0 0 0,14-4 0 0 0,6-1-210 0 0,-11 5 220 0 0,14 3-20 0 0,-7-1-298 0 0,-2 2 240 0 0,-17-3 44 0 0,0 0-1 0 0,-1-1 0 0 0,1 0 0 0 0,10-1 0 0 0,-9 1 35 0 0,4 0-42 0 0,0-2 28 0 0,1-3 10 0 0,29-1 2 0 0,-31 5 0 0 0,18-7-105 0 0,-25 7 48 0 0,0 0 0 0 0,0 0 0 0 0,1 1 0 0 0,-1-1-1 0 0,0 1 1 0 0,0-1 0 0 0,5 1 0 0 0,-4 0-21 0 0,0 1 12 0 0,1-1 0 0 0,0 0-1 0 0,0-1 1 0 0,0 1 0 0 0,-1-1-1 0 0,1 0 1 0 0,9-3 0 0 0,-13 3-26 0 0,1 1-56 0 0,57 5 382 0 0,-34-6-383 0 0,-14 3 77 0 0,-9-1 73 0 0,0-1-1 0 0,0 1 0 0 0,-1-1 1 0 0,1 0-1 0 0,0 0 1 0 0,0 0-1 0 0,0 0 1 0 0,0 0-1 0 0,0 0 1 0 0,-1 0-1 0 0,3-1 0 0 0,6-1 0 0 0,10 1 0 0 0,6 1 0 0 0,60 3 0 0 0,-85-3 1 0 0,0 0-1 0 0,0 0 0 0 0,0 0 1 0 0,0 0-1 0 0,0 0 0 0 0,0 0 1 0 0,0 0-1 0 0,0 0 0 0 0,0 1 1 0 0,0-1-1 0 0,0 0 0 0 0,0 1 1 0 0,1 0-1 0 0,-1-1-4 0 0,0 1-1 0 0,0-1 1 0 0,0 0 0 0 0,0 0 0 0 0,0 0 0 0 0,0 1 0 0 0,0-1-1 0 0,1 0 1 0 0,-1 0 0 0 0,0 0 0 0 0,0-1 0 0 0,0 1-1 0 0,0 0 1 0 0,0 0 0 0 0,0-1 0 0 0,1 1 0 0 0,33-3-134 0 0,-13 4-102 0 0,-15-1 145 0 0,1 0 0 0 0,-1-1 0 0 0,0 0 1 0 0,1 0-1 0 0,9-3 0 0 0,-6 4 84 0 0,30 7 11 0 0,-39-6 1 0 0,20 0-55 0 0,15-1-31 0 0,-33 0 60 0 0,1 1-1 0 0,-1-1 1 0 0,0-1 0 0 0,1 1 0 0 0,-1-1 0 0 0,1 1-1 0 0,-1-1 1 0 0,0 0 0 0 0,1-1 0 0 0,5-2-1 0 0,-1 6-77 0 0,-8-1 89 0 0,44 2-189 0 0,-37-2 187 0 0,0-1-1 0 0,1 1 1 0 0,12-2-1 0 0,11 1 3 0 0,-27 0-18 0 0,2 0-45 0 0,12-3-19 0 0,-6 2 160 0 0,0 0 1 0 0,0 1-1 0 0,17 2 0 0 0,10 0-341 0 0,2 5 553 0 0,37-7-567 0 0,-46-6 291 0 0,16 5 0 0 0,-40 0 111 0 0,-1 0 0 0 0,1 0 0 0 0,-1 1 0 0 0,14 2 0 0 0,1-1-47 0 0,27-1-11 0 0,76-3-198 0 0,-90 4-358 0 0,2-5 503 0 0,-34 3 0 0 0,1 1 0 0 0,0-1 0 0 0,0 1 0 0 0,5 0 0 0 0,-6 1 0 0 0,0-1 0 0 0,0 0 0 0 0,1-1 0 0 0,-1 1 0 0 0,6-2 0 0 0,6-1 1 0 0,1 1 0 0 0,-1 1 0 0 0,1 1 0 0 0,20 1 0 0 0,-2 0 141 0 0,16-3 479 0 0,-43 2-621 0 0,3 0 13 0 0,0 0 0 0 0,0-1 0 0 0,0 0-1 0 0,0 0 1 0 0,0-1 0 0 0,20-7 0 0 0,-25 8-178 0 0,0 1 0 0 0,0-1 1 0 0,0 1-1 0 0,8 1 1 0 0,8-1 137 0 0,-18-1 27 0 0,0 1 0 0 0,0-1 0 0 0,-1 1 0 0 0,1 0 0 0 0,0 0 0 0 0,0 0 0 0 0,4 1 0 0 0,18 1 0 0 0,12-3 0 0 0,-25-1 0 0 0,-11 0 0 0 0,-1 0 0 0 0,9 0 0 0 0,0 0 0 0 0,0 1 0 0 0,19 0 0 0 0,-21 0 0 0 0,-2 0 0 0 0,0 0 0 0 0,1 0 0 0 0,-1 1 0 0 0,13 0 0 0 0,-18 0 0 0 0,10 0 0 0 0,2 0 0 0 0,8 1 0 0 0,9 4 0 0 0,-1-3 985 0 0,3-3-778 0 0,-32 1-207 0 0,1 0 0 0 0,0 0 0 0 0,0 0 0 0 0,-1 0 0 0 0,1 0 0 0 0,0 0 0 0 0,0 0 0 0 0,-1 0 0 0 0,1 0 0 0 0,0 0 0 0 0,0-1 0 0 0,0 1 0 0 0,-1 0 0 0 0,1 0 0 0 0,0-1 0 0 0,0 0 0 0 0,0 1 0 0 0,-1 0 0 0 0,1 0 0 0 0,-1-1 0 0 0,1 1 0 0 0,0 0 0 0 0,-1 0 0 0 0,1 0 0 0 0,-1 0 0 0 0,1 0 0 0 0,0 0 0 0 0,-1 0 0 0 0,1 0 0 0 0,-1 0 0 0 0,1 0 0 0 0,-1 0 0 0 0,1 0 0 0 0,0 0 0 0 0,-1 1 0 0 0,1-1 0 0 0,0 1 0 0 0,1 0-1 0 0,26 0 94 0 0,-11 0 453 0 0,0-2-714 0 0,36-8-6 0 0,-31 1 238 0 0,-14 6-64 0 0,-1 4 0 0 0,16 0 0 0 0,-12 1 21 0 0,-10-3-13 0 0,28-2 27 0 0,-13 5-35 0 0,54-2 0 0 0,-70-1 0 0 0,0 0 0 0 0,1 0 0 0 0,-1 0 0 0 0,0 0 0 0 0,1 0 0 0 0,-1 0 0 0 0,1 0 0 0 0,-1 0 0 0 0,0 0 0 0 0,1 0 0 0 0,-1 0 0 0 0,0 0 0 0 0,1 0 0 0 0,-1 0 0 0 0,0 0 0 0 0,1 0 0 0 0,-1 1 0 0 0,0-1 0 0 0,1 0 0 0 0,-1 0 0 0 0,0 0 0 0 0,0 0 0 0 0,1 1 0 0 0,-1-1 0 0 0,1 1 0 0 0,-1-1 0 0 0,1 0 0 0 0,-1 0 0 0 0,0 0 0 0 0,1 1 0 0 0,-1-1 0 0 0,1 0 0 0 0,-1 0 0 0 0,0 0 0 0 0,1 0 0 0 0,-1 0 0 0 0,1 0 0 0 0,-1 0 0 0 0,1 0 0 0 0,-1 0 0 0 0,1 0 0 0 0,-1 0 0 0 0,0 0 0 0 0,1 0 0 0 0,-1 0 0 0 0,1 0 0 0 0,-1 0 0 0 0,1-1 0 0 0,-1 1 0 0 0,0 0 0 0 0,1-1 0 0 0,28-1 64 0 0,-23 3-64 0 0,1 0 0 0 0,31-3 0 0 0,-17 2 0 0 0,-16 1 0 0 0,-4-1 0 0 0,0 0 0 0 0,-1 0 0 0 0,1 1 0 0 0,0-1 0 0 0,0 0 0 0 0,0 0 0 0 0,0-1 0 0 0,0 1 0 0 0,0 0 0 0 0,0 0 0 0 0,0 0 0 0 0,-1 0 0 0 0,1-1 0 0 0,1 0 0 0 0,7-2 0 0 0,-7 3 2 0 0,9-4-7 0 0,-8 5 16 0 0,10-1 45 0 0,-2-3-56 0 0,-2-1 0 0 0,1 2 0 0 0,-1 1 0 0 0,1 1 0 0 0,-1-4 0 0 0,1 2 0 0 0,-3 1 11 0 0,-4 1 32 0 0,5 0-22 0 0,-5 0 32 0 0,1 0 13 0 0,-1 0 3 0 0,4-3-14 0 0,-1 0-34 0 0,6-7 43 0 0,-11 8-56 0 0,0 0 1 0 0,0 0-1 0 0,0 0 1 0 0,-1 0-1 0 0,1 0 0 0 0,0 0 1 0 0,-1-1-1 0 0,1 1 0 0 0,-1 0 1 0 0,0 0-1 0 0,0-1 1 0 0,0 1-1 0 0,0-3 0 0 0,-7-71 438 0 0,3 56-198 0 0,1-12-238 0 0,3 27 1 0 0,-1 3 32 0 0,-1-1-22 0 0,1 1 22 0 0,4-25-33 0 0,-2 21-10 0 0,0 3 1 0 0,1-11-46 0 0,-2 12-173 0 0,0 2-354 0 0,1 0 597 0 0,-1 0 0 0 0,0-1 0 0 0,1 1-1 0 0,-1-1 1 0 0,0 1 0 0 0,0 0 0 0 0,1-1-1 0 0,-1 1 1 0 0,0 0 0 0 0,0-1 0 0 0,0 1-1 0 0,1-1 1 0 0,-1 1 0 0 0,0-1 0 0 0,0 1-1 0 0,0-1 1 0 0,0 1 0 0 0,0 0-1 0 0,0-1 1 0 0,0 1 0 0 0,0-1 0 0 0,0 1-1 0 0,0-1 1 0 0,0 1 0 0 0,0-1 0 0 0,0 0-1 0 0,1-8-627 0 0,0 6 545 0 0,-1 0 0 0 0,1 0-1 0 0,-1 0 1 0 0,1 0 0 0 0,-1-5 0 0 0</inkml:trace>
</inkml:ink>
</file>

<file path=word/ink/ink3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6:37.11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117 10136 0 0,'0'0'12135'0'0,"0"2"-11180"0"0,4 11-89 0 0,-1-7-623 0 0,-1 0 0 0 0,-1 0 0 0 0,0 0 0 0 0,1 1 0 0 0,-1 6 0 0 0,-1 6 266 0 0,1-1 1 0 0,7 36-1 0 0,-7-48-407 0 0,0-2-75 0 0,0 0 1 0 0,-1-1 0 0 0,2 0 0 0 0,-1 1-1 0 0,0-1 1 0 0,1 0 0 0 0,3 7 0 0 0,-4-9 97 0 0,13-23-1421 0 0,-13 16 1098 0 0,0 0-1 0 0,0 0 1 0 0,-1 0-1 0 0,0-1 1 0 0,0 1-1 0 0,-2-10 1 0 0,-9-36-1060 0 0,10 48 1249 0 0,-1-7 9 0 0,1 0 0 0 0,0-1 0 0 0,1 1 0 0 0,1-13 0 0 0,0 22 0 0 0,-1 0 0 0 0,1 0 0 0 0,0 0 0 0 0,-1 0 0 0 0,1 1 0 0 0,0-1 0 0 0,3-3 0 0 0,2-5 0 0 0,-5 6 83 0 0,1 1 0 0 0,0-1 0 0 0,0 0 0 0 0,1 1 0 0 0,-1 0 0 0 0,1-1 0 0 0,-1 1 0 0 0,1 0 0 0 0,0 1 0 0 0,0-1 0 0 0,6-4 0 0 0,-7 6-47 0 0,-1 0-1 0 0,1 0 1 0 0,-1 0 0 0 0,1 0-1 0 0,0 1 1 0 0,-1-1-1 0 0,1 0 1 0 0,0 1-1 0 0,0-1 1 0 0,-1 1 0 0 0,1 0-1 0 0,0-1 1 0 0,0 1-1 0 0,0 0 1 0 0,0 0-1 0 0,-1 0 1 0 0,1 1 0 0 0,0-1-1 0 0,0 0 1 0 0,0 1-1 0 0,-1-1 1 0 0,1 1-1 0 0,0-1 1 0 0,0 1 0 0 0,-1 0-1 0 0,1 0 1 0 0,2 1-1 0 0,4 3-35 0 0,-7-4 0 0 0,1 0 0 0 0,-1 0 0 0 0,1 0 0 0 0,-1 0 0 0 0,1 0 0 0 0,-1 0 0 0 0,1 1 0 0 0,-1-1 0 0 0,0 0 0 0 0,0 1 0 0 0,0-1 0 0 0,0 1 0 0 0,1 1 0 0 0,0 0 0 0 0,0-1 0 0 0,-1 1 0 0 0,1 0 0 0 0,-1 0 0 0 0,0 0 0 0 0,0-1 0 0 0,0 1 0 0 0,0 0 0 0 0,0 0 0 0 0,-1 1 0 0 0,1-1 0 0 0,-1 5 0 0 0,0-4 0 0 0,-1 0 0 0 0,0 1 0 0 0,0-1 0 0 0,0 0 0 0 0,0 0 0 0 0,-1 0 0 0 0,0 0 0 0 0,-3 6 0 0 0,-26 51 0 0 0,29-59 0 0 0,0 0 0 0 0,0-1 0 0 0,0 1 0 0 0,0 0 0 0 0,0-1 0 0 0,-1 1 0 0 0,1-1 0 0 0,0 1 0 0 0,-1-1 0 0 0,1 0 0 0 0,-1 0 0 0 0,1 0 0 0 0,-6 0 0 0 0,7 0 0 0 0,1-1-3 0 0,-1 0 0 0 0,0 0 1 0 0,0 1-1 0 0,0-1 0 0 0,0 0 0 0 0,0 0 0 0 0,0 0 0 0 0,0 0 0 0 0,0 0 0 0 0,0-1 0 0 0,0 1 0 0 0,0 0 0 0 0,0 0 1 0 0,0-1-1 0 0,0 1 0 0 0,0 0 0 0 0,0-1 0 0 0,0 1 0 0 0,0-1 0 0 0,1 1 0 0 0,-1-1 0 0 0,0 1 0 0 0,0-1 0 0 0,1 0 1 0 0,-1 1-1 0 0,0-1 0 0 0,0-1 0 0 0,-5-3-745 0 0,6 5 577 0 0,-1-1 0 0 0,0 0 1 0 0,0 1-1 0 0,0-1 0 0 0,1 0 1 0 0,-1 0-1 0 0,0 0 0 0 0,1 1 0 0 0,-1-1 1 0 0,1 0-1 0 0,-1 0 0 0 0,0-2 0 0 0,-3-5-5954 0 0</inkml:trace>
  <inkml:trace contextRef="#ctx0" brushRef="#br0" timeOffset="617.26">305 75 11976 0 0,'0'0'1082'0'0,"1"2"-890"0"0,3 11-105 0 0,-3-10 445 0 0,1 1-1 0 0,-1-1 1 0 0,0 1 0 0 0,1-1 0 0 0,0 1 0 0 0,0-1 0 0 0,4 6 1271 0 0,1 3-300 0 0,-6-6-1241 0 0,0-1-1 0 0,0 0 1 0 0,0 0-1 0 0,2 6 1 0 0,2 7 231 0 0,-2-3 3 0 0,-1 1-1 0 0,1 16 1 0 0,-3-30-271 0 0,0-3-252 0 0,1 1 1 0 0,-1 0-1 0 0,1 0 0 0 0,-1 0 0 0 0,1 0 0 0 0,-1-1 0 0 0,1 1 1 0 0,-1 0-1 0 0,1-1 0 0 0,-1 1 0 0 0,1 0 0 0 0,-1-1 0 0 0,0 1 0 0 0,1-1 1 0 0,-1 1-1 0 0,0 0 0 0 0,1-1 0 0 0,-1 1 0 0 0,0-1 0 0 0,1 1 1 0 0,-1-1-1 0 0,0 1 0 0 0,0-1 0 0 0,0 1 0 0 0,1-1 0 0 0,-1 0 1 0 0,4-19-549 0 0,-4 14 266 0 0,1-4-97 0 0,0 1 0 0 0,-1 0-1 0 0,0-1 1 0 0,-1 1-1 0 0,0 0 1 0 0,-4-15 0 0 0,0 0-2 0 0,5-7 364 0 0,0 20 156 0 0,0 10 18 0 0,12-10 143 0 0,-2 8 220 0 0,-7 2-345 0 0,-1 1-1 0 0,0-1 0 0 0,1 0 0 0 0,-1 1 0 0 0,0 0 1 0 0,1-1-1 0 0,-1 1 0 0 0,1 0 0 0 0,2 0 0 0 0,10 0-130 0 0,-2 0-21 0 0,21 10 79 0 0,-32-9 296 0 0,2 7 1218 0 0,-3-5-1589 0 0,0-1 1 0 0,-1 0-1 0 0,1 0 0 0 0,-1 1 0 0 0,0-1 1 0 0,0 0-1 0 0,0 1 0 0 0,0-1 0 0 0,0 0 0 0 0,-1 1 1 0 0,1-1-1 0 0,0 0 0 0 0,-1 0 0 0 0,0 1 0 0 0,0-1 1 0 0,0 0-1 0 0,0 0 0 0 0,0 0 0 0 0,0 0 0 0 0,0 0 1 0 0,0 0-1 0 0,-3 2 0 0 0,3-2-5 0 0,-5 4-1 0 0,1-1 0 0 0,-1 0-1 0 0,0 0 1 0 0,0 0 0 0 0,-1-1-1 0 0,0 0 1 0 0,1 0 0 0 0,-1-1-1 0 0,-10 4 1 0 0,11-4-15 0 0,-13 2-161 0 0,17-4 184 0 0,0-1 1 0 0,-1 1-1 0 0,1-1 0 0 0,0 1 1 0 0,0 0-1 0 0,0 0 1 0 0,0 0-1 0 0,0 0 0 0 0,0 0 1 0 0,-3 2-1 0 0,4-2 78 0 0,-4 1 136 0 0</inkml:trace>
  <inkml:trace contextRef="#ctx0" brushRef="#br0" timeOffset="1574.41">567 70 13272 0 0,'0'0'1333'0'0,"2"7"-1210"0"0,10 46 1326 0 0,2 20 285 0 0,-13-70-1659 0 0,2 10 409 0 0,-2-12-123 0 0,-1 1-201 0 0,0 5-12 0 0,0-5 80 0 0,0-16-297 0 0,0-8-1596 0 0,-6-40 0 0 0,3 45 1373 0 0,1-29 0 0 0,2 43 304 0 0,1 1 0 0 0,0 0 0 0 0,0 0 1 0 0,0 0-1 0 0,0 0 0 0 0,0 0 1 0 0,0 0-1 0 0,0 0 0 0 0,1 0 0 0 0,-1 0 1 0 0,1 0-1 0 0,-1 1 0 0 0,1-1 1 0 0,2-1-1 0 0,25-20 1182 0 0,-27 22-1148 0 0,0-1 0 0 0,0 1 0 0 0,0 0 0 0 0,1 0-1 0 0,-1 0 1 0 0,0 1 0 0 0,1-1 0 0 0,3 0 0 0 0,11-3 69 0 0,-16 3-113 0 0,0 1-1 0 0,0 0 1 0 0,-1-1-1 0 0,1 1 1 0 0,0 0-1 0 0,0 0 1 0 0,0-1-1 0 0,0 1 1 0 0,0 0-1 0 0,-1 0 1 0 0,1 0-1 0 0,0 0 1 0 0,0 0 0 0 0,0 1-1 0 0,0-1 1 0 0,0 0-1 0 0,-1 0 1 0 0,1 0-1 0 0,0 1 1 0 0,0-1-1 0 0,0 0 1 0 0,0 1-1 0 0,-1-1 1 0 0,1 1-1 0 0,0-1 1 0 0,-1 1-1 0 0,1-1 1 0 0,0 1-1 0 0,-1 0 1 0 0,1-1-1 0 0,0 2 1 0 0,4 2 2 0 0,5 6-4 0 0,-9-6 0 0 0,-1-4 0 0 0,0 1 0 0 0,0 0 0 0 0,0 0 0 0 0,0-1 0 0 0,0 1 0 0 0,0 0 0 0 0,0 0 0 0 0,0-1 0 0 0,0 1 0 0 0,1 0 0 0 0,-1-1 0 0 0,0 1 0 0 0,1 0 0 0 0,-1-1 0 0 0,1 2 0 0 0,0-1 0 0 0,0 0 0 0 0,-1 0 0 0 0,1 1 0 0 0,-1-1 0 0 0,1 0 0 0 0,-1 0 0 0 0,0 0 0 0 0,1 1 0 0 0,-1-1 0 0 0,0 0 0 0 0,0 1 0 0 0,0-1 0 0 0,0 0 0 0 0,0 0 0 0 0,0 1 0 0 0,0-1 0 0 0,0 0 0 0 0,-1 0 0 0 0,1 1 0 0 0,0-1 0 0 0,-1 0 0 0 0,1 0 0 0 0,-1 0 0 0 0,0 2 0 0 0,-2 5 0 0 0,2-6 0 0 0,1 0 0 0 0,0 0 0 0 0,-1 0 0 0 0,1-1 0 0 0,-1 1 0 0 0,1 0 0 0 0,-1 0 0 0 0,0 0 0 0 0,0-1 0 0 0,0 1 0 0 0,0 0 0 0 0,0-1 0 0 0,0 1 0 0 0,-1-1 0 0 0,1 1 0 0 0,0-1 0 0 0,-3 2 0 0 0,-5 6 0 0 0,4-3 0 0 0,4-6 0 0 0,0 1-1 0 0,0 0 0 0 0,0-1 1 0 0,1 1-1 0 0,-1-1 0 0 0,0 1 1 0 0,1 0-1 0 0,-1 0 0 0 0,0-1 1 0 0,1 1-1 0 0,-1 0 0 0 0,1 0 1 0 0,-2 1-1 0 0,2-1 9 0 0,0-1 0 0 0,-1 1 0 0 0,1 0 0 0 0,-1-1 0 0 0,1 1 0 0 0,-1 0 1 0 0,1-1-1 0 0,-1 1 0 0 0,0-1 0 0 0,1 1 0 0 0,-1-1 0 0 0,0 1 0 0 0,1-1 0 0 0,-1 0 0 0 0,0 1 0 0 0,0-1 0 0 0,0 1 60 0 0,1-1-1 0 0,-1 0 1 0 0,1 1-1 0 0,-1-1 0 0 0,1 1 1 0 0,-1-1-1 0 0,1 0 1 0 0,-1 1-1 0 0,1-1 0 0 0,0 1 1 0 0,-1 0-1 0 0,1-1 1 0 0,0 1-1 0 0,0-1 0 0 0,-1 1 1 0 0,1-1-1 0 0,0 1 1 0 0,0 0-1 0 0,0-1 0 0 0,0 1 1 0 0,-1-1-1 0 0,1 1 0 0 0,0 0 1 0 0,0-1-1 0 0,0 2 1 0 0,1-1-27 0 0,-1 1 1 0 0,1 0 0 0 0,-1 0-1 0 0,1-1 1 0 0,-1 1-1 0 0,1-1 1 0 0,0 1 0 0 0,2 2-1 0 0,1 2 148 0 0,0 0 0 0 0,1-1-1 0 0,8 7 1 0 0,-2-1 118 0 0,1 0-274 0 0,0 0 0 0 0,17 10 0 0 0,-1-1-1858 0 0</inkml:trace>
</inkml:ink>
</file>

<file path=word/ink/ink3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6:27.318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30 494 6448 0 0,'0'0'1776'0'0,"1"-1"-1393"0"0,1 1 1 0 0,-1-1 0 0 0,0 0 0 0 0,0 0-1 0 0,1 0 1 0 0,-1 0 0 0 0,0 0-1 0 0,1-2 1 0 0,5-10 1417 0 0,-7 13-1790 0 0,0 0 0 0 0,0 0 0 0 0,0 0 0 0 0,0 0 0 0 0,0 0 0 0 0,0 0 0 0 0,0 0 0 0 0,0 0 0 0 0,0-1 0 0 0,0 1 0 0 0,0 0 0 0 0,0 0 0 0 0,0 0 0 0 0,0 0 0 0 0,0 0 0 0 0,0 0 0 0 0,0 0 0 0 0,0-1 0 0 0,0 1 0 0 0,0 0 0 0 0,0 0 0 0 0,0 0 0 0 0,0 0 0 0 0,0 0 0 0 0,0 0 0 0 0,0-1 0 0 0,0 1 0 0 0,0 0 0 0 0,0 0 0 0 0,0 0 0 0 0,0 0 0 0 0,0 0 0 0 0,0 0 0 0 0,0 0 0 0 0,0 0 0 0 0,0-1 0 0 0,-1 1 0 0 0,1 0 0 0 0,0 0 0 0 0,0 0 0 0 0,0 0 0 0 0,0 0 0 0 0,0 0 0 0 0,0 0 3 0 0,-1 0 0 0 0,1 0 0 0 0,0 0 0 0 0,0-1 0 0 0,0 1 0 0 0,0 0 0 0 0,0 0 0 0 0,0 0 0 0 0,0 0 0 0 0,-1 0 0 0 0,1 0 0 0 0,0 0 0 0 0,0-1 0 0 0,0 1 0 0 0,0 0 0 0 0,0 0 0 0 0,0 0 0 0 0,0 0 0 0 0,0-1 0 0 0,0 1 0 0 0,0 0 0 0 0,0 0 0 0 0,0 0 0 0 0,0 0 0 0 0,0 0 0 0 0,0-1 0 0 0,0 1 0 0 0,0 0 0 0 0,0 0 0 0 0,0 0 0 0 0,0 0 0 0 0,0-1 0 0 0,1 0 29 0 0,-1 0 1 0 0,1 0 0 0 0,-1 0 0 0 0,0-1 0 0 0,1 1 0 0 0,-1 0 0 0 0,0 0 0 0 0,0 0-1 0 0,0-1 1 0 0,0 1 0 0 0,0 0 0 0 0,0 0 0 0 0,0-1 0 0 0,0 1 0 0 0,0 0 0 0 0,-1 0-1 0 0,1 0 1 0 0,0-1 0 0 0,-1 1 0 0 0,1 0 0 0 0,-2-2 0 0 0,-3 0-23 0 0,4 2 33 0 0,1-8 202 0 0,0 8-128 0 0,0 1-104 0 0,0-1 0 0 0,1 1 0 0 0,-1-1 0 0 0,0 1 0 0 0,1 0 0 0 0,-1-1 0 0 0,0 1 0 0 0,0-1 0 0 0,1 1 0 0 0,-1-1 0 0 0,0 0 0 0 0,0 1 0 0 0,0-1 0 0 0,0 1 0 0 0,0-1 0 0 0,1 1 0 0 0,-1-1 0 0 0,-1 0 0 0 0,-6-12 270 0 0,-4-4-49 0 0,10 17-73 0 0,0-2-62 0 0,-2 3-102 0 0,-3-8 242 0 0,6 1-234 0 0,1 3-6 0 0,-1 3-3 0 0,0 0 1 0 0,0 0 0 0 0,0 0 0 0 0,0-1-1 0 0,0 1 1 0 0,1 0 0 0 0,-1 0 0 0 0,0 0-1 0 0,0 0 1 0 0,0-1 0 0 0,0 1-1 0 0,0 0 1 0 0,0 0 0 0 0,0 0 0 0 0,0-1-1 0 0,0 1 1 0 0,0 0 0 0 0,0 0 0 0 0,0 0-1 0 0,0-1 1 0 0,0 1 0 0 0,-1 0 0 0 0,1 0-1 0 0,0 0 1 0 0,0-1 0 0 0,0 1 0 0 0,0 0-1 0 0,0 0 1 0 0,0 0 0 0 0,0 0 0 0 0,0-1-1 0 0,-1 1 1 0 0,1 0 0 0 0,0 0 0 0 0,0 0-1 0 0,3-14 97 0 0,-3 14-104 0 0,0 0 0 0 0,0-1 0 0 0,0 1 0 0 0,0 0 0 0 0,0-1 0 0 0,0 1 0 0 0,0 0 0 0 0,0-1 0 0 0,0 1 0 0 0,0-1 0 0 0,0 1 0 0 0,0 0 0 0 0,0-1 0 0 0,0 1 0 0 0,0 0 0 0 0,0-1 0 0 0,0 1 0 0 0,1 0 0 0 0,-1-1 0 0 0,0 1 0 0 0,0 0 0 0 0,0 0 0 0 0,1-1 0 0 0,-1 1 0 0 0,0 0 0 0 0,0-1 0 0 0,1 1 0 0 0,-1 0 0 0 0,0 0 0 0 0,0 0 0 0 0,1-1 0 0 0,-1 1 0 0 0,0 0 0 0 0,1 0 0 0 0,0 0 0 0 0,-1-1 0 0 0,0 1 0 0 0,1 0 0 0 0,-1 0 0 0 0,0 0 0 0 0,1-1 0 0 0,-1 1 0 0 0,0 0 0 0 0,1 0 0 0 0,-1-1 0 0 0,0 1 0 0 0,1 0 0 0 0,-1-1 0 0 0,0 1 0 0 0,0 0 0 0 0,1-1 0 0 0,-1 1 0 0 0,0 0 0 0 0,0-1 0 0 0,0 1 0 0 0,1 0 0 0 0,-1-1 0 0 0,0 1 0 0 0,0-1 0 0 0,0 1 0 0 0,0-1 0 0 0,0 1 0 0 0,0 0 0 0 0,0-1 0 0 0,0 1 0 0 0,0-1 0 0 0,0 1 0 0 0,0 0 0 0 0,0-1 0 0 0,0 1 0 0 0,-1-1 0 0 0,1 0-13 0 0,0 1-1 0 0,0 0 1 0 0,0-1-1 0 0,0 1 1 0 0,0 0-1 0 0,0-1 1 0 0,0 1-1 0 0,0 0 0 0 0,0-1 1 0 0,0 1-1 0 0,0-1 1 0 0,0 1-1 0 0,-1 0 1 0 0,1-1-1 0 0,0 1 0 0 0,0 0 1 0 0,0 0-1 0 0,-1-1 1 0 0,1 1-1 0 0,0 0 1 0 0,0-1-1 0 0,-1 1 0 0 0,-4-7 309 0 0,3 2-278 0 0,0-2 29 0 0,2 7-45 0 0,-1-1 1 0 0,1 1-1 0 0,0 0 1 0 0,-1-1-1 0 0,1 1 1 0 0,0-1-1 0 0,0 1 0 0 0,0-1 1 0 0,0 1-1 0 0,0-1 1 0 0,-1 1-1 0 0,1-1 1 0 0,0 1-1 0 0,0-1 1 0 0,0 1-1 0 0,0-1 1 0 0,0 1-1 0 0,0-1 1 0 0,1 0-1 0 0,1-3 42 0 0,-2 2-48 0 0,0 0-1 0 0,0-1 1 0 0,0 1 0 0 0,0 0 0 0 0,1 0 0 0 0,-1 0 0 0 0,1 0 0 0 0,0-3-1 0 0,0 5-7 0 0,-1-1-111 0 0,-7-7 349 0 0,6 5-200 0 0,-4-2-25 0 0,3 1 0 0 0,0 0 0 0 0,1-3 0 0 0,1 2-12 0 0,1 4-49 0 0,1-2-20 0 0,-1 2-11 0 0,1-5-12 0 0,0-7 38 0 0,-2 9 66 0 0,3-4 0 0 0,-3 6 0 0 0,1-4 0 0 0,5 3 0 0 0,1 2-16 0 0,2 4-71 0 0,-8-2 88 0 0,0-1-1 0 0,0 1 0 0 0,0-1 1 0 0,0 1-1 0 0,0-1 1 0 0,0 0-1 0 0,0 1 1 0 0,0-1-1 0 0,0 0 0 0 0,0 0 1 0 0,0 0-1 0 0,0 1 1 0 0,1-1-1 0 0,-1 0 1 0 0,0 0-1 0 0,1-1 0 0 0,50 1 0 0 0,-45-1 0 0 0,-6 0 0 0 0,0 1 0 0 0,0-1 0 0 0,-1 1 0 0 0,1 0 0 0 0,0-1 0 0 0,0 1 0 0 0,0 0 0 0 0,0 0 0 0 0,0 0 0 0 0,-1-1 0 0 0,1 1 0 0 0,0 0 0 0 0,0 0 0 0 0,0 1 0 0 0,0-1 0 0 0,1 0 0 0 0,7 0-202 0 0,0 0 0 0 0,0-1 0 0 0,0 0 0 0 0,12-4 0 0 0,-11 3-69 0 0,5 1-485 0 0,20 1 1 0 0,-34 0 708 0 0,1 0-83 0 0,-2 1-147 0 0,1-1 237 0 0,0 1-1 0 0,-1-1 0 0 0,1 1 0 0 0,0-1 0 0 0,-1 0 0 0 0,1 1 1 0 0,0-1-1 0 0,-1 0 0 0 0,1 1 0 0 0,0-1 0 0 0,0 0 1 0 0,-1 0-1 0 0,1 0 0 0 0,0 0 0 0 0,0 1 0 0 0,1-1 0 0 0,15 1-98 0 0,-15-2 137 0 0,3 1 6 0 0,8 5-36 0 0,-10-4 58 0 0,-1 0-81 0 0,0 0-1 0 0,0 0 1 0 0,0 0 0 0 0,1-1-1 0 0,-1 1 1 0 0,0-1-1 0 0,0 0 1 0 0,1 1-1 0 0,-1-1 1 0 0,0 0-1 0 0,0 0 1 0 0,4-1 0 0 0,-4 1-232 0 0,0 0 164 0 0,0 0 1 0 0,0 0-1 0 0,0 0 1 0 0,0 0-1 0 0,0-1 0 0 0,0 1 1 0 0,3-2-1 0 0,-3 2 11 0 0,3-2 112 0 0,0 1 1 0 0,0-1 0 0 0,1 1 0 0 0,-1 0 0 0 0,0 1-1 0 0,0-1 1 0 0,1 1 0 0 0,7 1 0 0 0,12-1 0 0 0,-15 0-1 0 0,-7 0 0 0 0,7-3 0 0 0,17-7 0 0 0,6 2 0 0 0,-21 8 0 0 0,-9 0 0 0 0,8 4 0 0 0,-2-4 0 0 0,-7 1 0 0 0,0-1 0 0 0,0 0 0 0 0,0 0 0 0 0,-1 0 0 0 0,1 0 0 0 0,0-1 0 0 0,0 1 0 0 0,0 0 0 0 0,0-1 0 0 0,2 0 0 0 0,1-1 0 0 0,13-2-550 0 0,-14 2 381 0 0,0 1-1 0 0,1 0 1 0 0,-1 0-1 0 0,1 1 1 0 0,-1-1-1 0 0,9 2 1 0 0,-2-1 809 0 0,-10 0-535 0 0,1-1-38 0 0,25-8 9 0 0,-4 0 152 0 0,-22 8-48 0 0,0 0-158 0 0,1 0 0 0 0,-1 0 1 0 0,1 1-1 0 0,0-1 0 0 0,-1 1 1 0 0,1-1-1 0 0,0 1 0 0 0,-1-1 1 0 0,1 1-1 0 0,3 0 0 0 0,-5 0-21 0 0,4 0-50 0 0,11-3-440 0 0,-12 2 441 0 0,-2 0 51 0 0,-1 0 1 0 0,1 1 0 0 0,0-1-1 0 0,0 1 1 0 0,0-1 0 0 0,0 1-1 0 0,-1 0 1 0 0,1-1-1 0 0,0 1 1 0 0,0 0 0 0 0,0 0-1 0 0,0 0 1 0 0,0-1 0 0 0,0 1-1 0 0,0 0 1 0 0,0 0 0 0 0,0 0-1 0 0,0 1 1 0 0,2-1-1 0 0,4 1 353 0 0,2-2-382 0 0,24-1-164 0 0,-31 3 182 0 0,-1-1 1 0 0,1 0-1 0 0,0 0 1 0 0,0 0-1 0 0,0 0 1 0 0,-1-1-1 0 0,1 1 1 0 0,0 0-1 0 0,-1-1 1 0 0,1 1-1 0 0,0-1 1 0 0,2-1-1 0 0,5-1-22 0 0,71 1 670 0 0,-73 1-640 0 0,-1 3 0 0 0,1 6 0 0 0,-2-2-7 0 0,-2-4 14 0 0,0 0-1 0 0,0 0 1 0 0,0 0-1 0 0,0 0 1 0 0,0 0-1 0 0,0 0 1 0 0,6 1-1 0 0,-7-2 226 0 0,11 1 744 0 0,-6-4-937 0 0,-5 2 105 0 0,24 10 122 0 0,-19-6-422 0 0,5 0-100 0 0,18 4 198 0 0,-23-8 68 0 0,-4 1 33 0 0,6 1-32 0 0,-1-2-11 0 0,0 1 0 0 0,-1 1 0 0 0,-2-3 0 0 0,0 3 10 0 0,-5-2-9 0 0,0 0 0 0 0,0 0 0 0 0,0 0 0 0 0,0 0-1 0 0,0 0 1 0 0,0 0 0 0 0,0 0 0 0 0,0 0 0 0 0,0 1 0 0 0,0-1-1 0 0,0 0 1 0 0,0 0 0 0 0,0 0 0 0 0,1 0 0 0 0,-1 0 0 0 0,0 0-1 0 0,0 0 1 0 0,0 0 0 0 0,0 0 0 0 0,0 0 0 0 0,0 0 0 0 0,0 0-1 0 0,0 0 1 0 0,0 0 0 0 0,0 0 0 0 0,0 0 0 0 0,0 0-1 0 0,1 0 1 0 0,-1 0 0 0 0,0 0 0 0 0,0 0 0 0 0,0 0 0 0 0,0 0-1 0 0,0 0 1 0 0,0 0 0 0 0,0 0 0 0 0,0 0 0 0 0,0 0 0 0 0,0 0-1 0 0,1 0 1 0 0,-1 0 0 0 0,0 0 0 0 0,0 0 0 0 0,0 0 0 0 0,0 0-1 0 0,0 0 1 0 0,0 0 0 0 0,0 0 0 0 0,0 0 0 0 0,0 0 0 0 0,0 0-1 0 0,0 0 1 0 0,0-1 0 0 0,0 1 0 0 0,0 0 0 0 0,0 0-1 0 0,0 0 1 0 0,1 0 0 0 0,-1 0 0 0 0,0 0 0 0 0,0 0 0 0 0,0 0-1 0 0,0 0 1 0 0,0-1 1 0 0,0 1-1 0 0,0-1 1 0 0,0 1-1 0 0,1 0 1 0 0,-1-1-1 0 0,0 1 1 0 0,0-1 0 0 0,1 1-1 0 0,-1 0 1 0 0,0-1-1 0 0,1 1 1 0 0,-1 0-1 0 0,1 0 1 0 0,-1-1-1 0 0,0 1 1 0 0,1 0-1 0 0,-1 0 1 0 0,1-1-1 0 0,-1 1 1 0 0,0 0-1 0 0,1 0 1 0 0,-1 0 0 0 0,1 0-1 0 0,-1 0 1 0 0,1 0-1 0 0,-1 0 1 0 0,1 0-1 0 0,-1 0 1 0 0,1 0-1 0 0,-1 0 1 0 0,0 0-1 0 0,1 0 1 0 0,-1 0-1 0 0,2 0 1 0 0,4 0 19 0 0,2 1 22 0 0,-2 1-22 0 0,-1 1 28 0 0,-4-3-56 0 0,24 4 200 0 0,-22-5-186 0 0,16 9-3 0 0,-14-4-4 0 0,2 1 0 0 0,1 0 10 0 0,-2-3 44 0 0,-3-1 10 0 0,5 2-11 0 0,-3 3-32 0 0,-3-5 22 0 0,4-1-32 0 0,0 3-1 0 0,-3-2 33 0 0,2 1-22 0 0,-3 0 22 0 0,4 3-32 0 0,1-2 3 0 0,-5-1 45 0 0,1 2-58 0 0,-2-1-54 0 0,0-3 66 0 0,0 1 0 0 0,0 0 0 0 0,0 0 1 0 0,0 0-1 0 0,0 0 0 0 0,0 0 0 0 0,0-1 0 0 0,0 1 1 0 0,0-1-1 0 0,0 1 0 0 0,1 0 0 0 0,-1-1 0 0 0,0 0 1 0 0,2 1-1 0 0,2 1 228 0 0,-4-2 43 0 0,1 1-44 0 0,4 1-192 0 0,2 0-48 0 0,-1-1 10 0 0,-3 0 45 0 0,-2 1-58 0 0,8-1 5 0 0,-8-1-1 0 0,9 2 35 0 0,-10-1 359 0 0,13 0-186 0 0,-12 0-177 0 0,-2-1-68 0 0,1 1-1 0 0,0-1 1 0 0,0 0 0 0 0,0 1-1 0 0,-1-1 1 0 0,1 0 0 0 0,0 0-1 0 0,0 1 1 0 0,0-1 0 0 0,0 0-1 0 0,0 0 1 0 0,-1 0 0 0 0,1 0 0 0 0,0 0-1 0 0,0 0 1 0 0,2-1 0 0 0,2 0 10 0 0,-2 1-97 0 0,0 0 1 0 0,-1 0 0 0 0,1 0-1 0 0,0 0 1 0 0,0 1-1 0 0,-1-1 1 0 0,1 1-1 0 0,3 0 1 0 0,4 1 122 0 0,-10-2 0 0 0,24-1 0 0 0,-13 1 0 0 0,-5 0 29 0 0,-5 0 134 0 0,2 0 64 0 0,-1 0-153 0 0,1 0 0 0 0,0 0 0 0 0,0 0 0 0 0,-1 0 0 0 0,1-1 0 0 0,0 1 0 0 0,-1-1 0 0 0,6-1 0 0 0,-3-3-30 0 0,-5 5-30 0 0,0 0 1 0 0,0-1-1 0 0,0 1 0 0 0,1 0 1 0 0,-1-1-1 0 0,0 1 1 0 0,0 0-1 0 0,0 0 0 0 0,1-1 1 0 0,-1 1-1 0 0,0 0 1 0 0,0 0-1 0 0,1 0 0 0 0,-1 0 1 0 0,0-1-1 0 0,1 1 1 0 0,-1 0-1 0 0,0 0 0 0 0,0 0 1 0 0,1 0-1 0 0,-1 0 1 0 0,0 0-1 0 0,1 0 0 0 0,-1-1 1 0 0,0 1-1 0 0,1 0 1 0 0,-1 0-1 0 0,0 0 0 0 0,1 1 1 0 0,-1-1-1 0 0,3 0-62 0 0,0 0 0 0 0,0 0 0 0 0,0 1 0 0 0,-1-2 0 0 0,1 1 0 0 0,0 0 1 0 0,5-2-1 0 0,-2 1 37 0 0,-3 0-32 0 0,4 1 22 0 0,-4 0-22 0 0,4 0 33 0 0,1-3 10 0 0,2-1 0 0 0,-2 1 0 0 0,3-3-141 0 0,-10 6-180 0 0,3 1-93 0 0,14-9 218 0 0,-3-1 387 0 0,-15 8-165 0 0,1 1 1 0 0,0-1 0 0 0,0 1 0 0 0,0-1 0 0 0,-1 1 0 0 0,1 0 0 0 0,0-1-1 0 0,0 1 1 0 0,0 0 0 0 0,0 0 0 0 0,0-1 0 0 0,0 1 0 0 0,0 0 0 0 0,-1 0-1 0 0,1 0 1 0 0,0 0 0 0 0,0 0 0 0 0,1 1 0 0 0,0-1-111 0 0,-1-1 16 0 0,6-2 55 0 0,0 2 13 0 0,-3-1 0 0 0,5-3 0 0 0,-2-3 0 0 0,-2 5-12 0 0,0 0-50 0 0,5-8 52 0 0,-7 10-52 0 0,3-2-3 0 0,2 0 52 0 0,-2 0 1 0 0,-4 2-36 0 0,2-1 21 0 0,-1 0 0 0 0,1 0 0 0 0,-1 0 0 0 0,6-5 0 0 0,-8 7 15 0 0,-1-1 1 0 0,1 0-1 0 0,-1 1 1 0 0,1-1 0 0 0,-1 0-1 0 0,1 1 1 0 0,-1-1-1 0 0,1 0 1 0 0,-1 0 0 0 0,0 1-1 0 0,1-1 1 0 0,-1 0 0 0 0,0 0-1 0 0,0 0 1 0 0,0 1-1 0 0,0-1 1 0 0,1-1 0 0 0,-2 0-56 0 0,1 2 20 0 0,13-9-55 0 0,-8 6 102 0 0,0-1 0 0 0,1 1 0 0 0,0-1 0 0 0,1 1 0 0 0,1-1-18 0 0,-8 2-24 0 0,10 1-34 0 0,6 1 68 0 0,-8 4 7 0 0,-6-3-1 0 0,0-1 0 0 0,0 1 0 0 0,0 0 0 0 0,0 0 0 0 0,0-1 0 0 0,0 1 0 0 0,0-1 0 0 0,0 1 0 0 0,0-1 0 0 0,0 0 0 0 0,0 0 0 0 0,3 0 0 0 0,-2-1-54 0 0,0 0 0 0 0,0 0-1 0 0,-1 0 1 0 0,1 1 0 0 0,0 0 0 0 0,5-1 0 0 0,-4 3-9 0 0,5-2-279 0 0,18-10 269 0 0,-23 8 75 0 0,-3 2 0 0 0,0-1 0 0 0,1 1 0 0 0,-1-1 0 0 0,1 1 0 0 0,-1-1 0 0 0,0 1 0 0 0,1 0 0 0 0,-1-1 0 0 0,1 1 0 0 0,-1 0 0 0 0,1 0 0 0 0,-1 0 0 0 0,3 1 0 0 0,3 0 10 0 0,1-1 33 0 0,0-1-32 0 0,-2 2-55 0 0,-4-1-182 0 0,3 1-81 0 0,-6 0 197 0 0,1-1 109 0 0,0 0 0 0 0,0 0-1 0 0,0 0 1 0 0,0 0 0 0 0,0 0 0 0 0,0 0 0 0 0,0 0-1 0 0,0 0 1 0 0,1 0 0 0 0,-1 0 0 0 0,0 0 0 0 0,0 0-1 0 0,0 0 1 0 0,0 0 0 0 0,0 0 0 0 0,0 0 0 0 0,0 0 0 0 0,0 0-1 0 0,0 0 1 0 0,0 0 0 0 0,0 0 0 0 0,0 0 0 0 0,0 0-1 0 0,0 0 1 0 0,0 0 0 0 0,0 0 0 0 0,0 0 0 0 0,0 0-1 0 0,0 0 1 0 0,1 0 0 0 0,-1 0 0 0 0,0 0 0 0 0,0 1 0 0 0,0-1-1 0 0,0 0 1 0 0,0 0 0 0 0,0 0 0 0 0,0 0 0 0 0,0 0-1 0 0,0 0 1 0 0,0 0 0 0 0,0 0 0 0 0,0 0 0 0 0,0 0-1 0 0,0 0 1 0 0,0 0 0 0 0,0 0 0 0 0,0 0 0 0 0,0 0 0 0 0,-1 1-1 0 0,33 0-450 0 0,-32-1 861 0 0,3 0-371 0 0,-1 0-1 0 0,0 0 1 0 0,1 0 0 0 0,-1 1-1 0 0,0 0 1 0 0,1-1-1 0 0,-1 1 1 0 0,4 2 0 0 0,-4-2-262 0 0,-1-1-242 0 0,5 0 424 0 0,1 0 42 0 0,1 0 0 0 0,-1 0 0 0 0,1 0 0 0 0,16 0 648 0 0,-18 0-435 0 0,2 2-170 0 0,-1-2-43 0 0,0 0 0 0 0,1 0 0 0 0,-1 0 0 0 0,1-2 0 0 0,3 1-485 0 0,1 3 66 0 0,-5-1 419 0 0,2-1 0 0 0,1 0 0 0 0,-2 0 0 0 0,-1 0 0 0 0,1 0 0 0 0,0 0 0 0 0,-1-1 0 0 0,0-3 0 0 0,1 6 0 0 0,-4-1-26 0 0,0 0 1 0 0,1-1 0 0 0,-1 1 0 0 0,0-1 0 0 0,0 0-1 0 0,1 0 1 0 0,-1 0 0 0 0,0 0 0 0 0,0-1-1 0 0,1 0 1 0 0,-1 0 0 0 0,5-2 0 0 0,-8 3 27 0 0,0-1 1 0 0,-1 1-1 0 0,1 0 1 0 0,0-1-1 0 0,-1 1 1 0 0,1 0-1 0 0,0 0 1 0 0,0 0-1 0 0,-1 0 1 0 0,1 0 0 0 0,0 0-1 0 0,0 0 1 0 0,-1 0-1 0 0,1 0 1 0 0,0 0-1 0 0,0 0 1 0 0,-1 0-1 0 0,1 0 1 0 0,1 1-1 0 0,0-1 41 0 0,0 0 38 0 0,0-1-70 0 0,0 0-1 0 0,1 0 0 0 0,-1 0 0 0 0,1 0 0 0 0,-1 1 1 0 0,5-2-1 0 0,-6 2-8 0 0,6-1 10 0 0,28 2-16 0 0,-22-1-46 0 0,-12 0 188 0 0,1 0-85 0 0,0-1-29 0 0,0 1-31 0 0,0-1 1 0 0,-1 1-1 0 0,1-1 1 0 0,0 1-1 0 0,0 0 0 0 0,-1 0 1 0 0,1 0-1 0 0,0 0 1 0 0,0 0-1 0 0,0 0 1 0 0,-1 1-1 0 0,1-1 0 0 0,0 0 1 0 0,2 2-1 0 0,-2-2 141 0 0,-1 0-68 0 0,33 5-71 0 0,-32-5-84 0 0,10-1 153 0 0,-11 0-59 0 0,0 1 0 0 0,-1-1 0 0 0,1 1 0 0 0,-1 0 0 0 0,1-1 0 0 0,0 1 0 0 0,-1 0 0 0 0,1-1 1 0 0,0 1-1 0 0,0 0 0 0 0,-1 0 0 0 0,1-1 0 0 0,0 1 0 0 0,0 0 0 0 0,-1 0 0 0 0,1 0 0 0 0,1 0 0 0 0,14-1 44 0 0,7 0 415 0 0,-14-4-364 0 0,3 3-93 0 0,-4 0 54 0 0,3 2-61 0 0,28 0 264 0 0,-29-1-264 0 0,-2-2 0 0 0,1 2 0 0 0,1-1 0 0 0,-3 2 0 0 0,1 2 0 0 0,1 0 9 0 0,-5-2 46 0 0,10-4-2 0 0,-7 3-42 0 0,3-2 23 0 0,13 0-634 0 0,4-3-562 0 0,-19 5 1146 0 0,-1 1 16 0 0,-1-2 16 0 0,1 0 171 0 0,7 3-54 0 0,18-1-85 0 0,-24 0-48 0 0,-3-2 0 0 0,2 4 0 0 0,1-2 0 0 0,0 0 0 0 0,-1 0 0 0 0,0 0 13 0 0,-6 0 51 0 0,0 0 3 0 0,6-2-14 0 0,3 1-42 0 0,-4-2-1 0 0,-3 2 33 0 0,-2 0-48 0 0,14-2 659 0 0,2 4-439 0 0,10-1 268 0 0,-23 1-418 0 0,-1 1-65 0 0,15-2 79 0 0,-17 0-165 0 0,2 1-169 0 0,-1-1 238 0 0,8-4-119 0 0,-4 1 67 0 0,-3 2-8 0 0,4 1 66 0 0,-4 0 3 0 0,8-3 64 0 0,-2 0-33 0 0,-6 2 25 0 0,3 1-52 0 0,-4 0-50 0 0,2 1 25 0 0,-1-1 0 0 0,1-1 0 0 0,-1 1 0 0 0,1 0 1 0 0,-1-1-1 0 0,6-1 0 0 0,-4 0 31 0 0,-3 2 19 0 0,-1 0 0 0 0,0 0 0 0 0,0 0 0 0 0,0 0 0 0 0,0 0 0 0 0,0 0 0 0 0,0 0 0 0 0,1 0 0 0 0,-1 0 0 0 0,0 0 0 0 0,0 1-1 0 0,2 0 1 0 0,-2-1-14 0 0,1 1 0 0 0,0-1 0 0 0,-1 1 0 0 0,1-1 0 0 0,0 0 0 0 0,0 0 0 0 0,-1 0 0 0 0,1 0 0 0 0,0 0 0 0 0,0 0 0 0 0,0 0 0 0 0,-1 0 0 0 0,1-1 0 0 0,0 1 0 0 0,-1-1 0 0 0,1 1 0 0 0,3-2 0 0 0,2-1-7 0 0,1 4 0 0 0,-1-3 0 0 0,1 2 0 0 0,-2 0 10 0 0,-5 0 172 0 0,2 0-118 0 0,-1 3-70 0 0,10-2 116 0 0,-3-2-164 0 0,-3-2 33 0 0,-4 3-32 0 0,-1 0-129 0 0,5 3 161 0 0,-6-3-24 0 0,1 1-1 0 0,0-1 1 0 0,0 0 0 0 0,-1 0 0 0 0,1 1-1 0 0,0-1 1 0 0,0 0 0 0 0,-1 0-1 0 0,1 0 1 0 0,0 0 0 0 0,0 0-1 0 0,-1 0 1 0 0,1 0 0 0 0,0 0 0 0 0,0 0-1 0 0,0-1 1 0 0,-1 1 0 0 0,1 0-1 0 0,0 0 1 0 0,0-1 0 0 0,13-3-345 0 0,-3 1 387 0 0,-10 1 0 0 0,0 2 4 0 0,-1-1 0 0 0,0 1 0 0 0,0-1 0 0 0,1 1 0 0 0,-1 0 1 0 0,0-1-1 0 0,1 1 0 0 0,-1 0 0 0 0,0-1 0 0 0,1 1 0 0 0,-1 0 1 0 0,0-1-1 0 0,1 1 0 0 0,-1 0 0 0 0,1 0 0 0 0,-1-1 0 0 0,0 1 0 0 0,1 0 1 0 0,-1 0-1 0 0,1 0 0 0 0,-1 0 0 0 0,1 0 0 0 0,2-1 2699 0 0,1 2-2547 0 0,-2-1-137 0 0,10-4 47 0 0,-11 3-59 0 0,-1 1 0 0 0,0 0 1 0 0,0 0-1 0 0,1 0 1 0 0,-1 0-1 0 0,0 0 0 0 0,0-1 1 0 0,1 1-1 0 0,-1 0 0 0 0,0 0 1 0 0,1 0-1 0 0,-1 0 1 0 0,0 0-1 0 0,1 0 0 0 0,-1 0 1 0 0,0 0-1 0 0,0 0 1 0 0,1 0-1 0 0,-1 0 0 0 0,0 0 1 0 0,1 1-1 0 0,-1-1 1 0 0,0 0-1 0 0,0 0 0 0 0,1 0 1 0 0,-1 0-1 0 0,0 0 1 0 0,0 1-1 0 0,1-1 0 0 0,-1 0 1 0 0,0 0-1 0 0,0 0 0 0 0,1 1 1 0 0,-1-1-1 0 0,0 0 1 0 0,0 0-1 0 0,0 1 0 0 0,0-1 1 0 0,1 0-1 0 0,-1 0 1 0 0,0 1-1 0 0,0-1 0 0 0,0 0 1 0 0,0 0-1 0 0,0 1 1 0 0,0-1-1 0 0,0 0 0 0 0,0 1 1 0 0,0-1-1 0 0,0 1 1 0 0,9 38 707 0 0,-9-34-588 0 0,1 1 1 0 0,0-1-1 0 0,0 0 1 0 0,3 6-1 0 0,-2-6-97 0 0,-1 1-1 0 0,1 0 0 0 0,-1 0 1 0 0,1 9-1 0 0,-3-13-39 0 0,5 18 8 0 0,-1-12 15 0 0,-2-5 33 0 0,-1 3-32 0 0,0-5-11 0 0,0-1 0 0 0,-1 1 0 0 0,1-1 0 0 0,0 1 0 0 0,0 0 0 0 0,0-1 0 0 0,0 1 0 0 0,0-1 0 0 0,0 1 0 0 0,0 0 0 0 0,1-1 0 0 0,-1 1 0 0 0,0-1 0 0 0,0 1 0 0 0,0-1 0 0 0,1 1 0 0 0,-1 0 0 0 0,0-1 0 0 0,0 1 0 0 0,1-1 0 0 0,-1 1 0 0 0,0-1 0 0 0,1 1 0 0 0,1 2 0 0 0,-4 10 0 0 0,0-4 0 0 0,0 1 0 0 0,3-8 0 0 0,0 1 0 0 0,-6 19 0 0 0,4-13 0 0 0,2 8 0 0 0,-1 19-126 0 0,2-16 70 0 0,-2-19 53 0 0,0 0-1 0 0,0-1 0 0 0,0 1 0 0 0,0 0 0 0 0,0-1 1 0 0,0 1-1 0 0,0 0 0 0 0,0-1 0 0 0,0 1 0 0 0,0 0 1 0 0,0-1-1 0 0,0 1 0 0 0,0 0 0 0 0,-1-1 0 0 0,1 1 1 0 0,0 0-1 0 0,0-1 0 0 0,-1 1 0 0 0,0 2-24 0 0,0 1 0 0 0,1-1 0 0 0,-1 0 0 0 0,1 0 0 0 0,0 0 0 0 0,0 6-1 0 0,0-5-8 0 0,-5 16-771 0 0,4-18 753 0 0,-6 19-1277 0 0,7-20 735 0 0</inkml:trace>
</inkml:ink>
</file>

<file path=word/ink/ink3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4:01.5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053 12408 0 0,'0'0'5655'0'0,"1"-1"-5285"0"0,15-44 969 0 0,27-63 336 0 0,-23 47-1675 0 0,-9 35 430 0 0,8-36-1 0 0,3-7 651 0 0,-19 60-1217 0 0,0 0 1 0 0,1-15-1 0 0,4-12-40 0 0,4-1 533 0 0,22-45 0 0 0,-23 55-302 0 0,-10 26 218 0 0,-1 1-199 0 0,1 0 0 0 0,-1 1 0 0 0,1-1 0 0 0,-1 0 0 0 0,0 0 0 0 0,1 1 1 0 0,-1-1-1 0 0,0 1 0 0 0,1-1 0 0 0,-1 0 0 0 0,0 1 0 0 0,0-1 0 0 0,1 1 1 0 0,-1-1-1 0 0,0 0 0 0 0,0 1 0 0 0,0-1 0 0 0,0 1 0 0 0,0-1 0 0 0,1 1 0 0 0,-1-1 1 0 0,0 1-1 0 0,0-1 0 0 0,0 1 0 0 0,0-1 0 0 0,0 1 0 0 0,-1-1 0 0 0,1 1 1 0 0,0 22-438 0 0,-1-13 480 0 0,2 4-154 0 0,0 0 1 0 0,4 15 0 0 0,-2-15 127 0 0,-1 1-1 0 0,0 16 1 0 0,4 116 1193 0 0,-1-2-825 0 0,4-59-443 0 0,-9-84-15 0 0,0 0 0 0 0,0 0 0 0 0,0 0 0 0 0,0 0 0 0 0,1 0 0 0 0,-1-1 0 0 0,1 1 0 0 0,1 3 0 0 0,2 3 0 0 0,-4-8 0 0 0,1 0 0 0 0,-1 1 0 0 0,1-1 0 0 0,-1 0 0 0 0,1 0 0 0 0,-1 0 0 0 0,0 0 0 0 0,1 0 0 0 0,-1 0 0 0 0,1 0 0 0 0,-1 0 0 0 0,1 0 0 0 0,-1 0 0 0 0,1 0 0 0 0,-1 0 0 0 0,1 0 0 0 0,-1 0 0 0 0,1-1 0 0 0,2 0 1 0 0,-1 0 0 0 0,0 0 0 0 0,0-1 0 0 0,1 1-1 0 0,-1-1 1 0 0,0 1 0 0 0,0-1 0 0 0,-1 0 0 0 0,1 0 0 0 0,0 0 0 0 0,-1 0 0 0 0,1 0-1 0 0,-1 0 1 0 0,1-1 0 0 0,-1 1 0 0 0,1-3 0 0 0,3-6-9 0 0,-1 0-1 0 0,3-15 1 0 0,-1 5-47 0 0,0-2-700 0 0,6-42 0 0 0,-4 18 346 0 0,3-32 393 0 0,-8 60 26 0 0,3-37 0 0 0,-6 41-81 0 0,1 0-1 0 0,1 0 1 0 0,1 0 0 0 0,6-21 0 0 0,-3 13-167 0 0,-5 22 564 0 0,0 2-179 0 0,2 2-94 0 0,1 1 0 0 0,-1 0 0 0 0,-1 0 0 0 0,1 0-1 0 0,-1 0 1 0 0,1 0 0 0 0,-1 0 0 0 0,0 0 0 0 0,0 1 0 0 0,-1-1 0 0 0,1 1 0 0 0,-1 0 0 0 0,0-1 0 0 0,-1 1 0 0 0,1 9 0 0 0,-1 8 576 0 0,4 99 240 0 0,0-63-944 0 0,-1-16 14 0 0,10 46 1 0 0,3-35-359 0 0,-9-32-27 0 0,3-4-3039 0 0,-5-11-5044 0 0</inkml:trace>
  <inkml:trace contextRef="#ctx0" brushRef="#br0" timeOffset="507.05">646 787 15056 0 0,'0'0'1365'0'0,"-20"5"3045"0"0,15-3-4165 0 0,1 1 0 0 0,-1-1 0 0 0,1 1 0 0 0,0 0-1 0 0,0 0 1 0 0,0 1 0 0 0,0-1 0 0 0,-4 6 0 0 0,-9 9 186 0 0,14-16-345 0 0,1 1 1 0 0,0 0-1 0 0,0 0 0 0 0,0 0 1 0 0,0 0-1 0 0,0 0 0 0 0,0 0 1 0 0,1 0-1 0 0,0 1 1 0 0,0-1-1 0 0,0 0 0 0 0,0 1 1 0 0,0-1-1 0 0,0 1 0 0 0,1 0 1 0 0,0-1-1 0 0,0 1 0 0 0,0-1 1 0 0,0 1-1 0 0,1-1 1 0 0,-1 1-1 0 0,1 0 0 0 0,0-1 1 0 0,0 0-1 0 0,2 6 0 0 0,-2-5-55 0 0,1 0 1 0 0,0 0-1 0 0,0 0 0 0 0,0 0 0 0 0,0 0 0 0 0,1-1 0 0 0,0 1 0 0 0,-1-1 0 0 0,1 1 0 0 0,0-1 0 0 0,1 0 1 0 0,-1 0-1 0 0,1 0 0 0 0,-1-1 0 0 0,1 1 0 0 0,0-1 0 0 0,0 0 0 0 0,0 0 0 0 0,0-1 0 0 0,6 3 1 0 0,-5-3-73 0 0,-1 0 1 0 0,1 0-1 0 0,-1-1 0 0 0,1 1 1 0 0,-1-1-1 0 0,1 0 1 0 0,0-1-1 0 0,-1 1 1 0 0,1-1-1 0 0,-1 0 1 0 0,1 0-1 0 0,-1 0 1 0 0,0 0-1 0 0,1-1 1 0 0,-1 0-1 0 0,0 0 1 0 0,0 0-1 0 0,0 0 1 0 0,0-1-1 0 0,0 0 1 0 0,-1 1-1 0 0,1-1 1 0 0,-1-1-1 0 0,0 1 1 0 0,5-6-1 0 0,-5 5-186 0 0,0 0-1 0 0,-1-1 0 0 0,1 1 1 0 0,-1-1-1 0 0,0 1 1 0 0,0-1-1 0 0,-1 0 0 0 0,3-8 1 0 0,-4 11 235 0 0,0 0 1 0 0,0 0 0 0 0,1 0-1 0 0,-2 0 1 0 0,1 0-1 0 0,0 0 1 0 0,0 1 0 0 0,0-1-1 0 0,-1 0 1 0 0,1 0-1 0 0,-1 0 1 0 0,0 0 0 0 0,0 1-1 0 0,1-1 1 0 0,-1 0 0 0 0,0 1-1 0 0,0-1 1 0 0,0 1-1 0 0,-1-1 1 0 0,1 1 0 0 0,0-1-1 0 0,0 1 1 0 0,-1 0-1 0 0,1 0 1 0 0,-1-1 0 0 0,-2 0-1 0 0,-27-18 1883 0 0,29 19-1014 0 0,0-1 900 0 0,7 4-1742 0 0,-1 0-1 0 0,1 0 0 0 0,-1 0 0 0 0,1 1 0 0 0,-1-1 0 0 0,0 1 0 0 0,0 0 0 0 0,0 0 0 0 0,3 5 0 0 0,34 36 116 0 0,-39-41-150 0 0,3 2-27 0 0,0 1 1 0 0,0-1-1 0 0,1 0 0 0 0,-1 0 0 0 0,1 0 0 0 0,0-1 1 0 0,1 0-1 0 0,-1 0 0 0 0,1 0 0 0 0,0-1 1 0 0,8 3-1 0 0,-2-6-2824 0 0,-5 0 1147 0 0</inkml:trace>
  <inkml:trace contextRef="#ctx0" brushRef="#br0" timeOffset="952.64">955 701 23039 0 0,'0'0'2971'0'0,"-4"7"-1974"0"0,7 19-389 0 0,-2-12-608 0 0,1-11 0 0 0,3 6 0 0 0,-5-7 76 0 0,1 0-1 0 0,0 0 1 0 0,0 0-1 0 0,0-1 1 0 0,1 1-1 0 0,-1-1 1 0 0,0 1-1 0 0,0-1 1 0 0,1 1-1 0 0,-1-1 1 0 0,1 0-1 0 0,-1 1 1 0 0,1-1-1 0 0,2 1 1 0 0,2 2 231 0 0,24 14 350 0 0,-19-11-764 0 0,0 0 0 0 0,15 12 0 0 0,54 53-293 0 0,-63-57 400 0 0,-13-12 0 0 0,0 0 0 0 0,0 0 0 0 0,0 1 0 0 0,-1-1 0 0 0,6 7 0 0 0,-9-9 0 0 0,1 0 0 0 0,0 0 0 0 0,-1 0 0 0 0,1 0 0 0 0,0 0-1 0 0,-1 1 1 0 0,1-1 0 0 0,-1 0 0 0 0,0 0 0 0 0,1 0 0 0 0,-1 1 0 0 0,0-1 0 0 0,0 0-1 0 0,0 0 1 0 0,1 1 0 0 0,-1-1 0 0 0,-1 0 0 0 0,1 1 0 0 0,0-1 0 0 0,0 0 0 0 0,0 0-1 0 0,-1 1 1 0 0,1-1 0 0 0,-1 0 0 0 0,1 0 0 0 0,-1 2 0 0 0,-1-1 4 0 0,0 0 0 0 0,0 1-1 0 0,0-1 1 0 0,0 0 0 0 0,-1 0 0 0 0,1 0 0 0 0,-5 2 0 0 0,3-1 21 0 0,2-1-3 0 0,0-1-1 0 0,-1 0 1 0 0,1 0-1 0 0,0 0 1 0 0,-1 0 0 0 0,1 0-1 0 0,0-1 1 0 0,-1 1-1 0 0,1-1 1 0 0,-1 1-1 0 0,1-1 1 0 0,-1 0-1 0 0,1 0 1 0 0,-1 0-1 0 0,1 0 1 0 0,-1 0-1 0 0,1-1 1 0 0,-4 0-1 0 0,-19-10-2128 0 0,5-6-6012 0 0,13 4-172 0 0</inkml:trace>
  <inkml:trace contextRef="#ctx0" brushRef="#br0" timeOffset="1627.34">1219 382 16128 0 0,'0'0'1459'0'0,"-7"13"-1004"0"0,5-10-20 0 0,0 1 1 0 0,0-1-1 0 0,1 1 0 0 0,-1-1 0 0 0,1 1 1 0 0,0 0-1 0 0,0-1 0 0 0,1 1 0 0 0,-1 0 0 0 0,1 0 1 0 0,-1-1-1 0 0,1 1 0 0 0,1 7 0 0 0,1 6 363 0 0,9 32 0 0 0,-4-17-339 0 0,31 141 630 0 0,-28-99-981 0 0,-6-31-72 0 0,-2-22-22 0 0,-2-16-9 0 0,0-1 1 0 0,0 1-1 0 0,1 0 1 0 0,0-1 0 0 0,0 1-1 0 0,0-1 1 0 0,0 1 0 0 0,4 6-1 0 0,-5-10-11 0 0,1 0-1 0 0,-1-1 1 0 0,1 1-1 0 0,-1 0 1 0 0,1-1 0 0 0,-1 1-1 0 0,1-1 1 0 0,-1 1-1 0 0,1-1 1 0 0,-1 1 0 0 0,1-1-1 0 0,0 1 1 0 0,-1-1-1 0 0,1 0 1 0 0,0 1-1 0 0,-1-1 1 0 0,1 0 0 0 0,0 0-1 0 0,-1 1 1 0 0,1-1-1 0 0,0 0 1 0 0,0 0-1 0 0,-1 0 1 0 0,1 0 0 0 0,0 0-1 0 0,0 0 1 0 0,-1 0-1 0 0,1 0 1 0 0,0 0 0 0 0,0 0-1 0 0,-1 0 1 0 0,1-1-1 0 0,0 1 1 0 0,-1 0-1 0 0,1 0 1 0 0,0-1 0 0 0,0 1-1 0 0,0-1 1 0 0,1 0-25 0 0,0 0 1 0 0,-1-1 0 0 0,1 1-1 0 0,-1 0 1 0 0,0-1-1 0 0,1 1 1 0 0,-1-1 0 0 0,0 1-1 0 0,0-1 1 0 0,0 1-1 0 0,0-1 1 0 0,0 0 0 0 0,1-2-1 0 0,6-19-324 0 0,-5 16 243 0 0,0 0 1 0 0,-1 0-1 0 0,2-8 1 0 0,-3 11 91 0 0,0 1-1 0 0,0-1 1 0 0,1 0 0 0 0,-1 1 0 0 0,1-1-1 0 0,0 1 1 0 0,0 0 0 0 0,0 0 0 0 0,0-1-1 0 0,1 1 1 0 0,3-3 0 0 0,10-15 300 0 0,-9 13-173 0 0,1 5-75 0 0,-8 3-28 0 0,1 0 0 0 0,-1 0 0 0 0,1 0 0 0 0,-1 0 1 0 0,1 0-1 0 0,-1 0 0 0 0,1 0 0 0 0,-1 0 0 0 0,0 1 0 0 0,1-1 0 0 0,-1 0 0 0 0,1 0 1 0 0,-1 0-1 0 0,0 1 0 0 0,1-1 0 0 0,-1 0 0 0 0,0 0 0 0 0,1 1 0 0 0,-1-1 1 0 0,0 0-1 0 0,1 1 0 0 0,-1-1 0 0 0,0 0 0 0 0,0 1 0 0 0,1-1 0 0 0,-1 1 1 0 0,0 0-1 0 0,1 14 112 0 0,-1-10-62 0 0,-1 0 0 0 0,-1 0 0 0 0,1 0-1 0 0,-3 6 1 0 0,-33 78 1633 0 0,36-85-1630 0 0,0-1 0 0 0,0 1 0 0 0,0 0 0 0 0,1 0 1 0 0,-1 0-1 0 0,1 0 0 0 0,0-1 0 0 0,0 1 0 0 0,1 0 0 0 0,-1 0 0 0 0,1 0 1 0 0,0-1-1 0 0,0 1 0 0 0,0 0 0 0 0,0-1 0 0 0,1 1 0 0 0,1 3 0 0 0,-1-3-27 0 0,0 0 0 0 0,1 0 0 0 0,-1 0 0 0 0,1-1 0 0 0,-1 1 0 0 0,1-1 0 0 0,0 1 0 0 0,0-1 0 0 0,1 0 0 0 0,-1-1 0 0 0,1 1 0 0 0,-1 0 0 0 0,1-1 0 0 0,5 3 0 0 0,-3-3-366 0 0,1 0-1 0 0,0 0 0 0 0,-1-1 1 0 0,1 0-1 0 0,0 0 0 0 0,0 0 0 0 0,0-1 1 0 0,10-1-1 0 0,-8-1-646 0 0</inkml:trace>
  <inkml:trace contextRef="#ctx0" brushRef="#br0" timeOffset="2962.63">1885 782 6448 0 0,'0'0'1054'0'0,"4"-15"13415"0"0,-10 7-13939 0 0,1 1-1 0 0,-2-1 0 0 0,-8-8 1 0 0,13 15-524 0 0,0-1 19 0 0,-1 0 0 0 0,0 0 0 0 0,0 0 0 0 0,0 0 0 0 0,0 1 0 0 0,0-1 0 0 0,0 1 0 0 0,0 0-1 0 0,0 0 1 0 0,-1 0 0 0 0,1 0 0 0 0,0 1 0 0 0,-1-1 0 0 0,1 1 0 0 0,0 0 0 0 0,-1 0 0 0 0,-6 1 0 0 0,7-1-2 0 0,0 1 1 0 0,0-1-1 0 0,0 1 1 0 0,0 0-1 0 0,1-1 1 0 0,-1 1 0 0 0,0 1-1 0 0,0-1 1 0 0,1 0-1 0 0,-1 1 1 0 0,1-1-1 0 0,-1 1 1 0 0,1 0-1 0 0,-1 0 1 0 0,1 0 0 0 0,0 0-1 0 0,0 0 1 0 0,0 1-1 0 0,0-1 1 0 0,1 0-1 0 0,-3 4 1 0 0,3-3 18 0 0,-8 14 114 0 0,9-17-142 0 0,0 1 1 0 0,-1 0-1 0 0,1-1 1 0 0,-1 1-1 0 0,1 0 1 0 0,-1-1-1 0 0,1 1 1 0 0,-1-1-1 0 0,1 1 1 0 0,-1-1-1 0 0,0 1 1 0 0,1-1-1 0 0,-1 1 1 0 0,0-1-1 0 0,1 0 1 0 0,-1 1-1 0 0,0-1 1 0 0,1 0-1 0 0,-2 1 1 0 0,1-1-5 0 0,1 1 1 0 0,-1 0-1 0 0,1-1 1 0 0,0 1-1 0 0,-1 0 1 0 0,1-1-1 0 0,-1 1 1 0 0,1 0-1 0 0,0-1 1 0 0,0 1-1 0 0,-1 0 1 0 0,1 0-1 0 0,0 0 1 0 0,0-1-1 0 0,0 1 1 0 0,0 0-1 0 0,0 1 1 0 0,0 0 21 0 0,-1 3-13 0 0,1 0-1 0 0,0 0 0 0 0,0 0 1 0 0,1 0-1 0 0,-1 0 1 0 0,1 0-1 0 0,0-1 0 0 0,0 1 1 0 0,1 0-1 0 0,-1-1 1 0 0,1 1-1 0 0,3 5 0 0 0,0-1-61 0 0,0 1-1 0 0,1-1 1 0 0,0 0-1 0 0,12 13 1 0 0,-14-19 61 0 0,-1 1 0 0 0,1-1 1 0 0,-1 0-1 0 0,1 0 0 0 0,0-1 1 0 0,0 1-1 0 0,1-1 1 0 0,-1 0-1 0 0,0 0 0 0 0,1-1 1 0 0,-1 1-1 0 0,1-1 1 0 0,4 1-1 0 0,-6-1-10 0 0,0-1 0 0 0,0 0 0 0 0,-1 0 1 0 0,1 0-1 0 0,0 0 0 0 0,0 0 0 0 0,0-1 0 0 0,0 1 1 0 0,-1-1-1 0 0,1 0 0 0 0,0 0 0 0 0,0 0 0 0 0,-1 0 0 0 0,1 0 1 0 0,-1 0-1 0 0,1-1 0 0 0,-1 1 0 0 0,0-1 0 0 0,1 0 0 0 0,-1 0 1 0 0,0 0-1 0 0,2-3 0 0 0,0 2-149 0 0,-1-2 1 0 0,1 1-1 0 0,-1 0 0 0 0,0-1 1 0 0,-1 1-1 0 0,1-1 1 0 0,-1 0-1 0 0,0 0 0 0 0,0 0 1 0 0,0 0-1 0 0,-1 0 1 0 0,2-10-1 0 0,-3 7-69 0 0,-1 0-1 0 0,0-1 1 0 0,0 1-1 0 0,0 0 1 0 0,-1 0 0 0 0,-1-1-1 0 0,1 1 1 0 0,-5-9 0 0 0,2 4 309 0 0,5 11-30 0 0,0 1 0 0 0,0 0 0 0 0,-1-1 0 0 0,1 1-1 0 0,-1 0 1 0 0,1 0 0 0 0,-1-1 0 0 0,1 1 0 0 0,-1 0-1 0 0,0 0 1 0 0,0 0 0 0 0,1 0 0 0 0,-1 0 0 0 0,-3-3 1668 0 0,4 7-1668 0 0,1 0 1 0 0,-1 0 0 0 0,0 0-1 0 0,1 0 1 0 0,0 0 0 0 0,0 0-1 0 0,0 0 1 0 0,0 0 0 0 0,0 0-1 0 0,0-1 1 0 0,1 1 0 0 0,-1-1-1 0 0,1 1 1 0 0,0-1 0 0 0,3 4-1 0 0,7 17 219 0 0,-10-19-244 0 0,0 0 0 0 0,0 0 0 0 0,0 0 0 0 0,1 0 0 0 0,3 5 0 0 0,19 21 112 0 0,7 6-106 0 0,-28-32-26 0 0,-1-1 0 0 0,1 1 1 0 0,0-1-1 0 0,0 0 1 0 0,0-1-1 0 0,0 1 0 0 0,1-1 1 0 0,-1 1-1 0 0,1-1 1 0 0,-1-1-1 0 0,1 1 0 0 0,7 1 1 0 0,0 1-277 0 0,-3-1-848 0 0,-7-2 659 0 0,6 0-1946 0 0,1-3 924 0 0</inkml:trace>
  <inkml:trace contextRef="#ctx0" brushRef="#br0" timeOffset="3424.84">2051 369 18511 0 0,'0'0'2574'0'0,"0"2"-1976"0"0,1 9-266 0 0,1 0 0 0 0,0 0-1 0 0,1 0 1 0 0,0 0-1 0 0,1 0 1 0 0,7 15-1 0 0,9 28 64 0 0,1 38 282 0 0,7 23 470 0 0,-3-28-957 0 0,-20-71-367 0 0,-2-6-60 0 0,0 0 0 0 0,0 0-1 0 0,1 0 1 0 0,0-1 0 0 0,1 0 0 0 0,-1 0-1 0 0,10 12 1 0 0,-9-14-942 0 0</inkml:trace>
  <inkml:trace contextRef="#ctx0" brushRef="#br0" timeOffset="3425.84">2292 694 17015 0 0,'0'0'1298'0'0,"0"2"-884"0"0,0 15 510 0 0,0 0 0 0 0,1 0 0 0 0,0 0 0 0 0,2 0 0 0 0,0-1 0 0 0,9 28 0 0 0,-7-29-624 0 0,-3-8-213 0 0,1 1 0 0 0,-1-1 0 0 0,2 1-1 0 0,-1-1 1 0 0,1 0 0 0 0,5 7 0 0 0,11 6-4024 0 0</inkml:trace>
  <inkml:trace contextRef="#ctx0" brushRef="#br0" timeOffset="3877.34">2253 389 22087 0 0,'0'0'480'0'0,"-4"4"104"0"0,-3-4 24 0 0,3 3 16 0 0,-3 0-496 0 0,3 1-128 0 0,-3-4 0 0 0,3 3 1832 0 0,4 4-1176 0 0,0 2-592 0 0,4-2-64 0 0,0 0-112 0 0,3 7-7088 0 0,0-4-1423 0 0</inkml:trace>
  <inkml:trace contextRef="#ctx0" brushRef="#br0" timeOffset="4421.35">2519 699 1840 0 0,'-8'-3'4388'0'0,"8"3"-3825"0"0,0 0-1 0 0,-1-1 1 0 0,1 1-1 0 0,0 0 0 0 0,0-1 1 0 0,0 1-1 0 0,-1-1 0 0 0,1 1 1 0 0,0 0-1 0 0,0-1 0 0 0,0 1 1 0 0,0 0-1 0 0,0-1 1 0 0,0 1-1 0 0,0-1 0 0 0,0 1 1 0 0,0-1-1 0 0,0 1 0 0 0,0 0 1 0 0,0-1-1 0 0,0 1 0 0 0,0-1 1 0 0,1 1-1 0 0,0-2 1076 0 0,0 0-1351 0 0,-1 1 0 0 0,1 0-1 0 0,-1 0 1 0 0,1-1 0 0 0,-1 1-1 0 0,1 0 1 0 0,-1-1 0 0 0,0 1-1 0 0,0 0 1 0 0,0-1-1 0 0,1 1 1 0 0,-1-1 0 0 0,0 1-1 0 0,-1-2 1 0 0,1 1-139 0 0,0 1 0 0 0,0 0 0 0 0,0-1 0 0 0,0 1 0 0 0,0-1 0 0 0,0 1 0 0 0,0 0 0 0 0,1-1 0 0 0,-1 1 0 0 0,0 0 0 0 0,1-1 0 0 0,0-1 0 0 0,0 2 117 0 0,-6-3 170 0 0,2 4-429 0 0,1 1 0 0 0,0 0 0 0 0,0-1 0 0 0,0 1 0 0 0,0 0-1 0 0,0 0 1 0 0,0 0 0 0 0,0 0 0 0 0,0 1 0 0 0,0-1 0 0 0,-3 3 0 0 0,-21 20 16 0 0,24-21-27 0 0,-62 67-163 0 0,59-64 191 0 0,0 0-1 0 0,0 0 1 0 0,0 0 0 0 0,0 0-1 0 0,1 1 1 0 0,0 0 0 0 0,1 0-1 0 0,-6 13 1 0 0,7-15-7 0 0,1 0 0 0 0,0 0-1 0 0,0 0 1 0 0,0 0 0 0 0,0 0 0 0 0,1 0-1 0 0,0-1 1 0 0,0 1 0 0 0,0 0-1 0 0,1 0 1 0 0,-1 0 0 0 0,1 0 0 0 0,1 0-1 0 0,2 7 1 0 0,-3-9-8 0 0,0-1 1 0 0,0 0-1 0 0,1 0 0 0 0,-1-1 1 0 0,1 1-1 0 0,-1 0 0 0 0,1 0 1 0 0,0-1-1 0 0,0 1 0 0 0,0-1 1 0 0,0 1-1 0 0,0-1 0 0 0,0 0 0 0 0,0 0 1 0 0,0 0-1 0 0,1 0 0 0 0,3 1 1 0 0,5 1 16 0 0,0-1 0 0 0,17 2 0 0 0,-21-4-5 0 0,1 2-65 0 0,0-1-1 0 0,0 0 1 0 0,1-1-1 0 0,-1 0 1 0 0,0 0-1 0 0,0-1 1 0 0,1 0-1 0 0,-1-1 1 0 0,0 1-1 0 0,0-2 1 0 0,0 1-1 0 0,0-1 1 0 0,7-4-1 0 0,-6 2-226 0 0,-1 0 0 0 0,1 0 0 0 0,-1-1 0 0 0,0-1 0 0 0,10-10 0 0 0,-14 13 59 0 0,0-1 1 0 0,0 0 0 0 0,-1 0-1 0 0,0-1 1 0 0,0 1 0 0 0,0-1 0 0 0,0 0-1 0 0,-1 0 1 0 0,0 1 0 0 0,1-8-1 0 0,-1 4-59 0 0,-1 7 195 0 0,0-1 0 0 0,0 1 0 0 0,-1 0 1 0 0,1-1-1 0 0,-1 1 0 0 0,0-1 0 0 0,0 1 0 0 0,1-1 1 0 0,-2 1-1 0 0,1-1 0 0 0,0 1 0 0 0,0-1 0 0 0,-1 1 1 0 0,0-1-1 0 0,0-2 0 0 0,-3-2-16 0 0,4 5 31 0 0,-1 0 1 0 0,0 0 0 0 0,0-1 0 0 0,0 1 0 0 0,0 0 0 0 0,0 0 0 0 0,-1 1 0 0 0,1-1 0 0 0,-1 0 0 0 0,1 0 0 0 0,-1 1 0 0 0,1-1 0 0 0,-1 1 0 0 0,0-1 0 0 0,0 1 0 0 0,0 0 0 0 0,0-1-1 0 0,0 1 1 0 0,-4-1 0 0 0,1 0 272 0 0,-1 1 0 0 0,1-1 1 0 0,-1 1-1 0 0,1 1 0 0 0,-1-1 0 0 0,1 1 0 0 0,-1 0 0 0 0,0 0 0 0 0,1 1 0 0 0,-1-1 0 0 0,1 1 0 0 0,-10 3 0 0 0,14-3-147 0 0,0-1 0 0 0,1 1-1 0 0,-1-1 1 0 0,1 1 0 0 0,-1 0 0 0 0,1-1-1 0 0,0 1 1 0 0,-1 0 0 0 0,1-1-1 0 0,0 1 1 0 0,-1 0 0 0 0,1-1 0 0 0,0 1-1 0 0,0 0 1 0 0,-1 0 0 0 0,1-1-1 0 0,0 1 1 0 0,0 0 0 0 0,0 0 0 0 0,0 0-1 0 0,0 0 1 0 0,2 17 681 0 0,1-11-564 0 0,0 0 0 0 0,1 0 0 0 0,0-1 1 0 0,0 1-1 0 0,7 6 0 0 0,-3-2-7 0 0,24 31 335 0 0,-14-19-210 0 0,0 2 0 0 0,-2 0-1 0 0,24 47 1 0 0,-29-46-184 0 0,-1 1-1 0 0,10 40 1 0 0,-19-60-24 0 0,-1 1 0 0 0,1-1 0 0 0,-1 0-1 0 0,0 1 1 0 0,-1-1 0 0 0,0 0 0 0 0,0 0 0 0 0,0 1 0 0 0,-4 8-1 0 0,3-10-11 0 0,0-1-1 0 0,0 1 0 0 0,0-1 1 0 0,-1 0-1 0 0,0 0 0 0 0,0 0 1 0 0,0 0-1 0 0,-1 0 0 0 0,1-1 1 0 0,-1 0-1 0 0,0 1 0 0 0,-6 3 1 0 0,1-2-69 0 0,-1 0 1 0 0,0-1-1 0 0,0 0 0 0 0,-1 0 1 0 0,1-1-1 0 0,-1-1 1 0 0,0 0-1 0 0,0 0 0 0 0,-20 1 1 0 0,21-3-236 0 0,0-2 0 0 0,1 0 1 0 0,-1 0-1 0 0,0 0 0 0 0,1-1 1 0 0,-1-1-1 0 0,1 0 0 0 0,0 0 1 0 0,-14-7-1 0 0,20 8-82 0 0,0 0 0 0 0,0-1 0 0 0,0 1 0 0 0,0-1 0 0 0,0 0-1 0 0,0 0 1 0 0,1 0 0 0 0,-1 0 0 0 0,1-1 0 0 0,0 1 0 0 0,-2-5 0 0 0,-4-9-1344 0 0</inkml:trace>
  <inkml:trace contextRef="#ctx0" brushRef="#br0" timeOffset="5047.22">2649 727 15408 0 0,'0'0'704'0'0,"1"0"-15"0"0,0-1-560 0 0,0 1 0 0 0,0 0 0 0 0,0-1 0 0 0,0 1 0 0 0,0 0 0 0 0,1-1 0 0 0,-1 1 0 0 0,0 0 0 0 0,0 0 0 0 0,0 0 0 0 0,0 0 0 0 0,1 0 0 0 0,-1 0 0 0 0,0 1 0 0 0,0-1 0 0 0,0 0 0 0 0,0 1 0 0 0,0-1 0 0 0,1 0 0 0 0,-1 1 0 0 0,0-1 0 0 0,0 1 0 0 0,0 0 0 0 0,0-1 0 0 0,0 1 0 0 0,0 0 0 0 0,-1 0 0 0 0,1-1 0 0 0,0 1 0 0 0,0 0 0 0 0,0 1 0 0 0,3 2 626 0 0,-1 0 1 0 0,1 1 0 0 0,-1-1 0 0 0,5 10-1 0 0,2 9-12 0 0,0 1 1 0 0,-1 0-1 0 0,-2 1 0 0 0,5 27 0 0 0,-11-42-685 0 0,0-3-569 0 0,1-14 54 0 0,3-21-725 0 0,1-54 0 0 0,0 0 660 0 0,-6 81 552 0 0,0 0-1 0 0,0 0 1 0 0,0 0 0 0 0,0 0-1 0 0,0 0 1 0 0,1 0-1 0 0,-1 0 1 0 0,0 0 0 0 0,0 0-1 0 0,1 0 1 0 0,-1 1-1 0 0,1-1 1 0 0,-1 0 0 0 0,1 0-1 0 0,-1 0 1 0 0,1 1-1 0 0,-1-1 1 0 0,1 0-1 0 0,0 1 1 0 0,-1-1 0 0 0,1 0-1 0 0,0 1 1 0 0,0-1-1 0 0,-1 1 1 0 0,1-1 0 0 0,0 1-1 0 0,0-1 1 0 0,0 1-1 0 0,0 0 1 0 0,0-1 0 0 0,0 1-1 0 0,-1 0 1 0 0,1 0-1 0 0,0 0 1 0 0,0 0 0 0 0,0 0-1 0 0,0 0 1 0 0,0 0-1 0 0,0 0 1 0 0,0 0-1 0 0,0 0 1 0 0,0 0 0 0 0,0 1-1 0 0,0-1 1 0 0,0 0-1 0 0,-1 1 1 0 0,3 0 0 0 0,0 0 51 0 0,1 1 0 0 0,-1 0 1 0 0,1 0-1 0 0,-1 0 1 0 0,0 0-1 0 0,0 1 1 0 0,0-1-1 0 0,0 1 0 0 0,0 0 1 0 0,2 3-1 0 0,4 7 79 0 0,0 0-1 0 0,-1 0 1 0 0,-1 1 0 0 0,0 0-1 0 0,-1 1 1 0 0,6 18-1 0 0,2 12-41 0 0,-7-26-339 0 0,6 33 0 0 0,-8-35-1032 0 0,0-8-6143 0 0</inkml:trace>
  <inkml:trace contextRef="#ctx0" brushRef="#br0" timeOffset="5624.51">3038 711 10592 0 0,'0'0'818'0'0,"4"-14"620"0"0,3-6 10784 0 0,2 31-11114 0 0,-1 1-995 0 0,1 1 1 0 0,-2 0-1 0 0,0 1 0 0 0,9 25 1 0 0,7 13 191 0 0,15 39-78 0 0,-33-81-217 0 0,0-4-26 0 0,-4-5-60 0 0,0-2-29 0 0,0-1 78 0 0,1 0 0 0 0,-1 0-1 0 0,-1 1 1 0 0,1-1 0 0 0,0 0-1 0 0,0 0 1 0 0,-1 0-1 0 0,1 0 1 0 0,-1 0 0 0 0,1 0-1 0 0,-1 0 1 0 0,0 0-1 0 0,0 0 1 0 0,0-2 0 0 0,-4-34-317 0 0,3 30 218 0 0,-2-29-654 0 0,1-35 0 0 0,2 63 770 0 0,0 1 0 0 0,1 0 0 0 0,0 0-1 0 0,1 0 1 0 0,-1 0 0 0 0,1 1 0 0 0,1-1 0 0 0,0 0 0 0 0,4-8 0 0 0,-6 14 27 0 0,-1 1 1 0 0,1 0 0 0 0,0 0 0 0 0,0 0 0 0 0,0 0 0 0 0,0 0-1 0 0,0 0 1 0 0,0 0 0 0 0,0 0 0 0 0,0 0 0 0 0,0 1 0 0 0,0-1-1 0 0,0 0 1 0 0,1 1 0 0 0,-1-1 0 0 0,0 1 0 0 0,1-1 0 0 0,-1 1-1 0 0,0-1 1 0 0,1 1 0 0 0,-1 0 0 0 0,0 0 0 0 0,1 0 0 0 0,-1 0-1 0 0,0 0 1 0 0,3 0 0 0 0,-2 0 41 0 0,0 1 0 0 0,0-1 1 0 0,0 1-1 0 0,0 0 0 0 0,0-1 0 0 0,0 1 0 0 0,0 0 0 0 0,0 0 1 0 0,-1 0-1 0 0,1 0 0 0 0,0 1 0 0 0,-1-1 0 0 0,1 0 1 0 0,0 1-1 0 0,-1-1 0 0 0,0 1 0 0 0,3 2 0 0 0,2 5 51 0 0,-1 1 0 0 0,0-1-1 0 0,0 1 1 0 0,-1 0 0 0 0,0 0-1 0 0,4 17 1 0 0,4 47 944 0 0,-11-62-820 0 0,1-2-225 0 0,-2-8-167 0 0,1-22-495 0 0,3-6 263 0 0,0 4 66 0 0,7-27 0 0 0,-11 49 321 0 0,3-12-14 0 0,1 1 1 0 0,0 0-1 0 0,11-20 1 0 0,-15 30 28 0 0,0 1-1 0 0,1-1 1 0 0,-1 1 0 0 0,1-1-1 0 0,-1 1 1 0 0,1-1 0 0 0,-1 1 0 0 0,0 0-1 0 0,1-1 1 0 0,0 1 0 0 0,-1 0-1 0 0,1-1 1 0 0,-1 1 0 0 0,1 0 0 0 0,-1 0-1 0 0,1-1 1 0 0,0 1 0 0 0,-1 0-1 0 0,1 0 1 0 0,-1 0 0 0 0,1 0 0 0 0,0 0-1 0 0,-1 0 1 0 0,1 0 0 0 0,-1 0 0 0 0,1 0-1 0 0,0 0 1 0 0,-1 0 0 0 0,1 0-1 0 0,-1 1 1 0 0,1-1 0 0 0,0 0 0 0 0,-1 0-1 0 0,1 1 1 0 0,-1-1 0 0 0,1 0-1 0 0,-1 1 1 0 0,1-1 0 0 0,-1 0 0 0 0,1 1-1 0 0,20 18 301 0 0,-19-17-289 0 0,2 5 33 0 0,1 0 0 0 0,-1 1 0 0 0,0-1 0 0 0,-1 1 0 0 0,1 0 0 0 0,-2 0 0 0 0,4 14 0 0 0,-4-16 2 0 0,16 74 490 0 0,-10-40-641 0 0,-6-27 20 0 0,0-1 0 0 0,6 17 0 0 0,-7-25-192 0 0,4 11 305 0 0,-5-15-165 0 0,1 0-1 0 0,-1 1 0 0 0,0-1 1 0 0,0 1-1 0 0,1-1 0 0 0,-1 1 1 0 0,0-1-1 0 0,0 0 1 0 0,1 1-1 0 0,-1-1 0 0 0,1 1 1 0 0,-1-1-1 0 0,0 0 0 0 0,1 0 1 0 0,-1 1-1 0 0,1-1 1 0 0,-1 0-1 0 0,0 0 0 0 0,1 1 1 0 0,-1-1-1 0 0,1 0 0 0 0,-1 0 1 0 0,2 0-1 0 0,5 0-8745 0 0</inkml:trace>
  <inkml:trace contextRef="#ctx0" brushRef="#br0" timeOffset="6071.6">3641 766 16208 0 0,'0'0'1469'0'0,"1"-2"-1208"0"0,1-4 197 0 0,0 0 1 0 0,1 1-1 0 0,6-10 0 0 0,14-7 1725 0 0,-17 16-1976 0 0,1 0-1 0 0,-1-1 1 0 0,7-8-1 0 0,-11 12-202 0 0,0 1-1 0 0,-1-1 0 0 0,1 0 1 0 0,-1 0-1 0 0,0 0 0 0 0,0-1 0 0 0,0 1 1 0 0,0 0-1 0 0,0 0 0 0 0,0-1 1 0 0,-1 1-1 0 0,0-6 0 0 0,1 7-24 0 0,-1 0 0 0 0,-1-1 1 0 0,1 1-1 0 0,0-1 0 0 0,-1 1 0 0 0,1-1 0 0 0,-1 1 0 0 0,0 0 0 0 0,1-1 0 0 0,-1 1 0 0 0,0 0 0 0 0,-2-3 0 0 0,2 4 13 0 0,0 0 0 0 0,0 0-1 0 0,0 0 1 0 0,0 0 0 0 0,0 1 0 0 0,0-1-1 0 0,0 0 1 0 0,0 1 0 0 0,0-1-1 0 0,0 1 1 0 0,-1-1 0 0 0,1 1 0 0 0,0 0-1 0 0,0-1 1 0 0,-1 1 0 0 0,1 0-1 0 0,0 0 1 0 0,0 0 0 0 0,-1 0-1 0 0,1 0 1 0 0,0 0 0 0 0,0 0 0 0 0,-1 0-1 0 0,1 0 1 0 0,0 1 0 0 0,-3 0-1 0 0,-8 4 117 0 0,-1 0 0 0 0,1 1 0 0 0,0 0 0 0 0,1 1 0 0 0,0 1 0 0 0,0 0 0 0 0,-19 17 0 0 0,25-20 82 0 0,0 1 0 0 0,0-1 1 0 0,0 1-1 0 0,1 0 0 0 0,0 0 0 0 0,0 1 0 0 0,0 0 0 0 0,1-1 0 0 0,0 1 0 0 0,0 0 0 0 0,-2 13 0 0 0,2-10 18 0 0,1 1 0 0 0,1 0 0 0 0,0-1 0 0 0,1 1 0 0 0,0-1 0 0 0,0 1-1 0 0,4 17 1 0 0,-3-24-152 0 0,0 1 1 0 0,1-1-1 0 0,-1 0 0 0 0,1 0 0 0 0,0 0 1 0 0,0 0-1 0 0,0 0 0 0 0,1 0 0 0 0,-1-1 0 0 0,1 1 1 0 0,0-1-1 0 0,0 1 0 0 0,0-1 0 0 0,0 0 1 0 0,7 4-1 0 0,-7-5-49 0 0,0 0 0 0 0,0 0 0 0 0,0 0 0 0 0,1-1 0 0 0,-1 1 0 0 0,1-1 0 0 0,-1 0 0 0 0,1 0 0 0 0,0 0 0 0 0,-1-1 0 0 0,1 1 0 0 0,0-1 0 0 0,-1 0 0 0 0,1 0 0 0 0,0 0 0 0 0,-1 0 0 0 0,1-1 0 0 0,0 1 0 0 0,4-2 0 0 0,0 0-161 0 0,0-1-1 0 0,1 0 1 0 0,-1 0 0 0 0,0-1 0 0 0,0 0-1 0 0,-1 0 1 0 0,1-1 0 0 0,-1 0-1 0 0,0 0 1 0 0,-1-1 0 0 0,8-7-1 0 0,-3 1-976 0 0,4-5-5787 0 0,-4 3-964 0 0</inkml:trace>
  <inkml:trace contextRef="#ctx0" brushRef="#br0" timeOffset="6575.39">3792 664 18287 0 0,'0'0'1654'0'0,"1"2"-1208"0"0,1 3 54 0 0,3 7 493 0 0,-1 0 0 0 0,0 0-1 0 0,-1 0 1 0 0,1 15 0 0 0,0 34 520 0 0,4 24-567 0 0,-8-66-805 0 0,0-18-228 0 0,3-11-1546 0 0,0-1 547 0 0,0 0 0 0 0,0-17 1 0 0,3-12-1428 0 0,-2 16 1800 0 0,3-9-54 0 0,-5 25 597 0 0,0 1 1 0 0,-1-1 0 0 0,1-8-1 0 0,-2 11 210 0 0,0 1-1 0 0,1-1 0 0 0,0 0 0 0 0,0 1 0 0 0,0 0 0 0 0,0-1 0 0 0,0 1 1 0 0,1 0-1 0 0,0 0 0 0 0,5-8 0 0 0,-7 11 926 0 0,8 5 1077 0 0,-2 2-1526 0 0,0 1 1 0 0,-1-1-1 0 0,0 1 1 0 0,0 1 0 0 0,-1-1-1 0 0,0 1 1 0 0,4 9-1 0 0,15 59 829 0 0,-4-12-113 0 0,-15-52-1096 0 0,-2-6-47 0 0,0 0-1 0 0,0-1 1 0 0,6 11-1 0 0,-7-15-133 0 0,-1 1-1 0 0,1-1 1 0 0,0 0-1 0 0,0 0 1 0 0,0 0-1 0 0,0 0 1 0 0,0 0 0 0 0,0 0-1 0 0,0-1 1 0 0,0 1-1 0 0,0 0 1 0 0,0 0-1 0 0,1-1 1 0 0,-1 1 0 0 0,0-1-1 0 0,0 1 1 0 0,1-1-1 0 0,-1 1 1 0 0,0-1-1 0 0,1 0 1 0 0,-1 0 0 0 0,2 0-1 0 0,7-3-6072 0 0,-7 2 3952 0 0,8-6-6489 0 0</inkml:trace>
  <inkml:trace contextRef="#ctx0" brushRef="#br0" timeOffset="6576.39">4128 294 9672 0 0,'0'0'7052'0'0,"-4"6"-5101"0"0,3-4-1456 0 0,1 1 0 0 0,-1-1 0 0 0,1 0 0 0 0,-1 0 0 0 0,1 1 0 0 0,0-1 0 0 0,-1 4 0 0 0,7 27 1017 0 0,0-5-750 0 0,-2 1-276 0 0,1-1 1 0 0,15 48 0 0 0,-7-31 7 0 0,18 45 526 0 0,-21-66-776 0 0,1 0-34 0 0,-9-20-186 0 0,0 0 0 0 0,0 0 0 0 0,0 1-1 0 0,0-1 1 0 0,-1 1 0 0 0,0 0 0 0 0,0-1 0 0 0,0 1-1 0 0,0 5 1 0 0,3 25-138 0 0,-2-29 8 0 0,-2 0 0 0 0,1 0 0 0 0,0 0 0 0 0,-1 8 0 0 0,-2 21-849 0 0,2-29 126 0 0,0-1-1 0 0,1 0 0 0 0,0 1 0 0 0,-1-1 0 0 0,2 0 0 0 0,2 10 0 0 0,-3-12-1282 0 0</inkml:trace>
  <inkml:trace contextRef="#ctx0" brushRef="#br0" timeOffset="7083.13">4128 718 5984 0 0,'0'-4'118'0'0,"0"3"-58"0"0,0 1 1 0 0,0-1 0 0 0,-1 0 0 0 0,1 0 0 0 0,0 1 0 0 0,0-1 0 0 0,0 0 0 0 0,-1 1 0 0 0,1-1 0 0 0,0 0 0 0 0,-1 1 0 0 0,1-1 0 0 0,0 1 0 0 0,-1-1 0 0 0,1 0 0 0 0,-1 1 0 0 0,1-1 0 0 0,0-2 4677 0 0,7-1-1609 0 0,11-3 4498 0 0,3 2-3636 0 0,43-5-2416 0 0,-47 8-1012 0 0,50-5-538 0 0,-46 5-438 0 0,-15 2-211 0 0,0-1-1 0 0,1 0 1 0 0,-1 0-1 0 0,0 0 1 0 0,9-4-1 0 0,-3-1-847 0 0</inkml:trace>
  <inkml:trace contextRef="#ctx0" brushRef="#br0" timeOffset="7687.7">4607 844 2304 0 0,'-11'-16'16342'0'0,"4"30"-13503"0"0,4-1-2306 0 0,2-1 1 0 0,0 1-1 0 0,1 23 1 0 0,0-20-131 0 0,-2 24 0 0 0,1-37-392 0 0,1 0 0 0 0,0 1 0 0 0,0-1 0 0 0,0 0 1 0 0,1 1-1 0 0,0 3 0 0 0,0-4 0 0 0,-1 0 0 0 0,1 0 0 0 0,-1 0 0 0 0,0 0 0 0 0,-1 6 0 0 0,1 47-6 0 0,-2-36-1040 0 0,5-13 391 0 0</inkml:trace>
  <inkml:trace contextRef="#ctx0" brushRef="#br0" timeOffset="8187.94">4844 436 12816 0 0,'1'0'54'0'0,"0"0"1"0"0,-1 1 0 0 0,1-1 0 0 0,0 0 0 0 0,0 0 0 0 0,-1 1 0 0 0,1-1 0 0 0,0 0-1 0 0,-1 1 1 0 0,1-1 0 0 0,-1 1 0 0 0,1-1 0 0 0,0 0 0 0 0,-1 1 0 0 0,1 0 0 0 0,-1-1 0 0 0,1 1-1 0 0,-1-1 1 0 0,0 1 0 0 0,1-1 0 0 0,-1 1 0 0 0,1 0 0 0 0,-1-1 0 0 0,0 1 0 0 0,1 1-1 0 0,-2 18 330 0 0,-1 1 1171 0 0,4-11-855 0 0,1 0 0 0 0,0 0-1 0 0,4 10 1 0 0,-2-8-19 0 0,-1-1 0 0 0,2 13 0 0 0,-5-18-471 0 0,1-1 0 0 0,0 0 0 0 0,0 0 0 0 0,3 6 0 0 0,-2-7-103 0 0,-1 1 0 0 0,0-1 0 0 0,0 1 0 0 0,-1 0 0 0 0,2 7 0 0 0,1 7 360 0 0,10 30 0 0 0,-9-30-326 0 0,0 4 74 0 0,-4-20-189 0 0,-1 1 0 0 0,1 0 0 0 0,0-1-1 0 0,0 1 1 0 0,0-1 0 0 0,1 1 0 0 0,-1-1 0 0 0,1 0-1 0 0,3 6 1 0 0,-2-7-5 0 0,-2-1-16 0 0,-1-1 0 0 0,1 1-1 0 0,0-1 1 0 0,-1 1-1 0 0,1 0 1 0 0,-1-1-1 0 0,1 1 1 0 0,-1 0-1 0 0,0-1 1 0 0,1 1-1 0 0,-1 0 1 0 0,1 0-1 0 0,-1-1 1 0 0,0 1-1 0 0,0 0 1 0 0,0 0-1 0 0,1 1 1 0 0,-1-1-59 0 0,0-1-1 0 0,0 0 1 0 0,0 1 0 0 0,0-1-1 0 0,0 0 1 0 0,1 1 0 0 0,-1-1-1 0 0,0 0 1 0 0,0 0-1 0 0,0 1 1 0 0,1-1 0 0 0,-1 0-1 0 0,0 1 1 0 0,0-1 0 0 0,1 0-1 0 0,-1 0 1 0 0,0 0 0 0 0,0 1-1 0 0,1-1 1 0 0,-1 0 0 0 0,0 0-1 0 0,1 0 1 0 0,-1 0 0 0 0,0 1-1 0 0,1-1 1 0 0,-1 0 0 0 0,0 0-1 0 0,1 0 1 0 0,-1 0 0 0 0,0 0-1 0 0,1 0 1 0 0,-1 0 0 0 0,0 0-1 0 0,1 0 1 0 0,-1 0-1 0 0,0 0 1 0 0,1 0 0 0 0,-1 0-1 0 0,0-1 1 0 0,1 1 0 0 0,-1 0-1 0 0,0 0 1 0 0,1-1 0 0 0,10-7-1995 0 0,0-8 514 0 0</inkml:trace>
  <inkml:trace contextRef="#ctx0" brushRef="#br0" timeOffset="8689.34">4841 404 10136 0 0,'15'-8'464'0'0,"-12"6"-10"0"0,-4 2-450 0 0,1 0-1 0 0,0 0 1 0 0,0 0-1 0 0,0 0 1 0 0,0 0 0 0 0,-1-1-1 0 0,1 1 1 0 0,0 0-1 0 0,0 0 1 0 0,0 0-1 0 0,0 0 1 0 0,0 0-1 0 0,-1-1 1 0 0,1 1-1 0 0,0 0 1 0 0,0 0-1 0 0,0 0 1 0 0,0 0-1 0 0,0-1 1 0 0,0 1 0 0 0,0 0-1 0 0,0 0 1 0 0,0 0-1 0 0,0-1 1 0 0,0 1-1 0 0,0 0 1 0 0,0 0-1 0 0,0 0 1 0 0,0-1-1 0 0,0 1 1 0 0,0 0-1 0 0,0 0 1 0 0,0 0 0 0 0,0-1-1 0 0,0 1 1 0 0,0 0-1 0 0,0 0 1 0 0,0 0-1 0 0,0-1 1 0 0,0 1-1 0 0,0 0 1 0 0,0 0-1 0 0,1 0 1 0 0,-1 0-1 0 0,0-1 1 0 0,0 1-1 0 0,0 0 1 0 0,5-8 4 0 0,-1 1 1189 0 0,1 1 0 0 0,0-1 0 0 0,0 1 0 0 0,0 1 0 0 0,10-9 0 0 0,-11 11-519 0 0,0 0 1 0 0,0 1-1 0 0,0 0 1 0 0,1 0 0 0 0,-1 0-1 0 0,0 0 1 0 0,1 1-1 0 0,0-1 1 0 0,-1 1-1 0 0,8-1 1 0 0,-4 1-657 0 0,0 1 0 0 0,0 0 0 0 0,0 0 0 0 0,0 0-1 0 0,0 1 1 0 0,0 0 0 0 0,-1 0 0 0 0,1 1 0 0 0,0 0 0 0 0,-1 1 0 0 0,1 0 0 0 0,-1 0 0 0 0,0 0 0 0 0,0 1 0 0 0,0 0-1 0 0,0 0 1 0 0,-1 1 0 0 0,0 0 0 0 0,0 0 0 0 0,0 0 0 0 0,0 1 0 0 0,-1 0 0 0 0,0 0 0 0 0,0 0 0 0 0,-1 1 0 0 0,0-1-1 0 0,0 1 1 0 0,0 0 0 0 0,3 9 0 0 0,-7-14-19 0 0,1 1 0 0 0,0-1 0 0 0,-1 1 1 0 0,0-1-1 0 0,1 1 0 0 0,-1-1 0 0 0,0 0 0 0 0,0 1 0 0 0,-1-1 0 0 0,1 1 0 0 0,0-1 0 0 0,-1 1 0 0 0,0 2 0 0 0,-16 33 127 0 0,4-13-127 0 0,11-20 4 0 0,-1 0 0 0 0,0-1 0 0 0,0 0 0 0 0,0 1 0 0 0,-1-1 1 0 0,1 0-1 0 0,-1-1 0 0 0,-8 7 0 0 0,10-8-7 0 0,-35 18 84 0 0,37-19 103 0 0,9 15 654 0 0,-2-7-553 0 0,1 0 0 0 0,11 8 0 0 0,-11-11-264 0 0,-1 1 0 0 0,0-1 0 0 0,7 11 0 0 0,-5-7-24 0 0,0 0 0 0 0,12 11 0 0 0,-15-16 1 0 0,0 0 0 0 0,-1 0 0 0 0,0 1 0 0 0,0 0 0 0 0,0 0 0 0 0,-1 0 0 0 0,0 0 0 0 0,0 1 0 0 0,0-1 0 0 0,4 13 0 0 0,-2-1 14 0 0,-5-14-13 0 0,1-1 1 0 0,-1 1-1 0 0,0 0 0 0 0,1-1 0 0 0,-2 1 1 0 0,1 0-1 0 0,0 0 0 0 0,-1-1 0 0 0,0 1 0 0 0,0 0 1 0 0,0 0-1 0 0,0 0 0 0 0,-1 0 0 0 0,1-1 1 0 0,-1 1-1 0 0,-1 5 0 0 0,-3 1 14 0 0,4-7 2 0 0,0 0 1 0 0,0-1-1 0 0,-1 1 1 0 0,1 0-1 0 0,-1 0 0 0 0,1-1 1 0 0,-1 1-1 0 0,0-1 1 0 0,0 0-1 0 0,-4 4 1 0 0,-7 4 48 0 0,9-6-33 0 0,-1 0 1 0 0,1-1 0 0 0,-1 0-1 0 0,1 0 1 0 0,-1 0 0 0 0,0 0-1 0 0,0-1 1 0 0,-1 0 0 0 0,1 0-1 0 0,0 0 1 0 0,-1-1-1 0 0,-9 2 1 0 0,6-3-35 0 0,0 0 0 0 0,-1 0 0 0 0,1-1 0 0 0,0-1 0 0 0,0 1 0 0 0,0-2 0 0 0,0 1 0 0 0,-16-7 0 0 0,18 6 0 0 0,-4-1-156 0 0,0 0 1 0 0,-16-10-1 0 0,23 12 66 0 0,0-1 0 0 0,0 0 0 0 0,0-1 1 0 0,0 1-1 0 0,0-1 0 0 0,1 1 0 0 0,-1-1 0 0 0,-3-6 0 0 0,4 1-2228 0 0,6 1-3754 0 0,4-1-2533 0 0</inkml:trace>
  <inkml:trace contextRef="#ctx0" brushRef="#br0" timeOffset="9207.01">5311 720 7368 0 0,'1'2'568'0'0,"10"15"-91"0"0,-9-15 125 0 0,0 0 0 0 0,-1 0 0 0 0,0 1 0 0 0,1-1 0 0 0,-1 0 1 0 0,0 1-1 0 0,0-1 0 0 0,0 1 0 0 0,0-1 0 0 0,-1 1 0 0 0,1-1 0 0 0,-1 1 0 0 0,1 4 0 0 0,-1-6-344 0 0,0 0-1 0 0,0 0 0 0 0,0 1 1 0 0,0-1-1 0 0,1 0 0 0 0,-1 0 1 0 0,0 0-1 0 0,1 0 0 0 0,-1 0 1 0 0,1 0-1 0 0,-1 0 1 0 0,1 0-1 0 0,-1 0 0 0 0,1 0 1 0 0,1 1-1 0 0,-1-1-124 0 0,-1 0 0 0 0,1-1 0 0 0,0 1-1 0 0,-1 0 1 0 0,1 0 0 0 0,-1 0 0 0 0,1 0 0 0 0,-1 0 0 0 0,0 0 0 0 0,1 0 0 0 0,-1-1-1 0 0,0 1 1 0 0,0 0 0 0 0,1 0 0 0 0,-1 2 0 0 0,-1 8 1289 0 0,1-7-1130 0 0,0 0 0 0 0,0 0 1 0 0,0-1-1 0 0,1 1 0 0 0,-1 0 1 0 0,2 6-1 0 0,0-5-183 0 0,-1-4-87 0 0,-1 0 0 0 0,0-1 0 0 0,1 1 0 0 0,-1-1 1 0 0,0 1-1 0 0,0 0 0 0 0,0-1 0 0 0,1 1 0 0 0,-1 0 1 0 0,0-1-1 0 0,0 1 0 0 0,0 0 0 0 0,0 0 0 0 0,0-1 1 0 0,0 1-1 0 0,0 0 0 0 0,0-1 0 0 0,0 1 0 0 0,-1 0 1 0 0,1-1-1 0 0,0 1 0 0 0,0 0 0 0 0,-1-1 0 0 0,1 1 1 0 0,0 0-1 0 0,-1-1 0 0 0,1 1 0 0 0,0-1 0 0 0,-2 2 1 0 0,5 5 378 0 0,-1-3-45 0 0,-2-7-459 0 0,-1 0 0 0 0,1 0 0 0 0,0 0 0 0 0,0 0 1 0 0,1 0-1 0 0,-1 0 0 0 0,1-3 0 0 0,0 5 94 0 0,-1-1-1 0 0,1 0 1 0 0,-1 0-1 0 0,1 1 1 0 0,-1-1 0 0 0,0 0-1 0 0,0 0 1 0 0,0 1-1 0 0,0-1 1 0 0,0 0-1 0 0,0 0 1 0 0,-1 0 0 0 0,1 1-1 0 0,-1-1 1 0 0,0-3-1 0 0,0 3 7 0 0,0 0 0 0 0,1 0 0 0 0,-1-1 0 0 0,1 1 0 0 0,0-1-1 0 0,0 1 1 0 0,0-5 0 0 0,0 4 2 0 0,1-2-7 0 0,-1 1 1 0 0,1-1-1 0 0,-1 1 0 0 0,0-1 0 0 0,0 1 0 0 0,-1-1 0 0 0,-1-7 0 0 0,1 7 8 0 0,1 1 0 0 0,0-1 0 0 0,-1 0 0 0 0,2 0 0 0 0,0-6 0 0 0,-1 7 0 0 0,1 0 0 0 0,-1 0 0 0 0,0-1 0 0 0,0 1 0 0 0,-1 0 0 0 0,1 0 0 0 0,-1-1 0 0 0,-2-6 0 0 0,1 7 0 0 0,2 3 0 0 0,-1 0 0 0 0,1 1 0 0 0,-1-1 0 0 0,1 0 0 0 0,0 0 0 0 0,-1 0 0 0 0,1 1 0 0 0,0-1 0 0 0,0 0 0 0 0,-1 0 0 0 0,1 0 0 0 0,0 0 0 0 0,0 0 0 0 0,0 0 0 0 0,0 0 0 0 0,0 1 0 0 0,0-1 0 0 0,0 0 0 0 0,0 0 0 0 0,1 0 0 0 0,-1 0 0 0 0,0 0 0 0 0,1 1 0 0 0,-1-1 0 0 0,0 0 0 0 0,1 0 0 0 0,-1 0 0 0 0,1 1 0 0 0,-1-1 0 0 0,1 0 0 0 0,-1 1 0 0 0,1-1 0 0 0,1-1 0 0 0,5-7 11 0 0,-6 8-9 0 0,-1 0 1 0 0,1 1-1 0 0,0-1 0 0 0,-1 0 1 0 0,1 0-1 0 0,0 0 0 0 0,-1 1 1 0 0,1-1-1 0 0,0 0 1 0 0,0 1-1 0 0,0-1 0 0 0,0 1 1 0 0,0-1-1 0 0,0 1 0 0 0,0-1 1 0 0,0 1-1 0 0,1-1 1 0 0,6 0-14 0 0,1-1 1 0 0,0 2 0 0 0,-1-1 0 0 0,1 1 0 0 0,0 1 0 0 0,0-1 0 0 0,-1 1 0 0 0,1 1 0 0 0,9 2 0 0 0,2 2-2046 0 0,-1 1 0 0 0,33 16-1 0 0,-41-19 25 0 0</inkml:trace>
  <inkml:trace contextRef="#ctx0" brushRef="#br0" timeOffset="9208.01">5632 701 11952 0 0,'-1'-2'546'0'0,"-14"-16"9827"0"0,26 28-8650 0 0,-7 6-1328 0 0,0 0-1 0 0,-1 1 1 0 0,-1-1 0 0 0,1 19-1 0 0,-3 17 406 0 0,0-51-720 0 0</inkml:trace>
  <inkml:trace contextRef="#ctx0" brushRef="#br0" timeOffset="9209.01">5530 389 21943 0 0,'0'0'2144'0'0,"0"-3"-1912"0"0,-4-1-232 0 0,4-2 0 0 0,0-1 2240 0 0,7 3-1448 0 0,1 4-448 0 0,3 0-88 0 0,1 0-24 0 0,-1 7 0 0 0,4 3-1344 0 0,0-3-264 0 0,-4 7-64 0 0,5 0 0 0 0</inkml:trace>
  <inkml:trace contextRef="#ctx0" brushRef="#br0" timeOffset="9754.34">5885 574 18511 0 0,'-11'3'1976'0'0,"-12"-5"-1490"0"0,21 2-237 0 0,0-1 0 0 0,-1 1 0 0 0,1-1 1 0 0,0 1-1 0 0,0 0 0 0 0,0 0 0 0 0,0 0 1 0 0,0 0-1 0 0,-1 1 0 0 0,1-1 1 0 0,0 0-1 0 0,0 1 0 0 0,0 0 0 0 0,0-1 1 0 0,0 1-1 0 0,0 0 0 0 0,0 0 1 0 0,0 0-1 0 0,1 0 0 0 0,-1 0 0 0 0,0 1 1 0 0,0-1-1 0 0,1 0 0 0 0,-1 1 1 0 0,-1 1-1 0 0,-5 6-72 0 0,0 1-1 0 0,1 0 1 0 0,0 0 0 0 0,1 0 0 0 0,0 1-1 0 0,0 0 1 0 0,-4 12 0 0 0,8-17-123 0 0,0 1 0 0 0,0-1-1 0 0,0 1 1 0 0,1 0 0 0 0,0 0 0 0 0,1 0 0 0 0,0-1 0 0 0,0 1 0 0 0,0 0 0 0 0,1 0 0 0 0,0 0 0 0 0,0-1 0 0 0,0 1 0 0 0,4 9-1 0 0,-4-13-45 0 0,1 0-1 0 0,-1 0 0 0 0,1-1 0 0 0,0 1 0 0 0,-1 0 0 0 0,1-1 0 0 0,0 1 1 0 0,1-1-1 0 0,-1 0 0 0 0,0 0 0 0 0,1 1 0 0 0,-1-2 0 0 0,1 1 1 0 0,0 0-1 0 0,-1 0 0 0 0,1-1 0 0 0,0 0 0 0 0,0 1 0 0 0,0-1 0 0 0,0 0 1 0 0,3 0-1 0 0,-1 0 3 0 0,0 0 0 0 0,0-1 0 0 0,0 1 0 0 0,0-1 0 0 0,0 0 0 0 0,0-1 0 0 0,0 1 1 0 0,0-1-1 0 0,0 0 0 0 0,0 0 0 0 0,0-1 0 0 0,-1 1 0 0 0,6-3 0 0 0,-1-1-216 0 0,0 0 0 0 0,0 0 1 0 0,0-1-1 0 0,14-12 0 0 0,-20 15 137 0 0,0 1 1 0 0,0-1-1 0 0,-1 0 1 0 0,0 0-1 0 0,1 0 0 0 0,-1 0 1 0 0,0 0-1 0 0,0 0 0 0 0,-1-1 1 0 0,1 1-1 0 0,-1-1 0 0 0,0 1 1 0 0,0-1-1 0 0,0 1 0 0 0,0-1 1 0 0,0-7-1 0 0,0-2-166 0 0,-1-15-211 0 0,0 27 440 0 0,0 0 1 0 0,0 0 0 0 0,0 0 0 0 0,0 0 0 0 0,-1 0-1 0 0,1 0 1 0 0,-1 0 0 0 0,1 0 0 0 0,-1 0 0 0 0,1 0-1 0 0,-1 1 1 0 0,1-1 0 0 0,-1 0 0 0 0,0 0 0 0 0,1 0-1 0 0,-1 1 1 0 0,0-1 0 0 0,0 0 0 0 0,1 1 0 0 0,-1-1-1 0 0,-2 0 1 0 0,2 0 29 0 0,1 1 0 0 0,-1-1 0 0 0,0 1 0 0 0,0-1 0 0 0,0 1-1 0 0,0 0 1 0 0,0 0 0 0 0,1-1 0 0 0,-1 1 0 0 0,0 0 0 0 0,0 0 0 0 0,0 0 0 0 0,0 0 0 0 0,0 0-1 0 0,0 0 1 0 0,0 0 0 0 0,0 1 0 0 0,1-1 0 0 0,-1 0 0 0 0,0 0 0 0 0,-1 1 0 0 0,1-1 9 0 0,1 1 1 0 0,-1 0 0 0 0,1-1 0 0 0,-1 1-1 0 0,1-1 1 0 0,-1 1 0 0 0,1 0 0 0 0,0-1-1 0 0,-1 1 1 0 0,1 0 0 0 0,0 0 0 0 0,-1-1 0 0 0,1 1-1 0 0,0 0 1 0 0,0 0 0 0 0,0 0 0 0 0,0-1-1 0 0,0 1 1 0 0,0 1 0 0 0,0 2 33 0 0,0 0 1 0 0,0 0-1 0 0,1 0 1 0 0,0 0-1 0 0,0 0 1 0 0,0 0-1 0 0,0 0 1 0 0,3 5-1 0 0,27 47 356 0 0,-19-37-261 0 0,-1 0-1 0 0,-1 1 1 0 0,12 34-1 0 0,3 8 195 0 0,-18-46-240 0 0,0 0 1 0 0,-1 1-1 0 0,5 17 1 0 0,-9-17-49 0 0,2 23 0 0 0,-3-30-55 0 0,-2 16 63 0 0,-14 42 68 0 0,15-65-128 0 0,-1 0 0 0 0,0-1 1 0 0,0 1-1 0 0,-1 0 0 0 0,1 0 0 0 0,-1-1 0 0 0,1 1 0 0 0,-1-1 1 0 0,0 1-1 0 0,0-1 0 0 0,0 0 0 0 0,0 0 0 0 0,0 0 1 0 0,0 0-1 0 0,-1 0 0 0 0,1 0 0 0 0,-4 1 0 0 0,0 0 20 0 0,0 0-1 0 0,-1-1 1 0 0,1 0-1 0 0,-1-1 1 0 0,1 0-1 0 0,-11 1 1 0 0,-12 2 30 0 0,15-1-87 0 0,0-2 0 0 0,-17 1 0 0 0,27-2-13 0 0,-1 0 0 0 0,1-1 0 0 0,0 1-1 0 0,0-1 1 0 0,0 0 0 0 0,0 0-1 0 0,0-1 1 0 0,0 1 0 0 0,0-1 0 0 0,0 0-1 0 0,-6-4 1 0 0,5 3-295 0 0,1-1 0 0 0,0 0 0 0 0,-1 0 0 0 0,2 0 0 0 0,-1-1 0 0 0,0 1 0 0 0,1-1 0 0 0,0 0 0 0 0,0 0 0 0 0,0 0 0 0 0,0 0 0 0 0,-2-10 0 0 0,-3-13-9450 0 0</inkml:trace>
  <inkml:trace contextRef="#ctx0" brushRef="#br0" timeOffset="10219.56">5931 397 10136 0 0,'0'0'464'0'0,"3"-7"150"0"0,-3 6-437 0 0,0 1 1 0 0,1-1-1 0 0,-1 1 0 0 0,0-1 0 0 0,1 1 0 0 0,-1-1 1 0 0,1 1-1 0 0,-1-1 0 0 0,0 1 0 0 0,1 0 0 0 0,-1-1 0 0 0,1 1 1 0 0,-1 0-1 0 0,1-1 0 0 0,-1 1 0 0 0,1 0 0 0 0,-1 0 0 0 0,1-1 1 0 0,-1 1-1 0 0,1 0 0 0 0,0 0 0 0 0,-1 0 0 0 0,1 0 0 0 0,-1 0 1 0 0,1 0-1 0 0,0 0 0 0 0,-1 0 0 0 0,1 0 0 0 0,-1 0 0 0 0,1 0 1 0 0,-1 0-1 0 0,1 0 0 0 0,0 0 0 0 0,0 1 0 0 0,0-1-222 0 0,0 0 575 0 0,0 0 0 0 0,0 0 1 0 0,1 1-1 0 0,-1-1 0 0 0,0 0 0 0 0,1 1 0 0 0,-1-1 0 0 0,0 1 1 0 0,0-1-1 0 0,2 2 0 0 0,11 10 1740 0 0,9 19-1754 0 0,-18-25 35 0 0,3 7-341 0 0,-1 1-1 0 0,0-1 1 0 0,-1 1-1 0 0,0 1 1 0 0,-1-1-1 0 0,4 21 1 0 0,-1 2-16 0 0,3 53 1 0 0,-11-73-106 0 0,0 0 0 0 0,-3 18 0 0 0,2-15-21 0 0,-2 24 49 0 0,3-43-186 0 0,17-34-502 0 0,-5 11-239 0 0,11-30-1 0 0,-20 46 757 0 0,-1-1 1 0 0,1 1 0 0 0,1 0-1 0 0,-1 0 1 0 0,1 0-1 0 0,8-9 1 0 0,-12 14 86 0 0,1 0-1 0 0,0 0 1 0 0,0 0-1 0 0,0 0 1 0 0,0 0 0 0 0,0 1-1 0 0,0-1 1 0 0,0 0-1 0 0,0 1 1 0 0,0-1 0 0 0,0 0-1 0 0,0 1 1 0 0,0-1-1 0 0,0 1 1 0 0,1 0-1 0 0,-1-1 1 0 0,0 1 0 0 0,0 0-1 0 0,0 0 1 0 0,1 0-1 0 0,-1 0 1 0 0,0 0 0 0 0,0 0-1 0 0,1 0 1 0 0,-1 0-1 0 0,0 0 1 0 0,0 0 0 0 0,1 1-1 0 0,-1-1 1 0 0,0 1-1 0 0,0-1 1 0 0,0 1-1 0 0,0-1 1 0 0,0 1 0 0 0,0 0-1 0 0,0-1 1 0 0,0 1-1 0 0,0 0 1 0 0,0 0 0 0 0,0 0-1 0 0,0 0 1 0 0,0 0-1 0 0,-1 0 1 0 0,1 0 0 0 0,0 1-1 0 0,7 8 291 0 0,-2 1-1 0 0,1 0 0 0 0,7 18 1 0 0,2 5 146 0 0,-15-32-426 0 0,1 1 0 0 0,-1-1 0 0 0,1 0 0 0 0,0 0 0 0 0,0 0 1 0 0,0 0-1 0 0,3 2 0 0 0,-1-1-80 0 0,0-1 1 0 0,0 1-1 0 0,0-1 1 0 0,0 0-1 0 0,1 0 1 0 0,5 2-1 0 0,-8-4-176 0 0,-1 0 1 0 0,1 0-1 0 0,-1-1 0 0 0,1 1 1 0 0,-1 0-1 0 0,1-1 0 0 0,-1 1 1 0 0,0-1-1 0 0,1 1 1 0 0,-1-1-1 0 0,0 0 0 0 0,1 1 1 0 0,1-3-1 0 0,5-5-1370 0 0</inkml:trace>
  <inkml:trace contextRef="#ctx0" brushRef="#br0" timeOffset="10220.56">6424 213 20303 0 0,'0'0'1839'0'0,"1"2"-1514"0"0,5 14 545 0 0,-1 0-1 0 0,0 0 1 0 0,4 27-1 0 0,2 54 2436 0 0,-6-43-2831 0 0,2 18 193 0 0,-3-21-275 0 0,12 54 0 0 0,-11-88-210 0 0,0 0-1 0 0,13 25 1 0 0,-9-22-1441 0 0,6 22 1 0 0,-12-30-5899 0 0,-3-4-2321 0 0</inkml:trace>
  <inkml:trace contextRef="#ctx0" brushRef="#br0" timeOffset="10698.84">6413 685 24447 0 0,'9'-9'631'0'0,"0"0"1"0"0,1 0-1 0 0,0 1 0 0 0,0 0 0 0 0,1 1 0 0 0,0 0 0 0 0,16-7 0 0 0,-15 9-279 0 0,0 0-1 0 0,0 0 1 0 0,20-4-1 0 0,-22 7-1848 0 0,-1 1-1 0 0,19-1 1 0 0,-17 2-8130 0 0</inkml:trace>
  <inkml:trace contextRef="#ctx0" brushRef="#br0" timeOffset="11199.52">7295 306 12872 0 0,'0'0'1164'0'0,"-7"-3"-711"0"0,-32-13 6552 0 0,31 14-6142 0 0,1-1 1 0 0,-1 2-1 0 0,-8-2 0 0 0,12 2-792 0 0,-1 1 0 0 0,1 0 0 0 0,0 0 0 0 0,-1 0 0 0 0,1 0 0 0 0,-1 1-1 0 0,1 0 1 0 0,0 0 0 0 0,0 0 0 0 0,0 1 0 0 0,-1-1 0 0 0,1 1 0 0 0,1 0 0 0 0,-1 0 0 0 0,0 0 0 0 0,-6 6 0 0 0,-10 8 157 0 0,2 1 0 0 0,1 0 0 0 0,0 2 1 0 0,1 0-1 0 0,1 1 0 0 0,0 1 1 0 0,2 0-1 0 0,-21 45 0 0 0,26-47-57 0 0,0 1-1 0 0,2 1 1 0 0,0 0 0 0 0,1 0-1 0 0,-4 39 1 0 0,9-33-57 0 0,0 0 0 0 0,2 0 0 0 0,1 0 0 0 0,1 0 0 0 0,1-1 0 0 0,11 35-1 0 0,-10-45-146 0 0,0-1-1 0 0,0 1 1 0 0,2-1-1 0 0,0 0 1 0 0,0-1 0 0 0,2 0-1 0 0,-1 0 1 0 0,17 16-1 0 0,-21-26 34 0 0,-1 0 0 0 0,1 0 0 0 0,10 5 0 0 0,5 5 0 0 0,-15-12-675 0 0,0 0-1 0 0,-1 0 1 0 0,1 0-1 0 0,0 0 1 0 0,1-1 0 0 0,-1 0-1 0 0,0 0 1 0 0,0 0-1 0 0,7 0 1 0 0,-1 0-1863 0 0,0-1-6249 0 0</inkml:trace>
  <inkml:trace contextRef="#ctx0" brushRef="#br0" timeOffset="11200.52">6892 840 18399 0 0,'0'0'1668'0'0,"11"-11"-1145"0"0,-8 8 147 0 0,1-1 0 0 0,0 1 0 0 0,-1 0-1 0 0,1 0 1 0 0,0 1 0 0 0,0-1 0 0 0,8-3 0 0 0,-1 0-124 0 0,3-2-351 0 0,1 1 0 0 0,0 1 0 0 0,0 0-1 0 0,19-5 1 0 0,65-9 767 0 0,-68 14-882 0 0,-16 4-1374 0 0,0 0 1 0 0,19 0-1 0 0,-20 2-113 0 0</inkml:trace>
  <inkml:trace contextRef="#ctx0" brushRef="#br0" timeOffset="11656.01">7352 678 22431 0 0,'0'0'1099'0'0,"-4"10"245"0"0,3 20-1211 0 0,5 14 2036 0 0,-4-35-1968 0 0,0-1 0 0 0,1 1 0 0 0,0 0 0 0 0,1 0 0 0 0,3 11 0 0 0,-3-15-192 0 0,2 8-122 0 0,1 0-1 0 0,9 15 1 0 0,-14-27-1131 0 0</inkml:trace>
  <inkml:trace contextRef="#ctx0" brushRef="#br0" timeOffset="11657.01">7359 480 21967 0 0,'0'0'4120'0'0,"11"5"-3512"0"0,-3-3-896 0 0,4 5-184 0 0,-1 0-32 0 0,-4 3-6344 0 0,1-3-1279 0 0</inkml:trace>
  <inkml:trace contextRef="#ctx0" brushRef="#br0" timeOffset="12147.71">7469 705 20127 0 0,'0'-1'89'0'0,"0"0"-1"0"0,0 0 1 0 0,1 0-1 0 0,-1 1 0 0 0,0-1 1 0 0,1 0-1 0 0,-1 0 0 0 0,0 0 1 0 0,1 1-1 0 0,-1-1 1 0 0,1 0-1 0 0,-1 1 0 0 0,1-1 1 0 0,-1 0-1 0 0,1 1 1 0 0,0-1-1 0 0,-1 1 0 0 0,1-1 1 0 0,0 1-1 0 0,-1-1 0 0 0,1 1 1 0 0,0-1-1 0 0,0 1 1 0 0,-1 0-1 0 0,2-1 0 0 0,27-7 405 0 0,-13 4 898 0 0,10-6 521 0 0,-10 4-1300 0 0,0-1-1 0 0,17-9 1 0 0,-30 14-605 0 0,1 0 0 0 0,-1 0 0 0 0,0-1 0 0 0,0 1 0 0 0,0-1 0 0 0,0 1 0 0 0,-1-1-1 0 0,1 0 1 0 0,-1 0 0 0 0,0 0 0 0 0,0 0 0 0 0,0 0 0 0 0,0-1 0 0 0,0 1 0 0 0,1-5 0 0 0,3-7-244 0 0,0-4-182 0 0,1 0 109 0 0,-6 16 277 0 0,0 0 1 0 0,1 0-1 0 0,-1 0 0 0 0,-1 0 0 0 0,1 0 1 0 0,0 0-1 0 0,0-4 0 0 0,-1 6 31 0 0,-1 1-1 0 0,1-1 1 0 0,0 0-1 0 0,0 0 0 0 0,-1 0 1 0 0,1 1-1 0 0,0-1 1 0 0,-1 0-1 0 0,1 1 1 0 0,-1-1-1 0 0,1 0 1 0 0,-1 1-1 0 0,1-1 1 0 0,-1 1-1 0 0,1-1 0 0 0,-1 1 1 0 0,0-1-1 0 0,1 1 1 0 0,-1-1-1 0 0,0 1 1 0 0,1-1-1 0 0,-1 1 1 0 0,0 0-1 0 0,0-1 0 0 0,1 1 1 0 0,-1 0-1 0 0,0 0 1 0 0,0 0-1 0 0,0 0 1 0 0,-1-1-1 0 0,-1 1-7 0 0,-1-1 0 0 0,0 1 0 0 0,0 0 0 0 0,1 0-1 0 0,-6 1 1 0 0,4 0 26 0 0,-1 0 0 0 0,1 1-1 0 0,-1-1 1 0 0,1 1 0 0 0,-1 1-1 0 0,1-1 1 0 0,0 1 0 0 0,0 0-1 0 0,-7 5 1 0 0,0 2 72 0 0,1 0-1 0 0,-12 14 1 0 0,1 0-14 0 0,19-21-14 0 0,1 0 1 0 0,-1-1-1 0 0,1 1 1 0 0,0 0-1 0 0,0 0 1 0 0,0 0-1 0 0,1 0 1 0 0,-1 1-1 0 0,1-1 1 0 0,0 0-1 0 0,0 1 1 0 0,0-1-1 0 0,0 1 1 0 0,0-1-1 0 0,1 1 1 0 0,0-1-1 0 0,0 6 1 0 0,0-4-5 0 0,1 0 0 0 0,-1 0 0 0 0,2 0 0 0 0,-1 0 0 0 0,0-1 0 0 0,1 1 0 0 0,0 0 1 0 0,0-1-1 0 0,1 1 0 0 0,-1-1 0 0 0,7 8 0 0 0,-6-7 2 0 0,1 0 1 0 0,0 0-1 0 0,1 0 0 0 0,-1-1 1 0 0,1 0-1 0 0,0 0 0 0 0,0 0 1 0 0,0-1-1 0 0,0 0 0 0 0,10 5 0 0 0,-4-4-45 0 0,-1 1 0 0 0,1-2 0 0 0,0 1 0 0 0,0-2 0 0 0,0 1 0 0 0,0-1 0 0 0,0-1 1 0 0,1 0-1 0 0,-1-1 0 0 0,0 0 0 0 0,13-2 0 0 0,-15 0-358 0 0,0 1 1 0 0,0-2 0 0 0,-1 1 0 0 0,1-1 0 0 0,-1 0 0 0 0,1-1-1 0 0,-1 0 1 0 0,15-10 0 0 0,-7 0-1420 0 0</inkml:trace>
  <inkml:trace contextRef="#ctx0" brushRef="#br0" timeOffset="12148.71">7849 223 19895 0 0,'-2'-3'325'0'0,"2"3"-196"0"0,-1-1-1 0 0,1 0 1 0 0,-1 1-1 0 0,0-1 1 0 0,1 1-1 0 0,-1-1 1 0 0,0 1-1 0 0,1-1 1 0 0,-1 1-1 0 0,0 0 1 0 0,0-1-1 0 0,1 1 1 0 0,-2-1-1 0 0,-4 1 58 0 0,4 2 909 0 0,0 4-694 0 0,1-4-107 0 0,-4 11 245 0 0,0 0-1 0 0,1 0 1 0 0,0 0-1 0 0,2 1 0 0 0,-1-1 1 0 0,1 1-1 0 0,0 20 1 0 0,10 100 380 0 0,-3-80-333 0 0,-1-29-272 0 0,12 49-1 0 0,-9-50-261 0 0,10 27-52 0 0,-8-28 0 0 0,-7-17-575 0 0,1-1-1 0 0,0 1 1 0 0,0-1-1 0 0,0 0 1 0 0,0 0-1 0 0,1 0 1 0 0,4 4-1 0 0,0-4-8884 0 0</inkml:trace>
  <inkml:trace contextRef="#ctx0" brushRef="#br0" timeOffset="12719.42">8100 610 9672 0 0,'0'-1'9136'0'0,"-3"-6"-3545"0"0,1 6-5426 0 0,0-1 0 0 0,0 0 0 0 0,-1 1-1 0 0,1 0 1 0 0,0 0 0 0 0,-1-1 0 0 0,1 1 0 0 0,-1 1-1 0 0,0-1 1 0 0,-2 0 0 0 0,-11-1 410 0 0,8 3-443 0 0,3 0-47 0 0,1 1-1 0 0,-1 0 0 0 0,1 0 1 0 0,0 0-1 0 0,0 1 0 0 0,-1-1 1 0 0,1 1-1 0 0,1 0 0 0 0,-1 0 1 0 0,0 1-1 0 0,1-1 1 0 0,0 1-1 0 0,0 0 0 0 0,0-1 1 0 0,0 1-1 0 0,0 1 0 0 0,1-1 1 0 0,0 0-1 0 0,0 1 0 0 0,0-1 1 0 0,-1 6-1 0 0,2-4 30 0 0,1 0-1 0 0,-1 0 1 0 0,1 0-1 0 0,1 0 1 0 0,-1 0 0 0 0,1 0-1 0 0,0 0 1 0 0,1 0-1 0 0,-1-1 1 0 0,1 1-1 0 0,3 6 1 0 0,-2-4-151 0 0,1 0 0 0 0,0-1 0 0 0,0 1 1 0 0,1-1-1 0 0,0 0 0 0 0,0-1 0 0 0,10 11 0 0 0,-13-16 5 0 0,-1 1-1 0 0,1-1 1 0 0,0 0-1 0 0,-1 0 1 0 0,1 0-1 0 0,0 0 1 0 0,-1-1-1 0 0,1 1 1 0 0,0 0-1 0 0,0-1 1 0 0,0 1-1 0 0,0-1 1 0 0,0 1-1 0 0,0-1 1 0 0,-1 0-1 0 0,1 0 0 0 0,0 0 1 0 0,0 0-1 0 0,0 0 1 0 0,0-1-1 0 0,0 1 1 0 0,0 0-1 0 0,2-2 1 0 0,1 1-333 0 0,-1-1 0 0 0,1-1 1 0 0,-1 1-1 0 0,1-1 0 0 0,-1 1 0 0 0,0-1 0 0 0,6-5 1 0 0,2-2-1134 0 0</inkml:trace>
  <inkml:trace contextRef="#ctx0" brushRef="#br0" timeOffset="13231.02">8120 225 2760 0 0,'-11'0'248'0'0,"11"0"250"0"0,-1 0 1 0 0,0-1-1 0 0,0 1 1 0 0,1 0-1 0 0,-1 0 1 0 0,0 0-1 0 0,0 0 1 0 0,0 0-1 0 0,1 0 1 0 0,-1 0-1 0 0,0 0 1 0 0,0 0-1 0 0,1 0 1 0 0,-1 0-1 0 0,0 0 1 0 0,0 0-1 0 0,1 1 1 0 0,-1-1-1 0 0,0 0 1 0 0,0 1-1 0 0,1-1 1 0 0,-1 0-1 0 0,0 1 1 0 0,1-1-1 0 0,-1 1 1 0 0,1-1-1 0 0,-1 1 1 0 0,1-1-1 0 0,-1 1 1 0 0,1 0-1 0 0,-1-1 1 0 0,1 1-1 0 0,-1 0 1 0 0,0 1-1 0 0,-4 12 5696 0 0,2 0-7001 0 0,2 5 1213 0 0,1 0 1 0 0,0 0 0 0 0,2 0-1 0 0,5 29 1 0 0,-3-17 133 0 0,4 7 314 0 0,22 68 0 0 0,-24-92-782 0 0,0 0-1 0 0,1 0 0 0 0,0-1 1 0 0,1 0-1 0 0,1 0 1 0 0,12 13-1 0 0,-18-22-81 0 0,0-1 0 0 0,1 0 0 0 0,-1 0 0 0 0,0-1 0 0 0,1 1 0 0 0,0-1 0 0 0,0 0 0 0 0,6 3 0 0 0,-5-2-676 0 0,0-1 1 0 0,0 1 0 0 0,-1 0-1 0 0,7 5 1 0 0,-4-3-9126 0 0</inkml:trace>
  <inkml:trace contextRef="#ctx0" brushRef="#br0" timeOffset="13232.02">8380 31 6912 0 0,'0'0'622'0'0,"-9"-18"-116"0"0,8 15 92 0 0,-1-7 13177 0 0,3 11-13101 0 0,9 3 20 0 0,-7-3-561 0 0,-1 0 0 0 0,1 1-1 0 0,-1-1 1 0 0,1 0 0 0 0,-1 1-1 0 0,1-1 1 0 0,-1 1 0 0 0,0 0-1 0 0,0 0 1 0 0,2 3 0 0 0,18 19 547 0 0,-13-14-411 0 0,0 1 1 0 0,0-1-1 0 0,-1 1 1 0 0,-1 1-1 0 0,10 20 1 0 0,-4 0 117 0 0,-2 1 0 0 0,-1 0 0 0 0,-2 1 0 0 0,-1 0 0 0 0,-2 0 0 0 0,-1 1 0 0 0,-1 44 0 0 0,-2-31-82 0 0,-1 35 276 0 0,-2-53-233 0 0,-3 37-139 0 0,-14 71 1 0 0,16-118-272 0 0,2-14-109 0 0,0 0 0 0 0,0 0 0 0 0,-1 0 0 0 0,0 0 0 0 0,-3 8 0 0 0,-7 14-2216 0 0,11-26 1333 0 0</inkml:trace>
</inkml:ink>
</file>

<file path=word/ink/ink3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2:30.1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587 7424 0 0,'0'0'965'0'0,"2"10"7789"0"0,-2-9-8676 0 0,1-1-1 0 0,-1 0 0 0 0,1 0 0 0 0,-1 0 0 0 0,1 0 0 0 0,-1 0 0 0 0,0 0 0 0 0,1 0 0 0 0,-1 0 0 0 0,1 0 0 0 0,-1 0 0 0 0,1 0 0 0 0,-1 0 0 0 0,1 0 0 0 0,-1 0 0 0 0,1 0 0 0 0,-1 0 0 0 0,1 0 0 0 0,-1 0 0 0 0,1-1 0 0 0,-1 1 0 0 0,0 0 0 0 0,1 0 0 0 0,-1-1 0 0 0,1 1 0 0 0,-1 0 0 0 0,1-1 0 0 0,10-13 1813 0 0,-2 2-1238 0 0,-8 11-578 0 0,1-1 1 0 0,-1 0-1 0 0,0 0 0 0 0,0 1 0 0 0,0-1 1 0 0,0 0-1 0 0,0 0 0 0 0,0 0 1 0 0,0 0-1 0 0,-1 0 0 0 0,1-1 1 0 0,-1-2-1 0 0,7-17 465 0 0,1 4-400 0 0,-1 5-122 0 0,8-26-1 0 0,-8 19-16 0 0,1 0 0 0 0,0 0 0 0 0,16-23 0 0 0,11-28 0 0 0,8-14 0 0 0,-31 65 0 0 0,-1 0 0 0 0,-1-2 0 0 0,13-39 0 0 0,-4 19 0 0 0,-9 24 76 0 0,-6 13 291 0 0,-4 3 1049 0 0,2 4-1485 0 0,0 2 103 0 0,1 0 0 0 0,-1 1 1 0 0,0-1-1 0 0,0 1 0 0 0,-1-1 1 0 0,1 1-1 0 0,-1 0 0 0 0,0-1 1 0 0,-1 1-1 0 0,2 7 0 0 0,-2 9 198 0 0,-2 25 0 0 0,0-4-576 0 0,-7 149 2469 0 0,9-179-2076 0 0,0-4-1 0 0,0-1 0 0 0,0 1 0 0 0,1-1-1 0 0,3 15 1 0 0,1 0 5 0 0,4 14-78 0 0,-8-35-152 0 0,0-1-174 0 0,1 0 348 0 0,-1 0-1 0 0,1 0 0 0 0,-1 0 1 0 0,1 0-1 0 0,-1-1 0 0 0,1 1 1 0 0,0 0-1 0 0,-1-1 0 0 0,0 0 1 0 0,1 1-1 0 0,-1-1 0 0 0,1 0 1 0 0,-1 0-1 0 0,0 0 1 0 0,1 1-1 0 0,-1-2 0 0 0,0 1 1 0 0,0 0-1 0 0,0 0 0 0 0,0 0 1 0 0,0 0-1 0 0,1-3 0 0 0,1-1-53 0 0,-1 0 0 0 0,0 0 0 0 0,0 0 0 0 0,3-10 0 0 0,-3 5-46 0 0,28-135-2231 0 0,-12 46 1003 0 0,-13 74 1482 0 0,-2-1 0 0 0,1-47 0 0 0,-4 72-77 0 0,0-1-1 0 0,0 1 0 0 0,0-1 1 0 0,0 1-1 0 0,0-1 1 0 0,1 1-1 0 0,-1-1 0 0 0,1 1 1 0 0,-1-1-1 0 0,1 1 1 0 0,-1 0-1 0 0,1-1 0 0 0,0 1 1 0 0,0 0-1 0 0,0 0 1 0 0,0 0-1 0 0,0-1 1 0 0,1 0-1 0 0,-2 2-75 0 0,1-1 1 0 0,-1 1-1 0 0,0 0 0 0 0,1-1 1 0 0,-1 1-1 0 0,0 0 0 0 0,1 0 1 0 0,-1-1-1 0 0,1 1 0 0 0,-1 0 0 0 0,0 0 1 0 0,1 0-1 0 0,-1 0 0 0 0,1 0 1 0 0,-1-1-1 0 0,1 1 0 0 0,-1 0 1 0 0,0 0-1 0 0,1 0 0 0 0,-1 0 1 0 0,1 0-1 0 0,-1 0 0 0 0,1 0 1 0 0,-1 0-1 0 0,1 1 0 0 0,-1-1 1 0 0,1 0-1 0 0,-1 0 0 0 0,0 0 1 0 0,1 0-1 0 0,-1 1 0 0 0,1-1 1 0 0,-1 0-1 0 0,0 0 0 0 0,1 1 1 0 0,-1-1-1 0 0,0 0 0 0 0,1 1 1 0 0,-1-1-1 0 0,0 0 0 0 0,1 1 1 0 0,-1-1-1 0 0,6 15-19 0 0,-6-14 27 0 0,10 40 624 0 0,-3 1 0 0 0,-1 0 0 0 0,1 68 0 0 0,-2-56-267 0 0,-2-36-182 0 0,0 23 0 0 0,-2-28-141 0 0,0-1 0 0 0,4 16 0 0 0,1 12-2 0 0,-6-36-23 0 0,1-1 0 0 0,0 0 1 0 0,0 0-1 0 0,0 1 0 0 0,0-1 1 0 0,3 3-1 0 0,-3-3-109 0 0,0 0-1 0 0,1-1 1 0 0,-1 1 0 0 0,0 0 0 0 0,-1 0-1 0 0,1 0 1 0 0,0 0 0 0 0,-1 3-1 0 0,4-4-678 0 0,-1-2-2801 0 0,9-3 1714 0 0,0-6-18 0 0</inkml:trace>
  <inkml:trace contextRef="#ctx0" brushRef="#br0" timeOffset="593.26">728 358 15632 0 0,'0'0'761'0'0,"-7"-2"183"0"0,6 2-939 0 0,1 0 1 0 0,0 0-1 0 0,-1 0 1 0 0,1 0 0 0 0,0 0-1 0 0,-1 0 1 0 0,1 0-1 0 0,0 0 1 0 0,0 0-1 0 0,-1 0 1 0 0,1 0-1 0 0,0 0 1 0 0,-1 0 0 0 0,1-1-1 0 0,0 1 1 0 0,-1 0-1 0 0,1 0 1 0 0,0 0-1 0 0,0 0 1 0 0,-1 0-1 0 0,1-1 1 0 0,0 1-1 0 0,0 0 1 0 0,-1 0 0 0 0,1-1-1 0 0,0 1 1 0 0,0 0-1 0 0,0 0 1 0 0,0-1-1 0 0,-1 1 1 0 0,1 0-1 0 0,0 0 1 0 0,0-1 0 0 0,-3-2 659 0 0,-3-1 1157 0 0,5 4-1692 0 0,1 0 0 0 0,0-1 1 0 0,-1 1-1 0 0,1 0 1 0 0,-1-1-1 0 0,1 1 0 0 0,0 0 1 0 0,-1 0-1 0 0,1 0 1 0 0,-1-1-1 0 0,1 1 0 0 0,0 0 1 0 0,-1 0-1 0 0,1 0 1 0 0,-1 0-1 0 0,1 0 1 0 0,-1 0-1 0 0,1 0 0 0 0,-1 0 1 0 0,1 0-1 0 0,-1 0 1 0 0,1 0-1 0 0,-1 0 0 0 0,1 0 1 0 0,-1 0-1 0 0,0 1-34 0 0,-1-1-1 0 0,1 0 0 0 0,0 0 1 0 0,0 0-1 0 0,0 0 1 0 0,0 0-1 0 0,-1 0 0 0 0,1 0 1 0 0,0 0-1 0 0,0 0 1 0 0,0 0-1 0 0,0 0 0 0 0,-3-1 1 0 0,2 0 116 0 0,0 1-158 0 0,0 1 0 0 0,0 0 0 0 0,0-1 0 0 0,0 1 0 0 0,0 0 0 0 0,1 0 0 0 0,-1 0 0 0 0,0 0 0 0 0,1 0 0 0 0,-3 2 0 0 0,-2 2-32 0 0,-24 18 765 0 0,27-21-617 0 0,-1 0 0 0 0,1 1 0 0 0,0-1 1 0 0,-1 1-1 0 0,-4 6 0 0 0,3-4-84 0 0,5-4-68 0 0,0 0 1 0 0,-1 0 0 0 0,1 0 0 0 0,0 0-1 0 0,-1 0 1 0 0,1 0 0 0 0,0 1 0 0 0,0-1-1 0 0,0 0 1 0 0,0 0 0 0 0,0 0 0 0 0,0 0 0 0 0,1 3-1 0 0,-1 1 79 0 0,0 9 102 0 0,0-4-78 0 0,0 0 1 0 0,0 0 0 0 0,1 0 0 0 0,2 11 0 0 0,-2-19-132 0 0,1 0-1 0 0,-1 1 0 0 0,0-1 1 0 0,1 0-1 0 0,-1 0 0 0 0,1 1 1 0 0,0-1-1 0 0,0-1 0 0 0,0 1 0 0 0,0 0 1 0 0,0 0-1 0 0,0-1 0 0 0,1 1 1 0 0,-1-1-1 0 0,3 2 0 0 0,1 0-121 0 0,1 0-1 0 0,0 0 1 0 0,-1-1 0 0 0,11 2-1 0 0,-10-3 170 0 0,-1 0-1 0 0,1 0 1 0 0,0-1-1 0 0,0 0 1 0 0,0-1 0 0 0,-1 0-1 0 0,1 0 1 0 0,0 0-1 0 0,-1 0 1 0 0,1-1-1 0 0,-1-1 1 0 0,0 1-1 0 0,1-1 1 0 0,-1 0 0 0 0,0 0-1 0 0,0 0 1 0 0,-1-1-1 0 0,6-5 1 0 0,-9 8-87 0 0,0-1 0 0 0,0 0 0 0 0,-1 1 0 0 0,1-1 0 0 0,-1 0 0 0 0,1 0 0 0 0,-1 0 0 0 0,2-3 0 0 0,6-32-279 0 0,-9 36 329 0 0,1-1 0 0 0,-1 0 0 0 0,0 0 0 0 0,0 0 0 0 0,0 1 0 0 0,0-1 0 0 0,0 0 0 0 0,0 0 0 0 0,0 0 0 0 0,-1 1 0 0 0,1-1 0 0 0,-1 0 0 0 0,1 0 0 0 0,-1 1 0 0 0,0-1 0 0 0,1 1 0 0 0,-1-1 0 0 0,0 0 0 0 0,0 1 0 0 0,-2-2 0 0 0,-3-10 0 0 0,5 8 0 0 0,1 4 0 0 0,0 0 0 0 0,0-1 0 0 0,0 1 0 0 0,0 0 0 0 0,-1 0 0 0 0,1 0 0 0 0,0 0 0 0 0,-1 0 0 0 0,1 0 0 0 0,-1 0 0 0 0,1 0 0 0 0,-1 0 0 0 0,-1-1 0 0 0,-2-4 59 0 0,3 5 1669 0 0,3 2-1579 0 0,2 1-147 0 0,0 0 0 0 0,0 1 0 0 0,0 0 0 0 0,0 0 0 0 0,0 0 0 0 0,0 0 1 0 0,3 4-1 0 0,15 13-3 0 0,-15-14 3 0 0,-1 0-1 0 0,0 0 0 0 0,0 0 1 0 0,6 10-1 0 0,-6-8 17 0 0,1 0-1 0 0,12 12 1 0 0,-17-18-67 0 0,0 0 0 0 0,1-1 0 0 0,-1 1 0 0 0,0-1 0 0 0,1 1 0 0 0,-1-1 0 0 0,1 0 0 0 0,-1 0-1 0 0,1 0 1 0 0,-1 0 0 0 0,1-1 0 0 0,0 1 0 0 0,0-1 0 0 0,4 1 0 0 0,13-6-2047 0 0,-19 4 1863 0 0,7-2-1138 0 0</inkml:trace>
  <inkml:trace contextRef="#ctx0" brushRef="#br0" timeOffset="1045.55">1023 274 19351 0 0,'-3'6'290'0'0,"2"-5"-157"0"0,0 0 0 0 0,1 0 0 0 0,-1 0 0 0 0,1 0-1 0 0,-1 1 1 0 0,1-1 0 0 0,-1 0 0 0 0,1 0-1 0 0,0 4 6559 0 0,1-4-6598 0 0,28 14 37 0 0,-1-2 0 0 0,41 14-1 0 0,-69-27-147 0 0,24 6-73 0 0,-21-6 160 0 0,0 1-1 0 0,0-1 0 0 0,-1 1 1 0 0,1 0-1 0 0,0-1 1 0 0,0 1-1 0 0,-1 1 0 0 0,1-1 1 0 0,-1 0-1 0 0,1 1 1 0 0,-1-1-1 0 0,1 1 0 0 0,3 3 1 0 0,-3-1-55 0 0,1 0-1 0 0,-1 1 1 0 0,0-1 0 0 0,-1 1 0 0 0,1 0-1 0 0,-1 0 1 0 0,0 0 0 0 0,0 0 0 0 0,-1 0 0 0 0,1 1-1 0 0,0 8 1 0 0,1 7 102 0 0,-2 35 0 0 0,-1-46-72 0 0,0-9-35 0 0,0 1 1 0 0,0-1-1 0 0,0 1 0 0 0,0-1 0 0 0,0 0 1 0 0,-1 1-1 0 0,1-1 0 0 0,-1 1 0 0 0,1-1 1 0 0,-1 0-1 0 0,1 1 0 0 0,-1-1 0 0 0,0 0 1 0 0,0 0-1 0 0,0 1 0 0 0,1-1 0 0 0,-1 0 1 0 0,0 0-1 0 0,-2 2 0 0 0,-1-1 23 0 0,0 0 0 0 0,0 1 0 0 0,0-1 0 0 0,0-1-1 0 0,-5 3 1 0 0,-10 4-52 0 0,8-4-301 0 0,0 1-1 0 0,1-2 1 0 0,-1 0-1 0 0,-1 0 1 0 0,1-1-1 0 0,0 0 1 0 0,0-1-1 0 0,-17 0 1 0 0,27-1-88 0 0,0 0-1 0 0,0-1 1 0 0,0 1-1 0 0,1 0 1 0 0,-1 0 0 0 0,0 0-1 0 0,0 0 1 0 0,0-1 0 0 0,0 1-1 0 0,1 0 1 0 0,-1-1 0 0 0,0 1-1 0 0,0-1 1 0 0,0 0 0 0 0,-2-1-1760 0 0,-4-1-5796 0 0</inkml:trace>
  <inkml:trace contextRef="#ctx0" brushRef="#br0" timeOffset="1576.96">1332 80 2304 0 0,'0'-17'7709'0'0,"2"17"-3534"0"0,1-1-3586 0 0,-2 0-274 0 0,0 1-1 0 0,1-1 0 0 0,-1 1 0 0 0,1 0 0 0 0,-1-1 1 0 0,1 1-1 0 0,-1 0 0 0 0,1 0 0 0 0,-1 0 1 0 0,1 0-1 0 0,-1 0 0 0 0,0 0 0 0 0,1 0 1 0 0,-1 0-1 0 0,1 1 0 0 0,-1-1 0 0 0,1 1 0 0 0,-1-1 1 0 0,0 1-1 0 0,1-1 0 0 0,-1 1 0 0 0,0 0 1 0 0,1 0-1 0 0,-1-1 0 0 0,0 1 0 0 0,0 0 0 0 0,0 0 1 0 0,2 2-1 0 0,-1-1-185 0 0,-1 0 0 0 0,1 1 1 0 0,0-1-1 0 0,0 0 0 0 0,-1 1 1 0 0,0 0-1 0 0,1-1 0 0 0,-1 1 0 0 0,0 0 1 0 0,0 0-1 0 0,0-1 0 0 0,-1 1 0 0 0,1 0 1 0 0,-1 0-1 0 0,1 0 0 0 0,-1 0 1 0 0,0 0-1 0 0,0 0 0 0 0,-1 0 0 0 0,1 0 1 0 0,0 0-1 0 0,-1 0 0 0 0,-1 4 1 0 0,-5 18 381 0 0,-2 0 1 0 0,-11 24 0 0 0,6-16-60 0 0,-11 25 146 0 0,24-53-574 0 0,-1-2-11 0 0,1 0-1 0 0,0 0 0 0 0,0 0 1 0 0,1 0-1 0 0,-1 0 0 0 0,0 1 0 0 0,1-1 1 0 0,0 0-1 0 0,0 0 0 0 0,0 4 1 0 0,3-1 41 0 0,-3-6-51 0 0,1 1 1 0 0,-1 0-1 0 0,1-1 0 0 0,0 0 0 0 0,-1 1 0 0 0,1-1 0 0 0,-1 1 0 0 0,1-1 0 0 0,0 0 0 0 0,-1 1 0 0 0,1-1 0 0 0,0 0 0 0 0,-1 0 0 0 0,1 1 1 0 0,0-1-1 0 0,-1 0 0 0 0,1 0 0 0 0,0 0 0 0 0,0 0 0 0 0,-1 0 0 0 0,1 0 0 0 0,0 0 0 0 0,-1 0 0 0 0,2-1 0 0 0,16-3-9 0 0,-6-2-98 0 0,0 1 0 0 0,16-12 1 0 0,-23 14 3 0 0,0 0 0 0 0,-1-1 1 0 0,0 0-1 0 0,1 0 1 0 0,-1 0-1 0 0,-1 0 0 0 0,1-1 1 0 0,4-6-1 0 0,19-27-623 0 0,-9 16 257 0 0,-9 13 226 0 0,-7 7 357 0 0,-3 6-53 0 0,0 0 0 0 0,0 0 0 0 0,1 0 0 0 0,0 8 0 0 0,-4 16 678 0 0,3-24-637 0 0,1 0 0 0 0,-1 0 0 0 0,1 0 0 0 0,-1 0 0 0 0,1 1 0 0 0,0-1 0 0 0,1 0 0 0 0,0 5 0 0 0,0 7 148 0 0,-1-14-244 0 0,0 0 1 0 0,0 0-1 0 0,0 0 1 0 0,0-1-1 0 0,0 1 1 0 0,0 0-1 0 0,1 0 1 0 0,-1-1-1 0 0,1 1 1 0 0,-1 0-1 0 0,1-1 1 0 0,0 1-1 0 0,-1 0 1 0 0,1-1-1 0 0,0 1 1 0 0,0-1-1 0 0,0 1 1 0 0,2 1-1 0 0,7 13-106 0 0,2 2-812 0 0,0-9-7018 0 0</inkml:trace>
  <inkml:trace contextRef="#ctx0" brushRef="#br0" timeOffset="2394.69">1795 75 11720 0 0,'11'-19'1272'0'0,"-8"14"-750"0"0,0 1 0 0 0,1 0 1 0 0,0 0-1 0 0,-1 0 0 0 0,1 0 1 0 0,1 1-1 0 0,3-4 0 0 0,-6 7-384 0 0,0-1 0 0 0,0 1-1 0 0,0 0 1 0 0,-1 0 0 0 0,1-1 0 0 0,0 1-1 0 0,0 0 1 0 0,0 1 0 0 0,0-1 0 0 0,-1 0-1 0 0,1 0 1 0 0,0 1 0 0 0,0-1 0 0 0,0 1-1 0 0,-1 0 1 0 0,1-1 0 0 0,0 1 0 0 0,1 1-1 0 0,14 4 418 0 0,-5-4 46 0 0,1 1 0 0 0,-1 1 0 0 0,0-1 0 0 0,22 12 0 0 0,-27-11-395 0 0,0 2-1 0 0,-1-1 1 0 0,1 1-1 0 0,-1 0 1 0 0,0 0-1 0 0,-1 1 1 0 0,0 0-1 0 0,0 0 0 0 0,6 9 1 0 0,-10-14-195 0 0,1 0 0 0 0,-1 0 1 0 0,0 0-1 0 0,0 1 0 0 0,0-1 1 0 0,0 0-1 0 0,0 0 0 0 0,0 1 1 0 0,0-1-1 0 0,-1 0 0 0 0,1 1 1 0 0,-1-1-1 0 0,1 3 0 0 0,0 5-4 0 0,-1-7-7 0 0,0 0 0 0 0,0 0 0 0 0,0 0 0 0 0,0 0 0 0 0,-1 0 0 0 0,1 0 0 0 0,-1 0 0 0 0,0 0 0 0 0,0 0 0 0 0,0 0 0 0 0,-2 4 0 0 0,-18 32 0 0 0,17-31 0 0 0,0-1 0 0 0,-1 0 0 0 0,1 0 0 0 0,-1-1 0 0 0,0 1 0 0 0,0-1 0 0 0,-1 0 0 0 0,0-1 0 0 0,0 0 0 0 0,-12 9 0 0 0,-32 23 1440 0 0,49-36-1415 0 0,-1 0 0 0 0,1 0 0 0 0,-1 0-1 0 0,1 0 1 0 0,-1 1 0 0 0,1-1 0 0 0,-1 1 0 0 0,1-1 0 0 0,0 1-1 0 0,0-1 1 0 0,0 1 0 0 0,0 0 0 0 0,0-1 0 0 0,0 1-1 0 0,-1 3 1 0 0,-5 29 178 0 0,6-27-195 0 0,1-4 14 0 0,-1 1-1 0 0,1-1 0 0 0,0 0 1 0 0,0 0-1 0 0,0 1 0 0 0,1-1 0 0 0,-1 0 1 0 0,1 0-1 0 0,0 0 0 0 0,-1 0 1 0 0,1 0-1 0 0,1 0 0 0 0,-1 0 1 0 0,3 5-1 0 0,-1-4 57 0 0,0 0 1 0 0,0 0-1 0 0,0-1 0 0 0,1 1 0 0 0,-1-1 0 0 0,1 0 1 0 0,0 0-1 0 0,8 5 0 0 0,-4-3 25 0 0,1-1-1 0 0,-1 0 0 0 0,1-1 1 0 0,0 0-1 0 0,0 0 1 0 0,0-1-1 0 0,0 0 0 0 0,1 0 1 0 0,15-1-1 0 0,-9-1-102 0 0,1-1-1 0 0,0-1 1 0 0,0 0-1 0 0,-1-2 1 0 0,0 0-1 0 0,0 0 1 0 0,26-12-1 0 0,-24 7-2212 0 0,26-15 0 0 0,-29 14-6996 0 0</inkml:trace>
  <inkml:trace contextRef="#ctx0" brushRef="#br0" timeOffset="2799.29">2388 180 17503 0 0,'0'0'1759'0'0,"0"2"-1614"0"0,0 6 5927 0 0,2-7-5978 0 0,23 14-84 0 0,10 6 1090 0 0,-33-20-184 0 0,-7 10-4865 0 0,5-9 3324 0 0,-2 1 60 0 0,2 0-4872 0 0</inkml:trace>
  <inkml:trace contextRef="#ctx0" brushRef="#br0" timeOffset="3293.07">2409 381 17535 0 0,'4'-48'399'0'0,"-4"39"60"0"0,-4 14 442 0 0,1 12-799 0 0,3-15-10 0 0,0 0-1 0 0,0-1 1 0 0,0 1 0 0 0,0 0-1 0 0,0-1 1 0 0,-1 1 0 0 0,1 0-1 0 0,-1-1 1 0 0,0 3 0 0 0,1-4-34 0 0,0-1-1 0 0,0 1 1 0 0,0 0 0 0 0,0 0 0 0 0,1 0 0 0 0,-1 0 0 0 0,0 0 0 0 0,0 0 0 0 0,0 0 0 0 0,0 0-1 0 0,0 0 1 0 0,0 0 0 0 0,1 0 0 0 0,-1 0 0 0 0,0 0 0 0 0,0 0 0 0 0,0 0 0 0 0,0 0-1 0 0,0 0 1 0 0,1 0 0 0 0,-1 0 0 0 0,0 0 0 0 0,0 0 0 0 0,0 1 0 0 0,0-1 0 0 0,0 0 0 0 0,0 0-1 0 0,1 0 1 0 0,-1 0 0 0 0,0 0 0 0 0,0 0 0 0 0,0 0 0 0 0,0 0 0 0 0,0 0 0 0 0,0 1 0 0 0,0-1-1 0 0,0 0 1 0 0,0 0 0 0 0,0 0 0 0 0,0 0 0 0 0,0 0 0 0 0,1 0 0 0 0,-1 1 0 0 0,0-1-1 0 0,0 0 1 0 0,0 0 0 0 0,0 0 0 0 0,0 0 0 0 0,0 0 0 0 0,0 1 0 0 0,0-1 0 0 0,0 0 0 0 0,0 0-1 0 0,-1 0 1 0 0,1 0 0 0 0,0 0 0 0 0,0 0 0 0 0,0 1 0 0 0,0-1 0 0 0,0 0 0 0 0,0 0-1 0 0,0 0 1 0 0,14-6 2174 0 0,-10 5-2856 0 0,7 3 624 0 0,-10-2 0 0 0,-1 0 0 0 0,1 1 0 0 0,-1-1 0 0 0,1 0 0 0 0,-1 0 0 0 0,1 0 0 0 0,-1 0 0 0 0,1 0 0 0 0,-1 0 0 0 0,0 1 0 0 0,1-1 0 0 0,-1 0 0 0 0,1 0 0 0 0,-1 0 0 0 0,1-1 0 0 0,-1 1 0 0 0,1 0 0 0 0,-1 0 0 0 0,1 0 0 0 0,-1 0 0 0 0,1 0 0 0 0,-1-1 0 0 0,1 1 0 0 0,-1 0 0 0 0,0 0 0 0 0,1-1 0 0 0,-1 1 0 0 0,1-1 0 0 0,0 0 0 0 0,0 1 0 0 0,0-1 0 0 0,0 1 0 0 0,0 0 0 0 0,0-1 0 0 0,0 1 0 0 0,0 0 0 0 0,0 0 0 0 0,0 0 0 0 0,0-1 0 0 0,1 1 0 0 0,-1 0 0 0 0,0 1 0 0 0,0-1 0 0 0,0 0 0 0 0,0 0 0 0 0,1 1 0 0 0,1 0 0 0 0,-1 0 0 0 0,1 0 0 0 0,-1 1 0 0 0,0 0 0 0 0,0-1 0 0 0,0 1 0 0 0,0 0 0 0 0,0 0 0 0 0,0 0 0 0 0,2 3 0 0 0,-1 3 0 0 0,3 25 0 0 0,-4-25 72 0 0,-1-7 299 0 0,-25 17 1101 0 0,18-13-1851 0 0</inkml:trace>
  <inkml:trace contextRef="#ctx0" brushRef="#br0" timeOffset="5704.67">2447 324 3224 0 0,'0'2'240'0'0,"3"8"73"0"0,-2-1 5363 0 0,-6-6 2563 0 0,1-2-5311 0 0,2 2-3719 0 0,0-2 1527 0 0,2-1-671 0 0,-1 0 1 0 0,1 0-1 0 0,0 0 0 0 0,0 0 1 0 0,0 0-1 0 0,0 0 0 0 0,0 0 0 0 0,-1 0 1 0 0,1 0-1 0 0,0 0 0 0 0,0 0 1 0 0,0 0-1 0 0,0 0 0 0 0,0 0 0 0 0,0 0 1 0 0,-1 0-1 0 0,1 0 0 0 0,0 0 1 0 0,0 0-1 0 0,0 0 0 0 0,0 1 0 0 0,0-1 1 0 0,0 0-1 0 0,0 0 0 0 0,0 0 1 0 0,-1 0-1 0 0,1 0 0 0 0,0 0 1 0 0,0 0-1 0 0,0 1 0 0 0,0-1 0 0 0,0 0 1 0 0,0 0-1 0 0,0 0 0 0 0,0 0 1 0 0,0 0-1 0 0,0 0 0 0 0,0 1 0 0 0,0-1 1 0 0,0 0-1 0 0,0 0 0 0 0,3 4-12 0 0,4 12 102 0 0,0 0-143 0 0,1 3-12 0 0,-9-11 0 0 0,-1-6 84 0 0,1 1 0 0 0,-1-1 0 0 0,0 1 0 0 0,0-1 0 0 0,0 1 0 0 0,-2 1 0 0 0,3-3-27 0 0,0-1-1 0 0,0 1 0 0 0,1-1 0 0 0,-1 1 1 0 0,0-1-1 0 0,0 0 0 0 0,0 1 0 0 0,1-1 1 0 0,-1 0-1 0 0,0 0 0 0 0,0 0 0 0 0,0 0 1 0 0,0 0-1 0 0,-1 0 0 0 0,1 0 387 0 0,-8-11-290 0 0,8 8-141 0 0,1 3-28 0 0,0 0 0 0 0,0-1 0 0 0,0 1 0 0 0,0-1 0 0 0,0 1 0 0 0,1-1 0 0 0,-1 1 0 0 0,0-1 0 0 0,0 1 0 0 0,0 0 0 0 0,1-1 0 0 0,-1 1 0 0 0,0 0-1 0 0,0-1 1 0 0,1 1 0 0 0,-1 0 0 0 0,0-1 0 0 0,1 1 0 0 0,-1 0 0 0 0,0-1 0 0 0,1 1 0 0 0,-1 0 0 0 0,1 0 0 0 0,0-1 0 0 0,35-19-689 0 0,-29 18 1494 0 0,4 3-472 0 0,1 1-317 0 0,-10 6 0 0 0,-2-4 0 0 0,0-3 0 0 0,0 0 0 0 0,0 1 0 0 0,0-1 0 0 0,0 0 0 0 0,-1 0 0 0 0,1 1 0 0 0,0-1 0 0 0,-1 0 0 0 0,1 0 0 0 0,-1 1 0 0 0,1-1 0 0 0,-1 0 0 0 0,1 0 0 0 0,-2 2 0 0 0,-1 3 0 0 0,3-6 0 0 0,0 0 0 0 0,0 1 0 0 0,-1-1 0 0 0,1 0 0 0 0,0 0 0 0 0,0 1 0 0 0,0-1 0 0 0,0 0 0 0 0,0 1 0 0 0,-1-1 0 0 0,1 0 0 0 0,0 0 0 0 0,0 0 0 0 0,-1 1 0 0 0,1-1 0 0 0,0 0 0 0 0,0 0 0 0 0,-1 0 0 0 0,1 0 0 0 0,0 1 0 0 0,0-1 0 0 0,-1 0 0 0 0,1 0 0 0 0,0 0 0 0 0,-1 0 0 0 0,1 0 0 0 0,-4 0 0 0 0,3 1 0 0 0,-10 2 0 0 0,11-2 0 0 0,-1-1 0 0 0,0 0 0 0 0,0 1 0 0 0,1-1 0 0 0,-1 0 0 0 0,0 0 0 0 0,0 0 0 0 0,1 0 0 0 0,-1 0 0 0 0,0 0 0 0 0,0 0 0 0 0,0 0 0 0 0,1 0 0 0 0,-1 0 0 0 0,0 0 0 0 0,0 0 0 0 0,1-1 0 0 0,-1 1 0 0 0,0 0 0 0 0,1 0 0 0 0,-1-1 0 0 0,0 1 0 0 0,1-1 0 0 0,-1 1 0 0 0,0 0 0 0 0,0-2 0 0 0,-1 1 0 0 0,2 1 0 0 0,0-1 0 0 0,-1 1 0 0 0,1 0 0 0 0,0 0 0 0 0,-1 0 0 0 0,1 0 0 0 0,0-1 0 0 0,-1 1 0 0 0,1 0 0 0 0,0 0 0 0 0,0-1 0 0 0,-1 1 0 0 0,1 0 0 0 0,0 0 0 0 0,0-1 0 0 0,-1 1 0 0 0,1 0 0 0 0,0-1 0 0 0,0 1 0 0 0,0 0 0 0 0,0-1 0 0 0,0 1 0 0 0,0 0 0 0 0,-1-1 0 0 0,1 1 0 0 0,0 0 0 0 0,0-1 0 0 0,0 1 0 0 0,0 0 0 0 0,0-1 0 0 0,0 1 0 0 0,0-1 0 0 0,0 1 0 0 0,1 0 0 0 0,-1-1 0 0 0,0 1 0 0 0,0 0 0 0 0,0-1 0 0 0,0 1 0 0 0,0 0 0 0 0,1-1 0 0 0,2-8 0 0 0,-3 9 4 0 0,0-1 0 0 0,0 0-1 0 0,1 1 1 0 0,-1-1-1 0 0,0 0 1 0 0,0 1 0 0 0,1-1-1 0 0,-1 0 1 0 0,1 1 0 0 0,-1-1-1 0 0,0 0 1 0 0,1 1 0 0 0,-1-1-1 0 0,1 1 1 0 0,-1-1 0 0 0,1 1-1 0 0,-1-1 1 0 0,1 1-1 0 0,0-1 1 0 0,-1 1 0 0 0,1 0-1 0 0,1-1 1 0 0,4-3 362 0 0,14-14-257 0 0,-19 17-341 0 0,1 1 33 0 0,4-2 159 0 0,1 8 40 0 0,-1 5 0 0 0,-6-8 0 0 0,-1-1 0 0 0,3 2 0 0 0,-2-3 0 0 0,1 1 0 0 0,-1-1 0 0 0,0 0 0 0 0,1 0 0 0 0,-1 0 0 0 0,0 1 0 0 0,0-1 0 0 0,0 0 0 0 0,0 0 0 0 0,0 1 0 0 0,0-1 0 0 0,0 0 0 0 0,-1 0 0 0 0,1 1 0 0 0,-1 1 0 0 0,-1 4 0 0 0,-2-1-157 0 0,4-5-654 0 0</inkml:trace>
  <inkml:trace contextRef="#ctx0" brushRef="#br0" timeOffset="6206.79">2417 184 17503 0 0,'0'0'7054'0'0,"2"1"-6589"0"0,0 0-333 0 0,0 0-101 0 0,-1 0-1 0 0,0-1 0 0 0,1 1 0 0 0,-1-1 0 0 0,1 1 0 0 0,-1-1 0 0 0,1 0 0 0 0,-1 0 0 0 0,1 1 0 0 0,-1-1 0 0 0,1 0 0 0 0,-1 0 0 0 0,3-1 0 0 0,2 1-30 0 0,-6 5 0 0 0,0-4 0 0 0,-1 0 0 0 0,1-1 0 0 0,-1 1 0 0 0,1 0 0 0 0,-1-1 0 0 0,1 1 0 0 0,-1 0 0 0 0,0-1 0 0 0,1 1 0 0 0,-1-1 0 0 0,0 1 0 0 0,0-1 0 0 0,1 0 0 0 0,-1 1 0 0 0,0-1 0 0 0,0 0 0 0 0,0 1 0 0 0,1-1 0 0 0,-1 0 0 0 0,0 0 0 0 0,0 0 0 0 0,0 0 0 0 0,0 1 0 0 0,0-1 0 0 0,1-1 0 0 0,-3 1 0 0 0,2 0 0 0 0,0 0-1 0 0,0 0 1 0 0,0 0 0 0 0,0 0-1 0 0,0 0 1 0 0,0 0 0 0 0,0 0-1 0 0,0 0 1 0 0,0 0 0 0 0,0-1-1 0 0,0 1 1 0 0,0-1-1 0 0,0 1 1 0 0,0 0 0 0 0,-1-2-1 0 0,1 1 0 0 0,0-1 1 0 0,0 1-1 0 0,0-1 0 0 0,1 1 0 0 0,-1-1 0 0 0,0 1 0 0 0,1-1 0 0 0,0 1 0 0 0,-1-3 1 0 0,-3-8-2 0 0,2 6-12 0 0,1 5-29 0 0,2 2 104 0 0,0-1-58 0 0,-1 0-3 0 0,0 0 1 0 0,1 0-1 0 0,-1 1 0 0 0,0-1 0 0 0,1 0 1 0 0,-1 0-1 0 0,1 0 0 0 0,-1 1 0 0 0,0-1 1 0 0,1 0-1 0 0,-1 0 0 0 0,0 1 0 0 0,0-1 1 0 0,1 0-1 0 0,-1 1 0 0 0,0-1 0 0 0,0 0 1 0 0,1 1-1 0 0,-1-1 0 0 0,0 0 0 0 0,0 1 1 0 0,0-1-1 0 0,0 1 0 0 0,1-1 0 0 0,-1 0 1 0 0,0 1-1 0 0,0-1 0 0 0,0 1 0 0 0,0-1 1 0 0,0 1-1 0 0,0-1 0 0 0,0 0 0 0 0,0 1 1 0 0,0-1-1 0 0,-1 1 0 0 0,1 6 0 0 0,0-7-15 0 0,0 0-1 0 0,1 0 0 0 0,-1 0 1 0 0,0 1-1 0 0,0-1 0 0 0,0 0 1 0 0,0 0-1 0 0,0 1 0 0 0,0-1 1 0 0,0 0-1 0 0,0 0 0 0 0,0 0 1 0 0,0 1-1 0 0,0-1 0 0 0,-1 0 1 0 0,1 0-1 0 0,0 1 0 0 0,0-1 1 0 0,0 0-1 0 0,0 0 0 0 0,0 0 1 0 0,0 1-1 0 0,0-1 1 0 0,-1 0-1 0 0,1 0 0 0 0,0 0 1 0 0,0 0-1 0 0,0 1 0 0 0,0-1 1 0 0,-1 0-1 0 0,1 0 0 0 0,0 0 1 0 0,0 0-1 0 0,0 0 0 0 0,-1 0 1 0 0,1 0-1 0 0,0 1 0 0 0,0-1 1 0 0,0 0-1 0 0,-1 0 0 0 0,1 0 1 0 0,0 0-1 0 0,0 0 0 0 0,-1 0 1 0 0,1 0-1 0 0,0 0 0 0 0,0 0 1 0 0,0 0-1 0 0,-1 0 1 0 0,1 0-1 0 0,0-1 0 0 0,-3 0-3380 0 0,1-5 1862 0 0</inkml:trace>
</inkml:ink>
</file>

<file path=word/ink/ink3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2:21.78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6 0 11720 0 0,'0'0'12231'0'0,"0"2"-11733"0"0,0 1-375 0 0,-1 0 1 0 0,1 0 0 0 0,-1 0 0 0 0,0 0-1 0 0,0 0 1 0 0,0 0 0 0 0,0 0-1 0 0,0 0 1 0 0,-4 5 0 0 0,-19 27 428 0 0,8-13 192 0 0,8-10-569 0 0,-8 11 263 0 0,2 1 0 0 0,-17 38 0 0 0,7-7 116 0 0,6-14 42 0 0,-18 57 1 0 0,34-87-496 0 0,0 0 1 0 0,1 1-1 0 0,0-1 0 0 0,1 0 1 0 0,0 1-1 0 0,1-1 1 0 0,0 1-1 0 0,1-1 1 0 0,0 0-1 0 0,0 1 0 0 0,1-1 1 0 0,1 0-1 0 0,6 12 1 0 0,-3-9-134 0 0,0-1 1 0 0,1 1 0 0 0,0-2-1 0 0,1 1 1 0 0,1-1 0 0 0,0 0-1 0 0,1-1 1 0 0,0-1 0 0 0,16 13-1 0 0,-5-5 103 0 0,-15-12-168 0 0,0 0-1 0 0,14 8 1 0 0,-2-3-451 0 0,1 1-1898 0 0,-7-5-4976 0 0,-4-4-1489 0 0</inkml:trace>
</inkml:ink>
</file>

<file path=word/ink/ink3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2:10.46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7 185 16703 0 0,'0'0'1675'0'0,"-3"7"-1518"0"0,-13 11 1910 0 0,7-7-869 0 0,0 0 1 0 0,1 0-1 0 0,-11 19 0 0 0,13-16-1095 0 0,-12 21 68 0 0,1 1-1 0 0,-16 54 1 0 0,28-75 300 0 0,-7 27 317 0 0,-9 61 1 0 0,21-96-675 0 0,0-1-1 0 0,0 1 1 0 0,1 0 0 0 0,0 0 0 0 0,0-1-1 0 0,1 1 1 0 0,0-1 0 0 0,0 1 0 0 0,0-1 0 0 0,1 0-1 0 0,0 1 1 0 0,0-1 0 0 0,1-1 0 0 0,-1 1-1 0 0,1 0 1 0 0,1-1 0 0 0,8 9 0 0 0,-6-8-15 0 0,1 0 1 0 0,1-1 0 0 0,-1 0 0 0 0,1 0-1 0 0,0-1 1 0 0,0 0 0 0 0,0-1 0 0 0,0 0-1 0 0,1 0 1 0 0,-1-1 0 0 0,1 0 0 0 0,0 0-1 0 0,13-1 1 0 0,7 0-52 0 0,0-2 1 0 0,0-1-1 0 0,30-6 0 0 0,-47 5-123 0 0,-1 0-1 0 0,1 0 1 0 0,-1-1 0 0 0,0-1-1 0 0,14-6 1 0 0,27-20-6391 0 0,-42 24-2671 0 0</inkml:trace>
  <inkml:trace contextRef="#ctx0" brushRef="#br0" timeOffset="488.91">509 534 17503 0 0,'0'0'4656'0'0,"1"2"-3134"0"0,1 2-1107 0 0,0 1 1 0 0,1-1-1 0 0,-1 1 0 0 0,1-1 1 0 0,0 0-1 0 0,0 0 1 0 0,1 0-1 0 0,-1 0 1 0 0,6 3-1 0 0,-5-2-271 0 0,0-1 0 0 0,0 1-1 0 0,0 0 1 0 0,-1 0 0 0 0,1 0-1 0 0,-1 0 1 0 0,4 10 0 0 0,12 42 346 0 0,-18-54-446 0 0,0 2-223 0 0,0 0 0 0 0,-1 1 0 0 0,1 10 0 0 0,-1-2-3229 0 0,0-6-2622 0 0</inkml:trace>
  <inkml:trace contextRef="#ctx0" brushRef="#br0" timeOffset="489.91">498 252 22775 0 0,'0'0'1112'0'0,"0"-6"280"0"0,4-1-1392 0 0,0-3 0 0 0,-1 6 440 0 0,10-3 64 0 0,-2 4 8 0 0,-4 3 8 0 0,4 0-776 0 0,0 0-152 0 0,-7 0-32 0 0,7 0-6592 0 0,1 7-1319 0 0</inkml:trace>
  <inkml:trace contextRef="#ctx0" brushRef="#br0" timeOffset="1011.2">717 183 6912 0 0,'0'0'17039'0'0,"1"2"-15312"0"0,3 4-1424 0 0,-1 0 0 0 0,1 0 0 0 0,-2 1 0 0 0,1-1 0 0 0,-1 1 0 0 0,0 0 0 0 0,2 13 0 0 0,5 15 426 0 0,48 154 548 0 0,-35-117-1169 0 0,16 65 11 0 0,-27-64-1831 0 0,-10-65-993 0 0</inkml:trace>
  <inkml:trace contextRef="#ctx0" brushRef="#br0" timeOffset="1012.2">710 465 16128 0 0,'0'0'1241'0'0,"3"5"287"0"0,0-2 2777 0 0,4 2-2782 0 0,-5-3-1224 0 0,1-1 0 0 0,-1 1 0 0 0,0-1 0 0 0,1 1 0 0 0,-1-1 0 0 0,0 0 1 0 0,1 0-1 0 0,0 0 0 0 0,-1 0 0 0 0,1-1 0 0 0,-1 1 0 0 0,1-1 0 0 0,0 0 0 0 0,0 1 1 0 0,-1-1-1 0 0,6-1 0 0 0,-7 1-284 0 0,17-2 272 0 0,0 0 0 0 0,-1-2 0 0 0,1 0 0 0 0,-1-1 0 0 0,29-12 0 0 0,-5-4-1352 0 0,-28 13-1638 0 0,0 1-3461 0 0,3 0-3147 0 0</inkml:trace>
  <inkml:trace contextRef="#ctx0" brushRef="#br0" timeOffset="1526.82">984 155 19351 0 0,'0'0'439'0'0,"-10"-6"5601"0"0,13 9-5901 0 0,1 0-1 0 0,-1 0 1 0 0,0 0 0 0 0,0 0 0 0 0,0 1-1 0 0,0-1 1 0 0,-1 1 0 0 0,1 0-1 0 0,1 4 1 0 0,6 7-22 0 0,5 10 363 0 0,-1 1 0 0 0,-1 0 0 0 0,-2 1 0 0 0,13 41 0 0 0,-15-43-135 0 0,-6-13-71 0 0,0-1 1 0 0,2 17-1 0 0,3 13 370 0 0,-6-32-621 0 0,0 1 1 0 0,0-1 0 0 0,-1 0-1 0 0,0 1 1 0 0,-1-1-1 0 0,0 12 1 0 0,-2 14-24 0 0,1-20 0 0 0,-3 25 0 0 0,3-30 0 0 0,6-49 0 0 0,-3 31 0 0 0,0 0 0 0 0,0 0 0 0 0,1 1 0 0 0,0-1 0 0 0,0 1 0 0 0,7-11 0 0 0,-3 6-166 0 0,2 1 0 0 0,0 0 0 0 0,0 1 0 0 0,1 0 0 0 0,16-13 0 0 0,-23 21 123 0 0,0-1-1 0 0,1 1 1 0 0,0 0 0 0 0,-1 0 0 0 0,1 0-1 0 0,0 1 1 0 0,0-1 0 0 0,0 1-1 0 0,0 0 1 0 0,0 0 0 0 0,0 0-1 0 0,0 1 1 0 0,1-1 0 0 0,-1 1 0 0 0,0 0-1 0 0,0 0 1 0 0,0 1 0 0 0,0-1-1 0 0,1 1 1 0 0,-1 0 0 0 0,0 0-1 0 0,6 3 1 0 0,-5-2 43 0 0,0 1 0 0 0,0 0 0 0 0,-1 0 0 0 0,1 1 0 0 0,-1 0 0 0 0,1-1 0 0 0,-1 2 0 0 0,0-1 0 0 0,0 0 0 0 0,-1 1 0 0 0,4 5 0 0 0,-2-1 0 0 0,0-1 0 0 0,0 1 0 0 0,-1 0 0 0 0,0 0 0 0 0,4 17 0 0 0,7 57 417 0 0,-12-58-799 0 0,-3-15-3910 0 0</inkml:trace>
  <inkml:trace contextRef="#ctx0" brushRef="#br0" timeOffset="1954.83">1741 447 11976 0 0,'0'0'1416'0'0,"-5"-6"308"0"0,-9-10 1586 0 0,13 14-2618 0 0,-1 0 1 0 0,1 0 0 0 0,-1 0-1 0 0,0 0 1 0 0,0 1 0 0 0,1-1-1 0 0,-1 0 1 0 0,-4-1 0 0 0,5 2-603 0 0,0 1 0 0 0,0 0 0 0 0,0 0 0 0 0,0-1 0 0 0,0 1-1 0 0,0 0 1 0 0,0 0 0 0 0,0 0 0 0 0,0 0 0 0 0,0 1 0 0 0,0-1 0 0 0,0 0 0 0 0,-1 0 0 0 0,1 0 0 0 0,0 1 0 0 0,0-1 0 0 0,0 1 0 0 0,1-1 0 0 0,-1 1 0 0 0,0-1 0 0 0,0 1 0 0 0,0 0 0 0 0,0-1 0 0 0,0 1 0 0 0,-1 1 0 0 0,-7 7 115 0 0,-1-1-1 0 0,2 2 1 0 0,-1-1 0 0 0,1 1-1 0 0,1 0 1 0 0,0 1 0 0 0,0 0-1 0 0,1 0 1 0 0,0 0 0 0 0,1 1-1 0 0,0 0 1 0 0,1 0 0 0 0,-3 13-1 0 0,3-7 45 0 0,2-11-129 0 0,0 1-1 0 0,1 0 1 0 0,0 0-1 0 0,-1 10 1 0 0,2-16-101 0 0,0-1 0 0 0,0 1 0 0 0,0 0 0 0 0,1-1 1 0 0,-1 1-1 0 0,0-1 0 0 0,1 1 0 0 0,-1-1 0 0 0,1 1 0 0 0,-1-1 0 0 0,1 1 1 0 0,0-1-1 0 0,0 0 0 0 0,-1 1 0 0 0,1-1 0 0 0,0 0 0 0 0,0 0 1 0 0,0 1-1 0 0,0-1 0 0 0,1 0 0 0 0,-1 0 0 0 0,0 0 0 0 0,0 0 0 0 0,1-1 1 0 0,-1 1-1 0 0,0 0 0 0 0,3 0 0 0 0,3 2 11 0 0,1-1 0 0 0,-1-1 1 0 0,1 1-1 0 0,0-1 0 0 0,-1 0 0 0 0,1-1 0 0 0,0 0 0 0 0,-1 0 1 0 0,1-1-1 0 0,0 0 0 0 0,14-4 0 0 0,-2-1-182 0 0,1-1 0 0 0,-1-1 1 0 0,20-11-1 0 0,-36 17 68 0 0,0-1 0 0 0,0 0 0 0 0,-1 0 0 0 0,1 0 0 0 0,0 0 0 0 0,-1 0 0 0 0,0-1 1 0 0,0 0-1 0 0,0 1 0 0 0,0-1 0 0 0,0 0 0 0 0,-1 0 0 0 0,3-7 0 0 0,-3 6 74 0 0,0-1-1 0 0,0 1 1 0 0,0-1-1 0 0,-1 0 0 0 0,0 0 1 0 0,0 1-1 0 0,0-1 1 0 0,-1 0-1 0 0,0 0 1 0 0,-1-10-1 0 0,1 14 15 0 0,0 0 1 0 0,-1-1-1 0 0,1 1 0 0 0,-1-1 0 0 0,0 1 1 0 0,0 0-1 0 0,0 0 0 0 0,0 0 0 0 0,0-1 1 0 0,0 1-1 0 0,-1 0 0 0 0,1 1 0 0 0,-1-1 0 0 0,1 0 1 0 0,-1 0-1 0 0,0 0 0 0 0,-3-2 0 0 0,2 2-31 0 0,0 1-1 0 0,-1-1 0 0 0,1 1 0 0 0,-1-1 1 0 0,1 1-1 0 0,-1 0 0 0 0,1 0 0 0 0,-1 1 1 0 0,0-1-1 0 0,-5 0 0 0 0,-1 2-554 0 0,0-1-1 0 0,0 1 1 0 0,0 0 0 0 0,1 1-1 0 0,-1 0 1 0 0,0 1 0 0 0,-15 6-1 0 0,0 5-3389 0 0,24-13 2440 0 0</inkml:trace>
  <inkml:trace contextRef="#ctx0" brushRef="#br0" timeOffset="2622.14">2245 470 4144 0 0,'-8'-7'408'0'0,"-10"-2"2353"0"0,14 6-714 0 0,-1 1 1 0 0,1 0-1 0 0,-1 0 1 0 0,1 0 0 0 0,-1 0-1 0 0,-9-1 1 0 0,-6 5 745 0 0,10 2-2582 0 0,-1 1 0 0 0,1 1 0 0 0,0 0 1 0 0,0 0-1 0 0,0 1 0 0 0,1 0 0 0 0,0 1 0 0 0,-9 9 0 0 0,6-6 457 0 0,8-7-453 0 0,0 0 0 0 0,1 1 0 0 0,0 0 0 0 0,-1-1 0 0 0,-2 9-1 0 0,-7 9 545 0 0,10-18-721 0 0,1 0 0 0 0,-1 1 0 0 0,1 0 0 0 0,1-1 0 0 0,-1 1 0 0 0,1 0 0 0 0,0 0 0 0 0,0 0 0 0 0,0 0 0 0 0,0 0 0 0 0,1 0 0 0 0,0 0 0 0 0,0 0 0 0 0,1 1 0 0 0,1 8 0 0 0,-1-12 4 0 0,0 1 0 0 0,0-1 0 0 0,0 0 0 0 0,0-1 0 0 0,0 1 0 0 0,0 0 0 0 0,1 0 0 0 0,-1 0 0 0 0,1-1 0 0 0,-1 1 0 0 0,1-1 0 0 0,0 1 0 0 0,-1-1 0 0 0,1 1 0 0 0,0-1 0 0 0,0 0 0 0 0,0 0 0 0 0,0 0 0 0 0,4 1 0 0 0,1 1 144 0 0,1 0 0 0 0,0 0 0 0 0,0-1 0 0 0,9 1-1 0 0,-10-3-326 0 0,1 0-1 0 0,-1 0 1 0 0,1-1-1 0 0,-1 0 1 0 0,0 0-1 0 0,1-1 1 0 0,-1 0-1 0 0,0 0 1 0 0,12-6-1 0 0,6-1-109 0 0,-21 7 234 0 0,-1 0 0 0 0,1 1 0 0 0,-1-1 1 0 0,0 0-1 0 0,1-1 0 0 0,-1 1 0 0 0,0 0 0 0 0,0-1 1 0 0,-1 0-1 0 0,6-6 0 0 0,-6 7-92 0 0,-1 0 0 0 0,1 0 0 0 0,0-1 0 0 0,-1 1 0 0 0,0-1 0 0 0,0 1 0 0 0,0-1 0 0 0,0 0 0 0 0,0 1 0 0 0,0-1 0 0 0,-1 0 0 0 0,1 0 0 0 0,-1 1 0 0 0,0-1 0 0 0,0-5-1 0 0,-1 4 95 0 0,0 0 0 0 0,-1 0 0 0 0,0 1 0 0 0,0-1 0 0 0,0 0 0 0 0,-1 1 0 0 0,1-1 0 0 0,-1 1 0 0 0,0 0 0 0 0,-5-5 0 0 0,3 3 133 0 0,0 1-1 0 0,-1 0 1 0 0,0 0-1 0 0,0 1 1 0 0,0 0-1 0 0,0 0 1 0 0,-13-4-1 0 0,17 6 370 0 0,5 3-403 0 0,-1 0 0 0 0,1 0 0 0 0,-1 0 0 0 0,1 0 0 0 0,3 5 0 0 0,7 6-66 0 0,18 11-294 0 0,44 38 480 0 0,-66-53-185 0 0,0 0 1 0 0,-1 0-1 0 0,-1 1 0 0 0,1 0 0 0 0,10 21 0 0 0,-9-9-19 0 0,0 1 0 0 0,-2 0 0 0 0,-1 1 0 0 0,0-1 0 0 0,2 28 0 0 0,0-2 0 0 0,-7-39-9 0 0,1 1 1 0 0,-2-1-1 0 0,1 1 1 0 0,-2-1-1 0 0,1 1 0 0 0,-1-1 1 0 0,-3 11-1 0 0,3-15 125 0 0,-1 0 0 0 0,0 0 0 0 0,0 0 0 0 0,0 0 0 0 0,-1 0 1 0 0,0 0-1 0 0,0-1 0 0 0,0 1 0 0 0,-1-1 0 0 0,0 0 0 0 0,0 0 0 0 0,-7 8 0 0 0,5-9-90 0 0,0 0 0 0 0,0 0 1 0 0,-1-1-1 0 0,1 0 0 0 0,-1 0 0 0 0,1 0 0 0 0,-11 2 0 0 0,3-2-154 0 0,1 0-1 0 0,-27 2 1 0 0,2-3 165 0 0,-46-3 0 0 0,73 0-217 0 0,0-1-1 0 0,0 1 1 0 0,0-2 0 0 0,0 0 0 0 0,1 0 0 0 0,-1 0-1 0 0,1-2 1 0 0,-19-9 0 0 0,9-2-1902 0 0,2-4-4566 0 0,-2-3-2241 0 0</inkml:trace>
  <inkml:trace contextRef="#ctx0" brushRef="#br0" timeOffset="3087.68">2457 513 10592 0 0,'0'0'818'0'0,"0"6"539"0"0,0-3 2934 0 0,12 44 2989 0 0,-6-21-5650 0 0,13 36 0 0 0,-17-58-1495 0 0,-1-2 12 0 0,0 1 0 0 0,0-1-1 0 0,0 1 1 0 0,-1 0 0 0 0,1-1 0 0 0,-1 1 0 0 0,0 0 0 0 0,0 5 0 0 0,0-37 184 0 0,8-54-1 0 0,-7 73-336 0 0,1 0 1 0 0,1-1-1 0 0,0 1 0 0 0,1 0 0 0 0,0 1 0 0 0,0-1 0 0 0,1 1 0 0 0,10-16 0 0 0,-14 23-22 0 0,1 0 0 0 0,0 0 0 0 0,0 0 0 0 0,0 0-1 0 0,0 0 1 0 0,0 0 0 0 0,0 1 0 0 0,1-1 0 0 0,-1 1 0 0 0,0 0 0 0 0,1-1 0 0 0,-1 1-1 0 0,1 0 1 0 0,0 0 0 0 0,-1 1 0 0 0,1-1 0 0 0,0 1 0 0 0,-1-1 0 0 0,1 1 0 0 0,0 0-1 0 0,0 0 1 0 0,-1 0 0 0 0,1 0 0 0 0,0 0 0 0 0,-1 1 0 0 0,1-1 0 0 0,0 1 0 0 0,-1 0-1 0 0,5 2 1 0 0,1 0-522 0 0,0 1 0 0 0,0 0 0 0 0,0 0 0 0 0,-1 1 0 0 0,0 0 0 0 0,0 0 0 0 0,-1 1 0 0 0,8 7 0 0 0,2-1-5440 0 0,-1-4-1721 0 0</inkml:trace>
  <inkml:trace contextRef="#ctx0" brushRef="#br0" timeOffset="3524.75">2991 490 21191 0 0,'0'0'2127'0'0,"-7"0"-1926"0"0,3-1 280 0 0,0 1-1 0 0,0 1 1 0 0,-1-1 0 0 0,1 1-1 0 0,-7 1 1 0 0,-3 1 707 0 0,7-1-1188 0 0,1 1 0 0 0,-1-1 0 0 0,1 1 0 0 0,0 0 0 0 0,0 1 0 0 0,-8 6 0 0 0,2-3 0 0 0,6-3 0 0 0,0 0 0 0 0,0 0 0 0 0,0 0 0 0 0,0 1 0 0 0,1 0 0 0 0,-9 10 0 0 0,4-2 21 0 0,8-12-1 0 0,0 1 0 0 0,1 0 0 0 0,-1 0-1 0 0,0 0 1 0 0,1 0 0 0 0,-1 0 0 0 0,1 0 0 0 0,0 0 0 0 0,0 0-1 0 0,0 0 1 0 0,0 1 0 0 0,0-1 0 0 0,0 0 0 0 0,1 1 0 0 0,-1-1-1 0 0,1 1 1 0 0,0-1 0 0 0,0 1 0 0 0,-1-1 0 0 0,2 1 0 0 0,-1 4-1 0 0,1-5 64 0 0,0-1-1 0 0,0 1 1 0 0,0 0-1 0 0,0-1 1 0 0,0 1-1 0 0,0-1 1 0 0,0 0-1 0 0,0 1 1 0 0,0-1-1 0 0,1 0 1 0 0,-1 0-1 0 0,1 0 1 0 0,-1 0-1 0 0,1 0 0 0 0,-1 0 1 0 0,1 0-1 0 0,1 0 1 0 0,2 2-51 0 0,1-1 1 0 0,-1 0 0 0 0,12 2-1 0 0,-10-2-143 0 0,1-1 1 0 0,-1-1-1 0 0,1 1 0 0 0,-1-1 1 0 0,1 0-1 0 0,-1-1 0 0 0,1 0 1 0 0,10-2-1 0 0,-14 1 45 0 0,1 1-1 0 0,-1-1 1 0 0,0 0 0 0 0,0 0-1 0 0,0 0 1 0 0,0-1-1 0 0,0 1 1 0 0,0-1 0 0 0,0 0-1 0 0,-1 0 1 0 0,0-1-1 0 0,1 1 1 0 0,-1-1 0 0 0,4-5-1 0 0,-4 5 48 0 0,-1 0 1 0 0,1 0-1 0 0,-1 0 0 0 0,0-1 1 0 0,0 1-1 0 0,0-1 0 0 0,-1 1 1 0 0,1-1-1 0 0,-1 1 0 0 0,0-1 1 0 0,-1 0-1 0 0,1 1 0 0 0,-1-1 1 0 0,0-7-1 0 0,-2 7 239 0 0,2 4-220 0 0,0 1 1 0 0,0 0-1 0 0,0 0 0 0 0,0 0 1 0 0,0 0-1 0 0,0-1 0 0 0,1 1 1 0 0,-1 0-1 0 0,0 0 0 0 0,0 0 1 0 0,0 0-1 0 0,0-1 0 0 0,0 1 1 0 0,1 0-1 0 0,-1 0 0 0 0,0 0 0 0 0,0 0 1 0 0,0 0-1 0 0,0 0 0 0 0,1 0 1 0 0,-1 0-1 0 0,0 0 0 0 0,0-1 1 0 0,0 1-1 0 0,1 0 0 0 0,-1 0 1 0 0,0 0-1 0 0,0 0 0 0 0,0 0 1 0 0,1 0-1 0 0,-1 0 0 0 0,0 0 0 0 0,0 0 1 0 0,0 1-1 0 0,1-1 0 0 0,-1 0 1 0 0,0 0-1 0 0,0 0 0 0 0,0 0 1 0 0,1 0-1 0 0,-1 0 0 0 0,0 0 1 0 0,0 0-1 0 0,0 1 0 0 0,0-1 1 0 0,1 0-1 0 0,-1 0 0 0 0,10 6-3 0 0,3 5 90 0 0,-6-6 80 0 0,-1 1 0 0 0,0 0 0 0 0,0 0 1 0 0,9 11-1 0 0,-13-14-25 0 0,0-1-1 0 0,0 1 1 0 0,1 0 0 0 0,-1-1-1 0 0,6 4 1 0 0,-5-4-245 0 0,0 0 0 0 0,0 1 0 0 0,-1-1 0 0 0,1 1 0 0 0,1 3 0 0 0,-1-3-118 0 0,0 0 1 0 0,-1 0-1 0 0,1 0 1 0 0,0 0-1 0 0,1-1 1 0 0,-1 1-1 0 0,0-1 1 0 0,1 1-1 0 0,6 2 1 0 0,9 0-7404 0 0,-7-4-533 0 0</inkml:trace>
  <inkml:trace contextRef="#ctx0" brushRef="#br0" timeOffset="4005.31">3238 424 19351 0 0,'0'0'940'0'0,"-1"1"-406"0"0,0 4-442 0 0,0-1 1 0 0,0 0-1 0 0,0 1 1 0 0,1-1 0 0 0,0 1-1 0 0,0 6 1 0 0,0 13 45 0 0,-1-17 266 0 0,1 0-1 0 0,1 0 0 0 0,-1 0 0 0 0,1 0 0 0 0,0 0 0 0 0,1-1 0 0 0,-1 1 1 0 0,5 9-1 0 0,5 25 840 0 0,1 22 153 0 0,3 21 216 0 0,1 107 0 0 0,-12-63-1004 0 0,-8-81-608 0 0,4-47 0 0 0,0 0 0 0 0,0 0 0 0 0,0 1 0 0 0,0-1 0 0 0,0 0 0 0 0,0 0 0 0 0,0 1 0 0 0,0-1 0 0 0,0 0 0 0 0,0 1 0 0 0,-1-1 0 0 0,1 0 0 0 0,0 0 0 0 0,0 1 0 0 0,0-1 0 0 0,0 0 0 0 0,0 0 0 0 0,0 1 0 0 0,-1-1 0 0 0,1 0 0 0 0,0 0 0 0 0,0 0 0 0 0,0 1 0 0 0,-1-1 0 0 0,1 0 0 0 0,0 0 0 0 0,0 0 0 0 0,0 1 0 0 0,-1-1 0 0 0,1 0 0 0 0,0 0 0 0 0,0 0 0 0 0,-1 0 0 0 0,1 0 0 0 0,0 0 0 0 0,-1 0 0 0 0,1 0 0 0 0,0 0 0 0 0,0 0 0 0 0,-1 0 0 0 0,1 0 0 0 0,0 0 0 0 0,0 0 0 0 0,-1 0 0 0 0,1 0 0 0 0,0 0 0 0 0,-1 0 0 0 0,1 0 0 0 0,0 0 0 0 0,0 0 0 0 0,-1 0 0 0 0,1 0 0 0 0,0-1 0 0 0,0 1 0 0 0,-1 0 0 0 0,-1-2 0 0 0,0 0 0 0 0,-1 0 0 0 0,1 0 0 0 0,0 0 0 0 0,1 0 0 0 0,-1 0 0 0 0,0 0 0 0 0,0-1 0 0 0,1 1 0 0 0,0-1 0 0 0,-1 1 0 0 0,1-1 0 0 0,-1-3 0 0 0,-5-8 0 0 0,3 5 0 0 0,-1 0 0 0 0,2-1 0 0 0,-5-14 0 0 0,-5-13 0 0 0,2 5-681 0 0,-14-66-1 0 0,25 95 661 0 0,-10-43-182 0 0,3-2 1 0 0,-2-79-1 0 0,10 102 203 0 0,1 1 0 0 0,1 0 0 0 0,1 0 0 0 0,1 0 0 0 0,9-24 0 0 0,-9 35 0 0 0,0 0 0 0 0,1 1 0 0 0,0-1 0 0 0,1 1 0 0 0,0 1 0 0 0,1-1 0 0 0,0 1 0 0 0,1 0 0 0 0,0 1 0 0 0,1 0 0 0 0,12-9 0 0 0,-17 15 0 0 0,1 1 0 0 0,-1 0 0 0 0,1 0 0 0 0,0 0 0 0 0,0 1 0 0 0,0 0 0 0 0,1 0 0 0 0,-1 1 0 0 0,0-1 0 0 0,1 1 0 0 0,7 0 0 0 0,-3 1 0 0 0,-1 0 0 0 0,0 0 0 0 0,1 1 0 0 0,-1 0 0 0 0,0 1 0 0 0,13 4 0 0 0,-18-4 0 0 0,0-1 0 0 0,0 1 0 0 0,0 1 0 0 0,-1-1 0 0 0,1 1 0 0 0,7 6 0 0 0,-10-7 0 0 0,0-1 0 0 0,0 1 0 0 0,0 0 0 0 0,0 0 0 0 0,0 1 0 0 0,-1-1 0 0 0,1 0 0 0 0,-1 1 0 0 0,0-1 0 0 0,0 0 0 0 0,0 1 0 0 0,0 0 0 0 0,0-1 0 0 0,1 6 0 0 0,-1 2 0 0 0,-1-1 0 0 0,0 1 0 0 0,0-1 0 0 0,-1 1 0 0 0,0-1 0 0 0,-1 0 0 0 0,0 0 0 0 0,-1 1 0 0 0,0-1 0 0 0,0 0 0 0 0,0-1 0 0 0,-1 1 0 0 0,-9 13 0 0 0,4-9 0 0 0,0 0 0 0 0,-1 0 0 0 0,-1 0 0 0 0,0-1 0 0 0,0-1 0 0 0,-2 0 0 0 0,-15 11 0 0 0,14-13-112 0 0,1 0 0 0 0,-1-2 0 0 0,-20 9 0 0 0,33-16 39 0 0,1 1 0 0 0,-1-1 1 0 0,0 0-1 0 0,0 0 0 0 0,0 1 0 0 0,0-1 0 0 0,0 0 0 0 0,0 0 0 0 0,0 0 1 0 0,0 0-1 0 0,0 0 0 0 0,0 0 0 0 0,0-1 0 0 0,0 1 0 0 0,0 0 0 0 0,0 0 1 0 0,0-1-1 0 0,0 1 0 0 0,0 0 0 0 0,0-1 0 0 0,0 1 0 0 0,0-1 0 0 0,0 0 1 0 0,1 1-1 0 0,-2-2 0 0 0,1 1-553 0 0,0 0 0 0 0,0 0 1 0 0,1 0-1 0 0,-1 0 0 0 0,0 0 0 0 0,1 0 1 0 0,-1 0-1 0 0,1 0 0 0 0,-1 0 0 0 0,1-1 1 0 0,-1 1-1 0 0,1-2 0 0 0,-1-9-7672 0 0</inkml:trace>
  <inkml:trace contextRef="#ctx0" brushRef="#br0" timeOffset="4573.19">3564 0 15664 0 0,'0'0'1571'0'0,"0"2"-1229"0"0,1 5 897 0 0,0 1 0 0 0,0-1 0 0 0,5 14 0 0 0,1 2 81 0 0,24 160 2243 0 0,-14-75-1932 0 0,-12-68-1127 0 0,1 9-392 0 0,7 38-112 0 0,-11-64 0 0 0,0-10 0 0 0,5-60 0 0 0,-6 41 0 0 0,3-12 0 0 0,1 0 0 0 0,11-29 0 0 0,-14 42 0 0 0,0 1 0 0 0,0 0 0 0 0,1-1 0 0 0,0 1 0 0 0,-1 0 0 0 0,2 0 0 0 0,-1 0 0 0 0,0 1 0 0 0,1-1 0 0 0,-1 1 0 0 0,1-1 0 0 0,0 1 0 0 0,0 1 0 0 0,0-1 0 0 0,5-2 0 0 0,-6 4 0 0 0,0 0 0 0 0,0 1 0 0 0,-1-1 0 0 0,1 0 0 0 0,0 1 0 0 0,0 0 0 0 0,-1 0 0 0 0,1 0 0 0 0,0 0 0 0 0,0 0 0 0 0,0 1 0 0 0,-1-1 0 0 0,1 1 0 0 0,0-1 0 0 0,-1 1 0 0 0,1 0 0 0 0,0 0 0 0 0,-1 1 0 0 0,1-1 0 0 0,-1 0 0 0 0,4 4 0 0 0,-1-2 0 0 0,-1 1 0 0 0,1 0 0 0 0,-1 0 0 0 0,0 0 0 0 0,0 0 0 0 0,0 1 0 0 0,-1-1 0 0 0,0 1 0 0 0,4 8 0 0 0,-3-4 0 0 0,-1 0 0 0 0,0 1 0 0 0,-1-1 0 0 0,2 16 0 0 0,-3-15 0 0 0,1-1 0 0 0,0 1 0 0 0,1-1 0 0 0,4 12 0 0 0,-4-15 0 0 0,-1 1 0 0 0,0 0 0 0 0,0 0 0 0 0,1 12 0 0 0,0-6 0 0 0,4 12-816 0 0,1-12-2798 0 0,0-10-5595 0 0</inkml:trace>
  <inkml:trace contextRef="#ctx0" brushRef="#br0" timeOffset="5084.51">3947 415 15520 0 0,'0'0'6063'0'0,"14"-6"-3220"0"0,-12 6-2745 0 0,-1 1 0 0 0,1-1 0 0 0,0 1 0 0 0,-1 0 0 0 0,1 0 0 0 0,0 0 0 0 0,-1-1 0 0 0,1 2 0 0 0,-1-1 0 0 0,0 0 0 0 0,1 0 0 0 0,-1 0 0 0 0,2 3 0 0 0,6 4 358 0 0,19 17 447 0 0,-20-18-813 0 0,-1 1 0 0 0,2-2 0 0 0,-1 1 0 0 0,18 10 0 0 0,-7-7-186 0 0,-14-7 413 0 0,0 1-1 0 0,1-2 1 0 0,10 5 0 0 0,-14-6-583 0 0,0-1 0 0 0,0 1 0 0 0,0-1 1 0 0,-1 0-1 0 0,1 0 0 0 0,0 0 0 0 0,0 0 1 0 0,0 0-1 0 0,0 0 0 0 0,0 0 0 0 0,-1 0 0 0 0,1-1 1 0 0,0 1-1 0 0,0-1 0 0 0,0 0 0 0 0,-1 1 1 0 0,3-2-1 0 0,4-5-8600 0 0</inkml:trace>
  <inkml:trace contextRef="#ctx0" brushRef="#br0" timeOffset="5085.51">4271 377 16847 0 0,'0'0'1522'0'0,"0"8"231"0"0,2-1-876 0 0,-1 0 1 0 0,-1 1-1 0 0,1-1 0 0 0,-1 1 1 0 0,-1-1-1 0 0,1 1 0 0 0,-3 8 1 0 0,-14 53 177 0 0,15-62-716 0 0,-14 46 347 0 0,-3 0 1 0 0,-36 69-1 0 0,25-62-128 0 0,-50 75 1 0 0,70-121-559 0 0,-9 13 0 0 0,-24 46 0 0 0,18-27-855 0 0,24-45-129 0 0</inkml:trace>
</inkml:ink>
</file>

<file path=word/ink/ink3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2:09.1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4 45 7368 0 0,'0'0'19898'0'0,"-1"8"-18901"0"0,-2 1-475 0 0,0 0 0 0 0,-2 16 0 0 0,3-17-288 0 0,1 1 0 0 0,-2-1 1 0 0,1 1-1 0 0,-5 8 0 0 0,6-12-125 0 0,-1-1-1 0 0,1 0 1 0 0,0 1-1 0 0,0-1 1 0 0,-1 8-1 0 0,-1 9-179 0 0,-1 1 58 0 0,0 0-1 0 0,1 30 1 0 0,-1-6 112 0 0,3-15-36 0 0,2 0 0 0 0,6 54 1 0 0,-7-83-65 0 0,2 6 29 0 0,-1 0 0 0 0,1 0-1 0 0,1 0 1 0 0,0 0 0 0 0,0-1-1 0 0,0 1 1 0 0,1-1-1 0 0,0 1 1 0 0,0-1 0 0 0,6 6-1 0 0,-7-10-31 0 0,0 0-1 0 0,-1-1 0 0 0,1 0 1 0 0,0 0-1 0 0,1 0 0 0 0,-1 0 0 0 0,0 0 1 0 0,0 0-1 0 0,1-1 0 0 0,-1 0 1 0 0,1 0-1 0 0,-1 0 0 0 0,1 0 1 0 0,5 0-1 0 0,4 1 137 0 0,0-2 0 0 0,23-1 0 0 0,-25 0-192 0 0,0-1 0 0 0,0 0 0 0 0,0-1 0 0 0,0 0 0 0 0,-1-1 0 0 0,0 0 1 0 0,1-1-1 0 0,-1 0 0 0 0,-1 0 0 0 0,18-13 0 0 0,-21 13 83 0 0,0-1 0 0 0,-1 1 0 0 0,1-1 0 0 0,-1 0 0 0 0,-1-1 0 0 0,1 1 0 0 0,-1-1 0 0 0,0 0 0 0 0,0 0 0 0 0,-1-1 0 0 0,0 1 0 0 0,0-1 0 0 0,-1 1 0 0 0,0-1 0 0 0,0 0 0 0 0,0-12 0 0 0,0-9 48 0 0,-1-1 0 0 0,-2 1 0 0 0,-4-32 0 0 0,5 60-73 0 0,-1-8-109 0 0,-1 1 0 0 0,0 0 0 0 0,-4-11-1 0 0,-1-4-79 0 0,5 17 218 0 0,-1 0-1 0 0,1 1 1 0 0,-1-1-1 0 0,0 1 0 0 0,0 0 1 0 0,-1 0-1 0 0,-5-8 0 0 0,3 6-4 0 0,1 0 0 0 0,-8-13-1 0 0,11 17-83 0 0,0-1 0 0 0,0 1 0 0 0,-1 0 0 0 0,1 0 0 0 0,-1 1 0 0 0,0-1 0 0 0,0 0 0 0 0,0 1 0 0 0,0 0 0 0 0,-5-3 0 0 0,-20-8-4497 0 0,27 12 3535 0 0</inkml:trace>
  <inkml:trace contextRef="#ctx0" brushRef="#br0" timeOffset="537.29">529 128 19351 0 0,'0'0'1943'0'0,"-1"-1"-1783"0"0,-2-5 5385 0 0,10 16-4946 0 0,1 8-303 0 0,-1 0 0 0 0,-1 0 0 0 0,0 0 0 0 0,4 30 1 0 0,2 6 703 0 0,3 5 187 0 0,11 38-1065 0 0,-22-84-73 0 0,1 0-1 0 0,1-1 1 0 0,0 0 0 0 0,0 0 0 0 0,12 15-1 0 0,-17-26-42 0 0,0 1-1 0 0,1 0 0 0 0,-1-1 0 0 0,0 1 0 0 0,0-1 0 0 0,1 1 1 0 0,-1-1-1 0 0,1 0 0 0 0,-1 0 0 0 0,1 1 0 0 0,0-1 1 0 0,0 0-1 0 0,-1-1 0 0 0,1 1 0 0 0,0 0 0 0 0,0 0 1 0 0,0-1-1 0 0,0 1 0 0 0,0-1 0 0 0,0 0 0 0 0,0 1 0 0 0,0-1 1 0 0,0 0-1 0 0,-1 0 0 0 0,1 0 0 0 0,3-1 0 0 0,0 0 3 0 0,-1-1 0 0 0,1-1 0 0 0,0 1 0 0 0,-1 0 0 0 0,1-1-1 0 0,-1 0 1 0 0,0 0 0 0 0,8-7 0 0 0,-4 1 44 0 0,0 0 1 0 0,0-1-1 0 0,-1 0 1 0 0,-1 0-1 0 0,0 0 1 0 0,0-1-1 0 0,5-13 0 0 0,8-14 16 0 0,0 2-146 0 0,-2-1 0 0 0,-1-1 0 0 0,18-68 0 0 0,-4-4-21 0 0,-14 32-1385 0 0,-15 74 1327 0 0,1 1-1636 0 0</inkml:trace>
</inkml:ink>
</file>

<file path=word/ink/ink3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2:05.1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767 3224 0 0,'0'0'143'0'0,"7"-14"2343"0"0,8-11 5024 0 0,3-1-3979 0 0,-8 13-2199 0 0,15-27-1 0 0,-19 30-1042 0 0,0 1-1 0 0,1-1 1 0 0,0 1 0 0 0,11-11 0 0 0,14-19 20 0 0,11-17-152 0 0,-20 28 21 0 0,19-35 0 0 0,-14 22 93 0 0,-20 31-352 0 0,-1-1-1 0 0,0 0 1 0 0,0-1 0 0 0,-1 0-1 0 0,6-16 1 0 0,-11 26 1829 0 0,0 1-1599 0 0,5 0-61 0 0,-5 0 1723 0 0,0 2-1801 0 0,-1-1 0 0 0,1 1 0 0 0,-1 0 1 0 0,1-1-1 0 0,-1 1 0 0 0,1 0 0 0 0,-1-1 0 0 0,1 1 1 0 0,-1 0-1 0 0,0 0 0 0 0,0-1 0 0 0,1 1 0 0 0,-1 0 0 0 0,0 1 1 0 0,0-2 1 0 0,2 15 319 0 0,-2-1 0 0 0,0 0-1 0 0,0 1 1 0 0,-1-1 0 0 0,-4 15 0 0 0,2-9-78 0 0,0 27 0 0 0,-4 48 1336 0 0,-2 61-1573 0 0,10-143-16 0 0,0 0 0 0 0,0 0 0 0 0,4 16 0 0 0,3-4 117 0 0,-7-24-271 0 0,-1 0-1 0 0,1 0 1 0 0,-1 0-1 0 0,1 0 1 0 0,-1-1 0 0 0,1 1-1 0 0,0 0 1 0 0,-1 0 0 0 0,1 0-1 0 0,0-1 1 0 0,0 1 0 0 0,-1 0-1 0 0,1-1 1 0 0,0 1-1 0 0,0-1 1 0 0,0 1 0 0 0,0-1-1 0 0,0 1 1 0 0,0-1 0 0 0,0 0-1 0 0,0 1 1 0 0,0-1 0 0 0,2 0-1 0 0,-2 0-1865 0 0</inkml:trace>
  <inkml:trace contextRef="#ctx0" brushRef="#br0" timeOffset="965.57">445 300 10592 0 0,'0'0'4328'0'0,"2"-1"-2566"0"0,5-2-34 0 0,1 1 0 0 0,15-3 0 0 0,-18 5-1478 0 0,1-1 0 0 0,-1 1 0 0 0,1 0 0 0 0,-1 0 0 0 0,7 1 0 0 0,58 9 1586 0 0,-33-4-1532 0 0,-30-6-300 0 0,0 1 0 0 0,0 0 1 0 0,0 1-1 0 0,8 2 0 0 0,-15-4 0 0 0,6 2-4 0 0,-1 0 0 0 0,0 0 0 0 0,0 1 0 0 0,7 4 0 0 0,-11-6 71 0 0,1 0-1 0 0,-1 0 0 0 0,0 0 0 0 0,0 0 1 0 0,0 0-1 0 0,0 0 0 0 0,0 1 1 0 0,0-1-1 0 0,0 0 0 0 0,0 1 0 0 0,0-1 1 0 0,-1 1-1 0 0,1-1 0 0 0,-1 1 1 0 0,1-1-1 0 0,-1 1 0 0 0,1 0 0 0 0,-1-1 1 0 0,0 1-1 0 0,0 2 0 0 0,0 3-7 0 0,0 0 1 0 0,0-1-1 0 0,-1 1 0 0 0,0 0 1 0 0,0 0-1 0 0,-1-1 0 0 0,0 1 0 0 0,0-1 1 0 0,-1 1-1 0 0,-3 6 0 0 0,-2 2-23 0 0,6-11 68 0 0,0 0 0 0 0,-1 1 1 0 0,1-1-1 0 0,-1 0 0 0 0,-4 4 0 0 0,-49 46 874 0 0,49-45-888 0 0,5-7-50 0 0,0 1 1 0 0,0 0-1 0 0,-1-1 1 0 0,1 1 0 0 0,-5 3-1 0 0,5-5 327 0 0,4 0 117 0 0,8 3-364 0 0,0 0 0 0 0,1 0 0 0 0,0-1 0 0 0,0-1 0 0 0,0 0 1 0 0,0 0-1 0 0,0-1 0 0 0,18 0 0 0 0,-18 0-124 0 0,0 0 0 0 0,0 1 0 0 0,-1 0 0 0 0,1 1 0 0 0,-1 1 0 0 0,0-1 0 0 0,0 1 0 0 0,16 9 0 0 0,-23-11-32 0 0,0 0 0 0 0,0-1 0 0 0,-1 2 0 0 0,1-1 0 0 0,0 0 0 0 0,-1 0 1 0 0,1 1-1 0 0,-1-1 0 0 0,0 1 0 0 0,1 0 0 0 0,-1 0 0 0 0,-1 0 0 0 0,1 0 0 0 0,0 0 0 0 0,-1 0 0 0 0,1 0 0 0 0,-1 1 0 0 0,0-1 1 0 0,0 0-1 0 0,-1 1 0 0 0,2 5 0 0 0,-2-2-34 0 0,0 1 0 0 0,0-1 1 0 0,-1 0-1 0 0,0 1 1 0 0,0-1-1 0 0,-1 0 0 0 0,0 0 1 0 0,0 0-1 0 0,-4 9 0 0 0,1-6 84 0 0,-1 0 0 0 0,0-1-1 0 0,-1 0 1 0 0,-12 14 0 0 0,16-19 8 0 0,-5 4 89 0 0,-2 0 0 0 0,1-1 1 0 0,-1 0-1 0 0,-1 0 0 0 0,1-1 0 0 0,-19 8 0 0 0,23-11 19 0 0,-6 2-104 0 0,0-1-1 0 0,0-1 1 0 0,0 0-1 0 0,0-1 1 0 0,0 0 0 0 0,-20 0-1 0 0,8 0-129 0 0,16-2-114 0 0,0 0 1 0 0,0 0 0 0 0,0 0 0 0 0,1-1-1 0 0,-1-1 1 0 0,0 1 0 0 0,0-1 0 0 0,1-1-1 0 0,-1 1 1 0 0,1-1 0 0 0,0 0 0 0 0,0-1-1 0 0,0 0 1 0 0,0 0 0 0 0,1 0 0 0 0,-10-9-1 0 0,5 2-1267 0 0</inkml:trace>
  <inkml:trace contextRef="#ctx0" brushRef="#br0" timeOffset="1422.9">810 3 5064 0 0,'-1'-3'18826'0'0,"25"12"-17172"0"0,31 16-1 0 0,-46-20-1456 0 0,-1 1 0 0 0,1-1 0 0 0,-1 1 0 0 0,0 1 0 0 0,-1-1 0 0 0,13 16 0 0 0,-6-4 23 0 0,-1 1-1 0 0,-1 0 0 0 0,-1 1 0 0 0,-1 1 0 0 0,16 42 0 0 0,20 114-294 0 0,-39-147 391 0 0,-1 0 0 0 0,-2 1 0 0 0,-1-1-1 0 0,-2 1 1 0 0,-3 46 0 0 0,-1-45-316 0 0,-5 33 0 0 0,5-48 0 0 0,0 0 0 0 0,-1 1 0 0 0,-1-1 0 0 0,-11 27 0 0 0,0-7-2 0 0,9-20 6 0 0,0-1 0 0 0,-12 19 1 0 0,10-20-335 0 0,4-7 592 0 0,0 1 0 0 0,-8 10 0 0 0,11-17-542 0 0,1-1 1 0 0,0 1-1 0 0,-1-1 0 0 0,1 0 1 0 0,-1 0-1 0 0,1 1 0 0 0,-1-1 0 0 0,1 0 1 0 0,-1 0-1 0 0,0 0 0 0 0,0 0 1 0 0,1-1-1 0 0,-1 1 0 0 0,0 0 0 0 0,0-1 1 0 0,0 1-1 0 0,-3-1 0 0 0</inkml:trace>
</inkml:ink>
</file>

<file path=word/ink/ink3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6:09.191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22 389 1840 0 0,'0'0'16445'0'0,"1"-11"-15483"0"0,-1 5-895 0 0,1-1-1 0 0,-1 1 0 0 0,0 0 1 0 0,-1 0-1 0 0,0-1 0 0 0,-2-11 0 0 0,3 18-59 0 0,-1-1-1 0 0,1 0 0 0 0,0 1 0 0 0,0-1 0 0 0,0 0 0 0 0,0 1 0 0 0,1-1 0 0 0,-1 0 1 0 0,0 1-1 0 0,0-1 0 0 0,0 0 0 0 0,0 1 0 0 0,1-1 0 0 0,-1 0 0 0 0,1 0 1 0 0,-1 1-8 0 0,0-1 1 0 0,1 0 0 0 0,-1 1 0 0 0,0-1 0 0 0,0 0 0 0 0,1 0 0 0 0,-1 1-1 0 0,0-1 1 0 0,0 0 0 0 0,0 1 0 0 0,0-1 0 0 0,0 0 0 0 0,0 0 0 0 0,0 1 0 0 0,0-2-1 0 0,-4-19-311 0 0,0 17 398 0 0,3 3-78 0 0,1 1 0 0 0,-1-1 1 0 0,1 0-1 0 0,-1 1 0 0 0,1-1 0 0 0,-1 1 0 0 0,1-1 0 0 0,0 0 0 0 0,-1 1 0 0 0,1-1 0 0 0,0 0 0 0 0,-1 0 1 0 0,1 1-1 0 0,0-1 0 0 0,0 0 0 0 0,0 0 0 0 0,0 1 0 0 0,0-1 0 0 0,0 0 0 0 0,0-1 0 0 0,-6-18-8 0 0,5 17 0 0 0,0 1 0 0 0,1 1 0 0 0,0 0 0 0 0,0 0 0 0 0,0 0 0 0 0,0 0 0 0 0,-1 0 0 0 0,2 0 0 0 0,-1-1 0 0 0,0 1 0 0 0,0 0 0 0 0,0 0 0 0 0,0 0 0 0 0,1 0 0 0 0,-1 0 0 0 0,0 0 0 0 0,1-1 0 0 0,0-1 0 0 0,0 0 0 0 0,8-10 0 0 0,-6 6 0 0 0,-1 1 0 0 0,2 4 0 0 0,-3 2-1 0 0,4-3 4 0 0,2-9-22 0 0,-7 11 3 0 0,0 1 20 0 0,1 1 0 0 0,-1-1 0 0 0,1 1 0 0 0,-1-1 0 0 0,0 1 0 0 0,1-1 0 0 0,-1 1 0 0 0,1-1 0 0 0,-1 1 0 0 0,1-1 0 0 0,-1 0 0 0 0,1 1 0 0 0,-1-1 0 0 0,1 0 0 0 0,0 0 1 0 0,-1 0-1 0 0,1 1 0 0 0,-1-1 0 0 0,1 0 0 0 0,0 0 0 0 0,-1 0 0 0 0,1 0 0 0 0,-1 0 0 0 0,1 0 0 0 0,0 0 0 0 0,-1 0 0 0 0,1 0 0 0 0,0 0 0 0 0,-1 0 0 0 0,1-1 0 0 0,10 2 76 0 0,-7 1-33 0 0,-2-2-13 0 0,0 1 0 0 0,0 0 1 0 0,0-1-1 0 0,0 1 1 0 0,0-1-1 0 0,0 1 0 0 0,0-1 1 0 0,1 0-1 0 0,-1 0 0 0 0,0 0 1 0 0,0 0-1 0 0,0 0 1 0 0,0-1-1 0 0,1 1 0 0 0,-1-1 1 0 0,2 0-1 0 0,-1-1-23 0 0,19 1 58 0 0,-10 0-66 0 0,1 0-1 0 0,-1 0 1 0 0,0-1 0 0 0,22-7-1 0 0,-32 8-13 0 0,0 1 0 0 0,-1-1 0 0 0,1 0 0 0 0,0 1 0 0 0,0-1 0 0 0,-1 1 0 0 0,1 0-1 0 0,0 0 1 0 0,0-1 0 0 0,0 1 0 0 0,0 1 0 0 0,-1-1 0 0 0,3 0 0 0 0,2 1-102 0 0,42-4-1123 0 0,-46 3 1086 0 0,6-3-542 0 0,-6 2 571 0 0,1 1 0 0 0,0-1 0 0 0,0 1 0 0 0,0 0 0 0 0,0 0 0 0 0,0 0 0 0 0,0 0 0 0 0,0 1 0 0 0,0-1 0 0 0,5 2 0 0 0,-5-1 67 0 0,1 0 1 0 0,-1 0 0 0 0,1-1 0 0 0,-1 1-1 0 0,7-1 1 0 0,-2-1 24 0 0,0 0-1 0 0,0-1 1 0 0,0 0 0 0 0,13-5-1 0 0,-19 6 28 0 0,16-1-56 0 0,2-2 47 0 0,-11 2 11 0 0,-2 4 0 0 0,-1-1 14 0 0,0 0 0 0 0,1 0 1 0 0,-1 0-1 0 0,7-1 1 0 0,-11 0-10 0 0,1 1 49 0 0,1-3-42 0 0,8-4 42 0 0,-3 0-44 0 0,-1 4-10 0 0,11 2 0 0 0,2-2 0 0 0,-16 1 0 0 0,0-1 0 0 0,0 1 0 0 0,0 0 0 0 0,1 0 0 0 0,-1 1 0 0 0,0 0 0 0 0,7 0 1 0 0,-11 0-2 0 0,11 1 1 0 0,-12-1 0 0 0,1 1 0 0 0,-1-1 0 0 0,0 1 0 0 0,1-1 0 0 0,0 1 0 0 0,-1-1 0 0 0,1 0 0 0 0,-1 1 0 0 0,1-1 0 0 0,-1 0 0 0 0,1 0 0 0 0,0 0 0 0 0,-1 1 0 0 0,1-1 0 0 0,-1 0 0 0 0,1 0 0 0 0,0 0 0 0 0,1 0 0 0 0,-2 0 0 0 0,1 1 0 0 0,0-1 0 0 0,0 0 0 0 0,-1 1 0 0 0,1-1 0 0 0,0 0 0 0 0,0 0 0 0 0,0 0 0 0 0,0 1 0 0 0,0-1 0 0 0,0 0 0 0 0,-1 0 0 0 0,1 0 0 0 0,0-1 0 0 0,0 1 0 0 0,0 0 0 0 0,1 0 0 0 0,1-1 0 0 0,-2 1 0 0 0,1 0 0 0 0,-1 0 0 0 0,1 0 0 0 0,-1 0 0 0 0,1 0 0 0 0,-1 0 0 0 0,0 0 0 0 0,1-1 0 0 0,-1 1 0 0 0,1 0 0 0 0,2-2 0 0 0,2 1 0 0 0,-4 1 0 0 0,0 0 0 0 0,-1 0 0 0 0,1 0 0 0 0,0 0 0 0 0,-1 0 0 0 0,1 0 0 0 0,0-1 0 0 0,-1 1 0 0 0,1 0 0 0 0,0-1 0 0 0,2 0 0 0 0,-3 0 0 0 0,0 1 0 0 0,1-1 0 0 0,-1 1 0 0 0,0-1 0 0 0,1 1 0 0 0,-1 0 0 0 0,1 0 0 0 0,-1 0 0 0 0,1 0 0 0 0,-1 0 0 0 0,3 0 0 0 0,6 0 11 0 0,-3 2 44 0 0,-5 0 0 0 0,3-2-43 0 0,10-5 45 0 0,-14 5-55 0 0,3-1-1 0 0,-1-1-1 0 0,1 1 1 0 0,0 0 0 0 0,0 1-1 0 0,-1-1 1 0 0,1 1-1 0 0,0 0 1 0 0,0 0 0 0 0,0 0-1 0 0,0 0 1 0 0,0 1-1 0 0,0-1 1 0 0,4 2-1 0 0,-5 0 1 0 0,16 2 62 0 0,0-1-63 0 0,-16-2 0 0 0,15-2 0 0 0,9-4 0 0 0,1 0 0 0 0,15 10 12 0 0,-34-3 121 0 0,0 0 149 0 0,11 14-181 0 0,-20-16-101 0 0,1 1 0 0 0,0-1 0 0 0,-1 0 0 0 0,1 1 0 0 0,-1-1 0 0 0,1 1 0 0 0,-1-1 0 0 0,1 1 0 0 0,-1-1 0 0 0,0 1 0 0 0,1-1 0 0 0,-1 1 0 0 0,0-1 0 0 0,1 1 0 0 0,-1 0 0 0 0,0-1 0 0 0,1 1 0 0 0,-1-1 0 0 0,0 1 0 0 0,0 0 0 0 0,0-1 0 0 0,0 1 0 0 0,0 1 0 0 0,0 0 0 0 0,4 6 0 0 0,-4-6 8 0 0,1 0 0 0 0,0 0 0 0 0,0 1 0 0 0,0-1-1 0 0,0 0 1 0 0,0 0 0 0 0,1 0 0 0 0,1 2-1 0 0,0-1 50 0 0,-2-1 99 0 0,3 5 147 0 0,7 6-169 0 0,0 7-134 0 0,-10-18 13 0 0,0-1 0 0 0,-1 0 0 0 0,1 0 0 0 0,0 0 0 0 0,0 0-1 0 0,0 0 1 0 0,0 0 0 0 0,0 0 0 0 0,0 0 0 0 0,0 0 0 0 0,0 0-1 0 0,0-1 1 0 0,0 1 0 0 0,1 0 0 0 0,1 0 0 0 0,-1 0 53 0 0,-2 0 1 0 0,8 23 103 0 0,-7-23-144 0 0,-1 0 1 0 0,1 0 0 0 0,-1 0 0 0 0,0 0 0 0 0,1 1 0 0 0,-1-1 0 0 0,0 0 0 0 0,0 0-1 0 0,0 0 1 0 0,0 1 0 0 0,0 1 0 0 0,0-2 29 0 0,0 0 1 0 0,0 0-1 0 0,0 1 0 0 0,0-1 0 0 0,0 0 1 0 0,1 1-1 0 0,-1-1 0 0 0,0 0 0 0 0,1 0 1 0 0,-1 1-1 0 0,1 0 0 0 0,8 19-36 0 0,2 3 457 0 0,-11-22-452 0 0,5 11 30 0 0,0-6-12 0 0,-1-1-22 0 0,-3-5 34 0 0,0-1 3 0 0,3 2-35 0 0,-1 0 20 0 0,5 2-22 0 0,-5-3 22 0 0,4 1-33 0 0,0 2-10 0 0,6 1 2 0 0,1-2-18 0 0,4 0-250 0 0,-17-3 170 0 0,7 5-532 0 0,10-2 563 0 0,-18-4 65 0 0,1 1-1 0 0,-1 0 1 0 0,0 0 0 0 0,1 0 0 0 0,-1 0-1 0 0,1 0 1 0 0,-1 0 0 0 0,1 0-1 0 0,-1 0 1 0 0,0 1 0 0 0,1-1-1 0 0,-1 0 1 0 0,1 0 0 0 0,-1 0 0 0 0,0 0-1 0 0,1 1 1 0 0,-1-1 0 0 0,0 0-1 0 0,1 0 1 0 0,-1 0 0 0 0,0 1-1 0 0,1-1 1 0 0,-1 0 0 0 0,0 1-1 0 0,1-1 1 0 0,-1 0 0 0 0,0 1 0 0 0,0-1-1 0 0,1 0 1 0 0,-1 1 0 0 0,0-1-1 0 0,0 1 1 0 0,1 1-1 0 0,6 0 1 0 0,-2 1 17 0 0,1-1-1 0 0,0 0 1 0 0,11 2-1 0 0,-14-3-18 0 0,-1 0-1 0 0,0-1 12 0 0,-1 0 1 0 0,0 0-1 0 0,0 0 1 0 0,1 0-1 0 0,-1 0 1 0 0,0 0-1 0 0,0 0 1 0 0,1 0-1 0 0,-1-1 1 0 0,0 1-1 0 0,0 0 1 0 0,0-1-1 0 0,2 0 1 0 0,-1 0-1 0 0,4 1 16 0 0,-4 0-97 0 0,3-1-22 0 0,1 2 83 0 0,-1-1-1 0 0,0 0 1 0 0,10 3-1 0 0,-14-2 90 0 0,1-1 3 0 0,2 0-36 0 0,-3 0-110 0 0,24 0-64 0 0,-16 2 107 0 0,2 2 61 0 0,-10-3 409 0 0,12-1 179 0 0,-7 0-617 0 0,0 2 1 0 0,-4-1 234 0 0,16 1 98 0 0,-12-1-273 0 0,20 6-288 0 0,-18-4 197 0 0,-5-2-22 0 0,4 1 32 0 0,0-3 11 0 0,16-12 0 0 0,-16 8 0 0 0,-3 0 0 0 0,2-3-10 0 0,-4 6-33 0 0,2-3 20 0 0,2 0-25 0 0,-1 0 36 0 0,-1 1 12 0 0,2-1-12 0 0,0 2 19 0 0,-2 2 218 0 0,10-13-533 0 0,-9 8 308 0 0,-3 7 0 0 0,7-17 0 0 0,-4 9 0 0 0,0 3 0 0 0,-1-1-10 0 0,-4 3-33 0 0,0 1 43 0 0,0 1-1 0 0,0 0 1 0 0,0-1-1 0 0,0 1 1 0 0,0 0-1 0 0,0-1 1 0 0,0 1 0 0 0,0-1-1 0 0,0 1 1 0 0,0 0-1 0 0,0-1 1 0 0,0 1-1 0 0,0-1 1 0 0,0 1 0 0 0,0 0-1 0 0,0-1 1 0 0,1 1-1 0 0,-1 0 1 0 0,0-1-1 0 0,0 1 1 0 0,0-1 0 0 0,1 1-1 0 0,-1 0 1 0 0,0 0-1 0 0,0-1 1 0 0,1 1-1 0 0,-1 0 1 0 0,1-1 0 0 0,-1 1 0 0 0,0 0 0 0 0,1-1 1 0 0,-1 1-1 0 0,0 0 1 0 0,1 0-1 0 0,-1-1 1 0 0,0 1-1 0 0,0 0 0 0 0,0-1 1 0 0,1 1-1 0 0,-1 0 1 0 0,0-1-1 0 0,0 1 1 0 0,0-1-1 0 0,0 1 0 0 0,0 0 1 0 0,1-1-1 0 0,-1 1 1 0 0,0 0-1 0 0,0-1 1 0 0,0 1-1 0 0,0-1 0 0 0,0 1 1 0 0,0-1-1 0 0,0 1 1 0 0,0 0-1 0 0,-1-1 1 0 0,1 1-1 0 0,1-3 43 0 0,-1 3-43 0 0,1 0 1 0 0,-1-1-1 0 0,1 1 1 0 0,-1-1 0 0 0,0 1-1 0 0,1-1 1 0 0,-1 1-1 0 0,0-1 1 0 0,0 1 0 0 0,1-1-1 0 0,-1 1 1 0 0,0-1-1 0 0,0 1 1 0 0,0-1-1 0 0,1 1 1 0 0,-1-1 0 0 0,0 1-1 0 0,0-1 1 0 0,0 0-1 0 0,0 0 0 0 0,0 1 0 0 0,0-1 0 0 0,0 1 0 0 0,0-1 0 0 0,0 0 0 0 0,0 1 0 0 0,0-1 0 0 0,1 1 0 0 0,-1-1 0 0 0,0 1 0 0 0,0 0 0 0 0,1-1 0 0 0,-1 1 0 0 0,0-1 0 0 0,1 1 0 0 0,-1-1 0 0 0,0 1 0 0 0,1 0-1 0 0,-1-1 1 0 0,1 0 0 0 0,0 0-9 0 0,0 0 0 0 0,-1 0-1 0 0,1-1 1 0 0,-1 1-1 0 0,1 0 1 0 0,-1-1 0 0 0,1 1-1 0 0,-1 0 1 0 0,0-1-1 0 0,0 1 1 0 0,0-1 0 0 0,0 1-1 0 0,0 0 1 0 0,0-1-1 0 0,0-1 1 0 0,0-3-91 0 0,0 4 92 0 0,0 0 0 0 0,0 0 1 0 0,1 0-1 0 0,0 0 0 0 0,-1 0 0 0 0,1 1 1 0 0,0-1-1 0 0,0 0 0 0 0,0 0 1 0 0,0 1-1 0 0,0-1 0 0 0,0 1 1 0 0,0-1-1 0 0,3-2 0 0 0,3-5-271 0 0,-6 8 76 0 0,-1 1-6 0 0,0 0 199 0 0,1-1 0 0 0,-1 1 0 0 0,0 0 0 0 0,0 0 0 0 0,1 0 1 0 0,-1 0-1 0 0,0-1 0 0 0,0 1 0 0 0,1 0 0 0 0,-1 0 0 0 0,0-1 1 0 0,0 1-1 0 0,0 0 0 0 0,1 0 0 0 0,-1-1 0 0 0,0 1 0 0 0,0 0 1 0 0,0 0-1 0 0,0-1 0 0 0,0 1 0 0 0,0 0 0 0 0,1-1 0 0 0,-1 0 37 0 0,0 0 0 0 0,0 1 0 0 0,1-1 0 0 0,-1 0 0 0 0,0 1 0 0 0,1-1-1 0 0,-1 0 1 0 0,0 1 0 0 0,1-1 0 0 0,-1 1 0 0 0,1-1 0 0 0,-1 0 0 0 0,1 1 0 0 0,0-1-1 0 0,-1 1 1 0 0,1 0 0 0 0,-1-1 0 0 0,1 1 0 0 0,0-1 0 0 0,-1 1 0 0 0,1 0 0 0 0,0 0-1 0 0,0-1 1 0 0,-1 1 0 0 0,2 0 0 0 0,1 0-3 0 0,16-4-15 0 0,-12 1-9 0 0,13-4 0 0 0,-13 4 0 0 0,-4 2-1 0 0,4-1 4 0 0,6-9-25 0 0,16 5-135 0 0,-21 5-204 0 0,0 1 478 0 0,-6 1-138 0 0,0 0 1 0 0,1-1-1 0 0,-1 1 0 0 0,0-1 0 0 0,1 0 1 0 0,-1 0-1 0 0,1 0 0 0 0,-1 0 1 0 0,0 0-1 0 0,1-1 0 0 0,-1 1 0 0 0,4-2 1 0 0,7 0 92 0 0,-7-1-117 0 0,2-3-78 0 0,-6 6 65 0 0,0-1 1 0 0,0 0-1 0 0,-1 1 1 0 0,1-1-1 0 0,0 1 1 0 0,0 0-1 0 0,0-1 0 0 0,0 1 1 0 0,0 0-1 0 0,0 0 1 0 0,0 1-1 0 0,4-1 1 0 0,6 1-446 0 0,-11 0 447 0 0,1 0 56 0 0,0-1 43 0 0,4-1-33 0 0,1-1-30 0 0,0 1-5 0 0,9 2-58 0 0,-7-2 21 0 0,-8-2 82 0 0,-1 3-31 0 0,0 0 1 0 0,0 0 0 0 0,0 0-1 0 0,0 0 1 0 0,0 0-1 0 0,0 0 1 0 0,0 0 0 0 0,0 0-1 0 0,0-1 1 0 0,0 1 0 0 0,0 0-1 0 0,0 0 1 0 0,0 0 0 0 0,0 0-1 0 0,1 0 1 0 0,-1 0-1 0 0,0 0 1 0 0,0 0 0 0 0,0 0-1 0 0,0-1 1 0 0,0 1 0 0 0,0 0-1 0 0,0 0 1 0 0,0 0 0 0 0,0 0-1 0 0,0 0 1 0 0,0 0-1 0 0,1 0 1 0 0,-1 0 0 0 0,0 0-1 0 0,0 0 1 0 0,0 0 0 0 0,0 0-1 0 0,0 0 1 0 0,0 0 0 0 0,0 0-1 0 0,1 0 1 0 0,-1 0-1 0 0,0 0 1 0 0,0 0 0 0 0,0 0-1 0 0,0 0 1 0 0,0 0 0 0 0,0 0-1 0 0,0 0 1 0 0,0 0 0 0 0,1 0-1 0 0,-1 0 1 0 0,3 1 29 0 0,1-1-2 0 0,16-4 441 0 0,-12 0-458 0 0,0 2 0 0 0,-2 1-16 0 0,18 4-504 0 0,-17-3 504 0 0,1 0-61 0 0,0 0 8 0 0,21-3-14 0 0,-28 3 244 0 0,1 0-170 0 0,-1-1-1 0 0,1 0 0 0 0,-1 0 0 0 0,1 1 1 0 0,0-1-1 0 0,-1 1 0 0 0,1-1 1 0 0,0 1-1 0 0,-1 0 0 0 0,1 0 0 0 0,0 0 1 0 0,2 0-1 0 0,10 6-1751 0 0,2 0 1677 0 0,-10-6 84 0 0,28-7-72 0 0,-32 6 58 0 0,19 2-1948 0 0,-19-1 1962 0 0,-1 0 0 0 0,1 0 0 0 0,0 0 0 0 0,0 0 0 0 0,0 1 0 0 0,-1-1 0 0 0,1 0 0 0 0,0 1 0 0 0,0-1 0 0 0,-1 1 0 0 0,1-1 0 0 0,0 1 0 0 0,2 2 0 0 0,2 0 0 0 0,-1-3 0 0 0,2 0 0 0 0,1-2 0 0 0,-1 4 0 0 0,-2-2 0 0 0,5 0 0 0 0,-2 0 0 0 0,-3-1 0 0 0,5-5 0 0 0,30-17-72 0 0,-39 23-299 0 0,0-1 197 0 0,-1 1 186 0 0,1 0 0 0 0,-1-1 0 0 0,0 1 0 0 0,1 0 0 0 0,-1 0 0 0 0,1 0-1 0 0,-1-1 1 0 0,1 1 0 0 0,-1 0 0 0 0,1 0 0 0 0,-1 0 0 0 0,0 0 0 0 0,1 0-1 0 0,-1 0 1 0 0,1 0 0 0 0,-1 0 0 0 0,1 0 0 0 0,-1 0 0 0 0,1 0 0 0 0,-1 0 0 0 0,1 0-1 0 0,-1 0 1 0 0,1 0 0 0 0,-1 1 0 0 0,0-1 0 0 0,1 0 0 0 0,-1 0 0 0 0,1 1 0 0 0,1 0-98 0 0,9-1-250 0 0,4-1 615 0 0,-10 0-257 0 0,0 1-1 0 0,0 0 0 0 0,0 0 1 0 0,0 0-1 0 0,1 1 1 0 0,-1-1-1 0 0,0 1 1 0 0,5 2-1 0 0,-9-2 9 0 0,1-1 76 0 0,1-3-74 0 0,18 2-34 0 0,-9 1-286 0 0,-8 0 106 0 0,0 0 1 0 0,0 0 0 0 0,0 0-1 0 0,0 0 1 0 0,0-1 0 0 0,5-1-1 0 0,-8 2 1133 0 0,1 0-510 0 0,7-1-291 0 0,-9 1-149 0 0,1 0 0 0 0,0 0 0 0 0,0 0 0 0 0,0 0 0 0 0,-1 0 1 0 0,1 0-1 0 0,0 0 0 0 0,0 0 0 0 0,-1-1 0 0 0,1 1 0 0 0,0 0 0 0 0,0 0 1 0 0,-1-1-1 0 0,1 1 0 0 0,0-1 0 0 0,1 0 0 0 0,2-1-2 0 0,23 2-1 0 0,-19 0 2 0 0,17 0-1384 0 0,-23 0 1210 0 0,6 0 1716 0 0,5 0-1590 0 0,-12 0-290 0 0,8 0-1236 0 0,5 1 1554 0 0,-11-1 22 0 0,13-5 0 0 0,-9 2-2 0 0,2 0 0 0 0,0 2 0 0 0,-9 1 0 0 0,0 0 0 0 0,0 0 0 0 0,1 0 0 0 0,-1-1 0 0 0,0 1 0 0 0,0 0 0 0 0,0 0 0 0 0,1 0 0 0 0,-1 0 0 0 0,0 0 0 0 0,0 0 0 0 0,1 0 0 0 0,-1 0 0 0 0,0 0 0 0 0,0 0 0 0 0,0 0 0 0 0,1 0 0 0 0,-1 0 0 0 0,0 0 0 0 0,0 0 0 0 0,1 0 0 0 0,-1 0 0 0 0,0 0 0 0 0,0 1 0 0 0,0-1 0 0 0,1 0 0 0 0,-1 0 0 0 0,0 0 0 0 0,0 0 0 0 0,0 0 0 0 0,1 1 0 0 0,-1-1 0 0 0,0 0 0 0 0,0 0 0 0 0,6 6 0 0 0,1-3 0 0 0,1-2 0 0 0,15 2 0 0 0,-14-6 0 0 0,-3 3 0 0 0,1 3 0 0 0,1-2 0 0 0,-2 1 64 0 0,-5-1 748 0 0,14-1 304 0 0,-8 1-1116 0 0,16 7 0 0 0,-22-8 0 0 0,0 0 0 0 0,1 0 0 0 0,-1-1 0 0 0,0 1 0 0 0,0 0 0 0 0,0-1 0 0 0,0 1 0 0 0,0-1 0 0 0,0 1 0 0 0,0-1 0 0 0,0 1 0 0 0,1-2 0 0 0,-1 2 0 0 0,29-11-1384 0 0,-27 10 1110 0 0,0 0 216 0 0,0 0 0 0 0,0 0 1 0 0,0-1-1 0 0,0 1 0 0 0,-1-1 1 0 0,1 0-1 0 0,0 1 0 0 0,3-5 0 0 0,-5 5-134 0 0,1 0-87 0 0,1 0-1 0 0,-1 0 1 0 0,1-1 0 0 0,0 2-1 0 0,0-1 1 0 0,0 0-1 0 0,-1 1 1 0 0,6-1 0 0 0,-4 0 341 0 0,-2 1-240 0 0,-1 0 31 0 0,1 0 158 0 0,-1 0 0 0 0,1 0 0 0 0,0 0-1 0 0,0 0 1 0 0,0-1 0 0 0,0 1 0 0 0,0 0 0 0 0,3-2-1 0 0,-2 1 16 0 0,-1 0 62 0 0,12-2 201 0 0,-13 3-218 0 0,1-1 1 0 0,-1 0-1 0 0,0 1 1 0 0,0-1-1 0 0,1 1 0 0 0,-1-1 1 0 0,1 1-1 0 0,-1 0 0 0 0,0 0 1 0 0,1 0-1 0 0,-1 0 1 0 0,1 0-1 0 0,-1 0 0 0 0,2 0 1 0 0,-1 0 374 0 0,6 0 142 0 0,36-2 763 0 0,-26-9-1542 0 0,-14 6 170 0 0,-3 4-5 0 0,-1 0 24 0 0,1 1 1 0 0,-1-1 0 0 0,1 1 0 0 0,-1-1-1 0 0,1 1 1 0 0,0 0 0 0 0,-1-1-1 0 0,1 1 1 0 0,-1-1 0 0 0,1 1 0 0 0,0 0-1 0 0,0 0 1 0 0,-1-1 0 0 0,1 1-1 0 0,0 0 1 0 0,-1 0 0 0 0,1 0 0 0 0,0 0-1 0 0,1 0 1 0 0,-1 0 0 0 0,1-1 71 0 0,1 0 0 0 0,-1 1 0 0 0,1-1 0 0 0,-1 1 1 0 0,1-1-1 0 0,-1 1 0 0 0,1 0 0 0 0,-1 0 0 0 0,1 0 1 0 0,-1 1-1 0 0,0-1 0 0 0,1 1 0 0 0,3 0 0 0 0,-6-1-47 0 0,0 1-1 0 0,1-1 1 0 0,-1 0-1 0 0,1 0 1 0 0,-1 0-1 0 0,1 1 1 0 0,-1-1 0 0 0,1 0-1 0 0,-1 0 1 0 0,1 0-1 0 0,-1 0 1 0 0,1 0-1 0 0,-1 0 1 0 0,1 0-1 0 0,-1 0 1 0 0,1 0-1 0 0,-1 0 1 0 0,1 0-1 0 0,-1 0 1 0 0,1-1 0 0 0,-1 1-1 0 0,1 0 1 0 0,-1 0-1 0 0,1 0 1 0 0,-1-1-1 0 0,1 1 1 0 0,0-1-1 0 0,0 0 8 0 0,1 0-1 0 0,-1 1 0 0 0,0-1 0 0 0,1 0 1 0 0,0 1-1 0 0,-1-1 0 0 0,1 1 1 0 0,-1 0-1 0 0,1-1 0 0 0,-1 1 1 0 0,1 0-1 0 0,0 0 0 0 0,1 0 1 0 0,12 3-30 0 0,-7-1 0 0 0,-6-3 0 0 0,-1 0 0 0 0,-1 1 0 0 0,1-1 0 0 0,0 0 0 0 0,-1 1 0 0 0,1-1 0 0 0,-1 1 0 0 0,1 0 0 0 0,0-1 0 0 0,-1 1 0 0 0,1-1 0 0 0,0 1 0 0 0,-1 0 0 0 0,1 0 0 0 0,0-1 0 0 0,0 1 0 0 0,-1 0 0 0 0,1 0 0 0 0,0 0 0 0 0,0 0 0 0 0,1 0 0 0 0,6-2 0 0 0,-4 1 0 0 0,1 0 0 0 0,-1 0 0 0 0,0 0 0 0 0,1 0 0 0 0,-1-1 0 0 0,0 0 0 0 0,5-2 0 0 0,1-2 0 0 0,-4 4 0 0 0,-2 1 17 0 0,-3 1 276 0 0,3 1-13 0 0,1-1 1 0 0,-1-1-1 0 0,1 1 0 0 0,-1-1 0 0 0,6-1 0 0 0,-8 2-258 0 0,5-3 46 0 0,-6 3 628 0 0,-1 0-662 0 0,3 0 196 0 0,-2 3-193 0 0,17 7 300 0 0,-16-10-320 0 0,-1 1-1 0 0,0-1 0 0 0,0 0 0 0 0,0 1 0 0 0,0-1 0 0 0,0 1 0 0 0,0-1 1 0 0,0 1-1 0 0,0-1 0 0 0,0 1 0 0 0,0 0 0 0 0,0-1 0 0 0,0 1 0 0 0,-1 0 1 0 0,1 0-1 0 0,1 1 0 0 0,-1 0 61 0 0,0-1 919 0 0,1 0-879 0 0,1 0 0 0 0,-1 0-1 0 0,0 1 1 0 0,0-1-1 0 0,1 0 1 0 0,-1 1-1 0 0,0-1 1 0 0,0 1-1 0 0,0 0 1 0 0,0 0-1 0 0,2 3 1 0 0,-2-1-171 0 0,0 1 0 0 0,0-1 0 0 0,-1 1 0 0 0,0-1 0 0 0,0 1 0 0 0,0-1 0 0 0,0 9 0 0 0,-2 35-56 0 0,0-20 129 0 0,2-6-19 0 0,-1 19 0 0 0,-2-18-142 0 0,3 26 0 0 0,-1-17-5509 0 0,0-22-181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37:18.6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6 165 3224 0 0,'0'0'9366'0'0,"-3"-9"-7940"0"0,0-17-334 0 0,3 25-840 0 0,-4-9 923 0 0,3 7-937 0 0,0 1-1 0 0,-1-1 0 0 0,0 1 1 0 0,1-1-1 0 0,-1 1 0 0 0,0 0 1 0 0,0 0-1 0 0,-1 0 0 0 0,1 0 1 0 0,0 0-1 0 0,0 1 0 0 0,-4-3 1 0 0,-11-8-128 0 0,17 11-95 0 0,-1 0 1 0 0,0 0-1 0 0,0 1 0 0 0,0-1 0 0 0,0 0 0 0 0,0 1 0 0 0,0-1 0 0 0,0 1 0 0 0,0 0 0 0 0,0-1 0 0 0,0 1 0 0 0,0 0 0 0 0,0-1 1 0 0,-1 1-1 0 0,1 0 0 0 0,0 0 0 0 0,0 0 0 0 0,0 0 0 0 0,0 0 0 0 0,0 0 0 0 0,0 0 0 0 0,-1 0 0 0 0,0 1 0 0 0,0 0 25 0 0,1-1-1 0 0,-1 0 1 0 0,1 0-1 0 0,-1 0 1 0 0,1 0-1 0 0,-1 0 1 0 0,1 0-1 0 0,-1 0 0 0 0,1 0 1 0 0,-3-1-1 0 0,2 0-4 0 0,0 1 0 0 0,0-1-1 0 0,0 1 1 0 0,0 0-1 0 0,1 0 1 0 0,-1-1-1 0 0,0 1 1 0 0,0 0-1 0 0,0 1 1 0 0,0-1 0 0 0,0 0-1 0 0,0 1 1 0 0,0-1-1 0 0,0 1 1 0 0,0-1-1 0 0,1 1 1 0 0,-3 1 0 0 0,-9 2 126 0 0,3-5-15 0 0,9 1-137 0 0,0 0 0 0 0,0-1 0 0 0,0 1 1 0 0,0 0-1 0 0,0 0 0 0 0,1 0 0 0 0,-1 0 1 0 0,0 0-1 0 0,0 0 0 0 0,0 0 0 0 0,0 0 0 0 0,-1 1 1 0 0,-6 2 14 0 0,0 0 1 0 0,1 1 0 0 0,-1 0 0 0 0,1 1-1 0 0,0 0 1 0 0,-12 10 0 0 0,18-14 72 0 0,0 0-1 0 0,0 0 1 0 0,1 0 0 0 0,-1 0 0 0 0,0 1-1 0 0,1-1 1 0 0,-1 0 0 0 0,1 0 0 0 0,-2 3-1 0 0,1-1 98 0 0,0-1 249 0 0,2-1-294 0 0,3 9-129 0 0,-3 1-24 0 0,-1-10 4 0 0,0-1 0 0 0,-1 1 0 0 0,1-1 0 0 0,0 1 0 0 0,0-1 0 0 0,0 0 0 0 0,0 1 0 0 0,0-1 0 0 0,0 1 0 0 0,0-1 0 0 0,0 1 0 0 0,0-1 0 0 0,0 0 0 0 0,0 1 0 0 0,0-1 0 0 0,0 1 0 0 0,0-1 0 0 0,0 0 0 0 0,0 1 0 0 0,1-1 0 0 0,-1 0 0 0 0,0 1 0 0 0,0-1 0 0 0,0 1 0 0 0,1-1 0 0 0,-1 0 0 0 0,0 1 0 0 0,1-1 0 0 0,-1 1 0 0 0,0 0 0 0 0,1-1 0 0 0,-1 1 0 0 0,0 0 0 0 0,1-1 0 0 0,-1 1 1 0 0,0 0-1 0 0,1-1 0 0 0,-1 1 0 0 0,1-1 0 0 0,-1 1 0 0 0,1 0 0 0 0,-1-1 0 0 0,1 0 0 0 0,0 1 0 0 0,-1-1 0 0 0,1 1 0 0 0,-1-1 0 0 0,1 0 0 0 0,0 1 0 0 0,0-1 0 0 0,1 1-29 0 0,6 3-30 0 0,-1 1 0 0 0,1-2-1 0 0,-1 1 1 0 0,1-1-1 0 0,0 0 1 0 0,0-1 0 0 0,0 0-1 0 0,1 0 1 0 0,-1 0-1 0 0,0-1 1 0 0,1-1 0 0 0,16 0-1 0 0,-22 0 68 0 0,0 0 1 0 0,1-1-1 0 0,-1 1 0 0 0,0-1 0 0 0,1 0 0 0 0,-1 0 1 0 0,0 0-1 0 0,0 0 0 0 0,0 0 0 0 0,0-1 0 0 0,0 0 0 0 0,0 1 1 0 0,0-1-1 0 0,4-4 0 0 0,0-1 20 0 0,-1 1-1 0 0,0-1 1 0 0,-1 0 0 0 0,7-9 0 0 0,1-13 2 0 0,-6 19 434 0 0,0-6-624 0 0,1-6-116 0 0,-6 19 276 0 0,-1 0 0 0 0,1 0 0 0 0,0 0 0 0 0,0 0 0 0 0,4-5 0 0 0,-5 7 0 0 0,4-5 0 0 0,0 0 0 0 0,0 2 0 0 0,-1-1 0 0 0,1 2 0 0 0,0-1 0 0 0,-3 2 11 0 0,-1 1-1 0 0,1-1 1 0 0,0 1-1 0 0,-1 0 0 0 0,1 0 1 0 0,0 0-1 0 0,0 0 1 0 0,0 0-1 0 0,4-1 1 0 0,-1 0 28 0 0,-5 2-36 0 0,0 0 0 0 0,0 0 0 0 0,0 0 0 0 0,0 0-1 0 0,0 0 1 0 0,1 0 0 0 0,-1 0 0 0 0,0 0 0 0 0,0 0 0 0 0,0 0 0 0 0,0 0-1 0 0,0 0 1 0 0,1 0 0 0 0,-1 0 0 0 0,0 0 0 0 0,0 0 0 0 0,0 0-1 0 0,0 0 1 0 0,0 0 0 0 0,1 0 0 0 0,-1 1 0 0 0,0-1 0 0 0,0 0-1 0 0,0 0 1 0 0,0 0 0 0 0,0 0 0 0 0,0 0 0 0 0,0 0 0 0 0,1 0-1 0 0,-1 0 1 0 0,0 1 0 0 0,0-1 0 0 0,0 0 0 0 0,0 0 0 0 0,0 0 0 0 0,0 0-1 0 0,0 0 1 0 0,0 1 0 0 0,0-1 2 0 0,0 0 0 0 0,0 0 0 0 0,0 0-1 0 0,0 1 1 0 0,0-1 0 0 0,0 0 0 0 0,1 0 0 0 0,-1 0 0 0 0,0 0-1 0 0,0 0 1 0 0,0 0 0 0 0,0 1 0 0 0,0-1 0 0 0,0 0 0 0 0,0 0-1 0 0,0 0 1 0 0,1 0 0 0 0,-1 0 0 0 0,0 0 0 0 0,0 0 0 0 0,0 0-1 0 0,0 0 1 0 0,0 0 0 0 0,1 0 0 0 0,-1 1 0 0 0,0-1 0 0 0,0 0-1 0 0,0 0 1 0 0,0 0 0 0 0,0 0 0 0 0,1 0 0 0 0,-1 0 0 0 0,0 0-1 0 0,0 0 1 0 0,7-3 12 0 0,0 1 1 0 0,0 1-1 0 0,0-1 0 0 0,0 1 0 0 0,0 0 0 0 0,0 1 1 0 0,0 0-1 0 0,0 0 0 0 0,9 1 0 0 0,-15 0 17 0 0,1-1 1 0 0,0 1-1 0 0,-1 0 0 0 0,1-1 0 0 0,-1 1 0 0 0,1 0 0 0 0,-1 0 0 0 0,3 2 1 0 0,-3-2-3 0 0,0 0 0 0 0,1 0 0 0 0,-1-1 0 0 0,0 1 0 0 0,1 0 0 0 0,-1 0 0 0 0,1-1 0 0 0,-1 1 0 0 0,1-1 0 0 0,-1 1 0 0 0,1-1 0 0 0,-1 0 0 0 0,4 1 0 0 0,-3-1-70 0 0,1 1 0 0 0,0-1-1 0 0,0 1 1 0 0,-1-1 0 0 0,1 1 0 0 0,0 0-1 0 0,-1 0 1 0 0,1 0 0 0 0,-1 1-1 0 0,0-1 1 0 0,5 4 0 0 0,1-1-71 0 0,-7-3 107 0 0,-1 1 122 0 0,1-1 1 0 0,-1 1 0 0 0,1-1 0 0 0,0 1 0 0 0,-1-1 0 0 0,1 1 0 0 0,0-1 0 0 0,0 0-1 0 0,1 3 1 0 0,8 10 393 0 0,-9-9-526 0 0,0 1 0 0 0,0-1 0 0 0,0 0 0 0 0,-1 0 0 0 0,0 1 0 0 0,0-1 0 0 0,0 0 0 0 0,0 1-1 0 0,-1-1 1 0 0,0 0 0 0 0,0 1 0 0 0,-1-1 0 0 0,1 0 0 0 0,-1 0 0 0 0,-4 8 0 0 0,2-6 70 0 0,1-2-46 0 0,1 0-1 0 0,-1-1 0 0 0,0 1 0 0 0,-6 5 1 0 0,8-8-10 0 0,-1-1 0 0 0,1 1 0 0 0,-1 0 0 0 0,0-1 0 0 0,1 0 0 0 0,-1 1 0 0 0,0-1 0 0 0,0 0 0 0 0,0 0 0 0 0,0 0 0 0 0,0 0 0 0 0,0 0 0 0 0,0-1 0 0 0,0 1 0 0 0,-1-1 0 0 0,1 1 0 0 0,0-1 0 0 0,0 0 0 0 0,0 0 0 0 0,-1 0 0 0 0,-3 0 0 0 0,2 0-16 0 0,0 0 1 0 0,0-1-1 0 0,-1 0 0 0 0,1 1 1 0 0,0-1-1 0 0,0-1 1 0 0,0 1-1 0 0,0 0 1 0 0,-4-3-1 0 0,-2-2-130 0 0,-18-14-1 0 0,15 11 2 0 0,4 3 33 0 0,7 4 59 0 0,0 1-1 0 0,-1 0 0 0 0,1-1 1 0 0,0 0-1 0 0,0 1 0 0 0,0-1 1 0 0,0 0-1 0 0,0 0 1 0 0,1 0-1 0 0,-4-5 0 0 0,5 6-140 0 0,-4-1-2654 0 0</inkml:trace>
</inkml:ink>
</file>

<file path=word/ink/ink3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5:51.608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8 301 4144 0 0,'0'0'10510'0'0,"0"-1"-10340"0"0,3-17-2 0 0,-2 16-200 0 0,-5-14 0 0 0,4 4 32 0 0,0 7 195 0 0,-1-1 1 0 0,1 1-1 0 0,-1 0 1 0 0,-2-8-1 0 0,1-5 491 0 0,2 15-540 0 0,4-3-83 0 0,-3 2-29 0 0,-2-16-117 0 0,-4-5 19 0 0,5 24 65 0 0,0 0-1 0 0,0 1 0 0 0,0-1 0 0 0,0 0 0 0 0,0 1 0 0 0,-1-1 1 0 0,1 1-1 0 0,0-1 0 0 0,0 0 0 0 0,0 1 0 0 0,-1-1 0 0 0,1 1 0 0 0,0-1 1 0 0,-1 1-1 0 0,1-1 0 0 0,0 1 0 0 0,-1-1 0 0 0,0 0 0 0 0,0-14-67 0 0,0 12 67 0 0,-1-9 0 0 0,3 8 2 0 0,-1 1-23 0 0,1 0-1 0 0,0 1 1 0 0,-1-1-1 0 0,0 0 1 0 0,0 1-1 0 0,1-1 1 0 0,-2 0-1 0 0,1-4 0 0 0,0 0 33 0 0,2-1 42 0 0,-2 7 13 0 0,1-1-8 0 0,2-2-35 0 0,-2 3 570 0 0,1 0-497 0 0,1 1-1 0 0,-1 1 0 0 0,1-1 0 0 0,-1 0 0 0 0,1 1 0 0 0,-1-1 0 0 0,5 2 0 0 0,-7-2-96 0 0,2 1 125 0 0,0-2-60 0 0,5 0-32 0 0,-1-1 0 0 0,1 2 0 0 0,0-1 0 0 0,-1 1 0 0 0,1 0 0 0 0,0 0 0 0 0,12 2 0 0 0,15 1 107 0 0,26 0 210 0 0,-30-6-269 0 0,-24 2-58 0 0,15 2 20 0 0,-17 0-41 0 0,19 1 62 0 0,52-5-23 0 0,-55-1-40 0 0,-10 4 0 0 0,-3 0 0 0 0,0 0 0 0 0,1 0 12 0 0,11 4 271 0 0,4-2 169 0 0,-13-1-463 0 0,0 0-1 0 0,1-1 1 0 0,-1-1-1 0 0,17-2 1 0 0,30-1 8 0 0,-41 3-53 0 0,-11 0 86 0 0,1 1 1 0 0,0 0-1 0 0,9 1 0 0 0,-12 0-30 0 0,0-1 0 0 0,0 1 0 0 0,0-1 0 0 0,0 0 0 0 0,0 0 0 0 0,0 0 0 0 0,0 0 0 0 0,0 0 0 0 0,0-1 0 0 0,4-1 0 0 0,2 0 0 0 0,12-3 0 0 0,-8 4 0 0 0,-6 1 0 0 0,20 0 64 0 0,-23 0-64 0 0,-1 0 0 0 0,0-1 0 0 0,-1 2 0 0 0,1-1 0 0 0,-1 0 0 0 0,1 0 0 0 0,-1 1 0 0 0,1 0 0 0 0,-1-1 0 0 0,0 1 0 0 0,1 0 0 0 0,2 2 0 0 0,6 2 0 0 0,-5-3 0 0 0,7 0 0 0 0,5-1-10 0 0,-13-3-46 0 0,6 1 58 0 0,-3 0-2 0 0,2-2 0 0 0,-2 2 0 0 0,0-1 0 0 0,0 1 0 0 0,0-1 0 0 0,-1 5 0 0 0,26 4 11 0 0,-30-7-3 0 0,-1 1 0 0 0,1-1 0 0 0,-1 1-1 0 0,0-1 1 0 0,1 1 0 0 0,-1 0 0 0 0,0 0 0 0 0,3 1 0 0 0,-1 0-39 0 0,0 0 0 0 0,0 0 0 0 0,0-1 0 0 0,0 1 0 0 0,0-1-1 0 0,5 1 1 0 0,-4-2 31 0 0,19-6 11 0 0,-13 4 78 0 0,-9 2-85 0 0,0 0 0 0 0,0 0 0 0 0,0 0 0 0 0,0 0 0 0 0,0-1 0 0 0,0 1 0 0 0,0-1 0 0 0,0 0 0 0 0,0 1 0 0 0,2-2 0 0 0,-2 1-4 0 0,1 0 0 0 0,-1 0 0 0 0,1 0 0 0 0,-1 0 0 0 0,1 1 0 0 0,-1-1 0 0 0,1 1 0 0 0,0 0 0 0 0,-1 0 0 0 0,1 0 0 0 0,0 0 0 0 0,-1 0 0 0 0,1 0 0 0 0,4 2 0 0 0,28 1 176 0 0,-33-3-169 0 0,-1 0 0 0 0,1 1 0 0 0,-1-1 0 0 0,0 0 0 0 0,1 0 0 0 0,-1 0 0 0 0,1 0 0 0 0,-1-1-1 0 0,0 1 1 0 0,1 0 0 0 0,-1-1 0 0 0,0 1 0 0 0,1 0 0 0 0,-1-1 0 0 0,0 0 0 0 0,2 0 0 0 0,12-5 115 0 0,-13 5-122 0 0,-1-1 0 0 0,14-2 0 0 0,-13 4 0 0 0,14-5 0 0 0,-5 3 0 0 0,6 1 0 0 0,-15 0 6 0 0,0 0 0 0 0,0 1 0 0 0,1-1-1 0 0,-1 1 1 0 0,0 0 0 0 0,0 0 0 0 0,1-1 0 0 0,-1 2-1 0 0,0-1 1 0 0,4 1 0 0 0,-2-1-6 0 0,0 1 0 0 0,-1-1 0 0 0,1 0 0 0 0,0 0 0 0 0,0 0 0 0 0,0 0 0 0 0,0-1 0 0 0,4 0 0 0 0,-5 1 0 0 0,12-2 0 0 0,-12 1 0 0 0,-3 0 0 0 0,1 1 0 0 0,-1-1 0 0 0,1 1 0 0 0,0 0 0 0 0,-1-1 0 0 0,1 1 0 0 0,-1 0 0 0 0,1-1 0 0 0,0 1 0 0 0,-1 0 0 0 0,1 0 0 0 0,0 0 0 0 0,-1 0 0 0 0,1-1 0 0 0,0 1 0 0 0,-1 0 0 0 0,1 0 0 0 0,0 0 0 0 0,1 1 0 0 0,6-2 12 0 0,-4 1 36 0 0,-4-1-35 0 0,0 1-13 0 0,0-1 0 0 0,0 1 0 0 0,0 0 0 0 0,0 0 0 0 0,0 0 0 0 0,0 0 0 0 0,-1 0 0 0 0,1 0 0 0 0,0 0 0 0 0,0 0 0 0 0,0 0 0 0 0,0 0 0 0 0,0 0 0 0 0,0 0 0 0 0,0 0 0 0 0,0-1 0 0 0,0 1 0 0 0,0 0 0 0 0,0 0 0 0 0,0 0 0 0 0,0 0 0 0 0,0 0 0 0 0,0 0 0 0 0,0 0 0 0 0,0 0 0 0 0,0 0 0 0 0,0 0 0 0 0,0-1 0 0 0,0 1 0 0 0,0 0 0 0 0,0 0 0 0 0,0 0 0 0 0,0 0 0 0 0,0 0 0 0 0,0 0 0 0 0,0 0 0 0 0,1 0 0 0 0,-1 0 0 0 0,0 0 0 0 0,0 0 0 0 0,0 0 0 0 0,0 0 0 0 0,0-1 0 0 0,0 1 0 0 0,0 0 0 0 0,0 0 0 0 0,0 0 0 0 0,18-4 63 0 0,-8 3-63 0 0,26 1 80 0 0,-25-2 89 0 0,-9 1-135 0 0,1 0 1 0 0,-1 0-1 0 0,0 1 0 0 0,1-1 0 0 0,-1 1 1 0 0,1 0-1 0 0,4-1 0 0 0,-6 1-7 0 0,-1 0 0 0 0,1 0-1 0 0,0 1 1 0 0,0-1 0 0 0,-1 0 0 0 0,1 0 0 0 0,0 0-1 0 0,0 1 1 0 0,-1-1 0 0 0,1 0 0 0 0,0 1 0 0 0,-1-1 0 0 0,1 0-1 0 0,0 1 1 0 0,-1-1 0 0 0,1 1 0 0 0,-1-1 0 0 0,1 1-1 0 0,0-1 1 0 0,-1 1 0 0 0,0-1 0 0 0,1 1 0 0 0,-1 0-1 0 0,1-1 1 0 0,0 2 0 0 0,7 8 425 0 0,-2-5-407 0 0,0 0-1 0 0,0 1 1 0 0,7 7-1 0 0,-5-4 89 0 0,-7-8-117 0 0,0 1-1 0 0,0-1 1 0 0,0 1-1 0 0,0-1 1 0 0,-1 0-1 0 0,1 1 1 0 0,0 0-1 0 0,-1-1 1 0 0,1 1-1 0 0,-1-1 1 0 0,1 1-1 0 0,-1 3 1 0 0,3 7 61 0 0,-1-5-34 0 0,0 1 0 0 0,-1 0 0 0 0,0-1 1 0 0,0 1-1 0 0,-1 0 0 0 0,-1 12 1 0 0,1-8-25 0 0,0 1 1 0 0,2 13 0 0 0,12 27-121 0 0,-11-43-454 0 0,1 1-1 0 0,-2 0 1 0 0,1 1-1 0 0,-1-1 0 0 0,0 16 1 0 0,-2-15-6586 0 0</inkml:trace>
</inkml:ink>
</file>

<file path=word/ink/ink3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5:48.67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64 316 2304 0 0,'-4'10'6058'0'0,"4"-8"-5508"0"0,-1 7-49 0 0,-9 4 3251 0 0,4-5-3804 0 0,-5 1 8177 0 0,11-9-8036 0 0,0 0 0 0 0,0-11 555 0 0,-1-9-589 0 0,-4 8 28 0 0,4 10-73 0 0,0-1 0 0 0,0 1-1 0 0,0-1 1 0 0,0 0-1 0 0,0 1 1 0 0,1-1 0 0 0,-1 0-1 0 0,1 0 1 0 0,0 1-1 0 0,-1-1 1 0 0,1 0 0 0 0,1-3-1 0 0,3-29 57 0 0,-3 25-47 0 0,0-1 1 0 0,5-18-1 0 0,-6 28-19 0 0,0 0 0 0 0,0-1 0 0 0,1 1 0 0 0,-1 0 0 0 0,0-1 0 0 0,0 1 0 0 0,0-1 0 0 0,-1 1 0 0 0,1 0 0 0 0,0-1 0 0 0,0 1 0 0 0,-1 0 0 0 0,1-1 0 0 0,-1 1 0 0 0,1 0 0 0 0,-1-1 0 0 0,1 1 0 0 0,-1 0 0 0 0,0 0 0 0 0,-1-2 0 0 0,-5-11 0 0 0,6 13 0 0 0,1 0 0 0 0,0 0 0 0 0,0 0 0 0 0,0 0 0 0 0,0 0 0 0 0,0 1 0 0 0,0-1 0 0 0,0 0 0 0 0,0 0 0 0 0,0 0 0 0 0,0 0 0 0 0,0 0 0 0 0,1 0 0 0 0,-1 1 0 0 0,0-1 0 0 0,1-1 0 0 0,0 1 0 0 0,-1 0 0 0 0,0 1 0 0 0,1-1 0 0 0,-1 0 0 0 0,0 1 0 0 0,0-1 0 0 0,0 0 0 0 0,1 0 0 0 0,-1 1 0 0 0,0-1 0 0 0,0 0 0 0 0,0 0 0 0 0,0 1 0 0 0,0-1 0 0 0,0 0 0 0 0,-1 0 0 0 0,1 1 0 0 0,0-1 0 0 0,0 0 0 0 0,0 1 0 0 0,-1-1 0 0 0,0-1 0 0 0,-5-25 0 0 0,6 26 5 0 0,0 1-2 0 0,0-1 0 0 0,0 1-1 0 0,0 0 1 0 0,0-1 0 0 0,0 1 0 0 0,0 0-1 0 0,0 0 1 0 0,0-1 0 0 0,0 1-1 0 0,0 0 1 0 0,0-1 0 0 0,0 1-1 0 0,0 0 1 0 0,-1 0 0 0 0,1-1-1 0 0,0 1 1 0 0,0 0 0 0 0,0 0-1 0 0,0-1 1 0 0,-1 1 0 0 0,1 0-1 0 0,0 0 1 0 0,0-1 0 0 0,0 1-1 0 0,-1 0 1 0 0,1 0 0 0 0,0 0-1 0 0,-1 0 1 0 0,1-1 0 0 0,-1 1 99 0 0,1-2-77 0 0,0 1 0 0 0,0 0 0 0 0,0-1 0 0 0,-1 1 0 0 0,1-1 0 0 0,0 1 0 0 0,-1 0 0 0 0,1-1 0 0 0,-1 1 0 0 0,1 0-1 0 0,-1 0 1 0 0,-1-3 0 0 0,2 1-25 0 0,6 3 0 0 0,27 8 70 0 0,-30-7-20 0 0,1-1 0 0 0,-1 1 0 0 0,1-1 0 0 0,-1 0 0 0 0,0 0 0 0 0,1 0 1 0 0,5-2-1 0 0,9 0 103 0 0,12-5 119 0 0,-10 5-108 0 0,-15 1-158 0 0,-1 0-1 0 0,1 0 1 0 0,-1 1-1 0 0,1 0 1 0 0,0 0-1 0 0,-1 0 1 0 0,9 2-1 0 0,4-1-5 0 0,26-1 0 0 0,-19-1-14 0 0,-4 4-317 0 0,-19-3 325 0 0,0 0-1 0 0,0 0 1 0 0,0 0 0 0 0,0 0-1 0 0,0 0 1 0 0,0 0 0 0 0,0 0 0 0 0,0 1-1 0 0,0-1 1 0 0,0 0 0 0 0,0 1-1 0 0,0-1 1 0 0,0 0 0 0 0,2 2-1 0 0,-3-2 6 0 0,1 1-1 0 0,0-1 0 0 0,-1 0 1 0 0,1 1-1 0 0,0-1 0 0 0,-1 0 1 0 0,1 0-1 0 0,0 0 0 0 0,0 0 1 0 0,-1 0-1 0 0,1 0 0 0 0,0 0 1 0 0,0 0-1 0 0,-1 0 0 0 0,1 0 1 0 0,0 0-1 0 0,0 0 0 0 0,-1 0 1 0 0,1-1-1 0 0,0 1 0 0 0,-1 0 1 0 0,1-1-1 0 0,1 1 0 0 0,47-11 2 0 0,-45 10 0 0 0,18-1 0 0 0,-19 3 0 0 0,4-3 0 0 0,1 0 0 0 0,8 4 232 0 0,-7-4-248 0 0,-6 0-61 0 0,-1 2 25 0 0,14 1 57 0 0,-13 1 80 0 0,-1-1-24 0 0,8 0-35 0 0,17-1-26 0 0,-21 1 0 0 0,-3-1 0 0 0,-1 0 0 0 0,0 0 0 0 0,1 0 0 0 0,-1 0 0 0 0,0-1 0 0 0,0 1 0 0 0,1-1 0 0 0,-1 1 0 0 0,3-2 0 0 0,19-1 0 0 0,3-1 0 0 0,-8-3 0 0 0,-14 6 3 0 0,-2-1 5 0 0,1 1 0 0 0,0 0 0 0 0,-1 1 0 0 0,1-1 0 0 0,0 1 0 0 0,0-1 0 0 0,0 1 0 0 0,6 1 0 0 0,-5-1 15 0 0,0-1-4 0 0,21-6 56 0 0,-19 5-75 0 0,-4 1 0 0 0,1-1 0 0 0,-1 1 0 0 0,1 0 0 0 0,-1 0 0 0 0,6 0 0 0 0,12 1 0 0 0,-13 0 0 0 0,-2-1 0 0 0,2-5 0 0 0,7 0 0 0 0,-5 5 0 0 0,-8 3 0 0 0,-1 0 0 0 0,45 1 11 0 0,-45-3 45 0 0,11 6 109 0 0,-4-2-91 0 0,4 0-61 0 0,-10-5-10 0 0,1 0-5 0 0,21 10 2 0 0,-18-7 11 0 0,-3 0 32 0 0,2 3-17 0 0,-3-4 118 0 0,-2 0-80 0 0,12 24 33 0 0,-10-22-82 0 0,-1 1 1 0 0,1-1-1 0 0,-1 1 0 0 0,0-1 0 0 0,1 1 0 0 0,0 6 0 0 0,-2-9-11 0 0,0 0 0 0 0,0 0 0 0 0,1 0 0 0 0,-1 0 1 0 0,0 0-1 0 0,1 0 0 0 0,-1 0 0 0 0,1 0 0 0 0,0 0 0 0 0,-1 0 1 0 0,2 1-1 0 0,-1-1-4 0 0,0 0 0 0 0,0 0 1 0 0,-1 0-1 0 0,1 0 0 0 0,0 0 0 0 0,-1 0 1 0 0,1 1-1 0 0,-1-1 0 0 0,1 0 1 0 0,-1 0-1 0 0,1 2 0 0 0,0 14 0 0 0,0 0 0 0 0,-1-1 0 0 0,-1 1 0 0 0,-3 22 0 0 0,4-19 3 0 0,1-17-10 0 0,-1 0-1 0 0,0 0 0 0 0,0 0 1 0 0,0 0-1 0 0,-1 5 1 0 0,0 17-1895 0 0</inkml:trace>
</inkml:ink>
</file>

<file path=word/ink/ink3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5:23.04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5 138 4608 0 0,'0'0'14999'0'0,"-1"1"-14671"0"0,0 3-141 0 0,0-1-1 0 0,1 0 1 0 0,-1 1-1 0 0,1-1 0 0 0,-1 1 1 0 0,1-1-1 0 0,0 0 1 0 0,0 1-1 0 0,1 4 0 0 0,-1-5-102 0 0,1 0 0 0 0,-2 0 0 0 0,1-1 0 0 0,0 1 0 0 0,0 0 0 0 0,-1 0 0 0 0,0-1 0 0 0,1 1 0 0 0,-1 0 0 0 0,-2 4 0 0 0,1-4 20 0 0,1 0-1 0 0,0 0 1 0 0,0 1 0 0 0,0-1-1 0 0,0 0 1 0 0,1 1-1 0 0,0-1 1 0 0,-1 1 0 0 0,1 4-1 0 0,2 9 349 0 0,-2 0 0 0 0,-1 19 0 0 0,0 0 114 0 0,5 220 1899 0 0,3-89-1571 0 0,-3 75 76 0 0,-4-227-1095 0 0,-1 10 429 0 0,2 0 1 0 0,0 0 0 0 0,8 38-1 0 0,-7-55-159 0 0,-1 0 0 0 0,0 14-1 0 0,-1-16-198 0 0,1-1 0 0 0,-1 0-1 0 0,1 1 1 0 0,-1-1-1 0 0,1 0 1 0 0,1 0-1 0 0,2 8 1 0 0,3 1-107 0 0,-4-11 151 0 0,-1 1 0 0 0,-1-1 0 0 0,1 1 0 0 0,0 0 0 0 0,-1 0 0 0 0,2 7 0 0 0,-3-9 10 0 0,1 1 0 0 0,-1-1 0 0 0,1 1 0 0 0,0-1 0 0 0,0 1 0 0 0,0-1 0 0 0,0 1 0 0 0,0-1 0 0 0,1 0 0 0 0,-1 0 0 0 0,1 1 0 0 0,-1-1 0 0 0,1 0 0 0 0,2 2 0 0 0,3 9-10 0 0,-6-12 23 0 0,-1 0 1 0 0,0 0 0 0 0,1 0 0 0 0,-1 0-1 0 0,1 0 1 0 0,-1 0 0 0 0,1 0-1 0 0,0 0 1 0 0,-1 0 0 0 0,1 0 0 0 0,0-1-1 0 0,1 2 1 0 0,-2-1 575 0 0,8 14-959 0 0,-5-10 466 0 0,-2-4-79 0 0,0 0 1 0 0,0-1 0 0 0,-1 1-1 0 0,1 1 1 0 0,0-1-1 0 0,-1 0 1 0 0,1 0-1 0 0,-1 0 1 0 0,1 0-1 0 0,-1 0 1 0 0,0 0-1 0 0,1 1 1 0 0,-1-1-1 0 0,0 0 1 0 0,0 0-1 0 0,0 0 1 0 0,0 1 0 0 0,0 0-1 0 0,0-1-17 0 0,0-1 0 0 0,0 1 0 0 0,0-1 0 0 0,0 1 0 0 0,0-1 0 0 0,0 1 0 0 0,0-1 0 0 0,0 1 0 0 0,0-1 0 0 0,0 1 0 0 0,0-1 0 0 0,0 1 0 0 0,0-1 0 0 0,1 0 0 0 0,-1 1 0 0 0,0-1 0 0 0,0 1 0 0 0,0-1 0 0 0,1 1 0 0 0,-1-1 0 0 0,0 0 0 0 0,1 1 0 0 0,-1-1 0 0 0,0 0 0 0 0,1 1 0 0 0,-1-1 0 0 0,0 0 0 0 0,1 1 0 0 0,-1-1 0 0 0,1 0 0 0 0,-1 0 0 0 0,1 1 0 0 0,11 10 0 0 0,-4-2 0 0 0,-7-9 0 0 0,-1 0 0 0 0,1 1 0 0 0,-1-1 0 0 0,1 1 0 0 0,-1-1 0 0 0,1 1 0 0 0,-1-1 0 0 0,0 1 0 0 0,1-1 0 0 0,-1 1 0 0 0,0-1 0 0 0,1 1 0 0 0,-1 0 0 0 0,0-1 0 0 0,1 1 0 0 0,-1-1 0 0 0,0 1 0 0 0,0 0 0 0 0,0-1 0 0 0,0 1 0 0 0,0 0 0 0 0,0 1 0 0 0,6 5-433 0 0,-10-4 410 0 0,9 1 23 0 0,5 0 0 0 0,-7-2 0 0 0,7 5 0 0 0,-2 0 5 0 0,-7-6 0 0 0,0-1 0 0 0,0 1 0 0 0,0 0 1 0 0,0 0-1 0 0,0 0 0 0 0,0-1 0 0 0,0 1 0 0 0,1 0 1 0 0,-1-1-1 0 0,0 1 0 0 0,0-1 0 0 0,1 0 0 0 0,-1 1 1 0 0,0-1-1 0 0,2 0 0 0 0,-1 0 115 0 0,0 0 9 0 0,5 1-58 0 0,24-2-7 0 0,103-15-64 0 0,-77 16-95 0 0,-40-1-87 0 0,28 0 0 0 0,-31 2 171 0 0,0-2 0 0 0,0 1-1 0 0,20-5 1 0 0,-12 1 16 0 0,153-29-186 0 0,99-7 181 0 0,-24 16 0 0 0,-87 4 0 0 0,-97 10-53 0 0,-34 5 27 0 0,-13 2 2 0 0,36-2-1 0 0,79-3 6 0 0,0-1-15 0 0,-85 9 30 0 0,229-10 61 0 0,38-19-121 0 0,-289 27 144 0 0,1 2 0 0 0,48 4 0 0 0,32 0-312 0 0,65 5 232 0 0,-139-6 11 0 0,84 4 58 0 0,-81-3-76 0 0,-30-3 4 0 0,1 0 1 0 0,0 0 0 0 0,0-1-1 0 0,0 0 1 0 0,0-1-1 0 0,9-1 1 0 0,-3-1 2 0 0,-5 3 0 0 0,-1 2 29 0 0,0 0 1 0 0,0-1-1 0 0,0 0 0 0 0,0 0 1 0 0,11-1-1 0 0,-5-1-36 0 0,8-1-161 0 0,7-5 103 0 0,23-3 65 0 0,-14 6 0 0 0,-9 1 0 0 0,-18 3 0 0 0,-9 0 0 0 0,0 0 0 0 0,0 0 0 0 0,0-1 0 0 0,0 1 0 0 0,1 0 0 0 0,-1-1 0 0 0,3-1 0 0 0,-1 0-8 0 0,1 0 1 0 0,-1 0-1 0 0,0-1 1 0 0,0 0-1 0 0,-1 0 0 0 0,5-4 1 0 0,2-2-4 0 0,-6 5 7 0 0,0 0 1 0 0,0 0-1 0 0,0-1 1 0 0,-1 1-1 0 0,0-1 0 0 0,0 0 1 0 0,0 0-1 0 0,0 0 0 0 0,-1-1 1 0 0,3-7-1 0 0,-3 5-2 0 0,1 0 1 0 0,-2 0-1 0 0,1 0 0 0 0,-1 0 0 0 0,0 0 1 0 0,-1-16-1 0 0,-4-94-129 0 0,1-2-23 0 0,-19-52-45 0 0,14 128 203 0 0,1 0 0 0 0,0-58 0 0 0,3 38 0 0 0,3 61 0 0 0,1 0 0 0 0,0 0 0 0 0,-1 0 0 0 0,0 1 0 0 0,1-1 0 0 0,-1 0 0 0 0,0 0 0 0 0,0 1 0 0 0,-2-4 0 0 0,2 4 0 0 0,0 1 0 0 0,0-1 0 0 0,0 0 0 0 0,0 0 0 0 0,0 0 0 0 0,1 0 0 0 0,-1 0 0 0 0,1 0 0 0 0,-1 0 0 0 0,1 0 0 0 0,0 0 0 0 0,0-1 0 0 0,0 1 0 0 0,0 0 0 0 0,0 0 0 0 0,1-3 0 0 0,0-3 6 0 0,0 0 1 0 0,0 0-1 0 0,-1 0 0 0 0,0 0 1 0 0,-1 0-1 0 0,-1-12 0 0 0,-2-22 14 0 0,4 37-20 0 0,0-1 0 0 0,1 0 0 0 0,0 0 0 0 0,0 1 0 0 0,0-1 0 0 0,3-7 0 0 0,8-20 0 0 0,2 6 0 0 0,-12 24 0 0 0,0 0 0 0 0,-1 0 0 0 0,1 0 0 0 0,-1 0 0 0 0,0 0 0 0 0,2-5 0 0 0,-1-3 0 0 0,-1 10 0 0 0,-1-1 0 0 0,1 1 0 0 0,-1 0 0 0 0,0-1 0 0 0,0 1 0 0 0,0-1 0 0 0,0 1 0 0 0,0-1 0 0 0,0 1 0 0 0,0 0 0 0 0,0-1 0 0 0,0 1 0 0 0,-1-1 0 0 0,1 1 0 0 0,0 0 0 0 0,-1-1 0 0 0,0-1 0 0 0,1 1 0 0 0,-4-13 0 0 0,3 9 0 0 0,1 5-36 0 0,0 1 0 0 0,0-1 0 0 0,0 1 1 0 0,0-1-1 0 0,0 1 0 0 0,0 0 0 0 0,-1-1 0 0 0,1 1 0 0 0,0-1 0 0 0,0 1 0 0 0,0 0 0 0 0,0-1 0 0 0,-1 1 1 0 0,1-1-1 0 0,0 1 0 0 0,0 0 0 0 0,-1-1 0 0 0,1 1 0 0 0,0 0 0 0 0,-1 0 0 0 0,1-1 0 0 0,0 1 1 0 0,-1 0-1 0 0,1 0 0 0 0,-1-1 0 0 0,1 1 0 0 0,0 0 0 0 0,-1 0 0 0 0,1 0 0 0 0,-1 0 0 0 0,1-1 1 0 0,0 1-1 0 0,-1 0 0 0 0,1 0 0 0 0,-1 0 0 0 0,1 0 0 0 0,-1 0 0 0 0,1 0 0 0 0,0 0 0 0 0,-1 0 1 0 0,1 0-1 0 0,-1 1 0 0 0,1-1 0 0 0,0 0 0 0 0,-1 0 0 0 0,1 0 0 0 0,-1 0 0 0 0,1 1 0 0 0,-1-1 0 0 0,-6 14-3028 0 0,-1-6-3569 0 0,1-4-1466 0 0</inkml:trace>
  <inkml:trace contextRef="#ctx0" brushRef="#br0" timeOffset="1880.8">0 179 2760 0 0,'3'1'58'0'0,"-2"-1"-47"0"0,-1 0-1 0 0,1 0 1 0 0,0 1 0 0 0,0-1-1 0 0,0 0 1 0 0,0 1-1 0 0,0-1 1 0 0,-1 1-1 0 0,1-1 1 0 0,0 1-1 0 0,0-1 1 0 0,-1 1-1 0 0,1-1 1 0 0,0 1-1 0 0,-1 0 1 0 0,1-1-1 0 0,-2 9 11734 0 0,3-9-11229 0 0,-1 0-466 0 0,0 1 1 0 0,-1-1 0 0 0,1 0 0 0 0,0 0 0 0 0,-1 0 0 0 0,1 0-1 0 0,-1 0 1 0 0,1 0 0 0 0,0 0 0 0 0,-1 0 0 0 0,1-1 0 0 0,0 1-1 0 0,-1 0 1 0 0,1 0 0 0 0,0 0 0 0 0,-1-1 0 0 0,1 1-1 0 0,-1 0 1 0 0,1-1 0 0 0,-1 1 0 0 0,1 0 0 0 0,-1-1 0 0 0,1 1-1 0 0,-1-1 1 0 0,1 1 0 0 0,-1-1 0 0 0,1 1 0 0 0,-1-1 0 0 0,0 1-1 0 0,1-1 1 0 0,-1 1 0 0 0,1-2 0 0 0,9-9 737 0 0,-4 7-549 0 0,0 2 0 0 0,0-1-1 0 0,0 1 1 0 0,0 0-1 0 0,13-2 1 0 0,71-2 1296 0 0,-47 4-1307 0 0,-29 1-188 0 0,0 0 0 0 0,18-3 0 0 0,-28 3-34 0 0,0 1 0 0 0,0-1 0 0 0,0 1 0 0 0,0 0 0 0 0,1 0 0 0 0,-1 0 0 0 0,0 0 0 0 0,0 1 0 0 0,5 1 0 0 0,1 1 20 0 0,-1 0 0 0 0,17 10-1 0 0,-22-11-17 0 0,0 0 1 0 0,1-1-1 0 0,-1 1 0 0 0,1-1 0 0 0,-1 0 0 0 0,1 0 0 0 0,-1-1 0 0 0,1 1 0 0 0,0-1 0 0 0,7-1 0 0 0,4-1-9 0 0,28-6 0 0 0,5-2 4 0 0,-24 6-2 0 0,1-2 0 0 0,28-9 0 0 0,-21 4 0 0 0,-13 7-9 0 0,0 1 0 0 0,0 0 0 0 0,0 2 0 0 0,0 0 0 0 0,0 1 0 0 0,30 4-1 0 0,-22-2 10 0 0,47-4 0 0 0,-9-1 0 0 0,74-5 0 0 0,-117 6 0 0 0,1 0 0 0 0,45-3 0 0 0,34-2 0 0 0,-43 2 0 0 0,6-1 0 0 0,33-2 0 0 0,-1 1 0 0 0,-92 7 0 0 0,1-1 0 0 0,-1 1 0 0 0,0-1 0 0 0,11-3 0 0 0,-11 3 0 0 0,-1 0 0 0 0,1 1 0 0 0,-1-1 0 0 0,7 2 0 0 0,18-3 0 0 0,52-4 0 0 0,-62 4 0 0 0,-1 1 0 0 0,32 2 0 0 0,-8 0 0 0 0,149-4 64 0 0,-173 2-64 0 0,30-5 0 0 0,-29 3 0 0 0,32-1 0 0 0,95-3-80 0 0,-94 3 80 0 0,-40 2 0 0 0,0 1 0 0 0,0 0 0 0 0,0 1 0 0 0,17 2 0 0 0,28 3 18 0 0,24 3 172 0 0,-64-6-190 0 0,0-2 0 0 0,23-1 0 0 0,-5 0 0 0 0,28-6 0 0 0,-14 5-1 0 0,-35 0 17 0 0,1 1 1 0 0,-1 1-1 0 0,17 2 0 0 0,-16 0-16 0 0,0-2-1 0 0,19-1 0 0 0,-5 1 67 0 0,-29 0-66 0 0,0 0 0 0 0,1 0 0 0 0,-1 0 0 0 0,0 0 0 0 0,0 0 0 0 0,0 0 0 0 0,0 0 0 0 0,0-1 0 0 0,0 1 0 0 0,0 0 0 0 0,0 0 0 0 0,0-1 0 0 0,0 1 0 0 0,0-1 0 0 0,1 0 0 0 0,-1 1 0 0 0,0-1 0 0 0,0 1 0 0 0,0-1 0 0 0,0 1 0 0 0,0-1 0 0 0,0 1 0 0 0,0 0 0 0 0,0 0 0 0 0,0 0 0 0 0,0-1 0 0 0,0 1 0 0 0,0 0 0 0 0,0 0 0 0 0,0 0 0 0 0,1 1 0 0 0,26-1-22 0 0,-26 0-86 0 0,0 0 0 0 0,13-2 14 0 0,-14 1 90 0 0,8-2 4 0 0,22 6 22 0 0,-29-3 187 0 0,0 0-128 0 0,7 0-65 0 0,0-1-16 0 0,1-1 0 0 0,-2 4 0 0 0,2-1 0 0 0,0-1 0 0 0,0 2 0 0 0,-2-1 0 0 0,-1-1 0 0 0,4 0 0 0 0,-10 0 0 0 0,10-3 0 0 0,4-1 0 0 0,-8 4 0 0 0,0 0-13 0 0,-5 0-54 0 0,-2 0-66 0 0,3 0 122 0 0,3 0 1 0 0,-3 0-33 0 0,2 3 32 0 0,0-2 11 0 0,2 1 0 0 0,0-1 0 0 0,-6 0 0 0 0,0-1 0 0 0,-1 0-1 0 0,1 0 1 0 0,0 1 0 0 0,-1-1-1 0 0,1 0 1 0 0,-1 1-1 0 0,1-1 1 0 0,0 1 0 0 0,-1-1-1 0 0,1 1 1 0 0,-1-1 0 0 0,1 1-1 0 0,-1-1 1 0 0,0 1 0 0 0,1 0-1 0 0,-1-1 1 0 0,1 2-1 0 0,3 2 80 0 0,-4-3-59 0 0,0 0 0 0 0,0 1-1 0 0,0-1 1 0 0,1 1 0 0 0,-1-1-1 0 0,0 0 1 0 0,1 1-1 0 0,-1-1 1 0 0,1 0 0 0 0,0 2-1 0 0,0-1-7 0 0,0-1 0 0 0,0 0 0 0 0,0 1 0 0 0,-1-1 0 0 0,1 1 0 0 0,0 0 0 0 0,-1-1-1 0 0,1 1 1 0 0,-1-1 0 0 0,0 1 0 0 0,1 0 0 0 0,-1-1 0 0 0,0 3 0 0 0,0 1 5 0 0,14 49 277 0 0,-12-39-231 0 0,1 0-1 0 0,7 23 1 0 0,-7-31-107 0 0,-1 0 0 0 0,1 1 1 0 0,1-1-1 0 0,-1 0 0 0 0,1-1 0 0 0,7 10 0 0 0,-9-13-1559 0 0,-2 3-5648 0 0</inkml:trace>
</inkml:ink>
</file>

<file path=word/ink/ink3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3:46.94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006 4520 0 0,'0'0'2457'0'0,"0"-5"1631"0"0,1 11-4015 0 0,-1 0 1 0 0,1-1-1 0 0,1 1 1 0 0,-1 0-1 0 0,1-1 1 0 0,0 1-1 0 0,0-1 0 0 0,3 6 1 0 0,27 44 1401 0 0,-22-40-1174 0 0,26 37 685 0 0,-21-32-638 0 0,20 36 0 0 0,10 19 565 0 0,-12-20-11 0 0,-17-25-711 0 0,-15-29-858 0 0</inkml:trace>
  <inkml:trace contextRef="#ctx0" brushRef="#br0" timeOffset="555.04">0 608 8352 0 0,'0'0'2969'0'0,"1"3"-2290"0"0,5 10-178 0 0,-5-8-346 0 0,1 0-1 0 0,0-1 0 0 0,0 1 1 0 0,4 5-1 0 0,4 3 489 0 0,5 8 683 0 0,32 35-1 0 0,-7-8-317 0 0,-17-18-544 0 0,-1 0-66 0 0,-2 1-1 0 0,-1 1 1 0 0,17 40-1 0 0,-16-33-119 0 0,100 185 784 0 0,-106-190-928 0 0,4 7 67 0 0,-17-37-155 0 0,1-1-1 0 0,0 0 0 0 0,0 0 0 0 0,1 1 0 0 0,-1-2 1 0 0,0 1-1 0 0,1 0 0 0 0,5 4 0 0 0,-7-7-140 0 0,3 2 407 0 0,-2 9-1926 0 0,-1-13 738 0 0,2-6-11 0 0</inkml:trace>
  <inkml:trace contextRef="#ctx0" brushRef="#br0" timeOffset="1457.66">42 238 3680 0 0,'8'7'11805'0'0,"-11"-7"-11098"0"0,2 0 244 0 0,4 8-476 0 0,-2-2-288 0 0,1-1 0 0 0,-1 1 0 0 0,1-1 0 0 0,1 1 0 0 0,-1-1 0 0 0,1 0 0 0 0,0 0 0 0 0,0 0 0 0 0,1 0 0 0 0,-1-1 0 0 0,9 9 0 0 0,-2-2 304 0 0,3 7 346 0 0,18 29 1 0 0,-3-3 45 0 0,69 97-239 0 0,-76-108-297 0 0,17 38-1 0 0,-5-8-21 0 0,127 222 613 0 0,-141-252-856 0 0,-3 1 0 0 0,18 53 0 0 0,-27-72-108 0 0,0 1 1 0 0,1-1 0 0 0,19 27 0 0 0,-11-19 40 0 0,-16-22-15 0 0,1 0 0 0 0,0 0 0 0 0,0 0 0 0 0,0 1 0 0 0,0-1 0 0 0,0 0 0 0 0,0 0 0 0 0,0-1 0 0 0,0 1 0 0 0,1 0 0 0 0,-1 0 0 0 0,2 0 0 0 0,-3-1-47 0 0,1 1 0 0 0,-1-1-1 0 0,0 0 1 0 0,1 0 0 0 0,-1 1-1 0 0,1-1 1 0 0,-1 0 0 0 0,1 0-1 0 0,-1 0 1 0 0,1 0 0 0 0,0 0-1 0 0,-1 0 1 0 0,1 0 0 0 0,-1 0-1 0 0,1 0 1 0 0,-1 0 0 0 0,1 0 0 0 0,-1 0-1 0 0,1 0 1 0 0,-1-1 0 0 0,1 1-1 0 0,-1 0 1 0 0,1 0 0 0 0,-1 0-1 0 0,1-1 1 0 0,-1 1 0 0 0,0 0-1 0 0,1-1 1 0 0,-1 1 0 0 0,1 0-1 0 0,-1-1 1 0 0,0 1 0 0 0,1 0 0 0 0,-1-1-1 0 0,0 1 1 0 0,0-1 0 0 0,1 1-1 0 0,-1-1 1 0 0,0 1 0 0 0,1-1-1 0 0,-1 0-48 0 0,1-9-1004 0 0</inkml:trace>
  <inkml:trace contextRef="#ctx0" brushRef="#br0" timeOffset="2464.82">151 0 4144 0 0,'0'0'13431'0'0,"1"2"-13151"0"0,6 9 207 0 0,0 0 0 0 0,0 0-1 0 0,-2 0 1 0 0,1 1 0 0 0,4 15-1 0 0,10 6 126 0 0,23 64 1332 0 0,-19-44-1082 0 0,37 60-1 0 0,-18-35-320 0 0,34 48-291 0 0,-47-80-171 0 0,33 68-1 0 0,129 224 973 0 0,-80-181-662 0 0,-64-96-336 0 0,-40-52-126 0 0,12 20-1 0 0,-17-22 30 0 0,2-1 0 0 0,-1 1 1 0 0,1-1-1 0 0,0 0 0 0 0,0 0 1 0 0,6 5-1 0 0,-6-8-184 0 0,-4-5-1028 0 0,-7-7-3218 0 0,1 0-95 0 0,-1-3-2554 0 0</inkml:trace>
  <inkml:trace contextRef="#ctx0" brushRef="#br0" timeOffset="3260.99">396 54 5064 0 0,'5'-4'11584'0'0,"-3"6"-11356"0"0,0 0 0 0 0,0 1 1 0 0,0-1-1 0 0,0 0 1 0 0,-1 1-1 0 0,1 0 1 0 0,-1-1-1 0 0,2 6 0 0 0,-3-7 224 0 0,13 13 584 0 0,1 1-637 0 0,1 1-1 0 0,11 17 0 0 0,1 1-269 0 0,-21-26 104 0 0,0 0 0 0 0,0 0-1 0 0,-1 1 1 0 0,0-1 0 0 0,6 17-1 0 0,-3-8-58 0 0,0-1-1 0 0,18 24 0 0 0,3 6-253 0 0,70 114 159 0 0,-11-17 18 0 0,-30-31-97 0 0,-36-66 0 0 0,34 54 0 0 0,-40-72 0 0 0,-13-21 0 0 0,1 0 0 0 0,0-1 0 0 0,0 1 0 0 0,0-1 0 0 0,1 0 0 0 0,0 0 0 0 0,11 9 0 0 0,-13-10-193 0 0,5-7-2191 0 0,-5-1 929 0 0</inkml:trace>
  <inkml:trace contextRef="#ctx0" brushRef="#br0" timeOffset="3984.77">680 36 1840 0 0,'0'0'6546'0'0,"2"1"-4484"0"0,22 22 666 0 0,-1-5-902 0 0,39 39 0 0 0,-40-32-1739 0 0,-2 1 0 0 0,0 0 1 0 0,-1 2-1 0 0,-2 0 0 0 0,27 58 0 0 0,-40-77-80 0 0,26 66-268 0 0,-29-70-541 0 0,1 1 0 0 0,1 0 0 0 0,-1-1 0 0 0,1 1 0 0 0,4 6 0 0 0,4 4-4475 0 0</inkml:trace>
  <inkml:trace contextRef="#ctx0" brushRef="#br0" timeOffset="4829.04">688 9 5440 0 0,'0'0'11975'0'0,"1"2"-11573"0"0,2 7-73 0 0,1 1 1 0 0,0-1 0 0 0,1 0-1 0 0,9 14 1 0 0,0-2 375 0 0,13 16 262 0 0,-12-15-577 0 0,1 0 1 0 0,29 30-1 0 0,-28-34-171 0 0,-1 0 0 0 0,-1 1-1 0 0,19 32 1 0 0,-9-4-219 0 0,63 121 327 0 0,-39-75 424 0 0,-48-90-715 0 0,1 1 1 0 0,1-1-1 0 0,-1 0 0 0 0,0 0 1 0 0,1 0-1 0 0,4 4 1 0 0,-2-3 47 0 0,0 1 0 0 0,-1 0 0 0 0,0 0 0 0 0,6 10 1 0 0,-9-14-69 0 0,0 0 0 0 0,1 0 1 0 0,-1 0-1 0 0,0 0 0 0 0,0 0 1 0 0,1 0-1 0 0,-1 0 0 0 0,0-1 1 0 0,3 2-1 0 0,2 1 23 0 0,-4-2-7 0 0,-3-4-4040 0 0,0 2 3226 0 0,1 0 0 0 0,-1-1 0 0 0,1 1 1 0 0,-1 0-1 0 0,0 0 0 0 0,0 0 1 0 0,-1-2-1 0 0,-4-4-5655 0 0</inkml:trace>
  <inkml:trace contextRef="#ctx0" brushRef="#br0" timeOffset="6024.37">1267 479 10136 0 0,'0'0'1150'0'0,"0"1"-762"0"0,3 11 300 0 0,-3-10-530 0 0,1 1 1 0 0,-1-1-1 0 0,1 0 0 0 0,-1 0 0 0 0,1 1 0 0 0,0-1 0 0 0,0 0 0 0 0,0 0 0 0 0,1 2 1 0 0,22 26 1377 0 0,0-2-1 0 0,2-1 1 0 0,32 27 0 0 0,-27-27-789 0 0,50 60 0 0 0,-35-35-954 0 0,-39-43 66 0 0,-6-7-11 0 0,0-1 0 0 0,0 1 0 0 0,0-1 0 0 0,0 0 0 0 0,0 1 0 0 0,0-1 0 0 0,0 0 0 0 0,1 0 0 0 0,1 1 0 0 0,7 2-1346 0 0</inkml:trace>
  <inkml:trace contextRef="#ctx0" brushRef="#br0" timeOffset="6533.19">1523 491 10136 0 0,'0'0'7494'0'0,"1"1"-6625"0"0,29 41 1856 0 0,-20-27-1960 0 0,14 18 0 0 0,92 93 667 0 0,-98-111-1712 0 0,33 24 0 0 0,-25-20 245 0 0,15 12-1673 0 0,-33-25-481 0 0,3-2-5033 0 0</inkml:trace>
  <inkml:trace contextRef="#ctx0" brushRef="#br0" timeOffset="7026.57">1860 499 5984 0 0,'0'0'10136'0'0,"0"2"-9177"0"0,0 1-803 0 0,0-1-1 0 0,1 1 1 0 0,-1-1-1 0 0,1 1 1 0 0,0-1-1 0 0,0 0 1 0 0,0 1-1 0 0,0-1 1 0 0,0 0-1 0 0,0 1 1 0 0,1-1-1 0 0,1 2 0 0 0,24 27 779 0 0,-2-3-382 0 0,65 110 427 0 0,-85-130-987 0 0,-2-2-12 0 0,0 0 0 0 0,1 0 0 0 0,0-1 1 0 0,0 1-1 0 0,0-1 0 0 0,0 0 0 0 0,7 5 0 0 0,-1-1 105 0 0,-4-3-1790 0 0,-1-2-2916 0 0</inkml:trace>
  <inkml:trace contextRef="#ctx0" brushRef="#br0" timeOffset="7525.19">2026 485 13536 0 0,'0'0'1032'0'0,"0"10"-596"0"0,-1-8-227 0 0,1 1 0 0 0,0 0 1 0 0,0-1-1 0 0,0 1 1 0 0,1-1-1 0 0,-1 1 1 0 0,0-1-1 0 0,1 1 1 0 0,0-1-1 0 0,0 1 1 0 0,0-1-1 0 0,0 1 1 0 0,0-1-1 0 0,0 0 1 0 0,2 3-1 0 0,6 11 1001 0 0,-5-9-849 0 0,0-1 1 0 0,0 0-1 0 0,5 6 1 0 0,8 11 504 0 0,23 36-45 0 0,51 58 0 0 0,-82-107-920 0 0,0 0 0 0 0,16 12 0 0 0,-5-7-3625 0 0,-15-14-3438 0 0</inkml:trace>
  <inkml:trace contextRef="#ctx0" brushRef="#br0" timeOffset="8048.25">2290 457 10136 0 0,'0'0'7839'0'0,"7"6"-6232"0"0,5 3-993 0 0,0 1 0 0 0,-1 1 1 0 0,-1 0-1 0 0,10 13 0 0 0,18 18-29 0 0,-24-26-197 0 0,0-1 0 0 0,0 2 1 0 0,-2 0-1 0 0,0 1 0 0 0,11 22 0 0 0,-17-31-360 0 0,-1 1-1 0 0,14 14 1 0 0,0 1-1089 0 0,-13-19 375 0 0,-2-3-1578 0 0,2 6-10287 0 0</inkml:trace>
</inkml:ink>
</file>

<file path=word/ink/ink3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3:41.71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75 4608 0 0,'0'0'18731'0'0,"1"1"-18959"0"0,1 1 237 0 0,0 0-1 0 0,0 0 0 0 0,-1 0 1 0 0,1 0-1 0 0,-1 0 0 0 0,0 1 0 0 0,1-1 1 0 0,-1 0-1 0 0,0 1 0 0 0,0-1 1 0 0,0 1-1 0 0,-1-1 0 0 0,1 1 1 0 0,-1 0-1 0 0,1-1 0 0 0,-1 1 1 0 0,0 0-1 0 0,0-1 0 0 0,-1 4 0 0 0,1-3 49 0 0,0 0-1 0 0,0 1 0 0 0,1-1 1 0 0,-1 0-1 0 0,1 0 0 0 0,0 4 0 0 0,3 7-30 0 0,0 1-1 0 0,-2-1 0 0 0,2 22 1 0 0,1 5 735 0 0,-2-17-426 0 0,-2-15-168 0 0,0 0-1 0 0,0-1 1 0 0,5 15-1 0 0,-5-16-150 0 0,1-1 1 0 0,-1 0-1 0 0,-1 1 0 0 0,1 7 0 0 0,0 6 29 0 0,11 66 107 0 0,-8-10 386 0 0,-3-57-402 0 0,0 1 0 0 0,-1 0 0 0 0,-3 24-1 0 0,0 18 210 0 0,0 98 498 0 0,3-150-794 0 0,-1 1 1 0 0,-1-1-1 0 0,-4 17 1 0 0,3-17-20 0 0,1 0-1 0 0,0 0 1 0 0,-1 18 0 0 0,-1-11 23 0 0,1 31-42 0 0,1-13 22 0 0,3-32-28 0 0,-1 1 0 0 0,0-1 1 0 0,-1 1-1 0 0,1-1 0 0 0,-2 5 0 0 0,-2 36 70 0 0,4-37-33 0 0,0 3-20 0 0,0 35 84 0 0,-3-7 161 0 0,3-1-203 0 0,0-30-64 0 0,-1 4 0 0 0,0-9 0 0 0,0-2 0 0 0,1 0 0 0 0,0 1 0 0 0,-1-1 0 0 0,1 0 0 0 0,0 1 0 0 0,0-1 0 0 0,0 0 0 0 0,-1 1 0 0 0,1-1 0 0 0,0 0 0 0 0,0 1 0 0 0,0-1 0 0 0,0 1 0 0 0,0-1 0 0 0,0 0 0 0 0,0 1 0 0 0,0-1 0 0 0,0 1 0 0 0,0-1 0 0 0,0 0 0 0 0,0 1 0 0 0,0-1 0 0 0,0 1 0 0 0,0-1 0 0 0,0 0 0 0 0,1 1 0 0 0,-2 6 0 0 0,-2 0 0 0 0,2-1 0 0 0,1 1 0 0 0,0 4 0 0 0,-2-10 0 0 0,1 2 0 0 0,0 12 0 0 0,2-8 0 0 0,2 0 0 0 0,2-1 0 0 0,-2 1 0 0 0,1 0 0 0 0,0-1 0 0 0,3-3 0 0 0,1-2 0 0 0,13 3 0 0 0,-16-4 11 0 0,6-1 31 0 0,26-4 35 0 0,-34 5-67 0 0,1-1 1 0 0,0 1-1 0 0,0-1 0 0 0,0 0 1 0 0,5-1-1 0 0,3-2-29 0 0,-10 5 5 0 0,1 0 4 0 0,9-5 0 0 0,-10 3-2 0 0,5-1 18 0 0,1-1-1 0 0,0 1 1 0 0,-1 1 0 0 0,10-2 0 0 0,-14 2-19 0 0,-3 1 13 0 0,0 0 0 0 0,0 0 0 0 0,0 0 0 0 0,1 0-1 0 0,-1 0 1 0 0,0 0 0 0 0,0 0 0 0 0,0 0 0 0 0,0 0 0 0 0,0 0 0 0 0,0 0 0 0 0,0 0-1 0 0,0 0 1 0 0,0 0 0 0 0,0 0 0 0 0,0 0 0 0 0,0 0 0 0 0,0 0 0 0 0,0 0-1 0 0,0 0 1 0 0,0 0 0 0 0,0 0 0 0 0,0-1 0 0 0,0 1 0 0 0,0 0 0 0 0,0 0 0 0 0,0 0-1 0 0,0 0 1 0 0,0 0 0 0 0,0 0 0 0 0,0 0 0 0 0,0 0 0 0 0,0 0 0 0 0,0 0 0 0 0,0 0-1 0 0,0 0 1 0 0,0 0 0 0 0,0 0 0 0 0,0 0 0 0 0,0 0 0 0 0,0 0 0 0 0,0 0-1 0 0,26-6 96 0 0,-8 4-94 0 0,-15 1-3 0 0,8-4-9 0 0,-3 1-25 0 0,7 0-21 0 0,24 2-27 0 0,-4 3-55 0 0,-32-1 125 0 0,13 3-36 0 0,-9 0 50 0 0,1 0 0 0 0,0-3 0 0 0,2-2 0 0 0,-9 2 0 0 0,0 0 0 0 0,0 0 0 0 0,0 0 0 0 0,0-1 0 0 0,0 1 0 0 0,0 0 0 0 0,0 0 0 0 0,0-1 0 0 0,0 1 0 0 0,0-1 0 0 0,0 1 0 0 0,0-1 0 0 0,1 0 0 0 0,-1 0 0 0 0,0 1 0 0 0,0 0 0 0 0,-1-1 0 0 0,1 1 0 0 0,0 0 0 0 0,0-1 0 0 0,0 1 0 0 0,-1 0 0 0 0,1 0 0 0 0,0 0 0 0 0,0 0 0 0 0,0 0 0 0 0,0 0 0 0 0,-1 0 0 0 0,1 0 0 0 0,0 0 0 0 0,1 0 0 0 0,0-1-16 0 0,14 5-32 0 0,2 1-11 0 0,1 1-46 0 0,-17-6 57 0 0,5 1 36 0 0,12 3 12 0 0,-15-3 0 0 0,0-1 0 0 0,1 1 0 0 0,-1-1 0 0 0,0 1 0 0 0,5-2 0 0 0,11 3 0 0 0,-16-1 0 0 0,1-1 0 0 0,-1 1 0 0 0,0-1 0 0 0,7-1 0 0 0,-11 1 0 0 0,1 0 0 0 0,-1 0 0 0 0,0 0 0 0 0,0 0 0 0 0,1 0 0 0 0,-1-1 0 0 0,0 1 0 0 0,1 0 0 0 0,-1 0 0 0 0,0 0 0 0 0,0 0 0 0 0,1 0 0 0 0,-1 0 0 0 0,0 0 0 0 0,1 0 0 0 0,-1 0 0 0 0,0 0 0 0 0,0 0 0 0 0,1 0 0 0 0,-1 0 0 0 0,0 0 0 0 0,1 0 0 0 0,-1 0 0 0 0,0 1 0 0 0,0-1 0 0 0,1 0 0 0 0,-1 0 0 0 0,13 7 0 0 0,-6-4-15 0 0,34 6-87 0 0,-33-8 91 0 0,2-1 11 0 0,-2 0 0 0 0,-2 0-32 0 0,8 0-21 0 0,-9 1 45 0 0,1-1-1 0 0,0 0 1 0 0,-1-1-1 0 0,1 1 1 0 0,7-3-1 0 0,-11 3-1 0 0,1-1 1 0 0,-1 1-1 0 0,1 0 1 0 0,-1 0-1 0 0,1 0 0 0 0,-1 0 1 0 0,0 0-1 0 0,1 0 0 0 0,3 2 1 0 0,8 0-39 0 0,21-2-368 0 0,-33 0 300 0 0,13 0 476 0 0,1-3-559 0 0,-9 1 88 0 0,15 7 377 0 0,-14-2-266 0 0,2 1 0 0 0,-6-7 0 0 0,-3 3 0 0 0,-1-1 0 0 0,1 0 0 0 0,0 1 0 0 0,-1-1 0 0 0,1 1 0 0 0,0-1 0 0 0,0 1 0 0 0,0-1 0 0 0,-1 1 0 0 0,1 0 0 0 0,0-1 0 0 0,0 1 0 0 0,0 0 0 0 0,0 0 0 0 0,0-1 0 0 0,0 1 0 0 0,-1 0 0 0 0,1 0 0 0 0,0 0 0 0 0,0 0 0 0 0,0 0 0 0 0,2 1 0 0 0,5 0 0 0 0,-2 0 0 0 0,20 12 0 0 0,-20-8 0 0 0,-6-5 0 0 0,1 0 0 0 0,-1 1 0 0 0,0-1 0 0 0,1 0 0 0 0,-1 0 0 0 0,0 1 0 0 0,1-1 0 0 0,-1 0 0 0 0,1 0 0 0 0,-1 0 0 0 0,0 1 0 0 0,1-1 0 0 0,-1 0 0 0 0,1 0 0 0 0,-1 0 0 0 0,1 0 0 0 0,-1 0 0 0 0,1 0 0 0 0,22-8 0 0 0,-20 8 0 0 0,-4 0 0 0 0,18-17 0 0 0,-14 15-9 0 0,-1-1-1 0 0,1 1 0 0 0,0-1 1 0 0,-1 0-1 0 0,5-5 1 0 0,-4 3 2 0 0,-2 4 5 0 0,-1 1 0 0 0,1-1 0 0 0,-1 1 1 0 0,0 0-1 0 0,1-1 0 0 0,-1 1 0 0 0,0-1 0 0 0,1 1 0 0 0,-1-1 0 0 0,0 1 0 0 0,0-1 0 0 0,1 1 1 0 0,-1-1-1 0 0,0 1 0 0 0,0-1 0 0 0,0 0 0 0 0,0 1 0 0 0,0-1 0 0 0,0 1 0 0 0,0-1 0 0 0,0 0 0 0 0,3-4-28 0 0,0 0 0 0 0,0 0-1 0 0,0 0 1 0 0,0 0-1 0 0,-1 0 1 0 0,0 0-1 0 0,3-12 1 0 0,-1 2-41 0 0,-1 4-26 0 0,-1 0 1 0 0,0-1-1 0 0,-1 1 1 0 0,0 0 0 0 0,-1 0-1 0 0,0-1 1 0 0,-1-11-1 0 0,-2 15 33 0 0,3 8 59 0 0,0-1 0 0 0,-1 0 1 0 0,1 1-1 0 0,0-1 0 0 0,0 0 0 0 0,0 1 0 0 0,0-1 0 0 0,0 0 0 0 0,0 1 1 0 0,0-1-1 0 0,0 0 0 0 0,0 0 0 0 0,0 1 0 0 0,0-1 0 0 0,0 0 0 0 0,1 0 1 0 0,-5-26-82 0 0,4-130-1098 0 0,-7 126 1027 0 0,6 25 104 0 0,1 5 47 0 0,-1-1 0 0 0,1 1 0 0 0,0-1 1 0 0,-1 1-1 0 0,1-1 0 0 0,0 1 0 0 0,0-1 1 0 0,0 1-1 0 0,0-1 0 0 0,0 1 0 0 0,0-2 1 0 0,0-1-4 0 0,2-2-1 0 0,-1 5 2 0 0,-1-1 0 0 0,1 1 0 0 0,-1 0 0 0 0,0 0 0 0 0,0 0 0 0 0,1 0 0 0 0,-1-1 0 0 0,0 1 0 0 0,0 0 0 0 0,0 0 0 0 0,0-1 1 0 0,-1 1-1 0 0,1 0 0 0 0,-1-2 0 0 0,0-10-13 0 0,1 2-53 0 0,-3-5-64 0 0,3 15 684 0 0,0-30-1234 0 0,0 8 673 0 0,-1 21-44 0 0,1 1 0 0 0,0-1 1 0 0,0 0-1 0 0,0 1 1 0 0,0-1-1 0 0,1 0 0 0 0,-1 1 1 0 0,0-1-1 0 0,1 0 0 0 0,-1 1 1 0 0,1-1-1 0 0,0-2 0 0 0,-1 4 53 0 0,1-1-50 0 0,-4-7-113 0 0,2 7 556 0 0,1 1-382 0 0,0 0 1 0 0,0 0-1 0 0,1 0 1 0 0,-1-1-1 0 0,0 1 1 0 0,0 0 0 0 0,0 0-1 0 0,0 0 1 0 0,1 0-1 0 0,-1 0 1 0 0,0 0-1 0 0,0-1 1 0 0,0 1 0 0 0,0 0-1 0 0,0 0 1 0 0,0 0-1 0 0,0 0 1 0 0,0-1-1 0 0,1 1 1 0 0,-1 0-1 0 0,0 0 1 0 0,0 0 0 0 0,0 0-1 0 0,0-1 1 0 0,0 1-1 0 0,0 0 1 0 0,0 0-1 0 0,0 0 1 0 0,0-1 0 0 0,0 1-1 0 0,0 0 1 0 0,0 0-1 0 0,0 0 1 0 0,0-1-15 0 0,-1 1 0 0 0,1 0 0 0 0,0 0 0 0 0,0-1 0 0 0,0 1 0 0 0,0 0 0 0 0,0 0 0 0 0,0-1 0 0 0,0 1 0 0 0,0 0 0 0 0,0-1 0 0 0,0 1 0 0 0,0 0 0 0 0,0 0 0 0 0,0-1 0 0 0,1 1 0 0 0,-1 0 0 0 0,0 0 0 0 0,0 0 0 0 0,0-1 0 0 0,0 1 0 0 0,0 0 0 0 0,0 0 0 0 0,1-1 0 0 0,-1 1 0 0 0,0 0 0 0 0,0 0 0 0 0,0 0 0 0 0,1 0 0 0 0,-1-1 0 0 0,0 1 0 0 0,0 0 0 0 0,0 0 0 0 0,1 0 0 0 0,-1 0 0 0 0,0 0 0 0 0,0 0 0 0 0,1 0 0 0 0,-1-1 0 0 0,0 1 0 0 0,0 0 0 0 0,1 0 0 0 0,-1 0 0 0 0,0 0 1 0 0,0 0-1 0 0,1 0 0 0 0,-1 0 0 0 0,0 0 0 0 0,1 1 0 0 0,0-1-45 0 0,1 1 41 0 0,0 0 1 0 0,0 0-1 0 0,0 0 0 0 0,0-1 0 0 0,0 1 0 0 0,-1-1 1 0 0,1 0-1 0 0,1 1 0 0 0,2-1 0 0 0,2 0 13 0 0,-3-1 0 0 0,-1 1 0 0 0,0 0 0 0 0,0 0 0 0 0,1 1 0 0 0,-1-1 0 0 0,0 1 0 0 0,0-1 0 0 0,5 3 0 0 0,26 10 355 0 0,6 0-642 0 0,-15-15 311 0 0,-22 2-30 0 0,20 6-80 0 0,-22-6 86 0 0,1 1 0 0 0,0-1 0 0 0,-1 0 0 0 0,1 0 0 0 0,-1 0 0 0 0,1 0 0 0 0,0 0 0 0 0,-1 0 0 0 0,1 0 0 0 0,1-1 0 0 0,7 1 0 0 0,-2 3 0 0 0,1 1 0 0 0,1-1 0 0 0,-4 0-10 0 0,-3-3-33 0 0,6 0 32 0 0,26 0-2 0 0,-7 0-344 0 0,-23 0 293 0 0,-2-1 37 0 0,0 1 1 0 0,1 0-1 0 0,-1 0 0 0 0,0 1 0 0 0,0-1 1 0 0,1 0-1 0 0,4 3 0 0 0,0-3 27 0 0,26-2 0 0 0,-27 4 0 0 0,0-2 0 0 0,1-2 0 0 0,0 2 0 0 0,3 2 0 0 0,-10-2 0 0 0,9 0 0 0 0,-2 1-12 0 0,-1 2-36 0 0,0 0 26 0 0,-3-2-34 0 0,16-2 58 0 0,-5 4-2 0 0,-7-2 0 0 0,-3-1 0 0 0,0 0 0 0 0,1 0 0 0 0,9-3 0 0 0,-10 2 0 0 0,-1 1 0 0 0,4 0 0 0 0,-7 2 0 0 0,17 2 0 0 0,15-1-10 0 0,-24-2-33 0 0,-9-1 42 0 0,1-1 1 0 0,-1 1-1 0 0,0 0 1 0 0,1 0-1 0 0,-1 0 1 0 0,1 0-1 0 0,-1 0 1 0 0,0 0-1 0 0,1 0 1 0 0,-1 0-1 0 0,1 0 1 0 0,-1 0-1 0 0,1 0 1 0 0,-1 0-1 0 0,0 0 1 0 0,1 1-1 0 0,-1-1 1 0 0,1 0-1 0 0,-1 0 1 0 0,0 0-1 0 0,1 0 0 0 0,-1 1 1 0 0,0-1-1 0 0,1 0 1 0 0,0 1-1 0 0,-1-1 2 0 0,0 0 0 0 0,0 1 0 0 0,1-1 0 0 0,-1 0 0 0 0,0 0 0 0 0,1 1 0 0 0,-1-1 0 0 0,1 0 0 0 0,-1 0 0 0 0,0 0 0 0 0,1 0 0 0 0,-1 0 0 0 0,0 1 0 0 0,1-1 0 0 0,-1 0 0 0 0,1 0 0 0 0,-1 0 0 0 0,0 0 0 0 0,1 0 0 0 0,-1 0 0 0 0,1 0 0 0 0,-1-1 0 0 0,0 1 0 0 0,1 0 0 0 0,0 0 0 0 0,23 7 708 0 0,-23-7-823 0 0,0 0 0 0 0,0 0-1 0 0,0 0 1 0 0,0-1 0 0 0,1 1-1 0 0,-1 0 1 0 0,0-1 0 0 0,0 1-1 0 0,0 0 1 0 0,0-1 0 0 0,0 1-1 0 0,1-2 1 0 0,-1 1 234 0 0,1 0-1 0 0,0 1 1 0 0,-1-1-1 0 0,1 0 1 0 0,0 1-1 0 0,0-1 1 0 0,-1 1-1 0 0,1-1 1 0 0,0 1 0 0 0,0 0-1 0 0,0 0 1 0 0,2 0-1 0 0,-3 0-456 0 0,8-3-1238 0 0,1 4 1558 0 0,24 1 18 0 0,-26-2-1 0 0,-1 3 0 0 0,8-1 0 0 0,-14-2 0 0 0,-1 0 0 0 0,1 0 0 0 0,0 0 0 0 0,0 0 0 0 0,0 0 0 0 0,0 1 0 0 0,-1-1 0 0 0,1 0 0 0 0,0 0 0 0 0,0 1 0 0 0,0-1 0 0 0,-1 1 0 0 0,1-1 0 0 0,0 0 0 0 0,-1 1 0 0 0,1-1 0 0 0,0 2 0 0 0,0-1 0 0 0,1 0 0 0 0,10-3 0 0 0,1-1 0 0 0,-10 2 0 0 0,0 0 0 0 0,0 0 0 0 0,0 1 0 0 0,0-1 0 0 0,0 1 0 0 0,5 0 0 0 0,0 0 0 0 0,-1 2 0 0 0,7-2 78 0 0,-14 0-59 0 0,1 0 0 0 0,0 0 0 0 0,0 0 0 0 0,0 0 0 0 0,0 0 0 0 0,0 0 0 0 0,-1 0 0 0 0,1 0-1 0 0,0 0 1 0 0,0 1 0 0 0,0-1 0 0 0,0 0 0 0 0,-1 0 0 0 0,1 1 0 0 0,0-1 0 0 0,0 1 0 0 0,-1-1 0 0 0,1 1-1 0 0,1 0 1 0 0,-1-1-23 0 0,1 1 0 0 0,0 0 0 0 0,0-1 0 0 0,0 1 0 0 0,0-1 0 0 0,0 0 0 0 0,0 0 0 0 0,0 1-1 0 0,1-1 1 0 0,-1-1 0 0 0,0 1 0 0 0,3-1 0 0 0,3-1-7 0 0,-4 0 11 0 0,5-1 0 0 0,5 1 0 0 0,-12 3 0 0 0,1-1 1 0 0,8-7-12 0 0,-10 7 8 0 0,-1-1 0 0 0,1 1 0 0 0,-1 0 1 0 0,1 0-1 0 0,-1-1 0 0 0,1 1 0 0 0,-1 0 0 0 0,1 0 1 0 0,-1 0-1 0 0,1 0 0 0 0,-1 0 0 0 0,1 0 0 0 0,0 0 1 0 0,-1 0-1 0 0,1 0 0 0 0,-1 0 0 0 0,1 0 0 0 0,0 0 1 0 0,11 1-15 0 0,-2 2-176 0 0,11 4 333 0 0,2 0-127 0 0,3 3-2 0 0,-15-5 44 0 0,-1-3-63 0 0,8-3-8 0 0,-16 2 6 0 0,0-1 1 0 0,1 0-1 0 0,-1 1 1 0 0,0-1-1 0 0,0 1 1 0 0,1 0-1 0 0,-1 0 1 0 0,0 0-1 0 0,4 2 1 0 0,13 5 62 0 0,31 3-85 0 0,-42-9 23 0 0,-7-2-12 0 0,1 1 1 0 0,-1-1-1 0 0,1 1 1 0 0,-1-1-1 0 0,0 0 0 0 0,1 0 1 0 0,-1 0-1 0 0,1 0 0 0 0,1 0 1 0 0,33-11-13 0 0,-18 5 33 0 0,13 2 0 0 0,-20 3 0 0 0,0 1 0 0 0,-3-2 0 0 0,2 1 0 0 0,7 3 0 0 0,-4-4 0 0 0,-11 2 0 0 0,8-4 0 0 0,1 1 0 0 0,1-2 0 0 0,-1 3 0 0 0,3 0 0 0 0,-4 2 0 0 0,1 0 0 0 0,-1-1 0 0 0,-2-2 0 0 0,2-1 0 0 0,-1-2 0 0 0,-3 3 0 0 0,0-2 0 0 0,1-7 0 0 0,-4 10 0 0 0,-3 2 0 0 0,1 0 0 0 0,-1-1 0 0 0,1 1 0 0 0,0-1 0 0 0,-1 1 0 0 0,1-1 0 0 0,-1 1 0 0 0,1-1 0 0 0,-1 0 0 0 0,0 1 0 0 0,1-1 0 0 0,-1 0 0 0 0,0 1 0 0 0,1-1 0 0 0,-1 0 0 0 0,0 1 0 0 0,0-1 0 0 0,1-1 0 0 0,2-6 0 0 0,-1 0 0 0 0,0 0 0 0 0,2-9-1 0 0,3-16 16 0 0,-6 24-9 0 0,0 1 0 0 0,-1-1 1 0 0,0 0-1 0 0,0 1 1 0 0,-1-1-1 0 0,0 1 0 0 0,-4-14 1 0 0,0-6 240 0 0,2 8-209 0 0,1 9-123 0 0,0-1-1 0 0,1 0 1 0 0,0-13-1 0 0,1 23 86 0 0,1 0 0 0 0,2-5 0 0 0,-2 1 0 0 0,-1-1 0 0 0,2 3 0 0 0,-1 0 0 0 0,0 0 0 0 0,0 0 0 0 0,0-1 0 0 0,-1 1 0 0 0,1-8 0 0 0,-2 7 0 0 0,1 1 0 0 0,0 0 0 0 0,1-1 0 0 0,-1 1 0 0 0,1-1 0 0 0,1-4 0 0 0,-2 8 0 0 0,5-28 0 0 0,-5 29 32 0 0,1-1 0 0 0,-1 1 0 0 0,0 0 0 0 0,1-1-1 0 0,-1 1 1 0 0,0 0 0 0 0,0-1 0 0 0,1 1-1 0 0,-1-1 1 0 0,0 1 0 0 0,0 0 0 0 0,0-1 0 0 0,0 1-1 0 0,0-1 1 0 0,1 1 0 0 0,-1-1 0 0 0,0 1 0 0 0,0-1-1 0 0,0 1 1 0 0,0 0 0 0 0,0-1 0 0 0,0 1 0 0 0,0-1-1 0 0,0 1 1 0 0,0-1 0 0 0,-1 1 0 0 0,1-1 0 0 0,-12 1 1269 0 0,-6 2-1501 0 0,11-1 200 0 0,-4 1 0 0 0,-16 1 0 0 0,19-2 0 0 0,7 0 0 0 0,-1-1 0 0 0,1 1 0 0 0,-1-1 0 0 0,0 1 0 0 0,1-1 0 0 0,-1 0 0 0 0,0 0 0 0 0,1 0 0 0 0,-1 0 0 0 0,0 0 0 0 0,-2 0 0 0 0,-5 0 62 0 0,4 1 62 0 0,-1 0 0 0 0,1-1 1 0 0,0 0-1 0 0,0 0 0 0 0,-1-1 0 0 0,-7-1 0 0 0,12 1 49 0 0,-15-5 771 0 0,-11-3-944 0 0,25 8 0 0 0,1 0 0 0 0,-1 0 0 0 0,0 1 0 0 0,1-1 0 0 0,-1 1 0 0 0,0-1 0 0 0,1 1 0 0 0,-1-1 0 0 0,0 1 0 0 0,1 0 0 0 0,-1 0 0 0 0,0 0 0 0 0,0 0 0 0 0,1 0 0 0 0,-1 0 0 0 0,0 0 0 0 0,1 1 0 0 0,-1-1 0 0 0,0 1 0 0 0,1-1 0 0 0,-1 1 0 0 0,0 0 0 0 0,1-1 0 0 0,-1 1 0 0 0,-1 1 0 0 0,-1 0 0 0 0,-3 1 0 0 0,6-2 0 0 0,-1-1 0 0 0,1 1 0 0 0,-1-1 0 0 0,1 1 0 0 0,-1-1 0 0 0,1 0 0 0 0,-1 0 0 0 0,1 0 0 0 0,-1 0 0 0 0,1 0-1 0 0,-1 0 1 0 0,-1-1 0 0 0,-13 0 12 0 0,14 2 31 0 0,-4 3-22 0 0,5-4-12 0 0,-9 6 26 0 0,-8 0 113 0 0,-6 6-43 0 0,19-10-81 0 0,1 1 0 0 0,-1-1-1 0 0,0 0 1 0 0,1-1 0 0 0,-9 2 0 0 0,11-2-23 0 0,-7 2 59 0 0,-28 4 23 0 0,16-7 24 0 0,17 1-95 0 0,-1 0-21 0 0,-18-3 140 0 0,-8-5-47 0 0,30 5-84 0 0,-14 1 0 0 0,1 0 44 0 0,13 0-37 0 0,0 1-1 0 0,0 0 0 0 0,-1-1 0 0 0,1 1 1 0 0,0 0-1 0 0,0 0 0 0 0,-1 0 0 0 0,1 0 0 0 0,0 0 1 0 0,0 1-1 0 0,-1-1 0 0 0,1 0 0 0 0,0 1 1 0 0,0-1-1 0 0,-2 1 0 0 0,2 0-5 0 0,1-1 0 0 0,-1 1 1 0 0,0-1-1 0 0,0 0 0 0 0,1 1 0 0 0,-1-1 0 0 0,0 0 0 0 0,0 1 0 0 0,0-1 0 0 0,0 0 0 0 0,1 0 1 0 0,-1 0-1 0 0,0 0 0 0 0,0 0 0 0 0,0 0 0 0 0,0 0 0 0 0,-1 0 0 0 0,2 0 1 0 0,-1 0 0 0 0,0 0 0 0 0,0 0 1 0 0,0 0-1 0 0,0 0 0 0 0,1 0 0 0 0,-1 0 0 0 0,0 0 0 0 0,0 0 0 0 0,0 0 0 0 0,1 1 0 0 0,-1-1 0 0 0,0 0 0 0 0,0 0 0 0 0,-1 2 1 0 0,1-2 36 0 0,0 0 1 0 0,0 1 0 0 0,-1-1 0 0 0,1 1-1 0 0,0-1 1 0 0,0 0 0 0 0,-1 0 0 0 0,1 0 0 0 0,0 0-1 0 0,0 0 1 0 0,-1 0 0 0 0,1 0 0 0 0,0 0-1 0 0,0 0 1 0 0,-1-1 0 0 0,1 1 0 0 0,0 0 0 0 0,-1-1-1 0 0,-8-2 48 0 0,-17-1-87 0 0,-2 0 0 0 0,18-1-11 0 0,8 4-22 0 0,0 1-1 0 0,0-1 0 0 0,0 1 0 0 0,-1 0 0 0 0,1 0 0 0 0,0 0 0 0 0,0 0 0 0 0,0 0 1 0 0,-6 2-1 0 0,-7 0 265 0 0,8-1-197 0 0,0-1 0 0 0,-15 4 1 0 0,15-2-190 0 0,1-1 1 0 0,-15 1 0 0 0,20-2 193 0 0,0 0 1 0 0,0 1 0 0 0,1-1 0 0 0,-1 1 0 0 0,0-1 0 0 0,1 1 0 0 0,-1 0 0 0 0,0-1 0 0 0,1 1 0 0 0,-3 1 0 0 0,-10 5-1365 0 0,3-7 2409 0 0,11 0-1082 0 0,-1 0 1 0 0,1 0 0 0 0,-1 0-1 0 0,0 0 1 0 0,1 0-1 0 0,-1 0 1 0 0,1 0-1 0 0,-1 0 1 0 0,0 0 0 0 0,1 0-1 0 0,-1 0 1 0 0,1 0-1 0 0,-1 0 1 0 0,0 0-1 0 0,1-1 1 0 0,-1 1 0 0 0,1 0-1 0 0,-1 0 1 0 0,1-1-1 0 0,-1 1 1 0 0,1 0-1 0 0,-1-1 1 0 0,0 0 0 0 0,-15 0-202 0 0,15 1 191 0 0,-1-1 1 0 0,0 1-1 0 0,0 0 1 0 0,1 0-1 0 0,-1-1 1 0 0,0 1-1 0 0,0 0 0 0 0,1 1 1 0 0,-1-1-1 0 0,0 0 1 0 0,0 0-1 0 0,1 1 1 0 0,-1-1-1 0 0,0 1 1 0 0,1 0-1 0 0,-1-1 0 0 0,0 1 1 0 0,1 0-1 0 0,-1 0 1 0 0,-1 1-1 0 0,0 0 4 0 0,1-1 0 0 0,-1 0-1 0 0,0 0 1 0 0,1 0 0 0 0,-1 0 0 0 0,0 0 0 0 0,-5 1-1 0 0,5-2 1 0 0,-1 1 0 0 0,1-1-1 0 0,0 1 1 0 0,0 0 0 0 0,0 1-1 0 0,-3 1 1 0 0,-1 1 7 0 0,5-2 4 0 0,0-1 0 0 0,0 1 0 0 0,-1-1 1 0 0,1 0-1 0 0,0 0 0 0 0,-1 0 0 0 0,1 0 0 0 0,-1 0 0 0 0,1 0 1 0 0,-1 0-1 0 0,1-1 0 0 0,-1 1 0 0 0,0-1 0 0 0,1 0 0 0 0,-1 0 1 0 0,1 0-1 0 0,-1 0 0 0 0,0 0 0 0 0,1-1 0 0 0,-5 0 1 0 0,4 0 5 0 0,0 0 1 0 0,0 0-1 0 0,1-1 1 0 0,-1 1-1 0 0,0 0 1 0 0,-4-4-1 0 0,5 5-146 0 0,-2 2 175 0 0,0-1 0 0 0,-1 0 0 0 0,1 0 0 0 0,-1 0 0 0 0,1-1 0 0 0,-1 1 0 0 0,1-1 0 0 0,-1 0 0 0 0,1 0 0 0 0,-1-1 0 0 0,-5 0 0 0 0,9 0-21 0 0,0-1-14 0 0,-9-3-6 0 0,-2 1-148 0 0,10 3 149 0 0,0 1 0 0 0,0-1 0 0 0,1 1 0 0 0,-1-1 0 0 0,0 0 0 0 0,0 0 0 0 0,0 0 0 0 0,0 0 0 0 0,-2-2 1 0 0,0-1 88 0 0,0 3-46 0 0,-11 2-47 0 0,11-1 2 0 0,0 0 0 0 0,0 0 0 0 0,0 0 0 0 0,0-1 0 0 0,0 1 0 0 0,1-1 0 0 0,-1 0 0 0 0,-7-3 0 0 0,6 3-81 0 0,0 0 0 0 0,0 0 1 0 0,0 0-1 0 0,-1 1 0 0 0,1-1 0 0 0,0 1 0 0 0,0 0 0 0 0,0 1 0 0 0,-8 1 1 0 0,-15 0-210 0 0,22-2 568 0 0,-12-3 467 0 0,-3 0-662 0 0,2-2-540 0 0,13 3 191 0 0,0 1 0 0 0,0 0 0 0 0,1 0 0 0 0,-9 0 1 0 0,10 1 299 0 0,0 0 0 0 0,0 0 1 0 0,0 0-1 0 0,0 1 0 0 0,0 0 1 0 0,0 0-1 0 0,1 0 1 0 0,-6 2-1 0 0,8-3 523 0 0,-9 0 139 0 0,5 0-786 0 0,1 1 0 0 0,-1-1-1 0 0,1 1 1 0 0,0 0 0 0 0,-1 1-1 0 0,-7 2 1 0 0,11-3 208 0 0,-21 2 426 0 0,19-3-434 0 0,3 0-86 0 0,-13-9 12 0 0,12 9-36 0 0,0-1 0 0 0,0 0 0 0 0,0 1 0 0 0,0-1 0 0 0,1 1 0 0 0,-1-1 0 0 0,0 0 0 0 0,1 0 0 0 0,-1 1 0 0 0,0-1 0 0 0,1 0 0 0 0,-1 0 0 0 0,1 0 0 0 0,-1-1 0 0 0,-5-8-13 0 0,5 9-63 0 0,0 0-199 0 0,1 1 280 0 0,-1-1-1 0 0,1 1 0 0 0,-1-1 0 0 0,1 1 1 0 0,-1-1-1 0 0,1 1 0 0 0,-1-1 0 0 0,1 1 1 0 0,0-1-1 0 0,-1 1 0 0 0,1-1 0 0 0,0 0 1 0 0,-1 1-1 0 0,1-1 0 0 0,0 0 0 0 0,0 1 1 0 0,0-1-1 0 0,0 0 0 0 0,0 1 0 0 0,-1-1 1 0 0,1-1-1 0 0,0-16 303 0 0,0 17-328 0 0,-7-36 21 0 0,4 10 12 0 0,3 25-56 0 0,0 0 1 0 0,0 1-1 0 0,0-1 0 0 0,-1 0 1 0 0,1 1-1 0 0,0-1 0 0 0,-1 1 0 0 0,1-1 1 0 0,-2-2-1 0 0,2 4-79 0 0,-5-16 635 0 0,3 4-481 0 0,1 7-32 0 0,0 0 1 0 0,0 0-1 0 0,0 0 1 0 0,1-9-1 0 0,-9-19-424 0 0,5 4 842 0 0,3 26-469 0 0,0-1-1 0 0,0 0 1 0 0,0 0-1 0 0,-4-5 1 0 0,4 5 178 0 0,-1 1 1 0 0,0-1-102 0 0,-5-4-25 0 0,6 6 0 0 0,-3-7 0 0 0,2 3-407 0 0,-7-11 786 0 0,8 16-488 0 0,1-10 206 0 0,0 5-65 0 0,-3 2-32 0 0,0-2 0 0 0,2-1 0 0 0,1 1-16 0 0,0 5-72 0 0,-3-1 63 0 0</inkml:trace>
  <inkml:trace contextRef="#ctx0" brushRef="#br0" timeOffset="1657.87">1 16 6448 0 0,'0'0'4736'0'0,"2"0"-4376"0"0,20 5 979 0 0,-17-5-1110 0 0,0 1 1 0 0,0 0 0 0 0,0 0 0 0 0,4 1 0 0 0,-4 0-85 0 0,0-1 1 0 0,0 0 0 0 0,0-1 0 0 0,0 1 0 0 0,0-1 0 0 0,0 0 0 0 0,0-1-1 0 0,8 0 1 0 0,13-1-157 0 0,-20 1 135 0 0,0 1 1 0 0,-1-1-1 0 0,1-1 1 0 0,0 1-1 0 0,-1-1 1 0 0,7-3-1 0 0,-6 3 17 0 0,1 0-1 0 0,-1 0 0 0 0,0 0 0 0 0,1 1 1 0 0,-1 0-1 0 0,9-1 0 0 0,1 1-459 0 0,-11 0 283 0 0,-1 1-1 0 0,1 0 1 0 0,-1 0-1 0 0,9 1 1 0 0,48 7-158 0 0,-32-2 129 0 0,-5-2 70 0 0,17-4-143 0 0,-13 0-250 0 0,-24 1 279 0 0,0-1-1 0 0,0 1 0 0 0,0-1 1 0 0,-1 0-1 0 0,1-1 1 0 0,0 1-1 0 0,0-1 0 0 0,-1 1 1 0 0,1-1-1 0 0,4-2 1 0 0,-4 2 70 0 0,-1 1 0 0 0,1-1 1 0 0,-1 1-1 0 0,1 0 0 0 0,0 0 1 0 0,-1 0-1 0 0,7 1 0 0 0,-2 0-18 0 0,15-1 44 0 0,28-3 378 0 0,16 6 158 0 0,-45 3-403 0 0,33 2-144 0 0,-44-6 24 0 0,-9 1 0 0 0,-1-2 0 0 0,9-1 0 0 0,-8 0 0 0 0,0 0 0 0 0,0 0 0 0 0,-1 0 0 0 0,1-1 0 0 0,0 1 0 0 0,0 0 0 0 0,3-2 0 0 0,3-1 0 0 0,2 5 0 0 0,0-1 0 0 0,-8-3 0 0 0,17 7 0 0 0,-11-5 0 0 0,4 1 67 0 0,-12-1-87 0 0,25-5 533 0 0,-17 3-513 0 0,-1 1-15 0 0,0-1-57 0 0,-4 1 4 0 0,3-2 43 0 0,2 3-23 0 0,-2 0 22 0 0,-5 0-44 0 0,0 0-24 0 0,5 0 34 0 0,2 0 50 0 0,-1 0 10 0 0,0 0-11 0 0,-4 0-32 0 0,2 3 33 0 0,-4-3-1 0 0,-1 0 1 0 0,0 1-1 0 0,1-1 1 0 0,-1 0 0 0 0,1 0-1 0 0,-1 0 1 0 0,0 1 0 0 0,1-1-1 0 0,-1 0 1 0 0,1 0 0 0 0,-1 0-1 0 0,0 0 1 0 0,1 0 0 0 0,-1 0-1 0 0,1 0 1 0 0,-1 0 0 0 0,0 0-1 0 0,1 0 1 0 0,-1 0 0 0 0,1 0-1 0 0,-1 0 1 0 0,0-1-1 0 0,1 1 1 0 0,-1 0 0 0 0,1 0-1 0 0,-1 0 1 0 0,0 0 0 0 0,1-1-1 0 0,-1 1 1 0 0,0 0 0 0 0,1 0-1 0 0,-1-1 1 0 0,0 1 0 0 0,0 0-1 0 0,1-1 1 0 0,-1 1 0 0 0,0-1-1 0 0,2 1-457 0 0,14 1-1316 0 0,-3 7 2420 0 0,-12-8 42 0 0,0 1-1274 0 0,1 2 574 0 0,-1-3 26 0 0,1 0 0 0 0,-1 0-1 0 0,1 0 1 0 0,-1 0 0 0 0,1 0-1 0 0,-1 0 1 0 0,0 0 0 0 0,1-1-1 0 0,-1 1 1 0 0,3-1 0 0 0,5-1-1970 0 0</inkml:trace>
  <inkml:trace contextRef="#ctx0" brushRef="#br0" timeOffset="2168.64">1059 39 7712 0 0,'0'0'6713'0'0,"0"3"-6392"0"0,7 24 231 0 0,-3-10-320 0 0,-3-10-186 0 0,1 3-149 0 0,-1 0 1 0 0,0 0 0 0 0,-1 0 0 0 0,0 17 0 0 0,-1-3-1718 0 0,1-14-3001 0 0</inkml:trace>
</inkml:ink>
</file>

<file path=word/ink/ink3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2:40.37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22 4144 0 0,'0'0'191'0'0,"0"6"26"0"0,0 3 59 0 0,-2 21 7885 0 0,1-24-7505 0 0,0 0 0 0 0,1-1 0 0 0,-1 1 0 0 0,2 0 0 0 0,0 7 0 0 0,3 19 323 0 0,0 34 0 0 0,3 27 1019 0 0,4 22-83 0 0,-8-67-1176 0 0,0 63 357 0 0,3 23-456 0 0,-3-82-379 0 0,1 10 152 0 0,4 37 142 0 0,0 3-274 0 0,9 69 65 0 0,-13-137-204 0 0,-3 48 0 0 0,2 19 350 0 0,-2-80-333 0 0,-1-1-1 0 0,-3 34 0 0 0,-1 10-102 0 0,0 36-3 0 0,2-52-35 0 0,1-19 5 0 0,3 31 0 0 0,-1-34 26 0 0,-3 42 0 0 0,-1-8 70 0 0,-1 5 368 0 0,-6 68-623 0 0,6-50 148 0 0,6-43 79 0 0,-2-20 7 0 0,-1 34 1 0 0,1 27 100 0 0,-6-27-93 0 0,3-4-95 0 0,2-37 0 0 0,-2-2 31 0 0,3 2-31 0 0,0 0 0 0 0,2 5 48 0 0,-3-14-18 0 0,-4 22-24 0 0,4-22-17 0 0,0-3 0 0 0,1 1 0 0 0,-1-1 0 0 0,1 1 0 0 0,0-1 0 0 0,-1 1 0 0 0,1 0 0 0 0,0-1 0 0 0,0 1 0 0 0,0-1 0 0 0,0 1 0 0 0,1 2 0 0 0,0 6 0 0 0,-1-7 0 0 0,1 0 0 0 0,-1 0 0 0 0,0 0 0 0 0,0-1 0 0 0,0 1 0 0 0,-1 0 0 0 0,1 0 0 0 0,-2 5 0 0 0,0-2 0 0 0,1 19 0 0 0,-2 11 0 0 0,2-27 0 0 0,1-1 0 0 0,0 0 0 0 0,1 14 0 0 0,-1-22 0 0 0,0 44 0 0 0,0-34 0 0 0,2 0 0 0 0,-1 1 0 0 0,-2 3 0 0 0,-1-4-11 0 0,2-6-31 0 0,2 7 19 0 0,-1-3-36 0 0,-1-6-6 0 0,0 0 12 0 0,8 17-11 0 0,-7-18 63 0 0,-1 0 1 0 0,0 0-1 0 0,0 0 1 0 0,0 0-1 0 0,1 0 0 0 0,-1 0 1 0 0,0 0-1 0 0,1 0 1 0 0,-1 0-1 0 0,1 0 1 0 0,-1 0-1 0 0,1-1 0 0 0,0 1 1 0 0,-1 0-1 0 0,1 0 1 0 0,0-1-1 0 0,-1 1 1 0 0,1 0-1 0 0,0-1 1 0 0,0 1-1 0 0,1 0 0 0 0,3 2 3 0 0,-5-2-2 0 0,1 0 0 0 0,-1-1 0 0 0,1 1 0 0 0,-1 0 0 0 0,1-1 0 0 0,-1 1 0 0 0,1 0 0 0 0,0-1 0 0 0,-1 1 0 0 0,1-1 0 0 0,0 1 0 0 0,-1-1 0 0 0,1 0 0 0 0,0 1 0 0 0,0-1 0 0 0,0 0 0 0 0,-1 1 0 0 0,1-1 0 0 0,0 0 1 0 0,2 0-1 0 0,0 1-12 0 0,-1 0 9 0 0,0-1-1 0 0,1 1 0 0 0,-1-1 0 0 0,0 0 0 0 0,0 1 0 0 0,0-1 0 0 0,0 0 0 0 0,0 0 0 0 0,0 0 1 0 0,1-1-1 0 0,-1 1 0 0 0,0-1 0 0 0,4 0 0 0 0,14-3 5 0 0,-14 4-24 0 0,0-1-1 0 0,0 0 0 0 0,-1-1 1 0 0,1 1-1 0 0,0-1 1 0 0,10-5-1 0 0,19-5-83 0 0,-24 10 64 0 0,0 0 0 0 0,0 0 0 0 0,0 1 0 0 0,0 1 0 0 0,16 0-1 0 0,82 9-198 0 0,-90-9 208 0 0,-16 0 29 0 0,0 0-1 0 0,0 0 1 0 0,0 0-1 0 0,0 1 1 0 0,0-1-1 0 0,0 0 1 0 0,0 1 0 0 0,4 1-1 0 0,26 9-62 0 0,-27-10 48 0 0,-1 0 0 0 0,1 1-1 0 0,0 0 1 0 0,-1 0 0 0 0,9 5 0 0 0,-4-1 19 0 0,-1-1 0 0 0,0 0 0 0 0,1-1 0 0 0,0 0 0 0 0,0-1 0 0 0,1 0 0 0 0,-1-1 0 0 0,0 0 0 0 0,1 0 0 0 0,17-1 0 0 0,-14 0-11 0 0,-1 0-1 0 0,16 5 0 0 0,11 0-28 0 0,0 3-89 0 0,-29-6 105 0 0,0 0-1 0 0,13 1 1 0 0,92 11-69 0 0,-36 1-236 0 0,-49-6 239 0 0,-22-7 83 0 0,0 0 0 0 0,1-1 0 0 0,-1 0 0 0 0,1 0 0 0 0,9 0 0 0 0,49 0 10 0 0,65-3-161 0 0,-109-1 95 0 0,39 4 0 0 0,-38 0 15 0 0,31-3-1 0 0,-29 1 166 0 0,52 4-1 0 0,-4 0 22 0 0,-2 3-378 0 0,-33-6 111 0 0,33-2-43 0 0,-31-1 173 0 0,25-2 0 0 0,23-3 0 0 0,72 3 0 0 0,-112 4 0 0 0,-19 0 0 0 0,-1-1 0 0 0,1-1 0 0 0,-1-2 0 0 0,37-9 0 0 0,-43 8-114 0 0,0 1 0 0 0,1 1 0 0 0,-1 2 0 0 0,26 1 0 0 0,-50 0 114 0 0,108-4-838 0 0,-17 1 838 0 0,-71 2 140 0 0,-12 0 27 0 0,-1 1-1 0 0,15 1 1 0 0,-15 0-123 0 0,-1 0 1 0 0,0 0-1 0 0,0-1 0 0 0,0 0 0 0 0,8 0 0 0 0,21-2-53 0 0,50-8 9 0 0,22 0-904 0 0,5 13 904 0 0,-70-2 0 0 0,-25 1 0 0 0,1-2 0 0 0,25-2 0 0 0,-38 1 0 0 0,0 1 0 0 0,1 0 0 0 0,-1 1 0 0 0,0 0 0 0 0,10 2 0 0 0,19 2 0 0 0,47-8 0 0 0,-17-4 416 0 0,81 4-817 0 0,-143 3 457 0 0,5-4 209 0 0,-1 0-313 0 0,1 0 0 0 0,-1 1-1 0 0,1-1 1 0 0,8-1 0 0 0,8-4-71 0 0,7-2 119 0 0,-27 10 0 0 0,-1-1 0 0 0,1 0 0 0 0,-1 1 0 0 0,1-1 0 0 0,-1 0 0 0 0,0 0 0 0 0,1 0 0 0 0,-1 0 0 0 0,-1-1 0 0 0,1 1 0 0 0,0-1 0 0 0,0 1 0 0 0,-1-1 0 0 0,1 1 0 0 0,-1-1 0 0 0,0 0 0 0 0,1-3 0 0 0,1-6 0 0 0,0 1 0 0 0,-1-1 0 0 0,1-12 0 0 0,-2 9 0 0 0,1-6 0 0 0,-2-32 0 0 0,-1 20 0 0 0,0 9 504 0 0,-6-34 0 0 0,-1-5 307 0 0,-5-23-688 0 0,0-5-153 0 0,-6-42 92 0 0,16 116-60 0 0,-2-14-2 0 0,1 9 0 0 0,-9-36 0 0 0,1 11 134 0 0,8 30 68 0 0,-7-23-1 0 0,7 27-106 0 0,1 1-1 0 0,0 0 0 0 0,-1-21 1 0 0,-1-4 94 0 0,1 15-89 0 0,-4-19-58 0 0,1-1-1 0 0,-1-61 0 0 0,6-185-217 0 0,-3 225-236 0 0,3 43 182 0 0,0-38 0 0 0,3-13 899 0 0,2-22-589 0 0,-1 52-347 0 0,-2-51-1 0 0,-2 30 862 0 0,2-192-1519 0 0,-4 127 2573 0 0,-1 42-2711 0 0,-1-2 947 0 0,2-7 235 0 0,4 79-81 0 0,-2-13-43 0 0,0 18-8 0 0,0-1-1 0 0,1 0 0 0 0,1-15 1 0 0,0 9 34 0 0,1 4 20 0 0,3 3-49 0 0,-2 1 8 0 0,3 1 0 0 0,1-1 0 0 0,-5 3-16 0 0,-1 5-60 0 0,-4 12-9622 0 0,0-6 1681 0 0</inkml:trace>
  <inkml:trace contextRef="#ctx0" brushRef="#br0" timeOffset="2509.31">33 11 4608 0 0,'0'0'7228'0'0,"10"-3"-5448"0"0,-9 2-1636 0 0,0 1 1 0 0,0-1 0 0 0,0 1 0 0 0,0 0 0 0 0,0-1 0 0 0,0 1 0 0 0,0 0-1 0 0,0 0 1 0 0,0 0 0 0 0,0 0 0 0 0,0 0 0 0 0,2 0 0 0 0,1 0 282 0 0,-3 0 678 0 0,-1 0-1064 0 0,1-1 0 0 0,-1 1 0 0 0,0 0-1 0 0,0 0 1 0 0,1-1 0 0 0,-1 1 0 0 0,0 0-1 0 0,0 0 1 0 0,1 0 0 0 0,-1-1 0 0 0,0 1-1 0 0,1 0 1 0 0,-1 0 0 0 0,0 0 0 0 0,0 0-1 0 0,1-1 1 0 0,-1 1 0 0 0,0 0 0 0 0,1 0-1 0 0,-1 0 1 0 0,0 0 0 0 0,1 0-1 0 0,-1 0 1 0 0,1 0 0 0 0,-1 0 0 0 0,14 0 341 0 0,-12 0-120 0 0,10 0-102 0 0,0 1 0 0 0,0 0 0 0 0,0 1 0 0 0,0 1-1 0 0,22 7 1 0 0,-28-9-5 0 0,0 1 0 0 0,0-1 0 0 0,0 0 1 0 0,1-1-1 0 0,-1 1 0 0 0,0-1 0 0 0,1-1 0 0 0,-1 1 0 0 0,0-1 0 0 0,7-2 1 0 0,-3 1-147 0 0,-1 1 0 0 0,1 0 1 0 0,-1 1-1 0 0,13 0 0 0 0,-12 1-9 0 0,0-1 0 0 0,0 0 0 0 0,0-1 0 0 0,17-3 0 0 0,-19 4 0 0 0,8 0 0 0 0,-3 1 0 0 0,-9 1 0 0 0,-2 0 0 0 0,2-1 0 0 0,-4-1 0 0 0,1 0 0 0 0,0 0 0 0 0,0 0 0 0 0,0 0 0 0 0,0 0 0 0 0,-1 0 0 0 0,1 0 0 0 0,0 1 0 0 0,0-1 0 0 0,0 0 0 0 0,-1 1 0 0 0,1-1 0 0 0,0 0 0 0 0,0 1 0 0 0,-1-1 0 0 0,1 1 0 0 0,0 0 0 0 0,40 18 0 0 0,-30-16 0 0 0,-2-3 0 0 0,17-3 11 0 0,-19 4 29 0 0,20 1-27 0 0,28 2-13 0 0,-52-5 0 0 0,0 0 0 0 0,0 0 0 0 0,0 0 0 0 0,0 0 0 0 0,0 0 0 0 0,4-3 0 0 0,-1 1 0 0 0,-5 3 2 0 0,-1-1 0 0 0,0 1-1 0 0,1 0 1 0 0,-1 0 0 0 0,1 0-1 0 0,-1-1 1 0 0,0 1-1 0 0,1 0 1 0 0,-1 0 0 0 0,1 0-1 0 0,-1 0 1 0 0,0 0 0 0 0,1 0-1 0 0,-1 0 1 0 0,1 0-1 0 0,-1 0 1 0 0,1 0 0 0 0,-1 0-1 0 0,0 0 1 0 0,1 0 0 0 0,-1 0-1 0 0,1 0 1 0 0,-1 0 0 0 0,0 1-1 0 0,2-1 1 0 0,-1 1 9 0 0,24 8-1 0 0,-14-8-10 0 0,-9-1 0 0 0,0 0 0 0 0,0 1 0 0 0,0-1 0 0 0,0 1 0 0 0,0-1 0 0 0,0 1 0 0 0,0-1 0 0 0,0 1 0 0 0,0 0 0 0 0,0 0 0 0 0,-1 0 0 0 0,1 0 0 0 0,0 0 0 0 0,1 2 0 0 0,-2-2 0 0 0,-1-1 0 0 0,1 1 0 0 0,0-1 0 0 0,-1 1 0 0 0,1-1 0 0 0,0 0 0 0 0,0 1 0 0 0,-1-1 0 0 0,1 0 0 0 0,0 1 0 0 0,0-1 0 0 0,-1 0 0 0 0,1 0 0 0 0,0 0 0 0 0,0 0 0 0 0,0 0 0 0 0,-1 0 0 0 0,1 0 0 0 0,0 0 0 0 0,0 0 0 0 0,0 0 0 0 0,1-1 0 0 0,3 1 0 0 0,13-3 0 0 0,-15 2 0 0 0,-1 0 0 0 0,1 1 0 0 0,0-1 0 0 0,0 1 0 0 0,0 0 0 0 0,0 0 0 0 0,0 0 0 0 0,3 1 0 0 0,5 3 0 0 0,-10-4 0 0 0,-1 0 0 0 0,1 0 0 0 0,0 0 0 0 0,0 1 0 0 0,0-1 0 0 0,-1 0 0 0 0,1 0 0 0 0,0 0 0 0 0,0 0 0 0 0,-1 0 0 0 0,1-1 0 0 0,0 1 0 0 0,0 0 0 0 0,0 0 0 0 0,-1 0 0 0 0,2-1 0 0 0,0 0 0 0 0,19-1 0 0 0,-18 2 0 0 0,1 0 0 0 0,0-1 0 0 0,0 1 0 0 0,0-1 0 0 0,0 0 0 0 0,-1 0 0 0 0,7-3 0 0 0,-8 3 0 0 0,0 0 0 0 0,0 0 0 0 0,1 1 0 0 0,-1-1 0 0 0,0 1 0 0 0,0-1 0 0 0,1 1 0 0 0,-1 0 0 0 0,0 0 0 0 0,0 0 0 0 0,1 0 0 0 0,2 0 0 0 0,-4 1 0 0 0,8-3 0 0 0,-1 2 0 0 0,1-1 0 0 0,18-12 0 0 0,-11 10 0 0 0,-12 3 0 0 0,7-2 0 0 0,21 4-10 0 0,-28-2-33 0 0,5 2 32 0 0,2-1 11 0 0,1 2 0 0 0,-4 0 0 0 0,3-2 0 0 0,0 2 0 0 0,0-2 0 0 0,7 2 0 0 0,-5 3 0 0 0,4-3 0 0 0,-10-3 0 0 0,1 1 0 0 0,5-4 0 0 0,16 2 0 0 0,-9 3 0 0 0,-16-1 0 0 0,1 0 0 0 0,0-1 0 0 0,0 1 0 0 0,0-1 0 0 0,0-1 0 0 0,0 1 0 0 0,5-1 0 0 0,25 0 0 0 0,-16 2 0 0 0,2 1 0 0 0,-16-1 0 0 0,-1 0 0 0 0,1-1 0 0 0,-1 0 0 0 0,0 0 0 0 0,9-1 0 0 0,-2-1 0 0 0,-1 1 0 0 0,1 0 0 0 0,-1 0 0 0 0,13 2 0 0 0,-13-1 0 0 0,0 0 0 0 0,15-2 0 0 0,-18 1 0 0 0,0 1 0 0 0,0 0 0 0 0,12 2 0 0 0,9 0 0 0 0,145-11-73 0 0,-83 9-166 0 0,-81-1 266 0 0,0 2 0 0 0,0-1 0 0 0,-1 1-1 0 0,10 2 1 0 0,-9-1-36 0 0,-1-1-1 0 0,1 0 1 0 0,0 0-1 0 0,9-1 1 0 0,4-3-169 0 0,43-1 541 0 0,-24 2-363 0 0,-27 0 0 0 0,-1 2 0 0 0,24 1 0 0 0,5-1 0 0 0,-13 1 0 0 0,-22-1 0 0 0,0 1 0 0 0,-1-1 0 0 0,1-1 0 0 0,0 1 0 0 0,9-3 0 0 0,3 2 0 0 0,-9 1 34 0 0,0 1-213 0 0,0-1 1 0 0,1-1 0 0 0,11-2-1 0 0,-18 2 46 0 0,7-2-249 0 0,0 1 0 0 0,21-2-1 0 0,32 9 799 0 0,-61-5-416 0 0,0-1 0 0 0,0 1 0 0 0,0-1 0 0 0,0 0 0 0 0,0 0 0 0 0,4-1 0 0 0,-5 1 0 0 0,1 0 0 0 0,-1 0 0 0 0,1 0 0 0 0,-1 0 0 0 0,1 1 0 0 0,-1-1 0 0 0,1 1 0 0 0,-1 0 0 0 0,1 0 0 0 0,0 0 0 0 0,5 0 0 0 0,-8 1 0 0 0,1-1 0 0 0,0 0 0 0 0,0 1 0 0 0,0-1 0 0 0,-1 0 0 0 0,1 0 0 0 0,0 1 0 0 0,0-1 0 0 0,0 0 0 0 0,0 0 0 0 0,0 0 0 0 0,0 0 0 0 0,0 0 0 0 0,-1 0 0 0 0,1-1 0 0 0,0 1 0 0 0,0 0 0 0 0,0 0 0 0 0,0 0 0 0 0,0-1 0 0 0,-1 1 0 0 0,1-1 0 0 0,1 0 0 0 0,2-1 0 0 0,11-2 0 0 0,-7 4 0 0 0,52 16-361 0 0,-23-16 644 0 0,-31 0-361 0 0,-1 1 0 0 0,1-1 0 0 0,0-1 1 0 0,8 0-1 0 0,-9 0 80 0 0,0 1 0 0 0,1-1 0 0 0,-1 1 0 0 0,0 0 0 0 0,1 1 0 0 0,-1-1 0 0 0,0 1-1 0 0,1 0 1 0 0,8 3 0 0 0,12 6-2 0 0,-25-10 0 0 0,-1 0 0 0 0,1 1 0 0 0,-1-1 0 0 0,1 1 0 0 0,-1-1 0 0 0,1 0 0 0 0,-1 1 0 0 0,1-1 0 0 0,-1 0 0 0 0,1 1 0 0 0,-1-1 0 0 0,1 0 0 0 0,0 0 0 0 0,-1 0 0 0 0,1 0 0 0 0,0 0 0 0 0,-1 0 0 0 0,1 1 0 0 0,-1-1 0 0 0,1-1 0 0 0,0 1 0 0 0,-1 0 0 0 0,1 0 0 0 0,0 0 0 0 0,0 0 0 0 0,1-1 0 0 0,29 1 0 0 0,8-6 0 0 0,-28 6 0 0 0,-10-2 0 0 0,1 1 0 0 0,9 0 0 0 0,27-3 0 0 0,-33 2 0 0 0,0 1 0 0 0,0 0 0 0 0,0 1 0 0 0,1-1 0 0 0,-1 1 0 0 0,0 0 0 0 0,1 1 0 0 0,9 1 0 0 0,-11-1 0 0 0,0-1 0 0 0,1 1 0 0 0,-1-1 0 0 0,1 0 0 0 0,-1 0 0 0 0,8-2 0 0 0,-9 1 0 0 0,1 1 0 0 0,0-1 0 0 0,0 1 0 0 0,0 0 0 0 0,0 0 0 0 0,0 0 0 0 0,0 1 0 0 0,-1 0 0 0 0,1-1 0 0 0,6 3 0 0 0,-5-1 0 0 0,-1-1 0 0 0,1 0 0 0 0,-1-1 0 0 0,1 1 0 0 0,-1-1 0 0 0,1 0 0 0 0,-1 0 0 0 0,1 0 0 0 0,0 0 0 0 0,-1-1 0 0 0,9-2 0 0 0,22-2 0 0 0,9 3 0 0 0,-27 1 0 0 0,0 0 0 0 0,18 2 0 0 0,34-1 0 0 0,-52 1 0 0 0,0-1 0 0 0,0-1 0 0 0,18-3 0 0 0,28-1 0 0 0,-28 6-5 0 0,-14 0 180 0 0,26-3 1 0 0,-35 2-151 0 0,0 0 0 0 0,0 0 0 0 0,1 2 0 0 0,15 2 1 0 0,-5 0-18 0 0,-15-2 3 0 0,-7-2 16 0 0,7 0-235 0 0,34 7-94 0 0,-41-7 302 0 0,0 1 0 0 0,1-1 0 0 0,-1 0 0 0 0,0 1 0 0 0,0-1 0 0 0,1 1 0 0 0,-1-1 0 0 0,0 1 0 0 0,0-1 0 0 0,0 1 0 0 0,0 0 0 0 0,0 0 0 0 0,2 1 0 0 0,-2-1 0 0 0,0 0 0 0 0,1 0 0 0 0,-1 0 0 0 0,0 0 0 0 0,1 0 0 0 0,-1-1 0 0 0,1 1 0 0 0,-1 0 0 0 0,1-1 0 0 0,0 1 0 0 0,-1-1 0 0 0,1 1 0 0 0,-1-1 0 0 0,1 0 0 0 0,0 0 0 0 0,-1 0 0 0 0,1 0 0 0 0,0 0 0 0 0,-1 0 0 0 0,1 0 0 0 0,0 0 0 0 0,2-1 0 0 0,29-7 0 0 0,-28 5 0 0 0,-3 1-73 0 0,-1 1-303 0 0</inkml:trace>
  <inkml:trace contextRef="#ctx0" brushRef="#br0" timeOffset="2961.82">3727 63 10136 0 0,'0'0'3040'0'0,"5"13"-944"0"0,-2-5-1597 0 0,-2-6-411 0 0,0 0 0 0 0,-1-1-1 0 0,1 1 1 0 0,-1 0 0 0 0,1 0-1 0 0,-1-1 1 0 0,0 1 0 0 0,1 0 0 0 0,-1 0-1 0 0,0 0 1 0 0,0 0 0 0 0,-1 3-1 0 0,0 5 107 0 0,0 0 0 0 0,1 0-1 0 0,0 0 1 0 0,0 0 0 0 0,1 0-1 0 0,0 0 1 0 0,1 0-1 0 0,4 12 1 0 0,-5-18-165 0 0,-1 1 1 0 0,1-1-1 0 0,-1 0 0 0 0,0 0 0 0 0,0 0 1 0 0,-1 0-1 0 0,1 0 0 0 0,-1 1 1 0 0,-1 3-1 0 0,0 3-18 0 0,2-6 4 0 0,-1 0 1 0 0,1 0-1 0 0,0 0 0 0 0,1-1 1 0 0,1 10-1 0 0,0 7-231 0 0,-2-20-801 0 0</inkml:trace>
</inkml:ink>
</file>

<file path=word/ink/ink3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9:25.6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30 15056 0 0,'0'0'1511'0'0,"6"14"759"0"0,5 26 1100 0 0,-7-29-2940 0 0,-1 0 0 0 0,0 0 0 0 0,1 16 0 0 0,0 11 376 0 0,10 36 1 0 0,1 10-708 0 0,15 89 1877 0 0,-27-157-1972 0 0,9 26 0 0 0,-2-8-76 0 0,-9-32-265 0 0,-2-4-138 0 0,-13-30-625 0 0,8 12 980 0 0,-10-24-1 0 0,0 4-584 0 0,5 10 176 0 0,-8-24-44 0 0,15 37 460 0 0,-20-91 755 0 0,22 90-356 0 0,0 1 0 0 0,1-1 1 0 0,1 1-1 0 0,3-26 0 0 0,-1 27-288 0 0,1 0 0 0 0,0 0 0 0 0,1 0 0 0 0,12-29 0 0 0,-13 38 29 0 0,0 1-1 0 0,1-1 1 0 0,0 1 0 0 0,0 0 0 0 0,1 0-1 0 0,0 0 1 0 0,0 0 0 0 0,0 1 0 0 0,1 0-1 0 0,-1 0 1 0 0,1 0 0 0 0,13-7 0 0 0,-13 10 4 0 0,0-1 0 0 0,1 1 0 0 0,-1 0 0 0 0,1 0 0 0 0,-1 0 0 0 0,1 1 0 0 0,0 0 0 0 0,0 1 0 0 0,0-1 0 0 0,0 1 0 0 0,-1 1 0 0 0,1-1 0 0 0,0 1 0 0 0,0 0 0 0 0,-1 1 0 0 0,1 0 0 0 0,0 0 0 0 0,-1 0 0 0 0,0 1 0 0 0,8 3 0 0 0,-4 0 23 0 0,1 0 0 0 0,-1 0 1 0 0,0 1-1 0 0,-1 0 0 0 0,1 1 0 0 0,-2 0 0 0 0,1 0 0 0 0,-1 1 0 0 0,0 0 0 0 0,12 20 0 0 0,-17-24-17 0 0,0 1 0 0 0,0 0 0 0 0,-1-1 0 0 0,0 1 0 0 0,0 0 0 0 0,0 0 0 0 0,-1 0 0 0 0,0 0 0 0 0,0 1 0 0 0,0-1 0 0 0,-1 0 1 0 0,0 0-1 0 0,0 1 0 0 0,-1-1 0 0 0,-1 8 0 0 0,-1-2 22 0 0,-1 0 0 0 0,0-1 1 0 0,-1 1-1 0 0,0-1 0 0 0,0 0 1 0 0,-13 18-1 0 0,12-21-44 0 0,0 0 0 0 0,0-1 0 0 0,-1 0 1 0 0,0 0-1 0 0,0-1 0 0 0,-1 0 0 0 0,0 0 0 0 0,0 0 0 0 0,0-1 0 0 0,-1 0 0 0 0,1-1 0 0 0,-1 0 1 0 0,0-1-1 0 0,-1 1 0 0 0,1-2 0 0 0,0 1 0 0 0,-1-1 0 0 0,0-1 0 0 0,1 0 0 0 0,-18 0 0 0 0,23-1-186 0 0,1-1 0 0 0,0 0 0 0 0,-1 0 0 0 0,1 0 0 0 0,0 0 0 0 0,0 0 0 0 0,0-1 0 0 0,0 1 0 0 0,0-1 0 0 0,0 0 0 0 0,0 0 0 0 0,1 0 0 0 0,-1 0 0 0 0,0 0 0 0 0,1-1 0 0 0,0 1-1 0 0,-3-4 1 0 0,5 5 119 0 0,-11-9-1302 0 0</inkml:trace>
  <inkml:trace contextRef="#ctx0" brushRef="#br0" timeOffset="636.01">675 329 19351 0 0,'0'0'1943'0'0,"4"7"-1626"0"0,-2-2 294 0 0,0 1 1 0 0,0 0-1 0 0,-1-1 0 0 0,2 11 0 0 0,3 13 661 0 0,1 0-410 0 0,-1 0 0 0 0,3 38-1 0 0,-3-18 106 0 0,-3-19-803 0 0,6 30-156 0 0,-4-1 147 0 0,-2-52-130 0 0,-3-6 12 0 0,-8-2-142 0 0,6 1 100 0 0,0-1 1 0 0,0 0-1 0 0,0 0 0 0 0,0 0 1 0 0,1 0-1 0 0,-1 0 0 0 0,0 0 1 0 0,0 0-1 0 0,0-1 0 0 0,1 1 1 0 0,-1-1-1 0 0,1 1 0 0 0,-1-1 1 0 0,0-2-1 0 0,-21-29 16 0 0,19 26-16 0 0,-8-13 5 0 0,0-1 0 0 0,2 0 0 0 0,0-1 0 0 0,-8-27 0 0 0,11 27 0 0 0,2 0 0 0 0,1 0 1 0 0,0 0-1 0 0,2 0 0 0 0,0-35 0 0 0,2 48-1 0 0,1-1 1 0 0,0 1-1 0 0,1-1 0 0 0,0 1 0 0 0,0 0 0 0 0,1 0 0 0 0,0 0 1 0 0,1 0-1 0 0,0 0 0 0 0,0 1 0 0 0,1 0 0 0 0,0-1 1 0 0,1 2-1 0 0,-1-1 0 0 0,12-11 0 0 0,-10 13-23 0 0,1 0 0 0 0,-1 1 0 0 0,1 0 0 0 0,0 0 0 0 0,0 0 0 0 0,1 1 0 0 0,-1 0 0 0 0,1 1 0 0 0,0 0 0 0 0,0 0 0 0 0,18-2 0 0 0,-12 3 32 0 0,1 1 0 0 0,-1 0 0 0 0,1 1 0 0 0,-1 1 0 0 0,1 0 0 0 0,20 5 0 0 0,-31-5-1 0 0,0 0 0 0 0,0 1-1 0 0,-1 0 1 0 0,1 0 0 0 0,0 0 0 0 0,-1 1-1 0 0,0 0 1 0 0,1-1 0 0 0,-1 1 0 0 0,0 1-1 0 0,-1-1 1 0 0,1 0 0 0 0,-1 1 0 0 0,1 0-1 0 0,-1 0 1 0 0,0 0 0 0 0,0 0 0 0 0,-1 1-1 0 0,1-1 1 0 0,-1 1 0 0 0,0-1 0 0 0,0 1 0 0 0,-1 0-1 0 0,1 0 1 0 0,-1 0 0 0 0,0 0 0 0 0,0 0-1 0 0,-1 10 1 0 0,1 4-7 0 0,-1-6 0 0 0,0-1 0 0 0,-2 15 0 0 0,1-22 0 0 0,0-1 0 0 0,0 1 0 0 0,-1-1 0 0 0,1 0 0 0 0,-1 1 0 0 0,0-1 0 0 0,0 0 0 0 0,0 0 0 0 0,-5 6 0 0 0,1-3 0 0 0,0 0 0 0 0,0 0 0 0 0,-1 0 0 0 0,0-1 0 0 0,0 0 0 0 0,-1 0 0 0 0,1 0 0 0 0,-1-1 0 0 0,-1-1 0 0 0,-15 8 0 0 0,7-6-32 0 0,0 0 1 0 0,0-1-1 0 0,0 0 1 0 0,-20 2-1 0 0,31-7-168 0 0,-1 1 1 0 0,1-1-1 0 0,-1 0 1 0 0,1 0-1 0 0,-1 0 0 0 0,1-1 1 0 0,0 0-1 0 0,-1-1 1 0 0,1 1-1 0 0,0-1 1 0 0,0 0-1 0 0,0-1 0 0 0,0 1 1 0 0,-10-8-1 0 0,1-5-2354 0 0,15 12 588 0 0,7-8-67 0 0,7 1-14 0 0</inkml:trace>
  <inkml:trace contextRef="#ctx0" brushRef="#br0" timeOffset="1138.12">1060 213 17535 0 0,'0'0'803'0'0,"0"2"-18"0"0,18 37-327 0 0,-15-33 29 0 0,0 1 0 0 0,0-1 0 0 0,-1 1 0 0 0,0 0-1 0 0,-1-1 1 0 0,0 1 0 0 0,1 11 0 0 0,0-1 356 0 0,8 49 1764 0 0,10 61-1867 0 0,-1-32 1092 0 0,-3-13-1667 0 0,-35-118-1549 0 0,-23-61 776 0 0,29 59 608 0 0,-19-54 0 0 0,31 88 0 0 0,-6-19 0 0 0,1 0 0 0 0,-3-25 0 0 0,5 20 0 0 0,3 18 0 0 0,-1 1 0 0 0,1 0 0 0 0,0 0 0 0 0,1-1 0 0 0,0 1 0 0 0,1-1 0 0 0,0 1 0 0 0,0 0 0 0 0,1 0 0 0 0,3-11 0 0 0,-3 14 0 0 0,1-1 0 0 0,0 1 0 0 0,0 0 0 0 0,0 0 0 0 0,1 0 0 0 0,0 0 0 0 0,0 1 0 0 0,0 0 0 0 0,1-1 0 0 0,0 2 0 0 0,6-7 0 0 0,-8 9 0 0 0,1 0 0 0 0,-1 0 0 0 0,0 0 0 0 0,0 1 0 0 0,1-1 0 0 0,-1 1 0 0 0,1 0 0 0 0,-1 0 0 0 0,1 0 0 0 0,-1 0 0 0 0,1 1 0 0 0,0-1 0 0 0,-1 1 0 0 0,1 0 0 0 0,0 0 0 0 0,-1 1 0 0 0,1-1 0 0 0,0 1 0 0 0,-1-1 0 0 0,1 1 0 0 0,0 0 0 0 0,5 3 0 0 0,5 2 0 0 0,0 0 0 0 0,-1 2 0 0 0,1-1 0 0 0,-1 2 0 0 0,-1-1 0 0 0,0 2 0 0 0,0 0 0 0 0,-1 0 0 0 0,14 17 0 0 0,-21-22 0 0 0,-1 0 0 0 0,0 0 0 0 0,0 0 0 0 0,0 1 0 0 0,-1-1 0 0 0,0 1 0 0 0,3 9 0 0 0,-4-11 0 0 0,0 0 0 0 0,-1 0 0 0 0,1-1 0 0 0,-1 1 0 0 0,0 0 0 0 0,0 0 0 0 0,0 0 0 0 0,0 0 0 0 0,0 0 0 0 0,-1 0 0 0 0,0-1 0 0 0,-2 9 0 0 0,-3 0 0 0 0,3-5 0 0 0,1-1 0 0 0,-1 0 0 0 0,-1 0 0 0 0,1 0 0 0 0,-1 0 0 0 0,0-1 0 0 0,0 1 0 0 0,-1-1 0 0 0,1 0 0 0 0,-7 5 0 0 0,0-2 0 0 0,0-1 0 0 0,0-1 0 0 0,-1 0 0 0 0,-21 8 0 0 0,29-13 0 0 0,0 1 0 0 0,0-1 0 0 0,1 1 0 0 0,-1 0 0 0 0,1 0 0 0 0,-1 0 0 0 0,1 0 0 0 0,0 1 0 0 0,0-1 0 0 0,-5 5 0 0 0,8-6 0 0 0,-1 1 0 0 0,0-1 0 0 0,0 1 0 0 0,1-1 0 0 0,-1 1 0 0 0,1-1 0 0 0,-1 1 0 0 0,1-1 0 0 0,-1 1 0 0 0,1 0 0 0 0,0-1 0 0 0,0 1 0 0 0,0-1 0 0 0,0 1 0 0 0,0 0 0 0 0,0-1 0 0 0,1 1 0 0 0,-1 0 0 0 0,0-1 0 0 0,1 1 0 0 0,-1-1 0 0 0,1 1 0 0 0,0-1 0 0 0,-1 1 0 0 0,1-1 0 0 0,0 0 0 0 0,0 1 0 0 0,0-1 0 0 0,1 2 0 0 0,57 59 1353 0 0,-57-60-1322 0 0,66 55 577 0 0,-56-46-682 0 0,2-2-1 0 0,-1 0 1 0 0,1 0-1 0 0,1-1 0 0 0,15 6 1 0 0,16 4-7855 0 0,-44-17 7077 0 0,17 7-7935 0 0</inkml:trace>
  <inkml:trace contextRef="#ctx0" brushRef="#br0" timeOffset="1962.7">2101 138 10592 0 0,'0'0'1334'0'0,"0"1"-107"0"0,5 66 6263 0 0,-1-18-5000 0 0,-1-28-1938 0 0,0 0 0 0 0,1-1 1 0 0,12 32-1 0 0,2 14-327 0 0,53 200 1548 0 0,-71-266-1778 0 0,5 7-48 0 0,-2-11-3 0 0,0-11-68 0 0,-4 3-21 0 0,-1 0 0 0 0,0 0-1 0 0,-1 1 1 0 0,-1-1 0 0 0,-5-12 0 0 0,0-2-119 0 0,-12-31 67 0 0,13 38 143 0 0,1-1-1 0 0,-8-38 1 0 0,13 50 56 0 0,-4-26 195 0 0,1-2 0 0 0,0-54 1 0 0,6 79-136 0 0,-1 0 0 0 0,2 0 0 0 0,-1 0 0 0 0,1 0 0 0 0,1 1 0 0 0,0-1 0 0 0,1 1 0 0 0,0 0 0 0 0,0 0 0 0 0,1 0 0 0 0,0 1 0 0 0,12-16 0 0 0,-14 20-43 0 0,1 1-1 0 0,0 0 0 0 0,0 0 1 0 0,0 1-1 0 0,0-1 0 0 0,1 1 1 0 0,-1 0-1 0 0,1 0 1 0 0,0 0-1 0 0,0 1 0 0 0,0 0 1 0 0,9-3-1 0 0,-6 3 4 0 0,-1 0-1 0 0,1 1 0 0 0,0 0 1 0 0,0 1-1 0 0,0 0 1 0 0,0 0-1 0 0,-1 0 1 0 0,11 3-1 0 0,-4 0-5 0 0,-1 0 0 0 0,0 1 0 0 0,-1 0 0 0 0,1 1 0 0 0,-1 1 0 0 0,0 0 0 0 0,0 1 0 0 0,-1 0 0 0 0,0 1 0 0 0,13 10 0 0 0,-2 2 241 0 0,-2 0 0 0 0,0 1 1 0 0,30 43-1 0 0,-42-53-166 0 0,-1 1 0 0 0,0 1 0 0 0,-1-1 0 0 0,-1 1 0 0 0,0 0 0 0 0,-1 0 0 0 0,0 1 0 0 0,-1 0 0 0 0,0-1-1 0 0,0 16 1 0 0,-1-13-142 0 0,-2 1-1 0 0,0 0 0 0 0,0-1 0 0 0,-2 1 0 0 0,0-1 0 0 0,-1 1 0 0 0,0-1 0 0 0,-1 0 1 0 0,-1 0-1 0 0,-13 27 0 0 0,11-29 116 0 0,0-1 1 0 0,-1 0 0 0 0,-1 0-1 0 0,0-1 1 0 0,-1 0-1 0 0,0-1 1 0 0,-1 0 0 0 0,-15 13-1 0 0,21-21-64 0 0,-1 1 0 0 0,0-1 0 0 0,1-1 0 0 0,-1 1 0 0 0,0-1 0 0 0,-1 0 0 0 0,1 0 0 0 0,0-1 0 0 0,0 1 0 0 0,-1-2 0 0 0,1 1 0 0 0,-1-1 0 0 0,1 0 0 0 0,-1 0 0 0 0,1 0 0 0 0,-1-1 0 0 0,1 0 0 0 0,0 0 0 0 0,0-1 0 0 0,-10-3 0 0 0,1-2-646 0 0,1 0-1 0 0,0-1 1 0 0,0 0-1 0 0,0-1 1 0 0,1-1-1 0 0,1 0 1 0 0,-1-1-1 0 0,2 0 1 0 0,0-1-1 0 0,0 0 1 0 0,1-1-1 0 0,0 0 1 0 0,1 0 0 0 0,-12-26-1 0 0,19 34 269 0 0,0-1 0 0 0,0 1 1 0 0,0-1-1 0 0,-1-8 0 0 0,3 11 220 0 0</inkml:trace>
  <inkml:trace contextRef="#ctx0" brushRef="#br0" timeOffset="2376.92">2649 605 11056 0 0,'14'-4'1176'0'0,"4"4"1541"0"0,-1-1 0 0 0,32-5 0 0 0,-27 2-1804 0 0,31-12 0 0 0,-44 13-728 0 0,-1 0 0 0 0,0-1 0 0 0,0 0 0 0 0,-1-1 0 0 0,1 0-1 0 0,11-10 1 0 0,-15 12-185 0 0,0-1 0 0 0,0 1 0 0 0,0-1 0 0 0,-1 1 0 0 0,0-1 0 0 0,1 0 0 0 0,-1-1 0 0 0,-1 1 0 0 0,1 0 0 0 0,-1-1 0 0 0,1 0 0 0 0,-1 1 0 0 0,0-1 0 0 0,1-5 0 0 0,0-2 0 0 0,-3 10 0 0 0,1-1 0 0 0,0 1 0 0 0,-1-1 0 0 0,1 1 0 0 0,-1-1 0 0 0,0 1 0 0 0,1-1 0 0 0,-1 1 0 0 0,-1-1 0 0 0,1 1 0 0 0,0-1 0 0 0,-1 1 0 0 0,1-1 0 0 0,-2-2 0 0 0,1 3 17 0 0,0-1-1 0 0,0 0 0 0 0,0 1 0 0 0,-1-1 1 0 0,0 1-1 0 0,1-1 0 0 0,-1 1 1 0 0,0 0-1 0 0,0 0 0 0 0,0 0 1 0 0,0 0-1 0 0,-1 0 0 0 0,1 0 1 0 0,-1 0-1 0 0,-2-1 0 0 0,0 1 51 0 0,0 0-1 0 0,1 0 0 0 0,-1 0 1 0 0,0 1-1 0 0,0 0 1 0 0,0 0-1 0 0,1 0 1 0 0,-11 1-1 0 0,9-1-1 0 0,0 2-1 0 0,0-1 1 0 0,1 1-1 0 0,-1 0 1 0 0,0 0 0 0 0,0 0-1 0 0,0 1 1 0 0,1 0 0 0 0,-1 0-1 0 0,1 0 1 0 0,-1 1-1 0 0,1 0 1 0 0,0 0 0 0 0,0 0-1 0 0,0 1 1 0 0,-5 5 0 0 0,6-4 95 0 0,1 0 1 0 0,0 1-1 0 0,0-1 1 0 0,0 1-1 0 0,1 0 1 0 0,0 0-1 0 0,0 0 1 0 0,0 0-1 0 0,1 0 1 0 0,0 0-1 0 0,-1 12 1 0 0,0 2-88 0 0,1-14-24 0 0,1-1 0 0 0,-1 1 0 0 0,2 0 0 0 0,-1 0 0 0 0,0-1 0 0 0,1 1 0 0 0,0 0 0 0 0,1-1 0 0 0,3 11-1 0 0,-1-7 129 0 0,0 0 0 0 0,1 0 0 0 0,0 0 0 0 0,10 13 0 0 0,-8-14-134 0 0,0-1 0 0 0,1 0-1 0 0,-1-1 1 0 0,2 0 0 0 0,-1 0 0 0 0,18 9 0 0 0,-19-11-14 0 0,0-1 1 0 0,1 1 0 0 0,0-1-1 0 0,-1 0 1 0 0,1-1 0 0 0,0 0-1 0 0,0 0 1 0 0,14 0-1 0 0,-16-2-228 0 0,-1 0 0 0 0,0 0 0 0 0,1-1-1 0 0,-1 1 1 0 0,0-1 0 0 0,1-1-1 0 0,-1 1 1 0 0,0-1 0 0 0,0 0 0 0 0,0 0-1 0 0,0 0 1 0 0,0-1 0 0 0,-1 0-1 0 0,6-3 1 0 0,6-8-1274 0 0,-1-2-50 0 0</inkml:trace>
  <inkml:trace contextRef="#ctx0" brushRef="#br0" timeOffset="2924.95">3074 457 21191 0 0,'0'0'2127'0'0,"0"2"-1946"0"0,5 7 618 0 0,0-1-1 0 0,0 0 0 0 0,12 14 0 0 0,-9-12-13 0 0,0 1 0 0 0,8 14 0 0 0,26 46-169 0 0,-39-66-623 0 0,0 0 0 0 0,0-1 0 0 0,1 0 0 0 0,-1 0 0 0 0,1 0 0 0 0,0 0 1 0 0,0-1-1 0 0,1 1 0 0 0,8 4 0 0 0,-11-7 8 0 0,-1-1 0 0 0,1 0 0 0 0,0 1 0 0 0,0-1 0 0 0,-1 0 0 0 0,1 0 0 0 0,0 0 1 0 0,0 0-1 0 0,-1 0 0 0 0,1-1 0 0 0,0 1 0 0 0,0 0 0 0 0,-1-1 0 0 0,1 1 0 0 0,0-1 0 0 0,-1 0 0 0 0,1 0 0 0 0,0 1 1 0 0,-1-1-1 0 0,1 0 0 0 0,-1 0 0 0 0,0-1 0 0 0,1 1 0 0 0,-1 0 0 0 0,0 0 0 0 0,0-1 0 0 0,0 1 0 0 0,1 0 0 0 0,-1-2 1 0 0,5-6 3 0 0,0 0 0 0 0,-1 0 0 0 0,6-18 0 0 0,-8 22-5 0 0,4-9-108 0 0,1 1 1 0 0,0 0-1 0 0,1 1 0 0 0,0 0 1 0 0,1 0-1 0 0,0 1 0 0 0,20-16 1 0 0,-3 6-1379 0 0,-5 13-2400 0 0,-15 8 2351 0 0</inkml:trace>
  <inkml:trace contextRef="#ctx0" brushRef="#br0" timeOffset="2927.92">3451 601 21191 0 0,'0'0'133'0'0,"1"1"0"0"0,-1 0 0 0 0,0-1 0 0 0,0 1 0 0 0,1-1 0 0 0,-1 1 0 0 0,0-1 0 0 0,1 0 0 0 0,-1 1-1 0 0,0-1 1 0 0,1 1 0 0 0,-1-1 0 0 0,1 0 0 0 0,-1 1 0 0 0,1-1 0 0 0,4 1-9 0 0,-1 0 0 0 0,0-1 0 0 0,1 0 1 0 0,-1 0-1 0 0,1 0 0 0 0,-1-1 0 0 0,1 0 0 0 0,-1 1 0 0 0,0-1 1 0 0,0-1-1 0 0,1 1 0 0 0,-1-1 0 0 0,0 0 0 0 0,0 1 0 0 0,0-2 0 0 0,5-2 1 0 0,7-7 690 0 0,0 0 0 0 0,19-19 0 0 0,-24 21-1081 0 0,6-7 262 0 0,16-22 0 0 0,-19 23-138 0 0,-10 10 35 0 0,-1 1 0 0 0,0 0 0 0 0,1-1 0 0 0,-2 1-1 0 0,1-1 1 0 0,-1 0 0 0 0,0 0 0 0 0,3-9 0 0 0,-3 2-223 0 0,0 0 1 0 0,-1 0-1 0 0,1-15 0 0 0,-2 27 330 0 0,0 1-1 0 0,0-1 1 0 0,-1 1-1 0 0,1-1 0 0 0,0 0 1 0 0,0 1-1 0 0,0-1 1 0 0,0 1-1 0 0,-1-1 1 0 0,1 0-1 0 0,0 1 1 0 0,-1-1-1 0 0,1 1 1 0 0,0-1-1 0 0,-1 1 0 0 0,1-1 1 0 0,0 1-1 0 0,-1 0 1 0 0,1-1-1 0 0,-1 1 1 0 0,1-1-1 0 0,-1 1 1 0 0,1 0-1 0 0,-1-1 1 0 0,1 1-1 0 0,-1 0 0 0 0,0 0 1 0 0,1 0-1 0 0,-1-1 1 0 0,1 1-1 0 0,-1 0 1 0 0,0 0-1 0 0,1 0 1 0 0,-1 0-1 0 0,1 0 0 0 0,-1 0 1 0 0,0 0-1 0 0,1 0 1 0 0,-2 0-1 0 0,0 0 44 0 0,0 1-1 0 0,-1-1 1 0 0,1 0 0 0 0,0 1-1 0 0,-1 0 1 0 0,1-1-1 0 0,0 1 1 0 0,-4 2 0 0 0,-1 3 85 0 0,1-1 0 0 0,0 1 1 0 0,1 1-1 0 0,0-1 1 0 0,0 1-1 0 0,0 0 1 0 0,0 0-1 0 0,-5 14 1 0 0,0-3 697 0 0,7-13-656 0 0,1 0-1 0 0,0 0 0 0 0,1 0 1 0 0,-1 0-1 0 0,1 0 1 0 0,0 1-1 0 0,0-1 1 0 0,1 0-1 0 0,-1 1 0 0 0,1-1 1 0 0,1 9-1 0 0,0-7-158 0 0,0-1 0 0 0,0 0 1 0 0,0 1-1 0 0,1-1 0 0 0,0 0 0 0 0,0 0 0 0 0,1-1 0 0 0,-1 1 0 0 0,7 9 0 0 0,-2-5 245 0 0,0 0 0 0 0,1-1 0 0 0,17 16 0 0 0,-20-21-163 0 0,0-1 0 0 0,-1 1 0 0 0,1-2 0 0 0,0 1 1 0 0,0 0-1 0 0,1-1 0 0 0,-1 0 0 0 0,0 0 0 0 0,1 0 0 0 0,9 1 0 0 0,-3-2-234 0 0,0 1 0 0 0,1-2 0 0 0,12 0 0 0 0,-20 0 59 0 0,1-1 0 0 0,-1 0 0 0 0,1 0 0 0 0,-1 0 0 0 0,1-1 0 0 0,-1 1 0 0 0,0-1 0 0 0,0-1 0 0 0,6-2 0 0 0,13-10-766 0 0,-12 9-51 0 0,0-1 0 0 0,-1-1 1 0 0,-1 0-1 0 0,14-12 1 0 0,-4-3-8248 0 0</inkml:trace>
  <inkml:trace contextRef="#ctx0" brushRef="#br0" timeOffset="3387.92">4050 1 18975 0 0,'0'0'1906'0'0,"8"12"-1732"0"0,-4-2 476 0 0,0 1 0 0 0,-1-1 0 0 0,-1 1 0 0 0,1 0 0 0 0,0 15-1 0 0,1 4 331 0 0,11 84 1388 0 0,-4-24-599 0 0,4 47-129 0 0,-9-73-2631 0 0,3 21-1270 0 0,-8-82 1762 0 0,0 0-1 0 0,0 0 1 0 0,1 0-1 0 0,-1 0 0 0 0,4 5 1 0 0,-4-6-1036 0 0</inkml:trace>
  <inkml:trace contextRef="#ctx0" brushRef="#br0" timeOffset="3999">4551 449 9416 0 0,'0'0'852'0'0,"0"-1"-704"0"0,0-4 102 0 0,0 4-65 0 0,0 1 0 0 0,0-1 0 0 0,0 0-1 0 0,0 1 1 0 0,0-1 0 0 0,0 1 0 0 0,0-1-1 0 0,0 0 1 0 0,0 1 0 0 0,1-1 0 0 0,6-7 13945 0 0,-12 5-12971 0 0,3 2-1086 0 0,0-1 0 0 0,-1 1 0 0 0,1 0 0 0 0,0 1 0 0 0,-1-1 0 0 0,1 0 0 0 0,-1 1 0 0 0,1-1 0 0 0,-1 1 0 0 0,1 0 0 0 0,-1 0 0 0 0,1 0 0 0 0,-1 0-1 0 0,0 0 1 0 0,1 0 0 0 0,-1 1 0 0 0,1-1 0 0 0,0 1 0 0 0,-1 0 0 0 0,1 0 0 0 0,-1 0 0 0 0,-2 2 0 0 0,-2 1-63 0 0,1 1 1 0 0,0 0 0 0 0,0 0-1 0 0,-9 11 1 0 0,13-14-11 0 0,-3 3 0 0 0,0 1 0 0 0,0-1 0 0 0,0 1 0 0 0,0 0 0 0 0,1 1 0 0 0,0-1 0 0 0,1 1 0 0 0,-1 0 0 0 0,-2 9 0 0 0,-3 7 1 0 0,-2 13 0 0 0,10-33-2 0 0,1-1 0 0 0,0 1 0 0 0,-1 0 0 0 0,1 0 0 0 0,0 0 0 0 0,1-1 0 0 0,-1 1 0 0 0,0 0 0 0 0,1 0 0 0 0,0-1-1 0 0,1 4 1 0 0,0 0-5 0 0,1-1-1 0 0,0 1 0 0 0,0-1 0 0 0,0 0 0 0 0,1-1 1 0 0,5 6-1 0 0,2 4 1 0 0,-10-13 6 0 0,1 1 0 0 0,0-1-1 0 0,-1 1 1 0 0,1-1 0 0 0,0 0-1 0 0,0 0 1 0 0,0 0 0 0 0,0 0 0 0 0,0 0-1 0 0,0 0 1 0 0,2 0 0 0 0,28 6 9 0 0,-24-6-2 0 0,1 0 10 0 0,-1-1-1 0 0,1 0 1 0 0,-1 0-1 0 0,1-1 1 0 0,0 0 0 0 0,-1 0-1 0 0,1-1 1 0 0,-1 0-1 0 0,0-1 1 0 0,0 0-1 0 0,0 0 1 0 0,14-8-1 0 0,-16 6-30 0 0,0 1-1 0 0,0-1 1 0 0,-1 0 0 0 0,0-1-1 0 0,0 1 1 0 0,0-1 0 0 0,0 0-1 0 0,-1 0 1 0 0,0 0 0 0 0,-1-1-1 0 0,6-13 1 0 0,-7 15 9 0 0,-1 0 0 0 0,1 0-1 0 0,-1 0 1 0 0,-1-1 0 0 0,1 1 0 0 0,-1 0-1 0 0,0-1 1 0 0,0 1 0 0 0,0 0 0 0 0,-1-1-1 0 0,0 1 1 0 0,0 0 0 0 0,-1 0 0 0 0,1 0-1 0 0,-1 0 1 0 0,0 0 0 0 0,0 0 0 0 0,-1 0-1 0 0,1 0 1 0 0,-1 1 0 0 0,0 0 0 0 0,0-1-1 0 0,-1 1 1 0 0,1 0 0 0 0,-1 0 0 0 0,0 1 0 0 0,0-1-1 0 0,0 1 1 0 0,-10-5 0 0 0,6 3-29 0 0,-1 1-1 0 0,0 0 1 0 0,0 1 0 0 0,-1 0 0 0 0,-18-3-1 0 0,24 6 14 0 0,0-1 0 0 0,0 1 0 0 0,0 0 0 0 0,0 0-1 0 0,0 0 1 0 0,1 0 0 0 0,-1 1 0 0 0,0 0 0 0 0,0 0 0 0 0,0 0-1 0 0,0 0 1 0 0,0 0 0 0 0,1 1 0 0 0,-1 0 0 0 0,1-1-1 0 0,-1 1 1 0 0,-4 4 0 0 0,-11 16-472 0 0,19-20 423 0 0,1-1 0 0 0,-1 1 0 0 0,0-1 0 0 0,0 0 0 0 0,1 1 0 0 0,-1-1 0 0 0,1 1 0 0 0,-1-1 0 0 0,1 0 1 0 0,0 1-1 0 0,-1-1 0 0 0,2 2 0 0 0,-1-2-55 0 0,0 1-15 0 0,-1-1 0 0 0,1 1 0 0 0,0-1 0 0 0,0 0 0 0 0,1 1 0 0 0,-1-1-1 0 0,0 0 1 0 0,0 1 0 0 0,1-1 0 0 0,-1 0 0 0 0,0 0 0 0 0,1 0-1 0 0,2 1 1 0 0,15 3-7499 0 0,-2-1-56 0 0</inkml:trace>
  <inkml:trace contextRef="#ctx0" brushRef="#br0" timeOffset="4521.53">4770 427 11520 0 0,'0'0'11006'0'0,"1"1"-10229"0"0,21 56 1315 0 0,-12-39-1969 0 0,-1 1 0 0 0,-2 1 0 0 0,0 0 0 0 0,6 26 0 0 0,-5-10 640 0 0,13 37 1 0 0,-5-25-455 0 0,-6-14-185 0 0,-4-17 32 0 0,-1 0 0 0 0,-1 0 0 0 0,0 0 0 0 0,-1 0 1 0 0,-1 0-1 0 0,0 35 0 0 0,-2-34-86 0 0,0-14-54 0 0,0 1 0 0 0,0-1 0 0 0,0 0 0 0 0,-1 1 0 0 0,0-1 0 0 0,1 1 0 0 0,-2-1 0 0 0,1 0 0 0 0,0 0-1 0 0,-3 5 1 0 0,0-2 11 0 0,4-7-22 0 0,0 1 0 0 0,-1-1 0 0 0,1 1 0 0 0,0-1 0 0 0,0 1 0 0 0,-1-1 0 0 0,1 0 0 0 0,0 1 1 0 0,-1-1-1 0 0,1 0 0 0 0,0 1 0 0 0,-1-1 0 0 0,1 0 0 0 0,0 1 0 0 0,-1-1 0 0 0,1 0 0 0 0,0 0 0 0 0,-1 0 0 0 0,1 1 0 0 0,-1-1 0 0 0,1 0 0 0 0,-1 0 0 0 0,1 0 0 0 0,-1 0 0 0 0,1 0 0 0 0,0 0 0 0 0,-1 0 0 0 0,1 0 1 0 0,-1 0-1 0 0,1 0 0 0 0,-1 0 0 0 0,1 0 0 0 0,-1 0 0 0 0,1 0 0 0 0,-1 0 0 0 0,-10-8 48 0 0,10 8-45 0 0,-5-6 2 0 0,0-1 1 0 0,0 0-1 0 0,0-1 1 0 0,1 1 0 0 0,0-1-1 0 0,1 0 1 0 0,-6-14-1 0 0,-20-65-305 0 0,26 73 223 0 0,-5-21-161 0 0,2-1 0 0 0,1 1 0 0 0,2-1 0 0 0,2 0-1 0 0,1 0 1 0 0,6-64 0 0 0,-2 73 195 0 0,12-50 0 0 0,-12 68 28 0 0,-1 1 0 0 0,2-1 0 0 0,-1 1 0 0 0,1 0 0 0 0,0 0 0 0 0,1 0 0 0 0,-1 0 0 0 0,2 1 0 0 0,8-11 0 0 0,-7 11-11 0 0,0 1 1 0 0,1 0-1 0 0,-1 0 0 0 0,14-7 0 0 0,-17 10 12 0 0,0 1-1 0 0,1 0 0 0 0,-1 1 1 0 0,1-1-1 0 0,-1 1 1 0 0,1 0-1 0 0,-1 0 1 0 0,1 0-1 0 0,0 1 1 0 0,-1-1-1 0 0,8 2 1 0 0,-5-1 2 0 0,-1 1 1 0 0,0 0 0 0 0,1 0-1 0 0,-1 1 1 0 0,0 0 0 0 0,0 0-1 0 0,0 1 1 0 0,0-1 0 0 0,0 1-1 0 0,0 1 1 0 0,9 6 0 0 0,-11-7 7 0 0,-1 1 0 0 0,1 0-1 0 0,-1-1 1 0 0,0 1 0 0 0,0 0 0 0 0,0 0 0 0 0,0 1 0 0 0,-1-1-1 0 0,0 0 1 0 0,1 1 0 0 0,-2 0 0 0 0,1-1 0 0 0,-1 1 0 0 0,1 0-1 0 0,-1 0 1 0 0,0 6 0 0 0,1-1-17 0 0,-1 0-1 0 0,-1 1 1 0 0,1-1-1 0 0,-2 0 0 0 0,1 0 1 0 0,-2 0-1 0 0,1 0 1 0 0,-1 0-1 0 0,-1 0 1 0 0,1-1-1 0 0,-7 15 1 0 0,-3-1 200 0 0,6-10-32 0 0,-14 22 0 0 0,18-31-141 0 0,-2 0 1 0 0,1-1 0 0 0,0 1 0 0 0,-1 0 0 0 0,1-1 0 0 0,-1 0 0 0 0,0 0-1 0 0,0 0 1 0 0,-5 2 0 0 0,3-2-373 0 0,1 0 1 0 0,-1 0-1 0 0,0 0 1 0 0,0-1-1 0 0,-8 2 0 0 0,11-4 213 0 0,1 0-1 0 0,-1 0 0 0 0,1 0 1 0 0,-1 0-1 0 0,1 0 0 0 0,0 0 1 0 0,-1-1-1 0 0,1 1 0 0 0,0-1 1 0 0,-1 1-1 0 0,1-1 0 0 0,0 0 1 0 0,0 0-1 0 0,-1 0 0 0 0,1-1 1 0 0,0 1-1 0 0,-3-2 0 0 0,1 0-206 0 0,0 0-298 0 0,0 0 1 0 0,0-1-1 0 0,0 1 0 0 0,-6-8 1 0 0,0-2-682 0 0</inkml:trace>
  <inkml:trace contextRef="#ctx0" brushRef="#br0" timeOffset="4965.26">5124 502 13824 0 0,'0'0'1246'0'0,"2"-1"-1022"0"0,7-2 276 0 0,0-1 0 0 0,-1 1 1 0 0,1-2-1 0 0,-1 1 0 0 0,0-1 0 0 0,0-1 0 0 0,-1 1 0 0 0,10-10 0 0 0,38-27 1055 0 0,-3 3-1288 0 0,-47 34-200 0 0,0 0 0 0 0,0-1 0 0 0,-1 1 0 0 0,0-1 0 0 0,0 0 0 0 0,4-10 0 0 0,-4 9-82 0 0,-3 6 10 0 0,-1 1-1 0 0,1-1 0 0 0,-1 1 1 0 0,0-1-1 0 0,1 1 1 0 0,-1-1-1 0 0,0 1 0 0 0,0-1 1 0 0,0 1-1 0 0,1-1 0 0 0,-1 1 1 0 0,0-1-1 0 0,0 0 0 0 0,0 1 1 0 0,0-1-1 0 0,0 1 1 0 0,0-1-1 0 0,0 0 0 0 0,0 1 1 0 0,0-1-1 0 0,0 1 0 0 0,0-1 1 0 0,0 1-1 0 0,0-1 1 0 0,-1 0-1 0 0,1 1 0 0 0,0-1 1 0 0,0 1-1 0 0,-1-1 0 0 0,1 1 1 0 0,0-1-1 0 0,-1 1 1 0 0,1-1-1 0 0,0 1 0 0 0,-1-1 1 0 0,1 1-1 0 0,-1 0 0 0 0,1-1 1 0 0,-1 1-1 0 0,1 0 0 0 0,-1-1 1 0 0,0 1-1 0 0,-1-1 89 0 0,1 1 1 0 0,-1-1-1 0 0,0 1 0 0 0,0 0 0 0 0,1-1 1 0 0,-1 1-1 0 0,0 0 0 0 0,0 0 0 0 0,1 0 1 0 0,-1 1-1 0 0,0-1 0 0 0,-3 1 0 0 0,-12 5 180 0 0,1 0-1 0 0,0 1 1 0 0,0 0 0 0 0,-17 13-1 0 0,23-13-107 0 0,0 0 0 0 0,1 0 0 0 0,0 1 0 0 0,0 0 0 0 0,1 0-1 0 0,0 1 1 0 0,-8 12 0 0 0,14-18-67 0 0,0 1 1 0 0,0-1-1 0 0,1 1 0 0 0,-1-1 0 0 0,1 1 0 0 0,-1 0 0 0 0,1 0 1 0 0,0 0-1 0 0,0 0 0 0 0,1-1 0 0 0,-1 1 0 0 0,1 0 0 0 0,0 0 1 0 0,0 0-1 0 0,1 0 0 0 0,-1 0 0 0 0,1 0 0 0 0,-1 0 0 0 0,3 5 1 0 0,-1-4-54 0 0,0-1 1 0 0,0 0 0 0 0,0 1 0 0 0,0-1 0 0 0,1 0 0 0 0,0 0 0 0 0,0-1 0 0 0,0 1-1 0 0,0-1 1 0 0,0 1 0 0 0,1-1 0 0 0,0 0 0 0 0,-1 0 0 0 0,1-1 0 0 0,8 5-1 0 0,4 1 32 0 0,1 0-1 0 0,0-1 0 0 0,0-1 1 0 0,23 5-1 0 0,-33-10-159 0 0,-1 0 0 0 0,0 0 0 0 0,1-1 0 0 0,-1 0 0 0 0,0 0 0 0 0,1 0 0 0 0,-1-1 0 0 0,1 0-1 0 0,-1 0 1 0 0,0 0 0 0 0,0-1 0 0 0,0 0 0 0 0,1 0 0 0 0,-2-1 0 0 0,10-4 0 0 0,-9 3-477 0 0,17-12-2681 0 0,-11 0-5139 0 0</inkml:trace>
  <inkml:trace contextRef="#ctx0" brushRef="#br0" timeOffset="5462.15">5448 355 15664 0 0,'0'0'1417'0'0,"1"1"-956"0"0,8 6 453 0 0,0 1-1 0 0,0-1 1 0 0,-1 1-1 0 0,0 1 1 0 0,-1 0-1 0 0,0 0 1 0 0,0 0 0 0 0,-1 1-1 0 0,0 0 1 0 0,4 11-1 0 0,27 55 920 0 0,-31-69-1670 0 0,-6-7-146 0 0,1 1 1 0 0,0-1-1 0 0,-1 1 0 0 0,1 0 1 0 0,0-1-1 0 0,-1 1 1 0 0,1 0-1 0 0,0-1 1 0 0,-1 1-1 0 0,1 0 1 0 0,-1 0-1 0 0,0 0 0 0 0,1-1 1 0 0,-1 1-1 0 0,1 2 1 0 0,-1-2 59 0 0,1-2-72 0 0,1 0 0 0 0,-1 1 0 0 0,0-1 0 0 0,0 0 0 0 0,0 0 0 0 0,0 0 0 0 0,0 0 0 0 0,-1 0 0 0 0,1 0 0 0 0,0 0 0 0 0,1-2 0 0 0,1 0-1 0 0,-1 0-11 0 0,0 0 0 0 0,0 0 0 0 0,-1 0 0 0 0,1 0 0 0 0,-1-1 0 0 0,0 1 0 0 0,0 0-1 0 0,0 0 1 0 0,1-6 0 0 0,6-15-114 0 0,-2 11-37 0 0,0 0-1 0 0,1 0 0 0 0,1 0 1 0 0,1 1-1 0 0,-1 1 1 0 0,2-1-1 0 0,-1 1 1 0 0,2 1-1 0 0,-1 0 1 0 0,19-13-1 0 0,-12 10-134 0 0,-12 9 269 0 0,0 0 1 0 0,1 0 0 0 0,-1 1-1 0 0,1-1 1 0 0,-1 1 0 0 0,1 0-1 0 0,0 1 1 0 0,0 0 0 0 0,9-3-1 0 0,-2 2-515 0 0,16-1-2773 0 0,-18 4-5325 0 0</inkml:trace>
</inkml:ink>
</file>

<file path=word/ink/ink3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9:24.2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44 5960 0 0,'0'0'442'0'0,"1"-1"-206"0"0,0 0-138 0 0,0 1 0 0 0,-1-1 0 0 0,1 1 0 0 0,-1-1 0 0 0,1 1 0 0 0,-1-1 0 0 0,0 1 0 0 0,1-1 0 0 0,-1 0 0 0 0,1 1 0 0 0,-1-1 0 0 0,0 0-1 0 0,0 1 1 0 0,1-1 0 0 0,-1 0 0 0 0,0 1 0 0 0,0-2 0 0 0,0 1 1345 0 0,-12-20 7662 0 0,12 12-4878 0 0,1 14-2080 0 0,3 13-1903 0 0,3 0-310 0 0,-4-10 317 0 0,0 0 0 0 0,0 0 0 0 0,0-1 0 0 0,1 1 0 0 0,10 13 0 0 0,-1-2-156 0 0,1 1 0 0 0,-2 0 0 0 0,-1 1 0 0 0,-1 0 1 0 0,12 35-1 0 0,-3-9-58 0 0,-15-37-42 0 0,-1 1 0 0 0,3 12 0 0 0,1 6 92 0 0,2 10 407 0 0,-2 0 1 0 0,-1 1-1 0 0,1 72 0 0 0,-3-49-500 0 0,-3-28 110 0 0,-2 0 0 0 0,-9 68 0 0 0,-25 68 276 0 0,25-128-355 0 0,-33 102-382 0 0,43-144 369 0 0,0 1 1 0 0,-1-1-1 0 0,0 1 0 0 0,1-1 1 0 0,-1 1-1 0 0,0-1 0 0 0,0 1 1 0 0,0-1-1 0 0,0 0 1 0 0,0 0-1 0 0,0 0 0 0 0,0 1 1 0 0,0-1-1 0 0,0 0 1 0 0,-1 0-1 0 0,-1 1 0 0 0,1-1-144 0 0</inkml:trace>
</inkml:ink>
</file>

<file path=word/ink/ink3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9:19.38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73 17679 0 0,'0'0'2054'0'0,"1"-2"-1348"0"0,21-27 1887 0 0,8-11-1188 0 0,0 8-715 0 0,40-41 108 0 0,7-6-524 0 0,-52 52-538 0 0,52-46 0 0 0,-41 46 254 0 0,-2-2-1 0 0,46-49 0 0 0,-77 75 181 0 0,0 0 0 0 0,0 0 0 0 0,1 0-1 0 0,-1 1 1 0 0,7-4 0 0 0,10-9 622 0 0,-19 15-790 0 0,-1 0 1 0 0,0 0 0 0 0,0 0-1 0 0,0 0 1 0 0,0 0-1 0 0,0-1 1 0 0,0 1-1 0 0,0 0 1 0 0,0 0-1 0 0,0 0 1 0 0,0 0 0 0 0,1 0-1 0 0,-1 0 1 0 0,0-1-1 0 0,0 1 1 0 0,0 0-1 0 0,0 0 1 0 0,0 0-1 0 0,0 0 1 0 0,1 0 0 0 0,-1 0-1 0 0,0 0 1 0 0,0 0-1 0 0,0 0 1 0 0,0 0-1 0 0,1 0 1 0 0,-1 0-1 0 0,0 0 1 0 0,0 0 0 0 0,0 0-1 0 0,0 0 1 0 0,1 0-1 0 0,-1 0 1 0 0,0 0-1 0 0,0 0 1 0 0,0 0 0 0 0,0 0-1 0 0,1 0 1 0 0,-1 0-1 0 0,0 0 1 0 0,0 0-1 0 0,0 0 1 0 0,0 0-1 0 0,0 0 1 0 0,1 0 0 0 0,-1 1-1 0 0,0-1 1 0 0,0 0-1 0 0,0 0 1 0 0,0 0-1 0 0,0 0 1 0 0,0 0-1 0 0,0 0 1 0 0,0 1 0 0 0,1-1-1 0 0,-1 0 1 0 0,0 0-1 0 0,0 0 1 0 0,0 0-1 0 0,0 0 1 0 0,0 1-1 0 0,0 6 5 0 0,-1-2 141 0 0,1 0-1 0 0,-1 0 0 0 0,0 0 1 0 0,-1 0-1 0 0,-2 7 1 0 0,-2 8 407 0 0,-18 51 429 0 0,8-8-1022 0 0,-24 95 1140 0 0,-1 16-2051 0 0,36-147 1555 0 0,4-18-477 0 0,0 0 0 0 0,-1 0 0 0 0,-4 9 0 0 0,5-15-302 0 0,0 0-1 0 0,1 0 1 0 0,-1 0-1 0 0,1 0 0 0 0,-1 0 1 0 0,1 0-1 0 0,0 0 1 0 0,0 0-1 0 0,1-1 1 0 0,-1 1-1 0 0,1 0 0 0 0,-1 0 1 0 0,1 0-1 0 0,0 0 1 0 0,0 0-1 0 0,0 0 0 0 0,0-1 1 0 0,1 1-1 0 0,-1-1 1 0 0,4 5-1 0 0,-4-6-1046 0 0,0-1-253 0 0,9-4-50 0 0</inkml:trace>
  <inkml:trace contextRef="#ctx0" brushRef="#br0" timeOffset="549.88">757 1 14600 0 0,'0'0'1320'0'0,"0"11"2569"0"0,0 5-1737 0 0,0-9-1694 0 0,1-1 1 0 0,-1 1 0 0 0,-1 0 0 0 0,0 0 0 0 0,0-1 0 0 0,-2 8 0 0 0,-5 20 393 0 0,6-24-594 0 0,0-1-1 0 0,-1 0 1 0 0,-4 12-1 0 0,-3 5 199 0 0,2 0 0 0 0,1 1 0 0 0,-7 51 1 0 0,8-43-150 0 0,6-32-277 0 0,-1 0 0 0 0,1 1 0 0 0,0-1 0 0 0,1 0 0 0 0,-1 0 0 0 0,0 0-1 0 0,1 0 1 0 0,0 0 0 0 0,0 0 0 0 0,0 0 0 0 0,0-1 0 0 0,1 4 0 0 0,1 0 8 0 0,-3-5-34 0 0,0-1-1 0 0,1 0 1 0 0,-1 0 0 0 0,0 1 0 0 0,1-1 0 0 0,-1 0-1 0 0,0 1 1 0 0,1-1 0 0 0,-1 0 0 0 0,0 0 0 0 0,1 0-1 0 0,-1 0 1 0 0,1 1 0 0 0,-1-1 0 0 0,0 0-1 0 0,1 0 1 0 0,-1 0 0 0 0,1 0 0 0 0,-1 0 0 0 0,1 0-1 0 0,-1 0 1 0 0,0 0 0 0 0,1 0 0 0 0,-1 0 0 0 0,1 0-1 0 0,11-2 25 0 0,-10 1-14 0 0,3 0-12 0 0,0 0 0 0 0,0-1 0 0 0,0 0 1 0 0,0 0-1 0 0,-1 0 0 0 0,1 0 0 0 0,0-1 1 0 0,-1 0-1 0 0,0 0 0 0 0,0 0 0 0 0,0-1 1 0 0,0 1-1 0 0,4-6 0 0 0,4-5-136 0 0,-2 0-1 0 0,14-26 1 0 0,-2 5-229 0 0,35-59-782 0 0,-52 85 1025 0 0,0 0 0 0 0,0-1 0 0 0,5-17 1 0 0,-7 17 109 0 0,1-1 1 0 0,8-13 0 0 0,-11 23 1457 0 0,-1 15-724 0 0,-7 180-156 0 0,6-179-93 0 0,-5 27 0 0 0,1-7 14 0 0,-12 63-333 0 0,-1 10-147 0 0,10-69-9 0 0,5-30 0 0 0,1-1 0 0 0,1 1 0 0 0,-2 16 0 0 0,2-18 0 0 0,1-7-14 0 0,0 0 0 0 0,0 0 0 0 0,0 1-1 0 0,0-1 1 0 0,-1 0 0 0 0,1 0 0 0 0,0 0 0 0 0,0 0 0 0 0,0 1-1 0 0,0-1 1 0 0,0 0 0 0 0,0 0 0 0 0,0 0 0 0 0,0 0 0 0 0,0 1-1 0 0,0-1 1 0 0,0 0 0 0 0,0 0 0 0 0,0 0 0 0 0,0 0 0 0 0,0 1 0 0 0,0-1-1 0 0,0 0 1 0 0,0 0 0 0 0,0 0 0 0 0,0 0 0 0 0,0 1 0 0 0,0-1-1 0 0,1 0 1 0 0,-1 0 0 0 0,0 0 0 0 0,0 0 0 0 0,0 1 0 0 0,0-1-1 0 0,0 0 1 0 0,0 0 0 0 0,0 0 0 0 0,1 0 0 0 0,-1 0 0 0 0,0 0-1 0 0,0 0 1 0 0,0 0 0 0 0,0 1 0 0 0,0-1 0 0 0,1 0 0 0 0,-1 0 0 0 0,0 0-1 0 0,0 0 1 0 0,0 0 0 0 0,1 0 0 0 0,-1 0 0 0 0,0 0 0 0 0,0 0-1 0 0,0 0 1 0 0,0 0 0 0 0,1 0 0 0 0,-1 0 0 0 0,0 0 0 0 0,0 0-1 0 0,0 0 1 0 0,0 0 0 0 0,1 0 0 0 0,-1-1 0 0 0,12-4-1648 0 0,-12 5 1542 0 0,23-16-1395 0 0,-2-9-18 0 0</inkml:trace>
</inkml:ink>
</file>

<file path=word/ink/ink3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9:51.56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4 906 2304 0 0,'0'0'8774'0'0,"5"-13"-4173"0"0,-2 9 2782 0 0,-3 33-7311 0 0,-2 1 0 0 0,-1 0 1 0 0,-1-1-1 0 0,-2 0 0 0 0,-9 31 0 0 0,13-53-73 0 0,-7 19-127 0 0,9-24-552 0 0,0-3-269 0 0,4-4-61 0 0</inkml:trace>
  <inkml:trace contextRef="#ctx0" brushRef="#br0" timeOffset="713.04">106 421 4144 0 0,'0'0'13805'0'0,"2"-1"-12695"0"0,7-3-808 0 0,0 0-1 0 0,0 0 1 0 0,0 1-1 0 0,1 0 1 0 0,-1 0-1 0 0,1 1 1 0 0,10-1-1 0 0,17 0 26 0 0,39-3 738 0 0,-52 6-857 0 0,45-6-1 0 0,-67 6-184 0 0,0-1 0 0 0,0 1 0 0 0,0 0 0 0 0,0 1 1 0 0,0-1-1 0 0,0 0 0 0 0,0 0 0 0 0,0 1 0 0 0,3 1 0 0 0,6 1-13 0 0,-10-4-10 0 0,0 1 0 0 0,0 0 0 0 0,0 1 0 0 0,0-1 0 0 0,0 0 0 0 0,0 0 0 0 0,0 0 0 0 0,0 1 0 0 0,-1-1 0 0 0,1 0 0 0 0,0 1 0 0 0,0-1 0 0 0,0 0 0 0 0,0 1 0 0 0,-1-1 0 0 0,1 1 0 0 0,0 0 0 0 0,0-1 0 0 0,-1 1 0 0 0,1 0 0 0 0,0-1 0 0 0,-1 1 0 0 0,1 0 0 0 0,-1 0 0 0 0,1 0 0 0 0,-1-1 0 0 0,1 2 0 0 0,-1 0 0 0 0,1 0 0 0 0,-1-1 0 0 0,0 1 0 0 0,0 0 0 0 0,0-1 0 0 0,-1 1 0 0 0,1-1 0 0 0,0 1 0 0 0,-1 3 0 0 0,0-2 0 0 0,0 1 10 0 0,-1-1-1 0 0,1 1 1 0 0,-1-1 0 0 0,1 0-1 0 0,-1 0 1 0 0,0 0-1 0 0,0 0 1 0 0,0 0 0 0 0,0 0-1 0 0,-1-1 1 0 0,1 1-1 0 0,-1-1 1 0 0,0 0 0 0 0,-4 4-1 0 0,2-2 188 0 0,0 0 0 0 0,0 0-1 0 0,-5 8 1 0 0,3-5-1 0 0,0 0-1 0 0,-1 0 1 0 0,0 0 0 0 0,0-1 0 0 0,-14 9-1 0 0,-5 4 54 0 0,-16 10 917 0 0,43-29-1142 0 0,0 0 0 0 0,0 1 0 0 0,0-1 0 0 0,0 0-1 0 0,0 0 1 0 0,0 0 0 0 0,0 0 0 0 0,-1 1 0 0 0,1-1 0 0 0,0 0 0 0 0,0 0 0 0 0,0 0-1 0 0,0 1 1 0 0,0-1 0 0 0,0 0 0 0 0,0 0 0 0 0,0 0 0 0 0,0 0 0 0 0,0 1-1 0 0,0-1 1 0 0,0 0 0 0 0,0 0 0 0 0,0 0 0 0 0,0 1 0 0 0,0-1 0 0 0,1 0-1 0 0,-1 0 1 0 0,0 0 0 0 0,0 1 0 0 0,0-1 0 0 0,0 0 0 0 0,0 0 0 0 0,0 0-1 0 0,0 0 1 0 0,1 0 0 0 0,-1 1 0 0 0,0-1 0 0 0,0 0 0 0 0,0 0 0 0 0,0 0-1 0 0,1 0 1 0 0,-1 0 0 0 0,0 0 0 0 0,0 0 0 0 0,15 9 319 0 0,23 4-228 0 0,-35-12-24 0 0,42 7 137 0 0,-23-2-230 0 0,-1 1 0 0 0,22 9 0 0 0,-35-12-33 0 0,0 0 1 0 0,0 1-1 0 0,-1-1 1 0 0,1 1 0 0 0,-1 1-1 0 0,0 0 1 0 0,-1 0-1 0 0,7 7 1 0 0,-10-9 6 0 0,0 1 1 0 0,-1-1-1 0 0,0 1 1 0 0,3 7-1 0 0,-2-4-113 0 0,-2-7 120 0 0,-1 1 1 0 0,0-1-1 0 0,0 0 0 0 0,-1 0 0 0 0,1 0 0 0 0,0 1 1 0 0,0-1-1 0 0,0 0 0 0 0,-1 0 0 0 0,1 0 0 0 0,-1 0 1 0 0,1 0-1 0 0,-1 0 0 0 0,1 0 0 0 0,-1 0 0 0 0,0 0 1 0 0,1 0-1 0 0,-1 0 0 0 0,0 0 0 0 0,0 0 1 0 0,0 0-1 0 0,1 0 0 0 0,-1-1 0 0 0,-2 2 0 0 0,-6 8 97 0 0,6-6-5 0 0,0 0 0 0 0,-1 0 1 0 0,1 0-1 0 0,-1-1 0 0 0,0 1 0 0 0,0-1 0 0 0,0 0 0 0 0,-1 0 1 0 0,1-1-1 0 0,-7 4 0 0 0,1-2-18 0 0,1 0 0 0 0,0-1 1 0 0,-1 0-1 0 0,-16 2 0 0 0,13-4-65 0 0,-1-1 0 0 0,1 0 0 0 0,-1-1 0 0 0,1-1-1 0 0,-22-5 1 0 0,17 4-438 0 0,0 0 1 0 0,-25-1-1 0 0,34 4 138 0 0,-19 0-3549 0 0</inkml:trace>
  <inkml:trace contextRef="#ctx0" brushRef="#br0" timeOffset="1393.63">705 360 15344 0 0,'0'0'704'0'0,"-1"1"-15"0"0,-13 5 167 0 0,12-6-587 0 0,0 0 1670 0 0,1 2-990 0 0,-35 60 1820 0 0,33-57-2652 0 0,1 0 0 0 0,0 0 0 0 0,1 0 0 0 0,-1 0 0 0 0,0 9 0 0 0,-5 14 621 0 0,1-12-443 0 0,1 0 0 0 0,1 0 1 0 0,0 0-1 0 0,1 1 0 0 0,1-1 0 0 0,0 1 0 0 0,2 0 0 0 0,0 19 0 0 0,1-31-258 0 0,0-1-1 0 0,0 0 0 0 0,1 0 1 0 0,-1 1-1 0 0,1-1 1 0 0,0 0-1 0 0,0-1 0 0 0,0 1 1 0 0,1 0-1 0 0,-1 0 1 0 0,1-1-1 0 0,0 0 0 0 0,0 1 1 0 0,0-1-1 0 0,0 0 1 0 0,1-1-1 0 0,6 6 0 0 0,-5-5 16 0 0,1 0 0 0 0,-1 0 0 0 0,0-1 0 0 0,1 0 0 0 0,0 0 0 0 0,-1 0 0 0 0,1 0 0 0 0,0-1 0 0 0,0 0 0 0 0,0 0 0 0 0,0-1 0 0 0,11 0 0 0 0,-11 0-48 0 0,1-1 0 0 0,0 0 0 0 0,0 0 0 0 0,0 0 0 0 0,0-1 0 0 0,-1 0 0 0 0,1 0 0 0 0,-1-1 0 0 0,0 0 0 0 0,0 0 1 0 0,0-1-1 0 0,0 1 0 0 0,0-1 0 0 0,0-1 0 0 0,-1 1 0 0 0,0-1 0 0 0,0 0 0 0 0,6-8 0 0 0,-7 6 24 0 0,0 1-1 0 0,-1-1 1 0 0,0 0-1 0 0,0 1 1 0 0,-1-1-1 0 0,0-1 1 0 0,0 1 0 0 0,0 0-1 0 0,-1 0 1 0 0,0-1-1 0 0,-1 1 1 0 0,0-1-1 0 0,0 1 1 0 0,0-1-1 0 0,-1 1 1 0 0,0 0 0 0 0,-4-13-1 0 0,-1-5-244 0 0,5 18 127 0 0,0 1 0 0 0,0 0 1 0 0,-1-1-1 0 0,0 1 0 0 0,-1 0 1 0 0,-4-9-1 0 0,-4-10-290 0 0,9 22 339 0 0,1-1-1 0 0,0 1 0 0 0,-1-1 1 0 0,0 1-1 0 0,1 0 0 0 0,-1 0 0 0 0,-1-1 1 0 0,1 1-1 0 0,0 1 0 0 0,-1-1 1 0 0,-3-4-1 0 0,-5 0 186 0 0,-24-17-11 0 0,33 23-177 0 0,-1-1 0 0 0,0 1 0 0 0,1 0 0 0 0,-1 0 0 0 0,0 1 0 0 0,0-1 0 0 0,0 0 0 0 0,0 1 0 0 0,0 0 0 0 0,0-1 0 0 0,-6 2 0 0 0,6-1-74 0 0,-3 0-82 0 0,1 1 1 0 0,-1 0-1 0 0,0 0 0 0 0,1 0 0 0 0,-1 0 1 0 0,1 1-1 0 0,0 0 0 0 0,-1 0 1 0 0,1 1-1 0 0,0-1 0 0 0,-5 4 1 0 0,-11 9-3193 0 0,13-8 1642 0 0</inkml:trace>
  <inkml:trace contextRef="#ctx0" brushRef="#br0" timeOffset="2461.04">950 541 11744 0 0,'15'-9'7951'0'0,"-15"10"-7231"0"0,0 7-408 0 0,0-1 0 0 0,1 1 0 0 0,0-1 0 0 0,1 0 0 0 0,-1 0 0 0 0,1 1 0 0 0,4 8 0 0 0,-5-15-292 0 0,-1-1 0 0 0,0 1-1 0 0,1-1 1 0 0,-1 1 0 0 0,0 0 0 0 0,0-1-1 0 0,0 1 1 0 0,0-1 0 0 0,1 1 0 0 0,-1 0-1 0 0,0-1 1 0 0,0 1 0 0 0,0 0-1 0 0,0-1 1 0 0,-1 1 0 0 0,1-1 0 0 0,0 1-1 0 0,0 0 1 0 0,0-1 0 0 0,0 1-1 0 0,-1-1 1 0 0,1 1 0 0 0,0 0 0 0 0,0-1-1 0 0,-1 1 1 0 0,1-1 0 0 0,-1 2-1 0 0,0-2-16 0 0,1 1 0 0 0,-1 0 0 0 0,1-1 0 0 0,-1 1 0 0 0,1 0 0 0 0,0 0 0 0 0,-1 0 0 0 0,1-1 0 0 0,0 1 0 0 0,0 0 0 0 0,-1 0 0 0 0,1 0 0 0 0,0 0 0 0 0,0 0 0 0 0,0-1-1 0 0,0 1 1 0 0,0 0 0 0 0,1 1 0 0 0,3 14-7 0 0,-2-13 68 0 0,-1-1 0 0 0,-1 1-1 0 0,1 0 1 0 0,0 0 0 0 0,-1 0 0 0 0,1 4 0 0 0,-1-4 59 0 0,1 0 0 0 0,-1 0 0 0 0,1-1-1 0 0,0 1 1 0 0,0 0 0 0 0,0-1 0 0 0,0 1 0 0 0,0-1 0 0 0,3 5 0 0 0,-2-4-60 0 0,0 0-1 0 0,-1 0 1 0 0,1 0 0 0 0,-1 1-1 0 0,2 6 1 0 0,-3-7-62 0 0,0-3 0 0 0,0 1-1 0 0,0-1 1 0 0,0 1-1 0 0,0 0 1 0 0,0-1-1 0 0,0 1 0 0 0,0-1 1 0 0,0 1-1 0 0,0-1 1 0 0,1 1-1 0 0,-1-1 1 0 0,0 1-1 0 0,0-1 1 0 0,1 1-1 0 0,-1-1 0 0 0,0 1 1 0 0,0-1-1 0 0,1 0 1 0 0,-1 1-1 0 0,1-1 1 0 0,-1 0-1 0 0,0 1 0 0 0,1-1 1 0 0,-1 0-1 0 0,1 1 1 0 0,-1-1-1 0 0,1 0 1 0 0,-1 1-1 0 0,1-1 0 0 0,-1 0 1 0 0,1 0-1 0 0,-1 0 1 0 0,1 1-1 0 0,1-1 168 0 0,-4-1-80 0 0,2 1-85 0 0,-1-1-10 0 0,0 0 0 0 0,0 0 0 0 0,0 0 0 0 0,0 0 0 0 0,0 0 0 0 0,0 0 0 0 0,0-1 0 0 0,0 1 0 0 0,0 0 0 0 0,1 0 0 0 0,-1-1 0 0 0,1 1 0 0 0,-1 0 0 0 0,1-1 0 0 0,-1 1 0 0 0,1 0 0 0 0,0-1 0 0 0,-1 1 0 0 0,1-1 1 0 0,0 1-1 0 0,0-3 0 0 0,0 3 3 0 0,0 0 0 0 0,0 0 0 0 0,0 0 0 0 0,-1-1 1 0 0,1 1-1 0 0,0 0 0 0 0,-1 0 0 0 0,1 0 1 0 0,-1 0-1 0 0,1 0 0 0 0,-1 0 0 0 0,0 1 1 0 0,1-1-1 0 0,-1 0 0 0 0,0 0 0 0 0,0-1 0 0 0,0 2 4 0 0,0 0-1 0 0,1-1 0 0 0,-1 1 0 0 0,1-1 0 0 0,-1 1 1 0 0,1-1-1 0 0,0 1 0 0 0,-1-1 0 0 0,1 0 0 0 0,-1 1 1 0 0,1-1-1 0 0,0 1 0 0 0,0-1 0 0 0,-1 0 0 0 0,1 1 0 0 0,0-1 1 0 0,0 0-1 0 0,0 1 0 0 0,0-1 0 0 0,0 0 0 0 0,0 0 1 0 0,0 1-1 0 0,0-1 0 0 0,0 0 0 0 0,0 1 0 0 0,0-1 1 0 0,0 0-1 0 0,0 1 0 0 0,0-1 0 0 0,1 0 0 0 0,-1 1 0 0 0,0-1 1 0 0,1 0-1 0 0,-1 1 0 0 0,0-1 0 0 0,1 1 0 0 0,-1-1 1 0 0,1 1-1 0 0,-1-1 0 0 0,1 0 0 0 0,33-56-541 0 0,-22 39 515 0 0,-9 14 42 0 0,0-1 0 0 0,0 0 0 0 0,1 1-1 0 0,-1 0 1 0 0,1 0 0 0 0,4-4 0 0 0,-1 3 44 0 0,-5 2-12 0 0,1 1 0 0 0,0 0-1 0 0,0 0 1 0 0,0 1 0 0 0,0-1 0 0 0,0 0-1 0 0,5-1 1 0 0,2 2-47 0 0,18 24 0 0 0,-27-22 0 0 0,0 0 0 0 0,0 0 0 0 0,0 0 0 0 0,1 1 0 0 0,-1-1 0 0 0,-1 1 0 0 0,1-1 0 0 0,0 1 0 0 0,0-1 0 0 0,-1 1 0 0 0,1-1 0 0 0,0 1 0 0 0,-1 0 0 0 0,1 2 0 0 0,6 14 0 0 0,-7-16 0 0 0,1-1 0 0 0,0 1 0 0 0,-1-1 0 0 0,1 1 0 0 0,-1 0 0 0 0,0-1 0 0 0,0 1 0 0 0,1-1 0 0 0,-1 1 0 0 0,0 0 0 0 0,-1 2 0 0 0,1-2 0 0 0,0 0 0 0 0,0 0 0 0 0,0 1 0 0 0,1-1 0 0 0,-1 0 0 0 0,0 0 0 0 0,1 0 0 0 0,0 3 0 0 0,0-1 26 0 0,0 1 0 0 0,0-1-1 0 0,0 1 1 0 0,-1-1 0 0 0,1 1-1 0 0,-2 7 1 0 0,1-6 45 0 0,1-14-52 0 0,0 0 0 0 0,0 1 0 0 0,0-1 0 0 0,1 0 0 0 0,0 1 0 0 0,5-11 0 0 0,0 3-172 0 0,-7 13 144 0 0,1 0 0 0 0,0 0 0 0 0,-1 1 0 0 0,1-1 0 0 0,0 0-1 0 0,0 1 1 0 0,0-1 0 0 0,0 1 0 0 0,1-1 0 0 0,-1 1 0 0 0,0 0 0 0 0,1-1 0 0 0,1 0 0 0 0,7-8-1 0 0,-9 8 14 0 0,0 1-1 0 0,0 0 0 0 0,0 0 1 0 0,0-1-1 0 0,0 1 1 0 0,1 0-1 0 0,-1 0 1 0 0,0 0-1 0 0,0 0 1 0 0,1 1-1 0 0,-1-1 0 0 0,1 0 1 0 0,-1 1-1 0 0,1-1 1 0 0,-1 0-1 0 0,1 1 1 0 0,-1 0-1 0 0,1-1 0 0 0,2 1 1 0 0,-1 0 72 0 0,0 0-1 0 0,0 0 1 0 0,0 1 0 0 0,0-1 0 0 0,-1 1-1 0 0,1 0 1 0 0,0 0 0 0 0,0 0-1 0 0,0 0 1 0 0,-1 0 0 0 0,1 1 0 0 0,0-1-1 0 0,-1 1 1 0 0,1-1 0 0 0,-1 1 0 0 0,0 0-1 0 0,0 0 1 0 0,0 0 0 0 0,0 0-1 0 0,0 1 1 0 0,0-1 0 0 0,0 1 0 0 0,-1-1-1 0 0,3 5 1 0 0,-1-1-76 0 0,0 0 0 0 0,0 1 0 0 0,0-1 0 0 0,-1 0 0 0 0,0 1 0 0 0,-1 0 0 0 0,1-1 0 0 0,-1 1 0 0 0,-1 0 0 0 0,1 0 0 0 0,-1-1 0 0 0,0 1 0 0 0,-3 13 0 0 0,5-2 0 0 0,-1-16 0 0 0,-1-1 0 0 0,1 1 0 0 0,-1 0 0 0 0,0-1 0 0 0,0 1 0 0 0,0 0 0 0 0,0-1 0 0 0,0 1 0 0 0,0-1 0 0 0,0 1 0 0 0,-1 2 0 0 0,1-3 2 0 0,0 0 0 0 0,0-1 0 0 0,-1 1 0 0 0,1 0 0 0 0,0 0 0 0 0,0 0 0 0 0,0 0 0 0 0,0-1 0 0 0,0 1 0 0 0,0 0 0 0 0,0 0 0 0 0,0 0 0 0 0,1 1 0 0 0,0 7-163 0 0,-1-9-535 0 0,7 0-3663 0 0,-6 0 2939 0 0</inkml:trace>
  <inkml:trace contextRef="#ctx0" brushRef="#br0" timeOffset="3092.82">1387 585 2304 0 0,'0'0'22094'0'0,"8"0"-21099"0"0,4 5-813 0 0,-10-2-197 0 0,0 0 22 0 0,2 0-7 0 0,-3-2 0 0 0,1 0 0 0 0,-1 0 0 0 0,0 0 0 0 0,0 0 0 0 0,1 1 0 0 0,-1-1 0 0 0,0 0 0 0 0,0 1 0 0 0,0-1 0 0 0,1 4 0 0 0,5 5 156 0 0,-5-9-54 0 0,-1 0 0 0 0,0 1 0 0 0,0-1 0 0 0,0 1 0 0 0,0-1 0 0 0,0 1-1 0 0,0-1 1 0 0,0 1 0 0 0,0 0 0 0 0,0-1 0 0 0,-1 1 0 0 0,1 0 0 0 0,-1 0 0 0 0,1-1-1 0 0,-1 1 1 0 0,0 3 0 0 0,0-3-47 0 0,-1 0-43 0 0,1-1 0 0 0,0 0 0 0 0,-1 0 0 0 0,1 0 0 0 0,0 1-1 0 0,0-1 1 0 0,0 0 0 0 0,0 0 0 0 0,0 1 0 0 0,0-1-1 0 0,0 0 1 0 0,0 0 0 0 0,1 1 0 0 0,-1-1 0 0 0,0 0 0 0 0,1 0-1 0 0,0 2 1 0 0,-1-2-7 0 0,1 0 1 0 0,-1 1-1 0 0,1-1 0 0 0,-1 0 1 0 0,0 0-1 0 0,0 0 0 0 0,0 0 1 0 0,0 1-1 0 0,1-1 0 0 0,-2 0 1 0 0,1 2-1 0 0,0-2-9 0 0,0 0 0 0 0,0 0 0 0 0,0 0 0 0 0,0 0 0 0 0,0 0 0 0 0,0 0 0 0 0,0 0 1 0 0,0-1-1 0 0,1 1 0 0 0,-1 0 0 0 0,0 0 0 0 0,1 0 0 0 0,-1 0 0 0 0,0 0 0 0 0,1 0 0 0 0,-1 0 0 0 0,2 1 0 0 0,-2-1 26 0 0,1 0 0 0 0,0 0-1 0 0,-1 1 1 0 0,1-1-1 0 0,-1 0 1 0 0,1 1-1 0 0,-1-1 1 0 0,1 1-1 0 0,-1-1 1 0 0,0 0-1 0 0,0 1 1 0 0,0-1-1 0 0,0 2 1 0 0,0-2-2 0 0,0 1 1 0 0,0-1-1 0 0,0 0 1 0 0,0 0-1 0 0,0 0 1 0 0,0 0-1 0 0,1 0 1 0 0,-1 0-1 0 0,0 0 1 0 0,1 0-1 0 0,-1 1 1 0 0,0-1-1 0 0,1 0 1 0 0,0 0-1 0 0,0 1 1 0 0,0-1-125 0 0,8 2-2425 0 0</inkml:trace>
  <inkml:trace contextRef="#ctx0" brushRef="#br0" timeOffset="3093.82">1330 391 17335 0 0,'-1'0'178'0'0,"1"-1"-1"0"0,-1 1 0 0 0,1 0 0 0 0,-1 0 0 0 0,0-1 0 0 0,1 1 0 0 0,-1 0 0 0 0,1-1 0 0 0,-1 1 0 0 0,1-1 1 0 0,-1 1-1 0 0,1-1 0 0 0,0 1 0 0 0,-1-1 0 0 0,1 1 0 0 0,0-1 0 0 0,-1 1 0 0 0,1-1 0 0 0,0 0 0 0 0,-1 1 0 0 0,1-1 1 0 0,0 0-1 0 0,0 1 0 0 0,0-1 0 0 0,0 1 0 0 0,0-1 0 0 0,0 0 0 0 0,0 1 0 0 0,0-2 0 0 0,8-7 3537 0 0,2 4-4106 0 0,-8 3 215 0 0,1 1 1 0 0,-1 0 0 0 0,1 0-1 0 0,-1 1 1 0 0,1-1-1 0 0,-1 0 1 0 0,1 1 0 0 0,-1 0-1 0 0,1-1 1 0 0,-1 1-1 0 0,1 0 1 0 0,4 1 0 0 0,5 3-1558 0 0</inkml:trace>
  <inkml:trace contextRef="#ctx0" brushRef="#br0" timeOffset="3595.59">1479 548 15056 0 0,'0'0'693'0'0,"1"1"-21"0"0,0-1-659 0 0,-1 0 0 0 0,1 0 0 0 0,-1 0 0 0 0,1 0 0 0 0,-1 0 0 0 0,0 0 0 0 0,1 1-1 0 0,-1-1 1 0 0,0 0 0 0 0,1 0 0 0 0,-1 0 0 0 0,1 1 0 0 0,-1-1 0 0 0,0 0 0 0 0,1 0 0 0 0,-1 1 0 0 0,0-1 0 0 0,0 0 0 0 0,1 1 0 0 0,-1-1 0 0 0,0 1 0 0 0,-1 3-53 0 0,1-3 61 0 0,0-1 19 0 0,0 1-1 0 0,1 0 1 0 0,-1 0-1 0 0,0 0 1 0 0,0 0-1 0 0,1 0 1 0 0,-1-1-1 0 0,1 1 1 0 0,-1 0-1 0 0,1 0 1 0 0,-1 0-1 0 0,1-1 1 0 0,-1 1-1 0 0,1 0 1 0 0,-1-1-1 0 0,2 2 1 0 0,-1-1 162 0 0,0-1 1 0 0,0 1-1 0 0,0 0 1 0 0,0 0 0 0 0,0 1-1 0 0,-1-1 1 0 0,1 0 0 0 0,0 0-1 0 0,-1 0 1 0 0,1 0-1 0 0,-1 1 1 0 0,2 1 0 0 0,6 15 1627 0 0,-7-17-1730 0 0,0 1-1 0 0,0-1 1 0 0,0 0-1 0 0,-1 0 0 0 0,1 1 1 0 0,0-1-1 0 0,-1 0 1 0 0,1 1-1 0 0,-1-1 0 0 0,1 1 1 0 0,-1-1-1 0 0,0 1 1 0 0,0-1-1 0 0,1 1 1 0 0,-1 2-1 0 0,-1-3-26 0 0,1 1 0 0 0,-1-1 1 0 0,1 1-1 0 0,0-1 0 0 0,0 0 0 0 0,0 1 0 0 0,0-1 1 0 0,0 1-1 0 0,0-1 0 0 0,0 1 0 0 0,0-1 0 0 0,0 0 1 0 0,1 1-1 0 0,-1-1 0 0 0,1 1 0 0 0,-1-1 0 0 0,1 0 1 0 0,-1 0-1 0 0,1 1 0 0 0,1 0 0 0 0,-2-1-51 0 0,0 0-1 0 0,1-1 1 0 0,-1 1 0 0 0,0-1-1 0 0,1 1 1 0 0,-1 0 0 0 0,0-1-1 0 0,0 1 1 0 0,0 0-1 0 0,0-1 1 0 0,1 1 0 0 0,-1 0-1 0 0,0-1 1 0 0,0 1 0 0 0,0 0-1 0 0,-1-1 1 0 0,1 1-1 0 0,0 0 1 0 0,0-1 0 0 0,0 1-1 0 0,0 0 1 0 0,-1-1 0 0 0,1 2-1 0 0,-1-1-27 0 0,1 0 0 0 0,-1 0 0 0 0,1 0 0 0 0,0 0 0 0 0,0 0 0 0 0,0 0 1 0 0,-1 0-1 0 0,1 0 0 0 0,0 0 0 0 0,0 0 0 0 0,0 0 0 0 0,1 0 0 0 0,-1 0 0 0 0,0 0 0 0 0,0 0 0 0 0,0 0 0 0 0,1 0 0 0 0,-1 0 0 0 0,1 0 0 0 0,-1 0 0 0 0,1 0 0 0 0,-1 0 0 0 0,2 2 0 0 0,-2-3 65 0 0,0 3 7 0 0,1-2-61 0 0,-1-1 0 0 0,0 0-1 0 0,0 0 1 0 0,1 0 0 0 0,-1 0 0 0 0,0 0-1 0 0,1 0 1 0 0,-1 0 0 0 0,0 0 0 0 0,1 0-1 0 0,-1 0 1 0 0,0 0 0 0 0,1 0-1 0 0,-1 0 1 0 0,0 0 0 0 0,0 0 0 0 0,1 0-1 0 0,-1-1 1 0 0,0 1 0 0 0,1 0 0 0 0,-1 0-1 0 0,0 0 1 0 0,0 0 0 0 0,1-1 0 0 0,-1 1-1 0 0,1 0-4 0 0,0-1 0 0 0,-1 1 0 0 0,1 0 0 0 0,0-1 0 0 0,-1 1 0 0 0,1-1 0 0 0,0 1 0 0 0,-1-1 0 0 0,1 1 0 0 0,-1-1 0 0 0,1 1 0 0 0,-1-1 0 0 0,1 0 0 0 0,-1 1 0 0 0,1-1 0 0 0,-1 0 0 0 0,0 1 0 0 0,1-1 0 0 0,-1 0 0 0 0,0 0 0 0 0,0 1 0 0 0,1-1 0 0 0,-1 0 0 0 0,0-1 0 0 0,0 0 0 0 0,-1 0 0 0 0,1 0 0 0 0,0 0 0 0 0,-1 0 0 0 0,0 0 0 0 0,1 0 0 0 0,-3-2 0 0 0,2 2 0 0 0,1 0 0 0 0,-1 0 0 0 0,0 0 0 0 0,0 0 0 0 0,1 0 0 0 0,-1 0 0 0 0,1 0 0 0 0,-1-1 0 0 0,1 1 0 0 0,0 0 0 0 0,0-2 0 0 0,4-11 0 0 0,0-8 0 0 0,-4 21 0 0 0,0-1 0 0 0,1 1 0 0 0,-1 0 0 0 0,1 0 0 0 0,0 0 0 0 0,0 0 0 0 0,1-3 0 0 0,-1 3 0 0 0,0 0 0 0 0,0 1 0 0 0,-1-1 0 0 0,1 0 0 0 0,-1 0 0 0 0,1 0 0 0 0,-1 0 0 0 0,1 0 0 0 0,-1 0 0 0 0,0-2 0 0 0,-1-2 0 0 0,1 4 0 0 0,0 0 0 0 0,-1 1 0 0 0,1-1 0 0 0,0 0 0 0 0,0 1 0 0 0,0-1 0 0 0,0 0 0 0 0,0 0 0 0 0,1 1 0 0 0,-1-1 0 0 0,1 0 0 0 0,-1 1 0 0 0,1-1 0 0 0,-1 0 0 0 0,1 1 0 0 0,0-1 0 0 0,0 1 0 0 0,1-3 0 0 0,1 0 0 0 0,0 0 0 0 0,0 0 0 0 0,1 0 0 0 0,-1 1 0 0 0,1-1 0 0 0,0 1 0 0 0,5-4 0 0 0,-8 6 0 0 0,1 0 0 0 0,0 0 0 0 0,0 0 0 0 0,0 1 0 0 0,-1-1 0 0 0,1 0 0 0 0,0 1 0 0 0,0 0 0 0 0,0-1 0 0 0,0 1 0 0 0,0 0 0 0 0,0 0 0 0 0,0 0 0 0 0,0 0 0 0 0,0 0 0 0 0,0 0 0 0 0,0 1 0 0 0,0-1 0 0 0,0 1 0 0 0,0-1 0 0 0,2 2 0 0 0,5 2 204 0 0,1 0 0 0 0,-1 1 0 0 0,0 1 0 0 0,9 6 0 0 0,-14-9-102 0 0,0 1 0 0 0,0 0 0 0 0,0 0 0 0 0,0 1 0 0 0,-1-1 0 0 0,0 1 0 0 0,0-1 0 0 0,0 1 0 0 0,3 9 0 0 0,-2-5-102 0 0,0 1 0 0 0,-1-1 0 0 0,0 1 0 0 0,2 12 0 0 0,-4-13 0 0 0,1-2 0 0 0,-1 0 0 0 0,-1 1 0 0 0,1-1 0 0 0,-1 0 0 0 0,-1 11 0 0 0,1-16-17 0 0,0-1-1 0 0,0 0 0 0 0,0 0 1 0 0,0 0-1 0 0,0 0 1 0 0,0 1-1 0 0,0-1 1 0 0,0 0-1 0 0,1 0 0 0 0,-1 0 1 0 0,0 0-1 0 0,1 0 1 0 0,-1 0-1 0 0,1 0 1 0 0,0 1-1 0 0,1 1-102 0 0,-3 2-364 0 0,-1-2-3356 0 0</inkml:trace>
  <inkml:trace contextRef="#ctx0" brushRef="#br0" timeOffset="4021.35">1870 447 19351 0 0,'0'0'1474'0'0,"-1"0"-1005"0"0,-4 0-309 0 0,4 0 74 0 0,-1 0 1 0 0,1 0-1 0 0,0 0 1 0 0,0 0-1 0 0,0 0 0 0 0,0 0 1 0 0,0 0-1 0 0,0 1 0 0 0,0-1 1 0 0,-1 0-1 0 0,1 1 0 0 0,0-1 1 0 0,0 1-1 0 0,0-1 1 0 0,0 1-1 0 0,-1 0 0 0 0,-4 3-87 0 0,5-3-110 0 0,1-1 1 0 0,0 0 0 0 0,0 1 0 0 0,-1-1 0 0 0,1 1-1 0 0,0-1 1 0 0,0 1 0 0 0,-1-1 0 0 0,1 1 0 0 0,0-1-1 0 0,0 1 1 0 0,0-1 0 0 0,0 1 0 0 0,0-1 0 0 0,0 1-1 0 0,0-1 1 0 0,0 1 0 0 0,0-1 0 0 0,0 1 0 0 0,0-1-1 0 0,0 1 1 0 0,0-1 0 0 0,0 1 0 0 0,0-1 0 0 0,1 1-1 0 0,-1-1 1 0 0,0 1 0 0 0,1 0 0 0 0,6 12 896 0 0,3-3-524 0 0,1 0-1 0 0,0-1 1 0 0,0 0 0 0 0,22 12-1 0 0,-1 0-1034 0 0,56 46 1 0 0,-73-48 393 0 0,-15-19 43 0 0,-6 11-341 0 0,6-10 510 0 0,-1 0 0 0 0,0 0 0 0 0,1 0-1 0 0,-1 1 1 0 0,0-1 0 0 0,0 0 0 0 0,1 0 0 0 0,-1 0 0 0 0,-2 2 0 0 0,-3 0 52 0 0,1 0 1 0 0,-1-1-1 0 0,1 1 0 0 0,-1-1 0 0 0,-8 2 0 0 0,-5 2 340 0 0,13-4-362 0 0,-1-1 0 0 0,1 0 0 0 0,-1 0 0 0 0,0 0-1 0 0,-12-1 1 0 0,-15 1-1116 0 0,31-1 760 0 0,0 1 0 0 0,0-1 0 0 0,1 0 0 0 0,-1-1 0 0 0,0 1 0 0 0,-4-1 0 0 0,-10-1-6168 0 0,4 2-1198 0 0</inkml:trace>
  <inkml:trace contextRef="#ctx0" brushRef="#br0" timeOffset="5246.69">1986 0 11600 0 0,'0'0'2046'0'0,"8"15"2923"0"0,59 27 349 0 0,-35-24-4009 0 0,-25-14-983 0 0,0-1 1 0 0,12 10 0 0 0,19 12 59 0 0,-26-17-275 0 0,-1-1 1 0 0,17 16 0 0 0,-11-6 24 0 0,0 1 0 0 0,-2 0 0 0 0,0 2 0 0 0,-1 0 0 0 0,21 41 0 0 0,-30-51 27 0 0,-2 0 1 0 0,1 0-1 0 0,-1 0 0 0 0,-1 0 0 0 0,0 1 0 0 0,1 13 1 0 0,-1 3 219 0 0,-3 35 0 0 0,-2-35-378 0 0,0 1-1 0 0,-15 51 1 0 0,-25 49-8 0 0,36-112 196 0 0,-15 25-1 0 0,-2 4 150 0 0,23-41-477 0 0,-1 0 0 0 0,-1-1 0 0 0,1 0 1 0 0,0 1-1 0 0,-1-1 0 0 0,1 0 0 0 0,-1 0 1 0 0,0 0-1 0 0,0-1 0 0 0,0 1 0 0 0,-7 3 0 0 0,0-8-8439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36:22.8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6 574 2304 0 0,'15'-20'6829'0'0,"8"44"-6746"0"0,-19-17-9 0 0,0 1-1 0 0,0 0 1 0 0,-1-1 0 0 0,0 1 0 0 0,3 10 0 0 0,6 18 1317 0 0,-3-8-1486 0 0,-1 0-1 0 0,-2 1 0 0 0,0-1 1 0 0,1 31-1 0 0,4 22 92 0 0,-2 12 41 0 0,0-2 83 0 0,-2-8 95 0 0,2 18-252 0 0,-4-32 6 0 0,1-6 81 0 0,12 88 188 0 0,-15-127-219 0 0,1 24 1 0 0,0 7-178 0 0,20 161 74 0 0,-10-72 87 0 0,-10-47 9 0 0,2 18 242 0 0,5 36-238 0 0,-8-97-18 0 0,7 258 790 0 0,-8-231-767 0 0,3 35 87 0 0,5 52 81 0 0,-5-46 33 0 0,15 151 210 0 0,-17-234-406 0 0,8 172 437 0 0,-11-183-325 0 0,-4 92 445 0 0,3-92-342 0 0,3 45 0 0 0,1-11-141 0 0,-3-48-66 0 0,5 22 0 0 0,-3-21-32 0 0,1 23 0 0 0,-2 10-2 0 0,-5 22 64 0 0,5-54-52 0 0,-2 18 54 0 0,-10 56 416 0 0,10-72-434 0 0,0 0 1 0 0,2 27 0 0 0,0-6-51 0 0,3 184 618 0 0,-8-157 214 0 0,4 0-613 0 0,0-54-162 0 0,-2 57 394 0 0,1-61-449 0 0,1-1 0 0 0,1 1 0 0 0,-1-1 0 0 0,1 0 0 0 0,3 11 0 0 0,-3-14 0 0 0,0 1 0 0 0,0-1 0 0 0,0 0 0 0 0,-1 1 0 0 0,1-1 0 0 0,-1 0 0 0 0,0 8 0 0 0,-1 21 0 0 0,1-27 0 0 0,0 1 0 0 0,0-2 0 0 0,0 1 0 0 0,0 1 0 0 0,0 2 11 0 0,0-2 42 0 0,0-4 1 0 0,0 4-33 0 0,0-4 35 0 0,0 0 21 0 0,0-2 5 0 0,1 1 0 0 0,1 5-8 0 0,-2-6 304 0 0,2 2-316 0 0,10 5 36 0 0,-12-7-87 0 0,7 2 32 0 0,-2 1-22 0 0,3 1 22 0 0,-2-1-22 0 0,1 0 35 0 0,36 19 589 0 0,-40-21-555 0 0,11 3 103 0 0,9 3-44 0 0,-21-7-74 0 0,15 1 74 0 0,33 11 155 0 0,21-4-225 0 0,-47-7 139 0 0,-1-2 1 0 0,26-1-1 0 0,-6 0-13 0 0,-26 1-155 0 0,-7 1-28 0 0,1-1 0 0 0,-1-1 0 0 0,0 0 0 0 0,0 0 0 0 0,12-3-1 0 0,30-5 51 0 0,-30 5-72 0 0,1 1 0 0 0,0 1 0 0 0,27 2 0 0 0,23-7 0 0 0,-32 7-45 0 0,-11-1 68 0 0,58 6-1 0 0,17 4-26 0 0,-43-3-155 0 0,91-1-1 0 0,-9-1 171 0 0,13 1-11 0 0,-36-1 0 0 0,-8-1 54 0 0,84 7 468 0 0,-37 5-1090 0 0,-64-6 858 0 0,104-6 0 0 0,-146-3 881 0 0,68 4-2914 0 0,96 5 1727 0 0,-41-16 892 0 0,-12 14-1586 0 0,54 2 544 0 0,-64-2 166 0 0,-32-1 1 0 0,118 3 62 0 0,-35-2 1684 0 0,-156-5-1566 0 0,4 1-180 0 0,233 6-18 0 0,-169-8-330 0 0,175-4 680 0 0,-117-4-603 0 0,-65 4 468 0 0,-12 1-133 0 0,44-3-28 0 0,81 0-37 0 0,-52 2 0 0 0,170 1 248 0 0,-180 3-168 0 0,232 10 193 0 0,-281-6-223 0 0,123-1 129 0 0,263-2-9 0 0,-412 2-170 0 0,47 1 0 0 0,107-1 128 0 0,-191-2-109 0 0,198 11 98 0 0,-198-9-103 0 0,150 16 108 0 0,-52-7-122 0 0,-126-10 0 0 0,140 21 0 0 0,-41-6 24 0 0,46 11 16 0 0,-80-11 24 0 0,-55-12 58 0 0,-1-1 0 0 0,1-2-1 0 0,63-1 1 0 0,-70-2-266 0 0,64-7-2573 0 0,-72 5 35 0 0,-13 2 1306 0 0</inkml:trace>
  <inkml:trace contextRef="#ctx0" brushRef="#br0" timeOffset="786.83">9922 5345 8000 0 0,'-2'5'5846'0'0,"2"-4"-5791"0"0,1-1 0 0 0,0 1 1 0 0,0-1-1 0 0,0 1 0 0 0,0-1 0 0 0,0 0 0 0 0,0 1 0 0 0,-1-1 0 0 0,1 0 0 0 0,0 0 0 0 0,0 0 1 0 0,0 0-1 0 0,0 1 0 0 0,2-2 0 0 0,-2 2 28 0 0,38 4 1047 0 0,19 7 365 0 0,12 10-1267 0 0,-40-14-170 0 0,40 18 0 0 0,19 8 49 0 0,-12-6 372 0 0,-48-16-396 0 0,42 19 54 0 0,-64-26-71 0 0,0-1 0 0 0,0 1 0 0 0,0 0-1 0 0,-1 0 1 0 0,1 1 0 0 0,-1-1 0 0 0,6 9 0 0 0,-11-12-6 0 0,1 0 1 0 0,-1-1-1 0 0,0 1 1 0 0,0 0-1 0 0,0 0 0 0 0,0 0 1 0 0,0 1-1 0 0,0-1 1 0 0,0 0-1 0 0,-1 0 0 0 0,1 0 1 0 0,-1 1-1 0 0,1-1 1 0 0,-1 0-1 0 0,0 1 0 0 0,0-1 1 0 0,0 0-1 0 0,0 1 1 0 0,-1-1-1 0 0,1 0 0 0 0,-1 0 1 0 0,1 1-1 0 0,-1-1 1 0 0,0 0-1 0 0,1 0 0 0 0,-1 0 1 0 0,0 0-1 0 0,-1 0 1 0 0,1 0-1 0 0,-3 3 0 0 0,-3 4 210 0 0,-1-1-1 0 0,0 0 1 0 0,0 0-1 0 0,-19 12 1 0 0,13-10-177 0 0,-63 51 302 0 0,65-52-327 0 0,0-1 1 0 0,-18 8-1 0 0,4-2 144 0 0,-3 1-188 0 0,-51 19 0 0 0,62-32-1144 0 0,7-3-3165 0 0,8 1 2748 0 0</inkml:trace>
  <inkml:trace contextRef="#ctx0" brushRef="#br0" timeOffset="2270.21">6 587 1376 0 0,'-6'1'17077'0'0,"40"-46"-15716"0"0,-24 30-1157 0 0,1-1-1 0 0,-2-1 0 0 0,0 1 1 0 0,-2-1-1 0 0,12-34 1 0 0,2-4-72 0 0,10-16 10 0 0,-28 63-139 0 0,1 0 1 0 0,1 0-1 0 0,-1 1 1 0 0,1-1-1 0 0,8-8 1 0 0,-8 9 36 0 0,-5 6-39 0 0,1 1 1 0 0,0-1-1 0 0,0 0 0 0 0,-1 0 1 0 0,1 0-1 0 0,0 0 1 0 0,0 1-1 0 0,0-1 1 0 0,0 0-1 0 0,0 1 0 0 0,0-1 1 0 0,0 1-1 0 0,0-1 1 0 0,0 1-1 0 0,0-1 1 0 0,2 0-1 0 0,4-2 42 0 0,1 4-33 0 0,-5 1-10 0 0,1-1 0 0 0,-1 2 0 0 0,1-1 0 0 0,-1 0 0 0 0,0 1 0 0 0,0-1 0 0 0,0 1 0 0 0,0 0 0 0 0,0 0 0 0 0,-1 0 0 0 0,1 0 0 0 0,-1 0 0 0 0,0 1 0 0 0,0-1 0 0 0,3 8 0 0 0,2 5 0 0 0,-1 1 0 0 0,5 21 0 0 0,-8-20 220 0 0,0 0-1 0 0,0 34 0 0 0,-1-17-41 0 0,-1-26-320 0 0,1 0-1 0 0,0 0 1 0 0,4 13-1 0 0,2 6-1959 0 0,-7-21 1041 0 0,-1-2-10 0 0</inkml:trace>
  <inkml:trace contextRef="#ctx0" brushRef="#br0" timeOffset="14511.76">7165 667 2304 0 0,'0'0'6708'0'0,"10"12"-5606"0"0,-8-9-907 0 0,0 0 0 0 0,0 0 0 0 0,0 0 0 0 0,-1 0 0 0 0,1 1 0 0 0,-1-1-1 0 0,0 1 1 0 0,0-1 0 0 0,0 1 0 0 0,-1-1 0 0 0,1 1 0 0 0,-1-1 0 0 0,0 1 0 0 0,0 0 0 0 0,0-1-1 0 0,-1 6 1 0 0,1 17 826 0 0,3-7-769 0 0,-1 0 0 0 0,-2 1 0 0 0,0-1 0 0 0,0 0 0 0 0,-5 21 0 0 0,2-5-134 0 0,1-1 1 0 0,3 41 0 0 0,0-15 124 0 0,0-13-79 0 0,-6 106 200 0 0,1 33-258 0 0,5-120 12 0 0,7 106-268 0 0,-3-60 71 0 0,2 41 331 0 0,-2-23-43 0 0,-2 47-1 0 0,-7 188 139 0 0,4-311 133 0 0,-1-9-359 0 0,2 62 157 0 0,6 48 242 0 0,-4 96 435 0 0,-3-172-866 0 0,-3 222 401 0 0,4-265-373 0 0,-1-7 33 0 0,-4 51-1 0 0,-2-27-70 0 0,4 84 0 0 0,2-89-61 0 0,-2 26-51 0 0,1-28-3 0 0,5 65 1 0 0,-1-38 103 0 0,-1-1 196 0 0,-1-3-252 0 0,6 154 590 0 0,-7-200-566 0 0,2 9 52 0 0,-2-22 87 0 0,1 0-1 0 0,-1 0 1 0 0,-2 19-1 0 0,0-11-223 0 0,1-1 1 0 0,2 34-1 0 0,0-11 330 0 0,-2-2-375 0 0,1-12-2 0 0,0 1-1 0 0,4 26 1 0 0,0-26 267 0 0,-1 45 0 0 0,-2-67-132 0 0,-1-4-30 0 0,0 1 1 0 0,0 0 0 0 0,0-1 0 0 0,0 1 0 0 0,-1 0-1 0 0,1-1 1 0 0,0 1 0 0 0,-1 0 0 0 0,1-1 0 0 0,-2 2-1 0 0,0 3-25 0 0,1-5-64 0 0,-2-6-1234 0 0</inkml:trace>
  <inkml:trace contextRef="#ctx0" brushRef="#br0" timeOffset="15792.67">1601 63 5784 0 0,'0'-2'4398'0'0,"2"-10"604"0"0,2 61-3052 0 0,-4 7-560 0 0,3 155-211 0 0,-1-135-1364 0 0,0 17 337 0 0,0-63-75 0 0,3 23-19 0 0,-5-35-1824 0 0</inkml:trace>
  <inkml:trace contextRef="#ctx0" brushRef="#br0" timeOffset="16230.09">1396 21 10336 0 0,'0'0'934'0'0,"-4"-3"2165"0"0,17 2-1314 0 0,-9 1-1570 0 0,0 0 0 0 0,0 0 0 0 0,0 0 0 0 0,-1 0 0 0 0,1 1 0 0 0,0-1 0 0 0,0 1 0 0 0,-1 0-1 0 0,7 3 1 0 0,-2-1 139 0 0,0-1 0 0 0,0 0 0 0 0,0 0 0 0 0,0 0 0 0 0,0-1 0 0 0,0 0-1 0 0,13 0 1 0 0,-6-2 218 0 0,0 0 1 0 0,1-1-1 0 0,16-4 0 0 0,-1-1 515 0 0,47-10-797 0 0,-66 15-532 0 0,0 1 1 0 0,0 0-1 0 0,0 1 0 0 0,20 3 0 0 0,-13-1 6 0 0,34 11 0 0 0,-43-9-1002 0 0,0 0 1 0 0,13 6-1 0 0,-12-3-5904 0 0</inkml:trace>
  <inkml:trace contextRef="#ctx0" brushRef="#br0" timeOffset="16651.84">1415 670 10800 0 0,'0'0'978'0'0,"2"1"-807"0"0,9 2 1356 0 0,0-1 0 0 0,14 2 0 0 0,-7-1-203 0 0,69 6 1692 0 0,-61-6-2223 0 0,53-1 1 0 0,-11-1-590 0 0,-29 0-22 0 0,-20-1-536 0 0,37 6-1 0 0,-40-4-1204 0 0</inkml:trace>
  <inkml:trace contextRef="#ctx0" brushRef="#br0" timeOffset="19544.7">8330 164 10136 0 0,'0'0'7727'0'0,"0"2"-7468"0"0,2 8-87 0 0,-1-1 0 0 0,-1 1 0 0 0,0-1 0 0 0,-1 17 0 0 0,-1 7 69 0 0,2 10 49 0 0,-3 123 604 0 0,2-149-697 0 0,3 26 0 0 0,0-1 209 0 0,-2-33-364 0 0,2 37-36 0 0,-2-43-173 0 0,0 1 1 0 0,1-1-1 0 0,0 0 0 0 0,0 1 0 0 0,0-1 1 0 0,0 0-1 0 0,0 0 0 0 0,1 0 0 0 0,-1 0 0 0 0,5 5 1 0 0</inkml:trace>
  <inkml:trace contextRef="#ctx0" brushRef="#br0" timeOffset="19919.59">8558 133 9416 0 0,'0'0'3617'0'0,"1"1"-2732"0"0,1 3-601 0 0,1 0 1 0 0,-1 0-1 0 0,-1-1 0 0 0,1 2 0 0 0,0-1 0 0 0,-1 0 0 0 0,0 0 0 0 0,0 0 0 0 0,0 0 1 0 0,-1 1-1 0 0,1 4 0 0 0,-1 10 266 0 0,-2 24 0 0 0,0-4-67 0 0,2 21 215 0 0,4 167 44 0 0,1-198-489 0 0,-1-7-1604 0 0,-3-9-3522 0 0</inkml:trace>
  <inkml:trace contextRef="#ctx0" brushRef="#br0" timeOffset="20325.77">8818 164 3224 0 0,'0'0'14158'0'0,"7"16"-12843"0"0,-6-12-1158 0 0,0 0 0 0 0,0 0 0 0 0,0-1 0 0 0,0 1 0 0 0,-1 0 0 0 0,0 0 0 0 0,0 0 0 0 0,0 5 0 0 0,-7 35 848 0 0,2-11-523 0 0,-1 118 968 0 0,6-106-1266 0 0,2 0 0 0 0,13 73 0 0 0,-15-118-184 0 0,1 7-246 0 0,0-1 1 0 0,1 1-1 0 0,0-1 0 0 0,4 9 0 0 0</inkml:trace>
  <inkml:trace contextRef="#ctx0" brushRef="#br0" timeOffset="20747.57">8197 116 1376 0 0,'1'2'107'0'0,"2"2"1063"0"0,-1-1 0 0 0,1 1 0 0 0,0-1 0 0 0,0 1 0 0 0,1-1 0 0 0,-1 0 0 0 0,1 0 0 0 0,-1 0 0 0 0,8 3 0 0 0,-5-3-268 0 0,1 0 0 0 0,0 0 0 0 0,0 0 0 0 0,0-1 0 0 0,11 2 1 0 0,7-1-89 0 0,-1-2 0 0 0,44-1 1 0 0,-28-1 553 0 0,3-1 20 0 0,73-13-1 0 0,-19 1-559 0 0,-68 10-978 0 0,34-9 0 0 0,2-1 71 0 0,42-8 78 0 0,-56 11 25 0 0,4-1-623 0 0,-37 8-2947 0 0</inkml:trace>
  <inkml:trace contextRef="#ctx0" brushRef="#br0" timeOffset="21230.87">8114 681 5984 0 0,'0'0'541'0'0,"7"0"-434"0"0,49 0 6631 0 0,26 0-739 0 0,40-3-2810 0 0,82-16-933 0 0,-181 15-2046 0 0,175-21 327 0 0,-151 23-476 0 0,-26 0-6 0 0,1 1-1 0 0,-1 0 1 0 0,1 2 0 0 0,40 7-1 0 0,-44-4-211 0 0,-9-3-780 0 0,-1 1 0 0 0,1 0 0 0 0,12 6 0 0 0,-11-3-7093 0 0</inkml:trace>
  <inkml:trace contextRef="#ctx0" brushRef="#br0" timeOffset="22543.06">4779 124 8288 0 0,'0'0'4622'0'0,"4"15"-2238"0"0,-4-6-2036 0 0,1 1 1 0 0,4 16-1 0 0,-3-16-3 0 0,0 0 1 0 0,0 18-1 0 0,2 49 586 0 0,7 150-1198 0 0,-11-220 131 0 0,0 0-1 0 0,1-1 0 0 0,2 9 0 0 0,1 3-1087 0 0,-2-9-4596 0 0</inkml:trace>
  <inkml:trace contextRef="#ctx0" brushRef="#br0" timeOffset="22980.44">5067 86 3680 0 0,'0'0'4794'0'0,"4"7"-2264"0"0,-2-4-2094 0 0,0 0 0 0 0,0 1 1 0 0,0-1-1 0 0,-1 0 0 0 0,1 1 1 0 0,-1-1-1 0 0,0 1 0 0 0,0 0 1 0 0,0 4-1 0 0,1 2 92 0 0,0 1 0 0 0,-1 12 0 0 0,-5 78 405 0 0,1-58-318 0 0,2 1-1 0 0,6 53 0 0 0,1 3-635 0 0,-5-92-111 0 0,10 76-2548 0 0,-8-75-3454 0 0</inkml:trace>
  <inkml:trace contextRef="#ctx0" brushRef="#br0" timeOffset="23386.87">4547 129 13824 0 0,'0'0'1388'0'0,"7"-3"-1264"0"0,7-1 269 0 0,-1 1 1 0 0,1 0 0 0 0,0 1-1 0 0,0 0 1 0 0,20 1 0 0 0,19-3 723 0 0,-4-1-150 0 0,133-23 2605 0 0,-141 22-3706 0 0,-1 2 0 0 0,1 2 0 0 0,47 3 0 0 0,-27 0-5633 0 0,-44-1-1548 0 0</inkml:trace>
  <inkml:trace contextRef="#ctx0" brushRef="#br0" timeOffset="23716.03">4707 680 7368 0 0,'0'0'568'0'0,"7"0"-352"0"0,90 5 8714 0 0,-55-2-6751 0 0,-27-2-1334 0 0,26 1-1 0 0,117-15 1579 0 0,12 0-1717 0 0,-145 12-1932 0 0,43 4 0 0 0,-47-1-6585 0 0</inkml:trace>
  <inkml:trace contextRef="#ctx0" brushRef="#br0" timeOffset="26887.44">1136 1634 5008 0 0,'4'-8'11639'0'0,"-5"33"-10839"0"0,-5 38 0 0 0,4-44-706 0 0,1 0 0 0 0,0 1 0 0 0,2-1 0 0 0,0 0 0 0 0,1 0 0 0 0,5 20 0 0 0,-4-25 20 0 0,-2-4 27 0 0,2 0 0 0 0,3 12 0 0 0,-4-16-33 0 0,0 0 1 0 0,0-1-1 0 0,1 1 1 0 0,-1-1-1 0 0,1 1 0 0 0,1-1 1 0 0,-1 0-1 0 0,1 0 0 0 0,-1 0 1 0 0,1 0-1 0 0,1-1 1 0 0,-1 0-1 0 0,8 6 0 0 0,-11-10-90 0 0,1 1 0 0 0,-1 0 0 0 0,1-1 0 0 0,0 1 0 0 0,-1-1 0 0 0,1 1 0 0 0,0-1 0 0 0,0 0 0 0 0,-1 0 0 0 0,1 1 0 0 0,0-1 0 0 0,0-1 0 0 0,-1 1 0 0 0,1 0 0 0 0,0 0 0 0 0,0-1 0 0 0,-1 1 0 0 0,1-1 0 0 0,0 1 0 0 0,-1-1 0 0 0,1 0 0 0 0,-1 0 0 0 0,1 1 0 0 0,-1-1 0 0 0,1 0 0 0 0,-1-1 0 0 0,1 1 0 0 0,1-2 0 0 0,0 0 29 0 0,0 0 0 0 0,0 0 0 0 0,0 0 1 0 0,-1 0-1 0 0,1-1 0 0 0,-1 1 0 0 0,0-1 1 0 0,0 0-1 0 0,0 0 0 0 0,0 0 0 0 0,1-5 0 0 0,8-26 621 0 0,-7 26-541 0 0,-1 0 1 0 0,4-18 0 0 0,16-74-1699 0 0,-23 93 1564 0 0,-1 5 35 0 0,1 0 0 0 0,-1-1 0 0 0,1 1 0 0 0,-1-1-1 0 0,1 1 1 0 0,0-1 0 0 0,1-3 0 0 0,-1 6-34 0 0,0 0 0 0 0,-1 1 0 0 0,1-1 0 0 0,0 0 0 0 0,0 1-1 0 0,1-1 1 0 0,-1 0 0 0 0,0 1 0 0 0,0-1 0 0 0,0 1 0 0 0,0-1-1 0 0,0 0 1 0 0,1 1 0 0 0,-1-1 0 0 0,0 1 0 0 0,1-2 0 0 0,-1 2 12 0 0,1 0 0 0 0,-1 0 0 0 0,0 0 0 0 0,0 0 0 0 0,1 0 1 0 0,-1 1-1 0 0,0-1 0 0 0,0 0 0 0 0,1 0 0 0 0,-1 0 0 0 0,0 0 1 0 0,0 0-1 0 0,0 0 0 0 0,1 1 0 0 0,-1-1 0 0 0,0 0 0 0 0,0 0 1 0 0,0 0-1 0 0,0 0 0 0 0,1 1 0 0 0,-1-1 0 0 0,0 0 0 0 0,0 0 1 0 0,0 0-1 0 0,0 1 0 0 0,0-1 0 0 0,0 0 0 0 0,10 25 92 0 0,3 70-173 0 0,-10-63-200 0 0,-2-25 250 0 0,-1 0 0 0 0,1 1 0 0 0,0-1 0 0 0,1 0-1 0 0,-1-1 1 0 0,1 1 0 0 0,5 10 0 0 0,-7-11-1368 0 0</inkml:trace>
  <inkml:trace contextRef="#ctx0" brushRef="#br0" timeOffset="27449.81">1517 2059 1376 0 0,'-13'-4'9242'0'0,"12"-1"-8559"0"0,0-6-59 0 0,1 9-580 0 0,-1 1-1 0 0,1-1 1 0 0,0 1 0 0 0,0 0-1 0 0,0-1 1 0 0,0 1 0 0 0,1 0-1 0 0,-1-1 1 0 0,0 1 0 0 0,0 0-1 0 0,1-1 1 0 0,-1 1 0 0 0,1 0-1 0 0,-1 0 1 0 0,2-2 0 0 0,11-33 716 0 0,3 16-135 0 0,-11 18-598 0 0,-4 2-46 0 0,0-1 0 0 0,1 1 0 0 0,-1 0 0 0 0,0-1 0 0 0,1 1 0 0 0,-1 0 0 0 0,1 0 0 0 0,-1 0 0 0 0,0 0 0 0 0,1 0 0 0 0,-1 0 0 0 0,0 1 0 0 0,1-1 0 0 0,-1 0 0 0 0,1 1 0 0 0,-1-1 0 0 0,0 1 0 0 0,0-1 0 0 0,2 2 0 0 0,-1-1 84 0 0,0 1 1 0 0,0-1-1 0 0,-1 1 1 0 0,1 0-1 0 0,0 0 1 0 0,-1-1-1 0 0,1 1 0 0 0,-1 0 1 0 0,0 0-1 0 0,2 4 1 0 0,-1 0 70 0 0,0-1 0 0 0,0 2 0 0 0,0-1 0 0 0,0 0 0 0 0,-1 0 0 0 0,0 1 0 0 0,0 7 0 0 0,-1-4-53 0 0,0-1-32 0 0,0-1 0 0 0,0 0 0 0 0,-3 14 1 0 0,2-21-69 0 0,1-1 0 0 0,0 1 0 0 0,0-1 0 0 0,0 1 0 0 0,0 0 0 0 0,0-1 0 0 0,0 1 0 0 0,0-1 0 0 0,0 1 0 0 0,0 0 0 0 0,0-1 0 0 0,0 1 0 0 0,0-1 0 0 0,0 1 0 0 0,0-1 0 0 0,1 1 0 0 0,-1-1 0 0 0,0 1 0 0 0,0 0 0 0 0,1-1 0 0 0,-1 1 0 0 0,0-1 0 0 0,1 1 0 0 0,0 1-961 0 0</inkml:trace>
  <inkml:trace contextRef="#ctx0" brushRef="#br0" timeOffset="27840.38">1662 1770 3680 0 0,'0'0'7022'0'0,"8"-3"-4824"0"0,38-12 1864 0 0,-35 12-3977 0 0,0 0-1 0 0,0 2 0 0 0,0-1 0 0 0,17 1 0 0 0,28-8-1629 0 0,-50 9 979 0 0</inkml:trace>
  <inkml:trace contextRef="#ctx0" brushRef="#br0" timeOffset="28220.88">1745 1881 10336 0 0,'0'12'2853'0'0,"11"-19"-336"0"0,4-1-2099 0 0,1 0-1 0 0,-1 1 0 0 0,30-9 0 0 0,-18 7-1588 0 0,-14 6 503 0 0</inkml:trace>
  <inkml:trace contextRef="#ctx0" brushRef="#br0" timeOffset="29158.15">2282 1747 7488 0 0,'0'0'4662'0'0,"-8"-23"806"0"0,6 14-4361 0 0,-3-2-433 0 0,1 6-674 0 0,2 3 22 0 0,0 1-1 0 0,0 0 0 0 0,0 0 0 0 0,0 0 0 0 0,0 0 1 0 0,0 0-1 0 0,0 1 0 0 0,-4-2 0 0 0,5 2 164 0 0,-9-10 62 0 0,3 4-559 0 0,7 5 300 0 0,-1 0 1 0 0,0 0 0 0 0,0 0 0 0 0,0 0-1 0 0,1 1 1 0 0,-1-1 0 0 0,0 0 0 0 0,0 0 0 0 0,0 1-1 0 0,0-1 1 0 0,0 1 0 0 0,0-1 0 0 0,0 1 0 0 0,0-1-1 0 0,-3 1 1 0 0,-7-7 789 0 0,-5-5-399 0 0,15 11-217 0 0,0 1-117 0 0,-1 0 1 0 0,1 0-1 0 0,-1 0 1 0 0,1 0-1 0 0,-1 0 1 0 0,1 0-1 0 0,-1 1 1 0 0,1-1-1 0 0,-1 0 1 0 0,-2 2-1 0 0,2-1 53 0 0,-18 14-98 0 0,18-14-40 0 0,1 1 0 0 0,-1-1-1 0 0,1 0 1 0 0,0 1 0 0 0,0 0-1 0 0,0-1 1 0 0,0 1 0 0 0,-1 1-1 0 0,0 1 4 0 0,-1 4 37 0 0,0 1-1 0 0,-2 3 18 0 0,4-3 170 0 0,2 8-79 0 0,-1-16-97 0 0,0 0 0 0 0,0 1 0 0 0,0-1 1 0 0,0 0-1 0 0,1 1 0 0 0,-1-1 0 0 0,0 0 0 0 0,1 0 0 0 0,-1 1 0 0 0,1-1 1 0 0,-1 0-1 0 0,2 2 0 0 0,3 7 336 0 0,-1-3-274 0 0,-3-5 21 0 0,0-1 0 0 0,1 1 0 0 0,-1-1 0 0 0,0 0 1 0 0,1 0-1 0 0,-1 1 0 0 0,0-1 0 0 0,1 0 0 0 0,-1 0 0 0 0,1 0 0 0 0,0-1 0 0 0,1 2 0 0 0,4 1 166 0 0,-5-2-151 0 0,19-1-110 0 0,-17 0 9 0 0,-1-1-1 0 0,0 0 1 0 0,0 0-1 0 0,1-1 1 0 0,-1 1 0 0 0,0-1-1 0 0,0 1 1 0 0,-1-1-1 0 0,1 0 1 0 0,0 0 0 0 0,0-1-1 0 0,-1 1 1 0 0,3-3-1 0 0,-2 2-4 0 0,0 0-3 0 0,2-1 0 0 0,0-1 0 0 0,0-1 0 0 0,0 1 0 0 0,-1-1 0 0 0,7-10 0 0 0,-7 9 0 0 0,-1 0 0 0 0,8-32 0 0 0,-8 33 0 0 0,-1 1 16 0 0,-1 4 48 0 0,2-3-48 0 0,-1-2-16 0 0,5 2-12 0 0,-2 0-48 0 0,9 1 11 0 0,-11 3 32 0 0,5-2 25 0 0,-7 1-2 0 0,1 1 0 0 0,0-1-1 0 0,0 1 1 0 0,-1 0 0 0 0,1-1 0 0 0,0 1 0 0 0,0 0 0 0 0,0 0-1 0 0,2 1 1 0 0,17-2-22 0 0,0 2 0 0 0,0 0 0 0 0,0 2 0 0 0,26 5 0 0 0,-45-7 88 0 0,0 0 0 0 0,-1-1 1 0 0,1 1-1 0 0,-1 0 0 0 0,1 0 0 0 0,-1 0 0 0 0,0 0 0 0 0,1 0 0 0 0,-1 0 0 0 0,3 3 0 0 0,13 20 1030 0 0,-11-14-997 0 0,5 5-105 0 0,-8-6 0 0 0,4 16 0 0 0,-7-25 0 0 0,0 0 0 0 0,1 1 0 0 0,-1-1 0 0 0,0 0 0 0 0,0 1 0 0 0,0-1 0 0 0,0 0 0 0 0,0 1 0 0 0,1-1 0 0 0,-1 0 0 0 0,0 1 0 0 0,0-1 0 0 0,0 1 0 0 0,0-1 0 0 0,0 0 0 0 0,0 1 0 0 0,0-1 0 0 0,-1 0 0 0 0,1 1 0 0 0,0-1 0 0 0,0 0 0 0 0,0 1 0 0 0,0-1 0 0 0,0 1 0 0 0,-1-1 0 0 0,1 0 0 0 0,0 0 0 0 0,0 1 0 0 0,-7 9 0 0 0,5-8 0 0 0,1 0 0 0 0,-1 0 0 0 0,0-1 0 0 0,0 1 0 0 0,-1-1 0 0 0,1 1 0 0 0,0-1 0 0 0,0 0 0 0 0,-1 0 0 0 0,1 0 0 0 0,-1 0 0 0 0,1 0 0 0 0,-1 0 0 0 0,1-1 0 0 0,-1 1 0 0 0,-3-1 0 0 0,-6 0-281 0 0,-1-1 0 0 0,0 0 0 0 0,0-1 0 0 0,0 0 0 0 0,1-1 0 0 0,-1 0 0 0 0,1-1 0 0 0,-22-10 0 0 0,25 9-118 0 0,6 4 154 0 0,-1 0 0 0 0,1-1 0 0 0,0 1 0 0 0,0-1 0 0 0,0 0-1 0 0,0 0 1 0 0,0 0 0 0 0,0-1 0 0 0,0 1 0 0 0,0-1 0 0 0,1 1 0 0 0,-4-6 0 0 0,-3-3-725 0 0,0-1-1363 0 0,8 11 2169 0 0,1 0 0 0 0,-1 0 0 0 0,1 0 1 0 0,-1 1-1 0 0,1-1 0 0 0,-1 0 0 0 0,0 0 0 0 0,1 1 0 0 0,-1-1 0 0 0,0 1 0 0 0,1-1 0 0 0,-1 1 0 0 0,0-1 1 0 0,0 1-1 0 0,0-1 0 0 0,-1 0 0 0 0,1 1-130 0 0,-1-1-1280 0 0</inkml:trace>
  <inkml:trace contextRef="#ctx0" brushRef="#br0" timeOffset="41830.04">4932 5102 6048 0 0,'0'0'10685'0'0,"3"-14"-8948"0"0,-15-12-456 0 0,10 25-1217 0 0,-3-1 36 0 0,2 1-117 0 0,0-1 0 0 0,1 1 0 0 0,-1 0-1 0 0,0 1 1 0 0,0-1 0 0 0,0 0 0 0 0,0 1-1 0 0,1 0 1 0 0,-1-1 0 0 0,0 1 0 0 0,0 0 0 0 0,0 1-1 0 0,-5 0 1 0 0,-8 3 1100 0 0,9-2-1029 0 0,0 0 0 0 0,-1 0-1 0 0,1 0 1 0 0,0 1 0 0 0,0 0 0 0 0,1 1-1 0 0,-1 0 1 0 0,-9 6 0 0 0,8-3 31 0 0,4-3-60 0 0,1-1-1 0 0,-1 0 0 0 0,1 1 0 0 0,-5 6 0 0 0,2-2-24 0 0,1 1 0 0 0,0-1 0 0 0,0 1 0 0 0,-2 9 0 0 0,0 0 4 0 0,3-7 11 0 0,0 1 0 0 0,0-1 0 0 0,-1 14 1 0 0,4-22-7 0 0,1 1 1 0 0,-1 0 0 0 0,1 0-1 0 0,0 0 1 0 0,1 0 0 0 0,-1 0-1 0 0,1 0 1 0 0,0 0 0 0 0,0 0 0 0 0,0-1-1 0 0,0 1 1 0 0,1 0 0 0 0,2 5-1 0 0,1-1 194 0 0,0 0 0 0 0,0-1 0 0 0,0 1 0 0 0,11 10 1 0 0,-12-15-134 0 0,-1 0 1 0 0,1 0-1 0 0,0 0 1 0 0,0-1-1 0 0,0 0 0 0 0,0 1 1 0 0,0-1-1 0 0,0-1 1 0 0,0 1-1 0 0,10 2 1 0 0,-7-3-6 0 0,0 1 1 0 0,0-2-1 0 0,0 1 1 0 0,0-1-1 0 0,1 0 1 0 0,-1 0-1 0 0,0-1 0 0 0,0 0 1 0 0,0 0-1 0 0,0-1 1 0 0,13-4-1 0 0,-12 3-5 0 0,0 0-1 0 0,0 0 0 0 0,0-1 0 0 0,0 0 1 0 0,0 0-1 0 0,-1-1 0 0 0,0 0 0 0 0,0 0 1 0 0,0-1-1 0 0,9-10 0 0 0,-7 6 36 0 0,-5 5-71 0 0,0-1 0 0 0,0 1 0 0 0,0-1 0 0 0,0 1 0 0 0,-1-1 0 0 0,0 0 0 0 0,0 0 0 0 0,0 0 0 0 0,-1-1 0 0 0,1-6 0 0 0,0 2 14 0 0,-1-1 0 0 0,-1 0 0 0 0,0 1 0 0 0,0-1 0 0 0,-2 0-1 0 0,1 1 1 0 0,-1-1 0 0 0,-5-20 0 0 0,2 17-38 0 0,3 11 0 0 0,0-1 0 0 0,-1 1 0 0 0,1 0 0 0 0,-1-1 0 0 0,0 1 0 0 0,0 0 0 0 0,0 0 0 0 0,0 0 0 0 0,-1 0 0 0 0,1 1 0 0 0,-4-5 0 0 0,3 6 0 0 0,2 1 0 0 0,-1-1 0 0 0,0 0 0 0 0,1 1 0 0 0,-1-1 0 0 0,0 1 0 0 0,0 0 0 0 0,0-1 0 0 0,0 1 0 0 0,0 0 0 0 0,0 0 0 0 0,-1 0 0 0 0,1 1 0 0 0,0-1 0 0 0,0 0 0 0 0,-1 1 0 0 0,1 0 0 0 0,0-1 0 0 0,-5 1 0 0 0,-19 2 1 0 0,-49 7 0 0 0,36-2-32 0 0,33-6-80 0 0,1-1-145 0 0,1 1-1 0 0,0-1 1 0 0,0 1-1 0 0,-7 3 1 0 0,9-3-240 0 0,0 0 1 0 0,0 0-1 0 0,1 0 1 0 0,-1 0-1 0 0,0 1 1 0 0,0-1-1 0 0,-2 3 1 0 0,-3 5-6950 0 0</inkml:trace>
  <inkml:trace contextRef="#ctx0" brushRef="#br0" timeOffset="43688.97">5163 4678 2304 0 0,'0'0'18050'0'0,"0"15"-16863"0"0,-1 4-1122 0 0,1-13-41 0 0,-1 0 0 0 0,1 0 0 0 0,0 0 0 0 0,1 0 0 0 0,-1 0 0 0 0,1 1 1 0 0,0-1-1 0 0,1 0 0 0 0,0-1 0 0 0,-1 1 0 0 0,2 0 0 0 0,2 5 0 0 0,16 17 36 0 0,-20-26-51 0 0,1 0-1 0 0,0 0 0 0 0,0 0 0 0 0,1-1 1 0 0,-1 1-1 0 0,0 0 0 0 0,0-1 0 0 0,1 0 1 0 0,-1 1-1 0 0,1-1 0 0 0,0 0 0 0 0,-1 0 1 0 0,1-1-1 0 0,-1 1 0 0 0,1-1 0 0 0,0 1 1 0 0,0-1-1 0 0,4 0 0 0 0,-4 0 3 0 0,0 0-1 0 0,0 0 1 0 0,0 0 0 0 0,0 0-1 0 0,0-1 1 0 0,0 1-1 0 0,0-1 1 0 0,-1 0 0 0 0,1 0-1 0 0,0 0 1 0 0,0-1 0 0 0,-1 1-1 0 0,1 0 1 0 0,0-1-1 0 0,-1 0 1 0 0,0 0 0 0 0,4-2-1 0 0,-1-3-80 0 0,-1 0-1 0 0,1 0 0 0 0,-1-1 1 0 0,0 1-1 0 0,-1-1 0 0 0,1 0 1 0 0,-2 0-1 0 0,1 0 0 0 0,2-17 1 0 0,16-53-1200 0 0,-18 73 1271 0 0,-2 4-4 0 0,0 0 0 0 0,-1 1 0 0 0,1-1 1 0 0,-1 0-1 0 0,1 0 0 0 0,-1 1 0 0 0,1-1 1 0 0,-1 0-1 0 0,1 0 0 0 0,-1 0 0 0 0,0 0 1 0 0,1 0-1 0 0,-1 1 0 0 0,0-1 0 0 0,0 0 1 0 0,0 0-1 0 0,0 0 0 0 0,0-1 0 0 0,17 23 375 0 0,-15-19-349 0 0,-1 0 0 0 0,0 0 0 0 0,1 1 0 0 0,-1-1 0 0 0,0 0 0 0 0,0 1 0 0 0,1 3-1 0 0,4 11 131 0 0,-4-13-114 0 0,-1 0 0 0 0,1-1 0 0 0,-1 1 0 0 0,0 0 0 0 0,0 0 0 0 0,1 6 0 0 0,2 10 114 0 0,2 2-152 0 0,-4-13 16 0 0,0 1 0 0 0,1-2 0 0 0,0 1 0 0 0,8 15 0 0 0,-10-23-97 0 0,0 0-189 0 0,6 7-2204 0 0</inkml:trace>
  <inkml:trace contextRef="#ctx0" brushRef="#br0" timeOffset="44122.28">5566 4808 10136 0 0,'0'0'769'0'0,"4"-9"487"0"0,-2 5-931 0 0,0 1-1 0 0,0 0 1 0 0,1-1 0 0 0,-1 1 0 0 0,1 0-1 0 0,0 0 1 0 0,0 0 0 0 0,0 1 0 0 0,0-1-1 0 0,0 1 1 0 0,1-1 0 0 0,-1 1 0 0 0,8-3-1 0 0,-10 4-112 0 0,0 2-114 0 0,3 2-24 0 0,3 4 49 0 0,-6-5-108 0 0,5 9-2 0 0,-5 3-16 0 0,1-7-28 0 0,-2-5 6 0 0,1 1 0 0 0,-1 0 1 0 0,1-1-1 0 0,-1 1 0 0 0,0 0 1 0 0,0-1-1 0 0,-1 1 0 0 0,1-1 1 0 0,0 1-1 0 0,-1 0 0 0 0,-1 4 0 0 0,1-4 15 0 0,-3 12-33 0 0,0 1 32 0 0,3-8 11 0 0,2-1 0 0 0,-1-5 12 0 0,1 0-1 0 0,-1 0 0 0 0,0 0 1 0 0,1 0-1 0 0,0 0 0 0 0,-1 0 1 0 0,1-1-1 0 0,0 1 0 0 0,0 0 1 0 0,0 0-1 0 0,2 1 0 0 0,0 2 87 0 0,-2-4-98 0 0,-1 0-1 0 0,1 1 1 0 0,0-1 0 0 0,0 0-1 0 0,0 0 1 0 0,0 0 0 0 0,0 0-1 0 0,0 0 1 0 0,0 0 0 0 0,1 0 0 0 0,-1-1-1 0 0,0 1 1 0 0,0 0 0 0 0,1 0-1 0 0,-1-1 1 0 0,3 1 0 0 0,20 4-1527 0 0,-17-5 778 0 0</inkml:trace>
  <inkml:trace contextRef="#ctx0" brushRef="#br0" timeOffset="44801.51">5808 4698 10136 0 0,'0'0'769'0'0,"1"1"-530"0"0,0 0-13 0 0,1 0 0 0 0,-1 0 1 0 0,1 1-1 0 0,0-1 0 0 0,-1 0 1 0 0,1-1-1 0 0,0 1 0 0 0,0 0 1 0 0,0 0-1 0 0,-1-1 1 0 0,1 1-1 0 0,0-1 0 0 0,0 0 1 0 0,3 1-1 0 0,6 1 935 0 0,-6-2-791 0 0,0 0 1 0 0,0-1 0 0 0,0 1 0 0 0,0-1 0 0 0,0 0 0 0 0,9-2-1 0 0,64-16 758 0 0,-73 17-1424 0 0,1 0-1 0 0,0 0 1 0 0,-1 1-1 0 0,9-1 1 0 0</inkml:trace>
  <inkml:trace contextRef="#ctx0" brushRef="#br0" timeOffset="45145.52">5868 4822 2760 0 0,'0'0'125'0'0,"3"-3"22"0"0,2 0 989 0 0,0 0 0 0 0,0 1 0 0 0,1-1-1 0 0,-1 1 1 0 0,1 0 0 0 0,-1 1 0 0 0,9-2 0 0 0,4-2 751 0 0,-8 2-1596 0 0,1 1 0 0 0,20-3 1 0 0,-23 3-488 0 0,0 1 1 0 0,0-2 0 0 0,0 1 0 0 0,-1-1 0 0 0,13-6 0 0 0,3 0-172 0 0,9-2-223 0 0</inkml:trace>
  <inkml:trace contextRef="#ctx0" brushRef="#br0" timeOffset="49142.16">8191 1449 2760 0 0,'0'0'14262'0'0,"3"16"-13189"0"0,-3 77 1143 0 0,1-88-2117 0 0,-1-1-1 0 0,1 1 0 0 0,0-1 1 0 0,2 8-1 0 0,2 9 82 0 0,-4-17-151 0 0,0 1 0 0 0,0-1 0 0 0,1 0 0 0 0,0 1-1 0 0,-1-1 1 0 0,1 0 0 0 0,1 0 0 0 0,-1 0 0 0 0,1 0-1 0 0,-1 0 1 0 0,1-1 0 0 0,0 1 0 0 0,0-1 0 0 0,6 5-1 0 0,-3-1-17 0 0,-6-7-10 0 0,1 1 0 0 0,-1 0 1 0 0,1-1-1 0 0,-1 1 0 0 0,1 0 0 0 0,-1-1 1 0 0,1 1-1 0 0,0-1 0 0 0,-1 1 0 0 0,1-1 0 0 0,0 1 1 0 0,-1-1-1 0 0,1 0 0 0 0,0 1 0 0 0,0-1 1 0 0,-1 0-1 0 0,1 1 0 0 0,0-1 0 0 0,0 0 0 0 0,-1 0 1 0 0,1 0-1 0 0,0 0 0 0 0,0 0 0 0 0,0 0 0 0 0,0 0 1 0 0,-1 0-1 0 0,1 0 0 0 0,0 0 0 0 0,0 0 1 0 0,0 0-1 0 0,-1-1 0 0 0,1 1 0 0 0,0 0 0 0 0,0-1 1 0 0,-1 1-1 0 0,1 0 0 0 0,0-1 0 0 0,-1 1 1 0 0,2-2-1 0 0,1 1 3 0 0,0-1 10 0 0,0 1 0 0 0,0-1 0 0 0,0 0-1 0 0,0 0 1 0 0,-1 0 0 0 0,1-1 0 0 0,0 1-1 0 0,-1-1 1 0 0,0 1 0 0 0,0-1-1 0 0,1 0 1 0 0,-2 0 0 0 0,1 0 0 0 0,0 0-1 0 0,0 0 1 0 0,-1 0 0 0 0,0 0 0 0 0,0 0-1 0 0,0-1 1 0 0,0 1 0 0 0,0-4 0 0 0,2-9-134 0 0,-1-1 1 0 0,-1 1-1 0 0,0-19 1 0 0,-1 26 14 0 0,4-24-87 0 0,1 21 182 0 0,-4 11 20 0 0,-1 3 11 0 0,1-1-1 0 0,-1 1 1 0 0,1-1-1 0 0,-1 1 1 0 0,1-1-1 0 0,0 1 0 0 0,0-1 1 0 0,0 1-1 0 0,-1-1 1 0 0,1 0-1 0 0,2 2 1 0 0,5 9 149 0 0,25 91 1050 0 0,-21-63-958 0 0,-7-28-247 0 0,0 2-5 0 0,-4-12 33 0 0,4 2-209 0 0,-4-3-714 0 0</inkml:trace>
  <inkml:trace contextRef="#ctx0" brushRef="#br0" timeOffset="49742.18">8578 1592 920 0 0,'14'9'8556'0'0,"11"-9"-3842"0"0,-12 0-3856 0 0,17 0 469 0 0,-25 1-1248 0 0,-4-1-48 0 0,0 0 0 0 0,-1 1 0 0 0,1-1 1 0 0,0 0-1 0 0,-1 1 0 0 0,1-1 0 0 0,0 1 0 0 0,-1-1 0 0 0,1 1 0 0 0,-1-1 0 0 0,1 1 0 0 0,-1 0 0 0 0,1-1 0 0 0,-1 1 0 0 0,1 0 0 0 0,-1-1 1 0 0,0 1-1 0 0,1 0 0 0 0,-1-1 0 0 0,0 1 0 0 0,1 0 0 0 0,-1 0 0 0 0,0-1 0 0 0,0 1 0 0 0,0 0 0 0 0,0 0 0 0 0,0-1 0 0 0,0 1 1 0 0,0 0-1 0 0,0 0 0 0 0,0-1 0 0 0,0 1 0 0 0,0 0 0 0 0,-1 0 0 0 0,1-1 0 0 0,0 1 0 0 0,0 0 0 0 0,-1 0 0 0 0,1-1 0 0 0,-1 1 1 0 0,1 0-1 0 0,0-1 0 0 0,-1 1 0 0 0,1-1 0 0 0,-1 1 0 0 0,1-1 0 0 0,-1 1 0 0 0,0-1 0 0 0,1 1 0 0 0,-2 0 0 0 0,0-1 55 0 0,0 1 0 0 0,0 0 0 0 0,0-1-1 0 0,0 1 1 0 0,0 0 0 0 0,0 0-1 0 0,0 0 1 0 0,1 0 0 0 0,-1 0-1 0 0,0 1 1 0 0,1-1 0 0 0,-1 0-1 0 0,0 1 1 0 0,1-1 0 0 0,0 1-1 0 0,-1 0 1 0 0,1-1 0 0 0,-2 4-1 0 0,-10 10 383 0 0,12-13-463 0 0,1-1-1 0 0,-1 0 0 0 0,0 1 0 0 0,1-1 0 0 0,-1 0 0 0 0,1 1 0 0 0,0-1 1 0 0,-1 1-1 0 0,1-1 0 0 0,0 0 0 0 0,0 1 0 0 0,0-1 0 0 0,0 1 0 0 0,0-1 1 0 0,0 1-1 0 0,0-1 0 0 0,1 3 0 0 0,-1-4-2 0 0,0 1-1 0 0,0-1 1 0 0,0 0 0 0 0,1 1 0 0 0,-1-1-1 0 0,0 1 1 0 0,0-1 0 0 0,0 0-1 0 0,0 1 1 0 0,0-1 0 0 0,0 1 0 0 0,1-1-1 0 0,-1 0 1 0 0,0 1 0 0 0,0-1-1 0 0,1 0 1 0 0,-1 1 0 0 0,0-1 0 0 0,0 0-1 0 0,1 0 1 0 0,-1 1 0 0 0,0-1-1 0 0,1 0 1 0 0,-1 0 0 0 0,0 1 0 0 0,1-1-1 0 0,-1 0 1 0 0,1 0 0 0 0,0 0-1 0 0,1 1 1 0 0,2 5 4 0 0,7 5 29 0 0,19 5-12 0 0,-28-15-80 0 0,1 1-1 0 0,-1-1 0 0 0,0 1 1 0 0,0 0-1 0 0,0-1 1 0 0,0 1-1 0 0,2 3 0 0 0,9 6 919 0 0,-13-9-733 0 0,1 0-90 0 0,0 0 0 0 0,-1-1 0 0 0,1 1 0 0 0,-1 0 0 0 0,0 0 0 0 0,0 0 0 0 0,0 0 0 0 0,0 0 0 0 0,0-1 0 0 0,0 1 0 0 0,0 0 0 0 0,0 0 0 0 0,-1 0 0 0 0,1 0 0 0 0,-2 2 0 0 0,2-3 208 0 0,-19 8-17 0 0,-4-1-136 0 0,8-3-355 0 0,0 0-1 0 0,-20 11 0 0 0,34-16-647 0 0</inkml:trace>
  <inkml:trace contextRef="#ctx0" brushRef="#br0" timeOffset="50403.65">8828 1468 5064 0 0,'0'0'8861'0'0,"14"-2"-6073"0"0,104-17 1553 0 0,-100 16-4125 0 0,21 0 1 0 0,-13 5-6226 0 0,-16-2-645 0 0</inkml:trace>
  <inkml:trace contextRef="#ctx0" brushRef="#br0" timeOffset="50874.91">8825 1633 10136 0 0,'0'0'1096'0'0,"11"-3"-1096"0"0,-5 0 0 0 0,4-2 0 0 0,0 1 856 0 0,5-3 144 0 0,-1 2 32 0 0,4-1 8 0 0,-2-1-600 0 0,5 1-120 0 0,-3-3-32 0 0,-2 3-1 0 0,6-1-287 0 0,-2-2-127 0 0,1 0-1 0 0</inkml:trace>
  <inkml:trace contextRef="#ctx0" brushRef="#br0" timeOffset="59081.52">6982 5688 6448 0 0,'-3'5'12433'0'0,"3"-1"-12270"0"0,1-1 0 0 0,0 1 0 0 0,0 0 0 0 0,1 0 0 0 0,-1-1 0 0 0,1 1 0 0 0,0-1 0 0 0,0 1 1 0 0,0-1-1 0 0,0 0 0 0 0,6 6 0 0 0,6 13 484 0 0,-9-15-415 0 0,1 0 0 0 0,0 0 1 0 0,-1 0-1 0 0,2 0 1 0 0,-1-1-1 0 0,11 8 0 0 0,0 2-164 0 0,-13-12-330 0 0,0 0 1 0 0,-1 0 0 0 0,10 5 0 0 0,29 24 334 0 0,-26-21 11 0 0,-15-11-308 0 0,2 6-167 0 0</inkml:trace>
  <inkml:trace contextRef="#ctx0" brushRef="#br0" timeOffset="59713.33">6999 5952 9216 0 0,'0'0'5026'0'0,"12"-9"-1818"0"0,36-47-134 0 0,17-23-2811 0 0,-51 62-363 0 0,-10 12-376 0 0,1 0-1 0 0,-2 0 1 0 0,1-1-1 0 0,4-8 1 0 0,-5 4-830 0 0</inkml:trace>
  <inkml:trace contextRef="#ctx0" brushRef="#br0" timeOffset="60073.8">7355 5754 11112 0 0,'0'0'1008'0'0,"2"0"-687"0"0,51-6 4729 0 0,37-3-2779 0 0,-80 8-2670 0 0,0 0 0 0 0,13-3 0 0 0,-12 1-3993 0 0</inkml:trace>
  <inkml:trace contextRef="#ctx0" brushRef="#br0" timeOffset="60074.8">7394 5881 8752 0 0,'0'0'5400'0'0,"7"-4"-2930"0"0,40-13 900 0 0,26-9-3077 0 0,-51 17-1151 0 0,-6 3-4267 0 0,-5 0-1033 0 0</inkml:trace>
  <inkml:trace contextRef="#ctx0" brushRef="#br0" timeOffset="60530.96">7743 5623 10800 0 0,'0'0'978'0'0,"-1"6"-788"0"0,-1 10 265 0 0,4 1 1160 0 0,-2 2-317 0 0,-23 120 757 0 0,22-134-1882 0 0,1-1 0 0 0,-1 1 0 0 0,1 0 0 0 0,0 0 0 0 0,0-1 0 0 0,1 1 0 0 0,-1 0 0 0 0,1 0-1 0 0,0-1 1 0 0,1 1 0 0 0,-1-1 0 0 0,1 1 0 0 0,-1-1 0 0 0,5 7 0 0 0,-5-9-103 0 0,1-1 0 0 0,0 1 1 0 0,-1-1-1 0 0,1 1 1 0 0,0-1-1 0 0,0 0 0 0 0,0 1 1 0 0,0-1-1 0 0,0 0 1 0 0,0-1-1 0 0,0 1 0 0 0,4 1 1 0 0,5 3 156 0 0,1-1-136 0 0,0 1-1 0 0,0-1 0 0 0,16 3 1 0 0,-5-2 251 0 0,-13-3-271 0 0,0 0-1 0 0,0 0 1 0 0,0-1-1 0 0,0-1 1 0 0,15 0-1 0 0,-12 0-1791 0 0,-1 0-5644 0 0</inkml:trace>
  <inkml:trace contextRef="#ctx0" brushRef="#br0" timeOffset="62983.68">2992 4571 1376 0 0,'1'-8'188'0'0,"1"-9"328"0"0,-2 10-189 0 0,0-29 7378 0 0,1 45-6751 0 0,13 30-644 0 0,-10-24 559 0 0,12 23 0 0 0,-12-27-836 0 0,0-1-1 0 0,0 2 1 0 0,-1-1 0 0 0,3 16-1 0 0,4 48 164 0 0,-3 121-253 0 0,-9-116 452 0 0,0-31-326 0 0,5 60 0 0 0,2-25-658 0 0,-2-65 762 0 0,-2-14-326 0 0,0-1 1 0 0,0 1-1 0 0,0-1 1 0 0,-1 1-1 0 0,0-1 1 0 0,0 7-1 0 0,-1-2-4320 0 0</inkml:trace>
  <inkml:trace contextRef="#ctx0" brushRef="#br0" timeOffset="63911.17">2730 5644 3224 0 0,'-3'-9'14017'0'0,"7"10"-13982"0"0,0 0 0 0 0,0 0 0 0 0,0 0 0 0 0,-1 0 1 0 0,1 1-1 0 0,0 0 0 0 0,-1 0 0 0 0,1 0 0 0 0,6 5 0 0 0,14 7 430 0 0,-8-5-333 0 0,0 0 0 0 0,0 1 0 0 0,-1 1 0 0 0,26 24 0 0 0,-27-21-138 0 0,14 17 1 0 0,-16-16-1268 0 0,16 14 0 0 0,-23-21-1713 0 0,-2-1 1452 0 0</inkml:trace>
  <inkml:trace contextRef="#ctx0" brushRef="#br0" timeOffset="64257.21">2773 5876 11168 0 0,'0'0'1016'0'0,"11"-7"-816"0"0,-1-4 1097 0 0,0 1 1 0 0,21-15-1 0 0,-19 16-624 0 0,0-1 0 0 0,16-17 0 0 0,6-9 451 0 0,-3 3-1869 0 0,-12 10-4175 0 0,-5 7-994 0 0</inkml:trace>
  <inkml:trace contextRef="#ctx0" brushRef="#br0" timeOffset="64742.23">3086 5668 7368 0 0,'0'0'568'0'0,"13"0"2376"0"0,0-2-1884 0 0,-1 0 1 0 0,1 0 0 0 0,0-1-1 0 0,-1 0 1 0 0,21-10 0 0 0,-24 10-938 0 0,106-33-2908 0 0,-103 32 1763 0 0</inkml:trace>
  <inkml:trace contextRef="#ctx0" brushRef="#br0" timeOffset="64743.23">3127 5782 10592 0 0,'0'0'964'0'0,"7"5"-776"0"0,-4-4-48 0 0,1 0 0 0 0,-1-1 0 0 0,1 1 0 0 0,0-1 0 0 0,-1 1 0 0 0,1-1 1 0 0,0-1-1 0 0,-1 1 0 0 0,1 0 0 0 0,0-1 0 0 0,-1 0 0 0 0,1 1 0 0 0,-1-1 1 0 0,1-1-1 0 0,3-1 0 0 0,7-3 1073 0 0,0-2-1 0 0,17-11 1 0 0,5-3-299 0 0,-23 15-1413 0 0</inkml:trace>
  <inkml:trace contextRef="#ctx0" brushRef="#br0" timeOffset="65235.71">3480 5543 11976 0 0,'0'0'1200'0'0,"-4"0"-1088"0"0,-1 0-42 0 0,3 0 70 0 0,1 1 0 0 0,-1 0 0 0 0,1-1 0 0 0,0 1 0 0 0,-1 0 0 0 0,1 0 0 0 0,0 0 0 0 0,-3 2 0 0 0,-1 0 484 0 0,3-1-416 0 0,0 0-1 0 0,0 0 0 0 0,0 1 1 0 0,0-1-1 0 0,0 0 1 0 0,1 1-1 0 0,-1-1 0 0 0,1 1 1 0 0,-1-1-1 0 0,1 1 1 0 0,0 0-1 0 0,0-1 0 0 0,-1 5 1 0 0,0 0-30 0 0,0 0 1 0 0,1 1-1 0 0,0-1 1 0 0,0 10-1 0 0,0 11 184 0 0,0-21-291 0 0,1 0-1 0 0,0 0 1 0 0,0 1-1 0 0,0-1 1 0 0,1 0-1 0 0,0 0 1 0 0,1 0-1 0 0,0 0 0 0 0,0 0 1 0 0,3 7-1 0 0,-3-9 63 0 0,1 0 0 0 0,0 0 0 0 0,0-1-1 0 0,1 1 1 0 0,-1-1 0 0 0,1 0 0 0 0,0 0 0 0 0,0 0-1 0 0,0-1 1 0 0,1 0 0 0 0,-1 1 0 0 0,1-2-1 0 0,0 1 1 0 0,-1 0 0 0 0,1-1 0 0 0,11 4-1 0 0,-10-5-74 0 0,0 1-1 0 0,0-1 0 0 0,0 0 1 0 0,1 0-1 0 0,-1-1 1 0 0,0 1-1 0 0,1-1 0 0 0,-1-1 1 0 0,0 1-1 0 0,1-1 0 0 0,-1-1 1 0 0,0 1-1 0 0,0-1 0 0 0,7-3 1 0 0,-10 4-54 0 0,0 0 0 0 0,0-1 0 0 0,0 0 0 0 0,-1 1 0 0 0,1-1 0 0 0,-1 0 0 0 0,1 0 0 0 0,-1-1 0 0 0,0 1 0 0 0,0 0 0 0 0,0-1 0 0 0,0 1 0 0 0,0-1 0 0 0,-1 0 0 0 0,3-3 0 0 0,-2 1 8 0 0,-1 0 0 0 0,1 0-1 0 0,-1 0 1 0 0,0 0 0 0 0,0 0-1 0 0,-1 0 1 0 0,1 0 0 0 0,-1 0-1 0 0,-1-6 1 0 0,1 4-15 0 0,-1-1 0 0 0,-1 0 1 0 0,1 1-1 0 0,-1-1 0 0 0,-1 1 0 0 0,1-1 1 0 0,-1 1-1 0 0,-1 0 0 0 0,1 0 0 0 0,-1 1 0 0 0,0-1 1 0 0,-9-10-1 0 0,11 15 8 0 0,-1-1-1 0 0,0 0 1 0 0,0 1 0 0 0,0 0-1 0 0,0 0 1 0 0,0 0 0 0 0,0 0-1 0 0,-1 0 1 0 0,1 1 0 0 0,0-1-1 0 0,-1 1 1 0 0,0 0 0 0 0,1 0-1 0 0,-1 0 1 0 0,0 1 0 0 0,0-1-1 0 0,1 1 1 0 0,-1 0 0 0 0,-5 0-1 0 0,3 1-77 0 0,1 0-1 0 0,-1 0 1 0 0,1 1-1 0 0,0-1 1 0 0,0 1-1 0 0,0 0 1 0 0,0 1-1 0 0,0-1 0 0 0,0 1 1 0 0,1 0-1 0 0,-1 0 1 0 0,-7 8-1 0 0,-26 23-5031 0 0,33-28 3411 0 0</inkml:trace>
</inkml:ink>
</file>

<file path=word/ink/ink3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1:36.34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4 348 5064 0 0,'0'0'11473'0'0,"-7"-3"-8284"0"0,8 3-3097 0 0,-1 0 0 0 0,0 0 0 0 0,1 0 0 0 0,-1-1 0 0 0,0 1 0 0 0,1 0 0 0 0,-1 0 0 0 0,0 0 0 0 0,1 0 0 0 0,-1-1 0 0 0,0 1 0 0 0,0 0 0 0 0,1 0 0 0 0,-1-1 0 0 0,0 1 0 0 0,0 0 0 0 0,0-1 0 0 0,1 1 0 0 0,-1 0 0 0 0,0-1 0 0 0,0 1 0 0 0,0-1 0 0 0,-2 8 3492 0 0,0 6-3169 0 0,2 0 1 0 0,0 23-1 0 0,1-7-180 0 0,0 30 666 0 0,-2-46-734 0 0,1 1-1 0 0,2 14 0 0 0,0 11-58 0 0,-1 17 59 0 0,-1 49 243 0 0,2-75-262 0 0,-1-25-116 0 0,-1 0 1 0 0,0 0-1 0 0,1-1 0 0 0,-1 1 0 0 0,-1 0 1 0 0,0 5-1 0 0,-2 1 20 0 0,2-8-36 0 0,0 1-1 0 0,1-1 1 0 0,-1 0 0 0 0,0 1 0 0 0,1-1-1 0 0,0 0 1 0 0,0 1 0 0 0,0-1-1 0 0,1 4 1 0 0,-1-4-1 0 0,0-1 1 0 0,0 0-1 0 0,0 1 0 0 0,0-1 0 0 0,-1 1 0 0 0,1-1 0 0 0,-1 4 1 0 0,-2 10 118 0 0,3-15-95 0 0</inkml:trace>
  <inkml:trace contextRef="#ctx0" brushRef="#br0" timeOffset="445.25">298 259 15264 0 0,'0'0'1749'0'0,"3"7"-199"0"0,7 38 1632 0 0,-6-33-2613 0 0,-1 1 1 0 0,0 0-1 0 0,1 25 0 0 0,-3-22-182 0 0,4 26 1 0 0,0 3 162 0 0,-3-28-260 0 0,1-1-1 0 0,5 19 1 0 0,-5-21-152 0 0,0 0-1 0 0,0 0 0 0 0,0 21 1 0 0,-2 65 293 0 0,-3-47-346 0 0,1-38-47 0 0,1 27 1 0 0,0 12-86 0 0,-1-26-3226 0 0</inkml:trace>
  <inkml:trace contextRef="#ctx0" brushRef="#br0" timeOffset="879.68">0 638 12896 0 0,'0'0'1172'0'0,"1"1"-967"0"0,1 0 336 0 0,1 1 1 0 0,-1-1-1 0 0,0 0 0 0 0,0 1 1 0 0,0-1-1 0 0,1 0 0 0 0,-1-1 1 0 0,1 1-1 0 0,-1 0 0 0 0,1-1 1 0 0,-1 1-1 0 0,1-1 1 0 0,-1 0-1 0 0,1 0 0 0 0,-1 0 1 0 0,5 0-1 0 0,6-2 1585 0 0,24-5 0 0 0,-36 7-2222 0 0,34-8 1081 0 0,1 0-486 0 0,58-20 0 0 0,-53 16-470 0 0,8-3-1285 0 0,-6 2-1318 0 0,-23 9 1247 0 0</inkml:trace>
  <inkml:trace contextRef="#ctx0" brushRef="#br0" timeOffset="1552.53">544 901 8752 0 0,'0'0'673'0'0,"-1"0"-437"0"0,-2 0 137 0 0,3 0 44 0 0,1-1 0 0 0,-1 1 0 0 0,0-1 0 0 0,1 1 0 0 0,-1-1 0 0 0,0 0 0 0 0,1 1 0 0 0,-1-1 0 0 0,0 0 0 0 0,0 1 0 0 0,0-1 0 0 0,0 0 0 0 0,0 1 0 0 0,0-1 1 0 0,0 0-1 0 0,0 1 0 0 0,0-1 0 0 0,0 0 0 0 0,0 0 0 0 0,0-9 2003 0 0,1 7-2045 0 0,0 1-1 0 0,0-1 0 0 0,0 0 0 0 0,0 1 1 0 0,-1-1-1 0 0,1 0 0 0 0,-1 0 1 0 0,0 0-1 0 0,0-5 0 0 0,0 5-145 0 0,0-1-1 0 0,0 1 0 0 0,0-1 1 0 0,1 1-1 0 0,1-8 1 0 0,4-2 231 0 0,-4 7-299 0 0,0 1-1 0 0,0 0 1 0 0,0-1-1 0 0,-1 1 1 0 0,1-7-1 0 0,-1 6-85 0 0,1 1 0 0 0,-1-1 0 0 0,1 1 0 0 0,0 0 0 0 0,0-1 0 0 0,4-5 0 0 0,9-24 191 0 0,-10 21-200 0 0,1-1 0 0 0,0 1 0 0 0,10-15 0 0 0,-7 12-136 0 0,13-29 0 0 0,-10 11-1 0 0,12-35 70 0 0,-16 43-7 0 0,1-1-68 0 0,5-34 0 0 0,-15 55 42 0 0,1 5 33 0 0,0 1 1 0 0,0-1-1 0 0,0 1 0 0 0,0 0 1 0 0,0-1-1 0 0,0 1 0 0 0,0-1 1 0 0,0 1-1 0 0,0 0 0 0 0,1-1 1 0 0,-1 1-1 0 0,0 0 0 0 0,1-1 1 0 0,0 1-1 0 0,-1 0 0 0 0,2-2 1 0 0,-1 1 180 0 0,-1 4-112 0 0,0 5-59 0 0,0 1-8 0 0,0 0 0 0 0,0-1 0 0 0,3 12 0 0 0,-2-11-1 0 0,0-1 0 0 0,-1 1 0 0 0,0 8 0 0 0,1 14 0 0 0,-2-3-2 0 0,0-23 3 0 0,0-1 1 0 0,1 1 0 0 0,0 0 0 0 0,0 0 0 0 0,0-1 0 0 0,1 6 0 0 0,2 9 86 0 0,-2-1 0 0 0,1 1 0 0 0,-2 0 0 0 0,-3 25 0 0 0,3-30 19 0 0,0 0 1 0 0,2 15 0 0 0,0 12 11 0 0,5 27 20 0 0,-6-55-58 0 0,0-1-1 0 0,0 0 1 0 0,5 14 0 0 0,1 9 124 0 0,-6-29-176 0 0,0-1 0 0 0,0 0-1 0 0,0 1 1 0 0,1-1 0 0 0,-1 0-1 0 0,4 4 1 0 0,-4-6 2 0 0,0 0 0 0 0,0 0 0 0 0,0 0 0 0 0,0-1-1 0 0,1 1 1 0 0,-1-1 0 0 0,1 1 0 0 0,-1-1 0 0 0,1 1 0 0 0,0-1 0 0 0,-1 0 0 0 0,1 0 0 0 0,3 2-1 0 0,-3-2 89 0 0,-1-3 1 0 0,3-1-75 0 0,0 0-1 0 0,-1-1 1 0 0,1 0 0 0 0,-1 0-1 0 0,0 0 1 0 0,0 0-1 0 0,0-1 1 0 0,0 1 0 0 0,-1-1-1 0 0,0 0 1 0 0,0 0-1 0 0,2-8 1 0 0,20-107 143 0 0,-22 110-187 0 0,0 0 0 0 0,7-16 1 0 0,-7 19-5 0 0,1-1 0 0 0,-1 1-1 0 0,0 0 1 0 0,-1-1 0 0 0,1-12 0 0 0,-1 9-33 0 0,1 0-1 0 0,0 1 0 0 0,0 0 1 0 0,1-1-1 0 0,0 1 0 0 0,1 0 1 0 0,5-11-1 0 0,-2 5-125 0 0,6-22 0 0 0,2-1-230 0 0,0 1-232 0 0,-15 36 530 0 0,1 0 0 0 0,0 0 0 0 0,0 1-1 0 0,0-1 1 0 0,0 0 0 0 0,0 0 0 0 0,0 0 0 0 0,0 1-1 0 0,2-3 1 0 0,4-6-1488 0 0</inkml:trace>
  <inkml:trace contextRef="#ctx0" brushRef="#br0" timeOffset="2131.25">999 788 2304 0 0,'-12'13'167'0'0,"12"-13"-147"0"0,0 0 0 0 0,0 1 0 0 0,0-1 0 0 0,-1 0 0 0 0,1 0 1 0 0,0 1-1 0 0,0-1 0 0 0,0 0 0 0 0,0 1 0 0 0,0-1 0 0 0,0 0 1 0 0,0 0-1 0 0,0 1 0 0 0,0-1 0 0 0,0 0 0 0 0,0 0 0 0 0,0 1 0 0 0,0-1 1 0 0,2 4 6551 0 0,4 1 2485 0 0,-5-5-8946 0 0,1 0 120 0 0,0-1 1 0 0,0 0-1 0 0,0 1 1 0 0,0-1-1 0 0,0 0 1 0 0,0 0-1 0 0,0 0 1 0 0,0 0-1 0 0,-1-1 1 0 0,1 1-1 0 0,0 0 1 0 0,-1-1-1 0 0,1 1 1 0 0,-1-1-1 0 0,1 0 1 0 0,-1 1-1 0 0,0-1 1 0 0,0 0-1 0 0,0 0 1 0 0,2-3-1 0 0,-2 2-124 0 0,0 1 0 0 0,0 0-1 0 0,0 0 1 0 0,1 0-1 0 0,-1 0 1 0 0,0 0 0 0 0,1 1-1 0 0,0-1 1 0 0,-1 0 0 0 0,1 1-1 0 0,4-3 1 0 0,11-14 403 0 0,9-14 263 0 0,-19 25-704 0 0,-1 0 0 0 0,0-1 0 0 0,6-10 0 0 0,37-67 98 0 0,-25 40-146 0 0,-2-2 1 0 0,28-84 0 0 0,-39 100-21 0 0,-11 27-4 0 0,10-16 25 0 0,-9 19 565 0 0,0 3-513 0 0,7 20 338 0 0,-1 1-1 0 0,8 46 1 0 0,-11-42-353 0 0,2-1 0 0 0,10 26 0 0 0,-10-34 63 0 0,4 20-1 0 0,-7-21 4 0 0,12 28-1 0 0,-4-16-298 0 0,-1 0 0 0 0,-1 1 0 0 0,5 35 0 0 0,-14-50-940 0 0</inkml:trace>
  <inkml:trace contextRef="#ctx0" brushRef="#br0" timeOffset="2892.3">1195 654 23759 0 0,'0'0'2382'0'0,"0"-12"-2052"0"0,1 9-222 0 0,0 1 0 0 0,0 0-1 0 0,0 0 1 0 0,0-1 0 0 0,0 1-1 0 0,1 0 1 0 0,-1 0 0 0 0,1 1-1 0 0,-1-1 1 0 0,1 0 0 0 0,0 0-1 0 0,0 1 1 0 0,0-1 0 0 0,0 1-1 0 0,0-1 1 0 0,4-1 0 0 0,5-3 621 0 0,1 1 0 0 0,12-4-1 0 0,-15 6-601 0 0,95-27-2925 0 0,-61 19 1582 0 0,-29 7-290 0 0</inkml:trace>
  <inkml:trace contextRef="#ctx0" brushRef="#br0" timeOffset="3484.2">1724 739 2760 0 0,'0'2'207'0'0,"-2"12"1330"0"0,-5 8 6634 0 0,3-13-5388 0 0,-1 12-58 0 0,-1 2-1231 0 0,2-15-1014 0 0,0 1 0 0 0,1 0 1 0 0,0 0-1 0 0,1 0 0 0 0,0 0 1 0 0,0 0-1 0 0,0 20 0 0 0,0-15-411 0 0,2-13-37 0 0,-1 1 0 0 0,1 0 1 0 0,0 0-1 0 0,0-1 0 0 0,0 1 0 0 0,0 0 1 0 0,0 0-1 0 0,0 0 0 0 0,0 0 0 0 0,1-1 1 0 0,-1 1-1 0 0,2 3 0 0 0,-1-1-55 0 0,1 5-323 0 0,1-4-3766 0 0,6 3 2417 0 0</inkml:trace>
  <inkml:trace contextRef="#ctx0" brushRef="#br0" timeOffset="3485.2">1942 334 3224 0 0,'0'0'12593'0'0,"0"1"-10991"0"0,-4 62 2072 0 0,0 121-1008 0 0,3-139-2158 0 0,0-22 76 0 0,1 0 1 0 0,5 44 0 0 0,-4-36-247 0 0,-1-30-244 0 0,0 0-56 0 0,0-1 1 0 0,0 0-1 0 0,0 1 1 0 0,1-1-1 0 0,-1 0 1 0 0,0 1-1 0 0,0-1 1 0 0,0 0-1 0 0,0 1 1 0 0,1-1-1 0 0,-1 0 1 0 0,0 1-1 0 0,0-1 1 0 0,1 0-1 0 0,-1 0 1 0 0,0 1-1 0 0,1-1 1 0 0,-1 0-1 0 0,0 0 1 0 0,0 0-1 0 0,1 0 1 0 0,-1 1-1 0 0,1-1 1 0 0,3-1 38 0 0,1-1 0 0 0,-1 0 1 0 0,0 0-1 0 0,0 0 0 0 0,0 0 1 0 0,0-1-1 0 0,-1 1 0 0 0,1-1 1 0 0,-1 0-1 0 0,1 0 1 0 0,-1-1-1 0 0,0 1 0 0 0,3-5 1 0 0,5-7-45 0 0,16-32 1 0 0,-20 35 38 0 0,78-169 43 0 0,-30 58-86 0 0,-42 85-198 0 0,-4 13-102 0 0,0 7-267 0 0,-3 14-8532 0 0</inkml:trace>
  <inkml:trace contextRef="#ctx0" brushRef="#br0" timeOffset="4234.5">2013 637 2304 0 0,'2'1'16848'0'0,"7"7"-15394"0"0,12 9 1161 0 0,16 17-614 0 0,-30-28-1827 0 0,0 0-1 0 0,1-1 1 0 0,-1 1 0 0 0,17 7 0 0 0,-14-8-445 0 0,-1 0 1 0 0,0 1 0 0 0,11 9 0 0 0,-13-9-885 0 0,2-1-69 0 0</inkml:trace>
  <inkml:trace contextRef="#ctx0" brushRef="#br0" timeOffset="4235.5">2522 369 16208 0 0,'-4'-16'1627'0'0,"4"15"-1570"0"0,-1 0 0 0 0,1 0 0 0 0,-1 0-1 0 0,0 1 1 0 0,0-1 0 0 0,1 0 0 0 0,-1 0-1 0 0,0 1 1 0 0,0-1 0 0 0,0 0-1 0 0,0 1 1 0 0,0-1 0 0 0,0 1 0 0 0,0-1-1 0 0,0 1 1 0 0,0 0 0 0 0,0-1-1 0 0,0 1 1 0 0,-2 0 0 0 0,-15-2 1758 0 0,15 3-1642 0 0,0 0 0 0 0,0 0 0 0 0,1 0 0 0 0,-1 1 0 0 0,0-1 1 0 0,1 1-1 0 0,-1 0 0 0 0,1-1 0 0 0,-1 1 0 0 0,1 0 0 0 0,-3 3 1 0 0,-20 27 525 0 0,20-25-340 0 0,-2 2-131 0 0,1 0 1 0 0,0 1 0 0 0,0 0-1 0 0,1 1 1 0 0,1-1 0 0 0,0 1-1 0 0,0-1 1 0 0,1 1 0 0 0,0 1-1 0 0,-1 12 1 0 0,3-15-116 0 0,1-1-1 0 0,0 1 0 0 0,0 0 1 0 0,1-1-1 0 0,0 1 0 0 0,1-1 1 0 0,0 0-1 0 0,0 1 1 0 0,0-1-1 0 0,1 0 0 0 0,1 0 1 0 0,-1 0-1 0 0,1-1 0 0 0,6 9 1 0 0,-6-10-80 0 0,1 0 1 0 0,0 0-1 0 0,0 0 1 0 0,0-1 0 0 0,1 1-1 0 0,0-1 1 0 0,0-1-1 0 0,0 1 1 0 0,1-1-1 0 0,-1 0 1 0 0,1-1-1 0 0,0 1 1 0 0,0-1-1 0 0,1-1 1 0 0,-1 1 0 0 0,0-1-1 0 0,1 0 1 0 0,12 1-1 0 0,-15-3-21 0 0,-1 0 0 0 0,1-1-1 0 0,0 1 1 0 0,-1-1 0 0 0,1 0-1 0 0,-1 0 1 0 0,1 0 0 0 0,-1-1-1 0 0,0 0 1 0 0,1 0 0 0 0,-1 0 0 0 0,0 0-1 0 0,7-5 1 0 0,-5 2 8 0 0,1 0 0 0 0,-1 0 0 0 0,0-1 0 0 0,0 0 0 0 0,-1 0 0 0 0,9-13 0 0 0,-10 13-7 0 0,-1 0 0 0 0,0 0 0 0 0,-1 0 0 0 0,1 0 1 0 0,-1 0-1 0 0,-1-1 0 0 0,1 1 0 0 0,0-8 0 0 0,-1 0-79 0 0,0-1-1 0 0,-2-23 1 0 0,0 32 40 0 0,0 1 0 0 0,0-1 0 0 0,0 0 0 0 0,-1 0 0 0 0,0 0 0 0 0,0 1 0 0 0,-1-1 0 0 0,-3-5 0 0 0,-4-5-137 0 0,-15-19 0 0 0,24 33 140 0 0,-4-4-315 0 0,-1-1 0 0 0,1 2 0 0 0,-1-1 0 0 0,0 1-1 0 0,0-1 1 0 0,-1 2 0 0 0,1-1 0 0 0,-1 1 0 0 0,0 0 0 0 0,0 0 0 0 0,-1 1-1 0 0,-14-5 1 0 0,10 8-5612 0 0,4 3-1823 0 0</inkml:trace>
  <inkml:trace contextRef="#ctx0" brushRef="#br0" timeOffset="4912.13">2820 258 10136 0 0,'-7'3'14341'0'0,"7"13"-13489"0"0,0 13 3 0 0,0 0 1 0 0,7 35-1 0 0,1-17-187 0 0,2 9-263 0 0,24 82-1 0 0,-27-114-426 0 0,-6-18-158 0 0,0-1 0 0 0,1 0-1 0 0,0 0 1 0 0,0 1-1 0 0,0-1 1 0 0,0 0 0 0 0,6 6-1 0 0</inkml:trace>
  <inkml:trace contextRef="#ctx0" brushRef="#br0" timeOffset="4913.13">2994 224 21743 0 0,'0'0'2176'0'0,"6"7"-1968"0"0,29 81 3597 0 0,-27-69-3542 0 0,-1 0-1 0 0,-1 0 1 0 0,-1 1-1 0 0,6 40 0 0 0,1 20-35 0 0,-10-58-166 0 0,0-7-116 0 0,-1 1 1 0 0,-2 24-1 0 0,-2-9-408 0 0,-5 35-3623 0 0,7-58 2130 0 0</inkml:trace>
  <inkml:trace contextRef="#ctx0" brushRef="#br0" timeOffset="4914.13">2824 610 22087 0 0,'0'0'2002'0'0,"4"-3"-1612"0"0,2-3 105 0 0,0 1-1 0 0,1 0 1 0 0,0 1-1 0 0,0 0 1 0 0,0 0-1 0 0,0 0 1 0 0,13-4-1 0 0,66-23 1083 0 0,-57 23-1569 0 0,11-3-4866 0 0,-29 7-4376 0 0</inkml:trace>
  <inkml:trace contextRef="#ctx0" brushRef="#br0" timeOffset="5503.95">3358 588 11056 0 0,'1'0'8169'0'0,"6"2"-6801"0"0,-2-2-886 0 0,0 0 0 0 0,0 0 0 0 0,0-1 1 0 0,0 1-1 0 0,-1-1 0 0 0,7-2 0 0 0,17-2 703 0 0,-19 4-1014 0 0,0 0 0 0 0,1-1 1 0 0,-1 0-1 0 0,-1-1 1 0 0,1 0-1 0 0,0 0 0 0 0,11-7 1 0 0,-4 1-107 0 0,-1-1 0 0 0,24-19 0 0 0,-37 27-98 0 0,-1 0 0 0 0,1 0-1 0 0,-1 0 1 0 0,1-1 0 0 0,-1 1-1 0 0,2-5 1 0 0,1 1-23 0 0,-4-1-71 0 0,0 6 114 0 0,0 1 13 0 0,0 0-1 0 0,0-1 1 0 0,0 1 0 0 0,0 0 0 0 0,0-1 0 0 0,-1 1-1 0 0,1 0 1 0 0,0 0 0 0 0,0-1 0 0 0,0 1-1 0 0,0 0 1 0 0,0-1 0 0 0,0 1 0 0 0,0 0-1 0 0,-1 0 1 0 0,1-1 0 0 0,0 1 0 0 0,0 0 0 0 0,0 0-1 0 0,-1-1 1 0 0,1 1 0 0 0,0 0 0 0 0,0 0-1 0 0,-1 0 1 0 0,1-1 0 0 0,0 1 0 0 0,0 0 0 0 0,-1 0-1 0 0,1 0 1 0 0,0 0 0 0 0,0 0 0 0 0,-1 0-1 0 0,1-1 1 0 0,0 1 0 0 0,-1 0 0 0 0,1 0-1 0 0,0 0 1 0 0,-1 0 0 0 0,1 0 0 0 0,0 0 0 0 0,-1 0-1 0 0,1 0 1 0 0,0 0 0 0 0,0 1 0 0 0,-1-1-1 0 0,1 0 1 0 0,-11-3-70 0 0,9 2 38 0 0,1 0 0 0 0,-1 1-1 0 0,1-1 1 0 0,-1 1 0 0 0,1 0 0 0 0,-1 0 0 0 0,0-1 0 0 0,1 1 0 0 0,-1 0 0 0 0,1 0 0 0 0,-1 0-1 0 0,0 1 1 0 0,-2 0 0 0 0,-9 2 65 0 0,0 0-1 0 0,1 1 0 0 0,-1 1 1 0 0,1 0-1 0 0,0 1 0 0 0,0 1 1 0 0,1-1-1 0 0,-1 2 0 0 0,2 0 1 0 0,-19 16-1 0 0,26-19 15 0 0,0-1-1 0 0,0 1 1 0 0,0 0-1 0 0,1 0 1 0 0,-1 1 0 0 0,1-1-1 0 0,1 0 1 0 0,-1 1-1 0 0,1-1 1 0 0,0 1-1 0 0,0 0 1 0 0,0-1 0 0 0,1 8-1 0 0,1-10-3 0 0,-1 0 1 0 0,1-1-1 0 0,1 1 0 0 0,-1-1 0 0 0,0 1 1 0 0,1-1-1 0 0,-1 1 0 0 0,1-1 0 0 0,0 0 1 0 0,0 1-1 0 0,2 1 0 0 0,3 4 70 0 0,-5-6-78 0 0,1 1 0 0 0,0 0-1 0 0,0-1 1 0 0,0 1 0 0 0,0-1 0 0 0,0 0-1 0 0,0 0 1 0 0,1-1 0 0 0,5 3 0 0 0,38 11 356 0 0,-33-11-346 0 0,-5-2-136 0 0,0 0 1 0 0,-1-1-1 0 0,1-1 1 0 0,-1 1-1 0 0,1-1 0 0 0,0 0 1 0 0,15-3-1 0 0,0 0-129 0 0,-20 2-93 0 0,1 1-1 0 0,-1-1 1 0 0,0 0 0 0 0,0-1-1 0 0,1 1 1 0 0,-1-1 0 0 0,0 0-1 0 0,0 0 1 0 0,4-3 0 0 0,10-7-1193 0 0</inkml:trace>
  <inkml:trace contextRef="#ctx0" brushRef="#br0" timeOffset="6110.68">3784 129 16783 0 0,'0'0'1522'0'0,"0"2"-1250"0"0,-4 10 274 0 0,2 1 1 0 0,0 0-1 0 0,0-1 1 0 0,1 1-1 0 0,1 22 1 0 0,0-28-304 0 0,0 17 556 0 0,1 1 0 0 0,1-1 0 0 0,5 27 0 0 0,9 58 378 0 0,-4-24-522 0 0,-8-64-700 0 0,-2-11-140 0 0,0 1 1 0 0,1 17 0 0 0,-1-11-506 0 0,0-11-1275 0 0,-2 0-3807 0 0</inkml:trace>
  <inkml:trace contextRef="#ctx0" brushRef="#br0" timeOffset="6111.68">3705 521 2304 0 0,'0'0'224'0'0,"7"-3"-224"0"0,-3-1 3984 0 0,3 1 776 0 0,1-1 152 0 0,4 1 31 0 0,-1 0-3479 0 0,4-1-696 0 0,-4 1-144 0 0,4-1-24 0 0,1 4-1040 0 0,-1-3-200 0 0,-1 0-48 0 0,6-1-8511 0 0</inkml:trace>
  <inkml:trace contextRef="#ctx0" brushRef="#br0" timeOffset="6112.68">4056 466 1840 0 0,'0'0'16649'0'0,"-6"9"-13716"0"0,-44 47 79 0 0,15-19-1191 0 0,33-36-1750 0 0,1 1-1 0 0,0-1 0 0 0,-1 1 1 0 0,1 0-1 0 0,0-1 0 0 0,0 1 1 0 0,1 0-1 0 0,-1 0 0 0 0,0-1 1 0 0,0 1-1 0 0,1 0 0 0 0,-1 0 1 0 0,1 0-1 0 0,0 0 0 0 0,0 0 1 0 0,-1 0-1 0 0,1 0 0 0 0,0 0 1 0 0,1 0-1 0 0,-1 0 0 0 0,0 0 1 0 0,1 0-1 0 0,0 3 0 0 0,5 12 243 0 0,-6-14-301 0 0,1 0 0 0 0,0 0 1 0 0,0 0-1 0 0,0-1 1 0 0,0 1-1 0 0,1 0 0 0 0,-1-1 1 0 0,1 1-1 0 0,0-1 1 0 0,-1 1-1 0 0,5 3 0 0 0,7 8 1 0 0,-11-12-13 0 0,0 0 0 0 0,0 0 0 0 0,-1 0-1 0 0,1 0 1 0 0,0 0 0 0 0,1 0 0 0 0,-1-1-1 0 0,4 3 1 0 0,-2-2-15 0 0,5 2-983 0 0,2 0 1 0 0,12 4-1 0 0,-18-7 275 0 0,-1-1-1 0 0,0 1 1 0 0,1-1-1 0 0,-1 0 1 0 0,0 0-1 0 0,1 0 1 0 0,-1 0-1 0 0,9-3 0 0 0,1-1-7419 0 0</inkml:trace>
  <inkml:trace contextRef="#ctx0" brushRef="#br0" timeOffset="6625.29">4106 0 16208 0 0,'0'0'743'0'0,"-1"0"-17"0"0,-2 0 3134 0 0,4 1-2642 0 0,24 8 141 0 0,-1 1 0 0 0,0 2 0 0 0,30 19 0 0 0,-45-25-1309 0 0,0 1 0 0 0,0 0 0 0 0,0 0 1 0 0,-1 1-1 0 0,0 0 0 0 0,-1 1 0 0 0,0 0 0 0 0,0 0 1 0 0,0 0-1 0 0,7 17 0 0 0,-5-7 11 0 0,-1 1-1 0 0,-1 1 1 0 0,0-1 0 0 0,-2 1-1 0 0,0 0 1 0 0,-2 0 0 0 0,2 33-1 0 0,-3 4 644 0 0,-1-37-572 0 0,0 0 1 0 0,-1 0-1 0 0,-2 0 0 0 0,0 0 0 0 0,-9 40 1 0 0,-6 9 35 0 0,13-50-193 0 0,0-1-1 0 0,-2 1 1 0 0,0-1-1 0 0,-14 28 1 0 0,9-23-355 0 0,1-1-1973 0 0,2-11-5199 0 0,4-7-1274 0 0</inkml:trace>
</inkml:ink>
</file>

<file path=word/ink/ink3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9:32.2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834 11976 0 0,'1'-4'82'0'0,"-1"1"1"0"0,1-1-1 0 0,0 1 0 0 0,0 0 1 0 0,1-1-1 0 0,-1 1 1 0 0,0 0-1 0 0,1 0 1 0 0,0-1-1 0 0,0 1 0 0 0,0 1 1 0 0,0-1-1 0 0,0 0 1 0 0,1 0-1 0 0,-1 1 1 0 0,1 0-1 0 0,3-3 1 0 0,69-60 5794 0 0,-3-4-4052 0 0,-63 60-1789 0 0,-2-1 0 0 0,0 1 1 0 0,0-1-1 0 0,0-1 0 0 0,-1 1 0 0 0,5-15 0 0 0,-5 14-36 0 0,0 0 0 0 0,8-11 0 0 0,6-8 0 0 0,28-47 64 0 0,-37 66-55 0 0,-4 5 1857 0 0,-7 8-1717 0 0,-1 15 405 0 0,-1 0 1 0 0,-6 29-1 0 0,-4 21-153 0 0,10-46-370 0 0,0-10 251 0 0,1 0 0 0 0,1 1-1 0 0,0-1 1 0 0,2 19 0 0 0,-1-23-174 0 0,-1-1-1 0 0,0 1 1 0 0,-1 9 0 0 0,1-10-64 0 0,0 0 0 0 0,0 0 1 0 0,1 10-1 0 0,3 8-526 0 0,0 31-1 0 0,-3-23 64 0 0,9 41-189 0 0,-4-51-367 0 0,-2-10-786 0 0,-4-5 241 0 0</inkml:trace>
  <inkml:trace contextRef="#ctx0" brushRef="#br0" timeOffset="513.64">535 429 10592 0 0,'-6'-6'14742'0'0,"42"15"-14060"0"0,-29-8-658 0 0,0 0 1 0 0,0 1-1 0 0,-1 0 0 0 0,1 0 1 0 0,9 5-1 0 0,-2 1-26 0 0,-1 1 1 0 0,0 0-1 0 0,0 1 0 0 0,-1 0 1 0 0,-1 1-1 0 0,1 1 0 0 0,-2 0 1 0 0,0 0-1 0 0,0 1 0 0 0,-1 0 1 0 0,8 15-1 0 0,-5-5-113 0 0,-7-14 50 0 0,0 1 1 0 0,0 0-1 0 0,-1 0 0 0 0,0 0 1 0 0,2 11-1 0 0,-4-9 170 0 0,0 0 0 0 0,0 0 0 0 0,-1 0 0 0 0,-1 0 0 0 0,-1 21 0 0 0,0-27-54 0 0,0 0 0 0 0,-1 0 0 0 0,1 0 0 0 0,-1 0 1 0 0,0-1-1 0 0,-1 1 0 0 0,0-1 0 0 0,1 1 1 0 0,-2-1-1 0 0,1 0 0 0 0,-1 0 0 0 0,1 0 1 0 0,-7 5-1 0 0,2-2 49 0 0,0-1 1 0 0,0-1-1 0 0,-1 1 0 0 0,-1-1 1 0 0,1-1-1 0 0,-1 1 0 0 0,-19 6 1 0 0,25-10-226 0 0,-1 0 1 0 0,1-1-1 0 0,-1 0 1 0 0,0 0 0 0 0,1 0-1 0 0,-1 0 1 0 0,0-1 0 0 0,0 0-1 0 0,0 0 1 0 0,1 0-1 0 0,-1 0 1 0 0,0-1 0 0 0,0 0-1 0 0,1 0 1 0 0,-1 0-1 0 0,0-1 1 0 0,1 0 0 0 0,0 1-1 0 0,-1-1 1 0 0,-5-4 0 0 0,-2-6-1134 0 0</inkml:trace>
  <inkml:trace contextRef="#ctx0" brushRef="#br0" timeOffset="936.76">484 337 21191 0 0,'0'0'2127'0'0,"2"0"-1806"0"0,86-7 4027 0 0,213 5-2680 0 0,-234 7-4909 0 0,-3-1-3808 0 0,-44-4-1300 0 0</inkml:trace>
  <inkml:trace contextRef="#ctx0" brushRef="#br0" timeOffset="1387.16">958 7 15664 0 0,'-25'0'8189'0'0,"27"0"-7616"0"0,7-2-421 0 0,1 0 0 0 0,-1 1 0 0 0,1 0-1 0 0,-1 0 1 0 0,1 1 0 0 0,-1 0 0 0 0,1 1 0 0 0,-1 0 0 0 0,1 1 0 0 0,-1 0-1 0 0,0 0 1 0 0,0 1 0 0 0,0 0 0 0 0,0 1 0 0 0,0 0 0 0 0,-1 0 0 0 0,0 1 0 0 0,0 0-1 0 0,0 0 1 0 0,13 13 0 0 0,-9-7-74 0 0,-2 1-1 0 0,1 1 1 0 0,-2 0-1 0 0,0 0 1 0 0,0 1-1 0 0,-1 0 1 0 0,-1 0 0 0 0,0 1-1 0 0,-1 0 1 0 0,-1 0-1 0 0,5 20 1 0 0,2 36 453 0 0,5 121 0 0 0,-15-147-476 0 0,-1 9 325 0 0,-2 0 0 0 0,-2 0 0 0 0,-12 61 0 0 0,-4-31 17 0 0,16-77-465 0 0,0 1 0 0 0,0-1 0 0 0,0 0 0 0 0,-1 0 0 0 0,-7 9-1 0 0,0 2 116 0 0,9-14-27 0 0,-1-1 0 0 0,0 1-1 0 0,1-1 1 0 0,-1 0 0 0 0,-1 0 0 0 0,1 0 0 0 0,0 0 0 0 0,-1 0 0 0 0,-5 3 0 0 0,7-5-142 0 0,1 0 0 0 0,-1-1-1 0 0,1 1 1 0 0,-1 0 0 0 0,1-1 0 0 0,-1 1 0 0 0,1-1 0 0 0,-1 1-1 0 0,0-1 1 0 0,1 0 0 0 0,-1 0 0 0 0,0 1 0 0 0,1-1 0 0 0,-1 0 0 0 0,0-1-1 0 0,1 1 1 0 0,-1 0 0 0 0,0 0 0 0 0,1-1 0 0 0,-1 1 0 0 0,0-1-1 0 0,1 0 1 0 0,-1 1 0 0 0,1-1 0 0 0,-1 0 0 0 0,1 0 0 0 0,-2-1-1 0 0,-5-7-1866 0 0</inkml:trace>
  <inkml:trace contextRef="#ctx0" brushRef="#br0" timeOffset="34892.07">193 1973 1840 0 0,'0'0'9328'0'0,"-8"15"-3615"0"0,8-15-5631 0 0,0 0 0 0 0,-1 0 0 0 0,1 0 0 0 0,0 1 1 0 0,0-1-1 0 0,0 0 0 0 0,0 0 0 0 0,-1 0 0 0 0,1 1 0 0 0,0-1 0 0 0,0 0 1 0 0,0 0-1 0 0,0 1 0 0 0,0-1 0 0 0,0 0 0 0 0,0 1 0 0 0,0-1 0 0 0,0 0 1 0 0,0 0-1 0 0,0 1 0 0 0,0-1 0 0 0,0 0 0 0 0,0 0 0 0 0,0 1 0 0 0,0-1 1 0 0,0 0-1 0 0,0 1 0 0 0,0-1 0 0 0,0 0 0 0 0,0 0 0 0 0,0 0 0 0 0,1 1 1 0 0,-1-1-1 0 0,0 0 0 0 0,0 1 0 0 0,10-6 3270 0 0,-3 0-3867 0 0,-2 2 691 0 0,0-1 0 0 0,0 1-1 0 0,0-1 1 0 0,-1-1 0 0 0,1 1-1 0 0,-1-1 1 0 0,0 1 0 0 0,0-1-1 0 0,-1 0 1 0 0,1 0 0 0 0,-1-1 0 0 0,2-5-1 0 0,8-9 17 0 0,0 1 0 0 0,26-31 0 0 0,-30 38-160 0 0,14-18-32 0 0,-2-1 0 0 0,20-40 0 0 0,-23 37 0 0 0,42-56 0 0 0,-55 84 0 0 0,1 1 72 0 0,-5 4 1744 0 0,-1 6-1770 0 0,1-1-1 0 0,0 1 1 0 0,0 0-1 0 0,0-1 1 0 0,3 8-1 0 0,-3-8-43 0 0,1-1 1 0 0,-1 1-1 0 0,0 0 0 0 0,0 0 0 0 0,-1 1 0 0 0,1-1 0 0 0,-1 0 1 0 0,0 0-1 0 0,0 7 0 0 0,-8 76 1144 0 0,-3 25-835 0 0,3-38-85 0 0,1-11-1 0 0,6-52-287 0 0,0 0 0 0 0,1 15 0 0 0,0-22 76 0 0,0 0 1 0 0,1 1-1 0 0,-1-1 1 0 0,1 0 0 0 0,0 1-1 0 0,0-1 1 0 0,1 0-1 0 0,1 5 1 0 0,-2-8-296 0 0,6-1-3938 0 0</inkml:trace>
  <inkml:trace contextRef="#ctx0" brushRef="#br0" timeOffset="35717.75">925 1423 11976 0 0,'5'-3'184'0'0,"5"-2"530"0"0,-9 5-700 0 0,-1 1 1 0 0,1-1 0 0 0,-1 0-1 0 0,1 0 1 0 0,-1 1 0 0 0,0-1 0 0 0,1 0-1 0 0,-1 1 1 0 0,0-1 0 0 0,1 0 0 0 0,-1 1-1 0 0,0-1 1 0 0,0 1 0 0 0,1-1 0 0 0,-1 0-1 0 0,0 1 1 0 0,0-1 0 0 0,0 1 0 0 0,0-1-1 0 0,1 1 1 0 0,-1-1 0 0 0,0 1 0 0 0,0-1-1 0 0,0 1 1 0 0,0-1 0 0 0,0 1 0 0 0,0 0 165 0 0,0 0 1 0 0,0 0-1 0 0,0 0 1 0 0,0 0-1 0 0,0 0 1 0 0,0 0 0 0 0,0 0-1 0 0,-1 0 1 0 0,1 0-1 0 0,0 0 1 0 0,0 0-1 0 0,-1 0 1 0 0,1 0 0 0 0,-1 0-1 0 0,1 0 1 0 0,-1 0-1 0 0,1 0 1 0 0,-2 1-1 0 0,-15 14 6071 0 0,2-2-3229 0 0,-10 12-1447 0 0,18-20-1201 0 0,0 0 1 0 0,1 0-1 0 0,-5 8 0 0 0,-10 13-169 0 0,2 1 1 0 0,-23 47-1 0 0,35-59 21 0 0,0 0 0 0 0,2 1-1 0 0,0-1 1 0 0,0 1 0 0 0,2 0 0 0 0,0 0-1 0 0,1 0 1 0 0,1 24 0 0 0,1-36-222 0 0,1 1 0 0 0,-1 0 0 0 0,1-1-1 0 0,3 9 1 0 0,1 7-7 0 0,-3-12 3 0 0,0-1 0 0 0,1 0 0 0 0,0 0 0 0 0,0 0 0 0 0,1 0 0 0 0,0 0 0 0 0,0-1 0 0 0,0 0 0 0 0,1 0 0 0 0,1 0 0 0 0,-1 0 0 0 0,1-1 0 0 0,0 0 0 0 0,9 7 0 0 0,-7-6 0 0 0,0-1 0 0 0,1-1 0 0 0,0 1 0 0 0,0-2 0 0 0,0 1 0 0 0,0-1 0 0 0,1 0 0 0 0,-1-1 0 0 0,1-1 0 0 0,0 1 0 0 0,18 1 0 0 0,-17-4 0 0 0,-1 0 0 0 0,1-1 0 0 0,-1 0 0 0 0,1-1 0 0 0,-1 0 0 0 0,1-1 0 0 0,-1 0 0 0 0,15-7 0 0 0,-22 9 0 0 0,-1 0 0 0 0,1-1 0 0 0,0 1 0 0 0,0-1 0 0 0,-1 0 0 0 0,1 0 0 0 0,-1 1 0 0 0,0-2 0 0 0,0 1 0 0 0,1 0 0 0 0,-1 0 0 0 0,0-1 0 0 0,3-4 0 0 0,-1-2 0 0 0,0 1 0 0 0,0-1 0 0 0,2-11 0 0 0,4-8 0 0 0,-8 23 0 0 0,0-1 0 0 0,-1 0 0 0 0,1 0 0 0 0,-1 0 0 0 0,0 0 0 0 0,-1 0 0 0 0,1 0 0 0 0,-1 0 0 0 0,-1 0 0 0 0,1 0 0 0 0,-1 0 0 0 0,0 0 0 0 0,0 0 0 0 0,-4-11 0 0 0,3 12 0 0 0,0 1 0 0 0,0-1 0 0 0,-1 1 0 0 0,1 0 0 0 0,-1-1 0 0 0,0 1 0 0 0,0 0 0 0 0,0 1 0 0 0,-1-1 0 0 0,1 0 0 0 0,-1 1 0 0 0,0 0 0 0 0,0 0 0 0 0,0 0 0 0 0,0 0 0 0 0,-1 1 0 0 0,1 0 0 0 0,-8-3 0 0 0,1 2-100 0 0,0 0 1 0 0,0 1-1 0 0,0 1 1 0 0,0 0-1 0 0,0 1 0 0 0,0 0 1 0 0,0 0-1 0 0,0 1 1 0 0,-14 3-1 0 0,10-1-42 0 0,0 1 0 0 0,1 0-1 0 0,-1 1 1 0 0,1 1 0 0 0,1 0-1 0 0,-20 11 1 0 0,16-1 142 0 0,10-12-72 0 0,5-3-299 0 0</inkml:trace>
  <inkml:trace contextRef="#ctx0" brushRef="#br0" timeOffset="36726.56">1046 1215 13824 0 0,'0'0'10103'0'0,"2"0"-9591"0"0,1 1-363 0 0,0-1 1 0 0,0 1-1 0 0,-1-1 0 0 0,1 1 0 0 0,0 0 0 0 0,0 0 0 0 0,-1 0 0 0 0,1 1 1 0 0,-1-1-1 0 0,1 0 0 0 0,-1 1 0 0 0,3 2 0 0 0,30 28 1332 0 0,-18-16-805 0 0,10 8-207 0 0,-1 1-1 0 0,38 48 0 0 0,-45-49-166 0 0,-11-14-140 0 0,0 0-1 0 0,0 1 1 0 0,-1 0-1 0 0,8 16 1 0 0,-7-9-2 0 0,13 17 1 0 0,-14-24-121 0 0,0 0 0 0 0,-1 0 1 0 0,0 1-1 0 0,-1 0 0 0 0,5 16 0 0 0,0 8-14 0 0,-5-19-16 0 0,-1 0 0 0 0,0 1 1 0 0,1 18-1 0 0,0 64-10 0 0,-6-60 0 0 0,-9 71 0 0 0,3-45 0 0 0,4-54 0 0 0,0-1 0 0 0,0 0 0 0 0,-1 1 0 0 0,0-1 0 0 0,-1-1 0 0 0,-10 19 0 0 0,10-20 0 0 0,3-6-1 0 0,-1 1 0 0 0,1-1 0 0 0,-1 1 1 0 0,0-1-1 0 0,-1 0 0 0 0,1 0 0 0 0,0 0 0 0 0,-1-1 0 0 0,-5 4 0 0 0,-4 3-118 0 0,11-8-322 0 0,-1 1 0 0 0,1-1 1 0 0,-1 0-1 0 0,0 0 0 0 0,0 0 0 0 0,1 0 1 0 0,-1-1-1 0 0,0 1 0 0 0,-3-1 0 0 0,-5 1-9455 0 0</inkml:trace>
</inkml:ink>
</file>

<file path=word/ink/ink3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1:15.9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6 0 2760 0 0,'8'17'10083'0'0,"-2"-16"-1455"0"0,-12 2-8573 0 0,1 1 0 0 0,1 0 0 0 0,-1 1 0 0 0,1-1 0 0 0,-1 1 0 0 0,1 0 0 0 0,1 0 0 0 0,-5 6-1 0 0,-11 14 175 0 0,-22 32 624 0 0,34-47-630 0 0,1 0 0 0 0,0 0 0 0 0,1 1 0 0 0,-4 11-1 0 0,3-6 83 0 0,-51 119 1498 0 0,53-128-1724 0 0,1 0 0 0 0,1 1 1 0 0,-1-1-1 0 0,1 1 0 0 0,0 0 1 0 0,1-1-1 0 0,0 1 1 0 0,0 0-1 0 0,1 0 0 0 0,1 13 1 0 0,-1-8 60 0 0,0-11-92 0 0,0 0 1 0 0,0 0-1 0 0,0 0 1 0 0,0 0-1 0 0,0 0 1 0 0,1 0-1 0 0,-1 0 1 0 0,0 0-1 0 0,1 0 1 0 0,0 0-1 0 0,-1 0 1 0 0,1-1-1 0 0,0 1 1 0 0,0 0-1 0 0,0 0 1 0 0,0-1-1 0 0,1 1 1 0 0,1 1-1 0 0,0 2-6 0 0,1 0-1 0 0,-1-1 1 0 0,0 1-1 0 0,4 8 1 0 0,5 9-157 0 0,6 7-213 0 0,-9-14 395 0 0,0-1 1 0 0,1 0-1 0 0,1 0 0 0 0,15 15 0 0 0,-7-11 17 0 0,-6-12-73 0 0,3-2-11 0 0,4-1 11 0 0,-4 1-1584 0 0,-4-5-6058 0 0,-2-1-639 0 0</inkml:trace>
</inkml:ink>
</file>

<file path=word/ink/ink3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39:35.5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57 6912 0 0,'0'0'13302'0'0,"0"2"-12345"0"0,0 19 439 0 0,0 6-537 0 0,1 0 0 0 0,5 40-1 0 0,-1-38-429 0 0,-1 50 0 0 0,0-7 77 0 0,18 183 130 0 0,-14-202-758 0 0,-8-53 44 0 0,0 0 0 0 0,0 1 0 0 0,0-1 0 0 0,0 0 1 0 0,0 1-1 0 0,0-1 0 0 0,0 0 0 0 0,0 0 0 0 0,0 1 1 0 0,0-1-1 0 0,0 0 0 0 0,0 0 0 0 0,1 1 0 0 0,-1-1 1 0 0,0 0-1 0 0,0 0 0 0 0,0 1 0 0 0,0-1 0 0 0,1 0 1 0 0,-1 0-1 0 0,0 0 0 0 0,0 0 0 0 0,0 1 0 0 0,1-1 1 0 0,-1 0-1 0 0,7-6-1561 0 0</inkml:trace>
  <inkml:trace contextRef="#ctx0" brushRef="#br0" timeOffset="463.5">257 275 19495 0 0,'0'0'1951'0'0,"0"2"-1784"0"0,1 7 250 0 0,0 0 1 0 0,1 0 0 0 0,0-1-1 0 0,1 1 1 0 0,0 0 0 0 0,7 14-1 0 0,8 24 621 0 0,13 46-198 0 0,6 27-177 0 0,-4-15-338 0 0,-7 24-323 0 0,-21-100-162 0 0,-5-26 49 0 0,0 1 0 0 0,0-1-1 0 0,0 0 1 0 0,0 1-1 0 0,-1-1 1 0 0,-1 4 0 0 0,2-5-162 0 0,0 0 0 0 0,-1 0 0 0 0,1-1 1 0 0,-1 1-1 0 0,0 0 0 0 0,1-1 0 0 0,-1 1 1 0 0,0 0-1 0 0,0-1 0 0 0,0 1 0 0 0,0-1 1 0 0,0 0-1 0 0,-2 2 0 0 0,-4-2-1134 0 0</inkml:trace>
  <inkml:trace contextRef="#ctx0" brushRef="#br0" timeOffset="464.5">60 683 20215 0 0,'0'0'2268'0'0,"8"-3"-909"0"0,2-4-570 0 0,1 1 1 0 0,-1 0-1 0 0,19-7 0 0 0,-9 8-517 0 0,0 0 0 0 0,36-3 0 0 0,-32 5-188 0 0,132-9-2656 0 0,-146 11 1826 0 0,13 1-972 0 0</inkml:trace>
  <inkml:trace contextRef="#ctx0" brushRef="#br0" timeOffset="919.76">644 584 21191 0 0,'0'0'1606'0'0,"-4"-2"-904"0"0,2 2-628 0 0,0 0 0 0 0,0 0 1 0 0,0 1-1 0 0,0-1 0 0 0,0 0 0 0 0,0 1 0 0 0,0 0 0 0 0,0-1 0 0 0,0 1 0 0 0,0 0 0 0 0,0 0 0 0 0,0 0 0 0 0,0 0 1 0 0,0 0-1 0 0,1 1 0 0 0,-1-1 0 0 0,0 0 0 0 0,-2 4 0 0 0,1-1 52 0 0,0 0 1 0 0,1 1 0 0 0,-1-1-1 0 0,1 1 1 0 0,-3 6-1 0 0,3-6-225 0 0,-4 9 106 0 0,1 1 1 0 0,1 0-1 0 0,0-1 0 0 0,1 2 0 0 0,0-1 0 0 0,1 0 1 0 0,1 0-1 0 0,1 1 0 0 0,1 23 0 0 0,0-34 58 0 0,0 0 0 0 0,1-1 1 0 0,-1 0-1 0 0,1 1 0 0 0,0-1 0 0 0,0 0 0 0 0,0 0 0 0 0,1 0 0 0 0,-1 0 0 0 0,1 0 1 0 0,0-1-1 0 0,0 1 0 0 0,0-1 0 0 0,1 0 0 0 0,6 6 0 0 0,-8-8-26 0 0,1 1 0 0 0,-1 0 0 0 0,1-1 0 0 0,0 1 0 0 0,0-1 0 0 0,0 0 0 0 0,0 0 0 0 0,0 0-1 0 0,0 0 1 0 0,0 0 0 0 0,0-1 0 0 0,0 1 0 0 0,0-1 0 0 0,0 0 0 0 0,0 0 0 0 0,0 0 0 0 0,0 0 0 0 0,1 0 0 0 0,-1-1-1 0 0,0 0 1 0 0,0 0 0 0 0,0 1 0 0 0,5-4 0 0 0,1-1-208 0 0,0 0 1 0 0,0 0-1 0 0,-1-1 0 0 0,15-13 1 0 0,-18 14 48 0 0,-1 0 0 0 0,0 0 0 0 0,0 0 1 0 0,-1 0-1 0 0,1-1 0 0 0,-1 1 0 0 0,0-1 1 0 0,4-12-1 0 0,-5 10-48 0 0,0 1 0 0 0,0-1 0 0 0,0 0 0 0 0,-1 1 0 0 0,0-1 0 0 0,0-11 0 0 0,-1 15 95 0 0,-1 0 1 0 0,1-1-1 0 0,-1 1 1 0 0,0 0-1 0 0,-1-1 1 0 0,1 1-1 0 0,-1 0 1 0 0,1 0-1 0 0,-1 0 1 0 0,0 0-1 0 0,-1 1 1 0 0,-4-7-1 0 0,5 7 136 0 0,1 1-1 0 0,-1 0 1 0 0,0 0 0 0 0,-1 0-1 0 0,1 0 1 0 0,0 0-1 0 0,0 0 1 0 0,-1 1-1 0 0,1-1 1 0 0,-1 1 0 0 0,0-1-1 0 0,1 1 1 0 0,-5-1-1 0 0,7 2-52 0 0,0 0-1 0 0,0-1 0 0 0,-1 1 1 0 0,1 0-1 0 0,0 0 0 0 0,0 0 1 0 0,0 0-1 0 0,0 0 0 0 0,0 0 1 0 0,0 0-1 0 0,0 0 0 0 0,0 0 1 0 0,-1 0-1 0 0,1 0 0 0 0,0 0 1 0 0,0 0-1 0 0,0 0 0 0 0,0 0 1 0 0,0 0-1 0 0,0 0 0 0 0,-1 0 1 0 0,1 0-1 0 0,0 0 0 0 0,0 0 1 0 0,0 0-1 0 0,0 0 0 0 0,0 0 1 0 0,0 0-1 0 0,0 0 0 0 0,-1 0 1 0 0,1 0-1 0 0,0 0 0 0 0,0 0 1 0 0,0 0-1 0 0,0 0 0 0 0,0 0 1 0 0,0 0-1 0 0,0 0 0 0 0,-1 0 1 0 0,1 0-1 0 0,0 1 0 0 0,0-1 1 0 0,0 0-1 0 0,0 0 0 0 0,0 0 1 0 0,0 0-1 0 0,0 0 0 0 0,0 0 1 0 0,0 0-1 0 0,0 0 0 0 0,0 1 1 0 0,0-1-1 0 0,0 0 0 0 0,0 0 1 0 0,0 0-1 0 0,0 0 1 0 0,0 0-1 0 0,0 0 0 0 0,0 1 1 0 0,0-1-1 0 0,0 0 0 0 0,0 0 1 0 0,0 0-1 0 0,0 0 0 0 0,0 0 1 0 0,0 0-1 0 0,0 1 0 0 0,8 12 1063 0 0,14 13 385 0 0,34 27-615 0 0,-34-33-239 0 0,25 28 0 0 0,-41-40-707 0 0,1 0 1 0 0,0-1-1 0 0,0 1 0 0 0,0-2 1 0 0,1 1-1 0 0,0-1 0 0 0,14 8 1 0 0,0-2-3498 0 0,-11-11-5608 0 0</inkml:trace>
  <inkml:trace contextRef="#ctx0" brushRef="#br0" timeOffset="1359.3">949 623 23039 0 0,'0'0'1126'0'0,"0"8"63"0"0,1-1-1029 0 0,0 1 0 0 0,0-1 0 0 0,1 0 0 0 0,0 1 0 0 0,1-1 0 0 0,-1 0 0 0 0,1 0 0 0 0,7 11 0 0 0,8 22 645 0 0,-16-34-801 0 0,1-1 0 0 0,-1 0 0 0 0,1 0 0 0 0,5 7 0 0 0,-5-8-5 0 0,0 1 1 0 0,0-1-1 0 0,0 1 0 0 0,-1 0 1 0 0,3 6-1 0 0,-5-10 1 0 0,0-1 0 0 0,0 1 0 0 0,0-1 0 0 0,1 1 0 0 0,-1-1 0 0 0,0 1 0 0 0,0 0 0 0 0,0-1 0 0 0,1 1 0 0 0,-1-1 0 0 0,0 1 0 0 0,1-1 0 0 0,-1 0 0 0 0,1 1 0 0 0,-1-1 0 0 0,0 1 0 0 0,1-1 0 0 0,0 1 0 0 0,12 12 0 0 0,-13-12 0 0 0,0-1 0 0 0,1 0 0 0 0,-1 0 0 0 0,0 0 0 0 0,0 0 0 0 0,0 0 0 0 0,0 0 0 0 0,0 0 0 0 0,1 1 0 0 0,-1-1 0 0 0,0 0 0 0 0,0 0 0 0 0,0 0 0 0 0,0 0 0 0 0,1 0 0 0 0,-1 0 0 0 0,0 0 0 0 0,0 0 0 0 0,0 0 0 0 0,1 0 0 0 0,-1 0 0 0 0,0 0 0 0 0,0 0 0 0 0,0 0 0 0 0,0 0 0 0 0,1 0 0 0 0,-1 0 0 0 0,0 0 0 0 0,0 0 0 0 0,0-1 0 0 0,0 1 0 0 0,1 0 0 0 0,-1 0 0 0 0,0 0 0 0 0,0 0 0 0 0,0 0 0 0 0,0 0 0 0 0,0 0 0 0 0,1-1 0 0 0,-1 1 0 0 0,0 0 0 0 0,0 0 0 0 0,0 0 0 0 0,0 0 0 0 0,0 0 0 0 0,0-1 0 0 0,0 1 0 0 0,0 0 0 0 0,0 0 0 0 0,0 0 0 0 0,0-1 0 0 0,0 1 0 0 0,1 0 0 0 0,-1 0 0 0 0,0 0 0 0 0,-1-1 0 0 0,5-8 0 0 0,-3 3-50 0 0,0 0 0 0 0,-1 0 0 0 0,1 1 0 0 0,-1-1-1 0 0,0 0 1 0 0,0 0 0 0 0,-3-10 0 0 0,2 9-44 0 0,-1-1 1 0 0,1 0-1 0 0,0 0 1 0 0,1 0-1 0 0,0 0 0 0 0,0 1 1 0 0,1-1-1 0 0,0 0 1 0 0,0 0-1 0 0,1 0 1 0 0,0 1-1 0 0,0-1 0 0 0,1 1 1 0 0,0 0-1 0 0,0-1 1 0 0,7-9-1 0 0,-8 14 97 0 0,-1 1 0 0 0,1 0 0 0 0,0 0 0 0 0,0-1-1 0 0,1 1 1 0 0,-1 1 0 0 0,0-1 0 0 0,1 0 0 0 0,-1 0 0 0 0,1 1-1 0 0,0 0 1 0 0,-1-1 0 0 0,1 1 0 0 0,0 0 0 0 0,0 0 0 0 0,5-1-1 0 0,-3 2-552 0 0,-1-1 0 0 0,1 1 0 0 0,0 0 0 0 0,-1 0 0 0 0,1 0 0 0 0,-1 1 0 0 0,1-1 0 0 0,0 1 0 0 0,8 3 0 0 0,-2 0-6957 0 0</inkml:trace>
  <inkml:trace contextRef="#ctx0" brushRef="#br0" timeOffset="1789.46">1335 576 19351 0 0,'0'0'1943'0'0,"-7"-3"-1766"0"0,5 2 111 0 0,1 1-1 0 0,-1 0 1 0 0,1-1-1 0 0,-1 1 0 0 0,1 0 1 0 0,-1 0-1 0 0,1 0 1 0 0,-1 0-1 0 0,1 0 1 0 0,-1 0-1 0 0,0 0 0 0 0,-1 1 1 0 0,0-1 443 0 0,1 0-187 0 0,0 1-28 0 0,-2 2-472 0 0,-1 1 0 0 0,1-1 0 0 0,-1 1 0 0 0,1 0 0 0 0,0 0 0 0 0,0 0 0 0 0,1 0 0 0 0,-1 1 0 0 0,1-1 0 0 0,0 1 0 0 0,0 0 0 0 0,0 0 0 0 0,-2 8 0 0 0,-2 3 212 0 0,1 0 0 0 0,1 0 0 0 0,-5 26 0 0 0,9-34-163 0 0,0 0 0 0 0,1-1 0 0 0,0 1 0 0 0,0 0 1 0 0,0 0-1 0 0,1-1 0 0 0,0 1 0 0 0,1-1 0 0 0,0 1 0 0 0,3 9 0 0 0,-4-15-90 0 0,0 1 1 0 0,0-1-1 0 0,0 0 0 0 0,1 0 1 0 0,-1 0-1 0 0,0 0 0 0 0,1 0 0 0 0,0 0 1 0 0,-1 0-1 0 0,1 0 0 0 0,0-1 1 0 0,0 1-1 0 0,0-1 0 0 0,0 1 1 0 0,0-1-1 0 0,0 0 0 0 0,3 2 0 0 0,-1-2 20 0 0,-1 0-1 0 0,1 0 0 0 0,0-1 0 0 0,0 1 0 0 0,-1-1 0 0 0,1 1 0 0 0,0-1 0 0 0,0-1 0 0 0,-1 1 0 0 0,7-1 0 0 0,-3-1-162 0 0,1 0-1 0 0,-1 0 1 0 0,0 0 0 0 0,0-1-1 0 0,0 0 1 0 0,0-1-1 0 0,-1 0 1 0 0,1 0-1 0 0,-1 0 1 0 0,11-10-1 0 0,-11 9-345 0 0,-1-1 0 0 0,0 0 0 0 0,0 0 0 0 0,0 0 0 0 0,-1-1 0 0 0,0 1 0 0 0,-1-1 0 0 0,1 0 0 0 0,-1 0 0 0 0,0-1 0 0 0,-1 1 0 0 0,3-12 0 0 0,-1-5-1225 0 0</inkml:trace>
  <inkml:trace contextRef="#ctx0" brushRef="#br0" timeOffset="1791.57">1219 241 23039 0 0,'0'0'2315'0'0,"0"1"-2051"0"0,1 5-31 0 0,0 0 1 0 0,0 0-1 0 0,1 0 0 0 0,-1 0 1 0 0,1-1-1 0 0,1 1 0 0 0,4 9 0 0 0,2 4-118 0 0,67 141 912 0 0,-10-24 343 0 0,-44-92-1152 0 0,-14-30-173 0 0,-1 0 0 0 0,-1 0 0 0 0,8 24 0 0 0,12 46 335 0 0,-7-44-1243 0 0,-14-32-640 0 0,0-1-1 0 0,11 13 1 0 0,-8-12-7794 0 0</inkml:trace>
  <inkml:trace contextRef="#ctx0" brushRef="#br0" timeOffset="2293.62">1897 157 11088 0 0,'0'0'4049'0'0,"0"2"-2465"0"0,7 13 3334 0 0,-7-14-3930 0 0,-3 38-29 0 0,-1-1 1 0 0,-2-1-1 0 0,-12 45 0 0 0,-4 22-266 0 0,16-72-641 0 0,-30 238 354 0 0,36-251-295 0 0,-1 0 0 0 0,2 0 0 0 0,1 1 1 0 0,0-1-1 0 0,7 25 0 0 0,-1-24-495 0 0,-7-20 265 0 0,-1 1-1 0 0,1-1 1 0 0,-1 1 0 0 0,1-1 0 0 0,0 1 0 0 0,-1-1 0 0 0,1 1 0 0 0,0-1-1 0 0,-1 1 1 0 0,1-1 0 0 0,0 0 0 0 0,-1 1 0 0 0,1-1 0 0 0,0 0-1 0 0,0 0 1 0 0,0 1 0 0 0,-1-1 0 0 0,1 0 0 0 0,0 0 0 0 0,0 0-1 0 0,0 0 1 0 0,-1 0 0 0 0,2 0 0 0 0,12-3-8943 0 0</inkml:trace>
  <inkml:trace contextRef="#ctx0" brushRef="#br0" timeOffset="2880.16">2209 318 21191 0 0,'0'0'480'0'0,"-8"6"1167"0"0,6-3-1556 0 0,1 0 1 0 0,0 0-1 0 0,-1 1 0 0 0,1-1 0 0 0,1 1 1 0 0,-1-1-1 0 0,0 1 0 0 0,1-1 1 0 0,0 1-1 0 0,0-1 0 0 0,0 1 1 0 0,1 6-1 0 0,1 4 428 0 0,8 26 0 0 0,-6-26-511 0 0,29 102 601 0 0,24 98 846 0 0,-38-117-1455 0 0,-18-86 0 0 0,-1-10 0 0 0,0-1 0 0 0,0 0 0 0 0,0 0 0 0 0,0 0 0 0 0,0 0 0 0 0,0 1 0 0 0,0-1 0 0 0,0 0 0 0 0,0 0 0 0 0,0 0 0 0 0,0 1 0 0 0,0-1 0 0 0,0 0 0 0 0,0 0 0 0 0,0 0 0 0 0,0 1 0 0 0,0-1 0 0 0,0 0 0 0 0,0 0 0 0 0,0 0 0 0 0,0 1 0 0 0,0-1 0 0 0,0 0 0 0 0,0 0 0 0 0,-1 0 0 0 0,1 0 0 0 0,0 1 0 0 0,0-1 0 0 0,0 0 0 0 0,0 0 0 0 0,0 0 0 0 0,-1 0 0 0 0,1 0 0 0 0,0 0 0 0 0,0 1 0 0 0,0-1 0 0 0,0 0 0 0 0,-1 0 0 0 0,1 0 0 0 0,0 0 0 0 0,0 0 0 0 0,0 0 0 0 0,0 0 0 0 0,-1 0 0 0 0,1 0 0 0 0,0 0 0 0 0,0 0 0 0 0,0 0 0 0 0,-1 0 0 0 0,1 0 0 0 0,0 0 0 0 0,0 0 0 0 0,0 0 0 0 0,-1 0 0 0 0,1 0 0 0 0,0 0 0 0 0,0 0 0 0 0,0 0 0 0 0,-1 0 0 0 0,1-1 0 0 0,0 1 0 0 0,-8-6 0 0 0,8 6 0 0 0,-3-5 0 0 0,-1 1 0 0 0,1-1 0 0 0,0 1 0 0 0,1-1 0 0 0,-1 0 0 0 0,1 0 0 0 0,0 0 0 0 0,-2-7 0 0 0,-1-2 0 0 0,-7-25 0 0 0,1 0 0 0 0,-5-46 0 0 0,10 54 0 0 0,0-10 0 0 0,2-1 0 0 0,2 1 0 0 0,3-52 0 0 0,0 83 0 0 0,0 0 0 0 0,1 0 0 0 0,0 0 0 0 0,1 0 0 0 0,0 0 0 0 0,0 1 0 0 0,1-1 0 0 0,0 1 0 0 0,0 0 0 0 0,1 0 0 0 0,1 1 0 0 0,-1-1 0 0 0,1 1 0 0 0,1 0 0 0 0,0 1 0 0 0,0 0 0 0 0,0 0 0 0 0,1 0 0 0 0,9-6 0 0 0,-11 10 0 0 0,0 1 0 0 0,1-1 0 0 0,-1 1 0 0 0,1 1 0 0 0,-1-1 0 0 0,1 1 0 0 0,-1 0 0 0 0,1 1 0 0 0,0-1 0 0 0,0 1 0 0 0,-1 1 0 0 0,1-1 0 0 0,0 1 0 0 0,-1 0 0 0 0,12 4 0 0 0,-11-2-5 0 0,0 1 0 0 0,0 0 1 0 0,-1 0-1 0 0,1 1 0 0 0,-1 0 0 0 0,-1 0 0 0 0,1 0 0 0 0,-1 0 1 0 0,1 1-1 0 0,7 13 0 0 0,-6-9-7 0 0,-2 2 1 0 0,1-1-1 0 0,-1 1 1 0 0,-1-1-1 0 0,0 1 1 0 0,-1 1 0 0 0,0-1-1 0 0,-1 0 1 0 0,1 16-1 0 0,-3-12 28 0 0,0-1 0 0 0,-2 1 0 0 0,-5 27 0 0 0,6-36-10 0 0,-1 0 0 0 0,0 0 0 0 0,-1 0-1 0 0,0 0 1 0 0,0-1 0 0 0,0 1 0 0 0,-1-1-1 0 0,0 0 1 0 0,0 0 0 0 0,0 0 0 0 0,-10 9 0 0 0,10-11-7 0 0,0-1 1 0 0,1 0 0 0 0,-1 0-1 0 0,0 0 1 0 0,-1 0 0 0 0,1-1 0 0 0,0 0-1 0 0,-1 0 1 0 0,1 0 0 0 0,-1 0-1 0 0,0-1 1 0 0,1 0 0 0 0,-1 0 0 0 0,0 0-1 0 0,0 0 1 0 0,0-1 0 0 0,0 0-1 0 0,-6 0 1 0 0,-3-2-807 0 0,0 0-1 0 0,0-1 0 0 0,-20-7 1 0 0,27 8 92 0 0,0-1 0 0 0,0 0 0 0 0,0-1 0 0 0,1 0 0 0 0,-1 0 0 0 0,1 0 0 0 0,0-1 0 0 0,-5-5 0 0 0,1-4-1331 0 0</inkml:trace>
  <inkml:trace contextRef="#ctx0" brushRef="#br0" timeOffset="3427.78">2560 524 17679 0 0,'0'0'4650'0'0,"-11"8"-1041"0"0,7-3-3510 0 0,1 0 0 0 0,1 1 1 0 0,-1 0-1 0 0,1-1 0 0 0,0 1 0 0 0,0 0 0 0 0,1 0 1 0 0,0 0-1 0 0,0 0 0 0 0,0 1 0 0 0,1 5 0 0 0,-5 25 355 0 0,4-27-328 0 0,0 0-1 0 0,1 0 1 0 0,0-1 0 0 0,0 1-1 0 0,1 0 1 0 0,0 0 0 0 0,1 0 0 0 0,0-1-1 0 0,6 16 1 0 0,-7-20-90 0 0,2 0 1 0 0,-1 0-1 0 0,0 0 1 0 0,1-1-1 0 0,0 1 0 0 0,0-1 1 0 0,0 0-1 0 0,0 0 0 0 0,1 0 1 0 0,0 0-1 0 0,0 0 1 0 0,0-1-1 0 0,0 0 0 0 0,0 1 1 0 0,1-2-1 0 0,-1 1 0 0 0,1 0 1 0 0,0-1-1 0 0,6 2 1 0 0,-5-2-27 0 0,0 0 1 0 0,1-1-1 0 0,-1 0 1 0 0,0 0-1 0 0,1 0 1 0 0,-1-1-1 0 0,0 0 1 0 0,1 0-1 0 0,-1-1 1 0 0,0 1-1 0 0,1-1 1 0 0,-1-1-1 0 0,0 1 1 0 0,0-1 0 0 0,11-5-1 0 0,-12 4-43 0 0,1 0 0 0 0,0-1 0 0 0,-1 1 0 0 0,0-1 0 0 0,0 0 1 0 0,0-1-1 0 0,0 1 0 0 0,-1-1 0 0 0,0 0 0 0 0,0 0 0 0 0,6-10 0 0 0,-7 10-64 0 0,-1 0 0 0 0,0 0 0 0 0,0 1-1 0 0,0-1 1 0 0,0 0 0 0 0,-1-1 0 0 0,0 1 0 0 0,0 0 0 0 0,0 0 0 0 0,-1 0 0 0 0,0-1-1 0 0,0 1 1 0 0,0 0 0 0 0,0-1 0 0 0,-2-5 0 0 0,1 6 92 0 0,-1 0 0 0 0,1 0-1 0 0,-1 0 1 0 0,0 0 0 0 0,0 0 0 0 0,-1 1 0 0 0,0-1 0 0 0,1 1 0 0 0,-1-1 0 0 0,-1 1 0 0 0,1 0-1 0 0,0 0 1 0 0,-1 0 0 0 0,0 1 0 0 0,0 0 0 0 0,0-1 0 0 0,-1 1 0 0 0,1 1 0 0 0,-1-1 0 0 0,1 0-1 0 0,-1 1 1 0 0,0 0 0 0 0,-7-2 0 0 0,-41-9-457 0 0,36 9 63 0 0,-29-9 0 0 0,41 10 66 0 0,0 2 0 0 0,-1-1 0 0 0,1 1 0 0 0,0 0 0 0 0,-1 0 1 0 0,-6 0-1 0 0,11 1-906 0 0</inkml:trace>
  <inkml:trace contextRef="#ctx0" brushRef="#br0" timeOffset="3428.78">2849 491 23039 0 0,'0'0'2315'0'0,"0"1"-2123"0"0,-2 6-31 0 0,-9 24 3208 0 0,9-26-3322 0 0,0 0 0 0 0,0 1 0 0 0,0-1 0 0 0,0 1 0 0 0,1-1 0 0 0,0 1 0 0 0,0 0 0 0 0,1 0-1 0 0,-1-1 1 0 0,1 1 0 0 0,2 11 0 0 0,-1-14-47 0 0,0 0 0 0 0,1 0 0 0 0,-1 1 0 0 0,1-1 0 0 0,0 0 0 0 0,0-1 0 0 0,0 1 0 0 0,0 0 0 0 0,0 0 0 0 0,1-1 0 0 0,3 4 0 0 0,2 0 0 0 0,0 0 0 0 0,13 8 0 0 0,10 3 0 0 0,52 33 0 0 0,-75-44 0 0 0,-1 1 0 0 0,0 0 0 0 0,11 13 0 0 0,-14-10 0 0 0,-3-7 0 0 0,-1 0 0 0 0,0 0 0 0 0,0 0 0 0 0,0 0 0 0 0,0 0 0 0 0,0 0 0 0 0,0 0 0 0 0,-1 0 0 0 0,0 0 0 0 0,1 0 0 0 0,-1 0 0 0 0,0 0 0 0 0,-1 0 0 0 0,1 0 0 0 0,0-1 0 0 0,-1 1 0 0 0,0-1 0 0 0,1 1 0 0 0,-1-1 0 0 0,0 1 0 0 0,0-1 0 0 0,-1 0 0 0 0,-3 4 0 0 0,1-2 0 0 0,0-1 0 0 0,0 0 0 0 0,0 0 0 0 0,0 0 0 0 0,-1-1 0 0 0,1 1 0 0 0,-1-1 0 0 0,0 0 0 0 0,1-1 0 0 0,-1 1 0 0 0,-8 0 0 0 0,10-2-120 0 0,0-1-1 0 0,0 1 1 0 0,0 0-1 0 0,1-1 1 0 0,-1 0 0 0 0,0 0-1 0 0,0 0 1 0 0,1 0-1 0 0,-1-1 1 0 0,1 0 0 0 0,-1 1-1 0 0,1-1 1 0 0,0 0-1 0 0,-1-1 1 0 0,1 1 0 0 0,0-1-1 0 0,0 1 1 0 0,1-1-1 0 0,-1 0 1 0 0,1 0 0 0 0,-1 0-1 0 0,-3-6 1 0 0,-1-8-903 0 0</inkml:trace>
  <inkml:trace contextRef="#ctx0" brushRef="#br0" timeOffset="4042.04">2975 143 19351 0 0,'0'2'439'0'0,"1"4"-250"0"0,0 0-1 0 0,0-1 1 0 0,1 1-1 0 0,0 0 1 0 0,0-1-1 0 0,0 1 1 0 0,1-1-1 0 0,6 10 1 0 0,5 13-71 0 0,6 19 1691 0 0,31 77 951 0 0,36 124-1319 0 0,-57-147-1441 0 0,-28-93-143 0 0,-1 0 0 0 0,1 14 0 0 0,1 6-845 0 0,-2-27 779 0 0,-1 1 1 0 0,0-1-1 0 0,0 0 1 0 0,0 0 0 0 0,0 1-1 0 0,0-1 1 0 0,0 0-1 0 0,0 0 1 0 0,0 1-1 0 0,0-1 1 0 0,0 0-1 0 0,-1 0 1 0 0,1 0-1 0 0,-2 3 1 0 0,2-3-1 0 0,-1 2-1518 0 0</inkml:trace>
  <inkml:trace contextRef="#ctx0" brushRef="#br0" timeOffset="4043.04">3095 649 13824 0 0,'4'-2'6308'0'0,"9"-3"-3274"0"0,-8 3-1831 0 0,15-6 619 0 0,27-6 0 0 0,20-1-2334 0 0,35-9-4608 0 0,-69 10 3210 0 0</inkml:trace>
  <inkml:trace contextRef="#ctx0" brushRef="#br0" timeOffset="4507.46">3596 157 10136 0 0,'0'0'363'0'0,"0"-1"1"0"0,0 0-1 0 0,0 1 1 0 0,0-1 0 0 0,0 1-1 0 0,0-1 1 0 0,0 1-1 0 0,0-1 1 0 0,0 1 0 0 0,0-1-1 0 0,0 1 1 0 0,1-1-1 0 0,-1 0 1 0 0,0 1-1 0 0,0-1 1 0 0,1 1 0 0 0,-1-1-1 0 0,0 1 1 0 0,1-1-1 0 0,-1 1-227 0 0,1 0 0 0 0,-1 0-1 0 0,0 0 1 0 0,1 0 0 0 0,-1 0-1 0 0,0 0 1 0 0,1 0 0 0 0,-1 0-1 0 0,0 0 1 0 0,1 0 0 0 0,-1 0-1 0 0,0 1 1 0 0,1-1 0 0 0,-1 0-1 0 0,0 0 1 0 0,0 0 0 0 0,1 0-1 0 0,-1 1 1 0 0,0-1 0 0 0,0 0-1 0 0,1 0 1 0 0,-1 1 0 0 0,0-1-1 0 0,0 0 1 0 0,19 26 1126 0 0,-14-17-582 0 0,4 5-203 0 0,-1 0 0 0 0,-1 1 0 0 0,9 25 0 0 0,-11-29-303 0 0,0 6 93 0 0,0-1-1 0 0,4 27 0 0 0,0 1 102 0 0,58 286 1410 0 0,-64-281-1959 0 0,-6-66 8 0 0,1-1-1 0 0,1 1 0 0 0,1-1 1 0 0,1 1-1 0 0,0-1 0 0 0,1 1 1 0 0,1-1-1 0 0,7-26 1 0 0,-7 38 236 0 0,1 0 1 0 0,-1 0 0 0 0,1 0 0 0 0,0 0 0 0 0,0 1-1 0 0,0 0 1 0 0,1-1 0 0 0,0 2 0 0 0,0-1 0 0 0,0 1 0 0 0,1-1-1 0 0,0 2 1 0 0,-1-1 0 0 0,1 0 0 0 0,0 1 0 0 0,1 0 0 0 0,-1 1-1 0 0,1-1 1 0 0,-1 1 0 0 0,1 1 0 0 0,-1-1 0 0 0,12 0 0 0 0,-11 1-51 0 0,0 1 1 0 0,0-1 0 0 0,0 2-1 0 0,0-1 1 0 0,0 1 0 0 0,0 0-1 0 0,0 0 1 0 0,0 1 0 0 0,12 4 0 0 0,-14-4-18 0 0,0 1 0 0 0,-1-1 0 0 0,1 1 0 0 0,-1 0 0 0 0,1 0 0 0 0,-1 0 0 0 0,0 1 0 0 0,0 0 1 0 0,0-1-1 0 0,-1 1 0 0 0,0 0 0 0 0,1 1 0 0 0,3 7 0 0 0,-2-3 4 0 0,-1 0 0 0 0,0 0 0 0 0,-1 0 0 0 0,0 1 0 0 0,0-1 0 0 0,-1 1 0 0 0,0 0 0 0 0,-1 0 0 0 0,1 11 0 0 0,-2-15 0 0 0,-1 0 0 0 0,1 0 0 0 0,-1 0 0 0 0,0 0 0 0 0,0-1 0 0 0,-1 1 0 0 0,1 0 0 0 0,-1 0 0 0 0,-1-1 0 0 0,1 1 0 0 0,-1-1 0 0 0,0 0 0 0 0,0 1 0 0 0,0-2 0 0 0,-1 1 0 0 0,-6 6 0 0 0,5-6 0 0 0,-1 1 0 0 0,0-2 0 0 0,0 1 0 0 0,0-1 0 0 0,-1 0 0 0 0,0 0 0 0 0,1-1 0 0 0,-1 0 0 0 0,-1 0 0 0 0,1-1 0 0 0,0 0 0 0 0,-12 2 0 0 0,12-3 0 0 0,1 0 0 0 0,-1-1 0 0 0,0 0 0 0 0,0-1 0 0 0,1 0 0 0 0,-1 0 0 0 0,0 0 0 0 0,1-1 0 0 0,-1 0 0 0 0,1 0 0 0 0,-7-3 0 0 0,12 5 0 0 0,-3-3-7 0 0,-1 1-1 0 0,0-1 1 0 0,1 0-1 0 0,0 0 1 0 0,-1 0 0 0 0,1 0-1 0 0,1-1 1 0 0,-8-7-1 0 0,9 8-236 0 0,-1 0-1 0 0,0 0 0 0 0,1-1 1 0 0,0 1-1 0 0,0-1 1 0 0,0 0-1 0 0,0 1 0 0 0,1-1 1 0 0,-1 0-1 0 0,1 0 0 0 0,-2-7 1 0 0,6-11-1466 0 0</inkml:trace>
  <inkml:trace contextRef="#ctx0" brushRef="#br0" timeOffset="5002.67">4312 559 5528 0 0,'0'-1'1041'0'0,"0"-13"-2765"0"0,-4 5 18161 0 0,-6 9-14843 0 0,7-1-1345 0 0,0 1-1 0 0,0 0 1 0 0,-1 0-1 0 0,1 0 1 0 0,0 0-1 0 0,0 0 1 0 0,0 1-1 0 0,0-1 1 0 0,0 1-1 0 0,-1 0 1 0 0,1 0-1 0 0,0 0 1 0 0,1 1-1 0 0,-1-1 1 0 0,0 1-1 0 0,0-1 1 0 0,1 1-1 0 0,-4 3 1 0 0,0 2-245 0 0,0 1-1 0 0,1 1 1 0 0,0-1 0 0 0,-5 14 0 0 0,4-10-6 0 0,2-3 42 0 0,0 0 1 0 0,1 1-1 0 0,1-1 0 0 0,0 1 0 0 0,0-1 1 0 0,0 1-1 0 0,1 0 0 0 0,1 0 0 0 0,0 0 1 0 0,2 16-1 0 0,-2-23 26 0 0,1 1 0 0 0,0 0 0 0 0,0-1 0 0 0,0 1 0 0 0,1-1 0 0 0,-1 1 1 0 0,1-1-1 0 0,0 1 0 0 0,-1-1 0 0 0,2 0 0 0 0,-1 0 0 0 0,0 0 0 0 0,1 0 0 0 0,-1 0 0 0 0,1-1 1 0 0,0 1-1 0 0,0-1 0 0 0,0 0 0 0 0,0 0 0 0 0,0 0 0 0 0,0 0 0 0 0,1 0 0 0 0,-1-1 0 0 0,1 1 1 0 0,5 1-1 0 0,-3-2-117 0 0,0 1 1 0 0,-1-1 0 0 0,1 0 0 0 0,0 0 0 0 0,0 0 0 0 0,0-1-1 0 0,-1 0 1 0 0,1 0 0 0 0,0-1 0 0 0,0 0 0 0 0,0 0 0 0 0,0 0-1 0 0,-1 0 1 0 0,1-1 0 0 0,9-5 0 0 0,-9 4-225 0 0,0-1 0 0 0,-1 0 1 0 0,1-1-1 0 0,-1 1 0 0 0,0-1 1 0 0,-1 0-1 0 0,1 0 0 0 0,-1-1 1 0 0,0 1-1 0 0,0-1 0 0 0,-1 0 0 0 0,1 0 1 0 0,2-7-1 0 0,-4 8 86 0 0,-1 1 1 0 0,1-1-1 0 0,-1 0 1 0 0,0 1-1 0 0,0-1 0 0 0,0 0 1 0 0,-1 0-1 0 0,1 0 1 0 0,-1 0-1 0 0,0 0 0 0 0,-1 0 1 0 0,1 0-1 0 0,-1 0 1 0 0,0 1-1 0 0,0-1 1 0 0,-1 0-1 0 0,1 0 0 0 0,-5-8 1 0 0,4 11 208 0 0,0-2 50 0 0,0 0 0 0 0,0 0 0 0 0,-1 0 0 0 0,1 0-1 0 0,-1 0 1 0 0,0 1 0 0 0,0-1 0 0 0,-1 1 0 0 0,1 0 0 0 0,-1 0-1 0 0,-7-5 3069 0 0,11 10-2626 0 0,-1 0-444 0 0,0-1-1 0 0,0 1 0 0 0,1 0 1 0 0,-1-1-1 0 0,1 1 1 0 0,-1 0-1 0 0,1-1 1 0 0,0 1-1 0 0,-1 0 0 0 0,1 0 1 0 0,0 0-1 0 0,0-1 1 0 0,1 4-1 0 0,0-2 19 0 0,0 0 0 0 0,1 0 0 0 0,0 0 0 0 0,-1-1 0 0 0,1 1 0 0 0,0 0 0 0 0,4 3 0 0 0,10 13-86 0 0,2-1 0 0 0,1 0 0 0 0,0-2 0 0 0,1 0 0 0 0,26 16 0 0 0,-30-21-580 0 0,-12-8-228 0 0,1 0-1 0 0,-1 0 0 0 0,1 0 1 0 0,-1 0-1 0 0,1-1 0 0 0,0 0 1 0 0,0 0-1 0 0,0 0 0 0 0,6 0 1 0 0,0-1-7349 0 0</inkml:trace>
  <inkml:trace contextRef="#ctx0" brushRef="#br0" timeOffset="5436.08">4622 181 23039 0 0,'-1'2'528'0'0,"-5"17"-28"0"0,1 0 0 0 0,1 0 0 0 0,-3 33 0 0 0,-5 37 302 0 0,2-15 348 0 0,-5 153 994 0 0,15-223-2157 0 0,0 0 0 0 0,0-1 0 0 0,1 1 0 0 0,-1 0 0 0 0,1 0 0 0 0,0-1 0 0 0,0 1 0 0 0,1 0 0 0 0,-1-1 0 0 0,4 6 0 0 0,-4-8-38 0 0,-1 1-1 0 0,1-1 1 0 0,0 0-1 0 0,0 0 1 0 0,0 0-1 0 0,0-1 0 0 0,0 1 1 0 0,0 0-1 0 0,0 0 1 0 0,0 0-1 0 0,0-1 1 0 0,0 1-1 0 0,0-1 0 0 0,1 1 1 0 0,-1-1-1 0 0,0 1 1 0 0,0-1-1 0 0,1 0 1 0 0,-1 1-1 0 0,0-1 0 0 0,0 0 1 0 0,1 0-1 0 0,-1 0 1 0 0,0 0-1 0 0,1 0 1 0 0,-1 0-1 0 0,0 0 1 0 0,1-1-1 0 0,-1 1 0 0 0,0 0 1 0 0,0-1-1 0 0,1 1 1 0 0,1-2-1 0 0,6-2-297 0 0,-1-1 0 0 0,1-1 1 0 0,-1 1-1 0 0,0-1 0 0 0,0-1 0 0 0,-1 1 0 0 0,1-1 0 0 0,7-11 0 0 0,1-2-616 0 0,-1-1-1 0 0,13-24 0 0 0,-6 5 6235 0 0,-22 42-4766 0 0,-1 17 445 0 0,-8 35 1 0 0,4-26-824 0 0,3-16-94 0 0,0-1 1 0 0,1 1-1 0 0,0-1 0 0 0,1 1 0 0 0,0 0 0 0 0,0-1 0 0 0,2 1 0 0 0,-1-1 0 0 0,6 19 0 0 0,-4-24 36 0 0,0-1 0 0 0,0 1 1 0 0,0-1-1 0 0,1 0 0 0 0,0 0 0 0 0,-1 0 0 0 0,8 6 0 0 0,-8-10-90 0 0,-1 1 0 0 0,1 0-1 0 0,-1-1 1 0 0,1 0 0 0 0,0 1-1 0 0,0-1 1 0 0,0 0-1 0 0,0 0 1 0 0,0-1 0 0 0,0 1-1 0 0,0-1 1 0 0,0 1 0 0 0,0-1-1 0 0,4 0 1 0 0,19-3-2220 0 0,-6-6-5322 0 0,-8 0-1137 0 0</inkml:trace>
  <inkml:trace contextRef="#ctx0" brushRef="#br0" timeOffset="5864.65">4949 667 1840 0 0,'-6'-4'20246'0'0,"10"3"-19640"0"0,-1-1-1 0 0,1 0 1 0 0,0 0 0 0 0,5-4 0 0 0,13-7 641 0 0,-8 7-1109 0 0,0-2-1 0 0,0 1 1 0 0,-1-2 0 0 0,0 0 0 0 0,-1 0 0 0 0,0-1-1 0 0,0-1 1 0 0,-1 0 0 0 0,0-1 0 0 0,-1 0-1 0 0,9-15 1 0 0,-13 18-67 0 0,-1 0-1 0 0,9-20 1 0 0,-13 27-109 0 0,0 0 0 0 0,0-1 0 0 0,0 1 0 0 0,-1-1 0 0 0,1 0 0 0 0,0 1 0 0 0,-1-1 0 0 0,0 0 0 0 0,0 1 0 0 0,0-1 0 0 0,0 1 0 0 0,0-1 0 0 0,0 0 0 0 0,-1 1 0 0 0,1-1 0 0 0,-1 0 0 0 0,0-2 0 0 0,0 4 21 0 0,1 1 1 0 0,-1-1-1 0 0,0 0 1 0 0,1 1-1 0 0,-1-1 0 0 0,1 1 1 0 0,-1-1-1 0 0,0 1 0 0 0,0-1 1 0 0,1 1-1 0 0,-1 0 0 0 0,0-1 1 0 0,0 1-1 0 0,1 0 0 0 0,-1-1 1 0 0,0 1-1 0 0,0 0 0 0 0,0 0 1 0 0,1 0-1 0 0,-1 0 1 0 0,0 0-1 0 0,0 0 0 0 0,0 0 1 0 0,1 0-1 0 0,-1 0 0 0 0,0 0 1 0 0,0 0-1 0 0,0 1 0 0 0,0-1 1 0 0,-1 1-1 0 0,-21 11 97 0 0,22-12-69 0 0,-6 6 59 0 0,0 0 0 0 0,1 0 0 0 0,-1 0 0 0 0,1 1 0 0 0,1-1 0 0 0,-7 12 0 0 0,-2 1-79 0 0,7-9 9 0 0,0 1 0 0 0,1 0 0 0 0,1 0 0 0 0,-8 23 0 0 0,8-21 0 0 0,3-6 120 0 0,-1 1 0 0 0,1-1 0 0 0,0 1 0 0 0,1 0 0 0 0,0 0 0 0 0,0-1 0 0 0,1 1 0 0 0,0 0 0 0 0,0 0 0 0 0,0 0 0 0 0,1 0 0 0 0,1-1 0 0 0,-1 1 0 0 0,1 0 0 0 0,4 9 0 0 0,-3-11 2 0 0,0 0 0 0 0,0 0-1 0 0,0 0 1 0 0,1-1 0 0 0,0 0 0 0 0,0 0 0 0 0,0 0-1 0 0,1 0 1 0 0,-1-1 0 0 0,1 1 0 0 0,0-1-1 0 0,0 0 1 0 0,1-1 0 0 0,-1 1 0 0 0,1-1-1 0 0,0 0 1 0 0,10 3 0 0 0,-8-3-391 0 0,0-2 1 0 0,0 1-1 0 0,0-1 0 0 0,1 0 1 0 0,-1 0-1 0 0,1-1 0 0 0,-1-1 0 0 0,0 1 1 0 0,1-1-1 0 0,-1 0 0 0 0,0-1 1 0 0,0 0-1 0 0,0-1 0 0 0,0 1 1 0 0,0-1-1 0 0,12-7 0 0 0,3-1-9627 0 0</inkml:trace>
  <inkml:trace contextRef="#ctx0" brushRef="#br0" timeOffset="6312.53">5869 1 20415 0 0,'0'0'996'0'0,"-12"3"230"0"0,7-1-904 0 0,0 1 0 0 0,0-1 0 0 0,1 1 0 0 0,-1 0 0 0 0,1 0 0 0 0,0 0 0 0 0,0 1 0 0 0,0-1 0 0 0,-6 9 0 0 0,-2 3 595 0 0,-14 25 1 0 0,-2 4-548 0 0,6-13-150 0 0,1 1 1 0 0,2 0 0 0 0,-29 68-1 0 0,42-83-61 0 0,1 1-1 0 0,1 0 0 0 0,1 0 1 0 0,0 0-1 0 0,1 1 0 0 0,1-1 1 0 0,3 36-1 0 0,-1-40-115 0 0,1 0-1 0 0,1 0 1 0 0,0 0-1 0 0,0 0 1 0 0,2-1 0 0 0,0 0-1 0 0,13 26 1 0 0,-14-31 35 0 0,2 0-1 0 0,-1 0 1 0 0,1 0 0 0 0,0-1 0 0 0,1 0-1 0 0,0-1 1 0 0,0 1 0 0 0,0-1 0 0 0,1 0 0 0 0,0-1-1 0 0,0 0 1 0 0,16 8 0 0 0,-17-10-341 0 0,0 0 1 0 0,1 0-1 0 0,0-1 1 0 0,-1 0-1 0 0,1-1 1 0 0,0 1-1 0 0,0-1 0 0 0,0-1 1 0 0,0 1-1 0 0,0-1 1 0 0,0-1-1 0 0,0 0 1 0 0,0 0-1 0 0,-1 0 0 0 0,1-1 1 0 0,12-4-1 0 0,6-5-1125 0 0</inkml:trace>
  <inkml:trace contextRef="#ctx0" brushRef="#br0" timeOffset="6754.03">5978 188 8288 0 0,'-6'-7'756'0'0,"1"3"5737"0"0,9 0-1163 0 0,12-2-2075 0 0,-7 6-2762 0 0,0 0 0 0 0,1 0-1 0 0,-1 1 1 0 0,0 1 0 0 0,16 3 0 0 0,1 1 19 0 0,-6-2-512 0 0,1 2 0 0 0,31 12 0 0 0,-21-6 0 0 0,-30-12 0 0 0,1 1 0 0 0,-1-1 0 0 0,1 1 0 0 0,-1 0 0 0 0,0-1 0 0 0,1 1 0 0 0,-1 0 0 0 0,0 0 0 0 0,0 0 0 0 0,0 0 0 0 0,1 0 0 0 0,-1 0 0 0 0,0 0 0 0 0,0 0 0 0 0,-1 0 0 0 0,1 1 0 0 0,0-1 0 0 0,0 0 0 0 0,0 1 0 0 0,0 0 0 0 0,-1 0 0 0 0,1 0 0 0 0,-1 0 0 0 0,0 0 0 0 0,0 0 0 0 0,0 0 0 0 0,0 0 0 0 0,0 0 0 0 0,-1 0 0 0 0,1 0 0 0 0,0 0 0 0 0,-1 0 0 0 0,1 0 0 0 0,-2 2 0 0 0,-3 5 0 0 0,0 0 0 0 0,0 0 0 0 0,0-1 0 0 0,-12 13 0 0 0,15-18 0 0 0,-23 26 0 0 0,14-18 0 0 0,2 1 0 0 0,-1 0 0 0 0,1 0 0 0 0,-10 21 0 0 0,-5 13 153 0 0,15-32 27 0 0,1 1 0 0 0,1 1 0 0 0,0-1 0 0 0,1 1 0 0 0,-7 27 0 0 0,13-39-153 0 0,-1 0 0 0 0,1 0 0 0 0,0 1-1 0 0,0-1 1 0 0,0 0 0 0 0,0 0 0 0 0,1 1 0 0 0,0-1 0 0 0,0 0 0 0 0,0 0 0 0 0,0 0-1 0 0,1 0 1 0 0,-1 0 0 0 0,1 0 0 0 0,0 0 0 0 0,0 0 0 0 0,1-1 0 0 0,-1 1 0 0 0,1-1-1 0 0,0 1 1 0 0,0-1 0 0 0,0 0 0 0 0,0 0 0 0 0,0-1 0 0 0,1 1 0 0 0,-1-1 0 0 0,5 3-1 0 0,-2-2-21 0 0,0 0 0 0 0,0 0 0 0 0,0-1 0 0 0,0 0 0 0 0,1 0 0 0 0,-1 0-1 0 0,0-1 1 0 0,9 1 0 0 0,-2-1-109 0 0,0-1 1 0 0,1 0-1 0 0,15-3 1 0 0,-16 1-368 0 0,0 0-1 0 0,0-1 1 0 0,0-1 0 0 0,0 0 0 0 0,0-1-1 0 0,15-8 1 0 0,-2-5-1565 0 0</inkml:trace>
  <inkml:trace contextRef="#ctx0" brushRef="#br0" timeOffset="7261.35">6628 136 19663 0 0,'0'0'1787'0'0,"-1"1"-1472"0"0,-3 5 163 0 0,0-1 0 0 0,-1 0 0 0 0,0 0 0 0 0,-6 5 0 0 0,-12 13 1338 0 0,-3 10-686 0 0,0 2 0 0 0,-38 72 0 0 0,56-92-930 0 0,2 0 1 0 0,0 0-1 0 0,0 0 1 0 0,2 1 0 0 0,0 0-1 0 0,1 0 1 0 0,0 0-1 0 0,1 1 1 0 0,1-1-1 0 0,2 30 1 0 0,-1-40-175 0 0,1 0 1 0 0,0 0-1 0 0,1 0 0 0 0,-1 0 0 0 0,1 0 1 0 0,1-1-1 0 0,-1 1 0 0 0,1 0 1 0 0,0-1-1 0 0,5 8 0 0 0,-6-11-18 0 0,0 1 0 0 0,0 0 0 0 0,1-1 0 0 0,-1 0 1 0 0,1 1-1 0 0,-1-1 0 0 0,1 0 0 0 0,0 0 0 0 0,0-1 0 0 0,0 1 0 0 0,0-1 0 0 0,0 1 0 0 0,0-1 0 0 0,0 0 0 0 0,1 0 0 0 0,-1 0 0 0 0,0-1 1 0 0,1 1-1 0 0,5 0 0 0 0,-3-1 0 0 0,1 0-1 0 0,-1 0 1 0 0,0 0 0 0 0,1-1 0 0 0,-1 0 0 0 0,0 0 0 0 0,1-1 0 0 0,-1 0-1 0 0,0 0 1 0 0,0 0 0 0 0,0-1 0 0 0,-1 0 0 0 0,1 0 0 0 0,-1 0 0 0 0,1 0-1 0 0,-1-1 1 0 0,0 0 0 0 0,5-6 0 0 0,0 0-39 0 0,-1-1 0 0 0,0 0 0 0 0,-1-1 0 0 0,0 0 0 0 0,-1-1 0 0 0,-1 1 0 0 0,1-1 0 0 0,-2 0 0 0 0,0-1 0 0 0,-1 1 1 0 0,0-1-1 0 0,-1 0 0 0 0,0 0 0 0 0,-1-1 0 0 0,0-16 0 0 0,-2 14-268 0 0,0 1 0 0 0,-2-1 0 0 0,0 1 0 0 0,0 0 0 0 0,-1-1 0 0 0,-1 2 0 0 0,-1-1 0 0 0,0 0 0 0 0,-2 1 1 0 0,1 0-1 0 0,-2 0 0 0 0,-17-27 0 0 0,22 39-240 0 0,1 0 0 0 0,-1 0 0 0 0,0 0 0 0 0,0 0 0 0 0,0 0 0 0 0,0 0 0 0 0,0 1 0 0 0,-8-5 0 0 0,4 6-7884 0 0</inkml:trace>
  <inkml:trace contextRef="#ctx0" brushRef="#br0" timeOffset="7909.75">6975 241 17855 0 0,'3'-25'1936'0'0,"-3"25"-1875"0"0,0 0-1 0 0,1-1 1 0 0,-1 1-1 0 0,0 0 1 0 0,0 0-1 0 0,0 0 1 0 0,0-1-1 0 0,0 1 1 0 0,1 0-1 0 0,-1 0 1 0 0,0-1-1 0 0,0 1 1 0 0,0 0-1 0 0,0-1 1 0 0,0 1-1 0 0,0 0 1 0 0,0 0-1 0 0,0-1 0 0 0,0 1 1 0 0,0 0-1 0 0,0 0 1 0 0,0-1-1 0 0,0 1 1 0 0,0 0-1 0 0,0-1 1 0 0,0 1-1 0 0,-1 0 1 0 0,1 0-1 0 0,0-1 1 0 0,0 1-1 0 0,0 0 1 0 0,0 0-1 0 0,0 0 1 0 0,-1-1-1 0 0,1 1 1 0 0,0 0-1 0 0,0 0 1 0 0,0 0-1 0 0,-1-1 1 0 0,1 1-1 0 0,0 0 1 0 0,0 0-1 0 0,-1 0 0 0 0,1 0 1 0 0,0 0-1 0 0,0-1 1 0 0,-1 1-1 0 0,1 0 1 0 0,0 0-1 0 0,0 0 1 0 0,-1 0-1 0 0,1 0 1 0 0,0 0-1 0 0,-1 0 1 0 0,1 0-1 0 0,0 0 1 0 0,0 0-1 0 0,-1 0 1 0 0,-12 6 2247 0 0,13-6-2533 0 0,-6 3 453 0 0,1 1-1 0 0,0-1 1 0 0,0 1-1 0 0,1 0 1 0 0,-1 1-1 0 0,-5 6 0 0 0,-23 34 1004 0 0,23-30-794 0 0,1-3-159 0 0,2 1-1 0 0,-1-1 1 0 0,2 2 0 0 0,0-1-1 0 0,-6 18 1 0 0,9-21-130 0 0,1-1 1 0 0,0 1-1 0 0,0-1 1 0 0,1 1 0 0 0,0 0-1 0 0,1 0 1 0 0,0 0-1 0 0,3 17 1 0 0,0-9-141 0 0,1 0-1 0 0,11 31 1 0 0,-11-40 6 0 0,0-1-1 0 0,0 0 0 0 0,1 1 1 0 0,0-2-1 0 0,1 1 1 0 0,0-1-1 0 0,8 10 0 0 0,-11-15-14 0 0,0 2 8 0 0,1 0 0 0 0,0 0 0 0 0,0 0 0 0 0,0-1 0 0 0,1 1 0 0 0,0-1 0 0 0,-1 0 0 0 0,1 0 0 0 0,0-1 0 0 0,0 1 0 0 0,9 2 0 0 0,-9-4-1 0 0,-1 0 0 0 0,1 0 0 0 0,0 0 0 0 0,-1-1 0 0 0,1 0 0 0 0,0 0-1 0 0,-1 0 1 0 0,1 0 0 0 0,0-1 0 0 0,-1 0 0 0 0,1 0 0 0 0,0 0 0 0 0,-1 0 0 0 0,0-1 0 0 0,1 1 0 0 0,-1-1 0 0 0,0-1-1 0 0,0 1 1 0 0,0 0 0 0 0,0-1 0 0 0,0 0 0 0 0,4-4 0 0 0,-2 1 1 0 0,1-1 0 0 0,-2 0 1 0 0,1 0-1 0 0,-1 0 0 0 0,0-1 0 0 0,0 0 0 0 0,-1 0 1 0 0,0 0-1 0 0,5-16 0 0 0,-2 0 17 0 0,-1-1 0 0 0,3-31 0 0 0,-7 37-173 0 0,-1 0 0 0 0,-1 0 0 0 0,0 1 0 0 0,-2-1 0 0 0,-5-28 0 0 0,0 18-233 0 0,0 0 0 0 0,-20-47 0 0 0,23 67-35 0 0,-1 0 0 0 0,0 0 0 0 0,0 0 0 0 0,-1 0 0 0 0,0 1 0 0 0,0 0 0 0 0,-14-14 0 0 0,19 21 229 0 0,-1 0 1 0 0,1 0-1 0 0,-1 0 0 0 0,1 0 0 0 0,-1 0 0 0 0,0 0 1 0 0,1 0-1 0 0,-1 1 0 0 0,0-1 0 0 0,0 0 0 0 0,1 1 1 0 0,-1 0-1 0 0,-3-1 0 0 0,-7 1-1543 0 0</inkml:trace>
  <inkml:trace contextRef="#ctx0" brushRef="#br0" timeOffset="7910.75">7264 381 21191 0 0,'0'0'1920'0'0,"6"-3"-824"0"0,6-4-538 0 0,2 0-1 0 0,-1 1 0 0 0,1 0 0 0 0,0 1 1 0 0,21-4-1 0 0,77-11-1748 0 0,-108 20 1069 0 0,21-3-6239 0 0,-2 3-2180 0 0</inkml:trace>
  <inkml:trace contextRef="#ctx0" brushRef="#br0" timeOffset="8309.92">7645 103 13824 0 0,'5'-4'1470'0'0,"-1"1"-1259"0"0,0 1 0 0 0,0 0 0 0 0,1 0 0 0 0,-1 0 0 0 0,0 0 0 0 0,1 1-1 0 0,0 0 1 0 0,-1 0 0 0 0,6-1 0 0 0,7-2 1419 0 0,-12 4-1284 0 0,0 0 0 0 0,0 0 0 0 0,0 0 0 0 0,0 0 0 0 0,0 1-1 0 0,-1 0 1 0 0,1 0 0 0 0,8 3 0 0 0,-5-2 139 0 0,15 6 346 0 0,-22-8-830 0 0,0 0 1 0 0,-1 0-1 0 0,1 1 0 0 0,0-1 1 0 0,0 0-1 0 0,0 1 0 0 0,-1-1 1 0 0,1 1-1 0 0,0-1 0 0 0,0 0 0 0 0,-1 1 1 0 0,1 0-1 0 0,0-1 0 0 0,-1 1 1 0 0,1 0-1 0 0,-1-1 0 0 0,1 1 1 0 0,0 1-1 0 0,1 1-1 0 0,1-1 0 0 0,-1-1 0 0 0,0 1 0 0 0,0 0 0 0 0,1 1 0 0 0,-2-1 0 0 0,1 0 0 0 0,0 0 0 0 0,0 1 0 0 0,1 3 0 0 0,-2-5 0 0 0,-1 0 0 0 0,1 1 0 0 0,-1-1 0 0 0,0 1 0 0 0,0-1 0 0 0,1 1 0 0 0,-1-1 0 0 0,0 1 0 0 0,0-1 0 0 0,0 0 0 0 0,-1 1 0 0 0,1-1 0 0 0,0 1 0 0 0,0-1 0 0 0,-1 1 0 0 0,1-1 0 0 0,-1 1 0 0 0,1-1 0 0 0,-1 0 0 0 0,-1 3 0 0 0,-14 33 97 0 0,14-30-13 0 0,-1 0 1 0 0,0 0 0 0 0,0 0 0 0 0,-8 12-1 0 0,-31 36-32 0 0,14-18 453 0 0,1 1 1 0 0,-30 55-1 0 0,55-89-418 0 0,1-1 1 0 0,-1 0-1 0 0,1 1 0 0 0,0-1 0 0 0,0 1 1 0 0,0-1-1 0 0,1 1 0 0 0,-1-1 0 0 0,1 1 0 0 0,0-1 1 0 0,0 1-1 0 0,0 0 0 0 0,1-1 0 0 0,-1 1 1 0 0,3 5-1 0 0,-3-6-23 0 0,2 0 1 0 0,-1-1 0 0 0,0 1 0 0 0,0-1-1 0 0,1 1 1 0 0,-1-1 0 0 0,1 0-1 0 0,0 1 1 0 0,0-1 0 0 0,0 0 0 0 0,0 0-1 0 0,0-1 1 0 0,0 1 0 0 0,1 0 0 0 0,-1-1-1 0 0,0 1 1 0 0,1-1 0 0 0,-1 0-1 0 0,1 1 1 0 0,3 0 0 0 0,-2-1-44 0 0,1 1-7 0 0,1 0-1 0 0,-1-1 1 0 0,1 1 0 0 0,-1-1-1 0 0,1 0 1 0 0,0 0-1 0 0,0-1 1 0 0,0 0-1 0 0,-1 0 1 0 0,7-1-1 0 0,-3-1-159 0 0,10 0-531 0 0,-1-1 0 0 0,0-1 0 0 0,-1-1 0 0 0,1-1 0 0 0,-1 0 0 0 0,21-11 0 0 0,-11 1-7938 0 0</inkml:trace>
  <inkml:trace contextRef="#ctx0" brushRef="#br0" timeOffset="8746.71">8071 100 19351 0 0,'0'0'4970'0'0,"0"9"-3352"0"0,1 2-1247 0 0,1-1 0 0 0,0 0 0 0 0,1 1 0 0 0,0-1-1 0 0,0-1 1 0 0,1 1 0 0 0,10 17 0 0 0,-2-6-172 0 0,1-1 1 0 0,1-1-1 0 0,1 0 1 0 0,0-1 0 0 0,23 20-1 0 0,-32-32-191 0 0,0 0 0 0 0,0 1 0 0 0,-1 0 1 0 0,0 0-1 0 0,0 1 0 0 0,0-1 0 0 0,-1 1 0 0 0,0 0 0 0 0,-1 0 0 0 0,4 14 0 0 0,-5-16-30 0 0,-1-1-1 0 0,0 1 0 0 0,0 0 1 0 0,-1 0-1 0 0,1 0 0 0 0,-1 0 1 0 0,-1-1-1 0 0,1 1 0 0 0,-1 0 1 0 0,0 0-1 0 0,0 0 0 0 0,-1-1 1 0 0,0 1-1 0 0,0-1 0 0 0,0 1 1 0 0,-5 8-1 0 0,1-4-41 0 0,4-6 84 0 0,1-1 0 0 0,-1 0 0 0 0,0 0-1 0 0,0-1 1 0 0,0 1 0 0 0,0 0-1 0 0,0-1 1 0 0,-1 1 0 0 0,1-1 0 0 0,-1 0-1 0 0,0 1 1 0 0,1-1 0 0 0,-1 0-1 0 0,-6 2 1 0 0,4-2-47 0 0,0 0 1 0 0,0 0-1 0 0,0-1 1 0 0,0 0-1 0 0,-1 0 0 0 0,-9 0 1 0 0,12-1-330 0 0,0-1 1 0 0,-1 1 0 0 0,1-1-1 0 0,0 0 1 0 0,0 0-1 0 0,0 0 1 0 0,-1 0 0 0 0,1 0-1 0 0,0-1 1 0 0,1 0-1 0 0,-1 1 1 0 0,-4-4 0 0 0,-4-5-8854 0 0</inkml:trace>
  <inkml:trace contextRef="#ctx0" brushRef="#br0" timeOffset="8747.76">8022 90 23783 0 0,'0'0'539'0'0,"2"0"77"0"0,15-1-252 0 0,-1-1 1 0 0,1-1-1 0 0,25-9 0 0 0,-8 4 247 0 0,83-21 1611 0 0,4 15-3018 0 0,-69 12-7945 0 0,-32 2 258 0 0</inkml:trace>
  <inkml:trace contextRef="#ctx0" brushRef="#br0" timeOffset="9233.5">8603 132 21191 0 0,'0'0'2127'0'0,"-5"-4"-1926"0"0,0 1-61 0 0,4 3-27 0 0,-1-1 0 0 0,0 1 0 0 0,1 0 0 0 0,-1-1 0 0 0,0 1-1 0 0,1 0 1 0 0,-1 0 0 0 0,0 0 0 0 0,1 0 0 0 0,-1 1 0 0 0,0-1 0 0 0,1 0-1 0 0,-1 1 1 0 0,-2 0 0 0 0,-21 11 1949 0 0,19-8-1885 0 0,-4 1 16 0 0,1 1-1 0 0,0 1 1 0 0,0 0-1 0 0,1 0 1 0 0,0 0-1 0 0,0 1 1 0 0,0 1-1 0 0,1-1 1 0 0,0 1-1 0 0,1 0 1 0 0,0 0-1 0 0,-6 13 1 0 0,0 2 83 0 0,8-18-202 0 0,1-1 1 0 0,0 1 0 0 0,1-1-1 0 0,-1 1 1 0 0,1 0 0 0 0,0 0-1 0 0,0 0 1 0 0,1 0 0 0 0,0 0-1 0 0,-1 9 1 0 0,2-4 52 0 0,1 0-1 0 0,0-1 1 0 0,5 22 0 0 0,-5-27-99 0 0,1-1 0 0 0,-1 1-1 0 0,1 0 1 0 0,0 0 0 0 0,1-1 0 0 0,-1 1 0 0 0,1-1 0 0 0,0 0 0 0 0,0 0-1 0 0,5 6 1 0 0,-2-5-12 0 0,-1 0-1 0 0,1 0 1 0 0,0-1-1 0 0,0 0 1 0 0,0 0-1 0 0,1 0 1 0 0,-1 0-1 0 0,1-1 1 0 0,0 0-1 0 0,0-1 1 0 0,0 0-1 0 0,1 0 1 0 0,-1 0-1 0 0,0-1 1 0 0,9 1-1 0 0,2-1 0 0 0,0-1 1 0 0,28-3-1 0 0,-38 2-12 0 0,-1 0 0 0 0,0-1 0 0 0,0 0 1 0 0,0 0-1 0 0,0-1 0 0 0,0 0 0 0 0,0 0 1 0 0,12-8-1 0 0,-6 2-3 0 0,-1-1 0 0 0,0 0 0 0 0,13-14 0 0 0,-20 18 0 0 0,0 1 0 0 0,-1-1 0 0 0,0 0 0 0 0,-1 0 0 0 0,1 0 0 0 0,-1 0 0 0 0,0-1 0 0 0,0 1 0 0 0,2-11 0 0 0,-3 8-33 0 0,1-1-1 0 0,-2 1 1 0 0,1 0-1 0 0,-1-1 1 0 0,-1 1-1 0 0,0 0 1 0 0,0-1 0 0 0,-1 1-1 0 0,0 0 1 0 0,-1-1-1 0 0,1 1 1 0 0,-6-13-1 0 0,2 10-47 0 0,-1 0-1 0 0,0 0 1 0 0,0 0 0 0 0,-2 1-1 0 0,1 0 1 0 0,-2 1-1 0 0,1-1 1 0 0,-1 2-1 0 0,-1-1 1 0 0,0 1-1 0 0,-12-8 1 0 0,18 13-3 0 0,-1 1 0 0 0,0 0 0 0 0,1 0 0 0 0,-1 0 1 0 0,-1 1-1 0 0,1-1 0 0 0,0 1 0 0 0,-1 1 0 0 0,1-1 0 0 0,-1 1 0 0 0,1 0 0 0 0,-10-1 0 0 0,-13 3-3058 0 0,0 3-4059 0 0,13-1-1208 0 0</inkml:trace>
  <inkml:trace contextRef="#ctx0" brushRef="#br0" timeOffset="9812.43">8968 16 13104 0 0,'-7'2'13750'0'0,"7"0"-13605"0"0,-1 0 0 0 0,1 0 0 0 0,-1 0 0 0 0,1 0 0 0 0,-1 0 0 0 0,0 0 0 0 0,0 0 0 0 0,0 0 0 0 0,0-1 0 0 0,0 1 0 0 0,0 0 0 0 0,-2 2 0 0 0,-22 23 303 0 0,13-15-184 0 0,5-5-183 0 0,7-2-15 0 0,8 8-41 0 0,-7-11-18 0 0,1 0 1 0 0,0 0-1 0 0,0 0 0 0 0,0 0 0 0 0,0-1 0 0 0,0 1 1 0 0,0-1-1 0 0,0 1 0 0 0,0-1 0 0 0,1 0 0 0 0,-1 0 1 0 0,1 0-1 0 0,-1 0 0 0 0,0 0 0 0 0,6 0 0 0 0,-3 0 9 0 0,1 0 0 0 0,0-1 0 0 0,0 1 0 0 0,0-1 0 0 0,11-2 0 0 0,-13 1-22 0 0,-1 0-1 0 0,1 0 1 0 0,-1 0 0 0 0,1 0 0 0 0,-1 0 0 0 0,5-3-1 0 0,-7 3 6 0 0,0 0 0 0 0,0 1 0 0 0,0-1 0 0 0,0 0 0 0 0,0 1 0 0 0,0-1 0 0 0,0 0 0 0 0,0 0 0 0 0,0 0 0 0 0,0 0 0 0 0,-1 0 0 0 0,1 0 0 0 0,0 0 0 0 0,-1 0 0 0 0,1 0-1 0 0,-1 0 1 0 0,1 0 0 0 0,-1-1 0 0 0,1 1 0 0 0,-1 0 0 0 0,0-2 0 0 0,0 1-10 0 0,0 0 0 0 0,0 1 1 0 0,0-1-1 0 0,0 0 0 0 0,-1 0 0 0 0,1 0 0 0 0,0 1 0 0 0,-1-1 0 0 0,0 0 1 0 0,1 1-1 0 0,-1-1 0 0 0,0 1 0 0 0,0-1 0 0 0,0 0 0 0 0,0 1 0 0 0,0 0 1 0 0,0-1-1 0 0,0 1 0 0 0,-1 0 0 0 0,1-1 0 0 0,-3 0 0 0 0,0-1-52 0 0,0 1 1 0 0,1 1-1 0 0,-1-1 0 0 0,0 0 0 0 0,0 1 0 0 0,-6-1 1 0 0,7 1 19 0 0,2 1-375 0 0,-9-7-6127 0 0</inkml:trace>
  <inkml:trace contextRef="#ctx0" brushRef="#br0" timeOffset="10317.91">9361 8 13824 0 0,'0'0'2789'0'0,"-20"0"3755"0"0,12 2-6137 0 0,1 0 1 0 0,-1 1 0 0 0,1 0-1 0 0,-1 0 1 0 0,1 0 0 0 0,0 1-1 0 0,0 0 1 0 0,0 1 0 0 0,1-1-1 0 0,0 1 1 0 0,-10 10-1 0 0,-2 3 263 0 0,0 1-198 0 0,-21 27 1 0 0,29-32-327 0 0,1 0 1 0 0,0 1-1 0 0,2 0 0 0 0,-1 0 1 0 0,2 1-1 0 0,-7 22 0 0 0,10-26-44 0 0,1 0 1 0 0,0 0-1 0 0,0 0 1 0 0,1 0-1 0 0,1 0 0 0 0,0 0 1 0 0,1 0-1 0 0,0 0 1 0 0,5 21-1 0 0,-3-24-102 0 0,0-1 0 0 0,0-1 0 0 0,1 1 0 0 0,0 0 0 0 0,0-1 0 0 0,0 1 0 0 0,1-1 0 0 0,0-1 0 0 0,1 1 0 0 0,0-1 0 0 0,7 8 0 0 0,-5-8 0 0 0,0 0 0 0 0,0 0 0 0 0,0 0 0 0 0,0-1 0 0 0,1-1 0 0 0,0 1 0 0 0,0-1 0 0 0,0-1 0 0 0,13 4 0 0 0,-13-5-367 0 0,1-1 1 0 0,0 0-1 0 0,-1 0 0 0 0,1-1 0 0 0,0 0 0 0 0,0-1 1 0 0,-1 0-1 0 0,12-3 0 0 0,1-2-2155 0 0,0 0 0 0 0,28-14-1 0 0,-27 10-6464 0 0</inkml:trace>
  <inkml:trace contextRef="#ctx0" brushRef="#br0" timeOffset="83575.64">1730 1487 10136 0 0,'0'0'6386'0'0,"-4"11"-1182"0"0,5 3-4778 0 0,0-9-372 0 0,-1-1 1 0 0,0 0 0 0 0,0 0 0 0 0,0 0 0 0 0,0 0-1 0 0,-2 5 1 0 0,-21 69 232 0 0,16-59-197 0 0,0 1 46 0 0,-12 22-1 0 0,8-17-1 0 0,-15 46 0 0 0,11-28 89 0 0,12-35-104 0 0,1 1 0 0 0,1-1 0 0 0,-1 0 0 0 0,2 1-1 0 0,-1-1 1 0 0,1 1 0 0 0,0-1 0 0 0,0 1 0 0 0,1-1 0 0 0,2 10 0 0 0,-1-15-34 0 0,0 1 0 0 0,0-1 0 0 0,0 1-1 0 0,0-1 1 0 0,0 0 0 0 0,0 0 0 0 0,1 0 0 0 0,0 0 0 0 0,-1 0 0 0 0,1-1 0 0 0,0 1 0 0 0,1-1-1 0 0,-1 0 1 0 0,0 0 0 0 0,1 0 0 0 0,-1 0 0 0 0,5 1 0 0 0,10 5 202 0 0,0-1-1 0 0,1-1 1 0 0,-1 0-1 0 0,33 4 1 0 0,-24-8-340 0 0,0-1 1 0 0,0-1-1 0 0,0-2 0 0 0,38-6 0 0 0,-51 6-141 0 0,-3 0 225 0 0,1-1 0 0 0,21-6 1 0 0,-29 7-455 0 0,0 0 1 0 0,0 0 0 0 0,0-1 0 0 0,0 1 0 0 0,0-1-1 0 0,4-3 1 0 0,-3-1-1074 0 0</inkml:trace>
  <inkml:trace contextRef="#ctx0" brushRef="#br0" timeOffset="84088.35">1688 1797 6912 0 0,'0'0'528'0'0,"-6"-12"68"0"0,6 11-87 0 0,-1-1 1 0 0,1 1-1 0 0,0 0 1 0 0,0 0-1 0 0,0-1 1 0 0,0 1-1 0 0,0 0 1 0 0,0-1-1 0 0,0 1 1 0 0,0 0-1 0 0,0 0 1 0 0,0-1-1 0 0,1 1 1 0 0,-1 0 0 0 0,1 0-1 0 0,-1 0 1 0 0,1 0-1 0 0,-1-1 1 0 0,1 1-1 0 0,1-2 1 0 0,0 1-106 0 0,0 0 0 0 0,0 0 1 0 0,0 0-1 0 0,0 1 0 0 0,0-1 1 0 0,1 1-1 0 0,-1-1 0 0 0,0 1 1 0 0,4-2-1 0 0,6-1 139 0 0,0 0 0 0 0,0 1 0 0 0,17-2 0 0 0,-12 2-193 0 0,-3 0-297 0 0,0 1 1 0 0,1 0-1 0 0,-1 1 0 0 0,16 2 0 0 0,-6-1 347 0 0,-1-1-1 0 0,35-5 1 0 0,25-1 449 0 0,-34 4-5143 0 0,-41 3-4235 0 0</inkml:trace>
  <inkml:trace contextRef="#ctx0" brushRef="#br0" timeOffset="84634.09">1754 1469 3680 0 0,'0'-1'167'0'0,"2"-1"-127"0"0,-1 0 1 0 0,1 0 0 0 0,-1 0 0 0 0,1 0 0 0 0,0 0 0 0 0,0 0 0 0 0,0 1-1 0 0,0-1 1 0 0,0 1 0 0 0,0 0 0 0 0,1-1 0 0 0,-1 1 0 0 0,0 0-1 0 0,1 0 1 0 0,-1 0 0 0 0,4 0 0 0 0,8-2 2659 0 0,24 0 5571 0 0,1 2-3656 0 0,77 8-1247 0 0,-74-4-3611 0 0,67-5 0 0 0,-91 2-339 0 0,-2 2-38 0 0</inkml:trace>
  <inkml:trace contextRef="#ctx0" brushRef="#br0" timeOffset="84635.09">2357 1378 15520 0 0,'0'0'761'0'0,"0"2"-337"0"0,-1 8-19 0 0,1-8-391 0 0,-1 1 0 0 0,1 0 1 0 0,0 0-1 0 0,0 0 0 0 0,0-1 0 0 0,1 1 0 0 0,0 3 0 0 0,1 4 523 0 0,0 0 0 0 0,-1-1 0 0 0,0 1 0 0 0,-1 12-1 0 0,0-9 91 0 0,1 0-1 0 0,2 16 0 0 0,2-1 101 0 0,-1 36 0 0 0,3 16 456 0 0,24 95-559 0 0,-29-165-741 0 0,2 11-28 0 0,1-1 0 0 0,0 0 1 0 0,2 0-1 0 0,0 0 1 0 0,11 19-1 0 0,-2-13-2960 0 0,-12-18-4564 0 0</inkml:trace>
  <inkml:trace contextRef="#ctx0" brushRef="#br0" timeOffset="85053.72">2297 1820 8288 0 0,'0'0'638'0'0,"5"7"2177"0"0,-3-6-2036 0 0,-1-1 1 0 0,1 1-1 0 0,-1 0 1 0 0,1-1-1 0 0,0 0 1 0 0,-1 1-1 0 0,1-1 1 0 0,2 1-1 0 0,17-3 2738 0 0,21-9-1572 0 0,-33 8-1492 0 0,112-37-387 0 0,-99 34-1018 0 0,-3 2-58 0 0</inkml:trace>
  <inkml:trace contextRef="#ctx0" brushRef="#br0" timeOffset="85573.19">2711 1769 21191 0 0,'0'0'480'0'0,"-12"4"1167"0"0,10-4-1622 0 0,1 1 1 0 0,-1-1-1 0 0,1 1 1 0 0,-1 0 0 0 0,0-1-1 0 0,1 1 1 0 0,0 0-1 0 0,-1 0 1 0 0,1 0-1 0 0,-1 0 1 0 0,1 0-1 0 0,0 0 1 0 0,0 0-1 0 0,0 0 1 0 0,-1 0-1 0 0,1 1 1 0 0,-1 1-1 0 0,-17 27 1157 0 0,19-29-1174 0 0,-12 20 722 0 0,-14 38 1 0 0,24-54-640 0 0,0 1 1 0 0,0 0-1 0 0,1 0 0 0 0,-1 0 1 0 0,1 0-1 0 0,1 0 0 0 0,-1 0 1 0 0,1 0-1 0 0,1 1 0 0 0,-1-1 1 0 0,1 0-1 0 0,1 7 0 0 0,0-9-91 0 0,0 0 0 0 0,0 0 0 0 0,0 0 0 0 0,1 0 0 0 0,-1-1 0 0 0,7 7 0 0 0,-1 0 0 0 0,-6-8-2 0 0,0 1 0 0 0,0-1 0 0 0,0 0 0 0 0,0 0 0 0 0,0 0 0 0 0,1-1-1 0 0,-1 1 1 0 0,1 0 0 0 0,-1-1 0 0 0,1 0 0 0 0,-1 1 0 0 0,1-1 0 0 0,0 0 0 0 0,3 0 0 0 0,-1 0-11 0 0,0 0 0 0 0,0-1 1 0 0,0 1-1 0 0,0-1 1 0 0,0-1-1 0 0,-1 1 1 0 0,10-2-1 0 0,3-3-96 0 0,-1 0-1 0 0,1-1 0 0 0,25-14 1 0 0,-37 18 63 0 0,41-25-3014 0 0,-23 11-5639 0 0</inkml:trace>
  <inkml:trace contextRef="#ctx0" brushRef="#br0" timeOffset="85574.19">2846 1428 3224 0 0,'0'0'143'0'0,"-3"7"26"0"0,0 6 2660 0 0,1 0 0 0 0,-1 24 1 0 0,5-4 6412 0 0,8 16-6283 0 0,-6-30-2102 0 0,26 88 1044 0 0,-20-73-1524 0 0,-7-25-239 0 0,0-1 1 0 0,3 18-1 0 0,13 91-59 0 0,-18-109-41 0 0,1-1 0 0 0,0 1 0 0 0,0-1 0 0 0,0 1-1 0 0,1-1 1 0 0,0 0 0 0 0,1 0 0 0 0,6 11 0 0 0,-9-17-282 0 0,6-15-260 0 0,-3 5 287 0 0,-1 1 0 0 0,0-1 0 0 0,0 0 0 0 0,-1 0-1 0 0,0-1 1 0 0,0-9 0 0 0,2-8-80 0 0,-1 8 281 0 0,-2 14 16 0 0,0-1 0 0 0,0 1 1 0 0,0-1-1 0 0,1 1 0 0 0,-1 0 0 0 0,4-6 0 0 0,-4 8 50 0 0,0 1-1 0 0,0-1 0 0 0,1 1 0 0 0,-1-1 1 0 0,1 1-1 0 0,-1 0 0 0 0,1 0 1 0 0,0 0-1 0 0,0 0 0 0 0,0 0 0 0 0,0 0 1 0 0,0 0-1 0 0,0 1 0 0 0,1-1 1 0 0,-1 1-1 0 0,1-1 0 0 0,-1 1 1 0 0,1 0-1 0 0,-1 0 0 0 0,1 0 0 0 0,0 0 1 0 0,-1 1-1 0 0,1-1 0 0 0,0 1 1 0 0,0 0-1 0 0,-1-1 0 0 0,1 1 0 0 0,0 0 1 0 0,0 1-1 0 0,-1-1 0 0 0,1 0 1 0 0,0 1-1 0 0,0 0 0 0 0,-1-1 1 0 0,1 1-1 0 0,3 2 0 0 0,-2-1-34 0 0,0 0 0 0 0,0 0-1 0 0,-1 1 1 0 0,1 0 0 0 0,0 0-1 0 0,-1 0 1 0 0,0 0 0 0 0,0 0-1 0 0,0 0 1 0 0,3 5 0 0 0,25 41 244 0 0,-26-41-60 0 0,1 5 198 0 0,0-1-1 0 0,-1 1 0 0 0,6 24 1 0 0,3 6-379 0 0,-8-11 218 0 0,0-1-1908 0 0,-5-29 687 0 0,0 0 1 0 0,-1 0-1 0 0,1-1 0 0 0,0 1 1 0 0,0 0-1 0 0,0-1 0 0 0,0 1 0 0 0,2 1 1 0 0</inkml:trace>
  <inkml:trace contextRef="#ctx0" brushRef="#br0" timeOffset="86038.26">3295 1748 21191 0 0,'0'0'2127'0'0,"0"1"-1946"0"0,4 9 28 0 0,-1 0 0 0 0,3 13 0 0 0,-4-12 410 0 0,0-1 0 0 0,8 18 0 0 0,9 22 121 0 0,-14-33-442 0 0,2 0-1 0 0,11 23 0 0 0,-16-36-551 0 0,0-1 0 0 0,1 0 0 0 0,-1 1 0 0 0,1-1 1 0 0,0 0-1 0 0,0 0 0 0 0,0-1 0 0 0,0 1 0 0 0,0 0 0 0 0,5 2 0 0 0,-6-5-769 0 0</inkml:trace>
  <inkml:trace contextRef="#ctx0" brushRef="#br0" timeOffset="86039.26">3265 1486 3224 0 0,'-4'-3'25247'0'0,"11"3"-25247"0"0,2 0-256 0 0,-2 3 0 0 0,4 0 0 0 0,-3 3-1056 0 0,-1 1-224 0 0</inkml:trace>
  <inkml:trace contextRef="#ctx0" brushRef="#br0" timeOffset="86550.97">3525 1736 7832 0 0,'0'0'10729'0'0,"1"1"-9199"0"0,4 7-710 0 0,-1-1-1 0 0,0 0 1 0 0,-1 1-1 0 0,4 12 1 0 0,10 19 386 0 0,-10-23-1163 0 0,-1 0 0 0 0,0 0-1 0 0,7 34 1 0 0,0-1-42 0 0,-9-29 71 0 0,-4-18 1671 0 0,1-4-3598 0 0,1 0 1663 0 0,-1 0 0 0 0,0 1 0 0 0,0-1 0 0 0,-1 0 0 0 0,1 0 0 0 0,0-2 0 0 0,2-6 113 0 0,-1 0 0 0 0,-1 0 0 0 0,1-1 0 0 0,-2 1 0 0 0,0-17 0 0 0,0 13 34 0 0,0 0 1 0 0,3-18-1 0 0,1 7 45 0 0,-3 17 0 0 0,0 0 0 0 0,0 0 0 0 0,1 0 0 0 0,5-12 0 0 0,-2 7 69 0 0,-2 3 156 0 0,1 0-1 0 0,8-12 1 0 0,-11 20-187 0 0,1-1 0 0 0,-1 1 0 0 0,1 0 0 0 0,0-1 0 0 0,0 1 0 0 0,0 0 0 0 0,0 0 0 0 0,0 1 0 0 0,1-1 0 0 0,-1 0 0 0 0,0 1 0 0 0,1-1 0 0 0,3-1 0 0 0,-2 2-2 0 0,0-1 0 0 0,0 1-1 0 0,0 0 1 0 0,-1 0 0 0 0,1 0 0 0 0,5 0-1 0 0,-6 1 10 0 0,0 1-1 0 0,-1-1 0 0 0,1 1 0 0 0,-1 0 1 0 0,1-1-1 0 0,-1 1 0 0 0,1 0 0 0 0,-1 0 1 0 0,1 1-1 0 0,-1-1 0 0 0,3 2 0 0 0,2 2-43 0 0,0 1-1 0 0,-1 0 1 0 0,1 0-1 0 0,-1 0 1 0 0,-1 1 0 0 0,1-1-1 0 0,-1 2 1 0 0,0-1-1 0 0,0 0 1 0 0,-1 1-1 0 0,0 0 1 0 0,3 10 0 0 0,0 1 272 0 0,0 1 1 0 0,-2 1 0 0 0,-1-1-1 0 0,3 24 1 0 0,-2 5-551 0 0,1-14-1180 0 0,-5-20-6417 0 0</inkml:trace>
  <inkml:trace contextRef="#ctx0" brushRef="#br0" timeOffset="87194.26">4113 1729 3680 0 0,'-1'0'33'0'0,"0"-1"1"0"0,0 1-1 0 0,0 0 0 0 0,0-1 1 0 0,1 1-1 0 0,-1-1 0 0 0,0 1 1 0 0,0-1-1 0 0,1 1 0 0 0,-1-1 1 0 0,0 0-1 0 0,1 1 0 0 0,-1-1 1 0 0,1 0-1 0 0,-1 1 0 0 0,1-1 1 0 0,-1 0-1 0 0,1 0 0 0 0,-1 1 1 0 0,1-1-1 0 0,0 0 0 0 0,0 0 1 0 0,-1 0-1 0 0,1 0 0 0 0,0-1 1 0 0,-8-13 5765 0 0,8 14-5313 0 0,0 1 0 0 0,-1 0-1 0 0,1-1 1 0 0,0 1 0 0 0,0 0-1 0 0,-1-1 1 0 0,1 1 0 0 0,0 0-1 0 0,-1-1 1 0 0,1 1 0 0 0,-1 0-1 0 0,1 0 1 0 0,0-1 0 0 0,-1 1-1 0 0,1 0 1 0 0,-1 0 0 0 0,1 0-1 0 0,-1 0 1 0 0,0 0 0 0 0,-3 1 2577 0 0,-2 2-3883 0 0,6-2 622 0 0,-4 2 291 0 0,0 0 0 0 0,0 0 0 0 0,0 1 0 0 0,1-1 0 0 0,0 1 0 0 0,0 0 0 0 0,0 0 0 0 0,0 0 1 0 0,-4 8-1 0 0,-1 6 678 0 0,-8 21 0 0 0,6-13 53 0 0,9-22-762 0 0,-1 0 1 0 0,1 0-1 0 0,0 0 1 0 0,0 0-1 0 0,0 0 1 0 0,0 0-1 0 0,1 1 1 0 0,0-1-1 0 0,0 0 0 0 0,0 0 1 0 0,0 1-1 0 0,1-1 1 0 0,-1 0-1 0 0,1 0 1 0 0,0 0-1 0 0,1 0 1 0 0,-1 0-1 0 0,4 7 1 0 0,-3-7 6 0 0,1 1-1 0 0,0-1 1 0 0,1 0 0 0 0,-1 0 0 0 0,1 0 0 0 0,0 0 0 0 0,0-1 0 0 0,0 0 0 0 0,0 1 0 0 0,0-2 0 0 0,1 1 0 0 0,-1 0 0 0 0,1-1 0 0 0,6 3 0 0 0,-7-4-69 0 0,0-1 0 0 0,-1 1 0 0 0,1-1 0 0 0,0 0 0 0 0,0 0 0 0 0,-1 0 0 0 0,1-1 0 0 0,0 1 0 0 0,0-1 0 0 0,-1 0 0 0 0,1 0 0 0 0,0 0 0 0 0,-1 0 0 0 0,0-1 0 0 0,6-2 0 0 0,4-1 0 0 0,-9 3-89 0 0,-1 1 0 0 0,1-1-1 0 0,-1 0 1 0 0,1-1 0 0 0,-1 1-1 0 0,0 0 1 0 0,0-1 0 0 0,0 0 0 0 0,0 0-1 0 0,0 0 1 0 0,-1 0 0 0 0,1 0-1 0 0,-1 0 1 0 0,3-5 0 0 0,-4 5 5 0 0,1 0 0 0 0,-1 0 1 0 0,0 0-1 0 0,0 0 0 0 0,0 0 0 0 0,0 0 1 0 0,-1 0-1 0 0,1-1 0 0 0,-1 1 0 0 0,0 0 1 0 0,0 0-1 0 0,0-1 0 0 0,0 1 0 0 0,0 0 1 0 0,-1 0-1 0 0,1-1 0 0 0,-1 1 0 0 0,-2-5 1 0 0,2 5 47 0 0,0 1 0 0 0,0-1 0 0 0,0 0 0 0 0,-1 1 1 0 0,1-1-1 0 0,-1 1 0 0 0,1-1 0 0 0,-1 1 0 0 0,0 0 1 0 0,0 0-1 0 0,0 0 0 0 0,0 0 0 0 0,0 0 0 0 0,-1 0 1 0 0,1 1-1 0 0,-1-1 0 0 0,1 1 0 0 0,-1 0 0 0 0,-2-2 1 0 0,-2-2 1911 0 0,7 6-316 0 0,1 3-1358 0 0,3 3-202 0 0,1 0 0 0 0,-1 0 0 0 0,8 9 0 0 0,-2-3 0 0 0,9 11 55 0 0,-1 0 222 0 0,0 0 0 0 0,-2 2 0 0 0,0-1 0 0 0,17 43 0 0 0,-20-35 184 0 0,-3-10-631 0 0,-2 0 1 0 0,11 45-1 0 0,-17-54 196 0 0,0-1 0 0 0,-1 1 0 0 0,-1 0 1 0 0,0 0-1 0 0,-2 20 0 0 0,0-27-4 0 0,1 0 1 0 0,-1 0-1 0 0,0 0 0 0 0,0-1 1 0 0,-1 1-1 0 0,0-1 1 0 0,0 1-1 0 0,0-1 0 0 0,-1 0 1 0 0,0-1-1 0 0,0 1 1 0 0,-8 8-1 0 0,8-11-16 0 0,1 0 0 0 0,-1-1 0 0 0,0 1 0 0 0,0 0 0 0 0,-1-1-1 0 0,1 0 1 0 0,0 0 0 0 0,-1-1 0 0 0,1 1 0 0 0,-1-1 0 0 0,0 0 0 0 0,1 0 0 0 0,-1 0 0 0 0,0-1 0 0 0,0 0-1 0 0,0 0 1 0 0,1 0 0 0 0,-8-1 0 0 0,-2-1 10 0 0,-1-1 0 0 0,1 0 0 0 0,0-1 0 0 0,-22-9 0 0 0,24 7-417 0 0,0 1-1 0 0,1-2 0 0 0,0 1 1 0 0,0-1-1 0 0,1-1 1 0 0,0 0-1 0 0,0-1 1 0 0,1 0-1 0 0,0 0 0 0 0,-15-21 1 0 0,8 9-1486 0 0</inkml:trace>
  <inkml:trace contextRef="#ctx0" brushRef="#br0" timeOffset="89711.86">5017 1477 10136 0 0,'0'0'6565'0'0,"0"2"-5523"0"0,1 28 825 0 0,5 41 0 0 0,25 98 175 0 0,-24-119-2042 0 0,4 26 0 0 0,-7-63 6 0 0,-3-9 1104 0 0,-6-14-583 0 0,2 3-534 0 0,0-1 0 0 0,1 0 1 0 0,0 0-1 0 0,0-1 0 0 0,0-12 0 0 0,-2-9-145 0 0,-2-3-52 0 0,3-1 1 0 0,1 0 0 0 0,1 0-1 0 0,1 1 1 0 0,9-53 0 0 0,-7 72 152 0 0,1-1 0 0 0,0 1 1 0 0,1 0-1 0 0,0 0 0 0 0,2 1 1 0 0,-1-1-1 0 0,2 1 0 0 0,0 0 1 0 0,0 1-1 0 0,1 0 0 0 0,14-17 1 0 0,-20 27 61 0 0,0-1 1 0 0,1 1-1 0 0,-1 0 1 0 0,1 0-1 0 0,0 0 0 0 0,-1 0 1 0 0,1 1-1 0 0,0-1 1 0 0,0 1-1 0 0,0 0 1 0 0,0-1-1 0 0,0 1 1 0 0,1 1-1 0 0,-1-1 1 0 0,0 0-1 0 0,0 1 1 0 0,1 0-1 0 0,-1-1 1 0 0,0 1-1 0 0,0 1 1 0 0,1-1-1 0 0,-1 0 1 0 0,0 1-1 0 0,0-1 0 0 0,1 1 1 0 0,-1 0-1 0 0,0 0 1 0 0,0 1-1 0 0,0-1 1 0 0,0 1-1 0 0,0-1 1 0 0,3 4-1 0 0,20 12-11 0 0,-1 1 0 0 0,-1 1 0 0 0,0 2 0 0 0,-2 0 0 0 0,32 39 0 0 0,-50-56 33 0 0,-1 1-1 0 0,0-1 1 0 0,-1 1-1 0 0,1 0 0 0 0,-1 0 1 0 0,0 0-1 0 0,0 0 1 0 0,-1 0-1 0 0,1 0 0 0 0,-1 1 1 0 0,0-1-1 0 0,-1 0 1 0 0,1 1-1 0 0,-1-1 0 0 0,-1 9 1 0 0,1-10 47 0 0,-1 0 1 0 0,0 1-1 0 0,0-1 1 0 0,0 0-1 0 0,-1 1 1 0 0,0-1-1 0 0,1 0 1 0 0,-1 0-1 0 0,-1 0 1 0 0,1-1-1 0 0,-1 1 1 0 0,1 0-1 0 0,-1-1 1 0 0,0 0-1 0 0,0 1 1 0 0,0-1-1 0 0,-1 0 1 0 0,-6 4-1 0 0,-1 0-75 0 0,-8 5 68 0 0,1-1-1 0 0,-2 0 1 0 0,-20 7-1 0 0,34-16-55 0 0,0 0-1 0 0,0 0 1 0 0,0-1-1 0 0,-1 1 1 0 0,1-2 0 0 0,-1 1-1 0 0,1-1 1 0 0,-1 1 0 0 0,1-2-1 0 0,-1 1 1 0 0,1-1-1 0 0,-1 0 1 0 0,1 0 0 0 0,-11-4-1 0 0,-14-12-325 0 0,2 1-175 0 0,27 15 125 0 0,3 0-242 0 0,2-7-1014 0 0,-2 6-433 0 0</inkml:trace>
  <inkml:trace contextRef="#ctx0" brushRef="#br0" timeOffset="90202.07">5511 1644 15664 0 0,'0'0'1571'0'0,"0"2"-1437"0"0,-1 2 212 0 0,-1 1 0 0 0,1-1 1 0 0,-1 1-1 0 0,0-1 0 0 0,0 0 1 0 0,-1 0-1 0 0,1 0 0 0 0,-1 0 0 0 0,0 0 1 0 0,-5 6-1 0 0,5-8-186 0 0,1 0 1 0 0,0 0-1 0 0,0 0 0 0 0,0 1 0 0 0,0-1 1 0 0,0 0-1 0 0,1 1 0 0 0,-1 0 1 0 0,1 0-1 0 0,0-1 0 0 0,0 1 1 0 0,-2 4-1 0 0,-7 38 1529 0 0,9-41-1626 0 0,1 1-1 0 0,-1 0 0 0 0,1-1 0 0 0,1 1 1 0 0,-1-1-1 0 0,0 1 0 0 0,1-1 0 0 0,0 1 1 0 0,0-1-1 0 0,0 1 0 0 0,1-1 1 0 0,0 0-1 0 0,0 1 0 0 0,0-1 0 0 0,0 0 1 0 0,3 4-1 0 0,-1-2 91 0 0,-1-1 0 0 0,1 0 0 0 0,0-1 0 0 0,0 1 0 0 0,6 5 1 0 0,-8-9-116 0 0,0 1 0 0 0,0-1 0 0 0,0 0 0 0 0,0 0 0 0 0,0 1 0 0 0,1-1 1 0 0,-1-1-1 0 0,0 1 0 0 0,1 0 0 0 0,-1 0 0 0 0,0-1 0 0 0,1 0 0 0 0,-1 1 1 0 0,1-1-1 0 0,-1 0 0 0 0,1 0 0 0 0,2-1 0 0 0,-2 1-38 0 0,0-1 0 0 0,1 0 0 0 0,-1 0 0 0 0,0 0 0 0 0,0 0 0 0 0,0 0 0 0 0,-1-1 0 0 0,1 1 0 0 0,0-1 0 0 0,3-3 0 0 0,24-23 0 0 0,-18 16 0 0 0,7-14 0 0 0,-7 9 0 0 0,-11 13 0 0 0,1 1 0 0 0,-1-1 0 0 0,0 0 0 0 0,1 1 0 0 0,-1-1 0 0 0,-1 0 0 0 0,1 0 0 0 0,-1 1 0 0 0,1-1 0 0 0,-1-6 0 0 0,-3-1 0 0 0,0 4 0 0 0,0 1 0 0 0,-1-1 0 0 0,0 0 0 0 0,0 1 0 0 0,-8-10 0 0 0,10 13 0 0 0,-1 1 0 0 0,0-1 0 0 0,1 1 0 0 0,-1 0 0 0 0,0 0 0 0 0,0 0 0 0 0,0 0 0 0 0,0 1 0 0 0,0-1 0 0 0,-1 1 0 0 0,1 0 0 0 0,0 0 0 0 0,-1 0 0 0 0,-3-1 0 0 0,-2 1-137 0 0,7 3-197 0 0,0 1-172 0 0,-15-2 99 0 0,17-20-3255 0 0,0 12-1960 0 0,0 0-1685 0 0</inkml:trace>
  <inkml:trace contextRef="#ctx0" brushRef="#br0" timeOffset="90654.62">5794 1288 15664 0 0,'0'0'718'0'0,"-1"1"-19"0"0,-1 0-581 0 0,2-1-110 0 0,-1 1 0 0 0,0-1 1 0 0,1 1-1 0 0,-1-1 1 0 0,1 1-1 0 0,-1-1 1 0 0,1 1-1 0 0,-1 0 1 0 0,1-1-1 0 0,-1 1 1 0 0,1-1-1 0 0,0 1 1 0 0,-1 0-1 0 0,1 0 1 0 0,0-1-1 0 0,-1 1 1 0 0,1 0-1 0 0,0 0 0 0 0,-3 6 651 0 0,1-1-1 0 0,0 1 1 0 0,0 0-1 0 0,0 0 0 0 0,1 0 1 0 0,0 0-1 0 0,1 0 0 0 0,-1 0 1 0 0,2 12-1 0 0,2 8 167 0 0,7 31-1 0 0,-5-31-849 0 0,5 30 67 0 0,9 61 1356 0 0,0-4-790 0 0,-11-83-608 0 0,21 52 0 0 0,-27-79-420 0 0,-1 1 0 0 0,1-1-1 0 0,0 0 1 0 0,1 0 0 0 0,-1 0 0 0 0,1 0-1 0 0,-1 0 1 0 0,1 0 0 0 0,7 5 0 0 0,-9-8-1114 0 0</inkml:trace>
  <inkml:trace contextRef="#ctx0" brushRef="#br0" timeOffset="91573.11">5956 1652 9760 0 0,'0'0'882'0'0,"-3"11"-94"0"0,3-7 5483 0 0,9 13-2805 0 0,-8-16-2468 0 0,0 1-249 0 0,2 1-582 0 0,-1 1 0 0 0,1-1-1 0 0,0 0 1 0 0,0-1 0 0 0,0 1 0 0 0,1-1 0 0 0,-1 1 0 0 0,0-1-1 0 0,1 0 1 0 0,0 0 0 0 0,-1 0 0 0 0,1-1 0 0 0,0 1-1 0 0,0-1 1 0 0,0 0 0 0 0,0 0 0 0 0,0-1 0 0 0,0 1 0 0 0,5-1-1 0 0,5 1-250 0 0,0-1 0 0 0,-1 0 0 0 0,1-1 0 0 0,21-5 0 0 0,-16 2-2425 0 0,-1-2-6020 0 0</inkml:trace>
  <inkml:trace contextRef="#ctx0" brushRef="#br0" timeOffset="91574.07">6295 1566 10136 0 0,'0'0'777'0'0,"-8"13"-106"0"0,3-1 1732 0 0,1-2 475 0 0,0 0 1 0 0,-5 18-1 0 0,7-20-2351 0 0,-12 75 2809 0 0,2-11-2549 0 0,2-18-444 0 0,6-35 65 0 0,-1 0 1 0 0,-11 31-1 0 0,-4 17 415 0 0,-3 3-956 0 0,21-64-245 0 0</inkml:trace>
  <inkml:trace contextRef="#ctx0" brushRef="#br0" timeOffset="92081.02">6944 1166 5984 0 0,'-2'0'264'0'0,"-5"0"1829"0"0,3-1 3545 0 0,-2 1-3335 0 0,-16 11-71 0 0,19-10-2121 0 0,-1 0 0 0 0,1 1 1 0 0,0-1-1 0 0,0 1 0 0 0,0 0 0 0 0,-5 3 1 0 0,-24 29 1523 0 0,0 0 1 0 0,-35 54-1 0 0,61-80-1376 0 0,1-1-1 0 0,0 1 0 0 0,1-1 0 0 0,0 1 1 0 0,0 0-1 0 0,-3 11 0 0 0,6-16-216 0 0,1 1 0 0 0,-1-1 0 0 0,0 0 1 0 0,1 1-1 0 0,0-1 0 0 0,0 1 0 0 0,0-1 0 0 0,0 1 0 0 0,1-1 0 0 0,-1 1 0 0 0,1-1 0 0 0,0 0 1 0 0,0 1-1 0 0,0-1 0 0 0,0 0 0 0 0,1 0 0 0 0,-1 1 0 0 0,4 3 0 0 0,-1-1-3 0 0,0-1-1 0 0,1 0 0 0 0,0 1 1 0 0,0-2-1 0 0,0 1 0 0 0,1 0 1 0 0,0-1-1 0 0,6 4 0 0 0,9 3 270 0 0,25 10 1 0 0,-29-14-169 0 0,0 1 1 0 0,26 17 0 0 0,-24-12-140 0 0,-10-7-3 0 0,1 0 0 0 0,-1 1 0 0 0,0 0 1 0 0,0 1-1 0 0,-1 0 0 0 0,12 15 0 0 0,3 18-405 0 0,-19-34 340 0 0,-3-4 64 0 0,-1 0 1 0 0,1 0 0 0 0,0-1 0 0 0,-1 1 0 0 0,0 0 0 0 0,1 0 0 0 0,-1 0 0 0 0,0 0-1 0 0,-1 0 1 0 0,1-1 0 0 0,0 1 0 0 0,-2 5 0 0 0,1-3 2 0 0,-1 0 1 0 0,0 0-1 0 0,0 0 0 0 0,0 0 1 0 0,0 0-1 0 0,-4 5 0 0 0,1-3 78 0 0,-2 0 1 0 0,1 0-1 0 0,-1 0 0 0 0,0-1 1 0 0,0 0-1 0 0,0 0 0 0 0,-1-1 1 0 0,0 0-1 0 0,-14 7 0 0 0,15-9-45 0 0,-1 0 0 0 0,1 0 0 0 0,0 0 0 0 0,-1-1 0 0 0,1-1 0 0 0,-1 1 0 0 0,0-1-1 0 0,0 0 1 0 0,0-1 0 0 0,1 0 0 0 0,-1 0 0 0 0,-8-2 0 0 0,11 1 23 0 0,0 0-1 0 0,1-1 1 0 0,-1 1 0 0 0,1-1 0 0 0,-1 0-1 0 0,1 0 1 0 0,0-1 0 0 0,0 1 0 0 0,-6-5 0 0 0,2 0-446 0 0,1-1 1 0 0,-14-15-1 0 0,18 19 9 0 0,1 0-1 0 0,0 0 1 0 0,0 0 0 0 0,0 0 0 0 0,0 0-1 0 0,1 0 1 0 0,0-1 0 0 0,0 1-1 0 0,0 0 1 0 0,0-1 0 0 0,0 1-1 0 0,1-8 1 0 0,0-5-8149 0 0</inkml:trace>
  <inkml:trace contextRef="#ctx0" brushRef="#br0" timeOffset="92558.69">7182 1523 16439 0 0,'0'0'1651'0'0,"0"2"-1510"0"0,5 10 493 0 0,-2 0 0 0 0,5 19 0 0 0,-7-23-12 0 0,1 1-1 0 0,1 0 1 0 0,3 8 0 0 0,-3-9-259 0 0,0 1 0 0 0,-1-1 0 0 0,3 12-1 0 0,-4-12-121 0 0,17 111 990 0 0,-2-63-1231 0 0,-14-49-129 0 0,-1-6-551 0 0</inkml:trace>
  <inkml:trace contextRef="#ctx0" brushRef="#br0" timeOffset="92559.69">7129 1258 20127 0 0,'0'0'2184'0'0,"-3"-5"-448"0"0,6-2 184 0 0,5 3-1680 0 0,3 4-72 0 0,0 0-104 0 0,0 4-792 0 0,1 3-160 0 0,-4-2-32 0 0,3 2-8 0 0</inkml:trace>
  <inkml:trace contextRef="#ctx0" brushRef="#br0" timeOffset="154590.96">5811 2557 12752 0 0,'0'0'618'0'0,"-2"1"-267"0"0,-9 7 825 0 0,-26 15 0 0 0,29-19-470 0 0,-1 1 0 0 0,0 1 0 0 0,1-1-1 0 0,0 1 1 0 0,1 0 0 0 0,-1 1 0 0 0,-10 13-1 0 0,10-10-227 0 0,4-4-129 0 0,0-1-1 0 0,0 1 1 0 0,-10 8-1 0 0,11-9-144 0 0,-1-1-1 0 0,1 1 1 0 0,0 1-1 0 0,1-1 1 0 0,-1 0 0 0 0,1 1-1 0 0,-1 5 1 0 0,0-3 79 0 0,1-5-211 0 0,1-1 0 0 0,0 1-1 0 0,1-1 1 0 0,-1 1 0 0 0,0-1-1 0 0,1 1 1 0 0,-1 0 0 0 0,1-1-1 0 0,0 1 1 0 0,0 0 0 0 0,0-1-1 0 0,0 1 1 0 0,1 0 0 0 0,-1-1-1 0 0,1 1 1 0 0,-1 0 0 0 0,1-1-1 0 0,0 1 1 0 0,0-1 0 0 0,0 1-1 0 0,0-1 1 0 0,1 0 0 0 0,-1 1-1 0 0,3 3 1 0 0,-1-3-15 0 0,8 8 6 0 0,1 0 1 0 0,-1-1 0 0 0,20 13 0 0 0,90 42 131 0 0,-93-50 126 0 0,-18-10-221 0 0,-1 0 0 0 0,15 10 0 0 0,-14-7 15 0 0,1 0-263 0 0,0 1 0 0 0,11 12-1 0 0,-19-18 166 0 0,-1 0 0 0 0,1 0 0 0 0,-1 1 1 0 0,0-1-1 0 0,1 1 0 0 0,-1-1 0 0 0,-1 1 0 0 0,1 0 0 0 0,-1 0 0 0 0,1 0 0 0 0,0 5 0 0 0,-1-3 105 0 0,-1-1 0 0 0,1 1 0 0 0,-1-1-1 0 0,0 1 1 0 0,0-1 0 0 0,-1 1 0 0 0,1-1 0 0 0,-1 1 0 0 0,-1-1 0 0 0,1 1 0 0 0,-1-1 0 0 0,0 0 0 0 0,-2 5-1 0 0,1-4-54 0 0,-3 8 88 0 0,-1-1 1 0 0,-16 24-1 0 0,20-33-71 0 0,0 0 0 0 0,-1-1 0 0 0,1 1-1 0 0,-1-1 1 0 0,0 0 0 0 0,0 0 0 0 0,0 0 0 0 0,0 0 0 0 0,0-1 0 0 0,-1 1-1 0 0,1-1 1 0 0,-9 2 0 0 0,10-3-81 0 0,0 0 0 0 0,0-1 1 0 0,0 0-1 0 0,1 0 0 0 0,-1 0 0 0 0,0 0 0 0 0,0 0 1 0 0,0-1-1 0 0,1 1 0 0 0,-1-1 0 0 0,0 1 0 0 0,0-1 1 0 0,1 0-1 0 0,-5-3 0 0 0,-4-1-5 0 0,0-2-1 0 0,-11-8 1 0 0,3 1 5 0 0,4 5-230 0 0,2 0 0 0 0,-1-2 0 0 0,1 0 1 0 0,1 0-1 0 0,-22-26 0 0 0,32 34-56 0 0,0 0 0 0 0,0 0 0 0 0,0-1 0 0 0,0 1 0 0 0,1 0 0 0 0,-2-7 0 0 0,2 8-260 0 0,1 0 0 0 0,-1 0 0 0 0,1 0 0 0 0,0-1 1 0 0,0 1-1 0 0,0 0 0 0 0,0-4 0 0 0,4-6-8323 0 0</inkml:trace>
  <inkml:trace contextRef="#ctx0" brushRef="#br0" timeOffset="155089.03">6069 2915 13824 0 0,'0'0'629'0'0,"12"17"238"0"0,-7-12-184 0 0,-1 1 0 0 0,0-1 0 0 0,0 1 0 0 0,0 0 0 0 0,-1 0 0 0 0,0 0 0 0 0,0 0 0 0 0,2 9 0 0 0,2 7 2391 0 0,4 26 0 0 0,-1-9-3074 0 0,-10-37-307 0 0,0-1 1 0 0,1 1-1 0 0,-1-1 0 0 0,1 1 0 0 0,-1-1 1 0 0,1 0-1 0 0,-1 1 0 0 0,1-1 0 0 0,0 0 1 0 0,0 1-1 0 0,0-1 0 0 0,0 0 0 0 0,1 1 1 0 0,4-4-8223 0 0</inkml:trace>
  <inkml:trace contextRef="#ctx0" brushRef="#br0" timeOffset="155090.03">6054 2696 20591 0 0,'-4'-5'1863'0'0,"2"4"-1722"0"0,1 0 1 0 0,0 0-1 0 0,-1 0 1 0 0,1-1-1 0 0,0 1 1 0 0,-1 0-1 0 0,1-1 1 0 0,0 1-1 0 0,0-1 0 0 0,0 1 1 0 0,1-1-1 0 0,-1 0 1 0 0,0 1-1 0 0,0-1 1 0 0,1 0-1 0 0,-1 0 0 0 0,1 1 1 0 0,0-1-1 0 0,-1 0 1 0 0,1 0-1 0 0,0 0 1 0 0,0 0-1 0 0,0-1 1 0 0,2 2 89 0 0,-1-1 0 0 0,0 1 0 0 0,0 0 0 0 0,1 0 1 0 0,-1 1-1 0 0,1-1 0 0 0,-1 0 0 0 0,1 0 0 0 0,-1 1 1 0 0,1-1-1 0 0,2 0 0 0 0,-2 1-295 0 0,1-1 0 0 0,0 1-1 0 0,0 0 1 0 0,0 0 0 0 0,-1 0 0 0 0,1 0-1 0 0,0 0 1 0 0,0 1 0 0 0,0-1 0 0 0,-1 1 0 0 0,1 0-1 0 0,0 0 1 0 0,-1 0 0 0 0,1 0 0 0 0,-1 0-1 0 0,4 3 1 0 0,-3-2-261 0 0,1-1 1 0 0,-1 1-1 0 0,0-1 0 0 0,1 0 0 0 0,-1 0 1 0 0,0 0-1 0 0,1 0 0 0 0,-1-1 0 0 0,7 1 0 0 0,-9-1 239 0 0,26 1-1640 0 0</inkml:trace>
  <inkml:trace contextRef="#ctx0" brushRef="#br0" timeOffset="155730.84">6521 2645 3224 0 0,'0'-2'240'0'0,"9"-9"3307"0"0,-7 4 6544 0 0,-2 7-10000 0 0,0 0 0 0 0,0-1 0 0 0,0 1-1 0 0,0 0 1 0 0,-1 0 0 0 0,1-1 0 0 0,0 1 0 0 0,0 0-1 0 0,0 0 1 0 0,0 0 0 0 0,0-1 0 0 0,0 1 0 0 0,-1 0-1 0 0,1 0 1 0 0,0 0 0 0 0,0 0 0 0 0,0-1 0 0 0,-1 1-1 0 0,1 0 1 0 0,0 0 0 0 0,0 0 0 0 0,0 0 0 0 0,-1 0-1 0 0,1 0 1 0 0,0 0 0 0 0,0 0 0 0 0,-1-1-1 0 0,1 1 1 0 0,0 0 0 0 0,0 0 0 0 0,-1 0 0 0 0,1 0-1 0 0,0 0 1 0 0,0 0 0 0 0,-1 0 0 0 0,1 1 0 0 0,0-1-1 0 0,0 0 1 0 0,-1 0 0 0 0,1 0 0 0 0,0 0 0 0 0,0 0-1 0 0,0 0 1 0 0,-1 0 0 0 0,1 0 0 0 0,0 1 0 0 0,0-1-1 0 0,0 0 1 0 0,-1 0 0 0 0,1 0 0 0 0,0 0 0 0 0,0 1-1 0 0,-12 7 542 0 0,4 0-256 0 0,0 1 0 0 0,2 0 1 0 0,-1 0-1 0 0,1 1 0 0 0,-9 16 0 0 0,1 1 414 0 0,5-13-354 0 0,2 1 1 0 0,0 0 0 0 0,1 1-1 0 0,0-1 1 0 0,1 1 0 0 0,1 0 0 0 0,-3 27-1 0 0,5-29-378 0 0,2-1 0 0 0,0 1-1 0 0,0 0 1 0 0,1-1 0 0 0,1 1-1 0 0,0 0 1 0 0,0-1 0 0 0,2 0-1 0 0,8 22 1 0 0,-9-29-56 0 0,0 1-1 0 0,0-1 1 0 0,1 0 0 0 0,0-1-1 0 0,1 1 1 0 0,-1 0 0 0 0,1-1-1 0 0,0 0 1 0 0,0 0 0 0 0,1-1 0 0 0,-1 1-1 0 0,1-1 1 0 0,0-1 0 0 0,0 1-1 0 0,1-1 1 0 0,-1 0 0 0 0,1 0-1 0 0,-1-1 1 0 0,1 1 0 0 0,0-2-1 0 0,0 1 1 0 0,0-1 0 0 0,0 0-1 0 0,0 0 1 0 0,0-1 0 0 0,0 0-1 0 0,0 0 1 0 0,0-1 0 0 0,1 0-1 0 0,-1 0 1 0 0,-1-1 0 0 0,1 1-1 0 0,0-2 1 0 0,0 1 0 0 0,-1-1-1 0 0,1 0 1 0 0,-1 0 0 0 0,0-1-1 0 0,0 1 1 0 0,0-1 0 0 0,0-1-1 0 0,7-6 1 0 0,-7 3 26 0 0,1 1 1 0 0,-1-1-1 0 0,0 0 1 0 0,-1-1-1 0 0,0 0 0 0 0,0 1 1 0 0,-1-2-1 0 0,0 1 1 0 0,0 0-1 0 0,3-19 0 0 0,-4 16-5 0 0,-1 0-1 0 0,-1-1 0 0 0,0 1 0 0 0,-1-1 0 0 0,0 1 1 0 0,-1-1-1 0 0,0 1 0 0 0,-4-17 0 0 0,1 18-112 0 0,0 1-1 0 0,-1 0 0 0 0,0 0 1 0 0,0 0-1 0 0,-1 0 1 0 0,-1 1-1 0 0,1 0 1 0 0,-2 0-1 0 0,-13-13 1 0 0,12 14-207 0 0,0 1 1 0 0,-1 0 0 0 0,0 1-1 0 0,0 0 1 0 0,0 0-1 0 0,-1 1 1 0 0,0 1 0 0 0,0-1-1 0 0,-23-4 1 0 0,31 9-167 0 0,-1-1-1 0 0,1 1 1 0 0,-1 0 0 0 0,0 0 0 0 0,1 0 0 0 0,-5 1-1 0 0,-3 2-1200 0 0</inkml:trace>
  <inkml:trace contextRef="#ctx0" brushRef="#br0" timeOffset="156238.84">6966 3071 8752 0 0,'0'0'673'0'0,"8"4"-185"0"0,-4-2 223 0 0,0-1 0 0 0,-1 0 0 0 0,1-1 0 0 0,0 1-1 0 0,0-1 1 0 0,0 0 0 0 0,6 0 0 0 0,18 2 1991 0 0,-26-2-2609 0 0,-1 1 0 0 0,1-1 0 0 0,0 0 0 0 0,-1 0 0 0 0,1 0-1 0 0,0 0 1 0 0,-1 0 0 0 0,1 0 0 0 0,2-1 0 0 0,-1 0-51 0 0,0 1 0 0 0,0 0 0 0 0,0 0 0 0 0,0 0 0 0 0,0 0 0 0 0,1 0 1 0 0,-1 1-1 0 0,0-1 0 0 0,0 1 0 0 0,0 0 0 0 0,0 0 0 0 0,3 2 0 0 0,-5-3-45 0 0,-1 0 1 0 0,0 0-1 0 0,0 1 1 0 0,0-1-1 0 0,0 0 0 0 0,1 1 1 0 0,-1-1-1 0 0,0 0 1 0 0,0 0-1 0 0,0 1 0 0 0,0-1 1 0 0,0 0-1 0 0,0 1 1 0 0,0-1-1 0 0,0 0 0 0 0,0 1 1 0 0,0-1-1 0 0,0 0 1 0 0,0 0-1 0 0,0 1 0 0 0,0-1 1 0 0,0 0-1 0 0,0 1 1 0 0,0-1-1 0 0,0 0 0 0 0,-1 1 1 0 0,1-1-1 0 0,-3 10 14 0 0,3-10-16 0 0,-7 13 213 0 0,1 0 0 0 0,-2-1 0 0 0,0 0-1 0 0,-12 15 1 0 0,-6 9 1421 0 0,24-33-1454 0 0,0 0 0 0 0,0 0 0 0 0,1 1 0 0 0,0-1 0 0 0,0 0 0 0 0,0 1 0 0 0,0-1 0 0 0,0 1 0 0 0,0 0-1 0 0,1-1 1 0 0,0 1 0 0 0,0 0 0 0 0,0-1 0 0 0,0 1 0 0 0,0-1 0 0 0,1 1 0 0 0,0 0 0 0 0,0-1 0 0 0,0 1 0 0 0,2 5 0 0 0,-3-9-154 0 0,1 1 0 0 0,-1 0 1 0 0,1 0-1 0 0,-1-1 0 0 0,1 1 1 0 0,-1 0-1 0 0,1-1 0 0 0,0 1 1 0 0,-1-1-1 0 0,1 1 1 0 0,0-1-1 0 0,0 1 0 0 0,-1-1 1 0 0,1 1-1 0 0,0-1 0 0 0,1 1 1 0 0,2 1 25 0 0,1 2 27 0 0,0 0 0 0 0,0 0 1 0 0,0-1-1 0 0,1 0 0 0 0,-1 0 0 0 0,1 0 0 0 0,0 0 0 0 0,0-1 0 0 0,0 0 1 0 0,1 0-1 0 0,-1-1 0 0 0,0 0 0 0 0,0 0 0 0 0,12 0 0 0 0,6-1-203 0 0,1-2-1 0 0,40-8 0 0 0,-17-2-8115 0 0,-32 6 96 0 0</inkml:trace>
</inkml:ink>
</file>

<file path=word/ink/ink3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0:15.7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8 54 10136 0 0,'0'0'490'0'0,"0"1"-211"0"0,0 3 96 0 0,0-2 1283 0 0,0 10 4039 0 0,2 2-3721 0 0,0 14-1096 0 0,1-6 2692 0 0,-3-20-3204 0 0,0-1-238 0 0,-1 33 440 0 0,1-17-447 0 0,0-1 0 0 0,4 28 1 0 0,-3-36 11 0 0,-1 0 1 0 0,0-1 0 0 0,0 1 0 0 0,-1 0 0 0 0,-1 10 0 0 0,-2 20 163 0 0,0 69-299 0 0,-1-33 736 0 0,5-21 568 0 0,-6-93-1325 0 0,4 24-123 0 0,1 0-1 0 0,2-32 1 0 0,0 14 14 0 0,-1-143-1222 0 0,2 159 1352 0 0,0-1 0 0 0,1 0 0 0 0,7-25 0 0 0,-8 37 0 0 0,11-21 0 0 0,0-8 0 0 0,-13 33 0 0 0,1 0 0 0 0,1 1-1 0 0,-1-1 1 0 0,0 0 0 0 0,1 1-1 0 0,-1-1 1 0 0,1 1 0 0 0,0-1-1 0 0,3-3 1 0 0,20-18 15 0 0,-21 21-9 0 0,1 0-1 0 0,0 0 1 0 0,0 1 0 0 0,0 0-1 0 0,0 0 1 0 0,0 0 0 0 0,0 0-1 0 0,0 1 1 0 0,1 0 0 0 0,-1 0-1 0 0,0 0 1 0 0,1 0-1 0 0,-1 1 1 0 0,1 0 0 0 0,-1 1-1 0 0,1-1 1 0 0,-1 1 0 0 0,1 0-1 0 0,-1 0 1 0 0,0 0 0 0 0,9 5-1 0 0,19 3-3 0 0,-24-7-34 0 0,-1 0-1 0 0,0 0 1 0 0,11 5-1 0 0,-3 0-5 0 0,-13-6 35 0 0,0 0 0 0 0,-1 0-1 0 0,1 1 1 0 0,0-1 0 0 0,-1 1 0 0 0,1-1-1 0 0,4 5 1 0 0,12 8 3 0 0,-15-11 0 0 0,1 0 0 0 0,-1 0 0 0 0,0 0 0 0 0,0 1 0 0 0,-1-1 0 0 0,1 1 0 0 0,-1 0 0 0 0,0 0 0 0 0,5 7 0 0 0,3 6 39 0 0,-9-15-22 0 0,0 0 0 0 0,0 1 0 0 0,-1 0 0 0 0,1 0 0 0 0,0-1 0 0 0,-1 1 0 0 0,0 0 0 0 0,0 0 0 0 0,2 6 0 0 0,2 24 296 0 0,-2-22-185 0 0,-2-1 0 0 0,2 15 1 0 0,-4-2 7 0 0,-1-1-1 0 0,0 0 1 0 0,-2 0 0 0 0,-1-1 0 0 0,-7 25-1 0 0,6-31-85 0 0,1-1 0 0 0,-2 0 0 0 0,0 0 0 0 0,-1-1-1 0 0,0 0 1 0 0,0 0 0 0 0,-2-1 0 0 0,-19 21-1 0 0,24-27-28 0 0,-1 0 0 0 0,0-1 0 0 0,0 0 0 0 0,0 0 0 0 0,-1 0 0 0 0,0-1 0 0 0,0 0 0 0 0,0 0 0 0 0,-14 5 0 0 0,-82 21-344 0 0,99-29 323 0 0,0 0 0 0 0,0-1 0 0 0,0 1 0 0 0,0-1 0 0 0,0 0 0 0 0,0 0 0 0 0,0 0 0 0 0,0 0 0 0 0,0-1 0 0 0,-7-1 0 0 0,-1-2 0 0 0,0-1 0 0 0,-12-6 0 0 0,13 6 0 0 0,1 1 0 0 0,-19-6 0 0 0,15 9-254 0 0,2 0-1012 0 0,11 0 1160 0 0,1 1 0 0 0,0 0 0 0 0,-1 0 0 0 0,1 0 0 0 0,0-1 0 0 0,-1 1 0 0 0,1 0 0 0 0,0 0 0 0 0,0-1 0 0 0,-1 1 0 0 0,1 0 1 0 0,0-1-1 0 0,0 1 0 0 0,-1 0 0 0 0,1-1 0 0 0,0 1 0 0 0,0 0 0 0 0,0-1 0 0 0,0 1 0 0 0,0 0 0 0 0,0-1 0 0 0,-1 1 0 0 0,1 0 0 0 0,0-1 0 0 0,0 1 0 0 0,0-1 1 0 0,0 0-1 0 0,0-5-9103 0 0</inkml:trace>
  <inkml:trace contextRef="#ctx0" brushRef="#br0" timeOffset="596.5">590 337 12984 0 0,'0'0'1302'0'0,"0"7"-406"0"0,1 11 135 0 0,1-1 0 0 0,1 0 0 0 0,1 0 0 0 0,0 0 0 0 0,1 0 0 0 0,9 20 0 0 0,-12-32-898 0 0,0 0-1 0 0,0 0 1 0 0,-1 1-1 0 0,1-1 1 0 0,-1 0-1 0 0,0 1 0 0 0,-1-1 1 0 0,0 9-1 0 0,0-13 1650 0 0,-8-15-1725 0 0,6 11-25 0 0,-13-24 33 0 0,13 24-65 0 0,0-1 0 0 0,1 0 0 0 0,0 1 0 0 0,0-1 0 0 0,0 0 0 0 0,0 0 0 0 0,0-6 0 0 0,-1-1 0 0 0,2 6 0 0 0,-1-1 0 0 0,1 1 0 0 0,-1-1 0 0 0,2 1 0 0 0,0-11 0 0 0,0 13 0 0 0,-1 1 0 0 0,1-1 0 0 0,0 1 0 0 0,-1-1 0 0 0,1 1 0 0 0,0-1 0 0 0,1 1 0 0 0,-1-1 0 0 0,0 1 0 0 0,1 0 0 0 0,-1 0 0 0 0,1 0 0 0 0,2-3 0 0 0,-1 3 0 0 0,-1 0 0 0 0,-1 1 0 0 0,0 0 0 0 0,1-1 0 0 0,-1 1 0 0 0,1 0 0 0 0,0 0 0 0 0,-1 0 0 0 0,1 0 0 0 0,0 1 0 0 0,-1-1 0 0 0,1 0 0 0 0,0 1 0 0 0,0-1 0 0 0,3 1 0 0 0,9-1 0 0 0,0 1 0 0 0,0 1 0 0 0,0 0 0 0 0,0 1 0 0 0,13 4 0 0 0,-12-3 0 0 0,-1-1 0 0 0,0 0 0 0 0,0-1 0 0 0,1 0 0 0 0,20-3 0 0 0,18-2-4118 0 0,-39 4-3731 0 0</inkml:trace>
  <inkml:trace contextRef="#ctx0" brushRef="#br0" timeOffset="1153.49">952 296 15664 0 0,'0'0'1571'0'0,"2"1"-1367"0"0,5 2 102 0 0,16 7 2528 0 0,36 22 1 0 0,-29-8-2754 0 0,-15-14-81 0 0,-13-9-4 0 0,0 1 15 0 0,6 11-86 0 0,9 7-2730 0 0,-12-16-4673 0 0</inkml:trace>
  <inkml:trace contextRef="#ctx0" brushRef="#br0" timeOffset="1565.77">1245 289 2760 0 0,'0'2'12531'0'0,"-1"9"-10552"0"0,-9 14 2523 0 0,-13 12-1847 0 0,4-9-1620 0 0,-32 54 782 0 0,-14 24-770 0 0,-6 10-320 0 0,-10 19 43 0 0,72-120-924 0 0,8-12 84 0 0,-1-1 1 0 0,1 0-1 0 0,-1 1 1 0 0,1-1-1 0 0,0 1 1 0 0,-1 0-1 0 0,2-1 1 0 0,-1 1-1 0 0,-1 5 1 0 0,2-7-1548 0 0</inkml:trace>
</inkml:ink>
</file>

<file path=word/ink/ink3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2:20.7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18 18399 0 0,'0'0'900'0'0,"0"2"-392"0"0,0 20 84 0 0,3 22-1 0 0,-1-31-156 0 0,0 9 431 0 0,2-1 0 0 0,8 33 0 0 0,-6-34-277 0 0,4 29 0 0 0,-9-36-363 0 0,1-1 0 0 0,1 0 0 0 0,0 0-1 0 0,1 0 1 0 0,0 0 0 0 0,1-1-1 0 0,6 13 1 0 0,-9-21-136 0 0,0 0 0 0 0,-1 1 0 0 0,0-1 0 0 0,1 1 0 0 0,0 6 0 0 0,-1 1-2514 0 0,-8-18 558 0 0,4 1 1184 0 0,1 0-1 0 0,-1 1 1 0 0,1-1 0 0 0,0 0 0 0 0,1 0 0 0 0,-1 0 0 0 0,1 0 0 0 0,0-12 0 0 0,-6-23-1436 0 0,3 23 1230 0 0,-2-29 0 0 0,-2-10 40 0 0,3 30 1745 0 0,-2-36 1 0 0,5 33 283 0 0,2 20-596 0 0,1 0 0 0 0,0 1 1 0 0,1-1-1 0 0,0 1 1 0 0,0-1-1 0 0,6-14 0 0 0,1-5 725 0 0,-9 28-1247 0 0,1-4 127 0 0,0 1 0 0 0,0 0 0 0 0,0-1 0 0 0,1 1 0 0 0,-1 0 1 0 0,1 0-1 0 0,0 0 0 0 0,0 0 0 0 0,1 1 0 0 0,-1-1 0 0 0,1 1 0 0 0,3-5 0 0 0,5-3 230 0 0,-4 4-131 0 0,0 1 1 0 0,0-1 0 0 0,1 1 0 0 0,0 1-1 0 0,8-6 1 0 0,-10 8-205 0 0,0 0 1 0 0,1 0-1 0 0,-1 0 0 0 0,0 1 0 0 0,1 0 0 0 0,0 0 0 0 0,-1 0 0 0 0,1 1 0 0 0,0 0 1 0 0,0 1-1 0 0,0-1 0 0 0,0 1 0 0 0,0 1 0 0 0,0-1 0 0 0,-1 1 0 0 0,1 0 1 0 0,0 1-1 0 0,0 0 0 0 0,-1 0 0 0 0,11 5 0 0 0,-4-1-72 0 0,-1 1-1 0 0,0 0 0 0 0,13 11 1 0 0,-20-14-12 0 0,1 1 1 0 0,-1 0-1 0 0,-1 0 1 0 0,1 0 0 0 0,-1 0-1 0 0,1 1 1 0 0,-2 0 0 0 0,5 7-1 0 0,-7-11 1 0 0,1 2-5 0 0,0 0-1 0 0,0 0 0 0 0,0 0 0 0 0,0 0 0 0 0,-1 0 0 0 0,1 1 0 0 0,-1-1 0 0 0,0 1 0 0 0,-1-1 0 0 0,1 1 1 0 0,-1-1-1 0 0,0 1 0 0 0,0-1 0 0 0,0 1 0 0 0,0-1 0 0 0,-2 6 0 0 0,0-2 4 0 0,-1 0 0 0 0,0-1 0 0 0,0 0 0 0 0,-1 0 0 0 0,0 0 0 0 0,0 0 0 0 0,0-1 0 0 0,-1 1 0 0 0,-10 10 0 0 0,11-13 46 0 0,-1 0 0 0 0,-1 0 0 0 0,1 0 0 0 0,0-1 0 0 0,-1 0 1 0 0,0 0-1 0 0,0 0 0 0 0,0-1 0 0 0,0 0 0 0 0,-9 2 0 0 0,15-4-16 0 0,-1 0-1 0 0,0 1 1 0 0,0-1 0 0 0,0 0-1 0 0,0 1 1 0 0,0-1 0 0 0,0 1-1 0 0,1-1 1 0 0,-1 1 0 0 0,0-1 0 0 0,0 1-1 0 0,1-1 1 0 0,-1 1 0 0 0,-1 1-1 0 0,2-2-8 0 0,-1 1 0 0 0,1-1-1 0 0,-1 1 1 0 0,1-1 0 0 0,-1 1-1 0 0,1-1 1 0 0,-1 1 0 0 0,1-1 0 0 0,-1 0-1 0 0,1 1 1 0 0,-1-1 0 0 0,0 0-1 0 0,1 1 1 0 0,-1-1 0 0 0,0 0-1 0 0,1 0 1 0 0,-1 0 0 0 0,-1 0-1 0 0,1 0 443 0 0,0 4-21 0 0,1 2-260 0 0,2-4-154 0 0,0 0 0 0 0,-1-1 0 0 0,1 1 0 0 0,0-1 1 0 0,0 1-1 0 0,0-1 0 0 0,0 0 0 0 0,0 0 0 0 0,1 0 0 0 0,-1 0 0 0 0,0 0 0 0 0,4 1 0 0 0,9 4 42 0 0,33 18-57 0 0,-35-17-13 0 0,-1 0 0 0 0,0 1 0 0 0,-1 0 0 0 0,20 18 0 0 0,-15-9 0 0 0,-14-13 0 0 0,1-1 0 0 0,0 0 0 0 0,0 0 0 0 0,6 4 0 0 0,-5-2 0 0 0,1-1 0 0 0,-1 1 0 0 0,-1 0 0 0 0,1 0 0 0 0,0 0 0 0 0,-1 1 0 0 0,0-1 0 0 0,-1 1 0 0 0,1 0 0 0 0,-1 0 0 0 0,0-1 0 0 0,0 2 0 0 0,-1-1 0 0 0,0 0 0 0 0,1 9 0 0 0,-2-10 1 0 0,-1 0 0 0 0,1 1-1 0 0,-1-1 1 0 0,0 0 0 0 0,0 0 0 0 0,0-1 0 0 0,-1 1-1 0 0,1 0 1 0 0,-1 0 0 0 0,-1-1 0 0 0,1 1 0 0 0,0-1-1 0 0,-1 0 1 0 0,0 1 0 0 0,0-1 0 0 0,-5 4-1 0 0,3-2 76 0 0,-1-1-1 0 0,-1 0 1 0 0,1 0-1 0 0,-1 0 0 0 0,0-1 1 0 0,1 0-1 0 0,-2-1 0 0 0,1 1 1 0 0,0-1-1 0 0,-1 0 1 0 0,0-1-1 0 0,-12 3 0 0 0,9-4 31 0 0,0-1 0 0 0,0 0 0 0 0,0 0 0 0 0,0-1 0 0 0,-20-4 0 0 0,24 4-191 0 0,0-1 0 0 0,1 0 0 0 0,-1 0 0 0 0,1-1 1 0 0,0 0-1 0 0,0 0 0 0 0,0-1 0 0 0,0 1 0 0 0,0-1 0 0 0,-8-8 0 0 0,-2-2-463 0 0,13 12 373 0 0,1 0 1 0 0,-1-1 0 0 0,0 1-1 0 0,1 0 1 0 0,0-1 0 0 0,0 1-1 0 0,0-1 1 0 0,0 0 0 0 0,0 0-1 0 0,0 0 1 0 0,-2-6 0 0 0,-14-24-2374 0 0,11 16 689 0 0</inkml:trace>
  <inkml:trace contextRef="#ctx0" brushRef="#br0" timeOffset="451.12">766 64 16759 0 0,'15'3'382'0'0,"-12"-2"511"0"0,-5-1-486 0 0,1 0-306 0 0,-1 1 1 0 0,1-1 0 0 0,0 0 0 0 0,-1 1-1 0 0,1-1 1 0 0,-1 1 0 0 0,1 0-1 0 0,0-1 1 0 0,-1 1 0 0 0,1 0-1 0 0,0 0 1 0 0,0 0 0 0 0,0 0 0 0 0,0 0-1 0 0,-1 1 1 0 0,1-1 30 0 0,1 0-1 0 0,-1 0 1 0 0,1 0 0 0 0,0 0-1 0 0,0 0 1 0 0,-1 0 0 0 0,1 0-1 0 0,0 0 1 0 0,0 0 0 0 0,0 0-1 0 0,0 0 1 0 0,0 2 0 0 0,0 11 855 0 0,-1-9-803 0 0,0 0 1 0 0,1 0-1 0 0,0 0 0 0 0,0 0 0 0 0,0 0 0 0 0,1 0 1 0 0,0 0-1 0 0,0 0 0 0 0,0 0 0 0 0,0 0 0 0 0,4 7 1 0 0,2 13 428 0 0,23 80 1340 0 0,-27-94-1805 0 0,-1 0-1 0 0,0 0 0 0 0,0 14 0 0 0,-1-15-4 0 0,0 1 0 0 0,0-1 0 0 0,5 17-1 0 0,-1-11 185 0 0,4 24 0 0 0,0 2-17 0 0,-7-31-286 0 0,0 0-1 0 0,2 16 1 0 0,-4-6-5158 0 0</inkml:trace>
  <inkml:trace contextRef="#ctx0" brushRef="#br0" timeOffset="1070.98">1026 18 18975 0 0,'0'0'1720'0'0,"2"1"-1417"0"0,0 0-147 0 0,0 1 0 0 0,0 0 0 0 0,0-1 0 0 0,-1 1 0 0 0,1 0 0 0 0,0 0 0 0 0,-1 0-1 0 0,1 0 1 0 0,-1 1 0 0 0,0-1 0 0 0,1 0 0 0 0,-1 1 0 0 0,0-1 0 0 0,-1 1 0 0 0,1-1 0 0 0,0 1 0 0 0,0 3 0 0 0,2 9 688 0 0,17 51 688 0 0,-3 2-1 0 0,11 87 1 0 0,-17 93-1049 0 0,-11-244-606 0 0,0-1 0 0 0,0 1 0 0 0,0-1-1 0 0,0 1 1 0 0,-1-1 0 0 0,1 0 0 0 0,-1 1 0 0 0,0-1 0 0 0,0 1-1 0 0,-1-1 1 0 0,1 0 0 0 0,-2 3 0 0 0,2-5-688 0 0</inkml:trace>
  <inkml:trace contextRef="#ctx0" brushRef="#br0" timeOffset="1071.98">767 342 21967 0 0,'0'0'2207'0'0,"2"0"-2019"0"0,78-10 3569 0 0,-26 6-2458 0 0,-38 2-1000 0 0,0 1 1 0 0,20 1-1 0 0,-9 0-202 0 0,43-4 0 0 0,-36 1-72 0 0,-19 1-1587 0 0,1 0 0 0 0,29-10 0 0 0,-27 9-7887 0 0</inkml:trace>
  <inkml:trace contextRef="#ctx0" brushRef="#br0" timeOffset="1619.23">1610 24 17135 0 0,'0'0'1712'0'0,"0"2"-1568"0"0,2 20 1975 0 0,0-1 0 0 0,8 33 0 0 0,2 22 76 0 0,-4 84-883 0 0,-8-131-1173 0 0,-1 5 356 0 0,5 37-1 0 0,-3-23-242 0 0,-1-31-368 0 0,0-16-516 0 0</inkml:trace>
  <inkml:trace contextRef="#ctx0" brushRef="#br0" timeOffset="2069.67">1574 53 18631 0 0,'0'0'900'0'0,"1"-1"-389"0"0,3-3-367 0 0,0 0 1 0 0,0 0-1 0 0,0 0 1 0 0,0 1-1 0 0,1 0 0 0 0,0 0 1 0 0,-1 0-1 0 0,1 0 1 0 0,9-2-1 0 0,-5 1 340 0 0,1 1 1 0 0,0 1-1 0 0,0 0 1 0 0,0 0-1 0 0,0 1 0 0 0,0 0 1 0 0,1 0-1 0 0,-1 2 0 0 0,14 1 1 0 0,53 10 797 0 0,103 13-815 0 0,-147-22-449 0 0,-14-1-1040 0 0,-1-1-1 0 0,24-1 1 0 0,-28 0-722 0 0,0 0-15 0 0</inkml:trace>
  <inkml:trace contextRef="#ctx0" brushRef="#br0" timeOffset="2070.67">1693 361 22087 0 0,'0'0'498'0'0,"9"0"679"0"0,-1-1-1029 0 0,0 1 1 0 0,0-1-1 0 0,0-1 1 0 0,11-3-1 0 0,13-3 747 0 0,20-1 1384 0 0,187-29-233 0 0,-213 37-3922 0 0,-9 2-5438 0 0,-8 3-1532 0 0</inkml:trace>
</inkml:ink>
</file>

<file path=word/ink/ink3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2:18.44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80 8288 0 0,'0'0'3632'0'0,"11"-8"9998"0"0,-9 15-13611 0 0,-2-7-19 0 0,1 1 0 0 0,-1 0-1 0 0,0-1 1 0 0,0 1 0 0 0,1 0 0 0 0,-1 0 0 0 0,0 0 0 0 0,0-1 0 0 0,0 1 0 0 0,0 0 0 0 0,0 0-1 0 0,0-1 1 0 0,0 3 0 0 0,-3 14 0 0 0,1 0 0 0 0,1 0 0 0 0,0 19 0 0 0,1-27 180 0 0,0 0 0 0 0,1 0 0 0 0,0-1 0 0 0,0 1 0 0 0,0 0 0 0 0,1 0 0 0 0,4 9 0 0 0,0-1 25 0 0,-4-13-157 0 0,-1 0 1 0 0,1 1-1 0 0,-1-1 0 0 0,1-1 1 0 0,3 6-1 0 0,-3-8-40 0 0,-1 1-1 0 0,1-1 1 0 0,-1 1 0 0 0,1-1-1 0 0,-1 0 1 0 0,1 1-1 0 0,0-1 1 0 0,0 0-1 0 0,-1 0 1 0 0,1 0-1 0 0,0 0 1 0 0,0-1-1 0 0,0 1 1 0 0,3 0-1 0 0,-1 0-7 0 0,0-1 0 0 0,1 1 0 0 0,-1-1 0 0 0,0 0 0 0 0,0 0 0 0 0,0-1 0 0 0,0 1 0 0 0,0-1 0 0 0,0 0 0 0 0,0 0 0 0 0,0-1 0 0 0,0 1 0 0 0,0-1 0 0 0,0 0 0 0 0,-1 0 0 0 0,1 0 0 0 0,6-5 0 0 0,-2 1 0 0 0,-1 0 0 0 0,0-1 0 0 0,0 0 0 0 0,0 0 0 0 0,-1-1 0 0 0,9-12 0 0 0,-8 9 0 0 0,-1-1 0 0 0,0 0 0 0 0,-1 0 0 0 0,0 0 0 0 0,-1-1 0 0 0,4-21 0 0 0,-6 7 0 0 0,-1 20 0 0 0,-3 15 0 0 0,2-1 0 0 0,0 0 0 0 0,0 0 0 0 0,0 1 0 0 0,1-1 0 0 0,0 0 0 0 0,0 0 0 0 0,1 0 0 0 0,0 0 0 0 0,1 0 0 0 0,3 8 0 0 0,-2-7 137 0 0,0-1 1 0 0,1 0-1 0 0,0 0 0 0 0,0 0 1 0 0,1-1-1 0 0,0 0 0 0 0,0 0 1 0 0,13 10-1 0 0,-16-13-78 0 0,1-1 0 0 0,-1 1 0 0 0,0-1 0 0 0,1 0 0 0 0,0 0 0 0 0,-1-1 0 0 0,1 1 0 0 0,0-1 0 0 0,4 1-1 0 0,-5-1-38 0 0,-1-1 0 0 0,0 0-1 0 0,0 0 1 0 0,0 0-1 0 0,1 0 1 0 0,-1-1-1 0 0,0 1 1 0 0,0 0-1 0 0,0-1 1 0 0,0 0-1 0 0,1 1 1 0 0,-1-1-1 0 0,0 0 1 0 0,0 0-1 0 0,0 0 1 0 0,-1-1 0 0 0,1 1-1 0 0,0 0 1 0 0,1-2-1 0 0,3-3-3 0 0,-1 1 0 0 0,0-1 0 0 0,0 0 0 0 0,-1 0 0 0 0,1 0 0 0 0,-2-1 0 0 0,1 0 0 0 0,-1 1 0 0 0,4-11 1 0 0,2-9 58 0 0,6-33 1 0 0,-10 39-68 0 0,-1 2-189 0 0,2-23 0 0 0,-5 35 114 0 0,-1-1 0 0 0,0 0 0 0 0,0 0 0 0 0,0 0-1 0 0,-1 1 1 0 0,-2-11 0 0 0,2 15-270 0 0</inkml:trace>
  <inkml:trace contextRef="#ctx0" brushRef="#br0" timeOffset="428.76">653 527 8288 0 0,'0'0'638'0'0,"-1"1"-414"0"0,-3 3 75 0 0,2-2 309 0 0,0-1-1 0 0,0 1 1 0 0,0 0-1 0 0,0 0 1 0 0,1 0-1 0 0,-1 0 1 0 0,1 0-1 0 0,-1 0 1 0 0,1 0-1 0 0,0 0 1 0 0,0 0 0 0 0,0 1-1 0 0,0-1 1 0 0,0 1-1 0 0,0-1 1 0 0,1 1-1 0 0,-1-1 1 0 0,1 1-1 0 0,0-1 1 0 0,-1 1-1 0 0,1-1 1 0 0,1 1-1 0 0,-1 3 1 0 0,2 2-309 0 0,-1 0-1 0 0,2 0 1 0 0,-1 0 0 0 0,1 0 0 0 0,0 0 0 0 0,1 0-1 0 0,0-1 1 0 0,0 1 0 0 0,0-1 0 0 0,1 0-1 0 0,7 8 1 0 0,4 10-500 0 0,-15-24-850 0 0,1-3-385 0 0,10-6-78 0 0,-4-1-20 0 0</inkml:trace>
  <inkml:trace contextRef="#ctx0" brushRef="#br0" timeOffset="429.76">642 253 20447 0 0,'-4'-7'2216'0'0,"4"5"-2088"0"0,0 1 0 0 0,1-1-1 0 0,-1 0 1 0 0,1 1 0 0 0,-1-1-1 0 0,1 1 1 0 0,0-1-1 0 0,0 1 1 0 0,0 0 0 0 0,0-1-1 0 0,0 1 1 0 0,0 0 0 0 0,0 0-1 0 0,0-1 1 0 0,0 1 0 0 0,0 0-1 0 0,1 0 1 0 0,-1 0 0 0 0,1 1-1 0 0,-1-1 1 0 0,3-1 0 0 0,3-1 573 0 0,-1 0 1 0 0,1 0-1 0 0,11-3 1 0 0,-15 6-837 0 0,0-1 0 0 0,0 1 0 0 0,1-1 0 0 0,-1 1 0 0 0,0 0 0 0 0,0 0 0 0 0,0 0 0 0 0,6 2 0 0 0,8 2-6115 0 0,-4-1 4212 0 0</inkml:trace>
  <inkml:trace contextRef="#ctx0" brushRef="#br0" timeOffset="849.94">886 138 21967 0 0,'0'0'1068'0'0,"1"2"-462"0"0,6 20 493 0 0,-1 1 0 0 0,7 39 0 0 0,-1 51 1358 0 0,-5-46-2505 0 0,13 75 469 0 0,-7-59-1910 0 0,-13-78 1057 0 0,1-1 0 0 0,-1 1 0 0 0,0 0 0 0 0,0 0 0 0 0,-1 0 0 0 0,1 0 0 0 0,-3 9 0 0 0,2-13-592 0 0</inkml:trace>
  <inkml:trace contextRef="#ctx0" brushRef="#br0" timeOffset="850.94">855 491 24879 0 0,'0'0'2498'0'0,"2"0"-2217"0"0,14 2 235 0 0,-1 0 1 0 0,0-2 0 0 0,22-1-1 0 0,-4 1-505 0 0,-18-1 307 0 0,0-1 1 0 0,1-1-1 0 0,-1 0 1 0 0,21-7-1 0 0,-8 3-1141 0 0,-11 1-1244 0 0,-2-3-4840 0 0,-3-1-2367 0 0</inkml:trace>
  <inkml:trace contextRef="#ctx0" brushRef="#br0" timeOffset="1395.85">1232 12 16208 0 0,'0'0'1469'0'0,"0"2"-1208"0"0,-1 21-123 0 0,0-14 267 0 0,0-1 1 0 0,1 1-1 0 0,1-1 1 0 0,1 13-1 0 0,1-10 126 0 0,32 126 4633 0 0,-18-67-3818 0 0,-4-13-515 0 0,-10-43-563 0 0,-1-1 0 0 0,0 1-1 0 0,0 23 1 0 0,1 12 222 0 0,0-2-395 0 0,-3-44-95 0 0,0-1 0 0 0,0 0 0 0 0,0 0 0 0 0,-1 0 0 0 0,1 0 0 0 0,-1 0 0 0 0,0 0 0 0 0,0 0 0 0 0,0 0 0 0 0,0 0 0 0 0,0 0 0 0 0,0 0 0 0 0,0-1 0 0 0,0 1 0 0 0,-1 0 0 0 0,-2 2 0 0 0,-2-1 0 0 0,-1-6 0 0 0,6 0 0 0 0,-1 1-8 0 0,0 0 1 0 0,1 0-1 0 0,0 0 0 0 0,-1 0 0 0 0,1-1 0 0 0,0 1 1 0 0,0 0-1 0 0,0-1 0 0 0,0 1 0 0 0,0-1 1 0 0,0 1-1 0 0,1 0 0 0 0,-1-1 0 0 0,1 0 0 0 0,0 1 1 0 0,0-1-1 0 0,0 1 0 0 0,0-4 0 0 0,1 3-19 0 0,0-1 0 0 0,0 0 0 0 0,0 1-1 0 0,1-1 1 0 0,-1 1 0 0 0,1-1 0 0 0,0 1-1 0 0,0 0 1 0 0,0-1 0 0 0,0 1 0 0 0,4-3-1 0 0,0-1-21 0 0,1 1 0 0 0,0 0 0 0 0,0 0 0 0 0,1 0 0 0 0,0 1 0 0 0,0 0 0 0 0,0 0 0 0 0,0 1 0 0 0,12-4 0 0 0,-16 7 77 0 0,0 0 0 0 0,1-1 1 0 0,-1 1-1 0 0,0 1 0 0 0,1-1 1 0 0,-1 1-1 0 0,1 0 0 0 0,-1 0 1 0 0,1 0-1 0 0,-1 0 0 0 0,1 1 0 0 0,-1 0 1 0 0,1 0-1 0 0,-1 0 0 0 0,7 3 1 0 0,-7-2 52 0 0,-1 0 0 0 0,0 0 0 0 0,1 0 0 0 0,-1 1 0 0 0,0-1 0 0 0,0 1 0 0 0,0 0 0 0 0,-1 0 0 0 0,1 0 0 0 0,-1 0 0 0 0,1 0 0 0 0,-1 1 0 0 0,0-1 0 0 0,0 1 1 0 0,-1 0-1 0 0,1-1 0 0 0,1 6 0 0 0,41 165 1060 0 0,-43-173-1155 0 0,9 18-175 0 0,-5-16-2304 0 0,3-5 981 0 0</inkml:trace>
  <inkml:trace contextRef="#ctx0" brushRef="#br0" timeOffset="2310.34">2179 219 18399 0 0,'0'0'900'0'0,"0"2"-392"0"0,0 20 84 0 0,3 22-1 0 0,-1-31-156 0 0,0 9 431 0 0,2-1 0 0 0,8 33 0 0 0,-6-34-277 0 0,4 29 0 0 0,-9-36-363 0 0,1-1 0 0 0,1 0 0 0 0,0 0-1 0 0,1 0 1 0 0,0 0 0 0 0,1-1-1 0 0,6 13 1 0 0,-9-21-136 0 0,0 0 0 0 0,-1 1 0 0 0,0-1 0 0 0,1 1 0 0 0,0 6 0 0 0,-1 1-2514 0 0,-8-18 558 0 0,4 1 1184 0 0,1 0-1 0 0,-1 1 1 0 0,1-1 0 0 0,0 0 0 0 0,1 0 0 0 0,-1 0 0 0 0,1 0 0 0 0,0-12 0 0 0,-6-23-1436 0 0,3 23 1230 0 0,-2-29 0 0 0,-2-10 40 0 0,3 30 1745 0 0,-2-36 1 0 0,5 33 283 0 0,2 20-596 0 0,1 0 0 0 0,0 1 1 0 0,1-1-1 0 0,0 1 1 0 0,0-1-1 0 0,6-14 0 0 0,1-5 725 0 0,-9 28-1247 0 0,1-4 127 0 0,0 1 0 0 0,0 0 0 0 0,0-1 0 0 0,1 1 0 0 0,-1 0 1 0 0,1 0-1 0 0,0 0 0 0 0,0 0 0 0 0,1 1 0 0 0,-1-1 0 0 0,1 1 0 0 0,3-5 0 0 0,5-3 230 0 0,-4 4-131 0 0,0 1 1 0 0,0-1 0 0 0,1 1 0 0 0,0 1-1 0 0,8-6 1 0 0,-10 8-205 0 0,0 0 1 0 0,1 0-1 0 0,-1 0 0 0 0,0 1 0 0 0,1 0 0 0 0,0 0 0 0 0,-1 0 0 0 0,1 1 0 0 0,0 0 1 0 0,0 1-1 0 0,0-1 0 0 0,0 1 0 0 0,0 1 0 0 0,0-1 0 0 0,-1 1 0 0 0,1 0 1 0 0,0 1-1 0 0,0 0 0 0 0,-1 0 0 0 0,11 5 0 0 0,-4-1-72 0 0,-1 1-1 0 0,0 0 0 0 0,13 11 1 0 0,-20-14-12 0 0,1 1 1 0 0,-1 0-1 0 0,-1 0 1 0 0,1 0 0 0 0,-1 0-1 0 0,1 1 1 0 0,-2 0 0 0 0,5 7-1 0 0,-7-11 1 0 0,1 2-5 0 0,0 0-1 0 0,0 0 0 0 0,0 0 0 0 0,0 0 0 0 0,-1 0 0 0 0,1 1 0 0 0,-1-1 0 0 0,0 1 0 0 0,-1-1 0 0 0,1 1 1 0 0,-1-1-1 0 0,0 1 0 0 0,0-1 0 0 0,0 1 0 0 0,0-1 0 0 0,-2 6 0 0 0,0-2 4 0 0,-1 0 0 0 0,0-1 0 0 0,0 0 0 0 0,-1 0 0 0 0,0 0 0 0 0,0 0 0 0 0,0-1 0 0 0,-1 1 0 0 0,-10 10 0 0 0,11-13 46 0 0,-1 0 0 0 0,-1 0 0 0 0,1 0 0 0 0,0-1 0 0 0,-1 0 1 0 0,0 0-1 0 0,0 0 0 0 0,0-1 0 0 0,0 0 0 0 0,-9 2 0 0 0,15-4-16 0 0,-1 0-1 0 0,0 1 1 0 0,0-1 0 0 0,0 0-1 0 0,0 1 1 0 0,0-1 0 0 0,0 1-1 0 0,1-1 1 0 0,-1 1 0 0 0,0-1 0 0 0,0 1-1 0 0,1-1 1 0 0,-1 1 0 0 0,-1 1-1 0 0,2-2-8 0 0,-1 1 0 0 0,1-1-1 0 0,-1 1 1 0 0,1-1 0 0 0,-1 1-1 0 0,1-1 1 0 0,-1 1 0 0 0,1-1 0 0 0,-1 0-1 0 0,1 1 1 0 0,-1-1 0 0 0,0 0-1 0 0,1 1 1 0 0,-1-1 0 0 0,0 0-1 0 0,1 0 1 0 0,-1 0 0 0 0,-1 0-1 0 0,1 0 443 0 0,0 4-21 0 0,1 2-260 0 0,2-4-154 0 0,0 0 0 0 0,-1-1 0 0 0,1 1 0 0 0,0-1 1 0 0,0 1-1 0 0,0-1 0 0 0,0 0 0 0 0,0 0 0 0 0,1 0 0 0 0,-1 0 0 0 0,0 0 0 0 0,4 1 0 0 0,9 4 42 0 0,33 18-57 0 0,-35-17-13 0 0,-1 0 0 0 0,0 1 0 0 0,-1 0 0 0 0,20 18 0 0 0,-15-9 0 0 0,-14-13 0 0 0,1-1 0 0 0,0 0 0 0 0,0 0 0 0 0,6 4 0 0 0,-5-2 0 0 0,1-1 0 0 0,-1 1 0 0 0,-1 0 0 0 0,1 0 0 0 0,0 0 0 0 0,-1 1 0 0 0,0-1 0 0 0,-1 1 0 0 0,1 0 0 0 0,-1 0 0 0 0,0-1 0 0 0,0 2 0 0 0,-1-1 0 0 0,0 0 0 0 0,1 9 0 0 0,-2-10 1 0 0,-1 0 0 0 0,1 1-1 0 0,-1-1 1 0 0,0 0 0 0 0,0 0 0 0 0,0-1 0 0 0,-1 1-1 0 0,1 0 1 0 0,-1 0 0 0 0,-1-1 0 0 0,1 1 0 0 0,0-1-1 0 0,-1 0 1 0 0,0 1 0 0 0,0-1 0 0 0,-5 4-1 0 0,3-2 76 0 0,-1-1-1 0 0,-1 0 1 0 0,1 0-1 0 0,-1 0 0 0 0,0-1 1 0 0,1 0-1 0 0,-2-1 0 0 0,1 1 1 0 0,0-1-1 0 0,-1 0 1 0 0,0-1-1 0 0,-12 3 0 0 0,9-4 31 0 0,0-1 0 0 0,0 0 0 0 0,0 0 0 0 0,0-1 0 0 0,-20-4 0 0 0,24 4-191 0 0,0-1 0 0 0,1 0 0 0 0,-1 0 0 0 0,1-1 1 0 0,0 0-1 0 0,0 0 0 0 0,0-1 0 0 0,0 1 0 0 0,0-1 0 0 0,-8-8 0 0 0,-2-2-463 0 0,13 12 373 0 0,1 0 1 0 0,-1-1 0 0 0,0 1-1 0 0,1 0 1 0 0,0-1 0 0 0,0 1-1 0 0,0-1 1 0 0,0 0 0 0 0,0 0-1 0 0,0 0 1 0 0,-2-6 0 0 0,-14-24-2374 0 0,11 16 689 0 0</inkml:trace>
  <inkml:trace contextRef="#ctx0" brushRef="#br0" timeOffset="2761.47">2944 65 16759 0 0,'15'3'382'0'0,"-12"-2"511"0"0,-5-1-486 0 0,1 0-306 0 0,-1 1 1 0 0,1-1 0 0 0,0 0 0 0 0,-1 1-1 0 0,1-1 1 0 0,-1 1 0 0 0,1 0-1 0 0,0-1 1 0 0,-1 1 0 0 0,1 0-1 0 0,0 0 1 0 0,0 0 0 0 0,0 0 0 0 0,0 0-1 0 0,-1 1 1 0 0,1-1 30 0 0,1 0-1 0 0,-1 0 1 0 0,1 0 0 0 0,0 0-1 0 0,0 0 1 0 0,-1 0 0 0 0,1 0-1 0 0,0 0 1 0 0,0 0 0 0 0,0 0-1 0 0,0 0 1 0 0,0 2 0 0 0,0 11 855 0 0,-1-9-803 0 0,0 0 1 0 0,1 0-1 0 0,0 0 0 0 0,0 0 0 0 0,0 0 0 0 0,1 0 1 0 0,0 0-1 0 0,0 0 0 0 0,0 0 0 0 0,0 0 0 0 0,4 7 1 0 0,2 13 428 0 0,23 80 1340 0 0,-27-94-1805 0 0,-1 0-1 0 0,0 0 0 0 0,0 14 0 0 0,-1-15-4 0 0,0 1 0 0 0,0-1 0 0 0,5 17-1 0 0,-1-11 185 0 0,4 24 0 0 0,0 2-17 0 0,-7-31-286 0 0,0 0-1 0 0,2 16 1 0 0,-4-6-5158 0 0</inkml:trace>
  <inkml:trace contextRef="#ctx0" brushRef="#br0" timeOffset="3381.33">3205 19 18975 0 0,'0'0'1720'0'0,"2"1"-1417"0"0,0 0-147 0 0,0 1 0 0 0,0 0 0 0 0,0-1 0 0 0,-1 1 0 0 0,1 0 0 0 0,0 0 0 0 0,-1 0-1 0 0,1 0 1 0 0,-1 1 0 0 0,0-1 0 0 0,1 0 0 0 0,-1 1 0 0 0,0-1 0 0 0,-1 1 0 0 0,1-1 0 0 0,0 1 0 0 0,0 3 0 0 0,2 9 688 0 0,17 51 688 0 0,-3 2-1 0 0,11 87 1 0 0,-17 93-1049 0 0,-11-244-606 0 0,0-1 0 0 0,0 1 0 0 0,0-1-1 0 0,0 1 1 0 0,-1-1 0 0 0,1 0 0 0 0,-1 1 0 0 0,0-1 0 0 0,0 1-1 0 0,-1-1 1 0 0,1 0 0 0 0,-2 3 0 0 0,2-5-688 0 0</inkml:trace>
  <inkml:trace contextRef="#ctx0" brushRef="#br0" timeOffset="3382.33">2946 343 21967 0 0,'0'0'2207'0'0,"2"0"-2019"0"0,78-10 3569 0 0,-26 6-2458 0 0,-38 2-1000 0 0,0 1 1 0 0,20 1-1 0 0,-9 0-202 0 0,43-4 0 0 0,-36 1-72 0 0,-19 1-1587 0 0,1 0 0 0 0,29-10 0 0 0,-27 9-7887 0 0</inkml:trace>
  <inkml:trace contextRef="#ctx0" brushRef="#br0" timeOffset="3929.58">3789 25 17135 0 0,'0'0'1712'0'0,"0"2"-1568"0"0,2 20 1975 0 0,0-1 0 0 0,8 33 0 0 0,2 22 76 0 0,-4 84-883 0 0,-8-131-1173 0 0,-1 5 356 0 0,5 37-1 0 0,-3-23-242 0 0,-1-31-368 0 0,0-16-516 0 0</inkml:trace>
  <inkml:trace contextRef="#ctx0" brushRef="#br0" timeOffset="4380.02">3753 53 18631 0 0,'0'0'900'0'0,"1"-1"-389"0"0,3-3-367 0 0,0 0 1 0 0,0 0-1 0 0,0 0 1 0 0,0 1-1 0 0,1 0 0 0 0,0 0 1 0 0,-1 0-1 0 0,1 0 1 0 0,9-2-1 0 0,-5 1 340 0 0,1 1 1 0 0,0 1-1 0 0,0 0 1 0 0,0 0-1 0 0,0 1 0 0 0,0 0 1 0 0,1 0-1 0 0,-1 2 0 0 0,14 1 1 0 0,53 10 797 0 0,103 13-815 0 0,-147-22-449 0 0,-14-1-1040 0 0,-1-1-1 0 0,24-1 1 0 0,-28 0-722 0 0,0 0-15 0 0</inkml:trace>
  <inkml:trace contextRef="#ctx0" brushRef="#br0" timeOffset="4381.02">3872 361 22087 0 0,'0'0'498'0'0,"9"0"679"0"0,-1-1-1029 0 0,0 1 1 0 0,0-1-1 0 0,0-1 1 0 0,11-3-1 0 0,13-3 747 0 0,20-1 1384 0 0,187-29-233 0 0,-213 37-3922 0 0,-9 2-5438 0 0,-8 3-1532 0 0</inkml:trace>
</inkml:ink>
</file>

<file path=word/ink/ink3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3:01.822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0 59 3224 0 0,'7'0'5360'0'0,"9"7"-1816"0"0,-15-6-3489 0 0,1-1 0 0 0,0 1 0 0 0,0-1 1 0 0,-1 1-1 0 0,1-1 0 0 0,0 1 0 0 0,0-1 1 0 0,2 0-1 0 0,-3 0 168 0 0,-1 0-183 0 0,0 0 0 0 0,1 1 0 0 0,-1-1 0 0 0,0 0 1 0 0,1 0-1 0 0,-1 1 0 0 0,0-1 0 0 0,1 0 0 0 0,-1 0 1 0 0,0 0-1 0 0,1 1 0 0 0,-1-1 0 0 0,0 0 0 0 0,1 0 1 0 0,-1 0-1 0 0,0 0 0 0 0,1 0 0 0 0,-1 0 1 0 0,1 0-1 0 0,-1 0 0 0 0,0 0 0 0 0,1 0 0 0 0,-1 0 1 0 0,0 0-1 0 0,2 0 0 0 0,17-3 979 0 0,-12 3-1003 0 0,-5 0 64 0 0,35-4 94 0 0,-31 2 219 0 0,-2 1-13 0 0,17 3-415 0 0,-9 2 34 0 0,-10-3 51 0 0,1 0-1 0 0,0-1 1 0 0,0 1-1 0 0,0-1 1 0 0,0 1-1 0 0,0-1 1 0 0,0 0-1 0 0,5 0 1 0 0,-7 0 35 0 0,1 0-26 0 0,15 0 15 0 0,-13-1-7 0 0,11-1-70 0 0,18 2 67 0 0,-24-1-64 0 0,0-2 11 0 0,-6 2 32 0 0,-1-1-22 0 0,0 1 22 0 0,0 1-42 0 0,-1-1-1 0 0,1 0 1 0 0,0 1 0 0 0,-1-1 0 0 0,1 1-1 0 0,0 0 1 0 0,-1-1 0 0 0,1 1 0 0 0,0 0-1 0 0,0 0 1 0 0,-1 0 0 0 0,3 1 0 0 0,1-1-1 0 0,8 0 0 0 0,-11 1 0 0 0,-2 0 0 0 0,1-1 0 0 0,-1 1 0 0 0,1-1 0 0 0,0 1 0 0 0,-1-1 0 0 0,1 1 0 0 0,-1-1 0 0 0,1 0 0 0 0,0 0 0 0 0,-1 1 0 0 0,1-1 0 0 0,0 0 0 0 0,-1 0 0 0 0,1 0 0 0 0,0 0 0 0 0,0 0 0 0 0,-1 1 0 0 0,1-1 0 0 0,0-1 0 0 0,0 1 0 0 0,7 0 0 0 0,0-2 0 0 0,-2 0 25 0 0,0 1-1 0 0,0 0 0 0 0,0 0 0 0 0,0 0 1 0 0,1 1-1 0 0,-1 0 0 0 0,0 0 0 0 0,7 1 0 0 0,-7 0-50 0 0,23-1 37 0 0,-28 0 2 0 0,-1 1 1 0 0,1 0-1 0 0,0 0 0 0 0,0-1 0 0 0,0 1 0 0 0,-1 0 1 0 0,1 0-1 0 0,-1 0 0 0 0,1 0 0 0 0,-1 0 1 0 0,1 0-1 0 0,-1 0 0 0 0,1 1 0 0 0,3 5-17 0 0,18 3 4 0 0,-19-7 11 0 0,-2-3 189 0 0,0 1 23 0 0,0 3-193 0 0,8 4 248 0 0,-4-4-268 0 0,16 7-10 0 0,-12-8 0 0 0,0 0 0 0 0,1 5 0 0 0,3 1 0 0 0,-6-3 0 0 0,-2 1 0 0 0,-1-3 0 0 0,1 2 0 0 0,1 1 0 0 0,1 3 0 0 0,-2 3 0 0 0,-1-5 0 0 0,2-2 0 0 0,2 2 0 0 0,-4-2 0 0 0,-1 0 0 0 0,-2 0 14 0 0,-1-5 116 0 0,1 0-66 0 0,4 0-25 0 0,-4 0-98 0 0,-1 0-44 0 0,2 3 74 0 0,7 6 44 0 0,-7-8 122 0 0,-3 0-98 0 0,2 0 2 0 0,5 8-273 0 0,1-2 233 0 0,-4-7 6 0 0,-3-1 0 0 0,2 0 169 0 0,3 11-161 0 0,-3-6-19 0 0,5 2-69 0 0,-5-6 150 0 0,-2 0-81 0 0,1-1 1 0 0,-1 0-1 0 0,0 1 1 0 0,1-1-1 0 0,-1 0 1 0 0,1 0 0 0 0,-1 1-1 0 0,1-1 1 0 0,0 0-1 0 0,-1 0 1 0 0,1 0-1 0 0,-1 0 1 0 0,1 0-1 0 0,-1 0 1 0 0,1 0-1 0 0,-1 0 1 0 0,1 0-1 0 0,0 0 1 0 0,-1 0 0 0 0,1 0-1 0 0,-1 0 1 0 0,1 0-1 0 0,-1 0 1 0 0,1-1-1 0 0,-1 1 1 0 0,1 0-1 0 0,-1 0 1 0 0,1-1-1 0 0,-1 1 1 0 0,1 0-1 0 0,-1-1 1 0 0,0 1 0 0 0,1 0-1 0 0,-1-1 1 0 0,1 1-1 0 0,-1-1 1 0 0,0 1-1 0 0,1 0 1 0 0,-1-1-1 0 0,0 1 1 0 0,0-1-1 0 0,1 0 1 0 0,-1 1-14 0 0,0-1 8 0 0,1 1 0 0 0,-1 0 0 0 0,0 0 0 0 0,1 0 0 0 0,-1 0 0 0 0,0 0 0 0 0,1 0 0 0 0,-1 0 0 0 0,0 0 0 0 0,1 0 0 0 0,-1 0 0 0 0,0 0 0 0 0,1 0 0 0 0,-1 0 0 0 0,0 0 0 0 0,1 0 0 0 0,-1 0 0 0 0,0 0 0 0 0,1 0 0 0 0,-1 0 0 0 0,0 0 0 0 0,0 0 0 0 0,1 1 0 0 0,-1-1 0 0 0,0 0 0 0 0,1 0 0 0 0,-1 0 0 0 0,0 1 0 0 0,0-1 0 0 0,1 0 0 0 0,-1 1 0 0 0,14 11 169 0 0,-7-7-160 0 0,-1 0 0 0 0,4-5 0 0 0,3 0 12 0 0,-12 0 48 0 0,1 1 12 0 0,7 2-1 0 0,-7-2-6 0 0,-1-1-11 0 0,4 2-32 0 0,-2-2 37 0 0,4 0 6 0 0,-5 0 5 0 0,7 2 74 0 0,-4 2-123 0 0,-2-3 22 0 0,4-3-19 0 0,-5 2 40 0 0,-1 0-8 0 0,4 2-35 0 0,-4-2 32 0 0,1 1 1 0 0,3 1-33 0 0,-3-2 34 0 0,6 0 69 0 0,-2 0-103 0 0,-3 1 22 0 0,4 2-22 0 0,-2-2 24 0 0,-2 0-41 0 0,21 4 128 0 0,-1-2-132 0 0,-15-6 28 0 0,-8 1-84 0 0,2 1 94 0 0,11 0 356 0 0,35 1-342 0 0,-30 4-169 0 0,-18-4 119 0 0,0 0-1 0 0,0 0 1 0 0,0 0-1 0 0,1 0 0 0 0,-1 0 1 0 0,0 0-1 0 0,0 0 1 0 0,1 0-1 0 0,-1 0 1 0 0,0-1-1 0 0,0 1 1 0 0,0 0-1 0 0,1 0 1 0 0,-1 0-1 0 0,0 0 1 0 0,0 1-1 0 0,1-1 1 0 0,-1 0-1 0 0,0 0 1 0 0,0 0-1 0 0,0 0 1 0 0,1 0-1 0 0,-1 0 1 0 0,0 0-1 0 0,0 0 1 0 0,0 0-1 0 0,1 0 1 0 0,-1 1-1 0 0,0-1 1 0 0,0 0-1 0 0,0 0 1 0 0,0 0-1 0 0,0 0 1 0 0,1 1-1 0 0,-1-1 1 0 0,0 0-1 0 0,4 3-390 0 0,24-2 1168 0 0,-26-1-535 0 0,21 0 80 0 0,-21 0 275 0 0,-1 1-578 0 0,3 1-5 0 0,-2-1-126 0 0,-1-2-422 0 0,7-1 518 0 0,-6 1 637 0 0,8 0-1232 0 0,-3 0 586 0 0,-4 0 76 0 0,4-1 1 0 0,2 1-33 0 0,-6 1 22 0 0,4 0-33 0 0,0-4-10 0 0,0 2 11 0 0,-3 1 32 0 0,14-12 151 0 0,-16 11-187 0 0,0 1 0 0 0,0-1-1 0 0,0 0 1 0 0,0 0 0 0 0,0 0-1 0 0,-1 0 1 0 0,3-3 0 0 0,-2-5 4 0 0,-2 10-11 0 0,0-1 0 0 0,0 1 0 0 0,0-1 0 0 0,0 1 0 0 0,0 0 0 0 0,0-1 0 0 0,0 1 0 0 0,0 0 0 0 0,0-1 0 0 0,0 1 0 0 0,1 0 0 0 0,-1-1 0 0 0,0 1 0 0 0,0 0 0 0 0,0-1 0 0 0,1 1 0 0 0,-1 0 0 0 0,0-1 0 0 0,0 1 0 0 0,1 0 0 0 0,-1 0 0 0 0,0-1-1 0 0,1 1 1 0 0,-1 0 0 0 0,1-1 0 0 0,2-3 0 0 0,-3 3 0 0 0,1 0 0 0 0,-1 1 0 0 0,0-1 0 0 0,1 1 0 0 0,-1-1 0 0 0,0 0 0 0 0,0 1 0 0 0,0-1 0 0 0,0 0 0 0 0,1 1 0 0 0,-1-1 0 0 0,0 0 0 0 0,0 1 0 0 0,0-1 0 0 0,0 0 0 0 0,-1 1 0 0 0,1-1 0 0 0,0 0 0 0 0,0 0 0 0 0,0 1 0 0 0,0-1 0 0 0,-1 0 0 0 0,1 1 0 0 0,0-1 0 0 0,0 1 0 0 0,0-1 0 0 0,0 0 0 0 0,1 1 0 0 0,-1-1 0 0 0,0 0 0 0 0,0 1 0 0 0,0-1 0 0 0,0 1 0 0 0,1-1 0 0 0,-1 1 0 0 0,0-1 0 0 0,0 1 0 0 0,1-2 0 0 0,1 1 0 0 0,-1 0 0 0 0,0-13 0 0 0,-2 13 0 0 0,2-8 0 0 0,3 4 0 0 0,-1-1 0 0 0,-2-1-12 0 0,-1 0-36 0 0,0-1 34 0 0,2 1 6 0 0,2 0-56 0 0,-2 5 21 0 0,2 0 32 0 0,2-2 11 0 0,-2 0 0 0 0,-1-1 0 0 0,1 2-12 0 0,-4 2-48 0 0,1 1 57 0 0,-1 0 1 0 0,0 0-1 0 0,0 0 0 0 0,0 0 0 0 0,0 0 0 0 0,1 0 0 0 0,-1 0 0 0 0,0 0 0 0 0,0 0 0 0 0,0 0 0 0 0,0 0 0 0 0,0 0 0 0 0,1 0 0 0 0,-1 0 1 0 0,0 0-1 0 0,0 0 0 0 0,0-1 0 0 0,0 1 0 0 0,0 0 0 0 0,0 0 0 0 0,1 0 0 0 0,-1 0 0 0 0,0 0 0 0 0,0 0 0 0 0,0 0 0 0 0,0-1 0 0 0,0 1 0 0 0,0 0 1 0 0,0 0-1 0 0,0 0 0 0 0,0 0 0 0 0,0-1 0 0 0,0 1 0 0 0,1 0 0 0 0,10-17-255 0 0,-8 13 248 0 0,-1-2-33 0 0,7-6 33 0 0,-4 1-104 0 0,-4 9 99 0 0,4-8-49 0 0,0-2 54 0 0,-5 11-33 0 0,1-2 32 0 0,1-4 11 0 0,-2 6-1 0 0,0 0-1 0 0,0-1 0 0 0,1 1 1 0 0,-1-1-1 0 0,1 1 0 0 0,-1 0 0 0 0,1-1 1 0 0,0 1-1 0 0,-1 0 0 0 0,1-1 1 0 0,1 0-1 0 0,2-4-52 0 0,-2 5 11 0 0,4-1 32 0 0,2-1 11 0 0,0 1 0 0 0,8 1 60 0 0,6-6-120 0 0,-15 6 60 0 0,32-2 54 0 0,-18 3-97 0 0,-13 0 86 0 0,2-5-32 0 0,7 3-12 0 0,5 2 1 0 0,21 0 0 0 0,8 0 0 0 0,-21 1 64 0 0,-22 1-74 0 0,10 2-13 0 0,-14-2 2 0 0,0-1-1 0 0,0 0 1 0 0,0-1 0 0 0,0 1 0 0 0,1-1 0 0 0,-1 1-1 0 0,0-1 1 0 0,0 0 0 0 0,1-1 0 0 0,-1 1 0 0 0,6-2-1 0 0,-4 0 22 0 0,3-2-14 0 0,5 3-616 0 0,1 1 486 0 0,-9 1 132 0 0,2 2 2 0 0,-7-3-1 0 0,1 1 0 0 0,0-1 0 0 0,-1 1 1 0 0,1-1-1 0 0,0 0 0 0 0,0 0 0 0 0,-1 0 1 0 0,1 0-1 0 0,0 0 0 0 0,-1 0 0 0 0,1 0 0 0 0,3-1 1 0 0,-1 0 0 0 0,-2 1-11 0 0,0 1-1 0 0,-1-1 1 0 0,1 0-1 0 0,0-1 0 0 0,0 1 1 0 0,-1 0-1 0 0,1 0 0 0 0,0-1 1 0 0,0 1-1 0 0,2-2 0 0 0,-1 1 8 0 0,-1 0-1 0 0,1 1 1 0 0,-1-1-1 0 0,1 1 0 0 0,0-1 1 0 0,-1 1-1 0 0,1 0 1 0 0,0 0-1 0 0,4 0 0 0 0,1 1 15 0 0,36 6-64 0 0,-39-5 64 0 0,8-2 0 0 0,4 0 0 0 0,-2 0 0 0 0,-14 0 0 0 0,0 0 0 0 0,0 0 0 0 0,0 0 0 0 0,0 0 0 0 0,1 0 0 0 0,-1 0 0 0 0,0 0 0 0 0,0 1 0 0 0,0-1 0 0 0,0 0 0 0 0,0 0 0 0 0,0 1 0 0 0,0-1 0 0 0,0 1-1 0 0,0-1 1 0 0,0 2 0 0 0,2 0-9 0 0,-2-2-45 0 0,15 0-10 0 0,-8 0 64 0 0,-6 0 0 0 0,0 0 0 0 0,0 0-1 0 0,0 0 1 0 0,0 0-1 0 0,1 0 1 0 0,-1-1 0 0 0,0 1-1 0 0,0-1 1 0 0,0 1-1 0 0,0-1 1 0 0,0 0-1 0 0,0 0 1 0 0,1-1 0 0 0,0 1 8 0 0,-1-1 0 0 0,1 1 0 0 0,0 0 1 0 0,-1 0-1 0 0,1 0 0 0 0,0 0 0 0 0,4 0 0 0 0,-1-2 5 0 0,-5 2-14 0 0,1 0 0 0 0,-1 1 0 0 0,1-1 0 0 0,-1 0 0 0 0,1 1 1 0 0,0-1-1 0 0,-1 0 0 0 0,1 1 0 0 0,0 0 0 0 0,-1-1 0 0 0,1 1 0 0 0,0 0 0 0 0,1 0 0 0 0,3 0-57 0 0,-5 0-8 0 0,16 0 62 0 0,6 2 107 0 0,-21-2-50 0 0,9-3 11 0 0,-7 2-71 0 0,2-1-5 0 0,-1 1 1 0 0,1 0-1 0 0,0 0 1 0 0,-1 0-1 0 0,1 1 1 0 0,9 1-1 0 0,-7-1 12 0 0,0 3 0 0 0,5 3 1 0 0,-12-6-1 0 0,22 4-14 0 0,-13-3-53 0 0,-6-3-14 0 0,12 6 82 0 0,-9-1-1 0 0,-1 1 0 0 0,0 0 0 0 0,1 1 0 0 0,-4-3 0 0 0,-1-1 0 0 0,1 0 0 0 0,-1 0 0 0 0,1 0 0 0 0,-1-1 0 0 0,1 1 0 0 0,0 0 0 0 0,-1-1 0 0 0,1 0 0 0 0,0 0 0 0 0,-1 1 0 0 0,6-2 0 0 0,-7 1 0 0 0,8-1 0 0 0,-1-2 0 0 0,-1 0 0 0 0,2 1 0 0 0,0 1 0 0 0,-2 1 11 0 0,2 0 32 0 0,14 0-22 0 0,-20 0-5 0 0,-3 0-14 0 0,1 0 0 0 0,-1 1-1 0 0,1-1 1 0 0,-1 0 0 0 0,1 0-1 0 0,-1 0 1 0 0,1 0 0 0 0,-1 0-1 0 0,1 0 1 0 0,-1 0 0 0 0,1 0-1 0 0,-1-1 1 0 0,0 1 0 0 0,1 0-1 0 0,-1 0 1 0 0,1 0-1 0 0,-1 0 1 0 0,1-1 0 0 0,-1 1-1 0 0,0 0 1 0 0,1-1 0 0 0,6-4-2 0 0,0 2 0 0 0,12 1 0 0 0,-19 2 0 0 0,1 1 0 0 0,0-1 0 0 0,-1 0 0 0 0,1-1 0 0 0,0 1 0 0 0,0 0 0 0 0,-1 0 0 0 0,1 0 0 0 0,0 0 0 0 0,-1 0 0 0 0,1-1 0 0 0,0 1 0 0 0,-1 0 0 0 0,1-1 0 0 0,0 1 0 0 0,-1-1 0 0 0,1 1 0 0 0,-1 0 0 0 0,2-2 0 0 0,-1 1 0 0 0,-1 0 0 0 0,0 1 0 0 0,0 0 0 0 0,1-1 0 0 0,-1 1 0 0 0,0 0 0 0 0,1-1 0 0 0,-1 1 0 0 0,0 0 0 0 0,1 0 0 0 0,-1-1 0 0 0,0 1 0 0 0,1 0 0 0 0,-1 0 0 0 0,1 0 0 0 0,-1-1 0 0 0,0 1 0 0 0,1 0 0 0 0,-1 0 0 0 0,1 0 0 0 0,-1 0 0 0 0,1 0 0 0 0,-1 0 0 0 0,0 0 0 0 0,1 0 0 0 0,-1 0 0 0 0,2 0 0 0 0,5 0-13 0 0,3 1-56 0 0,11 4 71 0 0,3-4-55 0 0,-11 0 41 0 0,-6-3 14 0 0,2-1-3 0 0,-1 2 1 0 0,2 1 0 0 0,-8 0 0 0 0,-1 0 0 0 0,1 0 0 0 0,0 0 0 0 0,0 1 0 0 0,0-1 0 0 0,0 0 0 0 0,0 1 0 0 0,2 0 0 0 0,3 1 0 0 0,32 0-64 0 0,-37-1 61 0 0,-1-1-1 0 0,0 0 1 0 0,0 1 0 0 0,-1-1 0 0 0,1 0 0 0 0,0 0 0 0 0,-1 0 0 0 0,1 0 0 0 0,0 0 0 0 0,0 0 0 0 0,-1-1 0 0 0,1 1 0 0 0,0 0 0 0 0,-1 0-1 0 0,1 0 1 0 0,0-1 0 0 0,-1 1 0 0 0,1 0 0 0 0,0-1 0 0 0,-1 1 0 0 0,1 0 0 0 0,-1-1 0 0 0,2 0 0 0 0,1-1-77 0 0,0 1 0 0 0,0 0 0 0 0,0 0 1 0 0,0 1-1 0 0,0-1 0 0 0,0 0 0 0 0,0 1 0 0 0,0 0 1 0 0,1 0-1 0 0,-1 0 0 0 0,0 0 0 0 0,3 0 0 0 0,11 1-2 0 0,13-1 100 0 0,3 0 46 0 0,-32 1-63 0 0,11-4-10 0 0,-6 1 3 0 0,13-1-185 0 0,-19 3 191 0 0,1 0-1 0 0,-1-1 1 0 0,0 1-1 0 0,1 0 1 0 0,-1 0 0 0 0,0 0-1 0 0,1 0 1 0 0,-1 0-1 0 0,1 0 1 0 0,-1 0 0 0 0,0-1-1 0 0,1 1 1 0 0,-1 0-1 0 0,1 0 1 0 0,-1 0-1 0 0,0 1 1 0 0,1-1 0 0 0,-1 0-1 0 0,1 0 1 0 0,-1 0-1 0 0,0 0 1 0 0,1 0 0 0 0,-1 0-1 0 0,1 1 1 0 0,-1-1-1 0 0,0 0 1 0 0,1 0-1 0 0,-1 0 1 0 0,1 1 0 0 0,-1 0 0 0 0,0-1 0 0 0,1 0 1 0 0,-1 0-1 0 0,0 0 1 0 0,1 1-1 0 0,-1-1 0 0 0,0 0 1 0 0,1 0-1 0 0,-1 0 1 0 0,0 0-1 0 0,1 0 0 0 0,-1 1 1 0 0,0-1-1 0 0,1 0 1 0 0,-1 0-1 0 0,0 0 0 0 0,1 0 1 0 0,-1 0-1 0 0,0 0 0 0 0,1 0 1 0 0,-1 0-1 0 0,0 0 1 0 0,1-1-1 0 0,-1 1 0 0 0,0 0 1 0 0,1 0-1 0 0,-1 0 1 0 0,0 0-1 0 0,1 0 0 0 0,-1-1 1 0 0,1 1-1 0 0,20-1 335 0 0,4 2 183 0 0,-15-1-518 0 0,-2-2 0 0 0,-2 2-10 0 0,1 0 9 0 0,9-3 14 0 0,-4-1-327 0 0,-9 4 203 0 0,-1-1-1 0 0,1 1 0 0 0,0-1 1 0 0,-1 1-1 0 0,1 0 0 0 0,-1 0 0 0 0,1 0 1 0 0,4 1-1 0 0,-1 0-162 0 0,-3-1 84 0 0,2 0 16 0 0,0-1 0 0 0,0 1 1 0 0,-1-1-1 0 0,1 0 0 0 0,9-3 1 0 0,0 3-16 0 0,-8 2 76 0 0,1-1 103 0 0,7 4 94 0 0,-12-4 276 0 0,6 2 628 0 0,13-8-924 0 0,-13 6-64 0 0,-2 0-15 0 0,-5 0-54 0 0,1 0 7 0 0,3 0 128 0 0,-3 0-2 0 0,-1 0-11 0 0,3 3-32 0 0,-1-2 22 0 0,1 1-4 0 0,-2-1 396 0 0,-2-1-386 0 0,1 0-1 0 0,-1 0 0 0 0,1 0 0 0 0,-1 0 0 0 0,1 0 0 0 0,-1 0 0 0 0,1 1 1 0 0,-1-1-1 0 0,1 0 0 0 0,-1 0 0 0 0,1 1 0 0 0,-1-1 0 0 0,1 0 0 0 0,-1 1 1 0 0,1-1-1 0 0,-1 0 0 0 0,0 1 0 0 0,1 0 0 0 0,1 1 9 0 0,-1 0 0 0 0,0 0-1 0 0,0 0 1 0 0,0 0 0 0 0,0 0 0 0 0,0 0-1 0 0,-1 0 1 0 0,1 3 0 0 0,0-4-48 0 0,-1 0 1 0 0,1 0-1 0 0,-1 1 1 0 0,0-1 0 0 0,0 0-1 0 0,1 1 1 0 0,-1-1-1 0 0,0 0 1 0 0,0 1-1 0 0,0-1 1 0 0,-1 0-1 0 0,1 3 1 0 0,-1-1 36 0 0,1-1 37 0 0,1 0-45 0 0,0-1-1 0 0,0 1 1 0 0,0 0-1 0 0,-1 0 1 0 0,1 0-1 0 0,-1 0 1 0 0,1 0-1 0 0,-1 1 1 0 0,0 1-1 0 0,1-2-21 0 0,-1 4-10 0 0,1-4 39 0 0,-1 0 0 0 0,0 1 0 0 0,1-1 0 0 0,0 0 0 0 0,-1 0 0 0 0,1 0 0 0 0,0 1-1 0 0,2 2 1 0 0,-3-4 467 0 0,0 0-348 0 0,0 5-90 0 0,0 0-64 0 0,1 1-10 0 0,1 2 0 0 0,5 1 1 0 0,-5 3-15 0 0,-2-12 14 0 0,4 26-395 0 0,-4-26 523 0 0,2 17-182 0 0,-5 2 340 0 0,0-13-275 0 0,3-6 13 0 0,-2-1-955 0 0,1 2 912 0 0,-15 3-10 0 0,9-2 31 0 0,5-2 7 0 0,-1 0 0 0 0,0 0 0 0 0,0 0 0 0 0,0 0 0 0 0,0 0 0 0 0,-4 0-1 0 0,3-2-8 0 0,-15 5 0 0 0,-37 6 355 0 0,15-3-206 0 0,39-7-115 0 0,0 1-1 0 0,0-1 0 0 0,0 1 0 0 0,0-1 0 0 0,1 0 1 0 0,-1 1-1 0 0,0-1 0 0 0,0 0 0 0 0,0-1 1 0 0,0 1-1 0 0,-2 0 0 0 0,-6-2 139 0 0,-67-2 420 0 0,64 2-539 0 0,12 2-53 0 0,0 0 0 0 0,1 0 0 0 0,-1 0 0 0 0,0 0 0 0 0,0 0 0 0 0,1 0 0 0 0,-1 0 0 0 0,0 0 0 0 0,0 0 0 0 0,1-1 0 0 0,-1 1 0 0 0,0 0 0 0 0,0 0 0 0 0,1-1 0 0 0,-1 1 0 0 0,-1-1 0 0 0,-7-3 0 0 0,-24-3 0 0 0,-1 13 0 0 0,30-6 58 0 0,0 0 0 0 0,0 0-1 0 0,0 0 1 0 0,-6-2-1 0 0,9 2-57 0 0,1 0 0 0 0,-1 0-1 0 0,1-1 1 0 0,0 1 0 0 0,-1 0-1 0 0,1 0 1 0 0,-1 0 0 0 0,1 0-1 0 0,-1 0 1 0 0,1 0 0 0 0,0 0-1 0 0,-1 0 1 0 0,1 0-1 0 0,-1 0 1 0 0,1 0 0 0 0,-1 0-1 0 0,1 0 1 0 0,0 0 0 0 0,-1 0-1 0 0,1 0 1 0 0,-1 0 0 0 0,1 0-1 0 0,-1 1 1 0 0,1-1 0 0 0,-1 0 6 0 0,1 1 1 0 0,-1-1 0 0 0,1 0-1 0 0,-1 1 1 0 0,1-1 0 0 0,-1 0 0 0 0,1 0-1 0 0,-1 0 1 0 0,0 1 0 0 0,1-1-1 0 0,-1 0 1 0 0,1 0 0 0 0,-1 0-1 0 0,1 0 1 0 0,-1 0 0 0 0,0 0 0 0 0,1 0-1 0 0,-1 0 1 0 0,0 0 0 0 0,-52 0 211 0 0,51-1-218 0 0,2 1 0 0 0,-1 0 0 0 0,0 0 0 0 0,1 0 0 0 0,-1 0 0 0 0,1 0 0 0 0,-1 0 0 0 0,0 0 0 0 0,1 0 0 0 0,-1 0 0 0 0,1 0 0 0 0,-1 0 0 0 0,1 0 0 0 0,-1 0 0 0 0,0 1 0 0 0,1-1 0 0 0,-1 0 0 0 0,1 0 0 0 0,-1 1 0 0 0,1-1 0 0 0,-1 0 0 0 0,0 2 0 0 0,1-2 0 0 0,-13 4 0 0 0,-8 2 0 0 0,20-6 0 0 0,0 1 0 0 0,0-1 0 0 0,-1 1 0 0 0,1-1 0 0 0,-1 0 0 0 0,1 0 0 0 0,0 1 0 0 0,-1-1 0 0 0,1 0 0 0 0,0 0 0 0 0,-3-1 0 0 0,-5 0 0 0 0,-55 3 254 0 0,57-1-243 0 0,-12 1-12 0 0,17-2 10 0 0,0 0 0 0 0,0 0-1 0 0,1 0 1 0 0,-1 1 0 0 0,0-1-1 0 0,0 0 1 0 0,1 1 0 0 0,-1-1-1 0 0,1 1 1 0 0,-1 0 0 0 0,0 0 0 0 0,1-1-1 0 0,-2 3 1 0 0,-6 1 157 0 0,6-3-119 0 0,1 0-42 0 0,0-1 1 0 0,0 1-1 0 0,0 0 1 0 0,0-1-1 0 0,-1 0 1 0 0,1 1-1 0 0,0-1 1 0 0,-4 0-1 0 0,-1 0-5 0 0,7 0 0 0 0,0 0 0 0 0,0 0 0 0 0,0 0 0 0 0,0 0 0 0 0,0 0 0 0 0,0 0 0 0 0,-1 0 0 0 0,1 0 0 0 0,0 0 0 0 0,0 0 0 0 0,0 0 0 0 0,0 1 0 0 0,0-1 0 0 0,0 0 0 0 0,0 0 0 0 0,0 0 0 0 0,0 0 0 0 0,0 0 0 0 0,0 0 0 0 0,0 0 0 0 0,0 0 0 0 0,0 0 0 0 0,0 0 0 0 0,0 0 0 0 0,-1 0 0 0 0,1 0 0 0 0,0 0 0 0 0,0 0 0 0 0,0 0 0 0 0,0 0 0 0 0,0 1 0 0 0,0-1 0 0 0,0 0 0 0 0,0 0 0 0 0,0 0 0 0 0,0 0 0 0 0,0 0 0 0 0,0 0 0 0 0,0 0 0 0 0,0 0 0 0 0,0 0 0 0 0,0 0 0 0 0,0 0 0 0 0,0 0 0 0 0,0 0 0 0 0,0 1 0 0 0,0-1 0 0 0,0 0 0 0 0,0 0 0 0 0,1 0 0 0 0,-1 0 0 0 0,0 0 0 0 0,0 0 0 0 0,0 0 0 0 0,0 0 0 0 0,0 0 0 0 0,0 0 0 0 0,0 0 0 0 0,0 0 0 0 0,0 0 0 0 0,0 0 0 0 0,0 0 0 0 0,0 0 0 0 0,0 0 0 0 0,0 0 0 0 0,-32 8 0 0 0,0 2 128 0 0,27-10-67 0 0,-16-3 70 0 0,20 3-125 0 0,0 0-1 0 0,-1 0 1 0 0,1 0-1 0 0,-1 0 0 0 0,1 0 1 0 0,-1 0-1 0 0,1 0 1 0 0,0 0-1 0 0,-1 1 0 0 0,-2 0 1 0 0,-19 2-2 0 0,14-1-4 0 0,8-1 0 0 0,-1-1 0 0 0,0 1 0 0 0,0-1 0 0 0,1 0 0 0 0,-1 1 0 0 0,0-1 0 0 0,0 0 0 0 0,1 0 0 0 0,-1 0 0 0 0,-3 0 0 0 0,-2-2 0 0 0,-11-1 0 0 0,10 5 44 0 0,7-1-35 0 0,0-1 1 0 0,0 0 0 0 0,0 1 0 0 0,0-1 0 0 0,0 0-1 0 0,0 0 1 0 0,0 0 0 0 0,0 0 0 0 0,0 0 0 0 0,1 0-1 0 0,-1 0 1 0 0,0 0 0 0 0,0 0 0 0 0,0-1-1 0 0,0 1 1 0 0,0 0 0 0 0,0-1 0 0 0,-1 0 0 0 0,-19 0 250 0 0,19 1-151 0 0,0 0 1 0 0,0 0 0 0 0,0 0 0 0 0,0 0 0 0 0,0 0 0 0 0,0 0-1 0 0,-4-2 1 0 0,5 2-95 0 0,0-1-1 0 0,0 1 0 0 0,0 0 1 0 0,0 0-1 0 0,0 0 0 0 0,0 0 1 0 0,0 0-1 0 0,0 0 1 0 0,0 0-1 0 0,0 0 0 0 0,0 0 1 0 0,0 0-1 0 0,-2 1 0 0 0,-20 1 41 0 0,14-1-55 0 0,-4-1 0 0 0,5 0 0 0 0,5 1 0 0 0,0-1 0 0 0,-1 0 0 0 0,1 0 0 0 0,0 0 0 0 0,0 0 0 0 0,-1 0 0 0 0,-2-1 0 0 0,-29-2 0 0 0,26 2-3 0 0,7 0 5 0 0,0 1 1 0 0,-1 0-1 0 0,1-1 0 0 0,0 1 0 0 0,-1 0 0 0 0,1 1 0 0 0,0-1 0 0 0,-5 1 0 0 0,1 0 14 0 0,-5-2-16 0 0,-13 4 0 0 0,23-3 0 0 0,-1 1 0 0 0,-1-1 0 0 0,0 1 0 0 0,1-1 0 0 0,-1 1 0 0 0,0-1 0 0 0,0 0 0 0 0,1 0 0 0 0,-1 0 0 0 0,0-1 0 0 0,-3 0 0 0 0,-13 0 0 0 0,12-2 0 0 0,8 3 0 0 0,-33 1 0 0 0,25-1 0 0 0,2 0-8 0 0,1 0-45 0 0,0 0 0 0 0,0 0-1 0 0,0 0 1 0 0,0-1 0 0 0,-5-1-1 0 0,9 2 56 0 0,-1 0 1 0 0,1 0-1 0 0,-1 0 0 0 0,1 0 0 0 0,0 0 0 0 0,-1-1 0 0 0,1 1 0 0 0,-1 0 0 0 0,1 0 1 0 0,-1 0-1 0 0,1 0 0 0 0,-1 0 0 0 0,1 0 0 0 0,0 1 0 0 0,-1-1 0 0 0,1 0 1 0 0,-1 0-1 0 0,1 0 0 0 0,0 0 0 0 0,-1 0 0 0 0,1 1 0 0 0,-1-1 0 0 0,-3 2 73 0 0,3-2 32 0 0,-19-1-338 0 0,20 0 235 0 0,0 1 0 0 0,-1-1 0 0 0,1 1 0 0 0,-1 0 0 0 0,1 0 0 0 0,0-1 0 0 0,-1 1 0 0 0,1 0 0 0 0,-1 0 0 0 0,1-1 0 0 0,-1 1 0 0 0,1 0 0 0 0,-1 0 0 0 0,1 0 0 0 0,0 0 0 0 0,-1 0 0 0 0,1-1 0 0 0,-1 1 0 0 0,1 0 0 0 0,-1 0 0 0 0,1 0 0 0 0,-1 1 0 0 0,1-1 0 0 0,-1 0 0 0 0,1 0 0 0 0,-1 0 0 0 0,0 0-1 0 0,1 0 0 0 0,0 0 1 0 0,0 0-1 0 0,0 0 0 0 0,0 0 0 0 0,0 0 1 0 0,-1 1-1 0 0,1-1 0 0 0,0 0 0 0 0,0 0 1 0 0,0 0-1 0 0,0 0 0 0 0,-1 0 0 0 0,1-1 1 0 0,0 1-1 0 0,0 0 0 0 0,0 0 0 0 0,0 0 0 0 0,-1 0 1 0 0,1 0-1 0 0,0 0 0 0 0,0 0 0 0 0,0 0 1 0 0,0 0-1 0 0,0 0 0 0 0,-1 0 0 0 0,1 0 1 0 0,0-1-1 0 0,0 1 0 0 0,0 0 0 0 0,0 0 1 0 0,0 0-1 0 0,0 0 0 0 0,0 0 0 0 0,-1-1 0 0 0,1 1 1 0 0,0 0-1 0 0,-3-3 57 0 0,2 3-147 0 0,-19-11-749 0 0,14 11 836 0 0,-1 2 0 0 0,5-1 0 0 0,-11 0 0 0 0,-34-5 0 0 0,41 4 0 0 0,-10 7 0 0 0,15-6 0 0 0,0-1 0 0 0,0 1 0 0 0,0-1 0 0 0,0 1 0 0 0,0-1 0 0 0,0 0 0 0 0,0 1 0 0 0,0-1 0 0 0,0 0 0 0 0,0 0 0 0 0,0 0 0 0 0,0 0 0 0 0,0 0 0 0 0,0 0 0 0 0,0 0 0 0 0,0 0 0 0 0,-1 0 0 0 0,1 0 0 0 0,0-1 0 0 0,0 1 0 0 0,0 0 0 0 0,0-1 0 0 0,0 1 0 0 0,-1-2 0 0 0,-1 1 0 0 0,-24 8 0 0 0,20-6 0 0 0,0-1 0 0 0,0 0-13 0 0,3 0-25 0 0,-1 0-19 0 0,0 0 0 0 0,0 0 0 0 0,-1-1 0 0 0,-4-1 0 0 0,2 2 57 0 0,-5 2 0 0 0,1-3 0 0 0,10 1 0 0 0,1 0 0 0 0,0 0 0 0 0,-1 0 0 0 0,1 1 0 0 0,0-1 0 0 0,0 0 0 0 0,-1 1 0 0 0,1-1 0 0 0,0 1 0 0 0,0 0 0 0 0,0-1 0 0 0,0 1 0 0 0,0 0 0 0 0,0 0 0 0 0,0-1 0 0 0,0 1 0 0 0,0 0 0 0 0,-1 2 0 0 0,-1 0 19 0 0,-12 1 442 0 0,9-1-590 0 0,3-1 144 0 0,0-1 0 0 0,1 1 0 0 0,0 0 0 0 0,-1 0 0 0 0,1 0 0 0 0,0 0 0 0 0,0 0-1 0 0,0 0 1 0 0,-2 3 0 0 0,2-4-326 0 0,-1-2 264 0 0,-8 10-279 0 0,9-4 350 0 0,1-4 110 0 0,-1-1-144 0 0,1 1 0 0 0,-1 0 0 0 0,0-1 1 0 0,0 1-1 0 0,0 0 0 0 0,0 0 0 0 0,0 0 0 0 0,1 1 1 0 0,-1-1-1 0 0,0 0 0 0 0,-2 3 0 0 0,2-1-40 0 0,-3 3 7 0 0,-20 15 32 0 0,20-16 11 0 0,2-1 0 0 0,-1 2 0 0 0,0-1 0 0 0,0 1 0 0 0,-9 10 411 0 0,12-14-166 0 0,-4 3 3 0 0,-2-1-248 0 0,3 0 0 0 0,-3 4 0 0 0,2 1 0 0 0,4-8 0 0 0,-7 7 0 0 0,3-1 0 0 0,0 0 0 0 0,-1-1 0 0 0,1 1 0 0 0,-1-4 0 0 0,1 0 0 0 0,-1 1-60 0 0,4-4-260 0 0,-17 14-1244 0 0,16-9 1548 0 0,-3 0 16 0 0,0-2 0 0 0,0 4 0 0 0,1-1 0 0 0,-1-2 0 0 0,2 2 0 0 0,-2 0 0 0 0,5-5 0 0 0,-14 12 0 0 0,-6 4 0 0 0,15-11 0 0 0,-13 11 0 0 0,4-4-72 0 0,14-12-298 0 0</inkml:trace>
</inkml:ink>
</file>

<file path=word/ink/ink3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2:39.786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0 1 2096 0 0,'0'0'10096'0'0</inkml:trace>
</inkml:ink>
</file>

<file path=word/ink/ink3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2:01.0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19 11976 0 0,'0'0'15474'0'0,"2"-1"-15325"0"0,-2 1-148 0 0,0-1 0 0 0,0 1 0 0 0,0 0 0 0 0,1-1-1 0 0,-1 1 1 0 0,0 0 0 0 0,1 0 0 0 0,-1-1 0 0 0,0 1 0 0 0,1 0 0 0 0,-1 0 0 0 0,0-1-1 0 0,1 1 1 0 0,-1 0 0 0 0,0 0 0 0 0,1 0 0 0 0,-1 0 0 0 0,0 0 0 0 0,1 0 0 0 0,-1-1-1 0 0,1 1 1 0 0,3 9-2 0 0,1 2-1 0 0,-3-5 19 0 0,-1-1 0 0 0,0 1 0 0 0,0 0 0 0 0,0-1 0 0 0,-1 1 0 0 0,0 11 0 0 0,1 9 141 0 0,-1-23-83 0 0,0-1 0 0 0,0 1-1 0 0,0 0 1 0 0,-1 0 0 0 0,1 0-1 0 0,-2 3 1 0 0,-1 14 310 0 0,7 42 421 0 0,-3-48-786 0 0,0 0 0 0 0,7 27 1 0 0,0-1 36 0 0,-6-23-55 0 0,1-1 0 0 0,1 0 0 0 0,0 0 0 0 0,1 0 0 0 0,11 23 0 0 0,-15-36-1 0 0,1 0 0 0 0,0 1 0 0 0,-1-1-1 0 0,1 0 1 0 0,1 0 0 0 0,-1 0-1 0 0,0 0 1 0 0,1 0 0 0 0,-1 0-1 0 0,1-1 1 0 0,0 0 0 0 0,0 1-1 0 0,0-1 1 0 0,0 0 0 0 0,0 0 0 0 0,1 0-1 0 0,-1-1 1 0 0,1 1 0 0 0,-1-1-1 0 0,1 0 1 0 0,-1 0 0 0 0,1 0-1 0 0,0-1 1 0 0,6 1 0 0 0,-8-1 21 0 0,-1 0-1 0 0,1-1 1 0 0,0 1 0 0 0,-1-1 0 0 0,1 0 0 0 0,0 0 0 0 0,-1 1-1 0 0,1-1 1 0 0,-1 0 0 0 0,1 0 0 0 0,-1-1 0 0 0,3-1 0 0 0,1-1 51 0 0,6-4-61 0 0,-2 0-1 0 0,1 0 1 0 0,-1-1-1 0 0,0 0 1 0 0,-1-1 0 0 0,0 0-1 0 0,-1 0 1 0 0,10-17-1 0 0,0-6-692 0 0,21-56-1 0 0,-35 79 600 0 0,-1 1-1 0 0,0-1 0 0 0,0 0 1 0 0,-1 0-1 0 0,-1 0 0 0 0,0 1 1 0 0,0-1-1 0 0,-1 0 0 0 0,0 0 1 0 0,-3-12-1 0 0,1 16 95 0 0,3 4 192 0 0,21 56 185 0 0,-16-41-496 0 0,1 0 0 0 0,1 0-1 0 0,0 0 1 0 0,1 0 0 0 0,14 16-1 0 0,-17-22 334 0 0,-1 0 0 0 0,0 1-1 0 0,0-1 1 0 0,6 16-1 0 0,-7-15-120 0 0,0 0 0 0 0,1 0 1 0 0,0 0-1 0 0,0-1 0 0 0,7 9 0 0 0,-11-16-105 0 0,8 10 0 0 0,19 17 0 0 0,-24-24 0 0 0,1-1 0 0 0,-1 1 0 0 0,1-1 0 0 0,0 1 0 0 0,0-1 0 0 0,0-1 0 0 0,0 1 0 0 0,0 0 0 0 0,7 1 0 0 0,0-4 0 0 0,-8 0 50 0 0,1-1 0 0 0,-1 1 0 0 0,1-1 0 0 0,-1 0 0 0 0,0 0 0 0 0,0-1 0 0 0,0 1 0 0 0,0 0 0 0 0,0-1 0 0 0,0 0 0 0 0,-1 0 0 0 0,1 0 0 0 0,-1 0 0 0 0,2-4 0 0 0,4-6 324 0 0,-1 0 0 0 0,7-20 0 0 0,-4 8-198 0 0,-3 8-267 0 0,-1 1 0 0 0,-1-1-1 0 0,0 0 1 0 0,-1 0 0 0 0,-1 0 0 0 0,-1-1 0 0 0,0-34-1 0 0,-4 14-171 0 0,-1-1-1 0 0,-14-58 0 0 0,16 90 30 0 0,-1 1 0 0 0,1-1 0 0 0,-2 1 1 0 0,1 0-1 0 0,-1 0 0 0 0,0 0 0 0 0,0 0 1 0 0,-5-7-1 0 0,7 13 90 0 0,1-1 1 0 0,0 1 0 0 0,-1 0-1 0 0,1 0 1 0 0,0 0-1 0 0,-1 0 1 0 0,1 0-1 0 0,-1-1 1 0 0,1 1-1 0 0,0 0 1 0 0,-1 0 0 0 0,1 0-1 0 0,-1 0 1 0 0,1 0-1 0 0,0 0 1 0 0,-1 0-1 0 0,1 0 1 0 0,-1 1 0 0 0,1-1-1 0 0,0 0 1 0 0,-1 0-1 0 0,1 0 1 0 0,-1 0-1 0 0,1 0 1 0 0,0 1-1 0 0,-1-1 1 0 0,1 0 0 0 0,0 0-1 0 0,-1 1 1 0 0,1-1-1 0 0,0 0 1 0 0,0 0-1 0 0,-1 1 1 0 0,1-1 0 0 0,0 0-1 0 0,0 1 1 0 0,-1-1-1 0 0,1 0 1 0 0,0 1-1 0 0,0-1 1 0 0,0 1-1 0 0,-1 0 1 0 0,-3 6-1832 0 0</inkml:trace>
  <inkml:trace contextRef="#ctx0" brushRef="#br0" timeOffset="530.68">821 628 14976 0 0,'0'0'3830'0'0,"1"1"-2611"0"0,2 1-876 0 0,0 0 1 0 0,0-1-1 0 0,1 1 1 0 0,-1-1-1 0 0,0 0 1 0 0,0 0-1 0 0,1 0 1 0 0,-1-1 0 0 0,7 2-1 0 0,-3-2-191 0 0,0 1 0 0 0,1-1 0 0 0,-1-1 0 0 0,8 0 1 0 0,-6-2-59 0 0,1 0 1 0 0,-1-1-1 0 0,0 0 1 0 0,0 0-1 0 0,0-1 1 0 0,-1 0-1 0 0,15-12 1 0 0,3-1-55 0 0,-18 13-113 0 0,0-1 1 0 0,-1 0 0 0 0,1 0 0 0 0,11-14 0 0 0,-16 16-31 0 0,1-1 1 0 0,-1 1 0 0 0,0-1 0 0 0,0 0-1 0 0,-1 0 1 0 0,1 0 0 0 0,-1 0-1 0 0,0 0 1 0 0,2-10 0 0 0,-3 12 19 0 0,-1 0 0 0 0,0 0 0 0 0,0 0 0 0 0,1 0 0 0 0,-2 0 0 0 0,1 0 0 0 0,0 0 0 0 0,-1 0 0 0 0,1 0 0 0 0,-1 0 0 0 0,-2-5 0 0 0,3 7 35 0 0,-1-1 0 0 0,0 1 0 0 0,0-1-1 0 0,0 1 1 0 0,0 0 0 0 0,0-1 0 0 0,0 1 0 0 0,-1 0 0 0 0,1 0 0 0 0,0 0 0 0 0,-1 0 0 0 0,1 0 0 0 0,-1 0 0 0 0,1 0 0 0 0,-1 0 0 0 0,1 0 0 0 0,-1 1 0 0 0,1-1 0 0 0,-1 0 0 0 0,0 1-1 0 0,1 0 1 0 0,-4-1 0 0 0,0 1 57 0 0,0 0 0 0 0,0 0 0 0 0,1 0 0 0 0,-1 0-1 0 0,0 1 1 0 0,0 0 0 0 0,0 0 0 0 0,0 0 0 0 0,1 1-1 0 0,-1-1 1 0 0,1 1 0 0 0,-1 0 0 0 0,1 1 0 0 0,-7 3 0 0 0,-3 5 495 0 0,1 0 1 0 0,-22 22 0 0 0,31-29-329 0 0,-2 2-43 0 0,0 1-1 0 0,1-1 1 0 0,0 1 0 0 0,1 0 0 0 0,-1 0-1 0 0,1 1 1 0 0,1-1 0 0 0,-1 1 0 0 0,1 0-1 0 0,1 0 1 0 0,0 0 0 0 0,0 0 0 0 0,0 0-1 0 0,1 1 1 0 0,-1 12 0 0 0,3-15-28 0 0,0-1 0 0 0,0 1 1 0 0,1-1-1 0 0,-1 1 0 0 0,1-1 0 0 0,0 0 0 0 0,0 1 1 0 0,1-1-1 0 0,0 0 0 0 0,0-1 0 0 0,0 1 1 0 0,0 0-1 0 0,1-1 0 0 0,0 0 0 0 0,0 0 0 0 0,0 0 1 0 0,0 0-1 0 0,0-1 0 0 0,1 1 0 0 0,8 3 0 0 0,-4-2 90 0 0,1 0-1 0 0,0-1 1 0 0,0 0-1 0 0,1-1 0 0 0,-1 0 1 0 0,1 0-1 0 0,0-1 0 0 0,-1-1 1 0 0,21 1-1 0 0,-17-2-497 0 0,1 0-1 0 0,-1-1 1 0 0,0-1-1 0 0,1 0 1 0 0,-1-1-1 0 0,0 0 1 0 0,-1-1 0 0 0,1-1-1 0 0,-1 0 1 0 0,1-1-1 0 0,16-11 1 0 0,-10 5-1640 0 0</inkml:trace>
  <inkml:trace contextRef="#ctx0" brushRef="#br0" timeOffset="1181.81">1262 162 21135 0 0,'-4'-14'1604'0'0,"3"11"-1199"0"0,0 2-385 0 0,1 0 0 0 0,-1 0 0 0 0,1 0-1 0 0,0 0 1 0 0,0 0 0 0 0,-1 0 0 0 0,1 0 0 0 0,0 0 0 0 0,0 0 0 0 0,0 0 0 0 0,0 0 0 0 0,0 0 0 0 0,0 0 0 0 0,0 0-1 0 0,1 0 1 0 0,-1 0 0 0 0,0 0 0 0 0,1 0 0 0 0,-1 0 0 0 0,1-1 0 0 0,-1 0 1268 0 0,1 3-1187 0 0,0-1 0 0 0,0 0 0 0 0,0 0 0 0 0,0 0 0 0 0,0 1 0 0 0,0-1 0 0 0,0 0 1 0 0,0 1-1 0 0,-1-1 0 0 0,1 1 0 0 0,0-1 0 0 0,0 1 0 0 0,-1 0 0 0 0,1-1 0 0 0,0 1 0 0 0,-1 0 0 0 0,2 1 0 0 0,10 16-206 0 0,-8-11 220 0 0,2 3-231 0 0,-1 1 1 0 0,0 0-1 0 0,-1 0 0 0 0,0 0 0 0 0,3 17 0 0 0,9 64 279 0 0,-11-56 371 0 0,36 150 416 0 0,-36-163-1031 0 0,5 40 0 0 0,-5-27-2077 0 0,-2-22-4064 0 0,1-4-1995 0 0</inkml:trace>
  <inkml:trace contextRef="#ctx0" brushRef="#br0" timeOffset="1182.81">1284 527 13360 0 0,'1'1'6171'0'0,"2"1"-5193"0"0,0 0 0 0 0,0 0 0 0 0,0 0 0 0 0,0 0 0 0 0,5 1 0 0 0,-4-1-609 0 0,1-1 1 0 0,-1 0 0 0 0,1 0-1 0 0,0 0 1 0 0,0-1-1 0 0,8 1 1 0 0,20-1 185 0 0,-5 1-373 0 0,1-2 0 0 0,46-7 0 0 0,-11-5-3918 0 0,-40 10 2296 0 0</inkml:trace>
  <inkml:trace contextRef="#ctx0" brushRef="#br0" timeOffset="2106.01">2149 63 2304 0 0,'1'4'2173'0'0,"2"6"1412"0"0,-6 11 3746 0 0,-5 0-3990 0 0,-1 11-1400 0 0,5-18-1357 0 0,1-1 1 0 0,-11 24-1 0 0,1-1 342 0 0,7-15-743 0 0,0 0 0 0 0,-4 35 0 0 0,4-24 552 0 0,4-22-503 0 0,0 0 0 0 0,0 18 0 0 0,0 10-75 0 0,1-19 241 0 0,2 21 0 0 0,-1-32-279 0 0,1-1-1 0 0,0 0 0 0 0,0 0 1 0 0,0-1-1 0 0,1 1 1 0 0,0 0-1 0 0,1 0 0 0 0,-1-1 1 0 0,1 1-1 0 0,1-1 1 0 0,-1 0-1 0 0,1 0 0 0 0,0 0 1 0 0,0-1-1 0 0,1 1 1 0 0,0-1-1 0 0,0 0 0 0 0,0 0 1 0 0,0-1-1 0 0,1 1 1 0 0,0-1-1 0 0,0-1 0 0 0,0 1 1 0 0,12 4-1 0 0,0-1 105 0 0,0-2-1 0 0,0-1 1 0 0,27 4 0 0 0,58-1 271 0 0,-27-2-396 0 0,-69-4-138 0 0,1 0 1 0 0,0-1-1 0 0,0 0 1 0 0,0-1-1 0 0,-1 1 1 0 0,1-2-1 0 0,0 1 1 0 0,-1-1 0 0 0,1 0-1 0 0,-1 0 1 0 0,1-1-1 0 0,-1 0 1 0 0,0-1-1 0 0,8-4 1 0 0,-14 7-187 0 0,0 0 1 0 0,0-1-1 0 0,0 1 1 0 0,0 0-1 0 0,0-1 1 0 0,0 1-1 0 0,0 0 1 0 0,0-1-1 0 0,0 1 1 0 0,-1-1-1 0 0,1 1 1 0 0,0-3-1 0 0,1 0-1529 0 0,2-5-7560 0 0</inkml:trace>
  <inkml:trace contextRef="#ctx0" brushRef="#br0" timeOffset="2616.45">2104 315 19351 0 0,'2'0'439'0'0,"79"-7"1225"0"0,-17 1-781 0 0,32-3 1377 0 0,37-2 758 0 0,-108 9-2966 0 0,-20 1-88 0 0,-1 1 1 0 0,0-1-1 0 0,0 1 0 0 0,1 0 1 0 0,-1 0-1 0 0,0 1 0 0 0,1-1 1 0 0,7 3-1 0 0,1 0-3283 0 0,-11-3 1299 0 0</inkml:trace>
  <inkml:trace contextRef="#ctx0" brushRef="#br0" timeOffset="2617.45">2100 77 12896 0 0,'0'0'997'0'0,"8"-3"655"0"0,9 0-363 0 0,0 1 0 0 0,0 1 0 0 0,0 1 0 0 0,0 1 0 0 0,23 3 1 0 0,31 0 508 0 0,226-11-422 0 0,-266 7-3030 0 0,-2 0-4309 0 0,-2 0-2138 0 0</inkml:trace>
  <inkml:trace contextRef="#ctx0" brushRef="#br0" timeOffset="3364.84">2812 0 8752 0 0,'0'0'5982'0'0,"0"3"-3177"0"0,3 51 2700 0 0,10 30-3398 0 0,-13-80-2055 0 0,4 14 84 0 0,2 15 123 0 0,-4-9 299 0 0,7 26-1 0 0,-1 5 180 0 0,11 69-572 0 0,-8-56-165 0 0,2 18 0 0 0,-2-39-4202 0 0,-11-46 2668 0 0</inkml:trace>
  <inkml:trace contextRef="#ctx0" brushRef="#br0" timeOffset="3365.84">2785 440 21191 0 0,'0'0'970'0'0,"16"3"356"0"0,85-20 1170 0 0,-101 17-2493 0 0,33-5 711 0 0,59-3 0 0 0,-59 5-3201 0 0,-17 0 975 0 0</inkml:trace>
  <inkml:trace contextRef="#ctx0" brushRef="#br0" timeOffset="3853.2">3377 369 16439 0 0,'0'0'802'0'0,"-7"4"47"0"0,-54 40 2318 0 0,57-42-3016 0 0,1 0-1 0 0,0 0 1 0 0,0 0 0 0 0,1 1 0 0 0,-1-1 0 0 0,0 1 0 0 0,1 0-1 0 0,0 0 1 0 0,-1 0 0 0 0,1 0 0 0 0,0 0 0 0 0,0 0 0 0 0,1 0-1 0 0,-3 6 1 0 0,-8 18 139 0 0,10-23-73 0 0,0 0 1 0 0,0 0-1 0 0,0 0 0 0 0,0 0 1 0 0,1 1-1 0 0,-1-1 1 0 0,1 1-1 0 0,1-1 1 0 0,-2 8-1 0 0,2-4-82 0 0,0-1 0 0 0,1 0 0 0 0,-1 0 0 0 0,1-1-1 0 0,1 1 1 0 0,1 7 0 0 0,-1-11-86 0 0,-1 0 0 0 0,1 1 1 0 0,0-1-1 0 0,-1 0 0 0 0,1 0 0 0 0,0-1 0 0 0,1 1 0 0 0,-1 0 0 0 0,0-1 1 0 0,1 1-1 0 0,0-1 0 0 0,-1 0 0 0 0,6 3 0 0 0,0-1-66 0 0,-1 0-1 0 0,1-1 1 0 0,0 0-1 0 0,0 0 1 0 0,0-1-1 0 0,0 0 1 0 0,1 0-1 0 0,-1-1 1 0 0,0 0-1 0 0,16-1 1 0 0,-12 0-63 0 0,0-1 0 0 0,0 0 1 0 0,0-1-1 0 0,0 0 1 0 0,0-1-1 0 0,-1-1 0 0 0,13-4 1 0 0,-19 5-440 0 0,1 0 0 0 0,-1-1 0 0 0,8-5 0 0 0,6-7-6312 0 0,-4 1-880 0 0</inkml:trace>
  <inkml:trace contextRef="#ctx0" brushRef="#br0" timeOffset="3854.2">3521 35 20815 0 0,'0'0'1586'0'0,"1"2"-1081"0"0,3 10-30 0 0,6 26 1 0 0,-6-24 738 0 0,7 24 0 0 0,-3-14-934 0 0,-1 1 0 0 0,-1 0 0 0 0,3 38 0 0 0,-5-37-207 0 0,3 23 62 0 0,12 73 311 0 0,-14-96 277 0 0,-3-16-429 0 0,0 0-1 0 0,5 15 1 0 0,-5-16-294 0 0,-2-9 0 0 0,0 0 0 0 0,0 0 0 0 0,0 0 0 0 0,0 1 0 0 0,0-1 1 0 0,0 0-1 0 0,0 0 0 0 0,0 0 0 0 0,0 0 0 0 0,0 0 0 0 0,0 1 0 0 0,0-1 0 0 0,0 0 0 0 0,0 0 0 0 0,0 0 0 0 0,0 0 0 0 0,1 0 0 0 0,-1 1 0 0 0,0-1 1 0 0,0 0-1 0 0,0 0 0 0 0,0 0 0 0 0,0 0 0 0 0,0 0 0 0 0,0 0 0 0 0,0 0 0 0 0,1 1 0 0 0,-1-1 0 0 0,0 0 0 0 0,0 0 0 0 0,0 0 0 0 0,0 0 0 0 0,0 0 0 0 0,1 0 1 0 0,-1 0-1 0 0,0 0 0 0 0,0 0 0 0 0,0 0 0 0 0,0 0 0 0 0,0 0 0 0 0,1 0 0 0 0,-1 0 0 0 0,0 0 0 0 0,0 0 0 0 0,0 0 0 0 0,0 0 0 0 0,1 0 0 0 0,-1 0 1 0 0,0 0-1 0 0,0 0 0 0 0,0 0 0 0 0,0 0 0 0 0,0 0 0 0 0,1-1 0 0 0,-1 1 0 0 0,0 0 0 0 0,0 0 0 0 0,0 0 0 0 0,0 0 0 0 0,0 0 0 0 0,0 0 0 0 0,0 0 1 0 0,0-1-1 0 0,1 1 0 0 0,5-8-69 0 0,-2-2-562 0 0,2-5 701 0 0,0 1 0 0 0,1 0-1 0 0,0 0 1 0 0,15-20-1 0 0,-20 31-121 0 0,0 0 0 0 0,1 1 0 0 0,-1-1-1 0 0,1 1 1 0 0,0-1 0 0 0,-1 1-1 0 0,1 0 1 0 0,0 0 0 0 0,0 0-1 0 0,1 0 1 0 0,-1 1 0 0 0,0-1 0 0 0,0 1-1 0 0,1 0 1 0 0,-1 0 0 0 0,1 0-1 0 0,-1 0 1 0 0,1 0 0 0 0,-1 1 0 0 0,1 0-1 0 0,0 0 1 0 0,-1 0 0 0 0,1 0-1 0 0,-1 0 1 0 0,1 1 0 0 0,4 1-1 0 0,-2 0 172 0 0,-1 0 0 0 0,1 0-1 0 0,-1 1 1 0 0,1-1-1 0 0,-1 1 1 0 0,0 1-1 0 0,0-1 1 0 0,-1 1-1 0 0,1 0 1 0 0,-1 0 0 0 0,1 0-1 0 0,-1 0 1 0 0,-1 1-1 0 0,7 9 1 0 0,-3-3-122 0 0,-1 0-1 0 0,0 1 1 0 0,-1 0 0 0 0,0 1-1 0 0,5 21 1 0 0,-7-23-30 0 0,0 0-1 0 0,1 0 1 0 0,5 12 0 0 0,-8-22-663 0 0</inkml:trace>
  <inkml:trace contextRef="#ctx0" brushRef="#br0" timeOffset="4412.46">4064 339 19351 0 0,'0'0'439'0'0,"0"7"596"0"0,2 20-299 0 0,1 0 0 0 0,1 0 0 0 0,2-1 0 0 0,8 27 0 0 0,-2-9 310 0 0,-11-39-1037 0 0,0-1-8 0 0,0 1-1 0 0,0-1 1 0 0,0 0 0 0 0,0 0 0 0 0,1 0-1 0 0,0 0 1 0 0,0-1 0 0 0,0 1-1 0 0,4 5 1 0 0,0-6-270 0 0,1-3-1135 0 0,-6 0-499 0 0</inkml:trace>
  <inkml:trace contextRef="#ctx0" brushRef="#br0" timeOffset="4413.46">4011 71 3224 0 0,'0'0'23583'0'0,"7"0"-24015"0"0,-3 3-216 0 0,3 4-48 0 0,2 0-9383 0 0</inkml:trace>
  <inkml:trace contextRef="#ctx0" brushRef="#br0" timeOffset="4941.36">4279 328 5064 0 0,'0'0'6530'0'0,"-4"3"-3027"0"0,3-1-529 0 0,0 4-2551 0 0,0 0-1 0 0,0 0 1 0 0,1 0-1 0 0,0 0 1 0 0,0 0-1 0 0,1 0 1 0 0,-1 1-1 0 0,1-1 1 0 0,1 0-1 0 0,-1 0 1 0 0,1 0-1 0 0,0-1 0 0 0,4 9 1 0 0,-3-8-272 0 0,-1 0 0 0 0,1 0-1 0 0,2 8 1 0 0,5 15 225 0 0,-3-13-288 0 0,8 28 1 0 0,1 2 859 0 0,-15-43-921 0 0,1 6-47 0 0,8-41-1114 0 0,-8 12 777 0 0,-1 9 140 0 0,0 1 1 0 0,4-15 0 0 0,-1 11 18 0 0,1 1 0 0 0,9-20 0 0 0,-6 6 600 0 0,-8 24-356 0 0,1 0 0 0 0,0 0 0 0 0,-1 0-1 0 0,1 0 1 0 0,0 1 0 0 0,1-1 0 0 0,-1 0-1 0 0,0 0 1 0 0,1 1 0 0 0,2-4 0 0 0,0 1 60 0 0,1 0 0 0 0,-1 1 0 0 0,1 0 0 0 0,0-1 0 0 0,1 2 0 0 0,-1-1 0 0 0,1 1 0 0 0,-1-1 0 0 0,1 2 0 0 0,0-1 0 0 0,0 1 0 0 0,0-1 0 0 0,1 2 0 0 0,-1-1 0 0 0,1 1 0 0 0,10-1 0 0 0,-12 1-94 0 0,-1 1 0 0 0,1 0 1 0 0,0 1-1 0 0,0-1 0 0 0,0 1 0 0 0,-1 0 0 0 0,1 0 0 0 0,0 0 0 0 0,-1 1 0 0 0,1 0 1 0 0,-1 0-1 0 0,0 0 0 0 0,1 0 0 0 0,5 5 0 0 0,-4-3 8 0 0,-1 0-1 0 0,0 0 1 0 0,0 0 0 0 0,-1 1-1 0 0,1 0 1 0 0,-1 0 0 0 0,0 0 0 0 0,0 1-1 0 0,6 11 1 0 0,-5-5 10 0 0,-1 0 1 0 0,0 1-1 0 0,-1-1 1 0 0,0 1-1 0 0,-1 0 0 0 0,2 22 1 0 0,-4-15 22 0 0,-1 0 1 0 0,0 0-1 0 0,-7 33 1 0 0,4-36-111 0 0,-1 2-134 0 0,4-4-2936 0 0</inkml:trace>
  <inkml:trace contextRef="#ctx0" brushRef="#br0" timeOffset="5557.11">4923 370 16384 0 0,'0'0'751'0'0,"-20"3"273"0"0,17-3-764 0 0,1 0-1 0 0,0 1 0 0 0,0-1 0 0 0,-1 0 0 0 0,1 1 0 0 0,0-1 0 0 0,0 1 0 0 0,0 0 0 0 0,-1 0 0 0 0,1 0 1 0 0,0 0-1 0 0,0 0 0 0 0,1 0 0 0 0,-1 1 0 0 0,0-1 0 0 0,-2 3 0 0 0,-1 2 303 0 0,0-1 0 0 0,1 1 0 0 0,-7 12 0 0 0,0-1-231 0 0,6-10-220 0 0,1 0 0 0 0,1 0 0 0 0,-1 0 0 0 0,1 0 0 0 0,0 0-1 0 0,1 1 1 0 0,0-1 0 0 0,0 1 0 0 0,1 0 0 0 0,-1 0 0 0 0,2-1 0 0 0,-1 16 0 0 0,1-20-69 0 0,0-1 1 0 0,0 1-1 0 0,0 0 0 0 0,0-1 1 0 0,0 1-1 0 0,1 0 1 0 0,-1-1-1 0 0,1 1 1 0 0,0-1-1 0 0,-1 1 1 0 0,1-1-1 0 0,0 1 1 0 0,1-1-1 0 0,-1 0 1 0 0,0 1-1 0 0,1-1 1 0 0,-1 0-1 0 0,1 0 1 0 0,0 0-1 0 0,0 0 1 0 0,0 0-1 0 0,3 2 1 0 0,-3-2-35 0 0,0 0-1 0 0,1-1 1 0 0,-1 1 0 0 0,1-1 0 0 0,0 1-1 0 0,-1-1 1 0 0,1 0 0 0 0,0 0 0 0 0,0 0-1 0 0,0 0 1 0 0,0-1 0 0 0,5 1-1 0 0,-1-1 3 0 0,0 0 0 0 0,0 0 0 0 0,0-1-1 0 0,10-2 1 0 0,-12 2-80 0 0,-1-1-1 0 0,1 1 1 0 0,0-1 0 0 0,-1 0 0 0 0,1-1-1 0 0,-1 1 1 0 0,0-1 0 0 0,0 0-1 0 0,0 0 1 0 0,0 0 0 0 0,0-1-1 0 0,-1 1 1 0 0,1-1 0 0 0,-1 0-1 0 0,4-5 1 0 0,11-12-222 0 0,-16 19 223 0 0,0-1 1 0 0,0 1-1 0 0,0-1 0 0 0,0 1 1 0 0,-1-1-1 0 0,1 0 0 0 0,-1 0 1 0 0,0 0-1 0 0,1 0 1 0 0,-1 1-1 0 0,-1-1 0 0 0,1-1 1 0 0,0 1-1 0 0,-1 0 0 0 0,1 0 1 0 0,-1 0-1 0 0,0 0 1 0 0,0 0-1 0 0,0 0 0 0 0,-1-4 1 0 0,0 5 54 0 0,0-1 0 0 0,0 1 1 0 0,0-1-1 0 0,0 1 0 0 0,0-1 1 0 0,0 1-1 0 0,0 0 0 0 0,-1 0 1 0 0,0-1-1 0 0,1 1 0 0 0,-1 0 1 0 0,0 1-1 0 0,0-1 1 0 0,0 0-1 0 0,0 0 0 0 0,0 1 1 0 0,0-1-1 0 0,0 1 0 0 0,-1 0 1 0 0,1-1-1 0 0,-1 1 0 0 0,1 0 1 0 0,-1 1-1 0 0,-2-2 0 0 0,-5 0 106 0 0,7 0-23 0 0,-1 1-1 0 0,1 0 1 0 0,-1 0 0 0 0,1 0 0 0 0,-1 1 0 0 0,0-1-1 0 0,1 1 1 0 0,-1 0 0 0 0,0 0 0 0 0,1 0 0 0 0,-7 2 0 0 0,-1 3 1117 0 0,15-1 58 0 0,6 4-1337 0 0,4 3 102 0 0,-1-1 0 0 0,23 13-1 0 0,-23-15 98 0 0,0 0 0 0 0,0 0-1 0 0,17 17 1 0 0,-15-10 80 0 0,-9-10-172 0 0,-1 0 0 0 0,1 0 0 0 0,-1 1-1 0 0,-1 0 1 0 0,1 0 0 0 0,6 11 0 0 0,-3 0 55 0 0,0 1 0 0 0,0 0 1 0 0,-2 0-1 0 0,0 0 0 0 0,-2 1 1 0 0,5 32-1 0 0,-9-47-50 0 0,3 14 97 0 0,-2 0-1 0 0,-1 0 1 0 0,-3 35-1 0 0,3-48-79 0 0,-2 1-1 0 0,1-1 1 0 0,0 0-1 0 0,-1 0 1 0 0,0 0 0 0 0,0 0-1 0 0,-1 0 1 0 0,0 0-1 0 0,1 0 1 0 0,-1-1-1 0 0,-1 0 1 0 0,1 1 0 0 0,-1-1-1 0 0,0 0 1 0 0,0-1-1 0 0,0 1 1 0 0,-7 4-1 0 0,0-1 151 0 0,-1-1 0 0 0,1 0 0 0 0,-1-1 0 0 0,0 0 0 0 0,-1-1 0 0 0,1 0 0 0 0,-1-1 0 0 0,-14 2 0 0 0,10-3-203 0 0,1-1 0 0 0,-1 0 0 0 0,1-1-1 0 0,-1-1 1 0 0,1-1 0 0 0,-18-4 0 0 0,24 4-258 0 0,1-1 0 0 0,-1 0 1 0 0,1-1-1 0 0,0 0 0 0 0,0-1 1 0 0,-15-9-1 0 0,16 9-765 0 0,1-2 0 0 0,-1 1-1 0 0,-12-14 1 0 0,8 3-583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36:16.5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397 2760 0 0,'0'0'288'0'0,"4"-6"-288"0"0,-2-3 0 0 0,-2 2 0 0 0,0 2 0 0 0,8-1-72 0 0</inkml:trace>
  <inkml:trace contextRef="#ctx0" brushRef="#br0" timeOffset="1413.04">117 1 1840 0 0,'0'0'10798'0'0,"3"12"-9524"0"0,-13 205 246 0 0,-3-53-1512 0 0,1 22 772 0 0,9-134-553 0 0,-4 153 524 0 0,8-58-558 0 0,-5 227 241 0 0,-8-240 623 0 0,0-6-465 0 0,-1 124-539 0 0,2 7 1467 0 0,8-172-1133 0 0,-11 183-310 0 0,12-95 594 0 0,3-92 456 0 0,3 56-1789 0 0,-5-106 670 0 0,0-16 55 0 0,2 28 0 0 0,0-24-44 0 0,-3 39 1 0 0,0-9 69 0 0,2 229 705 0 0,3-245-670 0 0,-2-28-98 0 0,0 0-1 0 0,0 0 0 0 0,-1 0 1 0 0,-1 14-1 0 0,0-17-16 0 0,1-1 0 0 0,0 1-1 0 0,0 0 1 0 0,1 0 0 0 0,0 3 0 0 0,0-3-1 0 0,-1 0-1 0 0,1 0 1 0 0,-1-1 0 0 0,0 1-1 0 0,0 0 1 0 0,-1 5 0 0 0,0-3-11 0 0,-1 0 18 0 0,1 1 1 0 0,0-1-1 0 0,0 1 1 0 0,0 10-1 0 0,0 7-15 0 0,0-19 0 0 0,0 1 0 0 0,1-1 0 0 0,0 1 0 0 0,0-1 0 0 0,1 1 0 0 0,0 4 0 0 0,0-7 0 0 0,-1-1 0 0 0,0 0 0 0 0,0 0 0 0 0,0 1 0 0 0,0-1 0 0 0,-1 0 0 0 0,0 4 0 0 0,-1 7 0 0 0,1 21-552 0 0,2-27 552 0 0,0 10 0 0 0,-2-4 0 0 0,4 15 11 0 0,5 20 42 0 0,-7-42-46 0 0,0-1 0 0 0,-1 1-1 0 0,0 11 1 0 0,0-12-2 0 0,0-1-1 0 0,0 0 1 0 0,0 0 0 0 0,1 1-1 0 0,-1-1 1 0 0,1 0 0 0 0,2 7-1 0 0,-2-9-4 0 0,0 1 0 0 0,-1 0 0 0 0,1-1 0 0 0,-1 1 0 0 0,1 0 0 0 0,-1-1 0 0 0,-1 6 0 0 0,1-5 0 0 0,0 0 0 0 0,0-1 0 0 0,0 1 0 0 0,1 0 0 0 0,-1 0 0 0 0,1 0 0 0 0,1 4 0 0 0,18 44-74 0 0,-17-36 288 0 0,-2-13-202 0 0,-1-1 0 0 0,0 0 0 0 0,0 1 0 0 0,0-1 0 0 0,0 0 0 0 0,1 1-1 0 0,-1-1 1 0 0,1 0 0 0 0,-1 0 0 0 0,2 3 0 0 0,1-1 17 0 0,-2-2-23 0 0,0 0 1 0 0,0-1-1 0 0,0 1 0 0 0,-1 0 0 0 0,1 0 0 0 0,0 0 0 0 0,-1 0 0 0 0,1 1 1 0 0,0-1-1 0 0,-1 0 0 0 0,1 0 0 0 0,-1 0 0 0 0,0 0 0 0 0,1 0 0 0 0,-1 1 1 0 0,0-1-1 0 0,0 2 0 0 0,10 42 71 0 0,1 9-2 0 0,-10-46-197 0 0,0 1 0 0 0,-1 0 0 0 0,0-1 1 0 0,-1 11-1 0 0,0 19 56 0 0,1-24 89 0 0,0-12 209 0 0,0-2-259 0 0,0 0 1 0 0,-1 1-1 0 0,1-1 1 0 0,0 0-1 0 0,-1 1 0 0 0,1-1 1 0 0,0 0-1 0 0,0 1 1 0 0,-1-1-1 0 0,1 0 1 0 0,0 1-1 0 0,0-1 0 0 0,0 1 1 0 0,0-1-1 0 0,0 0 1 0 0,-1 1-1 0 0,1-1 1 0 0,0 1-1 0 0,0-1 0 0 0,0 1 1 0 0,0-1-1 0 0,0 0 1 0 0,0 1-1 0 0,0-1 1 0 0,0 1-1 0 0,1 0 0 0 0,-1 0-292 0 0,0 0-1 0 0,0 0 1 0 0,0 0-1 0 0,0 0 1 0 0,0-1-1 0 0,1 1 1 0 0,-1 0-1 0 0,0 0 1 0 0,1 0-1 0 0,-1 0 1 0 0,0 0-1 0 0,1 0 1 0 0,-1 0-1 0 0,2 0 0 0 0,3 4-214 0 0</inkml:trace>
</inkml:ink>
</file>

<file path=word/ink/ink3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1:52.15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694 7368 0 0,'-2'-17'217'0'0,"-1"-34"640"0"0,4 51-572 0 0,-1 0-1 0 0,0 1 0 0 0,0-1 0 0 0,1 0 1 0 0,-1 0-1 0 0,0 0 0 0 0,0 0 0 0 0,1 0 1 0 0,-1 0-1 0 0,0 0 0 0 0,0 0 1 0 0,1 0-1 0 0,-1 0 0 0 0,0 0 0 0 0,0 0 1 0 0,1 0-1 0 0,-1 0 0 0 0,0 0 0 0 0,0 0 1 0 0,1 0-1 0 0,-1 0 0 0 0,0 0 0 0 0,0 0 1 0 0,1 0-1 0 0,-1 0 0 0 0,0 0 0 0 0,0 0 1 0 0,1-1-1 0 0,-1 1 0 0 0,0 0 0 0 0,0 0 1 0 0,1-1-1 0 0,5-2 2695 0 0,-2 1-3567 0 0,9-9 1246 0 0,0-1-1 0 0,0 0 1 0 0,-1-1-1 0 0,12-15 1 0 0,8-11-595 0 0,-20 27 187 0 0,-1-2 0 0 0,0 1 0 0 0,-1-1-1 0 0,9-18 1 0 0,-10 16-118 0 0,1 0 1 0 0,19-23-1 0 0,-25 35-213 0 0,0 0 0 0 0,0 0 0 0 0,0 1 0 0 0,9-7-1 0 0,9-5 86 0 0,-22 14 8 0 0,0 1 0 0 0,1-1 0 0 0,-1 1 1 0 0,0 0-1 0 0,1-1 0 0 0,-1 1 0 0 0,1 0 1 0 0,-1-1-1 0 0,1 1 0 0 0,-1 0 0 0 0,0 0 0 0 0,1-1 1 0 0,-1 1-1 0 0,1 0 0 0 0,-1 0 0 0 0,1 0 1 0 0,-1 0-1 0 0,1 0 0 0 0,0 0 0 0 0,-1 0 1 0 0,1 0-1 0 0,-1 0 0 0 0,1 0 0 0 0,-1 0 1 0 0,1 0-1 0 0,-1 0 0 0 0,1 0 0 0 0,-1 0 1 0 0,1 1-1 0 0,-1-1 0 0 0,1 0 0 0 0,-1 0 1 0 0,0 0-1 0 0,1 1 0 0 0,-1-1 0 0 0,1 0 1 0 0,-1 1-1 0 0,1-1 0 0 0,-1 0 0 0 0,0 1 0 0 0,1-1 1 0 0,-1 1-1 0 0,1 0 0 0 0,-1 0 5 0 0,1-1-1 0 0,0 1 0 0 0,0 0 1 0 0,0 0-1 0 0,0-1 0 0 0,0 1 1 0 0,0-1-1 0 0,0 1 0 0 0,0-1 1 0 0,0 1-1 0 0,2 0 0 0 0,0-1-16 0 0,1-1 0 0 0,0 1 0 0 0,-1-1 0 0 0,1 0 0 0 0,0 1 0 0 0,3-3 0 0 0,8-20 75 0 0,-15 23 342 0 0,0 0-396 0 0,1 1 0 0 0,-1-1 0 0 0,0 1 0 0 0,0-1 0 0 0,0 0-1 0 0,0 1 1 0 0,0-1 0 0 0,0 1 0 0 0,0-1 0 0 0,-1 0 0 0 0,1 1 0 0 0,0-1 0 0 0,0 1-1 0 0,0-1 1 0 0,0 0 0 0 0,0 1 0 0 0,-1-1 0 0 0,1 0 0 0 0,0 1 0 0 0,0-1 0 0 0,-1 0-1 0 0,1 1 1 0 0,-1-1-5 0 0,1 1 0 0 0,0 0-1 0 0,-1-1 1 0 0,1 1 0 0 0,0-1-1 0 0,-1 1 1 0 0,1 0 0 0 0,0-1-1 0 0,0 1 1 0 0,-1 0 0 0 0,1-1-1 0 0,0 1 1 0 0,0 0 0 0 0,0 0 0 0 0,0-1-1 0 0,0 2 1 0 0,1 1 12 0 0,-1-1 0 0 0,1 1 0 0 0,-1 0 0 0 0,1 0 0 0 0,-1-1 1 0 0,0 1-1 0 0,0 0 0 0 0,-1-1 0 0 0,1 1 0 0 0,0 0 0 0 0,-1-1 0 0 0,-1 5 0 0 0,-2 21 188 0 0,2 5-85 0 0,1-20-72 0 0,1 23 1 0 0,2 5-49 0 0,-1-22-6 0 0,0 0 0 0 0,5 23 0 0 0,-3-29 24 0 0,-2 1-1 0 0,1 0 0 0 0,-2 20 1 0 0,0-18 2 0 0,3 26 0 0 0,1 15 2 0 0,-3-42-78 0 0,0 1 1 0 0,1-1 0 0 0,5 20 0 0 0,-5-28-296 0 0,-2-4-12 0 0,1 0 1 0 0,0 0 0 0 0,0 0-1 0 0,0 0 1 0 0,1-1 0 0 0,1 4-1 0 0,1 1-704 0 0</inkml:trace>
  <inkml:trace contextRef="#ctx0" brushRef="#br0" timeOffset="469.51">561 181 6448 0 0,'0'0'297'0'0,"-1"2"-9"0"0,-1 0-452 0 0,1 0 1 0 0,-1 0-1 0 0,1 0 0 0 0,-1 0 1 0 0,1 0-1 0 0,-5 2 1 0 0,-16 9 4422 0 0,18-11-2352 0 0,-1 0 1 0 0,0 0-1 0 0,-1 0 1 0 0,1-1 0 0 0,0 0-1 0 0,0 0 1 0 0,-9 0 1430 0 0,16-1-2953 0 0,63 24 1322 0 0,-48-18-1342 0 0,0-1 1 0 0,29 5 0 0 0,-1 0 463 0 0,-24-6-388 0 0,35 3-1 0 0,6 1-458 0 0,-52-7 24 0 0,0 0 1 0 0,16 0-1 0 0,15 2-228 0 0,-38-3 170 0 0,-1 1 0 0 0,0-1 0 0 0,0 1 0 0 0,0-1 0 0 0,1 1 0 0 0,-1 0 0 0 0,0 0 0 0 0,0 0-1 0 0,0 0 1 0 0,2 2 0 0 0,-4-2 69 0 0,1 0 0 0 0,0 0 1 0 0,0 0-1 0 0,0 0 0 0 0,-1 0 0 0 0,1 0 0 0 0,-1 0 0 0 0,1 1 0 0 0,-1-1 0 0 0,1 0 0 0 0,-1 0 1 0 0,0 1-1 0 0,1-1 0 0 0,-1 0 0 0 0,0 1 0 0 0,0-1 0 0 0,0 0 0 0 0,0 2 0 0 0,0-1-40 0 0,0 0 1 0 0,0-1-1 0 0,0 1 0 0 0,0 0 0 0 0,0-1 0 0 0,-1 1 0 0 0,1 0 0 0 0,0 0 0 0 0,-1-1 0 0 0,1 1 0 0 0,-1-1 0 0 0,0 1 0 0 0,1-1 0 0 0,-3 3 0 0 0,-8 30 770 0 0,9-30-747 0 0,1 0 0 0 0,0 1 0 0 0,0-1 0 0 0,0 1 0 0 0,1-1 0 0 0,-1 1 0 0 0,1-1 0 0 0,0 1 0 0 0,1-1 0 0 0,-1 1 0 0 0,3 8 0 0 0,-2-6 0 0 0,0 0 0 0 0,-1 0 0 0 0,1 0 0 0 0,-2 10 0 0 0,-16 70 0 0 0,3-20 0 0 0,8-39-4 0 0,-3 21-225 0 0,8-37 156 0 0,-1 0 0 0 0,-6 18 1 0 0,5-18 221 0 0,0 0 0 0 0,-2 17 0 0 0,-2-5 775 0 0,1-8-3475 0 0,4-6-7115 0 0</inkml:trace>
  <inkml:trace contextRef="#ctx0" brushRef="#br0" timeOffset="1055.46">680 614 21191 0 0,'0'0'1606'0'0,"8"-2"-884"0"0,19-11 227 0 0,0 2 0 0 0,1 1 0 0 0,0 1-1 0 0,35-5 1 0 0,-23 8-1412 0 0,-12 5-3004 0 0,-10 1-5410 0 0</inkml:trace>
  <inkml:trace contextRef="#ctx0" brushRef="#br0" timeOffset="1576.55">951 3 14336 0 0,'0'0'1442'0'0,"-2"0"-1322"0"0,-5-2 6373 0 0,7 12-3785 0 0,2-6-2557 0 0,0-1 0 0 0,0 1 0 0 0,0 0 0 0 0,0-1-1 0 0,1 0 1 0 0,-1 1 0 0 0,1-1 0 0 0,0 0 0 0 0,3 3 0 0 0,3 0 188 0 0,-1 0 0 0 0,13 7 0 0 0,-13-9-197 0 0,44 30 725 0 0,-41-28-772 0 0,-1 0 0 0 0,-1 1 0 0 0,1 1 1 0 0,-1 0-1 0 0,0 0 0 0 0,-1 0 0 0 0,0 1 0 0 0,11 16 1 0 0,-5-4 79 0 0,-1-1 0 0 0,-2 2 0 0 0,12 28 0 0 0,-19-42-158 0 0,4 10 47 0 0,-1 1-1 0 0,0 0 1 0 0,6 33 0 0 0,-8-26 56 0 0,-4-20-41 0 0,1 0 0 0 0,-1 0-1 0 0,0 0 1 0 0,-1 0-1 0 0,0 10 1 0 0,-5 46 36 0 0,-11 103 248 0 0,10-125-298 0 0,-2-1-1 0 0,-13 42 1 0 0,21-80-65 0 0,-32 86 0 0 0,26-75 0 0 0,0 1 0 0 0,-1-1 0 0 0,0-1 0 0 0,-15 18 0 0 0,12-15 9 0 0,8-11-16 0 0,0 0 0 0 0,0 0 1 0 0,-1 0-1 0 0,1 0 0 0 0,-1-1 0 0 0,0 1 1 0 0,1-1-1 0 0,-1 0 0 0 0,-5 3 0 0 0,2-1-346 0 0,-12 5-511 0 0,17-8 777 0 0,1-1-1 0 0,-1 0 1 0 0,1 0 0 0 0,0 0 0 0 0,-1 0 0 0 0,1 0 0 0 0,-1 0-1 0 0,1 0 1 0 0,-1 0 0 0 0,1 0 0 0 0,-1 0 0 0 0,1 0 0 0 0,0 0-1 0 0,-1 0 1 0 0,1 0 0 0 0,-1 0 0 0 0,1 0 0 0 0,-1 0 0 0 0,1-1 0 0 0,0 1-1 0 0,-1 0 1 0 0,1 0 0 0 0,-1 0 0 0 0,1-1 0 0 0,0 1 0 0 0,-1 0-1 0 0,1-1 1 0 0,0 1 0 0 0,-1 0 0 0 0,1-1 0 0 0,0 1 0 0 0,0 0-1 0 0,-1-1 1 0 0,1 1 0 0 0,0-1 0 0 0,-1 0 0 0 0,-5-18-2926 0 0,5-2-5936 0 0</inkml:trace>
</inkml:ink>
</file>

<file path=word/ink/ink3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2:48.323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2 0 2304 0 0,'0'0'18941'0'0,"0"1"-18857"0"0,-1 12-16 0 0,1-11-68 0 0,0 0 0 0 0,0-1 1 0 0,0 1-1 0 0,0 0 0 0 0,1-1 0 0 0,-1 1 0 0 0,0-1 0 0 0,1 1 1 0 0,-1 0-1 0 0,1-1 0 0 0,0 1 0 0 0,1 2 0 0 0,-2 4 0 0 0,-1 13 0 0 0,1-14 0 0 0,-1-4 0 0 0,1 1 0 0 0,0-1 0 0 0,1 1 0 0 0,-1-1 0 0 0,0 0 0 0 0,1 1 0 0 0,0-1 0 0 0,2 6 0 0 0,-1-2 0 0 0,-2-5 0 0 0,1-1 0 0 0,-1 0 0 0 0,0-1 0 0 0,0 1 0 0 0,1 0 0 0 0,-1-1 0 0 0,0 1 0 0 0,1-1 0 0 0,-1 1 0 0 0,1 0 0 0 0,-1-1 0 0 0,1 1 0 0 0,-1-1 0 0 0,1 1 0 0 0,-1-1 0 0 0,1 1 0 0 0,0-1 0 0 0,-1 0 0 0 0,1 1 0 0 0,0-1 0 0 0,0 1 0 0 0,-1-1 0 0 0,1 1 0 0 0,-1-1 0 0 0,1 0 0 0 0,-1 1 0 0 0,1-1 0 0 0,-1 1 0 0 0,0-1 0 0 0,1 1 0 0 0,-1-1 0 0 0,0 1 0 0 0,1 0 0 0 0,-1-1 0 0 0,0 1 0 0 0,0-1 0 0 0,0 1 0 0 0,1 0 0 0 0,-1-1 0 0 0,0 1 0 0 0,0-1 0 0 0,0 1 0 0 0,0 0 0 0 0,0-1 0 0 0,0 1 0 0 0,0 0 0 0 0,0-1 0 0 0,0 1 0 0 0,-1-1 0 0 0,1 1 0 0 0,0 0 0 0 0,0-1 0 0 0,0 1 0 0 0,-1-1 0 0 0,0 2 0 0 0,-2 3 31 0 0,3-3 118 0 0,0-2-129 0 0,0 0 0 0 0,1 0 0 0 0,-1 1 0 0 0,0-1 0 0 0,0 0 0 0 0,0 1 0 0 0,1-1-1 0 0,-1 0 1 0 0,0 1 0 0 0,0-1 0 0 0,0 0 0 0 0,0 1 0 0 0,0-1 0 0 0,1 0 0 0 0,-1 1-1 0 0,0-1 1 0 0,0 0 0 0 0,0 1 0 0 0,0-1 0 0 0,0 0 0 0 0,0 1 0 0 0,0 0 0 0 0,-5 4 6 0 0,10-2-50 0 0,-4-3-48 0 0,0 1 166 0 0,9 7-73 0 0,0-3-34 0 0,-9-5-47 0 0,0 1-243 0 0,4 1 295 0 0,-4-2 68 0 0,23 0-56 0 0,-16 0 39 0 0,2 0-33 0 0,-3 0 1 0 0,-4 0 32 0 0,3 0-33 0 0,4-2-10 0 0,-1 1 0 0 0,1-2 0 0 0,4 1 0 0 0,-11 3 0 0 0,7 0 0 0 0,1 2 0 0 0,-4-3 0 0 0,-3 0 11 0 0,2 0 58 0 0,-6 0-85 0 0,32-6 352 0 0,-24 5-336 0 0,-1 1 0 0 0,1-3 0 0 0,0 0 0 0 0,-1-1 0 0 0,1 1 0 0 0,3 3 0 0 0,-3 3 0 0 0,7 2 1 0 0,-12-5-3 0 0,1 0 4 0 0,14 5 8 0 0,-16-4 33 0 0,3 4-22 0 0,-4-4 35 0 0,-1-1-48 0 0,0 1 0 0 0,0-1 0 0 0,-1 0 0 0 0,1 1 0 0 0,0-1 0 0 0,0 0 0 0 0,0 0 0 0 0,0 1 0 0 0,0-1 0 0 0,0 0 0 0 0,-1 1-1 0 0,1-1 1 0 0,0 0 0 0 0,0 1 0 0 0,0-1 0 0 0,0 0 0 0 0,0 1 0 0 0,0-1 0 0 0,0 0 0 0 0,0 1 0 0 0,0-1 0 0 0,1 0 0 0 0,-1 1 0 0 0,0-1 0 0 0,0 0 0 0 0,0 0 0 0 0,0 1 0 0 0,0-1 0 0 0,0 0 0 0 0,1 1 0 0 0,-1-1 0 0 0,0 0 0 0 0,0 0 0 0 0,0 1 0 0 0,1-1-1 0 0,-1 0 1 0 0,1 1 0 0 0,10 11 696 0 0,-9-9-661 0 0,4 3-222 0 0,8 13-76 0 0,-10-16 282 0 0,-4-3-24 0 0,0 0 1 0 0,0 0-1 0 0,0 0 1 0 0,0 0-1 0 0,0 0 0 0 0,0 0 1 0 0,1 0-1 0 0,-1 0 1 0 0,0 0-1 0 0,0 0 0 0 0,0 0 1 0 0,0 0-1 0 0,0 0 1 0 0,0 0-1 0 0,0 0 1 0 0,0 0-1 0 0,0 0 0 0 0,0 1 1 0 0,1-1-1 0 0,-1 0 1 0 0,0 0-1 0 0,0 0 0 0 0,0 0 1 0 0,0 0-1 0 0,0 0 1 0 0,0 0-1 0 0,0 0 0 0 0,0 0 1 0 0,0 0-1 0 0,0 1 1 0 0,0-1-1 0 0,0 0 0 0 0,0 0 1 0 0,0 0-1 0 0,0 0 1 0 0,0 0-1 0 0,0 0 0 0 0,0 0 1 0 0,0 0-1 0 0,0 1 1 0 0,0-1-1 0 0,0 0 0 0 0,0 0 1 0 0,0 0-1 0 0,0 0 1 0 0,0 0-1 0 0,-9 19 296 0 0,9-19-299 0 0,0 1 0 0 0,0 0 0 0 0,0-1 0 0 0,0 1 0 0 0,0-1 0 0 0,-1 1 0 0 0,1 0 0 0 0,0-1 0 0 0,0 1 0 0 0,0-1 0 0 0,1 1 0 0 0,-1 0 0 0 0,0-1 0 0 0,0 1 0 0 0,0-1 0 0 0,0 1 0 0 0,0-1 0 0 0,1 1 0 0 0,-1 0 0 0 0,0-1 0 0 0,1 1 0 0 0,-1-1 0 0 0,0 1 0 0 0,1-1 0 0 0,-1 1 0 0 0,0-1 0 0 0,1 0 0 0 0,-1 1 0 0 0,1-1 0 0 0,0 1 0 0 0,4 6 0 0 0,-5-7 0 0 0,0 1 0 0 0,0-1 0 0 0,0 1 0 0 0,0 0 0 0 0,0-1 0 0 0,0 1 0 0 0,1-1 0 0 0,-1 1 0 0 0,0-1 0 0 0,0 1 0 0 0,1 0 0 0 0,-1-1 0 0 0,0 1 0 0 0,1-1 0 0 0,-1 1 0 0 0,1-1 0 0 0,-1 0 0 0 0,1 1 0 0 0,-1-1 0 0 0,0 1 0 0 0,1-1 0 0 0,0 0 0 0 0,-1 1 0 0 0,1-1 0 0 0,0 1 0 0 0,1-1 0 0 0,14 11 0 0 0,-8-5 0 0 0,-6 0 0 0 0,-3 1 0 0 0,0 0 0 0 0,7-1 0 0 0,-4-4 0 0 0,21 11 0 0 0,-14-8 0 0 0,0 2 0 0 0,-1 3-1 0 0,0 0 21 0 0,-7-9 177 0 0,-1-1-192 0 0,0 0 0 0 0,0 1 0 0 0,-1-1 0 0 0,1 0 0 0 0,0 0 0 0 0,0 0 0 0 0,0 1 0 0 0,0-1 0 0 0,0 0 0 0 0,0 0 0 0 0,0 1 0 0 0,0-1 0 0 0,0 0 0 0 0,0 0 0 0 0,1 0 0 0 0,-1 1 0 0 0,0-1 0 0 0,0 0-1 0 0,0 0 1 0 0,0 0 0 0 0,0 1 0 0 0,0-1 0 0 0,0 0 0 0 0,0 0 0 0 0,1 0 0 0 0,-1 0 0 0 0,0 1 0 0 0,0-1 0 0 0,0 0 0 0 0,0 0 0 0 0,1 0 0 0 0,-1 0 0 0 0,0 0 0 0 0,0 0 0 0 0,0 1 0 0 0,1-1 0 0 0,-1 0 0 0 0,0 0 0 0 0,9 5-8 0 0,-8-5-4 0 0,1 1-107 0 0,-1 0-90 0 0,5 5 186 0 0,7 5 18 0 0,-6-5 0 0 0,5 3 0 0 0,3 1 0 0 0,-6-6 0 0 0,-1-1 0 0 0,-1 6 9 0 0,-3-6-22 0 0,10 5-20 0 0,-12-7-159 0 0,5 8-1709 0 0,-4-9 1903 0 0,9 10 1873 0 0,-8-8-2264 0 0</inkml:trace>
</inkml:ink>
</file>

<file path=word/ink/ink3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8T15:42:29.2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 153 3224 0 0,'0'0'15255'0'0,"-8"5"-12455"0"0,3 1-2131 0 0,5-5-622 0 0,-1 0 1 0 0,0 0 0 0 0,1 0 0 0 0,-1 0-1 0 0,1 0 1 0 0,-1 0 0 0 0,1 0 0 0 0,0 0-1 0 0,-1 0 1 0 0,1 0 0 0 0,0 0 0 0 0,0 0-1 0 0,-1 0 1 0 0,1 0 0 0 0,0 0 0 0 0,0 0 0 0 0,1 2-1 0 0,-4 9 396 0 0,3-10-349 0 0,-1 0-1 0 0,1-1 1 0 0,0 1-1 0 0,0 0 1 0 0,-1-1-1 0 0,1 1 1 0 0,0 0 0 0 0,0 0-1 0 0,0-1 1 0 0,1 3-1 0 0,4 39 681 0 0,-1-5-572 0 0,1 42 405 0 0,-2-60-146 0 0,0 24 1 0 0,-1 2-17 0 0,5 55-97 0 0,-7-30-295 0 0,2-40 323 0 0,0 7 672 0 0,0-25-833 0 0,-1-1 0 0 0,0 17 0 0 0,-1-17-227 0 0,0 0-1 0 0,4 18 1 0 0,7 53 12 0 0,-11-38 0 0 0,2-18 50 0 0,3 8 47 0 0,-5-34-93 0 0,0 0 0 0 0,0 0 0 0 0,0 0 0 0 0,0 0 0 0 0,0 0 0 0 0,0 0 0 0 0,0 0 0 0 0,0 0 0 0 0,0 0 1 0 0,-1 0-1 0 0,1 0 0 0 0,-1 1 0 0 0,0 11 8 0 0,4-1 38 0 0,1 14-40 0 0,1 14 1 0 0,-1-10 42 0 0,3-1-252 0 0,-7-28 211 0 0,2 2 240 0 0,0 2-147 0 0,-2 3-38 0 0,-2 0-29 0 0,0-3 15 0 0,2-3-47 0 0,0 0-1 0 0,0 0 1 0 0,0 0 0 0 0,0 0 0 0 0,0 0-1 0 0,0-1 1 0 0,1 1 0 0 0,-1 0-1 0 0,1 2 1 0 0,1 4 1 0 0,-2-7 3 0 0,0 0 0 0 0,0 1 0 0 0,0-1 0 0 0,0 0-1 0 0,1 0 1 0 0,-1 0 0 0 0,0 0 0 0 0,1 0 0 0 0,-1 0 0 0 0,1 0 0 0 0,-1 0-1 0 0,1 0 1 0 0,-1 0 0 0 0,2 2 0 0 0,-1-3 114 0 0,4 8 192 0 0,0-5-279 0 0,-1-1 0 0 0,0 1 0 0 0,1-1 0 0 0,0 0 1 0 0,7 2-1 0 0,-9-3 5 0 0,-2 0-41 0 0,0 0 0 0 0,-1 0 0 0 0,1-1-1 0 0,0 1 1 0 0,0-1 0 0 0,0 1-1 0 0,0-1 1 0 0,0 1 0 0 0,0-1-1 0 0,0 1 1 0 0,0-1 0 0 0,1 0 0 0 0,-1 1-1 0 0,0-1 1 0 0,0 0 0 0 0,0 0-1 0 0,2 0 1 0 0,5 1-3 0 0,-4 1 4 0 0,0-1 0 0 0,1 0 0 0 0,-1 0 0 0 0,0-1-1 0 0,0 1 1 0 0,1-1 0 0 0,-1 0 0 0 0,0 0 0 0 0,0 0 0 0 0,1-1 0 0 0,6-1 0 0 0,4-3 219 0 0,18-5-321 0 0,-22 8 58 0 0,2-1 132 0 0,-1 1 1 0 0,1 0-1 0 0,19 1 1 0 0,1 3-214 0 0,-31-2 88 0 0,0-2 0 0 0,11 2 39 0 0,17-1 185 0 0,16-5-189 0 0,-31 5 0 0 0,-13 0 0 0 0,-1 0 0 0 0,0 1 0 0 0,-1-1 0 0 0,1 1 0 0 0,0 0 0 0 0,-1-1 0 0 0,1 1 0 0 0,0-1 0 0 0,-1 1 0 0 0,1 0 0 0 0,0 0 0 0 0,0 0 0 0 0,0-1 0 0 0,-1 1 0 0 0,1 0 0 0 0,0 0 0 0 0,1 0 0 0 0,5 0 0 0 0,-1 0 0 0 0,1 0 0 0 0,0 0 0 0 0,10 3 0 0 0,-8 0 0 0 0,-3-1 0 0 0,7-3 0 0 0,-4 1 0 0 0,-5 0 0 0 0,0 0 0 0 0,0 0 0 0 0,-1 0 0 0 0,1 0 0 0 0,0-1 0 0 0,0 0 0 0 0,4-1 0 0 0,37-1 0 0 0,-18 2-107 0 0,-23 0 68 0 0,0 1-1 0 0,0 0 0 0 0,1 0 1 0 0,-1 0-1 0 0,0 1 0 0 0,0-1 0 0 0,1 1 1 0 0,3 2-1 0 0,3-1 90 0 0,-1 0 0 0 0,0 0 0 0 0,1-1 0 0 0,-1 0-1 0 0,0-1 1 0 0,13-1 0 0 0,2 0-30 0 0,31 0-32 0 0,-24 0 45 0 0,-1 1 0 0 0,53 6 0 0 0,-58-3-33 0 0,1-1 0 0 0,43-3 0 0 0,-20 0 0 0 0,127-6-328 0 0,-98 5 200 0 0,-41-3 128 0 0,-8 0 0 0 0,-2 3 25 0 0,1-1 79 0 0,0 2-1 0 0,32 2 1 0 0,-23 1-22 0 0,10 0-44 0 0,-40-1-38 0 0,0 0 0 0 0,0-1 0 0 0,0 0 0 0 0,0 0 0 0 0,0-1 0 0 0,13-3 0 0 0,40-3-384 0 0,-35 4 288 0 0,12 3 96 0 0,-30 1 0 0 0,0-1 0 0 0,0 0 0 0 0,0-1 0 0 0,16-2 0 0 0,-9 0 74 0 0,0 1-1 0 0,0 1 1 0 0,18 0-1 0 0,24-2 105 0 0,33 0-178 0 0,-80 2 0 0 0,1 1 0 0 0,0 1 0 0 0,20 3 0 0 0,17 1 0 0 0,26-2-131 0 0,-44-1 62 0 0,1-1 1 0 0,36-4 0 0 0,53-6 68 0 0,-80 4 325 0 0,-25 4-324 0 0,-1 0 0 0 0,19-6 0 0 0,-19 5-1 0 0,0 0 0 0 0,0 0 0 0 0,28 1 0 0 0,-32 2 0 0 0,66-8 0 0 0,-38 2 0 0 0,-23 2 0 0 0,49-8 0 0 0,-26 6-352 0 0,60 2 0 0 0,-65 2 352 0 0,-21 0 0 0 0,-1 0 0 0 0,1 1 0 0 0,18 2 0 0 0,-22-1 93 0 0,0 0-1 0 0,0-1 1 0 0,0 0 0 0 0,13-3 0 0 0,14 1 139 0 0,-17 2-232 0 0,5 0 0 0 0,33-3 0 0 0,37-21-849 0 0,-86 22 811 0 0,0 0 1 0 0,0 0 0 0 0,0 0-1 0 0,7-5 1 0 0,13-4-60 0 0,-23 9 70 0 0,1 1-1 0 0,-1-1 1 0 0,1 0 0 0 0,4-4 0 0 0,-2 2 15 0 0,1 0 1 0 0,15-5-1 0 0,-18 7 7 0 0,26-13-54 0 0,-12 2 59 0 0,-9 7 0 0 0,-9 3 0 0 0,0 1 0 0 0,3-3 0 0 0,-1 3 0 0 0,-1 0 0 0 0,0 0 0 0 0,0-1 0 0 0,0 1 0 0 0,0-1 0 0 0,0 1 0 0 0,0-1 0 0 0,-1 0 0 0 0,1 0 0 0 0,-1 0 0 0 0,0 0 0 0 0,0 0 0 0 0,0 0 0 0 0,0 0 0 0 0,0-5 0 0 0,3-23 0 0 0,-2-1 0 0 0,0 23 0 0 0,-2 0 0 0 0,1 0 0 0 0,-1 0 0 0 0,-1-9 0 0 0,-2 3 0 0 0,1 2 0 0 0,0-1 0 0 0,0 1 0 0 0,1-1 0 0 0,2-22 0 0 0,11-114-16 0 0,-12 143 2 0 0,0-1-1 0 0,-1 0 1 0 0,-1-12 0 0 0,-2-14-9 0 0,-4-103 12 0 0,5 73-42 0 0,3 58 53 0 0,-1 1 0 0 0,0-1 0 0 0,0 0 0 0 0,-2-5 0 0 0,2 6 0 0 0,0-1 0 0 0,0 0 0 0 0,0 0 0 0 0,0-5 0 0 0,-9-12 0 0 0,8 20 0 0 0,-6-27 53 0 0,6 24-41 0 0,0 1-1 0 0,0-1 1 0 0,0 1-1 0 0,0-1 1 0 0,0-9-1 0 0,0 4-5 0 0,0-11 14 0 0,2 19-14 0 0,0 0 0 0 0,0 0 0 0 0,0 0 0 0 0,-1 0 0 0 0,1 0 0 0 0,-1 0 1 0 0,0 0-1 0 0,-1-4 0 0 0,-2-21 47 0 0,6 22-53 0 0,-1 0-13 0 0,-1 6-45 0 0,0 0 0 0 0,0 0 1 0 0,0 0-1 0 0,0 0 0 0 0,0 0 0 0 0,0 0 1 0 0,0 0-1 0 0,1 0 0 0 0,-1 0 0 0 0,0 0 1 0 0,0 0-1 0 0,0 0 0 0 0,0 0 0 0 0,0 0 1 0 0,0 0-1 0 0,0 0 0 0 0,0 0 1 0 0,0 0-1 0 0,0 0 0 0 0,0 0 0 0 0,0 0 1 0 0,0 0-1 0 0,0 0 0 0 0,0 0 0 0 0,0 0 1 0 0,1 0-1 0 0,-1 0 0 0 0,0 0 0 0 0,0 0 1 0 0,0 0-1 0 0,0 0 0 0 0,0 0 1 0 0,0 0-1 0 0,0 0 0 0 0,0 0 0 0 0,0 0 1 0 0,0 0-1 0 0,0 0 0 0 0,0 0 0 0 0,0 0 1 0 0,0-1-1 0 0,0 1 0 0 0,0 0 0 0 0,0 0 1 0 0,0 0-1 0 0,0 0 0 0 0,0 0 0 0 0,0 0 1 0 0,0 0-1 0 0,0 0 0 0 0,0 0 1 0 0,0 0-1 0 0,0 0 0 0 0,0 0 0 0 0,0 0 1 0 0,0-1-1 0 0,2 8-3404 0 0,-6 1-5235 0 0</inkml:trace>
  <inkml:trace contextRef="#ctx0" brushRef="#br0" timeOffset="1745.45">83 174 1376 0 0,'2'-1'34'0'0,"-2"0"-23"0"0,1 1 0 0 0,-1 0-1 0 0,1-1 1 0 0,-1 1 0 0 0,1 0 0 0 0,-1-1-1 0 0,1 1 1 0 0,-1-1 0 0 0,0 1-1 0 0,1-1 1 0 0,-1 1 0 0 0,0-1 0 0 0,0 1-1 0 0,1-1 1 0 0,-1 0 0 0 0,0 1 0 0 0,0-1-1 0 0,0 1 1 0 0,1-1 0 0 0,-1 0-1 0 0,0 1 1 0 0,0-1 0 0 0,0 1 0 0 0,0-1-1 0 0,0 0 1 0 0,0 1 0 0 0,-1-4 6801 0 0,-10 0 1899 0 0,12-3-7143 0 0,7 9 186 0 0,-1-1-1497 0 0,-4 0-14 0 0,1-1 1 0 0,0 0-1 0 0,0 0 0 0 0,0 0 1 0 0,0 0-1 0 0,0-1 0 0 0,0 1 1 0 0,5-3-1 0 0,10-1 154 0 0,-2 0-155 0 0,-13 3-202 0 0,-1 0-1 0 0,0 0 1 0 0,1 0 0 0 0,-1 1 0 0 0,6-1 0 0 0,101-2 121 0 0,9-1 103 0 0,-11 4-200 0 0,-106 0-64 0 0,0 0 0 0 0,1-1 0 0 0,-1 1 0 0 0,0 0 0 0 0,1 1 0 0 0,-1-1 0 0 0,0 0 0 0 0,1 1 0 0 0,-1-1 0 0 0,3 2 0 0 0,2-1 0 0 0,241-18 160 0 0,-135 1 320 0 0,-29 6-178 0 0,149-8-404 0 0,-79 18 254 0 0,-72 1-73 0 0,67-1 314 0 0,20-7-57 0 0,80 2-481 0 0,-155 6 154 0 0,-37 4 124 0 0,-42-3-80 0 0,-1 0 0 0 0,1-1-1 0 0,16-1 1 0 0,120-10 403 0 0,-109 9-456 0 0,36 2 0 0 0,6 0 29 0 0,-57-2-11 0 0,39 4-1 0 0,-52-2-7 0 0,0-1 1 0 0,20-2-1 0 0,-21 1 1 0 0,0 1 0 0 0,25 2 0 0 0,-13-3 59 0 0,14-1 10 0 0,-25 2-62 0 0,1 0 1 0 0,-1-1 0 0 0,17-4-1 0 0,-25 4-18 0 0,-1 0 0 0 0,0 1 0 0 0,1 0 0 0 0,7 0 0 0 0,17-1 0 0 0,-21 0 0 0 0,0 0 0 0 0,0 1 0 0 0,11 1 0 0 0,-12-1 0 0 0,-1 1 0 0 0,1-1 0 0 0,-1-1 0 0 0,1 1 0 0 0,9-3 0 0 0,-9 2 0 0 0,1-1 0 0 0,0 2 0 0 0,12 0 0 0 0,-16 0 0 0 0,18 0 0 0 0,112 0 0 0 0,-111-3 0 0 0,-15 3 0 0 0,-6 0 0 0 0,-1 0 0 0 0,1 0 0 0 0,0 0 0 0 0,-1-1 0 0 0,1 1 0 0 0,-1-1 0 0 0,4-1 0 0 0,13 2 0 0 0,-13 0 0 0 0,14-3 0 0 0,-15 2 3 0 0,-2 1 9 0 0,27 1 3 0 0,-23-1 31 0 0,24-5 38 0 0,45-12-452 0 0,-68 15 346 0 0,-4 0 8 0 0,0 1 1 0 0,-1 0-1 0 0,1 0 0 0 0,0 0 0 0 0,0 1 0 0 0,0-1 0 0 0,0 1 0 0 0,4 0 1 0 0,-6 1-30 0 0,2 2 32 0 0,12 5 8 0 0,-2 1 60 0 0,-9-4-48 0 0,-4-4-8 0 0,1 1-1 0 0,-1-1 0 0 0,1 0 0 0 0,-1 1 0 0 0,1-1 0 0 0,0 0 0 0 0,3 1 0 0 0,-4-1 0 0 0,0-1 0 0 0,-1 0 0 0 0,1 0 0 0 0,-1 0 0 0 0,1 0 0 0 0,-1 0 0 0 0,0 0 0 0 0,1 0 0 0 0,-1 0 0 0 0,1 0 0 0 0,-1 1 0 0 0,1-1 0 0 0,-1 0 0 0 0,1 0 0 0 0,-1 1 0 0 0,0-1 0 0 0,1 0 0 0 0,-1 1 0 0 0,0-1 0 0 0,1 0 0 0 0,-1 1 0 0 0,0-1 0 0 0,1 0 0 0 0,-1 1 0 0 0,0-1 0 0 0,0 1 0 0 0,1-1 0 0 0,-1 0 0 0 0,0 1 0 0 0,0-1 0 0 0,0 1 0 0 0,0-1 0 0 0,0 1 0 0 0,1 0 0 0 0,5 13-4 0 0,-4-11 16 0 0,0 0 0 0 0,-1 0 1 0 0,0 1-1 0 0,1-1 0 0 0,-1 1 0 0 0,0-1 0 0 0,-1 1 0 0 0,1-1 0 0 0,0 6 1 0 0,3 27 189 0 0,-3-20-115 0 0,-1 5-46 0 0,-1-15-37 0 0,0 0-1 0 0,1 0 1 0 0,0 0-1 0 0,0 0 1 0 0,0 0-1 0 0,1 0 1 0 0,0 0-1 0 0,2 7 1 0 0,-3-10-46 0 0,1 0 1 0 0,0 0-1 0 0,0 0 1 0 0,1 0-1 0 0,-1 0 1 0 0,1 0-1 0 0,-1-1 1 0 0,1 1-1 0 0,0 0 1 0 0,0-1-1 0 0,0 0 0 0 0,0 1 1 0 0,0-1-1 0 0,1 0 1 0 0,-1 0-1 0 0,1 0 1 0 0,2 1-1 0 0,-4-2-145 0 0,0-1 0 0 0,0 1 0 0 0,0-1-1 0 0,0 1 1 0 0,0-1 0 0 0,0 1 0 0 0,0 0 0 0 0,0-1-1 0 0,0 1 1 0 0,0 0 0 0 0,0 0 0 0 0,-1 0-1 0 0,1 0 1 0 0,0 0 0 0 0,0 0 0 0 0,-1 0 0 0 0,1 0-1 0 0,-1 0 1 0 0,1 0 0 0 0,-1 0 0 0 0,1 1 0 0 0,-1-1-1363 0 0</inkml:trace>
</inkml:ink>
</file>

<file path=word/ink/ink3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9:54.4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9 1 1840 0 0,'0'0'13576'0'0,"-12"3"-11713"0"0,-29 10-268 0 0,38-12-1473 0 0,3-1-88 0 0,-1 0 1 0 0,0 0-1 0 0,1 1 1 0 0,-1-1 0 0 0,1 0-1 0 0,-1 0 1 0 0,0 0-1 0 0,1 1 1 0 0,-1-1 0 0 0,1 0-1 0 0,-1 1 1 0 0,1-1-1 0 0,-1 1 1 0 0,1-1-1 0 0,-1 1 1 0 0,1-1 0 0 0,-1 1-1 0 0,1-1 1 0 0,0 1-1 0 0,-1-1 1 0 0,1 1 0 0 0,0-1-1 0 0,-1 1 1 0 0,1 0-1 0 0,0-1 1 0 0,0 1 0 0 0,0-1-1 0 0,0 1 1 0 0,-1 0-1 0 0,1-1 1 0 0,0 1-1 0 0,0 0 1 0 0,0-1 0 0 0,0 1-1 0 0,0 0 1 0 0,1 1-1 0 0,-1-2-30 0 0,0 0-1 0 0,-1 0 0 0 0,1 1 1 0 0,0-1-1 0 0,0 0 0 0 0,0 1 0 0 0,0-1 1 0 0,0 0-1 0 0,0 1 0 0 0,0-1 1 0 0,0 0-1 0 0,0 1 0 0 0,0-1 0 0 0,0 0 1 0 0,1 1-1 0 0,-1-1 0 0 0,0 0 1 0 0,0 1-1 0 0,0-1 0 0 0,0 0 0 0 0,0 1 1 0 0,1-1-1 0 0,-1 0 0 0 0,0 0 1 0 0,0 1-1 0 0,0-1 0 0 0,1 0 0 0 0,-1 0 1 0 0,0 1-1 0 0,0-1 0 0 0,1 0 1 0 0,-1 0-1 0 0,0 0 0 0 0,1 1 0 0 0,-1-1 1 0 0,0 0-1 0 0,1 0 0 0 0,-1 0 1 0 0,1 0-1 0 0,0 0 20 0 0,8 6 50 0 0,1-1-1 0 0,0 0 1 0 0,20 6-1 0 0,-21-8-49 0 0,-6-3-23 0 0,-2 1 0 0 0,18 13 0 0 0,-16-12 0 0 0,-2-1 0 0 0,0 0 0 0 0,0 0 0 0 0,0 1 0 0 0,1-1 0 0 0,-1 0 0 0 0,0 1 0 0 0,-1-1 0 0 0,1 1 0 0 0,0-1 0 0 0,1 3 0 0 0,-2-4 0 0 0,0 1 0 0 0,2 1 0 0 0,0 0 0 0 0,-1 0 0 0 0,1 1 0 0 0,-1-1 0 0 0,0 0 0 0 0,0 0 0 0 0,0 1 0 0 0,0-1 0 0 0,0 1 0 0 0,-1-1 0 0 0,1 1 0 0 0,-1-1 0 0 0,1 4 0 0 0,-1-5 1 0 0,0 0-1 0 0,0 0 0 0 0,0 1 0 0 0,-1-1 1 0 0,1 0-1 0 0,0 0 0 0 0,0 0 0 0 0,-1 0 1 0 0,1 0-1 0 0,-1 0 0 0 0,1 0 0 0 0,-1 0 1 0 0,1 0-1 0 0,-1 0 0 0 0,0-1 0 0 0,1 1 1 0 0,-1 0-1 0 0,0 0 0 0 0,0-1 0 0 0,0 1 1 0 0,0 0-1 0 0,1-1 0 0 0,-3 2 1 0 0,-3 2 46 0 0,-6 4 65 0 0,-8 0-10 0 0,20-8-89 0 0,-8 2 34 0 0,-14-3-3 0 0,20 1-153 0 0,1-2 49 0 0,0-1-2717 0 0</inkml:trace>
  <inkml:trace contextRef="#ctx0" brushRef="#br0" timeOffset="466.46">291 108 2760 0 0,'0'0'543'0'0,"-4"21"9492"0"0,3-20-9758 0 0,1 0-1 0 0,-1 0 0 0 0,1 1 0 0 0,0-1 1 0 0,-1 0-1 0 0,1 1 0 0 0,0-1 0 0 0,0 0 1 0 0,0 1-1 0 0,0 1 0 0 0,0-2-123 0 0,0 0 0 0 0,-1 1-1 0 0,1-1 1 0 0,0 0 0 0 0,0 0 0 0 0,0 1 0 0 0,-1-1-1 0 0,1 0 1 0 0,-2 3 0 0 0,6 12 773 0 0,-4-4-962 0 0,0-1-3081 0 0</inkml:trace>
  <inkml:trace contextRef="#ctx0" brushRef="#br0" timeOffset="966.01">338 41 14600 0 0,'0'0'1457'0'0,"-1"-1"-1329"0"0,-3-5 3545 0 0</inkml:trace>
  <inkml:trace contextRef="#ctx0" brushRef="#br0" timeOffset="1954.34">296 24 4232 0 0,'0'0'16767'0'0,"-1"0"-16713"0"0,-5 0-44 0 0,2-3 28 0 0,4 2 1000 0 0,0-7-844 0 0,4 5-184 0 0,-2 2 1 0 0,-1 1 42 0 0,-2 1 1 0 0,-9 20-44 0 0,9-18 8 0 0,1-2-7 0 0,0 0 0 0 0,-1-1 0 0 0,1 1-1 0 0,0 0 1 0 0,0-1 0 0 0,-1 1-1 0 0,1-1 1 0 0,0 1 0 0 0,-1 0 0 0 0,1-1-1 0 0,0 1 1 0 0,-1-1 0 0 0,1 1 0 0 0,-1-1-1 0 0,1 1 1 0 0,-1-1 0 0 0,1 0 0 0 0,-1 1-1 0 0,1-1 1 0 0,-1 0 0 0 0,1 1-1 0 0,-1-1 1 0 0,0 0 0 0 0,1 1 0 0 0,-1-1-1 0 0,1 0 1 0 0,-1 0 0 0 0,0 0 0 0 0,-1 1 521 0 0,2-20 204 0 0,0 18-882 0 0</inkml:trace>
</inkml:ink>
</file>

<file path=word/ink/ink3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4:50.0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601 2304 0 0,'-3'1'15318'0'0,"61"-68"-10736"0"0,2-2-3712 0 0,-28 20-849 0 0,-23 37-24 0 0,-1-1 0 0 0,7-15 0 0 0,-7 13 57 0 0,12-18 0 0 0,25-40 87 0 0,-45 73-139 0 0,0 0 0 0 0,0 0-1 0 0,0 0 1 0 0,1 0 0 0 0,-1-1 0 0 0,0 1-1 0 0,0 0 1 0 0,0 0 0 0 0,0 0-1 0 0,0 0 1 0 0,0 0 0 0 0,1 0 0 0 0,-1 0-1 0 0,0 0 1 0 0,0 0 0 0 0,0 0-1 0 0,0 0 1 0 0,0 0 0 0 0,0 0 0 0 0,1 0-1 0 0,-1 0 1 0 0,0 0 0 0 0,0 0-1 0 0,0 0 1 0 0,0 0 0 0 0,0 0 0 0 0,1 0-1 0 0,-1 0 1 0 0,0 0 0 0 0,0 0 0 0 0,0 0-1 0 0,0 0 1 0 0,0 0 0 0 0,0 1-1 0 0,0-1 1 0 0,1 0 0 0 0,-1 0 0 0 0,0 0-1 0 0,0 0 1 0 0,0 0 0 0 0,0 0-1 0 0,0 0 1 0 0,0 0 0 0 0,0 1 0 0 0,0-1-1 0 0,0 0 1 0 0,0 0 0 0 0,0 0-1 0 0,1 0 1 0 0,-1 0 0 0 0,0 0 0 0 0,0 1-1 0 0,0-1 1 0 0,0 0 0 0 0,0 0-1 0 0,0 0 1 0 0,0 0 0 0 0,0 0 0 0 0,0 1-1 0 0,0-1 1 0 0,0 0 0 0 0,-1 0-1 0 0,1 0 1 0 0,2 12 208 0 0,-1-11-160 0 0,0 9 126 0 0,0 0 1 0 0,0 0 0 0 0,-1-1 0 0 0,-1 1 0 0 0,-1 16 0 0 0,-2 19 112 0 0,3-29 0 0 0,-4 27 0 0 0,0-4 167 0 0,-7 35-644 0 0,-1 9-82 0 0,8-19 270 0 0,5-60 0 0 0,-3 18 0 0 0,1-14 0 0 0,-1 1-3912 0 0</inkml:trace>
  <inkml:trace contextRef="#ctx0" brushRef="#br0" timeOffset="429.18">327 6 9760 0 0,'1'-2'13370'0'0,"2"3"-13895"0"0,5 3 898 0 0,0 0 0 0 0,0 2 0 0 0,0-1 0 0 0,-1 1 0 0 0,0 0 1 0 0,0 0-1 0 0,9 12 0 0 0,-11-12-163 0 0,0 1 1 0 0,0-1 0 0 0,-1 1-1 0 0,5 12 1 0 0,1 1 8 0 0,-6-12-126 0 0,-1 0 0 0 0,0 1 0 0 0,-1-1 0 0 0,0 1 0 0 0,2 12 0 0 0,1 9 94 0 0,4 14 56 0 0,3 70-1 0 0,-13-39-124 0 0,-1-20-52 0 0,1-32-15 0 0,-5 32 0 0 0,-2 7-6 0 0,-6 76 22 0 0,12-116-27 0 0,0 0 1 0 0,-8 22 0 0 0,-2 25 47 0 0,7-38-39 0 0,-10 35-1 0 0,1-8-14 0 0,2-2-570 0 0,12-55 391 0 0,0 0-1 0 0,0 0 1 0 0,-1-1 0 0 0,1 1 0 0 0,0 0-1 0 0,-1 0 1 0 0,1 0 0 0 0,-1-1-1 0 0,1 1 1 0 0,-1 0 0 0 0,1 0-1 0 0,-1-1 1 0 0,0 1 0 0 0,1-1-1 0 0,-1 1 1 0 0,0 0 0 0 0,-1 0-1 0 0,-3 3-5942 0 0,-1 1-2351 0 0</inkml:trace>
</inkml:ink>
</file>

<file path=word/ink/ink3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4:38.1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57 7832 0 0,'0'-5'14555'0'0,"1"12"-14325"0"0,0 0-1 0 0,0 0 0 0 0,1 0 0 0 0,4 11 0 0 0,2 11-171 0 0,-3-12 564 0 0,0-1-1 0 0,9 19 0 0 0,-4-9-509 0 0,-7-19-112 0 0,0-1 0 0 0,0 0 0 0 0,0 0 0 0 0,1 0 0 0 0,0 0 0 0 0,0-1 0 0 0,1 1 0 0 0,-1-1 0 0 0,8 6 0 0 0,-11-10 0 0 0,1 1 0 0 0,0-1 0 0 0,0 1 0 0 0,-1-1 0 0 0,1 0 0 0 0,0 0 0 0 0,0 1 0 0 0,1-2 0 0 0,-1 1 0 0 0,0 0 0 0 0,0 0 0 0 0,0-1 0 0 0,1 1 0 0 0,3 0 0 0 0,-3-2-6 0 0,-1 0 0 0 0,1 0 0 0 0,-1 0-1 0 0,1 0 1 0 0,-1 0 0 0 0,1 0 0 0 0,-1-1 0 0 0,0 1-1 0 0,0-1 1 0 0,0 0 0 0 0,1 1 0 0 0,-2-1 0 0 0,1 0-1 0 0,0 0 1 0 0,0 0 0 0 0,-1-1 0 0 0,3-2 0 0 0,1-5-435 0 0,1-1 0 0 0,6-19-1 0 0,-5 12-225 0 0,-5 13 593 0 0,-1-1 0 0 0,1 1-1 0 0,-1-1 1 0 0,-1 1 0 0 0,1-1 0 0 0,-1 0 0 0 0,0-10 0 0 0,0 8-22 0 0,0 0 0 0 0,2-15-1 0 0,0 18 115 0 0,13 28 283 0 0,35 73 1036 0 0,-47-90-1236 0 0,1-1 0 0 0,0 0-1 0 0,1 0 1 0 0,-1 0-1 0 0,1 0 1 0 0,0 0 0 0 0,0-1-1 0 0,0 0 1 0 0,8 4-1 0 0,2 3 58 0 0,-9-8-132 0 0,0 0 0 0 0,0 0 0 0 0,0-1 0 0 0,0 0 0 0 0,1 0 0 0 0,-1-1 1 0 0,0 0-1 0 0,1 0 0 0 0,0 0 0 0 0,-1-1 0 0 0,1 0 0 0 0,-1 0 0 0 0,1 0 0 0 0,9-3 0 0 0,-12 2 39 0 0,1-1 0 0 0,-1 0 0 0 0,0 0 0 0 0,-1-1 0 0 0,1 1 0 0 0,0-1 0 0 0,-1 0-1 0 0,1 0 1 0 0,-1 0 0 0 0,0 0 0 0 0,0-1 0 0 0,0 1 0 0 0,4-8 0 0 0,-4 6-30 0 0,-1 0 0 0 0,0 0 0 0 0,0 0-1 0 0,0 0 1 0 0,0 0 0 0 0,-1-1 0 0 0,0 1 0 0 0,0 0-1 0 0,-1-1 1 0 0,1 1 0 0 0,-1-1 0 0 0,0 1 0 0 0,-1-1 0 0 0,1 1-1 0 0,-3-10 1 0 0,-3-3-173 0 0,0 1 0 0 0,0 0 0 0 0,-14-23 0 0 0,18 36 4 0 0,-6-19-331 0 0,7 20 352 0 0,0-1 0 0 0,0 1 1 0 0,-1 0-1 0 0,1 0 1 0 0,-1-1-1 0 0,1 1 0 0 0,-1 0 1 0 0,-4-5-1 0 0,5 7-175 0 0</inkml:trace>
  <inkml:trace contextRef="#ctx0" brushRef="#br0" timeOffset="485.97">764 469 6912 0 0,'0'0'10615'0'0,"-5"-14"-5480"0"0,5 13-5106 0 0,0 1 1 0 0,-1-1-1 0 0,1 0 1 0 0,-1 1-1 0 0,1-1 1 0 0,-1 0-1 0 0,1 1 1 0 0,-1-1-1 0 0,0 1 1 0 0,1-1-1 0 0,-1 1 0 0 0,0-1 1 0 0,1 1-1 0 0,-1 0 1 0 0,0-1-1 0 0,0 1 1 0 0,1 0-1 0 0,-1-1 1 0 0,0 1-1 0 0,0 0 1 0 0,0 0-1 0 0,1 0 0 0 0,-1 0 1 0 0,0 0-1 0 0,-1 0 1 0 0,0 0 7 0 0,0 0 1 0 0,0 1-1 0 0,1-1 1 0 0,-1 1 0 0 0,0 0-1 0 0,0 0 1 0 0,0 0-1 0 0,1 0 1 0 0,-1 0-1 0 0,-2 1 1 0 0,-2 4 352 0 0,-1 0 0 0 0,1 0 1 0 0,-9 12-1 0 0,11-14-328 0 0,2 0 0 0 0,-1 1 1 0 0,1-1-1 0 0,-1 1 0 0 0,1-1 0 0 0,0 1 1 0 0,1 0-1 0 0,-1 0 0 0 0,1 0 0 0 0,0 0 1 0 0,0 0-1 0 0,1 0 0 0 0,-1 1 0 0 0,1-1 1 0 0,0 0-1 0 0,1 0 0 0 0,-1 0 0 0 0,3 7 1 0 0,-3-9-30 0 0,1 0 0 0 0,0 1 0 0 0,1-1 1 0 0,-1 0-1 0 0,0-1 0 0 0,1 1 0 0 0,0 0 0 0 0,-1 0 1 0 0,1-1-1 0 0,0 1 0 0 0,0-1 0 0 0,1 1 1 0 0,-1-1-1 0 0,0 0 0 0 0,1 0 0 0 0,0 0 1 0 0,-1 0-1 0 0,1-1 0 0 0,0 1 0 0 0,0-1 1 0 0,0 1-1 0 0,0-1 0 0 0,0 0 0 0 0,0 0 1 0 0,0 0-1 0 0,0-1 0 0 0,0 1 0 0 0,1-1 1 0 0,-1 0-1 0 0,4 0 0 0 0,-3 0-108 0 0,0 0 1 0 0,-1-1-1 0 0,1 0 0 0 0,0 0 0 0 0,-1 0 0 0 0,1 0 0 0 0,-1 0 1 0 0,1-1-1 0 0,-1 1 0 0 0,0-1 0 0 0,1 0 0 0 0,-1 0 1 0 0,0 0-1 0 0,0-1 0 0 0,0 1 0 0 0,-1-1 0 0 0,1 1 1 0 0,0-1-1 0 0,-1 0 0 0 0,0 0 0 0 0,0 0 0 0 0,0-1 0 0 0,0 1 1 0 0,0 0-1 0 0,-1-1 0 0 0,2-5 0 0 0,0 3-80 0 0,-1-1-1 0 0,0 0 1 0 0,0 0 0 0 0,-1 0-1 0 0,0 0 1 0 0,0-1 0 0 0,-1 1-1 0 0,0 0 1 0 0,0 0-1 0 0,-1 0 1 0 0,0 0 0 0 0,-3-14-1 0 0,3 14 156 0 0,1 1 64 0 0,0 5 1256 0 0,1 1-877 0 0,3-4-314 0 0,-4 4-127 0 0,1 0-1 0 0,-1-1 0 0 0,1 1 0 0 0,-1 0 0 0 0,1 0 0 0 0,-1-1 0 0 0,1 1 0 0 0,-1 0 0 0 0,1 0 0 0 0,-1 0 0 0 0,1-1 0 0 0,-1 1 0 0 0,1 0 0 0 0,-1 0 0 0 0,1 0 0 0 0,0 0 0 0 0,-1 0 0 0 0,1 0 0 0 0,-1 0 0 0 0,1 0 1 0 0,-1 0-1 0 0,1 1 0 0 0,-1-1 0 0 0,1 0 0 0 0,-1 0 0 0 0,1 0 0 0 0,-1 1 0 0 0,1-1 0 0 0,-1 0 0 0 0,1 0 0 0 0,-1 1 0 0 0,1-1 0 0 0,0 1 0 0 0,5 2 166 0 0,0 1 1 0 0,0 0-1 0 0,-1 0 0 0 0,1 0 1 0 0,-1 1-1 0 0,0 0 0 0 0,0 0 0 0 0,0 0 1 0 0,3 6-1 0 0,3 2 179 0 0,-1-3-331 0 0,0-1 0 0 0,1 0 0 0 0,0-1-1 0 0,17 10 1 0 0,-23-15 15 0 0,3 1-89 0 0,-1 1-1 0 0,1-2 1 0 0,0 1 0 0 0,0-1 0 0 0,1-1 0 0 0,-1 1 0 0 0,0-1-1 0 0,16 1 1 0 0,-13-2-772 0 0,-1-1-1 0 0,1 0 1 0 0,19-3-1 0 0,-10 0-544 0 0</inkml:trace>
  <inkml:trace contextRef="#ctx0" brushRef="#br0" timeOffset="1068.4">1404 29 7832 0 0,'0'-14'832'0'0,"0"13"-591"0"0,0 1-1 0 0,-1-1 1 0 0,1 1 0 0 0,0-1 0 0 0,0 1-1 0 0,0-1 1 0 0,0 1 0 0 0,0-1 0 0 0,-1 1-1 0 0,1 0 1 0 0,0-1 0 0 0,0 1 0 0 0,-1-1-1 0 0,1 1 1 0 0,0-1 0 0 0,-1 1 0 0 0,1 0 0 0 0,0-1-1 0 0,-1 1 1 0 0,1 0 0 0 0,-1-1 0 0 0,1 1-1 0 0,0 0 1 0 0,-1 0 0 0 0,1-1 0 0 0,-1 1-1 0 0,1 0 1 0 0,-1 0 0 0 0,1 0 0 0 0,-2-1 0 0 0,1 2 303 0 0,0-1 1 0 0,0 1-1 0 0,0-1 1 0 0,0 1-1 0 0,-1 0 1 0 0,1-1-1 0 0,0 1 1 0 0,0 0 0 0 0,0 0-1 0 0,0 0 1 0 0,1 0-1 0 0,-1 0 1 0 0,-1 2-1 0 0,-4 4-374 0 0,1 1 1 0 0,0 0-1 0 0,0 0 0 0 0,1 0 0 0 0,0 1 0 0 0,1-1 0 0 0,-4 15 0 0 0,-11 66 1272 0 0,15-55-1083 0 0,1 0 0 0 0,2 1 1 0 0,5 39-1 0 0,-5-67-296 0 0,4 37-201 0 0,1-1 1 0 0,2 0 0 0 0,2 0-1 0 0,1 0 1 0 0,20 46 0 0 0,-24-77-1342 0 0,13 19 1 0 0,-15-24-92 0 0</inkml:trace>
  <inkml:trace contextRef="#ctx0" brushRef="#br0" timeOffset="1069.4">1257 421 21191 0 0,'0'0'1027'0'0,"1"-1"-448"0"0,16-14 147 0 0,-15 13-650 0 0,0 1 0 0 0,0-1 0 0 0,0 0-1 0 0,0 0 1 0 0,0 1 0 0 0,0-1 0 0 0,1 1 0 0 0,-1 0 0 0 0,1 0 0 0 0,-1 0 0 0 0,0 0 0 0 0,1 0 0 0 0,0 0 0 0 0,-1 1 0 0 0,1-1 0 0 0,-1 1 0 0 0,5-1 0 0 0,94-8 1761 0 0,-65 7-1643 0 0,-18 0-1629 0 0,2 1-4954 0 0,1 1-1820 0 0</inkml:trace>
  <inkml:trace contextRef="#ctx0" brushRef="#br0" timeOffset="1585.26">1540 456 2760 0 0,'10'7'705'0'0,"-8"-6"643"0"0,0 0-1 0 0,0 0 0 0 0,0 0 1 0 0,0 0-1 0 0,1-1 0 0 0,-1 1 1 0 0,4 0-1 0 0,19-1 3626 0 0,22-10-2584 0 0,-44 9-2213 0 0,14-3 192 0 0,-6 2-252 0 0,-1-1-1 0 0,0 0 1 0 0,1-1 0 0 0,12-6 0 0 0,-19 7-108 0 0,0 0 0 0 0,0 0 0 0 0,0 0 0 0 0,0 0 0 0 0,0 0 0 0 0,-1-1 0 0 0,0 1 0 0 0,0-1 0 0 0,0 0 0 0 0,0 0 0 0 0,0 0 0 0 0,-1-1 0 0 0,4-7 0 0 0,-6 9-90 0 0,1 1-1 0 0,0-1 1 0 0,-1 0 0 0 0,1 0 0 0 0,-1 1 0 0 0,0-1 0 0 0,0 0 0 0 0,0 0-1 0 0,0 0 1 0 0,0 1 0 0 0,-1-1 0 0 0,1 0 0 0 0,-1 0 0 0 0,0 1 0 0 0,0-1 0 0 0,0 1-1 0 0,0-1 1 0 0,0 1 0 0 0,-1-1 0 0 0,1 1 0 0 0,-1-1 0 0 0,1 1 0 0 0,-1 0 0 0 0,0 0-1 0 0,0 0 1 0 0,0 0 0 0 0,0 0 0 0 0,0 0 0 0 0,-3-1 0 0 0,3 2 26 0 0,0 0 0 0 0,0 0 1 0 0,0 0-1 0 0,-1 1 0 0 0,1-1 1 0 0,0 0-1 0 0,0 1 0 0 0,-1 0 1 0 0,1 0-1 0 0,0-1 0 0 0,0 1 1 0 0,-1 0-1 0 0,1 1 0 0 0,-4 0 1 0 0,0 0 7 0 0,1 0-1 0 0,0 0 1 0 0,0 1 0 0 0,0-1 0 0 0,-7 4 0 0 0,7-2 229 0 0,-1 1 0 0 0,2-1 0 0 0,-1 1 0 0 0,0 0 0 0 0,1 0 0 0 0,-1 0 0 0 0,1 1 0 0 0,0-1 0 0 0,1 1 0 0 0,-1 0 0 0 0,1 0 0 0 0,0 1 1 0 0,0-1-1 0 0,-3 8 0 0 0,5-8 5 0 0,0-1 0 0 0,0 1 0 0 0,0 0-1 0 0,1 0 1 0 0,-1 0 0 0 0,1-1 0 0 0,0 1 0 0 0,0 0 0 0 0,1 0 0 0 0,1 8 0 0 0,0 3 219 0 0,-1-12-361 0 0,0-1 0 0 0,0 1 0 0 0,0-1 0 0 0,1 0 1 0 0,-1 1-1 0 0,1-1 0 0 0,0 0 0 0 0,0 0 0 0 0,0 0 0 0 0,0 0 0 0 0,0 0 0 0 0,1 0 0 0 0,-1-1 0 0 0,1 1 0 0 0,0-1 0 0 0,-1 1 0 0 0,1-1 0 0 0,4 2 0 0 0,6 4 222 0 0,0-1-1 0 0,27 10 1 0 0,-20-10-177 0 0,-1-2 0 0 0,28 5 0 0 0,-38-9-74 0 0,0 0-349 0 0,1-1 1 0 0,-1 0-1 0 0,0-1 0 0 0,0 0 0 0 0,0-1 0 0 0,0 0 0 0 0,9-3 1 0 0,-2 0-1093 0 0</inkml:trace>
  <inkml:trace contextRef="#ctx0" brushRef="#br0" timeOffset="2103.06">2073 345 17279 0 0,'0'0'1566'0'0,"0"2"-1290"0"0,0 6 287 0 0,-1 0-15 0 0,1 0-1 0 0,1 1 1 0 0,-1-1-1 0 0,1 0 1 0 0,1 0-1 0 0,-1 0 0 0 0,1 0 1 0 0,4 8-1 0 0,11 30-196 0 0,-17-45-175 0 0,0-9-879 0 0,-1-11 651 0 0,1-16-82 0 0,1 32 128 0 0,-1 1 0 0 0,0-1 0 0 0,1 0 0 0 0,0 1-1 0 0,-1 0 1 0 0,1-1 0 0 0,0 1 0 0 0,0-1 0 0 0,1 1 0 0 0,-1 0-1 0 0,2-3 1 0 0,7-9 6 0 0,-8 11 0 0 0,0 0 0 0 0,0 0 0 0 0,1 0 0 0 0,-1 0 0 0 0,1 1 0 0 0,4-5 0 0 0,0 2 4 0 0,-1 0 13 0 0,0 0 0 0 0,0 1 0 0 0,1 0 0 0 0,-1 0 0 0 0,1 0 0 0 0,-1 1 0 0 0,1 0-1 0 0,11-3 1 0 0,5 0 64 0 0,14-2-1322 0 0,-22 6-4376 0 0,0-1-1921 0 0</inkml:trace>
</inkml:ink>
</file>

<file path=word/ink/ink3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4:33.5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3 106 12752 0 0,'0'0'1514'0'0,"-11"10"1453"0"0,9-7-2645 0 0,0-1 0 0 0,0 0-1 0 0,0 0 1 0 0,0 0 0 0 0,0 0 0 0 0,-5 2 0 0 0,-12 13 591 0 0,-4 6-457 0 0,18-19-370 0 0,1 1-1 0 0,-1-1 1 0 0,1 1 0 0 0,-5 7-1 0 0,-24 39 699 0 0,9-16 128 0 0,2 1 1 0 0,-27 59 0 0 0,41-76-546 0 0,-3 7-25 0 0,2 0 0 0 0,0 0 0 0 0,-6 31 0 0 0,14-51-321 0 0,0 1-1 0 0,0 0 0 0 0,0 0 1 0 0,1 0-1 0 0,0 0 0 0 0,0 0 1 0 0,1 0-1 0 0,0 0 0 0 0,0 0 0 0 0,1-1 1 0 0,0 1-1 0 0,0 0 0 0 0,0-1 1 0 0,1 1-1 0 0,0-1 0 0 0,0 0 1 0 0,7 10-1 0 0,-4-8-62 0 0,0 0 0 0 0,0-1 0 0 0,0 0 0 0 0,1 0 0 0 0,0 0 0 0 0,0-1 0 0 0,1 0 0 0 0,-1-1 0 0 0,12 6 0 0 0,-15-9-133 0 0,-1 0-169 0 0,1 0 0 0 0,1 0 0 0 0,-1-1 0 0 0,0 1 0 0 0,0-1 0 0 0,7 1 0 0 0,11-2-8295 0 0</inkml:trace>
  <inkml:trace contextRef="#ctx0" brushRef="#br0" timeOffset="434.62">603 273 10592 0 0,'-31'-17'3289'0'0,"26"14"-1406"0"0,-14-7 3913 0 0,18 10-5633 0 0,0-1 1 0 0,-1 1-1 0 0,1 0 1 0 0,-1 0-1 0 0,1-1 0 0 0,-1 1 1 0 0,1 0-1 0 0,-1 0 0 0 0,1 1 1 0 0,-1-1-1 0 0,1 0 0 0 0,-1 0 1 0 0,1 1-1 0 0,-1-1 1 0 0,1 1-1 0 0,-1-1 0 0 0,0 2 1 0 0,-1-1-49 0 0,1 0 0 0 0,0 1 1 0 0,0-1-1 0 0,0 1 0 0 0,0 0 1 0 0,0 0-1 0 0,1 0 0 0 0,-1 0 1 0 0,0 0-1 0 0,1 0 0 0 0,-1 0 1 0 0,1 0-1 0 0,0 1 0 0 0,0-1 1 0 0,0 0-1 0 0,0 1 1 0 0,-1 4-1 0 0,2-5-86 0 0,-1 0-1 0 0,1 0 1 0 0,0 0 0 0 0,-1 0 0 0 0,1 0 0 0 0,0 1-1 0 0,1-1 1 0 0,-1 0 0 0 0,0 0 0 0 0,1 0 0 0 0,-1 0-1 0 0,1 0 1 0 0,-1 0 0 0 0,1 0 0 0 0,0 0 0 0 0,0 0-1 0 0,0 0 1 0 0,0 0 0 0 0,0-1 0 0 0,0 1 0 0 0,1 0-1 0 0,1 2 1 0 0,88 75 787 0 0,-65-58-784 0 0,0 2 0 0 0,-1 0 0 0 0,-2 2 0 0 0,28 37 0 0 0,-47-57-32 0 0,-1 0 0 0 0,0 0 0 0 0,0 0 0 0 0,0 1 0 0 0,0 0 0 0 0,-1-1 0 0 0,0 1 0 0 0,0 0 0 0 0,-1 0 0 0 0,1 0 0 0 0,0 8 0 0 0,-2-12 4 0 0,0 1 0 0 0,-1-1 0 0 0,1 1 0 0 0,0-1 0 0 0,-1 1 0 0 0,1-1-1 0 0,-1 1 1 0 0,0-1 0 0 0,0 0 0 0 0,0 1 0 0 0,0-1 0 0 0,0 0 0 0 0,0 0 0 0 0,-1 0 0 0 0,1 0 0 0 0,-1 0-1 0 0,1 0 1 0 0,-1 0 0 0 0,0 0 0 0 0,0-1 0 0 0,0 1 0 0 0,0-1 0 0 0,0 1 0 0 0,0-1 0 0 0,0 0 0 0 0,0 0-1 0 0,-1 0 1 0 0,1 0 0 0 0,0 0 0 0 0,-4 0 0 0 0,-1 1 14 0 0,0-1-1 0 0,-1 0 0 0 0,1 0 1 0 0,-1 0-1 0 0,0-1 0 0 0,1-1 1 0 0,-12-1-1 0 0,12 1-138 0 0,-1 0-1 0 0,1 0 1 0 0,-1-1 0 0 0,1 0-1 0 0,0-1 1 0 0,0 0 0 0 0,0 0-1 0 0,0 0 1 0 0,1-1 0 0 0,-1 0-1 0 0,1 0 1 0 0,0-1 0 0 0,0 0 0 0 0,-7-8-1 0 0,12 12-57 0 0,0 0-1 0 0,0 0 1 0 0,0 0-1 0 0,0 0 0 0 0,1-1 1 0 0,-1 1-1 0 0,0 0 1 0 0,1-1-1 0 0,-1 1 1 0 0,0-2-1 0 0,0-8-4146 0 0,0 6 1610 0 0,1-5-4898 0 0</inkml:trace>
  <inkml:trace contextRef="#ctx0" brushRef="#br0" timeOffset="1000.17">1170 351 10680 0 0,'0'0'10143'0'0,"-7"5"-8516"0"0,-12 8-179 0 0,13-9-1210 0 0,-1 0 1 0 0,1 0 0 0 0,0 1 0 0 0,0 0 0 0 0,0 0 0 0 0,1 1 0 0 0,-10 11 0 0 0,-26 54 918 0 0,36-64-1069 0 0,1 0 0 0 0,0 1 0 0 0,0-1 0 0 0,1 1-1 0 0,0 0 1 0 0,1 0 0 0 0,-1 0 0 0 0,2 0 0 0 0,-1 1 0 0 0,0 10 0 0 0,2-14-47 0 0,-1-1-1 0 0,1 1 1 0 0,1 0-1 0 0,-1 0 1 0 0,1 0-1 0 0,-1 0 1 0 0,1-1 0 0 0,1 1-1 0 0,-1 0 1 0 0,1-1-1 0 0,0 1 1 0 0,0-1-1 0 0,0 1 1 0 0,0-1 0 0 0,1 0-1 0 0,0 0 1 0 0,-1 0-1 0 0,2-1 1 0 0,2 5-1 0 0,-2-5 6 0 0,1 0-1 0 0,-1 0 1 0 0,1-1-1 0 0,0 1 1 0 0,-1-1-1 0 0,1 0 1 0 0,0 0-1 0 0,0-1 1 0 0,0 1-1 0 0,1-1 0 0 0,-1 0 1 0 0,7 0-1 0 0,1 0 64 0 0,1-1-1 0 0,0-1 0 0 0,18-2 0 0 0,-17-1-58 0 0,-1 0-1 0 0,0-1 1 0 0,-1 0-1 0 0,1-1 1 0 0,-1 0-1 0 0,0-1 1 0 0,-1-1-1 0 0,1 0 1 0 0,14-13-1 0 0,-17 12-66 0 0,0 0 1 0 0,-1-1-1 0 0,0 0 0 0 0,-1 0 1 0 0,0-1-1 0 0,-1 0 0 0 0,0-1 1 0 0,0 1-1 0 0,-2-1 0 0 0,1-1 1 0 0,5-17-1 0 0,-10 26-33 0 0,-1 0 1 0 0,1-1-1 0 0,0 1 0 0 0,-1-1 0 0 0,0 1 0 0 0,0-1 1 0 0,0 1-1 0 0,-1-1 0 0 0,0 1 0 0 0,0-1 1 0 0,0 1-1 0 0,0 0 0 0 0,0 0 0 0 0,-1-1 1 0 0,0 1-1 0 0,0 0 0 0 0,0 0 0 0 0,0 0 1 0 0,-1 1-1 0 0,1-1 0 0 0,-1 1 0 0 0,0-1 0 0 0,0 1 1 0 0,0 0-1 0 0,-1 0 0 0 0,1 0 0 0 0,-1 0 1 0 0,-6-3-1 0 0,-7-3-292 0 0,-1 0 1 0 0,0 1-1 0 0,0 1 0 0 0,-1 1 1 0 0,-20-4-1 0 0,13 6-868 0 0,14 4-3808 0 0</inkml:trace>
  <inkml:trace contextRef="#ctx0" brushRef="#br0" timeOffset="1668.51">1628 379 3224 0 0,'0'0'14241'0'0,"1"-1"-13723"0"0,0 1 0 0 0,-1-1 1 0 0,1 1-1 0 0,0 0 1 0 0,0-1-1 0 0,0 1 0 0 0,0 0 1 0 0,-1-1-1 0 0,1 1 0 0 0,0 0 1 0 0,0 0-1 0 0,1 0 0 0 0,1 1-372 0 0,-1 1 0 0 0,1-1 0 0 0,-1 1-1 0 0,1-1 1 0 0,-1 1 0 0 0,1 0 0 0 0,-1 0 0 0 0,0 0-1 0 0,0 1 1 0 0,0-1 0 0 0,0 0 0 0 0,0 1-1 0 0,-1-1 1 0 0,3 6 0 0 0,2 3-66 0 0,-1 1-1 0 0,4 16 1 0 0,3 8 582 0 0,-4-19-435 0 0,-1 0-1 0 0,-2 0 0 0 0,1 1 1 0 0,3 24-1 0 0,-7-30-359 0 0,-1-1-1 0 0,1 1 1 0 0,-2 0 0 0 0,0-1-1 0 0,0 1 1 0 0,-2 12 0 0 0,0-17-311 0 0,0 9-7161 0 0,2-8-764 0 0</inkml:trace>
  <inkml:trace contextRef="#ctx0" brushRef="#br0" timeOffset="1669.51">1507 229 1376 0 0,'4'-11'8329'0'0,"8"-2"2138"0"0,-10 11-10106 0 0,0 1 1 0 0,0 0-1 0 0,0 0 0 0 0,0 0 1 0 0,0 1-1 0 0,0-1 1 0 0,0 0-1 0 0,0 1 0 0 0,0 0 1 0 0,5-1-1 0 0,29 0 862 0 0,0 1-1 0 0,60 8 0 0 0,-63-4-1120 0 0,1-1 1 0 0,-1-1-1 0 0,52-6 0 0 0,-2-6-1844 0 0,-56 8-188 0 0</inkml:trace>
  <inkml:trace contextRef="#ctx0" brushRef="#br0" timeOffset="2229.97">1645 815 3224 0 0,'2'-2'9629'0'0,"11"-6"-2732"0"0,15 3-3044 0 0,-23 3-3391 0 0,0 1 0 0 0,1 0 0 0 0,10-1 0 0 0,21 0 763 0 0,36-6-1 0 0,12-1-726 0 0,-19 1 91 0 0,-42 5-2613 0 0,1 0-4476 0 0,-4 2-2291 0 0</inkml:trace>
  <inkml:trace contextRef="#ctx0" brushRef="#br0" timeOffset="3585.69">2130-7 2304 0 0,'0'0'14056'0'0,"7"10"-12729"0"0,-5-7-1174 0 0,0 0 0 0 0,-1 0 0 0 0,1-1 0 0 0,0 1 0 0 0,1 0 0 0 0,-1-1 0 0 0,0 1 0 0 0,5 3 0 0 0,8 8 581 0 0,16 18 133 0 0,-19-21-557 0 0,0 2 0 0 0,-1-1-1 0 0,0 1 1 0 0,10 17 0 0 0,-9-9-188 0 0,-1 0 0 0 0,-2 1 0 0 0,0 0 0 0 0,-1 0 0 0 0,-1 1 0 0 0,-1 0-1 0 0,-1 0 1 0 0,4 42 0 0 0,-6-31 14 0 0,-1-18-112 0 0,-1-1 0 0 0,-1 24 0 0 0,-2-14 65 0 0,-1 1-1 0 0,0-1 1 0 0,-2 0-1 0 0,-15 44 1 0 0,15-56 263 0 0,-6 20-39 0 0,-2-2 0 0 0,-2 0 1 0 0,-29 47-1 0 0,32-58-313 0 0,9-15 0 0 0,0 0 0 0 0,0 0 0 0 0,0 0 0 0 0,-1-1 0 0 0,-4 6 0 0 0,-4 6-876 0 0</inkml:trace>
</inkml:ink>
</file>

<file path=word/ink/ink3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4:29.57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8 13216 0 0,'1'0'84'0'0,"-1"1"1"0"0,1-1 0 0 0,0 1 0 0 0,-1 0 0 0 0,1 0 0 0 0,-1-1-1 0 0,1 1 1 0 0,-1 0 0 0 0,1 0 0 0 0,-1 0 0 0 0,0-1-1 0 0,1 1 1 0 0,-1 0 0 0 0,0 0 0 0 0,1 0 0 0 0,-1 0-1 0 0,0 1 1 0 0,7 24 670 0 0,-5-16 399 0 0,2 1 1 0 0,6 14-1 0 0,4 11 205 0 0,-5-5-611 0 0,-2 0-1 0 0,-1 0 0 0 0,3 41 1 0 0,-4-24-543 0 0,-2-25 263 0 0,1 26 0 0 0,-2 2 361 0 0,0-32-733 0 0,-2 0 0 0 0,-1 21 0 0 0,1-32-96 0 0,0 0 0 0 0,0 0 0 0 0,1 0 0 0 0,3 13 0 0 0,-2-8 0 0 0,-1 3-239 0 0,1 0-1304 0 0</inkml:trace>
  <inkml:trace contextRef="#ctx0" brushRef="#br0" timeOffset="400.85">310 411 15664 0 0,'0'0'1417'0'0,"2"1"-1167"0"0,2 3 21 0 0,-1 1-1 0 0,1-1 0 0 0,-1 1 0 0 0,1 0 0 0 0,-1-1 0 0 0,-1 1 0 0 0,1 1 1 0 0,-1-1-1 0 0,3 8 0 0 0,6 13 560 0 0,-7-16-354 0 0,0 0 0 0 0,3 15 1 0 0,4 9 585 0 0,8 24-897 0 0,-17-52-167 0 0,2-1 6 0 0,4-2-27 0 0,-7-3-4 0 0,0 0 0 0 0,0-1 0 0 0,0 1 0 0 0,0 0 0 0 0,0-1 0 0 0,0 1 0 0 0,0-1 0 0 0,0 1 0 0 0,0-1 0 0 0,-1 0 0 0 0,1 1 0 0 0,0-1 0 0 0,0 0 0 0 0,-1 0 0 0 0,1 1 0 0 0,0-2 0 0 0,2-3-157 0 0,-1 0 0 0 0,0-1 0 0 0,-1 1-1 0 0,1-1 1 0 0,0-6 0 0 0,1-4-124 0 0,9-32 193 0 0,-11 42 100 0 0,0 0 0 0 0,0 0-1 0 0,0 0 1 0 0,-1-7 0 0 0,0 9 0 0 0,0 0 0 0 0,0 1 0 0 0,0-1 0 0 0,1 0 1 0 0,-1 0-1 0 0,1 0 0 0 0,0 0 0 0 0,0 1 0 0 0,1-1 0 0 0,-1 0 1 0 0,1 1-1 0 0,2-5 0 0 0,2-2-4 0 0,-2 5 26 0 0,0-1 1 0 0,0 1-1 0 0,0 0 0 0 0,1 0 0 0 0,6-6 1 0 0,-10 10-2 0 0,1 1 1 0 0,-1-1-1 0 0,1 0 0 0 0,-1 0 1 0 0,0 1-1 0 0,1-1 1 0 0,-1 0-1 0 0,1 1 1 0 0,-1 0-1 0 0,1-1 1 0 0,0 1-1 0 0,-1 0 1 0 0,1 0-1 0 0,-1 0 0 0 0,1 0 1 0 0,0 0-1 0 0,-1 0 1 0 0,1 0-1 0 0,-1 0 1 0 0,1 1-1 0 0,-1-1 1 0 0,1 1-1 0 0,-1-1 1 0 0,1 1-1 0 0,-1 0 0 0 0,1-1 1 0 0,1 3-1 0 0,1-1 72 0 0,0 1 0 0 0,-1 0 0 0 0,1 0-1 0 0,-1 0 1 0 0,0 0 0 0 0,0 0 0 0 0,0 1-1 0 0,0 0 1 0 0,-1-1 0 0 0,4 8-1 0 0,0 2 308 0 0,-1-1-1 0 0,4 18 0 0 0,-6-20-411 0 0,0 1-1 0 0,1-1 1 0 0,0 0-1 0 0,9 17 1 0 0,3-9-3974 0 0,-12-12 2467 0 0</inkml:trace>
  <inkml:trace contextRef="#ctx0" brushRef="#br0" timeOffset="917.62">793 387 15520 0 0,'0'0'1407'0'0,"-4"-7"-1135"0"0,1-12 4531 0 0,9 22-2123 0 0,2 7-3843 0 0,-2-1 1419 0 0,1-1 0 0 0,0 0 0 0 0,1 0 0 0 0,0-1 0 0 0,0 0 0 0 0,1 0 0 0 0,17 11 0 0 0,1-2-256 0 0,10 4 0 0 0,-32-18 0 0 0,0 1 0 0 0,0 0 0 0 0,0 0 0 0 0,0 0 0 0 0,7 7 0 0 0,-9-8 0 0 0,-1 0 0 0 0,0 1 0 0 0,1-1 0 0 0,-1 0 0 0 0,0 1 0 0 0,2 3 0 0 0,1 2 0 0 0,-2-6 0 0 0,5 13 0 0 0,-7-14 0 0 0,0 1 0 0 0,0-1 0 0 0,-1 1 0 0 0,1 0 0 0 0,0 0 0 0 0,-1-1 0 0 0,1 1 0 0 0,-1 0 0 0 0,0 0 0 0 0,0 0 0 0 0,1-1 0 0 0,-1 1 0 0 0,-1 0 0 0 0,1 0 0 0 0,0 0 0 0 0,0 0 0 0 0,0-1 0 0 0,-1 1 0 0 0,1 0 0 0 0,-1 0 0 0 0,0-1 0 0 0,1 1 0 0 0,-1 0 0 0 0,0-1 0 0 0,0 1 0 0 0,0-1 0 0 0,0 1 0 0 0,0-1 0 0 0,-3 3 0 0 0,-1-1-59 0 0,-1 0-1 0 0,0-1 0 0 0,0 1 1 0 0,1-1-1 0 0,-1 0 0 0 0,0-1 1 0 0,-1 0-1 0 0,1 0 0 0 0,0 0 1 0 0,0-1-1 0 0,-13 0 0 0 0,2-1-1675 0 0,0-2 0 0 0,1 0-1 0 0,-19-5 1 0 0,15 2-311 0 0</inkml:trace>
  <inkml:trace contextRef="#ctx0" brushRef="#br0" timeOffset="1451.85">1185 415 11720 0 0,'0'0'8846'0'0,"1"1"-8199"0"0,1 0-569 0 0,1 1 1 0 0,-1 0-1 0 0,-1-1 0 0 0,1 1 1 0 0,0 0-1 0 0,0 0 1 0 0,-1 1-1 0 0,1-1 0 0 0,-1 0 1 0 0,0 0-1 0 0,1 1 1 0 0,-1-1-1 0 0,0 1 1 0 0,0-1-1 0 0,-1 1 0 0 0,1-1 1 0 0,0 1-1 0 0,-1 5 1 0 0,4 6 572 0 0,-2-6-587 0 0,1 0 0 0 0,0 0 0 0 0,0 0 0 0 0,1 0 0 0 0,0-1 0 0 0,1 1 0 0 0,5 6 0 0 0,-8-11 25 0 0,1-1 1 0 0,0 1 0 0 0,0-1-1 0 0,0 0 1 0 0,0 1-1 0 0,0-1 1 0 0,0-1-1 0 0,0 1 1 0 0,1 0-1 0 0,-1-1 1 0 0,1 0-1 0 0,-1 1 1 0 0,1-2 0 0 0,-1 1-1 0 0,1 0 1 0 0,0-1-1 0 0,0 1 1 0 0,5-1-1 0 0,-5 0-211 0 0,-1-1 0 0 0,1 1 0 0 0,0-1 0 0 0,0 0 0 0 0,-1 0 0 0 0,1 0-1 0 0,-1 0 1 0 0,1-1 0 0 0,-1 1 0 0 0,0-1 0 0 0,1 0 0 0 0,-1 0 0 0 0,0 0 0 0 0,0-1 0 0 0,0 1 0 0 0,-1-1-1 0 0,1 1 1 0 0,4-7 0 0 0,-4 5-124 0 0,0 0 0 0 0,0-1 0 0 0,0 1 0 0 0,-1-1 0 0 0,0 0-1 0 0,0 0 1 0 0,0 0 0 0 0,-1 0 0 0 0,1 0 0 0 0,-1-1 0 0 0,0 1 0 0 0,0-11-1 0 0,-1-8 119 0 0,0 24 166 0 0,0-1 0 0 0,0 1 1 0 0,0-1-1 0 0,0 1 0 0 0,0 0 0 0 0,0-1 0 0 0,0 1 0 0 0,0 0 0 0 0,0-1 0 0 0,0 1 0 0 0,0 0 0 0 0,0-1 0 0 0,1 1 0 0 0,-1 0 0 0 0,0-1 0 0 0,0 1 0 0 0,0 0 0 0 0,1-1 0 0 0,-1 1 0 0 0,0 0 0 0 0,0-1 0 0 0,1 1 0 0 0,-1 0 1 0 0,0 0-1 0 0,0 0 0 0 0,1-1 0 0 0,-1 1 0 0 0,0 0 0 0 0,1 0 0 0 0,-1 0 0 0 0,0 0 0 0 0,1-1 0 0 0,0 1 0 0 0,0 0-13 0 0,0 0 1 0 0,0 0-1 0 0,1 0 1 0 0,-1 0-1 0 0,0 1 1 0 0,0-1-1 0 0,1 0 1 0 0,-1 0-1 0 0,0 1 1 0 0,2 0-1 0 0,0 0 20 0 0,0 1-1 0 0,-1-1 1 0 0,1 1 0 0 0,0 0 0 0 0,-1 0-1 0 0,1 0 1 0 0,-1 0 0 0 0,4 4-1 0 0,14 27 617 0 0,-11-17-362 0 0,18 24 1 0 0,-24-36-303 0 0,0 0 0 0 0,1 0 1 0 0,-1-1-1 0 0,1 1 1 0 0,0-1-1 0 0,0 0 0 0 0,0 0 1 0 0,1 0-1 0 0,-1-1 1 0 0,8 4-1 0 0,-8-5-250 0 0,1-1 0 0 0,0 1 0 0 0,-1-1-1 0 0,1 0 1 0 0,-1 0 0 0 0,1 0 0 0 0,0 0 0 0 0,-1-1 0 0 0,1 0 0 0 0,-1 0-1 0 0,1 0 1 0 0,-1-1 0 0 0,5-2 0 0 0,24-8-1002 0 0</inkml:trace>
  <inkml:trace contextRef="#ctx0" brushRef="#br0" timeOffset="1452.85">1784-6 8288 0 0,'0'0'638'0'0,"0"1"-102"0"0,-8 19 5303 0 0,6-16-5215 0 0,0 0 0 0 0,0 1 0 0 0,1-1 0 0 0,-1 1 0 0 0,1-1 1 0 0,0 1-1 0 0,0-1 0 0 0,0 1 0 0 0,1 0 0 0 0,0 7 0 0 0,11 104 1978 0 0,3 16-1907 0 0,13 13-591 0 0,-23-117-124 0 0,-4-20-343 0 0,1-1 1 0 0,0 0-1 0 0,0 0 1 0 0,1 0 0 0 0,0 0-1 0 0,0 0 1 0 0,4 8-1 0 0,1-5-7828 0 0</inkml:trace>
  <inkml:trace contextRef="#ctx0" brushRef="#br0" timeOffset="2042.37">2102 481 10680 0 0,'0'0'1306'0'0,"8"-11"3877"0"0,-7 9-4895 0 0,1 0-1 0 0,-1 0 1 0 0,0 0 0 0 0,0 0-1 0 0,0 0 1 0 0,0 0 0 0 0,0 0 0 0 0,1-4-1 0 0,1-3-206 0 0,-3 8-67 0 0,0 1-1 0 0,0-1 1 0 0,0 1-1 0 0,0-1 1 0 0,0 1 0 0 0,0-1-1 0 0,0 1 1 0 0,0-1-1 0 0,0 1 1 0 0,0-1-1 0 0,0 1 1 0 0,0-1-1 0 0,-1 1 1 0 0,1 0-1 0 0,0-1 1 0 0,0 1-1 0 0,0-1 1 0 0,0 1-1 0 0,-1-1 1 0 0,1 1-1 0 0,0 0 1 0 0,-1-1-1 0 0,1 1 1 0 0,0 0-1 0 0,-1-1 1 0 0,1 1 0 0 0,0 0-1 0 0,-1-1 1 0 0,1 1-1 0 0,-1 0 1 0 0,0-1-1 0 0,0 1 32 0 0,0-1 0 0 0,0 0-1 0 0,-1 1 1 0 0,1-1 0 0 0,0 1-1 0 0,-1-1 1 0 0,1 1 0 0 0,0 0 0 0 0,-3-1-1 0 0,0 2 57 0 0,1 0-1 0 0,-1 0 0 0 0,0 1 1 0 0,1-1-1 0 0,0 1 0 0 0,-1 0 1 0 0,1-1-1 0 0,0 2 0 0 0,0-1 1 0 0,0 0-1 0 0,0 1 1 0 0,1-1-1 0 0,-1 1 0 0 0,1 0 1 0 0,-1 0-1 0 0,1 0 0 0 0,0 0 1 0 0,0 0-1 0 0,0 1 0 0 0,0-1 1 0 0,1 0-1 0 0,-2 5 0 0 0,-3 19 674 0 0,5-23-731 0 0,-1 0 0 0 0,1 0 0 0 0,0 0 0 0 0,1 1 0 0 0,-1-1 0 0 0,1 0 0 0 0,-1 0 0 0 0,1 1-1 0 0,1-1 1 0 0,-1 0 0 0 0,0 0 0 0 0,1 0 0 0 0,2 6 0 0 0,-2-6-27 0 0,0-1 0 0 0,0 1 1 0 0,1-1-1 0 0,0 1 0 0 0,0-1 0 0 0,0 0 1 0 0,0 0-1 0 0,0 0 0 0 0,0 0 0 0 0,1 0 0 0 0,0 0 1 0 0,-1-1-1 0 0,1 1 0 0 0,0-1 0 0 0,0 0 1 0 0,0 0-1 0 0,1 0 0 0 0,-1 0 0 0 0,0-1 1 0 0,1 1-1 0 0,-1-1 0 0 0,7 2 0 0 0,-6-2-27 0 0,0 0-1 0 0,0 0 1 0 0,0-1 0 0 0,0 0-1 0 0,0 1 1 0 0,0-1-1 0 0,0-1 1 0 0,1 1 0 0 0,-1 0-1 0 0,6-3 1 0 0,-8 3-104 0 0,1-2 21 0 0,0 1-1 0 0,0-1 1 0 0,0 0 0 0 0,0 0-1 0 0,0 0 1 0 0,0 0-1 0 0,0 0 1 0 0,-1 0 0 0 0,4-4-1 0 0,-1 1-243 0 0,-1-1 0 0 0,0 1 0 0 0,0-1 0 0 0,0 1 0 0 0,0-1 0 0 0,-1 0 0 0 0,4-10 0 0 0,-6 13 257 0 0,-1 1 0 0 0,1 0-1 0 0,-1 0 1 0 0,1 0-1 0 0,-1-1 1 0 0,0 1-1 0 0,0 0 1 0 0,0-1 0 0 0,0 1-1 0 0,0 0 1 0 0,-1 0-1 0 0,1-1 1 0 0,0 1-1 0 0,-1 0 1 0 0,0 0-1 0 0,0 0 1 0 0,0 0 0 0 0,1 0-1 0 0,-2 0 1 0 0,1 0-1 0 0,0 0 1 0 0,0 0-1 0 0,-1 0 1 0 0,1 0 0 0 0,-3-2 3164 0 0,4 4-3040 0 0,1 0 0 0 0,-1 0-1 0 0,1 0 1 0 0,-1 1 0 0 0,1-1-1 0 0,-1 0 1 0 0,1 0-1 0 0,-1 1 1 0 0,1-1 0 0 0,-1 0-1 0 0,1 0 1 0 0,-1 1 0 0 0,1-1-1 0 0,-1 1 1 0 0,1-1 0 0 0,-1 0-1 0 0,0 1 1 0 0,1 0-1 0 0,10 8 836 0 0,19 11-96 0 0,-1 0-444 0 0,-15-12-170 0 0,0 2 1 0 0,13 11-1 0 0,-17-12-19 0 0,0-1 0 0 0,0-1 0 0 0,0 0 1 0 0,1 0-1 0 0,19 7 0 0 0,-27-13-172 0 0,3 2-418 0 0,1 0 1 0 0,0-1-1 0 0,-1 0 0 0 0,1-1 1 0 0,0 1-1 0 0,0-1 1 0 0,14 0-1 0 0,-7-3-7778 0 0</inkml:trace>
  <inkml:trace contextRef="#ctx0" brushRef="#br0" timeOffset="2570.31">2595 72 16927 0 0,'0'0'3452'0'0,"1"2"-2574"0"0,3 6-569 0 0,-1 0 1 0 0,0 1-1 0 0,-1-1 1 0 0,0 1-1 0 0,2 16 1 0 0,0 9 470 0 0,1 0 0 0 0,13 48 0 0 0,27 91 99 0 0,-35-131-805 0 0,4 8-671 0 0,-6-24-664 0 0,8 47-1 0 0,-15-56-330 0 0</inkml:trace>
  <inkml:trace contextRef="#ctx0" brushRef="#br0" timeOffset="2571.31">2569 580 18399 0 0,'0'0'844'0'0,"4"-5"272"0"0,0 3-904 0 0,-1-1 0 0 0,1 1-1 0 0,-1-1 1 0 0,1 1 0 0 0,0 1 0 0 0,-1-1-1 0 0,1 0 1 0 0,7-1 0 0 0,0 0 848 0 0,-1 1 0 0 0,16-1 0 0 0,84-12 598 0 0,-32 9-4027 0 0,-60 5-3718 0 0,-6 1-1936 0 0</inkml:trace>
  <inkml:trace contextRef="#ctx0" brushRef="#br0" timeOffset="3081.59">3040 471 16208 0 0,'0'0'9169'0'0,"-14"8"-8445"0"0,10-6-721 0 0,1 1 0 0 0,1 0 0 0 0,-1-1 0 0 0,0 1 0 0 0,1 0 1 0 0,-1 1-1 0 0,1-1 0 0 0,0 0 0 0 0,0 1 0 0 0,0-1 0 0 0,1 1 0 0 0,-1 0 1 0 0,1 0-1 0 0,0-1 0 0 0,0 1 0 0 0,0 0 0 0 0,0 0 0 0 0,1 0 1 0 0,-1 6-1 0 0,1-3 37 0 0,0 0 0 0 0,0 0 1 0 0,1 0-1 0 0,0 0 0 0 0,0 0 1 0 0,0 0-1 0 0,1 0 0 0 0,0-1 1 0 0,1 1-1 0 0,4 9 0 0 0,-5-12-3 0 0,1-1-1 0 0,0 1 1 0 0,0 0-1 0 0,0-1 1 0 0,0 0-1 0 0,1 1 1 0 0,0-1-1 0 0,-1-1 1 0 0,1 1-1 0 0,0 0 1 0 0,0-1-1 0 0,0 0 1 0 0,9 3-1 0 0,-10-4-31 0 0,1 0 0 0 0,-1 0-1 0 0,1 0 1 0 0,-1 0 0 0 0,1-1-1 0 0,-1 1 1 0 0,1-1 0 0 0,0 0-1 0 0,-1 0 1 0 0,1 0 0 0 0,-1-1-1 0 0,1 1 1 0 0,-1-1 0 0 0,1 0-1 0 0,-1 0 1 0 0,1 0 0 0 0,-1-1-1 0 0,4-1 1 0 0,1-2-12 0 0,-1 1-1 0 0,-1 0 0 0 0,1 0 0 0 0,-1 0 0 0 0,0-1 0 0 0,-1 0 0 0 0,1 0 0 0 0,-1 0 0 0 0,0-1 0 0 0,0 0 0 0 0,4-6 1 0 0,-7 8-33 0 0,0-1 0 0 0,0 1 1 0 0,-1-1-1 0 0,1 1 0 0 0,-1-1 1 0 0,0 0-1 0 0,1-7 1 0 0,-2 10 18 0 0,1 0 1 0 0,-1 0-1 0 0,0-1 1 0 0,0 1-1 0 0,0 0 1 0 0,-1 0 0 0 0,1 0-1 0 0,-1 0 1 0 0,1 0-1 0 0,-1 0 1 0 0,1 0-1 0 0,-1 0 1 0 0,0 0-1 0 0,0 0 1 0 0,0 0 0 0 0,0 0-1 0 0,0 1 1 0 0,-3-4-1 0 0,-1 0 3 0 0,1 1 0 0 0,-1 0 0 0 0,-1 0 0 0 0,1 0 0 0 0,0 1 0 0 0,-1 0 0 0 0,0 0 0 0 0,1 0 0 0 0,-1 1 0 0 0,0 0 0 0 0,-11-3 0 0 0,12 3-18 0 0,3 2-148 0 0,-3 0 293 0 0,3 0-1177 0 0</inkml:trace>
  <inkml:trace contextRef="#ctx0" brushRef="#br0" timeOffset="3524.36">3379 513 13304 0 0,'2'5'206'0'0,"1"-1"-1"0"0,0 1 1 0 0,-1 0 0 0 0,0 0 0 0 0,-1 1 0 0 0,3 9 0 0 0,-3-9 131 0 0,1 0-1 0 0,0-1 1 0 0,0 1 0 0 0,0 0-1 0 0,5 8 1 0 0,0-3 695 0 0,-1 1 1 0 0,4 11-1 0 0,-6-12-704 0 0,1 0 0 0 0,8 12 0 0 0,-12-21-328 0 0,6 6 851 0 0,-7-14 61 0 0,0-4-1178 0 0,-5-44 262 0 0,3 44 40 0 0,1 1 0 0 0,0 0 0 0 0,0 0 0 0 0,1-1 0 0 0,0 1 0 0 0,1 0 0 0 0,-1 0 0 0 0,5-16 0 0 0,-4 22-16 0 0,0 1 1 0 0,0-1-1 0 0,0 1 0 0 0,0-1 0 0 0,1 1 0 0 0,-1 0 0 0 0,1-1 0 0 0,-1 1 0 0 0,1 0 0 0 0,0 0 1 0 0,0 0-1 0 0,0 0 0 0 0,0 1 0 0 0,0-1 0 0 0,0 0 0 0 0,1 1 0 0 0,-1 0 0 0 0,0-1 0 0 0,1 1 1 0 0,-1 0-1 0 0,1 0 0 0 0,-1 0 0 0 0,1 1 0 0 0,0-1 0 0 0,-1 1 0 0 0,1-1 0 0 0,0 1 1 0 0,3 0-1 0 0,5 0-392 0 0,0 1-1 0 0,-1 1 1 0 0,1 0 0 0 0,0 0 0 0 0,17 6 0 0 0,-9-1-395 0 0</inkml:trace>
</inkml:ink>
</file>

<file path=word/ink/ink3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4:28.4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 45 11720 0 0,'0'0'4313'0'0,"-13"4"603"0"0,9-1-4850 0 0,0-1 1 0 0,0 1 0 0 0,0 1-1 0 0,0-1 1 0 0,1 0-1 0 0,-1 1 1 0 0,1 0 0 0 0,0 0-1 0 0,0 0 1 0 0,0 0 0 0 0,1 1-1 0 0,0-1 1 0 0,-1 1-1 0 0,1-1 1 0 0,1 1 0 0 0,-1 0-1 0 0,1 0 1 0 0,0 0-1 0 0,0 0 1 0 0,-1 6 0 0 0,2-6 28 0 0,-1 0 1 0 0,1-1-1 0 0,0 1 1 0 0,0 0-1 0 0,1 0 1 0 0,-1 0 0 0 0,1 0-1 0 0,0-1 1 0 0,0 1-1 0 0,1 0 1 0 0,-1-1-1 0 0,1 1 1 0 0,0-1-1 0 0,0 1 1 0 0,0-1 0 0 0,1 0-1 0 0,0 0 1 0 0,-1 0-1 0 0,1-1 1 0 0,1 1-1 0 0,5 5 1 0 0,-4-5-9 0 0,0-1 1 0 0,0 0-1 0 0,0 0 1 0 0,0-1-1 0 0,1 1 1 0 0,-1-1-1 0 0,1 0 1 0 0,-1-1-1 0 0,1 1 1 0 0,0-1-1 0 0,0 0 1 0 0,0-1-1 0 0,9 1 1 0 0,-7-2-109 0 0,-1 0 0 0 0,1 0 0 0 0,-1 0 0 0 0,1-1 0 0 0,-1 0-1 0 0,0-1 1 0 0,0 0 0 0 0,0 0 0 0 0,0 0 0 0 0,8-6 0 0 0,-6 3-35 0 0,-1 0 0 0 0,1 0 0 0 0,7-8-1 0 0,-13 11 71 0 0,0 0-1 0 0,-1-1 0 0 0,1 1 0 0 0,-1 0 0 0 0,0-1 0 0 0,0 1 1 0 0,0-1-1 0 0,0 0 0 0 0,-1 0 0 0 0,3-7 0 0 0,-3 6 27 0 0,0 0 0 0 0,0 0 0 0 0,0-1 0 0 0,0 1 0 0 0,-1-8-1 0 0,0 11-70 0 0,-1-1 0 0 0,1 1 0 0 0,-1 0 0 0 0,0-1-1 0 0,1 1 1 0 0,-1 0 0 0 0,0-1 0 0 0,0 1 0 0 0,-1 0 0 0 0,1 0-1 0 0,0 0 1 0 0,-1 0 0 0 0,-2-3 0 0 0,-10-10-237 0 0,0 2 0 0 0,0 0 0 0 0,-1 0 0 0 0,-1 1 0 0 0,-17-10 0 0 0,27 18 201 0 0,5 4 48 0 0,-1-1 0 0 0,1 0 0 0 0,0 0 0 0 0,0 1 0 0 0,0-1 0 0 0,0 1 0 0 0,0-1 0 0 0,0 1 0 0 0,-1 0 0 0 0,1-1 0 0 0,-2 1 0 0 0,2 0-105 0 0,1 0-182 0 0,-1 0 208 0 0,1 0 1 0 0,0 0-1 0 0,0 0 1 0 0,-1 0-1 0 0,1 0 1 0 0,0 0-1 0 0,0 0 1 0 0,-1 0-1 0 0,1 0 1 0 0,0 0-1 0 0,0 0 1 0 0,-1 0-1 0 0,1 0 1 0 0,0 1-1 0 0,0-1 1 0 0,-1 0 0 0 0,1 0-1 0 0,0 0 1 0 0,0 0-1 0 0,0 1 1 0 0,-1-1-1 0 0,1 0 1 0 0,0 0-1 0 0,0 0 1 0 0,0 1-1 0 0,0-1 1 0 0,0 0-1 0 0,-1 0 1 0 0,1 1-1 0 0,0-1 1 0 0,0 0 0 0 0,0 0-1 0 0,0 1 1 0 0,0-1-1 0 0,0 0 1 0 0,0 0-1 0 0,0 1 1 0 0,1 6-1571 0 0,2 4-17 0 0</inkml:trace>
  <inkml:trace contextRef="#ctx0" brushRef="#br0" timeOffset="655.74">445 98 2304 0 0,'3'5'-200'0'0,"6"10"1568"0"0,-6 3 4265 0 0,-2-5-103 0 0,4 5-1978 0 0,1 3-1528 0 0,-3-6-851 0 0,0 8-311 0 0,0-15-618 0 0,-3-6-237 0 0,1-1 1 0 0,-1 0-1 0 0,1 1 0 0 0,-1-1 1 0 0,0 0-1 0 0,1 1 0 0 0,-1-1 1 0 0,0 1-1 0 0,0-1 0 0 0,0 0 1 0 0,0 1-1 0 0,0-1 0 0 0,0 1 1 0 0,0-1-1 0 0,-1 2 0 0 0,11-42-482 0 0,10-35-171 0 0,-18 67 761 0 0,1 0 0 0 0,0 0-1 0 0,1 0 1 0 0,0 1 0 0 0,0-1 0 0 0,0 1 0 0 0,9-11 0 0 0,-10 15 4 0 0,0-1 1 0 0,0 1-1 0 0,0 0 1 0 0,0 0-1 0 0,1 0 1 0 0,-1 1-1 0 0,4-2 0 0 0,-6 2-122 0 0,1 0 0 0 0,-1 1 0 0 0,0-1-1 0 0,1 1 1 0 0,-1 0 0 0 0,1-1-1 0 0,-1 1 1 0 0,1 0 0 0 0,-1 0 0 0 0,1 0-1 0 0,-1 0 1 0 0,1 0 0 0 0,-1 0-1 0 0,0 1 1 0 0,1-1 0 0 0,-1 0-1 0 0,1 1 1 0 0,-1-1 0 0 0,0 1 0 0 0,2 0-1 0 0,8 7 46 0 0,-4-3 118 0 0,0 1-1 0 0,-1-1 1 0 0,0 1-1 0 0,0 0 1 0 0,0 0-1 0 0,7 11 1 0 0,-2-1 418 0 0,8 12-55 0 0,-6-1-506 0 0,-7-14-17 0 0,0 0-1 0 0,6 19 1 0 0,-1-10-1342 0 0,-6-12-188 0 0</inkml:trace>
</inkml:ink>
</file>

<file path=word/ink/ink3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4:25.5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2 86 6736 0 0,'0'0'5949'0'0,"-13"7"-4221"0"0,-36 14 1825 0 0,36-13-2571 0 0,7-5-618 0 0,1 1-1 0 0,-1-1 1 0 0,1 1 0 0 0,0 0 0 0 0,0 0-1 0 0,1 0 1 0 0,-7 8 0 0 0,-4 8 255 0 0,11-15-476 0 0,-1 0-1 0 0,2 0 1 0 0,-7 11-1 0 0,2 0 35 0 0,2-4 117 0 0,-8 22 0 0 0,13-31-285 0 0,0 0-1 0 0,0 1 0 0 0,1-1 0 0 0,-1 0 1 0 0,1 0-1 0 0,-1 1 0 0 0,1-1 0 0 0,0 0 0 0 0,0 1 1 0 0,1-1-1 0 0,-1 0 0 0 0,2 5 0 0 0,-1-5 80 0 0,1 1-1 0 0,0-1 1 0 0,0 0-1 0 0,0 0 1 0 0,0-1-1 0 0,1 1 1 0 0,-1 0-1 0 0,1-1 1 0 0,-1 1-1 0 0,1-1 1 0 0,0 0-1 0 0,0 0 1 0 0,0 0-1 0 0,0 0 1 0 0,6 2-1 0 0,21 15 16 0 0,-2 4-4 0 0,34 22-1 0 0,-49-37 152 0 0,-4-2-141 0 0,1 0-1 0 0,-1 0 1 0 0,0 1-1 0 0,-1 0 1 0 0,0 1 0 0 0,0 0-1 0 0,0 0 1 0 0,-1 0 0 0 0,7 11-1 0 0,-2 0 49 0 0,8 13 157 0 0,-19-31-304 0 0,0 1 0 0 0,0 0 1 0 0,0 0-1 0 0,-1 0 0 0 0,1 0 1 0 0,-1 0-1 0 0,1 0 0 0 0,-1 0 1 0 0,0 0-1 0 0,0 0 0 0 0,0 0 1 0 0,0 0-1 0 0,0 1 0 0 0,0-1 1 0 0,-1 2-1 0 0,-10 23-10 0 0,7-18 0 0 0,3-7 9 0 0,-1 0 0 0 0,1 0 0 0 0,-1 0 0 0 0,1 0 0 0 0,-1 0 0 0 0,0-1 0 0 0,0 1 0 0 0,0 0 0 0 0,0-1 0 0 0,0 0 0 0 0,0 1-1 0 0,0-1 1 0 0,0 0 0 0 0,-1 0 0 0 0,1 0 0 0 0,-5 1 0 0 0,0 0 7 0 0,0-1 0 0 0,0 1 0 0 0,0-1 0 0 0,-11 0 0 0 0,5-1 94 0 0,1-2 0 0 0,0 0 0 0 0,0 0 1 0 0,-15-5-1 0 0,5 1-233 0 0,18 4 68 0 0,0 0-1 0 0,-1 1 1 0 0,1-1 0 0 0,0-1-1 0 0,-4-2 1 0 0,-9-5-402 0 0,-35-23-3844 0 0,48 30 2681 0 0,0-1-242 0 0</inkml:trace>
  <inkml:trace contextRef="#ctx0" brushRef="#br0" timeOffset="529.11">538 440 10592 0 0,'0'0'488'0'0,"0"1"-12"0"0,0 1-373 0 0,0 0 0 0 0,1 0 1 0 0,-1 0-1 0 0,0 0 0 0 0,1 0 1 0 0,-1 0-1 0 0,1 0 0 0 0,0 0 1 0 0,0 2-1 0 0,3 9 2069 0 0,-1 16 2371 0 0,9 14-1982 0 0,-7-27-2015 0 0,2 0 1 0 0,9 18-1 0 0,-15-32-531 0 0,20 26-284 0 0,-19-26-1135 0 0</inkml:trace>
  <inkml:trace contextRef="#ctx0" brushRef="#br0" timeOffset="530.11">536 168 2760 0 0,'-1'-4'248'0'0,"0"1"137"0"0,-1 0 0 0 0,1 1 0 0 0,-1 0 1 0 0,1-1-1 0 0,-1 1 0 0 0,-3-3 0 0 0,-7-8 11889 0 0,14 8-10760 0 0,-2 4-1421 0 0,1 1 0 0 0,-1-1 0 0 0,0 1 1 0 0,0-1-1 0 0,1 1 0 0 0,-1-1 0 0 0,0 1 0 0 0,0-1 0 0 0,1 1 0 0 0,-1-1 0 0 0,1 1 0 0 0,-1-1 1 0 0,0 1-1 0 0,1 0 0 0 0,-1-1 0 0 0,1 1 0 0 0,-1 0 0 0 0,1-1 0 0 0,-1 1 0 0 0,1 0 0 0 0,27-13-5679 0 0,-26 12 3541 0 0</inkml:trace>
  <inkml:trace contextRef="#ctx0" brushRef="#br0" timeOffset="1353.86">784-8 11600 0 0,'0'0'1053'0'0,"1"1"-864"0"0,2 2 188 0 0,-1 0 0 0 0,1 0-1 0 0,-1-1 1 0 0,0 1 0 0 0,0 0-1 0 0,0 1 1 0 0,0-1 0 0 0,-1 0-1 0 0,2 5 1 0 0,11 36 2347 0 0,-6-15-1559 0 0,0 26 510 0 0,32 117 1255 0 0,-36-118-2467 0 0,-3-36-458 0 0,3 22-1 0 0,0-19-4 0 0,-1-1 0 0 0,0 23 0 0 0,2 3 0 0 0,-3-37 0 0 0,-1 0 0 0 0,0 0 0 0 0,-1 17 0 0 0,0 15-1910 0 0,0-26-5362 0 0</inkml:trace>
  <inkml:trace contextRef="#ctx0" brushRef="#br0" timeOffset="1354.86">1055 463 17503 0 0,'0'0'1759'0'0,"8"5"-1598"0"0,-3 0 535 0 0,0 0-1 0 0,0 0 1 0 0,0 1-1 0 0,-1-1 0 0 0,7 11 1 0 0,-1-1-797 0 0,28 49 2173 0 0,-34-57-2072 0 0,-2 1-264 0 0,-1-6-1112 0 0</inkml:trace>
  <inkml:trace contextRef="#ctx0" brushRef="#br0" timeOffset="1355.86">1126 224 15664 0 0,'0'0'5727'0'0,"9"5"-5639"0"0,-5 6-944 0 0,3-5-184 0 0,0 5-40 0 0</inkml:trace>
  <inkml:trace contextRef="#ctx0" brushRef="#br0" timeOffset="1922.67">1380 422 3680 0 0,'0'0'167'0'0,"-16"3"477"0"0,12-2 1289 0 0,0 0 0 0 0,-1 0 0 0 0,1 1 0 0 0,0 0 0 0 0,0 0 0 0 0,-7 4 0 0 0,7-4-1511 0 0,1 1 0 0 0,-1 0-1 0 0,1 0 1 0 0,0 0 0 0 0,0 0 0 0 0,0 0-1 0 0,0 0 1 0 0,0 1 0 0 0,1 0 0 0 0,0-1 0 0 0,-4 8-1 0 0,3-5-199 0 0,1 0 0 0 0,0 1 0 0 0,0-1-1 0 0,-2 11 1 0 0,4-14-167 0 0,0 0 1 0 0,0 0-1 0 0,0 0 0 0 0,0 1 0 0 0,1-1 1 0 0,0 0-1 0 0,-1 0 0 0 0,1 0 0 0 0,0 0 1 0 0,0 0-1 0 0,3 5 0 0 0,-2-5-22 0 0,0 1 0 0 0,0-2-1 0 0,1 1 1 0 0,-1 0 0 0 0,1 0-1 0 0,-1-1 1 0 0,1 1-1 0 0,0-1 1 0 0,0 0 0 0 0,0 0-1 0 0,6 3 1 0 0,1 0 1 0 0,0-1 0 0 0,16 5 0 0 0,-21-7-35 0 0,1 0-29 0 0,0 0-1 0 0,0-1 0 0 0,0 1 0 0 0,0-1 0 0 0,0-1 0 0 0,1 1 0 0 0,-1-1 0 0 0,13-1 0 0 0,-1-2-1394 0 0,1 0-461 0 0</inkml:trace>
  <inkml:trace contextRef="#ctx0" brushRef="#br0" timeOffset="2420.42">1670 415 19351 0 0,'0'0'439'0'0,"-1"-1"62"0"0,0-1-412 0 0,-1 1 0 0 0,1 0 0 0 0,0 0 0 0 0,-1 1 0 0 0,1-1 0 0 0,0 0 0 0 0,-1 0 0 0 0,1 1 0 0 0,-1-1-1 0 0,1 1 1 0 0,-1-1 0 0 0,1 1 0 0 0,-1 0 0 0 0,0-1 0 0 0,1 1 0 0 0,-1 0 0 0 0,1 0 0 0 0,-1 0 0 0 0,0 0 0 0 0,1 0 0 0 0,-1 1-1 0 0,1-1 1 0 0,-1 0 0 0 0,-1 2 0 0 0,1-2 111 0 0,-1 1 0 0 0,1 0-1 0 0,0 1 1 0 0,-1-1 0 0 0,1 0-1 0 0,0 1 1 0 0,0-1 0 0 0,0 1 0 0 0,0 0-1 0 0,0 0 1 0 0,1 0 0 0 0,-1 0-1 0 0,0 0 1 0 0,-1 3 0 0 0,-7 10-166 0 0,8-12-34 0 0,0 0 0 0 0,0 0 0 0 0,0 0 0 0 0,0 0 0 0 0,1 1-1 0 0,0-1 1 0 0,-1 1 0 0 0,0 6 0 0 0,-2 5-55 0 0,3-12 163 0 0,1-1 1 0 0,-1 1-1 0 0,0 0 1 0 0,1 0-1 0 0,0 0 1 0 0,-1 0-1 0 0,1-1 1 0 0,0 1-1 0 0,1 0 1 0 0,-1 0 0 0 0,0 0-1 0 0,1 0 1 0 0,1 5-1 0 0,0-5-81 0 0,-1 1 0 0 0,1-1 0 0 0,0 1 0 0 0,0-1 0 0 0,0 0 0 0 0,0 1 0 0 0,1-1 0 0 0,-1 0 0 0 0,1-1 0 0 0,0 1 0 0 0,0 0 0 0 0,0-1 0 0 0,0 0 0 0 0,0 1 0 0 0,4 1 0 0 0,2 0 8 0 0,0-1 1 0 0,0 1-1 0 0,0-2 0 0 0,18 4 0 0 0,-23-5-35 0 0,1-1 0 0 0,-1 1 0 0 0,1-1 0 0 0,-1 0 0 0 0,0-1 0 0 0,1 1 0 0 0,-1-1 0 0 0,0 0 0 0 0,1 0 0 0 0,-1 0 0 0 0,0-1 0 0 0,0 0 0 0 0,0 1 0 0 0,0-1 0 0 0,0-1 0 0 0,0 1 0 0 0,-1-1 0 0 0,1 1 0 0 0,-1-1 0 0 0,0 0 0 0 0,1 0 0 0 0,-1 0 0 0 0,-1-1 0 0 0,1 1 0 0 0,0-1 0 0 0,-1 0 0 0 0,0 0 0 0 0,0 1 0 0 0,0-1 0 0 0,0-1 0 0 0,1-3 0 0 0,-1 1-8 0 0,0 0 0 0 0,-1 0 0 0 0,0 0 0 0 0,0-1 0 0 0,0 1 0 0 0,-1 0 0 0 0,-2-15 0 0 0,1 18-170 0 0,0 1 0 0 0,-1-1 0 0 0,1 0 1 0 0,-1 0-1 0 0,0 1 0 0 0,-1-1 0 0 0,1 1 0 0 0,0 0 0 0 0,-4-4 0 0 0,2 3 45 0 0,3 3 120 0 0,0 0 1 0 0,0 0-1 0 0,0 0 0 0 0,0 0 1 0 0,0 0-1 0 0,-1 0 0 0 0,1 0 0 0 0,0 1 1 0 0,0-1-1 0 0,-1 1 0 0 0,1-1 0 0 0,0 1 1 0 0,-1-1-1 0 0,1 1 0 0 0,-1 0 0 0 0,1 0 1 0 0,0 0-1 0 0,-1-1 0 0 0,1 1 0 0 0,-3 1 1 0 0,-3 0-290 0 0,1 0 0 0 0,-1 0 0 0 0,-7 3 0 0 0,2 0-259 0 0,10-4 406 0 0,1 1-1 0 0,-1 0 0 0 0,0-1 1 0 0,1 1-1 0 0,-1 0 0 0 0,1 0 1 0 0,-1 1-1 0 0,1-1 0 0 0,0 0 1 0 0,-1 0-1 0 0,1 1 0 0 0,-1 1 1 0 0,-7 5-698 0 0,1 0-171 0 0</inkml:trace>
  <inkml:trace contextRef="#ctx0" brushRef="#br0" timeOffset="2421.42">1908 439 4144 0 0,'0'0'191'0'0,"1"1"-11"0"0,5 14 1736 0 0,19 24 9327 0 0,-12-20-9594 0 0,-8-12-628 0 0,0 0-1 0 0,0-1 0 0 0,9 10 1 0 0,-13-15-988 0 0,-1 0-15 0 0,0-1 1 0 0,0 1-1 0 0,0-1 0 0 0,-1 1 1 0 0,1-1-1 0 0,0 1 1 0 0,0-1-1 0 0,-1 1 0 0 0,1-1 1 0 0,-1 1-1 0 0,1-1 1 0 0,0 1-1 0 0,-1-1 0 0 0,1 1 1 0 0,-1-1-1 0 0,1 0 0 0 0,-1 1 1 0 0,1-1-1 0 0,-1 0 1 0 0,1 0-1 0 0,-1 1 0 0 0,1-1 1 0 0,-1 0-1 0 0,0 0 1 0 0,1 0-1 0 0,-1 0 0 0 0,1 1 1 0 0,-1-1-1 0 0,0 0 0 0 0,1 0 1 0 0,-1 0-1 0 0,1 0 1 0 0,-1-1-1 0 0,0 1 0 0 0,0 0-12 0 0,0 0-1 0 0,0 0 0 0 0,0 0 0 0 0,1 0 1 0 0,-1 0-1 0 0,0 0 0 0 0,0 0 0 0 0,1 0 1 0 0,-1-1-1 0 0,0 1 0 0 0,0 0 0 0 0,1-1 1 0 0,-1 1-1 0 0,0 0 0 0 0,0-1 0 0 0,1 1 1 0 0,-1-1-1 0 0,0 1 0 0 0,1-1 0 0 0,-1 1 1 0 0,1-1-1 0 0,-1 0 0 0 0,1 1 0 0 0,-1-1 1 0 0,0-1-1 0 0,0-3-57 0 0,0 1-1 0 0,0-1 1 0 0,0 0 0 0 0,1 0 0 0 0,0 0 0 0 0,0 0-1 0 0,0 0 1 0 0,0 1 0 0 0,1-1 0 0 0,0 0-1 0 0,2-7 1 0 0,1-7 52 0 0,-3 16 0 0 0,-1 1 0 0 0,0-1 0 0 0,1 0 0 0 0,0 0 0 0 0,-1 1 0 0 0,1-1 0 0 0,0 0 0 0 0,0 1 0 0 0,1-1 0 0 0,-1 1 0 0 0,0-1 0 0 0,1 1 0 0 0,0 0 0 0 0,-1-1 0 0 0,1 1 0 0 0,0 0 0 0 0,0 0 0 0 0,0 0 0 0 0,1 1 0 0 0,2-3 0 0 0,-5 4-1 0 0,3-1 27 0 0,-1-1 1 0 0,1 1 0 0 0,-1 0 0 0 0,1 0 0 0 0,0 0 0 0 0,0 1 0 0 0,4-2 0 0 0,-2 4 72 0 0,0-1 0 0 0,0 1 1 0 0,0 0-1 0 0,0 0 0 0 0,-1 0 1 0 0,1 1-1 0 0,-1 0 0 0 0,0 0 1 0 0,0 0-1 0 0,5 5 0 0 0,-2-2-7 0 0,0 1 0 0 0,-1 0 0 0 0,1 0 0 0 0,8 15 0 0 0,-8-10-23 0 0,0-2-44 0 0,-1 1 0 0 0,-1-1 0 0 0,0 1 0 0 0,0 0-1 0 0,5 20 1 0 0,-7-18-63 0 0,1-1-1 0 0,-1 1 0 0 0,2-1 1 0 0,0 0-1 0 0,0-1 0 0 0,9 14 1 0 0,-14-25-448 0 0,2 5 376 0 0,1-4-4642 0 0,10-1 2706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46:44.6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5 1 3224 0 0,'0'0'14389'0'0,"-12"4"-12535"0"0,11-4-1713 0 0,-1 0 0 0 0,0-1 0 0 0,1 1 0 0 0,-1 0-1 0 0,1 0 1 0 0,-1 1 0 0 0,0-1 0 0 0,1 0 0 0 0,-1 0 0 0 0,1 1-1 0 0,-1-1 1 0 0,0 1 0 0 0,1 0 0 0 0,-1-1 0 0 0,-1 2-1 0 0,-23 16 583 0 0,6 8 601 0 0,5-2-984 0 0,14-21-226 0 0,0 0 0 0 0,0 0 0 0 0,1 0-1 0 0,-1 0 1 0 0,1 0 0 0 0,-1 0-1 0 0,1 0 1 0 0,0 0 0 0 0,0 0 0 0 0,1 0-1 0 0,-1 0 1 0 0,2 5 0 0 0,0 8 251 0 0,-2-14-285 0 0,0 1 0 0 0,1-1-1 0 0,-1 0 1 0 0,1 1 0 0 0,0-1-1 0 0,0 0 1 0 0,0 0 0 0 0,1 2 0 0 0,4 13 282 0 0,-5-12-171 0 0,0-1 0 0 0,1 0 0 0 0,0 1 0 0 0,4 7-1 0 0,1 4 247 0 0,-6-14-335 0 0,0-1 0 0 0,0 1 1 0 0,0-1-1 0 0,0 0 0 0 0,1 1 1 0 0,-1-1-1 0 0,0 0 0 0 0,1 1 1 0 0,-1-1-1 0 0,4 1 0 0 0,3 4-265 0 0,-7-5 186 0 0,1 0 0 0 0,0 0-1 0 0,0 0 1 0 0,0 0-1 0 0,0 0 1 0 0,0-1 0 0 0,0 1-1 0 0,0-1 1 0 0,0 1-1 0 0,0-1 1 0 0,0 0-1 0 0,0 0 1 0 0,0 0 0 0 0,0 0-1 0 0,4-1 1 0 0,4 0 66 0 0,-4-1-74 0 0,11-7 155 0 0,-13 7-143 0 0,0 0 0 0 0,0 0 0 0 0,0-1 0 0 0,0 0-1 0 0,0 0 1 0 0,-1 1 0 0 0,1-2 0 0 0,-1 1 0 0 0,0 0 0 0 0,0-1-1 0 0,0 0 1 0 0,-1 1 0 0 0,1-1 0 0 0,-1 0 0 0 0,0-1-1 0 0,0 1 1 0 0,2-7 0 0 0,-3 9-19 0 0,0 0 0 0 0,0 1-1 0 0,-1-1 1 0 0,1 0 0 0 0,-1 0-1 0 0,0 0 1 0 0,0 0 0 0 0,0 0 0 0 0,0 0-1 0 0,0 0 1 0 0,0 0 0 0 0,0 0-1 0 0,0 0 1 0 0,-2-3 0 0 0,1-1 4 0 0,-1-1-12 0 0,1-25 0 0 0,0 29 0 0 0,-1 0 0 0 0,1 1 0 0 0,-1-1 0 0 0,0 0 0 0 0,-4-4 0 0 0,5 5 0 0 0,-4-7 0 0 0,-10-6 0 0 0,12 12 0 0 0,1-1 0 0 0,2 2 11 0 0,0 1 0 0 0,0 0-1 0 0,-1-1 1 0 0,1 1 0 0 0,0 0 0 0 0,-1 0-1 0 0,1-1 1 0 0,-1 1 0 0 0,0 0 0 0 0,1 0-1 0 0,-1-1 1 0 0,0 1 0 0 0,0 0 0 0 0,1 0 0 0 0,-1 0-1 0 0,0 0 1 0 0,0 0 0 0 0,0 0 0 0 0,0 1-1 0 0,-2-2 1 0 0,-2-1 607 0 0,4 2-842 0 0,1 1-263 0 0,-4-2 442 0 0,-2-1 45 0 0,2 1-3 0 0,1 1-25 0 0,-7 0-5 0 0,6-1 21 0 0,4 2-124 0 0,-3-1 472 0 0,2 3-394 0 0,-9-1-8898 0 0</inkml:trace>
</inkml:ink>
</file>

<file path=word/ink/ink3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4:42.6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8-1 2304 0 0,'0'0'3201'0'0,"2"0"-2208"0"0,4 0 446 0 0,-10 0 4550 0 0,-4 1-4851 0 0,7 0-1040 0 0,-1 0 1 0 0,1 1-1 0 0,-1-1 1 0 0,1 0 0 0 0,-1 0-1 0 0,0-1 1 0 0,0 1-1 0 0,-3 1 1 0 0,-9 5 232 0 0,12-6-174 0 0,1 1-118 0 0,0 0-1 0 0,1-1 0 0 0,-2 1 0 0 0,1-1 0 0 0,0 1 1 0 0,0-1-1 0 0,0 1 0 0 0,-1-1 0 0 0,1 0 0 0 0,-1 0 1 0 0,-1 2-1 0 0,-3 2 79 0 0,-15 21 411 0 0,19-24-448 0 0,0 0 0 0 0,1 0 0 0 0,-1 0 0 0 0,1 1 0 0 0,0-1 0 0 0,-1 1 0 0 0,0 3 0 0 0,-2 3 96 0 0,-11 18 774 0 0,1 0-1 0 0,-17 47 0 0 0,22-57-559 0 0,8-16-354 0 0,0 1 0 0 0,0-1 1 0 0,0 1-1 0 0,0 0 1 0 0,0-1-1 0 0,0 1 1 0 0,0 0-1 0 0,1-1 1 0 0,-1 1-1 0 0,1 0 1 0 0,-1 0-1 0 0,1 0 0 0 0,0 0 1 0 0,0 1-1 0 0,-1 2 40 0 0,1-1 0 0 0,-1 1 0 0 0,0-1 0 0 0,-2 6 0 0 0,2-6-40 0 0,0-1 1 0 0,0 1 0 0 0,1-1-1 0 0,-1 0 1 0 0,1 1 0 0 0,-1-1-1 0 0,1 1 1 0 0,0 3 0 0 0,10 95 885 0 0,7 2-258 0 0,-13-83-472 0 0,1 1-1 0 0,0-1 0 0 0,11 24 1 0 0,-3-20-53 0 0,-10-22-111 0 0,-1 1 0 0 0,0 0 0 0 0,0 0 0 0 0,0 0-1 0 0,1 5 1 0 0,-1-6-10 0 0,0 1-1 0 0,0-1 1 0 0,0 1 0 0 0,1-1-1 0 0,-1 0 1 0 0,1 0-1 0 0,-1 0 1 0 0,1 0 0 0 0,0 0-1 0 0,0 0 1 0 0,0-1-1 0 0,6 3 1 0 0,-5-1 2 0 0,1-1 1 0 0,-1 1 0 0 0,1 0-1 0 0,-1 0 1 0 0,5 7-1 0 0,3 2 101 0 0,11 9-151 0 0,-19-19-348 0 0,6 6-3059 0 0</inkml:trace>
  <inkml:trace contextRef="#ctx0" brushRef="#br0" timeOffset="927.45">224 232 9416 0 0,'17'-2'430'0'0,"-14"2"-8"0"0,-1-2-274 0 0,6-3 238 0 0,1 1 0 0 0,0 0 1 0 0,0 0-1 0 0,0 1 0 0 0,0-1 1 0 0,1 2-1 0 0,-1 0 0 0 0,1 0 1 0 0,0 1-1 0 0,-1 0 0 0 0,1 0 1 0 0,19 2-1 0 0,-17 1-8 0 0,0 0 1 0 0,0 0-1 0 0,-1 1 1 0 0,1 1-1 0 0,-1 0 1 0 0,1 0-1 0 0,-1 1 0 0 0,-1 1 1 0 0,1-1-1 0 0,12 11 1 0 0,-16-12-21 0 0,-6-4 221 0 0,1 1-383 0 0,-1 0-150 0 0,-1-1-1 0 0,1 0 1 0 0,-1 1-1 0 0,1-1 1 0 0,-1 0-1 0 0,1 1 1 0 0,0-1-1 0 0,-1 1 1 0 0,0-1-1 0 0,1 1 1 0 0,-1-1-1 0 0,1 1 1 0 0,-1-1-1 0 0,0 1 1 0 0,1 0-1 0 0,-1-1 1 0 0,0 1-1 0 0,1 0 1 0 0,-1-1-1 0 0,0 1 1 0 0,0 0-1 0 0,0-1 1 0 0,0 2-1 0 0,0 0 6 0 0,0 0 0 0 0,0 0 0 0 0,0-1 0 0 0,-1 1 0 0 0,1 0 0 0 0,-1 0 1 0 0,1 0-1 0 0,-1-1 0 0 0,-1 3 0 0 0,-4 6 76 0 0,0 0 1 0 0,-12 13 0 0 0,7-8 277 0 0,9-12-297 0 0,0-1 1 0 0,0 0 0 0 0,0 0 0 0 0,0 0 0 0 0,-5 3-1 0 0,-9 10 301 0 0,13-11-335 0 0,0 0 0 0 0,0-1 0 0 0,-1 1 0 0 0,1 0-1 0 0,-1-1 1 0 0,-6 5 0 0 0,9-7-52 0 0,0 0 0 0 0,0 0-1 0 0,0 1 1 0 0,1-1 0 0 0,-1 1-1 0 0,0-1 1 0 0,1 1 0 0 0,-1-1-1 0 0,1 1 1 0 0,-1-1 0 0 0,1 1 0 0 0,0 0-1 0 0,0-1 1 0 0,0 1 0 0 0,0-1-1 0 0,0 4 1 0 0,0-4 1 0 0,0 1 68 0 0,18 11 610 0 0,28 11-269 0 0,29 16-352 0 0,-37-14-80 0 0,-35-24 0 0 0,-1-1 0 0 0,0 0 0 0 0,0 0 0 0 0,0 0 0 0 0,0 0 0 0 0,0 1 0 0 0,0-1 0 0 0,0 1 0 0 0,-1-1 0 0 0,1 1 0 0 0,-1 0 0 0 0,1 0 0 0 0,-1 0 0 0 0,1 0 0 0 0,1 3 0 0 0,-3-4-1 0 0,1 0 0 0 0,-1 0 0 0 0,1 0 0 0 0,0 0 0 0 0,-1 0 0 0 0,1 0 0 0 0,0 0 0 0 0,0 0 0 0 0,0 0 0 0 0,0-1 0 0 0,0 1 0 0 0,1 0 0 0 0,-2 0-1 0 0,1-1 0 0 0,-1 0 0 0 0,1 1 0 0 0,0-1 0 0 0,-1 0 0 0 0,1 1 0 0 0,-1-1 0 0 0,1 1 0 0 0,-1-1 0 0 0,0 1 0 0 0,1-1 0 0 0,-1 1 1 0 0,0-1-1 0 0,1 1 0 0 0,-1-1 0 0 0,0 1 0 0 0,1 0 0 0 0,-1-1 0 0 0,0 1 0 0 0,0 0 0 0 0,0-1 0 0 0,0 1 0 0 0,1-1 0 0 0,-1 1 0 0 0,0 0 0 0 0,0-1 0 0 0,0 1 0 0 0,0 0 0 0 0,-1-1 0 0 0,1 1 0 0 0,0 0 1 0 0,0 3-4 0 0,0-3 22 0 0,0 1 0 0 0,0 0 0 0 0,0 0 0 0 0,0-1 0 0 0,0 1 0 0 0,0 0 0 0 0,-1-1 1 0 0,1 1-1 0 0,-1 0 0 0 0,1-1 0 0 0,-1 1 0 0 0,0 0 0 0 0,1-1 0 0 0,-1 1 0 0 0,0-1 0 0 0,0 1 0 0 0,0-1 0 0 0,-2 3 0 0 0,-5 9 195 0 0,5-10-141 0 0,0 1-1 0 0,0-1 0 0 0,0 0 1 0 0,-6 5-1 0 0,3-3 44 0 0,4-3-70 0 0,0-1 1 0 0,0 1 0 0 0,0-1 0 0 0,-1 1 0 0 0,1-1 0 0 0,-1 0 0 0 0,1 0 0 0 0,-1 0 0 0 0,1 0 0 0 0,-1-1 0 0 0,1 1 0 0 0,-4 0 0 0 0,-33-1 193 0 0,21-1-453 0 0,-44-4-1404 0 0,61 5 1117 0 0,-1-3-324 0 0,0 0-199 0 0,1 0-2528 0 0,1-2-3986 0 0</inkml:trace>
  <inkml:trace contextRef="#ctx0" brushRef="#br0" timeOffset="1482.89">1036 246 13448 0 0,'0'0'1341'0'0,"-2"2"-1224"0"0,-34 16 961 0 0,14-5 1396 0 0,14-8-1615 0 0,0 1 1 0 0,-10 8 0 0 0,8-5-449 0 0,3-4-68 0 0,0 2 0 0 0,-11 11 0 0 0,-8 11 106 0 0,22-26-360 0 0,1 0 0 0 0,-1 0-1 0 0,1 1 1 0 0,0-1 0 0 0,0 1-1 0 0,0 0 1 0 0,0 0 0 0 0,1 0-1 0 0,0 0 1 0 0,0 0 0 0 0,0 1 0 0 0,-2 5-1 0 0,-4 11 334 0 0,8-20-401 0 0,-1 1 0 0 0,0-1-1 0 0,0 1 1 0 0,1-1-1 0 0,-1 1 1 0 0,1-1-1 0 0,-1 1 1 0 0,1-1-1 0 0,0 1 1 0 0,0-1-1 0 0,-1 1 1 0 0,1 0 0 0 0,0-1-1 0 0,0 1 1 0 0,1-1-1 0 0,-1 1 1 0 0,0 0-1 0 0,1-1 1 0 0,-1 1-1 0 0,0-1 1 0 0,1 1 0 0 0,0-1-1 0 0,-1 1 1 0 0,2 1-1 0 0,7 14 219 0 0,-6-10-141 0 0,0-1 0 0 0,1 1 0 0 0,0-1 0 0 0,0 0 0 0 0,0 0 0 0 0,1 0 0 0 0,0-1 0 0 0,0 0 0 0 0,6 6 0 0 0,-1-4-60 0 0,1-1 0 0 0,-1 1 0 0 0,1-2 0 0 0,0 1 0 0 0,1-1 0 0 0,18 5 1 0 0,-23-8-15 0 0,-1 0 1 0 0,1-1-1 0 0,-1 0 1 0 0,1 0-1 0 0,0-1 1 0 0,9 1 0 0 0,-13-2-8 0 0,0 1 0 0 0,0-1 1 0 0,0 1-1 0 0,0-1 1 0 0,0 0-1 0 0,0 0 0 0 0,0-1 1 0 0,0 1-1 0 0,0 0 1 0 0,-1-1-1 0 0,1 0 1 0 0,0 0-1 0 0,-1 0 0 0 0,1 0 1 0 0,3-4-1 0 0,-5 4-7 0 0,4-2-5 0 0,0-1 0 0 0,0 0 0 0 0,-1-1 0 0 0,0 1 0 0 0,0-1 0 0 0,-1 0 0 0 0,1 0-1 0 0,-1 0 1 0 0,0 0 0 0 0,1-7 0 0 0,0-2-20 0 0,-1 1 1 0 0,0-1-1 0 0,0-19 0 0 0,-3 30-9 0 0,0-1-1 0 0,0 0 0 0 0,-1 1 0 0 0,1-1 0 0 0,-1 1 0 0 0,0-1 1 0 0,0 1-1 0 0,-1-1 0 0 0,0 1 0 0 0,1-1 0 0 0,-1 1 1 0 0,-1 0-1 0 0,1 0 0 0 0,-1 0 0 0 0,-2-4 0 0 0,-7-6-80 0 0,9 10 74 0 0,0 0-1 0 0,0 0 1 0 0,0 0-1 0 0,-1 0 1 0 0,0 1 0 0 0,1 0-1 0 0,-1 0 1 0 0,-6-4-1 0 0,-35-17-857 0 0,42 22 506 0 0,1 1 0 0 0,-1 0 0 0 0,0-1-1 0 0,0 1 1 0 0,0 0 0 0 0,0 0 0 0 0,0 1 0 0 0,0-1 0 0 0,0 1 0 0 0,0 0 0 0 0,-6-1 0 0 0,8 1-1348 0 0</inkml:trace>
  <inkml:trace contextRef="#ctx0" brushRef="#br0" timeOffset="2201.12">1365 253 9216 0 0,'0'0'1214'0'0,"-2"1"186"0"0,-3 1-363 0 0,0 0 0 0 0,0 0 0 0 0,0 0 0 0 0,1 1 0 0 0,-1 0 0 0 0,-4 4 0 0 0,4-4-563 0 0,1 1 0 0 0,1 0-1 0 0,-1 0 1 0 0,0 0 0 0 0,-4 8-1 0 0,4-4-333 0 0,0-1 0 0 0,0 1 0 0 0,1 0 0 0 0,0 0 0 0 0,1 0-1 0 0,0 1 1 0 0,0-1 0 0 0,-1 12 0 0 0,3-10-53 0 0,-1 0-1 0 0,1 0 1 0 0,1 0 0 0 0,-1 0-1 0 0,2-1 1 0 0,-1 1 0 0 0,2 0-1 0 0,-1-1 1 0 0,1 1 0 0 0,0-1-1 0 0,1 0 1 0 0,5 10 0 0 0,-5-14-45 0 0,-1 1 0 0 0,0-1 1 0 0,1 0-1 0 0,0-1 1 0 0,0 1-1 0 0,1-1 0 0 0,-1 0 1 0 0,1 0-1 0 0,0 0 1 0 0,0 0-1 0 0,0-1 1 0 0,0 0-1 0 0,1 0 0 0 0,-1-1 1 0 0,1 1-1 0 0,0-1 1 0 0,0 0-1 0 0,0-1 0 0 0,0 1 1 0 0,9 0-1 0 0,-8-1-42 0 0,1-1-1 0 0,-1 0 1 0 0,0 0-1 0 0,1-1 1 0 0,-1 0-1 0 0,0 0 1 0 0,1-1-1 0 0,-1 1 1 0 0,0-2-1 0 0,0 1 1 0 0,-1-1-1 0 0,1 0 1 0 0,0 0-1 0 0,-1-1 1 0 0,12-8-1 0 0,-4 0 1 0 0,-11 10 0 0 0,1-1 0 0 0,-1 1 0 0 0,0-1 0 0 0,0 0 0 0 0,0 0 0 0 0,-1-1 0 0 0,5-5 0 0 0,-3 1-19 0 0,0-1 0 0 0,0 1 0 0 0,-1 0-1 0 0,0-1 1 0 0,-1 1 0 0 0,0-1 0 0 0,0 0 0 0 0,-1 0-1 0 0,1-12 1 0 0,-2 16 9 0 0,-1-1-1 0 0,1 1 0 0 0,-1 0 1 0 0,0 0-1 0 0,0 0 0 0 0,0 0 1 0 0,0 0-1 0 0,-1 0 0 0 0,0 0 1 0 0,0 1-1 0 0,-1-1 0 0 0,1 0 1 0 0,-1 1-1 0 0,0 0 0 0 0,0 0 1 0 0,0 0-1 0 0,-7-6 0 0 0,-9-5 40 0 0,-33-21-1 0 0,49 34-25 0 0,-8-5-192 0 0,0 1 0 0 0,-1 0 0 0 0,1 0 0 0 0,-1 1 1 0 0,0 1-1 0 0,-21-5 0 0 0,31 9-588 0 0,-7-1 604 0 0,3 2-6898 0 0,1 1 363 0 0</inkml:trace>
  <inkml:trace contextRef="#ctx0" brushRef="#br0" timeOffset="2875.69">1504 1033 10912 0 0,'0'0'986'0'0,"1"-1"-643"0"0,5-6 786 0 0,-1 0-1 0 0,0-1 1 0 0,-1 1-1 0 0,1-1 1 0 0,-1 0 0 0 0,5-15-1 0 0,8-16 578 0 0,18-39-626 0 0,-27 62-1008 0 0,10-32 1 0 0,-7 18-58 0 0,25-89-15 0 0,-16 47 0 0 0,-5 17 0 0 0,12-34 0 0 0,-20 68 0 0 0,18-38 0 0 0,-23 54 0 0 0,1-1 0 0 0,0 1 0 0 0,0 0 0 0 0,1 0 0 0 0,-1 1 0 0 0,1-1 0 0 0,0 1 0 0 0,5-5 0 0 0,-8 9 4 0 0,-1 0-1 0 0,0-1 1 0 0,0 1 0 0 0,1 0-1 0 0,-1-1 1 0 0,1 1-1 0 0,-1 0 1 0 0,0-1-1 0 0,1 1 1 0 0,-1 0-1 0 0,1 0 1 0 0,-1 0 0 0 0,0-1-1 0 0,1 1 1 0 0,-1 0-1 0 0,1 0 1 0 0,-1 0-1 0 0,1 0 1 0 0,-1 0-1 0 0,1 0 1 0 0,-1 0 0 0 0,1 0-1 0 0,-1 0 1 0 0,0 0-1 0 0,1 0 1 0 0,-1 0-1 0 0,1 0 1 0 0,0 1 0 0 0,4 10 154 0 0,-4-5-132 0 0,1 0 35 0 0,-2 0 0 0 0,1 1 0 0 0,-1-1 0 0 0,0 1 0 0 0,0-1 0 0 0,0 0 0 0 0,-1 1 1 0 0,0-1-1 0 0,0 0 0 0 0,-1 0 0 0 0,-3 9 0 0 0,2-4 47 0 0,0 0-1 0 0,-1 13 1 0 0,0 8 146 0 0,-1 37 234 0 0,5-66-391 0 0,0 0 1 0 0,1 0-1 0 0,-1 0 1 0 0,1 0-1 0 0,0 0 1 0 0,0 0-1 0 0,0 0 1 0 0,0-1-1 0 0,3 5 1 0 0,-2-3-103 0 0,-2-4-2 0 0,0 1 0 0 0,1 0-1 0 0,-1-1 1 0 0,0 1 0 0 0,1-1-1 0 0,-1 1 1 0 0,0-1 0 0 0,1 1-1 0 0,-1-1 1 0 0,1 1 0 0 0,-1-1-1 0 0,1 1 1 0 0,-1-1 0 0 0,1 1 0 0 0,-1-1-1 0 0,1 0 1 0 0,-1 1 0 0 0,1-1-1 0 0,0 0 1 0 0,-1 0 0 0 0,1 1-1 0 0,-1-1 1 0 0,1 0 0 0 0,0 0-1 0 0,-1 0 1 0 0,1 0 0 0 0,0 0-1 0 0,-1 0 1 0 0,1 0 0 0 0,0 0 0 0 0,-1 0-1 0 0,1 0 1 0 0,-1 0 0 0 0,2-1-1 0 0,14-9-280 0 0,-13 9 219 0 0,1-2-89 0 0,0 0 1 0 0,-1 0-1 0 0,1-1 0 0 0,0 1 1 0 0,-1-1-1 0 0,0 1 0 0 0,0-1 1 0 0,0 0-1 0 0,0-1 0 0 0,-1 1 1 0 0,0 0-1 0 0,1-1 1 0 0,-1 1-1 0 0,-1-1 0 0 0,1 1 1 0 0,0-7-1 0 0,4-12-173 0 0,-2 12 131 0 0,2-24 0 0 0,1-13 342 0 0,-7 46-104 0 0,0 0 1 0 0,1 0-1 0 0,-1 0 1 0 0,1 0-1 0 0,-1 0 1 0 0,1 0-1 0 0,1-3 1 0 0,-1 2 37 0 0,0 2 246 0 0,-1 1-310 0 0,1 1-1 0 0,-1 0 1 0 0,1 0 0 0 0,-1-1-1 0 0,1 1 1 0 0,0 0-1 0 0,-1-1 1 0 0,1 1-1 0 0,0-1 1 0 0,-1 1 0 0 0,1-1-1 0 0,0 1 1 0 0,0-1-1 0 0,1 1 1 0 0,-1-1-11 0 0,0 1 0 0 0,-1-1 0 0 0,1 0 0 0 0,0 1 0 0 0,0-1 0 0 0,-1 0 0 0 0,1 1 0 0 0,0-1 0 0 0,-1 1 0 0 0,1-1 0 0 0,-1 1 0 0 0,1 0 0 0 0,-1-1 0 0 0,1 1 0 0 0,-1 0 0 0 0,1-1 0 0 0,-1 1 0 0 0,1 0 0 0 0,-1 0 0 0 0,5 16 224 0 0,-2-1 0 0 0,0 1 0 0 0,-1-1 0 0 0,-1 1 0 0 0,-1 17 0 0 0,1-31-305 0 0,-1 1-1 0 0,0 0 1 0 0,1-1-1 0 0,0 1 1 0 0,0-1 0 0 0,0 1-1 0 0,0-1 1 0 0,0 1-1 0 0,1-1 1 0 0,-1 0-1 0 0,5 6 1 0 0</inkml:trace>
  <inkml:trace contextRef="#ctx0" brushRef="#br0" timeOffset="3348.91">2081 379 2304 0 0,'0'0'3061'0'0,"3"17"8324"0"0,-3-7-10180 0 0,2-1-1 0 0,-1 1 0 0 0,5 14 1 0 0,1 5-392 0 0,-1-13-521 0 0,2 2-130 0 0,-5-6-151 0 0,-2-7-1440 0 0,0-11 575 0 0,-1-5 481 0 0,0 0-1 0 0,1 0 0 0 0,1-1 0 0 0,0 1 1 0 0,0 0-1 0 0,1 1 0 0 0,0-1 0 0 0,9-18 0 0 0,-7 16 688 0 0,-5 12-271 0 0,0 0 0 0 0,1 0 0 0 0,-1-1 0 0 0,1 1 0 0 0,-1 0-1 0 0,1 0 1 0 0,-1 0 0 0 0,1 0 0 0 0,1-3 0 0 0,-1 4-41 0 0,0-2 148 0 0,1 1-1 0 0,-1-1 1 0 0,1 1-1 0 0,-1-1 1 0 0,1 1 0 0 0,-1 0-1 0 0,4-2 1 0 0,-4 3-70 0 0,-1-1 0 0 0,1 1 0 0 0,0 0 0 0 0,0 0 0 0 0,0 0 0 0 0,-1 0 0 0 0,1 0 0 0 0,0 0 0 0 0,0 0 0 0 0,0 0 0 0 0,0 0 0 0 0,-1 0 1 0 0,1 1-1 0 0,0-1 0 0 0,0 0 0 0 0,-1 0 0 0 0,1 1 0 0 0,0-1 0 0 0,0 1 0 0 0,-1-1 0 0 0,1 0 0 0 0,0 1 0 0 0,0 0 0 0 0,1 0 15 0 0,0 1 0 0 0,-1-1 0 0 0,1 1 0 0 0,0 0 0 0 0,-1-1 0 0 0,0 1 0 0 0,1 0 0 0 0,-1 0 0 0 0,0 0 0 0 0,0 0 0 0 0,0 0 0 0 0,0 0 0 0 0,0 0 0 0 0,0 0 0 0 0,0 4 0 0 0,0-6-83 0 0,-1 1 0 0 0,0 0 0 0 0,0-1-1 0 0,0 1 1 0 0,0 0 0 0 0,0-1 0 0 0,1 1 0 0 0,-1-1 0 0 0,0 1 0 0 0,1 0 0 0 0,-1-1-1 0 0,0 1 1 0 0,1-1 0 0 0,-1 1 0 0 0,0-1 0 0 0,1 1 0 0 0,-1-1 0 0 0,1 0 0 0 0,-1 1-1 0 0,2 0 1 0 0,-2-1-8 0 0,0 0 1 0 0,1 0-1 0 0,-1 0 0 0 0,0 1 0 0 0,0-1 0 0 0,0 0 0 0 0,0 0 1 0 0,1 0-1 0 0,-1 1 0 0 0,0-1 0 0 0,0 0 0 0 0,0 0 0 0 0,0 1 1 0 0,0-1-1 0 0,0 0 0 0 0,0 0 0 0 0,1 1 0 0 0,-1-1 0 0 0,0 0 1 0 0,0 0-1 0 0,0 1 0 0 0,0-1 0 0 0,0 0 0 0 0,0 0 0 0 0,0 1 1 0 0,0-1-1 0 0,0 0 0 0 0,-1 0 0 0 0,1 1 0 0 0,0-1 0 0 0,0 0 1 0 0,0 0-1 0 0,0 1 0 0 0,0-1 0 0 0,-1 1 1 0 0,1 0 0 0 0,0-1-1 0 0,0 1 1 0 0,0 0-1 0 0,0-1 1 0 0,0 1-1 0 0,0 0 1 0 0,0 0 0 0 0,0-1-1 0 0,0 1 1 0 0,0 0-1 0 0,0-1 1 0 0,1 1-1 0 0,-1 0 1 0 0,0-1 0 0 0,0 1-1 0 0,1-1 1 0 0,-1 1-1 0 0,0 0 1 0 0,1-1-1 0 0,0 2 1 0 0,-1-1-102 0 0,22-11-714 0 0,-17 5 782 0 0,-4 5 29 0 0,-1-1 0 0 0,1 0 1 0 0,0 0-1 0 0,0 0 0 0 0,0 1 0 0 0,-1-1 0 0 0,1 1 0 0 0,0-1 0 0 0,0 0 1 0 0,0 1-1 0 0,0-1 0 0 0,0 1 0 0 0,0 0 0 0 0,1-1 0 0 0,-1 0 0 0 0,0 1 0 0 0,0-1 0 0 0,1 1 0 0 0,-1-1 0 0 0,0 1 0 0 0,0 0 0 0 0,0-1 0 0 0,0 1 0 0 0,1 0 0 0 0,-1 0 0 0 0,0 0 0 0 0,0 0-1 0 0,1 0 1 0 0,-1 0 0 0 0,0 0 0 0 0,0 0 0 0 0,0 1 0 0 0,1-1 0 0 0,0 1 0 0 0,9 1 72 0 0,-10-2-56 0 0,0 1 0 0 0,0 0 0 0 0,0 0 0 0 0,-1 0 0 0 0,1-1 0 0 0,0 1 0 0 0,-1 0 0 0 0,1 0 0 0 0,-1 0 0 0 0,1 0 0 0 0,-1 0 0 0 0,1 2 0 0 0,0-2 27 0 0,6 13 156 0 0,-4-9-135 0 0,0-1 0 0 0,-1 1 0 0 0,0 0-1 0 0,0 0 1 0 0,2 7 0 0 0,-1-3-10 0 0,1 5-4196 0 0,-4-11 1934 0 0,3 5-4983 0 0</inkml:trace>
  <inkml:trace contextRef="#ctx0" brushRef="#br0" timeOffset="3818.63">2326 19 14832 0 0,'1'-2'291'0'0,"-1"1"-211"0"0,0 0 0 0 0,1 0 0 0 0,-1 0 0 0 0,0 1 0 0 0,1-1 0 0 0,-1 0 0 0 0,1 0 0 0 0,-1 1 0 0 0,1-1 0 0 0,-1 0 0 0 0,1 1 0 0 0,0-1 0 0 0,-1 0 0 0 0,1 1 0 0 0,0-1 0 0 0,-1 1 0 0 0,2-1 0 0 0,-1 0 77 0 0,0 0 0 0 0,0 1-1 0 0,0-1 1 0 0,0 1-1 0 0,0 0 1 0 0,0-1-1 0 0,0 1 1 0 0,1 0 0 0 0,-1 0-1 0 0,0-1 1 0 0,0 1-1 0 0,0 0 1 0 0,0 0-1 0 0,0 0 1 0 0,0 1 0 0 0,1-1-1 0 0,-1 0 1 0 0,0 0-1 0 0,0 0 1 0 0,0 1-1 0 0,0-1 1 0 0,2 1 0 0 0,24 15 1246 0 0,-20-11-1038 0 0,0-1-249 0 0,-1 1 1 0 0,0 0-1 0 0,0 1 1 0 0,0-1-1 0 0,-1 1 0 0 0,5 8 1 0 0,27 42 695 0 0,-18-27-325 0 0,-12-16-327 0 0,-1 1 0 0 0,0-1 0 0 0,0 1 0 0 0,-1 0 0 0 0,5 27 0 0 0,2 5 512 0 0,-8-33-569 0 0,-1 0 1 0 0,0 1-1 0 0,0-1 0 0 0,-2 0 0 0 0,1 1 0 0 0,-2 0 1 0 0,0-1-1 0 0,-1 1 0 0 0,-3 20 0 0 0,2-18-52 0 0,0 0 1 0 0,1 1-1 0 0,2 20 0 0 0,0-23-95 0 0,-1 1-1 0 0,-1 0 0 0 0,0-1 0 0 0,-5 25 1 0 0,-6-11-2095 0 0,9-21 316 0 0,-2-1-6484 0 0</inkml:trace>
</inkml:ink>
</file>

<file path=word/ink/ink3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9:52.58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5 0 8840 0 0,'0'0'1532'0'0,"1"0"-862"0"0,5 0 941 0 0,-8 0 2460 0 0,-7 0-136 0 0,1 0-4269 0 0,-4 4 1035 0 0,9-3-586 0 0,0-1 1 0 0,0 1-1 0 0,0 0 0 0 0,0 0 1 0 0,0 0-1 0 0,1 0 1 0 0,-1 0-1 0 0,0 1 0 0 0,-4 2 1 0 0,-11 6 31 0 0,14-9-119 0 0,1 1 0 0 0,-1 0 0 0 0,1 0 0 0 0,-1 0 0 0 0,-5 5 0 0 0,-11 7 260 0 0,15-11-212 0 0,0 13 96 0 0,5-14-151 0 0,1 0 0 0 0,-1 0 0 0 0,1 0 0 0 0,-1 0 0 0 0,1 0-1 0 0,0 0 1 0 0,0 0 0 0 0,0 0 0 0 0,0-1 0 0 0,0 1 0 0 0,0 0 0 0 0,1-1-1 0 0,1 3 1 0 0,2 1 28 0 0,2 3 132 0 0,0 0 0 0 0,1-1-1 0 0,15 12 1 0 0,-3-5-181 0 0,35 35 0 0 0,-29-28 0 0 0,-23-19 0 0 0,-2-2 0 0 0,0 1 0 0 0,-1-1 0 0 0,1 0 0 0 0,0 1 0 0 0,0-1 0 0 0,-1 1 0 0 0,1 0 0 0 0,0-1 0 0 0,-1 1 0 0 0,1-1 0 0 0,-1 1 0 0 0,1 0 0 0 0,0 0 0 0 0,-1-1 0 0 0,0 1 0 0 0,1 0 0 0 0,0 1 0 0 0,2 1 0 0 0,0 2 0 0 0,3 19 0 0 0,-6-23 0 0 0,1 1 0 0 0,0-1 0 0 0,-1 0 0 0 0,0-1 0 0 0,0 1 0 0 0,0 0 0 0 0,0-1 0 0 0,1 1 0 0 0,-1 0 0 0 0,0-1 0 0 0,0 1 0 0 0,0 0 0 0 0,0-1 0 0 0,-1 1 0 0 0,1 0 0 0 0,0-1 0 0 0,0 1 0 0 0,0-1 0 0 0,0 1 0 0 0,-1 0 0 0 0,1-1 0 0 0,-1 2 0 0 0,0 1 40 0 0,0 0 0 0 0,0 0 0 0 0,-1 0 0 0 0,1 0 0 0 0,-1-1 0 0 0,0 1 0 0 0,0 0 0 0 0,0-1 0 0 0,0 1 0 0 0,0-1 0 0 0,-1 0 0 0 0,1 0 0 0 0,-5 3 0 0 0,1 0 85 0 0,-1-1 0 0 0,0 0 0 0 0,0 0-1 0 0,-12 3 1 0 0,14-5-39 0 0,0 0 1 0 0,-1 0-1 0 0,1-1 0 0 0,-1 0 0 0 0,1 0 0 0 0,-1 0 0 0 0,1-1 0 0 0,-1 1 1 0 0,1-1-1 0 0,-1-1 0 0 0,1 1 0 0 0,-10-3 0 0 0,-3-1-86 0 0,15 3 11 0 0,1 1 0 0 0,0 0 0 0 0,0-1 0 0 0,0 0 0 0 0,0 0 0 0 0,0 1 0 0 0,-3-3 0 0 0,-20-9-7 0 0,19 9-198 0 0</inkml:trace>
  <inkml:trace contextRef="#ctx0" brushRef="#br0" timeOffset="405.13">347 253 13072 0 0,'0'0'633'0'0,"0"10"43"0"0,3 15 264 0 0,0-8 1716 0 0,-2-14-2145 0 0,0 0-1 0 0,0 1 1 0 0,0-1 0 0 0,0 0-1 0 0,-1 6 1 0 0,1-7-402 0 0,-1 1-1 0 0,0-1 0 0 0,0 0 1 0 0,1 0-1 0 0,-1 0 1 0 0,1 0-1 0 0,0 0 0 0 0,1 4 1 0 0,-1-1 400 0 0,-1-4-2307 0 0</inkml:trace>
  <inkml:trace contextRef="#ctx0" brushRef="#br0" timeOffset="406.13">391 152 2304 0 0,'0'-1'8169'0'0,"-4"-6"276"0"0,4-17-2908 0 0,0 22-3925 0 0,17 2-5673 0 0,-2-2 2278 0 0,-12 1-9 0 0</inkml:trace>
</inkml:ink>
</file>

<file path=word/ink/ink3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6:36.026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220 1376 0 0,'0'0'65'0'0,"2"1"-6"0"0,3 0 198 0 0,0 0 1 0 0,0-1-1 0 0,0 0 0 0 0,9 0 1 0 0,-8 0-237 0 0,-6 0-20 0 0,1 0 1 0 0,0 0-1 0 0,-1 0 1 0 0,1 0-1 0 0,0 0 1 0 0,0 0-1 0 0,-1 0 1 0 0,1 0-1 0 0,0 0 0 0 0,0 0 1 0 0,-1 1-1 0 0,1-1 1 0 0,0 0-1 0 0,-1 0 1 0 0,2 2-1 0 0,7-1 53 0 0,30 2 1374 0 0,-8 0-221 0 0,2-3-1207 0 0,-17 0 0 0 0,-1-1-2 0 0,-14 0 25 0 0,0 0 210 0 0,10 1 201 0 0,24-3-189 0 0,-26 0-222 0 0,24-1 1086 0 0,-1-5-470 0 0,-31 9-449 0 0,1 0-102 0 0,33 0 154 0 0,-18 2-242 0 0,-16-2 0 0 0,6 1 0 0 0,0 0 0 0 0,0-1 0 0 0,-1 0 0 0 0,14-2 0 0 0,-14 1 0 0 0,26 0 0 0 0,-7 1 0 0 0,10 0 0 0 0,-10 0-106 0 0,18 0-420 0 0,-35 0 472 0 0,0 2 44 0 0,13 0-39 0 0,-4-4-30 0 0,64 2-1055 0 0,-80 0 1188 0 0,11 0 10 0 0,9-1-264 0 0,-13 0 106 0 0,0 1 0 0 0,-1-1-1 0 0,1 2 1 0 0,0-1 0 0 0,7 2-1 0 0,38-2 21 0 0,-42 0 74 0 0,0 1 0 0 0,16 2 0 0 0,-17-1 0 0 0,0 0 0 0 0,1-1 0 0 0,-1-1 0 0 0,0 1 0 0 0,15-2 0 0 0,0-1 53 0 0,46 2 139 0 0,-70 0-191 0 0,0 0 0 0 0,0 0-1 0 0,0 0 1 0 0,0 0 0 0 0,0 0 0 0 0,0 0-1 0 0,0 1 1 0 0,0-1 0 0 0,0 0 0 0 0,0 0 0 0 0,0 1-1 0 0,0-1 1 0 0,0 0 0 0 0,0 1 0 0 0,0-1-1 0 0,1 2 1 0 0,4 1-3 0 0,28 2 2 0 0,-26-3 0 0 0,0-1 0 0 0,0 0 0 0 0,9-1 0 0 0,14 1 0 0 0,-20 0 0 0 0,-1 0 0 0 0,1-1 0 0 0,16-2 0 0 0,-25 1 0 0 0,1 1 0 0 0,-1 1 0 0 0,0-1 0 0 0,0 0 0 0 0,0 0 0 0 0,0 1 0 0 0,0-1 0 0 0,2 2 0 0 0,13 1 0 0 0,28 3-54 0 0,-14-3 20 0 0,-18-2 20 0 0,0 1 1 0 0,13-1 0 0 0,41 3-51 0 0,-64-5 64 0 0,13 5 0 0 0,12 2 0 0 0,-6-3 0 0 0,11 1 0 0 0,-29-3-28 0 0,1 0 1 0 0,0-1 0 0 0,-1 1-1 0 0,1-1 1 0 0,0 0 0 0 0,9-1-1 0 0,2 0-108 0 0,50 3-2856 0 0,-39-4 2611 0 0,-6 4 366 0 0,-17-2 25 0 0,0 1-1 0 0,0-1 1 0 0,0 0-1 0 0,0 0 1 0 0,5 0-1 0 0,-1-1 40 0 0,1 1-1 0 0,15 2 1 0 0,3-1 16 0 0,70 3-297 0 0,-57-4 664 0 0,-38 0-269 0 0,6 0 18 0 0,78-4 27 0 0,-63 3-208 0 0,-16 0 0 0 0,0 1 0 0 0,0 0 0 0 0,0 0 0 0 0,10 2 0 0 0,40 3 128 0 0,-51-4-97 0 0,22 0 2 0 0,2 4-129 0 0,-23-4 96 0 0,24 0 0 0 0,29 2 96 0 0,-1 4-169 0 0,-41-7 71 0 0,-4 1 1 0 0,-1-2 1 0 0,18-2-1 0 0,7 6-10 0 0,57-3-53 0 0,-37 4 64 0 0,-22-1 0 0 0,-15-3 0 0 0,127 7 128 0 0,-134-8-237 0 0,1 0-1 0 0,20-4 1 0 0,-1 8-451 0 0,-23-6 635 0 0,-11 3-73 0 0,1 0 1 0 0,-1 0-1 0 0,1 0 0 0 0,-1-1 1 0 0,1 1-1 0 0,-1 0 1 0 0,1 0-1 0 0,-1 0 1 0 0,1 0-1 0 0,-1 0 1 0 0,1 0-1 0 0,0 0 1 0 0,-1 0-1 0 0,1 0 1 0 0,-1 0-1 0 0,1 0 0 0 0,-1 0 1 0 0,1 0-1 0 0,-1 1 1 0 0,1-1-1 0 0,-1 0 1 0 0,1 0-1 0 0,-1 1 1 0 0,1-1-1 0 0,-1 0 1 0 0,1 1-1 0 0,1 0 1 0 0,35 0-3 0 0,28 2 72 0 0,-35-3-175 0 0,-19-3-75 0 0,-10 3 182 0 0,1-1-1 0 0,-1 1 0 0 0,1-1 1 0 0,-1 1-1 0 0,1-1 0 0 0,-1 1 1 0 0,1 0-1 0 0,-1 0 0 0 0,1 0 1 0 0,-1 0-1 0 0,1 0 0 0 0,-1 0 1 0 0,1 0-1 0 0,-1 1 0 0 0,0-1 1 0 0,3 1-1 0 0,15 0 46 0 0,36-1-130 0 0,-51 0 81 0 0</inkml:trace>
  <inkml:trace contextRef="#ctx0" brushRef="#br0" timeOffset="2145.36">1320 1 2304 0 0,'0'0'10741'0'0,"-11"10"-9764"0"0,8-10-954 0 0,-9 4 84 0 0,4 2 8 0 0,5-3-32 0 0,-15 4 81 0 0,16-7-110 0 0,2 1-1 0 0,-1 0 8 0 0,0-1-1 0 0,1 1 1 0 0,-1 0 0 0 0,1 0 0 0 0,-1 0-1 0 0,1 0 1 0 0,-1 0 0 0 0,1 0 0 0 0,-1 0-1 0 0,1 0 1 0 0,0 0 0 0 0,0 0 0 0 0,-1 0 0 0 0,1 0-1 0 0,0 0 1 0 0,0 0 0 0 0,0 0 0 0 0,0 0-1 0 0,0 0 1 0 0,0 0 0 0 0,1 0 0 0 0,-1 0-1 0 0,0 0 1 0 0,0 0 0 0 0,1 0 0 0 0,-1 0-1 0 0,2 2 1 0 0,-2-2 23 0 0,0 0-73 0 0,0-1 0 0 0,0 1 0 0 0,0-1-1 0 0,0 1 1 0 0,0-1 0 0 0,1 1 0 0 0,-1-1-1 0 0,0 1 1 0 0,0 0 0 0 0,0-1 0 0 0,0 1 0 0 0,1-1-1 0 0,-1 1 1 0 0,0-1 0 0 0,0 1 0 0 0,1-1-1 0 0,-1 0 1 0 0,0 1 0 0 0,1-1 0 0 0,-1 1 0 0 0,1-1-1 0 0,-1 0 1 0 0,0 1 0 0 0,2 0 0 0 0,10 9 152 0 0,-5-5-111 0 0,1 0-1 0 0,0-1 0 0 0,1 0 0 0 0,-1 0 1 0 0,14 3-1 0 0,-8-2-11 0 0,1-1 2 0 0,-11-4-5 0 0,0 1-1 0 0,0 0 1 0 0,-1 0 0 0 0,1 0 0 0 0,0 1-1 0 0,4 1 1 0 0,16 3 410 0 0,-23-5-351 0 0,14 5 121 0 0,-8-2-152 0 0,-1-1-1 0 0,-5-2 0 0 0,4 4 0 0 0,2 1-53 0 0,-8-5-2 0 0,0 0 0 0 0,1 0 0 0 0,-1 0 0 0 0,0 0 0 0 0,0 0-1 0 0,1 0 1 0 0,-1-1 0 0 0,0 1 0 0 0,0 0 0 0 0,0-1 0 0 0,0 1 0 0 0,-1 0 0 0 0,0 0 3 0 0,0 1-5 0 0,-1 0 1 0 0,1 0-1 0 0,-1 0 0 0 0,0-1 1 0 0,0 0-1 0 0,1 1 0 0 0,-1-1 1 0 0,0 0-1 0 0,0 0 0 0 0,0-1 1 0 0,0 1-1 0 0,0-1 0 0 0,0 1 1 0 0,0-1-1 0 0,-5 0 0 0 0,-7-1-7 0 0,10 1-2 0 0,0 0 1 0 0,0 0 0 0 0,0 0 0 0 0,0 0-1 0 0,0 1 1 0 0,0 0 0 0 0,0 0 0 0 0,-6 2-1 0 0,-10-5-111 0 0,9 1 597 0 0</inkml:trace>
  <inkml:trace contextRef="#ctx0" brushRef="#br0" timeOffset="2564.73">1641 133 7920 0 0,'0'0'713'0'0,"4"25"4006"0"0,-4-24-4330 0 0,2 4-227 0 0,-1-2-173 0 0,-3 7 31 0 0,1-5 60 0 0,1-4-136 0 0,0 0 1 0 0,0 0-1 0 0,0 0 1 0 0,0 0 0 0 0,0 0-1 0 0,1 0 1 0 0,-1 0 0 0 0,0 0-1 0 0,0 0 1 0 0,1 0-1 0 0,-1 0 1 0 0,1 1 0 0 0,0-1-249 0 0</inkml:trace>
  <inkml:trace contextRef="#ctx0" brushRef="#br0" timeOffset="2966.43">1663 42 13216 0 0,'0'0'4651'0'0</inkml:trace>
  <inkml:trace contextRef="#ctx0" brushRef="#br0" timeOffset="4015.53">1968 46 1376 0 0,'0'0'10984'0'0,"-5"-4"-9278"0"0,-1 4-1176 0 0,4 0-439 0 0,0 0 0 0 0,0 0 1 0 0,0 0-1 0 0,1 0 0 0 0,-1 0 1 0 0,0 0-1 0 0,0 0 0 0 0,1 1 1 0 0,-1-1-1 0 0,0 1 0 0 0,1 0 1 0 0,-1-1-1 0 0,0 1 0 0 0,1 0 1 0 0,-1 0-1 0 0,1 0 0 0 0,-1 0 0 0 0,1 0 1 0 0,-2 1-1 0 0,-18 10 450 0 0,15-6-147 0 0,2-1-185 0 0,0-1-1 0 0,-1 0 0 0 0,0 0 1 0 0,-5 4-1 0 0,8-6-106 0 0,0-1-1 0 0,1 1 1 0 0,0 0-1 0 0,-1 1 1 0 0,1-1-1 0 0,0 0 1 0 0,0 0-1 0 0,-1 3 1 0 0,1-3-13 0 0,0 0 0 0 0,1 0 1 0 0,-1 0-1 0 0,1 0 0 0 0,0 0 1 0 0,-1 0-1 0 0,1 0 0 0 0,0 0 1 0 0,0 0-1 0 0,0 0 0 0 0,1 0 1 0 0,-1 0-1 0 0,0 0 0 0 0,1 0 1 0 0,-1 0-1 0 0,1 0 0 0 0,0 0 1 0 0,1 2-1 0 0,-1-1-56 0 0,1 0 1 0 0,0-1-1 0 0,0 1 0 0 0,0-1 0 0 0,1 0 1 0 0,-1 1-1 0 0,0-1 0 0 0,1 0 0 0 0,0 0 0 0 0,-1-1 1 0 0,1 1-1 0 0,0 0 0 0 0,0-1 0 0 0,5 2 1 0 0,-3-1 20 0 0,0-1 1 0 0,0 0 0 0 0,1 0-1 0 0,-1 0 1 0 0,1 0-1 0 0,-1-1 1 0 0,1 0 0 0 0,-1 0-1 0 0,7-1 1 0 0,25-1-31 0 0,-12-2-24 0 0,-23 4 0 0 0,0 0 0 0 0,-1 0 0 0 0,1-1 0 0 0,0 1 0 0 0,0-1 0 0 0,-1 1 0 0 0,1-1 0 0 0,-1 0 0 0 0,1 1 0 0 0,2-3 0 0 0,2 0 0 0 0,-5 3 0 0 0,1 0 0 0 0,-1-1 0 0 0,0 1 0 0 0,0 0 0 0 0,0-1 0 0 0,1 1 0 0 0,-1-1 0 0 0,0 1 0 0 0,0-1 0 0 0,0 0 0 0 0,0 0 0 0 0,0 1 0 0 0,0-1 0 0 0,0 0 0 0 0,0 0 0 0 0,1-2 0 0 0,3-2 0 0 0,4-2 0 0 0,0-2 0 0 0,12-12 0 0 0,-20 19-37 0 0,0 0 0 0 0,0 0 0 0 0,0 0 0 0 0,0 0 0 0 0,0 0 0 0 0,-1 0 0 0 0,1 0 0 0 0,-1 0 0 0 0,1 0 0 0 0,-1 0 0 0 0,0-1 0 0 0,0 1 0 0 0,0 0 0 0 0,0 0 0 0 0,0 0 0 0 0,-1 0 0 0 0,1-1 0 0 0,0 1 0 0 0,-1 0 0 0 0,0 0 0 0 0,0 0 0 0 0,1 0 0 0 0,-3-3 0 0 0,2 3 39 0 0,0 0 0 0 0,-1 0 0 0 0,1 0 0 0 0,0 1 0 0 0,-1-1 0 0 0,1 0 0 0 0,-1 1 0 0 0,0 0 0 0 0,-2-3 0 0 0,-5-3 26 0 0,-1-4-129 0 0,2 5 50 0 0,7 6 110 0 0,-7-8 60 0 0,6 4-65 0 0,1 0-75 0 0,1 3-90 0 0,-10 2-1741 0 0,-4 9 181 0 0,-10 8-1395 0 0,15-7 1572 0 0</inkml:trace>
  <inkml:trace contextRef="#ctx0" brushRef="#br0" timeOffset="4662.04">2147 190 3224 0 0,'0'0'7330'0'0,"2"-1"-6690"0"0,12-1 148 0 0,0 0-1 0 0,0 1 0 0 0,16 0 1 0 0,-28 1-684 0 0,18 0 174 0 0,-18 0-62 0 0,5 18 694 0 0,-7-15-870 0 0,-1 1 1 0 0,1-1 0 0 0,-1 1 0 0 0,0-1 0 0 0,0 1 0 0 0,0-1 0 0 0,0 0 0 0 0,0 0 0 0 0,-1 1-1 0 0,1-1 1 0 0,-1 0 0 0 0,0 0 0 0 0,0 0 0 0 0,-4 3 0 0 0,-8 5 604 0 0,-1 2 812 0 0,14-12-1325 0 0,1-2-95 0 0,-1 1 0 0 0,0 0 0 0 0,1 0-1 0 0,-1 0 1 0 0,1 1 0 0 0,-1-1 0 0 0,0 0-1 0 0,1 0 1 0 0,-1 0 0 0 0,1 0 0 0 0,-1 0-1 0 0,1 1 1 0 0,-1-1 0 0 0,0 0 0 0 0,1 1-1 0 0,-1-1 1 0 0,1 0 0 0 0,-1 1 0 0 0,1-1-1 0 0,-1 1 1 0 0,1-1 0 0 0,0 0 0 0 0,-1 1-1 0 0,1-1 1 0 0,0 1 0 0 0,-1-1-1 0 0,1 1 1 0 0,0 0 0 0 0,-1-1 0 0 0,1 1-1 0 0,0-1 1 0 0,0 1 0 0 0,0-1 0 0 0,0 1-1 0 0,-1 0 1 0 0,1-1 0 0 0,0 1 0 0 0,0 0-1 0 0,0-1 1 0 0,0 1 0 0 0,0-1 0 0 0,1 1-1 0 0,-1 0 1 0 0,0-1 0 0 0,0 1 0 0 0,1 0-1 0 0,-1 2 88 0 0,1-1 1 0 0,0 0-1 0 0,-1 0 0 0 0,1 1 0 0 0,0-1 0 0 0,1 0 0 0 0,-1 0 0 0 0,0 0 0 0 0,1 0 0 0 0,2 3 0 0 0,1-2-272 0 0,-1 0 0 0 0,1 0-1 0 0,0 0 1 0 0,0 0 0 0 0,0-1-1 0 0,0 0 1 0 0,0 0 0 0 0,1 0-1 0 0,-1-1 1 0 0,1 1 0 0 0,10 0-1 0 0,-5 0-7046 0 0</inkml:trace>
</inkml:ink>
</file>

<file path=word/ink/ink3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6:02.58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 2304 0 0,'0'0'5500'0'0,"8"6"-4658"0"0,-3-4-527 0 0,1 1-134 0 0,-1-1-1 0 0,1 1 1 0 0,-1-1 0 0 0,1-1-1 0 0,11 3 1 0 0,-7-3-170 0 0,-3 1-11 0 0,12-1 0 0 0,-3-2 0 0 0,-14 0 0 0 0,0 0 0 0 0,16 0 0 0 0,-11 1 0 0 0,1 0 0 0 0,0 0 0 0 0,-1 1 0 0 0,1 1 0 0 0,-1-2 0 0 0,1 0 0 0 0,-2 0 10 0 0,32 0 968 0 0,-37 0-726 0 0,1 0-117 0 0,1 0 1 0 0,0 0-1 0 0,-1 0 0 0 0,1 1 1 0 0,-1-1-1 0 0,5 2 1 0 0,0 1-76 0 0,-4-2 16 0 0,-2 0-63 0 0,1 0 0 0 0,0 0 0 0 0,0 0 0 0 0,-1 0 0 0 0,1-1 0 0 0,0 1 0 0 0,0-1 0 0 0,0 0 0 0 0,0 1-1 0 0,0-1 1 0 0,0 0 0 0 0,-1 0 0 0 0,1 0 0 0 0,0 0 0 0 0,0 0 0 0 0,0-1 0 0 0,2 0 0 0 0,4 0 13 0 0,-1-1 0 0 0,1 1 1 0 0,0 0-1 0 0,10 1 0 0 0,-16-1-26 0 0,0 0 0 0 0,6 0 0 0 0,0 3 0 0 0,-1-1 0 0 0,1-1 0 0 0,29 0 0 0 0,-19 0 96 0 0,-8-1 1 0 0,-8 2-99 0 0,21 5 67 0 0,-9-3-114 0 0,-1-5 20 0 0,-6 1 58 0 0,20 2-4 0 0,-18 1-36 0 0,13 2-117 0 0,-19-4 75 0 0,-2 0-11 0 0,16 0-64 0 0,-16 0 58 0 0,1 0-116 0 0,29 0-6 0 0,-19 0 192 0 0,-1 0 0 0 0,0 0 0 0 0,41 0-256 0 0,-32 0 256 0 0,17 0 0 0 0,-29 0 0 0 0,25 6 0 0 0,-25-5 0 0 0,8-1 0 0 0,21 3 0 0 0,-36-3-8 0 0,1 1 0 0 0,-1-1 1 0 0,0 0-1 0 0,1 1 0 0 0,-1-1 1 0 0,1 0-1 0 0,-1 0 0 0 0,0 0 1 0 0,1 0-1 0 0,-1 0 1 0 0,1-1-1 0 0,-1 1 0 0 0,0 0 1 0 0,1-1-1 0 0,1 0 0 0 0,7-1-85 0 0,70 2 173 0 0,-73 0-27 0 0,18 8-41 0 0,-16-7-14 0 0,3-1 3 0 0,65 0 159 0 0,-75 0-96 0 0,0 1-11 0 0,7 2-42 0 0,1-3-11 0 0,21 0 0 0 0,-23 1 0 0 0,3 1 0 0 0,0-2 0 0 0,4 1-13 0 0,-13 0-22 0 0,-1 1-1 0 0,1-2-32 0 0,-1 1-23 0 0,26 4-1033 0 0,-24-5 1059 0 0,4 0 1 0 0,0-1-1 0 0,15-1 2 0 0,-11 2 63 0 0,-2 0 0 0 0,0 0 0 0 0,-2-1-11 0 0,-2 0-100 0 0,7 6-13 0 0,-4-5 114 0 0,2 0 10 0 0,2-1 0 0 0,-1 3 0 0 0,-5 0 0 0 0,16-1 0 0 0,-16-1 0 0 0,3-1 1 0 0,-5 1-2 0 0,0 0-1 0 0,0 0 1 0 0,0 0-1 0 0,0 0 1 0 0,0 1-1 0 0,0-1 1 0 0,4 3-1 0 0,17 0-62 0 0,-22-3 21 0 0,-1 0 43 0 0,0-1-1 0 0,0 0 0 0 0,0 0 0 0 0,0 1 1 0 0,0 0-1 0 0,0-1 0 0 0,0 1 0 0 0,1 0 1 0 0,-1 0-1 0 0,0 0 0 0 0,0 0 0 0 0,0 0 0 0 0,3 1 1 0 0,14-1 0 0 0,38 4 53 0 0,-49-4-42 0 0,-1 0-11 0 0,47 3 533 0 0,-35-1-285 0 0,19-1-325 0 0,10-1 1021 0 0,-11 0-1848 0 0,-29 0 904 0 0,0 0 0 0 0,2-2 0 0 0,-5 3 0 0 0,13 3 0 0 0,-11-3 0 0 0,1-1 0 0 0,0 2 0 0 0,5 2 0 0 0,0-3 0 0 0,21-1 0 0 0,-26 0 0 0 0,7 1 0 0 0,0 3 0 0 0,-8-4 0 0 0,4-1 0 0 0,4 3 0 0 0,-9 0 0 0 0,12 0 0 0 0,64 4 144 0 0,-79-5-144 0 0,1-1 0 0 0,-1 1 0 0 0,1-1 0 0 0,-1 1 0 0 0,0-1 0 0 0,5-1 0 0 0,6 2 0 0 0,-10-1 0 0 0,-2-1 0 0 0,0 1 0 0 0,-1 0 0 0 0,1-1 0 0 0,0 1 0 0 0,0 0 0 0 0,0 0 0 0 0,-1 0 0 0 0,1 0 0 0 0,0 0 0 0 0,0 1 0 0 0,3 0 0 0 0,5 0 0 0 0,22-2 128 0 0,25 1-432 0 0,-49 1 304 0 0,2 1 0 0 0,-8-2-2 0 0,0 0 0 0 0,0 1 0 0 0,-1-1 0 0 0,1 0 0 0 0,0 0 0 0 0,0 0 0 0 0,0 0 0 0 0,0-1 1 0 0,-1 1-1 0 0,3-1 0 0 0,-3 1-1 0 0,-1 0 0 0 0,1 0 0 0 0,-1-1 1 0 0,1 1-1 0 0,-1 0 0 0 0,1 0 0 0 0,0 0 1 0 0,-1 0-1 0 0,1 0 0 0 0,-1 0 0 0 0,1 0 1 0 0,-1 0-1 0 0,1 1 0 0 0,0-1 0 0 0,-1 0 1 0 0,1 0-1 0 0,0 1 0 0 0,0-1-62 0 0,8 0-53 0 0,1-1 13 0 0,10 0-40 0 0,36 0 1 0 0,-49 2 144 0 0,2 1 0 0 0,1-2 0 0 0,4 0 84 0 0,-12 0-16 0 0,0 0-15 0 0,6 0-42 0 0,0 0-11 0 0,53 0 0 0 0,-54 0 0 0 0,0 0 0 0 0,2 0 0 0 0,0 0 0 0 0,24 0 0 0 0,0 0 10 0 0,-26 0 33 0 0,61-3 160 0 0,-60 4-203 0 0,-1 1 0 0 0,11-1-38 0 0,0-2-2 0 0,-11 2 36 0 0,-5 0 30 0 0,1 0 0 0 0,-1-1 0 0 0,1 1 1 0 0,-1-1-1 0 0,1 0 0 0 0,0 1 0 0 0,3-2 1 0 0,-4 1 37 0 0,-1 1-11 0 0,8 1-57 0 0,-1-2-55 0 0,2 1 45 0 0,0 2 14 0 0,5-1 0 0 0,-11-4 0 0 0,14 1 0 0 0,-8-1 0 0 0,0-1 0 0 0,-8 3 0 0 0,25 2 0 0 0,1-2-64 0 0,-13 0-64 0 0,-14 0 134 0 0,0 0 49 0 0,7 1-44 0 0,2 2-11 0 0,13 0 10 0 0,-15-3 33 0 0,14 0-32 0 0,9 0-11 0 0,-24 0 0 0 0,0 0 0 0 0,1 0 0 0 0,-3 0 0 0 0,1 0 0 0 0,0 0 0 0 0,1-1 0 0 0,-1 0 0 0 0,7-2 0 0 0,0 1 0 0 0,-5 0 0 0 0,0 1 0 0 0,2 1 0 0 0,-9-1 0 0 0,1-1 0 0 0,15 1 0 0 0,-11 2 0 0 0,26-5 0 0 0,-22 2 0 0 0,0 0 0 0 0,-10 2 0 0 0,33 2 0 0 0,-29-2 124 0 0,0 0 1 0 0,0 0-1 0 0,1 0 1 0 0,-1 1-1 0 0,5 1 1 0 0,5 0 360 0 0,-14-2-421 0 0,1 1 0 0 0,0 0-67 0 0,1 0 0 0 0,0-1 0 0 0,-1 1 0 0 0,1 0 0 0 0,-1-1 0 0 0,1 1 0 0 0,0-1 0 0 0,-1 1 0 0 0,1-1 0 0 0,0 0 0 0 0,0 0 0 0 0,-1 1 0 0 0,1-1 0 0 0,3-1 0 0 0,-3 1 16 0 0,4 0 3 0 0,-4 0 33 0 0,5 0-92 0 0,-1 0 18 0 0,-5 0-60 0 0,19 0-5501 0 0</inkml:trace>
</inkml:ink>
</file>

<file path=word/ink/ink3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5:52.0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4176 0 0,'0'0'3252'0'0,"16"4"-1038"0"0,-6-4-1508 0 0,-4-1-415 0 0,-1 1-1 0 0,0 1 0 0 0,1-1 0 0 0,6 2 1 0 0,3-1-202 0 0,4 2 126 0 0,23 3-87 0 0,-28-4-2 0 0,0-1 1 0 0,0-1-1 0 0,17-1 1 0 0,1 0 863 0 0,-24 1-727 0 0,0 1 1 0 0,0 0-1 0 0,8 2 1 0 0,-8-1-210 0 0,-1-1-1 0 0,1 0 1 0 0,8 1 0 0 0,21-2-37 0 0,-17 1 43 0 0,0-1 1 0 0,40-5 0 0 0,-23 5 15 0 0,-28 2-76 0 0,-5-1 0 0 0,1 0 0 0 0,-1-1 0 0 0,0 0 0 0 0,1 1 0 0 0,-1-2 0 0 0,1 1 0 0 0,-1 0 0 0 0,0-1 0 0 0,8-2 0 0 0,11 3 0 0 0,38 0 0 0 0,-28 0 0 0 0,-25 0 0 0 0,-2 0 0 0 0,0-1 0 0 0,1 1 0 0 0,-1-1 0 0 0,0 0 0 0 0,7-3 0 0 0,-9 3 1 0 0,0 1 1 0 0,0-1 0 0 0,-1 1 0 0 0,1-1 0 0 0,0 1 0 0 0,0 0 0 0 0,6 2 0 0 0,2-1 113 0 0,106-1 315 0 0,-105-1-430 0 0,8 1 0 0 0,-6 1 15 0 0,-1 0-1 0 0,17-2 1 0 0,-4 1 5 0 0,21-3-20 0 0,-40 1 0 0 0,-7 2 0 0 0,0-1 0 0 0,1 1 0 0 0,-1 0 0 0 0,0-1 0 0 0,1 1 0 0 0,-1 0 0 0 0,1 0 0 0 0,-1 0 0 0 0,0 0 0 0 0,1 0 0 0 0,-1 0 0 0 0,0 0 0 0 0,1 1 0 0 0,1-1 0 0 0,3 0 0 0 0,-4 0 0 0 0,0 0 0 0 0,0 0 0 0 0,0 1 0 0 0,0-1 0 0 0,0 0 0 0 0,-1 1 0 0 0,1-1 0 0 0,0 1 0 0 0,0-1 0 0 0,-1 1 0 0 0,3 1 0 0 0,1 0 0 0 0,13 3 0 0 0,2-2 0 0 0,24 1 0 0 0,-41-3 0 0 0,14 0 0 0 0,2 3 0 0 0,-11-4 0 0 0,-7 0 0 0 0,1-1 0 0 0,-1 1 0 0 0,1 0 0 0 0,-1 0 0 0 0,1 0 0 0 0,-1 1 0 0 0,1-1 0 0 0,0 0 0 0 0,-1 1 0 0 0,1-1 0 0 0,-1 1 0 0 0,3 1 0 0 0,-1-1 0 0 0,13 2 0 0 0,7 4 5 0 0,-17-4-62 0 0,0-1 0 0 0,1 0 0 0 0,-1 0 0 0 0,13 1 0 0 0,-13-3 116 0 0,0 1 0 0 0,0 0 0 0 0,0 0 0 0 0,11 4 0 0 0,-11-3-54 0 0,0 0 0 0 0,0-1 0 0 0,0 1 0 0 0,12 0 0 0 0,69 0-5 0 0,-80-3 0 0 0,-5 1 0 0 0,-1 0 0 0 0,0 0 0 0 0,1-1 0 0 0,-1 1 0 0 0,1 0 0 0 0,-1 0 0 0 0,1 0 0 0 0,-1 1 0 0 0,0-1 0 0 0,1 0 0 0 0,1 1 0 0 0,38 10 0 0 0,-35-10 0 0 0,0 0 0 0 0,0-1 0 0 0,0 0 0 0 0,-1 0 0 0 0,1 0 0 0 0,0-1 0 0 0,0 0 0 0 0,8-2 0 0 0,-13 3 0 0 0,0-1 0 0 0,0 1 0 0 0,0-1 0 0 0,0 1 0 0 0,1 0 0 0 0,-1 0 0 0 0,0-1 0 0 0,0 1 0 0 0,0 0 0 0 0,0 0 0 0 0,0 0 0 0 0,1 0 0 0 0,-1 0 0 0 0,0 1 0 0 0,0-1 0 0 0,0 0 0 0 0,0 1 0 0 0,2-1 0 0 0,-1 1 0 0 0,0 0 0 0 0,1 0 0 0 0,-1-1 0 0 0,1 1 0 0 0,-1-1 0 0 0,1 1 0 0 0,-1-1 0 0 0,4 0 0 0 0,14 0 0 0 0,3 0 0 0 0,7 1 0 0 0,-26-2 0 0 0,-1 0 0 0 0,24 4 0 0 0,-23-2 0 0 0,12-2 0 0 0,-3-1 0 0 0,18 2 0 0 0,78 0 0 0 0,-26-5 0 0 0,-14 10 0 0 0,36-3 0 0 0,-71 1 0 0 0,-22-3 0 0 0,-4 0 0 0 0,-1 0 0 0 0,0 0 0 0 0,14 4 0 0 0,-16-4 0 0 0,-2-2 0 0 0,24 5 0 0 0,-13-1 0 0 0,-2-2 0 0 0,4 0 0 0 0,1 0-11 0 0,-4 3-160 0 0,-11-2 150 0 0,0 0 0 0 0,0-1 0 0 0,1 1 0 0 0,-1-1 0 0 0,1 1 0 0 0,-1-1 0 0 0,0 0 0 0 0,1 0 0 0 0,2 0 0 0 0,81 0 31 0 0,-61 3 256 0 0,-20-2-304 0 0,-1 0-1 0 0,1-1 1 0 0,0 0 0 0 0,0 0-1 0 0,8 0 1 0 0,24 0 224 0 0,-30-1-205 0 0,0 1 1 0 0,0 0-1 0 0,0 0 1 0 0,0 0-1 0 0,0 1 1 0 0,14 3-1 0 0,-4-6-299 0 0,-12 1 318 0 0,18 3 0 0 0,-16-1 0 0 0,-4-1 0 0 0,0 1 0 0 0,0-1 0 0 0,0 0 0 0 0,0 0 0 0 0,0-1 0 0 0,0 1 0 0 0,5-1 0 0 0,20 0 0 0 0,-22-1 0 0 0,-4 2 0 0 0,0 0 0 0 0,0 0 0 0 0,0 0 0 0 0,0 0 0 0 0,0 0 0 0 0,0 0 0 0 0,0 0 0 0 0,0 1 0 0 0,2 0 0 0 0,3 0 0 0 0,23 1 0 0 0,-20-2 0 0 0,0 0 0 0 0,3 0 0 0 0,-11 2 0 0 0,1-1 0 0 0,22 0 0 0 0,-15 0 0 0 0,11 4 0 0 0,-17-5-10 0 0,-1-1-17 0 0,17 3-19 0 0,-11 1-5 0 0,-6-3 45 0 0,-1 1 0 0 0,1 0 0 0 0,0-1 0 0 0,0 0 0 0 0,0 1 0 0 0,5-1 0 0 0,4 2 6 0 0,-10-1 0 0 0,0 0 0 0 0,0-1 0 0 0,0 1 0 0 0,0-1 0 0 0,0 0 0 0 0,0 1 0 0 0,0-1 0 0 0,0 0 0 0 0,0 0 0 0 0,1 0 0 0 0,-1-1 0 0 0,3 0 0 0 0,-2 1 0 0 0,0-1 0 0 0,0 1 0 0 0,0 0 0 0 0,0 0 0 0 0,0 0 0 0 0,0 0 0 0 0,1 0 0 0 0,-1 1 0 0 0,3 1 0 0 0,-1-1 0 0 0,-1 0 0 0 0,1-1 0 0 0,-1 1 0 0 0,8-1 0 0 0,-7-1 0 0 0,19 0 0 0 0,100 1-440 0 0,-119 0 430 0 0,3-1 30 0 0,10-5-156 0 0,-17 6 132 0 0,0-1 1 0 0,1 1-1 0 0,-1 0 0 0 0,1 0 0 0 0,-1 0 1 0 0,1 0-1 0 0,-1 0 0 0 0,1 0 0 0 0,-1 0 1 0 0,2 0-1 0 0,4 1-3 0 0,0 0 0 0 0,0-1 0 0 0,0 0 0 0 0,0-1 0 0 0,0 1 0 0 0,10-4 0 0 0,-13 3-2 0 0,16 0-65 0 0,8 1-19 0 0,-16 0 93 0 0,-1 3 0 0 0,-2-1-11 0 0,-7-1 208 0 0,-2 0-751 0 0,4 29 626 0 0,-4-24-40 0 0,0 0 0 0 0,1 0 0 0 0,0-1 0 0 0,1 7 0 0 0,1 22 98 0 0,-3-30-111 0 0,1 0 0 0 0,-1 0 0 0 0,1 0 0 0 0,-1 0 0 0 0,0 0 0 0 0,0 0 0 0 0,-1 0 0 0 0,0 5 0 0 0,-3 28-16 0 0,5-18-3 0 0,-2-1 0 0 0,0-14-69 0 0,0-2-36 0 0,1-1 0 0 0,0 0 0 0 0,-1 0 0 0 0,1 1 0 0 0,0-1 0 0 0,0 0 0 0 0,0 1 0 0 0,0-1-1 0 0,0 0 1 0 0,0 0 0 0 0,1 3 0 0 0,1 4-4629 0 0</inkml:trace>
</inkml:ink>
</file>

<file path=word/ink/ink3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5:48.8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6 1 2760 0 0,'0'0'125'0'0,"-5"8"7832"0"0,5-6-7782 0 0,-1-1 0 0 0,1 1 0 0 0,0-1-1 0 0,-1 0 1 0 0,1 1 0 0 0,0-1-1 0 0,0 1 1 0 0,0-1 0 0 0,0 0 0 0 0,0 1-1 0 0,1-1 1 0 0,-1 1 0 0 0,0-1-1 0 0,0 0 1 0 0,1 1 0 0 0,-1-1 0 0 0,1 0-1 0 0,0 1 1 0 0,-1-1 0 0 0,2 2 0 0 0,-1-2 721 0 0,11 14 1311 0 0,-10-13-2159 0 0,-1-1-1 0 0,0 1 0 0 0,0 0 0 0 0,0 0 0 0 0,0-1 0 0 0,0 1 0 0 0,0 0 0 0 0,0 0 1 0 0,-1 0-1 0 0,1 0 0 0 0,-1 0 0 0 0,1 0 0 0 0,-1 4 0 0 0,2 29 213 0 0,-2 7 584 0 0,-7 48 0 0 0,-20 73-4 0 0,24-148-694 0 0,0 1 0 0 0,2-1-1 0 0,-1 0 1 0 0,3 28-1 0 0,0-31-7 0 0,-1 0-1 0 0,-2 15 1 0 0,0-14-95 0 0,2-1 0 0 0,0 12 0 0 0,2 7 67 0 0,-2-1 1 0 0,-5 36 0 0 0,1 19 263 0 0,-1-15 656 0 0,-2 37-500 0 0,8-92-453 0 0,-1-10-39 0 0,0 1 0 0 0,0-1 0 0 0,0 1 0 0 0,-1-1-1 0 0,-2 11 1 0 0,2-12-38 0 0,0 1 0 0 0,0-1 0 0 0,1 1 0 0 0,0 0 0 0 0,0 0 0 0 0,1 8 0 0 0,0 16 0 0 0,-3-20 18 0 0,0-3 15 0 0,5 12 162 0 0,-2-17-194 0 0,-1 0 0 0 0,1 0 0 0 0,-1 0 0 0 0,0 1 0 0 0,0-1 0 0 0,0 0 0 0 0,0 0 0 0 0,0 0 0 0 0,0 0 0 0 0,0 0 0 0 0,0 1 0 0 0,0 0 0 0 0,0 6-4 0 0,0-6 3 0 0,1 0 0 0 0,-1 0 0 0 0,0 0 0 0 0,0 0 0 0 0,0 0 0 0 0,0 0 0 0 0,0-1 0 0 0,0 1 0 0 0,0 0 0 0 0,-1 0 0 0 0,1 0 0 0 0,-2 2 0 0 0,0 2 0 0 0,4 1 0 0 0,-1 45 228 0 0,-1-3 528 0 0,-1-26-756 0 0,-1-13 0 0 0,2-3 0 0 0,3 8 16 0 0,-3-14 134 0 0,0 1-76 0 0,1 6-58 0 0,5-1-16 0 0,2-2 0 0 0,2 3 0 0 0,-5-7 0 0 0,6-1 0 0 0,8-3 0 0 0,-8 2 0 0 0,1 0 0 0 0,19 2 0 0 0,-24-1 0 0 0,0 0 0 0 0,0 0 0 0 0,0 0 0 0 0,9-2 0 0 0,1 0 0 0 0,-4 3 0 0 0,47-4 0 0 0,-51 2-22 0 0,-1 0 0 0 0,0 0 0 0 0,13-5 0 0 0,13-1-52 0 0,-26 6 69 0 0,1 1 0 0 0,15 2 1 0 0,1-1 4 0 0,52-8-64 0 0,-46 7 64 0 0,43-5 0 0 0,-60 4 0 0 0,15-2 0 0 0,16 0 0 0 0,1 3 0 0 0,-20 0 0 0 0,-24 0 0 0 0,22-1 0 0 0,1 2 0 0 0,28 5 0 0 0,-44-5 0 0 0,0 0 0 0 0,14-1 0 0 0,12 1 0 0 0,9 1 0 0 0,-31-2 0 0 0,0 1 0 0 0,20 3 0 0 0,12-1 0 0 0,-32 0 0 0 0,0-1 0 0 0,20 0 0 0 0,-3 0 0 0 0,109 6 0 0 0,-79-4 0 0 0,-9 2 0 0 0,-32-6-47 0 0,22 5-1 0 0,-23-2 0 0 0,25 0-1 0 0,-24-2 45 0 0,22 3 0 0 0,-26-1 44 0 0,0-2 0 0 0,0 0 0 0 0,18-1 0 0 0,-19 0-28 0 0,-1 0 0 0 0,1 1 0 0 0,-1 0 0 0 0,16 5-1 0 0,1-1-6 0 0,57 10-5 0 0,-64-12-10 0 0,-10-1-14 0 0,0 0-1 0 0,20-1 0 0 0,131 6-107 0 0,-89-3 147 0 0,19 1 186 0 0,-71-3-201 0 0,32 5 0 0 0,-16-1 0 0 0,6 0 0 0 0,-39-6 0 0 0,-1 1 0 0 0,1-1 0 0 0,0 0 0 0 0,0 0 0 0 0,0 0 0 0 0,6-2 0 0 0,17-1 0 0 0,151 7-216 0 0,-125-4 258 0 0,82 3 132 0 0,-30 4-174 0 0,-35-5 0 0 0,-8 4 0 0 0,-36-4-49 0 0,-1 0 0 0 0,39-3 1 0 0,0 0-11 0 0,-20 1 112 0 0,-24-3-53 0 0,23-1 0 0 0,-34 4 0 0 0,-5-1 0 0 0,4-4 0 0 0,6-2 54 0 0,-13 6-53 0 0,-1-1 0 0 0,0 1 1 0 0,1-1-1 0 0,-1 1 1 0 0,0-1-1 0 0,0 1 0 0 0,0-1 1 0 0,0 0-1 0 0,0 0 1 0 0,0 0-1 0 0,-1 0 0 0 0,1 0 1 0 0,-1-1-1 0 0,1 1 1 0 0,-1 0-1 0 0,0-1 0 0 0,1-2 1 0 0,1-6 106 0 0,1-11 71 0 0,-3-6-167 0 0,0 18-13 0 0,-1 1 1 0 0,0-1 0 0 0,-2-13-1 0 0,2 18 1 0 0,0 1 0 0 0,0-1 0 0 0,0 1 0 0 0,0-1 0 0 0,2-6 0 0 0,0-12 0 0 0,1-226 0 0 0,-5 199-34 0 0,1 19-28 0 0,3-39 0 0 0,-1 53 54 0 0,-1-1 1 0 0,-3-31 0 0 0,-1-11 11 0 0,3 42-4 0 0,1-14 0 0 0,0 28 0 0 0,0 0 0 0 0,0 0 0 0 0,0 0 0 0 0,-1-7 0 0 0,-2-9 0 0 0,8-73 0 0 0,-5 91 0 0 0,0 1 0 0 0,-1-1 0 0 0,1 0 0 0 0,0 0 0 0 0,-1 1 0 0 0,1-1 0 0 0,-1 0 0 0 0,-1-2 0 0 0,1 1 0 0 0,0 0 0 0 0,0 0 0 0 0,0-1 0 0 0,0 1 0 0 0,0 0 0 0 0,1 0 0 0 0,0-1 0 0 0,-1 1 0 0 0,2-4 0 0 0,2-19-37 0 0,0-2-918 0 0,-3 26 955 0 0,2-4 0 0 0,-1-1 0 0 0,0 0 0 0 0,0-8 0 0 0,-1-2 0 0 0,0 8 0 0 0,0 2 0 0 0,0 0 0 0 0,0 0 0 0 0,-1 0 0 0 0,-2-12 0 0 0,5-11 0 0 0,-4 23 0 0 0,1 0 0 0 0,1 0 0 0 0,-3 3 0 0 0,-4-9-89 0 0,8 7-61 0 0,1 2 104 0 0,-2-2 35 0 0,-3 2 11 0 0,2-2 0 0 0,1 0-10 0 0,0 5-44 0 0</inkml:trace>
</inkml:ink>
</file>

<file path=word/ink/ink3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0:12.99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47 8288 0 0,'0'0'4368'0'0,"0"10"-3762"0"0,3-4-508 0 0,-2-5 312 0 0,5 21 2651 0 0,-6-18-2995 0 0,1 1 0 0 0,-2-1-1 0 0,1 1 1 0 0,0-1-1 0 0,-1 1 1 0 0,0-1 0 0 0,-1 6-1 0 0,0-2-38 0 0,-1-1-27 0 0,2-2 0 0 0,1 26 0 0 0,0-24 1074 0 0,4-22-2013 0 0,-4-33 1971 0 0,0 43-903 0 0,1-1 0 0 0,0 0 0 0 0,0 1 0 0 0,0-1 1 0 0,4-9-1 0 0,1-7 340 0 0,-5 21-427 0 0,0-1 0 0 0,0 0 0 0 0,0 1-1 0 0,0-1 1 0 0,0 1 0 0 0,0-1 0 0 0,0 1 0 0 0,1-1 0 0 0,-1 1-1 0 0,1 0 1 0 0,-1 0 0 0 0,0-1 0 0 0,4 0 0 0 0,0-2 41 0 0,-1 2 73 0 0,6 0-36 0 0,-1-2-50 0 0,-6 4-24 0 0,1-1-1 0 0,-1 0 1 0 0,1 1 0 0 0,-1 0 0 0 0,1 0 0 0 0,-1 0 0 0 0,1 0 0 0 0,-1 0 0 0 0,6 2 0 0 0,-7-2-27 0 0,6 2 98 0 0,-2 0-61 0 0,7 5-61 0 0,-11-6 5 0 0,0 0 0 0 0,0 0 0 0 0,0 0 0 0 0,0 0 0 0 0,0 1 0 0 0,-1-1 0 0 0,1 1 0 0 0,0-1 0 0 0,-1 1 0 0 0,1 0 0 0 0,-1-1 0 0 0,3 4 0 0 0,5 7 0 0 0,-3-6 0 0 0,-5-4-42 0 0,0 0-1 0 0,0 0 0 0 0,0-1 1 0 0,0 1-1 0 0,0 0 0 0 0,0 0 0 0 0,0 0 1 0 0,-1 0-1 0 0,1 1 0 0 0,-1-1 1 0 0,0 0-1 0 0,0 0 0 0 0,0 0 1 0 0,0 0-1 0 0,0 0 0 0 0,0 3 0 0 0,0-4-92 0 0,0 0 163 0 0,0 1 1 0 0,0-1-1 0 0,0 1 1 0 0,-1-1-1 0 0,1 1 0 0 0,0 0 1 0 0,-1-1-1 0 0,1 1 1 0 0,-1-1-1 0 0,0 1 1 0 0,1-1-1 0 0,-1 0 0 0 0,0 1 1 0 0,0-1-1 0 0,0 0 1 0 0,0 1-1 0 0,0-1 0 0 0,0 0 1 0 0,0 0-1 0 0,0 0 1 0 0,-1 0-1 0 0,-1 2 0 0 0,-10 7 172 0 0,-17 0-200 0 0,24-8 0 0 0,-1 0 0 0 0,0-1 0 0 0,0 0 0 0 0,-1-1 0 0 0,1 1 0 0 0,0-2 0 0 0,0 1 0 0 0,0-1 0 0 0,0 1 0 0 0,0-2 0 0 0,-9-2 0 0 0,12 2-61 0 0,3 2-264 0 0</inkml:trace>
  <inkml:trace contextRef="#ctx0" brushRef="#br0" timeOffset="1059.08">333 70 6912 0 0,'0'0'6992'0'0,"1"2"-6114"0"0,5 14-19 0 0,-1 0 0 0 0,5 26 0 0 0,-6 8 716 0 0,-3-31-1237 0 0,-1-15-99 0 0,0-13-405 0 0,0 5 80 0 0,0-4-102 0 0,0 1-1 0 0,-1-1 1 0 0,-2-12 0 0 0,3 17 84 0 0,0 1-1 0 0,0-1 1 0 0,0 0 0 0 0,0 1-1 0 0,0-1 1 0 0,1 0 0 0 0,-1 1-1 0 0,3-6 1 0 0,1-12-40 0 0,-3 12 448 0 0,0 0-1 0 0,1 0 0 0 0,0 0 0 0 0,0 0 0 0 0,5-9 0 0 0,-6 14-366 0 0,1-1 0 0 0,-1 1 0 0 0,1 0 0 0 0,0-1 0 0 0,0 1 0 0 0,0 0-1 0 0,0 0 1 0 0,1 1 0 0 0,-1-1 0 0 0,1 0 0 0 0,0 1 0 0 0,0-1 0 0 0,-1 1 0 0 0,2 0 0 0 0,-1 0 0 0 0,0 0 0 0 0,0 1-1 0 0,1-1 1 0 0,-1 1 0 0 0,1 0 0 0 0,-1-1 0 0 0,1 2 0 0 0,-1-1 0 0 0,8 0 0 0 0,-6 0 145 0 0,0 1-1 0 0,0 1 1 0 0,0-1 0 0 0,0 1-1 0 0,0 0 1 0 0,0 0 0 0 0,0 0-1 0 0,0 1 1 0 0,0 0 0 0 0,0 0 0 0 0,-1 0-1 0 0,1 0 1 0 0,5 5 0 0 0,-2-2-11 0 0,0 0 0 0 0,0 0 1 0 0,0-1-1 0 0,1 0 0 0 0,0 0 1 0 0,10 2-1 0 0,-5-1-285 0 0,-12-5 157 0 0,-1 0 45 0 0,-1 0-1 0 0,1 0 1 0 0,-1 1 0 0 0,1-1-1 0 0,-1 0 1 0 0,1 0-1 0 0,-1 0 1 0 0,1 0-1 0 0,-1 0 1 0 0,1 1-1 0 0,-1-1 1 0 0,1 0-1 0 0,-1 1 1 0 0,0-1 0 0 0,1 0-1 0 0,-1 0 1 0 0,1 1-1 0 0,-1-1 1 0 0,0 1-1 0 0,1-1 1 0 0,-1 0-1 0 0,0 1 1 0 0,0-1 0 0 0,1 2-1 0 0,2 2-75 0 0,-3-3 68 0 0,0 0 0 0 0,0 0 0 0 0,0 0 0 0 0,0 0 0 0 0,-1 0 1 0 0,1 0-1 0 0,0 0 0 0 0,0 0 0 0 0,0 0 0 0 0,-1 0 0 0 0,1 0 0 0 0,-1 0 0 0 0,1-1 0 0 0,0 1 0 0 0,-1 0 0 0 0,0 0 0 0 0,1 0 0 0 0,-1 0 1 0 0,1-1-1 0 0,-1 1 0 0 0,-1 1 0 0 0,-15 13-634 0 0,8-10 973 0 0,0-1 1 0 0,-15 5-1 0 0,21-8-368 0 0,2 0 49 0 0,0-1 0 0 0,0 1 0 0 0,0-1 0 0 0,0 1 0 0 0,0-1 0 0 0,0 0 0 0 0,0 1 0 0 0,0-1 0 0 0,0 0 0 0 0,0 0 0 0 0,-1 0 0 0 0,1 0 0 0 0,-2 0 0 0 0,-10-1 0 0 0,-46-5 587 0 0,57 7-510 0 0,0-1 0 0 0,0 0 1 0 0,0 1-1 0 0,0-1 0 0 0,0 1 0 0 0,0 0 1 0 0,-3 1-1 0 0,-8 2 1125 0 0,25 15-529 0 0,-9-16-598 0 0,1-1-1 0 0,0 0 0 0 0,0 0 1 0 0,0 0-1 0 0,0-1 0 0 0,8 3 0 0 0,8 4-82 0 0,25 19 8 0 0,-43-26-12 0 0,-1 0-1 0 0,0-1 1 0 0,1 1-1 0 0,-1 1 1 0 0,0-1-1 0 0,1 0 1 0 0,-1 0-1 0 0,0 0 0 0 0,0 1 1 0 0,0-1-1 0 0,0 0 1 0 0,0 1-1 0 0,1 2 1 0 0,-2-3 0 0 0,0-1-1 0 0,0 1 1 0 0,1-1 0 0 0,-1 1-1 0 0,0-1 1 0 0,1 1 0 0 0,-1-1 0 0 0,0 1-1 0 0,1-1 1 0 0,-1 1 0 0 0,1-1 0 0 0,-1 1-1 0 0,1-1 1 0 0,-1 0 0 0 0,1 1 0 0 0,0 0-1 0 0,25 18-115 0 0,-4-5-1716 0 0,-11-11 832 0 0</inkml:trace>
  <inkml:trace contextRef="#ctx0" brushRef="#br0" timeOffset="1628.24">35 105 2304 0 0,'2'2'7751'0'0,"4"3"-5556"0"0,-2 2 664 0 0,3 22-2632 0 0,-3-15-476 0 0,-1-5-3721 0 0,-3-2-803 0 0</inkml:trace>
  <inkml:trace contextRef="#ctx0" brushRef="#br0" timeOffset="2380.25">42 141 3224 0 0,'-14'6'12726'0'0,"13"0"-13820"0"0,-3 24 2115 0 0,1-17-973 0 0,-12 66-212 0 0,17-54-1181 0 0</inkml:trace>
</inkml:ink>
</file>

<file path=word/ink/ink3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9:42.83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8 261 2760 0 0,'4'7'12216'0'0,"-10"-7"-11039"0"0,1 0-1482 0 0</inkml:trace>
  <inkml:trace contextRef="#ctx0" brushRef="#br0" timeOffset="400.41">39 244 1376 0 0,'0'0'5496'0'0</inkml:trace>
  <inkml:trace contextRef="#ctx0" brushRef="#br0" timeOffset="3610.35">25 271 6448 0 0,'8'4'10047'0'0,"-10"-4"-9864"0"0,-8-4 738 0 0,9 4-633 0 0,-4-2-162 0 0,5 2-116 0 0,-1 0 0 0 0,1 0 1 0 0,0 0-1 0 0,-1-1 0 0 0,1 1 1 0 0,0 0-1 0 0,0 0 1 0 0,-1 0-1 0 0,1 0 0 0 0,0 0 1 0 0,-1-1-1 0 0,1 1 0 0 0,0 0 1 0 0,0 0-1 0 0,-1-1 0 0 0,1 1 1 0 0,0 0-1 0 0,0 0 0 0 0,-1-1 1 0 0,1 1-1 0 0,0 0 0 0 0,0-1 1 0 0,0 1-1 0 0,0 0 0 0 0,0-1 1 0 0,0 1-1 0 0,-1 0 0 0 0,1-1 1 0 0,0 1-1 0 0,0 0 0 0 0,0-1 1 0 0,0 1-1 0 0,0 0 0 0 0,0-1 1 0 0,0 1-1 0 0,0 0 0 0 0,0-1 1 0 0,1 1-1 0 0,-1 0 0 0 0,0-1 1 0 0,0 1-1 0 0,0 0 0 0 0,0-1 1 0 0,0 1-1 0 0,1 0 0 0 0,-1-1 1 0 0,0 1-1 0 0,0 0 1 0 0,1-1-1 0 0,-1 1-3 0 0,0-1 0 0 0,1 1 0 0 0,-1-1 0 0 0,0 1 0 0 0,0 0 1 0 0,1-1-1 0 0,-1 1 0 0 0,0-1 0 0 0,0 1 0 0 0,0-1 0 0 0,0 1 0 0 0,0-1 0 0 0,0 1 1 0 0,0-1-1 0 0,0 1 0 0 0,0-1 0 0 0,0 1 0 0 0,0-1 0 0 0,0 1 0 0 0,0-1 0 0 0,-2-1 24 0 0,3-7 98 0 0,-1 7-101 0 0,1-14 32 0 0,0 14-60 0 0,-1 2 0 0 0,0-13 0 0 0,0 12 0 0 0,0 0 0 0 0,0 0 0 0 0,0 0 0 0 0,0 0 0 0 0,-1 1 0 0 0,1-1 0 0 0,0 0 0 0 0,0 0 0 0 0,-1 0 0 0 0,1 1 0 0 0,-1-1 0 0 0,1 0 0 0 0,0 0 0 0 0,-2 0 0 0 0,-2-6 0 0 0,1 0 0 0 0,2 0 0 0 0,8-6 0 0 0,2 1 0 0 0,-9 11 0 0 0,0 1 0 0 0,0 0 0 0 0,0-1 0 0 0,0 1 0 0 0,0-1 0 0 0,0 1 0 0 0,0 0 0 0 0,0-1 0 0 0,0 1 0 0 0,1-1 0 0 0,-1 1 0 0 0,0 0 0 0 0,0-1 0 0 0,0 1 0 0 0,1 0 0 0 0,-1-1 0 0 0,0 1 0 0 0,1 0 0 0 0,-1-1 0 0 0,0 1 0 0 0,0 0 0 0 0,1-1 0 0 0,-1 1 0 0 0,1 0 0 0 0,0-1 0 0 0,-1 1 0 0 0,0 0 0 0 0,1 0 0 0 0,-1 0 0 0 0,0 0 0 0 0,0-1 0 0 0,1 1 0 0 0,-1 0 0 0 0,0 0 0 0 0,0 0 0 0 0,1-1 0 0 0,-1 1 0 0 0,0 0 0 0 0,0-1 0 0 0,0 1 0 0 0,1 0 0 0 0,-1 0 0 0 0,0-1 0 0 0,0 1 0 0 0,0 0 0 0 0,0-1 0 0 0,0 1 0 0 0,0 0 0 0 0,0-1 0 0 0,0 1 0 0 0,0-1 0 0 0,0 1 0 0 0,0 0 0 0 0,0-1 0 0 0,0 1 0 0 0,0 0 0 0 0,0-1 0 0 0,0 1 0 0 0,0 0 0 0 0,0-1 0 0 0,0 1 0 0 0,0 0 0 0 0,0-1 0 0 0,-1 1 0 0 0,1 0 0 0 0,0-1 0 0 0,0-1 0 0 0,0 2 0 0 0,0-1 0 0 0,0 1 0 0 0,0 0 0 0 0,0-1 0 0 0,0 1 0 0 0,0-1 0 0 0,0 1 0 0 0,0 0 0 0 0,0-1 0 0 0,0 1 0 0 0,0 0 0 0 0,0-1 0 0 0,-1 1 0 0 0,1 0 0 0 0,0-1 0 0 0,0 1 0 0 0,0 0 0 0 0,-1-1 0 0 0,1 1 0 0 0,0 0 0 0 0,0 0 0 0 0,-1-1 0 0 0,1 1 0 0 0,0 0 0 0 0,0 0 0 0 0,-1-1 0 0 0,1 1 0 0 0,0 0 0 0 0,-1 0 0 0 0,1 0 0 0 0,0-1 0 0 0,-1 1 0 0 0,1 0 0 0 0,0 0 0 0 0,-1 0 0 0 0,-3-4 0 0 0,3 2-10 0 0,0 1-33 0 0,-4-2 19 0 0,3 2-41 0 0,0-1-9 0 0,0 0 14 0 0,0-3 48 0 0,5 1 12 0 0,1 0 0 0 0,2 0-10 0 0,-4 2-45 0 0,0-1-17 0 0,-1 2 7 0 0,-1-1 41 0 0,-1 1-19 0 0,-5-4 31 0 0,-1-4 13 0 0,7 4-1 0 0,5 2-12 0 0,-3 1-36 0 0,4-1 36 0 0,-3-3 15 0 0,6-5-70 0 0,-5 7 54 0 0,-4 3-58 0 0,-1 0-11 0 0,-4-2 39 0 0,3 2-80 0 0,2-1-146 0 0,0 2 217 0 0,2-1 47 0 0,-1 1 1 0 0,1-1-1 0 0,-1 1 1 0 0,1-1-1 0 0,-1 1 1 0 0,1-1-1 0 0,-1 0 1 0 0,1 0-1 0 0,-1 0 1 0 0,0 1-1 0 0,2-3 0 0 0,-2 3 407 0 0,0 0-789 0 0,7 0 439 0 0,-6 0 63 0 0,0 0 11 0 0,22 2 2 0 0,-21-1-128 0 0,0-1 0 0 0,0 0 0 0 0,0 1 0 0 0,0-1 0 0 0,0-1 0 0 0,0 1 0 0 0,0 0 0 0 0,6-2 0 0 0,-6 1 0 0 0,90 4-226 0 0,-13 4-844 0 0,-56-10 734 0 0,-20 2 252 0 0,1 0 0 0 0,0 1 0 0 0,0-1 0 0 0,0 1 0 0 0,-1 0 0 0 0,1 1 0 0 0,8 0 1 0 0,32 7-256 0 0,-15-3 118 0 0,-25-4 182 0 0,0 0 0 0 0,0-1 0 0 0,0 1 0 0 0,0-1 0 0 0,0 0 0 0 0,6-1 0 0 0,5-1-256 0 0,28 0-276 0 0,-37 0 559 0 0,-6 2 8 0 0,1-1-1 0 0,-1 1 0 0 0,0-1 1 0 0,1 1-1 0 0,-1 0 1 0 0,1-1-1 0 0,-1 1 1 0 0,0 0-1 0 0,1 0 0 0 0,-1 0 1 0 0,4 0-1 0 0,6-1-6 0 0,-8 1 11 0 0,0 0 0 0 0,0-1 0 0 0,0 1 0 0 0,0 0 0 0 0,0 1 0 0 0,0-1 0 0 0,0 0 1 0 0,5 2-1 0 0,-5-1-42 0 0,0 0 0 0 0,0-1 1 0 0,0 0-1 0 0,0 1 1 0 0,0-1-1 0 0,0 0 0 0 0,1-1 1 0 0,-1 1-1 0 0,5-2 1 0 0,-6 2 2 0 0,0-1 1 0 0,0 1-1 0 0,-1-1 1 0 0,1 1 0 0 0,0 0-1 0 0,-1 0 1 0 0,1 0 0 0 0,3 0-1 0 0,22 1-193 0 0,-7-1-24 0 0,23-6-1 0 0,-22 3 2 0 0,27 0 1 0 0,43 6-1058 0 0,-72-1 1248 0 0,14-1 64 0 0,-24-1 0 0 0,24-3 0 0 0,-5 4-160 0 0,-7 1 64 0 0,-20-3 95 0 0,0 1 0 0 0,1 0-1 0 0,-1 0 1 0 0,1 0 0 0 0,-1 0 0 0 0,0 1 0 0 0,1-1 0 0 0,-1 0 0 0 0,1 1 0 0 0,-1-1 0 0 0,0 0 0 0 0,1 1 0 0 0,0 0 0 0 0,-1 0-2 0 0,0-1 1 0 0,0 0 0 0 0,-1 1-1 0 0,1-1 1 0 0,0 0 0 0 0,0 0-1 0 0,0 0 1 0 0,-1 0 0 0 0,1 0-1 0 0,0 0 1 0 0,0 0 0 0 0,0 0-1 0 0,0 0 1 0 0,-1 0 0 0 0,1 0-1 0 0,0 0 1 0 0,0-1 0 0 0,0 1-1 0 0,-1 0 1 0 0,2-1 0 0 0,4-1-37 0 0,-1 1 24 0 0,1 1 0 0 0,-1-1 0 0 0,0 1 0 0 0,0 0 1 0 0,6 1-1 0 0,69-7-913 0 0,-38 6 602 0 0,15 2 576 0 0,-41-1-490 0 0,1-1 0 0 0,21-3 0 0 0,-29 3 169 0 0,-1 0 0 0 0,16 1 0 0 0,4 1-8 0 0,-19-2 113 0 0,61 2 500 0 0,-32-2-342 0 0,-9 0-192 0 0,5-2 0 0 0,-24 2 0 0 0,-5 0 0 0 0,1 0 0 0 0,0 0 0 0 0,0 1 0 0 0,0 0 0 0 0,-1 0 0 0 0,8 2 0 0 0,22 0 0 0 0,-18-2 48 0 0,8 2 96 0 0,-22-2-113 0 0,1-1 1 0 0,-1 1 0 0 0,0-1-1 0 0,1 1 1 0 0,-1-1 0 0 0,1 0 0 0 0,6-1-1 0 0,2 0 20 0 0,13-1-41 0 0,-14 0-17 0 0,-1 2 1 0 0,1-1-1 0 0,16 2 1 0 0,-4 2 125 0 0,0-1 1 0 0,43-2 0 0 0,-23-1-39 0 0,-31 1-81 0 0,10 0 0 0 0,4-1 27 0 0,9-2 10 0 0,-28 2-37 0 0,0 0 0 0 0,0 1 0 0 0,0-1 0 0 0,1 2 0 0 0,-1-1 0 0 0,10 2 0 0 0,-12 0 0 0 0,20 0 0 0 0,7-4 0 0 0,-26 1 0 0 0,1 0 0 0 0,0 1 0 0 0,0-1 0 0 0,0 2 0 0 0,0-1 0 0 0,10 3 0 0 0,-9-3 0 0 0,-4-1 0 0 0,1 0 0 0 0,0 0 0 0 0,0 1 0 0 0,0-1 0 0 0,0 1 0 0 0,7 0 0 0 0,-11 0 0 0 0,21 0 0 0 0,22 0 0 0 0,107 0-990 0 0,-137 2 938 0 0,-12-2 38 0 0,0 0-1 0 0,-1 1 1 0 0,1-1 0 0 0,0 0-1 0 0,-1 0 1 0 0,1 0-1 0 0,0 0 1 0 0,-1-1 0 0 0,1 1-1 0 0,1-1 1 0 0,5 0-40 0 0,-6 1 54 0 0,0 0-1 0 0,0 0 0 0 0,0 0 0 0 0,0 0 0 0 0,0 0 1 0 0,0 1-1 0 0,0-1 0 0 0,0 0 0 0 0,-1 1 0 0 0,4 0 1 0 0,0 1 16 0 0,28 0 474 0 0,-32-2-245 0 0,1 1 10 0 0,42 5 1 0 0,-31-5-256 0 0,23 1 0 0 0,-17 0 0 0 0,-19-2 0 0 0,1 0 0 0 0,0 0 0 0 0,-1 1 0 0 0,1-1 0 0 0,-1 0 0 0 0,1 0 0 0 0,0 0 0 0 0,-1 0 0 0 0,1-1 0 0 0,0 1 0 0 0,-1 0 0 0 0,1 0 0 0 0,0 0 0 0 0,-1 0 0 0 0,2-1 0 0 0,-2 1 1 0 0,0 0 1 0 0,1-1-1 0 0,-1 1 1 0 0,0 0-1 0 0,1 0 1 0 0,-1 0-1 0 0,0 0 0 0 0,1 0 1 0 0,-1 0-1 0 0,1-1 1 0 0,-1 1-1 0 0,0 0 1 0 0,1 0-1 0 0,-1 0 1 0 0,0 0-1 0 0,1 1 1 0 0,-1-1-1 0 0,1 0 1 0 0,-1 0-1 0 0,0 0 1 0 0,1 0-1 0 0,-1 0 1 0 0,0 0-1 0 0,1 0 0 0 0,-1 1 1 0 0,0-1-1 0 0,1 0 1 0 0,-1 1-1 0 0,8 1 79 0 0,63 1 552 0 0,-66-3-612 0 0,-4 0-4 0 0,13 4 2 0 0,32 5-18 0 0,-36-6 0 0 0,2-2 0 0 0,6-1 0 0 0,74 3 0 0 0,-58-3 0 0 0,-17 1 0 0 0,4 2 0 0 0,-18-3-2 0 0,21 7 14 0 0,5-1 234 0 0,-20-3-246 0 0,-8-3 0 0 0,1-1 0 0 0,-1 1 0 0 0,1-1 0 0 0,0 1 0 0 0,-1 0 0 0 0,1-1 0 0 0,0 1 0 0 0,-1 0 0 0 0,1 0 0 0 0,0 0 0 0 0,0 0 0 0 0,-1 0 0 0 0,3 1 0 0 0,12 1 0 0 0,-8-2 0 0 0,-2 0 0 0 0,1-1 0 0 0,-1 2 0 0 0,1-1 0 0 0,10 3 0 0 0,11 1 0 0 0,-16-2 0 0 0,-9-3 0 0 0,-1 0 0 0 0,10 2 0 0 0,-10 0 0 0 0,22 0 0 0 0,-16-1 0 0 0,0 0 0 0 0,3-1-8 0 0,4 3 49 0 0,-5 1 1311 0 0,14 0-248 0 0,-24-3-1090 0 0,0 0 0 0 0,1 0 0 0 0,-1 0 1 0 0,0 0-1 0 0,0 0 0 0 0,1 0 0 0 0,-1 0 0 0 0,0 0 1 0 0,0 1-1 0 0,0-1 0 0 0,1 0 0 0 0,-1 0 0 0 0,0 0 0 0 0,0 0 1 0 0,0 0-1 0 0,1 0 0 0 0,-1 0 0 0 0,0 1 0 0 0,0-1 0 0 0,0 0 1 0 0,0 0-1 0 0,1 0 0 0 0,-1 0 0 0 0,0 1 0 0 0,0-1 1 0 0,0 0-1 0 0,0 0 0 0 0,0 0 0 0 0,0 1 0 0 0,0-1 0 0 0,0 0 1 0 0,0 0-1 0 0,1 1 0 0 0,-1 0 12 0 0,1 0 1 0 0,-1 0-1 0 0,1 0 0 0 0,0 0 1 0 0,-1 0-1 0 0,1 0 0 0 0,0 0 1 0 0,0 0-1 0 0,0 0 0 0 0,0 0 1 0 0,0 0-1 0 0,0-1 0 0 0,1 2 1 0 0,-2-2-25 0 0,0 0 0 0 0,0 0 0 0 0,1 0 0 0 0,-1 0 0 0 0,0 0 0 0 0,0 0 0 0 0,0 0 0 0 0,0 0 0 0 0,0 0 0 0 0,0 0 0 0 0,0 0 1 0 0,1 0-1 0 0,-1 0 0 0 0,0 0 0 0 0,0 1 0 0 0,0-1 0 0 0,0 0 0 0 0,0 0 0 0 0,0 0 0 0 0,0 0 0 0 0,0 0 0 0 0,0 0 0 0 0,0 0 0 0 0,1 0 1 0 0,-1 0-1 0 0,0 1 0 0 0,0-1 0 0 0,0 0 0 0 0,0 0 0 0 0,0 0 0 0 0,0 0 0 0 0,0 0 0 0 0,0 0 0 0 0,0 1 0 0 0,0-1 0 0 0,0 0 1 0 0,0 0-1 0 0,0 0 0 0 0,0 0 0 0 0,0 0 0 0 0,0 0 0 0 0,0 0 0 0 0,0 1 0 0 0,0-1 0 0 0,0 2 22 0 0,8 3 201 0 0,-6-3-147 0 0,0 2 4 0 0,7 5 58 0 0,2 0-90 0 0,-5-2-50 0 0,-1 1 10 0 0,-1-1 44 0 0,-4-6 682 0 0,1 1-539 0 0,4 4-138 0 0,4 8-310 0 0,-8-12 306 0 0,-1-1 13 0 0,-1 4-17 0 0,1-5-52 0 0,0 0 0 0 0,0 1 1 0 0,0-1-1 0 0,0 0 0 0 0,0 1 0 0 0,0-1 1 0 0,0 0-1 0 0,0 1 0 0 0,1-1 0 0 0,-1 0 1 0 0,0 1-1 0 0,0-1 0 0 0,0 0 1 0 0,0 1-1 0 0,0-1 0 0 0,1 0 0 0 0,-1 0 1 0 0,0 1-1 0 0,0-1 0 0 0,1 0 0 0 0,-1 0 1 0 0,0 1-1 0 0,0-1 0 0 0,1 0 0 0 0,-1 0 1 0 0,0 0-1 0 0,1 0 0 0 0,-1 1 1 0 0,1-1-1 0 0,5 5-44 0 0,0-1 45 0 0,-5-4 74 0 0,-1 1-15 0 0,-7 25 18 0 0,7 11-123 0 0,-3-29 33 0 0,3-8 14 0 0,0 1-1 0 0,-1 0 1 0 0,1-1-1 0 0,0 1 1 0 0,0 0-1 0 0,-1 0 1 0 0,1-1 0 0 0,0 1-1 0 0,0 0 1 0 0,0 0-1 0 0,0-1 1 0 0,0 1-1 0 0,0 0 1 0 0,0 0-1 0 0,0 0 1 0 0,0-1 0 0 0,0 1-1 0 0,0 0 1 0 0,1 0-1 0 0,-1-1 1 0 0,0 1-1 0 0,1 0 1 0 0,-1-1 0 0 0,0 1-1 0 0,1 0 1 0 0,0 0-1 0 0,0 1 70 0 0,-1 11 51 0 0,2-9-113 0 0,-1 22-5 0 0,-1-25-3 0 0,-2 18 0 0 0,-3 1 0 0 0,-1-3-15 0 0,5-11-60 0 0,-10 9-477 0 0,10-4 240 0 0,1-9 250 0 0,0 0 0 0 0,-1-1-1 0 0,1 1 1 0 0,0 0 0 0 0,0-1 0 0 0,-1 1 0 0 0,1 0 0 0 0,-1-1-1 0 0,0 1 1 0 0,1-1 0 0 0,-1 1 0 0 0,0-1 0 0 0,0 1-1 0 0,0-1 1 0 0,0 1 0 0 0,-1 1 0 0 0,1-3-325 0 0,-1 7-1306 0 0,1-1-2704 0 0</inkml:trace>
  <inkml:trace contextRef="#ctx0" brushRef="#br0" timeOffset="5387.29">1594 128 3224 0 0,'0'0'12648'0'0,"4"18"-10913"0"0,-4-2-1375 0 0,-1-8-345 0 0,0-5 37 0 0,0 1-1 0 0,0-1 1 0 0,1 0 0 0 0,0 1-1 0 0,0-1 1 0 0,0 6-1 0 0,-2 2 43 0 0,1-5-26 0 0,0-1 0 0 0,1 1 1 0 0,-1 0-1 0 0,2 9 0 0 0,-1-14 177 0 0,0-2-297 0 0,0-4-9 0 0,0 0 0 0 0,0 0-1 0 0,1 0 1 0 0,-1 0-1 0 0,1 0 1 0 0,0 0-1 0 0,3-6 1 0 0,0-3-57 0 0,12-26 43 0 0,-15 35 77 0 0,0 1 0 0 0,1-1 0 0 0,0 1 0 0 0,0 0-1 0 0,4-7 1 0 0,-4 7 31 0 0,1 1-1 0 0,0-1 0 0 0,0 1 1 0 0,0 0-1 0 0,5-3 1 0 0,-7 6 31 0 0,-1-2-8 0 0,1 2-44 0 0,-1-1 0 0 0,0 0 0 0 0,1 1 0 0 0,-1-1 0 0 0,1 0 0 0 0,-1 1 0 0 0,1-1 0 0 0,-1 0 0 0 0,1 1 0 0 0,-1-1 0 0 0,1 1 0 0 0,0-1 0 0 0,-1 1 0 0 0,1 0 0 0 0,0-1 0 0 0,-1 1 0 0 0,1-1 0 0 0,0 1 1 0 0,-1 0-1 0 0,1 0 0 0 0,0-1 0 0 0,0 1 0 0 0,-1 0 0 0 0,1 0 0 0 0,0 0 0 0 0,0 0 0 0 0,0 0 0 0 0,-1 0 0 0 0,1 0 0 0 0,0 0 0 0 0,0 0 0 0 0,0 1 0 0 0,9-1 164 0 0,-9 0-172 0 0,0 0-1 0 0,-1 0 1 0 0,1 0 0 0 0,0 0-1 0 0,0 0 1 0 0,0 1-1 0 0,-1-1 1 0 0,1 0 0 0 0,0 0-1 0 0,0 0 1 0 0,-1 1 0 0 0,1-1-1 0 0,0 0 1 0 0,1 2 0 0 0,13 5-6 0 0,15 3 56 0 0,-23-9-44 0 0,-6-1-10 0 0,-1 0 0 0 0,1 0 0 0 0,-1 0 0 0 0,1 0 0 0 0,-1 0 0 0 0,1 0 0 0 0,-1 0 0 0 0,1 0 0 0 0,-1 0 0 0 0,1 0 0 0 0,-1 0 0 0 0,1 0 0 0 0,-1 1 0 0 0,1-1 0 0 0,-1 0 0 0 0,0 0 0 0 0,1 0 0 0 0,-1 1 0 0 0,1-1 0 0 0,-1 0 0 0 0,0 1 0 0 0,1-1 0 0 0,-1 0 0 0 0,0 1 0 0 0,1-1 0 0 0,-1 1 0 0 0,0-1 0 0 0,1 1 0 0 0,0 1 0 0 0,19 8 11 0 0,-19-9 482 0 0,-1 10-287 0 0,-1-6-196 0 0,-1 1 6 0 0,1-4 13 0 0,0-1 0 0 0,0 1 0 0 0,0-1-1 0 0,-1 1 1 0 0,1-1 0 0 0,0 1-1 0 0,0-1 1 0 0,-1 0 0 0 0,1 0-1 0 0,-1 0 1 0 0,1 0 0 0 0,-1 0 0 0 0,1 0-1 0 0,-1 0 1 0 0,0-1 0 0 0,-2 2-1 0 0,1-2 18 0 0,1 1 0 0 0,0 0 0 0 0,0-1 0 0 0,-1 1 0 0 0,1 0 0 0 0,0 0 0 0 0,0 1 0 0 0,0-1-1 0 0,-3 2 1 0 0,-3 2 114 0 0,-5-1 577 0 0,6-2-690 0 0,1 0 0 0 0,-1-1 1 0 0,0 0-1 0 0,1 0 0 0 0,-1 0 1 0 0,-8-1-1 0 0,-2-4-1754 0 0,16 4 1295 0 0</inkml:trace>
</inkml:ink>
</file>

<file path=word/ink/ink3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8:34.0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61 9760 0 0,'0'0'446'0'0,"0"-2"-10"0"0,0-3 6137 0 0,0 6-5805 0 0,2 7-425 0 0,0 1 0 0 0,-1-1-1 0 0,0 0 1 0 0,-1 0 0 0 0,1 1-1 0 0,-2-1 1 0 0,0 9 0 0 0,0 9 403 0 0,1-19-561 0 0,5 122 1854 0 0,12-26-1131 0 0,-9-63-480 0 0,-7-36-390 0 0,-3-7 4 0 0,-1-11 6 0 0,-1-36-281 0 0,4 39 42 0 0,-1 0 0 0 0,-4-13-1 0 0,3 13-24 0 0,1 1 0 0 0,-1-14-1 0 0,1-18-220 0 0,1 9 412 0 0,0-1 0 0 0,9-54 0 0 0,-8 83 25 0 0,0-1 0 0 0,0-1 0 0 0,0 1 0 0 0,1 0 0 0 0,0 0 0 0 0,0 0 0 0 0,4-6 0 0 0,0 1 9 0 0,0 0 33 0 0,1 1-1 0 0,7-11 1 0 0,-10 16 25 0 0,0 1 0 0 0,0-1 0 0 0,1 1 1 0 0,-1 0-1 0 0,1 0 0 0 0,0 0 0 0 0,0 1 1 0 0,6-4-1 0 0,-7 6-55 0 0,0-1 1 0 0,-1 1-1 0 0,1 0 1 0 0,0 0-1 0 0,0 0 1 0 0,0 1 0 0 0,0-1-1 0 0,0 1 1 0 0,0 0-1 0 0,0 0 1 0 0,-1 1-1 0 0,1-1 1 0 0,0 1-1 0 0,4 1 1 0 0,-1-1 24 0 0,-1 1-1 0 0,1 1 1 0 0,-1-1 0 0 0,1 1 0 0 0,-1 0 0 0 0,0 0-1 0 0,0 1 1 0 0,0 0 0 0 0,0 0 0 0 0,-1 1-1 0 0,6 5 1 0 0,16 14 197 0 0,-11-11-125 0 0,-1 1 0 0 0,15 17 0 0 0,-27-28-107 0 0,0 1 0 0 0,0 0 0 0 0,0 0 1 0 0,-1 1-1 0 0,1-1 0 0 0,-1 0 0 0 0,0 1 1 0 0,-1 0-1 0 0,1-1 0 0 0,-1 1 0 0 0,1 0 1 0 0,-1 0-1 0 0,0 9 0 0 0,-1-10 5 0 0,-1 1-1 0 0,1-1 1 0 0,-1 0 0 0 0,0 1-1 0 0,0-1 1 0 0,0 0-1 0 0,-1 0 1 0 0,0 1-1 0 0,0-1 1 0 0,0 0 0 0 0,0-1-1 0 0,0 1 1 0 0,-1 0-1 0 0,0-1 1 0 0,-4 5-1 0 0,-2 2 239 0 0,-1-2 0 0 0,-1 1 0 0 0,-20 13-1 0 0,25-19-222 0 0,0-1 0 0 0,-1 1 0 0 0,1-1 0 0 0,-1 0-1 0 0,1 0 1 0 0,-1-1 0 0 0,0 0 0 0 0,1 0 0 0 0,-1-1 0 0 0,0 0 0 0 0,0 0-1 0 0,-11-1 1 0 0,13-1 6 0 0,0 1-1 0 0,0-1 0 0 0,0 0 1 0 0,0 0-1 0 0,-5-3 1 0 0,4 1-30 0 0,5 4-8 0 0,0-1 1 0 0,0 0-1 0 0,1 1 1 0 0,-1-1-1 0 0,1 0 1 0 0,-1 0-1 0 0,0 0 1 0 0,1 0-1 0 0,0 1 0 0 0,-1-1 1 0 0,1 0-1 0 0,-1 0 1 0 0,1 0-1 0 0,0 0 1 0 0,0 0-1 0 0,-1 0 1 0 0,1 0-1 0 0,0 0 1 0 0,0 0-1 0 0,0 0 1 0 0,0-2-1 0 0,1-10-1803 0 0,2 2-4868 0 0,1 0-1065 0 0</inkml:trace>
  <inkml:trace contextRef="#ctx0" brushRef="#br0" timeOffset="743.42">552 305 16439 0 0,'0'0'1651'0'0,"1"2"-1510"0"0,10 43 1248 0 0,-2 1-1 0 0,-2 1 0 0 0,-1-1 0 0 0,-2 59 1 0 0,3 9-243 0 0,-4-85-818 0 0,-1-21-118 0 0,-4-18-116 0 0,-10-66-233 0 0,-16-118-434 0 0,26 175 573 0 0,1 0 0 0 0,2 0 0 0 0,-1 0 0 0 0,5-21 0 0 0,-3 31 0 0 0,0 1 0 0 0,0-1 0 0 0,1 1 0 0 0,0 0 0 0 0,0 0 0 0 0,1 0 0 0 0,0 0 0 0 0,0 1 0 0 0,1 0 0 0 0,0-1 0 0 0,8-7 0 0 0,-10 12 0 0 0,0 1 0 0 0,0-1 0 0 0,0 0 0 0 0,1 1 0 0 0,-1 0 0 0 0,1 0 0 0 0,0 0 0 0 0,0 0 0 0 0,0 0 0 0 0,0 1 0 0 0,0 0 0 0 0,0 0 0 0 0,0 0 0 0 0,0 0 0 0 0,5 0 0 0 0,-2 1 0 0 0,-1 0 0 0 0,1 0 0 0 0,0 0 0 0 0,-1 1 0 0 0,1 0 0 0 0,-1 1 0 0 0,1 0 0 0 0,11 4 0 0 0,-8-2 0 0 0,-3-1 0 0 0,0 0 0 0 0,-1 0 0 0 0,1 0 0 0 0,10 8 0 0 0,-15-9 0 0 0,0-1 0 0 0,0 1 0 0 0,-1 0 0 0 0,1 0 0 0 0,-1-1 0 0 0,0 1 0 0 0,1 0 0 0 0,-1 0 0 0 0,0 0 0 0 0,0 1 0 0 0,0-1 0 0 0,0 0 0 0 0,-1 0 0 0 0,1 0 0 0 0,-1 1 0 0 0,1-1 0 0 0,-1 0 0 0 0,0 1 0 0 0,1 2 0 0 0,0 17 23 0 0,0-18 9 0 0,-1 0 0 0 0,0 0 0 0 0,1 1 0 0 0,-2-1 1 0 0,1 0-1 0 0,0 0 0 0 0,-1 0 0 0 0,-2 8 0 0 0,0-5-3 0 0,0-1 1 0 0,0 1-1 0 0,-1-1 0 0 0,0 0 0 0 0,0 0 0 0 0,-1-1 1 0 0,-8 10-1 0 0,5-8 2 0 0,-1 1 0 0 0,1-1-1 0 0,-1-1 1 0 0,-13 8 0 0 0,16-11-14 0 0,0 0 0 0 0,0-1 0 0 0,0 0 0 0 0,0 0 0 0 0,-1 0 0 0 0,1-1 0 0 0,-7 1 0 0 0,12-2-129 0 0,-1 0 0 0 0,1-1 0 0 0,-1 1-1 0 0,1-1 1 0 0,0 0 0 0 0,-1 1 0 0 0,1-1-1 0 0,0 0 1 0 0,0 0 0 0 0,0 0 0 0 0,-1 0 0 0 0,1 0-1 0 0,0 0 1 0 0,-1-2 0 0 0,-5-7-7774 0 0,7 3 332 0 0</inkml:trace>
  <inkml:trace contextRef="#ctx0" brushRef="#br0" timeOffset="1465.02">1013 251 17071 0 0,'0'0'1712'0'0,"3"8"-1552"0"0,-2-4-40 0 0,0 0-1 0 0,0 0 0 0 0,0 0 0 0 0,-1 0 1 0 0,1 5-1 0 0,2 15 1351 0 0,-1-13-1159 0 0,0 1-1 0 0,-1-1 1 0 0,0 1 0 0 0,-2 18 0 0 0,1-19-236 0 0,0 0 0 0 0,0 0 0 0 0,1 0 1 0 0,0 0-1 0 0,4 14 0 0 0,-2-14 74 0 0,-1 1 0 0 0,0-1 1 0 0,0 1-1 0 0,-1 0 0 0 0,0-1 0 0 0,-1 1 0 0 0,-1 0 0 0 0,-2 16 1 0 0,2-19-105 0 0,0 0 0 0 0,1 1 1 0 0,0 9-1 0 0,1 18 383 0 0,-5-40-382 0 0,3 2-44 0 0,0 0 0 0 0,1 1 0 0 0,-1-1 1 0 0,0 0-1 0 0,0 1 0 0 0,1-1 1 0 0,-1 0-1 0 0,0 0 0 0 0,1 0 1 0 0,-1 1-1 0 0,0-3 0 0 0,-5-23 2 0 0,-2-12-22 0 0,4-5-138 0 0,-2-40-442 0 0,5 63 531 0 0,1 3 25 0 0,1-1 1 0 0,3-25-1 0 0,1-9 42 0 0,-4 37 0 0 0,1 1 0 0 0,0-1 0 0 0,6-23 0 0 0,-4 25 0 0 0,-4 11 0 0 0,1-1 0 0 0,0 0 0 0 0,0 0 0 0 0,0 1 0 0 0,0-1 0 0 0,0 1 0 0 0,0-1 0 0 0,3-3 0 0 0,5-6 0 0 0,-7 9 0 0 0,0 1 0 0 0,0-1 0 0 0,0 0 0 0 0,0 1 0 0 0,1-1 0 0 0,-1 1 0 0 0,1 0 0 0 0,0-1 0 0 0,5-2 0 0 0,10-6-1 0 0,-13 8 1 0 0,-1 0 0 0 0,1 1-1 0 0,0 0 1 0 0,9-4 0 0 0,-11 6 1 0 0,-1-1 0 0 0,1 1 0 0 0,-1 0 0 0 0,1 0 0 0 0,-1 0 0 0 0,1 0-1 0 0,-1 0 1 0 0,1 0 0 0 0,-1 1 0 0 0,1-1 0 0 0,-1 1 0 0 0,1 0 0 0 0,3 2 0 0 0,3 1-3 0 0,0 0 0 0 0,-1 1 0 0 0,0 0 1 0 0,0 0-1 0 0,0 1 0 0 0,0 1 0 0 0,-1-1 0 0 0,0 1 1 0 0,-1 0-1 0 0,8 9 0 0 0,3 3 61 0 0,-13-16-46 0 0,-1 0 0 0 0,0 1 0 0 0,0-1 0 0 0,0 1 0 0 0,0-1 0 0 0,0 1 0 0 0,-1 0 0 0 0,1 0-1 0 0,-1 0 1 0 0,3 9 0 0 0,-4-10-13 0 0,-1 0 0 0 0,1-1 0 0 0,-1 1 0 0 0,1 0 0 0 0,0-1 0 0 0,0 1 0 0 0,1-1 0 0 0,-1 1 0 0 0,3 3 0 0 0,-3-4-16 0 0,0 0-1 0 0,0 0 1 0 0,-1 1-1 0 0,1-1 0 0 0,0 1 1 0 0,-1-1-1 0 0,0 0 1 0 0,1 1-1 0 0,-1-1 1 0 0,0 1-1 0 0,0-1 0 0 0,0 1 1 0 0,-1-1-1 0 0,1 1 1 0 0,0-1-1 0 0,-2 4 1 0 0,1-3-14 0 0,0-1 1 0 0,0 1 0 0 0,1 0 0 0 0,-2-1 0 0 0,1 1 0 0 0,0-1 0 0 0,-1 1 0 0 0,1-1 0 0 0,-1 0-1 0 0,1 0 1 0 0,-1 0 0 0 0,0 1 0 0 0,-2 0 0 0 0,-5 3-282 0 0,6-4 297 0 0,1 0 1 0 0,0-1 0 0 0,0 0 0 0 0,0 1-1 0 0,-1-1 1 0 0,1 0 0 0 0,0 0-1 0 0,-1 0 1 0 0,1-1 0 0 0,-1 1-1 0 0,0 0 1 0 0,1-1 0 0 0,-1 0 0 0 0,-3 1-1 0 0,2-2 14 0 0,0 1 0 0 0,0-1 0 0 0,-1 0 0 0 0,1 0 0 0 0,0 0 0 0 0,-6-3 0 0 0,-1 0 0 0 0,7 4 0 0 0,3 0 0 0 0,-1 0 0 0 0,1 0 0 0 0,0 0 0 0 0,0 1 0 0 0,0-1 0 0 0,0 0 0 0 0,0 1 0 0 0,0-1 0 0 0,1 0 0 0 0,-1 1 0 0 0,0-1 0 0 0,0 1 0 0 0,0 0 0 0 0,0-1 0 0 0,0 1 0 0 0,1 0 0 0 0,-1-1 0 0 0,0 1 0 0 0,0 0 0 0 0,0 1 0 0 0,-1 0 0 0 0,-1 1 95 0 0,0 1 0 0 0,0 0-1 0 0,1 0 1 0 0,-1 0 0 0 0,1 1-1 0 0,0-1 1 0 0,0 0 0 0 0,-2 6-1 0 0,-8 39 687 0 0,11-43-744 0 0,0-3 39 0 0,1 1 1 0 0,0-1-1 0 0,0 1 1 0 0,0-1-1 0 0,1 0 1 0 0,-1 1 0 0 0,1-1-1 0 0,0 0 1 0 0,0 0-1 0 0,0 1 1 0 0,0-1-1 0 0,0 0 1 0 0,1 0 0 0 0,0 0-1 0 0,-1 0 1 0 0,1-1-1 0 0,0 1 1 0 0,0 0-1 0 0,1-1 1 0 0,2 3 0 0 0,5 6 116 0 0,-9-9-170 0 0,1 0 0 0 0,0 0 0 0 0,0 0 1 0 0,0 0-1 0 0,0-1 0 0 0,0 1 0 0 0,2 1 0 0 0,22 13 167 0 0,-19-11-159 0 0,0 0-1 0 0,0-1 0 0 0,0 0 0 0 0,14 5 1 0 0,15 5-334 0 0,16 5-211 0 0,-47-17 73 0 0,-1-1 1 0 0,1-1-1 0 0,0 1 1 0 0,-1 0-1 0 0,1-1 0 0 0,0 0 1 0 0,-1 0-1 0 0,1-1 1 0 0,5 0-1 0 0,5-5-1086 0 0</inkml:trace>
  <inkml:trace contextRef="#ctx0" brushRef="#br0" timeOffset="2168.5">1959 124 7832 0 0,'0'0'602'0'0,"1"-1"-395"0"0,5-5 2488 0 0,5 5 7147 0 0,-11 2-9755 0 0,0 1 1 0 0,0-1-1 0 0,0 1 0 0 0,-1-1 0 0 0,1 0 1 0 0,0 1-1 0 0,-1-1 0 0 0,1 0 0 0 0,-1 1 1 0 0,1-1-1 0 0,-1 0 0 0 0,0 0 0 0 0,0 1 1 0 0,1-1-1 0 0,-1 0 0 0 0,0 0 1 0 0,0 0-1 0 0,0 0 0 0 0,0 0 0 0 0,-2 1 1 0 0,-6 7 260 0 0,-18 20 458 0 0,9-11-320 0 0,1 0 0 0 0,1 2 0 0 0,0-1 0 0 0,-20 37 0 0 0,18-24-147 0 0,12-21-199 0 0,0-1-1 0 0,1 1 0 0 0,0 0 1 0 0,-4 14-1 0 0,-1 10 256 0 0,4-15-129 0 0,-4 25 0 0 0,9-39-221 0 0,0 1 0 0 0,1 0 0 0 0,-1 0 1 0 0,2 0-1 0 0,-1 0 0 0 0,1-1 0 0 0,2 12 0 0 0,-1-11-32 0 0,-1-2-8 0 0,0 0 1 0 0,1 0-1 0 0,-1 0 1 0 0,1 0 0 0 0,0 0-1 0 0,0-1 1 0 0,1 1 0 0 0,-1 0-1 0 0,1-1 1 0 0,0 0-1 0 0,7 8 1 0 0,-2-5-444 0 0,0-1-1 0 0,0 0 0 0 0,1 0 1 0 0,0-1-1 0 0,10 5 1 0 0,-8-6-892 0 0,1 0 0 0 0,-1 0 0 0 0,1-1 0 0 0,13 2 0 0 0,-3-2-7156 0 0</inkml:trace>
  <inkml:trace contextRef="#ctx0" brushRef="#br0" timeOffset="2805.22">2181 238 15288 0 0,'0'0'1385'0'0,"-1"0"-1180"0"0,0 1 0 0 0,1-1 0 0 0,-1 0 0 0 0,1 0 0 0 0,-1 0 0 0 0,0 1 0 0 0,1-1 0 0 0,-1 0 0 0 0,0 1 0 0 0,1-1 0 0 0,-1 0 0 0 0,1 1 0 0 0,-2 0 0 0 0,0 2 56 0 0,1 0 0 0 0,-1 0 0 0 0,0 0 0 0 0,1 0-1 0 0,0 1 1 0 0,0-1 0 0 0,0 0 0 0 0,0 1 0 0 0,-1 6-1 0 0,-2 9 585 0 0,3-17-784 0 0,0 0 1 0 0,1 0 0 0 0,-1 0-1 0 0,1 0 1 0 0,0-1 0 0 0,-1 1-1 0 0,1 0 1 0 0,0 0-1 0 0,0 0 1 0 0,0 0 0 0 0,0 2-1 0 0,0 35 634 0 0,3-29-497 0 0,0-1 0 0 0,0 1 1 0 0,1-1-1 0 0,0 0 0 0 0,0 0 0 0 0,1 0 1 0 0,0 0-1 0 0,1-1 0 0 0,0 0 0 0 0,0 0 1 0 0,1 0-1 0 0,9 7 0 0 0,30 41-65 0 0,-8-11-74 0 0,-34-40-80 0 0,-1-1-14 0 0,0-1 0 0 0,0 1-1 0 0,0-1 1 0 0,3 8 0 0 0,-6-10 33 0 0,1-1 1 0 0,-1 0-1 0 0,0 1 0 0 0,1-1 1 0 0,-1 0-1 0 0,0 1 0 0 0,1-1 1 0 0,-1 1-1 0 0,0-1 1 0 0,0 0-1 0 0,0 1 0 0 0,0-1 1 0 0,1 1-1 0 0,-1-1 1 0 0,0 1-1 0 0,0-1 0 0 0,0 1 1 0 0,0-1-1 0 0,0 1 0 0 0,0-1 1 0 0,0 1-1 0 0,0-1 1 0 0,0 1-1 0 0,0-1 0 0 0,0 0 1 0 0,0 1-1 0 0,-1-1 0 0 0,1 1 1 0 0,0-1-1 0 0,0 1 1 0 0,0-1-1 0 0,-1 0 0 0 0,1 2 1 0 0,-1-1-8 0 0,0 2 3 0 0,0 1 0 0 0,-1 0 1 0 0,1 0-1 0 0,-1-1 0 0 0,1 1 0 0 0,-1-1 1 0 0,0 1-1 0 0,-1-1 0 0 0,1 0 0 0 0,0 0 1 0 0,-1 0-1 0 0,-3 3 0 0 0,-5 2 1 0 0,7-6-1 0 0,0 1 0 0 0,0 0 0 0 0,0-1 0 0 0,0 0 0 0 0,-1 0 1 0 0,1 0-1 0 0,-1 0 0 0 0,1-1 0 0 0,-10 2 0 0 0,6-2-292 0 0,1 0-1 0 0,0-1 1 0 0,0 0-1 0 0,0-1 1 0 0,0 1-1 0 0,0-1 1 0 0,0-1-1 0 0,0 1 1 0 0,0-1-1 0 0,-13-6 1 0 0,11 3-319 0 0,0 0 0 0 0,0 0 0 0 0,0-1 0 0 0,0 0 0 0 0,1-1 0 0 0,-12-13 0 0 0,2 0-1461 0 0</inkml:trace>
  <inkml:trace contextRef="#ctx0" brushRef="#br0" timeOffset="2806.22">2146 269 19895 0 0,'0'0'1515'0'0,"3"0"-1032"0"0,19-1 409 0 0,1-2 1 0 0,-1-1-1 0 0,1 0 1 0 0,39-14-1 0 0,10 1-688 0 0,-61 13-576 0 0,0 2 1 0 0,0-1-1 0 0,0 1 0 0 0,22 0 1 0 0,-16 0-836 0 0,2 0 96 0 0</inkml:trace>
  <inkml:trace contextRef="#ctx0" brushRef="#br0" timeOffset="3388.4">2365 1098 11376 0 0,'0'0'1030'0'0,"1"-1"-848"0"0,8-8 1152 0 0,0 0 1 0 0,-1-1-1 0 0,8-11 0 0 0,-6 8-372 0 0,26-40 1326 0 0,6-8-888 0 0,-29 43-1036 0 0,-2 0-1 0 0,13-25 1 0 0,0 1 4 0 0,24-57 1 0 0,-13 25-45 0 0,30-61 1175 0 0,-44 96-1279 0 0,-16 52-149 0 0,-4-9-77 0 0,0 0 1 0 0,0 0 0 0 0,-1 0-1 0 0,1 0 1 0 0,-1 0-1 0 0,0 0 1 0 0,-1 0 0 0 0,1 0-1 0 0,0 0 1 0 0,-2 4 0 0 0,-14 41 37 0 0,5-20 13 0 0,-1 31 22 0 0,9-46 8 0 0,2-11-65 0 0,1 0-12 0 0,4 11 84 0 0,-3-14-84 0 0,-1 1 1 0 0,0 0-1 0 0,1 0 0 0 0,-1 0 0 0 0,1 0 1 0 0,-1 0-1 0 0,1 0 0 0 0,0-1 0 0 0,-1 1 1 0 0,1 0-1 0 0,0 0 0 0 0,0-1 0 0 0,-1 1 1 0 0,1-1-1 0 0,0 1 0 0 0,0-1 0 0 0,0 1 0 0 0,0-1 1 0 0,-1 1-1 0 0,1-1 0 0 0,0 1 0 0 0,2-1 1 0 0,-2 0-12 0 0,1 0 0 0 0,0 0 0 0 0,-1 0 0 0 0,1 0 0 0 0,0 0 0 0 0,-1-1 0 0 0,1 1 1 0 0,0 0-1 0 0,-1-1 0 0 0,1 1 0 0 0,-1-1 0 0 0,3-1 0 0 0,1-1-25 0 0,0 0-1 0 0,0 0 1 0 0,0-1-1 0 0,-1 0 1 0 0,1 0-1 0 0,6-7 1 0 0,-7 5 10 0 0,3-1-131 0 0,-1-1 0 0 0,0 0 0 0 0,0 0 0 0 0,-1 0 0 0 0,0-1 0 0 0,6-15 0 0 0,26-62-31 0 0,-27 65 174 0 0,4-1 424 0 0,-14 21-378 0 0,1 0 0 0 0,0 0 0 0 0,-1 0-1 0 0,1 0 1 0 0,0 1 0 0 0,0-1 0 0 0,0 0-1 0 0,0 0 1 0 0,0 1 0 0 0,0-1 0 0 0,0 1 0 0 0,0-1-1 0 0,0 1 1 0 0,0-1 0 0 0,0 1 0 0 0,0 0-1 0 0,2-1 1 0 0,-3 1-19 0 0,1 0 0 0 0,-1 1 1 0 0,1-1-1 0 0,-1 0 0 0 0,1 0 0 0 0,-1 1 0 0 0,0-1 0 0 0,1 0 0 0 0,-1 1 1 0 0,0-1-1 0 0,1 1 0 0 0,-1-1 0 0 0,0 0 0 0 0,1 1 0 0 0,-1-1 0 0 0,0 1 0 0 0,0-1 1 0 0,1 1-1 0 0,-1-1 0 0 0,0 1 0 0 0,0-1 0 0 0,0 1 0 0 0,0-1 0 0 0,0 2 1 0 0,2 11-35 0 0,-2 18 23 0 0,-7 49 0 0 0,7-73 0 0 0,0 1 0 0 0,0-1 0 0 0,1 0 0 0 0,0 1 0 0 0,3 7 0 0 0,-2-5 0 0 0,-2-9-43 0 0,0-1-1 0 0,0 1 1 0 0,0 0 0 0 0,1-1-1 0 0,-1 1 1 0 0,0 0-1 0 0,0-1 1 0 0,1 1-1 0 0,-1-1 1 0 0,0 1 0 0 0,1 0-1 0 0,-1-1 1 0 0,1 1-1 0 0,-1-1 1 0 0,1 1 0 0 0,-1-1-1 0 0,1 1 1 0 0,-1-1-1 0 0,1 0 1 0 0,-1 1 0 0 0,1-1-1 0 0,0 0 1 0 0,-1 1-1 0 0,1-1 1 0 0,0 0-1 0 0,-1 1 1 0 0,2-1 0 0 0,-2 0-270 0 0,2 1-1439 0 0</inkml:trace>
  <inkml:trace contextRef="#ctx0" brushRef="#br0" timeOffset="4120.16">3059 419 17071 0 0,'0'0'1980'0'0,"1"1"-1322"0"0,1 3-366 0 0,-1 0-1 0 0,1 0 1 0 0,-1 0 0 0 0,0 0 0 0 0,-1 0 0 0 0,1 1 0 0 0,-1-1 0 0 0,1 0-1 0 0,-2 8 1 0 0,1 2 111 0 0,1 27-1 0 0,1-6 475 0 0,-5 15-400 0 0,7-53-1201 0 0,1-2 556 0 0,0 0 1 0 0,0 0-1 0 0,-1 0 0 0 0,0 0 0 0 0,0-1 1 0 0,0 0-1 0 0,0 0 0 0 0,3-8 1 0 0,11-17 51 0 0,-15 25 96 0 0,1 0 1 0 0,-1 0-1 0 0,3-11 1 0 0,-4 12 90 0 0,-1 0 0 0 0,1 0 0 0 0,1 0 0 0 0,-1 1 0 0 0,0-1 0 0 0,1 1 0 0 0,5-7 0 0 0,-7 10 1465 0 0,0 14-936 0 0,0-10-558 0 0,0 0 0 0 0,-1 1-1 0 0,1-1 1 0 0,-1 1 0 0 0,0-1 0 0 0,0 0-1 0 0,0 1 1 0 0,0-1 0 0 0,-2 6-1 0 0,0 12 161 0 0,2 13 251 0 0,0-34-453 0 0,0 1 0 0 0,0 0 0 0 0,0-1 0 0 0,0 1 0 0 0,0-1 0 0 0,0 1 0 0 0,0-1 0 0 0,0 1 0 0 0,0-1 0 0 0,-1 1 0 0 0,1 0 0 0 0,0-1 0 0 0,0 1 0 0 0,0-1 0 0 0,-1 1 0 0 0,1-1 0 0 0,0 1 0 0 0,-1 0 0 0 0,-1 2 0 0 0,1-3-1 0 0,1 1 1 0 0,0-1-1 0 0,0 0 0 0 0,0 0 0 0 0,0 0 0 0 0,0 0 0 0 0,0 0 1 0 0,0 1-1 0 0,0-1 0 0 0,0 0 0 0 0,0 0 0 0 0,0 0 0 0 0,0 1 1 0 0,0-1-1 0 0,0 0 0 0 0,0 0 0 0 0,0 0 0 0 0,0 0 1 0 0,0 1-1 0 0,0-1 0 0 0,0 0 0 0 0,0 0 0 0 0,0 0 0 0 0,0 1 1 0 0,0-1-1 0 0,0 0 0 0 0,0 0 0 0 0,0 0 0 0 0,1 0 0 0 0,-1 0 1 0 0,0 1-1 0 0,0-1 0 0 0,0 0 0 0 0,1 0-20 0 0,0 1 0 0 0,0-1 0 0 0,0 0 0 0 0,0 0 0 0 0,0 0 0 0 0,0 0-1 0 0,0 0 1 0 0,0 0 0 0 0,1 0 0 0 0,-1 0 0 0 0,0 0 0 0 0,0 0 0 0 0,0 0 0 0 0,0-1 0 0 0,0 1-1 0 0,1-1 1 0 0,21-8-409 0 0,-11 3 291 0 0,7-3 76 0 0,-16 7 61 0 0,1 0 1 0 0,-1 1-1 0 0,0-1 0 0 0,1 1 1 0 0,-1 0-1 0 0,1 0 1 0 0,3-1-1 0 0,-2 1 77 0 0,0 1-1 0 0,0-1 0 0 0,0 1 1 0 0,0 0-1 0 0,0 0 0 0 0,0 1 1 0 0,0 0-1 0 0,0 0 0 0 0,0 0 1 0 0,0 0-1 0 0,0 1 0 0 0,-1-1 1 0 0,1 1-1 0 0,-1 1 0 0 0,9 4 1 0 0,-10-4-67 0 0,-1 0 1 0 0,0 0 0 0 0,1 0 0 0 0,-1 0 0 0 0,0 0 0 0 0,0 0 0 0 0,-1 1 0 0 0,1-1 0 0 0,-1 1-1 0 0,1-1 1 0 0,0 5 0 0 0,0 1-191 0 0,-1-5-604 0 0,1 1 1 0 0,-1-1-1 0 0,0 1 0 0 0,-1-1 0 0 0,1 1 1 0 0,-1 0-1 0 0,0-1 0 0 0,0 1 0 0 0,-1 8 0 0 0,-3-5-7117 0 0</inkml:trace>
  <inkml:trace contextRef="#ctx0" brushRef="#br0" timeOffset="4614.36">3439 0 2760 0 0,'1'1'8194'0'0,"6"2"-5618"0"0,-3-1-1244 0 0,1 1 1 0 0,-1-1-1 0 0,1 1 0 0 0,5 5 0 0 0,-1 1-216 0 0,-1 0 1 0 0,8 10-1 0 0,-7-9-239 0 0,15 16 0 0 0,-11-13-580 0 0,0 1 0 0 0,-1 0 0 0 0,-1 1 0 0 0,0 0 0 0 0,-1 1 0 0 0,-1 0 0 0 0,0 0 0 0 0,7 22 0 0 0,-10-21-230 0 0,-2 0 0 0 0,0 0 0 0 0,-1 1 0 0 0,-1-1 0 0 0,0 1 0 0 0,-2 0 0 0 0,0-1 1 0 0,0 1-1 0 0,-2 0 0 0 0,0-1 0 0 0,-1 1 0 0 0,-1-1 0 0 0,-8 21 0 0 0,-33 106 79 0 0,41-132-103 0 0,1 1 0 0 0,-4 24-1 0 0,5-9-4489 0 0</inkml:trace>
</inkml:ink>
</file>

<file path=word/ink/ink3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8:28.4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8 3 5064 0 0,'0'0'12958'0'0,"2"-1"-10921"0"0,-2 1-1980 0 0,0 0 0 0 0,0-1-1 0 0,0 1 1 0 0,0 0 0 0 0,0 0 0 0 0,0 0 0 0 0,0 0-1 0 0,0 0 1 0 0,0 0 0 0 0,0 0 0 0 0,0 0-1 0 0,0 0 1 0 0,0 0 0 0 0,0 0 0 0 0,0 0 0 0 0,0 0 454 0 0,0 0-455 0 0,-4 1 79 0 0,0 0 0 0 0,0 0 0 0 0,0 1 0 0 0,1 0 0 0 0,-1 0 0 0 0,0 0 0 0 0,-5 4-1 0 0,-2 1-29 0 0,3-1-13 0 0,0 0-1 0 0,0 0 1 0 0,-14 15-1 0 0,15-14-73 0 0,-10 9 76 0 0,11-11-6 0 0,0 1 1 0 0,1-1-1 0 0,-1 1 1 0 0,1 0 0 0 0,0 0-1 0 0,1 1 1 0 0,-1-1-1 0 0,1 1 1 0 0,1 0 0 0 0,-6 14-1 0 0,1 0 116 0 0,-1 0 0 0 0,-21 39 0 0 0,-6 10 654 0 0,26-51-571 0 0,8-14-195 0 0,-1 0 0 0 0,1 0 0 0 0,0 0 0 0 0,-2 7 1 0 0,3-7-4 0 0,-1 5 103 0 0,0 0 0 0 0,-1 15 1 0 0,3-22-162 0 0,0 0 1 0 0,0 0-1 0 0,0 0 0 0 0,0 0 1 0 0,1 0-1 0 0,0 0 1 0 0,0 0-1 0 0,-1-1 0 0 0,2 1 1 0 0,-1 0-1 0 0,0 0 1 0 0,3 3-1 0 0,0 1-1 0 0,0-1 0 0 0,0 1 0 0 0,1-1 0 0 0,-1 0 0 0 0,2-1 0 0 0,-1 1 0 0 0,1-1 0 0 0,-1 0 0 0 0,1 0 0 0 0,1-1 0 0 0,12 7 0 0 0,-6-4-28 0 0,-1-1-24 0 0,1-1 0 0 0,-1 0 1 0 0,26 7-1 0 0,16-5-1559 0 0,-18-5-5946 0 0,-17-2-503 0 0</inkml:trace>
  <inkml:trace contextRef="#ctx0" brushRef="#br0" timeOffset="451.9">652 270 1376 0 0,'-14'-4'136'0'0,"7"4"1182"0"0,1 1 0 0 0,-1-1 0 0 0,0 1 1 0 0,1 0-1 0 0,-1 1 0 0 0,1 0 0 0 0,-1 0 0 0 0,1 0 0 0 0,0 1 0 0 0,0 0 1 0 0,0 0-1 0 0,0 0 0 0 0,-7 6 0 0 0,7-4-283 0 0,0 1 0 0 0,0-1 0 0 0,0 1 0 0 0,-5 8 0 0 0,4-5-1130 0 0,1 1-1 0 0,-8 17 1 0 0,11-21 241 0 0,0 0-1 0 0,1 0 0 0 0,0 0 1 0 0,0 1-1 0 0,0-1 1 0 0,1 1-1 0 0,0-1 0 0 0,0 10 1 0 0,1-14-124 0 0,0 0 0 0 0,0 1 0 0 0,0-1 0 0 0,1 0 0 0 0,-1 1 0 0 0,1-1 0 0 0,0 0 0 0 0,0 0 0 0 0,-1 0 0 0 0,1 1 0 0 0,1-1 0 0 0,-1 0 0 0 0,0 0 0 0 0,0 0 1 0 0,1-1-1 0 0,-1 1 0 0 0,1 0 0 0 0,0 0 0 0 0,-1-1 0 0 0,1 1 0 0 0,0-1 0 0 0,0 0 0 0 0,0 1 0 0 0,0-1 0 0 0,0 0 0 0 0,3 1 0 0 0,3 0-3 0 0,0 1 0 0 0,-1-1-1 0 0,1-1 1 0 0,0 0 0 0 0,0 0-1 0 0,0 0 1 0 0,0-1 0 0 0,0 0-1 0 0,0-1 1 0 0,0 0 0 0 0,10-2-1 0 0,17-13-18 0 0,-29 12-7 0 0,-1 0 0 0 0,1 0 0 0 0,-1 0-1 0 0,0-1 1 0 0,0 1 0 0 0,0-1 0 0 0,-1-1 0 0 0,0 1-1 0 0,6-10 1 0 0,-7 9-20 0 0,-1 0 0 0 0,0 0 0 0 0,0 0 0 0 0,-1 0 0 0 0,0 0 0 0 0,0 0 0 0 0,0-1 0 0 0,-1 1 0 0 0,0 0-1 0 0,0 0 1 0 0,-1-1 0 0 0,-1-9 0 0 0,2 15 18 0 0,-1 0 0 0 0,1 0 0 0 0,0 0 0 0 0,0 0 0 0 0,-1 0-1 0 0,1 0 1 0 0,0 1 0 0 0,-1-1 0 0 0,1 0 0 0 0,-1 0 0 0 0,1 0 0 0 0,-1 0-1 0 0,0 1 1 0 0,1-1 0 0 0,-2-1 0 0 0,1 1 6 0 0,0 0-1 0 0,0 0 1 0 0,1 0 0 0 0,-1 1 0 0 0,0-1-1 0 0,1-1 1 0 0,-1 1 0 0 0,0 0 0 0 0,1 0-1 0 0,-1 0 1 0 0,1-1 0 0 0,-2-2-103 0 0,0 0-1 0 0,-1 0 1 0 0,1 0 0 0 0,-1 0 0 0 0,1 1 0 0 0,-1-1-1 0 0,0 1 1 0 0,0 0 0 0 0,-1 0 0 0 0,1 0 0 0 0,-1 0-1 0 0,1 1 1 0 0,-1 0 0 0 0,-6-3 0 0 0,8 3 47 0 0,0 1-29 0 0,0 0 0 0 0,-1 0 0 0 0,1 1 0 0 0,0-1 0 0 0,0 1 0 0 0,0-1 0 0 0,-1 1 0 0 0,1 0 0 0 0,0 0 0 0 0,0 0 0 0 0,-1 0 0 0 0,1 0 0 0 0,-3 1 0 0 0,3-1-460 0 0,0 1 0 0 0,0-1-1 0 0,0 1 1 0 0,0-1-1 0 0,0 1 1 0 0,0 0 0 0 0,-3 2-1 0 0,-2 0-6546 0 0</inkml:trace>
  <inkml:trace contextRef="#ctx0" brushRef="#br0" timeOffset="918.91">989 366 8752 0 0,'0'0'2725'0'0,"-6"-5"5170"0"0,1 0-6189 0 0,4 4-1558 0 0,0 0-1 0 0,0 0 1 0 0,0 0 0 0 0,0 0 0 0 0,0 0-1 0 0,0 0 1 0 0,0 1 0 0 0,0-1-1 0 0,0 0 1 0 0,0 0 0 0 0,0 1-1 0 0,-1-1 1 0 0,1 1 0 0 0,0-1 0 0 0,0 1-1 0 0,-1 0 1 0 0,1-1 0 0 0,0 1-1 0 0,-1 0 1 0 0,-2 0 0 0 0,2 0-91 0 0,-1 0 0 0 0,0 1 1 0 0,0 0-1 0 0,0-1 0 0 0,1 1 0 0 0,-1 0 1 0 0,0 0-1 0 0,1 1 0 0 0,-4 1 0 0 0,-3 3-103 0 0,0 1 0 0 0,0-1 0 0 0,1 2 0 0 0,-9 10 0 0 0,13-14 83 0 0,1 0 0 0 0,0 1 0 0 0,0-1 0 0 0,0 1 0 0 0,1 0 0 0 0,0 0 0 0 0,0 0 0 0 0,0 0 0 0 0,0 1 0 0 0,1-1 0 0 0,0 0 0 0 0,0 1 0 0 0,0-1 0 0 0,1 1 0 0 0,0-1 0 0 0,0 8 0 0 0,1-10-55 0 0,0-1-1 0 0,0 1 1 0 0,0 0-1 0 0,1 0 1 0 0,-1 0-1 0 0,1-1 1 0 0,-1 1 0 0 0,1-1-1 0 0,0 1 1 0 0,0-1-1 0 0,0 0 1 0 0,0 0-1 0 0,0 0 1 0 0,1 0-1 0 0,-1 0 1 0 0,1 0-1 0 0,-1-1 1 0 0,1 1-1 0 0,0-1 1 0 0,0 0-1 0 0,-1 0 1 0 0,1 0 0 0 0,0 0-1 0 0,0 0 1 0 0,0 0-1 0 0,0-1 1 0 0,0 0-1 0 0,0 1 1 0 0,0-1-1 0 0,0 0 1 0 0,0-1-1 0 0,6 0 1 0 0,-4 0-182 0 0,0-1 0 0 0,-1-1 1 0 0,1 1-1 0 0,0 0 0 0 0,-1-1 1 0 0,1 0-1 0 0,-1 0 0 0 0,0-1 0 0 0,6-6 1 0 0,6-10-436 0 0,-13 15 532 0 0,0 0-1 0 0,0 1 1 0 0,-1-1 0 0 0,0 0-1 0 0,0 0 1 0 0,-1-1 0 0 0,3-7-1 0 0,-4 5 122 0 0,0 3 216 0 0,2-13 889 0 0,-2 18-1082 0 0,0-1 0 0 0,1 1-1 0 0,-1-1 1 0 0,0 1 0 0 0,1-1 0 0 0,-1 1 0 0 0,0-1-1 0 0,1 1 1 0 0,-1 0 0 0 0,1-1 0 0 0,-1 1-1 0 0,0-1 1 0 0,1 1 0 0 0,-1 0 0 0 0,1 0 0 0 0,-1-1-1 0 0,1 1 1 0 0,-1 0 0 0 0,1 0 0 0 0,-1 0-1 0 0,1-1 1 0 0,0 1 0 0 0,-1 0 0 0 0,1 0 0 0 0,-1 0-1 0 0,1 0 1 0 0,-1 0 0 0 0,2 0 0 0 0,0 2 49 0 0,0-1 1 0 0,0 1 0 0 0,1 0 0 0 0,-1 0 0 0 0,-1 0-1 0 0,1 0 1 0 0,0 0 0 0 0,0 0 0 0 0,1 3 0 0 0,7 10-2 0 0,-4-4-51 0 0,1 0 0 0 0,1-1 0 0 0,0 1-1 0 0,0-2 1 0 0,1 1 0 0 0,15 12 0 0 0,-9-9-39 0 0,-12-11 10 0 0,-1 1-1 0 0,1-1 0 0 0,0 0 1 0 0,0 1-1 0 0,-1-1 1 0 0,1-1-1 0 0,4 3 1 0 0,-3-2-289 0 0,0-1 0 0 0,0 1 1 0 0,0-1-1 0 0,0 0 0 0 0,0 0 0 0 0,0 0 1 0 0,0-1-1 0 0,0 1 0 0 0,1-1 0 0 0,4 0 1 0 0,5-3-7662 0 0</inkml:trace>
  <inkml:trace contextRef="#ctx0" brushRef="#br0" timeOffset="1360.58">1328 36 17135 0 0,'-2'-1'315'0'0,"0"1"0"0"0,1-1 0 0 0,-1 1-1 0 0,0-1 1 0 0,0 1 0 0 0,0 0 0 0 0,0 0-1 0 0,1 0 1 0 0,-1 0 0 0 0,0 0 0 0 0,0 0-1 0 0,0 1 1 0 0,0-1 0 0 0,-2 1 0 0 0,3 1-91 0 0,1-1 0 0 0,0 1 1 0 0,-1-1-1 0 0,1 1 0 0 0,0 0 1 0 0,0-1-1 0 0,0 1 0 0 0,0-1 1 0 0,1 3-1 0 0,-1 0 194 0 0,1 1-231 0 0,-1 0 1 0 0,1-1-1 0 0,0 1 1 0 0,0-1-1 0 0,1 1 1 0 0,2 5-1 0 0,5 18 306 0 0,-2 1-167 0 0,0 10 172 0 0,-5-28-212 0 0,0 1-1 0 0,3 13 1 0 0,2 3-26 0 0,16 117-101 0 0,-13-93-106 0 0,-1-8-194 0 0,0 2-786 0 0,-7-28-4303 0 0</inkml:trace>
  <inkml:trace contextRef="#ctx0" brushRef="#br0" timeOffset="1935.33">1302 357 17135 0 0,'0'0'1551'0'0,"-1"0"-1276"0"0,-6 0 2621 0 0,9-1-1908 0 0,10-1 32 0 0,0 1 0 0 0,12 0 0 0 0,14-2-576 0 0,64-13-422 0 0,-58 7-2448 0 0,-35 8-161 0 0,1-2-5291 0 0</inkml:trace>
  <inkml:trace contextRef="#ctx0" brushRef="#br0" timeOffset="1936.33">1627 323 18631 0 0,'0'0'1411'0'0,"0"3"-956"0"0,0 0-379 0 0,0-1-66 0 0,0 0-1 0 0,0 1 1 0 0,0-1 0 0 0,0 0 0 0 0,-1 1 0 0 0,1-1 0 0 0,-1 0 0 0 0,1 0-1 0 0,-2 3 1 0 0,0 2 430 0 0,0-1-1 0 0,0 1 1 0 0,1-1-1 0 0,0 1 0 0 0,0-1 1 0 0,1 1-1 0 0,0 7 0 0 0,-2 12 189 0 0,1-20-728 0 0,0 0 1 0 0,1 0-1 0 0,0 0 1 0 0,0 1-1 0 0,1-1 0 0 0,-1 0 1 0 0,1 0-1 0 0,0 0 1 0 0,4 9-1 0 0,-4-14-656 0 0</inkml:trace>
  <inkml:trace contextRef="#ctx0" brushRef="#br0" timeOffset="1937.33">1623 199 22319 0 0,'-12'-33'2416'0'0,"9"22"-2048"0"0,2 8 20 0 0,0 1 0 0 0,1 0 0 0 0,-1 0 0 0 0,1 0 0 0 0,0-1 0 0 0,0 1 0 0 0,0-3 0 0 0,0 3-335 0 0,0 1 0 0 0,1 0 1 0 0,-1 0-1 0 0,0 0 0 0 0,1 0 1 0 0,-1 0-1 0 0,1 0 1 0 0,0 0-1 0 0,-1 0 0 0 0,1 0 1 0 0,0 0-1 0 0,-1 0 0 0 0,1 1 1 0 0,0-1-1 0 0,0 0 0 0 0,0 0 1 0 0,0 1-1 0 0,2-2 0 0 0,-2 2-72 0 0,-1-1 0 0 0,1 1 0 0 0,0-1 1 0 0,0 0-1 0 0,-1 1 0 0 0,1-1 0 0 0,0 1 0 0 0,-1-1 0 0 0,1 0 0 0 0,-1 0 0 0 0,1 1 0 0 0,0-1 0 0 0,-1 0 0 0 0,0 0 0 0 0,1 0 0 0 0,0-1 0 0 0,19 2-4506 0 0</inkml:trace>
  <inkml:trace contextRef="#ctx0" brushRef="#br0" timeOffset="2437.83">1814 344 12872 0 0,'0'0'1518'0'0,"-8"13"1389"0"0,5 20 115 0 0,-3-13-2192 0 0,-3 21-1 0 0,-3 13-268 0 0,11-52-549 0 0,1 1 1 0 0,-1-1-1 0 0,1 1 0 0 0,0-1 0 0 0,0 1 0 0 0,-1-1 0 0 0,2 1 0 0 0,-1-1 0 0 0,0 1 0 0 0,0-1 1 0 0,2 4-1 0 0,-2 2 9 0 0,0-8-20 0 0,0 0 0 0 0,0 0 0 0 0,0 0 0 0 0,1 0 0 0 0,-1 0 0 0 0,0 0 0 0 0,0 0 0 0 0,0 0 0 0 0,0 0 0 0 0,0 0 0 0 0,0 0 1 0 0,0 0-1 0 0,0 0 0 0 0,0 0 0 0 0,0 0 0 0 0,0 0 0 0 0,0 0 0 0 0,0 0 0 0 0,0 0 0 0 0,0 0 0 0 0,0 0 0 0 0,0 0 0 0 0,0 0 0 0 0,0 0 0 0 0,0 0 0 0 0,0 0 0 0 0,0 0 0 0 0,0 0 0 0 0,0 0 0 0 0,0 0 0 0 0,0 0 0 0 0,0 0 0 0 0,0 0 1 0 0,0 0-1 0 0,0 0 0 0 0,0 0 0 0 0,0 0 0 0 0,0 0 0 0 0,0 0 0 0 0,0 0 0 0 0,0 0 0 0 0,0 0 0 0 0,1 0 0 0 0,-1 0 0 0 0,0 0 0 0 0,0 0 0 0 0,0 0 0 0 0,0 0 0 0 0,0 1 0 0 0,0-1 0 0 0,1-1 4 0 0,0 0 0 0 0,0 0 0 0 0,0 0 0 0 0,0 0 0 0 0,1 0-1 0 0,-1 0 1 0 0,-1-1 0 0 0,1 1 0 0 0,0 0 0 0 0,0 0 0 0 0,0-1-1 0 0,-1 1 1 0 0,1-1 0 0 0,0 1 0 0 0,-1 0 0 0 0,1-1 0 0 0,-1-2 0 0 0,2-3 25 0 0,6-12 84 0 0,7-28 0 0 0,-12 36 102 0 0,0 0 1 0 0,1 0 0 0 0,0 0 0 0 0,1 0-1 0 0,0 1 1 0 0,0-1 0 0 0,1 1 0 0 0,11-14-1 0 0,-15 22-193 0 0,-1 0 1 0 0,1 1-1 0 0,0-1 0 0 0,0 0 0 0 0,1 0 0 0 0,-1 1 0 0 0,0-1 1 0 0,0 1-1 0 0,1 0 0 0 0,-1 0 0 0 0,1-1 0 0 0,-1 2 1 0 0,1-1-1 0 0,-1 0 0 0 0,1 0 0 0 0,0 1 0 0 0,-1 0 0 0 0,1-1 1 0 0,0 1-1 0 0,0 0 0 0 0,-1 0 0 0 0,1 1 0 0 0,0-1 0 0 0,-1 0 1 0 0,1 1-1 0 0,0 0 0 0 0,-1-1 0 0 0,1 1 0 0 0,-1 0 1 0 0,1 1-1 0 0,-1-1 0 0 0,0 0 0 0 0,4 3 0 0 0,19 12 207 0 0,-24-15-223 0 0,-1-1 1 0 0,1 0-1 0 0,-1 0 1 0 0,0 1-1 0 0,1-1 1 0 0,-1 0 0 0 0,0 0-1 0 0,1 1 1 0 0,-1-1-1 0 0,0 1 1 0 0,0-1-1 0 0,1 0 1 0 0,-1 1 0 0 0,0-1-1 0 0,0 0 1 0 0,0 1-1 0 0,0-1 1 0 0,1 1-1 0 0,-1-1 1 0 0,0 1 0 0 0,0 0-1 0 0,1 2 25 0 0,10 11 99 0 0,-9-12-106 0 0,-1-1-1 0 0,1 1 1 0 0,-1-1-1 0 0,0 1 1 0 0,1 0-1 0 0,-1 0 0 0 0,0 0 1 0 0,0 0-1 0 0,0 0 1 0 0,1 4-1 0 0,2 7 133 0 0,-3-9-127 0 0,1 0 0 0 0,-1-1 0 0 0,0 1-1 0 0,-1 0 1 0 0,1 6 0 0 0,-2 72 549 0 0,0-43-1347 0 0,1 0-3553 0 0</inkml:trace>
  <inkml:trace contextRef="#ctx0" brushRef="#br0" timeOffset="3088">2255 354 12528 0 0,'0'0'1133'0'0,"1"-2"-1049"0"0,-1-5 7473 0 0,-1 6-6796 0 0,-17 4 285 0 0,15-2-881 0 0,0 0 1 0 0,0 1-1 0 0,0-1 1 0 0,0 1-1 0 0,0 0 1 0 0,1 0 0 0 0,-1 0-1 0 0,0 0 1 0 0,1 1-1 0 0,-4 3 1 0 0,0 2 267 0 0,1 0 1 0 0,-6 12-1 0 0,9-15-385 0 0,1 1 0 0 0,0-1 0 0 0,1 0 0 0 0,-1 1 0 0 0,1-1 1 0 0,0 0-1 0 0,0 1 0 0 0,0-1 0 0 0,1 1 0 0 0,0-1 0 0 0,2 6 0 0 0,-2-8-49 0 0,0 0 1 0 0,1-1-1 0 0,-1 1 0 0 0,1-1 0 0 0,0 1 1 0 0,0-1-1 0 0,0 0 0 0 0,0 1 0 0 0,0-1 1 0 0,0 0-1 0 0,1-1 0 0 0,-1 1 0 0 0,0 0 0 0 0,5 1 1 0 0,1 3-66 0 0,-6-6 22 0 0,0 1 0 0 0,0 0 1 0 0,1-1-1 0 0,-1 1 0 0 0,0-1 1 0 0,0 0-1 0 0,1 0 0 0 0,-1 0 0 0 0,0 0 1 0 0,1 0-1 0 0,-1 0 0 0 0,0-1 1 0 0,1 1-1 0 0,-1-1 0 0 0,0 1 0 0 0,4-2 1 0 0,5-1-513 0 0,-7 1 350 0 0,1 1 1 0 0,0-1-1 0 0,-1 0 0 0 0,1 0 0 0 0,-1 0 0 0 0,0-1 0 0 0,1 1 1 0 0,-1-1-1 0 0,0 0 0 0 0,-1-1 0 0 0,1 1 0 0 0,-1 0 0 0 0,1-1 1 0 0,-1 0-1 0 0,3-5 0 0 0,-5 7 146 0 0,0 1 0 0 0,0-1 1 0 0,-1 0-1 0 0,1 0 0 0 0,-1 0 0 0 0,1 0 0 0 0,-1 0 0 0 0,0 0 1 0 0,1 0-1 0 0,-1 0 0 0 0,0 0 0 0 0,-1 0 0 0 0,1 1 0 0 0,0-4 1 0 0,-1-4 452 0 0,1 8-74 0 0,4-1 1607 0 0,-4 1-1893 0 0,1 1-1 0 0,-1 0 1 0 0,0 0-1 0 0,0 0 1 0 0,0 0-1 0 0,0 0 1 0 0,0 0-1 0 0,1 0 1 0 0,-1 0 0 0 0,0 0-1 0 0,0 0 1 0 0,0 0-1 0 0,1 0 1 0 0,-1 0-1 0 0,0 0 1 0 0,0 0-1 0 0,0 0 1 0 0,1 0-1 0 0,-1 0 1 0 0,0 0-1 0 0,0 0 1 0 0,0 0-1 0 0,0 0 1 0 0,1 0 0 0 0,-1 0-1 0 0,0 0 1 0 0,0 0-1 0 0,0 0 1 0 0,0 0-1 0 0,1 0 1 0 0,-1 1-1 0 0,0-1 1 0 0,0 0-1 0 0,0 0 1 0 0,0 0-1 0 0,0 0 1 0 0,0 0-1 0 0,1 0 1 0 0,-1 1 0 0 0,0-1-1 0 0,0 0 1 0 0,0 0-1 0 0,0 0 1 0 0,0 1-1 0 0,6 5 95 0 0,0 0 0 0 0,0 0 1 0 0,-1 1-1 0 0,0 0 0 0 0,0 0 0 0 0,6 15 0 0 0,11 14 165 0 0,-8-15-197 0 0,-6-9 6 0 0,17 22 1 0 0,-8-15-258 0 0,23 39-1 0 0,-21-30 62 0 0,-13-19-24 0 0,-1 1 0 0 0,0 0 0 0 0,-1 1 0 0 0,0-1 0 0 0,4 22 0 0 0,-2-11 17 0 0,-4-14 88 0 0,-1 1 0 0 0,1-1-1 0 0,-2 1 1 0 0,1-1 0 0 0,-1 0-1 0 0,0 1 1 0 0,0-1 0 0 0,-1 1-1 0 0,0-1 1 0 0,-1 0 0 0 0,1 1-1 0 0,-1-1 1 0 0,-1 0 0 0 0,1 0-1 0 0,-1 0 1 0 0,0 0 0 0 0,-1-1 0 0 0,-7 11-1 0 0,7-14 63 0 0,0 0-1 0 0,0 0 0 0 0,-1 0 0 0 0,1-1 1 0 0,-1 1-1 0 0,0-1 0 0 0,1 0 0 0 0,-1-1 1 0 0,0 1-1 0 0,-7 0 0 0 0,-8-1-150 0 0,0-1 1 0 0,0-1-1 0 0,0-1 0 0 0,-39-8 0 0 0,41 6-509 0 0,13 3-60 0 0,0 0 1 0 0,0 0 0 0 0,0 0 0 0 0,-9-5 0 0 0,2-1-7166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36:28.3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1 52 1376 0 0,'-8'-12'2640'0'0,"-19"-28"14689"0"0,33 50-17185 0 0,0 0 0 0 0,1-1 0 0 0,0 0 0 0 0,1-1 0 0 0,0 1 1 0 0,15 11-1 0 0,-5-3 299 0 0,98 77 363 0 0,-62-52-740 0 0,-44-33-67 0 0,-1 1 1 0 0,0 0-1 0 0,0 0 1 0 0,10 17-1 0 0,-5-7-100 0 0,1 3-413 0 0,-12-17-104 0 0,1 0 0 0 0,0-1 1 0 0,0 1-1 0 0,9 9 0 0 0</inkml:trace>
  <inkml:trace contextRef="#ctx0" brushRef="#br0" timeOffset="516.74">1 423 13824 0 0,'1'-1'23'0'0,"1"0"75"0"0,1 0 0 0 0,-1-1 0 0 0,1 0 0 0 0,-1 1 1 0 0,0-1-1 0 0,1 0 0 0 0,-1 0 0 0 0,0 0 0 0 0,0-1 1 0 0,0 1-1 0 0,-1 0 0 0 0,1-1 0 0 0,-1 1 0 0 0,3-6 1 0 0,17-46 2645 0 0,2 1 0 0 0,41-68 1 0 0,-57 109-2700 0 0,1 0 1 0 0,0 0 0 0 0,1 1 0 0 0,0 0-1 0 0,1 0 1 0 0,0 1 0 0 0,1 1-1 0 0,0 0 1 0 0,13-9 0 0 0,-10 9-230 0 0,-7 4-149 0 0,-1 1 0 0 0,1 0 0 0 0,0 1 0 0 0,-1-1-1 0 0,16-4 1 0 0,-11 5-1599 0 0</inkml:trace>
</inkml:ink>
</file>

<file path=word/ink/ink3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8:22.9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289 20271 0 0,'0'0'448'0'0,"3"5"88"0"0</inkml:trace>
  <inkml:trace contextRef="#ctx0" brushRef="#br0" timeOffset="2847.79">303 0 10680 0 0,'0'0'970'0'0,"-16"5"896"0"0,12-4-1195 0 0,-1 1 0 0 0,1 0 1 0 0,0 0-1 0 0,0 0 1 0 0,0 1-1 0 0,-6 4 1 0 0,0 0-97 0 0,3-2-150 0 0,6-4-358 0 0,0 0 0 0 0,0-1 1 0 0,0 1-1 0 0,0 0 0 0 0,0-1 0 0 0,-1 1 0 0 0,1-1 0 0 0,0 1 0 0 0,0-1 1 0 0,0 0-1 0 0,0 1 0 0 0,-1-1 0 0 0,1 0 0 0 0,-2 0 0 0 0,1 1 29 0 0,1-1 0 0 0,0 0-1 0 0,0 0 1 0 0,-1 1 0 0 0,1-1-1 0 0,0 0 1 0 0,-1 1 0 0 0,1 0-1 0 0,0-1 1 0 0,0 1 0 0 0,0 0-1 0 0,0-1 1 0 0,0 1 0 0 0,0 0-1 0 0,-2 2 1 0 0,-13 16 673 0 0,8-8-405 0 0,1-3-131 0 0,5-7-133 0 0,0 1-1 0 0,0 1 0 0 0,0-1 1 0 0,1 0-1 0 0,-1 0 1 0 0,1 1-1 0 0,-1-1 1 0 0,0 4-1 0 0,1-4-40 0 0,0 0-1 0 0,-1 0 0 0 0,1 0 1 0 0,0 0-1 0 0,-1 0 1 0 0,1 0-1 0 0,-3 2 1 0 0,2-2-20 0 0,0 0 1 0 0,0 0-1 0 0,0 0 1 0 0,0 0-1 0 0,1 1 1 0 0,-2 2-1 0 0,-15 23 437 0 0,14-22-262 0 0,0 0 0 0 0,0 0 0 0 0,-4 9 0 0 0,-18 31 212 0 0,21-39-320 0 0,5-6-79 0 0,0-1 0 0 0,0 0-1 0 0,-1 0 1 0 0,1 1 0 0 0,0-1-1 0 0,0 0 1 0 0,-1 1 0 0 0,1-1 0 0 0,0 1-1 0 0,0-1 1 0 0,0 0 0 0 0,0 1-1 0 0,-1-1 1 0 0,1 0 0 0 0,0 1-1 0 0,0-1 1 0 0,0 1 0 0 0,0-1 0 0 0,0 0-1 0 0,0 1 1 0 0,0-1 0 0 0,0 1-1 0 0,0-1 1 0 0,0 0 0 0 0,0 1 0 0 0,0-1-1 0 0,1 1 1 0 0,1 2 52 0 0,0-1 1 0 0,0 0-1 0 0,0 0 1 0 0,0 0-1 0 0,1 0 1 0 0,-1 0-1 0 0,1-1 0 0 0,2 2 1 0 0,12 7 14 0 0,28 11 0 0 0,-3-1 40 0 0,-28-13-174 0 0,1-1-1 0 0,17 4 1 0 0,20 9-40 0 0,-1-2 133 0 0,-41-12-18 0 0,1 0 0 0 0,-1 0 0 0 0,-1 1 0 0 0,11 7 0 0 0,-16-10-4 0 0,-3-2-15 0 0,0-1 0 0 0,0 1 0 0 0,0 0-1 0 0,0 0 1 0 0,0 0 0 0 0,0 0 0 0 0,0 0 0 0 0,0 0-1 0 0,0 0 1 0 0,-1 0 0 0 0,1 0 0 0 0,0 0 0 0 0,-1 1 0 0 0,1-1-1 0 0,0 2 1 0 0,6 9 112 0 0,-6-11-118 0 0,0 0 0 0 0,-1 0 0 0 0,1 0 0 0 0,0 0 0 0 0,-1 0 0 0 0,1 0 0 0 0,-1 0 0 0 0,1 0 0 0 0,-1 1 0 0 0,1-1 0 0 0,-1 1 0 0 0,5 17 148 0 0,-4-16-134 0 0,0 0 1 0 0,0 0 0 0 0,-1-1 0 0 0,1 1 0 0 0,-1 0-1 0 0,1 0 1 0 0,-1-1 0 0 0,0 1 0 0 0,-1 4-1 0 0,1-2-22 0 0,-1 2 7 0 0,0 0-1 0 0,0-1 1 0 0,-1 1-1 0 0,0-1 1 0 0,0 1-1 0 0,0-1 1 0 0,-1 0-1 0 0,0 0 1 0 0,-5 7-1 0 0,-4 5 57 0 0,-12 15 83 0 0,13-20-96 0 0,9-10-35 0 0,-1 1 0 0 0,0-1 0 0 0,1 0 0 0 0,-2 0 0 0 0,1 0 0 0 0,-7 4 0 0 0,-12 9 27 0 0,19-13-24 0 0,0-1 0 0 0,-1 1 0 0 0,1-1 0 0 0,0 0 0 0 0,-1 0 0 0 0,1 0 0 0 0,-1 0 0 0 0,0-1 0 0 0,0 1 0 0 0,0-1 0 0 0,0 0 0 0 0,0 0 0 0 0,-6 0 0 0 0,-5 1 64 0 0,12-1-67 0 0,-1-1 0 0 0,1 1 0 0 0,0-1 0 0 0,-1 0 1 0 0,-5 0-1 0 0,-88-21 131 0 0,55 12-40 0 0,32 6-121 0 0,0-1 1 0 0,-12-5 0 0 0,1 1-591 0 0,19 7 448 0 0,0 0 0 0 0,1 1 0 0 0,-1-1 1 0 0,0 0-1 0 0,1-1 0 0 0,-1 1 0 0 0,1 0 0 0 0,-2-2 1 0 0,-2-3-4918 0 0</inkml:trace>
  <inkml:trace contextRef="#ctx0" brushRef="#br0" timeOffset="3698.54">544 497 11488 0 0,'0'0'1040'0'0,"8"-12"7751"0"0,-4 17-8562 0 0,-1 0-1 0 0,0 0 1 0 0,0 0-1 0 0,0 0 1 0 0,-1 1-1 0 0,0-1 1 0 0,0 1-1 0 0,0 0 0 0 0,0 0 1 0 0,0 6-1 0 0,1 12 236 0 0,0 30 0 0 0,-1-22-178 0 0,-3 51 203 0 0,-1-29-473 0 0,1-25 163 0 0,1-18 247 0 0,-1 0-1 0 0,3 15 1 0 0,-1-12-218 0 0,-1 0-1 0 0,-2 27 1 0 0,-1 5-202 0 0,7-25 577 0 0,-3-75-465 0 0,-5-118-1157 0 0,2 131 808 0 0,7-72 1 0 0,-2 79 192 0 0,-2 23 18 0 0,1 0-1 0 0,1 0 0 0 0,0-1 1 0 0,8-20-1 0 0,0 2-14 0 0,-7 20 26 0 0,1-1 0 0 0,0 1 1 0 0,10-17-1 0 0,-12 22 7 0 0,0 0 0 0 0,1 1 0 0 0,0-1 0 0 0,-1 1 1 0 0,1 0-1 0 0,1 0 0 0 0,-1 0 0 0 0,1 1 0 0 0,6-5 0 0 0,-8 7 2 0 0,0 0 0 0 0,1 0 0 0 0,-1 0 0 0 0,0 0 0 0 0,1 0 0 0 0,-1 1 0 0 0,1-1 0 0 0,-1 1 0 0 0,0 0 0 0 0,1 0 0 0 0,-1 1 0 0 0,1-1 0 0 0,-1 1 0 0 0,1-1 0 0 0,-1 1 0 0 0,0 0 0 0 0,0 0 0 0 0,1 0 0 0 0,4 4 0 0 0,3 1 0 0 0,0 1 0 0 0,0 0 0 0 0,17 16 0 0 0,-14-12-14 0 0,-11-9 7 0 0,1 1 0 0 0,-1-1 1 0 0,1 1-1 0 0,-1 0 0 0 0,0 0 0 0 0,0 0 0 0 0,0 1 0 0 0,0-1 0 0 0,0 1 0 0 0,-1-1 0 0 0,0 1 1 0 0,0 0-1 0 0,0 0 0 0 0,3 8 0 0 0,-4-6 17 0 0,0 2 51 0 0,1 0 1 0 0,-1-1-1 0 0,-1 1 1 0 0,0 14-1 0 0,0-19-45 0 0,-1 2 22 0 0,1 1 0 0 0,-1-1 0 0 0,0 1 0 0 0,0-1-1 0 0,0 0 1 0 0,-1 0 0 0 0,0 1 0 0 0,0-1 0 0 0,0 0-1 0 0,-4 5 1 0 0,0 1-38 0 0,5-10 1 0 0,1 1 0 0 0,-1-1 0 0 0,0 0 0 0 0,1 0 0 0 0,-1 0 0 0 0,0 0 0 0 0,0 0 0 0 0,0 0 0 0 0,1 0 0 0 0,-1 0 0 0 0,-2 1 0 0 0,-6 5 63 0 0,-1-1-1 0 0,-14 7 1 0 0,20-10-45 0 0,-1-2 1 0 0,0 1-1 0 0,0-1 0 0 0,0 1 0 0 0,0-1 0 0 0,0-1 1 0 0,0 1-1 0 0,-6-1 0 0 0,9 0-19 0 0,-2 1 0 0 0,1-1 0 0 0,-1 0 0 0 0,0 0 0 0 0,1-1 0 0 0,-1 1 0 0 0,1-1 0 0 0,-1 1 0 0 0,1-1 0 0 0,-1 0 0 0 0,1-1 0 0 0,-1 1 0 0 0,-5-4 0 0 0,-11-7-1099 0 0,-6-4-2426 0 0,25 15 3268 0 0,0 1-1 0 0,0-1 1 0 0,0 0 0 0 0,0-1-1 0 0,0 1 1 0 0,0 0 0 0 0,0 0 0 0 0,1 0-1 0 0,-1-1 1 0 0,0 1 0 0 0,1 0-1 0 0,-1 0 1 0 0,1-1 0 0 0,0 1-1 0 0,-1-1 1 0 0,1 1 0 0 0,0 0-1 0 0,0-3 1 0 0,0-3-7541 0 0</inkml:trace>
  <inkml:trace contextRef="#ctx0" brushRef="#br0" timeOffset="4196.99">1055 438 8752 0 0,'0'0'673'0'0,"0"2"-149"0"0,-1 21 6570 0 0,0-18-6570 0 0,0 0 0 0 0,1 0-1 0 0,0 0 1 0 0,0 0 0 0 0,0 0 0 0 0,0 0 0 0 0,1 0 0 0 0,1 5 0 0 0,9 60 580 0 0,4-14-855 0 0,-8-37-1042 0 0,-6-17-106 0 0</inkml:trace>
  <inkml:trace contextRef="#ctx0" brushRef="#br0" timeOffset="4197.99">1009 240 20071 0 0,'5'-3'171'0'0,"-3"2"-20"0"0,-1 1 1 0 0,1-1-1 0 0,-1 0 1 0 0,1-1 0 0 0,-1 1-1 0 0,0 0 1 0 0,0 0-1 0 0,1 0 1 0 0,-1-1-1 0 0,0 1 1 0 0,0-1-1 0 0,0 1 1 0 0,1-3-1 0 0,12-19 3489 0 0,-14 22-3380 0 0,1 1-272 0 0,-1-1 0 0 0,1 1 0 0 0,-1-1 0 0 0,1 1-1 0 0,0 0 1 0 0,-1-1 0 0 0,1 1 0 0 0,0 0 0 0 0,0-1 0 0 0,-1 1 0 0 0,1 0-1 0 0,0 0 1 0 0,0 0 0 0 0,-1 0 0 0 0,1 0 0 0 0,0 0 0 0 0,0 0-1 0 0,-1 0 1 0 0,1 0 0 0 0,0 0 0 0 0,0 0 0 0 0,-1 0 0 0 0,1 0 0 0 0,0 1-1 0 0,0-1 1 0 0,4 6-1561 0 0,2-2-514 0 0</inkml:trace>
  <inkml:trace contextRef="#ctx0" brushRef="#br0" timeOffset="4777.22">1221 431 5984 0 0,'0'0'916'0'0,"1"2"621"0"0,6 11 1915 0 0,-6-11-2987 0 0,0 0-1 0 0,1 1 1 0 0,-1-1 0 0 0,0 0 0 0 0,0 0-1 0 0,0 1 1 0 0,-1-1 0 0 0,1 1-1 0 0,-1-1 1 0 0,1 4 0 0 0,-1-3-114 0 0,1 1 0 0 0,-1-1-1 0 0,1 0 1 0 0,0 0 0 0 0,0 0 0 0 0,1 5 0 0 0,0-5-102 0 0,-1 0-1 0 0,0 0 1 0 0,0 0 0 0 0,-1 1 0 0 0,1-1-1 0 0,0 5 1 0 0,0 17 832 0 0,-1-15-734 0 0,1 1-1 0 0,-3 16 1 0 0,2 3 388 0 0,0-29-918 0 0,3-8-719 0 0,2-2 659 0 0,0-1 1 0 0,-1 1 0 0 0,-1-1-1 0 0,0 1 1 0 0,0-1 0 0 0,0 0-1 0 0,0-12 1 0 0,-1 11 119 0 0,-1 7 121 0 0,1 0-1 0 0,-1-1 0 0 0,1 1 1 0 0,0 0-1 0 0,0 0 0 0 0,0 0 1 0 0,1 1-1 0 0,-1-1 0 0 0,5-4 1 0 0,29-28 216 0 0,-33 33-108 0 0,0 1-1 0 0,0-1 0 0 0,1 1 0 0 0,-1 0 0 0 0,1 0 1 0 0,-1 0-1 0 0,1 1 0 0 0,0 0 0 0 0,-1-1 0 0 0,1 1 1 0 0,0 0-1 0 0,0 1 0 0 0,0-1 0 0 0,0 1 0 0 0,0 0 1 0 0,0 0-1 0 0,0 0 0 0 0,0 0 0 0 0,0 0 0 0 0,5 2 1 0 0,-5-1 60 0 0,-1 1 1 0 0,0-1-1 0 0,1 0 1 0 0,-1 1-1 0 0,0 0 1 0 0,0 0-1 0 0,0 0 1 0 0,0 0 0 0 0,0 0-1 0 0,0 0 1 0 0,4 6-1 0 0,1 0 169 0 0,-6-6-247 0 0,1 1 0 0 0,-1-1 0 0 0,1 1 0 0 0,-1 0 0 0 0,0 0 0 0 0,1 3 0 0 0,7 12 39 0 0,-2 1 0 0 0,-1-1 0 0 0,0 1 0 0 0,-1 0 0 0 0,-1 1 0 0 0,2 21 0 0 0,-5-33-141 0 0,4 0 125 0 0,-4-6-1853 0 0</inkml:trace>
</inkml:ink>
</file>

<file path=word/ink/ink3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7:02.2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80 1376 0 0,'3'-1'217'0'0,"6"-3"-303"0"0,-4 2 2535 0 0,18-2 4544 0 0,1 1-4206 0 0,35-12 117 0 0,33 2-353 0 0,-28 12-1264 0 0,-24 4-614 0 0,-38-3-487 0 0,0 1 39 0 0,13 4 268 0 0,-14-4 202 0 0,1 0-599 0 0,9 10 124 0 0,-10-10-202 0 0,0 0-1 0 0,-1 0 0 0 0,1-1 1 0 0,-1 1-1 0 0,1 0 1 0 0,-1 0-1 0 0,1 0 1 0 0,-1 0-1 0 0,0 0 1 0 0,0 0-1 0 0,1 0 1 0 0,-1 0-1 0 0,0 0 1 0 0,0 0-1 0 0,0 0 0 0 0,0 0 1 0 0,0 0-1 0 0,0 0 1 0 0,0 2-1 0 0,-4 9 64 0 0,2-4 8 0 0,-1-1 0 0 0,1 0 0 0 0,-1 0 0 0 0,0 0 0 0 0,-1 0 0 0 0,-8 11 0 0 0,-74 74 268 0 0,69-75-324 0 0,7-6-22 0 0,7-8-11 0 0,0 1 0 0 0,-1 0 0 0 0,0-1-1 0 0,-6 5 1 0 0,-8 4 126 0 0,0 0 0 0 0,0 1 0 0 0,1 1 0 0 0,1 1 0 0 0,0 1 0 0 0,1 0 0 0 0,-17 23 0 0 0,24-22-126 0 0,8-17 0 0 0,0 0 0 0 0,0 1 0 0 0,0-1 0 0 0,-1 1 0 0 0,1-1 0 0 0,0 0 0 0 0,0 1 0 0 0,0-1 0 0 0,0 1 0 0 0,0-1 0 0 0,0 1 0 0 0,0-1 0 0 0,0 1 0 0 0,0-1 0 0 0,0 0 0 0 0,0 1 0 0 0,0-1 0 0 0,1 1 0 0 0,-1-1 0 0 0,0 1 0 0 0,0-1 0 0 0,0 0 0 0 0,1 1 0 0 0,-1-1 0 0 0,0 1 0 0 0,0-1 0 0 0,1 0 0 0 0,-1 1 0 0 0,1-1 0 0 0,0 1 0 0 0,1 3 96 0 0,1 0 0 0 0,-1 0 0 0 0,1 0 0 0 0,0-1 0 0 0,0 1 0 0 0,0-1 0 0 0,1 0 0 0 0,-1 0 0 0 0,1 0 0 0 0,7 3 0 0 0,0 1 243 0 0,1-1-1 0 0,19 7 1 0 0,-19-10-225 0 0,-1 0 0 0 0,1-1 0 0 0,17 2 0 0 0,-1 0 35 0 0,-16-3-118 0 0,-1 0 0 0 0,0-1 0 0 0,1 0 0 0 0,-1 0 0 0 0,0-1 0 0 0,17-4 0 0 0,64-22-3440 0 0,-87 25 2868 0 0,15-3-8354 0 0</inkml:trace>
  <inkml:trace contextRef="#ctx0" brushRef="#br0" timeOffset="471.69">326 0 15288 0 0,'0'0'1785'0'0,"6"6"-319"0"0,6 5-357 0 0,0 0 0 0 0,1-1-1 0 0,0 0 1 0 0,22 12 0 0 0,-18-11-450 0 0,-12-7-440 0 0,1 0 1 0 0,-1 1-1 0 0,0 0 0 0 0,-1 0 1 0 0,1 1-1 0 0,3 6 0 0 0,8 9 166 0 0,-13-17-322 0 0,48 59 887 0 0,-45-53-855 0 0,0-1 0 0 0,-1 1-1 0 0,0 0 1 0 0,0 0 0 0 0,3 16-1 0 0,14 79 291 0 0,-2-2-38 0 0,-15-79-220 0 0,-1 1 0 0 0,-2 0-1 0 0,0 35 1 0 0,-1-21 35 0 0,1 55 45 0 0,-4 0-1 0 0,-15 95 0 0 0,11-145-189 0 0,-3 0 0 0 0,-1-1-1 0 0,-2 0 1 0 0,-31 73 0 0 0,19-71-910 0 0,14-31-1785 0 0,0-2-3548 0 0,-3 1-2620 0 0</inkml:trace>
</inkml:ink>
</file>

<file path=word/ink/ink3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0:05.626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0 1376 0 0,'0'0'3539'0'0,"1"0"-3383"0"0,5 1-150 0 0,1 1-24 0 0,-6-2 1056 0 0,16 4 129 0 0,-16-3-1108 0 0,1 0-16 0 0,9 0 199 0 0,24 2 1650 0 0,-34-3-1739 0 0,18 3 106 0 0,-18-2-259 0 0,1-1 0 0 0,-1 1 0 0 0,0-1 0 0 0,1 0 0 0 0,-1 0 0 0 0,0 1 0 0 0,1-1 0 0 0,-1 0 0 0 0,1 0 0 0 0,-1-1 0 0 0,2 1 0 0 0,2-1 0 0 0,4 1 4 0 0,-9-2 8 0 0,2 1 14 0 0,14 0 9 0 0,7 1 166 0 0,-18 1-116 0 0,0-1-1 0 0,0 0 1 0 0,0 0 0 0 0,1-1 0 0 0,-1 1 0 0 0,0-1-1 0 0,0 0 1 0 0,4-2 0 0 0,-7 2 50 0 0,26 2-230 0 0,0-1-390 0 0,37-4 54 0 0,-58 4 388 0 0,-6 1 41 0 0,0-1-1 0 0,0 1 0 0 0,1-1 1 0 0,-1 1-1 0 0,0-1 0 0 0,0 0 1 0 0,1 0-1 0 0,-1 1 0 0 0,0-1 1 0 0,1 0-1 0 0,-1 0 0 0 0,3-1 1 0 0,6 0-42 0 0,-9 1 37 0 0,-1 0 1 0 0,1 0-1 0 0,-1-1 1 0 0,1 1-1 0 0,-1 0 1 0 0,1 0 0 0 0,0 0-1 0 0,-1 0 1 0 0,1 0-1 0 0,-1 0 1 0 0,1 0-1 0 0,0 0 1 0 0,-1 1-1 0 0,1-1 1 0 0,-1 0 0 0 0,1 0-1 0 0,0 1 1 0 0,1-1-18 0 0,-1 1-1 0 0,0-1 1 0 0,1 0 0 0 0,-1 0 0 0 0,0 1 0 0 0,1-1 0 0 0,-1 0 0 0 0,1 0-1 0 0,-1 0 1 0 0,3-1 0 0 0,3 0-84 0 0,39 1-1246 0 0,-44 0 999 0 0,0 0 104 0 0,16 3 131 0 0,-8-3 110 0 0,19-2-1 0 0,-26 2-42 0 0,-1 1-46 0 0,0-1 0 0 0,1 1 0 0 0,-1 0 0 0 0,0-1 0 0 0,0 1 0 0 0,1-1 1 0 0,-1 0-1 0 0,0 0 0 0 0,0 0 0 0 0,1 0 0 0 0,2-1 0 0 0,9 1-809 0 0,-2 1-176 0 0,24 0-1 0 0,-31-1 1133 0 0,17 0-36 0 0,-11 0 48 0 0</inkml:trace>
  <inkml:trace contextRef="#ctx0" brushRef="#br0" timeOffset="464.27">1838 20 920 0 0,'0'0'0'0'0,"11"0"80"0"0,-4 0-80 0 0,2 4 0 0 0,-2-4 0 0 0,-1 0 0 0 0,7 0 0 0 0,-2 0 0 0 0,4-4 0 0 0</inkml:trace>
  <inkml:trace contextRef="#ctx0" brushRef="#br0" timeOffset="2651.89">540 7 2848 0 0,'0'0'132'0'0,"1"0"-9"0"0,2 0-55 0 0,-3 0 148 0 0,24 6 1486 0 0,-20-8-939 0 0,1 1 0 0 0,0 1 0 0 0,0-1 0 0 0,0 1-1 0 0,0 0 1 0 0,9 1 0 0 0,0-1-650 0 0,-13 0 442 0 0,7 3-412 0 0,32-3 1197 0 0,-39 0-1144 0 0,19 3 241 0 0,46 4-362 0 0,-61-6-75 0 0,0-1 0 0 0,-1 1 0 0 0,1-1 0 0 0,0-1 0 0 0,0 1 0 0 0,4-2 0 0 0,14 0 0 0 0,-11 2 57 0 0,-1-1 0 0 0,1 0 1 0 0,17-3-1 0 0,-26 3 47 0 0,-1 1 1 0 0,1 0-1 0 0,0-1 0 0 0,0 1 1 0 0,0 0-1 0 0,-1 1 1 0 0,1-1-1 0 0,0 0 0 0 0,0 1 1 0 0,4 1-1 0 0,14 2-61 0 0,-14-2-11 0 0,-6-1-30 0 0,-1 0 0 0 0,1-1-1 0 0,0 1 1 0 0,0 0-1 0 0,1-1 1 0 0,-1 1 0 0 0,0-1-1 0 0,0 1 1 0 0,0-1-1 0 0,0 0 1 0 0,0 1 0 0 0,0-1-1 0 0,1 0 1 0 0,-1 0-1 0 0,0 0 1 0 0,2 0 0 0 0,5 2-2 0 0,-6-2 0 0 0,0 1 0 0 0,-1-1 0 0 0,1 0 0 0 0,0 0 0 0 0,0 0 0 0 0,0 0 0 0 0,-1 0 0 0 0,1 0 0 0 0,0 0 0 0 0,3-2 0 0 0,21 2 216 0 0,-8 1-147 0 0,-10-2-74 0 0,1-1 5 0 0,-7 2 0 0 0,19 2 0 0 0,-18-3-3 0 0,16 6-200 0 0,15 6 193 0 0,-29-9 8 0 0,-3-1 3 0 0,0 0 0 0 0,0 0 1 0 0,0 0-1 0 0,0-1 0 0 0,0 1 0 0 0,0-1 1 0 0,1 1-1 0 0,-1-1 0 0 0,4 0 0 0 0,18 0 60 0 0,11-2-122 0 0,-32 1 49 0 0,14 2 14 0 0,-12 0-2 0 0,0-1 0 0 0,0 0 0 0 0,0 0 0 0 0,8-1 0 0 0,-12 1 8 0 0,1-1 1 0 0,-1 1-1 0 0,0 0 1 0 0,1 0 0 0 0,-1 0-1 0 0,1 0 1 0 0,-1 0 0 0 0,0 0-1 0 0,1 0 1 0 0,-1 1 0 0 0,1-1-1 0 0,1 1 1 0 0,5 0 103 0 0,8-1-159 0 0,13 0-790 0 0,56-9 1 0 0,-77 8 836 0 0,15 0 0 0 0,5 2 0 0 0,-20 0-4 0 0,0 0 1 0 0,0-1 0 0 0,10-1-1 0 0,-11 1-126 0 0,14 2-10 0 0,62-6 128 0 0,-57 6 12 0 0,-19-2-3 0 0,20-4-48 0 0,-18 4 41 0 0,19-3 10 0 0,-7 3 0 0 0,-15 0 0 0 0,0 0 0 0 0,-1 0 0 0 0,1 0 0 0 0,0-1 0 0 0,9-2 0 0 0,-11 2-1 0 0,-3 0 1 0 0,0 1-1 0 0,0-1 0 0 0,0 1 0 0 0,1 0 1 0 0,-1-1-1 0 0,0 1 0 0 0,0 0 0 0 0,1 0 1 0 0,-1 0-1 0 0,0 0 0 0 0,1 0 0 0 0,-1 0 1 0 0,2 1-1 0 0,3-1-22 0 0,-4 0 20 0 0,1 0 0 0 0,-1 0 1 0 0,1 0-1 0 0,-1 0 0 0 0,1-1 0 0 0,4-1 0 0 0,-5 2 9 0 0,0 0-1 0 0,-1 0 1 0 0,1 0-1 0 0,0 0 1 0 0,-1 1-1 0 0,1-1 1 0 0,-1 0 0 0 0,3 2-1 0 0,0-2-1 0 0,4 1-4 0 0,1-2 0 0 0,15-2 0 0 0,1 4 0 0 0,11 1 0 0 0,8-4 0 0 0,-34 1 0 0 0,1 0 0 0 0,0 1 0 0 0,0 1 0 0 0,10 1 0 0 0,16 0 24 0 0,-30-2-347 0 0,1 0 1 0 0,-1 0 0 0 0,11 2-1 0 0,-8 0 200 0 0,-1-1 0 0 0,1-1 0 0 0,-1 0 0 0 0,12-1 0 0 0,10 0 194 0 0,33 4 3 0 0,-62-3-74 0 0,0-1 0 0 0,0 1 0 0 0,0 1 0 0 0,0-1 0 0 0,1 0 0 0 0,-1 0 0 0 0,0 1 0 0 0,0-1 0 0 0,-1 1 0 0 0,4 1 0 0 0,-4-2 0 0 0,1 1 0 0 0,-1-1 0 0 0,1 1 0 0 0,-1-1 0 0 0,1 0 0 0 0,-1 0 0 0 0,1 0 0 0 0,0 0 0 0 0,-1 0 0 0 0,1 0 0 0 0,-1 0 0 0 0,1 0 0 0 0,-1-1 0 0 0,1 1 0 0 0,-1 0 0 0 0,3-2 0 0 0,7-1 0 0 0,-11 3 0 0 0,1 0 0 0 0,0 0 0 0 0,-1-1 0 0 0,1 1 0 0 0,-1 0 0 0 0,1 0 0 0 0,0 0 0 0 0,0 0 0 0 0,-1 0 0 0 0,1 0 0 0 0,0 0 0 0 0,-1 0 0 0 0,1 0 0 0 0,0 0 0 0 0,-1 0 0 0 0,1 0 0 0 0,0 0 0 0 0,-1 1 0 0 0,1-1 0 0 0,-1 0 0 0 0,1 0 0 0 0,0 1 0 0 0,0 0 0 0 0,2 0 0 0 0,17 0 0 0 0,-3 0-39 0 0,13-2-97 0 0,-16 0 175 0 0,0 1 0 0 0,22 2 0 0 0,-9 0 19 0 0,-21-2-58 0 0,1-1 0 0 0,0 2 0 0 0,1-1 0 0 0,-1 1 0 0 0,0 0 0 0 0,11 3 0 0 0,12-1 0 0 0,-7 1-51 0 0,-15-2-68 0 0,-1 0 0 0 0,15 0 0 0 0,10 5-1055 0 0,-29-8 1250 0 0,1 1-13 0 0,10 5 242 0 0,-7-3-204 0 0,-1-1 1 0 0,1 0-1 0 0,0 0 0 0 0,0-1 0 0 0,0 0 0 0 0,-1 0 0 0 0,1-1 0 0 0,0 1 0 0 0,8-3 0 0 0,-14 3-98 0 0,43 2-485 0 0,-33-3 447 0 0,-1 0-1 0 0,19 3 1 0 0,-26-2 38 0 0,1 0 1 0 0,-1 0 0 0 0,1 0-1 0 0,-1 0 1 0 0,1 0 0 0 0,-1-1-1 0 0,1 0 1 0 0,4-1 0 0 0,-6 1 0 0 0,0 1 0 0 0,0-1 0 0 0,0 1 0 0 0,0 0 0 0 0,0-1 1 0 0,0 1-1 0 0,0 0 0 0 0,0 0 0 0 0,4 1 0 0 0,-1 1 19 0 0,-4-1-16 0 0,1 0 0 0 0,-1-1 0 0 0,0 1 0 0 0,1-1 0 0 0,-1 1 0 0 0,1-1 0 0 0,-1 0 0 0 0,0 0 0 0 0,1 1-1 0 0,-1-1 1 0 0,1 0 0 0 0,-1 0 0 0 0,1 0 0 0 0,1-1 0 0 0,2 1 20 0 0,0 0 1 0 0,0 0-1 0 0,1-1 0 0 0,-1 0 1 0 0,9-3-1 0 0,-12 4-26 0 0,-1 0 0 0 0,0 0 0 0 0,1-1-1 0 0,-1 1 1 0 0,0 0 0 0 0,1 1 0 0 0,-1-1 0 0 0,0 0 0 0 0,1 0 0 0 0,-1 0 0 0 0,0 1-1 0 0,2 0 1 0 0,-1-1 18 0 0,-1 1 0 0 0,1-1 0 0 0,0 1 0 0 0,0-1-1 0 0,-1 0 1 0 0,1 0 0 0 0,0 1 0 0 0,0-1 0 0 0,-1-1-1 0 0,1 1 1 0 0,0 0 0 0 0,0 0 0 0 0,2-1 0 0 0,-1 0-14 0 0,0 0 0 0 0,0 0 1 0 0,0 1-1 0 0,0-1 1 0 0,0 1-1 0 0,0 0 0 0 0,0 0 1 0 0,0 0-1 0 0,0 0 1 0 0,4 1-1 0 0,37 2 8 0 0,-21 2-13 0 0,-21-4 0 0 0,-1-1 0 0 0,1 0 0 0 0,-1 0 0 0 0,0 1 0 0 0,1-1 0 0 0,-1 0 0 0 0,1 0 0 0 0,-1-1 0 0 0,1 1 0 0 0,-1 0 0 0 0,2-1 0 0 0,-2 1 0 0 0,0 0 0 0 0,0-1 0 0 0,1 1 0 0 0,-1 0 0 0 0,0 0 0 0 0,0 0 0 0 0,0 0 0 0 0,0 0 0 0 0,1 0 0 0 0,-1 1 0 0 0,0-1 0 0 0,0 0 0 0 0,0 0 0 0 0,2 2 0 0 0,4 1 0 0 0,12 3 0 0 0,-15-6 0 0 0,0 1 0 0 0,0 0 0 0 0,-1 0 0 0 0,1-1 0 0 0,-1 0 0 0 0,6 0 0 0 0,4 1 0 0 0,-4 1 0 0 0,-3-1-748 0 0</inkml:trace>
</inkml:ink>
</file>

<file path=word/ink/ink3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9:27.418"/>
    </inkml:context>
    <inkml:brush xml:id="br0">
      <inkml:brushProperty name="width" value="0.05" units="cm"/>
      <inkml:brushProperty name="height" value="0.05" units="cm"/>
      <inkml:brushProperty name="color" value="#66CC00"/>
    </inkml:brush>
    <inkml:brush xml:id="br1">
      <inkml:brushProperty name="width" value="0.025" units="cm"/>
      <inkml:brushProperty name="height" value="0.025" units="cm"/>
    </inkml:brush>
  </inkml:definitions>
  <inkml:trace contextRef="#ctx0" brushRef="#br0">54 218 2304 0 0,'0'0'5500'0'0,"8"6"-4658"0"0,-3-4-527 0 0,1 1-134 0 0,-1-1-1 0 0,1 1 1 0 0,-1-1 0 0 0,1-1-1 0 0,11 3 1 0 0,-7-3-170 0 0,-3 1-11 0 0,12-1 0 0 0,-3-2 0 0 0,-14 0 0 0 0,0 0 0 0 0,16 0 0 0 0,-11 1 0 0 0,1 0 0 0 0,0 0 0 0 0,-1 1 0 0 0,1 1 0 0 0,-1-2 0 0 0,1 0 0 0 0,-2 0 10 0 0,32 0 968 0 0,-37 0-726 0 0,1 0-117 0 0,1 0 1 0 0,0 0-1 0 0,-1 0 0 0 0,1 1 1 0 0,-1-1-1 0 0,5 2 1 0 0,0 1-76 0 0,-4-2 16 0 0,-2 0-63 0 0,1 0 0 0 0,0 0 0 0 0,0 0 0 0 0,-1 0 0 0 0,1-1 0 0 0,0 1 0 0 0,0-1 0 0 0,0 0 0 0 0,0 1-1 0 0,0-1 1 0 0,0 0 0 0 0,-1 0 0 0 0,1 0 0 0 0,0 0 0 0 0,0 0 0 0 0,0-1 0 0 0,2 0 0 0 0,4 0 13 0 0,-1-1 0 0 0,1 1 1 0 0,0 0-1 0 0,10 1 0 0 0,-16-1-26 0 0,0 0 0 0 0,6 0 0 0 0,0 3 0 0 0,-1-1 0 0 0,1-1 0 0 0,29 0 0 0 0,-19 0 96 0 0,-8-1 1 0 0,-8 2-99 0 0,21 5 67 0 0,-9-3-114 0 0,-1-5 20 0 0,-6 1 58 0 0,20 2-4 0 0,-18 1-36 0 0,13 2-117 0 0,-19-4 75 0 0,-2 0-11 0 0,16 0-64 0 0,-16 0 58 0 0,1 0-116 0 0,29 0-6 0 0,-19 0 192 0 0,-1 0 0 0 0,0 0 0 0 0,41 0-256 0 0,-32 0 256 0 0,17 0 0 0 0,-29 0 0 0 0,25 6 0 0 0,-25-5 0 0 0,8-1 0 0 0,21 3 0 0 0,-36-3-8 0 0,1 1 0 0 0,-1-1 1 0 0,0 0-1 0 0,1 1 0 0 0,-1-1 1 0 0,1 0-1 0 0,-1 0 0 0 0,0 0 1 0 0,1 0-1 0 0,-1 0 1 0 0,1-1-1 0 0,-1 1 0 0 0,0 0 1 0 0,1-1-1 0 0,1 0 0 0 0,7-1-85 0 0,70 2 173 0 0,-73 0-27 0 0,18 8-41 0 0,-16-7-14 0 0,3-1 3 0 0,65 0 159 0 0,-75 0-96 0 0,0 1-11 0 0,7 2-42 0 0,1-3-11 0 0,21 0 0 0 0,-23 1 0 0 0,3 1 0 0 0,0-2 0 0 0,4 1-13 0 0,-13 0-22 0 0,-1 1-1 0 0,1-2-32 0 0,-1 1-23 0 0,26 4-1033 0 0,-24-5 1059 0 0,4 0 1 0 0,0-1-1 0 0,15-1 2 0 0,-11 2 63 0 0,-2 0 0 0 0,0 0 0 0 0,-2-1-11 0 0,-2 0-100 0 0,7 6-13 0 0,-4-5 114 0 0,2 0 10 0 0,2-1 0 0 0,-1 3 0 0 0,-5 0 0 0 0,16-1 0 0 0,-16-1 0 0 0,3-1 1 0 0,-5 1-2 0 0,0 0-1 0 0,0 0 1 0 0,0 0-1 0 0,0 0 1 0 0,0 1-1 0 0,0-1 1 0 0,4 3-1 0 0,17 0-62 0 0,-22-3 21 0 0,-1 0 43 0 0,0-1-1 0 0,0 0 0 0 0,0 0 0 0 0,0 1 1 0 0,0 0-1 0 0,0-1 0 0 0,0 1 0 0 0,1 0 1 0 0,-1 0-1 0 0,0 0 0 0 0,0 0 0 0 0,0 0 0 0 0,3 1 1 0 0,14-1 0 0 0,38 4 53 0 0,-49-4-42 0 0,-1 0-11 0 0,47 3 533 0 0,-35-1-285 0 0,19-1-325 0 0,10-1 1021 0 0,-11 0-1848 0 0,-29 0 904 0 0,0 0 0 0 0,2-2 0 0 0,-5 3 0 0 0,13 3 0 0 0,-11-3 0 0 0,1-1 0 0 0,0 2 0 0 0,5 2 0 0 0,0-3 0 0 0,21-1 0 0 0,-26 0 0 0 0,7 1 0 0 0,0 3 0 0 0,-8-4 0 0 0,4-1 0 0 0,4 3 0 0 0,-9 0 0 0 0,12 0 0 0 0,64 4 144 0 0,-79-5-144 0 0,1-1 0 0 0,-1 1 0 0 0,1-1 0 0 0,-1 1 0 0 0,0-1 0 0 0,5-1 0 0 0,6 2 0 0 0,-10-1 0 0 0,-2-1 0 0 0,0 1 0 0 0,-1 0 0 0 0,1-1 0 0 0,0 1 0 0 0,0 0 0 0 0,0 0 0 0 0,-1 0 0 0 0,1 0 0 0 0,0 0 0 0 0,0 1 0 0 0,3 0 0 0 0,5 0 0 0 0,22-2 128 0 0,25 1-432 0 0,-49 1 304 0 0,2 1 0 0 0,-8-2-2 0 0,0 0 0 0 0,0 1 0 0 0,-1-1 0 0 0,1 0 0 0 0,0 0 0 0 0,0 0 0 0 0,0 0 0 0 0,0-1 1 0 0,-1 1-1 0 0,3-1 0 0 0,-3 1-1 0 0,-1 0 0 0 0,1 0 0 0 0,-1-1 1 0 0,1 1-1 0 0,-1 0 0 0 0,1 0 0 0 0,0 0 1 0 0,-1 0-1 0 0,1 0 0 0 0,-1 0 0 0 0,1 0 1 0 0,-1 0-1 0 0,1 1 0 0 0,0-1 0 0 0,-1 0 1 0 0,1 0-1 0 0,0 1 0 0 0,0-1-62 0 0,8 0-53 0 0,1-1 13 0 0,10 0-40 0 0,36 0 1 0 0,-49 2 144 0 0,2 1 0 0 0,1-2 0 0 0,4 0 84 0 0,-12 0-16 0 0,0 0-15 0 0,6 0-42 0 0,0 0-11 0 0,53 0 0 0 0,-54 0 0 0 0,0 0 0 0 0,2 0 0 0 0,0 0 0 0 0,24 0 0 0 0,0 0 10 0 0,-26 0 33 0 0,61-3 160 0 0,-60 4-203 0 0,-1 1 0 0 0,11-1-38 0 0,0-2-2 0 0,-11 2 36 0 0,-5 0 30 0 0,1 0 0 0 0,-1-1 0 0 0,1 1 1 0 0,-1-1-1 0 0,1 0 0 0 0,0 1 0 0 0,3-2 1 0 0,-4 1 37 0 0,-1 1-11 0 0,8 1-57 0 0,-1-2-55 0 0,2 1 45 0 0,0 2 14 0 0,5-1 0 0 0,-11-4 0 0 0,14 1 0 0 0,-8-1 0 0 0,0-1 0 0 0,-8 3 0 0 0,25 2 0 0 0,1-2-64 0 0,-13 0-64 0 0,-14 0 134 0 0,0 0 49 0 0,7 1-44 0 0,2 2-11 0 0,13 0 10 0 0,-15-3 33 0 0,14 0-32 0 0,9 0-11 0 0,-24 0 0 0 0,0 0 0 0 0,1 0 0 0 0,-3 0 0 0 0,1 0 0 0 0,0 0 0 0 0,1-1 0 0 0,-1 0 0 0 0,7-2 0 0 0,0 1 0 0 0,-5 0 0 0 0,0 1 0 0 0,2 1 0 0 0,-9-1 0 0 0,1-1 0 0 0,15 1 0 0 0,-11 2 0 0 0,26-5 0 0 0,-22 2 0 0 0,0 0 0 0 0,-10 2 0 0 0,33 2 0 0 0,-29-2 124 0 0,0 0 1 0 0,0 0-1 0 0,1 0 1 0 0,-1 1-1 0 0,5 1 1 0 0,5 0 360 0 0,-14-2-421 0 0,1 1 0 0 0,0 0-67 0 0,1 0 0 0 0,0-1 0 0 0,-1 1 0 0 0,1 0 0 0 0,-1-1 0 0 0,1 1 0 0 0,0-1 0 0 0,-1 1 0 0 0,1-1 0 0 0,0 0 0 0 0,0 0 0 0 0,-1 1 0 0 0,1-1 0 0 0,3-1 0 0 0,-3 1 16 0 0,4 0 3 0 0,-4 0 33 0 0,5 0-92 0 0,-1 0 18 0 0,-5 0-60 0 0,19 0-5501 0 0</inkml:trace>
  <inkml:trace contextRef="#ctx0" brushRef="#br1" timeOffset="1">46 9 2760 0 0,'0'0'125'0'0,"-5"8"7832"0"0,5-6-7782 0 0,-1-1 0 0 0,1 1 0 0 0,0-1-1 0 0,-1 0 1 0 0,1 1 0 0 0,0-1-1 0 0,0 1 1 0 0,0-1 0 0 0,0 0 0 0 0,0 1-1 0 0,1-1 1 0 0,-1 1 0 0 0,0-1-1 0 0,0 0 1 0 0,1 1 0 0 0,-1-1 0 0 0,1 0-1 0 0,0 1 1 0 0,-1-1 0 0 0,2 2 0 0 0,-1-2 721 0 0,11 14 1311 0 0,-10-13-2159 0 0,-1-1-1 0 0,0 1 0 0 0,0 0 0 0 0,0 0 0 0 0,0-1 0 0 0,0 1 0 0 0,0 0 0 0 0,0 0 1 0 0,-1 0-1 0 0,1 0 0 0 0,-1 0 0 0 0,1 0 0 0 0,-1 4 0 0 0,2 29 213 0 0,-2 7 584 0 0,-7 48 0 0 0,-20 73-4 0 0,24-148-694 0 0,0 1 0 0 0,2-1-1 0 0,-1 0 1 0 0,3 28-1 0 0,0-31-7 0 0,-1 0-1 0 0,-2 15 1 0 0,0-14-95 0 0,2-1 0 0 0,0 12 0 0 0,2 7 67 0 0,-2-1 1 0 0,-5 36 0 0 0,1 19 263 0 0,-1-15 656 0 0,-2 37-500 0 0,8-92-453 0 0,-1-10-39 0 0,0 1 0 0 0,0-1 0 0 0,0 1 0 0 0,-1-1-1 0 0,-2 11 1 0 0,2-12-38 0 0,0 1 0 0 0,0-1 0 0 0,1 1 0 0 0,0 0 0 0 0,0 0 0 0 0,1 8 0 0 0,0 16 0 0 0,-3-20 18 0 0,0-3 15 0 0,5 12 162 0 0,-2-17-194 0 0,-1 0 0 0 0,1 0 0 0 0,-1 0 0 0 0,0 1 0 0 0,0-1 0 0 0,0 0 0 0 0,0 0 0 0 0,0 0 0 0 0,0 0 0 0 0,0 0 0 0 0,0 1 0 0 0,0 0 0 0 0,0 6-4 0 0,0-6 3 0 0,1 0 0 0 0,-1 0 0 0 0,0 0 0 0 0,0 0 0 0 0,0 0 0 0 0,0 0 0 0 0,0-1 0 0 0,0 1 0 0 0,0 0 0 0 0,-1 0 0 0 0,1 0 0 0 0,-2 2 0 0 0,0 2 0 0 0,4 1 0 0 0,-1 45 228 0 0,-1-3 528 0 0,-1-26-756 0 0,-1-13 0 0 0,2-3 0 0 0,3 8 16 0 0,-3-14 134 0 0,0 1-76 0 0,1 6-58 0 0,5-1-16 0 0,2-2 0 0 0,2 3 0 0 0,-5-7 0 0 0,6-1 0 0 0,8-3 0 0 0,-8 2 0 0 0,1 0 0 0 0,19 2 0 0 0,-24-1 0 0 0,0 0 0 0 0,0 0 0 0 0,0 0 0 0 0,9-2 0 0 0,1 0 0 0 0,-4 3 0 0 0,47-4 0 0 0,-51 2-22 0 0,-1 0 0 0 0,0 0 0 0 0,13-5 0 0 0,13-1-52 0 0,-26 6 69 0 0,1 1 0 0 0,15 2 1 0 0,1-1 4 0 0,52-8-64 0 0,-46 7 64 0 0,43-5 0 0 0,-60 4 0 0 0,15-2 0 0 0,16 0 0 0 0,1 3 0 0 0,-20 0 0 0 0,-24 0 0 0 0,22-1 0 0 0,1 2 0 0 0,28 5 0 0 0,-44-5 0 0 0,0 0 0 0 0,14-1 0 0 0,12 1 0 0 0,9 1 0 0 0,-31-2 0 0 0,0 1 0 0 0,20 3 0 0 0,12-1 0 0 0,-32 0 0 0 0,0-1 0 0 0,20 0 0 0 0,-3 0 0 0 0,109 6 0 0 0,-79-4 0 0 0,-9 2 0 0 0,-32-6-47 0 0,22 5-1 0 0,-23-2 0 0 0,25 0-1 0 0,-24-2 45 0 0,22 3 0 0 0,-26-1 44 0 0,0-2 0 0 0,0 0 0 0 0,18-1 0 0 0,-19 0-28 0 0,-1 0 0 0 0,1 1 0 0 0,-1 0 0 0 0,16 5-1 0 0,1-1-6 0 0,57 10-5 0 0,-64-12-10 0 0,-10-1-14 0 0,0 0-1 0 0,20-1 0 0 0,131 6-107 0 0,-89-3 147 0 0,19 1 186 0 0,-71-3-201 0 0,32 5 0 0 0,-16-1 0 0 0,6 0 0 0 0,-39-6 0 0 0,-1 1 0 0 0,1-1 0 0 0,0 0 0 0 0,0 0 0 0 0,0 0 0 0 0,6-2 0 0 0,17-1 0 0 0,151 7-216 0 0,-125-4 258 0 0,82 3 132 0 0,-30 4-174 0 0,-35-5 0 0 0,-8 4 0 0 0,-36-4-49 0 0,-1 0 0 0 0,39-3 1 0 0,0 0-11 0 0,-20 1 112 0 0,-24-3-53 0 0,23-1 0 0 0,-34 4 0 0 0,-5-1 0 0 0,4-4 0 0 0,6-2 54 0 0,-13 6-53 0 0,-1-1 0 0 0,0 1 1 0 0,1-1-1 0 0,-1 1 1 0 0,0-1-1 0 0,0 1 0 0 0,0-1 1 0 0,0 0-1 0 0,0 0 1 0 0,0 0-1 0 0,-1 0 0 0 0,1 0 1 0 0,-1-1-1 0 0,1 1 1 0 0,-1 0-1 0 0,0-1 0 0 0,1-2 1 0 0,1-6 106 0 0,1-11 71 0 0,-3-6-167 0 0,0 18-13 0 0,-1 1 1 0 0,0-1 0 0 0,-2-13-1 0 0,2 18 1 0 0,0 1 0 0 0,0-1 0 0 0,0 1 0 0 0,0-1 0 0 0,2-6 0 0 0,0-12 0 0 0,1-226 0 0 0,-5 199-34 0 0,1 19-28 0 0,3-39 0 0 0,-1 53 54 0 0,-1-1 1 0 0,-3-31 0 0 0,-1-11 11 0 0,3 42-4 0 0,1-14 0 0 0,0 28 0 0 0,0 0 0 0 0,0 0 0 0 0,0 0 0 0 0,-1-7 0 0 0,-2-9 0 0 0,8-73 0 0 0,-5 91 0 0 0,0 1 0 0 0,-1-1 0 0 0,1 0 0 0 0,0 0 0 0 0,-1 1 0 0 0,1-1 0 0 0,-1 0 0 0 0,-1-2 0 0 0,1 1 0 0 0,0 0 0 0 0,0 0 0 0 0,0-1 0 0 0,0 1 0 0 0,0 0 0 0 0,1 0 0 0 0,0-1 0 0 0,-1 1 0 0 0,2-4 0 0 0,2-19-37 0 0,0-2-918 0 0,-3 26 955 0 0,2-4 0 0 0,-1-1 0 0 0,0 0 0 0 0,0-8 0 0 0,-1-2 0 0 0,0 8 0 0 0,0 2 0 0 0,0 0 0 0 0,0 0 0 0 0,-1 0 0 0 0,-2-12 0 0 0,5-11 0 0 0,-4 23 0 0 0,1 0 0 0 0,1 0 0 0 0,-3 3 0 0 0,-4-9-89 0 0,8 7-61 0 0,1 2 104 0 0,-2-2 35 0 0,-3 2 11 0 0,2-2 0 0 0,1 0-10 0 0,0 5-44 0 0</inkml:trace>
  <inkml:trace contextRef="#ctx0" brushRef="#br1" timeOffset="2">51 1 4176 0 0,'0'0'3252'0'0,"16"4"-1038"0"0,-6-4-1508 0 0,-4-1-415 0 0,-1 1-1 0 0,0 1 0 0 0,1-1 0 0 0,6 2 1 0 0,3-1-202 0 0,4 2 126 0 0,23 3-87 0 0,-28-4-2 0 0,0-1 1 0 0,0-1-1 0 0,17-1 1 0 0,1 0 863 0 0,-24 1-727 0 0,0 1 1 0 0,0 0-1 0 0,8 2 1 0 0,-8-1-210 0 0,-1-1-1 0 0,1 0 1 0 0,8 1 0 0 0,21-2-37 0 0,-17 1 43 0 0,0-1 1 0 0,40-5 0 0 0,-23 5 15 0 0,-28 2-76 0 0,-5-1 0 0 0,1 0 0 0 0,-1-1 0 0 0,0 0 0 0 0,1 1 0 0 0,-1-2 0 0 0,1 1 0 0 0,-1 0 0 0 0,0-1 0 0 0,8-2 0 0 0,11 3 0 0 0,38 0 0 0 0,-28 0 0 0 0,-25 0 0 0 0,-2 0 0 0 0,0-1 0 0 0,1 1 0 0 0,-1-1 0 0 0,0 0 0 0 0,7-3 0 0 0,-9 3 1 0 0,0 1 1 0 0,0-1 0 0 0,-1 1 0 0 0,1-1 0 0 0,0 1 0 0 0,0 0 0 0 0,6 2 0 0 0,2-1 113 0 0,106-1 315 0 0,-105-1-430 0 0,8 1 0 0 0,-6 1 15 0 0,-1 0-1 0 0,17-2 1 0 0,-4 1 5 0 0,21-3-20 0 0,-40 1 0 0 0,-7 2 0 0 0,0-1 0 0 0,1 1 0 0 0,-1 0 0 0 0,0-1 0 0 0,1 1 0 0 0,-1 0 0 0 0,1 0 0 0 0,-1 0 0 0 0,0 0 0 0 0,1 0 0 0 0,-1 0 0 0 0,0 0 0 0 0,1 1 0 0 0,1-1 0 0 0,3 0 0 0 0,-4 0 0 0 0,0 0 0 0 0,0 0 0 0 0,0 1 0 0 0,0-1 0 0 0,0 0 0 0 0,-1 1 0 0 0,1-1 0 0 0,0 1 0 0 0,0-1 0 0 0,-1 1 0 0 0,3 1 0 0 0,1 0 0 0 0,13 3 0 0 0,2-2 0 0 0,24 1 0 0 0,-41-3 0 0 0,14 0 0 0 0,2 3 0 0 0,-11-4 0 0 0,-7 0 0 0 0,1-1 0 0 0,-1 1 0 0 0,1 0 0 0 0,-1 0 0 0 0,1 0 0 0 0,-1 1 0 0 0,1-1 0 0 0,0 0 0 0 0,-1 1 0 0 0,1-1 0 0 0,-1 1 0 0 0,3 1 0 0 0,-1-1 0 0 0,13 2 0 0 0,7 4 5 0 0,-17-4-62 0 0,0-1 0 0 0,1 0 0 0 0,-1 0 0 0 0,13 1 0 0 0,-13-3 116 0 0,0 1 0 0 0,0 0 0 0 0,0 0 0 0 0,11 4 0 0 0,-11-3-54 0 0,0 0 0 0 0,0-1 0 0 0,0 1 0 0 0,12 0 0 0 0,69 0-5 0 0,-80-3 0 0 0,-5 1 0 0 0,-1 0 0 0 0,0 0 0 0 0,1-1 0 0 0,-1 1 0 0 0,1 0 0 0 0,-1 0 0 0 0,1 0 0 0 0,-1 1 0 0 0,0-1 0 0 0,1 0 0 0 0,1 1 0 0 0,38 10 0 0 0,-35-10 0 0 0,0 0 0 0 0,0-1 0 0 0,0 0 0 0 0,-1 0 0 0 0,1 0 0 0 0,0-1 0 0 0,0 0 0 0 0,8-2 0 0 0,-13 3 0 0 0,0-1 0 0 0,0 1 0 0 0,0-1 0 0 0,0 1 0 0 0,1 0 0 0 0,-1 0 0 0 0,0-1 0 0 0,0 1 0 0 0,0 0 0 0 0,0 0 0 0 0,0 0 0 0 0,1 0 0 0 0,-1 0 0 0 0,0 1 0 0 0,0-1 0 0 0,0 0 0 0 0,0 1 0 0 0,2-1 0 0 0,-1 1 0 0 0,0 0 0 0 0,1 0 0 0 0,-1-1 0 0 0,1 1 0 0 0,-1-1 0 0 0,1 1 0 0 0,-1-1 0 0 0,4 0 0 0 0,14 0 0 0 0,3 0 0 0 0,7 1 0 0 0,-26-2 0 0 0,-1 0 0 0 0,24 4 0 0 0,-23-2 0 0 0,12-2 0 0 0,-3-1 0 0 0,18 2 0 0 0,78 0 0 0 0,-26-5 0 0 0,-14 10 0 0 0,36-3 0 0 0,-71 1 0 0 0,-22-3 0 0 0,-4 0 0 0 0,-1 0 0 0 0,0 0 0 0 0,14 4 0 0 0,-16-4 0 0 0,-2-2 0 0 0,24 5 0 0 0,-13-1 0 0 0,-2-2 0 0 0,4 0 0 0 0,1 0-11 0 0,-4 3-160 0 0,-11-2 150 0 0,0 0 0 0 0,0-1 0 0 0,1 1 0 0 0,-1-1 0 0 0,1 1 0 0 0,-1-1 0 0 0,0 0 0 0 0,1 0 0 0 0,2 0 0 0 0,81 0 31 0 0,-61 3 256 0 0,-20-2-304 0 0,-1 0-1 0 0,1-1 1 0 0,0 0 0 0 0,0 0-1 0 0,8 0 1 0 0,24 0 224 0 0,-30-1-205 0 0,0 1 1 0 0,0 0-1 0 0,0 0 1 0 0,0 0-1 0 0,0 1 1 0 0,14 3-1 0 0,-4-6-299 0 0,-12 1 318 0 0,18 3 0 0 0,-16-1 0 0 0,-4-1 0 0 0,0 1 0 0 0,0-1 0 0 0,0 0 0 0 0,0 0 0 0 0,0-1 0 0 0,0 1 0 0 0,5-1 0 0 0,20 0 0 0 0,-22-1 0 0 0,-4 2 0 0 0,0 0 0 0 0,0 0 0 0 0,0 0 0 0 0,0 0 0 0 0,0 0 0 0 0,0 0 0 0 0,0 0 0 0 0,0 1 0 0 0,2 0 0 0 0,3 0 0 0 0,23 1 0 0 0,-20-2 0 0 0,0 0 0 0 0,3 0 0 0 0,-11 2 0 0 0,1-1 0 0 0,22 0 0 0 0,-15 0 0 0 0,11 4 0 0 0,-17-5-10 0 0,-1-1-17 0 0,17 3-19 0 0,-11 1-5 0 0,-6-3 45 0 0,-1 1 0 0 0,1 0 0 0 0,0-1 0 0 0,0 0 0 0 0,0 1 0 0 0,5-1 0 0 0,4 2 6 0 0,-10-1 0 0 0,0 0 0 0 0,0-1 0 0 0,0 1 0 0 0,0-1 0 0 0,0 0 0 0 0,0 1 0 0 0,0-1 0 0 0,0 0 0 0 0,0 0 0 0 0,1 0 0 0 0,-1-1 0 0 0,3 0 0 0 0,-2 1 0 0 0,0-1 0 0 0,0 1 0 0 0,0 0 0 0 0,0 0 0 0 0,0 0 0 0 0,0 0 0 0 0,1 0 0 0 0,-1 1 0 0 0,3 1 0 0 0,-1-1 0 0 0,-1 0 0 0 0,1-1 0 0 0,-1 1 0 0 0,8-1 0 0 0,-7-1 0 0 0,19 0 0 0 0,100 1-440 0 0,-119 0 430 0 0,3-1 30 0 0,10-5-156 0 0,-17 6 132 0 0,0-1 1 0 0,1 1-1 0 0,-1 0 0 0 0,1 0 0 0 0,-1 0 1 0 0,1 0-1 0 0,-1 0 0 0 0,1 0 0 0 0,-1 0 1 0 0,2 0-1 0 0,4 1-3 0 0,0 0 0 0 0,0-1 0 0 0,0 0 0 0 0,0-1 0 0 0,0 1 0 0 0,10-4 0 0 0,-13 3-2 0 0,16 0-65 0 0,8 1-19 0 0,-16 0 93 0 0,-1 3 0 0 0,-2-1-11 0 0,-7-1 208 0 0,-2 0-751 0 0,4 29 626 0 0,-4-24-40 0 0,0 0 0 0 0,1 0 0 0 0,0-1 0 0 0,1 7 0 0 0,1 22 98 0 0,-3-30-111 0 0,1 0 0 0 0,-1 0 0 0 0,1 0 0 0 0,-1 0 0 0 0,0 0 0 0 0,0 0 0 0 0,-1 0 0 0 0,0 5 0 0 0,-3 28-16 0 0,5-18-3 0 0,-2-1 0 0 0,0-14-69 0 0,0-2-36 0 0,1-1 0 0 0,0 0 0 0 0,-1 0 0 0 0,1 1 0 0 0,0-1 0 0 0,0 0 0 0 0,0 1 0 0 0,0-1-1 0 0,0 0 1 0 0,0 0 0 0 0,1 3 0 0 0,1 4-4629 0 0</inkml:trace>
  <inkml:trace contextRef="#ctx0" brushRef="#br0" timeOffset="6">1833 355 13216 0 0,'0'0'4651'0'0</inkml:trace>
</inkml:ink>
</file>

<file path=word/ink/ink3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8:45.9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8 500 11520 0 0,'0'0'9822'0'0,"-15"2"-8530"0"0,11 1-1095 0 0,0-1 0 0 0,0 1 0 0 0,1-1 0 0 0,-1 1 0 0 0,1 0 0 0 0,-1 1 1 0 0,-5 6-1 0 0,6-6-90 0 0,1-2-98 0 0,-1 1 104 0 0,0-1 1 0 0,1 1-1 0 0,0 0 0 0 0,0 0 1 0 0,-1 0-1 0 0,2 0 1 0 0,-1 0-1 0 0,0 1 0 0 0,1-1 1 0 0,-1 0-1 0 0,0 5 0 0 0,1-7-52 0 0,1 1-1 0 0,-1 0 1 0 0,0 0-1 0 0,0-1 1 0 0,0 1-1 0 0,-1-1 1 0 0,1 1-1 0 0,0-1 1 0 0,0 1-1 0 0,-3 1 1 0 0,-8 11 225 0 0,3-2-18 0 0,8-12-247 0 0,0 1 0 0 0,0 0 1 0 0,1-1-1 0 0,-1 1 0 0 0,0 0 0 0 0,1 0 1 0 0,-1-1-1 0 0,0 1 0 0 0,1 0 1 0 0,-1 0-1 0 0,1 0 0 0 0,0 0 1 0 0,-1 0-1 0 0,1 0 0 0 0,0 0 0 0 0,-1 0 1 0 0,1 0-1 0 0,0 0 0 0 0,0-1 1 0 0,0 1-1 0 0,0 2 0 0 0,-1 13 266 0 0,1-14-251 0 0,-1 0 1 0 0,1 1-1 0 0,0-1 1 0 0,0 0-1 0 0,0 0 1 0 0,0 1-1 0 0,0-1 1 0 0,1 0-1 0 0,-1 0 0 0 0,1 0 1 0 0,-1 1-1 0 0,1-1 1 0 0,0 0-1 0 0,0 0 1 0 0,0 0-1 0 0,0 0 1 0 0,0 0-1 0 0,0 0 1 0 0,0-1-1 0 0,1 1 1 0 0,-1 0-1 0 0,3 2 0 0 0,26 19 166 0 0,-22-19-127 0 0,-1 2 1 0 0,0-1-1 0 0,10 11 0 0 0,24 28 49 0 0,-34-37-103 0 0,-1 2-1 0 0,-1-1 0 0 0,1 1 1 0 0,-1-1-1 0 0,0 1 1 0 0,-1 1-1 0 0,0-1 1 0 0,-1 1-1 0 0,0-1 1 0 0,0 1-1 0 0,2 19 0 0 0,-4-19-14 0 0,0 0 0 0 0,-1 0-1 0 0,-1 16 1 0 0,-1-13 18 0 0,1-5 7 0 0,0 0 1 0 0,0-1-1 0 0,-1 1 1 0 0,0-1-1 0 0,0 1 1 0 0,0-1 0 0 0,-5 8-1 0 0,5-11-31 0 0,0 1 0 0 0,-1-1 0 0 0,1 0 0 0 0,-1 1 0 0 0,0-1 0 0 0,-1 0 0 0 0,1-1 0 0 0,0 1 0 0 0,-1-1 0 0 0,-5 4 0 0 0,6-5 0 0 0,0-1 1 0 0,0 0-1 0 0,0 0 0 0 0,0-1 0 0 0,0 1 1 0 0,0 0-1 0 0,0-1 0 0 0,-1 0 0 0 0,1 0 0 0 0,0 0 1 0 0,0 0-1 0 0,0 0 0 0 0,-1-1 0 0 0,1 0 1 0 0,0 1-1 0 0,-4-3 0 0 0,-1 1-3 0 0,0-1-1 0 0,1 0 1 0 0,-1-1 0 0 0,0 0-1 0 0,-8-6 1 0 0,10 5-199 0 0,-1 0-1 0 0,1-1 1 0 0,1 0 0 0 0,-1 0-1 0 0,1-1 1 0 0,0 1-1 0 0,-6-12 1 0 0,2 5-1132 0 0,8 12 1190 0 0,1-1 0 0 0,-1 1 0 0 0,1 0 0 0 0,-1 0 0 0 0,1 0 0 0 0,0 0 0 0 0,-1 0 0 0 0,1-1 0 0 0,0 1 0 0 0,0 0 1 0 0,0 0-1 0 0,0-1 0 0 0,0 1 0 0 0,0-1 0 0 0,0-4-600 0 0,0-1-280 0 0</inkml:trace>
  <inkml:trace contextRef="#ctx0" brushRef="#br0" timeOffset="474.34">500 868 15032 0 0,'0'0'1505'0'0,"-4"5"-523"0"0,1-4-673 0 0,0 0-1 0 0,0 0 0 0 0,0 0 1 0 0,0 1-1 0 0,0-1 0 0 0,1 1 0 0 0,-1-1 1 0 0,1 1-1 0 0,-1 0 0 0 0,1 0 0 0 0,-1 0 1 0 0,-1 3-1 0 0,-2 3 450 0 0,0 0 0 0 0,-7 13 0 0 0,8-12-207 0 0,0-1 0 0 0,-12 14 0 0 0,15-19-475 0 0,1-1 0 0 0,-1 0 0 0 0,1 1 0 0 0,0-1 0 0 0,0 1 0 0 0,0-1 0 0 0,0 1 0 0 0,0-1 0 0 0,0 1 0 0 0,1 0 0 0 0,-1 0 0 0 0,1-1 0 0 0,0 1 0 0 0,0 0 0 0 0,0 0 0 0 0,0 3 0 0 0,0-3-32 0 0,1 0 1 0 0,-1 1 0 0 0,1-1-1 0 0,0 0 1 0 0,0 0-1 0 0,0 0 1 0 0,0 0 0 0 0,0 0-1 0 0,1-1 1 0 0,-1 1 0 0 0,1 0-1 0 0,0-1 1 0 0,0 1 0 0 0,2 2-1 0 0,4 3 77 0 0,-6-6-106 0 0,0 0 0 0 0,-1-1 1 0 0,1 1-1 0 0,0 0 1 0 0,0-1-1 0 0,0 0 0 0 0,0 1 1 0 0,0-1-1 0 0,0 0 1 0 0,0 0-1 0 0,0 0 0 0 0,1 0 1 0 0,2 0-1 0 0,8 1 11 0 0,0 0-1 0 0,0-1 1 0 0,0 0 0 0 0,0-1-1 0 0,0 0 1 0 0,1-1-1 0 0,-1-1 1 0 0,0 0 0 0 0,15-5-1 0 0,-24 6-49 0 0,1-1 0 0 0,-1 0 0 0 0,0 0 0 0 0,1 0-1 0 0,-1-1 1 0 0,0 1 0 0 0,0-1 0 0 0,-1 0 0 0 0,5-4 0 0 0,0 1-55 0 0,-6 3 77 0 0,0 1 1 0 0,0 0-1 0 0,-1 0 0 0 0,1-1 0 0 0,-1 1 0 0 0,1-1 0 0 0,-1 1 1 0 0,0-1-1 0 0,0 1 0 0 0,1-6 0 0 0,0 2 3 0 0,-1 0 0 0 0,0 0 0 0 0,1-12 0 0 0,-3 15 10 0 0,1-1 0 0 0,0 1 0 0 0,-1-1 0 0 0,0 0 0 0 0,0 1 0 0 0,0 0 0 0 0,0-1 0 0 0,0 1 0 0 0,-1-1 0 0 0,0 1 0 0 0,1 0 0 0 0,-1 0 0 0 0,-1 0 0 0 0,-2-3 0 0 0,-4-4 72 0 0,0 1 0 0 0,-17-13 0 0 0,5 5-41 0 0,11 10-46 0 0,0 0-1 0 0,0 0 1 0 0,-1 1-1 0 0,1 0 1 0 0,-22-7-1 0 0,25 11 58 0 0,2 1-767 0 0,28 0-6222 0 0</inkml:trace>
  <inkml:trace contextRef="#ctx0" brushRef="#br0" timeOffset="982.25">1015 444 20327 0 0,'0'0'987'0'0,"-6"-4"62"0"0,-15-7-762 0 0,19 11-135 0 0,1 0 0 0 0,-1 0 1 0 0,0 0-1 0 0,1 0 0 0 0,-1 0 0 0 0,1 0 1 0 0,-1 1-1 0 0,1-1 0 0 0,-1 1 0 0 0,1-1 0 0 0,-1 1 1 0 0,1-1-1 0 0,-1 1 0 0 0,1 0 0 0 0,-1 0 1 0 0,1 0-1 0 0,0 0 0 0 0,0 0 0 0 0,-1 0 0 0 0,1 0 1 0 0,-1 2-1 0 0,-4 3-45 0 0,2 0 1 0 0,-1 1-1 0 0,-4 8 0 0 0,2-5 119 0 0,3-1-169 0 0,-1 0 0 0 0,2 0 0 0 0,-1 1 0 0 0,1-1 0 0 0,-3 17 0 0 0,-4 9 50 0 0,4-11 215 0 0,-6 36 0 0 0,5-17 65 0 0,4-18-290 0 0,0 0 1 0 0,3 0-1 0 0,2 34 0 0 0,-2-47-69 0 0,2 4 42 0 0,0 0 1 0 0,8 28-1 0 0,1 5 336 0 0,-9-40-391 0 0,1 1 1 0 0,0-1-1 0 0,0 0 0 0 0,7 13 0 0 0,4 10-980 0 0,5 8-2175 0 0,-12-27-4354 0 0,-3-6-127 0 0</inkml:trace>
  <inkml:trace contextRef="#ctx0" brushRef="#br0" timeOffset="983.25">821 889 14280 0 0,'0'0'9346'0'0,"2"0"-8370"0"0,56-14 1976 0 0,2 0-2555 0 0,-53 12-445 0 0,146-55-2981 0 0,-127 47 1106 0 0</inkml:trace>
  <inkml:trace contextRef="#ctx0" brushRef="#br0" timeOffset="1542.38">1320 436 10592 0 0,'0'0'488'0'0,"-7"11"176"0"0,6-8-206 0 0,0 1 1 0 0,-1-1-1 0 0,1 1 1 0 0,0 0 0 0 0,1 0-1 0 0,-1 0 1 0 0,0 4-1 0 0,-2 13 2179 0 0,1-8-1669 0 0,0 0 0 0 0,1-1 1 0 0,0 1-1 0 0,1 0 0 0 0,1 14 0 0 0,0 6-400 0 0,7 97 1072 0 0,-8-129-1625 0 0,15 160 343 0 0,-7-108-1754 0 0,-8-39-890 0 0,4-1-5999 0 0</inkml:trace>
  <inkml:trace contextRef="#ctx0" brushRef="#br0" timeOffset="1543.38">1185 827 21743 0 0,'0'0'1059'0'0,"9"-4"245"0"0,-6 2-1264 0 0,1 0-1 0 0,0 0 1 0 0,0 1-1 0 0,0-1 1 0 0,0 1 0 0 0,1 0-1 0 0,-1 0 1 0 0,6 0 0 0 0,4-1 667 0 0,95-16 916 0 0,-51 9-2964 0 0,-2-2-3306 0 0,-30 5 2617 0 0</inkml:trace>
  <inkml:trace contextRef="#ctx0" brushRef="#br0" timeOffset="3101.49">2076 388 5528 0 0,'0'0'249'0'0,"2"0"-1"0"0,-2 0 77 0 0,1 0 1 0 0,0 1-1 0 0,-1-1 0 0 0,1 0 0 0 0,-1 0 0 0 0,1-1 0 0 0,0 1 1 0 0,-1 0-1 0 0,1 0 0 0 0,-1 0 0 0 0,1 0 0 0 0,0 0 0 0 0,-1-1 1 0 0,1 1-1 0 0,-1 0 0 0 0,1 0 0 0 0,-1-1 0 0 0,1 1 0 0 0,-1-1 1 0 0,2 0-1 0 0,3-2 5820 0 0,-5 3-6109 0 0,0 0 0 0 0,0 0 0 0 0,1 0 1 0 0,-1 0-1 0 0,0 0 0 0 0,0 0 0 0 0,0 0 0 0 0,0 0 0 0 0,0 0 0 0 0,1 1 0 0 0,-1-1 0 0 0,0 0 0 0 0,0 0 0 0 0,0 0 0 0 0,0 0 0 0 0,0 0 0 0 0,0 0 0 0 0,0 1 0 0 0,1-1 0 0 0,-1 0 0 0 0,0 0 0 0 0,0 0 0 0 0,0 0 0 0 0,0 0 0 0 0,0 1 0 0 0,0-1 0 0 0,0 0 0 0 0,0 0 0 0 0,0 0 0 0 0,0 0 0 0 0,0 1 0 0 0,0-1 0 0 0,0 0 0 0 0,0 0 0 0 0,0 0 0 0 0,0 0 0 0 0,0 0 0 0 0,0 1 0 0 0,0-1 0 0 0,0 0 0 0 0,0 0 0 0 0,-2 16 415 0 0,-6 18-52 0 0,-8-3 75 0 0,1-2-107 0 0,-40 105 1132 0 0,54-130-1458 0 0,-46 101 1138 0 0,-31 111 0 0 0,62-159-1137 0 0,9-10-42 0 0,6-45-38 0 0,0 0 0 0 0,0 0 0 0 0,1 0 0 0 0,-1 0 0 0 0,1 0 0 0 0,0 0-1 0 0,-1 1 1 0 0,1-1 0 0 0,0 0 0 0 0,0 0 0 0 0,1 0 0 0 0,-1 1 0 0 0,0-1 0 0 0,1 0-1 0 0,-1 0 1 0 0,2 3 0 0 0,-1-4-346 0 0</inkml:trace>
  <inkml:trace contextRef="#ctx0" brushRef="#br0" timeOffset="3662.44">2194 568 3680 0 0,'-23'2'10170'0'0,"25"0"-9614"0"0,-1 1 0 0 0,0-1-1 0 0,0 0 1 0 0,0 1 0 0 0,0-1-1 0 0,0 1 1 0 0,0 0 0 0 0,-1-1-1 0 0,1 1 1 0 0,-1-1 0 0 0,0 5-1 0 0,0 37 504 0 0,0-26-149 0 0,1 0-446 0 0,1-1 0 0 0,3 18-1 0 0,3 15 61 0 0,-6-30-433 0 0,0-8-15 0 0,-1 0 1 0 0,-1 0 0 0 0,-1 20-1 0 0,1 41 456 0 0,1-51-165 0 0,0-19-327 0 0,-1-1 0 0 0,0 1-1 0 0,0-1 1 0 0,1 1 0 0 0,-1-1 0 0 0,-1 1-1 0 0,1-1 1 0 0,0 1 0 0 0,-1-1-1 0 0,-1 4 1 0 0,-8 28-40 0 0,10-34 0 0 0,0 1 1 0 0,0-1-1 0 0,0 0 0 0 0,0 1 0 0 0,0-1 1 0 0,0 0-1 0 0,-1 1 0 0 0,1-1 0 0 0,0 0 0 0 0,0 1 1 0 0,0-1-1 0 0,0 0 0 0 0,-1 0 0 0 0,1 1 1 0 0,0-1-1 0 0,0 0 0 0 0,-1 0 0 0 0,1 1 0 0 0,0-1 1 0 0,0 0-1 0 0,-1 0 0 0 0,1 0 0 0 0,0 1 1 0 0,-1-1-1 0 0,-4-5 5 0 0,0-11-60 0 0,4-8-793 0 0,-10-50 1 0 0,0-5 618 0 0,11 62 229 0 0,1 0 0 0 0,1 0 0 0 0,0 0 0 0 0,9-32 0 0 0,-1 3 94 0 0,-8 38-59 0 0,0 1 0 0 0,0-1 1 0 0,1 1-1 0 0,0 0 1 0 0,1 0-1 0 0,-1 0 1 0 0,2 0-1 0 0,-1 1 0 0 0,7-9 1 0 0,-3 6 50 0 0,1-1 1 0 0,1 1-1 0 0,0 0 1 0 0,19-13-1 0 0,-25 19-39 0 0,0 0-1 0 0,0 1 0 0 0,0 0 1 0 0,1 0-1 0 0,-1 0 0 0 0,1 0 1 0 0,-1 1-1 0 0,1-1 0 0 0,0 1 1 0 0,-1 0-1 0 0,1 1 0 0 0,0-1 1 0 0,0 1-1 0 0,0 0 0 0 0,-1 0 1 0 0,1 0-1 0 0,0 1 0 0 0,0 0 1 0 0,-1 0-1 0 0,1 0 0 0 0,0 0 1 0 0,-1 1-1 0 0,8 3 0 0 0,-7-2-19 0 0,0 1 1 0 0,1-1-1 0 0,-1 1 0 0 0,-1 1 1 0 0,1-1-1 0 0,-1 1 0 0 0,1-1 0 0 0,-1 1 1 0 0,-1 0-1 0 0,1 1 0 0 0,-1-1 0 0 0,4 9 1 0 0,-3-5-14 0 0,-1 0 1 0 0,0 0 0 0 0,0 0-1 0 0,-1 0 1 0 0,-1 0 0 0 0,1 0-1 0 0,-1 19 1 0 0,-1-16 25 0 0,0 0-1 0 0,-1 1 1 0 0,0-1-1 0 0,-1 0 1 0 0,0 0 0 0 0,-1 0-1 0 0,0 0 1 0 0,-1 0-1 0 0,-1-1 1 0 0,0 0-1 0 0,-6 11 1 0 0,6-14-1 0 0,4-5-11 0 0,-1 0 1 0 0,0 0-1 0 0,0 0 0 0 0,0 0 0 0 0,0-1 1 0 0,-1 1-1 0 0,1-1 0 0 0,-1 1 0 0 0,1-1 0 0 0,-1 0 1 0 0,0 0-1 0 0,0 0 0 0 0,0 0 0 0 0,-4 1 0 0 0,-1 0 57 0 0,-1 0-1 0 0,1-1 0 0 0,-1 0 0 0 0,0-1 0 0 0,1 0 1 0 0,-1 0-1 0 0,-11-1 0 0 0,4-1-275 0 0,0-1 1 0 0,-30-7-1 0 0,45 9-19 0 0,-1-1 1 0 0,0 1 0 0 0,1-1-1 0 0,-1 1 1 0 0,1-1-1 0 0,-1 0 1 0 0,1 0 0 0 0,-1 0-1 0 0,1 1 1 0 0,-1-2-1 0 0,1 1 1 0 0,0 0-1 0 0,-1 0 1 0 0,0-2 0 0 0,2 2-51 0 0,1 0 1 0 0,-1 0-1 0 0,0 0 1 0 0,1 0-1 0 0,0 0 1 0 0,-1 0-1 0 0,1 0 1 0 0,0 0-1 0 0,-1 0 1 0 0,1 0-1 0 0,0 0 1 0 0,1-1-1 0 0,1 0-352 0 0,11-15-1436 0 0</inkml:trace>
  <inkml:trace contextRef="#ctx0" brushRef="#br0" timeOffset="4081.97">2638 901 4144 0 0,'0'0'319'0'0,"0"14"265"0"0,1 3 3372 0 0,-1-13-2532 0 0,1 0 1 0 0,-1 0 0 0 0,0 0-1 0 0,-1 0 1 0 0,1-1 0 0 0,-2 7-1 0 0,0 1-120 0 0,1 0 0 0 0,-1 13 0 0 0,-1 6-190 0 0,1-6-578 0 0,-2-73-298 0 0,-1 18-224 0 0,4 26 3 0 0,0 0-1 0 0,1 1 0 0 0,-1-1 1 0 0,1 1-1 0 0,0-10 0 0 0,1 5 23 0 0,1-1 0 0 0,0 1 0 0 0,0-1-1 0 0,7-15 1 0 0,-7 20 8 0 0,0 0 0 0 0,1 0 1 0 0,0 1-1 0 0,0-1 0 0 0,1 1 0 0 0,-1 0 0 0 0,1 0 0 0 0,0 0 0 0 0,0 0 0 0 0,5-3 0 0 0,-5 4-55 0 0,0 1 0 0 0,-1 0 0 0 0,1 0 0 0 0,0 0 0 0 0,1 0 1 0 0,-1 0-1 0 0,0 1 0 0 0,0 0 0 0 0,6-1 0 0 0,-8 1-117 0 0,1 1 0 0 0,0 0 0 0 0,-1 0 0 0 0,1 0 0 0 0,0 0 0 0 0,-1 1 0 0 0,1-1 0 0 0,-1 1 0 0 0,1-1 0 0 0,-1 1 0 0 0,1 0 0 0 0,-1 0 0 0 0,1 0 0 0 0,-1 0 0 0 0,0 0 0 0 0,1 1 0 0 0,3 2 0 0 0,19 12-2476 0 0,-13-9 635 0 0</inkml:trace>
  <inkml:trace contextRef="#ctx0" brushRef="#br0" timeOffset="4667.2">2927 894 5064 0 0,'0'0'232'0'0,"1"-1"-14"0"0,11-1 1244 0 0,-8 1-193 0 0,-1 1-1 0 0,0-1 1 0 0,0 0-1 0 0,0 0 1 0 0,5-2 0 0 0,21-17 4387 0 0,-20 14-5241 0 0,-1-2 0 0 0,-1 1 0 0 0,9-9-1 0 0,-4 2-261 0 0,-8 11-152 0 0,-1 0-1 0 0,0-1 1 0 0,0 1 0 0 0,0-1-1 0 0,0 1 1 0 0,-1-1 0 0 0,1 0-1 0 0,-1 0 1 0 0,0 0 0 0 0,2-5-1 0 0,-4 2 0 0 0,0 6 6 0 0,0 0-1 0 0,0 1 1 0 0,0-1-1 0 0,0 0 1 0 0,0 0-1 0 0,-1 1 1 0 0,1-1-1 0 0,0 0 1 0 0,0 0-1 0 0,-1 1 1 0 0,1-1-1 0 0,0 0 1 0 0,-1 1-1 0 0,1-1 1 0 0,-1 0-1 0 0,1 1 1 0 0,-1-1-1 0 0,1 1 1 0 0,-1-1-1 0 0,0 1 1 0 0,1-1-1 0 0,-1 1 1 0 0,1-1-1 0 0,-1 1 1 0 0,0 0-1 0 0,0-1 1 0 0,1 1-1 0 0,-2 0 1 0 0,-19-3 244 0 0,14 3-108 0 0,0 1 0 0 0,0 1 0 0 0,0-1 0 0 0,0 1 0 0 0,0 0 0 0 0,1 1 0 0 0,-1-1 0 0 0,1 1-1 0 0,0 1 1 0 0,-1-1 0 0 0,1 1 0 0 0,-5 4 0 0 0,3-2 59 0 0,1 0 0 0 0,-1 1 0 0 0,1 0 0 0 0,1 0 0 0 0,0 0 0 0 0,0 1 0 0 0,0 0 0 0 0,-5 10 0 0 0,5 5 348 0 0,3-8-282 0 0,2-13-227 0 0,0 0 0 0 0,1 0-1 0 0,-1 0 1 0 0,0 0 0 0 0,1 0 0 0 0,0 0-1 0 0,-1 1 1 0 0,1-1 0 0 0,0 0-1 0 0,0 0 1 0 0,0 0 0 0 0,1 0 0 0 0,-1 0-1 0 0,0 0 1 0 0,1 0 0 0 0,0 0 0 0 0,-1 0-1 0 0,1 0 1 0 0,0 0 0 0 0,0 0 0 0 0,0 0-1 0 0,0 0 1 0 0,0 0 0 0 0,0 0-1 0 0,1-1 1 0 0,-1 1 0 0 0,1-1 0 0 0,-1 1-1 0 0,3 1 1 0 0,2 2 9 0 0,0-1-1 0 0,0 0 1 0 0,0 0 0 0 0,0-1-1 0 0,1 0 1 0 0,-1 0-1 0 0,1 0 1 0 0,0-1 0 0 0,7 2-1 0 0,1-1 43 0 0,-1-1-1 0 0,1 0 1 0 0,21-1-1 0 0,-23-2-562 0 0,0 0 0 0 0,0-1 0 0 0,20-6-1 0 0,-4 0-607 0 0,-6 2-535 0 0</inkml:trace>
  <inkml:trace contextRef="#ctx0" brushRef="#br0" timeOffset="5160.96">3584 414 16208 0 0,'0'0'1233'0'0,"-1"-1"-839"0"0,-2-1 1136 0 0,0 10-56 0 0,-2 11-956 0 0,2 0-1 0 0,0 0 1 0 0,1 0-1 0 0,1 0 1 0 0,3 34-1 0 0,-1-8-31 0 0,-1-14-262 0 0,1-12-95 0 0,-1 0 1 0 0,-1 0 0 0 0,-3 20 0 0 0,-3 19 597 0 0,2-12-484 0 0,2-38-230 0 0,-2 17-682 0 0,2-68 115 0 0,4 32 543 0 0,-1 1-1 0 0,1 0 1 0 0,1 0 0 0 0,0 0 0 0 0,1 1 0 0 0,-1-1 0 0 0,2 0 0 0 0,0 1 0 0 0,9-17 0 0 0,-10 20 14 0 0,0 1 1 0 0,1-1-1 0 0,0 1 0 0 0,0 0 1 0 0,0 0-1 0 0,1 1 1 0 0,-1 0-1 0 0,1-1 0 0 0,0 1 1 0 0,1 1-1 0 0,-1-1 0 0 0,1 1 1 0 0,-1 0-1 0 0,1 0 1 0 0,0 1-1 0 0,11-4 0 0 0,-13 6 0 0 0,1-1 1 0 0,-1 1-1 0 0,0 0 0 0 0,0 0 0 0 0,0 0 0 0 0,1 0 0 0 0,-1 1 1 0 0,0 0-1 0 0,0-1 0 0 0,0 2 0 0 0,0-1 0 0 0,0 0 0 0 0,0 1 1 0 0,0 0-1 0 0,4 2 0 0 0,4 4 23 0 0,1 1-1 0 0,20 19 1 0 0,-28-22-35 0 0,0 0 1 0 0,0 1-1 0 0,0-1 0 0 0,-1 1 0 0 0,6 13 0 0 0,0-2-2 0 0,-8-14 20 0 0,-1-1 0 0 0,1 1 0 0 0,-1 0 0 0 0,0 0-1 0 0,1 0 1 0 0,-2 0 0 0 0,1 1 0 0 0,-1-1 0 0 0,1 0 0 0 0,-1 0-1 0 0,-1 8 1 0 0,-1 3 44 0 0,0-1 0 0 0,-5 14 0 0 0,6-25-46 0 0,-1 2 56 0 0,-1 0 0 0 0,0 0 0 0 0,0 0 0 0 0,0 0 0 0 0,0 0 0 0 0,-1-1 0 0 0,0 1 0 0 0,0-1 0 0 0,0 0 0 0 0,0-1-1 0 0,-1 1 1 0 0,1-1 0 0 0,-1 1 0 0 0,-8 3 0 0 0,8-5-81 0 0,-1 0 0 0 0,0-1-1 0 0,1 1 1 0 0,-1-1 0 0 0,0 0 0 0 0,0 0-1 0 0,0-1 1 0 0,0 0 0 0 0,0 0 0 0 0,0 0-1 0 0,0-1 1 0 0,1 0 0 0 0,-1 0-1 0 0,-8-3 1 0 0,-4-1-81 0 0,1-1-1 0 0,-1-1 1 0 0,-18-11-1 0 0,31 15-108 0 0,0 1 0 0 0,1-1 0 0 0,0 0 0 0 0,0 0 0 0 0,0-1 0 0 0,-6-6 0 0 0,0-5-6653 0 0,6 7-525 0 0</inkml:trace>
  <inkml:trace contextRef="#ctx0" brushRef="#br0" timeOffset="5668.49">4118 750 13448 0 0,'0'0'2642'0'0,"-1"-8"1422"0"0,1 8-3909 0 0,0-1 0 0 0,-1 0 1 0 0,1 1-1 0 0,0-1 0 0 0,-1 1 0 0 0,1-1 0 0 0,-1 1 0 0 0,1-1 0 0 0,-1 1 1 0 0,1-1-1 0 0,-1 1 0 0 0,1-1 0 0 0,-1 1 0 0 0,1-1 0 0 0,-1 1 1 0 0,1 0-1 0 0,-1 0 0 0 0,0-1 0 0 0,1 1 0 0 0,-1 0 0 0 0,0 0 1 0 0,0-1-1 0 0,-1 1 6 0 0,0 0 1 0 0,0 0 0 0 0,-1 0-1 0 0,1 0 1 0 0,0 0 0 0 0,0 1-1 0 0,-3 0 1 0 0,-1 1 60 0 0,-1 0 1 0 0,1 0-1 0 0,1 1 0 0 0,-9 4 0 0 0,10-4-159 0 0,0-1 0 0 0,0 0 0 0 0,1 1 0 0 0,-1 0 0 0 0,1-1 0 0 0,0 1 0 0 0,0 1 0 0 0,0-1 0 0 0,0 0 0 0 0,0 1 0 0 0,-2 5 0 0 0,3-5-44 0 0,0-1 0 0 0,0 1 0 0 0,1 0 0 0 0,0 0 0 0 0,0 0 0 0 0,0 1 0 0 0,0-1 0 0 0,1 0 0 0 0,-1 0 1 0 0,1 0-1 0 0,0 1 0 0 0,0-1 0 0 0,1 5 0 0 0,1 0-8 0 0,0 0 1 0 0,0 0-1 0 0,1 0 1 0 0,8 16-1 0 0,-10-23-11 0 0,0 0 0 0 0,0 0 0 0 0,1 0 0 0 0,-1 0 0 0 0,1 0 0 0 0,0-1 0 0 0,-1 1 0 0 0,1 0 0 0 0,2 1 0 0 0,13 8-2 0 0,-12-11-10 0 0,-1 0-11 0 0,0 1-114 0 0,0 0 0 0 0,0 0 0 0 0,0 0 0 0 0,1-1 0 0 0,-1 0 0 0 0,0 0 0 0 0,0 0 0 0 0,0 0 1 0 0,0-1-1 0 0,5-1 0 0 0,-7 2-16 0 0,0-1 1 0 0,1 0-1 0 0,-1 0 1 0 0,0 0-1 0 0,0 0 1 0 0,1-1-1 0 0,-1 1 1 0 0,0-1-1 0 0,0 1 1 0 0,-1-1-1 0 0,1 0 1 0 0,0 1-1 0 0,0-1 1 0 0,-1 0-1 0 0,1 0 0 0 0,-1 0 1 0 0,0-1-1 0 0,2-2 1 0 0,0-1-12 0 0,0 0-1 0 0,0 0 1 0 0,0 0 0 0 0,-1-1-1 0 0,0 1 1 0 0,-1-1 0 0 0,1 0-1 0 0,-1 1 1 0 0,0-1-1 0 0,-1 0 1 0 0,1 0 0 0 0,-2 1-1 0 0,1-1 1 0 0,-2-9 0 0 0,-1-8 1568 0 0,3 22-366 0 0,-3-4 2705 0 0,5 7-3705 0 0,1 0 0 0 0,-1 0 1 0 0,1 1-1 0 0,-1-1 0 0 0,1 1 0 0 0,-1 0 1 0 0,0-1-1 0 0,0 1 0 0 0,0 0 0 0 0,3 4 1 0 0,17 28 7 0 0,-13-20 23 0 0,1-1-106 0 0,-1-1 0 0 0,13 12 0 0 0,-3-3-424 0 0,-17-20 167 0 0,0 1 1 0 0,-1 0 0 0 0,1-1-1 0 0,0 0 1 0 0,0 1-1 0 0,1-1 1 0 0,-1 0-1 0 0,0 0 1 0 0,0 0 0 0 0,5 1-1 0 0,-1 0-306 0 0,6 1-839 0 0</inkml:trace>
  <inkml:trace contextRef="#ctx0" brushRef="#br0" timeOffset="6224.21">4485 380 18599 0 0,'0'0'1684'0'0,"-7"5"-1352"0"0,4-2-175 0 0,1 0-1 0 0,0 1 0 0 0,0-1 0 0 0,0 1 0 0 0,1 0 1 0 0,-1-1-1 0 0,1 1 0 0 0,0 0 0 0 0,-1 4 1 0 0,-3 8 266 0 0,-40 108 2214 0 0,34-90-2285 0 0,2 1 0 0 0,1 0 0 0 0,-7 61 0 0 0,15-90-335 0 0,-1 4 20 0 0,0 0 1 0 0,0 0-1 0 0,1 1 0 0 0,0-1 1 0 0,4 21-1 0 0,-3-29-38 0 0,0 5-2 0 0,1 0 1 0 0,0 0-1 0 0,1 0 1 0 0,5 11-1 0 0,-7-16-41 0 0,1 0 0 0 0,-1 0 0 0 0,1 0 0 0 0,-1 0 0 0 0,1-1 0 0 0,-1 1 0 0 0,1 0 0 0 0,0-1 0 0 0,0 0 0 0 0,0 1 0 0 0,0-1 0 0 0,0 0 0 0 0,0 0 0 0 0,0 0 0 0 0,0 0 0 0 0,1-1 0 0 0,-1 1 0 0 0,4 0 0 0 0,-3-1-80 0 0,-1 1 0 0 0,1-1 0 0 0,-1 0 0 0 0,1-1 1 0 0,-1 1-1 0 0,1 0 0 0 0,-1-1 0 0 0,1 1 0 0 0,-1-1 0 0 0,1 0 1 0 0,-1 0-1 0 0,0 0 0 0 0,1 0 0 0 0,-1 0 0 0 0,0-1 1 0 0,0 1-1 0 0,0 0 0 0 0,0-1 0 0 0,0 0 0 0 0,3-2 1 0 0,2-5-290 0 0,1 0 1 0 0,-1 0-1 0 0,7-13 1 0 0,-4 6 206 0 0,8-14 156 0 0,-13 21 51 0 0,1 0 1 0 0,7-11-1 0 0,16-14 139 0 0,-51 62 3716 0 0,-49 77-1963 0 0,70-101-1837 0 0,-1 0-1 0 0,1-1 1 0 0,0 1-1 0 0,0 0 0 0 0,0 0 1 0 0,0 0-1 0 0,1 0 0 0 0,-1 0 1 0 0,1 0-1 0 0,0 0 1 0 0,0 0-1 0 0,1 0 0 0 0,-1 0 1 0 0,1 0-1 0 0,0 0 0 0 0,0 0 1 0 0,0 0-1 0 0,3 5 0 0 0,3 3-13 0 0,-2-11-25 0 0,-2-1-5 0 0,4 3-245 0 0,0-1-1 0 0,0 0 1 0 0,16 2-1 0 0,-3-2-7548 0 0,-5-1-753 0 0</inkml:trace>
  <inkml:trace contextRef="#ctx0" brushRef="#br0" timeOffset="6857.03">4843 808 18287 0 0,'0'0'1828'0'0,"8"-4"-1656"0"0,39-18 928 0 0,-26 13-274 0 0,28-17 0 0 0,-44 23-817 0 0,2-1-3 0 0,-1 0 0 0 0,0 0 0 0 0,0 0-1 0 0,0-1 1 0 0,0 0 0 0 0,0 0-1 0 0,-1-1 1 0 0,0 1 0 0 0,0-1 0 0 0,3-6-1 0 0,-7 11-5 0 0,-1 0 0 0 0,1 1 0 0 0,-1-1 0 0 0,0 0 0 0 0,1 0 0 0 0,-1 1 0 0 0,0-1 0 0 0,0 0 0 0 0,0 0 0 0 0,0 1 0 0 0,0-1 0 0 0,1 0 0 0 0,-1 0 0 0 0,-1 0 0 0 0,1 1 0 0 0,0-1 0 0 0,0 0 0 0 0,0 0 0 0 0,0 1 0 0 0,0-1 0 0 0,-1 0 0 0 0,1 0 0 0 0,0 1 0 0 0,-1-1 0 0 0,1 0 0 0 0,0 1 0 0 0,-1-1 0 0 0,1 0 0 0 0,-1 1 0 0 0,1-1 0 0 0,-1 1 0 0 0,0-1 0 0 0,1 1 0 0 0,-1-1 0 0 0,1 1 0 0 0,-1-1 0 0 0,0 1 0 0 0,1 0 0 0 0,-1-1 0 0 0,0 1 0 0 0,0 0 0 0 0,1-1 0 0 0,-1 1 0 0 0,-1 0 0 0 0,-1-1 0 0 0,0 0 0 0 0,-1 1 0 0 0,1-1 0 0 0,0 1 0 0 0,-1 0 0 0 0,1 0 0 0 0,0 0 0 0 0,-1 0 0 0 0,-3 1 0 0 0,-14 6 0 0 0,0 0 0 0 0,1 2 0 0 0,-29 16 0 0 0,33-17 0 0 0,6-2 388 0 0,0-1-1 0 0,1 2 0 0 0,-16 12 1 0 0,22-17-250 0 0,0 1 0 0 0,0 0 0 0 0,0 1 1 0 0,0-1-1 0 0,0 1 0 0 0,1-1 0 0 0,-1 1 1 0 0,1 0-1 0 0,0 0 0 0 0,0-1 0 0 0,1 2 1 0 0,-2 4-1 0 0,2-5-8 0 0,1 0 0 0 0,0 0 0 0 0,0 0 0 0 0,1 1 0 0 0,-1-1 0 0 0,1 0-1 0 0,0 0 1 0 0,0 0 0 0 0,0 0 0 0 0,0 0 0 0 0,1 0 0 0 0,0 0 0 0 0,0-1 0 0 0,0 1 0 0 0,0-1 0 0 0,0 1 0 0 0,1-1 0 0 0,0 0 0 0 0,-1 1 0 0 0,5 2 0 0 0,4 4 63 0 0,0 0-1 0 0,0-1 1 0 0,1 0 0 0 0,19 10 0 0 0,-19-13-160 0 0,0 0-1 0 0,0-1 1 0 0,0 0 0 0 0,0-1-1 0 0,1-1 1 0 0,0 0-1 0 0,0 0 1 0 0,0-1 0 0 0,0-1-1 0 0,17 0 1 0 0,-17-2-466 0 0,-1 0 0 0 0,1 0-1 0 0,-1-2 1 0 0,0 1 0 0 0,0-2 0 0 0,20-7 0 0 0,-6-2-590 0 0</inkml:trace>
  <inkml:trace contextRef="#ctx0" brushRef="#br0" timeOffset="7368.86">5870 250 18055 0 0,'0'0'3244'0'0,"-8"3"-1870"0"0,1 2-1005 0 0,0-1 1 0 0,1 1 0 0 0,-1 0 0 0 0,1 1-1 0 0,0 0 1 0 0,0 0 0 0 0,-8 10 0 0 0,10-11-242 0 0,-42 48 719 0 0,14-19-140 0 0,1 0-1 0 0,-50 75 1 0 0,75-99-667 0 0,0 1 0 0 0,0-1 0 0 0,1 1 0 0 0,0 0 0 0 0,1 1 0 0 0,1-1 0 0 0,-1 1 0 0 0,2 0 0 0 0,0 0 0 0 0,-1 20 0 0 0,3-23-36 0 0,0 0-1 0 0,0 0 1 0 0,1 0-1 0 0,1 0 1 0 0,-1 0-1 0 0,1 0 1 0 0,1 0-1 0 0,0-1 1 0 0,0 1-1 0 0,1-1 1 0 0,0 1 0 0 0,0-1-1 0 0,1-1 1 0 0,9 13-1 0 0,-10-15-30 0 0,0 0 0 0 0,1 0 0 0 0,-1 0 0 0 0,1-1 0 0 0,1 0 0 0 0,-1 0 0 0 0,1 0 0 0 0,-1 0 0 0 0,1-1 0 0 0,0 0-1 0 0,0 0 1 0 0,0-1 0 0 0,1 1 0 0 0,-1-1 0 0 0,1-1 0 0 0,11 2 0 0 0,-3 0-855 0 0,-1-2 0 0 0,0 0 0 0 0,0-1 0 0 0,15-1 0 0 0,-9-3-604 0 0</inkml:trace>
  <inkml:trace contextRef="#ctx0" brushRef="#br0" timeOffset="7891.73">5899 613 17247 0 0,'0'0'396'0'0,"-4"7"528"0"0,-4 22-178 0 0,8-28 131 0 0,5 7 2690 0 0,0-7-3450 0 0,0 0 0 0 0,0 0 0 0 0,0-1 0 0 0,0 1 1 0 0,0-1-1 0 0,0 0 0 0 0,0-1 0 0 0,0 1 0 0 0,0-1 1 0 0,0 0-1 0 0,0 0 0 0 0,0 0 0 0 0,0-1 0 0 0,0 0 1 0 0,-1 0-1 0 0,1 0 0 0 0,-1 0 0 0 0,1-1 0 0 0,-1 0 1 0 0,5-3-1 0 0,5-6 278 0 0,0 0-1 0 0,-1-1 1 0 0,0 0-1 0 0,14-19 1 0 0,41-62-1075 0 0,-48 55 418 0 0,-10 18 215 0 0,-5 2 34 0 0,-5 17 14 0 0,0 7 0 0 0,0-2-1 0 0,-1 11 126 0 0,-1 1 0 0 0,0-1 0 0 0,-1 0 0 0 0,-8 23 0 0 0,-5 25 212 0 0,4-3-326 0 0,-3 20 21 0 0,14-68-30 0 0,0 1 0 0 0,1-1 0 0 0,0 0 1 0 0,1 1-1 0 0,1 11 0 0 0,-1-22-92 0 0,-1 1 0 0 0,1-1 0 0 0,-1 1 0 0 0,1-1 1 0 0,0 1-1 0 0,0-1 0 0 0,0 0 0 0 0,-1 1 0 0 0,1-1 0 0 0,0 0 0 0 0,1 0 0 0 0,-1 1 0 0 0,0-1 0 0 0,0 0 0 0 0,0 0 1 0 0,1 0-1 0 0,-1-1 0 0 0,2 2 0 0 0,3 1-1830 0 0</inkml:trace>
  <inkml:trace contextRef="#ctx0" brushRef="#br0" timeOffset="8381.02">6527 380 20815 0 0,'0'0'1586'0'0,"-1"0"-1081"0"0,0 1-460 0 0,-1-1-1 0 0,1 0 1 0 0,0 1-1 0 0,-1-1 1 0 0,1 1 0 0 0,0-1-1 0 0,-1 1 1 0 0,1 0 0 0 0,0 0-1 0 0,-2 1 1 0 0,-3 2 387 0 0,0-1-84 0 0,0 1 0 0 0,0 0 1 0 0,1 0-1 0 0,-1 1 1 0 0,1-1-1 0 0,0 1 0 0 0,-7 9 1 0 0,-5 3-128 0 0,6-5-17 0 0,0 1 0 0 0,1 0 1 0 0,1 0-1 0 0,-14 25 0 0 0,-22 63 793 0 0,44-98-948 0 0,0 0-1 0 0,0 0 1 0 0,0 1 0 0 0,0-1-1 0 0,1 0 1 0 0,-1 1 0 0 0,1-1-1 0 0,0 0 1 0 0,0 1 0 0 0,0-1-1 0 0,0 1 1 0 0,1-1 0 0 0,-1 0-1 0 0,1 1 1 0 0,0-1 0 0 0,0 0-1 0 0,0 1 1 0 0,2 2-1 0 0,-1-3-2 0 0,0 1-1 0 0,0-1 0 0 0,1 0 0 0 0,0 0 0 0 0,-1 0 0 0 0,1 0 0 0 0,0-1 0 0 0,0 1 0 0 0,1-1 0 0 0,-1 0 0 0 0,0 1 0 0 0,1-2 0 0 0,-1 1 0 0 0,8 2 0 0 0,-4-1-39 0 0,-1-2-1 0 0,1 1 0 0 0,0-1 1 0 0,0 0-1 0 0,0 0 1 0 0,0-1-1 0 0,0 0 1 0 0,0 0-1 0 0,0 0 1 0 0,8-3-1 0 0,1 0 0 0 0,0-1 0 0 0,-1-1 0 0 0,20-9 0 0 0,-27 10-14 0 0,0 0 0 0 0,-1 0 0 0 0,1-1 0 0 0,-1 0-1 0 0,0-1 1 0 0,8-7 0 0 0,1-4-35 0 0,16-22 0 0 0,-27 33-72 0 0,-1-1 1 0 0,-1 0-1 0 0,1 0 1 0 0,-1 0-1 0 0,0 0 0 0 0,-1-1 1 0 0,0 1-1 0 0,0-1 0 0 0,-1 0 1 0 0,0 1-1 0 0,0-1 0 0 0,0 0 1 0 0,-1 0-1 0 0,-1-10 0 0 0,-1 11 22 0 0,1 1 0 0 0,-1-1-1 0 0,0 0 1 0 0,0 1-1 0 0,-1 0 1 0 0,0-1 0 0 0,0 1-1 0 0,-1 0 1 0 0,1 1 0 0 0,-1-1-1 0 0,-9-9 1 0 0,-2 0-244 0 0,0 0 1 0 0,-25-17-1 0 0,39 31 239 0 0,-1 0 1 0 0,0 0-1 0 0,0 1 0 0 0,1-1 0 0 0,-1 0 1 0 0,0 1-1 0 0,0 0 0 0 0,0-1 0 0 0,0 1 1 0 0,0 0-1 0 0,0 0 0 0 0,1 0 0 0 0,-1 0 0 0 0,-4 1 1 0 0,2-1-752 0 0,-1 1 1 0 0,1 0-1 0 0,-1 0 1 0 0,-7 4-1 0 0,4-2-749 0 0</inkml:trace>
  <inkml:trace contextRef="#ctx0" brushRef="#br0" timeOffset="8804.81">7017 391 14944 0 0,'0'0'340'0'0,"-8"-4"946"0"0,7 3-1229 0 0,0 1-1 0 0,0-1 0 0 0,0 1 1 0 0,0-1-1 0 0,0 1 1 0 0,0 0-1 0 0,0-1 1 0 0,0 1-1 0 0,-1 0 1 0 0,1 0-1 0 0,0 0 0 0 0,0 0 1 0 0,0 0-1 0 0,0 0 1 0 0,-1 0-1 0 0,0 1 1 0 0,-4-1 656 0 0,0 0-243 0 0,0 0 0 0 0,0 1-1 0 0,-1-1 1 0 0,1 1 0 0 0,0 1-1 0 0,0-1 1 0 0,-8 4 0 0 0,3-1-47 0 0,0 0 1 0 0,1 1 0 0 0,0 1 0 0 0,0 0-1 0 0,-17 13 1 0 0,5-2 217 0 0,-33 28 780 0 0,49-38-1217 0 0,-1 0 0 0 0,1 0 0 0 0,0 1 0 0 0,1 0 0 0 0,-8 14-1 0 0,9-15-40 0 0,1 1-1 0 0,0 0 1 0 0,0-1-1 0 0,1 1 0 0 0,-3 15 1 0 0,5-20-126 0 0,-1 0-1 0 0,1 1 1 0 0,0-1 0 0 0,0 0 0 0 0,1 1 0 0 0,-1-1 0 0 0,1 0-1 0 0,-1 0 1 0 0,1 1 0 0 0,0-1 0 0 0,0 0 0 0 0,0 0 0 0 0,1 0-1 0 0,-1 0 1 0 0,1 0 0 0 0,0 0 0 0 0,2 3 0 0 0,1-1 11 0 0,0-1 0 0 0,0 1 1 0 0,1-1-1 0 0,0 0 0 0 0,0 0 1 0 0,0 0-1 0 0,0-1 0 0 0,0 0 1 0 0,1 0-1 0 0,-1-1 0 0 0,1 0 1 0 0,0 0-1 0 0,0 0 0 0 0,-1-1 1 0 0,9 1-1 0 0,4-1-66 0 0,0 0 1 0 0,1-1-1 0 0,-1-1 1 0 0,24-4-1 0 0,-34 3-50 0 0,-1 0 1 0 0,1 0-1 0 0,-1-1 0 0 0,1 0 1 0 0,-1-1-1 0 0,0 0 0 0 0,0 0 1 0 0,0-1-1 0 0,-1 0 0 0 0,1 0 1 0 0,6-7-1 0 0,-9 7 40 0 0,0 0 0 0 0,0 0 0 0 0,-1 0 0 0 0,0 0 0 0 0,1-1 0 0 0,-2 0 0 0 0,1 0-1 0 0,-1 0 1 0 0,0 0 0 0 0,0-1 0 0 0,-1 1 0 0 0,1-1 0 0 0,-2 1 0 0 0,3-13 0 0 0,-4 15-46 0 0,0-1 1 0 0,0 0 0 0 0,0 0 0 0 0,0 0-1 0 0,-1 1 1 0 0,0-1 0 0 0,0 0-1 0 0,-1 1 1 0 0,1-1 0 0 0,-1 1-1 0 0,0-1 1 0 0,0 1 0 0 0,0 0-1 0 0,-1 0 1 0 0,1 0 0 0 0,-1 0 0 0 0,0 0-1 0 0,-7-6 1 0 0,0 1-86 0 0,-1 0-1 0 0,0 1 1 0 0,0 0-1 0 0,-1 0 1 0 0,-17-7 0 0 0,18 10-102 0 0,1-1 0 0 0,0-1 0 0 0,0 1 0 0 0,-11-11 0 0 0,0-6-7768 0 0,16 17 602 0 0</inkml:trace>
  <inkml:trace contextRef="#ctx0" brushRef="#br0" timeOffset="9390.44">7259 596 18511 0 0,'0'0'1859'0'0,"2"1"-1580"0"0,5 0 428 0 0,0-1 0 0 0,0 1-1 0 0,0-1 1 0 0,13-2 0 0 0,7 1-219 0 0,9 1-999 0 0,-21 0-5922 0 0,-7 0-1190 0 0</inkml:trace>
  <inkml:trace contextRef="#ctx0" brushRef="#br0" timeOffset="9877.57">7584 592 18631 0 0,'0'0'1866'0'0,"8"-3"-1692"0"0,1-3 311 0 0,0 0 0 0 0,0-1 0 0 0,0 0 0 0 0,9-10 0 0 0,-16 16-478 0 0,10-12-7 0 0,0-1 0 0 0,-1-1 0 0 0,15-24 0 0 0,11-14 0 0 0,-24 34 230 0 0,-12 18 276 0 0,0 1-292 0 0,2-3-150 0 0,-2 2 37 0 0,-1 2-77 0 0,1 0 0 0 0,0 0 0 0 0,-1 1 0 0 0,1-1 0 0 0,-1 0 1 0 0,1 0-1 0 0,-1 0 0 0 0,1 1 0 0 0,-1-1 0 0 0,0 0 0 0 0,1 2 0 0 0,-2 20 150 0 0,-7 37-1 0 0,4-37-20 0 0,0 37-1 0 0,1-42-152 0 0,3-15 0 0 0,-1 0 0 0 0,1 0 0 0 0,-1 0 0 0 0,1 1 0 0 0,0-1 0 0 0,0 0 0 0 0,1 4 0 0 0,-1-5-84 0 0,1 0 1 0 0,-1 1-1 0 0,1-1 0 0 0,-1 0 0 0 0,1 0 0 0 0,0 1 0 0 0,0-1 0 0 0,0 0 1 0 0,0 0-1 0 0,0 0 0 0 0,0 0 0 0 0,2 2 0 0 0,0-1-166 0 0,4 4-506 0 0</inkml:trace>
  <inkml:trace contextRef="#ctx0" brushRef="#br0" timeOffset="10279.23">7911 327 3680 0 0,'4'-5'14909'0'0,"-2"5"-14680"0"0,-1-1-1 0 0,1 1 1 0 0,-1 0 0 0 0,1 0 0 0 0,0 0 0 0 0,-1 0-1 0 0,1 0 1 0 0,-1 1 0 0 0,1-1 0 0 0,-1 0 0 0 0,0 1-1 0 0,1-1 1 0 0,1 2 0 0 0,23 11-17 0 0,-12-5 57 0 0,77 29 72 0 0,-75-31-238 0 0,-5-2-76 0 0,-9-3-10 0 0,0 0 0 0 0,1-1-1 0 0,-1 1 1 0 0,0 0 0 0 0,0 0 0 0 0,0 0 0 0 0,0 0 0 0 0,0 1 0 0 0,0-1-1 0 0,0 1 1 0 0,0-1 0 0 0,0 1 0 0 0,0 0 0 0 0,-1-1 0 0 0,1 1 0 0 0,-1 0-1 0 0,2 3 1 0 0,3 8 10 0 0,-6-9-11 0 0,-1-1-5 0 0,1 0-11 0 0,-1 1 1 0 0,1 0 0 0 0,-1-1 0 0 0,0 1 0 0 0,0 0-1 0 0,-1-1 1 0 0,1 1 0 0 0,-1-1 0 0 0,1 0-1 0 0,-1 1 1 0 0,-3 3 0 0 0,-29 34 18 0 0,28-34-2 0 0,0-1 139 0 0,-1 0-1 0 0,1 0 1 0 0,-13 7 0 0 0,13-10-70 0 0,1 1 1 0 0,-1 0 0 0 0,1 0-1 0 0,0 0 1 0 0,1 1 0 0 0,-9 9-1 0 0,12-12-66 0 0,0-1 0 0 0,1 0-1 0 0,-1 1 1 0 0,0-1 0 0 0,1 1-1 0 0,-1-1 1 0 0,0 1-1 0 0,1-1 1 0 0,0 1 0 0 0,-1-1-1 0 0,1 1 1 0 0,0 0 0 0 0,0-1-1 0 0,0 1 1 0 0,0-1 0 0 0,0 1-1 0 0,0 0 1 0 0,1-1 0 0 0,-1 1-1 0 0,0-1 1 0 0,1 1 0 0 0,-1-1-1 0 0,1 1 1 0 0,0-1 0 0 0,-1 1-1 0 0,1-1 1 0 0,2 3 0 0 0,-2-2-21 0 0,1 0 0 0 0,0 0 0 0 0,0-1 0 0 0,0 1 0 0 0,0 0 0 0 0,0-1 0 0 0,0 0 0 0 0,0 1 0 0 0,0-1 0 0 0,1 0 0 0 0,-1 0 0 0 0,0 0 0 0 0,1 0 0 0 0,-1 0 0 0 0,1-1 0 0 0,3 1 0 0 0,-4-1-7 0 0,10 2-306 0 0,0-1 0 0 0,0 0 0 0 0,0-1 1 0 0,0-1-1 0 0,0 0 0 0 0,19-4 1 0 0,-12-1-841 0 0</inkml:trace>
  <inkml:trace contextRef="#ctx0" brushRef="#br0" timeOffset="10721.04">8557 289 10136 0 0,'-2'-2'365'0'0,"0"0"-1"0"0,0 1 1 0 0,0-1 0 0 0,0 1 0 0 0,0-1 0 0 0,0 1-1 0 0,0 0 1 0 0,-1-1 0 0 0,1 1 0 0 0,0 1 0 0 0,-1-1 0 0 0,1 0-1 0 0,-1 0 1 0 0,1 1 0 0 0,-1 0 0 0 0,1-1 0 0 0,-1 1 0 0 0,1 0-1 0 0,-1 0 1 0 0,1 0 0 0 0,-1 1 0 0 0,1-1 0 0 0,-1 0 0 0 0,1 1-1 0 0,-1 0 1 0 0,1 0 0 0 0,-3 1 0 0 0,-6 3 497 0 0,1 0 1 0 0,1 1-1 0 0,-1 1 1 0 0,-15 13-1 0 0,16-12-871 0 0,1-1 233 0 0,0 1 0 0 0,1 1 0 0 0,0-1 0 0 0,1 1 0 0 0,-1 1 0 0 0,2-1 0 0 0,-7 14 0 0 0,-4 6 233 0 0,13-22-298 0 0,0-1 1 0 0,1 1-1 0 0,0 0 0 0 0,0 0 1 0 0,1 0-1 0 0,-1 0 0 0 0,1 11 1 0 0,-1 0 178 0 0,1-15-313 0 0,1 1 1 0 0,0-1-1 0 0,0 1 0 0 0,0 0 0 0 0,0-1 0 0 0,1 1 0 0 0,-1-1 0 0 0,1 1 0 0 0,0-1 0 0 0,0 1 0 0 0,0-1 0 0 0,1 1 0 0 0,-1-1 0 0 0,1 0 0 0 0,0 0 0 0 0,0 0 0 0 0,0 0 0 0 0,0 0 0 0 0,0 0 0 0 0,1 0 0 0 0,-1-1 0 0 0,1 1 0 0 0,3 2 0 0 0,0-1-17 0 0,-1-1-1 0 0,0 0 1 0 0,1 0-1 0 0,0 0 1 0 0,-1-1-1 0 0,1 0 1 0 0,0 0-1 0 0,0-1 1 0 0,1 1-1 0 0,-1-1 1 0 0,0 0 0 0 0,9-1-1 0 0,-1 0-15 0 0,-1 0 1 0 0,1-1-1 0 0,-1-1 0 0 0,0-1 0 0 0,0 1 1 0 0,0-2-1 0 0,0 0 0 0 0,0-1 1 0 0,13-6-1 0 0,-17 7-13 0 0,-1-1 1 0 0,1 0-1 0 0,-1 0 1 0 0,-1-1-1 0 0,1 0 1 0 0,-1 0-1 0 0,0-1 1 0 0,0 0-1 0 0,-1 0 1 0 0,0 0-1 0 0,0-1 1 0 0,0 0-1 0 0,-1 0 1 0 0,-1 0 0 0 0,1-1-1 0 0,-1 0 1 0 0,-1 0-1 0 0,0 0 1 0 0,0 0-1 0 0,-1 0 1 0 0,2-11-1 0 0,-4 14-46 0 0,1 0 0 0 0,-2 1 0 0 0,1-1 1 0 0,-1 0-1 0 0,1 1 0 0 0,-2-1 0 0 0,1 1 0 0 0,-1-1 0 0 0,1 1 0 0 0,-1 0 0 0 0,-1-1 1 0 0,1 1-1 0 0,-1 0 0 0 0,0 1 0 0 0,0-1 0 0 0,0 0 0 0 0,-1 1 0 0 0,0 0 0 0 0,0-1 1 0 0,0 2-1 0 0,0-1 0 0 0,-1 0 0 0 0,1 1 0 0 0,-1 0 0 0 0,0 0 0 0 0,0 0 0 0 0,0 1 1 0 0,0-1-1 0 0,0 1 0 0 0,-10-2 0 0 0,-5 1-2690 0 0,-36-1 1 0 0,40 4-5009 0 0</inkml:trace>
  <inkml:trace contextRef="#ctx0" brushRef="#br0" timeOffset="11215.99">8881 213 14712 0 0,'0'0'1480'0'0,"-1"9"-1344"0"0,-14 26 4279 0 0,3-6-1382 0 0,10-26-2928 0 0,1 0 0 0 0,-1-1-1 0 0,1 1 1 0 0,0 0 0 0 0,0 0 0 0 0,0 0-1 0 0,0 0 1 0 0,1 0 0 0 0,-1 0 0 0 0,1 0 0 0 0,-1 0-1 0 0,1 0 1 0 0,0 0 0 0 0,0 0 0 0 0,1 4 0 0 0,0-5-56 0 0,-1 0 0 0 0,1 0 0 0 0,-1 0 0 0 0,1 0 0 0 0,0 0 0 0 0,0 0 0 0 0,0-1 0 0 0,0 1 0 0 0,0 0 0 0 0,0 0 0 0 0,0-1 0 0 0,1 1 0 0 0,-1 0 0 0 0,1-1 0 0 0,-1 0 0 0 0,3 2 0 0 0,-3-2-23 0 0,0-1 1 0 0,1 1 0 0 0,-1-1-1 0 0,0 0 1 0 0,1 1 0 0 0,-1-1-1 0 0,1 0 1 0 0,-1 0-1 0 0,0 0 1 0 0,1 0 0 0 0,-1 0-1 0 0,1 0 1 0 0,-1 0-1 0 0,0 0 1 0 0,1-1 0 0 0,-1 1-1 0 0,0-1 1 0 0,1 1-1 0 0,-1-1 1 0 0,0 1 0 0 0,1-1-1 0 0,-1 0 1 0 0,0 1 0 0 0,1-2-1 0 0,8-4-51 0 0,23-18-312 0 0,-31 23 309 0 0,0-1 1 0 0,0 0-1 0 0,0 0 1 0 0,-1 0-1 0 0,1 0 0 0 0,-1 0 1 0 0,0 0-1 0 0,1-1 1 0 0,-1 1-1 0 0,0 0 1 0 0,0-1-1 0 0,0 1 1 0 0,0-4-1 0 0,0 0-102 0 0,0 5 85 0 0,-1 0 0 0 0,1-1 0 0 0,-1 1 0 0 0,0 0-1 0 0,1-1 1 0 0,-1 1 0 0 0,0 0 0 0 0,0-1 0 0 0,0 1 0 0 0,0 0 0 0 0,0-1 0 0 0,-1 1-1 0 0,1 0 1 0 0,0-1 0 0 0,-1 1 0 0 0,1 0 0 0 0,0 0 0 0 0,-1-1 0 0 0,0 1 0 0 0,1 0-1 0 0,-1 0 1 0 0,-1-2 0 0 0,-14-14-507 0 0,12 12 492 0 0,-2-1 1 0 0,1 1 0 0 0,-1 0-1 0 0,-10-8 1 0 0,11 10 47 0 0,-11-6-185 0 0,15 9-834 0 0</inkml:trace>
  <inkml:trace contextRef="#ctx0" brushRef="#br0" timeOffset="11705.46">9239 247 15864 0 0,'0'0'1595'0'0,"-5"6"-523"0"0,-4 3 198 0 0,0-1 0 0 0,0 0 0 0 0,-15 9 0 0 0,-13 11 153 0 0,-30 29 110 0 0,54-45-1397 0 0,3-4 100 0 0,1 1 0 0 0,-1 0 0 0 0,2 1 0 0 0,-1 0 0 0 0,-9 16 0 0 0,11-15 11 0 0,-2 5 327 0 0,-11 25 1 0 0,18-37-513 0 0,0 0 0 0 0,1 1 1 0 0,-1-1-1 0 0,1 1 1 0 0,0-1-1 0 0,0 1 0 0 0,1 0 1 0 0,0 0-1 0 0,-1-1 0 0 0,2 1 1 0 0,-1 5-1 0 0,1-8-46 0 0,0 1 0 0 0,0-1 0 0 0,0 0 0 0 0,0 0 0 0 0,0 1 0 0 0,0-1 0 0 0,1 0 0 0 0,-1 0 0 0 0,1 0 0 0 0,0 0 0 0 0,-1-1 0 0 0,1 1 0 0 0,2 1 0 0 0,0 1 16 0 0,1-1 0 0 0,0 0 0 0 0,-1 0 0 0 0,11 4 0 0 0,-3-3-277 0 0,-1 0 1 0 0,1 0-1 0 0,0-2 0 0 0,0 1 1 0 0,0-2-1 0 0,0 0 0 0 0,21 0 0 0 0,-24-1 7 0 0,1-1 0 0 0,-1 0 0 0 0,0-1 0 0 0,1 0 0 0 0,-1-1 0 0 0,0 1-1 0 0,0-2 1 0 0,-1 1 0 0 0,1-1 0 0 0,11-8 0 0 0,-7 3-1089 0 0</inkml:trace>
  <inkml:trace contextRef="#ctx0" brushRef="#br0" timeOffset="12193.73">9409 699 18399 0 0,'0'0'422'0'0,"-6"4"564"0"0,1 0-781 0 0,-1 1 0 0 0,1-1 0 0 0,0 1 0 0 0,0 1 0 0 0,0-1 0 0 0,1 1 0 0 0,0 0 0 0 0,0 0 0 0 0,0 0 0 0 0,1 0 0 0 0,0 1 0 0 0,0-1 0 0 0,1 1 0 0 0,-2 8 0 0 0,-1-3-99 0 0,3-6-113 0 0,0-1 1 0 0,0 1 0 0 0,1 0-1 0 0,-1-1 1 0 0,1 1-1 0 0,1 0 1 0 0,-1 10 0 0 0,1-15-896 0 0</inkml:trace>
  <inkml:trace contextRef="#ctx0" brushRef="#br0" timeOffset="12637.67">9695 209 13104 0 0,'0'0'7174'0'0,"1"-1"-6602"0"0,4-3-442 0 0,0 1-1 0 0,1-1 1 0 0,0 1-1 0 0,-1 0 0 0 0,1 0 1 0 0,0 1-1 0 0,1-1 1 0 0,-1 1-1 0 0,0 1 1 0 0,1-1-1 0 0,-1 1 1 0 0,1 0-1 0 0,-1 1 1 0 0,1 0-1 0 0,-1 0 1 0 0,1 0-1 0 0,-1 1 1 0 0,1 0-1 0 0,-1 0 1 0 0,1 0-1 0 0,-1 1 1 0 0,0 0-1 0 0,1 0 1 0 0,8 5-1 0 0,-11-3-127 0 0,1 0 0 0 0,-1 0-1 0 0,0 1 1 0 0,0-1 0 0 0,0 1 0 0 0,-1 0-1 0 0,0 0 1 0 0,0 0 0 0 0,3 7 0 0 0,-4-9 29 0 0,-1 0 0 0 0,0 0 0 0 0,0 0 0 0 0,0 0 0 0 0,0 0 0 0 0,0 1 0 0 0,-1-1 0 0 0,0 0 1 0 0,1 1-1 0 0,-1-1 0 0 0,0 0 0 0 0,-1 6 0 0 0,-1 0 60 0 0,0-1-1 0 0,0 0 1 0 0,-7 14-1 0 0,6-15-5 0 0,-1-1 1 0 0,0 0-1 0 0,-1-1 0 0 0,1 1 0 0 0,-1-1 1 0 0,-11 10-1 0 0,-2 3 334 0 0,-17 18 4 0 0,30-32-384 0 0,1 0 1 0 0,0 1 0 0 0,-10 5-1 0 0,8-6 8 0 0,2-1 0 0 0,-1 1-1 0 0,-8 9 1 0 0,4-3-8 0 0,6-7-26 0 0,0 0 1 0 0,1 0-1 0 0,-1 1 1 0 0,1-1-1 0 0,-1 0 0 0 0,1 1 1 0 0,0 0-1 0 0,1-1 1 0 0,-1 1-1 0 0,1 0 1 0 0,-2 4-1 0 0,-3 8 58 0 0,7-14-50 0 0,0-1 0 0 0,0 1 0 0 0,0 0 0 0 0,0-1 0 0 0,1 1 0 0 0,-1-1 0 0 0,0 1 0 0 0,3 1 0 0 0,0 1 59 0 0,0-1 0 0 0,-1-1-1 0 0,1 1 1 0 0,0 0 0 0 0,0-1-1 0 0,0 0 1 0 0,1 0 0 0 0,-1 0-1 0 0,0-1 1 0 0,1 1 0 0 0,-1-1-1 0 0,9 1 1 0 0,-3 0-119 0 0,1-1 1 0 0,0-1-1 0 0,-1 0 0 0 0,1 0 1 0 0,0-1-1 0 0,12-3 0 0 0,14-4-2784 0 0,-23 5-3396 0 0,-2 3-1891 0 0</inkml:trace>
  <inkml:trace contextRef="#ctx0" brushRef="#br0" timeOffset="13708.02">10237 238 8752 0 0,'0'0'13999'0'0,"-1"-1"-13879"0"0,-1 0 0 0 0,1 0 0 0 0,-1 0 0 0 0,0 1 0 0 0,0-1 0 0 0,0 1 0 0 0,-3-1 0 0 0,-1 3 32 0 0,0 1-1 0 0,-1 0 1 0 0,1 0-1 0 0,0 0 1 0 0,1 1 0 0 0,-1 0-1 0 0,1 0 1 0 0,-10 10-1 0 0,7-5 26 0 0,-1 1-1 0 0,1-1 1 0 0,1 2-1 0 0,0-1 0 0 0,0 1 1 0 0,1 0-1 0 0,1 0 1 0 0,-5 13-1 0 0,2-4-4 0 0,1 0-1 0 0,-5 26 0 0 0,10-40-93 0 0,1 0 1 0 0,1 0-1 0 0,-1 0 0 0 0,1 1 1 0 0,0-1-1 0 0,0 0 0 0 0,1 0 1 0 0,0 0-1 0 0,0 0 0 0 0,0 0 1 0 0,1 0-1 0 0,3 9 0 0 0,-3-13-60 0 0,-1 1 0 0 0,1-1-1 0 0,0 0 1 0 0,-1 0 0 0 0,1 0-1 0 0,0 0 1 0 0,0 0 0 0 0,1 0 0 0 0,-1 0-1 0 0,0-1 1 0 0,0 1 0 0 0,1-1 0 0 0,-1 1-1 0 0,1-1 1 0 0,0 0 0 0 0,-1 0-1 0 0,1 0 1 0 0,0-1 0 0 0,-1 1 0 0 0,1-1-1 0 0,0 1 1 0 0,4-1 0 0 0,0 0 13 0 0,0 0 1 0 0,0 0-1 0 0,1 0 1 0 0,-1-1-1 0 0,0 0 1 0 0,0-1 0 0 0,11-3-1 0 0,-11 1-22 0 0,0 1 0 0 0,0-1 0 0 0,0 0-1 0 0,-1-1 1 0 0,1 1 0 0 0,-1-1 0 0 0,-1-1-1 0 0,1 1 1 0 0,6-9 0 0 0,-5 5-12 0 0,0 0 0 0 0,0-1 0 0 0,-1 0 0 0 0,0 0 0 0 0,7-19-1 0 0,-10 24-24 0 0,-1-1 0 0 0,0 1-1 0 0,-1 0 1 0 0,1-1 0 0 0,-1 0-1 0 0,0 1 1 0 0,-1-1-1 0 0,1 0 1 0 0,-1 1 0 0 0,0-1-1 0 0,0 0 1 0 0,-1 1 0 0 0,-2-12-1 0 0,-2 3-138 0 0,-1 0 0 0 0,-1 1 0 0 0,0-1 0 0 0,-1 1 0 0 0,0 1 0 0 0,-11-13-1 0 0,7 9-21 0 0,-1-11-109 0 0,4 8-221 0 0,8 18 126 0 0</inkml:trace>
  <inkml:trace contextRef="#ctx0" brushRef="#br0" timeOffset="14251.76">10377 449 14888 0 0,'0'0'1487'0'0,"0"2"-1357"0"0,-1 6 484 0 0,0 1 0 0 0,0-1 0 0 0,-2 9 0 0 0,1-15 0 0 0,1 2-213 0 0,5 8-242 0 0,-3-9-68 0 0,0-2 893 0 0,3-8-227 0 0,82-116-261 0 0,-59 99-360 0 0,-27 23-123 0 0,1 1-1 0 0,-1-1 0 0 0,1 0 1 0 0,0 1-1 0 0,-1-1 0 0 0,1 0 1 0 0,0 1-1 0 0,0-1 0 0 0,-1 1 1 0 0,1-1-1 0 0,0 1 0 0 0,0-1 1 0 0,0 1-1 0 0,-1-1 0 0 0,1 1 1 0 0,0 0-1 0 0,0 0 0 0 0,0-1 1 0 0,0 1-1 0 0,0 0 0 0 0,0 0 1 0 0,0 0-1 0 0,0 0 1 0 0,0 0-1 0 0,0 0 0 0 0,0 0 1 0 0,0 1-1 0 0,-1-1 0 0 0,1 0 1 0 0,0 0-1 0 0,0 1 0 0 0,0-1 1 0 0,0 0-1 0 0,0 1 0 0 0,-1-1 1 0 0,1 1-1 0 0,0-1 0 0 0,0 1 1 0 0,-1 0-1 0 0,1-1 0 0 0,0 1 1 0 0,-1 0-1 0 0,1-1 0 0 0,0 1 1 0 0,0 1-1 0 0,1 2 128 0 0,1 0 0 0 0,-1 0 1 0 0,0 0-1 0 0,0 0 0 0 0,0 0 0 0 0,-1 0 0 0 0,1 1 0 0 0,0 5 1 0 0,0 4 191 0 0,-1 1 0 0 0,-2 29 0 0 0,0-11 344 0 0,-3-12-634 0 0,4-13-76 0 0,0-6-154 0 0,2-3-804 0 0,0-1 906 0 0,0 1 0 0 0,0 0 1 0 0,-1-1-1 0 0,1 1 0 0 0,0-1 0 0 0,2-3 0 0 0,2-1-112 0 0,2-2-102 0 0,1 0 0 0 0,-2-1-1 0 0,13-17 1 0 0,8-10 532 0 0,-19 26 87 0 0,-7 7-235 0 0,0 0 0 0 0,0 0 0 0 0,0 1 0 0 0,0-1 0 0 0,0 1 0 0 0,1 0 0 0 0,-1 0 0 0 0,1 0 0 0 0,0 0-1 0 0,0 0 1 0 0,4-2 0 0 0,-4 3 58 0 0,0 0-1 0 0,1 1 1 0 0,-1-1 0 0 0,1 1-1 0 0,-1 0 1 0 0,7 0 0 0 0,-9 0-108 0 0,1 0 0 0 0,-1 0 0 0 0,0 1 0 0 0,0-1 0 0 0,1 0 0 0 0,-1 1 0 0 0,0-1 0 0 0,0 1 0 0 0,0-1 0 0 0,0 1 0 0 0,0 0 0 0 0,0-1 0 0 0,0 1 0 0 0,0 0 0 0 0,0 0 0 0 0,0 0 0 0 0,0 0 0 0 0,0 0 0 0 0,0 0 0 0 0,-1 0 0 0 0,1 0 0 0 0,0 0 0 0 0,0 2 0 0 0,14 26 137 0 0,-3 8 46 0 0,2 26-133 0 0,-9-16-30 0 0,-5-46-188 0 0,0 0 0 0 0,0 0 0 0 0,0 1 1 0 0,1-1-1 0 0,-1 0 0 0 0,0 0 1 0 0,1 0-1 0 0,-1 0 0 0 0,1 0 0 0 0,-1 0 1 0 0,1 0-1 0 0,0 0 0 0 0,-1 0 1 0 0,1 0-1 0 0,0 0 0 0 0,0 0 1 0 0,0-1-1 0 0,-1 1 0 0 0,1 0 0 0 0,0-1 1 0 0,0 1-1 0 0,0 0 0 0 0,0-1 1 0 0,2 1-1 0 0,-2 0-1041 0 0</inkml:trace>
  <inkml:trace contextRef="#ctx0" brushRef="#br0" timeOffset="14744.98">10888 457 17071 0 0,'0'0'1298'0'0,"2"1"-884"0"0,16 12-314 0 0,-14-11 192 0 0,-1 0 0 0 0,1 0 1 0 0,-1 1-1 0 0,0-1 0 0 0,0 1 1 0 0,0 0-1 0 0,0-1 0 0 0,-1 1 0 0 0,1 1 1 0 0,3 5-1 0 0,0 3 265 0 0,0 1 1 0 0,-1 0-1 0 0,4 19 0 0 0,-8-31-532 0 0,-1 0-1 0 0,0 0 0 0 0,1 0 0 0 0,-1 0 1 0 0,0 0-1 0 0,0 0 0 0 0,0 0 1 0 0,0 1-1 0 0,0-1 0 0 0,0 0 1 0 0,0 0-1 0 0,0 0 0 0 0,0 0 0 0 0,0 0 1 0 0,-1 0-1 0 0,1 1 0 0 0,0 5-3350 0 0</inkml:trace>
  <inkml:trace contextRef="#ctx0" brushRef="#br0" timeOffset="14745.98">10912 276 22087 0 0,'0'0'498'0'0,"-1"-16"1428"0"0,-2 3-92 0 0,3 13-1233 0 0,2 0-222 0 0,0 0-514 0 0,-1 0 1 0 0,1 0 0 0 0,0 0 0 0 0,0 0 0 0 0,0 0 0 0 0,-1 0 0 0 0,1 1 0 0 0,0-1-1 0 0,0 1 1 0 0,-1-1 0 0 0,1 1 0 0 0,0 0 0 0 0,-1 0 0 0 0,1 0 0 0 0,-1 0 0 0 0,4 2 0 0 0,3 6-1617 0 0,3-2-16 0 0</inkml:trace>
  <inkml:trace contextRef="#ctx0" brushRef="#br0" timeOffset="15376.83">11040 449 18631 0 0,'0'0'900'0'0,"0"11"223"0"0,0-9-1172 0 0,0 7 610 0 0,0 0 0 0 0,1 1 1 0 0,0-1-1 0 0,0 0 0 0 0,1 0 1 0 0,0 0-1 0 0,5 13 0 0 0,-7-21-641 0 0,0-3-167 0 0,1 0 201 0 0,-1 0 0 0 0,1 1 0 0 0,-1-1 0 0 0,1 0 0 0 0,0 1-1 0 0,-1-1 1 0 0,2-2 0 0 0,5-10-183 0 0,-5 4 121 0 0,1 1 0 0 0,0 0 0 0 0,1 0 0 0 0,0 0 1 0 0,1 0-1 0 0,0 0 0 0 0,0 1 0 0 0,1 0 0 0 0,0 0 0 0 0,10-10 0 0 0,-12 16 234 0 0,0-1-1 0 0,1 1 1 0 0,-1-1-1 0 0,1 1 0 0 0,0 0 1 0 0,0 1-1 0 0,-1-1 1 0 0,1 1-1 0 0,0 0 0 0 0,0 1 1 0 0,8-1-1 0 0,6-2 242 0 0,-17 3-306 0 0,0 0-1 0 0,0 0 0 0 0,0 1 1 0 0,0-1-1 0 0,0 1 0 0 0,-1-1 1 0 0,1 1-1 0 0,0-1 0 0 0,0 1 0 0 0,0 0 1 0 0,-1 0-1 0 0,1 0 0 0 0,0 0 1 0 0,-1 0-1 0 0,1 1 0 0 0,-1-1 1 0 0,2 2-1 0 0,24 26 758 0 0,-25-27-799 0 0,6 10 32 0 0,0 1 0 0 0,-1 0 0 0 0,-1 0 0 0 0,0 0 0 0 0,0 1 0 0 0,5 22 0 0 0,-7-19-109 0 0,6 12-3262 0 0</inkml:trace>
  <inkml:trace contextRef="#ctx0" brushRef="#br0" timeOffset="15908.81">11511 427 21743 0 0,'0'0'5383'0'0,"4"7"-4917"0"0,-1-2-368 0 0,0 0 0 0 0,1 0-1 0 0,-1-1 1 0 0,1 0 0 0 0,0 0-1 0 0,0 0 1 0 0,6 4 0 0 0,7 9-49 0 0,32 39 363 0 0,-44-49-343 0 0,0 1-1 0 0,0 0 1 0 0,0 0 0 0 0,-1 1-1 0 0,6 16 1 0 0,-8-19-40 0 0,-1-5-18 0 0,0 1 0 0 0,0-1-1 0 0,-1 0 1 0 0,1 0-1 0 0,-1 1 1 0 0,1-1 0 0 0,-1 0-1 0 0,0 1 1 0 0,1-1 0 0 0,-1 1-1 0 0,0-1 1 0 0,0 0-1 0 0,0 1 1 0 0,0-1 0 0 0,0 1-1 0 0,0-1 1 0 0,0 1-1 0 0,-1-1 1 0 0,1 0 0 0 0,0 1-1 0 0,-1-1 1 0 0,1 0-1 0 0,-1 1 1 0 0,1-1 0 0 0,-1 0-1 0 0,0 0 1 0 0,0 1-1 0 0,0-1 1 0 0,1 0 0 0 0,-1 0-1 0 0,0 0 1 0 0,0 0-1 0 0,0 0 1 0 0,-1 0 0 0 0,1 0-1 0 0,0-1 1 0 0,0 1-1 0 0,0 0 1 0 0,-1-1 0 0 0,1 1-1 0 0,-2 0 1 0 0,0 0 0 0 0,1 0 0 0 0,-1-1-1 0 0,0 0 1 0 0,1 1 0 0 0,-1-1 0 0 0,0 0 0 0 0,1 0 0 0 0,-1 0 0 0 0,0-1 0 0 0,1 1 0 0 0,-1-1 0 0 0,-3 0 0 0 0,-30-12-1160 0 0,35 13 877 0 0,0-1 0 0 0,0 1 0 0 0,0-1 0 0 0,0 0 0 0 0,0 1 0 0 0,0-1 0 0 0,1 0 0 0 0,-1 1 0 0 0,0-1 0 0 0,-1-2 0 0 0,1 2-490 0 0,-3-6-8375 0 0</inkml:trace>
  <inkml:trace contextRef="#ctx0" brushRef="#br0" timeOffset="15909.81">11774 1 12872 0 0,'0'0'8355'0'0,"2"1"-7241"0"0,47 35 3205 0 0,33 11-2172 0 0,-67-38-1876 0 0,1 1 0 0 0,19 18 1 0 0,-11-8-31 0 0,-10-8-34 0 0,0 2 0 0 0,-2 0 0 0 0,0 0-1 0 0,12 18 1 0 0,-19-24-103 0 0,0 1-1 0 0,-1-1 1 0 0,0 1 0 0 0,0 0-1 0 0,-1 0 1 0 0,0 0-1 0 0,2 11 1 0 0,-2-2-106 0 0,-1 0 0 0 0,1 33 0 0 0,-3-35-37 0 0,-1-1 1 0 0,-1 1-1 0 0,-1 0 1 0 0,0-1-1 0 0,-1 1 1 0 0,-1-1-1 0 0,-12 28 0 0 0,-5-1 37 0 0,-35 52 0 0 0,44-72-46 0 0,-25 39-1531 0 0,37-60 1335 0 0,1 0 0 0 0,-1 0 0 0 0,1 0 0 0 0,-1 0 0 0 0,1 0 0 0 0,0 0 0 0 0,-1 0-1 0 0,1 0 1 0 0,0 0 0 0 0,0 0 0 0 0,-1 0 0 0 0,1 1 0 0 0,0-1 0 0 0,0 1 0 0 0</inkml:trace>
</inkml:ink>
</file>

<file path=word/ink/ink3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8:44.5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90 5984 0 0,'0'0'12846'0'0,"7"-4"-11814"0"0,13-3-295 0 0,0 0 0 0 0,0 2 0 0 0,0 0-1 0 0,22-2 1 0 0,24-5 347 0 0,-33 7-842 0 0,-25 4-173 0 0,0 0 0 0 0,0 0 0 0 0,15-5 1 0 0,-12 3-60 0 0,0 5-10 0 0,-4 5 0 0 0,-6-6 0 0 0,0 0 0 0 0,0 0 0 0 0,-1 0 0 0 0,1 0 0 0 0,0 0 0 0 0,-1 1 0 0 0,1-1 0 0 0,-1 0 0 0 0,0 0 0 0 0,1 0 0 0 0,-1 1 0 0 0,0-1 0 0 0,0 0 0 0 0,0 0 0 0 0,1 0 0 0 0,-1 1 0 0 0,-1-1 0 0 0,1 0 0 0 0,0 0 0 0 0,0 1 0 0 0,0-1 0 0 0,-1 0 0 0 0,1 0 0 0 0,0 0 0 0 0,-1 1 0 0 0,1-1 0 0 0,-1 0 0 0 0,0 0 0 0 0,1 0 0 0 0,-2 1 0 0 0,-2 6 0 0 0,2-2 17 0 0,-1-1 0 0 0,0 1-1 0 0,-5 8 1 0 0,-6 11 144 0 0,13-23-83 0 0,0 0 0 0 0,-1 0 0 0 0,1 1 0 0 0,-1-1 0 0 0,0 0 0 0 0,0 0 0 0 0,-2 1 0 0 0,-7 9 54 0 0,-3 4-132 0 0,13-15 0 0 0,-1 0 0 0 0,0 1 0 0 0,1 0 0 0 0,0-1 0 0 0,-1 1 0 0 0,1 0 0 0 0,0 0 0 0 0,0-1 0 0 0,0 1 0 0 0,-2 4 0 0 0,-2 6 75 0 0,4-10-37 0 0,1 0 0 0 0,-1-1 0 0 0,0 1-1 0 0,1 0 1 0 0,-1-1 0 0 0,1 1 0 0 0,0 0 0 0 0,-1 0-1 0 0,1 0 1 0 0,0-1 0 0 0,0 1 0 0 0,0 0 0 0 0,0 0 0 0 0,1 0-1 0 0,0 3 1 0 0,-1-4-13 0 0,0 1-1 0 0,1-1 1 0 0,-1 1-1 0 0,1-1 1 0 0,0 1-1 0 0,-1-1 1 0 0,1 1-1 0 0,0-1 1 0 0,0 0-1 0 0,0 1 0 0 0,0-1 1 0 0,0 0-1 0 0,0 0 1 0 0,0 0-1 0 0,0 0 1 0 0,0 0-1 0 0,1 0 1 0 0,-1 0-1 0 0,0 0 1 0 0,1 0-1 0 0,-1-1 1 0 0,1 1-1 0 0,-1 0 1 0 0,3 0-1 0 0,1 1 74 0 0,0 1 0 0 0,0 0 0 0 0,-1 0 0 0 0,0 0 0 0 0,1 0 0 0 0,4 6 0 0 0,18 12-41 0 0,-20-16-46 0 0,0 0 0 0 0,-1 0 0 0 0,1 1 0 0 0,-1 0 0 0 0,10 12 0 0 0,24 36-82 0 0,-32-42 18 0 0,25 44-388 0 0,-31-51 441 0 0,0-1 0 0 0,0 0 0 0 0,-1 0 0 0 0,0 1 0 0 0,0-1 0 0 0,0 1 0 0 0,0-1 0 0 0,0 9 0 0 0,-3-7 99 0 0,1-1 1 0 0,-1 1-1 0 0,1-1 0 0 0,-1 0 0 0 0,-1 0 0 0 0,1 0 1 0 0,-1 0-1 0 0,0 0 0 0 0,0 0 0 0 0,-1-1 0 0 0,1 1 1 0 0,-1-1-1 0 0,0 0 0 0 0,0 0 0 0 0,0 0 0 0 0,-1-1 0 0 0,1 1 1 0 0,-1-1-1 0 0,-6 3 0 0 0,3-2-108 0 0,-1 1 41 0 0,0-1 0 0 0,0 0 0 0 0,0 0 1 0 0,-1-1-1 0 0,1 0 0 0 0,-1-1 0 0 0,0 0 0 0 0,0 0 0 0 0,-10 0 0 0 0,10-2-76 0 0,0-1 0 0 0,-1 0 0 0 0,1-1-1 0 0,0 0 1 0 0,0 0 0 0 0,0-1 0 0 0,0-1 0 0 0,0 1 0 0 0,1-1-1 0 0,-1-1 1 0 0,1 0 0 0 0,0 0 0 0 0,1-1 0 0 0,-1 0 0 0 0,-13-13-1 0 0,6 5-355 0 0,13 13 28 0 0,0-1 0 0 0,1 0 0 0 0,-1 0 1 0 0,1 0-1 0 0,0-1 0 0 0,0 1 1 0 0,-1 0-1 0 0,1-1 0 0 0,1 1 0 0 0,-1-1 1 0 0,0 0-1 0 0,1 0 0 0 0,-2-3 0 0 0,2-4-1356 0 0</inkml:trace>
  <inkml:trace contextRef="#ctx0" brushRef="#br0" timeOffset="578.54">427 0 17015 0 0,'0'0'2706'0'0,"8"5"127"0"0,-5-2-2615 0 0,0-1 1 0 0,0 0-1 0 0,1 0 0 0 0,-1 0 1 0 0,5 2-1 0 0,-5-2-71 0 0,1-1 1 0 0,0 1-1 0 0,-1 0 1 0 0,0 1 0 0 0,1-1-1 0 0,2 4 1 0 0,20 17 943 0 0,-19-17-786 0 0,-1 0 0 0 0,0 0-1 0 0,11 13 1 0 0,-9-7-37 0 0,1 0 24 0 0,-1 0 0 0 0,8 16 0 0 0,5 10 63 0 0,-13-26-171 0 0,-2-1-1 0 0,8 19 0 0 0,39 101 919 0 0,-39-90-1065 0 0,-2 2 1 0 0,-2-1-1 0 0,-1 2 1 0 0,-3-1-1 0 0,-1 1 1 0 0,-2 72-1 0 0,-4-100-34 0 0,-1-1-1 0 0,-1 0 1 0 0,0 1-1 0 0,-8 21 0 0 0,-27 54-5 0 0,13-35-7 0 0,23-52 0 0 0,-1 1-1 0 0,0-1 1 0 0,1 0-1 0 0,-7 6 1 0 0,-8 13-626 0 0,16-21 466 0 0,1-1 0 0 0,-1 0 0 0 0,0 1 0 0 0,0-1 0 0 0,0 0-1 0 0,0 0 1 0 0,0 0 0 0 0,0 1 0 0 0,-1-1 0 0 0,1 0 0 0 0,0-1 0 0 0,0 1 0 0 0,-1 0 0 0 0,1 0 0 0 0,0 0-1 0 0,-1-1 1 0 0,1 1 0 0 0,-2 0 0 0 0,0-2-3003 0 0,-6-5 1550 0 0</inkml:trace>
</inkml:ink>
</file>

<file path=word/ink/ink3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4:42.87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 39 2760 0 0,'0'0'11096'0'0,"0"7"-7018"0"0,-1-8-4064 0 0,0 0-91 0 0,0 0 0 0 0,0 0 0 0 0,1 0 0 0 0,-1 0 0 0 0,0-1 0 0 0,1 1 0 0 0,-1 0 0 0 0,1 0 0 0 0,-1-1 0 0 0,1 1 0 0 0,0 0 0 0 0,0-1 0 0 0,-1 1 0 0 0,1 0 0 0 0,0 0 0 0 0,0-1 0 0 0,0 1 0 0 0,0 0 0 0 0,1-3 0 0 0,-1-1 77 0 0,0-1 10 0 0,0 5 673 0 0,-3-5 3951 0 0,5 20-4082 0 0,-1-12-432 0 0,8 12 200 0 0,19 28 419 0 0,-27-41-590 0 0,-1 0 13 0 0,2 8 20 0 0,5 5-268 0 0,24 13 412 0 0,-19-7 8 0 0,-8-11-252 0 0,1-2-2 0 0,3 9-17 0 0,-5-2 34 0 0,-3-12-81 0 0,7 21 97 0 0,-4-14-78 0 0,-1-1 0 0 0,0 0 0 0 0,0 1 0 0 0,0 9 0 0 0,2 45 949 0 0,0-8-970 0 0,-3-41 117 0 0,-1-5-101 0 0,0-1 0 0 0,-1 1 1 0 0,1-1-1 0 0,-3 10 0 0 0,2-10-30 0 0,0 0 0 0 0,1 1 0 0 0,1 9 0 0 0,-1-7 0 0 0,0-6 30 0 0,-1 0 0 0 0,0 1 1 0 0,0-1-1 0 0,-3 7 0 0 0,-9 39 147 0 0,7-26-113 0 0,3-23-47 0 0,1 0 14 0 0,-4 16-15 0 0,1 12-16 0 0,3-25 11 0 0,0 1 43 0 0,-5 6-44 0 0,-8 19 97 0 0,15-25-97 0 0,-1 6-11 0 0,-4-1 56 0 0,4-10-114 0 0,8-12-17111 0 0</inkml:trace>
</inkml:ink>
</file>

<file path=word/ink/ink3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3:36.8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6 12 3224 0 0,'0'0'10697'0'0,"0"18"-9010"0"0,0-17-1663 0 0,0 0 1 0 0,0 0 0 0 0,0 0-1 0 0,-1 0 1 0 0,1 0 0 0 0,0-1-1 0 0,0 1 1 0 0,-1 0 0 0 0,1 0 0 0 0,-1 0-1 0 0,1 0 1 0 0,-1-1 0 0 0,1 1-1 0 0,-2 1 1 0 0,1-1 149 0 0,0 8 69 0 0,0-5-133 0 0,0 0 0 0 0,1-1 0 0 0,-1 1-1 0 0,1 0 1 0 0,-1 0 0 0 0,1 0 0 0 0,0-1-1 0 0,0 1 1 0 0,1 0 0 0 0,-1 0 0 0 0,1-1-1 0 0,1 6 1 0 0,-6 8 903 0 0,1-9-955 0 0,0 0-48 0 0,0-2-10 0 0,4 3 11 0 0,-6-2 32 0 0,4 2-33 0 0,1-6-10 0 0,-1 8 0 0 0,-1 1 2 0 0,3-10-5 0 0,1 2 58 0 0,-4 1-45 0 0,-5 0-10 0 0,8 4 0 0 0,-1-6 0 0 0,4 11 0 0 0,-2-7 0 0 0,-4 0 4 0 0,2-4-11 0 0,7 5 82 0 0,-5-6-15 0 0,6 3-56 0 0,0 5 132 0 0,-7-9-72 0 0,0 0-10 0 0,2 5-44 0 0,2 1-10 0 0,0-4 22 0 0,-4-3 458 0 0,1 1-880 0 0,21 7 570 0 0,-21-7-228 0 0,14 2 331 0 0,-15-2-267 0 0,1-1-5 0 0,0 0 1 0 0,1 1 0 0 0,-1-1 0 0 0,0 0-1 0 0,0 0 1 0 0,0 0 0 0 0,0-1-1 0 0,1 1 1 0 0,-1 0 0 0 0,0-1 0 0 0,0 1-1 0 0,4-3 1 0 0,-2 3 6 0 0,1-1 0 0 0,0 0-1 0 0,-1 1 1 0 0,1 0 0 0 0,0 0-1 0 0,7 1 1 0 0,8 0-35 0 0,28-1-833 0 0,-47 0 941 0 0,11-3-4 0 0,19 0-13 0 0,-22 1-100 0 0,1 2 0 0 0,-1-1 0 0 0,1 2 0 0 0,-1-1 0 0 0,1 1 0 0 0,16 4 0 0 0,-14-3-55 0 0,26 2 0 0 0,-15-2-134 0 0,4-1-140 0 0,47-4-371 0 0,-70 3 712 0 0,10 0-251 0 0,1 0-1 0 0,0-1 0 0 0,20-5 1 0 0,-17 3-122 0 0,0 1 1 0 0,0 1 0 0 0,0 0-1 0 0,26 3 1 0 0,-1-1 57 0 0,-10-3-400 0 0,-25 1 295 0 0,1 0 0 0 0,18 2 0 0 0,-11 1 374 0 0,-15-2 36 0 0,38-2-15 0 0,-25 3 49 0 0,25 5 0 0 0,33 3-1000 0 0,-68-8 1000 0 0,0 0 0 0 0,0-1 0 0 0,0 0 0 0 0,0 0 0 0 0,0 0 0 0 0,5 0 0 0 0,3-1 0 0 0,40 4-296 0 0,-8 0-57 0 0,-35-2 209 0 0,0 0-1 0 0,0 0 1 0 0,1-1 0 0 0,-1 0 0 0 0,11-2 0 0 0,-12 1-312 0 0,1 1 0 0 0,-1 0 0 0 0,16 2 0 0 0,5 0-510 0 0,28 2-65 0 0,-45-4 950 0 0,-1 2 1 0 0</inkml:trace>
  <inkml:trace contextRef="#ctx0" brushRef="#br0" timeOffset="676.04">1846 348 2760 0 0,'8'1'248'0'0,"47"1"908"0"0,-51-2-1037 0 0,16 3-2 0 0,-10-2-125 0 0,-2-3-3 0 0,23 0-66 0 0,-22 3 61 0 0,-5-1 8 0 0,0 1 0 0 0,1-1 0 0 0,-1 0 0 0 0,0-1 0 0 0,7 0 0 0 0,32-1 87 0 0,-29 1 4 0 0,23-2 0 0 0,-27 2 24 0 0,-8 1-3 0 0,-1 0-17 0 0,76 4 1167 0 0,-57-6-1033 0 0,-16 1-199 0 0,-1 0 1 0 0,1 1-1 0 0,0-1 1 0 0,0 1 0 0 0,-1 0-1 0 0,1 0 1 0 0,0 0 0 0 0,7 2-1 0 0,-4-1-94 0 0,-1-1-1 0 0,1 0 1 0 0,0 0-1 0 0,-1-1 1 0 0,1 0-1 0 0,0 0 1 0 0,9-3 0 0 0,-7 2-191 0 0,0 0 1 0 0,0 0 0 0 0,11 1 0 0 0,-9 0 116 0 0,4 1 27 0 0,-14 0 108 0 0,0 0 0 0 0,0 1 0 0 0,0-1 0 0 0,0 0 0 0 0,-1 0 0 0 0,1 0 0 0 0,0 0 0 0 0,0 0 0 0 0,0 0 0 0 0,0 0 0 0 0,0-1 0 0 0,1 1 0 0 0,23-3-225 0 0,38 0 1271 0 0,-62 3-570 0 0,1 0-298 0 0,35-4 433 0 0,-36 4-520 0 0</inkml:trace>
  <inkml:trace contextRef="#ctx0" brushRef="#br0" timeOffset="3423.44">1372 315 1840 0 0,'0'0'6912'0'0,"2"0"-6680"0"0,26 5 538 0 0,-17-4-727 0 0,23-4-485 0 0,-33 2 354 0 0,1 1 0 0 0,-1 0 0 0 0,1 0 1 0 0,0-1-1 0 0,-1 1 0 0 0,1 0 0 0 0,-1 1 1 0 0,1-1-1 0 0,0 0 0 0 0,-1 0 0 0 0,1 1 1 0 0,-1-1-1 0 0,1 1 0 0 0,1 0 0 0 0,1 1-128 0 0,20-3 58 0 0,2 2-493 0 0,-18 1 432 0 0,0-2-1 0 0,0 1 1 0 0,11-1 0 0 0,12 0 199 0 0,-29 0-80 0 0,21 0-1527 0 0,-16 0 1602 0 0,-1 0-8 0 0,-6 0 42 0 0,1-1 0 0 0,-1 1 0 0 0,0 0 1 0 0,1 0-1 0 0,-1 0 0 0 0,1 0 0 0 0,-1 0 1 0 0,0 0-1 0 0,1 0 0 0 0,-1 0 0 0 0,1 0 1 0 0,-1 0-1 0 0,0 0 0 0 0,1 0 0 0 0,-1 1 1 0 0,0-1-1 0 0,1 0 0 0 0,-1 0 0 0 0,1 0 1 0 0,-1 0-1 0 0,0 1 0 0 0,1-1 1 0 0,-1 0-1 0 0,0 0 0 0 0,0 1 0 0 0,1-1 1 0 0,-1 0-1 0 0,0 0 0 0 0,0 1 0 0 0,1-1 1 0 0,-1 0-1 0 0,0 1 0 0 0,0-1 0 0 0,0 0 1 0 0,1 1-1 0 0,-1 0 0 0 0,0 0 318 0 0,5 0-233 0 0,0 0-1 0 0,0 0 1 0 0,0 1 0 0 0,5 2 0 0 0,-8-3-11 0 0,2 0-238 0 0,0 1-1 0 0,0-1 1 0 0,0 0 0 0 0,1-1-1 0 0,-1 1 1 0 0,0-1 0 0 0,6 0-1 0 0,-8 0 106 0 0,-1 0 0 0 0,0 0 1 0 0,1 1-1 0 0,-1-1 0 0 0,0 0 0 0 0,1 0 0 0 0,-1 1 0 0 0,0-1 0 0 0,3 2 0 0 0,-3-2 6 0 0,0 1-1 0 0,1 0 0 0 0,-1-1 0 0 0,0 0 1 0 0,1 1-1 0 0,-1-1 0 0 0,1 0 0 0 0,-1 0 0 0 0,3 0 1 0 0,3 0 33 0 0</inkml:trace>
  <inkml:trace contextRef="#ctx0" brushRef="#br0" timeOffset="4807.54">1685 341 3856 0 0,'2'1'175'0'0,"27"8"50"0"0,-27-8-158 0 0,0 0 0 0 0,0-1 0 0 0,0 1 0 0 0,0-1 0 0 0,0 1 0 0 0,1-1 0 0 0,3 0 0 0 0,5 2 638 0 0,-10-2-658 0 0,0 0 1 0 0,-1 0-1 0 0,1 0 1 0 0,0 1-1 0 0,0-1 1 0 0,0 0 0 0 0,0 0-1 0 0,0 0 1 0 0,0-1-1 0 0,-1 1 1 0 0,1 0-1 0 0,0 0 1 0 0,0 0-1 0 0,0-1 1 0 0,0 1 0 0 0,0-1-1 0 0,6-1 257 0 0,-1 1-1 0 0,0-1 1 0 0,0 1 0 0 0,1 0-1 0 0,-1 1 1 0 0,13 0-1 0 0,-10 0-289 0 0,0 0 0 0 0,14-3 0 0 0,-10 1-371 0 0,0 1 0 0 0,22 0 0 0 0,-25 1-36 0 0,-9 0 138 0 0,9 4 67 0 0,3 2 181 0 0,-11-6 15 0 0,0 0 148 0 0,15 5 599 0 0,-10-3-674 0 0,1-1-1 0 0,-1 0 1 0 0,1 0-1 0 0,9-1 1 0 0,35 0-201 0 0,-3-3-1583 0 0,-47 3 1628 0 0,-1-1 76 0 0,0 1 0 0 0,0-1 0 0 0,1 1 0 0 0,-1 0 0 0 0,0 0-1 0 0,1-1 1 0 0,-1 1 0 0 0,0 0 0 0 0,1 0 0 0 0,-1 0 0 0 0,0 1 0 0 0,0-1-1 0 0,1 0 1 0 0,-1 0 0 0 0,0 1 0 0 0,2 0 0 0 0,6 0 44 0 0,-5-3-13 0 0,0 2 150 0 0,27 1 34 0 0,-21-1-216 0 0,40 3-72 0 0,-43-3 72 0 0,18 0-178 0 0,-24 0-4 0 0,9 0-553 0 0,23 4-1579 0 0,11-3 3736 0 0,-37-2-1200 0 0,13-2 119 0 0,-8 2-1713 0 0,-6 1-176 0 0</inkml:trace>
  <inkml:trace contextRef="#ctx0" brushRef="#br0" timeOffset="6653.62">2506 344 1840 0 0,'0'0'83'0'0,"1"1"-6"0"0,4 2 18 0 0,-4-3 843 0 0,7 0 310 0 0,4 2-1120 0 0,15-1-90 0 0,18-1 859 0 0,-9 0 471 0 0,1 4-1000 0 0,-36-4-483 0 0,1 0-1 0 0,71 0 979 0 0,-51 1-863 0 0,-9-1 0 0 0,-6-1 0 0 0,31 1 0 0 0,3 5-964 0 0,-11-3 381 0 0,-22 0 562 0 0,-1-4 21 0 0,-5 1 18 0 0,0 0 0 0 0,1 1 0 0 0,-1-1 0 0 0,0 1 0 0 0,0 0 0 0 0,1 0 0 0 0,-1 0 0 0 0,0 0 0 0 0,0 0 0 0 0,4 1 0 0 0,4 0 48 0 0,31-1 126 0 0,-40 0-193 0 0,0 0-1 0 0,-1 0 1 0 0,1 0 0 0 0,0 0-1 0 0,-1 0 1 0 0,1 0 0 0 0,0 0-1 0 0,-1 0 1 0 0,1 1 0 0 0,0-1 0 0 0,-1 0-1 0 0,1 0 1 0 0,-1 1 0 0 0,1-1-1 0 0,0 1 1 0 0,0-1-1 0 0,-1 0 0 0 0,0 0 0 0 0,1 0 0 0 0,-1 1 0 0 0,0-1 0 0 0,0 0-1 0 0,1 0 1 0 0,-1 0 0 0 0,0 0 0 0 0,1 0 0 0 0,-1 0 0 0 0,0 0 0 0 0,1 0 0 0 0,-1 0 0 0 0,0 0 0 0 0,1 0-1 0 0,-1 0 1 0 0,0 0 0 0 0,1 0 0 0 0,-1 0 0 0 0,0-1 0 0 0,0 1 0 0 0,1 0 0 0 0,-1 0 0 0 0,0 0 0 0 0,0 0-1 0 0,1-1 1 0 0,-1 1 0 0 0,0 0 0 0 0,0 0 0 0 0,1 0 0 0 0,-1-1 0 0 0,0 1 0 0 0,1-1-1 0 0,-1 1 0 0 0,1 0 0 0 0,-1 0 0 0 0,1-1 0 0 0,-1 1 0 0 0,1 0 0 0 0,0 0 1 0 0,-1 0-1 0 0,1 0 0 0 0,-1-1 0 0 0,1 1 0 0 0,-1 0 0 0 0,1 0 0 0 0,0 0 0 0 0,-1 0 0 0 0,1 1 0 0 0,-1-1 1 0 0,1 0-1 0 0,-1 0 0 0 0,1 0 0 0 0,0 0 0 0 0,-1 1 0 0 0,1-1 0 0 0,0 1 0 0 0,9 1 0 0 0,11-1 21 0 0,-19-1 70 0 0,-1-1-4 0 0,3 0 60 0 0,0 0-1 0 0,0 0 0 0 0,1 0 1 0 0,-1 1-1 0 0,0-1 0 0 0,0 1 1 0 0,0 0-1 0 0,7 1 0 0 0,26 0-79 0 0,-29-1-64 0 0,-1 1 0 0 0,0 1 14 0 0,-7-1-10 0 0,0-1 0 0 0,1 0 0 0 0,-1 0 0 0 0,0 0-1 0 0,0 0 1 0 0,0 0 0 0 0,1 0 0 0 0,-1 0 0 0 0,0 0 0 0 0,0 0-1 0 0,1 0 1 0 0,-1 0 0 0 0,0 0 0 0 0,0 0 0 0 0,1 0-1 0 0,-1 0 1 0 0,0 0 0 0 0,0 0 0 0 0,0 0 0 0 0,1 0-1 0 0,-1 0 1 0 0,0 0 0 0 0,0 0 0 0 0,0-1 0 0 0,1 1-1 0 0,-1 0 1 0 0,0 0 0 0 0,0 0 0 0 0,0 0 0 0 0,1 0 0 0 0,-1-1-1 0 0,0 1 1 0 0,0 0 4 0 0,0 0 0 0 0,0-1 0 0 0,1 1 1 0 0,-1 0-1 0 0,0 0 0 0 0,0 0 0 0 0,0 0 0 0 0,0 0 0 0 0,1-1 0 0 0,-1 1 0 0 0,0 0 0 0 0,0 0 0 0 0,0 0 1 0 0,0 0-1 0 0,1 0 0 0 0,-1 0 0 0 0,0 0 0 0 0,0 0 0 0 0,0 0 0 0 0,1 0 0 0 0,-1 0 0 0 0,0 0 0 0 0,0 0 1 0 0,0 0-1 0 0,1 0 0 0 0,-1 0 0 0 0,0 0 0 0 0,0 0 0 0 0,0 0 0 0 0,1 0 0 0 0,-1 0 0 0 0,0 0 0 0 0,0 0 1 0 0,0 0-1 0 0,1 1 0 0 0,1 0 39 0 0,0 0-21 0 0,-1-2 10 0 0,1 0 1 0 0,0 1-1 0 0,0-1 0 0 0,-1 1 0 0 0,1 0 1 0 0,0 0-1 0 0,0 0 0 0 0,-1 0 0 0 0,1 0 1 0 0,2 0-1 0 0,44 0-100 0 0,-40 1 64 0 0,2 2 0 0 0,-9-3 5 0 0,0 1 0 0 0,0-1 0 0 0,-1 1 0 0 0,1-1 0 0 0,0 0 0 0 0,0 1 0 0 0,0-1 0 0 0,-1 0 0 0 0,1 1 0 0 0,0-1 0 0 0,0 0 0 0 0,0 0 0 0 0,0 0 0 0 0,0 0 0 0 0,0 0 0 0 0,-1 0 0 0 0,3 0 0 0 0,-1-1 89 0 0,-1 1 362 0 0,1 0-256 0 0,7 0-150 0 0,-1 1-7 0 0,3 2-32 0 0,-3-1-11 0 0,0-1 0 0 0,2-2 0 0 0,1 1 0 0 0,2-3 0 0 0,-3 1 0 0 0,-8 1 2 0 0,-1 1-3 0 0,-1 0 0 0 0,1-1 0 0 0,-1 1 1 0 0,1 0-1 0 0,-1 0 0 0 0,1 0 0 0 0,-1 0 1 0 0,1 0-1 0 0,-1 0 0 0 0,1 1 0 0 0,0-1 1 0 0,-1 0-1 0 0,1 0 0 0 0,-1 0 0 0 0,1 0 1 0 0,-1 1-1 0 0,1-1 0 0 0,-1 0 0 0 0,1 0 1 0 0,-1 1-1 0 0,0-1 0 0 0,1 0 0 0 0,0 1 1 0 0,0 0-35 0 0,0-1 0 0 0,0 0 1 0 0,0 1-1 0 0,0-1 0 0 0,0 0 1 0 0,0 0-1 0 0,0 0 0 0 0,0 0 1 0 0,0 1-1 0 0,0-2 0 0 0,0 1 1 0 0,0 0-1 0 0,0 0 1 0 0,0 0-1 0 0,0 0 0 0 0,0-1 1 0 0,0 1-1 0 0,2-1 0 0 0,-2 0 21 0 0,0 1 0 0 0,0-1 0 0 0,1 1 0 0 0,-1 0 0 0 0,0-1 0 0 0,1 1 0 0 0,-1 0 0 0 0,0 0 0 0 0,1 0 0 0 0,-1 0 0 0 0,0 0 0 0 0,1 0 0 0 0,-1 0 0 0 0,1 0 0 0 0,-1 1 0 0 0,0-1 0 0 0,1 1 0 0 0,-1-1 0 0 0,2 1 0 0 0,-1 0-29 0 0,4 0 33 0 0,2 0 10 0 0,-2 0-16 0 0,-5-1-62 0 0,22 7-1780 0 0,-16-5 1868 0 0,-6-1 284 0 0,9 1 437 0 0,-9-1-600 0 0,0-1-1 0 0,0 1 1 0 0,0-1 0 0 0,0 0 0 0 0,0 1-1 0 0,0-1 1 0 0,0 0 0 0 0,0 0-1 0 0,0 0 1 0 0,0 0 0 0 0,0 0 0 0 0,0 0-1 0 0,0 0 1 0 0,0 0 0 0 0,2-1-1 0 0,0 1-64 0 0,3-1-13 0 0,-3-2-32 0 0,-3 3-15 0 0,0 0-1 0 0,0 0 1 0 0,0 0-1 0 0,1-1 0 0 0,-1 1 1 0 0,0 0-1 0 0,0 0 0 0 0,0 0 1 0 0,1 0-1 0 0,-1 0 1 0 0,0-1-1 0 0,0 1 0 0 0,0 0 1 0 0,1 0-1 0 0,-1 0 1 0 0,0 0-1 0 0,0 0 0 0 0,1 0 1 0 0,-1 0-1 0 0,0 0 0 0 0,0 0 1 0 0,0 0-1 0 0,1 0 1 0 0,-1 0-1 0 0,0 0 0 0 0,0 0 1 0 0,1 0-1 0 0,0 0 9 0 0,0 0 0 0 0,0 0 0 0 0,1 0-1 0 0,-1 0 1 0 0,0 0 0 0 0,0 0 0 0 0,0-1 0 0 0,0 1-1 0 0,0 0 1 0 0,0-1 0 0 0,0 1 0 0 0,0-1-1 0 0,0 1 1 0 0,0-1 0 0 0,0 0 0 0 0,0 1 0 0 0,0-1-1 0 0,0 0 1 0 0,1-1 0 0 0,0 1 4 0 0,-2 1-16 0 0,1 0 0 0 0,0-1 0 0 0,-1 1 1 0 0,1-1-1 0 0,-1 1 0 0 0,1 0 0 0 0,0-1 0 0 0,-1 1 1 0 0,1-1-1 0 0,-1 1 0 0 0,0-1 0 0 0,1 1 0 0 0,-1-1 0 0 0,1 0 1 0 0,-1 1-1 0 0,0-1 0 0 0,1 1 0 0 0,-1-1 0 0 0,0 0 1 0 0,0 1-1 0 0,0-1 0 0 0,1 0 0 0 0,-1 0 0 0 0,0 1 1 0 0,0-2-1 0 0,5-8 58 0 0,-4 9-49 0 0,-1 0 0 0 0,1 0 0 0 0,-1 0 0 0 0,1 0 1 0 0,-1 0-1 0 0,1 0 0 0 0,-1 0 0 0 0,1 0 0 0 0,-1 0 0 0 0,1-3 0 0 0,1-38 1367 0 0,-2 41-1273 0 0,0-12 358 0 0,0-28-67 0 0,0 40-367 0 0,0 1 1 0 0,0-1-1 0 0,0 0 1 0 0,1 1 0 0 0,-1-1-1 0 0,0 0 1 0 0,0 1-1 0 0,0-1 1 0 0,1 0 0 0 0,-1 1-1 0 0,0-1 1 0 0,1 0-1 0 0,-1 1 1 0 0,0-1 0 0 0,1 0-1 0 0,0 0-11 0 0,0-1 0 0 0,0 1 1 0 0,0 0-1 0 0,-1-1 0 0 0,1 1 0 0 0,0-1 0 0 0,-1 1 0 0 0,0 0 1 0 0,1-1-1 0 0,-1 0 0 0 0,0 1 0 0 0,1-1 0 0 0,-1 1 0 0 0,0-1 0 0 0,-1-1 1 0 0,2-3-19 0 0,0 0 0 0 0,0 0 0 0 0,0 1 0 0 0,3-10 0 0 0,-4 15 3 0 0,1-1 1 0 0,-1 1 0 0 0,0 0-1 0 0,0-1 1 0 0,0 1 0 0 0,1-1-1 0 0,-1 1 1 0 0,0-1 0 0 0,0 1-1 0 0,0-1 1 0 0,0 0 0 0 0,0 1-1 0 0,0-1 1 0 0,0 1 0 0 0,0-1 0 0 0,0 1-1 0 0,0-1 1 0 0,0 1 0 0 0,0-1-1 0 0,-1 1 1 0 0,1-1 0 0 0,0 1-1 0 0,0-1 1 0 0,0 1 0 0 0,-1-1-1 0 0,1 1 1 0 0,0 0 0 0 0,-1-1-1 0 0,1 1 1 0 0,0-1 0 0 0,-1 1 0 0 0,1 0-1 0 0,-1-1 1 0 0,0 1 12 0 0,1-1 1 0 0,0 1-1 0 0,0 0 1 0 0,-1 0-1 0 0,1-1 1 0 0,0 1-1 0 0,-1 0 1 0 0,1 0-1 0 0,0-1 1 0 0,0 1-1 0 0,0 0 1 0 0,-1-1-1 0 0,1 1 1 0 0,0 0-1 0 0,0-1 1 0 0,0 1-1 0 0,0 0 1 0 0,0-1-1 0 0,0 1 1 0 0,0 0-1 0 0,-1-1 1 0 0,5-7 132 0 0,-4 7-146 0 0,1 0-1 0 0,-1 1 1 0 0,1-1-1 0 0,-1 0 1 0 0,1 0-1 0 0,-1 1 1 0 0,0-1-1 0 0,0 0 1 0 0,1 0-1 0 0,-1 0 1 0 0,0 1-1 0 0,0-1 1 0 0,0 0-1 0 0,0 0 1 0 0,0 0-1 0 0,0-1 1 0 0,-3-4 11 0 0,2 5 45 0 0,0-4 41 0 0,3-19 148 0 0,-2 23 443 0 0,-4-6-435 0 0,1 2-235 0 0,-12-25 777 0 0,14 28-699 0 0</inkml:trace>
  <inkml:trace contextRef="#ctx0" brushRef="#br0" timeOffset="7619.64">210 12 1376 0 0,'0'0'220'0'0,"2"1"388"0"0,2 2-341 0 0,-1-1 1 0 0,1 0-1 0 0,0 0 0 0 0,0 0 0 0 0,0 0 1 0 0,0-1-1 0 0,0 0 0 0 0,0 0 1 0 0,5 1-1 0 0,43 5 706 0 0,-46-7-959 0 0,1 0 0 0 0,0-1 0 0 0,-1 0 0 0 0,11-2 0 0 0,19-2-285 0 0,-4 1 239 0 0,-27 2 38 0 0,1 1-1 0 0,-1 0 1 0 0,0 0-1 0 0,0 1 1 0 0,1 0-1 0 0,5 0 1 0 0,-4 1-257 0 0,0-1 1 0 0,0 0 0 0 0,10-2 0 0 0,9 0-950 0 0,-19 2-303 0 0</inkml:trace>
  <inkml:trace contextRef="#ctx0" brushRef="#br0" timeOffset="9402.65">659 0 1840 0 0,'2'1'133'0'0,"12"1"376"0"0,0 0-1 0 0,1 0 0 0 0,-1-2 1 0 0,22-1-1 0 0,12 1-718 0 0,-39 0 48 0 0,-1-1 160 0 0,1 2 1 0 0,-1-1-1 0 0,1 1 0 0 0,10 2 1 0 0,-13-1 139 0 0,-1-1 1 0 0,1 0-1 0 0,0 0 1 0 0,-1-1-1 0 0,1 0 1 0 0,0 0-1 0 0,0 0 1 0 0,6-2-1 0 0,-8 1-106 0 0,3 1 57 0 0,14 8-34 0 0,5-5-276 0 0,-16 0 320 0 0,33 5 162 0 0,-21-6-419 0 0,36-1 0 0 0,-31-2 66 0 0,30-1-916 0 0,-31 3 813 0 0,-2-2 481 0 0,29-3 559 0 0,-20 7-877 0 0,-30-4 10 0 0,-2 1-20 0 0,1 0-1 0 0,-1-1 0 0 0,1 1 1 0 0,0 0-1 0 0,-1 0 0 0 0,1 0 1 0 0,0 0-1 0 0,-1 0 0 0 0,1 0 1 0 0,-1 0-1 0 0,1 1 1 0 0,2 0-1 0 0,-3-1 11 0 0,0 0 0 0 0,0 1 0 0 0,0-1 0 0 0,0 0 1 0 0,0 0-1 0 0,0 0 0 0 0,0 0 0 0 0,0 0 0 0 0,0 0 0 0 0,0-1 0 0 0,0 1 1 0 0,1-1-1 0 0,23-2-414 0 0,-9 3 337 0 0,-9 0 224 0 0,-1-1 1 0 0,1 1-1 0 0,0 1 0 0 0,-1-1 0 0 0,13 4 1 0 0,-17-4-67 0 0,0 1 1 0 0,0-1 0 0 0,0 1 0 0 0,0-1 0 0 0,0 0 0 0 0,0 0 0 0 0,-1 0 0 0 0,1 0-1 0 0,3 0 1 0 0,-4 0-11 0 0,1-1 0 0 0,0 1-1 0 0,0 0 1 0 0,-1 0 0 0 0,1 1-1 0 0,0-1 1 0 0,-1 0 0 0 0,4 1-1 0 0,15 2 443 0 0,-19-3-434 0 0,1 0 0 0 0,0 0 0 0 0,0 0 0 0 0,0 0 0 0 0,0 1 0 0 0,0-1 0 0 0,0 1 0 0 0,0-1 0 0 0,1 2 0 0 0,-2-2-33 0 0,0 0-1 0 0,1 1 1 0 0,-1-1 0 0 0,0 0-1 0 0,0 0 1 0 0,0 0 0 0 0,0 0-1 0 0,0 0 1 0 0,0 0 0 0 0,0 0 0 0 0,0 0-1 0 0,0 0 1 0 0,0-1 0 0 0,0 1-1 0 0,0 0 1 0 0,1-1 0 0 0,11-1 73 0 0,-5 4-79 0 0,-6-1-2 0 0,-1-1 0 0 0,0 1 1 0 0,1-1-1 0 0,-1 0 0 0 0,0 0 1 0 0,1 0-1 0 0,-1 0 0 0 0,1 0 1 0 0,-1 0-1 0 0,0 0 0 0 0,2 0 1 0 0,8 1 85 0 0,-11-1-87 0 0,1 0 1 0 0,0 1 0 0 0,0-1 0 0 0,-1 0 0 0 0,1 0 0 0 0,0 0-1 0 0,-1 0 1 0 0,1 0 0 0 0,0 0 0 0 0,-1 0 0 0 0,1 0 0 0 0,0 0 0 0 0,0 0-1 0 0,-1 0 1 0 0,2-1 0 0 0,4-1-5 0 0,-1 1 1 0 0,1-1-1 0 0,-1 1 0 0 0,1 1 1 0 0,0-1-1 0 0,0 1 0 0 0,0 0 1 0 0,7 1-1 0 0,3-1-2 0 0,-2 1 31 0 0,-12 0-8 0 0,0-1 0 0 0,0 0 0 0 0,0 0 0 0 0,0 0 0 0 0,0 0 0 0 0,0 0 0 0 0,0 0 0 0 0,3-1 0 0 0,2 0 158 0 0,0 0 1 0 0,1 0-1 0 0,-1 1 1 0 0,10 0-1 0 0,-3 0-56 0 0,-2 4 50 0 0,-11-3-166 0 0,0-1 1 0 0,-1 1-1 0 0,1-1 1 0 0,0 0-1 0 0,0 1 1 0 0,-1-1-1 0 0,1 0 1 0 0,0 0-1 0 0,0 0 1 0 0,-1 1-1 0 0,1-1 1 0 0,0 0-1 0 0,0 0 1 0 0,0 0-1 0 0,-1 0 1 0 0,1 0 0 0 0,0 0-1 0 0,0-1 1 0 0,0 1-1 0 0,-1 0 1 0 0,1 0-1 0 0,1-1 1 0 0,1 0-9 0 0,-1 1 0 0 0,1-1 0 0 0,0 1 0 0 0,0 0 0 0 0,0-1 0 0 0,0 1 0 0 0,0 0 0 0 0,-1 1 0 0 0,1-1 0 0 0,0 1 0 0 0,3 0 0 0 0,20 2 0 0 0,26-6 0 0 0,-28-1 0 0 0,-3 2 0 0 0,-17 1 0 0 0,1 1 0 0 0,-1-1 0 0 0,1 1 0 0 0,-1 0 0 0 0,5 1 0 0 0,0-2 0 0 0,-8 0 0 0 0,1 1 0 0 0,0-1 0 0 0,0 1 0 0 0,0 0 0 0 0,0 0 0 0 0,0 0 0 0 0,0 0 0 0 0,0 0 0 0 0,0 0 0 0 0,0 0 0 0 0,2 1 0 0 0,1 0-9 0 0,4 0-124 0 0,-1 0 0 0 0,17 5 0 0 0,-24-6 122 0 0,0 0 0 0 0,0 0 0 0 0,0 1 0 0 0,0-1 0 0 0,0 0 0 0 0,0 0 1 0 0,0 0-1 0 0,0 0 0 0 0,0 0 0 0 0,0-1 0 0 0,0 1 0 0 0,1 0 0 0 0,-2 0 0 0 0,1-1 0 0 0,0 1 1 0 0,2-1-1 0 0,-2 0 3 0 0,-1 1 0 0 0,1 0 0 0 0,0-1 0 0 0,0 1 0 0 0,0 0 0 0 0,0 0 0 0 0,-1-1 0 0 0,1 1 0 0 0,0 0 0 0 0,0 0 0 0 0,0 0 0 0 0,0 0 0 0 0,0 0 0 0 0,-1 0 0 0 0,1 0 1 0 0,0 1-1 0 0,0-1 0 0 0,0 0 0 0 0,1 1 0 0 0,2 0 8 0 0,-1 0 1 0 0,1 0 0 0 0,0 0 0 0 0,0-1-1 0 0,0 1 1 0 0,0-1 0 0 0,0 0-1 0 0,0 0 1 0 0,4-1 0 0 0,-4 1 44 0 0,0-1 1 0 0,0 1-1 0 0,0 1 1 0 0,0-1-1 0 0,7 2 1 0 0,-10-2-39 0 0,1 0-1 0 0,-1 0 1 0 0,1 0 0 0 0,0 1 0 0 0,-1-2 0 0 0,1 1-1 0 0,-1 0 1 0 0,1 0 0 0 0,-1 0 0 0 0,1-1 0 0 0,0 1 0 0 0,-1-1-1 0 0,3 0 1 0 0,11-3 26 0 0,25 0-33 0 0,-33 4-43 0 0,0 0-1 0 0,0 1 1 0 0,0 0 0 0 0,11 2 0 0 0,-8-2 131 0 0,1-1 0 0 0,13-1 0 0 0,0 0 72 0 0,-6 2 28 0 0,-13 0-167 0 0,0-1 0 0 0,-1 0 0 0 0,1 0 0 0 0,0 0 0 0 0,5-1 0 0 0,-3 0 13 0 0,0 0 0 0 0,-1 1 0 0 0,15 0 0 0 0,1 1-51 0 0,-2 6-218 0 0,-4-4 223 0 0,-13-2 7 0 0,0-1 0 0 0,0 1 0 0 0,1 0 0 0 0,-1-1 0 0 0,0 0 0 0 0,0 0 0 0 0,1 0 0 0 0,-1 0 0 0 0,0 0-1 0 0,6-2 1 0 0,-2 1 15 0 0,0 0-1 0 0,1 0 1 0 0,12 0-1 0 0,16-1 7 0 0,-35 1-16 0 0,1 1 0 0 0,-1 0 0 0 0,0 0 0 0 0,1-1 0 0 0,-1 1 0 0 0,0 0 0 0 0,1 0 0 0 0,-1 0 0 0 0,1 1 0 0 0,-1-1 0 0 0,0 0 0 0 0,2 1 0 0 0,-2-1 0 0 0,0 0 0 0 0,0 1 0 0 0,0-1 0 0 0,1 0 0 0 0,-1 0 0 0 0,0 0 0 0 0,0 0 0 0 0,0 0 0 0 0,0 0 0 0 0,0 0 0 0 0,0-1 0 0 0,0 1 0 0 0,0 0 0 0 0,2-1 0 0 0,1 0-70 0 0,-1 1 1 0 0,0-1 0 0 0,1 1 0 0 0,-1 0-1 0 0,0 0 1 0 0,0 0 0 0 0,1 1-1 0 0,5 1 1 0 0,11 0-307 0 0,22-9 432 0 0,-30 9 385 0 0,-12-1-430 0 0,1-1 0 0 0,-1 0 1 0 0,1 1-1 0 0,0-1 0 0 0,-1 0 0 0 0,1 0 1 0 0,0 0-1 0 0,-1 1 0 0 0,1-1 1 0 0,-1 0-1 0 0,1 0 0 0 0,0 0 0 0 0,-1 0 1 0 0,1 0-1 0 0,0 0 0 0 0,-1 0 0 0 0,1-1 1 0 0,0 1-1 0 0,-1 0 0 0 0,1 0 1 0 0,-1 0-1 0 0,1-1 0 0 0,0 1 0 0 0,-1 0 1 0 0,1 0-1 0 0,-1-1 0 0 0,1 1 0 0 0,0-1 1 0 0,-1 0 84 0 0,12 4 80 0 0,-4-3-158 0 0,7 1-20 0 0,-14-1 2 0 0,-1 0 0 0 0,1 0 0 0 0,-1 0 0 0 0,1 0 0 0 0,0 1 0 0 0,-1-1 0 0 0,1 0 0 0 0,-1 0 0 0 0,1 0 0 0 0,0 0 0 0 0,-1 0 0 0 0,1-1 0 0 0,-1 1 0 0 0,1 0 0 0 0,-1 0 0 0 0,1 0 0 0 0,0-1 0 0 0,1 1 0 0 0,0-1 0 0 0,-1 0 0 0 0,1 1 0 0 0,0 0 0 0 0,0-1 0 0 0,-1 1 0 0 0,1 0 0 0 0,3 0 0 0 0,48 4-706 0 0,-33-8 672 0 0,-17 4 7 0 0,-1-1 0 0 0,1 0 0 0 0,-1 1 0 0 0,1-1-1 0 0,-1 1 1 0 0,1 0 0 0 0,-1 0 0 0 0,4 0 0 0 0,-5 0 22 0 0,7-1-63 0 0,9-4 53 0 0,-9 4 50 0 0,0-1 0 0 0,0 2 0 0 0,0-1 0 0 0,11 1 1 0 0,-6 1 4 0 0,-4-1-2 0 0,-7 0-96 0 0,13 0-68 0 0,-12 1 163 0 0,1-1 1 0 0,-1 0 0 0 0,0 0-1 0 0,1 0 1 0 0,5-1 0 0 0,7 2 365 0 0,-4 0 74 0 0,-9-1-332 0 0,1 0 1 0 0,-1 0 0 0 0,1 0 0 0 0,0 0-1 0 0,-1 1 1 0 0,5 0 0 0 0,0 1-22 0 0,3-1-124 0 0,0-1 0 0 0,0-1 0 0 0,-9 0 0 0 0,10 0 0 0 0,-11 2 0 0 0,0-1 0 0 0,0 1 0 0 0,0-1 0 0 0,0 1 0 0 0,0-1 0 0 0,0 1 0 0 0,1-1 0 0 0,-1 0 0 0 0,0 1 0 0 0,0-1 0 0 0,0 0 0 0 0,3 0 0 0 0,0 0 0 0 0,-2-2 0 0 0,21 2 0 0 0,-1-5 232 0 0,-22 5-230 0 0,1 0 1 0 0,0 0-1 0 0,-1 0 1 0 0,1 0-1 0 0,0 0 0 0 0,0-1 1 0 0,-1 1-1 0 0,1 0 1 0 0,0 1-1 0 0,-1-1 1 0 0,1 0-1 0 0,0 0 1 0 0,0 0-1 0 0,-1 0 1 0 0,1 0-1 0 0,0 1 1 0 0,-1-1-1 0 0,1 0 0 0 0,1 1 1 0 0,-2 0-2 0 0,1-1-1 0 0,-1 1 1 0 0,1-1 0 0 0,-1 1 0 0 0,1-1 0 0 0,0 0-1 0 0,-1 1 1 0 0,1-1 0 0 0,0 0 0 0 0,-1 0-1 0 0,1 1 1 0 0,0-1 0 0 0,-1 0 0 0 0,1 0 0 0 0,0 0-1 0 0,-1 0 1 0 0,1 0 0 0 0,1 0 0 0 0,-1 0 11 0 0,1 1-1 0 0,-1-1 1 0 0,1 0 0 0 0,-1 0 0 0 0,1 0 0 0 0,-1 0 0 0 0,1 0-1 0 0,0 0 1 0 0,-1 0 0 0 0,1 0 0 0 0,-1 0 0 0 0,3-2 0 0 0,3 3 122 0 0,-5 0-86 0 0,0-1-1 0 0,0 1 1 0 0,0-1 0 0 0,1 1 0 0 0,-1-1 0 0 0,0 0-1 0 0,1 1 1 0 0,-1-1 0 0 0,3-1 0 0 0,-3 1-46 0 0,4 0 35 0 0,45 0 926 0 0,-10 0-630 0 0,-11 0-258 0 0,-27 1-75 0 0,2-3 0 0 0,2-2 0 0 0,-2 4 0 0 0,4 0 0 0 0,-8 0 0 0 0,12-4 0 0 0,-3 4 0 0 0,2 1 0 0 0,-1-3 0 0 0,-9 3 0 0 0,14-2 0 0 0,-12-1-239 0 0</inkml:trace>
  <inkml:trace contextRef="#ctx0" brushRef="#br0" timeOffset="10810.08">32 27 3800 0 0,'0'0'168'0'0,"-6"1"4978"0"0,8 0-4792 0 0,-1 1 0 0 0,1-1 0 0 0,0 1 0 0 0,0-1 0 0 0,0 0 0 0 0,0 0 0 0 0,0 0 0 0 0,0 0 0 0 0,0 0 0 0 0,0 0 0 0 0,1 0 0 0 0,-1-1 0 0 0,4 1 0 0 0,-4-1-333 0 0,0 1 0 0 0,-1-1 0 0 0,1 0 0 0 0,0 1 0 0 0,-1-1 0 0 0,1 1 0 0 0,0 0 0 0 0,-1-1 0 0 0,1 1 0 0 0,2 2 0 0 0,5 1 70 0 0,-8-3-19 0 0,1-2-12 0 0,16-3-38 0 0,-7 4 95 0 0,-10 0-109 0 0,0 1 0 0 0,0-1 1 0 0,0 0-1 0 0,1 0 1 0 0,-1 0-1 0 0,0 0 0 0 0,0 0 1 0 0,1 0-1 0 0,-1 0 1 0 0,0 0-1 0 0,0 0 0 0 0,0 0 1 0 0,1-1-1 0 0,-1 1 0 0 0,2-1 1 0 0,6-1 73 0 0,13 4 7 0 0,17 1-63 0 0,46 0-476 0 0,-73-4 450 0 0,-10 1 0 0 0,0-1 0 0 0,0 1 0 0 0,0 0 0 0 0,0 0 0 0 0,0 0 0 0 0,0 0 0 0 0,-1 1 0 0 0,1-1 0 0 0,3 1 0 0 0,-4 0 0 0 0,0-1 0 0 0,0 1 0 0 0,0-1 0 0 0,1 0 0 0 0,-1 1 0 0 0,0-1 0 0 0,1 0 0 0 0,-1 0 0 0 0,0 0 0 0 0,1 0 0 0 0,-1 0 0 0 0,0 0 0 0 0,1 0 0 0 0,-1 0 0 0 0,0 0 0 0 0,1-1 0 0 0,-1 1 0 0 0,1-1 0 0 0,3-1 0 0 0,10 0-42 0 0,23-1 0 0 0,-23 1-159 0 0,-13 2 186 0 0,-1-1-1 0 0,1 1 1 0 0,0 0-1 0 0,-1-1 1 0 0,1 1-1 0 0,0 0 1 0 0,-1 0-1 0 0,4 1 1 0 0,1-1-33 0 0,-1 0 1 0 0,0 0 0 0 0,0-1-1 0 0,1 1 1 0 0,-1-1 0 0 0,0-1-1 0 0,7-1 1 0 0,-11 2-94 0 0,4 0 2 0 0,1 0 1 0 0,-1 0-1 0 0,0-1 1 0 0,7-2 0 0 0,5 13-50 0 0,-14-9 144 0 0,23-2-350 0 0,-20 1 385 0 0,-5 2 7 0 0,2 0 3 0 0,14-3-1 0 0,29-15-192 0 0,-44 16 117 0 0,0 1-1 0 0,0-1 1 0 0,0 0 0 0 0,0 1 0 0 0,0-1 0 0 0,0 1 0 0 0,0 0 0 0 0,1 0 0 0 0,-1 0 0 0 0,0 0 0 0 0,0 0 0 0 0,4 1 0 0 0,-4 0-93 0 0</inkml:trace>
  <inkml:trace contextRef="#ctx0" brushRef="#br0" timeOffset="12888.37">805 36 4176 0 0,'0'0'11834'0'0,"-5"-5"-11713"0"0,2 5 2507 0 0,1 7-2523 0 0,-1 0-1 0 0,1 0 1 0 0,0 0-1 0 0,0 1 1 0 0,1-1-1 0 0,0 1 1 0 0,0 14-1 0 0,2 4 341 0 0,0-16-221 0 0,-1 1 0 0 0,-2 19-1 0 0,1-17-105 0 0,-2 13-12 0 0,1-21-64 0 0,1-1 0 0 0,1 1 1 0 0,-1-1-1 0 0,1 1 0 0 0,0 7 0 0 0,-3 16 305 0 0,3-27 97 0 0,2 6-2253 0 0</inkml:trace>
  <inkml:trace contextRef="#ctx0" brushRef="#br0" timeOffset="13961.69">1680 46 2760 0 0,'0'0'12913'0'0,"0"2"-12474"0"0,-4 51 880 0 0,1 119 300 0 0,3-170-2534 0 0</inkml:trace>
  <inkml:trace contextRef="#ctx0" brushRef="#br0" timeOffset="15189.82">2974 53 3224 0 0,'0'0'6888'0'0,"-9"8"-2706"0"0,5-5 809 0 0,0 2-4969 0 0,3-4 1006 0 0,0 0-974 0 0,-3 13-43 0 0,3-11-10 0 0,1 0 1 0 0,-1 0-1 0 0,0-1 1 0 0,0 1-1 0 0,0-1 1 0 0,-2 4-1 0 0,1-3 10 0 0,1 0 0 0 0,-1 1 0 0 0,1 0 0 0 0,-1-1 0 0 0,1 1 0 0 0,0 0 0 0 0,0-1 0 0 0,1 1 0 0 0,-1 5 0 0 0,1 35 155 0 0,1-19 2 0 0,3 73 255 0 0,-4-80-1423 0 0</inkml:trace>
  <inkml:trace contextRef="#ctx0" brushRef="#br0" timeOffset="16117.65">884 254 4576 0 0,'0'-1'8'0'0,"1"1"1"0"0,-1 0 0 0 0,0 0-1 0 0,0 0 1 0 0,-1-1 0 0 0,1 1-1 0 0,0 0 1 0 0,0 0-1 0 0,0 0 1 0 0,0-1 0 0 0,0 1-1 0 0,0 0 1 0 0,0 0-1 0 0,0 0 1 0 0,0-1 0 0 0,0 1-1 0 0,0 0 1 0 0,-1 0 0 0 0,1 0-1 0 0,0 0 1 0 0,0-1-1 0 0,0 1 1 0 0,0 0 0 0 0,-1 0-1 0 0,1 0 1 0 0,0 0-1 0 0,0 0 1 0 0,0 0 0 0 0,0 0-1 0 0,-1-1 1 0 0,1 1-1 0 0,0 0 1 0 0,0 0 0 0 0,0 0-1 0 0,-1 0 1 0 0,1 0 0 0 0,0 0-1 0 0,0 0 1 0 0,0 0-1 0 0,-1 0 1 0 0,1 0 0 0 0,0 0-1 0 0,0 0 1 0 0,-1 0-1 0 0,1 0 1 0 0,0 0 0 0 0,0 1-1 0 0,0-1 1 0 0,-1 0 0 0 0,1 0-1 0 0,0 0 1 0 0,0 0-1 0 0,-4 1 32 0 0,-8 0 891 0 0,11-1-642 0 0,0 0-1 0 0,1-1 0 0 0,-1 1 1 0 0,1 0-1 0 0,-1-1 0 0 0,0 1 0 0 0,1 0 1 0 0,-1-1-1 0 0,-3-3 7274 0 0,-13 14-7009 0 0,27-16-94 0 0,0-1 0 0 0,0 0-1 0 0,9-9 1 0 0,9-6-376 0 0,-14 12-84 0 0,-4 3 14 0 0,0-1 0 0 0,0 0 0 0 0,-1 0 0 0 0,14-17 0 0 0,-14 15-12 0 0,0 0 0 0 0,17-14 0 0 0,-15 15-355 0 0,-1 0 1 0 0,10-13-1 0 0,-15 15-92 0 0</inkml:trace>
  <inkml:trace contextRef="#ctx0" brushRef="#br0" timeOffset="16624.95">1119 293 3224 0 0,'3'-3'288'0'0,"35"-35"8469"0"0,0-1-4809 0 0,10-11-2518 0 0,34-17-942 0 0,-78 63-520 0 0,1 0 0 0 0,-1 0-1 0 0,0 0 1 0 0,4-7-1 0 0,-6 8-171 0 0,0 0-1 0 0,1 0 1 0 0,-1 0-1 0 0,1 0 1 0 0,-1 1-1 0 0,1-1 0 0 0,0 1 1 0 0,0 0-1 0 0,0 0 1 0 0,0 0-1 0 0,0 0 1 0 0,5-2-1 0 0,1 1-2519 0 0,-3-1 1326 0 0</inkml:trace>
  <inkml:trace contextRef="#ctx0" brushRef="#br0" timeOffset="17010.49">1417 253 10680 0 0,'0'0'970'0'0,"7"-6"-780"0"0,1-1 807 0 0,1 0 1 0 0,15-8-1 0 0,-14 9 106 0 0,0 0 1 0 0,11-10-1 0 0,-3 1-504 0 0,26-14-1 0 0,-30 21-689 0 0,-11 7-144 0 0,-1 1-1 0 0,0-1 1 0 0,0 0-1 0 0,0 0 0 0 0,0-1 1 0 0,0 1-1 0 0,0 0 1 0 0,0-1-1 0 0,0 1 1 0 0,0-1-1 0 0,-1 1 0 0 0,1-1 1 0 0,1-3-1 0 0,-2 4-882 0 0</inkml:trace>
  <inkml:trace contextRef="#ctx0" brushRef="#br0" timeOffset="17606.8">1723 293 1376 0 0,'0'0'65'0'0,"11"-9"4136"0"0,12-12 1995 0 0,-9 8-4384 0 0,29-21 0 0 0,69-56-1122 0 0,-85 64-770 0 0,3-3-974 0 0,-7 13-3511 0 0,-12 10 56 0 0</inkml:trace>
  <inkml:trace contextRef="#ctx0" brushRef="#br0" timeOffset="18283.58">2000 286 11600 0 0,'57'-43'1272'0'0,"-21"18"-107"0"0,-24 16-234 0 0,19-14 1 0 0,17-15-36 0 0,-34 28-937 0 0,0-1-1 0 0,0-1 1 0 0,13-14-1 0 0,-23 22-189 0 0,0 0-1 0 0,1 0 1 0 0,-1 1 0 0 0,1 0-1 0 0,0 0 1 0 0,6-3 0 0 0,7-5-4784 0 0,-10 5 691 0 0</inkml:trace>
  <inkml:trace contextRef="#ctx0" brushRef="#br0" timeOffset="18284.58">2301 276 10912 0 0,'5'-3'530'0'0,"66"-44"1258"0"0,-32 20-42 0 0,8-9-737 0 0,-19 13-765 0 0,-12 10-155 0 0,14-17 0 0 0,-20 20-306 0 0,0 0-1 0 0,1 0 1 0 0,0 1-1 0 0,18-11 1 0 0,0 3-2565 0 0</inkml:trace>
  <inkml:trace contextRef="#ctx0" brushRef="#br0" timeOffset="19183.88">2600 297 9416 0 0,'0'0'852'0'0,"2"0"-704"0"0,4-1 293 0 0,-1 0 1 0 0,1-1 0 0 0,-1 1-1 0 0,0-1 1 0 0,1 0 0 0 0,-1-1 0 0 0,0 0-1 0 0,5-3 1 0 0,8-4 836 0 0,-9 4-826 0 0,0 0 0 0 0,0 0 1 0 0,-1-1-1 0 0,14-15 0 0 0,3-1-100 0 0,-16 14-311 0 0,0 0 0 0 0,8-11 0 0 0,-12 12-23 0 0,1 1 0 0 0,0 0-1 0 0,1 1 1 0 0,0 0 0 0 0,11-9-1 0 0,5-3-311 0 0,-14 11-4531 0 0</inkml:trace>
</inkml:ink>
</file>

<file path=word/ink/ink3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1:44.5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2 136 4608 0 0,'0'0'2349'0'0,"6"4"4010"0"0,-4-4-6073 0 0,-1 0-168 0 0,-1 0 0 0 0,1 0 0 0 0,0 0 0 0 0,0 0 0 0 0,0 0-1 0 0,0 0 1 0 0,0 1 0 0 0,0-1 0 0 0,0 0 0 0 0,0 0 0 0 0,0 1-1 0 0,-1-1 1 0 0,1 0 0 0 0,0 1 0 0 0,0-1 0 0 0,0 1 0 0 0,-1-1-1 0 0,1 1 1 0 0,0-1 0 0 0,1 2 2084 0 0,1-4-1668 0 0,6-2-454 0 0,-8 4 842 0 0,-4 3 1476 0 0,-4 3-2159 0 0,-11 10 176 0 0,17-15-318 0 0,-5 16 188 0 0,0-6-119 0 0,0 0-1 0 0,0 0 1 0 0,-1 0-1 0 0,-1-1 1 0 0,1 0-1 0 0,-14 13 1 0 0,7-14-29 0 0,12-8-115 0 0,1-1 0 0 0,-1 1 0 0 0,0 1-1 0 0,0-1 1 0 0,1 0 0 0 0,-1 0 0 0 0,1 1-1 0 0,-2 0 1 0 0,-14 18 150 0 0,10-12-89 0 0,0-1 1 0 0,0 1 0 0 0,1 0-1 0 0,0 1 1 0 0,0-1 0 0 0,1 1-1 0 0,1 0 1 0 0,-1 1 0 0 0,-4 16-1 0 0,4-4 182 0 0,-2 4 3 0 0,2 0 0 0 0,0 1-1 0 0,0 36 1 0 0,5-55-225 0 0,1 1-1 0 0,0-1 1 0 0,0 1 0 0 0,1-1-1 0 0,0 0 1 0 0,0 0-1 0 0,1 1 1 0 0,0-1-1 0 0,0-1 1 0 0,1 1 0 0 0,9 14-1 0 0,-5-12 2 0 0,0 0 0 0 0,0-1 1 0 0,1 0-1 0 0,0 0 0 0 0,1-1 0 0 0,-1 0 0 0 0,17 9 0 0 0,-20-14-52 0 0,-1 0-1 0 0,1-1 0 0 0,0 1 1 0 0,1-2-1 0 0,-1 1 1 0 0,0 0-1 0 0,1-1 1 0 0,-1 0-1 0 0,10-1 0 0 0,3 1-1147 0 0,38-6 0 0 0,-39 2-438 0 0</inkml:trace>
  <inkml:trace contextRef="#ctx0" brushRef="#br0" timeOffset="934.87">496 211 11376 0 0,'0'0'1964'0'0,"2"8"-288"0"0,1 24 242 0 0,-1 0 0 0 0,-2 34 1 0 0,0-26-927 0 0,-9 67 1266 0 0,2-42-1633 0 0,3-32-496 0 0,-13 54-1 0 0,16-61-680 0 0,-5-45-202 0 0,2 5 388 0 0,-8-77-1552 0 0,11 67 1874 0 0,0-1 0 0 0,2 1 0 0 0,6-38 0 0 0,-6 46 113 0 0,2 4 33 0 0,1 0 0 0 0,-1 1 0 0 0,2-1 0 0 0,0 1 0 0 0,12-21 0 0 0,-13 25-57 0 0,11-20 296 0 0,2 1-1 0 0,26-33 1 0 0,-40 55-332 0 0,1 1 1 0 0,-1 1-1 0 0,1-1 1 0 0,0 0 0 0 0,-1 1-1 0 0,1 0 1 0 0,0 0-1 0 0,1 0 1 0 0,-1 0-1 0 0,0 1 1 0 0,0-1 0 0 0,1 1-1 0 0,-1 0 1 0 0,0 1-1 0 0,1-1 1 0 0,-1 1-1 0 0,1 0 1 0 0,-1 0 0 0 0,1 0-1 0 0,-1 0 1 0 0,1 1-1 0 0,-1 0 1 0 0,1 0 0 0 0,-1 0-1 0 0,0 1 1 0 0,6 1-1 0 0,7 8 81 0 0,-12-9-94 0 0,0 1 0 0 0,0 0 0 0 0,0 0 0 0 0,-1 0 0 0 0,1 1 0 0 0,6 7 0 0 0,17 26 638 0 0,-25-34-589 0 0,5 8 114 0 0,-7 10-107 0 0,-1-16-31 0 0,0 0 1 0 0,-1 0-1 0 0,1 0 0 0 0,-1 0 0 0 0,-1-1 0 0 0,1 1 0 0 0,-1 0 0 0 0,1-1 1 0 0,-1 1-1 0 0,0-1 0 0 0,-1 1 0 0 0,1-1 0 0 0,-7 8 0 0 0,-2 8-21 0 0,10-17 0 0 0,0 0 0 0 0,0 0 0 0 0,-1 0 0 0 0,1 0 0 0 0,-1 0 0 0 0,0-1 0 0 0,-3 5 0 0 0,-10 7 0 0 0,-16 12 0 0 0,-2 9 232 0 0,31-34-175 0 0,1-1 0 0 0,-1 1 1 0 0,0-1-1 0 0,1 0 0 0 0,-1 0 0 0 0,0 0 0 0 0,0 0 0 0 0,0 0 0 0 0,-2 0 0 0 0,-2-1 276 0 0,6 1 59 0 0,-7 0 903 0 0,10-1-1288 0 0,0 0 0 0 0,-1 1 1 0 0,1 0-1 0 0,0-1 0 0 0,-1 1 0 0 0,6 0 0 0 0,28 9 24 0 0,-29-8-31 0 0,39 17-51 0 0,-23-9-11 0 0,-22-8 26 0 0,1 0 0 0 0,-1 0 0 0 0,0 0 0 0 0,0 0 0 0 0,1 0 0 0 0,-1 0 0 0 0,0 0 0 0 0,0 1 0 0 0,1 0 0 0 0,3 4-27 0 0,-5-5 58 0 0,6 3-22 0 0,-2 1 0 0 0,1 0 0 0 0,0 0 0 0 0,-1 0 0 0 0,0 0 0 0 0,0 1 1 0 0,-1 0-1 0 0,1-1 0 0 0,-1 1 0 0 0,4 13 0 0 0,-6-17 26 0 0,0-1 1 0 0,-1 1-1 0 0,1 0 1 0 0,-1 0-1 0 0,1 0 1 0 0,-1 0-1 0 0,1 0 1 0 0,-1 0-1 0 0,0 0 1 0 0,0 0-1 0 0,0 0 0 0 0,0 0 1 0 0,-1 0-1 0 0,1 0 1 0 0,0 0-1 0 0,-1 0 1 0 0,1 0-1 0 0,-1 0 1 0 0,-1 2-1 0 0,-10 12 1 0 0,10-12 0 0 0,0 0 0 0 0,-1-1 0 0 0,0 1 0 0 0,1-1 0 0 0,-1 0 0 0 0,-5 4 0 0 0,7-6 6 0 0,-1 0-1 0 0,1 0 1 0 0,0 0-1 0 0,0-1 1 0 0,-1 1-1 0 0,1-1 1 0 0,-1 1-1 0 0,1-1 1 0 0,-1 1-1 0 0,1-1 1 0 0,-1 0-1 0 0,1 0 1 0 0,-1 0-1 0 0,1 0 1 0 0,-1 0-1 0 0,-1 0 1 0 0,-29-7 169 0 0,11 3-84 0 0,16 2-62 0 0,0 1-1 0 0,0 0 0 0 0,0-1 1 0 0,0 0-1 0 0,0 0 1 0 0,-8-6-1 0 0,9 5-15 0 0,0 1-1 0 0,0 0 1 0 0,0 0 0 0 0,0 0-1 0 0,0 1 1 0 0,0-1 0 0 0,-1 1-1 0 0,1 0 1 0 0,-9-1-1 0 0,7 1-68 0 0,0 0-1 0 0,1 0 0 0 0,-1-1 0 0 0,0 1 1 0 0,1-1-1 0 0,-7-3 0 0 0,12 4-187 0 0</inkml:trace>
  <inkml:trace contextRef="#ctx0" brushRef="#br0" timeOffset="1467.74">973 513 9760 0 0,'3'14'446'0'0,"-2"-11"-10"0"0,-1-2-280 0 0,10 21 2244 0 0,-8-19-1963 0 0,0 0 0 0 0,-1 1 0 0 0,1-1 0 0 0,-1 0 0 0 0,0 0 0 0 0,0 1 0 0 0,0-1 0 0 0,-1 1 0 0 0,1 3 0 0 0,-1 35 1490 0 0,0-22-495 0 0,0-18-1369 0 0,-2 8 114 0 0,1-9 70 0 0,0-1-228 0 0,0 0 0 0 0,0-1-1 0 0,0 1 1 0 0,0-1 0 0 0,0 1 0 0 0,0-1-1 0 0,1 1 1 0 0,-1-1 0 0 0,0 1 0 0 0,0-1-1 0 0,0 0 1 0 0,1 1 0 0 0,-1-1 0 0 0,0 0 0 0 0,1 0-1 0 0,-1 0 1 0 0,0 1 0 0 0,1-1 0 0 0,-1 0-1 0 0,1 0 1 0 0,-1 0 0 0 0,1 0 0 0 0,0 0-1 0 0,-1 0 1 0 0,1 0 0 0 0,0 0 0 0 0,0-2 0 0 0,-1-1 180 0 0,0 1 0 0 0,1-1 1 0 0,-1 1-1 0 0,1-1 0 0 0,0 0 1 0 0,1-6-1 0 0,2-5 11 0 0,-3 10-41 0 0,2-1 0 0 0,-1 1 0 0 0,0-1 1 0 0,5-9-1 0 0,-5 14-146 0 0,-1-1 1 0 0,1 1 0 0 0,0-1-1 0 0,0 1 1 0 0,0 0 0 0 0,1-1-1 0 0,-1 1 1 0 0,0 0 0 0 0,0 0-1 0 0,1 0 1 0 0,-1 0 0 0 0,1 0-1 0 0,-1 0 1 0 0,1 0-1 0 0,-1 1 1 0 0,1-1 0 0 0,-1 0-1 0 0,1 1 1 0 0,0-1 0 0 0,1 1-1 0 0,19-6-23 0 0,-17 4 0 0 0,0 1 0 0 0,0 0 0 0 0,-1 0 0 0 0,1 0 0 0 0,0 0 0 0 0,1 1 0 0 0,6 0 0 0 0,42 1-1610 0 0,-37-1-473 0 0,25 2 0 0 0,-31 0-4964 0 0</inkml:trace>
  <inkml:trace contextRef="#ctx0" brushRef="#br0" timeOffset="1912.56">1373 482 4144 0 0,'0'0'319'0'0,"-1"1"-210"0"0,0-1 168 0 0,0 1 0 0 0,0-1 1 0 0,0 1-1 0 0,0 0 0 0 0,0 0 1 0 0,0 0-1 0 0,0 0 0 0 0,0-1 0 0 0,0 1 1 0 0,1 0-1 0 0,-1 0 0 0 0,0 1 0 0 0,1-1 1 0 0,-1 0-1 0 0,1 0 0 0 0,-1 0 1 0 0,1 0-1 0 0,-1 1 0 0 0,1-1 0 0 0,0 0 1 0 0,-1 0-1 0 0,1 1 0 0 0,0-1 1 0 0,0 2-1 0 0,-1 7 1523 0 0,0-2-1220 0 0,-1-1 0 0 0,2 1 0 0 0,-1 0 0 0 0,1 0 0 0 0,1 0 0 0 0,-1 0 1 0 0,3 9-1 0 0,0 23-224 0 0,-2-21-696 0 0,1-7-4365 0 0,-1-2-991 0 0</inkml:trace>
  <inkml:trace contextRef="#ctx0" brushRef="#br0" timeOffset="1913.56">1313 338 11976 0 0,'0'0'922'0'0,"-5"-5"-262"0"0,-9-11 5191 0 0,15 10 526 0 0,0 5-6359 0 0,0-1 1 0 0,0 1-1 0 0,1 0 1 0 0,-1 0-1 0 0,1 0 1 0 0,-1 1 0 0 0,1-1-1 0 0,-1 0 1 0 0,1 1-1 0 0,-1-1 1 0 0,1 1-1 0 0,-1-1 1 0 0,1 1-1 0 0,0-1 1 0 0,-1 1-1 0 0,4 0 1 0 0,-3 0-212 0 0,-1 0 0 0 0,0 0 0 0 0,1 0 0 0 0,-1 0 0 0 0,0 0 1 0 0,0 1-1 0 0,1-1 0 0 0,-1 0 0 0 0,0 1 0 0 0,0-1 0 0 0,0 1 0 0 0,0-1 0 0 0,1 1 1 0 0,-1-1-1 0 0,0 1 0 0 0,1 1 0 0 0,4 4-1022 0 0</inkml:trace>
  <inkml:trace contextRef="#ctx0" brushRef="#br0" timeOffset="2710.28">1643 474 10680 0 0,'0'0'4840'0'0,"-11"-10"-2573"0"0,10 8-2129 0 0,-1 1 0 0 0,0 0 0 0 0,0 0 0 0 0,1 1 0 0 0,-1-1 0 0 0,0 0 0 0 0,0 1 0 0 0,0-1 0 0 0,0 1-1 0 0,0-1 1 0 0,0 1 0 0 0,0 0 0 0 0,0 0 0 0 0,0 0 0 0 0,0 0 0 0 0,0 0 0 0 0,0 0 0 0 0,0 1 0 0 0,0-1-1 0 0,0 1 1 0 0,0-1 0 0 0,0 1 0 0 0,1 0 0 0 0,-1 0 0 0 0,0 0 0 0 0,0 0 0 0 0,1 0 0 0 0,-1 0 0 0 0,0 0-1 0 0,1 0 1 0 0,-1 1 0 0 0,1-1 0 0 0,0 1 0 0 0,-2 1 0 0 0,-39 61 1507 0 0,40-61-1619 0 0,0 0-1 0 0,1 0 1 0 0,-1 1-1 0 0,1-1 1 0 0,0 0-1 0 0,0 1 1 0 0,0-1-1 0 0,1 1 1 0 0,-1-1-1 0 0,1 1 1 0 0,0-1-1 0 0,0 1 1 0 0,0-1-1 0 0,0 1 1 0 0,1-1-1 0 0,-1 1 1 0 0,1-1-1 0 0,0 1 0 0 0,0-1 1 0 0,0 0-1 0 0,1 1 1 0 0,-1-1-1 0 0,1 0 1 0 0,-1 0-1 0 0,1 0 1 0 0,0 0-1 0 0,1 0 1 0 0,-1 0-1 0 0,0-1 1 0 0,1 1-1 0 0,-1-1 1 0 0,1 0-1 0 0,0 0 1 0 0,3 3-1 0 0,-5-5-27 0 0,0 1 0 0 0,0 0 0 0 0,0 0 0 0 0,0-1 0 0 0,0 1 0 0 0,0-1-1 0 0,0 1 1 0 0,0-1 0 0 0,1 0 0 0 0,-1 1 0 0 0,0-1 0 0 0,0 0 0 0 0,0 0 0 0 0,1 1-1 0 0,-1-1 1 0 0,0 0 0 0 0,0 0 0 0 0,0 0 0 0 0,3-1 0 0 0,2 0-68 0 0,-3 1-68 0 0,0 0 0 0 0,0 0-1 0 0,1 0 1 0 0,-1-1 0 0 0,0 1 0 0 0,1-1-1 0 0,-1 1 1 0 0,0-1 0 0 0,0-1-1 0 0,0 1 1 0 0,0 0 0 0 0,0-1 0 0 0,5-2-1 0 0,-8 4 139 0 0,1-1-11 0 0,0 0 0 0 0,0 1 0 0 0,0-1 0 0 0,0 0 0 0 0,0 0 1 0 0,0 1-1 0 0,-1-1 0 0 0,1 0 0 0 0,0 0 0 0 0,0 0 0 0 0,-1 0 0 0 0,1 0 1 0 0,-1 0-1 0 0,1 0 0 0 0,-1 0 0 0 0,1-1 0 0 0,-1 1 0 0 0,0 0 0 0 0,1 0 1 0 0,-1 0-1 0 0,0 0 0 0 0,0-1 0 0 0,0 1 0 0 0,0-1 0 0 0,1 0 128 0 0,0 0-1 0 0,0 0 1 0 0,-1 0-1 0 0,1 1 1 0 0,1-1-1 0 0,-1 0 0 0 0,0 1 1 0 0,3-4-1 0 0,0 4 71 0 0,-1 1-185 0 0,0 1 0 0 0,0-1-1 0 0,0 1 1 0 0,0 0 0 0 0,0 0 0 0 0,0 0 0 0 0,-1 0 0 0 0,1 1 0 0 0,0-1-1 0 0,-1 1 1 0 0,1-1 0 0 0,-1 1 0 0 0,1 0 0 0 0,-1 0 0 0 0,0 0 0 0 0,0 0-1 0 0,0 1 1 0 0,0-1 0 0 0,0 0 0 0 0,2 5 0 0 0,1-1-4 0 0,6 8-70 0 0,0 1 0 0 0,-1 0 0 0 0,16 32 0 0 0,-21-17 287 0 0,-3-26-208 0 0,-1 0 0 0 0,0-1 0 0 0,0 1 0 0 0,-1 0 0 0 0,1 0 0 0 0,-1 0 0 0 0,0 0 0 0 0,0-1 0 0 0,0 1 0 0 0,0 0 0 0 0,-1 0 0 0 0,1 0 0 0 0,-1-1 0 0 0,-2 8 0 0 0,-3 3 61 0 0,0-1 0 0 0,-11 21 0 0 0,3-9 180 0 0,8-15-114 0 0,1-1 0 0 0,-1 1 0 0 0,0-1-1 0 0,-1-1 1 0 0,-9 11 0 0 0,12-16-114 0 0,1 0 0 0 0,0 0 0 0 0,-1 0 0 0 0,0-1 0 0 0,0 0 0 0 0,1 1 0 0 0,-6 0 0 0 0,7-2-21 0 0,0 0-1 0 0,0 0 1 0 0,0-1-1 0 0,-1 1 1 0 0,1-1-1 0 0,0 0 1 0 0,0 0-1 0 0,-1 0 0 0 0,1 0 1 0 0,0 0-1 0 0,0 0 1 0 0,-1 0-1 0 0,1-1 1 0 0,-4-1-1 0 0,0 0-72 0 0,-1 0 0 0 0,1-1-1 0 0,0 0 1 0 0,-1 0-1 0 0,1 0 1 0 0,1-1 0 0 0,-1 0-1 0 0,1 0 1 0 0,-1-1 0 0 0,1 1-1 0 0,0-1 1 0 0,-4-6 0 0 0,-5-6-3564 0 0,6 10-4077 0 0</inkml:trace>
  <inkml:trace contextRef="#ctx0" brushRef="#br0" timeOffset="3173.08">1805 261 16703 0 0,'0'0'2582'0'0,"4"8"-866"0"0,11 36-350 0 0,9 30-652 0 0,-21-65-645 0 0,0 7 133 0 0,0 1 1 0 0,-1 0-1 0 0,1 33 0 0 0,-4-16-79 0 0,0-1 0 0 0,-8 37-1 0 0,9-30-140 0 0,0-39-73 0 0,4-11-1744 0 0,46-70 1091 0 0,-35 66 887 0 0,-13 12-79 0 0,0 1 1 0 0,0-1-1 0 0,0 0 0 0 0,0 1 1 0 0,0-1-1 0 0,0 0 0 0 0,2-3 1 0 0,-4 4-42 0 0,1 0 1 0 0,0 0-1 0 0,0 1 0 0 0,-1-1 1 0 0,1 0-1 0 0,0 1 1 0 0,0-1-1 0 0,0 0 1 0 0,0 1-1 0 0,0-1 0 0 0,0 1 1 0 0,2-1-1 0 0,4-2 151 0 0,-6 2 4 0 0,12 7 358 0 0,-5-3-487 0 0,-1 0 1 0 0,0 1 0 0 0,1-1 0 0 0,-1 1-1 0 0,-1 1 1 0 0,1-1 0 0 0,-1 1 0 0 0,0 1-1 0 0,0-1 1 0 0,0 1 0 0 0,0 0 0 0 0,-1 0-1 0 0,0 1 1 0 0,-1-1 0 0 0,1 1 0 0 0,-1 0-1 0 0,-1 0 1 0 0,1 1 0 0 0,-1-1 0 0 0,-1 1 0 0 0,3 9-1 0 0,2-3 36 0 0,-6-13-94 0 0,0 1 0 0 0,0 0 0 0 0,0-1 1 0 0,-1 1-1 0 0,1 0 0 0 0,0-1 0 0 0,-1 1 1 0 0,1 0-1 0 0,-1 0 0 0 0,1 3 0 0 0,6 16-677 0 0,-7-20 352 0 0</inkml:trace>
  <inkml:trace contextRef="#ctx0" brushRef="#br0" timeOffset="3670.59">2224 292 10592 0 0,'1'-6'13981'0'0,"7"23"-13681"0"0,0 1 0 0 0,-1 0 0 0 0,-1 0 0 0 0,7 36 0 0 0,-11-48-230 0 0,2 17-69 0 0,2 35 0 0 0,-2-12-29 0 0,-1-22-486 0 0,-2-1 0 0 0,-2 38 1 0 0,-5-16-3073 0 0,6-35 1843 0 0</inkml:trace>
  <inkml:trace contextRef="#ctx0" brushRef="#br0" timeOffset="3671.59">2111 597 10136 0 0,'0'0'918'0'0,"12"-14"9903"0"0,0 8-9744 0 0,-1 0 0 0 0,1 1 0 0 0,14-4 0 0 0,-6 2-954 0 0,44-11 13 0 0,-21 7-139 0 0,-10 2-29 0 0,20-6-1265 0 0,-37 11 45 0 0,3 1-55 0 0</inkml:trace>
  <inkml:trace contextRef="#ctx0" brushRef="#br0" timeOffset="4519.02">2946 201 4144 0 0,'0'0'16391'0'0,"-12"-17"-13829"0"0,9 17-2489 0 0,1-1 0 0 0,-1 1 0 0 0,1-1 0 0 0,0 1 0 0 0,-1 0 0 0 0,1 0 0 0 0,-1 0 0 0 0,1 1 0 0 0,0-1 0 0 0,-1 0 0 0 0,1 1 0 0 0,-1 0 0 0 0,1-1 0 0 0,0 1 0 0 0,0 0 0 0 0,-1 0 0 0 0,1 0 0 0 0,0 1 0 0 0,-4 2 0 0 0,-3 4 119 0 0,-1 0 0 0 0,-15 17 0 0 0,4-2 420 0 0,14-17-550 0 0,0 2 0 0 0,1-1 0 0 0,0 1 0 0 0,1 0 0 0 0,0 0 0 0 0,0 1 0 0 0,0-1 0 0 0,1 1 0 0 0,1 0 0 0 0,-1 0-1 0 0,-1 12 2 0 0,-2 12 275 0 0,-6 61 1 0 0,12-81-330 0 0,1 3-9 0 0,0 0 0 0 0,1 1 0 0 0,5 27 0 0 0,-2-22 0 0 0,-1 0-54 0 0,1 1 1 0 0,1 0-1 0 0,1-1 0 0 0,1 0 1 0 0,1 0-1 0 0,12 22 0 0 0,-11-26-127 0 0,-6-13-98 0 0,-1 0 1 0 0,1 0-1 0 0,0 0 1 0 0,0 0-1 0 0,0 0 1 0 0,1-1-1 0 0,0 1 1 0 0,0-1-1 0 0,0 0 0 0 0,5 4 1 0 0,-4-3-2322 0 0,-4-4 1165 0 0</inkml:trace>
  <inkml:trace contextRef="#ctx0" brushRef="#br0" timeOffset="5201">2643 627 16208 0 0,'0'0'786'0'0,"2"0"-339"0"0,136-12 2389 0 0,-71 3-1410 0 0,-44 8-1206 0 0,-10 0-651 0 0,1-1-1 0 0,16-3 1 0 0,-12 2-4600 0 0,1 2-1671 0 0</inkml:trace>
  <inkml:trace contextRef="#ctx0" brushRef="#br0" timeOffset="5202">3069 519 1376 0 0,'10'12'65'0'0,"-6"-4"-6"0"0,-7 11-198 0 0,0-1 3383 0 0,3-17-2476 0 0,0 1 0 0 0,0-1 0 0 0,0 1 0 0 0,0-1 0 0 0,0 1-1 0 0,1-1 1 0 0,-1 1 0 0 0,0-1 0 0 0,1 1 0 0 0,0 1 0 0 0,6 12 4190 0 0,0 11-2504 0 0,0 2-2000 0 0,-6-27-448 0 0,-1 1-1 0 0,1-1 1 0 0,-1 0-1 0 0,0 1 1 0 0,0-1-1 0 0,0 0 1 0 0,0 1-1 0 0,0-1 1 0 0,0 0-1 0 0,0 1 1 0 0,0-1-1 0 0,-1 1 1 0 0,1-1 0 0 0,0 0-1 0 0,-2 2 1 0 0,-2 8-5972 0 0,-1-2-499 0 0</inkml:trace>
  <inkml:trace contextRef="#ctx0" brushRef="#br0" timeOffset="5203">3111 322 18511 0 0,'-8'19'3576'0'0,"16"-26"-3024"0"0,-1 2-776 0 0,4 0-160 0 0,0 5-5855 0 0,-2-2-657 0 0</inkml:trace>
  <inkml:trace contextRef="#ctx0" brushRef="#br0" timeOffset="5716.81">3277 554 13448 0 0,'0'0'1570'0'0,"8"7"621"0"0,-3-5-1953 0 0,-1-1-1 0 0,1-1 1 0 0,0 1 0 0 0,0-1 0 0 0,0 1 0 0 0,-1-2 0 0 0,1 1-1 0 0,0 0 1 0 0,0-1 0 0 0,-1 0 0 0 0,1 0 0 0 0,0 0 0 0 0,-1-1-1 0 0,1 1 1 0 0,-1-1 0 0 0,1 0 0 0 0,5-4 0 0 0,2-1-50 0 0,-1-1-1 0 0,0-1 1 0 0,0 0 0 0 0,18-19 0 0 0,-18 15-186 0 0,-1 0 0 0 0,0-1 0 0 0,-1 0 0 0 0,8-16 0 0 0,-2-6-158 0 0,-14 35 129 0 0,-1 0 0 0 0,0 0-1 0 0,1 0 1 0 0,-1 0 0 0 0,0 0-1 0 0,0 0 1 0 0,0 0 0 0 0,0 0-1 0 0,0 0 1 0 0,0 0 0 0 0,0 0-1 0 0,0 0 1 0 0,0 0 0 0 0,0 0-1 0 0,0 0 1 0 0,-1-1 0 0 0,1 2-1 0 0,0-1 1 0 0,-1 0 0 0 0,1 0-1 0 0,-1 0 1 0 0,1 0 0 0 0,-1 0-1 0 0,0 0 1 0 0,1 0 0 0 0,-1 0-1 0 0,0 1 1 0 0,1-1 0 0 0,-1 0-1 0 0,0 1 1 0 0,0-1 0 0 0,0 0-1 0 0,0 1 1 0 0,0-1 0 0 0,1 1-1 0 0,-1-1 1 0 0,0 1 0 0 0,0 0-1 0 0,0-1 1 0 0,0 1 0 0 0,-2 0-1 0 0,-4 0 65 0 0,-1 1-1 0 0,1-1 0 0 0,0 2 0 0 0,-1-1 1 0 0,1 1-1 0 0,0 0 0 0 0,-13 6 0 0 0,13-5 66 0 0,-6 2 128 0 0,0 0-1 0 0,0 2 0 0 0,1-1 1 0 0,0 1-1 0 0,0 1 0 0 0,1 1 1 0 0,0-1-1 0 0,1 1 0 0 0,0 1 1 0 0,0 0-1 0 0,-9 13 0 0 0,17-20-156 0 0,-1 1 1 0 0,1 0-1 0 0,0 0 0 0 0,1 0 0 0 0,-1 0 0 0 0,1 0 0 0 0,0 0 1 0 0,0 0-1 0 0,0 0 0 0 0,0 0 0 0 0,1 0 0 0 0,0 1 0 0 0,0-1 1 0 0,0 7-1 0 0,1-6 21 0 0,0 1-1 0 0,1-1 1 0 0,0 1 0 0 0,0-1 0 0 0,0 0 0 0 0,0 0-1 0 0,1 0 1 0 0,0 0 0 0 0,6 8 0 0 0,2-1-5 0 0,-1-1 0 0 0,2 0 0 0 0,-1 0 0 0 0,2-1 0 0 0,-1-1 0 0 0,28 15 0 0 0,-31-19-175 0 0,1 0 0 0 0,-1-1 1 0 0,1 0-1 0 0,0 0 0 0 0,0-1 0 0 0,1 0 1 0 0,-1-1-1 0 0,0-1 0 0 0,1 1 0 0 0,0-1 1 0 0,-1-1-1 0 0,1 0 0 0 0,-1-1 0 0 0,1 0 1 0 0,16-4-1 0 0,15-6-3419 0 0,-19 6-4588 0 0</inkml:trace>
  <inkml:trace contextRef="#ctx0" brushRef="#br0" timeOffset="6221.99">3678 34 10592 0 0,'0'0'6794'0'0,"-1"2"-4889"0"0,-3 7-1009 0 0,1 1 0 0 0,1 0 0 0 0,-1 0-1 0 0,2 0 1 0 0,-2 18 0 0 0,3 57-476 0 0,1-37 453 0 0,-1-7-459 0 0,-1 1-58 0 0,6 52 1 0 0,5 25-101 0 0,-6-64-263 0 0,-3-48-22 0 0,0 0 1 0 0,1-1-1 0 0,4 14 0 0 0,3 14-1772 0 0,-7-21-685 0 0,4-2-5903 0 0</inkml:trace>
  <inkml:trace contextRef="#ctx0" brushRef="#br0" timeOffset="6719.36">4004 406 9672 0 0,'0'0'748'0'0,"-1"-1"-492"0"0,-7-11 5157 0 0,6 8-134 0 0,-2 2-5761 0 0,4 1 1322 0 0,-15 2-208 0 0,0 6-401 0 0,1 0-69 0 0,7-5 23 0 0,0 0-1 0 0,1 0 0 0 0,-1 1 0 0 0,1 0 1 0 0,0 0-1 0 0,0 0 0 0 0,0 1 1 0 0,0 0-1 0 0,-7 7 0 0 0,-11 6 347 0 0,20-15-415 0 0,0 1 1 0 0,1-1-1 0 0,-1 1 1 0 0,1 0 0 0 0,0 0-1 0 0,-1 0 1 0 0,2 0-1 0 0,-1 1 1 0 0,0-1 0 0 0,1 1-1 0 0,-1 0 1 0 0,1 0 0 0 0,0 0-1 0 0,-3 7 1 0 0,5-8-93 0 0,-1 0 1 0 0,1 0-1 0 0,-1 1 1 0 0,1-1-1 0 0,0 0 0 0 0,0 0 1 0 0,0 0-1 0 0,1 0 1 0 0,-1 1-1 0 0,1-1 1 0 0,-1 0-1 0 0,1 0 1 0 0,0 0-1 0 0,1 0 0 0 0,-1 0 1 0 0,0-1-1 0 0,1 1 1 0 0,-1 0-1 0 0,1-1 1 0 0,3 4-1 0 0,-2-2 29 0 0,0 0 1 0 0,0-1-1 0 0,1 0 0 0 0,-1 0 0 0 0,1 0 0 0 0,0 0 0 0 0,-1 0 1 0 0,2-1-1 0 0,4 3 0 0 0,-1-2-210 0 0,0 0-1 0 0,1 0 1 0 0,-1-1 0 0 0,11 1 0 0 0,-15-3 94 0 0,1 0 0 0 0,-1 0 1 0 0,1 0-1 0 0,-1-1 0 0 0,1 1 1 0 0,-1-1-1 0 0,1 0 1 0 0,6-3-1 0 0,-2 1-500 0 0,0-1 0 0 0,16-10 1 0 0,-2-2-2326 0 0,-14 6 1238 0 0</inkml:trace>
  <inkml:trace contextRef="#ctx0" brushRef="#br0" timeOffset="6720.36">3955 1 17015 0 0,'0'0'1543'0'0,"1"1"-1268"0"0,21 69 3611 0 0,-4-30-2862 0 0,24 78 0 0 0,-35-87-792 0 0,-1 2-1 0 0,4 55 0 0 0,-7 69 523 0 0,-3-121-826 0 0,5 25-613 0 0,-5-60 590 0 0,0 1 1 0 0,0-1 0 0 0,1 0-1 0 0,-1 0 1 0 0,1 0-1 0 0,-1 0 1 0 0,1 0-1 0 0,-1 0 1 0 0,1 0 0 0 0,-1 0-1 0 0,2 1 1 0 0,2 3-449 0 0,0 5-336 0 0</inkml:trace>
</inkml:ink>
</file>

<file path=word/ink/ink3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0:48.40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2 145 2760 0 0,'7'2'16247'0'0,"-8"7"-15881"0"0,-1 0 0 0 0,0 1-1 0 0,0-1 1 0 0,0 0 0 0 0,-2 0-1 0 0,1 0 1 0 0,-1 0 0 0 0,-9 14-1 0 0,5-7-112 0 0,-2 1 56 0 0,7-13-205 0 0,1 0-1 0 0,0 0 0 0 0,0 1 0 0 0,-3 5 1 0 0,-1 7 418 0 0,-16 28 0 0 0,2-3-184 0 0,15-31-131 0 0,1 0 0 0 0,0 1-1 0 0,0-1 1 0 0,1 1-1 0 0,-2 19 1 0 0,5-26-156 0 0,0-1 0 0 0,0 1 0 0 0,0 0 1 0 0,1-1-1 0 0,-1 1 0 0 0,1 0 0 0 0,1-1 0 0 0,-1 1 0 0 0,0-1 0 0 0,1 0 0 0 0,0 1 0 0 0,0-1 1 0 0,0 0-1 0 0,1 0 0 0 0,-1 0 0 0 0,1 0 0 0 0,5 5 0 0 0,-3-4 68 0 0,1 0 1 0 0,0 0-1 0 0,0-1 0 0 0,1 0 0 0 0,-1 0 1 0 0,1 0-1 0 0,0-1 0 0 0,-1 0 0 0 0,11 3 0 0 0,-6-2-43 0 0,1-1 0 0 0,0-1 0 0 0,0 0 0 0 0,0-1 0 0 0,13 1 0 0 0,-5-3 16 0 0,34-6 0 0 0,-3 0-27 0 0,20-7-681 0 0,-70 14 578 0 0,0 0-1 0 0,0 0 0 0 0,1-1 1 0 0,-1 1-1 0 0,0 0 0 0 0,0-1 0 0 0,0 1 1 0 0,0-1-1 0 0,0 0 0 0 0,2 0 1 0 0,12-6-803 0 0,-6 4-1138 0 0,1 0 1 0 0,14-7-1 0 0,-12 5-228 0 0</inkml:trace>
  <inkml:trace contextRef="#ctx0" brushRef="#br0" timeOffset="520.34">479 394 18223 0 0,'0'0'1828'0'0,"4"8"-1656"0"0,-3-5-26 0 0,0 0 0 0 0,-1 0 0 0 0,1 1-1 0 0,-1-1 1 0 0,1 6 0 0 0,2 15 877 0 0,-1-17-914 0 0,0 0 1 0 0,-1 0 0 0 0,0 1 0 0 0,0-1 0 0 0,-1 0-1 0 0,0 13 1 0 0,-1-10-64 0 0,2 0-1 0 0,1 14 1 0 0,-2-21-213 0 0,1 0-1 0 0,0-1 1 0 0,0 1-1 0 0,0 0 1 0 0,1-1 0 0 0,1 5-1 0 0,-2-7-36 0 0,-1 1-1191 0 0</inkml:trace>
  <inkml:trace contextRef="#ctx0" brushRef="#br0" timeOffset="521.34">475 201 18743 0 0,'8'-14'2032'0'0,"-12"7"-1248"0"0,8 4 112 0 0,-4-4 32 0 0,3 0 0 0 0,1 4-416 0 0,4 1-72 0 0,-5-3-24 0 0,8 3 0 0 0,0-3-1096 0 0,2 3-224 0 0,-2 2-48 0 0,-4-3-8 0 0</inkml:trace>
  <inkml:trace contextRef="#ctx0" brushRef="#br0" timeOffset="983.6">749 74 17967 0 0,'0'0'827'0'0,"1"2"-22"0"0,0 4-721 0 0,0 0-1 0 0,0 0 0 0 0,-1 0 0 0 0,0 0 0 0 0,0 0 0 0 0,-2 8 1 0 0,0 13 1096 0 0,1 5 245 0 0,0-24-1134 0 0,0 0 1 0 0,1 1-1 0 0,0-1 0 0 0,1 0 1 0 0,1 11-1 0 0,2 0-83 0 0,-2 0 1 0 0,0 24-1 0 0,1 10 263 0 0,0-23-357 0 0,-2 1-1 0 0,-4 51 0 0 0,-1-29-1010 0 0,2-44 224 0 0,2-1 1 0 0,-1 0-1 0 0,1 0 0 0 0,0 1 1 0 0,3 11-1 0 0,1-1-830 0 0</inkml:trace>
  <inkml:trace contextRef="#ctx0" brushRef="#br0" timeOffset="984.6">655 475 13360 0 0,'0'0'1026'0'0,"12"0"2635"0"0,21-11 1250 0 0,-27 8-4436 0 0,1 1-1 0 0,0-1 0 0 0,0 2 1 0 0,11-3-1 0 0,-5 2-296 0 0,-1 0 1 0 0,22-8-1 0 0,12-2-1098 0 0,-30 9-594 0 0,0-1-430 0 0</inkml:trace>
  <inkml:trace contextRef="#ctx0" brushRef="#br0" timeOffset="1504.76">1028 12 4144 0 0,'0'0'319'0'0,"-1"2"-210"0"0,1 2 474 0 0,-1 0 1 0 0,1 0-1 0 0,0 0 1 0 0,0 0-1 0 0,1 7 0 0 0,-1 18 4293 0 0,-8 47 628 0 0,-8 37-3639 0 0,12-64-1446 0 0,4-33-39 0 0,-5 27 1 0 0,-6 31 636 0 0,5-42-737 0 0,4-23-182 0 0,1-1 0 0 0,-2 19-1 0 0,0 8-113 0 0,3-33-58 0 0,2-3-2 0 0,-1 0 69 0 0,0 0 0 0 0,1 0 1 0 0,-1-1-1 0 0,0 1 0 0 0,0 0 0 0 0,0-1 1 0 0,2-2-1 0 0,0 1 3 0 0,3-5 17 0 0,0-1 0 0 0,-1 1 0 0 0,0-1-1 0 0,6-15 1 0 0,-7 14 101 0 0,1 0 0 0 0,0 1-1 0 0,12-17 1 0 0,-11 19 17 0 0,0 1 0 0 0,0 0 0 0 0,1 0 1 0 0,-1 0-1 0 0,2 1 0 0 0,-1 0 0 0 0,0 1 0 0 0,15-7 0 0 0,-17 9-89 0 0,0-1-1 0 0,1 2 0 0 0,-1-1 1 0 0,1 1-1 0 0,-1 0 1 0 0,1 0-1 0 0,-1 0 0 0 0,1 1 1 0 0,0-1-1 0 0,-1 2 1 0 0,1-1-1 0 0,0 0 0 0 0,-1 1 1 0 0,7 2-1 0 0,-8-2 3 0 0,0 1-1 0 0,0 0 0 0 0,0 0 0 0 0,0 1 1 0 0,-1-1-1 0 0,1 1 0 0 0,-1-1 1 0 0,1 1-1 0 0,-1 0 0 0 0,0 0 1 0 0,0 1-1 0 0,0-1 0 0 0,-1 1 1 0 0,1-1-1 0 0,-1 1 0 0 0,0 0 0 0 0,0 0 1 0 0,0 0-1 0 0,0 0 0 0 0,-1 0 1 0 0,0 1-1 0 0,0-1 0 0 0,0 0 1 0 0,0 1-1 0 0,-1-1 0 0 0,1 0 1 0 0,-1 1-1 0 0,-1 8 0 0 0,1 80-375 0 0,-1-66-1875 0 0,1-17-3403 0 0,0 0-2264 0 0</inkml:trace>
  <inkml:trace contextRef="#ctx0" brushRef="#br0" timeOffset="2140.1">1492 372 15056 0 0,'0'0'1145'0'0,"-1"0"-779"0"0,-13 13 1873 0 0,14-12-1076 0 0,-13 10 1466 0 0,8-5-2324 0 0,1 0-1 0 0,0 1 1 0 0,0 0 0 0 0,0 0-1 0 0,1 0 1 0 0,-5 14 0 0 0,1-3-157 0 0,5-11-64 0 0,0 1 0 0 0,1-1-1 0 0,0 1 1 0 0,1-1 0 0 0,0 1-1 0 0,0-1 1 0 0,0 1 0 0 0,2 9 0 0 0,-2-15-9 0 0,0-1-57 0 0,0 0 0 0 0,0-1-1 0 0,0 1 1 0 0,0 0 0 0 0,0-1 0 0 0,1 1 0 0 0,-1 0 0 0 0,0 0 0 0 0,0-1-1 0 0,1 1 1 0 0,-1-1 0 0 0,0 1 0 0 0,1 0 0 0 0,-1-1 0 0 0,0 1-1 0 0,1-1 1 0 0,-1 1 0 0 0,1 0 0 0 0,-1-1 0 0 0,1 0 0 0 0,0 2 0 0 0,2 0-16 0 0,-1 1 1 0 0,1-1 0 0 0,-1 1-1 0 0,1-1 1 0 0,0 0 0 0 0,0 0-1 0 0,0 0 1 0 0,0 0 0 0 0,0 0-1 0 0,1-1 1 0 0,-1 0 0 0 0,0 0-1 0 0,1 0 1 0 0,-1 0 0 0 0,1 0 0 0 0,-1 0-1 0 0,1-1 1 0 0,0 0 0 0 0,-1 0-1 0 0,1 0 1 0 0,-1 0 0 0 0,1 0-1 0 0,-1-1 1 0 0,1 1 0 0 0,6-3-1 0 0,-2 0-29 0 0,-1 1-1 0 0,1-2 0 0 0,0 1 0 0 0,-1-1 0 0 0,0 0 0 0 0,0 0 0 0 0,0-1 0 0 0,0 0 0 0 0,-1 0 0 0 0,7-8 0 0 0,-10 9 29 0 0,0 0-1 0 0,0 0 1 0 0,0 0 0 0 0,-1 0-1 0 0,0-1 1 0 0,0 1 0 0 0,3-9-1 0 0,-4 10-44 0 0,0 1 0 0 0,-1-1 0 0 0,1 0 0 0 0,0 0 0 0 0,-1 1 0 0 0,0-1 0 0 0,0 0 0 0 0,0 0 0 0 0,0 0 0 0 0,0 0-1 0 0,-1 1 1 0 0,1-1 0 0 0,-1 0 0 0 0,-1-4 0 0 0,-25-26 44 0 0,27 32-5 0 0,-7-9-1 0 0,0-1-1 0 0,-13-12 0 0 0,18 21-20 0 0,1 1-1 0 0,-1-1 1 0 0,0 0 0 0 0,0 0 0 0 0,0 1 0 0 0,0-1 0 0 0,0 1 0 0 0,0 0 0 0 0,0 0-1 0 0,-1 0 1 0 0,1 0 0 0 0,0 0 0 0 0,-1 0 0 0 0,1 0 0 0 0,0 1 0 0 0,-1-1 0 0 0,1 1 0 0 0,-1 0-1 0 0,-4 0 1 0 0,6 0-145 0 0,-1 0 1 0 0,1 1-1 0 0,0-1 0 0 0,0 1 0 0 0,-1 0 0 0 0,1-1 0 0 0,0 1 0 0 0,0 0 1 0 0,0 0-1 0 0,-1-1 0 0 0,1 1 0 0 0,0 0 0 0 0,0 0 0 0 0,0 0 0 0 0,1 1 1 0 0,-2 0-1 0 0,-7 12-5621 0 0,9-12 5153 0 0,-4 8-5957 0 0</inkml:trace>
  <inkml:trace contextRef="#ctx0" brushRef="#br0" timeOffset="2674.68">2113 404 11600 0 0,'0'0'881'0'0,"0"0"-598"0"0,-32-5 1310 0 0,25 5-1095 0 0,1 1 0 0 0,-1 0 1 0 0,0 0-1 0 0,1 0 0 0 0,-1 0 0 0 0,1 1 0 0 0,-1 0 1 0 0,1 1-1 0 0,0 0 0 0 0,0 0 0 0 0,-10 6 1 0 0,12-7-382 0 0,0 1 0 0 0,1 0 0 0 0,-1 0 0 0 0,1 1 0 0 0,0-1 0 0 0,0 1 0 0 0,0-1 0 0 0,0 1 0 0 0,1 0 1 0 0,-1 0-1 0 0,1 0 0 0 0,0 0 0 0 0,0 1 0 0 0,1-1 0 0 0,-1 1 0 0 0,1-1 0 0 0,-1 7 0 0 0,-1 5 16 0 0,2-15-113 0 0,0 1 1 0 0,1 0 0 0 0,-1 0-1 0 0,1-1 1 0 0,-1 1-1 0 0,1 0 1 0 0,0 0 0 0 0,0 0-1 0 0,0 0 1 0 0,0 0-1 0 0,0 0 1 0 0,0-1 0 0 0,0 1-1 0 0,1 0 1 0 0,-1 0-1 0 0,1 0 1 0 0,-1 0 0 0 0,1-1-1 0 0,0 1 1 0 0,0 0-1 0 0,0-1 1 0 0,0 1 0 0 0,0 0-1 0 0,0-1 1 0 0,2 3-1 0 0,-1-1-20 0 0,2 1 0 0 0,12 2 0 0 0,-12-4-15 0 0,0-1-1 0 0,0 0 0 0 0,0 0 1 0 0,1-1-1 0 0,-1 1 0 0 0,0-1 1 0 0,1 0-1 0 0,-1 0 0 0 0,0-1 1 0 0,1 1-1 0 0,-1-1 0 0 0,0 0 1 0 0,0 0-1 0 0,0 0 1 0 0,1-1-1 0 0,-1 1 0 0 0,0-1 1 0 0,-1 0-1 0 0,7-4 0 0 0,-5 2-6 0 0,0 1 0 0 0,-1-1 0 0 0,0 0 0 0 0,0 0 0 0 0,0 0 0 0 0,0 0 0 0 0,-1-1 0 0 0,0 1 0 0 0,0-1 0 0 0,0 0 0 0 0,0 0 0 0 0,-1 0-1 0 0,0-1 1 0 0,3-8 0 0 0,-4 10 32 0 0,-1 3-105 0 0,-1-29 642 0 0,12 38-427 0 0,-9-4-40 0 0,0 0 1 0 0,0-1-1 0 0,0 1 1 0 0,1-1-1 0 0,-1 0 1 0 0,1 1-1 0 0,4 2 1 0 0,12 18 329 0 0,0 2-368 0 0,-15-21-25 0 0,0 0-1 0 0,0 1 1 0 0,0 0-1 0 0,-1 0 1 0 0,4 8 0 0 0,8 20 38 0 0,-10-21-26 0 0,1 1 0 0 0,-1-1-1 0 0,3 16 1 0 0,-4-9-14 0 0,-2-12-3 0 0,0 0 1 0 0,-1 1-1 0 0,1 13 0 0 0,-2-15 15 0 0,0-1-1 0 0,0 1 0 0 0,-1-1 0 0 0,0 0 1 0 0,0 1-1 0 0,-1-1 0 0 0,1 0 0 0 0,-2 0 1 0 0,1 0-1 0 0,0 0 0 0 0,-1 0 1 0 0,0 0-1 0 0,-1-1 0 0 0,1 1 0 0 0,-1-1 1 0 0,-8 9-1 0 0,-5 3 316 0 0,9-8-84 0 0,-1 0 0 0 0,0-1-1 0 0,-12 10 1 0 0,15-15-216 0 0,0 2 36 0 0,-1 0 0 0 0,-1-1-1 0 0,1 0 1 0 0,-12 4 0 0 0,13-6-52 0 0,0 1 0 0 0,-1-1 1 0 0,1 1-1 0 0,0 1 0 0 0,-7 4 0 0 0,9-5-25 0 0,1-1 0 0 0,-1-1-1 0 0,1 1 1 0 0,-1 0 0 0 0,0-1 0 0 0,0 0-1 0 0,1 0 1 0 0,-1 0 0 0 0,0 0-1 0 0,0-1 1 0 0,0 0 0 0 0,0 1 0 0 0,0-1-1 0 0,0-1 1 0 0,0 1 0 0 0,0 0 0 0 0,0-1-1 0 0,0 0 1 0 0,0 0 0 0 0,1 0-1 0 0,-5-2 1 0 0,4 0-3 0 0,1 1-16 0 0,0 1-1 0 0,0-1 1 0 0,0 0-1 0 0,0 0 1 0 0,1-1 0 0 0,-1 1-1 0 0,-3-5 1 0 0,-7-8-250 0 0,10 12 89 0 0,1 0 0 0 0,-1 1 0 0 0,1-1 0 0 0,0 0 1 0 0,0 0-1 0 0,0-1 0 0 0,-2-3 0 0 0,-8-24-3759 0 0,8 15-3875 0 0</inkml:trace>
  <inkml:trace contextRef="#ctx0" brushRef="#br0" timeOffset="3110.86">2322 372 2304 0 0,'0'0'101'0'0,"1"7"22"0"0,5 24 909 0 0,-5-9 4162 0 0,0 14 2244 0 0,0-18-5743 0 0,0 0-1 0 0,-4 30 0 0 0,-2-29-926 0 0,3-15-671 0 0,1 0-1 0 0,0 0 1 0 0,0 0 0 0 0,1 0 0 0 0,-1 5-1 0 0,-1 2 23 0 0,2-11-117 0 0,-1 0 1 0 0,1 0 0 0 0,0 0-1 0 0,0 0 1 0 0,0 0-1 0 0,0 0 1 0 0,-1 0-1 0 0,1 0 1 0 0,0 0 0 0 0,0 0-1 0 0,0 0 1 0 0,0 0-1 0 0,-1 0 1 0 0,1 0 0 0 0,0 0-1 0 0,0 0 1 0 0,0 0-1 0 0,0 0 1 0 0,-1 0-1 0 0,1 0 1 0 0,0 0 0 0 0,0 0-1 0 0,0-1 1 0 0,0 1-1 0 0,0 0 1 0 0,-1 0 0 0 0,1 0-1 0 0,0 0 1 0 0,0 0-1 0 0,0 0 1 0 0,0-1-1 0 0,-8-12 21 0 0,6 10-23 0 0,1-1 1 0 0,0 1-1 0 0,0-1 0 0 0,1 1 0 0 0,-1-1 0 0 0,1 1 0 0 0,-1-1 0 0 0,1 1 0 0 0,0-1 0 0 0,1-3 1 0 0,7-38 98 0 0,-7 39-64 0 0,1-6 122 0 0,2 0 0 0 0,-1 0-1 0 0,1 0 1 0 0,1 1 0 0 0,0 0 0 0 0,12-18-1 0 0,-14 25-240 0 0,0-1-1 0 0,0 2 0 0 0,0-1 0 0 0,1 0 0 0 0,0 1 0 0 0,-1-1 1 0 0,1 1-1 0 0,6-3 0 0 0,-7 4-233 0 0,0 1 0 0 0,0-1 0 0 0,0 1-1 0 0,1 0 1 0 0,-1 0 0 0 0,0 0 0 0 0,0 1 0 0 0,1-1 0 0 0,-1 1 0 0 0,0 0 0 0 0,1 0 0 0 0,-1 0 0 0 0,6 1-1 0 0,6 2-6640 0 0</inkml:trace>
  <inkml:trace contextRef="#ctx0" brushRef="#br0" timeOffset="3627.89">2699 375 17711 0 0,'0'0'399'0'0,"-8"-12"974"0"0,6 9-1315 0 0,0 1 0 0 0,0 0 0 0 0,-1-1 0 0 0,1 1 0 0 0,0 1 0 0 0,-1-1 0 0 0,0 0 0 0 0,-5-2 0 0 0,-2-2 796 0 0,9 5-768 0 0,-1 1-1 0 0,1-1 0 0 0,0 1 1 0 0,0-1-1 0 0,0 1 0 0 0,-1 0 0 0 0,1 0 1 0 0,0 0-1 0 0,0-1 0 0 0,-1 1 1 0 0,1 0-1 0 0,0 0 0 0 0,0 1 1 0 0,-1-1-1 0 0,1 0 0 0 0,0 0 0 0 0,-3 1 1 0 0,-22 11-96 0 0,13-5 180 0 0,7-4-84 0 0,1 0-1 0 0,-1 0 0 0 0,1 1 0 0 0,0 0 0 0 0,1 0 1 0 0,-1 0-1 0 0,1 1 0 0 0,-1 0 0 0 0,1 0 0 0 0,-3 6 1 0 0,0-3 180 0 0,5-5-217 0 0,0 0-1 0 0,0-1 1 0 0,1 1 0 0 0,-1 0-1 0 0,1 0 1 0 0,0 0 0 0 0,0 1-1 0 0,0-1 1 0 0,0 0-1 0 0,0 0 1 0 0,1 0 0 0 0,-1 1-1 0 0,1-1 1 0 0,0 0-1 0 0,0 1 1 0 0,0-1 0 0 0,0 0-1 0 0,1 1 1 0 0,-1-1-1 0 0,3 5 1 0 0,-2-4-29 0 0,1 0-1 0 0,-1 0 1 0 0,1 0 0 0 0,0-1 0 0 0,0 1-1 0 0,1 0 1 0 0,-1-1 0 0 0,1 0-1 0 0,0 0 1 0 0,0 0 0 0 0,0 0-1 0 0,0 0 1 0 0,0 0 0 0 0,0-1 0 0 0,7 4-1 0 0,-5-3-86 0 0,1 0 0 0 0,-1-1 0 0 0,1 1-1 0 0,0-1 1 0 0,0-1 0 0 0,0 1 0 0 0,0-1-1 0 0,0 0 1 0 0,0 0 0 0 0,1-1 0 0 0,-1 1-1 0 0,0-2 1 0 0,0 1 0 0 0,0-1 0 0 0,0 1-1 0 0,1-2 1 0 0,-1 1 0 0 0,0-1 0 0 0,-1 0 0 0 0,1 0-1 0 0,0 0 1 0 0,0-1 0 0 0,-1 0 0 0 0,0 0-1 0 0,0-1 1 0 0,0 1 0 0 0,8-7 0 0 0,-10 7 33 0 0,0 0 1 0 0,0 0 0 0 0,0 0 0 0 0,0 0 0 0 0,-1-1-1 0 0,1 1 1 0 0,-1 0 0 0 0,0-1 0 0 0,0 0 0 0 0,0 0 0 0 0,0 0-1 0 0,-1 1 1 0 0,0-1 0 0 0,1-1 0 0 0,-1 1 0 0 0,-1 0-1 0 0,1 0 1 0 0,0-5 0 0 0,0-9-12 0 0,-1 13 38 0 0,0 0 1 0 0,0 0 0 0 0,-1-10-1 0 0,1-3 159 0 0,0 17 1432 0 0,3 7-1506 0 0,1-2-66 0 0,-1-1 0 0 0,1 1 0 0 0,-1 0 0 0 0,-1 0 0 0 0,1 0 1 0 0,0 1-1 0 0,-1-1 0 0 0,0 1 0 0 0,0-1 0 0 0,2 11 0 0 0,6 9-15 0 0,-3-11 16 0 0,0 0 0 0 0,1-1 0 0 0,0 0-1 0 0,15 16 1 0 0,-20-25-151 0 0,0 0 0 0 0,0-1 0 0 0,0 1 0 0 0,0-1 0 0 0,1 0 0 0 0,-1 0 0 0 0,1 0 0 0 0,-1 0 0 0 0,1-1 0 0 0,0 1 0 0 0,6 1 0 0 0,2-1-470 0 0</inkml:trace>
  <inkml:trace contextRef="#ctx0" brushRef="#br0" timeOffset="4135.83">3009 352 12752 0 0,'3'7'1157'0'0,"0"2"-713"0"0,-1 0 0 0 0,1 0-1 0 0,-2 0 1 0 0,1 1 0 0 0,-1-1 0 0 0,-1 0 0 0 0,0 17-1 0 0,0-25-405 0 0,0 14 790 0 0,0 6 197 0 0,0-1 0 0 0,-4 20-1 0 0,-10 98 1812 0 0,12-115-2568 0 0,-3 22 45 0 0,-1 37 270 0 0,-1-16-537 0 0,7-65-100 0 0,1-11-740 0 0,8-172-464 0 0,-7 110 1156 0 0,24-209 451 0 0,-25 270-291 0 0,1 1 0 0 0,0 0 0 0 0,1 1 0 0 0,0-1 0 0 0,0 0 0 0 0,1 1 1 0 0,5-10-1 0 0,-7 16-44 0 0,0 0 1 0 0,0 0 0 0 0,0 0 0 0 0,1 0 0 0 0,-1 0-1 0 0,0 1 1 0 0,1-1 0 0 0,0 1 0 0 0,0 0 0 0 0,0 0 0 0 0,0 0-1 0 0,0 0 1 0 0,0 0 0 0 0,0 1 0 0 0,1-1 0 0 0,-1 1-1 0 0,1 0 1 0 0,-1 0 0 0 0,1 0 0 0 0,-1 0 0 0 0,1 1-1 0 0,6-1 1 0 0,3 1-14 0 0,0 1 1 0 0,-1 0-1 0 0,20 4 0 0 0,-25-3-4 0 0,-1 0 1 0 0,0 0-1 0 0,0 1 1 0 0,0-1-1 0 0,0 1 0 0 0,0 1 1 0 0,-1-1-1 0 0,8 7 1 0 0,-5-5-40 0 0,-1 2 0 0 0,-1-1 0 0 0,1 1 0 0 0,-1 0 0 0 0,9 12 1 0 0,-14-16 51 0 0,1 0 0 0 0,-1-1 1 0 0,0 1-1 0 0,0 0 0 0 0,1 0 1 0 0,-2 0-1 0 0,1 0 0 0 0,0 0 0 0 0,-1 0 1 0 0,1 0-1 0 0,-1 0 0 0 0,0 0 1 0 0,0 0-1 0 0,0 0 0 0 0,0 0 1 0 0,-1 0-1 0 0,1 0 0 0 0,-1 0 1 0 0,0 0-1 0 0,0 0 0 0 0,-2 4 1 0 0,1-2 19 0 0,0 0 1 0 0,-1 0 0 0 0,0-1 0 0 0,0 1 0 0 0,0-1 0 0 0,0 1 0 0 0,-1-1 0 0 0,1 0-1 0 0,-1-1 1 0 0,0 1 0 0 0,-1-1 0 0 0,1 0 0 0 0,0 1 0 0 0,-1-2 0 0 0,0 1-1 0 0,0-1 1 0 0,1 1 0 0 0,-1-1 0 0 0,-9 2 0 0 0,8-3-40 0 0,-1 0 1 0 0,1 0-1 0 0,0 0 0 0 0,-1 0 1 0 0,1-1-1 0 0,0 0 1 0 0,-1-1-1 0 0,1 0 0 0 0,0 1 1 0 0,-1-2-1 0 0,1 1 0 0 0,-6-3 1 0 0,5 1-976 0 0,0 0 1 0 0,1 0-1 0 0,-8-5 0 0 0,7 2-6671 0 0</inkml:trace>
  <inkml:trace contextRef="#ctx0" brushRef="#br0" timeOffset="4736.49">3571 1 18631 0 0,'0'0'1866'0'0,"-1"2"-1709"0"0,0 4 93 0 0,-1 1 0 0 0,1-1 1 0 0,0 1-1 0 0,1 0 0 0 0,-1 0 0 0 0,2 11 0 0 0,-2 22 696 0 0,-26 118 668 0 0,26-150-1553 0 0,-1 0 1 0 0,-5 16-1 0 0,4-15 77 0 0,0 1 1 0 0,1 0-1 0 0,0 0 0 0 0,1 0 0 0 0,0 1 0 0 0,0 15 1 0 0,1-24-285 0 0,1-4-555 0 0,11-40 517 0 0,-9 31 193 0 0,-1 1-1 0 0,2-1 1 0 0,0 0 0 0 0,0 1 0 0 0,1 0-1 0 0,6-10 1 0 0,-8 16-8 0 0,-1 1 0 0 0,2 0-1 0 0,-1-1 1 0 0,0 1 0 0 0,1 1 0 0 0,-1-1-1 0 0,1 0 1 0 0,0 1 0 0 0,0 0-1 0 0,0 0 1 0 0,0 0 0 0 0,0 0 0 0 0,0 1-1 0 0,1 0 1 0 0,-1-1 0 0 0,0 2-1 0 0,1-1 1 0 0,-1 0 0 0 0,1 1 0 0 0,6 0-1 0 0,-6 0 0 0 0,1 1 0 0 0,0-1 0 0 0,0 1-1 0 0,-1 1 1 0 0,1-1 0 0 0,-1 1 0 0 0,1 0 0 0 0,-1 0 0 0 0,0 0-1 0 0,1 1 1 0 0,-1 0 0 0 0,0 0 0 0 0,-1 0 0 0 0,1 1-1 0 0,4 4 1 0 0,-7-5 46 0 0,1 0-1 0 0,-1 1 0 0 0,0-1 1 0 0,0 1-1 0 0,0 0 0 0 0,0 0 1 0 0,-1-1-1 0 0,1 1 0 0 0,-1 0 1 0 0,0 0-1 0 0,-1 0 0 0 0,1 0 1 0 0,-1 1-1 0 0,1-1 0 0 0,-1 0 1 0 0,0 0-1 0 0,-1 0 0 0 0,1 0 1 0 0,-1 0-1 0 0,0 0 0 0 0,0 0 1 0 0,0 0-1 0 0,0 0 0 0 0,-3 6 1 0 0,-8 27 75 0 0,10-32-279 0 0,0 1 0 0 0,0 0-1 0 0,1 0 1 0 0,-1 0 0 0 0,1 0 0 0 0,1 0 0 0 0,-1 9 0 0 0</inkml:trace>
  <inkml:trace contextRef="#ctx0" brushRef="#br0" timeOffset="5187.11">3857 184 16208 0 0,'0'0'365'0'0,"-4"-1"3331"0"0,5 5-3469 0 0,0 0 0 0 0,0 1 0 0 0,0-1 0 0 0,0 0 1 0 0,1 0-1 0 0,0 0 0 0 0,0 0 0 0 0,0 0 0 0 0,3 4 1 0 0,7 16 1018 0 0,-9-18-1068 0 0,1-1-1 0 0,-1 1 1 0 0,1 0-1 0 0,0-1 1 0 0,0 0-1 0 0,7 7 1 0 0,-8-9-252 0 0,1 1 0 0 0,0-1-1 0 0,0 0 1 0 0,0 0 0 0 0,6 3 0 0 0,5 0-6404 0 0,-1-2-1301 0 0</inkml:trace>
  <inkml:trace contextRef="#ctx0" brushRef="#br0" timeOffset="5188.11">4162 212 18743 0 0,'0'0'1427'0'0,"-8"13"-798"0"0,3-3 10 0 0,-1 1-1 0 0,0-1 1 0 0,0 0-1 0 0,-15 17 0 0 0,-37 33 1306 0 0,5-5-1469 0 0,-53 69-1 0 0,28-30-215 0 0,62-74-429 0 0,-26 45-1 0 0,14-22-336 0 0,27-41 292 0 0,0 0 0 0 0,0 0-1 0 0,0 0 1 0 0,0 1 0 0 0,0-1-1 0 0,0 0 1 0 0,1 0 0 0 0,-1 1-1 0 0,0 3 1 0 0,-1 5-904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2:31.3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 795 6504 0 0,'0'0'2586'0'0,"-3"-16"3321"0"0,0 30-3075 0 0,2 14-2916 0 0,6 12 580 0 0,-5-30-307 0 0,1 0 0 0 0,0 0 0 0 0,1 0 0 0 0,0 0 0 0 0,5 13 0 0 0,6 7 558 0 0,-12-29-503 0 0,0-1-233 0 0,0 0 0 0 0,0 0 1 0 0,1 0-1 0 0,-1 0 0 0 0,0 0 0 0 0,0-1 0 0 0,0 1 0 0 0,0 0 1 0 0,1-1-1 0 0,-1 1 0 0 0,0-1 0 0 0,2 0 0 0 0,-1-1-28 0 0,0 0-1 0 0,0-1 0 0 0,0 1 0 0 0,0 0 0 0 0,0-1 0 0 0,-1 1 0 0 0,1-1 1 0 0,-1 0-1 0 0,0 1 0 0 0,1-1 0 0 0,-1 0 0 0 0,-1 0 0 0 0,1 0 0 0 0,0 0 1 0 0,-1 0-1 0 0,1 0 0 0 0,-1-5 0 0 0,5-18-358 0 0,0 12 215 0 0,-4 11 118 0 0,-1-1 20 0 0,14 15 30 0 0,-9-4 89 0 0,0 1 0 0 0,-1-1 0 0 0,0 1-1 0 0,0 0 1 0 0,-1 0 0 0 0,0 0 0 0 0,0 0 0 0 0,1 10 0 0 0,-3-17-61 0 0,-1 1 0 0 0,1-1 0 0 0,0 0 0 0 0,0 1 0 0 0,-1-1 0 0 0,1 0 0 0 0,0 1 0 0 0,0-1 0 0 0,1 0 0 0 0,-1 0 0 0 0,0 0 0 0 0,0 0 0 0 0,3 2 0 0 0,7 8 231 0 0,-11-10-260 0 0,1-1 1 0 0,-1 1-1 0 0,1 0 1 0 0,-1-1-1 0 0,1 1 1 0 0,-1 0-1 0 0,1-1 1 0 0,0 1-1 0 0,-1 0 1 0 0,1-1-1 0 0,0 1 1 0 0,-1-1-1 0 0,1 0 1 0 0,0 1-1 0 0,0-1 1 0 0,-1 1-1 0 0,1-1 1 0 0,0 0-1 0 0,0 0 1 0 0,0 1-1 0 0,0-1 1 0 0,-1 0-1 0 0,3 0 1 0 0,-2 0 16 0 0,1 0-1 0 0,-1-1 1 0 0,1 1 0 0 0,-1-1 0 0 0,1 1 0 0 0,-1-1 0 0 0,1 1 0 0 0,-1-1 0 0 0,1 0 0 0 0,-1 0 0 0 0,3-1 0 0 0,0-1 31 0 0,0-1 0 0 0,-1 0 1 0 0,1 0-1 0 0,0 0 0 0 0,-1 0 0 0 0,4-6 0 0 0,-3 2-84 0 0,3-3-214 0 0,-1 0-1 0 0,0 0 1 0 0,-1-1 0 0 0,5-16-1 0 0,-6 21-66 0 0,2-7-2579 0 0,-6 9 1807 0 0</inkml:trace>
  <inkml:trace contextRef="#ctx0" brushRef="#br0" timeOffset="412.14">370 868 5064 0 0,'0'0'777'0'0,"6"7"2271"0"0,9 20 2109 0 0,4 13-4309 0 0,-15-30-489 0 0,0 2-1431 0 0</inkml:trace>
  <inkml:trace contextRef="#ctx0" brushRef="#br0" timeOffset="838.74">291 679 15432 0 0,'0'0'1671'0'0,"-4"0"-1671"0"0,-3 0 2032 0 0,10-6-2096 0 0</inkml:trace>
  <inkml:trace contextRef="#ctx0" brushRef="#br0" timeOffset="839.74">443 469 15664 0 0,'-1'1'56'0'0,"0"0"177"0"0,1 1 0 0 0,-1-1 0 0 0,0 0 0 0 0,0 1-1 0 0,0-1 1 0 0,1 1 0 0 0,-1-1 0 0 0,0 4-1 0 0,2 1 68 0 0,0 0-1 0 0,0 0 1 0 0,1 0-1 0 0,0-1 1 0 0,0 1-1 0 0,0 0 0 0 0,1-1 1 0 0,0 1-1 0 0,4 5 1 0 0,8 19 713 0 0,43 89 619 0 0,-27-56-1560 0 0,-18-37-575 0 0,0 0 0 0 0,-2 1 0 0 0,12 42 0 0 0,-20-56-621 0 0</inkml:trace>
  <inkml:trace contextRef="#ctx0" brushRef="#br0" timeOffset="1229.97">488 838 19351 0 0,'0'0'2175'0'0,"1"1"-1787"0"0,4-1-244 0 0,-1 1 1 0 0,0-1-1 0 0,1 0 1 0 0,-1 0-1 0 0,0 0 1 0 0,1 0-1 0 0,-1-1 1 0 0,0 0-1 0 0,1 0 1 0 0,-1 0-1 0 0,5-3 1 0 0,3 0-942 0 0,0-2 0 0 0,19-11 0 0 0,-16 7-477 0 0</inkml:trace>
  <inkml:trace contextRef="#ctx0" brushRef="#br0" timeOffset="1626.66">594 495 13824 0 0,'0'0'1564'0'0,"6"6"-428"0"0,71 98 2618 0 0,-47-47-3417 0 0,1 2-212 0 0,-23-41-106 0 0,1 0 0 0 0,13 18 0 0 0,-16-27-15 0 0,-4-4 4 0 0,1-1-1 0 0,0 0 0 0 0,1 1 0 0 0,-1-1 1 0 0,6 4-1 0 0,-8-7-41 0 0,0 0 1 0 0,0-1-1 0 0,0 1 1 0 0,0 0-1 0 0,0-1 1 0 0,0 1-1 0 0,0-1 0 0 0,0 0 1 0 0,0 1-1 0 0,0-1 1 0 0,0 0-1 0 0,0 0 1 0 0,0 1-1 0 0,0-1 1 0 0,0 0-1 0 0,1 0 0 0 0,-1 0 1 0 0,0 0-1 0 0,0-1 1 0 0,0 1-1 0 0,0 0 1 0 0,0 0-1 0 0,0-1 1 0 0,0 1-1 0 0,0 0 0 0 0,0-1 1 0 0,0 1-1 0 0,0-1 1 0 0,0 0-1 0 0,2-1 1 0 0,-1 1-81 0 0,0 0-1 0 0,-1 0 1 0 0,1 0 0 0 0,0-1 0 0 0,-1 1 0 0 0,1-1-1 0 0,-1 1 1 0 0,0-1 0 0 0,1 1 0 0 0,-1-1 0 0 0,0 0-1 0 0,0 0 1 0 0,0 0 0 0 0,0 0 0 0 0,0 0 0 0 0,0 0 0 0 0,-1 0-1 0 0,1 0 1 0 0,-1 0 0 0 0,1 0 0 0 0,-1 0 0 0 0,0 0-1 0 0,0 0 1 0 0,0 0 0 0 0,0 0 0 0 0,0 0 0 0 0,-1-5-1 0 0,0 0-58 0 0,1 2 128 0 0,0 4 33 0 0,0 1 147 0 0,0-1 0 0 0,0 1 0 0 0,0 0 0 0 0,0-1 0 0 0,0 1 0 0 0,1-1 0 0 0,-1 1 0 0 0,0 0 0 0 0,0-1 0 0 0,0 1 0 0 0,0 0 0 0 0,1-1 0 0 0,-1 1 0 0 0,0 0 0 0 0,0 0 0 0 0,0-1 0 0 0,1 1 0 0 0,-1 0 0 0 0,0 0 0 0 0,1-1 0 0 0,-1 1 0 0 0,0 0 0 0 0,0 0 0 0 0,1 0 0 0 0,0-1 0 0 0,7 7 340 0 0,0 0-1 0 0,12 12 0 0 0,-9-8-392 0 0,12 14-11 0 0,-12-8-657 0 0,2-2 0 0 0,0 1-1 0 0,17 14 1 0 0,-21-19-6324 0 0</inkml:trace>
  <inkml:trace contextRef="#ctx0" brushRef="#br0" timeOffset="2582.84">1527 415 3224 0 0,'0'0'10489'0'0,"-11"7"-8522"0"0,6 1-809 0 0,1-4-1069 0 0,1 0-1 0 0,0 1 1 0 0,0-1 0 0 0,0 1 0 0 0,1-1-1 0 0,0 1 1 0 0,0 0 0 0 0,-2 7 0 0 0,3 12 926 0 0,0-16-870 0 0,1 0 0 0 0,0-1-1 0 0,1 14 1 0 0,-1-18-112 0 0,1 0-1 0 0,-1 1 0 0 0,1-1 1 0 0,0 0-1 0 0,0 0 0 0 0,0 0 0 0 0,0 0 1 0 0,1 0-1 0 0,-1 0 0 0 0,1 0 1 0 0,0 0-1 0 0,0-1 0 0 0,4 6 0 0 0,8 15 944 0 0,11 3-469 0 0,-18-19-340 0 0,-1 0-1 0 0,2 0 0 0 0,11 9 0 0 0,-7-7 48 0 0,2 2-60 0 0,-6-6-38 0 0,-7-4-105 0 0,0 1 1 0 0,0-1-1 0 0,1-1 1 0 0,-1 1-1 0 0,0 0 1 0 0,1 0-1 0 0,-1 0 1 0 0,1-1-1 0 0,-1 1 0 0 0,1-1 1 0 0,-1 1-1 0 0,1-1 1 0 0,0 0-1 0 0,-1 0 1 0 0,1 1-1 0 0,0-1 1 0 0,-1 0-1 0 0,3-1 1 0 0,7 3 66 0 0,-8-1-55 0 0,-1-1-1 0 0,0 0 1 0 0,1 1 0 0 0,-1-1 0 0 0,0 0 0 0 0,1 0 0 0 0,-1 0 0 0 0,0-1-1 0 0,4 1 1 0 0,2-3 60 0 0,-4 2-69 0 0,0-1 0 0 0,1 0 0 0 0,-1 0 0 0 0,0 0 0 0 0,0-1 0 0 0,0 1 0 0 0,-1-1 0 0 0,1 0 0 0 0,0 0 0 0 0,5-7 0 0 0,-4 3 23 0 0,-1 0 0 0 0,0 1 0 0 0,0-2 1 0 0,3-8-1 0 0,5-9 4 0 0,2-10-494 0 0,-12 28 302 0 0,0 0 0 0 0,1 0 0 0 0,4-7 0 0 0,-5 11-11 0 0,-1 0 0 0 0,0 0 0 0 0,0 0 0 0 0,0 0 0 0 0,1-6 0 0 0,1-4-1122 0 0,0 6 21 0 0</inkml:trace>
  <inkml:trace contextRef="#ctx0" brushRef="#br0" timeOffset="2955.75">1711 368 3224 0 0,'0'0'10386'0'0,"-6"10"-7895"0"0,4-2-2251 0 0,1 0 0 0 0,0 0 1 0 0,0 0-1 0 0,1 0 0 0 0,0 1 0 0 0,0-1 0 0 0,2 10 1 0 0,0 17 297 0 0,5 121 1028 0 0,6 15-1086 0 0,-2-122-3286 0 0,-11-40-3675 0 0</inkml:trace>
  <inkml:trace contextRef="#ctx0" brushRef="#br0" timeOffset="3461.35">1905 778 9184 0 0,'0'0'830'0'0,"3"-3"-668"0"0,15-24 2746 0 0,-16 25-2568 0 0,0 1 1 0 0,0 0 0 0 0,0 0-1 0 0,0 0 1 0 0,0 0 0 0 0,0 1 0 0 0,1-1-1 0 0,-1 1 1 0 0,0-1 0 0 0,4 1-1 0 0,-5 0-100 0 0,-1 1-29 0 0,2 3-185 0 0,0 1-1 0 0,-1-1 1 0 0,0 1 0 0 0,0-1-1 0 0,-1 1 1 0 0,1-1 0 0 0,-1 1-1 0 0,0 0 1 0 0,-1 7 0 0 0,0 5 434 0 0,-4 0-241 0 0,0-5-222 0 0,0 2 39 0 0,4-13-18 0 0,0 1 0 0 0,1-1 0 0 0,-1 1 0 0 0,0 0 0 0 0,1 0 0 0 0,-1-1 0 0 0,1 1 0 0 0,0 0 0 0 0,-1 0 0 0 0,1 0 0 0 0,0-1 0 0 0,0 1 0 0 0,0 0 0 0 0,0 0 0 0 0,1 0 0 0 0,-1 0 0 0 0,0-1 0 0 0,1 1 0 0 0,-1 0 0 0 0,1 0 0 0 0,1 1 0 0 0,-1-1 70 0 0,0 1-1 0 0,1-1 0 0 0,-1 0 0 0 0,0 1 0 0 0,0 0 1 0 0,0-1-1 0 0,-1 1 0 0 0,1-1 0 0 0,0 5 0 0 0,-1-6 9 0 0,4 3-10 0 0,-4-4-92 0 0,0 1 0 0 0,0-1 0 0 0,1 0 0 0 0,-1 1 0 0 0,0-1 0 0 0,0 0 0 0 0,0 1 0 0 0,1-1 0 0 0,-1 0-1 0 0,0 1 1 0 0,1-1 0 0 0,-1 0 0 0 0,0 0 0 0 0,0 1 0 0 0,1-1 0 0 0,-1 0 0 0 0,0 0 0 0 0,1 0 0 0 0,-1 1 0 0 0,0-1 0 0 0,1 0 0 0 0,-1 0 0 0 0,1 0 0 0 0,-1 0-1 0 0,1 0 1 0 0,22 1-101 0 0,-13 0-223 0 0,0-1 0 0 0,0 0 0 0 0,15-2-1 0 0,-15-2-6160 0 0</inkml:trace>
  <inkml:trace contextRef="#ctx0" brushRef="#br0" timeOffset="6153.94">2284 582 10136 0 0,'0'0'2829'0'0,"15"4"-236"0"0,-10-4-1966 0 0,9 0 26 0 0,-1 0 0 0 0,1-1 0 0 0,23-4 0 0 0,-11-1-650 0 0,2 0-940 0 0,-10 0-2793 0 0</inkml:trace>
  <inkml:trace contextRef="#ctx0" brushRef="#br0" timeOffset="6513.24">2316 650 3680 0 0,'0'0'11770'0'0,"12"10"-7831"0"0,-9-8-3788 0 0,1-1 0 0 0,0 0 0 0 0,0 0 1 0 0,0 0-1 0 0,0-1 0 0 0,0 0 0 0 0,0 1 0 0 0,0-1 0 0 0,5-1 1 0 0,39-7 8 0 0,-27 4-151 0 0,2-2-248 0 0,2-1-5471 0 0,-11 5-787 0 0</inkml:trace>
  <inkml:trace contextRef="#ctx0" brushRef="#br0" timeOffset="7388.02">2835 857 8064 0 0,'0'0'3161'0'0,"-7"-9"-1244"0"0,4 1-1569 0 0,0-1 0 0 0,1 1-1 0 0,0-1 1 0 0,0 0-1 0 0,1 0 1 0 0,0 0 0 0 0,1 0-1 0 0,0 0 1 0 0,0 1 0 0 0,3-12-1 0 0,2-44 6 0 0,-3 5-278 0 0,10-61-22 0 0,-11 112-53 0 0,1 0 0 0 0,0 0 0 0 0,0 1 0 0 0,5-10 0 0 0,2-6 0 0 0,-8 19 9 0 0,1 0 0 0 0,0 0-1 0 0,-1 0 1 0 0,1 0-1 0 0,0 0 1 0 0,1 0-1 0 0,-1 1 1 0 0,1-1-1 0 0,0 1 1 0 0,-1 0 0 0 0,7-5-1 0 0,19 1 55 0 0,-24 7-34 0 0,0 0 1 0 0,0 1 0 0 0,-1-1-1 0 0,1 1 1 0 0,0 0 0 0 0,0 0-1 0 0,0 1 1 0 0,-1-1-1 0 0,1 1 1 0 0,-1 0 0 0 0,1 0-1 0 0,-1 0 1 0 0,0 0-1 0 0,1 0 1 0 0,-1 1 0 0 0,0-1-1 0 0,-1 1 1 0 0,4 3 0 0 0,3 6 217 0 0,0 1-1 0 0,0 0 1 0 0,9 19 0 0 0,5 9 5 0 0,-17-31-252 0 0,-2-1 0 0 0,1 1 0 0 0,-1 0 0 0 0,3 14 0 0 0,-1-6 0 0 0,1 14 0 0 0,-7-25 0 0 0,2 0 0 0 0,-1-1 0 0 0,1 0 0 0 0,3 10 0 0 0,-4-11 0 0 0,1-1 0 0 0,-1 1 0 0 0,0-1 0 0 0,0 1 0 0 0,0 7 0 0 0,2 11 0 0 0,-1-16-73 0 0,-2 1 0 0 0,1-1 0 0 0,-1 1 0 0 0,-1 14 0 0 0,-1 4-464 0 0,2-17-594 0 0,-3-3-75 0 0</inkml:trace>
  <inkml:trace contextRef="#ctx0" brushRef="#br0" timeOffset="7856.66">2805 751 6912 0 0,'0'0'528'0'0,"2"-1"-342"0"0,73-33 8915 0 0,-57 27-8311 0 0,-1 0 1 0 0,20-4-1 0 0,8-4-458 0 0,35-12-1683 0 0,-62 20 807 0 0</inkml:trace>
  <inkml:trace contextRef="#ctx0" brushRef="#br0" timeOffset="8231.57">3331 574 10336 0 0,'0'0'934'0'0,"-14"6"73"0"0,3-5 4882 0 0,16 2-4728 0 0,20 5-793 0 0,-20-7-264 0 0,0 0-1 0 0,0 0 1 0 0,0 1 0 0 0,8 4 0 0 0,-8-4-61 0 0,-1 0 0 0 0,0 0 1 0 0,1-1-1 0 0,8 2 0 0 0,15 5 26 0 0,-22-5-45 0 0,1 1 0 0 0,0 0 0 0 0,-1 1 0 0 0,0-1 0 0 0,10 10-1 0 0,-6-6 26 0 0,-9-7-45 0 0,-1 0 0 0 0,1 0 0 0 0,0 0-1 0 0,-1 0 1 0 0,1 0 0 0 0,0 0 0 0 0,-1 0-1 0 0,1 0 1 0 0,-1 0 0 0 0,0 0 0 0 0,1 2-1 0 0,7 11 198 0 0,-8-13-196 0 0,1 1 1 0 0,-1-1 0 0 0,1 0-1 0 0,-1 0 1 0 0,1 1 0 0 0,-1-1 0 0 0,1 0-1 0 0,-1 1 1 0 0,0-1 0 0 0,0 1-1 0 0,0-1 1 0 0,0 0 0 0 0,0 1-1 0 0,0-1 1 0 0,0 1 0 0 0,0-1 0 0 0,-1 0-1 0 0,1 1 1 0 0,-1-1 0 0 0,1 0-1 0 0,-1 0 1 0 0,1 1 0 0 0,-1-1-1 0 0,1 0 1 0 0,-1 0 0 0 0,0 0 0 0 0,0 1-1 0 0,0-1 1 0 0,0 0 0 0 0,0 0-1 0 0,0 0 1 0 0,0-1 0 0 0,0 1-1 0 0,0 0 1 0 0,0 0 0 0 0,0 0 0 0 0,-1-1-1 0 0,1 1 1 0 0,-2 0 0 0 0,-5 1-35 0 0,1 0 0 0 0,-1 0 0 0 0,-14 1 0 0 0,-13 3-3082 0 0,29-5 967 0 0</inkml:trace>
  <inkml:trace contextRef="#ctx0" brushRef="#br0" timeOffset="8590.84">3591 550 11976 0 0,'0'0'1082'0'0,"1"9"-868"0"0,2-2-163 0 0,-2-5 22 0 0,-1-1 0 0 0,1 1 0 0 0,-1-1-1 0 0,1 1 1 0 0,-1-1 0 0 0,0 1 0 0 0,1 0 0 0 0,-1-1 0 0 0,0 3 0 0 0,1 0 259 0 0,0-1 1 0 0,1 1 0 0 0,-1 0 0 0 0,1-1-1 0 0,0 0 1 0 0,0 1 0 0 0,0-1 0 0 0,1 0-1 0 0,4 5 1 0 0,3 5 630 0 0,-7-8-854 0 0,1-1 1 0 0,0 0-1 0 0,0 0 0 0 0,0 0 1 0 0,0-1-1 0 0,7 5 1 0 0,-4-4-624 0 0,-4 0-439 0 0</inkml:trace>
  <inkml:trace contextRef="#ctx0" brushRef="#br0" timeOffset="8965.84">3525 421 7368 0 0,'6'0'202'0'0,"4"-2"201"0"0,-21 1 5558 0 0,1-2-3304 0 0,1 3 3 0 0,10 0-2505 0 0,7 1-785 0 0,-1 0 1 0 0,1 0-1 0 0,-1 1 1 0 0,10 4-1 0 0,2-1-823 0 0,1 1-232 0 0</inkml:trace>
  <inkml:trace contextRef="#ctx0" brushRef="#br0" timeOffset="8966.84">3726 533 5984 0 0,'0'0'273'0'0,"-2"1"-5"0"0,0 2-131 0 0,0 1 1 0 0,1-1-1 0 0,-1 1 0 0 0,1 0 1 0 0,-1-1-1 0 0,1 1 0 0 0,0 0 1 0 0,0 0-1 0 0,0 6 0 0 0,0 40 6458 0 0,2-28-4979 0 0,8 5-822 0 0,-9-26-634 0 0,3-22-1359 0 0,-5 12 996 0 0,2 8 196 0 0,0 0 1 0 0,0 0-1 0 0,0 0 0 0 0,0 0 0 0 0,0-1 0 0 0,0 1 0 0 0,0 0 1 0 0,0 0-1 0 0,0 0 0 0 0,0 0 0 0 0,1 0 0 0 0,-1-1 0 0 0,1 1 1 0 0,-1 0-1 0 0,0 0 0 0 0,1 0 0 0 0,0 0 0 0 0,1-2 1 0 0,-1 0 55 0 0,0 1 53 0 0,-1 1 0 0 0,1-1 0 0 0,0 1 0 0 0,0-1-1 0 0,0 1 1 0 0,-1-1 0 0 0,1 1 0 0 0,0 0 0 0 0,1 0 0 0 0,-1-1 0 0 0,0 1 0 0 0,0 0 0 0 0,2-1-1 0 0,-2 1 470 0 0,1 1-413 0 0,-1-1 0 0 0,0 0 1 0 0,0 1-1 0 0,1-1 0 0 0,-1 1 0 0 0,0-1 0 0 0,0 1 1 0 0,1-1-1 0 0,-1 1 0 0 0,3 0 0 0 0,-2-1-88 0 0,1 1 1 0 0,-1 0-1 0 0,0 0 0 0 0,0 0 0 0 0,0 1 1 0 0,1-1-1 0 0,-1 0 0 0 0,0 1 0 0 0,0 0 1 0 0,0-1-1 0 0,0 1 0 0 0,0 0 0 0 0,0 0 0 0 0,0 0 1 0 0,0 0-1 0 0,0 0 0 0 0,0 1 0 0 0,-1-1 1 0 0,1 1-1 0 0,0-1 0 0 0,-1 1 0 0 0,3 2 1 0 0,0 2 152 0 0,0 1 0 0 0,0-1 0 0 0,-1 0-1 0 0,0 1 1 0 0,4 11 0 0 0,3-2-397 0 0,-8-15 93 0 0,-1 1 1 0 0,0 0-1 0 0,1 0 1 0 0,-1 0-1 0 0,0 0 1 0 0,0 0-1 0 0,1 3 1 0 0,2 1-816 0 0,2 0-30 0 0</inkml:trace>
  <inkml:trace contextRef="#ctx0" brushRef="#br0" timeOffset="9434.41">4130 141 2304 0 0,'0'0'6167'0'0,"-9"-1"1399"0"0,8 1-7430 0 0,0 1 1 0 0,0 0-1 0 0,0 0 1 0 0,0 0-1 0 0,0 0 0 0 0,1 0 1 0 0,-1 0-1 0 0,0 0 1 0 0,1 1-1 0 0,-1-1 1 0 0,1 0-1 0 0,-2 2 0 0 0,-7 14 515 0 0,2-9-478 0 0,1 1 1 0 0,0 0 0 0 0,1 1 0 0 0,-6 13-1 0 0,-12 20 261 0 0,16-31-147 0 0,1 0 0 0 0,1 0 0 0 0,0 0 0 0 0,-5 19 0 0 0,-1 4-20 0 0,8-25-264 0 0,0 1 0 0 0,-2 15 0 0 0,-2 10 281 0 0,7-32-209 0 0,-1 0 1 0 0,1 0-1 0 0,0 0 1 0 0,0 0-1 0 0,0 0 1 0 0,0 0-1 0 0,1 0 1 0 0,-1-1-1 0 0,1 1 0 0 0,0 0 1 0 0,0 0-1 0 0,3 4 1 0 0,3 17 56 0 0,-6-21-236 0 0,0 1 0 0 0,0 0 0 0 0,1 0 0 0 0,0-1 0 0 0,0 1 0 0 0,0-1 0 0 0,0 1 0 0 0,1-1 0 0 0,0 0 0 0 0,0 0 0 0 0,0 0 0 0 0,0 0 0 0 0,0 0 0 0 0,1-1 0 0 0,0 0 0 0 0,0 0-1 0 0,0 0 1 0 0,0 0 0 0 0,0 0 0 0 0,0-1 0 0 0,1 0 0 0 0,-1 0 0 0 0,1 0 0 0 0,0 0 0 0 0,7 1 0 0 0,1 1-903 0 0</inkml:trace>
  <inkml:trace contextRef="#ctx0" brushRef="#br0" timeOffset="9840.56">4285 224 3224 0 0,'0'2'2470'0'0,"-1"8"881"0"0,1 13 1930 0 0,1-10-4595 0 0,0 1 1 0 0,-1-1-1 0 0,0 1 0 0 0,-2-1 0 0 0,-4 24 0 0 0,2-10-498 0 0,-2 7-14 0 0,-13 37 0 0 0,19-70-172 0 0,-6 19 53 0 0,3-13-52 0 0,1 0 0 0 0,-1 0 0 0 0,0 13-1 0 0,0-6 35 0 0,0 17 280 0 0,3-30-380 0 0,1-1-6 0 0,6 0 43 0 0,-3 0-41 0 0,-1-1-1 0 0,0 1 1 0 0,0-1-1 0 0,1 0 0 0 0,-1 0 1 0 0,0 0-1 0 0,0-1 1 0 0,0 1-1 0 0,0-1 0 0 0,0 1 1 0 0,4-4-1 0 0,8-4-366 0 0,-13 8 392 0 0,1-1 0 0 0,0 0-1 0 0,0 0 1 0 0,-1 0 0 0 0,1 0 0 0 0,-1 0 0 0 0,1 0-1 0 0,-1-1 1 0 0,0 1 0 0 0,0-1 0 0 0,3-4 1027 0 0,-4 7-968 0 0,-1 1 0 0 0,1-1-1 0 0,-1 0 1 0 0,1 1-1 0 0,-1-1 1 0 0,1 0 0 0 0,-1 1-1 0 0,1-1 1 0 0,-1 1 0 0 0,0-1-1 0 0,1 1 1 0 0,-1-1-1 0 0,0 1 1 0 0,1-1 0 0 0,-1 1-1 0 0,0-1 1 0 0,1 1-1 0 0,-1 0 1 0 0,0-1 0 0 0,0 2-1 0 0,4 11 114 0 0,-3 7 38 0 0,-1-17-167 0 0,0 1 1 0 0,0-1-1 0 0,0 0 0 0 0,0 1 0 0 0,1-1 0 0 0,0 0 0 0 0,1 4 0 0 0,5 19 3 0 0,-6-21-28 0 0,0-1 0 0 0,0 1 1 0 0,1-1-1 0 0,-1 0 1 0 0,1 1-1 0 0,0-1 0 0 0,1 0 1 0 0,2 4-1 0 0,1 2-1684 0 0</inkml:trace>
  <inkml:trace contextRef="#ctx0" brushRef="#br0" timeOffset="10449.79">4418 475 10856 0 0,'0'0'4089'0'0,"1"1"-3084"0"0,20 14 729 0 0,0-1 0 0 0,44 21 0 0 0,-23-14-1431 0 0,-30-15-287 0 0,13 10-16 0 0,-4-3-57 0 0,10 9-216 0 0,-30-21-64 0 0,0 0 1 0 0,0 0-1 0 0,1 0 0 0 0,-1 1 1 0 0,0-1-1 0 0,0 0 0 0 0,0 1 1 0 0,-1-1-1 0 0,1 1 0 0 0,0-1 1 0 0,0 1-1 0 0,-1-1 0 0 0,1 1 1 0 0,-1-1-1 0 0,1 1 0 0 0,-1 0 1 0 0,0 1-1 0 0</inkml:trace>
  <inkml:trace contextRef="#ctx0" brushRef="#br0" timeOffset="10902.84">4470 675 3224 0 0,'8'-13'629'0'0,"24"-27"9404"0"0,-25 32-9450 0 0,0-1 0 0 0,0 1 0 0 0,14-12 0 0 0,6-6-75 0 0,23-21-1785 0 0,-42 36-4276 0 0</inkml:trace>
  <inkml:trace contextRef="#ctx0" brushRef="#br0" timeOffset="11262.14">4605 23 6448 0 0,'0'0'4657'0'0,"15"6"-1437"0"0,6 6-1744 0 0,0 0 0 0 0,32 27 0 0 0,-43-31-1189 0 0,0 2 0 0 0,0-1-1 0 0,-1 1 1 0 0,-1 1-1 0 0,1 0 1 0 0,9 17-1 0 0,-10-12-101 0 0,-1 0 0 0 0,0 0 0 0 0,-1 1 0 0 0,-1-1 0 0 0,5 28 0 0 0,-5-3-352 0 0,2 48 0 0 0,-3 217-1671 0 0,-4-297-5227 0 0</inkml:trace>
  <inkml:trace contextRef="#ctx0" brushRef="#br0" timeOffset="12199.38">5018 462 6448 0 0,'2'0'6354'0'0,"23"-7"-4721"0"0,0 1 0 0 0,0 1 0 0 0,28-1 0 0 0,-45 5-1568 0 0,-4 1-81 0 0,70-11-2737 0 0,-72 10 1731 0 0</inkml:trace>
  <inkml:trace contextRef="#ctx0" brushRef="#br0" timeOffset="12597.45">5118 370 11664 0 0,'0'0'3532'0'0,"6"6"-2480"0"0,-2 0-885 0 0,-1 0 0 0 0,0 0 0 0 0,0 1 1 0 0,0-1-1 0 0,0 1 0 0 0,1 6 0 0 0,5 13 721 0 0,2 7 384 0 0,-3-10-2455 0 0,-2-7-3543 0 0,0-5-1159 0 0</inkml:trace>
  <inkml:trace contextRef="#ctx0" brushRef="#br0" timeOffset="14974.24">5516 153 6504 0 0,'0'0'2245'0'0,"-1"-7"1158"0"0,0 4-2480 0 0,0 1 1 0 0,0-1 0 0 0,1 1 0 0 0,-1-1 0 0 0,0 0-1 0 0,1-4 958 0 0,0 26-1785 0 0,22 140-1 0 0,-6-47-130 0 0,-13-91 574 0 0,11 36 0 0 0,-12-50-494 0 0,1 0 0 0 0,0 1 0 0 0,0-1 0 0 0,0 0 1 0 0,1 0-1 0 0,0-1 0 0 0,5 7 0 0 0,1-6-1845 0 0,-3-9 587 0 0,-1-11-371 0 0,-6 11 1176 0 0,5-13-1317 0 0</inkml:trace>
  <inkml:trace contextRef="#ctx0" brushRef="#br0" timeOffset="15506.39">5512 142 1376 0 0,'1'-1'2861'0'0,"16"-10"4837"0"0,25-16-1818 0 0,-38 25-5702 0 0,0 0 0 0 0,0 1 1 0 0,0-1-1 0 0,1 1 0 0 0,-1 0 1 0 0,0 0-1 0 0,1 0 0 0 0,8 0 0 0 0,-12 1 474 0 0,-2 5-647 0 0,1 0-1 0 0,-1 0 0 0 0,0 0 0 0 0,0 0 1 0 0,-1 0-1 0 0,1-1 0 0 0,-1 1 0 0 0,0 0 1 0 0,-5 7-1 0 0,2-2-7 0 0,-7 28 3 0 0,12-36 20 0 0,-1 0 0 0 0,0 0 0 0 0,1 1 0 0 0,-1-1-1 0 0,1 0 1 0 0,0 0 0 0 0,0 0 0 0 0,0 0-1 0 0,0 1 1 0 0,0-1 0 0 0,0 0 0 0 0,0 0 0 0 0,1 0-1 0 0,-1 1 1 0 0,1-1 0 0 0,0 0 0 0 0,-1 0 0 0 0,1 0-1 0 0,0 0 1 0 0,0 0 0 0 0,1 0 0 0 0,-1-1-1 0 0,0 1 1 0 0,2 2 0 0 0,1 0 57 0 0,1 0 0 0 0,0 1 0 0 0,-1-2-1 0 0,1 1 1 0 0,1 0 0 0 0,-1-1 0 0 0,7 3 0 0 0,23 15 657 0 0,-24-15-877 0 0,1 0 0 0 0,18 15 0 0 0,-3-2 152 0 0,-18-12-9 0 0,-1 1 0 0 0,0 0 0 0 0,0 0 0 0 0,9 13 0 0 0,-16-20 12 0 0,-1 0-1 0 0,1 1 0 0 0,-1-1 0 0 0,0 0 1 0 0,1 0-1 0 0,-1 1 0 0 0,0-1 1 0 0,0 0-1 0 0,0 0 0 0 0,0 1 0 0 0,0-1 1 0 0,0 0-1 0 0,0 1 0 0 0,-1-1 0 0 0,1 2 1 0 0,-8 21 1183 0 0,-9 17-1220 0 0,16-39 31 0 0,0 0-1 0 0,0 0 1 0 0,0 1-1 0 0,-1-1 1 0 0,1 0-1 0 0,-1 0 1 0 0,0 0-1 0 0,1-1 1 0 0,-1 1-1 0 0,-4 3 1 0 0,3-3 77 0 0,1 0 1 0 0,-1 0-1 0 0,1 1 0 0 0,-1-1 1 0 0,-1 5-1 0 0,0-3-80 0 0,1-1 0 0 0,0 1-1 0 0,-1-1 1 0 0,0 0 0 0 0,0 0-1 0 0,0 0 1 0 0,0-1 0 0 0,0 1-1 0 0,-1-1 1 0 0,1 0 0 0 0,0 0-1 0 0,-1 0 1 0 0,0-1 0 0 0,-5 2-1 0 0,10-3-5 0 0,-1 0 0 0 0,1 0 1 0 0,0 0-1 0 0,-1 0 0 0 0,1 0 0 0 0,0 1 0 0 0,0-1 0 0 0,-1 0 0 0 0,1 0 0 0 0,0 0 0 0 0,-1 0 0 0 0,1 0 0 0 0,0 0 1 0 0,-1 0-1 0 0,1 0 0 0 0,0 0 0 0 0,-1 0 0 0 0,1 0 0 0 0,0 0 0 0 0,0 0 0 0 0,-1 0 0 0 0,1 0 0 0 0,0-1 0 0 0,-1 1 1 0 0,1 0-1 0 0,0 0 0 0 0,0 0 0 0 0,-1 0 0 0 0,1 0 0 0 0,0-1 0 0 0,0 1 0 0 0,-1 0 0 0 0,1 0 0 0 0,0-1 1 0 0,0 1-1 0 0,-1 0 0 0 0,1-1-87 0 0,-20-5-4941 0 0</inkml:trace>
  <inkml:trace contextRef="#ctx0" brushRef="#br0" timeOffset="16769.4">6067 282 8408 0 0,'0'0'757'0'0,"-17"8"-474"0"0,12-4 771 0 0,1-2-643 0 0,0 0 0 0 0,0 1 0 0 0,1-1 0 0 0,-1 1 0 0 0,1 0 0 0 0,0 0 0 0 0,-1 0 0 0 0,2 0 0 0 0,-1 1 0 0 0,-3 4 1 0 0,2-3-209 0 0,1 0 1 0 0,-1 1-1 0 0,1-1 1 0 0,0 1-1 0 0,1 0 1 0 0,0 0-1 0 0,-1 0 1 0 0,-1 11-1 0 0,2-6 56 0 0,1-8-143 0 0,0 1-1 0 0,1 0 0 0 0,-1-1 0 0 0,1 1 0 0 0,0 0 1 0 0,0-1-1 0 0,0 1 0 0 0,1 0 0 0 0,-1-1 1 0 0,1 1-1 0 0,0 0 0 0 0,-1-1 0 0 0,3 5 0 0 0,-1-5-91 0 0,0 0-1 0 0,-1 0 0 0 0,1-1 1 0 0,0 1-1 0 0,0-1 0 0 0,1 1 0 0 0,-1-1 1 0 0,1 0-1 0 0,-1 0 0 0 0,1 0 0 0 0,-1 0 1 0 0,1 0-1 0 0,0-1 0 0 0,0 1 1 0 0,0-1-1 0 0,0 0 0 0 0,0 1 0 0 0,0-2 1 0 0,0 1-1 0 0,0 0 0 0 0,1-1 1 0 0,-1 1-1 0 0,7-1 0 0 0,-6 0-187 0 0,24 0-588 0 0,-8-2-4254 0 0,-4-1-750 0 0</inkml:trace>
  <inkml:trace contextRef="#ctx0" brushRef="#br0" timeOffset="17285">6258 324 3224 0 0,'0'0'240'0'0,"-1"2"-75"0"0,0-1 0 0 0,0 0 0 0 0,0 0 0 0 0,-1 0 0 0 0,1 0 0 0 0,0 0-1 0 0,0 0 1 0 0,0 0 0 0 0,-1-1 0 0 0,-1 2 0 0 0,-2 1 1525 0 0,-1 2-248 0 0,1 0 1 0 0,0 0 0 0 0,0 1-1 0 0,1 0 1 0 0,-5 7 0 0 0,8-11-1307 0 0,0-1 0 0 0,1 1 1 0 0,-1 0-1 0 0,1 0 0 0 0,0 0 1 0 0,0-1-1 0 0,0 1 0 0 0,0 3 1 0 0,-2 8 346 0 0,2-11-423 0 0,-1 0 0 0 0,0 1 0 0 0,1-1 0 0 0,-1 0 0 0 0,1 1 0 0 0,0-1 0 0 0,0 0 0 0 0,0 1-1 0 0,0-1 1 0 0,0 1 0 0 0,1-1 0 0 0,-1 0 0 0 0,1 1 0 0 0,-1-1 0 0 0,1 0 0 0 0,0 1 0 0 0,0-1 0 0 0,0 0 0 0 0,0 0 0 0 0,0 0 0 0 0,1 0 0 0 0,-1 0-1 0 0,0 0 1 0 0,1 0 0 0 0,0 0 0 0 0,-1-1 0 0 0,1 1 0 0 0,0-1 0 0 0,0 1 0 0 0,0-1 0 0 0,0 1 0 0 0,0-1 0 0 0,0 0 0 0 0,1 0 0 0 0,-1 0-1 0 0,3 0 1 0 0,3 0 166 0 0,-1 0 1 0 0,1 0-1 0 0,0-1 0 0 0,9-1 0 0 0,-15 1-201 0 0,1-1 0 0 0,0 1 0 0 0,0-1 1 0 0,-1 0-1 0 0,1 1 0 0 0,0-1 1 0 0,-1-1-1 0 0,1 1 0 0 0,0 0 0 0 0,-1-1 1 0 0,0 1-1 0 0,1-1 0 0 0,-1 1 0 0 0,3-4 1 0 0,-3 3-105 0 0,1-1 1 0 0,-1 0-1 0 0,1 0 1 0 0,-1 0-1 0 0,0 0 1 0 0,0 0-1 0 0,0 0 1 0 0,0-1-1 0 0,-1 1 1 0 0,1 0-1 0 0,-1-1 1 0 0,0 0-1 0 0,0 1 1 0 0,0-1-1 0 0,-1 0 1 0 0,1 1-1 0 0,-1-1 1 0 0,0 0-1 0 0,0 1 1 0 0,0-1-1 0 0,0 0 1 0 0,-2-6-1 0 0,1 7-4 0 0,0 0 0 0 0,0 1 0 0 0,0-1-1 0 0,0 0 1 0 0,-1 1 0 0 0,1-1 0 0 0,-1 1-1 0 0,1 0 1 0 0,-1-1 0 0 0,0 1-1 0 0,0 0 1 0 0,0 0 0 0 0,0 0 0 0 0,0 0-1 0 0,0 0 1 0 0,-1 1 0 0 0,1-1 0 0 0,-1 1-1 0 0,1-1 1 0 0,-1 1 0 0 0,-4-2-1 0 0,-5 1-703 0 0,6 0-4313 0 0,-1 0 132 0 0</inkml:trace>
  <inkml:trace contextRef="#ctx0" brushRef="#br0" timeOffset="17644.18">6456 275 9416 0 0,'0'0'852'0'0,"0"9"-688"0"0,1-6 82 0 0,-1 0 1 0 0,1 0-1 0 0,-1 0 1 0 0,1-1-1 0 0,0 1 1 0 0,0 0-1 0 0,0-1 1 0 0,0 1 0 0 0,1 0-1 0 0,1 2 1 0 0,20 24 2609 0 0,-21-26-2760 0 0,0-1 1 0 0,1 0 0 0 0,-1 1-1 0 0,1-1 1 0 0,0 0-1 0 0,0 0 1 0 0,2 1 0 0 0,-2-1-3 0 0,-1 0 0 0 0,1-1-1 0 0,-1 2 1 0 0,0-1 0 0 0,0 0 0 0 0,0 0 0 0 0,0 1 0 0 0,0-1 0 0 0,2 5-1 0 0,8 3 377 0 0,-10-7-430 0 0,-1 0-1 0 0,1-1 1 0 0,-1 1 0 0 0,0 0 0 0 0,0 0 0 0 0,0 0 0 0 0,0-1 0 0 0,-1 1-1 0 0,1 0 1 0 0,-1 0 0 0 0,0 0 0 0 0,0 0 0 0 0,0 0 0 0 0,0 0 0 0 0,0 0-1 0 0,-1 0 1 0 0,1 0 0 0 0,-1 0 0 0 0,-1 4 0 0 0,0-1 20 0 0,-1-1 0 0 0,1 1-1 0 0,-1 0 1 0 0,0-1 0 0 0,-1 0 0 0 0,1 0 0 0 0,-1 0 0 0 0,-8 8 0 0 0,-2 0 162 0 0,5-11-2998 0 0</inkml:trace>
  <inkml:trace contextRef="#ctx0" brushRef="#br0" timeOffset="18038.94">6796 0 2304 0 0,'-2'2'761'0'0,"-6"8"6546"0"0,3 1-3298 0 0,-1 9-2820 0 0,-2 1-711 0 0,-10 30 454 0 0,1 1 1 0 0,-13 75 0 0 0,22-91-716 0 0,6-28-192 0 0,0 1 0 0 0,1 0-1 0 0,0 0 1 0 0,1 1-1 0 0,0-1 1 0 0,0 0 0 0 0,1 0-1 0 0,0 0 1 0 0,1 0 0 0 0,0 0-1 0 0,0-1 1 0 0,7 17-1 0 0,-5-15-12 0 0,1-1 0 0 0,0 0 0 0 0,13 16 0 0 0,-15-21-66 0 0,0-1 1 0 0,0 1 0 0 0,0-1 0 0 0,1 0 0 0 0,0 0 0 0 0,-1 0 0 0 0,1-1-1 0 0,0 1 1 0 0,0-1 0 0 0,9 3 0 0 0,0 0-591 0 0,1 1-47 0 0</inkml:trace>
  <inkml:trace contextRef="#ctx0" brushRef="#br0" timeOffset="18433.06">6929 80 7832 0 0,'0'0'2085'0'0,"0"1"-677"0"0,-1 7-204 0 0,0-1 0 0 0,0 0 1 0 0,-4 14-1 0 0,-3 18 247 0 0,6-23-844 0 0,-8 26 1 0 0,1 4 14 0 0,-16 96-565 0 0,23-129-57 0 0,1-10 0 0 0,1 0 0 0 0,-1 0 0 0 0,1 0 0 0 0,0 0 0 0 0,0 0 0 0 0,0 0 0 0 0,0 0 0 0 0,0 0 0 0 0,1 0 0 0 0,-1 0 0 0 0,1 0 0 0 0,0 0 0 0 0,2 4 0 0 0,-3-6 0 0 0,0 0 0 0 0,0-1 0 0 0,1 1 0 0 0,-1 0 0 0 0,0-1 0 0 0,1 1 0 0 0,-1 0 0 0 0,0-1 0 0 0,1 1 0 0 0,-1-1 0 0 0,1 1 0 0 0,-1-1 0 0 0,1 1 0 0 0,-1-1 0 0 0,1 1 0 0 0,0 0 0 0 0,4-2 0 0 0,-5 1 0 0 0,5-1 0 0 0,-1 1-1 0 0,1 0 0 0 0,-1-1 0 0 0,1 0 0 0 0,-1 0 1 0 0,1-1-1 0 0,-1 1 0 0 0,0-1 0 0 0,0 0 0 0 0,0 0 1 0 0,5-3-1 0 0,2-3-41 0 0,-1 0 0 0 0,17-17-1 0 0,-27 25 46 0 0,0 0 0 0 0,0 0 0 0 0,0 0-1 0 0,0 0 1 0 0,0 1 0 0 0,0-1-1 0 0,0 0 1 0 0,0 0 0 0 0,0 0 0 0 0,0 0-1 0 0,0 0 1 0 0,0 0 0 0 0,0 0-1 0 0,0 0 1 0 0,0 0 0 0 0,0 0 0 0 0,0 0-1 0 0,0 0 1 0 0,0 0 0 0 0,0 0 0 0 0,0 0-1 0 0,0 1 1 0 0,0-1 0 0 0,0 0-1 0 0,0 0 1 0 0,0 0 0 0 0,0 0 0 0 0,0 0-1 0 0,0 0 1 0 0,0 0 0 0 0,0 0-1 0 0,1 0 1 0 0,-1 0 0 0 0,0 0 0 0 0,0 0-1 0 0,0 0 1 0 0,0 0 0 0 0,0 0-1 0 0,0 0 1 0 0,0 0 0 0 0,0 0 0 0 0,0 0-1 0 0,0 0 1 0 0,0 0 0 0 0,0 0-1 0 0,0 0 1 0 0,0 0 0 0 0,1 0 0 0 0,-1 0-1 0 0,0 0 1 0 0,0 0 0 0 0,0 0 0 0 0,0 0-1 0 0,-3 11 53 0 0,-7 15-6 0 0,5-16-28 0 0,2-1 1 0 0,-6 21-1 0 0,-2 8-121 0 0,10-36 85 0 0,0-2 12 0 0,1 0 1 0 0,0 1-1 0 0,-1-1 0 0 0,1 1 1 0 0,0-1-1 0 0,0 1 0 0 0,-1-1 1 0 0,1 1-1 0 0,0-1 0 0 0,0 1 1 0 0,0-1-1 0 0,-1 1 1 0 0,1-1-1 0 0,0 1 0 0 0,0 0 1 0 0,0-1-1 0 0,0 1 0 0 0,0-1 1 0 0,0 1-1 0 0,0-1 0 0 0,0 1 1 0 0,1-1-1 0 0,-1 1 0 0 0,0-1 1 0 0,0 1-1 0 0,1 0 0 0 0,1 6-13 0 0,-1-6-26 0 0,0 0-1 0 0,-1 1 0 0 0,1-1 1 0 0,0 0-1 0 0,0 0 0 0 0,0-1 0 0 0,-1 1 1 0 0,1 0-1 0 0,0 0 0 0 0,1 0 1 0 0,0 0-1 0 0,7 3-5004 0 0</inkml:trace>
  <inkml:trace contextRef="#ctx0" brushRef="#br0" timeOffset="18839.21">7091 376 13968 0 0,'0'0'1396'0'0,"10"1"-439"0"0,2 4 42 0 0,0 1-1 0 0,0 0 1 0 0,-1 1 0 0 0,14 10-1 0 0,42 38-845 0 0,-66-53-149 0 0,5 4-20 0 0,-1 0 0 0 0,1 1 1 0 0,7 13-1 0 0,-9-13-114 0 0,1 6-1400 0 0,0-2-795 0 0</inkml:trace>
  <inkml:trace contextRef="#ctx0" brushRef="#br0" timeOffset="18840.21">7113 593 15752 0 0,'0'0'1573'0'0,"4"-7"-1335"0"0,2 0 486 0 0,1 1-1 0 0,14-12 1 0 0,7-7-447 0 0,-18 14-793 0 0,2 1 0 0 0,13-11 0 0 0,-14 11-4013 0 0,-3-2-1461 0 0</inkml:trace>
  <inkml:trace contextRef="#ctx0" brushRef="#br0" timeOffset="19391.79">7223 34 9672 0 0,'0'0'748'0'0,"15"-3"2205"0"0,-13 2-2520 0 0,1 0 0 0 0,0 1-1 0 0,0 0 1 0 0,0-1 0 0 0,0 1 0 0 0,0 0 0 0 0,0 0 0 0 0,-1 1-1 0 0,1-1 1 0 0,0 1 0 0 0,0-1 0 0 0,0 1 0 0 0,0 0-1 0 0,-1 0 1 0 0,6 3 0 0 0,2 0 307 0 0,0 1-1 0 0,17 13 1 0 0,-17-10-492 0 0,0 1 0 0 0,0 0 0 0 0,-1 0 0 0 0,-1 1 0 0 0,1 0-1 0 0,-2 1 1 0 0,1-1 0 0 0,8 20 0 0 0,-7-11-151 0 0,-1 0 0 0 0,-1 1-1 0 0,0-1 1 0 0,6 36-1 0 0,-10-32 4 0 0,-1-1 1 0 0,-1 0-1 0 0,-2 34 0 0 0,-14 66-1041 0 0,8-94-2745 0 0,4-19 144 0 0,-1 7-3977 0 0</inkml:trace>
</inkml:ink>
</file>

<file path=word/ink/ink3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0:46.43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2 102 7256 0 0,'0'0'1408'0'0,"11"-10"12127"0"0,-7 10-13283 0 0,0 1 651 0 0,-4 5-169 0 0,0-3-671 0 0,0 2-3 0 0,-1 0 0 0 0,0 0-1 0 0,0 0 1 0 0,0 0 0 0 0,-1 0-1 0 0,0-1 1 0 0,0 1 0 0 0,0-1-1 0 0,-5 9 1 0 0,3-7 33 0 0,1 1 1 0 0,-1 0-1 0 0,2 0 1 0 0,-3 7-1 0 0,-6 50 637 0 0,2-4-316 0 0,8-49-366 0 0,-1 1 0 0 0,1 0-1 0 0,1 0 1 0 0,0-1 0 0 0,1 1 0 0 0,1 0-1 0 0,-1 0 1 0 0,2-1 0 0 0,5 19 0 0 0,-1 9 43 0 0,-6-34-66 0 0,-1 0 0 0 0,1 0-1 0 0,0 1 1 0 0,0-1 0 0 0,0 0-1 0 0,1 0 1 0 0,0 0 0 0 0,0 0-1 0 0,0 0 1 0 0,1-1 0 0 0,-1 1-1 0 0,1-1 1 0 0,4 6 0 0 0,3-1 25 0 0,-1 1 0 0 0,1-1 0 0 0,1-1-1 0 0,0 1 1 0 0,0-2 0 0 0,14 8 0 0 0,-18-12-50 0 0,-1 0 0 0 0,1 0 0 0 0,0-1 0 0 0,0 0 0 0 0,13 3 0 0 0,-5-3 0 0 0,-11-1 0 0 0,1 0 0 0 0,-1-1 0 0 0,0 1 0 0 0,1-1 0 0 0,-1 0 0 0 0,0 0 0 0 0,1-1 0 0 0,3 0 0 0 0,5-2 0 0 0,2 0 0 0 0,23-8 0 0 0,-33 9 0 0 0,0-1 0 0 0,0 1 0 0 0,0-1 0 0 0,0 1 0 0 0,-1-1 0 0 0,0-1 0 0 0,1 1 0 0 0,4-6 0 0 0,-3 2 21 0 0,0-1 0 0 0,8-13 0 0 0,9-13 161 0 0,-18 28-68 0 0,0-1-1 0 0,-1 1 0 0 0,0-1 0 0 0,0 0 0 0 0,-1 0 0 0 0,3-9 0 0 0,14-48 72 0 0,-17 54-191 0 0,2-10 6 0 0,0 1 0 0 0,-2-1 0 0 0,0 0 0 0 0,-1 0 0 0 0,-1 0 0 0 0,-2-25 0 0 0,-7-9 15 0 0,7 49 7 0 0,0 1 0 0 0,0-1 1 0 0,0 0-1 0 0,-3-5 0 0 0,-2-12 20 0 0,-1-8-248 0 0,-13-34 0 0 0,13 44-131 0 0,5 8 52 0 0,1 7-3758 0 0</inkml:trace>
  <inkml:trace contextRef="#ctx0" brushRef="#br0" timeOffset="799.77">752 101 1840 0 0,'0'0'83'0'0,"-1"-1"-6"0"0,-3-6 8484 0 0,-3 5 3076 0 0,6 3-11595 0 0,0-1 0 0 0,1 1 0 0 0,-1 0 0 0 0,1-1 1 0 0,-1 1-1 0 0,1-1 0 0 0,-1 1 0 0 0,1 0 0 0 0,0-1 0 0 0,-1 1 0 0 0,1 0 0 0 0,0 0 0 0 0,0-1 0 0 0,-1 1 1 0 0,1 0-1 0 0,0-1 0 0 0,0 1 0 0 0,0 0 0 0 0,0 0 0 0 0,0 0 0 0 0,0-1 0 0 0,0 1 0 0 0,0 0 0 0 0,0 0 1 0 0,0-1-1 0 0,0 1 0 0 0,0 0 0 0 0,1 0 0 0 0,-1-1 0 0 0,1 2 0 0 0,10 31 805 0 0,-9-29-688 0 0,3 11 237 0 0,-1-1 0 0 0,4 24 0 0 0,1 7 198 0 0,3 4-242 0 0,-8-28-156 0 0,2 0-1 0 0,14 38 1 0 0,-8-32-50 0 0,-10-19-89 0 0,2 1 0 0 0,-1-1 0 0 0,1-1 0 0 0,0 1 0 0 0,1 0 0 0 0,0-1 0 0 0,10 11 0 0 0,-7-9-70 0 0,24 20-135 0 0,-17-21 150 0 0,-5-4 42 0 0,-9-4 1447 0 0,2 0-1333 0 0,-1-1-138 0 0,1 0 1 0 0,-1 0 0 0 0,1 0-1 0 0,-1 0 1 0 0,0 0-1 0 0,1-1 1 0 0,-1 1 0 0 0,0-1-1 0 0,0 0 1 0 0,0 1-1 0 0,0-1 1 0 0,0 0 0 0 0,2-4-1 0 0,-2 4-19 0 0,9-6-3 0 0,-10 7 3 0 0,0 0-1 0 0,0 0 1 0 0,0 1 0 0 0,0-1 0 0 0,0 0-1 0 0,0 0 1 0 0,0 0 0 0 0,0 0-1 0 0,0 0 1 0 0,0 0 0 0 0,-1 0-1 0 0,1 0 1 0 0,0 0 0 0 0,-1 0 0 0 0,1-1-1 0 0,-1 1 1 0 0,1-2 0 0 0,3-7 55 0 0,0 0 1 0 0,0 1 0 0 0,8-15-1 0 0,10-20 239 0 0,18-40-524 0 0,-8 21 438 0 0,-22 44-243 0 0,1 0 1 0 0,21-27-1 0 0,-18 26-61 0 0,21-36 0 0 0,-28 43-81 0 0,1-1-1 0 0,1 1 0 0 0,16-18 0 0 0,0 4-4342 0 0,-17 20-4499 0 0</inkml:trace>
</inkml:ink>
</file>

<file path=word/ink/ink3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39:15.39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 382 8288 0 0,'0'0'15674'0'0,"-7"14"-14085"0"0,2 13-1573 0 0,0 13 770 0 0,0 60-1 0 0,5-89-717 0 0,-1-6-36 0 0,1 1 0 0 0,0 0 0 0 0,0-1 0 0 0,1 1 0 0 0,-1-1 0 0 0,1 1 1 0 0,1-1-1 0 0,-1 1 0 0 0,1-1 0 0 0,-1 0 0 0 0,6 11 0 0 0,-4-13-29 0 0,-1 0-1 0 0,0-1 1 0 0,1 1-1 0 0,-1 0 1 0 0,1-1 0 0 0,0 0-1 0 0,0 1 1 0 0,0-1-1 0 0,0 0 1 0 0,0 0 0 0 0,0-1-1 0 0,1 1 1 0 0,-1-1-1 0 0,1 0 1 0 0,-1 0-1 0 0,1 0 1 0 0,-1 0 0 0 0,1 0-1 0 0,0-1 1 0 0,-1 0-1 0 0,1 1 1 0 0,0-1 0 0 0,-1-1-1 0 0,1 1 1 0 0,0-1-1 0 0,-1 1 1 0 0,1-1-1 0 0,-1 0 1 0 0,1 0 0 0 0,5-3-1 0 0,-4 2-2 0 0,8-2 0 0 0,-1-1 0 0 0,1 0 0 0 0,-1-1 0 0 0,-1-1 0 0 0,1 0 0 0 0,19-15 0 0 0,-28 18 0 0 0,0 0 0 0 0,1 0 0 0 0,-1-1 0 0 0,-1 1 0 0 0,4-6 0 0 0,-2 1 0 0 0,1 0-5 0 0,0 0 1 0 0,-1-1-1 0 0,0 1 0 0 0,0-1 0 0 0,-1 0 1 0 0,2-14-1 0 0,5-12-560 0 0,-8 29 587 0 0,0 1 0 0 0,0-1 0 0 0,-1 1 0 0 0,1-1 0 0 0,-1-7 0 0 0,-1 13-72 0 0,0-1 0 0 0,0 1 0 0 0,1-1 1 0 0,-1 1-1 0 0,0 0 0 0 0,0-1 1 0 0,1 1-1 0 0,-1 0 0 0 0,1-1 0 0 0,-1 1 1 0 0,1 0-1 0 0,0 0 0 0 0,1-2 1 0 0,-2 3 549 0 0,0-1-59 0 0,0-4-313 0 0,0 4-215 0 0,8 14 147 0 0,-7-9 0 0 0,1-1 1 0 0,-1 0-1 0 0,0 1 0 0 0,-1-1 1 0 0,1 1-1 0 0,-1 4 0 0 0,2 4 46 0 0,2 34 233 0 0,-1-6 118 0 0,-1-18-288 0 0,-1-1 0 0 0,-2 28 0 0 0,0-6-280 0 0,-1 16 439 0 0,0-30-423 0 0,5 56-1 0 0,-2-60 40 0 0,-1-21 75 0 0,-1 1 1 0 0,1-1-1 0 0,1 0 0 0 0,-1 1 0 0 0,1-1 0 0 0,0 0 0 0 0,-1 0 0 0 0,2 0 0 0 0,1 5 0 0 0,-2 0 48 0 0,1 2-2417 0 0,0-7-5448 0 0,4 2-584 0 0</inkml:trace>
  <inkml:trace contextRef="#ctx0" brushRef="#br0" timeOffset="1447.32">578 0 6448 0 0,'0'0'11330'0'0,"3"11"-9857"0"0,20 30-370 0 0,-1-6 942 0 0,-1 8-934 0 0,-8-19-386 0 0,14 40-1 0 0,-14-29-127 0 0,-7-20-594 0 0,0 0 0 0 0,-1 1-1 0 0,2 17 1 0 0,13 58-3 0 0,-2-6 0 0 0,-13-36 402 0 0,-2 90 0 0 0,-3-90 677 0 0,-1-32-1025 0 0,-1 0 0 0 0,-6 28 0 0 0,4-25-52 0 0,-3 26-1 0 0,6-35-1 0 0,0 1 0 0 0,-1-1 0 0 0,-6 19 0 0 0,4-7 0 0 0,4-19 0 0 0,-1-1 0 0 0,0 1 0 0 0,1 0 0 0 0,-1 0 0 0 0,-1-1 0 0 0,-1 7 0 0 0,-10 21-243 0 0,10-23 113 0 0,0 0 1 0 0,-7 14-1 0 0,-2-6-434 0 0,-6 10-674 0 0,17-24 733 0 0,0-1 0 0 0,1 1 1 0 0,-1 0-1 0 0,1-1 0 0 0,-1 1 0 0 0,1-1 1 0 0,-1 1-1 0 0,1 3 0 0 0</inkml:trace>
</inkml:ink>
</file>

<file path=word/ink/ink3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4:09.07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6 75 4032 0 0,'0'0'6049'0'0,"1"-2"-5924"0"0,13-12 33 0 0,-10 11-94 0 0,-4 2-16 0 0,0 1 1 0 0,0 0 0 0 0,0 0-1 0 0,1 0 1 0 0,-1-1 0 0 0,0 1-1 0 0,0 0 1 0 0,0 0 0 0 0,0-1-1 0 0,0 1 1 0 0,1 0 0 0 0,-1-1-1 0 0,0 1 1 0 0,0 0 0 0 0,0 0-1 0 0,0-1 1 0 0,0 1 0 0 0,0 0-1 0 0,0-1 1 0 0,0 1 0 0 0,0 0-1 0 0,0 0 1 0 0,0-1 0 0 0,0 1-1 0 0,0 0 1 0 0,0-1 0 0 0,0 1-1 0 0,0 0 1 0 0,0 0 0 0 0,-1-1-1 0 0,1 1 1 0 0,0-1 0 0 0,-8-12 1446 0 0,6 11-1747 0 0,1-1 247 0 0,0 2-71 0 0,-15 0-3030 0 0,15-1 3184 0 0,1 2-208 0 0,0-1-1 0 0,-1 1 1 0 0,1 0-1 0 0,0 0 1 0 0,0 0 0 0 0,-1 0-1 0 0,1 0 1 0 0,0 0 0 0 0,-1 0-1 0 0,1 0 1 0 0,0 0 0 0 0,-1 0-1 0 0,1 0 1 0 0,0 0-1 0 0,-1 0 1 0 0,1 0 0 0 0,0 0-1 0 0,-1 0 1 0 0,1 0 0 0 0,0 0-1 0 0,-1 0 1 0 0,1 0 0 0 0,0 0-1 0 0,-1 1 1 0 0,1-1-1 0 0,-2 1 174 0 0,-1 1-22 0 0,3-2 59 0 0,-1 0 0 0 0,1 0 0 0 0,-1 0 0 0 0,1 0-1 0 0,-1 0 1 0 0,0 0 0 0 0,1 0 0 0 0,-1 0-1 0 0,1 0 1 0 0,-1 0 0 0 0,1 0 0 0 0,-1 0-1 0 0,1 0 1 0 0,-1 0 0 0 0,1 0 0 0 0,-1 0-1 0 0,1-1 1 0 0,-1 1 0 0 0,1 0 0 0 0,-1 0 0 0 0,1-1-1 0 0,0 1 1 0 0,-1 0 0 0 0,1-1 0 0 0,-1 1-1 0 0,1 0 1 0 0,0-1 0 0 0,-1 1 0 0 0,1-1-1 0 0,0 1 1 0 0,-1-1 0 0 0,1 1 0 0 0,0-1-1 0 0,0 1 1 0 0,-1-1 0 0 0,-6-17 6885 0 0,7 27-4287 0 0,0 32-2556 0 0,1-14-4 0 0,-1 24 50 0 0,-1-38-123 0 0,1 1-1 0 0,0-1 1 0 0,5 26 0 0 0,-2-21-55 0 0,0 27-1 0 0,0-10-2191 0 0,-3-25-4207 0 0</inkml:trace>
  <inkml:trace contextRef="#ctx0" brushRef="#br0" timeOffset="636.54">2 26 9504 0 0,'0'0'721'0'0,"0"-1"-502"0"0,0-8 5816 0 0,1 11-5944 0 0,4 23-156 0 0,-2-1 1 0 0,0 1-1 0 0,-1 0 0 0 0,-2 31 1 0 0,0-48-110 0 0,-3 23-3645 0 0,3-29 2381 0 0</inkml:trace>
</inkml:ink>
</file>

<file path=word/ink/ink3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4:07.56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9 7 5960 0 0,'8'-6'11255'0'0,"-7"8"-11156"0"0,1 0 0 0 0,0 1-1 0 0,-1-1 1 0 0,0 0 0 0 0,1 1-1 0 0,-1 0 1 0 0,0-1 0 0 0,0 1-1 0 0,-1-1 1 0 0,1 1 0 0 0,0 5-1 0 0,-1-6 77 0 0,0-1-139 0 0,1 0 1 0 0,-1 0-1 0 0,0 1 0 0 0,0-1 1 0 0,-1 0-1 0 0,1 0 0 0 0,0 0 1 0 0,0 1-1 0 0,-1-1 0 0 0,1 0 0 0 0,-1 2 1 0 0,0 0 32 0 0,-1 25 388 0 0,2-23-375 0 0,-1 1 0 0 0,1 0 0 0 0,-1-1 0 0 0,0 1 0 0 0,-2 6-1 0 0,-12 48 43 0 0,13-53-128 0 0,1 1 0 0 0,0-1-1 0 0,0 0 1 0 0,1 1-1 0 0,0 9 1 0 0,1-5-131 0 0,-1-11-66 0 0</inkml:trace>
</inkml:ink>
</file>

<file path=word/ink/ink3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1:00.13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8 7776 0 0,'0'0'7032'0'0,"2"-1"-6188"0"0,3-4-352 0 0,-3 4 687 0 0,16 1-351 0 0,-17 0-815 0 0,0 0 0 0 0,0 0 0 0 0,0-1 0 0 0,1 1 0 0 0,-1 0 0 0 0,0 1 0 0 0,0-1 0 0 0,0 0 0 0 0,0 0 0 0 0,0 0 0 0 0,0 1 0 0 0,0-1 0 0 0,0 0 0 0 0,0 1 0 0 0,1 0 0 0 0,2 0-2071 0 0</inkml:trace>
  <inkml:trace contextRef="#ctx0" brushRef="#br0" timeOffset="456.22">27 180 3224 0 0,'0'0'15009'0'0,"1"1"-14439"0"0,2 2-387 0 0,0-1 0 0 0,1 0 0 0 0,-1 0 0 0 0,0-1 0 0 0,1 1 0 0 0,-1-1 0 0 0,1 1 0 0 0,-1-1 0 0 0,1 0 0 0 0,0 0 0 0 0,6 0 0 0 0,1-1-183 0 0,-11 0 0 0 0,1 0 0 0 0,-1 0-1 0 0,1 0 1 0 0,-1 0 0 0 0,1 0-1 0 0,-1 0 1 0 0,1 1 0 0 0,-1-1-1 0 0,1 0 1 0 0,-1 0 0 0 0,1 0-1 0 0,-1 0 1 0 0,1 1 0 0 0,-1-1-1 0 0,0 0 1 0 0,1 0 0 0 0,-1 1-1 0 0,1-1 1 0 0,-1 0 0 0 0,1 1-1 0 0,11 8 110 0 0,-12-9-98 0 0,1 0 1 0 0,-1 1-1 0 0,0-1 0 0 0,0 0 1 0 0,0 0-1 0 0,0 0 1 0 0,1 1-1 0 0,-1-1 0 0 0,0 0 1 0 0,0 0-1 0 0,0 0 1 0 0,0 1-1 0 0,0-1 1 0 0,0 0-1 0 0,0 0 0 0 0,0 1 1 0 0,0-1-1 0 0,0 0 1 0 0,1 0-1 0 0,-1 1 1 0 0,0-1-1 0 0,0 0 0 0 0,-1 0 1 0 0,1 1-1 0 0,0-1 1 0 0,0 0-1 0 0,0 0 0 0 0,0 1 1 0 0,0-1-1 0 0,0 0 1 0 0,0 0-1 0 0,0 1 1 0 0,0-1-1 0 0,0 0 0 0 0,-1 0 1 0 0,1 0-1 0 0,0 1 1 0 0,0-1-1 0 0,-7 8 183 0 0,7-7-143 0 0,-2 1 124 0 0,1 0 0 0 0,-1 0 0 0 0,0 0 0 0 0,0 0 0 0 0,-1 0 0 0 0,1 0 0 0 0,-4 2 0 0 0,4-3-119 0 0,1 0 0 0 0,0-1 0 0 0,-1 0 0 0 0,1 1 0 0 0,-1-1 0 0 0,1 0 0 0 0,-1 0 0 0 0,1 1 0 0 0,0-1 0 0 0,-1 0 0 0 0,1-1 0 0 0,-1 1 0 0 0,1 0 0 0 0,-1 0 0 0 0,-2-1 0 0 0,-1 1-56 0 0,-11 0 0 0 0,16 0 0 0 0,-1 0 0 0 0,1-1 0 0 0,-1 1 0 0 0,0 0 0 0 0,1 0 0 0 0,-1 0 0 0 0,1 0 0 0 0,-1-1 0 0 0,1 1 0 0 0,-1 0 0 0 0,1 0 0 0 0,-1-1 0 0 0,1 1 0 0 0,-1-1 0 0 0,1 1 0 0 0,-1 0 0 0 0,1-1 0 0 0,-1 1 0 0 0,1-1 0 0 0,0 1 0 0 0,-1-1 0 0 0,1 0 0 0 0,-5-4 10 0 0,2 2-142 0 0,10-2-466 0 0,0 1-2472 0 0</inkml:trace>
</inkml:ink>
</file>

<file path=word/ink/ink3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0:56.6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730 13824 0 0,'0'0'5625'0'0,"2"0"-4981"0"0,2-2-378 0 0,1 0 1 0 0,-1 0-1 0 0,0-1 1 0 0,-1 1-1 0 0,1-1 0 0 0,0 0 1 0 0,-1 0-1 0 0,1 0 1 0 0,2-4-1 0 0,25-35 1461 0 0,-18 24-1425 0 0,-1-1 54 0 0,17-36-1 0 0,-6 8-301 0 0,49-97 34 0 0,-53 103 180 0 0,-15 29-181 0 0,2 0 0 0 0,10-18-1 0 0,19-30-86 0 0,5 4 0 0 0,-21 33 308 0 0,-19 22-198 0 0,5 18 663 0 0,-4-2-667 0 0,-1 0 1 0 0,-1 0 0 0 0,-1 0-1 0 0,-4 20 1 0 0,6-30-79 0 0,-7 31 139 0 0,-16 129 223 0 0,15-105-307 0 0,1-19-16 0 0,2-16 98 0 0,3-17-9 0 0,1-1 0 0 0,-1 1 0 0 0,1 0 0 0 0,1 15 0 0 0,0-21-476 0 0,1-3-1244 0 0,7-9 1560 0 0,0-1 0 0 0,-1 1 0 0 0,8-17 0 0 0,-10 19 4 0 0,18-46-152 0 0,-13 33-9 0 0,15-38 0 0 0,-11 25-13 0 0,5-8 18 0 0,-9 21 26 0 0,11-33 0 0 0,-20 47 121 0 0,1 1 0 0 0,1 0 0 0 0,-1-1 0 0 0,1 1 0 0 0,0 0 0 0 0,0 0 0 0 0,8-10 0 0 0,9-9 9 0 0,7-8 0 0 0,-24 28 3 0 0,-2 4 40 0 0,0 0 0 0 0,-1 0 0 0 0,1 0 0 0 0,0 0 0 0 0,0 0 0 0 0,0 0 0 0 0,0 0 0 0 0,0 0 0 0 0,0 1 0 0 0,1-2 0 0 0,-1 2 264 0 0,0 1-218 0 0,6 8-7 0 0,-6-8-73 0 0,0 0 1 0 0,1 0-1 0 0,-1 0 1 0 0,0 1-1 0 0,0-1 1 0 0,0 0-1 0 0,0 1 0 0 0,-1-1 1 0 0,1 1-1 0 0,0-1 1 0 0,-1 1-1 0 0,1-1 1 0 0,-1 1-1 0 0,1 0 1 0 0,-1-1-1 0 0,0 1 0 0 0,1 0 1 0 0,-1-1-1 0 0,0 1 1 0 0,-1 2-1 0 0,-3 23 137 0 0,-10 54 388 0 0,10-66-503 0 0,-11 49-70 0 0,-7 68-1 0 0,19-108 76 0 0,-2 38-1968 0 0,5-60 1765 0 0,0 0-1 0 0,1 0 1 0 0,-1 0 0 0 0,0 0-1 0 0,1 0 1 0 0,0 0-1 0 0,-1 0 1 0 0,1-1 0 0 0,1 3-1 0 0,3 7-1690 0 0,-5-9 334 0 0</inkml:trace>
  <inkml:trace contextRef="#ctx0" brushRef="#br0" timeOffset="627.07">851 446 10592 0 0,'0'0'1413'0'0,"0"-8"2376"0"0,0-13 3051 0 0,0 20-5813 0 0,-10-5 2455 0 0,8 6-3439 0 0,-1 0-1 0 0,1 1 1 0 0,0-1-1 0 0,0 1 1 0 0,-1 0-1 0 0,1-1 1 0 0,0 1-1 0 0,0 0 1 0 0,0 1-1 0 0,0-1 1 0 0,0 0-1 0 0,0 1 1 0 0,0-1-1 0 0,1 1 1 0 0,-1-1-1 0 0,1 1 1 0 0,-3 3-1 0 0,-3 4 48 0 0,0 0 0 0 0,-6 13-1 0 0,8-14-11 0 0,-24 52 218 0 0,28-57-272 0 0,0 1 0 0 0,1 0 0 0 0,-1 0 0 0 0,1 0 0 0 0,0 0 0 0 0,0 0 0 0 0,1 0 0 0 0,-1 0 0 0 0,1 5 0 0 0,0-8-43 0 0,-1 1 0 0 0,0-1 0 0 0,0 0 0 0 0,1 1 1 0 0,-1-1-1 0 0,1 1 0 0 0,-1-1 0 0 0,1 0 0 0 0,0 1 0 0 0,0-1 0 0 0,-1 0 0 0 0,1 0 0 0 0,0 0 0 0 0,0 1 0 0 0,0-1 1 0 0,0 0-1 0 0,0 0 0 0 0,0 0 0 0 0,1-1 0 0 0,-1 1 0 0 0,0 0 0 0 0,0 0 0 0 0,1-1 0 0 0,-1 1 0 0 0,0 0 0 0 0,3 0 0 0 0,-1-1-10 0 0,1 1 0 0 0,0-1 0 0 0,-1 0-1 0 0,1 1 1 0 0,-1-2 0 0 0,1 1-1 0 0,0 0 1 0 0,-1-1 0 0 0,1 0 0 0 0,-1 1-1 0 0,1-1 1 0 0,-1-1 0 0 0,1 1-1 0 0,-1 0 1 0 0,0-1 0 0 0,0 0 0 0 0,0 0-1 0 0,0 0 1 0 0,0 0 0 0 0,0 0-1 0 0,0-1 1 0 0,0 1 0 0 0,-1-1 0 0 0,0 1-1 0 0,1-1 1 0 0,-1 0 0 0 0,0 0-1 0 0,2-4 1 0 0,2-3-108 0 0,-4 7 95 0 0,-1 1 1 0 0,1-1-1 0 0,-1 1 1 0 0,1-1 0 0 0,-1 0-1 0 0,0 0 1 0 0,0 1-1 0 0,-1-1 1 0 0,2-3-1 0 0,-2 4 24 0 0,1 0-1 0 0,-1 0 1 0 0,1 0 0 0 0,0 0-1 0 0,0 1 1 0 0,-1-1-1 0 0,1 0 1 0 0,3-2 0 0 0,-3 2 6 0 0,0 1 0 0 0,0-1 0 0 0,0 0 0 0 0,0 1 0 0 0,0-1 1 0 0,-1 0-1 0 0,1 0 0 0 0,0-1 0 0 0,5-15-17 0 0,-5 16 24 0 0,0-1 0 0 0,0 1-1 0 0,-1-1 1 0 0,1 1-1 0 0,0-1 1 0 0,-1 1 0 0 0,1-4-1 0 0,-2 5 19 0 0,1 0 1 0 0,0 1-1 0 0,0-1 0 0 0,0 1 0 0 0,1-1 1 0 0,-1 0-1 0 0,0 1 0 0 0,0-1 0 0 0,0 0 0 0 0,0 1 1 0 0,0-1-1 0 0,1 1 0 0 0,-1-1 0 0 0,0 1 1 0 0,1-1-1 0 0,-1 0 0 0 0,0 1 0 0 0,1-1 1 0 0,-1 1-1 0 0,0 0 0 0 0,1-1 0 0 0,-1 1 0 0 0,1-1 1 0 0,-1 1-1 0 0,1 0 0 0 0,-1-1 0 0 0,2 0 1 0 0,15 0 638 0 0,-12 1-683 0 0,0 9 123 0 0,32 49 40 0 0,-27-41-132 0 0,-5-8 0 0 0,0 0 0 0 0,0 0 0 0 0,12 13 0 0 0,-6-5 0 0 0,-9-16-17 0 0,-1 1 1 0 0,0-1-1 0 0,1 0 0 0 0,-1 0 0 0 0,0 0 1 0 0,1 0-1 0 0,0 0 0 0 0,-1 0 0 0 0,1-1 1 0 0,-1 1-1 0 0,1 0 0 0 0,0-1 1 0 0,0 1-1 0 0,-1-1 0 0 0,1 0 0 0 0,0 0 1 0 0,2 1-1 0 0,-1-2-540 0 0,1 0 1 0 0,-1 0-1 0 0,1 0 0 0 0,-1 0 1 0 0,1-1-1 0 0,-1 1 0 0 0,7-5 1 0 0,0-1-1130 0 0</inkml:trace>
  <inkml:trace contextRef="#ctx0" brushRef="#br0" timeOffset="1092.27">1194 355 19871 0 0,'-6'0'346'0'0,"5"0"-220"0"0,0 0 1 0 0,-1 0-1 0 0,1-1 0 0 0,0 1 1 0 0,0 0-1 0 0,-1-1 1 0 0,1 1-1 0 0,0-1 1 0 0,0 1-1 0 0,0-1 1 0 0,0 1-1 0 0,0-1 1 0 0,-1-1-1 0 0,-13-2 2362 0 0,12 5 235 0 0,10 3-2560 0 0,21 8 206 0 0,-8-5-129 0 0,26 16 0 0 0,-40-20-238 0 0,-1 1-1 0 0,1 0 0 0 0,-1 0 1 0 0,0 0-1 0 0,0 1 1 0 0,0 0-1 0 0,-1 0 1 0 0,8 9-1 0 0,-7-6-1 0 0,-1 0 0 0 0,1 0 0 0 0,-1 0 0 0 0,-1 0 0 0 0,1 1 0 0 0,-2-1 0 0 0,1 1 0 0 0,-1 0 0 0 0,0 0 0 0 0,-1 0 0 0 0,0 0 0 0 0,0 9 0 0 0,-1-15-30 0 0,0-1 0 0 0,0 0 0 0 0,-1 0 0 0 0,1 1 0 0 0,-1-1 0 0 0,1 0 0 0 0,-1 0 0 0 0,0 0 0 0 0,0 0 0 0 0,0 0 0 0 0,0 1 0 0 0,0-2 0 0 0,0 1 0 0 0,-1 0 0 0 0,-1 2 0 0 0,-1 1 18 0 0,-1-1-1 0 0,1-1 0 0 0,-1 1 0 0 0,-8 4 0 0 0,7-5 13 0 0,0-1 0 0 0,1 0 0 0 0,-1-1 0 0 0,0 0 0 0 0,0 1 0 0 0,-10-1 0 0 0,-2 1 0 0 0,15-1-1 0 0,0-1-1 0 0,0 0 0 0 0,-1 0 1 0 0,1 0-1 0 0,0-1 0 0 0,-1 1 1 0 0,1-1-1 0 0,0 1 0 0 0,0-1 1 0 0,0 0-1 0 0,-1-1 0 0 0,1 1 1 0 0,-3-2-1 0 0,4 2-182 0 0,1 0-1 0 0,-1 0 1 0 0,0 0-1 0 0,1 0 1 0 0,-1-1-1 0 0,1 1 1 0 0,0-1 0 0 0,-1 1-1 0 0,1-1 1 0 0,0 1-1 0 0,0-1 1 0 0,0 0-1 0 0,0 0 1 0 0,0 1 0 0 0,0-1-1 0 0,0 0 1 0 0,0 0-1 0 0,1 0 1 0 0,-1 0-1 0 0,1 0 1 0 0,0 0-1 0 0,-1-4 1 0 0,4-7-1351 0 0</inkml:trace>
  <inkml:trace contextRef="#ctx0" brushRef="#br0" timeOffset="1656.98">1577 1 9216 0 0,'0'0'9123'0'0,"-1"2"-6465"0"0,-1 8-1621 0 0,1-1 0 0 0,0 1 0 0 0,0 19 0 0 0,1 1-537 0 0,0 3-117 0 0,0-25-282 0 0,0 0 0 0 0,0-1-1 0 0,-2 15 1 0 0,-20 86 619 0 0,11-40-554 0 0,-9 27-92 0 0,16-78-86 0 0,3-12 2 0 0,-1 0 1 0 0,1 0-1 0 0,0 0 0 0 0,1-1 1 0 0,-1 1-1 0 0,1 10 0 0 0,10-22-120 0 0,11-11-160 0 0,32-35 0 0 0,-40 39 227 0 0,1-1 0 0 0,0 2 0 0 0,1 0 0 0 0,0 1 0 0 0,18-11 0 0 0,-4 6 63 0 0,-15 8-473 0 0,-12 8 610 0 0,-5 8 102 0 0,-2 2-159 0 0,0-1 1 0 0,0 0-1 0 0,-1-1 1 0 0,-11 13 0 0 0,7-9 105 0 0,7-9-140 0 0,1 0 1 0 0,0 0 0 0 0,0 0-1 0 0,0 0 1 0 0,0 1-1 0 0,0-1 1 0 0,1 1 0 0 0,-1-1-1 0 0,1 1 1 0 0,-1 0-1 0 0,1-1 1 0 0,0 1 0 0 0,-1 4-1 0 0,-15 33 594 0 0,13-26-425 0 0,3-12-201 0 0,0 0 0 0 0,0 0 0 0 0,1 0 0 0 0,-1 0 0 0 0,1 0 0 0 0,-1 1 0 0 0,1-1 1 0 0,0 0-1 0 0,0 0 0 0 0,0 0 0 0 0,1 4 0 0 0,0 11 77 0 0,-1-12-58 0 0,0 0 0 0 0,1 0 0 0 0,-1 0 1 0 0,1-1-1 0 0,0 1 0 0 0,0 0 0 0 0,1-1 0 0 0,2 6 0 0 0,-3-8-21 0 0,0 0 0 0 0,1 0 0 0 0,0 0 0 0 0,-1 0 0 0 0,1-1 0 0 0,0 1 0 0 0,-1-1 0 0 0,1 1 0 0 0,0-1-1 0 0,0 1 1 0 0,0-1 0 0 0,3 1 0 0 0,-4-2-18 0 0,-1 1 1 0 0,1-1-1 0 0,-1 1 0 0 0,1-1 0 0 0,0 1 1 0 0,-1-1-1 0 0,1 0 0 0 0,0 1 0 0 0,0-1 1 0 0,-1 0-1 0 0,1 0 0 0 0,0 1 0 0 0,0-1 0 0 0,-1 0 1 0 0,1 0-1 0 0,0 0 0 0 0,0 0 0 0 0,-1 0 1 0 0,1 0-1 0 0,0 0 0 0 0,0 0 0 0 0,0-1 1 0 0,2 0-122 0 0,20 1-1836 0 0,-9-3-4463 0 0,-2-1-2301 0 0</inkml:trace>
</inkml:ink>
</file>

<file path=word/ink/ink3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2:51.120"/>
    </inkml:context>
    <inkml:brush xml:id="br0">
      <inkml:brushProperty name="width" value="0.05" units="cm"/>
      <inkml:brushProperty name="height" value="0.05" units="cm"/>
      <inkml:brushProperty name="color" value="#F6630D"/>
    </inkml:brush>
    <inkml:brush xml:id="br1">
      <inkml:brushProperty name="width" value="0.05" units="cm"/>
      <inkml:brushProperty name="height" value="0.05" units="cm"/>
      <inkml:brushProperty name="color" value="#66CC00"/>
    </inkml:brush>
    <inkml:brush xml:id="br2">
      <inkml:brushProperty name="width" value="0.025" units="cm"/>
      <inkml:brushProperty name="height" value="0.025" units="cm"/>
    </inkml:brush>
  </inkml:definitions>
  <inkml:trace contextRef="#ctx0" brushRef="#br0">28 261 2760 0 0,'4'7'12216'0'0,"-10"-7"-11039"0"0,1 0-1482 0 0</inkml:trace>
  <inkml:trace contextRef="#ctx0" brushRef="#br0" timeOffset="1">39 244 1376 0 0,'0'0'5496'0'0</inkml:trace>
  <inkml:trace contextRef="#ctx0" brushRef="#br0" timeOffset="2">25 271 6448 0 0,'8'4'10047'0'0,"-10"-4"-9864"0"0,-8-4 738 0 0,9 4-633 0 0,-4-2-162 0 0,5 2-116 0 0,-1 0 0 0 0,1 0 1 0 0,0 0-1 0 0,-1-1 0 0 0,1 1 1 0 0,0 0-1 0 0,0 0 1 0 0,-1 0-1 0 0,1 0 0 0 0,0 0 1 0 0,-1-1-1 0 0,1 1 0 0 0,0 0 1 0 0,0 0-1 0 0,-1-1 0 0 0,1 1 1 0 0,0 0-1 0 0,0 0 0 0 0,-1-1 1 0 0,1 1-1 0 0,0 0 0 0 0,0-1 1 0 0,0 1-1 0 0,0 0 0 0 0,0-1 1 0 0,0 1-1 0 0,-1 0 0 0 0,1-1 1 0 0,0 1-1 0 0,0 0 0 0 0,0-1 1 0 0,0 1-1 0 0,0 0 0 0 0,0-1 1 0 0,0 1-1 0 0,0 0 0 0 0,0-1 1 0 0,1 1-1 0 0,-1 0 0 0 0,0-1 1 0 0,0 1-1 0 0,0 0 0 0 0,0-1 1 0 0,0 1-1 0 0,1 0 0 0 0,-1-1 1 0 0,0 1-1 0 0,0 0 1 0 0,1-1-1 0 0,-1 1-3 0 0,0-1 0 0 0,1 1 0 0 0,-1-1 0 0 0,0 1 0 0 0,0 0 1 0 0,1-1-1 0 0,-1 1 0 0 0,0-1 0 0 0,0 1 0 0 0,0-1 0 0 0,0 1 0 0 0,0-1 0 0 0,0 1 1 0 0,0-1-1 0 0,0 1 0 0 0,0-1 0 0 0,0 1 0 0 0,0-1 0 0 0,0 1 0 0 0,0-1 0 0 0,-2-1 24 0 0,3-7 98 0 0,-1 7-101 0 0,1-14 32 0 0,0 14-60 0 0,-1 2 0 0 0,0-13 0 0 0,0 12 0 0 0,0 0 0 0 0,0 0 0 0 0,0 0 0 0 0,0 0 0 0 0,-1 1 0 0 0,1-1 0 0 0,0 0 0 0 0,0 0 0 0 0,-1 0 0 0 0,1 1 0 0 0,-1-1 0 0 0,1 0 0 0 0,0 0 0 0 0,-2 0 0 0 0,-2-6 0 0 0,1 0 0 0 0,2 0 0 0 0,8-6 0 0 0,2 1 0 0 0,-9 11 0 0 0,0 1 0 0 0,0 0 0 0 0,0-1 0 0 0,0 1 0 0 0,0-1 0 0 0,0 1 0 0 0,0 0 0 0 0,0-1 0 0 0,0 1 0 0 0,1-1 0 0 0,-1 1 0 0 0,0 0 0 0 0,0-1 0 0 0,0 1 0 0 0,1 0 0 0 0,-1-1 0 0 0,0 1 0 0 0,1 0 0 0 0,-1-1 0 0 0,0 1 0 0 0,0 0 0 0 0,1-1 0 0 0,-1 1 0 0 0,1 0 0 0 0,0-1 0 0 0,-1 1 0 0 0,0 0 0 0 0,1 0 0 0 0,-1 0 0 0 0,0 0 0 0 0,0-1 0 0 0,1 1 0 0 0,-1 0 0 0 0,0 0 0 0 0,0 0 0 0 0,1-1 0 0 0,-1 1 0 0 0,0 0 0 0 0,0-1 0 0 0,0 1 0 0 0,1 0 0 0 0,-1 0 0 0 0,0-1 0 0 0,0 1 0 0 0,0 0 0 0 0,0-1 0 0 0,0 1 0 0 0,0 0 0 0 0,0-1 0 0 0,0 1 0 0 0,0-1 0 0 0,0 1 0 0 0,0 0 0 0 0,0-1 0 0 0,0 1 0 0 0,0 0 0 0 0,0-1 0 0 0,0 1 0 0 0,0 0 0 0 0,0-1 0 0 0,0 1 0 0 0,0 0 0 0 0,0-1 0 0 0,-1 1 0 0 0,1 0 0 0 0,0-1 0 0 0,0-1 0 0 0,0 2 0 0 0,0-1 0 0 0,0 1 0 0 0,0 0 0 0 0,0-1 0 0 0,0 1 0 0 0,0-1 0 0 0,0 1 0 0 0,0 0 0 0 0,0-1 0 0 0,0 1 0 0 0,0 0 0 0 0,0-1 0 0 0,-1 1 0 0 0,1 0 0 0 0,0-1 0 0 0,0 1 0 0 0,0 0 0 0 0,-1-1 0 0 0,1 1 0 0 0,0 0 0 0 0,0 0 0 0 0,-1-1 0 0 0,1 1 0 0 0,0 0 0 0 0,0 0 0 0 0,-1-1 0 0 0,1 1 0 0 0,0 0 0 0 0,-1 0 0 0 0,1 0 0 0 0,0-1 0 0 0,-1 1 0 0 0,1 0 0 0 0,0 0 0 0 0,-1 0 0 0 0,-3-4 0 0 0,3 2-10 0 0,0 1-33 0 0,-4-2 19 0 0,3 2-41 0 0,0-1-9 0 0,0 0 14 0 0,0-3 48 0 0,5 1 12 0 0,1 0 0 0 0,2 0-10 0 0,-4 2-45 0 0,0-1-17 0 0,-1 2 7 0 0,-1-1 41 0 0,-1 1-19 0 0,-5-4 31 0 0,-1-4 13 0 0,7 4-1 0 0,5 2-12 0 0,-3 1-36 0 0,4-1 36 0 0,-3-3 15 0 0,6-5-70 0 0,-5 7 54 0 0,-4 3-58 0 0,-1 0-11 0 0,-4-2 39 0 0,3 2-80 0 0,2-1-146 0 0,0 2 217 0 0,2-1 47 0 0,-1 1 1 0 0,1-1-1 0 0,-1 1 1 0 0,1-1-1 0 0,-1 1 1 0 0,1-1-1 0 0,-1 0 1 0 0,1 0-1 0 0,-1 0 1 0 0,0 1-1 0 0,2-3 0 0 0,-2 3 407 0 0,0 0-789 0 0,7 0 439 0 0,-6 0 63 0 0,0 0 11 0 0,22 2 2 0 0,-21-1-128 0 0,0-1 0 0 0,0 0 0 0 0,0 1 0 0 0,0-1 0 0 0,0-1 0 0 0,0 1 0 0 0,0 0 0 0 0,6-2 0 0 0,-6 1 0 0 0,90 4-226 0 0,-13 4-844 0 0,-56-10 734 0 0,-20 2 252 0 0,1 0 0 0 0,0 1 0 0 0,0-1 0 0 0,0 1 0 0 0,-1 0 0 0 0,1 1 0 0 0,8 0 1 0 0,32 7-256 0 0,-15-3 118 0 0,-25-4 182 0 0,0 0 0 0 0,0-1 0 0 0,0 1 0 0 0,0-1 0 0 0,0 0 0 0 0,6-1 0 0 0,5-1-256 0 0,28 0-276 0 0,-37 0 559 0 0,-6 2 8 0 0,1-1-1 0 0,-1 1 0 0 0,0-1 1 0 0,1 1-1 0 0,-1 0 1 0 0,1-1-1 0 0,-1 1 1 0 0,0 0-1 0 0,1 0 0 0 0,-1 0 1 0 0,4 0-1 0 0,6-1-6 0 0,-8 1 11 0 0,0 0 0 0 0,0-1 0 0 0,0 1 0 0 0,0 0 0 0 0,0 1 0 0 0,0-1 0 0 0,0 0 1 0 0,5 2-1 0 0,-5-1-42 0 0,0 0 0 0 0,0-1 1 0 0,0 0-1 0 0,0 1 1 0 0,0-1-1 0 0,0 0 0 0 0,1-1 1 0 0,-1 1-1 0 0,5-2 1 0 0,-6 2 2 0 0,0-1 1 0 0,0 1-1 0 0,-1-1 1 0 0,1 1 0 0 0,0 0-1 0 0,-1 0 1 0 0,1 0 0 0 0,3 0-1 0 0,22 1-193 0 0,-7-1-24 0 0,23-6-1 0 0,-22 3 2 0 0,27 0 1 0 0,43 6-1058 0 0,-72-1 1248 0 0,14-1 64 0 0,-24-1 0 0 0,24-3 0 0 0,-5 4-160 0 0,-7 1 64 0 0,-20-3 95 0 0,0 1 0 0 0,1 0-1 0 0,-1 0 1 0 0,1 0 0 0 0,-1 0 0 0 0,0 1 0 0 0,1-1 0 0 0,-1 0 0 0 0,1 1 0 0 0,-1-1 0 0 0,0 0 0 0 0,1 1 0 0 0,0 0 0 0 0,-1 0-2 0 0,0-1 1 0 0,0 0 0 0 0,-1 1-1 0 0,1-1 1 0 0,0 0 0 0 0,0 0-1 0 0,0 0 1 0 0,-1 0 0 0 0,1 0-1 0 0,0 0 1 0 0,0 0 0 0 0,0 0-1 0 0,0 0 1 0 0,-1 0 0 0 0,1 0-1 0 0,0 0 1 0 0,0-1 0 0 0,0 1-1 0 0,-1 0 1 0 0,2-1 0 0 0,4-1-37 0 0,-1 1 24 0 0,1 1 0 0 0,-1-1 0 0 0,0 1 0 0 0,0 0 1 0 0,6 1-1 0 0,69-7-913 0 0,-38 6 602 0 0,15 2 576 0 0,-41-1-490 0 0,1-1 0 0 0,21-3 0 0 0,-29 3 169 0 0,-1 0 0 0 0,16 1 0 0 0,4 1-8 0 0,-19-2 113 0 0,61 2 500 0 0,-32-2-342 0 0,-9 0-192 0 0,5-2 0 0 0,-24 2 0 0 0,-5 0 0 0 0,1 0 0 0 0,0 0 0 0 0,0 1 0 0 0,0 0 0 0 0,-1 0 0 0 0,8 2 0 0 0,22 0 0 0 0,-18-2 48 0 0,8 2 96 0 0,-22-2-113 0 0,1-1 1 0 0,-1 1 0 0 0,0-1-1 0 0,1 1 1 0 0,-1-1 0 0 0,1 0 0 0 0,6-1-1 0 0,2 0 20 0 0,13-1-41 0 0,-14 0-17 0 0,-1 2 1 0 0,1-1-1 0 0,16 2 1 0 0,-4 2 125 0 0,0-1 1 0 0,43-2 0 0 0,-23-1-39 0 0,-31 1-81 0 0,10 0 0 0 0,4-1 27 0 0,9-2 10 0 0,-28 2-37 0 0,0 0 0 0 0,0 1 0 0 0,0-1 0 0 0,1 2 0 0 0,-1-1 0 0 0,10 2 0 0 0,-12 0 0 0 0,20 0 0 0 0,7-4 0 0 0,-26 1 0 0 0,1 0 0 0 0,0 1 0 0 0,0-1 0 0 0,0 2 0 0 0,0-1 0 0 0,10 3 0 0 0,-9-3 0 0 0,-4-1 0 0 0,1 0 0 0 0,0 0 0 0 0,0 1 0 0 0,0-1 0 0 0,0 1 0 0 0,7 0 0 0 0,-11 0 0 0 0,21 0 0 0 0,22 0 0 0 0,107 0-990 0 0,-137 2 938 0 0,-12-2 38 0 0,0 0-1 0 0,-1 1 1 0 0,1-1 0 0 0,0 0-1 0 0,-1 0 1 0 0,1 0-1 0 0,0 0 1 0 0,-1-1 0 0 0,1 1-1 0 0,1-1 1 0 0,5 0-40 0 0,-6 1 54 0 0,0 0-1 0 0,0 0 0 0 0,0 0 0 0 0,0 0 0 0 0,0 0 1 0 0,0 1-1 0 0,0-1 0 0 0,0 0 0 0 0,-1 1 0 0 0,4 0 1 0 0,0 1 16 0 0,28 0 474 0 0,-32-2-245 0 0,1 1 10 0 0,42 5 1 0 0,-31-5-256 0 0,23 1 0 0 0,-17 0 0 0 0,-19-2 0 0 0,1 0 0 0 0,0 0 0 0 0,-1 1 0 0 0,1-1 0 0 0,-1 0 0 0 0,1 0 0 0 0,0 0 0 0 0,-1 0 0 0 0,1-1 0 0 0,0 1 0 0 0,-1 0 0 0 0,1 0 0 0 0,0 0 0 0 0,-1 0 0 0 0,2-1 0 0 0,-2 1 1 0 0,0 0 1 0 0,1-1-1 0 0,-1 1 1 0 0,0 0-1 0 0,1 0 1 0 0,-1 0-1 0 0,0 0 0 0 0,1 0 1 0 0,-1 0-1 0 0,1-1 1 0 0,-1 1-1 0 0,0 0 1 0 0,1 0-1 0 0,-1 0 1 0 0,0 0-1 0 0,1 1 1 0 0,-1-1-1 0 0,1 0 1 0 0,-1 0-1 0 0,0 0 1 0 0,1 0-1 0 0,-1 0 1 0 0,0 0-1 0 0,1 0 0 0 0,-1 1 1 0 0,0-1-1 0 0,1 0 1 0 0,-1 1-1 0 0,8 1 79 0 0,63 1 552 0 0,-66-3-612 0 0,-4 0-4 0 0,13 4 2 0 0,32 5-18 0 0,-36-6 0 0 0,2-2 0 0 0,6-1 0 0 0,74 3 0 0 0,-58-3 0 0 0,-17 1 0 0 0,4 2 0 0 0,-18-3-2 0 0,21 7 14 0 0,5-1 234 0 0,-20-3-246 0 0,-8-3 0 0 0,1-1 0 0 0,-1 1 0 0 0,1-1 0 0 0,0 1 0 0 0,-1 0 0 0 0,1-1 0 0 0,0 1 0 0 0,-1 0 0 0 0,1 0 0 0 0,0 0 0 0 0,0 0 0 0 0,-1 0 0 0 0,3 1 0 0 0,12 1 0 0 0,-8-2 0 0 0,-2 0 0 0 0,1-1 0 0 0,-1 2 0 0 0,1-1 0 0 0,10 3 0 0 0,11 1 0 0 0,-16-2 0 0 0,-9-3 0 0 0,-1 0 0 0 0,10 2 0 0 0,-10 0 0 0 0,22 0 0 0 0,-16-1 0 0 0,0 0 0 0 0,3-1-8 0 0,4 3 49 0 0,-5 1 1311 0 0,14 0-248 0 0,-24-3-1090 0 0,0 0 0 0 0,1 0 0 0 0,-1 0 1 0 0,0 0-1 0 0,0 0 0 0 0,1 0 0 0 0,-1 0 0 0 0,0 0 1 0 0,0 1-1 0 0,0-1 0 0 0,1 0 0 0 0,-1 0 0 0 0,0 0 0 0 0,0 0 1 0 0,0 0-1 0 0,1 0 0 0 0,-1 0 0 0 0,0 1 0 0 0,0-1 0 0 0,0 0 1 0 0,0 0-1 0 0,1 0 0 0 0,-1 0 0 0 0,0 1 0 0 0,0-1 1 0 0,0 0-1 0 0,0 0 0 0 0,0 0 0 0 0,0 1 0 0 0,0-1 0 0 0,0 0 1 0 0,0 0-1 0 0,1 1 0 0 0,-1 0 12 0 0,1 0 1 0 0,-1 0-1 0 0,1 0 0 0 0,0 0 1 0 0,-1 0-1 0 0,1 0 0 0 0,0 0 1 0 0,0 0-1 0 0,0 0 0 0 0,0 0 1 0 0,0 0-1 0 0,0-1 0 0 0,1 2 1 0 0,-2-2-25 0 0,0 0 0 0 0,0 0 0 0 0,1 0 0 0 0,-1 0 0 0 0,0 0 0 0 0,0 0 0 0 0,0 0 0 0 0,0 0 0 0 0,0 0 0 0 0,0 0 0 0 0,0 0 1 0 0,1 0-1 0 0,-1 0 0 0 0,0 0 0 0 0,0 1 0 0 0,0-1 0 0 0,0 0 0 0 0,0 0 0 0 0,0 0 0 0 0,0 0 0 0 0,0 0 0 0 0,0 0 0 0 0,0 0 0 0 0,1 0 1 0 0,-1 0-1 0 0,0 1 0 0 0,0-1 0 0 0,0 0 0 0 0,0 0 0 0 0,0 0 0 0 0,0 0 0 0 0,0 0 0 0 0,0 0 0 0 0,0 1 0 0 0,0-1 0 0 0,0 0 1 0 0,0 0-1 0 0,0 0 0 0 0,0 0 0 0 0,0 0 0 0 0,0 0 0 0 0,0 0 0 0 0,0 1 0 0 0,0-1 0 0 0,0 2 22 0 0,8 3 201 0 0,-6-3-147 0 0,0 2 4 0 0,7 5 58 0 0,2 0-90 0 0,-5-2-50 0 0,-1 1 10 0 0,-1-1 44 0 0,-4-6 682 0 0,1 1-539 0 0,4 4-138 0 0,4 8-310 0 0,-8-12 306 0 0,-1-1 13 0 0,-1 4-17 0 0,1-5-52 0 0,0 0 0 0 0,0 1 1 0 0,0-1-1 0 0,0 0 0 0 0,0 1 0 0 0,0-1 1 0 0,0 0-1 0 0,0 1 0 0 0,1-1 0 0 0,-1 0 1 0 0,0 1-1 0 0,0-1 0 0 0,0 0 1 0 0,0 1-1 0 0,0-1 0 0 0,1 0 0 0 0,-1 0 1 0 0,0 1-1 0 0,0-1 0 0 0,1 0 0 0 0,-1 0 1 0 0,0 1-1 0 0,0-1 0 0 0,1 0 0 0 0,-1 0 1 0 0,0 0-1 0 0,1 0 0 0 0,-1 1 1 0 0,1-1-1 0 0,5 5-44 0 0,0-1 45 0 0,-5-4 74 0 0,-1 1-15 0 0,-7 25 18 0 0,7 11-123 0 0,-3-29 33 0 0,3-8 14 0 0,0 1-1 0 0,-1 0 1 0 0,1-1-1 0 0,0 1 1 0 0,0 0-1 0 0,-1 0 1 0 0,1-1 0 0 0,0 1-1 0 0,0 0 1 0 0,0 0-1 0 0,0-1 1 0 0,0 1-1 0 0,0 0 1 0 0,0 0-1 0 0,0 0 1 0 0,0-1 0 0 0,0 1-1 0 0,0 0 1 0 0,1 0-1 0 0,-1-1 1 0 0,0 1-1 0 0,1 0 1 0 0,-1-1 0 0 0,0 1-1 0 0,1 0 1 0 0,0 0-1 0 0,0 1 70 0 0,-1 11 51 0 0,2-9-113 0 0,-1 22-5 0 0,-1-25-3 0 0,-2 18 0 0 0,-3 1 0 0 0,-1-3-15 0 0,5-11-60 0 0,-10 9-477 0 0,10-4 240 0 0,1-9 250 0 0,0 0 0 0 0,-1-1-1 0 0,1 1 1 0 0,0 0 0 0 0,0-1 0 0 0,-1 1 0 0 0,1 0 0 0 0,-1-1-1 0 0,0 1 1 0 0,1-1 0 0 0,-1 1 0 0 0,0-1 0 0 0,0 1-1 0 0,0-1 1 0 0,0 1 0 0 0,-1 1 0 0 0,1-3-325 0 0,-1 7-1306 0 0,1-1-2704 0 0</inkml:trace>
  <inkml:trace contextRef="#ctx0" brushRef="#br1" timeOffset="4">67 828 1376 0 0,'0'0'3539'0'0,"1"0"-3383"0"0,5 1-150 0 0,1 1-24 0 0,-6-2 1056 0 0,16 4 129 0 0,-16-3-1108 0 0,1 0-16 0 0,9 0 199 0 0,24 2 1650 0 0,-34-3-1739 0 0,18 3 106 0 0,-18-2-259 0 0,1-1 0 0 0,-1 1 0 0 0,0-1 0 0 0,1 0 0 0 0,-1 0 0 0 0,0 1 0 0 0,1-1 0 0 0,-1 0 0 0 0,1 0 0 0 0,-1-1 0 0 0,2 1 0 0 0,2-1 0 0 0,4 1 4 0 0,-9-2 8 0 0,2 1 14 0 0,14 0 9 0 0,7 1 166 0 0,-18 1-116 0 0,0-1-1 0 0,0 0 1 0 0,0 0 0 0 0,1-1 0 0 0,-1 1 0 0 0,0-1-1 0 0,0 0 1 0 0,4-2 0 0 0,-7 2 50 0 0,26 2-230 0 0,0-1-390 0 0,37-4 54 0 0,-58 4 388 0 0,-6 1 41 0 0,0-1-1 0 0,0 1 0 0 0,1-1 1 0 0,-1 1-1 0 0,0-1 0 0 0,0 0 1 0 0,1 0-1 0 0,-1 1 0 0 0,0-1 1 0 0,1 0-1 0 0,-1 0 0 0 0,3-1 1 0 0,6 0-42 0 0,-9 1 37 0 0,-1 0 1 0 0,1 0-1 0 0,-1-1 1 0 0,1 1-1 0 0,-1 0 1 0 0,1 0 0 0 0,0 0-1 0 0,-1 0 1 0 0,1 0-1 0 0,-1 0 1 0 0,1 0-1 0 0,0 0 1 0 0,-1 1-1 0 0,1-1 1 0 0,-1 0 0 0 0,1 0-1 0 0,0 1 1 0 0,1-1-18 0 0,-1 1-1 0 0,0-1 1 0 0,1 0 0 0 0,-1 0 0 0 0,0 1 0 0 0,1-1 0 0 0,-1 0 0 0 0,1 0-1 0 0,-1 0 1 0 0,3-1 0 0 0,3 0-84 0 0,39 1-1246 0 0,-44 0 999 0 0,0 0 104 0 0,16 3 131 0 0,-8-3 110 0 0,19-2-1 0 0,-26 2-42 0 0,-1 1-46 0 0,0-1 0 0 0,1 1 0 0 0,-1 0 0 0 0,0-1 0 0 0,0 1 0 0 0,1-1 1 0 0,-1 0-1 0 0,0 0 0 0 0,0 0 0 0 0,1 0 0 0 0,2-1 0 0 0,9 1-809 0 0,-2 1-176 0 0,24 0-1 0 0,-31-1 1133 0 0,17 0-36 0 0,-11 0 48 0 0</inkml:trace>
  <inkml:trace contextRef="#ctx0" brushRef="#br1" timeOffset="5">1904 848 920 0 0,'0'0'0'0'0,"11"0"80"0"0,-4 0-80 0 0,2 4 0 0 0,-2-4 0 0 0,-1 0 0 0 0,7 0 0 0 0,-2 0 0 0 0,4-4 0 0 0</inkml:trace>
  <inkml:trace contextRef="#ctx0" brushRef="#br1" timeOffset="6">606 835 2848 0 0,'0'0'132'0'0,"1"0"-9"0"0,2 0-55 0 0,-3 0 148 0 0,24 6 1486 0 0,-20-8-939 0 0,1 1 0 0 0,0 1 0 0 0,0-1 0 0 0,0 1-1 0 0,0 0 1 0 0,9 1 0 0 0,0-1-650 0 0,-13 0 442 0 0,7 3-412 0 0,32-3 1197 0 0,-39 0-1144 0 0,19 3 241 0 0,46 4-362 0 0,-61-6-75 0 0,0-1 0 0 0,-1 1 0 0 0,1-1 0 0 0,0-1 0 0 0,0 1 0 0 0,4-2 0 0 0,14 0 0 0 0,-11 2 57 0 0,-1-1 0 0 0,1 0 1 0 0,17-3-1 0 0,-26 3 47 0 0,-1 1 1 0 0,1 0-1 0 0,0-1 0 0 0,0 1 1 0 0,0 0-1 0 0,-1 1 1 0 0,1-1-1 0 0,0 0 0 0 0,0 1 1 0 0,4 1-1 0 0,14 2-61 0 0,-14-2-11 0 0,-6-1-30 0 0,-1 0 0 0 0,1-1-1 0 0,0 1 1 0 0,0 0-1 0 0,1-1 1 0 0,-1 1 0 0 0,0-1-1 0 0,0 1 1 0 0,0-1-1 0 0,0 0 1 0 0,0 1 0 0 0,0-1-1 0 0,1 0 1 0 0,-1 0-1 0 0,0 0 1 0 0,2 0 0 0 0,5 2-2 0 0,-6-2 0 0 0,0 1 0 0 0,-1-1 0 0 0,1 0 0 0 0,0 0 0 0 0,0 0 0 0 0,0 0 0 0 0,-1 0 0 0 0,1 0 0 0 0,0 0 0 0 0,3-2 0 0 0,21 2 216 0 0,-8 1-147 0 0,-10-2-74 0 0,1-1 5 0 0,-7 2 0 0 0,19 2 0 0 0,-18-3-3 0 0,16 6-200 0 0,15 6 193 0 0,-29-9 8 0 0,-3-1 3 0 0,0 0 0 0 0,0 0 1 0 0,0 0-1 0 0,0-1 0 0 0,0 1 0 0 0,0-1 1 0 0,1 1-1 0 0,-1-1 0 0 0,4 0 0 0 0,18 0 60 0 0,11-2-122 0 0,-32 1 49 0 0,14 2 14 0 0,-12 0-2 0 0,0-1 0 0 0,0 0 0 0 0,0 0 0 0 0,8-1 0 0 0,-12 1 8 0 0,1-1 1 0 0,-1 1-1 0 0,0 0 1 0 0,1 0 0 0 0,-1 0-1 0 0,1 0 1 0 0,-1 0 0 0 0,0 0-1 0 0,1 0 1 0 0,-1 1 0 0 0,1-1-1 0 0,1 1 1 0 0,5 0 103 0 0,8-1-159 0 0,13 0-790 0 0,56-9 1 0 0,-77 8 836 0 0,15 0 0 0 0,5 2 0 0 0,-20 0-4 0 0,0 0 1 0 0,0-1 0 0 0,10-1-1 0 0,-11 1-126 0 0,14 2-10 0 0,62-6 128 0 0,-57 6 12 0 0,-19-2-3 0 0,20-4-48 0 0,-18 4 41 0 0,19-3 10 0 0,-7 3 0 0 0,-15 0 0 0 0,0 0 0 0 0,-1 0 0 0 0,1 0 0 0 0,0-1 0 0 0,9-2 0 0 0,-11 2-1 0 0,-3 0 1 0 0,0 1-1 0 0,0-1 0 0 0,0 1 0 0 0,1 0 1 0 0,-1-1-1 0 0,0 1 0 0 0,0 0 0 0 0,1 0 1 0 0,-1 0-1 0 0,0 0 0 0 0,1 0 0 0 0,-1 0 1 0 0,2 1-1 0 0,3-1-22 0 0,-4 0 20 0 0,1 0 0 0 0,-1 0 1 0 0,1 0-1 0 0,-1 0 0 0 0,1-1 0 0 0,4-1 0 0 0,-5 2 9 0 0,0 0-1 0 0,-1 0 1 0 0,1 0-1 0 0,0 0 1 0 0,-1 1-1 0 0,1-1 1 0 0,-1 0 0 0 0,3 2-1 0 0,0-2-1 0 0,4 1-4 0 0,1-2 0 0 0,15-2 0 0 0,1 4 0 0 0,11 1 0 0 0,8-4 0 0 0,-34 1 0 0 0,1 0 0 0 0,0 1 0 0 0,0 1 0 0 0,10 1 0 0 0,16 0 24 0 0,-30-2-347 0 0,1 0 1 0 0,-1 0 0 0 0,11 2-1 0 0,-8 0 200 0 0,-1-1 0 0 0,1-1 0 0 0,-1 0 0 0 0,12-1 0 0 0,10 0 194 0 0,33 4 3 0 0,-62-3-74 0 0,0-1 0 0 0,0 1 0 0 0,0 1 0 0 0,0-1 0 0 0,1 0 0 0 0,-1 0 0 0 0,0 1 0 0 0,0-1 0 0 0,-1 1 0 0 0,4 1 0 0 0,-4-2 0 0 0,1 1 0 0 0,-1-1 0 0 0,1 1 0 0 0,-1-1 0 0 0,1 0 0 0 0,-1 0 0 0 0,1 0 0 0 0,0 0 0 0 0,-1 0 0 0 0,1 0 0 0 0,-1 0 0 0 0,1 0 0 0 0,-1-1 0 0 0,1 1 0 0 0,-1 0 0 0 0,3-2 0 0 0,7-1 0 0 0,-11 3 0 0 0,1 0 0 0 0,0 0 0 0 0,-1-1 0 0 0,1 1 0 0 0,-1 0 0 0 0,1 0 0 0 0,0 0 0 0 0,0 0 0 0 0,-1 0 0 0 0,1 0 0 0 0,0 0 0 0 0,-1 0 0 0 0,1 0 0 0 0,0 0 0 0 0,-1 0 0 0 0,1 0 0 0 0,0 0 0 0 0,-1 1 0 0 0,1-1 0 0 0,-1 0 0 0 0,1 0 0 0 0,0 1 0 0 0,0 0 0 0 0,2 0 0 0 0,17 0 0 0 0,-3 0-39 0 0,13-2-97 0 0,-16 0 175 0 0,0 1 0 0 0,22 2 0 0 0,-9 0 19 0 0,-21-2-58 0 0,1-1 0 0 0,0 2 0 0 0,1-1 0 0 0,-1 1 0 0 0,0 0 0 0 0,11 3 0 0 0,12-1 0 0 0,-7 1-51 0 0,-15-2-68 0 0,-1 0 0 0 0,15 0 0 0 0,10 5-1055 0 0,-29-8 1250 0 0,1 1-13 0 0,10 5 242 0 0,-7-3-204 0 0,-1-1 1 0 0,1 0-1 0 0,0 0 0 0 0,0-1 0 0 0,0 0 0 0 0,-1 0 0 0 0,1-1 0 0 0,0 1 0 0 0,8-3 0 0 0,-14 3-98 0 0,43 2-485 0 0,-33-3 447 0 0,-1 0-1 0 0,19 3 1 0 0,-26-2 38 0 0,1 0 1 0 0,-1 0 0 0 0,1 0-1 0 0,-1 0 1 0 0,1 0 0 0 0,-1-1-1 0 0,1 0 1 0 0,4-1 0 0 0,-6 1 0 0 0,0 1 0 0 0,0-1 0 0 0,0 1 0 0 0,0 0 0 0 0,0-1 1 0 0,0 1-1 0 0,0 0 0 0 0,0 0 0 0 0,4 1 0 0 0,-1 1 19 0 0,-4-1-16 0 0,1 0 0 0 0,-1-1 0 0 0,0 1 0 0 0,1-1 0 0 0,-1 1 0 0 0,1-1 0 0 0,-1 0 0 0 0,0 0 0 0 0,1 1-1 0 0,-1-1 1 0 0,1 0 0 0 0,-1 0 0 0 0,1 0 0 0 0,1-1 0 0 0,2 1 20 0 0,0 0 1 0 0,0 0-1 0 0,1-1 0 0 0,-1 0 1 0 0,9-3-1 0 0,-12 4-26 0 0,-1 0 0 0 0,0 0 0 0 0,1-1-1 0 0,-1 1 1 0 0,0 0 0 0 0,1 1 0 0 0,-1-1 0 0 0,0 0 0 0 0,1 0 0 0 0,-1 0 0 0 0,0 1-1 0 0,2 0 1 0 0,-1-1 18 0 0,-1 1 0 0 0,1-1 0 0 0,0 1 0 0 0,0-1-1 0 0,-1 0 1 0 0,1 0 0 0 0,0 1 0 0 0,0-1 0 0 0,-1-1-1 0 0,1 1 1 0 0,0 0 0 0 0,0 0 0 0 0,2-1 0 0 0,-1 0-14 0 0,0 0 0 0 0,0 0 1 0 0,0 1-1 0 0,0-1 1 0 0,0 1-1 0 0,0 0 0 0 0,0 0 1 0 0,0 0-1 0 0,0 0 1 0 0,4 1-1 0 0,37 2 8 0 0,-21 2-13 0 0,-21-4 0 0 0,-1-1 0 0 0,1 0 0 0 0,-1 0 0 0 0,0 1 0 0 0,1-1 0 0 0,-1 0 0 0 0,1 0 0 0 0,-1-1 0 0 0,1 1 0 0 0,-1 0 0 0 0,2-1 0 0 0,-2 1 0 0 0,0 0 0 0 0,0-1 0 0 0,1 1 0 0 0,-1 0 0 0 0,0 0 0 0 0,0 0 0 0 0,0 0 0 0 0,0 0 0 0 0,1 0 0 0 0,-1 1 0 0 0,0-1 0 0 0,0 0 0 0 0,0 0 0 0 0,2 2 0 0 0,4 1 0 0 0,12 3 0 0 0,-15-6 0 0 0,0 1 0 0 0,0 0 0 0 0,-1 0 0 0 0,1-1 0 0 0,-1 0 0 0 0,6 0 0 0 0,4 1 0 0 0,-4 1 0 0 0,-3-1-748 0 0</inkml:trace>
  <inkml:trace contextRef="#ctx0" brushRef="#br1" timeOffset="7">63 510 2304 0 0,'0'0'5500'0'0,"8"6"-4658"0"0,-3-4-527 0 0,1 1-134 0 0,-1-1-1 0 0,1 1 1 0 0,-1-1 0 0 0,1-1-1 0 0,11 3 1 0 0,-7-3-170 0 0,-3 1-11 0 0,12-1 0 0 0,-3-2 0 0 0,-14 0 0 0 0,0 0 0 0 0,16 0 0 0 0,-11 1 0 0 0,1 0 0 0 0,0 0 0 0 0,-1 1 0 0 0,1 1 0 0 0,-1-2 0 0 0,1 0 0 0 0,-2 0 10 0 0,32 0 968 0 0,-37 0-726 0 0,1 0-117 0 0,1 0 1 0 0,0 0-1 0 0,-1 0 0 0 0,1 1 1 0 0,-1-1-1 0 0,5 2 1 0 0,0 1-76 0 0,-4-2 16 0 0,-2 0-63 0 0,1 0 0 0 0,0 0 0 0 0,0 0 0 0 0,-1 0 0 0 0,1-1 0 0 0,0 1 0 0 0,0-1 0 0 0,0 0 0 0 0,0 1-1 0 0,0-1 1 0 0,0 0 0 0 0,-1 0 0 0 0,1 0 0 0 0,0 0 0 0 0,0 0 0 0 0,0-1 0 0 0,2 0 0 0 0,4 0 13 0 0,-1-1 0 0 0,1 1 1 0 0,0 0-1 0 0,10 1 0 0 0,-16-1-26 0 0,0 0 0 0 0,6 0 0 0 0,0 3 0 0 0,-1-1 0 0 0,1-1 0 0 0,29 0 0 0 0,-19 0 96 0 0,-8-1 1 0 0,-8 2-99 0 0,21 5 67 0 0,-9-3-114 0 0,-1-5 20 0 0,-6 1 58 0 0,20 2-4 0 0,-18 1-36 0 0,13 2-117 0 0,-19-4 75 0 0,-2 0-11 0 0,16 0-64 0 0,-16 0 58 0 0,1 0-116 0 0,29 0-6 0 0,-19 0 192 0 0,-1 0 0 0 0,0 0 0 0 0,41 0-256 0 0,-32 0 256 0 0,17 0 0 0 0,-29 0 0 0 0,25 6 0 0 0,-25-5 0 0 0,8-1 0 0 0,21 3 0 0 0,-36-3-8 0 0,1 1 0 0 0,-1-1 1 0 0,0 0-1 0 0,1 1 0 0 0,-1-1 1 0 0,1 0-1 0 0,-1 0 0 0 0,0 0 1 0 0,1 0-1 0 0,-1 0 1 0 0,1-1-1 0 0,-1 1 0 0 0,0 0 1 0 0,1-1-1 0 0,1 0 0 0 0,7-1-85 0 0,70 2 173 0 0,-73 0-27 0 0,18 8-41 0 0,-16-7-14 0 0,3-1 3 0 0,65 0 159 0 0,-75 0-96 0 0,0 1-11 0 0,7 2-42 0 0,1-3-11 0 0,21 0 0 0 0,-23 1 0 0 0,3 1 0 0 0,0-2 0 0 0,4 1-13 0 0,-13 0-22 0 0,-1 1-1 0 0,1-2-32 0 0,-1 1-23 0 0,26 4-1033 0 0,-24-5 1059 0 0,4 0 1 0 0,0-1-1 0 0,15-1 2 0 0,-11 2 63 0 0,-2 0 0 0 0,0 0 0 0 0,-2-1-11 0 0,-2 0-100 0 0,7 6-13 0 0,-4-5 114 0 0,2 0 10 0 0,2-1 0 0 0,-1 3 0 0 0,-5 0 0 0 0,16-1 0 0 0,-16-1 0 0 0,3-1 1 0 0,-5 1-2 0 0,0 0-1 0 0,0 0 1 0 0,0 0-1 0 0,0 0 1 0 0,0 1-1 0 0,0-1 1 0 0,4 3-1 0 0,17 0-62 0 0,-22-3 21 0 0,-1 0 43 0 0,0-1-1 0 0,0 0 0 0 0,0 0 0 0 0,0 1 1 0 0,0 0-1 0 0,0-1 0 0 0,0 1 0 0 0,1 0 1 0 0,-1 0-1 0 0,0 0 0 0 0,0 0 0 0 0,0 0 0 0 0,3 1 1 0 0,14-1 0 0 0,38 4 53 0 0,-49-4-42 0 0,-1 0-11 0 0,47 3 533 0 0,-35-1-285 0 0,19-1-325 0 0,10-1 1021 0 0,-11 0-1848 0 0,-29 0 904 0 0,0 0 0 0 0,2-2 0 0 0,-5 3 0 0 0,13 3 0 0 0,-11-3 0 0 0,1-1 0 0 0,0 2 0 0 0,5 2 0 0 0,0-3 0 0 0,21-1 0 0 0,-26 0 0 0 0,7 1 0 0 0,0 3 0 0 0,-8-4 0 0 0,4-1 0 0 0,4 3 0 0 0,-9 0 0 0 0,12 0 0 0 0,64 4 144 0 0,-79-5-144 0 0,1-1 0 0 0,-1 1 0 0 0,1-1 0 0 0,-1 1 0 0 0,0-1 0 0 0,5-1 0 0 0,6 2 0 0 0,-10-1 0 0 0,-2-1 0 0 0,0 1 0 0 0,-1 0 0 0 0,1-1 0 0 0,0 1 0 0 0,0 0 0 0 0,0 0 0 0 0,-1 0 0 0 0,1 0 0 0 0,0 0 0 0 0,0 1 0 0 0,3 0 0 0 0,5 0 0 0 0,22-2 128 0 0,25 1-432 0 0,-49 1 304 0 0,2 1 0 0 0,-8-2-2 0 0,0 0 0 0 0,0 1 0 0 0,-1-1 0 0 0,1 0 0 0 0,0 0 0 0 0,0 0 0 0 0,0 0 0 0 0,0-1 1 0 0,-1 1-1 0 0,3-1 0 0 0,-3 1-1 0 0,-1 0 0 0 0,1 0 0 0 0,-1-1 1 0 0,1 1-1 0 0,-1 0 0 0 0,1 0 0 0 0,0 0 1 0 0,-1 0-1 0 0,1 0 0 0 0,-1 0 0 0 0,1 0 1 0 0,-1 0-1 0 0,1 1 0 0 0,0-1 0 0 0,-1 0 1 0 0,1 0-1 0 0,0 1 0 0 0,0-1-62 0 0,8 0-53 0 0,1-1 13 0 0,10 0-40 0 0,36 0 1 0 0,-49 2 144 0 0,2 1 0 0 0,1-2 0 0 0,4 0 84 0 0,-12 0-16 0 0,0 0-15 0 0,6 0-42 0 0,0 0-11 0 0,53 0 0 0 0,-54 0 0 0 0,0 0 0 0 0,2 0 0 0 0,0 0 0 0 0,24 0 0 0 0,0 0 10 0 0,-26 0 33 0 0,61-3 160 0 0,-60 4-203 0 0,-1 1 0 0 0,11-1-38 0 0,0-2-2 0 0,-11 2 36 0 0,-5 0 30 0 0,1 0 0 0 0,-1-1 0 0 0,1 1 1 0 0,-1-1-1 0 0,1 0 0 0 0,0 1 0 0 0,3-2 1 0 0,-4 1 37 0 0,-1 1-11 0 0,8 1-57 0 0,-1-2-55 0 0,2 1 45 0 0,0 2 14 0 0,5-1 0 0 0,-11-4 0 0 0,14 1 0 0 0,-8-1 0 0 0,0-1 0 0 0,-8 3 0 0 0,25 2 0 0 0,1-2-64 0 0,-13 0-64 0 0,-14 0 134 0 0,0 0 49 0 0,7 1-44 0 0,2 2-11 0 0,13 0 10 0 0,-15-3 33 0 0,14 0-32 0 0,9 0-11 0 0,-24 0 0 0 0,0 0 0 0 0,1 0 0 0 0,-3 0 0 0 0,1 0 0 0 0,0 0 0 0 0,1-1 0 0 0,-1 0 0 0 0,7-2 0 0 0,0 1 0 0 0,-5 0 0 0 0,0 1 0 0 0,2 1 0 0 0,-9-1 0 0 0,1-1 0 0 0,15 1 0 0 0,-11 2 0 0 0,26-5 0 0 0,-22 2 0 0 0,0 0 0 0 0,-10 2 0 0 0,33 2 0 0 0,-29-2 124 0 0,0 0 1 0 0,0 0-1 0 0,1 0 1 0 0,-1 1-1 0 0,5 1 1 0 0,5 0 360 0 0,-14-2-421 0 0,1 1 0 0 0,0 0-67 0 0,1 0 0 0 0,0-1 0 0 0,-1 1 0 0 0,1 0 0 0 0,-1-1 0 0 0,1 1 0 0 0,0-1 0 0 0,-1 1 0 0 0,1-1 0 0 0,0 0 0 0 0,0 0 0 0 0,-1 1 0 0 0,1-1 0 0 0,3-1 0 0 0,-3 1 16 0 0,4 0 3 0 0,-4 0 33 0 0,5 0-92 0 0,-1 0 18 0 0,-5 0-60 0 0,19 0-5501 0 0</inkml:trace>
  <inkml:trace contextRef="#ctx0" brushRef="#br2" timeOffset="8">55 301 2760 0 0,'0'0'125'0'0,"-5"8"7832"0"0,5-6-7782 0 0,-1-1 0 0 0,1 1 0 0 0,0-1-1 0 0,-1 0 1 0 0,1 1 0 0 0,0-1-1 0 0,0 1 1 0 0,0-1 0 0 0,0 0 0 0 0,0 1-1 0 0,1-1 1 0 0,-1 1 0 0 0,0-1-1 0 0,0 0 1 0 0,1 1 0 0 0,-1-1 0 0 0,1 0-1 0 0,0 1 1 0 0,-1-1 0 0 0,2 2 0 0 0,-1-2 721 0 0,11 14 1311 0 0,-10-13-2159 0 0,-1-1-1 0 0,0 1 0 0 0,0 0 0 0 0,0 0 0 0 0,0-1 0 0 0,0 1 0 0 0,0 0 0 0 0,0 0 1 0 0,-1 0-1 0 0,1 0 0 0 0,-1 0 0 0 0,1 0 0 0 0,-1 4 0 0 0,2 29 213 0 0,-2 7 584 0 0,-7 48 0 0 0,-20 73-4 0 0,24-148-694 0 0,0 1 0 0 0,2-1-1 0 0,-1 0 1 0 0,3 28-1 0 0,0-31-7 0 0,-1 0-1 0 0,-2 15 1 0 0,0-14-95 0 0,2-1 0 0 0,0 12 0 0 0,2 7 67 0 0,-2-1 1 0 0,-5 36 0 0 0,1 19 263 0 0,-1-15 656 0 0,-2 37-500 0 0,8-92-453 0 0,-1-10-39 0 0,0 1 0 0 0,0-1 0 0 0,0 1 0 0 0,-1-1-1 0 0,-2 11 1 0 0,2-12-38 0 0,0 1 0 0 0,0-1 0 0 0,1 1 0 0 0,0 0 0 0 0,0 0 0 0 0,1 8 0 0 0,0 16 0 0 0,-3-20 18 0 0,0-3 15 0 0,5 12 162 0 0,-2-17-194 0 0,-1 0 0 0 0,1 0 0 0 0,-1 0 0 0 0,0 1 0 0 0,0-1 0 0 0,0 0 0 0 0,0 0 0 0 0,0 0 0 0 0,0 0 0 0 0,0 0 0 0 0,0 1 0 0 0,0 0 0 0 0,0 6-4 0 0,0-6 3 0 0,1 0 0 0 0,-1 0 0 0 0,0 0 0 0 0,0 0 0 0 0,0 0 0 0 0,0 0 0 0 0,0-1 0 0 0,0 1 0 0 0,0 0 0 0 0,-1 0 0 0 0,1 0 0 0 0,-2 2 0 0 0,0 2 0 0 0,4 1 0 0 0,-1 45 228 0 0,-1-3 528 0 0,-1-26-756 0 0,-1-13 0 0 0,2-3 0 0 0,3 8 16 0 0,-3-14 134 0 0,0 1-76 0 0,1 6-58 0 0,5-1-16 0 0,2-2 0 0 0,2 3 0 0 0,-5-7 0 0 0,6-1 0 0 0,8-3 0 0 0,-8 2 0 0 0,1 0 0 0 0,19 2 0 0 0,-24-1 0 0 0,0 0 0 0 0,0 0 0 0 0,0 0 0 0 0,9-2 0 0 0,1 0 0 0 0,-4 3 0 0 0,47-4 0 0 0,-51 2-22 0 0,-1 0 0 0 0,0 0 0 0 0,13-5 0 0 0,13-1-52 0 0,-26 6 69 0 0,1 1 0 0 0,15 2 1 0 0,1-1 4 0 0,52-8-64 0 0,-46 7 64 0 0,43-5 0 0 0,-60 4 0 0 0,15-2 0 0 0,16 0 0 0 0,1 3 0 0 0,-20 0 0 0 0,-24 0 0 0 0,22-1 0 0 0,1 2 0 0 0,28 5 0 0 0,-44-5 0 0 0,0 0 0 0 0,14-1 0 0 0,12 1 0 0 0,9 1 0 0 0,-31-2 0 0 0,0 1 0 0 0,20 3 0 0 0,12-1 0 0 0,-32 0 0 0 0,0-1 0 0 0,20 0 0 0 0,-3 0 0 0 0,109 6 0 0 0,-79-4 0 0 0,-9 2 0 0 0,-32-6-47 0 0,22 5-1 0 0,-23-2 0 0 0,25 0-1 0 0,-24-2 45 0 0,22 3 0 0 0,-26-1 44 0 0,0-2 0 0 0,0 0 0 0 0,18-1 0 0 0,-19 0-28 0 0,-1 0 0 0 0,1 1 0 0 0,-1 0 0 0 0,16 5-1 0 0,1-1-6 0 0,57 10-5 0 0,-64-12-10 0 0,-10-1-14 0 0,0 0-1 0 0,20-1 0 0 0,131 6-107 0 0,-89-3 147 0 0,19 1 186 0 0,-71-3-201 0 0,32 5 0 0 0,-16-1 0 0 0,6 0 0 0 0,-39-6 0 0 0,-1 1 0 0 0,1-1 0 0 0,0 0 0 0 0,0 0 0 0 0,0 0 0 0 0,6-2 0 0 0,17-1 0 0 0,151 7-216 0 0,-125-4 258 0 0,82 3 132 0 0,-30 4-174 0 0,-35-5 0 0 0,-8 4 0 0 0,-36-4-49 0 0,-1 0 0 0 0,39-3 1 0 0,0 0-11 0 0,-20 1 112 0 0,-24-3-53 0 0,23-1 0 0 0,-34 4 0 0 0,-5-1 0 0 0,4-4 0 0 0,6-2 54 0 0,-13 6-53 0 0,-1-1 0 0 0,0 1 1 0 0,1-1-1 0 0,-1 1 1 0 0,0-1-1 0 0,0 1 0 0 0,0-1 1 0 0,0 0-1 0 0,0 0 1 0 0,0 0-1 0 0,-1 0 0 0 0,1 0 1 0 0,-1-1-1 0 0,1 1 1 0 0,-1 0-1 0 0,0-1 0 0 0,1-2 1 0 0,1-6 106 0 0,1-11 71 0 0,-3-6-167 0 0,0 18-13 0 0,-1 1 1 0 0,0-1 0 0 0,-2-13-1 0 0,2 18 1 0 0,0 1 0 0 0,0-1 0 0 0,0 1 0 0 0,0-1 0 0 0,2-6 0 0 0,0-12 0 0 0,1-226 0 0 0,-5 199-34 0 0,1 19-28 0 0,3-39 0 0 0,-1 53 54 0 0,-1-1 1 0 0,-3-31 0 0 0,-1-11 11 0 0,3 42-4 0 0,1-14 0 0 0,0 28 0 0 0,0 0 0 0 0,0 0 0 0 0,0 0 0 0 0,-1-7 0 0 0,-2-9 0 0 0,8-73 0 0 0,-5 91 0 0 0,0 1 0 0 0,-1-1 0 0 0,1 0 0 0 0,0 0 0 0 0,-1 1 0 0 0,1-1 0 0 0,-1 0 0 0 0,-1-2 0 0 0,1 1 0 0 0,0 0 0 0 0,0 0 0 0 0,0-1 0 0 0,0 1 0 0 0,0 0 0 0 0,1 0 0 0 0,0-1 0 0 0,-1 1 0 0 0,2-4 0 0 0,2-19-37 0 0,0-2-918 0 0,-3 26 955 0 0,2-4 0 0 0,-1-1 0 0 0,0 0 0 0 0,0-8 0 0 0,-1-2 0 0 0,0 8 0 0 0,0 2 0 0 0,0 0 0 0 0,0 0 0 0 0,-1 0 0 0 0,-2-12 0 0 0,5-11 0 0 0,-4 23 0 0 0,1 0 0 0 0,1 0 0 0 0,-3 3 0 0 0,-4-9-89 0 0,8 7-61 0 0,1 2 104 0 0,-2-2 35 0 0,-3 2 11 0 0,2-2 0 0 0,1 0-10 0 0,0 5-44 0 0</inkml:trace>
  <inkml:trace contextRef="#ctx0" brushRef="#br2" timeOffset="9">60 293 4176 0 0,'0'0'3252'0'0,"16"4"-1038"0"0,-6-4-1508 0 0,-4-1-415 0 0,-1 1-1 0 0,0 1 0 0 0,1-1 0 0 0,6 2 1 0 0,3-1-202 0 0,4 2 126 0 0,23 3-87 0 0,-28-4-2 0 0,0-1 1 0 0,0-1-1 0 0,17-1 1 0 0,1 0 863 0 0,-24 1-727 0 0,0 1 1 0 0,0 0-1 0 0,8 2 1 0 0,-8-1-210 0 0,-1-1-1 0 0,1 0 1 0 0,8 1 0 0 0,21-2-37 0 0,-17 1 43 0 0,0-1 1 0 0,40-5 0 0 0,-23 5 15 0 0,-28 2-76 0 0,-5-1 0 0 0,1 0 0 0 0,-1-1 0 0 0,0 0 0 0 0,1 1 0 0 0,-1-2 0 0 0,1 1 0 0 0,-1 0 0 0 0,0-1 0 0 0,8-2 0 0 0,11 3 0 0 0,38 0 0 0 0,-28 0 0 0 0,-25 0 0 0 0,-2 0 0 0 0,0-1 0 0 0,1 1 0 0 0,-1-1 0 0 0,0 0 0 0 0,7-3 0 0 0,-9 3 1 0 0,0 1 1 0 0,0-1 0 0 0,-1 1 0 0 0,1-1 0 0 0,0 1 0 0 0,0 0 0 0 0,6 2 0 0 0,2-1 113 0 0,106-1 315 0 0,-105-1-430 0 0,8 1 0 0 0,-6 1 15 0 0,-1 0-1 0 0,17-2 1 0 0,-4 1 5 0 0,21-3-20 0 0,-40 1 0 0 0,-7 2 0 0 0,0-1 0 0 0,1 1 0 0 0,-1 0 0 0 0,0-1 0 0 0,1 1 0 0 0,-1 0 0 0 0,1 0 0 0 0,-1 0 0 0 0,0 0 0 0 0,1 0 0 0 0,-1 0 0 0 0,0 0 0 0 0,1 1 0 0 0,1-1 0 0 0,3 0 0 0 0,-4 0 0 0 0,0 0 0 0 0,0 0 0 0 0,0 1 0 0 0,0-1 0 0 0,0 0 0 0 0,-1 1 0 0 0,1-1 0 0 0,0 1 0 0 0,0-1 0 0 0,-1 1 0 0 0,3 1 0 0 0,1 0 0 0 0,13 3 0 0 0,2-2 0 0 0,24 1 0 0 0,-41-3 0 0 0,14 0 0 0 0,2 3 0 0 0,-11-4 0 0 0,-7 0 0 0 0,1-1 0 0 0,-1 1 0 0 0,1 0 0 0 0,-1 0 0 0 0,1 0 0 0 0,-1 1 0 0 0,1-1 0 0 0,0 0 0 0 0,-1 1 0 0 0,1-1 0 0 0,-1 1 0 0 0,3 1 0 0 0,-1-1 0 0 0,13 2 0 0 0,7 4 5 0 0,-17-4-62 0 0,0-1 0 0 0,1 0 0 0 0,-1 0 0 0 0,13 1 0 0 0,-13-3 116 0 0,0 1 0 0 0,0 0 0 0 0,0 0 0 0 0,11 4 0 0 0,-11-3-54 0 0,0 0 0 0 0,0-1 0 0 0,0 1 0 0 0,12 0 0 0 0,69 0-5 0 0,-80-3 0 0 0,-5 1 0 0 0,-1 0 0 0 0,0 0 0 0 0,1-1 0 0 0,-1 1 0 0 0,1 0 0 0 0,-1 0 0 0 0,1 0 0 0 0,-1 1 0 0 0,0-1 0 0 0,1 0 0 0 0,1 1 0 0 0,38 10 0 0 0,-35-10 0 0 0,0 0 0 0 0,0-1 0 0 0,0 0 0 0 0,-1 0 0 0 0,1 0 0 0 0,0-1 0 0 0,0 0 0 0 0,8-2 0 0 0,-13 3 0 0 0,0-1 0 0 0,0 1 0 0 0,0-1 0 0 0,0 1 0 0 0,1 0 0 0 0,-1 0 0 0 0,0-1 0 0 0,0 1 0 0 0,0 0 0 0 0,0 0 0 0 0,0 0 0 0 0,1 0 0 0 0,-1 0 0 0 0,0 1 0 0 0,0-1 0 0 0,0 0 0 0 0,0 1 0 0 0,2-1 0 0 0,-1 1 0 0 0,0 0 0 0 0,1 0 0 0 0,-1-1 0 0 0,1 1 0 0 0,-1-1 0 0 0,1 1 0 0 0,-1-1 0 0 0,4 0 0 0 0,14 0 0 0 0,3 0 0 0 0,7 1 0 0 0,-26-2 0 0 0,-1 0 0 0 0,24 4 0 0 0,-23-2 0 0 0,12-2 0 0 0,-3-1 0 0 0,18 2 0 0 0,78 0 0 0 0,-26-5 0 0 0,-14 10 0 0 0,36-3 0 0 0,-71 1 0 0 0,-22-3 0 0 0,-4 0 0 0 0,-1 0 0 0 0,0 0 0 0 0,14 4 0 0 0,-16-4 0 0 0,-2-2 0 0 0,24 5 0 0 0,-13-1 0 0 0,-2-2 0 0 0,4 0 0 0 0,1 0-11 0 0,-4 3-160 0 0,-11-2 150 0 0,0 0 0 0 0,0-1 0 0 0,1 1 0 0 0,-1-1 0 0 0,1 1 0 0 0,-1-1 0 0 0,0 0 0 0 0,1 0 0 0 0,2 0 0 0 0,81 0 31 0 0,-61 3 256 0 0,-20-2-304 0 0,-1 0-1 0 0,1-1 1 0 0,0 0 0 0 0,0 0-1 0 0,8 0 1 0 0,24 0 224 0 0,-30-1-205 0 0,0 1 1 0 0,0 0-1 0 0,0 0 1 0 0,0 0-1 0 0,0 1 1 0 0,14 3-1 0 0,-4-6-299 0 0,-12 1 318 0 0,18 3 0 0 0,-16-1 0 0 0,-4-1 0 0 0,0 1 0 0 0,0-1 0 0 0,0 0 0 0 0,0 0 0 0 0,0-1 0 0 0,0 1 0 0 0,5-1 0 0 0,20 0 0 0 0,-22-1 0 0 0,-4 2 0 0 0,0 0 0 0 0,0 0 0 0 0,0 0 0 0 0,0 0 0 0 0,0 0 0 0 0,0 0 0 0 0,0 0 0 0 0,0 1 0 0 0,2 0 0 0 0,3 0 0 0 0,23 1 0 0 0,-20-2 0 0 0,0 0 0 0 0,3 0 0 0 0,-11 2 0 0 0,1-1 0 0 0,22 0 0 0 0,-15 0 0 0 0,11 4 0 0 0,-17-5-10 0 0,-1-1-17 0 0,17 3-19 0 0,-11 1-5 0 0,-6-3 45 0 0,-1 1 0 0 0,1 0 0 0 0,0-1 0 0 0,0 0 0 0 0,0 1 0 0 0,5-1 0 0 0,4 2 6 0 0,-10-1 0 0 0,0 0 0 0 0,0-1 0 0 0,0 1 0 0 0,0-1 0 0 0,0 0 0 0 0,0 1 0 0 0,0-1 0 0 0,0 0 0 0 0,0 0 0 0 0,1 0 0 0 0,-1-1 0 0 0,3 0 0 0 0,-2 1 0 0 0,0-1 0 0 0,0 1 0 0 0,0 0 0 0 0,0 0 0 0 0,0 0 0 0 0,0 0 0 0 0,1 0 0 0 0,-1 1 0 0 0,3 1 0 0 0,-1-1 0 0 0,-1 0 0 0 0,1-1 0 0 0,-1 1 0 0 0,8-1 0 0 0,-7-1 0 0 0,19 0 0 0 0,100 1-440 0 0,-119 0 430 0 0,3-1 30 0 0,10-5-156 0 0,-17 6 132 0 0,0-1 1 0 0,1 1-1 0 0,-1 0 0 0 0,1 0 0 0 0,-1 0 1 0 0,1 0-1 0 0,-1 0 0 0 0,1 0 0 0 0,-1 0 1 0 0,2 0-1 0 0,4 1-3 0 0,0 0 0 0 0,0-1 0 0 0,0 0 0 0 0,0-1 0 0 0,0 1 0 0 0,10-4 0 0 0,-13 3-2 0 0,16 0-65 0 0,8 1-19 0 0,-16 0 93 0 0,-1 3 0 0 0,-2-1-11 0 0,-7-1 208 0 0,-2 0-751 0 0,4 29 626 0 0,-4-24-40 0 0,0 0 0 0 0,1 0 0 0 0,0-1 0 0 0,1 7 0 0 0,1 22 98 0 0,-3-30-111 0 0,1 0 0 0 0,-1 0 0 0 0,1 0 0 0 0,-1 0 0 0 0,0 0 0 0 0,0 0 0 0 0,-1 0 0 0 0,0 5 0 0 0,-3 28-16 0 0,5-18-3 0 0,-2-1 0 0 0,0-14-69 0 0,0-2-36 0 0,1-1 0 0 0,0 0 0 0 0,-1 0 0 0 0,1 1 0 0 0,0-1 0 0 0,0 0 0 0 0,0 1 0 0 0,0-1-1 0 0,0 0 1 0 0,0 0 0 0 0,1 3 0 0 0,1 4-4629 0 0</inkml:trace>
  <inkml:trace contextRef="#ctx0" brushRef="#br1" timeOffset="10">1842 647 13216 0 0,'0'0'4651'0'0</inkml:trace>
</inkml:ink>
</file>

<file path=word/ink/ink3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1:16.44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6 51 5328 0 0,'0'0'11293'0'0,"0"12"-9499"0"0,-4 33-658 0 0,-2 60 423 0 0,1-3 34 0 0,1-45-1165 0 0,2-39-296 0 0,1 1 0 0 0,1 19 0 0 0,4 19-132 0 0,-8 101 0 0 0,0-18 775 0 0,4-127-933 0 0,0 1 1 0 0,4 24-1 0 0,0 11 175 0 0,3 117 1120 0 0,-6-134-1109 0 0,0-20-12 0 0,-1-1-1 0 0,-2 19 1 0 0,-2 12 50 0 0,2-21-40 0 0,-7 33-1 0 0,8-48 43 0 0,0 0 1 0 0,1 0-1 0 0,-1 0 0 0 0,2 11 0 0 0,-1-11-72 0 0,1 0 0 0 0,-1 0 0 0 0,-1 0-1 0 0,-1 10 1 0 0,1-8 12 0 0,0 1 0 0 0,0-1-1 0 0,1 0 1 0 0,0 11-1 0 0,0 23 19 0 0,2 14-26 0 0,-3-54 0 0 0,2-1 0 0 0,4 20 0 0 0,-3-19 0 0 0,-2-1 0 0 0,1-1 0 0 0,-1 1 0 0 0,1-1 0 0 0,-1 1 0 0 0,0-1 0 0 0,1 1 0 0 0,-1-1 0 0 0,0 1 0 0 0,1-1 0 0 0,-1 1 0 0 0,0-1 0 0 0,0 1 0 0 0,1 0 0 0 0,-1-1 0 0 0,0 1 0 0 0,0-1 0 0 0,0 1 0 0 0,0 0 0 0 0,0 0 0 0 0,1 3 0 0 0,-1-1 0 0 0,0 23 0 0 0,3 5 1000 0 0,-4-30-1000 0 0,1 1 0 0 0,0-1 0 0 0,0 1 0 0 0,0-1 0 0 0,0 1 0 0 0,1-1 1 0 0,-1 1-1 0 0,0 0 0 0 0,1-1 0 0 0,-1 1 0 0 0,1 1 0 0 0,1 3 10 0 0,-1 6 13 0 0,-1-10-21 0 0,0 0 1 0 0,1 0-1 0 0,-1 0 0 0 0,-1 0 1 0 0,1 0-1 0 0,0 0 0 0 0,0 0 1 0 0,-1 0-1 0 0,1 0 0 0 0,-1 0 1 0 0,0 0-1 0 0,-1 3 0 0 0,2-2-20 0 0,-1 0-1 0 0,1 0 1 0 0,0 1-1 0 0,0-1 1 0 0,0 0 0 0 0,0 0-1 0 0,0 1 1 0 0,1-1-1 0 0,0 4 1 0 0,2 12 76 0 0,-3-17 230 0 0,3 3-159 0 0,-2-3-60 0 0,2 3-15 0 0,0-1-33 0 0,-2 1 32 0 0,0-2 1 0 0,2 2-44 0 0,1 3 22 0 0,0 8 0 0 0,-1-7 59 0 0,-1 0 0 0 0,0 0-1 0 0,1 13 1 0 0,-3-21-193 0 0,0 0-33 0 0,0 0 131 0 0,0 0 1 0 0,0-1 0 0 0,0 1-1 0 0,0 0 1 0 0,0 0 0 0 0,-1-1-1 0 0,1 1 1 0 0,0 0 0 0 0,1 0-1 0 0,-1-1 1 0 0,0 1 0 0 0,0 0-1 0 0,0-1 1 0 0,0 1-1 0 0,1 1 1 0 0,2 3 15 0 0,-3-4 256 0 0,11 11-313 0 0,-9-10-37 0 0,7-2 91 0 0,0 0-1 0 0,16 3 0 0 0,-22-2-3 0 0,-1-1 1 0 0,0 0-1 0 0,1 1 1 0 0,-1-1-1 0 0,1 0 0 0 0,-1 0 1 0 0,1-1-1 0 0,-1 1 1 0 0,3-1-1 0 0,15-2-11 0 0,-15 2 11 0 0,1 0 0 0 0,-1 0 0 0 0,1-1 0 0 0,9-3 0 0 0,-13 4 0 0 0,-1 0 0 0 0,1 1 1 0 0,-1-1-1 0 0,1 1 0 0 0,0-1 0 0 0,0 1 1 0 0,-1 0-1 0 0,3-1 0 0 0,20-2-287 0 0,-21 3 278 0 0,1-1-16 0 0,1 0 0 0 0,-1 0 0 0 0,0 0 0 0 0,0-1 0 0 0,0 0 0 0 0,6-3 0 0 0,22-1-57 0 0,-19 4-71 0 0,-10 1 71 0 0,-1 1-1 0 0,0-1 1 0 0,0 1 0 0 0,0 0-1 0 0,1 0 1 0 0,-1-1 0 0 0,0 2-1 0 0,0-1 1 0 0,0 0 0 0 0,1 0-1 0 0,-1 1 1 0 0,0-1 0 0 0,0 1-1 0 0,0-1 1 0 0,3 2 0 0 0,-2 0 45 0 0,14-1 14 0 0,61-1 18 0 0,-60-2 0 0 0,36-3-696 0 0,-34-4 439 0 0,7 8 73 0 0,-26 1-21 0 0,0 1 169 0 0,0 0-1 0 0,0-1 1 0 0,0 1 0 0 0,0-1 0 0 0,0 0 0 0 0,0 1 0 0 0,0-1 0 0 0,0 0 0 0 0,0 0 0 0 0,1 0 0 0 0,-1 1 0 0 0,0-1 0 0 0,0 0 0 0 0,0 0 0 0 0,0-1 0 0 0,0 1-1 0 0,0 0 1 0 0,0 0 0 0 0,2-1 0 0 0,3 0 36 0 0,-3 0 0 0 0,0 0 0 0 0,-1 1 0 0 0,1 0 0 0 0,0-1 0 0 0,-1 1 0 0 0,1 0 0 0 0,0 0 0 0 0,3 1 0 0 0,36 2-16 0 0,-42-3 16 0 0,1 0 0 0 0,0 0 0 0 0,-1 0 0 0 0,1 0 0 0 0,0 0 0 0 0,-1 0 0 0 0,1 0 0 0 0,0 0 0 0 0,0 0 0 0 0,-1 0 0 0 0,1 0 0 0 0,0 0 0 0 0,-1 0 0 0 0,1 1 0 0 0,-1-1 0 0 0,1 0 0 0 0,0 1 0 0 0,-1-1 0 0 0,1 0 0 0 0,-1 1 0 0 0,1-1 0 0 0,0 1 0 0 0,3 2 0 0 0,-4-2 0 0 0,0-1 0 0 0,1 0 0 0 0,-1 1 0 0 0,0-1 0 0 0,1 0 0 0 0,-1 0 0 0 0,0 1 0 0 0,1-1 0 0 0,-1 0 0 0 0,0 0 0 0 0,1 0 0 0 0,-1 1 0 0 0,0-1 0 0 0,1 0 0 0 0,-1 0 0 0 0,1 0 0 0 0,-1 0 0 0 0,0 0 0 0 0,1 0 0 0 0,-1 0 0 0 0,1 0 0 0 0,-1 0 0 0 0,0 0 0 0 0,1 0 0 0 0,-1 0 0 0 0,1 0 0 0 0,-1 0 0 0 0,0 0 0 0 0,1 0 0 0 0,-1-1 0 0 0,1 1 0 0 0,-1 0 0 0 0,0 0 0 0 0,1 0 0 0 0,-1-1 0 0 0,0 1 0 0 0,1 0 0 0 0,0-1 0 0 0,1 0 4 0 0,3 0 4 0 0,-1 0-1 0 0,1 1 1 0 0,-1-1-1 0 0,1 1 1 0 0,8 0 0 0 0,6-1-88 0 0,-18 1 80 0 0,0 0 1 0 0,0 0-1 0 0,0 0 1 0 0,0 0-1 0 0,0 0 0 0 0,0 0 1 0 0,0 0-1 0 0,0 0 0 0 0,0 1 1 0 0,0-1-1 0 0,0 0 0 0 0,0 1 1 0 0,0-1-1 0 0,0 1 1 0 0,0-1-1 0 0,1 1 0 0 0,1 2 0 0 0,-2-3 0 0 0,0 1 0 0 0,0 0 0 0 0,0-1 0 0 0,-1 1 0 0 0,1-1 0 0 0,0 0 0 0 0,0 1 0 0 0,0-1 0 0 0,0 0 0 0 0,0 1 0 0 0,0-1 0 0 0,0 0 0 0 0,0 0 0 0 0,0 0 0 0 0,0 0 0 0 0,1 0 0 0 0,-1 0 0 0 0,0 0 0 0 0,0 0 0 0 0,0 0 0 0 0,0-1 0 0 0,1 1 0 0 0,0-1 0 0 0,10 2 0 0 0,-10-1 0 0 0,-1 0 0 0 0,0 1 0 0 0,0-1 0 0 0,0 0 0 0 0,0 0 0 0 0,1 0 0 0 0,-1 0 0 0 0,0 0 0 0 0,0 0 0 0 0,0 0 0 0 0,1 0 0 0 0,-1-1 0 0 0,0 1 0 0 0,2-1 0 0 0,4-1 0 0 0,1 2 0 0 0,-3-1-4 0 0,16-5 13 0 0,-8 0-84 0 0,-11 5-291 0 0,16 1-1238 0 0,-10 0 1604 0 0,1 0 0 0 0,1 0 0 0 0,-2 0 0 0 0,-1-2 0 0 0,3 2-16 0 0,-7-1-64 0 0,0-3-12 0 0,0 1 86 0 0,0 0-1 0 0,1-1 0 0 0,-1 0 0 0 0,-1 1 0 0 0,4-7 1 0 0,-5 8 10 0 0,0 0 0 0 0,0 0-1 0 0,-1 1 1 0 0,1-1 0 0 0,-1 0 0 0 0,0 0 0 0 0,0 0 0 0 0,0 0 0 0 0,0-2 0 0 0,0 2 1 0 0,1 1 0 0 0,-1 0-1 0 0,0 0 1 0 0,0 0 0 0 0,1 0 0 0 0,-1 0-1 0 0,1 0 1 0 0,-1 0 0 0 0,1 0 0 0 0,-1 0-1 0 0,2-1 1 0 0,3-10-9 0 0,-4 8-21 0 0,0 0 5 0 0,0-1-1 0 0,-1 0 0 0 0,1 0 0 0 0,-1 0 1 0 0,0 0-1 0 0,0 0 0 0 0,0 1 1 0 0,-1-1-1 0 0,-1-7 0 0 0,-2-8 19 0 0,4 17 20 0 0,0 0 0 0 0,-1 0 0 0 0,1 0-1 0 0,-1 0 1 0 0,0 0 0 0 0,0 0 0 0 0,0 0 0 0 0,0 1 0 0 0,-4-6-1 0 0,3 4-3 0 0,0 0-1 0 0,0 0 1 0 0,0 0-1 0 0,0-1 1 0 0,1 1-1 0 0,-1 0 1 0 0,1-1-1 0 0,0 1 1 0 0,1-1-1 0 0,-1-5 1 0 0,0-9-20 0 0,2-22 1 0 0,0 10 11 0 0,0 19-6 0 0,-1 9 0 0 0,0-1 0 0 0,0 0 0 0 0,0 0 0 0 0,-1 0 0 0 0,1 0 0 0 0,-1 1 0 0 0,0-1 0 0 0,-2-4 0 0 0,1 2 71 0 0,1 5 781 0 0,0-19-1561 0 0,1 16 756 0 0,-1 0 0 0 0,1 0 0 0 0,0-1 0 0 0,1-7 1 0 0,3-12 1478 0 0,1 3-3288 0 0,-4 15 1612 0 0,1-1 134 0 0,-2 0 16 0 0,0 1 0 0 0,0-1 0 0 0,0 1 64 0 0,2-4 1217 0 0,-1 9-1235 0 0,-1-1 0 0 0,0 1 0 0 0,1 0 1 0 0,-1 0-1 0 0,0 0 0 0 0,0 0 0 0 0,0 0 1 0 0,0 0-1 0 0,0 0 0 0 0,0-1 0 0 0,0 1 1 0 0,0 0-1 0 0,-1-2 0 0 0,-1-17-702 0 0,3 13 798 0 0,0 0-1 0 0,0 1 1 0 0,-1-1-1 0 0,0-11 1 0 0,0 9-226 0 0,-1 3 84 0 0,-2 0 0 0 0,-11-15 0 0 0,12 18 0 0 0,-2-5 0 0 0,-2-5 0 0 0,6 9 0 0 0,1-1 0 0 0,-5-12 0 0 0,4 13 0 0 0,0 3 0 0 0,0 1 0 0 0,0 0 0 0 0,0-1 0 0 0,0 1 0 0 0,0 0 0 0 0,1-1 0 0 0,-1 1 0 0 0,0 0 0 0 0,0 0 0 0 0,0-1 0 0 0,0 1 0 0 0,0 0 0 0 0,0-1 0 0 0,1 1 0 0 0,-1 0 0 0 0,0 0 0 0 0,0-1 0 0 0,0 1 0 0 0,1 0 0 0 0,-1 0 0 0 0,0 0 0 0 0,0-1 0 0 0,1 1 0 0 0,-1 0 0 0 0,0 0 0 0 0,1 0 0 0 0,-1 0 0 0 0,0 0 0 0 0,0 0 0 0 0,1-1 0 0 0,-1 1 0 0 0,0 0 0 0 0,1 0 0 0 0,-1 0 0 0 0,0 0 0 0 0,1 0 0 0 0,-1 0 0 0 0,0 0 0 0 0,0 0 0 0 0,1 0 0 0 0,-1 0 0 0 0,0 1 0 0 0,1-1 0 0 0,-1 0 0 0 0,1 0 0 0 0,29 0 0 0 0,-24 0 0 0 0,-1 1 0 0 0,21 9 0 0 0,-3-7 0 0 0,-11 1 0 0 0,6-1 0 0 0,-14-3 0 0 0,0 0 0 0 0,0 0 0 0 0,0-1 0 0 0,0 1 0 0 0,7-3 0 0 0,-10 3-5 0 0,0 0 0 0 0,0 0-1 0 0,1 0 1 0 0,-1 0-1 0 0,0 0 1 0 0,0 0 0 0 0,0 0-1 0 0,1 0 1 0 0,-1 1 0 0 0,0-1-1 0 0,0 0 1 0 0,2 1-1 0 0,-2 0-18 0 0,1-1 0 0 0,-1 1 0 0 0,0-1 0 0 0,1 0-1 0 0,-1 0 1 0 0,0 1 0 0 0,1-1 0 0 0,-1 0 0 0 0,0 0 0 0 0,2-1-1 0 0,26 4-367 0 0,-12 1 244 0 0,74-1-913 0 0,-62-2 1045 0 0,-25 0 16 0 0,0-1 0 0 0,-1 1 1 0 0,1-1-1 0 0,0 0 0 0 0,0-1 0 0 0,-1 1 0 0 0,6-2 0 0 0,2 0-88 0 0,-7 1 92 0 0,0 0 1 0 0,0 0 0 0 0,-1 0-1 0 0,1 0 1 0 0,-1-1 0 0 0,8-3-1 0 0,-11 5-4 0 0,0 0 0 0 0,0-1 0 0 0,1 1 0 0 0,-1-1 0 0 0,0 1 0 0 0,1 0 0 0 0,-1 0 0 0 0,1-1 0 0 0,-1 1 0 0 0,1 0 0 0 0,-1 0 0 0 0,1-1 0 0 0,-1 1 0 0 0,0 0 0 0 0,1 0 0 0 0,-1 0 0 0 0,1 0 0 0 0,-1 0 0 0 0,1 0 0 0 0,-1 0 0 0 0,1 0 0 0 0,-1 0 0 0 0,2 0 0 0 0,10 1 0 0 0,14-5 0 0 0,-17 2 0 0 0,20-2 0 0 0,-21 1 0 0 0,27 6-90 0 0,-33-3 86 0 0,-1 0 0 0 0,0 0 0 0 0,0 0 0 0 0,0 0 0 0 0,0 0 0 0 0,0 1 0 0 0,0-1 0 0 0,1 0 0 0 0,-1 1 0 0 0,0-1 0 0 0,0 0 0 0 0,0 1 0 0 0,1 0 0 0 0,18 8 6 0 0,-15-8-3 0 0,0 1-1 0 0,0-1 1 0 0,0-1-1 0 0,0 1 1 0 0,0-1-1 0 0,1 0 1 0 0,9-1-1 0 0,-14 1-25 0 0,5-1-4 0 0,7 4-35 0 0,-2-1 21 0 0,0 0 0 0 0,16-1-1 0 0,-26-1 46 0 0,1 0 0 0 0,-1 0 0 0 0,1 0 0 0 0,-1 0 0 0 0,1 0 0 0 0,-1-1 0 0 0,1 1 0 0 0,-1 0 0 0 0,0-1 0 0 0,1 1 0 0 0,-1-1 0 0 0,2 0 0 0 0,3-2 0 0 0,1 2 0 0 0,-5 1-5 0 0,0-1 0 0 0,0 1-1 0 0,0 0 1 0 0,0 0-1 0 0,0 0 1 0 0,0 0-1 0 0,0 0 1 0 0,0 0-1 0 0,0 0 1 0 0,2 1-1 0 0,37 6-5 0 0,-15-4 0 0 0,-11-1-11 0 0,1-1 0 0 0,-1-1 0 0 0,16-1 0 0 0,4 0-114 0 0,1-2-122 0 0,-29 2 220 0 0,1 0 0 0 0,-1 1 0 0 0,0-1 0 0 0,0 2 0 0 0,10 0 0 0 0,-9 0 5 0 0,0 0-1 0 0,16-1 0 0 0,11 1-249 0 0,-3 0-78 0 0,0-1 322 0 0,-10 0 39 0 0,20-1 0 0 0,-1-1 0 0 0,-33 2 0 0 0,18 2 27 0 0,-19-1 0 0 0,30 8-83 0 0,-6-5-311 0 0,45-1 0 0 0,-27 4 279 0 0,16-7-800 0 0,-9-4 1206 0 0,-23 4-932 0 0,-17 0 614 0 0,-6-3 0 0 0,-1 1 0 0 0,9 1 647 0 0,0 2-335 0 0,-10-3-234 0 0,-6 1-73 0 0,0 1 0 0 0,0-1 1 0 0,-1 1-1 0 0,1 0 0 0 0,0-1 0 0 0,0 1 0 0 0,-1 0 0 0 0,1 0 0 0 0,2 0 0 0 0,31 0 49 0 0,-27 0-30 0 0,-5 0 42 0 0,3 0 14 0 0,-5 0 0 0 0,0 0-13 0 0,4-2-42 0 0,-1 2 35 0 0,-4 0-60 0 0,0 0 0 0 0,0 0 1 0 0,1 0-1 0 0,-1 0 0 0 0,0 0 1 0 0,1 0-1 0 0,-1 0 0 0 0,0 0 1 0 0,0 0-1 0 0,1 0 0 0 0,-1 0 0 0 0,0 0 1 0 0,0 0-1 0 0,1 0 0 0 0,-1-1 1 0 0,0 1-1 0 0,0 0 0 0 0,1 0 1 0 0,-1 0-1 0 0,0 0 0 0 0,0-1 0 0 0,1 1 1 0 0,-1 0-1 0 0,0 0 0 0 0,0-1 1 0 0,0 1-1 0 0,0 0 0 0 0,1 0 0 0 0,-1-1 1 0 0,0 1-1 0 0,0 0 0 0 0,0 0 1 0 0,0-1-1 0 0,0 1 0 0 0,0 0 1 0 0,0-1-1 0 0,0 1 0 0 0,2-2 43 0 0,-1 2-29 0 0,0 0 0 0 0,0 0 0 0 0,-1-1 1 0 0,1 1-1 0 0,0 0 0 0 0,-1-1 0 0 0,1 1 1 0 0,0-1-1 0 0,-1 1 0 0 0,1-1 0 0 0,0 1 1 0 0,-1-1-1 0 0,1 1 0 0 0,-1-1 0 0 0,1 0 1 0 0,-1 1-1 0 0,0-1 0 0 0,1 0 0 0 0,-1 1 1 0 0,1-1-1 0 0,-1 0 0 0 0,0 1 0 0 0,0-1 1 0 0,1-1-1 0 0,-1 0-16 0 0,1 0 9 0 0,0 1 0 0 0,0-1 0 0 0,0 0 0 0 0,0 1 0 0 0,0-1 0 0 0,-1 0 0 0 0,1 0 0 0 0,-1 1 0 0 0,1-1 0 0 0,-1 0 0 0 0,0 0 0 0 0,0 0-1 0 0,0-2 1 0 0,0 3 2 0 0,0 0 1 0 0,0 0-1 0 0,0 0 0 0 0,0 1 0 0 0,0-1 0 0 0,1 0 0 0 0,-1 0 0 0 0,0 0 0 0 0,0 0 0 0 0,0 1 0 0 0,1-1 0 0 0,0-1 0 0 0,0-3 124 0 0,-1 0 0 0 0,0 0-1 0 0,1 0 1 0 0,-2-8 0 0 0,0 4-94 0 0,-3-50 339 0 0,-3 16 221 0 0,7 42-527 0 0,0-20 1855 0 0,2 15-2167 0 0,0 2-205 0 0,-1-16 562 0 0,-1 8-96 0 0,0 11 224 0 0,-5-7 827 0 0,1-25-1072 0 0,4 1 167 0 0,0 31-102 0 0,0 0-11 0 0,0-15-44 0 0,1 10-10 0 0,1 2 0 0 0,-4 1 0 0 0,1-1 0 0 0,1-2 0 0 0,0 6 1 0 0,0 0-1 0 0,0 0 1 0 0,-1-1-1 0 0,1 1 1 0 0,0 0 0 0 0,0 0-1 0 0,0-1 1 0 0,-1 1-1 0 0,1 0 1 0 0,0 0-1 0 0,0 0 1 0 0,-1-1-1 0 0,1 1 1 0 0,0 0 0 0 0,0 0-1 0 0,-1 0 1 0 0,1 0-1 0 0,0 0 1 0 0,-1 0-1 0 0,1-1 1 0 0,0 1-1 0 0,-1 0 1 0 0,1 0-1 0 0,0 0 1 0 0,-1 0 0 0 0,1 0-1 0 0,0 0 1 0 0,-1 0-1 0 0,-10 1 48 0 0,4 1 6 0 0,-20 5-44 0 0,26-6 14 0 0,-1-1-1 0 0,0 1 1 0 0,0 0-1 0 0,0-1 0 0 0,0 1 1 0 0,1 0-1 0 0,-1 0 1 0 0,-2 2-1 0 0,-5 2 12 0 0,-4 5-25 0 0,10-9 15 0 0,-1 0 0 0 0,1 1 0 0 0,0-1 0 0 0,0 0 0 0 0,-1-1 0 0 0,1 1 0 0 0,0-1 0 0 0,-1 1 0 0 0,-4-1 0 0 0,-19 3 109 0 0,21-2-65 0 0,-1 0 1 0 0,0 0-1 0 0,0 0 0 0 0,1-1 0 0 0,-8 0 1 0 0,3-1 35 0 0,1 2 0 0 0,0-1 0 0 0,0 1 0 0 0,-11 2 1 0 0,6-3-58 0 0,14 0-52 0 0,0-1 0 0 0,-1 1 0 0 0,1 0-1 0 0,0 0 1 0 0,0 0 0 0 0,-1 0 0 0 0,1 0-1 0 0,0 0 1 0 0,0 0 0 0 0,-1 0 0 0 0,1 1-1 0 0,0-1 1 0 0,-2 1 0 0 0,2 0 3 0 0,0 0 0 0 0,0-1 0 0 0,-1 1 0 0 0,1-1 0 0 0,0 1 0 0 0,0-1 0 0 0,-1 1 0 0 0,1-1 0 0 0,0 0 0 0 0,0 0 0 0 0,-1 1 0 0 0,-1-1 0 0 0,-14 2 18 0 0,6 0 34 0 0,7-1-6 0 0,0 0 0 0 0,-1 0-1 0 0,1 0 1 0 0,0-1 0 0 0,-1 0-1 0 0,1 0 1 0 0,0 0 0 0 0,-1 0-1 0 0,1-1 1 0 0,-5 0 0 0 0,-7-1 99 0 0,6 0-134 0 0,-15 4 225 0 0,8 1-182 0 0,7 2-109 0 0,9-4 61 0 0,0-1-1 0 0,1 1 0 0 0,-1-1 0 0 0,0 1 1 0 0,0-1-1 0 0,0 1 0 0 0,1-1 1 0 0,-1 0-1 0 0,0 1 0 0 0,0-1 0 0 0,0 0 1 0 0,0 0-1 0 0,1 0 0 0 0,-1 1 1 0 0,0-1-1 0 0,0 0 0 0 0,0 0 0 0 0,0 0 1 0 0,0-1-1 0 0,0 1 0 0 0,0 0 0 0 0,1 0 1 0 0,-1 0-1 0 0,0-1 0 0 0,0 1 1 0 0,0 0-1 0 0,-1-1 0 0 0,2 0 1 0 0,0 1-1 0 0,-1 0 1 0 0,1 0 0 0 0,0 0-1 0 0,0-1 1 0 0,-1 1 0 0 0,1 0-1 0 0,0 0 1 0 0,-1 0-1 0 0,1 0 1 0 0,0 0 0 0 0,0 0-1 0 0,-1 0 1 0 0,1 0 0 0 0,0-1-1 0 0,-1 1 1 0 0,1 0 0 0 0,0 0-1 0 0,-1 0 1 0 0,1 1-1 0 0,0-1 1 0 0,-1 0 0 0 0,1 0-1 0 0,0 0 1 0 0,-1 0 0 0 0,1 0-1 0 0,0 0 1 0 0,0 0-1 0 0,-1 1 1 0 0,0-1 5 0 0,0 1 0 0 0,0-1-1 0 0,0 0 1 0 0,-1 1 0 0 0,1-1-1 0 0,0 0 1 0 0,0 0 0 0 0,0 0 0 0 0,0 0-1 0 0,0 0 1 0 0,-1 0 0 0 0,1 0 0 0 0,0 0-1 0 0,0 0 1 0 0,-2-1 0 0 0,-30-6 551 0 0,32 7-548 0 0,-1-1 1 0 0,1 1-1 0 0,-1 0 0 0 0,1-1 0 0 0,0 1 1 0 0,0 0-1 0 0,-1-1 0 0 0,1 0 1 0 0,0 1-1 0 0,0-1 0 0 0,-2-1 0 0 0,-9-4-20 0 0,-9 2 23 0 0,0 1 0 0 0,0 0 0 0 0,-38 2 0 0 0,53 1-16 0 0,1-1 0 0 0,-1 1 0 0 0,-8-4 0 0 0,-15-1 0 0 0,1 1-186 0 0,9-1 59 0 0,7 3 116 0 0,-5 0 9 0 0,-24-1 0 0 0,30 2 2 0 0,1 0 0 0 0,0-1 0 0 0,-11-2 0 0 0,-11-3 0 0 0,10 3 112 0 0,-9-1 105 0 0,3 5-212 0 0,1 1-24 0 0,0-2-1 0 0,0 0 1 0 0,-37-8-1 0 0,47 6 20 0 0,1 1 0 0 0,-1 0 0 0 0,-19 1 0 0 0,-18-7 0 0 0,6 3-64 0 0,45 5 64 0 0,1 0 0 0 0,0 0 0 0 0,0-1 0 0 0,0 1 0 0 0,0-1 0 0 0,0 1 0 0 0,0-1 0 0 0,-3-1 0 0 0,-8-3 0 0 0,12 5 0 0 0,1 0 0 0 0,-1 0 0 0 0,0 0 0 0 0,0 0 0 0 0,1 0 0 0 0,-1-1 0 0 0,0 1 0 0 0,0 0 0 0 0,1 0 0 0 0,-1-1 0 0 0,0 1 0 0 0,1 0 0 0 0,-1-1 0 0 0,0 1 0 0 0,1-1 0 0 0,-1 1 0 0 0,0-1 0 0 0,-4 0 0 0 0,-3 4 0 0 0,7-3 0 0 0,1 1 0 0 0,0-1 0 0 0,-1 0 0 0 0,1 0 0 0 0,-1 0 0 0 0,1 0 0 0 0,-1 1 0 0 0,1-1 0 0 0,-1 0 0 0 0,1 0 0 0 0,0 0 0 0 0,-1 0 0 0 0,1 0 0 0 0,-1 0 0 0 0,1 0 0 0 0,-1 0 0 0 0,1-1 0 0 0,-1 1 0 0 0,1 0 0 0 0,0 0 0 0 0,-1 0 0 0 0,1 0 0 0 0,-1 0 0 0 0,1-1 0 0 0,0 1 0 0 0,-1 0 0 0 0,1 0 0 0 0,-1-1 0 0 0,0 0 0 0 0,0 0 0 0 0,-3 1 0 0 0,0-1 0 0 0,0 1 0 0 0,-1 0 0 0 0,1 0 0 0 0,0 0 0 0 0,-1 1 0 0 0,1-1 0 0 0,-7 3 0 0 0,-9 0 0 0 0,14-3 0 0 0,-21 1-1 0 0,17-1 13 0 0,7 0 41 0 0,-18-3-42 0 0,18 4-6 0 0,1 0 25 0 0,-15 0-12 0 0,1-1-18 0 0,15 0 0 0 0,0-1 0 0 0,-1 1 0 0 0,1 0 0 0 0,0 1 0 0 0,-1-1 0 0 0,1 0 0 0 0,-1 0 0 0 0,1 1 0 0 0,0-1 0 0 0,0 1 0 0 0,-1-1 0 0 0,1 1 0 0 0,-2 1 0 0 0,-2 0 0 0 0,-5 4 0 0 0,-11-2 0 0 0,17 0 2 0 0,0-2-2 0 0,-15-2-13 0 0,12 0 6 0 0,1 1 0 0 0,-1-1 0 0 0,1 1 0 0 0,0 0 0 0 0,-9 3 0 0 0,13-4 11 0 0,0 1 1 0 0,-1-1-1 0 0,1 1 1 0 0,0-1-1 0 0,0 0 0 0 0,0 0 1 0 0,-3 0-1 0 0,2 0-10 0 0,0 0 0 0 0,0 0-1 0 0,0 0 1 0 0,0 1 0 0 0,0-1-1 0 0,0 1 1 0 0,0 0 0 0 0,-3 1-1 0 0,-9 0 3 0 0,13-2 6 0 0,0 0 0 0 0,0 0 0 0 0,0 1-1 0 0,0-1 1 0 0,0 1 0 0 0,0-1 0 0 0,-3 2 0 0 0,0 1-2 0 0,4-2 0 0 0,0-1 0 0 0,0 1 0 0 0,0-1 0 0 0,0 0 0 0 0,0 0 0 0 0,0 1 0 0 0,0-1 0 0 0,0 0 0 0 0,-1 0 0 0 0,1 0 0 0 0,0 0 0 0 0,0 0 0 0 0,0 0 0 0 0,0-1 0 0 0,0 1 0 0 0,0 0 0 0 0,-2-1 0 0 0,3 1 0 0 0,-11-4 267 0 0,10 4-310 0 0,1-1 72 0 0,-3-4-18 0 0,2 1-11 0 0,1-3 0 0 0,-1 6 0 0 0,0-1 0 0 0,1 0 0 0 0,0 1 0 0 0,-1-1 0 0 0,1 0 0 0 0,0 1 0 0 0,0-1 0 0 0,0 0 0 0 0,0 0 0 0 0,0 1 0 0 0,0-1 0 0 0,1 0 0 0 0,0-2 0 0 0,0-6 0 0 0,-3-16 0 0 0,2 22 0 0 0,-1 0 0 0 0,1 0 0 0 0,0 1 0 0 0,0-1 0 0 0,0 0 0 0 0,0 1 0 0 0,1-1 0 0 0,1-4 0 0 0,2-22 0 0 0,-3 22 10 0 0,0 1 0 0 0,-1-1-1 0 0,0 1 1 0 0,-1-13 0 0 0,0-4 5 0 0,1 18-15 0 0,0 1 0 0 0,-1 0 0 0 0,0-1 0 0 0,-2-5 0 0 0,1 5 0 0 0,0 0 0 0 0,1 0 0 0 0,0 0 0 0 0,0-8 0 0 0,0 8 0 0 0,1 1 0 0 0,-2-1 0 0 0,1 0 0 0 0,0 0 0 0 0,-4-6 0 0 0,-2-13 0 0 0,-9-26 0 0 0,12 12 0 0 0,3 31 0 0 0,1 1 0 0 0,-1-1 0 0 0,0 1 0 0 0,-4-11 0 0 0,3 10 0 0 0,1 1 0 0 0,-1-1 0 0 0,0-10 0 0 0,-1-8 0 0 0,-1-14 0 0 0,3 36 7 0 0,0 1 0 0 0,1-1 1 0 0,0 1-1 0 0,0-1 0 0 0,0 1 0 0 0,0-7 0 0 0,1-2 7 0 0,-2 8-14 0 0,-1 1 0 0 0,1-1 0 0 0,0-2 0 0 0,-1-1 0 0 0,-1 2-13 0 0,2 4-53 0 0</inkml:trace>
  <inkml:trace contextRef="#ctx0" brushRef="#br0" timeOffset="1007.74">198 0 1840 0 0,'-1'1'275'0'0,"-1"1"-850"0"0,1-1 1070 0 0,0 1-1 0 0,0-1 1 0 0,0 0 0 0 0,0 0-1 0 0,0 0 1 0 0,-1 0-1 0 0,1 0 1 0 0,0 0 0 0 0,-1 0-1 0 0,1-1 1 0 0,-1 1 0 0 0,-1 0-1 0 0,2 0-595 0 0,0-1-237 0 0,1 0 309 0 0,-1 0 0 0 0,1 1 0 0 0,-1-1-1 0 0,1 0 1 0 0,0 1 0 0 0,-1-1 0 0 0,1 0 0 0 0,-1 1 0 0 0,1-1 0 0 0,-1 1 0 0 0,1-1 0 0 0,0 0 0 0 0,-1 1 0 0 0,1-1 0 0 0,0 1 0 0 0,0-1 0 0 0,-1 1 0 0 0,1 0 0 0 0,-1 1 18 0 0,0-1 0 0 0,1 0 0 0 0,-1 1 0 0 0,0-1 1 0 0,0 0-1 0 0,0 0 0 0 0,0 1 0 0 0,0-1 1 0 0,-1 0-1 0 0,1 0 0 0 0,0 0 0 0 0,0 0 1 0 0,-3 1-1 0 0,3-2-69 0 0,0 1-516 0 0,0 4 8861 0 0,6-5-3396 0 0,13 0-2552 0 0,14-1-4884 0 0,-21 0 3826 0 0,3 1-1259 0 0,0-2 0 0 0,15-2 0 0 0,-15 1 0 0 0,0 1 0 0 0,16 0 0 0 0,57-5 0 0 0,-68 7 0 0 0,0 2 8 0 0,-12-1-49 0 0,-1 0-1 0 0,1 0 0 0 0,11 0 1 0 0,0-3 11 0 0,56-5-30 0 0,-71 7 26 0 0,-1 0-1 0 0,0-1 0 0 0,1 1 0 0 0,-1 0 0 0 0,0 0 0 0 0,1 1 0 0 0,-1-1 0 0 0,0 0 1 0 0,0 1-1 0 0,1-1 0 0 0,-1 1 0 0 0,0 0 0 0 0,0 0 0 0 0,3 1 0 0 0,12 4-578 0 0,-15-4 479 0 0,-2-2 130 0 0,0 1 1 0 0,0-1-1 0 0,1 1 0 0 0,-1-1 0 0 0,0 1 0 0 0,0-1 0 0 0,0 0 0 0 0,0 1 0 0 0,0-1 0 0 0,1 0 0 0 0,-1 1 0 0 0,0-1 0 0 0,0 0 0 0 0,1 1 0 0 0,-1-1 0 0 0,0 0 0 0 0,0 1 0 0 0,1-1 1 0 0,-1 0-1 0 0,0 0 0 0 0,1 1 0 0 0,-1-1 0 0 0,0 0 0 0 0,1 0 0 0 0,-1 1 0 0 0,1-1 0 0 0,-1 0 0 0 0,0 0 0 0 0,1 0 0 0 0,-1 0 0 0 0,1 0 0 0 0,-1 0 0 0 0,1 0 0 0 0,30 13-10 0 0,-26-13 19 0 0,1 0 1 0 0,-1 0-1 0 0,1 0 1 0 0,0 0-1 0 0,9-3 1 0 0,12 0-301 0 0,-25 3 218 0 0,11 0-182 0 0,-1 2 106 0 0,-10-1 90 0 0,0-1-153 0 0</inkml:trace>
  <inkml:trace contextRef="#ctx0" brushRef="#br0" timeOffset="2022.09">820 71 2304 0 0,'0'0'7290'0'0,"5"10"-4732"0"0,4-4-2222 0 0,-8-5-48 0 0,1-1-348 0 0,7 0 3750 0 0,-5 12-3271 0 0,-1-4-280 0 0,-1 0 1 0 0,0 0-1 0 0,0 0 1 0 0,-1 0-1 0 0,0 0 1 0 0,-1 1-1 0 0,0 8 1 0 0,7 66-195 0 0,-3-64-148 0 0,-3-16-149 0 0</inkml:trace>
  <inkml:trace contextRef="#ctx0" brushRef="#br0" timeOffset="2474.71">760 73 4144 0 0,'0'0'7042'0'0,"11"-9"-6103"0"0,-8 7-900 0 0,-1 1 1 0 0,1 0-1 0 0,-1 0 0 0 0,1 1 1 0 0,0-1-1 0 0,-1 0 0 0 0,1 1 1 0 0,0 0-1 0 0,5 0 0 0 0,28 0-888 0 0,-21 2-3340 0 0</inkml:trace>
  <inkml:trace contextRef="#ctx0" brushRef="#br0" timeOffset="6699.31">69 585 4088 0 0,'0'0'8480'0'0,"3"-8"-7864"0"0,2 0-485 0 0,0 0 0 0 0,0 1 0 0 0,0-1 0 0 0,1 1-1 0 0,1 0 1 0 0,-1 0 0 0 0,11-7 0 0 0,4-6 235 0 0,19-16-82 0 0,-27 25-241 0 0,-1 0-1 0 0,0-1 0 0 0,0 0 1 0 0,11-17-1 0 0,29-36 14 0 0,-34 44-77 0 0,18-26 1 0 0,24-37-454 0 0,-52 72-48 0 0,19-19-1 0 0,-16 19-50 0 0,-4 7-1051 0 0</inkml:trace>
  <inkml:trace contextRef="#ctx0" brushRef="#br0" timeOffset="7303.06">12 1107 2304 0 0,'0'0'2079'0'0,"8"-4"2236"0"0,-5 2-3809 0 0,0 1 0 0 0,0-1 0 0 0,0-1 0 0 0,0 1 0 0 0,-1 0 0 0 0,1-1 0 0 0,2-3 0 0 0,11-10 532 0 0,-1 4-341 0 0,-1-2 1 0 0,24-27-1 0 0,12-12 696 0 0,-21 24-842 0 0,-1 0 1 0 0,32-44-1 0 0,52-91-1238 0 0,14-18 482 0 0,-62 88-3 0 0,-4 5-245 0 0,26-18 426 0 0,-57 70-100 0 0,15-17 151 0 0,-13 23-3771 0 0,-29 29 2422 0 0</inkml:trace>
  <inkml:trace contextRef="#ctx0" brushRef="#br0" timeOffset="8080.53">1 1515 9416 0 0,'0'0'706'0'0,"13"-4"2364"0"0,1-3-1696 0 0,-9 4-937 0 0,1 0-1 0 0,-1 0 1 0 0,0 0-1 0 0,-1-1 0 0 0,8-5 1 0 0,6-9 631 0 0,23-17 1 0 0,13-12 136 0 0,25-44-690 0 0,-19 20-311 0 0,-15 19-299 0 0,64-97-1 0 0,-11-26-147 0 0,-44 73 246 0 0,-43 83 1 0 0,79-132-88 0 0,-58 96-60 0 0,-24 40-80 0 0,0 1 0 0 0,1 0 0 0 0,1 0 0 0 0,17-20 0 0 0,-23 28 73 0 0,1-2-181 0 0,3 2-4770 0 0,-2 3-864 0 0</inkml:trace>
  <inkml:trace contextRef="#ctx0" brushRef="#br0" timeOffset="8892.29">39 1870 8032 0 0,'0'0'726'0'0,"2"9"3197"0"0,3-10-3656 0 0,0-1 1 0 0,-1 0-1 0 0,0 0 0 0 0,1 0 1 0 0,-1-1-1 0 0,0 1 1 0 0,0-1-1 0 0,0 0 0 0 0,0 0 1 0 0,5-6-1 0 0,3-5 987 0 0,17-23-1 0 0,-2 1-55 0 0,-18 26-859 0 0,0-1 119 0 0,0 1 1 0 0,1 0-1 0 0,13-10 0 0 0,-13 10-444 0 0,1 0-1 0 0,-1 0 0 0 0,-1-1 1 0 0,0 0-1 0 0,8-13 0 0 0,19-24-17 0 0,-2 9-3 0 0,-1-2 0 0 0,28-47 0 0 0,8-18-309 0 0,21-37-92 0 0,40-79 1273 0 0,-76 144-587 0 0,-17 21-781 0 0,-27 42-559 0 0,0-1-1 0 0,2 2 1 0 0,19-21 0 0 0,-22 25 54 0 0,12-9-1626 0 0,-16 16 1874 0 0,-1-1-1 0 0,1 0 1 0 0,6-8-1 0 0,-11 12 724 0 0,1-1 1 0 0,-1 0-1 0 0,1 1 0 0 0,-1-1 1 0 0,1 0-1 0 0,-1 1 0 0 0,1-1 1 0 0,0 1-1 0 0,-1-1 0 0 0,1 1 1 0 0,0 0-1 0 0,0-1 0 0 0,-1 1 1 0 0,1-1-1 0 0,0 1 0 0 0,0 0 1 0 0,1-1-1 0 0,-1 1-563 0 0</inkml:trace>
  <inkml:trace contextRef="#ctx0" brushRef="#br0" timeOffset="9713.22">483 1825 11400 0 0,'30'-60'1237'0'0,"-19"43"124"0"0,0-1 0 0 0,2 2 0 0 0,22-25 0 0 0,-33 39-1367 0 0,55-75 1233 0 0,22-27-1107 0 0,-41 54-119 0 0,-19 22 329 0 0,-1 0 0 0 0,24-56 0 0 0,-38 77-360 0 0,8-16 30 0 0,1 1 0 0 0,18-23 0 0 0,-21 28 1 0 0,-9 14-3 0 0,1-1-1 0 0,0 1 1 0 0,0 0 0 0 0,0 0-1 0 0,5-5 1 0 0,13-12-145 0 0,29-40 0 0 0,-20 24 105 0 0,-2 0-505 0 0,-16 20 363 0 0,23-23 0 0 0,-31 34 184 0 0,1 0 0 0 0,-1 1 0 0 0,0-1 0 0 0,4-8 0 0 0,-1 1 160 0 0,-5 11-85 0 0,-1 1-77 0 0,1 0 0 0 0,-1-1 0 0 0,0 1 0 0 0,1 0 0 0 0,-1 0 0 0 0,1-1 0 0 0,-1 1 0 0 0,1 0 0 0 0,-1 0 0 0 0,0 0 0 0 0,1 0 1 0 0,-1 0-1 0 0,1-1 0 0 0,-1 1 0 0 0,1 0 0 0 0,-1 0 0 0 0,1 0 0 0 0,0 0 0 0 0,-1 1-76 0 0,1-1 0 0 0,-1 0 0 0 0,0 0 0 0 0,1 0 0 0 0,-1 0 0 0 0,0 0 0 0 0,1 0 0 0 0,-1-1 1 0 0,1 1-1 0 0,-1 0 0 0 0,0 0 0 0 0,1 0 0 0 0,-1 0 0 0 0,0 0 0 0 0,1 0 0 0 0,-1-1 0 0 0,0 1 0 0 0,1 0 0 0 0,-1 0 0 0 0,0-1 0 0 0,1 1 1 0 0,-1 0-1 0 0,0 0 0 0 0,1-1 0 0 0,-1 0-969 0 0</inkml:trace>
  <inkml:trace contextRef="#ctx0" brushRef="#br0" timeOffset="10455.02">728 1785 2760 0 0,'0'0'556'0'0,"16"-3"5473"0"0,-16 3-5862 0 0,1-1 0 0 0,0 1 1 0 0,-1 0-1 0 0,1-1 0 0 0,0 1 0 0 0,-1-1 1 0 0,1 1-1 0 0,-1-1 0 0 0,1 1 0 0 0,0-1 1 0 0,-1 0-1 0 0,0 1 0 0 0,1-1 0 0 0,-1 0 0 0 0,1 1 1 0 0,-1-1-1 0 0,0 0 0 0 0,1-1 0 0 0,0 0 1188 0 0,2 1-1196 0 0,0 0 1 0 0,1-1-1 0 0,-1 1 1 0 0,0-1-1 0 0,0 0 1 0 0,0 0-1 0 0,3-2 1 0 0,-1 0 21 0 0,0 1-50 0 0,-1 1 0 0 0,0-1 0 0 0,0 0-1 0 0,0 0 1 0 0,0 0 0 0 0,0-1 0 0 0,-1 1-1 0 0,1-1 1 0 0,-1 0 0 0 0,0 0 0 0 0,5-8-1 0 0,1-6-3 0 0,1 0 0 0 0,20-26-1 0 0,-26 38-180 0 0,3-4 33 0 0,-1 1-1 0 0,1 0 1 0 0,1 1 0 0 0,9-10-1 0 0,28-13-3063 0 0,-30 21 278 0 0,-7 3 1369 0 0</inkml:trace>
  <inkml:trace contextRef="#ctx0" brushRef="#br0" timeOffset="11343.14">1065 973 2760 0 0,'0'0'1208'0'0,"0"-9"3453"0"0,0 7-4338 0 0,1 0 0 0 0,-1-1 0 0 0,1 1 0 0 0,-1 0 0 0 0,1 0 0 0 0,0-1 0 0 0,0 1 0 0 0,0 0 0 0 0,1 0 0 0 0,-1 0 0 0 0,3-3-1 0 0,2-4 162 0 0,-6 8-200 0 0,23-2 620 0 0,-12-6-863 0 0,0-1 0 0 0,0 0 0 0 0,-1-1 0 0 0,0 0 0 0 0,-1 0 0 0 0,10-17 1 0 0,3-7-1046 0 0,-16 27 257 0 0,-1 0 1 0 0,1 0-1 0 0,-2-1 1 0 0,1 0 0 0 0,4-15-1 0 0,-7 11-888 0 0,1 8-1103 0 0</inkml:trace>
  <inkml:trace contextRef="#ctx0" brushRef="#br0" timeOffset="12056.73">1335 1066 1840 0 0,'0'0'1891'0'0,"8"-4"2083"0"0,10-10 427 0 0,8-11-2781 0 0,-21 20-1290 0 0,10-10 205 0 0,-8 7-283 0 0,0 1 0 0 0,0 0 0 0 0,9-6 1 0 0,8-5-75 0 0,-1 0 1 0 0,29-33 0 0 0,7-26-275 0 0,-43 61-1567 0 0,-9 15-6546 0 0</inkml:trace>
  <inkml:trace contextRef="#ctx0" brushRef="#br0" timeOffset="12473.17">1728 1142 3224 0 0,'1'-1'240'0'0,"17"-23"3698"0"0,4-6 2866 0 0,-2 5-5117 0 0,-18 22-1504 0 0,4-6 289 0 0,0-1 0 0 0,0 1 0 0 0,1 0-1 0 0,0 1 1 0 0,1 0 0 0 0,0 0-1 0 0,9-7 1 0 0,-9 8-360 0 0,0 1 0 0 0,-1-1-1 0 0,0-1 1 0 0,9-12 0 0 0,7-7-122 0 0,41-37-1030 0 0,-49 39-2085 0 0,-8 21-2789 0 0</inkml:trace>
  <inkml:trace contextRef="#ctx0" brushRef="#br0" timeOffset="13021.78">2104 1119 2760 0 0,'0'0'11408'0'0,"8"-1"-10075"0"0,-3 0-971 0 0,-1-1 0 0 0,0 0 0 0 0,1 0 0 0 0,-1-1 0 0 0,0 1 0 0 0,0-1 0 0 0,-1 0 0 0 0,1 0 0 0 0,0 0 0 0 0,4-5 0 0 0,-1 1 49 0 0,27-31 724 0 0,-27 29-740 0 0,-1 0 0 0 0,9-13 0 0 0,6-10 45 0 0,6-8-176 0 0,-5 10-107 0 0,-15 20-235 0 0,0 1 0 0 0,1 0 0 0 0,0 0 0 0 0,0 1 0 0 0,15-12 0 0 0,-18 15-68 0 0,4-4-109 0 0,-4 7-3069 0 0</inkml:trace>
  <inkml:trace contextRef="#ctx0" brushRef="#br0" timeOffset="13817.98">2399 1170 3224 0 0,'0'0'15062'0'0,"9"-4"-14430"0"0,-1-1-427 0 0,1-1 0 0 0,-1 0 1 0 0,0 0-1 0 0,-1-1 0 0 0,1 0 0 0 0,7-9 0 0 0,0-1-64 0 0,5-2 239 0 0,-2-1 0 0 0,-1 0 0 0 0,16-25 0 0 0,-28 38-294 0 0,1 0 0 0 0,0 1 0 0 0,0-1 0 0 0,8-5 0 0 0,8-10 36 0 0,-8 10-59 0 0,26-21 0 0 0,-27 24-356 0 0,-1-1-1 0 0,0 0 1 0 0,17-19-1 0 0,-6 0-4658 0 0,-15 17 3321 0 0</inkml:trace>
</inkml:ink>
</file>

<file path=word/ink/ink3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1:08.91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7 2304 0 0,'-4'6'664'0'0,"0"-1"6505"0"0,-3 1-2818 0 0,8-2 1182 0 0,2-2-5519 0 0,-1 0-1 0 0,0-1 1 0 0,1 1 0 0 0,-1-1 0 0 0,1 1 0 0 0,-1-1 0 0 0,1 0 0 0 0,0 0-1 0 0,0 0 1 0 0,0-1 0 0 0,-1 1 0 0 0,1-1 0 0 0,0 1 0 0 0,0-1-1 0 0,0 0 1 0 0,0 0 0 0 0,3 0 0 0 0,167-10-303 0 0,-133 9-554 0 0,29 1 254 0 0,17 1 68 0 0,-48-1 532 0 0,29-5-14 0 0,-43 2-54 0 0,56-6 45 0 0,-44 5 12 0 0,27-2 0 0 0,-39 5 0 0 0,-15 1 22 0 0,0-1 0 0 0,15 3 0 0 0,7 0 89 0 0,38-1 0 0 0,-43-1-119 0 0,11 0 8 0 0,2-1 0 0 0,42 6 0 0 0,-57-4 0 0 0,0 0 0 0 0,1-2 0 0 0,40-6 0 0 0,32-1 0 0 0,200 18 640 0 0,-142 5-640 0 0,48-7 0 0 0,-8 9 241 0 0,-80-6-314 0 0,-52-4 131 0 0,57 2 2 0 0,78-2-178 0 0,-90 0 54 0 0,-21 3 239 0 0,174 0-65 0 0,-243-10-83 0 0,94-3 27 0 0,-66 0-81 0 0,-33 2 3 0 0,0 0 0 0 0,0 1 0 0 0,15 1 0 0 0,-23 0 131 0 0,0-1 0 0 0,1 0 1 0 0,-1-1-1 0 0,6 0 0 0 0,10-1 16 0 0,10 2-50 0 0,48-7 0 0 0,-18 4-87 0 0,-26 1 30 0 0,35 3 1 0 0,-21 0-92 0 0,20 2 86 0 0,-28 4 234 0 0,-34-7-245 0 0,-1 3-10 0 0,-3-2-33 0 0,5 1 47 0 0,1-1 316 0 0,-3-1 80 0 0,7 9-255 0 0,-11-6-59 0 0,1 0 0 0 0,-1-1 0 0 0,0 1 0 0 0,0 0-1 0 0,-1 0 1 0 0,1 0 0 0 0,0 0 0 0 0,-1 0 0 0 0,0 1-1 0 0,2 5 1 0 0,-1-1-74 0 0,-1 0 0 0 0,0 0 0 0 0,0 14 0 0 0,0 7-12 0 0,0-16 0 0 0,0 0 0 0 0,-3 19 0 0 0,-2 45 307 0 0,-16 107 66 0 0,7-53-366 0 0,9-92 58 0 0,4-18-21 0 0,1 29-1 0 0,1-6 126 0 0,-5 261 359 0 0,10-201-386 0 0,0 0 119 0 0,-3 33 682 0 0,-4-110-790 0 0,1-1 1 0 0,2 1 0 0 0,8 40-1 0 0,-4-21-153 0 0,-3-18 0 0 0,0 16 0 0 0,0-26 0 0 0,1 23 0 0 0,2 10 0 0 0,1 20 0 0 0,-7-53 0 0 0,1 0 0 0 0,1 0 0 0 0,5 21 0 0 0,-4-23 0 0 0,4 25 0 0 0,3 13 0 0 0,-4-20 0 0 0,6 51 0 0 0,-3-17 0 0 0,-6-31 686 0 0,-4-28-551 0 0,1 0-1 0 0,0 0 1 0 0,4 14-1 0 0,-3-15-134 0 0,0-1 0 0 0,-1 0 0 0 0,0 9 0 0 0,4 18 0 0 0,-1 12 0 0 0,3 34 0 0 0,4 8 824 0 0,4-7-1345 0 0,-9-35 911 0 0,-4-35-378 0 0,0 1-1 0 0,0 20 0 0 0,-2 19-423 0 0,0-49 436 0 0,0 1-1 0 0,1-1 1 0 0,-1 1 0 0 0,0 0 0 0 0,1-1-1 0 0,0 1 1 0 0,-1-1 0 0 0,1 1 0 0 0,0-1-1 0 0,2 3 1 0 0,-2-2 105 0 0,1 28-5 0 0,3-6-450 0 0,-2-20 428 0 0,-3-4-87 0 0,1 0-1 0 0,-1 0 1 0 0,1 0-1 0 0,-1 0 1 0 0,1 0-1 0 0,-1 0 1 0 0,0 0-1 0 0,0 0 1 0 0,1 0-1 0 0,-1 1 1 0 0,0-1-1 0 0,0 0 1 0 0,0 2-1 0 0,0-2-90 0 0,0 0-109 0 0,-1 2 175 0 0,6 3 313 0 0,3 0-421 0 0,-4-3-36 0 0,-10-2 274 0 0,3-1-148 0 0,0 0-1 0 0,-1 0 1 0 0,1 0-1 0 0,0 0 0 0 0,0 1 1 0 0,0 0-1 0 0,-1-1 1 0 0,1 1-1 0 0,-5 3 1 0 0,6-4 51 0 0,1 1 0 0 0,-1 0 0 0 0,1-1 0 0 0,-1 1-1 0 0,1-1 1 0 0,-1 0 0 0 0,1 1 0 0 0,-1-1 0 0 0,0 0 0 0 0,1 0 0 0 0,-1 0 0 0 0,1 0 0 0 0,-1 0 0 0 0,0-1 0 0 0,1 1 0 0 0,-1 0 0 0 0,-1-1 0 0 0,-1-1-19 0 0,-1 0 1 0 0,1 0-1 0 0,0-1 1 0 0,-5-3-1 0 0,6 4-5 0 0,1 0-1 0 0,-1 0 0 0 0,0 0 0 0 0,0 1 0 0 0,0-1 0 0 0,0 1 0 0 0,0-1 1 0 0,0 1-1 0 0,-1 0 0 0 0,1 1 0 0 0,-6-2 0 0 0,-81-1 963 0 0,-1-4 158 0 0,80 8-1119 0 0,6-1 0 0 0,1 1 0 0 0,0-1 0 0 0,-1 0 0 0 0,1-1 0 0 0,0 1 0 0 0,0-1 0 0 0,-1 1 0 0 0,1-1 0 0 0,0-1 0 0 0,-6-1 0 0 0,6 2 0 0 0,0 0 0 0 0,0 0 0 0 0,0 0 0 0 0,0 1 0 0 0,0 0 0 0 0,0 0 0 0 0,0 0 0 0 0,0 0 0 0 0,-7 2 0 0 0,-10-1 0 0 0,-23 3 0 0 0,36-1 0 0 0,-33 11 0 0 0,32-11 0 0 0,-1-1 0 0 0,2-4 0 0 0,1 0-133 0 0,6 1-563 0 0,-1-1-592 0 0,-2-1-15 0 0</inkml:trace>
</inkml:ink>
</file>

<file path=word/ink/ink3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1:05.8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5 1 7344 0 0,'0'0'6160'0'0,"2"0"-5715"0"0,-1 0-181 0 0,-1 0 0 0 0,1 0 0 0 0,-1 0 0 0 0,1 0 0 0 0,-1 0 0 0 0,1 0 0 0 0,-1 0 0 0 0,1 0 0 0 0,-1 0 0 0 0,1 1 0 0 0,-1-1 0 0 0,1 0 0 0 0,-1 0 0 0 0,1 0 0 0 0,-1 1 0 0 0,1-1 0 0 0,-1 0 0 0 0,1 1 0 0 0,2 6 2823 0 0,-2 1-4220 0 0,9 26 1751 0 0,-9-28-552 0 0,0-1-1 0 0,0 0 1 0 0,-1 0 0 0 0,1 1 0 0 0,-1-1 0 0 0,-1 1 0 0 0,-1 8-1 0 0,2 42 311 0 0,3-19-88 0 0,-4-28-232 0 0,0-3-9 0 0,0 0-1 0 0,0 1 1 0 0,1-1-1 0 0,0 7 0 0 0,0-8 18 0 0,0 0 0 0 0,0 0 0 0 0,-1 0 0 0 0,0 0 0 0 0,-2 7 0 0 0,1-6 46 0 0,1 0 0 0 0,0 0 0 0 0,0 9 0 0 0,-6 112 856 0 0,6-99-935 0 0,0-12 12 0 0,2-1-1 0 0,1 20 0 0 0,-1-22 9 0 0,0 0 0 0 0,-1 0-1 0 0,-1 0 1 0 0,-2 13 0 0 0,-1 27 365 0 0,3-1 6 0 0,2 44-14 0 0,-1 11-112 0 0,2-25 66 0 0,-3-54-261 0 0,2 1 0 0 0,5 29-1 0 0,-5-42 62 0 0,0 0-1 0 0,0 0 1 0 0,-3 19-1 0 0,0 6-59 0 0,2 0-88 0 0,0 32-16 0 0,0-3 2 0 0,-2-42-142 0 0,1 1-84 0 0,1-26 206 0 0,0 1 0 0 0,0-1 1 0 0,0 0-1 0 0,-1 1 0 0 0,0-1 0 0 0,-1 6 0 0 0,-2 12 23 0 0,4-3 31 0 0,1 1 225 0 0,-5 36 0 0 0,-4-17-260 0 0,5-26-50 0 0,0 1 0 0 0,1 0 0 0 0,-1 17 0 0 0,2-11 254 0 0,-4 24 1 0 0,3-30-182 0 0,-1 10-11 0 0,0-4 16 0 0,-1 29-1 0 0,4 35 155 0 0,-4-22 70 0 0,0-1-107 0 0,-1 0-119 0 0,5-50-13 0 0,-1 0-1 0 0,-4 17 0 0 0,3-20-12 0 0,1 0 1 0 0,0 0 0 0 0,0 0-1 0 0,1 0 1 0 0,-1 1 0 0 0,2-1-1 0 0,0 7 1 0 0,0-2-13 0 0,0 0-1 0 0,-1 0 1 0 0,-3 22-1 0 0,0 10-12 0 0,3-29 42 0 0,-5 22 0 0 0,2-23 0 0 0,0 24 0 0 0,4-13 6 0 0,-1-7 35 0 0,0-1-1 0 0,-4 30 1 0 0,0 13 143 0 0,-9 14-211 0 0,13-74 27 0 0,-1 4-30 0 0,0 0-1 0 0,0 0 1 0 0,1 0 0 0 0,-1 0-1 0 0,1 0 1 0 0,0 0-1 0 0,0 0 1 0 0,0 0-1 0 0,1 0 1 0 0,0-1 0 0 0,1 7-1 0 0,-2-2 15 0 0,-3 0 0 0 0,2-4 31 0 0,1-1 1 0 0,-1 1-1 0 0,1-1 0 0 0,-1 0 1 0 0,1 1-1 0 0,1 5 0 0 0,-2 1 43 0 0,1-9-163 0 0,1 4-62 0 0,0-1 134 0 0,0 25 13 0 0,-1-26 28 0 0,0-1 0 0 0,0 1 0 0 0,0-1 0 0 0,1 0 0 0 0,-1 0 0 0 0,1 1 0 0 0,0-1 0 0 0,0 0 0 0 0,0 0 0 0 0,1 3 0 0 0,-1-4-101 0 0,-1 1-5 0 0,2 6 21 0 0,-2-7 65 0 0,0 0 1 0 0,0 0-1 0 0,1 0 0 0 0,-1 0 1 0 0,0 0-1 0 0,0 0 0 0 0,1 0 1 0 0,-1 0-1 0 0,0 0 0 0 0,1-1 1 0 0,-1 1-1 0 0,1 0 1 0 0,-1 0-1 0 0,1 0 0 0 0,0-1 1 0 0,-1 1-1 0 0,1 0 0 0 0,0-1 1 0 0,-1 1-1 0 0,1-1 0 0 0,0 1 1 0 0,0 0-1 0 0,0-1 0 0 0,-1 0 1 0 0,1 1-1 0 0,1 0 0 0 0,-1-1-2 0 0,-1 0-1 0 0,1 0 0 0 0,0 0 1 0 0,-1 1-1 0 0,1-1 0 0 0,-1 0 1 0 0,1 1-1 0 0,-1-1 0 0 0,1 1 1 0 0,-1-1-1 0 0,1 1 0 0 0,-1-1 1 0 0,1 1-1 0 0,-1-1 0 0 0,1 1 1 0 0,-1-1-1 0 0,0 1 0 0 0,1 0 1 0 0,-1 2-39 0 0,0-3 31 0 0,1 1 1 0 0,-1-1-1 0 0,0 1 1 0 0,1-1-1 0 0,-1 0 1 0 0,1 1-1 0 0,-1-1 0 0 0,1 0 1 0 0,-1 1-1 0 0,1-1 1 0 0,-1 0-1 0 0,1 0 1 0 0,0 1-1 0 0,-1-1 0 0 0,1 0 1 0 0,-1 0-1 0 0,1 0 1 0 0,0 0-1 0 0,18 5-8 0 0,-16-4 14 0 0,0-1 0 0 0,-1 1 0 0 0,1-1 1 0 0,0 1-1 0 0,0-1 0 0 0,-1 0 1 0 0,5 0-1 0 0,7-1-1 0 0,0-1-1 0 0,22-4 1 0 0,-23 3 8 0 0,0 1-1 0 0,22-1 1 0 0,3-1 105 0 0,-15 0-416 0 0,48-12-1269 0 0,-4-1 1827 0 0,-23 9 92 0 0,-30 5-486 0 0,1 1 0 0 0,22-1 0 0 0,5-2 305 0 0,-28 2-10 0 0,1 1-286 0 0,16-2-208 0 0,82-6 287 0 0,42 0-54 0 0,-137 9 94 0 0,-13 1 12 0 0,-1-1 1 0 0,1 1-1 0 0,-1 0 0 0 0,9 2 0 0 0,68 6-64 0 0,-34-5 64 0 0,-27-3 0 0 0,24 5 0 0 0,-30-3 13 0 0,0-1-1 0 0,0-1 1 0 0,19-1-1 0 0,0 0-9 0 0,-3 1-24 0 0,51 6 0 0 0,-6-3-86 0 0,-52-1 86 0 0,0 0 0 0 0,43-5-1 0 0,-35 1 22 0 0,50 3 1 0 0,-30 0-12 0 0,-41-1 2 0 0,0 1 0 0 0,0 1 1 0 0,18 5-1 0 0,-17-4 5 0 0,-1-1-1 0 0,1 0 0 0 0,20 2 0 0 0,2-5-15 0 0,1 1-66 0 0,68 6 0 0 0,-35 5 13 0 0,88 18 74 0 0,-135-26-32 0 0,0 0-1 0 0,1-2 0 0 0,26 0 1 0 0,-30-1-25 0 0,29-1-509 0 0,81 12 0 0 0,-76-6 562 0 0,-37-4 65 0 0,0 0 0 0 0,1 1 1 0 0,-1 1-1 0 0,18 5 0 0 0,-20-5 1 0 0,-1 0-1 0 0,0-1 1 0 0,0-1 0 0 0,1 0-1 0 0,-1 0 1 0 0,22-2 0 0 0,-17 0-251 0 0,0 1 1 0 0,29 4-1 0 0,68 8-3 0 0,-100-11 174 0 0,34 1 17 0 0,-31-2 0 0 0,0 0 0 0 0,26 5 0 0 0,-33-3 0 0 0,-1-2 0 0 0,0 1 0 0 0,1-1 0 0 0,9-1 0 0 0,-10 0 0 0 0,0 1 0 0 0,0 0 0 0 0,0 1 0 0 0,16 2 0 0 0,-8-1 111 0 0,0-1 0 0 0,0 0 0 0 0,0-1 0 0 0,27-3 0 0 0,14 0 94 0 0,0 7-205 0 0,-52-4-6 0 0,-1 0 1 0 0,1 0-1 0 0,-1 0 0 0 0,8-1 0 0 0,-7 0-16 0 0,-1 0 0 0 0,1 1 0 0 0,0 0-1 0 0,6 0 1 0 0,6 1-193 0 0,0 0-1 0 0,31-3 0 0 0,-31 0 225 0 0,0 1 0 0 0,29 3 0 0 0,-42-2-9 0 0,-1 0 0 0 0,1 0 0 0 0,-1 0 0 0 0,0-1 0 0 0,7-1 0 0 0,12-2 0 0 0,-19 4-29 0 0,15 1 634 0 0,0-2 1 0 0,26-4-1 0 0,-10 1-1056 0 0,-31 4 453 0 0,0 0 0 0 0,-1 0 0 0 0,1-1 0 0 0,0 1 1 0 0,-1 0-1 0 0,1-1 0 0 0,0 0 0 0 0,-1 0 0 0 0,5-1 0 0 0,7-2-240 0 0,-13 4 15 0 0,2-7-7277 0 0,1 0-687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2:08.8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 108 1376 0 0,'0'0'7374'0'0,"0"-19"-3214"0"0,-2 11-1372 0 0,-1 24-833 0 0,1-6-2251 0 0,-15 85 1405 0 0,7-34-182 0 0,10-54-813 0 0,-1 1 1 0 0,1-1-1 0 0,1 0 1 0 0,-1 1-1 0 0,1-1 1 0 0,4 14-1 0 0,-1 0 315 0 0,-3-17-364 0 0,0-1 0 0 0,0 1 0 0 0,0 0 0 0 0,1-1 0 0 0,-1 0-1 0 0,1 1 1 0 0,0-1 0 0 0,0 0 0 0 0,0 0 0 0 0,0 0 0 0 0,1 0-1 0 0,-1 0 1 0 0,4 3 0 0 0,4 2 225 0 0,-1-1 0 0 0,19 11 0 0 0,1 0 111 0 0,-25-16-360 0 0,1 1 0 0 0,0-1 0 0 0,0 0 1 0 0,0 0-1 0 0,0 0 0 0 0,0-1 0 0 0,0 0 0 0 0,0 0 1 0 0,0 0-1 0 0,1 0 0 0 0,-1-1 0 0 0,0 0 0 0 0,0 0 0 0 0,1-1 1 0 0,-1 1-1 0 0,0-1 0 0 0,0 0 0 0 0,0 0 0 0 0,1-1 0 0 0,-1 0 1 0 0,-1 0-1 0 0,1 0 0 0 0,0 0 0 0 0,5-4 0 0 0,4-4-34 0 0,-1 0 0 0 0,0-1 0 0 0,14-16 0 0 0,-22 22 28 0 0,0-1-1 0 0,-1-1 1 0 0,1 1 0 0 0,-1-1 0 0 0,-1 1 0 0 0,1-1 0 0 0,-1 0 0 0 0,-1 0-1 0 0,4-13 1 0 0,22-80-651 0 0,-25 86 401 0 0,0 0-1 0 0,-1 0 1 0 0,-1 0-1 0 0,0 0 1 0 0,-1 0-1 0 0,0-1 1 0 0,-3-16-1 0 0,0 8-1034 0 0,-4-25-3785 0 0,6 38-723 0 0</inkml:trace>
  <inkml:trace contextRef="#ctx0" brushRef="#br0" timeOffset="598.52">208 91 7488 0 0,'0'0'7525'0'0,"7"8"-6189"0"0,-6-7-1282 0 0,0 1 55 0 0,0 0-1 0 0,0 0 0 0 0,-1 0 0 0 0,1 0 0 0 0,0 1 1 0 0,-1-1-1 0 0,0 0 0 0 0,1 0 0 0 0,-1 0 0 0 0,0 1 1 0 0,0-1-1 0 0,0 3 0 0 0,-1 0 18 0 0,1 0 0 0 0,0-1-1 0 0,0 1 1 0 0,2 6 0 0 0,0 12 209 0 0,-3 59 124 0 0,-1-14-14 0 0,12 107-1 0 0,-7-157-584 0 0,2 16-1283 0 0,0 41 1 0 0,-5-63 125 0 0</inkml:trace>
  <inkml:trace contextRef="#ctx0" brushRef="#br0" timeOffset="1743.7">423 578 1376 0 0,'3'-3'6766'0'0,"6"-4"-4539"0"0,4-1-371 0 0,0 0-1 0 0,24-9 1 0 0,-29 14-1774 0 0,-2 3-7 0 0,-4 0-7 0 0,-1 0 1 0 0,3 3-3 0 0,-3-2-51 0 0,0 1 1 0 0,0-1 0 0 0,0 1 0 0 0,0 0 0 0 0,0-1 0 0 0,-1 1-1 0 0,1 0 1 0 0,-1-1 0 0 0,1 1 0 0 0,-1 0 0 0 0,0 0 0 0 0,1 2 0 0 0,1 22-8 0 0,-2-23-63 0 0,0 1-1 0 0,-1-1 0 0 0,1 0 1 0 0,-1 0-1 0 0,0 1 0 0 0,0-1 1 0 0,0 0-1 0 0,-1 0 0 0 0,1 0 1 0 0,-1 0-1 0 0,0 0 1 0 0,-3 5-1 0 0,-8 13 131 0 0,10-16-100 0 0,-1 0 0 0 0,1 0 0 0 0,-1-1 0 0 0,0 1 0 0 0,0-1 0 0 0,-8 7 1 0 0,11-10 136 0 0,0-1 72 0 0,-1 4-373 0 0,6 4 1659 0 0,-3-6-1466 0 0,1-1 1 0 0,0 0 0 0 0,-1 0-1 0 0,1 0 1 0 0,0 0-1 0 0,0 0 1 0 0,0 0 0 0 0,0-1-1 0 0,0 1 1 0 0,0-1-1 0 0,0 1 1 0 0,0-1 0 0 0,0 0-1 0 0,0 0 1 0 0,1 0-1 0 0,-1 0 1 0 0,3 0-1 0 0,41-6 1 0 0,-41 5-6 0 0,20-5-4838 0 0,-16 2-537 0 0</inkml:trace>
</inkml:ink>
</file>

<file path=word/ink/ink3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4:47.57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 159 13824 0 0,'0'0'5667'0'0,"0"2"-5291"0"0,-4 42 1228 0 0,3-32-1501 0 0,1 6 525 0 0,2-7-185 0 0,0-1 0 0 0,0 17 1 0 0,-2-17-449 0 0,1 1 1 0 0,3 15 0 0 0,-4-24 6 0 0,0-1 1 0 0,0 0 1 0 0,0-1-1 0 0,0 1 1 0 0,0-1-1 0 0,0 1 1 0 0,0 0 0 0 0,0-1-1 0 0,0 1 1 0 0,1-1-1 0 0,-1 1 1 0 0,0 0-1 0 0,0-1 1 0 0,0 1-1 0 0,1-1 1 0 0,-1 1-1 0 0,0-1 1 0 0,1 1-1 0 0,-1-1 1 0 0,1 2-1 0 0,0-1 1365 0 0,-1 4-855 0 0,1 0-417 0 0,9 8-97 0 0,-9-11 5 0 0,1-1-1 0 0,0 1 0 0 0,0-1 0 0 0,0 0 1 0 0,0 0-1 0 0,0 0 0 0 0,0 0 0 0 0,0 0 1 0 0,0 0-1 0 0,0-1 0 0 0,0 1 1 0 0,1-1-1 0 0,-1 0 0 0 0,3 1 0 0 0,-1-1 23 0 0,0 1-1 0 0,0-1 0 0 0,0 0 0 0 0,-1-1 0 0 0,1 1 1 0 0,0-1-1 0 0,0 1 0 0 0,4-3 0 0 0,-4 2-29 0 0,0 0-1 0 0,0 0 0 0 0,1 1 1 0 0,-1-1-1 0 0,0 1 1 0 0,0 0-1 0 0,1 0 0 0 0,6 1 1 0 0,38 8-138 0 0,-26-4 113 0 0,-10-2 29 0 0,-1 1 0 0 0,0 0 0 0 0,0 1 0 0 0,0 0 0 0 0,21 14 0 0 0,-28-16 25 0 0,-1 0 0 0 0,-1 1 0 0 0,1 0 0 0 0,-1 0 1 0 0,7 8-1 0 0,6 8 224 0 0,-12-15-136 0 0,1 0-1 0 0,-1 0 0 0 0,-1 1 1 0 0,1-1-1 0 0,-1 1 1 0 0,0 0-1 0 0,0 0 0 0 0,0 0 1 0 0,-1 0-1 0 0,0 0 1 0 0,0 1-1 0 0,1 11 0 0 0,0-4 16 0 0,-3-12-114 0 0,0 0 1 0 0,1-1 0 0 0,-1 1 0 0 0,0 0-1 0 0,0 0 1 0 0,0-1 0 0 0,0 1 0 0 0,0 0-1 0 0,0 2 1 0 0,-2 3-6 0 0,1-1-23 0 0,0 1 0 0 0,-1 0 0 0 0,0 0-1 0 0,0-1 1 0 0,-1 1 0 0 0,0-1 0 0 0,-4 7 0 0 0,6-11 45 0 0,-1-1-1 0 0,1 1 1 0 0,-1-1 0 0 0,0 0-1 0 0,0 1 1 0 0,1-1-1 0 0,-1 0 1 0 0,0 0 0 0 0,0 0-1 0 0,0 0 1 0 0,-4 0 0 0 0,-26 8 546 0 0,28-9-529 0 0,-20 6 360 0 0,12-3-400 0 0,0 0-1 0 0,0-1 1 0 0,-21 1 0 0 0,20-3-37 0 0,-32 0-181 0 0,-51-6 1 0 0,80 4 3 0 0,13 2 85 0 0,1 0 0 0 0,-1 0 1 0 0,0 0-1 0 0,1-1 0 0 0,-1 1 1 0 0,1-1-1 0 0,-1 1 1 0 0,0-1-1 0 0,1 0 0 0 0,0 0 1 0 0,-1 0-1 0 0,1 0 0 0 0,-1-1 1 0 0,1 1-1 0 0,0 0 0 0 0,0-1 1 0 0,0 0-1 0 0,0 0 0 0 0,0 1 1 0 0,0-1-1 0 0,0 0 1 0 0,-2-5-1 0 0,2 5-352 0 0,1-1 1 0 0,-1 1-1 0 0,1-1 0 0 0,0 1 1 0 0,0-1-1 0 0,0 0 0 0 0,-1-3 1 0 0,1-7-1478 0 0</inkml:trace>
</inkml:ink>
</file>

<file path=word/ink/ink3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8:00.23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257 1376 0 0,'4'-6'13057'0'0,"-4"8"-12158"0"0,0-8 1757 0 0,0-5-1405 0 0,1 5-1251 0 0,-1 4 0 0 0,0 1 0 0 0,-1-1 0 0 0,1 0 0 0 0,0 0 0 0 0,0 0 0 0 0,-1 0 0 0 0,1 0 0 0 0,-1 0 0 0 0,0-1 0 0 0,0-4 0 0 0,1-43 0 0 0,4 25 0 0 0,-4 21-25 0 0,0 2 26 0 0,0 0 0 0 0,0-1 0 0 0,0 1 0 0 0,0 0 0 0 0,0 0 0 0 0,0 0 0 0 0,-1-1 0 0 0,0 1 0 0 0,0-3-1 0 0,0 4 0 0 0,0-2 0 0 0,2-13 0 0 0,-1 5 0 0 0,1 5 0 0 0,6-7-65 0 0,-7 13 64 0 0,0-1 0 0 0,1 1 0 0 0,-1-1 0 0 0,0 0 1 0 0,1 1-1 0 0,-1-1 0 0 0,0 1 0 0 0,1-1 0 0 0,-1 1 0 0 0,0-1 0 0 0,0 0 0 0 0,0 1 0 0 0,0-1 0 0 0,0 0 0 0 0,0 1 0 0 0,0-1 1 0 0,0 0-1 0 0,0 0 0 0 0,0-1 11 0 0,2 2 54 0 0,10-1 4 0 0,-10-1-74 0 0,14-2 8 0 0,-10 3 1 0 0,0-1 0 0 0,0 1-1 0 0,8-4 1 0 0,-7 2 40 0 0,12 2-32 0 0,-3 2-12 0 0,-10-1 1 0 0,0 0 0 0 0,0-1 0 0 0,-1 1 0 0 0,10-3 0 0 0,13-1 0 0 0,-8 1 54 0 0,-14 2-120 0 0,0 1 1 0 0,0-1 0 0 0,0 1-1 0 0,7 0 1 0 0,19-1-1570 0 0,-28 1 1678 0 0,0-1 0 0 0,0 1 0 0 0,0 0 0 0 0,0 0 0 0 0,0 0 0 0 0,0 1 0 0 0,4 0 0 0 0,6 1 119 0 0,15-2-640 0 0,4 0 433 0 0,-4 0-566 0 0,-27 0 525 0 0,1-1 40 0 0,-1 0 0 0 0,1 1 0 0 0,-1-1 0 0 0,1 1 0 0 0,-1 0 0 0 0,4 0 0 0 0,32 7-872 0 0,-25-9 265 0 0,-7 1 451 0 0,-1 1 0 0 0,1-1 0 0 0,-1 1 0 0 0,7 0 0 0 0,11 0 21 0 0,17 3 24 0 0,10 4-755 0 0,-46-6 886 0 0,17 6-1143 0 0,-18-6 1134 0 0,7 1 25 0 0,0 0 10 0 0,1 0 1 0 0,23 1 20 0 0,7-13 31 0 0,-39 9-105 0 0,2-1 40 0 0,6 4 13 0 0,1-1 0 0 0,-3-1 0 0 0,2 0 0 0 0,-1 3 0 0 0,1-1 0 0 0,-1-1 0 0 0,1 2 0 0 0,-1-2 0 0 0,24 2 0 0 0,-18-4 0 0 0,-7 1 0 0 0,0 0 0 0 0,3 0 0 0 0,-1-2 0 0 0,-2 2 0 0 0,1 2 0 0 0,1-2 0 0 0,-2 1 0 0 0,6 3-7 0 0,-12-2 22 0 0,3 2-243 0 0,-3-4 153 0 0,1 0 47 0 0,7 9-451 0 0,-8-8 403 0 0,6 0 55 0 0,-1 0-60 0 0,-1 0 0 0 0,1 1 0 0 0,0-1 0 0 0,8 5 0 0 0,-14-6 82 0 0,0 1-66 0 0,22-2 1 0 0,7-1 53 0 0,22 2-1361 0 0,-40-4 803 0 0,37 4 473 0 0,-47 0 74 0 0,2 0-4 0 0,1 0 0 0 0,-1 0 0 0 0,0 0 0 0 0,0 1 0 0 0,0-1 0 0 0,0 1 0 0 0,4 1 0 0 0,-7-1 26 0 0,-1-1 1 0 0,1 0-1 0 0,0 0 0 0 0,0 1 0 0 0,0-1 0 0 0,0 0 0 0 0,0 0 0 0 0,0 0 0 0 0,0 0 0 0 0,0 0 0 0 0,0 0 0 0 0,0-1 0 0 0,-1 1 0 0 0,1 0 0 0 0,0 0 0 0 0,0-1 0 0 0,0 1 0 0 0,0 0 1 0 0,0-1-1 0 0,-1 1 0 0 0,1-1 0 0 0,1 0 0 0 0,-1 0 3 0 0,1 1 1 0 0,0-1-1 0 0,0 1 1 0 0,-1 0-1 0 0,1 0 1 0 0,0-1-1 0 0,0 1 1 0 0,0 0-1 0 0,-1 1 1 0 0,1-1-1 0 0,2 0 1 0 0,0 1-202 0 0,23 3 876 0 0,-16 0-558 0 0,-9-3-60 0 0,0 0 1 0 0,0 0 0 0 0,1-1-1 0 0,-1 1 1 0 0,0 0 0 0 0,0-1-1 0 0,1 0 1 0 0,-1 0 0 0 0,0 0-1 0 0,1 0 1 0 0,-1 0 0 0 0,0 0-1 0 0,0 0 1 0 0,4-2 0 0 0,6 2-49 0 0,-1 3-12 0 0,21 3 80 0 0,-29-5-6 0 0,6-2-27 0 0,0-1-102 0 0,31 1-287 0 0,-38 1 80 0 0,0 0-251 0 0,30 4 238 0 0,-18-8 249 0 0,-12 4 3 0 0,-1-1 1 0 0,1 1-1 0 0,0 0 1 0 0,0-1-1 0 0,0 1 1 0 0,-1 0 0 0 0,1 0-1 0 0,0 0 1 0 0,0 0-1 0 0,2 1 1 0 0,5 0-195 0 0,-6 0 169 0 0,-1 1 24 0 0,11 1 16 0 0,18-2-120 0 0,-28-2 128 0 0,-3 1 0 0 0,1 0 0 0 0,0 0 0 0 0,-1 0 0 0 0,1 0 0 0 0,-1 0 0 0 0,1 0 0 0 0,0 0 0 0 0,-1 0 0 0 0,1 0 0 0 0,-1 0 0 0 0,1 1 0 0 0,0-1 0 0 0,-1 0 0 0 0,1 0 0 0 0,-1 1 0 0 0,1-1 0 0 0,-1 0 0 0 0,1 1 0 0 0,-1-1 0 0 0,1 1 0 0 0,0-1 0 0 0,0 2 0 0 0,6 0 0 0 0,7 0 0 0 0,-9-3-19 0 0,-4 1 16 0 0,0 0 0 0 0,0-1 1 0 0,0 1-1 0 0,1 0 0 0 0,-1 0 0 0 0,0 0 0 0 0,0 0 0 0 0,0 0 1 0 0,1 0-1 0 0,-1 0 0 0 0,0 1 0 0 0,0-1 0 0 0,0 0 0 0 0,0 1 1 0 0,2 0-1 0 0,5 2 3 0 0,0-2-11 0 0,17 5 341 0 0,-23-5-300 0 0,0-1 0 0 0,1 1 0 0 0,-1-1 0 0 0,1 1 0 0 0,-1-1 0 0 0,5 0 0 0 0,9 2-289 0 0,-13-1 247 0 0,0-1 1 0 0,0 1 0 0 0,0-1 0 0 0,-1 0 0 0 0,1 0 0 0 0,0 0 0 0 0,0 0-1 0 0,0 0 1 0 0,0-1 0 0 0,0 1 0 0 0,4-2 0 0 0,-3 1-21 0 0,1 0-1 0 0,-1 0 1 0 0,0 0 0 0 0,0 1 0 0 0,0 0-1 0 0,1 0 1 0 0,-1 0 0 0 0,0 0 0 0 0,0 1-1 0 0,5 1 1 0 0,-7-2-21 0 0,21 0-742 0 0,-17-1 362 0 0,0 0 0 0 0,0 0 0 0 0,0 1 0 0 0,11 0 0 0 0,8-4 1857 0 0,6 1-1640 0 0,-23 3 200 0 0,6-6 1135 0 0,-2-1-246 0 0,-10 7-869 0 0,-1-1-1 0 0,-1 1-1 0 0,1 0 1 0 0,-1 0-1 0 0,1 0 1 0 0,-1 0-1 0 0,1 0 1 0 0,-1-1-1 0 0,0 1 1 0 0,1 0-1 0 0,-1 0 1 0 0,1-1-1 0 0,-1 1 1 0 0,0 0-1 0 0,1 0 1 0 0,-1-1-1 0 0,0 1 1 0 0,1-1-1 0 0,-1 1 1 0 0,0 0-1 0 0,1-1 1 0 0,-1 1-1 0 0,0-1 1 0 0,0 1-1 0 0,1 0 1 0 0,-1-1-1 0 0,1-1 1369 0 0,1 1 85 0 0,19 12-256 0 0,-12-7-1200 0 0,3 3 320 0 0,-14-8 384 0 0,38 12 320 0 0,-27-6-1024 0 0,0-1 0 0 0,-2 0 0 0 0,-6-3 36 0 0,1 1 0 0 0,-1-1 0 0 0,1 0-1 0 0,-1 1 1 0 0,1-1 0 0 0,-1 1 0 0 0,0-1 0 0 0,1 1 0 0 0,-1 0 0 0 0,0-1 0 0 0,0 1 0 0 0,0 0 0 0 0,0 0 0 0 0,-1 0 0 0 0,1 0 0 0 0,-1 0 0 0 0,1 0 0 0 0,-1 0 0 0 0,1 0 0 0 0,-1 0 0 0 0,0 0 0 0 0,0 2 0 0 0,0-2 67 0 0,-4 94 1015 0 0,8-30-1118 0 0,-3-52 0 0 0,2 17 0 0 0,-3-30-102 0 0,0 1 0 0 0,0-1 0 0 0,0 1 0 0 0,0-1 0 0 0,0 1 0 0 0,1-1 0 0 0,-1 1 0 0 0,0-1 0 0 0,2 3 0 0 0,2 3-4998 0 0</inkml:trace>
</inkml:ink>
</file>

<file path=word/ink/ink3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4:57.39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179 17503 0 0,'0'0'2363'0'0,"-4"-8"-854"0"0,4 8-1471 0 0,0 0-1 0 0,1 0 0 0 0,-1 0 1 0 0,0-1-1 0 0,0 1 0 0 0,0 0 1 0 0,0 0-1 0 0,0 0 0 0 0,0 0 1 0 0,0 0-1 0 0,0 0 0 0 0,1 0 1 0 0,-1 0-1 0 0,0 0 0 0 0,0 0 1 0 0,0 0-1 0 0,0 0 0 0 0,0 0 1 0 0,0 0-1 0 0,1 0 0 0 0,-1 0 1 0 0,0 0-1 0 0,0 0 0 0 0,0 0 1 0 0,0 0-1 0 0,0 0 0 0 0,0 0 1 0 0,1 0-1 0 0,-1 0 0 0 0,0 0 1 0 0,0 0-1 0 0,0 0 0 0 0,0 0 1 0 0,0 0-1 0 0,0 0 0 0 0,1 0 1 0 0,-1 0-1 0 0,0 0 0 0 0,0 1 1 0 0,0-1-1 0 0,0 0 0 0 0,0 0 1 0 0,0 0-1 0 0,0 0 1 0 0,0 0-1 0 0,0 0 0 0 0,0 0 1 0 0,0 1-1 0 0,0-1 0 0 0,1 0 1 0 0,-1 0-1 0 0,0 0 0 0 0,0 0 1 0 0,6 13 279 0 0,4 18-64 0 0,39 199 1254 0 0,-30-145-1441 0 0,0-15-66 0 0,-15-48 0 0 0,-4-18 0 0 0,0-1 0 0 0,1 1 0 0 0,0-1 0 0 0,0 0 0 0 0,0 1 0 0 0,0-1 0 0 0,2 4 0 0 0,-2-5 0 0 0,0-2 0 0 0,-1 1 0 0 0,0-1 0 0 0,1 1 0 0 0,-1-1 0 0 0,0 1 0 0 0,1-1 0 0 0,-1 1 0 0 0,0-1 0 0 0,0 1 0 0 0,0-1 0 0 0,1 1 0 0 0,-1 0 0 0 0,0-1 0 0 0,0 1 0 0 0,0 0 0 0 0,0-1 0 0 0,0 1 0 0 0,0-1 0 0 0,0 1 0 0 0,0 0 0 0 0,-1-1 0 0 0,1 2 0 0 0,0-2 0 0 0,0 0 0 0 0,0 0 0 0 0,0 0 0 0 0,0 0 0 0 0,0 0 0 0 0,0 0 0 0 0,0-1 0 0 0,-1 1 0 0 0,1 0 0 0 0,0 0 0 0 0,0 0 0 0 0,0 0 0 0 0,0 0 0 0 0,0 0 0 0 0,0 0 0 0 0,0 0 0 0 0,0 0 0 0 0,0 0 0 0 0,0 0 0 0 0,0 0 0 0 0,0 0 0 0 0,-1 0 0 0 0,1 0 0 0 0,0 0 0 0 0,0 0 0 0 0,0 0 0 0 0,0 0 0 0 0,0 0 0 0 0,0 0 0 0 0,0 0 0 0 0,0 0 0 0 0,0 0 0 0 0,0 0 0 0 0,0 0 0 0 0,-1 0 0 0 0,1 0 0 0 0,0 0 0 0 0,0 0 0 0 0,0 0 0 0 0,0 0 0 0 0,0 1 0 0 0,0-1 0 0 0,0 0 0 0 0,0 0 0 0 0,0 0 0 0 0,0 0 0 0 0,0 0 0 0 0,0 0 0 0 0,0 0 0 0 0,0 0 0 0 0,0 0 0 0 0,0 0 0 0 0,0 0 0 0 0,0 0 0 0 0,0 1 0 0 0,0-1 0 0 0,0 0 0 0 0,0 0 0 0 0,0 0 0 0 0,0 0 0 0 0,0 0 0 0 0,0 0 0 0 0,0 0 0 0 0,0 0 0 0 0,0 0 0 0 0,0 0 0 0 0,0 0 0 0 0,0 1 0 0 0,-4-5 0 0 0,4 4 0 0 0,-12-34 0 0 0,-10-35 0 0 0,14 40 0 0 0,-1-30 0 0 0,5 38-427 0 0,1 0 0 0 0,-1-37 0 0 0,1 11-86 0 0,3 32 485 0 0,1 0 0 0 0,0 1 0 0 0,1-1 0 0 0,1 1 0 0 0,5-20 0 0 0,-1 7 30 0 0,-5 21 65 0 0,-1-1-1 0 0,1 1 0 0 0,1-1 1 0 0,-1 1-1 0 0,1 0 1 0 0,0 0-1 0 0,1 0 0 0 0,-1 1 1 0 0,1-1-1 0 0,1 1 1 0 0,-1 0-1 0 0,0 0 0 0 0,1 0 1 0 0,7-5-1 0 0,-9 8-22 0 0,1-1-1 0 0,0 1 0 0 0,0 0 0 0 0,0 0 1 0 0,0 0-1 0 0,0 1 0 0 0,1-1 1 0 0,-1 1-1 0 0,0 0 0 0 0,1 0 1 0 0,-1 1-1 0 0,1-1 0 0 0,-1 1 1 0 0,1 0-1 0 0,-1 0 0 0 0,1 1 0 0 0,-1-1 1 0 0,1 1-1 0 0,-1 0 0 0 0,0 0 1 0 0,1 1-1 0 0,4 1 0 0 0,2 3-43 0 0,0 1 0 0 0,0 0 0 0 0,-1 0 0 0 0,0 1 0 0 0,0 0 0 0 0,-1 0 0 0 0,14 17 0 0 0,16 13 0 0 0,-19-17 0 0 0,-1 0 0 0 0,-1 0 0 0 0,-1 2 0 0 0,-1 0 0 0 0,-1 1 0 0 0,21 45 0 0 0,-31-58 0 0 0,0 0 0 0 0,6 21 0 0 0,-10-27 0 0 0,0 0 0 0 0,0 0 0 0 0,-1 0 0 0 0,0 1 0 0 0,1-1 0 0 0,-2 0 0 0 0,1 1 0 0 0,-2 9 0 0 0,0-5 0 0 0,-1 0 0 0 0,0-1 0 0 0,-1 1 0 0 0,0 0 0 0 0,0-1 0 0 0,-1 0 0 0 0,0 0 0 0 0,0-1 0 0 0,-1 1 0 0 0,0-1 0 0 0,-1 0 0 0 0,0-1 0 0 0,0 0 0 0 0,-16 13 0 0 0,13-13-9 0 0,1 0 0 0 0,-1-1 0 0 0,0 0-1 0 0,0-1 1 0 0,-1 0 0 0 0,0 0 0 0 0,-11 2 0 0 0,15-5 117 0 0,1-1 0 0 0,-1 0 0 0 0,1 0 0 0 0,-1-1 0 0 0,0 0 0 0 0,1 0 0 0 0,-1 0 1 0 0,0-1-1 0 0,1 0 0 0 0,-1 0 0 0 0,1-1 0 0 0,-1 0 0 0 0,-10-4 0 0 0,5 0-234 0 0,1 0 1 0 0,-1 0-1 0 0,2-1 0 0 0,-1-1 0 0 0,1 0 0 0 0,0 0 0 0 0,0-1 1 0 0,1 0-1 0 0,0-1 0 0 0,-14-19 0 0 0,22 25-175 0 0,-1 1 0 0 0,1-1 0 0 0,0 1 0 0 0,-1-1 0 0 0,2 0 0 0 0,-1 0 0 0 0,0 1 0 0 0,1-1 0 0 0,0 0 0 0 0,-1 0 0 0 0,2 0 0 0 0,-1 0 0 0 0,1-5 0 0 0,1-4-7548 0 0</inkml:trace>
  <inkml:trace contextRef="#ctx0" brushRef="#br0" timeOffset="626.52">844 549 11976 0 0,'0'0'1082'0'0,"-6"4"6175"0"0,11-3-5283 0 0,14-1-643 0 0,-14-1-1282 0 0,1 1 0 0 0,-1-1 0 0 0,0 0 0 0 0,1 0-1 0 0,-1 0 1 0 0,8-4 0 0 0,3-3 917 0 0,-13 7-931 0 0,0-1 1 0 0,1 1-1 0 0,-1-1 1 0 0,0 0 0 0 0,0 0-1 0 0,0 0 1 0 0,0 0-1 0 0,0-1 1 0 0,-1 1-1 0 0,1-1 1 0 0,-1 0-1 0 0,0 1 1 0 0,1-1-1 0 0,-1 0 1 0 0,0 0-1 0 0,-1-1 1 0 0,3-4-1 0 0,-2 4-43 0 0,-1 0-1 0 0,0-1 1 0 0,0 1 0 0 0,0 0-1 0 0,0 0 1 0 0,-1-7 0 0 0,0 9-96 0 0,0 0 0 0 0,0 0 0 0 0,0 0 0 0 0,-1 0 0 0 0,1 0 0 0 0,-1 0 0 0 0,0 0 0 0 0,0 0 0 0 0,0 0 0 0 0,1 0 0 0 0,-2 0 0 0 0,1 1 0 0 0,0-1 0 0 0,0 0 0 0 0,0 1 0 0 0,-2-2 0 0 0,1 1 96 0 0,0 1 1 0 0,0 0-1 0 0,0-1 1 0 0,1 1-1 0 0,-1 0 1 0 0,0 0-1 0 0,0 1 1 0 0,-1-1-1 0 0,1 0 1 0 0,0 1-1 0 0,0-1 0 0 0,0 1 1 0 0,0 0-1 0 0,0-1 1 0 0,-1 1-1 0 0,1 0 1 0 0,0 0-1 0 0,0 1 1 0 0,-3-1-1 0 0,-6 2 3 0 0,1 1-1 0 0,-18 6 1 0 0,15-5 6 0 0,6-1 78 0 0,1 0 0 0 0,-1 1 0 0 0,1 0 0 0 0,-11 8 0 0 0,-14 8 402 0 0,22-16-276 0 0,0 1 0 0 0,0 1-1 0 0,1 0 1 0 0,0 0 0 0 0,0 1-1 0 0,0 0 1 0 0,1 0 0 0 0,0 0-1 0 0,-7 12 1 0 0,12-16-131 0 0,0-1 0 0 0,1 1 0 0 0,-1 0 0 0 0,1 0 1 0 0,0 0-1 0 0,0 0 0 0 0,0 1 0 0 0,0-1 0 0 0,1 0 0 0 0,-1 0 1 0 0,1 1-1 0 0,0-1 0 0 0,0 0 0 0 0,0 0 0 0 0,0 1 0 0 0,1 4 1 0 0,2 4 247 0 0,0-1 0 0 0,1 1 0 0 0,6 12 0 0 0,-10-24-314 0 0,3 6 64 0 0,0 0 1 0 0,1-1-1 0 0,0 1 0 0 0,0-1 1 0 0,0 0-1 0 0,0 0 0 0 0,1 0 0 0 0,6 5 1 0 0,-2-3-82 0 0,0-1 1 0 0,0 1-1 0 0,0-2 1 0 0,13 7-1 0 0,-11-8-12 0 0,-1 0-1 0 0,1 0 1 0 0,0-1 0 0 0,-1-1-1 0 0,1 0 1 0 0,0 0 0 0 0,1-1-1 0 0,-1-1 1 0 0,0 0 0 0 0,0 0-1 0 0,0-1 1 0 0,0 0 0 0 0,13-4-1 0 0,-9 1-106 0 0,-6 3-149 0 0,-1-1-1 0 0,1-1 1 0 0,-1 0-1 0 0,12-5 0 0 0,21-12-3820 0 0,-23 13-4652 0 0</inkml:trace>
  <inkml:trace contextRef="#ctx0" brushRef="#br0" timeOffset="1082.93">1174 421 18575 0 0,'0'0'1410'0'0,"-1"1"-961"0"0,0 0-407 0 0,1 0 0 0 0,-1 0 0 0 0,1 0 0 0 0,-1 0-1 0 0,1 0 1 0 0,0 0 0 0 0,-1 1 0 0 0,1-1 0 0 0,0 0 0 0 0,0 0 0 0 0,0 0 0 0 0,0 0 0 0 0,0 0-1 0 0,0 1 1 0 0,0-1 0 0 0,0 0 0 0 0,1 0 0 0 0,-1 0 0 0 0,0 0 0 0 0,1 0 0 0 0,-1 0-1 0 0,1 2 1 0 0,1 3 483 0 0,1 2-123 0 0,0 0 0 0 0,0 0 0 0 0,1-1 0 0 0,0 1 0 0 0,0-1 0 0 0,1 0 0 0 0,0 0 0 0 0,7 8 0 0 0,0 0-375 0 0,-3-3-160 0 0,-3-2 494 0 0,0-2 0 0 0,1 1 0 0 0,1-1-1 0 0,-1 0 1 0 0,14 11 0 0 0,-16-14-342 0 0,-3-4-19 0 0,-1 1-1 0 0,1-1 1 0 0,-1 1 0 0 0,1-1 0 0 0,-1 0-1 0 0,1 0 1 0 0,0 0 0 0 0,0 0 0 0 0,0 0-1 0 0,2 1 1 0 0,6 2 0 0 0,0-4 0 0 0,-7-1 0 0 0,0 0 0 0 0,1 0 0 0 0,-1-1 0 0 0,0 1 0 0 0,0-1 0 0 0,0 0 0 0 0,0 0 0 0 0,0 0 0 0 0,0 0 0 0 0,0 0 0 0 0,-1 0 0 0 0,1-1 0 0 0,-1 0 0 0 0,1 1 0 0 0,-1-1 0 0 0,3-5 0 0 0,1-3 0 0 0,-1 0 0 0 0,0 0 0 0 0,5-17 0 0 0,0 1 0 0 0,0-2-445 0 0,6-12-892 0 0,-8 27-1175 0 0,-5 1-6017 0 0</inkml:trace>
  <inkml:trace contextRef="#ctx0" brushRef="#br0" timeOffset="1759.07">1553 518 10136 0 0,'0'0'6285'0'0,"16"3"-1544"0"0,-7-3-4089 0 0,0-1 0 0 0,0 0 1 0 0,0 0-1 0 0,0-1 0 0 0,16-6 0 0 0,-14 4-553 0 0,0-1-1 0 0,0 0 0 0 0,-1-1 1 0 0,12-8-1 0 0,-18 11-98 0 0,0-1 0 0 0,0-1 0 0 0,0 1 0 0 0,-1 0 0 0 0,4-6 0 0 0,5-6 0 0 0,-6 9 0 0 0,-1-1 0 0 0,1 1 0 0 0,5-14 0 0 0,-9 18 0 0 0,-1 0 0 0 0,1 0 0 0 0,-1-1 0 0 0,0 1 0 0 0,0-1 0 0 0,0 1 0 0 0,0-1 0 0 0,-1 1 0 0 0,1-1 0 0 0,-1 0 0 0 0,-1-5 0 0 0,1 7-10 0 0,0 1 0 0 0,0 0 0 0 0,0 0 0 0 0,-1-1 0 0 0,1 1 0 0 0,0 0 0 0 0,-1 0-1 0 0,1-1 1 0 0,-1 1 0 0 0,0 0 0 0 0,1 0 0 0 0,-1 0 0 0 0,0 0 0 0 0,0 0 0 0 0,0 0 0 0 0,1 0 0 0 0,-1 0-1 0 0,0 0 1 0 0,0 0 0 0 0,0 1 0 0 0,-1-1 0 0 0,1 0 0 0 0,-2 0 0 0 0,1 0-6 0 0,0 1 0 0 0,-1-1 0 0 0,1 1 0 0 0,0 0 1 0 0,0 0-1 0 0,-1 0 0 0 0,1 0 0 0 0,0 0 0 0 0,0 1 0 0 0,-1-1 0 0 0,1 1 1 0 0,-3 0-1 0 0,-7 4-8 0 0,1 0 0 0 0,1 0 0 0 0,-21 14 0 0 0,16-9 64 0 0,-1 1-1 0 0,2 1 1 0 0,-24 24-1 0 0,33-31 88 0 0,0 1-1 0 0,0 0 0 0 0,1 0 1 0 0,0 1-1 0 0,0 0 0 0 0,1-1 0 0 0,0 1 1 0 0,0 0-1 0 0,0 0 0 0 0,1 1 1 0 0,0-1-1 0 0,-1 10 0 0 0,3-12 10 0 0,-1 0-1 0 0,1-1 0 0 0,0 1 1 0 0,0 0-1 0 0,1-1 0 0 0,-1 1 1 0 0,1 0-1 0 0,2 7 1 0 0,-2-9-92 0 0,1-1 0 0 0,-1 1 1 0 0,0 0-1 0 0,1-1 0 0 0,-1 1 1 0 0,1-1-1 0 0,0 0 0 0 0,0 0 1 0 0,0 1-1 0 0,0-1 0 0 0,0-1 1 0 0,1 1-1 0 0,-1 0 0 0 0,1 0 1 0 0,4 2-1 0 0,1-1 10 0 0,1 1 1 0 0,-1-1-1 0 0,1-1 0 0 0,0 0 1 0 0,0 0-1 0 0,0-1 0 0 0,0 0 1 0 0,17 0-1 0 0,3-2-59 0 0,42-9 0 0 0,-48 5-577 0 0,-1-2 0 0 0,0 0-1 0 0,39-19 1 0 0,-50 21 250 0 0,16-7-2334 0 0,37-23 1 0 0,-34 9 722 0 0</inkml:trace>
  <inkml:trace contextRef="#ctx0" brushRef="#br0" timeOffset="2430.4">2013 1 19351 0 0,'0'0'886'0'0,"-4"7"290"0"0,2-3-1114 0 0,-1 0 0 0 0,1 0 0 0 0,1 0 0 0 0,-1 0-1 0 0,1 0 1 0 0,-1 0 0 0 0,1 1 0 0 0,0-1 0 0 0,0 8 0 0 0,-2 42 1329 0 0,12 50 657 0 0,-7-44-967 0 0,11 60 0 0 0,-3-38-1200 0 0,-8-63-36 0 0,1 0 0 0 0,0-1 0 0 0,2 1 0 0 0,9 26 0 0 0,-11-39-2025 0 0</inkml:trace>
  <inkml:trace contextRef="#ctx0" brushRef="#br0" timeOffset="2884.28">2315 394 11720 0 0,'0'0'8033'0'0,"0"2"-7456"0"0,-1 1-343 0 0,1 0 0 0 0,-1 0 0 0 0,0 0-1 0 0,0 0 1 0 0,-1 0 0 0 0,1-1 0 0 0,0 1 0 0 0,-1 0 0 0 0,0-1-1 0 0,0 1 1 0 0,1-1 0 0 0,-1 0 0 0 0,-1 0 0 0 0,1 1-1 0 0,0-1 1 0 0,0-1 0 0 0,-5 4 0 0 0,2-1-72 0 0,0-1 1 0 0,0 0-1 0 0,-1 0 1 0 0,1 0-1 0 0,-1 0 0 0 0,0-1 1 0 0,1 0-1 0 0,-9 2 1 0 0,10-4-56 0 0,0 1 1 0 0,1 0-1 0 0,-1 1 1 0 0,0-1 0 0 0,1 1-1 0 0,-1-1 1 0 0,1 1 0 0 0,0 0-1 0 0,-1 0 1 0 0,1 1 0 0 0,0-1-1 0 0,0 1 1 0 0,1-1 0 0 0,-5 5-1 0 0,-6 26-107 0 0,12-30 0 0 0,0 0 0 0 0,0 0 0 0 0,1 0 0 0 0,-1 0 0 0 0,1 0 0 0 0,0 1 0 0 0,0-1 0 0 0,0 0 0 0 0,1 0 0 0 0,-1 0 0 0 0,1 0 0 0 0,0 0 0 0 0,1 5 0 0 0,0-3 0 0 0,0 0 0 0 0,0 0 0 0 0,0-1 0 0 0,1 1 0 0 0,0-1 0 0 0,-1 1 0 0 0,6 4 0 0 0,-3-4 0 0 0,0 0 0 0 0,1 0 0 0 0,0 0 0 0 0,0-1 0 0 0,0 0 0 0 0,1 0 0 0 0,0-1 0 0 0,-1 0 0 0 0,1 0 0 0 0,0 0 0 0 0,0-1 0 0 0,0 0 0 0 0,1-1 0 0 0,-1 1 0 0 0,1-1 0 0 0,11 0 0 0 0,-13-1 0 0 0,0-1 0 0 0,1 1 0 0 0,-1-1 0 0 0,0 0 0 0 0,0-1 0 0 0,1 1 0 0 0,-1-1 0 0 0,0 0 0 0 0,0-1 0 0 0,-1 1 0 0 0,1-1 0 0 0,-1-1 0 0 0,1 1 0 0 0,-1-1 0 0 0,0 1 0 0 0,0-2 0 0 0,0 1 0 0 0,-1 0 0 0 0,5-7 0 0 0,-5 5-124 0 0,-1 0-1 0 0,0 0 1 0 0,0 0-1 0 0,0-1 1 0 0,-1 1-1 0 0,0-1 1 0 0,0 1-1 0 0,-1-1 1 0 0,0 0-1 0 0,0 0 1 0 0,0 0-1 0 0,-1 0 1 0 0,0 0-1 0 0,-1 1 1 0 0,-1-13-1 0 0,0 13 125 0 0,1 1 0 0 0,-1 0 0 0 0,0-1 0 0 0,0 1 0 0 0,0 0 0 0 0,0 0 0 0 0,-1 0 0 0 0,0 1 0 0 0,0-1 0 0 0,-5-4 0 0 0,-2-3 0 0 0,-1 2 0 0 0,-17-15 0 0 0,25 23-6 0 0,2 1 2 0 0,0 0 1 0 0,0 0-1 0 0,0 0 0 0 0,-1 0 1 0 0,1 0-1 0 0,0 0 0 0 0,-1 1 1 0 0,1-1-1 0 0,-1 1 0 0 0,1-1 1 0 0,-1 1-1 0 0,1-1 0 0 0,-1 1 1 0 0,1 0-1 0 0,-1 0 1 0 0,1-1-1 0 0,-4 2 0 0 0,3-1-134 0 0,0 0 1 0 0,0 1-1 0 0,0 0 0 0 0,0-1 0 0 0,0 1 1 0 0,0 0-1 0 0,0 0 0 0 0,1 0 0 0 0,-1 0 0 0 0,0 0 1 0 0,0 1-1 0 0,1-1 0 0 0,-1 0 0 0 0,1 1 1 0 0,-1 0-1 0 0,-1 2 0 0 0,-1 0-756 0 0,3-3-579 0 0</inkml:trace>
  <inkml:trace contextRef="#ctx0" brushRef="#br0" timeOffset="3319.43">2632 488 11976 0 0,'-2'-5'185'0'0,"0"-10"7833"0"0,2 17-6962 0 0,1 3-606 0 0,-1 0-1 0 0,1-1 0 0 0,0 1 0 0 0,4 9 0 0 0,3 12-435 0 0,25 148 2058 0 0,-25-101-2072 0 0,-3-35 0 0 0,-2 1 0 0 0,-3 54 0 0 0,-1-39 0 0 0,1-44 0 0 0,0-1 0 0 0,-3 17 0 0 0,-2-39 0 0 0,2-12 0 0 0,-11-62 0 0 0,2 18 0 0 0,11 63 0 0 0,-12-160 0 0 0,13 151 0 0 0,1 0 0 0 0,0 1 0 0 0,2-1 0 0 0,-1 0 0 0 0,11-28 0 0 0,-11 35 0 0 0,2 1 0 0 0,-1-1 0 0 0,1 1 0 0 0,0 0 0 0 0,0 0 0 0 0,1 0 0 0 0,0 0 0 0 0,0 1 0 0 0,1 0 0 0 0,0 0 0 0 0,0 0 0 0 0,9-6 0 0 0,-9 9 74 0 0,-1-1-1 0 0,1 1 1 0 0,1 1-1 0 0,-1-1 1 0 0,0 1-1 0 0,0 0 1 0 0,1 0-1 0 0,-1 1 1 0 0,1 0-1 0 0,0 0 1 0 0,-1 1-1 0 0,1-1 1 0 0,0 2-1 0 0,10 0 1 0 0,-16-1-56 0 0,0 0 0 0 0,1 1-1 0 0,-1-1 1 0 0,0 0 0 0 0,0 1 0 0 0,1-1 0 0 0,-1 1 0 0 0,0 0 0 0 0,0-1-1 0 0,0 1 1 0 0,1 0 0 0 0,-1-1 0 0 0,0 1 0 0 0,0 0 0 0 0,0 0 0 0 0,0 0-1 0 0,-1 0 1 0 0,1 0 0 0 0,0 0 0 0 0,1 3 0 0 0,0 0 76 0 0,0 1 1 0 0,0 0-1 0 0,-1 0 0 0 0,2 7 1 0 0,5 14-13 0 0,-3-14 47 0 0,0-1 0 0 0,-1 1 0 0 0,0 1-1 0 0,3 19 1 0 0,-6-26-75 0 0,0 0-1 0 0,-1 0 1 0 0,0 0 0 0 0,0 0-1 0 0,0 0 1 0 0,-1 0 0 0 0,0 1-1 0 0,0-1 1 0 0,0-1 0 0 0,-1 1-1 0 0,-4 11 1 0 0,4-14-56 0 0,1-1-1 0 0,0 0 0 0 0,-1 0 1 0 0,1 1-1 0 0,-1-1 1 0 0,0 0-1 0 0,0-1 0 0 0,0 1 1 0 0,0 0-1 0 0,0-1 1 0 0,0 1-1 0 0,0-1 1 0 0,-1 1-1 0 0,-2 0 0 0 0,0 0-9 0 0,0 0 0 0 0,0-1 0 0 0,0 0 0 0 0,0 0 0 0 0,0 0-1 0 0,0-1 1 0 0,-5 1 0 0 0,-8-2-52 0 0,0-1 0 0 0,1 0 0 0 0,-23-6 0 0 0,39 7 59 0 0,-8 0-527 0 0,0-1 1 0 0,0-1-1 0 0,0 0 1 0 0,0 0-1 0 0,1 0 1 0 0,-1-1-1 0 0,1-1 0 0 0,-8-5 1 0 0,11 4-978 0 0,1-1-169 0 0</inkml:trace>
  <inkml:trace contextRef="#ctx0" brushRef="#br0" timeOffset="3812.22">3085 619 11976 0 0,'0'0'7270'0'0,"12"-8"-5661"0"0,1 4-909 0 0,-10 3-531 0 0,-1 0-1 0 0,1 0 1 0 0,-1 1-1 0 0,1-1 1 0 0,0 1-1 0 0,-1-1 1 0 0,4 1-1 0 0,2 0-101 0 0,0-1 0 0 0,0 0 0 0 0,0-1 0 0 0,0 1 0 0 0,-1-2 0 0 0,1 1 0 0 0,-1-1 0 0 0,1 0 0 0 0,6-4 0 0 0,-8 4-71 0 0,-1 0 0 0 0,1-1 0 0 0,-1 1 0 0 0,0-1 0 0 0,-1 0-1 0 0,1-1 1 0 0,-1 1 0 0 0,0-1 0 0 0,0 0 0 0 0,0 0 0 0 0,0 0-1 0 0,2-6 1 0 0,-2 4 4 0 0,-2 2 0 0 0,1 1 0 0 0,-1-1 0 0 0,0 0 0 0 0,-1 0 0 0 0,1 0 0 0 0,-1 0 0 0 0,2-11 0 0 0,-3 8 31 0 0,-2-21 299 0 0,2 27-319 0 0,0 1 1 0 0,-1 0-1 0 0,1-1 1 0 0,-1 1-1 0 0,1 0 0 0 0,-1 0 1 0 0,1 0-1 0 0,-1 0 1 0 0,0-1-1 0 0,0 1 0 0 0,1 0 1 0 0,-1 0-1 0 0,0 0 1 0 0,0 0-1 0 0,0 1 0 0 0,0-1 1 0 0,0 0-1 0 0,0 0 0 0 0,0 0 1 0 0,-2 0-1 0 0,0 0 15 0 0,0 0-1 0 0,0 0 0 0 0,-1 0 1 0 0,1 1-1 0 0,0-1 1 0 0,-1 1-1 0 0,1 0 1 0 0,0 0-1 0 0,-1 0 0 0 0,1 0 1 0 0,0 1-1 0 0,-1-1 1 0 0,1 1-1 0 0,0 0 0 0 0,0 0 1 0 0,-6 2-1 0 0,-3 3 189 0 0,-1 0 0 0 0,-19 14 1 0 0,21-13-146 0 0,-83 56 1866 0 0,86-57-1853 0 0,-1 0 1 0 0,1 1-1 0 0,0 0 1 0 0,-9 10-1 0 0,13-12 128 0 0,0 0 0 0 0,0 0 0 0 0,1 0-1 0 0,-1 0 1 0 0,1 1 0 0 0,1 0-1 0 0,-1-1 1 0 0,-2 9 0 0 0,4-12-205 0 0,1 1 0 0 0,0-1 0 0 0,0 0 0 0 0,0 0 1 0 0,0 0-1 0 0,1 1 0 0 0,-1-1 0 0 0,0 0 0 0 0,1 0 0 0 0,0 0 1 0 0,-1 0-1 0 0,1 0 0 0 0,0 0 0 0 0,0 0 0 0 0,0 0 0 0 0,0 0 1 0 0,1 0-1 0 0,-1-1 0 0 0,0 1 0 0 0,1 0 0 0 0,-1-1 0 0 0,1 1 1 0 0,0-1-1 0 0,-1 1 0 0 0,1-1 0 0 0,0 0 0 0 0,2 2 0 0 0,4 1 73 0 0,-1 0-1 0 0,0-1 0 0 0,1 1 0 0 0,0-1 1 0 0,13 3-1 0 0,-6-3 25 0 0,1-2 1 0 0,0 0-1 0 0,0 0 1 0 0,0-2-1 0 0,0 0 1 0 0,-1 0-1 0 0,30-8 1 0 0,-12-1-1117 0 0,0-1 1 0 0,37-18-1 0 0,-37 15-445 0 0,23-15-1300 0 0,-50 25 2506 0 0,27-13-1282 0 0</inkml:trace>
  <inkml:trace contextRef="#ctx0" brushRef="#br0" timeOffset="4420.56">3521 462 18631 0 0,'0'0'900'0'0,"-4"12"223"0"0,-3 17 440 0 0,-5 47 0 0 0,5-29 52 0 0,8-20-1431 0 0,-1-24-186 0 0,1 0 1 0 0,-1 1 0 0 0,0-1-1 0 0,0 1 1 0 0,-1-1-1 0 0,1 0 1 0 0,-2 7-1 0 0,-1-5 1442 0 0,2-10-1384 0 0,0 1-1 0 0,1-1 0 0 0,0 1 1 0 0,0-1-1 0 0,0 0 0 0 0,0 1 1 0 0,1-1-1 0 0,0 1 0 0 0,0-1 1 0 0,0 1-1 0 0,0-1 0 0 0,1 1 1 0 0,-1 0-1 0 0,1 0 0 0 0,1 0 1 0 0,-1 0-1 0 0,4-6 0 0 0,1 1 180 0 0,0 0 0 0 0,0 1 0 0 0,1 0 0 0 0,1 0-1 0 0,-1 1 1 0 0,11-8 0 0 0,0 1-577 0 0,2 1 0 0 0,-1 1 0 0 0,27-12 0 0 0,18 0-3858 0 0,-50 17-4543 0 0</inkml:trace>
</inkml:ink>
</file>

<file path=word/ink/ink3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4:54.9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113 2760 0 0,'0'0'5093'0'0,"0"2"-2414"0"0,2 36 2676 0 0,5 22-2442 0 0,-4-29-2203 0 0,2 6-246 0 0,5 89 624 0 0,-5-59-548 0 0,-1-29-272 0 0,-2 39 660 0 0,-2-79-999 0 0,0 0 0 0 0,-1 0 0 0 0,1 0 0 0 0,-1 0-1 0 0,0 0 1 0 0,1 0 0 0 0,-2-3 0 0 0,-3-9-47 0 0,-3-27-508 0 0,3 23 77 0 0,-1-24-1 0 0,-5-38-343 0 0,11 78 885 0 0,-2-20-127 0 0,3-41 0 0 0,1 39 114 0 0,9-71-42 0 0,-8 79 130 0 0,1 0 1 0 0,0 1-1 0 0,1 0 0 0 0,8-16 0 0 0,-10 25 206 0 0,0 0-1 0 0,0 0 1 0 0,1 0-1 0 0,0 1 1 0 0,0-1-1 0 0,0 1 0 0 0,1 0 1 0 0,6-6-1 0 0,-9 10-179 0 0,0 0-1 0 0,1 1 1 0 0,-1-1-1 0 0,0 0 1 0 0,0 1-1 0 0,0-1 0 0 0,1 1 1 0 0,-1 0-1 0 0,0-1 1 0 0,1 1-1 0 0,-1 0 1 0 0,0 1-1 0 0,0-1 0 0 0,1 0 1 0 0,3 2-1 0 0,4 0 97 0 0,0 2 0 0 0,11 4-1 0 0,-7-2-75 0 0,3 1-205 0 0,-1 1 1 0 0,0 1 0 0 0,0 0 0 0 0,20 18 0 0 0,-32-24 103 0 0,-1 0 0 0 0,0 0 0 0 0,1 1 0 0 0,-2 0 0 0 0,1-1 0 0 0,0 1 0 0 0,-1 0 0 0 0,1 1 0 0 0,-1-1 0 0 0,-1 0 0 0 0,1 1 0 0 0,0-1 0 0 0,-1 1 0 0 0,0-1 0 0 0,1 7 0 0 0,-2-1 221 0 0,1 0-1 0 0,1 0 1 0 0,2 11 0 0 0,-1-11-42 0 0,-1 1 0 0 0,-1-1 0 0 0,1 12 1 0 0,-2 1-158 0 0,0-20-35 0 0,0 0 0 0 0,-1 0 0 0 0,1 0 0 0 0,-1 0 0 0 0,0 0 0 0 0,0 0 0 0 0,0 0 0 0 0,0 0 0 0 0,-1-1 0 0 0,1 1 0 0 0,-1 0 0 0 0,1-1 0 0 0,-1 1 0 0 0,0-1 0 0 0,0 0 0 0 0,0 1 0 0 0,0-1 0 0 0,-1 0 0 0 0,1 0 0 0 0,0-1 0 0 0,-4 3 0 0 0,-3 1 56 0 0,0 1 1 0 0,-1-2 0 0 0,1 1 0 0 0,-18 4-1 0 0,-1 1 423 0 0,22-7-399 0 0,-1 0 0 0 0,0 0 1 0 0,0-1-1 0 0,0-1 0 0 0,0 1 1 0 0,0-1-1 0 0,-10 1 0 0 0,8-2 56 0 0,0-1 0 0 0,0 0 1 0 0,-14-3-1 0 0,20 3-265 0 0,1 1 1 0 0,-1-1-1 0 0,0 0 1 0 0,0 0-1 0 0,0-1 1 0 0,1 1-1 0 0,-1-1 1 0 0,0 1 0 0 0,1-1-1 0 0,0 0 1 0 0,-1 0-1 0 0,1 0 1 0 0,-4-4-1 0 0,5 5-798 0 0</inkml:trace>
  <inkml:trace contextRef="#ctx0" brushRef="#br0" timeOffset="748.43">606 157 13824 0 0,'0'0'1246'0'0,"-8"2"-996"0"0,0-1 4769 0 0,6 8-3811 0 0,3 2-983 0 0,0-1 0 0 0,5 20 0 0 0,1-3 192 0 0,7 77 501 0 0,8 66 1308 0 0,-19-136-2109 0 0,-2-26-104 0 0,-1-1 0 0 0,1 1 0 0 0,2 9-1 0 0,4 17 52 0 0,-16-62-179 0 0,-8-24-90 0 0,-1-17 61 0 0,12 50 136 0 0,1 0 0 0 0,1 0 0 0 0,-3-30 0 0 0,6-74-84 0 0,2 98-44 0 0,2 1-1 0 0,7-34 1 0 0,-8 50 99 0 0,1 0 1 0 0,0 0-1 0 0,0 0 1 0 0,0 0-1 0 0,1 1 0 0 0,0-1 1 0 0,1 1-1 0 0,0 0 0 0 0,0 0 1 0 0,8-8-1 0 0,-9 10 14 0 0,1 1 0 0 0,0 0 0 0 0,0 0 0 0 0,0 0 0 0 0,7-3 0 0 0,-9 6 14 0 0,0-1 1 0 0,0 1-1 0 0,0 0 0 0 0,0 0 0 0 0,1 0 1 0 0,-1 0-1 0 0,0 1 0 0 0,1 0 1 0 0,-1-1-1 0 0,0 1 0 0 0,6 1 1 0 0,0 0-53 0 0,0 1 1 0 0,0 0 0 0 0,-1 1 0 0 0,1 0 0 0 0,-1 0 0 0 0,0 1 0 0 0,0 0 0 0 0,0 0 0 0 0,0 1 0 0 0,-1 0-1 0 0,1 0 1 0 0,12 13 0 0 0,-9-8 73 0 0,-2-1-10 0 0,-1 0 0 0 0,14 17 0 0 0,-20-23 43 0 0,0 0 0 0 0,-1-1 1 0 0,1 1-1 0 0,-1 0 0 0 0,1 0 1 0 0,-1 0-1 0 0,0 0 0 0 0,0 0 1 0 0,-1 0-1 0 0,1 0 0 0 0,-1 0 1 0 0,1 0-1 0 0,-1 1 0 0 0,0-1 1 0 0,-1 6-1 0 0,-1-1-90 0 0,0-1 0 0 0,0 1 0 0 0,-1-1 0 0 0,0 0 0 0 0,-1 0 0 0 0,0 0 0 0 0,0 0 1 0 0,0-1-1 0 0,-1 1 0 0 0,0-1 0 0 0,0 0 0 0 0,0-1 0 0 0,-1 1 0 0 0,0-1 0 0 0,0 0 0 0 0,-13 7 0 0 0,-19 19 44 0 0,18-17 113 0 0,15-10-58 0 0,1-1 0 0 0,-1 1 1 0 0,1-1-1 0 0,-1-1 0 0 0,0 1 0 0 0,0-1 0 0 0,0 1 0 0 0,0-2 0 0 0,0 1 0 0 0,-1 0 0 0 0,1-1 0 0 0,-11 1 1 0 0,-1-1-130 0 0,13 0-50 0 0,0-1 1 0 0,0 0-1 0 0,-1 0 0 0 0,-5-1 1 0 0,-5 0-371 0 0,7 2-1002 0 0,0-2-3938 0 0,1-2-1591 0 0</inkml:trace>
  <inkml:trace contextRef="#ctx0" brushRef="#br0" timeOffset="1544.23">1118 119 13824 0 0,'0'0'1388'0'0,"0"1"-1276"0"0,-7 52 3454 0 0,16 50-719 0 0,-2-30-1657 0 0,-4-46-662 0 0,0 0 0 0 0,2-1 0 0 0,1 0 0 0 0,10 30 0 0 0,-14-44-528 0 0,-2-10 0 0 0,1 0 0 0 0,-1 1 0 0 0,0-1 0 0 0,1 0 0 0 0,-1 0 0 0 0,1 1 0 0 0,0-1 0 0 0,0 0 0 0 0,0 0 0 0 0,0 0 0 0 0,1 2 0 0 0,-2-1-3 0 0,-5-6 12 0 0,-6-8-79 0 0,-2-12-251 0 0,0-1 0 0 0,2 0-1 0 0,0 0 1 0 0,2-1 0 0 0,-8-32-1 0 0,13 37 322 0 0,0 1 0 0 0,0-1 0 0 0,2 0 0 0 0,1 1 0 0 0,1-33 0 0 0,2 38 0 0 0,0-1 0 0 0,1 0 0 0 0,0 0 0 0 0,1 1 0 0 0,9-20 0 0 0,-9 25 0 0 0,1 0 0 0 0,-1 1 0 0 0,2 0 0 0 0,-1 0 0 0 0,1 0 0 0 0,0 0 0 0 0,1 1 0 0 0,0 0 0 0 0,10-8 0 0 0,-13 12 29 0 0,0 1-1 0 0,1 0 0 0 0,-1 0 1 0 0,0 0-1 0 0,1 0 1 0 0,0 1-1 0 0,-1-1 0 0 0,1 1 1 0 0,0 1-1 0 0,-1-1 1 0 0,1 0-1 0 0,0 1 0 0 0,0 0 1 0 0,0 0-1 0 0,-1 1 1 0 0,1-1-1 0 0,0 1 0 0 0,0 0 1 0 0,5 2-1 0 0,4 2 92 0 0,1 0 0 0 0,-1 1 0 0 0,-1 0 0 0 0,25 15 0 0 0,-32-16-60 0 0,1-1-1 0 0,-1 1 0 0 0,1 1 1 0 0,-1-1-1 0 0,-1 1 0 0 0,1 0 1 0 0,-1 0-1 0 0,0 0 0 0 0,-1 1 1 0 0,1 0-1 0 0,4 10 0 0 0,-8-14-61 0 0,0 1 0 0 0,0-1 0 0 0,-1 0 0 0 0,1 1 0 0 0,-1-1 0 0 0,0 1 0 0 0,0-1 0 0 0,0 1 0 0 0,-1 4 0 0 0,0 0-55 0 0,-1 0 0 0 0,0 0 0 0 0,-3 10 0 0 0,1-9 37 0 0,0 0 0 0 0,-1 0 0 0 0,-9 14-1 0 0,12-19-4 0 0,0-1 0 0 0,-1 0-1 0 0,1 0 1 0 0,-1 0-1 0 0,0 0 1 0 0,0-1-1 0 0,0 1 1 0 0,0-1-1 0 0,-1 0 1 0 0,1 0-1 0 0,0 0 1 0 0,-7 3-1 0 0,-51 20-674 0 0,58-24 674 0 0,-1-1-1 0 0,1 1 0 0 0,0-1 1 0 0,-1 0-1 0 0,1 0 0 0 0,0 0 1 0 0,-1-1-1 0 0,1 1 0 0 0,0-1 1 0 0,-5-1-1 0 0,-11-2-26 0 0,17 3 43 0 0,0 1 1 0 0,-1-1 0 0 0,1 0 0 0 0,0 1 0 0 0,0-1 0 0 0,-1-1-1 0 0,-2-1 1 0 0,4 2 4 0 0,0 0-1 0 0,-1 1 0 0 0,1-1 1 0 0,-1 0-1 0 0,1 0 0 0 0,-1 1 1 0 0,1-1-1 0 0,-1 1 0 0 0,0-1 0 0 0,1 1 1 0 0,-1 0-1 0 0,1 0 0 0 0,-1-1 1 0 0,0 1-1 0 0,1 0 0 0 0,-1 0 1 0 0,0 1-1 0 0,-2-1 0 0 0,3 1 19 0 0,0-1 1 0 0,0 0-1 0 0,0 1 0 0 0,0-1 0 0 0,-1 1 0 0 0,1-1 0 0 0,0 1 1 0 0,0 0-1 0 0,0-1 0 0 0,0 1 0 0 0,0 0 0 0 0,0 0 0 0 0,1 0 1 0 0,-1 0-1 0 0,0 0 0 0 0,0 0 0 0 0,1 0 0 0 0,-1 0 0 0 0,0 0 1 0 0,1 0-1 0 0,-1 0 0 0 0,1 0 0 0 0,-1 0 0 0 0,1 1 0 0 0,0-1 0 0 0,-1 0 1 0 0,1 0-1 0 0,0 0 0 0 0,0 1 0 0 0,0 1 0 0 0,0 1 120 0 0,0 0 0 0 0,1 1 0 0 0,0-1-1 0 0,-1 0 1 0 0,1 0 0 0 0,1-1 0 0 0,-1 1-1 0 0,1 0 1 0 0,-1 0 0 0 0,1 0 0 0 0,0-1 0 0 0,4 5-1 0 0,1 2-172 0 0,1-1 0 0 0,16 15-1 0 0,-22-23 92 0 0,36 29 1208 0 0,-11-11-713 0 0,33 17-327 0 0,-53-31-205 0 0,1-1-1 0 0,14 7 1 0 0,4 2 9 0 0,30 11-1025 0 0,-35-13-1005 0 0,-10-5 976 0 0</inkml:trace>
</inkml:ink>
</file>

<file path=word/ink/ink3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4:51.6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24 4608 0 0,'0'0'17793'0'0,"2"0"-17283"0"0,41 1 1937 0 0,44-1-1219 0 0,84-8-591 0 0,-159 9-600 0 0,0 0 0 0 0,0 1 1 0 0,0 0-1 0 0,-1 1 0 0 0,15 5 0 0 0,-25-7-51 0 0,0-1 2 0 0,0 1 1 0 0,1-1-1 0 0,-1 0 0 0 0,1 1 0 0 0,-1-1 0 0 0,1 0 0 0 0,-1 0 0 0 0,1 0 0 0 0,-1 0 0 0 0,1 0 0 0 0,-1 0 0 0 0,0 0 0 0 0,1-1 0 0 0,-1 1 0 0 0,1 0 0 0 0,-1-1 0 0 0,1 1 0 0 0,1-2 0 0 0,0 1-71 0 0,-2 0-714 0 0</inkml:trace>
  <inkml:trace contextRef="#ctx0" brushRef="#br0" timeOffset="806.34">510 27 4608 0 0,'0'0'1806'0'0,"-1"-1"-323"0"0,-1 0-941 0 0,1 0 0 0 0,0 0 0 0 0,0 0-1 0 0,0 0 1 0 0,0 0 0 0 0,0 0 0 0 0,0-1 0 0 0,0 1-1 0 0,0 0 1 0 0,1 0 0 0 0,-1-1 0 0 0,1 1 0 0 0,-1-1 0 0 0,1 1-1 0 0,-1-3 1 0 0,0 3-403 0 0,1 1 0 0 0,0 0 0 0 0,-1 0 0 0 0,1-1 0 0 0,0 1 1 0 0,-1 0-1 0 0,1 0 0 0 0,0 0 0 0 0,-1-1 0 0 0,1 1 0 0 0,0 0 0 0 0,-1 0 0 0 0,1 0 0 0 0,-1 0 0 0 0,1 0 0 0 0,0 0 0 0 0,-1 0 0 0 0,1 0 0 0 0,0 0 0 0 0,-4 2 5689 0 0,17 28-5173 0 0,-12-29-616 0 0,-1 1 0 0 0,1-1 0 0 0,0 0 0 0 0,0 1 0 0 0,0-1 0 0 0,0 0 0 0 0,0 0 0 0 0,1 0 0 0 0,1 2 0 0 0,1 1 71 0 0,53 66 1223 0 0,-32-33-770 0 0,-9-10-230 0 0,-7-14-161 0 0,-1 0 0 0 0,-1 1 0 0 0,-1 0 0 0 0,0 0 0 0 0,6 22 0 0 0,-3-3 87 0 0,6 47-1 0 0,-14-68-222 0 0,4 19 77 0 0,-1 1 1 0 0,-1-1-1 0 0,-2 1 1 0 0,-4 42-1 0 0,-2-35-36 0 0,-5 32 38 0 0,-17 103 93 0 0,26-168-243 0 0,-1 1-1 0 0,0 0 0 0 0,0-1 1 0 0,0 0-1 0 0,-1 1 1 0 0,-6 8-1 0 0,7-12-12 0 0,0 1 0 0 0,0-1-1 0 0,-1-1 1 0 0,1 1 0 0 0,-1 0-1 0 0,0 0 1 0 0,0-1 0 0 0,0 0-1 0 0,0 1 1 0 0,0-1 0 0 0,0 0-1 0 0,-1-1 1 0 0,-4 3 0 0 0,7-4 109 0 0,0 1-364 0 0,0 0 1 0 0,-1-1 0 0 0,1 1 0 0 0,0-1-1 0 0,-1 0 1 0 0,1 1 0 0 0,0-1 0 0 0,-1 0 0 0 0,1 0-1 0 0,-1 0 1 0 0,1 0 0 0 0,0 0 0 0 0,-1 0 0 0 0,1 0-1 0 0,-1 0 1 0 0,1-1 0 0 0,0 1 0 0 0,-1 0 0 0 0,1-1-1 0 0,0 1 1 0 0,-3-2 0 0 0,-2-1-1377 0 0</inkml:trace>
</inkml:ink>
</file>

<file path=word/ink/ink3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7:08.905"/>
    </inkml:context>
    <inkml:brush xml:id="br0">
      <inkml:brushProperty name="width" value="0.05" units="cm"/>
      <inkml:brushProperty name="height" value="0.05" units="cm"/>
      <inkml:brushProperty name="color" value="#F6630D"/>
    </inkml:brush>
    <inkml:brush xml:id="br1">
      <inkml:brushProperty name="width" value="0.05" units="cm"/>
      <inkml:brushProperty name="height" value="0.05" units="cm"/>
      <inkml:brushProperty name="color" value="#66CC00"/>
    </inkml:brush>
    <inkml:brush xml:id="br2">
      <inkml:brushProperty name="width" value="0.025" units="cm"/>
      <inkml:brushProperty name="height" value="0.025" units="cm"/>
    </inkml:brush>
  </inkml:definitions>
  <inkml:trace contextRef="#ctx0" brushRef="#br0">28 261 2760 0 0,'4'7'12216'0'0,"-10"-7"-11039"0"0,1 0-1482 0 0</inkml:trace>
  <inkml:trace contextRef="#ctx0" brushRef="#br0" timeOffset="1">39 244 1376 0 0,'0'0'5496'0'0</inkml:trace>
  <inkml:trace contextRef="#ctx0" brushRef="#br1" timeOffset="4">67 828 1376 0 0,'0'0'3539'0'0,"1"0"-3383"0"0,5 1-150 0 0,1 1-24 0 0,-6-2 1056 0 0,16 4 129 0 0,-16-3-1108 0 0,1 0-16 0 0,9 0 199 0 0,24 2 1650 0 0,-34-3-1739 0 0,18 3 106 0 0,-18-2-259 0 0,1-1 0 0 0,-1 1 0 0 0,0-1 0 0 0,1 0 0 0 0,-1 0 0 0 0,0 1 0 0 0,1-1 0 0 0,-1 0 0 0 0,1 0 0 0 0,-1-1 0 0 0,2 1 0 0 0,2-1 0 0 0,4 1 4 0 0,-9-2 8 0 0,2 1 14 0 0,14 0 9 0 0,7 1 166 0 0,-18 1-116 0 0,0-1-1 0 0,0 0 1 0 0,0 0 0 0 0,1-1 0 0 0,-1 1 0 0 0,0-1-1 0 0,0 0 1 0 0,4-2 0 0 0,-7 2 50 0 0,26 2-230 0 0,0-1-390 0 0,37-4 54 0 0,-58 4 388 0 0,-6 1 41 0 0,0-1-1 0 0,0 1 0 0 0,1-1 1 0 0,-1 1-1 0 0,0-1 0 0 0,0 0 1 0 0,1 0-1 0 0,-1 1 0 0 0,0-1 1 0 0,1 0-1 0 0,-1 0 0 0 0,3-1 1 0 0,6 0-42 0 0,-9 1 37 0 0,-1 0 1 0 0,1 0-1 0 0,-1-1 1 0 0,1 1-1 0 0,-1 0 1 0 0,1 0 0 0 0,0 0-1 0 0,-1 0 1 0 0,1 0-1 0 0,-1 0 1 0 0,1 0-1 0 0,0 0 1 0 0,-1 1-1 0 0,1-1 1 0 0,-1 0 0 0 0,1 0-1 0 0,0 1 1 0 0,1-1-18 0 0,-1 1-1 0 0,0-1 1 0 0,1 0 0 0 0,-1 0 0 0 0,0 1 0 0 0,1-1 0 0 0,-1 0 0 0 0,1 0-1 0 0,-1 0 1 0 0,3-1 0 0 0,3 0-84 0 0,39 1-1246 0 0,-44 0 999 0 0,0 0 104 0 0,16 3 131 0 0,-8-3 110 0 0,19-2-1 0 0,-26 2-42 0 0,-1 1-46 0 0,0-1 0 0 0,1 1 0 0 0,-1 0 0 0 0,0-1 0 0 0,0 1 0 0 0,1-1 1 0 0,-1 0-1 0 0,0 0 0 0 0,0 0 0 0 0,1 0 0 0 0,2-1 0 0 0,9 1-809 0 0,-2 1-176 0 0,24 0-1 0 0,-31-1 1133 0 0,17 0-36 0 0,-11 0 48 0 0</inkml:trace>
  <inkml:trace contextRef="#ctx0" brushRef="#br1" timeOffset="5">1904 848 920 0 0,'0'0'0'0'0,"11"0"80"0"0,-4 0-80 0 0,2 4 0 0 0,-2-4 0 0 0,-1 0 0 0 0,7 0 0 0 0,-2 0 0 0 0,4-4 0 0 0</inkml:trace>
  <inkml:trace contextRef="#ctx0" brushRef="#br1" timeOffset="6">606 835 2848 0 0,'0'0'132'0'0,"1"0"-9"0"0,2 0-55 0 0,-3 0 148 0 0,24 6 1486 0 0,-20-8-939 0 0,1 1 0 0 0,0 1 0 0 0,0-1 0 0 0,0 1-1 0 0,0 0 1 0 0,9 1 0 0 0,0-1-650 0 0,-13 0 442 0 0,7 3-412 0 0,32-3 1197 0 0,-39 0-1144 0 0,19 3 241 0 0,46 4-362 0 0,-61-6-75 0 0,0-1 0 0 0,-1 1 0 0 0,1-1 0 0 0,0-1 0 0 0,0 1 0 0 0,4-2 0 0 0,14 0 0 0 0,-11 2 57 0 0,-1-1 0 0 0,1 0 1 0 0,17-3-1 0 0,-26 3 47 0 0,-1 1 1 0 0,1 0-1 0 0,0-1 0 0 0,0 1 1 0 0,0 0-1 0 0,-1 1 1 0 0,1-1-1 0 0,0 0 0 0 0,0 1 1 0 0,4 1-1 0 0,14 2-61 0 0,-14-2-11 0 0,-6-1-30 0 0,-1 0 0 0 0,1-1-1 0 0,0 1 1 0 0,0 0-1 0 0,1-1 1 0 0,-1 1 0 0 0,0-1-1 0 0,0 1 1 0 0,0-1-1 0 0,0 0 1 0 0,0 1 0 0 0,0-1-1 0 0,1 0 1 0 0,-1 0-1 0 0,0 0 1 0 0,2 0 0 0 0,5 2-2 0 0,-6-2 0 0 0,0 1 0 0 0,-1-1 0 0 0,1 0 0 0 0,0 0 0 0 0,0 0 0 0 0,0 0 0 0 0,-1 0 0 0 0,1 0 0 0 0,0 0 0 0 0,3-2 0 0 0,21 2 216 0 0,-8 1-147 0 0,-10-2-74 0 0,1-1 5 0 0,-7 2 0 0 0,19 2 0 0 0,-18-3-3 0 0,16 6-200 0 0,15 6 193 0 0,-29-9 8 0 0,-3-1 3 0 0,0 0 0 0 0,0 0 1 0 0,0 0-1 0 0,0-1 0 0 0,0 1 0 0 0,0-1 1 0 0,1 1-1 0 0,-1-1 0 0 0,4 0 0 0 0,18 0 60 0 0,11-2-122 0 0,-32 1 49 0 0,14 2 14 0 0,-12 0-2 0 0,0-1 0 0 0,0 0 0 0 0,0 0 0 0 0,8-1 0 0 0,-12 1 8 0 0,1-1 1 0 0,-1 1-1 0 0,0 0 1 0 0,1 0 0 0 0,-1 0-1 0 0,1 0 1 0 0,-1 0 0 0 0,0 0-1 0 0,1 0 1 0 0,-1 1 0 0 0,1-1-1 0 0,1 1 1 0 0,5 0 103 0 0,8-1-159 0 0,13 0-790 0 0,56-9 1 0 0,-77 8 836 0 0,15 0 0 0 0,5 2 0 0 0,-20 0-4 0 0,0 0 1 0 0,0-1 0 0 0,10-1-1 0 0,-11 1-126 0 0,14 2-10 0 0,62-6 128 0 0,-57 6 12 0 0,-19-2-3 0 0,20-4-48 0 0,-18 4 41 0 0,19-3 10 0 0,-7 3 0 0 0,-15 0 0 0 0,0 0 0 0 0,-1 0 0 0 0,1 0 0 0 0,0-1 0 0 0,9-2 0 0 0,-11 2-1 0 0,-3 0 1 0 0,0 1-1 0 0,0-1 0 0 0,0 1 0 0 0,1 0 1 0 0,-1-1-1 0 0,0 1 0 0 0,0 0 0 0 0,1 0 1 0 0,-1 0-1 0 0,0 0 0 0 0,1 0 0 0 0,-1 0 1 0 0,2 1-1 0 0,3-1-22 0 0,-4 0 20 0 0,1 0 0 0 0,-1 0 1 0 0,1 0-1 0 0,-1 0 0 0 0,1-1 0 0 0,4-1 0 0 0,-5 2 9 0 0,0 0-1 0 0,-1 0 1 0 0,1 0-1 0 0,0 0 1 0 0,-1 1-1 0 0,1-1 1 0 0,-1 0 0 0 0,3 2-1 0 0,0-2-1 0 0,4 1-4 0 0,1-2 0 0 0,15-2 0 0 0,1 4 0 0 0,11 1 0 0 0,8-4 0 0 0,-34 1 0 0 0,1 0 0 0 0,0 1 0 0 0,0 1 0 0 0,10 1 0 0 0,16 0 24 0 0,-30-2-347 0 0,1 0 1 0 0,-1 0 0 0 0,11 2-1 0 0,-8 0 200 0 0,-1-1 0 0 0,1-1 0 0 0,-1 0 0 0 0,12-1 0 0 0,10 0 194 0 0,33 4 3 0 0,-62-3-74 0 0,0-1 0 0 0,0 1 0 0 0,0 1 0 0 0,0-1 0 0 0,1 0 0 0 0,-1 0 0 0 0,0 1 0 0 0,0-1 0 0 0,-1 1 0 0 0,4 1 0 0 0,-4-2 0 0 0,1 1 0 0 0,-1-1 0 0 0,1 1 0 0 0,-1-1 0 0 0,1 0 0 0 0,-1 0 0 0 0,1 0 0 0 0,0 0 0 0 0,-1 0 0 0 0,1 0 0 0 0,-1 0 0 0 0,1 0 0 0 0,-1-1 0 0 0,1 1 0 0 0,-1 0 0 0 0,3-2 0 0 0,7-1 0 0 0,-11 3 0 0 0,1 0 0 0 0,0 0 0 0 0,-1-1 0 0 0,1 1 0 0 0,-1 0 0 0 0,1 0 0 0 0,0 0 0 0 0,0 0 0 0 0,-1 0 0 0 0,1 0 0 0 0,0 0 0 0 0,-1 0 0 0 0,1 0 0 0 0,0 0 0 0 0,-1 0 0 0 0,1 0 0 0 0,0 0 0 0 0,-1 1 0 0 0,1-1 0 0 0,-1 0 0 0 0,1 0 0 0 0,0 1 0 0 0,0 0 0 0 0,2 0 0 0 0,17 0 0 0 0,-3 0-39 0 0,13-2-97 0 0,-16 0 175 0 0,0 1 0 0 0,22 2 0 0 0,-9 0 19 0 0,-21-2-58 0 0,1-1 0 0 0,0 2 0 0 0,1-1 0 0 0,-1 1 0 0 0,0 0 0 0 0,11 3 0 0 0,12-1 0 0 0,-7 1-51 0 0,-15-2-68 0 0,-1 0 0 0 0,15 0 0 0 0,10 5-1055 0 0,-29-8 1250 0 0,1 1-13 0 0,10 5 242 0 0,-7-3-204 0 0,-1-1 1 0 0,1 0-1 0 0,0 0 0 0 0,0-1 0 0 0,0 0 0 0 0,-1 0 0 0 0,1-1 0 0 0,0 1 0 0 0,8-3 0 0 0,-14 3-98 0 0,43 2-485 0 0,-33-3 447 0 0,-1 0-1 0 0,19 3 1 0 0,-26-2 38 0 0,1 0 1 0 0,-1 0 0 0 0,1 0-1 0 0,-1 0 1 0 0,1 0 0 0 0,-1-1-1 0 0,1 0 1 0 0,4-1 0 0 0,-6 1 0 0 0,0 1 0 0 0,0-1 0 0 0,0 1 0 0 0,0 0 0 0 0,0-1 1 0 0,0 1-1 0 0,0 0 0 0 0,0 0 0 0 0,4 1 0 0 0,-1 1 19 0 0,-4-1-16 0 0,1 0 0 0 0,-1-1 0 0 0,0 1 0 0 0,1-1 0 0 0,-1 1 0 0 0,1-1 0 0 0,-1 0 0 0 0,0 0 0 0 0,1 1-1 0 0,-1-1 1 0 0,1 0 0 0 0,-1 0 0 0 0,1 0 0 0 0,1-1 0 0 0,2 1 20 0 0,0 0 1 0 0,0 0-1 0 0,1-1 0 0 0,-1 0 1 0 0,9-3-1 0 0,-12 4-26 0 0,-1 0 0 0 0,0 0 0 0 0,1-1-1 0 0,-1 1 1 0 0,0 0 0 0 0,1 1 0 0 0,-1-1 0 0 0,0 0 0 0 0,1 0 0 0 0,-1 0 0 0 0,0 1-1 0 0,2 0 1 0 0,-1-1 18 0 0,-1 1 0 0 0,1-1 0 0 0,0 1 0 0 0,0-1-1 0 0,-1 0 1 0 0,1 0 0 0 0,0 1 0 0 0,0-1 0 0 0,-1-1-1 0 0,1 1 1 0 0,0 0 0 0 0,0 0 0 0 0,2-1 0 0 0,-1 0-14 0 0,0 0 0 0 0,0 0 1 0 0,0 1-1 0 0,0-1 1 0 0,0 1-1 0 0,0 0 0 0 0,0 0 1 0 0,0 0-1 0 0,0 0 1 0 0,4 1-1 0 0,37 2 8 0 0,-21 2-13 0 0,-21-4 0 0 0,-1-1 0 0 0,1 0 0 0 0,-1 0 0 0 0,0 1 0 0 0,1-1 0 0 0,-1 0 0 0 0,1 0 0 0 0,-1-1 0 0 0,1 1 0 0 0,-1 0 0 0 0,2-1 0 0 0,-2 1 0 0 0,0 0 0 0 0,0-1 0 0 0,1 1 0 0 0,-1 0 0 0 0,0 0 0 0 0,0 0 0 0 0,0 0 0 0 0,0 0 0 0 0,1 0 0 0 0,-1 1 0 0 0,0-1 0 0 0,0 0 0 0 0,0 0 0 0 0,2 2 0 0 0,4 1 0 0 0,12 3 0 0 0,-15-6 0 0 0,0 1 0 0 0,0 0 0 0 0,-1 0 0 0 0,1-1 0 0 0,-1 0 0 0 0,6 0 0 0 0,4 1 0 0 0,-4 1 0 0 0,-3-1-748 0 0</inkml:trace>
  <inkml:trace contextRef="#ctx0" brushRef="#br1" timeOffset="7">63 510 2304 0 0,'0'0'5500'0'0,"8"6"-4658"0"0,-3-4-527 0 0,1 1-134 0 0,-1-1-1 0 0,1 1 1 0 0,-1-1 0 0 0,1-1-1 0 0,11 3 1 0 0,-7-3-170 0 0,-3 1-11 0 0,12-1 0 0 0,-3-2 0 0 0,-14 0 0 0 0,0 0 0 0 0,16 0 0 0 0,-11 1 0 0 0,1 0 0 0 0,0 0 0 0 0,-1 1 0 0 0,1 1 0 0 0,-1-2 0 0 0,1 0 0 0 0,-2 0 10 0 0,32 0 968 0 0,-37 0-726 0 0,1 0-117 0 0,1 0 1 0 0,0 0-1 0 0,-1 0 0 0 0,1 1 1 0 0,-1-1-1 0 0,5 2 1 0 0,0 1-76 0 0,-4-2 16 0 0,-2 0-63 0 0,1 0 0 0 0,0 0 0 0 0,0 0 0 0 0,-1 0 0 0 0,1-1 0 0 0,0 1 0 0 0,0-1 0 0 0,0 0 0 0 0,0 1-1 0 0,0-1 1 0 0,0 0 0 0 0,-1 0 0 0 0,1 0 0 0 0,0 0 0 0 0,0 0 0 0 0,0-1 0 0 0,2 0 0 0 0,4 0 13 0 0,-1-1 0 0 0,1 1 1 0 0,0 0-1 0 0,10 1 0 0 0,-16-1-26 0 0,0 0 0 0 0,6 0 0 0 0,0 3 0 0 0,-1-1 0 0 0,1-1 0 0 0,29 0 0 0 0,-19 0 96 0 0,-8-1 1 0 0,-8 2-99 0 0,21 5 67 0 0,-9-3-114 0 0,-1-5 20 0 0,-6 1 58 0 0,20 2-4 0 0,-18 1-36 0 0,13 2-117 0 0,-19-4 75 0 0,-2 0-11 0 0,16 0-64 0 0,-16 0 58 0 0,1 0-116 0 0,29 0-6 0 0,-19 0 192 0 0,-1 0 0 0 0,0 0 0 0 0,41 0-256 0 0,-32 0 256 0 0,17 0 0 0 0,-29 0 0 0 0,25 6 0 0 0,-25-5 0 0 0,8-1 0 0 0,21 3 0 0 0,-36-3-8 0 0,1 1 0 0 0,-1-1 1 0 0,0 0-1 0 0,1 1 0 0 0,-1-1 1 0 0,1 0-1 0 0,-1 0 0 0 0,0 0 1 0 0,1 0-1 0 0,-1 0 1 0 0,1-1-1 0 0,-1 1 0 0 0,0 0 1 0 0,1-1-1 0 0,1 0 0 0 0,7-1-85 0 0,70 2 173 0 0,-73 0-27 0 0,18 8-41 0 0,-16-7-14 0 0,3-1 3 0 0,65 0 159 0 0,-75 0-96 0 0,0 1-11 0 0,7 2-42 0 0,1-3-11 0 0,21 0 0 0 0,-23 1 0 0 0,3 1 0 0 0,0-2 0 0 0,4 1-13 0 0,-13 0-22 0 0,-1 1-1 0 0,1-2-32 0 0,-1 1-23 0 0,26 4-1033 0 0,-24-5 1059 0 0,4 0 1 0 0,0-1-1 0 0,15-1 2 0 0,-11 2 63 0 0,-2 0 0 0 0,0 0 0 0 0,-2-1-11 0 0,-2 0-100 0 0,7 6-13 0 0,-4-5 114 0 0,2 0 10 0 0,2-1 0 0 0,-1 3 0 0 0,-5 0 0 0 0,16-1 0 0 0,-16-1 0 0 0,3-1 1 0 0,-5 1-2 0 0,0 0-1 0 0,0 0 1 0 0,0 0-1 0 0,0 0 1 0 0,0 1-1 0 0,0-1 1 0 0,4 3-1 0 0,17 0-62 0 0,-22-3 21 0 0,-1 0 43 0 0,0-1-1 0 0,0 0 0 0 0,0 0 0 0 0,0 1 1 0 0,0 0-1 0 0,0-1 0 0 0,0 1 0 0 0,1 0 1 0 0,-1 0-1 0 0,0 0 0 0 0,0 0 0 0 0,0 0 0 0 0,3 1 1 0 0,14-1 0 0 0,38 4 53 0 0,-49-4-42 0 0,-1 0-11 0 0,47 3 533 0 0,-35-1-285 0 0,19-1-325 0 0,10-1 1021 0 0,-11 0-1848 0 0,-29 0 904 0 0,0 0 0 0 0,2-2 0 0 0,-5 3 0 0 0,13 3 0 0 0,-11-3 0 0 0,1-1 0 0 0,0 2 0 0 0,5 2 0 0 0,0-3 0 0 0,21-1 0 0 0,-26 0 0 0 0,7 1 0 0 0,0 3 0 0 0,-8-4 0 0 0,4-1 0 0 0,4 3 0 0 0,-9 0 0 0 0,12 0 0 0 0,64 4 144 0 0,-79-5-144 0 0,1-1 0 0 0,-1 1 0 0 0,1-1 0 0 0,-1 1 0 0 0,0-1 0 0 0,5-1 0 0 0,6 2 0 0 0,-10-1 0 0 0,-2-1 0 0 0,0 1 0 0 0,-1 0 0 0 0,1-1 0 0 0,0 1 0 0 0,0 0 0 0 0,0 0 0 0 0,-1 0 0 0 0,1 0 0 0 0,0 0 0 0 0,0 1 0 0 0,3 0 0 0 0,5 0 0 0 0,22-2 128 0 0,25 1-432 0 0,-49 1 304 0 0,2 1 0 0 0,-8-2-2 0 0,0 0 0 0 0,0 1 0 0 0,-1-1 0 0 0,1 0 0 0 0,0 0 0 0 0,0 0 0 0 0,0 0 0 0 0,0-1 1 0 0,-1 1-1 0 0,3-1 0 0 0,-3 1-1 0 0,-1 0 0 0 0,1 0 0 0 0,-1-1 1 0 0,1 1-1 0 0,-1 0 0 0 0,1 0 0 0 0,0 0 1 0 0,-1 0-1 0 0,1 0 0 0 0,-1 0 0 0 0,1 0 1 0 0,-1 0-1 0 0,1 1 0 0 0,0-1 0 0 0,-1 0 1 0 0,1 0-1 0 0,0 1 0 0 0,0-1-62 0 0,8 0-53 0 0,1-1 13 0 0,10 0-40 0 0,36 0 1 0 0,-49 2 144 0 0,2 1 0 0 0,1-2 0 0 0,4 0 84 0 0,-12 0-16 0 0,0 0-15 0 0,6 0-42 0 0,0 0-11 0 0,53 0 0 0 0,-54 0 0 0 0,0 0 0 0 0,2 0 0 0 0,0 0 0 0 0,24 0 0 0 0,0 0 10 0 0,-26 0 33 0 0,61-3 160 0 0,-60 4-203 0 0,-1 1 0 0 0,11-1-38 0 0,0-2-2 0 0,-11 2 36 0 0,-5 0 30 0 0,1 0 0 0 0,-1-1 0 0 0,1 1 1 0 0,-1-1-1 0 0,1 0 0 0 0,0 1 0 0 0,3-2 1 0 0,-4 1 37 0 0,-1 1-11 0 0,8 1-57 0 0,-1-2-55 0 0,2 1 45 0 0,0 2 14 0 0,5-1 0 0 0,-11-4 0 0 0,14 1 0 0 0,-8-1 0 0 0,0-1 0 0 0,-8 3 0 0 0,25 2 0 0 0,1-2-64 0 0,-13 0-64 0 0,-14 0 134 0 0,0 0 49 0 0,7 1-44 0 0,2 2-11 0 0,13 0 10 0 0,-15-3 33 0 0,14 0-32 0 0,9 0-11 0 0,-24 0 0 0 0,0 0 0 0 0,1 0 0 0 0,-3 0 0 0 0,1 0 0 0 0,0 0 0 0 0,1-1 0 0 0,-1 0 0 0 0,7-2 0 0 0,0 1 0 0 0,-5 0 0 0 0,0 1 0 0 0,2 1 0 0 0,-9-1 0 0 0,1-1 0 0 0,15 1 0 0 0,-11 2 0 0 0,26-5 0 0 0,-22 2 0 0 0,0 0 0 0 0,-10 2 0 0 0,33 2 0 0 0,-29-2 124 0 0,0 0 1 0 0,0 0-1 0 0,1 0 1 0 0,-1 1-1 0 0,5 1 1 0 0,5 0 360 0 0,-14-2-421 0 0,1 1 0 0 0,0 0-67 0 0,1 0 0 0 0,0-1 0 0 0,-1 1 0 0 0,1 0 0 0 0,-1-1 0 0 0,1 1 0 0 0,0-1 0 0 0,-1 1 0 0 0,1-1 0 0 0,0 0 0 0 0,0 0 0 0 0,-1 1 0 0 0,1-1 0 0 0,3-1 0 0 0,-3 1 16 0 0,4 0 3 0 0,-4 0 33 0 0,5 0-92 0 0,-1 0 18 0 0,-5 0-60 0 0,19 0-5501 0 0</inkml:trace>
  <inkml:trace contextRef="#ctx0" brushRef="#br2" timeOffset="8">55 301 2760 0 0,'0'0'125'0'0,"-5"8"7832"0"0,5-6-7782 0 0,-1-1 0 0 0,1 1 0 0 0,0-1-1 0 0,-1 0 1 0 0,1 1 0 0 0,0-1-1 0 0,0 1 1 0 0,0-1 0 0 0,0 0 0 0 0,0 1-1 0 0,1-1 1 0 0,-1 1 0 0 0,0-1-1 0 0,0 0 1 0 0,1 1 0 0 0,-1-1 0 0 0,1 0-1 0 0,0 1 1 0 0,-1-1 0 0 0,2 2 0 0 0,-1-2 721 0 0,11 14 1311 0 0,-10-13-2159 0 0,-1-1-1 0 0,0 1 0 0 0,0 0 0 0 0,0 0 0 0 0,0-1 0 0 0,0 1 0 0 0,0 0 0 0 0,0 0 1 0 0,-1 0-1 0 0,1 0 0 0 0,-1 0 0 0 0,1 0 0 0 0,-1 4 0 0 0,2 29 213 0 0,-2 7 584 0 0,-7 48 0 0 0,-20 73-4 0 0,24-148-694 0 0,0 1 0 0 0,2-1-1 0 0,-1 0 1 0 0,3 28-1 0 0,0-31-7 0 0,-1 0-1 0 0,-2 15 1 0 0,0-14-95 0 0,2-1 0 0 0,0 12 0 0 0,2 7 67 0 0,-2-1 1 0 0,-5 36 0 0 0,1 19 263 0 0,-1-15 656 0 0,-2 37-500 0 0,8-92-453 0 0,-1-10-39 0 0,0 1 0 0 0,0-1 0 0 0,0 1 0 0 0,-1-1-1 0 0,-2 11 1 0 0,2-12-38 0 0,0 1 0 0 0,0-1 0 0 0,1 1 0 0 0,0 0 0 0 0,0 0 0 0 0,1 8 0 0 0,0 16 0 0 0,-3-20 18 0 0,0-3 15 0 0,5 12 162 0 0,-2-17-194 0 0,-1 0 0 0 0,1 0 0 0 0,-1 0 0 0 0,0 1 0 0 0,0-1 0 0 0,0 0 0 0 0,0 0 0 0 0,0 0 0 0 0,0 0 0 0 0,0 0 0 0 0,0 1 0 0 0,0 0 0 0 0,0 6-4 0 0,0-6 3 0 0,1 0 0 0 0,-1 0 0 0 0,0 0 0 0 0,0 0 0 0 0,0 0 0 0 0,0 0 0 0 0,0-1 0 0 0,0 1 0 0 0,0 0 0 0 0,-1 0 0 0 0,1 0 0 0 0,-2 2 0 0 0,0 2 0 0 0,4 1 0 0 0,-1 45 228 0 0,-1-3 528 0 0,-1-26-756 0 0,-1-13 0 0 0,2-3 0 0 0,3 8 16 0 0,-3-14 134 0 0,0 1-76 0 0,1 6-58 0 0,5-1-16 0 0,2-2 0 0 0,2 3 0 0 0,-5-7 0 0 0,6-1 0 0 0,8-3 0 0 0,-8 2 0 0 0,1 0 0 0 0,19 2 0 0 0,-24-1 0 0 0,0 0 0 0 0,0 0 0 0 0,0 0 0 0 0,9-2 0 0 0,1 0 0 0 0,-4 3 0 0 0,47-4 0 0 0,-51 2-22 0 0,-1 0 0 0 0,0 0 0 0 0,13-5 0 0 0,13-1-52 0 0,-26 6 69 0 0,1 1 0 0 0,15 2 1 0 0,1-1 4 0 0,52-8-64 0 0,-46 7 64 0 0,43-5 0 0 0,-60 4 0 0 0,15-2 0 0 0,16 0 0 0 0,1 3 0 0 0,-20 0 0 0 0,-24 0 0 0 0,22-1 0 0 0,1 2 0 0 0,28 5 0 0 0,-44-5 0 0 0,0 0 0 0 0,14-1 0 0 0,12 1 0 0 0,9 1 0 0 0,-31-2 0 0 0,0 1 0 0 0,20 3 0 0 0,12-1 0 0 0,-32 0 0 0 0,0-1 0 0 0,20 0 0 0 0,-3 0 0 0 0,109 6 0 0 0,-79-4 0 0 0,-9 2 0 0 0,-32-6-47 0 0,22 5-1 0 0,-23-2 0 0 0,25 0-1 0 0,-24-2 45 0 0,22 3 0 0 0,-26-1 44 0 0,0-2 0 0 0,0 0 0 0 0,18-1 0 0 0,-19 0-28 0 0,-1 0 0 0 0,1 1 0 0 0,-1 0 0 0 0,16 5-1 0 0,1-1-6 0 0,57 10-5 0 0,-64-12-10 0 0,-10-1-14 0 0,0 0-1 0 0,20-1 0 0 0,131 6-107 0 0,-89-3 147 0 0,19 1 186 0 0,-71-3-201 0 0,32 5 0 0 0,-16-1 0 0 0,6 0 0 0 0,-39-6 0 0 0,-1 1 0 0 0,1-1 0 0 0,0 0 0 0 0,0 0 0 0 0,0 0 0 0 0,6-2 0 0 0,17-1 0 0 0,151 7-216 0 0,-125-4 258 0 0,82 3 132 0 0,-30 4-174 0 0,-35-5 0 0 0,-8 4 0 0 0,-36-4-49 0 0,-1 0 0 0 0,39-3 1 0 0,0 0-11 0 0,-20 1 112 0 0,-24-3-53 0 0,23-1 0 0 0,-34 4 0 0 0,-5-1 0 0 0,4-4 0 0 0,6-2 54 0 0,-13 6-53 0 0,-1-1 0 0 0,0 1 1 0 0,1-1-1 0 0,-1 1 1 0 0,0-1-1 0 0,0 1 0 0 0,0-1 1 0 0,0 0-1 0 0,0 0 1 0 0,0 0-1 0 0,-1 0 0 0 0,1 0 1 0 0,-1-1-1 0 0,1 1 1 0 0,-1 0-1 0 0,0-1 0 0 0,1-2 1 0 0,1-6 106 0 0,1-11 71 0 0,-3-6-167 0 0,0 18-13 0 0,-1 1 1 0 0,0-1 0 0 0,-2-13-1 0 0,2 18 1 0 0,0 1 0 0 0,0-1 0 0 0,0 1 0 0 0,0-1 0 0 0,2-6 0 0 0,0-12 0 0 0,1-226 0 0 0,-5 199-34 0 0,1 19-28 0 0,3-39 0 0 0,-1 53 54 0 0,-1-1 1 0 0,-3-31 0 0 0,-1-11 11 0 0,3 42-4 0 0,1-14 0 0 0,0 28 0 0 0,0 0 0 0 0,0 0 0 0 0,0 0 0 0 0,-1-7 0 0 0,-2-9 0 0 0,8-73 0 0 0,-5 91 0 0 0,0 1 0 0 0,-1-1 0 0 0,1 0 0 0 0,0 0 0 0 0,-1 1 0 0 0,1-1 0 0 0,-1 0 0 0 0,-1-2 0 0 0,1 1 0 0 0,0 0 0 0 0,0 0 0 0 0,0-1 0 0 0,0 1 0 0 0,0 0 0 0 0,1 0 0 0 0,0-1 0 0 0,-1 1 0 0 0,2-4 0 0 0,2-19-37 0 0,0-2-918 0 0,-3 26 955 0 0,2-4 0 0 0,-1-1 0 0 0,0 0 0 0 0,0-8 0 0 0,-1-2 0 0 0,0 8 0 0 0,0 2 0 0 0,0 0 0 0 0,0 0 0 0 0,-1 0 0 0 0,-2-12 0 0 0,5-11 0 0 0,-4 23 0 0 0,1 0 0 0 0,1 0 0 0 0,-3 3 0 0 0,-4-9-89 0 0,8 7-61 0 0,1 2 104 0 0,-2-2 35 0 0,-3 2 11 0 0,2-2 0 0 0,1 0-10 0 0,0 5-44 0 0</inkml:trace>
  <inkml:trace contextRef="#ctx0" brushRef="#br2" timeOffset="9">60 293 4176 0 0,'0'0'3252'0'0,"16"4"-1038"0"0,-6-4-1508 0 0,-4-1-415 0 0,-1 1-1 0 0,0 1 0 0 0,1-1 0 0 0,6 2 1 0 0,3-1-202 0 0,4 2 126 0 0,23 3-87 0 0,-28-4-2 0 0,0-1 1 0 0,0-1-1 0 0,17-1 1 0 0,1 0 863 0 0,-24 1-727 0 0,0 1 1 0 0,0 0-1 0 0,8 2 1 0 0,-8-1-210 0 0,-1-1-1 0 0,1 0 1 0 0,8 1 0 0 0,21-2-37 0 0,-17 1 43 0 0,0-1 1 0 0,40-5 0 0 0,-23 5 15 0 0,-28 2-76 0 0,-5-1 0 0 0,1 0 0 0 0,-1-1 0 0 0,0 0 0 0 0,1 1 0 0 0,-1-2 0 0 0,1 1 0 0 0,-1 0 0 0 0,0-1 0 0 0,8-2 0 0 0,11 3 0 0 0,38 0 0 0 0,-28 0 0 0 0,-25 0 0 0 0,-2 0 0 0 0,0-1 0 0 0,1 1 0 0 0,-1-1 0 0 0,0 0 0 0 0,7-3 0 0 0,-9 3 1 0 0,0 1 1 0 0,0-1 0 0 0,-1 1 0 0 0,1-1 0 0 0,0 1 0 0 0,0 0 0 0 0,6 2 0 0 0,2-1 113 0 0,106-1 315 0 0,-105-1-430 0 0,8 1 0 0 0,-6 1 15 0 0,-1 0-1 0 0,17-2 1 0 0,-4 1 5 0 0,21-3-20 0 0,-40 1 0 0 0,-7 2 0 0 0,0-1 0 0 0,1 1 0 0 0,-1 0 0 0 0,0-1 0 0 0,1 1 0 0 0,-1 0 0 0 0,1 0 0 0 0,-1 0 0 0 0,0 0 0 0 0,1 0 0 0 0,-1 0 0 0 0,0 0 0 0 0,1 1 0 0 0,1-1 0 0 0,3 0 0 0 0,-4 0 0 0 0,0 0 0 0 0,0 0 0 0 0,0 1 0 0 0,0-1 0 0 0,0 0 0 0 0,-1 1 0 0 0,1-1 0 0 0,0 1 0 0 0,0-1 0 0 0,-1 1 0 0 0,3 1 0 0 0,1 0 0 0 0,13 3 0 0 0,2-2 0 0 0,24 1 0 0 0,-41-3 0 0 0,14 0 0 0 0,2 3 0 0 0,-11-4 0 0 0,-7 0 0 0 0,1-1 0 0 0,-1 1 0 0 0,1 0 0 0 0,-1 0 0 0 0,1 0 0 0 0,-1 1 0 0 0,1-1 0 0 0,0 0 0 0 0,-1 1 0 0 0,1-1 0 0 0,-1 1 0 0 0,3 1 0 0 0,-1-1 0 0 0,13 2 0 0 0,7 4 5 0 0,-17-4-62 0 0,0-1 0 0 0,1 0 0 0 0,-1 0 0 0 0,13 1 0 0 0,-13-3 116 0 0,0 1 0 0 0,0 0 0 0 0,0 0 0 0 0,11 4 0 0 0,-11-3-54 0 0,0 0 0 0 0,0-1 0 0 0,0 1 0 0 0,12 0 0 0 0,69 0-5 0 0,-80-3 0 0 0,-5 1 0 0 0,-1 0 0 0 0,0 0 0 0 0,1-1 0 0 0,-1 1 0 0 0,1 0 0 0 0,-1 0 0 0 0,1 0 0 0 0,-1 1 0 0 0,0-1 0 0 0,1 0 0 0 0,1 1 0 0 0,38 10 0 0 0,-35-10 0 0 0,0 0 0 0 0,0-1 0 0 0,0 0 0 0 0,-1 0 0 0 0,1 0 0 0 0,0-1 0 0 0,0 0 0 0 0,8-2 0 0 0,-13 3 0 0 0,0-1 0 0 0,0 1 0 0 0,0-1 0 0 0,0 1 0 0 0,1 0 0 0 0,-1 0 0 0 0,0-1 0 0 0,0 1 0 0 0,0 0 0 0 0,0 0 0 0 0,0 0 0 0 0,1 0 0 0 0,-1 0 0 0 0,0 1 0 0 0,0-1 0 0 0,0 0 0 0 0,0 1 0 0 0,2-1 0 0 0,-1 1 0 0 0,0 0 0 0 0,1 0 0 0 0,-1-1 0 0 0,1 1 0 0 0,-1-1 0 0 0,1 1 0 0 0,-1-1 0 0 0,4 0 0 0 0,14 0 0 0 0,3 0 0 0 0,7 1 0 0 0,-26-2 0 0 0,-1 0 0 0 0,24 4 0 0 0,-23-2 0 0 0,12-2 0 0 0,-3-1 0 0 0,18 2 0 0 0,78 0 0 0 0,-26-5 0 0 0,-14 10 0 0 0,36-3 0 0 0,-71 1 0 0 0,-22-3 0 0 0,-4 0 0 0 0,-1 0 0 0 0,0 0 0 0 0,14 4 0 0 0,-16-4 0 0 0,-2-2 0 0 0,24 5 0 0 0,-13-1 0 0 0,-2-2 0 0 0,4 0 0 0 0,1 0-11 0 0,-4 3-160 0 0,-11-2 150 0 0,0 0 0 0 0,0-1 0 0 0,1 1 0 0 0,-1-1 0 0 0,1 1 0 0 0,-1-1 0 0 0,0 0 0 0 0,1 0 0 0 0,2 0 0 0 0,81 0 31 0 0,-61 3 256 0 0,-20-2-304 0 0,-1 0-1 0 0,1-1 1 0 0,0 0 0 0 0,0 0-1 0 0,8 0 1 0 0,24 0 224 0 0,-30-1-205 0 0,0 1 1 0 0,0 0-1 0 0,0 0 1 0 0,0 0-1 0 0,0 1 1 0 0,14 3-1 0 0,-4-6-299 0 0,-12 1 318 0 0,18 3 0 0 0,-16-1 0 0 0,-4-1 0 0 0,0 1 0 0 0,0-1 0 0 0,0 0 0 0 0,0 0 0 0 0,0-1 0 0 0,0 1 0 0 0,5-1 0 0 0,20 0 0 0 0,-22-1 0 0 0,-4 2 0 0 0,0 0 0 0 0,0 0 0 0 0,0 0 0 0 0,0 0 0 0 0,0 0 0 0 0,0 0 0 0 0,0 0 0 0 0,0 1 0 0 0,2 0 0 0 0,3 0 0 0 0,23 1 0 0 0,-20-2 0 0 0,0 0 0 0 0,3 0 0 0 0,-11 2 0 0 0,1-1 0 0 0,22 0 0 0 0,-15 0 0 0 0,11 4 0 0 0,-17-5-10 0 0,-1-1-17 0 0,17 3-19 0 0,-11 1-5 0 0,-6-3 45 0 0,-1 1 0 0 0,1 0 0 0 0,0-1 0 0 0,0 0 0 0 0,0 1 0 0 0,5-1 0 0 0,4 2 6 0 0,-10-1 0 0 0,0 0 0 0 0,0-1 0 0 0,0 1 0 0 0,0-1 0 0 0,0 0 0 0 0,0 1 0 0 0,0-1 0 0 0,0 0 0 0 0,0 0 0 0 0,1 0 0 0 0,-1-1 0 0 0,3 0 0 0 0,-2 1 0 0 0,0-1 0 0 0,0 1 0 0 0,0 0 0 0 0,0 0 0 0 0,0 0 0 0 0,0 0 0 0 0,1 0 0 0 0,-1 1 0 0 0,3 1 0 0 0,-1-1 0 0 0,-1 0 0 0 0,1-1 0 0 0,-1 1 0 0 0,8-1 0 0 0,-7-1 0 0 0,19 0 0 0 0,100 1-440 0 0,-119 0 430 0 0,3-1 30 0 0,10-5-156 0 0,-17 6 132 0 0,0-1 1 0 0,1 1-1 0 0,-1 0 0 0 0,1 0 0 0 0,-1 0 1 0 0,1 0-1 0 0,-1 0 0 0 0,1 0 0 0 0,-1 0 1 0 0,2 0-1 0 0,4 1-3 0 0,0 0 0 0 0,0-1 0 0 0,0 0 0 0 0,0-1 0 0 0,0 1 0 0 0,10-4 0 0 0,-13 3-2 0 0,16 0-65 0 0,8 1-19 0 0,-16 0 93 0 0,-1 3 0 0 0,-2-1-11 0 0,-7-1 208 0 0,-2 0-751 0 0,4 29 626 0 0,-4-24-40 0 0,0 0 0 0 0,1 0 0 0 0,0-1 0 0 0,1 7 0 0 0,1 22 98 0 0,-3-30-111 0 0,1 0 0 0 0,-1 0 0 0 0,1 0 0 0 0,-1 0 0 0 0,0 0 0 0 0,0 0 0 0 0,-1 0 0 0 0,0 5 0 0 0,-3 28-16 0 0,5-18-3 0 0,-2-1 0 0 0,0-14-69 0 0,0-2-36 0 0,1-1 0 0 0,0 0 0 0 0,-1 0 0 0 0,1 1 0 0 0,0-1 0 0 0,0 0 0 0 0,0 1 0 0 0,0-1-1 0 0,0 0 1 0 0,0 0 0 0 0,1 3 0 0 0,1 4-4629 0 0</inkml:trace>
  <inkml:trace contextRef="#ctx0" brushRef="#br1" timeOffset="10">1842 647 13216 0 0,'0'0'4651'0'0</inkml:trace>
</inkml:ink>
</file>

<file path=word/ink/ink3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5:33.2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09 10136 0 0,'0'0'12767'0'0,"4"-8"-11231"0"0,-2 6-1449 0 0,0-1 1 0 0,0 1-1 0 0,1 0 0 0 0,-1 0 0 0 0,1 0 0 0 0,0 0 0 0 0,0 0 1 0 0,-1 1-1 0 0,1-1 0 0 0,0 1 0 0 0,0 0 0 0 0,1 0 0 0 0,3-1 1 0 0,-1 0-91 0 0,0 1 0 0 0,0-1 0 0 0,0 1 0 0 0,0 1 0 0 0,0-1 0 0 0,10 1 0 0 0,-1 4 4 0 0,1 0 0 0 0,-1 0 0 0 0,1 2 0 0 0,-1 0 0 0 0,23 13 1 0 0,-38-19-9 0 0,49 21-9 0 0,-48-20 42 0 0,0-1 0 0 0,0 1-1 0 0,0 0 1 0 0,0 0 0 0 0,0 0 0 0 0,-1 0-1 0 0,1 0 1 0 0,0 0 0 0 0,-1 0 0 0 0,1 0-1 0 0,-1 1 1 0 0,1-1 0 0 0,-1 0 0 0 0,0 0-1 0 0,1 0 1 0 0,-1 0 0 0 0,0 1 0 0 0,0-1-1 0 0,0 0 1 0 0,0 0 0 0 0,0 1 0 0 0,0-1-1 0 0,0 2 1 0 0,0 2 118 0 0,-1 0 0 0 0,1-1 1 0 0,-1 1-1 0 0,-2 7 0 0 0,-4 4-63 0 0,2-13-69 0 0,2-2 2 0 0,-14 13 31 0 0,-1 0 0 0 0,-28 16 1 0 0,36-23-44 0 0,-43 31-2 0 0,44-31 0 0 0,1 2 0 0 0,0-1 0 0 0,0 1 0 0 0,-12 18 0 0 0,2-1 0 0 0,14-22 15 0 0,1 0 0 0 0,1 1 0 0 0,-1-1 0 0 0,1 1 0 0 0,0 0-1 0 0,0-1 1 0 0,-2 6 0 0 0,4-8 18 0 0,-1 0 0 0 0,1-1 0 0 0,0 1-1 0 0,-1-1 1 0 0,1 1 0 0 0,0 0 0 0 0,0-1-1 0 0,0 1 1 0 0,0 0 0 0 0,0-1 0 0 0,0 1 0 0 0,1 0-1 0 0,-1-1 1 0 0,0 1 0 0 0,1-1 0 0 0,-1 1 0 0 0,1-1-1 0 0,0 1 1 0 0,0-1 0 0 0,-1 1 0 0 0,1-1-1 0 0,0 1 1 0 0,0-1 0 0 0,2 2 0 0 0,-1-2 148 0 0,-1 1-132 0 0,0-1 1 0 0,0 0-1 0 0,0 0 0 0 0,1 1 0 0 0,-1-1 0 0 0,1 0 1 0 0,-1 0-1 0 0,1 0 0 0 0,-1-1 0 0 0,4 2 0 0 0,6 3 17 0 0,0-1-1 0 0,1 0 1 0 0,0-1-1 0 0,22 2 1 0 0,48-1 185 0 0,-59-3-549 0 0,-17-1 84 0 0,0 1 0 0 0,0-1 0 0 0,0 0 0 0 0,12-2 0 0 0,16-3-2004 0 0,-17 0 308 0 0</inkml:trace>
  <inkml:trace contextRef="#ctx0" brushRef="#br0" timeOffset="521.38">584 351 14280 0 0,'0'0'2734'0'0,"-12"11"2490"0"0,7-6-4231 0 0,-1 0-530 0 0,1 1-1 0 0,-1 0 0 0 0,1 0 1 0 0,-5 9-1 0 0,-3 4-261 0 0,10-16-60 0 0,1 0-1 0 0,-1 0 0 0 0,1 0 1 0 0,0 1-1 0 0,0 0 0 0 0,1-1 1 0 0,-1 1-1 0 0,-2 6 0 0 0,4-8-87 0 0,-1 6 25 0 0,-1-1 1 0 0,0 1-1 0 0,0-1 1 0 0,0 1-1 0 0,-1-1 0 0 0,0 0 1 0 0,-8 13-1 0 0,9-17 13 0 0,0-1 1 0 0,1 0-1 0 0,-1 1 0 0 0,1-1 0 0 0,0 0 0 0 0,0 1 1 0 0,0 0-1 0 0,0-1 0 0 0,0 1 0 0 0,0-1 0 0 0,1 1 1 0 0,-1 0-1 0 0,1 0 0 0 0,0 2 0 0 0,-1 15 392 0 0,0-17-470 0 0,1 1-1 0 0,0 0 1 0 0,0 0-1 0 0,0-1 1 0 0,0 1-1 0 0,1 0 1 0 0,-1-1-1 0 0,1 1 1 0 0,2 6-1 0 0,-1-5-11 0 0,0-1 0 0 0,0 0 0 0 0,0 0-1 0 0,0 0 1 0 0,1 0 0 0 0,-1 0 0 0 0,1-1 0 0 0,0 1-1 0 0,0-1 1 0 0,1 0 0 0 0,-1 1 0 0 0,7 3 0 0 0,-2-2 33 0 0,0 0-1 0 0,1-1 1 0 0,0 0 0 0 0,-1 0 0 0 0,12 2-1 0 0,-15-5-48 0 0,1-1-1 0 0,-1 0 0 0 0,0 0 0 0 0,0 0 1 0 0,0-1-1 0 0,0 1 0 0 0,0-1 1 0 0,0-1-1 0 0,8-2 0 0 0,-5 1 16 0 0,-1-1 0 0 0,0 0 0 0 0,1 0 0 0 0,-2-1 0 0 0,1 0 0 0 0,0 0 0 0 0,-1 0 0 0 0,0-1 0 0 0,0 0 0 0 0,-1 0 0 0 0,1-1 0 0 0,-2 0 0 0 0,7-9 0 0 0,-4 3 0 0 0,-1 1 0 0 0,0-2 0 0 0,-1 1 0 0 0,0-1 0 0 0,-1 1 0 0 0,4-29 0 0 0,-7 38 0 0 0,-1-1 0 0 0,1 1 0 0 0,-1 0 0 0 0,0 0 0 0 0,0 0 0 0 0,-1-1 0 0 0,0 1 0 0 0,1 0 0 0 0,-1 0 0 0 0,0 0 0 0 0,-1 0 0 0 0,1 0 0 0 0,-1 0 0 0 0,0 0 0 0 0,0 1 0 0 0,0-1 0 0 0,0 1 0 0 0,-1-1 0 0 0,-4-4 0 0 0,-6-8 0 0 0,12 14 0 0 0,0 1 0 0 0,0-1 0 0 0,-1 0 0 0 0,1 0 0 0 0,-1 1 0 0 0,1-1 0 0 0,-1 1 0 0 0,1-1 0 0 0,-1 1 0 0 0,0 0 0 0 0,0 0 0 0 0,0 0 0 0 0,0 0 0 0 0,0 0 0 0 0,0 0 0 0 0,0 0 0 0 0,-3 0 0 0 0,-8-3-212 0 0,9 3 58 0 0,1 0 1 0 0,-1 1 0 0 0,1-1-1 0 0,-1 0 1 0 0,1 1-1 0 0,-1 0 1 0 0,-6 0-1 0 0,-17 4-908 0 0,-6 1-638 0 0,11-3-2451 0 0,20-2 2616 0 0</inkml:trace>
  <inkml:trace contextRef="#ctx0" brushRef="#br0" timeOffset="1103.17">1077 385 13824 0 0,'0'0'314'0'0,"-8"3"760"0"0,7-2-743 0 0,-1-1 1 0 0,0 1 0 0 0,0-1 0 0 0,0 0 0 0 0,0 0 0 0 0,1 0 0 0 0,-1 0-1 0 0,0 0 1 0 0,0 0 0 0 0,0 0 0 0 0,-3-1 0 0 0,-4 0 512 0 0,-32 7 2533 0 0,38-5-3205 0 0,1-1 0 0 0,-1 1 0 0 0,0-1 0 0 0,1 1 0 0 0,-1 0 0 0 0,1 0 0 0 0,-1 0 0 0 0,1 0 0 0 0,-1 0 0 0 0,-3 3 0 0 0,-22 18 143 0 0,20-15-370 0 0,-4 3 296 0 0,1 0 0 0 0,1 1-1 0 0,0 0 1 0 0,0 1 0 0 0,1 0-1 0 0,1 1 1 0 0,0 0 0 0 0,0 0-1 0 0,-7 20 1 0 0,13-25-117 0 0,1 0 1 0 0,0-1-1 0 0,1 1 1 0 0,-1 0-1 0 0,1 0 0 0 0,1 0 1 0 0,0-1-1 0 0,2 10 1 0 0,-3-15-103 0 0,1 0 1 0 0,0 0-1 0 0,0 0 0 0 0,1 0 1 0 0,-1 0-1 0 0,0 0 1 0 0,0 0-1 0 0,1 0 1 0 0,0-1-1 0 0,-1 1 1 0 0,1-1-1 0 0,0 1 0 0 0,-1-1 1 0 0,1 0-1 0 0,0 1 1 0 0,0-1-1 0 0,0 0 1 0 0,4 1-1 0 0,1 1-4 0 0,0 0 0 0 0,1 0 0 0 0,-1-1 0 0 0,11 1 0 0 0,2 0-12 0 0,1-2 0 0 0,-1-1 0 0 0,0 0-1 0 0,1-2 1 0 0,-1 0 0 0 0,0-1 0 0 0,0-1 0 0 0,21-8 0 0 0,-36 10-68 0 0,1 0 0 0 0,-1 0-1 0 0,0-1 1 0 0,0 0 0 0 0,0 0 0 0 0,0-1-1 0 0,0 1 1 0 0,-1-1 0 0 0,1 0 0 0 0,-1 0-1 0 0,0 0 1 0 0,-1-1 0 0 0,1 0 0 0 0,-1 1-1 0 0,4-7 1 0 0,-3 3-37 0 0,0 0-1 0 0,-1 0 0 0 0,0 0 1 0 0,0 0-1 0 0,-1-1 1 0 0,0 1-1 0 0,0-1 0 0 0,-1 1 1 0 0,0-16-1 0 0,-1 20 100 0 0,0-1 0 0 0,0 1 0 0 0,-1 0 0 0 0,0 0 0 0 0,0-1 0 0 0,0 1 0 0 0,0 0 0 0 0,-1 0 0 0 0,-2-6 0 0 0,-2 1 0 0 0,0-1 0 0 0,-10-10 0 0 0,12 14 0 0 0,1 2 0 0 0,-1 1 0 0 0,1-1 0 0 0,-1 0 0 0 0,1 1 0 0 0,-1 0 0 0 0,0 0 0 0 0,0 0 0 0 0,0 1 0 0 0,-1-1 0 0 0,1 1 0 0 0,-7-2 0 0 0,3 1 0 0 0,0 1 0 0 0,0 1 0 0 0,-1-1 0 0 0,1 1 0 0 0,-15 1 0 0 0,18 0-200 0 0,1 1-1 0 0,0-1 1 0 0,0 1 0 0 0,-8 3-1 0 0,-3 0-633 0 0,6-1-1680 0 0,2 0-6015 0 0</inkml:trace>
  <inkml:trace contextRef="#ctx0" brushRef="#br0" timeOffset="1544.75">1345 533 5528 0 0,'1'2'3052'0'0,"2"0"-2008"0"0,0-1 0 0 0,0 1 0 0 0,0 0 0 0 0,0-1 1 0 0,0 0-1 0 0,0 1 0 0 0,0-1 0 0 0,5 0 0 0 0,8 5 238 0 0,-6-3-950 0 0,-1-1 0 0 0,1 1 0 0 0,0-1 0 0 0,-1-1 0 0 0,1 0 0 0 0,14 0 0 0 0,58-9-1443 0 0,-39 3-3797 0 0,-25 4-1776 0 0</inkml:trace>
  <inkml:trace contextRef="#ctx0" brushRef="#br0" timeOffset="2057.29">1682 359 7832 0 0,'0'0'602'0'0,"19"3"5078"0"0,0-8-2918 0 0,-15 4-2463 0 0,1-1 0 0 0,0 1 1 0 0,0 1-1 0 0,0-1 0 0 0,0 1 1 0 0,0-1-1 0 0,6 2 0 0 0,-6-1-276 0 0,0 0 0 0 0,0 0 1 0 0,0-1-1 0 0,8-1 0 0 0,-9 1 67 0 0,0 1 0 0 0,0-1 0 0 0,0 1 0 0 0,0-1 1 0 0,0 1-1 0 0,0 0 0 0 0,0 1 0 0 0,0-1 0 0 0,7 2 0 0 0,1 1 216 0 0,-10-3-215 0 0,1 1 0 0 0,-1-1 0 0 0,1 1 0 0 0,-1 0 0 0 0,1-1 0 0 0,-1 1 0 0 0,1 0 0 0 0,-1 1 0 0 0,4 1 0 0 0,-5-2-32 0 0,1 1-12 0 0,0-1 1 0 0,-1 0-1 0 0,1 0 0 0 0,-1 0 1 0 0,1 1-1 0 0,-1-1 0 0 0,0 1 0 0 0,0-1 1 0 0,0 1-1 0 0,1-1 0 0 0,-1 1 1 0 0,-1 0-1 0 0,1 0 0 0 0,0-1 0 0 0,0 1 1 0 0,-1 0-1 0 0,1 0 0 0 0,-1 0 0 0 0,1 0 1 0 0,-1 0-1 0 0,0 0 0 0 0,0 0 1 0 0,0-1-1 0 0,0 1 0 0 0,0 0 0 0 0,0 0 1 0 0,-1 3-1 0 0,-2 4-60 0 0,0 0 1 0 0,0 0-1 0 0,0 0 0 0 0,-1-1 0 0 0,-1 0 1 0 0,1 1-1 0 0,-2-2 0 0 0,-5 9 1 0 0,-10 16 15 0 0,-9 14 62 0 0,-8 16 590 0 0,27-26 352 0 0,10-35-494 0 0,10 13-1 0 0,-8-12-467 0 0,1-1-1 0 0,0 1 0 0 0,0 0 1 0 0,-1-1-1 0 0,1 0 1 0 0,0 1-1 0 0,1-1 0 0 0,-1 0 1 0 0,0 0-1 0 0,0 0 1 0 0,0 0-1 0 0,1 0 0 0 0,-1-1 1 0 0,0 1-1 0 0,1-1 1 0 0,-1 1-1 0 0,0-1 0 0 0,1 0 1 0 0,-1 0-1 0 0,1 0 1 0 0,-1 0-1 0 0,5-1 0 0 0,5 0 187 0 0,4 1-581 0 0,0 0-1 0 0,0-1 1 0 0,0 0-1 0 0,0-2 1 0 0,-1 0-1 0 0,1 0 1 0 0,17-8-1 0 0,-14 2-705 0 0</inkml:trace>
  <inkml:trace contextRef="#ctx0" brushRef="#br0" timeOffset="2899.23">2045 354 13824 0 0,'1'-6'936'0'0,"-2"10"-360"0"0,1 0-368 0 0,1 19 7209 0 0,5-5-5045 0 0,-5-16-2354 0 0,1 0 0 0 0,0 0 0 0 0,0 0 0 0 0,-1 0 0 0 0,1 0 0 0 0,0 0 0 0 0,1 0 0 0 0,-1 0 0 0 0,0-1 0 0 0,0 1 0 0 0,1-1 0 0 0,3 2 0 0 0,55 27-18 0 0,-47-23-19 0 0,21 13-1 0 0,10 6 502 0 0,-38-23-367 0 0,0 1-1 0 0,-1 0 1 0 0,1 0 0 0 0,-1 0-1 0 0,0 1 1 0 0,0 0 0 0 0,0 0-1 0 0,0 1 1 0 0,-1 0 0 0 0,0-1-1 0 0,-1 2 1 0 0,1-1-1 0 0,3 8 1 0 0,-4-7-319 0 0,-2-4 43 0 0,0 0 0 0 0,-1 0 0 0 0,1-1 0 0 0,-1 1 0 0 0,0 0 0 0 0,0 0 0 0 0,0 0-1 0 0,0 1 1 0 0,0-1 0 0 0,0 4 0 0 0,-1-6 161 0 0,0 0-1 0 0,0-1 0 0 0,0 1 1 0 0,0 0-1 0 0,-1 0 0 0 0,1-1 1 0 0,0 1-1 0 0,0 0 1 0 0,0 0-1 0 0,-1-1 0 0 0,1 1 1 0 0,0 0-1 0 0,-1-1 0 0 0,1 1 1 0 0,0 0-1 0 0,-1-1 1 0 0,1 1-1 0 0,-1-1 0 0 0,1 1 1 0 0,-1-1-1 0 0,1 1 0 0 0,-1-1 1 0 0,-1 2-1 0 0,-1 0 0 0 0,0 1-8 0 0,0 1 1 0 0,-1-1-1 0 0,0 0 0 0 0,0 0 0 0 0,1-1 0 0 0,-2 1 1 0 0,1-1-1 0 0,0 0 0 0 0,0 0 0 0 0,-1 0 0 0 0,1-1 0 0 0,-1 1 1 0 0,0-1-1 0 0,1 0 0 0 0,-9 0 0 0 0,-6 0-633 0 0,-1 0-1 0 0,-29-4 0 0 0,26 1-338 0 0,-20-3-1410 0 0,26-2 1168 0 0</inkml:trace>
  <inkml:trace contextRef="#ctx0" brushRef="#br0" timeOffset="2900.23">2060 301 7832 0 0,'0'0'705'0'0,"2"0"-577"0"0,1-1-130 0 0,0 0 1 0 0,0 1-1 0 0,1-1 0 0 0,-1 1 1 0 0,6 0-1 0 0,8 0 456 0 0,50-4 9339 0 0,-47 4-7694 0 0,1-1 0 0 0,26-5 0 0 0,-22 2-1748 0 0,19-6-420 0 0,6-2-2781 0 0,-32 8-5341 0 0</inkml:trace>
  <inkml:trace contextRef="#ctx0" brushRef="#br0" timeOffset="3360.37">2605 344 3224 0 0,'-1'1'709'0'0,"-17"18"9567"0"0,-3 0-4609 0 0,10-11-4811 0 0,1 1 0 0 0,1 1 0 0 0,0-1-1 0 0,-10 15 1 0 0,8-9-299 0 0,8-10-327 0 0,-1 0-1 0 0,1 0 1 0 0,0 1-1 0 0,0-1 1 0 0,1 0-1 0 0,-1 1 1 0 0,1 0-1 0 0,0 0 1 0 0,-1 8-1 0 0,2-10-193 0 0,1 0 0 0 0,0 1 0 0 0,-1-1 0 0 0,1 1 0 0 0,1-1 0 0 0,-1 0 0 0 0,1 1 0 0 0,0-1 0 0 0,0 0 0 0 0,0 1 0 0 0,3 5 0 0 0,-3-7-28 0 0,0-1-1 0 0,0 0 1 0 0,1 0 0 0 0,-1 0-1 0 0,0-1 1 0 0,1 1 0 0 0,0 0-1 0 0,-1-1 1 0 0,1 1 0 0 0,0-1-1 0 0,0 1 1 0 0,0-1 0 0 0,0 0-1 0 0,0 1 1 0 0,0-1 0 0 0,0 0-1 0 0,0-1 1 0 0,0 1 0 0 0,1 0-1 0 0,-1-1 1 0 0,0 1 0 0 0,5 0-1 0 0,11-1-7 0 0,-1-1 0 0 0,0 0 0 0 0,1-1 0 0 0,-1-1 0 0 0,17-4 0 0 0,16-4 0 0 0,-43 10-7 0 0,-1-1 0 0 0,0 1 0 0 0,0-2 0 0 0,0 1 0 0 0,0-1 0 0 0,0 0 0 0 0,0 0 0 0 0,-1 0 0 0 0,0-1 0 0 0,1 0 0 0 0,-1 0 0 0 0,6-7 0 0 0,-5 5-24 0 0,-1 0 0 0 0,0-1 0 0 0,0 0 0 0 0,0 0 0 0 0,-1 0 0 0 0,0 0 0 0 0,-1 0 0 0 0,0-1 0 0 0,4-11 0 0 0,-6 12-260 0 0,0-1 0 0 0,0 1 0 0 0,-1 0-1 0 0,0-8 1 0 0,0 5 172 0 0,-1 8 118 0 0,1 1 0 0 0,0-1 0 0 0,-1 0 0 0 0,0 0-1 0 0,1 1 1 0 0,-1-1 0 0 0,0 1 0 0 0,0-1 0 0 0,0 1 0 0 0,0-1-1 0 0,0 1 1 0 0,0 0 0 0 0,0-1 0 0 0,-2-1 0 0 0,-20-15 2 0 0,14 13-1 0 0,1 1 0 0 0,-1 0 0 0 0,-10-3 0 0 0,-8-3 0 0 0,13 5 0 0 0,-1 0 0 0 0,1 1 0 0 0,-1 1 0 0 0,-25-3 0 0 0,38 5-210 0 0,0 1-1 0 0,0 0 1 0 0,0-1-1 0 0,-1 1 0 0 0,1 0 1 0 0,0 1-1 0 0,0-1 1 0 0,-1 0-1 0 0,1 1 1 0 0,0-1-1 0 0,-4 2 1 0 0,-1 2-1192 0 0</inkml:trace>
  <inkml:trace contextRef="#ctx0" brushRef="#br0" timeOffset="3823.38">3170 288 5064 0 0,'0'0'1980'0'0,"5"4"678"0"0,-1-4 3718 0 0,15-5-5343 0 0,-8 3-582 0 0,0-1 1 0 0,0-1 0 0 0,0 0 0 0 0,11-5 0 0 0,-15 5-409 0 0,-4-2-33 0 0,-3 0 44 0 0,1 5 5 0 0,-1 0 1 0 0,0 0-1 0 0,0 0 1 0 0,0 0-1 0 0,0 0 1 0 0,0 0-1 0 0,0 0 1 0 0,-1 0 0 0 0,1 0-1 0 0,0 0 1 0 0,0 0-1 0 0,-1 0 1 0 0,1 0-1 0 0,0 0 1 0 0,-1 1-1 0 0,1-1 1 0 0,-1 0-1 0 0,0 0 1 0 0,1 0-1 0 0,-1 1 1 0 0,1-1 0 0 0,-1 0-1 0 0,0 0 1 0 0,0 1-1 0 0,1-1 1 0 0,-1 1-1 0 0,0-1 1 0 0,0 1-1 0 0,0-1 1 0 0,0 1-1 0 0,-1-1 1 0 0,-16-11 37 0 0,-3 1-98 0 0,19 10 4 0 0,-1 0 0 0 0,0 0 0 0 0,1-1 1 0 0,-1 1-1 0 0,1-1 0 0 0,-3-1 1 0 0,4 2 22 0 0,-1 1 0 0 0,1 0 0 0 0,0-1 1 0 0,-1 1-1 0 0,1 0 0 0 0,0 0 0 0 0,-1 0 1 0 0,1 0-1 0 0,-1 0 0 0 0,1 1 0 0 0,0-1 1 0 0,-1 0-1 0 0,1 0 0 0 0,0 1 0 0 0,0-1 0 0 0,-2 2 1 0 0,0-2 29 0 0,-4 3 10 0 0,0-1-1 0 0,0 1 1 0 0,0 0-1 0 0,0 0 1 0 0,1 1-1 0 0,-1 0 1 0 0,-10 8-1 0 0,3 0-22 0 0,-24 26 0 0 0,32-31 51 0 0,-1 1 0 0 0,-6 13 0 0 0,12-20 480 0 0,10 6-1879 0 0,-4-5-4186 0 0</inkml:trace>
  <inkml:trace contextRef="#ctx0" brushRef="#br0" timeOffset="4987.65">3166 230 1376 0 0,'0'0'15746'0'0,"-2"0"-15574"0"0,-3 0-59 0 0,-20 4 1510 0 0,21-4-1443 0 0,1 0 0 0 0,-1 1 0 0 0,1-1 1 0 0,-1 1-1 0 0,1-1 0 0 0,-1 1 0 0 0,1 0 0 0 0,-1 0 0 0 0,1 1 0 0 0,0-1 0 0 0,-6 4 0 0 0,-15 13 1968 0 0,10 0-1408 0 0,14-17-600 0 0,8 17 492 0 0,14-6-245 0 0,-19-9-361 0 0,0-1 1 0 0,1 0-1 0 0,-1 0 0 0 0,0 0 1 0 0,1-1-1 0 0,-1 1 0 0 0,1-1 1 0 0,4 1-1 0 0,5-1 29 0 0,0 0 0 0 0,0-1 1 0 0,0-1-1 0 0,25-4 0 0 0,-35 5-68 0 0,0-1 25 0 0,0 1 1 0 0,1-1-1 0 0,-1-1 1 0 0,0 1-1 0 0,0 0 1 0 0,0-1-1 0 0,1 0 1 0 0,-2 1-1 0 0,1-1 1 0 0,0 0-1 0 0,0-1 1 0 0,-1 1-1 0 0,4-4 1 0 0,7-16 8 0 0,-11 8-150 0 0,-2 13 29 0 0,0-19 10 0 0,-1 19 90 0 0,1-1 0 0 0,-1 1 0 0 0,0 0 0 0 0,0 0 0 0 0,0-1 0 0 0,1 1 0 0 0,-1 0 0 0 0,0 0 0 0 0,0 0 0 0 0,0 0 0 0 0,-1 0 0 0 0,1 0 0 0 0,0 1 0 0 0,0-1 0 0 0,0 0 0 0 0,-1 0 0 0 0,1 1 0 0 0,0-1 0 0 0,-1 1 0 0 0,1-1 0 0 0,-1 1 0 0 0,1 0 0 0 0,0-1 0 0 0,-1 1 0 0 0,1 0 0 0 0,-3 0 0 0 0,-5 0 0 0 0,-1 0 0 0 0,1 1 0 0 0,-11 1 0 0 0,7 0 0 0 0,-10-1-17 0 0,-21 4-30 0 0,32-5 18 0 0,2 3-39 0 0,-1-3-320 0 0,2-4-3925 0 0,5 2-242 0 0,0 1-2435 0 0</inkml:trace>
  <inkml:trace contextRef="#ctx0" brushRef="#br0" timeOffset="5736.27">3532 273 5984 0 0,'0'9'541'0'0,"0"4"-679"0"0,0-5 14362 0 0,-23-7-10806 0 0,17 0-3342 0 0,1 2 1 0 0,0-1 0 0 0,0 0 0 0 0,0 1 0 0 0,0 0 0 0 0,0 0-1 0 0,1 1 1 0 0,-6 4 0 0 0,1-1 204 0 0,-14 12-3 0 0,-21 24 1 0 0,39-39-232 0 0,-36 35 1286 0 0,24-25-1107 0 0,2 1 0 0 0,0 0 0 0 0,-17 23 0 0 0,28-33-125 0 0,1 1 0 0 0,-1-1 1 0 0,1 0-1 0 0,1 1 0 0 0,-1-1 1 0 0,1 1-1 0 0,0 0 0 0 0,0 0 1 0 0,1 0-1 0 0,-1 0 0 0 0,1 0 1 0 0,0 10-1 0 0,1-14-63 0 0,1 1 0 0 0,-1-1 0 0 0,1 1 0 0 0,0-1 0 0 0,0 1 0 0 0,-1-1 0 0 0,2 0 0 0 0,-1 1 0 0 0,0-1 0 0 0,0 0 0 0 0,3 3 0 0 0,20 22 341 0 0,-16-20-313 0 0,1-1-1 0 0,0 0 1 0 0,1 0 0 0 0,-1-1 0 0 0,1-1 0 0 0,18 7 0 0 0,2-1 6 0 0,33 5 0 0 0,-50-13-130 0 0,0-1 1 0 0,1 0-1 0 0,-1 0 1 0 0,22-3-1 0 0,12-6-1281 0 0,-16 2-7116 0 0,-16 3-374 0 0</inkml:trace>
  <inkml:trace contextRef="#ctx0" brushRef="#br0" timeOffset="6525.21">3934 677 13824 0 0,'0'0'629'0'0,"0"2"-12"0"0,-2 17 258 0 0,0 0 0 0 0,-1 0 0 0 0,-6 23 0 0 0,-6 35 2009 0 0,11-59-2866 0 0,3-14-18 0 0,1 0 0 0 0,-1 0 0 0 0,1-1-1 0 0,-1 1 1 0 0,1 0 0 0 0,0 0 0 0 0,0 0 0 0 0,1 0 0 0 0,-1-1 0 0 0,3 8 0 0 0,-3-5-201 0 0,0-5-850 0 0</inkml:trace>
  <inkml:trace contextRef="#ctx0" brushRef="#br0" timeOffset="7030.76">4107 296 6912 0 0,'0'0'8590'0'0,"1"0"-7418"0"0,3 1-875 0 0,-1-1 1 0 0,1 1-1 0 0,-1 0 0 0 0,1 1 0 0 0,-1-1 1 0 0,0 0-1 0 0,0 1 0 0 0,1 0 0 0 0,2 2 0 0 0,16 7 28 0 0,10 2-451 0 0,-13-5 170 0 0,22 5 1 0 0,-32-9 28 0 0,8 9-49 0 0,-15-13-24 0 0,-1 0 0 0 0,-1 0 0 0 0,1 0 0 0 0,0 1 0 0 0,-1-1 0 0 0,1 0 0 0 0,-1 0 0 0 0,1 0 0 0 0,-1 1 0 0 0,1-1 0 0 0,-1 0 0 0 0,1 1 0 0 0,-1-1 0 0 0,1 0 0 0 0,-1 1 0 0 0,1-1 0 0 0,-1 1 0 0 0,0-1 0 0 0,1 1 0 0 0,-1-1 0 0 0,1 1 0 0 0,-1 0 0 0 0,4 8 0 0 0,-4-6 10 0 0,1-1-1 0 0,-1 0 0 0 0,-1 0 0 0 0,1 1 0 0 0,0-1 0 0 0,0 0 0 0 0,-1 1 0 0 0,1-1 0 0 0,-1 0 1 0 0,0 0-1 0 0,0 0 0 0 0,0 0 0 0 0,0 0 0 0 0,0 0 0 0 0,0 0 0 0 0,-1 0 0 0 0,-2 3 1 0 0,-1 1 79 0 0,0-1 0 0 0,0 0 0 0 0,-1 0 1 0 0,-6 4-1 0 0,10-8-42 0 0,1 0 0 0 0,0-1 0 0 0,0 1 0 0 0,-1-1-1 0 0,1 1 1 0 0,-1-1 0 0 0,1 0 0 0 0,0 0 0 0 0,-1 1 0 0 0,1-1 0 0 0,-1 0 0 0 0,1 0-1 0 0,0 0 1 0 0,-1-1 0 0 0,1 1 0 0 0,0 0 0 0 0,-1 0 0 0 0,1-1 0 0 0,-1 1 0 0 0,1-1 0 0 0,0 1-1 0 0,0-1 1 0 0,-1 0 0 0 0,1 1 0 0 0,0-1 0 0 0,0 0 0 0 0,0 0 0 0 0,0 0 0 0 0,0 0-1 0 0,-2-2 1 0 0,2 3 1073 0 0,4 13-332 0 0,-3-12-740 0 0,0 0 0 0 0,0 1 0 0 0,0-1 0 0 0,1 0-1 0 0,-1 0 1 0 0,0 0 0 0 0,0 0 0 0 0,1 0 0 0 0,-1 0-1 0 0,1 0 1 0 0,-1 0 0 0 0,0 0 0 0 0,1 0-1 0 0,0 0 1 0 0,-1-1 0 0 0,1 1 0 0 0,0 0 0 0 0,-1 0-1 0 0,2 1 1 0 0,8 6 48 0 0,1-1-1 0 0,20 12 1 0 0,3 3-13 0 0,30 12 155 0 0,0 13-238 0 0,-63-46 0 0 0,0-1 0 0 0,0 1 0 0 0,0 0 0 0 0,0-1 0 0 0,-1 1 0 0 0,1 0 0 0 0,0 0 0 0 0,-1-1 0 0 0,1 1 0 0 0,0 0 0 0 0,-1 0 0 0 0,1 0 0 0 0,-1 0 0 0 0,1 0 0 0 0,-1 0 0 0 0,0-1 0 0 0,1 1 0 0 0,-1 0 0 0 0,0 0 0 0 0,0 0 0 0 0,0 1 0 0 0,1-1 0 0 0,-1 0 0 0 0,0 0 0 0 0,0 0 0 0 0,0 0 0 0 0,-1 0 0 0 0,1 0 0 0 0,0 0 0 0 0,0 0 0 0 0,-1 0 0 0 0,1 0 0 0 0,0 0 0 0 0,-1 0 0 0 0,1-1 0 0 0,-1 1 0 0 0,1 0 0 0 0,-1 0 0 0 0,-1 1 0 0 0,-3 4 0 0 0,0 0 0 0 0,0-1 0 0 0,-1 0 0 0 0,-10 7 0 0 0,2-1 0 0 0,-57 47 1895 0 0,68-56-1879 0 0,-1 1 0 0 0,0-1 0 0 0,1 0 0 0 0,-1 0 1 0 0,0 0-1 0 0,0-1 0 0 0,0 0 0 0 0,-1 1 0 0 0,1-1 0 0 0,0-1 1 0 0,0 1-1 0 0,-1-1 0 0 0,1 1 0 0 0,0-1 0 0 0,0-1 0 0 0,-1 1 0 0 0,1 0 1 0 0,0-1-1 0 0,-1 0 0 0 0,1 0 0 0 0,0 0 0 0 0,0-1 0 0 0,0 1 1 0 0,0-1-1 0 0,-7-5 0 0 0,9 5-162 0 0,0 0 0 0 0,-1 0 0 0 0,1 0 0 0 0,0 0 0 0 0,0-1 0 0 0,1 1 1 0 0,-1-1-1 0 0,0 0 0 0 0,1 1 0 0 0,0-1 0 0 0,-1 0 0 0 0,0-4 0 0 0,-7-38-3841 0 0,4 22 1555 0 0,5 20 985 0 0</inkml:trace>
  <inkml:trace contextRef="#ctx0" brushRef="#br0" timeOffset="7699.32">4678 306 14944 0 0,'0'25'686'0'0,"0"-19"-15"0"0,-12 4-207 0 0,8-6 16 0 0,4-4-335 0 0,0 1 1 0 0,-1-1-1 0 0,1 1 1 0 0,0-1-1 0 0,-1 0 1 0 0,1 1-1 0 0,0-1 1 0 0,-1 1-1 0 0,1-1 1 0 0,-1 0-1 0 0,1 0 1 0 0,-1 1-1 0 0,1-1 1 0 0,0 0-1 0 0,-1 0 1 0 0,1 1-1 0 0,-1-1 1 0 0,1 0-1 0 0,-1 0 1 0 0,1 0-1 0 0,-1 0 1 0 0,1 0-1 0 0,-1 0 1 0 0,0 0-1 0 0,1 0 1 0 0,-1 0-1 0 0,1 0 1 0 0,-1 0-1 0 0,1 0 1 0 0,-1 0-1 0 0,0-1 1 0 0,0 1-67 0 0,1-1 1 0 0,-1 1 0 0 0,0 0-1 0 0,0-1 1 0 0,1 1 0 0 0,-1 0 0 0 0,0 0-1 0 0,0 0 1 0 0,0-1 0 0 0,0 1-1 0 0,1 0 1 0 0,-1 0 0 0 0,0 0-1 0 0,0 0 1 0 0,0 0 0 0 0,0 0 0 0 0,0 1-1 0 0,1-1 1 0 0,-1 0 0 0 0,0 0-1 0 0,0 1 1 0 0,0-1 0 0 0,1 0-1 0 0,-1 1 1 0 0,0-1 0 0 0,0 1 0 0 0,1-1-1 0 0,-1 1 1 0 0,0-1 0 0 0,1 1-1 0 0,-1-1 1 0 0,1 1 0 0 0,-1 0-1 0 0,1-1 1 0 0,-2 2 0 0 0,-1 4 129 0 0,0-1 0 0 0,0 0 1 0 0,0 1-1 0 0,-2 5 0 0 0,2-4-50 0 0,0 2 11 0 0,-1 0 0 0 0,2 1 0 0 0,-1-1 0 0 0,1 0 0 0 0,1 1 0 0 0,0-1 0 0 0,0 18 0 0 0,2-5-71 0 0,0 1 0 0 0,7 25-1 0 0,-8-44-78 0 0,1 1-1 0 0,0-1 1 0 0,1 0-1 0 0,-1 0 1 0 0,1 0-1 0 0,0 0 1 0 0,0 0-1 0 0,0 0 1 0 0,0 0-1 0 0,1-1 1 0 0,-1 1-1 0 0,1-1 1 0 0,4 4-1 0 0,-5-5 61 0 0,0 0-1 0 0,0-1 0 0 0,1 1 0 0 0,-1-1 0 0 0,1 0 1 0 0,-1 0-1 0 0,1 1 0 0 0,0-2 0 0 0,-1 1 1 0 0,1 0-1 0 0,0 0 0 0 0,0-1 0 0 0,0 0 0 0 0,-1 1 1 0 0,1-1-1 0 0,0 0 0 0 0,0-1 0 0 0,0 1 0 0 0,0 0 1 0 0,-1-1-1 0 0,6-1 0 0 0,8-3-75 0 0,0 0 0 0 0,0-1 0 0 0,15-8 0 0 0,-27 12-33 0 0,1-1 1 0 0,-1 1-1 0 0,0-1 0 0 0,0 0 1 0 0,0 0-1 0 0,-1 0 0 0 0,1 0 1 0 0,-1-1-1 0 0,0 1 0 0 0,1-1 1 0 0,-2 0-1 0 0,1 0 0 0 0,4-8 1 0 0,-4 8-37 0 0,-1 0 1 0 0,0 0 0 0 0,0 0-1 0 0,0-1 1 0 0,-1 1-1 0 0,0-1 1 0 0,1 1 0 0 0,-1-1-1 0 0,-1 1 1 0 0,1-1-1 0 0,-1 1 1 0 0,0-1 0 0 0,0 0-1 0 0,0 1 1 0 0,0-1 0 0 0,-2-5-1 0 0,0-1 89 0 0,-1 0 0 0 0,0 0 0 0 0,-9-20 0 0 0,9 25-24 0 0,-1 1 0 0 0,1 0 0 0 0,-1 0 0 0 0,0 0 0 0 0,0 0 0 0 0,0 1 0 0 0,-1-1 0 0 0,-8-6 0 0 0,-16-14-722 0 0,23 18 382 0 0,0 2 1 0 0,-1-1 0 0 0,0 1 0 0 0,-12-8 0 0 0,18 12-299 0 0,-1 0-173 0 0,-5-9-2272 0 0</inkml:trace>
  <inkml:trace contextRef="#ctx0" brushRef="#br0" timeOffset="8471.95">5005 532 13824 0 0,'0'0'4927'0'0,"0"11"-4312"0"0,6-2-300 0 0,-1 1 0 0 0,-1-1 1 0 0,0 1-1 0 0,0 0 0 0 0,-1 0 0 0 0,0 0 0 0 0,3 20 0 0 0,4 16 1301 0 0,-10-36-1528 0 0,-3-2 283 0 0,2-6 1154 0 0,1-5-1846 0 0,1-4 150 0 0,0 1 0 0 0,1-1-1 0 0,-1 0 1 0 0,1 1 0 0 0,1-1 0 0 0,3-7 0 0 0,5-17-222 0 0,-10 28 393 0 0,-1 0 0 0 0,1 0 0 0 0,0 0 0 0 0,0 0 0 0 0,1-1 0 0 0,-1 1 0 0 0,1 1 0 0 0,-1-1 0 0 0,1 0 0 0 0,0 0 0 0 0,0 1 0 0 0,4-5 0 0 0,-3 4-20 0 0,-1 0 0 0 0,0 0 0 0 0,1-1 0 0 0,-2 1 0 0 0,1 0-1 0 0,0-1 1 0 0,-1 1 0 0 0,1-1 0 0 0,-1 0 0 0 0,0 1 0 0 0,0-5 0 0 0,5-11-116 0 0,-2 8 3 0 0,1 1-1 0 0,9-16 1 0 0,-9 19 161 0 0,0 0-1 0 0,0 0 1 0 0,1 1 0 0 0,0-1-1 0 0,0 1 1 0 0,12-9-1 0 0,-17 14-6 0 0,0 0 0 0 0,1 1 0 0 0,-1-1 0 0 0,0 0-1 0 0,0 1 1 0 0,0-1 0 0 0,0 0 0 0 0,1 1 0 0 0,-1-1-1 0 0,0 1 1 0 0,0 0 0 0 0,1-1 0 0 0,-1 1 0 0 0,0 0-1 0 0,1 0 1 0 0,-1 0 0 0 0,0 0 0 0 0,1 0 0 0 0,-1 0 0 0 0,0 0-1 0 0,1 1 1 0 0,-1-1 0 0 0,0 0 0 0 0,0 1 0 0 0,1-1-1 0 0,-1 1 1 0 0,0-1 0 0 0,0 1 0 0 0,0 0 0 0 0,1-1-1 0 0,-1 1 1 0 0,0 0 0 0 0,0 0 0 0 0,0 0 0 0 0,0 0 0 0 0,0 0-1 0 0,1 2 1 0 0,1 2-28 0 0,0 0 1 0 0,0 0-1 0 0,0 1 0 0 0,0-1 1 0 0,-1 1-1 0 0,3 11 0 0 0,-2-5 97 0 0,-1 1 0 0 0,0 0-1 0 0,-1-1 1 0 0,0 1 0 0 0,-1 0-1 0 0,-1 0 1 0 0,-2 15 0 0 0,-2 21 1024 0 0,5-42-1114 0 0,0-7 0 0 0,0 0 0 0 0,0 1 0 0 0,0-1 0 0 0,0 0 0 0 0,0 0 0 0 0,0 0 0 0 0,1 0 0 0 0,-1 1 0 0 0,0-1 0 0 0,0 0 0 0 0,0 0 0 0 0,0 0 0 0 0,0 0 0 0 0,0 0 0 0 0,0 1 0 0 0,0-1 0 0 0,1 0 0 0 0,-1 0 0 0 0,0 0 0 0 0,0 0 0 0 0,0 0 0 0 0,0 0 0 0 0,0 0 0 0 0,1 1 0 0 0,-1-1 0 0 0,0 0 0 0 0,0 0 0 0 0,0 0 0 0 0,0 0 0 0 0,1 0 0 0 0,-1 0 0 0 0,0 0 0 0 0,0 0 0 0 0,0 0 0 0 0,0 0 0 0 0,1 0 0 0 0,-1 0 0 0 0,0 0 0 0 0,0 0 0 0 0,0 0 0 0 0,1 0 0 0 0,-1 0 0 0 0,0 0 0 0 0,0 0 0 0 0,0 0 0 0 0,0-1 0 0 0,1 1 0 0 0,-1 0 0 0 0,0 0 0 0 0,0 0 0 0 0,0 0 0 0 0,0 0 0 0 0,0 0 0 0 0,1 0 0 0 0,-1-1 0 0 0,0 1 0 0 0,8-5 0 0 0,0-2-395 0 0,-1-1 0 0 0,1 1 0 0 0,-1-1-1 0 0,12-18 1 0 0,-18 24 422 0 0,1-1-1 0 0,0 1 0 0 0,1 0 1 0 0,-1-1-1 0 0,0 1 0 0 0,1 1 1 0 0,-1-1-1 0 0,1 0 1 0 0,-1 0-1 0 0,6-1 0 0 0,29-10 688 0 0,-36 13-705 0 0,0 0 0 0 0,0 0 0 0 0,0-1 0 0 0,-1 1 0 0 0,1 0 0 0 0,0 1 0 0 0,0-1 0 0 0,0 0 0 0 0,-1 0 0 0 0,1 0 0 0 0,0 0 0 0 0,0 1 0 0 0,-1-1 0 0 0,1 0 0 0 0,0 1 0 0 0,0-1 0 0 0,-1 0 0 0 0,1 1 0 0 0,0 0 0 0 0,0 0 22 0 0,0-1-1 0 0,0 1 1 0 0,0-1-1 0 0,-1 1 0 0 0,1-1 1 0 0,0 0-1 0 0,0 1 0 0 0,0-1 1 0 0,0 0-1 0 0,0 0 0 0 0,0 1 1 0 0,0-1-1 0 0,1 0 1 0 0,17 11 319 0 0,-18-9-350 0 0,1-1 0 0 0,0 1 0 0 0,-1-1 0 0 0,1 1 0 0 0,-1-1 0 0 0,1 1 0 0 0,-1 0 0 0 0,0 0 0 0 0,0 0 0 0 0,0 0 0 0 0,0 0 0 0 0,0 0 0 0 0,1 3 0 0 0,6 30 0 0 0,-5-20 0 0 0,0 10 0 0 0,2 35 0 0 0,-4-45-32 0 0,1-1-1 0 0,0 0 0 0 0,5 16 1 0 0,-7-29-86 0 0,0 1 0 0 0,1-1 1 0 0,-1 0-1 0 0,1-1 1 0 0,-1 1-1 0 0,1 0 1 0 0,0 0-1 0 0,-1 0 1 0 0,1 0-1 0 0,0 0 1 0 0,0 0-1 0 0,-1-1 1 0 0,1 1-1 0 0,2 1 1 0 0,1 1-767 0 0,2 4-139 0 0</inkml:trace>
  <inkml:trace contextRef="#ctx0" brushRef="#br0" timeOffset="9007.98">5619 371 16559 0 0,'0'0'802'0'0,"0"7"54"0"0,1 4-634 0 0,0 0 0 0 0,5 20 0 0 0,2 10 1424 0 0,-6-26-1151 0 0,1 1 1 0 0,1-1-1 0 0,0 1 1 0 0,1-1-1 0 0,7 14 1 0 0,-10-25-479 0 0,-1 1 1 0 0,1-1-1 0 0,-1 0 1 0 0,0 1-1 0 0,0 6 1 0 0,0-5-244 0 0,0 1 0 0 0,0-1 0 0 0,1 0 0 0 0,3 9 0 0 0</inkml:trace>
  <inkml:trace contextRef="#ctx0" brushRef="#br0" timeOffset="9008.98">5515 290 22663 0 0,'0'0'496'0'0,"0"-7"104"0"0,0 2 656 0 0,0-2-1128 0 0,2 0 304 0 0,7 0 56 0 0,2 7 16 0 0,0 0 0 0 0,0-3-888 0 0,-2 6-168 0 0,-3 7-40 0 0,6-3-9687 0 0</inkml:trace>
  <inkml:trace contextRef="#ctx0" brushRef="#br0" timeOffset="9491.66">5740 491 16783 0 0,'0'0'1688'0'0,"1"1"-1544"0"0,2 2-62 0 0,-1 0 0 0 0,0 0 0 0 0,0 0 0 0 0,0 0 0 0 0,0 0 0 0 0,-1 0-1 0 0,1 0 1 0 0,0 5 0 0 0,9 28 1859 0 0,0 18 693 0 0,-5-20-994 0 0,-6-33-1640 0 0,0-1 0 0 0,0 0 0 0 0,0 0 0 0 0,0 0 0 0 0,0 0 0 0 0,0 0 0 0 0,0 0 0 0 0,0 0 0 0 0,0 1 0 0 0,0-1 0 0 0,0 0 0 0 0,0 0 0 0 0,0 0 0 0 0,1 0 0 0 0,-1 0 0 0 0,0 0 0 0 0,0 0 0 0 0,0 0 0 0 0,0 0 0 0 0,0 0 0 0 0,0 0 0 0 0,0 0 0 0 0,0 1 0 0 0,1-1 0 0 0,-1 0 0 0 0,0 0 0 0 0,0 0 0 0 0,0 0 0 0 0,0 0 0 0 0,0 0 0 0 0,0 0 0 0 0,1 0 0 0 0,-1 0 0 0 0,0 0 0 0 0,0 0 0 0 0,0 0 0 0 0,0 0 0 0 0,0 0 0 0 0,0 0 0 0 0,1-1 0 0 0,-1 1 0 0 0,1-1 0 0 0,0 0 0 0 0,0 0 0 0 0,-1 0 0 0 0,1 0 0 0 0,0 0 0 0 0,-1 0 0 0 0,1 0 0 0 0,-1 0 0 0 0,1-1 0 0 0,-1 1 0 0 0,0 0 0 0 0,1-2 0 0 0,6-23 0 0 0,-5 16 0 0 0,1 0 0 0 0,0-1 0 0 0,0 1 0 0 0,7-12 0 0 0,-4 10 103 0 0,-1 0 0 0 0,0 0 0 0 0,4-16 0 0 0,-6 18-198 0 0,0 0-1 0 0,0 0 0 0 0,1 1 0 0 0,1-1 0 0 0,-1 1 0 0 0,10-12 1 0 0,-13 19 128 0 0,0 1 0 0 0,-1 0 1 0 0,2 0-1 0 0,-1-1 1 0 0,0 1-1 0 0,0 0 0 0 0,0 0 1 0 0,0 0-1 0 0,1 0 1 0 0,-1 1-1 0 0,1-1 0 0 0,-1 0 1 0 0,0 0-1 0 0,1 1 1 0 0,-1-1-1 0 0,1 1 0 0 0,1-1 1 0 0,-2 1-15 0 0,1 0 1 0 0,-1 0-1 0 0,0 0 1 0 0,0 1-1 0 0,0-1 1 0 0,0 0-1 0 0,0 1 1 0 0,1-1-1 0 0,-1 0 0 0 0,0 1 1 0 0,0 0-1 0 0,0-1 1 0 0,0 1-1 0 0,0-1 1 0 0,0 1-1 0 0,0 0 1 0 0,1 1-1 0 0,1 2 20 0 0,1 1-1 0 0,-1-1 1 0 0,-1 0-1 0 0,1 1 1 0 0,0 0 0 0 0,-1 0-1 0 0,0-1 1 0 0,2 8-1 0 0,16 82 496 0 0,-2-12-348 0 0,-10-60-236 0 0,-2-16-273 0 0,-2-5-8 0 0,-3 1-506 0 0,6 0-10101 0 0</inkml:trace>
  <inkml:trace contextRef="#ctx0" brushRef="#br0" timeOffset="10037.44">6192 334 20183 0 0,'0'0'463'0'0,"-16"0"1102"0"0,11 0-1378 0 0,0 0 0 0 0,-1 1 0 0 0,1-1 0 0 0,0 1 0 0 0,0 0 0 0 0,0 1 0 0 0,0-1 0 0 0,0 1 0 0 0,1 0 0 0 0,-1 0 0 0 0,0 1 0 0 0,1-1 0 0 0,-1 1 0 0 0,1 0 0 0 0,0 0 0 0 0,-4 4 0 0 0,7-6-154 0 0,1 0 1 0 0,-1 0-1 0 0,0-1 1 0 0,1 1-1 0 0,0 0 0 0 0,-1 0 1 0 0,1 0-1 0 0,-1 0 1 0 0,1 0-1 0 0,0-1 0 0 0,0 1 1 0 0,-1 0-1 0 0,1 0 1 0 0,0 0-1 0 0,0 0 0 0 0,0 0 1 0 0,0 0-1 0 0,0 0 1 0 0,0 0-1 0 0,0 0 0 0 0,1 0 1 0 0,-1 0-1 0 0,0 0 1 0 0,0-1-1 0 0,1 1 1 0 0,-1 0-1 0 0,1 0 0 0 0,-1 0 1 0 0,0 0-1 0 0,1-1 1 0 0,0 1-1 0 0,-1 0 0 0 0,1 0 1 0 0,-1-1-1 0 0,2 2 1 0 0,3 3 162 0 0,-1-1 0 0 0,1 1 0 0 0,8 5-1 0 0,23 11 529 0 0,-2-2-1041 0 0,-5-5 613 0 0,-8-2 363 0 0,-6-4-351 0 0,0 1 1 0 0,24 19-1 0 0,-27-18-313 0 0,-8-6-2 0 0,0-1-1 0 0,0 1 1 0 0,0 0 0 0 0,0 0-1 0 0,0 0 1 0 0,-1 0-1 0 0,6 10 1 0 0,-6-8-58 0 0,-1-3 33 0 0,0 0 0 0 0,0 0 1 0 0,-1 0-1 0 0,0 0 0 0 0,1 0 0 0 0,-1 0 0 0 0,0 0 0 0 0,-1 1 1 0 0,1-1-1 0 0,0 0 0 0 0,-1 1 0 0 0,0-1 0 0 0,0 0 0 0 0,0 7 0 0 0,-1-6 115 0 0,0-1-1 0 0,1 1 0 0 0,-1 0 1 0 0,0 0-1 0 0,-1-1 0 0 0,1 1 0 0 0,-4 5 1 0 0,4-7-87 0 0,-1-1 1 0 0,1 1-1 0 0,-1 0 1 0 0,0-1-1 0 0,1 1 1 0 0,-1-1 0 0 0,0 1-1 0 0,0-1 1 0 0,0 0-1 0 0,0 0 1 0 0,0 0-1 0 0,-1 0 1 0 0,1 0 0 0 0,-3 0-1 0 0,-7 2 7 0 0,0-1-1 0 0,0 0 1 0 0,0-1 0 0 0,0-1-1 0 0,-16-1 1 0 0,-23 2-220 0 0,47-1-228 0 0,-1 0 1 0 0,1 0-1 0 0,0 0 0 0 0,-1-1 1 0 0,1 1-1 0 0,0-1 1 0 0,-1 0-1 0 0,-5-3 1 0 0,-2-2-1090 0 0</inkml:trace>
  <inkml:trace contextRef="#ctx0" brushRef="#br0" timeOffset="10632.26">6642 205 3224 0 0,'-9'-3'288'0'0,"6"-1"4800"0"0,-1 1-3264 0 0,0-4-1464 0 0,1 4-288 0 0,-1-4-72 0 0,4 0-2880 0 0,0-3-600 0 0</inkml:trace>
  <inkml:trace contextRef="#ctx0" brushRef="#br0" timeOffset="11315.93">6385 1 11976 0 0,'0'0'10935'0'0,"9"1"-8887"0"0,-4 4-1549 0 0,0 0 0 0 0,0 1-1 0 0,0 0 1 0 0,5 9 0 0 0,12 15-265 0 0,-13-21 153 0 0,1 0 0 0 0,16 13 1 0 0,15 11 418 0 0,-33-25-799 0 0,5 4 70 0 0,-1 0-1 0 0,0 2 1 0 0,-1-1 0 0 0,0 1 0 0 0,-1 1-1 0 0,11 21 1 0 0,-16-25 156 0 0,-1 0 1 0 0,0 0-1 0 0,-1 0 0 0 0,0 1 1 0 0,1 18-1 0 0,-2-18-216 0 0,0 0 0 0 0,-1 0 0 0 0,-1 1 1 0 0,0-1-1 0 0,-1 0 0 0 0,-3 21 0 0 0,-16 71-17 0 0,17-88 0 0 0,-2 0 0 0 0,-7 16 0 0 0,-5 20 0 0 0,15-44 0 0 0,-1-1 0 0 0,0 1 0 0 0,0-1 0 0 0,-1 0 0 0 0,-4 7 0 0 0,-8 8-236 0 0,6-17-231 0 0,4-3-254 0 0,5-2 376 0 0,0 0 1 0 0,1 0-1 0 0,-1 0 0 0 0,0 0 1 0 0,0 0-1 0 0,0 0 0 0 0,1 0 0 0 0,-1-1 1 0 0,0 1-1 0 0,0 0 0 0 0,0-1 1 0 0,1 1-1 0 0,-1 0 0 0 0,0-1 0 0 0,1 1 1 0 0,-2-1-1 0 0,0-1-3403 0 0,-5-1-5171 0 0</inkml:trace>
</inkml:ink>
</file>

<file path=word/ink/ink3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5:27.86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0 34 11024 0 0,'5'-7'201'0'0,"-4"5"-128"0"0,1 1-1 0 0,-1 0 1 0 0,0-1 0 0 0,-1 1 0 0 0,1-1-1 0 0,0 1 1 0 0,0-1 0 0 0,-1 0 0 0 0,1 1-1 0 0,0-4 1 0 0,-1-2 6345 0 0,-11 7-4604 0 0,3 0 92 0 0,4 0-1575 0 0,-2 0 159 0 0,-1 0-1 0 0,0 1 0 0 0,-8 1 1 0 0,12-2-451 0 0,1 1 0 0 0,-1 0 0 0 0,1 0 0 0 0,-1 0 0 0 0,1 0 0 0 0,0 1 0 0 0,0-1 0 0 0,-1 0 0 0 0,1 1 0 0 0,0 0 0 0 0,0-1 0 0 0,-2 4 0 0 0,-9 7 178 0 0,10-10-177 0 0,1 1 0 0 0,-1 0 0 0 0,0-1 0 0 0,1 1 0 0 0,0 0 0 0 0,-3 4 1 0 0,-12 22 251 0 0,10-16-214 0 0,-1 0 1 0 0,2 1 0 0 0,-9 22-1 0 0,-7 27-385 0 0,10-28 933 0 0,-10 45-1 0 0,10-35-90 0 0,-6 32-454 0 0,17-70 52 0 0,0 0-1 0 0,1 0 0 0 0,-1 1 0 0 0,1-1 1 0 0,1 0-1 0 0,0 1 0 0 0,0-1 1 0 0,2 9-1 0 0,-1-13-105 0 0,0 1-1 0 0,0 0 1 0 0,0-1 0 0 0,0 1-1 0 0,0-1 1 0 0,1 0 0 0 0,0 1 0 0 0,0-1-1 0 0,0-1 1 0 0,0 1 0 0 0,0 0 0 0 0,0-1-1 0 0,1 1 1 0 0,5 2 0 0 0,6 3-10 0 0,0-1 1 0 0,19 6-1 0 0,-28-11-28 0 0,10 5-622 0 0,1-2 0 0 0,-1 1-1 0 0,2-2 1 0 0,-1 0 0 0 0,0-1 0 0 0,22 0-1 0 0,-31-3-390 0 0</inkml:trace>
</inkml:ink>
</file>

<file path=word/ink/ink3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5:25.2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 16 13824 0 0,'0'0'1246'0'0,"-3"-8"9079"0"0,6 48-10292 0 0,1-1 1 0 0,2 1-1 0 0,18 59 0 0 0,3 21 614 0 0,-15-61-91 0 0,28 82 0 0 0,-24-77-352 0 0,-13-56-180 0 0,-2-6 35 0 0,-12-41-40 0 0,5 17-7 0 0,0 0-1 0 0,-5-42 1 0 0,11 57-11 0 0,0 0 0 0 0,0 1-1 0 0,0-1 1 0 0,1 0 0 0 0,0 0 0 0 0,0 0 0 0 0,1 0-1 0 0,0 1 1 0 0,0-1 0 0 0,0 1 0 0 0,1-1 0 0 0,0 1-1 0 0,7-11 1 0 0,-7 13-1 0 0,-1 1 0 0 0,1 0 0 0 0,0 0 0 0 0,0 0 0 0 0,0 1 0 0 0,0-1 0 0 0,1 1 0 0 0,-1-1 0 0 0,1 1 0 0 0,0 0 0 0 0,-1 0 0 0 0,1 1 0 0 0,0-1 0 0 0,0 1 0 0 0,0 0 0 0 0,4-1 0 0 0,-1 1 0 0 0,0 0 0 0 0,0 1 0 0 0,0 0 0 0 0,0 0 0 0 0,-1 1 0 0 0,1-1 0 0 0,0 1 0 0 0,0 1 0 0 0,7 2 0 0 0,-4 0 11 0 0,1 1-1 0 0,-1 0 1 0 0,-1 1-1 0 0,1 0 1 0 0,-1 0-1 0 0,15 15 0 0 0,-11-10 1 0 0,-4-3-10 0 0,15 17 1 0 0,-22-23-3 0 0,0 1 1 0 0,0 0-1 0 0,0 0 0 0 0,-1 0 1 0 0,1 0-1 0 0,-1 0 1 0 0,0 0-1 0 0,1 0 1 0 0,-2 0-1 0 0,1 1 1 0 0,1 3-1 0 0,2 12-7 0 0,-3-16 13 0 0,0-1-1 0 0,-1 1 0 0 0,1 0 1 0 0,-1 0-1 0 0,1 0 0 0 0,-1-1 1 0 0,0 1-1 0 0,0 0 0 0 0,0 0 1 0 0,-1 3-1 0 0,-1 0 108 0 0,0 0-1 0 0,0-1 1 0 0,-1 0-1 0 0,0 1 1 0 0,0-1-1 0 0,0 0 1 0 0,-1 0 0 0 0,0-1-1 0 0,0 1 1 0 0,0-1-1 0 0,0 1 1 0 0,-6 3-1 0 0,3-3-56 0 0,0 0-1 0 0,-1 0 1 0 0,0-1-1 0 0,0 0 0 0 0,0-1 1 0 0,-1 1-1 0 0,-15 3 1 0 0,15-5-94 0 0,0 0 1 0 0,1-1 0 0 0,-1 0 0 0 0,0 0-1 0 0,0-1 1 0 0,0 0 0 0 0,1 0 0 0 0,-1-1-1 0 0,0-1 1 0 0,1 1 0 0 0,-1-1 0 0 0,0-1-1 0 0,1 0 1 0 0,0 0 0 0 0,0 0 0 0 0,0-1-1 0 0,0 0 1 0 0,-7-6 0 0 0,6 3-292 0 0,-17-15-133 0 0,24 21 286 0 0,1-1 0 0 0,0 0 0 0 0,-1 1 1 0 0,1-1-1 0 0,0 0 0 0 0,0 0 0 0 0,0 0 1 0 0,0 0-1 0 0,1 0 0 0 0,-1 0 1 0 0,0 0-1 0 0,0-4 0 0 0,-2-20-3701 0 0,8 16 1880 0 0</inkml:trace>
  <inkml:trace contextRef="#ctx0" brushRef="#br0" timeOffset="642.37">707 348 17503 0 0,'0'0'1759'0'0,"-16"3"2205"0"0,-31-10 253 0 0,44 8-4207 0 0,-1-1 1 0 0,1 1-1 0 0,0 0 0 0 0,0-1 0 0 0,0 2 1 0 0,0-1-1 0 0,0 0 0 0 0,0 1 0 0 0,0-1 0 0 0,0 1 1 0 0,0 0-1 0 0,1 0 0 0 0,-1 0 0 0 0,1 0 1 0 0,-1 0-1 0 0,-3 5 0 0 0,-7 5-12 0 0,8-6 2 0 0,0 0 0 0 0,0 0 0 0 0,0 1 0 0 0,1 0 0 0 0,0 0 0 0 0,0 0 0 0 0,-4 12 0 0 0,1-4 0 0 0,5-11 0 0 0,1 0 0 0 0,-1 1 0 0 0,1-1 0 0 0,0 0 0 0 0,1 1 0 0 0,-1-1 0 0 0,1 1 0 0 0,0-1 0 0 0,0 1 0 0 0,0-1 0 0 0,0 1 0 0 0,1-1 0 0 0,0 0 0 0 0,0 1 0 0 0,0-1 0 0 0,0 0 0 0 0,1 0 0 0 0,2 6 0 0 0,-1-4 0 0 0,0-1 0 0 0,1 1 0 0 0,-1-1 0 0 0,1 1 0 0 0,0-1 0 0 0,1 0 0 0 0,-1 0 0 0 0,1-1 0 0 0,0 1 0 0 0,0-1 0 0 0,10 6 0 0 0,-4-6 0 0 0,-7-4 1 0 0,0-1 0 0 0,0 1 0 0 0,0-1 0 0 0,-1 0 0 0 0,1 0 0 0 0,0-1 0 0 0,-1 1 0 0 0,1-1 0 0 0,-1 0 0 0 0,0 0 0 0 0,1 0 0 0 0,-1 0 0 0 0,0 0 0 0 0,0-1 0 0 0,3-2 0 0 0,4-6-28 0 0,1-1 1 0 0,11-16-1 0 0,-20 25-129 0 0,1-1-1 0 0,-1 0 0 0 0,0 0 1 0 0,0 1-1 0 0,-1-1 0 0 0,1 0 1 0 0,-1-1-1 0 0,0 1 1 0 0,0 0-1 0 0,0 0 0 0 0,0 0 1 0 0,0-7-1 0 0,-2-3-328 0 0,0 1 0 0 0,-1-1 0 0 0,-3-16 0 0 0,3 26 549 0 0,1 3 274 0 0,-2 1 334 0 0,3 0-580 0 0,-1 0 1 0 0,1 0-1 0 0,0 0 0 0 0,-1 0 1 0 0,1 0-1 0 0,-1 0 0 0 0,1 0 1 0 0,-1 0-1 0 0,1 0 0 0 0,0 0 0 0 0,-1 0 1 0 0,1 0-1 0 0,-1 0 0 0 0,1 0 1 0 0,0 0-1 0 0,-1 0 0 0 0,1 1 1 0 0,-1-1-1 0 0,1 0 0 0 0,-1 1-69 0 0,0 1-1 0 0,0-1 1 0 0,1 1 0 0 0,-1-1-1 0 0,1 0 1 0 0,-1 1-1 0 0,1-1 1 0 0,0 1 0 0 0,-1-1-1 0 0,1 1 1 0 0,0-1-1 0 0,0 1 1 0 0,0-1 0 0 0,0 1-1 0 0,0-1 1 0 0,0 1-1 0 0,1-1 1 0 0,-1 1 0 0 0,1-1-1 0 0,-1 1 1 0 0,1-1-1 0 0,0 3 1 0 0,2 1 75 0 0,1 0 1 0 0,-1-1-1 0 0,1 1 1 0 0,7 6-1 0 0,3 5 10 0 0,-4-4 228 0 0,0-2 0 0 0,15 13 0 0 0,12 14 471 0 0,-33-33-992 0 0,0 1 0 0 0,0-1 1 0 0,0 0-1 0 0,0-1 0 0 0,0 1 0 0 0,1-1 1 0 0,0 0-1 0 0,7 4 0 0 0,-3-2-392 0 0,-6-4 201 0 0,-1 0 0 0 0,0 0 0 0 0,1 0 1 0 0,-1 0-1 0 0,1 0 0 0 0,3 0 0 0 0,5 0-8495 0 0</inkml:trace>
  <inkml:trace contextRef="#ctx0" brushRef="#br0" timeOffset="1126.4">929 1 19351 0 0,'0'0'940'0'0,"-4"7"63"0"0,3-3-976 0 0,0 1 0 0 0,0-1 0 0 0,0 0-1 0 0,1 1 1 0 0,-1-1 0 0 0,1 6 0 0 0,-2 18 405 0 0,-17 73 2101 0 0,17-90-2276 0 0,1 0 0 0 0,0 0-1 0 0,0 17 1 0 0,-2 19-164 0 0,-8 62-93 0 0,10-94 0 0 0,1 1 0 0 0,0-1 0 0 0,1 1 0 0 0,0-1 0 0 0,5 22 0 0 0,-5-29 0 0 0,0-5 0 0 0,-1-1 0 0 0,0 1 0 0 0,1-1 0 0 0,0 1 0 0 0,-1-1 0 0 0,1 1 0 0 0,0-1 0 0 0,0 0 0 0 0,0 1 0 0 0,1-1 0 0 0,-1 0 0 0 0,4 4 0 0 0,6 8 0 0 0,-6-12 0 0 0,-2-2 0 0 0,0 1 0 0 0,0 0 0 0 0,1 0 0 0 0,-1-1 0 0 0,0 1 0 0 0,1-1 0 0 0,-1 0 0 0 0,0 0 0 0 0,1 0 0 0 0,-1 0 0 0 0,0-1 0 0 0,1 1 0 0 0,-1-1 0 0 0,0 0 0 0 0,0 0 0 0 0,0 0 0 0 0,1 0 0 0 0,-1-1 0 0 0,0 1 0 0 0,3-3 0 0 0,0 0 0 0 0,0 0 0 0 0,0 0 0 0 0,-1-1 0 0 0,0 0 0 0 0,0 0 0 0 0,0 0 0 0 0,0 0 0 0 0,4-8 0 0 0,9-10 1 0 0,-14 19 6 0 0,-1 0 0 0 0,0 0 0 0 0,0 0 0 0 0,0-1 1 0 0,0 1-1 0 0,0-1 0 0 0,-1 0 0 0 0,0 0 0 0 0,2-6 0 0 0,-2 4 1804 0 0,-2 7-1807 0 0,1 0 1 0 0,-1 0-1 0 0,0 0 0 0 0,0 0 1 0 0,0 0-1 0 0,1 1 0 0 0,-1-1 1 0 0,0 0-1 0 0,0 0 1 0 0,1 0-1 0 0,-1 1 0 0 0,0-1 1 0 0,0 0-1 0 0,0 0 0 0 0,0 0 1 0 0,1 1-1 0 0,-1-1 0 0 0,0 0 1 0 0,0 0-1 0 0,0 1 1 0 0,0-1-1 0 0,0 0 0 0 0,0 0 1 0 0,0 1-1 0 0,0-1 0 0 0,0 0 1 0 0,0 1-1 0 0,0-1 1 0 0,0 0-1 0 0,0 0 0 0 0,0 1 1 0 0,0-1-1 0 0,0 0 0 0 0,0 1 1 0 0,-2 10 8 0 0,2-10-14 0 0,-11 60 73 0 0,10-52 108 0 0,0 0-1 0 0,0-1 1 0 0,1 1 0 0 0,0 0-1 0 0,1-1 1 0 0,0 1 0 0 0,0 0-1 0 0,1-1 1 0 0,0 1-1 0 0,6 15 1 0 0,-6-19-295 0 0,0 0 1 0 0,0-1-1 0 0,1 1 0 0 0,0 0 1 0 0,0-1-1 0 0,0 0 0 0 0,0 1 1 0 0,1-1-1 0 0,4 4 0 0 0,-7-7-68 0 0,1 0 1 0 0,-1 0-1 0 0,1 0 0 0 0,-1 0 0 0 0,1 0 0 0 0,0 0 1 0 0,-1-1-1 0 0,1 1 0 0 0,0 0 0 0 0,-1-1 0 0 0,1 1 1 0 0,0-1-1 0 0,0 0 0 0 0,0 0 0 0 0,0 1 1 0 0,-1-1-1 0 0,1-1 0 0 0,0 1 0 0 0,0 0 0 0 0,0 0 1 0 0,0 0-1 0 0,-1-1 0 0 0,1 1 0 0 0,0-1 0 0 0,0 0 1 0 0,-1 1-1 0 0,1-1 0 0 0,3-2 0 0 0,10-10-1417 0 0</inkml:trace>
  <inkml:trace contextRef="#ctx0" brushRef="#br0" timeOffset="1826.39">1292 486 17103 0 0,'0'0'1551'0'0,"2"0"-1276"0"0,5 0-5 0 0,0-1 0 0 0,-1 0 0 0 0,1 0 0 0 0,0-1 0 0 0,-1 1 0 0 0,0-1 0 0 0,1-1 0 0 0,-1 1 0 0 0,0-1 0 0 0,0 0 0 0 0,0-1 0 0 0,0 1 0 0 0,-1-1 0 0 0,1 0 0 0 0,-1-1 0 0 0,7-7 0 0 0,-8 7-270 0 0,0 0 0 0 0,0 0 0 0 0,-1 0 0 0 0,4-8 0 0 0,-6 11 0 0 0,0-1 0 0 0,0 1 0 0 0,0 0 0 0 0,-1-1 0 0 0,1 1 0 0 0,-1-1 0 0 0,1 1 0 0 0,-1-1 0 0 0,0 1 0 0 0,0-1 0 0 0,0 1 0 0 0,0 0 0 0 0,-1-1 0 0 0,0-3 0 0 0,1 6 0 0 0,0-1 0 0 0,0 1 0 0 0,0 0 0 0 0,0-1 0 0 0,0 1 0 0 0,0 0 0 0 0,0 0 0 0 0,0-1 0 0 0,0 1 0 0 0,0 0 0 0 0,0-1 0 0 0,0 1 0 0 0,-1 0 0 0 0,1 0 0 0 0,0-1 0 0 0,0 1 0 0 0,0 0 0 0 0,0 0 0 0 0,0-1 0 0 0,-1 1 0 0 0,1 0 0 0 0,0 0 0 0 0,0 0 0 0 0,0-1 0 0 0,-1 1 0 0 0,1 0 0 0 0,0 0 0 0 0,0 0 0 0 0,-1 0 0 0 0,1 0 0 0 0,0-1 0 0 0,0 1 0 0 0,-1 0 0 0 0,1 0 0 0 0,0 0 0 0 0,-1 0 0 0 0,1 0 0 0 0,0 0 0 0 0,0 0 0 0 0,-1 0 0 0 0,1 0 0 0 0,0 0 0 0 0,-1 0 0 0 0,1 0 0 0 0,-1 0 0 0 0,1 0 0 0 0,-5 0 16 0 0,-1 0-1 0 0,1-1 0 0 0,0 2 1 0 0,-1-1-1 0 0,1 0 1 0 0,0 1-1 0 0,0 0 1 0 0,0 1-1 0 0,-1-1 0 0 0,1 1 1 0 0,0 0-1 0 0,1 0 1 0 0,-1 0-1 0 0,0 1 0 0 0,1 0 1 0 0,-1 0-1 0 0,1 0 1 0 0,-6 5-1 0 0,3-1 283 0 0,-1 0 0 0 0,1 1 0 0 0,0 0 0 0 0,0 0 1 0 0,1 1-1 0 0,1 0 0 0 0,-1 0 0 0 0,-5 15 0 0 0,9-21-79 0 0,1 1 0 0 0,0 0 1 0 0,0 0-1 0 0,1 0 0 0 0,-1 0 0 0 0,1 0 0 0 0,0 1 0 0 0,0-1 0 0 0,1 0 0 0 0,0 6 0 0 0,1-2-67 0 0,0 0-1 0 0,0 0 1 0 0,1 0 0 0 0,3 7-1 0 0,-4-11-70 0 0,0 0 1 0 0,1 0-1 0 0,-1-1 0 0 0,1 1 0 0 0,0-1 1 0 0,0 1-1 0 0,0-1 0 0 0,0 0 1 0 0,0 0-1 0 0,1-1 0 0 0,0 1 0 0 0,-1-1 1 0 0,1 1-1 0 0,0-1 0 0 0,0 0 1 0 0,0 0-1 0 0,1-1 0 0 0,-1 0 0 0 0,0 1 1 0 0,0-1-1 0 0,1-1 0 0 0,-1 1 0 0 0,1-1 1 0 0,4 1-1 0 0,11-1-67 0 0,-10 1-14 0 0,0-1 1 0 0,0-1-1 0 0,0 1 0 0 0,0-2 1 0 0,19-4-1 0 0,-1-2-698 0 0,0-2-1 0 0,0-2 1 0 0,49-27 0 0 0,-58 28-325 0 0</inkml:trace>
</inkml:ink>
</file>

<file path=word/ink/ink3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5:22.19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 6448 0 0,'0'0'12835'0'0,"7"14"-11447"0"0,-5-11-1237 0 0,0 1 0 0 0,-1-1-1 0 0,1 1 1 0 0,-1-1 0 0 0,0 1 0 0 0,-1-1-1 0 0,2 7 1 0 0,3 13 883 0 0,5 28 525 0 0,-6-31-1070 0 0,9 120 1248 0 0,-7-54-1266 0 0,3 2-302 0 0,14 117 206 0 0,-23-203-368 0 0,0 0 0 0 0,1 1-1 0 0,-1-1 1 0 0,1 1 0 0 0,-1-1 0 0 0,1 0 0 0 0,0 0-1 0 0,0 1 1 0 0,0-1 0 0 0,1 0 0 0 0,-1 0-1 0 0,3 3 1 0 0,-3-4 81 0 0</inkml:trace>
  <inkml:trace contextRef="#ctx0" brushRef="#br0" timeOffset="598.93">216 0 17503 0 0,'0'0'1588'0'0,"-1"8"-1272"0"0,-1 1-173 0 0,1-7 104 0 0,1 0 0 0 0,0 0 0 0 0,-1 0-1 0 0,1 1 1 0 0,0-1 0 0 0,1 0 0 0 0,-1 0 0 0 0,0 0-1 0 0,1 1 1 0 0,-1-1 0 0 0,2 3 0 0 0,0 4 467 0 0,3 17 77 0 0,2 0-1 0 0,12 31 1 0 0,-2-7-750 0 0,50 206 1935 0 0,-61-227-1976 0 0,4 16 0 0 0,-3-25-160 0 0,-1 0-1 0 0,-2 1 1 0 0,0 0-1 0 0,2 28 1 0 0,-6-47-1006 0 0</inkml:trace>
  <inkml:trace contextRef="#ctx0" brushRef="#br0" timeOffset="599.93">77 434 23039 0 0,'0'0'2315'0'0,"7"-4"-2030"0"0,37-14 313 0 0,-28 12-254 0 0,0 0 1 0 0,-1-1 0 0 0,23-14-1 0 0,-14 6-782 0 0,34-16 0 0 0,-45 24-657 0 0,3-2-5600 0 0,-3 4-1462 0 0</inkml:trace>
  <inkml:trace contextRef="#ctx0" brushRef="#br0" timeOffset="1128.8">581 370 8752 0 0,'0'0'1238'0'0,"0"-3"2785"0"0,-13-17 3162 0 0,3 4-4888 0 0,6 10-2297 0 0,4 5 4 0 0,-1 1-1 0 0,1-1 1 0 0,0 1 0 0 0,0-1-1 0 0,-1 1 1 0 0,1-1-1 0 0,-1 1 1 0 0,1 0-1 0 0,-1-1 1 0 0,1 1-1 0 0,0 0 1 0 0,-1-1 0 0 0,1 1-1 0 0,-1 0 1 0 0,1-1-1 0 0,-1 1 1 0 0,0 0-1 0 0,1 0 1 0 0,-1 0 0 0 0,1-1-1 0 0,-1 1 1 0 0,1 0-1 0 0,-1 0 1 0 0,1 0-1 0 0,-2 0 1 0 0,0 0 27 0 0,1 0-22 0 0,-1-1-1 0 0,0 1 0 0 0,1-1 1 0 0,-1 1-1 0 0,0 0 0 0 0,0 0 1 0 0,1 0-1 0 0,-1 0 0 0 0,0 0 1 0 0,0 0-1 0 0,1 0 0 0 0,-1 1 1 0 0,0-1-1 0 0,1 1 0 0 0,-1-1 1 0 0,0 1-1 0 0,1-1 0 0 0,-1 1 1 0 0,1 0-1 0 0,-1 0 0 0 0,1 0 1 0 0,-1 0-1 0 0,1 0 0 0 0,-1 0 1 0 0,1 0-1 0 0,0 1 0 0 0,0-1 1 0 0,0 0-1 0 0,0 1 0 0 0,-1 1 1 0 0,-4 5 84 0 0,1 1 0 0 0,1-1 0 0 0,0 1 0 0 0,-4 12 0 0 0,1-3 162 0 0,4-11-179 0 0,1 0 0 0 0,0 1 0 0 0,1-1-1 0 0,0 1 1 0 0,0-1 0 0 0,0 1 0 0 0,1-1 0 0 0,0 1 0 0 0,1 0 0 0 0,2 10 0 0 0,-3-14-34 0 0,1 0 1 0 0,1 0-1 0 0,-1 0 1 0 0,1-1-1 0 0,-1 1 1 0 0,1-1-1 0 0,0 1 1 0 0,0-1-1 0 0,1 0 1 0 0,-1 0-1 0 0,1 0 1 0 0,-1 0-1 0 0,1 0 1 0 0,0 0-1 0 0,0-1 1 0 0,0 1-1 0 0,1-1 1 0 0,-1 0-1 0 0,0 0 1 0 0,1 0-1 0 0,-1-1 1 0 0,1 1-1 0 0,0-1 1 0 0,6 2-1 0 0,-2-1-19 0 0,-3-1-6 0 0,0 1 0 0 0,0-1 1 0 0,0-1-1 0 0,0 1 0 0 0,0-1 0 0 0,0 0 0 0 0,9-1 0 0 0,-4-1-46 0 0,-8 0-65 0 0,1 1 1 0 0,0-1-1 0 0,0 0 1 0 0,-1 0-1 0 0,1 0 1 0 0,-1 0-1 0 0,4-4 1 0 0,1 0-75 0 0,-5 4 143 0 0,0 0 0 0 0,-1 0 0 0 0,1 0 0 0 0,-1 0 0 0 0,0 0 0 0 0,1 0 0 0 0,-1-1 1 0 0,0 1-1 0 0,0 0 0 0 0,0-1 0 0 0,-1 1 0 0 0,1 0 0 0 0,0-1 0 0 0,-1 1 0 0 0,0-1 0 0 0,0 1 0 0 0,1-1 0 0 0,-1 0 0 0 0,-1 1 1 0 0,1-4-1 0 0,-2-2-381 0 0,1-1 1 0 0,-1 1-1 0 0,0 0 1 0 0,-6-14-1 0 0,-3-12-1055 0 0,10 29 1410 0 0,0 0 1 0 0,-1-1-1 0 0,0 1 0 0 0,0 0 1 0 0,0 0-1 0 0,0 0 0 0 0,-1 0 1 0 0,0 0-1 0 0,-6-8 0 0 0,5 7 1205 0 0,6 5 986 0 0,10 6-1058 0 0,-2 4-1069 0 0,-1 0-1 0 0,0 1 0 0 0,-1 1 0 0 0,0-1 1 0 0,9 16-1 0 0,4 5 634 0 0,-13-20-351 0 0,0-1-1 0 0,1 0 0 0 0,-1 0 1 0 0,16 12-1 0 0,-1 0-159 0 0,-19-18-413 0 0,0 0 0 0 0,-1-1 0 0 0,1 1 0 0 0,0-1 1 0 0,1 0-1 0 0,-1 0 0 0 0,1 0 0 0 0,-1 0 0 0 0,1-1 0 0 0,0 0 0 0 0,6 2 0 0 0,-1-3-8593 0 0</inkml:trace>
  <inkml:trace contextRef="#ctx0" brushRef="#br0" timeOffset="1615.64">837 360 19351 0 0,'0'0'940'0'0,"0"2"-406"0"0,3 6-378 0 0,1 0-1 0 0,0-1 1 0 0,6 10 0 0 0,2 3 593 0 0,22 55 3019 0 0,3 7-2222 0 0,-29-73-1482 0 0,-7-10-66 0 0,0 1 0 0 0,0-1 0 0 0,0 0 0 0 0,0 0 0 0 0,0 0 0 0 0,0 0 0 0 0,0 0 0 0 0,0 0 0 0 0,0-1 0 0 0,-1 1 0 0 0,2-1 0 0 0,10-34-1624 0 0,-10 28 1497 0 0,0 1-1 0 0,1-1 1 0 0,3-7-1 0 0,2-3 48 0 0,-7 15 90 0 0,0 0 0 0 0,0 0 0 0 0,0 0 0 0 0,1 0 0 0 0,-1 0 0 0 0,4-4 0 0 0,-3 3-4 0 0,1 0 1 0 0,1 0 0 0 0,-1 0 0 0 0,0 1 0 0 0,1-1 0 0 0,0 1 0 0 0,0 0-1 0 0,0 0 1 0 0,0 0 0 0 0,0 0 0 0 0,1 1 0 0 0,-1 0 0 0 0,1 0 0 0 0,0 0 0 0 0,-1 0-1 0 0,6 0 1 0 0,22-1-2453 0 0,-1 6-3488 0 0,-19 0-1423 0 0</inkml:trace>
  <inkml:trace contextRef="#ctx0" brushRef="#br0" timeOffset="2197.38">1368 360 13824 0 0,'0'0'1246'0'0,"-1"0"-1022"0"0,0 1 84 0 0,0-1 0 0 0,0 1 0 0 0,1-1 0 0 0,-1 0 0 0 0,0 1 0 0 0,0-1-1 0 0,0 0 1 0 0,0 1 0 0 0,0-1 0 0 0,0 0 0 0 0,0 0 0 0 0,0 0 0 0 0,0 0 0 0 0,-1 0 0 0 0,0 0-35 0 0,0-1 1 0 0,0 1 0 0 0,0-1 0 0 0,1 0 0 0 0,-1 0 0 0 0,0 1 0 0 0,0-1-1 0 0,-2-2 1 0 0,-7-3 764 0 0,9 6-822 0 0,-5-2 256 0 0,0 0 0 0 0,0 1 0 0 0,-10-1 0 0 0,14 2-476 0 0,0 1 0 0 0,0-1 0 0 0,0 0 0 0 0,0 1 1 0 0,1-1-1 0 0,-1 1 0 0 0,0 0 0 0 0,1 0 0 0 0,-1 0 0 0 0,0 1 0 0 0,1-1 0 0 0,-4 3 1 0 0,0 0 106 0 0,-1 0 1 0 0,1 0 0 0 0,1 1-1 0 0,-1 0 1 0 0,1 0 0 0 0,0 1-1 0 0,0 0 1 0 0,0 0 0 0 0,1 0-1 0 0,0 0 1 0 0,0 0 0 0 0,1 1-1 0 0,0 0 1 0 0,0 0 0 0 0,0 0-1 0 0,-3 13 1 0 0,6-18-90 0 0,-1 1 1 0 0,1 0-1 0 0,0 0 0 0 0,0 0 0 0 0,0-1 1 0 0,0 1-1 0 0,0 0 0 0 0,0 0 0 0 0,1 0 0 0 0,-1-1 1 0 0,1 1-1 0 0,0 0 0 0 0,0-1 0 0 0,0 1 1 0 0,0 0-1 0 0,0-1 0 0 0,1 0 0 0 0,-1 1 0 0 0,1-1 1 0 0,0 0-1 0 0,-1 1 0 0 0,1-1 0 0 0,0 0 1 0 0,0 0-1 0 0,0-1 0 0 0,4 3 0 0 0,-1 0-14 0 0,1 0 0 0 0,0-1 0 0 0,0 0 0 0 0,1 0 0 0 0,-1 0 0 0 0,1-1 0 0 0,-1 0 0 0 0,1 0 0 0 0,9 1 0 0 0,-2-1 0 0 0,1-1 0 0 0,0-1 0 0 0,19-1 0 0 0,-25-1-323 0 0,0 1 0 0 0,0-2-1 0 0,0 1 1 0 0,0-1 0 0 0,-1-1 0 0 0,0 1-1 0 0,1-1 1 0 0,-1-1 0 0 0,-1 1 0 0 0,14-11-1 0 0,-6 4-8407 0 0</inkml:trace>
  <inkml:trace contextRef="#ctx0" brushRef="#br0" timeOffset="2198.38">1255 31 19351 0 0,'0'0'940'0'0,"-2"2"-406"0"0,-3 3-384 0 0,0 2 0 0 0,1-1 1 0 0,0 0-1 0 0,0 1 1 0 0,0 0-1 0 0,1 0 0 0 0,0 0 1 0 0,0 0-1 0 0,-2 12 1 0 0,4-15 87 0 0,0 0 1 0 0,1 0 0 0 0,-1 0 0 0 0,1 0 0 0 0,0 0-1 0 0,0 0 1 0 0,1 0 0 0 0,-1 0 0 0 0,1-1 0 0 0,1 8 0 0 0,16 37 1118 0 0,-15-42-1219 0 0,8 20 398 0 0,1 0-1 0 0,2 0 0 0 0,1-2 0 0 0,0 1 1 0 0,37 40-1 0 0,18 0-51 0 0,-44-44-2972 0 0,-3 0-4736 0 0,-11-11-1563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17:55.8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 229 6272 0 0,'0'0'570'0'0,"-9"0"-460"0"0,4 0 350 0 0,0-1-1 0 0,0 1 1 0 0,0-1 0 0 0,0-1 0 0 0,-7-2-1 0 0,2 1 267 0 0,-7-4-86 0 0,17 6-556 0 0,-1 1 0 0 0,1 0 0 0 0,-1 0 0 0 0,1-1 0 0 0,-1 1 0 0 0,1 0 0 0 0,-1-1 0 0 0,1 1 0 0 0,-1-1 0 0 0,1 1 0 0 0,0-1 0 0 0,-1 1 0 0 0,1-1 0 0 0,0 1 0 0 0,-1-1 0 0 0,1 1 0 0 0,0-1 0 0 0,-1 1 0 0 0,1-1 0 0 0,0 0 0 0 0,0 1 0 0 0,0-2 0 0 0,14 3 322 0 0,3 1-163 0 0,0 0-1 0 0,0-1 1 0 0,0-1-1 0 0,19-3 0 0 0,22 0 252 0 0,37-4 191 0 0,2-1-60 0 0,3 3-211 0 0,-77 4-273 0 0,14-3 101 0 0,16-1 105 0 0,200-14 862 0 0,-162 12-890 0 0,-62 6-169 0 0,1-1 1 0 0,-1-2-1 0 0,54-13 0 0 0,111-38 170 0 0,-146 42-320 0 0,-27 6 0 0 0,29-4 0 0 0,-37 8-35 0 0,-11 2-191 0 0,0 1-1 0 0,0-1 0 0 0,-1 1 0 0 0,1-1 1 0 0,0 1-1 0 0,0 0 0 0 0,0 0 0 0 0,0 0 1 0 0,2 0-1 0 0</inkml:trace>
  <inkml:trace contextRef="#ctx0" brushRef="#br0" timeOffset="720.93">225 298 6968 0 0,'0'0'629'0'0,"0"-23"687"0"0,0 23-1218 0 0,0 0-1 0 0,0 0 1 0 0,0-1-1 0 0,0 1 1 0 0,0 0 0 0 0,0 0-1 0 0,0 0 1 0 0,0-1-1 0 0,0 1 1 0 0,0 0-1 0 0,0 0 1 0 0,0-1 0 0 0,0 1-1 0 0,0 0 1 0 0,1 0-1 0 0,-1 0 1 0 0,0-1-1 0 0,0 1 1 0 0,0 0 0 0 0,0 0-1 0 0,1 0 1 0 0,-1 0-1 0 0,0 0 1 0 0,0-1-1 0 0,0 1 1 0 0,0 0 0 0 0,1 0-1 0 0,-1 0 1 0 0,0 0-1 0 0,0 0 1 0 0,1 0-1 0 0,-1 0 1 0 0,0 0 0 0 0,0 0-1 0 0,0 0 1 0 0,1 0-1 0 0,-1 0 1 0 0,1 0 0 0 0,17-3 869 0 0,22 5-389 0 0,-18 0-98 0 0,0 0 0 0 0,0-2 0 0 0,0 0 0 0 0,31-5-1 0 0,110-22 1053 0 0,33-14-1178 0 0,-55 12-221 0 0,-5 1-117 0 0,61-16 120 0 0,-104 23-119 0 0,-12 4-21 0 0,-3 2-14 0 0,5-1-17 0 0,2-8-1266 0 0,-61 19 607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2:00.0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73 16783 0 0,'0'0'1688'0'0,"7"-1"-1428"0"0,17-1 1375 0 0,42 0 0 0 0,-56 2-1671 0 0,170 0-1770 0 0,-138-6-2676 0 0,-32 5-1315 0 0</inkml:trace>
  <inkml:trace contextRef="#ctx0" brushRef="#br0" timeOffset="501.2">56 678 8288 0 0,'0'0'4281'0'0,"7"3"-665"0"0,7 2-2572 0 0,0-1-1 0 0,0-1 1 0 0,0 0 0 0 0,28 1 0 0 0,60-5-1363 0 0,-63-4-1941 0 0,-19 4-4565 0 0</inkml:trace>
  <inkml:trace contextRef="#ctx0" brushRef="#br0" timeOffset="1098.24">793 116 10080 0 0,'3'1'157'0'0,"8"1"2610"0"0,-11 1-2354 0 0,0 0 0 0 0,0 0 0 0 0,0-1 0 0 0,0 1 1 0 0,-1 0-1 0 0,0-1 0 0 0,1 1 0 0 0,-1 0 0 0 0,-2 3 0 0 0,3-4-335 0 0,-1-1 0 0 0,1 1 0 0 0,0 0-1 0 0,-1-1 1 0 0,1 1 0 0 0,0-1-1 0 0,0 1 1 0 0,0 0 0 0 0,0-1 0 0 0,0 1-1 0 0,1 0 1 0 0,0 1 0 0 0,-1 0-40 0 0,1-1 1 0 0,-1 0-1 0 0,0 0 1 0 0,0 0 0 0 0,0 1-1 0 0,0-1 1 0 0,0 0-1 0 0,0 0 1 0 0,-1 0 0 0 0,1 1-1 0 0,-1 1 1 0 0,-20 61 634 0 0,13-44-383 0 0,1 1-1 0 0,1-1 1 0 0,1 1 0 0 0,1 1 0 0 0,1-1-1 0 0,-1 37 1 0 0,4-54-247 0 0,1 1 0 0 0,-1-1 0 0 0,1 0 0 0 0,0 0 0 0 0,1 1 0 0 0,-1-1 0 0 0,1 0 0 0 0,0 0 0 0 0,1 0 0 0 0,-1-1 1 0 0,1 1-1 0 0,0 0 0 0 0,6 7 0 0 0,-2 3 676 0 0,-7-13-668 0 0,1-1 1 0 0,-1 0-1 0 0,1 1 0 0 0,-1-1 0 0 0,1 0 1 0 0,0 1-1 0 0,-1-1 0 0 0,1 0 0 0 0,0 0 1 0 0,0 1-1 0 0,0-1 0 0 0,0 0 0 0 0,0 0 1 0 0,0 0-1 0 0,0 0 0 0 0,2 1 0 0 0,6 3-47 0 0,1 1-1 0 0,0-1 0 0 0,0-1 0 0 0,22 7 0 0 0,-26-9-1 0 0,1-1-1 0 0,0 1 1 0 0,0-2-1 0 0,0 1 1 0 0,0-1-1 0 0,0 0 1 0 0,0 0-1 0 0,0-1 0 0 0,9-2 1 0 0,-10 2-16 0 0,-1 0-24 0 0,1 0-1 0 0,-1 0 0 0 0,-1-1 1 0 0,1 0-1 0 0,0 0 0 0 0,0 0 1 0 0,-1 0-1 0 0,1-1 1 0 0,6-4-1 0 0,8-6-2948 0 0,-10 7-4384 0 0</inkml:trace>
  <inkml:trace contextRef="#ctx0" brushRef="#br0" timeOffset="1558.64">831 351 13272 0 0,'0'0'1333'0'0,"9"-1"2871"0"0,7 0-3521 0 0,0 0-1 0 0,0 0 1 0 0,29 4 0 0 0,10 0 688 0 0,-36-2-1051 0 0,-14 0-272 0 0,-1-1 0 0 0,1 0 0 0 0,0 0 0 0 0,0 0 0 0 0,7-2 0 0 0,-3 1-539 0 0,-1-2 0 0 0,1 1 0 0 0,0-1-1 0 0,-1-1 1 0 0,1 1 0 0 0,-1-1 0 0 0,0-1-1 0 0,13-9 1 0 0</inkml:trace>
  <inkml:trace contextRef="#ctx0" brushRef="#br0" timeOffset="1920.11">814 25 14368 0 0,'9'-2'661'0'0,"-7"1"-17"0"0,12-1-389 0 0,0-2 755 0 0,0 1 1 0 0,0 0 0 0 0,0 2 0 0 0,21-1 0 0 0,-5 0-18 0 0,12-1-747 0 0,0 1-1 0 0,54 6 0 0 0,-79-4-1217 0 0,0 0-40 0 0</inkml:trace>
</inkml:ink>
</file>

<file path=word/ink/ink4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5:20.70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8 248 8288 0 0,'0'0'10223'0'0,"-14"7"-8943"0"0,-32 0 911 0 0,42-6-2122 0 0,0 0 0 0 0,0 0-1 0 0,0 0 1 0 0,0 0 0 0 0,0 1 0 0 0,0 0 0 0 0,0 0 0 0 0,-5 3 0 0 0,5-2-13 0 0,-61 44 749 0 0,62-45-803 0 0,1 0 0 0 0,-1 0 0 0 0,1 1 0 0 0,-1-1 0 0 0,1 1-1 0 0,0-1 1 0 0,0 1 0 0 0,0 0 0 0 0,0 0 0 0 0,-2 5 0 0 0,-12 35 31 0 0,6-15-23 0 0,-2 0 157 0 0,6-15 85 0 0,1-1 0 0 0,-5 19 0 0 0,8-25-5 0 0,0 0 0 0 0,0-1-1 0 0,-5 9 1 0 0,5-10-228 0 0,0 0-1 0 0,0 0 1 0 0,0 1-1 0 0,1-1 1 0 0,-1 0 0 0 0,0 7-1 0 0,0-2-18 0 0,1-1 0 0 0,-2 0 0 0 0,-3 11 0 0 0,3-13 0 0 0,1 1 0 0 0,0 0 0 0 0,0-1 0 0 0,1 1 0 0 0,-1 12 0 0 0,-1 18 670 0 0,2-28-350 0 0,0 1 1 0 0,1-1 0 0 0,1 18-1 0 0,2 9-289 0 0,-3-28-10 0 0,0 0 0 0 0,1 0 0 0 0,0 0 0 0 0,1 0-1 0 0,3 12 1 0 0,-2-12 18 0 0,0 0 0 0 0,1-1 0 0 0,0 0 1 0 0,0 0-1 0 0,0 0 0 0 0,1 0 0 0 0,0-1 0 0 0,1 1 0 0 0,-1-1 0 0 0,1-1 0 0 0,0 1 0 0 0,1-1 0 0 0,-1 0 0 0 0,1-1 0 0 0,0 1 1 0 0,0-1-1 0 0,1-1 0 0 0,-1 1 0 0 0,1-1 0 0 0,-1 0 0 0 0,13 2 0 0 0,-14-4-18 0 0,0 0 1 0 0,0 0-1 0 0,0-1 0 0 0,1 0 1 0 0,-1 0-1 0 0,0 0 0 0 0,0-1 1 0 0,0 0-1 0 0,0 0 0 0 0,0 0 1 0 0,0-1-1 0 0,0 0 0 0 0,0 0 1 0 0,8-4-1 0 0,-3 0-8 0 0,-5 4 24 0 0,0-1 0 0 0,0 1 1 0 0,0-2-1 0 0,0 1 1 0 0,-1-1-1 0 0,1 0 0 0 0,-1 0 1 0 0,0 0-1 0 0,0-1 1 0 0,7-8-1 0 0,-4 1 24 0 0,0-1 1 0 0,-1 0-1 0 0,-1 0 0 0 0,0 0 1 0 0,7-24-1 0 0,-12 36-61 0 0,1-8-55 0 0,1 0-1 0 0,-1 0 1 0 0,0-1 0 0 0,-1 1 0 0 0,0 0-1 0 0,-1 0 1 0 0,0-1 0 0 0,-1-12 0 0 0,-1 19-2 0 0,1 0 0 0 0,-1 0 0 0 0,1 0 0 0 0,-1 0-1 0 0,0 1 1 0 0,0-1 0 0 0,0 0 0 0 0,-1 1 0 0 0,1 0 0 0 0,0-1 0 0 0,-1 1 0 0 0,0 0 0 0 0,1 0 0 0 0,-6-2 0 0 0,-3-2-173 0 0,10 5 196 0 0,-1 0 1 0 0,1 0-1 0 0,-1 0 1 0 0,1 0-1 0 0,-1 0 1 0 0,0 1-1 0 0,1-1 1 0 0,-1 1-1 0 0,0-1 1 0 0,-2 1-1 0 0,-25-6 171 0 0,20 4-49 0 0,0 1 1 0 0,0-1-1 0 0,0 1 0 0 0,-16 1 1 0 0,14 1-77 0 0,-5 0 21 0 0,0 0 1 0 0,1 1-1 0 0,-1 1 0 0 0,-22 7 0 0 0,-51 24-54 0 0,64-24-539 0 0,25-10 304 0 0,-9 0-1610 0 0,7 0-1993 0 0</inkml:trace>
  <inkml:trace contextRef="#ctx0" brushRef="#br0" timeOffset="792.66">417 1 6448 0 0,'0'0'9245'0'0,"-1"0"-8954"0"0,1 1 1 0 0,0-1-1 0 0,-1 1 1 0 0,1-1-1 0 0,0 1 0 0 0,0-1 1 0 0,-1 1-1 0 0,1 0 1 0 0,0-1-1 0 0,0 1 1 0 0,0-1-1 0 0,0 1 0 0 0,0-1 1 0 0,0 1-1 0 0,0 0 1 0 0,0-1-1 0 0,0 1 1 0 0,0 1-1 0 0,21 28 737 0 0,-11-15-440 0 0,1 0 0 0 0,0-1 0 0 0,17 18 0 0 0,-19-24-436 0 0,70 67 1006 0 0,-70-64-1032 0 0,0-1 1 0 0,0 2-1 0 0,-1-1 1 0 0,-1 1 0 0 0,11 23-1 0 0,-5-5 152 0 0,-1 1-1 0 0,15 62 0 0 0,-23-69-170 0 0,4 17 127 0 0,2 44 0 0 0,-5-35-79 0 0,-3-29-60 0 0,-1 0 1 0 0,-1 29-1 0 0,-2-20 72 0 0,0 11-29 0 0,-2-1-1 0 0,-18 76 1 0 0,17-101-26 0 0,-1 0 1 0 0,-9 15-1 0 0,-4 11 91 0 0,16-36-282 0 0,1 0-1 0 0,-1 0 1 0 0,-1-1-1 0 0,1 1 1 0 0,0 0 0 0 0,-8 6-1 0 0,10-10 37 0 0,-1 1 1 0 0,0 0-1 0 0,1-1 0 0 0,-1 1 0 0 0,0-1 1 0 0,0 0-1 0 0,0 1 0 0 0,0-1 0 0 0,0 0 1 0 0,0 0-1 0 0,0 0 0 0 0,0-1 1 0 0,-1 1-1 0 0,1 0 0 0 0,0-1 0 0 0,0 1 1 0 0,-1-1-1 0 0,-2 0 0 0 0,3 0-304 0 0,0-1-1 0 0,0 0 1 0 0,0 1-1 0 0,0-1 1 0 0,0 0-1 0 0,0 0 1 0 0,0 0-1 0 0,0-1 1 0 0,1 1-1 0 0,-1 0 1 0 0,0-1-1 0 0,1 1 0 0 0,-2-3 1 0 0,-1-5-1188 0 0</inkml:trace>
</inkml:ink>
</file>

<file path=word/ink/ink4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9:07.38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228 3224 0 0,'0'0'8729'0'0,"5"-6"-7433"0"0,1-24 1489 0 0,-5 25-2239 0 0,0 4-464 0 0,0-1 1 0 0,-1 1 0 0 0,1 0-1 0 0,-1-1 1 0 0,0 1 0 0 0,1-1-1 0 0,-1 1 1 0 0,0-1 0 0 0,0 1-1 0 0,0-1 1 0 0,0 1 0 0 0,0-1-1 0 0,0 1 1 0 0,0 0 0 0 0,-1-1-1 0 0,1 1 1 0 0,-1-1-1 0 0,1 1 1 0 0,-1 0 0 0 0,0-3-1 0 0,0 3-67 0 0,1 0 0 0 0,-1-1 0 0 0,1 1-1 0 0,0-1 1 0 0,0 1 0 0 0,0 0-1 0 0,-1-1 1 0 0,1 1 0 0 0,0-1-1 0 0,1 1 1 0 0,-1 0 0 0 0,0-1-1 0 0,0 1 1 0 0,1-1 0 0 0,-1 1-1 0 0,1 0 1 0 0,-1-1 0 0 0,1 0-1 0 0,4-15-1 0 0,-5 11-13 0 0,0 1 11 0 0,-3-24 610 0 0,3 22-621 0 0,-3 2 0 0 0,2 0 0 0 0,1-2 1538 0 0,1 7-1488 0 0,0 0 0 0 0,1 0 0 0 0,-1-1 0 0 0,0 1 0 0 0,0 0 0 0 0,0-1 0 0 0,0 1 0 0 0,0-1 0 0 0,0 0 0 0 0,0 1 0 0 0,0-1 0 0 0,0 0 0 0 0,0 1 0 0 0,2-3 0 0 0,-3 3-39 0 0,1 0 0 0 0,0-1 0 0 0,0 1 0 0 0,-1 0 0 0 0,1 0 0 0 0,0 0 0 0 0,0 0 0 0 0,-1 0 1 0 0,1 0-1 0 0,0 0 0 0 0,0 0 0 0 0,0 0 0 0 0,0 0 0 0 0,0 0 2 0 0,7 0 57 0 0,-6 1-62 0 0,-1-1 1 0 0,0 0-1 0 0,1 0 1 0 0,-1 0-1 0 0,0 0 1 0 0,1 0-1 0 0,-1 0 1 0 0,0 0-1 0 0,1-1 1 0 0,-1 1-1 0 0,0 0 1 0 0,1-1-1 0 0,-1 1 1 0 0,2-2-1 0 0,-2 1-6 0 0,1 1 0 0 0,0-1 0 0 0,-1 1 0 0 0,1-1 0 0 0,0 1 0 0 0,0-1 0 0 0,0 1 0 0 0,-1 0 0 0 0,1 0 0 0 0,0 0 0 0 0,0 0-1 0 0,0 0 1 0 0,2 1 0 0 0,4-1-41 0 0,9 0 47 0 0,0 0 0 0 0,-1-1 0 0 0,1-1 0 0 0,19-5-1 0 0,7 1-295 0 0,-16 2 175 0 0,-19 4 115 0 0,0-1 0 0 0,0 0 1 0 0,10-3-1 0 0,-3 1-2 0 0,-10 5 0 0 0,-4-2 0 0 0,0 1 0 0 0,0 0 0 0 0,0-1 0 0 0,0 1 0 0 0,0-1 0 0 0,1 0 0 0 0,-1 1 0 0 0,0-1 0 0 0,0 0 0 0 0,1 1 0 0 0,-1-1 0 0 0,0 0 0 0 0,0 0 0 0 0,1 0 0 0 0,1-1 0 0 0,8 2 0 0 0,0 1 0 0 0,1-2 0 0 0,-2 0 0 0 0,0-2 0 0 0,0 1 0 0 0,6 2 0 0 0,17 1 0 0 0,-22-2 0 0 0,0 0 0 0 0,-3 0 0 0 0,3-2 0 0 0,-3 2 0 0 0,2 2 0 0 0,0-2 0 0 0,0 0 0 0 0,39 0 0 0 0,-33 0 0 0 0,-6 0 0 0 0,-2-2 0 0 0,0 4 0 0 0,4 0 0 0 0,-6-1 0 0 0,2-1 0 0 0,48-6 0 0 0,-41 7 0 0 0,-6-3 0 0 0,1 0 0 0 0,-2-1 0 0 0,-4 3 0 0 0,8 0 0 0 0,17 2 0 0 0,-20-3 0 0 0,50-1 0 0 0,-58 2 0 0 0,0 0 0 0 0,0 0 0 0 0,0 0 0 0 0,0 0 0 0 0,0 0 0 0 0,0 0 0 0 0,0 0 0 0 0,0 0 0 0 0,0 1 0 0 0,0-1 0 0 0,0 0 0 0 0,0 1 0 0 0,0-1 0 0 0,0 1 0 0 0,1 0 0 0 0,-2-1 0 0 0,1 1 0 0 0,0-1 0 0 0,0 1 0 0 0,0-1 0 0 0,0 0 0 0 0,0 1 0 0 0,0-1 0 0 0,0 0 0 0 0,0 0 0 0 0,0 0 0 0 0,0 1 0 0 0,0-1 0 0 0,0 0 0 0 0,0 0 0 0 0,1-1 0 0 0,14 4 0 0 0,-8-3 0 0 0,-1-2 0 0 0,-4 1 0 0 0,5 0 0 0 0,7 2 0 0 0,-11 0 0 0 0,33 1 0 0 0,-29-2 0 0 0,5 3 0 0 0,-13-3-1 0 0,22 0 18 0 0,-20-1-7 0 0,1 1-11 0 0,0-1 0 0 0,0 1 0 0 0,0 0 0 0 0,0 0 0 0 0,0 0 0 0 0,0 0 0 0 0,0 0 0 0 0,0 1 0 0 0,5 1 0 0 0,-1 1-15 0 0,1 1 25 0 0,-5-4-27 0 0,14-1 153 0 0,-11 1-125 0 0,2 0-10 0 0,40 0 0 0 0,-2 0 0 0 0,-38 0 0 0 0,19 0 179 0 0,-23 1-111 0 0,-1 1-68 0 0,11-1 1 0 0,17-2 63 0 0,-24-1-136 0 0,0 1 0 0 0,0-1 0 0 0,15 0 0 0 0,-19 2 66 0 0,0 0-1 0 0,-1 1 1 0 0,1-1 0 0 0,0 1-1 0 0,0-1 1 0 0,0 1-1 0 0,0 0 1 0 0,0 0 0 0 0,2 1-1 0 0,-3-1 127 0 0,2-1 108 0 0,59 0-664 0 0,-55 0 436 0 0,2 2 0 0 0,0 0 0 0 0,26-3 0 0 0,-28 1 0 0 0,2 0 0 0 0,-2 0 0 0 0,22 0 0 0 0,-27 0 0 0 0,20-3 0 0 0,-14 3 0 0 0,-1 0 47 0 0,0 0 0 0 0,14-3-1 0 0,-17 2 78 0 0,-3 1 38 0 0,-1-1-24 0 0,6-1-110 0 0,-6 2-28 0 0,12-1 0 0 0,2 2 0 0 0,-7-2 0 0 0,0-1 0 0 0,-1 4 0 0 0,1-1 0 0 0,-1-1 0 0 0,1 2 0 0 0,9 0 0 0 0,0-3 0 0 0,-10 1 0 0 0,-3 2-63 0 0,0-2 0 0 0,0 1 0 0 0,0 0 0 0 0,1-1 0 0 0,-1 0 0 0 0,6 0 0 0 0,-6 0 176 0 0,7-1-173 0 0,-5 1 144 0 0,-1-1 0 0 0,1 1 0 0 0,-1 1 0 0 0,7 0 0 0 0,-8 0-79 0 0,4 0 182 0 0,1 0 0 0 0,-1-1-1 0 0,11 0 1 0 0,-13 0-141 0 0,-4 1-80 0 0,-1-1 0 0 0,1 1 0 0 0,0-1 0 0 0,1 1 0 0 0,-1-1 0 0 0,0 0 0 0 0,0 0 0 0 0,0 0 0 0 0,0 0 0 0 0,3 0 0 0 0,-4-1 34 0 0,-1 1 0 0 0,1 0 0 0 0,0 0 0 0 0,-1 0 0 0 0,1 0 0 0 0,0 0 0 0 0,-1 0 0 0 0,1 0 0 0 0,0 0 0 0 0,-1 0 0 0 0,1 0 0 0 0,0 1 0 0 0,-1-1 0 0 0,1 0 0 0 0,0 0 0 0 0,-1 1 0 0 0,2 0 0 0 0,-1-1 0 0 0,-1 0 0 0 0,1 1 0 0 0,-1-1 0 0 0,1 0 0 0 0,0 0 0 0 0,-1 1 0 0 0,1-1 0 0 0,0 0 0 0 0,0 0 0 0 0,-1 0 0 0 0,1 0 0 0 0,0 0 0 0 0,-1 0 0 0 0,1 0 0 0 0,0 0 0 0 0,-1 0 0 0 0,2 0 0 0 0,1-1 0 0 0,-1 0 0 0 0,12 3 0 0 0,-13-1 34 0 0,1-1 1 0 0,0 1-1 0 0,0 0 0 0 0,-1 0 0 0 0,1-1 0 0 0,-1 1 1 0 0,1 0-1 0 0,-1 1 0 0 0,1-1 0 0 0,0 1 0 0 0,-1-1 230 0 0,0 0-176 0 0,4 4-4 0 0,11 18 48 0 0,-14-20-123 0 0,0 0-1 0 0,-1 1 1 0 0,1-1-1 0 0,0 1 1 0 0,-1-1-1 0 0,0 1 1 0 0,0 0 0 0 0,0-1-1 0 0,0 6 1 0 0,1 30 265 0 0,-2-34-198 0 0,0 6 1085 0 0,0-1-1110 0 0,0 0 0 0 0,0 0-1 0 0,-4 14 1 0 0,6-9-412 0 0,0-6-391 0 0,-2-8 247 0 0,0 4 695 0 0</inkml:trace>
</inkml:ink>
</file>

<file path=word/ink/ink4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8:38.7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54 4664 0 0,'0'0'224'0'0,"4"-4"11"0"0,-2-2-181 0 0,3-5 479 0 0,-3 9-366 0 0,-1-1-1 0 0,0 1 1 0 0,0-1-1 0 0,-1 1 1 0 0,1 0-1 0 0,0-1 1 0 0,-1 1 0 0 0,1-1-1 0 0,-1-4 1 0 0,0-2 812 0 0,1 7-797 0 0,-1 0 0 0 0,0-1 0 0 0,0 1 0 0 0,0 0 0 0 0,0 0 1 0 0,0 0-1 0 0,-1-1 0 0 0,1 1 0 0 0,-1 0 0 0 0,1 0 0 0 0,-1 0 0 0 0,-1-3 0 0 0,1 3-152 0 0,1 1 0 0 0,-1 0 0 0 0,1-1 0 0 0,-1 1-1 0 0,1 0 1 0 0,0-1 0 0 0,-1 1 0 0 0,1-1 0 0 0,0 1-1 0 0,0 0 1 0 0,0-1 0 0 0,0 1 0 0 0,0-1 0 0 0,0 1 0 0 0,1 0-1 0 0,-1-3 1 0 0,3-30 87 0 0,-3 30 70 0 0,0 1-1 0 0,0 0 1 0 0,1 0 0 0 0,-1 0-1 0 0,3-6 1 0 0,0-7 627 0 0,-2 12-814 0 0,1-1-64 0 0,-1 3-274 0 0,0 1-1240 0 0,-1 0 1579 0 0,0 1 0 0 0,1 0 1 0 0,-1 0-1 0 0,0 0 1 0 0,0-1-1 0 0,0 1 1 0 0,0 0-1 0 0,1-1 1 0 0,-1 1-1 0 0,0 0 1 0 0,0 0-1 0 0,0-1 0 0 0,0 1 1 0 0,0 0-1 0 0,0-1 1 0 0,0 1-1 0 0,0 0 1 0 0,0 0-1 0 0,0-1 1 0 0,0 1-1 0 0,0 0 0 0 0,0-1 1 0 0,0 1-1 0 0,0 0 1 0 0,0-1-1 0 0,-1 1 1 0 0,1 0-1 0 0,-2-3 5051 0 0,18 6-4914 0 0,-12-1-118 0 0,-3-2-17 0 0,1 1 0 0 0,-1-1 1 0 0,1 1-1 0 0,-1-1 1 0 0,1 1-1 0 0,-1-1 1 0 0,1 0-1 0 0,0 0 0 0 0,-1 1 1 0 0,1-1-1 0 0,-1 0 1 0 0,3-1-1 0 0,3-1 40 0 0,2 2-33 0 0,7 6-10 0 0,-3-6 0 0 0,-3 0-70 0 0,-4 0 33 0 0,0 0 1 0 0,0 0 0 0 0,0 1 0 0 0,12 2-1 0 0,-17-3 19 0 0,0 0-1 0 0,0 0 1 0 0,0 0-1 0 0,0 0 1 0 0,0 0-1 0 0,0 0 1 0 0,0 0-1 0 0,0 0 1 0 0,0-1-1 0 0,0 1 1 0 0,0 0-1 0 0,-1 0 1 0 0,1-1-1 0 0,0 1 1 0 0,0-1-1 0 0,0 1 1 0 0,0-1-1 0 0,0 0 1 0 0,12-5-370 0 0,11 7 143 0 0,-7 1 250 0 0,1-4 22 0 0,-12-1 90 0 0,-4 0 3 0 0,0 2-27 0 0,0 0 1 0 0,1-1 0 0 0,-1 1 0 0 0,0 1-1 0 0,0-1 1 0 0,1 0 0 0 0,-1 0 0 0 0,1 1-1 0 0,-1-1 1 0 0,0 1 0 0 0,1 0 0 0 0,-1 0 0 0 0,1 0-1 0 0,-1 0 1 0 0,1 0 0 0 0,-1 1 0 0 0,3 0-1 0 0,-5-1-93 0 0,1 0 0 0 0,-1 1 0 0 0,0-1 0 0 0,1 0 0 0 0,-1 0 0 0 0,0 1 0 0 0,0-1 0 0 0,1 0 0 0 0,-1 0 0 0 0,0 0 0 0 0,1 1 0 0 0,-1-1 0 0 0,1 0 0 0 0,-1 0 0 0 0,0 0 0 0 0,1 0 0 0 0,-1 0 0 0 0,1 0 0 0 0,-1 0 0 0 0,0 0 0 0 0,1 0 0 0 0,-1 0 0 0 0,0 0 0 0 0,1 0 0 0 0,-1 0 0 0 0,1 0 0 0 0,-1 0 0 0 0,1 0 0 0 0,0-1 0 0 0,-1 1 0 0 0,1 0 0 0 0,-1 0 0 0 0,1 0 0 0 0,-1 0 0 0 0,1 0 0 0 0,0-1 0 0 0,-1 1 0 0 0,1 0 0 0 0,-1 0 0 0 0,1 1 0 0 0,0-1 0 0 0,-1 0 0 0 0,1 0 0 0 0,-1 0 0 0 0,1 0 0 0 0,-1 0 0 0 0,1 1 0 0 0,0-1 0 0 0,9 2-566 0 0,-1 0-1 0 0,0-1 0 0 0,1 0 0 0 0,11 0 0 0 0,-20-1 296 0 0,9 3-661 0 0,3 3 919 0 0,-9-5 14 0 0,14-2 1 0 0,9 1-218 0 0,-23 0 211 0 0,-3 0 15 0 0,-1 0 0 0 0,1 0-1 0 0,0 0 1 0 0,0 0 0 0 0,0 0 0 0 0,0 0 0 0 0,-1 0-1 0 0,1 0 1 0 0,0 0 0 0 0,0 1 0 0 0,0-1 0 0 0,-1 0 0 0 0,1 1-1 0 0,0-1 1 0 0,-1 1 0 0 0,1-1 0 0 0,1 1 0 0 0,-1 0-40 0 0,1 0 0 0 0,-1-1-1 0 0,1 1 1 0 0,-1-1 0 0 0,1 1 0 0 0,-1-1 0 0 0,1 0 0 0 0,-1 0 0 0 0,3 1 0 0 0,24 4 55 0 0,-20-5-25 0 0,25 3 74 0 0,-32-3-20 0 0,13-3 70 0 0,-13 2-148 0 0,0 0 7 0 0,1-1 0 0 0,0 1 0 0 0,1-1 1 0 0,-1 1-1 0 0,0 0 0 0 0,0 0 1 0 0,0 0-1 0 0,1 1 0 0 0,-1-1 1 0 0,0 0-1 0 0,1 1 0 0 0,-1-1 0 0 0,1 1 1 0 0,-1 0-1 0 0,0 0 0 0 0,5 0 1 0 0,-4 0-20 0 0,0 0 0 0 0,-1-1 0 0 0,1 0 0 0 0,-1 1 0 0 0,0-1 0 0 0,1 0 0 0 0,-1 0 0 0 0,0-1 0 0 0,1 1 0 0 0,-1 0 0 0 0,0-1 0 0 0,0 1 0 0 0,0-1 0 0 0,0 0 0 0 0,-1 0 0 0 0,3-2 0 0 0,-2 4-23 0 0,-1 1 57 0 0,-1-1 0 0 0,1 1-1 0 0,-1-1 1 0 0,1 1 0 0 0,0-1 0 0 0,0 1-1 0 0,-1-1 1 0 0,1 1 0 0 0,0-1 0 0 0,0 1 0 0 0,-1-1-1 0 0,1 0 1 0 0,0 1 0 0 0,0-1 0 0 0,0 0-1 0 0,0 0 1 0 0,-1 0 0 0 0,1 0 0 0 0,0 0 0 0 0,0 0-1 0 0,0 0 1 0 0,0 0 0 0 0,0 0 0 0 0,-1 0-1 0 0,1 0 1 0 0,1-1 0 0 0,0 1-3 0 0,0 0-6 0 0,9-6 172 0 0,-10 5-143 0 0,13-1 40 0 0,-11 3-51 0 0,0 0 0 0 0,0 1-1 0 0,0-1 1 0 0,0 1 0 0 0,0 0-1 0 0,0 0 1 0 0,3 2 0 0 0,-3-2-7 0 0,1 0 0 0 0,0-1 0 0 0,-1 1 0 0 0,1-1 0 0 0,4 1 0 0 0,-1-2 0 0 0,28-2 560 0 0,-20-2-924 0 0,-14 3 298 0 0,0 0 1 0 0,0 1 0 0 0,1-1 0 0 0,-1 1-1 0 0,0 0 1 0 0,0-1 0 0 0,1 1 0 0 0,-1 0-1 0 0,0 0 1 0 0,0 0 0 0 0,1 0 0 0 0,-1 0-1 0 0,0 0 1 0 0,1 0 0 0 0,1 1 0 0 0,-2-1-26 0 0,1 1 70 0 0,1 0 0 0 0,-1 0-1 0 0,1 0 1 0 0,-1 0-1 0 0,1-1 1 0 0,-1 1 0 0 0,1-1-1 0 0,0 0 1 0 0,3 1 0 0 0,13-1 21 0 0,10-1 0 0 0,-5 8 0 0 0,-2-4 0 0 0,-15-3 0 0 0,1 1 0 0 0,0 0 0 0 0,0-2 0 0 0,9-3 0 0 0,-9 2 0 0 0,1 7 0 0 0,1-2 0 0 0,-2 1 0 0 0,5 1 0 0 0,0-3 0 0 0,-12-2 0 0 0,0 0 0 0 0,-1 1 0 0 0,1-1 0 0 0,0 0 0 0 0,0 0 0 0 0,0 1 0 0 0,-1-1 0 0 0,1 0 0 0 0,0 0 0 0 0,0 0 0 0 0,0 0 0 0 0,0 0 0 0 0,-1 0 0 0 0,1 0 0 0 0,0 0 0 0 0,0-1 0 0 0,0 1 0 0 0,0 0 0 0 0,-1 0 0 0 0,1-1 0 0 0,0 1 0 0 0,0 0 0 0 0,-1-1 0 0 0,2 0 0 0 0,0-1 0 0 0,5-1 0 0 0,-1 0 0 0 0,3 3 0 0 0,3 6 0 0 0,-11-6 0 0 0,9 0 0 0 0,-10 0 0 0 0,0 0 0 0 0,1 0 0 0 0,-1 0 0 0 0,0 0 0 0 0,0 1 0 0 0,1-1 0 0 0,-1 0 0 0 0,0 0 0 0 0,0 0 0 0 0,0 0 0 0 0,1 0 0 0 0,-1 0 0 0 0,0 0 0 0 0,0 0 0 0 0,0-1 0 0 0,1 1 0 0 0,-1 0 0 0 0,0 0 0 0 0,0 0 0 0 0,1 0 0 0 0,-1 0 0 0 0,0 0 0 0 0,0 0 0 0 0,0 0 0 0 0,0 0 0 0 0,1-1 0 0 0,-1 1 0 0 0,0 0 0 0 0,0 0 0 0 0,0 0 0 0 0,0 0 0 0 0,1-1 0 0 0,3-2 0 0 0,15-2 0 0 0,-19 5 0 0 0,1 0 0 0 0,-1 0 0 0 0,1 0 0 0 0,-1 0 0 0 0,1 0 0 0 0,-1 0 0 0 0,1 0 0 0 0,-1 0 0 0 0,0 0 0 0 0,1 0 0 0 0,-1 0 0 0 0,1 0 0 0 0,-1 0 0 0 0,1-1 0 0 0,-1 1 0 0 0,0 0 0 0 0,1 0 0 0 0,-1 0 0 0 0,1-1 0 0 0,-1 1 0 0 0,0 0 0 0 0,1-1 0 0 0,-1 1 0 0 0,0 0 0 0 0,0-1 0 0 0,1 1 0 0 0,-1 0 0 0 0,0-1 0 0 0,1 0 0 0 0,-1 0 0 0 0,7-4 0 0 0,1 7 0 0 0,-6 0 0 0 0,0-1 0 0 0,13-3 0 0 0,-8 2 0 0 0,-1 2 16 0 0,-4-2 64 0 0,15 4 89 0 0,-15-3-277 0 0,-1-1 0 0 0,5-1 27 0 0,-5 0 96 0 0,1 1 1 0 0,-1 0-1 0 0,1-1 1 0 0,-1 1-1 0 0,0 0 1 0 0,1 0-1 0 0,-1 0 1 0 0,1 0 0 0 0,-1 0-1 0 0,1 0 1 0 0,-1 0-1 0 0,0 1 1 0 0,3-1-1 0 0,5 2 486 0 0,-5-2-532 0 0,1 0 0 0 0,-1 0 0 0 0,1 1 0 0 0,-1 0 0 0 0,0 0 0 0 0,1 0 0 0 0,6 3 0 0 0,-11-3 63 0 0,2-1-185 0 0,0-1-38 0 0,-1 1 174 0 0,1-1-1 0 0,-1 0 1 0 0,1 0 0 0 0,-1 1-1 0 0,1-1 1 0 0,-1 1-1 0 0,1-1 1 0 0,2 1-1 0 0,-3-1 17 0 0,0 1 1 0 0,-1 0 0 0 0,1 0 1 0 0,0 0-1 0 0,0-1 1 0 0,-1 1-1 0 0,1 0 0 0 0,0 0 1 0 0,0 0-1 0 0,-1 0 1 0 0,1 0-1 0 0,0 0 0 0 0,-1 1 1 0 0,1-1-1 0 0,0 0 1 0 0,0 0-1 0 0,-1 0 0 0 0,1 1 1 0 0,0-1-1 0 0,-1 0 1 0 0,1 1-1 0 0,0-1 0 0 0,-1 1 1 0 0,1-1-1 0 0,-1 0 1 0 0,1 1-1 0 0,0-1 0 0 0,-1 1 1 0 0,1 0-1 0 0,-1-1 1 0 0,0 1-1 0 0,1 0 0 0 0,0 0 20 0 0,0 0 700 0 0,0-1-464 0 0,5 0-128 0 0,1 0-36 0 0,0 2 4 0 0,-7-2-93 0 0,1 1-1 0 0,-1-1 1 0 0,1 0 0 0 0,-1 0 0 0 0,1 0 0 0 0,-1 1 0 0 0,0-1 0 0 0,1 0 0 0 0,-1 0 0 0 0,1 0-1 0 0,-1 0 1 0 0,1 0 0 0 0,-1 0 0 0 0,1 0 0 0 0,-1 0 0 0 0,1 0 0 0 0,0 0 0 0 0,29-14-3 0 0,-25 11 0 0 0,4-2 0 0 0,4 4 0 0 0,-12 1 0 0 0,1-1 0 0 0,0 1 0 0 0,0 0 0 0 0,0-1 0 0 0,0 1 0 0 0,0 0 0 0 0,0 0 0 0 0,-1 1 0 0 0,1-1 0 0 0,0 0 0 0 0,0 1 0 0 0,0-1 0 0 0,0 1 0 0 0,-1-1 0 0 0,1 1 0 0 0,2 1 0 0 0,0 0 0 0 0,27 8-1400 0 0,-24-7 1400 0 0,1-4 0 0 0,-6-1 0 0 0,22-8 0 0 0,-22 9-275 0 0,1 0 1 0 0,0 0-1 0 0,-1 0 1 0 0,1 0-1 0 0,0 1 1 0 0,0-1 0 0 0,0 1-1 0 0,5 0 1 0 0,-4 0-98 0 0</inkml:trace>
  <inkml:trace contextRef="#ctx0" brushRef="#br0" timeOffset="541.81">1704 0 1376 0 0,'1'3'107'0'0,"1"6"-227"0"0,-1-5 735 0 0,0 0 0 0 0,0 1 0 0 0,0-1 0 0 0,1 0 0 0 0,0 0 0 0 0,3 7 0 0 0,-4-11-379 0 0,0 1 0 0 0,-1-1 0 0 0,1 1 0 0 0,-1-1 0 0 0,1 1 0 0 0,0-1 0 0 0,0 1 0 0 0,-1-1 0 0 0,1 0 0 0 0,0 1 0 0 0,0-1 0 0 0,-1 0 1 0 0,1 0-1 0 0,0 1 0 0 0,0-1 0 0 0,0 0 0 0 0,-1 0 0 0 0,1 0 0 0 0,0 0 0 0 0,0 0 0 0 0,0 0 0 0 0,1-1 0 0 0,-2 1-267 0 0,1 2 181 0 0,12 8-131 0 0,-1 5-22 0 0,-5-8 3 0 0,2-1 230 0 0,5 4 651 0 0,-13-10-859 0 0,-1 0 0 0 0,1 0-1 0 0,-1 0 1 0 0,1 0 0 0 0,0 1-1 0 0,-1-1 1 0 0,1 0 0 0 0,-1 0 0 0 0,1 0-1 0 0,-1 0 1 0 0,1 0 0 0 0,0 0-1 0 0,-1-1 1 0 0,1 1 0 0 0,-1 0 0 0 0,1 0-1 0 0,-1 0 1 0 0,1 0 0 0 0,-1-1-1 0 0,1 1 1 0 0,-1 0 0 0 0,1 0-1 0 0,-1-1 1 0 0,1 1 0 0 0,0-1 0 0 0,-1 0-7 0 0,0 1-12 0 0,1-1 0 0 0,-1 1 0 0 0,0 0 0 0 0,0-1 0 0 0,0 1-1 0 0,1 0 1 0 0,-1-1 0 0 0,0 1 0 0 0,0 0 0 0 0,1 0 0 0 0,-1-1-1 0 0,0 1 1 0 0,0 0 0 0 0,1 0 0 0 0,-1 0 0 0 0,0-1 0 0 0,1 1 0 0 0,-1 0-1 0 0,0 0 1 0 0,1 0 0 0 0,-1 0 0 0 0,0 0 0 0 0,1 0 0 0 0,-1 0-1 0 0,0 0 1 0 0,1 0 0 0 0,-1 0 0 0 0,0 0 0 0 0,1 0 0 0 0,-1 0-1 0 0,1 0 1 0 0,11-10 79 0 0,-10 10-57 0 0,0-2 37 0 0,5-9-19 0 0,-5 10 35 0 0,5-1-12 0 0,0 4-52 0 0,1-1-14 0 0,-7-1-4 0 0,1 0 1 0 0,-1 0 0 0 0,0 0 0 0 0,0 1 0 0 0,0-1 0 0 0,0 0 0 0 0,1 1-1 0 0,-1-1 1 0 0,0 1 0 0 0,0-1 0 0 0,0 1 0 0 0,0 0 0 0 0,0-1 0 0 0,0 1-1 0 0,1 1 1 0 0,5 6-10 0 0,1-5 13 0 0,9-6 18 0 0,-16 3 130 0 0,2 0-194 0 0,-1-1 44 0 0,12 6-100 0 0,-12-4 102 0 0,-2-1 0 0 0,0 0 0 0 0,1 0 0 0 0,-1 1 0 0 0,0-1 0 0 0,1 0 0 0 0,-1 0 0 0 0,1 0 0 0 0,-1 1 0 0 0,0-1 0 0 0,1 0 0 0 0,-1 0 0 0 0,1 0 0 0 0,-1 0 0 0 0,0 0 0 0 0,1 0 0 0 0,-1 0 0 0 0,1 0 0 0 0,-1 0 0 0 0,1 0 0 0 0,-1 0 0 0 0,1 0 0 0 0,-1 0 0 0 0,0 0 0 0 0,1 0 0 0 0,-1 0 0 0 0,1 0 0 0 0,-1-1 0 0 0,0 1 0 0 0,1 0 0 0 0,-1 0 0 0 0,1 0 0 0 0,-1-1 0 0 0,1 1 0 0 0,5-5 0 0 0,0-1 571 0 0,-5 5-532 0 0,0 0 0 0 0,-1 0-1 0 0,1 1 1 0 0,0-1 0 0 0,0 0 0 0 0,-1 0-1 0 0,1 1 1 0 0,0-1 0 0 0,0 1 0 0 0,0-1-1 0 0,0 1 1 0 0,0-1 0 0 0,0 1 0 0 0,0-1 0 0 0,0 1-1 0 0,0 0 1 0 0,0 0 0 0 0,1-1 0 0 0,12-6-1813 0 0</inkml:trace>
  <inkml:trace contextRef="#ctx0" brushRef="#br0" timeOffset="1340.16">1494 26 5064 0 0,'1'0'314'0'0,"0"-1"0"0"0,-1 1-1 0 0,1 0 1 0 0,0-1 0 0 0,0 1 0 0 0,0 0 0 0 0,0 0 0 0 0,0 0 0 0 0,-1 0 0 0 0,1 0-1 0 0,0 0 1 0 0,0 0 0 0 0,0 0 0 0 0,0 0 0 0 0,0 0 0 0 0,-1 0 0 0 0,1 0 0 0 0,0 1-1 0 0,0-1 1 0 0,0 0 0 0 0,0 1 0 0 0,0 0 0 0 0,30 10 1493 0 0,-21-7-1187 0 0,-3-1-551 0 0,0-1-1 0 0,0 0 1 0 0,0-1 0 0 0,0 1-1 0 0,1-1 1 0 0,-1-1-1 0 0,1 1 1 0 0,13-2 0 0 0,-4 0-69 0 0,-1 0 0 0 0,1 1 0 0 0,0 1 0 0 0,22 4 0 0 0,-25-1-36 0 0,-13-3 25 0 0,0-1 0 0 0,-1 1 1 0 0,1-1-1 0 0,0 0 0 0 0,-1 1 0 0 0,1-1 1 0 0,0 0-1 0 0,0 0 0 0 0,0 0 0 0 0,-1 1 1 0 0,1-1-1 0 0,0 0 0 0 0,0 0 0 0 0,0 0 1 0 0,-1 0-1 0 0,1 0 0 0 0,0-1 0 0 0,0 1 1 0 0,0 0-1 0 0,-1 0 0 0 0,1 0 0 0 0,0-1 1 0 0,0 1-1 0 0,-1 0 0 0 0,1-1 0 0 0,0 1 1 0 0,0-1-1 0 0,-1 1 0 0 0,1-1 0 0 0,-1 1 0 0 0,1-1 1 0 0,0 1-1 0 0,0-2 0 0 0,0 1-74 0 0,-1 0 1 0 0,1 1-1 0 0,0-1 0 0 0,0 0 0 0 0,0 1 0 0 0,0-1 1 0 0,0 0-1 0 0,0 1 0 0 0,0-1 0 0 0,0 1 0 0 0,0 0 1 0 0,0-1-1 0 0,0 1 0 0 0,0 0 0 0 0,1-1 0 0 0,-1 1 1 0 0,0 0-1 0 0,0 0 0 0 0,0 0 0 0 0,0 0 0 0 0,0 0 1 0 0,1 1-1 0 0,1-1 0 0 0,15 0-2318 0 0,-10-4 1379 0 0</inkml:trace>
  <inkml:trace contextRef="#ctx0" brushRef="#br0" timeOffset="1980.46">1990 69 2760 0 0,'6'-10'553'0'0,"-5"8"1285"0"0,0 1-1173 0 0,-1 0 1 0 0,1 1 0 0 0,0-1-1 0 0,-1 0 1 0 0,1 1 0 0 0,0-1-1 0 0,0 1 1 0 0,-1-1 0 0 0,1 1-1 0 0,0 0 1 0 0,0-1 0 0 0,0 1-1 0 0,-1 0 1 0 0,1-1 0 0 0,0 1-1 0 0,0 0 1 0 0,0 0 0 0 0,0 0-1 0 0,0 0 1 0 0,-1 0 0 0 0,1 0-1 0 0,0 0 1 0 0,0 0 0 0 0,0 0-1 0 0,1 0 1 0 0,-1 1-728 0 0,0-1 0 0 0,0 0 0 0 0,0 1-1 0 0,0-1 1 0 0,0 1 0 0 0,-1-1 0 0 0,1 1 0 0 0,0 0 0 0 0,0-1-1 0 0,0 1 1 0 0,-1 0 0 0 0,1-1 0 0 0,0 1 0 0 0,-1 0 0 0 0,2 1-1 0 0,-1 1 178 0 0,1 0-1 0 0,-1 0 0 0 0,1 1 0 0 0,-1-1 0 0 0,0 0 1 0 0,0 1-1 0 0,-1-1 0 0 0,1 1 0 0 0,-1-1 1 0 0,1 1-1 0 0,-1 0 0 0 0,0-1 0 0 0,0 1 0 0 0,-1-1 1 0 0,1 1-1 0 0,-1-1 0 0 0,-1 5 0 0 0,0 12-114 0 0,2-17 0 0 0,0 0 0 0 0,0 0 0 0 0,0 0 0 0 0,-1 1 0 0 0,-1 4 0 0 0,1-4 0 0 0,1-1 0 0 0,-1 1 0 0 0,1 0 0 0 0,0 8 0 0 0,0 5 0 0 0,-1-15 0 0 0,1 0 0 0 0,-1 0 0 0 0,1 0 0 0 0,0 0 0 0 0,0 1 0 0 0,0-1 0 0 0,0 0 0 0 0,1 4 0 0 0,0 0 0 0 0,-2 26-1710 0 0,1-30-504 0 0</inkml:trace>
</inkml:ink>
</file>

<file path=word/ink/ink4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8:33.43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238 1376 0 0,'14'5'7352'0'0,"-16"-6"-7057"0"0,2 1-213 0 0,0 0 0 0 0,-1 0 0 0 0,1 0 0 0 0,0 0-1 0 0,0 0 1 0 0,-1 0 0 0 0,1-1 0 0 0,0 1 0 0 0,0 0-1 0 0,-1 0 1 0 0,1 0 0 0 0,0 0 0 0 0,0 0 0 0 0,0 0 0 0 0,-1-1-1 0 0,1 1 1 0 0,0 0 0 0 0,0 0 0 0 0,0 0 0 0 0,0-1 0 0 0,-1 1-1 0 0,1 0 1 0 0,0 0 0 0 0,0 0 0 0 0,0-1 0 0 0,0 1-1 0 0,0 0 1 0 0,0 0 0 0 0,0-1 0 0 0,0 1 0 0 0,0 0 0 0 0,0 0-1 0 0,-1-1 1 0 0,1 1 0 0 0,0 0 0 0 0,1 0 0 0 0,-1-1-1 0 0,0 1 1 0 0,0 0 0 0 0,0 0 0 0 0,0-1 0 0 0,0 1 0 0 0,0 0-1 0 0,0 0 1 0 0,0-1 0 0 0,0 1 0 0 0,0 0 0 0 0,1 0-1 0 0,-1-1 1 0 0,13-21 84 0 0,-13 21-104 0 0,1 0 1 0 0,-1 0 0 0 0,0 1 0 0 0,0-1 0 0 0,0 0-1 0 0,0 0 1 0 0,0 0 0 0 0,0 0 0 0 0,0 1-1 0 0,0-1 1 0 0,0 0 0 0 0,-1 0 0 0 0,1 0 0 0 0,0 1-1 0 0,0-1 1 0 0,-1 0 0 0 0,1 0 0 0 0,-1 1 0 0 0,1-1-1 0 0,0 0 1 0 0,-2-1 0 0 0,-2-4 9 0 0,2 4 13 0 0,2 2-82 0 0,0 0-1 0 0,0-1 1 0 0,0 1 0 0 0,0 0-1 0 0,0 0 1 0 0,0-1 0 0 0,0 1-1 0 0,0 0 1 0 0,0-1 0 0 0,0 1-1 0 0,0 0 1 0 0,0-1-1 0 0,0 1 1 0 0,0 0 0 0 0,0-1-1 0 0,0 1 1 0 0,0 0 0 0 0,0-1-1 0 0,0 1 1 0 0,0 0-1 0 0,1 0 1 0 0,-1-1 0 0 0,0 1-1 0 0,0-1 1 0 0,6-8 75 0 0,-6 3-35 0 0,1-2-22 0 0,2-1 33 0 0,-2 2-1 0 0,-1 1-42 0 0,0 1-1 0 0,0 2 33 0 0,0-3-32 0 0,3-2-1 0 0,-1 6 33 0 0,4-2-32 0 0,-1-5-27 0 0,-6 3-62 0 0,1 5 380 0 0,-2 0-236 0 0,2 1-68 0 0,0 0 0 0 0,0-1 0 0 0,-1 1 1 0 0,1 0-1 0 0,0 0 0 0 0,-1 0 0 0 0,1 0 0 0 0,0 0 0 0 0,-1-1 0 0 0,1 1 0 0 0,0 0 0 0 0,-1 0 0 0 0,1-1 0 0 0,0 1 0 0 0,-1 0 0 0 0,1-1 0 0 0,0 1 1 0 0,0 0-1 0 0,0 0 0 0 0,-1-1 0 0 0,1 1 0 0 0,0 0 0 0 0,0-1 0 0 0,0 1 0 0 0,0-1 0 0 0,0 1 0 0 0,-1 0 0 0 0,1-1 0 0 0,0 1 0 0 0,0 0 0 0 0,0-1 1 0 0,0 1-1 0 0,0-1 0 0 0,0 1 0 0 0,0-1 0 0 0,2-1-41 0 0,3-4 33 0 0,-7-1 10 0 0,3 0 0 0 0,3-2 0 0 0,-5 2 0 0 0,-3 0 0 0 0,5 1 0 0 0,3 3 10 0 0,-2 2-7 0 0,0 1 0 0 0,0-1 0 0 0,0 1 0 0 0,0 0 1 0 0,0 0-1 0 0,0 0 0 0 0,0 0 0 0 0,0 0 0 0 0,3 1 0 0 0,-2-1-1 0 0,-1 1 0 0 0,1-1 0 0 0,-1 0-1 0 0,1 0 1 0 0,0 0 0 0 0,-1 0 0 0 0,1 0 0 0 0,-1-1 0 0 0,1 1 0 0 0,0-1 0 0 0,3-1 0 0 0,-3 0 2 0 0,-2 1 13 0 0,23-6 15 0 0,-22 5-52 0 0,-1 2 18 0 0,0-1 0 0 0,0 1 0 0 0,0 0 0 0 0,0-1 0 0 0,0 1 0 0 0,0 0 0 0 0,0 0 0 0 0,0-1 0 0 0,0 1 0 0 0,1 0 0 0 0,-1 0 0 0 0,0 0 0 0 0,0 0 0 0 0,0 1 0 0 0,0-1 0 0 0,1 0 1 0 0,3-1 1 0 0,-3 1 0 0 0,-1 0 0 0 0,1-1 0 0 0,-1 1 0 0 0,1 0 0 0 0,-1 0 0 0 0,1 0 0 0 0,-1 0 0 0 0,1 1 0 0 0,-1-1 0 0 0,0 0 0 0 0,1 1 0 0 0,2 0 0 0 0,-2 0-10 0 0,-1 0 8 0 0,0-1-1 0 0,0 1 1 0 0,0-1-1 0 0,0 0 0 0 0,0 1 1 0 0,0-1-1 0 0,-1 0 1 0 0,1 0-1 0 0,0 0 0 0 0,0 0 1 0 0,0 0-1 0 0,0 0 1 0 0,0 0-1 0 0,0 0 0 0 0,0 0 1 0 0,1-1-1 0 0,96 4-7 0 0,-66 0-122 0 0,-10-3 158 0 0,-17 0-55 0 0,-4 0 27 0 0,-1 0 0 0 0,1 0 0 0 0,0 0 0 0 0,-1 0 0 0 0,1 0 0 0 0,0 0 0 0 0,-1 0 0 0 0,1 0 0 0 0,0 0 0 0 0,-1 0 0 0 0,1 0 0 0 0,0 1 0 0 0,-1-1 0 0 0,1 0 0 0 0,0 1 0 0 0,10 4 1 0 0,-7-3-14 0 0,0-1 1 0 0,1 0 0 0 0,0 0 0 0 0,-1-1 0 0 0,1 1-1 0 0,0-1 1 0 0,-1 0 0 0 0,1 0 0 0 0,-1-1 0 0 0,6 0-1 0 0,-4 0-41 0 0,0 0 0 0 0,0 1-1 0 0,0 0 1 0 0,0 0-1 0 0,8 1 1 0 0,-12 0 30 0 0,0-1 0 0 0,0 0-1 0 0,0 0 1 0 0,-1 0 0 0 0,1 0 0 0 0,0 0 0 0 0,0-1 0 0 0,3 0-1 0 0,11-1-1064 0 0,0 2 1027 0 0,-4 2-6 0 0,8 0 14 0 0,13-5 129 0 0,-12 1 200 0 0,4 3-191 0 0,-9-1-82 0 0,-15 1 0 0 0,1-1 0 0 0,0-1 0 0 0,0 1 0 0 0,0 0 0 0 0,0 0 0 0 0,0-1 0 0 0,-1 1 0 0 0,4-2 0 0 0,-2 1 0 0 0,5-1 0 0 0,2 2 0 0 0,-8 1 0 0 0,-2 1 0 0 0,20 4 0 0 0,-18-4-1 0 0,20-3 12 0 0,-20 0 4 0 0,17 4 19 0 0,-15-3-29 0 0,11 2-5 0 0,-2 0 0 0 0,20 11-231 0 0,-32-12 342 0 0,0-1-18 0 0,6 0-74 0 0,3-1-7 0 0,-6 0 21 0 0,4 1 28 0 0,3 4-21 0 0,-8-4-27 0 0,11 4 12 0 0,0-6-323 0 0,-8 0 202 0 0,5 1-79 0 0,12 0 184 0 0,-20 0-9 0 0,17 4 0 0 0,3 2 0 0 0,7-9 169 0 0,-29 3-173 0 0,0 1 1 0 0,0-1-1 0 0,1 1 0 0 0,-1 0 0 0 0,0 0 0 0 0,1 0 0 0 0,-1 0 1 0 0,1 0-1 0 0,-1 0 0 0 0,0 0 0 0 0,1 0 0 0 0,-1 0 1 0 0,0 0-1 0 0,1 1 0 0 0,-1-1 0 0 0,0 1 0 0 0,0-1 0 0 0,1 1 1 0 0,-1-1-1 0 0,1 2 0 0 0,1 0-86 0 0,-2-2 69 0 0,20-1 27 0 0,-14 0-6 0 0,2-2 0 0 0,1 2 0 0 0,-2-1 0 0 0,5 1 0 0 0,-13 2 0 0 0,1-1 0 0 0,0 0 0 0 0,0 1 0 0 0,0-1 0 0 0,0 0 0 0 0,0 0 0 0 0,0 0 0 0 0,0 0 0 0 0,0 0 0 0 0,0 0 0 0 0,0 0 0 0 0,0 0 0 0 0,0-1 0 0 0,0 1 0 0 0,0 0 0 0 0,1-1 0 0 0,8-1 0 0 0,-10 3 0 0 0,33 1 0 0 0,-23-3 0 0 0,3-2 212 0 0,-13 1 292 0 0,6 1 348 0 0,46 1-428 0 0,-23 0-756 0 0,-25 0 327 0 0,-1 0 44 0 0,0 0 0 0 0,0 0 0 0 0,0 0 0 0 0,1 0 0 0 0,-1-1 0 0 0,0 1 0 0 0,5-3 1 0 0,-1 1-40 0 0,2 4 0 0 0,17 1 101 0 0,-25-2-12 0 0,1-1-7 0 0,0 0-56 0 0,1-1-16 0 0,0 1-1 0 0,0 0 1 0 0,0 1-1 0 0,0-1 1 0 0,0 0-1 0 0,0 1 1 0 0,4 1-1 0 0,-4-1 19 0 0,-1-1 0 0 0,1 1 0 0 0,0-1 0 0 0,-1 0-1 0 0,1 0 1 0 0,-1 0 0 0 0,1 0 0 0 0,3-1 0 0 0,-1 1-55 0 0,11 0 44 0 0,1 0-1 0 0,25 5 1 0 0,-35-5 210 0 0,-1 1 0 0 0,1-1 1 0 0,12-2-1 0 0,3 1 101 0 0,12-2 37 0 0,23-4-200 0 0,-43 9-228 0 0,-10-2 39 0 0,0 1 1 0 0,0-1 0 0 0,0 1 0 0 0,0-1 0 0 0,0 0-1 0 0,0-1 1 0 0,0 1 0 0 0,0-1 0 0 0,5-1-1 0 0,-1 2 24 0 0,18 0 0 0 0,-11-2 0 0 0,-12 0 0 0 0,6 2 0 0 0,-2 3 0 0 0,-6-2 0 0 0,0-1 0 0 0,0 0 0 0 0,-1 0 0 0 0,1 1 0 0 0,0-1 0 0 0,0 0 0 0 0,0 0 0 0 0,0 0 0 0 0,-1 0 0 0 0,1 0 0 0 0,0 0 0 0 0,0 0 0 0 0,0 0 0 0 0,0 0 0 0 0,0 0 0 0 0,-1 0 0 0 0,1-1 0 0 0,1 1 0 0 0,-1-1 0 0 0,-1 1 0 0 0,1 0 0 0 0,0 0 0 0 0,0 0 0 0 0,-1 0 0 0 0,1-1 0 0 0,0 1 0 0 0,0 0 0 0 0,-1 1 0 0 0,1-1 0 0 0,0 0 0 0 0,0 0 0 0 0,-1 0 0 0 0,1 0 0 0 0,0 0 0 0 0,0 1 0 0 0,-1-1 0 0 0,1 0 0 0 0,0 1 0 0 0,-1-1 0 0 0,1 1 0 0 0,1 0 0 0 0,31 22 0 0 0,-32-23 0 0 0,0 1 0 0 0,-1 0 0 0 0,1-1 0 0 0,0 1 0 0 0,0-1 0 0 0,0 1 0 0 0,0-1 0 0 0,0 0 0 0 0,0 1 0 0 0,0-1 0 0 0,0 0 0 0 0,0 0 0 0 0,0 1 0 0 0,0-1 0 0 0,1 0 0 0 0,4 1 0 0 0,-2 2 0 0 0,0-2 0 0 0,8 2 0 0 0,-9-3 40 0 0,-1 1 0 0 0,1-1-1 0 0,0 1 1 0 0,0-1-1 0 0,0 0 1 0 0,-1 0-1 0 0,1 0 1 0 0,0-1-1 0 0,0 1 1 0 0,4-1-1 0 0,-5-1 64 0 0,-1 2-64 0 0,0-1 1 0 0,1 1-1 0 0,-1-1 1 0 0,0 1-1 0 0,0 0 1 0 0,1-1-1 0 0,-1 1 1 0 0,0 0-1 0 0,1 0 1 0 0,-1 0 0 0 0,0 0-1 0 0,1 0 1 0 0,1 1-1 0 0,0-1-30 0 0,-1 0-1 0 0,1-1 1 0 0,0 1-1 0 0,-1-1 1 0 0,1 1 0 0 0,-1-1-1 0 0,0 0 1 0 0,4-1-1 0 0,-3 1-8 0 0,0-1 0 0 0,0 1 0 0 0,0 0 0 0 0,0 1 0 0 0,1-1 0 0 0,-1 1 0 0 0,0-1 0 0 0,0 1 0 0 0,1 0 0 0 0,3 0 0 0 0,-1 1 0 0 0,-6-1 0 0 0,1 0 0 0 0,-1 0 0 0 0,0 0 0 0 0,1 0 0 0 0,-1 0 0 0 0,0 0 0 0 0,1 0 0 0 0,-1 0 0 0 0,0 0 0 0 0,1 0 0 0 0,-1 0 0 0 0,0 0 0 0 0,1 0 0 0 0,-1 0 0 0 0,0 0 0 0 0,1-1 0 0 0,-1 1 0 0 0,0 0 0 0 0,1 0 0 0 0,-1 0 0 0 0,0 0 0 0 0,1-1 0 0 0,-1 1 0 0 0,0 0 0 0 0,0 0 0 0 0,1 0 0 0 0,-1-1 0 0 0,0 1 0 0 0,1-1 0 0 0,0 0 0 0 0,7 2 0 0 0,-6 1 0 0 0,0-1 0 0 0,14 0 0 0 0,16 1 0 0 0,3 1 0 0 0,-33-4 1 0 0,0 0-8 0 0,13 0 139 0 0,54 1 252 0 0,-60 1-374 0 0,-1 1-10 0 0,0 2 0 0 0,-1-3 0 0 0,2 2 13 0 0,-8-2-36 0 0,1 1 40 0 0,17-2 158 0 0,-15 1-167 0 0,-2 0-3 0 0,19 0-81 0 0,-11-1 61 0 0,-3 0 15 0 0,1 0 0 0 0,0 1 0 0 0,-4-1 34 0 0,0 1 0 0 0,1-1-1 0 0,-1 1 1 0 0,0-1 0 0 0,0 0 0 0 0,9-1-1 0 0,3-1 149 0 0,13-7-336 0 0,-18 5 154 0 0,-11 4 0 0 0,0-1 0 0 0,1 1 0 0 0,-1-1 0 0 0,1 1 0 0 0,-1 0 0 0 0,0-1 0 0 0,1 1 0 0 0,-1 0 0 0 0,1 0 0 0 0,-1 0 0 0 0,1-1 0 0 0,0 1 0 0 0,-1 0 0 0 0,1 0 0 0 0,-1 0 0 0 0,1 0 0 0 0,-1 0 0 0 0,1 0 0 0 0,-1 0 0 0 0,1 0 0 0 0,0 0 0 0 0,1 0 0 0 0,3-4-2 0 0,0-1-9 0 0,-5 5 9 0 0,0-1 1 0 0,1 1-1 0 0,-1-1 0 0 0,0 1 0 0 0,1 0 0 0 0,-1-1 1 0 0,0 1-1 0 0,1 0 0 0 0,-1-1 0 0 0,0 1 1 0 0,1 0-1 0 0,-1 0 0 0 0,0-1 0 0 0,1 1 1 0 0,-1 0-1 0 0,1 0 0 0 0,-1 0 0 0 0,0 0 0 0 0,1-1 1 0 0,-1 1-1 0 0,1 0 0 0 0,-1 0 0 0 0,1 0 1 0 0,-1 0-1 0 0,1 0 0 0 0,-1 0 0 0 0,1 0 1 0 0,-1 0-1 0 0,0 0 0 0 0,1 0 0 0 0,-1 0 0 0 0,1 1 1 0 0,-1-1-1 0 0,1 0 0 0 0,0 0-3 0 0,21-2-7 0 0,-10 2-112 0 0,0 0 0 0 0,12 3 0 0 0,-5 8-288 0 0,-17-10 338 0 0,0 1-1 0 0,0-1 1 0 0,1 0 0 0 0,-1 1 0 0 0,0-1 0 0 0,0 0 0 0 0,1 0 0 0 0,3 1-1 0 0,19 2-497 0 0,-5 0 503 0 0,1-1 0 0 0,37 0-1 0 0,-24-8 138 0 0,16 1-57 0 0,-40 2 31 0 0,20-1 41 0 0,23 3-11 0 0,-52 0-74 0 0,-1 0 0 0 0,1 0-1 0 0,0-1 1 0 0,-1 1-1 0 0,1 0 1 0 0,0 0-1 0 0,-1 0 1 0 0,1 0-1 0 0,0 0 1 0 0,-1 0-1 0 0,1 1 1 0 0,0-1-1 0 0,-1 0 1 0 0,1 0-1 0 0,0 0 1 0 0,-1 1-1 0 0,1-1 1 0 0,0 0-1 0 0,0 1 1 0 0,-1-1-1 0 0,1 1 1 0 0,-1-1-1 0 0,1 1 0 0 0,0-1 0 0 0,-1 1 1 0 0,1-1-1 0 0,0 0 0 0 0,-1 0 0 0 0,1 1 1 0 0,0-1-1 0 0,0 0 0 0 0,-1 0 0 0 0,1 0 1 0 0,0 1-1 0 0,-1-1 0 0 0,2 0 0 0 0,24 7 3 0 0,-17-4 0 0 0,-2 1 0 0 0,-6-3 0 0 0,1-1 0 0 0,-1 1 0 0 0,1 0 0 0 0,-1-1 0 0 0,1 1 0 0 0,-1-1 0 0 0,1 1 0 0 0,-1-1 0 0 0,1 0 0 0 0,2 1 0 0 0,2 0 0 0 0,-5-1 0 0 0,0 1 0 0 0,-1-1 0 0 0,1 1 0 0 0,0-1 0 0 0,0 0 0 0 0,0 1 0 0 0,0-1 0 0 0,-1 0 0 0 0,1 1 0 0 0,0-1 0 0 0,0 0 0 0 0,0 0 0 0 0,0 0 0 0 0,0 0 0 0 0,0 0 0 0 0,0 0 0 0 0,-1 0 0 0 0,1 0 0 0 0,0 0 0 0 0,0 0 0 0 0,0-1 0 0 0,0 1 0 0 0,1-1 0 0 0,8-2 0 0 0,11-3-136 0 0,-21 6 129 0 0,1 0-1 0 0,-1 0 0 0 0,1 0 0 0 0,-1 0 0 0 0,1 0 1 0 0,-1 0-1 0 0,0 0 0 0 0,1-1 0 0 0,-1 1 0 0 0,1 0 1 0 0,-1 0-1 0 0,1 0 0 0 0,-1-1 0 0 0,0 1 0 0 0,1 0 0 0 0,-1 0 1 0 0,0-1-1 0 0,1 1 0 0 0,-1 0 0 0 0,1-1 0 0 0,0 0 6 0 0,0 0 0 0 0,0 0 0 0 0,0 0 0 0 0,0 1 0 0 0,0-1 0 0 0,0 0 0 0 0,0 1 0 0 0,1-1 0 0 0,-1 0 0 0 0,0 1 0 0 0,0 0 0 0 0,1-1 0 0 0,1 1 0 0 0,-1-1-7 0 0,0 1 0 0 0,0 0 0 0 0,0-1 0 0 0,0 1-1 0 0,0-1 1 0 0,0 0 0 0 0,-1 1 0 0 0,1-1-1 0 0,0 0 1 0 0,0 0 0 0 0,-1 0 0 0 0,1 0-1 0 0,-1 0 1 0 0,4-3 0 0 0,-4 3-34 0 0,2 1 42 0 0,0 0 0 0 0,-1 0 0 0 0,1 0 0 0 0,0-1 0 0 0,-1 1-1 0 0,1-1 1 0 0,-1 1 0 0 0,1-1 0 0 0,2-1 0 0 0,18-5 1 0 0,-20 7 1 0 0,-3 0-1 0 0,16-7-11 0 0,-8 4-140 0 0,6-4-20 0 0,-12 7 124 0 0,5 0 35 0 0,0 0 12 0 0,0 2 0 0 0,7 2 0 0 0,-1-3 0 0 0,28 2 223 0 0,-7 6-223 0 0,-32-9-2 0 0,-1 1 2 0 0,0-1 1 0 0,0 0-1 0 0,0 1 0 0 0,0-1 1 0 0,0 0-1 0 0,0 0 1 0 0,0 0-1 0 0,1 0 0 0 0,-1 0 1 0 0,0 0-1 0 0,0 0 1 0 0,0 0-1 0 0,2-1 0 0 0,8-2-81 0 0,33 5-1164 0 0,-42-2 1058 0 0,13-2-1582 0 0,-5 2 1769 0 0,-1 0 0 0 0,1-1 0 0 0,-2-1 0 0 0,0 7 0 0 0,-7-4 0 0 0,0 1 0 0 0,0-1 0 0 0,1 0 0 0 0,-1 1 0 0 0,0-1 0 0 0,0 1 0 0 0,0 0 0 0 0,0-1 0 0 0,0 1 0 0 0,0 0 0 0 0,0 0 0 0 0,-1-1 0 0 0,1 1 0 0 0,-1 0 0 0 0,1 0 0 0 0,-1 0 0 0 0,1 3 0 0 0,-6 25 1352 0 0,3-11-737 0 0,1-15-554 0 0,1 0 0 0 0,-1 1 0 0 0,1-1 0 0 0,0 1 0 0 0,0-1 0 0 0,1 6 0 0 0,2 9 326 0 0,-2 0 1 0 0,0 0-1 0 0,-2 23 0 0 0,0-3-347 0 0,-1-29 53 0 0,0-1-1210 0 0,3-2-2618 0 0,2 4-1665 0 0</inkml:trace>
</inkml:ink>
</file>

<file path=word/ink/ink4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6:44.09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6 85 13824 0 0,'0'0'7614'0'0,"-12"-7"-6502"0"0,9 5-1016 0 0,1 1 0 0 0,-1-1 0 0 0,0 1 0 0 0,0 0 0 0 0,0 0 0 0 0,0 0 0 0 0,0 1 0 0 0,0-1-1 0 0,-1 1 1 0 0,1-1 0 0 0,0 1 0 0 0,0 0 0 0 0,0 0 0 0 0,0 1 0 0 0,-1-1 0 0 0,1 1 0 0 0,0-1 0 0 0,0 1 0 0 0,0 0 0 0 0,0 0 0 0 0,0 0 0 0 0,0 1 0 0 0,-2 1 0 0 0,-9 2 195 0 0,11-4-244 0 0,0 0 0 0 0,0 1 0 0 0,0-1 0 0 0,1 0 0 0 0,-1 1-1 0 0,0 0 1 0 0,-4 4 0 0 0,-33 34 347 0 0,31-30-243 0 0,0 1-1 0 0,1 0 1 0 0,1 0-1 0 0,-8 15 1 0 0,3-5 98 0 0,9-15-140 0 0,-1 0 0 0 0,1 0 0 0 0,-4 12 0 0 0,-3 5 193 0 0,9-21-253 0 0,-1 0 1 0 0,1 1 0 0 0,0-1 0 0 0,0 1 0 0 0,0-1 0 0 0,1 1 0 0 0,-1 0-1 0 0,0-1 1 0 0,1 6 0 0 0,-1 4 275 0 0,1-11-309 0 0,0 0 1 0 0,0 0 0 0 0,-1 0 0 0 0,1 0-1 0 0,0-1 1 0 0,0 1 0 0 0,0 0 0 0 0,0 0-1 0 0,1 0 1 0 0,-1 0 0 0 0,0 0 0 0 0,0 0-1 0 0,0 0 1 0 0,1-1 0 0 0,-1 1 0 0 0,0 0-1 0 0,1 0 1 0 0,-1 0 0 0 0,1-1 0 0 0,-1 1-1 0 0,1 0 1 0 0,-1-1 0 0 0,1 1 0 0 0,0 0-1 0 0,1 0 1 0 0,4 5 63 0 0,0-1 0 0 0,1 0 0 0 0,0-1 0 0 0,0 0-1 0 0,0 0 1 0 0,1 0 0 0 0,0-1 0 0 0,11 4 0 0 0,189 49 185 0 0,-199-53-265 0 0,1 1 0 0 0,12 7 0 0 0,-14-6 0 0 0,1-1 0 0 0,17 5 0 0 0,-23-8 0 0 0,0 0 0 0 0,0 0 0 0 0,0 0 0 0 0,0 0 0 0 0,0 0 0 0 0,-1 1 0 0 0,1-1 0 0 0,0 1 0 0 0,0 0 0 0 0,-1 0 0 0 0,5 4 0 0 0,21 15 0 0 0,-23-14 0 0 0,-5-3 44 0 0,1 1 1 0 0,-1-1-1 0 0,1 0 1 0 0,-1 1-1 0 0,-1-1 0 0 0,1 0 1 0 0,-1 1-1 0 0,1-1 1 0 0,-1 0-1 0 0,0 0 0 0 0,-1 1 1 0 0,1-1-1 0 0,-1 0 1 0 0,0 0-1 0 0,0-1 0 0 0,0 1 1 0 0,0 0-1 0 0,-1-1 1 0 0,-5 7-1 0 0,3-4 45 0 0,-1 0 0 0 0,0 0-1 0 0,0-1 1 0 0,-1 0 0 0 0,1 0 0 0 0,-1 0 0 0 0,0-1-1 0 0,-1 0 1 0 0,-10 4 0 0 0,7-4-89 0 0,-1-1 0 0 0,1 0 0 0 0,-1-1 0 0 0,1-1 0 0 0,-1 0 0 0 0,0 0 0 0 0,0-1 0 0 0,1-1 0 0 0,-1 0 0 0 0,0 0 0 0 0,-22-6 0 0 0,21 3-4 0 0,0 2-3 0 0,1-2 1 0 0,-1 1-1 0 0,1-2 0 0 0,0 0 1 0 0,0 0-1 0 0,-21-14 0 0 0,25 14-335 0 0,3 2 164 0 0,1 0 0 0 0,0 0 1 0 0,0-1-1 0 0,-6-5 0 0 0,9 7-202 0 0,0 1-1 0 0,-1-1 1 0 0,1 0-1 0 0,0 0 1 0 0,0 0-1 0 0,0 0 1 0 0,0-1-1 0 0,0-2 1 0 0,1-4-1060 0 0,6 2-238 0 0</inkml:trace>
  <inkml:trace contextRef="#ctx0" brushRef="#br0" timeOffset="434.6">579 399 9672 0 0,'0'0'1284'0'0,"2"2"194"0"0,18 32 5792 0 0,-1 5-3893 0 0,-11-22-3116 0 0,3 26 1110 0 0,-2-7-755 0 0,-5-28-1703 0 0</inkml:trace>
  <inkml:trace contextRef="#ctx0" brushRef="#br0" timeOffset="932.45">537 225 22919 0 0,'0'0'522'0'0,"-12"-6"1254"0"0,11 5-1730 0 0,0 0-1 0 0,0 1 1 0 0,0-1 0 0 0,0 0 0 0 0,0 0 0 0 0,0 0 0 0 0,0 0 0 0 0,1 1 0 0 0,-1-1 0 0 0,0 0 0 0 0,1 0 0 0 0,-1-1 0 0 0,1 1 0 0 0,-1 0 0 0 0,1 0 0 0 0,-1 0 0 0 0,1 0 0 0 0,-1 0-1 0 0,1 0 1 0 0,0-1 0 0 0,0 1 0 0 0,0-2 0 0 0,0-1 236 0 0,1 0-1 0 0,-1 0 0 0 0,1 0 0 0 0,0 1 0 0 0,0-1 1 0 0,1 0-1 0 0,-1 1 0 0 0,3-5 0 0 0,-2 5-484 0 0,6-10 42 0 0,2 7-3142 0 0,-3 4 1669 0 0</inkml:trace>
  <inkml:trace contextRef="#ctx0" brushRef="#br0" timeOffset="933.45">755 1 10136 0 0,'0'0'918'0'0,"0"11"-740"0"0,1-3 1035 0 0,0 0 1 0 0,0 0 0 0 0,3 8 0 0 0,2 21 3240 0 0,10 70-572 0 0,-3-27-2755 0 0,3 14-667 0 0,-12-69-131 0 0,1 0-1 0 0,2-1 1 0 0,12 33 0 0 0,-17-52-440 0 0,5 13-1726 0 0,-2-8-4591 0 0,2 0-1729 0 0</inkml:trace>
  <inkml:trace contextRef="#ctx0" brushRef="#br0" timeOffset="1428">1039 367 15664 0 0,'0'0'718'0'0,"1"9"231"0"0,10 39 1831 0 0,-6-23 153 0 0,-2-9-2770 0 0,0-1 1 0 0,11 30 0 0 0,-7-24-166 0 0,-6-18-17 0 0,0 1 1 0 0,1 0-1 0 0,-1 0 0 0 0,0-1 1 0 0,1 1-1 0 0,0-1 0 0 0,0 1 0 0 0,5 6 1 0 0,-6-9-873 0 0</inkml:trace>
  <inkml:trace contextRef="#ctx0" brushRef="#br0" timeOffset="1429">1039 133 23039 0 0,'0'0'2315'0'0,"0"-1"-2123"0"0,1-11 663 0 0,2 9-222 0 0,1 2-217 0 0,-3 0-447 0 0,0 1 1 0 0,0 0-1 0 0,0 0 0 0 0,0 0 1 0 0,0 1-1 0 0,0-1 0 0 0,0 0 1 0 0,0 0-1 0 0,0 0 0 0 0,0 1 1 0 0,-1-1-1 0 0,1 0 0 0 0,0 1 1 0 0,0-1-1 0 0,0 1 1 0 0,0-1-1 0 0,-1 1 0 0 0,1 0 1 0 0,0-1-1 0 0,-1 1 0 0 0,2 1 1 0 0,0-1-383 0 0,7 3-1023 0 0,2 3-76 0 0</inkml:trace>
  <inkml:trace contextRef="#ctx0" brushRef="#br0" timeOffset="1887.97">1359 325 13824 0 0,'0'0'1621'0'0,"-1"-6"8332"0"0,-4 9-9862 0 0,0 1-1 0 0,1 1 1 0 0,-1-1-1 0 0,1 1 1 0 0,0-1 0 0 0,0 1-1 0 0,0 1 1 0 0,1-1-1 0 0,-5 10 1 0 0,1-3 216 0 0,2 0-1 0 0,0 1 0 0 0,-6 20 1 0 0,10-25-231 0 0,-1 0 0 0 0,1 0 0 0 0,0 0 0 0 0,1 0 0 0 0,0 0 0 0 0,1 9 0 0 0,0-13-8 0 0,-1-1 1 0 0,1 1-1 0 0,0 0 1 0 0,0-1-1 0 0,0 1 0 0 0,0-1 1 0 0,1 0-1 0 0,-1 1 1 0 0,1-1-1 0 0,0 0 0 0 0,0 0 1 0 0,0 0-1 0 0,0 0 1 0 0,1 0-1 0 0,3 3 0 0 0,-2-2-44 0 0,8 5 2 0 0,0 1 0 0 0,15 8 0 0 0,-23-16-2 0 0,1 0-1 0 0,0 1 1 0 0,0-2 0 0 0,0 1-1 0 0,0 0 1 0 0,0-1 0 0 0,0 0 0 0 0,0 0-1 0 0,11 0 1 0 0,-8-1-427 0 0,-1 0-1 0 0,1 0 1 0 0,0-1-1 0 0,-1 0 1 0 0,1-1-1 0 0,-1 0 1 0 0,1 0-1 0 0,-1 0 1 0 0,9-5 0 0 0,2-3-1131 0 0</inkml:trace>
  <inkml:trace contextRef="#ctx0" brushRef="#br0" timeOffset="2400.4">1725 333 7832 0 0,'0'0'602'0'0,"-5"6"-372"0"0,-24 24 9312 0 0,25-25-8969 0 0,0 0-1 0 0,0 0 0 0 0,1 1 1 0 0,0 0-1 0 0,0-1 1 0 0,0 1-1 0 0,1 0 1 0 0,-3 11-1 0 0,-2 4 82 0 0,6-18-456 0 0,-1 0 1 0 0,1 1 0 0 0,0-1-1 0 0,0 0 1 0 0,1 0-1 0 0,-2 7 1 0 0,1 2-25 0 0,2 2-183 0 0,1-2 294 0 0,-2-10-149 0 0,1 1-1 0 0,-1-1 1 0 0,1 1-1 0 0,0-1 1 0 0,0 0 0 0 0,0 0-1 0 0,0 1 1 0 0,0-1 0 0 0,0 0-1 0 0,0 0 1 0 0,1 0 0 0 0,2 4-1 0 0,-3-5-114 0 0,1 1 1 0 0,0 0-1 0 0,-1-1 0 0 0,1 1 0 0 0,0-1 1 0 0,0 1-1 0 0,0-1 0 0 0,0 0 1 0 0,0 0-1 0 0,0 0 0 0 0,0 0 0 0 0,0 0 1 0 0,0 0-1 0 0,1-1 0 0 0,-1 1 0 0 0,0-1 1 0 0,0 0-1 0 0,5 1 0 0 0,0-2 37 0 0,-1 0 0 0 0,0 0-1 0 0,-1-1 1 0 0,1 0 0 0 0,0 0-1 0 0,6-3 1 0 0,14-7-358 0 0,40-23 0 0 0,-61 32 247 0 0,-1 0-1 0 0,1 0 1 0 0,-1-1 0 0 0,0 0-1 0 0,0 0 1 0 0,0 0 0 0 0,0 0-1 0 0,-1 0 1 0 0,0-1 0 0 0,0 1-1 0 0,0-1 1 0 0,0 0 0 0 0,-1 0 0 0 0,0 0-1 0 0,0 0 1 0 0,0-1 0 0 0,-1 1-1 0 0,0 0 1 0 0,0-1 0 0 0,0 1-1 0 0,0-9 1 0 0,-1 11 52 0 0,0-1 1 0 0,0 1 0 0 0,-1 0-1 0 0,1-1 1 0 0,-1 1-1 0 0,1-1 1 0 0,-1 1-1 0 0,0 0 1 0 0,-1 0 0 0 0,1 0-1 0 0,-1-1 1 0 0,1 1-1 0 0,-1 1 1 0 0,0-1-1 0 0,0 0 1 0 0,0 0 0 0 0,0 1-1 0 0,-1-1 1 0 0,1 1-1 0 0,-1-1 1 0 0,1 1-1 0 0,-1 0 1 0 0,0 0 0 0 0,-3-1-1 0 0,-3-3-5 0 0,-1 1 0 0 0,-1 0 1 0 0,-10-3-1 0 0,18 7-5 0 0,-1 0 1 0 0,1 0-1 0 0,-1 1 1 0 0,1-1-1 0 0,-1 1 1 0 0,1 0-1 0 0,-1 0 1 0 0,1 0-1 0 0,-1 0 1 0 0,1 1-1 0 0,-1-1 1 0 0,1 1-1 0 0,-6 2 1 0 0,4-1-324 0 0,0 0 0 0 0,0 0 1 0 0,0 1-1 0 0,0-1 0 0 0,0 1 1 0 0,0 0-1 0 0,1 1 1 0 0,-5 3-1 0 0,8-5-861 0 0</inkml:trace>
  <inkml:trace contextRef="#ctx0" brushRef="#br0" timeOffset="3016.62">1997 318 15664 0 0,'0'0'2578'0'0,"-1"9"-595"0"0,0-2-1557 0 0,0-1 0 0 0,1 1 0 0 0,-1-1 1 0 0,1 1-1 0 0,1-1 0 0 0,-1 1 0 0 0,1-1 0 0 0,1 0 1 0 0,1 8-1 0 0,0-5-156 0 0,-2 1 0 0 0,1-1 0 0 0,0 13 0 0 0,-1-3-270 0 0,0-15 0 0 0,-1 0 0 0 0,0 0 0 0 0,0 0 0 0 0,0 0 0 0 0,0 0 0 0 0,-2 5 0 0 0,2-8 27 0 0,0 0-1 0 0,0 0 1 0 0,0 0-1 0 0,0 0 1 0 0,0 1-1 0 0,0-1 1 0 0,0 0 0 0 0,1 0-1 0 0,-1 0 1 0 0,0 0-1 0 0,0 0 1 0 0,2 2-1 0 0,-2-2 72 0 0,1 1 899 0 0,-1-1-554 0 0,0-1-440 0 0,1 0 0 0 0,-1 0 0 0 0,0 0 1 0 0,0 0-1 0 0,0 0 0 0 0,1 1 0 0 0,-1-1 0 0 0,0 0 0 0 0,0 0 1 0 0,0 0-1 0 0,0 0 0 0 0,1 0 0 0 0,-1 0 0 0 0,0 0 0 0 0,0 0 1 0 0,0 0-1 0 0,1 0 0 0 0,-1 0 0 0 0,0 0 0 0 0,0 0 0 0 0,0 0 1 0 0,1 0-1 0 0,-1 0 0 0 0,0 0 0 0 0,0 0 0 0 0,0-1 1 0 0,1 1-1 0 0,-1 0 0 0 0,0 0 0 0 0,0 0 0 0 0,0 0 0 0 0,0 0 1 0 0,1 0-1 0 0,-1 0 0 0 0,0-1 0 0 0,0 1 0 0 0,0 0 0 0 0,0 0 1 0 0,0 0-1 0 0,0 0 0 0 0,1-1 0 0 0,-1 1 0 0 0,0 0 0 0 0,0 0 1 0 0,0 0-1 0 0,0-1 0 0 0,0 1 0 0 0,0 0 0 0 0,0 0 0 0 0,5-10 4 0 0,-1 2-7 0 0,-1-2 0 0 0,3-11 0 0 0,5-13 0 0 0,0-5 0 0 0,-7 29 0 0 0,1 0 0 0 0,0 1 0 0 0,0 0 0 0 0,1 0 0 0 0,1 0 0 0 0,8-9 0 0 0,-13 15 0 0 0,1 1 0 0 0,-1-1 0 0 0,1 1 0 0 0,0-1 0 0 0,0 1 0 0 0,0 0 0 0 0,0 0 0 0 0,1 0 0 0 0,-1 0 0 0 0,0 1 0 0 0,1-1 0 0 0,-1 1 0 0 0,1 0 0 0 0,0 0 0 0 0,-1 0 0 0 0,1 1 0 0 0,0-1 0 0 0,-1 1 0 0 0,1 0 0 0 0,0 0 0 0 0,5 1 0 0 0,-6 0 72 0 0,0 0 0 0 0,0 0 0 0 0,0 1 1 0 0,0-1-1 0 0,0 1 0 0 0,0-1 0 0 0,0 1 0 0 0,0 0 0 0 0,-1 1 0 0 0,1-1 0 0 0,2 3 0 0 0,0 0 132 0 0,-1 1-1 0 0,1-1 1 0 0,-1 1-1 0 0,5 8 1 0 0,3 8-50 0 0,-8-15-193 0 0,1 1 0 0 0,-1-1-1 0 0,0 1 1 0 0,-1 0 0 0 0,0 0-1 0 0,0 0 1 0 0,-1 0 0 0 0,0 1-1 0 0,2 15 1 0 0,3 61 19 0 0,-7-76 5 0 0,2-1 1 0 0,-1 0-1 0 0,1 0 0 0 0,4 12 0 0 0,-3-10-135 0 0,-5 2-304 0 0</inkml:trace>
</inkml:ink>
</file>

<file path=word/ink/ink4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5:57.49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 296 5528 0 0,'0'0'422'0'0,"-1"2"-276"0"0,-1 2 155 0 0,-1 2 541 0 0,-2 6 11225 0 0,5-7-10518 0 0,0-3-1037 0 0,4 1 512 0 0,9 1-375 0 0,0 0 0 0 0,0 0 0 0 0,26 3 0 0 0,17-7-112 0 0,-6 0-510 0 0,15 1-27 0 0,-46-2 0 0 0,0 2 0 0 0,1 0 0 0 0,-1 1 0 0 0,24 5 0 0 0,-33-5 137 0 0,-1-1 0 0 0,0 0-1 0 0,1 0 1 0 0,-1-1 0 0 0,19-2-1 0 0,-22 0-89 0 0,-3 1-4 0 0,4-2-33 0 0,-1 2 1 0 0,-4 0 32 0 0,3-4-21 0 0,-4 4 42 0 0,-1 1-49 0 0,0 0-1 0 0,0 0 1 0 0,0 0-1 0 0,0 0 1 0 0,0 0 0 0 0,0 0-1 0 0,0 0 1 0 0,0-1-1 0 0,0 1 1 0 0,0 0 0 0 0,0 0-1 0 0,1 0 1 0 0,-1 0-1 0 0,0 0 1 0 0,0 0-1 0 0,0 0 1 0 0,0 0 0 0 0,0 0-1 0 0,0 0 1 0 0,0 0-1 0 0,0 0 1 0 0,1 0-1 0 0,-1 0 1 0 0,0 0 0 0 0,0 0-1 0 0,0-1 1 0 0,0 1-1 0 0,0 0 1 0 0,0 0 0 0 0,0 0-1 0 0,1 0 1 0 0,-1 1-1 0 0,0-1 1 0 0,0 0-1 0 0,0 0 1 0 0,0 0 0 0 0,0 0-1 0 0,0 0 1 0 0,0 0-1 0 0,0 0 1 0 0,1 0-1 0 0,-1 0 1 0 0,0 0 0 0 0,0 0-1 0 0,-1 13 150 0 0,-1 0 0 0 0,-1-1 1 0 0,0 1-1 0 0,0-1 0 0 0,-11 24 0 0 0,-6 24 135 0 0,-27 101 54 0 0,12-44-182 0 0,-7 10 409 0 0,39-119-580 0 0,2-7 0 0 0,1 1 0 0 0,-1-1 0 0 0,0 1 0 0 0,1-1 0 0 0,0 1 0 0 0,-1-1 0 0 0,1 1 0 0 0,0-1 0 0 0,0 1 0 0 0,0-1 0 0 0,0 1 0 0 0,0 2 0 0 0,-3 9-4817 0 0,2-11 4264 0 0</inkml:trace>
  <inkml:trace contextRef="#ctx0" brushRef="#br0" timeOffset="419.07">132 613 16783 0 0,'1'1'770'0'0,"7"8"120"0"0,-7-8-874 0 0,0 1 0 0 0,0-1 0 0 0,0 0 0 0 0,-1 0 0 0 0,1 0 0 0 0,0 0-1 0 0,0 0 1 0 0,1 0 0 0 0,-1 0 0 0 0,0-1 0 0 0,0 1 0 0 0,0 0 0 0 0,1-1 0 0 0,-1 1-1 0 0,0-1 1 0 0,1 1 0 0 0,-1-1 0 0 0,0 1 0 0 0,1-1 0 0 0,1 0 0 0 0,52-1 3726 0 0,26-1-1310 0 0,-28 2-2125 0 0,99-13 1 0 0,-67 4-2313 0 0,-63 8 867 0 0</inkml:trace>
  <inkml:trace contextRef="#ctx0" brushRef="#br0" timeOffset="868.09">450 0 5528 0 0,'0'0'944'0'0,"8"4"3397"0"0,17 5 2536 0 0,34 9-2912 0 0,-53-16-3688 0 0,0 0-1 0 0,0 1 0 0 0,0-1 1 0 0,-1 1-1 0 0,1 1 0 0 0,7 5 1 0 0,-6-4 100 0 0,1 0 0 0 0,14 7 0 0 0,-16-10-192 0 0,-1 1 0 0 0,0 0 0 0 0,1 0 0 0 0,-2 1 0 0 0,1-1 0 0 0,0 1 1 0 0,-1 0-1 0 0,7 8 0 0 0,-3-2 225 0 0,0 0 0 0 0,12 22-1 0 0,-5-4-213 0 0,-1 0 0 0 0,-2 0 0 0 0,0 1 0 0 0,-2 1-1 0 0,6 32 1 0 0,-4-10-116 0 0,-5-22-24 0 0,5 38 0 0 0,-7-14 5 0 0,6 83 307 0 0,-11-111-307 0 0,0 1 0 0 0,-2-1-1 0 0,-5 29 1 0 0,1-18-61 0 0,5-25 0 0 0,-1-1 0 0 0,0 0 0 0 0,-1 0 0 0 0,-6 17 0 0 0,-2 5 20 0 0,8-24-49 0 0,-1 1 0 0 0,1-1 0 0 0,-11 18 0 0 0,8-16-641 0 0,-6 6-299 0 0,1-8-6953 0 0,3-5-692 0 0</inkml:trace>
</inkml:ink>
</file>

<file path=word/ink/ink4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8:17.47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5 18 5064 0 0,'0'0'12593'0'0,"4"11"-12043"0"0,-3-8-447 0 0,1 1 0 0 0,-1-1 0 0 0,0 0 0 0 0,0 1 0 0 0,0-1 0 0 0,-1 0 0 0 0,1 1 0 0 0,-1 4 0 0 0,0 34 705 0 0,-1-19-327 0 0,1-12-254 0 0,0-1-117 0 0,0 0 0 0 0,1 0 0 0 0,0 0 0 0 0,3 17-1 0 0,2 22 107 0 0,-5-42-205 0 0,-1 0 0 0 0,0-1-1 0 0,0 1 1 0 0,-2 12-1 0 0,-2 16 1 0 0,0 18-11 0 0,3-25 670 0 0,-8 40-1 0 0,9-66-680 0 0,-1 3 31 0 0,1-1 0 0 0,0 1 0 0 0,0 0 0 0 0,2 9-1 0 0,-1-10-14 0 0,0 1 0 0 0,-1 0 0 0 0,0-1 0 0 0,0 1-1 0 0,0 5 1 0 0,-6 32 79 0 0,5-16 106 0 0,1-21-147 0 0,0 0-1 0 0,0 0 0 0 0,0 0 1 0 0,-1 0-1 0 0,-2 9 0 0 0,-7 21 22 0 0,5 1-64 0 0,5-31 160 0 0,-1-1-1 0 0,0 1 0 0 0,1 0 0 0 0,0 0 0 0 0,1 9 1 0 0,0 2 316 0 0,0-3 37 0 0,-1-11-501 0 0,1 0 0 0 0,-1 0 0 0 0,0 1 0 0 0,0-1-1 0 0,0 0 1 0 0,-1 0 0 0 0,0 4 0 0 0,1-5-12 0 0,0 0 0 0 0,0 1 0 0 0,0-1 0 0 0,0 0 0 0 0,0 0 0 0 0,0 1 0 0 0,1-1 0 0 0,-1 0 0 0 0,0 0 0 0 0,1 2 0 0 0,-1-2 0 0 0,1 1 0 0 0,-1-1 0 0 0,0 1 0 0 0,1-1 0 0 0,-1 1 0 0 0,0-1 0 0 0,0 1 0 0 0,0-1 0 0 0,0 1 0 0 0,-1 1 0 0 0,-9 40 0 0 0,10-30 0 0 0,0-10 0 0 0,0 0 0 0 0,0-1 0 0 0,0 1 0 0 0,0 0 0 0 0,-1-1 0 0 0,1 1 0 0 0,-1 0 0 0 0,-1 2 0 0 0,1-1 0 0 0,1-2 0 0 0,1 22 0 0 0,-1-10 0 0 0,-1 1 0 0 0,-3 24 0 0 0,1-32 0 0 0,0-2 0 0 0,1 1 0 0 0,0 7 0 0 0,2-2 0 0 0,1 7 0 0 0,2 13 0 0 0,-3-23 0 0 0,-1 0 0 0 0,1 0 0 0 0,-1 0 0 0 0,-3 10 0 0 0,-1-10 0 0 0,3-8 0 0 0,2 0 0 0 0,1 28 0 0 0,-1-21 0 0 0,1 2 0 0 0,2-2 0 0 0,4-2 0 0 0,16 6 0 0 0,3-6 346 0 0,-22-3-343 0 0,0-1 0 0 0,0 0 0 0 0,0-1 0 0 0,0 1 0 0 0,8 0 0 0 0,25 3-7 0 0,-32-3-2 0 0,1-1-1 0 0,0 1 0 0 0,0-1 1 0 0,0 0-1 0 0,8-1 1 0 0,2 0-21 0 0,-7 1-57 0 0,0-1 1 0 0,1-1 0 0 0,13-4 0 0 0,12-1-102 0 0,-5 3 6 0 0,13 1 172 0 0,-27 1 14 0 0,-12 0 62 0 0,-1-1-7 0 0,12-2-84 0 0,1 0-1 0 0,0 1 1 0 0,-1 1-1 0 0,27-3 1 0 0,-25 4 264 0 0,8-2-85 0 0,-14 2-623 0 0,-1 1-1 0 0,17-1 1 0 0,-22 2 153 0 0,30 3 537 0 0,-24-2-207 0 0,60 5-9 0 0,-60-4-8 0 0,-9-1 0 0 0,1 0 0 0 0,-1 0 0 0 0,1 0 0 0 0,-1-1 0 0 0,0 0 0 0 0,1 1 0 0 0,-1-1 0 0 0,1 0 0 0 0,2 0 0 0 0,-2-1 0 0 0,23 5 0 0 0,-18-1 0 0 0,12 4 0 0 0,-7-5 6 0 0,-1-1 0 0 0,1 0 1 0 0,14-1-1 0 0,-13 0 8 0 0,0 0 0 0 0,21 3 0 0 0,21 3-559 0 0,-22 0 959 0 0,-26-5-481 0 0,0 0-1 0 0,0 0 1 0 0,0-1-1 0 0,0 0 1 0 0,0 0-1 0 0,13-3 1 0 0,-15 2 75 0 0,4 0-8 0 0,0 0 0 0 0,0 0 0 0 0,0 1 0 0 0,14 2 0 0 0,-9-1 0 0 0,0 0-1 0 0,21-2 0 0 0,-7 1 117 0 0,17-1 357 0 0,-20 3-458 0 0,27-2 1 0 0,10 1-18 0 0,84-1-438 0 0,-59-9 247 0 0,39-1 234 0 0,-57 4 515 0 0,0 1-282 0 0,-28 4-207 0 0,1-1 1 0 0,61-11-1 0 0,19-5 629 0 0,-82 14-867 0 0,-1 2 0 0 0,45 3 0 0 0,-43 1 147 0 0,75-8 1 0 0,-86 2 393 0 0,59-16-1 0 0,-83 18-446 0 0,1 1 0 0 0,0-1 0 0 0,11 1-1 0 0,10-2 86 0 0,-21 2 11 0 0,0 0 0 0 0,0 0 0 0 0,0 1 0 0 0,1 0 0 0 0,-1 1 0 0 0,10 2 0 0 0,2-1 92 0 0,29 1-1 0 0,-21-2-203 0 0,-17 0 12 0 0,0-1 0 0 0,18-2 0 0 0,-13 1 81 0 0,-12 3 0 0 0,-1-1 0 0 0,0 0 0 0 0,11 1 0 0 0,1 0 0 0 0,-1-1 0 0 0,1-1 0 0 0,-1 0 0 0 0,1-1 0 0 0,16-2 0 0 0,-21 1 0 0 0,0 1 0 0 0,19-1 0 0 0,-20 3 0 0 0,0-2 0 0 0,0 1 0 0 0,-1-1 0 0 0,13-3 0 0 0,-20 3 0 0 0,1 1 0 0 0,0-1 0 0 0,0 1 0 0 0,-1 0 0 0 0,1 0 0 0 0,0 0 0 0 0,-1 0 0 0 0,4 0 0 0 0,14 1 0 0 0,14 3 19 0 0,-32-4 69 0 0,14 1 129 0 0,-2 2-207 0 0,-9-3-11 0 0,13-4-232 0 0,-4 1 283 0 0,-11 3-33 0 0,0-1 1 0 0,-1 1-1 0 0,1 0 1 0 0,0-1-1 0 0,0 1 1 0 0,-1-1-1 0 0,1 0 1 0 0,0 0-1 0 0,1 0 1 0 0,-2 0-23 0 0,0 0-72 0 0,1 1-66 0 0,6 0 142 0 0,-6 0 54 0 0,0-1 9 0 0,0 0-60 0 0,9-9 65 0 0,11-21-54 0 0,-21 29-13 0 0,0 1 0 0 0,0-1 0 0 0,0 1 0 0 0,-1-1 0 0 0,1 0 0 0 0,-1 1 0 0 0,1-1 0 0 0,-1 0 0 0 0,1-1 0 0 0,4-19 0 0 0,-2 14 0 0 0,-2 7 0 0 0,0 0 0 0 0,0 0 0 0 0,-1-1 0 0 0,1 1 0 0 0,0 0 0 0 0,-1-1 0 0 0,0 1 0 0 0,1 0 0 0 0,-1-1 0 0 0,0 1 0 0 0,1-1 0 0 0,-1 1 0 0 0,0 0 0 0 0,0-1 0 0 0,-1-1 0 0 0,3-7 0 0 0,-1 5 0 0 0,0 1 0 0 0,-1 0 0 0 0,1-1 0 0 0,-1 1 0 0 0,1 0 0 0 0,-1-1 0 0 0,-1-5 0 0 0,1-15 0 0 0,4-46 0 0 0,-2 55 0 0 0,-1-31 0 0 0,-2 29 0 0 0,3-22 0 0 0,-1 31 0 0 0,-1-1 0 0 0,-1-14 0 0 0,0 15 0 0 0,1 0 0 0 0,1-16 0 0 0,1 10 0 0 0,-1-1 0 0 0,-1 0 0 0 0,-1 0 0 0 0,-4-26 0 0 0,1-15 0 0 0,2 23 0 0 0,0 1 0 0 0,0 21 0 0 0,1 0 0 0 0,0 0 0 0 0,1 1 0 0 0,1-18 0 0 0,1-52 0 0 0,-2 74 0 0 0,1 0 0 0 0,3 2 0 0 0,-1 0 0 0 0,-2-1 0 0 0,-1 1-224 0 0,0 4-948 0 0</inkml:trace>
  <inkml:trace contextRef="#ctx0" brushRef="#br0" timeOffset="2446.06">51 1 8288 0 0,'2'0'192'0'0,"1"0"1"0"0,-1 1 0 0 0,0-1-1 0 0,0 1 1 0 0,1-1 0 0 0,-1 1-1 0 0,0 0 1 0 0,0 0 0 0 0,0 0-1 0 0,0 0 1 0 0,0 0 0 0 0,0 1-1 0 0,0-1 1 0 0,-1 1 0 0 0,1-1-1 0 0,0 1 1 0 0,1 2 0 0 0,0-2 25 0 0,-1-1 0 0 0,1 1 0 0 0,0-1 0 0 0,-1 1 1 0 0,1-1-1 0 0,0 0 0 0 0,0 0 0 0 0,0 0 0 0 0,0 0 0 0 0,-1-1 1 0 0,1 1-1 0 0,4-1 0 0 0,38 2 308 0 0,-40-2-366 0 0,44 1 306 0 0,-18 0-245 0 0,-9 1-281 0 0,70 1-35 0 0,-35 1 682 0 0,-40-2-590 0 0,0 0-1 0 0,0-2 1 0 0,18-1-1 0 0,20 0 18 0 0,-36 2 63 0 0,23-3 1 0 0,-32 1-59 0 0,1 1 0 0 0,15 1 0 0 0,2 1 41 0 0,-18-2-57 0 0,0 1 0 0 0,19 5 1 0 0,-18-4-4 0 0,-3 0 2 0 0,0-1 0 0 0,0 0 0 0 0,0 0 0 0 0,0 0-1 0 0,9-2 1 0 0,11 2 112 0 0,-3 0-31 0 0,32-3 102 0 0,-38 2-168 0 0,24-4 0 0 0,-35 4 4 0 0,0-1 0 0 0,0 2 0 0 0,0-1-1 0 0,10 2 1 0 0,-4 0 14 0 0,47 7 95 0 0,0-6 138 0 0,-46-2-175 0 0,0 0 0 0 0,0-1-1 0 0,0 0 1 0 0,0-2 0 0 0,27-4-1 0 0,-33 4-56 0 0,0 1 0 0 0,0 1 0 0 0,0 0 0 0 0,14 1 0 0 0,5 0-40 0 0,9 1-248 0 0,-21-1 87 0 0,0-1 0 0 0,20-2-1 0 0,-28 1 340 0 0,0 1-1 0 0,15 1 0 0 0,-16-1-61 0 0,0 1-1 0 0,0-1 0 0 0,9-1 1 0 0,6-2 262 0 0,29 1 1 0 0,4 0-334 0 0,70-2 260 0 0,6-2-506 0 0,-80 3 205 0 0,-29 2 0 0 0,0-1 0 0 0,39-9 0 0 0,-52 9 0 0 0,0 0 0 0 0,1 0 0 0 0,-1 1 0 0 0,1 0 0 0 0,-1 1 0 0 0,20 2 0 0 0,2-1 0 0 0,-20-2 0 0 0,-1 1 0 0 0,18 3 0 0 0,-22-2 99 0 0,1-1-1 0 0,0 1 1 0 0,0-1-1 0 0,0 0 0 0 0,-1-1 1 0 0,1 0-1 0 0,0 0 1 0 0,-1 0-1 0 0,8-3 0 0 0,-12 3-82 0 0,-1 1-1 0 0,1-1 0 0 0,0 1 0 0 0,0-1 0 0 0,0 1 0 0 0,0 0 0 0 0,-1 0 1 0 0,4 0-1 0 0,7-1 11 0 0,-7 0-11 0 0,1-1-1 0 0,-1 1 1 0 0,0 1-1 0 0,0-1 1 0 0,9 1-1 0 0,34 6 19 0 0,-34-4-36 0 0,13 1 243 0 0,43-2 0 0 0,-54-1-594 0 0,41-4 612 0 0,41 14 86 0 0,-68-7-343 0 0,-7 0-15 0 0,14 1-181 0 0,-35-3 195 0 0,4 0 0 0 0,13-2 0 0 0,19 1-10 0 0,-28 0-33 0 0,-2 0 32 0 0,22 0-42 0 0,-4 5-124 0 0,0 0 35 0 0,32-2 130 0 0,-32-3 12 0 0,11 4 0 0 0,2-4 0 0 0,-17 0 0 0 0,8-4 0 0 0,-26 4 59 0 0,1 0-1 0 0,-1 0 0 0 0,1-1 0 0 0,-1 1 0 0 0,1-1 1 0 0,5-2-1 0 0,9-2 174 0 0,-15 4-303 0 0,0 0 0 0 0,1 1 0 0 0,-1-1 0 0 0,0 1 0 0 0,7 0 0 0 0,11 0 175 0 0,6 2 210 0 0,-18-1-314 0 0,0-1 0 0 0,1 2 0 0 0,-5-1-21 0 0,0-2-161 0 0,8 4-223 0 0,-9-1 221 0 0,-3-2 111 0 0,0 1-1 0 0,-1-1 1 0 0,1 1-1 0 0,0 0 1 0 0,0 0-1 0 0,-1 0 1 0 0,1 0 0 0 0,1 1-1 0 0,-2 0 658 0 0,1-2-559 0 0,-1 1 1 0 0,0 0-1 0 0,0 0 1 0 0,0 0-1 0 0,0 0 0 0 0,0 0 1 0 0,0 0-1 0 0,0 0 1 0 0,0 0-1 0 0,0 0 1 0 0,1 2-1 0 0,0 0-70 0 0,0-1 99 0 0,0 0 0 0 0,0 0 1 0 0,0 0-1 0 0,0 0 0 0 0,-1 0 0 0 0,1 1 1 0 0,0-1-1 0 0,-1 0 0 0 0,0 1 0 0 0,2 2 1 0 0,-2 1-49 0 0,0-5-116 0 0,0 17 212 0 0,0-16-124 0 0,-1 0 1 0 0,1-1 0 0 0,-1 1 0 0 0,1-1 0 0 0,-1 1 0 0 0,0-1 0 0 0,0 1 0 0 0,1-1 0 0 0,-1 1 0 0 0,0-1 0 0 0,-1 1 0 0 0,1 1 0 0 0,4 57 5 0 0,-9-16 16 0 0,1-17 0 0 0,2-5 12 0 0,1-7 5 0 0,0-1 1 0 0,-5 16-1 0 0,2-13-22 0 0,-3 12-294 0 0,3-19-471 0 0,3 4-244 0 0</inkml:trace>
</inkml:ink>
</file>

<file path=word/ink/ink4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6:37.8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0 216 8720 0 0,'0'0'11623'0'0,"-3"8"-10087"0"0,1-5-1345 0 0,1-1-42 0 0,0-1 1 0 0,0 1-1 0 0,0-1 1 0 0,1 1-1 0 0,-1 0 1 0 0,1-1-1 0 0,-1 1 1 0 0,0 2-1 0 0,0 0-173 0 0,0 0-1 0 0,-1 0 1 0 0,0 0-1 0 0,-4 7 1 0 0,3-6 39 0 0,1 0 1 0 0,-1-1 0 0 0,-2 11-1 0 0,-5 20 224 0 0,3-15-148 0 0,2 1 1 0 0,-4 27 0 0 0,5-14 119 0 0,1-3 430 0 0,-1 57-1 0 0,4-79-585 0 0,0-1-1 0 0,1 0 1 0 0,1 0 0 0 0,-1 0 0 0 0,1 0-1 0 0,1 0 1 0 0,-1 0 0 0 0,1-1 0 0 0,0 1-1 0 0,1-1 1 0 0,9 14 0 0 0,-9-16 124 0 0,0-1 1 0 0,0 0-1 0 0,1 0 1 0 0,0 0-1 0 0,-1 0 1 0 0,2-1-1 0 0,-1 1 1 0 0,0-1-1 0 0,1-1 0 0 0,-1 1 1 0 0,1-1-1 0 0,0 0 1 0 0,-1 0-1 0 0,12 1 1 0 0,-6-1-96 0 0,1-1-1 0 0,-1 0 1 0 0,1 0 0 0 0,-1-2 0 0 0,1 1 0 0 0,20-5-1 0 0,-7-1-207 0 0,30-10 0 0 0,-45 12-410 0 0,0 0-1 0 0,0 0 1 0 0,0-2 0 0 0,-1 1-1 0 0,14-11 1 0 0,-8 0-7429 0 0,-7 10 252 0 0</inkml:trace>
  <inkml:trace contextRef="#ctx0" brushRef="#br0" timeOffset="648.79">15 446 15664 0 0,'0'0'356'0'0,"13"-8"859"0"0,-8 5-983 0 0,0 1-1 0 0,0-1 1 0 0,1 1-1 0 0,-1 0 1 0 0,1 0-1 0 0,-1 0 1 0 0,10-1-1 0 0,-1 0 947 0 0,23-5 61 0 0,0 2 1 0 0,0 1 0 0 0,69 1-1 0 0,-96 4-1502 0 0,1-1-1 0 0,-1 0 1 0 0,1 0-1 0 0,-1-1 0 0 0,0 0 1 0 0,0-1-1 0 0,1 0 1 0 0,9-5-1 0 0,-8 1-1948 0 0</inkml:trace>
  <inkml:trace contextRef="#ctx0" brushRef="#br0" timeOffset="649.79">41 205 4144 0 0,'17'-22'597'0'0,"-13"17"978"0"0,1 1 1 0 0,0 0-1 0 0,-1 1 0 0 0,9-5 1 0 0,23-9 6099 0 0,-10 9-7437 0 0,-9 3 506 0 0,-8 2-399 0 0,0 1 1 0 0,0-1-1 0 0,0 2 0 0 0,0-1 1 0 0,13 1-1 0 0,43-5-165 0 0,-18 2-188 0 0,33-3-2680 0 0,-66 7 1176 0 0</inkml:trace>
  <inkml:trace contextRef="#ctx0" brushRef="#br0" timeOffset="1078.94">632 66 12008 0 0,'0'0'1200'0'0,"0"1"-960"0"0,0 3 117 0 0,1-1 0 0 0,-1 1 0 0 0,1-1 1 0 0,0 1-1 0 0,0-1 0 0 0,2 4 1 0 0,4 17 1440 0 0,4 28-170 0 0,-5-22-340 0 0,0 0 0 0 0,1 50 0 0 0,-5-53-607 0 0,6 38 0 0 0,-4-38-450 0 0,2 41-1 0 0,-6-54-184 0 0,-1 7-17 0 0,2-1 0 0 0,0 0 0 0 0,5 21-1 0 0,8 23-480 0 0,-13-56-1808 0 0</inkml:trace>
  <inkml:trace contextRef="#ctx0" brushRef="#br0" timeOffset="1500.86">574 447 15664 0 0,'0'0'761'0'0,"15"-3"183"0"0,1-5-1059 0 0,-8 4 858 0 0,1 0-1 0 0,0 0 1 0 0,13-3 0 0 0,9-1 1013 0 0,-18 4-1249 0 0,0 1 0 0 0,21-3 0 0 0,11-1-490 0 0,-25 7 38 0 0,5-1-1170 0 0,-10 2-4293 0 0,-1-1-1907 0 0</inkml:trace>
  <inkml:trace contextRef="#ctx0" brushRef="#br0" timeOffset="1924.99">1043 440 11976 0 0,'0'0'1082'0'0,"7"-11"70"0"0,-4 4 1823 0 0,-4 5-1103 0 0,-13 10-386 0 0,-16 18-140 0 0,14-8-344 0 0,-22 30 0 0 0,35-43-864 0 0,-1 0 1 0 0,1 1-1 0 0,0-1 0 0 0,0 1 0 0 0,1 0 0 0 0,-1 0 0 0 0,2 0 1 0 0,-1 0-1 0 0,0 0 0 0 0,1 1 0 0 0,0 6 0 0 0,0 0-120 0 0,1-10-14 0 0,-1 0 0 0 0,1 0 0 0 0,0 0-1 0 0,0 0 1 0 0,0 0 0 0 0,0 0-1 0 0,1 0 1 0 0,-1 0 0 0 0,1 0-1 0 0,0 0 1 0 0,0 0 0 0 0,0 0-1 0 0,0 0 1 0 0,0 0 0 0 0,1 0-1 0 0,-1-1 1 0 0,1 1 0 0 0,4 4-1 0 0,0-2 107 0 0,0 0 0 0 0,1-1 0 0 0,0 0-1 0 0,0 0 1 0 0,0-1 0 0 0,0 0 0 0 0,0 0-1 0 0,1-1 1 0 0,0 0 0 0 0,-1 0 0 0 0,1-1 0 0 0,0 0-1 0 0,0 0 1 0 0,-1-1 0 0 0,1 0 0 0 0,0 0-1 0 0,9-2 1 0 0,16-3-648 0 0,-25 4-165 0 0,0 0-1 0 0,0 0 1 0 0,0-1 0 0 0,-1 0-1 0 0,9-3 1 0 0,2-4-7698 0 0</inkml:trace>
  <inkml:trace contextRef="#ctx0" brushRef="#br0" timeOffset="2404.21">1283 1 15144 0 0,'0'0'694'0'0,"-5"7"225"0"0,3-1-894 0 0,1-1 0 0 0,-1 1 0 0 0,1 0 0 0 0,0 0 0 0 0,0-1 0 0 0,0 1 0 0 0,1 0 0 0 0,0 7 0 0 0,5 48 394 0 0,-4-58-403 0 0,14 103 1928 0 0,30 107 1 0 0,-38-177-1773 0 0,-5-24-173 0 0,1-1-1 0 0,-1 0 1 0 0,2 0 0 0 0,4 11-1 0 0,3-4 2 0 0,-9-21 4 0 0,0-8-14 0 0,3-9 88 0 0,4 0 584 0 0,-7 13-402 0 0,1 1-1 0 0,0-1 1 0 0,1 1 0 0 0,5-8-1 0 0,-7 11-257 0 0,0 0 0 0 0,0 0 0 0 0,1 1 0 0 0,0-1 0 0 0,-1 1 0 0 0,1-1 0 0 0,0 1 0 0 0,5-3 0 0 0,-5 4-2 0 0,-1 0 0 0 0,0 1-1 0 0,0-1 1 0 0,0 1 0 0 0,1-1 0 0 0,-1 1 0 0 0,0 0 0 0 0,1 0 0 0 0,-1 0 0 0 0,0 0 0 0 0,0 1 0 0 0,1-1 0 0 0,-1 0-1 0 0,0 1 1 0 0,3 0 0 0 0,-1 1 67 0 0,0 0 0 0 0,0-1 0 0 0,0 1 0 0 0,0 0 0 0 0,-1 1 0 0 0,1-1 0 0 0,-1 1 0 0 0,0 0 0 0 0,1 0 0 0 0,-1 0 1 0 0,0 0-1 0 0,4 5 0 0 0,-4-2 80 0 0,1-1 0 0 0,-1 1 0 0 0,1 0 0 0 0,-1 0 0 0 0,-1 0 0 0 0,1 1 0 0 0,1 9 0 0 0,3 9-147 0 0,-4-15 0 0 0,-1-1 0 0 0,1 1 0 0 0,-2 0 0 0 0,1 13 0 0 0,1 5 268 0 0,1-6-1028 0 0,-4 0-2906 0 0</inkml:trace>
  <inkml:trace contextRef="#ctx0" brushRef="#br0" timeOffset="2405.21">1648 447 10592 0 0,'0'0'6978'0'0,"1"1"-6369"0"0,4 6-247 0 0,0-1-1 0 0,-1 1 0 0 0,0 0 0 0 0,0 0 1 0 0,-1 1-1 0 0,0-1 0 0 0,0 1 0 0 0,-1 0 0 0 0,0-1 1 0 0,2 13-1 0 0,-1 8-578 0 0,0 48 0 0 0</inkml:trace>
  <inkml:trace contextRef="#ctx0" brushRef="#br0" timeOffset="2842.9">1637 212 21191 0 0,'0'0'1024'0'0,"-5"-4"-448"0"0,3 2 32 0 0,-7-1 1464 0 0,20-1-9880 0 0,0 8 89 0 0</inkml:trace>
  <inkml:trace contextRef="#ctx0" brushRef="#br0" timeOffset="3286.51">1840 466 2760 0 0,'0'0'20002'0'0,"0"2"-19646"0"0,-2 6 8 0 0,2-7-304 0 0,-1 0 1 0 0,1 0-1 0 0,0 0 1 0 0,0 1-1 0 0,-1-1 0 0 0,1 0 1 0 0,0 0-1 0 0,0 1 1 0 0,0-1-1 0 0,0 0 1 0 0,0 0-1 0 0,1 1 0 0 0,-1-1 1 0 0,0 0-1 0 0,1 1 1 0 0,14 24 842 0 0,-10-18-825 0 0,0-1 0 0 0,0 1 0 0 0,-1 0-1 0 0,0 0 1 0 0,-1 0 0 0 0,0 1 0 0 0,3 13 0 0 0,-5-18-52 0 0,0-1-1 0 0,-1 1 0 0 0,1-1 0 0 0,1 1 1 0 0,-1-1-1 0 0,0 0 0 0 0,1 1 1 0 0,0-1-1 0 0,2 4 0 0 0,0-2-176 0 0,12 28-292 0 0,-12-56 296 0 0,8-48-369 0 0,-9 51 496 0 0,-3 14 20 0 0,1 1 0 0 0,-1 0 0 0 0,1 0 0 0 0,1 0 0 0 0,-1-1 0 0 0,5-8 0 0 0,-4 9 6 0 0,6-9 131 0 0,11-18 1 0 0,-16 28-102 0 0,1 0 1 0 0,-1 0 0 0 0,0 1 0 0 0,1-1 0 0 0,0 1 0 0 0,0-1 0 0 0,0 1-1 0 0,7-3 1 0 0,-9 4-34 0 0,0 1-1 0 0,0 1 0 0 0,0-1 0 0 0,1 0 1 0 0,-1 1-1 0 0,0-1 0 0 0,0 1 1 0 0,1-1-1 0 0,-1 1 0 0 0,0 0 1 0 0,1 0-1 0 0,-1 0 0 0 0,0 1 1 0 0,1-1-1 0 0,2 1 0 0 0,-1 0-9 0 0,0 1 0 0 0,0-1 0 0 0,0 1 1 0 0,-1 0-1 0 0,1 0 0 0 0,0 0 0 0 0,-1 0 0 0 0,4 4 0 0 0,-2-2 46 0 0,0 1 1 0 0,-1-1-1 0 0,0 1 1 0 0,0 0-1 0 0,0 0 1 0 0,0 0-1 0 0,-1 1 0 0 0,0-1 1 0 0,0 1-1 0 0,-1 0 1 0 0,4 10-1 0 0,0 6 582 0 0,4 30 346 0 0,-6-22-948 0 0,-1-13-21 0 0,0 25 1 0 0,2-4-828 0 0,-5-36-124 0 0</inkml:trace>
  <inkml:trace contextRef="#ctx0" brushRef="#br0" timeOffset="3927.22">2440 427 15344 0 0,'0'0'1541'0'0,"-7"4"-1395"0"0,4-2 28 0 0,-11 7 825 0 0,1 1-1 0 0,0 0 1 0 0,0 1-1 0 0,-10 13 1 0 0,15-15-698 0 0,0 0-100 0 0,1 0 0 0 0,0 0 0 0 0,-8 15 0 0 0,5-6 193 0 0,7-15-186 0 0,1 1 0 0 0,-1 0-1 0 0,1 0 1 0 0,0 1 0 0 0,0-1 0 0 0,1 0 0 0 0,-1 1 0 0 0,1-1 0 0 0,0 1-1 0 0,-1 5 1 0 0,2-2 21 0 0,0-6-165 0 0,0-1-1 0 0,0 0 1 0 0,0 1 0 0 0,0-1 0 0 0,0 1 0 0 0,0-1-1 0 0,0 1 1 0 0,1-1 0 0 0,-1 0 0 0 0,1 1-1 0 0,-1-1 1 0 0,1 1 0 0 0,-1-1 0 0 0,1 0 0 0 0,0 0-1 0 0,-1 1 1 0 0,1-1 0 0 0,0 0 0 0 0,0 0 0 0 0,0 0-1 0 0,2 2 1 0 0,1 2-64 0 0,-1-2 0 0 0,-1 0 0 0 0,1-1 0 0 0,0 1 0 0 0,-1 0 0 0 0,1-1 0 0 0,0 0 0 0 0,1 1 0 0 0,-1-1 0 0 0,0-1 0 0 0,5 3 0 0 0,1-1-22 0 0,1 1 0 0 0,0-2 0 0 0,18 4 0 0 0,-23-6 7 0 0,-1 0 1 0 0,1 0 0 0 0,-1 0-1 0 0,1 0 1 0 0,0-1-1 0 0,-1 0 1 0 0,1 0 0 0 0,-1 0-1 0 0,1 0 1 0 0,6-4-1 0 0,-7 4-35 0 0,0-1 0 0 0,-1 1 0 0 0,1-1-1 0 0,0-1 1 0 0,-1 1 0 0 0,1 0-1 0 0,-1-1 1 0 0,0 0 0 0 0,0 1 0 0 0,0-1-1 0 0,0-1 1 0 0,0 1 0 0 0,-1 0-1 0 0,1-1 1 0 0,-1 1 0 0 0,0-1 0 0 0,0 0-1 0 0,-1 1 1 0 0,1-1 0 0 0,-1 0-1 0 0,1 0 1 0 0,-1 0 0 0 0,-1-1 0 0 0,2-6-1 0 0,-1 6 6 0 0,-1-1 0 0 0,1 0-1 0 0,-1 0 1 0 0,0 0 0 0 0,-2-10-1 0 0,0-7-8 0 0,2 20 48 0 0,0-1 0 0 0,0 1 0 0 0,0 0 0 0 0,-1 0-1 0 0,1 0 1 0 0,-1 0 0 0 0,0 0 0 0 0,0 0 0 0 0,0 0 0 0 0,0 0-1 0 0,-2-4 1 0 0,-8-13-31 0 0,10 19 181 0 0,1 1-116 0 0,0 0 0 0 0,0-1 0 0 0,0 1 0 0 0,0 0 0 0 0,0 0 0 0 0,0 0 0 0 0,0 0 1 0 0,0 0-1 0 0,0 0 0 0 0,0 0 0 0 0,0 0 0 0 0,0-1 0 0 0,-1 1 0 0 0,1 0 0 0 0,0 0 0 0 0,0 0 0 0 0,0 0 0 0 0,0 0 0 0 0,0 0 1 0 0,0 0-1 0 0,0 0 0 0 0,0 0 0 0 0,0 0 0 0 0,0 0 0 0 0,-1 0 0 0 0,1 0 0 0 0,0 0 0 0 0,0 0 0 0 0,0 0 0 0 0,0 0 0 0 0,0 0 0 0 0,0 0 1 0 0,0 0-1 0 0,0 0 0 0 0,-1 0 0 0 0,1 0 0 0 0,0 0 0 0 0,0 0 0 0 0,0 0 0 0 0,0 0 0 0 0,0 0 0 0 0,0 0 0 0 0,0 0 0 0 0,0 0 1 0 0,0 0-1 0 0,-1 0 0 0 0,1 0 0 0 0,0 0 0 0 0,0 0 0 0 0,0 0 0 0 0,0 0 0 0 0,0 0 0 0 0,0 0 0 0 0,0 0 0 0 0,0 0 0 0 0,0 1 0 0 0,1 7 144 0 0,6 12-459 0 0,60 91 1047 0 0,-51-81-454 0 0,6 8 156 0 0,15 25-7 0 0,2 3-86 0 0,-30-51-413 0 0,-1-1 0 0 0,-1 1 0 0 0,0 0 0 0 0,7 24 0 0 0,-12-33 103 0 0,-1 0 0 0 0,0 0 0 0 0,0 1 0 0 0,-1-1 0 0 0,0 0 0 0 0,0 1-1 0 0,0-1 1 0 0,-1 0 0 0 0,0 0 0 0 0,0 1 0 0 0,0-1 0 0 0,-1 0 0 0 0,0 0 0 0 0,0 0 0 0 0,-1-1 0 0 0,0 1 0 0 0,0-1-1 0 0,0 1 1 0 0,0-1 0 0 0,-1 0 0 0 0,-6 7 0 0 0,2-5-11 0 0,-3 4 142 0 0,-2-1 0 0 0,-13 9 0 0 0,21-16-153 0 0,0 0 1 0 0,-1 0 0 0 0,1-1 0 0 0,0 0 0 0 0,-1 0 0 0 0,0 0-1 0 0,1-1 1 0 0,-1 1 0 0 0,-7-1 0 0 0,-2 1-465 0 0,-1-2 0 0 0,1 0-1 0 0,-20-3 1 0 0,28 2 198 0 0,0 0-1 0 0,1-1 1 0 0,-1 0-1 0 0,1 0 1 0 0,-1 0-1 0 0,1-1 1 0 0,0 0-1 0 0,0-1 1 0 0,-10-7-1 0 0,0-2-950 0 0</inkml:trace>
</inkml:ink>
</file>

<file path=word/ink/ink4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6:35.7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5 50 5064 0 0,'0'0'20263'0'0,"1"2"-20083"0"0,2 7-144 0 0,-1 4-36 0 0,0 0 0 0 0,0 25 0 0 0,0 1 0 0 0,3 0 693 0 0,-2 0 0 0 0,-3 62 1 0 0,-1-38-606 0 0,-2 110 1840 0 0,-2-219-1928 0 0,1 17 0 0 0,-10-126-544 0 0,11 114 308 0 0,2-46-1 0 0,1 44 174 0 0,1 26-205 0 0,1-1 0 0 0,7-31 0 0 0,-6 33 208 0 0,-2 9 60 0 0,-1 5 0 0 0,1 0 0 0 0,-1-1 0 0 0,1 1 0 0 0,-1 0 0 0 0,1-1 0 0 0,0 1 0 0 0,0 0 0 0 0,0 0 0 0 0,0 0 0 0 0,0 0 0 0 0,0 0 0 0 0,1 0 0 0 0,1-3 0 0 0,2 2 65 0 0,0-1 1 0 0,0 1-1 0 0,0 0 0 0 0,0 0 0 0 0,0 0 0 0 0,1 1 0 0 0,7-3 1 0 0,6-2 75 0 0,-16 6-138 0 0,1 0 0 0 0,0 0 0 0 0,0 0 0 0 0,0 1 1 0 0,-1 0-1 0 0,1 0 0 0 0,0 0 0 0 0,0 0 0 0 0,0 0 0 0 0,-1 1 0 0 0,8 2 1 0 0,8 0-9 0 0,12 3-300 0 0,-25-6 340 0 0,0 1 0 0 0,1 0 0 0 0,-1 0 0 0 0,1 0-1 0 0,-1 1 1 0 0,0-1 0 0 0,0 2 0 0 0,0-1 0 0 0,0 1 0 0 0,0 0 0 0 0,0 0 0 0 0,-1 0 0 0 0,1 1 0 0 0,-1 0 0 0 0,0 0 0 0 0,0 0 0 0 0,-1 1 0 0 0,1-1 0 0 0,-1 1 0 0 0,5 8-1 0 0,-3-4 35 0 0,0 0 0 0 0,-1 0 0 0 0,-1 1 0 0 0,0 0 0 0 0,0 0 0 0 0,0 0 0 0 0,-2 0 0 0 0,1 0 0 0 0,-1 1 0 0 0,-1-1 0 0 0,1 20 0 0 0,-2-8-69 0 0,-1 0 0 0 0,-2 0 0 0 0,0-1 0 0 0,-1 0 0 0 0,-10 31 0 0 0,4-13 0 0 0,8-28 0 0 0,-1 1 0 0 0,-5 14 0 0 0,-1-4 101 0 0,2-4 209 0 0,-16 28 0 0 0,17-36-246 0 0,0-1 0 0 0,-1 1 0 0 0,0-1 0 0 0,-1-1 0 0 0,-13 12 0 0 0,16-15-42 0 0,0-1 0 0 0,-1 0 0 0 0,0 0 0 0 0,0-1 0 0 0,0 1 0 0 0,0-1 0 0 0,-1-1 0 0 0,1 1 0 0 0,-1-1 0 0 0,-10 2 0 0 0,12-4-17 0 0,0 0 0 0 0,0 0 1 0 0,0 0-1 0 0,1-1 0 0 0,-1 0 0 0 0,0 0 1 0 0,0 0-1 0 0,1 0 0 0 0,-1-1 1 0 0,0 0-1 0 0,-7-4 0 0 0,4 2-32 0 0,-1-2-1 0 0,1 1 1 0 0,0-1 0 0 0,-13-12-1 0 0,12 9-88 0 0,1 0-1 0 0,1 0 1 0 0,-9-14-1 0 0,13 19-77 0 0,0-1-1 0 0,1 1 0 0 0,0-1 0 0 0,0 0 0 0 0,0 0 0 0 0,0 0 1 0 0,1 0-1 0 0,0 0 0 0 0,0 0 0 0 0,0-7 0 0 0,1 10-100 0 0,1 0 1 0 0,-1-1-1 0 0,1 1 0 0 0,-1 0 0 0 0,1 0 0 0 0,0 0 1 0 0,0 0-1 0 0,0 0 0 0 0,0 0 0 0 0,2-3 1 0 0,5-6-1384 0 0</inkml:trace>
  <inkml:trace contextRef="#ctx0" brushRef="#br0" timeOffset="586.91">548 385 14192 0 0,'0'0'7006'0'0,"0"2"-6393"0"0,15 26 790 0 0,-10-18-1124 0 0,0 1 1 0 0,0-1-1 0 0,4 15 0 0 0,16 44 965 0 0,-21-57-1244 0 0,-4-12 0 0 0,0 0 0 0 0,0 0 0 0 0,0 0 0 0 0,0 0 0 0 0,0 0 0 0 0,0 0 0 0 0,0 0 0 0 0,0 0 0 0 0,0 0 0 0 0,0 1 0 0 0,0-1 0 0 0,0 0 0 0 0,0 0 0 0 0,0 0 0 0 0,0 0 0 0 0,0 0 0 0 0,0 0 0 0 0,0 0 0 0 0,0 0 0 0 0,0 0 0 0 0,0 0 0 0 0,0 0 0 0 0,0 0 0 0 0,0 0 0 0 0,0 1 0 0 0,0-1 0 0 0,0 0 0 0 0,0 0 0 0 0,0 0 0 0 0,0 0 0 0 0,0 0 0 0 0,0 0 0 0 0,0 0 0 0 0,0 0 0 0 0,0 0 0 0 0,0 0 0 0 0,0 0 0 0 0,1 0 0 0 0,-1 0 0 0 0,0 0 0 0 0,0 0 0 0 0,0 0 0 0 0,0 0 0 0 0,0 0 0 0 0,0 0 0 0 0,0 0 0 0 0,0 0 0 0 0,0 0 0 0 0,0 0 0 0 0,0 0 0 0 0,0 0 0 0 0,0 0 0 0 0,0 0 0 0 0,1 0 0 0 0,-1 0 0 0 0,0 0 0 0 0,0 0 0 0 0,0 0 0 0 0,0 0 0 0 0,0 0 0 0 0,0 0 0 0 0,0 0 0 0 0,0 0 0 0 0,0 0 0 0 0,0 0 0 0 0,0 0 0 0 0,0 0 0 0 0,0 0 0 0 0,0 0 0 0 0,2-8 0 0 0,-2-10 0 0 0,-2 9-4 0 0,-2-11 8 0 0,-1-23 1 0 0,5 38-15 0 0,0-1 0 0 0,0 0 0 0 0,1 1 0 0 0,-1-1 0 0 0,1 1 0 0 0,0-1-1 0 0,1 1 1 0 0,-1 0 0 0 0,4-6 0 0 0,-1 0 38 0 0,10-14 210 0 0,-13 24-226 0 0,0-1 0 0 0,1 1 0 0 0,-1 0-1 0 0,0-1 1 0 0,1 1 0 0 0,-1 0 0 0 0,1 0 0 0 0,-1 0 0 0 0,1 0 0 0 0,0 1 0 0 0,-1-1-1 0 0,1 0 1 0 0,3 0 0 0 0,0-1-12 0 0,0 1 0 0 0,0 0 0 0 0,0 0 0 0 0,1 1 0 0 0,-1-1 0 0 0,0 1 0 0 0,0 0 0 0 0,0 1 0 0 0,1-1 0 0 0,-1 1 0 0 0,0 0 0 0 0,0 0 0 0 0,0 1 0 0 0,0 0 0 0 0,0-1 0 0 0,7 6 0 0 0,-2-3-361 0 0,0 0-1 0 0,1 0 1 0 0,0-1-1 0 0,16 3 1 0 0,12 3-1128 0 0,-31-6-175 0 0</inkml:trace>
  <inkml:trace contextRef="#ctx0" brushRef="#br0" timeOffset="1092.49">945 287 5984 0 0,'0'0'15227'0'0,"2"0"-14177"0"0,24 10 95 0 0,-4 0-1100 0 0,44 10-1 0 0,-59-18-29 0 0,0 1-1 0 0,0 0 0 0 0,-1 0 0 0 0,0 1 1 0 0,1 0-1 0 0,8 7 0 0 0,-8-6-794 0 0,0 0-1 0 0,0-1 1 0 0,0 0-1 0 0,10 4 1 0 0,-13-6-4208 0 0,1 4-1365 0 0</inkml:trace>
  <inkml:trace contextRef="#ctx0" brushRef="#br0" timeOffset="1093.49">1292 237 19351 0 0,'0'0'1943'0'0,"-8"3"-1766"0"0,4 0 188 0 0,0-1 0 0 0,0 1 0 0 0,1 1 0 0 0,0-1 0 0 0,-1 0 0 0 0,1 1 0 0 0,1 0 0 0 0,-1-1 0 0 0,-3 7 0 0 0,-1 4-138 0 0,-8 23 0 0 0,2-3-259 0 0,-28 72 703 0 0,7-15 714 0 0,21-60-1366 0 0,-9 22-22 0 0,-21 41-2790 0 0</inkml:trace>
</inkml:ink>
</file>

<file path=word/ink/ink4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9:26.1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6 266 10480 0 0,'0'0'6322'0'0,"-2"1"-5598"0"0,-42 33 2308 0 0,23-18-2090 0 0,0 0 0 0 0,-19 21-1 0 0,29-26-489 0 0,0 1-1 0 0,2 0 0 0 0,-14 20 1 0 0,13-16-117 0 0,-2 5 571 0 0,-13 27 1 0 0,22-40-784 0 0,0 0 1 0 0,0 0-1 0 0,1 0 1 0 0,0 0-1 0 0,1 1 1 0 0,0-1-1 0 0,0 12 0 0 0,1-6-22 0 0,0-1-1 0 0,1 1 0 0 0,6 26 0 0 0,-5-32-57 0 0,1 0 0 0 0,0 0 0 0 0,0-1 0 0 0,1 1 0 0 0,0-1 0 0 0,0 1-1 0 0,10 10 1 0 0,-9-10-38 0 0,1-2 0 0 0,1 1 0 0 0,-1-1 0 0 0,1 1 0 0 0,0-2 0 0 0,0 1 0 0 0,1-1 0 0 0,0 0 0 0 0,0-1 0 0 0,0 0 0 0 0,0 0 0 0 0,0-1 0 0 0,1 0 0 0 0,9 2 0 0 0,7 1-373 0 0,27 2 0 0 0,0-3-3217 0 0,-33-4 2178 0 0</inkml:trace>
  <inkml:trace contextRef="#ctx0" brushRef="#br0" timeOffset="477.35">547 679 14368 0 0,'0'1'661'0'0,"4"72"3575"0"0,-4-46 414 0 0,-5-12-1013 0 0,1-35-3417 0 0,0 0 0 0 0,1 0-1 0 0,-1-37 1 0 0,4 23-267 0 0,5-128-642 0 0,-2 149 689 0 0,0 0 0 0 0,0 0 0 0 0,10-24 0 0 0,-8 25 0 0 0,15-33 0 0 0,-18 41 0 0 0,0 0 0 0 0,1 0 0 0 0,-1 0 0 0 0,1 1 0 0 0,0 0 0 0 0,0-1 0 0 0,0 1 0 0 0,0 0 0 0 0,5-3 0 0 0,-3 2 23 0 0,0 1-1 0 0,1 0 1 0 0,-1 0 0 0 0,1 1-1 0 0,-1 0 1 0 0,1 0-1 0 0,0 0 1 0 0,0 0 0 0 0,0 1-1 0 0,0 0 1 0 0,0 1-1 0 0,0-1 1 0 0,0 1 0 0 0,0 0-1 0 0,1 0 1 0 0,-1 1-1 0 0,0 0 1 0 0,0 0 0 0 0,0 1-1 0 0,0-1 1 0 0,10 5-1 0 0,-4 2 24 0 0,1 1 0 0 0,-2 0-1 0 0,1 0 1 0 0,-1 1-1 0 0,-1 0 1 0 0,19 23-1 0 0,-24-27 11 0 0,4 6 0 0 0,0 0 0 0 0,-1 1 0 0 0,0 0 0 0 0,-1 0 0 0 0,0 0 0 0 0,-1 1 0 0 0,-1 0 0 0 0,0 0 0 0 0,-1 1 0 0 0,2 16 0 0 0,-2-12-46 0 0,-1 0 1 0 0,-1 0-1 0 0,-1-1 0 0 0,-1 1 1 0 0,-1 0-1 0 0,-4 29 0 0 0,0-21-126 0 0,3-14-136 0 0,0 1 0 0 0,-1-1 1 0 0,-1 0-1 0 0,-7 17 0 0 0,6-24-1527 0 0,0-2-4957 0 0</inkml:trace>
  <inkml:trace contextRef="#ctx0" brushRef="#br0" timeOffset="965.8">581 582 6912 0 0,'0'0'1173'0'0,"8"-7"7800"0"0,-3 3-7900 0 0,1 1 0 0 0,0 0 0 0 0,1 1-1 0 0,-1-1 1 0 0,7-1 0 0 0,-2 2-232 0 0,-1 0-1 0 0,18-1 0 0 0,2 3-586 0 0,40 4 0 0 0,-48-2 172 0 0,-1 0-461 0 0,0 1-284 0 0,1-2 1 0 0,-1 0 0 0 0,37-4 0 0 0,-36-1-1261 0 0</inkml:trace>
  <inkml:trace contextRef="#ctx0" brushRef="#br0" timeOffset="1453.02">1249 626 16208 0 0,'0'0'365'0'0,"0"-16"1037"0"0,7-23 5288 0 0,-9 39-6619 0 0,1 0 1 0 0,-1-1-1 0 0,0 1 0 0 0,1 0 1 0 0,-1 0-1 0 0,1 0 1 0 0,-1 0-1 0 0,0 0 1 0 0,-2 1-1 0 0,1 0 2 0 0,0 0 0 0 0,0 0-1 0 0,0 1 1 0 0,1-1 0 0 0,-1 1-1 0 0,1-1 1 0 0,-1 1 0 0 0,1 0-1 0 0,-1 0 1 0 0,1 0-1 0 0,0 0 1 0 0,-3 4 0 0 0,2-2-22 0 0,0 0 1 0 0,0 1-1 0 0,0-1 0 0 0,0 0 1 0 0,1 1-1 0 0,0-1 1 0 0,-3 10-1 0 0,-2 7 93 0 0,4-15-104 0 0,1 0 0 0 0,0 1 0 0 0,0-1 0 0 0,0 7 0 0 0,1 0 31 0 0,1 0 0 0 0,0-1 0 0 0,2 14 0 0 0,-1-20-43 0 0,0 0 0 0 0,0 0 0 0 0,1 1 0 0 0,0-2 0 0 0,0 1 0 0 0,0 0 0 0 0,1 0 0 0 0,4 5 0 0 0,-4-7-28 0 0,2 0 0 0 0,-1-1 0 0 0,0 0 0 0 0,1 0 0 0 0,-1 0 0 0 0,1 0 0 0 0,0-1 0 0 0,0 1 0 0 0,0-1 0 0 0,10 2 0 0 0,-8-2-2 0 0,0-1-1 0 0,0 0 1 0 0,0-1-1 0 0,0 0 1 0 0,0 0-1 0 0,0 0 1 0 0,8-2-1 0 0,3-1-427 0 0,28-9-1 0 0,-24 5-1368 0 0</inkml:trace>
  <inkml:trace contextRef="#ctx0" brushRef="#br0" timeOffset="1913.9">1628 628 16208 0 0,'0'0'1233'0'0,"-1"2"-839"0"0,-1 4-254 0 0,1 2 15 0 0,1-7 1534 0 0,1 0-675 0 0,1 1-875 0 0,-1-1 0 0 0,1 0 0 0 0,0 0 1 0 0,-1 0-1 0 0,1 0 0 0 0,0-1 0 0 0,-1 1 1 0 0,1 0-1 0 0,0-1 0 0 0,0 1 0 0 0,0-1 0 0 0,0 0 1 0 0,0 1-1 0 0,0-1 0 0 0,-1 0 0 0 0,4-1 1 0 0,-1 1 1 0 0,0-1 0 0 0,0 0 1 0 0,-1 0-1 0 0,1 0 1 0 0,0 0-1 0 0,-1-1 0 0 0,7-3 1 0 0,3-3-44 0 0,0-1 0 0 0,-1-1 0 0 0,14-13 1 0 0,-17 15-72 0 0,0-2-58 0 0,0-1 1 0 0,0 0-1 0 0,-1-1 0 0 0,-1 1 0 0 0,1-2 0 0 0,6-17 0 0 0,-13 28-6 0 0,0 0-1 0 0,0 0 1 0 0,0-1-1 0 0,0 1 0 0 0,0 0 1 0 0,-1-1-1 0 0,1 1 1 0 0,-1-1-1 0 0,1 1 1 0 0,-1-1-1 0 0,0 1 0 0 0,0-1 1 0 0,0 1-1 0 0,-1-1 1 0 0,1 1-1 0 0,-2-5 1 0 0,2 6-3 0 0,-1 1 1 0 0,0-1 0 0 0,1 1-1 0 0,-1-1 1 0 0,1 1 0 0 0,-1-1 0 0 0,0 1-1 0 0,1 0 1 0 0,-1-1 0 0 0,0 1-1 0 0,0 0 1 0 0,1 0 0 0 0,-1-1-1 0 0,0 1 1 0 0,0 0 0 0 0,1 0 0 0 0,-1 0-1 0 0,0 0 1 0 0,-1 0 0 0 0,-14 2-121 0 0,9 1 204 0 0,0 0 1 0 0,0 0-1 0 0,0 1 0 0 0,1 0 0 0 0,0 1 0 0 0,-11 8 0 0 0,-6 5 455 0 0,7-4-227 0 0,0 1 0 0 0,0 0 0 0 0,2 1 0 0 0,-16 21 0 0 0,15-18 162 0 0,12-15-331 0 0,0 0 1 0 0,0 0 0 0 0,1 0 0 0 0,0 1 0 0 0,-1-1 0 0 0,1 1 0 0 0,1-1-1 0 0,-1 1 1 0 0,1 0 0 0 0,-1 0 0 0 0,2 0 0 0 0,-1-1 0 0 0,0 1 0 0 0,1 6-1 0 0,0-8-31 0 0,0 0-1 0 0,1 0 0 0 0,-1-1 0 0 0,1 1 0 0 0,-1 0 0 0 0,1 0 0 0 0,0 0 0 0 0,0 0 1 0 0,1-1-1 0 0,-1 1 0 0 0,0-1 0 0 0,1 1 0 0 0,0-1 0 0 0,-1 1 0 0 0,1-1 0 0 0,0 0 1 0 0,0 0-1 0 0,0 0 0 0 0,1 0 0 0 0,-1 0 0 0 0,0 0 0 0 0,1-1 0 0 0,-1 1 0 0 0,4 1 0 0 0,12 5 145 0 0,24 9-1 0 0,-35-15-168 0 0,1 0 0 0 0,-1-1-1 0 0,1 0 1 0 0,0 0-1 0 0,-1 0 1 0 0,13-1 0 0 0,4-3-123 0 0,1 0 1 0 0,41-11-1 0 0,-50 9-1201 0 0,-1 0 0 0 0,26-13 1 0 0,-14 2-8033 0 0</inkml:trace>
  <inkml:trace contextRef="#ctx0" brushRef="#br0" timeOffset="1914.9">2134 163 1840 0 0,'-3'-1'-196'0'0,"1"0"-1"0"0,-1 0 1 0 0,0 0 0 0 0,0 1 0 0 0,1-1 0 0 0,-5 0-1 0 0,5 1 1104 0 0,-1 0 1 0 0,1 0-1 0 0,0 0 0 0 0,-1 1 0 0 0,1-1 0 0 0,0 1 0 0 0,-1-1 1 0 0,1 1-1 0 0,0 0 0 0 0,-5 2 0 0 0,4-1 783 0 0,0 0-1 0 0,0 0 1 0 0,0 0 0 0 0,1 0 0 0 0,-1 1-1 0 0,-4 4 1 0 0,-6 13 224 0 0,11-17-1809 0 0,1 0 0 0 0,0 0 0 0 0,0 1 0 0 0,0-1 0 0 0,1 0-1 0 0,-1 1 1 0 0,1-1 0 0 0,0 1 0 0 0,0-1 0 0 0,0 8 0 0 0,8 34 248 0 0,-7-41-300 0 0,20 81 358 0 0,5 17 112 0 0,7 79 675 0 0,-10-72-1253 0 0,-17-84-88 0 0,18 44 0 0 0,-19-62-339 0 0,1 1-1752 0 0</inkml:trace>
  <inkml:trace contextRef="#ctx0" brushRef="#br0" timeOffset="2303.53">2007 643 9672 0 0,'0'0'874'0'0,"3"-7"10095"0"0,18 7-4192 0 0,15 0-5635 0 0,-27 0-974 0 0,1 0 0 0 0,-1-1 0 0 0,12-1 0 0 0,9-2-43 0 0,-7 2-252 0 0,27-6 0 0 0,-4-5-3604 0 0,-30 7-5804 0 0</inkml:trace>
  <inkml:trace contextRef="#ctx0" brushRef="#br0" timeOffset="2832.31">2549 523 6912 0 0,'0'0'622'0'0,"-4"0"-68"0"0,0-1 1155 0 0,-1 0 0 0 0,1 0 1 0 0,0 1-1 0 0,-1 0 0 0 0,1 0 0 0 0,0 0 1 0 0,-9 1-1 0 0,10 0-1339 0 0,-1 0 1 0 0,1 0-1 0 0,0 0 1 0 0,-1 0 0 0 0,1 1-1 0 0,0-1 1 0 0,0 1-1 0 0,0 0 1 0 0,0 0-1 0 0,-4 4 1 0 0,-10 11 590 0 0,-27 35 0 0 0,36-41-578 0 0,5-7-310 0 0,0 1-1 0 0,1 0 1 0 0,-1 0-1 0 0,1 0 1 0 0,0 0-1 0 0,0 0 1 0 0,1 0-1 0 0,-1 1 1 0 0,1-1-1 0 0,0 0 1 0 0,1 1 0 0 0,0-1-1 0 0,-1 1 1 0 0,2 10-1 0 0,0-14-56 0 0,0 1 0 0 0,0 0 0 0 0,0 0 0 0 0,0-1 0 0 0,0 1 0 0 0,1-1 0 0 0,-1 1 0 0 0,1-1 0 0 0,-1 0 0 0 0,1 1 0 0 0,0-1 0 0 0,0 0 0 0 0,0 0 0 0 0,0 0 0 0 0,1 0 0 0 0,-1-1 0 0 0,0 1 0 0 0,1-1 0 0 0,-1 1 0 0 0,1-1 0 0 0,-1 0 0 0 0,1 0 0 0 0,4 1 0 0 0,4 1 48 0 0,-1 0 0 0 0,1-2 0 0 0,-1 1 0 0 0,1-1 0 0 0,12-1 0 0 0,-16 0-53 0 0,0 0 1 0 0,0-1-1 0 0,0 1 0 0 0,0-2 1 0 0,-1 1-1 0 0,1-1 0 0 0,0 0 1 0 0,-1 0-1 0 0,1-1 0 0 0,-1 0 1 0 0,1 0-1 0 0,-1-1 0 0 0,0 0 1 0 0,-1 0-1 0 0,1 0 0 0 0,-1 0 1 0 0,9-10-1 0 0,-4 1-253 0 0,-4 6 54 0 0,0-1 0 0 0,-1 1 0 0 0,7-12 0 0 0,-11 15 117 0 0,0 1-1 0 0,0 0 0 0 0,0-1 1 0 0,0 1-1 0 0,0-1 0 0 0,0 1 1 0 0,-1-1-1 0 0,0 1 0 0 0,0-1 1 0 0,0 1-1 0 0,0-1 0 0 0,-1-5 1 0 0,0 7 28 0 0,0 0 0 0 0,0-1 0 0 0,0 1 0 0 0,0 0 0 0 0,0 0 0 0 0,0 0 0 0 0,-1 0 0 0 0,1 0 0 0 0,-1 0 0 0 0,1 1 0 0 0,-1-1 0 0 0,0 0 1 0 0,0 1-1 0 0,1-1 0 0 0,-1 1 0 0 0,0 0 0 0 0,-1-1 0 0 0,1 1 0 0 0,0 0 0 0 0,0 0 0 0 0,0 1 0 0 0,-1-1 0 0 0,-3 0 0 0 0,-4-2 16 0 0,0 1 1 0 0,0 1-1 0 0,0-1 0 0 0,-14 2 1 0 0,-78 7-121 0 0,95-5-3981 0 0</inkml:trace>
  <inkml:trace contextRef="#ctx0" brushRef="#br0" timeOffset="3687.71">2815 584 19895 0 0,'0'0'971'0'0,"0"2"-427"0"0,4 73 1961 0 0,-4-63-1600 0 0,-2 0 0 0 0,-2 13-1 0 0,-1 18-143 0 0,5-42-664 0 0,0 5-601 0 0,8-45-769 0 0,-5 18 909 0 0,1 0-1 0 0,7-20 1 0 0,-8 32 478 0 0,0 0 0 0 0,1 0 1 0 0,0 0-1 0 0,1 0 0 0 0,0 1 0 0 0,9-13 1 0 0,-12 20-81 0 0,-1-1 1 0 0,1 1-1 0 0,0-1 1 0 0,-1 1-1 0 0,1 0 1 0 0,0 0-1 0 0,0 0 1 0 0,0 0-1 0 0,0 0 1 0 0,0 1-1 0 0,0-1 1 0 0,0 1-1 0 0,0-1 1 0 0,0 1-1 0 0,0 0 1 0 0,1-1 0 0 0,-1 1-1 0 0,0 0 1 0 0,0 0-1 0 0,0 1 1 0 0,0-1-1 0 0,3 1 1 0 0,7 2 186 0 0,-1 0-1 0 0,-1 0 1 0 0,12 6 0 0 0,-8-4-140 0 0,-7-1-67 0 0,0 0 1 0 0,-1 0-1 0 0,1 0 0 0 0,-1 1 0 0 0,1 0 1 0 0,-1 1-1 0 0,-1-1 0 0 0,9 11 0 0 0,-11-12-69 0 0,0-1 0 0 0,-1 1 0 0 0,1 0-1 0 0,-1 0 1 0 0,0 0 0 0 0,0 0 0 0 0,0 1-1 0 0,0-1 1 0 0,-1 1 0 0 0,1-1 0 0 0,-1 1 0 0 0,-1-1-1 0 0,1 1 1 0 0,0-1 0 0 0,-1 1 0 0 0,-1 9 0 0 0,1 4-972 0 0,3 0-48 0 0</inkml:trace>
  <inkml:trace contextRef="#ctx0" brushRef="#br0" timeOffset="4136.68">3098 645 4608 0 0,'2'0'10073'0'0,"12"-3"-7433"0"0,-11 2-2274 0 0,-1 1 1 0 0,1-1 0 0 0,0 1-1 0 0,0 0 1 0 0,0 0 0 0 0,-1 0-1 0 0,1 0 1 0 0,0 0 0 0 0,4 1-1 0 0,7 0 580 0 0,26-5 1064 0 0,-32 3-1812 0 0,0-1 0 0 0,0 0-1 0 0,0 0 1 0 0,-1-1-1 0 0,1 0 1 0 0,0 0 0 0 0,8-6-1 0 0,49-33 539 0 0,-39 24-621 0 0,-16 11-97 0 0,-1-1-1 0 0,0 1 0 0 0,9-10 1 0 0,-14 13-19 0 0,-1 1 0 0 0,0-1 1 0 0,0 0-1 0 0,0-1 1 0 0,-1 1-1 0 0,1 0 1 0 0,-1-1-1 0 0,0 0 1 0 0,2-6-1 0 0,-3 10 1 0 0,-1 0 0 0 0,0 0 0 0 0,1 0 0 0 0,-1 0 0 0 0,0-1 0 0 0,0 1 0 0 0,0 0 0 0 0,0 0 0 0 0,0 0 0 0 0,0 0 0 0 0,0-1 0 0 0,0 1 0 0 0,0 0 0 0 0,0 0 0 0 0,-1 0 0 0 0,1 0 0 0 0,0 0 0 0 0,-1 0 0 0 0,1 0 0 0 0,-1 0 0 0 0,1 0 0 0 0,-1 0 0 0 0,0 0 0 0 0,1 0 0 0 0,-1 0 0 0 0,0 0 0 0 0,0 0 0 0 0,1 0 0 0 0,-1 1 0 0 0,0-1 0 0 0,0 0 0 0 0,0 1 0 0 0,0-1 0 0 0,0 1 0 0 0,0-1 0 0 0,0 1 0 0 0,0-1 0 0 0,0 1 0 0 0,0 0 0 0 0,-2-1 0 0 0,-4 0 0 0 0,0 0 0 0 0,1 1 0 0 0,-1 0 0 0 0,1 0 0 0 0,-11 2 0 0 0,13-2 0 0 0,-1 1 1 0 0,-1 1-1 0 0,1-1 0 0 0,0 1 1 0 0,-1 0-1 0 0,-5 3 1 0 0,3-1 11 0 0,0 0 67 0 0,0 1 0 0 0,1 0-1 0 0,-13 11 1 0 0,3-3 31 0 0,14-10-48 0 0,-1 0-1 0 0,0 1 0 0 0,1 0 1 0 0,0-1-1 0 0,-1 1 1 0 0,2 1-1 0 0,-1-1 0 0 0,0 0 1 0 0,1 1-1 0 0,0-1 0 0 0,0 1 1 0 0,-2 8-1 0 0,1-3 200 0 0,1 1 1 0 0,0 0-1 0 0,0 0 0 0 0,1 18 0 0 0,1-25-202 0 0,0 0-1 0 0,0 0 0 0 0,1 0 1 0 0,0 0-1 0 0,0 0 0 0 0,0 0 1 0 0,0 0-1 0 0,0 0 1 0 0,1-1-1 0 0,-1 1 0 0 0,1 0 1 0 0,0-1-1 0 0,0 1 1 0 0,1-1-1 0 0,-1 0 0 0 0,1 0 1 0 0,-1 0-1 0 0,1 0 1 0 0,0 0-1 0 0,0-1 0 0 0,1 1 1 0 0,-1-1-1 0 0,0 0 0 0 0,8 4 1 0 0,-5-3-34 0 0,1-1 0 0 0,0 0-1 0 0,0 0 1 0 0,0 0 0 0 0,0-1 0 0 0,0 1 0 0 0,0-2 0 0 0,0 1 0 0 0,0-1 0 0 0,1 0-1 0 0,-1-1 1 0 0,0 0 0 0 0,8-1 0 0 0,17-6-109 0 0,-1-1 1 0 0,0-1-1 0 0,42-21 0 0 0,-70 30 53 0 0,40-19-2399 0 0,69-45 1 0 0,-94 52 1222 0 0</inkml:trace>
  <inkml:trace contextRef="#ctx0" brushRef="#br0" timeOffset="4552.2">3622 1 10592 0 0,'0'0'818'0'0,"-4"4"4694"0"0,3-4-5229 0 0,0 1 0 0 0,1-1 1 0 0,-1 1-1 0 0,1-1 0 0 0,-1 1 0 0 0,0 0 0 0 0,1-1 0 0 0,0 1 0 0 0,-1 0 1 0 0,1-1-1 0 0,-1 1 0 0 0,1 0 0 0 0,0 0 0 0 0,0-1 0 0 0,-1 1 0 0 0,1 0 1 0 0,0 0-1 0 0,0 0 0 0 0,0-1 0 0 0,0 1 0 0 0,0 0 0 0 0,0 0 0 0 0,0 0 1 0 0,0 1-1 0 0,1-1-99 0 0,-1 1 0 0 0,1 0 1 0 0,0 0-1 0 0,0 0 0 0 0,0-1 0 0 0,0 1 1 0 0,0-1-1 0 0,0 1 0 0 0,0-1 1 0 0,2 3-1 0 0,3 1 89 0 0,-1 0 1 0 0,1 0-1 0 0,0-1 1 0 0,13 8-1 0 0,-2-4 167 0 0,-7-3-228 0 0,0 0 0 0 0,0 1 1 0 0,0 0-1 0 0,0 0 1 0 0,-1 1-1 0 0,0 0 0 0 0,11 13 1 0 0,10 14 236 0 0,-16-19-139 0 0,22 30 0 0 0,-28-32-247 0 0,-1 1 1 0 0,0 0-1 0 0,-1 0 1 0 0,-1 1-1 0 0,0-1 0 0 0,4 23 1 0 0,-2 3 60 0 0,2 50 0 0 0,-10-6 32 0 0,-1-27 160 0 0,0-36-277 0 0,0 0 0 0 0,-1-1-1 0 0,-9 34 1 0 0,0-6-51 0 0,11-39-372 0 0,-1 0 1 0 0,-1 0 0 0 0,1 0-1 0 0,-1-1 1 0 0,-1 1-1 0 0,0-1 1 0 0,0 1 0 0 0,-6 8-1 0 0,5-14-2613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1:49.0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6 379 920 0 0,'0'0'20015'0'0,"-10"-6"-19535"0"0,8 5-460 0 0,-1 1 0 0 0,1-1 0 0 0,0 1-1 0 0,-1-1 1 0 0,1 1 0 0 0,-1 0 0 0 0,1 0 0 0 0,-1 0-1 0 0,1 0 1 0 0,-1 0 0 0 0,1 1 0 0 0,-1-1 0 0 0,1 1-1 0 0,0-1 1 0 0,-1 1 0 0 0,1 0 0 0 0,0 0-1 0 0,-1 0 1 0 0,-1 2 0 0 0,-5 2 2 0 0,1 0 0 0 0,0 1-1 0 0,-10 9 1 0 0,12-9 59 0 0,0 0 0 0 0,1 1 0 0 0,0 0-1 0 0,0 0 1 0 0,-5 11 0 0 0,-2 2 434 0 0,10-15-425 0 0,-1 0 0 0 0,1 1-1 0 0,-1-1 1 0 0,1 1 0 0 0,1-1 0 0 0,-1 1 0 0 0,0 8-1 0 0,0 2 191 0 0,0 23-1 0 0,2-36-260 0 0,1 1-1 0 0,-1-1 1 0 0,0 0-1 0 0,1 1 1 0 0,0-1 0 0 0,-1 0-1 0 0,1 1 1 0 0,1-1-1 0 0,-1 0 1 0 0,0 0-1 0 0,1 0 1 0 0,0 0-1 0 0,0 0 1 0 0,-1 0 0 0 0,2-1-1 0 0,-1 1 1 0 0,0 0-1 0 0,0-1 1 0 0,1 0-1 0 0,0 1 1 0 0,-1-1-1 0 0,1 0 1 0 0,0-1 0 0 0,0 1-1 0 0,0 0 1 0 0,0-1-1 0 0,0 0 1 0 0,0 1-1 0 0,1-1 1 0 0,-1 0-1 0 0,0-1 1 0 0,1 1-1 0 0,-1-1 1 0 0,7 1 0 0 0,-7-1-12 0 0,1-1 1 0 0,0 1 0 0 0,-1-1 0 0 0,1 1 0 0 0,0-1 0 0 0,-1 0 0 0 0,1-1 0 0 0,-1 1 0 0 0,0 0 0 0 0,1-1-1 0 0,-1 0 1 0 0,0 0 0 0 0,5-4 0 0 0,-4 3-521 0 0,0-1 0 0 0,0 0 0 0 0,-1 0 0 0 0,1 0 0 0 0,3-6 0 0 0,1-3-1401 0 0</inkml:trace>
  <inkml:trace contextRef="#ctx0" brushRef="#br0" timeOffset="389.84">241 141 10336 0 0,'0'0'1226'0'0,"0"11"1205"0"0,1 9-810 0 0,1 0 0 0 0,9 38 1 0 0,2 2-440 0 0,-4-1-414 0 0,6 42-152 0 0,-11-73-591 0 0,0-1-1 0 0,11 34 1 0 0,0-14-3589 0 0,-11-37 2270 0 0</inkml:trace>
  <inkml:trace contextRef="#ctx0" brushRef="#br0" timeOffset="803.31">339 67 10136 0 0,'0'0'918'0'0,"7"-6"-563"0"0,-3 2 526 0 0,0 0-1 0 0,1 1 1 0 0,-1-1 0 0 0,1 1 0 0 0,0 0-1 0 0,0 0 1 0 0,9-3 0 0 0,-6 2-248 0 0,0 0 0 0 0,11-8 0 0 0,-16 11-509 0 0,-1-1 0 0 0,0 1 0 0 0,1 0 1 0 0,-1 0-1 0 0,1 0 0 0 0,0 0 0 0 0,-1 0 0 0 0,4 0 0 0 0,2 3-124 0 0,-7-2 0 0 0,0 0 0 0 0,0 1 0 0 0,0-1 0 0 0,0 1 0 0 0,0 0 0 0 0,0-1 0 0 0,0 1 0 0 0,0 0 0 0 0,0-1 0 0 0,-1 1 0 0 0,1 0 0 0 0,0 0 0 0 0,0 0 0 0 0,-1 0 0 0 0,1 0 0 0 0,0 0 0 0 0,-1 0 0 0 0,1 0 0 0 0,-1 0 0 0 0,1 0 0 0 0,-1 0 0 0 0,0 0 0 0 0,1 2 0 0 0,-1 1 0 0 0,0-1 0 0 0,0 1 0 0 0,0-1 0 0 0,0 0 0 0 0,-1 6 0 0 0,0-5 0 0 0,-1 7-305 0 0,-1 0-1 0 0,0 0 0 0 0,-8 19 1 0 0,10-28 143 0 0,-12 26-446 0 0,12-28 608 0 0,1 1 0 0 0,0 0 0 0 0,0-1 0 0 0,-1 1 0 0 0,1-1 0 0 0,0 1 0 0 0,0 0 0 0 0,0-1 0 0 0,0 1 0 0 0,0 0 0 0 0,0-1 0 0 0,0 1 0 0 0,0-1 0 0 0,0 1 0 0 0,0 0 0 0 0,0-1 0 0 0,1 1 0 0 0,-1 0 0 0 0,0-1 0 0 0,0 1 0 0 0,1-1 0 0 0,-1 2 0 0 0,2 1 0 0 0,-3-2 27 0 0,1 0 0 0 0,0 1 0 0 0,0-1 0 0 0,0 0-1 0 0,0 1 1 0 0,0-1 0 0 0,1 0 0 0 0,-1 1 0 0 0,0-1-1 0 0,1 0 1 0 0,-1 0 0 0 0,0 1 0 0 0,1-1 0 0 0,0 0-1 0 0,0 2 1 0 0,2 2-113 0 0,-3-5 83 0 0,3 5-226 0 0,9 4 166 0 0,-9-6-627 0 0,1 1 0 0 0,1-2 0 0 0,-1 1 0 0 0,0 0 0 0 0,1-1 0 0 0,-1 0-1 0 0,9 3 1 0 0,-3-2-5332 0 0</inkml:trace>
  <inkml:trace contextRef="#ctx0" brushRef="#br0" timeOffset="2985.17">880 152 8464 0 0,'0'0'636'0'0,"1"-1"-434"0"0,2-7 6498 0 0,-9 22-6388 0 0,0 0-1 0 0,0 0 1 0 0,2 1-1 0 0,-5 20 0 0 0,7-24-71 0 0,-1 0 4 0 0,1 0 0 0 0,1 1 0 0 0,-1 11 0 0 0,0 15 314 0 0,1-27-300 0 0,0 0 1 0 0,1 1 0 0 0,1 14-1 0 0,-1-24-216 0 0,1 7 140 0 0,1-1 0 0 0,0 1 0 0 0,3 12 0 0 0,-4-19-126 0 0,1 1 0 0 0,-1-1 0 0 0,0 1 0 0 0,1-1 0 0 0,-1 1 0 0 0,1-1 0 0 0,0 0 0 0 0,0 0 0 0 0,0 0 0 0 0,0 0 0 0 0,0 0 0 0 0,0 0 0 0 0,0 0 0 0 0,4 1 0 0 0,3 2 174 0 0,1-1 1 0 0,-1 0 0 0 0,1 0-1 0 0,0-1 1 0 0,0 0 0 0 0,19 2-1 0 0,-26-5-220 0 0,0 0 1 0 0,0 1-1 0 0,1-2 0 0 0,-1 1 0 0 0,6-1 0 0 0,7-1 9 0 0,-7 2 4 0 0,0-1 1 0 0,0 1-1 0 0,0-1 0 0 0,0-1 0 0 0,0 0 0 0 0,-1 0 0 0 0,1-1 0 0 0,9-4 0 0 0,-12 4 3 0 0,-1 0-1 0 0,1 0 0 0 0,-1-1 0 0 0,0 1 0 0 0,-1-1 1 0 0,1 0-1 0 0,0-1 0 0 0,-1 1 0 0 0,0-1 1 0 0,0 0-1 0 0,-1 0 0 0 0,6-9 0 0 0,-3 3 22 0 0,1 0 0 0 0,-2-1 0 0 0,0 0 0 0 0,0 0 0 0 0,-1-1 0 0 0,0 1 0 0 0,2-16 0 0 0,-2 3-126 0 0,1-17-231 0 0,-4 23 1 0 0,-1 13-72 0 0,0 0 0 0 0,0-1 0 0 0,0 1-1 0 0,-1 0 1 0 0,-2-12 0 0 0,2 13-940 0 0,1 1-309 0 0</inkml:trace>
  <inkml:trace contextRef="#ctx0" brushRef="#br0" timeOffset="3437.21">1053 168 6448 0 0,'0'0'4945'0'0,"-14"5"181"0"0,13 10-4476 0 0,0-11-617 0 0,0-1 0 0 0,1 1 1 0 0,0 0-1 0 0,0-1 0 0 0,0 7 1 0 0,1 13 221 0 0,0-1 1 0 0,-2 0 0 0 0,-1 0-1 0 0,-6 35 1 0 0,6-47-120 0 0,-2 31 172 0 0,2-23-157 0 0,-5 24 0 0 0,1-14-271 0 0,-3 57-1 0 0,7-57-782 0 0,2-15-3544 0 0,2-1-1491 0 0</inkml:trace>
  <inkml:trace contextRef="#ctx0" brushRef="#br0" timeOffset="3914.33">1192 560 8896 0 0,'0'0'808'0'0,"6"-5"-648"0"0,15-16 1405 0 0,-18 17-1174 0 0,1 0 1 0 0,-1 1-1 0 0,1-1 0 0 0,-1 1 1 0 0,1 0-1 0 0,0 0 1 0 0,0 1-1 0 0,5-4 1 0 0,-3 4-105 0 0,-2 0-2 0 0,0 0 1 0 0,0 0-1 0 0,1 0 1 0 0,-1 1-1 0 0,0 0 0 0 0,9-2 1 0 0,-12 4-280 0 0,1-1 0 0 0,-1 1-1 0 0,0-1 1 0 0,1 1 0 0 0,-1 0 0 0 0,0-1 0 0 0,0 1 0 0 0,1 0 0 0 0,-1 0-1 0 0,0 0 1 0 0,0 0 0 0 0,0 0 0 0 0,0 0 0 0 0,0 0 0 0 0,0 0 0 0 0,0 1 0 0 0,-1-1-1 0 0,1 0 1 0 0,0 1 0 0 0,-1-1 0 0 0,1 0 0 0 0,0 1 0 0 0,-1-1 0 0 0,1 2-1 0 0,-1 1-4 0 0,0-1-1 0 0,-1 1 0 0 0,1-1 0 0 0,-1 1 0 0 0,1 0 0 0 0,-1-1 0 0 0,0 0 0 0 0,-3 6 0 0 0,-1 7-17 0 0,1-4-58 0 0,0 0-1 0 0,-11 19 0 0 0,-4 12 7 0 0,13-27 70 0 0,-4 14 106 0 0,10-28 8 0 0,0-1-72 0 0,0-1 0 0 0,0 1 0 0 0,0-1-1 0 0,-1 1 1 0 0,1 0 0 0 0,0-1 0 0 0,0 1-1 0 0,0-1 1 0 0,0 1 0 0 0,-1 0 0 0 0,1-1-1 0 0,0 1 1 0 0,0-1 0 0 0,-1 1 0 0 0,1-1 0 0 0,0 1-1 0 0,-1-1 1 0 0,1 1 0 0 0,-1-1 0 0 0,1 1-1 0 0,-1-1 1 0 0,1 0 0 0 0,-1 1 0 0 0,1-1-1 0 0,-1 1 1 0 0,12 11 661 0 0,-7-10-647 0 0,0 0 0 0 0,0-1 0 0 0,0 0 0 0 0,1 1 0 0 0,-1-2 0 0 0,0 1 0 0 0,0 0 0 0 0,1-1 0 0 0,-1 0 0 0 0,5 0 0 0 0,-2-1-738 0 0,-1 1-1 0 0,1-2 1 0 0,8-1-1 0 0</inkml:trace>
  <inkml:trace contextRef="#ctx0" brushRef="#br0" timeOffset="4994.91">29 1008 1840 0 0,'0'0'7040'0'0,"-11"10"-728"0"0,11-10-6254 0 0,-1 0 0 0 0,1 0 0 0 0,-1 0 0 0 0,1 0 0 0 0,-1 0 0 0 0,1 0 1 0 0,-1 0-1 0 0,1 0 0 0 0,0 0 0 0 0,-1 0 0 0 0,1 0 0 0 0,-1 0 1 0 0,1-1-1 0 0,-1 1 0 0 0,1 0 0 0 0,-1 0 0 0 0,1-1 0 0 0,0 1 0 0 0,-1 0 1 0 0,1 0-1 0 0,0-1 0 0 0,-1 1 0 0 0,1 0 0 0 0,0-1 0 0 0,-1 1 1 0 0,1-1-1 0 0,0 1 0 0 0,0 0 0 0 0,-1-1 0 0 0,1 1 0 0 0,0-1 1 0 0,0 1-1 0 0,-1-1 0 0 0,1-1 38 0 0,0 3-82 0 0,0-1-1 0 0,0 0 1 0 0,-1 0 0 0 0,1 0 0 0 0,0 0-1 0 0,0-1 1 0 0,0 1 0 0 0,0 0-1 0 0,-1 0 1 0 0,1 0 0 0 0,0 0 0 0 0,0 0-1 0 0,0 0 1 0 0,0 0 0 0 0,0 0 0 0 0,-1 0-1 0 0,1 0 1 0 0,0 0 0 0 0,0 0 0 0 0,0 0-1 0 0,0-1 1 0 0,0 1 0 0 0,0 0 0 0 0,0 0-1 0 0,-1 0 1 0 0,1 0 0 0 0,0 0 0 0 0,0 0-1 0 0,0-1 1 0 0,0 1 0 0 0,0 0 0 0 0,0 0-1 0 0,0 0 1 0 0,0 0 0 0 0,0-1 0 0 0,0 1-1 0 0,0 0 1 0 0,0 0 0 0 0,0 0-1 0 0,0 0 1 0 0,0 0 0 0 0,0-1 0 0 0,0 1-1 0 0,0 0 1 0 0,0 0 0 0 0,0 0 0 0 0,0 0-1 0 0,0-1 1 0 0,0 1 0 0 0,0 0 0 0 0,0 0-1 0 0,1 0 1 0 0,-1-1 55 0 0,0 1 0 0 0,1-1-1 0 0,-1 1 1 0 0,0 0 0 0 0,1-1 0 0 0,-1 1 0 0 0,1 0-1 0 0,-1-1 1 0 0,0 1 0 0 0,1 0 0 0 0,-1-1 0 0 0,1 1-1 0 0,-1 0 1 0 0,1 0 0 0 0,-1 0 0 0 0,1-1 0 0 0,-1 1-1 0 0,1 0 1 0 0,0 0 0 0 0,-1 0 0 0 0,1 0 0 0 0,0 0-1 0 0,63-9 876 0 0,26 4 268 0 0,-3 0-368 0 0,128 0 108 0 0,-162 2-952 0 0,98-16 0 0 0,-68 9 94 0 0,-53 7-62 0 0,25-5 10 0 0,-25 4 8 0 0,44-2-1 0 0,52-3-268 0 0,-97 10 207 0 0,-10-1 251 0 0,0 0 1 0 0,28-4-1 0 0,25 0 287 0 0,-63 3-502 0 0,-1-1 0 0 0,1 1 0 0 0,-1 1 0 0 0,1 0 0 0 0,0 0 0 0 0,-1 1 0 0 0,16 3 0 0 0,28 5-24 0 0,-43-7 16 0 0,-1-1 1 0 0,1 1-1 0 0,0-1 0 0 0,13-1 0 0 0,15 2 42 0 0,-34-1-48 0 0,0 0 7 0 0,11-5 9 0 0,-8 2 83 0 0,3-1-684 0 0,0-1 1 0 0,11-5 0 0 0,-14 1-3504 0 0</inkml:trace>
  <inkml:trace contextRef="#ctx0" brushRef="#br0" timeOffset="6923">565 1216 9240 0 0,'0'0'1649'0'0,"-15"-15"2790"0"0,11 12-4177 0 0,-1 0 0 0 0,1 0 0 0 0,-1 1 0 0 0,0 0 0 0 0,1 0 1 0 0,-1 0-1 0 0,0 1 0 0 0,0 0 0 0 0,0-1 0 0 0,0 2 1 0 0,-1-1-1 0 0,1 1 0 0 0,-10 0 0 0 0,14 0-154 0 0,-1 0 0 0 0,1 1 1 0 0,-1-1-1 0 0,1 1 0 0 0,-1-1 0 0 0,1 1 0 0 0,-1 0 0 0 0,1-1 0 0 0,0 1 1 0 0,-1 0-1 0 0,1 0 0 0 0,0 0 0 0 0,-2 2 0 0 0,-6 4 686 0 0,1-1-803 0 0,1 0-1 0 0,-1 1 1 0 0,1 0 0 0 0,1 0-1 0 0,-1 1 1 0 0,1-1 0 0 0,-9 16-1 0 0,9-12 36 0 0,1 0 0 0 0,0 1 0 0 0,-6 22 0 0 0,9-28-17 0 0,1-1 0 0 0,0 1-1 0 0,1-1 1 0 0,0 1 0 0 0,0 0-1 0 0,0-1 1 0 0,0 1 0 0 0,1 0-1 0 0,0-1 1 0 0,0 1 0 0 0,2 6-1 0 0,0-4-8 0 0,0 0 0 0 0,0 0 0 0 0,0 0 0 0 0,1-1 0 0 0,1 1 0 0 0,-1-1 0 0 0,1 0 0 0 0,0 0 0 0 0,12 12 0 0 0,-1-5 0 0 0,-15-13-69 0 0,0-1 0 0 0,0 1 0 0 0,0-1 1 0 0,0 1-1 0 0,0-1 0 0 0,0 0 0 0 0,-1 0 0 0 0,1 1 0 0 0,0-1 0 0 0,0 0 0 0 0,0 0 0 0 0,0 0 0 0 0,0 0 0 0 0,0 0 0 0 0,0 0 0 0 0,0 0 0 0 0,0 0 0 0 0,0 0 0 0 0,0 0 0 0 0,0-1 0 0 0,0 1 0 0 0,0 0 0 0 0,0-1 0 0 0,-1 1 0 0 0,1-1 0 0 0,0 1 0 0 0,0-1 0 0 0,0 1 1 0 0,-1-1-1 0 0,1 0 0 0 0,0 1 0 0 0,0-2 0 0 0,1 0-313 0 0,6-2-1129 0 0</inkml:trace>
  <inkml:trace contextRef="#ctx0" brushRef="#br0" timeOffset="7343.46">540 977 3224 0 0,'0'19'11117'0'0,"2"19"-9223"0"0,7 38 1 0 0,0 13-495 0 0,-8-37-1091 0 0,-1-34-220 0 0,0 0 0 0 0,1-1 0 0 0,5 30 0 0 0,-1-7-487 0 0,-5-35 396 0 0,1 1 0 0 0,-1 0 1 0 0,1-1-1 0 0,0 1 1 0 0,0-1-1 0 0,1 1 0 0 0,0-1 1 0 0,2 7-1 0 0,0-8-1194 0 0</inkml:trace>
  <inkml:trace contextRef="#ctx0" brushRef="#br0" timeOffset="8672.26">996 1161 3224 0 0,'0'0'5048'0'0,"0"-16"5622"0"0,12 20-9765 0 0,-4-2-726 0 0,-1 1-1 0 0,0 0 1 0 0,0 1-1 0 0,0-1 1 0 0,0 2-1 0 0,0-1 1 0 0,10 10-1 0 0,40 41 900 0 0,-49-47-853 0 0,4 5-79 0 0,0-1-38 0 0,13 18-1 0 0,18 22-95 0 0,-38-45-263 0 0,0 0 0 0 0,10 10 0 0 0,-11-14 40 0 0,0 1 0 0 0,0 0 1 0 0,-1 0-1 0 0,1 1 0 0 0,-1-1 0 0 0,0 1 0 0 0,0 0 1 0 0,-1 0-1 0 0,3 6 0 0 0,-4-9-388 0 0</inkml:trace>
  <inkml:trace contextRef="#ctx0" brushRef="#br0" timeOffset="9029.18">1033 1355 11976 0 0,'0'0'576'0'0,"7"-4"48"0"0,57-43 3258 0 0,-34 24-2133 0 0,29-30 297 0 0,-18 20-4177 0 0,-34 29 952 0 0</inkml:trace>
  <inkml:trace contextRef="#ctx0" brushRef="#br0" timeOffset="9511.49">1409 983 2304 0 0,'0'0'6746'0'0,"8"-2"-2256"0"0,7 0-2496 0 0,-11 4-1843 0 0,-1-1 0 0 0,1-1 0 0 0,0 1-1 0 0,0 0 1 0 0,0-1 0 0 0,0 0 0 0 0,-1 0-1 0 0,8-1 1 0 0,1 1 93 0 0,-11 0-76 0 0,3 8 352 0 0,-4-4-546 0 0,-1 1 0 0 0,1 0 0 0 0,-1 0 0 0 0,0 0-1 0 0,0 0 1 0 0,-1-1 0 0 0,1 1 0 0 0,-1-1 0 0 0,-4 9-1 0 0,-3 8 124 0 0,-6 6 287 0 0,15-27-373 0 0,0 1 7 0 0,-1 0 0 0 0,1 0 0 0 0,-1 1 1 0 0,1-1-1 0 0,-1 0 0 0 0,1 0 0 0 0,0 0 0 0 0,0 0 0 0 0,0 1 1 0 0,0 1-1 0 0,0-2-3 0 0,0 0 1 0 0,0 0-1 0 0,0-1 1 0 0,0 1-1 0 0,0 0 1 0 0,1 0-1 0 0,-1-1 1 0 0,0 1-1 0 0,1 0 1 0 0,-1 0-1 0 0,0-1 1 0 0,1 1-1 0 0,-1 0 1 0 0,1-1 0 0 0,-1 1-1 0 0,1 0 1 0 0,0-1-1 0 0,0 1 1 0 0,1 2 91 0 0,-1-2-89 0 0,-1 0-1 0 0,1 0 1 0 0,-1-1-1 0 0,1 1 1 0 0,0 0 0 0 0,-1 0-1 0 0,1-1 1 0 0,-1 1-1 0 0,1 0 1 0 0,0-1-1 0 0,0 1 1 0 0,-1-1-1 0 0,1 1 1 0 0,0-1-1 0 0,0 1 1 0 0,0-1-1 0 0,0 0 1 0 0,0 1-1 0 0,1-1 1 0 0,19 3 131 0 0,-8-1-43 0 0,-9-2-195 0 0,0 1 0 0 0,0-1 0 0 0,1 0 0 0 0,-1 0 0 0 0,0 0 0 0 0,0 0 0 0 0,8-2 0 0 0,-4 0-713 0 0,1 2-529 0 0</inkml:trace>
</inkml:ink>
</file>

<file path=word/ink/ink4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9:21.8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 229 7368 0 0,'0'0'333'0'0,"-8"-5"134"0"0,7 4 21 0 0,1 1 1 0 0,0-1-1 0 0,-1 1 1 0 0,1-1-1 0 0,0 1 1 0 0,-1-1 0 0 0,1 1-1 0 0,0-1 1 0 0,0 1-1 0 0,-1-1 1 0 0,1 1-1 0 0,0-1 1 0 0,0 1-1 0 0,0-1 1 0 0,0 1 0 0 0,0-1-1 0 0,0 0 1 0 0,0 1-1 0 0,0-1 1 0 0,0 1-1 0 0,0-1 1 0 0,0 1-1 0 0,0-1 1 0 0,0 0-1 0 0,1 0 1 0 0,-1 7-197 0 0,0 1-1 0 0,1-1 1 0 0,0 1-1 0 0,0-1 1 0 0,0 0 0 0 0,5 11-1 0 0,-5-13-172 0 0,1 0 0 0 0,-1 0 0 0 0,0 1-1 0 0,1 7 1 0 0,3 13-105 0 0,47 131 1545 0 0,-38-102-1403 0 0,-11-40-57 0 0,10 28-1 0 0,7 3 46 0 0,-20-41-81 0 0,-5-5 1 0 0,-5-6 81 0 0,5 1-138 0 0,0 0-1 0 0,1-1 1 0 0,0 1 0 0 0,0-1-1 0 0,1 0 1 0 0,-3-8-1 0 0,-15-47-42 0 0,17 47 282 0 0,-3-14-367 0 0,2-1 0 0 0,-4-58-1 0 0,7 52 440 0 0,1 25-295 0 0,1 0 0 0 0,0 0 0 0 0,1 0 0 0 0,0 0 0 0 0,4-13 0 0 0,-4 17-77 0 0,1 1 0 0 0,0-1 0 0 0,1 1 0 0 0,-1 0 0 0 0,1 0 0 0 0,1 0 0 0 0,-1 0 0 0 0,1 0 0 0 0,7-8 0 0 0,-7 10 48 0 0,22-21 111 0 0,-24 24-96 0 0,0 0-1 0 0,1-1 0 0 0,-1 1 1 0 0,0 0-1 0 0,0 0 0 0 0,1 0 1 0 0,-1 1-1 0 0,0-1 1 0 0,1 0-1 0 0,-1 1 0 0 0,1 0 1 0 0,3-1-1 0 0,54-4-88 0 0,-55 5 72 0 0,1 0-1 0 0,-1 1 0 0 0,0 0 0 0 0,0 0 1 0 0,0 0-1 0 0,0 0 0 0 0,0 1 1 0 0,0 0-1 0 0,0 0 0 0 0,0 0 1 0 0,-1 1-1 0 0,1 0 0 0 0,6 5 0 0 0,0 2 12 0 0,0 0-1 0 0,-1 1 1 0 0,14 17-1 0 0,-23-27-2 0 0,-1 0 0 0 0,1 0 0 0 0,0 0 0 0 0,0 0 0 0 0,-1 0 0 0 0,1 0 0 0 0,0 1 0 0 0,-1-1 0 0 0,1 0 0 0 0,-1 0 0 0 0,0 1 0 0 0,1-1 0 0 0,-1 0 0 0 0,0 0 0 0 0,0 1 0 0 0,0-1 0 0 0,0 0 0 0 0,0 1 0 0 0,0-1 0 0 0,0 0 0 0 0,0 1 0 0 0,0-1 0 0 0,-1 0 0 0 0,1 0 0 0 0,-1 3 0 0 0,-1 2 0 0 0,-1 7 0 0 0,2-3 0 0 0,-1-1 0 0 0,-1 1 0 0 0,1 0 0 0 0,-2-1 0 0 0,1 1 0 0 0,-1-1 0 0 0,-1 0 0 0 0,-6 10 0 0 0,1 0 0 0 0,9-17 0 0 0,0 1 0 0 0,0-1 0 0 0,-1 1 0 0 0,1-1 0 0 0,-1 0 0 0 0,1 0 0 0 0,-1 1 0 0 0,-2 1 0 0 0,-4 6 27 0 0,8-9-12 0 0,-1 1 0 0 0,1-1 1 0 0,-1-1-1 0 0,0 1 0 0 0,1 0 1 0 0,-1 0-1 0 0,0 0 0 0 0,0 0 1 0 0,0 0-1 0 0,0-1 1 0 0,0 2-1 0 0,-6 1 24 0 0,0 0 0 0 0,0 0 0 0 0,-1-1 1 0 0,1 0-1 0 0,0 0 0 0 0,-12 1 0 0 0,-5 2 4 0 0,4-4-124 0 0,18-1 62 0 0,0 0 0 0 0,0-1 1 0 0,-1 1-1 0 0,1 0 0 0 0,0 1 0 0 0,0-1 0 0 0,0 0 0 0 0,0 1 0 0 0,0-1 0 0 0,0 1 0 0 0,0 0 0 0 0,0-1 0 0 0,0 1 0 0 0,0 0 0 0 0,-3 3 0 0 0,4-4-53 0 0,0 8 362 0 0,1-7-279 0 0,0-1 1 0 0,0 1-1 0 0,0 0 1 0 0,1-1-1 0 0,-1 1 1 0 0,0 0-1 0 0,0-1 0 0 0,0 1 1 0 0,0 0-1 0 0,1-1 1 0 0,-1 1-1 0 0,0 0 1 0 0,1-1-1 0 0,-1 1 0 0 0,0-1 1 0 0,1 1-1 0 0,-1-1 1 0 0,1 2-1 0 0,4 7 16 0 0,-3-6 6 0 0,1 1 1 0 0,-1-1 0 0 0,1 0 0 0 0,-1 0-1 0 0,1 0 1 0 0,0 0 0 0 0,0-1 0 0 0,0 1-1 0 0,4 2 1 0 0,36 18 476 0 0,-8-4-171 0 0,-3 4-228 0 0,-23-16-97 0 0,-1-1 0 0 0,1 0 0 0 0,1 0 0 0 0,15 7 0 0 0,21 7-76 0 0,-23-8-381 0 0,-12-5-1452 0 0,1-1-4408 0 0,2-1-1854 0 0</inkml:trace>
  <inkml:trace contextRef="#ctx0" brushRef="#br0" timeOffset="450.97">540 541 17015 0 0,'0'0'828'0'0,"9"-4"200"0"0,2 3-599 0 0,0 0-1 0 0,1 0 1 0 0,-1-1-1 0 0,0-1 1 0 0,21-6-1 0 0,-16-1-410 0 0,-16 9-5 0 0,1 0 0 0 0,0 0-1 0 0,-1 1 1 0 0,1-1 0 0 0,0 0-1 0 0,0 1 1 0 0,0-1 0 0 0,0 1 0 0 0,-1-1-1 0 0,1 1 1 0 0,0 0 0 0 0,0-1 0 0 0,0 1-1 0 0,0 0 1 0 0,0 0 0 0 0,0 0 0 0 0,0-1-1 0 0,0 1 1 0 0,0 0 0 0 0,0 0 0 0 0,0 0-1 0 0,0 1 1 0 0,0-1 0 0 0,0 0 0 0 0,2 1-1 0 0,2-11 280 0 0,-2 4-228 0 0,0-1 0 0 0,-1 1-1 0 0,0-1 1 0 0,0 0 0 0 0,-1 0-1 0 0,0 0 1 0 0,0 0 0 0 0,0 0 0 0 0,-1 0-1 0 0,0-1 1 0 0,0 1 0 0 0,-2-7-1 0 0,2 12-5 0 0,0 1-29 0 0,0 0 0 0 0,-1 0 1 0 0,1 1-1 0 0,0-1 0 0 0,0 0 0 0 0,0 0 1 0 0,-1 1-1 0 0,1-1 0 0 0,0 0 0 0 0,-1 0 1 0 0,1 1-1 0 0,0-1 0 0 0,-1 0 0 0 0,1 1 1 0 0,-2-2-1 0 0,-7-12 53 0 0,7 12-68 0 0,0 0 0 0 0,0 0 1 0 0,0 1-1 0 0,0-1 0 0 0,0 0 0 0 0,0 1 0 0 0,0-1 0 0 0,0 1 0 0 0,0 0 0 0 0,-1 0 0 0 0,1 0 0 0 0,-1 0 0 0 0,1 0 1 0 0,-1 0-1 0 0,1 1 0 0 0,-1-1 0 0 0,1 1 0 0 0,-1 0 0 0 0,1 0 0 0 0,-4 0 0 0 0,-4 0 420 0 0,0 1 0 0 0,0 0 0 0 0,-18 5 0 0 0,26-6-436 0 0,-1 1 0 0 0,0 0 0 0 0,1 0 0 0 0,-1 0 0 0 0,0 0 1 0 0,1 0-1 0 0,0 0 0 0 0,-1 1 0 0 0,1-1 0 0 0,0 1 0 0 0,-1 0 0 0 0,1-1 0 0 0,0 1 0 0 0,0 0 0 0 0,1 0 0 0 0,-1 1 0 0 0,0-1 0 0 0,1 0 0 0 0,-1 1 0 0 0,1-1 0 0 0,0 0 0 0 0,0 1 0 0 0,0 0 1 0 0,0-1-1 0 0,0 1 0 0 0,0 0 0 0 0,1-1 0 0 0,-1 1 0 0 0,1 0 0 0 0,0 0 0 0 0,0-1 0 0 0,0 6 0 0 0,1 1 103 0 0,1 0 0 0 0,-1-1 0 0 0,1 1 0 0 0,1-1 0 0 0,0 1 1 0 0,0-1-1 0 0,1 0 0 0 0,-1-1 0 0 0,8 11 0 0 0,-7-11-21 0 0,1 0-1 0 0,0-1 1 0 0,0 0 0 0 0,1 0 0 0 0,0 0 0 0 0,0-1 0 0 0,0 0-1 0 0,0 0 1 0 0,1 0 0 0 0,0-1 0 0 0,0 0 0 0 0,0 0-1 0 0,11 3 1 0 0,-11-4-81 0 0,-1 0 0 0 0,1 0 0 0 0,-1 0 0 0 0,0 1-1 0 0,0 0 1 0 0,10 9 0 0 0,-11-9-7 0 0,-1-1-21 0 0,-1-1 1 0 0,1 0-1 0 0,0 0 0 0 0,1 0 0 0 0,-1 0 0 0 0,0 0 1 0 0,0-1-1 0 0,1 0 0 0 0,-1 0 0 0 0,1 0 0 0 0,-1 0 1 0 0,1-1-1 0 0,-1 1 0 0 0,1-1 0 0 0,-1-1 0 0 0,1 1 1 0 0,8-2-1 0 0,-5 0-292 0 0,0 0 1 0 0,0 0-1 0 0,0-1 0 0 0,-1 0 1 0 0,1-1-1 0 0,-1 0 1 0 0,1 0-1 0 0,11-9 0 0 0,-9 5-524 0 0,-1 1 0 0 0,0-1 0 0 0,10-13 0 0 0,2-9-883 0 0</inkml:trace>
  <inkml:trace contextRef="#ctx0" brushRef="#br0" timeOffset="993.07">938 310 15664 0 0,'0'0'1187'0'0,"1"2"-803"0"0,4 13 409 0 0,-1 0-1 0 0,-1 0 0 0 0,-1 1 1 0 0,2 23-1 0 0,-2-23-204 0 0,1 42 757 0 0,0 18 996 0 0,-2-97-2369 0 0,2 0-1 0 0,7-30 0 0 0,-8 40 69 0 0,1-2-3 0 0,0 0 0 0 0,1 0 1 0 0,9-19-1 0 0,-11 28-41 0 0,0 0 0 0 0,0 1 0 0 0,0-1 0 0 0,0 1 0 0 0,0-1 0 0 0,1 1 0 0 0,-1 0 0 0 0,1 0 0 0 0,0 0 0 0 0,0 1 0 0 0,0-1 0 0 0,1 1 0 0 0,-1-1 0 0 0,0 1 0 0 0,1 0 0 0 0,4-2 0 0 0,-6 4 10 0 0,1-1 0 0 0,-1 1-1 0 0,0-1 1 0 0,0 1 0 0 0,0 0 0 0 0,0 0 0 0 0,1 0-1 0 0,-1 0 1 0 0,0 1 0 0 0,0-1 0 0 0,0 0 0 0 0,0 1 0 0 0,1 0-1 0 0,-1-1 1 0 0,0 1 0 0 0,0 0 0 0 0,0 0 0 0 0,-1 0 0 0 0,1 0-1 0 0,0 0 1 0 0,0 1 0 0 0,0-1 0 0 0,-1 1 0 0 0,1-1-1 0 0,-1 1 1 0 0,1-1 0 0 0,-1 1 0 0 0,2 2 0 0 0,3 6 104 0 0,1 1 0 0 0,-2-1 0 0 0,1 1 0 0 0,3 12 1 0 0,-1-4-100 0 0,-3-8-120 0 0,2 3 402 0 0,-1 0 0 0 0,6 23 0 0 0,-1-15 315 0 0,-11-22-608 0 0,0 0 0 0 0,1 0 0 0 0,-1 0 0 0 0,0 0 0 0 0,0 0 0 0 0,0 0 0 0 0,0 0 0 0 0,0 0 0 0 0,0 0 0 0 0,0 1 0 0 0,0-1 0 0 0,1 0 0 0 0,-1 0 0 0 0,0 0 0 0 0,0 0 0 0 0,0 0 0 0 0,0 0 0 0 0,0 0 0 0 0,0 0 0 0 0,1 0 0 0 0,-1 0 0 0 0,0 0 0 0 0,0 0 0 0 0,0 0 0 0 0,0 0 0 0 0,0 0 0 0 0,0 0 0 0 0,1 0 0 0 0,-1 0 0 0 0,0 0 0 0 0,0 0 0 0 0,0 0 0 0 0,0 0 0 0 0,0 0 0 0 0,0 0 0 0 0,1 0 0 0 0,-1 0 0 0 0,0 0 0 0 0,0-1 0 0 0,0 1 0 0 0,0 0 0 0 0,0 0 0 0 0,0 0 0 0 0,0 0 0 0 0,0 0 0 0 0,0 0 0 0 0,1 0 0 0 0,-1 0 0 0 0,0-1 0 0 0,2-2 0 0 0,-1 0 0 0 0,0 1 0 0 0,1-1 0 0 0,-2 0 0 0 0,1 1 0 0 0,0-1 0 0 0,0 0 0 0 0,-1 1 0 0 0,0-1 0 0 0,1 0 0 0 0,-1 0 0 0 0,0-3 0 0 0,0 2 0 0 0,0 0 0 0 0,0 0 0 0 0,0 1 0 0 0,1-1 0 0 0,1-5 0 0 0,4-7-105 0 0,-5 11 11 0 0,0 0 0 0 0,1 0-1 0 0,0 0 1 0 0,0 0 0 0 0,0 0 0 0 0,1 0 0 0 0,0 0 0 0 0,0 1 0 0 0,0-1 0 0 0,0 1 0 0 0,1 0 0 0 0,-1 0 0 0 0,8-5 0 0 0,-8 6 102 0 0,0 1 0 0 0,1 0 0 0 0,-1 1 0 0 0,1-1 0 0 0,-1 1 0 0 0,1-1 0 0 0,-1 1 0 0 0,1 0 0 0 0,0 0 0 0 0,0 1 0 0 0,-1-1 0 0 0,1 1 0 0 0,0 0 0 0 0,0 0 0 0 0,0 0 0 0 0,-1 0 0 0 0,1 1 0 0 0,0 0 0 0 0,4 1 0 0 0,-1 0-3 0 0,-1 0 0 0 0,0 0 0 0 0,0 1 0 0 0,0 0 0 0 0,-1 0-1 0 0,1 1 1 0 0,-1 0 0 0 0,0-1 0 0 0,1 2 0 0 0,6 7 0 0 0,-8-7 49 0 0,-1 0-1 0 0,0 0 0 0 0,0 0 1 0 0,4 9-1 0 0,2 5 88 0 0,1 0-350 0 0,-2 0 0 0 0,12 41 1 0 0,-20-58-1975 0 0</inkml:trace>
  <inkml:trace contextRef="#ctx0" brushRef="#br0" timeOffset="1663.17">1706 352 15664 0 0,'0'0'1843'0'0,"-10"-7"3037"0"0,8 7-4745 0 0,0 0 1 0 0,-1 1-1 0 0,1-1 0 0 0,0 1 0 0 0,0-1 0 0 0,0 1 0 0 0,0 0 0 0 0,0 0 0 0 0,0 0 1 0 0,0 0-1 0 0,0 0 0 0 0,0 1 0 0 0,0-1 0 0 0,0 1 0 0 0,1-1 0 0 0,-1 1 0 0 0,0-1 1 0 0,1 1-1 0 0,0 0 0 0 0,-1 0 0 0 0,1 0 0 0 0,0 0 0 0 0,0 0 0 0 0,-1 3 0 0 0,-1 1-150 0 0,1 0-1 0 0,0 0 0 0 0,0 0 0 0 0,1 0 1 0 0,-1 0-1 0 0,1 1 0 0 0,0 10 0 0 0,1-7 190 0 0,1 0 0 0 0,-1 0-1 0 0,2 0 1 0 0,-1 0 0 0 0,6 18-1 0 0,-5-24-111 0 0,-1 0 1 0 0,1 1-1 0 0,1-1 0 0 0,-1 0 1 0 0,0 0-1 0 0,1-1 0 0 0,0 1 0 0 0,0 0 1 0 0,0-1-1 0 0,0 1 0 0 0,1-1 0 0 0,-1 0 1 0 0,1 0-1 0 0,7 4 0 0 0,-3-3 37 0 0,0 1-1 0 0,1-1 1 0 0,-1 0 0 0 0,1 0-1 0 0,16 3 1 0 0,-22-6-64 0 0,0-1 1 0 0,0 0-1 0 0,0 1 0 0 0,0-1 1 0 0,0-1-1 0 0,0 1 0 0 0,0 0 1 0 0,-1-1-1 0 0,1 1 0 0 0,0-1 1 0 0,0 0-1 0 0,0 0 0 0 0,-1 0 1 0 0,1 0-1 0 0,0-1 0 0 0,-1 1 1 0 0,1-1-1 0 0,-1 1 0 0 0,0-1 1 0 0,1 0-1 0 0,-1 0 0 0 0,0 0 1 0 0,2-3-1 0 0,-1 2-90 0 0,0 0-1 0 0,-1 0 1 0 0,1-1-1 0 0,-1 1 1 0 0,0-1-1 0 0,0 0 0 0 0,0 1 1 0 0,-1-1-1 0 0,1 0 1 0 0,-1 0-1 0 0,0 0 1 0 0,0 0-1 0 0,1-6 1 0 0,-2 4-95 0 0,2-5-20 0 0,-1 0 0 0 0,0-17-1 0 0,-2 24 206 0 0,1 0 0 0 0,-1 0-1 0 0,0 0 1 0 0,0 0 0 0 0,0 0-1 0 0,0 0 1 0 0,-1 0 0 0 0,0 0 0 0 0,1 1-1 0 0,-5-6 1 0 0,-3-3 45 0 0,0 0 0 0 0,-1 1 0 0 0,-1 0 0 0 0,-15-12 0 0 0,-50-32-712 0 0,68 49 449 0 0</inkml:trace>
  <inkml:trace contextRef="#ctx0" brushRef="#br0" timeOffset="2100.77">1990 348 17503 0 0,'0'0'1338'0'0,"0"0"-917"0"0,-2 2-136 0 0,1 0-49 0 0,-1-1-1 0 0,1 1 0 0 0,0 0 1 0 0,0-1-1 0 0,1 1 0 0 0,-1 0 1 0 0,0 0-1 0 0,1 0 0 0 0,-1-1 1 0 0,1 1-1 0 0,-1 0 0 0 0,1 0 1 0 0,0 0-1 0 0,0 0 0 0 0,0 0 1 0 0,0 0-1 0 0,0 0 0 0 0,0 0 1 0 0,0 0-1 0 0,1 0 0 0 0,-1 0 1 0 0,2 2-1 0 0,1 6-57 0 0,1 0-1 0 0,9 17 0 0 0,-12-24-102 0 0,4 7 130 0 0,1 0 0 0 0,0-1 0 0 0,0 1-1 0 0,11 11 1 0 0,-15-18-158 0 0,0-1-1 0 0,1 0 1 0 0,-1 0-1 0 0,0 0 1 0 0,1-1-1 0 0,-1 1 1 0 0,1 0 0 0 0,0-1-1 0 0,-1 0 1 0 0,1 1-1 0 0,0-1 1 0 0,0-1-1 0 0,0 1 1 0 0,0 0-1 0 0,0-1 1 0 0,0 1-1 0 0,0-1 1 0 0,0 0 0 0 0,0 0-1 0 0,0 0 1 0 0,5-1-1 0 0,12-1 218 0 0,-15 1-130 0 0,-1 1 1 0 0,0 0 0 0 0,1-1 0 0 0,-1 0 0 0 0,0 0 0 0 0,0-1 0 0 0,1 1 0 0 0,-1-1 0 0 0,0 0 0 0 0,-1 0 0 0 0,6-3 0 0 0,1-4-114 0 0,-1 0 1 0 0,0-1-1 0 0,0 0 1 0 0,-1 0 0 0 0,-1-1-1 0 0,11-19 1 0 0,-8 13-8 0 0,17-21-385 0 0,-2 8-2496 0 0,-20 23 1537 0 0</inkml:trace>
  <inkml:trace contextRef="#ctx0" brushRef="#br0" timeOffset="2595.55">2530 360 11544 0 0,'0'0'2401'0'0,"-4"-4"4540"0"0,0 1-6344 0 0,-1 1-1 0 0,0-1 1 0 0,0 0 0 0 0,-5-1-1 0 0,0 0-282 0 0,5 2-192 0 0,-1 0 0 0 0,1 0-1 0 0,0 1 1 0 0,-1 0 0 0 0,0 0-1 0 0,1 0 1 0 0,-1 1 0 0 0,-10 0-1 0 0,12 0-37 0 0,2 1-42 0 0,1 0-1 0 0,0-1 1 0 0,-1 1 0 0 0,1 0 0 0 0,0 0-1 0 0,-1 0 1 0 0,1 1 0 0 0,0-1 0 0 0,0 0-1 0 0,-1 2 1 0 0,1-2 16 0 0,-1 2 9 0 0,0-1 0 0 0,0 1 0 0 0,1 0 1 0 0,-1 0-1 0 0,1 0 0 0 0,-1 0 0 0 0,1 0 0 0 0,0 1 0 0 0,0-1 0 0 0,1 0 0 0 0,-1 4 0 0 0,-2 37 464 0 0,3-34-475 0 0,0-1 0 0 0,1 0 0 0 0,0 0 1 0 0,0 0-1 0 0,1-1 0 0 0,0 1 0 0 0,1 0 0 0 0,0 0 0 0 0,0-1 0 0 0,1 0 0 0 0,0 0 0 0 0,6 9 0 0 0,-9-15-47 0 0,0-1-1 0 0,1 1 0 0 0,-1-1 0 0 0,1 0 0 0 0,-1 0 0 0 0,1 0 0 0 0,-1 0 1 0 0,1 0-1 0 0,0 0 0 0 0,-1 0 0 0 0,1 0 0 0 0,0-1 0 0 0,0 1 0 0 0,0-1 0 0 0,0 1 1 0 0,0-1-1 0 0,3 1 0 0 0,2-1 25 0 0,1 0 1 0 0,-1 0-1 0 0,8-1 0 0 0,-12 1-35 0 0,0 0-1 0 0,0 0 0 0 0,0-1 0 0 0,-1 1 0 0 0,1-1 0 0 0,0 1 1 0 0,0-1-1 0 0,-1 0 0 0 0,1 0 0 0 0,0 0 0 0 0,-1-1 0 0 0,1 1 1 0 0,-1-1-1 0 0,0 1 0 0 0,1-1 0 0 0,-1 0 0 0 0,0 0 0 0 0,0 0 1 0 0,0 0-1 0 0,0 0 0 0 0,0 0 0 0 0,1-3 0 0 0,1-2-394 0 0,0 0-1 0 0,0 0 1 0 0,-1 0 0 0 0,0 0 0 0 0,0 0-1 0 0,-1-1 1 0 0,2-9 0 0 0,-3 14 375 0 0,-1-1 1 0 0,0 1 0 0 0,1 0-1 0 0,-1 0 1 0 0,0 0 0 0 0,0 0-1 0 0,-1-1 1 0 0,1 1 0 0 0,-1 0-1 0 0,1 0 1 0 0,-1 0 0 0 0,0 0-1 0 0,-2-3 1 0 0,3 4-61 0 0,-1 0-1 0 0,1 0 1 0 0,0 0-1 0 0,0 1 1 0 0,0-1-1 0 0,0 0 1 0 0,0 0 0 0 0,0 0-1 0 0,0 0 1 0 0,1 1-1 0 0,-1-1 1 0 0,1 0 0 0 0,-1 0-1 0 0,2-3 1 0 0,-1 3 44 0 0,0 0 1 0 0,0 0-1 0 0,-1 0 1 0 0,1 0 0 0 0,-1 0-1 0 0,1 0 1 0 0,-1-1-1 0 0,0 1 1 0 0,0-4-1 0 0,-1 1-59 0 0,0 4 127 0 0,1 1 0 0 0,0 0 0 0 0,0-1 0 0 0,0 1 0 0 0,0 0 0 0 0,0-1 1 0 0,0 1-1 0 0,0-1 0 0 0,0 1 0 0 0,0 0 0 0 0,0-1 0 0 0,0 1 0 0 0,0 0 0 0 0,0-1 1 0 0,0 1-1 0 0,0-1 0 0 0,0 1 0 0 0,0 0 0 0 0,1-1 0 0 0,-1 1 0 0 0,0 0 0 0 0,0-1 0 0 0,1 1 1 0 0,-1 0 58 0 0,1-1 1 0 0,0 1-1 0 0,-1 0 1 0 0,1 0-1 0 0,0 0 1 0 0,0 0-1 0 0,-1 0 1 0 0,1 0-1 0 0,0 1 1 0 0,-1-1-1 0 0,1 0 1 0 0,0 0 0 0 0,-1 0-1 0 0,1 1 1 0 0,0-1-1 0 0,-1 0 1 0 0,1 1-1 0 0,-1-1 1 0 0,1 0-1 0 0,-1 1 1 0 0,1-1-1 0 0,-1 1 1 0 0,1-1-1 0 0,0 2 1 0 0,17 14 149 0 0,-7 0 132 0 0,2-1 1 0 0,24 23-1 0 0,-8-9-68 0 0,-13-14-303 0 0,0-1 0 0 0,21 14 0 0 0,-19-15 0 0 0,5 2-754 0 0,-22-14 503 0 0,1 0 0 0 0,0-1-1 0 0,-1 1 1 0 0,1-1 0 0 0,0 1 0 0 0,0-1 0 0 0,-1 1 0 0 0,1-1-1 0 0,0 0 1 0 0,0 0 0 0 0,0 0 0 0 0,0 0 0 0 0,2 0 0 0 0,6-3-8278 0 0</inkml:trace>
  <inkml:trace contextRef="#ctx0" brushRef="#br0" timeOffset="3077.97">2838 0 18831 0 0,'0'0'1706'0'0,"-1"3"-1405"0"0,0 2-86 0 0,0 0 0 0 0,0 1 0 0 0,1-1-1 0 0,-1 1 1 0 0,1-1 0 0 0,1 1 0 0 0,-1-1 0 0 0,1 1 0 0 0,1 7 0 0 0,4 9 987 0 0,9 21 0 0 0,-6-18-834 0 0,86 222 3512 0 0,-50-145-3900 0 0,-34-84-841 0 0,4 11-1599 0 0,-11-20 841 0 0</inkml:trace>
</inkml:ink>
</file>

<file path=word/ink/ink4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9:18.74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42 18287 0 0,'0'0'2095'0'0,"0"2"-1500"0"0,9 22 849 0 0,-1 1 1 0 0,4 30 0 0 0,-1-8-1189 0 0,27 82 55 0 0,-11-36 1170 0 0,-27-93-1465 0 0,0 0 0 0 0,0 0 0 0 0,-1 0 0 0 0,1 0 0 0 0,0 0 0 0 0,0 0 0 0 0,0 0 1 0 0,0 0-1 0 0,0 0 0 0 0,0 0 0 0 0,0 0 0 0 0,0 0 0 0 0,0 0 0 0 0,0 0 0 0 0,0 0 0 0 0,0 0 0 0 0,0 0 0 0 0,0 0 0 0 0,0 0 0 0 0,0 0 0 0 0,0 0 0 0 0,-1 0 0 0 0,1 1 0 0 0,0-1 0 0 0,-7-14 69 0 0,-10-19 309 0 0,12 17-425 0 0,0-1 0 0 0,1 1 0 0 0,-2-20 0 0 0,2 17-53 0 0,-1-17-96 0 0,-1-66 0 0 0,7 84 148 0 0,0 1-1 0 0,1-1 1 0 0,1 1-1 0 0,10-33 0 0 0,-11 43-61 0 0,1 0 0 0 0,0 0-1 0 0,1 0 1 0 0,7-11-1 0 0,-10 16 89 0 0,1 0-1 0 0,-1 0 0 0 0,1 0 0 0 0,0 0 0 0 0,0 0 0 0 0,0 0 0 0 0,0 0 0 0 0,0 1 0 0 0,0-1 0 0 0,1 1 0 0 0,-1 0 0 0 0,0-1 0 0 0,1 1 0 0 0,-1 0 0 0 0,1 0 0 0 0,-1 1 0 0 0,4-2 0 0 0,25-3 41 0 0,-25 3-11 0 0,0 1 0 0 0,0 0 0 0 0,0 0 0 0 0,0 0-1 0 0,0 1 1 0 0,0 0 0 0 0,0 0 0 0 0,0 1 0 0 0,0-1 0 0 0,10 4 0 0 0,2 1-17 0 0,30 13 86 0 0,-34-12-55 0 0,-4-1 22 0 0,0-1-1 0 0,-1 2 0 0 0,1-1 0 0 0,12 11 0 0 0,-18-13-58 0 0,0 0 0 0 0,0 1 0 0 0,-1-1 0 0 0,0 1 0 0 0,0-1 0 0 0,0 1 0 0 0,0 0 0 0 0,0 0 0 0 0,-1 0 0 0 0,1 0 0 0 0,-1 1 0 0 0,0-1 0 0 0,-1 1 0 0 0,1-1 0 0 0,1 10 0 0 0,-1-4 0 0 0,-2-8 0 0 0,1 0 0 0 0,-1 0 0 0 0,1 0 0 0 0,-1 0 0 0 0,0 0 0 0 0,0 1 0 0 0,0-1 0 0 0,0 0 0 0 0,0 0 0 0 0,-1 0 0 0 0,1 0 0 0 0,-1 0 0 0 0,0 4 0 0 0,-2-2 0 0 0,1 1 0 0 0,0-1 0 0 0,1 1 0 0 0,-1-1 0 0 0,0 7 0 0 0,1-7 0 0 0,0-1 0 0 0,0 0 0 0 0,0 1 0 0 0,0-1 0 0 0,0 0 0 0 0,-1 0 0 0 0,1 0 0 0 0,-1 0 0 0 0,0 0 0 0 0,0 0 0 0 0,-2 2 0 0 0,-7 5 102 0 0,0-1 1 0 0,0-1-1 0 0,-1 0 0 0 0,0 0 0 0 0,0-1 0 0 0,-1-1 0 0 0,0 0 1 0 0,0 0-1 0 0,0-2 0 0 0,-21 5 0 0 0,6 0 14 0 0,24-7-99 0 0,0 0 0 0 0,0 0 0 0 0,0-1 0 0 0,0 0 0 0 0,-1 0 0 0 0,1 0 0 0 0,-1 0 0 0 0,1-1 0 0 0,-1 1 0 0 0,1-1 0 0 0,-1-1 0 0 0,1 1 0 0 0,-1 0 0 0 0,-7-3 0 0 0,2 0-290 0 0,2 0 547 0 0,0 0 0 0 0,-14-7 0 0 0,8-2-2919 0 0,14 11 2098 0 0,-1 0 0 0 0,0 0 0 0 0,1 0 0 0 0,-1 0 0 0 0,1 0 0 0 0,-1 0 0 0 0,1 0 0 0 0,0 0 0 0 0,-1 0 1 0 0,1 0-1 0 0,0 0 0 0 0,0 0 0 0 0,0-2 0 0 0,0-7-7802 0 0</inkml:trace>
  <inkml:trace contextRef="#ctx0" brushRef="#br0" timeOffset="774.82">573 219 17359 0 0,'0'7'844'0'0,"-1"2"-430"0"0,1-3 101 0 0,5-9 1518 0 0,-4 5-1820 0 0,-1 0 1 0 0,1-1 0 0 0,-1 1-1 0 0,1 0 1 0 0,0-1-1 0 0,0 1 1 0 0,-1-1 0 0 0,1 1-1 0 0,2 2 1 0 0,3 6-56 0 0,0 4-46 0 0,-1 1-1 0 0,5 27 0 0 0,-7-29 182 0 0,0-1 0 0 0,0 1 0 0 0,1-1 0 0 0,1 0 0 0 0,5 11 0 0 0,-7-19-282 0 0,-2-3-10 0 0,0 1-1 0 0,0 0 0 0 0,0 0 1 0 0,0-1-1 0 0,0 1 1 0 0,-1 0-1 0 0,1 0 1 0 0,-1 0-1 0 0,1 0 1 0 0,0 3-1 0 0,7 26-5 0 0,-6-25 94 0 0,0 0 1 0 0,-1 1 0 0 0,0-1-1 0 0,1 7 1 0 0,-2 1 170 0 0,0-14-253 0 0,0 0-1 0 0,0 0 1 0 0,0 0-1 0 0,0 0 1 0 0,0-1-1 0 0,0 1 1 0 0,0 0-1 0 0,0 0 1 0 0,0 0-1 0 0,0 0 1 0 0,0 0-1 0 0,0 0 1 0 0,0 0-1 0 0,0 0 1 0 0,-1 0-1 0 0,1 0 1 0 0,0 0-1 0 0,0 0 1 0 0,0 0-1 0 0,0 0 1 0 0,0 0-1 0 0,0 0 1 0 0,0 0-1 0 0,0 0 1 0 0,0 0-1 0 0,0 0 1 0 0,0 0-1 0 0,0 0 1 0 0,0 0-1 0 0,0 0 1 0 0,0 0-1 0 0,0 0 1 0 0,0 1-1 0 0,0-1 1 0 0,0 0-1 0 0,0 0 1 0 0,0 0-1 0 0,0 0 1 0 0,-1 0-1 0 0,1 0 1 0 0,0 0-1 0 0,0 0 1 0 0,0 0-1 0 0,0 0 1 0 0,0 0-1 0 0,0 0 1 0 0,0 0-1 0 0,0 0 1 0 0,0 0-1 0 0,0 0 1 0 0,0 0-1 0 0,0 0 1 0 0,0 0-1 0 0,0 0 1 0 0,0 0-1 0 0,0 0 1 0 0,0 1-1 0 0,-8-21 746 0 0,2 3-536 0 0,-14-43-216 0 0,10 25 0 0 0,6 22 0 0 0,1 0 0 0 0,0 0 0 0 0,1 0 0 0 0,1-1 0 0 0,0-25 0 0 0,2 14 0 0 0,2-1 0 0 0,6-28 0 0 0,-7 47 0 0 0,-1 1 0 0 0,2-1 0 0 0,-1 1 0 0 0,7-13 0 0 0,-8 16 0 0 0,1 1 0 0 0,0-1 0 0 0,-1 0 0 0 0,1 1 0 0 0,0 0 0 0 0,1-1 0 0 0,-1 1 0 0 0,0 0 0 0 0,1 0 0 0 0,-1 0 0 0 0,1 0 0 0 0,5-2 0 0 0,-6 3-1 0 0,-1 1 0 0 0,1 0-1 0 0,0-1 1 0 0,0 1 0 0 0,0 0 0 0 0,0 0 0 0 0,-1 1-1 0 0,1-1 1 0 0,0 0 0 0 0,0 0 0 0 0,0 1-1 0 0,-1-1 1 0 0,1 1 0 0 0,0 0 0 0 0,2 1 0 0 0,-1-1-7 0 0,0 0 1 0 0,0 0 0 0 0,0 0-1 0 0,0 0 1 0 0,0-1 0 0 0,4 1-1 0 0,27-3-201 0 0,-25 1 233 0 0,-1 0 0 0 0,0 1 0 0 0,1 0 0 0 0,-1 1 0 0 0,0-1 0 0 0,9 3 0 0 0,1 0 38 0 0,-14-2-55 0 0,1-1-1 0 0,-1 1 0 0 0,0 1 0 0 0,1-1 1 0 0,-1 0-1 0 0,0 1 0 0 0,8 4 0 0 0,-4 1-6 0 0,10 16 0 0 0,-10-7 0 0 0,-7-11 23 0 0,0 1-1 0 0,-1-1 1 0 0,1 1 0 0 0,-1-1-1 0 0,0 1 1 0 0,0-1 0 0 0,-1 1-1 0 0,0-1 1 0 0,0 0 0 0 0,0 1-1 0 0,0-1 1 0 0,-1 0 0 0 0,0 0-1 0 0,0 0 1 0 0,0 0 0 0 0,-1 0-1 0 0,0 0 1 0 0,0 0 0 0 0,0-1-1 0 0,0 0 1 0 0,-7 7 0 0 0,4-5 14 0 0,0-1-1 0 0,-1 1 1 0 0,0-1 0 0 0,0 0 0 0 0,0 0-1 0 0,0-1 1 0 0,-1 0 0 0 0,0 0 0 0 0,0-1-1 0 0,0 0 1 0 0,0 0 0 0 0,-1-1 0 0 0,-8 2-1 0 0,5-3-127 0 0,-23 7 0 0 0,28-7 29 0 0,0 0 0 0 0,1 0 0 0 0,-1-1 0 0 0,0 0 0 0 0,1 0 0 0 0,-1-1 1 0 0,0 0-1 0 0,1 0 0 0 0,-1 0 0 0 0,1-1 0 0 0,-12-4 0 0 0,17 6-12 0 0,-1-1 1 0 0,1 1-1 0 0,-1 0 0 0 0,1 0 1 0 0,-1 0-1 0 0,0 0 0 0 0,1 0 1 0 0,-1 0-1 0 0,-1 0 0 0 0,-5 1-1050 0 0,7-1-849 0 0</inkml:trace>
  <inkml:trace contextRef="#ctx0" brushRef="#br0" timeOffset="1749.92">1021 105 19351 0 0,'8'39'1943'0'0,"-8"-38"-1929"0"0,1-1 0 0 0,-1 1 0 0 0,0-1 0 0 0,1 1 0 0 0,-1-1 0 0 0,0 1 0 0 0,1-1 0 0 0,-1 1 0 0 0,1-1 0 0 0,-1 1-1 0 0,0-1 1 0 0,1 0 0 0 0,0 1 0 0 0,-1-1 0 0 0,2 1 0 0 0,0 1 80 0 0,11 21 1491 0 0,4 5 425 0 0,-14-24-1973 0 0,-1 0 0 0 0,0 0 1 0 0,0 0-1 0 0,0 1 0 0 0,-1-1 0 0 0,1 0 1 0 0,-1 1-1 0 0,1 5 0 0 0,5 14 20 0 0,-1-6 286 0 0,-2 1-1 0 0,0-1 1 0 0,3 30 0 0 0,-2-7-17 0 0,0-14-170 0 0,9 34 0 0 0,-10-52-145 0 0,-2-2 1421 0 0,-4-13-819 0 0,-16-31-737 0 0,11 23-81 0 0,-10-26 1 0 0,-2-14 535 0 0,8 24-872 0 0,1-1-1 0 0,-7-38 0 0 0,14 50 490 0 0,1 0-1 0 0,-1-26 0 0 0,4 38 52 0 0,-1 1 1 0 0,1-1-1 0 0,0 1 0 0 0,0-1 1 0 0,1 1-1 0 0,0 0 1 0 0,0 0-1 0 0,0 0 0 0 0,1 0 1 0 0,6-10-1 0 0,-4 7 1 0 0,-4 7 0 0 0,0 0 0 0 0,0 0 0 0 0,1 0 0 0 0,-1 0 0 0 0,1 0 0 0 0,-1 0 0 0 0,1 0 0 0 0,0 0 0 0 0,2-1 0 0 0,11-9 0 0 0,-11 9 0 0 0,-1 0 0 0 0,1 0 0 0 0,0 0 0 0 0,0 1 0 0 0,0 0 0 0 0,0-1 0 0 0,0 1 0 0 0,6-1 0 0 0,-2 0 0 0 0,0 1 0 0 0,0 0 0 0 0,0 0 0 0 0,0 1 0 0 0,1 0 0 0 0,-1 1 0 0 0,0 0 0 0 0,0 0 0 0 0,1 1 0 0 0,-1-1 0 0 0,0 2 0 0 0,12 2 0 0 0,-12-1 0 0 0,1 0 0 0 0,-1 0 0 0 0,0 1 0 0 0,8 5 0 0 0,-11-6 0 0 0,-1 0 0 0 0,-1 0 0 0 0,1 0 0 0 0,0 1 0 0 0,-1-1 0 0 0,0 1 0 0 0,1 0 0 0 0,-2 0 0 0 0,4 5 0 0 0,6 9 0 0 0,-8-13 0 0 0,0 0 0 0 0,-1 1 0 0 0,0-1 0 0 0,0 1 0 0 0,0 0 0 0 0,0 0 0 0 0,2 10 0 0 0,1 17 0 0 0,-4-24 0 0 0,0 0 0 0 0,-1 0 0 0 0,0 0 0 0 0,-1 0 0 0 0,1 0 0 0 0,-2 0 0 0 0,1 0 0 0 0,-4 16 0 0 0,0-14 0 0 0,0-1 0 0 0,-1 1 0 0 0,0-1 0 0 0,-1 0 0 0 0,-8 12 0 0 0,11-18 0 0 0,2-1 0 0 0,-1-1 0 0 0,0 1 0 0 0,0 0 0 0 0,0-1 0 0 0,0 0 0 0 0,0 1 0 0 0,-1-1 0 0 0,1 0 0 0 0,-1 0 0 0 0,1 0 0 0 0,-1-1 0 0 0,0 1 0 0 0,0-1 0 0 0,1 1 0 0 0,-1-1 0 0 0,0 0 0 0 0,0 0 0 0 0,-1 0 0 0 0,1 0 0 0 0,0-1 0 0 0,0 1 0 0 0,0-1 0 0 0,0 0 0 0 0,-1 0 0 0 0,1 0 0 0 0,0 0 0 0 0,-5-2 0 0 0,2 1 0 0 0,0 0 0 0 0,0 0 0 0 0,0-1 0 0 0,1 0 0 0 0,-1-1 0 0 0,0 1 0 0 0,1-1 0 0 0,-1 0 0 0 0,1 0 0 0 0,0-1 0 0 0,-7-5 0 0 0,8 3 0 0 0,0 2 0 0 0,2 8 0 0 0,2-3 0 0 0,0 1 0 0 0,1-1 0 0 0,-1 1 0 0 0,1-1 0 0 0,0 1 0 0 0,0-1 0 0 0,-1 1 0 0 0,1-1 0 0 0,0 0 0 0 0,0 1 0 0 0,0-1 0 0 0,2 1 0 0 0,14 16 0 0 0,15 9 486 0 0,-16-14 83 0 0,15 16 0 0 0,-26-24-566 0 0,0-1 0 0 0,0 0 0 0 0,0-1 0 0 0,1 1 0 0 0,-1-1 0 0 0,1 0 0 0 0,9 3 0 0 0,2 0-71 0 0,24 6 0 0 0,-37-11 57 0 0,11 2-836 0 0,0 1 0 0 0,1 0 0 0 0,-2 2 0 0 0,18 7 0 0 0,-16-6-676 0 0,-4-4-12 0 0</inkml:trace>
</inkml:ink>
</file>

<file path=word/ink/ink4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9:17.06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9 390 11344 0 0,'0'0'8999'0'0,"5"-8"-4080"0"0,-20 4-4467 0 0,-21-10-1 0 0,5 1-121 0 0,11 4-319 0 0,18 8 7 0 0,-1-1 0 0 0,1 1-1 0 0,-1 0 1 0 0,0 0 0 0 0,0 0-1 0 0,1 0 1 0 0,-1 0 0 0 0,0 1 0 0 0,0-1-1 0 0,0 1 1 0 0,0 0 0 0 0,0 0-1 0 0,0 0 1 0 0,0 0 0 0 0,1 0-1 0 0,-6 1 1 0 0,1 1 78 0 0,5-2-67 0 0,0 0 0 0 0,0 1 1 0 0,0-1-1 0 0,0 1 0 0 0,0-1 0 0 0,0 1 0 0 0,0 0 0 0 0,0-1 0 0 0,0 1 1 0 0,1 0-1 0 0,-1 0 0 0 0,0 0 0 0 0,1 1 0 0 0,-1-1 0 0 0,1 0 0 0 0,-1 1 0 0 0,1-1 1 0 0,0 1-1 0 0,-3 2 0 0 0,-7 11 158 0 0,10-14-178 0 0,0 0-1 0 0,0 0 1 0 0,-1 0 0 0 0,1 0 0 0 0,0 1-1 0 0,1-1 1 0 0,-1 0 0 0 0,0 1 0 0 0,0-1 0 0 0,1 1-1 0 0,-1-1 1 0 0,0 1 0 0 0,1-1 0 0 0,-1 3-1 0 0,-5 24 43 0 0,5-23-42 0 0,-1-1 1 0 0,1 1 0 0 0,1 0 0 0 0,-1 0 0 0 0,0 0 0 0 0,1 0-1 0 0,0 0 1 0 0,1 6 0 0 0,0-3-5 0 0,-1-7-2 0 0,0 0 0 0 0,0 0 0 0 0,0 0 1 0 0,0 0-1 0 0,0 0 0 0 0,0 0 1 0 0,1 0-1 0 0,-1-1 0 0 0,0 1 1 0 0,1 0-1 0 0,-1 0 0 0 0,0 0 1 0 0,1 0-1 0 0,-1-1 0 0 0,1 1 1 0 0,0 0-1 0 0,0 1 0 0 0,14 17 152 0 0,35 36 61 0 0,62 39 34 0 0,-98-80-136 0 0,-1 1-1 0 0,0 0 0 0 0,15 24 1 0 0,-23-31-66 0 0,0 1 0 0 0,-1-1 0 0 0,0 0 0 0 0,-1 1 0 0 0,0 0 0 0 0,0 0 0 0 0,-1 0 0 0 0,0 0 0 0 0,-1 0 0 0 0,0 0 0 0 0,0 13 0 0 0,-1-20-44 0 0,0 1 0 0 0,0 0 0 0 0,-1 0 1 0 0,1 0-1 0 0,-1-1 0 0 0,0 1 0 0 0,0 0 0 0 0,0 0 1 0 0,0-1-1 0 0,0 1 0 0 0,0-1 0 0 0,-1 1 0 0 0,1-1 1 0 0,-1 0-1 0 0,0 1 0 0 0,0-1 0 0 0,0 0 0 0 0,0 0 1 0 0,0 0-1 0 0,0 0 0 0 0,0-1 0 0 0,-1 1 0 0 0,1 0 1 0 0,-1-1-1 0 0,-2 2 0 0 0,4-3 0 0 0,0 0-1 0 0,0 0 1 0 0,0 0-1 0 0,1 0 1 0 0,-1 0 0 0 0,0 0-1 0 0,0 0 1 0 0,0-1-1 0 0,0 1 1 0 0,1 0 0 0 0,-1 0-1 0 0,0-1 1 0 0,0 1-1 0 0,1 0 1 0 0,-1-1-1 0 0,0 1 1 0 0,0-1 0 0 0,-1 0-1 0 0,-13-14 19 0 0,4 5-12 0 0,-3-1-19 0 0,-1 0 0 0 0,-22-10 0 0 0,33 19-12 0 0,-1 1-1 0 0,1-1 1 0 0,-1 1-1 0 0,-6-1 1 0 0,7 1-3 0 0,0 0 0 0 0,0 1 1 0 0,0-1-1 0 0,0-1 0 0 0,-4-1 0 0 0,6 2 20 0 0,1 0 0 0 0,-1 0 0 0 0,1 0 0 0 0,0 0-1 0 0,0 0 1 0 0,-1-1 0 0 0,1 1 0 0 0,0 0 0 0 0,0-1-1 0 0,0 1 1 0 0,0 0 0 0 0,1-1 0 0 0,-1 1 0 0 0,0-1-1 0 0,0 1 1 0 0,0-4 0 0 0,0 2 1 0 0,1 0 0 0 0,-1 0 1 0 0,1 0-1 0 0,0 0 0 0 0,0 0 0 0 0,0 0 0 0 0,0 0 1 0 0,0 0-1 0 0,1 0 0 0 0,-1 1 0 0 0,1-1 0 0 0,0 0 1 0 0,0 0-1 0 0,0 0 0 0 0,0 0 0 0 0,3-3 0 0 0,2-5-22 0 0,2 1-1 0 0,14-17 0 0 0,-1 1 7 0 0,85-101 295 0 0,-85 103-256 0 0,-1 4-20 0 0,-15 15 0 0 0,0 0 0 0 0,0 0 0 0 0,-1-1 0 0 0,0 1 0 0 0,0-1 0 0 0,0 0 0 0 0,0 0 0 0 0,-1-1 0 0 0,3-6 0 0 0,2-12 0 0 0,7-31 0 0 0,-15 50 0 0 0,0 0 0 0 0,0 0 0 0 0,-1 0 0 0 0,0 0 0 0 0,0 0 0 0 0,-2-6 0 0 0,1 0 0 0 0,1 11-4 0 0,1 1 0 0 0,0-1 1 0 0,0 0-1 0 0,-1 1 0 0 0,1-1 0 0 0,-1 0 0 0 0,1 1 1 0 0,0-1-1 0 0,-1 1 0 0 0,1-1 0 0 0,-1 1 0 0 0,1-1 0 0 0,-1 1 1 0 0,1-1-1 0 0,-1 1 0 0 0,0-1 0 0 0,1 1 0 0 0,-1-1 1 0 0,0 1-1 0 0,1 0 0 0 0,-1 0 0 0 0,0-1 0 0 0,1 1 1 0 0,-1 0-1 0 0,0 0 0 0 0,1 0 0 0 0,-1 0 0 0 0,0 0 0 0 0,0 0 1 0 0,1 0-1 0 0,-1 0 0 0 0,0 0 0 0 0,0 0 0 0 0,1 0 1 0 0,-1 0-1 0 0,0 0 0 0 0,-1 1 0 0 0,-3 0-49 0 0,1 1-1 0 0,-1-1 1 0 0,0 1 0 0 0,-5 3-1 0 0,3-1-149 0 0,0 0 1 0 0,0 1-1 0 0,1 0 0 0 0,0 0 0 0 0,0 0 0 0 0,-6 8 1 0 0,7-8-674 0 0,1 0 0 0 0,1 1 0 0 0,-1-1 0 0 0,-4 10 1 0 0,1 1-7754 0 0</inkml:trace>
  <inkml:trace contextRef="#ctx0" brushRef="#br0" timeOffset="828.56">439 0 4144 0 0,'0'0'319'0'0,"-4"14"1608"0"0,5 25 9426 0 0,4-28-10884 0 0,-5-8-310 0 0,1 0 0 0 0,0 0-1 0 0,1-1 1 0 0,-1 1 0 0 0,0 0 0 0 0,1-1 0 0 0,-1 1 0 0 0,1-1 0 0 0,0 0 0 0 0,0 1 0 0 0,3 2 0 0 0,-2-3 33 0 0,0 0-1 0 0,-1 0 1 0 0,1 1-1 0 0,0 0 1 0 0,-1-1-1 0 0,3 5 1 0 0,12 11 707 0 0,-9-11-465 0 0,-1 0 1 0 0,11 12-1 0 0,10 12 703 0 0,-8-11-388 0 0,-18-17-638 0 0,1 1 0 0 0,0-1 0 0 0,0 0-1 0 0,0-1 1 0 0,0 1 0 0 0,1 0 0 0 0,-1-1 0 0 0,1 0 0 0 0,0 0-1 0 0,3 2 1 0 0,-6-3-85 0 0,0-1 0 0 0,0 1 0 0 0,0 0 0 0 0,0-1 0 0 0,0 1 0 0 0,0 0 1 0 0,0 0-1 0 0,0 0 0 0 0,-1 0 0 0 0,1 0 0 0 0,0 0 0 0 0,-1 0 0 0 0,1 0 0 0 0,0 0 0 0 0,0 1 0 0 0,6 20 191 0 0,-4-13-111 0 0,6 19 117 0 0,-2 1-1 0 0,0-1 1 0 0,4 49-1 0 0,-8-27 124 0 0,-4 67-1 0 0,-4-60-1 0 0,-13 56-1 0 0,12-79-247 0 0,0-5-3 0 0,-15 50 1 0 0,16-67-128 0 0,1-1 0 0 0,-1 0 1 0 0,-1 0-1 0 0,0-1 0 0 0,0 1 1 0 0,-1-1-1 0 0,-9 10 0 0 0,14-18 41 0 0,1-1 0 0 0,-1 1-1 0 0,1-1 1 0 0,-1 0-1 0 0,0 1 1 0 0,1-1-1 0 0,-1 0 1 0 0,0 0-1 0 0,0 0 1 0 0,0 0-1 0 0,0-1 1 0 0,0 1 0 0 0,0-1-1 0 0,-4 1 1 0 0,-5-2-2705 0 0,0-4-3974 0 0,7-2-2165 0 0</inkml:trace>
</inkml:ink>
</file>

<file path=word/ink/ink4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49:51.711"/>
    </inkml:context>
    <inkml:brush xml:id="br0">
      <inkml:brushProperty name="width" value="0.025" units="cm"/>
      <inkml:brushProperty name="height" value="0.025" units="cm"/>
    </inkml:brush>
    <inkml:brush xml:id="br1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64 710 5064 0 0,'0'0'12593'0'0,"4"11"-12043"0"0,-3-8-447 0 0,1 1 0 0 0,-1-1 0 0 0,0 0 0 0 0,0 1 0 0 0,0-1 0 0 0,-1 0 0 0 0,1 1 0 0 0,-1 4 0 0 0,0 34 705 0 0,-1-19-327 0 0,1-12-254 0 0,0-1-117 0 0,0 0 0 0 0,1 0 0 0 0,0 0 0 0 0,3 17-1 0 0,2 22 107 0 0,-5-42-205 0 0,-1 0 0 0 0,0-1-1 0 0,0 1 1 0 0,-2 12-1 0 0,-2 16 1 0 0,0 18-11 0 0,3-25 670 0 0,-8 40-1 0 0,9-66-680 0 0,-1 3 31 0 0,1-1 0 0 0,0 1 0 0 0,0 0 0 0 0,2 9-1 0 0,-1-10-14 0 0,0 1 0 0 0,-1 0 0 0 0,0-1 0 0 0,0 1-1 0 0,0 5 1 0 0,-6 32 79 0 0,5-16 106 0 0,1-21-147 0 0,0 0-1 0 0,0 0 0 0 0,0 0 1 0 0,-1 0-1 0 0,-2 9 0 0 0,-7 21 22 0 0,5 1-64 0 0,5-31 160 0 0,-1-1-1 0 0,0 1 0 0 0,1 0 0 0 0,0 0 0 0 0,1 9 1 0 0,0 2 316 0 0,0-3 37 0 0,-1-11-501 0 0,1 0 0 0 0,-1 0 0 0 0,0 1 0 0 0,0-1-1 0 0,0 0 1 0 0,-1 0 0 0 0,0 4 0 0 0,1-5-12 0 0,0 0 0 0 0,0 1 0 0 0,0-1 0 0 0,0 0 0 0 0,0 0 0 0 0,0 1 0 0 0,1-1 0 0 0,-1 0 0 0 0,0 0 0 0 0,1 2 0 0 0,-1-2 0 0 0,1 1 0 0 0,-1-1 0 0 0,0 1 0 0 0,1-1 0 0 0,-1 1 0 0 0,0-1 0 0 0,0 1 0 0 0,0-1 0 0 0,0 1 0 0 0,-1 1 0 0 0,-9 40 0 0 0,10-30 0 0 0,0-10 0 0 0,0 0 0 0 0,0-1 0 0 0,0 1 0 0 0,0 0 0 0 0,-1-1 0 0 0,1 1 0 0 0,-1 0 0 0 0,-1 2 0 0 0,1-1 0 0 0,1-2 0 0 0,1 22 0 0 0,-1-10 0 0 0,-1 1 0 0 0,-3 24 0 0 0,1-32 0 0 0,0-2 0 0 0,1 1 0 0 0,0 7 0 0 0,2-2 0 0 0,1 7 0 0 0,2 13 0 0 0,-3-23 0 0 0,-1 0 0 0 0,1 0 0 0 0,-1 0 0 0 0,-3 10 0 0 0,-1-10 0 0 0,3-8 0 0 0,2 0 0 0 0,1 28 0 0 0,-1-21 0 0 0,1 2 0 0 0,2-2 0 0 0,4-2 0 0 0,16 6 0 0 0,3-6 346 0 0,-22-3-343 0 0,0-1 0 0 0,0 0 0 0 0,0-1 0 0 0,0 1 0 0 0,8 0 0 0 0,25 3-7 0 0,-32-3-2 0 0,1-1-1 0 0,0 1 0 0 0,0-1 1 0 0,0 0-1 0 0,8-1 1 0 0,2 0-21 0 0,-7 1-57 0 0,0-1 1 0 0,1-1 0 0 0,13-4 0 0 0,12-1-102 0 0,-5 3 6 0 0,13 1 172 0 0,-27 1 14 0 0,-12 0 62 0 0,-1-1-7 0 0,12-2-84 0 0,1 0-1 0 0,0 1 1 0 0,-1 1-1 0 0,27-3 1 0 0,-25 4 264 0 0,8-2-85 0 0,-14 2-623 0 0,-1 1-1 0 0,17-1 1 0 0,-22 2 153 0 0,30 3 537 0 0,-24-2-207 0 0,60 5-9 0 0,-60-4-8 0 0,-9-1 0 0 0,1 0 0 0 0,-1 0 0 0 0,1 0 0 0 0,-1-1 0 0 0,0 0 0 0 0,1 1 0 0 0,-1-1 0 0 0,1 0 0 0 0,2 0 0 0 0,-2-1 0 0 0,23 5 0 0 0,-18-1 0 0 0,12 4 0 0 0,-7-5 6 0 0,-1-1 0 0 0,1 0 1 0 0,14-1-1 0 0,-13 0 8 0 0,0 0 0 0 0,21 3 0 0 0,21 3-559 0 0,-22 0 959 0 0,-26-5-481 0 0,0 0-1 0 0,0 0 1 0 0,0-1-1 0 0,0 0 1 0 0,0 0-1 0 0,13-3 1 0 0,-15 2 75 0 0,4 0-8 0 0,0 0 0 0 0,0 0 0 0 0,0 1 0 0 0,14 2 0 0 0,-9-1 0 0 0,0 0-1 0 0,21-2 0 0 0,-7 1 117 0 0,17-1 357 0 0,-20 3-458 0 0,27-2 1 0 0,10 1-18 0 0,84-1-438 0 0,-59-9 247 0 0,39-1 234 0 0,-57 4 515 0 0,0 1-282 0 0,-28 4-207 0 0,1-1 1 0 0,61-11-1 0 0,19-5 629 0 0,-82 14-867 0 0,-1 2 0 0 0,45 3 0 0 0,-43 1 147 0 0,75-8 1 0 0,-86 2 393 0 0,59-16-1 0 0,-83 18-446 0 0,1 1 0 0 0,0-1 0 0 0,11 1-1 0 0,10-2 86 0 0,-21 2 11 0 0,0 0 0 0 0,0 0 0 0 0,0 1 0 0 0,1 0 0 0 0,-1 1 0 0 0,10 2 0 0 0,2-1 92 0 0,29 1-1 0 0,-21-2-203 0 0,-17 0 12 0 0,0-1 0 0 0,18-2 0 0 0,-13 1 81 0 0,-12 3 0 0 0,-1-1 0 0 0,0 0 0 0 0,11 1 0 0 0,1 0 0 0 0,-1-1 0 0 0,1-1 0 0 0,-1 0 0 0 0,1-1 0 0 0,16-2 0 0 0,-21 1 0 0 0,0 1 0 0 0,19-1 0 0 0,-20 3 0 0 0,0-2 0 0 0,0 1 0 0 0,-1-1 0 0 0,13-3 0 0 0,-20 3 0 0 0,1 1 0 0 0,0-1 0 0 0,0 1 0 0 0,-1 0 0 0 0,1 0 0 0 0,0 0 0 0 0,-1 0 0 0 0,4 0 0 0 0,14 1 0 0 0,14 3 19 0 0,-32-4 69 0 0,14 1 129 0 0,-2 2-207 0 0,-9-3-11 0 0,13-4-232 0 0,-4 1 283 0 0,-11 3-33 0 0,0-1 1 0 0,-1 1-1 0 0,1 0 1 0 0,0-1-1 0 0,0 1 1 0 0,-1-1-1 0 0,1 0 1 0 0,0 0-1 0 0,1 0 1 0 0,-2 0-23 0 0,0 0-72 0 0,1 1-66 0 0,6 0 142 0 0,-6 0 54 0 0,0-1 9 0 0,0 0-60 0 0,9-9 65 0 0,11-21-54 0 0,-21 29-13 0 0,0 1 0 0 0,0-1 0 0 0,0 1 0 0 0,-1-1 0 0 0,1 0 0 0 0,-1 1 0 0 0,1-1 0 0 0,-1 0 0 0 0,1-1 0 0 0,4-19 0 0 0,-2 14 0 0 0,-2 7 0 0 0,0 0 0 0 0,0 0 0 0 0,-1-1 0 0 0,1 1 0 0 0,0 0 0 0 0,-1-1 0 0 0,0 1 0 0 0,1 0 0 0 0,-1-1 0 0 0,0 1 0 0 0,1-1 0 0 0,-1 1 0 0 0,0 0 0 0 0,0-1 0 0 0,-1-1 0 0 0,3-7 0 0 0,-1 5 0 0 0,0 1 0 0 0,-1 0 0 0 0,1-1 0 0 0,-1 1 0 0 0,1 0 0 0 0,-1-1 0 0 0,-1-5 0 0 0,1-15 0 0 0,4-46 0 0 0,-2 55 0 0 0,-1-31 0 0 0,-2 29 0 0 0,3-22 0 0 0,-1 31 0 0 0,-1-1 0 0 0,-1-14 0 0 0,0 15 0 0 0,1 0 0 0 0,1-16 0 0 0,1 10 0 0 0,-1-1 0 0 0,-1 0 0 0 0,-1 0 0 0 0,-4-26 0 0 0,1-15 0 0 0,2 23 0 0 0,0 1 0 0 0,0 21 0 0 0,1 0 0 0 0,0 0 0 0 0,1 1 0 0 0,1-18 0 0 0,1-52 0 0 0,-2 74 0 0 0,1 0 0 0 0,3 2 0 0 0,-1 0 0 0 0,-2-1 0 0 0,-1 1-224 0 0,0 4-948 0 0</inkml:trace>
  <inkml:trace contextRef="#ctx0" brushRef="#br0" timeOffset="1">60 693 8288 0 0,'2'0'192'0'0,"1"0"1"0"0,-1 1 0 0 0,0-1-1 0 0,0 1 1 0 0,1-1 0 0 0,-1 1-1 0 0,0 0 1 0 0,0 0 0 0 0,0 0-1 0 0,0 0 1 0 0,0 0 0 0 0,0 1-1 0 0,0-1 1 0 0,-1 1 0 0 0,1-1-1 0 0,0 1 1 0 0,1 2 0 0 0,0-2 25 0 0,-1-1 0 0 0,1 1 0 0 0,0-1 0 0 0,-1 1 1 0 0,1-1-1 0 0,0 0 0 0 0,0 0 0 0 0,0 0 0 0 0,0 0 0 0 0,-1-1 1 0 0,1 1-1 0 0,4-1 0 0 0,38 2 308 0 0,-40-2-366 0 0,44 1 306 0 0,-18 0-245 0 0,-9 1-281 0 0,70 1-35 0 0,-35 1 682 0 0,-40-2-590 0 0,0 0-1 0 0,0-2 1 0 0,18-1-1 0 0,20 0 18 0 0,-36 2 63 0 0,23-3 1 0 0,-32 1-59 0 0,1 1 0 0 0,15 1 0 0 0,2 1 41 0 0,-18-2-57 0 0,0 1 0 0 0,19 5 1 0 0,-18-4-4 0 0,-3 0 2 0 0,0-1 0 0 0,0 0 0 0 0,0 0 0 0 0,0 0-1 0 0,9-2 1 0 0,11 2 112 0 0,-3 0-31 0 0,32-3 102 0 0,-38 2-168 0 0,24-4 0 0 0,-35 4 4 0 0,0-1 0 0 0,0 2 0 0 0,0-1-1 0 0,10 2 1 0 0,-4 0 14 0 0,47 7 95 0 0,0-6 138 0 0,-46-2-175 0 0,0 0 0 0 0,0-1-1 0 0,0 0 1 0 0,0-2 0 0 0,27-4-1 0 0,-33 4-56 0 0,0 1 0 0 0,0 1 0 0 0,0 0 0 0 0,14 1 0 0 0,5 0-40 0 0,9 1-248 0 0,-21-1 87 0 0,0-1 0 0 0,20-2-1 0 0,-28 1 340 0 0,0 1-1 0 0,15 1 0 0 0,-16-1-61 0 0,0 1-1 0 0,0-1 0 0 0,9-1 1 0 0,6-2 262 0 0,29 1 1 0 0,4 0-334 0 0,70-2 260 0 0,6-2-506 0 0,-80 3 205 0 0,-29 2 0 0 0,0-1 0 0 0,39-9 0 0 0,-52 9 0 0 0,0 0 0 0 0,1 0 0 0 0,-1 1 0 0 0,1 0 0 0 0,-1 1 0 0 0,20 2 0 0 0,2-1 0 0 0,-20-2 0 0 0,-1 1 0 0 0,18 3 0 0 0,-22-2 99 0 0,1-1-1 0 0,0 1 1 0 0,0-1-1 0 0,0 0 0 0 0,-1-1 1 0 0,1 0-1 0 0,0 0 1 0 0,-1 0-1 0 0,8-3 0 0 0,-12 3-82 0 0,-1 1-1 0 0,1-1 0 0 0,0 1 0 0 0,0-1 0 0 0,0 1 0 0 0,0 0 0 0 0,-1 0 1 0 0,4 0-1 0 0,7-1 11 0 0,-7 0-11 0 0,1-1-1 0 0,-1 1 1 0 0,0 1-1 0 0,0-1 1 0 0,9 1-1 0 0,34 6 19 0 0,-34-4-36 0 0,13 1 243 0 0,43-2 0 0 0,-54-1-594 0 0,41-4 612 0 0,41 14 86 0 0,-68-7-343 0 0,-7 0-15 0 0,14 1-181 0 0,-35-3 195 0 0,4 0 0 0 0,13-2 0 0 0,19 1-10 0 0,-28 0-33 0 0,-2 0 32 0 0,22 0-42 0 0,-4 5-124 0 0,0 0 35 0 0,32-2 130 0 0,-32-3 12 0 0,11 4 0 0 0,2-4 0 0 0,-17 0 0 0 0,8-4 0 0 0,-26 4 59 0 0,1 0-1 0 0,-1 0 0 0 0,1-1 0 0 0,-1 1 0 0 0,1-1 1 0 0,5-2-1 0 0,9-2 174 0 0,-15 4-303 0 0,0 0 0 0 0,1 1 0 0 0,-1-1 0 0 0,0 1 0 0 0,7 0 0 0 0,11 0 175 0 0,6 2 210 0 0,-18-1-314 0 0,0-1 0 0 0,1 2 0 0 0,-5-1-21 0 0,0-2-161 0 0,8 4-223 0 0,-9-1 221 0 0,-3-2 111 0 0,0 1-1 0 0,-1-1 1 0 0,1 1-1 0 0,0 0 1 0 0,0 0-1 0 0,-1 0 1 0 0,1 0 0 0 0,1 1-1 0 0,-2 0 658 0 0,1-2-559 0 0,-1 1 1 0 0,0 0-1 0 0,0 0 1 0 0,0 0-1 0 0,0 0 0 0 0,0 0 1 0 0,0 0-1 0 0,0 0 1 0 0,0 0-1 0 0,0 0 1 0 0,1 2-1 0 0,0 0-70 0 0,0-1 99 0 0,0 0 0 0 0,0 0 1 0 0,0 0-1 0 0,0 0 0 0 0,-1 0 0 0 0,1 1 1 0 0,0-1-1 0 0,-1 0 0 0 0,0 1 0 0 0,2 2 1 0 0,-2 1-49 0 0,0-5-116 0 0,0 17 212 0 0,0-16-124 0 0,-1 0 1 0 0,1-1 0 0 0,-1 1 0 0 0,1-1 0 0 0,-1 1 0 0 0,0-1 0 0 0,0 1 0 0 0,1-1 0 0 0,-1 1 0 0 0,0-1 0 0 0,-1 1 0 0 0,1 1 0 0 0,4 57 5 0 0,-9-16 16 0 0,1-17 0 0 0,2-5 12 0 0,1-7 5 0 0,0-1 1 0 0,-5 16-1 0 0,2-13-22 0 0,-3 12-294 0 0,3-19-471 0 0,3 4-244 0 0</inkml:trace>
  <inkml:trace contextRef="#ctx0" brushRef="#br1" timeOffset="2">0 708 1376 0 0,'14'5'7352'0'0,"-16"-6"-7057"0"0,2 1-213 0 0,0 0 0 0 0,-1 0 0 0 0,1 0 0 0 0,0 0-1 0 0,0 0 1 0 0,-1 0 0 0 0,1-1 0 0 0,0 1 0 0 0,0 0-1 0 0,-1 0 1 0 0,1 0 0 0 0,0 0 0 0 0,0 0 0 0 0,0 0 0 0 0,-1-1-1 0 0,1 1 1 0 0,0 0 0 0 0,0 0 0 0 0,0 0 0 0 0,0-1 0 0 0,-1 1-1 0 0,1 0 1 0 0,0 0 0 0 0,0 0 0 0 0,0-1 0 0 0,0 1-1 0 0,0 0 1 0 0,0 0 0 0 0,0-1 0 0 0,0 1 0 0 0,0 0 0 0 0,0 0-1 0 0,-1-1 1 0 0,1 1 0 0 0,0 0 0 0 0,1 0 0 0 0,-1-1-1 0 0,0 1 1 0 0,0 0 0 0 0,0 0 0 0 0,0-1 0 0 0,0 1 0 0 0,0 0-1 0 0,0 0 1 0 0,0-1 0 0 0,0 1 0 0 0,0 0 0 0 0,1 0-1 0 0,-1-1 1 0 0,13-21 84 0 0,-13 21-104 0 0,1 0 1 0 0,-1 0 0 0 0,0 1 0 0 0,0-1 0 0 0,0 0-1 0 0,0 0 1 0 0,0 0 0 0 0,0 0 0 0 0,0 1-1 0 0,0-1 1 0 0,0 0 0 0 0,-1 0 0 0 0,1 0 0 0 0,0 1-1 0 0,0-1 1 0 0,-1 0 0 0 0,1 0 0 0 0,-1 1 0 0 0,1-1-1 0 0,0 0 1 0 0,-2-1 0 0 0,-2-4 9 0 0,2 4 13 0 0,2 2-82 0 0,0 0-1 0 0,0-1 1 0 0,0 1 0 0 0,0 0-1 0 0,0 0 1 0 0,0-1 0 0 0,0 1-1 0 0,0 0 1 0 0,0-1 0 0 0,0 1-1 0 0,0 0 1 0 0,0-1-1 0 0,0 1 1 0 0,0 0 0 0 0,0-1-1 0 0,0 1 1 0 0,0 0 0 0 0,0-1-1 0 0,0 1 1 0 0,0 0-1 0 0,1 0 1 0 0,-1-1 0 0 0,0 1-1 0 0,0-1 1 0 0,6-8 75 0 0,-6 3-35 0 0,1-2-22 0 0,2-1 33 0 0,-2 2-1 0 0,-1 1-42 0 0,0 1-1 0 0,0 2 33 0 0,0-3-32 0 0,3-2-1 0 0,-1 6 33 0 0,4-2-32 0 0,-1-5-27 0 0,-6 3-62 0 0,1 5 380 0 0,-2 0-236 0 0,2 1-68 0 0,0 0 0 0 0,0-1 0 0 0,-1 1 1 0 0,1 0-1 0 0,0 0 0 0 0,-1 0 0 0 0,1 0 0 0 0,0 0 0 0 0,-1-1 0 0 0,1 1 0 0 0,0 0 0 0 0,-1 0 0 0 0,1-1 0 0 0,0 1 0 0 0,-1 0 0 0 0,1-1 0 0 0,0 1 1 0 0,0 0-1 0 0,0 0 0 0 0,-1-1 0 0 0,1 1 0 0 0,0 0 0 0 0,0-1 0 0 0,0 1 0 0 0,0-1 0 0 0,0 1 0 0 0,-1 0 0 0 0,1-1 0 0 0,0 1 0 0 0,0 0 0 0 0,0-1 1 0 0,0 1-1 0 0,0-1 0 0 0,0 1 0 0 0,0-1 0 0 0,2-1-41 0 0,3-4 33 0 0,-7-1 10 0 0,3 0 0 0 0,3-2 0 0 0,-5 2 0 0 0,-3 0 0 0 0,5 1 0 0 0,3 3 10 0 0,-2 2-7 0 0,0 1 0 0 0,0-1 0 0 0,0 1 0 0 0,0 0 1 0 0,0 0-1 0 0,0 0 0 0 0,0 0 0 0 0,0 0 0 0 0,3 1 0 0 0,-2-1-1 0 0,-1 1 0 0 0,1-1 0 0 0,-1 0-1 0 0,1 0 1 0 0,0 0 0 0 0,-1 0 0 0 0,1 0 0 0 0,-1-1 0 0 0,1 1 0 0 0,0-1 0 0 0,3-1 0 0 0,-3 0 2 0 0,-2 1 13 0 0,23-6 15 0 0,-22 5-52 0 0,-1 2 18 0 0,0-1 0 0 0,0 1 0 0 0,0 0 0 0 0,0-1 0 0 0,0 1 0 0 0,0 0 0 0 0,0 0 0 0 0,0-1 0 0 0,0 1 0 0 0,1 0 0 0 0,-1 0 0 0 0,0 0 0 0 0,0 0 0 0 0,0 1 0 0 0,0-1 0 0 0,1 0 1 0 0,3-1 1 0 0,-3 1 0 0 0,-1 0 0 0 0,1-1 0 0 0,-1 1 0 0 0,1 0 0 0 0,-1 0 0 0 0,1 0 0 0 0,-1 0 0 0 0,1 1 0 0 0,-1-1 0 0 0,0 0 0 0 0,1 1 0 0 0,2 0 0 0 0,-2 0-10 0 0,-1 0 8 0 0,0-1-1 0 0,0 1 1 0 0,0-1-1 0 0,0 0 0 0 0,0 1 1 0 0,0-1-1 0 0,-1 0 1 0 0,1 0-1 0 0,0 0 0 0 0,0 0 1 0 0,0 0-1 0 0,0 0 1 0 0,0 0-1 0 0,0 0 0 0 0,0 0 1 0 0,1-1-1 0 0,96 4-7 0 0,-66 0-122 0 0,-10-3 158 0 0,-17 0-55 0 0,-4 0 27 0 0,-1 0 0 0 0,1 0 0 0 0,0 0 0 0 0,-1 0 0 0 0,1 0 0 0 0,0 0 0 0 0,-1 0 0 0 0,1 0 0 0 0,0 0 0 0 0,-1 0 0 0 0,1 0 0 0 0,0 1 0 0 0,-1-1 0 0 0,1 0 0 0 0,0 1 0 0 0,10 4 1 0 0,-7-3-14 0 0,0-1 1 0 0,1 0 0 0 0,0 0 0 0 0,-1-1 0 0 0,1 1-1 0 0,0-1 1 0 0,-1 0 0 0 0,1 0 0 0 0,-1-1 0 0 0,6 0-1 0 0,-4 0-41 0 0,0 0 0 0 0,0 1-1 0 0,0 0 1 0 0,0 0-1 0 0,8 1 1 0 0,-12 0 30 0 0,0-1 0 0 0,0 0-1 0 0,0 0 1 0 0,-1 0 0 0 0,1 0 0 0 0,0 0 0 0 0,0-1 0 0 0,3 0-1 0 0,11-1-1064 0 0,0 2 1027 0 0,-4 2-6 0 0,8 0 14 0 0,13-5 129 0 0,-12 1 200 0 0,4 3-191 0 0,-9-1-82 0 0,-15 1 0 0 0,1-1 0 0 0,0-1 0 0 0,0 1 0 0 0,0 0 0 0 0,0 0 0 0 0,0-1 0 0 0,-1 1 0 0 0,4-2 0 0 0,-2 1 0 0 0,5-1 0 0 0,2 2 0 0 0,-8 1 0 0 0,-2 1 0 0 0,20 4 0 0 0,-18-4-1 0 0,20-3 12 0 0,-20 0 4 0 0,17 4 19 0 0,-15-3-29 0 0,11 2-5 0 0,-2 0 0 0 0,20 11-231 0 0,-32-12 342 0 0,0-1-18 0 0,6 0-74 0 0,3-1-7 0 0,-6 0 21 0 0,4 1 28 0 0,3 4-21 0 0,-8-4-27 0 0,11 4 12 0 0,0-6-323 0 0,-8 0 202 0 0,5 1-79 0 0,12 0 184 0 0,-20 0-9 0 0,17 4 0 0 0,3 2 0 0 0,7-9 169 0 0,-29 3-173 0 0,0 1 1 0 0,0-1-1 0 0,1 1 0 0 0,-1 0 0 0 0,0 0 0 0 0,1 0 0 0 0,-1 0 1 0 0,1 0-1 0 0,-1 0 0 0 0,0 0 0 0 0,1 0 0 0 0,-1 0 1 0 0,0 0-1 0 0,1 1 0 0 0,-1-1 0 0 0,0 1 0 0 0,0-1 0 0 0,1 1 1 0 0,-1-1-1 0 0,1 2 0 0 0,1 0-86 0 0,-2-2 69 0 0,20-1 27 0 0,-14 0-6 0 0,2-2 0 0 0,1 2 0 0 0,-2-1 0 0 0,5 1 0 0 0,-13 2 0 0 0,1-1 0 0 0,0 0 0 0 0,0 1 0 0 0,0-1 0 0 0,0 0 0 0 0,0 0 0 0 0,0 0 0 0 0,0 0 0 0 0,0 0 0 0 0,0 0 0 0 0,0 0 0 0 0,0 0 0 0 0,0-1 0 0 0,0 1 0 0 0,0 0 0 0 0,1-1 0 0 0,8-1 0 0 0,-10 3 0 0 0,33 1 0 0 0,-23-3 0 0 0,3-2 212 0 0,-13 1 292 0 0,6 1 348 0 0,46 1-428 0 0,-23 0-756 0 0,-25 0 327 0 0,-1 0 44 0 0,0 0 0 0 0,0 0 0 0 0,0 0 0 0 0,1 0 0 0 0,-1-1 0 0 0,0 1 0 0 0,5-3 1 0 0,-1 1-40 0 0,2 4 0 0 0,17 1 101 0 0,-25-2-12 0 0,1-1-7 0 0,0 0-56 0 0,1-1-16 0 0,0 1-1 0 0,0 0 1 0 0,0 1-1 0 0,0-1 1 0 0,0 0-1 0 0,0 1 1 0 0,4 1-1 0 0,-4-1 19 0 0,-1-1 0 0 0,1 1 0 0 0,0-1 0 0 0,-1 0-1 0 0,1 0 1 0 0,-1 0 0 0 0,1 0 0 0 0,3-1 0 0 0,-1 1-55 0 0,11 0 44 0 0,1 0-1 0 0,25 5 1 0 0,-35-5 210 0 0,-1 1 0 0 0,1-1 1 0 0,12-2-1 0 0,3 1 101 0 0,12-2 37 0 0,23-4-200 0 0,-43 9-228 0 0,-10-2 39 0 0,0 1 1 0 0,0-1 0 0 0,0 1 0 0 0,0-1 0 0 0,0 0-1 0 0,0-1 1 0 0,0 1 0 0 0,0-1 0 0 0,5-1-1 0 0,-1 2 24 0 0,18 0 0 0 0,-11-2 0 0 0,-12 0 0 0 0,6 2 0 0 0,-2 3 0 0 0,-6-2 0 0 0,0-1 0 0 0,0 0 0 0 0,-1 0 0 0 0,1 1 0 0 0,0-1 0 0 0,0 0 0 0 0,0 0 0 0 0,0 0 0 0 0,-1 0 0 0 0,1 0 0 0 0,0 0 0 0 0,0 0 0 0 0,0 0 0 0 0,0 0 0 0 0,0 0 0 0 0,-1 0 0 0 0,1-1 0 0 0,1 1 0 0 0,-1-1 0 0 0,-1 1 0 0 0,1 0 0 0 0,0 0 0 0 0,0 0 0 0 0,-1 0 0 0 0,1-1 0 0 0,0 1 0 0 0,0 0 0 0 0,-1 1 0 0 0,1-1 0 0 0,0 0 0 0 0,0 0 0 0 0,-1 0 0 0 0,1 0 0 0 0,0 0 0 0 0,0 1 0 0 0,-1-1 0 0 0,1 0 0 0 0,0 1 0 0 0,-1-1 0 0 0,1 1 0 0 0,1 0 0 0 0,31 22 0 0 0,-32-23 0 0 0,0 1 0 0 0,-1 0 0 0 0,1-1 0 0 0,0 1 0 0 0,0-1 0 0 0,0 1 0 0 0,0-1 0 0 0,0 0 0 0 0,0 1 0 0 0,0-1 0 0 0,0 0 0 0 0,0 0 0 0 0,0 1 0 0 0,0-1 0 0 0,1 0 0 0 0,4 1 0 0 0,-2 2 0 0 0,0-2 0 0 0,8 2 0 0 0,-9-3 40 0 0,-1 1 0 0 0,1-1-1 0 0,0 1 1 0 0,0-1-1 0 0,0 0 1 0 0,-1 0-1 0 0,1 0 1 0 0,0-1-1 0 0,0 1 1 0 0,4-1-1 0 0,-5-1 64 0 0,-1 2-64 0 0,0-1 1 0 0,1 1-1 0 0,-1-1 1 0 0,0 1-1 0 0,0 0 1 0 0,1-1-1 0 0,-1 1 1 0 0,0 0-1 0 0,1 0 1 0 0,-1 0 0 0 0,0 0-1 0 0,1 0 1 0 0,1 1-1 0 0,0-1-30 0 0,-1 0-1 0 0,1-1 1 0 0,0 1-1 0 0,-1-1 1 0 0,1 1 0 0 0,-1-1-1 0 0,0 0 1 0 0,4-1-1 0 0,-3 1-8 0 0,0-1 0 0 0,0 1 0 0 0,0 0 0 0 0,0 1 0 0 0,1-1 0 0 0,-1 1 0 0 0,0-1 0 0 0,0 1 0 0 0,1 0 0 0 0,3 0 0 0 0,-1 1 0 0 0,-6-1 0 0 0,1 0 0 0 0,-1 0 0 0 0,0 0 0 0 0,1 0 0 0 0,-1 0 0 0 0,0 0 0 0 0,1 0 0 0 0,-1 0 0 0 0,0 0 0 0 0,1 0 0 0 0,-1 0 0 0 0,0 0 0 0 0,1 0 0 0 0,-1 0 0 0 0,0 0 0 0 0,1-1 0 0 0,-1 1 0 0 0,0 0 0 0 0,1 0 0 0 0,-1 0 0 0 0,0 0 0 0 0,1-1 0 0 0,-1 1 0 0 0,0 0 0 0 0,0 0 0 0 0,1 0 0 0 0,-1-1 0 0 0,0 1 0 0 0,1-1 0 0 0,0 0 0 0 0,7 2 0 0 0,-6 1 0 0 0,0-1 0 0 0,14 0 0 0 0,16 1 0 0 0,3 1 0 0 0,-33-4 1 0 0,0 0-8 0 0,13 0 139 0 0,54 1 252 0 0,-60 1-374 0 0,-1 1-10 0 0,0 2 0 0 0,-1-3 0 0 0,2 2 13 0 0,-8-2-36 0 0,1 1 40 0 0,17-2 158 0 0,-15 1-167 0 0,-2 0-3 0 0,19 0-81 0 0,-11-1 61 0 0,-3 0 15 0 0,1 0 0 0 0,0 1 0 0 0,-4-1 34 0 0,0 1 0 0 0,1-1-1 0 0,-1 1 1 0 0,0-1 0 0 0,0 0 0 0 0,9-1-1 0 0,3-1 149 0 0,13-7-336 0 0,-18 5 154 0 0,-11 4 0 0 0,0-1 0 0 0,1 1 0 0 0,-1-1 0 0 0,1 1 0 0 0,-1 0 0 0 0,0-1 0 0 0,1 1 0 0 0,-1 0 0 0 0,1 0 0 0 0,-1 0 0 0 0,1-1 0 0 0,0 1 0 0 0,-1 0 0 0 0,1 0 0 0 0,-1 0 0 0 0,1 0 0 0 0,-1 0 0 0 0,1 0 0 0 0,-1 0 0 0 0,1 0 0 0 0,0 0 0 0 0,1 0 0 0 0,3-4-2 0 0,0-1-9 0 0,-5 5 9 0 0,0-1 1 0 0,1 1-1 0 0,-1-1 0 0 0,0 1 0 0 0,1 0 0 0 0,-1-1 1 0 0,0 1-1 0 0,1 0 0 0 0,-1-1 0 0 0,0 1 1 0 0,1 0-1 0 0,-1 0 0 0 0,0-1 0 0 0,1 1 1 0 0,-1 0-1 0 0,1 0 0 0 0,-1 0 0 0 0,0 0 0 0 0,1-1 1 0 0,-1 1-1 0 0,1 0 0 0 0,-1 0 0 0 0,1 0 1 0 0,-1 0-1 0 0,1 0 0 0 0,-1 0 0 0 0,1 0 1 0 0,-1 0-1 0 0,0 0 0 0 0,1 0 0 0 0,-1 0 0 0 0,1 1 1 0 0,-1-1-1 0 0,1 0 0 0 0,0 0-3 0 0,21-2-7 0 0,-10 2-112 0 0,0 0 0 0 0,12 3 0 0 0,-5 8-288 0 0,-17-10 338 0 0,0 1-1 0 0,0-1 1 0 0,1 0 0 0 0,-1 1 0 0 0,0-1 0 0 0,0 0 0 0 0,1 0 0 0 0,3 1-1 0 0,19 2-497 0 0,-5 0 503 0 0,1-1 0 0 0,37 0-1 0 0,-24-8 138 0 0,16 1-57 0 0,-40 2 31 0 0,20-1 41 0 0,23 3-11 0 0,-52 0-74 0 0,-1 0 0 0 0,1 0-1 0 0,0-1 1 0 0,-1 1-1 0 0,1 0 1 0 0,0 0-1 0 0,-1 0 1 0 0,1 0-1 0 0,0 0 1 0 0,-1 0-1 0 0,1 1 1 0 0,0-1-1 0 0,-1 0 1 0 0,1 0-1 0 0,0 0 1 0 0,-1 1-1 0 0,1-1 1 0 0,0 0-1 0 0,0 1 1 0 0,-1-1-1 0 0,1 1 1 0 0,-1-1-1 0 0,1 1 0 0 0,0-1 0 0 0,-1 1 1 0 0,1-1-1 0 0,0 0 0 0 0,-1 0 0 0 0,1 1 1 0 0,0-1-1 0 0,0 0 0 0 0,-1 0 0 0 0,1 0 1 0 0,0 1-1 0 0,-1-1 0 0 0,2 0 0 0 0,24 7 3 0 0,-17-4 0 0 0,-2 1 0 0 0,-6-3 0 0 0,1-1 0 0 0,-1 1 0 0 0,1 0 0 0 0,-1-1 0 0 0,1 1 0 0 0,-1-1 0 0 0,1 1 0 0 0,-1-1 0 0 0,1 0 0 0 0,2 1 0 0 0,2 0 0 0 0,-5-1 0 0 0,0 1 0 0 0,-1-1 0 0 0,1 1 0 0 0,0-1 0 0 0,0 0 0 0 0,0 1 0 0 0,0-1 0 0 0,-1 0 0 0 0,1 1 0 0 0,0-1 0 0 0,0 0 0 0 0,0 0 0 0 0,0 0 0 0 0,0 0 0 0 0,0 0 0 0 0,0 0 0 0 0,-1 0 0 0 0,1 0 0 0 0,0 0 0 0 0,0 0 0 0 0,0-1 0 0 0,0 1 0 0 0,1-1 0 0 0,8-2 0 0 0,11-3-136 0 0,-21 6 129 0 0,1 0-1 0 0,-1 0 0 0 0,1 0 0 0 0,-1 0 0 0 0,1 0 1 0 0,-1 0-1 0 0,0 0 0 0 0,1-1 0 0 0,-1 1 0 0 0,1 0 1 0 0,-1 0-1 0 0,1 0 0 0 0,-1-1 0 0 0,0 1 0 0 0,1 0 0 0 0,-1 0 1 0 0,0-1-1 0 0,1 1 0 0 0,-1 0 0 0 0,1-1 0 0 0,0 0 6 0 0,0 0 0 0 0,0 0 0 0 0,0 0 0 0 0,0 1 0 0 0,0-1 0 0 0,0 0 0 0 0,0 1 0 0 0,1-1 0 0 0,-1 0 0 0 0,0 1 0 0 0,0 0 0 0 0,1-1 0 0 0,1 1 0 0 0,-1-1-7 0 0,0 1 0 0 0,0 0 0 0 0,0-1 0 0 0,0 1-1 0 0,0-1 1 0 0,0 0 0 0 0,-1 1 0 0 0,1-1-1 0 0,0 0 1 0 0,0 0 0 0 0,-1 0 0 0 0,1 0-1 0 0,-1 0 1 0 0,4-3 0 0 0,-4 3-34 0 0,2 1 42 0 0,0 0 0 0 0,-1 0 0 0 0,1 0 0 0 0,0-1 0 0 0,-1 1-1 0 0,1-1 1 0 0,-1 1 0 0 0,1-1 0 0 0,2-1 0 0 0,18-5 1 0 0,-20 7 1 0 0,-3 0-1 0 0,16-7-11 0 0,-8 4-140 0 0,6-4-20 0 0,-12 7 124 0 0,5 0 35 0 0,0 0 12 0 0,0 2 0 0 0,7 2 0 0 0,-1-3 0 0 0,28 2 223 0 0,-7 6-223 0 0,-32-9-2 0 0,-1 1 2 0 0,0-1 1 0 0,0 0-1 0 0,0 1 0 0 0,0-1 1 0 0,0 0-1 0 0,0 0 1 0 0,0 0-1 0 0,1 0 0 0 0,-1 0 1 0 0,0 0-1 0 0,0 0 1 0 0,0 0-1 0 0,2-1 0 0 0,8-2-81 0 0,33 5-1164 0 0,-42-2 1058 0 0,13-2-1582 0 0,-5 2 1769 0 0,-1 0 0 0 0,1-1 0 0 0,-2-1 0 0 0,0 7 0 0 0,-7-4 0 0 0,0 1 0 0 0,0-1 0 0 0,1 0 0 0 0,-1 1 0 0 0,0-1 0 0 0,0 1 0 0 0,0 0 0 0 0,0-1 0 0 0,0 1 0 0 0,0 0 0 0 0,0 0 0 0 0,-1-1 0 0 0,1 1 0 0 0,-1 0 0 0 0,1 0 0 0 0,-1 0 0 0 0,1 3 0 0 0,-6 25 1352 0 0,3-11-737 0 0,1-15-554 0 0,1 0 0 0 0,-1 1 0 0 0,1-1 0 0 0,0 1 0 0 0,0-1 0 0 0,1 6 0 0 0,2 9 326 0 0,-2 0 1 0 0,0 0-1 0 0,-2 23 0 0 0,0-3-347 0 0,-1-29 53 0 0,0-1-1210 0 0,3-2-2618 0 0,2 4-1665 0 0</inkml:trace>
  <inkml:trace contextRef="#ctx0" brushRef="#br0" timeOffset="4">741 475 4664 0 0,'0'0'224'0'0,"4"-4"11"0"0,-2-2-181 0 0,3-5 479 0 0,-3 9-366 0 0,-1-1-1 0 0,0 1 1 0 0,0-1-1 0 0,-1 1 1 0 0,1 0-1 0 0,0-1 1 0 0,-1 1 0 0 0,1-1-1 0 0,-1-4 1 0 0,0-2 812 0 0,1 7-797 0 0,-1 0 0 0 0,0-1 0 0 0,0 1 0 0 0,0 0 0 0 0,0 0 1 0 0,0 0-1 0 0,-1-1 0 0 0,1 1 0 0 0,-1 0 0 0 0,1 0 0 0 0,-1 0 0 0 0,-1-3 0 0 0,1 3-152 0 0,1 1 0 0 0,-1 0 0 0 0,1-1 0 0 0,-1 1-1 0 0,1 0 1 0 0,0-1 0 0 0,-1 1 0 0 0,1-1 0 0 0,0 1-1 0 0,0 0 1 0 0,0-1 0 0 0,0 1 0 0 0,0-1 0 0 0,0 1 0 0 0,1 0-1 0 0,-1-3 1 0 0,3-30 87 0 0,-3 30 70 0 0,0 1-1 0 0,0 0 1 0 0,1 0 0 0 0,-1 0-1 0 0,3-6 1 0 0,0-7 627 0 0,-2 12-814 0 0,1-1-64 0 0,-1 3-274 0 0,0 1-1240 0 0,-1 0 1579 0 0,0 1 0 0 0,1 0 1 0 0,-1 0-1 0 0,0 0 1 0 0,0-1-1 0 0,0 1 1 0 0,0 0-1 0 0,1-1 1 0 0,-1 1-1 0 0,0 0 1 0 0,0 0-1 0 0,0-1 0 0 0,0 1 1 0 0,0 0-1 0 0,0-1 1 0 0,0 1-1 0 0,0 0 1 0 0,0 0-1 0 0,0-1 1 0 0,0 1-1 0 0,0 0 0 0 0,0-1 1 0 0,0 1-1 0 0,0 0 1 0 0,0-1-1 0 0,-1 1 1 0 0,1 0-1 0 0,-2-3 5051 0 0,18 6-4914 0 0,-12-1-118 0 0,-3-2-17 0 0,1 1 0 0 0,-1-1 1 0 0,1 1-1 0 0,-1-1 1 0 0,1 1-1 0 0,-1-1 1 0 0,1 0-1 0 0,0 0 0 0 0,-1 1 1 0 0,1-1-1 0 0,-1 0 1 0 0,3-1-1 0 0,3-1 40 0 0,2 2-33 0 0,7 6-10 0 0,-3-6 0 0 0,-3 0-70 0 0,-4 0 33 0 0,0 0 1 0 0,0 0 0 0 0,0 1 0 0 0,12 2-1 0 0,-17-3 19 0 0,0 0-1 0 0,0 0 1 0 0,0 0-1 0 0,0 0 1 0 0,0 0-1 0 0,0 0 1 0 0,0 0-1 0 0,0 0 1 0 0,0-1-1 0 0,0 1 1 0 0,0 0-1 0 0,-1 0 1 0 0,1-1-1 0 0,0 1 1 0 0,0-1-1 0 0,0 1 1 0 0,0-1-1 0 0,0 0 1 0 0,12-5-370 0 0,11 7 143 0 0,-7 1 250 0 0,1-4 22 0 0,-12-1 90 0 0,-4 0 3 0 0,0 2-27 0 0,0 0 1 0 0,1-1 0 0 0,-1 1 0 0 0,0 1-1 0 0,0-1 1 0 0,1 0 0 0 0,-1 0 0 0 0,1 1-1 0 0,-1-1 1 0 0,0 1 0 0 0,1 0 0 0 0,-1 0 0 0 0,1 0-1 0 0,-1 0 1 0 0,1 0 0 0 0,-1 1 0 0 0,3 0-1 0 0,-5-1-93 0 0,1 0 0 0 0,-1 1 0 0 0,0-1 0 0 0,1 0 0 0 0,-1 0 0 0 0,0 1 0 0 0,0-1 0 0 0,1 0 0 0 0,-1 0 0 0 0,0 0 0 0 0,1 1 0 0 0,-1-1 0 0 0,1 0 0 0 0,-1 0 0 0 0,0 0 0 0 0,1 0 0 0 0,-1 0 0 0 0,1 0 0 0 0,-1 0 0 0 0,0 0 0 0 0,1 0 0 0 0,-1 0 0 0 0,0 0 0 0 0,1 0 0 0 0,-1 0 0 0 0,1 0 0 0 0,-1 0 0 0 0,1 0 0 0 0,0-1 0 0 0,-1 1 0 0 0,1 0 0 0 0,-1 0 0 0 0,1 0 0 0 0,-1 0 0 0 0,1 0 0 0 0,0-1 0 0 0,-1 1 0 0 0,1 0 0 0 0,-1 0 0 0 0,1 1 0 0 0,0-1 0 0 0,-1 0 0 0 0,1 0 0 0 0,-1 0 0 0 0,1 0 0 0 0,-1 0 0 0 0,1 1 0 0 0,0-1 0 0 0,9 2-566 0 0,-1 0-1 0 0,0-1 0 0 0,1 0 0 0 0,11 0 0 0 0,-20-1 296 0 0,9 3-661 0 0,3 3 919 0 0,-9-5 14 0 0,14-2 1 0 0,9 1-218 0 0,-23 0 211 0 0,-3 0 15 0 0,-1 0 0 0 0,1 0-1 0 0,0 0 1 0 0,0 0 0 0 0,0 0 0 0 0,0 0 0 0 0,-1 0-1 0 0,1 0 1 0 0,0 0 0 0 0,0 1 0 0 0,0-1 0 0 0,-1 0 0 0 0,1 1-1 0 0,0-1 1 0 0,-1 1 0 0 0,1-1 0 0 0,1 1 0 0 0,-1 0-40 0 0,1 0 0 0 0,-1-1-1 0 0,1 1 1 0 0,-1-1 0 0 0,1 1 0 0 0,-1-1 0 0 0,1 0 0 0 0,-1 0 0 0 0,3 1 0 0 0,24 4 55 0 0,-20-5-25 0 0,25 3 74 0 0,-32-3-20 0 0,13-3 70 0 0,-13 2-148 0 0,0 0 7 0 0,1-1 0 0 0,0 1 0 0 0,1-1 1 0 0,-1 1-1 0 0,0 0 0 0 0,0 0 1 0 0,0 0-1 0 0,1 1 0 0 0,-1-1 1 0 0,0 0-1 0 0,1 1 0 0 0,-1-1 0 0 0,1 1 1 0 0,-1 0-1 0 0,0 0 0 0 0,5 0 1 0 0,-4 0-20 0 0,0 0 0 0 0,-1-1 0 0 0,1 0 0 0 0,-1 1 0 0 0,0-1 0 0 0,1 0 0 0 0,-1 0 0 0 0,0-1 0 0 0,1 1 0 0 0,-1 0 0 0 0,0-1 0 0 0,0 1 0 0 0,0-1 0 0 0,0 0 0 0 0,-1 0 0 0 0,3-2 0 0 0,-2 4-23 0 0,-1 1 57 0 0,-1-1 0 0 0,1 1-1 0 0,-1-1 1 0 0,1 1 0 0 0,0-1 0 0 0,0 1-1 0 0,-1-1 1 0 0,1 1 0 0 0,0-1 0 0 0,0 1 0 0 0,-1-1-1 0 0,1 0 1 0 0,0 1 0 0 0,0-1 0 0 0,0 0-1 0 0,0 0 1 0 0,-1 0 0 0 0,1 0 0 0 0,0 0 0 0 0,0 0-1 0 0,0 0 1 0 0,0 0 0 0 0,0 0 0 0 0,-1 0-1 0 0,1 0 1 0 0,1-1 0 0 0,0 1-3 0 0,0 0-6 0 0,9-6 172 0 0,-10 5-143 0 0,13-1 40 0 0,-11 3-51 0 0,0 0 0 0 0,0 1-1 0 0,0-1 1 0 0,0 1 0 0 0,0 0-1 0 0,0 0 1 0 0,3 2 0 0 0,-3-2-7 0 0,1 0 0 0 0,0-1 0 0 0,-1 1 0 0 0,1-1 0 0 0,4 1 0 0 0,-1-2 0 0 0,28-2 560 0 0,-20-2-924 0 0,-14 3 298 0 0,0 0 1 0 0,0 1 0 0 0,1-1 0 0 0,-1 1-1 0 0,0 0 1 0 0,0-1 0 0 0,1 1 0 0 0,-1 0-1 0 0,0 0 1 0 0,0 0 0 0 0,1 0 0 0 0,-1 0-1 0 0,0 0 1 0 0,1 0 0 0 0,1 1 0 0 0,-2-1-26 0 0,1 1 70 0 0,1 0 0 0 0,-1 0-1 0 0,1 0 1 0 0,-1 0-1 0 0,1-1 1 0 0,-1 1 0 0 0,1-1-1 0 0,0 0 1 0 0,3 1 0 0 0,13-1 21 0 0,10-1 0 0 0,-5 8 0 0 0,-2-4 0 0 0,-15-3 0 0 0,1 1 0 0 0,0 0 0 0 0,0-2 0 0 0,9-3 0 0 0,-9 2 0 0 0,1 7 0 0 0,1-2 0 0 0,-2 1 0 0 0,5 1 0 0 0,0-3 0 0 0,-12-2 0 0 0,0 0 0 0 0,-1 1 0 0 0,1-1 0 0 0,0 0 0 0 0,0 0 0 0 0,0 1 0 0 0,-1-1 0 0 0,1 0 0 0 0,0 0 0 0 0,0 0 0 0 0,0 0 0 0 0,0 0 0 0 0,-1 0 0 0 0,1 0 0 0 0,0 0 0 0 0,0-1 0 0 0,0 1 0 0 0,0 0 0 0 0,-1 0 0 0 0,1-1 0 0 0,0 1 0 0 0,0 0 0 0 0,-1-1 0 0 0,2 0 0 0 0,0-1 0 0 0,5-1 0 0 0,-1 0 0 0 0,3 3 0 0 0,3 6 0 0 0,-11-6 0 0 0,9 0 0 0 0,-10 0 0 0 0,0 0 0 0 0,1 0 0 0 0,-1 0 0 0 0,0 0 0 0 0,0 1 0 0 0,1-1 0 0 0,-1 0 0 0 0,0 0 0 0 0,0 0 0 0 0,0 0 0 0 0,1 0 0 0 0,-1 0 0 0 0,0 0 0 0 0,0 0 0 0 0,0-1 0 0 0,1 1 0 0 0,-1 0 0 0 0,0 0 0 0 0,0 0 0 0 0,1 0 0 0 0,-1 0 0 0 0,0 0 0 0 0,0 0 0 0 0,0 0 0 0 0,0 0 0 0 0,1-1 0 0 0,-1 1 0 0 0,0 0 0 0 0,0 0 0 0 0,0 0 0 0 0,0 0 0 0 0,1-1 0 0 0,3-2 0 0 0,15-2 0 0 0,-19 5 0 0 0,1 0 0 0 0,-1 0 0 0 0,1 0 0 0 0,-1 0 0 0 0,1 0 0 0 0,-1 0 0 0 0,1 0 0 0 0,-1 0 0 0 0,0 0 0 0 0,1 0 0 0 0,-1 0 0 0 0,1 0 0 0 0,-1 0 0 0 0,1-1 0 0 0,-1 1 0 0 0,0 0 0 0 0,1 0 0 0 0,-1 0 0 0 0,1-1 0 0 0,-1 1 0 0 0,0 0 0 0 0,1-1 0 0 0,-1 1 0 0 0,0 0 0 0 0,0-1 0 0 0,1 1 0 0 0,-1 0 0 0 0,0-1 0 0 0,1 0 0 0 0,-1 0 0 0 0,7-4 0 0 0,1 7 0 0 0,-6 0 0 0 0,0-1 0 0 0,13-3 0 0 0,-8 2 0 0 0,-1 2 16 0 0,-4-2 64 0 0,15 4 89 0 0,-15-3-277 0 0,-1-1 0 0 0,5-1 27 0 0,-5 0 96 0 0,1 1 1 0 0,-1 0-1 0 0,1-1 1 0 0,-1 1-1 0 0,0 0 1 0 0,1 0-1 0 0,-1 0 1 0 0,1 0 0 0 0,-1 0-1 0 0,1 0 1 0 0,-1 0-1 0 0,0 1 1 0 0,3-1-1 0 0,5 2 486 0 0,-5-2-532 0 0,1 0 0 0 0,-1 0 0 0 0,1 1 0 0 0,-1 0 0 0 0,0 0 0 0 0,1 0 0 0 0,6 3 0 0 0,-11-3 63 0 0,2-1-185 0 0,0-1-38 0 0,-1 1 174 0 0,1-1-1 0 0,-1 0 1 0 0,1 0 0 0 0,-1 1-1 0 0,1-1 1 0 0,-1 1-1 0 0,1-1 1 0 0,2 1-1 0 0,-3-1 17 0 0,0 1 1 0 0,-1 0 0 0 0,1 0 1 0 0,0 0-1 0 0,0-1 1 0 0,-1 1-1 0 0,1 0 0 0 0,0 0 1 0 0,0 0-1 0 0,-1 0 1 0 0,1 0-1 0 0,0 0 0 0 0,-1 1 1 0 0,1-1-1 0 0,0 0 1 0 0,0 0-1 0 0,-1 0 0 0 0,1 1 1 0 0,0-1-1 0 0,-1 0 1 0 0,1 1-1 0 0,0-1 0 0 0,-1 1 1 0 0,1-1-1 0 0,-1 0 1 0 0,1 1-1 0 0,0-1 0 0 0,-1 1 1 0 0,1 0-1 0 0,-1-1 1 0 0,0 1-1 0 0,1 0 0 0 0,0 0 20 0 0,0 0 700 0 0,0-1-464 0 0,5 0-128 0 0,1 0-36 0 0,0 2 4 0 0,-7-2-93 0 0,1 1-1 0 0,-1-1 1 0 0,1 0 0 0 0,-1 0 0 0 0,1 0 0 0 0,-1 1 0 0 0,0-1 0 0 0,1 0 0 0 0,-1 0 0 0 0,1 0-1 0 0,-1 0 1 0 0,1 0 0 0 0,-1 0 0 0 0,1 0 0 0 0,-1 0 0 0 0,1 0 0 0 0,0 0 0 0 0,29-14-3 0 0,-25 11 0 0 0,4-2 0 0 0,4 4 0 0 0,-12 1 0 0 0,1-1 0 0 0,0 1 0 0 0,0 0 0 0 0,0-1 0 0 0,0 1 0 0 0,0 0 0 0 0,0 0 0 0 0,-1 1 0 0 0,1-1 0 0 0,0 0 0 0 0,0 1 0 0 0,0-1 0 0 0,0 1 0 0 0,-1-1 0 0 0,1 1 0 0 0,2 1 0 0 0,0 0 0 0 0,27 8-1400 0 0,-24-7 1400 0 0,1-4 0 0 0,-6-1 0 0 0,22-8 0 0 0,-22 9-275 0 0,1 0 1 0 0,0 0-1 0 0,-1 0 1 0 0,1 0-1 0 0,0 1 1 0 0,0-1 0 0 0,0 1-1 0 0,5 0 1 0 0,-4 0-98 0 0</inkml:trace>
  <inkml:trace contextRef="#ctx0" brushRef="#br0" timeOffset="5">2444 221 1376 0 0,'1'3'107'0'0,"1"6"-227"0"0,-1-5 735 0 0,0 0 0 0 0,0 1 0 0 0,0-1 0 0 0,1 0 0 0 0,0 0 0 0 0,3 7 0 0 0,-4-11-379 0 0,0 1 0 0 0,-1-1 0 0 0,1 1 0 0 0,-1-1 0 0 0,1 1 0 0 0,0-1 0 0 0,0 1 0 0 0,-1-1 0 0 0,1 0 0 0 0,0 1 0 0 0,0-1 0 0 0,-1 0 1 0 0,1 0-1 0 0,0 1 0 0 0,0-1 0 0 0,0 0 0 0 0,-1 0 0 0 0,1 0 0 0 0,0 0 0 0 0,0 0 0 0 0,0 0 0 0 0,1-1 0 0 0,-2 1-267 0 0,1 2 181 0 0,12 8-131 0 0,-1 5-22 0 0,-5-8 3 0 0,2-1 230 0 0,5 4 651 0 0,-13-10-859 0 0,-1 0 0 0 0,1 0-1 0 0,-1 0 1 0 0,1 0 0 0 0,0 1-1 0 0,-1-1 1 0 0,1 0 0 0 0,-1 0 0 0 0,1 0-1 0 0,-1 0 1 0 0,1 0 0 0 0,0 0-1 0 0,-1-1 1 0 0,1 1 0 0 0,-1 0 0 0 0,1 0-1 0 0,-1 0 1 0 0,1 0 0 0 0,-1-1-1 0 0,1 1 1 0 0,-1 0 0 0 0,1 0-1 0 0,-1-1 1 0 0,1 1 0 0 0,0-1 0 0 0,-1 0-7 0 0,0 1-12 0 0,1-1 0 0 0,-1 1 0 0 0,0 0 0 0 0,0-1 0 0 0,0 1-1 0 0,1 0 1 0 0,-1-1 0 0 0,0 1 0 0 0,0 0 0 0 0,1 0 0 0 0,-1-1-1 0 0,0 1 1 0 0,0 0 0 0 0,1 0 0 0 0,-1 0 0 0 0,0-1 0 0 0,1 1 0 0 0,-1 0-1 0 0,0 0 1 0 0,1 0 0 0 0,-1 0 0 0 0,0 0 0 0 0,1 0 0 0 0,-1 0-1 0 0,0 0 1 0 0,1 0 0 0 0,-1 0 0 0 0,0 0 0 0 0,1 0 0 0 0,-1 0-1 0 0,1 0 1 0 0,11-10 79 0 0,-10 10-57 0 0,0-2 37 0 0,5-9-19 0 0,-5 10 35 0 0,5-1-12 0 0,0 4-52 0 0,1-1-14 0 0,-7-1-4 0 0,1 0 1 0 0,-1 0 0 0 0,0 0 0 0 0,0 1 0 0 0,0-1 0 0 0,0 0 0 0 0,1 1-1 0 0,-1-1 1 0 0,0 1 0 0 0,0-1 0 0 0,0 1 0 0 0,0 0 0 0 0,0-1 0 0 0,0 1-1 0 0,1 1 1 0 0,5 6-10 0 0,1-5 13 0 0,9-6 18 0 0,-16 3 130 0 0,2 0-194 0 0,-1-1 44 0 0,12 6-100 0 0,-12-4 102 0 0,-2-1 0 0 0,0 0 0 0 0,1 0 0 0 0,-1 1 0 0 0,0-1 0 0 0,1 0 0 0 0,-1 0 0 0 0,1 0 0 0 0,-1 1 0 0 0,0-1 0 0 0,1 0 0 0 0,-1 0 0 0 0,1 0 0 0 0,-1 0 0 0 0,0 0 0 0 0,1 0 0 0 0,-1 0 0 0 0,1 0 0 0 0,-1 0 0 0 0,1 0 0 0 0,-1 0 0 0 0,1 0 0 0 0,-1 0 0 0 0,0 0 0 0 0,1 0 0 0 0,-1 0 0 0 0,1 0 0 0 0,-1-1 0 0 0,0 1 0 0 0,1 0 0 0 0,-1 0 0 0 0,1 0 0 0 0,-1-1 0 0 0,1 1 0 0 0,5-5 0 0 0,0-1 571 0 0,-5 5-532 0 0,0 0 0 0 0,-1 0-1 0 0,1 1 1 0 0,0-1 0 0 0,0 0 0 0 0,-1 0-1 0 0,1 1 1 0 0,0-1 0 0 0,0 1 0 0 0,0-1-1 0 0,0 1 1 0 0,0-1 0 0 0,0 1 0 0 0,0-1 0 0 0,0 1-1 0 0,0 0 1 0 0,0 0 0 0 0,1-1 0 0 0,12-6-1813 0 0</inkml:trace>
  <inkml:trace contextRef="#ctx0" brushRef="#br0" timeOffset="6">2234 247 5064 0 0,'1'0'314'0'0,"0"-1"0"0"0,-1 1-1 0 0,1 0 1 0 0,0-1 0 0 0,0 1 0 0 0,0 0 0 0 0,0 0 0 0 0,0 0 0 0 0,-1 0 0 0 0,1 0-1 0 0,0 0 1 0 0,0 0 0 0 0,0 0 0 0 0,0 0 0 0 0,0 0 0 0 0,-1 0 0 0 0,1 0 0 0 0,0 1-1 0 0,0-1 1 0 0,0 0 0 0 0,0 1 0 0 0,0 0 0 0 0,30 10 1493 0 0,-21-7-1187 0 0,-3-1-551 0 0,0-1-1 0 0,0 0 1 0 0,0-1 0 0 0,0 1-1 0 0,1-1 1 0 0,-1-1-1 0 0,1 1 1 0 0,13-2 0 0 0,-4 0-69 0 0,-1 0 0 0 0,1 1 0 0 0,0 1 0 0 0,22 4 0 0 0,-25-1-36 0 0,-13-3 25 0 0,0-1 0 0 0,-1 1 1 0 0,1-1-1 0 0,0 0 0 0 0,-1 1 0 0 0,1-1 1 0 0,0 0-1 0 0,0 0 0 0 0,0 0 0 0 0,-1 1 1 0 0,1-1-1 0 0,0 0 0 0 0,0 0 0 0 0,0 0 1 0 0,-1 0-1 0 0,1 0 0 0 0,0-1 0 0 0,0 1 1 0 0,0 0-1 0 0,-1 0 0 0 0,1 0 0 0 0,0-1 1 0 0,0 1-1 0 0,-1 0 0 0 0,1-1 0 0 0,0 1 1 0 0,0-1-1 0 0,-1 1 0 0 0,1-1 0 0 0,-1 1 0 0 0,1-1 1 0 0,0 1-1 0 0,0-2 0 0 0,0 1-74 0 0,-1 0 1 0 0,1 1-1 0 0,0-1 0 0 0,0 0 0 0 0,0 1 0 0 0,0-1 1 0 0,0 0-1 0 0,0 1 0 0 0,0-1 0 0 0,0 1 0 0 0,0 0 1 0 0,0-1-1 0 0,0 1 0 0 0,0 0 0 0 0,1-1 0 0 0,-1 1 1 0 0,0 0-1 0 0,0 0 0 0 0,0 0 0 0 0,0 0 0 0 0,0 0 1 0 0,1 1-1 0 0,1-1 0 0 0,15 0-2318 0 0,-10-4 1379 0 0</inkml:trace>
  <inkml:trace contextRef="#ctx0" brushRef="#br0" timeOffset="7">2730 290 2760 0 0,'6'-10'553'0'0,"-5"8"1285"0"0,0 1-1173 0 0,-1 0 1 0 0,1 1 0 0 0,0-1-1 0 0,-1 0 1 0 0,1 1 0 0 0,0-1-1 0 0,0 1 1 0 0,-1-1 0 0 0,1 1-1 0 0,0 0 1 0 0,0-1 0 0 0,0 1-1 0 0,-1 0 1 0 0,1-1 0 0 0,0 1-1 0 0,0 0 1 0 0,0 0 0 0 0,0 0-1 0 0,0 0 1 0 0,-1 0 0 0 0,1 0-1 0 0,0 0 1 0 0,0 0 0 0 0,0 0-1 0 0,1 0 1 0 0,-1 1-728 0 0,0-1 0 0 0,0 0 0 0 0,0 1-1 0 0,0-1 1 0 0,0 1 0 0 0,-1-1 0 0 0,1 1 0 0 0,0 0 0 0 0,0-1-1 0 0,0 1 1 0 0,-1 0 0 0 0,1-1 0 0 0,0 1 0 0 0,-1 0 0 0 0,2 1-1 0 0,-1 1 178 0 0,1 0-1 0 0,-1 0 0 0 0,1 1 0 0 0,-1-1 0 0 0,0 0 1 0 0,0 1-1 0 0,-1-1 0 0 0,1 1 0 0 0,-1-1 1 0 0,1 1-1 0 0,-1 0 0 0 0,0-1 0 0 0,0 1 0 0 0,-1-1 1 0 0,1 1-1 0 0,-1-1 0 0 0,-1 5 0 0 0,0 12-114 0 0,2-17 0 0 0,0 0 0 0 0,0 0 0 0 0,0 0 0 0 0,-1 1 0 0 0,-1 4 0 0 0,1-4 0 0 0,1-1 0 0 0,-1 1 0 0 0,1 0 0 0 0,0 8 0 0 0,0 5 0 0 0,-1-15 0 0 0,1 0 0 0 0,-1 0 0 0 0,1 0 0 0 0,0 0 0 0 0,0 1 0 0 0,0-1 0 0 0,0 0 0 0 0,1 4 0 0 0,0 0 0 0 0,-2 26-1710 0 0,1-30-504 0 0</inkml:trace>
</inkml:ink>
</file>

<file path=word/ink/ink4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50:26.3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2 496 18399 0 0,'0'0'422'0'0,"-2"2"56"0"0,-1 0-276 0 0,1 0 0 0 0,0 0 0 0 0,-1 1 0 0 0,1-1 0 0 0,0 1 0 0 0,0 0 0 0 0,0 0 0 0 0,0 0 0 0 0,1 0 0 0 0,-1 0 0 0 0,1 0 0 0 0,0 0 0 0 0,0 0 0 0 0,0 1 0 0 0,0-1 0 0 0,1 0 0 0 0,-1 1 0 0 0,1-1 0 0 0,0 0 0 0 0,0 1 0 0 0,0-1 0 0 0,0 1 0 0 0,0-1 0 0 0,1 0 0 0 0,1 7 0 0 0,-1-9-109 0 0,0 0-1 0 0,0 0 1 0 0,0 0-1 0 0,0 1 1 0 0,0-1 0 0 0,0 0-1 0 0,0 0 1 0 0,0 0-1 0 0,0 0 1 0 0,0 0-1 0 0,1-1 1 0 0,-1 1 0 0 0,2 1-1 0 0,3 1 107 0 0,4 5 19 0 0,1-1 1 0 0,0 0-1 0 0,0-1 1 0 0,1 0-1 0 0,0-1 1 0 0,16 6-1 0 0,-9-8-218 0 0,-12-7 0 0 0,-4 2 0 0 0,2 0 0 0 0,5-6 0 0 0,2-3 0 0 0,-7 6-89 0 0,-1-1 0 0 0,0 1-1 0 0,0-1 1 0 0,0 0 0 0 0,-1 0-1 0 0,0-1 1 0 0,0 1 0 0 0,-1-1-1 0 0,0 0 1 0 0,0 1 0 0 0,0-1-1 0 0,-1 0 1 0 0,0 0 0 0 0,1-12-1 0 0,-3 9 81 0 0,1 7 10 0 0,0-1 0 0 0,0 1 0 0 0,0 0 1 0 0,0-1-1 0 0,0 1 0 0 0,1 0 0 0 0,-1 0 0 0 0,1-1 1 0 0,1-2-1 0 0,-1 5 1793 0 0,2 8-1502 0 0,5 1-204 0 0,-4-2-26 0 0,1 0 1 0 0,-1 0 0 0 0,5 8 0 0 0,-3-3-20 0 0,0-1 0 0 0,1 0 0 0 0,0-1-1 0 0,0 1 1 0 0,1-2 0 0 0,0 1 0 0 0,15 12 0 0 0,-13-14 23 0 0,0-1-1 0 0,0 0 1 0 0,1 0 0 0 0,0-1-1 0 0,0 0 1 0 0,0-1 0 0 0,1 0 0 0 0,-1-1-1 0 0,19 3 1 0 0,-28-5-81 0 0,0-1-1 0 0,-1 1 1 0 0,1-1 0 0 0,0 0-1 0 0,0 0 1 0 0,0 0 0 0 0,-1 0-1 0 0,1 0 1 0 0,0 0 0 0 0,0 0-1 0 0,0-1 1 0 0,2 0-1 0 0,1-1-185 0 0,-1 2-154 0 0,0-1 1 0 0,0 1-1 0 0,0-1 0 0 0,0 0 1 0 0,7-4-1 0 0,-10 5-150 0 0,1-1 0 0 0,-1 0 0 0 0,1 0 0 0 0,-1 0 0 0 0,1 0 0 0 0,-1-1 0 0 0,0 1-1 0 0,0 0 1 0 0,2-3 0 0 0,4-6-7682 0 0</inkml:trace>
  <inkml:trace contextRef="#ctx0" brushRef="#br0" timeOffset="408.36">582 463 2760 0 0,'0'1'15560'0'0,"0"7"-10471"0"0,34 96 154 0 0,-13-53-4496 0 0,-9-26-588 0 0,-10-22-150 0 0,0 0 0 0 0,-1 1 0 0 0,1-1 0 0 0,-1 0 1 0 0,1 0-1 0 0,-1 1 0 0 0,1 5 0 0 0,-2-6-355 0 0,1 0 0 0 0,0 0 0 0 0,0 0 0 0 0,0 1 0 0 0,1-1 0 0 0,-1 0 0 0 0,1-1 0 0 0,-1 1 0 0 0,1 0 0 0 0,3 3 0 0 0</inkml:trace>
  <inkml:trace contextRef="#ctx0" brushRef="#br0" timeOffset="409.36">509 182 3224 0 0,'-1'-2'240'0'0,"-4"-5"-139"0"0,-4-8 23465 0 0,15 4-20509 0 0,-3 9-3104 0 0,1 1-1 0 0,-1 0 1 0 0,0-1-1 0 0,1 1 1 0 0,-1 1-1 0 0,1-1 1 0 0,0 0-1 0 0,-1 1 1 0 0,1 0-1 0 0,-1 0 1 0 0,6 0-1 0 0,41 7-2759 0 0,-48-7 2665 0 0,14 3-1152 0 0</inkml:trace>
  <inkml:trace contextRef="#ctx0" brushRef="#br0" timeOffset="872.06">804 59 25567 0 0,'0'0'587'0'0,"1"7"779"0"0,18 38-511 0 0,12 65 294 0 0,17 52-246 0 0,-37-127-755 0 0,7 48 1 0 0,-7-29-82 0 0,-8-38-444 0 0,0 0-1 0 0,-1 0 1 0 0,-1 1-1 0 0,0-1 1 0 0,-2 0-1 0 0,-3 26 0 0 0,4-30-1203 0 0,0 1-67 0 0</inkml:trace>
  <inkml:trace contextRef="#ctx0" brushRef="#br0" timeOffset="873.06">835 504 24159 0 0,'0'0'2430'0'0,"1"-1"-2113"0"0,5-4 262 0 0,1 1 0 0 0,-1 0 0 0 0,1 0 0 0 0,0 0 0 0 0,12-4 0 0 0,0 4-382 0 0,0 0-1 0 0,37-3 0 0 0,-14 2-307 0 0,-33 4-236 0 0,0-1-1 0 0,-1 0 1 0 0,10-4 0 0 0,10-6-8253 0 0,-10 5-381 0 0</inkml:trace>
  <inkml:trace contextRef="#ctx0" brushRef="#br0" timeOffset="1381.12">1047 0 21999 0 0,'0'0'1995'0'0,"7"15"-1606"0"0,-2-3 341 0 0,0 1-1 0 0,-1-1 0 0 0,3 17 1 0 0,5 15 367 0 0,-6-23-508 0 0,6 31-1 0 0,-6-22-201 0 0,-2-5-80 0 0,1 36 1 0 0,-3-35-107 0 0,6 30 0 0 0,-5-39-101 0 0,0 0-1 0 0,1 29 1 0 0,-3 14-83 0 0,0-30-17 0 0,1-9 0 0 0,-2-21-4 0 0,0 1 1 0 0,0-1-1 0 0,0 0 0 0 0,0 1 0 0 0,0-1 1 0 0,0 0-1 0 0,0 1 0 0 0,0-1 0 0 0,0 0 1 0 0,0 1-1 0 0,0-1 0 0 0,0 0 0 0 0,0 1 1 0 0,0-1-1 0 0,0 0 0 0 0,1 1 1 0 0,-1-1-1 0 0,0 0 0 0 0,0 1 0 0 0,0-1 1 0 0,0 0-1 0 0,1 1 0 0 0,-1-1 0 0 0,0 0 1 0 0,1 1-1 0 0,5-6-204 0 0,7-17-82 0 0,-12 20 309 0 0,3-6-30 0 0,6-11-41 0 0,13-20-1 0 0,-18 33 45 0 0,-1 0 1 0 0,1 0-1 0 0,0 1 1 0 0,0 0-1 0 0,1 0 1 0 0,0 0 0 0 0,7-4-1 0 0,-7 5 26 0 0,-4 2 12 0 0,0 1 0 0 0,0-1 0 0 0,0 1 1 0 0,1 0-1 0 0,-1 0 0 0 0,0 0 0 0 0,1 0 1 0 0,-1 0-1 0 0,1 0 0 0 0,-1 1 1 0 0,1-1-1 0 0,-1 1 0 0 0,4-1 0 0 0,-2 1 32 0 0,-1 0-1 0 0,0 0 1 0 0,1 0-1 0 0,-1 0 0 0 0,0 1 1 0 0,1-1-1 0 0,-1 1 1 0 0,0 0-1 0 0,1 0 0 0 0,-1 0 1 0 0,0 0-1 0 0,0 1 1 0 0,0-1-1 0 0,0 1 0 0 0,0 0 1 0 0,-1 0-1 0 0,1 0 1 0 0,0 0-1 0 0,-1 0 0 0 0,4 4 1 0 0,-4-3-32 0 0,3 3 10 0 0,0 0 0 0 0,0 1 0 0 0,-1-1-1 0 0,0 1 1 0 0,0 1 0 0 0,4 10 0 0 0,-4-3-193 0 0,0 0 1 0 0,-1 1-1 0 0,-1-1 0 0 0,0 1 1 0 0,-1 20-1 0 0,1-9-3338 0 0,-1-16-6734 0 0</inkml:trace>
</inkml:ink>
</file>

<file path=word/ink/ink4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50:16.7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00 564 6448 0 0,'0'0'15815'0'0,"-5"-6"-12683"0"0,4 6-3125 0 0,1 0 0 0 0,-1 0 0 0 0,1 0 0 0 0,-1 0 1 0 0,1 0-1 0 0,0-1 0 0 0,-1 1 0 0 0,1 0 0 0 0,-1 0 0 0 0,1 0 0 0 0,0-1 0 0 0,-1 1 0 0 0,1 0 0 0 0,0-1 0 0 0,-1 1 0 0 0,1 0 0 0 0,0-1 0 0 0,-1 1 0 0 0,1 0 0 0 0,0-1 0 0 0,0 1 1 0 0,0 0-1 0 0,-1-1 0 0 0,1 1 0 0 0,0-1 0 0 0,0 0-8 0 0,0 1 1 0 0,-1-1-1 0 0,1 0 1 0 0,0 1-1 0 0,0-1 1 0 0,0 1-1 0 0,-1-1 1 0 0,1 1-1 0 0,0-1 1 0 0,-1 1-1 0 0,1-1 1 0 0,0 1-1 0 0,-1-1 1 0 0,1 1-1 0 0,-1-1 1 0 0,1 1-1 0 0,-1-1 1 0 0,1 1-1 0 0,-1 0 1 0 0,1-1-1 0 0,-1 1 1 0 0,0 0-1 0 0,0-1 1 0 0,1 1 0 0 0,-1-1 0 0 0,0 1 0 0 0,0-1 0 0 0,0 1 0 0 0,0-1 0 0 0,1 1 0 0 0,-1 0 0 0 0,0 0 0 0 0,0-1 0 0 0,0 1 0 0 0,-2 0 0 0 0,-10-4 0 0 0,10 2 3 0 0,0 1 0 0 0,1-1 0 0 0,-1 1 0 0 0,-1 0 0 0 0,1-1 0 0 0,0 2 0 0 0,0-1 0 0 0,0 0 0 0 0,0 1 0 0 0,-1-1 0 0 0,1 1 0 0 0,0 0 0 0 0,-5 0 0 0 0,2 1 163 0 0,-1 0 1 0 0,1 0-1 0 0,0 0 1 0 0,-1 1-1 0 0,-10 5 0 0 0,15-6-112 0 0,0 0-1 0 0,0 0 0 0 0,0 1 1 0 0,0-1-1 0 0,0 1 0 0 0,1-1 1 0 0,-1 1-1 0 0,1 0 0 0 0,-3 2 1 0 0,-7 9 123 0 0,-53 44-48 0 0,58-52-93 0 0,1 1 1 0 0,0 0-1 0 0,0 1 0 0 0,0-1 0 0 0,1 1 0 0 0,-1 0 1 0 0,2 0-1 0 0,-1 0 0 0 0,1 0 0 0 0,0 1 0 0 0,1-1 1 0 0,0 1-1 0 0,0 0 0 0 0,0 0 0 0 0,1 0 1 0 0,0 0-1 0 0,1 0 0 0 0,0 11 0 0 0,1-16-13 0 0,-1-1 0 0 0,0 1-1 0 0,1-1 1 0 0,-1 1 0 0 0,1-1 0 0 0,0 1-1 0 0,0-1 1 0 0,0 1 0 0 0,0-1 0 0 0,1 0 0 0 0,-1 0-1 0 0,0 1 1 0 0,1-1 0 0 0,0 0 0 0 0,-1 0-1 0 0,1-1 1 0 0,0 1 0 0 0,0 0 0 0 0,0 0-1 0 0,0-1 1 0 0,0 0 0 0 0,1 1 0 0 0,-1-1-1 0 0,0 0 1 0 0,1 0 0 0 0,-1 0 0 0 0,0 0-1 0 0,1 0 1 0 0,-1-1 0 0 0,1 1 0 0 0,2-1-1 0 0,8 1 127 0 0,0 0-1 0 0,1-1 0 0 0,-1-1 0 0 0,24-4 0 0 0,-22 3-121 0 0,-1 0-144 0 0,1 0-1 0 0,-1-1 1 0 0,0-1 0 0 0,0-1-1 0 0,0 0 1 0 0,22-11 0 0 0,-28 11 42 0 0,-1 1 0 0 0,0-2 0 0 0,0 1 0 0 0,0-1 0 0 0,0 1 1 0 0,-1-2-1 0 0,0 1 0 0 0,0-1 0 0 0,-1 0 0 0 0,0 0 0 0 0,0-1 0 0 0,5-9 0 0 0,-10 17 74 0 0,5-9-19 0 0,-1-1-1 0 0,1 0 1 0 0,-1 0-1 0 0,-1 0 1 0 0,0 0-1 0 0,-1 0 1 0 0,3-17-1 0 0,-5 24 21 0 0,0 1 0 0 0,0 0 0 0 0,-1-1 0 0 0,1 1 0 0 0,0 0 0 0 0,-1 0 0 0 0,1-1 0 0 0,-1 1 0 0 0,0 0 0 0 0,0 0 0 0 0,0 0 0 0 0,0 0 0 0 0,0 0 0 0 0,-1 0 0 0 0,1 0 0 0 0,0 0 0 0 0,-1 1 0 0 0,1-1 0 0 0,-1 0 0 0 0,0 1 0 0 0,0-1 0 0 0,0 1 0 0 0,1 0 0 0 0,-4-2 0 0 0,2 2 0 0 0,-1-1 0 0 0,1 1 0 0 0,-1 0 0 0 0,1 0 0 0 0,-1 0 0 0 0,1 1 0 0 0,-1-1 0 0 0,0 1 0 0 0,1 0 0 0 0,-1 0 0 0 0,0 0 0 0 0,1 0 0 0 0,-1 1 0 0 0,-4 1 0 0 0,7-2 16 0 0,1 1-1 0 0,-1-1 1 0 0,0 1-1 0 0,1-1 1 0 0,-1 1 0 0 0,1 0-1 0 0,-1-1 1 0 0,1 1-1 0 0,-1 0 1 0 0,1 0-1 0 0,0-1 1 0 0,-1 1 0 0 0,1 0-1 0 0,0 0 1 0 0,-1 0-1 0 0,1 0 1 0 0,0-1-1 0 0,0 1 1 0 0,0 1 0 0 0,-4 9 308 0 0,5-9 48 0 0,1 0-286 0 0,0 0 1 0 0,0 0-1 0 0,0 1 0 0 0,-1-1 0 0 0,1 1 1 0 0,1 4-1 0 0,-1-3-47 0 0,0-1 1 0 0,0 1-1 0 0,0-1 0 0 0,0 0 1 0 0,4 4-1 0 0,2 1-6 0 0,0-2-1 0 0,11 8 0 0 0,-11-8-22 0 0,0-1 0 0 0,-1 1-1 0 0,11 10 1 0 0,25 26-10 0 0,-29-29 0 0 0,0 0 0 0 0,20 26 0 0 0,-16-16 159 0 0,-11-15-3 0 0,-1 0 0 0 0,0 0 0 0 0,-1 0 0 0 0,5 11 0 0 0,-2-1 240 0 0,0 0 0 0 0,6 30 0 0 0,-12-40-432 0 0,0 1 1 0 0,-1 1-1 0 0,0-1 0 0 0,0 0 1 0 0,-1 0-1 0 0,0 0 0 0 0,-3 14 0 0 0,2-15-1 0 0,-1 2 59 0 0,0 0-1 0 0,0 0 0 0 0,-1-1 0 0 0,0 1 1 0 0,0-1-1 0 0,-1 0 0 0 0,-10 18 1 0 0,8-18 6 0 0,-1-1 0 0 0,0 0 0 0 0,-1 0 0 0 0,1 0 0 0 0,-1-1 0 0 0,-1 0 0 0 0,0 0 1 0 0,0-1-1 0 0,0-1 0 0 0,0 1 0 0 0,-1-1 0 0 0,0-1 0 0 0,0 0 0 0 0,-14 4 0 0 0,12-5 4 0 0,-1 0 0 0 0,0-1-1 0 0,1 0 1 0 0,-1-1 0 0 0,0-1-1 0 0,0 0 1 0 0,0 0-1 0 0,1-1 1 0 0,-1-1 0 0 0,0 0-1 0 0,-22-8 1 0 0,12 2-437 0 0,0-1-1 0 0,-30-18 1 0 0,43 21 157 0 0,0 0 0 0 0,1-1 0 0 0,0 0 0 0 0,0 0 0 0 0,0-1 0 0 0,1 0 0 0 0,-9-13 0 0 0,3-5-1357 0 0,-4-25-56 0 0,9 5-17 0 0</inkml:trace>
  <inkml:trace contextRef="#ctx0" brushRef="#br0" timeOffset="488">394 1 17503 0 0,'0'0'858'0'0,"0"10"188"0"0,0-8-1000 0 0,0-1-1 0 0,0 0 0 0 0,0 0 0 0 0,1 1 0 0 0,-1-1 1 0 0,0 0-1 0 0,1 0 0 0 0,-1 1 0 0 0,1-1 1 0 0,-1 0-1 0 0,2 2 0 0 0,0 0 294 0 0,0 1 66 0 0,1 0 0 0 0,-1 0 0 0 0,1-1 1 0 0,0 1-1 0 0,0-1 0 0 0,1 1 0 0 0,3 2 1 0 0,0 1 77 0 0,117 107 3306 0 0,-107-96-3526 0 0,0 1 1 0 0,-1 1-1 0 0,-1 0 0 0 0,-1 1 1 0 0,17 34-1 0 0,-14-17-18 0 0,-2 1 1 0 0,17 61-1 0 0,-28-86-203 0 0,48 213 444 0 0,-44-178-405 0 0,0-7 55 0 0,3 81-1 0 0,-11-98-47 0 0,1 2 64 0 0,-2 0 0 0 0,-1 1 0 0 0,-8 43 0 0 0,3-38-152 0 0,5-19 0 0 0,-2 0 0 0 0,1 0 0 0 0,-12 25 0 0 0,9-26 0 0 0,-1 0 0 0 0,0 0 0 0 0,-1-1 0 0 0,0 0 0 0 0,-1-1 0 0 0,0 0 0 0 0,-18 17 0 0 0,22-24-194 0 0,-1-1 1 0 0,1 0-1 0 0,-1 0 1 0 0,-9 4-1 0 0,-13-1-3735 0 0,9-5-5870 0 0</inkml:trace>
  <inkml:trace contextRef="#ctx0" brushRef="#br0" timeOffset="1364.09">1537 414 15144 0 0,'-4'11'1146'0'0,"3"-9"-1075"0"0,-1 1 0 0 0,0-1 0 0 0,0 0 0 0 0,0 0 0 0 0,-1 0 0 0 0,-4 3 0 0 0,5-3 45 0 0,-1 0 0 0 0,0 0 0 0 0,1 0 0 0 0,-1 1 0 0 0,1-1-1 0 0,0 0 1 0 0,-3 5 0 0 0,1-2 404 0 0,0 0 1 0 0,0 0-1 0 0,-1 0 0 0 0,0-1 1 0 0,0 1-1 0 0,-5 3 0 0 0,-17 15 922 0 0,24-21-1274 0 0,0 1 0 0 0,0-1-1 0 0,0 1 1 0 0,0-1 0 0 0,-1 0 0 0 0,1 0 0 0 0,-1-1-1 0 0,0 1 1 0 0,1-1 0 0 0,-8 2 0 0 0,6-1 10 0 0,1-1 1 0 0,0 1-1 0 0,-1-1 0 0 0,1 1 1 0 0,0 0-1 0 0,-5 4 1 0 0,-11 6 534 0 0,16-10-557 0 0,0 0 0 0 0,0 1 1 0 0,0-1-1 0 0,-5 5 0 0 0,-14 22 589 0 0,12-14-414 0 0,11-14-301 0 0,-1 0 0 0 0,0 1 1 0 0,1-1-1 0 0,-1 1 0 0 0,1-1 0 0 0,-1 1 0 0 0,1-1 0 0 0,0 1 0 0 0,0 0 0 0 0,0-1 1 0 0,0 1-1 0 0,0-1 0 0 0,0 1 0 0 0,0-1 0 0 0,0 1 0 0 0,0 0 0 0 0,1-1 1 0 0,-1 1-1 0 0,1-1 0 0 0,-1 1 0 0 0,1-1 0 0 0,0 0 0 0 0,-1 1 0 0 0,1-1 0 0 0,0 0 1 0 0,0 1-1 0 0,0-1 0 0 0,0 0 0 0 0,0 0 0 0 0,0 0 0 0 0,1 0 0 0 0,-1 0 0 0 0,0 0 1 0 0,3 2-1 0 0,54 19 195 0 0,-19-7 99 0 0,55 15 0 0 0,-84-28-338 0 0,-1 0 1 0 0,1 1-1 0 0,-1 0 0 0 0,0 0 1 0 0,0 1-1 0 0,-1 0 0 0 0,1 0 0 0 0,-1 1 1 0 0,0 0-1 0 0,0 1 0 0 0,-1 0 1 0 0,1 0-1 0 0,9 11 0 0 0,-9-8 56 0 0,-1 1 1 0 0,0-1-1 0 0,-1 1 1 0 0,0 1-1 0 0,8 19 0 0 0,-11-23-35 0 0,-1 1-1 0 0,0-1 0 0 0,-1 0 0 0 0,1 1 0 0 0,-1-1 1 0 0,-1 1-1 0 0,0 0 0 0 0,0-1 0 0 0,0 1 1 0 0,-2 9-1 0 0,0-6 24 0 0,0 0 1 0 0,-1 0 0 0 0,0 0 0 0 0,-1 0 0 0 0,0-1-1 0 0,-1 1 1 0 0,0-1 0 0 0,0 0 0 0 0,-1 0-1 0 0,0-1 1 0 0,-1 0 0 0 0,0 0 0 0 0,-1-1-1 0 0,-11 11 1 0 0,15-16-22 0 0,1-1-1 0 0,0 0 1 0 0,-1 0 0 0 0,0 0-1 0 0,1 0 1 0 0,-1-1-1 0 0,0 0 1 0 0,0 1 0 0 0,0-1-1 0 0,-6 0 1 0 0,-4 1 49 0 0,-24-2 0 0 0,18 0 51 0 0,3-2-52 0 0,-1 0 0 0 0,0-1 0 0 0,1 0 1 0 0,0-2-1 0 0,0 0 0 0 0,-20-9 0 0 0,26 10-472 0 0,0-2-1 0 0,-20-11 1 0 0,29 15 332 0 0,-1 1-1 0 0,1-1 1 0 0,0 1 0 0 0,0-1 0 0 0,0 0-1 0 0,0 0 1 0 0,0 0 0 0 0,1 0-1 0 0,-1 0 1 0 0,0 0 0 0 0,1 0-1 0 0,0-1 1 0 0,0 1 0 0 0,-1-1 0 0 0,1 1-1 0 0,1 0 1 0 0,-1-1 0 0 0,0 0-1 0 0,0-4 1 0 0,1 6-28 0 0,0 0 1 0 0,0 0-1 0 0,0 1 0 0 0,0-1 1 0 0,0 0-1 0 0,0 0 0 0 0,1 0 1 0 0,-1 1-1 0 0,0-1 0 0 0,1 0 1 0 0,-1 0-1 0 0,0 0 1 0 0,1 1-1 0 0,-1-1 0 0 0,1 0 1 0 0,-1 1-1 0 0,1-1 0 0 0,0 1 1 0 0,-1-1-1 0 0,2 0 0 0 0,5-6-1181 0 0</inkml:trace>
  <inkml:trace contextRef="#ctx0" brushRef="#br0" timeOffset="2094">1851 848 9672 0 0,'0'0'12373'0'0,"1"2"-11220"0"0,13 24 1526 0 0,-10-19-2249 0 0,0 0 0 0 0,-1 0 1 0 0,5 13-1 0 0,-2-2-410 0 0,-4-14-20 0 0,0 1-1 0 0,-1-1 0 0 0,0 1 1 0 0,2 8-1 0 0,9 53 1 0 0,-5-44-532 0 0,-5-18 354 0 0,-1-1-1 0 0,0 0 0 0 0,0 0 1 0 0,0 1-1 0 0,0-1 0 0 0,0 4 1 0 0,-1-6-833 0 0</inkml:trace>
  <inkml:trace contextRef="#ctx0" brushRef="#br0" timeOffset="2095">1708 701 20791 0 0,'-7'-14'2256'0'0,"11"4"-2256"0"0,-4 0 544 0 0,3 3 64 0 0,5 0 8 0 0,-1-3 8 0 0,4-10-216 0 0,0 14-48 0 0,5 12-8 0 0,-5 1 0 0 0,8-3-1120 0 0,-3 1-232 0 0,6-1-48 0 0,-11-1-8 0 0</inkml:trace>
  <inkml:trace contextRef="#ctx0" brushRef="#br0" timeOffset="3838.25">2454 621 4144 0 0,'0'-1'319'0'0,"1"-1"-44"0"0,0 1 1 0 0,0 0 0 0 0,-1 0 0 0 0,1-1-1 0 0,-1 1 1 0 0,1-1 0 0 0,-1 1 0 0 0,1 0 0 0 0,-1-1-1 0 0,0 1 1 0 0,0-1 0 0 0,0 1 0 0 0,0-1-1 0 0,0 1 1 0 0,0-1 0 0 0,0 1 0 0 0,0 0 0 0 0,0-1-1 0 0,-1 1 1 0 0,1-1 0 0 0,-1 1 0 0 0,0-3-1 0 0,-2-12 2076 0 0,-2-7-791 0 0,0 10-1482 0 0,1 11-29 0 0,4 2-26 0 0,-2-1 341 0 0,-3-9-2294 0 0,3 6 5059 0 0,2 3-2783 0 0,0 0 0 0 0,-1 0-1 0 0,1 0 1 0 0,-1 0 0 0 0,1 0 0 0 0,-1 0 0 0 0,0 0 0 0 0,1 0 0 0 0,-1 1 0 0 0,0-1-1 0 0,0 0 1 0 0,1 0 0 0 0,-1 1 0 0 0,0-1 0 0 0,0 0 0 0 0,0 1 0 0 0,0-1-1 0 0,0 1 1 0 0,0-1 0 0 0,0 1 0 0 0,0-1 0 0 0,-1 1 0 0 0,-30-11 1918 0 0,29 11-2331 0 0,1-1 111 0 0,1 1 1 0 0,-1 0-1 0 0,0 0 1 0 0,0 0 0 0 0,1 0-1 0 0,-1 0 1 0 0,0 0-1 0 0,0 1 1 0 0,-2 0 0 0 0,-9 1 170 0 0,9-2-177 0 0,1 0 1 0 0,0 1-1 0 0,-1-1 0 0 0,1 1 1 0 0,0-1-1 0 0,0 1 1 0 0,0 0-1 0 0,-1 0 0 0 0,1 1 1 0 0,0-1-1 0 0,0 1 0 0 0,1-1 1 0 0,-4 3-1 0 0,1 0 9 0 0,1 0 0 0 0,-1 1 0 0 0,1-1 0 0 0,0 1-1 0 0,0 0 1 0 0,-3 6 0 0 0,-8 7 101 0 0,11-14-108 0 0,1-1 0 0 0,0 1 0 0 0,0 0 0 0 0,-4 7 0 0 0,-28 52 303 0 0,-16 31 270 0 0,47-86-500 0 0,1 2 1 0 0,-1-1-1 0 0,1 0 1 0 0,-3 18-1 0 0,5-23-73 0 0,1 0 0 0 0,0 0-1 0 0,0 0 1 0 0,0 0 0 0 0,0 0 0 0 0,1 0 0 0 0,-1-1-1 0 0,1 1 1 0 0,0 0 0 0 0,0 0 0 0 0,1 0 0 0 0,-1-1-1 0 0,1 1 1 0 0,4 6 0 0 0,-3-5-21 0 0,0-1 1 0 0,0 1-1 0 0,1-1 0 0 0,0 0 0 0 0,0 0 1 0 0,0-1-1 0 0,0 1 0 0 0,1-1 1 0 0,-1 0-1 0 0,1 0 0 0 0,0 0 0 0 0,0 0 1 0 0,0-1-1 0 0,0 0 0 0 0,0 0 0 0 0,0-1 1 0 0,1 1-1 0 0,-1-1 0 0 0,0 0 0 0 0,1 0 1 0 0,8-1-1 0 0,23 1 122 0 0,0-2 0 0 0,1-2-1 0 0,-1-1 1 0 0,62-15 0 0 0,-89 16-141 0 0,0-1 0 0 0,0 0 0 0 0,0-1 0 0 0,0 0 0 0 0,-1 0 0 0 0,1-1 0 0 0,-1-1 0 0 0,-1 1 0 0 0,1-1 0 0 0,-1-1 0 0 0,-1 1 0 0 0,1-1 0 0 0,-1-1 0 0 0,11-17 0 0 0,-16 24-42 0 0,-1 1 1 0 0,0-1-1 0 0,1 0 0 0 0,-1 1 1 0 0,0-1-1 0 0,0 0 0 0 0,0 0 1 0 0,0 0-1 0 0,-1 0 1 0 0,1 0-1 0 0,0 0 0 0 0,-1 0 1 0 0,0 0-1 0 0,1 0 0 0 0,-1 0 1 0 0,0 0-1 0 0,0 0 0 0 0,0-1 1 0 0,0 1-1 0 0,0 0 0 0 0,-1 0 1 0 0,1 0-1 0 0,-1 0 0 0 0,0-2 1 0 0,-2-8-32 0 0,-1 1 0 0 0,0 1 1 0 0,-1-1-1 0 0,0 1 0 0 0,-1 0 1 0 0,0 0-1 0 0,-1 0 0 0 0,0 1 1 0 0,-10-11-1 0 0,7 10 57 0 0,-1 0 0 0 0,0 1 0 0 0,-1 0 0 0 0,0 1 0 0 0,-14-8 0 0 0,22 14-17 0 0,0-1 1 0 0,0 0-1 0 0,0 0 0 0 0,1 0 1 0 0,-1-1-1 0 0,1 1 0 0 0,-6-8 0 0 0,-9-10-462 0 0,-35-29-3825 0 0,45 43 2877 0 0</inkml:trace>
  <inkml:trace contextRef="#ctx0" brushRef="#br0" timeOffset="4581.03">2657 984 15664 0 0,'0'0'761'0'0,"11"-7"183"0"0,-10 4-668 0 0,0 0 0 0 0,0 0 0 0 0,1 0 0 0 0,0 1 0 0 0,-1-1 0 0 0,1 1 0 0 0,0-1 0 0 0,0 1 1 0 0,1 0-1 0 0,-1 0 0 0 0,0 0 0 0 0,1 0 0 0 0,-1 0 0 0 0,1 0 0 0 0,-1 1 0 0 0,1-1 0 0 0,4-1 0 0 0,-3 1 18 0 0,1 0-1 0 0,0 0 1 0 0,0 1-1 0 0,0 0 1 0 0,0 0-1 0 0,0 0 1 0 0,0 0 0 0 0,0 1-1 0 0,1 0 1 0 0,5 0-1 0 0,-10 1-293 0 0,8 0 0 0 0,0 0 0 0 0,16 5 0 0 0,-23-5 0 0 0,0-1 0 0 0,0 1 0 0 0,0 0 0 0 0,0 0 0 0 0,0 0 0 0 0,-1 0 0 0 0,1 0 0 0 0,0 0 0 0 0,-1 0 0 0 0,1 1 0 0 0,-1-1 0 0 0,0 1 0 0 0,1-1 0 0 0,-1 1 0 0 0,0-1 0 0 0,0 1 0 0 0,0 0 0 0 0,0-1 0 0 0,1 3 0 0 0,-1 0 0 0 0,0-1 0 0 0,0 0 0 0 0,0 1 0 0 0,0-1 0 0 0,-1 0 0 0 0,0 1 0 0 0,1-1 0 0 0,-1 1 0 0 0,-1-1 0 0 0,1 1 0 0 0,0-1 0 0 0,-1 1 0 0 0,0-1 0 0 0,-2 6 0 0 0,-3 8 300 0 0,0 0 0 0 0,-1 0 0 0 0,-2-1 0 0 0,-17 28 0 0 0,12-23 187 0 0,-16 35-1 0 0,26-37 885 0 0,4-19-1365 0 0,-1 1 1 0 0,1-1-1 0 0,0 0 0 0 0,0 1 0 0 0,-1-1 1 0 0,1 1-1 0 0,0-1 0 0 0,0 1 1 0 0,0-1-1 0 0,0 1 0 0 0,0-1 0 0 0,0 1 1 0 0,0 0-1 0 0,0-1 0 0 0,0 1 0 0 0,0-1 1 0 0,0 1-1 0 0,0-1 0 0 0,0 1 1 0 0,1-1-1 0 0,-1 1 0 0 0,0-1 0 0 0,0 1 1 0 0,0-1-1 0 0,1 0 0 0 0,-1 1 0 0 0,0-1 1 0 0,1 1-1 0 0,-1-1 0 0 0,0 0 1 0 0,1 1-1 0 0,-1-1 0 0 0,0 0 0 0 0,1 1 1 0 0,0-1-1 0 0,0 1 16 0 0,1 2-18 0 0,1-1-1 0 0,-1 0 0 0 0,1 0 1 0 0,0 0-1 0 0,0 0 1 0 0,0 0-1 0 0,0 0 0 0 0,0-1 1 0 0,0 0-1 0 0,0 1 1 0 0,1-1-1 0 0,-1 0 1 0 0,0-1-1 0 0,1 1 0 0 0,5 0 1 0 0,3-1-81 0 0,1 0-1 0 0,-1-1 1 0 0,14-2 0 0 0,7-1-1109 0 0,-16 2-364 0 0,5-1-5340 0 0,3 3-1633 0 0</inkml:trace>
</inkml:ink>
</file>

<file path=word/ink/ink4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50:34.7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 293 4608 0 0,'0'0'353'0'0,"-3"-12"-180"0"0,2 7 3591 0 0,1-14 1972 0 0,0 17-4350 0 0,5-9 10222 0 0,-2 15-11598 0 0,-1 1-1 0 0,1 0 0 0 0,-1 0 0 0 0,0 0 0 0 0,0 0 0 0 0,-1 0 1 0 0,0 0-1 0 0,2 9 0 0 0,4 18-1 0 0,-3-19 17 0 0,-1-1-1 0 0,1 19 0 0 0,0-3 87 0 0,-1-4 229 0 0,0 0 0 0 0,-3 48 0 0 0,-10 47 3 0 0,9-116-333 0 0,-5 49 89 0 0,5-41-198 0 0,1-11 83 0 0,0 0 1 0 0,0 0 0 0 0,0 0-1 0 0,0 0 1 0 0,-1 0 0 0 0,1 0-1 0 0,0 0 1 0 0,0 0 0 0 0,0 0-1 0 0,0 1 1 0 0,0-1 0 0 0,0 0-1 0 0,0 0 1 0 0,0 0 0 0 0,0 0-1 0 0,0 0 1 0 0,0 0-1 0 0,0 0 1 0 0,0 0 0 0 0,-1 0-1 0 0,1 0 1 0 0,0 0 0 0 0,0 0-1 0 0,0 0 1 0 0,0 0 0 0 0,0 0-1 0 0,0-1 1 0 0,0 1 0 0 0,0 0-1 0 0,0 0 1 0 0,0 0 0 0 0,0 0-1 0 0,0 0 1 0 0,0 0 0 0 0,0 0-1 0 0,-1 0 1 0 0,1 0 0 0 0,0 0-1 0 0,0 0 1 0 0,0 0 0 0 0,0 0-1 0 0,0 0 1 0 0,0 0 0 0 0,0 0-1 0 0,0 0 1 0 0,0 0 0 0 0,0-1-1 0 0,0 1 1 0 0,0 0-1 0 0,0 0 1 0 0,0 0 0 0 0,0 0-1 0 0,0 0 1 0 0,0 0 0 0 0,0 0-1 0 0,0 0 1 0 0,0 0 0 0 0,-5-19-951 0 0,2 1-148 0 0,-6-24 0 0 0,5 25-1015 0 0,0-1 1 0 0,-2-32-1 0 0,4 13-327 0 0,1 5-3686 0 0</inkml:trace>
  <inkml:trace contextRef="#ctx0" brushRef="#br0" timeOffset="785.55">0 286 1840 0 0,'0'-12'312'0'0,"0"7"3052"0"0,3-17 7850 0 0,5 2-5870 0 0,-6 17-5111 0 0,0 0 0 0 0,1 0 0 0 0,-1 0-1 0 0,1 0 1 0 0,0 0 0 0 0,0 0 0 0 0,0 1-1 0 0,0-1 1 0 0,0 1 0 0 0,1 0 0 0 0,-1 0 0 0 0,1 0-1 0 0,-1 1 1 0 0,7-3 0 0 0,2 0-168 0 0,-1 1 1 0 0,1 0-1 0 0,1 1 1 0 0,-1 0 0 0 0,0 1-1 0 0,13 0 1 0 0,-14 1 33 0 0,-1 0 0 0 0,0 0 1 0 0,0 1-1 0 0,0 1 1 0 0,0 0-1 0 0,0 0 0 0 0,0 1 1 0 0,0 0-1 0 0,-1 1 1 0 0,1 0-1 0 0,-1 0 0 0 0,0 1 1 0 0,0 0-1 0 0,-1 1 1 0 0,12 9-1 0 0,-14-9-116 0 0,-1-1-1 0 0,1 1 1 0 0,-1 0 0 0 0,0 0-1 0 0,-1 1 1 0 0,1-1 0 0 0,-1 1-1 0 0,3 8 1 0 0,-5-11 9 0 0,-1 0 1 0 0,1 1-1 0 0,-1-1 0 0 0,0 0 0 0 0,0 0 1 0 0,-1 1-1 0 0,1-1 0 0 0,-1 1 0 0 0,0-1 1 0 0,0 0-1 0 0,-1 1 0 0 0,1-1 0 0 0,-1 0 0 0 0,0 1 1 0 0,0-1-1 0 0,-2 5 0 0 0,-1 1 48 0 0,-1 1 0 0 0,0-1 0 0 0,-9 14 0 0 0,11-20-27 0 0,0 0-1 0 0,0-1 0 0 0,0 1 1 0 0,-1-1-1 0 0,1 0 0 0 0,-1 0 1 0 0,0 0-1 0 0,0 0 0 0 0,0 0 1 0 0,-8 3-1 0 0,-13 6 479 0 0,16-7-152 0 0,1-1-1 0 0,-1 0 1 0 0,-10 3-1 0 0,24-7-232 0 0,1 0-1 0 0,0 0 0 0 0,0 0 0 0 0,0 1 1 0 0,-1 0-1 0 0,1 0 0 0 0,6 2 0 0 0,5 2-105 0 0,-1 0-1 0 0,19 10 0 0 0,-13-4-72 0 0,0 2 0 0 0,-1 0 0 0 0,-1 1 0 0 0,22 19 0 0 0,-41-32 71 0 0,0 0 1 0 0,1 0-1 0 0,-1 1 0 0 0,0-1 1 0 0,0 0-1 0 0,0 0 0 0 0,0 1 0 0 0,0-1 1 0 0,0 1-1 0 0,0-1 0 0 0,0 1 1 0 0,-1-1-1 0 0,1 1 0 0 0,0 0 0 0 0,-1-1 1 0 0,0 1-1 0 0,1 0 0 0 0,-1-1 1 0 0,0 1-1 0 0,0 3 0 0 0,0-2-1 0 0,-1-1 0 0 0,0 1-1 0 0,1 0 1 0 0,-1 0 0 0 0,-1-1-1 0 0,1 1 1 0 0,0-1 0 0 0,0 1 0 0 0,-1-1-1 0 0,-3 5 1 0 0,-4 9 0 0 0,8-14 5 0 0,0 0-1 0 0,0 0 1 0 0,-1 0-1 0 0,1 0 0 0 0,0 0 1 0 0,-1 0-1 0 0,1 0 1 0 0,-1 0-1 0 0,0-1 1 0 0,0 1-1 0 0,-2 1 1 0 0,-11 6 65 0 0,0-1 1 0 0,0 0 0 0 0,-1-1-1 0 0,-1-1 1 0 0,1 0 0 0 0,-1-2-1 0 0,-17 4 1 0 0,23-7-59 0 0,0-1 0 0 0,0 0-1 0 0,1 0 1 0 0,-20-4 0 0 0,-2 1 2 0 0,26 2-81 0 0,0 0 0 0 0,0 0 0 0 0,0-1 0 0 0,0 1 0 0 0,1-1 1 0 0,-1-1-1 0 0,-9-4 0 0 0,11 4-586 0 0,-1 1 0 0 0,1-1-1 0 0,0 0 1 0 0,0-1 0 0 0,-5-4 0 0 0,4-2-5873 0 0,1-2-1864 0 0</inkml:trace>
  <inkml:trace contextRef="#ctx0" brushRef="#br0" timeOffset="1294.48">619 474 21191 0 0,'0'0'1027'0'0,"-8"13"254"0"0,6-8-1084 0 0,1 0 0 0 0,-1 0 0 0 0,1 0-1 0 0,0 0 1 0 0,0 0 0 0 0,0 0 0 0 0,0 0 0 0 0,1 0-1 0 0,0 0 1 0 0,0 0 0 0 0,1 1 0 0 0,-1-1-1 0 0,1 0 1 0 0,0 0 0 0 0,1 0 0 0 0,3 9 0 0 0,7 24 79 0 0,-5-14-242 0 0,-6-22-18 0 0,0 0 0 0 0,0 0 0 0 0,1 0 0 0 0,-1 0-1 0 0,1 0 1 0 0,-1-1 0 0 0,1 1 0 0 0,-1-1 0 0 0,1 1 0 0 0,0-1 0 0 0,0 0 0 0 0,0 1-1 0 0,0-1 1 0 0,0 0 0 0 0,0 0 0 0 0,0 0 0 0 0,0-1 0 0 0,0 1 0 0 0,0 0-1 0 0,1-1 1 0 0,-1 0 0 0 0,0 1 0 0 0,0-1 0 0 0,1 0 0 0 0,-1 0 0 0 0,0 0-1 0 0,0 0 1 0 0,3-1 0 0 0,-3 0-16 0 0,-1 1 0 0 0,1 0 0 0 0,-1-1 0 0 0,1 1 0 0 0,-1-1 0 0 0,1 0 0 0 0,-1 1 0 0 0,1-1 0 0 0,-1 0 0 0 0,0 0 0 0 0,0 0 0 0 0,1 0 0 0 0,-1 0 0 0 0,1-2 0 0 0,2-1 0 0 0,-2 2-33 0 0,1 0 0 0 0,-1-1 0 0 0,0 1 0 0 0,0 0 0 0 0,0-1 0 0 0,-1 0-1 0 0,1 1 1 0 0,0-1 0 0 0,-1 0 0 0 0,0 0 0 0 0,0 0 0 0 0,0 0 0 0 0,0 0 0 0 0,0 0 0 0 0,0 0 0 0 0,0-6 0 0 0,-1 1-59 0 0,0 0 1 0 0,-1 0 0 0 0,0 0 0 0 0,0 0 0 0 0,-3-11 0 0 0,3 7 168 0 0,1 11 827 0 0,17 11-859 0 0,0 0 1 0 0,26 23-1 0 0,-25-19-25 0 0,31 19 0 0 0,-44-31-230 0 0,-1 0 0 0 0,1 0 0 0 0,0-1 0 0 0,0 1 0 0 0,0-1 0 0 0,0 0 1 0 0,0-1-1 0 0,1 1 0 0 0,-1-1 0 0 0,0 0 0 0 0,0-1 0 0 0,7 0 0 0 0,2-3-1389 0 0</inkml:trace>
  <inkml:trace contextRef="#ctx0" brushRef="#br0" timeOffset="1295.48">1147 91 10136 0 0,'-2'-1'78'0'0,"1"0"0"0"0,0 0 0 0 0,0 0 0 0 0,-1 0 0 0 0,1 1 0 0 0,0-1 0 0 0,-1 0 0 0 0,1 1 0 0 0,0-1 0 0 0,-1 1 0 0 0,1-1 0 0 0,-1 1 0 0 0,1 0 0 0 0,-1-1 0 0 0,0 1 0 0 0,1 0 0 0 0,-1 0 1 0 0,1 0-1 0 0,-1 0 0 0 0,1 0 0 0 0,-4 1 0 0 0,-10 9 4539 0 0,8-3-2620 0 0,-1 1-1 0 0,2 0 1 0 0,-13 18-1 0 0,8-6-1191 0 0,1-1-1 0 0,-11 30 1 0 0,13-24-364 0 0,2 1 0 0 0,0 0-1 0 0,2 0 1 0 0,1 1 0 0 0,0 28 0 0 0,4-26-244 0 0,0 0 0 0 0,12 56 0 0 0,-8-61-170 0 0,10 23 0 0 0,-9-27-28 0 0,1-2-52 0 0,16 30 0 0 0,-11-24-440 0 0,-8-16 129 0 0,1-1-1 0 0,-1 0 0 0 0,11 12 0 0 0,3 3-1746 0 0,-16-19 1493 0 0,1 0 1 0 0,-1-1 0 0 0,1 1-1 0 0,0 0 1 0 0,0-1-1 0 0,4 3 1 0 0,-5-4-289 0 0</inkml:trace>
  <inkml:trace contextRef="#ctx0" brushRef="#br0" timeOffset="1746.9">924 530 21191 0 0,'0'0'1027'0'0,"8"0"73"0"0,12-5-390 0 0,0 2 1 0 0,23-1 0 0 0,28-5 982 0 0,-30 1-2540 0 0,-22 5-33 0 0,-1 0 0 0 0,0-2 0 0 0,26-9-1 0 0,-22 4-143 0 0</inkml:trace>
  <inkml:trace contextRef="#ctx0" brushRef="#br0" timeOffset="1747.9">1467 111 13824 0 0,'0'0'1061'0'0,"-1"-1"-692"0"0,1 1-325 0 0,0 0-1 0 0,0 0 0 0 0,-1-1 0 0 0,1 1 1 0 0,0 0-1 0 0,0 0 0 0 0,-1 0 1 0 0,1 0-1 0 0,0-1 0 0 0,-1 1 1 0 0,1 0-1 0 0,0 0 0 0 0,0 0 1 0 0,-1 0-1 0 0,1 0 0 0 0,0 0 1 0 0,-1 0-1 0 0,1 0 0 0 0,0 0 1 0 0,-1 0-1 0 0,1 0 0 0 0,0 0 0 0 0,-1 0 1 0 0,1 0-1 0 0,0 0 0 0 0,0 0 1 0 0,-1 0-1 0 0,1 0 0 0 0,0 1 1 0 0,-1-1-1 0 0,1 0 0 0 0,0 0 1 0 0,0 0-1 0 0,-1 1 0 0 0,0-1 342 0 0,-11 0 2363 0 0,10 0-2495 0 0,1 0 0 0 0,0 0 1 0 0,0 0-1 0 0,0 0 0 0 0,0 0 0 0 0,0 0 0 0 0,-1 0 0 0 0,1 0 0 0 0,0 0 0 0 0,0 1 0 0 0,0-1 1 0 0,0 0-1 0 0,0 1 0 0 0,0-1 0 0 0,0 1 0 0 0,0-1 0 0 0,-2 2 0 0 0,-17 11 94 0 0,0 1 0 0 0,0 1 1 0 0,1 1-1 0 0,1 0 0 0 0,1 2 0 0 0,0 0 0 0 0,1 1 0 0 0,-20 32 0 0 0,31-42-160 0 0,0 1 0 0 0,1-1 0 0 0,1 1 0 0 0,-1 0-1 0 0,2 0 1 0 0,-1 1 0 0 0,2-1 0 0 0,-2 13 0 0 0,2 4 27 0 0,4 51-1 0 0,-1-59-53 0 0,1 0 1 0 0,1 0-1 0 0,1-1 0 0 0,1 1 0 0 0,0-1 0 0 0,1 0 0 0 0,1-1 0 0 0,12 20 0 0 0,-8-17-2291 0 0,24 29 0 0 0,-17-29 83 0 0,-11-11 1024 0 0</inkml:trace>
  <inkml:trace contextRef="#ctx0" brushRef="#br0" timeOffset="2195.67">1207 574 14280 0 0,'9'-13'1485'0'0,"-7"11"-1147"0"0,0 1 0 0 0,-1-1 0 0 0,1 1 0 0 0,0 0 0 0 0,0 0 0 0 0,0-1 1 0 0,0 2-1 0 0,0-1 0 0 0,3-1 0 0 0,10-5 3078 0 0,-1 0-2651 0 0,1 0 0 0 0,-1 2-1 0 0,1-1 1 0 0,0 2 0 0 0,0 0 0 0 0,1 1-1 0 0,20-2 1 0 0,17-4 226 0 0,-5 2-2844 0 0,-32 7-246 0 0</inkml:trace>
  <inkml:trace contextRef="#ctx0" brushRef="#br0" timeOffset="2609.23">1520 466 13824 0 0,'0'0'2785'0'0,"8"-4"191"0"0,3-1-1827 0 0,0 0 0 0 0,12-9 0 0 0,3-2-436 0 0,23-18 104 0 0,-36 26-1053 0 0,0-1-1 0 0,0-1 1 0 0,-1 0 0 0 0,17-19-1 0 0,-23 23 51 0 0,-7 4 168 0 0,-1 1-1 0 0,0 0 1 0 0,0-1 0 0 0,-1 1-1 0 0,1 0 1 0 0,0 0-1 0 0,0 0 1 0 0,0 1 0 0 0,-1-1-1 0 0,1 0 1 0 0,-1 1 0 0 0,1 0-1 0 0,0-1 1 0 0,-1 1-1 0 0,1 0 1 0 0,0 0 0 0 0,-1 1-1 0 0,1-1 1 0 0,-1 0 0 0 0,1 1-1 0 0,-4 0 1 0 0,-5 3 67 0 0,0-1-1 0 0,0 2 1 0 0,-12 6 0 0 0,12-5 64 0 0,-1 0-1 0 0,2 1 1 0 0,-18 14 0 0 0,23-17 91 0 0,0 1-1 0 0,1 0 1 0 0,-1-1-1 0 0,1 2 1 0 0,0-1-1 0 0,1 0 1 0 0,-1 1-1 0 0,1-1 1 0 0,-4 10-1 0 0,6-12-66 0 0,0 0 1 0 0,0 0-1 0 0,1 0 0 0 0,-1 1 1 0 0,1-1-1 0 0,0 0 0 0 0,0 0 0 0 0,0 0 1 0 0,0 0-1 0 0,0 0 0 0 0,1 1 0 0 0,-1-1 1 0 0,1 0-1 0 0,2 4 0 0 0,-1-2 4 0 0,0 0 0 0 0,0-1-1 0 0,1 0 1 0 0,0 1 0 0 0,0-1-1 0 0,0 0 1 0 0,0-1 0 0 0,7 7-1 0 0,-3-4-76 0 0,0 0 0 0 0,1-1 0 0 0,0 0 0 0 0,1 0 0 0 0,-1 0 0 0 0,1-1 0 0 0,0-1 0 0 0,0 1 0 0 0,14 2 0 0 0,-12-4-448 0 0,1 0 0 0 0,0-1 0 0 0,0 0-1 0 0,0-1 1 0 0,0 0 0 0 0,-1-1-1 0 0,1 0 1 0 0,21-6 0 0 0,-15 3-1555 0 0</inkml:trace>
  <inkml:trace contextRef="#ctx0" brushRef="#br0" timeOffset="2610.23">1825 479 11520 0 0,'0'0'886'0'0,"1"1"-582"0"0,7 8 353 0 0,9 18 10163 0 0,-15-24-10554 0 0,-1 0-1 0 0,1-1 1 0 0,-1 1 0 0 0,0 0-1 0 0,0 0 1 0 0,0-1 0 0 0,-1 1-1 0 0,1 4 1 0 0,5 21 747 0 0,1-61-1013 0 0,-5 28-170 0 0,0-1 0 0 0,1 0 0 0 0,0 0 1 0 0,0 1-1 0 0,0 0 0 0 0,0-1 0 0 0,1 1 0 0 0,0 1 0 0 0,0-1 0 0 0,0 0 0 0 0,1 1 0 0 0,-1 0 1 0 0,1 0-1 0 0,0 0 0 0 0,1 1 0 0 0,-1 0 0 0 0,0 0 0 0 0,11-5 0 0 0,-1 1-1303 0 0,1 1-50 0 0</inkml:trace>
  <inkml:trace contextRef="#ctx0" brushRef="#br0" timeOffset="3115.96">2160 526 19351 0 0,'0'0'1943'0'0,"6"-4"-1694"0"0,1-3 131 0 0,0 0-1 0 0,0 1 0 0 0,0 0 0 0 0,13-8 1 0 0,-13 9-254 0 0,0 1 0 0 0,0-1 0 0 0,-1-1 1 0 0,0 1-1 0 0,0-1 0 0 0,0 0 1 0 0,8-11-1 0 0,-7-2 975 0 0,-7 19-1088 0 0,0-1 0 0 0,0 1-1 0 0,0-1 1 0 0,1 1 0 0 0,-1-1 0 0 0,0 1-1 0 0,0-1 1 0 0,0 1 0 0 0,0 0-1 0 0,0-1 1 0 0,0 1 0 0 0,0-1 0 0 0,0 1-1 0 0,0-1 1 0 0,0 1 0 0 0,0-1-1 0 0,-1 1 1 0 0,1-1 0 0 0,0 1 0 0 0,0 0-1 0 0,0-1 1 0 0,-1 1 0 0 0,1-1-1 0 0,0 1 1 0 0,0 0 0 0 0,-1-1 0 0 0,1 1-1 0 0,0-1 1 0 0,-1 1 0 0 0,1 0-1 0 0,0 0 1 0 0,-1-1 0 0 0,1 1 0 0 0,0 0-1 0 0,-1 0 1 0 0,1-1 0 0 0,-1 1-1 0 0,1 0 1 0 0,-1 0 0 0 0,1 0 0 0 0,-1 0-1 0 0,0-1 1 0 0,-2 0 387 0 0,2 0-371 0 0,-1 0 0 0 0,0 0 1 0 0,1 0-1 0 0,-1 1 0 0 0,1-1 1 0 0,-1 0-1 0 0,0 1 0 0 0,1 0 0 0 0,-1-1 1 0 0,0 1-1 0 0,1 0 0 0 0,-1 0 1 0 0,0 0-1 0 0,0 0 0 0 0,1 0 1 0 0,-1 0-1 0 0,0 0 0 0 0,0 1 0 0 0,-2 0 1 0 0,-6 2 133 0 0,1 0 1 0 0,-12 6 0 0 0,11-5-124 0 0,0 1 79 0 0,0-1-1 0 0,0 2 0 0 0,1 0 1 0 0,-15 11-1 0 0,20-14-53 0 0,0 0 1 0 0,0 1-1 0 0,0-1 0 0 0,1 1 0 0 0,0 0 1 0 0,0 0-1 0 0,0 1 0 0 0,0-1 0 0 0,0 0 0 0 0,1 1 1 0 0,0 0-1 0 0,-2 5 0 0 0,4-8-42 0 0,-1 0 0 0 0,1 1 0 0 0,0-1-1 0 0,0 0 1 0 0,0 0 0 0 0,1 1 0 0 0,-1-1 0 0 0,1 0-1 0 0,-1 0 1 0 0,1 0 0 0 0,-1 0 0 0 0,1 0 0 0 0,0 1-1 0 0,0-1 1 0 0,0-1 0 0 0,1 1 0 0 0,-1 0 0 0 0,0 0-1 0 0,1 0 1 0 0,-1-1 0 0 0,1 1 0 0 0,-1 0 0 0 0,1-1-1 0 0,0 0 1 0 0,0 1 0 0 0,-1-1 0 0 0,1 0 0 0 0,2 1-1 0 0,3 2-28 0 0,-1-1-1 0 0,0 0 0 0 0,1 0 1 0 0,-1-1-1 0 0,1 0 0 0 0,0 0 1 0 0,12 2-1 0 0,2-3-526 0 0,0-1 1 0 0,0-1-1 0 0,0-1 0 0 0,0-1 1 0 0,32-9-1 0 0,-42 10-97 0 0,-1-2 0 0 0,0 1-1 0 0,1-2 1 0 0,12-7 0 0 0,-15 8 271 0 0,33-20-1447 0 0</inkml:trace>
  <inkml:trace contextRef="#ctx0" brushRef="#br0" timeOffset="4302.41">2639 346 10592 0 0,'0'0'3178'0'0,"-1"1"-887"0"0,-29 8 4138 0 0,26-8-6093 0 0,0 0-1 0 0,-1 0 0 0 0,1 0 1 0 0,0 0-1 0 0,0 1 0 0 0,0 0 1 0 0,0 0-1 0 0,-5 4 1 0 0,-2 1-162 0 0,0 0 0 0 0,0-1 0 0 0,-16 7 0 0 0,17-9 308 0 0,0 1 0 0 0,0 1-1 0 0,0-1 1 0 0,-17 15 0 0 0,25-18-344 0 0,-1 1 1 0 0,1 0 0 0 0,0-1-1 0 0,0 1 1 0 0,-2 5-1 0 0,-3 4 392 0 0,6-11-529 0 0,1 0 0 0 0,0-1 0 0 0,0 1-1 0 0,-1 0 1 0 0,1 0 0 0 0,0 0 0 0 0,0 0 0 0 0,0 0-1 0 0,0 0 1 0 0,0 0 0 0 0,0 0 0 0 0,0 0 0 0 0,1-1-1 0 0,-1 1 1 0 0,0 0 0 0 0,0 0 0 0 0,1 0 0 0 0,-1 0-1 0 0,0 0 1 0 0,1-1 0 0 0,-1 1 0 0 0,1 1 0 0 0,12 15-89 0 0,-10-13 133 0 0,0-1-1 0 0,0 0 1 0 0,0 0 0 0 0,1 0 0 0 0,-1 0 0 0 0,1-1 0 0 0,0 1-1 0 0,0-1 1 0 0,0 0 0 0 0,0 0 0 0 0,0-1 0 0 0,0 1 0 0 0,0-1-1 0 0,1 0 1 0 0,6 1 0 0 0,-1 0-66 0 0,-6-1-220 0 0,0-1 0 0 0,0 1 0 0 0,0-1-1 0 0,0 1 1 0 0,0-1 0 0 0,0-1 0 0 0,1 1 0 0 0,-1 0 0 0 0,0-1 0 0 0,0 0 0 0 0,5-2-1 0 0,21-9-2751 0 0,-15 5 1341 0 0</inkml:trace>
  <inkml:trace contextRef="#ctx0" brushRef="#br0" timeOffset="4303.41">2593 0 18255 0 0,'0'0'1654'0'0,"-1"2"-1364"0"0,-1 0-159 0 0,0 0-1 0 0,0 1 1 0 0,1 0-1 0 0,-1-1 0 0 0,1 1 1 0 0,0 0-1 0 0,0 0 1 0 0,0-1-1 0 0,0 1 0 0 0,0 0 1 0 0,0 0-1 0 0,1 0 1 0 0,-1 3-1 0 0,0 47 2402 0 0,2-33-2044 0 0,-2 79 780 0 0,3 4-301 0 0,0 13 936 0 0,0-98-1940 0 0,0 1 1 0 0,1-1-1 0 0,1 1 0 0 0,1-1 1 0 0,10 26-1 0 0,-9-30-543 0 0</inkml:trace>
  <inkml:trace contextRef="#ctx0" brushRef="#br0" timeOffset="4797.55">3047 105 5064 0 0,'0'0'15446'0'0,"0"2"-15013"0"0,5 10 163 0 0,-2 1 0 0 0,5 24 0 0 0,-6-24-477 0 0,21 191 2201 0 0,-19-150-1747 0 0,4 33 250 0 0,-6-72-759 0 0,0 0 1 0 0,1 0-1 0 0,7 22 0 0 0,2-59-152 0 0,-8 9 7 0 0,3-25-1 0 0,1-4-11 0 0,-3 26 93 0 0,-1 0 0 0 0,1 0 0 0 0,7-17 0 0 0,-10 28 0 0 0,1 0 0 0 0,0 0 0 0 0,0 0 0 0 0,0 0 0 0 0,1 1 0 0 0,0-1 0 0 0,0 1 0 0 0,0 0 0 0 0,9-7 0 0 0,-12 11 11 0 0,0-1 0 0 0,1 0-1 0 0,0 1 1 0 0,-1-1 0 0 0,1 1-1 0 0,-1 0 1 0 0,1-1 0 0 0,-1 1-1 0 0,1 0 1 0 0,0 0 0 0 0,-1 0-1 0 0,1 0 1 0 0,0 0 0 0 0,-1 1 0 0 0,1-1-1 0 0,-1 0 1 0 0,1 1 0 0 0,-1-1-1 0 0,1 1 1 0 0,-1 0 0 0 0,1-1-1 0 0,-1 1 1 0 0,1 0 0 0 0,-1 0-1 0 0,3 2 1 0 0,4 3 94 0 0,0 0 0 0 0,12 13-1 0 0,-7-7-33 0 0,-1 1 0 0 0,-1 1 1 0 0,0 0-1 0 0,-1 0 0 0 0,0 1 0 0 0,-1 0 0 0 0,-1 1 0 0 0,10 25 0 0 0,-12-27-161 0 0,1 0 0 0 0,0-1 0 0 0,15 22 0 0 0,-7-21-1478 0 0,-8-11-8 0 0</inkml:trace>
  <inkml:trace contextRef="#ctx0" brushRef="#br0" timeOffset="4798.55">3442 417 11520 0 0,'0'0'3178'0'0,"1"9"1285"0"0,0-5-3997 0 0,1-1 1 0 0,0 0-1 0 0,-1 1 1 0 0,1-1-1 0 0,0 0 0 0 0,0 0 1 0 0,1 0-1 0 0,-1 0 1 0 0,1-1-1 0 0,2 4 1 0 0,11 11 526 0 0,-8-9-776 0 0,0 0 1 0 0,1 0 0 0 0,0-1 0 0 0,0 0-1 0 0,1-1 1 0 0,-1 0 0 0 0,15 6 0 0 0,-4-1-70 0 0,-13-7-444 0 0,1 0 1 0 0,-1-1-1 0 0,1 0 0 0 0,0 0 0 0 0,0-1 0 0 0,12 3 1 0 0,-8-5-859 0 0</inkml:trace>
  <inkml:trace contextRef="#ctx0" brushRef="#br0" timeOffset="5388.1">3736 456 18055 0 0,'0'0'1632'0'0,"-4"7"-1312"0"0,-4 1 363 0 0,1 1-1 0 0,0 0 0 0 0,0 1 1 0 0,1 0-1 0 0,1 0 0 0 0,-1 0 1 0 0,2 1-1 0 0,-5 13 1 0 0,-3 9 55 0 0,-25 64 342 0 0,29-81-1005 0 0,-85 166-438 0 0,90-178 349 0 0,0 0-4 0 0,0 0-1 0 0,0 1 1 0 0,1-1-1 0 0,-1 1 1 0 0,1 0-1 0 0,0 0 1 0 0,1 0-1 0 0,-1 0 1 0 0,1 0-1 0 0,0 0 1 0 0,-1 9-1 0 0,2-4-1207 0 0,-4-3-424 0 0</inkml:trace>
  <inkml:trace contextRef="#ctx0" brushRef="#br0" timeOffset="5389.1">3917 423 16439 0 0,'0'0'754'0'0,"-1"0"-17"0"0,-2 0-803 0 0,-2-1 470 0 0,1 1 0 0 0,-1 0 0 0 0,0 0 1 0 0,0 1-1 0 0,0-1 0 0 0,1 1 0 0 0,-1 0 0 0 0,0 0 0 0 0,1 1 0 0 0,-1 0 1 0 0,0-1-1 0 0,1 1 0 0 0,-6 4 0 0 0,1 2-184 0 0,1 0 0 0 0,0 1-1 0 0,1 0 1 0 0,0 0 0 0 0,0 1 0 0 0,1 0 0 0 0,0 0 0 0 0,-7 18 0 0 0,9-21 125 0 0,1 0 0 0 0,0 0 0 0 0,1 0 0 0 0,0 1 0 0 0,-2 8 0 0 0,4-14-292 0 0,0 0 0 0 0,0 0-1 0 0,0 1 1 0 0,0-1-1 0 0,0 0 1 0 0,0 1-1 0 0,0-1 1 0 0,1 0-1 0 0,-1 0 1 0 0,1 1-1 0 0,0-1 1 0 0,-1 0-1 0 0,1 0 1 0 0,0 0-1 0 0,0 0 1 0 0,1 0-1 0 0,-1 0 1 0 0,0 0 0 0 0,1 0-1 0 0,-1 0 1 0 0,4 2-1 0 0,1 1-43 0 0,0-1 0 0 0,1 0 0 0 0,-1 0 0 0 0,1 0 0 0 0,0-1 0 0 0,0 0 0 0 0,0-1 0 0 0,1 1 0 0 0,-1-2 0 0 0,1 1 0 0 0,10 1 0 0 0,-2-2-594 0 0,0 0 1 0 0,0-1-1 0 0,0-1 1 0 0,25-4 0 0 0,-22 1-730 0 0</inkml:trace>
  <inkml:trace contextRef="#ctx0" brushRef="#br0" timeOffset="6006.82">3869 197 17535 0 0,'0'0'2560'0'0,"0"1"-1836"0"0,4 48 1937 0 0,-1-18-1790 0 0,13 60 800 0 0,-6-46-1099 0 0,-2-3-169 0 0,3 0 1 0 0,30 78-1 0 0,-38-115-503 0 0,-1 1-1 0 0,1-1 0 0 0,0 0 1 0 0,0 0-1 0 0,1-1 0 0 0,5 7 1 0 0,6 2-7035 0 0,-4-6-1446 0 0</inkml:trace>
  <inkml:trace contextRef="#ctx0" brushRef="#br0" timeOffset="6007.82">4076 488 9216 0 0,'0'0'3349'0'0,"1"1"-682"0"0,1 24 4133 0 0,-2-21-6564 0 0,0-1 1 0 0,0 1-1 0 0,0 0 1 0 0,1-1-1 0 0,-1 1 0 0 0,1 0 1 0 0,2 5-1 0 0,13 34 368 0 0,-15-39-551 0 0,1 0-1 0 0,-1 0 0 0 0,1 0 0 0 0,4 6 1 0 0,-4-6 3 0 0,1 0 1 0 0,-1 0-1 0 0,0 0 1 0 0,2 7-1 0 0,8 36 288 0 0,-9-41-309 0 0,-3-5-114 0 0,-14-17 113 0 0,10 10-55 0 0,0-1 1 0 0,1 1 0 0 0,0-1-1 0 0,1 1 1 0 0,-1-1 0 0 0,2 0 0 0 0,-1 0-1 0 0,0 0 1 0 0,1 0 0 0 0,1 0 0 0 0,-1 0-1 0 0,1 0 1 0 0,0 0 0 0 0,2-13 0 0 0,-1 17 49 0 0,-1-1 1 0 0,1 0-1 0 0,0 0 1 0 0,0 0-1 0 0,1 0 1 0 0,-1 1-1 0 0,1-1 1 0 0,0 1-1 0 0,2-5 1 0 0,-2 6-30 0 0,0 0 0 0 0,-1 1 0 0 0,1-1-1 0 0,0 0 1 0 0,0 1 0 0 0,0-1 0 0 0,0 1 0 0 0,0-1 0 0 0,0 1 0 0 0,0 0 0 0 0,0 0-1 0 0,1 0 1 0 0,-1 0 0 0 0,0 1 0 0 0,6-2 0 0 0,-4 2-190 0 0,0 0-1 0 0,0 0 1 0 0,0 0 0 0 0,0 0 0 0 0,0 1-1 0 0,0 0 1 0 0,0 0 0 0 0,0 0 0 0 0,0 0-1 0 0,0 1 1 0 0,0-1 0 0 0,5 4 0 0 0,6 2-1076 0 0</inkml:trace>
  <inkml:trace contextRef="#ctx0" brushRef="#br0" timeOffset="6687.81">4393 509 19895 0 0,'0'0'911'0'0,"-16"2"338"0"0,14-2-1049 0 0,0 0-1 0 0,-1 0 0 0 0,1 0 0 0 0,-1 0 0 0 0,1 1 0 0 0,0-1 1 0 0,-1 1-1 0 0,1-1 0 0 0,0 1 0 0 0,0 0 0 0 0,-1 0 1 0 0,1 0-1 0 0,0 0 0 0 0,0 0 0 0 0,0 0 0 0 0,0 1 1 0 0,0-1-1 0 0,1 1 0 0 0,-1-1 0 0 0,0 1 0 0 0,1 0 1 0 0,-1-1-1 0 0,1 1 0 0 0,-2 3 0 0 0,-2 1 49 0 0,1 1 0 0 0,0-1-1 0 0,0 1 1 0 0,0 0 0 0 0,-3 10 0 0 0,6-12-185 0 0,0-1 1 0 0,0 1-1 0 0,0-1 1 0 0,1 1-1 0 0,-1-1 1 0 0,1 1-1 0 0,0-1 1 0 0,0 1-1 0 0,1-1 1 0 0,1 8-1 0 0,-1-5 123 0 0,1-1-39 0 0,-1 0-1 0 0,0-1 0 0 0,1 1 1 0 0,3 4-1 0 0,-4-8-137 0 0,0 0 1 0 0,0 0-1 0 0,0 0 1 0 0,0-1-1 0 0,1 1 0 0 0,-1-1 1 0 0,1 1-1 0 0,-1-1 1 0 0,1 0-1 0 0,0 1 0 0 0,-1-1 1 0 0,1 0-1 0 0,0 0 1 0 0,3 1-1 0 0,-1 0 6 0 0,1 0 0 0 0,-1-1-1 0 0,0 0 1 0 0,0 0 0 0 0,1 0 0 0 0,-1 0-1 0 0,0-1 1 0 0,1 1 0 0 0,-1-1 0 0 0,0 0-1 0 0,1-1 1 0 0,-1 1 0 0 0,0-1 0 0 0,1 0-1 0 0,6-2 1 0 0,-4 0 13 0 0,1-1 0 0 0,-1 0 0 0 0,1-1-1 0 0,-1 1 1 0 0,-1-1 0 0 0,1-1 0 0 0,6-6 0 0 0,-10 10-38 0 0,-1 0 1 0 0,0 0-1 0 0,0 0 1 0 0,0 0-1 0 0,0-1 0 0 0,-1 1 1 0 0,1-1-1 0 0,-1 1 1 0 0,1-1-1 0 0,-1 0 1 0 0,0 1-1 0 0,0-1 1 0 0,0 0-1 0 0,0 0 1 0 0,-1 0-1 0 0,1 0 0 0 0,-1 0 1 0 0,0 0-1 0 0,1 0 1 0 0,-1 0-1 0 0,-1 0 1 0 0,1 0-1 0 0,0 0 1 0 0,-1 0-1 0 0,1 0 1 0 0,-1 0-1 0 0,0 1 0 0 0,0-1 1 0 0,0 0-1 0 0,-1 0 1 0 0,1 1-1 0 0,-1-1 1 0 0,1 1-1 0 0,-1-1 1 0 0,0 1-1 0 0,0 0 1 0 0,-3-4-1 0 0,-43-41-807 0 0,-7-7-3451 0 0,41 32-352 0 0,13 20 4196 0 0,0 0-1367 0 0</inkml:trace>
  <inkml:trace contextRef="#ctx0" brushRef="#br0" timeOffset="7290.49">4783 205 10136 0 0,'0'0'2497'0'0,"-16"8"3364"0"0,9-7-5211 0 0,0-1-1 0 0,-1 1 1 0 0,1-1 0 0 0,-7-1-1 0 0,8 0-380 0 0,1 1 0 0 0,-1 0 0 0 0,0 0 0 0 0,1 0 0 0 0,-1 1 0 0 0,1-1 0 0 0,-1 1-1 0 0,1 1 1 0 0,-10 3 0 0 0,6-1-1 0 0,1 2 1 0 0,0-1-1 0 0,0 1 0 0 0,1 1 0 0 0,-1-1 0 0 0,1 1 0 0 0,-11 14 0 0 0,7-5 12 0 0,0 0 0 0 0,-17 35-1 0 0,23-42-190 0 0,1 2 1 0 0,0-1-1 0 0,1 0 0 0 0,0 1 0 0 0,1-1 0 0 0,0 1 1 0 0,1 0-1 0 0,0-1 0 0 0,0 1 0 0 0,3 19 0 0 0,0-15-26 0 0,2 1-1 0 0,0-1 0 0 0,0 1 1 0 0,2-1-1 0 0,8 17 0 0 0,0-5-11 0 0,32 43-1 0 0,-32-52-69 0 0,26 27 1 0 0,-18-23-220 0 0,57 58-2516 0 0,-67-68 202 0 0,-2-4-2859 0 0,-2 2-2300 0 0</inkml:trace>
  <inkml:trace contextRef="#ctx0" brushRef="#br0" timeOffset="7291.49">4511 587 17247 0 0,'0'0'1566'0'0,"2"1"-1290"0"0,4 1 220 0 0,-1 0 1 0 0,0-1-1 0 0,0 0 0 0 0,0 0 1 0 0,1 0-1 0 0,-1-1 1 0 0,11 0-1 0 0,9 1 657 0 0,-11 0-556 0 0,0-1 1 0 0,0-1 0 0 0,27-5 0 0 0,-19 2-541 0 0,77-13 87 0 0,-58 8-7655 0 0,-19 6-783 0 0</inkml:trace>
  <inkml:trace contextRef="#ctx0" brushRef="#br0" timeOffset="7681.6">4878 260 16208 0 0,'0'0'786'0'0,"0"-14"195"0"0,0 0 5358 0 0,0 16-6238 0 0,4 143 2259 0 0,-3-115-2067 0 0,1 0 0 0 0,2 0 0 0 0,1-1-1 0 0,10 34 1 0 0,-13-57-278 0 0,0 1 0 0 0,1-1 0 0 0,-1 1 0 0 0,1-1 0 0 0,1 0 0 0 0,-1 0 1 0 0,1-1-1 0 0,0 1 0 0 0,1-1 0 0 0,-1 0 0 0 0,1 0 0 0 0,0 0 0 0 0,0 0 0 0 0,1-1 0 0 0,-1 0 0 0 0,8 4 0 0 0,-11-7-68 0 0,0 0 1 0 0,1 0-1 0 0,-1 0 0 0 0,1-1 0 0 0,0 1 0 0 0,-1-1 1 0 0,1 1-1 0 0,-1-1 0 0 0,1 0 0 0 0,0 0 0 0 0,-1 0 1 0 0,1 0-1 0 0,0-1 0 0 0,-1 1 0 0 0,1-1 0 0 0,3 0 1 0 0,-3 0-6 0 0,1-1 1 0 0,-1 1 0 0 0,0-1-1 0 0,1 1 1 0 0,-1-1 0 0 0,0 0-1 0 0,0 0 1 0 0,0-1 0 0 0,0 1-1 0 0,4-5 1 0 0,-4 2 12 0 0,0 0 0 0 0,0 1 0 0 0,-1-1-1 0 0,1-1 1 0 0,-1 1 0 0 0,0 0 0 0 0,-1 0 0 0 0,1-1 0 0 0,-1 1-1 0 0,0-1 1 0 0,-1 1 0 0 0,1-1 0 0 0,-1 0 0 0 0,0 1 0 0 0,-1-1-1 0 0,0-6 1 0 0,0 9 36 0 0,1 0 0 0 0,-1-1 0 0 0,0 1 0 0 0,0 0-1 0 0,-3-6 1 0 0,-3-13-8 0 0,6 19 48 0 0,0 0-1 0 0,1 1 0 0 0,-1-1 1 0 0,0 0-1 0 0,0 0 1 0 0,-1 1-1 0 0,1-1 0 0 0,0 1 1 0 0,-3-4-1 0 0,3 5 684 0 0,-2 11-428 0 0,2-8-252 0 0,1 0-1 0 0,0 0 0 0 0,0-1 1 0 0,0 1-1 0 0,1 0 0 0 0,-1 0 1 0 0,0 0-1 0 0,1 0 1 0 0,-1 0-1 0 0,1-1 0 0 0,0 1 1 0 0,1 2-1 0 0,4 14 309 0 0,-3-7-209 0 0,1 1 0 0 0,0-1 0 0 0,1 0-1 0 0,9 14 1 0 0,0-9 20 0 0,-12-14-140 0 0,0-1 0 0 0,-1 0 1 0 0,1 1-1 0 0,-1 0 0 0 0,1-1 0 0 0,-1 1 1 0 0,0 0-1 0 0,1 2 0 0 0,0-1-7 0 0,0 1 0 0 0,0-1 0 0 0,1 0 0 0 0,-1 0-1 0 0,0 0 1 0 0,1 0 0 0 0,0 0 0 0 0,0-1 0 0 0,0 1 0 0 0,0-1 0 0 0,6 4 0 0 0,1-1-120 0 0,0 0 0 0 0,16 5 0 0 0,-23-8 50 0 0,-2-2-175 0 0,1 0-1 0 0,-1 1 1 0 0,0-1-1 0 0,0 0 1 0 0,0 0-1 0 0,1 0 1 0 0,-1 1-1 0 0,0-1 0 0 0,0-1 1 0 0,3 1-1 0 0,1 0-1594 0 0,6 0-7073 0 0</inkml:trace>
  <inkml:trace contextRef="#ctx0" brushRef="#br0" timeOffset="8889.45">5273 494 9560 0 0,'-17'0'235'0'0,"8"0"3475"0"0,9 0-3658 0 0,-1 0 0 0 0,1 0 0 0 0,0 0 0 0 0,0 0 0 0 0,0 0 0 0 0,-1-1 0 0 0,1 1 0 0 0,0 0 0 0 0,0 0 0 0 0,0 0 0 0 0,-1 0 0 0 0,1 0 0 0 0,0 0 0 0 0,0 0 0 0 0,0 0 0 0 0,-1 0-1 0 0,1-1 1 0 0,0 1 0 0 0,0 0 0 0 0,0 0 0 0 0,0 0 0 0 0,-1 0 0 0 0,1-1 0 0 0,0 1 0 0 0,0 0 0 0 0,0 0 0 0 0,0 0 0 0 0,0-1 0 0 0,0 1 0 0 0,0 0 0 0 0,0 0 0 0 0,0-1 0 0 0,0 1 0 0 0,0 0 0 0 0,0 0 0 0 0,0 0 0 0 0,0-1 0 0 0,0 1 0 0 0,0 0 0 0 0,0 0 0 0 0,0-1 0 0 0,0 1 0 0 0,0 0 0 0 0,0 0 0 0 0,0 0 0 0 0,0-1 0 0 0,0 1 0 0 0,4-7 1695 0 0,-5 6-1718 0 0,1 1 21 0 0,-1 0 0 0 0,1 0 0 0 0,0 0 0 0 0,0 0 0 0 0,0 0 0 0 0,0 0 0 0 0,0 0 0 0 0,0 0 0 0 0,0-1 0 0 0,-1 1 0 0 0,1 0 0 0 0,0 0 0 0 0,0 0 0 0 0,0 0 0 0 0,0 0 0 0 0,0 0 0 0 0,0 0 0 0 0,0 0 0 0 0,0 0 0 0 0,0-1 0 0 0,-1 1 0 0 0,1 0 0 0 0,0 0 0 0 0,0 0 0 0 0,0 0 0 0 0,0 0 0 0 0,0 0 0 0 0,0 0 0 0 0,0-1 0 0 0,0 1 0 0 0,0 0 0 0 0,0 0 0 0 0,0 0 0 0 0,0 0 0 0 0,0 0 0 0 0,0 0 0 0 0,0-1 0 0 0,0 1 0 0 0,0 0 0 0 0,0 0 0 0 0,0 0 0 0 0,0 0 0 0 0,0 0 0 0 0,1 0 0 0 0,-1 0 0 0 0,0-1 0 0 0,0 1 0 0 0,0 0 0 0 0,0 0 0 0 0,0 0 0 0 0,0 0 0 0 0,0 0 0 0 0,0 0 0 0 0,0 0 0 0 0,1 0 0 0 0,-1 0 0 0 0,0 0 0 0 0,0-1 0 0 0,0 1 0 0 0,0 0 0 0 0,0 0 0 0 0,0 0 0 0 0,1 0 0 0 0,1-2 1869 0 0,-2 2-1891 0 0,0 1-1 0 0,0-1 1 0 0,0 0-1 0 0,1 1 1 0 0,-1-1-1 0 0,0 0 1 0 0,0 1-1 0 0,0-1 1 0 0,0 0-1 0 0,0 1 1 0 0,0-1-1 0 0,0 1 1 0 0,0-1-1 0 0,0 0 1 0 0,0 1-1 0 0,0-1 0 0 0,0 0 1 0 0,-1 1-1 0 0,1-1 1 0 0,0 0-1 0 0,0 1 1 0 0,0-1-1 0 0,0 0 1 0 0,-1 1-1 0 0,1-1 1 0 0,0 1-1 0 0,-8 8 151 0 0,7-7-74 0 0,1-2-90 0 0,-1 0-1 0 0,1 1 0 0 0,0-1 1 0 0,0 0-1 0 0,-1 1 0 0 0,1-1 1 0 0,0 1-1 0 0,0-1 0 0 0,0 1 1 0 0,-1-1-1 0 0,1 0 0 0 0,0 1 1 0 0,0-1-1 0 0,0 1 0 0 0,0-1 1 0 0,0 1-1 0 0,0-1 0 0 0,0 1 1 0 0,0-1-1 0 0,0 1 0 0 0,0-1 1 0 0,0 1-1 0 0,1-1 0 0 0,-1 0 1 0 0,0 1-1 0 0,0-1 0 0 0,0 1 1 0 0,0-1-1 0 0,1 0 0 0 0,-1 1 1 0 0,0-1-1 0 0,0 1 0 0 0,1-1 1 0 0,-1 0-1 0 0,0 1 0 0 0,1-1 1 0 0,-1 0-1 0 0,0 1 0 0 0,2-1 1 0 0,-2 0 0 0 0,0 1 0 0 0,1-1 1 0 0,-1 0-1 0 0,0 1 0 0 0,1-1 1 0 0,-1 0-1 0 0,0 1 1 0 0,1-1-1 0 0,-1 0 0 0 0,0 1 1 0 0,0-1-1 0 0,1 0 0 0 0,-1 1 1 0 0,0-1-1 0 0,0 1 0 0 0,0-1 1 0 0,1 1-1 0 0,-1-1 0 0 0,0 1 1 0 0,0-1-1 0 0,0 0 0 0 0,0 1 1 0 0,0-1-1 0 0,0 1 0 0 0,0-1 1 0 0,0 1-1 0 0,0-1 1 0 0,0 1-1 0 0,-1 0 0 0 0,-4 6 180 0 0,4-7-183 0 0,1 0 1 0 0,0 1-1 0 0,-1-1 0 0 0,1 0 0 0 0,0 1 1 0 0,-1-1-1 0 0,1 1 0 0 0,0-1 1 0 0,-1 0-1 0 0,1 1 0 0 0,0-1 0 0 0,0 1 1 0 0,-1-1-1 0 0,1 1 0 0 0,0-1 0 0 0,0 1 1 0 0,0-1-1 0 0,0 1 0 0 0,0-1 0 0 0,0 1 1 0 0,0-1-1 0 0,0 1 0 0 0,0-1 0 0 0,0 1 1 0 0,0-1-1 0 0,0 1 0 0 0,0-1 0 0 0,0 1 1 0 0,0-1-1 0 0,0 1 0 0 0,1-1 0 0 0,-1 1 1 0 0,0-1-1 0 0,1 1 0 0 0,4 9 268 0 0,-3-4-223 0 0,0-1 0 0 0,1 0 0 0 0,0 0 1 0 0,0 0-1 0 0,1 0 0 0 0,7 8 0 0 0,1 0-56 0 0,-10-10 0 0 0,0 0 0 0 0,1-1 0 0 0,-1 1 0 0 0,1-1 0 0 0,0 1 0 0 0,-1-1 0 0 0,1 0 0 0 0,0 0 0 0 0,0-1 0 0 0,5 3 0 0 0,-4-2-49 0 0,0-1 0 0 0,1 1 0 0 0,-1-1-1 0 0,1 0 1 0 0,-1-1 0 0 0,1 1 0 0 0,-1-1-1 0 0,1 1 1 0 0,0-1 0 0 0,-1-1 0 0 0,1 1-1 0 0,0-1 1 0 0,6-1 0 0 0,-10 1-206 0 0,8-7-256 0 0,0 0 341 0 0,14-34-1321 0 0,-18 26 999 0 0,-5 10 492 0 0,-3 0-20 0 0,2 5-77 0 0</inkml:trace>
  <inkml:trace contextRef="#ctx0" brushRef="#br0" timeOffset="9372.66">5572 480 9760 0 0,'0'0'3905'0'0,"0"0"-3726"0"0,0-1 0 0 0,1 1 0 0 0,-1 0 0 0 0,0 0 0 0 0,1 0 0 0 0,-1 0 0 0 0,0-1 0 0 0,0 1 0 0 0,1 0 0 0 0,-1 0 0 0 0,0-1 0 0 0,1 1 0 0 0,-1 0 0 0 0,0-1 0 0 0,0 1 0 0 0,0 0 0 0 0,1-1 0 0 0,-1 1 0 0 0,0 0 0 0 0,0-1 0 0 0,0 1 0 0 0,0-1 0 0 0,0 1-134 0 0,0-1 1 0 0,-1 1-1 0 0,1 0 1 0 0,0 0-1 0 0,-1-1 0 0 0,1 1 1 0 0,0 0-1 0 0,0-1 0 0 0,-1 1 1 0 0,1-1-1 0 0,0 1 1 0 0,0 0-1 0 0,0-1 0 0 0,-1 1 1 0 0,1-1-1 0 0,0 1 0 0 0,0 0 1 0 0,0-1-1 0 0,0 1 1 0 0,0-1-1 0 0,0 1 0 0 0,0-1 1 0 0,0 1-1 0 0,0 0 0 0 0,0-1 1 0 0,0 1-1 0 0,0-1 0 0 0,0 1 1 0 0,0-1-1 0 0,1 1 1 0 0,-1 0-1 0 0,0-1 0 0 0,0 1 1 0 0,0-1-1 0 0,1 0 0 0 0,-6-6 5026 0 0,1 9-5001 0 0,-1 0 0 0 0,1 0 0 0 0,0 0 0 0 0,0 0 0 0 0,-5 5 1 0 0,7-5-31 0 0,0-1 1 0 0,0 1 0 0 0,0 0 0 0 0,0 0 0 0 0,0 0 0 0 0,1 0 0 0 0,-1 0 0 0 0,1 0-1 0 0,0 0 1 0 0,-1 0 0 0 0,1 1 0 0 0,-1 2 0 0 0,1-2 44 0 0,0-1 1 0 0,0 0-1 0 0,0 0 0 0 0,0 0 1 0 0,-1 0-1 0 0,1 0 1 0 0,-3 2-1 0 0,3-2-25 0 0,-1-1 1 0 0,1 1-1 0 0,0 0 1 0 0,0-1-1 0 0,-1 1 1 0 0,1 0-1 0 0,0 0 0 0 0,1 0 1 0 0,-1 0-1 0 0,0 0 1 0 0,0 0-1 0 0,1 0 1 0 0,-1 2-1 0 0,1-1 5 0 0,0 1 0 0 0,0-1 0 0 0,0 0 1 0 0,1 0-1 0 0,-1 1 0 0 0,1-1 0 0 0,-1 0 0 0 0,1 0 0 0 0,0 0 0 0 0,1 0 0 0 0,-1 0 0 0 0,0 0 0 0 0,1 0 0 0 0,0-1 1 0 0,-1 1-1 0 0,1 0 0 0 0,0-1 0 0 0,0 1 0 0 0,1-1 0 0 0,-1 0 0 0 0,5 4 0 0 0,1-1-52 0 0,0 0 1 0 0,1-1-1 0 0,-1 0 0 0 0,10 3 0 0 0,-13-6-11 0 0,-1 0 0 0 0,1 0 0 0 0,-1 0 0 0 0,1-1 0 0 0,-1 1 0 0 0,1-1 0 0 0,-1 0 0 0 0,1-1 0 0 0,-1 1 0 0 0,9-3 0 0 0,-6 2-59 0 0,0-1-1 0 0,0 0 1 0 0,-1 0-1 0 0,1-1 1 0 0,-1 1-1 0 0,1-1 1 0 0,-1-1-1 0 0,0 0 1 0 0,0 1-1 0 0,-1-2 1 0 0,1 1-1 0 0,-1-1 1 0 0,0 0-1 0 0,0 0 1 0 0,8-11-1 0 0,-12 15 45 0 0,-1 0 1 0 0,1 0-1 0 0,-1 1 0 0 0,1-1 0 0 0,-1 0 0 0 0,0 0 1 0 0,1 0-1 0 0,-1 0 0 0 0,0 0 0 0 0,0 0 0 0 0,0 0 1 0 0,0 0-1 0 0,0 0 0 0 0,0 0 0 0 0,0 0 0 0 0,0 0 0 0 0,0 0 1 0 0,0 0-1 0 0,0 0 0 0 0,-1-1 0 0 0,0-15-198 0 0,1 16 199 0 0,1 0 1 0 0,-1 0-1 0 0,0 0 0 0 0,0 0 0 0 0,1 0 0 0 0,-1 0 1 0 0,0 0-1 0 0,0 0 0 0 0,0 0 0 0 0,0 0 0 0 0,-1 0 1 0 0,1 0-1 0 0,0 0 0 0 0,0 0 0 0 0,0 0 0 0 0,-1 0 1 0 0,1 0-1 0 0,-1 1 0 0 0,1-1 0 0 0,-1 0 0 0 0,1 0 1 0 0,-1 0-1 0 0,1 0 0 0 0,-1 0 0 0 0,0 1 0 0 0,1-1 1 0 0,-1 0-1 0 0,0 1 0 0 0,0-1 0 0 0,1 0 0 0 0,-1 1 1 0 0,-2-2-1 0 0,-8-7-79 0 0,-4-2-25 0 0,4 7 100 0 0,6 1 26 0 0,0 1 0 0 0,0-1 0 0 0,0 2 0 0 0,0-1 0 0 0,-1 0 0 0 0,1 1 0 0 0,-12-1 0 0 0,-15-1 102 0 0,26 5 60 0 0,2-1-3234 0 0</inkml:trace>
  <inkml:trace contextRef="#ctx0" brushRef="#br0" timeOffset="9872.13">5835 508 13824 0 0,'-15'4'629'0'0,"15"-4"-619"0"0,0 0-1 0 0,0 0 1 0 0,0 0-1 0 0,0 0 1 0 0,0 1 0 0 0,0-1-1 0 0,0 0 1 0 0,0 0 0 0 0,0 0-1 0 0,0 0 1 0 0,0 0 0 0 0,0 0-1 0 0,0 0 1 0 0,0 0 0 0 0,0 0-1 0 0,0 0 1 0 0,0 0 0 0 0,0 0-1 0 0,0 0 1 0 0,0 0-1 0 0,0 0 1 0 0,0 1 0 0 0,0-1-1 0 0,0 0 1 0 0,0 0 0 0 0,0 0-1 0 0,0 0 1 0 0,0 0 0 0 0,0 0-1 0 0,0 0 1 0 0,0 0 0 0 0,0 0-1 0 0,0 0 1 0 0,0 0-1 0 0,0 0 1 0 0,0 0 0 0 0,-1 0-1 0 0,1 0 1 0 0,0 0 0 0 0,0 0-1 0 0,0 0 1 0 0,0 0 0 0 0,0 0-1 0 0,0 0 1 0 0,0 0 0 0 0,0 1-1 0 0,0-1 1 0 0,0 0 0 0 0,0 0-1 0 0,0 0 1 0 0,0 0-1 0 0,0 0 1 0 0,0 0 0 0 0,-1 0-1 0 0,1 0 1 0 0,0 0 0 0 0,0-1-1 0 0,0 1 1 0 0,0 0 0 0 0,0 0-1 0 0,0 0 1 0 0,0 0 0 0 0,0 0-1 0 0,0 0-3 0 0,1 1 0 0 0,-1-1 0 0 0,0 0-1 0 0,0 0 1 0 0,1 0 0 0 0,-1 0 0 0 0,0 1-1 0 0,0-1 1 0 0,1 0 0 0 0,-1 0 0 0 0,0 1-1 0 0,0-1 1 0 0,1 0 0 0 0,-1 1 0 0 0,0-1 0 0 0,0 0-1 0 0,0 0 1 0 0,0 1 0 0 0,0-1 0 0 0,1 0-1 0 0,-1 1 1 0 0,0-1 0 0 0,0 0 0 0 0,0 1-1 0 0,0-1 1 0 0,0 0 0 0 0,0 1 0 0 0,0-1 0 0 0,0 0-1 0 0,0 1 1 0 0,0-1 0 0 0,0 0 0 0 0,0 1-1 0 0,0-1 1 0 0,-1 0 0 0 0,1 1 0 0 0,0-1-1 0 0,0 0 1 0 0,-1 1 0 0 0,1 0 13 0 0,0 0 51 0 0,0 0 0 0 0,1-1 0 0 0,-1 1 0 0 0,0 0 0 0 0,0 0 0 0 0,1-1 0 0 0,-1 1 0 0 0,1 0 1 0 0,-1-1-1 0 0,1 1 0 0 0,-1 0 0 0 0,1-1 0 0 0,-1 1 0 0 0,1-1 0 0 0,0 1 0 0 0,-1-1 1 0 0,1 1-1 0 0,0-1 0 0 0,-1 1 0 0 0,2 0 0 0 0,0-1 503 0 0,-1 1 0 0 0,0 0 0 0 0,0 0 0 0 0,0 0 0 0 0,0 0 0 0 0,0 0 0 0 0,0 0 0 0 0,0 0-1 0 0,0 0 1 0 0,0 0 0 0 0,1 2 0 0 0,-1 0-293 0 0,1-1-1 0 0,-1 0 1 0 0,1 0-1 0 0,-1 0 1 0 0,1 0-1 0 0,0 0 1 0 0,2 2-1 0 0,-1-1 151 0 0,-2-2 182 0 0,5 5-202 0 0,13 1-231 0 0,-17-6-265 0 0,-2-2 66 0 0,1-1-1 0 0,-1 1 0 0 0,1 0 0 0 0,0-1 0 0 0,0 1 0 0 0,-1 0 1 0 0,1 0-1 0 0,0 0 0 0 0,0-1 0 0 0,0 1 0 0 0,1-1 0 0 0,2-2-26 0 0,-4 3 32 0 0,1 0 0 0 0,-1 0-1 0 0,1 0 1 0 0,-1-1 0 0 0,0 1 0 0 0,1 0-1 0 0,-1 0 1 0 0,0 0 0 0 0,0 0 0 0 0,0-1 0 0 0,0 1-1 0 0,0 0 1 0 0,0-2 0 0 0,0 1 3 0 0,-1 1 1 0 0,1 0-1 0 0,0-1 1 0 0,0 1 0 0 0,0-1-1 0 0,1 1 1 0 0,-1 0-1 0 0,0-1 1 0 0,1-2-1 0 0,0 3 6 0 0,-1 0-1 0 0,0 0 0 0 0,0 0 1 0 0,1 0-1 0 0,-1 0 0 0 0,0 0 1 0 0,0 0-1 0 0,0 0 1 0 0,0 0-1 0 0,0 0 0 0 0,-1 0 1 0 0,1-2-1 0 0,0 2 2 0 0,-1 0 1 0 0,1 0-1 0 0,0 0 0 0 0,0 0 1 0 0,0 0-1 0 0,0 0 0 0 0,0 0 0 0 0,0 0 1 0 0,0 0-1 0 0,0 0 0 0 0,0 0 0 0 0,1 0 1 0 0,-1 0-1 0 0,0 0 0 0 0,1 0 0 0 0,-1 0 1 0 0,0 0-1 0 0,2-1 0 0 0,5-12 19 0 0,-6 12-12 0 0,-1 0 1 0 0,1 0 0 0 0,0 0-1 0 0,0 1 1 0 0,-1-1 0 0 0,1 0-1 0 0,1 1 1 0 0,-1-1 0 0 0,0 1-1 0 0,0-1 1 0 0,1 1 0 0 0,-1-1-1 0 0,0 1 1 0 0,1 0 0 0 0,-1 0-1 0 0,1-1 1 0 0,0 1 0 0 0,-1 0-1 0 0,1 1 1 0 0,0-1 0 0 0,0 0-1 0 0,0 0 1 0 0,0 1 0 0 0,2-1-1 0 0,22-2 9 0 0,-22 3-4 0 0,1 0-1 0 0,-1 0 1 0 0,1 1 0 0 0,-1-1 0 0 0,1 1 0 0 0,-1 0 0 0 0,7 3-1 0 0,11 2-25 0 0,-16-4-4 0 0,0 0 1 0 0,0 0 0 0 0,1 1 0 0 0,-1 0-1 0 0,10 6 1 0 0,4 3-10 0 0,-17-10 56 0 0,-1 0-1 0 0,0 0 1 0 0,1 1-1 0 0,-1-1 1 0 0,0 1 0 0 0,0-1-1 0 0,0 1 1 0 0,3 5-1 0 0,-2-2 28 0 0,-1-2-28 0 0,0 0 0 0 0,0 0 1 0 0,0 0-1 0 0,-1 0 0 0 0,0 1 1 0 0,0-1-1 0 0,1 6 0 0 0,0 5 28 0 0,3 15-99 0 0,-4-22-78 0 0,0 0 0 0 0,4 14 0 0 0,-4-19-337 0 0,0 0-1 0 0,1 0 1 0 0,-1 0 0 0 0,1-1 0 0 0,-1 1 0 0 0,3 3 0 0 0,3 1-8048 0 0</inkml:trace>
  <inkml:trace contextRef="#ctx0" brushRef="#br0" timeOffset="9873.13">6020 269 20815 0 0,'0'0'456'0'0,"4"-7"96"0"0,-8 0 608 0 0,11 0-1040 0 0,1 2-120 0 0,-8-2 0 0 0,12 3 304 0 0,-5 4 392 0 0,4 0-344 0 0,4 7-1392 0 0,-4 0-272 0 0</inkml:trace>
  <inkml:trace contextRef="#ctx0" brushRef="#br0" timeOffset="10612.43">6289 502 5064 0 0,'0'0'18422'0'0,"0"0"-18312"0"0,0-1 1 0 0,0 1-1 0 0,0 0 1 0 0,1 0-1 0 0,-1 0 1 0 0,0 0-1 0 0,0 0 1 0 0,1 0-1 0 0,-1 0 1 0 0,0 0-1 0 0,0 0 1 0 0,0 0-1 0 0,1 0 1 0 0,-1 0-1 0 0,0 0 1 0 0,0 0-1 0 0,0 0 1 0 0,1 0-1 0 0,-1 0 1 0 0,0 1-1 0 0,0-1 1 0 0,0 0-1 0 0,1 0 1 0 0,-1 0-1 0 0,0 0 1 0 0,0 0-1 0 0,0 0 1 0 0,1 1-1 0 0,-1-1 1 0 0,0 0-1 0 0,0 0 1 0 0,-3 5 83 0 0,0-1 0 0 0,-1 1 0 0 0,1-1 1 0 0,-1 0-1 0 0,0 0 0 0 0,-9 7 0 0 0,3-2 7 0 0,-28 30 737 0 0,35-34-820 0 0,-1-1 0 0 0,1 1-1 0 0,0 0 1 0 0,0 0 0 0 0,1 0-1 0 0,-1 0 1 0 0,-1 8 0 0 0,3-12-102 0 0,1 1 0 0 0,0 0 0 0 0,0-1 0 0 0,0 1 0 0 0,0 0 0 0 0,0-1 0 0 0,0 1 0 0 0,0 0 0 0 0,0-1 0 0 0,1 1 0 0 0,-1 0 0 0 0,1-1 0 0 0,-1 1 0 0 0,1-1 0 0 0,0 1 0 0 0,-1-1 0 0 0,1 1 0 0 0,0-1 0 0 0,0 0 0 0 0,0 1 0 0 0,0-1 0 0 0,0 0 0 0 0,0 0 0 0 0,1 0 0 0 0,-1 1 0 0 0,0-1 0 0 0,1-1 0 0 0,-1 1 0 0 0,0 0 0 0 0,1 0 0 0 0,-1 0 0 0 0,1-1 0 0 0,2 2 0 0 0,5 1 38 0 0,1 0-1 0 0,0 0 1 0 0,0-1 0 0 0,11 1 0 0 0,-18-3-39 0 0,24 3-20 0 0,-1-2 0 0 0,1-1 0 0 0,0-1 1 0 0,42-8-1 0 0,2-6-1208 0 0,-4-7-3474 0 0,-46 12 2896 0 0</inkml:trace>
  <inkml:trace contextRef="#ctx0" brushRef="#br0" timeOffset="12122.62">7186 427 1376 0 0,'0'0'14506'0'0,"-20"-4"-7113"0"0,16 3-7197 0 0,-1 0 1 0 0,1 0-1 0 0,-1 0 0 0 0,1 1 0 0 0,-1 0 0 0 0,0-1 0 0 0,-8 2 1 0 0,0 0-135 0 0,6 3 39 0 0,4-2-78 0 0,-6 2 21 0 0,-23 12 311 0 0,9-4 126 0 0,17-9-304 0 0,0 0 1 0 0,0 0 0 0 0,-9 7 0 0 0,9-6 7 0 0,1 1 0 0 0,-1 0 0 0 0,1 0 1 0 0,1 0-1 0 0,-8 11 0 0 0,10-13-128 0 0,0 0 1 0 0,1 0-1 0 0,0 1 1 0 0,-1-1-1 0 0,1 0 1 0 0,1 0-1 0 0,-1 1 1 0 0,0-1-1 0 0,1 1 1 0 0,0-1-1 0 0,-1 1 1 0 0,1-1-1 0 0,1 7 1 0 0,1-3-38 0 0,-1-1 1 0 0,1 0 0 0 0,0 0 0 0 0,0 0-1 0 0,0 0 1 0 0,1 0 0 0 0,0-1-1 0 0,0 1 1 0 0,1-1 0 0 0,-1 0-1 0 0,1 0 1 0 0,0 0 0 0 0,1 0 0 0 0,-1 0-1 0 0,1-1 1 0 0,0 0 0 0 0,0 0-1 0 0,0-1 1 0 0,1 1 0 0 0,7 3-1 0 0,-5-3-18 0 0,0-1-1 0 0,0 1 0 0 0,0-1 0 0 0,1-1 0 0 0,-1 0 0 0 0,1 0 1 0 0,-1-1-1 0 0,1 0 0 0 0,0 0 0 0 0,0-1 0 0 0,-1 0 0 0 0,1 0 0 0 0,0-1 1 0 0,11-3-1 0 0,-17 3-65 0 0,0 0 0 0 0,0 0 0 0 0,0 0 1 0 0,-1-1-1 0 0,1 1 0 0 0,0-1 0 0 0,-1 0 0 0 0,1 0 1 0 0,-1 0-1 0 0,0 0 0 0 0,0 0 0 0 0,0 0 0 0 0,0-1 1 0 0,0 1-1 0 0,0-1 0 0 0,0 0 0 0 0,-1 1 0 0 0,1-1 1 0 0,-1 0-1 0 0,0 0 0 0 0,0 0 0 0 0,0 0 0 0 0,1-4 1 0 0,-1 3-88 0 0,0-1 1 0 0,-1 1 0 0 0,1 0 0 0 0,-1-1 0 0 0,0 1-1 0 0,0 0 1 0 0,-1-1 0 0 0,1 1 0 0 0,-1 0 0 0 0,0-1-1 0 0,0 1 1 0 0,0 0 0 0 0,-1 0 0 0 0,0 0-1 0 0,-3-7 1 0 0,-3-2-285 0 0,6 10 440 0 0,1 0 0 0 0,-1 0 1 0 0,0 1-1 0 0,0-1 0 0 0,0 1 0 0 0,0-1 1 0 0,0 1-1 0 0,-1-1 0 0 0,1 1 1 0 0,-4-2-1 0 0,-1-3 239 0 0,6 6-214 0 0,1 1-1 0 0,0-1 0 0 0,-1 1 1 0 0,1-1-1 0 0,0 1 1 0 0,-1 0-1 0 0,1-1 1 0 0,-1 1-1 0 0,1 0 1 0 0,-1-1-1 0 0,1 1 0 0 0,-1 0 1 0 0,1 0-1 0 0,-1-1 1 0 0,1 1-1 0 0,-1 0 1 0 0,1 0-1 0 0,-1 0 1 0 0,1 0-1 0 0,-1-1 0 0 0,-2 1 2834 0 0,12 4-2427 0 0,5 4-146 0 0,0 1 0 0 0,-1 1 0 0 0,25 22 0 0 0,7 6-167 0 0,-12-9-28 0 0,-25-21-478 0 0,1-1-1 0 0,-1 1 0 0 0,1-2 0 0 0,14 9 0 0 0,-12-11-2281 0 0,1-1-6688 0 0</inkml:trace>
  <inkml:trace contextRef="#ctx0" brushRef="#br0" timeOffset="12588.14">7573 469 11520 0 0,'0'0'10706'0'0,"-8"4"-8374"0"0,1 1-2001 0 0,1 0 0 0 0,-1 0 1 0 0,1 1-1 0 0,0 0 0 0 0,1 1 1 0 0,-1-1-1 0 0,1 1 0 0 0,1 0 0 0 0,-1 0 1 0 0,1 0-1 0 0,0 1 0 0 0,1 0 1 0 0,0 0-1 0 0,-4 13 0 0 0,2-4-107 0 0,4-13-175 0 0,-1 0 0 0 0,1-1 0 0 0,0 1 0 0 0,0 0 0 0 0,1 0 0 0 0,-1 0 0 0 0,1 0 0 0 0,0-1 0 0 0,0 1 0 0 0,0 0 1 0 0,1 0-1 0 0,-1 0 0 0 0,3 6 0 0 0,-2-6-26 0 0,1 0 1 0 0,0 1-1 0 0,0-1 1 0 0,0-1-1 0 0,0 1 1 0 0,1 0-1 0 0,-1 0 1 0 0,1-1-1 0 0,0 0 1 0 0,0 1-1 0 0,0-1 1 0 0,1 0-1 0 0,-1-1 1 0 0,1 1-1 0 0,0-1 1 0 0,-1 1-1 0 0,1-1 1 0 0,0 0-1 0 0,0 0 1 0 0,1-1-1 0 0,-1 1 1 0 0,0-1-1 0 0,8 1 1 0 0,7 1-259 0 0,0-1-1 0 0,0-1 1 0 0,0-1 0 0 0,23-3 0 0 0,-42 3 229 0 0,11-1-644 0 0,0-1-1 0 0,-1 0 0 0 0,1 0 1 0 0,0-2-1 0 0,-1 1 1 0 0,0-1-1 0 0,0 0 0 0 0,10-7 1 0 0,-1 1-8123 0 0</inkml:trace>
  <inkml:trace contextRef="#ctx0" brushRef="#br0" timeOffset="12589.14">7898 493 23583 0 0,'0'0'2368'0'0,"3"6"-2152"0"0,20 39 891 0 0,-16-33-538 0 0,0 0 1 0 0,9 26 0 0 0,3 31-3355 0 0,-16-64 1762 0 0</inkml:trace>
  <inkml:trace contextRef="#ctx0" brushRef="#br0" timeOffset="13021.67">7857 306 21743 0 0,'-4'-17'5664'0'0,"8"24"-5312"0"0,3 3-8 0 0,2-3-1416 0 0,2 2-280 0 0,0 2-56 0 0,0-1-16 0 0</inkml:trace>
  <inkml:trace contextRef="#ctx0" brushRef="#br0" timeOffset="13022.67">8114 477 19207 0 0,'0'0'5634'0'0,"-11"-4"-3150"0"0,9 4-2401 0 0,0 0 1 0 0,0-1 0 0 0,0 1 0 0 0,0 0 0 0 0,0 0-1 0 0,0 0 1 0 0,0 0 0 0 0,0 1 0 0 0,0-1 0 0 0,-1 0-1 0 0,1 1 1 0 0,0 0 0 0 0,0-1 0 0 0,1 1 0 0 0,-1 0 0 0 0,0 0-1 0 0,0 0 1 0 0,0 0 0 0 0,0 0 0 0 0,-2 3 0 0 0,0-1-36 0 0,0 1 0 0 0,1-1 0 0 0,-1 1 0 0 0,1 0 0 0 0,0 0 0 0 0,0 0 1 0 0,0 0-1 0 0,-3 6 0 0 0,5-8-5 0 0,0 0 10 0 0,0 0 0 0 0,-1 1 0 0 0,1-1-1 0 0,0 0 1 0 0,1 1 0 0 0,-1-1 0 0 0,0 1 0 0 0,1-1-1 0 0,-1 0 1 0 0,1 1 0 0 0,0 0 0 0 0,0-1 0 0 0,0 1-1 0 0,0-1 1 0 0,0 1 0 0 0,0-1 0 0 0,1 1 0 0 0,1 4-1 0 0,0-2-33 0 0,-1 1-1 0 0,2-1 0 0 0,-1 0 0 0 0,1 0 0 0 0,-1 0 0 0 0,1 0 1 0 0,1 0-1 0 0,-1-1 0 0 0,1 0 0 0 0,-1 1 0 0 0,1-1 0 0 0,1 0 1 0 0,-1-1-1 0 0,0 1 0 0 0,8 3 0 0 0,0-1-216 0 0,0-1-1 0 0,0 0 1 0 0,23 6 0 0 0,-29-10-266 0 0,0 0 0 0 0,0 0 0 0 0,0-1 0 0 0,0 1 0 0 0,0-1 0 0 0,1-1 1 0 0,-1 1-1 0 0,0-1 0 0 0,0 0 0 0 0,10-3 0 0 0,0-2-1536 0 0</inkml:trace>
  <inkml:trace contextRef="#ctx0" brushRef="#br0" timeOffset="13512.22">8162 282 21943 0 0,'0'0'1987'0'0,"5"7"-1598"0"0,0 1 240 0 0,0 1-1 0 0,5 16 0 0 0,8 13 1186 0 0,60 116 1107 0 0,-58-119-2877 0 0,-9-15-1131 0 0,22 33-1 0 0,-22-37-5955 0 0,-3 1-2322 0 0</inkml:trace>
  <inkml:trace contextRef="#ctx0" brushRef="#br0" timeOffset="13896.62">8717 169 6448 0 0,'-11'9'14548'0'0,"10"-10"-14406"0"0,1 1 1 0 0,0 0-1 0 0,0 0 0 0 0,-1 0 1 0 0,1-1-1 0 0,0 1 1 0 0,0 0-1 0 0,-1-1 1 0 0,1 1-1 0 0,0 0 0 0 0,0 0 1 0 0,0-1-1 0 0,-1 1 1 0 0,1 0-1 0 0,0-1 1 0 0,0 1-1 0 0,0 0 1 0 0,0-1-1 0 0,0 1 0 0 0,0 0 1 0 0,0-1-1 0 0,-1 1 1 0 0,1-1-1 0 0,1 0 1267 0 0,-9 9-367 0 0,-7 8-600 0 0,0 1 0 0 0,1 1 0 0 0,-17 29 0 0 0,-26 65-109 0 0,52-99-271 0 0,0 1 0 0 0,0 0 1 0 0,1-1-1 0 0,-3 22 0 0 0,6-28 10 0 0,1 0-1 0 0,-1 0 1 0 0,1 0-1 0 0,0-1 1 0 0,1 1-1 0 0,0 0 1 0 0,0 0-1 0 0,0 0 1 0 0,1 0-1 0 0,0-1 1 0 0,4 10-1 0 0,-3-11-99 0 0,0 0 0 0 0,1 0-1 0 0,-1 0 1 0 0,1-1 0 0 0,0 0 0 0 0,1 1 0 0 0,-1-2-1 0 0,1 1 1 0 0,0 0 0 0 0,0-1 0 0 0,0 0-1 0 0,6 3 1 0 0,-1-1-497 0 0,0-1 0 0 0,0 0-1 0 0,0-1 1 0 0,1 0 0 0 0,19 3 0 0 0,0-4-6070 0 0,0-4-2027 0 0</inkml:trace>
  <inkml:trace contextRef="#ctx0" brushRef="#br0" timeOffset="14440.66">8909 189 20127 0 0,'0'0'463'0'0,"0"1"61"0"0,-2 56 757 0 0,0-30-327 0 0,3 43 0 0 0,17 54 1613 0 0,-7-56-2326 0 0,0-17-742 0 0,-10-42 184 0 0</inkml:trace>
  <inkml:trace contextRef="#ctx0" brushRef="#br0" timeOffset="14441.66">8860 286 14280 0 0,'5'-19'1352'0'0,"-4"14"-1008"0"0,0 0 0 0 0,0 0 0 0 0,1 1 0 0 0,-1-1 0 0 0,1 1 0 0 0,0-1 0 0 0,0 1 0 0 0,1 0-1 0 0,4-7 1 0 0,-2 5 608 0 0,1 0 0 0 0,0 1-1 0 0,-1-1 1 0 0,2 1 0 0 0,12-8-1 0 0,-16 11-853 0 0,0 1 0 0 0,0-1-1 0 0,0 1 1 0 0,0-1 0 0 0,0 1-1 0 0,1 0 1 0 0,-1 0 0 0 0,1 1-1 0 0,-1-1 1 0 0,0 1 0 0 0,1-1-1 0 0,-1 1 1 0 0,1 0 0 0 0,-1 0-1 0 0,1 1 1 0 0,3 0 0 0 0,0 1-111 0 0,1 0 1 0 0,0 1-1 0 0,-1 0 1 0 0,0 0-1 0 0,0 1 0 0 0,0-1 1 0 0,0 2-1 0 0,0-1 1 0 0,-1 1-1 0 0,0 0 1 0 0,0 0-1 0 0,0 1 1 0 0,-1 0-1 0 0,1 0 0 0 0,-2 0 1 0 0,1 0-1 0 0,-1 1 1 0 0,7 13-1 0 0,-10-18 12 0 0,0 1 1 0 0,0 0-1 0 0,-1-1 0 0 0,1 1 0 0 0,0 0 0 0 0,-1 0 0 0 0,0-1 0 0 0,0 1 1 0 0,0 0-1 0 0,0 0 0 0 0,0 0 0 0 0,-1-1 0 0 0,1 1 0 0 0,-2 5 1 0 0,0-4 0 0 0,0 1 0 0 0,0 0 0 0 0,-1-1 1 0 0,1 1-1 0 0,-1-1 0 0 0,0 0 1 0 0,-6 6-1 0 0,-2 2 192 0 0,-1-1-1 0 0,-1-1 1 0 0,0 0 0 0 0,-15 9-1 0 0,7-6 385 0 0,19-12-120 0 0,10 12-224 0 0,-2-7-244 0 0,0-1 0 0 0,1 0-1 0 0,-1 0 1 0 0,1-1 0 0 0,0 1 0 0 0,14 5-1 0 0,-10-5-22 0 0,-2 0-1 0 0,17 11 1 0 0,-23-14 30 0 0,0 0 0 0 0,-1 1 0 0 0,1-1-1 0 0,-1 1 1 0 0,1 0 0 0 0,-1 0 0 0 0,0 0 0 0 0,0 0 0 0 0,0 0 0 0 0,-1 0 0 0 0,1 1 0 0 0,1 4-1 0 0,-2-5 2 0 0,0 1 0 0 0,0 0-1 0 0,0-1 1 0 0,0 1-1 0 0,-1 0 1 0 0,1 0-1 0 0,-1 0 1 0 0,0 0-1 0 0,0-1 1 0 0,-1 1-1 0 0,1 0 1 0 0,-1 0-1 0 0,0-1 1 0 0,0 1-1 0 0,0 0 1 0 0,0-1 0 0 0,-1 1-1 0 0,0-1 1 0 0,-3 7-1 0 0,-4 1 32 0 0,0 1-1 0 0,-16 14 1 0 0,21-22-8 0 0,-1 0 0 0 0,1-1-1 0 0,-1 1 1 0 0,0-1 0 0 0,0 0 0 0 0,0-1 0 0 0,0 1-1 0 0,0-1 1 0 0,-11 3 0 0 0,11-4-98 0 0,-1 0 0 0 0,0 0 0 0 0,0 0 0 0 0,0-1-1 0 0,0 0 1 0 0,0 0 0 0 0,0-1 0 0 0,0 0 0 0 0,0 0 0 0 0,-9-3-1 0 0,1 1-607 0 0,-3-2-2050 0 0,6 0-2793 0 0,-3-5-2452 0 0</inkml:trace>
  <inkml:trace contextRef="#ctx0" brushRef="#br0" timeOffset="14918.75">9244 212 1840 0 0,'0'0'83'0'0,"1"1"-14"0"0,0-1 1 0 0,0 1-1 0 0,0 0 0 0 0,0 0 1 0 0,0-1-1 0 0,0 1 1 0 0,0 0-1 0 0,-1 0 1 0 0,1 0-1 0 0,1 1 1 0 0,0 5 3387 0 0,0 1 0 0 0,0-1 0 0 0,-1 0 0 0 0,1 12 0 0 0,-1-2-919 0 0,1 65 1474 0 0,-2-68-3504 0 0,0-1 0 0 0,-3 26 1 0 0,1-25-237 0 0,1 0 0 0 0,1 24 0 0 0,1-10-40 0 0,-1-19-192 0 0,0 0 0 0 0,1 0 0 0 0,2 12 0 0 0,2 14-59 0 0,-3-9-2355 0 0,2-9-4378 0 0,0-7-1910 0 0</inkml:trace>
  <inkml:trace contextRef="#ctx0" brushRef="#br0" timeOffset="14919.75">9417 226 19895 0 0,'3'-7'1803'0'0,"0"5"-1060"0"0,0 7-383 0 0,2 5 114 0 0,0 6 21 0 0,-1-1 0 0 0,-1 1-1 0 0,-1 0 1 0 0,0 0 0 0 0,-1 19-1 0 0,2 6 252 0 0,8 60 669 0 0,3 88-1948 0 0,-13-185-30 0 0,-1-1 0 0 0,-1 1 0 0 0,1 0 0 0 0,-1-1-1 0 0,1 1 1 0 0,-1-1 0 0 0,0 1 0 0 0,0-1 0 0 0,-1 1 0 0 0,-1 3 0 0 0,1-5-1499 0 0</inkml:trace>
  <inkml:trace contextRef="#ctx0" brushRef="#br0" timeOffset="15513.87">9213 513 23527 0 0,'0'0'2448'0'0,"7"-3"-2320"0"0,4 1-128 0 0,2-3 0 0 0,1 5 0 0 0,1 0 240 0 0,0-2 16 0 0,5-3 8 0 0,2 5 0 0 0,0 0-264 0 0,1-2 0 0 0,-4 2 0 0 0,4 0 0 0 0,-4 0-1664 0 0,-5 0-352 0 0</inkml:trace>
  <inkml:trace contextRef="#ctx0" brushRef="#br0" timeOffset="15514.87">9681 279 20239 0 0,'0'0'2035'0'0,"0"2"-1864"0"0,-7 131 3286 0 0,-1 17-1128 0 0,11-117-4724 0 0,4-3-3964 0 0,-6-23-2022 0 0</inkml:trace>
  <inkml:trace contextRef="#ctx0" brushRef="#br0" timeOffset="15515.87">9587 363 20591 0 0,'0'0'464'0'0,"5"-7"634"0"0,3 1-856 0 0,0 0 1 0 0,0 1-1 0 0,1 0 0 0 0,-1 1 1 0 0,1 0-1 0 0,0 0 1 0 0,13-3-1 0 0,6 0 1166 0 0,34-4 0 0 0,14-2-1185 0 0,-58 9-998 0 0,1 1 0 0 0,-1 0 0 0 0,21 1 0 0 0,-23 2-785 0 0</inkml:trace>
  <inkml:trace contextRef="#ctx0" brushRef="#br0" timeOffset="15937.18">9696 508 18399 0 0,'0'0'1408'0'0,"0"0"-965"0"0,0 2-300 0 0,0-1 0 0 0,1 1 0 0 0,-1-1 0 0 0,0 0 0 0 0,0 1-1 0 0,1-1 1 0 0,-1 0 0 0 0,1 0 0 0 0,-1 1 0 0 0,1-1 0 0 0,0 0 0 0 0,-1 0 0 0 0,1 0 0 0 0,0 0-1 0 0,0 0 1 0 0,0 0 0 0 0,0 0 0 0 0,0 0 0 0 0,0 0 0 0 0,0 0 0 0 0,0 0 0 0 0,0-1 0 0 0,0 1 0 0 0,3 1-1 0 0,-1-1 280 0 0,0 0 0 0 0,0 0-1 0 0,0 0 1 0 0,0 0-1 0 0,0 0 1 0 0,0-1 0 0 0,6 1-1 0 0,28 1 934 0 0,-29 0-1310 0 0,0-2 0 0 0,-1 1 0 0 0,1-1 0 0 0,0 0 0 0 0,0-1 0 0 0,0 1 0 0 0,14-5 0 0 0,9-3-372 0 0,-20 5-605 0 0,1 0 0 0 0,-1-1 0 0 0,19-9 0 0 0,-2-2-934 0 0,-1 2-20 0 0</inkml:trace>
  <inkml:trace contextRef="#ctx0" brushRef="#br0" timeOffset="16409.09">9876 14 20239 0 0,'0'0'987'0'0,"1"2"-434"0"0,6 24 143 0 0,-5-20-567 0 0,-1-1-1 0 0,1 1 1 0 0,-1-1 0 0 0,1 1 0 0 0,1-1 0 0 0,2 6 0 0 0,64 80 4783 0 0,-45-63-4003 0 0,36 59-1 0 0,-38-50-706 0 0,-7-13-122 0 0,18 41 0 0 0,-29-56-71 0 0,-1 0 0 0 0,0 0-1 0 0,-1 0 1 0 0,0 0-1 0 0,-1 0 1 0 0,1 0 0 0 0,-2 1-1 0 0,0 16 1 0 0,-3 3 20 0 0,-2 0 0 0 0,-1 0 1 0 0,-10 31-1 0 0,9-43-259 0 0,-1 0-1 0 0,-1-1 1 0 0,0 0 0 0 0,-1 0-1 0 0,-1-1 1 0 0,-12 14-1 0 0,17-21 101 0 0,-8 8-1200 0 0,-1-5-309 0 0</inkml:trace>
  <inkml:trace contextRef="#ctx0" brushRef="#br0" timeOffset="18836.43">1987 784 13824 0 0,'0'0'1388'0'0,"-3"2"61"0"0,-5 3-45 0 0,-27 21 4050 0 0,20-12-4516 0 0,-17 20 0 0 0,-12 14-767 0 0,23-27 550 0 0,-32 43-1 0 0,38-43-231 0 0,2 1 1 0 0,0 1-1 0 0,1 0 0 0 0,-12 32 1 0 0,20-41-411 0 0,0 0 0 0 0,1-1 1 0 0,0 1-1 0 0,1 0 0 0 0,1 1 1 0 0,0-1-1 0 0,1 0 0 0 0,1 0 1 0 0,3 22-1 0 0,-3-28-71 0 0,0 0 0 0 0,1 0 0 0 0,0 0 0 0 0,1-1 0 0 0,0 1 0 0 0,0 0 0 0 0,0-1 0 0 0,1 0 0 0 0,0 0 0 0 0,1 0 0 0 0,-1 0 0 0 0,2-1 0 0 0,-1 0 0 0 0,0 0 0 0 0,8 6 0 0 0,-2-3-529 0 0,-1-2 1 0 0,2 1-1 0 0,-1-2 0 0 0,12 7 1 0 0,-8-7-1196 0 0,0 0 0 0 0,0-2 0 0 0,17 4 1 0 0,1-1-7290 0 0</inkml:trace>
  <inkml:trace contextRef="#ctx0" brushRef="#br0" timeOffset="19293.34">2123 1212 17879 0 0,'0'0'407'0'0,"-12"11"1130"0"0,7-2-1909 0 0,1-4 959 0 0,2-1 1 0 0,-1 0-1 0 0,0 1 0 0 0,1 0 0 0 0,0 0 0 0 0,0 0 0 0 0,0 0 0 0 0,1 0 1 0 0,0 0-1 0 0,-2 10 0 0 0,4-9-503 0 0,-1 0 0 0 0,1 0 0 0 0,0 0 0 0 0,0-1 0 0 0,0 1 0 0 0,1 0 0 0 0,0 0 0 0 0,0-1 0 0 0,1 1 0 0 0,-1-1 0 0 0,5 5 0 0 0,-6-7-53 0 0,1 0 1 0 0,0 0 0 0 0,0-1-1 0 0,1 1 1 0 0,-1-1 0 0 0,1 0-1 0 0,-1 1 1 0 0,1-1 0 0 0,-1 0 0 0 0,1-1-1 0 0,0 1 1 0 0,0 0 0 0 0,0-1-1 0 0,0 0 1 0 0,0 1 0 0 0,1-1 0 0 0,-1-1-1 0 0,0 1 1 0 0,0 0 0 0 0,1-1-1 0 0,3 1 1 0 0,-2-1-32 0 0,38-3 0 0 0,-40 3 0 0 0,-1 0 0 0 0,0-1 0 0 0,1 1 0 0 0,-1-1 0 0 0,0 0 0 0 0,1 0 0 0 0,-1 0 0 0 0,0 0 0 0 0,0 0 0 0 0,0 0 0 0 0,0-1 0 0 0,0 1 0 0 0,0-1 0 0 0,3-2 0 0 0,1-4-5 0 0,-2 4-19 0 0,0-1-1 0 0,-1 1 1 0 0,0-1 0 0 0,3-6-1 0 0,-3 6-50 0 0,-1 1-21 0 0,0 1-1 0 0,-1-1 0 0 0,1 1 1 0 0,-1-1-1 0 0,0 0 0 0 0,0 0 1 0 0,0 1-1 0 0,-1-1 0 0 0,1 0 1 0 0,-1-4-1 0 0,3-10-466 0 0,-2 17 551 0 0,-1-1 0 0 0,1 1 0 0 0,-1 0-1 0 0,0-1 1 0 0,1 1 0 0 0,-1 0 0 0 0,0-1-1 0 0,0 1 1 0 0,0 0 0 0 0,0-1 0 0 0,0 1-1 0 0,0 0 1 0 0,-1-1 0 0 0,1 1 0 0 0,0 0-1 0 0,-1-3 1 0 0,0 3 602 0 0,2 3-376 0 0,6 18 423 0 0,-6-14-489 0 0,1-1 1 0 0,0 0-1 0 0,0 0 0 0 0,1 0 1 0 0,-1 0-1 0 0,1-1 1 0 0,5 7-1 0 0,-1-2 12 0 0,1-1 0 0 0,0 0 0 0 0,1 0 0 0 0,0 0-1 0 0,0-1 1 0 0,1-1 0 0 0,0 1 0 0 0,14 6 0 0 0,-18-10-161 0 0,1-1 1 0 0,-1 0 0 0 0,1 0-1 0 0,-1 0 1 0 0,1-1-1 0 0,0 0 1 0 0,-1 0 0 0 0,1-1-1 0 0,0 1 1 0 0,0-2-1 0 0,-1 1 1 0 0,1-1 0 0 0,0 0-1 0 0,0 0 1 0 0,-1-1 0 0 0,7-2-1 0 0,-9 2 6 0 0,0 0-1 0 0,0 0 1 0 0,0-1 0 0 0,0 0-1 0 0,-1 1 1 0 0,1-1 0 0 0,-1-1-1 0 0,0 1 1 0 0,0 0-1 0 0,0-1 1 0 0,-1 0 0 0 0,1 1-1 0 0,-1-1 1 0 0,0 0 0 0 0,2-5-1 0 0,1-1-158 0 0,-1 0-1 0 0,-1 0 1 0 0,0-1-1 0 0,0 1 0 0 0,1-13 1 0 0,-4-12-1366 0 0,0 26-1439 0 0,0-1-3469 0 0</inkml:trace>
  <inkml:trace contextRef="#ctx0" brushRef="#br0" timeOffset="19708.59">2605 1314 19351 0 0,'0'0'2206'0'0,"2"1"-1430"0"0,0 0-652 0 0,0-1 1 0 0,0 1 0 0 0,1-1 0 0 0,-1 0 0 0 0,0 1-1 0 0,1-1 1 0 0,-1 0 0 0 0,1-1 0 0 0,-1 1 0 0 0,0 0-1 0 0,1-1 1 0 0,-1 1 0 0 0,0-1 0 0 0,0 1 0 0 0,1-1-1 0 0,-1 0 1 0 0,0 0 0 0 0,0 0 0 0 0,0-1 0 0 0,0 1-1 0 0,0 0 1 0 0,2-2 0 0 0,7-6 826 0 0,1 0 0 0 0,12-15 0 0 0,-19 19-896 0 0,1-1-63 0 0,1 0-38 0 0,0-1 0 0 0,-1 1 0 0 0,0-1 0 0 0,0-1 1 0 0,-1 1-1 0 0,0-1 0 0 0,0 0 0 0 0,6-13 0 0 0,-6 6 35 0 0,-2 9 5 0 0,-1-1 0 0 0,0 0 0 0 0,2-8 0 0 0,-4 13-2 0 0,0 0 1 0 0,1-1 0 0 0,-1 1 0 0 0,0 0 0 0 0,-1 0 0 0 0,1 0-1 0 0,0-1 1 0 0,-1 1 0 0 0,1 0 0 0 0,-1 0 0 0 0,1 0 0 0 0,-1 0-1 0 0,0 0 1 0 0,-2-3 0 0 0,2 3 10 0 0,-1 1 1 0 0,1 0-1 0 0,-1 0 0 0 0,0 0 0 0 0,1 1 0 0 0,-1-1 0 0 0,0 0 1 0 0,1 1-1 0 0,-1-1 0 0 0,0 1 0 0 0,0-1 0 0 0,-3 1 0 0 0,5 0-2 0 0,-1-1-1 0 0,0 1 1 0 0,1 0-1 0 0,-1 0 0 0 0,0 0 1 0 0,1 0-1 0 0,-1 0 1 0 0,0 0-1 0 0,1 0 0 0 0,-1 0 1 0 0,0 0-1 0 0,1 0 1 0 0,-1 0-1 0 0,0 0 1 0 0,0 1-1 0 0,1-1 0 0 0,-1 0 1 0 0,1 0-1 0 0,-1 1 1 0 0,0-1-1 0 0,1 0 0 0 0,-1 1 1 0 0,1-1-1 0 0,-2 1 1 0 0,0 1-1 0 0,-3 0 127 0 0,1 0-1 0 0,0 0 1 0 0,-1 0-1 0 0,1 1 1 0 0,0 0 0 0 0,0 0-1 0 0,0 0 1 0 0,1 0-1 0 0,-1 0 1 0 0,1 1-1 0 0,-1 0 1 0 0,1 0 0 0 0,0-1-1 0 0,-4 10 1 0 0,2 0-69 0 0,0-1-1 0 0,-5 24 1 0 0,9-31-52 0 0,0 0 0 0 0,0 0 0 0 0,1 0-1 0 0,0 1 1 0 0,0-1 0 0 0,0 0 0 0 0,1 0 0 0 0,0 0-1 0 0,0 1 1 0 0,2 4 0 0 0,-1-4 145 0 0,0 1 0 0 0,1-1 0 0 0,-1 0 0 0 0,1 0 0 0 0,1-1 0 0 0,-1 1 0 0 0,1 0 0 0 0,0-1 0 0 0,1 0 0 0 0,5 6 0 0 0,-7-9-138 0 0,1 1 0 0 0,-1-1-1 0 0,1 0 1 0 0,-1 1 0 0 0,1-2-1 0 0,0 1 1 0 0,0 0 0 0 0,0-1-1 0 0,0 0 1 0 0,0 0 0 0 0,0 0-1 0 0,1 0 1 0 0,-1-1 0 0 0,0 1-1 0 0,0-1 1 0 0,1 0 0 0 0,3-1-1 0 0,11-1-568 0 0,-1-1 0 0 0,0-1-1 0 0,-1 0 1 0 0,1-2 0 0 0,-1 0-1 0 0,0-1 1 0 0,16-9 0 0 0,-7 1-707 0 0</inkml:trace>
  <inkml:trace contextRef="#ctx0" brushRef="#br0" timeOffset="20186.97">3024 777 23039 0 0,'0'0'2315'0'0,"-4"7"-2102"0"0,2-3-113 0 0,0 0 0 0 0,0 1-1 0 0,1-1 1 0 0,-1 1 0 0 0,1-1-1 0 0,0 1 1 0 0,0 0 0 0 0,1-1-1 0 0,-1 11 1 0 0,2 3 541 0 0,3 24 1 0 0,-1-13-347 0 0,3 25 391 0 0,2-1-1 0 0,25 85 1 0 0,-15-52-966 0 0,-17-82 224 0 0,0 1 0 0 0,0 0 0 0 0,0-1 0 0 0,-1 1 0 0 0,1 6 0 0 0,-1 3-2429 0 0,-1-1-4178 0 0,1-6-2124 0 0</inkml:trace>
  <inkml:trace contextRef="#ctx0" brushRef="#br0" timeOffset="20187.97">2987 1203 23039 0 0,'18'-12'1428'0'0,"-2"0"-541"0"0,10 0-451 0 0,1 0 0 0 0,1 2 0 0 0,0 0 0 0 0,0 2 0 0 0,44-6 0 0 0,-22 0-3591 0 0,-35 11 1939 0 0</inkml:trace>
  <inkml:trace contextRef="#ctx0" brushRef="#br0" timeOffset="20732.68">3313 1326 23039 0 0,'0'0'2315'0'0,"0"2"-2123"0"0,-4 53 1269 0 0,4-53-1429 0 0,0 16 256 0 0,4 29 0 0 0,-4-44-493 0 0,0 0-1027 0 0,0 1-1 0 0,1 0 1 0 0,0-1-1 0 0,-1 1 1 0 0,3 4-1 0 0,3 0-7358 0 0</inkml:trace>
  <inkml:trace contextRef="#ctx0" brushRef="#br0" timeOffset="23162.43">3676 1187 17503 0 0,'0'0'1338'0'0,"1"7"-772"0"0,0-2-243 0 0,0 0 1 0 0,1 0-1 0 0,0 0 0 0 0,0 0 0 0 0,0-1 0 0 0,0 1 0 0 0,6 6 0 0 0,0 4 843 0 0,-8-15-1169 0 0,23 53 925 0 0,-4 25 568 0 0,-18-70-2624 0 0</inkml:trace>
  <inkml:trace contextRef="#ctx0" brushRef="#br0" timeOffset="23643.02">3646 1060 5984 0 0,'-10'-8'16366'0'0,"16"5"-16257"0"0,-1 1 0 0 0,1-1-1 0 0,0 1 1 0 0,0 0 0 0 0,0 1 0 0 0,1 0-1 0 0,-1 0 1 0 0,0 0 0 0 0,10 0 0 0 0,-6 1-924 0 0,0 1 1 0 0,0 0-1 0 0,10 2 0 0 0,-2 3-6540 0 0</inkml:trace>
  <inkml:trace contextRef="#ctx0" brushRef="#br0" timeOffset="23644.02">3944 1149 20303 0 0,'-2'1'463'0'0,"0"1"-274"0"0,-8 4 159 0 0,0 0 1 0 0,0 0 0 0 0,-1-1-1 0 0,-19 6 1 0 0,28-10 10 0 0,0-1 1 0 0,0 1-1 0 0,1-1 1 0 0,-1 1-1 0 0,0 0 1 0 0,1 0-1 0 0,-1 0 1 0 0,-2 1-1 0 0,4-2-256 0 0,0 0 0 0 0,0 1 0 0 0,0-1 0 0 0,-1 0 0 0 0,1 0 0 0 0,0 0 0 0 0,0 0 0 0 0,0 1 0 0 0,0-1 0 0 0,0 0 0 0 0,0 0 0 0 0,0 0 0 0 0,-1 1 0 0 0,1-1 0 0 0,0 0 0 0 0,0 0 0 0 0,0 0 0 0 0,0 1 0 0 0,0-1 0 0 0,0 0 0 0 0,0 0 0 0 0,0 0 0 0 0,0 1 0 0 0,0-1 0 0 0,0 0 0 0 0,0 0 0 0 0,1 0 0 0 0,-1 1 0 0 0,8 6 496 0 0,14 5-480 0 0,20 9-322 0 0,-30-16 156 0 0,-1 0 1 0 0,21 15-1 0 0,-6-3 7 0 0,-17-12 42 0 0,-1 2 0 0 0,14 12 0 0 0,-15-12 16 0 0,-3-3 57 0 0,-1-1 0 0 0,1 2 1 0 0,-1-1-1 0 0,5 9 0 0 0,-8-4-75 0 0,-1-7 0 0 0,0 0 0 0 0,0 1 0 0 0,0-1 0 0 0,0 0 0 0 0,-1 0 0 0 0,1 0 0 0 0,-1-1 0 0 0,0 1 0 0 0,1 0 0 0 0,-1 0 0 0 0,0-1 0 0 0,0 1 0 0 0,0-1 0 0 0,0 0 0 0 0,0 1 0 0 0,0-1 0 0 0,-4 1 0 0 0,2 0 0 0 0,-1 0 0 0 0,0 0 0 0 0,0-1 0 0 0,0 0 0 0 0,0 1 0 0 0,0-2 0 0 0,-6 2 0 0 0,6-3-226 0 0,1 1 0 0 0,-1-1 0 0 0,1 0 0 0 0,-1 0 0 0 0,1 0 0 0 0,0-1 0 0 0,-1 0 1 0 0,1 0-1 0 0,0 0 0 0 0,0 0 0 0 0,0 0 0 0 0,1-1 0 0 0,-8-5 0 0 0,3 0-1200 0 0,0 0 1 0 0,0 0 0 0 0,1-1-1 0 0,-9-12 1 0 0,12 13-6924 0 0</inkml:trace>
  <inkml:trace contextRef="#ctx0" brushRef="#br0" timeOffset="24191.56">4223 1157 17479 0 0,'0'0'5671'0'0,"0"2"-5360"0"0,-2 9-97 0 0,1 0 1 0 0,-1 0-1 0 0,-1 0 1 0 0,0-1 0 0 0,0 1-1 0 0,-1-1 1 0 0,-6 11-1 0 0,4-7 373 0 0,1 0 0 0 0,0 0 0 0 0,-4 16-1 0 0,9-27-436 0 0,-1-1 0 0 0,1 1 0 0 0,0-1 0 0 0,-1 1 0 0 0,1-1-1 0 0,0 1 1 0 0,0-1 0 0 0,1 1 0 0 0,-1-1 0 0 0,0 1 0 0 0,1-1-1 0 0,0 0 1 0 0,-1 1 0 0 0,1-1 0 0 0,0 0 0 0 0,0 1 0 0 0,1-1-1 0 0,-1 0 1 0 0,0 0 0 0 0,3 3 0 0 0,-2-3-141 0 0,0-1-1 0 0,1 1 1 0 0,-1-1-1 0 0,1 1 1 0 0,-1-1 0 0 0,1 0-1 0 0,-1 0 1 0 0,1 0-1 0 0,0 0 1 0 0,-1 0 0 0 0,1-1-1 0 0,0 1 1 0 0,0-1-1 0 0,0 0 1 0 0,-1 0 0 0 0,1 0-1 0 0,5 0 1 0 0,3-2-122 0 0,-1 1 1 0 0,1-1-1 0 0,0 0 1 0 0,-1-1-1 0 0,16-7 0 0 0,-20 7 74 0 0,0 1 0 0 0,0-1 0 0 0,-1-1 0 0 0,0 1-1 0 0,1-1 1 0 0,-1 0 0 0 0,-1 0 0 0 0,1 0 0 0 0,0-1-1 0 0,6-9 1 0 0,-8 10 39 0 0,-1 0 0 0 0,0 0 0 0 0,0 0 0 0 0,0 0 0 0 0,0 0 0 0 0,0 0 0 0 0,-1-1 0 0 0,0 1 0 0 0,0-1 0 0 0,0 1 0 0 0,-1-1 0 0 0,1 1 0 0 0,-1-1 0 0 0,0 1 0 0 0,-1-1 0 0 0,1 1 0 0 0,-1-1 0 0 0,0 1 0 0 0,0-1 0 0 0,0 1 0 0 0,0-1 0 0 0,-1 1 0 0 0,0 0 0 0 0,0 0 0 0 0,0 0 0 0 0,0 0 0 0 0,-1 0 0 0 0,1 0 0 0 0,-1 1 0 0 0,0-1 0 0 0,0 1 0 0 0,-1 0 0 0 0,1 0 0 0 0,-6-4 0 0 0,-1 1-2354 0 0,1 1 0 0 0,-21-7 1 0 0,15 7-940 0 0,8 2-5056 0 0</inkml:trace>
  <inkml:trace contextRef="#ctx0" brushRef="#br0" timeOffset="24677.21">4576 931 17015 0 0,'0'0'1543'0'0,"-1"0"-1268"0"0,-3 0-85 0 0,2 0 4 0 0,1 1 0 0 0,0 0-1 0 0,0 0 1 0 0,0 0-1 0 0,0 0 1 0 0,0 0-1 0 0,0 0 1 0 0,0 0-1 0 0,0 1 1 0 0,0-1 0 0 0,0 0-1 0 0,0 0 1 0 0,1 1-1 0 0,-2 1 1 0 0,2-2-24 0 0,-3 6 230 0 0,1 0 1 0 0,0 0 0 0 0,0 1-1 0 0,0-1 1 0 0,1 1-1 0 0,0 12 1 0 0,-2 4 161 0 0,2-6-186 0 0,1 0-1 0 0,1 0 0 0 0,0 0 1 0 0,1 0-1 0 0,8 28 0 0 0,-7-28-356 0 0,2 2-3 0 0,0-1 0 0 0,2 0 0 0 0,0 0 0 0 0,1-1 1 0 0,1 0-1 0 0,1 0 0 0 0,22 30 0 0 0,-30-45-24 0 0,-1-2-85 0 0,0 1 0 0 0,1-1 0 0 0,-1 1 0 0 0,0-1 0 0 0,0 1-1 0 0,0 0 1 0 0,0-1 0 0 0,0 1 0 0 0,0 0 0 0 0,-1 0 0 0 0,1 0 0 0 0,-1 0-1 0 0,1-1 1 0 0,-1 1 0 0 0,0 0 0 0 0,1 0 0 0 0,-1 0 0 0 0,0 0-1 0 0,0 0 1 0 0,-1 3 0 0 0,1 3-1367 0 0,0-1-68 0 0</inkml:trace>
  <inkml:trace contextRef="#ctx0" brushRef="#br0" timeOffset="24678.24">4498 1322 16128 0 0,'7'-1'930'0'0,"-1"1"1"0"0,0-2-1 0 0,0 1 1 0 0,0-1 0 0 0,0 0-1 0 0,0 0 1 0 0,-1 0 0 0 0,1-1-1 0 0,7-5 1 0 0,7-2 5 0 0,2 1-26 0 0,0 1 1 0 0,46-9 0 0 0,-29 9-2497 0 0,-1 2-3503 0 0,-24 4 2221 0 0,2-1-5547 0 0</inkml:trace>
  <inkml:trace contextRef="#ctx0" brushRef="#br0" timeOffset="25269.56">4836 1218 18399 0 0,'0'7'1668'0'0,"-7"96"842"0"0,6-83-1604 0 0,0-14-629 0 0,1-1 0 0 0,-1 1 0 0 0,1-1 0 0 0,1 1 0 0 0,-1 0 0 0 0,1-1-1 0 0,0 1 1 0 0,2 9 0 0 0,-2-8 477 0 0,0-4-146 0 0,1-7-330 0 0,6-12-188 0 0,-1-1-1 0 0,0 0 1 0 0,-1 0 0 0 0,4-25-1 0 0,-8 37-86 0 0,-1 1 1 0 0,1-1-1 0 0,0 1 0 0 0,1 0 1 0 0,-1 0-1 0 0,1 0 0 0 0,-1 0 1 0 0,1 1-1 0 0,0-1 0 0 0,1 0 1 0 0,-1 1-1 0 0,1 0 0 0 0,3-3 1 0 0,-5 5-46 0 0,0 0 0 0 0,0 0 1 0 0,0 1-1 0 0,0-1 0 0 0,0 1 1 0 0,0-1-1 0 0,1 1 0 0 0,-1 0 1 0 0,0 0-1 0 0,0-1 0 0 0,0 2 1 0 0,0-1-1 0 0,3 0 0 0 0,1 1-537 0 0,-1 0 0 0 0,0 0 0 0 0,0 1 0 0 0,6 2 0 0 0,1 1-5533 0 0,-1 2-1871 0 0</inkml:trace>
  <inkml:trace contextRef="#ctx0" brushRef="#br0" timeOffset="25270.56">5187 1245 20127 0 0,'0'0'987'0'0,"-3"-1"-436"0"0,-1 0-362 0 0,1 0-120 0 0,-1 0-1 0 0,1 0 1 0 0,-1 1 0 0 0,0 0 0 0 0,1 0 0 0 0,-7 0-1 0 0,9 0 47 0 0,-1 0-1 0 0,0 0 0 0 0,0 0 0 0 0,0 0 1 0 0,0 0-1 0 0,0 0 0 0 0,0 1 0 0 0,0-1 1 0 0,1 1-1 0 0,-1-1 0 0 0,0 1 0 0 0,0 0 0 0 0,1 0 1 0 0,-1 0-1 0 0,0-1 0 0 0,1 2 0 0 0,-1-1 1 0 0,1 0-1 0 0,-1 0 0 0 0,1 0 0 0 0,-1 1 1 0 0,1-1-1 0 0,0 1 0 0 0,0-1 0 0 0,0 1 1 0 0,0-1-1 0 0,0 1 0 0 0,0 0 0 0 0,0-1 1 0 0,0 1-1 0 0,1 0 0 0 0,-1 0 0 0 0,1 0 1 0 0,-1 3-1 0 0,-1 0-78 0 0,1 1 0 0 0,-1 0 1 0 0,-1-1-1 0 0,-2 7 0 0 0,-8 20 482 0 0,9-19-224 0 0,3-9-264 0 0,0 0-1 0 0,0 0 1 0 0,0 0-1 0 0,0 0 1 0 0,0 0 0 0 0,1 0-1 0 0,0 0 1 0 0,0 0-1 0 0,0 1 1 0 0,1 6-1 0 0,0-10 48 0 0,0 1 0 0 0,0-1 0 0 0,0 0-1 0 0,0 0 1 0 0,0 1 0 0 0,0-1 0 0 0,0 0-1 0 0,0 0 1 0 0,0 0 0 0 0,1-1-1 0 0,-1 1 1 0 0,0 0 0 0 0,1 0 0 0 0,-1-1-1 0 0,1 1 1 0 0,-1-1 0 0 0,1 1-1 0 0,-1-1 1 0 0,1 1 0 0 0,-1-1 0 0 0,1 0-1 0 0,-1 0 1 0 0,1 0 0 0 0,-1 0-1 0 0,4 0 1 0 0,3-1-71 0 0,-1-1 0 0 0,1 0 0 0 0,0 0 0 0 0,0-1 0 0 0,-1 0 0 0 0,0 0 0 0 0,1-1 0 0 0,7-5 0 0 0,5-5-58 0 0,26-23 1 0 0,-23 17-120 0 0,-19 16 149 0 0,1-1 1 0 0,-1 0-1 0 0,0 0 0 0 0,0 0 1 0 0,-1-1-1 0 0,0 1 0 0 0,0-1 1 0 0,0 0-1 0 0,0 0 0 0 0,-1 0 1 0 0,3-12-1 0 0,-5 16 22 0 0,0 0 0 0 0,0 0 0 0 0,0 0 0 0 0,0 0 0 0 0,-1 0 0 0 0,1 0 0 0 0,0 0 0 0 0,-1 0 0 0 0,0 0 0 0 0,1 0 0 0 0,-1 0 0 0 0,0 0 0 0 0,0 0 0 0 0,0 0 0 0 0,0 1 0 0 0,0-1 0 0 0,-1 0 0 0 0,1 1 0 0 0,0-1 0 0 0,-1 1 0 0 0,-3-3 0 0 0,1 0 0 0 0,0 0 0 0 0,-1 1 0 0 0,0 0 0 0 0,0-1 0 0 0,0 2 0 0 0,0-1 0 0 0,-6-2 0 0 0,1 2-17 0 0,0 1 1 0 0,-1 0-1 0 0,0 0 0 0 0,0 1 1 0 0,1 0-1 0 0,-1 1 0 0 0,0 0 0 0 0,0 0 1 0 0,0 2-1 0 0,1-1 0 0 0,-1 1 1 0 0,-14 5-1 0 0,23-6-167 0 0,0 0 1 0 0,0-1-1 0 0,0 1 0 0 0,0 0 1 0 0,1 1-1 0 0,-1-1 1 0 0,0 0-1 0 0,0 0 0 0 0,1 1 1 0 0,-1-1-1 0 0,1 1 1 0 0,0-1-1 0 0,-3 4 0 0 0,1 7-7186 0 0,5-4-823 0 0</inkml:trace>
  <inkml:trace contextRef="#ctx0" brushRef="#br0" timeOffset="25830.98">5390 1280 16208 0 0,'0'0'5281'0'0,"5"9"-2340"0"0,5 19-1337 0 0,-6-18-1605 0 0,-1 0 1 0 0,0 0-1 0 0,2 14 0 0 0,-2-4 588 0 0,-1-7-97 0 0,1 24 1 0 0,-2 6-483 0 0,10 58 0 0 0,-11-68-8 0 0,-1-13 0 0 0,0-14 0 0 0,-4-6 0 0 0,4-1 0 0 0,-1 0 0 0 0,1 0 0 0 0,0 0 0 0 0,0 0 0 0 0,0 0 0 0 0,1-1 0 0 0,-1 1 0 0 0,0 0 0 0 0,0 0 0 0 0,1-1 0 0 0,-1 1 0 0 0,1 0 0 0 0,-1-1 0 0 0,1 1 0 0 0,-1-1 0 0 0,1 1 0 0 0,0-4 0 0 0,-1-27 0 0 0,2 21 0 0 0,-3-12 0 0 0,1 18 0 0 0,0 0 0 0 0,1 0 0 0 0,0 0 0 0 0,0-6 0 0 0,4-46 0 0 0,-3 32 0 0 0,6-33 0 0 0,-2 23 19 0 0,-4 25 9 0 0,0-1-1 0 0,1 1 1 0 0,4-11-1 0 0,0 2 123 0 0,-4 11-113 0 0,0 1-1 0 0,0 0 1 0 0,1 0 0 0 0,0 0 0 0 0,1 0-1 0 0,5-9 1 0 0,-4 10-37 0 0,0 0 0 0 0,-1 0 0 0 0,2 1-1 0 0,9-9 1 0 0,-12 12 1 0 0,-1 0 0 0 0,1 0 0 0 0,0 1 0 0 0,0-1-1 0 0,0 1 1 0 0,1 0 0 0 0,-1-1 0 0 0,0 2 0 0 0,0-1-1 0 0,1 0 1 0 0,-1 1 0 0 0,0-1 0 0 0,5 1 0 0 0,7-1 17 0 0,-10 1-13 0 0,-1 0-1 0 0,1 0 0 0 0,-1 0 1 0 0,1 0-1 0 0,-1 0 0 0 0,1 1 1 0 0,8 2-1 0 0,-7 0-4 0 0,-1 0 0 0 0,1 0 0 0 0,-1 0 0 0 0,1 1 0 0 0,-1 0 0 0 0,9 8 0 0 0,6 5 0 0 0,-17-14-1 0 0,-1 0 0 0 0,1-1 0 0 0,-1 1 0 0 0,0 0-1 0 0,0 0 1 0 0,-1 1 0 0 0,1-1 0 0 0,0 0 0 0 0,-1 0 0 0 0,0 1-1 0 0,0-1 1 0 0,0 1 0 0 0,0-1 0 0 0,-1 1 0 0 0,1-1 0 0 0,-1 1 0 0 0,0 0-1 0 0,0-1 1 0 0,0 1 0 0 0,-1-1 0 0 0,0 6 0 0 0,0-5-24 0 0,-1 0 0 0 0,1 0 0 0 0,-1 0 1 0 0,0-1-1 0 0,0 1 0 0 0,-1-1 0 0 0,1 1 0 0 0,-1-1 1 0 0,1 0-1 0 0,-1 0 0 0 0,0 0 0 0 0,0 0 0 0 0,0-1 1 0 0,-1 1-1 0 0,1-1 0 0 0,0 0 0 0 0,-1 0 0 0 0,-6 3 0 0 0,-1-1 206 0 0,-1 0 0 0 0,0-1 0 0 0,1 0 0 0 0,-1-1 0 0 0,-13 1 0 0 0,19-3-267 0 0,-1 0-1 0 0,1 0 0 0 0,-1-1 0 0 0,1 0 0 0 0,0 0 0 0 0,-1 0 0 0 0,1-1 0 0 0,-7-3 0 0 0,11 4-249 0 0,1 0 0 0 0,0 0 1 0 0,-1 0-1 0 0,1-1 0 0 0,0 1 1 0 0,0 0-1 0 0,0-1 0 0 0,0 1 0 0 0,1-1 1 0 0,-1 1-1 0 0,0-1 0 0 0,1 0 1 0 0,-2-2-1 0 0,5-3-8194 0 0</inkml:trace>
  <inkml:trace contextRef="#ctx0" brushRef="#br0" timeOffset="26360.47">5806 1188 6448 0 0,'0'0'498'0'0,"1"2"-327"0"0,0-2-105 0 0,0 1 1 0 0,-1-1-1 0 0,1 1 0 0 0,0-1 1 0 0,-1 1-1 0 0,1-1 0 0 0,-1 1 1 0 0,1 0-1 0 0,-1-1 0 0 0,0 1 1 0 0,1-1-1 0 0,-1 1 0 0 0,1 0 1 0 0,-1-1-1 0 0,0 1 0 0 0,0 0 1 0 0,1 0-1 0 0,-1-1 0 0 0,0 1 1 0 0,0 0-1 0 0,0 0 0 0 0,0-1 1 0 0,0 1-1 0 0,0 0 0 0 0,0 0 0 0 0,0-1 1 0 0,0 1-1 0 0,0 0 0 0 0,0 0 1 0 0,-1-1-1 0 0,1 1 0 0 0,0 0 1 0 0,0 0-1 0 0,-1 0 0 0 0,1 1 432 0 0,-1 0 0 0 0,1 0 0 0 0,0-1-1 0 0,1 1 1 0 0,-1 0 0 0 0,0-1 0 0 0,0 1-1 0 0,1 0 1 0 0,-1-1 0 0 0,1 1 0 0 0,-1-1-1 0 0,1 1 1 0 0,0 0 0 0 0,0-1 0 0 0,0 0-1 0 0,-1 1 1 0 0,3 1 0 0 0,5 14 1425 0 0,-7-12-1390 0 0,0 0 0 0 0,0 0 0 0 0,0-1 0 0 0,1 1 0 0 0,3 8 0 0 0,-4-11-427 0 0,-1-1-1 0 0,1 1 1 0 0,-1 0-1 0 0,0-1 0 0 0,1 1 1 0 0,-1 0-1 0 0,0 0 1 0 0,0 2-1 0 0,-1-3-6 0 0,1 1 0 0 0,0 0-1 0 0,0 0 1 0 0,1 0 0 0 0,-1 0-1 0 0,0-1 1 0 0,1 1 0 0 0,0 2 0 0 0,-1-3-146 0 0,1 1 27 0 0,0 0 1 0 0,0-1-1 0 0,0 1 0 0 0,0 0 1 0 0,0 0-1 0 0,-1 0 1 0 0,1 0-1 0 0,-1 0 1 0 0,1 1-1 0 0,-1-1 0 0 0,0 0 1 0 0,0 2-1 0 0,-4 10-6506 0 0</inkml:trace>
  <inkml:trace contextRef="#ctx0" brushRef="#br0" timeOffset="26361.47">5794 998 13824 0 0,'0'0'11559'0'0,"12"7"-10951"0"0,-5 2 0 0 0,-3-2-896 0 0,3-1-168 0 0,-3 5-40 0 0,3-1-6336 0 0,8-3-1263 0 0</inkml:trace>
  <inkml:trace contextRef="#ctx0" brushRef="#br0" timeOffset="26839.27">6066 1213 16439 0 0,'0'0'6058'0'0,"-12"1"-1520"0"0,-2 2-3511 0 0,-1 7-159 0 0,-23 22 0 0 0,27-23-467 0 0,8-7-314 0 0,1 1 0 0 0,-1 0 0 0 0,1 0 0 0 0,0 0 0 0 0,0 0 0 0 0,0 1 0 0 0,1-1 0 0 0,-1 1-1 0 0,1-1 1 0 0,-1 1 0 0 0,1-1 0 0 0,0 1 0 0 0,0 0 0 0 0,0 6 0 0 0,12-3 104 0 0,-5-3-182 0 0,1-1 0 0 0,-1 1 1 0 0,1-1-1 0 0,0 0 0 0 0,0-1 1 0 0,0 0-1 0 0,0 0 0 0 0,13 2 0 0 0,-9-3-250 0 0,0 0-1 0 0,0 0 0 0 0,0-1 1 0 0,0 0-1 0 0,16-3 0 0 0,-1-4-2894 0 0,44-16-1 0 0,-36 12 1090 0 0</inkml:trace>
  <inkml:trace contextRef="#ctx0" brushRef="#br0" timeOffset="26840.27">6273 855 6912 0 0,'0'0'528'0'0,"-7"-3"1240"0"0,1 2 7162 0 0,-10 1-1273 0 0,15 2-6669 0 0,1 0-880 0 0,-1 0-1 0 0,1 1 0 0 0,0-1 1 0 0,0 1-1 0 0,0-1 0 0 0,0 0 1 0 0,0 1-1 0 0,0-1 0 0 0,0 1 1 0 0,1-1-1 0 0,0 0 1 0 0,-1 1-1 0 0,1-1 0 0 0,0 0 1 0 0,0 0-1 0 0,0 1 0 0 0,0-1 1 0 0,0 0-1 0 0,1 0 0 0 0,-1 0 1 0 0,1 0-1 0 0,2 3 0 0 0,4 3 86 0 0,0 0-1 0 0,1-1 0 0 0,14 11 1 0 0,-9-7 57 0 0,21 23 0 0 0,-24-23-182 0 0,-6-5-7 0 0,1 1 1 0 0,-1 0-1 0 0,5 10 1 0 0,6 6-19 0 0,-9-13-43 0 0,-1 1 0 0 0,0-1 0 0 0,0 1 0 0 0,-1 0 0 0 0,-1 0 0 0 0,0 1 0 0 0,-1-1 0 0 0,0 1 0 0 0,0 0 0 0 0,-1 0 0 0 0,-1 0 0 0 0,0 0 0 0 0,-1 0 0 0 0,-1 14 0 0 0,1 5 0 0 0,0-24-3 0 0,0-1-1 0 0,0 1 1 0 0,0-1-1 0 0,-1 1 1 0 0,0-1 0 0 0,-2 8-1 0 0,-3 13-192 0 0,5-21-92 0 0,0 1 0 0 0,-1-1 0 0 0,0 1 0 0 0,-5 10 0 0 0,1-6-2208 0 0,5 1-7188 0 0</inkml:trace>
</inkml:ink>
</file>

<file path=word/ink/ink4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50:22.36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5 222 11976 0 0,'0'0'546'0'0,"0"-2"-10"0"0,0-32 3632 0 0,0 33-2785 0 0,0-14 7015 0 0,0 24-8330 0 0,0 1-1 0 0,0-1 1 0 0,-1 1-1 0 0,-1-1 1 0 0,1 1 0 0 0,-1-1-1 0 0,-1 0 1 0 0,-3 10-1 0 0,2-8 90 0 0,0 1 0 0 0,-3 22 0 0 0,-1-2 113 0 0,4-18-163 0 0,0 0-1 0 0,1 1 1 0 0,1-1-1 0 0,0 1 1 0 0,1-1-1 0 0,0 1 0 0 0,1 0 1 0 0,1-1-1 0 0,0 1 1 0 0,6 24-1 0 0,-6-35-80 0 0,1 0 0 0 0,0 0 1 0 0,0-1-1 0 0,0 1 0 0 0,0 0 0 0 0,0-1 0 0 0,1 0 0 0 0,-1 1 0 0 0,1-1 1 0 0,0 0-1 0 0,0 0 0 0 0,1-1 0 0 0,3 4 0 0 0,2 0 68 0 0,1 1 1 0 0,0-2-1 0 0,18 8 0 0 0,-6-4-65 0 0,0-2 1 0 0,0-1-1 0 0,0 0 0 0 0,1-2 1 0 0,0 0-1 0 0,0-2 1 0 0,0 0-1 0 0,0-2 1 0 0,0 0-1 0 0,0-2 1 0 0,0-1-1 0 0,43-10 0 0 0,-56 10-513 0 0,-1-1-1 0 0,0 0 0 0 0,0-1 1 0 0,-1 0-1 0 0,15-10 0 0 0,-22 14 301 0 0,0 0-1 0 0,0 0 0 0 0,0 1 1 0 0,0-1-1 0 0,0-1 0 0 0,-1 1 0 0 0,1 0 1 0 0,0 0-1 0 0,0 0 0 0 0,0-2 0 0 0,1-1-345 0 0,6-5-781 0 0</inkml:trace>
  <inkml:trace contextRef="#ctx0" brushRef="#br0" timeOffset="457.16">35 282 21191 0 0,'0'0'480'0'0,"-5"-3"4218"0"0,23 2-4084 0 0,26-5 0 0 0,-10 1-163 0 0,75-16 1128 0 0,-48 9-1566 0 0,-34 6-13 0 0,43-4-1 0 0,-31 4-94 0 0,-10 2-2290 0 0,-8 3-4908 0 0,-7 2-1261 0 0</inkml:trace>
  <inkml:trace contextRef="#ctx0" brushRef="#br0" timeOffset="977.33">95 129 21191 0 0,'0'0'1920'0'0,"8"-1"-1400"0"0,6-4 640 0 0,-1-1-1 0 0,18-10 0 0 0,-17 9-617 0 0,27-11 1 0 0,6 1-132 0 0,104-30 262 0 0,-134 44-757 0 0,1-1 0 0 0,0 2 0 0 0,0 1 0 0 0,0 0 0 0 0,0 1 0 0 0,30 4 0 0 0,-7 4-2988 0 0,-25 0-6218 0 0</inkml:trace>
  <inkml:trace contextRef="#ctx0" brushRef="#br0" timeOffset="978.33">736 59 16208 0 0,'0'0'743'0'0,"0"-1"-17"0"0,0-2 5312 0 0,0 5-5187 0 0,5 93 2496 0 0,1-37-2555 0 0,28 108 1 0 0,-24-124-628 0 0,-6-24-165 0 0,0 1 0 0 0,13 30 0 0 0,0 0 17 0 0,-5-11-502 0 0,7 29-2971 0 0,-16-56 1580 0 0</inkml:trace>
  <inkml:trace contextRef="#ctx0" brushRef="#br0" timeOffset="1396.21">681 532 24879 0 0,'0'0'1892'0'0,"2"-1"-1286"0"0,2-3-419 0 0,12-8-144 0 0,11-2 551 0 0,15-5 703 0 0,7 5-2073 0 0,66-11 1 0 0,-16 5-5495 0 0,-68 12 4104 0 0</inkml:trace>
  <inkml:trace contextRef="#ctx0" brushRef="#br0" timeOffset="1891.26">1236 443 15432 0 0,'0'0'1165'0'0,"0"-2"-783"0"0,3-3-248 0 0,-3 4 276 0 0,1 0 0 0 0,-1 0 1 0 0,0 0-1 0 0,0 0 0 0 0,0 0 0 0 0,0 0 0 0 0,0 0 1 0 0,0 0-1 0 0,0 0 0 0 0,0 0 0 0 0,0 0 1 0 0,-1-1-1 0 0,1 1-266 0 0,0 0 0 0 0,-1 0 1 0 0,1 0-1 0 0,0 1 0 0 0,-1-1 0 0 0,0 0 1 0 0,1 1-1 0 0,-1-1 0 0 0,1 0 0 0 0,-1 1 1 0 0,0-1-1 0 0,1 1 0 0 0,-1-1 1 0 0,0 1-1 0 0,1-1 0 0 0,-1 1 0 0 0,-1-1 1 0 0,-1 0 29 0 0,1 0 1 0 0,-1 1 0 0 0,1-1 0 0 0,0 1 0 0 0,-1 0 0 0 0,1 0 0 0 0,-1-1 0 0 0,-4 2 0 0 0,2 0 63 0 0,0 0 1 0 0,-1 1 0 0 0,1 0 0 0 0,0 0 0 0 0,0 0 0 0 0,1 1-1 0 0,-1 0 1 0 0,0 0 0 0 0,1 0 0 0 0,-1 0 0 0 0,-6 8 0 0 0,5-6-202 0 0,1 1 1 0 0,0 0-1 0 0,0 1 1 0 0,0-1-1 0 0,1 1 1 0 0,0 0 0 0 0,-6 13-1 0 0,9-16-21 0 0,0 0-1 0 0,0 1 1 0 0,0-1 0 0 0,1 0-1 0 0,-1 0 1 0 0,1 1-1 0 0,0-1 1 0 0,1 0 0 0 0,-1 1-1 0 0,1-1 1 0 0,0 0 0 0 0,0 0-1 0 0,0 0 1 0 0,0 0 0 0 0,1 0-1 0 0,-1 0 1 0 0,1 0-1 0 0,0 0 1 0 0,0 0 0 0 0,1-1-1 0 0,-1 1 1 0 0,1-1 0 0 0,6 6-1 0 0,-4-3-38 0 0,1-1 0 0 0,0 1 0 0 0,0-1 0 0 0,0-1 0 0 0,1 1 0 0 0,0-1 0 0 0,0 0 0 0 0,0-1 0 0 0,0 0 0 0 0,1 0 0 0 0,14 4 0 0 0,-4-5 97 0 0,-1 0 1 0 0,1-2-1 0 0,0 0 1 0 0,0-1-1 0 0,-1 0 1 0 0,34-9-1 0 0,-42 8-324 0 0,0 0 1 0 0,0-1-1 0 0,-1 0 0 0 0,1-1 1 0 0,9-5-1 0 0,19-15-8065 0 0,-14 8-547 0 0</inkml:trace>
  <inkml:trace contextRef="#ctx0" brushRef="#br0" timeOffset="2402.69">1442 3 20527 0 0,'-3'6'274'0'0,"0"0"0"0"0,0 1 1 0 0,1 0-1 0 0,0-1 0 0 0,0 1 0 0 0,1 0 0 0 0,-1 0 0 0 0,1 0 0 0 0,1 13 0 0 0,0 6 474 0 0,6 33 1 0 0,-4-43-116 0 0,12 74 968 0 0,-11-71-1447 0 0,2-1 0 0 0,-1 0 0 0 0,14 30 0 0 0,5 23 1286 0 0,-22-68-1379 0 0,0 0-1 0 0,0 0 1 0 0,1 0 0 0 0,-1 0-1 0 0,1 0 1 0 0,0 0-1 0 0,-1 0 1 0 0,1-1 0 0 0,5 5-1 0 0,-1 1-58 0 0,-6-8-2 0 0,1 1 0 0 0,-1-1 0 0 0,0 1 0 0 0,1-1 0 0 0,-1 0 0 0 0,1 1 0 0 0,-1-1 0 0 0,0 0 0 0 0,1 0 0 0 0,-1 1 0 0 0,1-1 0 0 0,-1 0 0 0 0,1 0 0 0 0,-1 0 0 0 0,1 0 0 0 0,-1 0 0 0 0,1 1 0 0 0,-1-1 0 0 0,1 0 0 0 0,-1 0 0 0 0,1 0 0 0 0,-1 0 0 0 0,1 0 0 0 0,-1-1 0 0 0,1 1 0 0 0,0 0 0 0 0,-1 0 0 0 0,1 0 0 0 0,-1 0 0 0 0,0 0 0 0 0,1-1 0 0 0,-1 1 0 0 0,1 0 0 0 0,-1-1 0 0 0,1 1 0 0 0,-1 0 0 0 0,1 0 0 0 0,-1-1 0 0 0,2 0 0 0 0,3-2-1 0 0,-1 0-1 0 0,1 0 1 0 0,0-1-1 0 0,-1 1 1 0 0,1-1-1 0 0,-1 0 1 0 0,0 0 0 0 0,-1 0-1 0 0,1-1 1 0 0,4-7-1 0 0,1-1-46 0 0,-1 4-460 0 0,1-1 1 0 0,14-13-1 0 0,-20 20 479 0 0,0 0 1 0 0,1 0 0 0 0,-1 1-1 0 0,1-1 1 0 0,0 1 0 0 0,0 0-1 0 0,0 0 1 0 0,0 1-1 0 0,0-1 1 0 0,0 1 0 0 0,5-1-1 0 0,-6 1 106 0 0,0 1 1 0 0,0 0-1 0 0,0 0 0 0 0,0 0 1 0 0,0 1-1 0 0,0-1 0 0 0,0 1 1 0 0,0 0-1 0 0,0 0 0 0 0,0 0 0 0 0,0 0 1 0 0,0 0-1 0 0,-1 0 0 0 0,1 1 1 0 0,-1 0-1 0 0,1-1 0 0 0,-1 1 0 0 0,1 0 1 0 0,-1 0-1 0 0,0 0 0 0 0,0 0 1 0 0,0 1-1 0 0,0-1 0 0 0,0 0 0 0 0,1 4 1 0 0,4 6-110 0 0,-1 0 0 0 0,0 0 1 0 0,-1 1-1 0 0,4 15 0 0 0,-5-18 109 0 0,2 15-71 0 0,8 43-1 0 0,-11-47-53 0 0,1 0 0 0 0,10 31 0 0 0,-13-50-648 0 0,1 0-2905 0 0</inkml:trace>
  <inkml:trace contextRef="#ctx0" brushRef="#br0" timeOffset="2403.69">1860 311 19351 0 0,'0'0'940'0'0,"0"-1"-881"0"0,0 1-1 0 0,0 0 0 0 0,0-1 0 0 0,0 1 0 0 0,0-1 0 0 0,0 1 0 0 0,0 0 0 0 0,0-1 1 0 0,0 1-1 0 0,0-1 0 0 0,0 1 0 0 0,0 0 0 0 0,0-1 0 0 0,0 1 0 0 0,0 0 0 0 0,1-1 1 0 0,-1 1-1 0 0,0 0 0 0 0,1-1 0 0 0,4-3 99 0 0,-4 3 569 0 0,10 7 1258 0 0,-9-5-1885 0 0,0 1 1 0 0,0 0 0 0 0,0 0 0 0 0,0-1-1 0 0,-1 1 1 0 0,1 0 0 0 0,-1 0 0 0 0,1 1 0 0 0,-1-1-1 0 0,0 0 1 0 0,0 0 0 0 0,2 5 0 0 0,-1 1 206 0 0,0 0 0 0 0,2 14 1 0 0,0 4 1572 0 0,4 22-597 0 0,-7-37-997 0 0,1-1 0 0 0,0 1 1 0 0,0-1-1 0 0,1 1 0 0 0,5 12 1 0 0,-8-23-291 0 0,1 3-528 0 0,0-1 0 0 0,1 1 1 0 0,-1 0-1 0 0,1-1 0 0 0,-1 1 1 0 0,1-1-1 0 0,3 3 0 0 0</inkml:trace>
  <inkml:trace contextRef="#ctx0" brushRef="#br0" timeOffset="2895.9">1816 141 23039 0 0,'-5'-4'512'0'0,"1"-3"96"0"0,1 7 1232 0 0,6 4-1344 0 0,6 3 16 0 0,2-2 0 0 0,-4 2-1232 0 0,4 3-240 0 0,0 1-56 0 0</inkml:trace>
  <inkml:trace contextRef="#ctx0" brushRef="#br0" timeOffset="2896.9">2034 468 6448 0 0,'0'0'498'0'0,"1"2"-327"0"0,2 22 3677 0 0,4 18 7678 0 0,-2-24-9849 0 0,-3-10-1068 0 0,0-1 1 0 0,0 0-1 0 0,0 0 0 0 0,7 12 0 0 0,-8-18-224 0 0,-1-3-245 0 0,7-47 184 0 0,-4 35-329 0 0,1 1 1 0 0,-1-1-1 0 0,2 1 0 0 0,0 0 0 0 0,1 1 0 0 0,0-1 1 0 0,1 1-1 0 0,0 0 0 0 0,11-13 0 0 0,-17 24 18 0 0,0-1-1 0 0,0 1 1 0 0,0 0-1 0 0,0-1 1 0 0,1 1-1 0 0,-1 0 1 0 0,0 0-1 0 0,1 0 1 0 0,-1 0 0 0 0,1 0-1 0 0,-1 0 1 0 0,1 0-1 0 0,-1 1 1 0 0,1-1-1 0 0,-1 1 1 0 0,1-1-1 0 0,0 1 1 0 0,-1-1-1 0 0,1 1 1 0 0,0 0 0 0 0,0 0-1 0 0,-1 0 1 0 0,4 0-1 0 0,-2 0 107 0 0,1 1 0 0 0,0 0-1 0 0,-1 1 1 0 0,1-1 0 0 0,0 1-1 0 0,-1-1 1 0 0,0 1 0 0 0,1 0-1 0 0,-1 0 1 0 0,3 3 0 0 0,-2-1-61 0 0,1 0 0 0 0,-2 0 0 0 0,1 1 0 0 0,0-1 0 0 0,-1 1 1 0 0,0 0-1 0 0,0 0 0 0 0,0 0 0 0 0,2 6 0 0 0,17 52 40 0 0,-20-58-41 0 0,6 29-55 0 0,4 12 117 0 0,-11-43-649 0 0,1 1 1 0 0,-1-1-1 0 0,1 0 0 0 0,0 1 0 0 0,0-1 0 0 0,0 0 0 0 0,0 0 0 0 0,1 0 0 0 0,3 4 1 0 0,-4-6-1317 0 0</inkml:trace>
  <inkml:trace contextRef="#ctx0" brushRef="#br0" timeOffset="3518.55">2479 457 20239 0 0,'0'0'6592'0'0,"-1"0"-6162"0"0,-10 10-171 0 0,2 0 0 0 0,-1 1 0 0 0,1 0 0 0 0,-12 19 0 0 0,14-19-32 0 0,4-7-129 0 0,0 0 1 0 0,1 1-1 0 0,0-1 0 0 0,-1 1 0 0 0,2 0 0 0 0,-1-1 1 0 0,0 1-1 0 0,1 0 0 0 0,0 0 0 0 0,0 0 1 0 0,0 0-1 0 0,1 0 0 0 0,0 0 0 0 0,0 0 0 0 0,0 0 1 0 0,1 1-1 0 0,-1-1 0 0 0,1 0 0 0 0,0 0 1 0 0,2 5-1 0 0,-2-9-89 0 0,-1 0 1 0 0,1 1-1 0 0,0-1 1 0 0,-1 0-1 0 0,1 0 1 0 0,0 0-1 0 0,0 0 1 0 0,-1 0-1 0 0,1 0 0 0 0,0 0 1 0 0,0 0-1 0 0,0 0 1 0 0,0 0-1 0 0,1-1 1 0 0,-1 1-1 0 0,0 0 1 0 0,0-1-1 0 0,0 1 1 0 0,2 0-1 0 0,0 0-8 0 0,-1-1 0 0 0,0 0-1 0 0,1 0 1 0 0,-1 0 0 0 0,0 0 0 0 0,1 0 0 0 0,-1 0-1 0 0,0 0 1 0 0,1-1 0 0 0,2 0 0 0 0,3-2-53 0 0,-1 0 1 0 0,1 0-1 0 0,-1-1 1 0 0,0 0-1 0 0,9-7 1 0 0,-7 5-215 0 0,-1-1-1 0 0,0 0 1 0 0,0 0-1 0 0,-1-1 1 0 0,0 0 0 0 0,0-1-1 0 0,0 1 1 0 0,-1-1 0 0 0,-1-1-1 0 0,0 1 1 0 0,0-1-1 0 0,-1 0 1 0 0,0 0 0 0 0,4-16-1 0 0,-8 24 304 0 0,0-1 0 0 0,-1 0-1 0 0,1 0 1 0 0,-1 0 0 0 0,1 0-1 0 0,-1 0 1 0 0,0 1 0 0 0,0-1 0 0 0,0 0-1 0 0,-1 1 1 0 0,1-1 0 0 0,-1 1-1 0 0,-2-4 1 0 0,1 1 422 0 0,2 3 1467 0 0,-5 13-1478 0 0,5-8-417 0 0,0-1 0 0 0,0 0 0 0 0,1 0-1 0 0,-1 1 1 0 0,1-1 0 0 0,-1 0 0 0 0,1 1 0 0 0,0-1 0 0 0,0 1 0 0 0,0-1 0 0 0,0 0 0 0 0,0 1 0 0 0,1-1 0 0 0,-1 0 0 0 0,1 1-1 0 0,-1-1 1 0 0,1 0 0 0 0,0 0 0 0 0,2 4 0 0 0,2 3-4 0 0,0 0 0 0 0,14 18 0 0 0,-13-19-9 0 0,30 39 89 0 0,14 21-14 0 0,-33-42 20 0 0,21 40-1 0 0,-34-57-96 0 0,0 1-1 0 0,0 0 0 0 0,-1 0 1 0 0,0 0-1 0 0,-1 0 1 0 0,0 1-1 0 0,-1-1 1 0 0,1 13-1 0 0,-2-9-11 0 0,0-10 4 0 0,1 0 0 0 0,-1 0-1 0 0,0 1 1 0 0,-1-1 0 0 0,1 0 0 0 0,-1 1 0 0 0,1-1 0 0 0,-1 0 0 0 0,-1 0 0 0 0,-2 7 0 0 0,-1-2 18 0 0,-1 1 0 0 0,-14 16 0 0 0,17-22-20 0 0,-1 0 0 0 0,0-1 0 0 0,-1 1 0 0 0,1-1 1 0 0,-1 0-1 0 0,1 0 0 0 0,-1-1 0 0 0,-6 3 0 0 0,3-2 43 0 0,0 0-1 0 0,0-1 1 0 0,0-1-1 0 0,0 1 1 0 0,0-1-1 0 0,0-1 1 0 0,0 1-1 0 0,-1-1 1 0 0,1-1-1 0 0,-11-1 1 0 0,8 0-731 0 0,-1-1 1 0 0,-15-5-1 0 0,16 4-2254 0 0,0-1 0 0 0,-13-7-1 0 0,3-1-6230 0 0</inkml:trace>
</inkml:ink>
</file>

<file path=word/ink/ink4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51:26.71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8 35 5840 0 0,'0'0'2521'0'0,"2"0"-1865"0"0,-1 0-692 0 0,7 1 1028 0 0,-15 8 3755 0 0,10 0-4351 0 0,-3-2-364 0 0,-1 0 151 0 0,2 1 0 0 0,-1-1 0 0 0,3 14 0 0 0,-3-19-141 0 0,0-1 1 0 0,0 0-1 0 0,0 0 1 0 0,0 0-1 0 0,0 1 1 0 0,0-1-1 0 0,0 0 1 0 0,0 0-1 0 0,-1 0 1 0 0,1 0-1 0 0,0 1 1 0 0,-1-1-1 0 0,1 0 1 0 0,-2 1-1 0 0,0 2 135 0 0,2-2 47 0 0,0-1-7 0 0,0 0-197 0 0,0 0-1 0 0,0-1 1 0 0,0 1-1 0 0,-1 0 0 0 0,1-1 1 0 0,0 1-1 0 0,0 0 0 0 0,-1-1 1 0 0,1 1-1 0 0,0 0 0 0 0,-1-1 1 0 0,1 1-1 0 0,0-1 0 0 0,-1 1 1 0 0,1-1-1 0 0,-1 1 0 0 0,1-1 1 0 0,-1 1-1 0 0,1-1 0 0 0,-1 1 1 0 0,-7 7 415 0 0,-3 16 466 0 0,21-7-524 0 0,-10-16-370 0 0,0 0 0 0 0,0 0 0 0 0,1 0 0 0 0,-1 0-1 0 0,0-1 1 0 0,1 1 0 0 0,-1 0 0 0 0,1 0-1 0 0,-1 0 1 0 0,1-1 0 0 0,-1 1 0 0 0,1 0 0 0 0,0-1-1 0 0,-1 1 1 0 0,1 0 0 0 0,0-1 0 0 0,-1 1-1 0 0,1-1 1 0 0,0 1 0 0 0,0-1 0 0 0,-1 1 0 0 0,1-1-1 0 0,1 1 1 0 0,0 1-60 0 0,6 21 38 0 0,-9-23 15 0 0,1 1 0 0 0,0-1 0 0 0,0 1 0 0 0,0-1 1 0 0,-1 0-1 0 0,1 1 0 0 0,0-1 0 0 0,0 1 0 0 0,-1-1 0 0 0,1 0 0 0 0,0 1 0 0 0,-1-1 0 0 0,1 0 0 0 0,-1 0 1 0 0,1 1-1 0 0,0-1 0 0 0,-1 0 0 0 0,1 0 0 0 0,-1 1 0 0 0,1-1 0 0 0,0 0 0 0 0,-1 0 0 0 0,1 0 0 0 0,-1 0 0 0 0,0 0 1 0 0,-4 3-3 0 0,-3 2 13 0 0,5-1 32 0 0,7 3-33 0 0,3-1-10 0 0,-11-2 0 0 0,4-4 0 0 0,0 0 0 0 0,0 0 0 0 0,0 0 0 0 0,0 0 0 0 0,-1 0 0 0 0,1 0 0 0 0,0 0 0 0 0,0 0 0 0 0,0 0 0 0 0,0 0 0 0 0,0 0 0 0 0,0 0 0 0 0,0 1 0 0 0,-1-1 0 0 0,1 0 0 0 0,0 0 0 0 0,0 0 0 0 0,0 0 0 0 0,0 0 0 0 0,0 0 0 0 0,0 1 0 0 0,0-1 0 0 0,0 0 0 0 0,0 0 0 0 0,0 0 0 0 0,0 0 0 0 0,0 0 0 0 0,0 0 0 0 0,0 1 0 0 0,0-1 0 0 0,0 0 0 0 0,0 0 0 0 0,0 0 0 0 0,0 0 0 0 0,0 0 0 0 0,0 1 0 0 0,0-1 0 0 0,0 0 0 0 0,0 2 0 0 0,18 6 0 0 0,-10-5 0 0 0,14 7 0 0 0,-18-10 0 0 0,10 0 0 0 0,-3 0 0 0 0,64 3 228 0 0,-44-3 512 0 0,-24 0-740 0 0,31 9 0 0 0,-28-8 0 0 0,15-1 0 0 0,-24 0 0 0 0,0 0 0 0 0,0 1 0 0 0,0-1 0 0 0,0 0 0 0 0,0 0 0 0 0,0 0 0 0 0,0 0 0 0 0,0 0 0 0 0,0 0 0 0 0,0-1 0 0 0,0 1 0 0 0,0 0 0 0 0,0 0 0 0 0,0-1 0 0 0,0 1 0 0 0,0 0 0 0 0,-1-1 0 0 0,2 0 0 0 0,4-3 0 0 0,1 1 0 0 0,0 2-1 0 0,-5 1-17 0 0,0-1-1 0 0,0 1 1 0 0,0 0 0 0 0,1 0 0 0 0,-1 0 0 0 0,0 0 0 0 0,0 0 0 0 0,0 0-1 0 0,0 0 1 0 0,4 2 0 0 0,-2-2 1 0 0,14 3-37 0 0,-11-5 52 0 0,-3 1 0 0 0,1-1 0 0 0,-1 0 0 0 0,1 1-1 0 0,8-1 1 0 0,-6 0-65 0 0,-7 2 66 0 0,0 0-1 0 0,0 0 1 0 0,0 0-1 0 0,0 0 1 0 0,1 0-1 0 0,-1 0 0 0 0,0 0 1 0 0,0 0-1 0 0,0 0 1 0 0,0 0-1 0 0,0-1 1 0 0,0 1-1 0 0,0 0 0 0 0,0 0 1 0 0,1 0-1 0 0,-1 0 1 0 0,0 0-1 0 0,0 0 1 0 0,0 0-1 0 0,0 0 0 0 0,0 0 1 0 0,0 0-1 0 0,0 0 1 0 0,0 0-1 0 0,0 0 1 0 0,0-1-1 0 0,0 1 0 0 0,0 0 1 0 0,0 0-1 0 0,0 0 1 0 0,0 0-1 0 0,1 0 1 0 0,-1 0-1 0 0,0 0 1 0 0,0 0-1 0 0,0-1 0 0 0,0 1 1 0 0,0 0-1 0 0,0 0 1 0 0,0 0-1 0 0,0 0 1 0 0,0 0-1 0 0,0 0 0 0 0,-1 0 1 0 0,1 0-1 0 0,0-1 1 0 0,0 1-1 0 0,0 0 1 0 0,0 0-1 0 0,0 0 0 0 0,1-3 4 0 0,12 2-138 0 0,19 1-665 0 0,-18 0-5494 0 0,-8 0 806 0 0</inkml:trace>
  <inkml:trace contextRef="#ctx0" brushRef="#br0" timeOffset="559.7">614 285 9216 0 0,'0'0'11610'0'0,"9"0"-11385"0"0,61 2-1539 0 0,0 0-4951 0 0,-67-2 6135 0 0,3-3-775 0 0</inkml:trace>
  <inkml:trace contextRef="#ctx0" brushRef="#br0" timeOffset="4947.11">404 280 2760 0 0,'0'0'10816'0'0,"8"0"-9698"0"0,59-7 1106 0 0,-42 5-1807 0 0,-20 1-407 0 0,0 1 0 0 0,0-1 0 0 0,0 1 0 0 0,0 0 0 0 0,9 1 0 0 0,-3 2 202 0 0,-6-2-79 0 0,0 0 1 0 0,0 0 0 0 0,0-1-1 0 0,0 0 1 0 0,7 0 0 0 0,-6 1-164 0 0,-1-1 1 0 0,0 1-1 0 0,0 0 1 0 0,0 1-1 0 0,5 1 1 0 0,16 4-685 0 0,-23-6 682 0 0,15 0 17 0 0,13-1 15 0 0,-9 0 0 0 0,13 0 0 0 0,6 0 0 0 0,11-3 112 0 0,-50 3-192 0 0,7-4 2 0 0,0 2 16 0 0,2 1 50 0 0,0 1 12 0 0,-4-1-72 0 0,0 0 0 0 0,0 0 0 0 0,13-4 0 0 0,-16 4 32 0 0,1-2-433 0 0,9 1-543 0 0,1 0 1063 0 0,-7 2-52 0 0,-1 0-73 0 0,74-3 9 0 0,-5-1-287 0 0,-75 4 209 0 0,16 0-621 0 0,7 4 159 0 0,-23-4 1322 0 0,4 3-605 0 0,-4-3-105 0 0,0 1 0 0 0,1 0-1 0 0,-1-1 1 0 0,0 1 0 0 0,1-1 0 0 0,-1 0-1 0 0,1 1 1 0 0,-1-1 0 0 0,0 0 0 0 0,1 0-1 0 0,-1 0 1 0 0,1 0 0 0 0,-1 0 0 0 0,1 0-1 0 0,-1 0 1 0 0,2-1 0 0 0,5 0 4 0 0,3 3-348 0 0,-7-1 223 0 0,1 0 0 0 0,-1-1 0 0 0,1 1 0 0 0,-1-1 0 0 0,9-1 1 0 0,9 1 117 0 0,8 0 0 0 0,3 3 0 0 0,-26-5 0 0 0,4 0 0 0 0,-9 1 0 0 0,10-3 0 0 0,-5 2 0 0 0,19-6 0 0 0,-21 5 0 0 0,11 2 0 0 0,-6 1 0 0 0,33-3-1923 0 0,-40 3 1774 0 0,3 2 133 0 0,35-4 16 0 0,-38 3 0 0 0,-1 0 0 0 0,16 0 0 0 0,11-1 0 0 0,14-3-1858 0 0,2 6 922 0 0,25-6 498 0 0,-68 3 486 0 0,-2 0-27 0 0,1 1-1 0 0,-1-1 1 0 0,1 0 0 0 0,-1 0 0 0 0,1 1 0 0 0,0-1 0 0 0,-1 0-1 0 0,1 0 1 0 0,-1 0 0 0 0,1 1 0 0 0,-1-1 0 0 0,1 0-1 0 0,0 0 1 0 0,-1 0 0 0 0,1 0 0 0 0,-1 0 0 0 0,1 0 0 0 0,0 0-1 0 0,-1 0 1 0 0,2-1 0 0 0,8 2 563 0 0,-8 0-551 0 0,10 3 158 0 0,-4-3-148 0 0,-4 0-61 0 0,0 0 0 0 0,0-1 1 0 0,1 1-1 0 0,-1-1 0 0 0,0 0 0 0 0,1-1 1 0 0,5 0-1 0 0,-4 0 8 0 0,20-5 155 0 0,2 2 39 0 0,-25 3-183 0 0,1 0 1 0 0,-1 0-1 0 0,0 0 0 0 0,1 1 0 0 0,-1 0 0 0 0,1-1 0 0 0,-1 1 0 0 0,1 1 0 0 0,-1-1 1 0 0,1 0-1 0 0,-1 1 0 0 0,1 0 0 0 0,4 1 0 0 0,-7-1-108 0 0,2-1 53 0 0,-2 0-37 0 0,14 7-2 0 0,-13-5 93 0 0,19-1 0 0 0,5-1 0 0 0,-18-1 0 0 0,29-6 0 0 0,-36 7 0 0 0,0 0 0 0 0,0 0 0 0 0,-1 0 0 0 0,1 0 0 0 0,0 0 0 0 0,0 0 0 0 0,0-1 0 0 0,-1 1 0 0 0,1 0 0 0 0,0 0 0 0 0,-1-1 0 0 0,1 1 0 0 0,0-1 0 0 0,0 1 0 0 0,-1 0 0 0 0,1-1 0 0 0,-1 1 0 0 0,1-1 0 0 0,0 0 0 0 0,3-2 0 0 0,12 1 0 0 0,-8 0 0 0 0,-3 1 0 0 0,24 3 0 0 0,0-2 0 0 0,1 3 0 0 0,-25-3 12 0 0,-2 0 32 0 0,0 0 1 0 0,0 0 0 0 0,1 0-1 0 0,-1 0 1 0 0,0-1-1 0 0,0 1 1 0 0,1-1 0 0 0,-1 0-1 0 0,0 0 1 0 0,4-1-1 0 0,-5 1-88 0 0,0 1 1 0 0,1 0-1 0 0,-1 0 0 0 0,0 0 0 0 0,0 1 0 0 0,0-1 0 0 0,4 1 0 0 0,4 1-99 0 0,47-6 1927 0 0,36 11-2038 0 0,-43 0 592 0 0,-44-7-346 0 0,-3 0 17 0 0,1 0 1 0 0,-1 0-1 0 0,0 1 0 0 0,0 0 0 0 0,0 0 0 0 0,1 0 0 0 0,-1 0 0 0 0,0 0 1 0 0,5 3-1 0 0,2-1-9 0 0,-1-2 0 0 0,1 1 0 0 0,-2-1 0 0 0,2-2 0 0 0,-1-1 0 0 0,1 2 0 0 0,-2-1 0 0 0,0-2 0 0 0,-1 3 0 0 0,1 0 0 0 0,3 0 0 0 0,-3 0 0 0 0,-1 0 0 0 0,2 0 0 0 0,1 2 0 0 0,13-4 613 0 0,-8-5-1130 0 0,-12 7 579 0 0,1 0 1 0 0,-1 0 0 0 0,1 0 0 0 0,-1 0-1 0 0,1 0 1 0 0,-1 1 0 0 0,4 1 0 0 0,1-1 83 0 0,-4-1-77 0 0,-2 0 16 0 0,21-14 353 0 0,-21 13-408 0 0,0-1 1 0 0,0 0 0 0 0,0 0 0 0 0,0-1-1 0 0,0 1 1 0 0,0 0 0 0 0,-1-1 0 0 0,1 1 0 0 0,-1-1-1 0 0,1 1 1 0 0,-1-1 0 0 0,1-4 0 0 0,4-2-48 0 0,-5 8 10 0 0,0-1 0 0 0,0 1 1 0 0,0-1-1 0 0,0 1 0 0 0,0-1 0 0 0,-1 0 0 0 0,1 1 0 0 0,0-1 0 0 0,-1 0 0 0 0,1-3 1 0 0,9-25-81 0 0,-9 26 100 0 0,-1 1 0 0 0,1-1 0 0 0,-1 0 0 0 0,0 0 1 0 0,-1 0-1 0 0,1 1 0 0 0,-1-1 0 0 0,1 0 0 0 0,-1 0 0 0 0,0 1 0 0 0,0-1 0 0 0,-3-4 1 0 0,3 3 806 0 0,-1 0 0 0 0,1 1 0 0 0,0-1 1 0 0,-1-9-1 0 0,2 13 6 0 0,0 0-772 0 0,-1 0-52 0 0,1 1 0 0 0,0-1 0 0 0,0 1 0 0 0,0-1-1 0 0,0 1 1 0 0,0 0 0 0 0,0-1 0 0 0,0 1 0 0 0,0-1 0 0 0,0 1 0 0 0,0-1 0 0 0,0 1 0 0 0,0-1 0 0 0,0 1 0 0 0,0 0 0 0 0,1-1 0 0 0,-1 1 0 0 0,0-1 0 0 0,0 1 0 0 0,0 0-1 0 0,1-1 1 0 0,-1 1 0 0 0,1-1 0 0 0,-1 1-2 0 0,0-1 0 0 0,1 1 0 0 0,-1-1-1 0 0,1 1 1 0 0,-1-1 0 0 0,0 0 0 0 0,1 1 0 0 0,-1-1 0 0 0,0 1-1 0 0,0-1 1 0 0,1 0 0 0 0,-1 1 0 0 0,0-1 0 0 0,0 1-1 0 0,0-1 1 0 0,0 0 0 0 0,0 1 0 0 0,0-1 0 0 0,0 0-1 0 0,1-14 12 0 0,-1 13 113 0 0,-2 4-59 0 0,-4 6-1 0 0,3-7-64 0 0,-15 3 0 0 0,-11-2 464 0 0,26-2-452 0 0,-1 0-1 0 0,0 0 1 0 0,0 1-1 0 0,0 0 0 0 0,-6 1 1 0 0,-7 1 53 0 0,7-2-49 0 0,10-1-12 0 0,-1 1 1 0 0,1-1-1 0 0,-1 0 1 0 0,1 0-1 0 0,0 0 0 0 0,-1 0 1 0 0,1 0-1 0 0,-1 0 0 0 0,1 0 1 0 0,-1 0-1 0 0,1 0 0 0 0,-1 0 1 0 0,1 0-1 0 0,-1 0 0 0 0,1-1 1 0 0,-1 1-1 0 0,0 0 0 0 0,0 0 2 0 0,1 0 0 0 0,-1 0 0 0 0,0 1 0 0 0,1-1 0 0 0,-1 0 0 0 0,1 0 0 0 0,-1 1 0 0 0,0-1 0 0 0,1 1 0 0 0,-1-1 0 0 0,1 0 0 0 0,-1 1 0 0 0,1-1 0 0 0,-1 2 0 0 0,-3 1 68 0 0,-19 7 286 0 0,16-10-360 0 0,-23-3 0 0 0,22 2 9 0 0,1 1 0 0 0,-1 1 0 0 0,1-1 1 0 0,0 1-1 0 0,-13 4 0 0 0,17-5 7 0 0,-38 3 1937 0 0,7-5-1937 0 0,29 2-16 0 0,-1-1 0 0 0,-10-5 0 0 0,3 4 0 0 0,-1 4 0 0 0,5-3 0 0 0,6 0 0 0 0,1 1 0 0 0,0 0 0 0 0,0 0 0 0 0,0 0 0 0 0,-1 0 0 0 0,1 0 0 0 0,0 0 0 0 0,0 0 0 0 0,-1 1 0 0 0,1-1 0 0 0,0 1 0 0 0,0 0 0 0 0,0 0 0 0 0,-2 1 0 0 0,0-1 0 0 0,0-1 0 0 0,1 1 0 0 0,-1-1 0 0 0,0 1 0 0 0,1-1 0 0 0,-1 0 0 0 0,-4-1 0 0 0,-24-5 92 0 0,18 6 21 0 0,7 0-134 0 0,-1 0 0 0 0,1 0-1 0 0,-1-1 1 0 0,1 0 0 0 0,-1 0 0 0 0,-7-3-1 0 0,-27 1 22 0 0,38 3 0 0 0,0 0 0 0 0,-1-1 0 0 0,1 1 0 0 0,0 1 0 0 0,-6 0 0 0 0,6-1 0 0 0,0 1 0 0 0,0-1 0 0 0,0 0 0 0 0,0 0 0 0 0,0 0 0 0 0,-5-2 0 0 0,5 2 13 0 0,0-1-1 0 0,1 1 1 0 0,-1 0-1 0 0,0 0 0 0 0,0 0 1 0 0,-4 1-1 0 0,4 0 278 0 0,0-1 0 0 0,-1 0 0 0 0,1 1 0 0 0,0-2 0 0 0,-5 0 0 0 0,6 1-267 0 0,1 0-1 0 0,-1 0 1 0 0,1 0-1 0 0,-1 0 1 0 0,1 0-1 0 0,-1 1 1 0 0,-3 0 0 0 0,3 0-25 0 0,1-1 1 0 0,0 1-1 0 0,-1-1 1 0 0,1 0-1 0 0,-1 1 0 0 0,1-1 1 0 0,-1 0-1 0 0,1-1 1 0 0,-4 0-1 0 0,-23-1 2 0 0,6 1 0 0 0,-17-1 0 0 0,32 3 0 0 0,0-1 0 0 0,1-1 0 0 0,-1 0 0 0 0,-12-2 0 0 0,18 3 0 0 0,1-1 0 0 0,-1 1 0 0 0,1 0 0 0 0,-1 1 0 0 0,1-1 0 0 0,-1 0 0 0 0,1 0 0 0 0,0 1 0 0 0,-1-1 0 0 0,-2 2 0 0 0,-10 1 0 0 0,-92-6 0 0 0,49-1 0 0 0,31 5 0 0 0,17-1 0 0 0,0 1 0 0 0,0-1 0 0 0,0-1 0 0 0,1 0 0 0 0,-1 0 0 0 0,-16-5 0 0 0,17 4 40 0 0,1 1-1 0 0,0-1 0 0 0,-10 0 1 0 0,11 2 82 0 0,0-1 1 0 0,0 0 0 0 0,0 0-1 0 0,0-1 1 0 0,-6-1 0 0 0,11 2-119 0 0,0 1 1 0 0,0 0-1 0 0,0 0 1 0 0,0 0-1 0 0,0 0 1 0 0,0 0-1 0 0,0 0 1 0 0,0 0-1 0 0,0 0 1 0 0,0 0-1 0 0,0 1 1 0 0,0-1-1 0 0,0 0 1 0 0,0 1-1 0 0,-1 0 1 0 0,-11 2-173 0 0,7-2 125 0 0,1 0-1 0 0,-1 0 1 0 0,0 0 0 0 0,-9 4 0 0 0,0 0 901 0 0,14-5-794 0 0,-1 0 0 0 0,0 0-1 0 0,0 0 1 0 0,0 0 0 0 0,1 0-1 0 0,-1 0 1 0 0,0 0 0 0 0,0-1-1 0 0,-2 0 1 0 0,2 1-69 0 0,1-1 0 0 0,-1 1 0 0 0,0-1 0 0 0,0 1-1 0 0,0 0 1 0 0,0 0 0 0 0,0 0 0 0 0,0 0 0 0 0,-2 1 0 0 0,-13 2-118 0 0,0 0-1 0 0,0-2 1 0 0,0 0 0 0 0,0 0 0 0 0,-17-3 0 0 0,-17 1 100 0 0,13 5 207 0 0,28-4-174 0 0,0 1 0 0 0,0-1 1 0 0,-18-2-1 0 0,-23-1 13 0 0,43 5-23 0 0,7-2 0 0 0,0 1 0 0 0,-1-1 0 0 0,1 0 0 0 0,0 0 0 0 0,0 1 0 0 0,0-1 0 0 0,0 0 0 0 0,-1 0 0 0 0,1 0 0 0 0,0 0 0 0 0,0-1 0 0 0,0 1 0 0 0,0 0 0 0 0,-1 0 0 0 0,1-1 0 0 0,0 1 0 0 0,-1-1 0 0 0,-2 0 0 0 0,1 0 0 0 0,-1 1 0 0 0,1 0 0 0 0,-1-1 0 0 0,0 1 0 0 0,-5 1 0 0 0,-4 0 0 0 0,-13-3 182 0 0,22 2-155 0 0,0 0-1 0 0,-1 0 1 0 0,1 0 0 0 0,0-1-1 0 0,0 0 1 0 0,-7-1-1 0 0,7 1-10 0 0,1 0 0 0 0,-1 1 0 0 0,0 0 0 0 0,0 0 0 0 0,1 0 0 0 0,-1 0 0 0 0,0 0 0 0 0,1 1 0 0 0,-1 0 0 0 0,-6 2 0 0 0,7-3-16 0 0,1 0 0 0 0,-1 0 0 0 0,1-1 0 0 0,0 1 0 0 0,-1 0 0 0 0,1-1 0 0 0,0 1 0 0 0,-4-2 0 0 0,-1 0 0 0 0,-8-2 0 0 0,10 2 0 0 0,1 1 0 0 0,-1 0 0 0 0,0 0 0 0 0,1 0 0 0 0,-6 1 0 0 0,-21 2 0 0 0,26-1 0 0 0,0 0 0 0 0,0 0 0 0 0,0-1 0 0 0,0 0 0 0 0,0 0 0 0 0,0 0 0 0 0,-8-2 0 0 0,-5 0 0 0 0,16 2 0 0 0,1 0 0 0 0,-1 0 0 0 0,1 0 0 0 0,-1 0 0 0 0,1-1 0 0 0,-1 1 0 0 0,1 0 0 0 0,-1-1 0 0 0,1 1 0 0 0,0-1 0 0 0,-3 0 0 0 0,0-1 0 0 0,0 1 0 0 0,0-1 0 0 0,-1 1 0 0 0,1 1 0 0 0,0-1 0 0 0,-1 1 0 0 0,1-1 0 0 0,-7 2 0 0 0,10-1 0 0 0,-25-5 0 0 0,3-1 0 0 0,15 6 0 0 0,5 1 0 0 0,-19-2 0 0 0,-17-2 0 0 0,23 2 0 0 0,3 2 0 0 0,12-1 0 0 0,-12 3 0 0 0,11-1 0 0 0,2-1 0 0 0,-1-1 0 0 0,1 1 0 0 0,-1 0 0 0 0,1-1 0 0 0,-1 1 0 0 0,1-1 0 0 0,-1 1 0 0 0,1-1 0 0 0,-1 1 0 0 0,0-1 0 0 0,1 1 0 0 0,-1-1 0 0 0,0 1 0 0 0,0-1 0 0 0,1 0 0 0 0,-1 1 0 0 0,-1-1 0 0 0,-1 2 3 0 0,2-1 1 0 0,-1-1 0 0 0,0 1 0 0 0,1 0-1 0 0,-1 0 1 0 0,0-1 0 0 0,0 1 0 0 0,1-1 0 0 0,-1 0 0 0 0,0 1-1 0 0,0-1 1 0 0,0 0 0 0 0,0 0 0 0 0,1 0 0 0 0,-1 0 0 0 0,0 0 0 0 0,0-1-1 0 0,-3 0 1 0 0,-4 1-4 0 0,-8 9 0 0 0,-9 5 0 0 0,15-9 0 0 0,7-7 0 0 0,3 2 0 0 0,0-1 0 0 0,0 1 0 0 0,1 0 0 0 0,-1-1 0 0 0,0 1 0 0 0,0 0 0 0 0,1 0 0 0 0,-1-1 0 0 0,0 1 0 0 0,0 0 0 0 0,0 0 0 0 0,0 0 0 0 0,1 0 0 0 0,-1 0 0 0 0,-1 0 0 0 0,-4 0 0 0 0,1-1 0 0 0,0 1 0 0 0,0-1 0 0 0,0 0 0 0 0,-7-3 0 0 0,10 4 0 0 0,1-1 0 0 0,-1 1 0 0 0,1-1 0 0 0,-1 1 0 0 0,0 0 0 0 0,1-1 0 0 0,-1 1 0 0 0,0 0 0 0 0,1 0 0 0 0,-1 0 0 0 0,1 0 0 0 0,-1 1 0 0 0,-2-1 0 0 0,-17 2 0 0 0,17-2 0 0 0,-1 1 0 0 0,1 0 0 0 0,-1-1 0 0 0,1 2 0 0 0,-7 1 0 0 0,0 1 0 0 0,10-4 0 0 0,1 0 0 0 0,-1 0 0 0 0,0 1 0 0 0,1-1 0 0 0,-1 0 0 0 0,1 0 0 0 0,-1 0 0 0 0,1 1 0 0 0,-1-1 0 0 0,0 0 0 0 0,1 0 0 0 0,-1 0 0 0 0,1 0 0 0 0,-1 0 0 0 0,0 0 0 0 0,1 0 0 0 0,-1 0 0 0 0,0-1 0 0 0,1 1 0 0 0,-1 0 0 0 0,1 0 0 0 0,-1 0 0 0 0,1-1 0 0 0,-1 1 0 0 0,1 0 0 0 0,-1 0 0 0 0,1-1 0 0 0,-2 0 0 0 0,0 0 0 0 0,-4-1 0 0 0,2 0 0 0 0,0 1 0 0 0,1 0 0 0 0,-1 0 0 0 0,0 1 0 0 0,-4-1 0 0 0,6 1 0 0 0,0 0 0 0 0,-1 0 0 0 0,1 1 0 0 0,0-1 0 0 0,0 1 0 0 0,-1-1 0 0 0,-2 2 0 0 0,-9 1 0 0 0,-19 2 0 0 0,0-3 0 0 0,24-2 0 0 0,2 3 0 0 0,-24 14 0 0 0,22-14-144 0 0,7-2-597 0 0</inkml:trace>
</inkml:ink>
</file>

<file path=word/ink/ink4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51:22.90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208 3224 0 0,'0'0'14605'0'0,"11"-10"-13355"0"0,-9 9-1179 0 0,4-19 274 0 0,-5 16-81 0 0,0 0-1 0 0,0 0 0 0 0,-1 0 1 0 0,1-1-1 0 0,-1 1 1 0 0,0-7-1 0 0,-1-15-139 0 0,2 24-124 0 0,-1 1 0 0 0,0 0 0 0 0,0-1 0 0 0,0 1 0 0 0,-1-1 0 0 0,1 1 0 0 0,0-1 0 0 0,0 1 0 0 0,-1 0 0 0 0,1-1 0 0 0,-2-1 0 0 0,1 0 0 0 0,0 1 0 0 0,0-1 0 0 0,0 0 0 0 0,1 1 0 0 0,-1-1 0 0 0,1 0 0 0 0,0 1 0 0 0,-1-1 0 0 0,1 0 0 0 0,1-5 0 0 0,-2 1 0 0 0,3-6 0 0 0,2 5-158 0 0,-4 7 592 0 0,-1-4 1004 0 0,2 6-1435 0 0,-1-1 0 0 0,1 1 1 0 0,-1-1-1 0 0,1 0 0 0 0,0 1 1 0 0,-1-1-1 0 0,1 0 1 0 0,-1 0-1 0 0,1 1 0 0 0,0-1 1 0 0,-1 0-1 0 0,1 0 0 0 0,0 0 1 0 0,-1 0-1 0 0,1 0 0 0 0,0 0 1 0 0,-1 0-1 0 0,1 0 1 0 0,0 0-1 0 0,7 1 75 0 0,1 4 4 0 0,-8-4-75 0 0,0 0 1 0 0,0-1-1 0 0,1 1 1 0 0,-1 0-1 0 0,0-1 1 0 0,1 1-1 0 0,-1-1 0 0 0,0 1 1 0 0,1-1-1 0 0,-1 0 1 0 0,1 1-1 0 0,1-1 1 0 0,59 7 274 0 0,-25-10-354 0 0,-31 3 59 0 0,-1-1 0 0 0,1 1 0 0 0,0-1 0 0 0,-1-1 0 0 0,7-1 0 0 0,-5 1 3 0 0,1 0 1 0 0,0 0-1 0 0,0 0 0 0 0,0 1 1 0 0,10 0-1 0 0,-7 3 10 0 0,9-1 0 0 0,-4 2 0 0 0,-13-2 0 0 0,6-2 0 0 0,7-1 0 0 0,31-5 0 0 0,-34 3 0 0 0,12 0 0 0 0,-22 4 0 0 0,12-5 0 0 0,-14 4-18 0 0,0 0 0 0 0,1 0-1 0 0,-1 1 1 0 0,0-1 0 0 0,0 1 0 0 0,1 0-1 0 0,-1-1 1 0 0,0 1 0 0 0,1 0 0 0 0,-1-1-1 0 0,0 1 1 0 0,1 0 0 0 0,-1 0 0 0 0,0 0-1 0 0,1 0 1 0 0,-1 1 0 0 0,0-1-1 0 0,1 0 1 0 0,-1 1 0 0 0,0-1 0 0 0,2 1-1 0 0,7 2-137 0 0,2-2 302 0 0,-7 0-288 0 0,0 0 0 0 0,0 0 0 0 0,0-1 0 0 0,0 1 0 0 0,7-2 0 0 0,1 1 142 0 0,-13-1 0 0 0,0 0 0 0 0,3 0 0 0 0,35 0 0 0 0,-35 0 0 0 0,-1 0 0 0 0,15 3 0 0 0,-9 0 0 0 0,0-1 0 0 0,-5 0 3 0 0,1-1 0 0 0,0 0 1 0 0,0 1-1 0 0,-1-1 0 0 0,1-1 0 0 0,6 0 0 0 0,-5 1 42 0 0,19-3-18 0 0,-23 4-39 0 0,17-6 10 0 0,-9 5 2 0 0,17 6 906 0 0,-5-12-1449 0 0,28-4 772 0 0,-23 13 29 0 0,-26-3-24 0 0,7 0-670 0 0,-2 3 436 0 0,0-2 14 0 0,-4-1 408 0 0,2 1-412 0 0,-3-1-9 0 0,1 0 0 0 0,-1 0 0 0 0,0 0 0 0 0,0 0 0 0 0,1 0 0 0 0,-1 0 0 0 0,0 0 0 0 0,0 0 0 0 0,1 0 0 0 0,-1 0 0 0 0,0 0 0 0 0,0 0 0 0 0,0 0 1 0 0,1 0-1 0 0,-1 1 0 0 0,0-1 0 0 0,0 0 0 0 0,0 0 0 0 0,1 0 0 0 0,-1 0 0 0 0,0 0 0 0 0,0 1 0 0 0,0-1 0 0 0,0 0 0 0 0,1 0 0 0 0,-1 0 0 0 0,0 0 0 0 0,0 1 1 0 0,0-1-1 0 0,1 4 0 0 0,5 23 102 0 0,-6-5-103 0 0,-8 41-14 0 0,5-53-1564 0 0,3 0-6315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1:38.6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9 309 11664 0 0,'0'0'881'0'0,"0"-1"-598"0"0,0-3 21 0 0,0 1 1 0 0,1-1 0 0 0,-1 0-1 0 0,1 1 1 0 0,-1-1 0 0 0,1 1-1 0 0,3-7 5863 0 0,2 22-5224 0 0,22 210 2554 0 0,-17-128-3497 0 0,-4-29 0 0 0,-6-47 0 0 0,-1 28 0 0 0,-1-16 0 0 0,0-23 0 0 0,-4-4-20 0 0,4-8-196 0 0,1-7 61 0 0,0 12 146 0 0,1-12-191 0 0,1 0 0 0 0,1 0 0 0 0,0 0 0 0 0,1 0 0 0 0,0 1 0 0 0,1-1 0 0 0,8-12 0 0 0,24-32 130 0 0,-36 55-10 0 0,0 0 0 0 0,0 0 0 0 0,1 0 0 0 0,-1 0 0 0 0,0 0 0 0 0,1 0 0 0 0,-1 0 0 0 0,0 1 0 0 0,1-1 0 0 0,-1 0 0 0 0,1 1 0 0 0,-1 0 0 0 0,1-1 0 0 0,0 1 0 0 0,-1 0 0 0 0,1-1 0 0 0,-1 1 0 0 0,4 1 0 0 0,28 0 869 0 0,-30 0-746 0 0,0 1 0 0 0,0-1 0 0 0,0 0 0 0 0,0 1 0 0 0,0-1 1 0 0,-1 1-1 0 0,1 0 0 0 0,0 0 0 0 0,-1 0 0 0 0,1 0 0 0 0,-1 1 0 0 0,0-1 0 0 0,1 1 0 0 0,-1-1 0 0 0,-1 1 0 0 0,3 3 1 0 0,6 7-56 0 0,-7-9 12 0 0,-1 1 0 0 0,1-1 0 0 0,-1 0 0 0 0,-1 0 0 0 0,1 1 0 0 0,0-1 0 0 0,-1 1 0 0 0,0 0 0 0 0,1 8 0 0 0,4 13 0 0 0,-4-17 0 0 0,-1-1 0 0 0,1 0 0 0 0,-1 1 0 0 0,-1-1 0 0 0,0 16 0 0 0,0-6 0 0 0,0-10-244 0 0,0-1-976 0 0</inkml:trace>
  <inkml:trace contextRef="#ctx0" brushRef="#br0" timeOffset="440.41">623 477 11976 0 0,'0'0'546'0'0,"2"0"-10"0"0,51 3 1611 0 0,4 0 2677 0 0,34-7-2460 0 0,-31-5-4367 0 0,-45 6-5331 0 0</inkml:trace>
  <inkml:trace contextRef="#ctx0" brushRef="#br0" timeOffset="2797.66">1018 58 1840 0 0,'0'0'3468'0'0,"-5"-10"2290"0"0,3 8-5608 0 0,1 0-66 0 0,-3-5 1848 0 0,4 7-1708 0 0,-1-1 0 0 0,1 1 0 0 0,-1-1 0 0 0,1 1 0 0 0,0-1 0 0 0,-1 1 0 0 0,1-1 0 0 0,0 1 0 0 0,-1-1 0 0 0,1 1 0 0 0,0-1 1 0 0,0 1-1 0 0,-1-1 0 0 0,1 1 0 0 0,0-1 0 0 0,0 0 0 0 0,0 1 0 0 0,0-1 0 0 0,0 0 0 0 0,0 1 0 0 0,0-1 0 0 0,0 1 0 0 0,0-2 0 0 0,1 1-132 0 0,2-2 7 0 0,0 0 1 0 0,0 1 0 0 0,0 0 0 0 0,0-1 0 0 0,0 1 0 0 0,5-2-1 0 0,-4 3-65 0 0,-1 1 0 0 0,1-1-1 0 0,0 1 1 0 0,0 0-1 0 0,-1 0 1 0 0,1 0 0 0 0,0 0-1 0 0,0 0 1 0 0,3 2-1 0 0,-5-2-20 0 0,-1 1-1 0 0,1-1 1 0 0,-1 1-1 0 0,1-1 1 0 0,-1 1-1 0 0,1 0 1 0 0,-1 0-1 0 0,1 0 1 0 0,-1 0-1 0 0,0 0 1 0 0,2 1-1 0 0,-3-1-27 0 0,1-1 0 0 0,-1 0 0 0 0,1 1 0 0 0,-1-1 0 0 0,0 0 0 0 0,1 1 0 0 0,-1-1 0 0 0,1 0 0 0 0,-1 0 0 0 0,0 0 0 0 0,1 1 0 0 0,-1-1 0 0 0,1 0 0 0 0,-1 0 0 0 0,1 0 0 0 0,-1 0-1 0 0,1 0 1 0 0,0 1 0 0 0,0-1 10 0 0,-1 0 0 0 0,1 0 0 0 0,0 1 0 0 0,-1-1-1 0 0,1 1 1 0 0,-1-1 0 0 0,1 0 0 0 0,-1 1-1 0 0,1-1 1 0 0,-1 1 0 0 0,1-1 0 0 0,-1 1 0 0 0,0 0-1 0 0,1-1 1 0 0,-1 1 0 0 0,0-1 0 0 0,1 1-1 0 0,-1 0 1 0 0,0-1 0 0 0,0 1 0 0 0,0 0 0 0 0,1 0-1 0 0,3 9 6 0 0,-3-3 0 0 0,-6 7 0 0 0,-19 34 0 0 0,24-48 0 0 0,0 1 0 0 0,0-1 0 0 0,0 0 0 0 0,0 1 0 0 0,0-1 0 0 0,0 0 0 0 0,-1 1 0 0 0,1-1 0 0 0,0 1 0 0 0,0-1 0 0 0,0 0 0 0 0,-1 1-1 0 0,1-1 1 0 0,0 0 0 0 0,0 0 0 0 0,-1 1 0 0 0,1-1 0 0 0,0 0 0 0 0,-1 0 0 0 0,1 1 0 0 0,0-1 0 0 0,-1 0 0 0 0,1 0 0 0 0,0 0 0 0 0,-1 1 0 0 0,0-1 1 0 0,1 0-1 0 0,-1 0 1 0 0,1 0 0 0 0,0 1 0 0 0,-1-1 0 0 0,1 0 0 0 0,-1 0 0 0 0,1 1 0 0 0,0-1 0 0 0,-1 0 0 0 0,1 1 0 0 0,0-1 0 0 0,-1 0 0 0 0,1 1-1 0 0,0-1 1 0 0,0 0 0 0 0,-1 1 0 0 0,1-1 0 0 0,0 1 0 0 0,0-1 0 0 0,0 0 0 0 0,-1 1 0 0 0,1-1 0 0 0,0 1 0 0 0,-10 13 611 0 0,9-7-579 0 0,1-6-34 0 0,0-1 1 0 0,0 1 0 0 0,0-1 0 0 0,0 1 0 0 0,0-1 0 0 0,0 1 0 0 0,0-1 0 0 0,0 0-1 0 0,0 1 1 0 0,0-1 0 0 0,0 1 0 0 0,1-1 0 0 0,-1 0 0 0 0,0 1 0 0 0,0-1 0 0 0,1 1-1 0 0,-1-1 1 0 0,0 0 0 0 0,0 1 0 0 0,1-1 0 0 0,-1 0 0 0 0,1 1 0 0 0,0 0 0 0 0,0 1 10 0 0,0 0 0 0 0,1 1-1 0 0,0-1 1 0 0,-1 0 0 0 0,1 0-1 0 0,0 0 1 0 0,0-1 0 0 0,0 1-1 0 0,0 0 1 0 0,0-1 0 0 0,1 1-1 0 0,-1-1 1 0 0,0 0 0 0 0,1 0-1 0 0,-1 0 1 0 0,1 0 0 0 0,-1 0-1 0 0,1 0 1 0 0,0-1 0 0 0,-1 1-1 0 0,1-1 1 0 0,0 0 0 0 0,2 0-1 0 0,32-1-2098 0 0</inkml:trace>
  <inkml:trace contextRef="#ctx0" brushRef="#br0" timeOffset="3880.45">0 1049 6912 0 0,'0'0'622'0'0,"14"-6"-500"0"0,-3 2 782 0 0,-1 0 0 0 0,1 1 0 0 0,0 0 1 0 0,0 1-1 0 0,11-1 0 0 0,-8 1-444 0 0,90-11 1577 0 0,-27 2-1085 0 0,-56 8-880 0 0,1 1 0 0 0,0 2 0 0 0,26 1 0 0 0,18 5-6 0 0,80 3 308 0 0,-38-18 764 0 0,-88 6-1904 0 0,80-15 1188 0 0,-70 11 35 0 0,1 1 0 0 0,61-3 0 0 0,-34 8-595 0 0,57 1 284 0 0,-93 1-146 0 0,30-2 0 0 0,-8-1 0 0 0,-24 2-2801 0 0,-19 0 1779 0 0</inkml:trace>
  <inkml:trace contextRef="#ctx0" brushRef="#br0" timeOffset="5523.96">505 1111 9848 0 0,'0'0'745'0'0,"7"-5"-466"0"0,-3 1 77 0 0,1 1 1 0 0,-1-1-1 0 0,8-8 1 0 0,-8 8 27 0 0,0-1 1 0 0,0 1-1 0 0,1 0 0 0 0,5-3 1 0 0,-3 2-69 0 0,1 0 0 0 0,-1 1 0 0 0,1 0 0 0 0,0 0 0 0 0,0 1 0 0 0,1 0 0 0 0,-1 1 1 0 0,1-1-1 0 0,8 0 0 0 0,24 12 1292 0 0,-40-9-2059 0 0,13 12-386 0 0,-13-12 852 0 0,6 11 513 0 0,-4 14-133 0 0,-3-22-395 0 0,-2 9 0 0 0,-3 6 0 0 0,-2 5 90 0 0,1-7-93 0 0,0-1 1 0 0,-1 0-1 0 0,-1-1 1 0 0,0 0-1 0 0,-18 23 1 0 0,4-6 26 0 0,20-27 1 0 0,0-1 0 0 0,0 1-1 0 0,1 0 1 0 0,-3 7 0 0 0,-3 8 352 0 0,7-18-372 0 0,0-1 0 0 0,-1 1 0 0 0,1 0 0 0 0,0 0 0 0 0,0 0 0 0 0,0-1 0 0 0,0 1 0 0 0,0 0 0 0 0,0 0 0 0 0,0 0 0 0 0,0-1 0 0 0,0 1 0 0 0,1 0 0 0 0,-1 0 0 0 0,0-1 0 0 0,0 1 0 0 0,1 0 0 0 0,-1 0 0 0 0,0-1 0 0 0,1 1 0 0 0,-1 0 0 0 0,1-1 0 0 0,-1 1 0 0 0,1 0 0 0 0,-1-1 0 0 0,1 1 0 0 0,-1-1 0 0 0,1 1 0 0 0,0-1 0 0 0,-1 1 0 0 0,1-1 0 0 0,0 1 0 0 0,0-1 0 0 0,-1 0 0 0 0,1 1 0 0 0,1-1 0 0 0,0 1-6 0 0,0 0 1 0 0,1 1 0 0 0,0-1 0 0 0,-1 0 0 0 0,1 0 0 0 0,0 0 0 0 0,0-1 0 0 0,0 1 0 0 0,0-1 0 0 0,0 1 0 0 0,0-1 0 0 0,6 0 0 0 0,35-7 0 0 0,-18 2 0 0 0,-19 4-290 0 0,-1-1 0 0 0,1 0 0 0 0,0 0 0 0 0,9-4 0 0 0,-7 2-982 0 0,5-3-4813 0 0</inkml:trace>
  <inkml:trace contextRef="#ctx0" brushRef="#br0" timeOffset="6140.65">927 1168 6448 0 0,'0'0'1974'0'0,"0"3"-524"0"0,4 47 4262 0 0,0-13-2727 0 0,0-15-2396 0 0,-2-12-182 0 0,0-1 0 0 0,1 1-1 0 0,0-1 1 0 0,6 12 0 0 0,-2-4-257 0 0,-7-15-91 0 0,0 4-59 0 0,0-4-72 0 0,5-8-597 0 0,-5 5 634 0 0,1 1-1 0 0,-1 0 1 0 0,1-1-1 0 0,-1 1 1 0 0,0-1-1 0 0,1 1 1 0 0,-1 0-1 0 0,0-1 1 0 0,1 1-1 0 0,-1-1 1 0 0,0 1-1 0 0,0-1 1 0 0,1 1-1 0 0,-1-1 1 0 0,0 1-1 0 0,0-1 1 0 0,0 1-1 0 0,0-1 1 0 0,0 1-1 0 0,0-1 1 0 0,1 0-1 0 0,-1-10-120 0 0,2 1 0 0 0,-1 0 0 0 0,1 0 0 0 0,1 0 0 0 0,6-17 0 0 0,-4 12-242 0 0,-4 12 312 0 0,-1 1-1 0 0,1-1 1 0 0,0 1 0 0 0,0-1-1 0 0,0 1 1 0 0,0-1-1 0 0,2-2 1 0 0,-2 2 210 0 0,-1 3-73 0 0,0-1 1 0 0,1 1 0 0 0,-1 0-1 0 0,0 0 1 0 0,0-1-1 0 0,1 1 1 0 0,-1 0 0 0 0,0 0-1 0 0,1 0 1 0 0,-1 0 0 0 0,0 0-1 0 0,1-1 1 0 0,-1 1 0 0 0,0 0-1 0 0,1 0 1 0 0,-1 0-1 0 0,0 0 1 0 0,1 0 0 0 0,-1 0-1 0 0,1 0 1 0 0,-1 0 0 0 0,0 0-1 0 0,1 0 1 0 0,-1 0-1 0 0,0 0 1 0 0,1 1 0 0 0,0-1-1 0 0,1 1 1 0 0,0 0-1 0 0,0 0 1 0 0,-1 0-1 0 0,1 0 1 0 0,0 0-1 0 0,0 0 1 0 0,0 0-1 0 0,-1 1 0 0 0,1-1 1 0 0,-1 1-1 0 0,3 2 1 0 0,-3-2 597 0 0,6 11 66 0 0,-7-13-729 0 0,0 0 0 0 0,0 0 1 0 0,0 0-1 0 0,0 0 0 0 0,0 0 1 0 0,0 0-1 0 0,0 0 0 0 0,0 0 1 0 0,0 0-1 0 0,1 0 0 0 0,-1 0 1 0 0,0 1-1 0 0,0-1 1 0 0,0 0-1 0 0,0 0 0 0 0,0 0 1 0 0,0 0-1 0 0,0 0 0 0 0,0 0 1 0 0,0 0-1 0 0,0 0 0 0 0,0 0 1 0 0,0 0-1 0 0,1 0 0 0 0,-1 0 1 0 0,0 0-1 0 0,0 0 0 0 0,0 0 1 0 0,0 0-1 0 0,0 0 0 0 0,0 0 1 0 0,0 0-1 0 0,0 0 0 0 0,0 0 1 0 0,1 0-1 0 0,-1 0 0 0 0,0 0 1 0 0,0 0-1 0 0,0 0 0 0 0,0 0 1 0 0,0 0-1 0 0,0 0 0 0 0,0 0 1 0 0,0 0-1 0 0,0 0 1 0 0,0 0-1 0 0,0 0 0 0 0,1-1 1 0 0,4-5-542 0 0,9-19-148 0 0,1-1 704 0 0,-8 14-1 0 0,-7 12 0 0 0,1 0 0 0 0,-1-1 0 0 0,0 1 0 0 0,0-1 0 0 0,1 1 0 0 0,-1 0 0 0 0,0-1 0 0 0,1 1 0 0 0,-1 0 0 0 0,0-1 0 0 0,1 1 0 0 0,-1 0 0 0 0,1-1 0 0 0,-1 1 0 0 0,1 0 0 0 0,-1 0 0 0 0,1 0 0 0 0,-1-1 0 0 0,1 1 0 0 0,-1 0 0 0 0,0 0 0 0 0,2 0 0 0 0,-1-1 41 0 0,1 0 0 0 0,0 0-1 0 0,-1 1 1 0 0,1-1 0 0 0,0 1-1 0 0,0-1 1 0 0,0 1 0 0 0,-1 0-1 0 0,1-1 1 0 0,0 1 0 0 0,0 0-1 0 0,0 0 1 0 0,0 0 0 0 0,0 1-1 0 0,-1-1 1 0 0,1 0 0 0 0,0 1 0 0 0,0-1-1 0 0,0 1 1 0 0,-1 0 0 0 0,1-1-1 0 0,0 1 1 0 0,-1 0 0 0 0,1 0-1 0 0,-1 0 1 0 0,1 0 0 0 0,-1 0-1 0 0,1 1 1 0 0,-1-1 0 0 0,2 2-1 0 0,0 2 114 0 0,0-1-1 0 0,0 0 1 0 0,-1 1 0 0 0,0-1-1 0 0,0 1 1 0 0,0 0 0 0 0,0-1-1 0 0,-1 1 1 0 0,0 0-1 0 0,1 6 1 0 0,-1 2 13 0 0,0-5-54 0 0,0 1-1 0 0,1-1 1 0 0,2 8-1 0 0,-3-13-48 0 0,-2-2-79 0 0,1 0 0 0 0,0-1 0 0 0,1 1 0 0 0,-1 0 0 0 0,0 0 0 0 0,0-1 0 0 0,0 1 0 0 0,0 0 0 0 0,0 0 0 0 0,1-1 0 0 0,-1 1 0 0 0,0 0 0 0 0,1-1 0 0 0,-1 1 0 0 0,1 0 0 0 0,-1-1 0 0 0,0 1 0 0 0,1-1 0 0 0,0 1 0 0 0,0 0 0 0 0,0 0-63 0 0,-1 0-647 0 0,1 0-218 0 0,4 5-1233 0 0</inkml:trace>
</inkml:ink>
</file>

<file path=word/ink/ink4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9T08:51:16.0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 129 2760 0 0,'0'0'1687'0'0,"0"0"-1575"0"0,0 0 0 0 0,1 0 0 0 0,-1-1 0 0 0,0 1 0 0 0,0 0 0 0 0,0 0 0 0 0,0 0 0 0 0,1 0 0 0 0,-1 0-1 0 0,0 0 1 0 0,0 0 0 0 0,0 0 0 0 0,0-1 0 0 0,0 1 0 0 0,0 0 0 0 0,0 0 0 0 0,1 0 0 0 0,-1 0 0 0 0,0 0 0 0 0,0-1 0 0 0,0 1 0 0 0,0 0 0 0 0,0 0 0 0 0,0 0 0 0 0,0 0 0 0 0,0-1 0 0 0,0 1 0 0 0,0 0 0 0 0,0 0 0 0 0,0 0 0 0 0,0 0 0 0 0,0-1 0 0 0,0 1 0 0 0,0 0 0 0 0,0 0 0 0 0,0 0 0 0 0,0 0 0 0 0,0-1 0 0 0,0 1 0 0 0,0 0 0 0 0,0 0 0 0 0,-1-1 0 0 0,-1-1 135 0 0,2 2-214 0 0,-1 0 1 0 0,1 0-1 0 0,0 0 0 0 0,0 0 1 0 0,0 0-1 0 0,0 0 0 0 0,-1 0 0 0 0,1 0 1 0 0,0 0-1 0 0,0 0 0 0 0,0 0 1 0 0,0 0-1 0 0,-1 0 0 0 0,1-1 0 0 0,0 1 1 0 0,0 0-1 0 0,0 0 0 0 0,0 0 1 0 0,0 0-1 0 0,0 0 0 0 0,0 0 0 0 0,-1-1 1 0 0,1 1-1 0 0,0 0 0 0 0,0 0 1 0 0,0 0-1 0 0,0 0 0 0 0,0-1 1 0 0,0 1-1 0 0,0 0 0 0 0,0 0 0 0 0,0 0 1 0 0,0 0-1 0 0,0-1 0 0 0,0 1 1 0 0,0 0-1 0 0,0 0 0 0 0,0 0 0 0 0,0 0 1 0 0,0-1-1 0 0,0 1 0 0 0,0 0 1 0 0,0 0-1 0 0,0 0 0 0 0,0 0 0 0 0,0 0 1 0 0,1-1-1 0 0,-1 1 0 0 0,0 0 1 0 0,0 0-1 0 0,0 0 0 0 0,0 0 0 0 0,0 0 1 0 0,0-1-1 0 0,0 1 0 0 0,1 0 1 0 0,-1 0-1 0 0,0 0 0 0 0,0 0 0 0 0,0 0 1 0 0,0 0-1 0 0,1 0 0 0 0,-1 0 1 0 0,-5-7 1822 0 0,8 5-1355 0 0,0 0 1 0 0,-1 1 0 0 0,1 0-1 0 0,0-1 1 0 0,0 1 0 0 0,4-1-1 0 0,-11 2 252 0 0,8 0-310 0 0,-2 0-160 0 0,-7 7 265 0 0,4-6-514 0 0,1 0 1 0 0,-1 0-1 0 0,1 0 0 0 0,-1 0 0 0 0,1 0 0 0 0,-1-1 1 0 0,1 1-1 0 0,0 0 0 0 0,-1 0 0 0 0,1 0 0 0 0,0 0 1 0 0,0 0-1 0 0,0 1 0 0 0,0-1 0 0 0,0 0 0 0 0,0 0 1 0 0,0 0-1 0 0,0 0 0 0 0,1 1 0 0 0,-2 15 453 0 0,1-15-455 0 0,-1-1 28 0 0,0 1 0 0 0,1-1 1 0 0,-1 1-1 0 0,1-1 0 0 0,0 1 1 0 0,-1-1-1 0 0,1 1 0 0 0,0-1 1 0 0,0 1-1 0 0,0 0 0 0 0,0-1 0 0 0,0 1 1 0 0,1-1-1 0 0,-1 1 0 0 0,0-1 1 0 0,1 1-1 0 0,-1-1 0 0 0,1 1 1 0 0,-1-1-1 0 0,2 3 0 0 0,6 8 338 0 0,-6-10-350 0 0,-1-1 0 0 0,0 1 0 0 0,0-1 0 0 0,0 1 0 0 0,0-1 0 0 0,0 1 1 0 0,0 0-1 0 0,0 0 0 0 0,0 0 0 0 0,-1 0 0 0 0,1-1 0 0 0,-1 1 0 0 0,0 0 0 0 0,1 0 0 0 0,-1 0 0 0 0,0 2 0 0 0,-12 69 1175 0 0,11-56-881 0 0,0-3-91 0 0,0 0 0 0 0,1 1 0 0 0,1-1 0 0 0,3 20 0 0 0,-4-32-249 0 0,2 6 1 0 0,0-1-1 0 0,-1 1 1 0 0,0 0 0 0 0,-1-1-1 0 0,1 1 1 0 0,-1 0-1 0 0,-1-1 1 0 0,-2 13-1 0 0,1-11 46 0 0,-1 0-1 0 0,1 0 0 0 0,1 0 1 0 0,0 0-1 0 0,0 0 1 0 0,1 17-1 0 0,-2 15 43 0 0,2-35-130 0 0,-1 1 0 0 0,1 0-1 0 0,0 0 1 0 0,0-1 0 0 0,3 14-1 0 0,0 1 303 0 0,0 0-1 0 0,-2 0 1 0 0,-1 23 0 0 0,0-33-194 0 0,-1 4-7 0 0,1-13-52 0 0,0 1 1 0 0,-1-1-1 0 0,1 0 1 0 0,0 1-1 0 0,0-1 1 0 0,1 0-1 0 0,-1 1 1 0 0,0-1-1 0 0,1 0 1 0 0,0 3-1 0 0,0-2 20 0 0,0-1 0 0 0,0 1 0 0 0,0 0-1 0 0,0-1 1 0 0,-1 1 0 0 0,1 0 0 0 0,-1-1 0 0 0,0 1-1 0 0,0 0 1 0 0,0 0 0 0 0,0-1 0 0 0,0 1 0 0 0,0 0-1 0 0,-2 3 1 0 0,2 16 122 0 0,1-18-151 0 0,-1-1 1 0 0,0 0-1 0 0,0 1 0 0 0,0-1 0 0 0,-1 5 0 0 0,1-4 0 0 0,-1 1 0 0 0,1-1 0 0 0,0 0 0 0 0,0 0 0 0 0,1 0 0 0 0,-1 0 0 0 0,1 1 0 0 0,1 4 0 0 0,-2-8-4 0 0,0 0 1 0 0,0-1-1 0 0,0 1 0 0 0,0 0 0 0 0,0 0 0 0 0,0 0 0 0 0,0 0 1 0 0,0-1-1 0 0,0 1 0 0 0,0 0 0 0 0,-1 0 0 0 0,1-1 1 0 0,0 1-1 0 0,-1 0 0 0 0,1 0 0 0 0,0-1 0 0 0,-2 2 0 0 0,2-1-11 0 0,-1 0-1 0 0,1 0 0 0 0,-1 0 1 0 0,1-1-1 0 0,-1 1 0 0 0,1 0 1 0 0,0 0-1 0 0,-1 0 0 0 0,1 0 0 0 0,0 0 1 0 0,0 0-1 0 0,0 0 0 0 0,0 0 1 0 0,0 0-1 0 0,0 2 0 0 0,0-3 7 0 0,0 1-1 0 0,0 0 1 0 0,0 0 0 0 0,0 0-1 0 0,0 0 1 0 0,-1 0-1 0 0,1-1 1 0 0,0 1 0 0 0,0 0-1 0 0,-1 0 1 0 0,1 0-1 0 0,-1 1 1 0 0,0-2 9 0 0,1 1-1 0 0,0 0 1 0 0,-1 0 0 0 0,1 0-1 0 0,0-1 1 0 0,-1 1-1 0 0,1 0 1 0 0,0 0 0 0 0,0 0-1 0 0,0 0 1 0 0,0 0 0 0 0,0-1-1 0 0,0 1 1 0 0,0 0 0 0 0,0 1-1 0 0,1 0 1 0 0,-1 0 0 0 0,1-1 0 0 0,-1 1 0 0 0,0 0 0 0 0,1 0 0 0 0,-1 0 0 0 0,0 0 0 0 0,0 0 0 0 0,0-1 0 0 0,0 1 0 0 0,-1 0 0 0 0,1 0 0 0 0,0 0 0 0 0,-2 2 0 0 0,2-3 0 0 0,0-1 0 0 0,0 1 0 0 0,0-1 0 0 0,0 1 0 0 0,0-1 0 0 0,0 0 0 0 0,0 1 0 0 0,0-1 0 0 0,0 1 0 0 0,0-1 0 0 0,0 1 0 0 0,0-1 0 0 0,0 0 0 0 0,1 1 0 0 0,-1-1 0 0 0,0 1 0 0 0,0-1 0 0 0,0 0 0 0 0,1 1 0 0 0,-1-1 0 0 0,0 0 0 0 0,1 1 0 0 0,-1-1 0 0 0,0 0 0 0 0,0 1 0 0 0,1-1 0 0 0,4 9 0 0 0,-5-2-1 0 0,0-7 3 0 0,0 1 0 0 0,0-1 0 0 0,0 0 0 0 0,0 1 1 0 0,0-1-1 0 0,0 1 0 0 0,0-1 0 0 0,0 1 0 0 0,0-1 1 0 0,0 1-1 0 0,0-1 0 0 0,0 0 0 0 0,1 1 0 0 0,-1-1 1 0 0,0 1-1 0 0,0-1 0 0 0,1 0 0 0 0,-1 1 0 0 0,0-1 1 0 0,0 0-1 0 0,1 1 0 0 0,-1-1 0 0 0,0 0 0 0 0,1 1 0 0 0,-1-1-1 0 0,1 0 0 0 0,-1 0 0 0 0,0 0 0 0 0,0 0 0 0 0,0 0 0 0 0,0 1 0 0 0,0-1 0 0 0,0 0 0 0 0,0 0 0 0 0,1 0 0 0 0,-1 0 0 0 0,0 0-1 0 0,0 0 1 0 0,0 0 0 0 0,0 0 0 0 0,0 1 0 0 0,0-1 0 0 0,0 0 0 0 0,0 0 0 0 0,0 0 0 0 0,0 0 0 0 0,0 0 0 0 0,0 0 0 0 0,0 1-1 0 0,0-1 1 0 0,0 0 0 0 0,0 0 0 0 0,0 0 0 0 0,0 0 0 0 0,0 0 0 0 0,0 1 0 0 0,0-1 0 0 0,0 0 0 0 0,0 0 0 0 0,0 0 0 0 0,0 0 0 0 0,0 0-1 0 0,0 0 1 0 0,0 1 0 0 0,0-1 0 0 0,0 0 0 0 0,0 0 0 0 0,0 0 0 0 0,0 0 0 0 0,-1 0 0 0 0,1 0 0 0 0,0 0 0 0 0,0 0 0 0 0,0 1 0 0 0,-2 0 3 0 0,1 1 0 0 0,0 0 0 0 0,0 0 0 0 0,0-1 0 0 0,0 1 0 0 0,0 0 0 0 0,0 0 0 0 0,-1 4 0 0 0,-2 0-4 0 0,2-1 0 0 0,2-3 12 0 0,0-1-1 0 0,0 0 1 0 0,0 1-1 0 0,0-1 1 0 0,0 1 0 0 0,0-1-1 0 0,1 0 1 0 0,-1 1-1 0 0,1-1 1 0 0,-1 0 0 0 0,1 0-1 0 0,-1 1 1 0 0,1-1-1 0 0,1 2 1 0 0,-2-3-5 0 0,1 1 1 0 0,-1-1-1 0 0,0 1 0 0 0,1 0 1 0 0,-1-1-1 0 0,0 1 0 0 0,1-1 1 0 0,-1 1-1 0 0,0 0 0 0 0,0-1 1 0 0,0 1-1 0 0,0 0 0 0 0,0-1 1 0 0,1 1-1 0 0,-1 0 0 0 0,0-1 1 0 0,0 1-1 0 0,-1 0 0 0 0,1-1 1 0 0,0 2-1 0 0,-1 5-7 0 0,4-1 0 0 0,-5-1 0 0 0,5 1 0 0 0,-1 6-16 0 0,-4-10-48 0 0,-1 7 48 0 0,6-4 27 0 0,0-3 31 0 0,8 11-28 0 0,4 1-17 0 0,-12-12 24 0 0,6 9 75 0 0,-1-3-40 0 0,15-2-26 0 0,4-4-37 0 0,120 2-109 0 0,-135-2 116 0 0,8-3 0 0 0,39-4 0 0 0,-57 5-1 0 0,0-1-24 0 0,0 1-1 0 0,1-1 1 0 0,-1 1-1 0 0,0 0 1 0 0,0 0-1 0 0,1 0 0 0 0,-1 0 1 0 0,0 1-1 0 0,0-1 1 0 0,1 0-1 0 0,-1 1 1 0 0,0 0-1 0 0,0-1 1 0 0,4 3-1 0 0,-4-2-1 0 0,1 0-1 0 0,0 0 0 0 0,0-1 1 0 0,0 1-1 0 0,0-1 1 0 0,0 0-1 0 0,4 1 0 0 0,14 1-100 0 0,-5 0 70 0 0,-14-2 43 0 0,0 0 1 0 0,0 0 0 0 0,0 1 0 0 0,0-1-1 0 0,0 0 1 0 0,0 1 0 0 0,0 0-1 0 0,4 1 1 0 0,14 4-65 0 0,-17-5 95 0 0,0 0 0 0 0,0-1 0 0 0,0 1 0 0 0,0 1 0 0 0,0-1 1 0 0,4 2-1 0 0,-7-2 233 0 0,1 0 20 0 0,3 2-352 0 0,-1 0 1 0 0,1-1-1 0 0,0 1 0 0 0,0-1 0 0 0,0 0 1 0 0,0 0-1 0 0,0 0 0 0 0,7 1 0 0 0,-1 0-223 0 0,0-1 0 0 0,18 3-1 0 0,42-1 291 0 0,-40-3 16 0 0,-1-1 0 0 0,43-5 0 0 0,17 0 0 0 0,-11 0 16 0 0,9 5 456 0 0,16-1-566 0 0,-40 0-257 0 0,-42 0 488 0 0,29-5 0 0 0,-29 3-236 0 0,30-1 1 0 0,146 1 370 0 0,-105-4-342 0 0,-71 6-10 0 0,0-1 0 0 0,30-7 0 0 0,-10 1 278 0 0,0-1-137 0 0,-27 5-175 0 0,25-3-1 0 0,-16 5 40 0 0,112-6 38 0 0,-70 8 136 0 0,-1 1 12 0 0,83-9 1 0 0,-15-15-434 0 0,-49 15 322 0 0,-16 2 0 0 0,-34 4 70 0 0,1 0 0 0 0,-1 3 0 0 0,49 5 0 0 0,158 25-331 0 0,-138-18 242 0 0,-57-8 19 0 0,-32-5 0 0 0,-1 1 0 0 0,13 4 0 0 0,-15-4-3 0 0,1 1-1 0 0,20-1 1 0 0,-20-1 63 0 0,0 1 0 0 0,20 3 0 0 0,59 13 216 0 0,-87-17-271 0 0,-1 0 0 0 0,0 0 0 0 0,1 0 0 0 0,-1 0 0 0 0,1 0 0 0 0,-1 0 1 0 0,1 0-1 0 0,-1-1 0 0 0,0 0 0 0 0,1 1 0 0 0,-1-1 0 0 0,0 0 0 0 0,1 0 1 0 0,-1 0-1 0 0,0 0 0 0 0,3-2 0 0 0,16-7 1 0 0,-9 1 58 0 0,-6 8-39 0 0,-4 1-111 0 0,-1-1-256 0 0,5-2 189 0 0,1-2 122 0 0,-2 1 31 0 0,16-9 138 0 0,-16-2 375 0 0,-2 11-567 0 0,-1 0 1 0 0,0-1 0 0 0,-1 1-1 0 0,1 0 1 0 0,-1-1 0 0 0,0 1-1 0 0,0 0 1 0 0,0-1-1 0 0,0 0 1 0 0,-1 1 0 0 0,0-7-1 0 0,-1-7 304 0 0,-5-28 1 0 0,5 38-163 0 0,-15-81-573 0 0,4 28 698 0 0,5 29-4 0 0,-6-54-1 0 0,-2-77-77 0 0,10 101-117 0 0,2 38-14 0 0,1 0 0 0 0,2 1 0 0 0,0-1-1 0 0,5-38 1 0 0,-2 44-11 0 0,-1-1-1 0 0,0 0 1 0 0,-2 0-1 0 0,0 0 1 0 0,-2 1 0 0 0,-3-24-1 0 0,-9-41-52 0 0,13 77 67 0 0,1 1 0 0 0,0 0 0 0 0,0-1 0 0 0,1-7 0 0 0,0 5 5 0 0,-1-1 0 0 0,0 1-1 0 0,0 0 1 0 0,-2-15 0 0 0,0 17-15 0 0,1 5-76 0 0,0 2-134 0 0,0-1 160 0 0,1 0 1 0 0,-1 0-1 0 0,0 1 1 0 0,0-1 0 0 0,0 1-1 0 0,0-1 1 0 0,1 1 0 0 0,-1-1-1 0 0,0 1 1 0 0,0 0 0 0 0,1-1-1 0 0,-1 1 1 0 0,0 0 0 0 0,1-1-1 0 0,-1 1 1 0 0,1 0 0 0 0,-1 0-1 0 0,1 0 1 0 0,-1 0-1 0 0,1-1 1 0 0,0 1 0 0 0,-1 0-1 0 0,1 0 1 0 0,0 0 0 0 0,0 0-1 0 0,0 0 1 0 0,0 0 0 0 0,0 1-1 0 0,-3 7-2137 0 0,-1 1-5931 0 0</inkml:trace>
  <inkml:trace contextRef="#ctx0" brushRef="#br0" timeOffset="2037.3">80 54 2304 0 0,'-2'0'630'0'0,"0"1"0"0"0,0 0 0 0 0,0-1 0 0 0,1 1 0 0 0,-1 0 0 0 0,0 0 1 0 0,1 0-1 0 0,-1 0 0 0 0,1 0 0 0 0,-1 0 0 0 0,-1 2 0 0 0,15-3 8336 0 0,-5-1-10350 0 0,109-6 6519 0 0,-43 9-4786 0 0,-31-1 39 0 0,-1-1 0 0 0,56-7 0 0 0,-69 4-388 0 0,0 2 0 0 0,32 2 0 0 0,30-1 0 0 0,-71-1 0 0 0,32 4 0 0 0,-34-2 0 0 0,1 0 0 0 0,21-1 0 0 0,15-2 0 0 0,-35 3 0 0 0,25-4 0 0 0,53 0-154 0 0,4 0 139 0 0,-85 2 31 0 0,21 2 1 0 0,13-1-193 0 0,20-4 258 0 0,-38 3-2 0 0,1-1-1 0 0,39-8 0 0 0,-58 7-80 0 0,1 1 0 0 0,17 1 0 0 0,2-1 20 0 0,75-8 253 0 0,11 3-530 0 0,35 6 478 0 0,-77 3-239 0 0,-52-3-22 0 0,-15 0 18 0 0,0 1-1 0 0,0 0 0 0 0,0 1 1 0 0,19 4-1 0 0,-3-2 24 0 0,-21-3 0 0 0,-1 0 0 0 0,1 1 0 0 0,9 2 0 0 0,-5-1-8 0 0,1-1-1 0 0,-1 0 1 0 0,0 0-1 0 0,1-1 1 0 0,17-1-1 0 0,2 0-14 0 0,94 3 45 0 0,-49 5 188 0 0,21 0-356 0 0,-71-6 254 0 0,-7-1-143 0 0,0 0 0 0 0,29-4 0 0 0,2 1 236 0 0,12-7-285 0 0,-48 9 35 0 0,1 1-1 0 0,13 1 1 0 0,-14 0 12 0 0,0-1-1 0 0,16-1 1 0 0,-15 0 51 0 0,25 2 0 0 0,-27-1-5 0 0,0 0 0 0 0,0 0 0 0 0,16-3 0 0 0,-17 2-9 0 0,1 0 0 0 0,-1 1 0 0 0,1 0 0 0 0,17 2 0 0 0,13 1 0 0 0,10-3 0 0 0,-22 0 0 0 0,8 0 0 0 0,-33 0 0 0 0,10-2 0 0 0,-1-3 0 0 0,6 3 0 0 0,-14 1 0 0 0,5 1 0 0 0,8-4 0 0 0,4 3-13 0 0,15-1-650 0 0,-38 2 569 0 0,1 0-80 0 0,5 0 108 0 0,1 0 42 0 0,1 0-19 0 0,-5 0 46 0 0,0-1 0 0 0,-1 1 0 0 0,1 1 0 0 0,0-1 1 0 0,0 0-1 0 0,-1 0 0 0 0,1 1 0 0 0,0 0 0 0 0,-1-1 0 0 0,5 3 0 0 0,-5-2-47 0 0,0 0-1 0 0,0 0 0 0 0,0-1 1 0 0,0 1-1 0 0,1-1 0 0 0,-1 1 1 0 0,0-1-1 0 0,0 0 1 0 0,0 0-1 0 0,0 0 0 0 0,3 0 1 0 0,7 0-131 0 0,-6 0-2737 0 0</inkml:trace>
  <inkml:trace contextRef="#ctx0" brushRef="#br0" timeOffset="2465.67">3516 26 2304 0 0,'0'0'167'0'0,"-2"0"1554"0"0,-8 5 6056 0 0,0 8-4562 0 0,2-2-923 0 0,7-10-2276 0 0,1-1 1 0 0,0 0-1 0 0,-1 0 0 0 0,1 1 1 0 0,0-1-1 0 0,-1 0 0 0 0,1 1 1 0 0,0-1-1 0 0,-1 1 0 0 0,1-1 1 0 0,0 0-1 0 0,0 1 0 0 0,0-1 1 0 0,-1 1-1 0 0,1-1 0 0 0,0 0 1 0 0,0 1-1 0 0,0-1 0 0 0,0 1 1 0 0,0-1-1 0 0,0 1 0 0 0,0-1 1 0 0,0 1-1 0 0,0-1 0 0 0,0 1 1 0 0,0-1-1 0 0,0 1 0 0 0,0-1 1 0 0,0 0-1 0 0,0 1 0 0 0,0-1 1 0 0,1 1-1 0 0,-1 0 0 0 0,1 1 144 0 0,-8 19 892 0 0,7-13-891 0 0,0-1-1 0 0,1 1 0 0 0,0 0 1 0 0,0 0-1 0 0,1-1 0 0 0,0 1 0 0 0,0-1 1 0 0,4 8-1 0 0,-4-11-103 0 0,2 4-123 0 0,-1-1 0 0 0,0 1 0 0 0,-1 0 0 0 0,1 0 0 0 0,-1 0 0 0 0,-1 0 0 0 0,2 17 0 0 0,-3-14-1358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1:34.9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9 10568 0 0,'0'0'3657'0'0,"8"4"-1750"0"0,-5-3-1636 0 0,-1-1 1 0 0,0 0 0 0 0,1 1-1 0 0,-1-1 1 0 0,1 0 0 0 0,-1 0 0 0 0,0 0-1 0 0,1-1 1 0 0,-1 1 0 0 0,1 0 0 0 0,1-2-1 0 0,16-1 663 0 0,-8 3-554 0 0,-1-2-1 0 0,0 0 1 0 0,0 0 0 0 0,14-5-1 0 0,-12 3 53 0 0,-1 1 0 0 0,22-3-1 0 0,-22 4-834 0 0,0 0 1 0 0,0-1-1 0 0,0 0 0 0 0,-1 0 0 0 0,20-10 0 0 0,-17 7-964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2:52.6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12 476 8288 0 0,'0'0'8565'0'0,"-26"-3"-5307"0"0,1-8-2274 0 0,15 7-879 0 0,0-1 0 0 0,1 1 0 0 0,-12-8 0 0 0,17 8-98 0 0,0 0 0 0 0,0 0 0 0 0,0 0-1 0 0,0-1 1 0 0,-5-8 0 0 0,5 7-3 0 0,1 1 0 0 0,-1 0 0 0 0,0 1-1 0 0,-7-8 1 0 0,8 10-4 0 0,1 0-1 0 0,0 0 1 0 0,0-1-1 0 0,0 1 1 0 0,0-1-1 0 0,0 0 1 0 0,0 1-1 0 0,1-1 1 0 0,-1 0-1 0 0,1 0 1 0 0,0 0 0 0 0,0 0-1 0 0,0 0 1 0 0,0 0-1 0 0,1 0 1 0 0,-1-1-1 0 0,1 1 1 0 0,0 0-1 0 0,0 0 1 0 0,0 0-1 0 0,0-1 1 0 0,0 1-1 0 0,2-5 1 0 0,0-2 1 0 0,1 0 1 0 0,1 0 0 0 0,-1 0 0 0 0,2 0-1 0 0,8-16 1 0 0,-7 18 7 0 0,-1 1 0 0 0,1 0 0 0 0,1 0 1 0 0,-1 0-1 0 0,1 0 0 0 0,9-6 0 0 0,19-10-54 0 0,-20 13 24 0 0,18-15 0 0 0,-17 10 11 0 0,-14 13-33 0 0,-2 3 43 0 0,0-1-1 0 0,1 0 1 0 0,-1 0-1 0 0,0 1 1 0 0,1-1 0 0 0,-1 0-1 0 0,0 1 1 0 0,0-1 0 0 0,1 0-1 0 0,-1 1 1 0 0,0-1-1 0 0,0 0 1 0 0,0 1 0 0 0,0-1-1 0 0,0 0 1 0 0,1 1-1 0 0,-1-1 1 0 0,0 1 0 0 0,0-1-1 0 0,0 0 1 0 0,0 1 0 0 0,0-1-1 0 0,0 1 1 0 0,0-1-1 0 0,0 0 1 0 0,0 1 0 0 0,-1-1-1 0 0,1 1 1 0 0,0-1-1 0 0,-1 15 2 0 0,-1-7-1 0 0,2-5 0 0 0,-1 1 0 0 0,1-1 0 0 0,-1 0 0 0 0,0 1 0 0 0,-1-1 0 0 0,1 0 0 0 0,0 0 0 0 0,-3 3 0 0 0,-31 58-117 0 0,20-42 78 0 0,0-1 0 0 0,-2-1 0 0 0,-27 27 0 0 0,10-12-93 0 0,-21 23 68 0 0,51-54 77 0 0,2-2 20 0 0,1-1-1 0 0,-1 1 1 0 0,1 0 0 0 0,-1 0-1 0 0,1 0 1 0 0,0 1 0 0 0,0-1 0 0 0,0 0-1 0 0,0 0 1 0 0,0 1 0 0 0,0-1-1 0 0,1 0 1 0 0,-2 5 0 0 0,2-7-6 0 0,0 1 0 0 0,0-1 1 0 0,0 1-1 0 0,0-1 0 0 0,0 1 1 0 0,0 0-1 0 0,0-1 0 0 0,0 1 1 0 0,1-1-1 0 0,-1 1 0 0 0,0-1 0 0 0,0 1 1 0 0,0-1-1 0 0,1 1 0 0 0,-1-1 1 0 0,0 1-1 0 0,0-1 0 0 0,1 1 1 0 0,-1-1-1 0 0,0 1 0 0 0,1-1 1 0 0,-1 1-1 0 0,1-1 0 0 0,-1 0 1 0 0,1 1-1 0 0,-1-1 0 0 0,1 0 0 0 0,-1 1 1 0 0,1-1-1 0 0,-1 0 0 0 0,1 0 1 0 0,-1 0-1 0 0,1 1 0 0 0,-1-1 1 0 0,1 0-1 0 0,-1 0 0 0 0,1 0 1 0 0,-1 0-1 0 0,1 0 0 0 0,0 0 1 0 0,23 0 410 0 0,-16-2-362 0 0,0-1 0 0 0,0 0 0 0 0,0-1 0 0 0,0 0 0 0 0,-1 0 0 0 0,12-8 0 0 0,0-3 5 0 0,17-18 1 0 0,16-12-377 0 0,-34 34 103 0 0</inkml:trace>
  <inkml:trace contextRef="#ctx0" brushRef="#br0" timeOffset="1640.23">1311 373 10136 0 0,'0'0'8229'0'0,"-1"-20"-6901"0"0,0 17-1276 0 0,0-1 0 0 0,-1 2 1 0 0,0-1-1 0 0,0 0 0 0 0,-3-4 1 0 0,-2-1 9 0 0,5 5-82 0 0,0 1 1 0 0,0 0-1 0 0,0 1 1 0 0,0-1-1 0 0,0 0 1 0 0,-1 1-1 0 0,1-1 1 0 0,0 1-1 0 0,-1 0 1 0 0,0-1-1 0 0,1 1 1 0 0,-1 1 0 0 0,-3-2-1 0 0,-1 0-53 0 0,0 1 0 0 0,-1 0 0 0 0,-13 0-1 0 0,19 1 76 0 0,-1 0 0 0 0,0 0-1 0 0,0 1 1 0 0,0-1 0 0 0,1 1-1 0 0,-1-1 1 0 0,0 1 0 0 0,1 0-1 0 0,-1 0 1 0 0,1 0 0 0 0,-1 0-1 0 0,1 1 1 0 0,-1-1 0 0 0,1 1-1 0 0,0-1 1 0 0,0 1 0 0 0,-1 0-1 0 0,1 0 1 0 0,-3 3 0 0 0,1 3 317 0 0,-1 0-1 0 0,1 1 1 0 0,-4 11 0 0 0,7-18-280 0 0,0 1 1 0 0,1 0-1 0 0,-1-1 0 0 0,1 1 1 0 0,-1 0-1 0 0,1 0 0 0 0,0-1 0 0 0,0 1 1 0 0,0 0-1 0 0,0 0 0 0 0,1-1 1 0 0,-1 1-1 0 0,1 0 0 0 0,0-1 0 0 0,1 5 1 0 0,1-3-38 0 0,0 0-1 0 0,1 0 1 0 0,-1 0 0 0 0,1-1 0 0 0,0 0 0 0 0,0 0 0 0 0,0 0 0 0 0,0 0 0 0 0,0 0 0 0 0,1-1-1 0 0,5 3 1 0 0,4 1-107 0 0,23 5-1 0 0,-32-10 48 0 0,-1 0 0 0 0,0 0 0 0 0,1 0 0 0 0,-1-1-1 0 0,1 0 1 0 0,-1 0 0 0 0,0 0 0 0 0,1 0 0 0 0,-1-1 0 0 0,5-1 0 0 0,1-1-1252 0 0</inkml:trace>
  <inkml:trace contextRef="#ctx0" brushRef="#br0" timeOffset="1983.9">1235 106 13824 0 0,'0'0'674'0'0,"0"2"-292"0"0,1 5-295 0 0,0 0 1 0 0,0 0-1 0 0,1 0 1 0 0,0 0 0 0 0,0 0-1 0 0,4 8 1 0 0,4 16 677 0 0,18 47 1241 0 0,-1-5-592 0 0,-19-47-1279 0 0,2 1 0 0 0,1-2 0 0 0,19 32 0 0 0,-17-40-1875 0 0</inkml:trace>
  <inkml:trace contextRef="#ctx0" brushRef="#br0" timeOffset="2406.12">1388 35 1376 0 0,'12'-7'3106'0'0,"-7"5"1156"0"0,49-22 724 0 0,-53 24-4960 0 0,-1-1 0 0 0,1 1-1 0 0,0 0 1 0 0,-1 0 0 0 0,1 0-1 0 0,0-1 1 0 0,-1 1-1 0 0,1 0 1 0 0,0 0 0 0 0,0 0-1 0 0,-1 0 1 0 0,1 0 0 0 0,0 0-1 0 0,-1 1 1 0 0,1-1 0 0 0,0 0-1 0 0,-1 0 1 0 0,1 0 0 0 0,-1 1-1 0 0,1-1 1 0 0,0 0 0 0 0,-1 1-1 0 0,1-1 1 0 0,-1 0 0 0 0,2 2-1 0 0,-1-2-15 0 0,-1 1 0 0 0,0 0 0 0 0,1 0-1 0 0,-1 0 1 0 0,1 0 0 0 0,-1 0 0 0 0,0 0 0 0 0,1 0-1 0 0,-1 0 1 0 0,0-1 0 0 0,0 1 0 0 0,0 0 0 0 0,0 0 0 0 0,0 0-1 0 0,0 0 1 0 0,0 0 0 0 0,0 0 0 0 0,-1 1 0 0 0,-1 8 92 0 0,-1-2 1 0 0,-5 14-1 0 0,1-4 32 0 0,4-9 2 0 0,1-4-4 0 0,0 0 0 0 0,0 0 0 0 0,1 1-1 0 0,-1-1 1 0 0,0 8 0 0 0,3-12-83 0 0,-1 1 0 0 0,0-1 1 0 0,1 1-1 0 0,-1-1 0 0 0,1 1 1 0 0,-1-1-1 0 0,1 0 1 0 0,0 0-1 0 0,-1 1 0 0 0,1-1 1 0 0,0 0-1 0 0,0 0 0 0 0,0 0 1 0 0,0 0-1 0 0,0 0 1 0 0,0 0-1 0 0,0 0 0 0 0,0 0 1 0 0,1 0-1 0 0,-1 0 0 0 0,0 0 1 0 0,1-1-1 0 0,-1 1 1 0 0,0-1-1 0 0,1 1 0 0 0,-1-1 1 0 0,0 1-1 0 0,4-1 0 0 0,14 6 303 0 0,0-1-761 0 0,-4-4-4113 0 0,-5-1-986 0 0</inkml:trace>
  <inkml:trace contextRef="#ctx0" brushRef="#br0" timeOffset="4205.08">1746 6 10136 0 0,'0'0'4560'0'0,"-1"1"-4123"0"0,1-1-400 0 0,-1 1 0 0 0,0-1 0 0 0,1 1 0 0 0,-1-1 0 0 0,1 1 0 0 0,-1 0 0 0 0,1-1 0 0 0,-1 1 0 0 0,1 0 0 0 0,0-1 0 0 0,-1 1 0 0 0,1 0 0 0 0,0-1 0 0 0,-1 1 0 0 0,1 0 0 0 0,0 0 0 0 0,0 0 0 0 0,0-1 0 0 0,0 3 0 0 0,-1 1 394 0 0,0-3-118 0 0,0 2-223 0 0,0 0 0 0 0,0 0 0 0 0,1 0 1 0 0,-1 0-1 0 0,1 0 0 0 0,-1 4 0 0 0,0 6-17 0 0,0-5 60 0 0,0 0 1 0 0,0 0-1 0 0,2 12 1 0 0,-3 7 1004 0 0,2-19-1057 0 0,0 0-1 0 0,0 0 1 0 0,2 13 0 0 0,0 1 18 0 0,-2-16 86 0 0,0 0 0 0 0,1-1 0 0 0,0 1 0 0 0,0-1 0 0 0,0 1-1 0 0,1-1 1 0 0,0 1 0 0 0,0-1 0 0 0,0 0 0 0 0,6 8 0 0 0,-1 3-170 0 0,-5-12-10 0 0,0 0 0 0 0,0 0 0 0 0,0-1 0 0 0,0 1 0 0 0,0 0 0 0 0,6 5 0 0 0,-6-7 80 0 0,1 0-1 0 0,-1 0 0 0 0,1 0 0 0 0,-1 0 1 0 0,1 0-1 0 0,0-1 0 0 0,0 1 1 0 0,0-1-1 0 0,0 0 0 0 0,0 0 0 0 0,0 0 1 0 0,0 0-1 0 0,0 0 0 0 0,0-1 1 0 0,1 1-1 0 0,-1-1 0 0 0,0 0 0 0 0,5 0 1 0 0,-1-1 36 0 0,0 1 1 0 0,0-1-1 0 0,1-1 1 0 0,-1 1-1 0 0,0-1 1 0 0,12-5-1 0 0,-15 5-94 0 0,-1 0-1 0 0,1-1 1 0 0,-1 1-1 0 0,1-1 0 0 0,-1 1 1 0 0,0-1-1 0 0,0 0 1 0 0,0 0-1 0 0,0 0 1 0 0,0-1-1 0 0,-1 1 0 0 0,4-6 1 0 0,0-4 97 0 0,0 0 0 0 0,6-19 0 0 0,-8 18-104 0 0,2-5-546 0 0,6-39-1 0 0,-2-20 543 0 0,-7 26-6220 0 0</inkml:trace>
  <inkml:trace contextRef="#ctx0" brushRef="#br0" timeOffset="4820.06">1875 49 8696 0 0,'0'0'3185'0'0,"1"16"-482"0"0,1-8-2141 0 0,0 1 1 0 0,-1-1 0 0 0,0 0-1 0 0,0 16 1 0 0,-5 72 1087 0 0,3-50-1384 0 0,-1-24-208 0 0,2 0 0 0 0,2 23 0 0 0,0-24-24 0 0,-1-13-24 0 0,-1 0-1 0 0,1 0 1 0 0,3 8-1 0 0,-1-7-199 0 0,-3-2-764 0 0</inkml:trace>
  <inkml:trace contextRef="#ctx0" brushRef="#br0" timeOffset="5351.19">2008 348 2304 0 0,'5'-5'4556'0'0,"9"-9"1307"0"0,-11 11-5269 0 0,-1 0-1 0 0,2 0 1 0 0,-1 0-1 0 0,6-5 1 0 0,-8 8-548 0 0,0-1 1 0 0,0 1 0 0 0,0-1-1 0 0,0 1 1 0 0,0 0 0 0 0,0-1-1 0 0,0 1 1 0 0,0 0 0 0 0,0 0 0 0 0,1-1-1 0 0,-1 1 1 0 0,0 0 0 0 0,0 0-1 0 0,0 0 1 0 0,0 0 0 0 0,0 1 0 0 0,0-1-1 0 0,0 0 1 0 0,0 0 0 0 0,0 1-1 0 0,0-1 1 0 0,0 0 0 0 0,0 1-1 0 0,2 0 1 0 0,-2 1-40 0 0,0-1-1 0 0,1 0 1 0 0,-1 1 0 0 0,0-1-1 0 0,0 1 1 0 0,0 0-1 0 0,0-1 1 0 0,0 1 0 0 0,0 0-1 0 0,0 0 1 0 0,-1-1-1 0 0,1 1 1 0 0,0 0 0 0 0,-1 0-1 0 0,0 0 1 0 0,1 0-1 0 0,-1 0 1 0 0,0 0 0 0 0,0 0-1 0 0,0 2 1 0 0,-6 12 57 0 0,-4 5 33 0 0,6-14-25 0 0,-1 7 135 0 0,5-13-164 0 0,-1-1 0 0 0,1 0 1 0 0,0 1-1 0 0,-1-1 0 0 0,1 1 0 0 0,0-1 0 0 0,0 0 0 0 0,0 1 0 0 0,-1-1 0 0 0,1 1 0 0 0,0-1 0 0 0,0 1 0 0 0,0-1 0 0 0,0 1 0 0 0,0-1 0 0 0,0 1 0 0 0,0-1 0 0 0,0 1 0 0 0,0-1 0 0 0,0 1 0 0 0,0-1 1 0 0,0 1-1 0 0,0-1 0 0 0,0 1 0 0 0,1-1 0 0 0,-1 1 0 0 0,0-1 0 0 0,0 0 0 0 0,1 1 0 0 0,-1-1 0 0 0,0 1 0 0 0,1-1 0 0 0,1 2 14 0 0,0 0 0 0 0,1 0 1 0 0,-1-1-1 0 0,1 1 0 0 0,-1-1 0 0 0,1 0 0 0 0,0 1 1 0 0,-1-1-1 0 0,1-1 0 0 0,0 1 0 0 0,0 0 0 0 0,0-1 1 0 0,0 1-1 0 0,0-1 0 0 0,-1 0 0 0 0,1 0 0 0 0,0 0 1 0 0,0 0-1 0 0,0-1 0 0 0,4 0 0 0 0,-3 0-302 0 0,0 1 0 0 0,0 0 0 0 0,0 0 0 0 0,1 0 0 0 0,-1 0 0 0 0,0 0 0 0 0,7 2 0 0 0,-10-1-519 0 0</inkml:trace>
  <inkml:trace contextRef="#ctx0" brushRef="#br0" timeOffset="6466.34">1031 696 3680 0 0,'0'0'664'0'0,"1"0"813"0"0,4 0-486 0 0,0-1 0 0 0,-1-1 0 0 0,1 1 0 0 0,0-1 0 0 0,-1 1 0 0 0,7-5 0 0 0,18-6 704 0 0,50-13 204 0 0,15-4-640 0 0,-21 8-542 0 0,29-7-95 0 0,18 11-292 0 0,-59 9-243 0 0,26 4-70 0 0,-38 2-18 0 0,34-1 331 0 0,94-9 436 0 0,81-31 209 0 0,-211 36-958 0 0,-33 5 565 0 0,0 0-1 0 0,16-5 0 0 0,-23 3-1109 0 0</inkml:trace>
  <inkml:trace contextRef="#ctx0" brushRef="#br0" timeOffset="7269.38">1520 826 10336 0 0,'0'0'7991'0'0,"-15"-3"-5619"0"0,15 3-2358 0 0,-4 0 92 0 0,0 0 0 0 0,0 0 0 0 0,0-1 0 0 0,0 0 0 0 0,0 0 0 0 0,-6-2 0 0 0,7 3-83 0 0,1 0-1 0 0,-1 1 0 0 0,1-1 0 0 0,-1 0 0 0 0,1 1 0 0 0,-1 0 1 0 0,1-1-1 0 0,0 1 0 0 0,-1 0 0 0 0,1 0 0 0 0,0 0 1 0 0,0 1-1 0 0,-5 2 0 0 0,3 2-12 0 0,0 0 1 0 0,0 0-1 0 0,0 1 1 0 0,0 0-1 0 0,1-1 0 0 0,0 1 1 0 0,1 0-1 0 0,0 1 1 0 0,0-1-1 0 0,-2 11 1 0 0,4-15 37 0 0,0 1 1 0 0,0-1 0 0 0,0 0 0 0 0,0 1 0 0 0,1-1-1 0 0,-1 1 1 0 0,1-1 0 0 0,0 0 0 0 0,0 1 0 0 0,0-1-1 0 0,1 0 1 0 0,-1 0 0 0 0,1 0 0 0 0,-1 0 0 0 0,1 0-1 0 0,0 0 1 0 0,0 0 0 0 0,0-1 0 0 0,1 1 0 0 0,-1-1-1 0 0,1 1 1 0 0,-1-1 0 0 0,1 0 0 0 0,5 3 0 0 0,-1-1-5 0 0,-1-1 0 0 0,1 1 1 0 0,0-2-1 0 0,0 1 0 0 0,0-1 0 0 0,0 0 1 0 0,0 0-1 0 0,1-1 0 0 0,-1 1 1 0 0,9-1-1 0 0,-11-1-145 0 0,0 0 0 0 0,0-1 0 0 0,1 1 1 0 0,-1-1-1 0 0,0 0 0 0 0,0 0 0 0 0,0-1 1 0 0,0 1-1 0 0,0-1 0 0 0,0 0 0 0 0,0-1 0 0 0,-1 1 1 0 0,1-1-1 0 0,-1 0 0 0 0,5-4 0 0 0,12-12-3557 0 0,-14 10-3147 0 0</inkml:trace>
  <inkml:trace contextRef="#ctx0" brushRef="#br0" timeOffset="7618.81">1571 594 7368 0 0,'-7'-1'11094'0'0,"5"7"-10959"0"0,0-1 1 0 0,1 1-1 0 0,0-1 1 0 0,0 1-1 0 0,0-1 0 0 0,1 1 1 0 0,0 0-1 0 0,0-1 0 0 0,1 1 1 0 0,-1 0-1 0 0,3 7 0 0 0,3 11 240 0 0,11 31-1 0 0,-12-41-212 0 0,5 15-106 0 0,17 46 190 0 0,-22-64-217 0 0,1-1 1 0 0,-1 1 0 0 0,1-2 0 0 0,14 18-1 0 0,-13-18-295 0 0,1 0-1068 0 0</inkml:trace>
  <inkml:trace contextRef="#ctx0" brushRef="#br0" timeOffset="8024.7">1841 786 14688 0 0,'0'0'1120'0'0,"0"9"-646"0"0,7 5-368 0 0,-6-11 187 0 0,1 0 1 0 0,-1-1 0 0 0,1 1 0 0 0,0 0-1 0 0,3 3 1 0 0,3 3 362 0 0,1 2-196 0 0,1 0-1 0 0,0-1 1 0 0,1-1 0 0 0,0 0-1 0 0,13 8 1 0 0,-6-3-250 0 0,45 31-95 0 0,-41-30-1956 0 0,-13-11-3805 0 0</inkml:trace>
  <inkml:trace contextRef="#ctx0" brushRef="#br0" timeOffset="8025.7">1841 977 5064 0 0,'0'0'232'0'0,"11"-10"2321"0"0,19-19 6211 0 0,-1-2-6224 0 0,22-22-3514 0 0,-44 46-230 0 0</inkml:trace>
  <inkml:trace contextRef="#ctx0" brushRef="#br0" timeOffset="8399.61">2056 647 4608 0 0,'0'0'353'0'0,"6"-4"-218"0"0,20-16 3182 0 0,-23 17-3048 0 0,0 0 1 0 0,1 0-1 0 0,-1 0 0 0 0,1 1 1 0 0,0-1-1 0 0,0 1 1 0 0,0 0-1 0 0,0 0 1 0 0,0 0-1 0 0,0 1 1 0 0,0-1-1 0 0,1 1 0 0 0,-1 0 1 0 0,5 0-1 0 0,1-1-301 0 0,-10 2 2 0 0,0 0 1 0 0,1 0-1 0 0,-1 0 1 0 0,0-1-1 0 0,1 1 1 0 0,-1 0-1 0 0,1 0 1 0 0,-1 0-1 0 0,0 0 1 0 0,1 0-1 0 0,-1 0 1 0 0,1 0-1 0 0,-1 0 1 0 0,0 0-1 0 0,1 0 1 0 0,-1 0-1 0 0,1 1 1 0 0,-1-1-1 0 0,0 0 1 0 0,1 0-1 0 0,-1 0 1 0 0,0 0-1 0 0,1 1 1 0 0,-1-1-1 0 0,0 0 1 0 0,1 0-1 0 0,-1 1 1 0 0,0-1-1 0 0,0 0 0 0 0,1 0 1 0 0,-1 1-1 0 0,0-1 1 0 0,0 0-1 0 0,1 1 1 0 0,0 0 22 0 0,-1 1 0 0 0,1-1-1 0 0,-1 0 1 0 0,1 0 0 0 0,-1 0 0 0 0,1 1 0 0 0,-1-1-1 0 0,0 0 1 0 0,1 0 0 0 0,-1 1 0 0 0,0-1 0 0 0,0 0-1 0 0,0 1 1 0 0,0-1 0 0 0,0 0 0 0 0,0 0 0 0 0,-1 1 0 0 0,1-1-1 0 0,-1 3 1 0 0,-12 26 177 0 0,7-17 467 0 0,-8 21 2375 0 0,41-22-2667 0 0,-10-6-1560 0 0,-6-6-3875 0 0</inkml:trace>
  <inkml:trace contextRef="#ctx0" brushRef="#br0" timeOffset="8790.41">2547 622 2304 0 0,'14'-6'5702'0'0,"-3"3"879"0"0,5 1-3763 0 0,-12 2-2677 0 0,-1 0 0 0 0,1 0 0 0 0,0-1 0 0 0,-1 0 0 0 0,5-1 0 0 0,2-1 41 0 0,0 1 0 0 0,0-1 0 0 0,0 2 0 0 0,0-1-1 0 0,17 1 1 0 0,6 3-6550 0 0,-23 2 786 0 0</inkml:trace>
  <inkml:trace contextRef="#ctx0" brushRef="#br0" timeOffset="9133.82">2562 753 11864 0 0,'0'0'2268'0'0,"8"-4"-24"0"0,0 1-1536 0 0,-1-1 1 0 0,0 0 0 0 0,11-8 0 0 0,-10 7-427 0 0,0 0 0 0 0,16-8 0 0 0,-9 8-594 0 0,0 1 0 0 0,32-5 0 0 0,-43 9-2 0 0,14-4-1302 0 0</inkml:trace>
  <inkml:trace contextRef="#ctx0" brushRef="#br0" timeOffset="-109175.16">43 1354 5064 0 0,'0'0'5186'0'0,"0"6"-2596"0"0,0-1-2011 0 0,1-1 0 0 0,0 1 0 0 0,0 0 1 0 0,0 0-1 0 0,3 5 0 0 0,4 20 757 0 0,-3 3-189 0 0,-3-20-367 0 0,2 27 0 0 0,3 104 2184 0 0,-5-114-3005 0 0,7 48-1 0 0,-2-58 173 0 0,-3-9-2019 0 0,-1-1-5780 0 0</inkml:trace>
  <inkml:trace contextRef="#ctx0" brushRef="#br0" timeOffset="-108824.28">1 1753 9216 0 0,'0'0'9867'0'0,"8"-3"-8321"0"0,57-17-110 0 0,3 7-3340 0 0,-53 12 374 0 0</inkml:trace>
  <inkml:trace contextRef="#ctx0" brushRef="#br0" timeOffset="-108417.43">172 1374 7832 0 0,'0'0'602'0'0,"0"7"-372"0"0,4 3 1058 0 0,-1 0 1 0 0,1-1 0 0 0,10 16-1 0 0,2 8 1373 0 0,-5-4-2066 0 0,-2 0-1 0 0,0 2 0 0 0,-3-1 0 0 0,7 59 0 0 0,-13-50-417 0 0,0-38-226 0 0,10-17-850 0 0,22-35-138 0 0,-31 51 1068 0 0,-1-1 1 0 0,1 1-1 0 0,0-1 0 0 0,-1 1 0 0 0,1 0 1 0 0,0-1-1 0 0,-1 1 0 0 0,1 0 1 0 0,0-1-1 0 0,0 1 0 0 0,0 0 0 0 0,-1 0 1 0 0,1 0-1 0 0,0 0 0 0 0,0 0 0 0 0,0 0 1 0 0,-1 0-1 0 0,1 0 0 0 0,0 0 0 0 0,0 0 1 0 0,0 0-1 0 0,-1 0 0 0 0,1 1 0 0 0,0-1 1 0 0,1 1-1 0 0,17 7 723 0 0,-16-5-684 0 0,0 0 0 0 0,-1 0 0 0 0,0-1 0 0 0,0 2 0 0 0,0-1 0 0 0,0 0 0 0 0,0 0 0 0 0,-1 1 0 0 0,2 3 0 0 0,0 0-60 0 0,8 17-78 0 0,1 6-258 0 0,0-12-5251 0 0</inkml:trace>
  <inkml:trace contextRef="#ctx0" brushRef="#br0" timeOffset="-108046.13">479 1602 12408 0 0,'0'0'1125'0'0,"-10"14"2940"0"0,15-3-3604 0 0,1-1 0 0 0,12 18-1 0 0,-3-5-42 0 0,-5-12-195 0 0,5 1-81 0 0,-14-11-146 0 0,0-1-1 0 0,0 1 0 0 0,0 0 0 0 0,-1-1 1 0 0,1 1-1 0 0,0-1 0 0 0,0 1 0 0 0,0-1 1 0 0,0 0-1 0 0,0 1 0 0 0,0-1 0 0 0,0 0 0 0 0,0 0 1 0 0,-1 0-1 0 0,1 1 0 0 0,0-1 0 0 0,0 0 1 0 0,0 0-1 0 0,0 0 0 0 0,0-1 0 0 0,0 1 1 0 0,0 0-1 0 0,2 0 0 0 0,-1-1-59 0 0,-1 1 11 0 0,0 0 0 0 0,0 0-1 0 0,0 0 1 0 0,0 0 0 0 0,0 0 0 0 0,0 0 0 0 0,0-1 0 0 0,1 1 0 0 0,-1 0 0 0 0,0 0 0 0 0,0-1-1 0 0,0 1 1 0 0,-1-1 0 0 0,1 1 0 0 0,0-1 0 0 0,0 0 0 0 0,0 1 0 0 0,0-1 0 0 0,0 0 0 0 0,-1 1-1 0 0,3-3 1 0 0,-2 1-263 0 0,0-1 0 0 0,0 1 0 0 0,0-1 0 0 0,0 0 0 0 0,0 1 0 0 0,0-6 0 0 0,6-17 2713 0 0,1 29-1946 0 0,-7-4-383 0 0,-1 0 0 0 0,1 0 1 0 0,0 1-1 0 0,0-1 0 0 0,0 0 0 0 0,0 1 0 0 0,-1-1 1 0 0,1 1-1 0 0,0-1 0 0 0,0 1 0 0 0,-1-1 1 0 0,1 1-1 0 0,0 0 0 0 0,-1-1 0 0 0,2 2 0 0 0,7 11 145 0 0,1 0 1 0 0,0-1-1 0 0,1 0 0 0 0,1-1 0 0 0,17 14 0 0 0,-27-24-444 0 0,0 1 0 0 0,0-1-1 0 0,0 0 1 0 0,0 0 0 0 0,0 0 0 0 0,0 0 0 0 0,0 0-1 0 0,0 0 1 0 0,0-1 0 0 0,0 1 0 0 0,5 0-1 0 0,0-3-1224 0 0</inkml:trace>
  <inkml:trace contextRef="#ctx0" brushRef="#br0" timeOffset="-107648.27">801 1584 15864 0 0,'0'0'1209'0'0,"-1"0"-823"0"0,1 0-257 0 0,-1 0-1 0 0,0 0 1 0 0,1 0-1 0 0,-1 1 0 0 0,1-1 1 0 0,-1 0-1 0 0,0 0 0 0 0,1 0 1 0 0,-1 1-1 0 0,1-1 0 0 0,-1 0 1 0 0,1 0-1 0 0,-1 1 0 0 0,1-1 1 0 0,-1 1-1 0 0,1-1 1 0 0,-1 0-1 0 0,1 1 0 0 0,-1-1 1 0 0,1 1-1 0 0,0-1 0 0 0,-1 1 1 0 0,1-1-1 0 0,0 1 0 0 0,-1 0 1 0 0,1-1-1 0 0,0 1 0 0 0,0-1 1 0 0,-1 1-1 0 0,1 0 0 0 0,0 0 1 0 0,-1 14 598 0 0,2-12-684 0 0,0-1 0 0 0,-1 0 1 0 0,1 1-1 0 0,0-1 0 0 0,0 0 0 0 0,1 0 0 0 0,-1 0 0 0 0,0 0 1 0 0,1 0-1 0 0,-1 0 0 0 0,1 0 0 0 0,-1 0 0 0 0,1 0 1 0 0,0-1-1 0 0,4 3 0 0 0,2 4-149 0 0,51 49 1412 0 0,-57-55-1269 0 0,-1 1 1 0 0,0-1-1 0 0,1 0 1 0 0,-1 0-1 0 0,0 1 1 0 0,0-1-1 0 0,0 0 1 0 0,-1 1-1 0 0,1-1 1 0 0,0 1 0 0 0,-1-1-1 0 0,0 1 1 0 0,0-1-1 0 0,0 1 1 0 0,0 0-1 0 0,0-1 1 0 0,0 1-1 0 0,-1 3 1 0 0,1-4-48 0 0,-1 0 0 0 0,1 0 0 0 0,-1 0 0 0 0,1 0 0 0 0,-1-1 0 0 0,1 1 0 0 0,-1 0 0 0 0,0 0 0 0 0,0-1 0 0 0,0 1 0 0 0,0-1 0 0 0,0 1 0 0 0,0-1 0 0 0,-1 1 0 0 0,1-1 0 0 0,0 0 0 0 0,-1 1 0 0 0,1-1 0 0 0,-1 0 0 0 0,1 0 1 0 0,-1 0-1 0 0,0 0 0 0 0,1 0 0 0 0,-4 1 0 0 0,-6 3-624 0 0,10-4 431 0 0,0 0 0 0 0,0-1 0 0 0,-1 1 0 0 0,1 0 0 0 0,0-1 0 0 0,-1 1 0 0 0,1-1-1 0 0,-1 0 1 0 0,1 1 0 0 0,0-1 0 0 0,-3 0 0 0 0,-6-2-912 0 0</inkml:trace>
  <inkml:trace contextRef="#ctx0" brushRef="#br0" timeOffset="-105073.86">2830 1562 5528 0 0,'-14'28'9677'0'0,"23"-33"-9388"0"0,1 0 117 0 0,1 1 0 0 0,-1 0 0 0 0,23-6 0 0 0,-12 5-235 0 0,-15 3-129 0 0,0 1 0 0 0,1-1 0 0 0,-1 1 0 0 0,0 0 0 0 0,1 1 0 0 0,7 0 0 0 0,1-2-29 0 0,-12 2-10 0 0,-1-1 1 0 0,1 1-1 0 0,0 0 1 0 0,0 0-1 0 0,-1 0 1 0 0,1 0-1 0 0,0 0 0 0 0,-1 1 1 0 0,1-1-1 0 0,0 1 1 0 0,-1 0-1 0 0,1 0 1 0 0,-1 0-1 0 0,5 2 0 0 0,-6-2 1 0 0,0 0 0 0 0,1 0 0 0 0,-1 0 0 0 0,0 0 0 0 0,0 0 0 0 0,0 0 0 0 0,0 0 0 0 0,0 0 0 0 0,-1 1 0 0 0,1-1 0 0 0,0 0 0 0 0,0 1 0 0 0,-1-1 0 0 0,1 0 0 0 0,-1 1 0 0 0,1-1 0 0 0,-1 1 0 0 0,0-1 0 0 0,1 1 0 0 0,-1 2 0 0 0,1 3 30 0 0,-1-7-33 0 0,1 1-1 0 0,-1 0 1 0 0,0 0 0 0 0,0 0 0 0 0,0 0 0 0 0,0 0 0 0 0,0-1-1 0 0,-1 1 1 0 0,1 0 0 0 0,0 0 0 0 0,0 0 0 0 0,0 0 0 0 0,-1 0-1 0 0,0 11-1 0 0,2 11 54 0 0,-2-20-51 0 0,1 1 0 0 0,0 0 0 0 0,1-1 0 0 0,-1 1 0 0 0,2 5-1 0 0,4 21-1 0 0,-4-17 0 0 0,6 21 0 0 0,-4-24 1 0 0,-3-6 20 0 0,0 0 0 0 0,0 0 1 0 0,1-1-1 0 0,3 7 0 0 0,-4-9 23 0 0,-1 0 0 0 0,0 0 0 0 0,1-1 0 0 0,0 1 0 0 0,-1 0 0 0 0,1 0 0 0 0,-1 0 0 0 0,1-1-1 0 0,0 1 1 0 0,0 0 0 0 0,-1-1 0 0 0,1 1 0 0 0,0-1 0 0 0,0 1 0 0 0,0-1 0 0 0,0 1 0 0 0,0-1 0 0 0,1 1 0 0 0,-1-1-3 0 0,1-1 1 0 0,-1 1 0 0 0,0 0 0 0 0,0 0 0 0 0,0-1 0 0 0,0 1-1 0 0,0-1 1 0 0,0 1 0 0 0,0-1 0 0 0,0 0 0 0 0,0 1 0 0 0,1-2-1 0 0,7-3-104 0 0,-8 4 61 0 0,0 0 1 0 0,0 1 0 0 0,0-1-1 0 0,1 0 1 0 0,-1 0 0 0 0,0 0-1 0 0,-1 0 1 0 0,1 0 0 0 0,0 0-1 0 0,0 0 1 0 0,0 0 0 0 0,-1-1-1 0 0,1 1 1 0 0,0 0 0 0 0,-1 0-1 0 0,1-1 1 0 0,-1 1-1 0 0,0 0 1 0 0,1 0 0 0 0,-1-1-1 0 0,0 1 1 0 0,0-1 0 0 0,0 1-1 0 0,0 0 1 0 0,0-1 0 0 0,0 1-1 0 0,0 0 1 0 0,0-1 0 0 0,-1 0-1 0 0,1-1-17 0 0,0 0 0 0 0,0 0-1 0 0,0 1 1 0 0,0-1 0 0 0,0 0 0 0 0,0 0-1 0 0,2-3 1 0 0,-1 1-14 0 0,0-1 0 0 0,0 0 0 0 0,0 1 0 0 0,0-9 0 0 0,1-8-326 0 0,-2 8 158 0 0,0 1-1 0 0,-1 0 1 0 0,0-1 0 0 0,-1 1-1 0 0,0 0 1 0 0,-5-14 0 0 0,-1-14-341 0 0,4 17-578 0 0,-2 1 0 0 0,-15-46-1 0 0,19 62 1033 0 0,0 1 0 0 0,0 0 0 0 0,1-1 0 0 0,-1-7 0 0 0,-3-18-126 0 0,-1-17 70 0 0,2 7 1048 0 0,4 41-852 0 0,-1-1 0 0 0,1 1 0 0 0,0-1 1 0 0,0 1-1 0 0,0-1 0 0 0,0 1 0 0 0,0-1 0 0 0,0 1 1 0 0,0-1-1 0 0,1 1 0 0 0,-1-1 0 0 0,0 1 1 0 0,1-1-1 0 0,-1 1 0 0 0,1-1 0 0 0,0 1 1 0 0,-1 0-1 0 0,3-3 0 0 0,-3 3 20 0 0,2-4 93 0 0,-2 1-159 0 0,9-10 92 0 0,5-10-87 0 0,-11 22-11 0 0,-1 2 0 0 0,11-13 0 0 0,-12 11 9 0 0,1 0 0 0 0,0 0 0 0 0,0 1 1 0 0,0-1-1 0 0,0 1 0 0 0,0 0 0 0 0,3-1 1 0 0,-3 1 16 0 0,-1 0 1 0 0,1 0-1 0 0,0 0 1 0 0,-1 0-1 0 0,1 0 1 0 0,-1 0-1 0 0,1 0 1 0 0,-1-1-1 0 0,0 1 1 0 0,1 0-1 0 0,1-3 1 0 0,-2 3-15 0 0,0 0 1 0 0,0 0-1 0 0,0 0 1 0 0,0 1 0 0 0,0-1-1 0 0,0 0 1 0 0,0 1 0 0 0,0-1-1 0 0,0 1 1 0 0,0 0-1 0 0,1-1 1 0 0,-1 1 0 0 0,0 0-1 0 0,0-1 1 0 0,0 1 0 0 0,1 0-1 0 0,1 0 1 0 0,27 0 34 0 0,-24 0-57 0 0,16-1 23 0 0,-18 0 49 0 0,0 1-1 0 0,0-1 1 0 0,0 1-1 0 0,1 0 1 0 0,-1 0 0 0 0,0 1-1 0 0,0-1 1 0 0,7 3 0 0 0,-5-2 9 0 0,1 1 1 0 0,-1-1 0 0 0,0 0-1 0 0,0-1 1 0 0,8 0 0 0 0,7 1-4 0 0,-8 1-7 0 0,0 1 0 0 0,0 0-1 0 0,22 9 1 0 0,-18-6 44 0 0,20 5 0 0 0,-20-8-43 0 0,1 0 0 0 0,0-1 0 0 0,24-1 0 0 0,-13-2-25 0 0,-15 0-4 0 0,1 1 0 0 0,15 1 0 0 0,5-1 31 0 0,6-2-64 0 0,-37 3 0 0 0,-1-1 0 0 0,0 0 0 0 0,1-1 0 0 0,-1 1 0 0 0,0-1 0 0 0,4 0 0 0 0,2-1 0 0 0,1 1 0 0 0,0-1 0 0 0,12-4 0 0 0,11-2 0 0 0,57-6 54 0 0,-69 11-42 0 0,-14 1-12 0 0,0 1 0 0 0,0 0-1 0 0,0 0 1 0 0,11 1-1 0 0,58 2 199 0 0,-17 2 120 0 0,-14-11-242 0 0,-31 2-76 0 0,-12 4 0 0 0,0 0 0 0 0,0 0 0 0 0,0 0 0 0 0,0 0 0 0 0,0 1 0 0 0,0-1 0 0 0,0 1 0 0 0,3-1 0 0 0,7-3 0 0 0,-11 3 0 0 0,0 1 0 0 0,0-1 0 0 0,0 1 0 0 0,0-1 0 0 0,0 1 0 0 0,0 0 0 0 0,1-1 0 0 0,-1 1 0 0 0,0 0 0 0 0,0 0 0 0 0,0 0 0 0 0,0 0 0 0 0,2 0 0 0 0,2 1 4 0 0,-4 0 0 0 0,0-1 1 0 0,-1 0 0 0 0,1 0 0 0 0,0 0 0 0 0,0 0 0 0 0,0 1 0 0 0,0-1 0 0 0,-1 0 0 0 0,1-1-1 0 0,0 1 1 0 0,0 0 0 0 0,0 0 0 0 0,0 0 0 0 0,-1 0 0 0 0,1-1 0 0 0,0 1 0 0 0,0 0 0 0 0,1-1-1 0 0,11 0 138 0 0,-10 2-125 0 0,-1-1 1 0 0,0 0-1 0 0,0 0 0 0 0,0 0 1 0 0,1 0-1 0 0,-1 0 0 0 0,0 0 1 0 0,0-1-1 0 0,0 1 0 0 0,3-2 0 0 0,-3 2-12 0 0,-1-1 0 0 0,1 1 0 0 0,-1 0 0 0 0,1 0 0 0 0,-1 0 0 0 0,1 0 0 0 0,-1 0 0 0 0,0 0 0 0 0,1 0 0 0 0,-1 1 0 0 0,3 0 0 0 0,6 0 6 0 0,2 1 21 0 0,-11-1-31 0 0,0-1 0 0 0,-1 0 0 0 0,1 0 0 0 0,0 0 0 0 0,-1 0 0 0 0,1 0 0 0 0,0 0 0 0 0,0 0 1 0 0,-1 0-1 0 0,1 0 0 0 0,0 0 0 0 0,-1 0 0 0 0,1 0 0 0 0,0 0 0 0 0,-1 0 0 0 0,1-1 0 0 0,0 1 0 0 0,-1 0 0 0 0,2-1 0 0 0,31 0 63 0 0,-17 1 0 0 0,-7 1-64 0 0,-8-1 0 0 0,-1 0 0 0 0,1 0 0 0 0,-1 0 0 0 0,1 0 0 0 0,0 0 0 0 0,-1 0 0 0 0,1 0 0 0 0,-1 0 1 0 0,1 0-1 0 0,-1 0 0 0 0,1 1 0 0 0,0-1 0 0 0,-1 0 0 0 0,1 0 0 0 0,-1 1 0 0 0,1-1 0 0 0,-1 0 0 0 0,1 1 0 0 0,-1-1 0 0 0,0 1 0 0 0,1-1 0 0 0,-1 0 0 0 0,1 1 0 0 0,-1-1 0 0 0,1 2 0 0 0,0-1 14 0 0,0 1 73 0 0,1 0 0 0 0,0 0-1 0 0,-1 0 1 0 0,1 0 0 0 0,-1 0 0 0 0,0 0-1 0 0,1 0 1 0 0,-1 0 0 0 0,0 1 0 0 0,0-1 0 0 0,0 0-1 0 0,-1 1 1 0 0,2 4 0 0 0,-1 3 365 0 0,-1 0 1 0 0,0 15-1 0 0,-1-3-503 0 0,3-5-1713 0 0,-2-12 792 0 0</inkml:trace>
  <inkml:trace contextRef="#ctx0" brushRef="#br0" timeOffset="-102423.5">3222 1282 2304 0 0,'1'-2'2314'0'0,"3"-3"293"0"0,4 1-1935 0 0,0 0 0 0 0,0 1 0 0 0,1 0-1 0 0,-1 0 1 0 0,1 1 0 0 0,-1 0 0 0 0,11-1 0 0 0,-18 3-511 0 0,11 1 206 0 0,-11-1-345 0 0,0 0-18 0 0,0 0 1 0 0,0 1 0 0 0,0-1-1 0 0,1 0 1 0 0,-1 1-1 0 0,0-1 1 0 0,0 0 0 0 0,0 1-1 0 0,0-1 1 0 0,-1 1-1 0 0,1 0 1 0 0,0-1 0 0 0,0 1-1 0 0,0 0 1 0 0,0-1-1 0 0,-1 1 1 0 0,1 0 0 0 0,0 0-1 0 0,0 0 1 0 0,-1-1-1 0 0,1 1 1 0 0,0 2 0 0 0,10 12 971 0 0,-11-15-936 0 0,1 1 1 0 0,0-1-1 0 0,-1 1 1 0 0,1-1-1 0 0,-1 0 1 0 0,1 1 0 0 0,-1-1-1 0 0,0 1 1 0 0,1-1-1 0 0,-1 1 1 0 0,1-1-1 0 0,-1 1 1 0 0,1 1 0 0 0,-2 7 105 0 0,2-9-144 0 0,-1 1 0 0 0,0 0-1 0 0,0-1 1 0 0,0 1 0 0 0,0 0-1 0 0,0 0 1 0 0,0-1 0 0 0,0 1 0 0 0,0 0-1 0 0,0-1 1 0 0,0 1 0 0 0,-1 0-1 0 0,1-1 1 0 0,0 1 0 0 0,0 0-1 0 0,-1-1 1 0 0,1 1 0 0 0,0 0-1 0 0,-1-1 1 0 0,1 1 0 0 0,-1 0 0 0 0,-30 28-2 0 0,10-13 64 0 0,20-16-62 0 0,0 1 0 0 0,0 0 0 0 0,0-1 1 0 0,0 1-1 0 0,0 0 0 0 0,0 0 1 0 0,0 0-1 0 0,0 0 0 0 0,0 0 1 0 0,1 0-1 0 0,-1 0 0 0 0,0 0 1 0 0,1 0-1 0 0,-1 0 0 0 0,0 0 0 0 0,1 1 1 0 0,-1-1-1 0 0,1 0 0 0 0,0 0 1 0 0,-1 0-1 0 0,1 1 0 0 0,0-1 1 0 0,0 0-1 0 0,0 1 0 0 0,0 1 1 0 0,0-2 1 0 0,0 0 0 0 0,0 0 1 0 0,0 0-1 0 0,0 0 1 0 0,0 0-1 0 0,0 0 0 0 0,0 0 1 0 0,-1 0-1 0 0,1 0 1 0 0,0 0-1 0 0,-1 0 1 0 0,1 0-1 0 0,-1 0 0 0 0,1 0 1 0 0,-2 1-1 0 0,0 0 3 0 0,2-1-5 0 0,0-1-1 0 0,-1 0 1 0 0,1 0 0 0 0,0 1 0 0 0,0-1-1 0 0,0 0 1 0 0,-1 1 0 0 0,1-1 0 0 0,0 0-1 0 0,0 1 1 0 0,0-1 0 0 0,0 0 0 0 0,0 1 0 0 0,0-1-1 0 0,-1 0 1 0 0,1 1 0 0 0,0-1 0 0 0,0 0-1 0 0,0 1 1 0 0,0-1 0 0 0,0 0 0 0 0,0 1-1 0 0,1-1 1 0 0,-1 0 0 0 0,0 1 0 0 0,0 10 39 0 0,-1-9-36 0 0,1-1-1 0 0,0-1-1 0 0,-1 1 1 0 0,1-1 0 0 0,0 1-1 0 0,0 0 1 0 0,0-1 0 0 0,0 1-1 0 0,-1-1 1 0 0,1 1 0 0 0,0-1-1 0 0,0 1 1 0 0,0 0 0 0 0,0-1 0 0 0,0 1-1 0 0,0-1 1 0 0,1 1 0 0 0,-1 0-1 0 0,0-1 1 0 0,0 1 0 0 0,0-1-1 0 0,0 1 1 0 0,1-1 0 0 0,-1 1-1 0 0,0-1 1 0 0,1 1 0 0 0,-1-1-1 0 0,0 1 1 0 0,1-1 0 0 0,0 1 0 0 0,11 16 976 0 0,-11-16-647 0 0,12 11 77 0 0,-7-9-311 0 0,1-1-120 0 0,0 0 0 0 0,0 0-1 0 0,1 0 1 0 0,-1-1 0 0 0,0 0 0 0 0,15-1-1 0 0,5-1-4894 0 0,-13-1-309 0 0</inkml:trace>
  <inkml:trace contextRef="#ctx0" brushRef="#br0" timeOffset="-101771.26">3497 1313 8288 0 0,'0'0'756'0'0,"4"13"-608"0"0,2 17 2693 0 0,-6-29-2771 0 0,0 0 0 0 0,0 0 0 0 0,0-1 0 0 0,0 1 0 0 0,0 0 0 0 0,0 0 0 0 0,1-1 0 0 0,-1 1 0 0 0,0 0 0 0 0,0-1 0 0 0,1 1-1 0 0,-1 0 1 0 0,0-1 0 0 0,1 1 0 0 0,-1 0 0 0 0,1 0 0 0 0,0-1-46 0 0,-1 1-1 0 0,1 0 1 0 0,-1-1 0 0 0,0 1-1 0 0,1-1 1 0 0,-1 1 0 0 0,0-1-1 0 0,1 1 1 0 0,-1 0-1 0 0,0-1 1 0 0,0 1 0 0 0,0 0-1 0 0,1-1 1 0 0,-1 1-1 0 0,0 0 1 0 0,0-1 0 0 0,0 1-1 0 0,0 0 1 0 0,0-1-1 0 0,0 1 1 0 0,0 0 0 0 0,-1-1-1 0 0,1 1 1 0 0,0 1 0 0 0,-1 2 132 0 0,2-1-82 0 0,-1-2-23 0 0,0 0 0 0 0,0 0 0 0 0,1 0-1 0 0,-1 1 1 0 0,0-1 0 0 0,0 0 0 0 0,0 0 0 0 0,0 0 0 0 0,0 0 0 0 0,0 0 0 0 0,-1 1 0 0 0,1-1-1 0 0,0 0 1 0 0,-1 2 0 0 0,-1 5-19 0 0,2-2 38 0 0,-5-1 3 0 0,5-2-90 0 0,0 4-27 0 0,0-6-247 0 0,1-2-879 0 0,0 0 1165 0 0,-1 1 1 0 0,1 0-1 0 0,-1-1 0 0 0,0 1 1 0 0,1 0-1 0 0,-1-1 0 0 0,0 1 1 0 0,0-1-1 0 0,1 1 1 0 0,-1 0-1 0 0,0-1 0 0 0,0 1 1 0 0,0-1-1 0 0,0 1 0 0 0,1-1 1 0 0,-1 1-1 0 0,0-1 0 0 0,0 1 1 0 0,0-1-1 0 0,0 1 1 0 0,0-1-1 0 0,0 1 0 0 0,0-1 1 0 0,0 1-1 0 0,0-1 0 0 0,-1 1 1 0 0,1-1-1 0 0,0 0 0 0 0,-1-2-62 0 0,4-7-431 0 0,0-8-957 0 0,-2 16 1444 0 0,0 1 3 0 0,0-21 75 0 0,-1 20 110 0 0,-1 2-132 0 0,1-1 0 0 0,0 1 0 0 0,0 0 0 0 0,0-1 0 0 0,0 1 0 0 0,0-1 0 0 0,0 1 0 0 0,0 0 0 0 0,0-1 0 0 0,0 1 0 0 0,0-1 0 0 0,0 1 0 0 0,0 0 0 0 0,0-1 0 0 0,0 1 0 0 0,0 0 0 0 0,0-1 0 0 0,1 1 0 0 0,-1-1 0 0 0,0 1 0 0 0,0 0 0 0 0,0-1 0 0 0,0 1 0 0 0,1 0 0 0 0,-1-1 0 0 0,0 1 0 0 0,1 0 0 0 0,-1 0 0 0 0,0-1 0 0 0,0 1 0 0 0,1 0 0 0 0,-1 0 0 0 0,0 0 0 0 0,1-1 0 0 0,-1 1 0 0 0,1 0-1 0 0,-1 0 1 0 0,0 0 0 0 0,1 0 0 0 0,-1 0 0 0 0,0-1 0 0 0,1 1 0 0 0,-1 0 0 0 0,1 0 0 0 0,0 0 0 0 0,4 0 615 0 0,19 2 363 0 0,-23-2-1007 0 0,0 0 0 0 0,0 0 0 0 0,0 0-1 0 0,0 1 1 0 0,0-1 0 0 0,0 0 0 0 0,0 1 0 0 0,0-1 0 0 0,0 1 0 0 0,0 0 0 0 0,-1-1 0 0 0,1 1 0 0 0,0-1 0 0 0,0 1 0 0 0,0 0 0 0 0,-1 0 0 0 0,1 0 0 0 0,0-1 0 0 0,-1 1 0 0 0,2 2 0 0 0,3 5 111 0 0,-4-7-113 0 0,0-1 1 0 0,0 1-1 0 0,-1 0 0 0 0,1 0 1 0 0,-1 0-1 0 0,1 0 1 0 0,0 0-1 0 0,-1 0 1 0 0,0 0-1 0 0,1 0 1 0 0,-1 0-1 0 0,0 0 1 0 0,1 0-1 0 0,-1 2 1 0 0,0-2-20 0 0,0-1 0 0 0,0 1 0 0 0,0 0 0 0 0,1 0 0 0 0,-1-1 0 0 0,0 1 0 0 0,0 0 0 0 0,1-1 1 0 0,-1 1-1 0 0,0 0 0 0 0,1-1 0 0 0,-1 1 0 0 0,0 0 0 0 0,1-1 0 0 0,-1 1 0 0 0,1-1 0 0 0,-1 1 1 0 0,2 0-1 0 0,2-1-639 0 0,-5-8 213 0 0,1 7 416 0 0,-1 1 0 0 0,1-1 0 0 0,0 0 0 0 0,0 1 1 0 0,0-1-1 0 0,0 1 0 0 0,0-1 0 0 0,0 1 0 0 0,0-1 1 0 0,0 0-1 0 0,0 1 0 0 0,0-1 0 0 0,0 1 0 0 0,0-1 1 0 0,0 0-1 0 0,0 1 0 0 0,1-1 0 0 0,-1 1 0 0 0,0-1 1 0 0,0 1-1 0 0,1-1 0 0 0,-1 1 0 0 0,0-1 0 0 0,1 1 1 0 0,-1-1-1 0 0,0 1 0 0 0,1 0 0 0 0,-1-1 0 0 0,1 1 1 0 0,0-1-1 0 0,12-16-233 0 0,-13 17 278 0 0,0 0-1 0 0,1-1 1 0 0,-1 1 0 0 0,1-1 0 0 0,-1 1-1 0 0,1 0 1 0 0,-1-1 0 0 0,1 1-1 0 0,-1 0 1 0 0,1 0 0 0 0,-1 0 0 0 0,1-1-1 0 0,-1 1 1 0 0,1 0 0 0 0,0 0 0 0 0,-1 0-1 0 0,1 0 1 0 0,-1 0 0 0 0,1 0-1 0 0,-1 0 1 0 0,1 0 0 0 0,0 0 0 0 0,-1 0-1 0 0,1 0 1 0 0,-1 0 0 0 0,1 0 0 0 0,-1 1-1 0 0,1-1 1 0 0,-1 0 0 0 0,1 0 0 0 0,-1 1-1 0 0,1-1 1 0 0,-1 0 0 0 0,1 1-1 0 0,-1-1 1 0 0,1 0 0 0 0,-1 1 0 0 0,1-1-1 0 0,0 1 1 0 0,1 1 18 0 0,0 0-1 0 0,-1-1 1 0 0,1 1 0 0 0,0 0-1 0 0,0 0 1 0 0,-1 0 0 0 0,3 4 0 0 0,-4-5 56 0 0,5 8 98 0 0,-4-8-192 0 0,0 0 1 0 0,0 0-1 0 0,0 1 0 0 0,0-1 1 0 0,0 0-1 0 0,0 0 0 0 0,-1 1 0 0 0,1-1 1 0 0,0 0-1 0 0,-1 1 0 0 0,1-1 0 0 0,-1 1 1 0 0,0-1-1 0 0,1 1 0 0 0,-1-1 0 0 0,0 0 1 0 0,0 1-1 0 0,0-1 0 0 0,0 3 1 0 0,10 33 127 0 0,-6-24 267 0 0,0-3-1407 0 0,-3-3-2891 0 0</inkml:trace>
  <inkml:trace contextRef="#ctx0" brushRef="#br0" timeOffset="-101007.9">3908 1250 3224 0 0,'-15'-5'14719'0'0,"5"45"-13703"0"0,10-40-1007 0 0,0 1-1 0 0,0 0 0 0 0,0 0 0 0 0,0-1 1 0 0,0 1-1 0 0,0 0 0 0 0,0-1 1 0 0,0 1-1 0 0,0 0 0 0 0,0-1 0 0 0,0 1 1 0 0,0 0-1 0 0,0-1 0 0 0,0 1 0 0 0,0 0 1 0 0,1-1-1 0 0,-1 1 0 0 0,1 1 0 0 0,-1-2-1 0 0,1 1-1 0 0,-1-1 0 0 0,0 1 1 0 0,0-1-1 0 0,0 1 0 0 0,1-1 1 0 0,-1 1-1 0 0,0 0 0 0 0,0-1 1 0 0,0 1-1 0 0,0-1 0 0 0,0 1 1 0 0,0-1-1 0 0,0 1 0 0 0,0 0 1 0 0,0-1-1 0 0,0 1 0 0 0,0-1 0 0 0,0 1 1 0 0,-1-1-1 0 0,1 1 0 0 0,-4 6 61 0 0,4-6-49 0 0,-1-1 0 0 0,1 1 0 0 0,-1 0 0 0 0,1 0 0 0 0,0-1 0 0 0,-1 1 0 0 0,1 0 0 0 0,0-1 0 0 0,0 1 0 0 0,-1 0 0 0 0,1 0 0 0 0,0 0 0 0 0,0-1 0 0 0,0 1 0 0 0,0 0 0 0 0,0 0 0 0 0,0 0 0 0 0,0-1 0 0 0,0 1 0 0 0,0 0 0 0 0,1 1 0 0 0,-1-1 35 0 0,0 1 1 0 0,0-1-1 0 0,0 1 0 0 0,-1-1 1 0 0,1 1-1 0 0,0-1 0 0 0,-1 0 1 0 0,1 1-1 0 0,-1-1 0 0 0,1 1 1 0 0,-1-1-1 0 0,0 0 1 0 0,0 0-1 0 0,1 1 0 0 0,-1-1 1 0 0,-2 2-1 0 0,-2 4 213 0 0,5-6-247 0 0,0-1-1 0 0,0 1 1 0 0,0-1-1 0 0,0 1 1 0 0,0 0 0 0 0,0-1-1 0 0,0 1 1 0 0,0 0-1 0 0,0-1 1 0 0,1 1-1 0 0,-1-1 1 0 0,0 1-1 0 0,0 0 1 0 0,0-1-1 0 0,1 1 1 0 0,-1-1-1 0 0,0 1 1 0 0,1-1-1 0 0,-1 1 1 0 0,1 0-1 0 0,4 7 201 0 0,-3 6 439 0 0,-2-11-581 0 0,0 0 0 0 0,1 0 0 0 0,-1 0 0 0 0,1 0 1 0 0,0 0-1 0 0,0-1 0 0 0,0 1 0 0 0,0 0 0 0 0,0-1 0 0 0,1 1 0 0 0,-1-1 1 0 0,1 1-1 0 0,-1-1 0 0 0,5 5 0 0 0,-3-4-71 0 0,1 0 0 0 0,-1 0 0 0 0,1-1 0 0 0,0 1 1 0 0,0-1-1 0 0,0 0 0 0 0,0 0 0 0 0,1 0 0 0 0,-1 0 0 0 0,0-1 0 0 0,1 1 0 0 0,-1-1 1 0 0,1-1-1 0 0,0 1 0 0 0,-1 0 0 0 0,1-1 0 0 0,0 0 0 0 0,-1 0 0 0 0,1-1 0 0 0,0 1 1 0 0,-1-1-1 0 0,1 0 0 0 0,-1 0 0 0 0,1 0 0 0 0,-1-1 0 0 0,5-2 0 0 0,35-18-1159 0 0,-43 22 630 0 0,3-4-2522 0 0,2-2 1270 0 0</inkml:trace>
  <inkml:trace contextRef="#ctx0" brushRef="#br0" timeOffset="-100601.57">3933 1310 5064 0 0,'0'0'51'0'0,"0"0"0"0"0,0 0-1 0 0,-1 0 1 0 0,1 0 0 0 0,0 0 0 0 0,0 0 0 0 0,0 0 0 0 0,0 0-1 0 0,0 0 1 0 0,-1 0 0 0 0,1 0 0 0 0,0 0 0 0 0,0 0 0 0 0,0 0 0 0 0,0 0-1 0 0,0 0 1 0 0,-1 0 0 0 0,1 0 0 0 0,0 0 0 0 0,0-1 0 0 0,0 1-1 0 0,0 0 1 0 0,0 0 0 0 0,0 0 0 0 0,0 0 0 0 0,-1 0 0 0 0,1 0-1 0 0,0-1 1 0 0,0 1 0 0 0,0 0 0 0 0,0 0 0 0 0,0 0 0 0 0,0 0 0 0 0,0-1-1 0 0,0 1 1 0 0,0 0 0 0 0,0 0 0 0 0,0 0 0 0 0,0 0 0 0 0,0 0-1 0 0,0-1 1 0 0,0 1 0 0 0,0 0 0 0 0,0 0 0 0 0,0 0 0 0 0,0 0-1 0 0,0-1 1 0 0,0 1 0 0 0,0 0 0 0 0,0 0 0 0 0,1 0 0 0 0,8-4 5552 0 0,-2 1-5030 0 0,-6 3-377 0 0,1 0 1 0 0,-1-1 0 0 0,0 1 0 0 0,0 0 0 0 0,1 0-1 0 0,-1 0 1 0 0,0 0 0 0 0,1 0 0 0 0,-1 0-1 0 0,0 0 1 0 0,1 1 0 0 0,-1-1 0 0 0,2 1 0 0 0,8 1 330 0 0,-6-3-298 0 0,0 0-1 0 0,0 0 1 0 0,-1 1-1 0 0,1 0 1 0 0,0 0 0 0 0,0 0-1 0 0,0 1 1 0 0,5 1-1 0 0,-8-2-179 0 0,0 0 0 0 0,0 0 0 0 0,1 0-1 0 0,-1 0 1 0 0,0 0 0 0 0,0 0 0 0 0,3-1-1 0 0,11-1 90 0 0,-7-2 190 0 0,-2 2-1798 0 0</inkml:trace>
  <inkml:trace contextRef="#ctx0" brushRef="#br0" timeOffset="-100208.13">3890 1195 3224 0 0,'-14'-3'4516'0'0,"33"1"603"0"0,13 5-3333 0 0,-3-1-507 0 0,-2-3 225 0 0,44-8 0 0 0,-2 0-2923 0 0,-53 7-4854 0 0</inkml:trace>
  <inkml:trace contextRef="#ctx0" brushRef="#br0" timeOffset="-96861.96">3159 1673 3680 0 0,'0'0'167'0'0,"14"-7"26"0"0,-11 6 201 0 0,1 0 0 0 0,-1 0 0 0 0,0 1 1 0 0,0-1-1 0 0,0 1 0 0 0,5-1 0 0 0,17-3 2347 0 0,-18 2-2370 0 0,0 0 1 0 0,0 0-1 0 0,0 1 1 0 0,1 0 0 0 0,-1 0-1 0 0,0 1 1 0 0,1 0-1 0 0,-1 0 1 0 0,14 3 0 0 0,-9 0-346 0 0,0-1 0 0 0,0 0 0 0 0,0-1 0 0 0,17 0 0 0 0,-18-1 152 0 0,-3 0 99 0 0,1-1 1 0 0,-1 0-1 0 0,10-3 1 0 0,-9 2-141 0 0,0 0-1 0 0,0 1 1 0 0,11-1 0 0 0,-8 2-110 0 0,-11 0-23 0 0,0 0 0 0 0,0 1 1 0 0,0-1-1 0 0,0 0 1 0 0,0-1-1 0 0,0 1 1 0 0,1 0-1 0 0,-1 0 1 0 0,0 0-1 0 0,0-1 1 0 0,0 1-1 0 0,0 0 1 0 0,0-1-1 0 0,0 1 1 0 0,0-1-1 0 0,-1 1 0 0 0,3-2 1 0 0,2-1-5 0 0,16 1 269 0 0,-15 2-185 0 0,-1 0 0 0 0,1 0 0 0 0,-1-1 0 0 0,0 0 0 0 0,7-2 0 0 0,6 0-60 0 0,-14 2-16 0 0,0 0 1 0 0,0 0-1 0 0,0 0 1 0 0,0 0-1 0 0,6-3 1 0 0,24-2-9 0 0,39 0-638 0 0,-40 6 1073 0 0,-31 0-610 0 0,-1-1-17 0 0,5-2 45 0 0,-3 2 144 0 0,0 0 0 0 0,0 0 0 0 0,0 1 0 0 0,0-1 0 0 0,1 1 0 0 0,5-1 0 0 0,17-2 693 0 0,-24 3-436 0 0,0 1-210 0 0,0-1 0 0 0,0 1 1 0 0,0-1-1 0 0,0 1 0 0 0,0-1 0 0 0,0 0 0 0 0,3 0 0 0 0,15 3 177 0 0,1-1-133 0 0,26 2-1 0 0,-39-4-67 0 0,-2 0-4 0 0,-1 0 0 0 0,0-1 0 0 0,1 1 0 0 0,-1-1 0 0 0,0 0 0 0 0,7-2 0 0 0,-2 2 71 0 0,0 0 0 0 0,13 2 0 0 0,-8-1-14 0 0,-2 1-8 0 0,-12 0-60 0 0,1-1 1 0 0,0 0-1 0 0,-1 0 1 0 0,1 1-1 0 0,-1-1 1 0 0,1 0-1 0 0,0-1 0 0 0,-1 1 1 0 0,1 0-1 0 0,-1 0 1 0 0,4-2-1 0 0,27-8-244 0 0,-15 5 556 0 0,5 2-345 0 0,-13 3-95 0 0,56-15-29 0 0,-30 12 527 0 0,-31 2-386 0 0,-1 0 1 0 0,1 0-1 0 0,-1 0 1 0 0,1 1 0 0 0,0-1-1 0 0,3 1 1 0 0,5-1-147 0 0,-10 1 24 0 0,1 0 0 0 0,-1 1-1 0 0,0-1 1 0 0,0 0-1 0 0,0 1 1 0 0,0-1-1 0 0,-1 1 1 0 0,1 0 0 0 0,0-1-1 0 0,0 1 1 0 0,3 2-1 0 0,-4-3 47 0 0,-1 0 0 0 0,0 0-1 0 0,1 0 1 0 0,-1 0 0 0 0,0 0 0 0 0,0 0-1 0 0,1 0 1 0 0,-1 0 0 0 0,0 0-1 0 0,1 0 1 0 0,-1 0 0 0 0,0 0 0 0 0,0-1-1 0 0,1 1 1 0 0,-1 0 0 0 0,0 0 0 0 0,1 0-1 0 0,-1 0 1 0 0,0-1 0 0 0,0 1 0 0 0,1 0-1 0 0</inkml:trace>
  <inkml:trace contextRef="#ctx0" brushRef="#br0" timeOffset="-95885.69">3572 1690 8064 0 0,'1'1'8204'0'0,"1"0"-8744"0"0,-1 0 982 0 0,1 2-276 0 0,1 1 0 0 0,-1 0 0 0 0,0-1 0 0 0,0 1 0 0 0,-1 0 0 0 0,1 0 0 0 0,-1 0 0 0 0,0 0 0 0 0,0 1 0 0 0,1 7-1 0 0,2 11 415 0 0,-3-21-530 0 0,-1 0 0 0 0,0 0 0 0 0,0 0 0 0 0,1 0 0 0 0,-1 0 0 0 0,-1 0 0 0 0,1 0 0 0 0,0 2 0 0 0,-1-2 1 0 0,1 0 0 0 0,0 0 0 0 0,-1 0 0 0 0,1 0 0 0 0,0 0 0 0 0,1 0 0 0 0,-1 1 0 0 0,0-1 0 0 0,1 3 0 0 0,0-2 40 0 0,0 0-1 0 0,-1 0 1 0 0,1 0 0 0 0,-1 1-1 0 0,0 4 1 0 0,1 10 261 0 0,-1-5-129 0 0,0-11-188 0 0,0 1 1 0 0,0-1-1 0 0,0 1 1 0 0,1-1 0 0 0,-1 1-1 0 0,1 0 1 0 0,-1-1-1 0 0,1 0 1 0 0,0 1 0 0 0,0-1-1 0 0,1 4 1 0 0,11 12 205 0 0,-12-17-188 0 0,2 1 13 0 0,-2-1 68 0 0,1-16-159 0 0,-2 9-94 0 0,1 0 0 0 0,1 1 1 0 0,-1-1-1 0 0,1 1 0 0 0,0 0 0 0 0,0-1 0 0 0,0 1 1 0 0,1 0-1 0 0,4-6 0 0 0,0-7-41 0 0,2 10 127 0 0,-8 8 31 0 0,-1-1 0 0 0,1 1-1 0 0,-1-1 1 0 0,1 1 0 0 0,-1 0-1 0 0,1-1 1 0 0,-1 1 0 0 0,1 0-1 0 0,-1-1 1 0 0,1 1 0 0 0,-1 0-1 0 0,1 0 1 0 0,-1 0 0 0 0,1-1-1 0 0,0 1 1 0 0,-1 0 0 0 0,2 0-1 0 0,-1 0 3 0 0,0-1 0 0 0,1 0 0 0 0,0 1 0 0 0,0-1 0 0 0,-1 0 0 0 0,1 1 0 0 0,0 0 0 0 0,0-1 0 0 0,0 1 0 0 0,0 0 0 0 0,-1 0 0 0 0,1 0 0 0 0,0 0 0 0 0,2 1 0 0 0,1 0-82 0 0,0 0 0 0 0,0 0-1 0 0,0 1 1 0 0,0 0-1 0 0,-1 0 1 0 0,8 4 0 0 0,-2-1 26 0 0,-9-5 56 0 0,0 1 0 0 0,0-1 0 0 0,0 1 0 0 0,0 0 0 0 0,0-1 0 0 0,0 1 0 0 0,0 0 0 0 0,0 0 0 0 0,0 0 0 0 0,0 0 0 0 0,0 0 0 0 0,0 0 0 0 0,0 0 0 0 0,-1 0 0 0 0,1 0 0 0 0,0 0 0 0 0,-1 0 0 0 0,1 0 0 0 0,-1 1 0 0 0,0-1 0 0 0,1 0 0 0 0,-1 0 0 0 0,0 1 0 0 0,1-1 0 0 0,-1 0 0 0 0,0 0 0 0 0,0 1 0 0 0,0-1 0 0 0,0 0 0 0 0,-1 2 0 0 0,1 1 0 0 0,1 11 0 0 0,-1-14-26 0 0,0 0 0 0 0,0-1 1 0 0,0 1-1 0 0,0-1 0 0 0,0 1 0 0 0,0-1 0 0 0,0 1 0 0 0,0 0 0 0 0,0-1 0 0 0,0 1 0 0 0,0-1 0 0 0,0 1 0 0 0,-1-1 0 0 0,1 1 0 0 0,0-1 0 0 0,0 1 0 0 0,0-1 0 0 0,-1 1 0 0 0,1-1 0 0 0,0 1 0 0 0,-1 0 0 0 0,-2 6-1231 0 0,4-6 1104 0 0,0 0 0 0 0,-1 0 0 0 0,1 0 0 0 0,0 0-1 0 0,-1 0 1 0 0,1 0 0 0 0,0-1 0 0 0,0 1-1 0 0,0 0 1 0 0,0-1 0 0 0,0 1 0 0 0,1 0 0 0 0,5 3-5643 0 0</inkml:trace>
  <inkml:trace contextRef="#ctx0" brushRef="#br0" timeOffset="-94723.81">3523 1759 2760 0 0,'0'0'4049'0'0,"9"6"306"0"0,-1-5-3777 0 0,0-1-1 0 0,0 0 1 0 0,0 0 0 0 0,0-1 0 0 0,0 0 0 0 0,0 0 0 0 0,8-4 0 0 0,-4 3-213 0 0,22-5 31 0 0,77-14-731 0 0,-102 21-46 0 0</inkml:trace>
  <inkml:trace contextRef="#ctx0" brushRef="#br0" timeOffset="-93869.84">3850 1669 6448 0 0,'0'0'141'0'0,"5"-5"200"0"0,28-2-151 0 0,-28 6-181 0 0,-2 0 57 0 0,1 0 1 0 0,-1 0-1 0 0,0 0 1 0 0,1 1-1 0 0,4-1 1 0 0,-7 1 141 0 0,1 0-35 0 0,5 0-150 0 0,-6 0-82 0 0,-2 0 4 0 0,-3 2 61 0 0,4-2-1 0 0,0 1 0 0 0,-1-1 1 0 0,1 0-1 0 0,0 1 0 0 0,0-1 0 0 0,0 0 1 0 0,0 0-1 0 0,-1 1 0 0 0,1-1 0 0 0,0 0 1 0 0,0 1-1 0 0,0-1 0 0 0,0 0 0 0 0,0 1 1 0 0,0-1-1 0 0,0 0 0 0 0,0 1 0 0 0,0-1 0 0 0,0 0 1 0 0,0 1-1 0 0,0-1 0 0 0,0 0 0 0 0,1 1 1 0 0,-2 8 853 0 0,-1-2-430 0 0,2-6-364 0 0,0 0-1 0 0,0-1 1 0 0,-1 1 0 0 0,1 0 0 0 0,0 0 0 0 0,0-1-1 0 0,-1 1 1 0 0,1 0 0 0 0,0 0 0 0 0,-1-1 0 0 0,1 1-1 0 0,-1 0 1 0 0,1 0 0 0 0,-1-1 0 0 0,1 1 0 0 0,-1-1-1 0 0,1 1 1 0 0,-1-1 0 0 0,1 1 0 0 0,-1 0 0 0 0,0-1-1 0 0,1 0 1 0 0,-1 1 0 0 0,0-1 0 0 0,0 0 0 0 0,1 1-1 0 0,-1-1 1 0 0,-1 1 0 0 0,0 4 848 0 0,-20 19 2307 0 0,23-22-3177 0 0,4 2 12 0 0,1-1 78 0 0,0 1 0 0 0,1-1 1 0 0,-1 0-1 0 0,1-1 0 0 0,-1 0 1 0 0,1 0-1 0 0,0 0 1 0 0,10 1-1 0 0,-9-2-106 0 0,-4 0-78 0 0,1 0-1 0 0,0 0 1 0 0,-1 0-1 0 0,1-1 0 0 0,5 0 1 0 0,-2 0-106 0 0,-7 0-128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3:18.1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528 8032 0 0,'3'-5'8727'0'0,"0"3"-8026"0"0,-3 2-631 0 0,0 0-1 0 0,1 0 0 0 0,-1-1 0 0 0,0 1 0 0 0,0 0 1 0 0,1 0-1 0 0,-1 0 0 0 0,0-1 0 0 0,1 1 0 0 0,-1 0 1 0 0,0 0-1 0 0,0 0 0 0 0,1 0 0 0 0,-1 0 1 0 0,0-1-1 0 0,1 1 0 0 0,-1 0 0 0 0,0 0 0 0 0,1 0 1 0 0,-1 0-1 0 0,1 0 0 0 0,-1 0 0 0 0,0 0 0 0 0,1 0 1 0 0,-1 0-1 0 0,0 0 0 0 0,1 1 0 0 0,-1-1 0 0 0,0 1-23 0 0,0 0 0 0 0,0-1-1 0 0,0 1 1 0 0,-1 0-1 0 0,1 0 1 0 0,0 0-1 0 0,0 0 1 0 0,0-1 0 0 0,1 1-1 0 0,-1 0 1 0 0,0 0-1 0 0,0 0 1 0 0,0 0-1 0 0,1 1 1 0 0,-1 0 90 0 0,-1 21 413 0 0,0-1-282 0 0,1-21-253 0 0,0 1-1 0 0,0-1 0 0 0,0 0 1 0 0,0 1-1 0 0,-1-1 0 0 0,1 0 1 0 0,0 1-1 0 0,-1-1 0 0 0,1 0 0 0 0,0 1 1 0 0,-1-1-1 0 0,0 0 0 0 0,1 0 1 0 0,-2 2-1 0 0,1-2-9 0 0,1 1 1 0 0,-1-1-1 0 0,0 0 1 0 0,1 1-1 0 0,-1-1 0 0 0,1 0 1 0 0,-1 1-1 0 0,1-1 1 0 0,0 1-1 0 0,-1 1 0 0 0,3 8 43 0 0,-1-9-34 0 0,-1 0-1 0 0,0 0 0 0 0,1-1 0 0 0,-1 1 1 0 0,0 0-1 0 0,0 0 0 0 0,0 0 0 0 0,0 2 1 0 0,-3 6 272 0 0,1 0 0 0 0,1-1 0 0 0,0 1-1 0 0,0 0 1 0 0,1 0 0 0 0,2 14 0 0 0,-3 0-265 0 0,1-20-20 0 0,-1 0-1 0 0,1-1 0 0 0,0 1 1 0 0,0-1-1 0 0,0 1 1 0 0,2 6-1 0 0,-2-9 1 0 0,1 1 0 0 0,-1 0 0 0 0,0 0 0 0 0,0 0 0 0 0,0 0 0 0 0,0 0 0 0 0,0 0 0 0 0,-1 2 0 0 0,0-2 0 0 0,1-1 0 0 0,0 1 0 0 0,-1-1 0 0 0,1 0 0 0 0,0 1 0 0 0,0-1 0 0 0,0 1 0 0 0,0-1 0 0 0,1 1 0 0 0,-1-1 0 0 0,0 0 0 0 0,0 1 0 0 0,1-1 0 0 0,-1 0 0 0 0,1 1 0 0 0,-1-1 0 0 0,2 2 0 0 0,-1-1 0 0 0,0 0 0 0 0,0 0 0 0 0,0 0 0 0 0,0 0 0 0 0,-1 1 0 0 0,1-1 0 0 0,0 3 0 0 0,3 11 0 0 0,-4-15 0 0 0,1-1 0 0 0,-1 1 0 0 0,0 0 0 0 0,1-1 0 0 0,-1 1 0 0 0,0 0 0 0 0,0 0 0 0 0,0-1 0 0 0,0 1 0 0 0,0 0 0 0 0,0-1 0 0 0,0 1 0 0 0,0 0 0 0 0,0 0 0 0 0,0-1 0 0 0,0 1 0 0 0,0 0 0 0 0,0 0 0 0 0,0-1 0 0 0,-1 1 0 0 0,1 0 0 0 0,0-1 0 0 0,-1 1 0 0 0,1 0 0 0 0,0-1 0 0 0,-1 1 0 0 0,-1 2 0 0 0,1 0-158 0 0,0 0 1 0 0,1 0-1 0 0,-1 1 0 0 0,0-1 0 0 0,1 0 0 0 0,0 0 0 0 0,0 1 1 0 0,0-1-1 0 0,0 0 0 0 0,1 0 0 0 0,-1 1 0 0 0,1-1 1 0 0,0 0-1 0 0,0 0 0 0 0,2 5 0 0 0,-3-7-310 0 0,7 0-1569 0 0</inkml:trace>
  <inkml:trace contextRef="#ctx0" brushRef="#br0" timeOffset="431.34">0 842 11976 0 0,'9'1'184'0'0,"10"0"1716"0"0,-16-1-1585 0 0,-1-1 0 0 0,1 0 1 0 0,-1 0-1 0 0,1 0 0 0 0,-1-1 1 0 0,0 1-1 0 0,1 0 0 0 0,-1-1 1 0 0,0 0-1 0 0,0 1 0 0 0,2-4 1 0 0,15-9 971 0 0,35-22-1011 0 0,-30 22-1134 0 0</inkml:trace>
  <inkml:trace contextRef="#ctx0" brushRef="#br0" timeOffset="809">63 852 5528 0 0,'1'0'333'0'0,"16"8"727"0"0,-16-8-842 0 0,-1 1 1 0 0,0-1 0 0 0,1 0-1 0 0,-1 0 1 0 0,1 1-1 0 0,-1-1 1 0 0,0 0 0 0 0,1 0-1 0 0,-1 1 1 0 0,0-1 0 0 0,0 0-1 0 0,1 1 1 0 0,-1-1-1 0 0,0 1 1 0 0,0-1 0 0 0,1 0-1 0 0,-1 1 1 0 0,0 0-1 0 0,10 2 2638 0 0,21 19 908 0 0,-21-18-3223 0 0,0 0-1 0 0,11 8 0 0 0,-15-8-734 0 0,1 0-1 0 0,0-1 0 0 0,11 5 1 0 0,-16-8-912 0 0</inkml:trace>
  <inkml:trace contextRef="#ctx0" brushRef="#br0" timeOffset="1178.26">250 500 3224 0 0,'1'-1'1924'0'0,"1"-1"-1379"0"0,0 0 152 0 0,1-1-1 0 0,-1 0 0 0 0,1 1 0 0 0,-1-1 1 0 0,0 0-1 0 0,0 0 0 0 0,0 0 0 0 0,2-6 1 0 0,-2 6-330 0 0,1 0 1 0 0,-1 0-1 0 0,1 0 1 0 0,-1 0 0 0 0,1 1-1 0 0,0-1 1 0 0,0 1-1 0 0,0 0 1 0 0,0 0 0 0 0,1 0-1 0 0,-1 0 1 0 0,7-2-1 0 0,-4 1-146 0 0,-5 2 42 0 0,6 5-131 0 0,-6-4-129 0 0,-1 0 0 0 0,1 1 0 0 0,0-1 0 0 0,0 1 0 0 0,0-1 0 0 0,-1 1 0 0 0,1-1 0 0 0,0 1 0 0 0,-1 0 0 0 0,1-1 0 0 0,-1 1 0 0 0,1 0 1 0 0,-1 0-1 0 0,1-1 0 0 0,-1 1 0 0 0,1 0 0 0 0,-1 0 0 0 0,0 0 0 0 0,1 0 0 0 0,-1-1 0 0 0,0 1 0 0 0,1 2 0 0 0,-1 13 118 0 0,-4-1-17 0 0,0 0 0 0 0,-8 16 0 0 0,11-27 15 0 0,-1 0 0 0 0,1 0 0 0 0,0 1 0 0 0,0-1 0 0 0,0 0 1 0 0,1 0-1 0 0,0 0 0 0 0,-1 0 0 0 0,2 5 0 0 0,-1 0 16 0 0,0-8-106 0 0,0 0 0 0 0,0 0-1 0 0,0-1 1 0 0,1 1 0 0 0,-1 0-1 0 0,0-1 1 0 0,0 1 0 0 0,1 0-1 0 0,-1-1 1 0 0,0 1 0 0 0,1-1-1 0 0,-1 1 1 0 0,1 0 0 0 0,0 0-1 0 0,2 3 182 0 0,-1-2-172 0 0,0 0 0 0 0,0 0 0 0 0,1 0 0 0 0,-1-1 0 0 0,0 1 0 0 0,0-1 0 0 0,1 1 0 0 0,-1-1-1 0 0,1 0 1 0 0,-1 0 0 0 0,1 0 0 0 0,-1-1 0 0 0,1 1 0 0 0,4 0 0 0 0,7 3-1339 0 0,-3-1 513 0 0</inkml:trace>
  <inkml:trace contextRef="#ctx0" brushRef="#br0" timeOffset="1914.3">824 283 9184 0 0,'0'0'9710'0'0,"-14"3"-8727"0"0,13-3-957 0 0,0 0 0 0 0,0 1 0 0 0,0-1 1 0 0,-1 1-1 0 0,1 0 0 0 0,0-1 0 0 0,0 1 0 0 0,0 0 1 0 0,0 0-1 0 0,0-1 0 0 0,0 1 0 0 0,-1 2 0 0 0,-15 16 75 0 0,13-13-70 0 0,-29 43 525 0 0,28-42-476 0 0,1 0-1 0 0,0 1 1 0 0,-5 9 0 0 0,6-9-28 0 0,-1 0 0 0 0,0 0-1 0 0,-8 11 1 0 0,2-5 534 0 0,-14 27-1 0 0,-4 6 316 0 0,16-24-889 0 0,10-18 4 0 0,0-1-1 0 0,0 0 0 0 0,0 0 0 0 0,-4 5 0 0 0,0-2 117 0 0,4-6-80 0 0,1 0 0 0 0,0 1 0 0 0,-1-1 0 0 0,1 1 0 0 0,0-1 0 0 0,0 1 0 0 0,0 0 0 0 0,0-1-1 0 0,0 1 1 0 0,0 0 0 0 0,1 0 0 0 0,-1-1 0 0 0,0 3 0 0 0,1 8 264 0 0,0-10-253 0 0,0 0 1 0 0,0 0-1 0 0,0 0 1 0 0,0 0 0 0 0,0 0-1 0 0,-1 0 1 0 0,1 0 0 0 0,-1 0-1 0 0,0 3 1 0 0,-1-1-54 0 0,0-1 1 0 0,1 1-1 0 0,0 0 0 0 0,0 1 1 0 0,0-1-1 0 0,0 0 0 0 0,0 0 1 0 0,1 0-1 0 0,0 0 0 0 0,0 1 1 0 0,0-1-1 0 0,0 0 0 0 0,1 0 1 0 0,-1 0-1 0 0,3 7 0 0 0,4 27-10 0 0,-7-33 0 0 0,1 0 0 0 0,-1 1 0 0 0,1-1 0 0 0,1 0 0 0 0,-1 0 0 0 0,1 0 0 0 0,0 0 0 0 0,3 6 0 0 0,9 21 0 0 0,-12-25 0 0 0,1-1 0 0 0,0 0 0 0 0,0 0 0 0 0,7 10 0 0 0,14 17-35 0 0,33 37-331 0 0,-34-46-1333 0 0,-16-18 167 0 0</inkml:trace>
  <inkml:trace contextRef="#ctx0" brushRef="#br0" timeOffset="4643.8">872 868 12584 0 0,'0'0'2706'0'0,"4"-13"-815"0"0,4-3-1014 0 0,1 1-509 0 0,-4 3-189 0 0,0-1 1 0 0,1 1-1 0 0,14-20 1 0 0,-4 7-69 0 0,-6 4-23 0 0,13-34-1 0 0,2-3-86 0 0,-20 47-7 0 0,-1-1-1 0 0,5-18 0 0 0,-3 7-159 0 0,5-25-261 0 0,-9 36 320 0 0,1 0 0 0 0,-1 1 0 0 0,2 0 0 0 0,6-16 0 0 0,-9 25 96 0 0,-1 0 0 0 0,1-1-1 0 0,0 1 1 0 0,-1 0-1 0 0,1 0 1 0 0,-1-1 0 0 0,0-2-1 0 0,0 3 13 0 0,0-1 1 0 0,1 1-1 0 0,-1 0 0 0 0,0-1 0 0 0,1 1 0 0 0,0 0 1 0 0,-1-1-1 0 0,1 1 0 0 0,0 0 0 0 0,0 0 0 0 0,0-1 1 0 0,1 1-1 0 0,-1 0 0 0 0,0 0 0 0 0,1 0 1 0 0,2-2-1 0 0,4-4 10 0 0,-5 5-12 0 0,6-1 13 0 0,-8 4 131 0 0,4 9 46 0 0,32 135 1390 0 0,-17-53-774 0 0,-14-74-654 0 0,11 25-1 0 0,-10-24-48 0 0,8 22-1 0 0,0 7-182 0 0,4 15-59 0 0,-18-60-330 0 0,-1 0 0 0 0,0 1 1 0 0,1-1-1 0 0,-1 0 0 0 0,0 1 0 0 0,-1-1 0 0 0,0 5 0 0 0</inkml:trace>
  <inkml:trace contextRef="#ctx0" brushRef="#br0" timeOffset="5051.63">937 712 13016 0 0,'0'0'1408'0'0,"12"0"-1408"0"0,-2-3 0 0 0,0 3 0 0 0,0-7 672 0 0,1 5 96 0 0,3-1 31 0 0,0-1 1 0 0,2 2-344 0 0,2-2-64 0 0,3 1-8 0 0,-1 1-8 0 0,1-2-376 0 0,1 4-128 0 0,-2-3 0 0 0,-3-1-7415 0 0</inkml:trace>
  <inkml:trace contextRef="#ctx0" brushRef="#br0" timeOffset="5404.25">1395 640 11976 0 0,'0'0'1200'0'0,"-5"7"853"0"0,-7 9 1064 0 0,-2 9-2796 0 0,13-23-37 0 0,7 7-53 0 0,0 1 178 0 0,-1-6-327 0 0,-2-1-45 0 0,0-1-1 0 0,0 1 1 0 0,0 0 0 0 0,1-1-1 0 0,-1 0 1 0 0,1 0 0 0 0,0 0-1 0 0,0 0 1 0 0,7 2-1 0 0,-6-3-36 0 0,1 1-1 0 0,-1-1 1 0 0,0 1-1 0 0,0 1 1 0 0,0-1-1 0 0,0 1 1 0 0,0-1-1 0 0,0 1 1 0 0,-1 1-1 0 0,1-1 1 0 0,-1 1-1 0 0,7 6 1 0 0,9 15-424 0 0,-19-24 577 0 0,0 0 20 0 0,0 3-43 0 0,-1-3-153 0 0,0 0 1 0 0,0 0 0 0 0,0 0-1 0 0,0 0 1 0 0,-1-1-1 0 0,1 1 1 0 0,0 0 0 0 0,-1 0-1 0 0,1 0 1 0 0,0 0 0 0 0,-1 0-1 0 0,1-1 1 0 0,-1 1-1 0 0,1 0 1 0 0,-1 0 0 0 0,0-1-1 0 0,1 1 1 0 0,-1 0 0 0 0,0-1-1 0 0,0 1 1 0 0,1-1-1 0 0,-2 1 1 0 0,-31 12 791 0 0,18-11-2847 0 0,7-1 435 0 0</inkml:trace>
  <inkml:trace contextRef="#ctx0" brushRef="#br0" timeOffset="5782.54">1573 693 11976 0 0,'0'0'546'0'0,"1"2"-10"0"0,35 49 4153 0 0,-5-15-2745 0 0,-30-36-1997 0 0,-1 0-1 0 0,0 1 0 0 0,0-1 1 0 0,0 0-1 0 0,0 1 0 0 0,0-1 0 0 0,0 0 1 0 0,0 1-1 0 0,0-1 0 0 0,0 1 0 0 0,0-1 1 0 0,0 0-1 0 0,0 1 0 0 0,0-1 1 0 0,-1 0-1 0 0,1 1 0 0 0,0-1 0 0 0,0 0 1 0 0,0 0-1 0 0,0 1 0 0 0,-1-1 1 0 0,1 0-1 0 0,0 1 0 0 0,0-1 0 0 0,0 0 1 0 0,-1 1-1 0 0,0 0-636 0 0</inkml:trace>
  <inkml:trace contextRef="#ctx0" brushRef="#br0" timeOffset="5783.54">1496 605 9216 0 0,'0'0'4200'0'0,"0"-6"-2408"0"0,4-1 15 0 0,-4 1-1367 0 0,4 3-280 0 0,2-1-48 0 0,1-2-16 0 0,0 3-872 0 0,4 1-183 0 0</inkml:trace>
  <inkml:trace contextRef="#ctx0" brushRef="#br0" timeOffset="6159.21">1652 722 9672 0 0,'0'2'748'0'0,"-5"17"-387"0"0,4-15 473 0 0,0 1-1 0 0,1-1 0 0 0,-1 1 0 0 0,1-1 1 0 0,1 1-1 0 0,-1 0 0 0 0,0-1 1 0 0,3 9-1 0 0,-2-12-672 0 0,0 0 0 0 0,-1 0-1 0 0,1 1 1 0 0,0-1 0 0 0,0 0 0 0 0,0 0 0 0 0,0 0 0 0 0,0 0 0 0 0,1 0 0 0 0,-1-1 0 0 0,0 1 0 0 0,0 0-1 0 0,1 0 1 0 0,-1-1 0 0 0,3 2 0 0 0,-4-2-161 0 0,1 0 406 0 0,0 1-564 0 0,2 1 347 0 0,-2-2-280 0 0,-1 0 1 0 0,1 0 0 0 0,-1-1-1 0 0,0 1 1 0 0,1 0-1 0 0,-1 0 1 0 0,1 0-1 0 0,-1 0 1 0 0,0-1 0 0 0,1 1-1 0 0,-1 0 1 0 0,1-1-1 0 0,-1 1 1 0 0,0 0 0 0 0,0 0-1 0 0,1-1 1 0 0,-1 1-1 0 0,0 0 1 0 0,1-1-1 0 0,1-3 89 0 0,0 1 0 0 0,0 0 0 0 0,0-1 0 0 0,-1 1 0 0 0,3-6 0 0 0,7-16 2 0 0,-9 23 32 0 0,0-2 46 0 0,1 0-1 0 0,-1 0 1 0 0,1 0-1 0 0,0 0 1 0 0,0 1-1 0 0,1 0 1 0 0,-1-1-1 0 0,1 1 0 0 0,0 0 1 0 0,7-4-1 0 0,-5 4 336 0 0,5 0 168 0 0,12 6-173 0 0,-20-1-317 0 0,1-1 0 0 0,-1 1 1 0 0,0-1-1 0 0,1 1 0 0 0,-1 0 1 0 0,0 0-1 0 0,0 0 1 0 0,0 1-1 0 0,0-1 0 0 0,-1 1 1 0 0,1 0-1 0 0,-1-1 0 0 0,1 1 1 0 0,-1 0-1 0 0,0 0 0 0 0,0 1 1 0 0,2 3-1 0 0,1 4-196 0 0,1 1 1 0 0,-2-1-1 0 0,7 24 0 0 0,-11-23-1699 0 0</inkml:trace>
  <inkml:trace contextRef="#ctx0" brushRef="#br0" timeOffset="7861.69">2117 314 2304 0 0,'0'0'16739'0'0,"-8"6"-16351"0"0,2-1-294 0 0,0 0 0 0 0,0 1 0 0 0,1 0 0 0 0,-1 0 0 0 0,1 0 0 0 0,-5 10 0 0 0,0-2-48 0 0,1 0-30 0 0,1 0 0 0 0,0 1 0 0 0,-10 29 0 0 0,12-28 177 0 0,1-1 0 0 0,1 1-1 0 0,0 0 1 0 0,2 0 0 0 0,-2 21-1 0 0,3-27-71 0 0,1 0-1 0 0,1 0 1 0 0,0 0-1 0 0,0 0 0 0 0,1 0 1 0 0,0 0-1 0 0,1-1 1 0 0,0 1-1 0 0,7 15 0 0 0,-2-9-343 0 0,0-1 0 0 0,0 0 0 0 0,2 0 0 0 0,-1-1 0 0 0,2 0 0 0 0,18 18 0 0 0,-22-26-1093 0 0,-1-3-55 0 0</inkml:trace>
  <inkml:trace contextRef="#ctx0" brushRef="#br0" timeOffset="8335.59">2199 406 2760 0 0,'0'0'125'0'0,"0"16"22"0"0,-1 1 6429 0 0,-4 26-1 0 0,5-42-6546 0 0,-3 24 425 0 0,2-14-218 0 0,0 1 1 0 0,-5 17-1 0 0,3-19-236 0 0,1 0 0 0 0,0 1 0 0 0,0-1 0 0 0,1 20 0 0 0,-3 5 196 0 0,2-31-146 0 0,1 1 1 0 0,1-1-1 0 0,-1 1 0 0 0,1-1 1 0 0,-1 1-1 0 0,1-1 0 0 0,0 1 1 0 0,1-1-1 0 0,-1 1 1 0 0,1-1-1 0 0,1 5 0 0 0,-1-7 156 0 0,3-2-297 0 0,-1-1-1 0 0,1 1 1 0 0,0-1 0 0 0,-1 0 0 0 0,1 0-1 0 0,-1 0 1 0 0,0-1 0 0 0,1 1 0 0 0,-1-1-1 0 0,0 0 1 0 0,0 0 0 0 0,5-4 0 0 0,3-2-466 0 0,-1-2 0 0 0,10-10 0 0 0,-10 5 391 0 0,-8 12 237 0 0,-1 0-1 0 0,1 1 0 0 0,0-1 0 0 0,0 1 1 0 0,1-1-1 0 0,3-3 2663 0 0,-9 10-2484 0 0,3-3-242 0 0,0-1-1 0 0,-1 0 0 0 0,1 1 0 0 0,0-1 1 0 0,-1 1-1 0 0,1-1 0 0 0,0 0 1 0 0,0 1-1 0 0,-1-1 0 0 0,1 1 0 0 0,0-1 1 0 0,0 1-1 0 0,0-1 0 0 0,0 1 1 0 0,0-1-1 0 0,0 1 0 0 0,-1 0 0 0 0,1 1-4 0 0,0 1 0 0 0,-1 0-1 0 0,1-1 1 0 0,-1 1 0 0 0,0-1-1 0 0,0 1 1 0 0,-1 2 0 0 0,0-3-3 0 0,1 1 1 0 0,0 0 0 0 0,0-1 0 0 0,0 1 0 0 0,1 0 0 0 0,-1 0 0 0 0,0 3-1 0 0,2 1 1 0 0,-1-6-55 0 0,13 35-692 0 0,-7-25-4438 0 0</inkml:trace>
  <inkml:trace contextRef="#ctx0" brushRef="#br0" timeOffset="8709.77">2392 588 15408 0 0,'0'0'1541'0'0,"1"2"-1409"0"0,2 3 102 0 0,1 1 0 0 0,0-1 1 0 0,0 0-1 0 0,0 0 0 0 0,1-1 0 0 0,5 5 1 0 0,11 8 1527 0 0,-16-12-1652 0 0,1-1 0 0 0,-1 1 0 0 0,1 0-1 0 0,-2 0 1 0 0,1 0 0 0 0,0 1 0 0 0,-1 0 0 0 0,4 7-1 0 0,-6-10-242 0 0,-1-2-232 0 0,-1 1 0 0 0,1-1-1 0 0,0 1 1 0 0,-1-1 0 0 0,1 1-1 0 0,-1 0 1 0 0,1-1 0 0 0,-1 1-1 0 0,1 3 1 0 0,-1 3-6144 0 0</inkml:trace>
  <inkml:trace contextRef="#ctx0" brushRef="#br0" timeOffset="9102.34">2406 728 15664 0 0,'0'0'1571'0'0,"1"-1"-1437"0"0,2-4-1 0 0,-1 1-54 0 0,2-4 476 0 0,1 1-1 0 0,-1 0 1 0 0,1 0 0 0 0,1 1-1 0 0,-1-1 1 0 0,12-9-1 0 0,42-43-3811 0 0,-48 50 2074 0 0</inkml:trace>
  <inkml:trace contextRef="#ctx0" brushRef="#br0" timeOffset="9494.48">2552 280 5064 0 0,'0'0'389'0'0,"1"1"-2"0"0,15 20 4968 0 0,28 30 0 0 0,0 2-2070 0 0,-39-48-3189 0 0,1 1-1 0 0,-1 0 0 0 0,0 0 1 0 0,-1 0-1 0 0,1 0 0 0 0,-1 1 0 0 0,-1 0 1 0 0,1-1-1 0 0,-1 2 0 0 0,0-1 1 0 0,-1 0-1 0 0,1 0 0 0 0,-2 1 0 0 0,1-1 1 0 0,-1 1-1 0 0,1 11 0 0 0,-5 96-95 0 0,1-92 0 0 0,-1 1 0 0 0,-11 41 0 0 0,0-8-5893 0 0,8-46-789 0 0</inkml:trace>
  <inkml:trace contextRef="#ctx0" brushRef="#br0" timeOffset="9865.31">2937 588 15664 0 0,'0'0'1571'0'0,"2"0"-1437"0"0,14-1 354 0 0,1-1 0 0 0,-1-1 0 0 0,0-1 1 0 0,-1 0-1 0 0,1-1 0 0 0,24-11 0 0 0,-11 2-3237 0 0,-19 8 1679 0 0</inkml:trace>
  <inkml:trace contextRef="#ctx0" brushRef="#br0" timeOffset="10255.34">3006 503 15664 0 0,'0'0'1187'0'0,"0"1"-803"0"0,0 9-69 0 0,1 0-1 0 0,-1 0 0 0 0,1 0 1 0 0,1 0-1 0 0,0 0 0 0 0,1 0 0 0 0,-1-1 1 0 0,2 1-1 0 0,6 13 0 0 0,-6-17-472 0 0,0-1 0 0 0,0 0 0 0 0,0 0 0 0 0,0 0 0 0 0,1-1 0 0 0,0 1 0 0 0,6 3 0 0 0,-4-4-669 0 0</inkml:trace>
  <inkml:trace contextRef="#ctx0" brushRef="#br0" timeOffset="10256.34">3260 284 12464 0 0,'4'71'3874'0'0,"3"-32"-3110"0"0,1 0-1 0 0,13 39 1 0 0,-18-67-784 0 0,-1 0-1 0 0,-1 0 1 0 0,0 0 0 0 0,-1 17-1 0 0,0-24-29 0 0,0-3-332 0 0</inkml:trace>
  <inkml:trace contextRef="#ctx0" brushRef="#br0" timeOffset="10618.34">3241 386 2304 0 0,'3'-33'350'0'0,"-1"17"2196"0"0,-1 0 4610 0 0,-1 15-6756 0 0,0-1 0 0 0,1 1 1 0 0,-1-1-1 0 0,0 1 0 0 0,0 0 1 0 0,1-1-1 0 0,-1 1 0 0 0,1-1 1 0 0,-1 1-1 0 0,1 0 0 0 0,0 0 0 0 0,0-1 1 0 0,-1 1-1 0 0,1 0 0 0 0,0 0 1 0 0,0 0-1 0 0,0 0 0 0 0,0 0 1 0 0,2-2-1 0 0,0 1-104 0 0,0 0 1 0 0,0 0-1 0 0,1 1 0 0 0,-1-1 1 0 0,0 1-1 0 0,0 0 0 0 0,5-1 1 0 0,6-4 28 0 0,-5 7-296 0 0,9 8-210 0 0,-13-3 170 0 0,-4 2 11 0 0,2 73 402 0 0,2-58-239 0 0,1-7-128 0 0,-5-10-35 0 0,1 0 0 0 0,0-1 0 0 0,0 1 0 0 0,1-1 0 0 0,5 9 0 0 0,-5-9 0 0 0,-1-1 0 0 0,1 1 0 0 0,-1 0 0 0 0,0 1 0 0 0,0-1 0 0 0,0 0 0 0 0,1 7 0 0 0,-2-7 0 0 0,0 0 0 0 0,0-1 0 0 0,1 1 0 0 0,0-1 0 0 0,0 0 0 0 0,3 5 0 0 0,-3-5 0 0 0,0 0 0 0 0,0 0 0 0 0,-1 0 0 0 0,1 0 0 0 0,-1 0 0 0 0,1 0 0 0 0,-1 0 0 0 0,-1 0 0 0 0,1 5 0 0 0,0-4 0 0 0,-1-4 0 0 0,0 1 0 0 0,0 0 0 0 0,0-1 0 0 0,0 1 0 0 0,0-1 0 0 0,0 1 0 0 0,-1-1 0 0 0,1 1 0 0 0,0-1 0 0 0,-1 1 0 0 0,1-1 0 0 0,-1 1 0 0 0,1-1 0 0 0,-1 1 0 0 0,0-1 0 0 0,0 0 0 0 0,0 1 0 0 0,1-1 0 0 0,-1 0 0 0 0,-2 2 0 0 0,-12 16 0 0 0,13-15 0 0 0,0-1 0 0 0,-1 0 0 0 0,1 0 0 0 0,0 0 0 0 0,-1-1 0 0 0,-3 4 0 0 0,0-1-512 0 0,-1 0 0 0 0,1 0 0 0 0,-1-1 0 0 0,0 0 0 0 0,0 0 0 0 0,-1-1 0 0 0,-13 4 0 0 0</inkml:trace>
  <inkml:trace contextRef="#ctx0" brushRef="#br0" timeOffset="11327.88">3585 481 10136 0 0,'0'0'8159'0'0,"-1"1"-7647"0"0,-3 2-450 0 0,1 1 0 0 0,0-1-1 0 0,0 1 1 0 0,0 0-1 0 0,0 0 1 0 0,1 0 0 0 0,0 0-1 0 0,-1 0 1 0 0,-1 7-1 0 0,-8 15-47 0 0,9-20 142 0 0,1-1 1 0 0,-1 1-1 0 0,1-1 0 0 0,0 1 1 0 0,-1 8-1 0 0,0-5 102 0 0,3-7-208 0 0,-1 0 0 0 0,1 0 0 0 0,-1 1-1 0 0,1-1 1 0 0,0 0 0 0 0,0 0 0 0 0,0 1-1 0 0,0-1 1 0 0,0 0 0 0 0,0 1 0 0 0,1-1-1 0 0,-1 0 1 0 0,1 0 0 0 0,-1 0 0 0 0,1 1 0 0 0,1 1-1 0 0,13 13 50 0 0,-13-15 32 0 0,0 0 0 0 0,0-1-1 0 0,0 0 1 0 0,1 0 0 0 0,-1 1 0 0 0,0-1-1 0 0,1-1 1 0 0,-1 1 0 0 0,0 0 0 0 0,1 0-1 0 0,-1-1 1 0 0,3 1 0 0 0,-4-1-123 0 0,3 0-379 0 0,0 1 0 0 0,1-1-1 0 0,-1 0 1 0 0,1 0 0 0 0,-1 0 0 0 0,0 0 0 0 0,1-1-1 0 0,-1 0 1 0 0,1 0 0 0 0,-1 0 0 0 0,0 0 0 0 0,0-1 0 0 0,0 0-1 0 0,0 0 1 0 0,0 0 0 0 0,0 0 0 0 0,0 0 0 0 0,-1-1-1 0 0,6-5 1 0 0,6-4-1675 0 0</inkml:trace>
  <inkml:trace contextRef="#ctx0" brushRef="#br0" timeOffset="11714.39">3777 518 11688 0 0,'-12'6'1250'0'0,"1"0"-929"0"0,1-3 1225 0 0,5 6 444 0 0,2-4-1601 0 0,0 0-1 0 0,0 0 0 0 0,1 0 0 0 0,-1 0 1 0 0,1 1-1 0 0,1-1 0 0 0,-1 1 0 0 0,1-1 0 0 0,-1 1 1 0 0,2 0-1 0 0,-1 7 0 0 0,1-12-382 0 0,0 0 0 0 0,-1 0 0 0 0,1 0 0 0 0,1-1-1 0 0,-1 1 1 0 0,0 0 0 0 0,0 0 0 0 0,0 0 0 0 0,0-1 0 0 0,1 1 0 0 0,-1 0 0 0 0,0 0-1 0 0,0-1 1 0 0,1 1 0 0 0,-1 0 0 0 0,1-1 0 0 0,-1 1 0 0 0,1 0 0 0 0,-1-1 0 0 0,1 1 0 0 0,-1-1-1 0 0,1 1 1 0 0,0 0 0 0 0,-1-1 0 0 0,1 0 0 0 0,0 1 0 0 0,-1-1 0 0 0,2 1 0 0 0,1 0 84 0 0,-3-1-88 0 0,3 3 129 0 0,0 0 0 0 0,1 0 0 0 0,0 0 0 0 0,-1-1 0 0 0,1 0 1 0 0,0 0-1 0 0,5 2 0 0 0,1 0 98 0 0,-8-3-199 0 0,0 0 1 0 0,0 0 0 0 0,0 0 0 0 0,0-1 0 0 0,1 1-1 0 0,-1 0 1 0 0,0-1 0 0 0,0 0 0 0 0,0 1 0 0 0,1-1-1 0 0,-1 0 1 0 0,0 0 0 0 0,0 0 0 0 0,0-1-1 0 0,5 0 1 0 0,9-3-31 0 0,-13 4 0 0 0,1-1 0 0 0,0 0 0 0 0,-1 0 0 0 0,1 0 0 0 0,-1-1 0 0 0,1 1 0 0 0,3-3 0 0 0,-5 3-61 0 0,1 0 1 0 0,-1-1-1 0 0,0 1 0 0 0,0-1 0 0 0,0 1 0 0 0,0-1 0 0 0,0 0 1 0 0,0 1-1 0 0,0-1 0 0 0,-1 0 0 0 0,1 0 0 0 0,-1 0 0 0 0,1-1 0 0 0,-1 1 1 0 0,0 0-1 0 0,0 0 0 0 0,0-1 0 0 0,0 1 0 0 0,0-1 0 0 0,-1 1 1 0 0,1-1-1 0 0,-1 1 0 0 0,1-1 0 0 0,-1 1 0 0 0,0-1 0 0 0,0 1 1 0 0,0-1-1 0 0,0 0 0 0 0,-2-4 0 0 0,2 5-9 0 0,-1 0 0 0 0,0 0 0 0 0,1 1 0 0 0,-1-1 0 0 0,0 0 0 0 0,0 1 0 0 0,0-1 0 0 0,-1 0 0 0 0,1 1 0 0 0,0-1 1 0 0,-1 1-1 0 0,1 0 0 0 0,-1-1 0 0 0,1 1 0 0 0,-1 0 0 0 0,1 0 0 0 0,-1 0 0 0 0,0 0 0 0 0,0 0 0 0 0,-3-1 0 0 0,0 0-285 0 0,0 1 0 0 0,0-1-1 0 0,0 1 1 0 0,0-1 0 0 0,0 2-1 0 0,-9-2 1 0 0,9 2 235 0 0,0 0 1 0 0,0 1-1 0 0,0-1 1 0 0,-5 2-1 0 0,-10 5-3814 0 0,14-7 2400 0 0</inkml:trace>
  <inkml:trace contextRef="#ctx0" brushRef="#br0" timeOffset="12112.07">3954 490 13760 0 0,'0'0'2955'0'0,"12"5"-169"0"0,-3 3-1860 0 0,12 12 500 0 0,68 79-304 0 0,-85-93-1122 0 0,-3-5 1 0 0,-1-1 1 0 0,0 0-1 0 0,1 1 0 0 0,-1-1 0 0 0,0 0 0 0 0,0 1 1 0 0,1-1-1 0 0,-1 0 0 0 0,0 1 0 0 0,0-1 0 0 0,0 1 0 0 0,0-1 1 0 0,1 1-1 0 0,-1-1 0 0 0,0 0 0 0 0,0 1 0 0 0,0-1 0 0 0,0 1 1 0 0,0-1-1 0 0,0 1 0 0 0,0-1 0 0 0,0 1 0 0 0,0-1 1 0 0,0 0-1 0 0,0 1 0 0 0,-1-1 0 0 0,1 1 0 0 0,0-1 0 0 0,0 1 1 0 0,0-1-1 0 0,-1 0 0 0 0,1 1 0 0 0,-1 1 14 0 0,0 0 1 0 0,0 1 0 0 0,0 0 1 0 0,-1-1-1 0 0,1 1 0 0 0,0 0 1 0 0,-1-1-1 0 0,0 0 0 0 0,0 1 1 0 0,0-1-1 0 0,0 0 0 0 0,0 0 1 0 0,0 0-1 0 0,0 0 0 0 0,-1-1 1 0 0,1 1-1 0 0,-1 0 0 0 0,-2 0 1 0 0,-8 5-821 0 0,-1-1 0 0 0,-16 5 0 0 0,22-8-625 0 0,-1 0-3485 0 0</inkml:trace>
  <inkml:trace contextRef="#ctx0" brushRef="#br0" timeOffset="12760.58">4353 174 2760 0 0,'-15'9'8746'0'0,"10"-6"-7748"0"0,4-2-869 0 0,1-1 0 0 0,-1 0 0 0 0,0 1 0 0 0,0-1 0 0 0,0 1 0 0 0,1 0 0 0 0,-1-1 0 0 0,0 1-1 0 0,1 0 1 0 0,-1-1 0 0 0,1 1 0 0 0,-1 0 0 0 0,1 0 0 0 0,-1-1 0 0 0,1 1 0 0 0,-1 0 0 0 0,1 0 0 0 0,0 0 0 0 0,-1 0 0 0 0,1 0-1 0 0,0 0 1 0 0,0-1 0 0 0,0 2 0 0 0,-1 1-11 0 0,0 0 1 0 0,0-1-1 0 0,0 1 0 0 0,-1-1 0 0 0,1 1 0 0 0,-3 2 1 0 0,-5 14 190 0 0,-21 71 1280 0 0,-17 67 606 0 0,42-132-1737 0 0,0 0 0 0 0,-1 25 0 0 0,6-41-388 0 0,0-1 0 0 0,0 0 0 0 0,1 1 0 0 0,0-1 0 0 0,0 0 0 0 0,1 0 0 0 0,0 0 0 0 0,0 0 0 0 0,1 0 0 0 0,5 9 0 0 0,-6-12-126 0 0,1-1-1 0 0,0 1 0 0 0,1-1 0 0 0,-1 0 0 0 0,1 1 1 0 0,0-2-1 0 0,0 1 0 0 0,0 0 0 0 0,0-1 1 0 0,0 0-1 0 0,6 3 0 0 0,-3-2-822 0 0,0 0 0 0 0,0-1 0 0 0,1-1 0 0 0,8 3 0 0 0,-3-2-5604 0 0</inkml:trace>
  <inkml:trace contextRef="#ctx0" brushRef="#br0" timeOffset="13284.07">4477 246 5064 0 0,'0'0'232'0'0,"1"8"2072"0"0,4 14 7142 0 0,-3-12-9127 0 0,0 1 751 0 0,0-5-873 0 0,-1 1 1 0 0,-1-1-1 0 0,1 1 0 0 0,-1-1 0 0 0,0 9 0 0 0,-2 1-65 0 0,0-1-132 0 0,0 0 1 0 0,-1 0-1 0 0,-5 18 0 0 0,-12 37-268 0 0,3-6 272 0 0,5-20-4 0 0,12-37-20 0 0,0-6-78 0 0,3-2-306 0 0,1 0 340 0 0,-1-1-1 0 0,1 0 0 0 0,-1 0 1 0 0,0 0-1 0 0,0 0 0 0 0,0-1 1 0 0,0 1-1 0 0,4-5 0 0 0,22-23-77 0 0,-22 25 455 0 0,-4 5 189 0 0,-5 13-199 0 0,1-7-285 0 0,1 0 0 0 0,0 1-1 0 0,0 9 1 0 0,1-1-17 0 0,0-3-1 0 0,2-9 0 0 0,-1-2 0 0 0,3 7-385 0 0,5 8 803 0 0,0-8-6384 0 0</inkml:trace>
  <inkml:trace contextRef="#ctx0" brushRef="#br0" timeOffset="13629.07">4588 521 13824 0 0,'0'0'1388'0'0,"7"15"-1264"0"0,1-5 601 0 0,0 0 0 0 0,0-1 0 0 0,1 0 0 0 0,1-1 0 0 0,-1 0 0 0 0,18 12 0 0 0,-25-19-863 0 0,0 1-1 0 0,-1-1 1 0 0,1 1-1 0 0,-1 0 1 0 0,1 0-1 0 0,-1-1 0 0 0,0 1 1 0 0,0 0-1 0 0,1 0 1 0 0,-2 0-1 0 0,1 1 1 0 0,0-1-1 0 0,1 4 0 0 0,1 0-1669 0 0</inkml:trace>
  <inkml:trace contextRef="#ctx0" brushRef="#br0" timeOffset="14048.15">4591 692 2304 0 0,'1'-1'5601'0'0,"6"-4"-752"0"0,32-33 2222 0 0,15-25-8955 0 0,-47 54-4577 0 0</inkml:trace>
  <inkml:trace contextRef="#ctx0" brushRef="#br0" timeOffset="14458.56">4672 166 10336 0 0,'0'0'1845'0'0,"1"1"-1032"0"0,4 0-331 0 0,0 1 0 0 0,0 0-1 0 0,0 0 1 0 0,0 0-1 0 0,-1 1 1 0 0,1 0 0 0 0,-1-1-1 0 0,0 2 1 0 0,0-1 0 0 0,0 0-1 0 0,0 1 1 0 0,6 8 0 0 0,-4-4-80 0 0,0 0 0 0 0,-1 1 1 0 0,0 0-1 0 0,0 0 1 0 0,6 19-1 0 0,-1 23 223 0 0,-9-45-590 0 0,0-1-1 0 0,0 0 0 0 0,-1 1 0 0 0,0-1 1 0 0,0 1-1 0 0,-1 9 0 0 0,0 8-12 0 0,-8 80 477 0 0,0-1-520 0 0,7-66-742 0 0,1-4-3179 0 0</inkml:trace>
  <inkml:trace contextRef="#ctx0" brushRef="#br0" timeOffset="14833.94">4706 10 1840 0 0,'8'-9'13894'0'0,"0"10"-13390"0"0,-1 0 1 0 0,0 0-1 0 0,0 1 0 0 0,0 0 0 0 0,0 0 1 0 0,0 0-1 0 0,-1 1 0 0 0,1 0 0 0 0,10 8 1 0 0,-1-1-54 0 0,1 2 1 0 0,21 19-1 0 0,-31-24-376 0 0,0 1-1 0 0,-1 0 0 0 0,1 1 1 0 0,-1-1-1 0 0,-1 1 0 0 0,0 0 0 0 0,0 0 1 0 0,4 13-1 0 0,0 4 171 0 0,-1-1 0 0 0,4 28 0 0 0,-8-34-164 0 0,-2-1-1 0 0,-1 1 0 0 0,0 1 1 0 0,-2 21-1 0 0,-14 75-477 0 0,3-31 440 0 0,-8 26-43 0 0,8-57 0 0 0,-9 19-1840 0 0,12-45-1741 0 0,5-12-3213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3:10.5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81 10136 0 0,'0'0'1166'0'0,"8"0"768"0"0,0-1-1117 0 0,0 1 1 0 0,0-1 0 0 0,0 0-1 0 0,0-1 1 0 0,0 0 0 0 0,12-4-1 0 0,-19 6-761 0 0,-1 0-1 0 0,1-1 0 0 0,0 1 0 0 0,0 0 0 0 0,0 0 0 0 0,0 0 0 0 0,0 0 0 0 0,0 0 0 0 0,0 0 0 0 0,0 0 1 0 0,0 1-1 0 0,0-1 0 0 0,1 1 0 0 0,9 0 60 0 0,19-1-1724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4:26.7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10 1 8352 0 0,'0'0'8359'0'0,"4"6"-7463"0"0,-2-1-708 0 0,-1 0-1 0 0,1 0 0 0 0,-1 0 0 0 0,0 0 1 0 0,0 1-1 0 0,-1-1 0 0 0,1 0 0 0 0,-1 7 1 0 0,-5 45 570 0 0,4-47-619 0 0,-10 52 500 0 0,7-44-470 0 0,0 0 0 0 0,-1 35-1 0 0,2-27-54 0 0,2-23-112 0 0,0 0 1 0 0,0 0-1 0 0,1 0 1 0 0,0 0 0 0 0,-1 0-1 0 0,1 0 1 0 0,0 0-1 0 0,1 0 1 0 0,-1 0-1 0 0,0 0 1 0 0,2 6-1 0 0,0 4-2 0 0,-2-8 0 0 0,3 1 20 0 0,-1-6 3 0 0,-1 1-1 0 0,0-1 0 0 0,1 1 0 0 0,-1-1 1 0 0,0 0-1 0 0,1 0 0 0 0,-1 0 0 0 0,1 0 0 0 0,-1 0 1 0 0,0 0-1 0 0,1 0 0 0 0,-1 0 0 0 0,0 0 1 0 0,1-1-1 0 0,-1 1 0 0 0,0 0 0 0 0,1-1 1 0 0,-1 1-1 0 0,0-1 0 0 0,1 0 0 0 0,0 0 0 0 0,3-2-6 0 0,-1 1-1 0 0,0-1 1 0 0,-1 0-1 0 0,8-7 1 0 0,82-96-459 0 0,-92 105 363 0 0,5-5-160 0 0,2 1-4 0 0,-6 4 161 0 0,-1 0 1 0 0,1-1 0 0 0,0 1-1 0 0,-1 0 1 0 0,1 0-1 0 0,-1-1 1 0 0,1 1-1 0 0,1-3 1 0 0,-3 3-149 0 0,14-8-1525 0 0</inkml:trace>
  <inkml:trace contextRef="#ctx0" brushRef="#br0" timeOffset="374.91">1814 273 15664 0 0,'0'0'1571'0'0,"0"15"-612"0"0,2-10-768 0 0,0-1 1 0 0,0 0-1 0 0,0 0 0 0 0,0-1 0 0 0,1 1 1 0 0,0 0-1 0 0,0-1 0 0 0,0 1 0 0 0,0-1 0 0 0,0 0 1 0 0,0 0-1 0 0,7 4 0 0 0,4 5 47 0 0,-6-7-197 0 0,0 1 0 0 0,0-1 0 0 0,1 0-1 0 0,-1-1 1 0 0,1 0 0 0 0,0 0 0 0 0,15 3 0 0 0,1 0-1955 0 0,-14-2-5049 0 0</inkml:trace>
  <inkml:trace contextRef="#ctx0" brushRef="#br0" timeOffset="796.68">2086 161 4144 0 0,'0'0'319'0'0,"7"-1"1751"0"0,16-2 4914 0 0,33-3-3358 0 0,11 0-1649 0 0,52-3-1674 0 0,-108 10-1373 0 0,0 2-412 0 0</inkml:trace>
  <inkml:trace contextRef="#ctx0" brushRef="#br0" timeOffset="1171.58">2164 272 6912 0 0,'0'0'528'0'0,"2"0"-342"0"0,10-1 1840 0 0,-1 0 1 0 0,23-5-1 0 0,2-1 302 0 0,31-4-409 0 0,0 0-1951 0 0,-21 5-5055 0 0,-30 5-434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6:27.6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 148 8288 0 0,'0'0'11575'0'0,"-7"6"-11153"0"0,5-2-360 0 0,0-1 1 0 0,-1 0 0 0 0,1 1-1 0 0,0-1 1 0 0,0 1 0 0 0,1 0-1 0 0,-1-1 1 0 0,1 1 0 0 0,0 0-1 0 0,0 0 1 0 0,0 0 0 0 0,1 0-1 0 0,-1 0 1 0 0,1 0 0 0 0,0 4-1 0 0,-2 15 106 0 0,1-16-117 0 0,0 0-1 0 0,1 0 0 0 0,0 0 0 0 0,0 0 0 0 0,1 0 0 0 0,-1-1 1 0 0,2 1-1 0 0,-1 0 0 0 0,1 0 0 0 0,0-1 0 0 0,0 1 0 0 0,1-1 1 0 0,0 0-1 0 0,4 7 0 0 0,-5-8-11 0 0,1-1-1 0 0,0 0 1 0 0,1 0 0 0 0,-1 0-1 0 0,1 0 1 0 0,0-1-1 0 0,0 1 1 0 0,0-1 0 0 0,0 0-1 0 0,1 0 1 0 0,-1 0 0 0 0,1-1-1 0 0,0 0 1 0 0,0 0-1 0 0,0 0 1 0 0,0 0 0 0 0,0-1-1 0 0,0 0 1 0 0,5 1 0 0 0,-6-1-27 0 0,-1 0 0 0 0,0-1 0 0 0,1 0 1 0 0,-1 1-1 0 0,1-1 0 0 0,-1 0 1 0 0,1-1-1 0 0,-1 1 0 0 0,1-1 0 0 0,-1 1 1 0 0,0-1-1 0 0,1 0 0 0 0,-1 0 0 0 0,4-2 1 0 0,-4 0-7 0 0,0 1 1 0 0,0-1-1 0 0,0 0 1 0 0,-1 0-1 0 0,1 0 1 0 0,-1 0-1 0 0,1 0 1 0 0,-1-1-1 0 0,0 1 1 0 0,-1-1-1 0 0,3-4 1 0 0,1-3-11 0 0,5-11-51 0 0,14-46-1 0 0,-10 26-1379 0 0,-12 36 1423 0 0,0 0 1 0 0,0-1 0 0 0,-1 1 0 0 0,0-1-1 0 0,0 1 1 0 0,0-1 0 0 0,-1 0 0 0 0,0-9 1762 0 0,1 36-1586 0 0,4 2-165 0 0,-3-17 0 0 0,0 1 0 0 0,-1-1 0 0 0,0 1 0 0 0,1 11 0 0 0,-2-7-23 0 0,0 0 1 0 0,1 0-1 0 0,0-1 0 0 0,0 1 0 0 0,1 0 0 0 0,0-1 0 0 0,1 1 1 0 0,0-1-1 0 0,1 0 0 0 0,0 0 0 0 0,0 0 0 0 0,1 0 0 0 0,0-1 0 0 0,11 15 1 0 0,-10-16-324 0 0</inkml:trace>
  <inkml:trace contextRef="#ctx0" brushRef="#br0" timeOffset="577.98">389 335 10136 0 0,'0'0'918'0'0,"14"-6"1209"0"0,-8 3-1786 0 0,0 1 1 0 0,0-1-1 0 0,0 1 0 0 0,0 0 1 0 0,1 1-1 0 0,-1 0 0 0 0,1 0 1 0 0,-1 0-1 0 0,1 1 0 0 0,-1 0 0 0 0,8 0 1 0 0,-13 0-336 0 0,0 0-6 0 0,-1 0 0 0 0,1 0 1 0 0,-1 0-1 0 0,1-1 0 0 0,-1 1 0 0 0,1 0 0 0 0,-1 0 0 0 0,1 1 1 0 0,-1-1-1 0 0,1 0 0 0 0,-1 0 0 0 0,1 0 0 0 0,-1 0 0 0 0,1 0 1 0 0,-1 0-1 0 0,0 1 0 0 0,1-1 0 0 0,-1 0 0 0 0,1 0 0 0 0,-1 1 1 0 0,0-1-1 0 0,1 0 0 0 0,-1 1 0 0 0,1-1 0 0 0,-1 1 0 0 0,1-1 3 0 0,-1 0-1 0 0,0 0 0 0 0,1 1 0 0 0,-1-1 0 0 0,0 0 0 0 0,1 0 0 0 0,-1 0 0 0 0,0 1 0 0 0,1-1 0 0 0,-1 0 0 0 0,0 0 0 0 0,1 1 0 0 0,-1-1 0 0 0,0 0 0 0 0,0 0 0 0 0,1 1 0 0 0,-1-1 0 0 0,0 0 0 0 0,0 1 0 0 0,0-1 0 0 0,0 0 0 0 0,1 1 0 0 0,-1-1 0 0 0,0 1 0 0 0,0 0 15 0 0,1 0 67 0 0,0 6 93 0 0,-2 0-56 0 0,1-5 141 0 0,-1 0-36 0 0,0 1 0 0 0,0-1-1 0 0,0 1 1 0 0,0-1 0 0 0,-1 0-1 0 0,-1 4 1 0 0,-1 0-22 0 0,4-4 624 0 0,14 16-245 0 0,-10-15-446 0 0,0 0 0 0 0,0 0 0 0 0,0-1 0 0 0,6 4 0 0 0,3 8 335 0 0,14 24 382 0 0,-27-37-1044 0 0,0 1 60 0 0,0-1 141 0 0,0 1-1 0 0,0-1 0 0 0,-1 1 0 0 0,1-1 0 0 0,-1 1 0 0 0,1-1 1 0 0,-1 0-1 0 0,1 1 0 0 0,-1-1 0 0 0,0 1 0 0 0,0-1 0 0 0,0 0 1 0 0,1 0-1 0 0,-1 1 0 0 0,0-1 0 0 0,-1 0 0 0 0,1 0 0 0 0,0 0 0 0 0,0 0 1 0 0,0 0-1 0 0,-1 0 0 0 0,1-1 0 0 0,-2 2 0 0 0,-1 1-108 0 0,2-2 90 0 0,-2 2 6 0 0,0 0 1 0 0,0 0-1 0 0,0-1 0 0 0,-1 1 0 0 0,1-1 1 0 0,0 0-1 0 0,-1 0 0 0 0,-7 1 0 0 0,-21 6-211 0 0,32-9 10 0 0</inkml:trace>
  <inkml:trace contextRef="#ctx0" brushRef="#br0" timeOffset="2108.87">728 52 3224 0 0,'7'-2'15082'0'0,"-12"11"-14911"0"0,1 2 0 0 0,0-1 1 0 0,1 0-1 0 0,0 1 0 0 0,1 0 0 0 0,-2 12 0 0 0,2-10 191 0 0,0-4-106 0 0,1 1 0 0 0,0 0 0 0 0,0 0 0 0 0,1 0 0 0 0,0-1 0 0 0,1 1 0 0 0,3 17 0 0 0,-1-11 223 0 0,-2-13-366 0 0,-1 0-1 0 0,1 0 1 0 0,0 0 0 0 0,0 0-1 0 0,0 0 1 0 0,0 0-1 0 0,1 0 1 0 0,-1 0 0 0 0,4 4-1 0 0,-2-3-112 0 0,-1-1 0 0 0,1 1 0 0 0,0-1 0 0 0,0 0 0 0 0,1 0 0 0 0,-1 0 0 0 0,0 0 0 0 0,1-1 0 0 0,0 1 0 0 0,0-1 0 0 0,0 0 0 0 0,0 0 0 0 0,0 0 0 0 0,0 0 0 0 0,0-1 0 0 0,0 0 0 0 0,1 0 0 0 0,6 1 0 0 0,-8-2 0 0 0,3 0 16 0 0,0 1-1 0 0,1-1 1 0 0,-1-1-1 0 0,0 1 1 0 0,0-1-1 0 0,0 0 0 0 0,0-1 1 0 0,0 0-1 0 0,0 0 1 0 0,0 0-1 0 0,8-4 1 0 0,-7 1 69 0 0,1-1 0 0 0,-1 0 0 0 0,0 0 0 0 0,0-1 0 0 0,-1 1 1 0 0,0-1-1 0 0,6-9 0 0 0,-3 1-94 0 0,0 0 0 0 0,14-31 0 0 0,-14 24-61 0 0,-2 8-141 0 0,-1-1 1 0 0,8-30-1 0 0,-10 33-65 0 0,0-7-3163 0 0</inkml:trace>
  <inkml:trace contextRef="#ctx0" brushRef="#br0" timeOffset="2661.04">864 53 6912 0 0,'0'0'2345'0'0,"-4"9"1360"0"0,3-6-3370 0 0,0-1 0 0 0,0 1-1 0 0,0 0 1 0 0,1 0 0 0 0,-1 0 0 0 0,1 0-1 0 0,0 0 1 0 0,-1 0 0 0 0,1 0 0 0 0,1 0-1 0 0,-1 3 1 0 0,9 35 512 0 0,-3-15-295 0 0,8 117 839 0 0,-11-87-1245 0 0,-1-14-78 0 0,-2-27-54 0 0,0-1 0 0 0,1 0 0 0 0,3 15 0 0 0,0-10 0 0 0,-4-14-186 0 0,1-1-1 0 0,0 1 0 0 0,0-1 0 0 0,0 1 0 0 0,1-1 0 0 0,2 6 0 0 0,0-4-503 0 0</inkml:trace>
  <inkml:trace contextRef="#ctx0" brushRef="#br0" timeOffset="3994.76">1035 342 9240 0 0,'0'0'837'0'0,"20"-3"1447"0"0,-12 3-1712 0 0,-3 1-230 0 0,-1-1 0 0 0,1 0 0 0 0,0-1 0 0 0,0 1 0 0 0,0-1 0 0 0,4-1 1 0 0,-9 2-335 0 0,0 0 1 0 0,1 0-1 0 0,-1 0 1 0 0,0 0-1 0 0,0-1 1 0 0,0 1-1 0 0,0 0 1 0 0,1 0-1 0 0,-1 0 1 0 0,0 0-1 0 0,0 0 1 0 0,0 0-1 0 0,0 1 1 0 0,1-1-1 0 0,-1 0 1 0 0,0 0-1 0 0,0 0 1 0 0,0 0 0 0 0,0 0-1 0 0,1 0 1 0 0,-1 0-1 0 0,0 0 1 0 0,0 0-1 0 0,0 0 1 0 0,0 0-1 0 0,0 0 1 0 0,1 1-1 0 0,-1-1 1 0 0,0 0-1 0 0,0 0 1 0 0,0 0-1 0 0,0 0 1 0 0,0 0-1 0 0,0 1 1 0 0,0-1 0 0 0,0 0-1 0 0,0 0 1 0 0,1 0-1 0 0,-1 0 1 0 0,0 1-1 0 0,0-1 1 0 0,0 0-1 0 0,0 0 1 0 0,0 0-1 0 0,0 0 1 0 0,0 1-1 0 0,0-1 1 0 0,0 0-1 0 0,0 0 1 0 0,0 0-1 0 0,0 0 1 0 0,-1 1-1 0 0,1-1 1 0 0,0 0 0 0 0,0 0-1 0 0,0 0 1 0 0,0 0-1 0 0,0 0 1 0 0,0 1-1 0 0,-5 9 538 0 0,2-5-475 0 0,0 0-1 0 0,2-4-5 0 0,2 0-11 0 0,1 2-32 0 0,-1-1 0 0 0,1 0 0 0 0,0 0 1 0 0,0 0-1 0 0,1 0 0 0 0,-1 0 0 0 0,0 0 0 0 0,0-1 0 0 0,1 1 1 0 0,-1-1-1 0 0,1 0 0 0 0,0 1 0 0 0,-1-1 0 0 0,1 0 1 0 0,0-1-1 0 0,-1 1 0 0 0,1 0 0 0 0,0-1 0 0 0,3 1 0 0 0,11 3 129 0 0,-3 0-31 0 0,-9-2-95 0 0,0-1-1 0 0,0 1 0 0 0,0 0 1 0 0,0 1-1 0 0,-1-1 0 0 0,1 1 1 0 0,0 0-1 0 0,4 4 0 0 0,-7-4 125 0 0,0 0 0 0 0,0-1 0 0 0,0 1 0 0 0,0 0 0 0 0,-1 0 1 0 0,1 0-1 0 0,-1 0 0 0 0,0 0 0 0 0,1 5 0 0 0,-1-7-135 0 0,-1 0 0 0 0,0 0 0 0 0,0 0 1 0 0,0 0-1 0 0,0 0 0 0 0,0 0 0 0 0,0 0 0 0 0,0 0 0 0 0,0 0 1 0 0,0 0-1 0 0,0 0 0 0 0,0 0 0 0 0,-1 0 0 0 0,1 0 1 0 0,0 0-1 0 0,-1 0 0 0 0,1 0 0 0 0,-1 0 0 0 0,1 0 1 0 0,-1 0-1 0 0,1-1 0 0 0,-1 1 0 0 0,0 0 0 0 0,1 0 1 0 0,-1-1-1 0 0,0 1 0 0 0,-1 1 0 0 0,-2 0-27 0 0,0 1 0 0 0,0-1 0 0 0,0 0-1 0 0,-8 2 1 0 0,2 0 44 0 0,6-2-12 0 0,-1-1 0 0 0,1 1 0 0 0,-1-1 0 0 0,-6 0 0 0 0,8 0-220 0 0,-1-1 0 0 0,1 1-1 0 0,0-1 1 0 0,-1 1 0 0 0,1 0-1 0 0,0 0 1 0 0,0 0-1 0 0,0 1 1 0 0,0-1 0 0 0,-5 4-1 0 0</inkml:trace>
  <inkml:trace contextRef="#ctx0" brushRef="#br0" timeOffset="4729">1491 178 12728 0 0,'0'0'1273'0'0,"2"0"-1166"0"0,2-1-53 0 0,0 1 1 0 0,0-1 0 0 0,1 0-1 0 0,-1 0 1 0 0,5-2 0 0 0,-4 1 144 0 0,0 0 1 0 0,0 1 0 0 0,0 0 0 0 0,0 0-1 0 0,8-1 1 0 0,4 1-430 0 0,0 0 0 0 0,26-7-1 0 0,-4 0-962 0 0,-24 6 611 0 0</inkml:trace>
  <inkml:trace contextRef="#ctx0" brushRef="#br0" timeOffset="5076.76">1504 275 10856 0 0,'8'-1'520'0'0,"132"-29"2333"0"0,-46 8-2086 0 0,-54 14-2641 0 0,-20 5-2920 0 0</inkml:trace>
  <inkml:trace contextRef="#ctx0" brushRef="#br0" timeOffset="5952.77">2100 3 9672 0 0,'0'0'4289'0'0,"-10"1"-1774"0"0,7 0-2272 0 0,1 0 1 0 0,0 0-1 0 0,-1 0 1 0 0,1 0-1 0 0,0 1 1 0 0,0-1-1 0 0,0 1 1 0 0,0-1-1 0 0,0 1 1 0 0,1 0-1 0 0,-1-1 1 0 0,0 1-1 0 0,1 0 1 0 0,-3 5-1 0 0,-2 2-160 0 0,2 0-1 0 0,-6 13 0 0 0,6-12 270 0 0,-3 12 104 0 0,1 0 0 0 0,0 0 0 0 0,2 0 0 0 0,-4 38 0 0 0,6-16 115 0 0,2-40-515 0 0,0-1 1 0 0,0 1-1 0 0,1-1 0 0 0,-1 1 1 0 0,1 0-1 0 0,0-1 1 0 0,0 0-1 0 0,0 1 1 0 0,3 5-1 0 0,-2-6-12 0 0,0 1 1 0 0,-1-1-1 0 0,2 0 1 0 0,-1-1-1 0 0,0 1 1 0 0,0 0-1 0 0,1-1 1 0 0,-1 1-1 0 0,1-1 1 0 0,0 0-1 0 0,0 0 1 0 0,0 0-1 0 0,0 0 0 0 0,0 0 1 0 0,0 0-1 0 0,1-1 1 0 0,-1 0-1 0 0,1 0 1 0 0,5 2-1 0 0,9-1 83 0 0,-1-1 0 0 0,1 0-1 0 0,-1-1 1 0 0,1 0 0 0 0,32-7-1 0 0,-37 4-99 0 0,-1-1 0 0 0,1 0 0 0 0,-1-1-1 0 0,20-11 1 0 0,-27 13-47 0 0,0 1-1 0 0,-1-2 1 0 0,1 1 0 0 0,-1 0-1 0 0,0-1 1 0 0,0 0-1 0 0,0 0 1 0 0,0 0-1 0 0,-1 0 1 0 0,0-1 0 0 0,1 1-1 0 0,-2-1 1 0 0,5-8-1 0 0,-5 5 21 0 0,0 1 0 0 0,-1-1 0 0 0,0 0 0 0 0,-1 1 0 0 0,1-1 0 0 0,-2 0 0 0 0,1 1 0 0 0,-1-1 0 0 0,-3-13 0 0 0,0 10 42 0 0,0 1 0 0 0,-1-1-1 0 0,-1 1 1 0 0,0 0 0 0 0,0 0 0 0 0,-9-10 0 0 0,-5-8 73 0 0,15 22-344 0 0,0 0 1 0 0,0 0-1 0 0,-1 0 0 0 0,1 1 0 0 0,-1 0 0 0 0,-1 0 0 0 0,1 0 0 0 0,-1 1 1 0 0,0 0-1 0 0,-7-3 0 0 0,4 4-966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6:35.6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5 5528 0 0,'-4'-4'2855'0'0,"4"4"-2741"0"0,0 0-1 0 0,0 0 0 0 0,-1 0 1 0 0,1 0-1 0 0,0 0 1 0 0,0 0-1 0 0,0 0 0 0 0,-1 0 1 0 0,1 1-1 0 0,0-1 1 0 0,0 0-1 0 0,0 0 0 0 0,0 0 1 0 0,-1 0-1 0 0,1 0 1 0 0,0 1-1 0 0,0-1 0 0 0,0 0 1 0 0,0 0-1 0 0,0 0 1 0 0,0 0-1 0 0,-1 1 0 0 0,1-1 1 0 0,0 0-1 0 0,0 0 1 0 0,0 1-1 0 0,0-1 0 0 0,0 0 1 0 0,-3 16 1682 0 0,2-14-1952 0 0,-28 166 1420 0 0,25-146-880 0 0,0-7-160 0 0,2-6-57 0 0,0-1 0 0 0,1 1-1 0 0,0 0 1 0 0,0 0 0 0 0,1-1 0 0 0,1 13 0 0 0,0-16-51 0 0,0 1 1 0 0,0-1 0 0 0,1 0 0 0 0,3 10 0 0 0,-4-14-74 0 0,0 1 0 0 0,0-1 0 0 0,0 1 0 0 0,0-1 0 0 0,0 0 0 0 0,0 1 0 0 0,0-1 0 0 0,0 0 0 0 0,1 0 0 0 0,-1 0 0 0 0,0 0 0 0 0,1 0 0 0 0,-1 0 0 0 0,1 0 0 0 0,-1 0 0 0 0,1 0 0 0 0,-1-1 0 0 0,4 2 0 0 0,19 7 577 0 0,-22-7-585 0 0,0-1-1 0 0,0 0 1 0 0,1 0 0 0 0,-1 0-1 0 0,0 0 1 0 0,1 0 0 0 0,-1-1-1 0 0,0 1 1 0 0,1-1 0 0 0,-1 1-1 0 0,1-1 1 0 0,-1 0 0 0 0,1 0-1 0 0,-1 0 1 0 0,5-1-1 0 0,4-1 36 0 0,0 0 0 0 0,15 0-1 0 0,9-1-235 0 0,-17 4-407 0 0,-12 0-510 0 0,5 0-5151 0 0</inkml:trace>
  <inkml:trace contextRef="#ctx0" brushRef="#br0" timeOffset="374.91">226 259 4144 0 0,'2'9'11909'0'0,"10"-8"-11190"0"0,0 0 0 0 0,19 5 1 0 0,-19-3-477 0 0,1-1 1 0 0,19 1 0 0 0,-30-3-239 0 0,0 0 1 0 0,0 0-1 0 0,0 1 0 0 0,0-1 1 0 0,0 0-1 0 0,-1 1 0 0 0,1 0 1 0 0,0-1-1 0 0,0 1 0 0 0,0 0 1 0 0,-1 0-1 0 0,1 0 0 0 0,1 1 1 0 0,13 7-8 0 0,-7-8 2 0 0,-2 2 0 0 0,-6-3 1 0 0,0 0-1 0 0,0 0 0 0 0,-1 1 0 0 0,1-1 0 0 0,0 0 0 0 0,-1 1 0 0 0,1-1 0 0 0,0 1 0 0 0,-1-1 0 0 0,1 1 1 0 0,-1-1-1 0 0,1 1 0 0 0,-1-1 0 0 0,1 1 0 0 0,-1 0 0 0 0,1-1 0 0 0,-1 1 0 0 0,0-1 0 0 0,1 1 0 0 0,-1 0 1 0 0,0 0-1 0 0,1-1 0 0 0,-1 1 0 0 0,0 0 0 0 0,0 0 0 0 0,1 1 0 0 0,-1 0 8 0 0,0-2-2 0 0,0 1 0 0 0,0 0 0 0 0,0 0-1 0 0,0-1 1 0 0,0 1 0 0 0,0 0 0 0 0,0 0 0 0 0,0-1 0 0 0,0 1 0 0 0,-1 0-1 0 0,1-1 1 0 0,0 1 0 0 0,0 0 0 0 0,-1-1 0 0 0,1 1 0 0 0,-1 0-1 0 0,1-1 1 0 0,-1 2 0 0 0,-10 12 64 0 0,6-8-22 0 0,-6 12 35 0 0,7-11-62 0 0,0 0-1 0 0,0 0 1 0 0,-6 6 0 0 0,9-12-21 0 0,-1 1 1 0 0,1-1-1 0 0,0 0 1 0 0,-1 0 0 0 0,1 0-1 0 0,-1 1 1 0 0,0-1-1 0 0,1 0 1 0 0,-1-1 0 0 0,0 1-1 0 0,1 0 1 0 0,-1 0-1 0 0,0-1 1 0 0,0 1 0 0 0,0-1-1 0 0,0 0 1 0 0,-3 1-1 0 0,4-1 0 0 0,-1 0 0 0 0,1 0 0 0 0,-1 0 0 0 0,1 0 0 0 0,-1 0 0 0 0,0 1 0 0 0,1-1 0 0 0,0 1 0 0 0,-3 0 0 0 0,-6 2-389 0 0,7-5 69 0 0,3 2 199 0 0,-2 0-838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32:34.74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2 94 6336 0 0,'0'0'570'0'0,"-5"16"-356"0"0,-1 2 9875 0 0,7-18-9732 0 0,9-7 12 0 0,8-7-207 0 0,-6 6-196 0 0,-8 6-37 0 0,-4 1 76 0 0,1 1-1 0 0,-1-1 1 0 0,1 1 0 0 0,-1-1-1 0 0,1 0 1 0 0,0 1 0 0 0,-1-1-1 0 0,1 1 1 0 0,0 0 0 0 0,-1-1-1 0 0,1 1 1 0 0,0 0 0 0 0,0-1-1 0 0,-1 1 1 0 0,1 0 0 0 0,1 0-1 0 0,18-9 2050 0 0,-14 7-2033 0 0,8 1 101 0 0,-12 2-114 0 0,-1-1-1 0 0,0 0 1 0 0,1 0-1 0 0,-1 0 1 0 0,0 0-1 0 0,1-1 1 0 0,-1 1-1 0 0,0 0 1 0 0,1 0-1 0 0,-1-1 1 0 0,0 1-1 0 0,1-1 1 0 0,-1 1-1 0 0,2-2 1 0 0,34-20 749 0 0,-35 22-714 0 0,4-1-33 0 0,0 0-10 0 0,-1-1 0 0 0,0 1 0 0 0,0 1 0 0 0,2-1 0 0 0,18-5 0 0 0,-19 5 0 0 0,-2-2 11 0 0,-1 3 42 0 0,-3 0 11 0 0,1 0 0 0 0,4-3 1 0 0,-4 3-71 0 0,12 1 129 0 0,2-4-102 0 0,6-8 348 0 0,-17 10-357 0 0,3 0 20 0 0,9-9 0 0 0,-13 7-32 0 0,1 1 0 0 0,1 2 11 0 0,-2-2 281 0 0,-1 2-3455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6:04.4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260 6792 0 0,'0'0'614'0'0,"-1"-15"1024"0"0,0 9-501 0 0,0 1 1 0 0,0-1 0 0 0,1 1 0 0 0,0-12-1 0 0,4 7 4399 0 0,-5 16-5797 0 0,-12 114 997 0 0,13-106-579 0 0,-1 1 0 0 0,2-1-1 0 0,0 1 1 0 0,4 20-1 0 0,0-2 37 0 0,-4-23-77 0 0,1-1 0 0 0,0 0 0 0 0,1 0 0 0 0,0 0 0 0 0,0 0 0 0 0,1-1 0 0 0,0 1 0 0 0,0-1 0 0 0,1 0 0 0 0,0 0 0 0 0,1 0 0 0 0,0-1 0 0 0,11 11 0 0 0,-15-16-67 0 0,0 0 0 0 0,1-1 0 0 0,-1 1 0 0 0,1-1 0 0 0,0 1 0 0 0,4 1 0 0 0,-5-3-33 0 0,-1 1 1 0 0,0-1-1 0 0,0 1 1 0 0,1-1-1 0 0,-1 0 1 0 0,0 0-1 0 0,0 0 1 0 0,1 0-1 0 0,-1 0 1 0 0,0 0-1 0 0,1 0 1 0 0,-1 0-1 0 0,0 0 1 0 0,1 0-1 0 0,-1-1 1 0 0,0 1-1 0 0,0-1 1 0 0,3 0-1 0 0,15-9 180 0 0,-16 9-176 0 0,-1 1-1 0 0,0-1 0 0 0,1 0 1 0 0,-1 0-1 0 0,0-1 0 0 0,0 1 0 0 0,0 0 1 0 0,0-1-1 0 0,0 1 0 0 0,0-1 0 0 0,-1 1 1 0 0,1-1-1 0 0,0 0 0 0 0,2-4 1 0 0,1-2 12 0 0,-1-1 0 0 0,1 0 1 0 0,-2-1-1 0 0,1 1 1 0 0,2-16-1 0 0,-2-17-29 0 0,-2 10-19 0 0,-1 26-6 0 0,-1 0-1 0 0,0 0 1 0 0,0-1-1 0 0,-2-7 1 0 0,0-11-9 0 0,-4-28-146 0 0,3 21 127 0 0,2 25 37 0 0,0-1 1 0 0,0 1-1 0 0,1 0 0 0 0,0-1 1 0 0,1 1-1 0 0,1-8 0 0 0,-2 1-10 0 0,-1 6-28 0 0,9-4-227 0 0,22 85 686 0 0,-22-44-546 0 0,-3 1-1 0 0,3 31 0 0 0,2-21-79 0 0,-5-22 196 0 0,-3-11 22 0 0,1-1 0 0 0,0 1 0 0 0,0-1 0 0 0,1 0 0 0 0,7 11 0 0 0,-4-7 0 0 0,-3-3-1054 0 0</inkml:trace>
  <inkml:trace contextRef="#ctx0" brushRef="#br0" timeOffset="544.64">423 645 6448 0 0,'0'0'4769'0'0,"8"-10"-1356"0"0,-7 9-3312 0 0,0 0 1 0 0,0-1-1 0 0,1 1 0 0 0,-1 0 0 0 0,0-1 1 0 0,-1 1-1 0 0,1-1 0 0 0,1-3 0 0 0,-1 3 1 0 0,0 0-1 0 0,0 0 1 0 0,0 0 0 0 0,0 0-1 0 0,0 0 1 0 0,1 0-1 0 0,-1 1 1 0 0,4-4-1 0 0,4-4 47 0 0,0-1-1 0 0,0 0 0 0 0,-1 0 0 0 0,12-20 0 0 0,-11 17-147 0 0,3-6 0 0 0,-9 15 0 0 0,-1-1 0 0 0,1 1 0 0 0,0 0 0 0 0,0 0 0 0 0,1 0 0 0 0,-1 0 0 0 0,1 1 0 0 0,5-5 0 0 0,-3 0 5 0 0,-6 7 3 0 0,0 0 1 0 0,0 1-1 0 0,1-1 0 0 0,-1 0 0 0 0,0 1 0 0 0,1-1 1 0 0,-1 0-1 0 0,1 1 0 0 0,-1-1 0 0 0,1 1 0 0 0,-1-1 1 0 0,1 1-1 0 0,-1-1 0 0 0,1 1 0 0 0,-1-1 0 0 0,2 0 0 0 0,2 13 295 0 0,2 11 113 0 0,0 0 1 0 0,-2 0-1 0 0,-1 1 0 0 0,0 0 0 0 0,-2 25 0 0 0,-1-48-410 0 0,1 0-1 0 0,-1 1 1 0 0,0-1-1 0 0,1 0 0 0 0,-1 0 1 0 0,1 0-1 0 0,-1 0 0 0 0,1 0 1 0 0,0 0-1 0 0,-1 0 1 0 0,1 0-1 0 0,1 1 0 0 0,1 1-140 0 0,-1-2-626 0 0,3-3-285 0 0</inkml:trace>
  <inkml:trace contextRef="#ctx0" brushRef="#br0" timeOffset="1215.48">859 74 9648 0 0,'0'0'868'0'0,"-1"1"-714"0"0,-2 1-6 0 0,-1 2 579 0 0,-1 0 0 0 0,1 1 0 0 0,0 0 0 0 0,0 0-1 0 0,1 0 1 0 0,-1 0 0 0 0,1 1 0 0 0,-4 8-1 0 0,4-3-462 0 0,0 0 0 0 0,1 0 1 0 0,0 0-1 0 0,0 0 0 0 0,1 15 0 0 0,-3 12 335 0 0,2-21-207 0 0,0 1 0 0 0,1-1 0 0 0,0 0-1 0 0,3 26 1 0 0,1-33-170 0 0,0 0 0 0 0,1 0 0 0 0,0 0 0 0 0,0 0 0 0 0,1-1 0 0 0,0 0 0 0 0,1 0 1 0 0,12 15-1 0 0,-15-20-206 0 0,0-1 0 0 0,1 0 0 0 0,-1 0 0 0 0,1 0 0 0 0,-1 0 0 0 0,1 0 0 0 0,0-1 0 0 0,0 1 0 0 0,0-1 0 0 0,0 0 0 0 0,1-1 0 0 0,-1 1 0 0 0,0-1 0 0 0,1 0 0 0 0,-1 0 0 0 0,1 0 0 0 0,0 0 0 0 0,-1-1 0 0 0,1 0 0 0 0,-1 0 0 0 0,1 0 0 0 0,0 0 0 0 0,-1-1 0 0 0,1 0 0 0 0,-1 0 0 0 0,1 0 0 0 0,7-4 0 0 0,-5 2-40 0 0,0 0 1 0 0,-1 0 0 0 0,0-1 0 0 0,0 0-1 0 0,0-1 1 0 0,0 1 0 0 0,0-1 0 0 0,-1 0 0 0 0,7-8-1 0 0,-3 1-995 0 0,-1-1-1 0 0,0 1 1 0 0,11-27-1 0 0,-5 9-763 0 0,0 4-8 0 0</inkml:trace>
  <inkml:trace contextRef="#ctx0" brushRef="#br0" timeOffset="2563.02">1089 296 456 0 0,'3'24'17256'0'0,"-3"-24"-17126"0"0,7-9 1288 0 0,7-15-1841 0 0,-11 13 450 0 0,0 0 1 0 0,-1 0-1 0 0,1-15 1 0 0,3-14-32 0 0,12-36-60 0 0,-8 37-234 0 0,-10 38 214 0 0,6-9-1936 0 0</inkml:trace>
  <inkml:trace contextRef="#ctx0" brushRef="#br0" timeOffset="3139.86">977 122 6448 0 0,'0'0'12550'0'0,"0"3"-12349"0"0,-3 7 127 0 0,1 0-1 0 0,0 0 0 0 0,1 0 0 0 0,-1 18 0 0 0,-6 59 395 0 0,6 201 286 0 0,2-283-986 0 0,0 0 0 0 0,1-1 0 0 0,0 1 0 0 0,1 6 0 0 0,0-4-33 0 0,-1-1 0 0 0,0 1 0 0 0,0 0 0 0 0,0 10 1 0 0,-1-16-876 0 0</inkml:trace>
  <inkml:trace contextRef="#ctx0" brushRef="#br0" timeOffset="4108.62">1178 584 6504 0 0,'0'0'11118'0'0,"7"-5"-10850"0"0,-4 2-143 0 0,-1 2-60 0 0,0-1 0 0 0,1 0 0 0 0,-1 1 0 0 0,0-1 0 0 0,-1 0 1 0 0,1 0-1 0 0,0 0 0 0 0,0 0 0 0 0,-1-1 0 0 0,0 1 0 0 0,1 0 0 0 0,-1-1 0 0 0,1-2 0 0 0,-1 1-53 0 0,-1 2-11 0 0,0 1 0 0 0,1 0 0 0 0,-1 0 0 0 0,0 0 0 0 0,1-1 0 0 0,-1 1 0 0 0,1 0 0 0 0,0 0 1 0 0,-1 0-1 0 0,1 0 0 0 0,0 0 0 0 0,0 0 0 0 0,-1 0 0 0 0,3-1 0 0 0,6-7 42 0 0,-1 0-33 0 0,-2 0-10 0 0,-2 0 11 0 0,-4 7 186 0 0,0 4-169 0 0,1-1 1 0 0,-1 0-1 0 0,0 0 0 0 0,1 0 0 0 0,-1 0 0 0 0,1 0 0 0 0,-1 0 0 0 0,1 0 0 0 0,-1 0 0 0 0,1-1 0 0 0,0 1 0 0 0,-1 0 0 0 0,2 1 0 0 0,-1-1-4 0 0,0 0-1 0 0,0 0 1 0 0,0 0-1 0 0,-1 0 1 0 0,1 1-1 0 0,0-1 1 0 0,0 0-1 0 0,-1 0 1 0 0,1 3-1 0 0,0 2 98 0 0,-1 0-1 0 0,0 0 0 0 0,0 0 0 0 0,-1 8 1 0 0,-1 9 169 0 0,5 7-129 0 0,-2-28-151 0 0,-1-1 1 0 0,0 1-1 0 0,0 0 0 0 0,0 0 1 0 0,1 0-1 0 0,-2-1 0 0 0,1 1 1 0 0,0 0-1 0 0,-1 2 0 0 0,2-1-62 0 0,-1 0 0 0 0,0 0-1 0 0,1 0 1 0 0,-1 0 0 0 0,1 0-1 0 0,0 0 1 0 0,0 0 0 0 0,0-1-1 0 0,1 1 1 0 0,-1 0 0 0 0,3 4-1 0 0</inkml:trace>
  <inkml:trace contextRef="#ctx0" brushRef="#br0" timeOffset="6968.11">1630 196 9728 0 0,'0'0'6421'0'0,"8"4"-5136"0"0,-2-3-939 0 0,0 1-1 0 0,-1-1 1 0 0,1-1-1 0 0,6 1 0 0 0,15 3 677 0 0,-17-2-464 0 0,-1-1-1 0 0,18 2 0 0 0,-6-2 29 0 0,-7-1-459 0 0,1 0 0 0 0,-1-1 0 0 0,27-5 0 0 0,-4 0-1198 0 0,-22 6-1169 0 0</inkml:trace>
  <inkml:trace contextRef="#ctx0" brushRef="#br0" timeOffset="7311.78">1673 311 3680 0 0,'7'4'10654'0'0,"3"-1"-8919"0"0,1-1 0 0 0,13 2 0 0 0,16 2 69 0 0,-26-3-1684 0 0,0-1 0 0 0,-1 0-1 0 0,1-1 1 0 0,0-1-1 0 0,0 0 1 0 0,15-3 0 0 0,-16 1-422 0 0</inkml:trace>
  <inkml:trace contextRef="#ctx0" brushRef="#br0" timeOffset="8025.82">2393 13 1840 0 0,'0'0'83'0'0,"-30"0"13935"0"0,-8 3-9864 0 0,36-3-4060 0 0,0 0-1 0 0,0 1 1 0 0,0 0-1 0 0,0-1 1 0 0,0 1-1 0 0,0 0 1 0 0,0 0-1 0 0,0 0 1 0 0,0 0-1 0 0,1 0 1 0 0,-1 1-1 0 0,-1 1 1 0 0,-9 5 242 0 0,11-7-292 0 0,0 0 0 0 0,0 0-1 0 0,0 0 1 0 0,0 0 0 0 0,0 1 0 0 0,0-1-1 0 0,1 0 1 0 0,-1 0 0 0 0,0 3-1 0 0,-2 2 66 0 0,-28 48 817 0 0,29-52-886 0 0,1 0-1 0 0,0 0 0 0 0,0 1 1 0 0,0-1-1 0 0,0 0 1 0 0,0 5-1 0 0,-4 8 173 0 0,2-8-119 0 0,1 1-1 0 0,0-1 0 0 0,0 1 0 0 0,1 0 1 0 0,0-1-1 0 0,1 1 0 0 0,-1 0 1 0 0,1 0-1 0 0,1 0 0 0 0,0-1 1 0 0,0 1-1 0 0,0 0 0 0 0,1-1 1 0 0,0 1-1 0 0,0-1 0 0 0,4 8 0 0 0,-2-5 12 0 0,1-1-1 0 0,0 0 0 0 0,0 0 0 0 0,1 0 1 0 0,0-1-1 0 0,1 1 0 0 0,-1-2 0 0 0,2 1 0 0 0,-1-1 1 0 0,1 0-1 0 0,14 10 0 0 0,-12-12-49 0 0,0 1 1 0 0,1-1-1 0 0,0-1 0 0 0,0 0 0 0 0,0-1 1 0 0,0 0-1 0 0,0-1 0 0 0,17 2 0 0 0,-26-3-39 0 0,0-1 1 0 0,0 0-1 0 0,0 0 0 0 0,1 0 1 0 0,-1 0-1 0 0,0 0 0 0 0,0 0 1 0 0,0-1-1 0 0,0 1 0 0 0,0-1 1 0 0,1 1-1 0 0,-1-1 0 0 0,0 0 0 0 0,0 0 1 0 0,-1 0-1 0 0,1 0 0 0 0,0 0 1 0 0,0 0-1 0 0,0-1 0 0 0,-1 1 1 0 0,1-1-1 0 0,-1 1 0 0 0,1-1 0 0 0,1-1 1 0 0,1-4 43 0 0,0 0-1 0 0,0 0 1 0 0,-1 0 0 0 0,0 0 0 0 0,3-10 0 0 0,-1 1-27 0 0,-3 9-27 0 0,0-1 0 0 0,-1 1 0 0 0,1-9-1 0 0,2-7 46 0 0,-3 14-59 0 0,0-1-1 0 0,0 1 0 0 0,-1 0 1 0 0,0-1-1 0 0,0 1 0 0 0,-1-1 1 0 0,-3-11-1 0 0,-3-5-539 0 0,-12-33 0 0 0,16 53 450 0 0,1 0 0 0 0,-1 0 0 0 0,0 0 0 0 0,0 0 0 0 0,-1 0 0 0 0,0 1 0 0 0,0-1 0 0 0,0 1 0 0 0,0 0 0 0 0,-1 1 0 0 0,0-1 0 0 0,0 1 0 0 0,-11-8 0 0 0,7 7-746 0 0,-1-1 0 0 0,-15-5-1 0 0,8 7-6764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6:44.8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02 139 2760 0 0,'0'0'11952'0'0,"-5"8"-10416"0"0,-4 16-367 0 0,9 2-411 0 0,-1-21-665 0 0,1 0-1 0 0,0 1 1 0 0,-1-1-1 0 0,1 0 1 0 0,1 0-1 0 0,-1 0 1 0 0,1 0-1 0 0,2 8 0 0 0,1 0 92 0 0,2 2 16 0 0,-3-10-200 0 0,-3-3 0 0 0,0-1 0 0 0,0 0 0 0 0,1 0 0 0 0,-1 0 0 0 0,1 1 0 0 0,-1-1 0 0 0,1 0 0 0 0,-1 0 0 0 0,1 0 0 0 0,0 0 0 0 0,-1 0 0 0 0,3 2 0 0 0,-1 0 72 0 0,1 0 0 0 0,-1 0 0 0 0,1 0-1 0 0,0-1 1 0 0,0 1 0 0 0,0-1-1 0 0,1 1 1 0 0,-1-1 0 0 0,1 0-1 0 0,-1 0 1 0 0,1-1 0 0 0,0 1 0 0 0,-1-1-1 0 0,1 0 1 0 0,0 0 0 0 0,0 0-1 0 0,8 1 1 0 0,4-1 427 0 0,1-1 0 0 0,32-2 1 0 0,-42 1-478 0 0,2 0 5 0 0,0 0 0 0 0,-1 0 0 0 0,1-1 0 0 0,0 0 1 0 0,0-1-1 0 0,11-4 0 0 0,-16 4-24 0 0,1 1 0 0 0,0-1 0 0 0,-1 0 0 0 0,0 0 0 0 0,0-1 0 0 0,0 1 0 0 0,0-1 0 0 0,0 0 0 0 0,-1 0 0 0 0,1 0 0 0 0,-1-1 0 0 0,3-4 0 0 0,-2 1-164 0 0,0 1 1 0 0,0-1-1 0 0,-1 1 0 0 0,0-1 0 0 0,-1 0 0 0 0,1 0 0 0 0,-2 0 0 0 0,1-1 0 0 0,-1 1 0 0 0,0 0 1 0 0,-1-1-1 0 0,0 1 0 0 0,0-1 0 0 0,-1 1 0 0 0,0 0 0 0 0,0 0 0 0 0,-4-13 0 0 0,0 14 163 0 0,-5-2-18 0 0,9 8-54 0 0</inkml:trace>
  <inkml:trace contextRef="#ctx0" brushRef="#br0" timeOffset="505.72">740 170 10136 0 0,'0'0'7077'0'0,"1"2"-7013"0"0,2 10 231 0 0,0 0-1 0 0,0 0 1 0 0,-1 0 0 0 0,0 1 0 0 0,-1 19 0 0 0,1 3 42 0 0,0 9-28 0 0,-1-26-190 0 0,3 30 0 0 0,0-21-137 0 0,-3-17-330 0 0,1 0 0 0 0,0 0 0 0 0,0 0 0 0 0,5 12-1 0 0,-4-15-583 0 0</inkml:trace>
  <inkml:trace contextRef="#ctx0" brushRef="#br0" timeOffset="1114.95">972 269 5984 0 0,'0'0'3601'0'0,"9"0"183"0"0,9-5-3254 0 0,-11 3-486 0 0,0-1 0 0 0,0 2 0 0 0,1-1 0 0 0,-1 1 0 0 0,15 0 1 0 0,-21 1-32 0 0,-1 0-1 0 0,1 0 1 0 0,-1 0 0 0 0,1 1 0 0 0,0-1 0 0 0,-1 0 0 0 0,1 0 0 0 0,-1 1 0 0 0,1-1 0 0 0,-1 0 0 0 0,1 1 0 0 0,-1-1 0 0 0,1 0 0 0 0,-1 1 0 0 0,1-1 0 0 0,-1 1-1 0 0,1-1 1 0 0,-1 0 0 0 0,0 1 0 0 0,1-1 0 0 0,-1 1 0 0 0,0 0 0 0 0,1-1 0 0 0,-1 1 0 0 0,0-1 0 0 0,0 1 0 0 0,1-1 0 0 0,-1 1 0 0 0,0 0 0 0 0,0-1-1 0 0,0 1 1 0 0,0 0 0 0 0,0-1 0 0 0,0 1 0 0 0,0-1 0 0 0,0 1 0 0 0,0 0 0 0 0,0-1 0 0 0,0 2 0 0 0,-2 0 177 0 0,1 0 1 0 0,0 1-1 0 0,0-1 0 0 0,1 0 0 0 0,-1 1 1 0 0,0-1-1 0 0,1 1 0 0 0,0-1 1 0 0,-1 1-1 0 0,1-1 0 0 0,0 1 1 0 0,0 3-1 0 0,0-5-58 0 0,-1 3 16 0 0,-1 7-96 0 0,1-11-49 0 0,1 0 0 0 0,0 1 0 0 0,0-1 0 0 0,0 0 1 0 0,0 0-1 0 0,0 1 0 0 0,0-1 0 0 0,0 0 0 0 0,0 0 0 0 0,0 0 0 0 0,0 1 0 0 0,0-1 1 0 0,0 0-1 0 0,0 0 0 0 0,0 0 0 0 0,0 1 0 0 0,0-1 0 0 0,1 0 0 0 0,-1 0 0 0 0,0 0 1 0 0,0 1-1 0 0,0-1 0 0 0,0 0 0 0 0,0 0 0 0 0,0 0 0 0 0,0 0 0 0 0,1 1 0 0 0,-1-1 1 0 0,0 0-1 0 0,0 0 0 0 0,0 0 0 0 0,0 0 0 0 0,1 0 0 0 0,-1 0 0 0 0,0 0 0 0 0,0 1 1 0 0,0-1-1 0 0,1 0 0 0 0,-1 0 0 0 0,0 0 0 0 0,0 0 0 0 0,0 0 0 0 0,0 0 31 0 0,0 1-1 0 0,0-1 0 0 0,0 1 1 0 0,0-1-1 0 0,0 1 1 0 0,0-1-1 0 0,0 1 1 0 0,0-1-1 0 0,1 1 0 0 0,-1-1 1 0 0,0 0-1 0 0,0 1 1 0 0,0-1-1 0 0,0 1 1 0 0,1-1-1 0 0,-1 1 0 0 0,0-1 1 0 0,0 0-1 0 0,1 1 1 0 0,-1-1-1 0 0,0 0 1 0 0,0 1-1 0 0,1 0 0 0 0,29 14 433 0 0,-25-12-377 0 0,-1 0 0 0 0,1 0 0 0 0,0-1 0 0 0,0 1 0 0 0,1-1 0 0 0,6 2-1 0 0,-10-4-88 0 0,0 0 0 0 0,0 1 0 0 0,0-1 0 0 0,0 1 0 0 0,-1-1 0 0 0,1 1 0 0 0,0 0 0 0 0,0 0 0 0 0,-1 0 0 0 0,1 0 0 0 0,-1 0 0 0 0,1 0 0 0 0,-1 0 0 0 0,1 1 0 0 0,-1-1 0 0 0,0 1 0 0 0,3 2 0 0 0,-4-3 5 0 0,1 0 0 0 0,-1 0 0 0 0,1 0 0 0 0,-1 0-1 0 0,0 0 1 0 0,1 0 0 0 0,-1 0 0 0 0,0 0-1 0 0,0 0 1 0 0,0 0 0 0 0,0 0 0 0 0,0 0-1 0 0,0 0 1 0 0,0 0 0 0 0,0 0 0 0 0,0 0 0 0 0,0 0-1 0 0,-1 0 1 0 0,1 0 0 0 0,0 0 0 0 0,-1 0-1 0 0,1 0 1 0 0,-1 1 0 0 0,0-1 3 0 0,-1 2 103 0 0,-1 0-1 0 0,0 0 0 0 0,1 0 1 0 0,-1 0-1 0 0,-1 0 1 0 0,1-1-1 0 0,0 1 1 0 0,-1-1-1 0 0,1 0 1 0 0,-6 2-1 0 0,-14 10 208 0 0,20-12-324 0 0,-1 1 0 0 0,1-1 1 0 0,-1 0-1 0 0,1-1 0 0 0,-1 1 0 0 0,-5 1 0 0 0,7-3-55 0 0,0 1 0 0 0,0 0 0 0 0,0-1 1 0 0,1 1-1 0 0,-1 0 0 0 0,0 0 0 0 0,-2 2 0 0 0,3-2-408 0 0,-5 4-1900 0 0</inkml:trace>
  <inkml:trace contextRef="#ctx0" brushRef="#br0" timeOffset="1646.08">1430 181 12984 0 0,'0'0'2572'0'0,"13"10"-555"0"0,0-6-2061 0 0,-1-1 0 0 0,1 0 0 0 0,-1-1 1 0 0,1 0-1 0 0,0-1 0 0 0,18-1 0 0 0,-13 0-799 0 0</inkml:trace>
  <inkml:trace contextRef="#ctx0" brushRef="#br0" timeOffset="2052.23">1396 353 14048 0 0,'0'0'1073'0'0,"2"0"-734"0"0,27-1 1298 0 0,33-4 1 0 0,39-2-2324 0 0,-81 4-5779 0 0</inkml:trace>
  <inkml:trace contextRef="#ctx0" brushRef="#br0" timeOffset="2502.07">1970 0 13560 0 0,'0'0'1230'0'0,"-14"3"374"0"0,12-2-1427 0 0,0 0-1 0 0,0 0 0 0 0,0 1 1 0 0,0-1-1 0 0,0 0 0 0 0,0 1 1 0 0,0-1-1 0 0,1 1 0 0 0,-1 0 1 0 0,1 0-1 0 0,-1 0 1 0 0,1-1-1 0 0,0 1 0 0 0,-2 4 1 0 0,-1 4-42 0 0,0-1 0 0 0,-3 13 0 0 0,0 3-111 0 0,1-11 471 0 0,-5 27-1 0 0,10-36-349 0 0,0 0-1 0 0,0 0 1 0 0,1 1-1 0 0,-1-1 1 0 0,2 0-1 0 0,-1 0 1 0 0,0 0-1 0 0,1 0 1 0 0,1 7-1 0 0,1-4 38 0 0,-2-4-98 0 0,-1-1 1 0 0,1 0-1 0 0,0 0 0 0 0,0 0 1 0 0,0-1-1 0 0,1 1 0 0 0,-1 0 1 0 0,1 0-1 0 0,-1-1 1 0 0,1 1-1 0 0,0-1 0 0 0,0 1 1 0 0,0-1-1 0 0,0 0 1 0 0,1 0-1 0 0,2 2 0 0 0,-1-1-46 0 0,0-1 0 0 0,1 0-1 0 0,0 0 1 0 0,-1-1 0 0 0,1 1-1 0 0,0-1 1 0 0,0 0 0 0 0,0 0-1 0 0,0-1 1 0 0,0 1 0 0 0,0-1-1 0 0,0 0 1 0 0,-1-1 0 0 0,1 1-1 0 0,0-1 1 0 0,0 0 0 0 0,0 0-1 0 0,9-4 1 0 0,-3 1 66 0 0,-1 0-1 0 0,1-1 1 0 0,-1-1 0 0 0,0 0-1 0 0,0 0 1 0 0,-1-1 0 0 0,9-8 0 0 0,-15 12-91 0 0,-1 1 1 0 0,0 0 0 0 0,0-1 0 0 0,0 0 0 0 0,-1 1 0 0 0,1-1 0 0 0,-1 0-1 0 0,1 0 1 0 0,-1 0 0 0 0,0 0 0 0 0,0 0 0 0 0,0 0 0 0 0,-1-1-1 0 0,1 1 1 0 0,-1 0 0 0 0,1 0 0 0 0,-1 0 0 0 0,0-1 0 0 0,0 1 0 0 0,-1 0-1 0 0,1 0 1 0 0,-1-1 0 0 0,0 1 0 0 0,-1-5 0 0 0,0 2-112 0 0,0 0 1 0 0,-1 1-1 0 0,1-1 1 0 0,-1 1-1 0 0,0 0 1 0 0,0 0-1 0 0,-1 0 1 0 0,0 0-1 0 0,0 0 1 0 0,0 1-1 0 0,0-1 1 0 0,-7-4-1 0 0,5 5-6 0 0,1 1-1 0 0,-1 0 0 0 0,-1 0 1 0 0,1 0-1 0 0,-10-3 1 0 0,12 5-139 0 0,0 0 1 0 0,0 0 0 0 0,0 0-1 0 0,0 1 1 0 0,0 0 0 0 0,0-1-1 0 0,0 1 1 0 0,0 1 0 0 0,0-1-1 0 0,-6 2 1 0 0,-2 1-929 0 0</inkml:trace>
  <inkml:trace contextRef="#ctx0" brushRef="#br0" timeOffset="3300.19">44 12 5064 0 0,'0'0'10757'0'0,"-7"16"-9364"0"0,6-5-829 0 0,-1 0-1 0 0,0 0 0 0 0,-7 18 1 0 0,6-17-655 0 0,-3 10 273 0 0,-4 24 0 0 0,9-38-56 0 0,0-1 1 0 0,0 0-1 0 0,1 1 0 0 0,0-1 0 0 0,0 0 1 0 0,1 0-1 0 0,2 10 0 0 0,-2-15-67 0 0,0 1 0 0 0,0-1 0 0 0,0 0 0 0 0,0 0 0 0 0,0 0 0 0 0,0 0 0 0 0,1 0 0 0 0,-1 0 0 0 0,1 0 0 0 0,0 0 0 0 0,-1-1 0 0 0,1 1 0 0 0,0-1 0 0 0,0 1 0 0 0,0-1 0 0 0,0 0 0 0 0,4 2 0 0 0,2 1 154 0 0,1-1 0 0 0,-1 0 0 0 0,12 1-1 0 0,-8-1 103 0 0,0-1-411 0 0,1 0 0 0 0,-1-1 0 0 0,0-1-1 0 0,1 0 1 0 0,-1-1 0 0 0,0-1 0 0 0,0 1-1 0 0,0-2 1 0 0,0 0 0 0 0,14-5 0 0 0,-13 3-2075 0 0,-2 2-5067 0 0</inkml:trace>
  <inkml:trace contextRef="#ctx0" brushRef="#br0" timeOffset="3737.59">196 201 11976 0 0,'0'0'3841'0'0,"8"3"-2232"0"0,3 3-1153 0 0,0-1 0 0 0,1 0 0 0 0,0-1 1 0 0,0-1-1 0 0,0 0 0 0 0,1 0 0 0 0,18 1 0 0 0,28 6-452 0 0,-31 2-16 0 0,-23-11-46 0 0,-4 0 3 0 0,-1 0 55 0 0,0 1-1 0 0,0-1 1 0 0,0 0-1 0 0,0 0 1 0 0,0 0-1 0 0,0 0 1 0 0,-1 0-1 0 0,1 0 1 0 0,0 0-1 0 0,-1 0 1 0 0,1 0 0 0 0,-1 0-1 0 0,1 0 1 0 0,-1 0-1 0 0,1 0 1 0 0,-1 0-1 0 0,0-1 1 0 0,0 1-1 0 0,1 0 1 0 0,-1 0 0 0 0,-1 1-1 0 0,-2 1 0 0 0,-2 4 16 0 0,-1 0 0 0 0,-1-1 0 0 0,1 0 0 0 0,-1 0 0 0 0,0 0 0 0 0,0-1 1 0 0,-11 5-1 0 0,7-3-127 0 0,0 0 1 0 0,-17 13 0 0 0,22-13-928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46:37.7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129 3224 0 0,'0'0'15157'0'0,"0"3"-15787"0"0,-5 28 1195 0 0,2 0-1 0 0,1 46 1 0 0,2-72-414 0 0,1 0 0 0 0,0-1 1 0 0,0 1-1 0 0,1-1 0 0 0,-1 0 1 0 0,1 1-1 0 0,2 3 0 0 0,5 13 296 0 0,-8-17-364 0 0,0 0 1 0 0,0-1-1 0 0,1 1 1 0 0,-1-1-1 0 0,1 0 1 0 0,0 1-1 0 0,0-1 1 0 0,0 0-1 0 0,0 0 1 0 0,1 0-1 0 0,-1-1 1 0 0,1 1-1 0 0,0 0 0 0 0,0-1 1 0 0,0 0-1 0 0,4 3 1 0 0,-3-3-11 0 0,1 0 0 0 0,-1-1 0 0 0,1 1 0 0 0,0-1 0 0 0,-1 0 1 0 0,1 0-1 0 0,0-1 0 0 0,0 0 0 0 0,0 1 0 0 0,-1-1 0 0 0,1-1 0 0 0,5 0 0 0 0,5-1-64 0 0,-1 0 0 0 0,0-1 0 0 0,19-7-1 0 0,-28 8 6 0 0,0 0-1 0 0,0 0 0 0 0,0-1 0 0 0,0 1 0 0 0,-1-1 0 0 0,0 0 0 0 0,1-1 0 0 0,-1 1 0 0 0,0-1 0 0 0,0 0 0 0 0,-1 0 1 0 0,4-4-1 0 0,-1-2-176 0 0,0 0 1 0 0,0 0 0 0 0,-1-1 0 0 0,-1 1-1 0 0,0-1 1 0 0,0-1 0 0 0,-1 1 0 0 0,-1 0-1 0 0,0-1 1 0 0,0 1 0 0 0,-1-1 0 0 0,-1-18-1 0 0,0 25-34 0 0,1 3 53 0 0,-1 0-1 0 0,0 0 1 0 0,0 1 0 0 0,0-1-1 0 0,-1 0 1 0 0,1 0 0 0 0,0 0-1 0 0,-1 1 1 0 0,1-1-1 0 0,-2-2 1 0 0,2 3 3 0 0,-1 0 0 0 0,1 0 0 0 0,0-1 0 0 0,0 1 0 0 0,-1 0 0 0 0,1 0 0 0 0,0 0 0 0 0,0 0 0 0 0,0 0 0 0 0,0 0 0 0 0,1-2-1 0 0,-1-4-277 0 0,-2-14-1981 0 0,2 12-3198 0 0</inkml:trace>
  <inkml:trace contextRef="#ctx0" brushRef="#br0" timeOffset="359.28">195 99 3224 0 0,'1'3'65'0'0,"-1"-3"-38"0"0,0 1 1 0 0,1 0 0 0 0,-1-1 0 0 0,0 1 0 0 0,0 0 0 0 0,0-1 0 0 0,0 1 0 0 0,0 0 0 0 0,0-1 0 0 0,-1 1 0 0 0,1 0-1 0 0,0-1 1 0 0,0 1 0 0 0,0-1 0 0 0,0 1 0 0 0,-1 0 0 0 0,1-1 0 0 0,0 1 0 0 0,-7 8 8135 0 0,7 6-5263 0 0,0-13-2229 0 0,1 17-59 0 0,2 0 0 0 0,0 0 0 0 0,1 0 0 0 0,8 23 0 0 0,-1-4-207 0 0,3 29-229 0 0,10 32 21 0 0,-16-74-534 0 0,-5-13 114 0 0</inkml:trace>
  <inkml:trace contextRef="#ctx0" brushRef="#br0" timeOffset="734.45">542 197 10768 0 0,'0'0'1168'0'0,"10"2"-1168"0"0,2-4 0 0 0,-2 2 480 0 0,0 0 64 0 0,7 0 24 0 0,-3 2 0 0 0,-4-4-232 0 0,4 2-48 0 0,-3 0 0 0 0,3 0-8 0 0,-4-3-1048 0 0,4 3-200 0 0</inkml:trace>
  <inkml:trace contextRef="#ctx0" brushRef="#br0" timeOffset="1187.25">530 303 3224 0 0,'5'9'7556'0'0,"20"-4"-2094"0"0,-21-4-5162 0 0,0 0-1 0 0,0 0 1 0 0,0 0 0 0 0,0-1 0 0 0,0 1 0 0 0,8-1 0 0 0,37-4 722 0 0,-35 3-1259 0 0,-1 0 0 0 0,1 0 0 0 0,-1-1 0 0 0,0-1 0 0 0,13-4 0 0 0,-13 1-6192 0 0</inkml:trace>
  <inkml:trace contextRef="#ctx0" brushRef="#br0" timeOffset="2140.11">340 477 1376 0 0,'1'-4'13980'0'0,"7"-8"-12733"0"0,18-23 1 0 0,-14 18-674 0 0,-10 14-467 0 0,0 0 0 0 0,0-1 0 0 0,1 1 1 0 0,4-5-1 0 0,-2 3-53 0 0,-1 0 0 0 0,1 0 0 0 0,-2-1 0 0 0,1 0 0 0 0,3-7 1 0 0,6-9-14 0 0,-2 2 23 0 0,-11 20-64 0 0,0-1 0 0 0,0 1 0 0 0,0 0 0 0 0,0 0 0 0 0,0 0 0 0 0,1 0 0 0 0,-1 0 0 0 0,0 0 0 0 0,0-1 0 0 0,0 1 0 0 0,0 0 0 0 0,0 0 0 0 0,0 0 0 0 0,0 0 0 0 0,1 0 0 0 0,-1 0 0 0 0,0 0 0 0 0,0 0 0 0 0,0 0 0 0 0,0 0 0 0 0,0 0 0 0 0,1 0 0 0 0,-1-1 0 0 0,0 1 0 0 0,0 0 0 0 0,0 0 0 0 0,0 0 0 0 0,1 0 0 0 0,-1 0 0 0 0,0 0 0 0 0,0 0 0 0 0,0 1 0 0 0,0-1 0 0 0,0 0 0 0 0,1 0 0 0 0,-1 0 0 0 0,0 0 0 0 0,0 0 0 0 0,0 0 0 0 0,0 0 0 0 0,0 0 0 0 0,1 0 0 0 0,-1 0 0 0 0,0 0 0 0 0,0 0 0 0 0,0 1 0 0 0,0-1 0 0 0,0 0 0 0 0,0 0 0 0 0,0 0 0 0 0,0 0 0 0 0,1 0 0 0 0,-1 0 0 0 0,0 1 0 0 0,0-1 0 0 0,0 0 0 0 0,0 0 0 0 0,0 0 0 0 0,0 0 0 0 0,0 1 0 0 0,0-1 0 0 0,0 0 0 0 0,0 0 0 0 0,0 0 0 0 0,0 0 0 0 0,0 0 0 0 0,0 1 0 0 0,3 9 0 0 0,-2 17 0 0 0,1 72-557 0 0,-2-98 328 0 0,1 0 0 0 0,-1 0 0 0 0,1 0 1 0 0,-1 0-1 0 0,1 0 0 0 0,-1 0 0 0 0,1 0 0 0 0,0 0 0 0 0,-1 0 0 0 0,1 0 0 0 0,0 0 0 0 0,0-1 0 0 0,1 2 1 0 0</inkml:trace>
  <inkml:trace contextRef="#ctx0" brushRef="#br0" timeOffset="5547">1189 10 4144 0 0,'0'0'9648'0'0,"-8"-4"-7288"0"0,5 3-2247 0 0,1 0 1 0 0,-1 0 0 0 0,0 1-1 0 0,1-1 1 0 0,-1 0 0 0 0,0 1-1 0 0,1 0 1 0 0,-1 0 0 0 0,0 0 0 0 0,0 0-1 0 0,1 0 1 0 0,-1 0 0 0 0,-5 2-1 0 0,7-2 295 0 0,-17 11 582 0 0,10-4-904 0 0,0 0 0 0 0,0 0 0 0 0,0 1-1 0 0,1 1 1 0 0,0-1 0 0 0,1 1 0 0 0,-1 0 0 0 0,2 0 0 0 0,0 1 0 0 0,0 0 0 0 0,0 0 0 0 0,1 0 0 0 0,1 0 0 0 0,0 1 0 0 0,0 0 0 0 0,1-1 0 0 0,0 1 0 0 0,1 0 0 0 0,0 0-1 0 0,1 0 1 0 0,2 20 0 0 0,-1-27-22 0 0,0 1 0 0 0,0-1 0 0 0,0 0 0 0 0,0 1 0 0 0,1-1 0 0 0,0 0 0 0 0,0 0 0 0 0,0 0 0 0 0,1 0 0 0 0,-1 0 0 0 0,1-1 0 0 0,0 1 0 0 0,0-1 0 0 0,0 1 0 0 0,0-1 0 0 0,1 0 0 0 0,-1-1 0 0 0,1 1 0 0 0,7 4 0 0 0,-5-4 29 0 0,0 0 0 0 0,1 0 0 0 0,-1-1 0 0 0,1 1 0 0 0,0-1 0 0 0,-1-1 0 0 0,1 1 0 0 0,0-1 0 0 0,0 0 0 0 0,0-1-1 0 0,0 0 1 0 0,10-1 0 0 0,-5-1-93 0 0,1-1 0 0 0,-1-1 0 0 0,13-5 0 0 0,-7 3 0 0 0,-12 4 39 0 0,0-1 0 0 0,1 1 0 0 0,-1-1 0 0 0,0-1 0 0 0,0 1 0 0 0,0-1 0 0 0,-1 0 0 0 0,1 0 0 0 0,-1-1 0 0 0,0 0 0 0 0,7-7 0 0 0,-9 7-9 0 0,0 1-1 0 0,-1-1 0 0 0,1 0 0 0 0,-1 0 1 0 0,0 0-1 0 0,0 0 0 0 0,0 0 0 0 0,-1 0 1 0 0,1-1-1 0 0,-1 1 0 0 0,-1 0 0 0 0,1-1 1 0 0,-1 1-1 0 0,0-1 0 0 0,0-5 0 0 0,-1 6-29 0 0,0-1-1 0 0,0 1 1 0 0,0 0-1 0 0,0 0 1 0 0,-1 0-1 0 0,1 0 1 0 0,-2 0-1 0 0,1 0 1 0 0,0 0-1 0 0,-1 0 1 0 0,0 1-1 0 0,0 0 1 0 0,0-1-1 0 0,-1 1 1 0 0,1 0-1 0 0,-1 0 1 0 0,0 1-1 0 0,0-1 1 0 0,0 1-1 0 0,-8-5 1 0 0,-26-12-178 0 0,29 16-302 0 0,-1-1 0 0 0,1 0 0 0 0,0-1 0 0 0,-12-9 0 0 0,16 8-1444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51.9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31 5064 0 0,'0'0'232'0'0,"9"7"2494"0"0,-7-5-1717 0 0,-1 0 0 0 0,1-1 0 0 0,0 1 0 0 0,0-1 0 0 0,0 0 0 0 0,0 0-1 0 0,1 0 1 0 0,2 2 0 0 0,-3-3-382 0 0,1 1 1 0 0,0 0-1 0 0,0-1 0 0 0,-1 1 0 0 0,1-1 0 0 0,4 0 0 0 0,2-1-230 0 0,0 0-1 0 0,-1-1 0 0 0,15-4 1 0 0,8-1 614 0 0,53-6-348 0 0,-1 4 1 0 0,103 2-1 0 0,-158 9-919 0 0,36 5 0 0 0,-46-4-168 0 0,20 6-4842 0 0,-28-8 3284 0 0</inkml:trace>
  <inkml:trace contextRef="#ctx0" brushRef="#br0" timeOffset="468.63">467 264 6912 0 0,'0'0'11939'0'0,"2"1"-11064"0"0,10 7 419 0 0,-9-6-1157 0 0,-1-1 0 0 0,1 1 0 0 0,0-1 0 0 0,0 1 0 0 0,-1-1 0 0 0,1 0 0 0 0,0 0 0 0 0,0 0 0 0 0,5 1 0 0 0,35 0 158 0 0,-27-1-159 0 0,0 0 1 0 0,1 0-1 0 0,-1 2 0 0 0,-1 0 1 0 0,23 7-1 0 0,-31-7-136 0 0,1-1 0 0 0,-1 1 0 0 0,0 1 0 0 0,11 6 0 0 0,-15-8 0 0 0,-1 0 0 0 0,0 0 0 0 0,0 0 0 0 0,0 0 0 0 0,0 0 0 0 0,-1 0 0 0 0,1 0 0 0 0,0 1 0 0 0,-1-1 0 0 0,0 0 0 0 0,1 1 0 0 0,-1 0 0 0 0,0-1 0 0 0,1 4 0 0 0,-1 2 46 0 0,1 1 0 0 0,-1-1 0 0 0,0 0 0 0 0,-1 1 1 0 0,1-1-1 0 0,-2 1 0 0 0,1-1 0 0 0,-1 0 0 0 0,-1 1 0 0 0,0-1 0 0 0,0 0 0 0 0,0 0 0 0 0,-1 0 0 0 0,0 0 0 0 0,-1 0 0 0 0,1-1 0 0 0,-2 0 0 0 0,1 1 0 0 0,-1-1 0 0 0,0-1 0 0 0,0 1 0 0 0,-1-1 0 0 0,0 0 0 0 0,0 0 1 0 0,-7 5-1 0 0,2-4 78 0 0,0 1 0 0 0,-1-2 0 0 0,-12 6 0 0 0,24-11-129 0 0,-1-1 0 0 0,0 0 0 0 0,1 1 0 0 0,-1-1 0 0 0,0 0 0 0 0,1 0 0 0 0,-1 1 0 0 0,0-1 0 0 0,1 0 0 0 0,-1 0 0 0 0,0 0 0 0 0,0 0 0 0 0,1 0 0 0 0,-1 0 0 0 0,0 0 0 0 0,1 0 0 0 0,-1 0 1 0 0,0 0-1 0 0,0 0 0 0 0,1-1 0 0 0,-1 1 0 0 0,0 0 0 0 0,1 0 0 0 0,-1-1 0 0 0,1 1 0 0 0,-1 0 0 0 0,0-1 0 0 0,1 1 0 0 0,-1-1 0 0 0,1 1 0 0 0,-1-1 0 0 0,1 1 0 0 0,-1-1 0 0 0,1 1 0 0 0,-1-1 1 0 0,1 0-1 0 0,-1 0 0 0 0,1 0-172 0 0,-1 0 1 0 0,1 0-1 0 0,-1 0 0 0 0,1-1 1 0 0,0 1-1 0 0,0 0 1 0 0,-1 0-1 0 0,1 0 1 0 0,0-1-1 0 0,0 1 1 0 0,0 0-1 0 0,0 0 1 0 0,0 0-1 0 0,1-1 0 0 0,-1 1 1 0 0,1-2-1 0 0,3-6-1351 0 0</inkml:trace>
  <inkml:trace contextRef="#ctx0" brushRef="#br0" timeOffset="1046.71">1178 190 14888 0 0,'0'0'4930'0'0,"0"2"-4406"0"0,1 7-174 0 0,0-1 0 0 0,1 1 0 0 0,0 0-1 0 0,0-1 1 0 0,1 1 0 0 0,0-1 0 0 0,1 0 0 0 0,9 15 0 0 0,-6-10-317 0 0,0 1 1 0 0,5 18-1 0 0,-1-2 456 0 0,-8-21-244 0 0,1 1 1 0 0,-1 0-1 0 0,0 1 0 0 0,-1-1 0 0 0,2 19 0 0 0,-5-23-244 0 0,1 0 0 0 0,1-1 0 0 0,-1 1 0 0 0,1 0 0 0 0,0-1 0 0 0,0 1 0 0 0,0-1 0 0 0,1 1 0 0 0,0-1 0 0 0,0 0 0 0 0,1 1 0 0 0,-1-1-1 0 0,1 0 1 0 0,0-1 0 0 0,0 1 0 0 0,6 6 0 0 0,-9-11-108 0 0,1 1 0 0 0,-1-1 0 0 0,1 1 0 0 0,-1 0-1 0 0,1-1 1 0 0,-1 1 0 0 0,1-1 0 0 0,-1 0 0 0 0,1 1-1 0 0,-1-1 1 0 0,1 1 0 0 0,0-1 0 0 0,-1 0 0 0 0,1 1 0 0 0,-1-1-1 0 0,1 0 1 0 0,0 0 0 0 0,-1 1 0 0 0,1-1 0 0 0,0 0 0 0 0,0 0-1 0 0,-1 0 1 0 0,1 0 0 0 0,0 0 0 0 0,-1 0 0 0 0,1 0 0 0 0,1 0-1 0 0,-2-1-55 0 0,1 1-1 0 0,-1-1 0 0 0,1 1 1 0 0,-1-1-1 0 0,1 1 1 0 0,-1-1-1 0 0,1 1 0 0 0,-1-1 1 0 0,0 1-1 0 0,1-1 1 0 0,-1 1-1 0 0,0-1 0 0 0,0 1 1 0 0,1-1-1 0 0,-1 0 1 0 0,0 1-1 0 0,0-1 0 0 0,0 0 1 0 0,0 1-1 0 0,0-1 1 0 0,0 0-1 0 0,0 0 0 0 0,-2-17-2289 0 0,-2-1-3689 0 0</inkml:trace>
  <inkml:trace contextRef="#ctx0" brushRef="#br0" timeOffset="1499.64">1162 224 11056 0 0,'0'0'2482'0'0,"3"-18"3043"0"0,1 12-5163 0 0,0 0-1 0 0,0 0 1 0 0,1 1-1 0 0,0 0 1 0 0,0 0-1 0 0,0 0 1 0 0,0 1-1 0 0,1 0 0 0 0,0 0 1 0 0,10-6-1 0 0,0 0-72 0 0,-12 7-259 0 0,1 0 1 0 0,0 0-1 0 0,0 0 0 0 0,7-3 0 0 0,14-3-36 0 0,32-7 0 0 0,-47 14 84 0 0,0 0 1 0 0,1 0-1 0 0,-1 2 1 0 0,1-1-1 0 0,19 3 1 0 0,-30-2-89 0 0,-1 0 0 0 0,1 0 0 0 0,0 0 0 0 0,0 0 0 0 0,0 0 0 0 0,0 1 0 0 0,0-1 0 0 0,0 0 0 0 0,0 1-1 0 0,-1-1 1 0 0,1 1 0 0 0,0-1 0 0 0,0 1 0 0 0,-1-1 0 0 0,1 1 0 0 0,0-1 0 0 0,0 1 0 0 0,-1 0 0 0 0,1-1 0 0 0,-1 1 0 0 0,1 0 0 0 0,-1 0 0 0 0,1-1 0 0 0,-1 1 0 0 0,1 0 0 0 0,-1 0 0 0 0,0 0 0 0 0,1 0 0 0 0,-1 1-1 0 0,0 0 11 0 0,1 0 0 0 0,-1 0 0 0 0,-1 0 0 0 0,1 1 0 0 0,0-1 0 0 0,0 0 0 0 0,-1 0 0 0 0,1 0 0 0 0,-1 0 0 0 0,0 0-1 0 0,0 0 1 0 0,-1 3 0 0 0,-3 5 4 0 0,-1 2-16 0 0,0 0 0 0 0,-1-1 0 0 0,0 1 0 0 0,-1-1 0 0 0,-15 15 0 0 0,8-6 1 0 0,14-18 18 0 0,-1 1 0 0 0,0-1 0 0 0,0 1 0 0 0,0-1 0 0 0,0 1 1 0 0,0-1-1 0 0,-3 2 0 0 0,0 0 172 0 0,-1 1 0 0 0,1-1 0 0 0,0 1 1 0 0,0 1-1 0 0,1-1 0 0 0,-6 9 0 0 0,7-10-206 0 0,2-3 147 0 0,0 1 1 0 0,0-1-1 0 0,1 0 0 0 0,-1 1 1 0 0,0-1-1 0 0,0 1 0 0 0,1-1 0 0 0,-1 1 1 0 0,0 1-1 0 0,1-2-91 0 0,1-1 0 0 0,-1 1-1 0 0,0 0 1 0 0,0-1 0 0 0,0 1 0 0 0,1 0 0 0 0,-1-1-1 0 0,0 1 1 0 0,1-1 0 0 0,-1 1 0 0 0,0 0 0 0 0,1-1-1 0 0,-1 1 1 0 0,1-1 0 0 0,-1 1 0 0 0,1-1 0 0 0,-1 1 0 0 0,1-1-1 0 0,-1 0 1 0 0,1 1 0 0 0,-1-1 0 0 0,1 0 0 0 0,0 1-1 0 0,0-1 1 0 0,9 5 56 0 0,0-1 0 0 0,1 0 0 0 0,-1-1 0 0 0,1 0 0 0 0,-1-1 0 0 0,17 2 0 0 0,-10-2 48 0 0,26 8-1 0 0,-38-9-132 0 0,-1 1 0 0 0,1-1 0 0 0,0 1 0 0 0,-1 0 0 0 0,1 0 0 0 0,-1 0 0 0 0,0 1 0 0 0,1 0 0 0 0,-1 0 0 0 0,-1 0 0 0 0,1 0 0 0 0,0 1 0 0 0,3 3 0 0 0,2 5 0 0 0,-7-11 0 0 0,0 1 0 0 0,-1 0 0 0 0,1 0 0 0 0,-1 0 0 0 0,1 0 0 0 0,-1 0 0 0 0,0 0 0 0 0,2 4 0 0 0,-2-2 0 0 0,0 0 0 0 0,-1 0 0 0 0,1 0 0 0 0,-1 0 0 0 0,0 0 0 0 0,0 0 0 0 0,0 0 0 0 0,0 0 0 0 0,-1 0 0 0 0,1 0 0 0 0,-1 0 0 0 0,0 0 0 0 0,0-1 0 0 0,-1 1 0 0 0,1 0 0 0 0,-1-1 0 0 0,0 1 0 0 0,0-1 0 0 0,0 1 0 0 0,0-1 0 0 0,-1 0 0 0 0,1 0 0 0 0,-1 0 0 0 0,0 0 0 0 0,-5 4 0 0 0,1 0 0 0 0,0-1 0 0 0,-1-1 0 0 0,1 1 0 0 0,-1-1 0 0 0,-1-1 0 0 0,1 1 0 0 0,-12 3 0 0 0,14-6 0 0 0,-1 0 0 0 0,0-1 0 0 0,0 1 0 0 0,0-1 0 0 0,0-1 0 0 0,0 1 0 0 0,0-1 0 0 0,0-1 0 0 0,-7 0 0 0 0,5 0-347 0 0,1-1-1 0 0,0 1 0 0 0,-11-5 1 0 0,17 6 87 0 0,0-1 1 0 0,-1 0-1 0 0,1 0 1 0 0,0 0-1 0 0,0 0 1 0 0,0 0 0 0 0,0-1-1 0 0,0 1 1 0 0,0-1-1 0 0,0 1 1 0 0,1-1 0 0 0,-1 0-1 0 0,0 0 1 0 0,1 0-1 0 0,-3-3 1 0 0,0-7-7927 0 0</inkml:trace>
  <inkml:trace contextRef="#ctx0" brushRef="#br0" timeOffset="2030.78">1774 270 13824 0 0,'14'2'629'0'0,"-11"-2"-12"0"0,6 1 3499 0 0,-2 1-3435 0 0,1-1 0 0 0,0 0-1 0 0,-1 0 1 0 0,15-1 0 0 0,0 0 94 0 0,38 0 679 0 0,-43-1-1300 0 0,0 1 0 0 0,0 0-1 0 0,31 5 1 0 0,-42-3-858 0 0,0-1 1 0 0,0-1-1 0 0,1 1 0 0 0,8-2 1 0 0,-3 1-4820 0 0,-4 0-1558 0 0</inkml:trace>
  <inkml:trace contextRef="#ctx0" brushRef="#br0" timeOffset="2421.3">1871 428 10136 0 0,'-16'0'604'0'0,"24"0"2038"0"0,32-3 4067 0 0,78-19-3001 0 0,-44 13-7286 0 0,-59 9 2244 0 0</inkml:trace>
  <inkml:trace contextRef="#ctx0" brushRef="#br0" timeOffset="2817.72">2605 16 15576 0 0,'0'0'1565'0'0,"-1"-1"-1433"0"0,-3 0 139 0 0,1 0-1 0 0,-1-1 1 0 0,1 1 0 0 0,0 1-1 0 0,-1-1 1 0 0,0 0 0 0 0,1 1 0 0 0,-1 0-1 0 0,1 0 1 0 0,-1 0 0 0 0,1 0 0 0 0,-1 0-1 0 0,0 1 1 0 0,1 0 0 0 0,-1-1 0 0 0,1 1-1 0 0,0 1 1 0 0,-1-1 0 0 0,1 0-1 0 0,-4 3 1 0 0,-1 2-117 0 0,0 0 0 0 0,0 0-1 0 0,1 1 1 0 0,0 0 0 0 0,-9 12-1 0 0,-8 7 926 0 0,-5 11-631 0 0,3-5-288 0 0,21-26-158 0 0,1 0-1 0 0,0 1 0 0 0,0 0 1 0 0,1 0-1 0 0,-1 0 1 0 0,1 0-1 0 0,1 0 0 0 0,-4 14 1 0 0,2-4 44 0 0,3-13 21 0 0,0 0 1 0 0,0 0-1 0 0,1 0 0 0 0,-1 1 1 0 0,1-1-1 0 0,0 0 0 0 0,1 0 1 0 0,-1 0-1 0 0,1 0 0 0 0,-1 0 1 0 0,1 1-1 0 0,1-1 0 0 0,-1 0 1 0 0,0-1-1 0 0,1 1 0 0 0,0 0 1 0 0,0 0-1 0 0,0-1 0 0 0,0 1 1 0 0,1-1-1 0 0,0 0 0 0 0,-1 1 1 0 0,1-1-1 0 0,0 0 0 0 0,0-1 1 0 0,1 1-1 0 0,5 3 0 0 0,3 2-36 0 0,1-2-1 0 0,0 1 1 0 0,0-2-1 0 0,0 1 1 0 0,1-2 0 0 0,0 0-1 0 0,0 0 1 0 0,24 1-1 0 0,-29-4-7 0 0,0 0-1 0 0,0-1 0 0 0,1 0 1 0 0,-1-1-1 0 0,0 0 0 0 0,0-1 1 0 0,0 0-1 0 0,0 0 1 0 0,0-1-1 0 0,0 0 0 0 0,-1 0 1 0 0,1-1-1 0 0,-1 0 0 0 0,13-9 1 0 0,-16 9-8 0 0,0 0 1 0 0,-1-1-1 0 0,0 1 0 0 0,0-1 1 0 0,0 0-1 0 0,-1 0 0 0 0,0 0 1 0 0,0 0-1 0 0,0-1 1 0 0,0 1-1 0 0,-1-1 0 0 0,0 0 1 0 0,0 0-1 0 0,1-7 0 0 0,-1 1 0 0 0,0 1 0 0 0,-1-1-1 0 0,0 0 1 0 0,-1 1 0 0 0,0-1-1 0 0,-4-20 1 0 0,2 22-52 0 0,-1 1-1 0 0,0-1 0 0 0,0 0 1 0 0,-1 1-1 0 0,0 0 0 0 0,-1 0 1 0 0,0 0-1 0 0,0 0 1 0 0,-1 1-1 0 0,0 0 0 0 0,0 0 1 0 0,-11-9-1 0 0,9 10-600 0 0,0-1 0 0 0,-1 2 0 0 0,1-1 0 0 0,-1 2 0 0 0,-1-1-1 0 0,-18-7 1 0 0,11 6-5258 0 0,3 0-1699 0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35.1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 99 3224 0 0,'0'0'6897'0'0,"0"7"-6018"0"0,-5 31-529 0 0,3-27-101 0 0,0 0 0 0 0,0 13 0 0 0,1-7 340 0 0,1-14-513 0 0,-1 1-1 0 0,1 0 0 0 0,0-1 0 0 0,0 1 0 0 0,0-1 0 0 0,0 1 0 0 0,2 5 1 0 0,-1-3-76 0 0,-1-5 0 0 0,0 0 0 0 0,0 0 0 0 0,1 1 0 0 0,-1-1 0 0 0,1 0 0 0 0,-1 0 0 0 0,1 1 0 0 0,-1-1 0 0 0,1 0 0 0 0,0 0 0 0 0,-1 0 0 0 0,1 0 0 0 0,0 0 0 0 0,0 0 0 0 0,1 1 0 0 0,8 10-160 0 0,-9-10 215 0 0,0-1 0 0 0,0 1 0 0 0,0 0 1 0 0,0-1-1 0 0,1 1 0 0 0,-1-1 0 0 0,1 1 0 0 0,-1-1 0 0 0,1 0 0 0 0,0 0 0 0 0,-1 1 0 0 0,1-1 0 0 0,0 0 0 0 0,0-1 0 0 0,0 1 1 0 0,-1 0-1 0 0,1 0 0 0 0,0-1 0 0 0,0 1 0 0 0,0-1 0 0 0,0 0 0 0 0,0 0 0 0 0,3 0 0 0 0,4 0-14 0 0,-1 1 53 0 0,30 11 113 0 0,-36-12-208 0 0,0 0 1 0 0,0 0 0 0 0,0 1-1 0 0,0-1 1 0 0,0-1 0 0 0,0 1-1 0 0,0 0 1 0 0,0 0 0 0 0,0-1 0 0 0,0 1-1 0 0,0-1 1 0 0,0 0 0 0 0,0 1-1 0 0,3-3 1 0 0,-3 2 4 0 0,0 0-1 0 0,-1 0 1 0 0,1 0-1 0 0,0 1 1 0 0,0-1 0 0 0,-1 1-1 0 0,1-1 1 0 0,0 1 0 0 0,0 0-1 0 0,0 0 1 0 0,0-1-1 0 0,-1 1 1 0 0,1 0 0 0 0,0 1-1 0 0,3 0 1 0 0,5 1-2 0 0,-5 0 13 0 0,0 0 1 0 0,1 0-1 0 0,-1-1 1 0 0,1 0-1 0 0,10 0 1 0 0,-3-1 32 0 0,-5 1-45 0 0,0-1 0 0 0,0-1 0 0 0,14-2 0 0 0,-17 3-3 0 0,0-1 0 0 0,-1 1 0 0 0,1 0 0 0 0,0 1 0 0 0,-1-1 0 0 0,1 1 0 0 0,0 0 0 0 0,5 2 0 0 0,-7-2 0 0 0,1 1 0 0 0,-1-1 0 0 0,1-1 0 0 0,-1 1 0 0 0,0 0 0 0 0,1-1 0 0 0,-1 0 0 0 0,1 0 0 0 0,0 0 0 0 0,-1 0 0 0 0,1 0 0 0 0,-1-1 0 0 0,0 0 0 0 0,1 1 0 0 0,5-4 0 0 0,-1 1 29 0 0,-1 1 1 0 0,0-1 0 0 0,1 1 0 0 0,-1 0 0 0 0,1 1 0 0 0,-1 0 0 0 0,12 0 0 0 0,-5-1 91 0 0,18 4 49 0 0,-28-1-180 0 0,1-1 0 0 0,0 1 0 0 0,0-1 0 0 0,0 0 0 0 0,8-1 0 0 0,-5 0 0 0 0,-1 0 0 0 0,1 0 0 0 0,0 1 0 0 0,0 1 0 0 0,8 0 0 0 0,-6 0 4 0 0,-1 0-1 0 0,0-1 0 0 0,12-1 1 0 0,-10 0 25 0 0,3-2 159 0 0,0 1 0 0 0,0 1 0 0 0,1 0 0 0 0,-1 2 0 0 0,28 2 0 0 0,-38-3-143 0 0,0 0-1 0 0,0 0 0 0 0,-1 0 0 0 0,1-1 0 0 0,0 0 0 0 0,0 1 0 0 0,-1-1 1 0 0,1-1-1 0 0,-1 1 0 0 0,1 0 0 0 0,-1-1 0 0 0,1 0 0 0 0,-1 0 0 0 0,5-4 1 0 0,21-8 95 0 0,-23 11-76 0 0,1 1-1 0 0,0 0 1 0 0,0 0-1 0 0,0 1 1 0 0,1 0 0 0 0,-1 0-1 0 0,0 1 1 0 0,0 0-1 0 0,0 0 1 0 0,9 2-1 0 0,5 0 484 0 0,40-3-1 0 0,-23 0-297 0 0,-35 2-220 0 0,1-1 0 0 0,-1 1 0 0 0,0-1 0 0 0,0 1-1 0 0,0 0 1 0 0,5 2 0 0 0,-5-2-9 0 0,0 0 0 0 0,0 0 0 0 0,0 0 1 0 0,0 0-1 0 0,0-1 0 0 0,4 1 0 0 0,6 0 64 0 0,-12-1-68 0 0,0 1 0 0 0,0-1 0 0 0,0 0 0 0 0,0 0 0 0 0,-1 0 0 0 0,1 0 0 0 0,0 0 0 0 0,0 0 0 0 0,0 0 0 0 0,0 0 0 0 0,0-1 0 0 0,0 1 0 0 0,0 0 0 0 0,-1 0 0 0 0,1-1 0 0 0,0 1 0 0 0,0-1 0 0 0,0 1 0 0 0,-1-1 0 0 0,2 0 0 0 0,17-5 6 0 0,-9 3 13 0 0,-8 2 13 0 0,0 1 0 0 0,0 0 0 0 0,0 0 0 0 0,0 0 0 0 0,0 0 0 0 0,0 0-1 0 0,0 1 1 0 0,0-1 0 0 0,0 1 0 0 0,0-1 0 0 0,0 1 0 0 0,0-1 0 0 0,2 2-1 0 0,-2-1 21 0 0,12-3 147 0 0,-10 0-166 0 0,55-5 257 0 0,-21 7-296 0 0,-35-1 0 0 0,-1 1 0 0 0,1 0 0 0 0,-1 1 0 0 0,0-1 0 0 0,1 0 0 0 0,-1 1 0 0 0,3 0 0 0 0,15 2 0 0 0,-17-3 7 0 0,1-1-1 0 0,-1 0 1 0 0,0 1-1 0 0,0-1 0 0 0,1 0 1 0 0,-1 0-1 0 0,0-1 1 0 0,0 1-1 0 0,3-3 0 0 0,-3 3-6 0 0,-1 0 0 0 0,1 0-1 0 0,0 0 1 0 0,0 0-1 0 0,0 0 1 0 0,0 0-1 0 0,0 1 1 0 0,0 0 0 0 0,0-1-1 0 0,0 1 1 0 0,3 1-1 0 0,-3-1 8 0 0,1 0-1 0 0,-1 0 1 0 0,0-1-1 0 0,0 1 1 0 0,1 0-1 0 0,-1-1 1 0 0,0 0-1 0 0,4-2 1 0 0,-1 1 26 0 0,-1 0 1 0 0,0 0-1 0 0,1 1 1 0 0,-1-1-1 0 0,1 1 1 0 0,11-1-1 0 0,-3 3-15 0 0,-11 0-19 0 0,0-1 1 0 0,-1 0 0 0 0,1 0 0 0 0,0 0 0 0 0,0 0 0 0 0,5-1-1 0 0,-1 0 5 0 0,1 0-1 0 0,-1 0 1 0 0,1 1 0 0 0,15 2-1 0 0,-14-1 56 0 0,1-1 0 0 0,-1 0 0 0 0,13-1 0 0 0,9-1 204 0 0,-24 2-261 0 0,-1 0 0 0 0,1-1 0 0 0,0 0 0 0 0,-1 0-1 0 0,10-3 1 0 0,11-8-2 0 0,-27 12 0 0 0,1-1 0 0 0,0 0 0 0 0,0 1 0 0 0,0 0 0 0 0,-1-1 0 0 0,1 1 0 0 0,0-1 0 0 0,0 1 0 0 0,0 0 0 0 0,0 0 0 0 0,0 0 0 0 0,0-1 0 0 0,0 1 0 0 0,0 0 0 0 0,0 0 0 0 0,0 0 0 0 0,0 0 0 0 0,0 0 0 0 0,0 1 0 0 0,5-1 0 0 0,-5-1 0 0 0,1 0 0 0 0,0-1 0 0 0,0 1 0 0 0,0 0 0 0 0,0 0 0 0 0,0 0 0 0 0,1 0 0 0 0,-1 1 0 0 0,0-1 0 0 0,0 0 0 0 0,1 1 0 0 0,-1 0 0 0 0,0-1 0 0 0,1 1 0 0 0,-1 0 0 0 0,1 0 0 0 0,2 1 0 0 0,12 0 0 0 0,-13 1 0 0 0,-4-2 0 0 0,1 0 0 0 0,-1 1 0 0 0,1-1 0 0 0,0 0 0 0 0,-1 1 0 0 0,1-1 0 0 0,0 0 0 0 0,-1 1 0 0 0,1-1 0 0 0,0 0 0 0 0,-1 0 0 0 0,1 0 0 0 0,0 0 0 0 0,0 0 0 0 0,-1 0 0 0 0,1 0 0 0 0,0 0 0 0 0,-1 0 0 0 0,1 0 0 0 0,1 0 0 0 0,2 0 0 0 0,4-2 0 0 0,6-3 0 0 0,-10 4-10 0 0,0 0 20 0 0,-1 0 1 0 0,1 0 0 0 0,0 1-1 0 0,0-1 1 0 0,0 1 0 0 0,-1 0-1 0 0,6 0 1 0 0,6 1 50 0 0,-13-1-40 0 0,22-5 142 0 0,-19 4-135 0 0,0-1-1 0 0,0 0 1 0 0,0 0-1 0 0,6-3 1 0 0,-11 5-27 0 0,1-1 2 0 0,1 0 1 0 0,-1 1-1 0 0,0-1 1 0 0,0 1-1 0 0,0-1 1 0 0,0 1-1 0 0,0-1 0 0 0,1 1 1 0 0,-1 0-1 0 0,0 0 1 0 0,0 0-1 0 0,0-1 1 0 0,1 1-1 0 0,1 1 0 0 0,8-1-1 0 0,-8 1-2 0 0,-3-1 0 0 0,1 1 0 0 0,-1-1 0 0 0,0 0 0 0 0,1 1 0 0 0,-1-1 0 0 0,1 0 0 0 0,-1 0 0 0 0,1 0 0 0 0,-1 1 0 0 0,1-1 0 0 0,-1 0 0 0 0,1 0 0 0 0,-1 0 0 0 0,1 0 0 0 0,-1 0 0 0 0,1 0 0 0 0,-1 0 0 0 0,1 0 0 0 0,-1 0 0 0 0,1 0 0 0 0,-1 0 0 0 0,1 0 0 0 0,41-8 0 0 0,-34 14 0 0 0,-7-6 0 0 0,-1 0 0 0 0,0 1 0 0 0,0-1 0 0 0,1 0 0 0 0,-1 0 0 0 0,0 1 0 0 0,1-1 0 0 0,-1 0 0 0 0,0 0 0 0 0,1 0 0 0 0,-1 1 0 0 0,0-1 0 0 0,1 0 0 0 0,-1 0 0 0 0,1 0 0 0 0,-1 0 0 0 0,0 0 0 0 0,1 0 0 0 0,-1 0 0 0 0,1 0 0 0 0,-1 0 0 0 0,0 0 0 0 0,1 0 0 0 0,-1 0 0 0 0,0 0 0 0 0,1 0 0 0 0,-1 0 0 0 0,1 0 0 0 0,-1-1 0 0 0,0 1 0 0 0,1 0 0 0 0,-1 0 0 0 0,0 0 0 0 0,1-1 0 0 0,-1 1 0 0 0,4-1-54 0 0,-1 0 1 0 0,1 0-1 0 0,-1 1 0 0 0,1-1 0 0 0,-1 1 0 0 0,7 0 0 0 0,-8 1 61 0 0,0-1-1 0 0,-1 0 1 0 0,1 1-1 0 0,-1-1 1 0 0,1 1-1 0 0,-1 0 1 0 0,1-1-1 0 0,-1 1 1 0 0,1 0-1 0 0,1 1 1 0 0,-2-1 19 0 0,0 0-1 0 0,1 0 1 0 0,-1 0 0 0 0,0-1 0 0 0,1 1 0 0 0,-1 0 0 0 0,1-1 0 0 0,-1 1 0 0 0,3 0 0 0 0,26-1-244 0 0,-28 1 65 0 0,1 3 122 0 0,4-3 31 0 0,1 1 19 0 0,-6-1 84 0 0,8-11 374 0 0,5-5-1060 0 0,-6-12 734 0 0,-7 23-177 0 0,-1 1 0 0 0,0-1 0 0 0,0 1 0 0 0,-1-1 0 0 0,1 1 0 0 0,0-6 0 0 0,-1 6 28 0 0,0 0 0 0 0,1-1 0 0 0,-1 1 0 0 0,1 0 0 0 0,0 0 0 0 0,0 0-1 0 0,2-5 1 0 0,-3 8-2 0 0,1-1 0 0 0,-1 1 0 0 0,1-1 0 0 0,-1 0 0 0 0,0 1-1 0 0,0-1 1 0 0,1 0 0 0 0,-1 1 0 0 0,0-1 0 0 0,0 0 0 0 0,0 0-1 0 0,0 1 1 0 0,0-1 0 0 0,0 0 0 0 0,0 1 0 0 0,0-2 0 0 0,0-6-28 0 0,0 6-126 0 0,0 1 38 0 0,0-1 0 0 0,0 0 0 0 0,0 0 0 0 0,0 0-1 0 0,0 0 1 0 0,1 0 0 0 0,-1 0 0 0 0,2-3 0 0 0,-2 4-8 0 0,0 0 100 0 0,0 1 1 0 0,0-1-1 0 0,1 0 0 0 0,-1 1 0 0 0,0-1 1 0 0,0 0-1 0 0,0 0 0 0 0,-1 1 1 0 0,1-1-1 0 0,0 0 0 0 0,0 1 0 0 0,0-1 1 0 0,0 0-1 0 0,-1 1 0 0 0,1-1 1 0 0,0 0-1 0 0,-1 0 0 0 0,-3-11-2148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30.2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7 11 10136 0 0,'0'0'769'0'0,"-6"-2"-482"0"0,3 0 13 0 0,0 1 1 0 0,0 0 0 0 0,0 0-1 0 0,0 0 1 0 0,0 0 0 0 0,0 1-1 0 0,-1-1 1 0 0,1 1 0 0 0,0 0-1 0 0,-1 0 1 0 0,1 0 0 0 0,0 0-1 0 0,0 1 1 0 0,-1-1 0 0 0,1 1-1 0 0,0 0 1 0 0,0 0 0 0 0,0 0-1 0 0,0 0 1 0 0,0 0-1 0 0,-4 3 1 0 0,-2 3 97 0 0,1 0 0 0 0,0 0-1 0 0,0 1 1 0 0,1 0 0 0 0,0 0 0 0 0,0 1 0 0 0,-10 17-1 0 0,0 6 428 0 0,-13 35 0 0 0,27-58-552 0 0,-1-1-138 0 0,1 1 0 0 0,1 0-1 0 0,-1 0 1 0 0,2 0 0 0 0,-1 0-1 0 0,1 0 1 0 0,1 0 0 0 0,-1 0-1 0 0,1 0 1 0 0,2 9 0 0 0,-1-12-55 0 0,0-1 1 0 0,0 1 0 0 0,0-1-1 0 0,1 1 1 0 0,0-1 0 0 0,0 0-1 0 0,0 0 1 0 0,1 0 0 0 0,0 0-1 0 0,0 0 1 0 0,0 0 0 0 0,0-1-1 0 0,1 0 1 0 0,-1 1 0 0 0,1-1-1 0 0,1-1 1 0 0,5 6 0 0 0,-2-4-12 0 0,-1 0 1 0 0,1-1-1 0 0,0 0 1 0 0,1 0-1 0 0,-1-1 1 0 0,0 0 0 0 0,1-1-1 0 0,0 1 1 0 0,0-2-1 0 0,-1 1 1 0 0,1-1-1 0 0,0-1 1 0 0,0 1-1 0 0,0-2 1 0 0,0 1 0 0 0,11-3-1 0 0,-10 1-34 0 0,0 0 0 0 0,-1 0 0 0 0,0-1-1 0 0,1 0 1 0 0,-1-1 0 0 0,0 0 0 0 0,-1-1 0 0 0,1 0-1 0 0,-1 0 1 0 0,0-1 0 0 0,0 0 0 0 0,-1 0 0 0 0,1 0-1 0 0,-2-1 1 0 0,1-1 0 0 0,-1 1 0 0 0,0-1 0 0 0,6-10-1 0 0,-8 11-26 0 0,0-1-1 0 0,-1 0 1 0 0,0 0-1 0 0,-1 0 0 0 0,0 0 1 0 0,0 0-1 0 0,0 0 0 0 0,-1-1 1 0 0,-1 1-1 0 0,1-13 0 0 0,-2 17-28 0 0,1-1 0 0 0,-1 1 0 0 0,1-1 0 0 0,-1 0 0 0 0,-1 1 0 0 0,1-1 0 0 0,-1 1 0 0 0,1 0 0 0 0,-1 0 0 0 0,0-1 0 0 0,-1 1 0 0 0,1 0 0 0 0,-1 1 0 0 0,0-1 0 0 0,0 0-1 0 0,0 1 1 0 0,0 0 0 0 0,-1-1 0 0 0,1 1 0 0 0,-6-3 0 0 0,-1 0-65 0 0,-1 1 0 0 0,1 0-1 0 0,-1 0 1 0 0,0 1 0 0 0,-20-5-1 0 0,-60-5-1110 0 0,24 4-2100 0 0,50 9 300 0 0,10-1 1462 0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22.4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1 356 6448 0 0,'0'0'4330'0'0,"-8"-1"-410"0"0,7 1-3686 0 0,1 0 0 0 0,-1 0 0 0 0,0 0 0 0 0,0 0 0 0 0,0 0 0 0 0,0 0 0 0 0,0 0 0 0 0,1 0 0 0 0,-1 0 0 0 0,0 0 0 0 0,0 0 0 0 0,0 0-1 0 0,0 1 1 0 0,0-1 0 0 0,1 0 0 0 0,-1 1 0 0 0,0-1 0 0 0,0 0 0 0 0,1 1 0 0 0,-1-1 0 0 0,0 1 0 0 0,-1 0 0 0 0,1 1-104 0 0,0 0 0 0 0,1-1-1 0 0,-1 1 1 0 0,0 0 0 0 0,0 0 0 0 0,1 0 0 0 0,-1 0 0 0 0,0 2 0 0 0,1-1-98 0 0,-1 0-1 0 0,0 0 1 0 0,0 0 0 0 0,0-1 0 0 0,-3 6 0 0 0,1-3-28 0 0,1 0 1 0 0,-1 0-1 0 0,1 0 0 0 0,0 0 0 0 0,-1 6 0 0 0,2-7-5 0 0,-8 19 68 0 0,-3 14 98 0 0,2-5 32 0 0,8-26-91 0 0,0 0 0 0 0,0 0 0 0 0,1 0-1 0 0,-1 0 1 0 0,0 10 0 0 0,2-14-77 0 0,0-1-1 0 0,0 1 0 0 0,1 0 1 0 0,-1-1-1 0 0,0 1 0 0 0,1-1 0 0 0,-1 1 1 0 0,1 0-1 0 0,-1-1 0 0 0,1 1 1 0 0,0-1-1 0 0,-1 1 0 0 0,1-1 1 0 0,0 0-1 0 0,0 1 0 0 0,0-1 1 0 0,0 0-1 0 0,0 0 0 0 0,1 1 0 0 0,-1-1 1 0 0,0 0-1 0 0,0 0 0 0 0,1 0 1 0 0,-1-1-1 0 0,1 1 0 0 0,-1 0 1 0 0,1 0-1 0 0,-1-1 0 0 0,3 1 0 0 0,-1 0 9 0 0,-1 1-1 0 0,1-1 1 0 0,-1 1-1 0 0,1-1 0 0 0,-1 1 1 0 0,3 2-1 0 0,-3-3-55 0 0,0 1-1 0 0,0 0 0 0 0,1-1 0 0 0,-1 1 1 0 0,0-1-1 0 0,1 0 0 0 0,-1 0 1 0 0,1 0-1 0 0,-1 0 0 0 0,1 0 1 0 0,0-1-1 0 0,-1 1 0 0 0,1-1 1 0 0,0 0-1 0 0,0 1 0 0 0,4-2 0 0 0,5 0-200 0 0,0 0 0 0 0,19-5-1 0 0,-12 1-25 0 0,-2 2-1753 0 0,1-3-5415 0 0</inkml:trace>
  <inkml:trace contextRef="#ctx0" brushRef="#br0" timeOffset="502.06">334 361 2760 0 0,'0'0'125'0'0,"-1"2"-3"0"0,1-1-86 0 0,-1 1 0 0 0,1-1 0 0 0,-1 1 1 0 0,0-1-1 0 0,0 0 0 0 0,1 1 0 0 0,-1-1 1 0 0,0 0-1 0 0,0 0 0 0 0,0 0 1 0 0,-2 2-1 0 0,-3 5 2186 0 0,0 3 3647 0 0,1-2-1448 0 0,3-3-4303 0 0,0 5 640 0 0,-2 6 254 0 0,2 0-1 0 0,0 0 1 0 0,0 1-1 0 0,2 18 0 0 0,1-32-850 0 0,-1 1 0 0 0,1-1 1 0 0,0 0-1 0 0,0 0 0 0 0,0 1 0 0 0,1-1 0 0 0,-1 0 0 0 0,1 0 0 0 0,2 4 0 0 0,-1-3-42 0 0,-1-2-18 0 0,0 1-1 0 0,-1-1 1 0 0,1 0-1 0 0,1 0 1 0 0,-1 0-1 0 0,0 0 1 0 0,1 0 0 0 0,-1-1-1 0 0,1 1 1 0 0,4 2-1 0 0,-1-1 21 0 0,-5-3-97 0 0,0 0 1 0 0,0 0-1 0 0,0-1 0 0 0,0 1 0 0 0,0 0 0 0 0,1 0 0 0 0,-1-1 0 0 0,0 1 0 0 0,1-1 0 0 0,-1 1 1 0 0,0-1-1 0 0,1 0 0 0 0,-1 1 0 0 0,1-1 0 0 0,-1 0 0 0 0,0 0 0 0 0,1 0 0 0 0,-1 0 0 0 0,1 0 1 0 0,-1 0-1 0 0,1-1 0 0 0,-1 1 0 0 0,0 0 0 0 0,1-1 0 0 0,1 0 0 0 0,2-1 3 0 0,0 0-1 0 0,0 0 0 0 0,0-1 1 0 0,-1 0-1 0 0,1 1 0 0 0,-1-2 1 0 0,8-6-1 0 0,-1 1-83 0 0,-9 7 79 0 0,1 0 0 0 0,-1 0 1 0 0,1 0-1 0 0,-1 0 0 0 0,0-1 0 0 0,1 1 1 0 0,-1-1-1 0 0,-1 0 0 0 0,1 1 1 0 0,0-1-1 0 0,-1 0 0 0 0,1 0 1 0 0,-1 0-1 0 0,2-6 0 0 0,-3 7-38 0 0,1-3-30 0 0,0 0 0 0 0,0 0 0 0 0,0 0 0 0 0,0 0 0 0 0,-1 0 0 0 0,0 0 0 0 0,-1 0 0 0 0,0-8 0 0 0,-1 2-125 0 0,2 9 115 0 0,0 0 1 0 0,-1-1 0 0 0,1 1-1 0 0,-1 0 1 0 0,1-1 0 0 0,-1 1-1 0 0,0 0 1 0 0,1 0 0 0 0,-1 0-1 0 0,0-1 1 0 0,-1 1 0 0 0,1 0-1 0 0,0 0 1 0 0,-1 1-1 0 0,1-1 1 0 0,-1 0 0 0 0,1 0-1 0 0,-1 1 1 0 0,0-1 0 0 0,0 1-1 0 0,1-1 1 0 0,-5-1 0 0 0,0 0-193 0 0,5 2 126 0 0,-1 0-1 0 0,1 0 0 0 0,-1 0 1 0 0,1 1-1 0 0,-1-1 0 0 0,1 1 0 0 0,-1-1 1 0 0,0 1-1 0 0,1-1 0 0 0,-1 1 1 0 0,0 0-1 0 0,1 0 0 0 0,-1 0 0 0 0,0 0 1 0 0,-2 0-1 0 0,3 0-74 0 0,0 0 0 0 0,0 1 1 0 0,0-1-1 0 0,0 0 0 0 0,0 0 0 0 0,0 0 1 0 0,0 0-1 0 0,0-1 0 0 0,0 1 0 0 0,0 0 0 0 0,0 0 1 0 0,0-1-1 0 0,0 1 0 0 0,0 0 0 0 0,-2-2 1 0 0,-5-1-4805 0 0,-1 1-948 0 0</inkml:trace>
  <inkml:trace contextRef="#ctx0" brushRef="#br0" timeOffset="860.33">554 329 11976 0 0,'0'0'2174'0'0,"-3"6"-179"0"0,3 12-379 0 0,0-17-132 0 0,1 1-1094 0 0,1 1-221 0 0,1 0 0 0 0,-1-1-1 0 0,1 1 1 0 0,0 0 0 0 0,0-1-1 0 0,0 0 1 0 0,0 0 0 0 0,0 0-1 0 0,0 0 1 0 0,1 0 0 0 0,-1 0-1 0 0,1-1 1 0 0,4 2 0 0 0,17 5 596 0 0,27 12 0 0 0,-46-16-765 0 0,-1 0 0 0 0,1 0 0 0 0,-1 1 0 0 0,0-1 0 0 0,-1 1 0 0 0,1 1 0 0 0,5 7 0 0 0,-8-10 0 0 0,0 0 0 0 0,0 1 0 0 0,0-1 0 0 0,0 0 0 0 0,-1 0 0 0 0,1 1 0 0 0,-1-1 0 0 0,0 1 0 0 0,0 0 0 0 0,0-1 0 0 0,-1 1 0 0 0,1 0 0 0 0,-1-1 0 0 0,0 1 0 0 0,0 0 0 0 0,0-1 0 0 0,-1 1 0 0 0,0 5 0 0 0,-1-5 0 0 0,1-1 0 0 0,-1 1 0 0 0,0 0 0 0 0,0 0 0 0 0,0-1 0 0 0,0 1 0 0 0,-1-1 0 0 0,1 0 0 0 0,-1 1 0 0 0,0-1 0 0 0,0-1 0 0 0,0 1 0 0 0,0 0 0 0 0,-1-1 0 0 0,1 1 0 0 0,-1-1 0 0 0,1 0 0 0 0,-1 0 0 0 0,-5 1 0 0 0,8-2-2 0 0,-7 2-630 0 0,1-1-1 0 0,0 1 1 0 0,-1-1-1 0 0,1-1 1 0 0,-12 2-1 0 0</inkml:trace>
  <inkml:trace contextRef="#ctx0" brushRef="#br0" timeOffset="1446.08">992 47 5528 0 0,'0'0'3462'0'0,"-7"9"596"0"0,6-8-3634 0 0,0 1 0 0 0,0-1 0 0 0,0 1 1 0 0,0-1-1 0 0,0 1 0 0 0,-1-1 0 0 0,1 0 1 0 0,-3 2-1 0 0,3-2-324 0 0,-1 0-1 0 0,1 1 1 0 0,-1-1 0 0 0,1 0 0 0 0,-1 1-1 0 0,1 0 1 0 0,0-1 0 0 0,0 1 0 0 0,-2 2-1 0 0,-5 15 158 0 0,1-1-1 0 0,-6 27 1 0 0,1-1 298 0 0,3 1 0 0 0,-5 58 0 0 0,9-63 305 0 0,3-31-711 0 0,1 0 0 0 0,0 0 0 0 0,0 0 1 0 0,1 1-1 0 0,0-1 0 0 0,1 0 0 0 0,2 13 0 0 0,1-5 83 0 0,-3-12-168 0 0,0 1 1 0 0,0-1-1 0 0,1 0 1 0 0,-1 1-1 0 0,1-1 1 0 0,0 0 0 0 0,1 0-1 0 0,-1-1 1 0 0,1 1-1 0 0,0 0 1 0 0,0-1-1 0 0,5 5 1 0 0,1 1 27 0 0,-7-7-83 0 0,1 0-1 0 0,0 0 1 0 0,0 0 0 0 0,0 0-1 0 0,1 0 1 0 0,-1 0-1 0 0,1-1 1 0 0,0 0-1 0 0,-1 0 1 0 0,1 0-1 0 0,0 0 1 0 0,0 0-1 0 0,8 1 1 0 0,48 3-307 0 0,-34-6-5973 0 0,-5 0-1058 0 0</inkml:trace>
  <inkml:trace contextRef="#ctx0" brushRef="#br0" timeOffset="2013.97">1157 177 10136 0 0,'0'0'490'0'0,"0"1"-211"0"0,0 2-40 0 0,0-1 1 0 0,1 1-1 0 0,-1-1 1 0 0,0 0-1 0 0,1 1 0 0 0,1 3 1 0 0,1 7 1949 0 0,0 27-206 0 0,-1-31-1633 0 0,-1 0-1 0 0,0 0 1 0 0,-1 16-1 0 0,-2 14 206 0 0,2-25-324 0 0,-1 1 0 0 0,-3 15 0 0 0,3-25-179 0 0,1 0 0 0 0,0 0-1 0 0,0 0 1 0 0,0 0-1 0 0,2 10 1 0 0,0 7 224 0 0,5 11 996 0 0,4-42-1346 0 0,-7 4 127 0 0,0 1 0 0 0,-1-1-1 0 0,6-8 1 0 0,9-13-32 0 0,30-26-21 0 0,-48 52 0 0 0,0 0 0 0 0,0-1 0 0 0,0 1 0 0 0,0 0 0 0 0,1 0 0 0 0,-1 0 0 0 0,0 0 0 0 0,0-1 0 0 0,0 1 0 0 0,1 0 0 0 0,-1 0 0 0 0,0 0 0 0 0,0 0 0 0 0,0 0 0 0 0,1 0 0 0 0,-1 0 0 0 0,0 0 0 0 0,0-1 0 0 0,1 1 0 0 0,-1 0 0 0 0,0 0 0 0 0,0 0 0 0 0,1 0 0 0 0,-1 0 0 0 0,0 0 0 0 0,0 0 0 0 0,1 0 0 0 0,-1 1 0 0 0,0-1 0 0 0,0 0 0 0 0,1 0 0 0 0,-1 0 0 0 0,0 0 0 0 0,0 0 0 0 0,0 0 0 0 0,1 0 0 0 0,-1 0 0 0 0,0 1 0 0 0,0-1 0 0 0,0 0 0 0 0,1 0 0 0 0,-1 0 0 0 0,0 0 0 0 0,0 1 0 0 0,0-1 0 0 0,0 0 0 0 0,0 0 0 0 0,1 1 0 0 0,-1-1 0 0 0,0 0 0 0 0,0 0 0 0 0,0 0 0 0 0,0 1 0 0 0,0-1 0 0 0,4 15 0 0 0,-4 88 495 0 0,0-100-503 0 0,0 0-1 0 0,1 0 1 0 0,-1 0 0 0 0,1 0-1 0 0,-1 0 1 0 0,1-1 0 0 0,0 1-1 0 0,0 0 1 0 0,0-1 0 0 0,1 1-1 0 0,-1 0 1 0 0,0-1 0 0 0,1 0 0 0 0,0 1-1 0 0,0-1 1 0 0,-1 0 0 0 0,1 0-1 0 0,1 0 1 0 0,-1 0 0 0 0,0 0-1 0 0,0 0 1 0 0,1-1 0 0 0,-1 1-1 0 0,5 1 1 0 0,2-3-2588 0 0,1-2-4366 0 0</inkml:trace>
  <inkml:trace contextRef="#ctx0" brushRef="#br0" timeOffset="4850.33">1623 177 1840 0 0,'7'0'17411'0'0,"-11"3"-17379"0"0,-1 1 0 0 0,1 0-1 0 0,0 0 1 0 0,-5 7-1 0 0,4-6-17 0 0,-4 8 498 0 0,0 0 0 0 0,0 1 0 0 0,-9 20 0 0 0,14-23-464 0 0,0 0 0 0 0,1 0-1 0 0,0 0 1 0 0,1 0 0 0 0,-2 18-1 0 0,0 0 1107 0 0,3-24-1064 0 0,1 0 1 0 0,-1 0-1 0 0,2 0 0 0 0,-1 0 0 0 0,0 1 0 0 0,1-1 0 0 0,0-1 0 0 0,0 1 1 0 0,0 0-1 0 0,3 5 0 0 0,2 4 734 0 0,15 27 0 0 0,-20-39-811 0 0,1 0 0 0 0,-1 0 0 0 0,1 0 1 0 0,0 0-1 0 0,0-1 0 0 0,0 1 0 0 0,0 0 0 0 0,0-1 0 0 0,0 0 0 0 0,0 1 0 0 0,1-1 0 0 0,-1 0 0 0 0,0 0 0 0 0,1 0 0 0 0,-1 0 1 0 0,1-1-1 0 0,-1 1 0 0 0,1 0 0 0 0,-1-1 0 0 0,1 0 0 0 0,3 0 0 0 0,16 4 467 0 0,-18-3-440 0 0,1-1 0 0 0,-1 1 0 0 0,0-1 0 0 0,1 0 0 0 0,-1-1 0 0 0,0 1 0 0 0,1-1-1 0 0,-1 0 1 0 0,0 0 0 0 0,0 0 0 0 0,0 0 0 0 0,5-3 0 0 0,9-4 167 0 0,22-14 1 0 0,-30 17-38 0 0,2-2-27 0 0,-7 4-179 0 0,0 1 0 0 0,0-1 0 0 0,0-1 0 0 0,0 1 0 0 0,0-1 0 0 0,-1 0 0 0 0,1 0 0 0 0,6-8 0 0 0,-6 4 25 0 0,0 0 1 0 0,-1 1-1 0 0,0-1 0 0 0,0-1 1 0 0,-1 1-1 0 0,0 0 0 0 0,-1-1 1 0 0,1 0-1 0 0,-2 1 0 0 0,1-1 1 0 0,-1 0-1 0 0,-1 0 0 0 0,1 0 1 0 0,-2 0-1 0 0,1 0 0 0 0,-1 0 1 0 0,-3-11-1 0 0,3 16-39 0 0,-1 0 0 0 0,1 0 0 0 0,-1 1 0 0 0,0-1 0 0 0,0 1 1 0 0,0 0-1 0 0,-1-1 0 0 0,1 1 0 0 0,-1 0 0 0 0,0 0 0 0 0,1 1 0 0 0,-1-1 0 0 0,-1 0 1 0 0,-4-3-1 0 0,-3 0-96 0 0,0 0 0 0 0,0 1 1 0 0,-17-6-1 0 0,-24-2-1390 0 0,48 12 1461 0 0,-1 0-1 0 0,0 0 1 0 0,0 0-1 0 0,0 1 0 0 0,0-1 1 0 0,0 1-1 0 0,0 0 1 0 0,-6 1-1 0 0,10 0-294 0 0,-9 1-2613 0 0</inkml:trace>
  <inkml:trace contextRef="#ctx0" brushRef="#br0" timeOffset="5367.83">1812 1 7368 0 0,'0'0'1004'0'0,"1"1"268"0"0,6 7 1483 0 0,0-1 1 0 0,13 10-1 0 0,-7-5-1266 0 0,12 8 407 0 0,-18-15-1648 0 0,0 1 0 0 0,-1 0 0 0 0,0 0 0 0 0,0 1 0 0 0,-1-1 0 0 0,0 1 0 0 0,7 12 1 0 0,7 8 197 0 0,-2-3-270 0 0,-2 1 0 0 0,-1 0 1 0 0,0 1-1 0 0,-2 0 0 0 0,-1 1 1 0 0,-1 1-1 0 0,-2 0 0 0 0,-1 0 0 0 0,6 44 1 0 0,-12-65-217 0 0,3 14 3 0 0,0 32 1 0 0,-4-47 8 0 0,0 1 1 0 0,-1-1-1 0 0,0 0 1 0 0,0 0-1 0 0,0 0 1 0 0,0 0-1 0 0,-1 0 1 0 0,0 0-1 0 0,-5 10 1 0 0,-18 21-2455 0 0,19-28 638 0 0</inkml:trace>
  <inkml:trace contextRef="#ctx0" brushRef="#br0" timeOffset="6355.52">2425 331 8752 0 0,'0'0'2410'0'0,"8"3"974"0"0,52 3 3379 0 0,-35-4-5570 0 0,43-3 0 0 0,-48-1-1125 0 0,-8 2-473 0 0,1-1 1 0 0,-1-1-1 0 0,1 0 0 0 0,19-6 0 0 0,-11 1-6425 0 0,-10 4 393 0 0</inkml:trace>
  <inkml:trace contextRef="#ctx0" brushRef="#br0" timeOffset="6730.46">2469 427 9216 0 0,'0'0'706'0'0,"9"13"1004"0"0,-2-10 10 0 0,1 0 1 0 0,0-1 0 0 0,9 2-1 0 0,-5-3-751 0 0,-1 0-1 0 0,0-1 0 0 0,22-2 0 0 0,61-14 221 0 0,-36 4-2122 0 0,-38 9 425 0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16.1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197 5528 0 0,'0'0'10446'0'0,"-3"8"-8445"0"0,1-3-1857 0 0,1 1-1 0 0,1-1 0 0 0,-1 1 1 0 0,1 0-1 0 0,-1-1 0 0 0,3 12 1 0 0,7 37 168 0 0,-2-14-144 0 0,18 82 1179 0 0,-15-88-1053 0 0,3 4 76 0 0,-12-37-282 0 0,-1 1-20 0 0,3 5-73 0 0,4-26-281 0 0,-7 9 25 0 0,-1-1-1 0 0,0 1 0 0 0,0 0 1 0 0,-1 0-1 0 0,0-1 1 0 0,-1 1-1 0 0,0 1 0 0 0,-1-1 1 0 0,-4-9-1 0 0,-12-36-1138 0 0,10 27 894 0 0,7 22 471 0 0,1 0 0 0 0,0 1 1 0 0,0-1-1 0 0,0 0 0 0 0,0-9 1 0 0,-1-9 155 0 0,2-41 0 0 0,2 55 72 0 0,0 1 0 0 0,0-1 0 0 0,1 1 0 0 0,0-1 0 0 0,0 1 0 0 0,1 0 0 0 0,6-12 0 0 0,-8 19-135 0 0,0 0 0 0 0,0 1 0 0 0,0-1 0 0 0,1 0-1 0 0,-1 1 1 0 0,1-1 0 0 0,-1 1 0 0 0,1 0 0 0 0,-1-1-1 0 0,1 1 1 0 0,0 0 0 0 0,-1 0 0 0 0,1 0 0 0 0,0 0-1 0 0,0 0 1 0 0,0 1 0 0 0,0-1 0 0 0,0 0 0 0 0,0 1-1 0 0,0-1 1 0 0,0 1 0 0 0,0 0 0 0 0,0 0-1 0 0,0 0 1 0 0,0 0 0 0 0,1 0 0 0 0,-1 0 0 0 0,0 1-1 0 0,3 0 1 0 0,2 1 137 0 0,1 0 1 0 0,0 0-1 0 0,-1 1 0 0 0,1 0 0 0 0,-1 1 0 0 0,10 5 0 0 0,-13-6-182 0 0,6 3-3 0 0,0 0 1 0 0,-1 1 0 0 0,0 0-1 0 0,13 13 1 0 0,-21-19 16 0 0,0 0 0 0 0,0 0 0 0 0,0 0 1 0 0,0 0-1 0 0,-1 1 0 0 0,1-1 0 0 0,0 0 1 0 0,-1 0-1 0 0,1 1 0 0 0,-1-1 0 0 0,0 0 1 0 0,1 0-1 0 0,-1 1 0 0 0,0-1 0 0 0,0 1 1 0 0,0-1-1 0 0,0 0 0 0 0,0 1 0 0 0,0-1 1 0 0,0 0-1 0 0,0 1 0 0 0,0-1 0 0 0,-2 3 1 0 0,0 1 173 0 0,0-1-1 0 0,0 1 1 0 0,-1 0 0 0 0,-6 7 0 0 0,-4 7 79 0 0,9-11-301 0 0,0-1 0 0 0,-1 0 0 0 0,0-1 0 0 0,0 1-1 0 0,-1-1 1 0 0,0 0 0 0 0,-10 9 0 0 0,12-11 167 0 0,0 0 0 0 0,1 0 0 0 0,-1 1 0 0 0,-2 5 1 0 0,6-9 406 0 0,18 18 106 0 0,-11-16-610 0 0,-1-1 0 0 0,1 1 0 0 0,0-1 0 0 0,0-1 0 0 0,0 1 0 0 0,7 0 0 0 0,-8-2-36 0 0,0 1-1 0 0,-1 0 1 0 0,1 0 0 0 0,0 0-1 0 0,-1 1 1 0 0,1 0 0 0 0,-1 0-1 0 0,1 1 1 0 0,-1-1 0 0 0,5 4-1 0 0,-6-2-23 0 0,1-1-1 0 0,-1 0 1 0 0,1-1 0 0 0,-1 1-1 0 0,1-1 1 0 0,6 3-1 0 0,-7-3 12 0 0,0-1 0 0 0,-1 1 0 0 0,1 0 0 0 0,0 0 0 0 0,-1 1 0 0 0,4 3 0 0 0,12 7 0 0 0,-17-11 0 0 0,1 0 0 0 0,-1 0 0 0 0,0 0 0 0 0,0 1 0 0 0,0-1 0 0 0,0 0 0 0 0,-1 1 0 0 0,1-1 0 0 0,1 4 0 0 0,8 11 0 0 0,-10-15 0 0 0,1 0 0 0 0,-1 1 0 0 0,0 0 0 0 0,0-1 0 0 0,0 1 0 0 0,0-1 0 0 0,-1 1 0 0 0,1 0 0 0 0,-1 0 0 0 0,1 0 0 0 0,-1 4 0 0 0,0-6 0 0 0,0-1 0 0 0,0 1 0 0 0,0 0 0 0 0,1-1 0 0 0,-1 1 0 0 0,0-1 0 0 0,-1 1 0 0 0,1-1 0 0 0,0 1 0 0 0,0 0 0 0 0,0-1 0 0 0,0 1 0 0 0,0-1 0 0 0,-1 1 0 0 0,1-1 0 0 0,0 1 0 0 0,0-1 0 0 0,-1 1 0 0 0,1-1 0 0 0,0 1 0 0 0,-1-1 0 0 0,1 1 0 0 0,0-1 0 0 0,-1 1 0 0 0,0-1 0 0 0,-1 2 0 0 0,0 1 0 0 0,0 0 0 0 0,0 0 0 0 0,0-1 0 0 0,-1 1 0 0 0,1-1 0 0 0,-1 1 0 0 0,0-1 0 0 0,0 0 0 0 0,0 0 0 0 0,0 0 0 0 0,0-1 0 0 0,0 1 0 0 0,0-1 0 0 0,-5 2 0 0 0,-17 9-52 0 0,15-7-249 0 0,0-1 0 0 0,-1-1 0 0 0,0 1 0 0 0,0-2 0 0 0,0 0-1 0 0,-21 2 1 0 0,27-4-97 0 0,1 0-1 0 0,-1 0 0 0 0,1-1 0 0 0,-1 0 0 0 0,0 0 1 0 0,1 0-1 0 0,-1 0 0 0 0,1-1 0 0 0,0 1 1 0 0,-1-1-1 0 0,1 0 0 0 0,-4-3 0 0 0,0 1-1001 0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14.7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3 19 10136 0 0,'0'0'769'0'0,"0"-1"-530"0"0,0-3-95 0 0,0 3 345 0 0,2-11 4452 0 0,-2 11-4891 0 0,6 22 3632 0 0,-4-10-4602 0 0,2 4 1816 0 0,1 26-1 0 0,-4-32-761 0 0,1 33-61 0 0,-3-33 114 0 0,2 1 1 0 0,-1 0-1 0 0,1 0 0 0 0,1-1 1 0 0,-1 1-1 0 0,5 9 0 0 0,-2 5-88 0 0,-3-19-143 0 0,0 1 0 0 0,0 0 0 0 0,0-1 0 0 0,1 0 0 0 0,4 11 0 0 0,-6-15-281 0 0</inkml:trace>
  <inkml:trace contextRef="#ctx0" brushRef="#br0" timeOffset="343.76">0 170 15288 0 0,'0'0'1534'0'0,"3"9"-1389"0"0,-3-8-49 0 0,0 0 0 0 0,0 0 0 0 0,1 0 0 0 0,-1 0 0 0 0,0 0 0 0 0,1 0 0 0 0,-1 0 0 0 0,1-1 0 0 0,-1 1 0 0 0,1 0 0 0 0,0 0 0 0 0,-1 0 0 0 0,1 0 0 0 0,0-1 0 0 0,0 1 0 0 0,-1 0 0 0 0,1-1 0 0 0,0 1 0 0 0,0 0-1 0 0,0-1 1 0 0,0 1 0 0 0,0-1 0 0 0,0 0 0 0 0,1 1 0 0 0,19 2 1804 0 0,-19-3-1764 0 0,5 0 84 0 0,1 1 0 0 0,-1-2-1 0 0,0 1 1 0 0,0-1 0 0 0,0 0 0 0 0,0 0 0 0 0,0-1 0 0 0,0 0 0 0 0,10-4 0 0 0,-14 4-217 0 0,-1 1 0 0 0,1-1 0 0 0,0 1 0 0 0,0 0 1 0 0,0 0-1 0 0,0 1 0 0 0,6-2 0 0 0,15-4-290 0 0,3-5-2250 0 0,-13 7 1038 0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03.7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707 11976 0 0,'0'0'7099'0'0,"8"-13"-6017"0"0,2-1-101 0 0,-1-1 1 0 0,15-30-1 0 0,-22 43-975 0 0,10-21 410 0 0,-7 16-274 0 0,-1-1 0 0 0,6-13 0 0 0,6-17 102 0 0,-11 27-175 0 0,8-23-1 0 0,-6 13-33 0 0,15-31 1 0 0,-12 30-13 0 0,6-21 0 0 0,41-124-647 0 0,-51 146 458 0 0,2-6 147 0 0,1 0 0 0 0,12-27-1 0 0,-7 36-10 0 0,-12 16 24 0 0,0-1 1 0 0,0 1-1 0 0,0 0 0 0 0,0-1 1 0 0,2-4-1 0 0,-2 4-11 0 0,-1 3 10 0 0,-1 0-1 0 0,0 0 1 0 0,1-1 0 0 0,-1 1-1 0 0,1 0 1 0 0,-1 0 0 0 0,0 0-1 0 0,1 0 1 0 0,-1 0 0 0 0,1 0-1 0 0,-1 0 1 0 0,0 0 0 0 0,1 0-1 0 0,-1 0 1 0 0,1 0 0 0 0,-1 0-1 0 0,0 0 1 0 0,1 0 0 0 0,-1 0-1 0 0,1 0 1 0 0,-1 0 0 0 0,0 1-1 0 0,1-1 1 0 0,-1 0 0 0 0,0 0-1 0 0,1 0 1 0 0,-1 1 0 0 0,0-1-1 0 0,1 0 1 0 0,10 14-39 0 0,-8-8 74 0 0,0 0 1 0 0,-1 1-1 0 0,3 8 1 0 0,11 95 84 0 0,-5-23-65 0 0,-2-27-48 0 0,-6-33 0 0 0,6 28 0 0 0,0-15 0 0 0,-7-26 0 0 0,1 0 0 0 0,0-1 0 0 0,1 1 0 0 0,6 12 0 0 0,4 12 0 0 0,-12-32 0 0 0,0 0 0 0 0,0 0 0 0 0,0 0 0 0 0,1 0 0 0 0,0 0 0 0 0,0 0 0 0 0,4 4 0 0 0,14 21-3952 0 0</inkml:trace>
  <inkml:trace contextRef="#ctx0" brushRef="#br0" timeOffset="361.52">118 584 15664 0 0,'0'0'1845'0'0,"8"-4"323"0"0,60-28 2642 0 0,-47 26-4165 0 0,37-4 1 0 0,-31 6-453 0 0,13-5-272 0 0,-34 6-142 0 0,0 2 1 0 0,1-1 0 0 0,-1 1-1 0 0,0-1 1 0 0,1 2 0 0 0,-1-1-1 0 0,1 1 1 0 0,11 1 0 0 0,3 2-1698 0 0</inkml:trace>
  <inkml:trace contextRef="#ctx0" brushRef="#br0" timeOffset="1033.08">936 461 2304 0 0,'0'0'2079'0'0,"-8"0"2236"0"0,-1 0-2106 0 0,6-1-1295 0 0,-1 1-1 0 0,0 0 1 0 0,1 1 0 0 0,-1-1-1 0 0,0 1 1 0 0,0-1 0 0 0,1 1-1 0 0,-7 3 1 0 0,-13 7 811 0 0,21-10-1281 0 0,2-1-276 0 0,-1 0-166 0 0,1 0 0 0 0,-1 0-1 0 0,1 0 1 0 0,-1-1 0 0 0,1 1-1 0 0,-1 0 1 0 0,1 0 0 0 0,-1 0 0 0 0,0 1-1 0 0,1-1 1 0 0,-1 0 0 0 0,1 0 0 0 0,-1 0-1 0 0,1 0 1 0 0,-1 0 0 0 0,1 1 0 0 0,-1-1-1 0 0,1 0 1 0 0,-1 0 0 0 0,1 1 0 0 0,0-1-1 0 0,-1 0 1 0 0,0 1 0 0 0,0 0 34 0 0,0 0 1 0 0,0 0-1 0 0,0 0 1 0 0,1 0 0 0 0,-1 0-1 0 0,0 0 1 0 0,0 0-1 0 0,1 0 1 0 0,-1 0 0 0 0,0 0-1 0 0,0 2 1 0 0,-2 3 222 0 0,3-5 253 0 0,-4 9 0 0 0,0-1-298 0 0,4-9-213 0 0,0 1 0 0 0,0-1 1 0 0,0 1-1 0 0,-1-1 1 0 0,1 1-1 0 0,0-1 0 0 0,0 1 1 0 0,0-1-1 0 0,0 1 1 0 0,0 0-1 0 0,0-1 1 0 0,0 1-1 0 0,0-1 0 0 0,0 1 1 0 0,0-1-1 0 0,0 1 1 0 0,1-1-1 0 0,-1 1 0 0 0,0-1 1 0 0,0 1-1 0 0,0-1 1 0 0,1 1-1 0 0,-1-1 0 0 0,0 1 1 0 0,0-1-1 0 0,1 1 1 0 0,0-1-1 0 0,0 2 2 0 0,9 15-3 0 0,-10-16 0 0 0,1-1 0 0 0,-1 1 0 0 0,1 0 0 0 0,-1-1 0 0 0,0 1 0 0 0,1-1 0 0 0,-1 1 0 0 0,1-1 0 0 0,-1 1 0 0 0,1-1 0 0 0,0 1 0 0 0,-1-1 0 0 0,1 1 0 0 0,-1-1 0 0 0,1 0 0 0 0,0 1 0 0 0,-1-1 0 0 0,1 0 0 0 0,0 0 0 0 0,0 1 0 0 0,-1-1 0 0 0,1 0 0 0 0,0 0 0 0 0,0 0 0 0 0,2 0 0 0 0,122 43 2080 0 0,-117-38-2080 0 0,1 0 0 0 0,0 0 0 0 0,-1 1 0 0 0,0 0 0 0 0,12 13 0 0 0,-10-10 0 0 0,-7-6 0 0 0,0 0 0 0 0,-1 0 0 0 0,1 0 0 0 0,-1 0 0 0 0,1 0 0 0 0,-1 1 0 0 0,0-1 0 0 0,0 1 0 0 0,-1-1 0 0 0,3 8 0 0 0,-3-9 0 0 0,-1 0 0 0 0,1-1 0 0 0,-1 1 0 0 0,0 0 0 0 0,0 0 0 0 0,0 0 0 0 0,0-1 0 0 0,0 1 0 0 0,0 0 0 0 0,-1 0 0 0 0,1 0 0 0 0,0-1 0 0 0,-1 1 0 0 0,0 0 0 0 0,1-1 0 0 0,-1 1 0 0 0,0 0 0 0 0,0-1 0 0 0,0 1 0 0 0,0-1 0 0 0,0 1 0 0 0,0-1 0 0 0,0 0 0 0 0,0 1 0 0 0,-1-1 0 0 0,1 0 0 0 0,-1 0 0 0 0,-1 1 0 0 0,-2 1 0 0 0,0 0 0 0 0,-1 0 0 0 0,1 0 0 0 0,-1-1 0 0 0,-11 3 0 0 0,-5-1-987 0 0,1-1-1 0 0,0 0 0 0 0,-35-2 1 0 0,55-10-4782 0 0</inkml:trace>
  <inkml:trace contextRef="#ctx0" brushRef="#br0" timeOffset="1390.77">1157 525 7832 0 0,'1'1'602'0'0,"2"6"416"0"0,-1 0-1 0 0,0 0 1 0 0,3 10-1 0 0,-5-13-109 0 0,1 0 0 0 0,0 0 0 0 0,0 0 0 0 0,1-1 0 0 0,1 5-1 0 0,0-1-287 0 0,-1 0 0 0 0,0 0-1 0 0,0 0 1 0 0,1 11-1 0 0,3 8 19 0 0,-4-11-389 0 0,-2-13-242 0 0,0 0 1 0 0,1 1-1 0 0,-1-1 0 0 0,1 0 0 0 0,-1 0 0 0 0,1 1 0 0 0,0-1 0 0 0,0 0 0 0 0,2 4 0 0 0,2 4 279 0 0</inkml:trace>
  <inkml:trace contextRef="#ctx0" brushRef="#br0" timeOffset="1765.59">1083 421 9672 0 0,'0'0'7671'0'0,"7"6"-8335"0"0,-3-2-175 0 0</inkml:trace>
  <inkml:trace contextRef="#ctx0" brushRef="#br0" timeOffset="2171.53">1279 556 5528 0 0,'0'0'422'0'0,"-4"21"12160"0"0,5-8-8790 0 0,0-10-3651 0 0,1-1 1 0 0,-1 0-1 0 0,1 1 1 0 0,0-1-1 0 0,-1 0 0 0 0,1 0 1 0 0,2 2-1 0 0,-3-3-478 0 0,2-9-4438 0 0,-2 8 4742 0 0,-1 0 1 0 0,0-1-1 0 0,1 1 0 0 0,-1 0 1 0 0,0-1-1 0 0,1 1 1 0 0,-1 0-1 0 0,0-1 0 0 0,0 1 1 0 0,0-1-1 0 0,1 1 1 0 0,-1 0-1 0 0,0-1 0 0 0,0 1 1 0 0,0-1-1 0 0,0 1 0 0 0,0-1 1 0 0,0 1-1 0 0,0 0 1 0 0,0-1-1 0 0,0 1 0 0 0,0-1 1 0 0,0 1-1 0 0,0-1 0 0 0,-1-2-129 0 0,1 1 0 0 0,0-1 0 0 0,0 1 0 0 0,-1-1 0 0 0,2 1 0 0 0,-1 0 0 0 0,0-1 0 0 0,0 1 0 0 0,1-1 0 0 0,-1 1 0 0 0,2-5 0 0 0,2-11-21 0 0,-1 1 418 0 0,1 12 99 0 0,-1 4 66 0 0,-1-1-196 0 0,0 1 0 0 0,0 0 0 0 0,1-1 0 0 0,-1 1 1 0 0,1 0-1 0 0,-1 1 0 0 0,1-1 0 0 0,-1 0 0 0 0,1 1 0 0 0,0-1 1 0 0,-1 1-1 0 0,1 0 0 0 0,0 0 0 0 0,2 0 0 0 0,2 1 204 0 0,-1 0 0 0 0,0 0 0 0 0,1 0 0 0 0,-1 1 0 0 0,7 2 0 0 0,-11-3-282 0 0,0 0 0 0 0,0 1 0 0 0,0-1 0 0 0,-1 1 0 0 0,1-1 0 0 0,0 1 0 0 0,-1 0 0 0 0,1 0 0 0 0,2 3 0 0 0,10 12 662 0 0,-12-14-690 0 0,1-1 0 0 0,-1 1 0 0 0,0 0 0 0 0,-1 0 0 0 0,1 0 0 0 0,0 0 0 0 0,-1 1 0 0 0,0-1 0 0 0,0 0 0 0 0,0 1 0 0 0,0-1 0 0 0,0 5 0 0 0,7 17 268 0 0,-1-10-386 0 0,0-1 0 0 0,11 16 0 0 0,-9-20-175 0 0,-3-9-3062 0 0</inkml:trace>
  <inkml:trace contextRef="#ctx0" brushRef="#br0" timeOffset="3114.37">2016 142 2304 0 0,'0'0'101'0'0,"-10"0"7450"0"0,-11-3-500 0 0,4 21-6632 0 0,8-10 9 0 0,0 1 0 0 0,1-1-1 0 0,0 1 1 0 0,-10 16 0 0 0,-24 43-647 0 0,25-36 640 0 0,10-19-46 0 0,2 0 0 0 0,-7 21 1 0 0,6-13-182 0 0,3-13-108 0 0,1 1 0 0 0,-1 15-1 0 0,-1 0 94 0 0,0-5 5 0 0,1 0 1 0 0,0 1-1 0 0,2-1 0 0 0,0 0 0 0 0,1 1 0 0 0,1-1 0 0 0,1 1 0 0 0,1-1 0 0 0,0 0 0 0 0,2 0 0 0 0,0 0 0 0 0,9 21 1 0 0,-8-28-260 0 0,0 0 0 0 0,14 20 0 0 0,-18-29 50 0 0,1 1 0 0 0,-1-1 0 0 0,1 0 0 0 0,0 0 0 0 0,0 0 0 0 0,0 0 0 0 0,1 0 0 0 0,-1-1 0 0 0,1 0 0 0 0,-1 1 0 0 0,1-1 0 0 0,8 3 0 0 0,7-4-2503 0 0</inkml:trace>
  <inkml:trace contextRef="#ctx0" brushRef="#br0" timeOffset="3645.49">2161 183 10136 0 0,'-1'6'918'0'0,"-27"171"4230"0"0,15-78-4255 0 0,5-4-696 0 0,2-17-146 0 0,6-23 1741 0 0,17-62-1544 0 0,-9 0-248 0 0,-1 0 0 0 0,0-1 0 0 0,-1 0 0 0 0,0 0 0 0 0,0-1 0 0 0,-1 1 0 0 0,7-14 0 0 0,1-2 0 0 0,-12 22 0 0 0,7-11 0 0 0,-1-1 0 0 0,8-18 0 0 0,-2 12 11 0 0,-11 21 38 0 0,-1 6-41 0 0,0 9-12 0 0,-4 81 4 0 0,2-88 2 0 0,1-7 4 0 0,-1 1 0 0 0,1 0-1 0 0,0 0 1 0 0,1-1 0 0 0,-1 1 0 0 0,0 0-1 0 0,1 0 1 0 0,1 3 0 0 0,2 1 4 0 0,11 11-1422 0 0,-8-12 648 0 0</inkml:trace>
  <inkml:trace contextRef="#ctx0" brushRef="#br0" timeOffset="4197.56">2576 307 10136 0 0,'0'0'918'0'0,"-13"-4"-600"0"0,12 4-123 0 0,0 0 0 0 0,0 1 0 0 0,0-1 0 0 0,0 1 0 0 0,0-1 0 0 0,0 1 0 0 0,0-1 0 0 0,1 1 0 0 0,-1-1 0 0 0,0 1 1 0 0,0 0-1 0 0,1-1 0 0 0,-1 1 0 0 0,0 0 0 0 0,1 0 0 0 0,-1 0 0 0 0,0 1 0 0 0,-6 6 1050 0 0,3-4-937 0 0,0-1 0 0 0,1 1 0 0 0,-1 0 0 0 0,1 1 0 0 0,0-1 0 0 0,1 0 0 0 0,-1 1 0 0 0,-2 6 0 0 0,-13 41-1241 0 0,2-4 2999 0 0,13-38-1848 0 0,0 0 1 0 0,0 0-1 0 0,1 0 0 0 0,0 0 1 0 0,0 0-1 0 0,1 0 1 0 0,1 0-1 0 0,0 1 0 0 0,0-1 1 0 0,1 0-1 0 0,0 0 1 0 0,1 1-1 0 0,0-1 0 0 0,1 0 1 0 0,4 11-1 0 0,-5-17-202 0 0,-1 0 102 0 0,1 0 0 0 0,-1 0 0 0 0,1 0 1 0 0,0-1-1 0 0,0 1 0 0 0,0-1 0 0 0,1 1 0 0 0,-1-1 0 0 0,1 0 0 0 0,0 0 0 0 0,0 0 1 0 0,0 0-1 0 0,0 0 0 0 0,1-1 0 0 0,-1 1 0 0 0,5 1 0 0 0,-3-1-117 0 0,0-1-1 0 0,0 0 1 0 0,0 0-1 0 0,0-1 1 0 0,0 1 0 0 0,1-1-1 0 0,-1 0 1 0 0,0-1-1 0 0,1 1 1 0 0,-1-1-1 0 0,1 0 1 0 0,-1 0-1 0 0,0-1 1 0 0,1 0-1 0 0,-1 0 1 0 0,0 0 0 0 0,0 0-1 0 0,1-1 1 0 0,-1 0-1 0 0,0 0 1 0 0,-1 0-1 0 0,1-1 1 0 0,0 0-1 0 0,-1 0 1 0 0,1 0 0 0 0,-1 0-1 0 0,0-1 1 0 0,7-6-1 0 0,-7 6 0 0 0,0-1 0 0 0,0 1 0 0 0,0-1 0 0 0,0 0 0 0 0,-1 0 0 0 0,0 0 0 0 0,0 0 0 0 0,0 0 0 0 0,-1-1 0 0 0,0 1 0 0 0,3-12 0 0 0,1-9 0 0 0,-4 19 0 0 0,0 0 0 0 0,-1-1 0 0 0,2-14 0 0 0,-3 9 0 0 0,1 7 0 0 0,-1 1 0 0 0,0-1 0 0 0,0 0 0 0 0,-1 0 0 0 0,1 1 0 0 0,-1-1 0 0 0,0 0 0 0 0,-1 1 0 0 0,0-1 0 0 0,1 1 0 0 0,-6-10 0 0 0,4 11-315 0 0,0-1 0 0 0,0 1 0 0 0,-1-1 0 0 0,1 1 0 0 0,-1 0 0 0 0,0 1 0 0 0,0-1 0 0 0,0 1 0 0 0,-1-1 0 0 0,1 1 0 0 0,-1 1 0 0 0,0-1 0 0 0,0 1 0 0 0,-9-4 0 0 0,1 0-2266 0 0,0 0-4240 0 0</inkml:trace>
  <inkml:trace contextRef="#ctx0" brushRef="#br0" timeOffset="4884.85">2767 106 10136 0 0,'0'0'490'0'0,"-2"-7"28"0"0,2 7-453 0 0,0 0 0 0 0,0-1 0 0 0,0 1 0 0 0,0-1 0 0 0,-1 1 0 0 0,1 0 0 0 0,0-1 0 0 0,0 1 0 0 0,0-1 0 0 0,0 1 0 0 0,0-1 0 0 0,0 1 0 0 0,0 0 0 0 0,0-1 1 0 0,0 1-1 0 0,1-1 0 0 0,-1 1 0 0 0,0 0 0 0 0,0-1 0 0 0,0 1 0 0 0,0-1 0 0 0,1 1 0 0 0,-1 0 0 0 0,0-1 0 0 0,0 1 0 0 0,1 0 0 0 0,-1-1 0 0 0,0 1 0 0 0,0 0 0 0 0,1 0 0 0 0,-1-1 1 0 0,0 1-1 0 0,1 0 0 0 0,-1 0 0 0 0,0-1 0 0 0,1 1 0 0 0,0 0 0 0 0,11 1 2063 0 0,-7 1-1808 0 0,0 0 0 0 0,0 1-1 0 0,0-1 1 0 0,0 1 0 0 0,-1 0 0 0 0,1 1 0 0 0,5 4 0 0 0,24 16 1216 0 0,11 32 1024 0 0,-39-48-2461 0 0,0 1-1 0 0,0-1 0 0 0,-1 1 0 0 0,0 0 1 0 0,0 0-1 0 0,4 12 0 0 0,15 61 334 0 0,-12-24-426 0 0,-3 1 0 0 0,2 72 0 0 0,-9-99 19 0 0,-1-12 121 0 0,-2 0 1 0 0,0 0-1 0 0,-1 0 1 0 0,-2-1-1 0 0,-9 37 1 0 0,12-54-467 0 0,-1 1 0 0 0,1-1 0 0 0,-1 1 0 0 0,1-1 0 0 0,-1 0 0 0 0,0 1 1 0 0,0-1-1 0 0,0 0 0 0 0,0 0 0 0 0,0-1 0 0 0,0 1 0 0 0,-5 2 0 0 0,-1 2-908 0 0,6-4-403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32:21.83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04 2304 0 0,'0'0'3144'0'0,"0"-3"-6728"0"0</inkml:trace>
  <inkml:trace contextRef="#ctx0" brushRef="#br0" timeOffset="3958.6">511 343 1840 0 0,'0'0'18343'0'0,"0"-14"-17788"0"0,-4-3-470 0 0,2 10-64 0 0,1 6-19 0 0,1 0 0 0 0,-1 1 0 0 0,1-1 0 0 0,-1 0 1 0 0,1 0-1 0 0,-1 1 0 0 0,0-1 0 0 0,1 0 0 0 0,-1 1 1 0 0,0-1-1 0 0,0 1 0 0 0,0-1 0 0 0,1 1 0 0 0,-1-1 0 0 0,0 1 1 0 0,0 0-1 0 0,0-1 0 0 0,0 1 0 0 0,-1 0 0 0 0,-1-1-2 0 0,1 0 0 0 0,0 1 0 0 0,1-1 0 0 0,-1 1 0 0 0,0 0 0 0 0,0 0 0 0 0,0-1 0 0 0,1 1 0 0 0,-1 0 0 0 0,0 0 0 0 0,0 1 0 0 0,0-1 0 0 0,0 0 0 0 0,1 1 0 0 0,-1-1 0 0 0,0 1 0 0 0,1-1 0 0 0,-1 1 0 0 0,0 0 0 0 0,1 0 0 0 0,-1 0 0 0 0,0 0 0 0 0,-1 2 0 0 0,-5 3-3 0 0,5-5 19 0 0,1 1 0 0 0,0-1 0 0 0,0 1 0 0 0,0 0 0 0 0,1 0 0 0 0,-1 0 0 0 0,0 0 0 0 0,1 0 0 0 0,-1 0 1 0 0,1 0-1 0 0,0 0 0 0 0,-1 1 0 0 0,0 4 0 0 0,-6 12 264 0 0,7-18-259 0 0,0 1 0 0 0,0 0 0 0 0,0 0 0 0 0,0 0 0 0 0,0 0 0 0 0,0-1 0 0 0,1 1 0 0 0,-1 0 0 0 0,1 0 0 0 0,0 0 1 0 0,-1 0-1 0 0,1 0 0 0 0,0 0 0 0 0,0 0 0 0 0,0 1 0 0 0,1-1 0 0 0,-1 0 0 0 0,0 0 0 0 0,1 0 0 0 0,-1-1 0 0 0,1 1 0 0 0,0 0 0 0 0,0 0 0 0 0,1 2 0 0 0,1 1 231 0 0,0 1 0 0 0,0-1-1 0 0,1-1 1 0 0,0 1-1 0 0,8 7 1 0 0,-10-10-246 0 0,0 0 0 0 0,1-1-1 0 0,-1 1 1 0 0,1-1 0 0 0,-1 0 0 0 0,1 0-1 0 0,0 0 1 0 0,0 0 0 0 0,-1 0 0 0 0,1-1-1 0 0,0 1 1 0 0,0-1 0 0 0,0 0 0 0 0,4 0-1 0 0,-3 0 30 0 0,-1 0 0 0 0,1-1-1 0 0,0 1 1 0 0,0-1 0 0 0,-1 0-1 0 0,1 0 1 0 0,-1 0 0 0 0,1-1-1 0 0,-1 1 1 0 0,1-1 0 0 0,-1 0-1 0 0,0 0 1 0 0,0 0 0 0 0,0 0-1 0 0,0-1 1 0 0,0 1 0 0 0,0-1-1 0 0,0 1 1 0 0,-1-1 0 0 0,0 0-1 0 0,1 0 1 0 0,-1-1 0 0 0,2-4-1 0 0,-2 4-80 0 0,1-1 0 0 0,-1 0 0 0 0,-1 0 0 0 0,1 0 0 0 0,-1 0 0 0 0,0 0 0 0 0,0 0-1 0 0,0 0 1 0 0,-1 0 0 0 0,0-1 0 0 0,0 1 0 0 0,0 0 0 0 0,-1 0 0 0 0,1 0 0 0 0,-1 0-1 0 0,-3-9 1 0 0,3 11-73 0 0,-1-1-74 0 0,1-1 0 0 0,-1 1 1 0 0,0 0-1 0 0,-3-5 1 0 0,5 8 175 0 0,-1 0 1 0 0,1 1 0 0 0,-1-1-1 0 0,1 0 1 0 0,-1 0-1 0 0,0 1 1 0 0,1-1 0 0 0,-1 1-1 0 0,0-1 1 0 0,1 0-1 0 0,-1 1 1 0 0,0 0 0 0 0,0-1-1 0 0,0 1 1 0 0,1-1-1 0 0,-1 1 1 0 0,0 0 0 0 0,0-1-1 0 0,0 1 1 0 0,0 0-1 0 0,0 0 1 0 0,1 0 0 0 0,-1 0-1 0 0,0 0 1 0 0,0 0-1 0 0,0 0 1 0 0,0 0-1 0 0,0 0 1 0 0,-1 1 0 0 0,1-1 53 0 0,1 0 1 0 0,0 0 0 0 0,0 0 0 0 0,-1 0-1 0 0,1 1 1 0 0,0-1 0 0 0,0 0-1 0 0,-1 0 1 0 0,1 0 0 0 0,0 1 0 0 0,0-1-1 0 0,0 0 1 0 0,-1 0 0 0 0,1 1 0 0 0,0-1-1 0 0,0 0 1 0 0,0 0 0 0 0,0 1-1 0 0,0-1 1 0 0,0 0 0 0 0,0 0 0 0 0,-1 1-1 0 0,1-1 1 0 0,0 0 0 0 0,0 1 0 0 0,0-1-1 0 0,0 0 1 0 0,0 1 0 0 0,0-1-1 0 0,1 0 1 0 0,2 14 533 0 0,10 10 357 0 0,80 119 2266 0 0,-88-133-3133 0 0,-4-9-62 0 0,-1 1 1 0 0,1-1-1 0 0,0 0 0 0 0,0 1 1 0 0,0-1-1 0 0,-1 0 0 0 0,1 0 0 0 0,0 0 1 0 0,1 1-1 0 0,-1-1 0 0 0,0 0 0 0 0,0 0 1 0 0,2 0-1 0 0,-3 0-439 0 0,0-8-5611 0 0</inkml:trace>
  <inkml:trace contextRef="#ctx0" brushRef="#br0" timeOffset="4678.52">539 89 2304 0 0,'1'0'101'0'0,"1"4"1"0"0,-1-3 117 0 0,-1-1 0 0 0,1 0-1 0 0,-1 1 1 0 0,1-1 0 0 0,0 0 0 0 0,-1 1 0 0 0,1-1 0 0 0,-1 0 0 0 0,1 0 0 0 0,0 0 0 0 0,-1 0 0 0 0,1 1 0 0 0,-1-1 0 0 0,1 0 0 0 0,0 0 0 0 0,-1 0 0 0 0,1 0 0 0 0,0 0 0 0 0,-1-1 0 0 0,1 1 0 0 0,-1 0 0 0 0,1 0 0 0 0,0 0 0 0 0,-1 0 0 0 0,1-1 0 0 0,-1 1 0 0 0,1 0 0 0 0,-1 0 0 0 0,1-1-1 0 0,-1 1 1 0 0,1-1 0 0 0,-1 1 0 0 0,2-1 0 0 0,0-1 1979 0 0,32-10 1871 0 0,-33 12-3873 0 0,0-1 45 0 0,-1 2-225 0 0,1-1 0 0 0,-1 0 0 0 0,1 0 0 0 0,0 0 0 0 0,-1 0 0 0 0,1 0 0 0 0,-1 0 0 0 0,1-1 0 0 0,0 1 0 0 0,-1 0 0 0 0,1 0-1 0 0,-1 0 1 0 0,1 0 0 0 0,-1-1 0 0 0,1 1 0 0 0,0-1 0 0 0,0 1 121 0 0,-1 0-133 0 0,1 0-1 0 0,-1 1 0 0 0,1-1 0 0 0,-1 0 0 0 0,1 0 0 0 0,-1 1 0 0 0,0-1 0 0 0,1 0 0 0 0,-1 1 1 0 0,0-1-1 0 0,1 1 0 0 0,-1-1 0 0 0,0 1 0 0 0,1-1 0 0 0,-1 0 0 0 0,0 1 0 0 0,0-1 0 0 0,0 1 0 0 0,1-1 1 0 0,-1 1-1 0 0,0-1 0 0 0,0 1 0 0 0,0-1 0 0 0,0 1 0 0 0,0-1 0 0 0,0 1 0 0 0,0 0 0 0 0,0-1 1 0 0,0 1-1 0 0,0-1 0 0 0,0 1 0 0 0,0-1 0 0 0,-1 1 0 0 0,1-1 0 0 0,0 1 0 0 0,0-1 0 0 0,-1 1 0 0 0,-7 20 7 0 0,-21 53-226 0 0,29-73 229 0 0,-1-1 0 0 0,1 1-1 0 0,0-1 1 0 0,0 0-1 0 0,0 1 1 0 0,-1-1-1 0 0,1 1 1 0 0,0-1-1 0 0,0 1 1 0 0,0-1-1 0 0,0 1 1 0 0,0-1 0 0 0,0 1-1 0 0,0-1 1 0 0,0 1-1 0 0,0-1 1 0 0,0 1-1 0 0,0-1 1 0 0,1 1-1 0 0,-1-1 1 0 0,0 0 0 0 0,0 1-1 0 0,0-1 1 0 0,1 1-1 0 0,-1-1 1 0 0,0 1-1 0 0,0-1 1 0 0,1 0-1 0 0,-1 1 1 0 0,0-1-1 0 0,1 0 1 0 0,-1 1 0 0 0,0-1-1 0 0,1 0 1 0 0,-1 1-1 0 0,1-1 1 0 0,0 0-1 0 0,14 4 1433 0 0,-5-4-849 0 0,-1-1 0 0 0,0 0 0 0 0,12-2 0 0 0,-15 1-1096 0 0,0 0 0 0 0,0 0 0 0 0,8-4 0 0 0,-8 3-1262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00.0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201 4608 0 0,'0'0'353'0'0,"-22"-27"16317"0"0,40 12-12878 0 0,-11 14-3583 0 0,0 1 0 0 0,0-1 0 0 0,-1 1 0 0 0,1 1 0 0 0,0-1 0 0 0,0 1 1 0 0,-1 1-1 0 0,1-1 0 0 0,6 3 0 0 0,-2-1-126 0 0,0 0 1 0 0,15 1-1 0 0,7 0-12 0 0,-21-3-59 0 0,1 1 0 0 0,23-2 0 0 0,-27 0-44 0 0,-1-1 0 0 0,1 0 0 0 0,0 0 0 0 0,0-1 0 0 0,-1 0 0 0 0,11-4 0 0 0,-9 1-382 0 0,0 1 0 0 0,13-3 0 0 0,5-2-8222 0 0,-15 3 963 0 0</inkml:trace>
  <inkml:trace contextRef="#ctx0" brushRef="#br0" timeOffset="429.03">26 375 15664 0 0,'0'0'1417'0'0,"0"1"-1167"0"0,3 3-12 0 0,-1-2 291 0 0,1 0 0 0 0,0 0 1 0 0,-1-1-1 0 0,1 1 0 0 0,0-1 1 0 0,0 0-1 0 0,0 1 0 0 0,0-1 1 0 0,0-1-1 0 0,0 1 0 0 0,5 0 1 0 0,2-1-162 0 0,1 0 0 0 0,-1-1 1 0 0,0-1-1 0 0,0 0 0 0 0,0 0 1 0 0,10-4-1 0 0,-15 4-294 0 0,117-42 808 0 0,-110 40-907 0 0,-1-1-1 0 0,1 0 0 0 0,-1-1 1 0 0,12-9-1 0 0,-7 6-303 0 0,20-10 1 0 0,47-21-5057 0 0,-55 21 3355 0 0</inkml:trace>
  <inkml:trace contextRef="#ctx0" brushRef="#br0" timeOffset="793.79">420 1 16384 0 0,'-4'4'287'0'0,"-9"15"1379"0"0,12-18-749 0 0,0 6 4127 0 0,54 18-3263 0 0,-37-19-1669 0 0,0-2 0 0 0,0 0 0 0 0,20 3 0 0 0,-28-6-133 0 0,0 1 0 0 0,0 0 0 0 0,12 4 0 0 0,-13-3-85 0 0,0 0-1 0 0,1-1 1 0 0,-1-1 0 0 0,14 3-1 0 0,-8-3 67 0 0,1 2 0 0 0,-1-1-1 0 0,0 2 1 0 0,0 0 0 0 0,21 9-1 0 0,-24-9 27 0 0,2 1 14 0 0,-5-3 0 0 0,0 1 0 0 0,0 0 0 0 0,0 0 0 0 0,8 6 0 0 0,-14-9 0 0 0,0 1 0 0 0,0 0 0 0 0,0 0 0 0 0,0 0 0 0 0,0 0 0 0 0,0 0 0 0 0,0 0 0 0 0,0 0 0 0 0,0 0 0 0 0,0 0 0 0 0,0 1 0 0 0,-1-1 0 0 0,1 0 0 0 0,-1 1 0 0 0,1-1 0 0 0,-1 0 0 0 0,1 1 0 0 0,-1-1 0 0 0,0 0 0 0 0,1 1 0 0 0,-1-1 0 0 0,0 1 0 0 0,0-1 0 0 0,0 1 0 0 0,0-1 0 0 0,-1 0 0 0 0,1 3 0 0 0,-4 6 0 0 0,0 0 0 0 0,0-1 0 0 0,-1 0 0 0 0,-1 0 0 0 0,1 0 0 0 0,-1-1 0 0 0,-10 11 0 0 0,11-14 0 0 0,-1 0 0 0 0,0-1 0 0 0,0 1 0 0 0,0-1 0 0 0,0-1 0 0 0,-1 1 0 0 0,1-1 0 0 0,-8 2 0 0 0,-24 14 0 0 0,7-1 126 0 0,0-1-1 0 0,-40 14 0 0 0,68-30-391 0 0,1 0 1 0 0,-1 0-1 0 0,1-1 0 0 0,-1 1 0 0 0,0-1 1 0 0,1 0-1 0 0,-1 0 0 0 0,-4 0 0 0 0,-1-2-1214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2:39.4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67 3680 0 0,'0'0'284'0'0,"2"-1"-187"0"0,4-3 588 0 0,7-4 2275 0 0,-1 1 0 0 0,17-8 0 0 0,-2 7-1804 0 0,-9 6-377 0 0,-1 0 0 0 0,1 1 0 0 0,-1 1 0 0 0,31 3-1 0 0,-25-1-269 0 0,0-1 0 0 0,26-2-1 0 0,-29-1-389 0 0,0 1-30 0 0,22-5-1 0 0,-22 2-184 0 0,-16 4-136 0 0,1 0 0 0 0,-1-1 0 0 0,1 0 0 0 0,-1 0 0 0 0,0-1 0 0 0,0 1 0 0 0,0-1 0 0 0,0 0 0 0 0,4-2 0 0 0,-1 0-1570 0 0</inkml:trace>
  <inkml:trace contextRef="#ctx0" brushRef="#br0" timeOffset="437.47">89 402 3680 0 0,'2'0'7751'0'0,"10"-1"-5874"0"0,17-4 302 0 0,-20 4-1716 0 0,-1-1 1 0 0,1 0 0 0 0,-1 0-1 0 0,0 0 1 0 0,15-8 0 0 0,-14 6-310 0 0,0 1 1 0 0,1 0-1 0 0,-1 1 0 0 0,1 0 1 0 0,13-2-1 0 0,17-3-16 0 0,17-10-52 0 0,11-3-47 0 0,46-7-718 0 0,-101 23-3902 0 0,-2-1-1521 0 0</inkml:trace>
  <inkml:trace contextRef="#ctx0" brushRef="#br0" timeOffset="942.78">335 84 8288 0 0,'0'0'381'0'0,"-1"1"-6"0"0,-3 8-264 0 0,-1 0 1 0 0,1 0 0 0 0,1 0 0 0 0,0 0-1 0 0,0 1 1 0 0,-2 16 0 0 0,-2 2 686 0 0,-26 129 1647 0 0,27-106-2176 0 0,1 65 1 0 0,8-91-437 0 0,-2-13-26 0 0</inkml:trace>
  <inkml:trace contextRef="#ctx0" brushRef="#br0" timeOffset="1567.66">796 1 10136 0 0,'0'3'421'0'0,"-1"1"0"0"0,0 0 0 0 0,0 0 0 0 0,0-1 0 0 0,0 1 0 0 0,0 0 0 0 0,-1-1 0 0 0,0 1 0 0 0,0-1 0 0 0,0 0 0 0 0,0 0 0 0 0,0 1 0 0 0,-5 3 1 0 0,3-2-95 0 0,0 1 1 0 0,0 0-1 0 0,-4 7 1 0 0,-14 36 1410 0 0,-31 99 0 0 0,50-139-1446 0 0,-4 22 810 0 0,7-29-1004 0 0,0 0 0 0 0,0 0 0 0 0,0 0 0 0 0,0 0-1 0 0,0 0 1 0 0,0 0 0 0 0,1 0 0 0 0,-1 0 0 0 0,1 0 0 0 0,-1 0 0 0 0,1 0-1 0 0,1 3 1 0 0,-1-4 170 0 0,0 1-203 0 0,1-1 0 0 0,-1 0 0 0 0,1 0 0 0 0,0 1 0 0 0,-1-1 0 0 0,1 0 0 0 0,0 0 0 0 0,0-1-1 0 0,-1 1 1 0 0,1 0 0 0 0,0-1 0 0 0,4 2 0 0 0,-2-1 35 0 0,1 0-68 0 0,0 1-1 0 0,0-1 0 0 0,-1 0 1 0 0,1-1-1 0 0,0 1 0 0 0,0-1 1 0 0,0 0-1 0 0,0 0 1 0 0,0-1-1 0 0,0 0 0 0 0,0 1 1 0 0,0-2-1 0 0,0 1 0 0 0,-1 0 1 0 0,10-5-1 0 0,-6 2 14 0 0,-1 0 0 0 0,0 0-1 0 0,0-1 1 0 0,0 0 0 0 0,0 0-1 0 0,-1-1 1 0 0,0 0 0 0 0,9-10-1 0 0,-12 13-20 0 0,0-1-1 0 0,0 0 0 0 0,0 0 1 0 0,0 0-1 0 0,-1 0 1 0 0,0-1-1 0 0,0 1 1 0 0,0-1-1 0 0,0 1 0 0 0,-1-1 1 0 0,0 0-1 0 0,0 1 1 0 0,1-9-1 0 0,-1 6-35 0 0,-1 0-1 0 0,0 0 1 0 0,0-1-1 0 0,0 1 1 0 0,-1 0 0 0 0,0 0-1 0 0,-1 0 1 0 0,1 0-1 0 0,-1 0 1 0 0,-1 0-1 0 0,1 0 1 0 0,-1 1-1 0 0,-1-1 1 0 0,-5-8 0 0 0,5 9-44 0 0,0-1 0 0 0,-1 1 1 0 0,0 1-1 0 0,0-1 0 0 0,-1 1 1 0 0,0 0-1 0 0,-8-6 0 0 0,10 8-372 0 0,1 1 0 0 0,-1 0-1 0 0,0 0 1 0 0,-1 0 0 0 0,1 1 0 0 0,0-1-1 0 0,0 1 1 0 0,-8-1 0 0 0,1 2-1198 0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6:16.1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1 62 9184 0 0,'0'0'2672'0'0,"5"-14"2271"0"0,-2 22-4740 0 0,0 0-1 0 0,0 0 1 0 0,-1 0-1 0 0,0 0 1 0 0,0 1-1 0 0,-1-1 1 0 0,0 1-1 0 0,0 14 1 0 0,-1-7 425 0 0,5 23 1 0 0,4 11 481 0 0,-6-26-741 0 0,9 28 0 0 0,-11-38-293 0 0,-1-13-255 0 0,1-4 66 0 0,1-2 129 0 0,2-6-16 0 0,1 0 0 0 0,0 1 0 0 0,13-18 0 0 0,-16 25 0 0 0,0-1 0 0 0,1 1 0 0 0,0-1 0 0 0,0 1 0 0 0,0 0 0 0 0,1-1 0 0 0,-1 1 0 0 0,1 1 0 0 0,7-5 0 0 0,-1 1 0 0 0,-8 6 3 0 0,0-1 1 0 0,0 0-1 0 0,0 0 0 0 0,0 1 0 0 0,1-1 0 0 0,-1 1 0 0 0,0 0 1 0 0,0 0-1 0 0,0 0 0 0 0,5 0 0 0 0,-2 1 49 0 0,-4-1-28 0 0,0 1 0 0 0,1 0 0 0 0,-1-1-1 0 0,0 1 1 0 0,0 0 0 0 0,0 0 0 0 0,0 0 0 0 0,1 0 0 0 0,-1 0-1 0 0,0 0 1 0 0,0 0 0 0 0,0 1 0 0 0,2 1 14 0 0,-2-2-32 0 0,1 1 0 0 0,-1 0 0 0 0,1 0 0 0 0,-1 0 0 0 0,0-1 0 0 0,1 1 0 0 0,-1 1 0 0 0,0-1 0 0 0,0 0 0 0 0,-1 0-1 0 0,1 0 1 0 0,0 0 0 0 0,0 4 0 0 0,5 13 50 0 0,-3-12-33 0 0,-1 1 0 0 0,0-1 0 0 0,0 0 0 0 0,1 16 0 0 0,1 2 8 0 0,-4-18-61 0 0,3 0-199 0 0,5-3-3992 0 0</inkml:trace>
  <inkml:trace contextRef="#ctx0" brushRef="#br0" timeOffset="453.01">1 244 13824 0 0,'0'0'1246'0'0,"2"0"-883"0"0,2 0 93 0 0,1-1-1 0 0,-1 0 1 0 0,1 0 0 0 0,0 0-1 0 0,6-4 1 0 0,19-4 1084 0 0,2 3-675 0 0,-1-1-434 0 0,43-2 0 0 0,-58 7-358 0 0,22-4-1 0 0,0-1-1792 0 0,-18 4-5395 0 0</inkml:trace>
  <inkml:trace contextRef="#ctx0" brushRef="#br0" timeOffset="818.49">412 27 3224 0 0,'2'-1'798'0'0,"7"-7"6756"0"0,-8 6-7253 0 0,1 1 0 0 0,0-1 0 0 0,0 1 0 0 0,0 0 0 0 0,0 0 1 0 0,0 0-1 0 0,0 0 0 0 0,0 0 0 0 0,0 0 0 0 0,0 0 0 0 0,0 1 1 0 0,4-2-1 0 0,-1 1-480 0 0,-5 1 191 0 0,0 0 0 0 0,1-1 1 0 0,-1 1-1 0 0,0 0 1 0 0,1 0-1 0 0,-1 0 1 0 0,0 0-1 0 0,1 0 0 0 0,-1 0 1 0 0,1-1-1 0 0,-1 1 1 0 0,0 0-1 0 0,1 0 1 0 0,-1 0-1 0 0,1 0 0 0 0,-1 0 1 0 0,0 0-1 0 0,1 1 1 0 0,-1-1-1 0 0,1 0 1 0 0,-1 0-1 0 0,0 0 0 0 0,1 0 1 0 0,-1 0-1 0 0,0 1 1 0 0,1-1-1 0 0,-1 0 0 0 0,1 0 1 0 0,-1 0-1 0 0,0 1 1 0 0,0-1-1 0 0,1 0 1 0 0,-1 1-1 0 0,0-1 0 0 0,0 0 1 0 0,1 1-1 0 0,-1-1 1 0 0,0 0-1 0 0,0 1 1 0 0,0-1-1 0 0,1 0 0 0 0,-1 1 1 0 0,0-1-1 0 0,0 0 1 0 0,0 1-1 0 0,-3 16 790 0 0,3-15-728 0 0,-4 9 258 0 0,4-9-245 0 0,-1-1 0 0 0,1 1-1 0 0,-1-1 1 0 0,1 1 0 0 0,-1-1 0 0 0,1 1 0 0 0,0 0-1 0 0,0-1 1 0 0,-1 1 0 0 0,1-1 0 0 0,0 1 0 0 0,1-1-1 0 0,-1 1 1 0 0,0 0 0 0 0,0-1 0 0 0,1 1 0 0 0,-1-1-1 0 0,1 1 1 0 0,-1-1 0 0 0,1 1 0 0 0,0-1 0 0 0,1 3-1 0 0,-1-2-54 0 0,0 0-1 0 0,1-1 0 0 0,-1 1 1 0 0,0 0-1 0 0,1-1 0 0 0,-1 1 1 0 0,1-1-1 0 0,0 1 0 0 0,-1-1 0 0 0,1 0 1 0 0,0 1-1 0 0,0-1 0 0 0,0 0 1 0 0,0 0-1 0 0,0-1 0 0 0,0 1 1 0 0,0 0-1 0 0,0-1 0 0 0,0 1 0 0 0,1-1 1 0 0,-1 0-1 0 0,4 1 0 0 0,6 0-301 0 0,0 0 0 0 0,16-2 0 0 0,4-4-4311 0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6:04.7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3 411 5984 0 0,'0'0'13401'0'0,"1"2"-12913"0"0,0 0-354 0 0,-1 1 0 0 0,1 0 0 0 0,0-1 0 0 0,-1 1 0 0 0,0 0 0 0 0,0 0 1 0 0,0-1-1 0 0,0 1 0 0 0,0 0 0 0 0,-1 5 0 0 0,-10 31 405 0 0,5-17-241 0 0,-25 88 420 0 0,25-91-614 0 0,0 0 0 0 0,1 1 0 0 0,1-1 0 0 0,1 1 0 0 0,-1 35 0 0 0,4-54-101 0 0,0 0-1 0 0,1 0 1 0 0,-1 0-1 0 0,0 1 1 0 0,1-1-1 0 0,-1 0 1 0 0,0 0-1 0 0,1 0 1 0 0,-1 0-1 0 0,1 0 1 0 0,0 0-1 0 0,-1 0 1 0 0,1 0-1 0 0,1 2 1 0 0,-1-3 6 0 0,0 1 0 0 0,0-1 1 0 0,0 1-1 0 0,0-1 1 0 0,0 0-1 0 0,0 1 1 0 0,0-1-1 0 0,0 0 1 0 0,0 0-1 0 0,0 0 0 0 0,0 0 1 0 0,1 0-1 0 0,-1 0 1 0 0,0 0-1 0 0,0 0 1 0 0,0 0-1 0 0,0 0 1 0 0,1-1-1 0 0,1 0 39 0 0,-1 0 1 0 0,1 0-1 0 0,-1-1 0 0 0,1 1 1 0 0,-1-1-1 0 0,5-2 1 0 0,2-5 143 0 0,0 0 0 0 0,11-14 0 0 0,-15 17-172 0 0,20-27-203 0 0,-16 19 14 0 0,16-17 1 0 0,3-10-168 0 0,-28 40 328 0 0,3-3-10 0 0,1 0 0 0 0,-1 0 0 0 0,1 1-1 0 0,0 0 1 0 0,5-5 0 0 0,-6 5-6 0 0,-4 6 18 0 0,0-1-1 0 0,0 1 1 0 0,1 0 0 0 0,-1-1-1 0 0,1 1 1 0 0,0 0 0 0 0,0 5-1 0 0,-2 10-9 0 0,-11 41 220 0 0,12-52-168 0 0,0 0 0 0 0,0 1 1 0 0,1-1-1 0 0,0 0 0 0 0,1 1 0 0 0,1 7 1 0 0,0-9 15 0 0,0 0 0 0 0,1 0 0 0 0,0 0 0 0 0,1 0 0 0 0,-1-1 1 0 0,6 6-1 0 0,-7-8-33 0 0,31 27 75 0 0,-31-28-216 0 0,0-1-1 0 0,0 1 1 0 0,0-1 0 0 0,0 1-1 0 0,0-1 1 0 0,0 0-1 0 0,0 0 1 0 0,0 0 0 0 0,0 0-1 0 0,1 0 1 0 0,-1-1-1 0 0,0 1 1 0 0,1-1-1 0 0,-1 1 1 0 0,4-1 0 0 0,-2 0-984 0 0</inkml:trace>
  <inkml:trace contextRef="#ctx0" brushRef="#br0" timeOffset="614.04">436 599 6448 0 0,'-9'0'9236'0'0,"33"-1"-6614"0"0,40-8 0 0 0,-40 5-2591 0 0,42-3 0 0 0,-52 4-5953 0 0</inkml:trace>
  <inkml:trace contextRef="#ctx0" brushRef="#br0" timeOffset="1021.39">474 723 17503 0 0,'0'0'1759'0'0,"15"5"-1458"0"0,-4-4 493 0 0,1 0 0 0 0,0-1 0 0 0,0-1 0 0 0,21-3 0 0 0,-18 2-1261 0 0,0-2 0 0 0,0 0 0 0 0,17-7 0 0 0,-17 4-583 0 0</inkml:trace>
  <inkml:trace contextRef="#ctx0" brushRef="#br0" timeOffset="3851.42">1137 592 8784 0 0,'37'-3'5290'0'0,"-3"0"-3516"0"0,6-4-294 0 0,-27 4-1421 0 0,-1 1 0 0 0,20-2 0 0 0,-32 4-61 0 0,5 2-80 0 0,8 7 84 0 0,-13-9-2 0 0,0 0 0 0 0,1 0 0 0 0,-1 0 0 0 0,1 0 0 0 0,-1 1 0 0 0,0-1 0 0 0,1 0 0 0 0,-1 0 0 0 0,0 1 0 0 0,1-1 0 0 0,-1 0 0 0 0,0 0 0 0 0,1 1 0 0 0,-1-1 0 0 0,0 1 0 0 0,0-1 0 0 0,1 0 0 0 0,-1 1 0 0 0,0-1 0 0 0,0 0 0 0 0,0 1 0 0 0,1-1 0 0 0,-1 1 0 0 0,0-1 0 0 0,0 1 0 0 0,0-1 0 0 0,0 0 0 0 0,0 2 0 0 0,0-1 0 0 0,1 0 0 0 0,-1-1 0 0 0,0 1 0 0 0,1 0 0 0 0,-1-1 0 0 0,0 1 0 0 0,0 0 0 0 0,1 0 0 0 0,-1-1 0 0 0,0 1 0 0 0,0 0 0 0 0,0 0 0 0 0,0-1 0 0 0,0 1 0 0 0,0 0 0 0 0,0 0 0 0 0,0-1 0 0 0,0 1 0 0 0,-1 0 0 0 0,1 0 0 0 0,0-1 0 0 0,0 1 0 0 0,-1 0 0 0 0,1-1 0 0 0,-1 2 0 0 0,-1 3 0 0 0,4 6-1 0 0,-2-10 4 0 0,1 0-1 0 0,-1 0 0 0 0,0 0 1 0 0,0 0-1 0 0,0-1 1 0 0,0 1-1 0 0,0 0 0 0 0,0 0 1 0 0,0 0-1 0 0,0 0 1 0 0,0 0-1 0 0,0 0 0 0 0,0 0 1 0 0,-1 1-1 0 0,0 1 60 0 0,0 1 1 0 0,0 0-1 0 0,0-1 0 0 0,1 1 1 0 0,0 0-1 0 0,-1 0 0 0 0,1 0 1 0 0,0-1-1 0 0,1 1 0 0 0,-1 0 1 0 0,1 0-1 0 0,0-1 0 0 0,0 1 1 0 0,0 0-1 0 0,2 5 0 0 0,-1-6-50 0 0,-1 0-1 0 0,-1 0 0 0 0,1 0 0 0 0,0 0 0 0 0,-1 1 0 0 0,1-1 0 0 0,-1 3 0 0 0,4 19 268 0 0,-3-22-225 0 0,0-1-1 0 0,0 0 0 0 0,0 0 0 0 0,0-1 0 0 0,0 1 1 0 0,0 0-1 0 0,1 0 0 0 0,1 2 0 0 0,-3-4-41 0 0,1 0-1 0 0,0 1 1 0 0,-1-1 0 0 0,1 0-1 0 0,-1 1 1 0 0,1-1-1 0 0,0 0 1 0 0,-1 1 0 0 0,1-1-1 0 0,0 0 1 0 0,-1 0 0 0 0,1 0-1 0 0,0 0 1 0 0,0 0-1 0 0,-1 0 1 0 0,1 0 0 0 0,0 0-1 0 0,-1 0 1 0 0,1 0-1 0 0,0 0 1 0 0,-1 0 0 0 0,1 0-1 0 0,0-1 1 0 0,-1 1-1 0 0,1 0 1 0 0,0 0 0 0 0,-1-1-1 0 0,1 1 1 0 0,0-1-1 0 0,0 0 1 0 0,0 1 4 0 0,0-1 1 0 0,0 0-1 0 0,0 0 1 0 0,0 0-1 0 0,0-1 0 0 0,0 1 1 0 0,0 0-1 0 0,0 0 0 0 0,-1 0 1 0 0,1-1-1 0 0,0 1 1 0 0,-1 0-1 0 0,2-3 0 0 0,6-11 7 0 0,-6 12-25 0 0,0 0 0 0 0,0 0 0 0 0,0 0 0 0 0,0 0 0 0 0,0 0 0 0 0,-1 0 1 0 0,0 0-1 0 0,1 0 0 0 0,-1-1 0 0 0,0 1 0 0 0,0-6 0 0 0,4-10-112 0 0,2-2-19 0 0,-4 12-20 0 0,0 0 0 0 0,0-1 0 0 0,-1 1 0 0 0,1-11 0 0 0,4-12-409 0 0,-5 26 325 0 0,0 0 0 0 0,-1 0 0 0 0,0 0 0 0 0,1-11-1 0 0,-2-7-446 0 0,-1 10 13 0 0,3-27 1 0 0,-1 28 355 0 0,0 1 0 0 0,-3-25-1 0 0,-1-3-383 0 0,4 26 383 0 0,-2 1-1 0 0,0-1 1 0 0,-1 0 0 0 0,-4-20 0 0 0,5 30 313 0 0,0 1 1 0 0,1-1 0 0 0,0 1 0 0 0,0-1-1 0 0,0 0 1 0 0,1-4 0 0 0,-1 5-1 0 0,0 0 0 0 0,0-1 0 0 0,0 1 0 0 0,0 0 0 0 0,0-1 1 0 0,-2-4-1 0 0,2 8 2 0 0,-1-5-43 0 0,0 1 0 0 0,-1 0 0 0 0,1-1 0 0 0,1 1 0 0 0,-1-1 0 0 0,1 1 1 0 0,0-1-1 0 0,0-5 0 0 0,0 7 37 0 0,0 1 0 0 0,0 0 0 0 0,0 0 0 0 0,-1 0 1 0 0,1 0-1 0 0,-1 0 0 0 0,1 1 0 0 0,-1-1 1 0 0,1 0-1 0 0,-1 0 0 0 0,-2-3 0 0 0,2 3 27 0 0,0 0 0 0 0,0 1 1 0 0,1-1-1 0 0,-1-1 0 0 0,0 1 0 0 0,1 0 0 0 0,-1 0 0 0 0,1 0 0 0 0,-1-2 1 0 0,2 2 5 0 0,-1 1 1 0 0,0 0-1 0 0,0-1 1 0 0,0 1-1 0 0,0 0 1 0 0,0-1-1 0 0,0 1 1 0 0,0 0 0 0 0,-1-1-1 0 0,1 1 1 0 0,0 0-1 0 0,-1 0 1 0 0,1-1-1 0 0,-1 1 1 0 0,0 0-1 0 0,1 0 1 0 0,-1 0-1 0 0,0 0 1 0 0,1 0 0 0 0,-1-1-1 0 0,-2 0 1 0 0,-2-5 2810 0 0,10 4-1499 0 0,16 4-703 0 0,-11-1-78 0 0,131 6-130 0 0,53-2 10 0 0,51-6-483 0 0,-129 3 18 0 0,-53-2 3 0 0,51 2-4 0 0,-101-1 29 0 0,24-2 0 0 0,-5 0 0 0 0,20 0-259 0 0,-1-4-1 0 0,78-17 0 0 0,-105 18 239 0 0,-9 2 81 0 0,0 0 192 0 0,-1 1 0 0 0,29-2 0 0 0,34 1-910 0 0,-71 3 775 0 0,0-1 0 0 0,0 0 0 0 0,0 0 0 0 0,9-4-1 0 0,-10 4-102 0 0,-1-1 0 0 0,1 1 0 0 0,-1 0 0 0 0,1 0-1 0 0,0 0 1 0 0,0 1 0 0 0,-1 0 0 0 0,1 0 0 0 0,7 0-1 0 0,64 11-885 0 0,-71-11 969 0 0,-1 1 0 0 0,1-1 0 0 0,0-1 0 0 0,0 1 0 0 0,-1-1 0 0 0,1 0 0 0 0,0 0 0 0 0,5-2 0 0 0,8-2 22 0 0,15-5 641 0 0,-31 10-656 0 0,-1 0-17 0 0,3 3-86 0 0,-3-2-77 0 0,0-1-40 0 0,-1 0 124 0 0,1 0 0 0 0,0 0 0 0 0,-1 0 0 0 0,1 0 0 0 0,-1 0 0 0 0,1 0 1 0 0,-1 0-1 0 0,1 1 0 0 0,-1-1 0 0 0,1 0 0 0 0,-1 1 0 0 0,1-1 0 0 0,-1 0 0 0 0,1 1 0 0 0,-1-1 0 0 0,1 0 0 0 0,-1 1 0 0 0,0-1 0 0 0,1 1 1 0 0,-1-1-1 0 0,0 0 0 0 0,1 1 0 0 0,-1-1 0 0 0,0 1 0 0 0,0-1 0 0 0,1 2 0 0 0,4 4-10 0 0,-5-5 74 0 0,1 0-1 0 0,0 0 0 0 0,-1 1 0 0 0,1-1 0 0 0,-1 0 0 0 0,0 0 0 0 0,1 1 1 0 0,-1-1-1 0 0,0 0 0 0 0,0 1 0 0 0,0-1 0 0 0,0 0 0 0 0,0 1 0 0 0,0-1 1 0 0,0 2-1 0 0,-6 24 873 0 0,2-8-987 0 0,2-6-152 0 0,-1 0 0 0 0,-6 16-1 0 0,-2 14-1302 0 0,0-12-2667 0 0,11-28 2631 0 0</inkml:trace>
  <inkml:trace contextRef="#ctx0" brushRef="#br0" timeOffset="6171.91">1683 210 8288 0 0,'0'0'5950'0'0,"15"-7"-4612"0"0,82-24 237 0 0,-89 29-1536 0 0,1 0 0 0 0,0 1-1 0 0,0 0 1 0 0,0 0 0 0 0,1 1-1 0 0,-1 0 1 0 0,14 2 0 0 0,-23-2-39 0 0,1 0 1 0 0,-1 0-1 0 0,0 0 0 0 0,1 0 1 0 0,-1 0-1 0 0,1 0 0 0 0,-1 0 1 0 0,1 0-1 0 0,-1 0 0 0 0,0 0 1 0 0,1 0-1 0 0,-1 0 1 0 0,1 1-1 0 0,-1-1 0 0 0,0 0 1 0 0,1 0-1 0 0,-1 1 0 0 0,1-1 1 0 0,-1 0-1 0 0,0 0 0 0 0,0 1 1 0 0,1-1-1 0 0,-1 0 1 0 0,0 1-1 0 0,1-1 0 0 0,-1 0 1 0 0,0 1-1 0 0,0-1 0 0 0,0 1 1 0 0,1-1-1 0 0,-1 1 0 0 0,0 0-1 0 0,6 5 1 0 0,-5-5 0 0 0,0-1 0 0 0,0 1 0 0 0,-1-1 0 0 0,1 1 0 0 0,-1-1 0 0 0,1 1 0 0 0,0 0 0 0 0,-1-1 0 0 0,1 1 0 0 0,-1 0 0 0 0,1-1 0 0 0,-1 1 0 0 0,0 0 0 0 0,1 0 0 0 0,-1 0 0 0 0,0-1 0 0 0,0 1 0 0 0,1 0 0 0 0,-1 0 0 0 0,0 0 0 0 0,0-1 0 0 0,0 1 0 0 0,0 0 0 0 0,0 1 0 0 0,0 2 0 0 0,0-1 6 0 0,1 1 0 0 0,-1-1 0 0 0,0 1-1 0 0,-1 0 1 0 0,1-1 0 0 0,-1 1-1 0 0,1-1 1 0 0,-1 1 0 0 0,0-1-1 0 0,0 1 1 0 0,-1-1 0 0 0,-1 4 0 0 0,-3 5 43 0 0,-16 21 1 0 0,1-1-72 0 0,-10 17 412 0 0,7-12-340 0 0,22-36-49 0 0,2-1 0 0 0,-1 1-1 0 0,1-1 1 0 0,0 1-1 0 0,-1-1 0 0 0,1 1 1 0 0,0-1-1 0 0,0 1 1 0 0,-1-1-1 0 0,1 1 1 0 0,0 0-1 0 0,0-1 1 0 0,0 1-1 0 0,0-1 1 0 0,0 1-1 0 0,0-1 1 0 0,0 1-1 0 0,0 0 1 0 0,0-1-1 0 0,0 1 1 0 0,0-1-1 0 0,0 1 1 0 0,0-1-1 0 0,1 2 0 0 0,-1 0 33 0 0,0 0 0 0 0,0 0-1 0 0,0 1 1 0 0,1-1-1 0 0,-1 0 1 0 0,1 0-1 0 0,-1 0 1 0 0,1 0-1 0 0,0 1 1 0 0,0-1 0 0 0,0 0-1 0 0,0 0 1 0 0,0-1-1 0 0,1 1 1 0 0,-1 0-1 0 0,1 0 1 0 0,1 1-1 0 0,0 0 12 0 0,1 0-1 0 0,-1-1 1 0 0,1 1-1 0 0,-1-1 0 0 0,1 0 1 0 0,0 0-1 0 0,0-1 1 0 0,6 3-1 0 0,4-1 14 0 0,0 0 0 0 0,0-1 1 0 0,0-1-1 0 0,20 0 0 0 0,-24-1-47 0 0,-5 1-206 0 0,-1-1 0 0 0,0 0 0 0 0,1-1 1 0 0,-1 1-1 0 0,9-3 0 0 0,1-3-1234 0 0</inkml:trace>
  <inkml:trace contextRef="#ctx0" brushRef="#br0" timeOffset="6738.46">2082 303 4144 0 0,'0'0'191'0'0,"-1"1"-11"0"0,-8 9 1373 0 0,8-9-843 0 0,0 0-1 0 0,0 0 0 0 0,0 0 1 0 0,0 1-1 0 0,0-1 1 0 0,1 1-1 0 0,-1-1 1 0 0,0 0-1 0 0,1 1 1 0 0,0-1-1 0 0,-1 1 0 0 0,1-1 1 0 0,0 1-1 0 0,-1 0 1 0 0,1 1-1 0 0,2 9-602 0 0,0 0 951 0 0,-1-9-981 0 0,-1-1 0 0 0,1 0 0 0 0,-1 1-1 0 0,1-1 1 0 0,-1 0 0 0 0,1 0 0 0 0,0 0 0 0 0,0 0 0 0 0,2 3 0 0 0,1 6-29 0 0,2 2-58 0 0,6 3 609 0 0,0 5-342 0 0,-12-20-353 0 0,1-2-621 0 0,-1-1 667 0 0,1 1-1 0 0,-1-1 1 0 0,1 1 0 0 0,-1-1-1 0 0,1 1 1 0 0,0 0-1 0 0,0-1 1 0 0,0 1-1 0 0,1-2 1 0 0,7-12-303 0 0,-8 6-53 0 0,2-3 333 0 0,-1 0 1 0 0,1 0-1 0 0,1 0 1 0 0,0 0-1 0 0,6-11 0 0 0,-6 13 73 0 0,6-6 16 0 0,-10 15 207 0 0,9 5 242 0 0,-5 2-222 0 0,0 1 0 0 0,0-1-1 0 0,0 1 1 0 0,-1 0 0 0 0,0 0-1 0 0,-1 1 1 0 0,3 10 0 0 0,-4-11-158 0 0,-1 1-21 0 0,0-7-64 0 0,0-1 0 0 0,0 0 0 0 0,0 1 0 0 0,0-1 0 0 0,0 1 0 0 0,0-1 0 0 0,0 0 0 0 0,0 1 0 0 0,0-1 0 0 0,1 0 0 0 0,-1 1 0 0 0,0-1 0 0 0,0 0 0 0 0,0 0 0 0 0,0 1 0 0 0,0-1 0 0 0,1 0 0 0 0,-1 1 0 0 0,0-1 0 0 0,0 0 0 0 0,1 0 0 0 0,-1 1 0 0 0,0-1 0 0 0,0 0 0 0 0,1 0 0 0 0,-1 0 0 0 0,0 1 0 0 0,0-1 0 0 0,1 0 0 0 0,-1 0 0 0 0,0 0 0 0 0,1 0 0 0 0,-1 0 0 0 0,0 1 0 0 0,1-1 0 0 0,-1 0 0 0 0,0 0 0 0 0,1 0 0 0 0,-1 0 0 0 0,0 0 0 0 0,1 0 0 0 0,-1 0 0 0 0,1-1 0 0 0,0 1-37 0 0,1 0 0 0 0,-1 0-1 0 0,0 0 1 0 0,1 0 0 0 0,-1-1 0 0 0,0 1-1 0 0,1-1 1 0 0,-1 1 0 0 0,0-1 0 0 0,0 1-1 0 0,1-1 1 0 0,-1 0 0 0 0,0 1 0 0 0,0-1-1 0 0,0 0 1 0 0,0 0 0 0 0,0 0 0 0 0,0 0-1 0 0,0 0 1 0 0,1-2 0 0 0,19-26-627 0 0,-17 21 443 0 0,11-16-468 0 0,-15 23 457 0 0,3 1 311 0 0,-1 1 0 0 0,0-1-1 0 0,0 1 1 0 0,0 0 0 0 0,0 0 0 0 0,-1 0-1 0 0,1 0 1 0 0,0 0 0 0 0,0 0-1 0 0,0 0 1 0 0,-1 0 0 0 0,1 1 0 0 0,-1-1-1 0 0,1 1 1 0 0,-1-1 0 0 0,1 1 0 0 0,-1-1-1 0 0,1 3 1 0 0,5 6 344 0 0,-2 0 0 0 0,7 12 0 0 0,-5-7-140 0 0,4 10-4 0 0,-6-17-589 0 0,5 8 306 0 0,-1-7-5945 0 0</inkml:trace>
  <inkml:trace contextRef="#ctx0" brushRef="#br0" timeOffset="7177.04">2573 151 11232 0 0,'0'0'1296'0'0,"-5"13"1321"0"0,-7 13-499 0 0,10-23-1991 0 0,0 0-1 0 0,0 0 1 0 0,0 0-1 0 0,1 0 0 0 0,-1 1 1 0 0,1-1-1 0 0,0 1 1 0 0,0-1-1 0 0,1 1 0 0 0,-1-1 1 0 0,0 1-1 0 0,1-1 1 0 0,0 1-1 0 0,1 6 0 0 0,-1-1 476 0 0,1 1 0 0 0,-2 17-1 0 0,0-17-432 0 0,1 1 0 0 0,1 11 0 0 0,-4-3 186 0 0,3-17-287 0 0,-1-1 1 0 0,1 0-1 0 0,-1 1 1 0 0,1-1 0 0 0,0 0-1 0 0,0 1 1 0 0,0-1-1 0 0,-1 1 1 0 0,1-1 0 0 0,1 1-1 0 0,-1-1 1 0 0,0 0-1 0 0,0 1 1 0 0,0-1 0 0 0,1 0-1 0 0,-1 1 1 0 0,1-1-1 0 0,-1 0 1 0 0,1 1-1 0 0,-1-1 1 0 0,1 0 0 0 0,1 2-1 0 0,0-1-88 0 0,0 0-1 0 0,0 0 0 0 0,0 0 1 0 0,0 0-1 0 0,0-1 0 0 0,1 1 1 0 0,-1-1-1 0 0,0 1 1 0 0,1-1-1 0 0,0 0 0 0 0,-1 0 1 0 0,1 0-1 0 0,4 1 0 0 0,-3-1 51 0 0,1-1 0 0 0,-1 0 0 0 0,1 0 0 0 0,-1 0 0 0 0,0-1 0 0 0,1 1 0 0 0,-1-1-1 0 0,6-2 1 0 0,6 0 69 0 0,-11 2-261 0 0,1 0 1 0 0,-1-1-1 0 0,0 1 0 0 0,0-1 0 0 0,6-3 0 0 0,-2 0-597 0 0,11-5-1460 0 0,-8 0-3996 0 0,-5 1 449 0 0</inkml:trace>
  <inkml:trace contextRef="#ctx0" brushRef="#br0" timeOffset="7552.3">2529 303 6448 0 0,'0'-5'6374'0'0,"2"4"-5384"0"0,13-7 91 0 0,0 1 1 0 0,29-10 0 0 0,-24 10-757 0 0,33-8 252 0 0,-44 13-795 0 0,0 1 0 0 0,1 0-1 0 0,14 1 1 0 0,-14 0-1134 0 0,-10 0 1154 0 0,1 0-1 0 0,0-1 1 0 0,-1 1 0 0 0,1 0-1 0 0,0-1 1 0 0,-1 1-1 0 0,1-1 1 0 0,-1 1 0 0 0,1-1-1 0 0,-1 1 1 0 0,1-1-1 0 0,-1 1 1 0 0,1-1 0 0 0,0 0-1 0 0</inkml:trace>
  <inkml:trace contextRef="#ctx0" brushRef="#br0" timeOffset="7911.23">2546 164 11976 0 0,'0'0'1082'0'0,"14"-2"-795"0"0,-3 0 350 0 0,1 2 0 0 0,-1-1 0 0 0,19 2 0 0 0,0 0 237 0 0,73-1 1 0 0,-89 0-1926 0 0</inkml:trace>
  <inkml:trace contextRef="#ctx0" brushRef="#br0" timeOffset="8322.84">1582 725 6912 0 0,'62'-17'3205'0'0,"-31"7"668"0"0,63-10-1 0 0,76 8-1627 0 0,13 18-2678 0 0,-119-5 944 0 0,0-3 0 0 0,126-19 0 0 0,-33-5-292 0 0,-139 23-425 0 0,-1 1 0 0 0,1 0 0 0 0,32 3 0 0 0,-36 1-771 0 0,-3 4-273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6:00.8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34 10424 0 0,'0'0'7629'0'0,"0"2"-7004"0"0,1 18 422 0 0,1-1 0 0 0,1 1 1 0 0,6 20-1 0 0,0-2-483 0 0,-6-20-361 0 0,2 2-211 0 0,-2 0 1 0 0,2 34-1 0 0,-4-46 245 0 0,-1-9 50 0 0,-3-14-175 0 0,-1 1-151 0 0,1 1-1 0 0,0-1 1 0 0,1 0-1 0 0,1 0 0 0 0,0-18 1 0 0,1 16 28 0 0,3-27 0 0 0,-2 39 21 0 0,-1 1 0 0 0,1-1-1 0 0,0 0 1 0 0,0 1 0 0 0,0-1-1 0 0,1 1 1 0 0,-1-1-1 0 0,1 1 1 0 0,0-1 0 0 0,0 1-1 0 0,0 0 1 0 0,0 0 0 0 0,3-3-1 0 0,-3 4-1 0 0,0 1-1 0 0,0 0 0 0 0,0 0 1 0 0,-1 0-1 0 0,1 0 0 0 0,1 0 1 0 0,-1 0-1 0 0,0 1 1 0 0,0-1-1 0 0,0 1 0 0 0,0 0 1 0 0,0-1-1 0 0,0 1 0 0 0,1 0 1 0 0,-1 0-1 0 0,0 0 1 0 0,0 0-1 0 0,4 1 0 0 0,-4 0-7 0 0,1-1 0 0 0,-1 1 0 0 0,1 0 0 0 0,-1-1-1 0 0,1 1 1 0 0,-1 0 0 0 0,0 1 0 0 0,4 1 0 0 0,3 2-95 0 0,15 5-818 0 0,-10-4-894 0 0,0-1-3516 0 0,0-1-1625 0 0</inkml:trace>
  <inkml:trace contextRef="#ctx0" brushRef="#br0" timeOffset="501.41">219 317 11976 0 0,'0'0'1082'0'0,"2"1"-890"0"0,2 0 60 0 0,-1 0 0 0 0,1 0-1 0 0,0 0 1 0 0,0 0 0 0 0,0 0 0 0 0,0-1-1 0 0,0 0 1 0 0,0 0 0 0 0,1 0-1 0 0,-1 0 1 0 0,0 0 0 0 0,0-1 0 0 0,0 0-1 0 0,0 0 1 0 0,-1 0 0 0 0,1 0-1 0 0,0-1 1 0 0,0 0 0 0 0,-1 1 0 0 0,1-1-1 0 0,-1-1 1 0 0,1 1 0 0 0,2-3-1 0 0,7-5-4 0 0,-4 4-199 0 0,0-1 1 0 0,11-10 0 0 0,-17 14-82 0 0,-1 0 1 0 0,1 0 0 0 0,-1-1-1 0 0,0 1 1 0 0,0 0-1 0 0,0-1 1 0 0,-1 1 0 0 0,1-1-1 0 0,-1 1 1 0 0,2-8-1 0 0,-2 6-93 0 0,0 0-1 0 0,-1 0 0 0 0,1 0 0 0 0,-1-10 0 0 0,-1 13 53 0 0,1 0 0 0 0,0 0 0 0 0,-1 0 1 0 0,1 0-1 0 0,-1 0 0 0 0,1 0 0 0 0,-1 0 0 0 0,0 0 0 0 0,0 1 1 0 0,0-1-1 0 0,0 0 0 0 0,0 0 0 0 0,0 1 0 0 0,0-1 0 0 0,-3-2 0 0 0,3 4 36 0 0,0-1-1 0 0,-1 0 0 0 0,1 1 0 0 0,-1-1 0 0 0,1 1 1 0 0,-1-1-1 0 0,1 1 0 0 0,-1 0 0 0 0,1-1 0 0 0,-1 1 0 0 0,1 0 1 0 0,-1 0-1 0 0,1 0 0 0 0,-1 1 0 0 0,1-1 0 0 0,-3 1 1 0 0,0-1 38 0 0,0 1 0 0 0,0 0 1 0 0,1 0-1 0 0,-1 1 1 0 0,-5 2-1 0 0,4-1 106 0 0,0 1 1 0 0,0-1-1 0 0,0 1 0 0 0,1 0 0 0 0,-1 0 0 0 0,1 1 1 0 0,0-1-1 0 0,0 1 0 0 0,1 0 0 0 0,-4 7 1 0 0,2-4 126 0 0,1 1 0 0 0,1-1 0 0 0,-1 1 1 0 0,2 1-1 0 0,-4 16 0 0 0,6-23-121 0 0,0-1-1 0 0,0 1 1 0 0,0 0 0 0 0,0 0-1 0 0,1 0 1 0 0,0 0 0 0 0,-1-1-1 0 0,1 1 1 0 0,0 0 0 0 0,0 0-1 0 0,0-1 1 0 0,1 1 0 0 0,-1-1-1 0 0,1 1 1 0 0,2 2 0 0 0,-1 0-79 0 0,1-1 1 0 0,-1 0 0 0 0,1 0 0 0 0,0 0 0 0 0,0 0 0 0 0,1-1-1 0 0,4 4 1 0 0,-4-4 35 0 0,1-1-1 0 0,1 1 0 0 0,-1-1 0 0 0,0 0 0 0 0,1 0 1 0 0,-1-1-1 0 0,0 0 0 0 0,14 1 0 0 0,-2-2-1174 0 0,-1 0-1 0 0,20-4 1 0 0,-22 1-5772 0 0</inkml:trace>
  <inkml:trace contextRef="#ctx0" brushRef="#br0" timeOffset="1018.64">537 212 15664 0 0,'0'0'761'0'0,"-14"13"197"0"0,13-9-804 0 0,1-1 0 0 0,-1 1 0 0 0,1 0 0 0 0,0 0 0 0 0,0 0 0 0 0,0 0 0 0 0,0 0 0 0 0,1 0-1 0 0,-1 0 1 0 0,1-1 0 0 0,0 1 0 0 0,3 7 0 0 0,2 2 602 0 0,0 1 0 0 0,9 12 0 0 0,-9-16-619 0 0,9 9 121 0 0,-10-14-377 0 0,-1 0 0 0 0,1 0 0 0 0,4 10 0 0 0,-8-13 102 0 0,-1-2 16 0 0,0 1-1 0 0,1-1 1 0 0,-1 1 0 0 0,0-1 0 0 0,0 0 0 0 0,1 1-1 0 0,-1-1 1 0 0,0 1 0 0 0,1-1 0 0 0,-1 0 0 0 0,1 1-1 0 0,-1-1 1 0 0,0 0 0 0 0,1 1 0 0 0,-1-1 0 0 0,1 0-1 0 0,-1 1 1 0 0,1-1 0 0 0,-1 0 0 0 0,2 0 0 0 0,-2 0-6 0 0,0 0 0 0 0,0 0 0 0 0,0 0 0 0 0,1 0 0 0 0,-1 0 0 0 0,0 0 0 0 0,0 0 0 0 0,0 0 0 0 0,1 0 0 0 0,-1 0 0 0 0,0 0 0 0 0,0 0 0 0 0,0 0 0 0 0,1 0 0 0 0,-1-1 0 0 0,0 1 0 0 0,0 0 0 0 0,0 0 0 0 0,0 0 0 0 0,1 0 0 0 0,-1 0 0 0 0,0-1 0 0 0,0 1 0 0 0,0 0 0 0 0,0 0 0 0 0,0 0 0 0 0,0-1 0 0 0,0 1 0 0 0,0 0 0 0 0,1 0 0 0 0,-1 0 0 0 0,0-1 0 0 0,0 1 0 0 0,0 0 0 0 0,0-1 0 0 0,2-6-289 0 0,-2 4 110 0 0,1-2 35 0 0,0 1-1 0 0,-1-1 1 0 0,1 0-1 0 0,-1 1 1 0 0,0-1-1 0 0,-1 1 1 0 0,-1-10-1 0 0,0 4 202 0 0,-1 1-1 0 0,1-1 0 0 0,1 0 0 0 0,0 0 1 0 0,0-11-1 0 0,1 17 103 0 0,0 0 0 0 0,0 0 0 0 0,1 1 0 0 0,0-1 0 0 0,-1 0-1 0 0,1 0 1 0 0,1 1 0 0 0,-1-1 0 0 0,1 0 0 0 0,-1 1 0 0 0,1-1 0 0 0,0 1 0 0 0,0 0 0 0 0,0 0 0 0 0,5-5 0 0 0,-6 7-117 0 0,-1 1-1 0 0,1-1 1 0 0,0 1-1 0 0,0 0 1 0 0,0-1 0 0 0,0 1-1 0 0,0 0 1 0 0,0 0 0 0 0,0-1-1 0 0,-1 1 1 0 0,1 0-1 0 0,0 0 1 0 0,0 0 0 0 0,0 0-1 0 0,0 0 1 0 0,0 0 0 0 0,0 1-1 0 0,0-1 1 0 0,0 0-1 0 0,0 0 1 0 0,0 1 0 0 0,0-1-1 0 0,-1 0 1 0 0,1 1 0 0 0,1 0-1 0 0,23 14 221 0 0,-22-12-207 0 0,-1-2-47 0 0,-1 0 1 0 0,1 1 0 0 0,0-1 0 0 0,-1 1 0 0 0,0-1 0 0 0,1 1-1 0 0,-1 0 1 0 0,0-1 0 0 0,1 3 0 0 0,18 22-6 0 0,-16-20 4 0 0,2 0 0 0 0,1-6 0 0 0,-6 0-24 0 0,0-1 0 0 0,1 1 0 0 0,-1-1-1 0 0,0 1 1 0 0,0-1 0 0 0,0 0 0 0 0,0 0 0 0 0,0 1-1 0 0,0-1 1 0 0,0 0 0 0 0,0 0 0 0 0,-1 0-1 0 0,1 0 1 0 0,0 0 0 0 0,0 0 0 0 0,-1 0 0 0 0,1 0-1 0 0,-1 0 1 0 0,1 0 0 0 0,0-2 0 0 0,6-29-929 0 0,-7 28 845 0 0,1 0 0 0 0,-1 0 1 0 0,1 0-1 0 0,3-8 0 0 0,-3 9 109 0 0,5-3 13 0 0,2-3 35 0 0,-7 9-10 0 0,0-1 0 0 0,0 1 0 0 0,0-1 0 0 0,0 1 0 0 0,0 0 0 0 0,-1-1 0 0 0,1 1 0 0 0,0 0 0 0 0,0-1 0 0 0,0 1-1 0 0,0 0 1 0 0,0 0 0 0 0,0 0 0 0 0,0 0 0 0 0,0 0 0 0 0,0 0 0 0 0,0 0 0 0 0,0 1 0 0 0,0-1 0 0 0,0 0 0 0 0,0 0 0 0 0,0 1 0 0 0,-1-1-1 0 0,1 1 1 0 0,2 0 0 0 0,-1 0 92 0 0,1 1 0 0 0,0-1 0 0 0,0 1 0 0 0,-1 0 0 0 0,1 0-1 0 0,2 3 1 0 0,1 2-131 0 0,0 1 0 0 0,-1 0 0 0 0,-1 0 0 0 0,1 0 0 0 0,-1 0 0 0 0,6 17 0 0 0,-2-3 0 0 0,9 5-138 0 0,-16-26-586 0 0,5 2-1318 0 0</inkml:trace>
  <inkml:trace contextRef="#ctx0" brushRef="#br0" timeOffset="1674.58">1002 208 16871 0 0,'0'0'5047'0'0,"2"1"-4759"0"0,0-1-260 0 0,0 0 1 0 0,0 1-1 0 0,0-1 1 0 0,0 0-1 0 0,0 0 1 0 0,0-1-1 0 0,0 1 1 0 0,0 0-1 0 0,0-1 0 0 0,0 1 1 0 0,0-1-1 0 0,0 0 1 0 0,0 0-1 0 0,2-1 1 0 0,1-1-115 0 0,0 0 1 0 0,1 0 0 0 0,6-7-1 0 0,0-6-434 0 0,-11 10 455 0 0,-2 1 38 0 0,0 5 19 0 0,0 0 0 0 0,0-1 1 0 0,0 1-1 0 0,-1 0 0 0 0,1 0 0 0 0,0 0 0 0 0,0 0 0 0 0,0 0 0 0 0,0 0 0 0 0,0 0 0 0 0,0 1 0 0 0,0-1 0 0 0,0 0 0 0 0,0 0 1 0 0,0 1-1 0 0,-1 0 0 0 0,-2 1 56 0 0,0 0 0 0 0,1 0 0 0 0,-1 0 0 0 0,1 1 0 0 0,-1-1 0 0 0,1 1 0 0 0,0 0 0 0 0,0 0 1 0 0,0 0-1 0 0,0 0 0 0 0,1 1 0 0 0,-1-1 0 0 0,1 1 0 0 0,0-1 0 0 0,0 1 0 0 0,0 0 0 0 0,-1 6 0 0 0,-1-1 140 0 0,1 1 1 0 0,1 0-1 0 0,-1 0 0 0 0,2 0 0 0 0,-1 0 0 0 0,1 13 0 0 0,1-22-194 0 0,0 1-1 0 0,0 0 1 0 0,0-1 0 0 0,0 1-1 0 0,0-1 1 0 0,1 1-1 0 0,-1 0 1 0 0,0-1 0 0 0,1 1-1 0 0,0-1 1 0 0,-1 1-1 0 0,1-1 1 0 0,0 1 0 0 0,-1-1-1 0 0,1 0 1 0 0,0 1-1 0 0,0-1 1 0 0,0 0-1 0 0,2 2 1 0 0,-1-1 2 0 0,1 1 24 0 0,-1 0-1 0 0,1-1 0 0 0,0 1 1 0 0,0-1-1 0 0,1 0 0 0 0,-1 0 1 0 0,0 0-1 0 0,0-1 0 0 0,1 1 1 0 0,-1-1-1 0 0,1 0 0 0 0,0 1 1 0 0,-1-2-1 0 0,1 1 0 0 0,0 0 1 0 0,0-1-1 0 0,-1 0 0 0 0,5 0 1 0 0,30-4-1563 0 0,-2-7-5312 0 0,-22 8 146 0 0</inkml:trace>
  <inkml:trace contextRef="#ctx0" brushRef="#br0" timeOffset="2290.37">1212 211 17503 0 0,'0'0'399'0'0,"-1"1"60"0"0,-2 1-214 0 0,-2 5 198 0 0,4 16 374 0 0,1-21-668 0 0,0 1 0 0 0,0 0 0 0 0,0-1 0 0 0,0 1 0 0 0,1-1 0 0 0,-1 1 0 0 0,1 0 0 0 0,-1-1 0 0 0,1 1 0 0 0,0-1 0 0 0,0 0 0 0 0,0 1 0 0 0,0-1 0 0 0,0 0 0 0 0,1 1 0 0 0,1 1 0 0 0,11 21 971 0 0,-11-19-1134 0 0,-2-5-66 0 0,4-9 32 0 0,-2 2-218 0 0,1 1 1 0 0,-1-1 0 0 0,-1 0 0 0 0,1 0 0 0 0,2-11 0 0 0,9-25 6 0 0,-9 32 415 0 0,-2 9-40 0 0,-2 0 14 0 0,-1 1-76 0 0,0 0 1 0 0,1-1 0 0 0,-1 1 0 0 0,0 0 0 0 0,0-1 0 0 0,1 1-1 0 0,-1 0 1 0 0,0 0 0 0 0,1 0 0 0 0,-1-1 0 0 0,0 1-1 0 0,1 0 1 0 0,-1 0 0 0 0,0 0 0 0 0,1 0 0 0 0,-1 0 0 0 0,0-1-1 0 0,1 1 1 0 0,-1 0 0 0 0,0 0 0 0 0,1 0 0 0 0,-1 0-1 0 0,1 0 1 0 0,-1 0 0 0 0,1 0 0 0 0,11 2 84 0 0,-9 0-110 0 0,-1 0-32 0 0,-1-1 3 0 0,1 0 0 0 0,0 0 0 0 0,0 0 0 0 0,-1 0 0 0 0,1 0 0 0 0,0 0 0 0 0,-1 1 0 0 0,1-1 0 0 0,-1 0 0 0 0,0 1 0 0 0,1 0 0 0 0,-1-1 0 0 0,0 1 0 0 0,0 0 0 0 0,0-1 0 0 0,2 5 0 0 0,0 1 0 0 0,19 46 0 0 0,-19-42 15 0 0,0-3 12 0 0,-3-8-27 0 0,0 0 1 0 0,1 0-1 0 0,-1 0 1 0 0,0 0-1 0 0,0 0 1 0 0,1 0 0 0 0,-1 0-1 0 0,0 0 1 0 0,1 0-1 0 0,-1-1 1 0 0,0 1-1 0 0,1 0 1 0 0,-1 0-1 0 0,0 0 1 0 0,0 0-1 0 0,1 0 1 0 0,-1 0-1 0 0,0-1 1 0 0,1 1-1 0 0,-1 0 1 0 0,0 0-1 0 0,0 0 1 0 0,0-1-1 0 0,1 1 1 0 0,-1 0-1 0 0,0 0 1 0 0,0-1-1 0 0,8-8-251 0 0,-2 0 0 0 0,1 0 0 0 0,-1-1 0 0 0,-1 0 0 0 0,0 0 0 0 0,6-18 0 0 0,-10 27 418 0 0,4-1 31 0 0,-4 2-189 0 0,-1-1 1 0 0,0 1-1 0 0,0 0 0 0 0,1 0 1 0 0,-1 0-1 0 0,1-1 0 0 0,-1 1 1 0 0,0 0-1 0 0,1 0 0 0 0,-1 0 1 0 0,0 0-1 0 0,1 0 0 0 0,-1 0 1 0 0,0 0-1 0 0,1 0 1 0 0,-1 0-1 0 0,1 0 0 0 0,-1 0 1 0 0,0 0-1 0 0,1 0 0 0 0,0 0 1 0 0,1 1 27 0 0,-1 0 1 0 0,1-1-1 0 0,0 1 0 0 0,-1 0 1 0 0,1 0-1 0 0,0 1 1 0 0,-1-1-1 0 0,0 0 1 0 0,1 1-1 0 0,-1-1 1 0 0,0 0-1 0 0,3 4 0 0 0,14 23 540 0 0,-14-20-526 0 0,1 0-33 0 0,0 0 36 0 0,-1-1-1 0 0,1 0 1 0 0,0 0 0 0 0,13 13 0 0 0,-18-20-172 0 0,0 0 1 0 0,1 1-1 0 0,-1-1 1 0 0,0 0-1 0 0,0 0 0 0 0,1 1 1 0 0,-1-1-1 0 0,1 0 1 0 0,-1 0-1 0 0,0 1 1 0 0,1-1-1 0 0,-1 0 0 0 0,1 0 1 0 0,-1 0-1 0 0,0 0 1 0 0,1 0-1 0 0,-1 0 0 0 0,1 0 1 0 0,-1 0-1 0 0,1 0 1 0 0,2 0-1205 0 0</inkml:trace>
  <inkml:trace contextRef="#ctx0" brushRef="#br0" timeOffset="2698.33">1497 6 10592 0 0,'-7'-5'13315'0'0,"14"13"-12997"0"0,3 5-22 0 0,-1 4 93 0 0,12 17 0 0 0,7 12-57 0 0,-9-7-224 0 0,32 65 240 0 0,-34-81-366 0 0,-16-22-72 0 0,-1-3 66 0 0,1 0 0 0 0,-1 0 1 0 0,0 0-1 0 0,0 1 0 0 0,0-1 0 0 0,0 0 0 0 0,0 0 0 0 0,0 0 0 0 0,-1-3 0 0 0,0-9-21 0 0,1 12-12 0 0,0 1-1 0 0,1-1 1 0 0,-1 0-1 0 0,-1 1 1 0 0,1-1 0 0 0,0 0-1 0 0,0 1 1 0 0,-1-1-1 0 0,1 0 1 0 0,0 1-1 0 0,-1-1 1 0 0,-1-1 0 0 0,2 1-35 0 0,-1 0 0 0 0,0-1 1 0 0,0 1-1 0 0,1 0 1 0 0,-1-1-1 0 0,1 1 1 0 0,0 0-1 0 0,-1-1 1 0 0,1 1-1 0 0,0 0 0 0 0,1-1 1 0 0,-1 1-1 0 0,0 0 1 0 0,2-5-1 0 0,-2 6 92 0 0,1 0 0 0 0,-1-1 0 0 0,1 1 0 0 0,-1 0 0 0 0,1 0 0 0 0,0 0 0 0 0,-1 0 0 0 0,1 0 0 0 0,0 0 0 0 0,0 0 0 0 0,0 0 0 0 0,0 0 0 0 0,0 0 0 0 0,0 1 0 0 0,0-1 0 0 0,0 0 0 0 0,0 0 0 0 0,3 0 0 0 0,-2 0 0 0 0,1 0 0 0 0,0 0 0 0 0,-1 0 0 0 0,1 1 0 0 0,0-1 0 0 0,0 1 0 0 0,3-1 0 0 0,-3 2 14 0 0,0-1 1 0 0,0 1-1 0 0,0-1 0 0 0,0 1 0 0 0,0 0 0 0 0,0 0 1 0 0,0 1-1 0 0,0-1 0 0 0,-1 0 0 0 0,1 1 0 0 0,-1 0 1 0 0,1-1-1 0 0,-1 1 0 0 0,1 0 0 0 0,-1 0 0 0 0,0 1 0 0 0,3 2 1 0 0,3 5 558 0 0,-1 1 1 0 0,11 17-1 0 0,-16-22-538 0 0,0-1 1 0 0,0 1-1 0 0,0 0 0 0 0,-1-1 1 0 0,0 1-1 0 0,0 0 0 0 0,0 0 0 0 0,-1 0 1 0 0,0 0-1 0 0,0 0 0 0 0,0 0 1 0 0,-2 7-1 0 0,0-8 80 0 0,1 0-1 0 0,-1-1 1 0 0,-1 1 0 0 0,1-1-1 0 0,-1 1 1 0 0,1-1 0 0 0,-1 0-1 0 0,0 0 1 0 0,-1 0 0 0 0,1-1-1 0 0,-1 1 1 0 0,1-1-1 0 0,-6 4 1 0 0,7-6-115 0 0,1-1 0 0 0,0 1 0 0 0,-1-1 0 0 0,1 1 0 0 0,-1-1 0 0 0,1 1 0 0 0,0-1 0 0 0,-1 0 0 0 0,1 0 0 0 0,-1 0 0 0 0,1 0 0 0 0,-1 0 0 0 0,1 0 0 0 0,-4-1 0 0 0,5 1 0 0 0,0 0 0 0 0,-1 0 0 0 0,1 0 0 0 0,-1 0 0 0 0,1 0 0 0 0,-1 0 0 0 0,1 0 0 0 0,0 0 0 0 0,-1 0 0 0 0,1-1 0 0 0,-1 1 0 0 0,1 0 0 0 0,0 0 0 0 0,-1 0 0 0 0,1-1 0 0 0,0 1 0 0 0,-1 0 0 0 0,1 0 0 0 0,0-1 0 0 0,-1 1 0 0 0,1 0 0 0 0,0 0 0 0 0,0-1 0 0 0,-1 1 0 0 0,1 0 0 0 0,0-1 0 0 0,0 1 0 0 0,-1-1 0 0 0,1 1 0 0 0,0 0 0 0 0,0-1 0 0 0,0-1 0 0 0,-7-5-487 0 0,-6-11-1923 0 0,9 6 779 0 0</inkml:trace>
  <inkml:trace contextRef="#ctx0" brushRef="#br0" timeOffset="3077.48">1856 216 13824 0 0,'0'0'1056'0'0,"15"-4"-600"0"0,-8 2-71 0 0,-1 0 0 0 0,1-1 0 0 0,-1 1 0 0 0,0-1 1 0 0,0 0-1 0 0,0-1 0 0 0,7-4 0 0 0,19-11 1148 0 0,-28 16-1448 0 0,1 1 1 0 0,-1-1-1 0 0,0 0 0 0 0,0 0 0 0 0,-1-1 1 0 0,1 1-1 0 0,-1-1 0 0 0,5-5 0 0 0,-1-1-47 0 0,0 0 0 0 0,6-15 0 0 0,-12 24-47 0 0,-1 0 0 0 0,1 0-1 0 0,-1-1 1 0 0,1 1 0 0 0,-1 0-1 0 0,0 0 1 0 0,0 0 0 0 0,0-1-1 0 0,0 1 1 0 0,0 0 0 0 0,0 0-1 0 0,0-1 1 0 0,0 1 0 0 0,0 0-1 0 0,0 0 1 0 0,-1 0 0 0 0,1-1-1 0 0,-1 1 1 0 0,1 0 0 0 0,-1 0-1 0 0,1 0 1 0 0,-1 0 0 0 0,-1-2-1 0 0,2 3 6 0 0,0 0-1 0 0,-1-1 1 0 0,1 1-1 0 0,0 0 0 0 0,-1 0 1 0 0,1 0-1 0 0,-1 0 1 0 0,1-1-1 0 0,0 1 0 0 0,-1 0 1 0 0,1 0-1 0 0,-1 0 1 0 0,1 0-1 0 0,0 0 0 0 0,-1 0 1 0 0,1 0-1 0 0,-1 0 1 0 0,1 0-1 0 0,0 0 0 0 0,-1 1 1 0 0,1-1-1 0 0,0 0 1 0 0,-1 0-1 0 0,1 0 0 0 0,-1 0 1 0 0,1 0-1 0 0,-1 1 1 0 0,-9 5-41 0 0,1 0 48 0 0,1 0 0 0 0,-1 1 0 0 0,-8 9 1 0 0,14-12 141 0 0,-1-1 1 0 0,1 1-1 0 0,0 0 1 0 0,0 0-1 0 0,1 0 1 0 0,-1 0-1 0 0,1 1 1 0 0,0-1-1 0 0,-2 6 1 0 0,3-7-60 0 0,1 1-1 0 0,-1-1 1 0 0,1 1 0 0 0,0 0-1 0 0,0-1 1 0 0,0 1 0 0 0,1-1-1 0 0,-1 1 1 0 0,1 0-1 0 0,0-1 1 0 0,0 1 0 0 0,0-1-1 0 0,0 0 1 0 0,1 1 0 0 0,-1-1-1 0 0,1 0 1 0 0,0 0 0 0 0,0 0-1 0 0,0 0 1 0 0,4 3 0 0 0,-2-1-32 0 0,0 0 0 0 0,1-1 0 0 0,0 0 0 0 0,0 0 0 0 0,0 0 0 0 0,1-1 0 0 0,-1 0 0 0 0,1 0 0 0 0,0 0 0 0 0,8 3 0 0 0,-11-6-252 0 0,-1 0-1 0 0,1 1 0 0 0,0-1 0 0 0,-1 0 0 0 0,1 0 1 0 0,0-1-1 0 0,-1 1 0 0 0,1-1 0 0 0,0 1 1 0 0,-1-1-1 0 0,1 0 0 0 0,-1 0 0 0 0,5-2 1 0 0,3-3-1788 0 0</inkml:trace>
  <inkml:trace contextRef="#ctx0" brushRef="#br0" timeOffset="3078.48">2154 124 10592 0 0,'0'2'9147'0'0,"1"12"-6841"0"0,2-6-1456 0 0,0 0 0 0 0,0 0 0 0 0,9 15 0 0 0,-7-14-566 0 0,0 1-1 0 0,5 12 0 0 0,-9-19-240 0 0,0 0-1 0 0,0 0 0 0 0,1 0 1 0 0,-1 0-1 0 0,1 0 1 0 0,0 0-1 0 0,0-1 1 0 0,0 1-1 0 0,0-1 0 0 0,3 3 1 0 0,-5-4-40 0 0,1-1 0 0 0,0 1 0 0 0,-1-1 1 0 0,1 0-1 0 0,0 1 0 0 0,0-1 0 0 0,0 0 0 0 0,0 0 0 0 0,-1 0 1 0 0,1 0-1 0 0,0 0 0 0 0,0 0 0 0 0,0 0 0 0 0,0 0 0 0 0,-1 0 1 0 0,1 0-1 0 0,0 0 0 0 0,0 0 0 0 0,0 0 0 0 0,-1-1 0 0 0,1 1 1 0 0,0 0-1 0 0,0-1 0 0 0,0 1 0 0 0,-1 0 0 0 0,1-1 0 0 0,0 1 0 0 0,-1-1 1 0 0,2 0-1 0 0,19-17 20 0 0,-21 17-24 0 0,23-24-100 0 0,13-11-487 0 0,12-14-4192 0 0,-37 41-3070 0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3:21.2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26 10480 0 0,'0'0'949'0'0,"2"0"-781"0"0,10-5 898 0 0,1 0 0 0 0,0 1 1 0 0,0 1-1 0 0,0 1 0 0 0,1 0 1 0 0,20-1-1 0 0,-19 4-869 0 0,26 4-1 0 0,-33-3-246 0 0,0 0 0 0 0,1-1 0 0 0,-1 0 0 0 0,0-1 0 0 0,1 0-1 0 0,-1 0 1 0 0,1-1 0 0 0,-1 0 0 0 0,16-4 0 0 0,-16 3-4563 0 0,2 1-1551 0 0</inkml:trace>
  <inkml:trace contextRef="#ctx0" brushRef="#br0" timeOffset="412.66">90 301 7832 0 0,'0'0'705'0'0,"2"1"-577"0"0,8 1 526 0 0,-2 1 1501 0 0,0-1 0 0 0,1-1 0 0 0,15 2 1 0 0,0-6-858 0 0,75-13 953 0 0,-34 10-4195 0 0,-50 4 886 0 0</inkml:trace>
  <inkml:trace contextRef="#ctx0" brushRef="#br0" timeOffset="808.24">752 8 15408 0 0,'0'0'1541'0'0,"-14"4"-1315"0"0,11-3-38 0 0,-1 1 0 0 0,1 0-1 0 0,-1-1 1 0 0,1 1-1 0 0,0 1 1 0 0,0-1-1 0 0,0 0 1 0 0,0 1-1 0 0,0-1 1 0 0,1 1 0 0 0,-1 0-1 0 0,1 0 1 0 0,-1 0-1 0 0,1 0 1 0 0,0 1-1 0 0,0-1 1 0 0,-2 7-1 0 0,-6 13-145 0 0,2-6 224 0 0,-10 35-1 0 0,16-46-129 0 0,1 0 1 0 0,0 1-1 0 0,0-1 0 0 0,1 1 1 0 0,-1-1-1 0 0,2 1 0 0 0,-1-1 1 0 0,1 0-1 0 0,1 11 0 0 0,1-8-8 0 0,0-1-1 0 0,0 1 0 0 0,0-1 1 0 0,1 1-1 0 0,1-1 0 0 0,-1 0 1 0 0,1-1-1 0 0,1 1 0 0 0,-1-1 1 0 0,1 0-1 0 0,0 0 0 0 0,1-1 1 0 0,0 0-1 0 0,0 0 0 0 0,0 0 1 0 0,1-1-1 0 0,-1 0 0 0 0,1-1 1 0 0,0 1-1 0 0,1-2 0 0 0,-1 1 1 0 0,1-1-1 0 0,12 3 0 0 0,-11-4-124 0 0,-1 0 1 0 0,1-1-1 0 0,-1 0 0 0 0,1 0 0 0 0,-1-1 0 0 0,1-1 1 0 0,-1 1-1 0 0,1-2 0 0 0,9-1 0 0 0,-13 1-1 0 0,0 1 0 0 0,-1-1 0 0 0,1 0 0 0 0,-1 0 0 0 0,1-1 0 0 0,-1 0 0 0 0,0 0 0 0 0,0 0 0 0 0,0 0 0 0 0,0-1 0 0 0,-1 0 0 0 0,1 0 0 0 0,-1 0 0 0 0,0-1 0 0 0,5-7 0 0 0,6-9-3 0 0,-10 15 3 0 0,-1-1 0 0 0,1 0 0 0 0,-1 0 0 0 0,0 0 0 0 0,4-13 0 0 0,-6 14 12 0 0,1-4-8 0 0,0-1-1 0 0,-1 0 0 0 0,0 0 1 0 0,1-21-1 0 0,-3 27-13 0 0,0-1 0 0 0,-1 0 0 0 0,1 1 0 0 0,-1-1 0 0 0,0 1 0 0 0,-1-1 0 0 0,1 1 0 0 0,-1 0 0 0 0,0-1 0 0 0,0 1 0 0 0,-1 0 0 0 0,0 0 0 0 0,1 0 0 0 0,-2 1 0 0 0,1-1 0 0 0,0 1 0 0 0,-1 0 0 0 0,0 0 0 0 0,0 0 0 0 0,0 0 0 0 0,-1 1 0 0 0,1-1 0 0 0,-1 1 0 0 0,0 0 0 0 0,-9-4 0 0 0,-1 2-25 0 0,-4-3 46 0 0,1 2-1 0 0,-37-8 0 0 0,27 8-293 0 0,-18-2 1009 0 0,24 8-3379 0 0,3 5-4207 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3:17.4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1 122 10160 0 0,'0'0'3248'0'0,"5"16"-1610"0"0,-4-13-1442 0 0,0-1-1 0 0,0 1 1 0 0,0-1-1 0 0,-1 1 0 0 0,1-1 1 0 0,-1 1-1 0 0,1 2 1 0 0,2 12 5 0 0,-6 0 83 0 0,2-11-211 0 0,0 0 0 0 0,0 0 0 0 0,0 0 0 0 0,-1 0 0 0 0,0-1 0 0 0,-4 10 0 0 0,-4 12 1136 0 0,-17 35-601 0 0,21-46-601 0 0,0-2 6 0 0,1 0 0 0 0,0-1 0 0 0,1 1 0 0 0,-3 25 0 0 0,-6 23 1947 0 0,7-31-1941 0 0,4-21 105 0 0,-1 1 0 0 0,2-1 0 0 0,-1 1 0 0 0,2 0 0 0 0,-1 0 0 0 0,3 21 0 0 0,-1-30-59 0 0,-1 0 1 0 0,1 0-1 0 0,0 0 1 0 0,0 0-1 0 0,0 0 1 0 0,0 0-1 0 0,0 0 1 0 0,1-1-1 0 0,-1 1 1 0 0,0 0-1 0 0,1-1 1 0 0,0 1-1 0 0,-1-1 1 0 0,1 1-1 0 0,0-1 1 0 0,-1 0-1 0 0,1 1 1 0 0,3 0-1 0 0,4 2-57 0 0,0 0-1 0 0,18 5 1 0 0,-14-5 174 0 0,8 3 13 0 0,28 5 0 0 0,-41-10-156 0 0,0-1 0 0 0,0 0 1 0 0,1-1-1 0 0,-1 0 1 0 0,1 0-1 0 0,13-3 1 0 0,48-6-19 0 0,-47 8-498 0 0,35-8-1 0 0,-46 6-798 0 0,1-1-364 0 0</inkml:trace>
  <inkml:trace contextRef="#ctx0" brushRef="#br0" timeOffset="658.75">319 16 8288 0 0,'0'0'756'0'0,"0"-4"2233"0"0,0 4-2716 0 0,0-1 0 0 0,0 1 0 0 0,0 0 0 0 0,0-1 0 0 0,0 1 0 0 0,1-1 0 0 0,-1 1 0 0 0,0 0 0 0 0,0-1 0 0 0,0 1 0 0 0,0-1 0 0 0,0 1 0 0 0,1 0 0 0 0,1-3 1911 0 0,-2 3-1911 0 0,0 0 0 0 0,1-1 0 0 0,4-1 894 0 0,-4 2-1662 0 0,1 0 635 0 0,11 3 269 0 0,-5 0-264 0 0,0 1 0 0 0,0 1 0 0 0,-1-1 0 0 0,0 1-1 0 0,0 0 1 0 0,0 1 0 0 0,-1-1 0 0 0,8 9-1 0 0,-2 0 141 0 0,1 1 0 0 0,16 28 0 0 0,-14-15 89 0 0,24 59 0 0 0,-20-39 74 0 0,12 38-704 0 0,-1 7 140 0 0,-9-23 305 0 0,-11-36-108 0 0,7 37 0 0 0,-9-35-62 0 0,-5-4-22 0 0,-3-14 22 0 0,1-12-87 0 0,-2 0 0 0 0,1-1-1 0 0,-1 1 1 0 0,0 0 0 0 0,-3 10 0 0 0,0 1-480 0 0,1-8-743 0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3:10.9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738 11088 0 0,'15'-24'1224'0'0,"-9"15"-1248"0"0,8-15 2011 0 0,15-34 1 0 0,-3 6-244 0 0,-16 24-1256 0 0,-2 1-109 0 0,4-2-65 0 0,11-47 1 0 0,-3 10-69 0 0,0-11-141 0 0,-16 58-197 0 0,1 0 1 0 0,0 0-1 0 0,16-36 0 0 0,-15 43 636 0 0,7-23 0 0 0,-11 27-499 0 0,0 0 1 0 0,1 0-1 0 0,0 0 1 0 0,1 0 0 0 0,-1 1-1 0 0,1 0 1 0 0,8-11-1 0 0,-1 2 98 0 0,-2-2-87 0 0,-8 17 213 0 0,10 14-197 0 0,-8-8-72 0 0,0 0 0 0 0,0 0 0 0 0,-1 0 0 0 0,0 0 0 0 0,0 1 0 0 0,0-1 0 0 0,0 1 0 0 0,1 7 0 0 0,3 49 0 0 0,-3-25 0 0 0,4 77 0 0 0,-2-74-48 0 0,13 46 0 0 0,-9-44 48 0 0,-6-28 0 0 0,0-1 0 0 0,0 0 0 0 0,8 19 0 0 0,-6-20 18 0 0,-1 0 0 0 0,3 14-1 0 0,-4-16-26 0 0,-1 0-1 0 0,2-1 0 0 0,-1 1 0 0 0,6 10 0 0 0,8 17-2612 0 0</inkml:trace>
  <inkml:trace contextRef="#ctx0" brushRef="#br0" timeOffset="510.47">70 550 1840 0 0,'0'0'4066'0'0,"7"-3"-1772"0"0,8-4 2019 0 0,-8 3-2851 0 0,0 1 1 0 0,0 0 0 0 0,15-4-1 0 0,-1 2-512 0 0,-12 3-564 0 0,0 0-1 0 0,-1 1 1 0 0,19-2-1 0 0,-26 3-371 0 0,41 0-339 0 0,49 7 0 0 0,-70-5-1103 0 0</inkml:trace>
  <inkml:trace contextRef="#ctx0" brushRef="#br0" timeOffset="921.14">654 433 13824 0 0,'0'0'1056'0'0,"-7"6"-600"0"0,2-3 352 0 0,0 1 0 0 0,0 1 1 0 0,0-1-1 0 0,-6 8 1 0 0,-2 2 1674 0 0,13-13-2446 0 0,0-1 1 0 0,-1 1 0 0 0,1-1 0 0 0,0 1 0 0 0,0 0-1 0 0,-1-1 1 0 0,1 1 0 0 0,0 0 0 0 0,0-1 0 0 0,0 1-1 0 0,0 0 1 0 0,0-1 0 0 0,0 1 0 0 0,0-1 0 0 0,0 1-1 0 0,0 0 1 0 0,0-1 0 0 0,0 1 0 0 0,1 0 0 0 0,-1-1-1 0 0,0 1 1 0 0,0-1 0 0 0,1 1 0 0 0,-1 0 0 0 0,0-1-1 0 0,1 1 1 0 0,-1-1 0 0 0,0 1 0 0 0,2 0 0 0 0,13 15 492 0 0,-8-11-529 0 0,1 0 0 0 0,0-1 1 0 0,0 0-1 0 0,10 4 0 0 0,-10-6-2 0 0,-1 1-1 0 0,0 0 1 0 0,0 1-1 0 0,-1 0 1 0 0,1 0-1 0 0,-1 0 1 0 0,8 7-1 0 0,-4-2 2 0 0,-8-7 0 0 0,0-1 0 0 0,0 1 0 0 0,0 0 0 0 0,-1 0 0 0 0,1 0 0 0 0,0 0 0 0 0,-1 0 0 0 0,1 0 0 0 0,-1 0 0 0 0,2 4 0 0 0,-2-3 0 0 0,1-1 0 0 0,0 1 0 0 0,0 0 0 0 0,-1-1 0 0 0,5 5 0 0 0,-4-5 0 0 0,0-1 0 0 0,-1 1 0 0 0,1 0 0 0 0,-1 0 0 0 0,0 0 0 0 0,1 0 0 0 0,-1 0 0 0 0,0 0 0 0 0,0 0 0 0 0,0 0 0 0 0,0 4 0 0 0,5 12 0 0 0,-5-16 0 0 0,0 0 0 0 0,0 0 0 0 0,0 1 0 0 0,-1-1 0 0 0,1 0 0 0 0,-1 1 0 0 0,1 3 0 0 0,-1-5 0 0 0,0 0 0 0 0,0 0 0 0 0,0 0 0 0 0,0 0 0 0 0,-1-1 0 0 0,1 1 0 0 0,0 0 0 0 0,0 0 0 0 0,-1 0 0 0 0,1 0 0 0 0,-1 0 0 0 0,1-1 0 0 0,-1 1 0 0 0,1 0 0 0 0,-1 0 0 0 0,0-1 0 0 0,1 1 0 0 0,-1 0 0 0 0,0-1 0 0 0,1 1 0 0 0,-1 0 0 0 0,0-1 0 0 0,0 1 0 0 0,1-1 0 0 0,-1 0 0 0 0,0 1 0 0 0,0-1 0 0 0,-1 1 0 0 0,-18 2 0 0 0,20-3 0 0 0,-8-1-279 0 0,0 0 0 0 0,1-1-1 0 0,-1 1 1 0 0,0-1 0 0 0,1-1 0 0 0,-8-3-1 0 0,-9-3-630 0 0,3 1-1861 0 0,10 4 1256 0 0</inkml:trace>
  <inkml:trace contextRef="#ctx0" brushRef="#br0" timeOffset="1326.09">867 485 15664 0 0,'0'0'1571'0'0,"1"1"-1545"0"0,0-1-1 0 0,0 1 0 0 0,0-1 0 0 0,-1 1 0 0 0,1 0 0 0 0,0 0 0 0 0,0-1 0 0 0,0 1 0 0 0,-1 0 0 0 0,2 1 0 0 0,-1 1 219 0 0,1-1 0 0 0,-1 0-1 0 0,1 1 1 0 0,0-1 0 0 0,0 0-1 0 0,0 0 1 0 0,0 0 0 0 0,0 0-1 0 0,0-1 1 0 0,3 3 0 0 0,-2-2-67 0 0,0-1 1 0 0,-1 2 0 0 0,1-1-1 0 0,-1 0 1 0 0,0 0-1 0 0,0 1 1 0 0,3 3 0 0 0,4 11 300 0 0,-6-10-386 0 0,1-1 0 0 0,-1 0 1 0 0,1 1-1 0 0,9 9 1 0 0,-8-10-128 0 0,-1 0 0 0 0,1 0 0 0 0,6 13 0 0 0,1 2-2097 0 0,-6-16-218 0 0</inkml:trace>
  <inkml:trace contextRef="#ctx0" brushRef="#br0" timeOffset="1327.09">867 349 17503 0 0,'0'0'3296'0'0,"7"7"-3840"0"0,-4 2 192 0 0,8 0-7647 0 0</inkml:trace>
  <inkml:trace contextRef="#ctx0" brushRef="#br0" timeOffset="1686.36">1085 600 2760 0 0,'4'8'9418'0'0,"-5"-12"-6479"0"0,0-10-3090 0 0,0-1 1 0 0,1 0-1 0 0,3-26 0 0 0,-3 40 181 0 0,0-1 1 0 0,1 1-1 0 0,-1 0 0 0 0,1 0 0 0 0,-1 0 0 0 0,1 0 0 0 0,-1 0 0 0 0,1 0 1 0 0,0 0-1 0 0,-1 0 0 0 0,1 0 0 0 0,0 0 0 0 0,0 0 0 0 0,0 0 0 0 0,0 0 1 0 0,0 1-1 0 0,0-1 0 0 0,0 0 0 0 0,0 1 0 0 0,0-1 0 0 0,0 1 0 0 0,0-1 1 0 0,0 1-1 0 0,0-1 0 0 0,1 1 0 0 0,-1 0 0 0 0,0 0 0 0 0,0-1 0 0 0,0 1 1 0 0,3 0-1 0 0,-2 0 98 0 0,1 1 0 0 0,-1-1-1 0 0,1 0 1 0 0,-1 1 0 0 0,0-1 0 0 0,1 1 0 0 0,-1 0 0 0 0,1 0 0 0 0,-1 0 0 0 0,0 0 0 0 0,0 0 0 0 0,0 1 0 0 0,0-1 0 0 0,2 2-1 0 0,7 5 472 0 0,3 2 18 0 0,2 12 206 0 0,-5-8-312 0 0,0 1 1 0 0,-1 1-1 0 0,8 16 0 0 0,-17-29-508 0 0,1 1-78 0 0,0 0 0 0 0,0 0 0 0 0,-1 0 0 0 0,1 0 0 0 0,-1 0 0 0 0,1 8 0 0 0,-1-9-979 0 0,2 2-326 0 0</inkml:trace>
  <inkml:trace contextRef="#ctx0" brushRef="#br0" timeOffset="2608.34">1680 10 5064 0 0,'0'0'4041'0'0,"-1"-1"-3458"0"0,0 0 1 0 0,1 1-1 0 0,-1-1 0 0 0,0 0 0 0 0,1 0 1 0 0,-1 0-1 0 0,0 1 0 0 0,0-1 0 0 0,1 0 1 0 0,-1 1-1 0 0,0-1 0 0 0,-1 0 0 0 0,-16 34-259 0 0,11-21-150 0 0,-9 22 0 0 0,-9 31 43 0 0,-1 0 547 0 0,3 1 0 0 0,-17 79-1 0 0,35-122-184 0 0,2 0 0 0 0,-1 27 0 0 0,4-40-549 0 0,0-1 0 0 0,1 0-1 0 0,0 1 1 0 0,1-1 0 0 0,0 0-1 0 0,0 0 1 0 0,1 0 0 0 0,5 11-1 0 0,-3-8 119 0 0,0-2-1 0 0,2 1 1 0 0,-1-1-1 0 0,1 0 0 0 0,11 13 1 0 0,-13-19-358 0 0,-1 1-1 0 0,1-1 1 0 0,0 0 0 0 0,0 0 0 0 0,1 0 0 0 0,-1-1 0 0 0,1 1 0 0 0,0-2-1 0 0,0 1 1 0 0,0 0 0 0 0,11 2 0 0 0,-3-1-1297 0 0</inkml:trace>
  <inkml:trace contextRef="#ctx0" brushRef="#br0" timeOffset="3204.71">1856 152 11976 0 0,'0'0'3140'0'0,"1"2"-2127"0"0,1 7-677 0 0,0 0-1 0 0,-1 0 1 0 0,0 1 0 0 0,0-1 0 0 0,-2 18 0 0 0,-8 50-202 0 0,0-10-15 0 0,8-43-115 0 0,-7 145 172 0 0,7-159-119 0 0,1-7-30 0 0,0 0 0 0 0,0 0 0 0 0,0-1 0 0 0,0 1 0 0 0,0 0 0 0 0,0 0 0 0 0,1-1 0 0 0,0 1 0 0 0,1 5-1 0 0,-1-7 54 0 0,2 7 104 0 0,-2-8-176 0 0,-1 1-1 0 0,1-1 0 0 0,-1 1 0 0 0,1-1 0 0 0,0 1 0 0 0,-1-1 1 0 0,1 0-1 0 0,0 0 0 0 0,-1 1 0 0 0,1-1 0 0 0,0 0 1 0 0,0 0-1 0 0,-1 0 0 0 0,1 0 0 0 0,0 0 0 0 0,-1 0 0 0 0,1 0 1 0 0,0 0-1 0 0,0 0 0 0 0,-1 0 0 0 0,1 0 0 0 0,0 0 0 0 0,0 0 1 0 0,-1-1-1 0 0,1 1 0 0 0,0 0 0 0 0,-1 0 0 0 0,1-1 0 0 0,0 1 1 0 0,-1-1-1 0 0,1 1 0 0 0,-1 0 0 0 0,1-1 0 0 0,0 0 1 0 0,20-19 5 0 0,-20 20-14 0 0,11-15 1 0 0,22-32 0 0 0,-10 11 0 0 0,-8 3 0 0 0,-15 27 0 0 0,-13 27 0 0 0,7-11 55 0 0,1 1-1 0 0,1-1 1 0 0,-1 1-1 0 0,2 0 1 0 0,-1 0-1 0 0,2 1 1 0 0,-2 21-1 0 0,3-24 803 0 0,0-8-808 0 0,0 0-1 0 0,0 1 1 0 0,0-1 0 0 0,0 0 0 0 0,0 0-1 0 0,0 0 1 0 0,0 0 0 0 0,1 0 0 0 0,-1 0 0 0 0,0 0-1 0 0,1 0 1 0 0,-1 0 0 0 0,1 0 0 0 0,0 2-1 0 0,5 6-96 0 0,0 0 0 0 0,0 0 0 0 0,1 0 0 0 0,0-1 0 0 0,1 0 0 0 0,0 0 0 0 0,0-1 0 0 0,16 11 0 0 0,-21-16-261 0 0,1 0 1 0 0,-1-1-1 0 0,1 1 0 0 0,0 0 0 0 0,0-1 0 0 0,0 0 0 0 0,-1 0 0 0 0,1 0 0 0 0,5 0 0 0 0,7-2-858 0 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3:05.6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18 1376 0 0,'2'0'2860'0'0,"8"-2"511"0"0,-1 0 0 0 0,14 1 0 0 0,44 3 1118 0 0,-7 1-2433 0 0,-30-2-1317 0 0,-8-1-350 0 0,-1 0 0 0 0,29-4-1 0 0,4-5-372 0 0,25-5 44 0 0,-28 4-6501 0 0,-34 6-625 0 0</inkml:trace>
  <inkml:trace contextRef="#ctx0" brushRef="#br0" timeOffset="343.67">154 305 1376 0 0,'1'0'7670'0'0,"17"1"618"0"0,1 1-5186 0 0,22 0-1327 0 0,0-4-1262 0 0,-1-2 0 0 0,80-18 0 0 0,-85 14-1258 0 0,-5 2-4839 0 0,2 2-1901 0 0</inkml:trace>
  <inkml:trace contextRef="#ctx0" brushRef="#br0" timeOffset="734.22">637 0 1376 0 0,'-8'13'76'0'0,"6"-8"2751"0"0,0 5 1098 0 0,2-9-3515 0 0,0 0 0 0 0,-1 0 1 0 0,1 0-1 0 0,0 0 0 0 0,0 0 0 0 0,0 0 0 0 0,0 0 0 0 0,0 0 1 0 0,0 0-1 0 0,0 1 0 0 0,0-1 0 0 0,0 0 0 0 0,0 0 1 0 0,1 0-1 0 0,-1 0 0 0 0,1 0 0 0 0,-1 0 0 0 0,0 0 0 0 0,1 0 1 0 0,-1 0-1 0 0,1 0 0 0 0,1 1 0 0 0,1 1-165 0 0,1 1 0 0 0,-1-1 0 0 0,1 0 1 0 0,0-1-1 0 0,0 1 0 0 0,0-1 0 0 0,0 1 0 0 0,0-1 0 0 0,1 0 0 0 0,-1-1 0 0 0,0 1 1 0 0,1-1-1 0 0,0 0 0 0 0,5 1 0 0 0,-9-2-235 0 0,71 13 441 0 0,-41-8-428 0 0,54 16 1 0 0,-76-18-51 0 0,-1 1 0 0 0,1-1 0 0 0,-1 1 0 0 0,0 1 0 0 0,0-1 1 0 0,0 1-1 0 0,-1 1 0 0 0,1 0 0 0 0,-1 0 0 0 0,9 11 0 0 0,-11-12 27 0 0,-1 0 0 0 0,0 0 0 0 0,0 1 0 0 0,0 0 0 0 0,4 9 0 0 0,-7-13 0 0 0,0 1 0 0 0,-1 0 0 0 0,1 0 0 0 0,-1 0 0 0 0,1 0 0 0 0,-1 0 0 0 0,0 1 0 0 0,0-1 0 0 0,0 0 0 0 0,-1 0 0 0 0,1 0 0 0 0,-1 0 0 0 0,1 0 0 0 0,-3 4 0 0 0,1-1 0 0 0,0-1 0 0 0,-1 0 0 0 0,0 0 0 0 0,0 0 0 0 0,0-1 0 0 0,-1 1 0 0 0,1-1 0 0 0,-1 0 0 0 0,0 0 0 0 0,0 0 0 0 0,-1 0 0 0 0,1-1 0 0 0,-9 6 0 0 0,-5 1 0 0 0,-1 0 0 0 0,-25 8 0 0 0,9-8-1188 0 0,18-4-144 0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6:37.7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21 1 2760 0 0,'-4'0'8472'0'0,"-3"0"-7228"0"0,2 0-621 0 0,0 1-1 0 0,0-1 1 0 0,-1 1 0 0 0,-7 3 0 0 0,-35 5 1990 0 0,3 4-1774 0 0,23-5-416 0 0,-349 98 2463 0 0,211-58-2672 0 0,-16 5 140 0 0,117-35-254 0 0,-107 49 0 0 0,136-54-108 0 0,-230 95 482 0 0,87-36-156 0 0,126-49-222 0 0,-69 45 0 0 0,-39 25 273 0 0,67-42-186 0 0,-137 76 73 0 0,158-86-140 0 0,-161 91 242 0 0,193-111-125 0 0,0 2 1 0 0,-44 37 0 0 0,-211 195 127 0 0,179-167-361 0 0,8-7 0 0 0,90-67 65 0 0,0 1 1 0 0,1 0-1 0 0,0 1 0 0 0,-13 22 1 0 0,9-12-1 0 0,-1-1 110 0 0,2 1-1 0 0,1 0 0 0 0,0 1 1 0 0,-10 32-1 0 0,24-57-156 0 0,-1 0 0 0 0,0 0 0 0 0,1 1-1 0 0,0-1 1 0 0,-1 0 0 0 0,1 0 0 0 0,0 1 0 0 0,0-1-1 0 0,0 0 1 0 0,1 1 0 0 0,-1-1 0 0 0,0 0 0 0 0,1 1-1 0 0,0-1 1 0 0,-1 0 0 0 0,1 0 0 0 0,0 0-1 0 0,0 1 1 0 0,0-1 0 0 0,1 0 0 0 0,-1 0 0 0 0,0-1-1 0 0,1 1 1 0 0,-1 0 0 0 0,1 0 0 0 0,2 2 0 0 0,4 1 58 0 0,0 1 1 0 0,0-1-1 0 0,0-1 1 0 0,0 0 0 0 0,10 4-1 0 0,-10-5-16 0 0,7 3 32 0 0,0-2 0 0 0,1 0 0 0 0,0 0-1 0 0,24 1 1 0 0,-23-3-63 0 0,4 1 26 0 0,1-2 0 0 0,0 0 0 0 0,-1-2 1 0 0,1 0-1 0 0,22-5 0 0 0,-33 4-112 0 0,0-1 1 0 0,0 0-1 0 0,0-1 1 0 0,11-5 0 0 0,2-6-8705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1-01T11:32:10.820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229 11976 0 0,'5'6'139'0'0,"0"-1"1"0"0,0 0-1 0 0,0 0 1 0 0,0 0-1 0 0,1-1 1 0 0,0 0-1 0 0,0 0 1 0 0,7 4-1 0 0,-5-5-825 0 0,0 0 0 0 0,0 0 0 0 0,15 3-1 0 0,-16-4 267 0 0,-1 0 0 0 0,1 1-1 0 0,0 0 1 0 0,-1 0 0 0 0,0 0-1 0 0,8 6 1 0 0,10 5 300 0 0,-23-14 821 0 0,13 11 3878 0 0,-12-9-4157 0 0,2 4 163 0 0,0 0 1 0 0,0 1-1 0 0,-1-1 1 0 0,0 1 0 0 0,0 0-1 0 0,2 8 1 0 0</inkml:trace>
  <inkml:trace contextRef="#ctx0" brushRef="#br0" timeOffset="2579.54">227 395 7080 0 0,'0'0'644'0'0,"-15"-7"-458"0"0,13 5-37 0 0,0 0 0 0 0,0-1 0 0 0,0 0 0 0 0,1 1 0 0 0,-1-1 0 0 0,-1-3 0 0 0,-6-10 450 0 0,5 10-370 0 0,1 1 1 0 0,0-1-1 0 0,-4-9 1 0 0,-6-11 789 0 0,10 20 80 0 0,-7-7 2871 0 0,10 13-3900 0 0,0 0 1 0 0,-1 0-1 0 0,1 0 1 0 0,-1 0-1 0 0,1 0 1 0 0,-1 0-1 0 0,1 0 1 0 0,-1 0-1 0 0,1 0 0 0 0,0 0 1 0 0,-1 0-1 0 0,1 0 1 0 0,-1 0-1 0 0,1 0 1 0 0,-1 1-1 0 0,1-1 1 0 0,0 0-1 0 0,-1 0 0 0 0,1 0 1 0 0,-1 1-1 0 0,1-1 1 0 0,0 0-1 0 0,-1 0 1 0 0,1 1-1 0 0,0-1 1 0 0,-1 0-1 0 0,1 1 1 0 0,0-1-1 0 0,0 0 0 0 0,-1 1 1 0 0,1-1-1 0 0,0 1 1 0 0,0-1-1 0 0,0 0 1 0 0,-1 2-1 0 0,-2 3 96 0 0,0 0 0 0 0,1 1 0 0 0,0-1-1 0 0,0 1 1 0 0,0 0 0 0 0,1 0 0 0 0,-2 9 0 0 0,-2 46 200 0 0,4-51-228 0 0,0 8 355 0 0,2 1 1 0 0,0 0-1 0 0,0-1 1 0 0,9 35 0 0 0,-9-50-387 0 0,0 0 0 0 0,0 0 1 0 0,0-1-1 0 0,0 1 1 0 0,0 0-1 0 0,1 0 0 0 0,-1-1 1 0 0,4 5-1 0 0,-4-7 388 0 0,5-9-276 0 0,-5 8-200 0 0,1-1 0 0 0,-1 1 0 0 0,-1 0 0 0 0,1-1 0 0 0,0 1 0 0 0,0 0 0 0 0,0-1 0 0 0,-1 1 0 0 0,1-3 0 0 0,5-29 77 0 0,-1-1 0 0 0,-2 0 0 0 0,-2-50 0 0 0,-2 48-165 0 0,0 25-1 0 0,0-1 0 0 0,1 1 0 0 0,3-21 0 0 0,0 22-14 0 0,-2 23-17 0 0,0-6 83 0 0,-1 14 69 0 0,-1 0 0 0 0,-1-1-1 0 0,-5 25 1 0 0,5-34-40 0 0,-34 153 309 0 0,34-160-298 0 0,2-3 166 0 0,-2-24 259 0 0,2 9-438 0 0,8-189 47 0 0,-4 191-68 0 0,-4 12 11 0 0,0 0 0 0 0,0-1 0 0 0,0 1 1 0 0,0 0-1 0 0,0 0 0 0 0,0 0 0 0 0,0-1 0 0 0,0 1 0 0 0,1 0 0 0 0,-1 0 0 0 0,0 0 0 0 0,0 0 0 0 0,0 0 0 0 0,0-1 0 0 0,1 1 1 0 0,-1 0-1 0 0,0 0 0 0 0,0 0 0 0 0,0 0 0 0 0,1 0 0 0 0,-1 0 0 0 0,0 0 0 0 0,0 0 0 0 0,0 0 0 0 0,1 0 0 0 0,-1 0 1 0 0,0 0-1 0 0,0 0 0 0 0,0 0 0 0 0,1 0 0 0 0,-1 0 0 0 0,0 0 0 0 0,0 0 0 0 0,1 0 0 0 0,8 5-46 0 0,4 10-14 0 0,-10-8 86 0 0,0-1 0 0 0,0 2 1 0 0,0-1-1 0 0,-1 0 0 0 0,2 14 0 0 0,3 41 195 0 0,-5-40-191 0 0,0 2-4 0 0,-1-8 30 0 0,6 31 1 0 0,-5-43-45 0 0,-1-3 42 0 0,-5-124 203 0 0,0 1-788 0 0,17 153 538 0 0,-5 8 238 0 0,-2 0 0 0 0,-1 1 1 0 0,-1 59-1 0 0,-4-98 64 0 0,0-8-160 0 0,0-184-511 0 0,2 198 299 0 0,23 95 407 0 0,-22-94-250 0 0,-1 1 1 0 0,1-1 0 0 0,8 16-1 0 0,-9-26 290 0 0,-2-6-263 0 0,-1-9-47 0 0,-11-77 10 0 0,-26-200-155 0 0,36 269-29 0 0,-1-44-154 0 0,11 86 107 0 0,-3 16 99 0 0,-1 0 0 0 0,0 59 0 0 0,-2-15 67 0 0,16 115 271 0 0,-18-189-288 0 0,0-2 3 0 0,0 0 0 0 0,0 0 0 0 0,0 0 0 0 0,1 0 0 0 0,-1 0 0 0 0,0 0-1 0 0,1-1 1 0 0,-1 1 0 0 0,1 0 0 0 0,-1 0 0 0 0,1 0 0 0 0,-1 0 0 0 0,1 0 0 0 0,-1-1 0 0 0,1 1 0 0 0,0 0 0 0 0,-1 0 0 0 0,3 0 0 0 0,-3 0-1 0 0,0-1 0 0 0,1 0 0 0 0,-1 0 0 0 0,1 1 0 0 0,-1-1 0 0 0,0 0 0 0 0,1 0 0 0 0,-1 0 0 0 0,1 1 0 0 0,-1-1 0 0 0,1 0 0 0 0,-1 0 0 0 0,0 0 0 0 0,1 0 0 0 0,-1 0-1 0 0,1 0 1 0 0,-1 0 0 0 0,1 0 0 0 0,-1 0 0 0 0,1 0 0 0 0,-1 0 0 0 0,0 0 0 0 0,1-1 0 0 0,-1 1 0 0 0,1 0 0 0 0,-1 0 0 0 0,1 0 0 0 0,-1-1 0 0 0,0 1 0 0 0,1 0 0 0 0,-1 0 0 0 0,0-1 0 0 0,1 1 0 0 0,-1 0 0 0 0,0-1 0 0 0,1 1 0 0 0,-1 0 0 0 0,0-1 0 0 0,0 1-1 0 0,1-1 1 0 0,-1 1 0 0 0,0 0 0 0 0,0-1 0 0 0,0 1 0 0 0,1-1 0 0 0,8-22 97 0 0,-8 20-97 0 0,3-14 8 0 0,0 0 1 0 0,-2 0-1 0 0,2-28 1 0 0,0 6-5 0 0,-3 15-42 0 0,0 1 0 0 0,-4-27 0 0 0,1-5-12 0 0,-3-8-36 0 0,5 69 72 0 0,1 1 1 0 0,0-1-1 0 0,1 0 0 0 0,3 11 0 0 0,3 10 12 0 0,-6-20 24 0 0,1 1-1 0 0,-1-1 1 0 0,1 0 0 0 0,1 0-1 0 0,3 6 1 0 0,8 16 147 0 0,-9-19-108 0 0,-5-9 231 0 0,-3-3-280 0 0,0 0-1 0 0,0 1 1 0 0,1-1 0 0 0,-1 0 0 0 0,1-1 0 0 0,-1 1 0 0 0,-1-4-1 0 0,-14-41 0 0 0,12 30-75 0 0,-1 1 0 0 0,0 0 0 0 0,-17-28 0 0 0,20 39 25 0 0,1 2 26 0 0,1 0 1 0 0,-1 0 0 0 0,0 0 0 0 0,0 1 0 0 0,0-1 0 0 0,0 1 0 0 0,0-1 0 0 0,0 1 0 0 0,-1 0-1 0 0,1 0 1 0 0,-1 0 0 0 0,-5-3 0 0 0,7 5 6 0 0,1 0-1 0 0,0 0 0 0 0,-1 0 1 0 0,1 0-1 0 0,-1 0 0 0 0,1 0 1 0 0,-1 0-1 0 0,1 0 1 0 0,0 0-1 0 0,-1 0 0 0 0,1 0 1 0 0,-1 0-1 0 0,1 0 0 0 0,0 1 1 0 0,-1-1-1 0 0,1 0 1 0 0,0 0-1 0 0,-1 0 0 0 0,1 1 1 0 0,0-1-1 0 0,-1 0 0 0 0,1 1 1 0 0,0-1-1 0 0,-1 0 1 0 0,1 1-1 0 0,0-1 0 0 0,0 0 1 0 0,-1 1-1 0 0,1-1 0 0 0,0 0 1 0 0,0 1-1 0 0,0-1 1 0 0,-1 1-1 0 0,1 0 3 0 0,-1 1 1 0 0,0 1 0 0 0,0-1 0 0 0,0 1 0 0 0,0 0 0 0 0,1-1 0 0 0,-1 1 0 0 0,1 0 0 0 0,-1 0 0 0 0,1 0 0 0 0,0-1 0 0 0,0 1 0 0 0,1 0 0 0 0,-1 0 0 0 0,0 0 0 0 0,2 4 0 0 0,1 5 0 0 0,1 0 0 0 0,5 11 0 0 0,-5-14 37 0 0,0 0-1 0 0,1 0 1 0 0,0-1-1 0 0,7 9 1 0 0,-9-13-19 0 0,0 0 0 0 0,0 0 0 0 0,1-1 0 0 0,-1 0 0 0 0,1 0 0 0 0,0 0 0 0 0,0 0 0 0 0,0-1 0 0 0,0 1 0 0 0,6 2 0 0 0,-9-5-10 0 0,0 1-1 0 0,1-1 1 0 0,-1 1-1 0 0,0-1 1 0 0,0 0-1 0 0,1 0 0 0 0,-1 1 1 0 0,0-1-1 0 0,1 0 1 0 0,-1 0-1 0 0,0 0 1 0 0,1 0-1 0 0,-1 0 0 0 0,0-1 1 0 0,1 1-1 0 0,0-1 1 0 0,-1 1-2 0 0,0-1 1 0 0,-1 1-1 0 0,1 0 1 0 0,0-1 0 0 0,-1 1-1 0 0,1-1 1 0 0,-1 0-1 0 0,1 1 1 0 0,-1-1 0 0 0,1 1-1 0 0,-1-1 1 0 0,1 0-1 0 0,-1 0 1 0 0,1 1 0 0 0,-1-1-1 0 0,0 0 1 0 0,1 0-1 0 0,-1-1 1 0 0,1 0 7 0 0,-1-1 0 0 0,0 0 0 0 0,0 1 0 0 0,0-1 0 0 0,0 1 0 0 0,0-1-1 0 0,0 0 1 0 0,-1 1 0 0 0,1-1 0 0 0,-1 1 0 0 0,-2-5 0 0 0,-2-3-5 0 0,-1 0-1 0 0,0 1 0 0 0,0 0 1 0 0,-15-15-1 0 0,-33-30-433 0 0,48 49 356 0 0,4 3 55 0 0,1 1 10 0 0,1 0 0 0 0,-1 1 1 0 0,0-1-1 0 0,0 0 1 0 0,1 1-1 0 0,-1-1 0 0 0,0 0 1 0 0,0 1-1 0 0,0-1 0 0 0,0 1 1 0 0,0-1-1 0 0,1 1 1 0 0,-1 0-1 0 0,0-1 0 0 0,0 1 1 0 0,-2-1-1 0 0,3 3-8 0 0,0 0-1 0 0,0-1 1 0 0,0 1 0 0 0,0 0-1 0 0,0-1 1 0 0,0 1 0 0 0,0 0-1 0 0,1-1 1 0 0,-1 1-1 0 0,1 2 1 0 0,2 4 25 0 0,0-1-1 0 0,1 1 1 0 0,-1-1-1 0 0,1 1 1 0 0,1-1-1 0 0,0 0 1 0 0,0-1-1 0 0,0 1 1 0 0,7 6-1 0 0,2-1 24 0 0,0 0-1 0 0,0-1 0 0 0,18 10 1 0 0,-12-9 38 0 0,0-1 1 0 0,1 0 0 0 0,0-2-1 0 0,33 10 1 0 0,-53-18-75 0 0,0-1 0 0 0,-1 0 0 0 0,1 1 0 0 0,-1-1 0 0 0,1 1 0 0 0,-1-1 0 0 0,1 0 0 0 0,0 0 0 0 0,-1 1 0 0 0,1-1 0 0 0,-1 0 0 0 0,1 0 0 0 0,0 0 0 0 0,-1 0 0 0 0,1 1 0 0 0,0-1 0 0 0,-1 0 0 0 0,1 0 0 0 0,0 0 0 0 0,-1 0 0 0 0,1-1 0 0 0,0 1 0 0 0,-1 0 0 0 0,1 0 0 0 0,-1 0 0 0 0,1 0 0 0 0,0-1 0 0 0,0 0 0 0 0,-1 1 3 0 0,1 0 0 0 0,-1-1-1 0 0,0 1 1 0 0,0-1 0 0 0,0 0-1 0 0,0 1 1 0 0,1-1 0 0 0,-1 1 0 0 0,0-1-1 0 0,0 1 1 0 0,0-1 0 0 0,0 1-1 0 0,0-1 1 0 0,-1 1 0 0 0,1-1 0 0 0,0 1-1 0 0,0-1 1 0 0,0 1 0 0 0,0-1-1 0 0,0 1 1 0 0,-1-1 0 0 0,1 1 0 0 0,0-1-1 0 0,0 1 1 0 0,-1-2 0 0 0,-10-13 17 0 0,9 13 6 0 0,-69-85-15 0 0,60 75-80 0 0,-1 0 0 0 0,0 1 0 0 0,-21-15 0 0 0,5 4-15 0 0,24 19 4 0 0,0 0-12 0 0,4 3 16 0 0,16 18-60 0 0,93 99 405 0 0,-97-105-191 0 0,15 15 107 0 0,-19-21-128 0 0,-20-19 50 0 0,-11-12-92 0 0,-47-46-14 0 0,41 45-1 0 0,12 10 0 0 0,0 1 0 0 0,-22-15 0 0 0,34 27-125 0 0,9 6 89 0 0,14 11 45 0 0,-1 3 15 0 0,0 1 0 0 0,-2 1-1 0 0,0 1 1 0 0,21 37 0 0 0,-30-48 6 0 0,-1-1 0 0 0,1-1 0 0 0,1 1 0 0 0,0-1 0 0 0,0-1 1 0 0,8 8-1 0 0,-7-8-24 0 0,-4-2-6 0 0,1-4-17 0 0,-4 0-69 0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3:33.2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 0 1376 0 0,'0'0'12656'0'0,"-3"26"-11890"0"0,0-23-694 0 0,3-2-45 0 0,-1 0 0 0 0,0 0 0 0 0,0 0 1 0 0,1 0-1 0 0,-1 1 0 0 0,0-1 0 0 0,1 0 0 0 0,-1 0 1 0 0,1 1-1 0 0,0-1 0 0 0,-1 0 0 0 0,1 3 1 0 0,-1-3-11 0 0,1 1 0 0 0,-1 0 0 0 0,1 0 1 0 0,0-1-1 0 0,-1 1 0 0 0,1 0 0 0 0,0 0 1 0 0,0 0-1 0 0,0-1 0 0 0,1 3 1 0 0,-2 4 160 0 0,1-6-168 0 0,-1 0 0 0 0,1 0 0 0 0,0 0 0 0 0,0 0 0 0 0,0 0 0 0 0,0 0 0 0 0,1-1 1 0 0,-1 1-1 0 0,1 2 0 0 0,0 6-177 0 0,-1 33 794 0 0,0-42-751 0 0,4 15 1574 0 0,0-10-1450 0 0,2 0 0 0 0,-5-5 0 0 0,0 0 0 0 0,0 0 0 0 0,-1-1 0 0 0,1 1 0 0 0,0 0 0 0 0,0 0 0 0 0,0-1 0 0 0,0 1 0 0 0,0-1 0 0 0,0 1 0 0 0,0-1 0 0 0,0 1 0 0 0,0-1 0 0 0,0 0 0 0 0,0 1 0 0 0,0-1 0 0 0,0 0 0 0 0,2 0 0 0 0,12 2 0 0 0,12 5 360 0 0,-15-5 3 0 0,22 8 0 0 0,-24-7-566 0 0,1-1 0 0 0,-1 1 0 0 0,14 0 1 0 0,4 1-73 0 0,-19-3 317 0 0,1-1 0 0 0,-1 0-1 0 0,0 0 1 0 0,0-1 0 0 0,1 0-1 0 0,-1-1 1 0 0,17-5 0 0 0,-14 4-30 0 0,0 0 0 0 0,1 1 1 0 0,19-1-1 0 0,40-1 1005 0 0,29 4-505 0 0,-80 6-501 0 0,-15-5-59 0 0,-2 0 40 0 0,0 0 1 0 0,1-1 0 0 0,-1 1 0 0 0,1-1-1 0 0,-1 0 1 0 0,1 0 0 0 0,-1-1-1 0 0,0 1 1 0 0,6-2 0 0 0,1-1 41 0 0,-9 2-60 0 0,0 1 0 0 0,-1-1 1 0 0,1 1-1 0 0,0-1 0 0 0,-1 1 0 0 0,1-1 1 0 0,-1 0-1 0 0,1 0 0 0 0,-1 0 0 0 0,2-1 0 0 0,-1 1 57 0 0,0 0-1 0 0,1 1 0 0 0,-1-1 0 0 0,0 0 0 0 0,0 1 0 0 0,0 0 0 0 0,0-1 1 0 0,1 1-1 0 0,-1 0 0 0 0,0 0 0 0 0,0 1 0 0 0,4-1 0 0 0,4 3-30 0 0,0-1 0 0 0,1 0 0 0 0,16 0 0 0 0,5 4 0 0 0,-19-7 0 0 0,-11 1-2 0 0,-1-1 0 0 0,0 1-1 0 0,1-1 1 0 0,-1 1-1 0 0,1 0 1 0 0,-1-1 0 0 0,1 1-1 0 0,-1 0 1 0 0,1 0-1 0 0,-1 0 1 0 0,1 0 0 0 0,-1 1-1 0 0,1-1 1 0 0,-1 0-1 0 0,1 1 1 0 0,1 0 0 0 0,5 0 24 0 0,5 1 98 0 0,-12-2-115 0 0,0 0 0 0 0,0 1 0 0 0,0-1 0 0 0,1 0-1 0 0,-1 0 1 0 0,0 0 0 0 0,0 0 0 0 0,0 0 0 0 0,0 0 0 0 0,0 0-1 0 0,0 0 1 0 0,0-1 0 0 0,0 1 0 0 0,0 0 0 0 0,0-1 0 0 0,1 0-1 0 0,-1 1-4 0 0,0 0 0 0 0,-1-1 0 0 0,1 1 0 0 0,0-1 0 0 0,0 1 0 0 0,0 0 0 0 0,0 0 0 0 0,0 0 0 0 0,0-1 0 0 0,0 1 0 0 0,0 0 0 0 0,0 0 0 0 0,0 0 0 0 0,0 0 0 0 0,-1 1 0 0 0,1-1 0 0 0,0 0 0 0 0,0 0 0 0 0,1 1 0 0 0,3 0 0 0 0,5-1 7 0 0,-1 1-26 0 0,-1-1 0 0 0,0-1 0 0 0,11-1 0 0 0,2-1 442 0 0,-10 1-434 0 0,25-7 550 0 0,-29 8-503 0 0,0 0 0 0 0,0 1 1 0 0,0-1-1 0 0,-1 1 1 0 0,1 0-1 0 0,7 2 0 0 0,-6-1-13 0 0,-5 0 9 0 0,1 0 1 0 0,0 0-1 0 0,-1 0 1 0 0,1-1-1 0 0,0 0 1 0 0,0 0-1 0 0,4 0 1 0 0,-4-1 35 0 0,0 0 1 0 0,0 0-1 0 0,0 1 0 0 0,0-1 1 0 0,0 1-1 0 0,-1 0 0 0 0,7 1 1 0 0,0-1-3 0 0,-5-4 6 0 0,-5 4-70 0 0,0 0 0 0 0,0 0 0 0 0,0 0 0 0 0,0 0 0 0 0,0-1 0 0 0,1 1-1 0 0,-1 0 1 0 0,0 0 0 0 0,0 0 0 0 0,0 0 0 0 0,0-1 0 0 0,0 1-1 0 0,1 0 1 0 0,-1 0 0 0 0,0 0 0 0 0,0 0 0 0 0,0 0 0 0 0,0 0-1 0 0,1 0 1 0 0,-1 0 0 0 0,0 0 0 0 0,0 0 0 0 0,0-1 0 0 0,1 1 0 0 0,-1 0-1 0 0,0 0 1 0 0,0 0 0 0 0,0 0 0 0 0,1 0 0 0 0,-1 0 0 0 0,0 0-1 0 0,0 1 1 0 0,0-1 0 0 0,1 0 0 0 0,-1 0 0 0 0,0 0 0 0 0,0 0 0 0 0,1 0-1 0 0,4 2 36 0 0,0-1 0 0 0,0 0 0 0 0,0 0 0 0 0,9 0-1 0 0,-13-2-48 0 0,3 0 19 0 0,0 1 0 0 0,0-1 0 0 0,0 0 0 0 0,0 1 0 0 0,-1 0 0 0 0,1 0 0 0 0,0 0 0 0 0,5 1 0 0 0,-9-1-25 0 0,1 0 0 0 0,0 0 0 0 0,-1 0 0 0 0,1 1 0 0 0,0-1 0 0 0,-1 0 0 0 0,1 0 1 0 0,0 0-1 0 0,-1 0 0 0 0,1 0 0 0 0,0 0 0 0 0,-1 0 0 0 0,1 0 0 0 0,-1-1 0 0 0,1 1 0 0 0,0 0 0 0 0,-1 0 0 0 0,1 0 0 0 0,0-1 0 0 0,-1 1 0 0 0,1 0 0 0 0,-1-1 1 0 0,1 1-1 0 0,-1-1 0 0 0,1 1 0 0 0,0-1 0 0 0,7-3 19 0 0,-5 3 79 0 0,-1 0-1 0 0,1 0 1 0 0,0 0-1 0 0,-1-1 1 0 0,1 1-1 0 0,-1-1 1 0 0,1 1-1 0 0,-1-1 1 0 0,0 0-1 0 0,0 0 1 0 0,0 0-1 0 0,3-3 1 0 0,-1 0-128 0 0,0-1 0 0 0,0 0 0 0 0,0 0 0 0 0,-1 0 0 0 0,0 0 0 0 0,0-1 0 0 0,-1 1 0 0 0,3-9 0 0 0,-2 4-68 0 0,-1 0 1 0 0,0 0-1 0 0,-1-1 1 0 0,1-13-1 0 0,-6 5-348 0 0,4 19-33 0 0,-6-1-1535 0 0</inkml:trace>
  <inkml:trace contextRef="#ctx0" brushRef="#br0" timeOffset="835.12">678 204 8952 0 0,'0'0'5768'0'0,"4"17"-3721"0"0,-2-8-1681 0 0,0 0 0 0 0,-1 0 0 0 0,0 1 0 0 0,-1-1 0 0 0,0 0 0 0 0,-2 18 0 0 0,0-14-342 0 0,2-1-1 0 0,-1 0 1 0 0,3 18-1 0 0,-1 7-987 0 0</inkml:trace>
  <inkml:trace contextRef="#ctx0" brushRef="#br0" timeOffset="3263.36">378 653 4144 0 0,'0'0'197'0'0,"1"0"0"0"0,-1 0 0 0 0,0 0 0 0 0,1 0 1 0 0,-1 1-1 0 0,0-1 0 0 0,1 0 0 0 0,-1 0 0 0 0,0 0 0 0 0,1 0 1 0 0,-1 0-1 0 0,0 0 0 0 0,1 0 0 0 0,-1 0 0 0 0,0 0 0 0 0,1 0 0 0 0,-1-1 1 0 0,0 1-1 0 0,1 0 0 0 0,-1 0 0 0 0,0 0 0 0 0,0 0 0 0 0,1 0 1 0 0,-1 0-1 0 0,0-1 0 0 0,1 1 0 0 0,-1 0 0 0 0,0 0 0 0 0,0-1 0 0 0,1 1 1 0 0,-1 0-1 0 0,0 0 0 0 0,0-1 0 0 0,0 1 0 0 0,0 0 0 0 0,1 0 1 0 0,-1-1-1 0 0,0 1 0 0 0,0 0 0 0 0,0-1 0 0 0,0 1 0 0 0,0 0 0 0 0,0-1 1 0 0,0 1-1 0 0,0 0 0 0 0,0-1 0 0 0,0 1 0 0 0,3-3 2164 0 0,-3 13-750 0 0,-5 23-491 0 0,2-17-692 0 0,2-13-426 0 0,-31 213 1850 0 0,21-124-1362 0 0,11-59 441 0 0,0-32-2 0 0,6-7-1290 0 0,4 0 385 0 0,-2-1-1 0 0,1-1 1 0 0,11-12-1 0 0,-8 8-21 0 0,10-17 53 0 0,-6 6-57 0 0,-3 8-7 0 0,-7 7-13 0 0,0 0-1 0 0,1 1 1 0 0,-1 0-1 0 0,2 0 1 0 0,12-9-1 0 0,-18 15-36 0 0,1-1 0 0 0,-1 0 0 0 0,0-1 1 0 0,1 1-1 0 0,-1 0 0 0 0,0-1 0 0 0,3-4 0 0 0,-3 3 88 0 0,-1 3-83 0 0,-4 18-666 0 0,3-12 727 0 0,-1-1-1 0 0,0 0 0 0 0,0 1 1 0 0,0-1-1 0 0,-1 0 0 0 0,1 0 1 0 0,-1 0-1 0 0,0 0 1 0 0,-4 5-1 0 0,-4 11 116 0 0,9-18-246 0 0,1-1-18 0 0,-3 3 22 0 0,2 0 96 0 0,-1 2 24 0 0,1 3 0 0 0,-1-4 15 0 0,1-4 60 0 0,-3 7 99 0 0,4-4-174 0 0,0-3-80 0 0,0 0-16 0 0,0 4 16 0 0,-1-3 145 0 0,1-1-1 0 0,0 1 0 0 0,0-1 0 0 0,0 0 1 0 0,0 1-1 0 0,0-1 0 0 0,0 1 1 0 0,0-1-1 0 0,0 0 0 0 0,0 1 0 0 0,1-1 1 0 0,-1 0-1 0 0,0 1 0 0 0,1-1 0 0 0,-1 0 1 0 0,1 1-1 0 0,0-1 0 0 0,-1 0 1 0 0,1 0-1 0 0,0 0 0 0 0,0 1 0 0 0,0-1 1 0 0,0 0-1 0 0,1 1 0 0 0,2 1-40 0 0,-1-1 0 0 0,1 1 0 0 0,1-1 0 0 0,-1 0 0 0 0,7 3 0 0 0,4 2-4 0 0,-12-5-63 0 0,0-1-1 0 0,0 0 1 0 0,0 0 0 0 0,0 0 0 0 0,0 0-1 0 0,0 0 1 0 0,0 0 0 0 0,0-1-1 0 0,0 0 1 0 0,1 1 0 0 0,-1-1-1 0 0,0-1 1 0 0,0 1 0 0 0,0 0 0 0 0,0-1-1 0 0,1 1 1 0 0,-1-1 0 0 0,5-2-1 0 0,5 0-1617 0 0,-4 2 148 0 0,2 1-21 0 0</inkml:trace>
  <inkml:trace contextRef="#ctx0" brushRef="#br0" timeOffset="3814.76">904 564 10136 0 0,'0'0'769'0'0,"10"10"7725"0"0,-8-6-8440 0 0,-1 1 0 0 0,1-1-1 0 0,-1 1 1 0 0,0-1 0 0 0,-1 1-1 0 0,1-1 1 0 0,-1 1 0 0 0,0-1-1 0 0,0 1 1 0 0,0-1 0 0 0,-1 1-1 0 0,0 0 1 0 0,-2 7 0 0 0,-3 9 485 0 0,-15 33 0 0 0,11-28-411 0 0,2-4-205 0 0,-5 29 0 0 0,8-28 433 0 0,-10 26 0 0 0,12-43-246 0 0,1-1-3 0 0,0 0-1 0 0,0 0 1 0 0,1 0 0 0 0,0 0 0 0 0,0 1-1 0 0,0-1 1 0 0,0 0 0 0 0,1 0 0 0 0,0 1-1 0 0,0-1 1 0 0,0 0 0 0 0,1 0 0 0 0,1 8-1 0 0,-2-10-86 0 0,1-1-1 0 0,0 0 1 0 0,-1 0 0 0 0,1 0-1 0 0,0 0 1 0 0,0 0 0 0 0,0 0-1 0 0,0 0 1 0 0,0-1-1 0 0,1 1 1 0 0,-1 0 0 0 0,1-1-1 0 0,-1 1 1 0 0,1-1-1 0 0,3 3 1 0 0,-2-1 57 0 0,0-2-1 0 0,1 1 1 0 0,0 0 0 0 0,-1-1-1 0 0,1 1 1 0 0,0-1 0 0 0,0 0 0 0 0,4 0-1 0 0,5 1 125 0 0,0-1 0 0 0,0-1 0 0 0,1 0-1 0 0,14-3 1 0 0,-2-3-201 0 0,-21 5 0 0 0,-1-1 0 0 0,0 1 0 0 0,0 1 0 0 0,1-1 0 0 0,-1 1 0 0 0,9-1 0 0 0,9 0-252 0 0,-9-3-3122 0 0,-6 3-10 0 0,4-2-4565 0 0</inkml:trace>
  <inkml:trace contextRef="#ctx0" brushRef="#br0" timeOffset="5239.76">1410 685 5064 0 0,'0'0'7648'0'0,"14"0"-4242"0"0,-7-1-2610 0 0,1 0 0 0 0,0 1 0 0 0,12 1 0 0 0,0 0 103 0 0,-2-2-356 0 0,-12 1-381 0 0,1-1 0 0 0,-1 1 0 0 0,0 1 0 0 0,1-1 0 0 0,8 3 1 0 0,-5 0-115 0 0,0 0 0 0 0,0-1 1 0 0,0 0-1 0 0,0-1 0 0 0,0 0 0 0 0,0-1 1 0 0,0 0-1 0 0,11-1 0 0 0,12 0-6937 0 0</inkml:trace>
  <inkml:trace contextRef="#ctx0" brushRef="#br0" timeOffset="5583.87">1423 793 13824 0 0,'1'-1'115'0'0,"1"1"0"0"0,0-1 1 0 0,0 1-1 0 0,0-1 1 0 0,-1 1-1 0 0,1 0 1 0 0,0 0-1 0 0,0 0 0 0 0,0 0 1 0 0,0 0-1 0 0,2 0 1 0 0,-1 0 11 0 0,36 1 2714 0 0,20-1-163 0 0,-37-1-1998 0 0,-14 1-406 0 0,-1 0-1 0 0,0-1 1 0 0,0 0 0 0 0,11-2-1 0 0,39-10 180 0 0,-18 9-7339 0 0,-18 2-192 0 0</inkml:trace>
  <inkml:trace contextRef="#ctx0" brushRef="#br0" timeOffset="7009.09">2175 616 1840 0 0,'0'0'16399'0'0,"3"-6"-13085"0"0,-4 9-3254 0 0,0 0 1 0 0,0 0 0 0 0,1 0-1 0 0,-1-1 1 0 0,0 1 0 0 0,1 0 0 0 0,0 0-1 0 0,0 0 1 0 0,0 0 0 0 0,0 0-1 0 0,1 5 1 0 0,0 19 172 0 0,-1-6-4 0 0,0-20-55 0 0,0 15 332 0 0,0 104 1414 0 0,-7-152-1720 0 0,6 29-200 0 0,-1-15 0 0 0,-2-8-22 0 0,4 24-104 0 0,-3-16-1078 0 0,3 16 966 0 0,1-9-100 0 0,1 5 338 0 0,36-55 510 0 0,-35 56-507 0 0,0 0 0 0 0,0 1-1 0 0,1-1 1 0 0,0 1 0 0 0,0 0 0 0 0,0 0 0 0 0,0 0 0 0 0,6-4 0 0 0,-6 5-4 0 0,1 0 0 0 0,0 0-1 0 0,0 1 1 0 0,0 0 0 0 0,0-1-1 0 0,1 2 1 0 0,-1-1 0 0 0,6-1-1 0 0,-9 3-8 0 0,2 0-33 0 0,0 0 1 0 0,1 0-1 0 0,-1 1 1 0 0,0-1-1 0 0,0 1 0 0 0,0 0 1 0 0,0 0-1 0 0,0 0 1 0 0,0 1-1 0 0,0-1 0 0 0,0 1 1 0 0,5 3-1 0 0,-6-3 43 0 0,1 0 0 0 0,-1 0 0 0 0,1 0 0 0 0,-1 1 0 0 0,3 2 0 0 0,-1-1 56 0 0,-1 0-1 0 0,0 0 1 0 0,0 1 0 0 0,0 0-1 0 0,-1-1 1 0 0,0 1-1 0 0,0 0 1 0 0,0 1 0 0 0,0-1-1 0 0,-1 0 1 0 0,0 1-1 0 0,3 8 1 0 0,-4-2 162 0 0,1 0 0 0 0,-1 0 0 0 0,-1 0 0 0 0,-2 16 0 0 0,1 9-39 0 0,1-33-216 0 0,-1 1 0 0 0,1-1-1 0 0,-1 1 1 0 0,-2 6 0 0 0,1-6-92 0 0,1-1 1 0 0,0 1-1 0 0,0 0 0 0 0,0 7 1 0 0</inkml:trace>
  <inkml:trace contextRef="#ctx0" brushRef="#br0" timeOffset="7451.4">2760 564 3224 0 0,'0'0'12496'0'0,"0"2"-11483"0"0,1 8-188 0 0,0-1 0 0 0,1 0 1 0 0,4 12-1 0 0,-2-7-113 0 0,16 74 1229 0 0,-18-79-1805 0 0,0 0-1 0 0,0 17 0 0 0,0-1-33 0 0,-1-14-92 0 0,8 43-8 0 0,-9-47-188 0 0,0-5-774 0 0</inkml:trace>
  <inkml:trace contextRef="#ctx0" brushRef="#br0" timeOffset="7880.82">2924 516 15696 0 0,'0'0'356'0'0,"0"2"49"0"0,6 87 3131 0 0,-5-83-3265 0 0,-1 0 0 0 0,1-1 1 0 0,0 1-1 0 0,1 0 0 0 0,-1-1 0 0 0,1 1 1 0 0,0-1-1 0 0,1 0 0 0 0,-1 1 0 0 0,1-1 1 0 0,0 0-1 0 0,6 7 0 0 0,3 7-271 0 0,9 17 0 0 0,-16-27-173 0 0,-1-1-1 0 0,0 1 0 0 0,0 0 0 0 0,0 0 0 0 0,2 14 1 0 0</inkml:trace>
  <inkml:trace contextRef="#ctx0" brushRef="#br0" timeOffset="8289.32">2600 586 13760 0 0,'0'0'629'0'0,"1"-1"-12"0"0,8-6 97 0 0,0 1-1 0 0,0 0 1 0 0,1 0 0 0 0,-1 1-1 0 0,1 0 1 0 0,1 1 0 0 0,15-5-1 0 0,64-18 3135 0 0,-32 12-2797 0 0,98-14 0 0 0,-39 13-1613 0 0,-85 11-2520 0 0,-18 4-5299 0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6:41.9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4 449 3224 0 0,'0'0'288'0'0,"-6"0"-288"0"0,-2-4 152 0 0,-2 2-24 0 0,6-1-8 0 0</inkml:trace>
  <inkml:trace contextRef="#ctx0" brushRef="#br0" timeOffset="1405.91">1 168 8840 0 0,'0'0'8617'0'0,"13"9"-7548"0"0,-1-2-253 0 0,1 0 0 0 0,17 14-1 0 0,9 6 67 0 0,90 43 449 0 0,-74-41-1014 0 0,-1 6-285 0 0,82 30 1008 0 0,-108-50-833 0 0,0 0 0 0 0,35 27 0 0 0,-38-25 161 0 0,1 0 1 0 0,46 22 0 0 0,-58-35-255 0 0,0 1 1 0 0,26 3-1 0 0,-24-5-1 0 0,27 8 0 0 0,17 20 466 0 0,-44-25-518 0 0,1 0 0 0 0,-1-1-1 0 0,1-1 1 0 0,0 0 0 0 0,31 1 0 0 0,-2 10-61 0 0,-39-13 0 0 0,0 1 0 0 0,-1 0 0 0 0,1 0 0 0 0,-1 1 0 0 0,10 6 0 0 0,6 3 0 0 0,18 12 0 0 0,-22-11-64 0 0,26 12 0 0 0,-23-17 288 0 0,-21-9-218 0 0,1 0-1 0 0,0 1 1 0 0,0-1 0 0 0,0 0 0 0 0,0 1-1 0 0,-1-1 1 0 0,1 0 0 0 0,0 1-1 0 0,0-1 1 0 0,-1 1 0 0 0,1 0-1 0 0,0-1 1 0 0,-1 1 0 0 0,1 0-1 0 0,0-1 1 0 0,0 2 0 0 0,3 2-7 0 0,107 57 106 0 0,-108-62-56 0 0,0 0-1 0 0,0 0 0 0 0,0 0 1 0 0,0 0-1 0 0,0 1 0 0 0,1 0 0 0 0,-1-1 1 0 0,0 1-1 0 0,0 0 0 0 0,1 0 0 0 0,-1 1 1 0 0,0-1-1 0 0,0 1 0 0 0,4 1 0 0 0,6 2-11 0 0,0 0 0 0 0,13 7 0 0 0,-15-6 50 0 0,7 5 16 0 0,1 0 1 0 0,19 16 0 0 0,-6-5-34 0 0,-20-13-48 0 0,-10-6-4 0 0,1 0 0 0 0,0 0 0 0 0,0 0 0 0 0,1 0 1 0 0,3 1-1 0 0,50 27 320 0 0,-30-18-250 0 0,-21-9-75 0 0,0 0 0 0 0,-1 0 0 0 0,1-1-1 0 0,0 0 1 0 0,0 0 0 0 0,1 0 0 0 0,-1-1-1 0 0,8 1 1 0 0,-3-2 8 0 0,0 2 1 0 0,17 3-1 0 0,-26-4 7 0 0,22 1 61 0 0,5 0 39 0 0,-18-1-117 0 0,38 1 106 0 0,-31-2-106 0 0,8 6-4513 0 0,-17-6 2964 0 0</inkml:trace>
  <inkml:trace contextRef="#ctx0" brushRef="#br0" timeOffset="2801.88">2193 929 1840 0 0,'-7'-45'24223'0'0,"8"47"-24158"0"0,0-1-1 0 0,0 0 0 0 0,1 0 0 0 0,-1 1 1 0 0,0-1-1 0 0,1 0 0 0 0,-1 0 1 0 0,1 0-1 0 0,-1 0 0 0 0,1-1 1 0 0,-1 1-1 0 0,1 0 0 0 0,0 0 1 0 0,-1-1-1 0 0,1 0 0 0 0,0 1 1 0 0,-1-1-1 0 0,4 1 0 0 0,36-1 276 0 0,-26 0-238 0 0,33-2-72 0 0,-31 1-21 0 0,0 0-1 0 0,0 1 0 0 0,0 1 1 0 0,0 1-1 0 0,18 3 0 0 0,52 16-24 0 0,-48-15-64 0 0,-36-6 80 0 0,-2 0 0 0 0,0 0 0 0 0,0 0 0 0 0,0 0 0 0 0,0 0 0 0 0,0 0 0 0 0,0 0 0 0 0,0 1 0 0 0,0-1 0 0 0,0 0 0 0 0,0 1 0 0 0,0-1 0 0 0,0 0 0 0 0,0 1 0 0 0,0-1 0 0 0,1 2 0 0 0,7 6 0 0 0,-9-7 0 0 0,1 1 0 0 0,0-1 0 0 0,-1 1 0 0 0,0 0 0 0 0,1-1 0 0 0,-1 1 0 0 0,0 0 0 0 0,0 0 0 0 0,0-1 0 0 0,0 1 0 0 0,0 0 0 0 0,0 0 0 0 0,0-1 0 0 0,-1 1 0 0 0,1 0 0 0 0,0-1 0 0 0,-1 1 0 0 0,0 0 0 0 0,0 1 0 0 0,-1 1 0 0 0,0-1 0 0 0,0 1 0 0 0,0-1 0 0 0,0 0 0 0 0,0 0 0 0 0,-1 0 0 0 0,-3 3 0 0 0,-2 2 0 0 0,5-6 0 0 0,0 1 0 0 0,0-1 0 0 0,0 1 0 0 0,0-1 0 0 0,-6 3 0 0 0,3-3 25 0 0,5-1 115 0 0,0 0 73 0 0,0 0-168 0 0,0 0 0 0 0,0-1 0 0 0,0 1-1 0 0,1 0 1 0 0,-1 0 0 0 0,0 0 0 0 0,1 0-1 0 0,-1 0 1 0 0,1 1 0 0 0,-1-1 0 0 0,1 0-1 0 0,-1 1 1 0 0,0 7-45 0 0,1-7 0 0 0,0 1 0 0 0,0-1 0 0 0,-1 1 0 0 0,1-1 0 0 0,-1 1 0 0 0,0-1 0 0 0,0 0 0 0 0,0 1 0 0 0,0-1 0 0 0,0 0 0 0 0,-1 0 0 0 0,1 1 0 0 0,0-1 0 0 0,-1 0 0 0 0,0 0 0 0 0,-2 2 0 0 0,2-2 0 0 0,-38 32 53 0 0,19-14-4 0 0,-2-1 0 0 0,0-1 0 0 0,-38 23 0 0 0,12-9-10 0 0,48-31-100 0 0,-1 0 0 0 0,1-1 0 0 0,0 1 0 0 0,-1-1 0 0 0,1 1 0 0 0,0-1 0 0 0,-1 1 0 0 0,1-1 0 0 0,-3 0-1 0 0</inkml:trace>
  <inkml:trace contextRef="#ctx0" brushRef="#br0" timeOffset="4339.56">3068 672 5984 0 0,'0'0'464'0'0,"-11"9"7311"0"0,6-4-7813 0 0,3-3 310 0 0,-1 1 0 0 0,1 0-1 0 0,0 0 1 0 0,0 0 0 0 0,0 0 0 0 0,-2 4 0 0 0,-4 7 399 0 0,5-8-408 0 0,1-1-1 0 0,-1 1 1 0 0,1 0-1 0 0,0 0 1 0 0,0 0-1 0 0,-1 12 1 0 0,-5 13 569 0 0,-4 11 335 0 0,2 1 1 0 0,-6 50-1 0 0,16-90-1111 0 0,-1 0 0 0 0,1 1 0 0 0,0-1-1 0 0,0 0 1 0 0,1 0 0 0 0,-1 0-1 0 0,0 0 1 0 0,1 0 0 0 0,0 0 0 0 0,0 0-1 0 0,0 0 1 0 0,0 0 0 0 0,0-1 0 0 0,1 1-1 0 0,-1 0 1 0 0,1-1 0 0 0,-1 1 0 0 0,4 2-1 0 0,-2-1 99 0 0,0-1-1 0 0,1 0 0 0 0,-1-1 1 0 0,1 1-1 0 0,-1 0 0 0 0,1-1 0 0 0,0 0 1 0 0,0 0-1 0 0,0 0 0 0 0,0-1 1 0 0,1 1-1 0 0,3 0 0 0 0,27 4 114 0 0,0-1 0 0 0,-1-1-1 0 0,1-2 1 0 0,0-2 0 0 0,60-7-1 0 0,-54 1-240 0 0,-1 0-3001 0 0,-28 5-3132 0 0</inkml:trace>
  <inkml:trace contextRef="#ctx0" brushRef="#br0" timeOffset="4761.33">3034 988 2760 0 0,'-6'-13'2828'0'0,"6"12"-2177"0"0,-1 0 1 0 0,1 0-1 0 0,0 0 1 0 0,0-1 0 0 0,0 1-1 0 0,0 0 1 0 0,0 0-1 0 0,1 0 1 0 0,-1 0-1 0 0,0 0 1 0 0,1-2-1 0 0,7-8 3293 0 0,-4 8-3550 0 0,-1 0 0 0 0,1 0 0 0 0,0 1 0 0 0,7-3 0 0 0,1-2 572 0 0,11-5-319 0 0,1 1-1 0 0,0 1 1 0 0,0 1 0 0 0,44-10-1 0 0,-51 15-790 0 0,-1 0 0 0 0,1 1 0 0 0,0 1 0 0 0,0 0-1 0 0,0 1 1 0 0,0 1 0 0 0,21 3 0 0 0,-27-3-1703 0 0</inkml:trace>
  <inkml:trace contextRef="#ctx0" brushRef="#br0" timeOffset="5120.63">2964 710 17279 0 0,'0'0'844'0'0,"1"1"-368"0"0,2-1-423 0 0,0 1 0 0 0,0-1-1 0 0,-1 0 1 0 0,1 0-1 0 0,0 0 1 0 0,0 0 0 0 0,-1 0-1 0 0,1-1 1 0 0,0 1-1 0 0,4-3 1 0 0,20-1 91 0 0,-1 2 1402 0 0,-1 0 0 0 0,47-12-1 0 0,16-1-617 0 0,-40 8-854 0 0,-18 3-1964 0 0,36-1 0 0 0,-41 5-5851 0 0</inkml:trace>
  <inkml:trace contextRef="#ctx0" brushRef="#br0" timeOffset="6229.73">3627 814 6912 0 0,'0'0'528'0'0,"2"0"-36"0"0,6 0 1105 0 0,0-1 1 0 0,1 0 0 0 0,-1-1-1 0 0,8-2 1 0 0,35-13 1832 0 0,-36 12-2874 0 0,6-2-122 0 0,-1 1 0 0 0,1 2 0 0 0,0 0 0 0 0,30-2-1 0 0,10 4-6826 0 0,-48 2-345 0 0</inkml:trace>
  <inkml:trace contextRef="#ctx0" brushRef="#br0" timeOffset="6573.61">3667 959 18687 0 0,'0'0'1426'0'0,"11"9"-804"0"0,-6-8-458 0 0,0 0-1 0 0,0 0 1 0 0,0 0-1 0 0,0 0 0 0 0,0-1 1 0 0,0 0-1 0 0,0 0 1 0 0,0-1-1 0 0,9-1 0 0 0,0-1 546 0 0,-1-1 0 0 0,19-7-1 0 0,5-4-751 0 0,0 2-1 0 0,48-11 1 0 0,-31 12-3149 0 0,-25 6 1530 0 0</inkml:trace>
  <inkml:trace contextRef="#ctx0" brushRef="#br0" timeOffset="19620.39">5274 465 11976 0 0,'0'0'1200'0'0,"-1"1"-1099"0"0,0 1 82 0 0,0 0 0 0 0,1 0 0 0 0,-1 0 0 0 0,0 0 0 0 0,1 0 0 0 0,-1 1 1 0 0,1-1-1 0 0,0 0 0 0 0,0 0 0 0 0,0 4 0 0 0,0 2 655 0 0,-2 10 248 0 0,2 0 0 0 0,0 0 0 0 0,3 21 0 0 0,-3-28-877 0 0,3 16 56 0 0,10 52-1 0 0,-13-78-290 0 0,0 0 0 0 0,0 0 0 0 0,0 0 0 0 0,0 0 0 0 0,1 0 0 0 0,-1 0 0 0 0,0 0 0 0 0,1 0 0 0 0,-1-1 0 0 0,1 1 0 0 0,-1 0 0 0 0,1 0 0 0 0,0 0 0 0 0,-1 0 0 0 0,1-1 0 0 0,0 1 0 0 0,-1 0 0 0 0,1-1 0 0 0,1 2 0 0 0,0 0-523 0 0</inkml:trace>
  <inkml:trace contextRef="#ctx0" brushRef="#br0" timeOffset="20030.84">5427 412 6448 0 0,'0'0'957'0'0,"0"1"555"0"0,2 57 7342 0 0,-1-47-8345 0 0,1 0 0 0 0,0 0 0 0 0,0-1 0 0 0,1 1 0 0 0,1-1 0 0 0,4 11 0 0 0,12 37 268 0 0,1 2-1131 0 0</inkml:trace>
  <inkml:trace contextRef="#ctx0" brushRef="#br0" timeOffset="20407.29">5139 433 7832 0 0,'0'0'151'0'0,"0"-1"-129"0"0,-1 1-1 0 0,1 0 1 0 0,0 0-1 0 0,0 0 1 0 0,0 0 0 0 0,0 0-1 0 0,0-1 1 0 0,-1 1-1 0 0,1 0 1 0 0,0 0-1 0 0,0 0 1 0 0,0-1 0 0 0,0 1-1 0 0,0 0 1 0 0,0 0-1 0 0,0 0 1 0 0,0-1-1 0 0,0 1 1 0 0,0 0 0 0 0,0 0-1 0 0,0-1 1 0 0,0 1-1 0 0,0 0 1 0 0,0 0 0 0 0,0 0-1 0 0,0-1 1 0 0,0 1-1 0 0,0 0 1 0 0,0 0-1 0 0,0 0 1 0 0,0-1 0 0 0,0 1-1 0 0,0 0 1 0 0,1 0-1 0 0,-1 0 1 0 0,0 0-1 0 0,0-1 1 0 0,1 0 1239 0 0,10-3 1956 0 0,8-5-1660 0 0,0 0 1 0 0,0 2-1 0 0,31-8 0 0 0,2 2-468 0 0,-24 6-897 0 0,0 1 0 0 0,30-3 0 0 0,-40 7-1608 0 0,-1 0-5663 0 0</inkml:trace>
  <inkml:trace contextRef="#ctx0" brushRef="#br0" timeOffset="20797.77">5504 192 11112 0 0,'0'0'1008'0'0,"6"-6"-808"0"0,-3 4-69 0 0,0-1 0 0 0,0 1 0 0 0,0 0 0 0 0,1 1 0 0 0,-1-1 0 0 0,0 0 0 0 0,1 1 1 0 0,-1 0-1 0 0,7-2 0 0 0,36-2 2147 0 0,-12 1-1429 0 0,-29 3-749 0 0,1 1-1 0 0,-1-1 1 0 0,1 1-1 0 0,0 0 1 0 0,-1 0-1 0 0,1 0 1 0 0,0 1 0 0 0,-1 0-1 0 0,1 0 1 0 0,-1 0-1 0 0,8 4 1 0 0,-11-5 210 0 0,-2 0-297 0 0,0 0 0 0 0,0 0-1 0 0,0 0 1 0 0,1 0-1 0 0,-1 0 1 0 0,0 0-1 0 0,0 0 1 0 0,0 0-1 0 0,0 0 1 0 0,1 0 0 0 0,-1 0-1 0 0,0 0 1 0 0,0 0-1 0 0,0 0 1 0 0,0 0-1 0 0,1 0 1 0 0,-1 0-1 0 0,0 0 1 0 0,0 0 0 0 0,0 0-1 0 0,0 0 1 0 0,1 0-1 0 0,-1 0 1 0 0,0 1-1 0 0,0-1 1 0 0,0 0-1 0 0,0 0 1 0 0,0 0 0 0 0,0 0-1 0 0,1 0 1 0 0,-1 0-1 0 0,0 1 1 0 0,0-1-1 0 0,0 0 1 0 0,0 0-1 0 0,0 0 1 0 0,0 0 0 0 0,0 0-1 0 0,0 1 1 0 0,0-1-1 0 0,0 0 1 0 0,0 0-1 0 0,0 0 1 0 0,0 0-1 0 0,1 1 1 0 0,-1-1-1 0 0,0 0 1 0 0,0 0 0 0 0,-1 0-1 0 0,1 0 1 0 0,0 1-1 0 0,0-1 1 0 0,0 0-1 0 0,0 0 1 0 0,0 0-1 0 0,0 0 1 0 0,0 1 0 0 0,0-1-1 0 0,0 0 1 0 0,0 0-1 0 0,0 0 1 0 0,0 0-1 0 0,0 0 1 0 0,-1 0-1 0 0,1 1 1 0 0,0-1 0 0 0,-2 11 248 0 0,0-1-97 0 0,-1-1 0 0 0,0 0 0 0 0,0 0-1 0 0,-1 0 1 0 0,0-1 0 0 0,0 1 0 0 0,-7 8 0 0 0,-5 26-154 0 0,15-39 2 0 0,0 1-1 0 0,0-1 0 0 0,1 0 1 0 0,0 1-1 0 0,0-1 0 0 0,0 0 1 0 0,0 1-1 0 0,1-1 0 0 0,0 0 1 0 0,-1 1-1 0 0,3 3 0 0 0,-2-6-2 0 0,1 0 0 0 0,-1 1-1 0 0,1-1 1 0 0,0 0 0 0 0,0-1-1 0 0,0 1 1 0 0,0 0 0 0 0,0 0-1 0 0,0-1 1 0 0,0 1 0 0 0,0-1-1 0 0,1 0 1 0 0,-1 0 0 0 0,0 0-1 0 0,6 2 1 0 0,4-2 68 0 0,-6 0-282 0 0,0 0-1 0 0,0 0 1 0 0,12 4 0 0 0,-10-2-1222 0 0</inkml:trace>
  <inkml:trace contextRef="#ctx0" brushRef="#br0" timeOffset="22995.8">5998 107 5064 0 0,'0'0'8462'0'0,"-1"12"-6494"0"0,-3 1-1469 0 0,3-11-449 0 0,0 0-1 0 0,1 1 1 0 0,-1-1 0 0 0,0 0 0 0 0,1 0 0 0 0,0 0 0 0 0,-1 0 0 0 0,1 1 0 0 0,0-1 0 0 0,0 0 0 0 0,0 0 0 0 0,0 0 0 0 0,1 1 0 0 0,-1-1 0 0 0,1 4-1 0 0,1 0 176 0 0,0 0 0 0 0,-1 0 0 0 0,2 12-1 0 0,0 4 249 0 0,-1-11-140 0 0,-1-1-1 0 0,0 17 1 0 0,2 11 289 0 0,-1-22-250 0 0,-1 0 0 0 0,-2 27 0 0 0,-1-7 56 0 0,1-14-206 0 0,-5 29 0 0 0,3-30-123 0 0,-1 30 0 0 0,4-49-54 0 0,0 0-1 0 0,0-1 1 0 0,0 1 0 0 0,-1 0 0 0 0,1 0 0 0 0,-1-1 0 0 0,1 1 0 0 0,-2 2 0 0 0,1-1-17 0 0,0-1 1 0 0,0 0 0 0 0,0 1 0 0 0,1-1-1 0 0,-1 1 1 0 0,1-1 0 0 0,-1 1 0 0 0,1 4-1 0 0,0-5 26 0 0,2 3-13 0 0,-1-4 671 0 0,2-8-1409 0 0,12-32 650 0 0,-6 11 56 0 0,-7 24-15 0 0,-1 1-1 0 0,-1-1 1 0 0,1 0-1 0 0,0 1 1 0 0,0-7-1 0 0,-1 7 2 0 0,0-1-1 0 0,0 1 0 0 0,1 0 0 0 0,0-1 0 0 0,0 1 0 0 0,1-5 0 0 0,9-19-131 0 0,-9 19 47 0 0,1 1 1 0 0,0 0-1 0 0,0 0 1 0 0,7-10-1 0 0,-9 15 86 0 0,0 1-1 0 0,0 0 1 0 0,0 0-1 0 0,0 0 1 0 0,0 0-1 0 0,1 0 1 0 0,-1 0-1 0 0,0 0 1 0 0,1 0-1 0 0,-1 0 1 0 0,1 1-1 0 0,-1-1 1 0 0,1 1-1 0 0,-1-1 1 0 0,1 1-1 0 0,-1-1 1 0 0,1 1-1 0 0,-1 0 1 0 0,3 0-1 0 0,2 0 98 0 0,0 0-1 0 0,0 1 0 0 0,11 1 1 0 0,-6 1-362 0 0,-8-3 187 0 0,-2 0 63 0 0,0 0 0 0 0,0 0 0 0 0,0 1 0 0 0,0-1 1 0 0,0 0-1 0 0,-1 1 0 0 0,1-1 0 0 0,0 0 0 0 0,0 1 0 0 0,0-1 1 0 0,0 1-1 0 0,0 0 0 0 0,-1-1 0 0 0,1 1 0 0 0,0 0 0 0 0,0-1 1 0 0,-1 1-1 0 0,1 0 0 0 0,-1 0 0 0 0,2 1 0 0 0,9 8-10 0 0,-10-10 29 0 0,0 1 0 0 0,0-1 0 0 0,-1 0 0 0 0,1 1 0 0 0,0 0 0 0 0,-1-1 0 0 0,1 1 0 0 0,0-1 0 0 0,-1 1 0 0 0,1 0 0 0 0,-1 0 0 0 0,1-1 0 0 0,-1 1 1 0 0,1 0-1 0 0,-1 0 0 0 0,0 0 0 0 0,1-1 0 0 0,-1 1 0 0 0,0 0 0 0 0,0 0 0 0 0,1 0 0 0 0,-1 0 0 0 0,0 0 0 0 0,0 0 0 0 0,0-1 0 0 0,0 3 0 0 0,0-2 0 0 0,0 1-1 0 0,0 0 1 0 0,1-1-1 0 0,-1 1 1 0 0,1-1-1 0 0,-1 1 1 0 0,1-1-1 0 0,0 1 1 0 0,0 1-1 0 0,5 13 69 0 0,-5-2 406 0 0,1 0 1 0 0,1-1-1 0 0,5 20 0 0 0,-7-29-471 0 0,0-1 0 0 0,-1 1 0 0 0,1 0 0 0 0,-1 0 0 0 0,0-1-1 0 0,0 5 1 0 0,-1-4-4 0 0,1 0 1 0 0,0 0-1 0 0,1 0 0 0 0,0 7 0 0 0,1-2 0 0 0,-1-1 0 0 0,0 1 1 0 0,0 0-1 0 0,-1 14 0 0 0,-1-7-71 0 0,1-15-328 0 0,1 0-581 0 0,1 3 758 0 0</inkml:trace>
  <inkml:trace contextRef="#ctx0" brushRef="#br0" timeOffset="23548.31">5912 375 12872 0 0,'0'0'1164'0'0,"15"3"-936"0"0,52-6 3552 0 0,87-15 1 0 0,-124 11-4180 0 0,-2 1-5609 0 0,-13 4-626 0 0</inkml:trace>
  <inkml:trace contextRef="#ctx0" brushRef="#br0" timeOffset="23971.18">6245 36 9872 0 0,'8'-8'454'0'0,"-6"7"-11"0"0,-1 0-433 0 0,-1 0 1 0 0,1 1-1 0 0,0-1 1 0 0,0 0-1 0 0,0 1 0 0 0,-1-1 1 0 0,1 0-1 0 0,0 1 0 0 0,0-1 1 0 0,0 1-1 0 0,0 0 1 0 0,0-1-1 0 0,0 1 0 0 0,0 0 1 0 0,0-1-1 0 0,2 1 1 0 0,-1-1-13 0 0,13-7 742 0 0,-14 7-615 0 0,1 0 1 0 0,-1 0-1 0 0,0 0 0 0 0,1 0 0 0 0,-1 0 0 0 0,1 1 0 0 0,-1-1 0 0 0,1 1 0 0 0,-1-1 0 0 0,1 1 0 0 0,-1 0 0 0 0,1-1 0 0 0,-1 1 0 0 0,1 0 0 0 0,1 0 0 0 0,3 0 193 0 0,31 2 1621 0 0,-35-1-1601 0 0,0-1-201 0 0,1 1 1 0 0,-1 0-1 0 0,0 0 1 0 0,1 0 0 0 0,-1 1-1 0 0,0-1 1 0 0,0 0 0 0 0,3 3-1 0 0,-5-3-102 0 0,1-1-1 0 0,-1 1 0 0 0,1 0 1 0 0,-1-1-1 0 0,0 1 0 0 0,1 0 1 0 0,-1-1-1 0 0,0 1 1 0 0,0 0-1 0 0,0-1 0 0 0,0 1 1 0 0,0 0-1 0 0,1 0 1 0 0,-1-1-1 0 0,0 1 0 0 0,0 0 1 0 0,-1-1-1 0 0,1 1 1 0 0,0 0-1 0 0,0 0 0 0 0,0-1 1 0 0,0 1-1 0 0,-1 0 1 0 0,1-1-1 0 0,0 1 0 0 0,-1 0 1 0 0,1-1-1 0 0,-1 2 0 0 0,-14 21 197 0 0,11-18-138 0 0,-1 3-25 0 0,2-5 15 0 0,1 1 0 0 0,-1-1-1 0 0,1 1 1 0 0,0 0 0 0 0,0 0-1 0 0,0 0 1 0 0,1 0 0 0 0,-1 0-1 0 0,1 0 1 0 0,0 0 0 0 0,0 1-1 0 0,0-1 1 0 0,0 8 0 0 0,2-11-41 0 0,-1 1 0 0 0,0-1 1 0 0,0 1-1 0 0,1-1 0 0 0,-1 0 0 0 0,1 1 1 0 0,-1-1-1 0 0,1 1 0 0 0,-1-1 0 0 0,1 0 1 0 0,0 0-1 0 0,0 1 0 0 0,0-1 1 0 0,-1 0-1 0 0,1 0 0 0 0,1 0 0 0 0,-1 0 1 0 0,0 0-1 0 0,0 0 0 0 0,0 0 0 0 0,0 0 1 0 0,2 0-1 0 0,5 3 181 0 0,-1 0-1 0 0,1-1 1 0 0,13 5-1 0 0,-9-7-829 0 0,3 3-944 0 0,-7 0 349 0 0</inkml:trace>
  <inkml:trace contextRef="#ctx0" brushRef="#br0" timeOffset="25574.23">4305 1018 2304 0 0,'0'0'101'0'0,"10"0"226"0"0,-7 1 424 0 0,0-1 1 0 0,1 0-1 0 0,-1 0 1 0 0,0-1-1 0 0,0 1 0 0 0,3-1 1 0 0,36-11 1965 0 0,-32 9-2274 0 0,137-37 2133 0 0,-127 36-2794 0 0,38-1 0 0 0,-27 2 270 0 0,152-3 604 0 0,-139 1-610 0 0,-22 1-28 0 0,-10 3-2 0 0,3-2 105 0 0,1 1 1 0 0,-1 1-1 0 0,1 1 1 0 0,-1 0-1 0 0,22 3 1 0 0,-28-2 46 0 0,1 0 0 0 0,-1-1 0 0 0,1-1 0 0 0,11-1 0 0 0,-9 1-246 0 0,-1 0 0 0 0,23 1-1 0 0,-4-1 60 0 0,-24 1 132 0 0,0 0 1 0 0,-1 0 0 0 0,1 0 0 0 0,7 1 0 0 0,43 8 1184 0 0,-47-9-1255 0 0,0 1 0 0 0,-1-1 1 0 0,1-1-1 0 0,0 0 0 0 0,0 0 0 0 0,0 0 0 0 0,11-5 0 0 0,-16 5-30 0 0,-1 1 0 0 0,1 0 0 0 0,-1-1 0 0 0,0 1 0 0 0,6 1 0 0 0,15-2 83 0 0,-13 0-13 0 0,1 0 0 0 0,-1 0 1 0 0,1 2-1 0 0,22 2 0 0 0,13 1-618 0 0,-36-4 908 0 0,19 0 110 0 0,42-5 0 0 0,-57 3-340 0 0,-9 1-79 0 0,0 0 0 0 0,0 0 0 0 0,12-4-1 0 0,5 0-63 0 0,29-5 178 0 0,-31 6-17 0 0,0 0-1 0 0,35-1 0 0 0,-43 4-144 0 0,1-1 0 0 0,-1 0 0 0 0,22-8 0 0 0,9-1 534 0 0,-35 10-379 0 0,1-1 1 0 0,-1-1 0 0 0,13-4 0 0 0,13-3-9 0 0,3 4-99 0 0,9-3-45 0 0,-46 8 59 0 0,1 1 0 0 0,-1 0 0 0 0,1-1 0 0 0,-1 1 0 0 0,1 0 0 0 0,-1 0 0 0 0,1 0 0 0 0,-1 0 0 0 0,4 0 0 0 0,8-1 496 0 0,-11 0-533 0 0,0 1-1 0 0,0 0 1 0 0,0-1-1 0 0,0 1 1 0 0,0 0-1 0 0,0 0 0 0 0,0 0 1 0 0,0 0-1 0 0,4 1 1 0 0,9-1 34 0 0,9-3-45 0 0,-15 2-20 0 0,1 0 0 0 0,-1-1 0 0 0,0 0 0 0 0,11-4 0 0 0,-14 4-10 0 0,-1 1 0 0 0,1 0 0 0 0,1 0 0 0 0,8 0 0 0 0,12-2 0 0 0,-2-4 0 0 0,-5 0 0 0 0,23 6-9 0 0,-39 1-18 0 0,-2 0-91 0 0,1 0 0 0 0,0 1 0 0 0,-1-1 0 0 0,1 1 0 0 0,0 0-1 0 0,-1 0 1 0 0,3 1 0 0 0,-2-1-173 0 0,-1 0-1 0 0,1 0 1 0 0,-1-1-1 0 0,1 1 1 0 0,-1 0-1 0 0,1-1 1 0 0,2 1-1 0 0,4-1-1224 0 0,-4 3-335 0 0</inkml:trace>
  <inkml:trace contextRef="#ctx0" brushRef="#br0" timeOffset="27455.82">4630 1096 5984 0 0,'5'-3'764'0'0,"0"1"0"0"0,-1-1 0 0 0,9-6 0 0 0,-9 6-145 0 0,0 1-1 0 0,0-1 1 0 0,0 1 0 0 0,0 0-1 0 0,9-4 1 0 0,-8 4-325 0 0,1 1 1 0 0,0-1 0 0 0,0 1 0 0 0,-1 0 0 0 0,1 1-1 0 0,0-1 1 0 0,0 1 0 0 0,0 0 0 0 0,10 2 0 0 0,10 1 321 0 0,-19-2-421 0 0,-1-1 0 0 0,1 1 0 0 0,12 4-1 0 0,10 2 347 0 0,8 3-335 0 0,-36-9-200 0 0,0-1-1 0 0,0 1 0 0 0,0-1 1 0 0,0 1-1 0 0,0 0 0 0 0,0-1 1 0 0,0 1-1 0 0,0 0 1 0 0,0 0-1 0 0,-1-1 0 0 0,1 1 1 0 0,0 0-1 0 0,0 0 0 0 0,-1 0 1 0 0,1 0-1 0 0,0 0 1 0 0,-1 0-1 0 0,1 0 0 0 0,-1 1 1 0 0,0-1-1 0 0,1 0 1 0 0,-1 0-1 0 0,0 0 0 0 0,1 0 1 0 0,-1 0-1 0 0,0 1 0 0 0,0-1 1 0 0,0 0-1 0 0,0 0 1 0 0,-1 3-1 0 0,1 1 35 0 0,-1 1 0 0 0,-1-1 0 0 0,1 1 0 0 0,-5 10 0 0 0,-16 25 89 0 0,5-10-40 0 0,13-24-87 0 0,0 0-1 0 0,-1 0 0 0 0,0 0 0 0 0,-7 7 1 0 0,6-7 17 0 0,0 0 1 0 0,0 1-1 0 0,-4 8 0 0 0,-1 3 94 0 0,5-9 207 0 0,0 0 0 0 0,-6 18 0 0 0,11-25-238 0 0,0 0 1 0 0,0 0-1 0 0,0 0 1 0 0,1 0-1 0 0,-1 0 1 0 0,1 0-1 0 0,0 0 1 0 0,0 0-1 0 0,0 0 1 0 0,0-1-1 0 0,1 1 1 0 0,-1 0-1 0 0,1 0 0 0 0,0 0 1 0 0,1 3-1 0 0,-1-4-27 0 0,-1-1 0 0 0,1 1 0 0 0,0-1 0 0 0,1 1 0 0 0,-1-1 0 0 0,0 0 0 0 0,0 1 0 0 0,0-1 0 0 0,1 0 0 0 0,-1 0 0 0 0,1 0 0 0 0,-1 0 0 0 0,4 1 0 0 0,23 9 197 0 0,-16-7-114 0 0,-4-2-117 0 0,-1 0-1 0 0,1-1 0 0 0,0 1 0 0 0,0-2 0 0 0,0 1 1 0 0,0-1-1 0 0,-1 0 0 0 0,1-1 0 0 0,0 0 0 0 0,0 0 1 0 0,11-3-1 0 0,-10 1-2154 0 0,-1 0 1 0 0,16-6-1 0 0,-8 3-4699 0 0</inkml:trace>
  <inkml:trace contextRef="#ctx0" brushRef="#br0" timeOffset="28080.67">5122 1201 2760 0 0,'4'18'637'0'0,"1"-1"6949"0"0,1 0-3675 0 0,-2-9-3517 0 0,0-1 0 0 0,-1 1-1 0 0,0 0 1 0 0,0 0 0 0 0,-1 0-1 0 0,0 0 1 0 0,-1 1 0 0 0,1-1 0 0 0,-1 14-1 0 0,4 16 155 0 0,-5-35-542 0 0,0 1 0 0 0,1-1 0 0 0,-1 1 0 0 0,-1-1 0 0 0,0 6-1 0 0,1-7-6 0 0,0-3-1 0 0,2-13-2 0 0,2-4 4 0 0,0-1 0 0 0,11-27 0 0 0,-11 31 49 0 0,2-4 36 0 0,-4 16-72 0 0,-1 0 1 0 0,0 1 0 0 0,1-1 0 0 0,-1 0-1 0 0,-1 0 1 0 0,2-4 0 0 0,1 0-74 0 0,-3 7 58 0 0,0-1 0 0 0,0 1 0 0 0,0 0 0 0 0,0 0 0 0 0,1-1 0 0 0,-1 1 0 0 0,0 0 0 0 0,0-1 1 0 0,0 1-1 0 0,1 0 0 0 0,-1 0 0 0 0,0-1 0 0 0,0 1 0 0 0,1 0 0 0 0,-1 0 0 0 0,0-1 0 0 0,0 1 0 0 0,1 0 0 0 0,-1 0 1 0 0,0 0-1 0 0,1 0 0 0 0,-1 0 0 0 0,0-1 0 0 0,1 1 0 0 0,-1 0 0 0 0,0 0 0 0 0,1 0 0 0 0,-1 0 0 0 0,0 0 0 0 0,1 0 1 0 0,-1 0-1 0 0,0 0 0 0 0,1 0 0 0 0,-1 0 0 0 0,0 0 0 0 0,1 0 0 0 0,-1 1 0 0 0,0-1 0 0 0,1 0 0 0 0,-1 0 1 0 0,0 0-1 0 0,0 0 0 0 0,1 0 0 0 0,-1 1 0 0 0,0-1 0 0 0,1 0 0 0 0,-1 0 0 0 0,0 1 0 0 0,0-1 0 0 0,1 0 0 0 0,2 1 112 0 0,0 1 1 0 0,0-1-1 0 0,0 1 0 0 0,0-1 0 0 0,0 1 0 0 0,0 0 0 0 0,-1 0 0 0 0,4 3 0 0 0,17 27 193 0 0,-17-24-241 0 0,-6-7-61 0 0,1 0-1 0 0,-1 0 0 0 0,1 0 0 0 0,0 1 0 0 0,0-1 1 0 0,0 0-1 0 0,-1 0 0 0 0,1 0 0 0 0,0-1 0 0 0,0 1 0 0 0,0 0 1 0 0,1 0-1 0 0,-1 0 0 0 0,0-1 0 0 0,0 1 0 0 0,0-1 1 0 0,2 2-1 0 0,-2-3-6 0 0,0 1 0 0 0,0 0-1 0 0,0 0 1 0 0,0 0 0 0 0,0-1 0 0 0,-1 1 0 0 0,1-1-1 0 0,0 1 1 0 0,0 0 0 0 0,0-1 0 0 0,-1 0 0 0 0,1 1 0 0 0,0-1-1 0 0,0 1 1 0 0,0-2 0 0 0,1 0-15 0 0,2-2-56 0 0,0 0 1 0 0,-1 0-1 0 0,0 0 0 0 0,5-8 0 0 0,-6 9 68 0 0,0-1-1 0 0,0 1 1 0 0,1 0 0 0 0,-1 0 0 0 0,1 0-1 0 0,-1 0 1 0 0,1 1 0 0 0,5-4-1 0 0,-8 5 12 0 0,1 1-1 0 0,0 0 0 0 0,0-1 0 0 0,0 1 0 0 0,-1 0 0 0 0,1 0 1 0 0,0 0-1 0 0,0 0 0 0 0,0 0 0 0 0,-1-1 0 0 0,1 1 0 0 0,0 1 1 0 0,0-1-1 0 0,0 0 0 0 0,0 0 0 0 0,-1 0 0 0 0,1 0 0 0 0,0 1 1 0 0,0-1-1 0 0,0 0 0 0 0,-1 1 0 0 0,2-1 0 0 0,10 9 167 0 0,-12-9-133 0 0,3 3 57 0 0,1 0 1 0 0,-1 0-1 0 0,0 0 1 0 0,-1 1-1 0 0,1-1 1 0 0,-1 1-1 0 0,1 0 0 0 0,-1-1 1 0 0,0 1-1 0 0,2 6 1 0 0,0 1 58 0 0,-1-1 1 0 0,0 1-1 0 0,1 11 0 0 0,-2-3-79 0 0,-1-15-80 0 0,-1 1 0 0 0,1 0 0 0 0,0 0 0 0 0,0 0 0 0 0,0-1 0 0 0,1 1 0 0 0,0 0 0 0 0,-1-1 0 0 0,2 0 0 0 0,3 7 0 0 0,-6-10-233 0 0</inkml:trace>
  <inkml:trace contextRef="#ctx0" brushRef="#br0" timeOffset="28573.66">5701 1034 13824 0 0,'0'0'6315'0'0,"-1"9"-6033"0"0,-1 0-211 0 0,2-7-61 0 0,-1 0 1 0 0,1 0-1 0 0,-1 1 1 0 0,1-1-1 0 0,0 0 1 0 0,0 0-1 0 0,0 1 1 0 0,0-1-1 0 0,0 3 1 0 0,1-3-1 0 0,-1 0 0 0 0,0 1 0 0 0,0-1 1 0 0,-1 1-1 0 0,1-1 0 0 0,-2 5 0 0 0,0 12 52 0 0,3-10-23 0 0,0-1-1 0 0,0 1 0 0 0,-1 0 1 0 0,0-1-1 0 0,-1 1 1 0 0,-3 13-1 0 0,3-13 30 0 0,-1-3-2 0 0,1 0 1 0 0,-1 0-1 0 0,1 0 1 0 0,-5 7-1 0 0,6-12-65 0 0,-1 0 0 0 0,1 0 0 0 0,0 0 0 0 0,0-1 0 0 0,-1 1 0 0 0,1 0 0 0 0,0 0 0 0 0,0 0 0 0 0,0 0 0 0 0,0 0 0 0 0,0 0 0 0 0,0-1 0 0 0,0 1 0 0 0,0 0 0 0 0,0 0 1 0 0,1 0-1 0 0,-1 0 0 0 0,1 1 0 0 0,-1-1 26 0 0,0-1 0 0 0,1 1 1 0 0,-1 0-1 0 0,0 0 1 0 0,0 0-1 0 0,0 0 1 0 0,0-1-1 0 0,0 1 1 0 0,0 0-1 0 0,0 0 1 0 0,0 0-1 0 0,0 0 0 0 0,0 0 1 0 0,0 0-1 0 0,0-1 1 0 0,-1 1-1 0 0,1 1 1 0 0,-1-1-13 0 0,1-1 0 0 0,0 1 1 0 0,0 0-1 0 0,0-1 0 0 0,0 1 1 0 0,0-1-1 0 0,-1 1 0 0 0,1 0 0 0 0,0-1 1 0 0,0 1-1 0 0,1 0 0 0 0,-1-1 1 0 0,0 1-1 0 0,0-1 0 0 0,0 1 1 0 0,0 0-1 0 0,0-1 0 0 0,1 1 0 0 0,-1-1 1 0 0,0 1-1 0 0,1-1 0 0 0,-1 1 1 0 0,0-1-1 0 0,1 2 0 0 0,16 12 523 0 0,-9-9-309 0 0,1 0 0 0 0,14 5-1 0 0,-8-4-228 0 0,9 3 0 0 0,27 6 0 0 0,-43-13 0 0 0,0-1 0 0 0,1 0 0 0 0,-1 0 0 0 0,0 0 0 0 0,0-1 0 0 0,1-1 0 0 0,12-1 0 0 0,-10 0 0 0 0,1-1 0 0 0,11-5 0 0 0,29-6-4946 0 0,-49 13 3140 0 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6:57.6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64 4608 0 0,'0'0'15031'0'0,"3"13"-14536"0"0,-1-8-419 0 0,1 2 78 0 0,0 0 0 0 0,-1 1 0 0 0,0-1 0 0 0,0 1 0 0 0,-1 0-1 0 0,1 12 1 0 0,2 72 566 0 0,-5-74-356 0 0,0-15-308 0 0,1 1-1 0 0,-1-1 1 0 0,1 1-1 0 0,0-1 1 0 0,0 1 0 0 0,1-1-1 0 0,-1 0 1 0 0,2 7-1 0 0,-1 2 162 0 0,-1-10-85 0 0,2-7-73 0 0,1-10-110 0 0,0 0 0 0 0,-1 0 0 0 0,0 0-1 0 0,-2-26 1 0 0,0 36 51 0 0,0-1 0 0 0,0 1 0 0 0,0-1 0 0 0,0 1 0 0 0,1-1 0 0 0,0 1 0 0 0,0 0 0 0 0,4-11 0 0 0,4-9 63 0 0,-5 15-41 0 0,-1 1 0 0 0,8-14-1 0 0,13 16-150 0 0,-22 7 146 0 0,0 0 0 0 0,0 0 0 0 0,0 0 0 0 0,0 0 0 0 0,0 0 0 0 0,0 1 0 0 0,-1-1 0 0 0,1 0 0 0 0,0 1 0 0 0,0 0 0 0 0,0-1 0 0 0,-1 1 1 0 0,1 0-1 0 0,2 1 0 0 0,22 16 216 0 0,-18-10-27 0 0,0-1-1 0 0,0 1 1 0 0,-1 0 0 0 0,7 10-1 0 0,-12-13-91 0 0,1 0 1 0 0,-1 0-1 0 0,0 0 0 0 0,0 0 0 0 0,0 1 1 0 0,-1-1-1 0 0,1 0 0 0 0,-1 7 0 0 0,6 5-114 0 0,-1 3 0 0 0,-4-8-656 0 0,1-1 1 0 0,0 1-1 0 0,0 0 0 0 0,9 18 0 0 0,-10-25 450 0 0</inkml:trace>
  <inkml:trace contextRef="#ctx0" brushRef="#br0" timeOffset="593.61">277 37 6912 0 0,'0'0'9144'0'0,"2"0"-8215"0"0,39-14 1151 0 0,-29 10-1921 0 0,0-1 0 0 0,1 2 0 0 0,15-3 0 0 0,-19 4-149 0 0,17-1 54 0 0,-26 3-61 0 0,1 1-1 0 0,0-1 0 0 0,-1 0 0 0 0,1 0 0 0 0,0 0 0 0 0,0 1 1 0 0,-1-1-1 0 0,1 0 0 0 0,-1 1 0 0 0,1-1 0 0 0,0 1 0 0 0,-1-1 1 0 0,1 0-1 0 0,-1 1 0 0 0,1-1 0 0 0,-1 1 0 0 0,1 0 0 0 0,-1-1 1 0 0,1 1-1 0 0,-1-1 0 0 0,0 1 0 0 0,1 0 0 0 0,-1-1 0 0 0,0 1 1 0 0,0 0-1 0 0,1-1 0 0 0,-1 1 0 0 0,0 0 0 0 0,0-1 0 0 0,0 1 1 0 0,0 0-1 0 0,0 0 0 0 0,0-1 0 0 0,0 1 0 0 0,0 0 1 0 0,0 0-1 0 0,0 0 0 0 0,0 0-2 0 0,-2 11 33 0 0,0-1-1 0 0,0 0 1 0 0,-1 0 0 0 0,0 0-1 0 0,-1 0 1 0 0,-8 18 0 0 0,-2 6 143 0 0,5-15-27 0 0,7-18-66 0 0,1 0 0 0 0,0 0 0 0 0,0 0 0 0 0,0 0 1 0 0,0 0-1 0 0,0 0 0 0 0,0 1 0 0 0,1-1 0 0 0,-1 0 0 0 0,1 0 0 0 0,0 1 0 0 0,-1-1 1 0 0,1 0-1 0 0,0 1 0 0 0,0-1 0 0 0,1 0 0 0 0,-1 1 0 0 0,1 2 0 0 0,0-4 151 0 0,10 15 212 0 0,-4-12-503 0 0,0 0-1 0 0,1 0 0 0 0,0-1 0 0 0,0 1 1 0 0,0-2-1 0 0,0 1 0 0 0,0-1 0 0 0,1-1 1 0 0,9 2-1 0 0,3-3-2895 0 0,-11 0-4060 0 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9:41.0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25 11952 0 0,'0'0'3397'0'0,"7"3"-1121"0"0,-3-2-1904 0 0,0 0-1 0 0,0 0 1 0 0,0-1 0 0 0,0 0 0 0 0,0 1-1 0 0,1-1 1 0 0,-1-1 0 0 0,8 0 0 0 0,12-1 736 0 0,-10 1-671 0 0,1 0 0 0 0,16-5 0 0 0,-17 3-347 0 0,1 1 0 0 0,17-1-1 0 0,37 1-606 0 0,-54 0-784 0 0,-2 0-5775 0 0</inkml:trace>
  <inkml:trace contextRef="#ctx0" brushRef="#br0" timeOffset="364.97">7 570 15864 0 0,'0'0'1438'0'0,"2"0"-1185"0"0,20 1 376 0 0,-13-1 160 0 0,-1 1 0 0 0,0-1 0 0 0,1-1 0 0 0,-1 0 0 0 0,17-3 0 0 0,2-4-355 0 0,4-2 333 0 0,35-5 1 0 0,-59 13-924 0 0,1 0 0 0 0,0 0-1 0 0,8-5 1 0 0,7-1-876 0 0,-9 4-703 0 0</inkml:trace>
  <inkml:trace contextRef="#ctx0" brushRef="#br0" timeOffset="910.08">639 483 6912 0 0,'2'0'9244'0'0,"0"0"-8893"0"0,1-1 1 0 0,-1 1 0 0 0,1-1 0 0 0,-1 0-1 0 0,1 0 1 0 0,-1 0 0 0 0,1 0 0 0 0,-1 0-1 0 0,0 0 1 0 0,0 0 0 0 0,0-1 0 0 0,0 1-1 0 0,4-4 1 0 0,25-28 804 0 0,-21 21-798 0 0,35-43 199 0 0,-39 46-503 0 0,-1 1-1 0 0,0-1 0 0 0,5-11 0 0 0,3-4-31 0 0,35-72-71 0 0,-32 61-24 0 0,17-52 1 0 0,-21 52 81 0 0,-10 31-19 0 0,0 0 1 0 0,0-1 0 0 0,0 1 0 0 0,0 0 0 0 0,1 0 0 0 0,0 0-1 0 0,3-3 1 0 0,-3 1 44 0 0,-3 5 642 0 0,8 20-206 0 0,-5-2-128 0 0,-1 1 0 0 0,0-1 1 0 0,-1 1-1 0 0,-1-1 0 0 0,0 1 0 0 0,-4 22 0 0 0,0 30 208 0 0,10 87 89 0 0,-3-110-714 0 0,-2-18-775 0 0,2 0 0 0 0,8 38 0 0 0,-6-49-1759 0 0,-4-2-5722 0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8:47.7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1976 0 0,'0'0'18247'0'0</inkml:trace>
  <inkml:trace contextRef="#ctx0" brushRef="#br0" timeOffset="359.28">9 197 5064 0 0,'0'0'22792'0'0,"4"-5"-21694"0"0,-3 5-1404 0 0,2 0 409 0 0,6 3-5887 0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8:38.4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335 12784 0 0,'-1'0'368'0'0,"0"0"1"0"0,0 0-1 0 0,0 0 0 0 0,0 0 1 0 0,0 0-1 0 0,0 0 1 0 0,0 0-1 0 0,0 0 1 0 0,0 0-1 0 0,0 0 1 0 0,0 0-1 0 0,0 1 1 0 0,-2 0-1 0 0,3-1-225 0 0,-1 0 1 0 0,1 0-1 0 0,0 0 1 0 0,0 1-1 0 0,0-1 0 0 0,-1 0 1 0 0,1 0-1 0 0,0 1 0 0 0,0-1 1 0 0,0 0-1 0 0,-1 0 1 0 0,1 1-1 0 0,0-1 0 0 0,0 0 1 0 0,0 1-1 0 0,0-1 0 0 0,0 0 1 0 0,0 1-1 0 0,0-1 1 0 0,0 0-1 0 0,0 1 0 0 0,0-1 1 0 0,0 1-1 0 0,2 7-1000 0 0,-1-5 959 0 0,0 1 0 0 0,0-1-1 0 0,0 0 1 0 0,-1 1 0 0 0,1-1 0 0 0,-1 7-1 0 0,2 12 36 0 0,3 9 206 0 0,17 78 1874 0 0,-8-52-1641 0 0,-11-40-365 0 0,1 1 0 0 0,1-1 1 0 0,0 0-1 0 0,13 26 0 0 0,-16-37-211 0 0,1 0 0 0 0,-1 0 0 0 0,3 12 0 0 0,-4-13 0 0 0,-14-48-692 0 0,-28-61 0 0 0,36 91 489 0 0,0 0 0 0 0,-2-16-1 0 0,-1 1 206 0 0,2 2-292 0 0,0 0 0 0 0,2 0-1 0 0,1 0 1 0 0,1-1 0 0 0,1 1 0 0 0,3-32-1 0 0,-1 53 297 0 0,0 0 0 0 0,0 1-1 0 0,1-1 1 0 0,-1 0 0 0 0,1 1-1 0 0,0-1 1 0 0,0 1 0 0 0,1-1-1 0 0,-1 1 1 0 0,1 0 0 0 0,4-5-1 0 0,-2 3 63 0 0,-1 1 1 0 0,1 0-1 0 0,1 0 0 0 0,-1 0 0 0 0,1 0 0 0 0,0 1 0 0 0,6-4 1 0 0,-8 7-22 0 0,0-1-1 0 0,0 0 1 0 0,0 1 0 0 0,0 0 0 0 0,0 0 0 0 0,0 0 0 0 0,0 0 0 0 0,0 1 0 0 0,1 0-1 0 0,-1-1 1 0 0,0 2 0 0 0,0-1 0 0 0,1 0 0 0 0,-1 1 0 0 0,0 0 0 0 0,0 0 0 0 0,0 0-1 0 0,0 0 1 0 0,0 1 0 0 0,0-1 0 0 0,0 1 0 0 0,-1 0 0 0 0,1 1 0 0 0,0-1 0 0 0,3 4 0 0 0,1 1-22 0 0,0 0 1 0 0,0 0 0 0 0,-1 1 0 0 0,0 1 0 0 0,0-1 0 0 0,-1 1 0 0 0,0 0 0 0 0,8 17 0 0 0,-11-19-26 0 0,0 0 0 0 0,-1 0 0 0 0,0 0 0 0 0,0 0 0 0 0,-1 0 0 0 0,0 1 0 0 0,0-1 0 0 0,0 14 0 0 0,-1-18 42 0 0,0 0 1 0 0,-1 0 0 0 0,1 0-1 0 0,-1 1 1 0 0,1-1-1 0 0,-1 0 1 0 0,0 0 0 0 0,0 0-1 0 0,0 0 1 0 0,-1 0-1 0 0,1 0 1 0 0,-1 0 0 0 0,1-1-1 0 0,-1 1 1 0 0,0 0-1 0 0,0-1 1 0 0,0 0 0 0 0,-1 1-1 0 0,1-1 1 0 0,-1 0-1 0 0,1 0 1 0 0,-4 2 0 0 0,-20 8-285 0 0,1-2 0 0 0,-2-1 0 0 0,-34 8 0 0 0,54-16 236 0 0,-15 6-826 0 0,14-4-557 0 0,-1-1 0 0 0,1 1-1 0 0,-1-2 1 0 0,-12 2 0 0 0</inkml:trace>
  <inkml:trace contextRef="#ctx0" brushRef="#br0" timeOffset="406.14">332 561 14832 0 0,'4'3'1342'0'0,"-2"2"-1172"0"0,0-1-1 0 0,-1 1 1 0 0,0 0 0 0 0,0-1-1 0 0,0 1 1 0 0,-1 0 0 0 0,1 6-1 0 0,1 13 2763 0 0,2-5-1666 0 0,-2-13-988 0 0,0 0-1 0 0,-1-1 1 0 0,0 1 0 0 0,0 0-1 0 0,-1 0 1 0 0,0 0 0 0 0,0 0-1 0 0,0 0 1 0 0,-1-1 0 0 0,-1 12-1 0 0,1-16 501 0 0,-17-8-152 0 0,16 5-631 0 0,1 1-1 0 0,-1-1 1 0 0,1 0 0 0 0,-1 0-1 0 0,1 0 1 0 0,0-1 0 0 0,0 1-1 0 0,-1 0 1 0 0,2 0-1 0 0,-1-1 1 0 0,0 1 0 0 0,0 0-1 0 0,1-1 1 0 0,-1 1-1 0 0,1-1 1 0 0,0 1 0 0 0,0-1-1 0 0,0 1 1 0 0,0-1 0 0 0,0 1-1 0 0,0-1 1 0 0,1-2-1 0 0,1-3 13 0 0,0 0 0 0 0,0 0-1 0 0,1 0 1 0 0,0 0 0 0 0,5-10-1 0 0,-4 10-57 0 0,1 0 1 0 0,0 1-1 0 0,0-1 0 0 0,1 1 0 0 0,0 0 1 0 0,0 0-1 0 0,0 1 0 0 0,1 0 0 0 0,0 0 1 0 0,1 0-1 0 0,-1 1 0 0 0,12-6 0 0 0,-11 7-1779 0 0,0 1 0 0 0,1-1 0 0 0,-1 2 0 0 0,14-4 0 0 0,-2 3-5199 0 0</inkml:trace>
  <inkml:trace contextRef="#ctx0" brushRef="#br0" timeOffset="781.37">661 507 13824 0 0,'-17'-3'1496'0'0,"14"2"-1254"0"0,-1 0 1 0 0,1 0 0 0 0,0 0 0 0 0,-1 1 0 0 0,1 0 0 0 0,-1-1 0 0 0,1 1 0 0 0,-1 0 0 0 0,1 1 0 0 0,-1-1 0 0 0,1 1 0 0 0,-1-1 0 0 0,1 1 0 0 0,0 0 0 0 0,-1 0 0 0 0,1 1 0 0 0,0-1 0 0 0,0 1 0 0 0,0-1 0 0 0,0 1 0 0 0,0 0 0 0 0,0 0 0 0 0,0 0-1 0 0,1 1 1 0 0,-1-1 0 0 0,-2 4 0 0 0,1-1 5 0 0,2-3-98 0 0,-1 1 0 0 0,1 0 0 0 0,0-1 0 0 0,1 1 0 0 0,-1 0 0 0 0,0 0 0 0 0,1 0 0 0 0,0 0 0 0 0,-1 0 0 0 0,1 1 0 0 0,-1 5 0 0 0,2-9-146 0 0,-1 3 74 0 0,1 0 0 0 0,-1 0 0 0 0,1 0-1 0 0,-1 0 1 0 0,1-1 0 0 0,0 1 0 0 0,0 0 0 0 0,0 0 0 0 0,1 0 0 0 0,-1 0 0 0 0,1 0 0 0 0,-1 0 0 0 0,1-1 0 0 0,0 1 0 0 0,0 0 0 0 0,0 0 0 0 0,1-1-1 0 0,-1 1 1 0 0,0-1 0 0 0,3 4 0 0 0,-1-3-78 0 0,-1 0 0 0 0,0 0 0 0 0,1-1 0 0 0,-1 1 0 0 0,1 0 0 0 0,0-1 0 0 0,0 0 0 0 0,0 0 0 0 0,0 0 0 0 0,0 0 0 0 0,0 0 0 0 0,0 0 0 0 0,1-1 0 0 0,-1 0 0 0 0,1 0 0 0 0,-1 0 0 0 0,1 0 0 0 0,0 0 0 0 0,-1-1 0 0 0,1 1 0 0 0,0-1 0 0 0,-1 0 0 0 0,1 0 0 0 0,0-1 0 0 0,-1 1 0 0 0,1-1 0 0 0,-1 1 0 0 0,1-1 0 0 0,0 0 0 0 0,5-3 0 0 0,-4 1 0 0 0,0 1 0 0 0,0-1 0 0 0,-1 0 0 0 0,1-1 0 0 0,-1 1 0 0 0,0-1 0 0 0,0 0 0 0 0,0 0 0 0 0,5-6 0 0 0,-8 8 0 0 0,1 0 0 0 0,-1 0 0 0 0,0 0 0 0 0,0 0 0 0 0,0-1 0 0 0,0 1 0 0 0,0 0 0 0 0,0 0 0 0 0,-1-1 0 0 0,1 1 0 0 0,-1 0 0 0 0,1-1 0 0 0,-1 1 0 0 0,0-1 0 0 0,0 1 0 0 0,0-1 0 0 0,0 1 0 0 0,-1 0 0 0 0,1-1 0 0 0,-1 1 0 0 0,1 0 0 0 0,-1-1 0 0 0,-1-3 0 0 0,-1 2-233 0 0,1-1-1 0 0,-1 1 1 0 0,0-1-1 0 0,0 1 0 0 0,-1 0 1 0 0,-5-5-1 0 0,7 7 84 0 0,0 0 0 0 0,0 1 0 0 0,0-1 1 0 0,0 1-1 0 0,0 0 0 0 0,-1-1 0 0 0,1 1 0 0 0,0 0 0 0 0,-1 0 0 0 0,1 1 0 0 0,-1-1 0 0 0,1 0 0 0 0,-1 1 0 0 0,-4-1 0 0 0,-4-1-5797 0 0</inkml:trace>
  <inkml:trace contextRef="#ctx0" brushRef="#br0" timeOffset="1234.07">707 269 13824 0 0,'0'0'2309'0'0,"7"6"-465"0"0,0 4-1220 0 0,-1 0 1 0 0,0 1 0 0 0,0-1-1 0 0,-1 2 1 0 0,-1-1-1 0 0,7 22 1 0 0,-1-1 128 0 0,13 49-299 0 0,-8-24 245 0 0,10 17 69 0 0,-24-73-694 0 0,3 3 4 0 0,-3-3 98 0 0,1-9-142 0 0,-1 1-1 0 0,2-1 0 0 0,-1 0 1 0 0,8-13-1 0 0,-9 18-37 0 0,1 0 1 0 0,-1-1-1 0 0,1 1 0 0 0,0 0 0 0 0,0 0 1 0 0,0 0-1 0 0,1 0 0 0 0,-1 1 1 0 0,1-1-1 0 0,-1 1 0 0 0,1-1 1 0 0,0 1-1 0 0,0 0 0 0 0,0 0 1 0 0,0 0-1 0 0,1 1 0 0 0,-1-1 1 0 0,0 1-1 0 0,1-1 0 0 0,-1 1 1 0 0,1 0-1 0 0,-1 1 0 0 0,1-1 0 0 0,-1 0 1 0 0,1 1-1 0 0,0 0 0 0 0,-1 0 1 0 0,1 0-1 0 0,-1 0 0 0 0,1 1 1 0 0,0-1-1 0 0,-1 1 0 0 0,1 0 1 0 0,-1 0-1 0 0,1 1 0 0 0,-1-1 1 0 0,0 0-1 0 0,0 1 0 0 0,1 0 1 0 0,-1 0-1 0 0,4 3 0 0 0,1 2 47 0 0,0 0 0 0 0,-1 0 0 0 0,0 1 0 0 0,8 12 0 0 0,-12-17-31 0 0,-1 1 0 0 0,0-1 0 0 0,1 1 0 0 0,-1 0 0 0 0,-1 0 0 0 0,1 0 0 0 0,-1 0 0 0 0,1 0 0 0 0,-1 1 0 0 0,1 7 0 0 0,-2-10-6 0 0,0 0 0 0 0,0 1 1 0 0,-1-1-1 0 0,1 0 0 0 0,0 0 1 0 0,-1 0-1 0 0,0 0 0 0 0,1-1 0 0 0,-1 1 1 0 0,0 0-1 0 0,0 0 0 0 0,0 0 1 0 0,0 0-1 0 0,0-1 0 0 0,-1 1 0 0 0,1-1 1 0 0,0 1-1 0 0,-1-1 0 0 0,1 1 0 0 0,-1-1 1 0 0,0 0-1 0 0,1 0 0 0 0,-1 1 1 0 0,0-1-1 0 0,0 0 0 0 0,0-1 0 0 0,1 1 1 0 0,-1 0-1 0 0,-3 0 0 0 0,-1 1-103 0 0,0-1-1 0 0,0 0 1 0 0,0 0-1 0 0,0-1 1 0 0,0 1-1 0 0,0-1 1 0 0,-1-1-1 0 0,-6 0 1 0 0,12 1 28 0 0,-18-3-2307 0 0,1-1 0 0 0,-25-7 1 0 0,32 8-2258 0 0,1 3-1087 0 0</inkml:trace>
  <inkml:trace contextRef="#ctx0" brushRef="#br0" timeOffset="1945.15">1299 439 11976 0 0,'0'0'2042'0'0,"-2"0"-1216"0"0,-3 1-565 0 0,-1 0 0 0 0,1 0 0 0 0,0 0 0 0 0,-1 0 0 0 0,1 1 1 0 0,0 0-1 0 0,0 0 0 0 0,0 0 0 0 0,0 1 0 0 0,1 0 1 0 0,-1 0-1 0 0,1 0 0 0 0,-7 6 0 0 0,5-4-55 0 0,-1 1 0 0 0,2 0 0 0 0,-1 1 0 0 0,1-1 0 0 0,0 1 0 0 0,0 0 0 0 0,0 0 0 0 0,-3 11 0 0 0,6-15-116 0 0,1 0 0 0 0,0 1 0 0 0,0-1 0 0 0,0 1 0 0 0,1 0 0 0 0,-1-1 0 0 0,1 1-1 0 0,0-1 1 0 0,0 1 0 0 0,0 0 0 0 0,0-1 0 0 0,1 1 0 0 0,-1 0 0 0 0,1-1 0 0 0,0 1 0 0 0,0-1 0 0 0,0 1 0 0 0,3 3 0 0 0,-2-3 22 0 0,1 1 0 0 0,0-1 0 0 0,0 0 0 0 0,0 0 0 0 0,0 0 0 0 0,1 0 0 0 0,0-1 0 0 0,-1 0 0 0 0,1 1 0 0 0,1-1 0 0 0,-1-1 0 0 0,8 5 0 0 0,-9-6-112 0 0,0 0 0 0 0,0 0 0 0 0,0 0 0 0 0,0-1 0 0 0,0 1 0 0 0,0-1 0 0 0,5 0 0 0 0,11 1 0 0 0,-17 0-5 0 0,-1-1-1 0 0,1 0 1 0 0,0 0-1 0 0,0 0 1 0 0,-1 0-1 0 0,1 0 0 0 0,0 0 1 0 0,0 0-1 0 0,0 0 1 0 0,-1-1-1 0 0,1 1 1 0 0,0-1-1 0 0,-1 0 1 0 0,1 1-1 0 0,0-1 0 0 0,-1 0 1 0 0,1 0-1 0 0,-1 0 1 0 0,1 0-1 0 0,-1 0 1 0 0,0 0-1 0 0,1 0 1 0 0,-1-1-1 0 0,0 1 0 0 0,0 0 1 0 0,0-1-1 0 0,0 1 1 0 0,0-1-1 0 0,2-2 1 0 0,-1-1-20 0 0,0 0 0 0 0,0-1 0 0 0,-1 1 1 0 0,1 0-1 0 0,-1-1 0 0 0,0 1 0 0 0,-1-1 1 0 0,1-8-1 0 0,-1 10-9 0 0,-1 1 0 0 0,1-1-1 0 0,-1 1 1 0 0,1-1 0 0 0,-1 1 0 0 0,0-1 0 0 0,0 1-1 0 0,-1 0 1 0 0,1-1 0 0 0,-1 1 0 0 0,1 0 0 0 0,-1 0-1 0 0,-4-5 1 0 0,-3-6 29 0 0,8 13 230 0 0,6 10-161 0 0,0 1 0 0 0,1-1 0 0 0,0 0 0 0 0,1 0 0 0 0,0-1 0 0 0,0 0 0 0 0,1 0 0 0 0,0-1 0 0 0,9 7 0 0 0,-17-14-64 0 0,3 2-4 0 0,2 3-190 0 0,1 0-1 0 0,0 0 0 0 0,0-1 0 0 0,0 0 1 0 0,12 6-1 0 0,-15-9 114 0 0,-1-1 0 0 0,0 1 0 0 0,0-1 0 0 0,1 1 0 0 0,-1-1 0 0 0,0 0 0 0 0,1 0 0 0 0,-1 0 1 0 0,0 0-1 0 0,1 0 0 0 0,-1-1 0 0 0,0 1 0 0 0,0-1 0 0 0,1 1 0 0 0,-1-1 0 0 0,0 0 0 0 0,0 0 0 0 0,0 0 0 0 0,0 0 0 0 0,0 0 0 0 0,0 0 1 0 0,0-1-1 0 0,2-1 0 0 0,12-14-2655 0 0,-5-1-3925 0 0</inkml:trace>
  <inkml:trace contextRef="#ctx0" brushRef="#br0" timeOffset="2392.1">1493 172 10136 0 0,'0'0'918'0'0,"0"1"-758"0"0,-1 2 127 0 0,0 1-1 0 0,0-1 0 0 0,1 0 0 0 0,-1 0 1 0 0,1 0-1 0 0,0 1 0 0 0,0-1 0 0 0,0 0 0 0 0,1 0 1 0 0,0 5-1 0 0,1 21 3245 0 0,-3-14-2648 0 0,1 0 0 0 0,1 0 0 0 0,1 0 0 0 0,5 27 0 0 0,-5-35-718 0 0,11 38 589 0 0,-9-33-433 0 0,0 1 0 0 0,2 18 0 0 0,-4-12 8 0 0,6 26 581 0 0,-2-19-802 0 0,-5-19-102 0 0,0 0-1 0 0,1 0 0 0 0,0 0 0 0 0,1 0 1 0 0,-1 0-1 0 0,5 8 0 0 0,-2-6-991 0 0,-6-22-958 0 0,0 0 1141 0 0,1 11 678 0 0,-1 0-1 0 0,1 0 1 0 0,0 0 0 0 0,0 0-1 0 0,0 0 1 0 0,0 0 0 0 0,1 1-1 0 0,-1-1 1 0 0,0 0 0 0 0,1 0-1 0 0,0 0 1 0 0,-1 0 0 0 0,2-2-1 0 0,-1 2 77 0 0,0 0-1 0 0,0 0 1 0 0,0-1-1 0 0,0 1 1 0 0,0-1-1 0 0,-1 1 1 0 0,1-5 0 0 0,1-3 315 0 0,4-1-157 0 0,0 4-315 0 0,-6 7 190 0 0,1-1 1 0 0,-1 1-1 0 0,1 0 0 0 0,-1 0 1 0 0,1 0-1 0 0,-1-1 0 0 0,1 1 1 0 0,-1 0-1 0 0,1 0 1 0 0,0 0-1 0 0,-1 0 0 0 0,1 0 1 0 0,-1 0-1 0 0,1 0 1 0 0,-1 0-1 0 0,2 1 0 0 0,-1-1 10 0 0,4-1 114 0 0,0 1 1 0 0,-1 0 0 0 0,1 0-1 0 0,0 1 1 0 0,0-1-1 0 0,0 1 1 0 0,-1 0-1 0 0,1 1 1 0 0,0-1 0 0 0,-1 1-1 0 0,1 0 1 0 0,-1 0-1 0 0,0 0 1 0 0,0 0 0 0 0,1 1-1 0 0,-2 0 1 0 0,6 4-1 0 0,-3-2 66 0 0,0 0 0 0 0,-1 1-1 0 0,0 0 1 0 0,0 0 0 0 0,4 7-1 0 0,-7-9-88 0 0,0 0 0 0 0,-1 0 0 0 0,1 0 0 0 0,-1 0 0 0 0,0 0 0 0 0,0 0 0 0 0,0 0 0 0 0,0 0-1 0 0,-1 0 1 0 0,1 6 0 0 0,-1-4-85 0 0,0 1 0 0 0,-1-1 0 0 0,1 0 0 0 0,-1 0 0 0 0,-1 0 0 0 0,1 0 0 0 0,-3 7 0 0 0,3-10 0 0 0,-1 0 0 0 0,1-1 0 0 0,-1 1 0 0 0,1-1 0 0 0,-1 0 0 0 0,0 1 0 0 0,0-1 0 0 0,0 0 0 0 0,0 0 0 0 0,0 0 0 0 0,0 0 0 0 0,0-1 0 0 0,-1 1 0 0 0,1-1 0 0 0,-1 1 0 0 0,0-1 0 0 0,-2 1 0 0 0,-7 3-11 0 0,8-3-15 0 0,0 0 0 0 0,0-1 0 0 0,0 1 1 0 0,0-1-1 0 0,0 0 0 0 0,-5 0 0 0 0,7-1 4 0 0,1 0 0 0 0,-1 0 0 0 0,0 0 0 0 0,1-1 0 0 0,-1 1 0 0 0,0-1-1 0 0,1 1 1 0 0,-1-1 0 0 0,0 1 0 0 0,1-1 0 0 0,-1 0 0 0 0,1 0 0 0 0,-1 0 0 0 0,1 0 0 0 0,0 0 0 0 0,-1 0 0 0 0,1 0 0 0 0,0 0 0 0 0,-1-2 0 0 0,-12-13-2805 0 0,10 5-4496 0 0</inkml:trace>
  <inkml:trace contextRef="#ctx0" brushRef="#br0" timeOffset="2815.5">1919 517 17015 0 0,'0'0'1712'0'0,"3"7"-1552"0"0,-1 7 845 0 0,1-1 0 0 0,1 0 0 0 0,0 0 0 0 0,8 16-1 0 0,-9-22-378 0 0,1-2-1735 0 0</inkml:trace>
  <inkml:trace contextRef="#ctx0" brushRef="#br0" timeOffset="3221.4">1954 288 6448 0 0,'0'0'498'0'0,"-11"-10"5205"0"0,2-12-2290 0 0,9 21-3306 0 0,0 0 0 0 0,0-1 0 0 0,1 1 0 0 0,-1 0-1 0 0,0-1 1 0 0,1 1 0 0 0,-1 0 0 0 0,1 0 0 0 0,-1 0-1 0 0,1 0 1 0 0,0-1 0 0 0,0 0 0 0 0,2-3 55 0 0,5-15 14 0 0,-2 9-634 0 0,-3 4 78 0 0</inkml:trace>
  <inkml:trace contextRef="#ctx0" brushRef="#br0" timeOffset="3222.4">2074 123 10800 0 0,'0'0'978'0'0,"3"1"148"0"0,-1-1-1 0 0,1 1 1 0 0,-1-1-1 0 0,1 1 1 0 0,-1 0-1 0 0,5 2 1 0 0,2 17 737 0 0,-7-16-1573 0 0,0 1 0 0 0,-1-1 1 0 0,1 0-1 0 0,-1 0 1 0 0,2 6-1 0 0,-1 5 244 0 0,0-1-175 0 0,0 0-1 0 0,-1 0 1 0 0,0 21 0 0 0,-2-26-268 0 0,1 0 0 0 0,1 0 0 0 0,0-1 0 0 0,3 15 0 0 0,-2-13-21 0 0,-1 1 0 0 0,1 15-1 0 0,0 5-44 0 0,0 1 0 0 0,2-1 0 0 0,2-1 0 0 0,15 52 1 0 0,-9-55-742 0 0,-2-24-4468 0 0</inkml:trace>
  <inkml:trace contextRef="#ctx0" brushRef="#br0" timeOffset="3648.06">2307 447 14912 0 0,'0'0'1504'0'0,"4"7"-1253"0"0,0 1 436 0 0,3 7 864 0 0,-1 2-192 0 0,-5-15-1236 0 0,0-1-1 0 0,-1 1 1 0 0,1 0-1 0 0,0 0 1 0 0,-1 0 0 0 0,1 0-1 0 0,-1 0 1 0 0,1 4-1 0 0,-1-5-90 0 0,0 0 0 0 0,1 1 0 0 0,-1-1 0 0 0,0 0 0 0 0,1 0 0 0 0,-1 1 0 0 0,1-1 0 0 0,-1 0 0 0 0,1 0 0 0 0,0 0 0 0 0,0 0 0 0 0,-1 0 0 0 0,1 0 0 0 0,1 2 0 0 0,-1-2-8 0 0,1 0 76 0 0,-2 0-103 0 0,0-1-1 0 0,0 1 1 0 0,0-1 0 0 0,0 0-1 0 0,0 1 1 0 0,0-1-1 0 0,0 0 1 0 0,0 1-1 0 0,0-1 1 0 0,1 0 0 0 0,-1 1-1 0 0,0-1 1 0 0,0 0-1 0 0,1 1 1 0 0,-1-1-1 0 0,0 0 1 0 0,0 1-1 0 0,1-1 1 0 0,-1 0 0 0 0,0 0-1 0 0,1 1 1 0 0,-1-1-1 0 0,0 0 1 0 0,1 0-1 0 0,-1 0 1 0 0,1 1-1 0 0,3 2-2480 0 0</inkml:trace>
  <inkml:trace contextRef="#ctx0" brushRef="#br0" timeOffset="3649.06">2287 269 18431 0 0,'-14'0'5080'0'0,"20"-4"-5080"0"0,4-2-1008 0 0,-2-3-232 0 0,-2 2-40 0 0</inkml:trace>
  <inkml:trace contextRef="#ctx0" brushRef="#br0" timeOffset="4008.8">2422 6 5528 0 0,'1'1'3473'0'0,"1"3"-1857"0"0,0 0 0 0 0,0-1 0 0 0,0 1 0 0 0,-1 0 0 0 0,2 6 0 0 0,1 3 21 0 0,7 39 640 0 0,11 30-594 0 0,-9-28-1034 0 0,4 11-172 0 0,32 98-266 0 0,-40-143-1125 0 0,1 0-1 0 0,14 19 0 0 0,-20-30-1801 0 0,-3 0-4791 0 0</inkml:trace>
  <inkml:trace contextRef="#ctx0" brushRef="#br0" timeOffset="4009.8">2464 496 5528 0 0,'3'2'12397'0'0,"8"4"-9205"0"0,-7-4-2930 0 0,0-1 1 0 0,1 0 0 0 0,-1 0 0 0 0,1 0 0 0 0,-1-1-1 0 0,1 0 1 0 0,-1 1 0 0 0,1-2 0 0 0,-1 1-1 0 0,0 0 1 0 0,6-2 0 0 0,25-1 110 0 0,-23 2-934 0 0,-1 0 0 0 0,0-1-1 0 0,17-4 1 0 0,-18 3-1952 0 0,1 3-4852 0 0</inkml:trace>
  <inkml:trace contextRef="#ctx0" brushRef="#br0" timeOffset="4410.19">2751 402 1376 0 0,'2'1'12492'0'0,"28"6"-4578"0"0,-24-6-7489 0 0,0 0 0 0 0,-1 0 0 0 0,1 1 0 0 0,0 0 1 0 0,-1 0-1 0 0,6 3 0 0 0,-6-3-337 0 0,0 0 0 0 0,0-1 0 0 0,-1 1 0 0 0,1-1 0 0 0,10 2 0 0 0,-10-3-39 0 0,0 1-1 0 0,0 1 0 0 0,1-1 0 0 0,-1 1 0 0 0,6 2 0 0 0,0 0-48 0 0,-9-5 0 0 0,1 1 0 0 0,5 5 0 0 0,-7-4 0 0 0,0 0 0 0 0,1 1 0 0 0,-1-1 0 0 0,0 1 0 0 0,0-1 0 0 0,0 1 0 0 0,0-1 0 0 0,0 1 0 0 0,-1 0 0 0 0,1-1 0 0 0,0 1 0 0 0,-1 0 0 0 0,1 0 0 0 0,-1-1 0 0 0,0 1 0 0 0,1 0 0 0 0,-1 0 0 0 0,0 0 0 0 0,0 0 0 0 0,0 0 0 0 0,-1 1 0 0 0,0 4 0 0 0,0 0 0 0 0,0 0 0 0 0,-1 0 0 0 0,-3 10 0 0 0,-13 33-90 0 0,-3-2 1 0 0,-37 66-1 0 0,10-35-2814 0 0,41-64 1597 0 0</inkml:trace>
  <inkml:trace contextRef="#ctx0" brushRef="#br0" timeOffset="5348.69">3340 324 4144 0 0,'0'0'11554'0'0,"1"-1"-10342"0"0,67-14 4852 0 0,-58 12-5653 0 0,-1 0 0 0 0,1 1 0 0 0,0 0 0 0 0,0 1 0 0 0,12-1 0 0 0,51 4 74 0 0,-16 1-787 0 0,-42-3 502 0 0,12 0-1348 0 0,-24-1 361 0 0,0 1 1 0 0,1-1 0 0 0,-1 0-1 0 0,1 0 1 0 0,5-2 0 0 0,-4-1-1260 0 0</inkml:trace>
  <inkml:trace contextRef="#ctx0" brushRef="#br0" timeOffset="5692.35">3367 418 6912 0 0,'0'0'528'0'0,"14"6"1709"0"0,19 7 6139 0 0,-27-11-7816 0 0,-1-1 0 0 0,1 1 0 0 0,0-1 0 0 0,-1-1 0 0 0,1 1 1 0 0,0-1-1 0 0,7 0 0 0 0,3-2-414 0 0,16-1 522 0 0,1-1-1 0 0,52-13 0 0 0,-71 13-1510 0 0,6-2-5533 0 0,-9 0-1143 0 0</inkml:trace>
  <inkml:trace contextRef="#ctx0" brushRef="#br0" timeOffset="6442.18">3986 355 5984 0 0,'2'8'14058'0'0,"2"-9"-13785"0"0,0-1 1 0 0,-1 1-1 0 0,1-1 1 0 0,0 0-1 0 0,-1 0 1 0 0,1 0-1 0 0,-1-1 0 0 0,0 1 1 0 0,0-1-1 0 0,0 0 1 0 0,0 0-1 0 0,4-6 0 0 0,4-5 164 0 0,14-27-1 0 0,-7 11 12 0 0,-5 7-273 0 0,20-44 0 0 0,-8 12-333 0 0,-14 25-124 0 0,-8 23 224 0 0,-1 0 1 0 0,1 0-1 0 0,0 0 0 0 0,5-8 0 0 0,8-9-31 0 0,-15 23 15 0 0,-1 2-175 0 0,4 5 234 0 0,-3-6 15 0 0,-1 0 0 0 0,1 1 0 0 0,0-1 0 0 0,-1 1 0 0 0,1-1 0 0 0,-1 1 0 0 0,1-1 0 0 0,-1 1 0 0 0,1-1 0 0 0,-1 1 0 0 0,0-1 0 0 0,1 1 0 0 0,-1 0 0 0 0,0-1 0 0 0,1 1 0 0 0,-1 0 0 0 0,0-1 0 0 0,0 1 0 0 0,0 0 0 0 0,1-1 0 0 0,-1 1 0 0 0,0 0 0 0 0,0 1 0 0 0,0 13 0 0 0,1-9 11 0 0,-1-5 234 0 0,4 29-101 0 0,-1 78 1128 0 0,-2-64-1076 0 0,1 0 0 0 0,12 70 0 0 0,-13-109-191 0 0,0-1-1 0 0,-1 1 1 0 0,1 0-1 0 0,-1-1 1 0 0,0 1-1 0 0,-1 0 1 0 0,0 7-1 0 0,1-11-28 0 0,-1 1-1 0 0,1 0 1 0 0,0 0-1 0 0,1 0 1 0 0,-1-1 0 0 0,0 1-1 0 0,0 0 1 0 0,1 0-1 0 0,-1 0 1 0 0,2 1-1 0 0,2 16-630 0 0,-2 2-4907 0 0,-2-19 3650 0 0,0 8-5849 0 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8:35.4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6 206 920 0 0,'0'0'1631'0'0,"4"-14"5732"0"0,-4 12-7021 0 0,0 0 1 0 0,0 0-1 0 0,0-1 0 0 0,1 1 0 0 0,-1 0 0 0 0,1 0 0 0 0,-1 0 0 0 0,1 0 0 0 0,2-5 857 0 0,-2-1 1876 0 0,-1 8-3016 0 0,0 0 0 0 0,0 1-1 0 0,0-1 1 0 0,0 0-1 0 0,0 0 1 0 0,0 0-1 0 0,0 0 1 0 0,0 0-1 0 0,1 0 1 0 0,-1 0-1 0 0,0 0 1 0 0,0 0-1 0 0,0 0 1 0 0,0 0-1 0 0,0 1 1 0 0,0-1 0 0 0,0 0-1 0 0,0 0 1 0 0,0 0-1 0 0,1 0 1 0 0,-1 0-1 0 0,0 0 1 0 0,0 0-1 0 0,0 0 1 0 0,0 0-1 0 0,0 0 1 0 0,0 0-1 0 0,0 0 1 0 0,1 0-1 0 0,-1 0 1 0 0,0 0 0 0 0,0 0-1 0 0,0 0 1 0 0,0 0-1 0 0,0 0 1 0 0,0 0-1 0 0,0-1 1 0 0,0 1-1 0 0,1 0 1 0 0,-1 0-1 0 0,0 0 1 0 0,0 0-1 0 0,0 0 1 0 0,0 0-1 0 0,0 0 1 0 0,0 0 0 0 0,0 0-1 0 0,0 0 1 0 0,0 0-1 0 0,0-1 1 0 0,0 1-1 0 0,0 0 1 0 0,0 0-1 0 0,1 0 1 0 0,-1 0-1 0 0,0 0 1 0 0,0 0-1 0 0,0 0 1 0 0,0 0-1 0 0,0-1 1 0 0,0 1 0 0 0,0 0-1 0 0,0 0 1 0 0,0 0-1 0 0,0 0 1 0 0,0 0-1 0 0,0 0 1 0 0,3 14 1087 0 0,-1 18-446 0 0,-1-5-62 0 0,6 38 0 0 0,-4-46-441 0 0,7 79 595 0 0,-7-64-629 0 0,4 21 26 0 0,7 20-285 0 0,-10-45 96 0 0,-2-25-181 0 0</inkml:trace>
  <inkml:trace contextRef="#ctx0" brushRef="#br0" timeOffset="426.35">0 96 14888 0 0,'0'0'1488'0'0,"2"-1"-1359"0"0,6 0 451 0 0,0 0-1 0 0,0 1 1 0 0,1 0 0 0 0,-1 1 0 0 0,0-1 0 0 0,0 2 0 0 0,0-1-1 0 0,0 1 1 0 0,10 4 0 0 0,-4-3 33 0 0,-1 0 1 0 0,23 3-1 0 0,14-2 595 0 0,-20-2-700 0 0,0 0 1 0 0,36-3 0 0 0,179-26-3032 0 0,-221 26 1058 0 0,-2 1-57 0 0</inkml:trace>
  <inkml:trace contextRef="#ctx0" brushRef="#br0" timeOffset="927.43">703 380 5984 0 0,'-8'6'260'0'0,"-10"10"1427"0"0,5-8 2448 0 0,10-6-3451 0 0,1-1 0 0 0,-1 1 0 0 0,0 0 0 0 0,1 0 0 0 0,-1 0 0 0 0,-2 4 0 0 0,-21 31 1739 0 0,8-11-2062 0 0,15-22-168 0 0,0 0 0 0 0,1 0-1 0 0,-1 0 1 0 0,1 1 0 0 0,0 0 0 0 0,1-1-1 0 0,-1 1 1 0 0,1 0 0 0 0,-2 5 0 0 0,3-7-91 0 0,0-1 1 0 0,-1 1 0 0 0,1 0 0 0 0,0-1 0 0 0,0 1 0 0 0,0 0-1 0 0,0-1 1 0 0,1 1 0 0 0,-1 0 0 0 0,1-1 0 0 0,0 1 0 0 0,0 0-1 0 0,0-1 1 0 0,0 1 0 0 0,0-1 0 0 0,0 0 0 0 0,1 1-1 0 0,1 2 1 0 0,-1-3-83 0 0,0 0-1 0 0,0 0 0 0 0,1-1 1 0 0,-1 1-1 0 0,0-1 1 0 0,1 1-1 0 0,-1-1 0 0 0,1 0 1 0 0,-1 0-1 0 0,1 0 0 0 0,-1 0 1 0 0,1 0-1 0 0,0-1 1 0 0,0 1-1 0 0,5 0 0 0 0,-3-1 37 0 0,0 0-1 0 0,1-1 0 0 0,-1 1 0 0 0,0-1 1 0 0,0 0-1 0 0,0 0 0 0 0,7-3 0 0 0,8-2 247 0 0,-17 6-285 0 0,0-1 0 0 0,1 0-1 0 0,-1 0 1 0 0,0 0 0 0 0,0 0 0 0 0,0-1 0 0 0,0 1 0 0 0,0-1 0 0 0,0 0 0 0 0,0 0-1 0 0,0 0 1 0 0,-1 0 0 0 0,1 0 0 0 0,4-6 0 0 0,-1-1 0 0 0,-3 5-10 0 0,0 0 1 0 0,0 0 0 0 0,-1 0-1 0 0,0 0 1 0 0,0 0-1 0 0,0-1 1 0 0,2-7-1 0 0,-2 5-18 0 0,0-1-93 0 0,0 0 0 0 0,-1-1-1 0 0,0 0 1 0 0,-1-8 0 0 0,0 14 73 0 0,0 1 1 0 0,0-1 0 0 0,-1 0-1 0 0,0 1 1 0 0,1-1-1 0 0,-1 1 1 0 0,0-1-1 0 0,0 1 1 0 0,0-1 0 0 0,0 1-1 0 0,-1 0 1 0 0,1-1-1 0 0,-1 1 1 0 0,0 0 0 0 0,1 0-1 0 0,-1 0 1 0 0,-2-2-1 0 0,2 3 4 0 0,-1-1-1 0 0,1 1 0 0 0,0 0 1 0 0,0 0-1 0 0,-1 0 0 0 0,1 0 1 0 0,0 0-1 0 0,-1 1 0 0 0,1-1 0 0 0,-1 1 1 0 0,1 0-1 0 0,-1-1 0 0 0,1 1 1 0 0,-1 0-1 0 0,1 0 0 0 0,-1 1 1 0 0,1-1-1 0 0,-1 0 0 0 0,1 1 1 0 0,-4 1-1 0 0,-19 1-3044 0 0,21-3 1733 0 0</inkml:trace>
  <inkml:trace contextRef="#ctx0" brushRef="#br0" timeOffset="1333.98">844 1 15664 0 0,'0'7'761'0'0,"0"5"-555"0"0,0-1 0 0 0,1 1-1 0 0,0-1 1 0 0,6 22 0 0 0,-3-19 365 0 0,3 24 0 0 0,-5-24 51 0 0,7 27-1 0 0,21 58 911 0 0,27 75-1432 0 0,-51-155-462 0 0,7 37-1 0 0,-8-32-4994 0 0,-3-8-1256 0 0</inkml:trace>
  <inkml:trace contextRef="#ctx0" brushRef="#br0" timeOffset="1692.92">854 468 1376 0 0,'2'-1'640'0'0,"17"-8"8053"0"0,28-15-636 0 0,-31 15-7838 0 0,0 0 0 0 0,19-15 0 0 0,-24 16-1124 0 0,1 0 0 0 0,13-6 0 0 0,1-1-582 0 0,-3 2-46 0 0</inkml:trace>
  <inkml:trace contextRef="#ctx0" brushRef="#br0" timeOffset="2145.89">1256 369 4144 0 0,'-4'-2'13057'0'0,"-6"-4"-11292"0"0,8 5-1681 0 0,0 1 1 0 0,-1-1-1 0 0,1 1 0 0 0,0 0 0 0 0,0-1 0 0 0,0 1 1 0 0,0 0-1 0 0,0 1 0 0 0,-1-1 0 0 0,1 0 1 0 0,0 1-1 0 0,0-1 0 0 0,0 1 0 0 0,0 0 0 0 0,0-1 1 0 0,0 1-1 0 0,0 0 0 0 0,0 0 0 0 0,0 0 1 0 0,0 1-1 0 0,-1 0 0 0 0,-2 1-51 0 0,1 1 1 0 0,0-1-1 0 0,0 1 1 0 0,0 0-1 0 0,0 0 0 0 0,0 0 1 0 0,-3 6-1 0 0,-4 6 128 0 0,9-13-131 0 0,0-1 0 0 0,0 1 0 0 0,1 0 0 0 0,-1 0-1 0 0,1-1 1 0 0,-1 1 0 0 0,1 0 0 0 0,0 1-1 0 0,0-1 1 0 0,0 0 0 0 0,0 0 0 0 0,1 0-1 0 0,-1 1 1 0 0,1-1 0 0 0,0 0 0 0 0,0 0 0 0 0,0 4-1 0 0,6 15 875 0 0,-6-21-884 0 0,1-1-1 0 0,-1 1 0 0 0,1 0 1 0 0,-1 0-1 0 0,1-1 0 0 0,-1 1 1 0 0,1 0-1 0 0,0-1 1 0 0,-1 1-1 0 0,1 0 0 0 0,0-1 1 0 0,0 1-1 0 0,-1-1 0 0 0,1 1 1 0 0,0-1-1 0 0,0 0 1 0 0,0 1-1 0 0,2 0 0 0 0,17 5 309 0 0,-15-5-301 0 0,-1-2-1 0 0,1 1 1 0 0,-1 0-1 0 0,0-1 1 0 0,1 0-1 0 0,-1 0 1 0 0,5-2 0 0 0,-7 2-87 0 0,0 0 1 0 0,0 0-1 0 0,0 0 0 0 0,0-1 1 0 0,0 1-1 0 0,0 0 1 0 0,-1-1-1 0 0,1 0 1 0 0,0 1-1 0 0,-1-1 1 0 0,1 0-1 0 0,-1 0 1 0 0,0 0-1 0 0,0 0 1 0 0,2-2-1 0 0,4-11-699 0 0,-5 12 680 0 0,0 0 0 0 0,0-1 0 0 0,-1 1-1 0 0,1-1 1 0 0,-1 1 0 0 0,0-1 0 0 0,0 1-1 0 0,0-1 1 0 0,0 0 0 0 0,0 0 0 0 0,-1 1 0 0 0,0-1-1 0 0,0 0 1 0 0,0 0 0 0 0,-1-4 0 0 0,1 2 1579 0 0,9 25-1250 0 0,-3-7-64 0 0,0 0 0 0 0,1 0 0 0 0,12 16 0 0 0,-6-10-211 0 0,12 13 427 0 0,-23-29-670 0 0,1 0 0 0 0,-1 0-1 0 0,0-1 1 0 0,1 1 0 0 0,0 0 0 0 0,-1-1 0 0 0,1 1 0 0 0,0-1 0 0 0,0 0 0 0 0,6 1 0 0 0</inkml:trace>
  <inkml:trace contextRef="#ctx0" brushRef="#br0" timeOffset="2146.89">1459 7 18743 0 0,'-2'9'915'0'0,"1"5"-577"0"0,0-1-1 0 0,1 0 1 0 0,1 1 0 0 0,0-1-1 0 0,0 1 1 0 0,2-1-1 0 0,-1 0 1 0 0,9 21 0 0 0,34 121 1851 0 0,-14-30-1532 0 0,-24-75-644 0 0,-5-33-302 0 0,0 0 1 0 0,8 25-1 0 0,-5-21-263 0 0,-4-17 290 0 0,-1 0 0 0 0,1 0-1 0 0,0 0 1 0 0,1 0-1 0 0,-1-1 1 0 0,1 1 0 0 0,-1 0-1 0 0,1-1 1 0 0,0 1 0 0 0,0-1-1 0 0,1 0 1 0 0,2 3-1 0 0,1 1-761 0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9:32.8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912 5528 0 0,'-1'-4'7387'0'0,"-3"-8"-4805"0"0,3 9-2285 0 0,0 1 0 0 0,1-1 0 0 0,0 0 1 0 0,-1 0-1 0 0,1 0 0 0 0,0 1 0 0 0,0-1 0 0 0,1-4 0 0 0,-2-12 538 0 0,-1 7-564 0 0,9-212-61 0 0,-5 203-214 0 0,7-51 411 0 0,-3 39 26 0 0,-4 19-384 0 0,0 1-1 0 0,1 0 1 0 0,1 0 0 0 0,0 0 0 0 0,10-22-1 0 0,-11 31 22 0 0,0 1 1 0 0,0-1-1 0 0,1 1 0 0 0,-1 0 0 0 0,1 0 0 0 0,0 0 0 0 0,0 1 0 0 0,0-1 0 0 0,0 1 1 0 0,0 0-1 0 0,0 0 0 0 0,1 0 0 0 0,-1 1 0 0 0,1-1 0 0 0,-1 1 0 0 0,7-1 0 0 0,9-1 175 0 0,-1 1-1 0 0,1 0 0 0 0,-1 2 0 0 0,1 0 0 0 0,0 1 0 0 0,27 5 1 0 0,-41-4-225 0 0,-1 0 1 0 0,0 0 0 0 0,0 0-1 0 0,0 1 1 0 0,0-1 0 0 0,0 1 0 0 0,0 1-1 0 0,-1-1 1 0 0,0 1 0 0 0,1-1-1 0 0,-1 1 1 0 0,-1 0 0 0 0,1 1 0 0 0,0-1-1 0 0,-1 1 1 0 0,0-1 0 0 0,0 1-1 0 0,-1 0 1 0 0,4 9 0 0 0,2 7 227 0 0,-2 1 1 0 0,0 0 0 0 0,4 35-1 0 0,-6-31-238 0 0,8 34 69 0 0,5 35-22 0 0,-16-74-394 0 0,-1 35-1 0 0,0-20-956 0 0,-2-12-1001 0 0,-1-8-3504 0 0,-3-3-681 0 0</inkml:trace>
  <inkml:trace contextRef="#ctx0" brushRef="#br0" timeOffset="361.41">42 651 16384 0 0,'0'0'1483'0'0,"2"0"-1220"0"0,4-1-63 0 0,1 0-1 0 0,-1 0 0 0 0,0 0 1 0 0,10-4-1 0 0,17-4 2555 0 0,133-7 324 0 0,-110 10-5064 0 0,-39 4 532 0 0</inkml:trace>
  <inkml:trace contextRef="#ctx0" brushRef="#br0" timeOffset="774.94">485 172 10136 0 0,'0'0'918'0'0,"2"0"-758"0"0,-2 0-139 0 0,1 0 1 0 0,0 0-1 0 0,0 0 0 0 0,-1 0 0 0 0,1 0 0 0 0,0-1 0 0 0,0 1 0 0 0,0 0 0 0 0,-1 0 1 0 0,1 0-1 0 0,0-1 0 0 0,-1 1 0 0 0,1-1 0 0 0,0 1 0 0 0,-1 0 0 0 0,1-1 0 0 0,0 1 1 0 0,-1-1-1 0 0,1 1 0 0 0,-1-1 0 0 0,1 0 0 0 0,0 0 0 0 0,2-2 589 0 0,29-13 6378 0 0,-32 16-6917 0 0,1-1 0 0 0,0 1 0 0 0,-1-1 0 0 0,1 1 0 0 0,0 0 1 0 0,-1-1-1 0 0,1 1 0 0 0,0 0 0 0 0,-1-1 0 0 0,1 1 0 0 0,0 0 0 0 0,0 0 0 0 0,0 0 0 0 0,-1 0 0 0 0,2 0 0 0 0,6-2 1005 0 0,-7 2-956 0 0,0 1-119 0 0,0-1 0 0 0,0 1 0 0 0,0-1 0 0 0,0 1 0 0 0,0 0 0 0 0,0-1 0 0 0,0 1 0 0 0,0 0 0 0 0,-1 0 0 0 0,1 0 0 0 0,0 0 0 0 0,-1 0 0 0 0,1 0 0 0 0,-1 0 0 0 0,1 0 0 0 0,-1 0 0 0 0,1 0 0 0 0,-1 0 0 0 0,1 0 0 0 0,-1 0 0 0 0,0 0 0 0 0,0 0 0 0 0,0 0 0 0 0,0 0 0 0 0,0 1 0 0 0,0 1 0 0 0,0 0-3 0 0,0 0 0 0 0,-1 1 1 0 0,1-1-1 0 0,-1 1 0 0 0,0-1 0 0 0,-2 5 0 0 0,-21 59-212 0 0,23-65 218 0 0,0 0-1 0 0,0-1 0 0 0,1 1 1 0 0,-1 0-1 0 0,0 0 0 0 0,1 0 0 0 0,-1 0 1 0 0,1 0-1 0 0,0 0 0 0 0,-1 0 1 0 0,1 0-1 0 0,1 4 0 0 0,-1-1 33 0 0,2-2 35 0 0,-1 0 1 0 0,1 0-1 0 0,1 0 0 0 0,-1 0 1 0 0,0 0-1 0 0,1-1 0 0 0,0 1 1 0 0,-1-1-1 0 0,5 3 0 0 0,-3-2-32 0 0,1-1-1 0 0,-1 0 0 0 0,1-1 0 0 0,0 1 1 0 0,8 1-1 0 0,17 6 92 0 0,-25-7-328 0 0,1 0 0 0 0,-1 0 0 0 0,11 2 0 0 0,-2-1-602 0 0,-1 0-872 0 0</inkml:trace>
  <inkml:trace contextRef="#ctx0" brushRef="#br0" timeOffset="1474.81">907 545 16615 0 0,'0'0'802'0'0,"-1"1"-350"0"0,-3 2-305 0 0,0 0 1 0 0,0 0-1 0 0,0-1 1 0 0,0 0-1 0 0,0 0 1 0 0,-8 3-1 0 0,6-3 431 0 0,1 1-1 0 0,-1-1 0 0 0,-9 7 0 0 0,9-4-396 0 0,1-1 0 0 0,-1 1 1 0 0,1 0-1 0 0,0 0 0 0 0,0 0 0 0 0,-5 8 1 0 0,9-11-141 0 0,0 0 1 0 0,0 0 0 0 0,0 0-1 0 0,1 0 1 0 0,-1 0-1 0 0,0 0 1 0 0,1 0 0 0 0,-1 0-1 0 0,1 0 1 0 0,0 0 0 0 0,-1 1-1 0 0,1-1 1 0 0,0 0-1 0 0,1 0 1 0 0,-1 0 0 0 0,0 1-1 0 0,1-1 1 0 0,-1 0 0 0 0,1 0-1 0 0,-1 0 1 0 0,1 0-1 0 0,0 0 1 0 0,0 0 0 0 0,1 2-1 0 0,-1-3-41 0 0,-1 0 0 0 0,1 0 0 0 0,0 0 0 0 0,-1 0 0 0 0,1 0 0 0 0,0 0 0 0 0,0 0 0 0 0,0-1 0 0 0,-1 1 0 0 0,1 0 0 0 0,0-1 0 0 0,0 1 0 0 0,0 0 0 0 0,0-1 0 0 0,0 1 0 0 0,0-1 0 0 0,0 0 0 0 0,2 1 0 0 0,0 0 0 0 0,5 2 147 0 0,0-1-1 0 0,1 0 1 0 0,-1-1-1 0 0,0 0 1 0 0,1 0-1 0 0,9 0 1 0 0,7 0 267 0 0,3 0-200 0 0,-18 0-119 0 0,-1-1 0 0 0,17 4-1 0 0,-22-3-83 0 0,0 0 0 0 0,-1 0 0 0 0,1 1 0 0 0,0 0 0 0 0,-1 0 0 0 0,1 0 0 0 0,-1 0 0 0 0,1 0 0 0 0,5 5 0 0 0,-8-5-11 0 0,1 0-1 0 0,0 0 0 0 0,-1 0 1 0 0,1 0-1 0 0,-1 0 0 0 0,1 0 1 0 0,-1 0-1 0 0,0 0 0 0 0,0 0 1 0 0,0 1-1 0 0,0-1 0 0 0,0 0 1 0 0,-1 1-1 0 0,1-1 1 0 0,-1 1-1 0 0,1-1 0 0 0,-1 1 1 0 0,0-1-1 0 0,0 1 0 0 0,0-1 1 0 0,-1 1-1 0 0,1-1 0 0 0,0 0 1 0 0,-1 1-1 0 0,1-1 0 0 0,-1 1 1 0 0,0-1-1 0 0,0 0 1 0 0,0 1-1 0 0,-2 2 0 0 0,-2 4-2 0 0,-1-1 1 0 0,0 1-1 0 0,0-1 0 0 0,-1 0 0 0 0,0 0 0 0 0,-8 6 0 0 0,11-11-78 0 0,0 0 0 0 0,0 0 0 0 0,0-1-1 0 0,0 1 1 0 0,0-1 0 0 0,0 0 0 0 0,-1-1 0 0 0,1 1-1 0 0,-1-1 1 0 0,-8 2 0 0 0,11-2-58 0 0,-1-1 1 0 0,0 0 0 0 0,1 1-1 0 0,-1-1 1 0 0,1 0-1 0 0,-1 0 1 0 0,0-1-1 0 0,1 1 1 0 0,-1-1-1 0 0,1 1 1 0 0,-1-1-1 0 0,1 0 1 0 0,-1 0-1 0 0,1 0 1 0 0,-1 0-1 0 0,1 0 1 0 0,0 0-1 0 0,0-1 1 0 0,0 1-1 0 0,-4-4 1 0 0,3 0-1941 0 0</inkml:trace>
  <inkml:trace contextRef="#ctx0" brushRef="#br0" timeOffset="1824.89">1143 569 9672 0 0,'0'0'748'0'0,"4"6"1233"0"0,13 30 5300 0 0,-11-20-6041 0 0,1-1-1 0 0,1 0 1 0 0,16 23 0 0 0,-18-30-1213 0 0,-1 0 1 0 0,0 1-1 0 0,-1-1 0 0 0,7 17 1 0 0,-7-22-2253 0 0</inkml:trace>
  <inkml:trace contextRef="#ctx0" brushRef="#br0" timeOffset="2285.17">1087 400 14280 0 0,'0'0'1528'0'0,"-10"-7"5967"0"0,20 11-7951 0 0,-4-4 248 0 0,6 3-1424 0 0,-6 1-280 0 0</inkml:trace>
  <inkml:trace contextRef="#ctx0" brushRef="#br0" timeOffset="2670.8">1295 583 10136 0 0,'-9'83'3233'0'0,"10"-80"-2492"0"0,-1 0 0 0 0,1-1 0 0 0,0 1 0 0 0,-1 0 0 0 0,1-1 1 0 0,0 1-1 0 0,0 0 0 0 0,1-1 0 0 0,-1 1 0 0 0,4 3 0 0 0,-3-2-411 0 0,1 0 0 0 0,0-1 1 0 0,0 1-1 0 0,1-1 0 0 0,5 5 0 0 0,-3-4-313 0 0,1 1-17 0 0,-6-5 0 0 0,0 1 0 0 0,-1-1 0 0 0,1 1 0 0 0,0-1 0 0 0,-1 1 0 0 0,1-1 0 0 0,0 0 0 0 0,-1 0 0 0 0,1 1 0 0 0,0-1 0 0 0,0 0 0 0 0,-1 0 0 0 0,1 0 0 0 0,0 0 0 0 0,0 1 0 0 0,0-1 0 0 0,-1 0 0 0 0,1-1 0 0 0,0 1 0 0 0,0 0 0 0 0,-1 0 0 0 0,2 0 0 0 0,1-1 0 0 0,-2 1 0 0 0,0 0 0 0 0,-1 0 0 0 0,1 0 0 0 0,0-1 0 0 0,0 1 0 0 0,0 0 0 0 0,-1 0 0 0 0,1-1 0 0 0,0 1 0 0 0,-1 0 0 0 0,1-1 0 0 0,0 1 0 0 0,-1-1 0 0 0,1 1 0 0 0,0-1 0 0 0,-1 1 0 0 0,1-1 0 0 0,-1 0 0 0 0,1 1 0 0 0,-1-1 0 0 0,1 1 0 0 0,-1-1 0 0 0,0 0 0 0 0,1 0 0 0 0,-1 1 0 0 0,0-1 0 0 0,1 0 0 0 0,-1 0 0 0 0,0 1 0 0 0,0-1 0 0 0,0-1 0 0 0,3-30 0 0 0,-2 13 0 0 0,1 5 0 0 0,1-26 0 0 0,-3 28 0 0 0,1 0 0 0 0,4-23 0 0 0,-4 31 0 0 0,0-1 0 0 0,1 1 0 0 0,0 0 0 0 0,-1 1 0 0 0,1-1 0 0 0,0 0 0 0 0,1 0 0 0 0,-1 1 0 0 0,1-1 0 0 0,-1 1 0 0 0,1 0 0 0 0,4-4 0 0 0,-5 6 32 0 0,-1 0 0 0 0,1 0 0 0 0,0 0 0 0 0,-1 0 0 0 0,1 0 0 0 0,0 1 0 0 0,-1-1 0 0 0,1 0 0 0 0,0 1 0 0 0,0-1 0 0 0,0 1 0 0 0,0 0 0 0 0,0 0 0 0 0,0-1 0 0 0,-1 1 0 0 0,1 1 0 0 0,0-1 0 0 0,0 0 0 0 0,0 0 0 0 0,0 1 0 0 0,0-1 0 0 0,0 1 0 0 0,-1-1 0 0 0,1 1 0 0 0,0 0 0 0 0,0 0 0 0 0,-1 0 0 0 0,1 0 0 0 0,-1 0 0 0 0,1 0 0 0 0,1 1 0 0 0,2 3 96 0 0,0-1 0 0 0,0 1 0 0 0,0-1 0 0 0,-1 2 0 0 0,1-1 0 0 0,-1 0 0 0 0,5 9 0 0 0,-4-4-138 0 0,0 0-1 0 0,0 0 0 0 0,-1 0 1 0 0,-1 0-1 0 0,1 1 0 0 0,2 18 1 0 0,0 0-1890 0 0,-3-19-4394 0 0</inkml:trace>
  <inkml:trace contextRef="#ctx0" brushRef="#br0" timeOffset="2671.8">1577 214 14336 0 0,'0'0'705'0'0,"7"0"32"0"0,9-1 306 0 0,0 0 0 0 0,30-6 0 0 0,-21 7 203 0 0,-25 0-1244 0 0,1 0 0 0 0,-1 0 1 0 0,0 0-1 0 0,0 1 1 0 0,0-1-1 0 0,1 0 0 0 0,-1 0 1 0 0,0 1-1 0 0,0-1 0 0 0,0 0 1 0 0,0 0-1 0 0,1 1 1 0 0,-1-1-1 0 0,0 0 0 0 0,0 0 1 0 0,0 1-1 0 0,0-1 0 0 0,0 0 1 0 0,0 1-1 0 0,0-1 1 0 0,0 0-1 0 0,0 1 0 0 0,0-1 1 0 0,0 0-1 0 0,0 0 0 0 0,0 1 1 0 0,0-1-1 0 0,0 0 1 0 0,0 1-1 0 0,0-1 0 0 0,-1 1 1 0 0,-1 9 5 0 0,-3 4 65 0 0,5-11-52 0 0,-1 0-1 0 0,0 0 1 0 0,0-1 0 0 0,0 1-1 0 0,-1 0 1 0 0,1-1 0 0 0,-3 5-1 0 0,2-4 81 0 0,0 1 0 0 0,0 0 1 0 0,0 0-1 0 0,1 1 0 0 0,-1-1 0 0 0,1 0 0 0 0,0 0 0 0 0,0 1 0 0 0,0 5 0 0 0,8 12 1131 0 0,-6-20-1165 0 0,0 0 0 0 0,0 0 0 0 0,0 0 0 0 0,0-1 0 0 0,0 1 0 0 0,0-1 0 0 0,0 1 0 0 0,1-1 0 0 0,-1 1 0 0 0,1-1 0 0 0,-1 0 0 0 0,1 0 0 0 0,-1 1 0 0 0,1-1 0 0 0,0 0 0 0 0,-1-1 0 0 0,1 1 0 0 0,0 0 0 0 0,0 0 0 0 0,3 0 0 0 0,0 0-297 0 0,0 0 0 0 0,0-1-1 0 0,1 0 1 0 0,-1 0 0 0 0,0 0 0 0 0,9-2 0 0 0,1-1-669 0 0</inkml:trace>
  <inkml:trace contextRef="#ctx0" brushRef="#br0" timeOffset="3437.8">2138 113 11976 0 0,'0'0'901'0'0,"-6"-3"-501"0"0,2-2-276 0 0,3 4 463 0 0,1 1-447 0 0,0 0 0 0 0,1-1 0 0 0,-1 1 0 0 0,0 0 0 0 0,0 0 0 0 0,0-1 0 0 0,0 1 0 0 0,0 0 0 0 0,0-1 1 0 0,0 1-1 0 0,0 0 0 0 0,0 0 0 0 0,0-1 0 0 0,0 1 0 0 0,-1 0 0 0 0,1 0 0 0 0,0-1 0 0 0,0 1 0 0 0,0 0 0 0 0,0 0 1 0 0,0-1-1 0 0,0 1 0 0 0,-1 0 0 0 0,1 0 0 0 0,0-1 0 0 0,0 1 0 0 0,0 0 0 0 0,-1 0 0 0 0,1 0 0 0 0,0 0 1 0 0,0-1-1 0 0,0 1 0 0 0,-1 0 0 0 0,1 0 0 0 0,0 0 0 0 0,0 0 0 0 0,-1 0 0 0 0,1 0 0 0 0,-1 0 0 0 0,-2 1-12 0 0,0 0 0 0 0,-1 1 0 0 0,1-1 0 0 0,0 1 0 0 0,0 0 0 0 0,0 0 0 0 0,0 0-1 0 0,1 0 1 0 0,-1 1 0 0 0,-3 3 0 0 0,-4 9 72 0 0,-5 7 89 0 0,7-13 3 0 0,1 0-1 0 0,0 1 0 0 0,-11 19 0 0 0,3-3 20 0 0,-2 2-72 0 0,-19 48 0 0 0,20-41-177 0 0,10-21 233 0 0,1 1 1 0 0,-4 23-1 0 0,-1-2 275 0 0,7-26-522 0 0,1-1-1 0 0,1 1 1 0 0,-1-1-1 0 0,2 1 1 0 0,-1 0-1 0 0,1-1 1 0 0,1 1 0 0 0,0 0-1 0 0,0-1 1 0 0,1 1-1 0 0,0-1 1 0 0,0 1-1 0 0,1-1 1 0 0,0 0-1 0 0,1 0 1 0 0,7 11-1 0 0,-8-13-136 0 0,1 0 0 0 0,1-1 0 0 0,-1 0-1 0 0,1 0 1 0 0,0 0 0 0 0,1-1 0 0 0,-1 1 0 0 0,1-1-1 0 0,0-1 1 0 0,1 1 0 0 0,-1-1 0 0 0,1 0 0 0 0,0 0-1 0 0,-1-1 1 0 0,2 0 0 0 0,-1 0 0 0 0,0-1 0 0 0,1 0-1 0 0,-1 0 1 0 0,14 1 0 0 0,-4-2-1814 0 0</inkml:trace>
  <inkml:trace contextRef="#ctx0" brushRef="#br0" timeOffset="5501.22">2190 178 10912 0 0,'0'0'4548'0'0,"3"8"-3711"0"0,3 5-397 0 0,-4-10-336 0 0,0 0 0 0 0,-1 0 0 0 0,0 1 0 0 0,0-1-1 0 0,1 1 1 0 0,-2-1 0 0 0,1 1 0 0 0,0-1 0 0 0,-1 1 0 0 0,0 3-1 0 0,3 22 503 0 0,-2-22-488 0 0,-1-1 0 0 0,1 1-1 0 0,-1 0 1 0 0,0-1 0 0 0,-2 9-1 0 0,-4 56 1155 0 0,4-36-732 0 0,1-19-353 0 0,-3 22 1 0 0,0-16-173 0 0,-13 60 351 0 0,16-78-380 0 0,0 0-1 0 0,0 0 1 0 0,1 0-1 0 0,0 7 1 0 0,0-8-48 0 0,1-1-20 0 0,3 0 85 0 0,-3-1 412 0 0,13-12-189 0 0,17-21-365 0 0,-21 24 18 0 0,-2-1 0 0 0,1-1-1 0 0,6-10 1 0 0,0 1 251 0 0,-11 15-129 0 0,-1 0-1 0 0,0 0 0 0 0,0 0 1 0 0,0-1-1 0 0,-1 1 0 0 0,4-8 0 0 0,9-14-346 0 0,-13 23 272 0 0,1-1 0 0 0,-1 0 0 0 0,1 0 0 0 0,-1 0 0 0 0,1-6 0 0 0,0 4-27 0 0,0 0 0 0 0,0 1 0 0 0,1-1 0 0 0,-1 1 0 0 0,1-1 0 0 0,1 1 0 0 0,-1 1 0 0 0,1-1 0 0 0,6-6 0 0 0,13-3-627 0 0,-23 13 440 0 0,4-1-2543 0 0,-15 10 2648 0 0,9-8 132 0 0,0 1 1 0 0,1-1-1 0 0,-1 1 1 0 0,0-1 0 0 0,0 1-1 0 0,0-1 1 0 0,1 1-1 0 0,-1 0 1 0 0,0 0-1 0 0,1-1 1 0 0,-1 1 0 0 0,1 0-1 0 0,-1 0 1 0 0,0 0-1 0 0,1-1 1 0 0,0 1-1 0 0,-1 0 1 0 0,1 0-1 0 0,0 0 1 0 0,-1 0 0 0 0,1 0-1 0 0,0 0 1 0 0,0 1-1 0 0,-1 7-3542 0 0,-5-2-1172 0 0</inkml:trace>
  <inkml:trace contextRef="#ctx0" brushRef="#br0" timeOffset="5888.1">2294 480 5528 0 0,'0'0'422'0'0,"0"1"-276"0"0,2 5 1974 0 0,9 8 5033 0 0,-10-13-6845 0 0,0 1 0 0 0,0-1 0 0 0,0 0 0 0 0,0 0 0 0 0,0 0 0 0 0,1 0 0 0 0,-1 0-1 0 0,0 0 1 0 0,2 1 0 0 0,7 7 642 0 0,-7-5-724 0 0,1-1 0 0 0,-1 0 0 0 0,0 0-1 0 0,1 0 1 0 0,0-1 0 0 0,-1 1 0 0 0,1-1 0 0 0,0 1-1 0 0,0-1 1 0 0,7 2 0 0 0,3 2-422 0 0,1 3-333 0 0,0 0 0 0 0,0 1 0 0 0,25 22 0 0 0,-35-27-554 0 0</inkml:trace>
  <inkml:trace contextRef="#ctx0" brushRef="#br0" timeOffset="6260.13">2579 323 11312 0 0,'2'2'5178'0'0,"5"6"-3219"0"0,-5-4-1583 0 0,1 0 0 0 0,0-1 0 0 0,1 1-1 0 0,-1-1 1 0 0,1 0 0 0 0,-1 0 0 0 0,1 0 0 0 0,0-1 0 0 0,0 1-1 0 0,6 2 1 0 0,4 2 123 0 0,0 1 0 0 0,-1 1 0 0 0,-1 0 0 0 0,14 12 0 0 0,-4-3-116 0 0,-16-14-371 0 0,0 0-1 0 0,0 1 1 0 0,-1 0 0 0 0,0 0 0 0 0,0 0-1 0 0,8 12 1 0 0,-1-3-21 0 0,-11-13-41 0 0,1 1 1 0 0,-1-1-1 0 0,1 1 0 0 0,-1 0 1 0 0,0-1-1 0 0,1 1 0 0 0,-1 0 1 0 0,0 0-1 0 0,0 0 0 0 0,0 0 1 0 0,-1 0-1 0 0,1 0 1 0 0,0 0-1 0 0,-1 0 0 0 0,1 0 1 0 0,-1 4-1 0 0,1-4-119 0 0,-1-1-1 0 0,0 1 1 0 0,0 0 0 0 0,0-1-1 0 0,1 1 1 0 0,-1-1 0 0 0,1 1-1 0 0,0-1 1 0 0,-1 0 0 0 0,1 1-1 0 0,0-1 1 0 0,0 1 0 0 0,1 1-1 0 0,-1-1-238 0 0,4 6-1512 0 0</inkml:trace>
  <inkml:trace contextRef="#ctx0" brushRef="#br0" timeOffset="6639.57">2652 574 15952 0 0,'-16'3'4029'0'0,"29"-18"-697"0"0,66-68-214 0 0,-53 58-2787 0 0,-18 16-362 0 0,1 1 0 0 0,1 0 0 0 0,13-10 0 0 0,1 0-1958 0 0,-15 11 779 0 0</inkml:trace>
  <inkml:trace contextRef="#ctx0" brushRef="#br0" timeOffset="7028.3">2753 7 7832 0 0,'0'0'1049'0'0,"9"-1"3638"0"0,4-1-2688 0 0,1 0-1 0 0,0 1 1 0 0,19 0 0 0 0,-27 2-1643 0 0,0 1 1 0 0,0 0-1 0 0,0 0 0 0 0,0 0 0 0 0,0 1 0 0 0,-1-1 0 0 0,1 1 0 0 0,9 8 1 0 0,-3-1-240 0 0,-1 0 0 0 0,0 1 0 0 0,0 0-1 0 0,-1 1 1 0 0,-1 0 0 0 0,0 1 0 0 0,0 0 0 0 0,11 25 0 0 0,-2 3 772 0 0,22 75 0 0 0,-14-3-871 0 0,-18-72-20 0 0,-5-17 2 0 0,-1 1 0 0 0,-1 0 0 0 0,-1 0 0 0 0,-1 0 0 0 0,-5 28 0 0 0,4-43 0 0 0,0 4-937 0 0,-1 0 0 0 0,-8 25 1 0 0,6-26-654 0 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9:27.5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 1427 6448 0 0,'-7'2'7521'0'0,"7"-2"-7338"0"0,0 0 1 0 0,-1 0-1 0 0,1 0 1 0 0,0 0-1 0 0,-1-1 1 0 0,1 1 0 0 0,0 0-1 0 0,-1 0 1 0 0,1 0-1 0 0,0 0 1 0 0,-1 0-1 0 0,1 0 1 0 0,0 0-1 0 0,-1 0 1 0 0,1 0-1 0 0,0 0 1 0 0,-1 0-1 0 0,1 0 1 0 0,0 0-1 0 0,-1 0 1 0 0,1 0-1 0 0,0 1 1 0 0,-1-1-1 0 0,1 0 1 0 0,0 0-1 0 0,-1 0 1 0 0,1 0-1 0 0,0 1 1 0 0,-1-1-1 0 0,1 0 1 0 0,0 0-1 0 0,0 1 1 0 0,-1-1-1 0 0,1 1 1 0 0,-5 10 60 0 0,4-6 14 0 0,0-4-145 0 0,2-1-90 0 0,-1 1 0 0 0,1 0 0 0 0,-1 0-1 0 0,0-1 1 0 0,1 1 0 0 0,-1 0 0 0 0,0 0 0 0 0,0 0-1 0 0,0 0 1 0 0,0-1 0 0 0,1 1 0 0 0,-1 1-1 0 0,-1 2 119 0 0,1-1 0 0 0,-1 0-1 0 0,1 1 1 0 0,0-1-1 0 0,0 0 1 0 0,1 5-1 0 0,0 8 643 0 0,0-12-647 0 0,0-1 0 0 0,0 1 1 0 0,0 0-1 0 0,0-1 0 0 0,0 1 0 0 0,1-1 1 0 0,0 1-1 0 0,-1-1 0 0 0,1 1 0 0 0,1-1 1 0 0,-1 0-1 0 0,0 0 0 0 0,1 0 0 0 0,0-1 0 0 0,-1 1 1 0 0,5 2-1 0 0,-2 0-132 0 0,0-1 0 0 0,0 0-1 0 0,0-1 1 0 0,0 1 0 0 0,1-1 0 0 0,0 0 0 0 0,0 0 0 0 0,10 3 0 0 0,7 2 98 0 0,-12-4 81 0 0,0-1 1 0 0,0 1-1 0 0,0-2 0 0 0,0 0 1 0 0,21 2-1 0 0,-28-4-143 0 0,-1 0-1 0 0,1-1 0 0 0,0 1 1 0 0,-1-1-1 0 0,1 0 0 0 0,-1 0 1 0 0,1 0-1 0 0,-1 0 1 0 0,1 0-1 0 0,-1-1 0 0 0,0 0 1 0 0,1 0-1 0 0,2-2 1 0 0,-1 0-8 0 0,-1 0 1 0 0,0 0 0 0 0,0 0 0 0 0,-1 0-1 0 0,1-1 1 0 0,-1 1 0 0 0,5-11 0 0 0,-2 1-13 0 0,0 0 0 0 0,-1 0 1 0 0,-1-1-1 0 0,0 0 1 0 0,2-23-1 0 0,-4 30 13 0 0,4-30-289 0 0,-2 0 0 0 0,-1-1-1 0 0,-4-65 1 0 0,-16-9-331 0 0,-1-11 377 0 0,8 37 109 0 0,-7-127-145 0 0,17 205 246 0 0,-1-19-16 0 0,2 1 0 0 0,0-1 0 0 0,2 1 0 0 0,9-39 0 0 0,3 7 108 0 0,-12 51-42 0 0,-1 1-1 0 0,1 1 1 0 0,1-1 0 0 0,5-10-1 0 0,-7 16-41 0 0,-1-1-1 0 0,0 1 1 0 0,0-1-1 0 0,0 1 1 0 0,1 0-1 0 0,-1-1 1 0 0,1 1-1 0 0,-1 0 1 0 0,1 0-1 0 0,0 0 1 0 0,-1 0-1 0 0,1 0 1 0 0,0 1-1 0 0,0-1 1 0 0,-1 0-1 0 0,1 1 1 0 0,0-1-1 0 0,0 1 1 0 0,0 0-1 0 0,0-1 1 0 0,0 1-1 0 0,0 0 1 0 0,3 1-1 0 0,5 1 55 0 0,0 0 0 0 0,-1 2-1 0 0,1-1 1 0 0,0 1 0 0 0,-1 0-1 0 0,17 11 1 0 0,-18-9 9 0 0,0 1-1 0 0,0 0 0 0 0,8 9 0 0 0,7 6 81 0 0,-14-14-192 0 0,-1 0 0 0 0,0 0 0 0 0,8 12 0 0 0,-2 2-3060 0 0,-10-11 1326 0 0</inkml:trace>
  <inkml:trace contextRef="#ctx0" brushRef="#br0" timeOffset="772.33">229 1765 4144 0 0,'0'0'10180'0'0,"-7"-9"-5391"0"0,7 8-4656 0 0,-1 1 0 0 0,1-1 0 0 0,0 1 0 0 0,-1-1 0 0 0,1 1-1 0 0,-1-1 1 0 0,1 1 0 0 0,0 0 0 0 0,-1-1 0 0 0,1 1 0 0 0,-1 0 0 0 0,0-1 0 0 0,1 1 0 0 0,-1 0 0 0 0,1-1 0 0 0,-1 1 0 0 0,1 0 0 0 0,-1 0 0 0 0,0 0 0 0 0,1 0 0 0 0,-1 0 0 0 0,0-1 0 0 0,-18 4 1297 0 0,13-1-1236 0 0,1 0 1 0 0,0 1 0 0 0,0-1-1 0 0,-8 7 1 0 0,6-3-108 0 0,0 0 1 0 0,0 0 0 0 0,0 1-1 0 0,1 0 1 0 0,0 1-1 0 0,0-1 1 0 0,1 1-1 0 0,0 0 1 0 0,-8 18-1 0 0,10-19 68 0 0,1 0-1 0 0,0 0 0 0 0,0 0 0 0 0,0 0 1 0 0,1 1-1 0 0,0-1 0 0 0,1 1 1 0 0,0-1-1 0 0,0 1 0 0 0,0-1 1 0 0,1 1-1 0 0,3 13 0 0 0,-3-17-128 0 0,0-1 0 0 0,1 0 0 0 0,-1 0 1 0 0,1 0-1 0 0,0 0 0 0 0,0 0 0 0 0,0 0 0 0 0,0 0 0 0 0,0-1 0 0 0,1 1 0 0 0,-1-1 0 0 0,1 0 0 0 0,-1 1 0 0 0,1-1 0 0 0,0-1 1 0 0,0 1-1 0 0,0 0 0 0 0,0 0 0 0 0,1-1 0 0 0,-1 0 0 0 0,0 0 0 0 0,4 1 0 0 0,6 0 67 0 0,-9-1-70 0 0,0-1 1 0 0,1 1-1 0 0,-1-1 0 0 0,0 1 1 0 0,0-1-1 0 0,1-1 0 0 0,-1 1 1 0 0,0-1-1 0 0,0 1 1 0 0,1-1-1 0 0,-1 0 0 0 0,0-1 1 0 0,0 1-1 0 0,0-1 0 0 0,7-3 1 0 0,-5 0-11 0 0,1-1 0 0 0,-1 1 1 0 0,0-1-1 0 0,0 0 0 0 0,-1-1 1 0 0,5-6-1 0 0,-8 11-13 0 0,0-3-25 0 0,1 1 0 0 0,-1-1 0 0 0,0 0 0 0 0,0 0 0 0 0,0 0 0 0 0,0 0 0 0 0,-1 0 0 0 0,0 0 0 0 0,0 0-1 0 0,-1-1 1 0 0,1 1 0 0 0,-1 0 0 0 0,0 0 0 0 0,-1-1 0 0 0,1 1 0 0 0,-1 0 0 0 0,0 0 0 0 0,0 0 0 0 0,-4-9 0 0 0,5 12-9 0 0,-1 1 0 0 0,0-1 0 0 0,0 0 0 0 0,0 1 0 0 0,0-1 0 0 0,-1 1 0 0 0,1-1 0 0 0,0 1 0 0 0,-1 0 0 0 0,1-1 0 0 0,-1 1 0 0 0,1 0 0 0 0,-1 0 0 0 0,1 0 0 0 0,-1 0 0 0 0,0 0 0 0 0,0 0 0 0 0,1 1 0 0 0,-1-1 0 0 0,0 1 0 0 0,0-1 0 0 0,-3 0 0 0 0,-2 1-81 0 0,1 0 1 0 0,-1 1-1 0 0,1 0 1 0 0,-1 0-1 0 0,-8 2 0 0 0,10-1-224 0 0,-1-1-1 0 0,1 0 1 0 0,0 0-1 0 0,-1 0 1 0 0,1-1-1 0 0,0 0 1 0 0,-1 0-1 0 0,-8-1 1 0 0,7-2-1016 0 0,-1 3-48 0 0</inkml:trace>
  <inkml:trace contextRef="#ctx0" brushRef="#br0" timeOffset="1896.66">153 26 1840 0 0,'8'-13'12300'0'0,"-6"11"-12009"0"0,11-8 4926 0 0,-13 10-5135 0 0,0 0 0 0 0,1 0 1 0 0,-1 0-1 0 0,0 0 0 0 0,1 0 0 0 0,-1 0 0 0 0,0 0 1 0 0,1 0-1 0 0,-1 0 0 0 0,0 0 0 0 0,1 0 1 0 0,-1 0-1 0 0,0 0 0 0 0,1 0 0 0 0,-1 1 0 0 0,0-1 1 0 0,0 0-1 0 0,1 0 0 0 0,-1 0 0 0 0,0 0 1 0 0,1 1-1 0 0,-1-1 0 0 0,0 0 0 0 0,0 0 0 0 0,0 1 1 0 0,1-1-1 0 0,-1 0 0 0 0,0 0 0 0 0,0 1 0 0 0,0-1 1 0 0,1 0-1 0 0,-1 1 0 0 0,0-1 0 0 0,0 0 1 0 0,0 1-1 0 0,0-1 0 0 0,0 0 0 0 0,0 1 0 0 0,0-1 1 0 0,0 0-1 0 0,0 1 0 0 0,0-1 0 0 0,0 0 1 0 0,0 1-1 0 0,0-1 0 0 0,1 7-46 0 0,-1 0 0 0 0,0 0 0 0 0,0 0 0 0 0,-1-1 0 0 0,1 1 0 0 0,-2 0 1 0 0,1 0-1 0 0,-1-1 0 0 0,-3 11 0 0 0,2-9 36 0 0,0 0-1 0 0,1 1 1 0 0,1-1 0 0 0,-2 16 0 0 0,2-4 144 0 0,0-18-153 0 0,1 1-1 0 0,0 0 1 0 0,-1 0-1 0 0,1 0 1 0 0,0-1-1 0 0,0 1 1 0 0,1 0-1 0 0,-1 0 0 0 0,1 0 1 0 0,-1-1-1 0 0,1 1 1 0 0,0 0-1 0 0,0-1 1 0 0,0 1-1 0 0,0 0 0 0 0,1-1 1 0 0,-1 0-1 0 0,0 1 1 0 0,4 3-1 0 0,-3-6-10 0 0,0 1 0 0 0,0-1 0 0 0,0 0 0 0 0,0 1 0 0 0,0-1 0 0 0,1 0 0 0 0,-1 0 0 0 0,0 0-1 0 0,3-1 1 0 0,0 1 5 0 0,3-1 13 0 0,0 0-1 0 0,0-1 1 0 0,-1 1 0 0 0,13-6-1 0 0,-10 4-29 0 0,-1 0 0 0 0,15-2 0 0 0,-19 5-183 0 0,-1 0 0 0 0,1 0 0 0 0,0 0-1 0 0,-1 0 1 0 0,1 1 0 0 0,-1 0 0 0 0,5 1 0 0 0,8 5-7024 0 0,-6-2-724 0 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9:19.7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895 4144 0 0,'2'0'8510'0'0,"57"1"-1049"0"0,-23 1-5467 0 0,1-2 1 0 0,69-10-1 0 0,-48 1-1687 0 0,1 2-1 0 0,0 3 1 0 0,107 6 0 0 0,2 7-243 0 0,-134-9-59 0 0,53-5 1 0 0,-61 2-7 0 0,-17 3-204 0 0,1 0-1 0 0,-1 1 1 0 0,1 0-1 0 0,-1 0 0 0 0,11 4 1 0 0,-18-4-178 0 0,-1-1 35 0 0,-1 0 0 0 0,0 1 0 0 0,1-1 1 0 0,-1 0-1 0 0,1 0 0 0 0,-1 0 0 0 0,1 1 0 0 0,-1-1 0 0 0,1 0 0 0 0,-1 0 0 0 0,1 0 0 0 0,-1 0 0 0 0,1 0 0 0 0,-1 0 1 0 0,1 0-1 0 0,0 0 0 0 0</inkml:trace>
  <inkml:trace contextRef="#ctx0" brushRef="#br0" timeOffset="554.73">799 711 7368 0 0,'0'0'7162'0'0,"4"12"150"0"0,-1-9-7215 0 0,2 1 101 0 0,-1-1-1 0 0,1 1 1 0 0,-1-1-1 0 0,1 0 1 0 0,0 0-1 0 0,1 0 1 0 0,5 2-1 0 0,33 12 267 0 0,-11-4 328 0 0,35 9 0 0 0,-52-17-792 0 0,0 1 0 0 0,-1 1 0 0 0,0 0 0 0 0,21 14 0 0 0,1 0 0 0 0,-27-15 0 0 0,-1 0 0 0 0,0 1 0 0 0,9 8 0 0 0,2 1 0 0 0,-14-9 0 0 0,-1 1 0 0 0,-3-5 0 0 0,-1-1 0 0 0,1 1 0 0 0,-1-1 0 0 0,1 1 0 0 0,-1 0 0 0 0,0-1 0 0 0,0 1 0 0 0,-1 0 0 0 0,1 0 0 0 0,0 3 0 0 0,-1-4 0 0 0,0 0 0 0 0,0 0 0 0 0,-1 0 0 0 0,1 0 0 0 0,-1 0 0 0 0,1 0 0 0 0,-1-1 0 0 0,1 1 0 0 0,-1 0 0 0 0,-1 2 0 0 0,-1 0 0 0 0,-1 1 0 0 0,0-1 0 0 0,0 0 0 0 0,0 0 0 0 0,0 0 0 0 0,-1 0 0 0 0,1-1 0 0 0,-1 0 0 0 0,0 0 0 0 0,-6 3 0 0 0,-3 2 0 0 0,-82 53-3820 0 0,65-45-3018 0 0,17-7 401 0 0</inkml:trace>
  <inkml:trace contextRef="#ctx0" brushRef="#br0" timeOffset="1716.03">226 384 11864 0 0,'0'0'540'0'0,"1"-1"-6"0"0,1-3-188 0 0,-1 3-15 0 0,-1 0 0 0 0,1 0 0 0 0,-1-1 1 0 0,1 1-1 0 0,-1 0 0 0 0,1 0 0 0 0,-1 0 0 0 0,0-1 1 0 0,0 1-1 0 0,0 0 0 0 0,0 0 0 0 0,0-1 1 0 0,0 1-1 0 0,0 0 0 0 0,0 0 0 0 0,0-1 1 0 0,-1 1-1 0 0,1 0 0 0 0,-1-2 0 0 0,0 2-283 0 0,1-1-1 0 0,-1 1 0 0 0,1 0 1 0 0,-1 0-1 0 0,0 0 0 0 0,1 0 1 0 0,-1 0-1 0 0,0 0 0 0 0,0 1 1 0 0,1-1-1 0 0,-1 0 0 0 0,0 0 1 0 0,0 0-1 0 0,0 1 0 0 0,0-1 1 0 0,0 1-1 0 0,0-1 0 0 0,-1 1 1 0 0,1-1-1 0 0,0 1 1 0 0,0-1-1 0 0,0 1 0 0 0,0 0 1 0 0,0 0-1 0 0,-1 0 0 0 0,1-1 1 0 0,0 1-1 0 0,0 0 0 0 0,0 1 1 0 0,-1-1-1 0 0,0 0 0 0 0,-1 1-24 0 0,-2 0 110 0 0,0 0 0 0 0,0 1 0 0 0,0-1 0 0 0,1 1 0 0 0,-1 0 0 0 0,0 1 0 0 0,1-1 0 0 0,-1 1 0 0 0,1 0 0 0 0,-5 4 0 0 0,2-1 25 0 0,5-5-121 0 0,0 0 1 0 0,1 1-1 0 0,-1-1 1 0 0,1 1 0 0 0,-1 0-1 0 0,1-1 1 0 0,-3 4-1 0 0,-13 20 91 0 0,14-22 5 0 0,0 1 0 0 0,0-1 0 0 0,0 1 0 0 0,1 0 1 0 0,0 0-1 0 0,0 0 0 0 0,0 0 0 0 0,0 0 0 0 0,0 0 0 0 0,-1 7 0 0 0,3-5-93 0 0,-1-1-1 0 0,1 0 0 0 0,-1 0 0 0 0,1 1 1 0 0,1-1-1 0 0,-1 0 0 0 0,1 1 0 0 0,0-1 1 0 0,0 0-1 0 0,2 5 0 0 0,-1-7-28 0 0,-1 1-1 0 0,1-1 0 0 0,-1-1 1 0 0,1 1-1 0 0,0 0 0 0 0,0 0 1 0 0,0-1-1 0 0,1 1 0 0 0,-1-1 1 0 0,1 1-1 0 0,-1-1 0 0 0,1 0 1 0 0,0 0-1 0 0,-1 0 1 0 0,1 0-1 0 0,5 1 0 0 0,-3-1 2 0 0,-1 0 0 0 0,0 0 0 0 0,0-1-1 0 0,1 0 1 0 0,-1 0 0 0 0,0 0 0 0 0,1-1 0 0 0,-1 1-1 0 0,1-1 1 0 0,-1 0 0 0 0,1 0 0 0 0,-1-1 0 0 0,1 1 0 0 0,-1-1-1 0 0,1 0 1 0 0,-1 0 0 0 0,0-1 0 0 0,1 1 0 0 0,-1-1-1 0 0,6-3 1 0 0,1-2-331 0 0,1 0-1 0 0,-1 0 1 0 0,0-1 0 0 0,13-13-1 0 0,-20 17 45 0 0,0 0 0 0 0,0 0-1 0 0,0-1 1 0 0,-1 0 0 0 0,0 1 0 0 0,0-1-1 0 0,0-1 1 0 0,0 1 0 0 0,-1 0-1 0 0,0-1 1 0 0,0 1 0 0 0,1-9-1 0 0,-3 12 214 0 0,0 1 0 0 0,0-1-1 0 0,0 0 1 0 0,-1 1-1 0 0,1-1 1 0 0,-1 1 0 0 0,1-1-1 0 0,-1 0 1 0 0,1 1-1 0 0,-1 0 1 0 0,0-1 0 0 0,-1-1-1 0 0,-3-5-190 0 0,2 4 68 0 0,2 4 186 0 0,1-1-1 0 0,0 1 1 0 0,-1 0 0 0 0,1 0 0 0 0,0 0-1 0 0,-1-1 1 0 0,1 1 0 0 0,0 0 0 0 0,-1 0 0 0 0,1-1-1 0 0,0 1 1 0 0,-1 0 0 0 0,1-1 0 0 0,0 1-1 0 0,0 0 1 0 0,-1-1 0 0 0,1 1 0 0 0,0 0 0 0 0,0-1-1 0 0,0 1 1 0 0,0-1 0 0 0,-1 1 0 0 0,1 0 0 0 0,0-1-1 0 0,0 0 1 0 0,-1 0 39 0 0,-1 0 0 0 0,1 0 0 0 0,-1 0 0 0 0,1 0 0 0 0,-1 0 0 0 0,1 0 0 0 0,-1 1-1 0 0,-2-2 1 0 0,2 2 24 0 0,2-1-2 0 0,0 1 1 0 0,0 0 0 0 0,0 0 0 0 0,0 0-1 0 0,0 0 1 0 0,0 0 0 0 0,0 0-1 0 0,0 0 1 0 0,0 0 0 0 0,-1 0 0 0 0,1-1-1 0 0,0 1 1 0 0,0 0 0 0 0,0 0-1 0 0,0 0 1 0 0,0 0 0 0 0,0 0 0 0 0,-1 0-1 0 0,1 0 1 0 0,0 0 0 0 0,0 0-1 0 0,0 0 1 0 0,0 0 0 0 0,0 0 0 0 0,-1 0-1 0 0,1 0 1 0 0,0 0 0 0 0,0 0-1 0 0,0 0 1 0 0,0 0 0 0 0,0 0 0 0 0,0 0-1 0 0,-1 1 1 0 0,1-1 0 0 0,0 0-1 0 0,0 0 1 0 0,0 0 0 0 0,0 0 0 0 0,0 0-1 0 0,0 0 1 0 0,0 0 0 0 0,0 0-1 0 0,-1 0 1 0 0,1 0 0 0 0,0 1 0 0 0,0-1-1 0 0,0 0 1 0 0,0 0 0 0 0,0 0-1 0 0,2 9 586 0 0,7 11-563 0 0,30 31 852 0 0,51 53 0 0 0,-88-103-1152 0 0,0 1-1 0 0,-1 0 1 0 0,1-1-1 0 0,0 1 0 0 0,0-1 1 0 0,0 0-1 0 0,0 0 1 0 0,0 1-1 0 0,0-1 1 0 0,3 0-1 0 0,-4 0-112 0 0,1-1 0 0 0,-1 0 0 0 0,1 1 0 0 0,-1-1 0 0 0,1 0 0 0 0,-1 0 0 0 0,1 0 0 0 0,-1 0 0 0 0,1 0 0 0 0,-1-1 0 0 0,1 1 1 0 0,-1 0-1 0 0,0-1 0 0 0,1 1 0 0 0,-1-1 0 0 0,0 1 0 0 0,3-2 0 0 0,6-4-7125 0 0</inkml:trace>
  <inkml:trace contextRef="#ctx0" brushRef="#br0" timeOffset="2094.63">431 3 4608 0 0,'0'1'8114'0'0,"1"7"-6630"0"0,24 83 5805 0 0,2 2-5285 0 0,-7 16-1980 0 0,15 59-28 0 0,-32-157-315 0 0,1 0-1 0 0,0 0 1 0 0,0 0-1 0 0,10 15 1 0 0</inkml:trace>
  <inkml:trace contextRef="#ctx0" brushRef="#br0" timeOffset="2445.13">643 0 13824 0 0,'0'0'314'0'0,"-4"14"760"0"0,5 21 868 0 0,1 0 0 0 0,1 0 0 0 0,12 50 1 0 0,16 56-1437 0 0,-23-92-505 0 0,-7-34-7 0 0,2-1 1 0 0,7 27-1 0 0,-4-20 83 0 0,-2-6-1892 0 0,0-4-3044 0 0,2 4-2391 0 0</inkml:trace>
  <inkml:trace contextRef="#ctx0" brushRef="#br0" timeOffset="3312.26">908 291 1840 0 0,'6'-3'17662'0'0,"-2"3"-17966"0"0,-2 2 480 0 0,0 0 1 0 0,-1-1-1 0 0,1 1 0 0 0,-1 0 1 0 0,1 0-1 0 0,-1 0 0 0 0,0 0 1 0 0,0 0-1 0 0,0 0 0 0 0,0 0 0 0 0,0 1 1 0 0,1 3-1 0 0,4 10 189 0 0,12 33 1161 0 0,0 15-1380 0 0,-15-57-146 0 0,-1 1 0 0 0,6-4 0 0 0,-7-3-70 0 0,0-1 0 0 0,-1 0 0 0 0,1 0 0 0 0,0 0 1 0 0,-1 1-1 0 0,1-1 0 0 0,0 0 0 0 0,-1 0 0 0 0,1 0 0 0 0,-1 0 0 0 0,1 0 0 0 0,0 0 0 0 0,-1 0 0 0 0,1-1 0 0 0,0 1 0 0 0,-1 0 0 0 0,1 0 0 0 0,0 0 0 0 0,-1-1 0 0 0,1 1 0 0 0,-1 0 0 0 0,1 0 0 0 0,0-1 0 0 0,-1 1 1 0 0,1-1-1 0 0,-1 1 0 0 0,1-1 0 0 0,6-4-1036 0 0</inkml:trace>
  <inkml:trace contextRef="#ctx0" brushRef="#br0" timeOffset="3687.04">896 124 12816 0 0,'0'0'5471'0'0,"3"6"-7311"0"0,1 3 1145 0 0</inkml:trace>
  <inkml:trace contextRef="#ctx0" brushRef="#br0" timeOffset="4079.48">995 346 11976 0 0,'0'0'1082'0'0,"6"16"70"0"0,-4-9-270 0 0,0 1 0 0 0,1-1 0 0 0,4 10 0 0 0,-3-9-702 0 0,-3-5 231 0 0,0-1-306 0 0,0 0 0 0 0,0 1-1 0 0,0-1 1 0 0,0 0 0 0 0,-1 0 0 0 0,0 1 0 0 0,1-1 0 0 0,-1 0 0 0 0,0 5 0 0 0,1-4-62 0 0,1 1 5 0 0,-1-3 144 0 0,2-3 134 0 0,4-5 126 0 0,4-26-750 0 0,-9 26 193 0 0,0 0 0 0 0,0-1 0 0 0,1 1 0 0 0,0 0 0 0 0,6-9 0 0 0,0 2 183 0 0,20-26 565 0 0,-26 37-595 0 0,-1 0-1 0 0,1 1 1 0 0,-1-1-1 0 0,1 1 1 0 0,0 0-1 0 0,0 0 1 0 0,0 0-1 0 0,0 0 1 0 0,0 1-1 0 0,1-1 1 0 0,3 0-1 0 0,-6 1-13 0 0,0 1-1 0 0,1 0 1 0 0,-1 0 0 0 0,1 0 0 0 0,-1 0-1 0 0,0 0 1 0 0,1 1 0 0 0,-1-1-1 0 0,0 0 1 0 0,1 0 0 0 0,-1 1 0 0 0,0-1-1 0 0,1 1 1 0 0,-1 0 0 0 0,0-1-1 0 0,0 1 1 0 0,0 0 0 0 0,2 1-1 0 0,19 19 948 0 0,-18-16-909 0 0,0 0 0 0 0,0 0 0 0 0,0 0 0 0 0,-1 1-1 0 0,0 0 1 0 0,4 11 0 0 0,9 41-141 0 0,-7-22-366 0 0,1 1-4237 0 0</inkml:trace>
  <inkml:trace contextRef="#ctx0" brushRef="#br0" timeOffset="4639.55">1453 232 2760 0 0,'0'0'17486'0'0,"6"4"-15213"0"0,-5-4-2224 0 0,1 1-1 0 0,-1-1 0 0 0,1 1 1 0 0,-1 0-1 0 0,0 0 0 0 0,1 0 1 0 0,-1 0-1 0 0,0 0 0 0 0,0 0 0 0 0,1 0 1 0 0,-1 0-1 0 0,0 0 0 0 0,1 3 1 0 0,0 0-12 0 0,0 0 1 0 0,0 0-1 0 0,-1 0 1 0 0,2 8-1 0 0,1 6 95 0 0,1 4-101 0 0,-2-14 195 0 0,-1 1 0 0 0,-1 0 0 0 0,2 13 0 0 0,-3-21-150 0 0,1 0 0 0 0,0 0-1 0 0,-1 0 1 0 0,1 0 0 0 0,0 0 0 0 0,0 0 0 0 0,0 0 0 0 0,0 0-1 0 0,0 0 1 0 0,0 0 0 0 0,0 0 0 0 0,2 1 0 0 0,4 3-261 0 0,-5-3 184 0 0,-1-1 0 0 0,0 0 0 0 0,1 0 0 0 0,0 1 0 0 0,-1-1 0 0 0,1 0 0 0 0,0 0 0 0 0,0-1 0 0 0,-1 1 0 0 0,1 0 0 0 0,0-1 0 0 0,0 1-1 0 0,0-1 1 0 0,0 1 0 0 0,0-1 0 0 0,0 0 0 0 0,2 0 0 0 0,0 0 36 0 0,-1 0-1 0 0,1 0 1 0 0,0-1-1 0 0,-1 1 1 0 0,1-1 0 0 0,0 0-1 0 0,-1 0 1 0 0,8-3-1 0 0,-8 2-57 0 0,1-1 0 0 0,0 1 0 0 0,0-1 0 0 0,-1 0 0 0 0,0 1 0 0 0,1-1 0 0 0,-1-1 0 0 0,0 1 0 0 0,0 0 0 0 0,-1-1 0 0 0,1 0 0 0 0,-1 1 0 0 0,0-1 0 0 0,0 0 0 0 0,2-5 0 0 0,1-6-370 0 0,-1 1-1 0 0,-1-1 1 0 0,3-17-1 0 0,-5 26 368 0 0,-1-45-398 0 0,0 50 328 0 0,7 18-221 0 0,24 64 1157 0 0,-8-32-71 0 0,-16-35-472 0 0,0 1 1 0 0,5 17-1 0 0,-11-29-413 0 0,0-1-1 0 0,0 1 1 0 0,1-1-1 0 0,-1 1 1 0 0,1-1 0 0 0,-1 1-1 0 0,5 3 1 0 0,3 6-2414 0 0</inkml:trace>
  <inkml:trace contextRef="#ctx0" brushRef="#br0" timeOffset="5099.91">1858 328 12320 0 0,'0'0'602'0'0,"8"0"137"0"0,18-11 1561 0 0,-24 11-2139 0 0,0 0 0 0 0,0-1-1 0 0,0 2 1 0 0,0-1 0 0 0,0 0 0 0 0,0 0 0 0 0,1 1 0 0 0,-1-1 0 0 0,0 1 0 0 0,0-1 0 0 0,0 1-1 0 0,-1 0 1 0 0,4 1 0 0 0,4 3 65 0 0,-8-5-156 0 0,0 1-46 0 0,0 0 0 0 0,0 0 0 0 0,0 1 0 0 0,-1-1 1 0 0,1 0-1 0 0,0 0 0 0 0,-1 0 0 0 0,0 1 0 0 0,1-1 1 0 0,-1 0-1 0 0,1 1 0 0 0,-1-1 0 0 0,0 1 0 0 0,0 1 0 0 0,0 10 64 0 0,1-9-40 0 0,-1 1 0 0 0,0-1 0 0 0,0 0 0 0 0,-1 0 0 0 0,1 0 0 0 0,-1 1 0 0 0,-2 5 0 0 0,-4 11 92 0 0,-6 26 0 0 0,10-16-86 0 0,4-8 65 0 0,1-7 124 0 0,-2-14-197 0 0,-1 0-1 0 0,1 0 0 0 0,1 0 0 0 0,-1 0 0 0 0,0 0 0 0 0,0 0 0 0 0,1 0 0 0 0,-1 0 1 0 0,1-1-1 0 0,-1 1 0 0 0,1 0 0 0 0,0 0 0 0 0,0 0 0 0 0,0-1 0 0 0,0 1 0 0 0,0 0 1 0 0,0-1-1 0 0,0 1 0 0 0,1-1 0 0 0,-1 1 0 0 0,0-1 0 0 0,1 0 0 0 0,-1 0 1 0 0,1 0-1 0 0,0 1 0 0 0,-1-1 0 0 0,1-1 0 0 0,0 1 0 0 0,0 0 0 0 0,0 0 0 0 0,-1-1 1 0 0,4 2-1 0 0,1-2-291 0 0,-1 1 0 0 0,1-1 1 0 0,-1 0-1 0 0,1 0 0 0 0,-1-1 1 0 0,1 1-1 0 0,-1-1 0 0 0,0-1 0 0 0,1 1 1 0 0,7-4-1 0 0,-3 2-6588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17:46.5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19 7024 0 0,'0'0'637'0'0,"1"-1"-526"0"0,8-2 179 0 0,-1 0-1 0 0,17-3 1 0 0,-2 1 218 0 0,44-8 1060 0 0,-45 9-847 0 0,33-9 1 0 0,-27 5-122 0 0,1 1 1 0 0,46-4 0 0 0,3-1 157 0 0,498-85 3812 0 0,-359 71-3773 0 0,-2 1-234 0 0,-39 3-223 0 0,-85 11-188 0 0,-33 3-44 0 0,66-1 0 0 0,-91 8-71 0 0,62-11-1 0 0,-29 6-823 0 0,-48 5-373 0 0,0-1 0 0 0,31-6-1 0 0,-34 3-5202 0 0</inkml:trace>
  <inkml:trace contextRef="#ctx0" brushRef="#br0" timeOffset="522.74">497 372 8408 0 0,'700'-102'6744'0'0,"-281"9"-3761"0"0,-215 51-2303 0 0,-51 11-572 0 0,-111 22-1478 0 0,68-5-1 0 0,-80 13 349 0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8:56.8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97 11200 0 0,'0'0'856'0'0,"4"7"-491"0"0,-2-2-224 0 0,0 1 1 0 0,-1-1-1 0 0,1 1 0 0 0,-1-1 1 0 0,-1 1-1 0 0,1 6 0 0 0,1 7 1185 0 0,8 97 1811 0 0,-7-65-1627 0 0,-3-32-891 0 0,-3 30 0 0 0,0 5 7 0 0,4 15-29 0 0,-6 117 301 0 0,1-96-727 0 0,1-17-111 0 0,0 20 602 0 0,3-54-3795 0 0,0-12-3484 0 0</inkml:trace>
  <inkml:trace contextRef="#ctx0" brushRef="#br0" timeOffset="609.26">369 312 6912 0 0,'-6'-14'15975'0'0,"8"20"-15919"0"0,-1-1 0 0 0,0 1 0 0 0,0-1 0 0 0,0 1 0 0 0,0 0 0 0 0,-1-1-1 0 0,0 7 1 0 0,-4 44 129 0 0,3-56-185 0 0,-5 34-16 0 0,4-25 45 0 0,0 1 1 0 0,-1 19-1 0 0,3-29-28 0 0,0 31 657 0 0,1 1 1 0 0,8 54-1 0 0,-9-85-658 0 0,3 9 70 0 0,-1 1-1 0 0,7 16 1 0 0,-7-23-38 0 0,-1 0 0 0 0,1-1 0 0 0,1 1 0 0 0,-1-1 0 0 0,0 0 0 0 0,1 1 0 0 0,0-1 0 0 0,-1 0 0 0 0,1-1 0 0 0,5 5 1 0 0,-5-5 25 0 0,0 0 0 0 0,0 0 0 0 0,1 0 0 0 0,-1 0 0 0 0,0 0 0 0 0,1-1 1 0 0,-1 0-1 0 0,1 0 0 0 0,0 1 0 0 0,-1-2 0 0 0,1 1 0 0 0,0 0 1 0 0,0-1-1 0 0,-1 0 0 0 0,1 0 0 0 0,0 0 0 0 0,0 0 0 0 0,0-1 1 0 0,-1 1-1 0 0,5-2 0 0 0,-1-1-23 0 0,-1 0 0 0 0,1 0 0 0 0,-1 0 0 0 0,0-1 0 0 0,0 1 0 0 0,0-2 1 0 0,-1 1-1 0 0,10-9 0 0 0,-8 6-19 0 0,0 0 1 0 0,0-1-1 0 0,-1 1 1 0 0,0-1-1 0 0,0-1 1 0 0,-1 1-1 0 0,0-1 1 0 0,0 0-1 0 0,-1 0 1 0 0,3-10-1 0 0,7-25-38 0 0,10-40-105 0 0,-21 70 32 0 0,-1 4-44 0 0,1 0 0 0 0,-2-1 0 0 0,1 1 1 0 0,-1 0-1 0 0,-1-1 0 0 0,-1-17 0 0 0,-6-15-3067 0 0,7 37 1420 0 0</inkml:trace>
  <inkml:trace contextRef="#ctx0" brushRef="#br0" timeOffset="999.76">534 341 5064 0 0,'0'0'11277'0'0,"-4"13"-8035"0"0,-3 49-2023 0 0,3 1 0 0 0,4 70-1 0 0,1-53-1015 0 0,-1-37-214 0 0,-6 153-85 0 0,6-167-1305 0 0,0-17 58 0 0</inkml:trace>
  <inkml:trace contextRef="#ctx0" brushRef="#br0" timeOffset="2077.63">946 425 9008 0 0,'0'0'413'0'0,"4"-12"150"0"0,8-12 1034 0 0,-11 20-1240 0 0,0 1 0 0 0,1-1 0 0 0,0 1 0 0 0,-1-1 0 0 0,1 1 0 0 0,0 0 1 0 0,1 0-1 0 0,-1 0 0 0 0,4-4 0 0 0,4-6 1401 0 0,0 1-555 0 0,-5 0 205 0 0,-17 26-528 0 0,0-2 45 0 0,0 2 0 0 0,-14 23-1 0 0,5 1-748 0 0,-29 77 0 0 0,27-57 140 0 0,16-41-115 0 0,0-1-1 0 0,1 1 0 0 0,1 0 1 0 0,0 1-1 0 0,-3 27 1 0 0,5 47 516 0 0,3-86-702 0 0,1 1 0 0 0,0-1-1 0 0,1 0 1 0 0,0 1 0 0 0,0-1 0 0 0,0 0-1 0 0,0 0 1 0 0,1 0 0 0 0,0-1 0 0 0,0 1-1 0 0,1-1 1 0 0,0 0 0 0 0,0 1 0 0 0,0-2-1 0 0,0 1 1 0 0,1 0 0 0 0,8 6 0 0 0,-10-10-81 0 0,-1 1 0 0 0,1 0 0 0 0,0-1 0 0 0,0 0 0 0 0,0 1 0 0 0,0-1 1 0 0,0-1-1 0 0,0 1 0 0 0,0 0 0 0 0,1-1 0 0 0,-1 1 0 0 0,5-1 1 0 0,3 0-1013 0 0</inkml:trace>
  <inkml:trace contextRef="#ctx0" brushRef="#br0" timeOffset="3233.6">1060 637 15664 0 0,'0'0'1775'0'0,"1"2"-1395"0"0,31 21 1575 0 0,-20-15-1171 0 0,-1 0 1 0 0,-1 1-1 0 0,18 18 0 0 0,24 29-176 0 0,-15-22-608 0 0,-28-27 0 0 0,0 1 0 0 0,0 0 0 0 0,-1 1 0 0 0,10 13 0 0 0,-15-18-29 0 0,0-1 0 0 0,0 0-1 0 0,0 0 1 0 0,0-1 0 0 0,1 1 0 0 0,-1-1-1 0 0,1 0 1 0 0,3 3 0 0 0,17 11-537 0 0</inkml:trace>
  <inkml:trace contextRef="#ctx0" brushRef="#br0" timeOffset="3592.9">1131 868 15664 0 0,'7'-10'1187'0'0,"27"-36"631"0"0,-29 40-1187 0 0,-1 0 0 0 0,1 1 0 0 0,0-1 1 0 0,0 1-1 0 0,12-9 0 0 0,5-6 448 0 0,24-26 345 0 0,-38 38-1614 0 0,0 1 1 0 0,0-1-1 0 0,14-8 0 0 0,-11 9-1605 0 0,-1-1-1 0 0,11-11 1 0 0,-10 9 76 0 0</inkml:trace>
  <inkml:trace contextRef="#ctx0" brushRef="#br0" timeOffset="4317.29">770 67 1376 0 0,'2'0'26'0'0,"1"-1"0"0"0,0 1 1 0 0,0-1-1 0 0,0 1 0 0 0,-1-1 1 0 0,14-8 8603 0 0,14-6-1738 0 0,-23 11-6133 0 0,0 0 0 0 0,0 0 1 0 0,10-3-1 0 0,-7 4-552 0 0,-6 2-51 0 0,0-1-1 0 0,0 1 0 0 0,0 0 1 0 0,0 1-1 0 0,0-1 0 0 0,0 1 1 0 0,8-1-1 0 0,-10 2-127 0 0,0-1 1 0 0,0 1-1 0 0,1 0 1 0 0,-1 0-1 0 0,0-1 0 0 0,0 1 1 0 0,0 1-1 0 0,-1-1 1 0 0,1 0-1 0 0,0 0 0 0 0,0 1 1 0 0,-1-1-1 0 0,1 1 1 0 0,0-1-1 0 0,-1 1 0 0 0,0 0 1 0 0,1 0-1 0 0,-1-1 1 0 0,0 1-1 0 0,1 3 0 0 0,-1-2-13 0 0,0 0-1 0 0,0 0 1 0 0,0 0-1 0 0,0 0 0 0 0,-1 0 1 0 0,1 0-1 0 0,-1 0 1 0 0,0 0-1 0 0,0 0 1 0 0,0 0-1 0 0,0 0 0 0 0,-1 0 1 0 0,1 0-1 0 0,-2 4 1 0 0,0-1-113 0 0,0 1 0 0 0,0 0 0 0 0,-1-1-1 0 0,0 1 1 0 0,-5 9 0 0 0,3-9 77 0 0,0 0-1 0 0,0 0 1 0 0,-1-1-1 0 0,0 0 0 0 0,0 0 1 0 0,0 0-1 0 0,-1-1 1 0 0,0 0-1 0 0,-10 6 0 0 0,10-6 22 0 0,-6 9 0 0 0,13-14 0 0 0,-1 0 0 0 0,1 0 0 0 0,0 0 0 0 0,0 0 0 0 0,0 0 0 0 0,0 0 0 0 0,0 1 0 0 0,0-1 0 0 0,0 0 0 0 0,-1 0 0 0 0,1 0 0 0 0,0 0 0 0 0,0 0 0 0 0,0 1 0 0 0,0-1 0 0 0,0 0 0 0 0,0 0 0 0 0,0 0 0 0 0,0 0 0 0 0,0 0 0 0 0,0 1 0 0 0,0-1 0 0 0,0 0 0 0 0,0 0 0 0 0,0 0 0 0 0,0 0 0 0 0,0 1 0 0 0,0-1 0 0 0,0 0 0 0 0,0 0 0 0 0,0 0 0 0 0,0 0 0 0 0,0 1 0 0 0,0-1 0 0 0,0 0 0 0 0,0 0 0 0 0,0 0 0 0 0,0 0 0 0 0,1 0 0 0 0,-1 1 0 0 0,0-1 0 0 0,0 0 0 0 0,0 0 0 0 0,0 0 0 0 0,0 0 0 0 0,0 0 0 0 0,1 0 0 0 0,-1 0 0 0 0,0 0 0 0 0,0 1 0 0 0,0-1 0 0 0,0 0 0 0 0,1 0 0 0 0,-1 0 0 0 0,6 6 0 0 0,-4-5 0 0 0,1 1 0 0 0,0-1 0 0 0,-1 0 0 0 0,1 0 0 0 0,0 0 0 0 0,0 0 0 0 0,-1 0 0 0 0,1-1 0 0 0,0 1 0 0 0,0-1 0 0 0,5 0 0 0 0,3 1 0 0 0,22 3-1122 0 0,-26-3 516 0 0</inkml:trace>
  <inkml:trace contextRef="#ctx0" brushRef="#br0" timeOffset="6744.37">1708 28 3224 0 0,'0'0'11633'0'0,"0"1"-11114"0"0,1 3-239 0 0,0 0 0 0 0,0 0 0 0 0,0 0 1 0 0,-1 0-1 0 0,1 7 0 0 0,1 12 909 0 0,-1-13-764 0 0,0 1 0 0 0,-1-1-1 0 0,-1 12 1 0 0,1 17 309 0 0,11 180 749 0 0,2 11-126 0 0,1-40-1313 0 0,-13-179 54 0 0,11 157 1728 0 0,-11-146-1804 0 0,1-1-2865 0 0,2-23 712 0 0</inkml:trace>
  <inkml:trace contextRef="#ctx0" brushRef="#br0" timeOffset="7277.48">1837 81 2760 0 0,'2'-1'476'0'0,"-1"0"0"0"0,1 0-1 0 0,0 0 1 0 0,0 0 0 0 0,0 0 0 0 0,0 1 0 0 0,0-1 0 0 0,0 1-1 0 0,0 0 1 0 0,4-1 0 0 0,3 0 2238 0 0,8-7 1368 0 0,-9 5-3197 0 0,-1 0 0 0 0,1 0 1 0 0,15-3-1 0 0,1-3 155 0 0,-3 0-321 0 0,-17 8-560 0 0,1 0 1 0 0,-1 0-1 0 0,1 0 0 0 0,-1 0 1 0 0,7 1-1 0 0,-9 0-70 0 0,-2 0-54 0 0,1 0-23 0 0,0 0 0 0 0,0 1-1 0 0,0-1 1 0 0,0 0-1 0 0,0 1 1 0 0,0-1 0 0 0,0 1-1 0 0,0 0 1 0 0,0-1-1 0 0,2 2 1 0 0,-2 1-19 0 0,0-1 1 0 0,0 1-1 0 0,-1 0 0 0 0,1 0 0 0 0,0-1 1 0 0,-1 1-1 0 0,0 0 0 0 0,0 0 1 0 0,0 0-1 0 0,0 0 0 0 0,0 0 0 0 0,0-1 1 0 0,-1 1-1 0 0,0 4 0 0 0,-2 3 86 0 0,-1 1-1 0 0,-7 14 0 0 0,4-10 25 0 0,-10 20-105 0 0,11-24 24 0 0,1 0 0 0 0,-7 21 0 0 0,10-26 101 0 0,1-2 149 0 0,-1 0 0 0 0,1 0 0 0 0,1 0 0 0 0,-1 0 0 0 0,0 4 0 0 0,1-7-266 0 0,0 0 0 0 0,0-1 0 0 0,0 1 0 0 0,0-1 0 0 0,-1 1 0 0 0,1 0 0 0 0,0-1 0 0 0,0 1 0 0 0,0 0 0 0 0,1-1 0 0 0,-1 1 0 0 0,0-1 0 0 0,0 1 0 0 0,0 0 0 0 0,0-1 0 0 0,0 1 0 0 0,1-1 0 0 0,-1 1 0 0 0,0-1 0 0 0,1 1 0 0 0,-1-1 0 0 0,0 1 0 0 0,1-1 0 0 0,-1 1 0 0 0,1-1 0 0 0,-1 1 0 0 0,1 0 0 0 0,1 0-9 0 0,1 2 3 0 0,-1-1 0 0 0,1 0 0 0 0,0 0 0 0 0,0 1 0 0 0,0-2 0 0 0,0 1 0 0 0,1 0 0 0 0,-1-1 0 0 0,0 1 0 0 0,1-1 0 0 0,-1 0 0 0 0,5 1 0 0 0,6 2 0 0 0,-10-3-234 0 0,0 0-1 0 0,0 0 1 0 0,0-1-1 0 0,0 0 1 0 0,0 0 0 0 0,0 0-1 0 0,0 0 1 0 0,-1 0-1 0 0,9-3 1 0 0,-10 3-204 0 0,9-3-7067 0 0</inkml:trace>
  <inkml:trace contextRef="#ctx0" brushRef="#br0" timeOffset="9755.99">2485 617 11976 0 0,'0'0'901'0'0,"6"-12"-490"0"0,-5 11-352 0 0,-1 1 1 0 0,0-1 0 0 0,0 0-1 0 0,1 1 1 0 0,-1-1 0 0 0,0 0-1 0 0,0 0 1 0 0,0 1 0 0 0,0-1-1 0 0,0 0 1 0 0,0 0 0 0 0,0 0 0 0 0,0 1-1 0 0,0-1 1 0 0,0 0 0 0 0,0 0-1 0 0,-1 1 1 0 0,1-1 0 0 0,0 0-1 0 0,0 0 1 0 0,-1 1 0 0 0,0-2-1 0 0,-1-4 1034 0 0,2 3-862 0 0,0 1 1 0 0,0 0 0 0 0,0 0-1 0 0,0-1 1 0 0,0 1-1 0 0,0 0 1 0 0,-1 0-1 0 0,1 0 1 0 0,-1 0 0 0 0,0-1-1 0 0,0 1 1 0 0,1 0-1 0 0,-1 0 1 0 0,-1 0-1 0 0,1 0 1 0 0,0 1 0 0 0,0-1-1 0 0,-1 0 1 0 0,1 0-1 0 0,-1 1 1 0 0,-3-4-1 0 0,3 4-174 0 0,0 0-1 0 0,0-1 1 0 0,-1 1-1 0 0,1 0 0 0 0,0 0 1 0 0,-1 1-1 0 0,1-1 0 0 0,-1 0 1 0 0,1 1-1 0 0,-1 0 1 0 0,1-1-1 0 0,-1 1 0 0 0,1 0 1 0 0,-1 0-1 0 0,1 1 0 0 0,-1-1 1 0 0,1 0-1 0 0,-1 1 1 0 0,1 0-1 0 0,-1-1 0 0 0,1 1 1 0 0,-1 0-1 0 0,1 0 1 0 0,0 0-1 0 0,-4 3 0 0 0,1-1 65 0 0,-1 1 0 0 0,1-1-1 0 0,0 1 1 0 0,0 0-1 0 0,1 1 1 0 0,-1-1 0 0 0,1 1-1 0 0,0 0 1 0 0,-5 8-1 0 0,2-2-115 0 0,4-7 2 0 0,0 0 0 0 0,1 0 0 0 0,0 0 0 0 0,0 0-1 0 0,0 0 1 0 0,0 0 0 0 0,1 1 0 0 0,-1-1 0 0 0,0 8 0 0 0,-2 11 11 0 0,3-21-19 0 0,0 0 1 0 0,1 1 0 0 0,-1-1-1 0 0,1 0 1 0 0,-1 1 0 0 0,1-1-1 0 0,0 1 1 0 0,0-1 0 0 0,1 4-1 0 0,0 4 165 0 0,1-1-1 0 0,0 1 0 0 0,1-1 1 0 0,0 1-1 0 0,8 14 0 0 0,-9-20-97 0 0,0 1-1 0 0,1-2 0 0 0,0 1 1 0 0,0 0-1 0 0,0 0 0 0 0,0-1 1 0 0,0 0-1 0 0,1 0 0 0 0,0 0 1 0 0,-1 0-1 0 0,1 0 0 0 0,0-1 1 0 0,1 1-1 0 0,4 1 0 0 0,-6-3-178 0 0,0 0 0 0 0,0-1 0 0 0,0 1-1 0 0,1-1 1 0 0,-1 1 0 0 0,0-1 0 0 0,0 0 0 0 0,0-1 0 0 0,1 1-1 0 0,-1 0 1 0 0,0-1 0 0 0,0 0 0 0 0,0 1 0 0 0,0-1 0 0 0,0-1-1 0 0,0 1 1 0 0,0 0 0 0 0,0-1 0 0 0,5-3 0 0 0,-2 1-240 0 0,0 0 1 0 0,-1-1 0 0 0,1 0 0 0 0,-1 0 0 0 0,0 0-1 0 0,0 0 1 0 0,7-12 0 0 0,-1-5-759 0 0</inkml:trace>
  <inkml:trace contextRef="#ctx0" brushRef="#br0" timeOffset="10162.14">2481 229 14832 0 0,'0'0'714'0'0,"0"8"181"0"0,0 1-548 0 0,2 1 0 0 0,-1-1 1 0 0,6 16-1 0 0,0 1 1033 0 0,-1-5-622 0 0,-5-16-582 0 0,1 0 0 0 0,-1 0-1 0 0,0 1 1 0 0,1 5 0 0 0,10 78 1712 0 0,-2-19-1121 0 0,-3-22-761 0 0,3 0 0 0 0,21 65-1 0 0,-22-93-1516 0 0,3 0-3446 0 0,-5-10-2358 0 0</inkml:trace>
  <inkml:trace contextRef="#ctx0" brushRef="#br0" timeOffset="10537.05">2741 419 17503 0 0,'0'0'399'0'0,"1"1"60"0"0,1 4-325 0 0,29 69 1996 0 0,-26-64-1749 0 0,0 0 0 0 0,1-1 0 0 0,0 0 0 0 0,0 0 0 0 0,12 12 0 0 0,18 15 458 0 0,55 53-1014 0 0,-70-63-1663 0 0,-13-20-220 0 0</inkml:trace>
  <inkml:trace contextRef="#ctx0" brushRef="#br0" timeOffset="10538.05">2741 751 15664 0 0,'0'0'1417'0'0,"7"-5"-103"0"0,8-5-66 0 0,-2 0 0 0 0,1-1 0 0 0,-1-1 0 0 0,20-23-1 0 0,-30 32-1123 0 0,36-46 476 0 0,-29 35-413 0 0,0 0 0 0 0,24-22 0 0 0,8-1-1948 0 0,-29 28-230 0 0</inkml:trace>
  <inkml:trace contextRef="#ctx0" brushRef="#br0" timeOffset="10927.61">3330 471 5064 0 0,'0'0'389'0'0,"0"-16"2178"0"0,0 15-2004 0 0,0 0 0 0 0,0-1 0 0 0,1 1 0 0 0,-1 0 0 0 0,0-1 1 0 0,0 1-1 0 0,1 0 0 0 0,-1-1 0 0 0,1 1 0 0 0,-1 0 0 0 0,1 0 0 0 0,0-1 1 0 0,0 1-1 0 0,-1 0 0 0 0,1 0 0 0 0,2-2 0 0 0,-2 2-254 0 0,1 0 0 0 0,0-1 0 0 0,0 1 0 0 0,-1 0 0 0 0,1 0-1 0 0,0 0 1 0 0,1 0 0 0 0,-1 0 0 0 0,3-1 0 0 0,-2 1-177 0 0,1 1 0 0 0,-1-1 1 0 0,1 0-1 0 0,-1 1 0 0 0,1 0 0 0 0,0 0 0 0 0,-1 0 1 0 0,1 1-1 0 0,-1-1 0 0 0,1 1 0 0 0,-1-1 0 0 0,6 3 1 0 0,89 34 2889 0 0,-73-29-3635 0 0,13-4-6504 0 0</inkml:trace>
  <inkml:trace contextRef="#ctx0" brushRef="#br0" timeOffset="11302.55">3365 580 6912 0 0,'0'0'528'0'0,"1"0"16"0"0,31 4 7555 0 0,4-6-4023 0 0,-21 1-2704 0 0,26 2 0 0 0,10-1-4777 0 0,-37 0-3757 0 0</inkml:trace>
  <inkml:trace contextRef="#ctx0" brushRef="#br0" timeOffset="11786.76">3953 425 7368 0 0,'-12'12'14721'0'0,"26"-22"-14290"0"0,-1-1 1 0 0,0-1-1 0 0,-1 0 1 0 0,-1 0 0 0 0,0-1-1 0 0,11-15 1 0 0,-12 13-248 0 0,3-2-122 0 0,-1-1 1 0 0,0-1-1 0 0,10-23 0 0 0,16-41-45 0 0,7-15-352 0 0,-42 85 316 0 0,-3 10 18 0 0,1 0 0 0 0,0 0 0 0 0,0 0 0 0 0,0 0 0 0 0,0 0 0 0 0,1 0 0 0 0,-1 0-1 0 0,1 0 1 0 0,2-3 0 0 0,-3 5-63 0 0,0 5-172 0 0,1 1 220 0 0,-1-1 1 0 0,0 1-1 0 0,-1-1 0 0 0,1 1 0 0 0,-1 7 0 0 0,1 2-1 0 0,15 312 569 0 0,-4-159-803 0 0,-12-165 228 0 0,0 4-717 0 0,1-1 1 0 0,0 1-1 0 0,0-1 1 0 0,3 7-1 0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8:51.3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2 1132 2304 0 0,'0'0'4090'0'0,"3"9"54"0"0,-4-7-3338 0 0,-1 19 4232 0 0,2-21-4965 0 0,0 1-1 0 0,0-1 1 0 0,-1 1 0 0 0,1-1-1 0 0,0 1 1 0 0,0 0-1 0 0,0-1 1 0 0,0 1 0 0 0,0-1-1 0 0,0 1 1 0 0,0-1 0 0 0,1 1-1 0 0,-1-1 1 0 0,0 1 0 0 0,0-1-1 0 0,0 1 1 0 0,0-1 0 0 0,1 1-1 0 0,-1-1 1 0 0,0 1 0 0 0,0-1-1 0 0,1 1 1 0 0,-1-1-1 0 0,1 1 1 0 0,-1-1 0 0 0,1 1-1 0 0,1 24 1971 0 0,-2-23-1654 0 0,1-1-348 0 0,0 0 1 0 0,-1 1-1 0 0,1-1 0 0 0,-1 0 0 0 0,1 1 0 0 0,-1-1 0 0 0,0 1 0 0 0,0-1 0 0 0,1 3 0 0 0,-1-1 44 0 0,4 19 361 0 0,-2-13-154 0 0,-1 0 1 0 0,1 0 0 0 0,1 0 0 0 0,0 0 0 0 0,0-1 0 0 0,6 12 0 0 0,-3-7 35 0 0,-5-11-266 0 0,0 0 0 0 0,0 0 1 0 0,0 0-1 0 0,0 0 0 0 0,1 0 0 0 0,2 4 0 0 0,2 1 15 0 0,1-1 1 0 0,-1 1-1 0 0,2-1 0 0 0,-1 0 1 0 0,1-1-1 0 0,0 1 0 0 0,0-2 1 0 0,0 1-1 0 0,1-1 0 0 0,-1 0 1 0 0,1-1-1 0 0,17 4 0 0 0,-20-7 97 0 0,-1 0 0 0 0,1-1 0 0 0,0 1 0 0 0,0-1 0 0 0,0-1 1 0 0,-1 1-1 0 0,1-1 0 0 0,-1 0 0 0 0,1-1 0 0 0,7-4 0 0 0,-8 4-158 0 0,1-1 0 0 0,-1 0-1 0 0,0 0 1 0 0,-1-1 0 0 0,1 0 0 0 0,-1 1 0 0 0,0-2 0 0 0,0 1 0 0 0,3-6-1 0 0,0-1-13 0 0,0-1 0 0 0,-1 0-1 0 0,4-14 1 0 0,-2 0-206 0 0,-2-1 0 0 0,6-57 0 0 0,-7 40-60 0 0,-2 10-108 0 0,-2 0 0 0 0,-5-57 0 0 0,0 27 372 0 0,-9-101 0 0 0,8 104 12 0 0,-1-42 280 0 0,6 94-247 0 0,0-18-155 0 0,1 0 1 0 0,6-39-1 0 0,-5 54 59 0 0,-1 5 66 0 0,1-1 1 0 0,0 1-1 0 0,0-1 0 0 0,6-13 1 0 0,-7 20-37 0 0,0 0 1 0 0,0 1-1 0 0,0-1 1 0 0,1 0-1 0 0,-1 0 1 0 0,0 1-1 0 0,1-1 1 0 0,-1 1-1 0 0,1-1 1 0 0,-1 1-1 0 0,1 0 1 0 0,0-1-1 0 0,0 1 1 0 0,-1 0-1 0 0,1 0 1 0 0,0 0-1 0 0,0 1 0 0 0,0-1 1 0 0,0 0-1 0 0,0 1 1 0 0,0-1-1 0 0,0 1 1 0 0,0-1-1 0 0,0 1 1 0 0,3 0-1 0 0,-2 1 7 0 0,-1-1-1 0 0,1 1 0 0 0,-1 0 1 0 0,1 0-1 0 0,-1 0 0 0 0,0 0 1 0 0,1 0-1 0 0,-1 1 0 0 0,0-1 1 0 0,0 0-1 0 0,0 1 0 0 0,3 3 1 0 0,23 23 162 0 0,-13-11 20 0 0,-10-13-108 0 0,-1 1-1 0 0,1 0 1 0 0,-1 0 0 0 0,5 8-1 0 0,8 16-376 0 0,-12-20 49 0 0,1-1 0 0 0,-1 1-1 0 0,-1 0 1 0 0,0 0-1 0 0,0 1 1 0 0,3 14-1 0 0,-4-12-819 0 0,1 7-1382 0 0,-4-10 632 0 0</inkml:trace>
  <inkml:trace contextRef="#ctx0" brushRef="#br0" timeOffset="1265.32">544 80 11952 0 0,'0'0'1365'0'0,"0"-19"2888"0"0,-1 18-4178 0 0,1 0-19 0 0,-1 0 1 0 0,0 0-1 0 0,1 0 0 0 0,-1 0 1 0 0,0 0-1 0 0,1 0 0 0 0,-1 0 1 0 0,0 0-1 0 0,0 1 0 0 0,0-1 1 0 0,1 0-1 0 0,-1 1 0 0 0,0-1 1 0 0,0 0-1 0 0,0 1 0 0 0,0-1 1 0 0,-1 1-1 0 0,1-1 0 0 0,0 1 1 0 0,0 0-1 0 0,0 0 0 0 0,0-1 1 0 0,0 1-1 0 0,0 0 0 0 0,-1 0 1 0 0,1 0-1 0 0,0 0 0 0 0,0 0 1 0 0,0 0-1 0 0,-1 1 0 0 0,-3-1 59 0 0,1 1-1 0 0,0 0 1 0 0,-1 1-1 0 0,1-1 1 0 0,0 1-1 0 0,0 0 0 0 0,0 0 1 0 0,-3 2-1 0 0,0 1 104 0 0,1 0 0 0 0,0 1 0 0 0,0 0 0 0 0,-8 11 0 0 0,7-10 13 0 0,-2 3 274 0 0,8-9 14 0 0,2 14 213 0 0,0-14-729 0 0,0 1-1 0 0,0-1 1 0 0,0 0 0 0 0,0 1-1 0 0,0-1 1 0 0,0 0 0 0 0,0 0-1 0 0,1 0 1 0 0,-1 0 0 0 0,1 0-1 0 0,-1 0 1 0 0,1 0 0 0 0,-1 0-1 0 0,1-1 1 0 0,1 2 0 0 0,23 6 23 0 0,39-12-26 0 0,-63 4 0 0 0,0 0 0 0 0,0 0 0 0 0,0-1 0 0 0,0 1 0 0 0,1-1 0 0 0,-1 1 0 0 0,0-1 0 0 0,0 0 0 0 0,0 0 0 0 0,0 0 0 0 0,0 0 0 0 0,-1 0 0 0 0,1 0 0 0 0,0 0 0 0 0,0-1 0 0 0,-1 1 0 0 0,1-1 0 0 0,-1 1 0 0 0,1-1 0 0 0,-1 0 0 0 0,2-3 0 0 0,14-13 0 0 0,-15 14-12 0 0,0 1-1 0 0,0-1 0 0 0,-1 0 0 0 0,1 0 1 0 0,-1 0-1 0 0,0 0 0 0 0,0 0 1 0 0,0 0-1 0 0,0-6 0 0 0,0 8 12 0 0,-1 2 1 0 0,0-4-6 0 0,1 0-1 0 0,0 0 0 0 0,0 0 1 0 0,1 0-1 0 0,-1 0 0 0 0,1 1 1 0 0,2-5-1 0 0,-2 6 14 0 0,-1 0-1 0 0,0 0 1 0 0,1 0 0 0 0,0 0 0 0 0,-1 0-1 0 0,1 0 1 0 0,0 1 0 0 0,0-1 0 0 0,0 1-1 0 0,0-1 1 0 0,0 1 0 0 0,0 0-1 0 0,0 0 1 0 0,1 0 0 0 0,-1 0 0 0 0,0 0-1 0 0,1 0 1 0 0,-1 1 0 0 0,1-1 0 0 0,2 1-1 0 0,0 0-11 0 0,0 0-1 0 0,0 1 0 0 0,0-1 1 0 0,-1 1-1 0 0,1 0 0 0 0,0 1 1 0 0,-1-1-1 0 0,1 1 0 0 0,-1 0 1 0 0,0 0-1 0 0,0 0 1 0 0,1 0-1 0 0,-1 1 0 0 0,-1 0 1 0 0,1 0-1 0 0,5 5 0 0 0,3 1 38 0 0,5 1 14 0 0,-15-10-25 0 0,0 1-4 0 0,6 9 34 0 0,-7-8 86 0 0,0-1 1 0 0,0 0-1 0 0,-1 0 1 0 0,1 1-1 0 0,0-1 0 0 0,-1 1 1 0 0,1-1-1 0 0,-1 0 1 0 0,1 1-1 0 0,-1-1 1 0 0,1 3-1 0 0,-1-3-141 0 0,-1 0-1 0 0,1 0 1 0 0,0 0 0 0 0,-1 0 0 0 0,1 0-1 0 0,0 0 1 0 0,-1 0 0 0 0,1 0 0 0 0,-1 0-1 0 0,0-1 1 0 0,1 1 0 0 0,-1 0 0 0 0,0 0-1 0 0,1-1 1 0 0,-1 1 0 0 0,0 0 0 0 0,0-1-1 0 0,1 1 1 0 0,-1-1 0 0 0,0 1 0 0 0,0-1-1 0 0,0 1 1 0 0,0-1 0 0 0,-2 1 0 0 0,-2 1 9 0 0,0 0 0 0 0,-1 0 0 0 0,0-1 0 0 0,1 0 0 0 0,-1 0 0 0 0,0 0 1 0 0,0-1-1 0 0,1 0 0 0 0,-11 0 0 0 0,5-2-125 0 0,0 0 0 0 0,0 0 0 0 0,0-1 0 0 0,-11-4 1 0 0,-50-17-1828 0 0,69 22 1578 0 0,-1 1 0 0 0,0 0 0 0 0,1 0-1 0 0,-1 0 1 0 0,0 1 0 0 0,-5-1 0 0 0,2 1-1326 0 0</inkml:trace>
  <inkml:trace contextRef="#ctx0" brushRef="#br0" timeOffset="2233.84">0 1598 8288 0 0,'0'0'7728'0'0,"2"0"-6802"0"0,-1-1-875 0 0,10-2 904 0 0,0 1-1 0 0,15-1 1 0 0,-22 2-808 0 0,0 1 0 0 0,0 0-1 0 0,0 1 1 0 0,0-1 0 0 0,0 1 0 0 0,0-1-1 0 0,0 1 1 0 0,0 1 0 0 0,-1-1 0 0 0,8 4-1 0 0,-1 0-146 0 0,0-1 0 0 0,11 5 0 0 0,-10-6 0 0 0</inkml:trace>
  <inkml:trace contextRef="#ctx0" brushRef="#br0" timeOffset="3202.36">460 1505 5984 0 0,'0'0'11734'0'0,"-15"-8"-9393"0"0,11 6-2182 0 0,3 1-91 0 0,0 0 0 0 0,0 1 0 0 0,0-1 0 0 0,0 1 0 0 0,-1-1 0 0 0,1 1 0 0 0,0-1 1 0 0,0 1-1 0 0,-1 0 0 0 0,1 0 0 0 0,0 0 0 0 0,0-1 0 0 0,-2 1 0 0 0,-4 5 186 0 0,7-5-244 0 0,-1 0 0 0 0,1 1 1 0 0,0-1-1 0 0,-1 0 0 0 0,1 1 0 0 0,-1-1 1 0 0,1 0-1 0 0,0 1 0 0 0,-1-1 0 0 0,1 0 1 0 0,-1 0-1 0 0,1 1 0 0 0,-1-1 0 0 0,1 0 1 0 0,-1 0-1 0 0,1 0 0 0 0,-1 0 1 0 0,1 0-1 0 0,-1 0 0 0 0,-3 1 19 0 0,1 0 0 0 0,0-1 1 0 0,-1 1-1 0 0,1 0 0 0 0,0 1 0 0 0,0-1 1 0 0,-1 0-1 0 0,1 1 0 0 0,-4 3 0 0 0,3-3 42 0 0,0 1-1 0 0,0-1 0 0 0,-1 0 0 0 0,1 0 0 0 0,-6 1 0 0 0,7-2-1 0 0,1-1 0 0 0,-1 1-1 0 0,1 0 1 0 0,-1 0 0 0 0,1 0 0 0 0,0 1-1 0 0,0-1 1 0 0,0 0 0 0 0,0 1-1 0 0,0 0 1 0 0,0-1 0 0 0,0 1-1 0 0,0 0 1 0 0,0 0 0 0 0,1 0 0 0 0,-3 4-1 0 0,0 1-52 0 0,8 10 248 0 0,-3-15-240 0 0,0 1 0 0 0,0-1-1 0 0,0 0 1 0 0,0 1-1 0 0,0-1 1 0 0,1 0 0 0 0,1 3-1 0 0,2 2 15 0 0,-2 0 15 0 0,-1-4 1 0 0,0-2-54 0 0,0 0 1 0 0,1-1-1 0 0,-1 1 1 0 0,0 0-1 0 0,1-1 1 0 0,-1 1 0 0 0,1-1-1 0 0,-1 0 1 0 0,1 1-1 0 0,-1-1 1 0 0,1 0-1 0 0,-1-1 1 0 0,0 1 0 0 0,1 0-1 0 0,-1-1 1 0 0,1 1-1 0 0,-1-1 1 0 0,0 0-1 0 0,1 0 1 0 0,-1 0 0 0 0,0 0-1 0 0,3-2 1 0 0,10-4-332 0 0,-11 4 403 0 0,0 1 0 0 0,0-1 0 0 0,0 1 0 0 0,0-1 0 0 0,4-5 0 0 0,6-4 648 0 0,-11 9-838 0 0,1 0 0 0 0,-1-1-1 0 0,0 1 1 0 0,-1-1 0 0 0,1 0-1 0 0,0 0 1 0 0,3-7 0 0 0,4-6-304 0 0,0-8 405 0 0,-3 7 18 0 0,-5 15-1 0 0,-1 0 0 0 0,0 0 0 0 0,0 0 0 0 0,0-1 0 0 0,0 1 0 0 0,-1 0 0 0 0,1 0 0 0 0,-1-1 0 0 0,0 1 0 0 0,0 0 0 0 0,-1-4 0 0 0,0-1 0 0 0,0 6 0 0 0,-1-2 0 0 0,6 6 0 0 0,-2 0 0 0 0,-1-1 0 0 0,-1 0 0 0 0,0-1 0 0 0,1 1 0 0 0,-1-1 0 0 0,1 1 0 0 0,-1-1 0 0 0,1 1 0 0 0,-1-1 0 0 0,1 1 0 0 0,0-1 0 0 0,-1 1 0 0 0,1-1 0 0 0,-1 0 0 0 0,1 1 0 0 0,0-1 0 0 0,-1 0 0 0 0,1 1 0 0 0,0-1 0 0 0,1 0 0 0 0,20 12 0 0 0,-10-7 0 0 0,0 1 0 0 0,20 13 0 0 0,-19-11 0 0 0,23 11 0 0 0,10 5 0 0 0,-35-19 0 0 0,19 13 0 0 0,-23-13 0 0 0,-3-3 132 0 0,-1 1-1 0 0,1 0 0 0 0,-1 0 1 0 0,0 0-1 0 0,0 1 0 0 0,0-1 1 0 0,5 8-1 0 0,-7-10-52 0 0,-1 0-6 0 0,0 0 0 0 0,0 0-1 0 0,0 1 1 0 0,0-1 0 0 0,0 0 0 0 0,0 0 0 0 0,0 0 0 0 0,-1 0 0 0 0,1 0 0 0 0,-1 2 0 0 0,-7 3-36 0 0,8-5-37 0 0,-1 0 0 0 0,0 0 0 0 0,1-1 0 0 0,-1 1 0 0 0,0 0-1 0 0,0-1 1 0 0,0 1 0 0 0,0-1 0 0 0,1 1 0 0 0,-1-1 0 0 0,0 0 0 0 0,0 1 0 0 0,0-1 0 0 0,0 0 0 0 0,0 0 0 0 0,0 1 0 0 0,0-1 0 0 0,0 0 0 0 0,0 0 0 0 0,0 0 0 0 0,0 0 0 0 0,-1 0 0 0 0,-11-1 0 0 0,12 1 0 0 0,-1 0 0 0 0,1 0 0 0 0,-1 0 0 0 0,0 0 0 0 0,1-1 0 0 0,-1 1 0 0 0,1-1 0 0 0,-1 1 0 0 0,0-1 0 0 0,-1 0 0 0 0,-38-14 0 0 0,16 7 0 0 0,19 6-123 0 0,0 0 0 0 0,0 1-1 0 0,-9-1 1 0 0,-10-1-744 0 0,-83-13-781 0 0,90 10-1153 0 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2:59:53.4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23 268 4144 0 0,'0'0'1934'0'0,"4"-17"9250"0"0,-4 26-6372 0 0,-4 48-3783 0 0,-2 52 76 0 0,3-68-810 0 0,-4 24 136 0 0,-1 42 82 0 0,2 178-97 0 0,6-254-344 0 0,5 46 0 0 0,-1-17-8 0 0,0-22 6 0 0,-4-29-38 0 0,0 0 0 0 0,1-1 0 0 0,1 1 0 0 0,-1-1 0 0 0,6 15 0 0 0,5 6 325 0 0,-8-23-317 0 0,0 0-14 0 0,1 0 1 0 0,-1-1-1 0 0,1 1 0 0 0,0-1 0 0 0,8 7 0 0 0,25 26-26 0 0,-37-36-16 0 0,1-1 1 0 0,-1 1-1 0 0,0-1 0 0 0,1 1 0 0 0,0-1 0 0 0,-1 0 1 0 0,1 0-1 0 0,0 0 0 0 0,-1 0 0 0 0,1 0 0 0 0,0 0 1 0 0,0 0-1 0 0,0-1 0 0 0,0 1 0 0 0,0 0 0 0 0,2-1 1 0 0,2 2-473 0 0,-5-2-222 0 0</inkml:trace>
  <inkml:trace contextRef="#ctx0" brushRef="#br0" timeOffset="461.8">1121 277 7368 0 0,'0'0'1061'0'0,"8"-12"8396"0"0,-1 9-8611 0 0,-1 1 0 0 0,1 1 0 0 0,-1-1 0 0 0,1 1 0 0 0,-1 1-1 0 0,9-1 1 0 0,-2 1-418 0 0,0 0 0 0 0,-1-1-1 0 0,15-3 1 0 0,23-3 90 0 0,-19 4-411 0 0,35-4-882 0 0,-39 5-3243 0 0,-14 1 262 0 0,5-1-3822 0 0</inkml:trace>
  <inkml:trace contextRef="#ctx0" brushRef="#br0" timeOffset="3313.89">269 579 8288 0 0,'0'0'756'0'0,"-5"11"-396"0"0,2-7 2402 0 0,2-3-2525 0 0,0 0 0 0 0,0 0 0 0 0,-1 0-1 0 0,1 0 1 0 0,0 0 0 0 0,0 1 0 0 0,0-1-1 0 0,1 0 1 0 0,-1 0 0 0 0,0 1 0 0 0,-1 3 2398 0 0,2-14-1863 0 0,4-2-430 0 0,0 0 0 0 0,1 1 0 0 0,0-1 0 0 0,11-14 0 0 0,-8 10 81 0 0,19-28 144 0 0,15-29-142 0 0,23-50-809 0 0,-43 78 84 0 0,-17 31 241 0 0,-3 8 48 0 0,0-1 0 0 0,0 0 1 0 0,1 1-1 0 0,0-1 0 0 0,0 1 0 0 0,7-9 1 0 0,-9 13-44 0 0,0 1 1 0 0,4-2 42 0 0,-4 2 11 0 0,-1 0 0 0 0,1 0 0 0 0,-1 0 0 0 0,1-1 0 0 0,-1 1 0 0 0,0 0 0 0 0,1 0 0 0 0,-1 0 0 0 0,1 0 0 0 0,-1 0 0 0 0,1 0 0 0 0,-1 0 0 0 0,0 0 0 0 0,1 0 0 0 0,-1 1 0 0 0,1-1 0 0 0,-1 0 0 0 0,1 0 0 0 0,-1 0 0 0 0,0 0 0 0 0,1 1 0 0 0,-1-1 0 0 0,0 0 0 0 0,1 0 0 0 0,-1 1 0 0 0,1-1 0 0 0,-1 0 0 0 0,0 0 0 0 0,0 1 0 0 0,1-1 0 0 0,-1 1 0 0 0,0-1 0 0 0,0 0 0 0 0,1 1 0 0 0,-1 0 0 0 0,0 0 0 0 0,5 4 47 0 0,-1 0 0 0 0,0 1-1 0 0,-1-1 1 0 0,0 1 0 0 0,0 0 0 0 0,0 0-1 0 0,2 8 1 0 0,12 49 565 0 0,-5-18-192 0 0,43 153-434 0 0,-52-189 22 0 0,2 12-2126 0 0,-5-12 876 0 0</inkml:trace>
  <inkml:trace contextRef="#ctx0" brushRef="#br0" timeOffset="3702.9">320 420 1376 0 0,'14'-5'3003'0'0,"-6"1"793"0"0,0 1 1 0 0,15-5 0 0 0,39-4-454 0 0,-32 7-2441 0 0,-21 4-888 0 0,0 0-1 0 0,0 1 1 0 0,15 1-1 0 0,1 0-5811 0 0,-15-1-336 0 0</inkml:trace>
  <inkml:trace contextRef="#ctx0" brushRef="#br0" timeOffset="4187.42">610 117 8952 0 0,'0'0'808'0'0,"14"-7"-648"0"0,-5 0 1050 0 0,0 1 0 0 0,1 0 0 0 0,0 0 0 0 0,14-6 0 0 0,-6 4-279 0 0,-17 7-729 0 0,4 2 52 0 0,-5-1-249 0 0,1 0 0 0 0,-1 1 0 0 0,1-1-1 0 0,-1 0 1 0 0,1 0 0 0 0,-1 0 0 0 0,1 0-1 0 0,-1 1 1 0 0,1-1 0 0 0,0 0 0 0 0,-1 1-1 0 0,0-1 1 0 0,1 0 0 0 0,-1 1 0 0 0,1-1-1 0 0,-1 0 1 0 0,1 1 0 0 0,-1-1-1 0 0,0 1 1 0 0,1-1 0 0 0,-1 1 0 0 0,0-1-1 0 0,1 1 1 0 0,-1-1 0 0 0,0 1 0 0 0,0-1-1 0 0,1 2 1 0 0,0 0-9 0 0,-1 1 1 0 0,1 0-1 0 0,0 0 0 0 0,-1 0 1 0 0,1 0-1 0 0,-1 0 0 0 0,0 0 1 0 0,0 0-1 0 0,0 0 0 0 0,0 0 1 0 0,-1 0-1 0 0,1 0 0 0 0,-1 0 1 0 0,0 0-1 0 0,0-1 0 0 0,-2 6 1 0 0,-2 10-2 0 0,-15 37 285 0 0,20-55-279 0 0,0 1-1 0 0,-1-1 0 0 0,1 0 0 0 0,0 1 0 0 0,0-1 0 0 0,0 1 0 0 0,0-1 0 0 0,0 0 0 0 0,0 1 0 0 0,0-1 0 0 0,0 1 1 0 0,0-1-1 0 0,0 1 0 0 0,0-1 0 0 0,0 0 0 0 0,0 1 0 0 0,0-1 0 0 0,0 1 0 0 0,0-1 0 0 0,1 0 0 0 0,-1 1 0 0 0,0-1 0 0 0,0 0 1 0 0,0 1-1 0 0,1-1 0 0 0,-1 0 0 0 0,0 1 0 0 0,0-1 0 0 0,1 1 0 0 0,0 0 24 0 0,0 1 36 0 0,1 0 0 0 0,-1 1 0 0 0,1-1 0 0 0,0 0 1 0 0,-1 0-1 0 0,1 0 0 0 0,0 0 0 0 0,0 0 0 0 0,0-1 0 0 0,0 1 0 0 0,1-1 0 0 0,-1 1 0 0 0,3 1 0 0 0,3 0 60 0 0,0 0-1 0 0,15 4 0 0 0,6 1-482 0 0,-22-5 108 0 0</inkml:trace>
  <inkml:trace contextRef="#ctx0" brushRef="#br0" timeOffset="5994.69">1 836 12608 0 0,'0'0'1272'0'0,"15"-7"-254"0"0,0-2 283 0 0,2 1 0 0 0,-1 0 0 0 0,1 1 0 0 0,28-7 0 0 0,74-9 557 0 0,-89 20-1701 0 0,38 1 1 0 0,-9 0 163 0 0,118-5 141 0 0,-93 2-445 0 0,-30 1-350 0 0,-2-2-585 0 0,-35 3-1616 0 0,25 0 1 0 0,-31 3-4189 0 0</inkml:trace>
  <inkml:trace contextRef="#ctx0" brushRef="#br0" timeOffset="6624.3">290 969 4608 0 0,'0'0'353'0'0,"7"-4"58"0"0,51-26 9171 0 0,-49 25-8631 0 0,1 1-1 0 0,15-6 0 0 0,-2 1 28 0 0,27-7 394 0 0,-25 9-1052 0 0,-20 5-307 0 0,-1 1-1 0 0,1 0 1 0 0,-1 0-1 0 0,1 0 0 0 0,-1 1 1 0 0,7-1-1 0 0,-8 2 5 0 0,5 2 21 0 0,-3 4-54 0 0,-4-6 9 0 0,0 0 0 0 0,-1 0 0 0 0,1 0 1 0 0,-1 0-1 0 0,1 0 0 0 0,-1 0 0 0 0,1 0 1 0 0,-1 0-1 0 0,0 0 0 0 0,1 0 0 0 0,-1 0 1 0 0,0 0-1 0 0,0 0 0 0 0,0 0 0 0 0,0 1 1 0 0,0-1-1 0 0,0 0 0 0 0,0 0 0 0 0,0 0 1 0 0,-1 1-1 0 0,-7 24-92 0 0,6-21 42 0 0,-17 32-121 0 0,4-11 104 0 0,13-22 72 0 0,-1 0-1 0 0,1 0 1 0 0,-1-1-1 0 0,-4 5 1 0 0,-5 6 2 0 0,2 0 0 0 0,-5 7 0 0 0,14-18 49 0 0,-1 1-1 0 0,-1 0 0 0 0,1 0 0 0 0,-5 4 1 0 0,7-5 34 0 0,-1-1 1 0 0,1 0 0 0 0,0 1-1 0 0,-1-1 1 0 0,1 0 0 0 0,0 1-1 0 0,0-1 1 0 0,1 1-1 0 0,-1-1 1 0 0,1 3 0 0 0,0-2 27 0 0,0 0-1 0 0,1 0 1 0 0,-1 0 0 0 0,1 0 0 0 0,0 0 0 0 0,0 0 0 0 0,0-1 0 0 0,0 1 0 0 0,0-1 0 0 0,1 1-1 0 0,-1-1 1 0 0,1 0 0 0 0,-1 0 0 0 0,1 0 0 0 0,0 0 0 0 0,4 2 0 0 0,-1-1-11 0 0,0 0 1 0 0,1 0 0 0 0,0-1 0 0 0,-1 0 0 0 0,1 0-1 0 0,14 2 1 0 0,1-5-15 0 0,-18 0-76 0 0,-1 0 1 0 0,1 1-1 0 0,-1 0 0 0 0,1 0 1 0 0,4 0-1 0 0,-3 0-135 0 0,-1 0-1 0 0,0 0 0 0 0,1-1 0 0 0,-1 1 1 0 0,0-1-1 0 0,0-1 0 0 0,0 1 1 0 0,1 0-1 0 0,-1-1 0 0 0,4-2 1 0 0,7-3-5506 0 0,-2 1-1647 0 0</inkml:trace>
  <inkml:trace contextRef="#ctx0" brushRef="#br0" timeOffset="8706.04">1620 641 5064 0 0,'-2'-5'17165'0'0,"19"22"-16509"0"0,1-1 0 0 0,1-1 0 0 0,0 0 0 0 0,31 16 0 0 0,98 39-871 0 0,-140-66-295 0 0,0 0 1 0 0,0 0 0 0 0,10 8-1 0 0,-11-7-1066 0 0,-1 1 0 0 0,1 0-1 0 0,-1 0 1 0 0,0 0 0 0 0,9 13-1 0 0,-14-16-453 0 0</inkml:trace>
  <inkml:trace contextRef="#ctx0" brushRef="#br0" timeOffset="9068.34">1658 908 4144 0 0,'0'0'736'0'0,"-2"-8"3732"0"0,2 5-3393 0 0,0 0 1 0 0,0 0-1 0 0,1 0 1 0 0,-1 0-1 0 0,1 0 1 0 0,2-4-1 0 0,10-18 2512 0 0,-6 15-2644 0 0,1 0 0 0 0,14-13-1 0 0,12-8-186 0 0,2 2 1 0 0,43-27-1 0 0,-73 52-749 0 0,105-70-3016 0 0,-98 65 1314 0 0</inkml:trace>
  <inkml:trace contextRef="#ctx0" brushRef="#br0" timeOffset="9611.76">2379 626 13904 0 0,'0'0'3309'0'0,"1"-1"-2321"0"0,11-2-69 0 0,0 1 1 0 0,0 0 0 0 0,23 1-1 0 0,72-8 775 0 0,-82 5-1636 0 0,51-2-243 0 0,-47 5-4170 0 0</inkml:trace>
  <inkml:trace contextRef="#ctx0" brushRef="#br0" timeOffset="11528.31">3188 415 2304 0 0,'1'-1'2036'0'0,"19"-23"3979"0"0,9-19-2830 0 0,-21 31-2784 0 0,27-41 564 0 0,-20 33-779 0 0,20-39-1 0 0,-21 33-62 0 0,-8 15 21 0 0,9-25 0 0 0,-12 27-28 0 0,0 1 0 0 0,1-1 0 0 0,0 1 0 0 0,0-1 0 0 0,7-8 0 0 0,-2 4 291 0 0,-1-1 1 0 0,9-18 0 0 0,-13 23 38 0 0,-2 9-438 0 0,-2-1 19 0 0,0 1 1 0 0,0 0 0 0 0,1 0-1 0 0,-1 0 1 0 0,0 0-1 0 0,0 0 1 0 0,1 0-1 0 0,-1-1 1 0 0,0 1 0 0 0,0 0-1 0 0,1 0 1 0 0,-1 0-1 0 0,0 0 1 0 0,0 0 0 0 0,1 0-1 0 0,-1 0 1 0 0,0 0-1 0 0,0 0 1 0 0,1 0-1 0 0,-1 0 1 0 0,0 0 0 0 0,1 0-1 0 0,-1 0 1 0 0,0 1-1 0 0,0-1 1 0 0,1 0-1 0 0,-1 0 1 0 0,0 0 0 0 0,0 0-1 0 0,0 0 1 0 0,1 0-1 0 0,-1 1 1 0 0,0-1-1 0 0,0 0 1 0 0,0 0 0 0 0,1 0-1 0 0,-1 1 1 0 0,0-1-1 0 0,0 0 1 0 0,0 1-1 0 0,3 4 91 0 0,-1 0 0 0 0,0 0 0 0 0,0 0 0 0 0,-1 1 0 0 0,0-1 0 0 0,0 0 0 0 0,1 9 0 0 0,-3 51 415 0 0,5 104 713 0 0,-2-143-593 0 0,-2-17-341 0 0,1 0 0 0 0,3 18 0 0 0,0-4-272 0 0,-3-18-298 0 0,-1 0 0 0 0,1-1 0 0 0,0 1 0 0 0,1 0 0 0 0,-1 0 0 0 0,5 8 0 0 0,-2-4-1981 0 0</inkml:trace>
  <inkml:trace contextRef="#ctx0" brushRef="#br0" timeOffset="11965.7">2984 667 2304 0 0,'2'-1'13817'0'0,"9"-1"-12720"0"0,-1 1 1 0 0,0 0-1 0 0,11 0 1 0 0,20-2 233 0 0,207-44 2377 0 0,-68 0-3691 0 0,-91 29-2117 0 0,-53 13-1631 0 0,64-2 0 0 0,-89 7-3186 0 0</inkml:trace>
  <inkml:trace contextRef="#ctx0" brushRef="#br0" timeOffset="12574.93">3019 929 6912 0 0,'0'0'528'0'0,"4"-7"-320"0"0,1 1 989 0 0,0 0 0 0 0,1 0 0 0 0,0 1 1 0 0,0-1-1 0 0,11-5 0 0 0,-4 1 28 0 0,-2 2-351 0 0,0 2 0 0 0,0 0 1 0 0,0 0-1 0 0,14-4 1 0 0,20-10 962 0 0,-14 8-965 0 0,-10 6-448 0 0,-17 4-369 0 0,0 1 1 0 0,0 0-1 0 0,1 0 0 0 0,-1 0 1 0 0,0 1-1 0 0,9 0 1 0 0,8-2 8 0 0,-21 2-65 0 0,1 0 0 0 0,0 0 0 0 0,-1 0 0 0 0,1 0 0 0 0,0 0 0 0 0,-1 0 0 0 0,1 0 0 0 0,0 0 0 0 0,-1 0 0 0 0,1 0 0 0 0,-1 0 0 0 0,1 0 0 0 0,0 0 0 0 0,-1 0 1 0 0,1 0-1 0 0,0 1 0 0 0,-1-1 0 0 0,1 0 0 0 0,-1 1 0 0 0,1-1 0 0 0,-1 0 0 0 0,1 1 0 0 0,-1-1 0 0 0,1 1 0 0 0,-1-1 0 0 0,1 0 0 0 0,-1 1 0 0 0,1-1 0 0 0,-1 1 0 0 0,0-1 1 0 0,1 1-1 0 0,-1 0 0 0 0,0-1 0 0 0,0 1 0 0 0,1-1 0 0 0,-1 1 0 0 0,0 0 0 0 0,0-1 0 0 0,0 1 0 0 0,0 0 0 0 0,1 2-26 0 0,-1-1 0 0 0,0 0 1 0 0,0 1-1 0 0,-1-1 0 0 0,1 1 0 0 0,0-1 0 0 0,-2 3 0 0 0,-24 62-531 0 0,17-45 388 0 0,5-14 103 0 0,-1-1-1 0 0,1 0 0 0 0,-2 1 0 0 0,1-2 1 0 0,-1 1-1 0 0,-7 6 0 0 0,-8 10-154 0 0,-10 11-14 0 0,23-26 148 0 0,0 1 1 0 0,0 0 0 0 0,1 0 0 0 0,0 0 0 0 0,-8 16-1 0 0,11-17 88 0 0,4-8 6 0 0,0 1 0 0 0,-1-1 0 0 0,1 1-1 0 0,0-1 1 0 0,0 1 0 0 0,0-1-1 0 0,-1 1 1 0 0,1-1 0 0 0,0 1 0 0 0,0-1-1 0 0,0 1 1 0 0,0-1 0 0 0,0 1-1 0 0,0-1 1 0 0,0 1 0 0 0,0-1 0 0 0,0 1-1 0 0,0 0 1 0 0,0-1 0 0 0,0 1 0 0 0,1-1-1 0 0,-1 1 1 0 0,0-1 0 0 0,0 1-1 0 0,1-1 1 0 0,-1 1 0 0 0,0-1 0 0 0,0 0-1 0 0,1 1 1 0 0,-1-1 0 0 0,1 1-1 0 0,-1-1 1 0 0,0 0 0 0 0,1 1 0 0 0,-1-1-1 0 0,1 0 1 0 0,-1 1 0 0 0,1-1 0 0 0,-1 0-1 0 0,1 0 1 0 0,-1 1 0 0 0,1-1-1 0 0,2 1 89 0 0,1 2 59 0 0,1-1 0 0 0,-1-1-1 0 0,1 1 1 0 0,-1-1-1 0 0,1 1 1 0 0,0-2 0 0 0,0 1-1 0 0,0 0 1 0 0,0-1-1 0 0,5 0 1 0 0,56-4 212 0 0,-39 1-135 0 0,27-3-1199 0 0,-18 1-2753 0 0,-22 0-3440 0 0</inkml:trace>
  <inkml:trace contextRef="#ctx0" brushRef="#br0" timeOffset="14897.98">3544 580 4144 0 0,'0'0'9002'0'0,"6"7"-7606"0"0,-5-4-1194 0 0,1 0 0 0 0,-1 1 0 0 0,0-1-1 0 0,-1 1 1 0 0,1-1 0 0 0,0 0 0 0 0,-1 1 0 0 0,0-1-1 0 0,0 5 1 0 0,-5 34 349 0 0,1-15-399 0 0,4 23 385 0 0,0-36-211 0 0,0 1 0 0 0,-2 15 0 0 0,-14 104 261 0 0,13-120-537 0 0,3-12-49 0 0,-1 0 0 0 0,0 0 0 0 0,1 1 0 0 0,0-1 1 0 0,-1 0-1 0 0,1 0 0 0 0,0 0 0 0 0,0 0 0 0 0,0 1 1 0 0,1-1-1 0 0,-1 0 0 0 0,0 0 0 0 0,2 3 0 0 0,-2-4-1 0 0,1 0 0 0 0,-1 0 0 0 0,1 0 0 0 0,-1 0 0 0 0,0 0 0 0 0,0 0 0 0 0,0 0 0 0 0,1 0 0 0 0,-1 0 0 0 0,0 0 0 0 0,0 0 0 0 0,0 0 0 0 0,-1 0 0 0 0,1 0 0 0 0,0 0 0 0 0,0 0 0 0 0,0 0 0 0 0,-1 2 0 0 0,0-3 1 0 0,1 0-1 0 0,0 0 0 0 0,0 0 1 0 0,0 0-1 0 0,0 1 0 0 0,0-1 1 0 0,0 0-1 0 0,0 0 0 0 0,0 0 1 0 0,0 0-1 0 0,0 0 0 0 0,0 0 1 0 0,0 1-1 0 0,0-1 0 0 0,0 0 1 0 0,0 0-1 0 0,0 0 0 0 0,0 0 1 0 0,0 0-1 0 0,0 0 0 0 0,0 1 1 0 0,0-1-1 0 0,1 0 0 0 0,-1 0 1 0 0,0 0-1 0 0,0 0 0 0 0,0 0 1 0 0,0 0-1 0 0,0 0 0 0 0,0 1 1 0 0,0-1-1 0 0,0 0 0 0 0,0 0 1 0 0,0 0-1 0 0,1 0 0 0 0,-1 0 1 0 0,0 0-1 0 0,0 0 0 0 0,0 0 1 0 0,0 0-1 0 0,0 0 0 0 0,0 0 1 0 0,1 0-1 0 0,-1 0 0 0 0,0 0 1 0 0,0 0-1 0 0,0 0 0 0 0,0 0 1 0 0,0 0-1 0 0,0 0 0 0 0,1 0 1 0 0,-1 0-1 0 0,0 0 0 0 0,0 0 1 0 0,0 0-1 0 0,0 0 0 0 0,0 0 1 0 0,0 0-1 0 0,1 0 0 0 0,-1 0 1 0 0,0 0-1 0 0,0 0 0 0 0,0 0 1 0 0,0 0-1 0 0,0-1 0 0 0,0 1 1 0 0,9-4 81 0 0,-9 4-65 0 0,6-5-3 0 0,0 0-1 0 0,0-1 1 0 0,0 1 0 0 0,0-1 0 0 0,-1-1 0 0 0,0 1 0 0 0,0-1 0 0 0,-1 0 0 0 0,7-14-1 0 0,15-23-345 0 0,-14 20 189 0 0,-10 20 124 0 0,-1 0-1 0 0,1 0 0 0 0,0 1 1 0 0,0-1-1 0 0,4-5 0 0 0,-4 9-889 0 0,-3 3 361 0 0,-6 10 192 0 0,-10 17 222 0 0,14-25 122 0 0,-1 0 13 0 0,1 0 0 0 0,-1 1 0 0 0,1-1 0 0 0,0 1 0 0 0,0 0 0 0 0,1 0 0 0 0,0 0 0 0 0,0 0 0 0 0,0 0-1 0 0,1 0 1 0 0,0 1 0 0 0,-1 8 0 0 0,2-14 63 0 0,0 1-1 0 0,0 0 0 0 0,0-1 0 0 0,1 1 0 0 0,-1 0 0 0 0,0-1 0 0 0,1 1 0 0 0,-1-1 0 0 0,1 1 0 0 0,0-1 0 0 0,0 1 0 0 0,-1-1 0 0 0,1 1 1 0 0,0-1-1 0 0,0 1 0 0 0,0-1 0 0 0,0 0 0 0 0,1 0 0 0 0,-1 0 0 0 0,0 1 0 0 0,0-1 0 0 0,1 0 0 0 0,-1-1 0 0 0,1 1 0 0 0,2 1 0 0 0,3 2 62 0 0,0 0-1 0 0,0-1 0 0 0,0 0 0 0 0,1-1 1 0 0,9 3-1 0 0,-11-5-646 0 0</inkml:trace>
  <inkml:trace contextRef="#ctx0" brushRef="#br0" timeOffset="16985.89">4075 402 10136 0 0,'0'0'8121'0'0,"-15"11"-7079"0"0,3 6-963 0 0,11-17-78 0 0,0 0-1 0 0,1 1 1 0 0,-1-1-1 0 0,1 1 1 0 0,0 0 0 0 0,-1-1-1 0 0,1 1 1 0 0,-1-1-1 0 0,1 1 1 0 0,0 0 0 0 0,-1-1-1 0 0,1 1 1 0 0,0 0-1 0 0,0-1 1 0 0,-1 1-1 0 0,1 0 1 0 0,0-1 0 0 0,0 1-1 0 0,0 0 1 0 0,0-1-1 0 0,0 1 1 0 0,0 0 0 0 0,0 0-1 0 0,0-1 1 0 0,1 2-1 0 0,-1 1-2 0 0,-5 7 258 0 0,5-10-232 0 0,0 0 0 0 0,0 1-1 0 0,-1-1 1 0 0,1 0 0 0 0,0 1 0 0 0,0-1-1 0 0,-1 1 1 0 0,1-1 0 0 0,0 1-1 0 0,0-1 1 0 0,0 0 0 0 0,0 1 0 0 0,0-1-1 0 0,0 1 1 0 0,0-1 0 0 0,0 1-1 0 0,0-1 1 0 0,0 1 0 0 0,0-1 0 0 0,0 0-1 0 0,0 1 1 0 0,0-1 0 0 0,0 1-1 0 0,0-1 1 0 0,0 1 0 0 0,0-1 0 0 0,1 1-1 0 0,0 1 90 0 0,0 1 0 0 0,1-1 0 0 0,-1 0-1 0 0,1 0 1 0 0,-1-1 0 0 0,1 1 0 0 0,0 0 0 0 0,0 0-1 0 0,0-1 1 0 0,0 1 0 0 0,2 1 0 0 0,29 14 1318 0 0,-15-7-1024 0 0,-5-3-410 0 0,-4-2 367 0 0,0 1 1 0 0,0-1 0 0 0,11 11 0 0 0,-7-6-83 0 0,-11-9-255 0 0,0 1 0 0 0,0-1 1 0 0,0 1-1 0 0,0 0 0 0 0,0 0 0 0 0,0 0 0 0 0,-1 0 1 0 0,1 0-1 0 0,-1 0 0 0 0,1 0 0 0 0,1 5 0 0 0,-1-3-51 0 0,0 1 1 0 0,-1-1-1 0 0,1 1 0 0 0,-1-1 0 0 0,-1 1 0 0 0,1 0 0 0 0,-1 0 0 0 0,1 7 1 0 0,-2-11 18 0 0,1 0 0 0 0,0 1 0 0 0,-1-1 0 0 0,1 0 1 0 0,-1 0-1 0 0,1 0 0 0 0,-1 0 0 0 0,1 0 0 0 0,-1 0 0 0 0,0 0 1 0 0,0 0-1 0 0,1 0 0 0 0,-1 0 0 0 0,0 0 0 0 0,0 0 1 0 0,0 0-1 0 0,-1 0 0 0 0,-18 11 130 0 0,-8 3 67 0 0,-39 6-2034 0 0,44-17 1398 0 0,16-19-7045 0 0</inkml:trace>
  <inkml:trace contextRef="#ctx0" brushRef="#br0" timeOffset="17346.29">4310 458 8288 0 0,'11'0'381'0'0,"-9"0"-6"0"0,-1 2-242 0 0,11 16 3014 0 0,-10-14-1968 0 0,0 0 0 0 0,1 0 1 0 0,-1 0-1 0 0,1 0 0 0 0,4 3 0 0 0,-5-4-978 0 0,0-1 0 0 0,0 1 0 0 0,-1-1-1 0 0,1 1 1 0 0,-1-1 0 0 0,0 1-1 0 0,2 4 1 0 0,8 14 708 0 0,4 4-439 0 0,-13-19-299 0 0,2 0 0 0 0,-1 0 0 0 0,1 0 0 0 0,5 5 0 0 0,-1 1-306 0 0,3 1-2236 0 0</inkml:trace>
  <inkml:trace contextRef="#ctx0" brushRef="#br0" timeOffset="17347.29">4282 311 15576 0 0,'-8'-4'1711'0'0,"16"2"-1711"0"0,6 2 224 0 0,-8 0 280 0 0,5 2-7687 0 0</inkml:trace>
  <inkml:trace contextRef="#ctx0" brushRef="#br0" timeOffset="17783.68">4515 471 10592 0 0,'0'7'1104'0'0,"0"-1"-1261"0"0,-1-2 650 0 0,1 1 0 0 0,0-1 0 0 0,1 0 0 0 0,-1 1 0 0 0,1-1 0 0 0,0 1 1 0 0,0-1-1 0 0,2 7 0 0 0,-2-10-381 0 0,-1 0 1 0 0,0 0 0 0 0,1 0-1 0 0,-1 0 1 0 0,0 0-1 0 0,0 0 1 0 0,0-1 0 0 0,0 1-1 0 0,0 0 1 0 0,0 0-1 0 0,0 0 1 0 0,0 0-1 0 0,0 0 1 0 0,-1 0 0 0 0,1 0-1 0 0,0 0 1 0 0,-1 1-1 0 0,1-1-27 0 0,-1 0 0 0 0,1 0 0 0 0,0 0-1 0 0,-1 0 1 0 0,1 0 0 0 0,0 0-1 0 0,0 0 1 0 0,0 0 0 0 0,0 0-1 0 0,0 0 1 0 0,0 0 0 0 0,0 0 0 0 0,0 0-1 0 0,0 0 1 0 0,0 0 0 0 0,1 1-1 0 0,22 44 2846 0 0,-10-29-2085 0 0,2 0-544 0 0,-10-11-365 0 0,-4-5-273 0 0,0-3-223 0 0,-1 1 474 0 0,0 0 0 0 0,1 0 0 0 0,-1-1 1 0 0,0 1-1 0 0,1 0 0 0 0,0 0 1 0 0,-1 0-1 0 0,1 0 0 0 0,0-1 1 0 0,-1 1-1 0 0,3-1 0 0 0,4-10 84 0 0,-6 7 2 0 0,-1 0 0 0 0,1 0 0 0 0,-1 0 0 0 0,0-1 0 0 0,-1-6 0 0 0,0-5 0 0 0,1 15 0 0 0,0 0 0 0 0,0 1 0 0 0,-1-1 0 0 0,1 0 0 0 0,-1 0 0 0 0,1 0 0 0 0,-3-3 0 0 0,3 4 0 0 0,-1 0 0 0 0,1 0 0 0 0,-1-1 0 0 0,1 1 0 0 0,-1 0 0 0 0,1 0 0 0 0,0 0 0 0 0,0 0 0 0 0,-1 0 0 0 0,1-1 0 0 0,0 1 0 0 0,0 0 0 0 0,0 0 0 0 0,0 0 0 0 0,1-1 0 0 0,-1 1 0 0 0,0 0 0 0 0,0 0 0 0 0,1 0 0 0 0,-1 0 0 0 0,0 0 0 0 0,2-2 0 0 0,5-17 247 0 0,-7 17-105 0 0,1 0 1 0 0,0 0-1 0 0,0 0 0 0 0,0 1 0 0 0,0-1 0 0 0,1 0 0 0 0,1-3 0 0 0,0 3-55 0 0,-1-1-1 0 0,1 1 1 0 0,0 0-1 0 0,0-1 1 0 0,1 1-1 0 0,-1 1 1 0 0,1-1-1 0 0,-1 0 1 0 0,5-1-1 0 0,-6 3 2 0 0,0 0 0 0 0,1 0 0 0 0,-1 0 1 0 0,1 1-1 0 0,-1-1 0 0 0,1 1 0 0 0,-1-1 0 0 0,1 1 0 0 0,-1 0 0 0 0,1 0 0 0 0,-1 0 0 0 0,1 1 0 0 0,-1-1 0 0 0,1 0 1 0 0,-1 1-1 0 0,1 0 0 0 0,2 1 0 0 0,0 0-2 0 0,0 1-1 0 0,1 1 1 0 0,-2-1 0 0 0,1 1 0 0 0,0 0-1 0 0,-1 0 1 0 0,0 0 0 0 0,5 6 0 0 0,-8-9-85 0 0,24 39-1 0 0,-15-17 0 0 0,-3-6 0 0 0,5 11-402 0 0,-10-22 163 0 0,0 0 0 0 0,0-1-1 0 0,1 0 1 0 0,-1 1 0 0 0,6 6 0 0 0,5 8-3938 0 0</inkml:trace>
  <inkml:trace contextRef="#ctx0" brushRef="#br0" timeOffset="18571.29">5210 24 11376 0 0,'0'0'256'0'0,"-3"13"621"0"0,-2 2-493 0 0,-1 0 1 0 0,-1-1-1 0 0,0 1 1 0 0,0-1-1 0 0,-1-1 1 0 0,-19 23-1 0 0,0 4 328 0 0,11-18-266 0 0,10-13-239 0 0,-1 0 0 0 0,1 1 0 0 0,1 0 0 0 0,0 0 0 0 0,0 0 0 0 0,-5 17 0 0 0,4-7 297 0 0,4-13-211 0 0,0 1 0 0 0,0-1 0 0 0,1 1 0 0 0,-2 14-1 0 0,2-5 132 0 0,0-14-340 0 0,1 0 0 0 0,-1 0 0 0 0,1 0-1 0 0,0-1 1 0 0,0 1 0 0 0,1 0 0 0 0,-1 0 0 0 0,0 0 0 0 0,1 0 0 0 0,1 4 0 0 0,2 2 162 0 0,-2-6-125 0 0,-1 0-1 0 0,0 0 1 0 0,1 0 0 0 0,-1 0-1 0 0,-1 1 1 0 0,1-1-1 0 0,0 0 1 0 0,-1 1 0 0 0,1-1-1 0 0,-1 1 1 0 0,0 3-1 0 0,0-2-37 0 0,0 1 0 0 0,1 0-1 0 0,0 0 1 0 0,0-1 0 0 0,1 1-1 0 0,3 10 1 0 0,5 16 42 0 0,-8-24-134 0 0,0 0 0 0 0,1 0 0 0 0,1 0 0 0 0,-1 0 0 0 0,1 0 0 0 0,8 11 0 0 0,9 19-96 0 0,-20-36-2 0 0,0 0-1 0 0,0 1 0 0 0,1-1 0 0 0,-1 0 0 0 0,1 0 1 0 0,-1 0-1 0 0,1 0 0 0 0,0 0 0 0 0,0 0 1 0 0,0 0-1 0 0,0-1 0 0 0,0 1 0 0 0,0-1 0 0 0,0 1 1 0 0,0-1-1 0 0,1 0 0 0 0,4 2 0 0 0,4 0-1328 0 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00:21.4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61 2304 0 0,'0'0'101'0'0,"4"-9"22"0"0,0-4 168 0 0,-3 11-48 0 0,-1-1 0 0 0,1 1 0 0 0,0 0 0 0 0,0 0 0 0 0,0 0 1 0 0,0 0-1 0 0,2-3 0 0 0,6-9 2693 0 0,-6 10-1936 0 0,0 0 0 0 0,0-1 0 0 0,1 1 0 0 0,-1 0 0 0 0,7-5 0 0 0,-2 2-400 0 0,1 1 1 0 0,0-1 0 0 0,0 2 0 0 0,1-1 0 0 0,19-7 0 0 0,-26 11-561 0 0,0 1 0 0 0,0 0 0 0 0,0 1 0 0 0,0-1 0 0 0,0 0 0 0 0,0 1 0 0 0,0 0 0 0 0,0 0 0 0 0,0 0 0 0 0,0 0 0 0 0,0 0 0 0 0,0 0 0 0 0,0 1 0 0 0,0 0 1 0 0,-1-1-1 0 0,1 1 0 0 0,0 0 0 0 0,0 0 0 0 0,0 1 0 0 0,-1-1 0 0 0,1 1 0 0 0,0-1 0 0 0,-1 1 0 0 0,0 0 0 0 0,1 0 0 0 0,3 3 0 0 0,-4-2-29 0 0,0-1 0 0 0,0 1-1 0 0,1 0 1 0 0,-2 0 0 0 0,1 0-1 0 0,0 0 1 0 0,0 0 0 0 0,-1 0 0 0 0,0 0-1 0 0,0 0 1 0 0,0 1 0 0 0,0-1 0 0 0,0 1-1 0 0,-1-1 1 0 0,1 0 0 0 0,-1 1-1 0 0,0-1 1 0 0,0 1 0 0 0,0-1 0 0 0,-1 1-1 0 0,1-1 1 0 0,-1 1 0 0 0,-1 3-1 0 0,-3 10 24 0 0,-1 0-1 0 0,-9 16 0 0 0,3-5 15 0 0,-33 58 16 0 0,43-81-26 0 0,0 0 0 0 0,0 0 0 0 0,1 0-1 0 0,-1 0 1 0 0,1 0 0 0 0,0 0-1 0 0,0 0 1 0 0,1 0 0 0 0,-1 1 0 0 0,1-1-1 0 0,0 0 1 0 0,1 0 0 0 0,1 8-1 0 0,-2-10-3 0 0,1 0-1 0 0,0-1 0 0 0,0 1 1 0 0,0 0-1 0 0,1-1 0 0 0,1 3 0 0 0,-2-3-24 0 0,1 0-1 0 0,-1 0 0 0 0,1 0 0 0 0,-1-1 1 0 0,1 1-1 0 0,0-1 0 0 0,0 1 0 0 0,0-1 1 0 0,0 0-1 0 0,0 1 0 0 0,4 1 0 0 0,-3-2-67 0 0,0 0 0 0 0,-1-1-1 0 0,1 1 1 0 0,0 0-1 0 0,0-1 1 0 0,0 0-1 0 0,0 1 1 0 0,-1-1-1 0 0,1 0 1 0 0,0-1 0 0 0,0 1-1 0 0,0 0 1 0 0,0-1-1 0 0,0 0 1 0 0,-1 1-1 0 0,5-3 1 0 0,3 0-868 0 0,2 0-116 0 0</inkml:trace>
  <inkml:trace contextRef="#ctx0" brushRef="#br0" timeOffset="568.04">464 160 12464 0 0,'0'0'1133'0'0,"-4"12"151"0"0,-53 185 2149 0 0,52-183-3285 0 0,-4 13 5 0 0,5-16 29 0 0,0 0-1 0 0,-4 24 0 0 0,4-20 24 0 0,3-13-152 0 0,0-1-1 0 0,0 1 1 0 0,1 0-1 0 0,-1 0 1 0 0,1 0-1 0 0,-1 0 1 0 0,1 0 0 0 0,0 0-1 0 0,0 0 1 0 0,0 4-1 0 0,0-6-50 0 0,0 1 1 0 0,0-1-1 0 0,0 1 0 0 0,0 0 0 0 0,0-1 1 0 0,0 1-1 0 0,1 0 0 0 0,-1-1 0 0 0,0 1 1 0 0,0-1-1 0 0,0 1 0 0 0,1-1 0 0 0,-1 1 1 0 0,0-1-1 0 0,1 1 0 0 0,-1-1 1 0 0,1 1-1 0 0,-1-1 0 0 0,1 1 0 0 0,-1-1 1 0 0,1 1-1 0 0,-1-1 0 0 0,1 0 0 0 0,-1 1 1 0 0,1-1-1 0 0,-1 0 0 0 0,1 0 0 0 0,-1 1 1 0 0,1-1-1 0 0,0 0 0 0 0,-1 0 0 0 0,1 0 1 0 0,-1 0-1 0 0,1 0 0 0 0,0 0 0 0 0,-1 0 1 0 0,1 0-1 0 0,-1 0 0 0 0,1 0 1 0 0,0 0-1 0 0,-1 0 0 0 0,1 0 0 0 0,0 0 1 0 0,-1 0-1 0 0,2-1 0 0 0,2-1 20 0 0,0-1 0 0 0,0 1-1 0 0,0-1 1 0 0,-1 0 0 0 0,5-4-1 0 0,2-2 2 0 0,50-33-23 0 0,-48 34 15 0 0,16-14 45 0 0,-27 45 148 0 0,-5 15 160 0 0,3-31-342 0 0,0 0 0 0 0,1 0 0 0 0,-1 0 0 0 0,1 0-1 0 0,1 0 1 0 0,1 13 0 0 0,-1-17-98 0 0,1 1 0 0 0,-1 0-1 0 0,1 0 1 0 0,0-1 0 0 0,0 1 0 0 0,0-1-1 0 0,0 1 1 0 0,0-1 0 0 0,1 0-1 0 0,-1 0 1 0 0,1 0 0 0 0,4 3-1 0 0,-6-5-675 0 0</inkml:trace>
  <inkml:trace contextRef="#ctx0" brushRef="#br0" timeOffset="927.33">676 408 15576 0 0,'0'0'1565'0'0,"7"1"-1332"0"0,45 11 3175 0 0,-44-10-3311 0 0,0 1 0 0 0,1 0 0 0 0,-1 0 0 0 0,0 0 0 0 0,-1 1 1 0 0,1 1-1 0 0,-1-1 0 0 0,0 1 0 0 0,0 1 0 0 0,6 5 0 0 0,-7-5-983 0 0,0 1-1 0 0,0-1 1 0 0,6 11-1 0 0,-10-15 398 0 0,5 7-1361 0 0</inkml:trace>
  <inkml:trace contextRef="#ctx0" brushRef="#br0" timeOffset="1271.02">713 580 13880 0 0,'4'-6'674'0'0,"27"-31"206"0"0,-17 19-147 0 0,1 1 1 0 0,18-16-1 0 0,30-25-289 0 0,-48 43-953 0 0,11-7-774 0 0,-16 15 589 0 0</inkml:trace>
  <inkml:trace contextRef="#ctx0" brushRef="#br0" timeOffset="1630.31">835 34 11920 0 0,'0'0'576'0'0,"-1"-12"141"0"0,1 11-616 0 0,0 0 1 0 0,0 1-1 0 0,0-1 0 0 0,-1 1 1 0 0,1-1-1 0 0,0 1 1 0 0,0-1-1 0 0,0 0 0 0 0,0 1 1 0 0,0-1-1 0 0,0 1 0 0 0,1-1 1 0 0,-1 0-1 0 0,0 1 0 0 0,0-1 1 0 0,0 1-1 0 0,0-1 1 0 0,1 1-1 0 0,-1-1 0 0 0,0 1 1 0 0,1-1-1 0 0,-1 1 0 0 0,0-1 1 0 0,1 1-1 0 0,-1-1 0 0 0,1 1 1 0 0,-1 0-1 0 0,0-1 1 0 0,1 1-1 0 0,-1 0 0 0 0,1-1 1 0 0,-1 1-1 0 0,1 0 0 0 0,-1-1 1 0 0,1 1-1 0 0,-1 0 1 0 0,1 0-1 0 0,0 0 0 0 0,0-1 1 0 0,20-1 1395 0 0,-16 2-1234 0 0,0 1 0 0 0,1-1 0 0 0,-1 1 0 0 0,0 1 0 0 0,1-1 0 0 0,-1 1 0 0 0,5 2 0 0 0,37 21 1464 0 0,-24-13-1085 0 0,-14-7-524 0 0,-1 0 1 0 0,-1 1 0 0 0,1 0-1 0 0,-1 0 1 0 0,0 0-1 0 0,0 1 1 0 0,10 13-1 0 0,-9-8-112 0 0,0 1 0 0 0,0-1 0 0 0,-1 1-1 0 0,7 19 1 0 0,-6-11 28 0 0,-2 0-1 0 0,0 0 0 0 0,-2 1 0 0 0,3 33 1 0 0,-3 88 38 0 0,-4-116-39 0 0,0-10-131 0 0,-1 0 0 0 0,-1 0 0 0 0,-6 30 0 0 0,6-41-297 0 0,1-1 1 0 0,-1 1-1 0 0,0-1 1 0 0,0 0-1 0 0,0 0 0 0 0,-1 0 1 0 0,1 0-1 0 0,-1-1 0 0 0,-1 1 1 0 0,1-1-1 0 0,-1 1 0 0 0,1-1 1 0 0,-1 0-1 0 0,-9 6 0 0 0,1-4-1396 0 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00:26.2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13 1840 0 0,'0'0'7686'0'0,"17"-3"-4674"0"0,-1-1-995 0 0,27-4 0 0 0,-36 8-1566 0 0,55-15 851 0 0,-56 13-1265 0 0,1 0 0 0 0,-1 1 0 0 0,1 0 0 0 0,0 0 0 0 0,0 1 0 0 0,11 0 0 0 0,-14 0-38 0 0,1 1 1 0 0,1 1 0 0 0,-5-1 4 0 0,0-1 0 0 0,0 1 0 0 0,0-1-1 0 0,0 1 1 0 0,0-1 0 0 0,0 1-1 0 0,0-1 1 0 0,-1 1 0 0 0,1 0 0 0 0,0 0-1 0 0,0-1 1 0 0,-1 1 0 0 0,1 0-1 0 0,0 0 1 0 0,-1 0 0 0 0,1 0 0 0 0,-1 0-1 0 0,1 0 1 0 0,-1 0 0 0 0,1 0-1 0 0,-1 0 1 0 0,0 0 0 0 0,1 2 0 0 0,-1-2-3 0 0,0-1 1 0 0,1 1-1 0 0,-1-1 1 0 0,0 0 0 0 0,0 1-1 0 0,0-1 1 0 0,0 1-1 0 0,0-1 1 0 0,0 1 0 0 0,0-1-1 0 0,0 0 1 0 0,0 1 0 0 0,0-1-1 0 0,0 1 1 0 0,0-1-1 0 0,0 1 1 0 0,0-1 0 0 0,0 0-1 0 0,0 1 1 0 0,-1 0-1 0 0,0 1 2 0 0,1 0-1 0 0,-1 0 0 0 0,1 0 1 0 0,-1 0-1 0 0,1 1 0 0 0,0-1 1 0 0,0 0-1 0 0,0 2 0 0 0,5 81-2 0 0,-4-76 0 0 0,0 52 165 0 0,-1-40-23 0 0,3 35-1 0 0,11 51 459 0 0,-3-43-436 0 0,-3-1 0 0 0,0 78 0 0 0,-1-53 236 0 0,0-1 164 0 0,-3-25 206 0 0,-2-30-737 0 0,-1-23-31 0 0,0 1 0 0 0,-1-1 0 0 0,-1 13 0 0 0,-5 57-301 0 0,3-28 617 0 0,3-49-311 0 0,2 0-5 0 0,-2 13 10 0 0,0-15 109 0 0,1 1-38 0 0,2 4-2 0 0,-3-4 150 0 0,4 11-38 0 0,-2-3-193 0 0,-2-3 0 0 0,-2-6 0 0 0,2 1 0 0 0,-2 0 70 0 0,0 1-1 0 0,0-1 0 0 0,0 0 1 0 0,0 1-1 0 0,0-1 1 0 0,-1 0-1 0 0,1 0 0 0 0,0-1 1 0 0,-5 2-1 0 0,-1 1 119 0 0,-35 22 242 0 0,8-8-216 0 0,19-11-135 0 0,12-6-65 0 0,-3 1 39 0 0,-1-2 1 0 0,1-1 153 0 0,-6-1-918 0 0,7 1-4146 0 0</inkml:trace>
  <inkml:trace contextRef="#ctx0" brushRef="#br0" timeOffset="786.66">409 0 3224 0 0,'0'0'12414'0'0,"-4"11"-11545"0"0,2-9-774 0 0,1 1 0 0 0,0 0 0 0 0,-1-1 0 0 0,1 1 0 0 0,0 0 0 0 0,1 0 0 0 0,-1 0 0 0 0,0 0 0 0 0,1 0-1 0 0,0 0 1 0 0,-1 0 0 0 0,1 3 0 0 0,-3 18 266 0 0,-6-1-123 0 0,5-13 89 0 0,0 0 0 0 0,1-1 1 0 0,0 2-1 0 0,0-1 1 0 0,1 0-1 0 0,-1 14 0 0 0,7-4 473 0 0,-4-19-786 0 0,0-1-1 0 0,0 0 0 0 0,0 0 0 0 0,0 1 0 0 0,0-1 0 0 0,0 0 1 0 0,0 0-1 0 0,0 0 0 0 0,0 1 0 0 0,1-1 0 0 0,-1 0 0 0 0,0 0 1 0 0,0 0-1 0 0,0 1 0 0 0,0-1 0 0 0,0 0 0 0 0,1 0 1 0 0,-1 0-1 0 0,0 0 0 0 0,0 0 0 0 0,0 1 0 0 0,0-1 0 0 0,1 0 1 0 0,-1 0-1 0 0,0 0 0 0 0,0 0 0 0 0,0 0 0 0 0,1 0 0 0 0,-1 0 1 0 0,0 0-1 0 0,1 0 0 0 0,5 5 584 0 0,-3-2-523 0 0,-1-1 0 0 0,1 1 1 0 0,0 0-1 0 0,0-1 0 0 0,0 0 0 0 0,0 0 0 0 0,0 0 1 0 0,0 0-1 0 0,7 3 0 0 0,38 12 963 0 0,-23-9-885 0 0,-16-6-135 0 0,1 0 1 0 0,-1 0 0 0 0,1-1 0 0 0,0 0-1 0 0,-1-1 1 0 0,20-1 0 0 0,1 0-342 0 0,-22-1-641 0 0,0 0-3046 0 0</inkml:trace>
  <inkml:trace contextRef="#ctx0" brushRef="#br0" timeOffset="1807.81">599 1105 3224 0 0,'0'0'5858'0'0,"0"-12"1697"0"0,-1 12-7495 0 0,1 0-1 0 0,0-1 1 0 0,0 1 0 0 0,-1-1 0 0 0,1 1 0 0 0,-1 0-1 0 0,1-1 1 0 0,0 1 0 0 0,-1 0 0 0 0,1-1-1 0 0,-1 1 1 0 0,1 0 0 0 0,0 0 0 0 0,-1 0 0 0 0,1-1-1 0 0,-1 1 1 0 0,1 0 0 0 0,-1 0 0 0 0,1 0-1 0 0,-1 0 1 0 0,1 0 0 0 0,-1 0 0 0 0,1 0 0 0 0,-1 0-1 0 0,1 0 1 0 0,-1 0 0 0 0,0 0 0 0 0,0 0 4 0 0,-1 1 1 0 0,1 0 0 0 0,0-1 0 0 0,0 1 0 0 0,0 0-1 0 0,-1 0 1 0 0,1-1 0 0 0,0 1 0 0 0,0 0-1 0 0,-1 2 1 0 0,-3 4 70 0 0,-1 0 1 0 0,-6 14-1 0 0,9-16 27 0 0,-2 7 118 0 0,0 0 0 0 0,1 0 0 0 0,0 0-1 0 0,-5 26 1 0 0,9-34-171 0 0,-1 0 0 0 0,1 0 0 0 0,0 0 0 0 0,0 0 1 0 0,0 0-1 0 0,0 0 0 0 0,1 0 0 0 0,0 0 0 0 0,0 0 0 0 0,1 4 0 0 0,-1-5-56 0 0,0-1 0 0 0,0 0-1 0 0,0 0 1 0 0,0 0 0 0 0,0 0-1 0 0,1 0 1 0 0,-1 0 0 0 0,1 0-1 0 0,-1 0 1 0 0,1 0 0 0 0,0-1-1 0 0,-1 1 1 0 0,1 0 0 0 0,0-1 0 0 0,0 0-1 0 0,0 1 1 0 0,0-1 0 0 0,3 1-1 0 0,-2-1-18 0 0,-1 0 0 0 0,1 0-1 0 0,0 0 1 0 0,-1 0 0 0 0,1-1 0 0 0,0 1-1 0 0,0-1 1 0 0,0 0 0 0 0,0 0-1 0 0,-1 0 1 0 0,1 0 0 0 0,0 0 0 0 0,0-1-1 0 0,0 1 1 0 0,0-1 0 0 0,-1 1-1 0 0,1-1 1 0 0,0 0 0 0 0,-1-1 0 0 0,5-1-1 0 0,0-3 3 0 0,0 0-1 0 0,0 0 0 0 0,0-1 1 0 0,-1 0-1 0 0,0 0 1 0 0,0 0-1 0 0,-1-1 0 0 0,0 0 1 0 0,0 0-1 0 0,-1 0 0 0 0,0-1 1 0 0,3-9-1 0 0,-7 16-86 0 0,1 1 1 0 0,0-1-1 0 0,-1 0 0 0 0,1 0 0 0 0,-1 0 0 0 0,0 0 1 0 0,0 0-1 0 0,1 0 0 0 0,-1 0 0 0 0,0 0 0 0 0,-1 0 1 0 0,1 0-1 0 0,0 0 0 0 0,-1 0 0 0 0,1 0 0 0 0,-1 1 0 0 0,1-1 1 0 0,-1 0-1 0 0,0 0 0 0 0,0 0 0 0 0,0 1 0 0 0,0-1 1 0 0,0 0-1 0 0,0 1 0 0 0,0-1 0 0 0,-1 1 0 0 0,1-1 1 0 0,0 1-1 0 0,-1 0 0 0 0,1 0 0 0 0,-1-1 0 0 0,0 1 0 0 0,1 0 1 0 0,-1 0-1 0 0,0 1 0 0 0,0-1 0 0 0,0 0 0 0 0,1 0 1 0 0,-1 1-1 0 0,0-1 0 0 0,0 1 0 0 0,0 0 0 0 0,0 0 1 0 0,0 0-1 0 0,-4 0 0 0 0,-22 3-2616 0 0,8-5-4778 0 0,13 0 2271 0 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00:31.2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87 9672 0 0,'0'0'874'0'0,"2"0"-718"0"0,58-4 2335 0 0,-29-2-792 0 0,-23 5-1266 0 0,1-1-1 0 0,16 0 0 0 0,69-6-461 0 0,-63 5-4319 0 0,-18 1-728 0 0</inkml:trace>
  <inkml:trace contextRef="#ctx0" brushRef="#br0" timeOffset="374.91">41 574 3224 0 0,'14'-6'288'0'0,"33"-8"8146"0"0,23-9-4617 0 0,-4 2-2965 0 0,-6 1-660 0 0,-43 16-192 0 0</inkml:trace>
  <inkml:trace contextRef="#ctx0" brushRef="#br0" timeOffset="943.41">624 429 15520 0 0,'0'0'761'0'0,"1"-1"-337"0"0,21-24 383 0 0,-2-1 0 0 0,29-46 1 0 0,-20 29-600 0 0,-24 36-187 0 0,11-18 253 0 0,20-37 1 0 0,-30 50-297 0 0,5-10 61 0 0,-1 0 1 0 0,13-42 0 0 0,-5 25 516 0 0,-18 38-549 0 0,0 1 0 0 0,0-1 0 0 0,0 1 0 0 0,0 0 0 0 0,0-1 0 0 0,0 1 1 0 0,0 0-1 0 0,0-1 0 0 0,1 1 0 0 0,-1 0 0 0 0,0-1 0 0 0,0 1 0 0 0,0 0 0 0 0,1-1 0 0 0,-1 1 0 0 0,0 0 0 0 0,0-1 0 0 0,1 1 0 0 0,-1 0 0 0 0,0 0 1 0 0,0-1-1 0 0,1 1 0 0 0,-1 0 0 0 0,0 0 0 0 0,1 0 0 0 0,-1-1 0 0 0,1 1 0 0 0,-1 0 0 0 0,0 0 0 0 0,1 1 0 0 0,-1-1 0 0 0,0 0 0 0 0,0 0 0 0 0,1 0 0 0 0,-1 1 0 0 0,0-1 0 0 0,0 0 0 0 0,0 0 1 0 0,1 0-1 0 0,-1 1 0 0 0,0-1 0 0 0,0 0 0 0 0,0 0 0 0 0,0 1 0 0 0,0-1 0 0 0,1 0 0 0 0,-1 1 0 0 0,0-1 0 0 0,0 0 0 0 0,0 0 0 0 0,0 1 0 0 0,0-1 0 0 0,0 0 0 0 0,0 1 0 0 0,0-1 0 0 0,0 0 0 0 0,0 1 0 0 0,-5 37 37 0 0,2-11 226 0 0,1-11 69 0 0,0 2-153 0 0,0-1 0 0 0,2 1 0 0 0,0-1 0 0 0,3 26 0 0 0,7 24 120 0 0,-5-27-119 0 0,12 43 1 0 0,-6-28-198 0 0,-8-39-143 0 0,0 0 1 0 0,1 0 0 0 0,12 29-1 0 0,-12-33-355 0 0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00:35.5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605 11952 0 0,'0'0'266'0'0,"3"-13"661"0"0,39-91 3776 0 0,-31 75-4381 0 0,2-11 561 0 0,18-82-1 0 0,-29 109-817 0 0,9-63-530 0 0,-7-1 1161 0 0,-3 60-773 0 0,0 0-1 0 0,1 1 0 0 0,5-21 1 0 0,-4 31 380 0 0,-1 0 0 0 0,1 0 0 0 0,5-8 0 0 0,-7 13-245 0 0,0 0 149 0 0,-1 0-199 0 0,0 1 1 0 0,0-1-1 0 0,1 0 1 0 0,-1 1-1 0 0,0-1 0 0 0,0 1 1 0 0,1-1-1 0 0,-1 1 0 0 0,1-1 1 0 0,-1 1-1 0 0,1 0 1 0 0,-1-1-1 0 0,0 1 0 0 0,1 0 1 0 0,0-1-1 0 0,-1 1 1 0 0,1 0-1 0 0,-1-1 0 0 0,1 1 1 0 0,-1 0-1 0 0,1 0 1 0 0,-1 0-1 0 0,1-1 0 0 0,0 1 1 0 0,-1 0-1 0 0,1 0 0 0 0,-1 0 1 0 0,1 0-1 0 0,0 0 1 0 0,-1 0-1 0 0,1 0 0 0 0,-1 0 1 0 0,1 1-1 0 0,0-1 1 0 0,-1 0-1 0 0,1 0 0 0 0,0 1 1 0 0,4 4 109 0 0,0 0 1 0 0,-1 0 0 0 0,1 0 0 0 0,-1 1-1 0 0,-1 0 1 0 0,1 0 0 0 0,-1 0 0 0 0,0 0-1 0 0,0 0 1 0 0,1 8 0 0 0,12 23 401 0 0,15 32 226 0 0,-10-18-356 0 0,19 44-102 0 0,-28-63-136 0 0,1-1 0 0 0,1-1 0 0 0,36 55 0 0 0,-31-55-483 0 0,-13-20 39 0 0,1 0 1 0 0,-1 0-1 0 0,2-1 0 0 0,12 12 1 0 0,-15-15-2086 0 0</inkml:trace>
  <inkml:trace contextRef="#ctx0" brushRef="#br0" timeOffset="390.56">112 458 9672 0 0,'0'0'748'0'0,"2"0"-264"0"0,9-4 1174 0 0,1 0 0 0 0,-1-1 0 0 0,15-9 1 0 0,22-9 667 0 0,-32 16-1786 0 0,-3 2-512 0 0,1 0-1 0 0,-1 0 0 0 0,1 1 0 0 0,0 1 1 0 0,0 0-1 0 0,20 0 0 0 0,-16 3-534 0 0</inkml:trace>
  <inkml:trace contextRef="#ctx0" brushRef="#br0" timeOffset="749.83">1005 226 14832 0 0,'0'0'1342'0'0,"4"-4"-934"0"0,0 1 156 0 0,1-1-1 0 0,0 1 0 0 0,-1 0 1 0 0,2 0-1 0 0,7-3 0 0 0,5-3 181 0 0,-1 0-283 0 0,35-13 1 0 0,-11 5-108 0 0,-33 13-429 0 0,0 0 0 0 0,0 1 1 0 0,1 0-1 0 0,-1 0 1 0 0,1 0-1 0 0,-1 1 0 0 0,1 1 1 0 0,0 0-1 0 0,15-1 1 0 0,1 0-1909 0 0,-14 2 960 0 0</inkml:trace>
  <inkml:trace contextRef="#ctx0" brushRef="#br0" timeOffset="1140.33">1068 324 16847 0 0,'0'0'1276'0'0,"2"0"-864"0"0,2 1-340 0 0,1 0-1 0 0,-1-1 0 0 0,1 0 0 0 0,0 0 1 0 0,-1 0-1 0 0,1-1 0 0 0,-1 0 0 0 0,1 1 1 0 0,4-3-1 0 0,43-16 2027 0 0,-21 6-1447 0 0,-30 13-671 0 0,79-30 601 0 0,-47 15-6879 0 0,-19 8-690 0 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00:39.0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743 11976 0 0,'0'0'901'0'0,"8"0"-501"0"0,8-4 622 0 0,0 0-1 0 0,30-12 1 0 0,-39 13-789 0 0,9-3 75 0 0,-6 2-180 0 0,0 1-1 0 0,12-8 1 0 0,-16 8-71 0 0,9-1-71 0 0,-13 5-29 0 0,1 5 92 0 0,-1 0-1 0 0,-1 1 1 0 0,1-1-1 0 0,-1 1 1 0 0,0-1-1 0 0,-1 1 1 0 0,0-1-1 0 0,-1 14 1 0 0,2 17 719 0 0,0-19-412 0 0,-2 34 0 0 0,-1-41-327 0 0,2 1-1 0 0,-1-1 0 0 0,2 0 0 0 0,-1 0 0 0 0,1 0 0 0 0,1 0 0 0 0,0 0 1 0 0,6 15-1 0 0,-2-1 886 0 0,-6-23-619 0 0,0-2-287 0 0,0 0 1 0 0,0 0-1 0 0,1 0 1 0 0,-1 0-1 0 0,0 0 0 0 0,0 0 1 0 0,0 0-1 0 0,0 0 1 0 0,0 0-1 0 0,1 0 1 0 0,-1 0-1 0 0,0 0 0 0 0,0 0 1 0 0,0 1-1 0 0,0-1 1 0 0,0 0-1 0 0,0 0 0 0 0,1 0 1 0 0,-1 0-1 0 0,0 0 1 0 0,0 0-1 0 0,0 0 0 0 0,0 1 1 0 0,0-1-1 0 0,0 0 1 0 0,0 0-1 0 0,0 0 0 0 0,0 0 1 0 0,0 0-1 0 0,0 1 1 0 0,0-1-1 0 0,0 0 0 0 0,1 0 1 0 0,-1 1 3 0 0,0-1 0 0 0,0 1 0 0 0,0-1 0 0 0,0 1 0 0 0,1-1 0 0 0,-1 1-1 0 0,0-1 1 0 0,1 0 0 0 0,-1 1 0 0 0,0-1 0 0 0,1 1 0 0 0,-1-1 0 0 0,0 0 0 0 0,1 0 0 0 0,-1 1 0 0 0,1-1 0 0 0,-1 0 0 0 0,0 1 0 0 0,1-1 0 0 0,-1 0 0 0 0,1 0 0 0 0,-1 0 0 0 0,1 0 0 0 0,-1 1 0 0 0,1-1-1 0 0,-1 0 1 0 0,1 0 0 0 0,-1 0 0 0 0,1 0 0 0 0,-1 0 0 0 0,1 0 0 0 0,-1 0 0 0 0,1 0 0 0 0,0-1 0 0 0,1 1-5 0 0,0-1-1 0 0,0 1 1 0 0,0-1-1 0 0,0 0 1 0 0,0 1-1 0 0,0-1 1 0 0,-1 0-1 0 0,1 0 1 0 0,0-1-1 0 0,-1 1 1 0 0,1 0-1 0 0,-1 0 1 0 0,1-1-1 0 0,-1 1 1 0 0,0-1 0 0 0,1 1-1 0 0,-1-1 1 0 0,0 0-1 0 0,2-3 1 0 0,0 0-8 0 0,-1 0 1 0 0,1 0 0 0 0,-1-1 0 0 0,1 1 0 0 0,1-11-1 0 0,1-8-11 0 0,3-16-49 0 0,-1 0 1 0 0,1-63 0 0 0,-21-57-688 0 0,9 128 611 0 0,-20-94-473 0 0,-1-12 306 0 0,14 89 470 0 0,8 38-92 0 0,0 0 0 0 0,1 0 0 0 0,0 0 0 0 0,0-15 0 0 0,2 21-74 0 0,1 3 0 0 0,0 0 0 0 0,1 0 0 0 0,-1 0 0 0 0,0 0 0 0 0,1 0 0 0 0,0 0 0 0 0,-1 0 0 0 0,1 1 0 0 0,0-1 0 0 0,0 1 0 0 0,0-1 0 0 0,2 0 0 0 0,-3 1 0 0 0,6-2 0 0 0,0 0 0 0 0,0 0 0 0 0,0 1 0 0 0,1-1 0 0 0,-1 1 0 0 0,1 1 0 0 0,-1 0 0 0 0,15-1 0 0 0,-8 1 0 0 0,21-5 0 0 0,11-1 52 0 0,-32 6 29 0 0,25-7 0 0 0,2-4-74 0 0,29-8-5 0 0,116-18-1 0 0,-172 36-1 0 0,-6 1 0 0 0,0 0 0 0 0,1 0 0 0 0,-1-1 0 0 0,11-3 0 0 0,-8 1 0 0 0,0 2 0 0 0,1 0 0 0 0,-1 0 0 0 0,1 1 0 0 0,0 0 0 0 0,19 2 0 0 0,-9-1 0 0 0,-18 0 1 0 0,-1 1-1 0 0,1-1 1 0 0,-1 0-1 0 0,0 1 1 0 0,0 0-1 0 0,1 0 1 0 0,-1 0-1 0 0,0 0 0 0 0,0 1 1 0 0,0-1-1 0 0,0 1 1 0 0,0 0-1 0 0,0 0 1 0 0,-1 0-1 0 0,1 0 1 0 0,-1 0-1 0 0,1 1 0 0 0,-1-1 1 0 0,0 1-1 0 0,0-1 1 0 0,0 1-1 0 0,0 0 1 0 0,0 0-1 0 0,0 0 1 0 0,-1 0-1 0 0,0 0 0 0 0,0 0 1 0 0,1 0-1 0 0,-2 1 1 0 0,1-1-1 0 0,0 0 1 0 0,-1 0-1 0 0,1 1 1 0 0,-1-1-1 0 0,0 5 0 0 0,2 75 0 0 0,-2-82 4 0 0,0 0 0 0 0,0 0 0 0 0,0 0 0 0 0,1-1 0 0 0,-1 1-1 0 0,0 0 1 0 0,0-1 0 0 0,0 1 0 0 0,1 0 0 0 0,-1 0 0 0 0,0-1-1 0 0,1 1 1 0 0,-1 0 0 0 0,1 0 0 0 0,3 8-5617 0 0</inkml:trace>
  <inkml:trace contextRef="#ctx0" brushRef="#br0" timeOffset="593.61">559 304 11976 0 0,'0'0'266'0'0,"4"-7"369"0"0,-2 5-598 0 0,0-1 0 0 0,1 0 1 0 0,-1 1-1 0 0,0-1 0 0 0,1 1 0 0 0,0 0 1 0 0,-1 0-1 0 0,1 0 0 0 0,0 0 0 0 0,0 0 1 0 0,0 1-1 0 0,0-1 0 0 0,4 0 0 0 0,1-2 514 0 0,0 0-1 0 0,-1 0 1 0 0,8-5-1 0 0,-8 4-203 0 0,1 0 1 0 0,15-6-1 0 0,-17 9-309 0 0,-1-1-1 0 0,1 1 1 0 0,0 1 0 0 0,0-1-1 0 0,0 1 1 0 0,0 0 0 0 0,1 1-1 0 0,7-1 1 0 0,-8 3 28 0 0,-5-2-57 0 0,0 1-1 0 0,-1-1 1 0 0,1 0-1 0 0,0 1 1 0 0,-1-1-1 0 0,1 0 1 0 0,0 1-1 0 0,-1-1 1 0 0,1 1-1 0 0,-1-1 1 0 0,1 1-1 0 0,-1-1 1 0 0,1 1-1 0 0,-1 0 1 0 0,1-1-1 0 0,-1 1 1 0 0,0-1-1 0 0,1 1 1 0 0,-1 0-1 0 0,0-1 1 0 0,0 1-1 0 0,1 0 1 0 0,-1 0-1 0 0,0-1 1 0 0,0 1-1 0 0,0 0 1 0 0,0 0-1 0 0,0-1 1 0 0,0 1-1 0 0,0 0 1 0 0,0-1-1 0 0,0 1 1 0 0,0 0-1 0 0,-1 1 1 0 0,0 2 11 0 0,0 0 1 0 0,-1 0-1 0 0,1 0 1 0 0,-4 5-1 0 0,-42 71-20 0 0,25-48 0 0 0,10-15 0 0 0,-20 36 0 0 0,14-16 0 0 0,16-35 20 0 0,2-1-59 0 0,2 16 452 0 0,-2-16-342 0 0,0 1 1 0 0,0-1 0 0 0,0 0-1 0 0,1 0 1 0 0,-1 0 0 0 0,0 0-1 0 0,1 0 1 0 0,-1 0-1 0 0,1 1 1 0 0,-1-1 0 0 0,1 0-1 0 0,-1 0 1 0 0,1 0 0 0 0,0-1-1 0 0,0 1 1 0 0,-1 0 0 0 0,1 0-1 0 0,1 1 1 0 0,1 0 56 0 0,-1-1-1 0 0,1 1 1 0 0,-1 0 0 0 0,1-1-1 0 0,0 0 1 0 0,0 1 0 0 0,3 0-1 0 0,-1-1-8 0 0,0 0-1 0 0,0 1 0 0 0,0-2 0 0 0,1 1 0 0 0,-1-1 1 0 0,0 1-1 0 0,0-1 0 0 0,9-2 0 0 0,12-2 216 0 0,-16 2-213 0 0,0 1-1 0 0,0-2 1 0 0,0 1-1 0 0,14-7 0 0 0,-13 4-401 0 0,1 1-1 0 0,21-5 1 0 0,-16 5-1177 0 0,-6 1 216 0 0</inkml:trace>
  <inkml:trace contextRef="#ctx0" brushRef="#br0" timeOffset="1051.33">348 793 7832 0 0,'0'0'602'0'0,"6"0"1028"0"0,50-11 4442 0 0,0 4-3704 0 0,-33 5-1906 0 0,1 0 0 0 0,-1-2 0 0 0,46-14 1 0 0,140-67 1973 0 0,-187 77-2473 0 0,0 1 0 0 0,28-5 0 0 0,-8 2-2007 0 0,-31 7-160 0 0,-1 2-4586 0 0</inkml:trace>
  <inkml:trace contextRef="#ctx0" brushRef="#br0" timeOffset="1724.25">694 866 11952 0 0,'-4'4'4881'0'0,"-5"8"-3380"0"0,-10 23-793 0 0,-22 47-319 0 0,27-43 1043 0 0,14-38-1409 0 0,0 0 0 0 0,-1 0-1 0 0,1 0 1 0 0,0 1-1 0 0,0-1 1 0 0,0 0-1 0 0,0 0 1 0 0,0 0 0 0 0,0 0-1 0 0,0 0 1 0 0,0 1-1 0 0,0-1 1 0 0,0 0 0 0 0,1 0-1 0 0,-1 0 1 0 0,1 2-1 0 0,9 19 170 0 0,-7-18-184 0 0,-1-1-1 0 0,1 0 0 0 0,0-1-1 0 0,-1 1 1 0 0,2-1 0 0 0,-1 0-1 0 0,0 0 1 0 0,4 2 0 0 0,-1-2 165 0 0,-1-1 1 0 0,1 0 0 0 0,-1 0 0 0 0,1 0 0 0 0,-1-1 0 0 0,1 0-1 0 0,0 0 1 0 0,9-2 0 0 0,5 1-14 0 0,-6 0-124 0 0,0-1-1 0 0,0 0 1 0 0,0-1 0 0 0,0-1-1 0 0,-1 0 1 0 0,1-1-1 0 0,20-11 1 0 0,32-11-2445 0 0,-55 24 1335 0 0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01:13.9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2 587 1840 0 0,'0'0'14731'0'0,"-21"11"-11723"0"0,14 0-2481 0 0,3-3-331 0 0,-1-1-25 0 0,0 0 0 0 0,1 1 1 0 0,-1-1-1 0 0,2 1 0 0 0,-1 0 0 0 0,-2 9 0 0 0,-6 13 216 0 0,8-20-239 0 0,1 0-1 0 0,1 0 1 0 0,-1 0 0 0 0,-1 14-1 0 0,-1 7 199 0 0,3-20-55 0 0,1 0-1 0 0,0 1 1 0 0,1 17-1 0 0,0-12 40 0 0,0-13-267 0 0,1-1 0 0 0,-1 1-1 0 0,1 0 1 0 0,0-1 0 0 0,0 1-1 0 0,0-1 1 0 0,0 0 0 0 0,1 1-1 0 0,-1-1 1 0 0,1 0 0 0 0,0 0-1 0 0,0 1 1 0 0,0-2 0 0 0,1 1-1 0 0,-1 0 1 0 0,0 0 0 0 0,1-1-1 0 0,5 4 1 0 0,-2 0 86 0 0,1-2 1 0 0,1 1-1 0 0,-1-1 1 0 0,1 0-1 0 0,-1-1 1 0 0,17 6 0 0 0,6-1 159 0 0,0-1 1 0 0,62 7 0 0 0,-81-13-281 0 0,3 0-2 0 0,-1 0 0 0 0,1-1 1 0 0,-1-1-1 0 0,15-2 0 0 0,-18 1-38 0 0,-1 0 1 0 0,1 0-1 0 0,-1-1 0 0 0,1-1 1 0 0,-1 0-1 0 0,16-9 0 0 0,-20 10 15 0 0,1-1 0 0 0,-1 0 0 0 0,0-1-1 0 0,-1 1 1 0 0,1-1 0 0 0,-1 0 0 0 0,0 0 0 0 0,0 0-1 0 0,0-1 1 0 0,-1 1 0 0 0,4-10 0 0 0,16-39-200 0 0,14-60 1 0 0,-24 73-422 0 0,-10 30 65 0 0,0 1 0 0 0,-1-1-1 0 0,1-12 1 0 0,-4 1-6871 0 0,-2 13 41 0 0</inkml:trace>
  <inkml:trace contextRef="#ctx0" brushRef="#br0" timeOffset="444.97">331 570 11976 0 0,'-5'3'5962'0'0,"4"5"-3593"0"0,5 11-2241 0 0,-2-13 755 0 0,-1 1-799 0 0,1 13 339 0 0,0-1 1 0 0,-1 1-1 0 0,-1 0 1 0 0,-2 22-1 0 0,-11 80 641 0 0,6-45-453 0 0,3-19-382 0 0,-1 5-161 0 0,5 111 0 0 0,0-138-620 0 0,-1-25 184 0 0,1-1 0 0 0,0 0 0 0 0,2 12 0 0 0,2-12-824 0 0</inkml:trace>
  <inkml:trace contextRef="#ctx0" brushRef="#br0" timeOffset="903.66">515 1130 5064 0 0,'1'-1'12909'0'0,"5"-7"-11533"0"0,-1 1 0 0 0,14-13 1 0 0,-16 18-1279 0 0,-1 0 0 0 0,1 0 0 0 0,0 0 0 0 0,-1 0 0 0 0,1 0 0 0 0,0 1 0 0 0,0-1-1 0 0,0 1 1 0 0,1 0 0 0 0,-1 0 0 0 0,0 0 0 0 0,4-1 0 0 0,-5 2-90 0 0,-1 0 0 0 0,1-1 0 0 0,-1 1 0 0 0,1 0 0 0 0,-1 0 0 0 0,1 0 0 0 0,-1 0 0 0 0,1 0 0 0 0,-1 0 0 0 0,1 1 0 0 0,-1-1 0 0 0,1 0 0 0 0,-1 1 0 0 0,0-1-1 0 0,1 1 1 0 0,-1 0 0 0 0,0-1 0 0 0,3 3 0 0 0,1 0 1 0 0,-4-3-9 0 0,1 1 0 0 0,-1 0 0 0 0,0 0 0 0 0,1 0 0 0 0,-1 0-1 0 0,0 0 1 0 0,1 0 0 0 0,-1 0 0 0 0,0 0 0 0 0,0 1 0 0 0,0-1 0 0 0,0 0-1 0 0,0 1 1 0 0,0-1 0 0 0,-1 0 0 0 0,1 1 0 0 0,0 0 0 0 0,-1-1 0 0 0,1 1 0 0 0,-1-1-1 0 0,0 1 1 0 0,1-1 0 0 0,-1 4 0 0 0,0 2-1 0 0,0 0 0 0 0,0-1 0 0 0,-1 1 0 0 0,-2 9 1 0 0,1-6-1 0 0,1-1-179 0 0,-1-1 0 0 0,0 0-1 0 0,-1 0 1 0 0,1 0-1 0 0,-1 0 1 0 0,-1 0 0 0 0,0 0-1 0 0,0-1 1 0 0,0 0 0 0 0,-8 10-1 0 0,7-10 415 0 0,1 0-1 0 0,-1 0 0 0 0,1 1 1 0 0,0-1-1 0 0,1 1 0 0 0,0 0 1 0 0,-4 16-1 0 0,7-23-227 0 0,0 0 1 0 0,-1 0 0 0 0,1 0-1 0 0,0 0 1 0 0,0 0-1 0 0,0 0 1 0 0,0 0-1 0 0,0 0 1 0 0,0 0-1 0 0,0 0 1 0 0,0 1-1 0 0,0-1 1 0 0,0 0-1 0 0,0 0 1 0 0,1 0-1 0 0,-1 0 1 0 0,1 0 0 0 0,-1 0-1 0 0,0 0 1 0 0,1 0-1 0 0,0 0 1 0 0,-1-1-1 0 0,1 1 1 0 0,0 0-1 0 0,-1 0 1 0 0,1 0-1 0 0,0-1 1 0 0,0 1-1 0 0,-1 0 1 0 0,1-1-1 0 0,0 1 1 0 0,0 0 0 0 0,0-1-1 0 0,0 1 1 0 0,0-1-1 0 0,0 0 1 0 0,0 1-1 0 0,0-1 1 0 0,0 0-1 0 0,0 0 1 0 0,2 1-1 0 0,1-1-33 0 0,0 1 0 0 0,1-1 0 0 0,-1 0 0 0 0,0-1 0 0 0,1 1 0 0 0,-1 0 0 0 0,0-1 0 0 0,1 0 0 0 0,5-2 0 0 0,4-2-972 0 0,-8 3 439 0 0,1 0 0 0 0,-1-1 0 0 0,10-5 0 0 0,3-7-656 0 0</inkml:trace>
  <inkml:trace contextRef="#ctx0" brushRef="#br0" timeOffset="1894.61">1072 552 1376 0 0,'0'0'23290'0'0,"-3"6"-23167"0"0,-12 14-13 0 0,-18 29 1 0 0,27-38-51 0 0,1-1-1 0 0,0 1 1 0 0,0 0-1 0 0,1 0 1 0 0,-3 13-1 0 0,-5 14 633 0 0,1 2-456 0 0,1 1-58 0 0,6-29 86 0 0,1-1-1 0 0,-2 24 0 0 0,1 3-81 0 0,2-27-145 0 0,1 0 0 0 0,0 0 1 0 0,1 0-1 0 0,2 20 0 0 0,0-18-26 0 0,-1 0 58 0 0,1-1 0 0 0,1 1 0 0 0,0-1 0 0 0,0 1 0 0 0,1-1 0 0 0,1 0 0 0 0,0 0 0 0 0,8 11 0 0 0,-5-10-92 0 0,2 0 1 0 0,0-1-1 0 0,0 0 0 0 0,1-1 1 0 0,0 0-1 0 0,1 0 0 0 0,0-2 1 0 0,1 1-1 0 0,0-2 0 0 0,22 12 1 0 0,-26-16-560 0 0,19 9-771 0 0,-10-9-6011 0 0,-7-4-695 0 0</inkml:trace>
  <inkml:trace contextRef="#ctx0" brushRef="#br0" timeOffset="3979.58">1242 917 3224 0 0,'0'0'13802'0'0,"15"1"-11877"0"0,-3 2-1553 0 0,0 0 0 0 0,0 2 0 0 0,-1-1 0 0 0,16 9 0 0 0,43 30 2001 0 0,-42-25-2038 0 0,82 61 1644 0 0,-104-75-2560 0 0</inkml:trace>
  <inkml:trace contextRef="#ctx0" brushRef="#br0" timeOffset="4330.78">1354 1068 13824 0 0,'0'0'1246'0'0,"10"-12"-996"0"0,21-14 2953 0 0,-10 8-1383 0 0,-16 14-1640 0 0,0 1 1 0 0,0-1-1 0 0,8-3 0 0 0,17-12 269 0 0,22-26-1757 0 0,-41 32-362 0 0</inkml:trace>
  <inkml:trace contextRef="#ctx0" brushRef="#br0" timeOffset="4695.33">1488 491 5984 0 0,'0'0'273'0'0,"1"-2"-5"0"0,0 0 740 0 0,0 0 1 0 0,1-1-1 0 0,-1 1 0 0 0,1 0 0 0 0,0 0 1 0 0,-1 0-1 0 0,5-3 0 0 0,1-1 626 0 0,-6 6-1488 0 0,-1-1 1 0 0,1 1-1 0 0,0-1 1 0 0,0 1-1 0 0,0 0 1 0 0,0-1-1 0 0,0 1 1 0 0,0 0-1 0 0,0 0 1 0 0,0 0-1 0 0,0 0 1 0 0,0 0-1 0 0,0 0 1 0 0,0 0-1 0 0,0 0 0 0 0,0 0 1 0 0,0 0-1 0 0,0 1 1 0 0,-1-1-1 0 0,1 0 1 0 0,0 0-1 0 0,0 1 1 0 0,2 0-1 0 0,18 11 528 0 0,-13-5-335 0 0,1 0-1 0 0,-1 1 1 0 0,0-1 0 0 0,-1 2 0 0 0,13 17-1 0 0,25 50 1072 0 0,-24-37-875 0 0,-14-25-415 0 0,0 0 0 0 0,-1 0 0 0 0,-1 1 0 0 0,-1 0 0 0 0,4 18 0 0 0,8 79 105 0 0,-14-101-210 0 0,4 195 64 0 0,-6-154-66 0 0,0-43 7 0 0,-1 1-1 0 0,-1-1 1 0 0,-2 10 0 0 0,-1 14 15 0 0,4-30-76 0 0,1 0 0 0 0,-1 0 0 0 0,0-1 0 0 0,0 1 0 0 0,0 0 0 0 0,0 0 0 0 0,-2 2 0 0 0,-2 6-2341 0 0,3-10 1021 0 0,-5-1-14 0 0</inkml:trace>
  <inkml:trace contextRef="#ctx0" brushRef="#br0" timeOffset="5189.53">2096 906 13416 0 0,'0'0'1341'0'0,"6"-4"812"0"0,13-7 357 0 0,-15 8-2135 0 0,0 0-1 0 0,0 0 1 0 0,1 1 0 0 0,-1 0-1 0 0,1 0 1 0 0,-1 0-1 0 0,1 1 1 0 0,8-2-1 0 0,30 0 275 0 0,-1 2 0 0 0,68 6 0 0 0,-60-5-2892 0 0,-30 1-1613 0 0,-17-1 1872 0 0</inkml:trace>
  <inkml:trace contextRef="#ctx0" brushRef="#br0" timeOffset="5600.61">2143 992 13824 0 0,'0'0'5975'0'0,"7"-1"-4265"0"0,17-6-724 0 0,0 1 0 0 0,0 2 0 0 0,37-4 0 0 0,-46 7-872 0 0,90-8-342 0 0,-83 8-1290 0 0,8-2-1489 0 0,-13 0 1280 0 0</inkml:trace>
  <inkml:trace contextRef="#ctx0" brushRef="#br0" timeOffset="8291.6">2948 800 10336 0 0,'0'0'1254'0'0,"1"0"-442"0"0,80-4 4852 0 0,-61 4-4653 0 0,33-6-1 0 0,-18 6-383 0 0,-32 0-588 0 0,2-1 93 0 0,18 2 22 0 0,-22-1-154 0 0,-1 0 0 0 0,1 0 0 0 0,-1 0-1 0 0,1 0 1 0 0,-1 0 0 0 0,1 1 0 0 0,-1-1-1 0 0,1 0 1 0 0,-1 0 0 0 0,1 1 0 0 0,-1-1-1 0 0,0 0 1 0 0,1 0 0 0 0,-1 1 0 0 0,1-1-1 0 0,-1 1 1 0 0,0-1 0 0 0,1 0 0 0 0,-1 1-1 0 0,0-1 1 0 0,1 1 0 0 0,-1-1 0 0 0,0 1-1 0 0,0-1 1 0 0,1 1 0 0 0,-1-1 0 0 0,0 1-1 0 0,0-1 1 0 0,0 1 0 0 0,0-1 0 0 0,0 1-1 0 0,0-1 1 0 0,0 1 0 0 0,0-1 0 0 0,0 1-1 0 0,0-1 1 0 0,0 2 0 0 0,-4 28-16 0 0,1-10 9 0 0,4-6 132 0 0,4 25 0 0 0,0-8 25 0 0,-2-7-23 0 0,2 1 0 0 0,1-1 0 0 0,10 25 0 0 0,-15-47-93 0 0,-1 0 2 0 0,1 1 0 0 0,0-1 0 0 0,0 0-1 0 0,0 0 1 0 0,1 0 0 0 0,-1 0 0 0 0,0 0 0 0 0,1 0 0 0 0,0 0-1 0 0,2 3 1 0 0,-3-5-14 0 0,-1 0 0 0 0,1 0 0 0 0,-1 1 1 0 0,1-1-1 0 0,-1 0 0 0 0,1 0 0 0 0,-1 0 0 0 0,1 1 0 0 0,-1-1 0 0 0,1 0 0 0 0,0 0 0 0 0,-1 0 0 0 0,1 0 0 0 0,-1 0 0 0 0,1 0 0 0 0,-1 0 0 0 0,1 0 0 0 0,0-1 0 0 0,-1 1 0 0 0,1 0 0 0 0,-1 0 1 0 0,1 0-1 0 0,-1-1 0 0 0,1 1 0 0 0,-1 0 0 0 0,1 0 0 0 0,-1-1 0 0 0,1 1 0 0 0,-1-1 0 0 0,0 1 0 0 0,1 0 0 0 0,-1-1 0 0 0,1 1 0 0 0,-1-1 0 0 0,0 1 0 0 0,1-1 0 0 0,-1 1 0 0 0,1-2 0 0 0,0 0 18 0 0,1 0-1 0 0,-1 0 0 0 0,0 0 1 0 0,1 0-1 0 0,-1-1 0 0 0,0 1 1 0 0,1-4-1 0 0,3-51-6 0 0,-2-82 0 0 0,-3 95-103 0 0,-4-58-179 0 0,-3-64-407 0 0,-3 89 462 0 0,2 26 193 0 0,4 30 2 0 0,2 0 1 0 0,-1-22-1 0 0,-1-36-52 0 0,4 74 51 0 0,0 0 0 0 0,0 0 0 0 0,0-1 0 0 0,0 1 0 0 0,3-10 0 0 0,-2 10 0 0 0,-1-1 0 0 0,0 5 0 0 0,0 1 0 0 0,0 0 0 0 0,0-1 0 0 0,0 1 0 0 0,0 0 0 0 0,0-1 0 0 0,0 1 0 0 0,1 0 0 0 0,-1-1 0 0 0,0 1 0 0 0,0 0 0 0 0,0 0 0 0 0,0-1 0 0 0,1 1 0 0 0,-1 0 0 0 0,0 0 0 0 0,0-1 0 0 0,1 1 0 0 0,-1 0 0 0 0,0 0 0 0 0,1-1 0 0 0,-1 1 0 0 0,0 0 0 0 0,1 0 0 0 0,-1 0 0 0 0,0 0 0 0 0,0 0 0 0 0,1 0 0 0 0,-1 0 0 0 0,1-1 0 0 0,-1 1 0 0 0,0 0 0 0 0,1 0 0 0 0,-1 0 0 0 0,8 1 0 0 0,63-8 676 0 0,-48 4-517 0 0,-11 1 72 0 0,24-1 1 0 0,-15 3-160 0 0,-6-1-2 0 0,0 1 0 0 0,0 1 0 0 0,0 0 0 0 0,26 6 0 0 0,-10 1-71 0 0,39 4-1 0 0,-50-9-7 0 0,4-1-65 0 0,0-1 0 0 0,26-1-1 0 0,-13-1 144 0 0,-11 0-16 0 0,-1 0 1 0 0,1-2 0 0 0,36-10-1 0 0,-7-2-53 0 0,-30 7 0 0 0,-23 7 0 0 0,0 0 0 0 0,-1 1 0 0 0,1-1 0 0 0,0 0 0 0 0,0 1 0 0 0,0-1 0 0 0,-1 1 0 0 0,1 0 0 0 0,0 0 0 0 0,0 0 0 0 0,3 0 0 0 0,0 0 0 0 0,4 1 0 0 0,0 3 0 0 0,-7-2-47 0 0,-1-1-1 0 0,1 1 0 0 0,0 0 1 0 0,-1 0-1 0 0,1 0 0 0 0,-1 0 1 0 0,0 0-1 0 0,0 1 0 0 0,1-1 1 0 0,-1 0-1 0 0,-1 1 0 0 0,1-1 1 0 0,0 0-1 0 0,-1 1 0 0 0,1-1 1 0 0,-1 1-1 0 0,0-1 0 0 0,0 1 1 0 0,0 3-1 0 0,0 6-5 0 0,-2 1-1 0 0,-4 21 1 0 0,1-10-1076 0 0,2-15-879 0 0,-3 1-5229 0 0</inkml:trace>
  <inkml:trace contextRef="#ctx0" brushRef="#br0" timeOffset="8909.84">3427 490 5984 0 0,'0'0'273'0'0,"4"-19"102"0"0,2 12 1311 0 0,0 0 0 0 0,0 1 0 0 0,1-1 0 0 0,11-7 0 0 0,-6 4-560 0 0,-3 3-676 0 0,1 1 1 0 0,0 0 0 0 0,-1 1 0 0 0,2 0-1 0 0,12-5 1 0 0,12-4 570 0 0,-32 12-944 0 0,3-1 55 0 0,0 0 1 0 0,0 0 0 0 0,1 1-1 0 0,-1 0 1 0 0,1 0-1 0 0,-1 0 1 0 0,1 1 0 0 0,10-1-1 0 0,-15 2-125 0 0,-1 0 0 0 0,0 0 0 0 0,0 0 0 0 0,0 0-1 0 0,1 0 1 0 0,-1 0 0 0 0,0 1 0 0 0,0-1-1 0 0,0 0 1 0 0,0 1 0 0 0,1-1 0 0 0,0 2 0 0 0,2 4 58 0 0,-3-4-59 0 0,1 1-2 0 0,-1 0 0 0 0,0 0-1 0 0,0 1 1 0 0,0-1 0 0 0,-1 0-1 0 0,1 0 1 0 0,-1 0 0 0 0,1 0-1 0 0,-1 1 1 0 0,0-1 0 0 0,0 0-1 0 0,-1 0 1 0 0,1 1 0 0 0,-1-1-1 0 0,1 0 1 0 0,-1 0 0 0 0,-1 4-1 0 0,-3 4 22 0 0,0 1 0 0 0,-1-1 0 0 0,-7 11 0 0 0,4-6-9 0 0,-2 0 239 0 0,-19 24 0 0 0,26-35-219 0 0,-30 40 366 0 0,34-44-100 0 0,0 0-229 0 0,0 0 0 0 0,0 0-1 0 0,0 0 1 0 0,0 1 0 0 0,1-1 0 0 0,-1 0-1 0 0,0 0 1 0 0,1 0 0 0 0,-1 0 0 0 0,1 0-1 0 0,-1 0 1 0 0,1 0 0 0 0,-1 0-1 0 0,1 0 1 0 0,0 1 0 0 0,0-1 3 0 0,2 3 8 0 0,0-1-1 0 0,0 1 1 0 0,1-1-1 0 0,-1 0 0 0 0,1 0 1 0 0,-1 0-1 0 0,1 0 1 0 0,0-1-1 0 0,0 1 0 0 0,0-1 1 0 0,8 3-1 0 0,-3-1 36 0 0,-2-2-116 0 0,0 0 0 0 0,1-1-1 0 0,-1 0 1 0 0,1 0 0 0 0,-1-1-1 0 0,1 0 1 0 0,-1 0 0 0 0,1 0-1 0 0,10-3 1 0 0,-7 0 25 0 0,-1 0 1 0 0,15-5 0 0 0,5-5-2748 0 0,-23 10 1159 0 0,4-1-6145 0 0</inkml:trace>
  <inkml:trace contextRef="#ctx0" brushRef="#br0" timeOffset="9321.61">3421 817 5064 0 0,'0'0'8200'0'0,"1"10"-2793"0"0,1-9-5242 0 0,0 1-1 0 0,-1-1 1 0 0,1 1-1 0 0,1-1 0 0 0,-1 0 1 0 0,0 0-1 0 0,0 0 1 0 0,0 0-1 0 0,1 0 0 0 0,-1 0 1 0 0,0-1-1 0 0,1 1 0 0 0,-1-1 1 0 0,0 0-1 0 0,1 0 1 0 0,3 0-1 0 0,26 1 685 0 0,-11 0-59 0 0,34-4 0 0 0,-9-5-52 0 0,68-21 0 0 0,1 0-162 0 0,-56 17-1397 0 0,-53 11 271 0 0,0-1 0 0 0,0 1 1 0 0,10 0-1 0 0,-5 0-1546 0 0,0 0-5559 0 0</inkml:trace>
  <inkml:trace contextRef="#ctx0" brushRef="#br0" timeOffset="9805.94">3655 981 6912 0 0,'0'0'11662'0'0,"0"2"-11369"0"0,8 40 991 0 0,-9-34-1191 0 0,0 0 0 0 0,0-1 0 0 0,0 1 0 0 0,-1 0-1 0 0,-5 12 1 0 0,-4 20 206 0 0,11-40-286 0 0,-1 4 102 0 0,0 0 0 0 0,1 0 0 0 0,-1 0 0 0 0,1-1 0 0 0,0 1 0 0 0,0 0 0 0 0,0 0 0 0 0,2 6 0 0 0,-1-6-9 0 0,1 0 0 0 0,0 0-1 0 0,0-1 1 0 0,0 0 0 0 0,1 1-1 0 0,-1-1 1 0 0,1 0 0 0 0,0 0-1 0 0,0 0 1 0 0,0 0-1 0 0,0-1 1 0 0,0 1 0 0 0,0-1-1 0 0,1 0 1 0 0,5 3 0 0 0,-3-3-64 0 0,1 1 0 0 0,0-1 0 0 0,0 0 0 0 0,1-1 0 0 0,-1 0 0 0 0,0 0 0 0 0,13-1 0 0 0,-1-1-873 0 0,0-1 1 0 0,-1-1-1 0 0,35-9 1 0 0,-43 9-156 0 0,6 0-453 0 0</inkml:trace>
  <inkml:trace contextRef="#ctx0" brushRef="#br0" timeOffset="12031.8">4439 616 3224 0 0,'-11'6'8381'0'0,"8"-4"-7986"0"0,0 0-1 0 0,0 1 1 0 0,0-1 0 0 0,0 1-1 0 0,0-1 1 0 0,1 1 0 0 0,-3 3-1 0 0,-11 11 684 0 0,15-17-942 0 0,1 1 0 0 0,-1 0 1 0 0,0 0-1 0 0,0 0 1 0 0,0 0-1 0 0,1 0 1 0 0,-1 0-1 0 0,1 0 1 0 0,-1 0-1 0 0,0 0 1 0 0,1 1-1 0 0,0-1 1 0 0,-1 2-1 0 0,-4 7 1449 0 0,5-9-1538 0 0,0-1 1 0 0,0 1-1 0 0,0-1 0 0 0,0 1 0 0 0,0-1 0 0 0,0 1 0 0 0,1-1 0 0 0,-1 1 0 0 0,0-1 0 0 0,0 1 0 0 0,0-1 0 0 0,0 1 0 0 0,1-1 0 0 0,-1 0 0 0 0,0 1 0 0 0,0-1 1 0 0,1 1-1 0 0,-1-1 0 0 0,0 0 0 0 0,1 1 0 0 0,-1-1 0 0 0,0 0 0 0 0,1 1 0 0 0,-1-1 0 0 0,1 0 0 0 0,-1 1 0 0 0,11 7 422 0 0,-6-6-293 0 0,0 0 0 0 0,0 0-1 0 0,0 0 1 0 0,7 0 0 0 0,12 6 413 0 0,-3 0-221 0 0,0 2 0 0 0,-1 0 0 0 0,0 1 0 0 0,-1 1 0 0 0,33 26 0 0 0,-35-23-350 0 0,20 20-20 0 0,-35-34 15 0 0,-1 0 0 0 0,0 1 0 0 0,0-1 0 0 0,0 1 0 0 0,0-1 0 0 0,0 1 0 0 0,0-1 0 0 0,0 1 0 0 0,0 0 0 0 0,-1-1 0 0 0,1 1-1 0 0,-1 0 1 0 0,1-1 0 0 0,-1 1 0 0 0,0 0 0 0 0,0 0 0 0 0,1 0 0 0 0,-1-1 0 0 0,-1 1 0 0 0,1 0 0 0 0,0 0 0 0 0,0 0 0 0 0,-1-1 0 0 0,1 1 0 0 0,-1 0 0 0 0,1 0-1 0 0,-1-1 1 0 0,0 1 0 0 0,-1 2 0 0 0,0-2 9 0 0,1 1-1 0 0,-1-1 1 0 0,0 0-1 0 0,0 0 1 0 0,-1 0 0 0 0,1 0-1 0 0,0 0 1 0 0,-1-1-1 0 0,1 1 1 0 0,-1-1-1 0 0,1 1 1 0 0,-1-1-1 0 0,0 0 1 0 0,0 0 0 0 0,1 0-1 0 0,-1-1 1 0 0,-5 2-1 0 0,-155 6 131 0 0,130-14-842 0 0,32 6 579 0 0,1-1 0 0 0,-1 1 1 0 0,1 0-1 0 0,-1 0 1 0 0,1 0-1 0 0,-1-1 1 0 0,1 1-1 0 0,-1 0 1 0 0,1 0-1 0 0,-1-1 1 0 0,1 1-1 0 0,-1-1 0 0 0,1 1 1 0 0,0 0-1 0 0,-1-1 1 0 0,1 1-1 0 0,-1-1 1 0 0,1 1-1 0 0,0-1 1 0 0,-1 0-1 0 0,-3-10-7523 0 0,3 3 1129 0 0</inkml:trace>
  <inkml:trace contextRef="#ctx0" brushRef="#br0" timeOffset="12420.99">4759 662 16040 0 0,'0'0'362'0'0,"1"17"1019"0"0,4-4-300 0 0,-2 0 0 0 0,4 14 0 0 0,1 8 1122 0 0,-5-24-1954 0 0,0-1-1 0 0,1 1 1 0 0,0-1 0 0 0,1 1 0 0 0,10 17 0 0 0,-13-22-251 0 0,1-13-5759 0 0</inkml:trace>
  <inkml:trace contextRef="#ctx0" brushRef="#br0" timeOffset="12782.61">4656 507 14624 0 0,'0'0'4839'0'0,"8"-5"-3671"0"0,-6-1-600 0 0,6 2-120 0 0,-2-1-32 0 0,2-1 0 0 0,2 2-800 0 0,0-1-160 0 0,1 1-32 0 0,3-3-7871 0 0</inkml:trace>
  <inkml:trace contextRef="#ctx0" brushRef="#br0" timeOffset="13213.73">4937 726 6448 0 0,'1'2'10939'0'0,"2"16"-8807"0"0,1-9-563 0 0,0-3-1156 0 0,-4-4-218 0 0,0-1 0 0 0,1 1 0 0 0,-1 0 0 0 0,1-1 0 0 0,-1 1 1 0 0,1 0-1 0 0,0-1 0 0 0,1 3 0 0 0,2-4 194 0 0,2-10-116 0 0,33-74 170 0 0,-22 59-390 0 0,-17 24-49 0 0,1-1-1 0 0,-1 1 1 0 0,1-1-1 0 0,0 1 1 0 0,-1 0-1 0 0,1-1 1 0 0,0 1-1 0 0,0 0 1 0 0,0 0 0 0 0,0-1-1 0 0,0 1 1 0 0,0 0-1 0 0,1 0 1 0 0,-1 0-1 0 0,0 0 1 0 0,1 1-1 0 0,-1-1 1 0 0,0 0-1 0 0,1 0 1 0 0,-1 1-1 0 0,1-1 1 0 0,-1 1-1 0 0,1-1 1 0 0,-1 1-1 0 0,1 0 1 0 0,-1 0 0 0 0,1-1-1 0 0,0 1 1 0 0,-1 0-1 0 0,1 1 1 0 0,-1-1-1 0 0,1 0 1 0 0,1 1-1 0 0,1-1 68 0 0,-1 1 0 0 0,1 0-1 0 0,-1 0 1 0 0,0 0 0 0 0,1 1-1 0 0,-1-1 1 0 0,0 1 0 0 0,0 0-1 0 0,0 0 1 0 0,0 0 0 0 0,0 0-1 0 0,-1 1 1 0 0,1-1 0 0 0,0 1-1 0 0,-1-1 1 0 0,0 1 0 0 0,4 6-1 0 0,2 5 204 0 0,-3-7-256 0 0,-1 0 0 0 0,0 0 1 0 0,0 1-1 0 0,-1 0 1 0 0,4 13-1 0 0,14 70-18 0 0,-14-66-30 0 0,-6-20-113 0 0,1 0 0 0 0,-1 0 1 0 0,0 0-1 0 0,1 8 0 0 0</inkml:trace>
  <inkml:trace contextRef="#ctx0" brushRef="#br0" timeOffset="15514.46">5719 163 3224 0 0,'0'0'2653'0'0,"-10"13"8534"0"0,7-9-11448 0 0,2-3 369 0 0,-6 8 314 0 0,-1-1-1 0 0,-11 11 0 0 0,14-14-283 0 0,-1 1 0 0 0,1-1 0 0 0,0 1 0 0 0,1 0 0 0 0,-7 11 0 0 0,6-9 151 0 0,0 0 0 0 0,-12 12 0 0 0,8-11-169 0 0,0 2 1 0 0,0-1-1 0 0,1 1 0 0 0,-11 21 0 0 0,12-16 7 0 0,1 1 0 0 0,-6 19-1 0 0,-2 9 301 0 0,10-34-197 0 0,1 1 0 0 0,0-1-1 0 0,0 1 1 0 0,1-1 0 0 0,1 1 0 0 0,0 0 0 0 0,1 22-1 0 0,3-14 154 0 0,-1 0-1 0 0,2 0 1 0 0,11 33-1 0 0,1 6-89 0 0,-12-40-260 0 0,1 0 0 0 0,0-1 0 0 0,10 21 0 0 0,-5-18 115 0 0,-7-13-65 0 0,1 0 0 0 0,0 1 0 0 0,10 13 0 0 0,4 5-83 0 0,-14-21 0 0 0,0 1 0 0 0,0-1 0 0 0,1 0 0 0 0,0 0 0 0 0,0-1 0 0 0,0 1 0 0 0,1-1 0 0 0,0 0 0 0 0,8 4 0 0 0,-14-8-8 0 0,1-1 0 0 0,-1 1 0 0 0,1-1 0 0 0,-1 1 0 0 0,1-1 0 0 0,-1 0 0 0 0,1 0 0 0 0,-1 1-1 0 0,1-1 1 0 0,0 0 0 0 0,-1 0 0 0 0,1 0 0 0 0,0 1 0 0 0,-1-1 0 0 0,1 0 0 0 0,0 0 0 0 0,-1 0 0 0 0,1 0 0 0 0,0 0-1 0 0,-1 0 1 0 0,1 0 0 0 0,-1-1 0 0 0,1 1 0 0 0,0 0 0 0 0,-1 0 0 0 0,1 0 0 0 0,0-1 0 0 0,-1 1 0 0 0,1-1 0 0 0,1 0-143 0 0,14-3-669 0 0,0-1-6055 0 0,-6 2-644 0 0</inkml:trace>
  <inkml:trace contextRef="#ctx0" brushRef="#br0" timeOffset="16169.56">5823 301 5984 0 0,'0'0'10314'0'0,"1"2"-9318"0"0,1 4-334 0 0,-1-4-388 0 0,0 0-1 0 0,0 1 1 0 0,0-1-1 0 0,0 1 1 0 0,0-1 0 0 0,-1 0-1 0 0,1 5 1 0 0,0 4 356 0 0,0-1 1 0 0,4 18-1 0 0,-2-18-166 0 0,-1 1 1 0 0,0 17-1 0 0,1-11-77 0 0,-2-14-292 0 0,-1 1 0 0 0,1-1 0 0 0,-1 1 0 0 0,0 0 0 0 0,1-1 0 0 0,-2 1 0 0 0,1 0 0 0 0,-1 3 0 0 0,15-29-321 0 0,7-57-1348 0 0,13-16 646 0 0,-33 93 929 0 0,0 0-1 0 0,-1 1 1 0 0,1-1-1 0 0,0 0 1 0 0,0 1 0 0 0,0-1-1 0 0,0 1 1 0 0,0-1-1 0 0,0 1 1 0 0,1-1-1 0 0,-1 1 1 0 0,0 0-1 0 0,1 0 1 0 0,-1 0-1 0 0,1 0 1 0 0,-1 0-1 0 0,1 0 1 0 0,0 0-1 0 0,2-1 1 0 0,-3 2 68 0 0,6 5 11 0 0,0 0 69 0 0,0 0 0 0 0,-1 1 0 0 0,0-1 0 0 0,0 1 0 0 0,0 1 0 0 0,-1-1 0 0 0,0 1-1 0 0,6 10 1 0 0,3 3 217 0 0,-5-7-261 0 0,-1 1 0 0 0,0 0 1 0 0,0 1-1 0 0,7 22 0 0 0,-13-29-543 0 0,0 1 0 0 0,-1 0 0 0 0,0-1 0 0 0,0 1 0 0 0,-1 10 0 0 0,0-16 282 0 0</inkml:trace>
  <inkml:trace contextRef="#ctx0" brushRef="#br0" timeOffset="16620.16">6336 197 2760 0 0,'0'0'18034'0'0,"3"11"-16590"0"0,3 7-869 0 0,-2 1 0 0 0,0 0 0 0 0,-1 0 0 0 0,1 32 0 0 0,-1-10-365 0 0,3 27-86 0 0,-8-57-140 0 0,4-6 781 0 0</inkml:trace>
  <inkml:trace contextRef="#ctx0" brushRef="#br0" timeOffset="17091.39">6465 140 7832 0 0,'0'0'705'0'0,"0"15"4187"0"0,0-8-2871 0 0,1 0 0 0 0,0 1 0 0 0,2 7 0 0 0,13 37 649 0 0,1 0-1984 0 0,-16-48-661 0 0,0-1 1 0 0,1 0 0 0 0,-1 0 0 0 0,0 0-1 0 0,4 6 1 0 0,5 10 284 0 0,21 48 492 0 0,-8-22-1572 0 0,-19-31-628 0 0</inkml:trace>
  <inkml:trace contextRef="#ctx0" brushRef="#br0" timeOffset="17479.87">6167 188 10592 0 0,'0'0'964'0'0,"7"-5"-776"0"0,-3 2 194 0 0,1-1 1 0 0,1 1 0 0 0,-1 0 0 0 0,0 1 0 0 0,1-1-1 0 0,-1 1 1 0 0,1 0 0 0 0,0 0 0 0 0,0 1 0 0 0,7-2-1 0 0,8 1 3082 0 0,34 1-1 0 0,-11 0-1561 0 0,239-22-714 0 0,-253 24-2631 0 0,-7 1-1856 0 0,-9-2-4546 0 0</inkml:trace>
  <inkml:trace contextRef="#ctx0" brushRef="#br0" timeOffset="19772.32">5724 662 3224 0 0,'0'0'14645'0'0,"13"7"-13459"0"0,-10-5-1007 0 0,0-1 0 0 0,0 1-1 0 0,-1-1 1 0 0,1 1 0 0 0,0-1-1 0 0,0 0 1 0 0,0 0 0 0 0,0 0 0 0 0,0-1-1 0 0,7 1 1 0 0,33 1 649 0 0,-38-2-726 0 0,71-3 777 0 0,-26-4-486 0 0,19-1-474 0 0,-21 1 409 0 0,17-8-445 0 0,-40 8 353 0 0,31-4 1 0 0,9-2 32 0 0,-57 12-365 0 0,0 0 0 0 0,14 1 0 0 0,13-1-128 0 0,93-24 666 0 0,-42 12-372 0 0,-33 2-44 0 0,-39 7-28 0 0,17-3 45 0 0,-9 2 40 0 0,21-7-1 0 0,-37 10-47 0 0,13-4 68 0 0,2 1-63 0 0,12 3-496 0 0,-31 2 432 0 0,0 0-350 0 0,4 0-668 0 0</inkml:trace>
  <inkml:trace contextRef="#ctx0" brushRef="#br0" timeOffset="20471.77">6304 751 11544 0 0,'0'0'8070'0'0,"0"1"-7757"0"0,-2 95 2455 0 0,1-95-2739 0 0,1 0-1 0 0,0 1 1 0 0,0-1-1 0 0,-1 0 1 0 0,1 0-1 0 0,-1 0 0 0 0,0 1 1 0 0,1-1-1 0 0,-1 0 1 0 0,-1 2-1 0 0,-2 4 69 0 0,-6 26 322 0 0,7-23-179 0 0,0 0-1 0 0,1 0 0 0 0,0 0 0 0 0,0 1 0 0 0,0 10 0 0 0,2-20 204 0 0,0-1-439 0 0,0 0 0 0 0,1 0 0 0 0,-1 0 0 0 0,0 0 0 0 0,0 0 1 0 0,0 0-1 0 0,0 0 0 0 0,0 0 0 0 0,0 1 0 0 0,1-1 0 0 0,-1 0 0 0 0,0 0 0 0 0,0 0 0 0 0,0 0 1 0 0,0 0-1 0 0,0 0 0 0 0,0 0 0 0 0,0 1 0 0 0,0-1 0 0 0,1 0 0 0 0,-1 0 0 0 0,0 0 0 0 0,0 0 1 0 0,0 0-1 0 0,0 1 0 0 0,0-1 0 0 0,0 0 0 0 0,0 0 0 0 0,0 0 0 0 0,0 0 0 0 0,0 0 0 0 0,0 1 0 0 0,0-1 1 0 0,0 0-1 0 0,0 0 0 0 0,0 0 0 0 0,0 0 0 0 0,0 0 0 0 0,0 1 0 0 0,-1-1 0 0 0,1 0 0 0 0,0 0 1 0 0,0 3-3 0 0,0-1 1 0 0,0 1 0 0 0,0-1-1 0 0,1 0 1 0 0,-1 1 0 0 0,1-1 0 0 0,-1 1-1 0 0,1-1 1 0 0,0 0 0 0 0,0 0-1 0 0,0 1 1 0 0,0-1 0 0 0,0 0 0 0 0,3 3-1 0 0,-2-2 77 0 0,1 1-1 0 0,0-1 1 0 0,0 0-1 0 0,0 0 1 0 0,0 0-1 0 0,1 0 1 0 0,-1-1-1 0 0,1 1 1 0 0,0-1 0 0 0,-1 0-1 0 0,1 0 1 0 0,0 0-1 0 0,0-1 1 0 0,1 1-1 0 0,-1-1 1 0 0,0 0-1 0 0,0 0 1 0 0,1-1-1 0 0,-1 1 1 0 0,0-1-1 0 0,1 0 1 0 0,-1 0-1 0 0,0 0 1 0 0,1-1-1 0 0,-1 1 1 0 0,0-1 0 0 0,0 0-1 0 0,1 0 1 0 0,3-3-1 0 0,9-2-65 0 0,-1 0 1 0 0,0 0-1 0 0,1 2 0 0 0,0 0 1 0 0,0 1-1 0 0,25-2 0 0 0,-23 3-406 0 0,-3-1-1865 0 0,-6 4-4680 0 0</inkml:trace>
  <inkml:trace contextRef="#ctx0" brushRef="#br0" timeOffset="22515.94">7137 410 2760 0 0,'7'-4'13542'0'0,"1"3"-11875"0"0,-8 1-1612 0 0,1-1 0 0 0,-1 1 0 0 0,1 0 0 0 0,-1 0 0 0 0,1 0 0 0 0,-1-1 0 0 0,1 1 0 0 0,-1 0 0 0 0,1 0 0 0 0,-1 0 0 0 0,1 0 0 0 0,-1 0 0 0 0,1 0 0 0 0,-1 0 0 0 0,1 0 0 0 0,-1 0 0 0 0,1 0 0 0 0,-1 0 0 0 0,1 0 0 0 0,-1 0 0 0 0,1 1 0 0 0,-1-1 0 0 0,1 0 0 0 0,-1 0 0 0 0,1 1 0 0 0,22 12 1317 0 0,-18-11-1154 0 0,0 0 1 0 0,-1 1-1 0 0,1 0 1 0 0,4 3-1 0 0,41 35 1306 0 0,80 50 0 0 0,-115-82-1596 0 0,0-1 0 0 0,16 6 0 0 0,-30-14-273 0 0</inkml:trace>
  <inkml:trace contextRef="#ctx0" brushRef="#br0" timeOffset="22931.94">7175 662 2304 0 0,'0'0'101'0'0,"3"-12"7772"0"0,19-14 1449 0 0,2 2-5154 0 0,53-41-3346 0 0,-66 57-93 0 0,0-2-501 0 0,15-17 0 0 0,-8 8-4 0 0,1-2-219 0 0,8-8-690 0 0,4 2-2489 0 0,-24 21 1612 0 0</inkml:trace>
  <inkml:trace contextRef="#ctx0" brushRef="#br0" timeOffset="23417.33">7489 12 11288 0 0,'-3'-5'9598'0'0,"4"4"-9520"0"0,0 0 0 0 0,0 1 0 0 0,0-1 0 0 0,0 1 0 0 0,0-1 0 0 0,0 1 0 0 0,0-1 0 0 0,1 1 0 0 0,-1 0 0 0 0,0-1 0 0 0,0 1 0 0 0,0 0 0 0 0,1 0 0 0 0,-1 0 0 0 0,0 0 0 0 0,0 0 0 0 0,0 0 0 0 0,1 0 0 0 0,-1 0 0 0 0,0 0 0 0 0,0 1 0 0 0,0-1 0 0 0,0 0 0 0 0,2 2 0 0 0,29 12 731 0 0,-23-10-652 0 0,-1 1 0 0 0,0 0 0 0 0,0 1-1 0 0,-1 0 1 0 0,1 0 0 0 0,-1 0 0 0 0,-1 1 0 0 0,1 0 0 0 0,-1 0 0 0 0,10 17 0 0 0,-6-6 187 0 0,0 0-229 0 0,-1 0 0 0 0,-1 1 0 0 0,7 22 0 0 0,-1 10-42 0 0,-3 1-1 0 0,7 75 0 0 0,-16-92-70 0 0,-1 0-1 0 0,-1 1 0 0 0,-2-1 1 0 0,-11 55-1 0 0,8-72-1 0 0,0-1 0 0 0,-1 0 0 0 0,-15 29 0 0 0,17-36-8 0 0,0 0-1 0 0,0 0 1 0 0,-2 14-1 0 0,-5 15-213 0 0,4-21 50 0 0,3-12-141 0 0,2 1-1 0 0,-1 0 0 0 0,-2 13 1 0 0,-5 3-2598 0 0,10-21 1751 0 0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01:09.6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60 5528 0 0,'0'0'12506'0'0,"2"0"-10965"0"0,21-1-289 0 0,-1-2 0 0 0,1 0 0 0 0,26-8 0 0 0,-23 5-416 0 0,52-6-1 0 0,-23 10-170 0 0,59 6 0 0 0,39-6-718 0 0,-129 1-31 0 0,108-4-148 0 0,-115 5-709 0 0,30 2-1 0 0,-25 0-2042 0 0,-2 2-3460 0 0</inkml:trace>
  <inkml:trace contextRef="#ctx0" brushRef="#br0" timeOffset="427.45">108 430 5528 0 0,'-31'11'391'0'0,"11"1"15758"0"0,16-2-14768 0 0,3-10-1338 0 0,1 1 1 0 0,0-1 0 0 0,-1 1-1 0 0,1-1 1 0 0,0 0 0 0 0,0 1-1 0 0,-1-1 1 0 0,1 1 0 0 0,0-1-1 0 0,0 1 1 0 0,-1-1 0 0 0,1 1-1 0 0,0-1 1 0 0,0 1 0 0 0,0-1 0 0 0,0 1-1 0 0,0-1 1 0 0,0 1 0 0 0,0-1-1 0 0,0 1 1 0 0,0-1 0 0 0,0 1-1 0 0,0 0 1 0 0,0-1 0 0 0,0 1-1 0 0,1-1 1 0 0,-1 1 0 0 0,0-1-1 0 0,1 1 1 0 0,0 1 39 0 0,0-1 0 0 0,0 0 0 0 0,0 0 0 0 0,0 0-1 0 0,1 0 1 0 0,-1 0 0 0 0,0 0 0 0 0,1 0 0 0 0,2 1 0 0 0,4 2 224 0 0,0-1 1 0 0,15 4-1 0 0,-12-5-148 0 0,0-1 1 0 0,0 1 0 0 0,0-2-1 0 0,1 0 1 0 0,14-1-1 0 0,55-12 270 0 0,-41 6-279 0 0,92-18 144 0 0,97-11-740 0 0,-92 30 234 0 0,10-1-1889 0 0,-130 4 895 0 0</inkml:trace>
  <inkml:trace contextRef="#ctx0" brushRef="#br0" timeOffset="975.73">920 1 1376 0 0,'-7'5'128'0'0,"-5"2"-126"0"0,-2-2 3878 0 0,10-4-1837 0 0,0 1 1 0 0,1-1-1 0 0,-1 1 1 0 0,0 0-1 0 0,0 0 1 0 0,-5 5 6490 0 0,14-6-8393 0 0,0 0 0 0 0,1 0 0 0 0,-1 0 0 0 0,0 0 0 0 0,1 1 1 0 0,4 2-1 0 0,11 4 13 0 0,2 0-9 0 0,36 18 1 0 0,0 1-151 0 0,-18-11-28 0 0,39 13-8 0 0,-51-19 16 0 0,33 15 0 0 0,-52-20-13 0 0,0 0-1 0 0,0 1 0 0 0,0 0 1 0 0,-1 1-1 0 0,0 0 1 0 0,12 12-1 0 0,-19-17-28 0 0,0 1 0 0 0,1 0 0 0 0,-1 0-1 0 0,0-1 1 0 0,-1 2 0 0 0,1-1 0 0 0,-1 0 0 0 0,1 0-1 0 0,-1 0 1 0 0,0 1 0 0 0,0-1 0 0 0,0 1 0 0 0,-1-1-1 0 0,1 0 1 0 0,-1 1 0 0 0,0-1 0 0 0,0 1 0 0 0,0 0 0 0 0,0-1-1 0 0,-1 1 1 0 0,1-1 0 0 0,-1 0 0 0 0,0 1 0 0 0,-2 4-1 0 0,0 0 77 0 0,0-1 0 0 0,-1 0 0 0 0,0 0-1 0 0,0-1 1 0 0,-1 1 0 0 0,0-1 0 0 0,0 0 0 0 0,0 0-1 0 0,-11 9 1 0 0,14-14-7 0 0,-100 81 223 0 0,92-76-202 0 0,0 2-257 0 0,0-1 1 0 0,0 0-1 0 0,-1-1 1 0 0,-1 0-1 0 0,1 0 1 0 0,-1-1-1 0 0,-14 4 1 0 0,12-8-1445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9-30T13:17:35.1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5 17 1840 0 0,'0'0'3814'0'0,"-1"1"-3626"0"0,-3 3-84 0 0,2-3 29 0 0,0 0 0 0 0,0 1 0 0 0,0-1 0 0 0,0 0 0 0 0,0 0 0 0 0,0 0 0 0 0,-1 0 0 0 0,-3 0 0 0 0,0 1 2228 0 0,1-2-1356 0 0,4 0-832 0 0,0 0 0 0 0,0 0 0 0 0,0 0 0 0 0,0 0-1 0 0,0 0 1 0 0,0 0 0 0 0,0 0 0 0 0,0 0 0 0 0,1 0 0 0 0,-1 0 0 0 0,0 0-1 0 0,0 1 1 0 0,0-1 0 0 0,0 0 0 0 0,0 1 0 0 0,-1 0 0 0 0,-6 1 2611 0 0,16-3-1873 0 0,36 0-251 0 0,-17 0-571 0 0,0 1 0 0 0,0 1 0 0 0,47 9 0 0 0,-65-8-74 0 0,1-1 0 0 0,14 1-1 0 0,14 1 116 0 0,61 8 301 0 0,-26-5 42 0 0,-56-5-194 0 0,0 0-1 0 0,30-4 1 0 0,6 0-33 0 0,78-6 362 0 0,-54 2-137 0 0,-10 2-216 0 0,-43 5-221 0 0,27 6 0 0 0,-36-4-154 0 0,25-4 216 0 0,-32 2-46 0 0,1 0 0 0 0,-1 0 1 0 0,1-1-1 0 0,14-3 0 0 0,22-1 724 0 0,-37 5-500 0 0,-2 0-273 0 0,1 0-1 0 0,-1 0 0 0 0,1-1 0 0 0,-1 1 1 0 0,8-3-1 0 0,-1 1-190 0 0,7 3 192 0 0,-14-1 5 0 0,-1 0 1 0 0,1 0-1 0 0,0 0 1 0 0,-1 0 0 0 0,1 1 0 0 0,8 2-1 0 0,-11-2 10 0 0,1 0 0 0 0,-1-1 0 0 0,1 0 0 0 0,0 0 0 0 0,-1 0-1 0 0,1 0 1 0 0,-1 0 0 0 0,1-1 0 0 0,4-1 0 0 0,19-1 70 0 0,39-1 3 0 0,42-4 343 0 0,-106 8-116 0 0,7 0-259 0 0,13-2-205 0 0,-16 2 106 0 0,-1-1 0 0 0,1 1 0 0 0,-1 0 0 0 0,0 0 0 0 0,1 1 0 0 0,6 1 0 0 0,-7-1 41 0 0,1 0 0 0 0,-1 0 0 0 0,0-1 0 0 0,0 0 0 0 0,7 0 0 0 0,-2 0 0 0 0,8 0 0 0 0,1-1 0 0 0,-1-1 0 0 0,27-6 0 0 0,-44 7 0 0 0,0 1 0 0 0,1 0 0 0 0,-1 0 0 0 0,0 0 0 0 0,1 1 0 0 0,-1-1 0 0 0,0 0 0 0 0,0 0 0 0 0,0 1 0 0 0,2 0 0 0 0,-2-1 0 0 0,0 0 0 0 0,1 1 0 0 0,-1-1 0 0 0,0 0 0 0 0,0 1 0 0 0,1-1 0 0 0,-1 0 0 0 0,0 0 0 0 0,0 0 0 0 0,1 0 0 0 0,1-1 0 0 0,0 0 0 0 0,14-3 0 0 0,-4 1 0 0 0,-3-1 0 0 0,-23 2-266 0 0,-12 2-596 0 0,24 1 634 0 0,-1-1 0 0 0,1 0 0 0 0,-1 0-1 0 0,0 0 1 0 0,1 0 0 0 0,-1-1 0 0 0,0 1 0 0 0,1 0-1 0 0,-1-1 1 0 0,-2 0 0 0 0,-10-3-5456 0 0,1 4-481 0 0</inkml:trace>
  <inkml:trace contextRef="#ctx0" brushRef="#br0" timeOffset="1085.46">0 200 2304 0 0,'0'0'8720'0'0,"2"-1"-8560"0"0,6-2-4 0 0,1 0 1 0 0,0 1-1 0 0,15-2 1 0 0,-20 4-143 0 0,102-8 370 0 0,-36 3 614 0 0,-66 5-1000 0 0,-1-1 1 0 0,0 1-1 0 0,1-1 0 0 0,-1 1 0 0 0,6 1 0 0 0,3-1-81 0 0,1 1 102 0 0,4-1 155 0 0,4-2 23 0 0,18-5 469 0 0,-12 3 73 0 0,-4 0-326 0 0,33-9 184 0 0,-5 1-197 0 0,-25 7-174 0 0,-19 4-158 0 0,0-1 0 0 0,0 1 0 0 0,0 0 0 0 0,0 1 0 0 0,9-1 0 0 0,19-1 68 0 0,45-1-38 0 0,-52 2 452 0 0,-28 1-402 0 0,2 0-185 0 0,7-1-100 0 0,-1 0-1 0 0,17-4 0 0 0,-2-1 144 0 0,-2 3-2 0 0,0 0 0 0 0,0 1 0 0 0,0 1 0 0 0,0 1 0 0 0,26 4 0 0 0,1 0 432 0 0,-40-4-392 0 0,0 1-1 0 0,0-1 0 0 0,14-2 1 0 0,4 0-599 0 0,16 2 567 0 0,-31-2 773 0 0,13 0 142 0 0,10 2-1034 0 0,-24 0 127 0 0,0-1 0 0 0,16-2 0 0 0,-21 2-5 0 0,1 0-1 0 0,-1 1 1 0 0,0 0-1 0 0,1 0 1 0 0,-1 0-1 0 0,1 1 1 0 0,6 2-1 0 0,-6-2-2 0 0,-1 0 0 0 0,0-1 0 0 0,1 1 0 0 0,-1-1 0 0 0,0 0 0 0 0,1 0 0 0 0,6-2 0 0 0,83-10-12 0 0,-23 0 1448 0 0,-64 11-1396 0 0,-5 1-33 0 0,1 0-1 0 0,-1 0 1 0 0,1 0-1 0 0,-1 0 1 0 0,1-1-1 0 0,-1 1 1 0 0,1-1 0 0 0,4-2-1 0 0,-2 1 2 0 0,-3 2-16 0 0,-1-1-1 0 0,1 0 1 0 0,0 1 0 0 0,-1 0 0 0 0,1-1-1 0 0,0 1 1 0 0,0 0 0 0 0,2 1-1 0 0,3-2 1 0 0,-6 0 27 0 0,0 1 0 0 0,0 0 1 0 0,1 0-1 0 0,-1-1 0 0 0,0 1 0 0 0,0 1 1 0 0,1-1-1 0 0,-1 0 0 0 0,4 1 0 0 0,28-4-184 0 0,-32 3-7 0 0,0 0 470 0 0,3 0-2925 0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5T13:47:02.00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 1 1376 0 0,'0'0'6645'0'0,"-7"11"-3010"0"0,7-9-3431 0 0,1-1 0 0 0,-1 1 0 0 0,0 0 0 0 0,0-1 0 0 0,1 1 0 0 0,-1-1 0 0 0,1 1 0 0 0,1 2 0 0 0,-1-1-93 0 0,0 0 0 0 0,0 0 0 0 0,0 0 0 0 0,0 0 0 0 0,-1 0 0 0 0,1 0 0 0 0,-1 1 0 0 0,0-1 0 0 0,0 3 0 0 0,1 1-159 0 0,0 0 1 0 0,0 0-1 0 0,4 10 0 0 0,-1 2-1469 0 0,0-9-3161 0 0</inkml:trace>
  <inkml:trace contextRef="#ctx0" brushRef="#br0" timeOffset="362.34">38 282 1376 0 0,'0'0'7544'0'0</inkml:trace>
  <inkml:trace contextRef="#ctx0" brushRef="#br0" timeOffset="738.61">59 362 920 0 0,'0'2'67'0'0,"0"13"38"0"0,-1-4 5780 0 0,0-3-1196 0 0,0 3-5071 0 0,10 5 1567 0 0,-6-12-5195 0 0</inkml:trace>
  <inkml:trace contextRef="#ctx0" brushRef="#br0" timeOffset="739.61">63 486 456 0 0,'10'6'297'0'0,"-10"-5"43"0"0,1 1-1 0 0,-1-1 0 0 0,1 0 1 0 0,-1 0-1 0 0,0 0 0 0 0,0 1 1 0 0,0-1-1 0 0,1 0 1 0 0,-1 0-1 0 0,0 1 0 0 0,0-1 1 0 0,-1 0-1 0 0,1 0 0 0 0,0 2 1 0 0,0-2 314 0 0,2 22 2657 0 0,0-7-3608 0 0,-2-15 167 0 0,0 20 594 0 0</inkml:trace>
  <inkml:trace contextRef="#ctx0" brushRef="#br0" timeOffset="1135.62">64 626 2304 0 0,'0'0'7232'0'0,"0"11"-5640"0"0</inkml:trace>
  <inkml:trace contextRef="#ctx0" brushRef="#br0" timeOffset="1136.62">80 687 920 0 0,'0'0'2992'0'0</inkml:trace>
  <inkml:trace contextRef="#ctx0" brushRef="#br0" timeOffset="1516.34">50 386 1376 0 0,'0'-1'107'0'0,"-2"-27"577"0"0,0-7 4004 0 0,5 12-4370 0 0,-1 16-13 0 0,-1 1 0 0 0,1-1 0 0 0,-2 0-1 0 0,1 0 1 0 0,-1 1 0 0 0,0-1 0 0 0,0 0 0 0 0,-1 0-1 0 0,0 1 1 0 0,0-1 0 0 0,-1 0 0 0 0,-2-6 0 0 0,2 9-26 0 0,0-1 0 0 0,1 1 0 0 0,-1 0 0 0 0,1-1 1 0 0,0 0-1 0 0,0 1 0 0 0,0-1 0 0 0,1 0 0 0 0,0-6 1 0 0,2 4-13 0 0,1 1-6662 0 0,0-3 5883 0 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5T13:46:35.4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32 695 1376 0 0,'0'0'4344'0'0,"-8"4"3449"0"0,4 3-7506 0 0,8 29 346 0 0,-8 14 23 0 0,6-32-391 0 0,-1-3-79 0 0,-2-10-129 0 0,1-4-39 0 0,-1 0-1 0 0,1 0 1 0 0,0 0-1 0 0,0 0 1 0 0,0 0-1 0 0,0 0 0 0 0,0 0 1 0 0,0 0-1 0 0,0 0 1 0 0,0 0-1 0 0,0 0 1 0 0,0 0-1 0 0,0 0 1 0 0,0-1-1 0 0,1 1 1 0 0,-1 0-1 0 0,1 1 1 0 0,0-1 62 0 0,-1 0-76 0 0,0-1 0 0 0,-1 1 0 0 0,1-1 0 0 0,0 1 0 0 0,0-1 0 0 0,1 1 0 0 0,-1-1 0 0 0,0 1 0 0 0,0 0 0 0 0,0-1 0 0 0,0 1 0 0 0,0-1 0 0 0,0 0 0 0 0,1 1 0 0 0,-1-1 0 0 0,0 1 1 0 0,0-1-1 0 0,1 1 0 0 0,-1-1 0 0 0,0 1 0 0 0,1-1 0 0 0,-1 0 0 0 0,0 1 0 0 0,1-1 0 0 0,-1 0 0 0 0,1 1 0 0 0,-1-1 0 0 0,1 0 0 0 0,-1 0 0 0 0,1 1 0 0 0,-1-1 0 0 0,1 0 1 0 0,-1 0-1 0 0,1 0 0 0 0,-1 0 0 0 0,1 1 0 0 0,-1-1 0 0 0,1 0 0 0 0,-1 0 0 0 0,1 0 0 0 0,-1 0 0 0 0,1 0 0 0 0,-1 0 0 0 0,1-1 0 0 0,-1 1 0 0 0,1 0 0 0 0,-1 0 0 0 0,1 0 1 0 0,-1 0-1 0 0,1-1 0 0 0,-1 1 0 0 0,1 0 0 0 0,-1 0 0 0 0,0-1 0 0 0,1 1 0 0 0,-1 0 0 0 0,1-1 0 0 0,-1 1 0 0 0,0 0 0 0 0,1-1 0 0 0,-1 1 0 0 0,0-1 0 0 0,1 1 0 0 0,-1-1 1 0 0,11-12-122 0 0,-10 12-1 0 0,1 0-1 0 0,-1-1 1 0 0,0 0-1 0 0,0 1 1 0 0,1-1-1 0 0,-1 0 1 0 0,0 1-1 0 0,0-1 1 0 0,0-2-1 0 0,6-20-4605 0 0,-6 11 310 0 0</inkml:trace>
  <inkml:trace contextRef="#ctx0" brushRef="#br0" timeOffset="377.09">543 640 2760 0 0,'0'0'464'0'0,"0"1"908"0"0,0 1-1043 0 0,0-1 1 0 0,0 0-1 0 0,0 0 0 0 0,0 0 0 0 0,0 0 1 0 0,-1 0-1 0 0,1 0 0 0 0,0 0 1 0 0,-1 0-1 0 0,-1 3 1684 0 0,2-2-1105 0 0,-3 13 291 0 0,-1 8 408 0 0,3-12-1234 0 0,1-9-325 0 0,-1 0 1 0 0,1 0-1 0 0,0 0 0 0 0,0 0 0 0 0,0 0 0 0 0,0 0 0 0 0,0 0 1 0 0,0 0-1 0 0,1-1 0 0 0,-1 1 0 0 0,1 0 0 0 0,-1 0 0 0 0,2 3 1 0 0,-1-3-22 0 0,0 1 1 0 0,0-1-1 0 0,0 1 1 0 0,0-1-1 0 0,-1 1 1 0 0,0-1-1 0 0,1 1 1 0 0,-1-1-1 0 0,0 4 1 0 0,3 16 17 0 0,-1-14-35 0 0,1-1 0 0 0,0 0 1 0 0,6 10-1 0 0,-9-17-42 0 0,1 1 1 0 0,-1-1-1 0 0,0 0 0 0 0,0 1 1 0 0,0-1-1 0 0,1 0 0 0 0,-1 1 0 0 0,0-1 1 0 0,0 1-1 0 0,0-1 0 0 0,0 0 1 0 0,0 1-1 0 0,0-1 0 0 0,0 1 1 0 0,0-1-1 0 0,0 0 0 0 0,0 1 1 0 0,0-1-1 0 0,0 1 0 0 0,0-1 1 0 0,0 0-1 0 0,-1 1 0 0 0,1 0-428 0 0</inkml:trace>
  <inkml:trace contextRef="#ctx0" brushRef="#br0" timeOffset="3188.4">41 653 3224 0 0,'0'2'143'0'0,"-1"16"1341"0"0,-5 25 0 0 0,0 12 3936 0 0,8-19-5823 0 0,1-30 398 0 0,-3-6-20 0 0,1 1-1 0 0,-1 0 0 0 0,1 0 0 0 0,-1-1 0 0 0,1 1 0 0 0,-1 0 0 0 0,0 0 0 0 0,0 0 0 0 0,1 0 0 0 0,-1 0 0 0 0,0-1 0 0 0,0 1 0 0 0,0 0 0 0 0,0 0 0 0 0,0 0 0 0 0,0 0 0 0 0,0 0 0 0 0,0 0 0 0 0,0 0 0 0 0,-1 1 0 0 0</inkml:trace>
  <inkml:trace contextRef="#ctx0" brushRef="#br0" timeOffset="3594.85">80 660 10136 0 0,'0'0'918'0'0,"-8"15"360"0"0,5-5-863 0 0,1 0 0 0 0,0 0 1 0 0,0 1-1 0 0,1-1 0 0 0,0 19 1 0 0,2-13-358 0 0,3 23 0 0 0,0-14-62 0 0,0-1-297 0 0,-2-18-450 0 0,0 1 0 0 0,-1-1 0 0 0,0 12 1 0 0</inkml:trace>
  <inkml:trace contextRef="#ctx0" brushRef="#br0" timeOffset="6939.44">90 815 1376 0 0,'0'0'9686'0'0,"6"7"-9523"0"0,4-1-148 0 0,31-2 907 0 0,-31-4-412 0 0,-8 0-68 0 0,0-1-292 0 0,0 0-141 0 0,14 0-17 0 0,-14 1-21 0 0,-1-1 0 0 0,1 1 0 0 0,0 0 0 0 0,-1-1 0 0 0,1 1 0 0 0,-1-1 0 0 0,1 0 0 0 0,-1 1 0 0 0,1-1 0 0 0,2-2 0 0 0,8-3 27 0 0,17-1 154 0 0,-21 7-136 0 0,-4-1 65 0 0,-2 0-80 0 0,9 0 78 0 0,-4 0-171 0 0,-4-1 17 0 0,9 1 41 0 0,-8 2 34 0 0,14-2 0 0 0,19-9 0 0 0,-29 7 0 0 0,1-1 0 0 0,-7 3 0 0 0,1 0 0 0 0,-1 1 0 0 0,1-1 0 0 0,0 0 0 0 0,0 1 0 0 0,-1-1 0 0 0,1 1 0 0 0,0 0 0 0 0,0 0 0 0 0,0 0 0 0 0,5 1 0 0 0,1 0 0 0 0,-4-1 25 0 0,13 3 78 0 0,-5 3-86 0 0,-13-5-12 0 0,0-1 1 0 0,1 0-1 0 0,-1 1 1 0 0,1-1 0 0 0,-1 0-1 0 0,1 1 1 0 0,-1-1-1 0 0,1 0 1 0 0,-1 0-1 0 0,1 0 1 0 0,-1 1 0 0 0,1-1-1 0 0,-1 0 1 0 0,1 0-1 0 0,-1 0 1 0 0,1 0-1 0 0,0 0 1 0 0,3 0 1 0 0,-1 0 0 0 0,1 0 0 0 0,-1 0-1 0 0,1-1 1 0 0,-1 1 0 0 0,1-1 0 0 0,-1 0 0 0 0,1 0 0 0 0,-1 0 0 0 0,6-3-1 0 0,8-3-29 0 0,18 1-3028 0 0,-25 6 2533 0 0</inkml:trace>
  <inkml:trace contextRef="#ctx0" brushRef="#br0" timeOffset="20334.22">42 513 2760 0 0,'0'0'4480'0'0</inkml:trace>
  <inkml:trace contextRef="#ctx0" brushRef="#br0" timeOffset="20335.22">49 617 3224 0 0,'0'0'3832'0'0,"4"10"-3832"0"0,-4 0-280 0 0</inkml:trace>
  <inkml:trace contextRef="#ctx0" brushRef="#br0" timeOffset="20750.59">69 645 8288 0 0,'0'0'2864'0'0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5T13:46:10.55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34 72 920 0 0,'0'0'2632'0'0,"0"11"-2632"0"0,0-1-72 0 0</inkml:trace>
  <inkml:trace contextRef="#ctx0" brushRef="#br0" timeOffset="1702.15">569 636 1520 0 0,'0'0'152'0'0</inkml:trace>
  <inkml:trace contextRef="#ctx0" brushRef="#br0" timeOffset="1703.15">551 689 5440 0 0,'0'0'592'0'0</inkml:trace>
  <inkml:trace contextRef="#ctx0" brushRef="#br0" timeOffset="2070.34">576 824 3680 0 0,'0'0'4792'0'0,"0"10"-4192"0"0,0-3-4216 0 0</inkml:trace>
  <inkml:trace contextRef="#ctx0" brushRef="#br0" timeOffset="531.88">588 435 456 0 0,'0'0'0'0'0,"-4"10"1064"0"0</inkml:trace>
  <inkml:trace contextRef="#ctx0" brushRef="#br0" timeOffset="907.57">603 523 6624 0 0,'0'0'712'0'0,"-3"7"-16"0"0,3-1 72 0 0</inkml:trace>
  <inkml:trace contextRef="#ctx0" brushRef="#br0" timeOffset="1314.21">562 204 2304 0 0,'0'0'9016'0'0,"0"2"-8336"0"0,0 14 357 0 0,-1 0 0 0 0,-6 27 1 0 0,7-42-1038 0 0,0-1 0 0 0,-1 1 0 0 0,1-1 0 0 0,0 1 0 0 0,0-1 0 0 0,0 1 0 0 0,0 0 0 0 0,0-1 0 0 0,0 1 0 0 0,0-1 0 0 0,0 1 0 0 0,0 0 0 0 0,0-1 0 0 0,0 1 0 0 0,0-1 0 0 0,0 1 0 0 0,0 0 0 0 0,0-1 0 0 0,1 1 0 0 0,-1-1 0 0 0,0 1 0 0 0,0-1 0 0 0,1 1 0 0 0,-1-1 0 0 0,1 1 0 0 0,0 1 0 0 0,1 7-429 0 0,0 0 0 0 0,0 0 0 0 0,0 10 0 0 0</inkml:trace>
  <inkml:trace contextRef="#ctx0" brushRef="#br0" timeOffset="1315.21">577 442 6448 0 0,'0'0'1704'0'0,"-4"7"-1152"0"0,4 0 8 0 0,-4-1-160 0 0,4 5-304 0 0,0-4-160 0 0,0 3-40 0 0,0-3-120 0 0</inkml:trace>
  <inkml:trace contextRef="#ctx0" brushRef="#br0" timeOffset="3227.04">78 755 1376 0 0,'0'0'3017'0'0,"-1"1"-1999"0"0,-2-1-2357 0 0,-2 2 7587 0 0,-3 12-2152 0 0,8-12-4120 0 0,-1 0 0 0 0,0 1 0 0 0,1-1 0 0 0,0 0 0 0 0,-1 0 0 0 0,1 1 0 0 0,0-1 0 0 0,0 0 0 0 0,0 0 0 0 0,1 4 0 0 0,-1-5-40 0 0,0 1 1 0 0,1 0 0 0 0,-1 0 0 0 0,0-1 0 0 0,0 1 0 0 0,-1 0 0 0 0,1 0 0 0 0,0 0 0 0 0,0-1 0 0 0,-1 1 0 0 0,1 0 0 0 0,-2 2 0 0 0,-2 4-363 0 0,10-3-192 0 0,-5 1-23 0 0,-3-3 430 0 0,1-1-297 0 0</inkml:trace>
  <inkml:trace contextRef="#ctx0" brushRef="#br0" timeOffset="3616.42">99 841 3224 0 0,'0'0'4648'0'0,"-4"11"-2576"0"0,0-6-1976 0 0,1 2 80 0 0,3 0-176 0 0,-4 3-5976 0 0</inkml:trace>
  <inkml:trace contextRef="#ctx0" brushRef="#br0" timeOffset="3962.2">71 779 8232 0 0,'-8'0'376'0'0,"16"0"2013"0"0,-8 6-1850 0 0,-1 7-264 0 0,1-10-254 0 0,0 0-1 0 0,-1-1 1 0 0,1 1-1 0 0,0-1 1 0 0,0 1-1 0 0,1 0 1 0 0,0 3 0 0 0,-1-6-18 0 0,0 1 0 0 0,0 0 0 0 0,0-1 0 0 0,0 1 0 0 0,0 0 0 0 0,0-1 0 0 0,0 1 0 0 0,0 0 0 0 0,0-1 0 0 0,0 1 0 0 0,-1 0 0 0 0,1-1 0 0 0,0 1 0 0 0,0 0 0 0 0,-1-1 0 0 0,1 1 0 0 0,0-1 0 0 0,-1 1 0 0 0,1-1 0 0 0,-1 1 0 0 0,0 0 0 0 0,1 0 0 0 0,-1-1 0 0 0,1 1 0 0 0,-1 0 0 0 0,1-1 0 0 0,-1 1 0 0 0,1-1 0 0 0,0 1 0 0 0,-1 0 0 0 0,1 0 0 0 0,0-1 0 0 0,-1 1-1 0 0,1 0 1 0 0,0-1 0 0 0,0 1 0 0 0,0 0 0 0 0,0 0 0 0 0,0-1 0 0 0,0 1 0 0 0,0 0 0 0 0,0 1 0 0 0,1 5 17 0 0,0 0 0 0 0,0 1 0 0 0,-1 9 0 0 0,0-15-49 0 0,0-1-252 0 0,0 0 1 0 0,0 0-1 0 0,0 1 1 0 0,1-1-1 0 0,-1 0 1 0 0,0 0-1 0 0,0 0 1 0 0,1 0-1 0 0,-1 0 1 0 0,0 0 0 0 0,2 2-1 0 0,1 4-3508 0 0</inkml:trace>
  <inkml:trace contextRef="#ctx0" brushRef="#br0" timeOffset="4350.76">82 875 2304 0 0,'0'0'200'0'0,"-7"7"1680"0"0,9 0 192 0 0,-4 3-1672 0 0,2-3 120 0 0,0 0-280 0 0,0 0-128 0 0,0-2-24 0 0,-5 2-8 0 0,10 3 0 0 0,-3-6-80 0 0,3-1 0 0 0</inkml:trace>
  <inkml:trace contextRef="#ctx0" brushRef="#br0" timeOffset="4788.64">78 804 1840 0 0,'0'0'1145'0'0,"0"1"-1009"0"0,0-1 0 0 0,0 0-1 0 0,0 0 1 0 0,0 0 0 0 0,-1 1 0 0 0,1-1-1 0 0,0 0 1 0 0,0 0 0 0 0,0 0 0 0 0,0 1-1 0 0,0-1 1 0 0,0 0 0 0 0,0 0 0 0 0,0 1-1 0 0,0-1 1 0 0,0 0 0 0 0,0 0 0 0 0,0 1-1 0 0,0-1 1 0 0,0 0 0 0 0,0 0 0 0 0,0 1-1 0 0,0-1 1 0 0,0 0 0 0 0,0 0 0 0 0,0 0-1 0 0,0 1 1 0 0,0-1 0 0 0,0 0 0 0 0,0 0-1 0 0,0 1 1 0 0,8 1 129 0 0,-6-2 30 0 0,-6 9 402 0 0,3-6-683 0 0,1 0 0 0 0,-1-1 0 0 0,0 1 0 0 0,1 0 0 0 0,-1-1 0 0 0,-1 1 0 0 0,1-1 0 0 0,-2 4 0 0 0,1-3 19 0 0,1-1 1 0 0,-1 1 0 0 0,1 0 0 0 0,0 0 0 0 0,0 0-1 0 0,0 0 1 0 0,0 0 0 0 0,0 5 0 0 0,1 0 41 0 0,0-5-39 0 0,0 1 0 0 0,0-1 0 0 0,0 1 0 0 0,-1-1 0 0 0,1 0 0 0 0,-1 1 0 0 0,0-1-1 0 0,-1 5 1 0 0,1-6-16 0 0,0 1-1 0 0,1-1 1 0 0,0 0-1 0 0,-1 1 1 0 0,1-1-1 0 0,0 1 1 0 0,0-1-1 0 0,0 1 1 0 0,0-1-1 0 0,1 1 1 0 0,0 2-1 0 0,0 17 147 0 0,-1-21-152 0 0,0 1-1 0 0,-1-1 1 0 0,2 1 0 0 0,-1-1-1 0 0,0 1 1 0 0,0-1-1 0 0,0 1 1 0 0,1-1-1 0 0,-1 1 1 0 0,0-1-1 0 0,1 0 1 0 0,0 2 0 0 0,3 15-72 0 0,-4-15-43 0 0</inkml:trace>
  <inkml:trace contextRef="#ctx0" brushRef="#br0" timeOffset="5170.14">45 779 7776 0 0,'0'0'356'0'0,"6"6"114"0"0,-3-3-371 0 0,-1 0-1 0 0,0 0 1 0 0,0 1-1 0 0,-1-1 0 0 0,1 1 1 0 0,-1-1-1 0 0,0 1 1 0 0,0 0-1 0 0,0 0 1 0 0,0-1-1 0 0,-1 1 0 0 0,1 0 1 0 0,-1 0-1 0 0,0 0 1 0 0,-1 6-1 0 0,1-5 173 0 0,-1 0 0 0 0,2 0-1 0 0,-1 0 1 0 0,1 7 0 0 0,1 10 662 0 0,-1-19-804 0 0,-1-1 1 0 0,0 1 0 0 0,1 0-1 0 0,0-1 1 0 0,-1 1-1 0 0,3 4 1 0 0,-2-5-47 0 0,0 1 0 0 0,0 0-1 0 0,0-1 1 0 0,-1 1 0 0 0,1 0 0 0 0,0 3-1 0 0,-2 2 93 0 0,1-6-167 0 0,0 0 1 0 0,0 0 0 0 0,0 0 0 0 0,0 0 0 0 0,1 0 0 0 0,-1 0 0 0 0,0 0 0 0 0,1 0 0 0 0,0 0 0 0 0,-1 0 0 0 0,2 3 0 0 0,5 6-9 0 0</inkml:trace>
  <inkml:trace contextRef="#ctx0" brushRef="#br0" timeOffset="6006.58">587 1 3224 0 0,'0'0'3656'0'0,"0"1"-3016"0"0,-4 13 442 0 0,4-13 325 0 0,-3 12-3976 0 0,2-3-631 0 0</inkml:trace>
  <inkml:trace contextRef="#ctx0" brushRef="#br0" timeOffset="6427.19">570 205 6912 0 0,'0'0'3185'0'0,"-1"2"-2888"0"0,-1 5-355 0 0,1 0 0 0 0,-1 0 0 0 0,1 0-1 0 0,1 1 1 0 0,0 13 0 0 0,0-17-258 0 0,0-3-111 0 0,-4 14-930 0 0,4 81 3536 0 0,0-95-2219 0 0,0 0 1 0 0,0 0 0 0 0,0 1-1 0 0,-1-1 1 0 0,1 0 0 0 0,0 0-1 0 0,0 0 1 0 0,-1 0 0 0 0,1 0-1 0 0,0 0 1 0 0,-2 2 0 0 0,1-2-269 0 0</inkml:trace>
  <inkml:trace contextRef="#ctx0" brushRef="#br0" timeOffset="6832.53">569 439 8720 0 0,'0'0'793'0'0,"0"1"-650"0"0,4 38 1 0 0,-4-38-147 0 0,0-1 1 0 0,0 1-1 0 0,-1 0 1 0 0,1 0-1 0 0,0-1 1 0 0,0 1-1 0 0,0 0 1 0 0,1 0-1 0 0,-1-1 1 0 0,0 1-1 0 0,0 0 1 0 0,0 0-1 0 0,0-1 0 0 0,1 1 1 0 0,-1 0-1 0 0,0-1 1 0 0,1 2-1 0 0,0 0-82 0 0,0 0-224 0 0</inkml:trace>
  <inkml:trace contextRef="#ctx0" brushRef="#br0" timeOffset="6833.53">577 559 1376 0 0,'1'24'78'0'0,"0"-16"399"0"0,-1 0 1 0 0,0 0-1 0 0,0 0 0 0 0,-3 13 0 0 0,2-15-400 0 0,-1 16 350 0 0,2-15-427 0 0</inkml:trace>
  <inkml:trace contextRef="#ctx0" brushRef="#br0" timeOffset="6834.53">577 784 4144 0 0,'0'0'671'0'0,"0"1"919"0"0,0 17 6718 0 0,0-11-8947 0 0,0-6 535 0 0,0 8-1170 0 0,0-8 90 0 0</inkml:trace>
  <inkml:trace contextRef="#ctx0" brushRef="#br0" timeOffset="7289.82">600 875 1840 0 0,'0'0'301'0'0,"-4"15"5210"0"0,-3-2-3773 0 0</inkml:trace>
  <inkml:trace contextRef="#ctx0" brushRef="#br0" timeOffset="7676.88">588 771 3224 0 0,'0'0'5113'0'0,"0"2"-3534"0"0,-4 7-782 0 0,1 1 1 0 0,1 0-1 0 0,-1 0 1 0 0,2 0-1 0 0,-2 17 1 0 0,3 57-141 0 0,1-42-426 0 0,-2-26-237 0 0,1 8-857 0 0,0-11-2720 0 0,-3-2-1210 0 0</inkml:trace>
  <inkml:trace contextRef="#ctx0" brushRef="#br0" timeOffset="17171.52">211 898 920 0 0,'0'0'1943'0'0,"2"-1"-1710"0"0,14-4 686 0 0,-15 4-694 0 0,1 2-132 0 0,-1-1-121 0 0,0 1 1 0 0,0-1-1 0 0,0 1 0 0 0,1-1 0 0 0,-1 1 0 0 0,0-1 0 0 0,0 1 1 0 0,0-1-1 0 0,1 0 0 0 0,-1 0 0 0 0,0 0 0 0 0,0 1 0 0 0,3-2 0 0 0,11 0-70 0 0,-13 1 210 0 0,7-1 1539 0 0,18-4-459 0 0,-25 4-888 0 0,-1 1-154 0 0,4 0-57 0 0,-1-1-1 0 0,0 1 0 0 0,0-1 0 0 0,0 0 0 0 0,0 0 0 0 0,0-1 1 0 0,5-1-1 0 0,-8 2 196 0 0,1 1-163 0 0,14 0 1124 0 0,-15 0 142 0 0,1 0-1140 0 0,22 3 911 0 0,-12-1-912 0 0,0-1 1 0 0,21 0-1 0 0,-32-1 293 0 0,2-1-319 0 0,11 3 66 0 0,-6 0-276 0 0,-4 0-7 0 0,7 0 22 0 0,1-3-1 0 0,0 1-17 0 0,-5-1 26 0 0,11-4-21 0 0,-10 1-16 0 0,0 2 0 0 0,0 1 0 0 0,-2 1-12 0 0,-5 0-54 0 0</inkml:trace>
  <inkml:trace contextRef="#ctx0" brushRef="#br0" timeOffset="18098.62">87 920 1840 0 0,'0'0'176'0'0,"11"2"-176"0"0,4 1 0 0 0,-4 1 2504 0 0,1-1-1104 0 0,-5 4 328 0 0,4 0-1632 0 0,-3-4-32 0 0,3 4-64 0 0</inkml:trace>
  <inkml:trace contextRef="#ctx0" brushRef="#br0" timeOffset="18724.92">0 898 5984 0 0,'0'0'3329'0'0,"2"0"-2402"0"0,27-1 2506 0 0,-12 0-2884 0 0,0-1 1 0 0,20-4-1 0 0,20 0-306 0 0,-51 5-201 0 0,-1 0 0 0 0,1 0 0 0 0,0 1 1 0 0,-1 0-1 0 0,1 0 0 0 0,5 1 0 0 0,6 0-181 0 0,6-2-457 0 0,-3-1-3506 0 0,-2 2-640 0 0</inkml:trace>
  <inkml:trace contextRef="#ctx0" brushRef="#br0" timeOffset="21377.34">215 1062 1840 0 0,'0'8'436'0'0,"-2"4"1668"0"0,-4-5 6725 0 0,17-9-7684 0 0,-3 0-751 0 0,0-1 1 0 0,0-1-1 0 0,0 1 0 0 0,0-2 0 0 0,8-5 0 0 0,-15 9-106 0 0,1 1-21 0 0,5-3-91 0 0,-5 2 77 0 0,-2 1-209 0 0,1 0 0 0 0,-1 0-1 0 0,0-1 1 0 0,1 1 0 0 0,-1 0-1 0 0,0 0 1 0 0,1 0 0 0 0,-1 0-1 0 0,1-1 1 0 0,-1 1 0 0 0,0 0-1 0 0,1 0 1 0 0,-1 0 0 0 0,1 0-1 0 0,-1 0 1 0 0,0 0 0 0 0,1 0-1 0 0,-1 0 1 0 0,1 0 0 0 0,-1 1-1 0 0,0-1 1 0 0,1 0 0 0 0,0 0-1 0 0,30 42 892 0 0,-23-32-798 0 0,-1 1 0 0 0,1-1 1 0 0,1 0-1 0 0,16 14 0 0 0,-6-6-86 0 0,4 2 13 0 0,-22-19-75 0 0,0 0 0 0 0,1 0 0 0 0,-1 0 0 0 0,0 0 0 0 0,1 0 0 0 0,0-1 0 0 0,-1 1 0 0 0,1-1 0 0 0,-1 1 0 0 0,4-1 0 0 0,1 2-278 0 0,-5-1 213 0 0,-1-1 1 0 0,1 0-1 0 0,0 0 1 0 0,0 1 0 0 0,0-1-1 0 0,0 0 1 0 0,0 0-1 0 0,0 0 1 0 0,0 0 0 0 0,0 0-1 0 0,0 0 1 0 0,0 0-1 0 0,0 0 1 0 0,0 0 0 0 0,0-1-1 0 0,0 1 1 0 0,-1 0-1 0 0,1-1 1 0 0,0 1 0 0 0,0-1-1 0 0,0 1 1 0 0,0-1-1 0 0,-1 1 1 0 0,1-1-1 0 0,0 1 1 0 0,0-1 0 0 0,-1 0-1 0 0,1 1 1 0 0,1-2-1 0 0,12-17-1724 0 0,-12 15 554 0 0</inkml:trace>
  <inkml:trace contextRef="#ctx0" brushRef="#br0" timeOffset="22357.12">248 1033 1840 0 0,'0'0'11030'0'0,"-1"0"-10239"0"0,0 0-728 0 0,1 0 0 0 0,0 0 0 0 0,-1 0-1 0 0,1 0 1 0 0,0 1 0 0 0,0-1 0 0 0,-1 0 0 0 0,1 0 0 0 0,0 0 0 0 0,0 0 0 0 0,0 0 0 0 0,-1 0-1 0 0,1 1 1 0 0,0-1 0 0 0,0 0 0 0 0,-1 0 0 0 0,1 0 0 0 0,0 1 0 0 0,0-1 0 0 0,0 0-1 0 0,0 0 1 0 0,0 1 0 0 0,-1-1 0 0 0,1 0 0 0 0,0 0 0 0 0,0 1 0 0 0,0-1 0 0 0,0 0 0 0 0,0 0-1 0 0,0 1 1 0 0,0-1 0 0 0,0 0 0 0 0,5 9 3265 0 0,3 4-3313 0 0,-6-10 41 0 0,0 0 0 0 0,0 1-1 0 0,0-1 1 0 0,0 0 0 0 0,1-1-1 0 0,-1 1 1 0 0,5 3 0 0 0,10 13 322 0 0,-10-11-184 0 0,-1-1 0 0 0,1 0 0 0 0,0-1 0 0 0,0 0 0 0 0,1 0 0 0 0,-1 0 0 0 0,1-1 0 0 0,13 6 0 0 0,19 14 324 0 0,-36-21-469 0 0,-3-3-34 0 0,1 1 1 0 0,-1-1 0 0 0,1 0 0 0 0,0 0-1 0 0,-1 0 1 0 0,1 0 0 0 0,0 0 0 0 0,0 0-1 0 0,0 0 1 0 0,-1-1 0 0 0,3 2 0 0 0,7 1 69 0 0,-4 0-16 0 0,-4-2-15 0 0,4-1-33 0 0,-5 0 7 0 0,-2-2-221 0 0,0 0 160 0 0,0 0 0 0 0,0 0 1 0 0,0 0-1 0 0,0 0 0 0 0,0 0 0 0 0,-1 0 0 0 0,1 0 0 0 0,-1 0 1 0 0,1 0-1 0 0,-1 0 0 0 0,0 0 0 0 0,0 0 0 0 0,0 1 0 0 0,0-1 1 0 0,0 0-1 0 0,0 1 0 0 0,-1-1 0 0 0,1 1 0 0 0,0-1 0 0 0,-1 1 1 0 0,1-1-1 0 0,-1 1 0 0 0,0 0 0 0 0,1 0 0 0 0,-4-2 0 0 0,0 1 18 0 0,-1 0 0 0 0,1-1 0 0 0,-1 0 0 0 0,1-1 0 0 0,0 1 0 0 0,0-1 0 0 0,0 0 1 0 0,-7-8-1 0 0,6 7 14 0 0,1-1 1 0 0,-1 1 0 0 0,0 1 0 0 0,-13-8-1 0 0,16 10 15 0 0,-2-1 15 0 0,0 1 0 0 0,-1-1 0 0 0,0 1 0 0 0,1 0-1 0 0,-1 0 1 0 0,0 0 0 0 0,0 1 0 0 0,-8-1 0 0 0,13 2 129 0 0,0 0-24 0 0,-4 0-94 0 0,4 0 154 0 0,2 10-116 0 0,-1-8-68 0 0,1 1 1 0 0,1-1 0 0 0,-1 1 0 0 0,0-1-1 0 0,1 0 1 0 0,-1 0 0 0 0,1 0-1 0 0,-1 1 1 0 0,1-2 0 0 0,0 1 0 0 0,0 0-1 0 0,0 0 1 0 0,0 0 0 0 0,5 2-1 0 0,5 5 56 0 0,-4-2 22 0 0,1-1 0 0 0,0 0 0 0 0,0-1 0 0 0,17 8 0 0 0,7 4 128 0 0,-33-17-216 0 0,23 13 150 0 0,26 12 0 0 0,-43-23-112 0 0,0-2 227 0 0,-2 1-4330 0 0</inkml:trace>
  <inkml:trace contextRef="#ctx0" brushRef="#br0" timeOffset="23041.82">226 1234 8288 0 0,'0'0'960'0'0,"12"-10"416"0"0,-1 2-553 0 0,-10 8-715 0 0,0-1-1 0 0,0 1 1 0 0,0 0-1 0 0,0-1 1 0 0,0 0-1 0 0,0 1 1 0 0,-1-1-1 0 0,1 1 1 0 0,0-1-1 0 0,0 0 1 0 0,0 0-1 0 0,-1 1 1 0 0,1-1-1 0 0,1-2 1 0 0,-1 1 114 0 0,0 0 0 0 0,0-1 0 0 0,1 1 0 0 0,0 0 0 0 0,-1 0 0 0 0,1 0 0 0 0,0 0 0 0 0,0 0 0 0 0,3-2 0 0 0,-2 2-144 0 0,0-1 1 0 0,0 1-1 0 0,-1-1 0 0 0,1 1 1 0 0,2-6-1 0 0,17-26 232 0 0,21-35 32 0 0,-18 32-49 0 0,-6 18 238 0 0,-18 18-488 0 0,0 1-43 0 0,-1 0 0 0 0,0 0 0 0 0,0 0 1 0 0,1 0-1 0 0,-1 0 0 0 0,0 0 0 0 0,1 0 0 0 0,-1 0 1 0 0,0 0-1 0 0,0 0 0 0 0,1 0 0 0 0,-1 1 0 0 0,0-1 0 0 0,0 0 1 0 0,1 0-1 0 0,-1 0 0 0 0,0 0 0 0 0,0 0 0 0 0,0 0 1 0 0,1 1-1 0 0,-1-1 0 0 0,0 0 0 0 0,0 0 0 0 0,0 0 1 0 0,1 1-1 0 0,-1-1 0 0 0,0 0 0 0 0,0 0 0 0 0,0 0 0 0 0,0 1 1 0 0,0-1-1 0 0,1 0 0 0 0,-1 0 0 0 0,0 1 0 0 0,0-1 1 0 0,0 0-1 0 0,0 1 0 0 0,0-1 0 0 0,0 0 0 0 0,0 0 1 0 0,0 1-1 0 0,0-1 0 0 0,0 0 0 0 0,0 0 0 0 0,0 1 1 0 0,0-1-1 0 0,0 0 0 0 0,0 0 0 0 0,-1 1 0 0 0,1-1 0 0 0,0 0 1 0 0,0 0-1 0 0,0 1 0 0 0,0-1 0 0 0,-1 2 0 0 0,1 0 0 0 0,0-1 0 0 0,0 1 0 0 0,-1 0 0 0 0,1-1 0 0 0,-1 1 0 0 0,0 0 0 0 0,0-1 0 0 0,1 1 0 0 0,-1-1 0 0 0,0 1 0 0 0,0-1 0 0 0,0 0 0 0 0,0 1 0 0 0,-1-1 0 0 0,1 0 0 0 0,0 0 0 0 0,-3 2 0 0 0,-3 4 0 0 0,-16 26 0 0 0,3-7 0 0 0,15-19 0 0 0,0 0 0 0 0,-11 11 0 0 0,13-14 0 0 0,-1 0 0 0 0,1 0 0 0 0,0 0 0 0 0,0 1 0 0 0,-2 5 0 0 0,-11 14 0 0 0,11-18 11 0 0,2 2 32 0 0,0-1-43 0 0,2-6-111 0 0,15-13-5615 0 0,-9 3 766 0 0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5T13:46:49.2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 18 10136 0 0,'0'0'769'0'0,"0"1"-530"0"0,-2 5 2153 0 0,19 4-98 0 0,-14-7-1915 0 0,0 1 0 0 0,0-1 0 0 0,0 0 1 0 0,-1 1-1 0 0,4 4 0 0 0,-6-7 115 0 0,8 17 146 0 0,10 8-78 0 0,-17-25-534 0 0,0 1-1 0 0,0-1 1 0 0,0 0 0 0 0,1 1 0 0 0,-1-1 0 0 0,0 0 0 0 0,0 1-1 0 0,1-1 1 0 0,1 1 0 0 0,-1-1-18 0 0,-1-1 0 0 0,0 1 0 0 0,0 0 0 0 0,0 0 0 0 0,0 0 0 0 0,0 0 0 0 0,0 0 0 0 0,0 0 0 0 0,0 0 0 0 0,-1 0 0 0 0,2 2 0 0 0,-1-2 2 0 0,-1 1 0 0 0,1-1-1 0 0,0 0 1 0 0,-1 0 0 0 0,1 0-1 0 0,0 0 1 0 0,0 0-1 0 0,0-1 1 0 0,0 1 0 0 0,1 1-1 0 0,-1-1 181 0 0,1 0-138 0 0,21 20 127 0 0,-21-20 96 0 0,-4-2-223 0 0,-19-24-43 0 0,5 5-12 0 0,5 6-1 0 0,7 10-5 0 0,1-1 0 0 0,-1 1-1 0 0,0 0 1 0 0,0 0 0 0 0,-1 0-1 0 0,-5-4 1 0 0,-6-4-5 0 0,13 11 13 0 0,0-1-1 0 0,1 0 0 0 0,-1 1 0 0 0,0-1 0 0 0,0 1 0 0 0,-5-2 0 0 0,6 4 0 0 0,2-2-1 0 0,-9-14 13 0 0,9 15-2 0 0,0 0 1 0 0,0 0-1 0 0,-1-1 1 0 0,1 1-1 0 0,0 0 0 0 0,0 0 1 0 0,0 0-1 0 0,0 0 1 0 0,0 0-1 0 0,-1 0 0 0 0,1 0 1 0 0,0 0-1 0 0,0 0 1 0 0,0-1-1 0 0,-1 1 1 0 0,1 0-1 0 0,0 0 0 0 0,0 0 1 0 0,0 0-1 0 0,-1 0 1 0 0,1 0-1 0 0,0 0 0 0 0,0 0 1 0 0,0 1-1 0 0,0-1 1 0 0,-1 0-1 0 0,1 0 0 0 0,0 0 1 0 0,0 0-1 0 0,0 0 1 0 0,0 0-1 0 0,-1 0 0 0 0,1 0 1 0 0,0 0-1 0 0,0 0 1 0 0,0 1-1 0 0,0-1 0 0 0,-1 0 1 0 0,1 0-1 0 0,0 0 1 0 0,5 11 209 0 0,1 0 1 0 0,1-1-1 0 0,-1 0 1 0 0,2-1-1 0 0,-1 1 1 0 0,1-1-1 0 0,0-1 1 0 0,1 0-1 0 0,12 9 1 0 0,13 10 238 0 0,-27-21-394 0 0,-4-5-4 0 0,5-1-38 0 0,-6 1 20 0 0,1 2-22 0 0,-4-12-20 0 0,1 7-12 0 0,0 1 0 0 0,0-1 0 0 0,0 1 1 0 0,0-1-1 0 0,0 1 0 0 0,-1 0 1 0 0,1-1-1 0 0,0 1 0 0 0,-1-2 0 0 0,-7-14-194 0 0,7 14 172 0 0,0 1 0 0 0,0-1 0 0 0,0 1 0 0 0,0-1-1 0 0,0 1 1 0 0,-1 0 0 0 0,1 0 0 0 0,-1-1 0 0 0,-2-1 0 0 0,1 0-44 0 0,0 1 0 0 0,0-1 0 0 0,1 0 0 0 0,-4-5-1 0 0,-7-10-192 0 0,8 13 212 0 0,-2 0-38 0 0,-11-6 154 0 0,17 12 366 0 0,2 1-310 0 0,1 3-66 0 0,-1 1 0 0 0,2-2 0 0 0,-1 1 1 0 0,0 0-1 0 0,1 0 0 0 0,0-1 0 0 0,0 1 1 0 0,0-1-1 0 0,0 0 0 0 0,0 0 0 0 0,1 0 1 0 0,-1 0-1 0 0,7 3 0 0 0,12 11 650 0 0,-19-15-658 0 0,5 6 77 0 0,1 0 0 0 0,0 0-1 0 0,1-1 1 0 0,15 9 0 0 0,-9-6-25 0 0,10 10 7 0 0,-19-17-89 0 0,0-4-63 0 0,-6 0-4 0 0,0 0-1 0 0,-1 0 1 0 0,1 0-1 0 0,0 0 1 0 0,-1 0 0 0 0,1 0-1 0 0,0 0 1 0 0,-1 0 0 0 0,1 0-1 0 0,-1 0 1 0 0,0 0-1 0 0,1 0 1 0 0,-1 0 0 0 0,0 0-1 0 0,0 0 1 0 0,0 0 0 0 0,0-2-1 0 0,1-2-426 0 0,2-4-998 0 0,-2-1-394 0 0</inkml:trace>
  <inkml:trace contextRef="#ctx0" brushRef="#br0" timeOffset="1081.62">29 225 8720 0 0,'0'0'1710'0'0,"1"-2"-856"0"0,25-22 638 0 0,-1-2 1 0 0,28-35 0 0 0,-44 49-1273 0 0,29-35 357 0 0,-33 43-473 0 0,-4 3 184 0 0,-2 3-240 0 0,0 1 0 0 0,0-1 0 0 0,0 0 0 0 0,0 0 0 0 0,-1 1 0 0 0,-2 2 0 0 0,-11 11 21 0 0,11-13-70 0 0,1 1 0 0 0,0-1 1 0 0,0 1-1 0 0,0 0 0 0 0,-4 6 0 0 0,6-9 1 0 0,0 1 0 0 0,-1 0 0 0 0,1 0 0 0 0,0-1 0 0 0,-1 1 0 0 0,0-1 0 0 0,-1 2 0 0 0,-10 10 0 0 0,10-9 9 0 0,0 0 0 0 0,-1 0-1 0 0,1 0 1 0 0,-1 0-1 0 0,-6 4 1 0 0,-8 8 331 0 0,-11 9 1138 0 0,28-24-572 0 0,9-12-634 0 0,0 5 32 0 0,1 0-1 0 0,14-9 1 0 0,-3 3 41 0 0,-4-3-31 0 0,-6 3-148 0 0,35-38 224 0 0,-41 45-380 0 0,7-12 65 0 0,-10 15-20 0 0,-6 9 15 0 0,-40 44-6 0 0,36-40-64 0 0,-1-1 0 0 0,-17 15 0 0 0,2-4 0 0 0,18-15 0 0 0,3-3 11 0 0,2-2 32 0 0,-3 4-22 0 0,4-4 256 0 0,19-22 58 0 0,17-11 82 0 0,-1 2-73 0 0,-5 2-163 0 0,-1 1-122 0 0,-17 16-56 0 0,-9 8-71 0 0,1 1 0 0 0,-1-1 0 0 0,0 1 1 0 0,0-1-1 0 0,0 0 0 0 0,3-5 0 0 0,-5 7-94 0 0,20-20-5320 0 0,-13 18 4118 0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5T13:46:00.9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 9 1840 0 0,'3'8'2461'0'0,"-10"6"3150"0"0,6-12-2997 0 0,1-2-2568 0 0,0 0 1 0 0,0 0-1 0 0,0 0 0 0 0,0 0 0 0 0,-1 0 0 0 0,1 0 0 0 0,0 0 0 0 0,0 0 0 0 0,0 0 1 0 0,0 0-1 0 0,0 1 0 0 0,0-1 0 0 0,0 0 0 0 0,-1 0 0 0 0,1 0 0 0 0,0 0 1 0 0,0 0-1 0 0,0 0 0 0 0,0 1 0 0 0,0-1 0 0 0,0 0 0 0 0,0 0 0 0 0,0 0 0 0 0,0 0 1 0 0,0 1-1 0 0,0-1 0 0 0,0 0 0 0 0,0 0 0 0 0,0 0 0 0 0,0 0 0 0 0,0 0 1 0 0,0 1-1 0 0,0-1 0 0 0,0 0 0 0 0,8 26 17 0 0,-5-17 28 0 0,0 0 0 0 0,0 0 0 0 0,2 20 0 0 0,-1-10 128 0 0,-3-18-200 0 0,-1 0-1 0 0,1 0 0 0 0,-1 0 1 0 0,0 0-1 0 0,1 0 0 0 0,-1 0 1 0 0,0 0-1 0 0,0 0 0 0 0,0 0 1 0 0,0 1-1 0 0,0-1 0 0 0,0 0 1 0 0,0 0-1 0 0,0 0 0 0 0,0 0 1 0 0,0 0-1 0 0,-1 0 0 0 0,0 2 1 0 0,1 9 103 0 0,1-10-117 0 0,-1-1 0 0 0,0 0 0 0 0,0 1 0 0 0,1-1 0 0 0,-1 1 0 0 0,0-1 0 0 0,0 1 0 0 0,-1-1 0 0 0,1 0 0 0 0,0 1 0 0 0,0-1 0 0 0,-1 1 0 0 0,1-1 0 0 0,-1 0 0 0 0,0 3 0 0 0,-2-1-98 0 0,3-2 119 0 0,0-1 1 0 0,0 0-1 0 0,0 0 0 0 0,-1 0 0 0 0,1 0 1 0 0,0 0-1 0 0,0 1 0 0 0,0-1 1 0 0,0 0-1 0 0,0 0 0 0 0,0 0 0 0 0,0 0 1 0 0,0 1-1 0 0,0-1 0 0 0,-1 0 0 0 0,1 0 1 0 0,0 0-1 0 0,0 1 0 0 0,0-1 1 0 0,0 0-1 0 0,0 0 0 0 0,0 0 0 0 0,0 1 1 0 0,0-1-1 0 0,0 0 0 0 0,0 0 0 0 0,1 0 1 0 0,-1 1-1 0 0,0-1 0 0 0,0 0 1 0 0,0 0-1 0 0,0 0 0 0 0,0 0 0 0 0,0 1 1 0 0,0-1-1 0 0,0 0 0 0 0,0 0 1 0 0,1 0-1 0 0,-1 0 0 0 0,0 0 0 0 0,0 1 1 0 0,0-1-1 0 0,0 0 0 0 0,1 0 0 0 0,-1 0 1 0 0,0 0-1 0 0,0 0 0 0 0,0 0 1 0 0,0 0-1 0 0,1 0 0 0 0,-1 0 0 0 0,0 1 1 0 0,0-1-1 0 0,1 0 0 0 0,0 2 17 0 0,-1 6-22 0 0,1-5 22 0 0,4 1-33 0 0,-4 2 1 0 0,-2-2 91 0 0,0 0-150 0 0,6-6 923 0 0,3-12-815 0 0,-8 12-60 0 0,0 1 0 0 0,1-1 0 0 0,-1 0 0 0 0,0 0 0 0 0,0 1 0 0 0,0-1 0 0 0,0 0 0 0 0,0 0 0 0 0,-1 0 0 0 0,0-3 0 0 0,-1-9 0 0 0,2 12 7 0 0,0-1-1 0 0,0 1 0 0 0,-1-1 0 0 0,1 1 1 0 0,-1 0-1 0 0,0-1 0 0 0,1 1 0 0 0,-3-3 1 0 0,-7-25-17 0 0,2 19-123 0 0,8 3 147 0 0,2-5-14 0 0,-4 8 0 0 0,0 1 0 0 0,-1-2 12 0 0,3 5-6 0 0,0 1-1 0 0,0 0 1 0 0,0-1-1 0 0,0 1 0 0 0,0 0 1 0 0,0-1-1 0 0,0 1 0 0 0,0 0 1 0 0,0-1-1 0 0,0 1 1 0 0,0 0-1 0 0,0-1 0 0 0,0 1 1 0 0,-1 0-1 0 0,1-1 0 0 0,0 1 1 0 0,0 0-1 0 0,0 0 1 0 0,-1-1-1 0 0,1 1 0 0 0,0 0 1 0 0,0 0-1 0 0,-1-1 1 0 0,1 1-1 0 0,0 0 0 0 0,-1-1 1 0 0,-1-3 127 0 0,10-12 92 0 0,-9 12-164 0 0,-1 2-61 0 0,7-3 63 0 0,-4 4-67 0 0,-1 1 7 0 0,1 0 1 0 0,-1 0 0 0 0,1-1-1 0 0,0 1 1 0 0,-1-1-1 0 0,1 1 1 0 0,-1 0 0 0 0,1-1-1 0 0,-1 1 1 0 0,1-1-1 0 0,-1 1 1 0 0,0-1 0 0 0,1 0-1 0 0,-1 1 1 0 0,0-1-1 0 0,1 1 1 0 0,-1-1 0 0 0,0 0-1 0 0,1 1 1 0 0,-1-1 0 0 0,0 0-1 0 0,0 0 290 0 0,0 1-284 0 0,0 0-1 0 0,0 0 0 0 0,-1 0 0 0 0,1-1 1 0 0,0 1-1 0 0,0 0 0 0 0,0 0 0 0 0,0 0 0 0 0,0 0 1 0 0,0 0-1 0 0,-1 0 0 0 0,1 0 0 0 0,0 0 1 0 0,0 0-1 0 0,0 0 0 0 0,0 0 0 0 0,0 0 0 0 0,0-1 1 0 0,0 1-1 0 0,0 0 0 0 0,0 0 0 0 0,-1 0 1 0 0,1 0-1 0 0,0 0 0 0 0,0 0 0 0 0,0 0 0 0 0,0-1 1 0 0,0 1-1 0 0,0 0 0 0 0,0 0 0 0 0,0 0 1 0 0,0 0-1 0 0,0 0 0 0 0,0-1 0 0 0,0 1 0 0 0,0 0-3 0 0,0 0-1 0 0,1 0 0 0 0,-1 0 0 0 0,0 0 0 0 0,0 0 0 0 0,0 0 0 0 0,1-1 1 0 0,-1 1-1 0 0,0 0 0 0 0,0 0 0 0 0,0 0 0 0 0,0 0 0 0 0,0 0 0 0 0,1-1 1 0 0,-1 1-1 0 0,0 0 0 0 0,0 0 0 0 0,0 0 0 0 0,0-1 0 0 0,0 1 0 0 0,0 0 0 0 0,0 0 1 0 0,0 0-1 0 0,0-1 0 0 0,0 1 0 0 0,0 0 0 0 0,1 0 0 0 0,-1 0 0 0 0,0-1 1 0 0,0 1-1 0 0,0 0 0 0 0,-1 0 0 0 0,1 0 0 0 0,0-1 0 0 0,0 1 0 0 0,0 0 1 0 0,0 0-1 0 0,0 0 0 0 0,0-1 0 0 0,0 1 0 0 0,0 0 0 0 0,0 0 0 0 0,0 0 1 0 0,0 0-1 0 0,-1-1 0 0 0,1 1 0 0 0,0 0 0 0 0,0 0 0 0 0,0 0 0 0 0,0 0 0 0 0,-1 0 1 0 0,1-1-1 0 0,0 1 0 0 0,0 0 0 0 0,0 0 0 0 0,0 0 0 0 0,-1 0 0 0 0,1 0-5 0 0,8-7 178 0 0,-3 3 70 0 0,-4 4 362 0 0,1-1-321 0 0,5 0-100 0 0,-5 0 440 0 0,13 0-564 0 0,-9-1-42 0 0,-4 1 87 0 0,5 1 350 0 0,-9 0 153 0 0,5 0-180 0 0,15-1-23 0 0,24 1-804 0 0,-41 1 423 0 0,0-2-22 0 0,0 1-1 0 0,-1 0 1 0 0,1 0 0 0 0,0 0-1 0 0,0 0 1 0 0,-1 0 0 0 0,1 1 0 0 0,0-1-1 0 0,-1 0 1 0 0,1 0 0 0 0,0 0-1 0 0,-1 1 1 0 0,1-1 0 0 0,0 0-1 0 0,-1 0 1 0 0,1 1 0 0 0,-1-1 0 0 0,1 1-1 0 0,0-1 1 0 0,-1 1 0 0 0,1-1-1 0 0,-1 1 1 0 0,1-1 0 0 0,-1 1 0 0 0,1 0 111 0 0,0 0-63 0 0,28 22-44 0 0,-26-16-10 0 0,-5-1 0 0 0,-5 7 0 0 0,7-11 0 0 0,-1-1 0 0 0,1 1 0 0 0,-1-1 0 0 0,0 0 0 0 0,0 1 0 0 0,1-1 0 0 0,-1 0 0 0 0,0 1 0 0 0,0-1 0 0 0,0 0 0 0 0,-1 0 0 0 0,1 0 0 0 0,0 0 0 0 0,0 0 0 0 0,-1 0 0 0 0,1 0 0 0 0,0 0 0 0 0,-1 0 0 0 0,1-1 0 0 0,-1 1 0 0 0,1-1 0 0 0,-1 1 0 0 0,1-1 0 0 0,-4 1 0 0 0,1 1 0 0 0,0 2 0 0 0,-3-2 0 0 0,6-1 0 0 0,0-1 0 0 0,0 0 0 0 0,0 0 0 0 0,1 1 0 0 0,-1-1 0 0 0,0 0 0 0 0,0 0 0 0 0,0 0 0 0 0,0 0 0 0 0,0 0 0 0 0,0 0 0 0 0,0 0 0 0 0,0 0 0 0 0,0 0 0 0 0,-1-1 0 0 0,-5 0 0 0 0,-9 6 304 0 0,16-5-297 0 0,0 0-1 0 0,0 0 1 0 0,0 0-1 0 0,0 0 0 0 0,-1 0 1 0 0,1 0-1 0 0,0 0 1 0 0,0 0-1 0 0,0 0 1 0 0,0 0-1 0 0,-1 0 0 0 0,1 0 1 0 0,0 1-1 0 0,0-1 1 0 0,0 0-1 0 0,0 0 0 0 0,0 0 1 0 0,-1 0-1 0 0,1 0 1 0 0,0 0-1 0 0,0 1 1 0 0,0-1-1 0 0,0 0 0 0 0,0 0 1 0 0,0 0-1 0 0,0 0 1 0 0,0 1-1 0 0,0-1 1 0 0,0 0-1 0 0,0 0 0 0 0,0 0 1 0 0,0 0-1 0 0,0 1 1 0 0,0-1-1 0 0,0 0 1 0 0,0 0-1 0 0,0 0 0 0 0,0 0 1 0 0,0 1-1 0 0,0-1 1 0 0,0 0-1 0 0,0 0 0 0 0,0 0 1 0 0,0 0-1 0 0,0 1 1 0 0,0-1-1 0 0,0 0 1 0 0,0 0-1 0 0,0 0 0 0 0,0 0 1 0 0,1 0-1 0 0,-1 1 1 0 0,0-1-1 0 0,0 0 1 0 0,0 0-1 0 0,0 0 0 0 0,0 0 1 0 0,1 0-1 0 0,-1 0 1 0 0,0 0-1 0 0,0 0 1 0 0,0 1-1 0 0,0-1 0 0 0,1 0 1 0 0,-1 0-1 0 0,1 0 200 0 0,-14 3-236 0 0,6-3-706 0 0,13 1 696 0 0,-9 4 62 0 0,2-4 680 0 0,2 0-1396 0 0,13 2 650 0 0,-3 2 84 0 0,-11-4 1001 0 0,9 2-629 0 0,4 14 32 0 0,-12-16-457 0 0,1 1 0 0 0,-1-1 1 0 0,0 0-1 0 0,1 0 0 0 0,-1 1 1 0 0,1-1-1 0 0,-1 0 0 0 0,1 0 0 0 0,0 0 1 0 0,-1 0-1 0 0,1-1 0 0 0,0 1 1 0 0,0 0-1 0 0,2 0 0 0 0,1 0 208 0 0,6 3-170 0 0,0 0-25 0 0,-3 1 0 0 0,-8-4 0 0 0,1 0 0 0 0,-1-1 0 0 0,1 1 0 0 0,-1 0 0 0 0,1-1 0 0 0,0 1 0 0 0,0 0 0 0 0,-1-1 0 0 0,1 1 0 0 0,0-1 0 0 0,0 0 0 0 0,-1 1 0 0 0,1-1 0 0 0,0 1 0 0 0,0-1 0 0 0,0 0 0 0 0,1 1 0 0 0,-1-1 0 0 0,-1 0 0 0 0,1 0 0 0 0,0 0 0 0 0,0 0 0 0 0,-1 1 0 0 0,1-1 0 0 0,-1 0 0 0 0,1 1 0 0 0,0-1 0 0 0,-1 1 0 0 0,1-1 0 0 0,-1 1 0 0 0,1-1 0 0 0,0 1 0 0 0,-1-1 0 0 0,0 1 0 0 0,1-1 0 0 0,-1 1 0 0 0,1 0 0 0 0,4 8 0 0 0,-5-7 0 0 0,-2-1 0 0 0,0 0 0 0 0,1 0 0 0 0,-1 0 0 0 0,0 0 0 0 0,1 0 0 0 0,-1 0 0 0 0,1 1 0 0 0,-1-1 0 0 0,1 1 0 0 0,-3 1 0 0 0,4-2 0 0 0,0-1 0 0 0,-1 0 0 0 0,1 0 0 0 0,-1 0 0 0 0,1 1 0 0 0,0-1 0 0 0,-1 0 0 0 0,1 1 0 0 0,0-1 0 0 0,-1 0 0 0 0,1 1 0 0 0,0-1 0 0 0,0 0 0 0 0,-1 1 0 0 0,1-1 0 0 0,0 1 0 0 0,0-1 0 0 0,-1 0 0 0 0,1 1 0 0 0,0-1 0 0 0,0 1 0 0 0,0-1 0 0 0,0 1 0 0 0,0-1 0 0 0,0 0 0 0 0,0 1 0 0 0,0-1 0 0 0,0 2 0 0 0,0-2 0 0 0,0 0 0 0 0,0 1 0 0 0,0-1 0 0 0,0 1 0 0 0,0-1 0 0 0,0 1 0 0 0,0-1 0 0 0,0 1 0 0 0,0-1 0 0 0,0 0 0 0 0,0 1 0 0 0,-1-1 0 0 0,1 1 0 0 0,0-1 0 0 0,0 1 0 0 0,0-1 0 0 0,-1 0 0 0 0,1 1 0 0 0,0-1 0 0 0,0 0 0 0 0,-1 1 0 0 0,1-1 0 0 0,0 0 0 0 0,-1 1 0 0 0,1-1 0 0 0,-1 0 0 0 0,1 1 0 0 0,-1 0 0 0 0,0 0 0 0 0,0-1 0 0 0,1 1 0 0 0,-1 0 0 0 0,0 0 0 0 0,0-1 0 0 0,0 1 0 0 0,0 0 0 0 0,0-1 0 0 0,0 1 0 0 0,0-1 0 0 0,0 1 0 0 0,0-1 0 0 0,0 0 0 0 0,0 1 0 0 0,-1-1 0 0 0,1 0 0 0 0,0 0 0 0 0,-2 0 0 0 0,0 1 0 0 0,-11 2 0 0 0,-4-1 0 0 0,15-1 2 0 0,1-1-1 0 0,0 1 1 0 0,-1-1-1 0 0,1 0 1 0 0,0 0-1 0 0,-1 0 1 0 0,1 0-1 0 0,0 0 1 0 0,-5-1 0 0 0,-19-2-82 0 0,24 3-256 0 0,-8 4-3333 0 0,3-1 2939 0 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5T13:45:51.91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 30 7920 0 0,'0'0'172'0'0,"1"0"0"0"0,0 0 1 0 0,0 0-1 0 0,0 0 0 0 0,0 0 1 0 0,-1-1-1 0 0,1 1 0 0 0,0 0 1 0 0,0 0-1 0 0,0-1 0 0 0,-1 1 1 0 0,1 0-1 0 0,0-1 0 0 0,0 1 1 0 0,-1-1-1 0 0,1 1 0 0 0,0-1 0 0 0,-1 1 1 0 0,1-1-1 0 0,0 1 0 0 0,0-2 1 0 0,0 1-428 0 0,0 0 607 0 0,2-7 421 0 0,-3 4-700 0 0,0 3-7 0 0,-4-1 247 0 0,4 2-88 0 0,-1 0 0 0 0,1-1 0 0 0,0 1 0 0 0,-1-1 0 0 0,1 1 0 0 0,-1 0 1 0 0,1 0-1 0 0,-1-1 0 0 0,1 1 0 0 0,-1 0 0 0 0,1 0 0 0 0,-1-1 0 0 0,1 1 0 0 0,-1 0 0 0 0,1 0 1 0 0,-1 0-1 0 0,0 0 0 0 0,0 1-203 0 0,-1 0 0 0 0,1-1 1 0 0,0 1-1 0 0,-1 0 0 0 0,1 0 0 0 0,0 0 1 0 0,0 1-1 0 0,0-1 0 0 0,0 0 0 0 0,0 0 1 0 0,0 1-1 0 0,1-1 0 0 0,-1 0 0 0 0,0 1 0 0 0,1-1 1 0 0,-1 1-1 0 0,1-1 0 0 0,-1 1 0 0 0,0 2 1 0 0,-6 38 579 0 0,6-35-415 0 0,1-4-134 0 0,0 0-1 0 0,0 0 0 0 0,0 1 0 0 0,0-1 0 0 0,1 0 0 0 0,-1 0 1 0 0,2 3-1 0 0,1 17 298 0 0,3 9 282 0 0,-6-31-600 0 0,0-1 0 0 0,0 1 0 0 0,0 0 0 0 0,0-1 0 0 0,1 1 0 0 0,-1-1 0 0 0,0 1 0 0 0,1-1 0 0 0,-1 1 0 0 0,0 0 0 0 0,1-1-1 0 0,-1 0 1 0 0,1 1 0 0 0,-1-1 0 0 0,1 1 0 0 0,-1-1 0 0 0,1 1 0 0 0,-1-1 0 0 0,1 0 0 0 0,-1 1 0 0 0,1-1 0 0 0,-1 0 0 0 0,1 0 0 0 0,0 0-1 0 0,-1 1 1 0 0,1-1 0 0 0,0 0 0 0 0,-1 0 0 0 0,1 0 0 0 0,-1 0 0 0 0,1 0 0 0 0,0 0 0 0 0,-1 0 0 0 0,2 0 0 0 0,-2 0-29 0 0,1 0 0 0 0,0 0 1 0 0,-1 0-1 0 0,1 0 0 0 0,-1 0 1 0 0,1 0-1 0 0,-1 0 1 0 0,1 0-1 0 0,-1 0 0 0 0,1 0 1 0 0,-1 0-1 0 0,1-1 0 0 0,-1 1 1 0 0,1 0-1 0 0,-1 0 0 0 0,1-1 1 0 0,-1 1-1 0 0,1 0 0 0 0,-1 0 1 0 0,1-1-1 0 0,-1 1 1 0 0,0-1-1 0 0,1 1 0 0 0,-1 0 1 0 0,0-1-1 0 0,1 1 0 0 0,-1-1 1 0 0,0 1-1 0 0,1-1 0 0 0,-1 1 1 0 0,0-1-1 0 0,0 1 0 0 0,1-2 1 0 0,-1 1 8 0 0,3-3-12 0 0,0 1 11 0 0,0-1 0 0 0,-1 1 0 0 0,1-1 0 0 0,-1 0 0 0 0,0 0-1 0 0,3-7 1 0 0,10-15-11 0 0,-15 25 0 0 0,2-2 0 0 0,-1 1 0 0 0,1-1 0 0 0,-1 0 0 0 0,0 1 0 0 0,0-1 0 0 0,0 0 0 0 0,-1 0 0 0 0,1 0 0 0 0,-1 0 0 0 0,1-6 0 0 0,2-3 0 0 0,-3 7 0 0 0,-3-1 0 0 0,2-1 0 0 0,-1 2-10 0 0,2 4-46 0 0,8 2-75 0 0,-7 0 130 0 0,-1 0 1 0 0,1 1-1 0 0,0-1 1 0 0,0 0-1 0 0,-1 1 1 0 0,1-1-1 0 0,-1 0 1 0 0,1 1-1 0 0,-1-1 1 0 0,0 1-1 0 0,1-1 0 0 0,-1 1 1 0 0,0-1-1 0 0,0 1 1 0 0,0-1-1 0 0,0 1 1 0 0,0-1-1 0 0,0 1 1 0 0,-1 1-1 0 0,1 12 1 0 0,3-5 43 0 0,0 0-1 0 0,-1 0 1 0 0,-1 1-1 0 0,0-1 1 0 0,0 12-1 0 0,-1-17 26 0 0,1 0 0 0 0,0 0 0 0 0,0 0 1 0 0,0 0-1 0 0,0-1 0 0 0,1 1 0 0 0,0-1 0 0 0,0 1 0 0 0,4 7 0 0 0,-1-2 51 0 0,-4-9-82 0 0,0 0 0 0 0,-1 0 0 0 0,1 0 1 0 0,0 0-1 0 0,0 0 0 0 0,-1 0 0 0 0,1 0 0 0 0,0 0 0 0 0,0 0 1 0 0,0 0-1 0 0,3 1 0 0 0,-4-1-31 0 0,0-1-1 0 0,1 0 1 0 0,-1 0 0 0 0,1 0-1 0 0,-1 0 1 0 0,1 1 0 0 0,-1-1-1 0 0,1 0 1 0 0,-1 0 0 0 0,0 0-1 0 0,1 0 1 0 0,-1 0 0 0 0,1 0-1 0 0,-1 0 1 0 0,1-1 0 0 0,-1 1-1 0 0,1 0 1 0 0,-1 0 0 0 0,1 0-1 0 0,-1 0 1 0 0,0 0 0 0 0,1-1-1 0 0,-1 1 1 0 0,1 0 0 0 0,-1 0-1 0 0,0-1 1 0 0,1 1 0 0 0,-1 0-1 0 0,0-1 1 0 0,1 1 0 0 0,-1 0-1 0 0,0-1 1 0 0,1 0 0 0 0,8-22 79 0 0,-6 15-76 0 0,0 1 0 0 0,0-1 0 0 0,0 1 1 0 0,-1-1-1 0 0,0 0 0 0 0,1-13 0 0 0,-2 17 2 0 0,0 0 1 0 0,0-1-1 0 0,1 2 1 0 0,3-9-1 0 0,-4 10-11 0 0,0-1 0 0 0,1 1-1 0 0,-1-1 1 0 0,0 1 0 0 0,-1-1-1 0 0,1 1 1 0 0,0-1 0 0 0,-1 0 0 0 0,1 1-1 0 0,-1-1 1 0 0,0 0 0 0 0,0 1 0 0 0,0-6-1 0 0,-1 6-6 0 0,1 1-1 0 0,0-1 0 0 0,0 0 0 0 0,0 1 0 0 0,0-1 1 0 0,0 0-1 0 0,1 1 0 0 0,-1-1 0 0 0,1-1 0 0 0,1-10-122 0 0,2 2-558 0 0,-3 10-603 0 0,-5 2 96 0 0,3 0-239 0 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4:05.6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 43 4144 0 0,'0'0'319'0'0,"-7"0"9042"0"0,8 0-9296 0 0,-1 0 0 0 0,1 1 0 0 0,-1-1 0 0 0,1 0 0 0 0,-1 1 0 0 0,1-1 0 0 0,-1 1 0 0 0,1-1 0 0 0,-1 0 0 0 0,0 1 0 0 0,1-1 0 0 0,-1 1 0 0 0,0-1 0 0 0,1 1 0 0 0,-1 0 0 0 0,0 7 157 0 0,0-6 1971 0 0,4 4-1169 0 0,-4 2-512 0 0,0-6-74 0 0,1 5-300 0 0,10 63-138 0 0,-6-53 132 0 0,-4-14-45 0 0,0 0 1 0 0,0-1 0 0 0,0 1 0 0 0,0 0-1 0 0,-1-1 1 0 0,1 5 0 0 0,-1-2 31 0 0,0 0-1 0 0,0-1 1 0 0,0 1 0 0 0,1 0 0 0 0,0-1 0 0 0,0 1 0 0 0,2 6-1 0 0,-1-4-62 0 0,0 0 0 0 0,-1 1 0 0 0,0-1 0 0 0,-1 1-1 0 0,0-1 1 0 0,-1 12 0 0 0,1 2-63 0 0,-5 9 49 0 0,3-25 85 0 0,1-1 0 0 0,0 1 0 0 0,0 0 0 0 0,1 0 0 0 0,-1-1 0 0 0,1 9 0 0 0,1-4 148 0 0,0 1 1 0 0,-1 0-1 0 0,-2 18 0 0 0,2-21-271 0 0,0 0 1 0 0,0 0-1 0 0,2 8 0 0 0,0 11-5 0 0,-2-26 2 0 0,0 57-420 0 0,11 94 0 0 0,-8-129 580 0 0,-1 0 0 0 0,-1 0 0 0 0,-1 1 0 0 0,-5 35 0 0 0,4-54-161 0 0,1 1 0 0 0,0-1 0 0 0,0 1 0 0 0,2 5 0 0 0,-2-8 0 0 0,1 0 0 0 0,-1 0 0 0 0,0 1 0 0 0,1-1 0 0 0,-1 0 0 0 0,0 0 0 0 0,0 0 0 0 0,-1 0 0 0 0,1 0 0 0 0,0 0 0 0 0,-1 0 0 0 0,1 0 0 0 0,-1 0 0 0 0,0 0 0 0 0,1 0 0 0 0,-1 0 0 0 0,0 0 0 0 0,0 0 0 0 0,0 0 0 0 0,-3 3 0 0 0,0-3 0 0 0,4-1 0 0 0,-1-1 0 0 0,0 1 0 0 0,0 0 0 0 0,1-1 0 0 0,-1 1 0 0 0,0 0 0 0 0,1 0 0 0 0,-1 0 0 0 0,1-1 0 0 0,-1 1 0 0 0,1 0 0 0 0,-1 0 0 0 0,1 0 0 0 0,-1 0 0 0 0,1 0 0 0 0,0 0 0 0 0,0 0 0 0 0,0 0 0 0 0,-1 0 0 0 0,1 1 0 0 0,0 15 0 0 0,0-16 0 0 0,0-1 0 0 0,-1 0 0 0 0,1 1 0 0 0,0-1 0 0 0,0 1 0 0 0,0-1 0 0 0,0 0 0 0 0,0 1 0 0 0,0-1 0 0 0,0 1 0 0 0,1-1 0 0 0,-1 1 0 0 0,0-1 0 0 0,0 0 0 0 0,0 1 0 0 0,0-1 0 0 0,0 1 0 0 0,1-1 0 0 0,-1 0 0 0 0,0 1 0 0 0,0-1 0 0 0,1 0 0 0 0,-1 1 0 0 0,0-1 0 0 0,0 0 0 0 0,1 1 0 0 0,-1-1 0 0 0,0 0 0 0 0,1 0 0 0 0,-1 1 0 0 0,1-1 0 0 0,-1 0 0 0 0,0 0 0 0 0,1 0 0 0 0,-1 0 0 0 0,1 1 0 0 0,-1-1 0 0 0,0 0 0 0 0,1 0 0 0 0,-1 0 0 0 0,2 0 0 0 0,-2 0 0 0 0,7 7 0 0 0,-2 6 10 0 0,-5-12-1 0 0,0-1 0 0 0,0 1 0 0 0,0-1 0 0 0,0 0 0 0 0,0 1 0 0 0,0-1 0 0 0,0 0 0 0 0,0 1 0 0 0,0-1-1 0 0,0 1 1 0 0,1-1 0 0 0,-1 0 0 0 0,0 1 0 0 0,0-1 0 0 0,0 0 0 0 0,0 1 0 0 0,1-1 0 0 0,-1 0 0 0 0,0 0-1 0 0,1 1 1 0 0,-1-1 0 0 0,0 0 0 0 0,0 0 0 0 0,1 1 0 0 0,-1-1 0 0 0,0 0 0 0 0,1 0 0 0 0,-1 0 0 0 0,0 0 0 0 0,1 1-1 0 0,-1-1 1 0 0,1 0 0 0 0,-1 1-26 0 0,0 0-1 0 0,0 0 1 0 0,0 0 0 0 0,0 0-1 0 0,-1 0 1 0 0,1 0-1 0 0,0 0 1 0 0,-1 0-1 0 0,1 0 1 0 0,-1 0-1 0 0,0 2 1 0 0,0-2 8 0 0,-10 7 3 0 0,11-8 20 0 0,0 1-1 0 0,0-1 0 0 0,-1 0 0 0 0,1 0 0 0 0,0 1 1 0 0,0-1-1 0 0,0 0 0 0 0,0 0 0 0 0,0 1 0 0 0,0-1 1 0 0,0 0-1 0 0,-1 0 0 0 0,1 1 0 0 0,0-1 1 0 0,0 0-1 0 0,0 0 0 0 0,0 1 0 0 0,0-1 0 0 0,0 0 1 0 0,0 1-1 0 0,0-1 0 0 0,0 0 0 0 0,1 0 1 0 0,-1 1-1 0 0,0-1 0 0 0,0 0 0 0 0,0 0 0 0 0,0 1 1 0 0,0-1-1 0 0,0 0 0 0 0,0 0 0 0 0,1 1 0 0 0,-1-1 1 0 0,0 0-1 0 0,0 0 0 0 0,0 0 0 0 0,1 1 1 0 0,-1-1-1 0 0,0 0 0 0 0,0 0 0 0 0,0 0 0 0 0,1 0 1 0 0,-1 1-1 0 0,0-1 0 0 0,0 0 0 0 0,1 0 1 0 0,-1 0-1 0 0,1 0 0 0 0,13 9 689 0 0,-12-9-829 0 0,0 2 187 0 0,1-1 0 0 0,-1 0 0 0 0,1 1 0 0 0,-1-1 0 0 0,1 0 0 0 0,0 0 0 0 0,0-1 0 0 0,-1 1 0 0 0,1-1 0 0 0,0 1 0 0 0,5-1 0 0 0,6-1-43 0 0,25-5 0 0 0,-38 5-18 0 0,29-4 177 0 0,0 0 0 0 0,46-1 0 0 0,24 14-176 0 0,-76-5 0 0 0,-17-2 0 0 0,1 0 0 0 0,-1 1 0 0 0,0 0 0 0 0,1 0 0 0 0,8 5 0 0 0,-5-3 0 0 0,1-1 22 0 0,1 0-1 0 0,0-1 1 0 0,0 0-1 0 0,0-1 1 0 0,0 0-1 0 0,24-3 1 0 0,-4 1-81 0 0,-18 1-113 0 0,-9 0 192 0 0,-1-1 0 0 0,0 1 0 0 0,1 1 0 0 0,-1-1 0 0 0,0 1 0 0 0,0 0 0 0 0,0 0 0 0 0,0 0 0 0 0,6 3 0 0 0,-5-2-98 0 0,1-1-1 0 0,-1 1 1 0 0,1-1 0 0 0,10 0-1 0 0,-1 1-73 0 0,-3-1 413 0 0,1-1-1 0 0,-1-1 0 0 0,1 0 1 0 0,12-2-1 0 0,-7 0-48 0 0,22 0 1 0 0,17 3-343 0 0,49 0-43 0 0,-20-1 173 0 0,-8 0 0 0 0,139 10 0 0 0,-51-8 30 0 0,13 1 4 0 0,-95-2 22 0 0,31 4 75 0 0,-55-1 162 0 0,-46-3-285 0 0,1 0 0 0 0,-1-1 0 0 0,19-4 0 0 0,2 1 13 0 0,-2 0 16 0 0,40-1 9 0 0,-25 5-36 0 0,91-4 44 0 0,-47-1-47 0 0,2 0 15 0 0,-68 3-3 0 0,-1 2 0 0 0,1 0-1 0 0,33 5 1 0 0,41 1-19 0 0,-81-5 0 0 0,-1 0 0 0 0,28-2 0 0 0,-29 0 0 0 0,0 1 0 0 0,0 1 0 0 0,20 2 0 0 0,-23-1-40 0 0,-1 0 0 0 0,15-2 0 0 0,22 3-83 0 0,-34-1 246 0 0,22-1-1 0 0,-27-1-109 0 0,1 1 1 0 0,0 0 0 0 0,19 4-1 0 0,-18-3-13 0 0,-1 0-1 0 0,1-1 1 0 0,0 0 0 0 0,0-1-1 0 0,18-3 1 0 0,16 0 55 0 0,111 6-252 0 0,-127-7 48 0 0,-22 2 146 0 0,1 2 3 0 0,-3 1 0 0 0,-1 0 0 0 0,1 0 0 0 0,14-1 0 0 0,-18-2 0 0 0,-3 2 0 0 0,0-1 0 0 0,0 1 0 0 0,0-1 0 0 0,0 1 0 0 0,1 0 0 0 0,-1 0 0 0 0,0-1 0 0 0,0 1 0 0 0,0 0 0 0 0,1 0 0 0 0,-1 0 0 0 0,0 1 0 0 0,2-1 0 0 0,3 1 0 0 0,0-1 0 0 0,24-10 0 0 0,-8 3 154 0 0,-18 7-103 0 0,1-1-1 0 0,-1-1 0 0 0,0 1 1 0 0,0 0-1 0 0,0-1 0 0 0,0 0 0 0 0,0 0 1 0 0,0 0-1 0 0,0-1 0 0 0,-1 1 1 0 0,1-1-1 0 0,5-6 0 0 0,7-5-24 0 0,-12 11-14 0 0,-1 1-1 0 0,0-1 1 0 0,0 0-1 0 0,0 0 1 0 0,-1 0 0 0 0,1 0-1 0 0,-1 0 1 0 0,1 0-1 0 0,-1-1 1 0 0,0 1-1 0 0,0-1 1 0 0,-1 0 0 0 0,3-5-1 0 0,8-47 76 0 0,-2 12-52 0 0,-7 32-21 0 0,0-1-1 0 0,-1 0 1 0 0,0 0 0 0 0,-1 0-1 0 0,-1-21 1 0 0,-2-72 15 0 0,-1-14 6 0 0,1 97-35 0 0,2 0 0 0 0,5-40 0 0 0,-4 54 0 0 0,4-16 0 0 0,-4 20 0 0 0,0 1 0 0 0,0 0 0 0 0,0 0 0 0 0,0-8 0 0 0,0 7-4 0 0,-1 1 0 0 0,1-1-1 0 0,0 1 1 0 0,0 0 0 0 0,0-1 0 0 0,1 1 0 0 0,0 0-1 0 0,3-7 1 0 0,-2 6-1 0 0,-1 0 0 0 0,0 0 0 0 0,0 0-1 0 0,2-9 1 0 0,3-4 5 0 0,-8 17-5 0 0,1 0 3 0 0,0 1 0 0 0,0-1 0 0 0,0 1 1 0 0,0 0-1 0 0,0-1 0 0 0,0 1 0 0 0,0-1 0 0 0,0 1 0 0 0,0-1 0 0 0,0 1 1 0 0,0 0-1 0 0,1-1 0 0 0,-1 1 0 0 0,0-1 0 0 0,0 1 0 0 0,0-1 0 0 0,1 1 1 0 0,-1 0-1 0 0,0-1 0 0 0,0 1 0 0 0,1 0 0 0 0,-1-1 0 0 0,0 1 0 0 0,1 0 1 0 0,0-1-1 0 0,4-20-9 0 0,-3 4 11 0 0,7-2 0 0 0,-7 16 0 0 0,-1 1 0 0 0,1-1 0 0 0,-1 0 0 0 0,0 0 0 0 0,0 1 0 0 0,0-1 0 0 0,0-5 0 0 0,0-2 0 0 0,1-31 0 0 0,-2 34 0 0 0,0 6 0 0 0,-1 0 0 0 0,1-1 0 0 0,-1 1 0 0 0,0 0 0 0 0,1-1 0 0 0,-1 1 0 0 0,0 0 0 0 0,0 0 0 0 0,0-1 0 0 0,1 1 0 0 0,-2 0 0 0 0,1 0 0 0 0,0 0 0 0 0,0 0 0 0 0,0 0 0 0 0,0 0 0 0 0,-2 0 0 0 0,1 0 0 0 0,-35-13 0 0 0,11 8 0 0 0,15 4 0 0 0,0-1 0 0 0,0 2 0 0 0,-13-1 0 0 0,5 4 0 0 0,16-1 1 0 0,0 0 0 0 0,0-1 1 0 0,0 0-1 0 0,0 1 1 0 0,1-1-1 0 0,-1 0 0 0 0,-4-1 1 0 0,-34-4 22 0 0,17 3-9 0 0,-30-8-1 0 0,-82-24-14 0 0,96 28 0 0 0,-56-2 0 0 0,25 2 0 0 0,51 5 0 0 0,-1 1 0 0 0,-21 3 0 0 0,20-1 0 0 0,-32-2 0 0 0,-86-3 0 0 0,15 1 0 0 0,72-1 0 0 0,-63-3 0 0 0,-222 6-64 0 0,221-3 64 0 0,29-1 0 0 0,-5-3 0 0 0,-78 1 0 0 0,139 5 0 0 0,19 0 0 0 0,0 1 0 0 0,-23 2 0 0 0,-7 2-28 0 0,-74-1 1 0 0,70-4 18 0 0,-5 3-426 0 0,-77 14-1 0 0,88-10 312 0 0,13-1 72 0 0,-24 1 59 0 0,-90 13 714 0 0,82-9-522 0 0,-160 27 56 0 0,188-32-249 0 0,0-2 0 0 0,-40-1 0 0 0,-61 6-145 0 0,83-3 125 0 0,-94 11-50 0 0,67-12 64 0 0,50-4 20 0 0,23-1-12 0 0,-1 1 0 0 0,1 0 0 0 0,-1 0-1 0 0,1 0 1 0 0,-7 1 0 0 0,1 1-15 0 0,0-2 0 0 0,0 1 1 0 0,0-1-1 0 0,0-1 0 0 0,-13-1 0 0 0,-16-1-19 0 0,5-2 26 0 0,3 0 0 0 0,21 1 0 0 0,8 3 0 0 0,0 0 0 0 0,0 0 0 0 0,-1 0 0 0 0,1 0 0 0 0,0 1 0 0 0,0 0 0 0 0,0-1 0 0 0,0 1 0 0 0,0 0 0 0 0,0 0 0 0 0,-1 0 0 0 0,-2 0 0 0 0,-11-2 0 0 0,10 4-11 0 0,3-2-81 0 0,-1 1 0 0 0,1-1 0 0 0,-1 1 0 0 0,0-1 0 0 0,1 0 0 0 0,-7-1 0 0 0,-2-2-347 0 0,12 3 437 0 0,0 0 0 0 0,0 0 0 0 0,0 0 0 0 0,0 0 1 0 0,0 0-1 0 0,0 0 0 0 0,0 0 0 0 0,-1 0 0 0 0,1 0 0 0 0,0 0 0 0 0,0 0 1 0 0,0 0-1 0 0,0-1 0 0 0,0 1 0 0 0,0 0 0 0 0,0 0 0 0 0,0 0 0 0 0,0 0 1 0 0,0 0-1 0 0,0 0 0 0 0,0 0 0 0 0,0 0 0 0 0,-1 0 0 0 0,1 0 0 0 0,0 0 1 0 0,0 0-1 0 0,0 0 0 0 0,0 0 0 0 0,0-1 0 0 0,0 1 0 0 0,0 0 1 0 0,0 0-1 0 0,0 0 0 0 0,0 0 0 0 0,0 0 0 0 0,0 0 0 0 0,0 0 0 0 0,0 0 1 0 0,0 0-1 0 0,0 0 0 0 0,0-1 0 0 0,0 1 0 0 0,0 0 0 0 0,0 0 0 0 0,0 0 1 0 0,0 0-1 0 0,0 0 0 0 0,0 0 0 0 0,0 0 0 0 0,1 0 0 0 0,-1 0 0 0 0,0 0 1 0 0,0 0-1 0 0,0 0 0 0 0,0-1 0 0 0,0 1 0 0 0,0 0 0 0 0,0 0 1 0 0,0 0-1 0 0,0 0 0 0 0,0 0 0 0 0,0 0 0 0 0,0 0 0 0 0,0 0 0 0 0,1 0 1 0 0,-1 0-1 0 0,0 0 0 0 0,0 0 0 0 0,0 0 0 0 0,1-1-107 0 0,-3 0-403 0 0,1-1 505 0 0,0 1 7 0 0,1 1-1 0 0,-1-1 1 0 0,0 0 0 0 0,0 1 0 0 0,1-1 0 0 0,-1 1-1 0 0,0-1 1 0 0,0 0 0 0 0,0 1 0 0 0,1 0-1 0 0,-1-1 1 0 0,0 1 0 0 0,0 0 0 0 0,0-1 0 0 0,0 1-1 0 0,-2 0 1 0 0,-8-2-668 0 0,11 2 590 0 0,0 0 1 0 0,-1 0-1 0 0,1 0 0 0 0,0 0 0 0 0,0 0 1 0 0,0 0-1 0 0,0 0 0 0 0,0 0 1 0 0,0 0-1 0 0,0 0 0 0 0,-1 0 0 0 0,1 0 1 0 0,0 0-1 0 0,0 0 0 0 0,0 0 1 0 0,0 0-1 0 0,0 0 0 0 0,0 0 0 0 0,-1 0 1 0 0,1 0-1 0 0,0 0 0 0 0,0 0 0 0 0,0 0 1 0 0,0 0-1 0 0,0 0 0 0 0,0 0 1 0 0,0 0-1 0 0,-1 0 0 0 0,1 0 0 0 0,0 0 1 0 0,0 0-1 0 0,0 0 0 0 0,0 0 0 0 0,0 0 1 0 0,0 0-1 0 0,0 1 0 0 0,0-1 1 0 0,0 0-1 0 0,-1 0 0 0 0,1 0 0 0 0,0 0 1 0 0,0 0-1 0 0,0 0 0 0 0,0 0 0 0 0,0 1 1 0 0,0-1-1 0 0,0 0 0 0 0,0 0 1 0 0,0 0-1 0 0,0 0 0 0 0,0 0 0 0 0,0 0 1 0 0,0 1-1 0 0,0-1 0 0 0,0 0 0 0 0,0 0 1 0 0</inkml:trace>
  <inkml:trace contextRef="#ctx0" brushRef="#br0" timeOffset="1946.31">1739 385 5528 0 0,'0'0'3561'0'0,"9"-7"7236"0"0,-11 6-10697 0 0,-1 1 1 0 0,0-1-1 0 0,1 1 0 0 0,-1 0 0 0 0,0 0 1 0 0,0 1-1 0 0,1-1 0 0 0,-1 0 1 0 0,0 1-1 0 0,1 0 0 0 0,-1-1 0 0 0,1 1 1 0 0,-1 0-1 0 0,1 0 0 0 0,-1 1 1 0 0,1-1-1 0 0,-1 0 0 0 0,-2 3 0 0 0,-3 2-25 0 0,1-1-1 0 0,0 1 0 0 0,1 0 0 0 0,-10 10 0 0 0,13-13-18 0 0,-4 5 142 0 0,0 0 0 0 0,0 1 0 0 0,0 0 0 0 0,1 0 0 0 0,1 0 1 0 0,0 1-1 0 0,0 0 0 0 0,1 0 0 0 0,-5 13 0 0 0,6-8 121 0 0,3-13-199 0 0,3 4 101 0 0,-2-3-189 0 0,0 0-1 0 0,1 0 1 0 0,-1 0-1 0 0,1 0 1 0 0,-1-1-1 0 0,1 1 1 0 0,0 0-1 0 0,4 4 1 0 0,23 20 202 0 0,-21-20-184 0 0,0 1 0 0 0,9 9 0 0 0,10 14 94 0 0,-5-4-144 0 0,-16-20 0 0 0,0 0 0 0 0,0 0 0 0 0,-1 1 0 0 0,5 9 0 0 0,-2-2 1 0 0,-6-12 2 0 0,-1-1 1 0 0,1 1-1 0 0,-1 0 0 0 0,0-1 0 0 0,0 1 1 0 0,0 0-1 0 0,0 0 0 0 0,0 0 0 0 0,0 5 1 0 0,0 6 387 0 0,0-13-347 0 0,-1 1-1 0 0,0-1 1 0 0,0 0 0 0 0,0 0-1 0 0,0 1 1 0 0,0-1-1 0 0,0 0 1 0 0,0 0 0 0 0,0 1-1 0 0,0-1 1 0 0,-1 0 0 0 0,1 0-1 0 0,0 1 1 0 0,-1-1-1 0 0,1 0 1 0 0,-1 0 0 0 0,0 0-1 0 0,1 0 1 0 0,-2 2 0 0 0,-2 3 14 0 0,0 0 0 0 0,-1 0 0 0 0,0-1 1 0 0,0 0-1 0 0,0 1 0 0 0,-1-2 0 0 0,0 1 1 0 0,1-1-1 0 0,-2 1 0 0 0,-8 3 0 0 0,11-6-75 0 0,0 0 0 0 0,0-1 0 0 0,0 1 0 0 0,-1-1 0 0 0,1 0 0 0 0,0-1 0 0 0,-1 1 0 0 0,1-1 0 0 0,-1 0-1 0 0,1 0 1 0 0,-1 0 0 0 0,1 0 0 0 0,0-1 0 0 0,-1 0 0 0 0,1 0 0 0 0,0 0 0 0 0,-1 0 0 0 0,-4-3 0 0 0,4 2-180 0 0,1-1 1 0 0,-1 1 0 0 0,1-1 0 0 0,0 0 0 0 0,0 0-1 0 0,1 0 1 0 0,-1 0 0 0 0,0-1 0 0 0,-3-5 0 0 0,-4-6-3069 0 0,1-3-3841 0 0,6 8 634 0 0</inkml:trace>
  <inkml:trace contextRef="#ctx0" brushRef="#br0" timeOffset="2309.75">1886 693 6448 0 0,'0'0'498'0'0,"1"2"-50"0"0,8 16 4407 0 0,-7-16-4224 0 0,-1 1 0 0 0,1-1 0 0 0,-1 1 0 0 0,0-1 0 0 0,0 1 1 0 0,0-1-1 0 0,0 1 0 0 0,0 0 0 0 0,0 0 0 0 0,-1 3 0 0 0,7 20 3397 0 0,4-2-1744 0 0,-10-23-2621 0 0</inkml:trace>
  <inkml:trace contextRef="#ctx0" brushRef="#br0" timeOffset="2681.59">1844 587 10136 0 0,'-10'4'580'0'0,"9"-4"-525"0"0,-1 1 1 0 0,0-1-1 0 0,1 1 1 0 0,-1 0-1 0 0,1 0 1 0 0,-1-1 0 0 0,1 1-1 0 0,-3 2 1 0 0,2-1 771 0 0,-1-1 0 0 0,1 1 0 0 0,-1-1 1 0 0,1 0-1 0 0,-1 0 0 0 0,1-1 0 0 0,-1 1 1 0 0,0 0-1 0 0,1-1 0 0 0,-1 0 0 0 0,0 1 1 0 0,1-1-1 0 0,-1 0 0 0 0,-4-1 0 0 0,5 1 1668 0 0,14-3-3400 0 0,20 0-1712 0 0,-16-1 1251 0 0</inkml:trace>
  <inkml:trace contextRef="#ctx0" brushRef="#br0" timeOffset="4089.48">4305 136 7344 0 0,'0'0'13785'0'0,"0"2"-13489"0"0,0 6-144 0 0,-1 16 376 0 0,2 0 0 0 0,0 1 0 0 0,2-1 1 0 0,8 37-1 0 0,-8-49-441 0 0,-1 0 0 0 0,-1-1-1 0 0,0 1 1 0 0,-1 21 0 0 0,1 21 47 0 0,4 3-33 0 0,9 66 171 0 0,-6-66-280 0 0,6 31 54 0 0,-12-79 166 0 0,-1 0 0 0 0,1 13 1 0 0,-1-11-136 0 0,0-1 0 0 0,0 0 1 0 0,6 19-1 0 0,-7-21-77 0 0,0-1 16 0 0,0-5 198 0 0,0 5-10485 0 0</inkml:trace>
  <inkml:trace contextRef="#ctx0" brushRef="#br0" timeOffset="4692.42">4404 781 6912 0 0,'-2'1'7665'0'0,"1"6"-4624"0"0,1 18-3502 0 0,0-23 1183 0 0,0 0-342 0 0,-1 0-337 0 0,0-1 0 0 0,1 1 0 0 0,-1-1 0 0 0,1 1 0 0 0,-1-1 0 0 0,1 1 0 0 0,0-1 0 0 0,0 1 0 0 0,0-1 0 0 0,0 1 0 0 0,0 1 0 0 0,0-3-4 0 0,0 38 1093 0 0,1 2-796 0 0,-2 13-5973 0 0</inkml:trace>
  <inkml:trace contextRef="#ctx0" brushRef="#br0" timeOffset="5096.87">4362 679 9184 0 0,'0'0'830'0'0,"0"8"-668"0"0,-4 48 4346 0 0,4-35-3304 0 0,2-1-1 0 0,6 40 1 0 0,-5-46-1111 0 0,-1 0-1 0 0,-1 0 0 0 0,-1 0 0 0 0,0 0 0 0 0,-1 0 1 0 0,-2 16-1 0 0,2-23-82 0 0,0 1 1 0 0,0 0-1 0 0,1 0 0 0 0,0 0 1 0 0,0 0-1 0 0,1 0 0 0 0,0 0 1 0 0,3 9-1 0 0,-1-6 114 0 0,-3-6-5648 0 0</inkml:trace>
  <inkml:trace contextRef="#ctx0" brushRef="#br0" timeOffset="5700.07">4249 981 6912 0 0,'-1'0'117'0'0,"0"-1"0"0"0,0 0 0 0 0,1 1 0 0 0,-1-1 0 0 0,0 0 0 0 0,0 1 0 0 0,1-1-1 0 0,-1 0 1 0 0,1 0 0 0 0,-1 0 0 0 0,0 1 0 0 0,1-1 0 0 0,-2-7 11826 0 0,3 10-11592 0 0,4 2-29 0 0,-1 1 1 0 0,1 0-1 0 0,5 11 1 0 0,-6-11-129 0 0,0 0 1 0 0,-1 0-1 0 0,10 9 1 0 0,-13-14-190 0 0,0 0 0 0 0,0 0 0 0 0,0 0 0 0 0,1 0 0 0 0,-1 0 0 0 0,0 0 0 0 0,0 1 0 0 0,0-1 1 0 0,0 0-1 0 0,0 0 0 0 0,1 0 0 0 0,-1 0 0 0 0,0 1 0 0 0,0-1 0 0 0,0 0 0 0 0,0 0 0 0 0,0 0 0 0 0,0 1 0 0 0,0-1 0 0 0,0 0 0 0 0,0 0 0 0 0,0 1 0 0 0,1-1 0 0 0,-1 0 0 0 0,0 0 1 0 0,0 0-1 0 0,0 1 0 0 0,-1-1 0 0 0,1 0 0 0 0,0 1 0 0 0,0-1-2 0 0,0 0 0 0 0,0 0 0 0 0,0 1 0 0 0,0-1 0 0 0,0 0 1 0 0,0 0-1 0 0,0 0 0 0 0,0 1 0 0 0,0-1 0 0 0,0 0 0 0 0,0 0 0 0 0,0 1 0 0 0,0-1 0 0 0,0 0 1 0 0,1 0-1 0 0,-1 0 0 0 0,0 1 0 0 0,0-1 0 0 0,0 0 0 0 0,0 0 0 0 0,0 0 0 0 0,0 0 0 0 0,1 1 1 0 0,-1-1-1 0 0,0 0 0 0 0,0 0 0 0 0,0 0 0 0 0,0 0 0 0 0,1 0 0 0 0,-1 1 0 0 0,2 0 18 0 0,9 12 60 0 0,-10-12 109 0 0,-1-1-187 0 0,3 5 350 0 0,8 3 343 0 0,-8-7-632 0 0,5-1 6 0 0,-3-1-24 0 0,1 1 1 0 0,-1-2 0 0 0,10-2-1 0 0,12-16 72 0 0,-20 14-147 0 0,0-1 0 0 0,-1 0 1 0 0,0 0-1 0 0,9-14 1 0 0,5-15-3883 0 0,-16 26-3680 0 0</inkml:trace>
  <inkml:trace contextRef="#ctx0" brushRef="#br0" timeOffset="6964.87">4171 150 2304 0 0,'0'0'8685'0'0,"13"-4"-5634"0"0,7-9-1555 0 0,-19 11-1391 0 0,1 0 0 0 0,-1 1 0 0 0,1-1 0 0 0,-1 0 0 0 0,0 0 0 0 0,0 0 0 0 0,0 0 0 0 0,0-1 0 0 0,0 1 0 0 0,1-3 0 0 0,0-2 179 0 0,1 0-42 0 0,1 0 0 0 0,0 0-1 0 0,0 0 1 0 0,6-8-1 0 0,-8 12-187 0 0,-1-6-44 0 0,1 3-10 0 0,4 0 16 0 0,-5 5 164 0 0,5-3 64 0 0,-5 4-196 0 0,1 0-1 0 0,-1 0 0 0 0,1 0 1 0 0,-1 0-1 0 0,1 0 0 0 0,-1 0 1 0 0,1 0-1 0 0,-1 0 0 0 0,1 1 1 0 0,-1-1-1 0 0,1 0 1 0 0,-1 1-1 0 0,1-1 0 0 0,-1 1 1 0 0,1 0-1 0 0,-1-1 0 0 0,0 1 1 0 0,0 0-1 0 0,1 0 0 0 0,-1 0 1 0 0,0 0-1 0 0,1 1 0 0 0,4 5 155 0 0,0-1 0 0 0,9 16 0 0 0,2 0-171 0 0,-12-17-43 0 0,0 2 0 0 0,-1-1 0 0 0,1 1 0 0 0,-1-1 1 0 0,-1 1-1 0 0,5 11 0 0 0,15 26-3789 0 0,-19-34-2288 0 0</inkml:trace>
  <inkml:trace contextRef="#ctx0" brushRef="#br0" timeOffset="7951.41">4480 446 5984 0 0,'0'0'9081'0'0,"4"-7"-8137"0"0,-1 4-846 0 0,0 0 0 0 0,1 0 0 0 0,-1 0 0 0 0,1 0 0 0 0,0 0 0 0 0,0 1 0 0 0,0-1 1 0 0,0 1-1 0 0,0 0 0 0 0,0 0 0 0 0,6-1 0 0 0,5-1 517 0 0,32-5-1 0 0,-41 7-544 0 0,-5 2-58 0 0,0-1-1 0 0,0 1 1 0 0,0-1-1 0 0,1 1 1 0 0,-1 0-1 0 0,0-1 0 0 0,0 1 1 0 0,0 0-1 0 0,1 0 1 0 0,-1 0-1 0 0,0 0 1 0 0,0 0-1 0 0,0 0 1 0 0,1 0-1 0 0,-1 0 0 0 0,0 1 1 0 0,0-1-1 0 0,0 0 1 0 0,1 1-1 0 0,-1-1 1 0 0,0 1-1 0 0,0-1 1 0 0,0 1-1 0 0,1 0 0 0 0,-2 1-5 0 0,1-1 0 0 0,-1 0-1 0 0,0 1 1 0 0,0-1 0 0 0,0 0-1 0 0,0 1 1 0 0,0-1 0 0 0,0 0-1 0 0,0 1 1 0 0,0 0 0 0 0,-1 0-1 0 0,1 1 6 0 0,0 0-1 0 0,-1 0 0 0 0,1 0 0 0 0,-1 0 1 0 0,0 0-1 0 0,0-1 0 0 0,0 1 0 0 0,0 0 1 0 0,-1 0-1 0 0,1-1 0 0 0,-1 1 0 0 0,0-1 1 0 0,-3 4-1 0 0,-10 19 54 0 0,13-21-64 0 0,1-1 0 0 0,-1 0 0 0 0,0 0 0 0 0,0 0 0 0 0,-4 4 0 0 0,4-4 0 0 0,0 0 0 0 0,-1 0 0 0 0,1 0 0 0 0,0 0 0 0 0,-2 6 0 0 0,-5 10 109 0 0,7-16 6 0 0,1-2 888 0 0,1 2-830 0 0,0-3-155 0 0,0 1 0 0 0,0-1 1 0 0,0 0-1 0 0,0 0 0 0 0,0 0 1 0 0,0 0-1 0 0,0 0 0 0 0,0 1 1 0 0,0-1-1 0 0,0 0 0 0 0,0 0 1 0 0,0 0-1 0 0,0 0 0 0 0,0 0 1 0 0,0 1-1 0 0,0-1 0 0 0,0 0 1 0 0,0 0-1 0 0,0 0 0 0 0,0 0 1 0 0,0 1-1 0 0,0-1 0 0 0,0 0 1 0 0,0 0-1 0 0,0 0 0 0 0,0 0 1 0 0,0 0-1 0 0,0 0 0 0 0,0 1 1 0 0,1-1-1 0 0,-1 0 0 0 0,0 0 1 0 0,0 0-1 0 0,0 0 0 0 0,0 0 1 0 0,0 0-1 0 0,1 0 0 0 0,49 40 990 0 0,-44-35-954 0 0,-4-4-49 0 0,0 1 0 0 0,0 0 1 0 0,0 0-1 0 0,0 0 0 0 0,0 0 1 0 0,0 0-1 0 0,0 0 0 0 0,-1 1 1 0 0,1-1-1 0 0,-1 1 0 0 0,0-1 1 0 0,1 1-1 0 0,0 4 0 0 0,-1-5-5 0 0,-1 0 0 0 0,0 0 0 0 0,1 0 0 0 0,-1 1 0 0 0,0-1 0 0 0,0 0 0 0 0,-1 3 0 0 0,1 5 0 0 0,0-10 0 0 0,0 1 0 0 0,0 0 0 0 0,0 0 1 0 0,0 0-1 0 0,0-1 0 0 0,0 1 0 0 0,0 0 0 0 0,0 0 0 0 0,0 0 0 0 0,0-1 0 0 0,-1 1 0 0 0,1 0 0 0 0,0 0 0 0 0,-1-1 0 0 0,1 1 0 0 0,0 0 0 0 0,-1-1 0 0 0,1 1 0 0 0,-1 0 0 0 0,1-1 1 0 0,-1 1-1 0 0,1 0 0 0 0,-1-1 0 0 0,0 1 0 0 0,-8 8 52 0 0,7-7-42 0 0,0 0 0 0 0,0 0 0 0 0,0 0 0 0 0,-1 0 0 0 0,1 0 1 0 0,-1-1-1 0 0,1 1 0 0 0,-1-1 0 0 0,1 1 0 0 0,-1-1 0 0 0,0 0 1 0 0,0 0-1 0 0,0 0 0 0 0,0-1 0 0 0,-3 1 0 0 0,-10 4 5 0 0,12-4-346 0 0,0 0 1 0 0,-1 0 0 0 0,1 0-1 0 0,-8 1 1 0 0,11-2 181 0 0,1 0 0 0 0,-1-1-1 0 0,1 1 1 0 0,-1 0 0 0 0,1 0 0 0 0,0 0 0 0 0,-1 0-1 0 0,1 0 1 0 0,-1-1 0 0 0,1 1 0 0 0,0 0 0 0 0,-1 0-1 0 0,1-1 1 0 0,-1 1 0 0 0,1 0 0 0 0,0-1 0 0 0,-1 1-1 0 0,1 0 1 0 0,0-1 0 0 0,-1 0 0 0 0,-2-4-6320 0 0</inkml:trace>
  <inkml:trace contextRef="#ctx0" brushRef="#br0" timeOffset="8349.68">4773 439 11312 0 0,'-17'10'1349'0'0,"8"-7"-450"0"0,8-3-830 0 0,1 0 0 0 0,-1 1 0 0 0,0-1 0 0 0,1 0 0 0 0,-1 0 0 0 0,0 0 0 0 0,1 0 0 0 0,-1 1 0 0 0,0-1 0 0 0,1 0 0 0 0,-1 0 0 0 0,1 1-1 0 0,-1-1 1 0 0,0 1 0 0 0,1-1 0 0 0,-1 0 0 0 0,1 1 0 0 0,-1-1 0 0 0,1 1 0 0 0,0-1 0 0 0,-1 1 0 0 0,1 0 0 0 0,-1-1 0 0 0,1 1 0 0 0,0-1 0 0 0,-1 1 0 0 0,1 0 0 0 0,0-1 0 0 0,0 1 0 0 0,0 0 0 0 0,0-1 0 0 0,-1 1 0 0 0,1 0 0 0 0,0-1 0 0 0,0 1 0 0 0,0 0 0 0 0,0 1-33 0 0,0-1 0 0 0,0 0 0 0 0,0 0 0 0 0,-1 0 1 0 0,1 0-1 0 0,0 0 0 0 0,-1 0 0 0 0,1 0 1 0 0,-1 0-1 0 0,1-1 0 0 0,-2 3 0 0 0,-3 11 353 0 0,4-10-237 0 0,0 0-1 0 0,-1 1 0 0 0,1-1 0 0 0,-1 0 0 0 0,0 0 0 0 0,-2 5 0 0 0,-7 16 574 0 0,0-5-31 0 0,10-18-621 0 0,0 0-1 0 0,0-1 0 0 0,-1 1 0 0 0,1 0 0 0 0,0 0 1 0 0,1 0-1 0 0,-1 0 0 0 0,0 0 0 0 0,0 0 0 0 0,1 0 1 0 0,0 1-1 0 0,-1-1 0 0 0,1 0 0 0 0,0 4 0 0 0,1 2 155 0 0,8 29 1162 0 0,-9-35-1133 0 0,0-2-236 0 0,1 1 0 0 0,-1 0-1 0 0,0-1 1 0 0,0 1 0 0 0,0 0 0 0 0,0-1-1 0 0,1 1 1 0 0,-1-1 0 0 0,0 1-1 0 0,1 0 1 0 0,-1-1 0 0 0,0 1 0 0 0,1-1-1 0 0,-1 1 1 0 0,1-1 0 0 0,-1 1-1 0 0,1-1 1 0 0,-1 1 0 0 0,1-1 0 0 0,-1 0-1 0 0,1 1 1 0 0,0-1 0 0 0,-1 0-1 0 0,1 1 1 0 0,-1-1 0 0 0,1 0-1 0 0,1 1 1 0 0,15 1 108 0 0,-16-2-40 0 0,12-4 568 0 0,-9 2-511 0 0,-2 1-138 0 0,0 0 0 0 0,-1 0-1 0 0,1 0 1 0 0,-1 0 0 0 0,1 0 0 0 0,-1-1 0 0 0,1 1-1 0 0,-1 0 1 0 0,0-1 0 0 0,0 1 0 0 0,0-1 0 0 0,0 1-1 0 0,2-3 1 0 0,-1 0-12 0 0,0 0 1 0 0,1 0-1 0 0,-1-1 0 0 0,-1 1 0 0 0,1-1 0 0 0,-1 1 1 0 0,0-1-1 0 0,0 1 0 0 0,1-6 0 0 0,0-44-786 0 0,-2 47 609 0 0,0 1 37 0 0,0 0 0 0 0,0 1 1 0 0,-1-1-1 0 0,0 0 0 0 0,0 1 0 0 0,-4-11 1 0 0,0 0-856 0 0,4 14 823 0 0,1 0 0 0 0,-1 0 0 0 0,1 1 0 0 0,-1-1 0 0 0,0 0-1 0 0,1 0 1 0 0,-1 0 0 0 0,0 1 0 0 0,0-1 0 0 0,-2-1 0 0 0,-8-12-3426 0 0,8 10-2187 0 0</inkml:trace>
  <inkml:trace contextRef="#ctx0" brushRef="#br0" timeOffset="8752.54">4883 429 12752 0 0,'0'0'4003'0'0,"-1"0"-3611"0"0,-3 4-249 0 0,1 0 0 0 0,0 1 0 0 0,0-1 0 0 0,0 0 0 0 0,0 1 0 0 0,-3 9 0 0 0,-6 8 156 0 0,8-14-71 0 0,-1 0 0 0 0,1 0 0 0 0,1 1-1 0 0,0 0 1 0 0,0 0 0 0 0,1-1 0 0 0,0 2-1 0 0,0-1 1 0 0,1 0 0 0 0,0 16 0 0 0,1-23-163 0 0,0 0 1 0 0,1 0-1 0 0,-1 0 1 0 0,1 0 0 0 0,-1 0-1 0 0,1-1 1 0 0,0 1-1 0 0,0 0 1 0 0,0 0 0 0 0,0-1-1 0 0,0 1 1 0 0,0 0-1 0 0,0-1 1 0 0,1 1 0 0 0,-1-1-1 0 0,1 0 1 0 0,-1 1-1 0 0,2 0 1 0 0,12 14 334 0 0,-15-15-269 0 0,2-2-74 0 0,0 0-1 0 0,0 1 1 0 0,0-1-1 0 0,0 1 1 0 0,0-1-1 0 0,0 1 1 0 0,0 0-1 0 0,0 0 1 0 0,2 0-1 0 0,-3 0-47 0 0,-1 0 0 0 0,1 0-1 0 0,0 0 1 0 0,0 0 0 0 0,-1 0 0 0 0,1 0-1 0 0,0 0 1 0 0,0 0 0 0 0,-1 0-1 0 0,1 0 1 0 0,0 0 0 0 0,0-1 0 0 0,-1 1-1 0 0,1 0 1 0 0,0-1 0 0 0,-1 1-1 0 0,1 0 1 0 0,0-1 0 0 0,-1 1-1 0 0,1-1 1 0 0,0 0 0 0 0,2-1-1 0 0,1 1-9 0 0,0-1 4 0 0,7-11-26 0 0,-7 4-102 0 0,1 1-1 0 0,-1-1 1 0 0,-1 0 0 0 0,0 0-1 0 0,0 0 1 0 0,-1 0 0 0 0,0-1-1 0 0,-1 1 1 0 0,0-1 0 0 0,0 1-1 0 0,-1-1 1 0 0,0 0 0 0 0,-1 1-1 0 0,0-1 1 0 0,0 1 0 0 0,-5-17-1 0 0,5 22-487 0 0,-7-16 541 0 0,0 9-6709 0 0,-2 6 800 0 0</inkml:trace>
  <inkml:trace contextRef="#ctx0" brushRef="#br0" timeOffset="9471.31">4822 912 11720 0 0,'0'0'1170'0'0,"1"-2"-970"0"0,10-10 620 0 0,-1-1 0 0 0,-1 0 0 0 0,0 0 0 0 0,8-17-1 0 0,-7 12-585 0 0,0 1-90 0 0,-2 4-104 0 0,-1 0 0 0 0,0-1 0 0 0,10-26 0 0 0,4-17-83 0 0,-8 21-63 0 0,-8 23 128 0 0,1 0 1 0 0,9-18-1 0 0,-14 30 1263 0 0,-2 3-1264 0 0,0 0 1 0 0,1-1-1 0 0,-1 1 1 0 0,1 0-1 0 0,-1-1 0 0 0,1 1 1 0 0,0 0-1 0 0,-1 0 1 0 0,1 0-1 0 0,0 2 0 0 0,0-2 5 0 0,-2 8 84 0 0,0 0-1 0 0,-4 14 1 0 0,-2 1 73 0 0,-7 40 61 0 0,11-56-185 0 0,1-3-32 0 0,2-5-166 0 0,2-2-1054 0 0,4-3 627 0 0,-1-1 1 0 0,1 0 0 0 0,-1-1-1 0 0,-1 1 1 0 0,1-1 0 0 0,-1 1-1 0 0,5-12 1 0 0,0 1-43 0 0,7-24 1039 0 0,-15 40-350 0 0,0 0 0 0 0,0 0 1 0 0,0 0-1 0 0,0 0 0 0 0,0-1 0 0 0,1 1 0 0 0,-1 0 1 0 0,0 0-1 0 0,0 0 0 0 0,0 0 0 0 0,0 0 0 0 0,0 0 1 0 0,0 0-1 0 0,0-1 0 0 0,0 1 0 0 0,0 0 0 0 0,0 0 1 0 0,0 0-1 0 0,0 0 0 0 0,0 0 0 0 0,0 0 0 0 0,0 0 1 0 0,1 0-1 0 0,-1 0 0 0 0,0 0 0 0 0,0 0 1 0 0,0-1-1 0 0,0 1 0 0 0,0 0 0 0 0,0 0 0 0 0,0 0 1 0 0,1 0-1 0 0,-1 0 0 0 0,0 0 0 0 0,0 0 0 0 0,0 0 1 0 0,0 0-1 0 0,0 0 0 0 0,0 0 0 0 0,0 0 0 0 0,1 0 1 0 0,-1 0-1 0 0,0 0 0 0 0,0 0 0 0 0,0 0 0 0 0,0 0 1 0 0,0 0-1 0 0,0 1 0 0 0,0-1 0 0 0,0 0 1 0 0,1 0-1 0 0,-1 0 0 0 0,0 0 0 0 0,0 0 0 0 0,0 0 1 0 0,0 0-1 0 0,2 10 1173 0 0,-1 18-1554 0 0,-1-24 771 0 0,0 2-360 0 0,0-3-79 0 0,0 1 1 0 0,0-1-1 0 0,0 0 0 0 0,-1 1 0 0 0,1-1 0 0 0,-2 5 0 0 0,0 5 498 0 0,3-11-1807 0 0</inkml:trace>
  <inkml:trace contextRef="#ctx0" brushRef="#br0" timeOffset="9990.49">5085 620 5064 0 0,'0'0'14282'0'0,"0"7"-13750"0"0,-4 59 300 0 0,4-63-811 0 0,-2 10 5 0 0,1-11-113 0 0,1-19-1930 0 0,7-19 939 0 0,-6 32 1018 0 0,9-40 0 0 0,-10 43 1180 0 0,0 1-1114 0 0,0 0-1 0 0,0 0 0 0 0,0 0 0 0 0,0 0 0 0 0,0 0 1 0 0,0 0-1 0 0,0 0 0 0 0,0 0 0 0 0,0 0 0 0 0,0-1 1 0 0,0 1-1 0 0,1 0 0 0 0,-1 0 0 0 0,0 0 0 0 0,0 0 1 0 0,0 0-1 0 0,0 0 0 0 0,0 0 0 0 0,0 0 0 0 0,0 0 1 0 0,0 0-1 0 0,0 0 0 0 0,0 0 0 0 0,0 0 0 0 0,0 0 1 0 0,0 0-1 0 0,0 0 0 0 0,0-1 0 0 0,0 1 0 0 0,0 0 1 0 0,1 0-1 0 0,-1 0 0 0 0,0 0 0 0 0,0 0 0 0 0,0 0 1 0 0,0 0-1 0 0,0 0 0 0 0,0 0 0 0 0,0 0 0 0 0,0 0 1 0 0,0 0-1 0 0,0 0 0 0 0,0 0 0 0 0,0 0 0 0 0,1 0 1 0 0,-1 0-1 0 0,0 0 0 0 0,0 1 0 0 0,0-1 0 0 0,0 0 1 0 0,0 0-1 0 0,0 0 0 0 0,0 0 0 0 0,0 0 0 0 0,0 0 1 0 0,0 0-1 0 0,0 0 0 0 0,0 0 0 0 0,14 1 890 0 0,7 6-1361 0 0,-20-7 468 0 0,-1 0-1 0 0,0 0 1 0 0,1 0-1 0 0,-1 0 0 0 0,1 0 1 0 0,-1 0-1 0 0,0 0 1 0 0,1 0-1 0 0,-1 0 0 0 0,1 0 1 0 0,-1 0-1 0 0,0 0 1 0 0,1 0-1 0 0,-1 0 0 0 0,1 1 1 0 0,-1-1-1 0 0,0 0 1 0 0,1 0-1 0 0,-1 0 0 0 0,0 1 1 0 0,1-1-1 0 0,-1 0 1 0 0,0 1-1 0 0,0-1 0 0 0,1 0 1 0 0,-1 1-1 0 0,0-1 1 0 0,0 0-1 0 0,1 1 0 0 0,-1-1 1 0 0,0 0-1 0 0,0 1 1 0 0,0-1-1 0 0,0 1 0 0 0,1 1 17 0 0,1 1 11 0 0,0 0 0 0 0,0 0 1 0 0,0 0-1 0 0,0 1 0 0 0,-1-1 0 0 0,1 1 0 0 0,-1-1 1 0 0,0 1-1 0 0,0-1 0 0 0,0 5 0 0 0,1 38 58 0 0,-2-31-82 0 0,4 11-1142 0 0,-4-25-22 0 0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3:46.42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1 420 3224 0 0,'0'0'7038'0'0,"-4"8"-4126"0"0,-11 14 375 0 0,-7 12-2758 0 0,7-10 352 0 0,13-20-772 0 0,0 1-1 0 0,0-1 0 0 0,-1 1 0 0 0,0-1 0 0 0,-5 7 0 0 0,-10 17 399 0 0,10-13 68 0 0,-14 19-1 0 0,12-20-298 0 0,-10 21-1 0 0,13-19 144 0 0,0 0-1 0 0,1 0 0 0 0,-6 27 0 0 0,11-34-236 0 0,-1 1 0 0 0,1-1-1 0 0,1 1 1 0 0,0-1 0 0 0,0 1-1 0 0,1-1 1 0 0,0 1 0 0 0,3 9-1 0 0,1 0-90 0 0,2 1 0 0 0,0-1-1 0 0,1 0 1 0 0,1 0 0 0 0,0-1-1 0 0,2-1 1 0 0,23 32 0 0 0,6-9-2555 0 0,-34-35-7 0 0,4 0-4859 0 0</inkml:trace>
  <inkml:trace contextRef="#ctx0" brushRef="#br0" timeOffset="601.53">537 567 9528 0 0,'0'0'5626'0'0,"0"1"-5459"0"0,0-1 0 0 0,0 1 0 0 0,-1 0 0 0 0,1-1-1 0 0,0 1 1 0 0,0 0 0 0 0,0-1 0 0 0,-1 1 0 0 0,1 0-1 0 0,0-1 1 0 0,-1 1 0 0 0,1-1 0 0 0,-1 1 0 0 0,1 0 0 0 0,-1 0-1 0 0,-10 6 191 0 0,0 1-1 0 0,1 1 1 0 0,0 0-1 0 0,1 0 1 0 0,0 1-1 0 0,0 0 1 0 0,1 1-1 0 0,-11 19 0 0 0,15-24-166 0 0,1 1 0 0 0,1-1-1 0 0,-4 9 1 0 0,5-9-99 0 0,-1-1-1 0 0,0 0 0 0 0,0 1 1 0 0,-1-1-1 0 0,1 0 1 0 0,-6 6-1 0 0,5-5 19 0 0,-1 0 0 0 0,1 0 0 0 0,0 1 0 0 0,0-1 0 0 0,1 1 0 0 0,-1 0 0 0 0,-1 12 0 0 0,-5 14 614 0 0,8-30-674 0 0,1 0 0 0 0,-1 0 0 0 0,1 0 1 0 0,-1-1-1 0 0,1 1 0 0 0,0 0 0 0 0,0 0 0 0 0,0 0 0 0 0,1 0 0 0 0,-1 0 1 0 0,1 0-1 0 0,-1 0 0 0 0,1-1 0 0 0,0 1 0 0 0,0 0 0 0 0,3 4 0 0 0,0 1 77 0 0,1 0-1 0 0,0-1 0 0 0,0 0 0 0 0,9 8 0 0 0,-7-7-96 0 0,0 0-1 0 0,1-1 1 0 0,0 0 0 0 0,12 8-1 0 0,-17-13-60 0 0,0 0-1 0 0,0-1 0 0 0,0 1 0 0 0,1-1 0 0 0,-1 0 0 0 0,0 0 0 0 0,1 0 1 0 0,-1 0-1 0 0,0 0 0 0 0,1-1 0 0 0,-1 0 0 0 0,1 0 0 0 0,-1 0 1 0 0,1 0-1 0 0,-1 0 0 0 0,1 0 0 0 0,5-2 0 0 0,11-4-1587 0 0,-10 2 96 0 0</inkml:trace>
  <inkml:trace contextRef="#ctx0" brushRef="#br0" timeOffset="1386.91">723 577 7920 0 0,'0'0'8408'0'0,"2"0"-7882"0"0,14-1 303 0 0,19 1 423 0 0,-26 1-1066 0 0,-1-1 0 0 0,1-1-1 0 0,0 1 1 0 0,11-4-1 0 0,3 1-13 0 0,25-6 20 0 0,-8 1-188 0 0,-37 9-9 0 0,-2-1 1 0 0,-1 0-1 0 0,1 0 0 0 0,0-1 0 0 0,0 1 0 0 0,0 0 0 0 0,0 0 0 0 0,0 0 1 0 0,0-1-1 0 0,-1 1 0 0 0,1 0 0 0 0,0-1 0 0 0,0 1 0 0 0,-1-1 0 0 0,1 1 1 0 0,0-1-1 0 0,0 1 0 0 0,-1-1 0 0 0,2-1 0 0 0,2-1-57 0 0,-3 3 54 0 0,-1-1 1 0 0,1 0 0 0 0,0 1-1 0 0,0-1 1 0 0,0 1-1 0 0,-1-1 1 0 0,1 1 0 0 0,0 0-1 0 0,0-1 1 0 0,0 1-1 0 0,0 0 1 0 0,0 0 0 0 0,0-1-1 0 0,1 1 1 0 0,-2 0-91 0 0,17 5-570 0 0,-16-5 684 0 0,2 1-187 0 0,-1 10 48 0 0,-3-7 112 0 0,1-1 0 0 0,0 1 0 0 0,-1-1-1 0 0,0 0 1 0 0,0 0 0 0 0,0 1 0 0 0,0-1 0 0 0,0 0 0 0 0,-1 0 0 0 0,0 0 0 0 0,1 0 0 0 0,-1 0 0 0 0,-4 3 0 0 0,-3 5-87 0 0,-1-1 0 0 0,-11 10 1 0 0,-6 4-133 0 0,19-15 159 0 0,-29 28-28 0 0,-8 9 85 0 0,-1 4 232 0 0,40-43 120 0 0,0 0 0 0 0,1 0 1 0 0,0 1-1 0 0,0 0 0 0 0,0 0 0 0 0,1 0 1 0 0,1 0-1 0 0,-1 1 0 0 0,-1 8 0 0 0,5-15-282 0 0,-1-1 0 0 0,1 0 0 0 0,0 0 0 0 0,0 0 0 0 0,1 0 0 0 0,-1 0 0 0 0,0 0 0 0 0,0 0 0 0 0,0 1 0 0 0,1-1 0 0 0,0 1 1 0 0,0 4 166 0 0,0-4-111 0 0,0-1-1 0 0,0 1 1 0 0,0-1-1 0 0,0 0 1 0 0,0 0-1 0 0,0 1 1 0 0,0-1-1 0 0,1 0 1 0 0,-1 0-1 0 0,0 0 1 0 0,1 0-1 0 0,-1 0 1 0 0,1-1-1 0 0,-1 1 1 0 0,3 0-1 0 0,-3 0-25 0 0,5 3-25 0 0,0-1 1 0 0,0 0 0 0 0,1-1 0 0 0,-1 0-1 0 0,1 0 1 0 0,-1 0 0 0 0,1-1 0 0 0,0 1-1 0 0,-1-2 1 0 0,1 1 0 0 0,0-1-1 0 0,13-1 1 0 0,0 1-25 0 0,-15 0-63 0 0,0 0 1 0 0,-1-1-1 0 0,1 1 1 0 0,9-2 0 0 0,27-6-2415 0 0,-30 5 458 0 0</inkml:trace>
  <inkml:trace contextRef="#ctx0" brushRef="#br0" timeOffset="2049.86">1212 784 3224 0 0,'-11'17'14719'0'0,"38"-17"-13428"0"0,82-3 1067 0 0,-91 2-2769 0 0,-1-1 1 0 0,0-1-1 0 0,0-1 1 0 0,20-7-1 0 0,-22 6-617 0 0</inkml:trace>
  <inkml:trace contextRef="#ctx0" brushRef="#br0" timeOffset="2748.31">1639 727 12528 0 0,'0'0'1470'0'0,"1"2"-724"0"0,14 40 3619 0 0,1 5-1915 0 0,-2 1-1554 0 0,-9-38-822 0 0,-1-9 59 0 0,3-14 175 0 0,0-2-167 0 0,-3 10-156 0 0,-2-1 1 0 0,1 1-1 0 0,0-1 0 0 0,2-7 0 0 0,-4 8 4 0 0,0 1 0 0 0,0 0 0 0 0,1 0 1 0 0,0 0-1 0 0,0 1 0 0 0,0-1 0 0 0,0 0 0 0 0,1 1 0 0 0,-1-1 0 0 0,1 1 0 0 0,0 0 0 0 0,5-5 0 0 0,-1 5 11 0 0,1 0 0 0 0,-7 2 29 0 0,0 1 0 0 0,0-1 0 0 0,0 1-1 0 0,0 0 1 0 0,-1 0 0 0 0,1-1-1 0 0,0 1 1 0 0,0 0 0 0 0,0 0 0 0 0,0 0-1 0 0,0 0 1 0 0,0 0 0 0 0,0 0 0 0 0,0 0-1 0 0,0 1 1 0 0,0-1 0 0 0,0 0 0 0 0,0 0-1 0 0,0 1 1 0 0,0-1 0 0 0,0 1-1 0 0,0-1 1 0 0,1 1 0 0 0,0 1 145 0 0,1-1-127 0 0,0 0-1 0 0,0 0 0 0 0,0 0 0 0 0,-1 1 1 0 0,1-1-1 0 0,-1 1 0 0 0,1 0 1 0 0,-1 0-1 0 0,1 0 0 0 0,-1 0 0 0 0,0 0 1 0 0,3 5-1 0 0,17 14 112 0 0,-7-9-267 0 0,-14-12 101 0 0,-1 0 0 0 0,1 0 0 0 0,-1 0 0 0 0,0 0 1 0 0,1 0-1 0 0,-1 0 0 0 0,1-1 0 0 0,-1 1 1 0 0,0 0-1 0 0,1 0 0 0 0,-1 0 0 0 0,1 0 1 0 0,-1-1-1 0 0,0 1 0 0 0,1 0 0 0 0,-1 0 1 0 0,0-1-1 0 0,1 1 0 0 0,-1 0 0 0 0,0-1 0 0 0,1 1 1 0 0,-1-1-1 0 0,5-4-30 0 0,12-14-121 0 0,-15 15 138 0 0,0 0 0 0 0,1 1 0 0 0,0 0 0 0 0,0 0 0 0 0,0-1 0 0 0,6-3 0 0 0,-1 1 4 0 0,-7 4 13 0 0,0 1 0 0 0,1 0-1 0 0,-1 0 1 0 0,0 0 0 0 0,1 0 0 0 0,-1 0-1 0 0,1 0 1 0 0,0 0 0 0 0,-1 0 0 0 0,4-1-1 0 0,-3 2 32 0 0,1-1 0 0 0,-1 1-1 0 0,0-1 1 0 0,1 1 0 0 0,-1 0 0 0 0,0 0-1 0 0,1 0 1 0 0,-1 0 0 0 0,0 0-1 0 0,1 1 1 0 0,-1-1 0 0 0,0 1 0 0 0,1 0-1 0 0,-1-1 1 0 0,0 1 0 0 0,0 0 0 0 0,1 0-1 0 0,-1 0 1 0 0,0 1 0 0 0,0-1-1 0 0,-1 0 1 0 0,4 3 0 0 0,4 3 62 0 0,-3-1-56 0 0,1 0 0 0 0,-1 0-1 0 0,0 0 1 0 0,-1 1 0 0 0,0 0 0 0 0,0 0-1 0 0,0 0 1 0 0,-1 1 0 0 0,0 0 0 0 0,3 8-1 0 0,12 10-506 0 0,-19-25-276 0 0,11 8-7323 0 0,-6-8 1347 0 0</inkml:trace>
  <inkml:trace contextRef="#ctx0" brushRef="#br0" timeOffset="3184.78">2229 768 1840 0 0,'0'0'4055'0'0,"7"-3"-1765"0"0,1 1 259 0 0,-7 2-2019 0 0,0 0 0 0 0,1-1 1 0 0,-1 1-1 0 0,0 0 0 0 0,0-1 0 0 0,0 1 1 0 0,1-1-1 0 0,-1 0 0 0 0,0 1 0 0 0,0-1 1 0 0,1-1-1 0 0,24-15 1948 0 0,-5 0-2142 0 0,-20 16-328 0 0,1 0-1 0 0,-1 0 0 0 0,0 0 0 0 0,0-1 0 0 0,0 1 0 0 0,0 0 0 0 0,-1-1 1 0 0,1 1-1 0 0,0 0 0 0 0,-1-1 0 0 0,2-2 0 0 0,-1 2-5 0 0,-1-4-12 0 0,0 5-46 0 0,0 0-113 0 0,0 1 170 0 0,0 0 0 0 0,0-1 0 0 0,0 1 0 0 0,0-1-1 0 0,0 1 1 0 0,0 0 0 0 0,0-1 0 0 0,0 1 0 0 0,0 0 0 0 0,0-1-1 0 0,0 1 1 0 0,0 0 0 0 0,0-1 0 0 0,0 1 0 0 0,0 0 0 0 0,-1-1-1 0 0,1 1 1 0 0,0 0 0 0 0,0-1 0 0 0,0 1 0 0 0,-1 0 0 0 0,1 0-1 0 0,0-1 1 0 0,0 1 0 0 0,-1 0 0 0 0,1 0 0 0 0,0 0 0 0 0,-1-1-1 0 0,1 1 1 0 0,-1 0 0 0 0,-11-1-287 0 0,10 1 253 0 0,0 0-1 0 0,-1 0 0 0 0,1 0 1 0 0,0 0-1 0 0,-1 0 0 0 0,1 0 1 0 0,0 1-1 0 0,-1-1 0 0 0,1 1 1 0 0,0-1-1 0 0,-1 1 0 0 0,1 0 1 0 0,0 0-1 0 0,-3 2 0 0 0,-36 23 276 0 0,35-22-77 0 0,4-3-112 0 0,0 0 1 0 0,0 0-1 0 0,1 0 0 0 0,-1 0 0 0 0,1 1 1 0 0,-1-1-1 0 0,1 0 0 0 0,-1 1 0 0 0,1-1 1 0 0,0 1-1 0 0,-1-1 0 0 0,1 1 1 0 0,0 0-1 0 0,0-1 0 0 0,0 1 0 0 0,1 0 1 0 0,-1 0-1 0 0,0-1 0 0 0,1 1 1 0 0,-1 0-1 0 0,1 0 0 0 0,-1 2 0 0 0,1-1 12 0 0,0 0 0 0 0,1 1 0 0 0,-1-1-1 0 0,1 0 1 0 0,0 0 0 0 0,-1 0-1 0 0,1 0 1 0 0,1 0 0 0 0,-1-1 0 0 0,0 1-1 0 0,1 0 1 0 0,-1 0 0 0 0,1-1 0 0 0,0 1-1 0 0,0-1 1 0 0,0 0 0 0 0,0 1-1 0 0,1-1 1 0 0,-1 0 0 0 0,0 0 0 0 0,1 0-1 0 0,0-1 1 0 0,-1 1 0 0 0,1-1-1 0 0,0 1 1 0 0,0-1 0 0 0,0 0 0 0 0,0 0-1 0 0,0 0 1 0 0,0 0 0 0 0,0-1 0 0 0,5 1-1 0 0,4 1 0 0 0,-6-1-28 0 0,1-1 0 0 0,-1 1 0 0 0,1-1 0 0 0,-1 0 0 0 0,10-1 0 0 0,5-3-201 0 0,7-1-445 0 0,-9-1-5446 0 0,-5 0-920 0 0</inkml:trace>
  <inkml:trace contextRef="#ctx0" brushRef="#br0" timeOffset="3596.74">2496 339 14712 0 0,'0'14'1121'0'0,"1"-5"-860"0"0,0-1 0 0 0,0 1-1 0 0,1-1 1 0 0,0 1 0 0 0,5 12 0 0 0,5 20 2116 0 0,7 36-133 0 0,3 22-1436 0 0,-7-31-600 0 0,-3-21-196 0 0,1-6 222 0 0,0-5-4460 0 0</inkml:trace>
  <inkml:trace contextRef="#ctx0" brushRef="#br0" timeOffset="3944.92">2464 706 16559 0 0,'0'0'1658'0'0,"8"0"-641"0"0,-1-1-516 0 0,0 1 0 0 0,-1-2 0 0 0,1 1 0 0 0,-1 0 0 0 0,1-1 0 0 0,-1-1 0 0 0,8-3 0 0 0,43-24 189 0 0,-43 22-741 0 0,25-10-666 0 0,-29 14-619 0 0,0-1 1 0 0,11-6 0 0 0,-10 1-5735 0 0</inkml:trace>
  <inkml:trace contextRef="#ctx0" brushRef="#br0" timeOffset="4341.67">2739 319 3224 0 0,'7'14'3157'0'0,"-4"7"5506"0"0,-3 1-5227 0 0,-1-16-2903 0 0,1 0 0 0 0,0 0 0 0 0,2 12-1 0 0,5 20 739 0 0,4 19 48 0 0,6 26-387 0 0,-15-72-924 0 0,0-1 1 0 0,0 1 0 0 0,-1-1 0 0 0,0 14 0 0 0,2 21 149 0 0,-4-25 13 0 0,1-15-519 0 0,-1 0 1 0 0,1 0-1 0 0,0 0 1 0 0,1 9 0 0 0,0-16 280 0 0,-1 1 0 0 0,1 0-1 0 0,-1-1 1 0 0,1 1 0 0 0,0-1 0 0 0,0 1 0 0 0,0 0 0 0 0,0 0 0 0 0,0-1 0 0 0,0 1 0 0 0,0 0 0 0 0,0 0 0 0 0,2-1 0 0 0,2-3-278 0 0,2-5-381 0 0,-5 7 640 0 0,0 0 1 0 0,0 1-1 0 0,1-1 0 0 0,-1 1 1 0 0,0-1-1 0 0,5-2 0 0 0,-5 3-7 0 0,1 1-1 0 0,-1-1 0 0 0,1 1 0 0 0,0-1 1 0 0,0 1-1 0 0,0 0 0 0 0,-1 0 1 0 0,1 0-1 0 0,5 0 0 0 0,-7 1 189 0 0,1 0 117 0 0,4 3-135 0 0,-1-1 1 0 0,1 1 0 0 0,-1 0-1 0 0,0 0 1 0 0,0 1-1 0 0,0 0 1 0 0,-1-1 0 0 0,1 2-1 0 0,-1-1 1 0 0,0 0 0 0 0,0 1-1 0 0,0 0 1 0 0,4 8-1 0 0,23 40 323 0 0,-24-36-518 0 0,-4-7-146 0 0,-3-10 132 0 0,0 1-1 0 0,1-1 1 0 0,-1 0 0 0 0,0 1 0 0 0,1-1 0 0 0,-1 1 0 0 0,0-1 0 0 0,1 0 0 0 0,-1 1 0 0 0,0-1 0 0 0,1 0-1 0 0,-1 1 1 0 0,1-1 0 0 0,-1 0 0 0 0,1 0 0 0 0,-1 0 0 0 0,1 1 0 0 0,-1-1 0 0 0,1 0 0 0 0,-1 0-1 0 0,1 0 1 0 0,-1 0 0 0 0,2 0 0 0 0,7 0-1066 0 0</inkml:trace>
  <inkml:trace contextRef="#ctx0" brushRef="#br0" timeOffset="4744.46">3203 649 6072 0 0,'0'0'1514'0'0,"-14"6"1492"0"0,7-2-2329 0 0,0 0 0 0 0,0 0 0 0 0,1 1 0 0 0,0 0 0 0 0,0 0 0 0 0,0 1 0 0 0,1 0 0 0 0,-1 0 0 0 0,1 0 0 0 0,-6 10 0 0 0,-11 29 2734 0 0,21-44-2887 0 0,7 18 1244 0 0,-6-18-1749 0 0,1 1 30 0 0,1 0 0 0 0,-1 0 1 0 0,0 0-1 0 0,0 0 0 0 0,1 0 1 0 0,-1 0-1 0 0,1-1 0 0 0,0 1 1 0 0,0-1-1 0 0,-1 1 0 0 0,1-1 1 0 0,0 0-1 0 0,0 1 0 0 0,0-1 1 0 0,0 0-1 0 0,0 0 0 0 0,1 0 1 0 0,-1-1-1 0 0,0 1 0 0 0,0-1 1 0 0,1 1-1 0 0,3 0 0 0 0,2-1-47 0 0,-2 0 9 0 0,1 0 1 0 0,-1 0-1 0 0,1-1 0 0 0,9-2 1 0 0,-13 2-12 0 0,-1 0 0 0 0,1 0-1 0 0,-1 0 1 0 0,0 0 0 0 0,1-1 0 0 0,-1 1 0 0 0,0-1 0 0 0,0 1 0 0 0,0-1 0 0 0,0 0 0 0 0,0 0 0 0 0,0 0 0 0 0,-1 0 0 0 0,3-4 0 0 0,-1 2-84 0 0,0-2 1 0 0,-1 1-1 0 0,0 0 1 0 0,0 0-1 0 0,0-1 1 0 0,-1 1 0 0 0,0-1-1 0 0,0 1 1 0 0,0-1-1 0 0,0 0 1 0 0,-1 1-1 0 0,0-1 1 0 0,0 0-1 0 0,-1 1 1 0 0,0-1 0 0 0,0 0-1 0 0,0 1 1 0 0,-2-7-1 0 0,2 11 18 0 0,0-1 0 0 0,0 1 0 0 0,0-1 0 0 0,0 1-1 0 0,0-1 1 0 0,0 1 0 0 0,-1 0 0 0 0,1-1 0 0 0,0 1 0 0 0,-1 0-1 0 0,1 0 1 0 0,-1 0 0 0 0,1 0 0 0 0,-1 0 0 0 0,1 0 0 0 0,-1 1 0 0 0,0-1-1 0 0,1 1 1 0 0,-1-1 0 0 0,0 1 0 0 0,0-1 0 0 0,-2 1 0 0 0,1-1-158 0 0,1 1 0 0 0,-1 0 1 0 0,1 0-1 0 0,-1 0 1 0 0,1 1-1 0 0,-1-1 1 0 0,1 1-1 0 0,-1-1 1 0 0,1 1-1 0 0,0 0 1 0 0,-1 0-1 0 0,1 0 0 0 0,0 0 1 0 0,0 0-1 0 0,-4 2 1 0 0,-5 8-2478 0 0,4-5 1325 0 0</inkml:trace>
  <inkml:trace contextRef="#ctx0" brushRef="#br0" timeOffset="5127.91">3479 611 13216 0 0,'0'0'1326'0'0,"-12"10"-1204"0"0,6-5 523 0 0,0 1 0 0 0,-1-2 0 0 0,-11 8 1 0 0,7-5-150 0 0,-23 12 890 0 0,34-18-1350 0 0,0-1 0 0 0,-1 0 1 0 0,1 1-1 0 0,0-1 0 0 0,-1 0 0 0 0,1 0 0 0 0,0 1 0 0 0,0-1 0 0 0,-1 1 0 0 0,1-1 0 0 0,0 0 0 0 0,0 1 0 0 0,0-1 0 0 0,0 1 0 0 0,-1-1 0 0 0,1 0 0 0 0,0 1 0 0 0,0 0 0 0 0,-1 1 85 0 0,-7 10 201 0 0,4-7 46 0 0,1 0 0 0 0,0-1 0 0 0,-5 11 0 0 0,8-14-269 0 0,-1 1 0 0 0,1-1 0 0 0,-1 1 0 0 0,1-1 0 0 0,-1 1 0 0 0,1 0 0 0 0,0-1 0 0 0,-1 1 0 0 0,1-1-1 0 0,0 1 1 0 0,0 0 0 0 0,1-1 0 0 0,-1 1 0 0 0,0-1 0 0 0,0 1 0 0 0,1 0 0 0 0,-1-1 0 0 0,1 1 0 0 0,-1-1 0 0 0,1 1-1 0 0,0-1 1 0 0,-1 1 0 0 0,1-1 0 0 0,0 0 0 0 0,0 1 0 0 0,1 0 0 0 0,6 9 267 0 0,-7-11-356 0 0,-1 1-1 0 0,1 0 0 0 0,-1 0 0 0 0,1-1 1 0 0,-1 1-1 0 0,1 0 0 0 0,-1-1 1 0 0,1 1-1 0 0,0-1 0 0 0,-1 1 0 0 0,1-1 1 0 0,0 1-1 0 0,0-1 0 0 0,-1 1 1 0 0,1-1-1 0 0,0 0 0 0 0,0 1 0 0 0,0-1 1 0 0,-1 0-1 0 0,3 1 0 0 0,5 0-1 0 0,-1 0 0 0 0,1 0 0 0 0,0 0 0 0 0,-1-1 0 0 0,1 0 0 0 0,0-1 0 0 0,-1 0 0 0 0,1 0 0 0 0,11-4 0 0 0,-13 4-180 0 0,-1-1 0 0 0,1 0 0 0 0,-1-1-1 0 0,1 1 1 0 0,9-7 0 0 0,9-11-4163 0 0,-13 13-2952 0 0</inkml:trace>
  <inkml:trace contextRef="#ctx0" brushRef="#br0" timeOffset="5549.2">3479 281 9672 0 0,'-5'19'1010'0'0,"-4"37"0"0"0,8-46 378 0 0,1-4-239 0 0,0 0 1 0 0,0 0 0 0 0,1 0 0 0 0,-1 0-1 0 0,4 11 1 0 0,1 13 1370 0 0,-3-20-1998 0 0,-1 1 0 0 0,2 0 0 0 0,0-1 0 0 0,6 16 0 0 0,-4-14-177 0 0,-1 0 0 0 0,4 23 0 0 0,-3-9-71 0 0,2 0-1 0 0,9 25 0 0 0,0 0-197 0 0,12 60-2505 0 0,-24-101 1322 0 0</inkml:trace>
  <inkml:trace contextRef="#ctx0" brushRef="#br0" timeOffset="6363.88">3645 168 2304 0 0,'0'0'224'0'0,"-4"6"1408"0"0</inkml:trace>
  <inkml:trace contextRef="#ctx0" brushRef="#br0" timeOffset="7122.8">3863 701 1840 0 0,'12'-2'-266'0'0,"-3"1"2987"0"0,-3 1 6128 0 0,-4 17-6352 0 0,-12 23 744 0 0,-9 41-97 0 0,8-35-2324 0 0,3-16-695 0 0,5-23-40 0 0,1 0 0 0 0,0 0 0 0 0,0 1 1 0 0,1-1-1 0 0,0 1 0 0 0,0 0 1 0 0,1-1-1 0 0,-1 1 0 0 0,3 15 0 0 0,-1-22-233 0 0,-1 0 0 0 0,0 0 0 0 0,1 0 0 0 0,-1 0-1 0 0,1-1 1 0 0,0 1 0 0 0,-1 0 0 0 0,1 0 0 0 0,0 0-1 0 0,-1-1 1 0 0,1 1 0 0 0,0 0 0 0 0,1 0 0 0 0,3 0-7681 0 0</inkml:trace>
  <inkml:trace contextRef="#ctx0" brushRef="#br0" timeOffset="8432.03">4055 357 11600 0 0,'0'0'2988'0'0,"16"0"-417"0"0,-7-1-1949 0 0,-1 0 0 0 0,1 0 0 0 0,0-1-1 0 0,10-3 1 0 0,21-4 748 0 0,42 6-318 0 0,-78 3-992 0 0,7-3 73 0 0,-10 2-125 0 0,0 1 1 0 0,0 0 0 0 0,0-1 0 0 0,0 1 0 0 0,0 0-1 0 0,0 0 1 0 0,0-1 0 0 0,0 1 0 0 0,0 0 0 0 0,0 0-1 0 0,0 0 1 0 0,0 0 0 0 0,0 0 0 0 0,0 0 0 0 0,0 1 0 0 0,0-1-1 0 0,1 0 1 0 0,-1 1 0 0 0,0-1 0 0 0,0 0 0 0 0,0 1-1 0 0,-1-1 1 0 0,3 2 0 0 0,-10 15 64 0 0,0-10-73 0 0,1 0 0 0 0,-1 0 0 0 0,0 0 0 0 0,-11 7 0 0 0,-4 4 0 0 0,-24 30 30 0 0,43-45 115 0 0,0 0 0 0 0,1 1 1 0 0,0 0-1 0 0,-1 0 0 0 0,-1 6 1 0 0,3-9-28 0 0,4 20 334 0 0,0-18-411 0 0,-1 1 0 0 0,1-1 0 0 0,0 0-1 0 0,-1 0 1 0 0,2 0 0 0 0,-1 0 0 0 0,0 0 0 0 0,0-1-1 0 0,1 1 1 0 0,0-1 0 0 0,6 3 0 0 0,5 2 179 0 0,26 7 1 0 0,-34-12-128 0 0,18 8 8 0 0,0 1-1 0 0,26 14 1 0 0,-15 1-91 0 0,-16-12 1 0 0,-18-12-5 0 0,-1-1 1 0 0,1 1-1 0 0,0 0 1 0 0,-1-1-1 0 0,1 1 0 0 0,-1 0 1 0 0,0 0-1 0 0,0 0 1 0 0,1 0-1 0 0,-1 0 0 0 0,0 0 1 0 0,-1 0-1 0 0,1 1 1 0 0,0-1-1 0 0,-1 0 1 0 0,1 0-1 0 0,-1 1 0 0 0,0-1 1 0 0,0 0-1 0 0,0 0 1 0 0,0 1-1 0 0,0 3 0 0 0,-1-2 15 0 0,1-1-1 0 0,-1 0 0 0 0,0 1 1 0 0,0-1-1 0 0,0 0 0 0 0,0 1 1 0 0,0-1-1 0 0,-1 0 0 0 0,0 0 0 0 0,1 0 1 0 0,-1 0-1 0 0,0-1 0 0 0,0 1 1 0 0,-4 3-1 0 0,5-5-18 0 0,-11 10 36 0 0,-1-1 1 0 0,0 0-1 0 0,-26 14 0 0 0,35-21-49 0 0,-1-1-1 0 0,0 0 1 0 0,0-1 0 0 0,0 1-1 0 0,0-1 1 0 0,0 0-1 0 0,0 0 1 0 0,0-1 0 0 0,-1 1-1 0 0,1-1 1 0 0,0 0-1 0 0,0-1 1 0 0,0 1-1 0 0,-1-1 1 0 0,1 0 0 0 0,-5-2-1 0 0,-2-1-249 0 0,1 0 0 0 0,-15-7 0 0 0,22 8-202 0 0,0 1 0 0 0,0 0 1 0 0,1-1-1 0 0,-1 0 0 0 0,1 0 1 0 0,-1 0-1 0 0,1 0 0 0 0,0-1 0 0 0,-3-4 1 0 0,-1 0-4843 0 0,-1-1-1467 0 0</inkml:trace>
  <inkml:trace contextRef="#ctx0" brushRef="#br0" timeOffset="9006.02">4797 300 13184 0 0,'0'0'642'0'0,"-7"1"42"0"0,-1 1-365 0 0,0 2 0 0 0,0-1 0 0 0,0 1 0 0 0,1 0 0 0 0,0 1 0 0 0,0-1 0 0 0,0 1 0 0 0,0 1 0 0 0,1-1 0 0 0,0 1 0 0 0,-10 13 0 0 0,2 1-31 0 0,0 0 440 0 0,0 0 0 0 0,-12 28 0 0 0,20-35-347 0 0,3-7-171 0 0,0 1 1 0 0,0-1-1 0 0,0 1 0 0 0,-1 10 0 0 0,3-12-115 0 0,-3 13 464 0 0,1 0 0 0 0,0 25 0 0 0,3-37-444 0 0,0 0 0 0 0,1 0 0 0 0,-1 0 0 0 0,2 0 0 0 0,-1 0 1 0 0,1 0-1 0 0,0 0 0 0 0,0 0 0 0 0,0 0 0 0 0,1-1 0 0 0,0 1 0 0 0,6 8 0 0 0,-6-10-63 0 0,-1-1 0 0 0,1 0-1 0 0,0 0 1 0 0,0 0 0 0 0,0-1-1 0 0,1 1 1 0 0,-1-1-1 0 0,1 1 1 0 0,-1-1 0 0 0,1 0-1 0 0,0-1 1 0 0,0 1 0 0 0,0-1-1 0 0,0 1 1 0 0,0-1 0 0 0,0-1-1 0 0,0 1 1 0 0,0 0 0 0 0,7-1-1 0 0,-2 0-20 0 0,0-1 0 0 0,1 0 1 0 0,-1-1-1 0 0,0 0 0 0 0,-1 0 0 0 0,1-1 0 0 0,0 0 0 0 0,-1 0 0 0 0,1-1 0 0 0,-1 0 1 0 0,0-1-1 0 0,-1 0 0 0 0,1 0 0 0 0,-1 0 0 0 0,13-14 0 0 0,-12 12 0 0 0,-1-1 0 0 0,0-1-1 0 0,-1 1 1 0 0,0-1 0 0 0,0 0-1 0 0,-1-1 1 0 0,0 1 0 0 0,-1-1 0 0 0,0 0-1 0 0,-1 0 1 0 0,1 0 0 0 0,-2-1-1 0 0,2-13 1 0 0,-3 19-41 0 0,0 0 1 0 0,-1-1-1 0 0,0 1 0 0 0,0 0 1 0 0,-1 0-1 0 0,1 0 0 0 0,-1-1 0 0 0,0 1 1 0 0,0 0-1 0 0,-1 0 0 0 0,0 0 1 0 0,0 0-1 0 0,-3-5 0 0 0,-3-6-70 0 0,5 10 37 0 0,1 1 0 0 0,-1 0 0 0 0,-1 0 1 0 0,1 0-1 0 0,-6-6 0 0 0,3 5-72 0 0,1 0-1 0 0,-2 0 1 0 0,-11-7 0 0 0,16 11-11 0 0,-2 0 0 0 0,1 0-1 0 0,0 1 1 0 0,0 0 0 0 0,0-1 0 0 0,-1 1 0 0 0,1 0 0 0 0,-1 1 0 0 0,1-1-1 0 0,-1 1 1 0 0,-4-1 0 0 0,5 1-242 0 0,-1 0 1 0 0,1 0-1 0 0,-1 1 0 0 0,1-1 1 0 0,-1 1-1 0 0,1 0 0 0 0,0 0 0 0 0,-1 0 1 0 0,1 0-1 0 0,-6 4 0 0 0,8-5-1304 0 0</inkml:trace>
  <inkml:trace contextRef="#ctx0" brushRef="#br0" timeOffset="9475.64">5248 293 11544 0 0,'0'0'1046'0'0,"-16"3"3045"0"0,2 4-1800 0 0,-22 17-1 0 0,23-14-1825 0 0,1 0-1 0 0,1 0 1 0 0,-19 23 0 0 0,19-18-22 0 0,2 0 1 0 0,0 1 0 0 0,-14 32-1 0 0,21-44-342 0 0,1 1 0 0 0,-1 0-1 0 0,1-1 1 0 0,0 1 0 0 0,0 0-1 0 0,0-1 1 0 0,1 1 0 0 0,0 0-1 0 0,0 0 1 0 0,0 0 0 0 0,0 0-1 0 0,1-1 1 0 0,0 1 0 0 0,0 0-1 0 0,0-1 1 0 0,0 1 0 0 0,1 0-1 0 0,0-1 1 0 0,2 5 0 0 0,0-3-33 0 0,0 0 0 0 0,0-1 1 0 0,0 0-1 0 0,0 1 1 0 0,1-2-1 0 0,0 1 0 0 0,0 0 1 0 0,0-1-1 0 0,0 0 1 0 0,1 0-1 0 0,0-1 0 0 0,11 6 1 0 0,-9-6-25 0 0,1 0 1 0 0,-1-1-1 0 0,1 0 0 0 0,-1 0 1 0 0,1 0-1 0 0,0-1 0 0 0,0-1 1 0 0,-1 0-1 0 0,1 0 0 0 0,13-2 1 0 0,-11 0-13 0 0,0 0-1 0 0,0 0 1 0 0,0-1 0 0 0,-1-1 0 0 0,1 0 0 0 0,-1-1 0 0 0,18-9-1 0 0,-21 8-15 0 0,1-1 0 0 0,-1 1-1 0 0,0-1 1 0 0,-1-1-1 0 0,0 1 1 0 0,0-1 0 0 0,0 0-1 0 0,-1 0 1 0 0,0-1-1 0 0,-1 1 1 0 0,0-1 0 0 0,5-18-1 0 0,-7 20-38 0 0,0 0 0 0 0,-1 0 0 0 0,0 0 0 0 0,0 0 0 0 0,-1 0 0 0 0,0 0 0 0 0,0 0 0 0 0,-1 0 0 0 0,1 0 0 0 0,-2 0 0 0 0,-1-8-1 0 0,1 10-30 0 0,1 1-1 0 0,-1-1 1 0 0,0 1-1 0 0,0-1 1 0 0,-1 1-1 0 0,1 0 1 0 0,-1-1-1 0 0,0 1 0 0 0,0 1 1 0 0,-1-1-1 0 0,1 0 1 0 0,-1 1-1 0 0,0 0 1 0 0,0 0-1 0 0,0 0 1 0 0,0 0-1 0 0,-5-2 1 0 0,3 2-292 0 0,0 1 0 0 0,0-1 0 0 0,-1 1 1 0 0,1 1-1 0 0,-1-1 0 0 0,1 1 1 0 0,-1 0-1 0 0,0 1 0 0 0,1-1 1 0 0,-1 1-1 0 0,0 1 0 0 0,-8 0 1 0 0,1 2-881 0 0,-1 1 0 0 0,1 0 1 0 0,0 1-1 0 0,-17 8 0 0 0,9-5-412 0 0</inkml:trace>
  <inkml:trace contextRef="#ctx0" brushRef="#br0" timeOffset="10568.34">5586 957 2760 0 0,'10'10'20067'0'0,"-7"-13"-22436"0"0,58-62 5509 0 0,-38 38-2579 0 0,1-6-242 0 0,-10 12-151 0 0,-4 6-64 0 0,-1-1 0 0 0,10-21 0 0 0,4-7-20 0 0,7-19 5 0 0,-14 28-61 0 0,20-48-28 0 0,-5 22 0 0 0,-28 56-14 0 0,-2 4-56 0 0,-1 4-7 0 0,1-1 68 0 0,-1 1 0 0 0,1-1 0 0 0,0 1 0 0 0,0 0-1 0 0,3 3 1 0 0,-3-2 40 0 0,1-1-1 0 0,-1 1 0 0 0,0 0 1 0 0,0 0-1 0 0,0-1 1 0 0,0 1-1 0 0,0 0 1 0 0,-1 0-1 0 0,0 4 0 0 0,-3 40 533 0 0,0-10-272 0 0,3-31-259 0 0,0-1-30 0 0,0-1 0 0 0,0 0 0 0 0,1 0 0 0 0,3 10 0 0 0,0-6-2 0 0,-3-9 8 0 0,0 1-1 0 0,0-1 0 0 0,0 0 1 0 0,0 1-1 0 0,-1-1 0 0 0,1 0 1 0 0,0 1-1 0 0,0-1 0 0 0,0 0 1 0 0,0 0-1 0 0,0 0 1 0 0,0 0-1 0 0,0 0 0 0 0,0 0 1 0 0,0 0-1 0 0,0 0 0 0 0,0 0 1 0 0,0-1-1 0 0,1 1 0 0 0,1-1 7 0 0,-1 0-1 0 0,0-1 0 0 0,0 1 0 0 0,0 0 0 0 0,0-1 0 0 0,0 1 0 0 0,3-4 0 0 0,0-1-62 0 0,0 0 1 0 0,0 0-1 0 0,7-13 1 0 0,-1 0-92 0 0,50-92-1090 0 0,-58 104 1199 0 0,1 0 1 0 0,7-12-1 0 0,-9 17 33 0 0,-1 0 0 0 0,0 1 1 0 0,1-1-1 0 0,-1 1 0 0 0,1-1 1 0 0,0 1-1 0 0,-1 0 0 0 0,1-1 0 0 0,0 1 1 0 0,0 0-1 0 0,0 0 0 0 0,0 0 0 0 0,0 1 1 0 0,0-1-1 0 0,2 0 0 0 0,3 0 78 0 0,-6 1-68 0 0,0 1 0 0 0,-1-1 0 0 0,1 0-1 0 0,0 0 1 0 0,-1 1 0 0 0,1-1 0 0 0,0 1-1 0 0,-1-1 1 0 0,1 0 0 0 0,0 1 0 0 0,-1-1-1 0 0,1 1 1 0 0,-1-1 0 0 0,1 1 0 0 0,-1 0 0 0 0,1-1-1 0 0,-1 1 1 0 0,1 0 0 0 0,-1 0 0 0 0,7 13 160 0 0,-5-5-58 0 0,0-1 0 0 0,0 1 0 0 0,-1 0 0 0 0,-1 0 0 0 0,1 0 0 0 0,-1 0 0 0 0,-3 18 0 0 0,3-25-120 0 0,0-1 1 0 0,0 0-1 0 0,0 0 0 0 0,0 0 0 0 0,0 0 1 0 0,1 0-1 0 0,-1 1 0 0 0,0-1 0 0 0,0 0 1 0 0,1 0-1 0 0,-1 0 0 0 0,2 2 0 0 0,1 7-147 0 0,-3-9-91 0 0,3 1-1164 0 0</inkml:trace>
  <inkml:trace contextRef="#ctx0" brushRef="#br0" timeOffset="11306.25">6287 384 16208 0 0,'0'0'1873'0'0,"6"6"173"0"0,-4-4-1831 0 0,0 1-1 0 0,0-1 0 0 0,0 0 0 0 0,0 1 0 0 0,0-1 0 0 0,-1 1 1 0 0,1 0-1 0 0,-1 0 0 0 0,0-1 0 0 0,2 7 0 0 0,4 7 409 0 0,-3-8-351 0 0,0 1-1 0 0,-1-1 1 0 0,2 11-1 0 0,3 8-82 0 0,-7-26-187 0 0,-1 1-1 0 0,1-1 0 0 0,-1 1 0 0 0,1-1 0 0 0,-1 1-1 0 0,0 0 1 0 0,0-1 0 0 0,1 1 0 0 0,-1 0-1 0 0,0-1 1 0 0,-1 3 0 0 0,1 10 9 0 0,1-8 83 0 0,0-9 6 0 0,1-8-139 0 0,-1 5-28 0 0,0 1 1 0 0,-1 0-1 0 0,2 0 0 0 0,-1 0 1 0 0,3-6-1 0 0,2-10-378 0 0,12-44-346 0 0,-17 63 1221 0 0,0 3-368 0 0,1 0-1 0 0,0 1 0 0 0,-1-1 1 0 0,0 0-1 0 0,1 1 0 0 0,-1-1 1 0 0,0 1-1 0 0,1-1 1 0 0,-1 1-1 0 0,0-1 0 0 0,0 1 1 0 0,1 2-1 0 0,-1-2 3 0 0,-1-1 12 0 0,7 9 44 0 0,-5-6-108 0 0,4 19-12 0 0,-6-21 14 0 0,0-2-11 0 0,0 1 0 0 0,0-1-1 0 0,0 1 1 0 0,0-1 0 0 0,0 1 0 0 0,0-1 0 0 0,0 0 0 0 0,0 1 0 0 0,0-1 0 0 0,0 1 0 0 0,0-1 0 0 0,0 1 0 0 0,0-1 0 0 0,0 0-1 0 0,0 1 1 0 0,1-1 0 0 0,-1 0 0 0 0,0 1 0 0 0,0-1 0 0 0,1 1 0 0 0,-1-1 0 0 0,13 5-18 0 0,-10-7 18 0 0,-2 1-3 0 0,2 0 1 0 0,0-1 0 0 0,0 1 0 0 0,1-1 0 0 0,-2 0 0 0 0,1 0 0 0 0,0 0 0 0 0,0 0 0 0 0,3-4 0 0 0,1-1 0 0 0,-4 1 0 0 0,-3 5 0 0 0,1 0 0 0 0,-1 0 0 0 0,0 0 0 0 0,1 1 0 0 0,-1-1 0 0 0,1 0 0 0 0,-1 0 0 0 0,1 1 0 0 0,-1-1 0 0 0,1 0 0 0 0,-1 0 0 0 0,1 1 0 0 0,0-1 0 0 0,-1 1 0 0 0,1-1 0 0 0,0 1 0 0 0,0-1 0 0 0,-1 1 0 0 0,1-1 0 0 0,1 0 0 0 0,-1 0 1 0 0,0 0 0 0 0,0 0-1 0 0,0 0 1 0 0,0 0-1 0 0,0 1 1 0 0,1-1-1 0 0,-1 0 1 0 0,0 1-1 0 0,0-1 1 0 0,1 0-1 0 0,-1 1 1 0 0,0-1-1 0 0,1 1 1 0 0,-1 0-1 0 0,0-1 1 0 0,1 1-1 0 0,-1 0 1 0 0,0 0-1 0 0,2 0 1 0 0,-1 0 12 0 0,-1 0 0 0 0,1 1 0 0 0,-1-1-1 0 0,1 0 1 0 0,-1 1 0 0 0,0-1 0 0 0,1 1 0 0 0,-1 0 0 0 0,0-1 0 0 0,1 1 0 0 0,-1 0-1 0 0,0 0 1 0 0,0-1 0 0 0,0 1 0 0 0,0 0 0 0 0,0 0 0 0 0,0 1 0 0 0,0-1 0 0 0,0 0-1 0 0,0 0 1 0 0,0 0 0 0 0,-1 1 0 0 0,2 1 0 0 0,2 5 83 0 0,-1-1 1 0 0,0 1-1 0 0,1 9 0 0 0,-1-8-73 0 0,-1-1-44 0 0,0 1 0 0 0,-1 0 0 0 0,1 1 0 0 0,-2-1 0 0 0,0 17 0 0 0,4-9-1438 0 0,-4-16 375 0 0</inkml:trace>
  <inkml:trace contextRef="#ctx0" brushRef="#br0" timeOffset="11921.32">6548 6 3224 0 0,'0'0'18415'0'0,"-3"-6"-15735"0"0,42 40-1958 0 0,-26-24-368 0 0,-1 0 0 0 0,21 23 0 0 0,-19-16-281 0 0,8 9 159 0 0,-1 0 0 0 0,-1 2-1 0 0,19 35 1 0 0,-16-20-232 0 0,-13-27 0 0 0,-2 0 0 0 0,0 1 0 0 0,11 32 0 0 0,-5-4 6 0 0,-9-28 4 0 0,0 0-1 0 0,0 1 1 0 0,-2 0-1 0 0,3 33 1 0 0,-6-32-2 0 0,1-9-8 0 0,-1-1 0 0 0,0 0 1 0 0,0 0-1 0 0,-1 1 0 0 0,-1-1 0 0 0,1 0 1 0 0,-1 0-1 0 0,-4 10 0 0 0,0-7-38 0 0,3-5-127 0 0,0 0-1 0 0,-1 0 0 0 0,1-1 1 0 0,-2 1-1 0 0,-8 10 0 0 0,4-4-627 0 0,2-4-1653 0 0,2-4-2936 0 0,-1-1-2172 0 0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3:42.4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50 7888 0 0,'0'0'4424'0'0,"3"-2"-3240"0"0,-2 2-670 0 0,-1-1 0 0 0,1 1-1 0 0,-1 0 1 0 0,1-1-1 0 0,-1 1 1 0 0,1 0-1 0 0,0 0 1 0 0,-1-1-1 0 0,1 1 1 0 0,-1 0-1 0 0,1 0 1 0 0,0 0-1 0 0,-1 0 1 0 0,1 0 0 0 0,0 0-1 0 0,-1 0 1 0 0,1 0-1 0 0,0 0 1 0 0,0 0-1 0 0,4 13-280 0 0,-2-8-188 0 0,-1 0 0 0 0,0 0 1 0 0,0 0-1 0 0,-1 0 0 0 0,0 0 0 0 0,1 0 0 0 0,-2 1 0 0 0,1-1 0 0 0,-1 1 0 0 0,1-1 0 0 0,-1 0 0 0 0,-1 1 0 0 0,0 6 0 0 0,0-8 25 0 0,1 1-1 0 0,0 0 1 0 0,0 0-1 0 0,1-1 1 0 0,-1 1-1 0 0,1 0 1 0 0,0 0-1 0 0,0-1 1 0 0,1 1-1 0 0,-1-1 1 0 0,3 5-1 0 0,1 4 9 0 0,-5-10-78 0 0,1 1 0 0 0,9 6 0 0 0,9 3 0 0 0,-10-7 0 0 0,4-6 0 0 0,-9 0 0 0 0,0-1 0 0 0,-1 0 0 0 0,1 0 0 0 0,0-1 0 0 0,-1 1 0 0 0,1-1 0 0 0,-1 0 0 0 0,1 0 0 0 0,-1 0 0 0 0,0 0 0 0 0,0-1 0 0 0,0 1 0 0 0,0-1 0 0 0,-1 0 0 0 0,1 1 0 0 0,0-1 0 0 0,2-5 0 0 0,3-5 0 0 0,-6 10 0 0 0,0 0 0 0 0,0 0 0 0 0,0 0 0 0 0,-1 0 0 0 0,1 0 0 0 0,-1 0 0 0 0,2-6 0 0 0,-2 5-58 0 0,0 1 0 0 0,-1-1 0 0 0,1 0 0 0 0,-1 0 0 0 0,0-6 0 0 0,0 9 0 0 0,2 2-8 0 0,4 5 125 0 0,-1 0 0 0 0,1 0-1 0 0,-1 1 1 0 0,6 9 0 0 0,16 19 2 0 0,-22-29-22 0 0,0-1-1 0 0,0 0 1 0 0,1 0-1 0 0,-1-1 1 0 0,1 0 0 0 0,12 7-1 0 0,-15-10-12 0 0,0 0-1 0 0,0 0 0 0 0,0 0 0 0 0,0 0 1 0 0,0-1-1 0 0,0 1 0 0 0,0-1 1 0 0,0 1-1 0 0,0-1 0 0 0,0 0 0 0 0,1 0 1 0 0,-1-1-1 0 0,0 1 0 0 0,0-1 0 0 0,0 1 1 0 0,0-1-1 0 0,0 0 0 0 0,4-2 1 0 0,-5 2 55 0 0,0 0 0 0 0,0-1 0 0 0,-1 1 0 0 0,1 0 0 0 0,0-1 1 0 0,-1 0-1 0 0,1 1 0 0 0,-1-1 0 0 0,1 0 0 0 0,-1 1 0 0 0,0-1 1 0 0,0 0-1 0 0,1-2 0 0 0,11-30 224 0 0,-7 17-418 0 0,-1-14-278 0 0,-3 25-101 0 0,0 1 0 0 0,0-1 0 0 0,-1 0 0 0 0,0 0 0 0 0,0 1 0 0 0,0-1 0 0 0,-1-8 0 0 0,1 6-2145 0 0,2 1-4976 0 0</inkml:trace>
  <inkml:trace contextRef="#ctx0" brushRef="#br0" timeOffset="529.65">683 311 3224 0 0,'0'0'12446'0'0,"-9"-6"-9582"0"0,5 5 797 0 0,-1 1-3611 0 0,1 0 0 0 0,-1 0 0 0 0,1 1-1 0 0,-1 0 1 0 0,1 0 0 0 0,0 0 0 0 0,-1 0 0 0 0,1 1-1 0 0,0 0 1 0 0,0 0 0 0 0,-6 4 0 0 0,8-5 84 0 0,-7 5 230 0 0,3 2-168 0 0,1 0 0 0 0,0 0-1 0 0,1 1 1 0 0,-4 8 0 0 0,6-13-136 0 0,1-1-1 0 0,0 0 1 0 0,0 0-1 0 0,0 1 1 0 0,0-1 0 0 0,0 0-1 0 0,1 1 1 0 0,-1-1 0 0 0,1 1-1 0 0,0-1 1 0 0,0 1-1 0 0,0-1 1 0 0,0 1 0 0 0,1-1-1 0 0,0 0 1 0 0,0 1 0 0 0,1 4-1 0 0,0-4 81 0 0,-2-3-134 0 0,0 0 0 0 0,0-1 0 0 0,1 1-1 0 0,-1 0 1 0 0,0-1 0 0 0,1 1 0 0 0,-1 0-1 0 0,1-1 1 0 0,-1 1 0 0 0,1-1 0 0 0,-1 1-1 0 0,1-1 1 0 0,-1 1 0 0 0,2 0 0 0 0,7 9 162 0 0,-8-10-62 0 0,4 4 67 0 0,9-4 67 0 0,-9 0-239 0 0,-1-1 0 0 0,1 1 0 0 0,0-1 0 0 0,5-2 0 0 0,13-2-345 0 0,-22 5 302 0 0,0 0 0 0 0,1 0 1 0 0,-1-1-1 0 0,0 1 0 0 0,0-1 1 0 0,1 1-1 0 0,-1-1 0 0 0,0 1 0 0 0,0-1 1 0 0,0 0-1 0 0,0 1 0 0 0,1-1 1 0 0,-1 0-1 0 0,0 0 0 0 0,0 0 0 0 0,-1 0 1 0 0,1 0-1 0 0,1-2 0 0 0,12-20-591 0 0,-12 20 510 0 0,21-51-1600 0 0,-22 52 1684 0 0,0 0 0 0 0,-1 0 0 0 0,1 0 0 0 0,0 0 0 0 0,-1 0 0 0 0,0 1 0 0 0,1-1 1 0 0,-1 0-1 0 0,0 0 0 0 0,0 0 0 0 0,0 0 0 0 0,0 0 0 0 0,0-3 0 0 0,-2-2-221 0 0,1 0 0 0 0,-1 1 0 0 0,-4-10 0 0 0,5 15 958 0 0,2 2-446 0 0,5 41 700 0 0,-3-34-729 0 0,-1 0-1 0 0,1 0 0 0 0,0-1 1 0 0,1 0-1 0 0,0 1 1 0 0,0-1-1 0 0,1 0 0 0 0,-1-1 1 0 0,2 1-1 0 0,-1-1 0 0 0,1 0 1 0 0,-1-1-1 0 0,10 7 1 0 0,-2 0-352 0 0,-11-10 94 0 0,1 1 0 0 0,0-1-1 0 0,0 1 1 0 0,0-1 0 0 0,0 0 0 0 0,0 0 0 0 0,0-1-1 0 0,7 3 1 0 0,-1-1-463 0 0,1-1-1 0 0,-1-1 0 0 0,1 1 1 0 0,0-2-1 0 0,-1 1 0 0 0,1-1 1 0 0,16-3-1 0 0,-8 3-7415 0 0</inkml:trace>
  <inkml:trace contextRef="#ctx0" brushRef="#br0" timeOffset="889.27">1230 1 3224 0 0,'-32'4'830'0'0,"18"-3"2311"0"0,-1 1 5170 0 0,13-1-7528 0 0,-1 0-1 0 0,0 0 0 0 0,0 0 1 0 0,0 0-1 0 0,1 1 0 0 0,-1-1 1 0 0,-3 3-1 0 0,4-2-647 0 0,0-1 0 0 0,0 1 0 0 0,1 0 0 0 0,-1 0 0 0 0,0 0 0 0 0,0 0 0 0 0,1 0 0 0 0,0 0 1 0 0,-1 0-1 0 0,1 1 0 0 0,0-1 0 0 0,0 0 0 0 0,0 1 0 0 0,0-1 0 0 0,1 1 0 0 0,-1-1 0 0 0,0 1 0 0 0,1 0 0 0 0,0-1 0 0 0,0 1 0 0 0,0-1 0 0 0,0 1 0 0 0,0 3 0 0 0,1-1 6 0 0,-1-1 1 0 0,0 1-1 0 0,0-1 1 0 0,0 1-1 0 0,-2 4 0 0 0,0 16 302 0 0,0 7-157 0 0,1-25-230 0 0,0 1 0 0 0,1 0 0 0 0,0-1 0 0 0,1 1 0 0 0,-1 0 0 0 0,3 11 0 0 0,8 27 45 0 0,-7-30-60 0 0,0 1 0 0 0,11 28 0 0 0,1-1 55 0 0,-12-30-24 0 0,1-1 0 0 0,10 20 0 0 0,2-3-364 0 0,27 43-1102 0 0,-35-59-909 0 0,17 17 0 0 0,-19-21-5492 0 0</inkml:trace>
  <inkml:trace contextRef="#ctx0" brushRef="#br0" timeOffset="1263.3">982 466 16759 0 0,'0'0'1514'0'0,"15"0"-1212"0"0,-6-1 502 0 0,-1-1-1 0 0,1 1 0 0 0,0-2 1 0 0,-1 1-1 0 0,12-6 0 0 0,7-1 273 0 0,12-5-425 0 0,-18 7-124 0 0,35-8-1 0 0,11-2-1783 0 0,-24 6-55 0 0,-16 5-143 0 0</inkml:trace>
  <inkml:trace contextRef="#ctx0" brushRef="#br0" timeOffset="2035.53">1399 399 3224 0 0,'0'0'14429'0'0,"7"4"-12804"0"0,-5-5-1422 0 0,0 0 0 0 0,0 0-1 0 0,0 0 1 0 0,0 1 0 0 0,0-1 0 0 0,0 1 0 0 0,1 0-1 0 0,-1-1 1 0 0,0 1 0 0 0,0 0 0 0 0,4 1 0 0 0,15-3 475 0 0,1-4-224 0 0,-14 4-348 0 0,1-1-1 0 0,0 0 1 0 0,-1 0-1 0 0,1-1 1 0 0,-1 0 0 0 0,12-7-1 0 0,-8 3-63 0 0,-9 6-37 0 0,0 0 0 0 0,-1 1 0 0 0,1-1 0 0 0,-1 0 0 0 0,5-5 0 0 0,5-6-52 0 0,-8 10 6 0 0,-1 0 1 0 0,0 0 0 0 0,0-1-1 0 0,5-7 1 0 0,-5 7-71 0 0,0-3-8 0 0,1 1 1 0 0,-1 0-1 0 0,0-1 1 0 0,3-8-1 0 0,-6 14 93 0 0,0-1-1 0 0,1 1 1 0 0,-1 0-1 0 0,0 0 1 0 0,0 0-1 0 0,1 0 1 0 0,-1-1-1 0 0,0 1 1 0 0,0 0-1 0 0,0 0 1 0 0,-1 0-1 0 0,1-1 1 0 0,0 1-1 0 0,0 0 0 0 0,-1 0 1 0 0,1 0-1 0 0,0 0 1 0 0,-1 0-1 0 0,1 0 1 0 0,-1 0-1 0 0,0 0 1 0 0,1 0-1 0 0,-1 0 1 0 0,0 0-1 0 0,0 0 1 0 0,1 0-1 0 0,-1 0 1 0 0,0 0-1 0 0,0 1 1 0 0,0-1-1 0 0,0 0 1 0 0,0 1-1 0 0,-2-2 1 0 0,1 1-121 0 0,-1-1 37 0 0,0 1 0 0 0,0-1-1 0 0,0 1 1 0 0,0 0 0 0 0,0 0 0 0 0,0 0 0 0 0,0 0 0 0 0,0 0 0 0 0,0 1 0 0 0,-1 0 0 0 0,1-1 0 0 0,0 1 0 0 0,0 0 0 0 0,-1 1 0 0 0,1-1 0 0 0,0 0 0 0 0,-6 3 0 0 0,-12 2-186 0 0,16-4 254 0 0,0 0-1 0 0,1 1 1 0 0,-1-1-1 0 0,-7 5 1 0 0,3-2 117 0 0,0 2 0 0 0,0-1 1 0 0,1 1-1 0 0,0 1 0 0 0,0-1 1 0 0,0 1-1 0 0,-9 13 0 0 0,0 0 344 0 0,10-13-48 0 0,1 2 0 0 0,-8 11 1 0 0,12-17-249 0 0,0 0 1 0 0,1 1-1 0 0,-1-1 1 0 0,1 1-1 0 0,0 0 1 0 0,0-1-1 0 0,0 1 0 0 0,0 0 1 0 0,1 0-1 0 0,-1 4 1 0 0,2-5-35 0 0,-1 0 1 0 0,1 0-1 0 0,0 0 0 0 0,0 0 0 0 0,0 0 1 0 0,0 0-1 0 0,0 0 0 0 0,1 0 1 0 0,-1-1-1 0 0,1 1 0 0 0,0-1 1 0 0,0 1-1 0 0,0-1 0 0 0,0 0 0 0 0,0 1 1 0 0,0-1-1 0 0,5 3 0 0 0,3 3 39 0 0,1-1-1 0 0,20 11 0 0 0,-23-14-86 0 0,0-1 0 0 0,0 0 0 0 0,1 0 1 0 0,-1-1-1 0 0,1 0 0 0 0,-1 0 0 0 0,1-1 0 0 0,0-1 0 0 0,10 1 0 0 0,10-3-528 0 0,41-6 1 0 0,-63 7 235 0 0,15-4-1742 0 0,-7 1-3146 0 0,0-1-2059 0 0</inkml:trace>
  <inkml:trace contextRef="#ctx0" brushRef="#br0" timeOffset="2428.52">1854 257 15288 0 0,'0'0'348'0'0,"1"2"49"0"0,9 20 392 0 0,18 48 1492 0 0,-26-64-2079 0 0,0-1-1 0 0,0-1 1 0 0,0 1-1 0 0,1 0 1 0 0,0 0-1 0 0,0-1 1 0 0,4 5-1 0 0,-6-8-46 0 0,4 9 237 0 0,-2-4 301 0 0,-2-12-377 0 0,-2 0-264 0 0,1-1 0 0 0,1 1-1 0 0,-1 0 1 0 0,1 0-1 0 0,0 0 1 0 0,0 0 0 0 0,1 0-1 0 0,-1 1 1 0 0,1-1 0 0 0,4-7-1 0 0,-5 12-49 0 0,1-4-1 0 0,1 1 0 0 0,0-1 0 0 0,0 1 0 0 0,0 0 0 0 0,0 0 1 0 0,1 1-1 0 0,-1-1 0 0 0,1 1 0 0 0,0 0 0 0 0,0 0 0 0 0,0 0 0 0 0,9-4 0 0 0,8-2-19 0 0,-16 6-37 0 0,1 1 1 0 0,0-1-1 0 0,0 1 0 0 0,0 1 0 0 0,11-3 1 0 0,29 2-2864 0 0,-28-1 1830 0 0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10-26T13:43:39.3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6 1 1376 0 0,'0'0'19663'0'0,"-17"4"-18823"0"0,16-2-792 0 0,0-1-30 0 0,0 0 0 0 0,1 0 1 0 0,-1 0-1 0 0,0-1 0 0 0,0 1 1 0 0,1 0-1 0 0,-1 0 1 0 0,0-1-1 0 0,0 1 0 0 0,0-1 1 0 0,0 1-1 0 0,0-1 1 0 0,0 1-1 0 0,0-1 0 0 0,-2 1 1 0 0,-7 4 45 0 0,0 1 0 0 0,-12 9 0 0 0,0 0 22 0 0,13-9-15 0 0,0 2 0 0 0,-11 9 0 0 0,12-9 91 0 0,-1 0 1 0 0,-12 8-1 0 0,16-12-68 0 0,1 0-1 0 0,0 0 1 0 0,0 1-1 0 0,0-1 1 0 0,0 1 0 0 0,1 0-1 0 0,-1 0 1 0 0,1 0-1 0 0,0 0 1 0 0,-3 9-1 0 0,-10 16 124 0 0,15-27-162 0 0,-1 0 1 0 0,1-1-1 0 0,0 1 1 0 0,1 0 0 0 0,-1-1-1 0 0,0 1 1 0 0,1 0-1 0 0,0 0 1 0 0,-1 0-1 0 0,1 0 1 0 0,1 5 0 0 0,-1-2 18 0 0,0-4-23 0 0,0-1 0 0 0,1 1 0 0 0,-1-1 0 0 0,1 0 0 0 0,-1 1 0 0 0,1-1 0 0 0,0 0 0 0 0,-1 0 0 0 0,1 1 1 0 0,0-1-1 0 0,0 0 0 0 0,0 0 0 0 0,0 0 0 0 0,1 1 0 0 0,17 13 130 0 0,-8-8-206 0 0,113 66 388 0 0,-111-65-360 0 0,-1-1 1 0 0,0 1-1 0 0,0 1 0 0 0,-1 0 0 0 0,0 1 1 0 0,0 0-1 0 0,-1 1 0 0 0,11 15 1 0 0,5 2 955 0 0,-22-24-967 0 0,0-1 0 0 0,0 1 1 0 0,0 0-1 0 0,-1 0 0 0 0,0 0 1 0 0,1 0-1 0 0,-2 0 0 0 0,1 1 1 0 0,0 0-1 0 0,-1-1 0 0 0,0 1 1 0 0,0 0-1 0 0,1 6 0 0 0,-1-7 115 0 0,-2-3-99 0 0,1 1 0 0 0,-1-1-1 0 0,0 0 1 0 0,1 0 0 0 0,-1 0 0 0 0,0 1-1 0 0,0-1 1 0 0,0 0 0 0 0,0 0 0 0 0,0 1-1 0 0,0-1 1 0 0,0 0 0 0 0,-1 0 0 0 0,1 0-1 0 0,-1 3 1 0 0,-2 12-8 0 0,2-12-12 0 0,-1-1 0 0 0,1 0 0 0 0,-1 0 0 0 0,0 1 0 0 0,1-1 0 0 0,-2 0 0 0 0,1-1 0 0 0,0 1 0 0 0,0 0 0 0 0,-1-1 0 0 0,0 1 0 0 0,1-1 0 0 0,-1 0 0 0 0,-6 4 0 0 0,3-3-14 0 0,0 1 1 0 0,-1-1-1 0 0,0 0 0 0 0,1 0 1 0 0,-1-1-1 0 0,-10 2 0 0 0,9-2 27 0 0,-1-2 1 0 0,1 1-1 0 0,-1-1 0 0 0,1-1 0 0 0,0 0 0 0 0,-1 0 0 0 0,-11-3 1 0 0,1-1-13 0 0,0-1 1 0 0,-19-9 0 0 0,-3-11-506 0 0,-11-5-2360 0 0,47 26 309 0 0,3 0-2082 0 0,1-1-3105 0 0</inkml:trace>
  <inkml:trace contextRef="#ctx0" brushRef="#br0" timeOffset="399.09">449 377 6912 0 0,'-4'4'11922'0'0,"5"7"-8925"0"0,14 35-1309 0 0,-13-39-1688 0 0,1 1 0 0 0,0-1 0 0 0,1 0 0 0 0,0-1 0 0 0,5 9 0 0 0,-8-15 0 0 0,-1 1 0 0 0,1-1 0 0 0,-1 0 0 0 0,1 1 0 0 0,-1-1 0 0 0,0 1 0 0 0,1-1 0 0 0,-1 0 0 0 0,1 1 0 0 0,-1-1 0 0 0,0 1 0 0 0,0-1 0 0 0,1 1 0 0 0,-1-1 0 0 0,0 1 0 0 0,0 0 0 0 0,0-1 0 0 0,1 1 0 0 0,-1-1 0 0 0,0 1 0 0 0,0-1 0 0 0,0 1 0 0 0,0 0 0 0 0,0 0 0 0 0,0-1 0 0 0,0 1 0 0 0,0-1 0 0 0,0 1 0 0 0,0-1 0 0 0,0 1 0 0 0,0-1 0 0 0,0 1 0 0 0,1-1 0 0 0,-1 1 0 0 0,0-1 0 0 0,0 1 0 0 0,1-1 0 0 0,-1 1 0 0 0,0-1 0 0 0,0 1 0 0 0,1-1 0 0 0,-1 1 0 0 0,1-1 0 0 0,-1 0 0 0 0,0 1 0 0 0,1-1 0 0 0,0 1 0 0 0,6 6-1228 0 0</inkml:trace>
  <inkml:trace contextRef="#ctx0" brushRef="#br0" timeOffset="775.18">430 326 18511 0 0,'0'0'1859'0'0,"-1"0"-1703"0"0,-5 0-17 0 0,5 0 2189 0 0,-5-3-1524 0 0,20 0-3847 0 0,-7 0-4543 0 0</inkml:trace>
</inkml:ink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33010E-509F-41E4-870E-28E721766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5</Pages>
  <Words>3113</Words>
  <Characters>17126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noscience and Nanotechnology Summary</vt:lpstr>
    </vt:vector>
  </TitlesOfParts>
  <Company/>
  <LinksUpToDate>false</LinksUpToDate>
  <CharactersWithSpaces>20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science and Nanotechnology Summary</dc:title>
  <dc:subject/>
  <dc:creator>Floor bannink</dc:creator>
  <cp:keywords/>
  <dc:description/>
  <cp:lastModifiedBy>Floor bannink</cp:lastModifiedBy>
  <cp:revision>2</cp:revision>
  <cp:lastPrinted>2021-11-01T12:56:00Z</cp:lastPrinted>
  <dcterms:created xsi:type="dcterms:W3CDTF">2021-11-01T15:16:00Z</dcterms:created>
  <dcterms:modified xsi:type="dcterms:W3CDTF">2021-11-01T15:16:00Z</dcterms:modified>
</cp:coreProperties>
</file>